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4F9681" w14:textId="1F848899" w:rsidR="00A30447" w:rsidRDefault="00A30447" w:rsidP="00A30447">
      <w:pPr>
        <w:spacing w:after="0" w:line="240" w:lineRule="auto"/>
        <w:rPr>
          <w:rFonts w:cs="Arial"/>
          <w:b/>
          <w:noProof/>
          <w:color w:val="595959" w:themeColor="text1" w:themeTint="A6"/>
          <w:sz w:val="44"/>
          <w:szCs w:val="28"/>
        </w:rPr>
      </w:pPr>
      <w:bookmarkStart w:id="0" w:name="_Toc514844113"/>
      <w:bookmarkStart w:id="1" w:name="_Toc514844351"/>
      <w:bookmarkStart w:id="2" w:name="_Toc514852214"/>
      <w:bookmarkStart w:id="3" w:name="_Toc516132378"/>
      <w:bookmarkStart w:id="4" w:name="_Toc519496219"/>
      <w:r w:rsidRPr="002B33CA">
        <w:rPr>
          <w:rFonts w:cs="Arial"/>
          <w:b/>
          <w:noProof/>
          <w:color w:val="595959" w:themeColor="text1" w:themeTint="A6"/>
          <w:sz w:val="44"/>
          <w:szCs w:val="28"/>
        </w:rPr>
        <w:drawing>
          <wp:anchor distT="0" distB="0" distL="114300" distR="114300" simplePos="0" relativeHeight="251727872" behindDoc="1" locked="0" layoutInCell="1" allowOverlap="1" wp14:anchorId="1D43F0F7" wp14:editId="7CD40FC6">
            <wp:simplePos x="0" y="0"/>
            <wp:positionH relativeFrom="column">
              <wp:posOffset>4183091</wp:posOffset>
            </wp:positionH>
            <wp:positionV relativeFrom="paragraph">
              <wp:posOffset>-23945</wp:posOffset>
            </wp:positionV>
            <wp:extent cx="2833190" cy="393178"/>
            <wp:effectExtent l="0" t="0" r="0" b="635"/>
            <wp:wrapNone/>
            <wp:docPr id="3" name="Picture 3" descr="A green sign with white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reen sign with white text&#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833190" cy="393178"/>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Pr="002B33CA">
        <w:rPr>
          <w:rFonts w:cs="Arial"/>
          <w:b/>
          <w:noProof/>
          <w:color w:val="595959" w:themeColor="text1" w:themeTint="A6"/>
          <w:sz w:val="44"/>
          <w:szCs w:val="28"/>
        </w:rPr>
        <w:t>RISK OPPORTUNIT</w:t>
      </w:r>
      <w:r w:rsidR="000C7A0A">
        <w:rPr>
          <w:rFonts w:cs="Arial"/>
          <w:b/>
          <w:noProof/>
          <w:color w:val="595959" w:themeColor="text1" w:themeTint="A6"/>
          <w:sz w:val="44"/>
          <w:szCs w:val="28"/>
        </w:rPr>
        <w:t>I</w:t>
      </w:r>
      <w:r w:rsidRPr="002B33CA">
        <w:rPr>
          <w:rFonts w:cs="Arial"/>
          <w:b/>
          <w:noProof/>
          <w:color w:val="595959" w:themeColor="text1" w:themeTint="A6"/>
          <w:sz w:val="44"/>
          <w:szCs w:val="28"/>
        </w:rPr>
        <w:t>ES THREATS</w:t>
      </w:r>
    </w:p>
    <w:p w14:paraId="34E03E8D" w14:textId="706008E0" w:rsidR="00A30447" w:rsidRPr="00A30447" w:rsidRDefault="00A30447" w:rsidP="00A30447">
      <w:pPr>
        <w:spacing w:after="0" w:line="240" w:lineRule="auto"/>
        <w:rPr>
          <w:rFonts w:cs="Arial"/>
          <w:b/>
          <w:noProof/>
          <w:color w:val="595959" w:themeColor="text1" w:themeTint="A6"/>
          <w:sz w:val="44"/>
          <w:szCs w:val="44"/>
        </w:rPr>
      </w:pPr>
      <w:r w:rsidRPr="00A30447">
        <w:rPr>
          <w:rFonts w:cs="Arial"/>
          <w:b/>
          <w:noProof/>
          <w:color w:val="595959" w:themeColor="text1" w:themeTint="A6"/>
          <w:sz w:val="44"/>
          <w:szCs w:val="44"/>
        </w:rPr>
        <w:t>TEMPLATE</w:t>
      </w:r>
    </w:p>
    <w:p w14:paraId="12E0806E" w14:textId="3959765D" w:rsidR="002B33CA" w:rsidRPr="001A1C0F" w:rsidRDefault="00A30447" w:rsidP="002B33CA">
      <w:pPr>
        <w:spacing w:after="0" w:line="240" w:lineRule="auto"/>
      </w:pPr>
      <w:r>
        <w:rPr>
          <w:noProof/>
        </w:rPr>
        <mc:AlternateContent>
          <mc:Choice Requires="wpg">
            <w:drawing>
              <wp:anchor distT="0" distB="0" distL="114300" distR="114300" simplePos="0" relativeHeight="251710464" behindDoc="0" locked="0" layoutInCell="1" allowOverlap="1" wp14:anchorId="1FEBF79A" wp14:editId="54295EF9">
                <wp:simplePos x="0" y="0"/>
                <wp:positionH relativeFrom="column">
                  <wp:posOffset>16510</wp:posOffset>
                </wp:positionH>
                <wp:positionV relativeFrom="paragraph">
                  <wp:posOffset>143510</wp:posOffset>
                </wp:positionV>
                <wp:extent cx="1109345" cy="602615"/>
                <wp:effectExtent l="0" t="0" r="0" b="0"/>
                <wp:wrapNone/>
                <wp:docPr id="646318226" name="Graphic 5"/>
                <wp:cNvGraphicFramePr/>
                <a:graphic xmlns:a="http://schemas.openxmlformats.org/drawingml/2006/main">
                  <a:graphicData uri="http://schemas.microsoft.com/office/word/2010/wordprocessingGroup">
                    <wpg:wgp>
                      <wpg:cNvGrpSpPr/>
                      <wpg:grpSpPr>
                        <a:xfrm>
                          <a:off x="0" y="0"/>
                          <a:ext cx="1109345" cy="602615"/>
                          <a:chOff x="0" y="0"/>
                          <a:chExt cx="1186728" cy="645183"/>
                        </a:xfrm>
                        <a:solidFill>
                          <a:schemeClr val="tx1">
                            <a:lumMod val="65000"/>
                            <a:lumOff val="35000"/>
                          </a:schemeClr>
                        </a:solidFill>
                      </wpg:grpSpPr>
                      <wps:wsp>
                        <wps:cNvPr id="89645090" name="Freeform 89645090"/>
                        <wps:cNvSpPr/>
                        <wps:spPr>
                          <a:xfrm>
                            <a:off x="0" y="1634"/>
                            <a:ext cx="241935" cy="261883"/>
                          </a:xfrm>
                          <a:custGeom>
                            <a:avLst/>
                            <a:gdLst>
                              <a:gd name="connsiteX0" fmla="*/ 240983 w 241935"/>
                              <a:gd name="connsiteY0" fmla="*/ 257360 h 261883"/>
                              <a:gd name="connsiteX1" fmla="*/ 236220 w 241935"/>
                              <a:gd name="connsiteY1" fmla="*/ 260217 h 261883"/>
                              <a:gd name="connsiteX2" fmla="*/ 213360 w 241935"/>
                              <a:gd name="connsiteY2" fmla="*/ 260217 h 261883"/>
                              <a:gd name="connsiteX3" fmla="*/ 180975 w 241935"/>
                              <a:gd name="connsiteY3" fmla="*/ 261170 h 261883"/>
                              <a:gd name="connsiteX4" fmla="*/ 160973 w 241935"/>
                              <a:gd name="connsiteY4" fmla="*/ 261170 h 261883"/>
                              <a:gd name="connsiteX5" fmla="*/ 137160 w 241935"/>
                              <a:gd name="connsiteY5" fmla="*/ 261170 h 261883"/>
                              <a:gd name="connsiteX6" fmla="*/ 121920 w 241935"/>
                              <a:gd name="connsiteY6" fmla="*/ 261170 h 261883"/>
                              <a:gd name="connsiteX7" fmla="*/ 120968 w 241935"/>
                              <a:gd name="connsiteY7" fmla="*/ 261170 h 261883"/>
                              <a:gd name="connsiteX8" fmla="*/ 116205 w 241935"/>
                              <a:gd name="connsiteY8" fmla="*/ 257360 h 261883"/>
                              <a:gd name="connsiteX9" fmla="*/ 120968 w 241935"/>
                              <a:gd name="connsiteY9" fmla="*/ 252597 h 261883"/>
                              <a:gd name="connsiteX10" fmla="*/ 137160 w 241935"/>
                              <a:gd name="connsiteY10" fmla="*/ 250692 h 261883"/>
                              <a:gd name="connsiteX11" fmla="*/ 146685 w 241935"/>
                              <a:gd name="connsiteY11" fmla="*/ 243072 h 261883"/>
                              <a:gd name="connsiteX12" fmla="*/ 147638 w 241935"/>
                              <a:gd name="connsiteY12" fmla="*/ 232595 h 261883"/>
                              <a:gd name="connsiteX13" fmla="*/ 137160 w 241935"/>
                              <a:gd name="connsiteY13" fmla="*/ 198305 h 261883"/>
                              <a:gd name="connsiteX14" fmla="*/ 127635 w 241935"/>
                              <a:gd name="connsiteY14" fmla="*/ 191637 h 261883"/>
                              <a:gd name="connsiteX15" fmla="*/ 108585 w 241935"/>
                              <a:gd name="connsiteY15" fmla="*/ 191637 h 261883"/>
                              <a:gd name="connsiteX16" fmla="*/ 89535 w 241935"/>
                              <a:gd name="connsiteY16" fmla="*/ 191637 h 261883"/>
                              <a:gd name="connsiteX17" fmla="*/ 67628 w 241935"/>
                              <a:gd name="connsiteY17" fmla="*/ 192589 h 261883"/>
                              <a:gd name="connsiteX18" fmla="*/ 60008 w 241935"/>
                              <a:gd name="connsiteY18" fmla="*/ 198305 h 261883"/>
                              <a:gd name="connsiteX19" fmla="*/ 48578 w 241935"/>
                              <a:gd name="connsiteY19" fmla="*/ 233547 h 261883"/>
                              <a:gd name="connsiteX20" fmla="*/ 54293 w 241935"/>
                              <a:gd name="connsiteY20" fmla="*/ 247835 h 261883"/>
                              <a:gd name="connsiteX21" fmla="*/ 65723 w 241935"/>
                              <a:gd name="connsiteY21" fmla="*/ 250692 h 261883"/>
                              <a:gd name="connsiteX22" fmla="*/ 80010 w 241935"/>
                              <a:gd name="connsiteY22" fmla="*/ 251645 h 261883"/>
                              <a:gd name="connsiteX23" fmla="*/ 84773 w 241935"/>
                              <a:gd name="connsiteY23" fmla="*/ 256407 h 261883"/>
                              <a:gd name="connsiteX24" fmla="*/ 79058 w 241935"/>
                              <a:gd name="connsiteY24" fmla="*/ 260217 h 261883"/>
                              <a:gd name="connsiteX25" fmla="*/ 54293 w 241935"/>
                              <a:gd name="connsiteY25" fmla="*/ 260217 h 261883"/>
                              <a:gd name="connsiteX26" fmla="*/ 38100 w 241935"/>
                              <a:gd name="connsiteY26" fmla="*/ 260217 h 261883"/>
                              <a:gd name="connsiteX27" fmla="*/ 27623 w 241935"/>
                              <a:gd name="connsiteY27" fmla="*/ 260217 h 261883"/>
                              <a:gd name="connsiteX28" fmla="*/ 21908 w 241935"/>
                              <a:gd name="connsiteY28" fmla="*/ 260217 h 261883"/>
                              <a:gd name="connsiteX29" fmla="*/ 15240 w 241935"/>
                              <a:gd name="connsiteY29" fmla="*/ 260217 h 261883"/>
                              <a:gd name="connsiteX30" fmla="*/ 5715 w 241935"/>
                              <a:gd name="connsiteY30" fmla="*/ 259264 h 261883"/>
                              <a:gd name="connsiteX31" fmla="*/ 1905 w 241935"/>
                              <a:gd name="connsiteY31" fmla="*/ 258312 h 261883"/>
                              <a:gd name="connsiteX32" fmla="*/ 0 w 241935"/>
                              <a:gd name="connsiteY32" fmla="*/ 253550 h 261883"/>
                              <a:gd name="connsiteX33" fmla="*/ 3810 w 241935"/>
                              <a:gd name="connsiteY33" fmla="*/ 251645 h 261883"/>
                              <a:gd name="connsiteX34" fmla="*/ 11430 w 241935"/>
                              <a:gd name="connsiteY34" fmla="*/ 251645 h 261883"/>
                              <a:gd name="connsiteX35" fmla="*/ 21908 w 241935"/>
                              <a:gd name="connsiteY35" fmla="*/ 247835 h 261883"/>
                              <a:gd name="connsiteX36" fmla="*/ 40005 w 241935"/>
                              <a:gd name="connsiteY36" fmla="*/ 224022 h 261883"/>
                              <a:gd name="connsiteX37" fmla="*/ 59055 w 241935"/>
                              <a:gd name="connsiteY37" fmla="*/ 169730 h 261883"/>
                              <a:gd name="connsiteX38" fmla="*/ 75248 w 241935"/>
                              <a:gd name="connsiteY38" fmla="*/ 123057 h 261883"/>
                              <a:gd name="connsiteX39" fmla="*/ 105728 w 241935"/>
                              <a:gd name="connsiteY39" fmla="*/ 27807 h 261883"/>
                              <a:gd name="connsiteX40" fmla="*/ 113348 w 241935"/>
                              <a:gd name="connsiteY40" fmla="*/ 5900 h 261883"/>
                              <a:gd name="connsiteX41" fmla="*/ 121920 w 241935"/>
                              <a:gd name="connsiteY41" fmla="*/ 185 h 261883"/>
                              <a:gd name="connsiteX42" fmla="*/ 124778 w 241935"/>
                              <a:gd name="connsiteY42" fmla="*/ 185 h 261883"/>
                              <a:gd name="connsiteX43" fmla="*/ 137160 w 241935"/>
                              <a:gd name="connsiteY43" fmla="*/ 8757 h 261883"/>
                              <a:gd name="connsiteX44" fmla="*/ 156210 w 241935"/>
                              <a:gd name="connsiteY44" fmla="*/ 62097 h 261883"/>
                              <a:gd name="connsiteX45" fmla="*/ 163830 w 241935"/>
                              <a:gd name="connsiteY45" fmla="*/ 82100 h 261883"/>
                              <a:gd name="connsiteX46" fmla="*/ 186690 w 241935"/>
                              <a:gd name="connsiteY46" fmla="*/ 151632 h 261883"/>
                              <a:gd name="connsiteX47" fmla="*/ 195263 w 241935"/>
                              <a:gd name="connsiteY47" fmla="*/ 180207 h 261883"/>
                              <a:gd name="connsiteX48" fmla="*/ 198120 w 241935"/>
                              <a:gd name="connsiteY48" fmla="*/ 190685 h 261883"/>
                              <a:gd name="connsiteX49" fmla="*/ 213360 w 241935"/>
                              <a:gd name="connsiteY49" fmla="*/ 229737 h 261883"/>
                              <a:gd name="connsiteX50" fmla="*/ 220980 w 241935"/>
                              <a:gd name="connsiteY50" fmla="*/ 242120 h 261883"/>
                              <a:gd name="connsiteX51" fmla="*/ 234315 w 241935"/>
                              <a:gd name="connsiteY51" fmla="*/ 249739 h 261883"/>
                              <a:gd name="connsiteX52" fmla="*/ 241935 w 241935"/>
                              <a:gd name="connsiteY52" fmla="*/ 251645 h 261883"/>
                              <a:gd name="connsiteX53" fmla="*/ 240983 w 241935"/>
                              <a:gd name="connsiteY53" fmla="*/ 257360 h 261883"/>
                              <a:gd name="connsiteX54" fmla="*/ 128588 w 241935"/>
                              <a:gd name="connsiteY54" fmla="*/ 177350 h 261883"/>
                              <a:gd name="connsiteX55" fmla="*/ 126683 w 241935"/>
                              <a:gd name="connsiteY55" fmla="*/ 172587 h 261883"/>
                              <a:gd name="connsiteX56" fmla="*/ 107633 w 241935"/>
                              <a:gd name="connsiteY56" fmla="*/ 113532 h 261883"/>
                              <a:gd name="connsiteX57" fmla="*/ 100013 w 241935"/>
                              <a:gd name="connsiteY57" fmla="*/ 93530 h 261883"/>
                              <a:gd name="connsiteX58" fmla="*/ 97155 w 241935"/>
                              <a:gd name="connsiteY58" fmla="*/ 90672 h 261883"/>
                              <a:gd name="connsiteX59" fmla="*/ 94298 w 241935"/>
                              <a:gd name="connsiteY59" fmla="*/ 94482 h 261883"/>
                              <a:gd name="connsiteX60" fmla="*/ 94298 w 241935"/>
                              <a:gd name="connsiteY60" fmla="*/ 94482 h 261883"/>
                              <a:gd name="connsiteX61" fmla="*/ 81915 w 241935"/>
                              <a:gd name="connsiteY61" fmla="*/ 130677 h 261883"/>
                              <a:gd name="connsiteX62" fmla="*/ 64770 w 241935"/>
                              <a:gd name="connsiteY62" fmla="*/ 176397 h 261883"/>
                              <a:gd name="connsiteX63" fmla="*/ 68580 w 241935"/>
                              <a:gd name="connsiteY63" fmla="*/ 182112 h 261883"/>
                              <a:gd name="connsiteX64" fmla="*/ 95250 w 241935"/>
                              <a:gd name="connsiteY64" fmla="*/ 182112 h 261883"/>
                              <a:gd name="connsiteX65" fmla="*/ 117158 w 241935"/>
                              <a:gd name="connsiteY65" fmla="*/ 181160 h 261883"/>
                              <a:gd name="connsiteX66" fmla="*/ 123825 w 241935"/>
                              <a:gd name="connsiteY66" fmla="*/ 180207 h 261883"/>
                              <a:gd name="connsiteX67" fmla="*/ 128588 w 241935"/>
                              <a:gd name="connsiteY67" fmla="*/ 177350 h 261883"/>
                              <a:gd name="connsiteX68" fmla="*/ 106680 w 241935"/>
                              <a:gd name="connsiteY68" fmla="*/ 78289 h 261883"/>
                              <a:gd name="connsiteX69" fmla="*/ 107633 w 241935"/>
                              <a:gd name="connsiteY69" fmla="*/ 78289 h 261883"/>
                              <a:gd name="connsiteX70" fmla="*/ 107633 w 241935"/>
                              <a:gd name="connsiteY70" fmla="*/ 77337 h 261883"/>
                              <a:gd name="connsiteX71" fmla="*/ 106680 w 241935"/>
                              <a:gd name="connsiteY71" fmla="*/ 78289 h 261883"/>
                              <a:gd name="connsiteX72" fmla="*/ 106680 w 241935"/>
                              <a:gd name="connsiteY72" fmla="*/ 78289 h 261883"/>
                              <a:gd name="connsiteX73" fmla="*/ 107633 w 241935"/>
                              <a:gd name="connsiteY73" fmla="*/ 70670 h 261883"/>
                              <a:gd name="connsiteX74" fmla="*/ 107633 w 241935"/>
                              <a:gd name="connsiteY74" fmla="*/ 70670 h 261883"/>
                              <a:gd name="connsiteX75" fmla="*/ 108585 w 241935"/>
                              <a:gd name="connsiteY75" fmla="*/ 70670 h 261883"/>
                              <a:gd name="connsiteX76" fmla="*/ 107633 w 241935"/>
                              <a:gd name="connsiteY76" fmla="*/ 70670 h 261883"/>
                              <a:gd name="connsiteX77" fmla="*/ 107633 w 241935"/>
                              <a:gd name="connsiteY77" fmla="*/ 70670 h 261883"/>
                              <a:gd name="connsiteX78" fmla="*/ 107633 w 241935"/>
                              <a:gd name="connsiteY78" fmla="*/ 55430 h 261883"/>
                              <a:gd name="connsiteX79" fmla="*/ 111443 w 241935"/>
                              <a:gd name="connsiteY79" fmla="*/ 57335 h 261883"/>
                              <a:gd name="connsiteX80" fmla="*/ 112395 w 241935"/>
                              <a:gd name="connsiteY80" fmla="*/ 55430 h 261883"/>
                              <a:gd name="connsiteX81" fmla="*/ 112395 w 241935"/>
                              <a:gd name="connsiteY81" fmla="*/ 54477 h 261883"/>
                              <a:gd name="connsiteX82" fmla="*/ 110490 w 241935"/>
                              <a:gd name="connsiteY82" fmla="*/ 54477 h 261883"/>
                              <a:gd name="connsiteX83" fmla="*/ 107633 w 241935"/>
                              <a:gd name="connsiteY83" fmla="*/ 55430 h 261883"/>
                              <a:gd name="connsiteX84" fmla="*/ 107633 w 241935"/>
                              <a:gd name="connsiteY84" fmla="*/ 55430 h 261883"/>
                              <a:gd name="connsiteX85" fmla="*/ 109538 w 241935"/>
                              <a:gd name="connsiteY85" fmla="*/ 61145 h 261883"/>
                              <a:gd name="connsiteX86" fmla="*/ 109538 w 241935"/>
                              <a:gd name="connsiteY86" fmla="*/ 61145 h 261883"/>
                              <a:gd name="connsiteX87" fmla="*/ 109538 w 241935"/>
                              <a:gd name="connsiteY87" fmla="*/ 61145 h 261883"/>
                              <a:gd name="connsiteX88" fmla="*/ 109538 w 241935"/>
                              <a:gd name="connsiteY88" fmla="*/ 61145 h 261883"/>
                              <a:gd name="connsiteX89" fmla="*/ 109538 w 241935"/>
                              <a:gd name="connsiteY89" fmla="*/ 61145 h 261883"/>
                              <a:gd name="connsiteX90" fmla="*/ 111443 w 241935"/>
                              <a:gd name="connsiteY90" fmla="*/ 73527 h 261883"/>
                              <a:gd name="connsiteX91" fmla="*/ 111443 w 241935"/>
                              <a:gd name="connsiteY91" fmla="*/ 75432 h 261883"/>
                              <a:gd name="connsiteX92" fmla="*/ 111443 w 241935"/>
                              <a:gd name="connsiteY92" fmla="*/ 80195 h 261883"/>
                              <a:gd name="connsiteX93" fmla="*/ 112395 w 241935"/>
                              <a:gd name="connsiteY93" fmla="*/ 82100 h 261883"/>
                              <a:gd name="connsiteX94" fmla="*/ 115253 w 241935"/>
                              <a:gd name="connsiteY94" fmla="*/ 79242 h 261883"/>
                              <a:gd name="connsiteX95" fmla="*/ 113348 w 241935"/>
                              <a:gd name="connsiteY95" fmla="*/ 74480 h 261883"/>
                              <a:gd name="connsiteX96" fmla="*/ 111443 w 241935"/>
                              <a:gd name="connsiteY96" fmla="*/ 73527 h 261883"/>
                              <a:gd name="connsiteX97" fmla="*/ 113348 w 241935"/>
                              <a:gd name="connsiteY97" fmla="*/ 50667 h 261883"/>
                              <a:gd name="connsiteX98" fmla="*/ 113348 w 241935"/>
                              <a:gd name="connsiteY98" fmla="*/ 50667 h 261883"/>
                              <a:gd name="connsiteX99" fmla="*/ 115253 w 241935"/>
                              <a:gd name="connsiteY99" fmla="*/ 50667 h 261883"/>
                              <a:gd name="connsiteX100" fmla="*/ 120968 w 241935"/>
                              <a:gd name="connsiteY100" fmla="*/ 51620 h 261883"/>
                              <a:gd name="connsiteX101" fmla="*/ 120015 w 241935"/>
                              <a:gd name="connsiteY101" fmla="*/ 46857 h 261883"/>
                              <a:gd name="connsiteX102" fmla="*/ 115253 w 241935"/>
                              <a:gd name="connsiteY102" fmla="*/ 48762 h 261883"/>
                              <a:gd name="connsiteX103" fmla="*/ 114300 w 241935"/>
                              <a:gd name="connsiteY103" fmla="*/ 44952 h 261883"/>
                              <a:gd name="connsiteX104" fmla="*/ 115253 w 241935"/>
                              <a:gd name="connsiteY104" fmla="*/ 48762 h 261883"/>
                              <a:gd name="connsiteX105" fmla="*/ 115253 w 241935"/>
                              <a:gd name="connsiteY105" fmla="*/ 51620 h 261883"/>
                              <a:gd name="connsiteX106" fmla="*/ 113348 w 241935"/>
                              <a:gd name="connsiteY106" fmla="*/ 50667 h 261883"/>
                              <a:gd name="connsiteX107" fmla="*/ 114300 w 241935"/>
                              <a:gd name="connsiteY107" fmla="*/ 69717 h 261883"/>
                              <a:gd name="connsiteX108" fmla="*/ 114300 w 241935"/>
                              <a:gd name="connsiteY108" fmla="*/ 69717 h 261883"/>
                              <a:gd name="connsiteX109" fmla="*/ 116205 w 241935"/>
                              <a:gd name="connsiteY109" fmla="*/ 71622 h 261883"/>
                              <a:gd name="connsiteX110" fmla="*/ 116205 w 241935"/>
                              <a:gd name="connsiteY110" fmla="*/ 70670 h 261883"/>
                              <a:gd name="connsiteX111" fmla="*/ 114300 w 241935"/>
                              <a:gd name="connsiteY111" fmla="*/ 69717 h 261883"/>
                              <a:gd name="connsiteX112" fmla="*/ 114300 w 241935"/>
                              <a:gd name="connsiteY112" fmla="*/ 44000 h 261883"/>
                              <a:gd name="connsiteX113" fmla="*/ 117158 w 241935"/>
                              <a:gd name="connsiteY113" fmla="*/ 43047 h 261883"/>
                              <a:gd name="connsiteX114" fmla="*/ 118110 w 241935"/>
                              <a:gd name="connsiteY114" fmla="*/ 42095 h 261883"/>
                              <a:gd name="connsiteX115" fmla="*/ 117158 w 241935"/>
                              <a:gd name="connsiteY115" fmla="*/ 41142 h 261883"/>
                              <a:gd name="connsiteX116" fmla="*/ 114300 w 241935"/>
                              <a:gd name="connsiteY116" fmla="*/ 44000 h 261883"/>
                              <a:gd name="connsiteX117" fmla="*/ 123825 w 241935"/>
                              <a:gd name="connsiteY117" fmla="*/ 60192 h 261883"/>
                              <a:gd name="connsiteX118" fmla="*/ 123825 w 241935"/>
                              <a:gd name="connsiteY118" fmla="*/ 60192 h 261883"/>
                              <a:gd name="connsiteX119" fmla="*/ 121920 w 241935"/>
                              <a:gd name="connsiteY119" fmla="*/ 62097 h 261883"/>
                              <a:gd name="connsiteX120" fmla="*/ 119063 w 241935"/>
                              <a:gd name="connsiteY120" fmla="*/ 62097 h 261883"/>
                              <a:gd name="connsiteX121" fmla="*/ 115253 w 241935"/>
                              <a:gd name="connsiteY121" fmla="*/ 60192 h 261883"/>
                              <a:gd name="connsiteX122" fmla="*/ 115253 w 241935"/>
                              <a:gd name="connsiteY122" fmla="*/ 60192 h 261883"/>
                              <a:gd name="connsiteX123" fmla="*/ 119063 w 241935"/>
                              <a:gd name="connsiteY123" fmla="*/ 62097 h 261883"/>
                              <a:gd name="connsiteX124" fmla="*/ 119063 w 241935"/>
                              <a:gd name="connsiteY124" fmla="*/ 62097 h 261883"/>
                              <a:gd name="connsiteX125" fmla="*/ 120968 w 241935"/>
                              <a:gd name="connsiteY125" fmla="*/ 64002 h 261883"/>
                              <a:gd name="connsiteX126" fmla="*/ 121920 w 241935"/>
                              <a:gd name="connsiteY126" fmla="*/ 62097 h 261883"/>
                              <a:gd name="connsiteX127" fmla="*/ 123825 w 241935"/>
                              <a:gd name="connsiteY127" fmla="*/ 60192 h 261883"/>
                              <a:gd name="connsiteX128" fmla="*/ 116205 w 241935"/>
                              <a:gd name="connsiteY128" fmla="*/ 92577 h 261883"/>
                              <a:gd name="connsiteX129" fmla="*/ 118110 w 241935"/>
                              <a:gd name="connsiteY129" fmla="*/ 94482 h 261883"/>
                              <a:gd name="connsiteX130" fmla="*/ 119063 w 241935"/>
                              <a:gd name="connsiteY130" fmla="*/ 93530 h 261883"/>
                              <a:gd name="connsiteX131" fmla="*/ 118110 w 241935"/>
                              <a:gd name="connsiteY131" fmla="*/ 90672 h 261883"/>
                              <a:gd name="connsiteX132" fmla="*/ 116205 w 241935"/>
                              <a:gd name="connsiteY132" fmla="*/ 92577 h 261883"/>
                              <a:gd name="connsiteX133" fmla="*/ 116205 w 241935"/>
                              <a:gd name="connsiteY133" fmla="*/ 99245 h 261883"/>
                              <a:gd name="connsiteX134" fmla="*/ 116205 w 241935"/>
                              <a:gd name="connsiteY134" fmla="*/ 99245 h 261883"/>
                              <a:gd name="connsiteX135" fmla="*/ 121920 w 241935"/>
                              <a:gd name="connsiteY135" fmla="*/ 97339 h 261883"/>
                              <a:gd name="connsiteX136" fmla="*/ 122873 w 241935"/>
                              <a:gd name="connsiteY136" fmla="*/ 97339 h 261883"/>
                              <a:gd name="connsiteX137" fmla="*/ 125730 w 241935"/>
                              <a:gd name="connsiteY137" fmla="*/ 96387 h 261883"/>
                              <a:gd name="connsiteX138" fmla="*/ 124778 w 241935"/>
                              <a:gd name="connsiteY138" fmla="*/ 93530 h 261883"/>
                              <a:gd name="connsiteX139" fmla="*/ 122873 w 241935"/>
                              <a:gd name="connsiteY139" fmla="*/ 95435 h 261883"/>
                              <a:gd name="connsiteX140" fmla="*/ 121920 w 241935"/>
                              <a:gd name="connsiteY140" fmla="*/ 96387 h 261883"/>
                              <a:gd name="connsiteX141" fmla="*/ 116205 w 241935"/>
                              <a:gd name="connsiteY141" fmla="*/ 99245 h 261883"/>
                              <a:gd name="connsiteX142" fmla="*/ 116205 w 241935"/>
                              <a:gd name="connsiteY142" fmla="*/ 99245 h 261883"/>
                              <a:gd name="connsiteX143" fmla="*/ 131445 w 241935"/>
                              <a:gd name="connsiteY143" fmla="*/ 120200 h 261883"/>
                              <a:gd name="connsiteX144" fmla="*/ 131445 w 241935"/>
                              <a:gd name="connsiteY144" fmla="*/ 117342 h 261883"/>
                              <a:gd name="connsiteX145" fmla="*/ 128588 w 241935"/>
                              <a:gd name="connsiteY145" fmla="*/ 111627 h 261883"/>
                              <a:gd name="connsiteX146" fmla="*/ 123825 w 241935"/>
                              <a:gd name="connsiteY146" fmla="*/ 105912 h 261883"/>
                              <a:gd name="connsiteX147" fmla="*/ 117158 w 241935"/>
                              <a:gd name="connsiteY147" fmla="*/ 103055 h 261883"/>
                              <a:gd name="connsiteX148" fmla="*/ 115253 w 241935"/>
                              <a:gd name="connsiteY148" fmla="*/ 104007 h 261883"/>
                              <a:gd name="connsiteX149" fmla="*/ 117158 w 241935"/>
                              <a:gd name="connsiteY149" fmla="*/ 104960 h 261883"/>
                              <a:gd name="connsiteX150" fmla="*/ 120968 w 241935"/>
                              <a:gd name="connsiteY150" fmla="*/ 108770 h 261883"/>
                              <a:gd name="connsiteX151" fmla="*/ 118110 w 241935"/>
                              <a:gd name="connsiteY151" fmla="*/ 107817 h 261883"/>
                              <a:gd name="connsiteX152" fmla="*/ 117158 w 241935"/>
                              <a:gd name="connsiteY152" fmla="*/ 107817 h 261883"/>
                              <a:gd name="connsiteX153" fmla="*/ 120015 w 241935"/>
                              <a:gd name="connsiteY153" fmla="*/ 111627 h 261883"/>
                              <a:gd name="connsiteX154" fmla="*/ 120968 w 241935"/>
                              <a:gd name="connsiteY154" fmla="*/ 108770 h 261883"/>
                              <a:gd name="connsiteX155" fmla="*/ 124778 w 241935"/>
                              <a:gd name="connsiteY155" fmla="*/ 115437 h 261883"/>
                              <a:gd name="connsiteX156" fmla="*/ 126683 w 241935"/>
                              <a:gd name="connsiteY156" fmla="*/ 116389 h 261883"/>
                              <a:gd name="connsiteX157" fmla="*/ 129540 w 241935"/>
                              <a:gd name="connsiteY157" fmla="*/ 118295 h 261883"/>
                              <a:gd name="connsiteX158" fmla="*/ 127635 w 241935"/>
                              <a:gd name="connsiteY158" fmla="*/ 119247 h 261883"/>
                              <a:gd name="connsiteX159" fmla="*/ 126683 w 241935"/>
                              <a:gd name="connsiteY159" fmla="*/ 121152 h 261883"/>
                              <a:gd name="connsiteX160" fmla="*/ 131445 w 241935"/>
                              <a:gd name="connsiteY160" fmla="*/ 120200 h 261883"/>
                              <a:gd name="connsiteX161" fmla="*/ 118110 w 241935"/>
                              <a:gd name="connsiteY161" fmla="*/ 36380 h 261883"/>
                              <a:gd name="connsiteX162" fmla="*/ 121920 w 241935"/>
                              <a:gd name="connsiteY162" fmla="*/ 39237 h 261883"/>
                              <a:gd name="connsiteX163" fmla="*/ 122873 w 241935"/>
                              <a:gd name="connsiteY163" fmla="*/ 38285 h 261883"/>
                              <a:gd name="connsiteX164" fmla="*/ 118110 w 241935"/>
                              <a:gd name="connsiteY164" fmla="*/ 36380 h 261883"/>
                              <a:gd name="connsiteX165" fmla="*/ 118110 w 241935"/>
                              <a:gd name="connsiteY165" fmla="*/ 36380 h 261883"/>
                              <a:gd name="connsiteX166" fmla="*/ 121920 w 241935"/>
                              <a:gd name="connsiteY166" fmla="*/ 51620 h 261883"/>
                              <a:gd name="connsiteX167" fmla="*/ 121920 w 241935"/>
                              <a:gd name="connsiteY167" fmla="*/ 51620 h 261883"/>
                              <a:gd name="connsiteX168" fmla="*/ 123825 w 241935"/>
                              <a:gd name="connsiteY168" fmla="*/ 53525 h 261883"/>
                              <a:gd name="connsiteX169" fmla="*/ 124778 w 241935"/>
                              <a:gd name="connsiteY169" fmla="*/ 52572 h 261883"/>
                              <a:gd name="connsiteX170" fmla="*/ 121920 w 241935"/>
                              <a:gd name="connsiteY170" fmla="*/ 51620 h 261883"/>
                              <a:gd name="connsiteX171" fmla="*/ 121920 w 241935"/>
                              <a:gd name="connsiteY171" fmla="*/ 88767 h 261883"/>
                              <a:gd name="connsiteX172" fmla="*/ 121920 w 241935"/>
                              <a:gd name="connsiteY172" fmla="*/ 88767 h 261883"/>
                              <a:gd name="connsiteX173" fmla="*/ 121920 w 241935"/>
                              <a:gd name="connsiteY173" fmla="*/ 88767 h 261883"/>
                              <a:gd name="connsiteX174" fmla="*/ 121920 w 241935"/>
                              <a:gd name="connsiteY174" fmla="*/ 88767 h 261883"/>
                              <a:gd name="connsiteX175" fmla="*/ 121920 w 241935"/>
                              <a:gd name="connsiteY175" fmla="*/ 88767 h 261883"/>
                              <a:gd name="connsiteX176" fmla="*/ 123825 w 241935"/>
                              <a:gd name="connsiteY176" fmla="*/ 49714 h 261883"/>
                              <a:gd name="connsiteX177" fmla="*/ 127635 w 241935"/>
                              <a:gd name="connsiteY177" fmla="*/ 47810 h 261883"/>
                              <a:gd name="connsiteX178" fmla="*/ 126683 w 241935"/>
                              <a:gd name="connsiteY178" fmla="*/ 46857 h 261883"/>
                              <a:gd name="connsiteX179" fmla="*/ 122873 w 241935"/>
                              <a:gd name="connsiteY179" fmla="*/ 48762 h 261883"/>
                              <a:gd name="connsiteX180" fmla="*/ 123825 w 241935"/>
                              <a:gd name="connsiteY180" fmla="*/ 49714 h 261883"/>
                              <a:gd name="connsiteX181" fmla="*/ 122873 w 241935"/>
                              <a:gd name="connsiteY181" fmla="*/ 33522 h 261883"/>
                              <a:gd name="connsiteX182" fmla="*/ 122873 w 241935"/>
                              <a:gd name="connsiteY182" fmla="*/ 33522 h 261883"/>
                              <a:gd name="connsiteX183" fmla="*/ 123825 w 241935"/>
                              <a:gd name="connsiteY183" fmla="*/ 33522 h 261883"/>
                              <a:gd name="connsiteX184" fmla="*/ 122873 w 241935"/>
                              <a:gd name="connsiteY184" fmla="*/ 33522 h 261883"/>
                              <a:gd name="connsiteX185" fmla="*/ 122873 w 241935"/>
                              <a:gd name="connsiteY185" fmla="*/ 33522 h 261883"/>
                              <a:gd name="connsiteX186" fmla="*/ 124778 w 241935"/>
                              <a:gd name="connsiteY186" fmla="*/ 115437 h 261883"/>
                              <a:gd name="connsiteX187" fmla="*/ 123825 w 241935"/>
                              <a:gd name="connsiteY187" fmla="*/ 116389 h 261883"/>
                              <a:gd name="connsiteX188" fmla="*/ 124778 w 241935"/>
                              <a:gd name="connsiteY188" fmla="*/ 117342 h 261883"/>
                              <a:gd name="connsiteX189" fmla="*/ 124778 w 241935"/>
                              <a:gd name="connsiteY189" fmla="*/ 115437 h 261883"/>
                              <a:gd name="connsiteX190" fmla="*/ 124778 w 241935"/>
                              <a:gd name="connsiteY190" fmla="*/ 115437 h 261883"/>
                              <a:gd name="connsiteX191" fmla="*/ 124778 w 241935"/>
                              <a:gd name="connsiteY191" fmla="*/ 115437 h 261883"/>
                              <a:gd name="connsiteX192" fmla="*/ 124778 w 241935"/>
                              <a:gd name="connsiteY192" fmla="*/ 40189 h 261883"/>
                              <a:gd name="connsiteX193" fmla="*/ 125730 w 241935"/>
                              <a:gd name="connsiteY193" fmla="*/ 41142 h 261883"/>
                              <a:gd name="connsiteX194" fmla="*/ 126683 w 241935"/>
                              <a:gd name="connsiteY194" fmla="*/ 40189 h 261883"/>
                              <a:gd name="connsiteX195" fmla="*/ 125730 w 241935"/>
                              <a:gd name="connsiteY195" fmla="*/ 39237 h 261883"/>
                              <a:gd name="connsiteX196" fmla="*/ 124778 w 241935"/>
                              <a:gd name="connsiteY196" fmla="*/ 40189 h 261883"/>
                              <a:gd name="connsiteX197" fmla="*/ 133350 w 241935"/>
                              <a:gd name="connsiteY197" fmla="*/ 96387 h 261883"/>
                              <a:gd name="connsiteX198" fmla="*/ 136208 w 241935"/>
                              <a:gd name="connsiteY198" fmla="*/ 92577 h 261883"/>
                              <a:gd name="connsiteX199" fmla="*/ 134303 w 241935"/>
                              <a:gd name="connsiteY199" fmla="*/ 87814 h 261883"/>
                              <a:gd name="connsiteX200" fmla="*/ 133350 w 241935"/>
                              <a:gd name="connsiteY200" fmla="*/ 86862 h 261883"/>
                              <a:gd name="connsiteX201" fmla="*/ 127635 w 241935"/>
                              <a:gd name="connsiteY201" fmla="*/ 92577 h 261883"/>
                              <a:gd name="connsiteX202" fmla="*/ 127635 w 241935"/>
                              <a:gd name="connsiteY202" fmla="*/ 93530 h 261883"/>
                              <a:gd name="connsiteX203" fmla="*/ 127635 w 241935"/>
                              <a:gd name="connsiteY203" fmla="*/ 97339 h 261883"/>
                              <a:gd name="connsiteX204" fmla="*/ 125730 w 241935"/>
                              <a:gd name="connsiteY204" fmla="*/ 104007 h 261883"/>
                              <a:gd name="connsiteX205" fmla="*/ 125730 w 241935"/>
                              <a:gd name="connsiteY205" fmla="*/ 104960 h 261883"/>
                              <a:gd name="connsiteX206" fmla="*/ 128588 w 241935"/>
                              <a:gd name="connsiteY206" fmla="*/ 107817 h 261883"/>
                              <a:gd name="connsiteX207" fmla="*/ 128588 w 241935"/>
                              <a:gd name="connsiteY207" fmla="*/ 104960 h 261883"/>
                              <a:gd name="connsiteX208" fmla="*/ 129540 w 241935"/>
                              <a:gd name="connsiteY208" fmla="*/ 103055 h 261883"/>
                              <a:gd name="connsiteX209" fmla="*/ 130493 w 241935"/>
                              <a:gd name="connsiteY209" fmla="*/ 101150 h 261883"/>
                              <a:gd name="connsiteX210" fmla="*/ 133350 w 241935"/>
                              <a:gd name="connsiteY210" fmla="*/ 96387 h 261883"/>
                              <a:gd name="connsiteX211" fmla="*/ 126683 w 241935"/>
                              <a:gd name="connsiteY211" fmla="*/ 134487 h 261883"/>
                              <a:gd name="connsiteX212" fmla="*/ 127635 w 241935"/>
                              <a:gd name="connsiteY212" fmla="*/ 135439 h 261883"/>
                              <a:gd name="connsiteX213" fmla="*/ 128588 w 241935"/>
                              <a:gd name="connsiteY213" fmla="*/ 134487 h 261883"/>
                              <a:gd name="connsiteX214" fmla="*/ 126683 w 241935"/>
                              <a:gd name="connsiteY214" fmla="*/ 134487 h 261883"/>
                              <a:gd name="connsiteX215" fmla="*/ 126683 w 241935"/>
                              <a:gd name="connsiteY215" fmla="*/ 134487 h 261883"/>
                              <a:gd name="connsiteX216" fmla="*/ 134303 w 241935"/>
                              <a:gd name="connsiteY216" fmla="*/ 72575 h 261883"/>
                              <a:gd name="connsiteX217" fmla="*/ 132398 w 241935"/>
                              <a:gd name="connsiteY217" fmla="*/ 70670 h 261883"/>
                              <a:gd name="connsiteX218" fmla="*/ 130493 w 241935"/>
                              <a:gd name="connsiteY218" fmla="*/ 69717 h 261883"/>
                              <a:gd name="connsiteX219" fmla="*/ 130493 w 241935"/>
                              <a:gd name="connsiteY219" fmla="*/ 71622 h 261883"/>
                              <a:gd name="connsiteX220" fmla="*/ 134303 w 241935"/>
                              <a:gd name="connsiteY220" fmla="*/ 72575 h 261883"/>
                              <a:gd name="connsiteX221" fmla="*/ 134303 w 241935"/>
                              <a:gd name="connsiteY221" fmla="*/ 76385 h 261883"/>
                              <a:gd name="connsiteX222" fmla="*/ 128588 w 241935"/>
                              <a:gd name="connsiteY222" fmla="*/ 78289 h 261883"/>
                              <a:gd name="connsiteX223" fmla="*/ 126683 w 241935"/>
                              <a:gd name="connsiteY223" fmla="*/ 79242 h 261883"/>
                              <a:gd name="connsiteX224" fmla="*/ 129540 w 241935"/>
                              <a:gd name="connsiteY224" fmla="*/ 80195 h 261883"/>
                              <a:gd name="connsiteX225" fmla="*/ 135255 w 241935"/>
                              <a:gd name="connsiteY225" fmla="*/ 81147 h 261883"/>
                              <a:gd name="connsiteX226" fmla="*/ 135255 w 241935"/>
                              <a:gd name="connsiteY226" fmla="*/ 81147 h 261883"/>
                              <a:gd name="connsiteX227" fmla="*/ 137160 w 241935"/>
                              <a:gd name="connsiteY227" fmla="*/ 76385 h 261883"/>
                              <a:gd name="connsiteX228" fmla="*/ 138113 w 241935"/>
                              <a:gd name="connsiteY228" fmla="*/ 71622 h 261883"/>
                              <a:gd name="connsiteX229" fmla="*/ 134303 w 241935"/>
                              <a:gd name="connsiteY229" fmla="*/ 72575 h 261883"/>
                              <a:gd name="connsiteX230" fmla="*/ 127635 w 241935"/>
                              <a:gd name="connsiteY230" fmla="*/ 59239 h 261883"/>
                              <a:gd name="connsiteX231" fmla="*/ 127635 w 241935"/>
                              <a:gd name="connsiteY231" fmla="*/ 59239 h 261883"/>
                              <a:gd name="connsiteX232" fmla="*/ 127635 w 241935"/>
                              <a:gd name="connsiteY232" fmla="*/ 60192 h 261883"/>
                              <a:gd name="connsiteX233" fmla="*/ 131445 w 241935"/>
                              <a:gd name="connsiteY233" fmla="*/ 58287 h 261883"/>
                              <a:gd name="connsiteX234" fmla="*/ 133350 w 241935"/>
                              <a:gd name="connsiteY234" fmla="*/ 59239 h 261883"/>
                              <a:gd name="connsiteX235" fmla="*/ 133350 w 241935"/>
                              <a:gd name="connsiteY235" fmla="*/ 58287 h 261883"/>
                              <a:gd name="connsiteX236" fmla="*/ 131445 w 241935"/>
                              <a:gd name="connsiteY236" fmla="*/ 58287 h 261883"/>
                              <a:gd name="connsiteX237" fmla="*/ 127635 w 241935"/>
                              <a:gd name="connsiteY237" fmla="*/ 59239 h 261883"/>
                              <a:gd name="connsiteX238" fmla="*/ 128588 w 241935"/>
                              <a:gd name="connsiteY238" fmla="*/ 69717 h 261883"/>
                              <a:gd name="connsiteX239" fmla="*/ 128588 w 241935"/>
                              <a:gd name="connsiteY239" fmla="*/ 69717 h 261883"/>
                              <a:gd name="connsiteX240" fmla="*/ 128588 w 241935"/>
                              <a:gd name="connsiteY240" fmla="*/ 67812 h 261883"/>
                              <a:gd name="connsiteX241" fmla="*/ 128588 w 241935"/>
                              <a:gd name="connsiteY241" fmla="*/ 69717 h 261883"/>
                              <a:gd name="connsiteX242" fmla="*/ 128588 w 241935"/>
                              <a:gd name="connsiteY242" fmla="*/ 69717 h 261883"/>
                              <a:gd name="connsiteX243" fmla="*/ 133350 w 241935"/>
                              <a:gd name="connsiteY243" fmla="*/ 134487 h 261883"/>
                              <a:gd name="connsiteX244" fmla="*/ 134303 w 241935"/>
                              <a:gd name="connsiteY244" fmla="*/ 135439 h 261883"/>
                              <a:gd name="connsiteX245" fmla="*/ 135255 w 241935"/>
                              <a:gd name="connsiteY245" fmla="*/ 134487 h 261883"/>
                              <a:gd name="connsiteX246" fmla="*/ 134303 w 241935"/>
                              <a:gd name="connsiteY246" fmla="*/ 131630 h 261883"/>
                              <a:gd name="connsiteX247" fmla="*/ 136208 w 241935"/>
                              <a:gd name="connsiteY247" fmla="*/ 128772 h 261883"/>
                              <a:gd name="connsiteX248" fmla="*/ 138113 w 241935"/>
                              <a:gd name="connsiteY248" fmla="*/ 130677 h 261883"/>
                              <a:gd name="connsiteX249" fmla="*/ 137160 w 241935"/>
                              <a:gd name="connsiteY249" fmla="*/ 131630 h 261883"/>
                              <a:gd name="connsiteX250" fmla="*/ 138113 w 241935"/>
                              <a:gd name="connsiteY250" fmla="*/ 131630 h 261883"/>
                              <a:gd name="connsiteX251" fmla="*/ 139065 w 241935"/>
                              <a:gd name="connsiteY251" fmla="*/ 129725 h 261883"/>
                              <a:gd name="connsiteX252" fmla="*/ 144780 w 241935"/>
                              <a:gd name="connsiteY252" fmla="*/ 124010 h 261883"/>
                              <a:gd name="connsiteX253" fmla="*/ 147638 w 241935"/>
                              <a:gd name="connsiteY253" fmla="*/ 121152 h 261883"/>
                              <a:gd name="connsiteX254" fmla="*/ 148590 w 241935"/>
                              <a:gd name="connsiteY254" fmla="*/ 121152 h 261883"/>
                              <a:gd name="connsiteX255" fmla="*/ 156210 w 241935"/>
                              <a:gd name="connsiteY255" fmla="*/ 127820 h 261883"/>
                              <a:gd name="connsiteX256" fmla="*/ 157163 w 241935"/>
                              <a:gd name="connsiteY256" fmla="*/ 128772 h 261883"/>
                              <a:gd name="connsiteX257" fmla="*/ 158115 w 241935"/>
                              <a:gd name="connsiteY257" fmla="*/ 126867 h 261883"/>
                              <a:gd name="connsiteX258" fmla="*/ 157163 w 241935"/>
                              <a:gd name="connsiteY258" fmla="*/ 124962 h 261883"/>
                              <a:gd name="connsiteX259" fmla="*/ 158115 w 241935"/>
                              <a:gd name="connsiteY259" fmla="*/ 119247 h 261883"/>
                              <a:gd name="connsiteX260" fmla="*/ 158115 w 241935"/>
                              <a:gd name="connsiteY260" fmla="*/ 119247 h 261883"/>
                              <a:gd name="connsiteX261" fmla="*/ 154305 w 241935"/>
                              <a:gd name="connsiteY261" fmla="*/ 114485 h 261883"/>
                              <a:gd name="connsiteX262" fmla="*/ 150495 w 241935"/>
                              <a:gd name="connsiteY262" fmla="*/ 109722 h 261883"/>
                              <a:gd name="connsiteX263" fmla="*/ 148590 w 241935"/>
                              <a:gd name="connsiteY263" fmla="*/ 108770 h 261883"/>
                              <a:gd name="connsiteX264" fmla="*/ 149543 w 241935"/>
                              <a:gd name="connsiteY264" fmla="*/ 110675 h 261883"/>
                              <a:gd name="connsiteX265" fmla="*/ 149543 w 241935"/>
                              <a:gd name="connsiteY265" fmla="*/ 116389 h 261883"/>
                              <a:gd name="connsiteX266" fmla="*/ 146685 w 241935"/>
                              <a:gd name="connsiteY266" fmla="*/ 116389 h 261883"/>
                              <a:gd name="connsiteX267" fmla="*/ 145733 w 241935"/>
                              <a:gd name="connsiteY267" fmla="*/ 114485 h 261883"/>
                              <a:gd name="connsiteX268" fmla="*/ 143828 w 241935"/>
                              <a:gd name="connsiteY268" fmla="*/ 110675 h 261883"/>
                              <a:gd name="connsiteX269" fmla="*/ 144780 w 241935"/>
                              <a:gd name="connsiteY269" fmla="*/ 108770 h 261883"/>
                              <a:gd name="connsiteX270" fmla="*/ 145733 w 241935"/>
                              <a:gd name="connsiteY270" fmla="*/ 107817 h 261883"/>
                              <a:gd name="connsiteX271" fmla="*/ 142875 w 241935"/>
                              <a:gd name="connsiteY271" fmla="*/ 106864 h 261883"/>
                              <a:gd name="connsiteX272" fmla="*/ 142875 w 241935"/>
                              <a:gd name="connsiteY272" fmla="*/ 108770 h 261883"/>
                              <a:gd name="connsiteX273" fmla="*/ 142875 w 241935"/>
                              <a:gd name="connsiteY273" fmla="*/ 110675 h 261883"/>
                              <a:gd name="connsiteX274" fmla="*/ 140970 w 241935"/>
                              <a:gd name="connsiteY274" fmla="*/ 110675 h 261883"/>
                              <a:gd name="connsiteX275" fmla="*/ 139065 w 241935"/>
                              <a:gd name="connsiteY275" fmla="*/ 108770 h 261883"/>
                              <a:gd name="connsiteX276" fmla="*/ 136208 w 241935"/>
                              <a:gd name="connsiteY276" fmla="*/ 107817 h 261883"/>
                              <a:gd name="connsiteX277" fmla="*/ 134303 w 241935"/>
                              <a:gd name="connsiteY277" fmla="*/ 110675 h 261883"/>
                              <a:gd name="connsiteX278" fmla="*/ 137160 w 241935"/>
                              <a:gd name="connsiteY278" fmla="*/ 109722 h 261883"/>
                              <a:gd name="connsiteX279" fmla="*/ 140970 w 241935"/>
                              <a:gd name="connsiteY279" fmla="*/ 109722 h 261883"/>
                              <a:gd name="connsiteX280" fmla="*/ 139065 w 241935"/>
                              <a:gd name="connsiteY280" fmla="*/ 113532 h 261883"/>
                              <a:gd name="connsiteX281" fmla="*/ 136208 w 241935"/>
                              <a:gd name="connsiteY281" fmla="*/ 117342 h 261883"/>
                              <a:gd name="connsiteX282" fmla="*/ 135255 w 241935"/>
                              <a:gd name="connsiteY282" fmla="*/ 119247 h 261883"/>
                              <a:gd name="connsiteX283" fmla="*/ 133350 w 241935"/>
                              <a:gd name="connsiteY283" fmla="*/ 121152 h 261883"/>
                              <a:gd name="connsiteX284" fmla="*/ 136208 w 241935"/>
                              <a:gd name="connsiteY284" fmla="*/ 122105 h 261883"/>
                              <a:gd name="connsiteX285" fmla="*/ 140018 w 241935"/>
                              <a:gd name="connsiteY285" fmla="*/ 121152 h 261883"/>
                              <a:gd name="connsiteX286" fmla="*/ 142875 w 241935"/>
                              <a:gd name="connsiteY286" fmla="*/ 120200 h 261883"/>
                              <a:gd name="connsiteX287" fmla="*/ 140970 w 241935"/>
                              <a:gd name="connsiteY287" fmla="*/ 123057 h 261883"/>
                              <a:gd name="connsiteX288" fmla="*/ 138113 w 241935"/>
                              <a:gd name="connsiteY288" fmla="*/ 124010 h 261883"/>
                              <a:gd name="connsiteX289" fmla="*/ 135255 w 241935"/>
                              <a:gd name="connsiteY289" fmla="*/ 124010 h 261883"/>
                              <a:gd name="connsiteX290" fmla="*/ 132398 w 241935"/>
                              <a:gd name="connsiteY290" fmla="*/ 124010 h 261883"/>
                              <a:gd name="connsiteX291" fmla="*/ 129540 w 241935"/>
                              <a:gd name="connsiteY291" fmla="*/ 124962 h 261883"/>
                              <a:gd name="connsiteX292" fmla="*/ 132398 w 241935"/>
                              <a:gd name="connsiteY292" fmla="*/ 128772 h 261883"/>
                              <a:gd name="connsiteX293" fmla="*/ 133350 w 241935"/>
                              <a:gd name="connsiteY293" fmla="*/ 134487 h 261883"/>
                              <a:gd name="connsiteX294" fmla="*/ 134303 w 241935"/>
                              <a:gd name="connsiteY294" fmla="*/ 141155 h 261883"/>
                              <a:gd name="connsiteX295" fmla="*/ 132398 w 241935"/>
                              <a:gd name="connsiteY295" fmla="*/ 144012 h 261883"/>
                              <a:gd name="connsiteX296" fmla="*/ 133350 w 241935"/>
                              <a:gd name="connsiteY296" fmla="*/ 146870 h 261883"/>
                              <a:gd name="connsiteX297" fmla="*/ 134303 w 241935"/>
                              <a:gd name="connsiteY297" fmla="*/ 144964 h 261883"/>
                              <a:gd name="connsiteX298" fmla="*/ 134303 w 241935"/>
                              <a:gd name="connsiteY298" fmla="*/ 141155 h 261883"/>
                              <a:gd name="connsiteX299" fmla="*/ 133350 w 241935"/>
                              <a:gd name="connsiteY299" fmla="*/ 83052 h 261883"/>
                              <a:gd name="connsiteX300" fmla="*/ 135255 w 241935"/>
                              <a:gd name="connsiteY300" fmla="*/ 81147 h 261883"/>
                              <a:gd name="connsiteX301" fmla="*/ 133350 w 241935"/>
                              <a:gd name="connsiteY301" fmla="*/ 83052 h 261883"/>
                              <a:gd name="connsiteX302" fmla="*/ 133350 w 241935"/>
                              <a:gd name="connsiteY302" fmla="*/ 83052 h 261883"/>
                              <a:gd name="connsiteX303" fmla="*/ 133350 w 241935"/>
                              <a:gd name="connsiteY303" fmla="*/ 99245 h 261883"/>
                              <a:gd name="connsiteX304" fmla="*/ 134303 w 241935"/>
                              <a:gd name="connsiteY304" fmla="*/ 100197 h 261883"/>
                              <a:gd name="connsiteX305" fmla="*/ 135255 w 241935"/>
                              <a:gd name="connsiteY305" fmla="*/ 99245 h 261883"/>
                              <a:gd name="connsiteX306" fmla="*/ 133350 w 241935"/>
                              <a:gd name="connsiteY306" fmla="*/ 99245 h 261883"/>
                              <a:gd name="connsiteX307" fmla="*/ 133350 w 241935"/>
                              <a:gd name="connsiteY307" fmla="*/ 99245 h 261883"/>
                              <a:gd name="connsiteX308" fmla="*/ 137160 w 241935"/>
                              <a:gd name="connsiteY308" fmla="*/ 160205 h 261883"/>
                              <a:gd name="connsiteX309" fmla="*/ 140970 w 241935"/>
                              <a:gd name="connsiteY309" fmla="*/ 163062 h 261883"/>
                              <a:gd name="connsiteX310" fmla="*/ 141923 w 241935"/>
                              <a:gd name="connsiteY310" fmla="*/ 165920 h 261883"/>
                              <a:gd name="connsiteX311" fmla="*/ 142875 w 241935"/>
                              <a:gd name="connsiteY311" fmla="*/ 164967 h 261883"/>
                              <a:gd name="connsiteX312" fmla="*/ 140970 w 241935"/>
                              <a:gd name="connsiteY312" fmla="*/ 163062 h 261883"/>
                              <a:gd name="connsiteX313" fmla="*/ 140970 w 241935"/>
                              <a:gd name="connsiteY313" fmla="*/ 152585 h 261883"/>
                              <a:gd name="connsiteX314" fmla="*/ 138113 w 241935"/>
                              <a:gd name="connsiteY314" fmla="*/ 146870 h 261883"/>
                              <a:gd name="connsiteX315" fmla="*/ 138113 w 241935"/>
                              <a:gd name="connsiteY315" fmla="*/ 144012 h 261883"/>
                              <a:gd name="connsiteX316" fmla="*/ 141923 w 241935"/>
                              <a:gd name="connsiteY316" fmla="*/ 140202 h 261883"/>
                              <a:gd name="connsiteX317" fmla="*/ 144780 w 241935"/>
                              <a:gd name="connsiteY317" fmla="*/ 141155 h 261883"/>
                              <a:gd name="connsiteX318" fmla="*/ 141923 w 241935"/>
                              <a:gd name="connsiteY318" fmla="*/ 140202 h 261883"/>
                              <a:gd name="connsiteX319" fmla="*/ 136208 w 241935"/>
                              <a:gd name="connsiteY319" fmla="*/ 136392 h 261883"/>
                              <a:gd name="connsiteX320" fmla="*/ 133350 w 241935"/>
                              <a:gd name="connsiteY320" fmla="*/ 140202 h 261883"/>
                              <a:gd name="connsiteX321" fmla="*/ 135255 w 241935"/>
                              <a:gd name="connsiteY321" fmla="*/ 143060 h 261883"/>
                              <a:gd name="connsiteX322" fmla="*/ 137160 w 241935"/>
                              <a:gd name="connsiteY322" fmla="*/ 153537 h 261883"/>
                              <a:gd name="connsiteX323" fmla="*/ 137160 w 241935"/>
                              <a:gd name="connsiteY323" fmla="*/ 155442 h 261883"/>
                              <a:gd name="connsiteX324" fmla="*/ 137160 w 241935"/>
                              <a:gd name="connsiteY324" fmla="*/ 160205 h 261883"/>
                              <a:gd name="connsiteX325" fmla="*/ 144780 w 241935"/>
                              <a:gd name="connsiteY325" fmla="*/ 97339 h 261883"/>
                              <a:gd name="connsiteX326" fmla="*/ 144780 w 241935"/>
                              <a:gd name="connsiteY326" fmla="*/ 100197 h 261883"/>
                              <a:gd name="connsiteX327" fmla="*/ 140018 w 241935"/>
                              <a:gd name="connsiteY327" fmla="*/ 102102 h 261883"/>
                              <a:gd name="connsiteX328" fmla="*/ 137160 w 241935"/>
                              <a:gd name="connsiteY328" fmla="*/ 102102 h 261883"/>
                              <a:gd name="connsiteX329" fmla="*/ 135255 w 241935"/>
                              <a:gd name="connsiteY329" fmla="*/ 105912 h 261883"/>
                              <a:gd name="connsiteX330" fmla="*/ 138113 w 241935"/>
                              <a:gd name="connsiteY330" fmla="*/ 104960 h 261883"/>
                              <a:gd name="connsiteX331" fmla="*/ 140018 w 241935"/>
                              <a:gd name="connsiteY331" fmla="*/ 103055 h 261883"/>
                              <a:gd name="connsiteX332" fmla="*/ 147638 w 241935"/>
                              <a:gd name="connsiteY332" fmla="*/ 105912 h 261883"/>
                              <a:gd name="connsiteX333" fmla="*/ 148590 w 241935"/>
                              <a:gd name="connsiteY333" fmla="*/ 107817 h 261883"/>
                              <a:gd name="connsiteX334" fmla="*/ 148590 w 241935"/>
                              <a:gd name="connsiteY334" fmla="*/ 107817 h 261883"/>
                              <a:gd name="connsiteX335" fmla="*/ 147638 w 241935"/>
                              <a:gd name="connsiteY335" fmla="*/ 105912 h 261883"/>
                              <a:gd name="connsiteX336" fmla="*/ 140018 w 241935"/>
                              <a:gd name="connsiteY336" fmla="*/ 103055 h 261883"/>
                              <a:gd name="connsiteX337" fmla="*/ 140018 w 241935"/>
                              <a:gd name="connsiteY337" fmla="*/ 102102 h 261883"/>
                              <a:gd name="connsiteX338" fmla="*/ 144780 w 241935"/>
                              <a:gd name="connsiteY338" fmla="*/ 100197 h 261883"/>
                              <a:gd name="connsiteX339" fmla="*/ 148590 w 241935"/>
                              <a:gd name="connsiteY339" fmla="*/ 98292 h 261883"/>
                              <a:gd name="connsiteX340" fmla="*/ 150495 w 241935"/>
                              <a:gd name="connsiteY340" fmla="*/ 95435 h 261883"/>
                              <a:gd name="connsiteX341" fmla="*/ 149543 w 241935"/>
                              <a:gd name="connsiteY341" fmla="*/ 94482 h 261883"/>
                              <a:gd name="connsiteX342" fmla="*/ 148590 w 241935"/>
                              <a:gd name="connsiteY342" fmla="*/ 97339 h 261883"/>
                              <a:gd name="connsiteX343" fmla="*/ 148590 w 241935"/>
                              <a:gd name="connsiteY343" fmla="*/ 97339 h 261883"/>
                              <a:gd name="connsiteX344" fmla="*/ 144780 w 241935"/>
                              <a:gd name="connsiteY344" fmla="*/ 97339 h 261883"/>
                              <a:gd name="connsiteX345" fmla="*/ 135255 w 241935"/>
                              <a:gd name="connsiteY345" fmla="*/ 55430 h 261883"/>
                              <a:gd name="connsiteX346" fmla="*/ 135255 w 241935"/>
                              <a:gd name="connsiteY346" fmla="*/ 55430 h 261883"/>
                              <a:gd name="connsiteX347" fmla="*/ 135255 w 241935"/>
                              <a:gd name="connsiteY347" fmla="*/ 55430 h 261883"/>
                              <a:gd name="connsiteX348" fmla="*/ 135255 w 241935"/>
                              <a:gd name="connsiteY348" fmla="*/ 55430 h 261883"/>
                              <a:gd name="connsiteX349" fmla="*/ 135255 w 241935"/>
                              <a:gd name="connsiteY349" fmla="*/ 55430 h 261883"/>
                              <a:gd name="connsiteX350" fmla="*/ 146685 w 241935"/>
                              <a:gd name="connsiteY350" fmla="*/ 180207 h 261883"/>
                              <a:gd name="connsiteX351" fmla="*/ 148590 w 241935"/>
                              <a:gd name="connsiteY351" fmla="*/ 177350 h 261883"/>
                              <a:gd name="connsiteX352" fmla="*/ 148590 w 241935"/>
                              <a:gd name="connsiteY352" fmla="*/ 172587 h 261883"/>
                              <a:gd name="connsiteX353" fmla="*/ 145733 w 241935"/>
                              <a:gd name="connsiteY353" fmla="*/ 167825 h 261883"/>
                              <a:gd name="connsiteX354" fmla="*/ 139065 w 241935"/>
                              <a:gd name="connsiteY354" fmla="*/ 164014 h 261883"/>
                              <a:gd name="connsiteX355" fmla="*/ 138113 w 241935"/>
                              <a:gd name="connsiteY355" fmla="*/ 164014 h 261883"/>
                              <a:gd name="connsiteX356" fmla="*/ 138113 w 241935"/>
                              <a:gd name="connsiteY356" fmla="*/ 164967 h 261883"/>
                              <a:gd name="connsiteX357" fmla="*/ 140018 w 241935"/>
                              <a:gd name="connsiteY357" fmla="*/ 172587 h 261883"/>
                              <a:gd name="connsiteX358" fmla="*/ 142875 w 241935"/>
                              <a:gd name="connsiteY358" fmla="*/ 174492 h 261883"/>
                              <a:gd name="connsiteX359" fmla="*/ 144780 w 241935"/>
                              <a:gd name="connsiteY359" fmla="*/ 176397 h 261883"/>
                              <a:gd name="connsiteX360" fmla="*/ 144780 w 241935"/>
                              <a:gd name="connsiteY360" fmla="*/ 181160 h 261883"/>
                              <a:gd name="connsiteX361" fmla="*/ 146685 w 241935"/>
                              <a:gd name="connsiteY361" fmla="*/ 180207 h 261883"/>
                              <a:gd name="connsiteX362" fmla="*/ 137160 w 241935"/>
                              <a:gd name="connsiteY362" fmla="*/ 97339 h 261883"/>
                              <a:gd name="connsiteX363" fmla="*/ 137160 w 241935"/>
                              <a:gd name="connsiteY363" fmla="*/ 97339 h 261883"/>
                              <a:gd name="connsiteX364" fmla="*/ 138113 w 241935"/>
                              <a:gd name="connsiteY364" fmla="*/ 96387 h 261883"/>
                              <a:gd name="connsiteX365" fmla="*/ 137160 w 241935"/>
                              <a:gd name="connsiteY365" fmla="*/ 96387 h 261883"/>
                              <a:gd name="connsiteX366" fmla="*/ 137160 w 241935"/>
                              <a:gd name="connsiteY366" fmla="*/ 97339 h 261883"/>
                              <a:gd name="connsiteX367" fmla="*/ 141923 w 241935"/>
                              <a:gd name="connsiteY367" fmla="*/ 84005 h 261883"/>
                              <a:gd name="connsiteX368" fmla="*/ 138113 w 241935"/>
                              <a:gd name="connsiteY368" fmla="*/ 87814 h 261883"/>
                              <a:gd name="connsiteX369" fmla="*/ 140018 w 241935"/>
                              <a:gd name="connsiteY369" fmla="*/ 90672 h 261883"/>
                              <a:gd name="connsiteX370" fmla="*/ 140970 w 241935"/>
                              <a:gd name="connsiteY370" fmla="*/ 91625 h 261883"/>
                              <a:gd name="connsiteX371" fmla="*/ 141923 w 241935"/>
                              <a:gd name="connsiteY371" fmla="*/ 90672 h 261883"/>
                              <a:gd name="connsiteX372" fmla="*/ 140970 w 241935"/>
                              <a:gd name="connsiteY372" fmla="*/ 88767 h 261883"/>
                              <a:gd name="connsiteX373" fmla="*/ 137160 w 241935"/>
                              <a:gd name="connsiteY373" fmla="*/ 87814 h 261883"/>
                              <a:gd name="connsiteX374" fmla="*/ 141923 w 241935"/>
                              <a:gd name="connsiteY374" fmla="*/ 85910 h 261883"/>
                              <a:gd name="connsiteX375" fmla="*/ 141923 w 241935"/>
                              <a:gd name="connsiteY375" fmla="*/ 85910 h 261883"/>
                              <a:gd name="connsiteX376" fmla="*/ 141923 w 241935"/>
                              <a:gd name="connsiteY376" fmla="*/ 84005 h 261883"/>
                              <a:gd name="connsiteX377" fmla="*/ 140970 w 241935"/>
                              <a:gd name="connsiteY377" fmla="*/ 181160 h 261883"/>
                              <a:gd name="connsiteX378" fmla="*/ 139065 w 241935"/>
                              <a:gd name="connsiteY378" fmla="*/ 180207 h 261883"/>
                              <a:gd name="connsiteX379" fmla="*/ 138113 w 241935"/>
                              <a:gd name="connsiteY379" fmla="*/ 181160 h 261883"/>
                              <a:gd name="connsiteX380" fmla="*/ 139065 w 241935"/>
                              <a:gd name="connsiteY380" fmla="*/ 182112 h 261883"/>
                              <a:gd name="connsiteX381" fmla="*/ 140970 w 241935"/>
                              <a:gd name="connsiteY381" fmla="*/ 181160 h 261883"/>
                              <a:gd name="connsiteX382" fmla="*/ 139065 w 241935"/>
                              <a:gd name="connsiteY382" fmla="*/ 134487 h 261883"/>
                              <a:gd name="connsiteX383" fmla="*/ 139065 w 241935"/>
                              <a:gd name="connsiteY383" fmla="*/ 134487 h 261883"/>
                              <a:gd name="connsiteX384" fmla="*/ 140018 w 241935"/>
                              <a:gd name="connsiteY384" fmla="*/ 135439 h 261883"/>
                              <a:gd name="connsiteX385" fmla="*/ 139065 w 241935"/>
                              <a:gd name="connsiteY385" fmla="*/ 134487 h 261883"/>
                              <a:gd name="connsiteX386" fmla="*/ 143828 w 241935"/>
                              <a:gd name="connsiteY386" fmla="*/ 176397 h 261883"/>
                              <a:gd name="connsiteX387" fmla="*/ 141923 w 241935"/>
                              <a:gd name="connsiteY387" fmla="*/ 174492 h 261883"/>
                              <a:gd name="connsiteX388" fmla="*/ 139065 w 241935"/>
                              <a:gd name="connsiteY388" fmla="*/ 172587 h 261883"/>
                              <a:gd name="connsiteX389" fmla="*/ 142875 w 241935"/>
                              <a:gd name="connsiteY389" fmla="*/ 169730 h 261883"/>
                              <a:gd name="connsiteX390" fmla="*/ 143828 w 241935"/>
                              <a:gd name="connsiteY390" fmla="*/ 176397 h 261883"/>
                              <a:gd name="connsiteX391" fmla="*/ 139065 w 241935"/>
                              <a:gd name="connsiteY391" fmla="*/ 159252 h 261883"/>
                              <a:gd name="connsiteX392" fmla="*/ 139065 w 241935"/>
                              <a:gd name="connsiteY392" fmla="*/ 159252 h 261883"/>
                              <a:gd name="connsiteX393" fmla="*/ 140970 w 241935"/>
                              <a:gd name="connsiteY393" fmla="*/ 159252 h 261883"/>
                              <a:gd name="connsiteX394" fmla="*/ 139065 w 241935"/>
                              <a:gd name="connsiteY394" fmla="*/ 159252 h 261883"/>
                              <a:gd name="connsiteX395" fmla="*/ 139065 w 241935"/>
                              <a:gd name="connsiteY395" fmla="*/ 159252 h 261883"/>
                              <a:gd name="connsiteX396" fmla="*/ 152400 w 241935"/>
                              <a:gd name="connsiteY396" fmla="*/ 129725 h 261883"/>
                              <a:gd name="connsiteX397" fmla="*/ 149543 w 241935"/>
                              <a:gd name="connsiteY397" fmla="*/ 131630 h 261883"/>
                              <a:gd name="connsiteX398" fmla="*/ 148590 w 241935"/>
                              <a:gd name="connsiteY398" fmla="*/ 131630 h 261883"/>
                              <a:gd name="connsiteX399" fmla="*/ 148590 w 241935"/>
                              <a:gd name="connsiteY399" fmla="*/ 129725 h 261883"/>
                              <a:gd name="connsiteX400" fmla="*/ 147638 w 241935"/>
                              <a:gd name="connsiteY400" fmla="*/ 127820 h 261883"/>
                              <a:gd name="connsiteX401" fmla="*/ 145733 w 241935"/>
                              <a:gd name="connsiteY401" fmla="*/ 128772 h 261883"/>
                              <a:gd name="connsiteX402" fmla="*/ 141923 w 241935"/>
                              <a:gd name="connsiteY402" fmla="*/ 134487 h 261883"/>
                              <a:gd name="connsiteX403" fmla="*/ 140018 w 241935"/>
                              <a:gd name="connsiteY403" fmla="*/ 135439 h 261883"/>
                              <a:gd name="connsiteX404" fmla="*/ 141923 w 241935"/>
                              <a:gd name="connsiteY404" fmla="*/ 136392 h 261883"/>
                              <a:gd name="connsiteX405" fmla="*/ 147638 w 241935"/>
                              <a:gd name="connsiteY405" fmla="*/ 133535 h 261883"/>
                              <a:gd name="connsiteX406" fmla="*/ 147638 w 241935"/>
                              <a:gd name="connsiteY406" fmla="*/ 133535 h 261883"/>
                              <a:gd name="connsiteX407" fmla="*/ 150495 w 241935"/>
                              <a:gd name="connsiteY407" fmla="*/ 133535 h 261883"/>
                              <a:gd name="connsiteX408" fmla="*/ 152400 w 241935"/>
                              <a:gd name="connsiteY408" fmla="*/ 129725 h 261883"/>
                              <a:gd name="connsiteX409" fmla="*/ 141923 w 241935"/>
                              <a:gd name="connsiteY409" fmla="*/ 112580 h 261883"/>
                              <a:gd name="connsiteX410" fmla="*/ 143828 w 241935"/>
                              <a:gd name="connsiteY410" fmla="*/ 112580 h 261883"/>
                              <a:gd name="connsiteX411" fmla="*/ 142875 w 241935"/>
                              <a:gd name="connsiteY411" fmla="*/ 115437 h 261883"/>
                              <a:gd name="connsiteX412" fmla="*/ 141923 w 241935"/>
                              <a:gd name="connsiteY412" fmla="*/ 112580 h 261883"/>
                              <a:gd name="connsiteX413" fmla="*/ 143828 w 241935"/>
                              <a:gd name="connsiteY413" fmla="*/ 84957 h 261883"/>
                              <a:gd name="connsiteX414" fmla="*/ 143828 w 241935"/>
                              <a:gd name="connsiteY414" fmla="*/ 84957 h 261883"/>
                              <a:gd name="connsiteX415" fmla="*/ 143828 w 241935"/>
                              <a:gd name="connsiteY415" fmla="*/ 84957 h 261883"/>
                              <a:gd name="connsiteX416" fmla="*/ 146685 w 241935"/>
                              <a:gd name="connsiteY416" fmla="*/ 86862 h 261883"/>
                              <a:gd name="connsiteX417" fmla="*/ 147638 w 241935"/>
                              <a:gd name="connsiteY417" fmla="*/ 85910 h 261883"/>
                              <a:gd name="connsiteX418" fmla="*/ 143828 w 241935"/>
                              <a:gd name="connsiteY418" fmla="*/ 84957 h 261883"/>
                              <a:gd name="connsiteX419" fmla="*/ 146685 w 241935"/>
                              <a:gd name="connsiteY419" fmla="*/ 151632 h 261883"/>
                              <a:gd name="connsiteX420" fmla="*/ 151448 w 241935"/>
                              <a:gd name="connsiteY420" fmla="*/ 144964 h 261883"/>
                              <a:gd name="connsiteX421" fmla="*/ 149543 w 241935"/>
                              <a:gd name="connsiteY421" fmla="*/ 142107 h 261883"/>
                              <a:gd name="connsiteX422" fmla="*/ 145733 w 241935"/>
                              <a:gd name="connsiteY422" fmla="*/ 142107 h 261883"/>
                              <a:gd name="connsiteX423" fmla="*/ 144780 w 241935"/>
                              <a:gd name="connsiteY423" fmla="*/ 145917 h 261883"/>
                              <a:gd name="connsiteX424" fmla="*/ 143828 w 241935"/>
                              <a:gd name="connsiteY424" fmla="*/ 147822 h 261883"/>
                              <a:gd name="connsiteX425" fmla="*/ 145733 w 241935"/>
                              <a:gd name="connsiteY425" fmla="*/ 147822 h 261883"/>
                              <a:gd name="connsiteX426" fmla="*/ 147638 w 241935"/>
                              <a:gd name="connsiteY426" fmla="*/ 145917 h 261883"/>
                              <a:gd name="connsiteX427" fmla="*/ 146685 w 241935"/>
                              <a:gd name="connsiteY427" fmla="*/ 148775 h 261883"/>
                              <a:gd name="connsiteX428" fmla="*/ 146685 w 241935"/>
                              <a:gd name="connsiteY428" fmla="*/ 151632 h 261883"/>
                              <a:gd name="connsiteX429" fmla="*/ 145733 w 241935"/>
                              <a:gd name="connsiteY429" fmla="*/ 154489 h 261883"/>
                              <a:gd name="connsiteX430" fmla="*/ 146685 w 241935"/>
                              <a:gd name="connsiteY430" fmla="*/ 155442 h 261883"/>
                              <a:gd name="connsiteX431" fmla="*/ 146685 w 241935"/>
                              <a:gd name="connsiteY431" fmla="*/ 151632 h 261883"/>
                              <a:gd name="connsiteX432" fmla="*/ 146685 w 241935"/>
                              <a:gd name="connsiteY432" fmla="*/ 151632 h 261883"/>
                              <a:gd name="connsiteX433" fmla="*/ 149543 w 241935"/>
                              <a:gd name="connsiteY433" fmla="*/ 188780 h 261883"/>
                              <a:gd name="connsiteX434" fmla="*/ 149543 w 241935"/>
                              <a:gd name="connsiteY434" fmla="*/ 184017 h 261883"/>
                              <a:gd name="connsiteX435" fmla="*/ 148590 w 241935"/>
                              <a:gd name="connsiteY435" fmla="*/ 183064 h 261883"/>
                              <a:gd name="connsiteX436" fmla="*/ 148590 w 241935"/>
                              <a:gd name="connsiteY436" fmla="*/ 183064 h 261883"/>
                              <a:gd name="connsiteX437" fmla="*/ 145733 w 241935"/>
                              <a:gd name="connsiteY437" fmla="*/ 185922 h 261883"/>
                              <a:gd name="connsiteX438" fmla="*/ 149543 w 241935"/>
                              <a:gd name="connsiteY438" fmla="*/ 188780 h 261883"/>
                              <a:gd name="connsiteX439" fmla="*/ 149543 w 241935"/>
                              <a:gd name="connsiteY439" fmla="*/ 188780 h 261883"/>
                              <a:gd name="connsiteX440" fmla="*/ 148590 w 241935"/>
                              <a:gd name="connsiteY440" fmla="*/ 131630 h 261883"/>
                              <a:gd name="connsiteX441" fmla="*/ 147638 w 241935"/>
                              <a:gd name="connsiteY441" fmla="*/ 134487 h 261883"/>
                              <a:gd name="connsiteX442" fmla="*/ 147638 w 241935"/>
                              <a:gd name="connsiteY442" fmla="*/ 134487 h 261883"/>
                              <a:gd name="connsiteX443" fmla="*/ 148590 w 241935"/>
                              <a:gd name="connsiteY443" fmla="*/ 131630 h 261883"/>
                              <a:gd name="connsiteX444" fmla="*/ 153353 w 241935"/>
                              <a:gd name="connsiteY444" fmla="*/ 173539 h 261883"/>
                              <a:gd name="connsiteX445" fmla="*/ 152400 w 241935"/>
                              <a:gd name="connsiteY445" fmla="*/ 179255 h 261883"/>
                              <a:gd name="connsiteX446" fmla="*/ 153353 w 241935"/>
                              <a:gd name="connsiteY446" fmla="*/ 180207 h 261883"/>
                              <a:gd name="connsiteX447" fmla="*/ 154305 w 241935"/>
                              <a:gd name="connsiteY447" fmla="*/ 179255 h 261883"/>
                              <a:gd name="connsiteX448" fmla="*/ 155258 w 241935"/>
                              <a:gd name="connsiteY448" fmla="*/ 173539 h 261883"/>
                              <a:gd name="connsiteX449" fmla="*/ 157163 w 241935"/>
                              <a:gd name="connsiteY449" fmla="*/ 173539 h 261883"/>
                              <a:gd name="connsiteX450" fmla="*/ 160020 w 241935"/>
                              <a:gd name="connsiteY450" fmla="*/ 174492 h 261883"/>
                              <a:gd name="connsiteX451" fmla="*/ 158115 w 241935"/>
                              <a:gd name="connsiteY451" fmla="*/ 171635 h 261883"/>
                              <a:gd name="connsiteX452" fmla="*/ 157163 w 241935"/>
                              <a:gd name="connsiteY452" fmla="*/ 169730 h 261883"/>
                              <a:gd name="connsiteX453" fmla="*/ 158115 w 241935"/>
                              <a:gd name="connsiteY453" fmla="*/ 169730 h 261883"/>
                              <a:gd name="connsiteX454" fmla="*/ 157163 w 241935"/>
                              <a:gd name="connsiteY454" fmla="*/ 168777 h 261883"/>
                              <a:gd name="connsiteX455" fmla="*/ 156210 w 241935"/>
                              <a:gd name="connsiteY455" fmla="*/ 169730 h 261883"/>
                              <a:gd name="connsiteX456" fmla="*/ 155258 w 241935"/>
                              <a:gd name="connsiteY456" fmla="*/ 166872 h 261883"/>
                              <a:gd name="connsiteX457" fmla="*/ 158115 w 241935"/>
                              <a:gd name="connsiteY457" fmla="*/ 166872 h 261883"/>
                              <a:gd name="connsiteX458" fmla="*/ 162878 w 241935"/>
                              <a:gd name="connsiteY458" fmla="*/ 163062 h 261883"/>
                              <a:gd name="connsiteX459" fmla="*/ 159068 w 241935"/>
                              <a:gd name="connsiteY459" fmla="*/ 153537 h 261883"/>
                              <a:gd name="connsiteX460" fmla="*/ 158115 w 241935"/>
                              <a:gd name="connsiteY460" fmla="*/ 150680 h 261883"/>
                              <a:gd name="connsiteX461" fmla="*/ 156210 w 241935"/>
                              <a:gd name="connsiteY461" fmla="*/ 149727 h 261883"/>
                              <a:gd name="connsiteX462" fmla="*/ 157163 w 241935"/>
                              <a:gd name="connsiteY462" fmla="*/ 148775 h 261883"/>
                              <a:gd name="connsiteX463" fmla="*/ 159068 w 241935"/>
                              <a:gd name="connsiteY463" fmla="*/ 150680 h 261883"/>
                              <a:gd name="connsiteX464" fmla="*/ 160020 w 241935"/>
                              <a:gd name="connsiteY464" fmla="*/ 146870 h 261883"/>
                              <a:gd name="connsiteX465" fmla="*/ 160020 w 241935"/>
                              <a:gd name="connsiteY465" fmla="*/ 146870 h 261883"/>
                              <a:gd name="connsiteX466" fmla="*/ 162878 w 241935"/>
                              <a:gd name="connsiteY466" fmla="*/ 147822 h 261883"/>
                              <a:gd name="connsiteX467" fmla="*/ 161925 w 241935"/>
                              <a:gd name="connsiteY467" fmla="*/ 145917 h 261883"/>
                              <a:gd name="connsiteX468" fmla="*/ 161925 w 241935"/>
                              <a:gd name="connsiteY468" fmla="*/ 141155 h 261883"/>
                              <a:gd name="connsiteX469" fmla="*/ 157163 w 241935"/>
                              <a:gd name="connsiteY469" fmla="*/ 141155 h 261883"/>
                              <a:gd name="connsiteX470" fmla="*/ 153353 w 241935"/>
                              <a:gd name="connsiteY470" fmla="*/ 141155 h 261883"/>
                              <a:gd name="connsiteX471" fmla="*/ 150495 w 241935"/>
                              <a:gd name="connsiteY471" fmla="*/ 141155 h 261883"/>
                              <a:gd name="connsiteX472" fmla="*/ 151448 w 241935"/>
                              <a:gd name="connsiteY472" fmla="*/ 144964 h 261883"/>
                              <a:gd name="connsiteX473" fmla="*/ 153353 w 241935"/>
                              <a:gd name="connsiteY473" fmla="*/ 145917 h 261883"/>
                              <a:gd name="connsiteX474" fmla="*/ 154305 w 241935"/>
                              <a:gd name="connsiteY474" fmla="*/ 148775 h 261883"/>
                              <a:gd name="connsiteX475" fmla="*/ 149543 w 241935"/>
                              <a:gd name="connsiteY475" fmla="*/ 158300 h 261883"/>
                              <a:gd name="connsiteX476" fmla="*/ 149543 w 241935"/>
                              <a:gd name="connsiteY476" fmla="*/ 159252 h 261883"/>
                              <a:gd name="connsiteX477" fmla="*/ 145733 w 241935"/>
                              <a:gd name="connsiteY477" fmla="*/ 164967 h 261883"/>
                              <a:gd name="connsiteX478" fmla="*/ 145733 w 241935"/>
                              <a:gd name="connsiteY478" fmla="*/ 165920 h 261883"/>
                              <a:gd name="connsiteX479" fmla="*/ 151448 w 241935"/>
                              <a:gd name="connsiteY479" fmla="*/ 168777 h 261883"/>
                              <a:gd name="connsiteX480" fmla="*/ 153353 w 241935"/>
                              <a:gd name="connsiteY480" fmla="*/ 169730 h 261883"/>
                              <a:gd name="connsiteX481" fmla="*/ 152400 w 241935"/>
                              <a:gd name="connsiteY481" fmla="*/ 170682 h 261883"/>
                              <a:gd name="connsiteX482" fmla="*/ 152400 w 241935"/>
                              <a:gd name="connsiteY482" fmla="*/ 172587 h 261883"/>
                              <a:gd name="connsiteX483" fmla="*/ 153353 w 241935"/>
                              <a:gd name="connsiteY483" fmla="*/ 173539 h 261883"/>
                              <a:gd name="connsiteX484" fmla="*/ 148590 w 241935"/>
                              <a:gd name="connsiteY484" fmla="*/ 194495 h 261883"/>
                              <a:gd name="connsiteX485" fmla="*/ 148590 w 241935"/>
                              <a:gd name="connsiteY485" fmla="*/ 194495 h 261883"/>
                              <a:gd name="connsiteX486" fmla="*/ 147638 w 241935"/>
                              <a:gd name="connsiteY486" fmla="*/ 194495 h 261883"/>
                              <a:gd name="connsiteX487" fmla="*/ 148590 w 241935"/>
                              <a:gd name="connsiteY487" fmla="*/ 194495 h 261883"/>
                              <a:gd name="connsiteX488" fmla="*/ 148590 w 241935"/>
                              <a:gd name="connsiteY488" fmla="*/ 194495 h 261883"/>
                              <a:gd name="connsiteX489" fmla="*/ 150495 w 241935"/>
                              <a:gd name="connsiteY489" fmla="*/ 158300 h 261883"/>
                              <a:gd name="connsiteX490" fmla="*/ 149543 w 241935"/>
                              <a:gd name="connsiteY490" fmla="*/ 156395 h 261883"/>
                              <a:gd name="connsiteX491" fmla="*/ 156210 w 241935"/>
                              <a:gd name="connsiteY491" fmla="*/ 155442 h 261883"/>
                              <a:gd name="connsiteX492" fmla="*/ 156210 w 241935"/>
                              <a:gd name="connsiteY492" fmla="*/ 162110 h 261883"/>
                              <a:gd name="connsiteX493" fmla="*/ 156210 w 241935"/>
                              <a:gd name="connsiteY493" fmla="*/ 162110 h 261883"/>
                              <a:gd name="connsiteX494" fmla="*/ 153353 w 241935"/>
                              <a:gd name="connsiteY494" fmla="*/ 161157 h 261883"/>
                              <a:gd name="connsiteX495" fmla="*/ 152400 w 241935"/>
                              <a:gd name="connsiteY495" fmla="*/ 160205 h 261883"/>
                              <a:gd name="connsiteX496" fmla="*/ 150495 w 241935"/>
                              <a:gd name="connsiteY496" fmla="*/ 158300 h 261883"/>
                              <a:gd name="connsiteX497" fmla="*/ 152400 w 241935"/>
                              <a:gd name="connsiteY497" fmla="*/ 190685 h 261883"/>
                              <a:gd name="connsiteX498" fmla="*/ 156210 w 241935"/>
                              <a:gd name="connsiteY498" fmla="*/ 193542 h 261883"/>
                              <a:gd name="connsiteX499" fmla="*/ 157163 w 241935"/>
                              <a:gd name="connsiteY499" fmla="*/ 193542 h 261883"/>
                              <a:gd name="connsiteX500" fmla="*/ 153353 w 241935"/>
                              <a:gd name="connsiteY500" fmla="*/ 189732 h 261883"/>
                              <a:gd name="connsiteX501" fmla="*/ 152400 w 241935"/>
                              <a:gd name="connsiteY501" fmla="*/ 190685 h 261883"/>
                              <a:gd name="connsiteX502" fmla="*/ 152400 w 241935"/>
                              <a:gd name="connsiteY502" fmla="*/ 190685 h 261883"/>
                              <a:gd name="connsiteX503" fmla="*/ 160973 w 241935"/>
                              <a:gd name="connsiteY503" fmla="*/ 127820 h 261883"/>
                              <a:gd name="connsiteX504" fmla="*/ 160973 w 241935"/>
                              <a:gd name="connsiteY504" fmla="*/ 130677 h 261883"/>
                              <a:gd name="connsiteX505" fmla="*/ 154305 w 241935"/>
                              <a:gd name="connsiteY505" fmla="*/ 134487 h 261883"/>
                              <a:gd name="connsiteX506" fmla="*/ 153353 w 241935"/>
                              <a:gd name="connsiteY506" fmla="*/ 135439 h 261883"/>
                              <a:gd name="connsiteX507" fmla="*/ 154305 w 241935"/>
                              <a:gd name="connsiteY507" fmla="*/ 137345 h 261883"/>
                              <a:gd name="connsiteX508" fmla="*/ 161925 w 241935"/>
                              <a:gd name="connsiteY508" fmla="*/ 136392 h 261883"/>
                              <a:gd name="connsiteX509" fmla="*/ 161925 w 241935"/>
                              <a:gd name="connsiteY509" fmla="*/ 135439 h 261883"/>
                              <a:gd name="connsiteX510" fmla="*/ 160020 w 241935"/>
                              <a:gd name="connsiteY510" fmla="*/ 130677 h 261883"/>
                              <a:gd name="connsiteX511" fmla="*/ 161925 w 241935"/>
                              <a:gd name="connsiteY511" fmla="*/ 128772 h 261883"/>
                              <a:gd name="connsiteX512" fmla="*/ 160973 w 241935"/>
                              <a:gd name="connsiteY512" fmla="*/ 126867 h 261883"/>
                              <a:gd name="connsiteX513" fmla="*/ 160020 w 241935"/>
                              <a:gd name="connsiteY513" fmla="*/ 126867 h 261883"/>
                              <a:gd name="connsiteX514" fmla="*/ 160973 w 241935"/>
                              <a:gd name="connsiteY514" fmla="*/ 127820 h 261883"/>
                              <a:gd name="connsiteX515" fmla="*/ 154305 w 241935"/>
                              <a:gd name="connsiteY515" fmla="*/ 109722 h 261883"/>
                              <a:gd name="connsiteX516" fmla="*/ 157163 w 241935"/>
                              <a:gd name="connsiteY516" fmla="*/ 109722 h 261883"/>
                              <a:gd name="connsiteX517" fmla="*/ 159068 w 241935"/>
                              <a:gd name="connsiteY517" fmla="*/ 109722 h 261883"/>
                              <a:gd name="connsiteX518" fmla="*/ 156210 w 241935"/>
                              <a:gd name="connsiteY518" fmla="*/ 108770 h 261883"/>
                              <a:gd name="connsiteX519" fmla="*/ 154305 w 241935"/>
                              <a:gd name="connsiteY519" fmla="*/ 109722 h 261883"/>
                              <a:gd name="connsiteX520" fmla="*/ 156210 w 241935"/>
                              <a:gd name="connsiteY520" fmla="*/ 209735 h 261883"/>
                              <a:gd name="connsiteX521" fmla="*/ 156210 w 241935"/>
                              <a:gd name="connsiteY521" fmla="*/ 209735 h 261883"/>
                              <a:gd name="connsiteX522" fmla="*/ 155258 w 241935"/>
                              <a:gd name="connsiteY522" fmla="*/ 209735 h 261883"/>
                              <a:gd name="connsiteX523" fmla="*/ 156210 w 241935"/>
                              <a:gd name="connsiteY523" fmla="*/ 209735 h 261883"/>
                              <a:gd name="connsiteX524" fmla="*/ 156210 w 241935"/>
                              <a:gd name="connsiteY524" fmla="*/ 209735 h 261883"/>
                              <a:gd name="connsiteX525" fmla="*/ 161925 w 241935"/>
                              <a:gd name="connsiteY525" fmla="*/ 195447 h 261883"/>
                              <a:gd name="connsiteX526" fmla="*/ 161925 w 241935"/>
                              <a:gd name="connsiteY526" fmla="*/ 195447 h 261883"/>
                              <a:gd name="connsiteX527" fmla="*/ 157163 w 241935"/>
                              <a:gd name="connsiteY527" fmla="*/ 195447 h 261883"/>
                              <a:gd name="connsiteX528" fmla="*/ 156210 w 241935"/>
                              <a:gd name="connsiteY528" fmla="*/ 195447 h 261883"/>
                              <a:gd name="connsiteX529" fmla="*/ 155258 w 241935"/>
                              <a:gd name="connsiteY529" fmla="*/ 196400 h 261883"/>
                              <a:gd name="connsiteX530" fmla="*/ 156210 w 241935"/>
                              <a:gd name="connsiteY530" fmla="*/ 197352 h 261883"/>
                              <a:gd name="connsiteX531" fmla="*/ 161925 w 241935"/>
                              <a:gd name="connsiteY531" fmla="*/ 195447 h 261883"/>
                              <a:gd name="connsiteX532" fmla="*/ 157163 w 241935"/>
                              <a:gd name="connsiteY532" fmla="*/ 202114 h 261883"/>
                              <a:gd name="connsiteX533" fmla="*/ 156210 w 241935"/>
                              <a:gd name="connsiteY533" fmla="*/ 201162 h 261883"/>
                              <a:gd name="connsiteX534" fmla="*/ 155258 w 241935"/>
                              <a:gd name="connsiteY534" fmla="*/ 202114 h 261883"/>
                              <a:gd name="connsiteX535" fmla="*/ 157163 w 241935"/>
                              <a:gd name="connsiteY535" fmla="*/ 202114 h 261883"/>
                              <a:gd name="connsiteX536" fmla="*/ 157163 w 241935"/>
                              <a:gd name="connsiteY536" fmla="*/ 202114 h 261883"/>
                              <a:gd name="connsiteX537" fmla="*/ 157163 w 241935"/>
                              <a:gd name="connsiteY537" fmla="*/ 162110 h 261883"/>
                              <a:gd name="connsiteX538" fmla="*/ 157163 w 241935"/>
                              <a:gd name="connsiteY538" fmla="*/ 162110 h 261883"/>
                              <a:gd name="connsiteX539" fmla="*/ 160020 w 241935"/>
                              <a:gd name="connsiteY539" fmla="*/ 159252 h 261883"/>
                              <a:gd name="connsiteX540" fmla="*/ 160020 w 241935"/>
                              <a:gd name="connsiteY540" fmla="*/ 163062 h 261883"/>
                              <a:gd name="connsiteX541" fmla="*/ 157163 w 241935"/>
                              <a:gd name="connsiteY541" fmla="*/ 162110 h 261883"/>
                              <a:gd name="connsiteX542" fmla="*/ 160020 w 241935"/>
                              <a:gd name="connsiteY542" fmla="*/ 227832 h 261883"/>
                              <a:gd name="connsiteX543" fmla="*/ 160020 w 241935"/>
                              <a:gd name="connsiteY543" fmla="*/ 227832 h 261883"/>
                              <a:gd name="connsiteX544" fmla="*/ 157163 w 241935"/>
                              <a:gd name="connsiteY544" fmla="*/ 228785 h 261883"/>
                              <a:gd name="connsiteX545" fmla="*/ 158115 w 241935"/>
                              <a:gd name="connsiteY545" fmla="*/ 229737 h 261883"/>
                              <a:gd name="connsiteX546" fmla="*/ 160020 w 241935"/>
                              <a:gd name="connsiteY546" fmla="*/ 227832 h 261883"/>
                              <a:gd name="connsiteX547" fmla="*/ 162878 w 241935"/>
                              <a:gd name="connsiteY547" fmla="*/ 179255 h 261883"/>
                              <a:gd name="connsiteX548" fmla="*/ 162878 w 241935"/>
                              <a:gd name="connsiteY548" fmla="*/ 179255 h 261883"/>
                              <a:gd name="connsiteX549" fmla="*/ 161925 w 241935"/>
                              <a:gd name="connsiteY549" fmla="*/ 177350 h 261883"/>
                              <a:gd name="connsiteX550" fmla="*/ 159068 w 241935"/>
                              <a:gd name="connsiteY550" fmla="*/ 178302 h 261883"/>
                              <a:gd name="connsiteX551" fmla="*/ 157163 w 241935"/>
                              <a:gd name="connsiteY551" fmla="*/ 182112 h 261883"/>
                              <a:gd name="connsiteX552" fmla="*/ 156210 w 241935"/>
                              <a:gd name="connsiteY552" fmla="*/ 186875 h 261883"/>
                              <a:gd name="connsiteX553" fmla="*/ 156210 w 241935"/>
                              <a:gd name="connsiteY553" fmla="*/ 189732 h 261883"/>
                              <a:gd name="connsiteX554" fmla="*/ 158115 w 241935"/>
                              <a:gd name="connsiteY554" fmla="*/ 188780 h 261883"/>
                              <a:gd name="connsiteX555" fmla="*/ 160020 w 241935"/>
                              <a:gd name="connsiteY555" fmla="*/ 184017 h 261883"/>
                              <a:gd name="connsiteX556" fmla="*/ 162878 w 241935"/>
                              <a:gd name="connsiteY556" fmla="*/ 179255 h 261883"/>
                              <a:gd name="connsiteX557" fmla="*/ 158115 w 241935"/>
                              <a:gd name="connsiteY557" fmla="*/ 114485 h 261883"/>
                              <a:gd name="connsiteX558" fmla="*/ 157163 w 241935"/>
                              <a:gd name="connsiteY558" fmla="*/ 115437 h 261883"/>
                              <a:gd name="connsiteX559" fmla="*/ 158115 w 241935"/>
                              <a:gd name="connsiteY559" fmla="*/ 116389 h 261883"/>
                              <a:gd name="connsiteX560" fmla="*/ 158115 w 241935"/>
                              <a:gd name="connsiteY560" fmla="*/ 114485 h 261883"/>
                              <a:gd name="connsiteX561" fmla="*/ 158115 w 241935"/>
                              <a:gd name="connsiteY561" fmla="*/ 114485 h 261883"/>
                              <a:gd name="connsiteX562" fmla="*/ 159068 w 241935"/>
                              <a:gd name="connsiteY562" fmla="*/ 121152 h 261883"/>
                              <a:gd name="connsiteX563" fmla="*/ 158115 w 241935"/>
                              <a:gd name="connsiteY563" fmla="*/ 124010 h 261883"/>
                              <a:gd name="connsiteX564" fmla="*/ 160020 w 241935"/>
                              <a:gd name="connsiteY564" fmla="*/ 123057 h 261883"/>
                              <a:gd name="connsiteX565" fmla="*/ 159068 w 241935"/>
                              <a:gd name="connsiteY565" fmla="*/ 121152 h 261883"/>
                              <a:gd name="connsiteX566" fmla="*/ 160973 w 241935"/>
                              <a:gd name="connsiteY566" fmla="*/ 206877 h 261883"/>
                              <a:gd name="connsiteX567" fmla="*/ 160973 w 241935"/>
                              <a:gd name="connsiteY567" fmla="*/ 206877 h 261883"/>
                              <a:gd name="connsiteX568" fmla="*/ 158115 w 241935"/>
                              <a:gd name="connsiteY568" fmla="*/ 206877 h 261883"/>
                              <a:gd name="connsiteX569" fmla="*/ 158115 w 241935"/>
                              <a:gd name="connsiteY569" fmla="*/ 207830 h 261883"/>
                              <a:gd name="connsiteX570" fmla="*/ 160973 w 241935"/>
                              <a:gd name="connsiteY570" fmla="*/ 206877 h 261883"/>
                              <a:gd name="connsiteX571" fmla="*/ 162878 w 241935"/>
                              <a:gd name="connsiteY571" fmla="*/ 144012 h 261883"/>
                              <a:gd name="connsiteX572" fmla="*/ 160973 w 241935"/>
                              <a:gd name="connsiteY572" fmla="*/ 145917 h 261883"/>
                              <a:gd name="connsiteX573" fmla="*/ 160973 w 241935"/>
                              <a:gd name="connsiteY573" fmla="*/ 145917 h 261883"/>
                              <a:gd name="connsiteX574" fmla="*/ 159068 w 241935"/>
                              <a:gd name="connsiteY574" fmla="*/ 143060 h 261883"/>
                              <a:gd name="connsiteX575" fmla="*/ 160973 w 241935"/>
                              <a:gd name="connsiteY575" fmla="*/ 141155 h 261883"/>
                              <a:gd name="connsiteX576" fmla="*/ 162878 w 241935"/>
                              <a:gd name="connsiteY576" fmla="*/ 144012 h 261883"/>
                              <a:gd name="connsiteX577" fmla="*/ 163830 w 241935"/>
                              <a:gd name="connsiteY577" fmla="*/ 217355 h 261883"/>
                              <a:gd name="connsiteX578" fmla="*/ 165735 w 241935"/>
                              <a:gd name="connsiteY578" fmla="*/ 213545 h 261883"/>
                              <a:gd name="connsiteX579" fmla="*/ 168593 w 241935"/>
                              <a:gd name="connsiteY579" fmla="*/ 211639 h 261883"/>
                              <a:gd name="connsiteX580" fmla="*/ 170498 w 241935"/>
                              <a:gd name="connsiteY580" fmla="*/ 214497 h 261883"/>
                              <a:gd name="connsiteX581" fmla="*/ 171450 w 241935"/>
                              <a:gd name="connsiteY581" fmla="*/ 217355 h 261883"/>
                              <a:gd name="connsiteX582" fmla="*/ 173355 w 241935"/>
                              <a:gd name="connsiteY582" fmla="*/ 214497 h 261883"/>
                              <a:gd name="connsiteX583" fmla="*/ 172403 w 241935"/>
                              <a:gd name="connsiteY583" fmla="*/ 211639 h 261883"/>
                              <a:gd name="connsiteX584" fmla="*/ 174308 w 241935"/>
                              <a:gd name="connsiteY584" fmla="*/ 212592 h 261883"/>
                              <a:gd name="connsiteX585" fmla="*/ 177165 w 241935"/>
                              <a:gd name="connsiteY585" fmla="*/ 213545 h 261883"/>
                              <a:gd name="connsiteX586" fmla="*/ 176213 w 241935"/>
                              <a:gd name="connsiteY586" fmla="*/ 211639 h 261883"/>
                              <a:gd name="connsiteX587" fmla="*/ 175260 w 241935"/>
                              <a:gd name="connsiteY587" fmla="*/ 209735 h 261883"/>
                              <a:gd name="connsiteX588" fmla="*/ 173355 w 241935"/>
                              <a:gd name="connsiteY588" fmla="*/ 209735 h 261883"/>
                              <a:gd name="connsiteX589" fmla="*/ 172403 w 241935"/>
                              <a:gd name="connsiteY589" fmla="*/ 211639 h 261883"/>
                              <a:gd name="connsiteX590" fmla="*/ 171450 w 241935"/>
                              <a:gd name="connsiteY590" fmla="*/ 203067 h 261883"/>
                              <a:gd name="connsiteX591" fmla="*/ 168593 w 241935"/>
                              <a:gd name="connsiteY591" fmla="*/ 207830 h 261883"/>
                              <a:gd name="connsiteX592" fmla="*/ 167640 w 241935"/>
                              <a:gd name="connsiteY592" fmla="*/ 209735 h 261883"/>
                              <a:gd name="connsiteX593" fmla="*/ 165735 w 241935"/>
                              <a:gd name="connsiteY593" fmla="*/ 212592 h 261883"/>
                              <a:gd name="connsiteX594" fmla="*/ 161925 w 241935"/>
                              <a:gd name="connsiteY594" fmla="*/ 216402 h 261883"/>
                              <a:gd name="connsiteX595" fmla="*/ 160973 w 241935"/>
                              <a:gd name="connsiteY595" fmla="*/ 217355 h 261883"/>
                              <a:gd name="connsiteX596" fmla="*/ 163830 w 241935"/>
                              <a:gd name="connsiteY596" fmla="*/ 217355 h 261883"/>
                              <a:gd name="connsiteX597" fmla="*/ 160973 w 241935"/>
                              <a:gd name="connsiteY597" fmla="*/ 210687 h 261883"/>
                              <a:gd name="connsiteX598" fmla="*/ 160973 w 241935"/>
                              <a:gd name="connsiteY598" fmla="*/ 210687 h 261883"/>
                              <a:gd name="connsiteX599" fmla="*/ 161925 w 241935"/>
                              <a:gd name="connsiteY599" fmla="*/ 212592 h 261883"/>
                              <a:gd name="connsiteX600" fmla="*/ 160973 w 241935"/>
                              <a:gd name="connsiteY600" fmla="*/ 210687 h 261883"/>
                              <a:gd name="connsiteX601" fmla="*/ 160973 w 241935"/>
                              <a:gd name="connsiteY601" fmla="*/ 210687 h 261883"/>
                              <a:gd name="connsiteX602" fmla="*/ 164783 w 241935"/>
                              <a:gd name="connsiteY602" fmla="*/ 167825 h 261883"/>
                              <a:gd name="connsiteX603" fmla="*/ 161925 w 241935"/>
                              <a:gd name="connsiteY603" fmla="*/ 171635 h 261883"/>
                              <a:gd name="connsiteX604" fmla="*/ 162878 w 241935"/>
                              <a:gd name="connsiteY604" fmla="*/ 173539 h 261883"/>
                              <a:gd name="connsiteX605" fmla="*/ 165735 w 241935"/>
                              <a:gd name="connsiteY605" fmla="*/ 169730 h 261883"/>
                              <a:gd name="connsiteX606" fmla="*/ 164783 w 241935"/>
                              <a:gd name="connsiteY606" fmla="*/ 167825 h 261883"/>
                              <a:gd name="connsiteX607" fmla="*/ 162878 w 241935"/>
                              <a:gd name="connsiteY607" fmla="*/ 236405 h 261883"/>
                              <a:gd name="connsiteX608" fmla="*/ 162878 w 241935"/>
                              <a:gd name="connsiteY608" fmla="*/ 236405 h 261883"/>
                              <a:gd name="connsiteX609" fmla="*/ 162878 w 241935"/>
                              <a:gd name="connsiteY609" fmla="*/ 237357 h 261883"/>
                              <a:gd name="connsiteX610" fmla="*/ 162878 w 241935"/>
                              <a:gd name="connsiteY610" fmla="*/ 236405 h 261883"/>
                              <a:gd name="connsiteX611" fmla="*/ 162878 w 241935"/>
                              <a:gd name="connsiteY611" fmla="*/ 236405 h 261883"/>
                              <a:gd name="connsiteX612" fmla="*/ 162878 w 241935"/>
                              <a:gd name="connsiteY612" fmla="*/ 189732 h 261883"/>
                              <a:gd name="connsiteX613" fmla="*/ 165735 w 241935"/>
                              <a:gd name="connsiteY613" fmla="*/ 190685 h 261883"/>
                              <a:gd name="connsiteX614" fmla="*/ 168593 w 241935"/>
                              <a:gd name="connsiteY614" fmla="*/ 188780 h 261883"/>
                              <a:gd name="connsiteX615" fmla="*/ 166688 w 241935"/>
                              <a:gd name="connsiteY615" fmla="*/ 187827 h 261883"/>
                              <a:gd name="connsiteX616" fmla="*/ 162878 w 241935"/>
                              <a:gd name="connsiteY616" fmla="*/ 189732 h 261883"/>
                              <a:gd name="connsiteX617" fmla="*/ 180023 w 241935"/>
                              <a:gd name="connsiteY617" fmla="*/ 199257 h 261883"/>
                              <a:gd name="connsiteX618" fmla="*/ 180023 w 241935"/>
                              <a:gd name="connsiteY618" fmla="*/ 197352 h 261883"/>
                              <a:gd name="connsiteX619" fmla="*/ 180975 w 241935"/>
                              <a:gd name="connsiteY619" fmla="*/ 194495 h 261883"/>
                              <a:gd name="connsiteX620" fmla="*/ 180023 w 241935"/>
                              <a:gd name="connsiteY620" fmla="*/ 193542 h 261883"/>
                              <a:gd name="connsiteX621" fmla="*/ 179070 w 241935"/>
                              <a:gd name="connsiteY621" fmla="*/ 194495 h 261883"/>
                              <a:gd name="connsiteX622" fmla="*/ 176213 w 241935"/>
                              <a:gd name="connsiteY622" fmla="*/ 194495 h 261883"/>
                              <a:gd name="connsiteX623" fmla="*/ 175260 w 241935"/>
                              <a:gd name="connsiteY623" fmla="*/ 193542 h 261883"/>
                              <a:gd name="connsiteX624" fmla="*/ 174308 w 241935"/>
                              <a:gd name="connsiteY624" fmla="*/ 195447 h 261883"/>
                              <a:gd name="connsiteX625" fmla="*/ 174308 w 241935"/>
                              <a:gd name="connsiteY625" fmla="*/ 197352 h 261883"/>
                              <a:gd name="connsiteX626" fmla="*/ 168593 w 241935"/>
                              <a:gd name="connsiteY626" fmla="*/ 197352 h 261883"/>
                              <a:gd name="connsiteX627" fmla="*/ 164783 w 241935"/>
                              <a:gd name="connsiteY627" fmla="*/ 200210 h 261883"/>
                              <a:gd name="connsiteX628" fmla="*/ 162878 w 241935"/>
                              <a:gd name="connsiteY628" fmla="*/ 200210 h 261883"/>
                              <a:gd name="connsiteX629" fmla="*/ 161925 w 241935"/>
                              <a:gd name="connsiteY629" fmla="*/ 200210 h 261883"/>
                              <a:gd name="connsiteX630" fmla="*/ 165735 w 241935"/>
                              <a:gd name="connsiteY630" fmla="*/ 204020 h 261883"/>
                              <a:gd name="connsiteX631" fmla="*/ 170498 w 241935"/>
                              <a:gd name="connsiteY631" fmla="*/ 204972 h 261883"/>
                              <a:gd name="connsiteX632" fmla="*/ 179070 w 241935"/>
                              <a:gd name="connsiteY632" fmla="*/ 209735 h 261883"/>
                              <a:gd name="connsiteX633" fmla="*/ 178118 w 241935"/>
                              <a:gd name="connsiteY633" fmla="*/ 209735 h 261883"/>
                              <a:gd name="connsiteX634" fmla="*/ 176213 w 241935"/>
                              <a:gd name="connsiteY634" fmla="*/ 210687 h 261883"/>
                              <a:gd name="connsiteX635" fmla="*/ 176213 w 241935"/>
                              <a:gd name="connsiteY635" fmla="*/ 210687 h 261883"/>
                              <a:gd name="connsiteX636" fmla="*/ 178118 w 241935"/>
                              <a:gd name="connsiteY636" fmla="*/ 209735 h 261883"/>
                              <a:gd name="connsiteX637" fmla="*/ 179070 w 241935"/>
                              <a:gd name="connsiteY637" fmla="*/ 208782 h 261883"/>
                              <a:gd name="connsiteX638" fmla="*/ 180023 w 241935"/>
                              <a:gd name="connsiteY638" fmla="*/ 199257 h 261883"/>
                              <a:gd name="connsiteX639" fmla="*/ 163830 w 241935"/>
                              <a:gd name="connsiteY639" fmla="*/ 158300 h 261883"/>
                              <a:gd name="connsiteX640" fmla="*/ 163830 w 241935"/>
                              <a:gd name="connsiteY640" fmla="*/ 158300 h 261883"/>
                              <a:gd name="connsiteX641" fmla="*/ 164783 w 241935"/>
                              <a:gd name="connsiteY641" fmla="*/ 157347 h 261883"/>
                              <a:gd name="connsiteX642" fmla="*/ 164783 w 241935"/>
                              <a:gd name="connsiteY642" fmla="*/ 156395 h 261883"/>
                              <a:gd name="connsiteX643" fmla="*/ 166688 w 241935"/>
                              <a:gd name="connsiteY643" fmla="*/ 156395 h 261883"/>
                              <a:gd name="connsiteX644" fmla="*/ 167640 w 241935"/>
                              <a:gd name="connsiteY644" fmla="*/ 155442 h 261883"/>
                              <a:gd name="connsiteX645" fmla="*/ 165735 w 241935"/>
                              <a:gd name="connsiteY645" fmla="*/ 154489 h 261883"/>
                              <a:gd name="connsiteX646" fmla="*/ 163830 w 241935"/>
                              <a:gd name="connsiteY646" fmla="*/ 156395 h 261883"/>
                              <a:gd name="connsiteX647" fmla="*/ 162878 w 241935"/>
                              <a:gd name="connsiteY647" fmla="*/ 157347 h 261883"/>
                              <a:gd name="connsiteX648" fmla="*/ 163830 w 241935"/>
                              <a:gd name="connsiteY648" fmla="*/ 158300 h 261883"/>
                              <a:gd name="connsiteX649" fmla="*/ 164783 w 241935"/>
                              <a:gd name="connsiteY649" fmla="*/ 203067 h 261883"/>
                              <a:gd name="connsiteX650" fmla="*/ 164783 w 241935"/>
                              <a:gd name="connsiteY650" fmla="*/ 203067 h 261883"/>
                              <a:gd name="connsiteX651" fmla="*/ 164783 w 241935"/>
                              <a:gd name="connsiteY651" fmla="*/ 204020 h 261883"/>
                              <a:gd name="connsiteX652" fmla="*/ 164783 w 241935"/>
                              <a:gd name="connsiteY652" fmla="*/ 203067 h 261883"/>
                              <a:gd name="connsiteX653" fmla="*/ 164783 w 241935"/>
                              <a:gd name="connsiteY653" fmla="*/ 203067 h 261883"/>
                              <a:gd name="connsiteX654" fmla="*/ 166688 w 241935"/>
                              <a:gd name="connsiteY654" fmla="*/ 244025 h 261883"/>
                              <a:gd name="connsiteX655" fmla="*/ 164783 w 241935"/>
                              <a:gd name="connsiteY655" fmla="*/ 242120 h 261883"/>
                              <a:gd name="connsiteX656" fmla="*/ 163830 w 241935"/>
                              <a:gd name="connsiteY656" fmla="*/ 243072 h 261883"/>
                              <a:gd name="connsiteX657" fmla="*/ 164783 w 241935"/>
                              <a:gd name="connsiteY657" fmla="*/ 244977 h 261883"/>
                              <a:gd name="connsiteX658" fmla="*/ 166688 w 241935"/>
                              <a:gd name="connsiteY658" fmla="*/ 244025 h 261883"/>
                              <a:gd name="connsiteX659" fmla="*/ 168593 w 241935"/>
                              <a:gd name="connsiteY659" fmla="*/ 182112 h 261883"/>
                              <a:gd name="connsiteX660" fmla="*/ 166688 w 241935"/>
                              <a:gd name="connsiteY660" fmla="*/ 181160 h 261883"/>
                              <a:gd name="connsiteX661" fmla="*/ 164783 w 241935"/>
                              <a:gd name="connsiteY661" fmla="*/ 183064 h 261883"/>
                              <a:gd name="connsiteX662" fmla="*/ 166688 w 241935"/>
                              <a:gd name="connsiteY662" fmla="*/ 184970 h 261883"/>
                              <a:gd name="connsiteX663" fmla="*/ 171450 w 241935"/>
                              <a:gd name="connsiteY663" fmla="*/ 184970 h 261883"/>
                              <a:gd name="connsiteX664" fmla="*/ 175260 w 241935"/>
                              <a:gd name="connsiteY664" fmla="*/ 188780 h 261883"/>
                              <a:gd name="connsiteX665" fmla="*/ 174308 w 241935"/>
                              <a:gd name="connsiteY665" fmla="*/ 187827 h 261883"/>
                              <a:gd name="connsiteX666" fmla="*/ 172403 w 241935"/>
                              <a:gd name="connsiteY666" fmla="*/ 188780 h 261883"/>
                              <a:gd name="connsiteX667" fmla="*/ 172403 w 241935"/>
                              <a:gd name="connsiteY667" fmla="*/ 189732 h 261883"/>
                              <a:gd name="connsiteX668" fmla="*/ 174308 w 241935"/>
                              <a:gd name="connsiteY668" fmla="*/ 189732 h 261883"/>
                              <a:gd name="connsiteX669" fmla="*/ 175260 w 241935"/>
                              <a:gd name="connsiteY669" fmla="*/ 188780 h 261883"/>
                              <a:gd name="connsiteX670" fmla="*/ 178118 w 241935"/>
                              <a:gd name="connsiteY670" fmla="*/ 186875 h 261883"/>
                              <a:gd name="connsiteX671" fmla="*/ 176213 w 241935"/>
                              <a:gd name="connsiteY671" fmla="*/ 182112 h 261883"/>
                              <a:gd name="connsiteX672" fmla="*/ 171450 w 241935"/>
                              <a:gd name="connsiteY672" fmla="*/ 180207 h 261883"/>
                              <a:gd name="connsiteX673" fmla="*/ 168593 w 241935"/>
                              <a:gd name="connsiteY673" fmla="*/ 182112 h 261883"/>
                              <a:gd name="connsiteX674" fmla="*/ 178118 w 241935"/>
                              <a:gd name="connsiteY674" fmla="*/ 228785 h 261883"/>
                              <a:gd name="connsiteX675" fmla="*/ 177165 w 241935"/>
                              <a:gd name="connsiteY675" fmla="*/ 226880 h 261883"/>
                              <a:gd name="connsiteX676" fmla="*/ 180023 w 241935"/>
                              <a:gd name="connsiteY676" fmla="*/ 223070 h 261883"/>
                              <a:gd name="connsiteX677" fmla="*/ 185738 w 241935"/>
                              <a:gd name="connsiteY677" fmla="*/ 222117 h 261883"/>
                              <a:gd name="connsiteX678" fmla="*/ 180975 w 241935"/>
                              <a:gd name="connsiteY678" fmla="*/ 224022 h 261883"/>
                              <a:gd name="connsiteX679" fmla="*/ 182880 w 241935"/>
                              <a:gd name="connsiteY679" fmla="*/ 225927 h 261883"/>
                              <a:gd name="connsiteX680" fmla="*/ 185738 w 241935"/>
                              <a:gd name="connsiteY680" fmla="*/ 225927 h 261883"/>
                              <a:gd name="connsiteX681" fmla="*/ 185738 w 241935"/>
                              <a:gd name="connsiteY681" fmla="*/ 223070 h 261883"/>
                              <a:gd name="connsiteX682" fmla="*/ 179070 w 241935"/>
                              <a:gd name="connsiteY682" fmla="*/ 221164 h 261883"/>
                              <a:gd name="connsiteX683" fmla="*/ 174308 w 241935"/>
                              <a:gd name="connsiteY683" fmla="*/ 223070 h 261883"/>
                              <a:gd name="connsiteX684" fmla="*/ 172403 w 241935"/>
                              <a:gd name="connsiteY684" fmla="*/ 224975 h 261883"/>
                              <a:gd name="connsiteX685" fmla="*/ 172403 w 241935"/>
                              <a:gd name="connsiteY685" fmla="*/ 228785 h 261883"/>
                              <a:gd name="connsiteX686" fmla="*/ 167640 w 241935"/>
                              <a:gd name="connsiteY686" fmla="*/ 227832 h 261883"/>
                              <a:gd name="connsiteX687" fmla="*/ 166688 w 241935"/>
                              <a:gd name="connsiteY687" fmla="*/ 226880 h 261883"/>
                              <a:gd name="connsiteX688" fmla="*/ 165735 w 241935"/>
                              <a:gd name="connsiteY688" fmla="*/ 226880 h 261883"/>
                              <a:gd name="connsiteX689" fmla="*/ 166688 w 241935"/>
                              <a:gd name="connsiteY689" fmla="*/ 227832 h 261883"/>
                              <a:gd name="connsiteX690" fmla="*/ 167640 w 241935"/>
                              <a:gd name="connsiteY690" fmla="*/ 227832 h 261883"/>
                              <a:gd name="connsiteX691" fmla="*/ 166688 w 241935"/>
                              <a:gd name="connsiteY691" fmla="*/ 231642 h 261883"/>
                              <a:gd name="connsiteX692" fmla="*/ 165735 w 241935"/>
                              <a:gd name="connsiteY692" fmla="*/ 232595 h 261883"/>
                              <a:gd name="connsiteX693" fmla="*/ 164783 w 241935"/>
                              <a:gd name="connsiteY693" fmla="*/ 234500 h 261883"/>
                              <a:gd name="connsiteX694" fmla="*/ 165735 w 241935"/>
                              <a:gd name="connsiteY694" fmla="*/ 235452 h 261883"/>
                              <a:gd name="connsiteX695" fmla="*/ 169545 w 241935"/>
                              <a:gd name="connsiteY695" fmla="*/ 235452 h 261883"/>
                              <a:gd name="connsiteX696" fmla="*/ 171450 w 241935"/>
                              <a:gd name="connsiteY696" fmla="*/ 229737 h 261883"/>
                              <a:gd name="connsiteX697" fmla="*/ 173355 w 241935"/>
                              <a:gd name="connsiteY697" fmla="*/ 232595 h 261883"/>
                              <a:gd name="connsiteX698" fmla="*/ 176213 w 241935"/>
                              <a:gd name="connsiteY698" fmla="*/ 235452 h 261883"/>
                              <a:gd name="connsiteX699" fmla="*/ 178118 w 241935"/>
                              <a:gd name="connsiteY699" fmla="*/ 228785 h 261883"/>
                              <a:gd name="connsiteX700" fmla="*/ 166688 w 241935"/>
                              <a:gd name="connsiteY700" fmla="*/ 144012 h 261883"/>
                              <a:gd name="connsiteX701" fmla="*/ 166688 w 241935"/>
                              <a:gd name="connsiteY701" fmla="*/ 144012 h 261883"/>
                              <a:gd name="connsiteX702" fmla="*/ 166688 w 241935"/>
                              <a:gd name="connsiteY702" fmla="*/ 142107 h 261883"/>
                              <a:gd name="connsiteX703" fmla="*/ 166688 w 241935"/>
                              <a:gd name="connsiteY703" fmla="*/ 144012 h 261883"/>
                              <a:gd name="connsiteX704" fmla="*/ 166688 w 241935"/>
                              <a:gd name="connsiteY704" fmla="*/ 144012 h 261883"/>
                              <a:gd name="connsiteX705" fmla="*/ 167640 w 241935"/>
                              <a:gd name="connsiteY705" fmla="*/ 164014 h 261883"/>
                              <a:gd name="connsiteX706" fmla="*/ 167640 w 241935"/>
                              <a:gd name="connsiteY706" fmla="*/ 164014 h 261883"/>
                              <a:gd name="connsiteX707" fmla="*/ 166688 w 241935"/>
                              <a:gd name="connsiteY707" fmla="*/ 164014 h 261883"/>
                              <a:gd name="connsiteX708" fmla="*/ 167640 w 241935"/>
                              <a:gd name="connsiteY708" fmla="*/ 164014 h 261883"/>
                              <a:gd name="connsiteX709" fmla="*/ 167640 w 241935"/>
                              <a:gd name="connsiteY709" fmla="*/ 164014 h 261883"/>
                              <a:gd name="connsiteX710" fmla="*/ 167640 w 241935"/>
                              <a:gd name="connsiteY710" fmla="*/ 175445 h 261883"/>
                              <a:gd name="connsiteX711" fmla="*/ 167640 w 241935"/>
                              <a:gd name="connsiteY711" fmla="*/ 175445 h 261883"/>
                              <a:gd name="connsiteX712" fmla="*/ 165735 w 241935"/>
                              <a:gd name="connsiteY712" fmla="*/ 178302 h 261883"/>
                              <a:gd name="connsiteX713" fmla="*/ 165735 w 241935"/>
                              <a:gd name="connsiteY713" fmla="*/ 180207 h 261883"/>
                              <a:gd name="connsiteX714" fmla="*/ 166688 w 241935"/>
                              <a:gd name="connsiteY714" fmla="*/ 178302 h 261883"/>
                              <a:gd name="connsiteX715" fmla="*/ 167640 w 241935"/>
                              <a:gd name="connsiteY715" fmla="*/ 175445 h 261883"/>
                              <a:gd name="connsiteX716" fmla="*/ 166688 w 241935"/>
                              <a:gd name="connsiteY716" fmla="*/ 147822 h 261883"/>
                              <a:gd name="connsiteX717" fmla="*/ 166688 w 241935"/>
                              <a:gd name="connsiteY717" fmla="*/ 147822 h 261883"/>
                              <a:gd name="connsiteX718" fmla="*/ 167640 w 241935"/>
                              <a:gd name="connsiteY718" fmla="*/ 150680 h 261883"/>
                              <a:gd name="connsiteX719" fmla="*/ 168593 w 241935"/>
                              <a:gd name="connsiteY719" fmla="*/ 149727 h 261883"/>
                              <a:gd name="connsiteX720" fmla="*/ 166688 w 241935"/>
                              <a:gd name="connsiteY720" fmla="*/ 147822 h 261883"/>
                              <a:gd name="connsiteX721" fmla="*/ 167640 w 241935"/>
                              <a:gd name="connsiteY721" fmla="*/ 220212 h 261883"/>
                              <a:gd name="connsiteX722" fmla="*/ 167640 w 241935"/>
                              <a:gd name="connsiteY722" fmla="*/ 221164 h 261883"/>
                              <a:gd name="connsiteX723" fmla="*/ 168593 w 241935"/>
                              <a:gd name="connsiteY723" fmla="*/ 218307 h 261883"/>
                              <a:gd name="connsiteX724" fmla="*/ 167640 w 241935"/>
                              <a:gd name="connsiteY724" fmla="*/ 217355 h 261883"/>
                              <a:gd name="connsiteX725" fmla="*/ 167640 w 241935"/>
                              <a:gd name="connsiteY725" fmla="*/ 220212 h 261883"/>
                              <a:gd name="connsiteX726" fmla="*/ 169545 w 241935"/>
                              <a:gd name="connsiteY726" fmla="*/ 158300 h 261883"/>
                              <a:gd name="connsiteX727" fmla="*/ 169545 w 241935"/>
                              <a:gd name="connsiteY727" fmla="*/ 158300 h 261883"/>
                              <a:gd name="connsiteX728" fmla="*/ 168593 w 241935"/>
                              <a:gd name="connsiteY728" fmla="*/ 159252 h 261883"/>
                              <a:gd name="connsiteX729" fmla="*/ 169545 w 241935"/>
                              <a:gd name="connsiteY729" fmla="*/ 158300 h 261883"/>
                              <a:gd name="connsiteX730" fmla="*/ 169545 w 241935"/>
                              <a:gd name="connsiteY730" fmla="*/ 158300 h 261883"/>
                              <a:gd name="connsiteX731" fmla="*/ 169545 w 241935"/>
                              <a:gd name="connsiteY731" fmla="*/ 162110 h 261883"/>
                              <a:gd name="connsiteX732" fmla="*/ 168593 w 241935"/>
                              <a:gd name="connsiteY732" fmla="*/ 164967 h 261883"/>
                              <a:gd name="connsiteX733" fmla="*/ 172403 w 241935"/>
                              <a:gd name="connsiteY733" fmla="*/ 170682 h 261883"/>
                              <a:gd name="connsiteX734" fmla="*/ 173355 w 241935"/>
                              <a:gd name="connsiteY734" fmla="*/ 169730 h 261883"/>
                              <a:gd name="connsiteX735" fmla="*/ 170498 w 241935"/>
                              <a:gd name="connsiteY735" fmla="*/ 167825 h 261883"/>
                              <a:gd name="connsiteX736" fmla="*/ 170498 w 241935"/>
                              <a:gd name="connsiteY736" fmla="*/ 165920 h 261883"/>
                              <a:gd name="connsiteX737" fmla="*/ 170498 w 241935"/>
                              <a:gd name="connsiteY737" fmla="*/ 161157 h 261883"/>
                              <a:gd name="connsiteX738" fmla="*/ 169545 w 241935"/>
                              <a:gd name="connsiteY738" fmla="*/ 162110 h 261883"/>
                              <a:gd name="connsiteX739" fmla="*/ 170498 w 241935"/>
                              <a:gd name="connsiteY739" fmla="*/ 235452 h 261883"/>
                              <a:gd name="connsiteX740" fmla="*/ 172403 w 241935"/>
                              <a:gd name="connsiteY740" fmla="*/ 234500 h 261883"/>
                              <a:gd name="connsiteX741" fmla="*/ 172403 w 241935"/>
                              <a:gd name="connsiteY741" fmla="*/ 231642 h 261883"/>
                              <a:gd name="connsiteX742" fmla="*/ 170498 w 241935"/>
                              <a:gd name="connsiteY742" fmla="*/ 232595 h 261883"/>
                              <a:gd name="connsiteX743" fmla="*/ 170498 w 241935"/>
                              <a:gd name="connsiteY743" fmla="*/ 235452 h 261883"/>
                              <a:gd name="connsiteX744" fmla="*/ 173355 w 241935"/>
                              <a:gd name="connsiteY744" fmla="*/ 241167 h 261883"/>
                              <a:gd name="connsiteX745" fmla="*/ 174308 w 241935"/>
                              <a:gd name="connsiteY745" fmla="*/ 240214 h 261883"/>
                              <a:gd name="connsiteX746" fmla="*/ 171450 w 241935"/>
                              <a:gd name="connsiteY746" fmla="*/ 238310 h 261883"/>
                              <a:gd name="connsiteX747" fmla="*/ 170498 w 241935"/>
                              <a:gd name="connsiteY747" fmla="*/ 238310 h 261883"/>
                              <a:gd name="connsiteX748" fmla="*/ 173355 w 241935"/>
                              <a:gd name="connsiteY748" fmla="*/ 241167 h 261883"/>
                              <a:gd name="connsiteX749" fmla="*/ 175260 w 241935"/>
                              <a:gd name="connsiteY749" fmla="*/ 173539 h 261883"/>
                              <a:gd name="connsiteX750" fmla="*/ 170498 w 241935"/>
                              <a:gd name="connsiteY750" fmla="*/ 175445 h 261883"/>
                              <a:gd name="connsiteX751" fmla="*/ 172403 w 241935"/>
                              <a:gd name="connsiteY751" fmla="*/ 176397 h 261883"/>
                              <a:gd name="connsiteX752" fmla="*/ 175260 w 241935"/>
                              <a:gd name="connsiteY752" fmla="*/ 173539 h 261883"/>
                              <a:gd name="connsiteX753" fmla="*/ 175260 w 241935"/>
                              <a:gd name="connsiteY753" fmla="*/ 173539 h 261883"/>
                              <a:gd name="connsiteX754" fmla="*/ 170498 w 241935"/>
                              <a:gd name="connsiteY754" fmla="*/ 180207 h 261883"/>
                              <a:gd name="connsiteX755" fmla="*/ 177165 w 241935"/>
                              <a:gd name="connsiteY755" fmla="*/ 180207 h 261883"/>
                              <a:gd name="connsiteX756" fmla="*/ 170498 w 241935"/>
                              <a:gd name="connsiteY756" fmla="*/ 180207 h 261883"/>
                              <a:gd name="connsiteX757" fmla="*/ 175260 w 241935"/>
                              <a:gd name="connsiteY757" fmla="*/ 245930 h 261883"/>
                              <a:gd name="connsiteX758" fmla="*/ 174308 w 241935"/>
                              <a:gd name="connsiteY758" fmla="*/ 244977 h 261883"/>
                              <a:gd name="connsiteX759" fmla="*/ 171450 w 241935"/>
                              <a:gd name="connsiteY759" fmla="*/ 246882 h 261883"/>
                              <a:gd name="connsiteX760" fmla="*/ 172403 w 241935"/>
                              <a:gd name="connsiteY760" fmla="*/ 247835 h 261883"/>
                              <a:gd name="connsiteX761" fmla="*/ 175260 w 241935"/>
                              <a:gd name="connsiteY761" fmla="*/ 245930 h 261883"/>
                              <a:gd name="connsiteX762" fmla="*/ 171450 w 241935"/>
                              <a:gd name="connsiteY762" fmla="*/ 159252 h 261883"/>
                              <a:gd name="connsiteX763" fmla="*/ 171450 w 241935"/>
                              <a:gd name="connsiteY763" fmla="*/ 159252 h 261883"/>
                              <a:gd name="connsiteX764" fmla="*/ 172403 w 241935"/>
                              <a:gd name="connsiteY764" fmla="*/ 159252 h 261883"/>
                              <a:gd name="connsiteX765" fmla="*/ 171450 w 241935"/>
                              <a:gd name="connsiteY765" fmla="*/ 159252 h 261883"/>
                              <a:gd name="connsiteX766" fmla="*/ 171450 w 241935"/>
                              <a:gd name="connsiteY766" fmla="*/ 159252 h 261883"/>
                              <a:gd name="connsiteX767" fmla="*/ 174308 w 241935"/>
                              <a:gd name="connsiteY767" fmla="*/ 163062 h 261883"/>
                              <a:gd name="connsiteX768" fmla="*/ 174308 w 241935"/>
                              <a:gd name="connsiteY768" fmla="*/ 163062 h 261883"/>
                              <a:gd name="connsiteX769" fmla="*/ 176213 w 241935"/>
                              <a:gd name="connsiteY769" fmla="*/ 163062 h 261883"/>
                              <a:gd name="connsiteX770" fmla="*/ 174308 w 241935"/>
                              <a:gd name="connsiteY770" fmla="*/ 163062 h 261883"/>
                              <a:gd name="connsiteX771" fmla="*/ 174308 w 241935"/>
                              <a:gd name="connsiteY771" fmla="*/ 163062 h 261883"/>
                              <a:gd name="connsiteX772" fmla="*/ 178118 w 241935"/>
                              <a:gd name="connsiteY772" fmla="*/ 200210 h 261883"/>
                              <a:gd name="connsiteX773" fmla="*/ 177165 w 241935"/>
                              <a:gd name="connsiteY773" fmla="*/ 203067 h 261883"/>
                              <a:gd name="connsiteX774" fmla="*/ 176213 w 241935"/>
                              <a:gd name="connsiteY774" fmla="*/ 203067 h 261883"/>
                              <a:gd name="connsiteX775" fmla="*/ 175260 w 241935"/>
                              <a:gd name="connsiteY775" fmla="*/ 200210 h 261883"/>
                              <a:gd name="connsiteX776" fmla="*/ 176213 w 241935"/>
                              <a:gd name="connsiteY776" fmla="*/ 197352 h 261883"/>
                              <a:gd name="connsiteX777" fmla="*/ 178118 w 241935"/>
                              <a:gd name="connsiteY777" fmla="*/ 200210 h 261883"/>
                              <a:gd name="connsiteX778" fmla="*/ 177165 w 241935"/>
                              <a:gd name="connsiteY778" fmla="*/ 237357 h 261883"/>
                              <a:gd name="connsiteX779" fmla="*/ 176213 w 241935"/>
                              <a:gd name="connsiteY779" fmla="*/ 236405 h 261883"/>
                              <a:gd name="connsiteX780" fmla="*/ 175260 w 241935"/>
                              <a:gd name="connsiteY780" fmla="*/ 237357 h 261883"/>
                              <a:gd name="connsiteX781" fmla="*/ 177165 w 241935"/>
                              <a:gd name="connsiteY781" fmla="*/ 237357 h 261883"/>
                              <a:gd name="connsiteX782" fmla="*/ 177165 w 241935"/>
                              <a:gd name="connsiteY782" fmla="*/ 237357 h 261883"/>
                              <a:gd name="connsiteX783" fmla="*/ 177165 w 241935"/>
                              <a:gd name="connsiteY783" fmla="*/ 217355 h 261883"/>
                              <a:gd name="connsiteX784" fmla="*/ 176213 w 241935"/>
                              <a:gd name="connsiteY784" fmla="*/ 218307 h 261883"/>
                              <a:gd name="connsiteX785" fmla="*/ 177165 w 241935"/>
                              <a:gd name="connsiteY785" fmla="*/ 219260 h 261883"/>
                              <a:gd name="connsiteX786" fmla="*/ 178118 w 241935"/>
                              <a:gd name="connsiteY786" fmla="*/ 218307 h 261883"/>
                              <a:gd name="connsiteX787" fmla="*/ 177165 w 241935"/>
                              <a:gd name="connsiteY787" fmla="*/ 217355 h 261883"/>
                              <a:gd name="connsiteX788" fmla="*/ 178118 w 241935"/>
                              <a:gd name="connsiteY788" fmla="*/ 249739 h 261883"/>
                              <a:gd name="connsiteX789" fmla="*/ 178118 w 241935"/>
                              <a:gd name="connsiteY789" fmla="*/ 249739 h 261883"/>
                              <a:gd name="connsiteX790" fmla="*/ 177165 w 241935"/>
                              <a:gd name="connsiteY790" fmla="*/ 249739 h 261883"/>
                              <a:gd name="connsiteX791" fmla="*/ 178118 w 241935"/>
                              <a:gd name="connsiteY791" fmla="*/ 249739 h 261883"/>
                              <a:gd name="connsiteX792" fmla="*/ 178118 w 241935"/>
                              <a:gd name="connsiteY792" fmla="*/ 249739 h 261883"/>
                              <a:gd name="connsiteX793" fmla="*/ 179070 w 241935"/>
                              <a:gd name="connsiteY793" fmla="*/ 182112 h 261883"/>
                              <a:gd name="connsiteX794" fmla="*/ 177165 w 241935"/>
                              <a:gd name="connsiteY794" fmla="*/ 181160 h 261883"/>
                              <a:gd name="connsiteX795" fmla="*/ 179070 w 241935"/>
                              <a:gd name="connsiteY795" fmla="*/ 182112 h 261883"/>
                              <a:gd name="connsiteX796" fmla="*/ 180023 w 241935"/>
                              <a:gd name="connsiteY796" fmla="*/ 185922 h 261883"/>
                              <a:gd name="connsiteX797" fmla="*/ 180975 w 241935"/>
                              <a:gd name="connsiteY797" fmla="*/ 185922 h 261883"/>
                              <a:gd name="connsiteX798" fmla="*/ 179070 w 241935"/>
                              <a:gd name="connsiteY798" fmla="*/ 182112 h 261883"/>
                              <a:gd name="connsiteX799" fmla="*/ 187643 w 241935"/>
                              <a:gd name="connsiteY799" fmla="*/ 244977 h 261883"/>
                              <a:gd name="connsiteX800" fmla="*/ 186690 w 241935"/>
                              <a:gd name="connsiteY800" fmla="*/ 243072 h 261883"/>
                              <a:gd name="connsiteX801" fmla="*/ 180975 w 241935"/>
                              <a:gd name="connsiteY801" fmla="*/ 242120 h 261883"/>
                              <a:gd name="connsiteX802" fmla="*/ 180023 w 241935"/>
                              <a:gd name="connsiteY802" fmla="*/ 243072 h 261883"/>
                              <a:gd name="connsiteX803" fmla="*/ 180023 w 241935"/>
                              <a:gd name="connsiteY803" fmla="*/ 245930 h 261883"/>
                              <a:gd name="connsiteX804" fmla="*/ 183833 w 241935"/>
                              <a:gd name="connsiteY804" fmla="*/ 248787 h 261883"/>
                              <a:gd name="connsiteX805" fmla="*/ 186690 w 241935"/>
                              <a:gd name="connsiteY805" fmla="*/ 245930 h 261883"/>
                              <a:gd name="connsiteX806" fmla="*/ 187643 w 241935"/>
                              <a:gd name="connsiteY806" fmla="*/ 244977 h 261883"/>
                              <a:gd name="connsiteX807" fmla="*/ 185738 w 241935"/>
                              <a:gd name="connsiteY807" fmla="*/ 233547 h 261883"/>
                              <a:gd name="connsiteX808" fmla="*/ 182880 w 241935"/>
                              <a:gd name="connsiteY808" fmla="*/ 228785 h 261883"/>
                              <a:gd name="connsiteX809" fmla="*/ 180975 w 241935"/>
                              <a:gd name="connsiteY809" fmla="*/ 228785 h 261883"/>
                              <a:gd name="connsiteX810" fmla="*/ 179070 w 241935"/>
                              <a:gd name="connsiteY810" fmla="*/ 231642 h 261883"/>
                              <a:gd name="connsiteX811" fmla="*/ 179070 w 241935"/>
                              <a:gd name="connsiteY811" fmla="*/ 234500 h 261883"/>
                              <a:gd name="connsiteX812" fmla="*/ 181928 w 241935"/>
                              <a:gd name="connsiteY812" fmla="*/ 234500 h 261883"/>
                              <a:gd name="connsiteX813" fmla="*/ 184785 w 241935"/>
                              <a:gd name="connsiteY813" fmla="*/ 234500 h 261883"/>
                              <a:gd name="connsiteX814" fmla="*/ 186690 w 241935"/>
                              <a:gd name="connsiteY814" fmla="*/ 234500 h 261883"/>
                              <a:gd name="connsiteX815" fmla="*/ 185738 w 241935"/>
                              <a:gd name="connsiteY815" fmla="*/ 233547 h 261883"/>
                              <a:gd name="connsiteX816" fmla="*/ 180023 w 241935"/>
                              <a:gd name="connsiteY816" fmla="*/ 238310 h 261883"/>
                              <a:gd name="connsiteX817" fmla="*/ 179070 w 241935"/>
                              <a:gd name="connsiteY817" fmla="*/ 239262 h 261883"/>
                              <a:gd name="connsiteX818" fmla="*/ 180023 w 241935"/>
                              <a:gd name="connsiteY818" fmla="*/ 239262 h 261883"/>
                              <a:gd name="connsiteX819" fmla="*/ 180023 w 241935"/>
                              <a:gd name="connsiteY819" fmla="*/ 238310 h 261883"/>
                              <a:gd name="connsiteX820" fmla="*/ 180023 w 241935"/>
                              <a:gd name="connsiteY820" fmla="*/ 238310 h 261883"/>
                              <a:gd name="connsiteX821" fmla="*/ 182880 w 241935"/>
                              <a:gd name="connsiteY821" fmla="*/ 208782 h 261883"/>
                              <a:gd name="connsiteX822" fmla="*/ 181928 w 241935"/>
                              <a:gd name="connsiteY822" fmla="*/ 213545 h 261883"/>
                              <a:gd name="connsiteX823" fmla="*/ 181928 w 241935"/>
                              <a:gd name="connsiteY823" fmla="*/ 214497 h 261883"/>
                              <a:gd name="connsiteX824" fmla="*/ 182880 w 241935"/>
                              <a:gd name="connsiteY824" fmla="*/ 214497 h 261883"/>
                              <a:gd name="connsiteX825" fmla="*/ 186690 w 241935"/>
                              <a:gd name="connsiteY825" fmla="*/ 210687 h 261883"/>
                              <a:gd name="connsiteX826" fmla="*/ 186690 w 241935"/>
                              <a:gd name="connsiteY826" fmla="*/ 207830 h 261883"/>
                              <a:gd name="connsiteX827" fmla="*/ 182880 w 241935"/>
                              <a:gd name="connsiteY827" fmla="*/ 208782 h 261883"/>
                              <a:gd name="connsiteX828" fmla="*/ 193358 w 241935"/>
                              <a:gd name="connsiteY828" fmla="*/ 241167 h 261883"/>
                              <a:gd name="connsiteX829" fmla="*/ 191453 w 241935"/>
                              <a:gd name="connsiteY829" fmla="*/ 239262 h 261883"/>
                              <a:gd name="connsiteX830" fmla="*/ 186690 w 241935"/>
                              <a:gd name="connsiteY830" fmla="*/ 239262 h 261883"/>
                              <a:gd name="connsiteX831" fmla="*/ 185738 w 241935"/>
                              <a:gd name="connsiteY831" fmla="*/ 238310 h 261883"/>
                              <a:gd name="connsiteX832" fmla="*/ 183833 w 241935"/>
                              <a:gd name="connsiteY832" fmla="*/ 236405 h 261883"/>
                              <a:gd name="connsiteX833" fmla="*/ 183833 w 241935"/>
                              <a:gd name="connsiteY833" fmla="*/ 237357 h 261883"/>
                              <a:gd name="connsiteX834" fmla="*/ 185738 w 241935"/>
                              <a:gd name="connsiteY834" fmla="*/ 239262 h 261883"/>
                              <a:gd name="connsiteX835" fmla="*/ 187643 w 241935"/>
                              <a:gd name="connsiteY835" fmla="*/ 239262 h 261883"/>
                              <a:gd name="connsiteX836" fmla="*/ 193358 w 241935"/>
                              <a:gd name="connsiteY836" fmla="*/ 241167 h 261883"/>
                              <a:gd name="connsiteX837" fmla="*/ 184785 w 241935"/>
                              <a:gd name="connsiteY837" fmla="*/ 214497 h 261883"/>
                              <a:gd name="connsiteX838" fmla="*/ 183833 w 241935"/>
                              <a:gd name="connsiteY838" fmla="*/ 216402 h 261883"/>
                              <a:gd name="connsiteX839" fmla="*/ 184785 w 241935"/>
                              <a:gd name="connsiteY839" fmla="*/ 217355 h 261883"/>
                              <a:gd name="connsiteX840" fmla="*/ 184785 w 241935"/>
                              <a:gd name="connsiteY840" fmla="*/ 214497 h 261883"/>
                              <a:gd name="connsiteX841" fmla="*/ 184785 w 241935"/>
                              <a:gd name="connsiteY841" fmla="*/ 214497 h 261883"/>
                              <a:gd name="connsiteX842" fmla="*/ 184785 w 241935"/>
                              <a:gd name="connsiteY842" fmla="*/ 199257 h 261883"/>
                              <a:gd name="connsiteX843" fmla="*/ 184785 w 241935"/>
                              <a:gd name="connsiteY843" fmla="*/ 199257 h 261883"/>
                              <a:gd name="connsiteX844" fmla="*/ 184785 w 241935"/>
                              <a:gd name="connsiteY844" fmla="*/ 199257 h 261883"/>
                              <a:gd name="connsiteX845" fmla="*/ 184785 w 241935"/>
                              <a:gd name="connsiteY845" fmla="*/ 199257 h 261883"/>
                              <a:gd name="connsiteX846" fmla="*/ 184785 w 241935"/>
                              <a:gd name="connsiteY846" fmla="*/ 199257 h 261883"/>
                              <a:gd name="connsiteX847" fmla="*/ 186690 w 241935"/>
                              <a:gd name="connsiteY847" fmla="*/ 228785 h 261883"/>
                              <a:gd name="connsiteX848" fmla="*/ 185738 w 241935"/>
                              <a:gd name="connsiteY848" fmla="*/ 229737 h 261883"/>
                              <a:gd name="connsiteX849" fmla="*/ 186690 w 241935"/>
                              <a:gd name="connsiteY849" fmla="*/ 230689 h 261883"/>
                              <a:gd name="connsiteX850" fmla="*/ 186690 w 241935"/>
                              <a:gd name="connsiteY850" fmla="*/ 228785 h 261883"/>
                              <a:gd name="connsiteX851" fmla="*/ 186690 w 241935"/>
                              <a:gd name="connsiteY851" fmla="*/ 228785 h 261883"/>
                              <a:gd name="connsiteX852" fmla="*/ 188595 w 241935"/>
                              <a:gd name="connsiteY852" fmla="*/ 230689 h 261883"/>
                              <a:gd name="connsiteX853" fmla="*/ 189548 w 241935"/>
                              <a:gd name="connsiteY853" fmla="*/ 231642 h 261883"/>
                              <a:gd name="connsiteX854" fmla="*/ 191453 w 241935"/>
                              <a:gd name="connsiteY854" fmla="*/ 229737 h 261883"/>
                              <a:gd name="connsiteX855" fmla="*/ 190500 w 241935"/>
                              <a:gd name="connsiteY855" fmla="*/ 228785 h 261883"/>
                              <a:gd name="connsiteX856" fmla="*/ 188595 w 241935"/>
                              <a:gd name="connsiteY856" fmla="*/ 230689 h 261883"/>
                              <a:gd name="connsiteX857" fmla="*/ 191453 w 241935"/>
                              <a:gd name="connsiteY857" fmla="*/ 247835 h 261883"/>
                              <a:gd name="connsiteX858" fmla="*/ 190500 w 241935"/>
                              <a:gd name="connsiteY858" fmla="*/ 246882 h 261883"/>
                              <a:gd name="connsiteX859" fmla="*/ 189548 w 241935"/>
                              <a:gd name="connsiteY859" fmla="*/ 247835 h 261883"/>
                              <a:gd name="connsiteX860" fmla="*/ 190500 w 241935"/>
                              <a:gd name="connsiteY860" fmla="*/ 248787 h 261883"/>
                              <a:gd name="connsiteX861" fmla="*/ 191453 w 241935"/>
                              <a:gd name="connsiteY861" fmla="*/ 247835 h 261883"/>
                              <a:gd name="connsiteX862" fmla="*/ 189548 w 241935"/>
                              <a:gd name="connsiteY862" fmla="*/ 224975 h 261883"/>
                              <a:gd name="connsiteX863" fmla="*/ 190500 w 241935"/>
                              <a:gd name="connsiteY863" fmla="*/ 226880 h 261883"/>
                              <a:gd name="connsiteX864" fmla="*/ 191453 w 241935"/>
                              <a:gd name="connsiteY864" fmla="*/ 225927 h 261883"/>
                              <a:gd name="connsiteX865" fmla="*/ 189548 w 241935"/>
                              <a:gd name="connsiteY865" fmla="*/ 224975 h 261883"/>
                              <a:gd name="connsiteX866" fmla="*/ 189548 w 241935"/>
                              <a:gd name="connsiteY866" fmla="*/ 224975 h 261883"/>
                              <a:gd name="connsiteX867" fmla="*/ 189548 w 241935"/>
                              <a:gd name="connsiteY867" fmla="*/ 217355 h 261883"/>
                              <a:gd name="connsiteX868" fmla="*/ 189548 w 241935"/>
                              <a:gd name="connsiteY868" fmla="*/ 217355 h 261883"/>
                              <a:gd name="connsiteX869" fmla="*/ 191453 w 241935"/>
                              <a:gd name="connsiteY869" fmla="*/ 216402 h 261883"/>
                              <a:gd name="connsiteX870" fmla="*/ 190500 w 241935"/>
                              <a:gd name="connsiteY870" fmla="*/ 215450 h 261883"/>
                              <a:gd name="connsiteX871" fmla="*/ 189548 w 241935"/>
                              <a:gd name="connsiteY871" fmla="*/ 217355 h 261883"/>
                              <a:gd name="connsiteX872" fmla="*/ 192405 w 241935"/>
                              <a:gd name="connsiteY872" fmla="*/ 234500 h 261883"/>
                              <a:gd name="connsiteX873" fmla="*/ 192405 w 241935"/>
                              <a:gd name="connsiteY873" fmla="*/ 234500 h 261883"/>
                              <a:gd name="connsiteX874" fmla="*/ 195263 w 241935"/>
                              <a:gd name="connsiteY874" fmla="*/ 232595 h 261883"/>
                              <a:gd name="connsiteX875" fmla="*/ 194310 w 241935"/>
                              <a:gd name="connsiteY875" fmla="*/ 231642 h 261883"/>
                              <a:gd name="connsiteX876" fmla="*/ 192405 w 241935"/>
                              <a:gd name="connsiteY876" fmla="*/ 234500 h 261883"/>
                              <a:gd name="connsiteX877" fmla="*/ 195263 w 241935"/>
                              <a:gd name="connsiteY877" fmla="*/ 242120 h 261883"/>
                              <a:gd name="connsiteX878" fmla="*/ 194310 w 241935"/>
                              <a:gd name="connsiteY878" fmla="*/ 242120 h 261883"/>
                              <a:gd name="connsiteX879" fmla="*/ 195263 w 241935"/>
                              <a:gd name="connsiteY879" fmla="*/ 242120 h 261883"/>
                              <a:gd name="connsiteX880" fmla="*/ 196215 w 241935"/>
                              <a:gd name="connsiteY880" fmla="*/ 244025 h 261883"/>
                              <a:gd name="connsiteX881" fmla="*/ 195263 w 241935"/>
                              <a:gd name="connsiteY881" fmla="*/ 242120 h 2618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Lst>
                            <a:rect l="l" t="t" r="r" b="b"/>
                            <a:pathLst>
                              <a:path w="241935" h="261883">
                                <a:moveTo>
                                  <a:pt x="240983" y="257360"/>
                                </a:moveTo>
                                <a:cubicBezTo>
                                  <a:pt x="240030" y="259264"/>
                                  <a:pt x="238125" y="260217"/>
                                  <a:pt x="236220" y="260217"/>
                                </a:cubicBezTo>
                                <a:cubicBezTo>
                                  <a:pt x="228600" y="261170"/>
                                  <a:pt x="220028" y="260217"/>
                                  <a:pt x="213360" y="260217"/>
                                </a:cubicBezTo>
                                <a:cubicBezTo>
                                  <a:pt x="201930" y="260217"/>
                                  <a:pt x="191453" y="259264"/>
                                  <a:pt x="180975" y="261170"/>
                                </a:cubicBezTo>
                                <a:cubicBezTo>
                                  <a:pt x="174308" y="262122"/>
                                  <a:pt x="167640" y="262122"/>
                                  <a:pt x="160973" y="261170"/>
                                </a:cubicBezTo>
                                <a:cubicBezTo>
                                  <a:pt x="153353" y="260217"/>
                                  <a:pt x="144780" y="260217"/>
                                  <a:pt x="137160" y="261170"/>
                                </a:cubicBezTo>
                                <a:cubicBezTo>
                                  <a:pt x="132398" y="262122"/>
                                  <a:pt x="126683" y="261170"/>
                                  <a:pt x="121920" y="261170"/>
                                </a:cubicBezTo>
                                <a:lnTo>
                                  <a:pt x="120968" y="261170"/>
                                </a:lnTo>
                                <a:cubicBezTo>
                                  <a:pt x="119063" y="260217"/>
                                  <a:pt x="116205" y="260217"/>
                                  <a:pt x="116205" y="257360"/>
                                </a:cubicBezTo>
                                <a:cubicBezTo>
                                  <a:pt x="116205" y="254502"/>
                                  <a:pt x="119063" y="252597"/>
                                  <a:pt x="120968" y="252597"/>
                                </a:cubicBezTo>
                                <a:cubicBezTo>
                                  <a:pt x="126683" y="253550"/>
                                  <a:pt x="132398" y="251645"/>
                                  <a:pt x="137160" y="250692"/>
                                </a:cubicBezTo>
                                <a:cubicBezTo>
                                  <a:pt x="141923" y="250692"/>
                                  <a:pt x="144780" y="246882"/>
                                  <a:pt x="146685" y="243072"/>
                                </a:cubicBezTo>
                                <a:cubicBezTo>
                                  <a:pt x="147638" y="240214"/>
                                  <a:pt x="148590" y="236405"/>
                                  <a:pt x="147638" y="232595"/>
                                </a:cubicBezTo>
                                <a:cubicBezTo>
                                  <a:pt x="144780" y="221164"/>
                                  <a:pt x="141923" y="209735"/>
                                  <a:pt x="137160" y="198305"/>
                                </a:cubicBezTo>
                                <a:cubicBezTo>
                                  <a:pt x="135255" y="192589"/>
                                  <a:pt x="134303" y="191637"/>
                                  <a:pt x="127635" y="191637"/>
                                </a:cubicBezTo>
                                <a:cubicBezTo>
                                  <a:pt x="120968" y="191637"/>
                                  <a:pt x="114300" y="191637"/>
                                  <a:pt x="108585" y="191637"/>
                                </a:cubicBezTo>
                                <a:cubicBezTo>
                                  <a:pt x="101918" y="191637"/>
                                  <a:pt x="95250" y="191637"/>
                                  <a:pt x="89535" y="191637"/>
                                </a:cubicBezTo>
                                <a:cubicBezTo>
                                  <a:pt x="81915" y="192589"/>
                                  <a:pt x="74295" y="191637"/>
                                  <a:pt x="67628" y="192589"/>
                                </a:cubicBezTo>
                                <a:cubicBezTo>
                                  <a:pt x="62865" y="192589"/>
                                  <a:pt x="61913" y="193542"/>
                                  <a:pt x="60008" y="198305"/>
                                </a:cubicBezTo>
                                <a:cubicBezTo>
                                  <a:pt x="55245" y="209735"/>
                                  <a:pt x="52388" y="222117"/>
                                  <a:pt x="48578" y="233547"/>
                                </a:cubicBezTo>
                                <a:cubicBezTo>
                                  <a:pt x="46673" y="240214"/>
                                  <a:pt x="48578" y="244977"/>
                                  <a:pt x="54293" y="247835"/>
                                </a:cubicBezTo>
                                <a:cubicBezTo>
                                  <a:pt x="58103" y="249739"/>
                                  <a:pt x="61913" y="250692"/>
                                  <a:pt x="65723" y="250692"/>
                                </a:cubicBezTo>
                                <a:cubicBezTo>
                                  <a:pt x="70485" y="250692"/>
                                  <a:pt x="75248" y="250692"/>
                                  <a:pt x="80010" y="251645"/>
                                </a:cubicBezTo>
                                <a:cubicBezTo>
                                  <a:pt x="82868" y="251645"/>
                                  <a:pt x="84773" y="253550"/>
                                  <a:pt x="84773" y="256407"/>
                                </a:cubicBezTo>
                                <a:cubicBezTo>
                                  <a:pt x="84773" y="259264"/>
                                  <a:pt x="82868" y="260217"/>
                                  <a:pt x="79058" y="260217"/>
                                </a:cubicBezTo>
                                <a:cubicBezTo>
                                  <a:pt x="70485" y="260217"/>
                                  <a:pt x="62865" y="261170"/>
                                  <a:pt x="54293" y="260217"/>
                                </a:cubicBezTo>
                                <a:lnTo>
                                  <a:pt x="38100" y="260217"/>
                                </a:lnTo>
                                <a:cubicBezTo>
                                  <a:pt x="34290" y="260217"/>
                                  <a:pt x="31433" y="261170"/>
                                  <a:pt x="27623" y="260217"/>
                                </a:cubicBezTo>
                                <a:cubicBezTo>
                                  <a:pt x="25718" y="260217"/>
                                  <a:pt x="23813" y="260217"/>
                                  <a:pt x="21908" y="260217"/>
                                </a:cubicBezTo>
                                <a:cubicBezTo>
                                  <a:pt x="20003" y="261170"/>
                                  <a:pt x="17145" y="261170"/>
                                  <a:pt x="15240" y="260217"/>
                                </a:cubicBezTo>
                                <a:cubicBezTo>
                                  <a:pt x="12383" y="259264"/>
                                  <a:pt x="8573" y="259264"/>
                                  <a:pt x="5715" y="259264"/>
                                </a:cubicBezTo>
                                <a:cubicBezTo>
                                  <a:pt x="4763" y="259264"/>
                                  <a:pt x="2858" y="259264"/>
                                  <a:pt x="1905" y="258312"/>
                                </a:cubicBezTo>
                                <a:cubicBezTo>
                                  <a:pt x="953" y="257360"/>
                                  <a:pt x="0" y="255455"/>
                                  <a:pt x="0" y="253550"/>
                                </a:cubicBezTo>
                                <a:cubicBezTo>
                                  <a:pt x="953" y="251645"/>
                                  <a:pt x="1905" y="251645"/>
                                  <a:pt x="3810" y="251645"/>
                                </a:cubicBezTo>
                                <a:lnTo>
                                  <a:pt x="11430" y="251645"/>
                                </a:lnTo>
                                <a:cubicBezTo>
                                  <a:pt x="15240" y="251645"/>
                                  <a:pt x="19050" y="250692"/>
                                  <a:pt x="21908" y="247835"/>
                                </a:cubicBezTo>
                                <a:cubicBezTo>
                                  <a:pt x="30480" y="242120"/>
                                  <a:pt x="37148" y="234500"/>
                                  <a:pt x="40005" y="224022"/>
                                </a:cubicBezTo>
                                <a:cubicBezTo>
                                  <a:pt x="45720" y="205925"/>
                                  <a:pt x="52388" y="187827"/>
                                  <a:pt x="59055" y="169730"/>
                                </a:cubicBezTo>
                                <a:cubicBezTo>
                                  <a:pt x="64770" y="154489"/>
                                  <a:pt x="69533" y="138297"/>
                                  <a:pt x="75248" y="123057"/>
                                </a:cubicBezTo>
                                <a:cubicBezTo>
                                  <a:pt x="86678" y="91625"/>
                                  <a:pt x="95250" y="59239"/>
                                  <a:pt x="105728" y="27807"/>
                                </a:cubicBezTo>
                                <a:cubicBezTo>
                                  <a:pt x="108585" y="20187"/>
                                  <a:pt x="109538" y="13520"/>
                                  <a:pt x="113348" y="5900"/>
                                </a:cubicBezTo>
                                <a:cubicBezTo>
                                  <a:pt x="115253" y="2089"/>
                                  <a:pt x="117158" y="-768"/>
                                  <a:pt x="121920" y="185"/>
                                </a:cubicBezTo>
                                <a:lnTo>
                                  <a:pt x="124778" y="185"/>
                                </a:lnTo>
                                <a:cubicBezTo>
                                  <a:pt x="134303" y="185"/>
                                  <a:pt x="134303" y="185"/>
                                  <a:pt x="137160" y="8757"/>
                                </a:cubicBezTo>
                                <a:lnTo>
                                  <a:pt x="156210" y="62097"/>
                                </a:lnTo>
                                <a:cubicBezTo>
                                  <a:pt x="159068" y="68764"/>
                                  <a:pt x="160973" y="75432"/>
                                  <a:pt x="163830" y="82100"/>
                                </a:cubicBezTo>
                                <a:cubicBezTo>
                                  <a:pt x="171450" y="104960"/>
                                  <a:pt x="179070" y="127820"/>
                                  <a:pt x="186690" y="151632"/>
                                </a:cubicBezTo>
                                <a:cubicBezTo>
                                  <a:pt x="189548" y="161157"/>
                                  <a:pt x="193358" y="169730"/>
                                  <a:pt x="195263" y="180207"/>
                                </a:cubicBezTo>
                                <a:cubicBezTo>
                                  <a:pt x="196215" y="184017"/>
                                  <a:pt x="197168" y="187827"/>
                                  <a:pt x="198120" y="190685"/>
                                </a:cubicBezTo>
                                <a:cubicBezTo>
                                  <a:pt x="202883" y="204020"/>
                                  <a:pt x="208598" y="216402"/>
                                  <a:pt x="213360" y="229737"/>
                                </a:cubicBezTo>
                                <a:cubicBezTo>
                                  <a:pt x="215265" y="234500"/>
                                  <a:pt x="217170" y="238310"/>
                                  <a:pt x="220980" y="242120"/>
                                </a:cubicBezTo>
                                <a:cubicBezTo>
                                  <a:pt x="224790" y="245930"/>
                                  <a:pt x="228600" y="248787"/>
                                  <a:pt x="234315" y="249739"/>
                                </a:cubicBezTo>
                                <a:cubicBezTo>
                                  <a:pt x="236220" y="249739"/>
                                  <a:pt x="239078" y="250692"/>
                                  <a:pt x="241935" y="251645"/>
                                </a:cubicBezTo>
                                <a:cubicBezTo>
                                  <a:pt x="239078" y="253550"/>
                                  <a:pt x="240983" y="254502"/>
                                  <a:pt x="240983" y="257360"/>
                                </a:cubicBezTo>
                                <a:close/>
                                <a:moveTo>
                                  <a:pt x="128588" y="177350"/>
                                </a:moveTo>
                                <a:lnTo>
                                  <a:pt x="126683" y="172587"/>
                                </a:lnTo>
                                <a:cubicBezTo>
                                  <a:pt x="120968" y="152585"/>
                                  <a:pt x="115253" y="132582"/>
                                  <a:pt x="107633" y="113532"/>
                                </a:cubicBezTo>
                                <a:cubicBezTo>
                                  <a:pt x="104775" y="106864"/>
                                  <a:pt x="102870" y="100197"/>
                                  <a:pt x="100013" y="93530"/>
                                </a:cubicBezTo>
                                <a:cubicBezTo>
                                  <a:pt x="100013" y="92577"/>
                                  <a:pt x="99060" y="90672"/>
                                  <a:pt x="97155" y="90672"/>
                                </a:cubicBezTo>
                                <a:cubicBezTo>
                                  <a:pt x="95250" y="90672"/>
                                  <a:pt x="95250" y="92577"/>
                                  <a:pt x="94298" y="94482"/>
                                </a:cubicBezTo>
                                <a:lnTo>
                                  <a:pt x="94298" y="94482"/>
                                </a:lnTo>
                                <a:cubicBezTo>
                                  <a:pt x="90488" y="106864"/>
                                  <a:pt x="86678" y="119247"/>
                                  <a:pt x="81915" y="130677"/>
                                </a:cubicBezTo>
                                <a:cubicBezTo>
                                  <a:pt x="76200" y="145917"/>
                                  <a:pt x="72390" y="162110"/>
                                  <a:pt x="64770" y="176397"/>
                                </a:cubicBezTo>
                                <a:cubicBezTo>
                                  <a:pt x="62865" y="181160"/>
                                  <a:pt x="63818" y="182112"/>
                                  <a:pt x="68580" y="182112"/>
                                </a:cubicBezTo>
                                <a:cubicBezTo>
                                  <a:pt x="78105" y="183064"/>
                                  <a:pt x="87630" y="181160"/>
                                  <a:pt x="95250" y="182112"/>
                                </a:cubicBezTo>
                                <a:cubicBezTo>
                                  <a:pt x="103823" y="181160"/>
                                  <a:pt x="110490" y="181160"/>
                                  <a:pt x="117158" y="181160"/>
                                </a:cubicBezTo>
                                <a:cubicBezTo>
                                  <a:pt x="120015" y="181160"/>
                                  <a:pt x="121920" y="181160"/>
                                  <a:pt x="123825" y="180207"/>
                                </a:cubicBezTo>
                                <a:cubicBezTo>
                                  <a:pt x="129540" y="181160"/>
                                  <a:pt x="129540" y="180207"/>
                                  <a:pt x="128588" y="177350"/>
                                </a:cubicBezTo>
                                <a:close/>
                                <a:moveTo>
                                  <a:pt x="106680" y="78289"/>
                                </a:moveTo>
                                <a:cubicBezTo>
                                  <a:pt x="106680" y="78289"/>
                                  <a:pt x="107633" y="78289"/>
                                  <a:pt x="107633" y="78289"/>
                                </a:cubicBezTo>
                                <a:cubicBezTo>
                                  <a:pt x="107633" y="78289"/>
                                  <a:pt x="107633" y="78289"/>
                                  <a:pt x="107633" y="77337"/>
                                </a:cubicBezTo>
                                <a:cubicBezTo>
                                  <a:pt x="107633" y="78289"/>
                                  <a:pt x="107633" y="77337"/>
                                  <a:pt x="106680" y="78289"/>
                                </a:cubicBezTo>
                                <a:cubicBezTo>
                                  <a:pt x="106680" y="77337"/>
                                  <a:pt x="106680" y="78289"/>
                                  <a:pt x="106680" y="78289"/>
                                </a:cubicBezTo>
                                <a:close/>
                                <a:moveTo>
                                  <a:pt x="107633" y="70670"/>
                                </a:moveTo>
                                <a:cubicBezTo>
                                  <a:pt x="107633" y="70670"/>
                                  <a:pt x="107633" y="71622"/>
                                  <a:pt x="107633" y="70670"/>
                                </a:cubicBezTo>
                                <a:cubicBezTo>
                                  <a:pt x="108585" y="70670"/>
                                  <a:pt x="108585" y="70670"/>
                                  <a:pt x="108585" y="70670"/>
                                </a:cubicBezTo>
                                <a:cubicBezTo>
                                  <a:pt x="109538" y="69717"/>
                                  <a:pt x="108585" y="69717"/>
                                  <a:pt x="107633" y="70670"/>
                                </a:cubicBezTo>
                                <a:cubicBezTo>
                                  <a:pt x="107633" y="69717"/>
                                  <a:pt x="107633" y="70670"/>
                                  <a:pt x="107633" y="70670"/>
                                </a:cubicBezTo>
                                <a:close/>
                                <a:moveTo>
                                  <a:pt x="107633" y="55430"/>
                                </a:moveTo>
                                <a:cubicBezTo>
                                  <a:pt x="108585" y="56382"/>
                                  <a:pt x="110490" y="57335"/>
                                  <a:pt x="111443" y="57335"/>
                                </a:cubicBezTo>
                                <a:lnTo>
                                  <a:pt x="112395" y="55430"/>
                                </a:lnTo>
                                <a:cubicBezTo>
                                  <a:pt x="112395" y="54477"/>
                                  <a:pt x="112395" y="54477"/>
                                  <a:pt x="112395" y="54477"/>
                                </a:cubicBezTo>
                                <a:cubicBezTo>
                                  <a:pt x="111443" y="54477"/>
                                  <a:pt x="110490" y="54477"/>
                                  <a:pt x="110490" y="54477"/>
                                </a:cubicBezTo>
                                <a:cubicBezTo>
                                  <a:pt x="109538" y="54477"/>
                                  <a:pt x="108585" y="54477"/>
                                  <a:pt x="107633" y="55430"/>
                                </a:cubicBezTo>
                                <a:lnTo>
                                  <a:pt x="107633" y="55430"/>
                                </a:lnTo>
                                <a:close/>
                                <a:moveTo>
                                  <a:pt x="109538" y="61145"/>
                                </a:moveTo>
                                <a:cubicBezTo>
                                  <a:pt x="108585" y="61145"/>
                                  <a:pt x="108585" y="61145"/>
                                  <a:pt x="109538" y="61145"/>
                                </a:cubicBezTo>
                                <a:cubicBezTo>
                                  <a:pt x="109538" y="61145"/>
                                  <a:pt x="109538" y="61145"/>
                                  <a:pt x="109538" y="61145"/>
                                </a:cubicBezTo>
                                <a:cubicBezTo>
                                  <a:pt x="109538" y="61145"/>
                                  <a:pt x="109538" y="61145"/>
                                  <a:pt x="109538" y="61145"/>
                                </a:cubicBezTo>
                                <a:cubicBezTo>
                                  <a:pt x="109538" y="61145"/>
                                  <a:pt x="109538" y="61145"/>
                                  <a:pt x="109538" y="61145"/>
                                </a:cubicBezTo>
                                <a:close/>
                                <a:moveTo>
                                  <a:pt x="111443" y="73527"/>
                                </a:moveTo>
                                <a:cubicBezTo>
                                  <a:pt x="110490" y="74480"/>
                                  <a:pt x="110490" y="74480"/>
                                  <a:pt x="111443" y="75432"/>
                                </a:cubicBezTo>
                                <a:cubicBezTo>
                                  <a:pt x="112395" y="77337"/>
                                  <a:pt x="112395" y="79242"/>
                                  <a:pt x="111443" y="80195"/>
                                </a:cubicBezTo>
                                <a:cubicBezTo>
                                  <a:pt x="111443" y="81147"/>
                                  <a:pt x="111443" y="82100"/>
                                  <a:pt x="112395" y="82100"/>
                                </a:cubicBezTo>
                                <a:cubicBezTo>
                                  <a:pt x="113348" y="82100"/>
                                  <a:pt x="115253" y="81147"/>
                                  <a:pt x="115253" y="79242"/>
                                </a:cubicBezTo>
                                <a:cubicBezTo>
                                  <a:pt x="113348" y="77337"/>
                                  <a:pt x="114300" y="75432"/>
                                  <a:pt x="113348" y="74480"/>
                                </a:cubicBezTo>
                                <a:cubicBezTo>
                                  <a:pt x="113348" y="73527"/>
                                  <a:pt x="112395" y="73527"/>
                                  <a:pt x="111443" y="73527"/>
                                </a:cubicBezTo>
                                <a:close/>
                                <a:moveTo>
                                  <a:pt x="113348" y="50667"/>
                                </a:moveTo>
                                <a:cubicBezTo>
                                  <a:pt x="113348" y="51620"/>
                                  <a:pt x="113348" y="51620"/>
                                  <a:pt x="113348" y="50667"/>
                                </a:cubicBezTo>
                                <a:cubicBezTo>
                                  <a:pt x="114300" y="51620"/>
                                  <a:pt x="115253" y="51620"/>
                                  <a:pt x="115253" y="50667"/>
                                </a:cubicBezTo>
                                <a:cubicBezTo>
                                  <a:pt x="117158" y="49714"/>
                                  <a:pt x="119063" y="49714"/>
                                  <a:pt x="120968" y="51620"/>
                                </a:cubicBezTo>
                                <a:cubicBezTo>
                                  <a:pt x="120968" y="49714"/>
                                  <a:pt x="120968" y="47810"/>
                                  <a:pt x="120015" y="46857"/>
                                </a:cubicBezTo>
                                <a:cubicBezTo>
                                  <a:pt x="118110" y="44952"/>
                                  <a:pt x="118110" y="49714"/>
                                  <a:pt x="115253" y="48762"/>
                                </a:cubicBezTo>
                                <a:cubicBezTo>
                                  <a:pt x="115253" y="47810"/>
                                  <a:pt x="117158" y="45905"/>
                                  <a:pt x="114300" y="44952"/>
                                </a:cubicBezTo>
                                <a:cubicBezTo>
                                  <a:pt x="114300" y="46857"/>
                                  <a:pt x="114300" y="47810"/>
                                  <a:pt x="115253" y="48762"/>
                                </a:cubicBezTo>
                                <a:cubicBezTo>
                                  <a:pt x="115253" y="49714"/>
                                  <a:pt x="115253" y="50667"/>
                                  <a:pt x="115253" y="51620"/>
                                </a:cubicBezTo>
                                <a:cubicBezTo>
                                  <a:pt x="115253" y="50667"/>
                                  <a:pt x="114300" y="50667"/>
                                  <a:pt x="113348" y="50667"/>
                                </a:cubicBezTo>
                                <a:close/>
                                <a:moveTo>
                                  <a:pt x="114300" y="69717"/>
                                </a:moveTo>
                                <a:cubicBezTo>
                                  <a:pt x="113348" y="69717"/>
                                  <a:pt x="113348" y="70670"/>
                                  <a:pt x="114300" y="69717"/>
                                </a:cubicBezTo>
                                <a:cubicBezTo>
                                  <a:pt x="114300" y="71622"/>
                                  <a:pt x="115253" y="71622"/>
                                  <a:pt x="116205" y="71622"/>
                                </a:cubicBezTo>
                                <a:cubicBezTo>
                                  <a:pt x="116205" y="71622"/>
                                  <a:pt x="117158" y="71622"/>
                                  <a:pt x="116205" y="70670"/>
                                </a:cubicBezTo>
                                <a:cubicBezTo>
                                  <a:pt x="115253" y="70670"/>
                                  <a:pt x="115253" y="69717"/>
                                  <a:pt x="114300" y="69717"/>
                                </a:cubicBezTo>
                                <a:close/>
                                <a:moveTo>
                                  <a:pt x="114300" y="44000"/>
                                </a:moveTo>
                                <a:cubicBezTo>
                                  <a:pt x="115253" y="43047"/>
                                  <a:pt x="116205" y="43047"/>
                                  <a:pt x="117158" y="43047"/>
                                </a:cubicBezTo>
                                <a:cubicBezTo>
                                  <a:pt x="118110" y="43047"/>
                                  <a:pt x="118110" y="42095"/>
                                  <a:pt x="118110" y="42095"/>
                                </a:cubicBezTo>
                                <a:cubicBezTo>
                                  <a:pt x="118110" y="42095"/>
                                  <a:pt x="118110" y="41142"/>
                                  <a:pt x="117158" y="41142"/>
                                </a:cubicBezTo>
                                <a:cubicBezTo>
                                  <a:pt x="116205" y="41142"/>
                                  <a:pt x="113348" y="41142"/>
                                  <a:pt x="114300" y="44000"/>
                                </a:cubicBezTo>
                                <a:close/>
                                <a:moveTo>
                                  <a:pt x="123825" y="60192"/>
                                </a:moveTo>
                                <a:cubicBezTo>
                                  <a:pt x="123825" y="60192"/>
                                  <a:pt x="123825" y="60192"/>
                                  <a:pt x="123825" y="60192"/>
                                </a:cubicBezTo>
                                <a:cubicBezTo>
                                  <a:pt x="121920" y="60192"/>
                                  <a:pt x="121920" y="61145"/>
                                  <a:pt x="121920" y="62097"/>
                                </a:cubicBezTo>
                                <a:lnTo>
                                  <a:pt x="119063" y="62097"/>
                                </a:lnTo>
                                <a:cubicBezTo>
                                  <a:pt x="119063" y="60192"/>
                                  <a:pt x="117158" y="60192"/>
                                  <a:pt x="115253" y="60192"/>
                                </a:cubicBezTo>
                                <a:lnTo>
                                  <a:pt x="115253" y="60192"/>
                                </a:lnTo>
                                <a:cubicBezTo>
                                  <a:pt x="116205" y="62097"/>
                                  <a:pt x="117158" y="62097"/>
                                  <a:pt x="119063" y="62097"/>
                                </a:cubicBezTo>
                                <a:lnTo>
                                  <a:pt x="119063" y="62097"/>
                                </a:lnTo>
                                <a:cubicBezTo>
                                  <a:pt x="120015" y="63050"/>
                                  <a:pt x="120015" y="64002"/>
                                  <a:pt x="120968" y="64002"/>
                                </a:cubicBezTo>
                                <a:cubicBezTo>
                                  <a:pt x="121920" y="64002"/>
                                  <a:pt x="121920" y="63050"/>
                                  <a:pt x="121920" y="62097"/>
                                </a:cubicBezTo>
                                <a:cubicBezTo>
                                  <a:pt x="122873" y="62097"/>
                                  <a:pt x="123825" y="61145"/>
                                  <a:pt x="123825" y="60192"/>
                                </a:cubicBezTo>
                                <a:close/>
                                <a:moveTo>
                                  <a:pt x="116205" y="92577"/>
                                </a:moveTo>
                                <a:cubicBezTo>
                                  <a:pt x="116205" y="93530"/>
                                  <a:pt x="116205" y="94482"/>
                                  <a:pt x="118110" y="94482"/>
                                </a:cubicBezTo>
                                <a:cubicBezTo>
                                  <a:pt x="119063" y="94482"/>
                                  <a:pt x="119063" y="93530"/>
                                  <a:pt x="119063" y="93530"/>
                                </a:cubicBezTo>
                                <a:cubicBezTo>
                                  <a:pt x="119063" y="92577"/>
                                  <a:pt x="119063" y="91625"/>
                                  <a:pt x="118110" y="90672"/>
                                </a:cubicBezTo>
                                <a:cubicBezTo>
                                  <a:pt x="116205" y="90672"/>
                                  <a:pt x="116205" y="91625"/>
                                  <a:pt x="116205" y="92577"/>
                                </a:cubicBezTo>
                                <a:close/>
                                <a:moveTo>
                                  <a:pt x="116205" y="99245"/>
                                </a:moveTo>
                                <a:cubicBezTo>
                                  <a:pt x="116205" y="99245"/>
                                  <a:pt x="116205" y="100197"/>
                                  <a:pt x="116205" y="99245"/>
                                </a:cubicBezTo>
                                <a:cubicBezTo>
                                  <a:pt x="118110" y="99245"/>
                                  <a:pt x="121920" y="101150"/>
                                  <a:pt x="121920" y="97339"/>
                                </a:cubicBezTo>
                                <a:cubicBezTo>
                                  <a:pt x="121920" y="97339"/>
                                  <a:pt x="122873" y="97339"/>
                                  <a:pt x="122873" y="97339"/>
                                </a:cubicBezTo>
                                <a:cubicBezTo>
                                  <a:pt x="123825" y="97339"/>
                                  <a:pt x="124778" y="98292"/>
                                  <a:pt x="125730" y="96387"/>
                                </a:cubicBezTo>
                                <a:cubicBezTo>
                                  <a:pt x="125730" y="95435"/>
                                  <a:pt x="125730" y="93530"/>
                                  <a:pt x="124778" y="93530"/>
                                </a:cubicBezTo>
                                <a:cubicBezTo>
                                  <a:pt x="122873" y="93530"/>
                                  <a:pt x="123825" y="95435"/>
                                  <a:pt x="122873" y="95435"/>
                                </a:cubicBezTo>
                                <a:lnTo>
                                  <a:pt x="121920" y="96387"/>
                                </a:lnTo>
                                <a:cubicBezTo>
                                  <a:pt x="120015" y="98292"/>
                                  <a:pt x="118110" y="98292"/>
                                  <a:pt x="116205" y="99245"/>
                                </a:cubicBezTo>
                                <a:cubicBezTo>
                                  <a:pt x="116205" y="98292"/>
                                  <a:pt x="116205" y="99245"/>
                                  <a:pt x="116205" y="99245"/>
                                </a:cubicBezTo>
                                <a:close/>
                                <a:moveTo>
                                  <a:pt x="131445" y="120200"/>
                                </a:moveTo>
                                <a:cubicBezTo>
                                  <a:pt x="132398" y="119247"/>
                                  <a:pt x="132398" y="118295"/>
                                  <a:pt x="131445" y="117342"/>
                                </a:cubicBezTo>
                                <a:cubicBezTo>
                                  <a:pt x="130493" y="115437"/>
                                  <a:pt x="126683" y="115437"/>
                                  <a:pt x="128588" y="111627"/>
                                </a:cubicBezTo>
                                <a:cubicBezTo>
                                  <a:pt x="125730" y="110675"/>
                                  <a:pt x="124778" y="107817"/>
                                  <a:pt x="123825" y="105912"/>
                                </a:cubicBezTo>
                                <a:cubicBezTo>
                                  <a:pt x="121920" y="103055"/>
                                  <a:pt x="120015" y="103055"/>
                                  <a:pt x="117158" y="103055"/>
                                </a:cubicBezTo>
                                <a:cubicBezTo>
                                  <a:pt x="116205" y="103055"/>
                                  <a:pt x="116205" y="103055"/>
                                  <a:pt x="115253" y="104007"/>
                                </a:cubicBezTo>
                                <a:cubicBezTo>
                                  <a:pt x="115253" y="104960"/>
                                  <a:pt x="116205" y="104960"/>
                                  <a:pt x="117158" y="104960"/>
                                </a:cubicBezTo>
                                <a:cubicBezTo>
                                  <a:pt x="120015" y="104960"/>
                                  <a:pt x="121920" y="105912"/>
                                  <a:pt x="120968" y="108770"/>
                                </a:cubicBezTo>
                                <a:cubicBezTo>
                                  <a:pt x="120015" y="108770"/>
                                  <a:pt x="119063" y="107817"/>
                                  <a:pt x="118110" y="107817"/>
                                </a:cubicBezTo>
                                <a:cubicBezTo>
                                  <a:pt x="118110" y="107817"/>
                                  <a:pt x="117158" y="107817"/>
                                  <a:pt x="117158" y="107817"/>
                                </a:cubicBezTo>
                                <a:cubicBezTo>
                                  <a:pt x="118110" y="109722"/>
                                  <a:pt x="118110" y="111627"/>
                                  <a:pt x="120015" y="111627"/>
                                </a:cubicBezTo>
                                <a:cubicBezTo>
                                  <a:pt x="120968" y="111627"/>
                                  <a:pt x="120015" y="109722"/>
                                  <a:pt x="120968" y="108770"/>
                                </a:cubicBezTo>
                                <a:cubicBezTo>
                                  <a:pt x="124778" y="109722"/>
                                  <a:pt x="123825" y="112580"/>
                                  <a:pt x="124778" y="115437"/>
                                </a:cubicBezTo>
                                <a:lnTo>
                                  <a:pt x="126683" y="116389"/>
                                </a:lnTo>
                                <a:cubicBezTo>
                                  <a:pt x="127635" y="116389"/>
                                  <a:pt x="129540" y="117342"/>
                                  <a:pt x="129540" y="118295"/>
                                </a:cubicBezTo>
                                <a:cubicBezTo>
                                  <a:pt x="129540" y="119247"/>
                                  <a:pt x="127635" y="119247"/>
                                  <a:pt x="127635" y="119247"/>
                                </a:cubicBezTo>
                                <a:cubicBezTo>
                                  <a:pt x="126683" y="119247"/>
                                  <a:pt x="125730" y="120200"/>
                                  <a:pt x="126683" y="121152"/>
                                </a:cubicBezTo>
                                <a:cubicBezTo>
                                  <a:pt x="128588" y="122105"/>
                                  <a:pt x="130493" y="122105"/>
                                  <a:pt x="131445" y="120200"/>
                                </a:cubicBezTo>
                                <a:close/>
                                <a:moveTo>
                                  <a:pt x="118110" y="36380"/>
                                </a:moveTo>
                                <a:cubicBezTo>
                                  <a:pt x="119063" y="38285"/>
                                  <a:pt x="120015" y="38285"/>
                                  <a:pt x="121920" y="39237"/>
                                </a:cubicBezTo>
                                <a:cubicBezTo>
                                  <a:pt x="121920" y="39237"/>
                                  <a:pt x="122873" y="39237"/>
                                  <a:pt x="122873" y="38285"/>
                                </a:cubicBezTo>
                                <a:cubicBezTo>
                                  <a:pt x="121920" y="36380"/>
                                  <a:pt x="120015" y="36380"/>
                                  <a:pt x="118110" y="36380"/>
                                </a:cubicBezTo>
                                <a:cubicBezTo>
                                  <a:pt x="118110" y="35427"/>
                                  <a:pt x="117158" y="36380"/>
                                  <a:pt x="118110" y="36380"/>
                                </a:cubicBezTo>
                                <a:close/>
                                <a:moveTo>
                                  <a:pt x="121920" y="51620"/>
                                </a:moveTo>
                                <a:lnTo>
                                  <a:pt x="121920" y="51620"/>
                                </a:lnTo>
                                <a:cubicBezTo>
                                  <a:pt x="121920" y="52572"/>
                                  <a:pt x="121920" y="53525"/>
                                  <a:pt x="123825" y="53525"/>
                                </a:cubicBezTo>
                                <a:cubicBezTo>
                                  <a:pt x="123825" y="53525"/>
                                  <a:pt x="124778" y="53525"/>
                                  <a:pt x="124778" y="52572"/>
                                </a:cubicBezTo>
                                <a:cubicBezTo>
                                  <a:pt x="122873" y="52572"/>
                                  <a:pt x="122873" y="52572"/>
                                  <a:pt x="121920" y="51620"/>
                                </a:cubicBezTo>
                                <a:close/>
                                <a:moveTo>
                                  <a:pt x="121920" y="88767"/>
                                </a:moveTo>
                                <a:cubicBezTo>
                                  <a:pt x="121920" y="88767"/>
                                  <a:pt x="121920" y="88767"/>
                                  <a:pt x="121920" y="88767"/>
                                </a:cubicBezTo>
                                <a:lnTo>
                                  <a:pt x="121920" y="88767"/>
                                </a:lnTo>
                                <a:cubicBezTo>
                                  <a:pt x="122873" y="89720"/>
                                  <a:pt x="122873" y="89720"/>
                                  <a:pt x="121920" y="88767"/>
                                </a:cubicBezTo>
                                <a:cubicBezTo>
                                  <a:pt x="122873" y="88767"/>
                                  <a:pt x="122873" y="88767"/>
                                  <a:pt x="121920" y="88767"/>
                                </a:cubicBezTo>
                                <a:close/>
                                <a:moveTo>
                                  <a:pt x="123825" y="49714"/>
                                </a:moveTo>
                                <a:cubicBezTo>
                                  <a:pt x="125730" y="49714"/>
                                  <a:pt x="126683" y="49714"/>
                                  <a:pt x="127635" y="47810"/>
                                </a:cubicBezTo>
                                <a:cubicBezTo>
                                  <a:pt x="127635" y="46857"/>
                                  <a:pt x="126683" y="46857"/>
                                  <a:pt x="126683" y="46857"/>
                                </a:cubicBezTo>
                                <a:cubicBezTo>
                                  <a:pt x="124778" y="46857"/>
                                  <a:pt x="123825" y="47810"/>
                                  <a:pt x="122873" y="48762"/>
                                </a:cubicBezTo>
                                <a:cubicBezTo>
                                  <a:pt x="122873" y="49714"/>
                                  <a:pt x="123825" y="49714"/>
                                  <a:pt x="123825" y="49714"/>
                                </a:cubicBezTo>
                                <a:close/>
                                <a:moveTo>
                                  <a:pt x="122873" y="33522"/>
                                </a:moveTo>
                                <a:cubicBezTo>
                                  <a:pt x="122873" y="33522"/>
                                  <a:pt x="122873" y="34475"/>
                                  <a:pt x="122873" y="33522"/>
                                </a:cubicBezTo>
                                <a:cubicBezTo>
                                  <a:pt x="123825" y="34475"/>
                                  <a:pt x="123825" y="33522"/>
                                  <a:pt x="123825" y="33522"/>
                                </a:cubicBezTo>
                                <a:lnTo>
                                  <a:pt x="122873" y="33522"/>
                                </a:lnTo>
                                <a:lnTo>
                                  <a:pt x="122873" y="33522"/>
                                </a:lnTo>
                                <a:close/>
                                <a:moveTo>
                                  <a:pt x="124778" y="115437"/>
                                </a:moveTo>
                                <a:cubicBezTo>
                                  <a:pt x="123825" y="115437"/>
                                  <a:pt x="123825" y="116389"/>
                                  <a:pt x="123825" y="116389"/>
                                </a:cubicBezTo>
                                <a:cubicBezTo>
                                  <a:pt x="123825" y="116389"/>
                                  <a:pt x="123825" y="116389"/>
                                  <a:pt x="124778" y="117342"/>
                                </a:cubicBezTo>
                                <a:cubicBezTo>
                                  <a:pt x="124778" y="117342"/>
                                  <a:pt x="124778" y="116389"/>
                                  <a:pt x="124778" y="115437"/>
                                </a:cubicBezTo>
                                <a:cubicBezTo>
                                  <a:pt x="125730" y="116389"/>
                                  <a:pt x="125730" y="115437"/>
                                  <a:pt x="124778" y="115437"/>
                                </a:cubicBezTo>
                                <a:lnTo>
                                  <a:pt x="124778" y="115437"/>
                                </a:lnTo>
                                <a:close/>
                                <a:moveTo>
                                  <a:pt x="124778" y="40189"/>
                                </a:moveTo>
                                <a:cubicBezTo>
                                  <a:pt x="124778" y="41142"/>
                                  <a:pt x="125730" y="41142"/>
                                  <a:pt x="125730" y="41142"/>
                                </a:cubicBezTo>
                                <a:cubicBezTo>
                                  <a:pt x="126683" y="41142"/>
                                  <a:pt x="126683" y="40189"/>
                                  <a:pt x="126683" y="40189"/>
                                </a:cubicBezTo>
                                <a:cubicBezTo>
                                  <a:pt x="126683" y="39237"/>
                                  <a:pt x="126683" y="39237"/>
                                  <a:pt x="125730" y="39237"/>
                                </a:cubicBezTo>
                                <a:cubicBezTo>
                                  <a:pt x="124778" y="39237"/>
                                  <a:pt x="124778" y="40189"/>
                                  <a:pt x="124778" y="40189"/>
                                </a:cubicBezTo>
                                <a:close/>
                                <a:moveTo>
                                  <a:pt x="133350" y="96387"/>
                                </a:moveTo>
                                <a:cubicBezTo>
                                  <a:pt x="135255" y="95435"/>
                                  <a:pt x="137160" y="94482"/>
                                  <a:pt x="136208" y="92577"/>
                                </a:cubicBezTo>
                                <a:cubicBezTo>
                                  <a:pt x="136208" y="90672"/>
                                  <a:pt x="133350" y="90672"/>
                                  <a:pt x="134303" y="87814"/>
                                </a:cubicBezTo>
                                <a:cubicBezTo>
                                  <a:pt x="134303" y="86862"/>
                                  <a:pt x="133350" y="86862"/>
                                  <a:pt x="133350" y="86862"/>
                                </a:cubicBezTo>
                                <a:cubicBezTo>
                                  <a:pt x="131445" y="88767"/>
                                  <a:pt x="129540" y="90672"/>
                                  <a:pt x="127635" y="92577"/>
                                </a:cubicBezTo>
                                <a:cubicBezTo>
                                  <a:pt x="127635" y="92577"/>
                                  <a:pt x="127635" y="93530"/>
                                  <a:pt x="127635" y="93530"/>
                                </a:cubicBezTo>
                                <a:cubicBezTo>
                                  <a:pt x="129540" y="94482"/>
                                  <a:pt x="128588" y="96387"/>
                                  <a:pt x="127635" y="97339"/>
                                </a:cubicBezTo>
                                <a:cubicBezTo>
                                  <a:pt x="126683" y="99245"/>
                                  <a:pt x="126683" y="102102"/>
                                  <a:pt x="125730" y="104007"/>
                                </a:cubicBezTo>
                                <a:cubicBezTo>
                                  <a:pt x="125730" y="104007"/>
                                  <a:pt x="125730" y="104960"/>
                                  <a:pt x="125730" y="104960"/>
                                </a:cubicBezTo>
                                <a:cubicBezTo>
                                  <a:pt x="125730" y="106864"/>
                                  <a:pt x="126683" y="107817"/>
                                  <a:pt x="128588" y="107817"/>
                                </a:cubicBezTo>
                                <a:cubicBezTo>
                                  <a:pt x="130493" y="106864"/>
                                  <a:pt x="128588" y="105912"/>
                                  <a:pt x="128588" y="104960"/>
                                </a:cubicBezTo>
                                <a:cubicBezTo>
                                  <a:pt x="128588" y="104007"/>
                                  <a:pt x="127635" y="103055"/>
                                  <a:pt x="129540" y="103055"/>
                                </a:cubicBezTo>
                                <a:cubicBezTo>
                                  <a:pt x="132398" y="104007"/>
                                  <a:pt x="131445" y="103055"/>
                                  <a:pt x="130493" y="101150"/>
                                </a:cubicBezTo>
                                <a:cubicBezTo>
                                  <a:pt x="130493" y="99245"/>
                                  <a:pt x="129540" y="97339"/>
                                  <a:pt x="133350" y="96387"/>
                                </a:cubicBezTo>
                                <a:close/>
                                <a:moveTo>
                                  <a:pt x="126683" y="134487"/>
                                </a:moveTo>
                                <a:cubicBezTo>
                                  <a:pt x="126683" y="135439"/>
                                  <a:pt x="127635" y="135439"/>
                                  <a:pt x="127635" y="135439"/>
                                </a:cubicBezTo>
                                <a:lnTo>
                                  <a:pt x="128588" y="134487"/>
                                </a:lnTo>
                                <a:cubicBezTo>
                                  <a:pt x="128588" y="134487"/>
                                  <a:pt x="127635" y="133535"/>
                                  <a:pt x="126683" y="134487"/>
                                </a:cubicBezTo>
                                <a:cubicBezTo>
                                  <a:pt x="126683" y="133535"/>
                                  <a:pt x="126683" y="133535"/>
                                  <a:pt x="126683" y="134487"/>
                                </a:cubicBezTo>
                                <a:close/>
                                <a:moveTo>
                                  <a:pt x="134303" y="72575"/>
                                </a:moveTo>
                                <a:cubicBezTo>
                                  <a:pt x="133350" y="71622"/>
                                  <a:pt x="132398" y="71622"/>
                                  <a:pt x="132398" y="70670"/>
                                </a:cubicBezTo>
                                <a:cubicBezTo>
                                  <a:pt x="131445" y="69717"/>
                                  <a:pt x="131445" y="68764"/>
                                  <a:pt x="130493" y="69717"/>
                                </a:cubicBezTo>
                                <a:cubicBezTo>
                                  <a:pt x="129540" y="70670"/>
                                  <a:pt x="129540" y="70670"/>
                                  <a:pt x="130493" y="71622"/>
                                </a:cubicBezTo>
                                <a:cubicBezTo>
                                  <a:pt x="131445" y="74480"/>
                                  <a:pt x="132398" y="73527"/>
                                  <a:pt x="134303" y="72575"/>
                                </a:cubicBezTo>
                                <a:cubicBezTo>
                                  <a:pt x="135255" y="73527"/>
                                  <a:pt x="136208" y="76385"/>
                                  <a:pt x="134303" y="76385"/>
                                </a:cubicBezTo>
                                <a:cubicBezTo>
                                  <a:pt x="131445" y="76385"/>
                                  <a:pt x="130493" y="77337"/>
                                  <a:pt x="128588" y="78289"/>
                                </a:cubicBezTo>
                                <a:cubicBezTo>
                                  <a:pt x="127635" y="78289"/>
                                  <a:pt x="126683" y="77337"/>
                                  <a:pt x="126683" y="79242"/>
                                </a:cubicBezTo>
                                <a:cubicBezTo>
                                  <a:pt x="126683" y="80195"/>
                                  <a:pt x="128588" y="80195"/>
                                  <a:pt x="129540" y="80195"/>
                                </a:cubicBezTo>
                                <a:cubicBezTo>
                                  <a:pt x="131445" y="79242"/>
                                  <a:pt x="133350" y="79242"/>
                                  <a:pt x="135255" y="81147"/>
                                </a:cubicBezTo>
                                <a:lnTo>
                                  <a:pt x="135255" y="81147"/>
                                </a:lnTo>
                                <a:cubicBezTo>
                                  <a:pt x="138113" y="80195"/>
                                  <a:pt x="137160" y="78289"/>
                                  <a:pt x="137160" y="76385"/>
                                </a:cubicBezTo>
                                <a:cubicBezTo>
                                  <a:pt x="138113" y="74480"/>
                                  <a:pt x="140018" y="72575"/>
                                  <a:pt x="138113" y="71622"/>
                                </a:cubicBezTo>
                                <a:cubicBezTo>
                                  <a:pt x="137160" y="69717"/>
                                  <a:pt x="136208" y="72575"/>
                                  <a:pt x="134303" y="72575"/>
                                </a:cubicBezTo>
                                <a:close/>
                                <a:moveTo>
                                  <a:pt x="127635" y="59239"/>
                                </a:moveTo>
                                <a:cubicBezTo>
                                  <a:pt x="127635" y="59239"/>
                                  <a:pt x="126683" y="60192"/>
                                  <a:pt x="127635" y="59239"/>
                                </a:cubicBezTo>
                                <a:cubicBezTo>
                                  <a:pt x="127635" y="60192"/>
                                  <a:pt x="127635" y="61145"/>
                                  <a:pt x="127635" y="60192"/>
                                </a:cubicBezTo>
                                <a:cubicBezTo>
                                  <a:pt x="128588" y="58287"/>
                                  <a:pt x="131445" y="61145"/>
                                  <a:pt x="131445" y="58287"/>
                                </a:cubicBezTo>
                                <a:cubicBezTo>
                                  <a:pt x="131445" y="58287"/>
                                  <a:pt x="132398" y="59239"/>
                                  <a:pt x="133350" y="59239"/>
                                </a:cubicBezTo>
                                <a:cubicBezTo>
                                  <a:pt x="133350" y="59239"/>
                                  <a:pt x="133350" y="58287"/>
                                  <a:pt x="133350" y="58287"/>
                                </a:cubicBezTo>
                                <a:cubicBezTo>
                                  <a:pt x="132398" y="57335"/>
                                  <a:pt x="131445" y="58287"/>
                                  <a:pt x="131445" y="58287"/>
                                </a:cubicBezTo>
                                <a:cubicBezTo>
                                  <a:pt x="129540" y="58287"/>
                                  <a:pt x="128588" y="58287"/>
                                  <a:pt x="127635" y="59239"/>
                                </a:cubicBezTo>
                                <a:close/>
                                <a:moveTo>
                                  <a:pt x="128588" y="69717"/>
                                </a:moveTo>
                                <a:cubicBezTo>
                                  <a:pt x="128588" y="68764"/>
                                  <a:pt x="128588" y="68764"/>
                                  <a:pt x="128588" y="69717"/>
                                </a:cubicBezTo>
                                <a:lnTo>
                                  <a:pt x="128588" y="67812"/>
                                </a:lnTo>
                                <a:cubicBezTo>
                                  <a:pt x="127635" y="67812"/>
                                  <a:pt x="127635" y="68764"/>
                                  <a:pt x="128588" y="69717"/>
                                </a:cubicBezTo>
                                <a:cubicBezTo>
                                  <a:pt x="127635" y="68764"/>
                                  <a:pt x="127635" y="69717"/>
                                  <a:pt x="128588" y="69717"/>
                                </a:cubicBezTo>
                                <a:close/>
                                <a:moveTo>
                                  <a:pt x="133350" y="134487"/>
                                </a:moveTo>
                                <a:cubicBezTo>
                                  <a:pt x="133350" y="135439"/>
                                  <a:pt x="134303" y="135439"/>
                                  <a:pt x="134303" y="135439"/>
                                </a:cubicBezTo>
                                <a:cubicBezTo>
                                  <a:pt x="134303" y="135439"/>
                                  <a:pt x="135255" y="134487"/>
                                  <a:pt x="135255" y="134487"/>
                                </a:cubicBezTo>
                                <a:cubicBezTo>
                                  <a:pt x="135255" y="133535"/>
                                  <a:pt x="134303" y="132582"/>
                                  <a:pt x="134303" y="131630"/>
                                </a:cubicBezTo>
                                <a:cubicBezTo>
                                  <a:pt x="134303" y="129725"/>
                                  <a:pt x="135255" y="128772"/>
                                  <a:pt x="136208" y="128772"/>
                                </a:cubicBezTo>
                                <a:cubicBezTo>
                                  <a:pt x="138113" y="128772"/>
                                  <a:pt x="138113" y="129725"/>
                                  <a:pt x="138113" y="130677"/>
                                </a:cubicBezTo>
                                <a:cubicBezTo>
                                  <a:pt x="137160" y="130677"/>
                                  <a:pt x="137160" y="131630"/>
                                  <a:pt x="137160" y="131630"/>
                                </a:cubicBezTo>
                                <a:cubicBezTo>
                                  <a:pt x="137160" y="131630"/>
                                  <a:pt x="137160" y="132582"/>
                                  <a:pt x="138113" y="131630"/>
                                </a:cubicBezTo>
                                <a:cubicBezTo>
                                  <a:pt x="139065" y="131630"/>
                                  <a:pt x="138113" y="130677"/>
                                  <a:pt x="139065" y="129725"/>
                                </a:cubicBezTo>
                                <a:cubicBezTo>
                                  <a:pt x="140018" y="126867"/>
                                  <a:pt x="142875" y="125914"/>
                                  <a:pt x="144780" y="124010"/>
                                </a:cubicBezTo>
                                <a:cubicBezTo>
                                  <a:pt x="145733" y="123057"/>
                                  <a:pt x="148590" y="124010"/>
                                  <a:pt x="147638" y="121152"/>
                                </a:cubicBezTo>
                                <a:cubicBezTo>
                                  <a:pt x="147638" y="120200"/>
                                  <a:pt x="148590" y="120200"/>
                                  <a:pt x="148590" y="121152"/>
                                </a:cubicBezTo>
                                <a:cubicBezTo>
                                  <a:pt x="152400" y="122105"/>
                                  <a:pt x="153353" y="125914"/>
                                  <a:pt x="156210" y="127820"/>
                                </a:cubicBezTo>
                                <a:cubicBezTo>
                                  <a:pt x="156210" y="127820"/>
                                  <a:pt x="156210" y="129725"/>
                                  <a:pt x="157163" y="128772"/>
                                </a:cubicBezTo>
                                <a:cubicBezTo>
                                  <a:pt x="157163" y="128772"/>
                                  <a:pt x="157163" y="127820"/>
                                  <a:pt x="158115" y="126867"/>
                                </a:cubicBezTo>
                                <a:cubicBezTo>
                                  <a:pt x="158115" y="125914"/>
                                  <a:pt x="158115" y="125914"/>
                                  <a:pt x="157163" y="124962"/>
                                </a:cubicBezTo>
                                <a:cubicBezTo>
                                  <a:pt x="154305" y="123057"/>
                                  <a:pt x="156210" y="121152"/>
                                  <a:pt x="158115" y="119247"/>
                                </a:cubicBezTo>
                                <a:lnTo>
                                  <a:pt x="158115" y="119247"/>
                                </a:lnTo>
                                <a:cubicBezTo>
                                  <a:pt x="156210" y="118295"/>
                                  <a:pt x="155258" y="116389"/>
                                  <a:pt x="154305" y="114485"/>
                                </a:cubicBezTo>
                                <a:cubicBezTo>
                                  <a:pt x="153353" y="112580"/>
                                  <a:pt x="151448" y="111627"/>
                                  <a:pt x="150495" y="109722"/>
                                </a:cubicBezTo>
                                <a:cubicBezTo>
                                  <a:pt x="149543" y="108770"/>
                                  <a:pt x="149543" y="107817"/>
                                  <a:pt x="148590" y="108770"/>
                                </a:cubicBezTo>
                                <a:cubicBezTo>
                                  <a:pt x="147638" y="109722"/>
                                  <a:pt x="148590" y="109722"/>
                                  <a:pt x="149543" y="110675"/>
                                </a:cubicBezTo>
                                <a:cubicBezTo>
                                  <a:pt x="151448" y="112580"/>
                                  <a:pt x="150495" y="114485"/>
                                  <a:pt x="149543" y="116389"/>
                                </a:cubicBezTo>
                                <a:cubicBezTo>
                                  <a:pt x="148590" y="118295"/>
                                  <a:pt x="147638" y="116389"/>
                                  <a:pt x="146685" y="116389"/>
                                </a:cubicBezTo>
                                <a:cubicBezTo>
                                  <a:pt x="144780" y="116389"/>
                                  <a:pt x="145733" y="115437"/>
                                  <a:pt x="145733" y="114485"/>
                                </a:cubicBezTo>
                                <a:cubicBezTo>
                                  <a:pt x="146685" y="112580"/>
                                  <a:pt x="145733" y="111627"/>
                                  <a:pt x="143828" y="110675"/>
                                </a:cubicBezTo>
                                <a:cubicBezTo>
                                  <a:pt x="143828" y="109722"/>
                                  <a:pt x="143828" y="108770"/>
                                  <a:pt x="144780" y="108770"/>
                                </a:cubicBezTo>
                                <a:cubicBezTo>
                                  <a:pt x="145733" y="108770"/>
                                  <a:pt x="145733" y="107817"/>
                                  <a:pt x="145733" y="107817"/>
                                </a:cubicBezTo>
                                <a:cubicBezTo>
                                  <a:pt x="144780" y="107817"/>
                                  <a:pt x="143828" y="106864"/>
                                  <a:pt x="142875" y="106864"/>
                                </a:cubicBezTo>
                                <a:cubicBezTo>
                                  <a:pt x="141923" y="106864"/>
                                  <a:pt x="142875" y="108770"/>
                                  <a:pt x="142875" y="108770"/>
                                </a:cubicBezTo>
                                <a:lnTo>
                                  <a:pt x="142875" y="110675"/>
                                </a:lnTo>
                                <a:lnTo>
                                  <a:pt x="140970" y="110675"/>
                                </a:lnTo>
                                <a:cubicBezTo>
                                  <a:pt x="140018" y="109722"/>
                                  <a:pt x="140018" y="109722"/>
                                  <a:pt x="139065" y="108770"/>
                                </a:cubicBezTo>
                                <a:cubicBezTo>
                                  <a:pt x="138113" y="107817"/>
                                  <a:pt x="137160" y="106864"/>
                                  <a:pt x="136208" y="107817"/>
                                </a:cubicBezTo>
                                <a:cubicBezTo>
                                  <a:pt x="135255" y="108770"/>
                                  <a:pt x="133350" y="109722"/>
                                  <a:pt x="134303" y="110675"/>
                                </a:cubicBezTo>
                                <a:cubicBezTo>
                                  <a:pt x="135255" y="111627"/>
                                  <a:pt x="136208" y="109722"/>
                                  <a:pt x="137160" y="109722"/>
                                </a:cubicBezTo>
                                <a:cubicBezTo>
                                  <a:pt x="138113" y="109722"/>
                                  <a:pt x="139065" y="110675"/>
                                  <a:pt x="140970" y="109722"/>
                                </a:cubicBezTo>
                                <a:cubicBezTo>
                                  <a:pt x="140018" y="110675"/>
                                  <a:pt x="140970" y="113532"/>
                                  <a:pt x="139065" y="113532"/>
                                </a:cubicBezTo>
                                <a:cubicBezTo>
                                  <a:pt x="136208" y="113532"/>
                                  <a:pt x="136208" y="115437"/>
                                  <a:pt x="136208" y="117342"/>
                                </a:cubicBezTo>
                                <a:cubicBezTo>
                                  <a:pt x="136208" y="118295"/>
                                  <a:pt x="137160" y="119247"/>
                                  <a:pt x="135255" y="119247"/>
                                </a:cubicBezTo>
                                <a:cubicBezTo>
                                  <a:pt x="134303" y="119247"/>
                                  <a:pt x="133350" y="120200"/>
                                  <a:pt x="133350" y="121152"/>
                                </a:cubicBezTo>
                                <a:cubicBezTo>
                                  <a:pt x="133350" y="122105"/>
                                  <a:pt x="135255" y="121152"/>
                                  <a:pt x="136208" y="122105"/>
                                </a:cubicBezTo>
                                <a:cubicBezTo>
                                  <a:pt x="137160" y="122105"/>
                                  <a:pt x="139065" y="121152"/>
                                  <a:pt x="140018" y="121152"/>
                                </a:cubicBezTo>
                                <a:cubicBezTo>
                                  <a:pt x="140970" y="121152"/>
                                  <a:pt x="141923" y="119247"/>
                                  <a:pt x="142875" y="120200"/>
                                </a:cubicBezTo>
                                <a:cubicBezTo>
                                  <a:pt x="143828" y="122105"/>
                                  <a:pt x="141923" y="123057"/>
                                  <a:pt x="140970" y="123057"/>
                                </a:cubicBezTo>
                                <a:cubicBezTo>
                                  <a:pt x="140018" y="123057"/>
                                  <a:pt x="139065" y="123057"/>
                                  <a:pt x="138113" y="124010"/>
                                </a:cubicBezTo>
                                <a:cubicBezTo>
                                  <a:pt x="137160" y="124010"/>
                                  <a:pt x="135255" y="124010"/>
                                  <a:pt x="135255" y="124010"/>
                                </a:cubicBezTo>
                                <a:cubicBezTo>
                                  <a:pt x="134303" y="126867"/>
                                  <a:pt x="133350" y="124962"/>
                                  <a:pt x="132398" y="124010"/>
                                </a:cubicBezTo>
                                <a:cubicBezTo>
                                  <a:pt x="130493" y="123057"/>
                                  <a:pt x="129540" y="123057"/>
                                  <a:pt x="129540" y="124962"/>
                                </a:cubicBezTo>
                                <a:cubicBezTo>
                                  <a:pt x="129540" y="126867"/>
                                  <a:pt x="129540" y="128772"/>
                                  <a:pt x="132398" y="128772"/>
                                </a:cubicBezTo>
                                <a:cubicBezTo>
                                  <a:pt x="132398" y="131630"/>
                                  <a:pt x="133350" y="132582"/>
                                  <a:pt x="133350" y="134487"/>
                                </a:cubicBezTo>
                                <a:close/>
                                <a:moveTo>
                                  <a:pt x="134303" y="141155"/>
                                </a:moveTo>
                                <a:cubicBezTo>
                                  <a:pt x="133350" y="142107"/>
                                  <a:pt x="132398" y="143060"/>
                                  <a:pt x="132398" y="144012"/>
                                </a:cubicBezTo>
                                <a:cubicBezTo>
                                  <a:pt x="131445" y="144964"/>
                                  <a:pt x="132398" y="146870"/>
                                  <a:pt x="133350" y="146870"/>
                                </a:cubicBezTo>
                                <a:cubicBezTo>
                                  <a:pt x="134303" y="146870"/>
                                  <a:pt x="134303" y="145917"/>
                                  <a:pt x="134303" y="144964"/>
                                </a:cubicBezTo>
                                <a:cubicBezTo>
                                  <a:pt x="134303" y="144012"/>
                                  <a:pt x="134303" y="142107"/>
                                  <a:pt x="134303" y="141155"/>
                                </a:cubicBezTo>
                                <a:close/>
                                <a:moveTo>
                                  <a:pt x="133350" y="83052"/>
                                </a:moveTo>
                                <a:cubicBezTo>
                                  <a:pt x="134303" y="83052"/>
                                  <a:pt x="135255" y="82100"/>
                                  <a:pt x="135255" y="81147"/>
                                </a:cubicBezTo>
                                <a:cubicBezTo>
                                  <a:pt x="134303" y="80195"/>
                                  <a:pt x="132398" y="80195"/>
                                  <a:pt x="133350" y="83052"/>
                                </a:cubicBezTo>
                                <a:cubicBezTo>
                                  <a:pt x="132398" y="82100"/>
                                  <a:pt x="132398" y="83052"/>
                                  <a:pt x="133350" y="83052"/>
                                </a:cubicBezTo>
                                <a:close/>
                                <a:moveTo>
                                  <a:pt x="133350" y="99245"/>
                                </a:moveTo>
                                <a:cubicBezTo>
                                  <a:pt x="133350" y="100197"/>
                                  <a:pt x="133350" y="100197"/>
                                  <a:pt x="134303" y="100197"/>
                                </a:cubicBezTo>
                                <a:cubicBezTo>
                                  <a:pt x="135255" y="100197"/>
                                  <a:pt x="135255" y="99245"/>
                                  <a:pt x="135255" y="99245"/>
                                </a:cubicBezTo>
                                <a:cubicBezTo>
                                  <a:pt x="135255" y="99245"/>
                                  <a:pt x="135255" y="99245"/>
                                  <a:pt x="133350" y="99245"/>
                                </a:cubicBezTo>
                                <a:cubicBezTo>
                                  <a:pt x="134303" y="99245"/>
                                  <a:pt x="134303" y="99245"/>
                                  <a:pt x="133350" y="99245"/>
                                </a:cubicBezTo>
                                <a:close/>
                                <a:moveTo>
                                  <a:pt x="137160" y="160205"/>
                                </a:moveTo>
                                <a:cubicBezTo>
                                  <a:pt x="138113" y="161157"/>
                                  <a:pt x="140018" y="162110"/>
                                  <a:pt x="140970" y="163062"/>
                                </a:cubicBezTo>
                                <a:cubicBezTo>
                                  <a:pt x="140970" y="164014"/>
                                  <a:pt x="140018" y="164967"/>
                                  <a:pt x="141923" y="165920"/>
                                </a:cubicBezTo>
                                <a:cubicBezTo>
                                  <a:pt x="142875" y="165920"/>
                                  <a:pt x="142875" y="165920"/>
                                  <a:pt x="142875" y="164967"/>
                                </a:cubicBezTo>
                                <a:cubicBezTo>
                                  <a:pt x="142875" y="163062"/>
                                  <a:pt x="141923" y="164014"/>
                                  <a:pt x="140970" y="163062"/>
                                </a:cubicBezTo>
                                <a:cubicBezTo>
                                  <a:pt x="141923" y="159252"/>
                                  <a:pt x="143828" y="156395"/>
                                  <a:pt x="140970" y="152585"/>
                                </a:cubicBezTo>
                                <a:cubicBezTo>
                                  <a:pt x="140018" y="150680"/>
                                  <a:pt x="141923" y="147822"/>
                                  <a:pt x="138113" y="146870"/>
                                </a:cubicBezTo>
                                <a:cubicBezTo>
                                  <a:pt x="138113" y="146870"/>
                                  <a:pt x="138113" y="144964"/>
                                  <a:pt x="138113" y="144012"/>
                                </a:cubicBezTo>
                                <a:cubicBezTo>
                                  <a:pt x="139065" y="142107"/>
                                  <a:pt x="140018" y="140202"/>
                                  <a:pt x="141923" y="140202"/>
                                </a:cubicBezTo>
                                <a:cubicBezTo>
                                  <a:pt x="142875" y="142107"/>
                                  <a:pt x="143828" y="141155"/>
                                  <a:pt x="144780" y="141155"/>
                                </a:cubicBezTo>
                                <a:cubicBezTo>
                                  <a:pt x="143828" y="140202"/>
                                  <a:pt x="142875" y="139250"/>
                                  <a:pt x="141923" y="140202"/>
                                </a:cubicBezTo>
                                <a:cubicBezTo>
                                  <a:pt x="140970" y="137345"/>
                                  <a:pt x="138113" y="136392"/>
                                  <a:pt x="136208" y="136392"/>
                                </a:cubicBezTo>
                                <a:cubicBezTo>
                                  <a:pt x="133350" y="136392"/>
                                  <a:pt x="133350" y="136392"/>
                                  <a:pt x="133350" y="140202"/>
                                </a:cubicBezTo>
                                <a:cubicBezTo>
                                  <a:pt x="134303" y="141155"/>
                                  <a:pt x="136208" y="142107"/>
                                  <a:pt x="135255" y="143060"/>
                                </a:cubicBezTo>
                                <a:cubicBezTo>
                                  <a:pt x="133350" y="146870"/>
                                  <a:pt x="134303" y="150680"/>
                                  <a:pt x="137160" y="153537"/>
                                </a:cubicBezTo>
                                <a:cubicBezTo>
                                  <a:pt x="138113" y="154489"/>
                                  <a:pt x="138113" y="155442"/>
                                  <a:pt x="137160" y="155442"/>
                                </a:cubicBezTo>
                                <a:cubicBezTo>
                                  <a:pt x="134303" y="158300"/>
                                  <a:pt x="136208" y="159252"/>
                                  <a:pt x="137160" y="160205"/>
                                </a:cubicBezTo>
                                <a:close/>
                                <a:moveTo>
                                  <a:pt x="144780" y="97339"/>
                                </a:moveTo>
                                <a:cubicBezTo>
                                  <a:pt x="143828" y="98292"/>
                                  <a:pt x="143828" y="99245"/>
                                  <a:pt x="144780" y="100197"/>
                                </a:cubicBezTo>
                                <a:cubicBezTo>
                                  <a:pt x="142875" y="100197"/>
                                  <a:pt x="140970" y="100197"/>
                                  <a:pt x="140018" y="102102"/>
                                </a:cubicBezTo>
                                <a:cubicBezTo>
                                  <a:pt x="139065" y="102102"/>
                                  <a:pt x="137160" y="102102"/>
                                  <a:pt x="137160" y="102102"/>
                                </a:cubicBezTo>
                                <a:cubicBezTo>
                                  <a:pt x="136208" y="103055"/>
                                  <a:pt x="134303" y="104960"/>
                                  <a:pt x="135255" y="105912"/>
                                </a:cubicBezTo>
                                <a:cubicBezTo>
                                  <a:pt x="136208" y="107817"/>
                                  <a:pt x="137160" y="104960"/>
                                  <a:pt x="138113" y="104960"/>
                                </a:cubicBezTo>
                                <a:cubicBezTo>
                                  <a:pt x="139065" y="104007"/>
                                  <a:pt x="140018" y="104007"/>
                                  <a:pt x="140018" y="103055"/>
                                </a:cubicBezTo>
                                <a:cubicBezTo>
                                  <a:pt x="140970" y="105912"/>
                                  <a:pt x="143828" y="106864"/>
                                  <a:pt x="147638" y="105912"/>
                                </a:cubicBezTo>
                                <a:cubicBezTo>
                                  <a:pt x="147638" y="106864"/>
                                  <a:pt x="146685" y="107817"/>
                                  <a:pt x="148590" y="107817"/>
                                </a:cubicBezTo>
                                <a:cubicBezTo>
                                  <a:pt x="148590" y="107817"/>
                                  <a:pt x="148590" y="107817"/>
                                  <a:pt x="148590" y="107817"/>
                                </a:cubicBezTo>
                                <a:cubicBezTo>
                                  <a:pt x="148590" y="106864"/>
                                  <a:pt x="148590" y="106864"/>
                                  <a:pt x="147638" y="105912"/>
                                </a:cubicBezTo>
                                <a:cubicBezTo>
                                  <a:pt x="145733" y="104007"/>
                                  <a:pt x="142875" y="103055"/>
                                  <a:pt x="140018" y="103055"/>
                                </a:cubicBezTo>
                                <a:lnTo>
                                  <a:pt x="140018" y="102102"/>
                                </a:lnTo>
                                <a:cubicBezTo>
                                  <a:pt x="141923" y="102102"/>
                                  <a:pt x="143828" y="102102"/>
                                  <a:pt x="144780" y="100197"/>
                                </a:cubicBezTo>
                                <a:cubicBezTo>
                                  <a:pt x="146685" y="100197"/>
                                  <a:pt x="147638" y="99245"/>
                                  <a:pt x="148590" y="98292"/>
                                </a:cubicBezTo>
                                <a:cubicBezTo>
                                  <a:pt x="149543" y="97339"/>
                                  <a:pt x="150495" y="97339"/>
                                  <a:pt x="150495" y="95435"/>
                                </a:cubicBezTo>
                                <a:cubicBezTo>
                                  <a:pt x="150495" y="95435"/>
                                  <a:pt x="149543" y="94482"/>
                                  <a:pt x="149543" y="94482"/>
                                </a:cubicBezTo>
                                <a:cubicBezTo>
                                  <a:pt x="148590" y="95435"/>
                                  <a:pt x="149543" y="96387"/>
                                  <a:pt x="148590" y="97339"/>
                                </a:cubicBezTo>
                                <a:lnTo>
                                  <a:pt x="148590" y="97339"/>
                                </a:lnTo>
                                <a:cubicBezTo>
                                  <a:pt x="147638" y="97339"/>
                                  <a:pt x="146685" y="96387"/>
                                  <a:pt x="144780" y="97339"/>
                                </a:cubicBezTo>
                                <a:close/>
                                <a:moveTo>
                                  <a:pt x="135255" y="55430"/>
                                </a:moveTo>
                                <a:lnTo>
                                  <a:pt x="135255" y="55430"/>
                                </a:lnTo>
                                <a:cubicBezTo>
                                  <a:pt x="136208" y="55430"/>
                                  <a:pt x="136208" y="55430"/>
                                  <a:pt x="135255" y="55430"/>
                                </a:cubicBezTo>
                                <a:cubicBezTo>
                                  <a:pt x="136208" y="54477"/>
                                  <a:pt x="136208" y="54477"/>
                                  <a:pt x="135255" y="55430"/>
                                </a:cubicBezTo>
                                <a:cubicBezTo>
                                  <a:pt x="135255" y="54477"/>
                                  <a:pt x="135255" y="54477"/>
                                  <a:pt x="135255" y="55430"/>
                                </a:cubicBezTo>
                                <a:close/>
                                <a:moveTo>
                                  <a:pt x="146685" y="180207"/>
                                </a:moveTo>
                                <a:cubicBezTo>
                                  <a:pt x="148590" y="180207"/>
                                  <a:pt x="148590" y="178302"/>
                                  <a:pt x="148590" y="177350"/>
                                </a:cubicBezTo>
                                <a:cubicBezTo>
                                  <a:pt x="147638" y="175445"/>
                                  <a:pt x="147638" y="174492"/>
                                  <a:pt x="148590" y="172587"/>
                                </a:cubicBezTo>
                                <a:cubicBezTo>
                                  <a:pt x="149543" y="169730"/>
                                  <a:pt x="147638" y="167825"/>
                                  <a:pt x="145733" y="167825"/>
                                </a:cubicBezTo>
                                <a:cubicBezTo>
                                  <a:pt x="142875" y="166872"/>
                                  <a:pt x="140970" y="166872"/>
                                  <a:pt x="139065" y="164014"/>
                                </a:cubicBezTo>
                                <a:cubicBezTo>
                                  <a:pt x="139065" y="164014"/>
                                  <a:pt x="138113" y="164014"/>
                                  <a:pt x="138113" y="164014"/>
                                </a:cubicBezTo>
                                <a:cubicBezTo>
                                  <a:pt x="138113" y="164014"/>
                                  <a:pt x="138113" y="164967"/>
                                  <a:pt x="138113" y="164967"/>
                                </a:cubicBezTo>
                                <a:cubicBezTo>
                                  <a:pt x="140970" y="166872"/>
                                  <a:pt x="138113" y="169730"/>
                                  <a:pt x="140018" y="172587"/>
                                </a:cubicBezTo>
                                <a:cubicBezTo>
                                  <a:pt x="140970" y="173539"/>
                                  <a:pt x="141923" y="174492"/>
                                  <a:pt x="142875" y="174492"/>
                                </a:cubicBezTo>
                                <a:cubicBezTo>
                                  <a:pt x="143828" y="175445"/>
                                  <a:pt x="143828" y="176397"/>
                                  <a:pt x="144780" y="176397"/>
                                </a:cubicBezTo>
                                <a:cubicBezTo>
                                  <a:pt x="144780" y="178302"/>
                                  <a:pt x="142875" y="179255"/>
                                  <a:pt x="144780" y="181160"/>
                                </a:cubicBezTo>
                                <a:cubicBezTo>
                                  <a:pt x="143828" y="182112"/>
                                  <a:pt x="145733" y="180207"/>
                                  <a:pt x="146685" y="180207"/>
                                </a:cubicBezTo>
                                <a:close/>
                                <a:moveTo>
                                  <a:pt x="137160" y="97339"/>
                                </a:moveTo>
                                <a:cubicBezTo>
                                  <a:pt x="137160" y="97339"/>
                                  <a:pt x="138113" y="97339"/>
                                  <a:pt x="137160" y="97339"/>
                                </a:cubicBezTo>
                                <a:cubicBezTo>
                                  <a:pt x="138113" y="97339"/>
                                  <a:pt x="139065" y="97339"/>
                                  <a:pt x="138113" y="96387"/>
                                </a:cubicBezTo>
                                <a:cubicBezTo>
                                  <a:pt x="138113" y="96387"/>
                                  <a:pt x="138113" y="96387"/>
                                  <a:pt x="137160" y="96387"/>
                                </a:cubicBezTo>
                                <a:cubicBezTo>
                                  <a:pt x="138113" y="96387"/>
                                  <a:pt x="137160" y="96387"/>
                                  <a:pt x="137160" y="97339"/>
                                </a:cubicBezTo>
                                <a:close/>
                                <a:moveTo>
                                  <a:pt x="141923" y="84005"/>
                                </a:moveTo>
                                <a:cubicBezTo>
                                  <a:pt x="140018" y="84005"/>
                                  <a:pt x="138113" y="84957"/>
                                  <a:pt x="138113" y="87814"/>
                                </a:cubicBezTo>
                                <a:cubicBezTo>
                                  <a:pt x="137160" y="89720"/>
                                  <a:pt x="140018" y="89720"/>
                                  <a:pt x="140018" y="90672"/>
                                </a:cubicBezTo>
                                <a:cubicBezTo>
                                  <a:pt x="140018" y="90672"/>
                                  <a:pt x="140018" y="91625"/>
                                  <a:pt x="140970" y="91625"/>
                                </a:cubicBezTo>
                                <a:cubicBezTo>
                                  <a:pt x="140970" y="91625"/>
                                  <a:pt x="140970" y="90672"/>
                                  <a:pt x="141923" y="90672"/>
                                </a:cubicBezTo>
                                <a:cubicBezTo>
                                  <a:pt x="141923" y="89720"/>
                                  <a:pt x="141923" y="88767"/>
                                  <a:pt x="140970" y="88767"/>
                                </a:cubicBezTo>
                                <a:cubicBezTo>
                                  <a:pt x="140018" y="88767"/>
                                  <a:pt x="138113" y="87814"/>
                                  <a:pt x="137160" y="87814"/>
                                </a:cubicBezTo>
                                <a:cubicBezTo>
                                  <a:pt x="139065" y="86862"/>
                                  <a:pt x="140018" y="85910"/>
                                  <a:pt x="141923" y="85910"/>
                                </a:cubicBezTo>
                                <a:lnTo>
                                  <a:pt x="141923" y="85910"/>
                                </a:lnTo>
                                <a:cubicBezTo>
                                  <a:pt x="142875" y="84957"/>
                                  <a:pt x="143828" y="83052"/>
                                  <a:pt x="141923" y="84005"/>
                                </a:cubicBezTo>
                                <a:close/>
                                <a:moveTo>
                                  <a:pt x="140970" y="181160"/>
                                </a:moveTo>
                                <a:cubicBezTo>
                                  <a:pt x="140970" y="180207"/>
                                  <a:pt x="140018" y="180207"/>
                                  <a:pt x="139065" y="180207"/>
                                </a:cubicBezTo>
                                <a:cubicBezTo>
                                  <a:pt x="139065" y="180207"/>
                                  <a:pt x="138113" y="180207"/>
                                  <a:pt x="138113" y="181160"/>
                                </a:cubicBezTo>
                                <a:cubicBezTo>
                                  <a:pt x="138113" y="182112"/>
                                  <a:pt x="139065" y="182112"/>
                                  <a:pt x="139065" y="182112"/>
                                </a:cubicBezTo>
                                <a:cubicBezTo>
                                  <a:pt x="139065" y="182112"/>
                                  <a:pt x="140970" y="182112"/>
                                  <a:pt x="140970" y="181160"/>
                                </a:cubicBezTo>
                                <a:close/>
                                <a:moveTo>
                                  <a:pt x="139065" y="134487"/>
                                </a:moveTo>
                                <a:cubicBezTo>
                                  <a:pt x="139065" y="134487"/>
                                  <a:pt x="138113" y="134487"/>
                                  <a:pt x="139065" y="134487"/>
                                </a:cubicBezTo>
                                <a:cubicBezTo>
                                  <a:pt x="138113" y="135439"/>
                                  <a:pt x="139065" y="135439"/>
                                  <a:pt x="140018" y="135439"/>
                                </a:cubicBezTo>
                                <a:cubicBezTo>
                                  <a:pt x="139065" y="135439"/>
                                  <a:pt x="140018" y="135439"/>
                                  <a:pt x="139065" y="134487"/>
                                </a:cubicBezTo>
                                <a:close/>
                                <a:moveTo>
                                  <a:pt x="143828" y="176397"/>
                                </a:moveTo>
                                <a:cubicBezTo>
                                  <a:pt x="143828" y="175445"/>
                                  <a:pt x="144780" y="173539"/>
                                  <a:pt x="141923" y="174492"/>
                                </a:cubicBezTo>
                                <a:cubicBezTo>
                                  <a:pt x="140970" y="173539"/>
                                  <a:pt x="140018" y="172587"/>
                                  <a:pt x="139065" y="172587"/>
                                </a:cubicBezTo>
                                <a:cubicBezTo>
                                  <a:pt x="139065" y="170682"/>
                                  <a:pt x="140018" y="168777"/>
                                  <a:pt x="142875" y="169730"/>
                                </a:cubicBezTo>
                                <a:cubicBezTo>
                                  <a:pt x="145733" y="170682"/>
                                  <a:pt x="145733" y="172587"/>
                                  <a:pt x="143828" y="176397"/>
                                </a:cubicBezTo>
                                <a:close/>
                                <a:moveTo>
                                  <a:pt x="139065" y="159252"/>
                                </a:moveTo>
                                <a:cubicBezTo>
                                  <a:pt x="139065" y="158300"/>
                                  <a:pt x="139065" y="158300"/>
                                  <a:pt x="139065" y="159252"/>
                                </a:cubicBezTo>
                                <a:cubicBezTo>
                                  <a:pt x="140018" y="158300"/>
                                  <a:pt x="140970" y="158300"/>
                                  <a:pt x="140970" y="159252"/>
                                </a:cubicBezTo>
                                <a:cubicBezTo>
                                  <a:pt x="140970" y="159252"/>
                                  <a:pt x="140018" y="159252"/>
                                  <a:pt x="139065" y="159252"/>
                                </a:cubicBezTo>
                                <a:cubicBezTo>
                                  <a:pt x="139065" y="160205"/>
                                  <a:pt x="139065" y="159252"/>
                                  <a:pt x="139065" y="159252"/>
                                </a:cubicBezTo>
                                <a:close/>
                                <a:moveTo>
                                  <a:pt x="152400" y="129725"/>
                                </a:moveTo>
                                <a:cubicBezTo>
                                  <a:pt x="150495" y="127820"/>
                                  <a:pt x="151448" y="131630"/>
                                  <a:pt x="149543" y="131630"/>
                                </a:cubicBezTo>
                                <a:cubicBezTo>
                                  <a:pt x="149543" y="131630"/>
                                  <a:pt x="148590" y="131630"/>
                                  <a:pt x="148590" y="131630"/>
                                </a:cubicBezTo>
                                <a:lnTo>
                                  <a:pt x="148590" y="129725"/>
                                </a:lnTo>
                                <a:cubicBezTo>
                                  <a:pt x="148590" y="128772"/>
                                  <a:pt x="149543" y="127820"/>
                                  <a:pt x="147638" y="127820"/>
                                </a:cubicBezTo>
                                <a:cubicBezTo>
                                  <a:pt x="146685" y="127820"/>
                                  <a:pt x="146685" y="128772"/>
                                  <a:pt x="145733" y="128772"/>
                                </a:cubicBezTo>
                                <a:cubicBezTo>
                                  <a:pt x="144780" y="130677"/>
                                  <a:pt x="141923" y="131630"/>
                                  <a:pt x="141923" y="134487"/>
                                </a:cubicBezTo>
                                <a:cubicBezTo>
                                  <a:pt x="141923" y="135439"/>
                                  <a:pt x="140970" y="135439"/>
                                  <a:pt x="140018" y="135439"/>
                                </a:cubicBezTo>
                                <a:lnTo>
                                  <a:pt x="141923" y="136392"/>
                                </a:lnTo>
                                <a:cubicBezTo>
                                  <a:pt x="146685" y="138297"/>
                                  <a:pt x="147638" y="138297"/>
                                  <a:pt x="147638" y="133535"/>
                                </a:cubicBezTo>
                                <a:lnTo>
                                  <a:pt x="147638" y="133535"/>
                                </a:lnTo>
                                <a:cubicBezTo>
                                  <a:pt x="148590" y="133535"/>
                                  <a:pt x="149543" y="133535"/>
                                  <a:pt x="150495" y="133535"/>
                                </a:cubicBezTo>
                                <a:cubicBezTo>
                                  <a:pt x="152400" y="132582"/>
                                  <a:pt x="153353" y="130677"/>
                                  <a:pt x="152400" y="129725"/>
                                </a:cubicBezTo>
                                <a:close/>
                                <a:moveTo>
                                  <a:pt x="141923" y="112580"/>
                                </a:moveTo>
                                <a:lnTo>
                                  <a:pt x="143828" y="112580"/>
                                </a:lnTo>
                                <a:cubicBezTo>
                                  <a:pt x="143828" y="113532"/>
                                  <a:pt x="144780" y="115437"/>
                                  <a:pt x="142875" y="115437"/>
                                </a:cubicBezTo>
                                <a:cubicBezTo>
                                  <a:pt x="140970" y="115437"/>
                                  <a:pt x="141923" y="113532"/>
                                  <a:pt x="141923" y="112580"/>
                                </a:cubicBezTo>
                                <a:close/>
                                <a:moveTo>
                                  <a:pt x="143828" y="84957"/>
                                </a:moveTo>
                                <a:lnTo>
                                  <a:pt x="143828" y="84957"/>
                                </a:lnTo>
                                <a:cubicBezTo>
                                  <a:pt x="142875" y="84957"/>
                                  <a:pt x="142875" y="84957"/>
                                  <a:pt x="143828" y="84957"/>
                                </a:cubicBezTo>
                                <a:cubicBezTo>
                                  <a:pt x="143828" y="85910"/>
                                  <a:pt x="144780" y="87814"/>
                                  <a:pt x="146685" y="86862"/>
                                </a:cubicBezTo>
                                <a:cubicBezTo>
                                  <a:pt x="146685" y="86862"/>
                                  <a:pt x="147638" y="86862"/>
                                  <a:pt x="147638" y="85910"/>
                                </a:cubicBezTo>
                                <a:cubicBezTo>
                                  <a:pt x="145733" y="84957"/>
                                  <a:pt x="144780" y="85910"/>
                                  <a:pt x="143828" y="84957"/>
                                </a:cubicBezTo>
                                <a:close/>
                                <a:moveTo>
                                  <a:pt x="146685" y="151632"/>
                                </a:moveTo>
                                <a:cubicBezTo>
                                  <a:pt x="149543" y="151632"/>
                                  <a:pt x="150495" y="148775"/>
                                  <a:pt x="151448" y="144964"/>
                                </a:cubicBezTo>
                                <a:cubicBezTo>
                                  <a:pt x="151448" y="143060"/>
                                  <a:pt x="151448" y="142107"/>
                                  <a:pt x="149543" y="142107"/>
                                </a:cubicBezTo>
                                <a:cubicBezTo>
                                  <a:pt x="148590" y="142107"/>
                                  <a:pt x="146685" y="142107"/>
                                  <a:pt x="145733" y="142107"/>
                                </a:cubicBezTo>
                                <a:cubicBezTo>
                                  <a:pt x="145733" y="143060"/>
                                  <a:pt x="145733" y="144964"/>
                                  <a:pt x="144780" y="145917"/>
                                </a:cubicBezTo>
                                <a:cubicBezTo>
                                  <a:pt x="143828" y="146870"/>
                                  <a:pt x="143828" y="146870"/>
                                  <a:pt x="143828" y="147822"/>
                                </a:cubicBezTo>
                                <a:cubicBezTo>
                                  <a:pt x="144780" y="148775"/>
                                  <a:pt x="145733" y="147822"/>
                                  <a:pt x="145733" y="147822"/>
                                </a:cubicBezTo>
                                <a:cubicBezTo>
                                  <a:pt x="146685" y="147822"/>
                                  <a:pt x="146685" y="145917"/>
                                  <a:pt x="147638" y="145917"/>
                                </a:cubicBezTo>
                                <a:cubicBezTo>
                                  <a:pt x="148590" y="146870"/>
                                  <a:pt x="147638" y="147822"/>
                                  <a:pt x="146685" y="148775"/>
                                </a:cubicBezTo>
                                <a:lnTo>
                                  <a:pt x="146685" y="151632"/>
                                </a:lnTo>
                                <a:cubicBezTo>
                                  <a:pt x="143828" y="150680"/>
                                  <a:pt x="144780" y="152585"/>
                                  <a:pt x="145733" y="154489"/>
                                </a:cubicBezTo>
                                <a:cubicBezTo>
                                  <a:pt x="145733" y="155442"/>
                                  <a:pt x="146685" y="155442"/>
                                  <a:pt x="146685" y="155442"/>
                                </a:cubicBezTo>
                                <a:cubicBezTo>
                                  <a:pt x="147638" y="154489"/>
                                  <a:pt x="146685" y="153537"/>
                                  <a:pt x="146685" y="151632"/>
                                </a:cubicBezTo>
                                <a:cubicBezTo>
                                  <a:pt x="146685" y="152585"/>
                                  <a:pt x="146685" y="151632"/>
                                  <a:pt x="146685" y="151632"/>
                                </a:cubicBezTo>
                                <a:close/>
                                <a:moveTo>
                                  <a:pt x="149543" y="188780"/>
                                </a:moveTo>
                                <a:cubicBezTo>
                                  <a:pt x="148590" y="186875"/>
                                  <a:pt x="148590" y="185922"/>
                                  <a:pt x="149543" y="184017"/>
                                </a:cubicBezTo>
                                <a:cubicBezTo>
                                  <a:pt x="149543" y="183064"/>
                                  <a:pt x="149543" y="183064"/>
                                  <a:pt x="148590" y="183064"/>
                                </a:cubicBezTo>
                                <a:lnTo>
                                  <a:pt x="148590" y="183064"/>
                                </a:lnTo>
                                <a:cubicBezTo>
                                  <a:pt x="147638" y="184017"/>
                                  <a:pt x="145733" y="184017"/>
                                  <a:pt x="145733" y="185922"/>
                                </a:cubicBezTo>
                                <a:cubicBezTo>
                                  <a:pt x="144780" y="186875"/>
                                  <a:pt x="147638" y="189732"/>
                                  <a:pt x="149543" y="188780"/>
                                </a:cubicBezTo>
                                <a:cubicBezTo>
                                  <a:pt x="148590" y="189732"/>
                                  <a:pt x="149543" y="188780"/>
                                  <a:pt x="149543" y="188780"/>
                                </a:cubicBezTo>
                                <a:close/>
                                <a:moveTo>
                                  <a:pt x="148590" y="131630"/>
                                </a:moveTo>
                                <a:lnTo>
                                  <a:pt x="147638" y="134487"/>
                                </a:lnTo>
                                <a:lnTo>
                                  <a:pt x="147638" y="134487"/>
                                </a:lnTo>
                                <a:cubicBezTo>
                                  <a:pt x="145733" y="132582"/>
                                  <a:pt x="146685" y="132582"/>
                                  <a:pt x="148590" y="131630"/>
                                </a:cubicBezTo>
                                <a:close/>
                                <a:moveTo>
                                  <a:pt x="153353" y="173539"/>
                                </a:moveTo>
                                <a:cubicBezTo>
                                  <a:pt x="152400" y="175445"/>
                                  <a:pt x="151448" y="177350"/>
                                  <a:pt x="152400" y="179255"/>
                                </a:cubicBezTo>
                                <a:cubicBezTo>
                                  <a:pt x="152400" y="180207"/>
                                  <a:pt x="153353" y="180207"/>
                                  <a:pt x="153353" y="180207"/>
                                </a:cubicBezTo>
                                <a:cubicBezTo>
                                  <a:pt x="154305" y="180207"/>
                                  <a:pt x="154305" y="179255"/>
                                  <a:pt x="154305" y="179255"/>
                                </a:cubicBezTo>
                                <a:cubicBezTo>
                                  <a:pt x="154305" y="177350"/>
                                  <a:pt x="157163" y="176397"/>
                                  <a:pt x="155258" y="173539"/>
                                </a:cubicBezTo>
                                <a:cubicBezTo>
                                  <a:pt x="155258" y="172587"/>
                                  <a:pt x="156210" y="172587"/>
                                  <a:pt x="157163" y="173539"/>
                                </a:cubicBezTo>
                                <a:cubicBezTo>
                                  <a:pt x="158115" y="173539"/>
                                  <a:pt x="158115" y="176397"/>
                                  <a:pt x="160020" y="174492"/>
                                </a:cubicBezTo>
                                <a:cubicBezTo>
                                  <a:pt x="160973" y="173539"/>
                                  <a:pt x="159068" y="172587"/>
                                  <a:pt x="158115" y="171635"/>
                                </a:cubicBezTo>
                                <a:cubicBezTo>
                                  <a:pt x="158115" y="170682"/>
                                  <a:pt x="158115" y="169730"/>
                                  <a:pt x="157163" y="169730"/>
                                </a:cubicBezTo>
                                <a:cubicBezTo>
                                  <a:pt x="157163" y="169730"/>
                                  <a:pt x="158115" y="169730"/>
                                  <a:pt x="158115" y="169730"/>
                                </a:cubicBezTo>
                                <a:cubicBezTo>
                                  <a:pt x="158115" y="169730"/>
                                  <a:pt x="158115" y="168777"/>
                                  <a:pt x="157163" y="168777"/>
                                </a:cubicBezTo>
                                <a:cubicBezTo>
                                  <a:pt x="156210" y="168777"/>
                                  <a:pt x="156210" y="168777"/>
                                  <a:pt x="156210" y="169730"/>
                                </a:cubicBezTo>
                                <a:cubicBezTo>
                                  <a:pt x="155258" y="168777"/>
                                  <a:pt x="154305" y="167825"/>
                                  <a:pt x="155258" y="166872"/>
                                </a:cubicBezTo>
                                <a:cubicBezTo>
                                  <a:pt x="156210" y="165920"/>
                                  <a:pt x="157163" y="166872"/>
                                  <a:pt x="158115" y="166872"/>
                                </a:cubicBezTo>
                                <a:cubicBezTo>
                                  <a:pt x="160973" y="167825"/>
                                  <a:pt x="163830" y="164967"/>
                                  <a:pt x="162878" y="163062"/>
                                </a:cubicBezTo>
                                <a:cubicBezTo>
                                  <a:pt x="160973" y="160205"/>
                                  <a:pt x="160973" y="156395"/>
                                  <a:pt x="159068" y="153537"/>
                                </a:cubicBezTo>
                                <a:cubicBezTo>
                                  <a:pt x="158115" y="152585"/>
                                  <a:pt x="158115" y="151632"/>
                                  <a:pt x="158115" y="150680"/>
                                </a:cubicBezTo>
                                <a:cubicBezTo>
                                  <a:pt x="157163" y="150680"/>
                                  <a:pt x="156210" y="150680"/>
                                  <a:pt x="156210" y="149727"/>
                                </a:cubicBezTo>
                                <a:cubicBezTo>
                                  <a:pt x="156210" y="148775"/>
                                  <a:pt x="156210" y="148775"/>
                                  <a:pt x="157163" y="148775"/>
                                </a:cubicBezTo>
                                <a:cubicBezTo>
                                  <a:pt x="158115" y="148775"/>
                                  <a:pt x="158115" y="149727"/>
                                  <a:pt x="159068" y="150680"/>
                                </a:cubicBezTo>
                                <a:cubicBezTo>
                                  <a:pt x="160020" y="149727"/>
                                  <a:pt x="160020" y="148775"/>
                                  <a:pt x="160020" y="146870"/>
                                </a:cubicBezTo>
                                <a:lnTo>
                                  <a:pt x="160020" y="146870"/>
                                </a:lnTo>
                                <a:cubicBezTo>
                                  <a:pt x="160973" y="147822"/>
                                  <a:pt x="161925" y="148775"/>
                                  <a:pt x="162878" y="147822"/>
                                </a:cubicBezTo>
                                <a:cubicBezTo>
                                  <a:pt x="163830" y="146870"/>
                                  <a:pt x="161925" y="145917"/>
                                  <a:pt x="161925" y="145917"/>
                                </a:cubicBezTo>
                                <a:cubicBezTo>
                                  <a:pt x="162878" y="144012"/>
                                  <a:pt x="163830" y="143060"/>
                                  <a:pt x="161925" y="141155"/>
                                </a:cubicBezTo>
                                <a:cubicBezTo>
                                  <a:pt x="160973" y="139250"/>
                                  <a:pt x="159068" y="140202"/>
                                  <a:pt x="157163" y="141155"/>
                                </a:cubicBezTo>
                                <a:cubicBezTo>
                                  <a:pt x="156210" y="142107"/>
                                  <a:pt x="154305" y="141155"/>
                                  <a:pt x="153353" y="141155"/>
                                </a:cubicBezTo>
                                <a:cubicBezTo>
                                  <a:pt x="152400" y="140202"/>
                                  <a:pt x="151448" y="140202"/>
                                  <a:pt x="150495" y="141155"/>
                                </a:cubicBezTo>
                                <a:cubicBezTo>
                                  <a:pt x="150495" y="142107"/>
                                  <a:pt x="149543" y="144012"/>
                                  <a:pt x="151448" y="144964"/>
                                </a:cubicBezTo>
                                <a:lnTo>
                                  <a:pt x="153353" y="145917"/>
                                </a:lnTo>
                                <a:cubicBezTo>
                                  <a:pt x="154305" y="146870"/>
                                  <a:pt x="155258" y="147822"/>
                                  <a:pt x="154305" y="148775"/>
                                </a:cubicBezTo>
                                <a:cubicBezTo>
                                  <a:pt x="152400" y="151632"/>
                                  <a:pt x="153353" y="156395"/>
                                  <a:pt x="149543" y="158300"/>
                                </a:cubicBezTo>
                                <a:cubicBezTo>
                                  <a:pt x="149543" y="158300"/>
                                  <a:pt x="149543" y="159252"/>
                                  <a:pt x="149543" y="159252"/>
                                </a:cubicBezTo>
                                <a:cubicBezTo>
                                  <a:pt x="145733" y="159252"/>
                                  <a:pt x="148590" y="164014"/>
                                  <a:pt x="145733" y="164967"/>
                                </a:cubicBezTo>
                                <a:cubicBezTo>
                                  <a:pt x="145733" y="164967"/>
                                  <a:pt x="145733" y="165920"/>
                                  <a:pt x="145733" y="165920"/>
                                </a:cubicBezTo>
                                <a:cubicBezTo>
                                  <a:pt x="146685" y="168777"/>
                                  <a:pt x="148590" y="169730"/>
                                  <a:pt x="151448" y="168777"/>
                                </a:cubicBezTo>
                                <a:cubicBezTo>
                                  <a:pt x="152400" y="168777"/>
                                  <a:pt x="152400" y="168777"/>
                                  <a:pt x="153353" y="169730"/>
                                </a:cubicBezTo>
                                <a:cubicBezTo>
                                  <a:pt x="153353" y="169730"/>
                                  <a:pt x="152400" y="170682"/>
                                  <a:pt x="152400" y="170682"/>
                                </a:cubicBezTo>
                                <a:cubicBezTo>
                                  <a:pt x="150495" y="171635"/>
                                  <a:pt x="148590" y="171635"/>
                                  <a:pt x="152400" y="172587"/>
                                </a:cubicBezTo>
                                <a:cubicBezTo>
                                  <a:pt x="154305" y="170682"/>
                                  <a:pt x="153353" y="172587"/>
                                  <a:pt x="153353" y="173539"/>
                                </a:cubicBezTo>
                                <a:close/>
                                <a:moveTo>
                                  <a:pt x="148590" y="194495"/>
                                </a:moveTo>
                                <a:cubicBezTo>
                                  <a:pt x="148590" y="193542"/>
                                  <a:pt x="148590" y="193542"/>
                                  <a:pt x="148590" y="194495"/>
                                </a:cubicBezTo>
                                <a:cubicBezTo>
                                  <a:pt x="147638" y="194495"/>
                                  <a:pt x="147638" y="194495"/>
                                  <a:pt x="147638" y="194495"/>
                                </a:cubicBezTo>
                                <a:cubicBezTo>
                                  <a:pt x="146685" y="194495"/>
                                  <a:pt x="147638" y="194495"/>
                                  <a:pt x="148590" y="194495"/>
                                </a:cubicBezTo>
                                <a:cubicBezTo>
                                  <a:pt x="147638" y="194495"/>
                                  <a:pt x="147638" y="194495"/>
                                  <a:pt x="148590" y="194495"/>
                                </a:cubicBezTo>
                                <a:close/>
                                <a:moveTo>
                                  <a:pt x="150495" y="158300"/>
                                </a:moveTo>
                                <a:cubicBezTo>
                                  <a:pt x="150495" y="158300"/>
                                  <a:pt x="150495" y="157347"/>
                                  <a:pt x="149543" y="156395"/>
                                </a:cubicBezTo>
                                <a:cubicBezTo>
                                  <a:pt x="151448" y="156395"/>
                                  <a:pt x="153353" y="155442"/>
                                  <a:pt x="156210" y="155442"/>
                                </a:cubicBezTo>
                                <a:cubicBezTo>
                                  <a:pt x="156210" y="157347"/>
                                  <a:pt x="156210" y="160205"/>
                                  <a:pt x="156210" y="162110"/>
                                </a:cubicBezTo>
                                <a:lnTo>
                                  <a:pt x="156210" y="162110"/>
                                </a:lnTo>
                                <a:cubicBezTo>
                                  <a:pt x="155258" y="162110"/>
                                  <a:pt x="153353" y="165920"/>
                                  <a:pt x="153353" y="161157"/>
                                </a:cubicBezTo>
                                <a:cubicBezTo>
                                  <a:pt x="153353" y="161157"/>
                                  <a:pt x="153353" y="160205"/>
                                  <a:pt x="152400" y="160205"/>
                                </a:cubicBezTo>
                                <a:cubicBezTo>
                                  <a:pt x="148590" y="164014"/>
                                  <a:pt x="151448" y="159252"/>
                                  <a:pt x="150495" y="158300"/>
                                </a:cubicBezTo>
                                <a:close/>
                                <a:moveTo>
                                  <a:pt x="152400" y="190685"/>
                                </a:moveTo>
                                <a:cubicBezTo>
                                  <a:pt x="154305" y="190685"/>
                                  <a:pt x="155258" y="192589"/>
                                  <a:pt x="156210" y="193542"/>
                                </a:cubicBezTo>
                                <a:cubicBezTo>
                                  <a:pt x="157163" y="193542"/>
                                  <a:pt x="157163" y="193542"/>
                                  <a:pt x="157163" y="193542"/>
                                </a:cubicBezTo>
                                <a:cubicBezTo>
                                  <a:pt x="157163" y="192589"/>
                                  <a:pt x="154305" y="189732"/>
                                  <a:pt x="153353" y="189732"/>
                                </a:cubicBezTo>
                                <a:cubicBezTo>
                                  <a:pt x="153353" y="189732"/>
                                  <a:pt x="152400" y="189732"/>
                                  <a:pt x="152400" y="190685"/>
                                </a:cubicBezTo>
                                <a:cubicBezTo>
                                  <a:pt x="152400" y="189732"/>
                                  <a:pt x="152400" y="190685"/>
                                  <a:pt x="152400" y="190685"/>
                                </a:cubicBezTo>
                                <a:close/>
                                <a:moveTo>
                                  <a:pt x="160973" y="127820"/>
                                </a:moveTo>
                                <a:lnTo>
                                  <a:pt x="160973" y="130677"/>
                                </a:lnTo>
                                <a:cubicBezTo>
                                  <a:pt x="160020" y="133535"/>
                                  <a:pt x="158115" y="136392"/>
                                  <a:pt x="154305" y="134487"/>
                                </a:cubicBezTo>
                                <a:cubicBezTo>
                                  <a:pt x="154305" y="134487"/>
                                  <a:pt x="153353" y="134487"/>
                                  <a:pt x="153353" y="135439"/>
                                </a:cubicBezTo>
                                <a:cubicBezTo>
                                  <a:pt x="153353" y="136392"/>
                                  <a:pt x="154305" y="136392"/>
                                  <a:pt x="154305" y="137345"/>
                                </a:cubicBezTo>
                                <a:cubicBezTo>
                                  <a:pt x="155258" y="137345"/>
                                  <a:pt x="160973" y="137345"/>
                                  <a:pt x="161925" y="136392"/>
                                </a:cubicBezTo>
                                <a:cubicBezTo>
                                  <a:pt x="162878" y="136392"/>
                                  <a:pt x="162878" y="135439"/>
                                  <a:pt x="161925" y="135439"/>
                                </a:cubicBezTo>
                                <a:cubicBezTo>
                                  <a:pt x="160973" y="134487"/>
                                  <a:pt x="161925" y="132582"/>
                                  <a:pt x="160020" y="130677"/>
                                </a:cubicBezTo>
                                <a:cubicBezTo>
                                  <a:pt x="160973" y="130677"/>
                                  <a:pt x="161925" y="129725"/>
                                  <a:pt x="161925" y="128772"/>
                                </a:cubicBezTo>
                                <a:cubicBezTo>
                                  <a:pt x="161925" y="127820"/>
                                  <a:pt x="161925" y="126867"/>
                                  <a:pt x="160973" y="126867"/>
                                </a:cubicBezTo>
                                <a:cubicBezTo>
                                  <a:pt x="160973" y="126867"/>
                                  <a:pt x="160020" y="125914"/>
                                  <a:pt x="160020" y="126867"/>
                                </a:cubicBezTo>
                                <a:cubicBezTo>
                                  <a:pt x="160020" y="125914"/>
                                  <a:pt x="160020" y="126867"/>
                                  <a:pt x="160973" y="127820"/>
                                </a:cubicBezTo>
                                <a:close/>
                                <a:moveTo>
                                  <a:pt x="154305" y="109722"/>
                                </a:moveTo>
                                <a:cubicBezTo>
                                  <a:pt x="154305" y="110675"/>
                                  <a:pt x="156210" y="109722"/>
                                  <a:pt x="157163" y="109722"/>
                                </a:cubicBezTo>
                                <a:cubicBezTo>
                                  <a:pt x="157163" y="108770"/>
                                  <a:pt x="159068" y="110675"/>
                                  <a:pt x="159068" y="109722"/>
                                </a:cubicBezTo>
                                <a:cubicBezTo>
                                  <a:pt x="159068" y="108770"/>
                                  <a:pt x="157163" y="108770"/>
                                  <a:pt x="156210" y="108770"/>
                                </a:cubicBezTo>
                                <a:cubicBezTo>
                                  <a:pt x="155258" y="108770"/>
                                  <a:pt x="154305" y="108770"/>
                                  <a:pt x="154305" y="109722"/>
                                </a:cubicBezTo>
                                <a:close/>
                                <a:moveTo>
                                  <a:pt x="156210" y="209735"/>
                                </a:moveTo>
                                <a:cubicBezTo>
                                  <a:pt x="155258" y="209735"/>
                                  <a:pt x="155258" y="209735"/>
                                  <a:pt x="156210" y="209735"/>
                                </a:cubicBezTo>
                                <a:lnTo>
                                  <a:pt x="155258" y="209735"/>
                                </a:lnTo>
                                <a:cubicBezTo>
                                  <a:pt x="155258" y="209735"/>
                                  <a:pt x="155258" y="210687"/>
                                  <a:pt x="156210" y="209735"/>
                                </a:cubicBezTo>
                                <a:cubicBezTo>
                                  <a:pt x="155258" y="210687"/>
                                  <a:pt x="155258" y="209735"/>
                                  <a:pt x="156210" y="209735"/>
                                </a:cubicBezTo>
                                <a:close/>
                                <a:moveTo>
                                  <a:pt x="161925" y="195447"/>
                                </a:moveTo>
                                <a:cubicBezTo>
                                  <a:pt x="161925" y="195447"/>
                                  <a:pt x="161925" y="195447"/>
                                  <a:pt x="161925" y="195447"/>
                                </a:cubicBezTo>
                                <a:cubicBezTo>
                                  <a:pt x="160020" y="193542"/>
                                  <a:pt x="159068" y="195447"/>
                                  <a:pt x="157163" y="195447"/>
                                </a:cubicBezTo>
                                <a:lnTo>
                                  <a:pt x="156210" y="195447"/>
                                </a:lnTo>
                                <a:cubicBezTo>
                                  <a:pt x="155258" y="195447"/>
                                  <a:pt x="155258" y="195447"/>
                                  <a:pt x="155258" y="196400"/>
                                </a:cubicBezTo>
                                <a:cubicBezTo>
                                  <a:pt x="155258" y="196400"/>
                                  <a:pt x="156210" y="197352"/>
                                  <a:pt x="156210" y="197352"/>
                                </a:cubicBezTo>
                                <a:cubicBezTo>
                                  <a:pt x="158115" y="197352"/>
                                  <a:pt x="160020" y="196400"/>
                                  <a:pt x="161925" y="195447"/>
                                </a:cubicBezTo>
                                <a:close/>
                                <a:moveTo>
                                  <a:pt x="157163" y="202114"/>
                                </a:moveTo>
                                <a:cubicBezTo>
                                  <a:pt x="157163" y="201162"/>
                                  <a:pt x="157163" y="201162"/>
                                  <a:pt x="156210" y="201162"/>
                                </a:cubicBezTo>
                                <a:cubicBezTo>
                                  <a:pt x="156210" y="201162"/>
                                  <a:pt x="155258" y="201162"/>
                                  <a:pt x="155258" y="202114"/>
                                </a:cubicBezTo>
                                <a:cubicBezTo>
                                  <a:pt x="155258" y="202114"/>
                                  <a:pt x="155258" y="202114"/>
                                  <a:pt x="157163" y="202114"/>
                                </a:cubicBezTo>
                                <a:cubicBezTo>
                                  <a:pt x="157163" y="203067"/>
                                  <a:pt x="157163" y="202114"/>
                                  <a:pt x="157163" y="202114"/>
                                </a:cubicBezTo>
                                <a:close/>
                                <a:moveTo>
                                  <a:pt x="157163" y="162110"/>
                                </a:moveTo>
                                <a:lnTo>
                                  <a:pt x="157163" y="162110"/>
                                </a:lnTo>
                                <a:cubicBezTo>
                                  <a:pt x="159068" y="160205"/>
                                  <a:pt x="159068" y="158300"/>
                                  <a:pt x="160020" y="159252"/>
                                </a:cubicBezTo>
                                <a:cubicBezTo>
                                  <a:pt x="160973" y="160205"/>
                                  <a:pt x="160973" y="163062"/>
                                  <a:pt x="160020" y="163062"/>
                                </a:cubicBezTo>
                                <a:cubicBezTo>
                                  <a:pt x="159068" y="164967"/>
                                  <a:pt x="158115" y="163062"/>
                                  <a:pt x="157163" y="162110"/>
                                </a:cubicBezTo>
                                <a:close/>
                                <a:moveTo>
                                  <a:pt x="160020" y="227832"/>
                                </a:moveTo>
                                <a:cubicBezTo>
                                  <a:pt x="160020" y="226880"/>
                                  <a:pt x="159068" y="226880"/>
                                  <a:pt x="160020" y="227832"/>
                                </a:cubicBezTo>
                                <a:cubicBezTo>
                                  <a:pt x="158115" y="226880"/>
                                  <a:pt x="157163" y="227832"/>
                                  <a:pt x="157163" y="228785"/>
                                </a:cubicBezTo>
                                <a:cubicBezTo>
                                  <a:pt x="157163" y="229737"/>
                                  <a:pt x="157163" y="229737"/>
                                  <a:pt x="158115" y="229737"/>
                                </a:cubicBezTo>
                                <a:cubicBezTo>
                                  <a:pt x="158115" y="228785"/>
                                  <a:pt x="159068" y="228785"/>
                                  <a:pt x="160020" y="227832"/>
                                </a:cubicBezTo>
                                <a:close/>
                                <a:moveTo>
                                  <a:pt x="162878" y="179255"/>
                                </a:moveTo>
                                <a:lnTo>
                                  <a:pt x="162878" y="179255"/>
                                </a:lnTo>
                                <a:cubicBezTo>
                                  <a:pt x="162878" y="177350"/>
                                  <a:pt x="162878" y="177350"/>
                                  <a:pt x="161925" y="177350"/>
                                </a:cubicBezTo>
                                <a:cubicBezTo>
                                  <a:pt x="160973" y="177350"/>
                                  <a:pt x="160020" y="178302"/>
                                  <a:pt x="159068" y="178302"/>
                                </a:cubicBezTo>
                                <a:cubicBezTo>
                                  <a:pt x="156210" y="178302"/>
                                  <a:pt x="155258" y="179255"/>
                                  <a:pt x="157163" y="182112"/>
                                </a:cubicBezTo>
                                <a:cubicBezTo>
                                  <a:pt x="158115" y="184017"/>
                                  <a:pt x="158115" y="184970"/>
                                  <a:pt x="156210" y="186875"/>
                                </a:cubicBezTo>
                                <a:cubicBezTo>
                                  <a:pt x="155258" y="187827"/>
                                  <a:pt x="155258" y="188780"/>
                                  <a:pt x="156210" y="189732"/>
                                </a:cubicBezTo>
                                <a:cubicBezTo>
                                  <a:pt x="157163" y="190685"/>
                                  <a:pt x="158115" y="189732"/>
                                  <a:pt x="158115" y="188780"/>
                                </a:cubicBezTo>
                                <a:cubicBezTo>
                                  <a:pt x="160020" y="187827"/>
                                  <a:pt x="161925" y="186875"/>
                                  <a:pt x="160020" y="184017"/>
                                </a:cubicBezTo>
                                <a:cubicBezTo>
                                  <a:pt x="160973" y="182112"/>
                                  <a:pt x="161925" y="180207"/>
                                  <a:pt x="162878" y="179255"/>
                                </a:cubicBezTo>
                                <a:close/>
                                <a:moveTo>
                                  <a:pt x="158115" y="114485"/>
                                </a:moveTo>
                                <a:cubicBezTo>
                                  <a:pt x="157163" y="114485"/>
                                  <a:pt x="157163" y="115437"/>
                                  <a:pt x="157163" y="115437"/>
                                </a:cubicBezTo>
                                <a:cubicBezTo>
                                  <a:pt x="157163" y="116389"/>
                                  <a:pt x="157163" y="116389"/>
                                  <a:pt x="158115" y="116389"/>
                                </a:cubicBezTo>
                                <a:cubicBezTo>
                                  <a:pt x="159068" y="116389"/>
                                  <a:pt x="160020" y="116389"/>
                                  <a:pt x="158115" y="114485"/>
                                </a:cubicBezTo>
                                <a:cubicBezTo>
                                  <a:pt x="159068" y="114485"/>
                                  <a:pt x="159068" y="114485"/>
                                  <a:pt x="158115" y="114485"/>
                                </a:cubicBezTo>
                                <a:close/>
                                <a:moveTo>
                                  <a:pt x="159068" y="121152"/>
                                </a:moveTo>
                                <a:cubicBezTo>
                                  <a:pt x="159068" y="122105"/>
                                  <a:pt x="157163" y="123057"/>
                                  <a:pt x="158115" y="124010"/>
                                </a:cubicBezTo>
                                <a:cubicBezTo>
                                  <a:pt x="159068" y="124010"/>
                                  <a:pt x="159068" y="124010"/>
                                  <a:pt x="160020" y="123057"/>
                                </a:cubicBezTo>
                                <a:cubicBezTo>
                                  <a:pt x="160020" y="122105"/>
                                  <a:pt x="160973" y="121152"/>
                                  <a:pt x="159068" y="121152"/>
                                </a:cubicBezTo>
                                <a:close/>
                                <a:moveTo>
                                  <a:pt x="160973" y="206877"/>
                                </a:moveTo>
                                <a:cubicBezTo>
                                  <a:pt x="160973" y="205925"/>
                                  <a:pt x="160973" y="205925"/>
                                  <a:pt x="160973" y="206877"/>
                                </a:cubicBezTo>
                                <a:cubicBezTo>
                                  <a:pt x="159068" y="205925"/>
                                  <a:pt x="159068" y="206877"/>
                                  <a:pt x="158115" y="206877"/>
                                </a:cubicBezTo>
                                <a:cubicBezTo>
                                  <a:pt x="158115" y="207830"/>
                                  <a:pt x="158115" y="207830"/>
                                  <a:pt x="158115" y="207830"/>
                                </a:cubicBezTo>
                                <a:cubicBezTo>
                                  <a:pt x="160020" y="208782"/>
                                  <a:pt x="160973" y="207830"/>
                                  <a:pt x="160973" y="206877"/>
                                </a:cubicBezTo>
                                <a:close/>
                                <a:moveTo>
                                  <a:pt x="162878" y="144012"/>
                                </a:moveTo>
                                <a:cubicBezTo>
                                  <a:pt x="160973" y="144012"/>
                                  <a:pt x="160973" y="144964"/>
                                  <a:pt x="160973" y="145917"/>
                                </a:cubicBezTo>
                                <a:lnTo>
                                  <a:pt x="160973" y="145917"/>
                                </a:lnTo>
                                <a:cubicBezTo>
                                  <a:pt x="159068" y="144964"/>
                                  <a:pt x="159068" y="144012"/>
                                  <a:pt x="159068" y="143060"/>
                                </a:cubicBezTo>
                                <a:cubicBezTo>
                                  <a:pt x="159068" y="142107"/>
                                  <a:pt x="160020" y="141155"/>
                                  <a:pt x="160973" y="141155"/>
                                </a:cubicBezTo>
                                <a:cubicBezTo>
                                  <a:pt x="161925" y="141155"/>
                                  <a:pt x="161925" y="143060"/>
                                  <a:pt x="162878" y="144012"/>
                                </a:cubicBezTo>
                                <a:close/>
                                <a:moveTo>
                                  <a:pt x="163830" y="217355"/>
                                </a:moveTo>
                                <a:cubicBezTo>
                                  <a:pt x="164783" y="216402"/>
                                  <a:pt x="165735" y="215450"/>
                                  <a:pt x="165735" y="213545"/>
                                </a:cubicBezTo>
                                <a:cubicBezTo>
                                  <a:pt x="166688" y="211639"/>
                                  <a:pt x="167640" y="210687"/>
                                  <a:pt x="168593" y="211639"/>
                                </a:cubicBezTo>
                                <a:cubicBezTo>
                                  <a:pt x="170498" y="212592"/>
                                  <a:pt x="170498" y="213545"/>
                                  <a:pt x="170498" y="214497"/>
                                </a:cubicBezTo>
                                <a:cubicBezTo>
                                  <a:pt x="170498" y="215450"/>
                                  <a:pt x="169545" y="217355"/>
                                  <a:pt x="171450" y="217355"/>
                                </a:cubicBezTo>
                                <a:cubicBezTo>
                                  <a:pt x="173355" y="217355"/>
                                  <a:pt x="173355" y="216402"/>
                                  <a:pt x="173355" y="214497"/>
                                </a:cubicBezTo>
                                <a:cubicBezTo>
                                  <a:pt x="173355" y="213545"/>
                                  <a:pt x="172403" y="212592"/>
                                  <a:pt x="172403" y="211639"/>
                                </a:cubicBezTo>
                                <a:cubicBezTo>
                                  <a:pt x="173355" y="211639"/>
                                  <a:pt x="174308" y="211639"/>
                                  <a:pt x="174308" y="212592"/>
                                </a:cubicBezTo>
                                <a:cubicBezTo>
                                  <a:pt x="175260" y="214497"/>
                                  <a:pt x="176213" y="213545"/>
                                  <a:pt x="177165" y="213545"/>
                                </a:cubicBezTo>
                                <a:cubicBezTo>
                                  <a:pt x="179070" y="211639"/>
                                  <a:pt x="176213" y="211639"/>
                                  <a:pt x="176213" y="211639"/>
                                </a:cubicBezTo>
                                <a:cubicBezTo>
                                  <a:pt x="176213" y="210687"/>
                                  <a:pt x="175260" y="210687"/>
                                  <a:pt x="175260" y="209735"/>
                                </a:cubicBezTo>
                                <a:cubicBezTo>
                                  <a:pt x="174308" y="208782"/>
                                  <a:pt x="174308" y="208782"/>
                                  <a:pt x="173355" y="209735"/>
                                </a:cubicBezTo>
                                <a:lnTo>
                                  <a:pt x="172403" y="211639"/>
                                </a:lnTo>
                                <a:cubicBezTo>
                                  <a:pt x="171450" y="208782"/>
                                  <a:pt x="169545" y="205925"/>
                                  <a:pt x="171450" y="203067"/>
                                </a:cubicBezTo>
                                <a:cubicBezTo>
                                  <a:pt x="169545" y="204020"/>
                                  <a:pt x="168593" y="205925"/>
                                  <a:pt x="168593" y="207830"/>
                                </a:cubicBezTo>
                                <a:cubicBezTo>
                                  <a:pt x="168593" y="208782"/>
                                  <a:pt x="168593" y="209735"/>
                                  <a:pt x="167640" y="209735"/>
                                </a:cubicBezTo>
                                <a:cubicBezTo>
                                  <a:pt x="162878" y="207830"/>
                                  <a:pt x="165735" y="210687"/>
                                  <a:pt x="165735" y="212592"/>
                                </a:cubicBezTo>
                                <a:cubicBezTo>
                                  <a:pt x="165735" y="214497"/>
                                  <a:pt x="164783" y="216402"/>
                                  <a:pt x="161925" y="216402"/>
                                </a:cubicBezTo>
                                <a:cubicBezTo>
                                  <a:pt x="160973" y="216402"/>
                                  <a:pt x="160020" y="216402"/>
                                  <a:pt x="160973" y="217355"/>
                                </a:cubicBezTo>
                                <a:cubicBezTo>
                                  <a:pt x="160973" y="217355"/>
                                  <a:pt x="162878" y="218307"/>
                                  <a:pt x="163830" y="217355"/>
                                </a:cubicBezTo>
                                <a:close/>
                                <a:moveTo>
                                  <a:pt x="160973" y="210687"/>
                                </a:moveTo>
                                <a:cubicBezTo>
                                  <a:pt x="160973" y="211639"/>
                                  <a:pt x="160020" y="211639"/>
                                  <a:pt x="160973" y="210687"/>
                                </a:cubicBezTo>
                                <a:cubicBezTo>
                                  <a:pt x="160973" y="211639"/>
                                  <a:pt x="160973" y="212592"/>
                                  <a:pt x="161925" y="212592"/>
                                </a:cubicBezTo>
                                <a:cubicBezTo>
                                  <a:pt x="161925" y="212592"/>
                                  <a:pt x="161925" y="211639"/>
                                  <a:pt x="160973" y="210687"/>
                                </a:cubicBezTo>
                                <a:cubicBezTo>
                                  <a:pt x="161925" y="211639"/>
                                  <a:pt x="160973" y="210687"/>
                                  <a:pt x="160973" y="210687"/>
                                </a:cubicBezTo>
                                <a:close/>
                                <a:moveTo>
                                  <a:pt x="164783" y="167825"/>
                                </a:moveTo>
                                <a:cubicBezTo>
                                  <a:pt x="162878" y="168777"/>
                                  <a:pt x="161925" y="169730"/>
                                  <a:pt x="161925" y="171635"/>
                                </a:cubicBezTo>
                                <a:cubicBezTo>
                                  <a:pt x="161925" y="172587"/>
                                  <a:pt x="161925" y="173539"/>
                                  <a:pt x="162878" y="173539"/>
                                </a:cubicBezTo>
                                <a:cubicBezTo>
                                  <a:pt x="163830" y="172587"/>
                                  <a:pt x="164783" y="170682"/>
                                  <a:pt x="165735" y="169730"/>
                                </a:cubicBezTo>
                                <a:cubicBezTo>
                                  <a:pt x="166688" y="168777"/>
                                  <a:pt x="165735" y="167825"/>
                                  <a:pt x="164783" y="167825"/>
                                </a:cubicBezTo>
                                <a:close/>
                                <a:moveTo>
                                  <a:pt x="162878" y="236405"/>
                                </a:moveTo>
                                <a:cubicBezTo>
                                  <a:pt x="162878" y="236405"/>
                                  <a:pt x="162878" y="236405"/>
                                  <a:pt x="162878" y="236405"/>
                                </a:cubicBezTo>
                                <a:cubicBezTo>
                                  <a:pt x="161925" y="237357"/>
                                  <a:pt x="162878" y="237357"/>
                                  <a:pt x="162878" y="237357"/>
                                </a:cubicBezTo>
                                <a:cubicBezTo>
                                  <a:pt x="162878" y="237357"/>
                                  <a:pt x="163830" y="237357"/>
                                  <a:pt x="162878" y="236405"/>
                                </a:cubicBezTo>
                                <a:cubicBezTo>
                                  <a:pt x="163830" y="236405"/>
                                  <a:pt x="163830" y="236405"/>
                                  <a:pt x="162878" y="236405"/>
                                </a:cubicBezTo>
                                <a:close/>
                                <a:moveTo>
                                  <a:pt x="162878" y="189732"/>
                                </a:moveTo>
                                <a:cubicBezTo>
                                  <a:pt x="162878" y="190685"/>
                                  <a:pt x="164783" y="190685"/>
                                  <a:pt x="165735" y="190685"/>
                                </a:cubicBezTo>
                                <a:cubicBezTo>
                                  <a:pt x="167640" y="190685"/>
                                  <a:pt x="168593" y="189732"/>
                                  <a:pt x="168593" y="188780"/>
                                </a:cubicBezTo>
                                <a:cubicBezTo>
                                  <a:pt x="168593" y="186875"/>
                                  <a:pt x="166688" y="188780"/>
                                  <a:pt x="166688" y="187827"/>
                                </a:cubicBezTo>
                                <a:cubicBezTo>
                                  <a:pt x="165735" y="188780"/>
                                  <a:pt x="163830" y="187827"/>
                                  <a:pt x="162878" y="189732"/>
                                </a:cubicBezTo>
                                <a:close/>
                                <a:moveTo>
                                  <a:pt x="180023" y="199257"/>
                                </a:moveTo>
                                <a:cubicBezTo>
                                  <a:pt x="179070" y="199257"/>
                                  <a:pt x="180023" y="198305"/>
                                  <a:pt x="180023" y="197352"/>
                                </a:cubicBezTo>
                                <a:cubicBezTo>
                                  <a:pt x="180023" y="196400"/>
                                  <a:pt x="180975" y="195447"/>
                                  <a:pt x="180975" y="194495"/>
                                </a:cubicBezTo>
                                <a:cubicBezTo>
                                  <a:pt x="180975" y="194495"/>
                                  <a:pt x="180975" y="193542"/>
                                  <a:pt x="180023" y="193542"/>
                                </a:cubicBezTo>
                                <a:cubicBezTo>
                                  <a:pt x="179070" y="193542"/>
                                  <a:pt x="179070" y="193542"/>
                                  <a:pt x="179070" y="194495"/>
                                </a:cubicBezTo>
                                <a:cubicBezTo>
                                  <a:pt x="179070" y="196400"/>
                                  <a:pt x="178118" y="196400"/>
                                  <a:pt x="176213" y="194495"/>
                                </a:cubicBezTo>
                                <a:cubicBezTo>
                                  <a:pt x="176213" y="194495"/>
                                  <a:pt x="176213" y="193542"/>
                                  <a:pt x="175260" y="193542"/>
                                </a:cubicBezTo>
                                <a:cubicBezTo>
                                  <a:pt x="174308" y="193542"/>
                                  <a:pt x="174308" y="194495"/>
                                  <a:pt x="174308" y="195447"/>
                                </a:cubicBezTo>
                                <a:cubicBezTo>
                                  <a:pt x="174308" y="196400"/>
                                  <a:pt x="174308" y="196400"/>
                                  <a:pt x="174308" y="197352"/>
                                </a:cubicBezTo>
                                <a:cubicBezTo>
                                  <a:pt x="172403" y="195447"/>
                                  <a:pt x="171450" y="195447"/>
                                  <a:pt x="168593" y="197352"/>
                                </a:cubicBezTo>
                                <a:cubicBezTo>
                                  <a:pt x="167640" y="198305"/>
                                  <a:pt x="166688" y="199257"/>
                                  <a:pt x="164783" y="200210"/>
                                </a:cubicBezTo>
                                <a:cubicBezTo>
                                  <a:pt x="164783" y="201162"/>
                                  <a:pt x="163830" y="201162"/>
                                  <a:pt x="162878" y="200210"/>
                                </a:cubicBezTo>
                                <a:cubicBezTo>
                                  <a:pt x="161925" y="199257"/>
                                  <a:pt x="161925" y="199257"/>
                                  <a:pt x="161925" y="200210"/>
                                </a:cubicBezTo>
                                <a:cubicBezTo>
                                  <a:pt x="160973" y="202114"/>
                                  <a:pt x="162878" y="204020"/>
                                  <a:pt x="165735" y="204020"/>
                                </a:cubicBezTo>
                                <a:cubicBezTo>
                                  <a:pt x="167640" y="204020"/>
                                  <a:pt x="168593" y="204020"/>
                                  <a:pt x="170498" y="204972"/>
                                </a:cubicBezTo>
                                <a:cubicBezTo>
                                  <a:pt x="173355" y="206877"/>
                                  <a:pt x="178118" y="205925"/>
                                  <a:pt x="179070" y="209735"/>
                                </a:cubicBezTo>
                                <a:lnTo>
                                  <a:pt x="178118" y="209735"/>
                                </a:lnTo>
                                <a:cubicBezTo>
                                  <a:pt x="177165" y="209735"/>
                                  <a:pt x="176213" y="209735"/>
                                  <a:pt x="176213" y="210687"/>
                                </a:cubicBezTo>
                                <a:lnTo>
                                  <a:pt x="176213" y="210687"/>
                                </a:lnTo>
                                <a:cubicBezTo>
                                  <a:pt x="177165" y="211639"/>
                                  <a:pt x="177165" y="210687"/>
                                  <a:pt x="178118" y="209735"/>
                                </a:cubicBezTo>
                                <a:lnTo>
                                  <a:pt x="179070" y="208782"/>
                                </a:lnTo>
                                <a:cubicBezTo>
                                  <a:pt x="181928" y="204972"/>
                                  <a:pt x="184785" y="202114"/>
                                  <a:pt x="180023" y="199257"/>
                                </a:cubicBezTo>
                                <a:close/>
                                <a:moveTo>
                                  <a:pt x="163830" y="158300"/>
                                </a:moveTo>
                                <a:cubicBezTo>
                                  <a:pt x="163830" y="158300"/>
                                  <a:pt x="164783" y="158300"/>
                                  <a:pt x="163830" y="158300"/>
                                </a:cubicBezTo>
                                <a:cubicBezTo>
                                  <a:pt x="164783" y="158300"/>
                                  <a:pt x="164783" y="157347"/>
                                  <a:pt x="164783" y="157347"/>
                                </a:cubicBezTo>
                                <a:lnTo>
                                  <a:pt x="164783" y="156395"/>
                                </a:lnTo>
                                <a:cubicBezTo>
                                  <a:pt x="165735" y="156395"/>
                                  <a:pt x="165735" y="156395"/>
                                  <a:pt x="166688" y="156395"/>
                                </a:cubicBezTo>
                                <a:cubicBezTo>
                                  <a:pt x="167640" y="156395"/>
                                  <a:pt x="168593" y="156395"/>
                                  <a:pt x="167640" y="155442"/>
                                </a:cubicBezTo>
                                <a:cubicBezTo>
                                  <a:pt x="167640" y="155442"/>
                                  <a:pt x="166688" y="154489"/>
                                  <a:pt x="165735" y="154489"/>
                                </a:cubicBezTo>
                                <a:cubicBezTo>
                                  <a:pt x="164783" y="154489"/>
                                  <a:pt x="164783" y="155442"/>
                                  <a:pt x="163830" y="156395"/>
                                </a:cubicBezTo>
                                <a:lnTo>
                                  <a:pt x="162878" y="157347"/>
                                </a:lnTo>
                                <a:cubicBezTo>
                                  <a:pt x="163830" y="156395"/>
                                  <a:pt x="163830" y="157347"/>
                                  <a:pt x="163830" y="158300"/>
                                </a:cubicBezTo>
                                <a:close/>
                                <a:moveTo>
                                  <a:pt x="164783" y="203067"/>
                                </a:moveTo>
                                <a:cubicBezTo>
                                  <a:pt x="164783" y="203067"/>
                                  <a:pt x="163830" y="203067"/>
                                  <a:pt x="164783" y="203067"/>
                                </a:cubicBezTo>
                                <a:cubicBezTo>
                                  <a:pt x="163830" y="204020"/>
                                  <a:pt x="164783" y="204020"/>
                                  <a:pt x="164783" y="204020"/>
                                </a:cubicBezTo>
                                <a:cubicBezTo>
                                  <a:pt x="164783" y="204020"/>
                                  <a:pt x="165735" y="204020"/>
                                  <a:pt x="164783" y="203067"/>
                                </a:cubicBezTo>
                                <a:cubicBezTo>
                                  <a:pt x="165735" y="203067"/>
                                  <a:pt x="164783" y="203067"/>
                                  <a:pt x="164783" y="203067"/>
                                </a:cubicBezTo>
                                <a:close/>
                                <a:moveTo>
                                  <a:pt x="166688" y="244025"/>
                                </a:moveTo>
                                <a:cubicBezTo>
                                  <a:pt x="166688" y="243072"/>
                                  <a:pt x="165735" y="242120"/>
                                  <a:pt x="164783" y="242120"/>
                                </a:cubicBezTo>
                                <a:cubicBezTo>
                                  <a:pt x="163830" y="242120"/>
                                  <a:pt x="164783" y="243072"/>
                                  <a:pt x="163830" y="243072"/>
                                </a:cubicBezTo>
                                <a:cubicBezTo>
                                  <a:pt x="163830" y="244025"/>
                                  <a:pt x="163830" y="244977"/>
                                  <a:pt x="164783" y="244977"/>
                                </a:cubicBezTo>
                                <a:cubicBezTo>
                                  <a:pt x="166688" y="244977"/>
                                  <a:pt x="166688" y="244977"/>
                                  <a:pt x="166688" y="244025"/>
                                </a:cubicBezTo>
                                <a:close/>
                                <a:moveTo>
                                  <a:pt x="168593" y="182112"/>
                                </a:moveTo>
                                <a:cubicBezTo>
                                  <a:pt x="166688" y="184017"/>
                                  <a:pt x="166688" y="182112"/>
                                  <a:pt x="166688" y="181160"/>
                                </a:cubicBezTo>
                                <a:cubicBezTo>
                                  <a:pt x="165735" y="181160"/>
                                  <a:pt x="164783" y="181160"/>
                                  <a:pt x="164783" y="183064"/>
                                </a:cubicBezTo>
                                <a:cubicBezTo>
                                  <a:pt x="164783" y="184017"/>
                                  <a:pt x="165735" y="184970"/>
                                  <a:pt x="166688" y="184970"/>
                                </a:cubicBezTo>
                                <a:cubicBezTo>
                                  <a:pt x="168593" y="184970"/>
                                  <a:pt x="169545" y="184970"/>
                                  <a:pt x="171450" y="184970"/>
                                </a:cubicBezTo>
                                <a:cubicBezTo>
                                  <a:pt x="174308" y="184970"/>
                                  <a:pt x="175260" y="185922"/>
                                  <a:pt x="175260" y="188780"/>
                                </a:cubicBezTo>
                                <a:cubicBezTo>
                                  <a:pt x="174308" y="188780"/>
                                  <a:pt x="174308" y="188780"/>
                                  <a:pt x="174308" y="187827"/>
                                </a:cubicBezTo>
                                <a:cubicBezTo>
                                  <a:pt x="173355" y="187827"/>
                                  <a:pt x="173355" y="187827"/>
                                  <a:pt x="172403" y="188780"/>
                                </a:cubicBezTo>
                                <a:cubicBezTo>
                                  <a:pt x="172403" y="188780"/>
                                  <a:pt x="172403" y="189732"/>
                                  <a:pt x="172403" y="189732"/>
                                </a:cubicBezTo>
                                <a:cubicBezTo>
                                  <a:pt x="173355" y="190685"/>
                                  <a:pt x="173355" y="189732"/>
                                  <a:pt x="174308" y="189732"/>
                                </a:cubicBezTo>
                                <a:lnTo>
                                  <a:pt x="175260" y="188780"/>
                                </a:lnTo>
                                <a:cubicBezTo>
                                  <a:pt x="176213" y="188780"/>
                                  <a:pt x="178118" y="188780"/>
                                  <a:pt x="178118" y="186875"/>
                                </a:cubicBezTo>
                                <a:cubicBezTo>
                                  <a:pt x="178118" y="184970"/>
                                  <a:pt x="178118" y="183064"/>
                                  <a:pt x="176213" y="182112"/>
                                </a:cubicBezTo>
                                <a:cubicBezTo>
                                  <a:pt x="174308" y="181160"/>
                                  <a:pt x="172403" y="181160"/>
                                  <a:pt x="171450" y="180207"/>
                                </a:cubicBezTo>
                                <a:cubicBezTo>
                                  <a:pt x="169545" y="181160"/>
                                  <a:pt x="168593" y="181160"/>
                                  <a:pt x="168593" y="182112"/>
                                </a:cubicBezTo>
                                <a:close/>
                                <a:moveTo>
                                  <a:pt x="178118" y="228785"/>
                                </a:moveTo>
                                <a:cubicBezTo>
                                  <a:pt x="178118" y="227832"/>
                                  <a:pt x="178118" y="226880"/>
                                  <a:pt x="177165" y="226880"/>
                                </a:cubicBezTo>
                                <a:cubicBezTo>
                                  <a:pt x="176213" y="224022"/>
                                  <a:pt x="177165" y="223070"/>
                                  <a:pt x="180023" y="223070"/>
                                </a:cubicBezTo>
                                <a:cubicBezTo>
                                  <a:pt x="180975" y="220212"/>
                                  <a:pt x="182880" y="220212"/>
                                  <a:pt x="185738" y="222117"/>
                                </a:cubicBezTo>
                                <a:cubicBezTo>
                                  <a:pt x="183833" y="223070"/>
                                  <a:pt x="182880" y="224022"/>
                                  <a:pt x="180975" y="224022"/>
                                </a:cubicBezTo>
                                <a:cubicBezTo>
                                  <a:pt x="180975" y="224975"/>
                                  <a:pt x="180023" y="227832"/>
                                  <a:pt x="182880" y="225927"/>
                                </a:cubicBezTo>
                                <a:cubicBezTo>
                                  <a:pt x="183833" y="225927"/>
                                  <a:pt x="184785" y="225927"/>
                                  <a:pt x="185738" y="225927"/>
                                </a:cubicBezTo>
                                <a:cubicBezTo>
                                  <a:pt x="187643" y="224975"/>
                                  <a:pt x="187643" y="224022"/>
                                  <a:pt x="185738" y="223070"/>
                                </a:cubicBezTo>
                                <a:cubicBezTo>
                                  <a:pt x="183833" y="219260"/>
                                  <a:pt x="181928" y="219260"/>
                                  <a:pt x="179070" y="221164"/>
                                </a:cubicBezTo>
                                <a:cubicBezTo>
                                  <a:pt x="177165" y="222117"/>
                                  <a:pt x="176213" y="224022"/>
                                  <a:pt x="174308" y="223070"/>
                                </a:cubicBezTo>
                                <a:cubicBezTo>
                                  <a:pt x="171450" y="221164"/>
                                  <a:pt x="171450" y="223070"/>
                                  <a:pt x="172403" y="224975"/>
                                </a:cubicBezTo>
                                <a:cubicBezTo>
                                  <a:pt x="172403" y="225927"/>
                                  <a:pt x="172403" y="227832"/>
                                  <a:pt x="172403" y="228785"/>
                                </a:cubicBezTo>
                                <a:cubicBezTo>
                                  <a:pt x="170498" y="228785"/>
                                  <a:pt x="169545" y="226880"/>
                                  <a:pt x="167640" y="227832"/>
                                </a:cubicBezTo>
                                <a:lnTo>
                                  <a:pt x="166688" y="226880"/>
                                </a:lnTo>
                                <a:cubicBezTo>
                                  <a:pt x="166688" y="226880"/>
                                  <a:pt x="165735" y="226880"/>
                                  <a:pt x="165735" y="226880"/>
                                </a:cubicBezTo>
                                <a:cubicBezTo>
                                  <a:pt x="165735" y="227832"/>
                                  <a:pt x="165735" y="227832"/>
                                  <a:pt x="166688" y="227832"/>
                                </a:cubicBezTo>
                                <a:cubicBezTo>
                                  <a:pt x="166688" y="227832"/>
                                  <a:pt x="167640" y="227832"/>
                                  <a:pt x="167640" y="227832"/>
                                </a:cubicBezTo>
                                <a:cubicBezTo>
                                  <a:pt x="169545" y="230689"/>
                                  <a:pt x="169545" y="230689"/>
                                  <a:pt x="166688" y="231642"/>
                                </a:cubicBezTo>
                                <a:lnTo>
                                  <a:pt x="165735" y="232595"/>
                                </a:lnTo>
                                <a:cubicBezTo>
                                  <a:pt x="164783" y="232595"/>
                                  <a:pt x="164783" y="233547"/>
                                  <a:pt x="164783" y="234500"/>
                                </a:cubicBezTo>
                                <a:cubicBezTo>
                                  <a:pt x="164783" y="235452"/>
                                  <a:pt x="165735" y="235452"/>
                                  <a:pt x="165735" y="235452"/>
                                </a:cubicBezTo>
                                <a:cubicBezTo>
                                  <a:pt x="166688" y="234500"/>
                                  <a:pt x="168593" y="234500"/>
                                  <a:pt x="169545" y="235452"/>
                                </a:cubicBezTo>
                                <a:cubicBezTo>
                                  <a:pt x="170498" y="233547"/>
                                  <a:pt x="170498" y="231642"/>
                                  <a:pt x="171450" y="229737"/>
                                </a:cubicBezTo>
                                <a:cubicBezTo>
                                  <a:pt x="172403" y="230689"/>
                                  <a:pt x="173355" y="231642"/>
                                  <a:pt x="173355" y="232595"/>
                                </a:cubicBezTo>
                                <a:cubicBezTo>
                                  <a:pt x="174308" y="233547"/>
                                  <a:pt x="174308" y="235452"/>
                                  <a:pt x="176213" y="235452"/>
                                </a:cubicBezTo>
                                <a:cubicBezTo>
                                  <a:pt x="179070" y="232595"/>
                                  <a:pt x="178118" y="230689"/>
                                  <a:pt x="178118" y="228785"/>
                                </a:cubicBezTo>
                                <a:close/>
                                <a:moveTo>
                                  <a:pt x="166688" y="144012"/>
                                </a:moveTo>
                                <a:cubicBezTo>
                                  <a:pt x="166688" y="144012"/>
                                  <a:pt x="166688" y="144012"/>
                                  <a:pt x="166688" y="144012"/>
                                </a:cubicBezTo>
                                <a:cubicBezTo>
                                  <a:pt x="167640" y="143060"/>
                                  <a:pt x="167640" y="143060"/>
                                  <a:pt x="166688" y="142107"/>
                                </a:cubicBezTo>
                                <a:cubicBezTo>
                                  <a:pt x="166688" y="142107"/>
                                  <a:pt x="165735" y="143060"/>
                                  <a:pt x="166688" y="144012"/>
                                </a:cubicBezTo>
                                <a:cubicBezTo>
                                  <a:pt x="165735" y="143060"/>
                                  <a:pt x="165735" y="144012"/>
                                  <a:pt x="166688" y="144012"/>
                                </a:cubicBezTo>
                                <a:close/>
                                <a:moveTo>
                                  <a:pt x="167640" y="164014"/>
                                </a:moveTo>
                                <a:cubicBezTo>
                                  <a:pt x="167640" y="163062"/>
                                  <a:pt x="166688" y="163062"/>
                                  <a:pt x="167640" y="164014"/>
                                </a:cubicBezTo>
                                <a:lnTo>
                                  <a:pt x="166688" y="164014"/>
                                </a:lnTo>
                                <a:cubicBezTo>
                                  <a:pt x="165735" y="164967"/>
                                  <a:pt x="166688" y="164967"/>
                                  <a:pt x="167640" y="164014"/>
                                </a:cubicBezTo>
                                <a:cubicBezTo>
                                  <a:pt x="167640" y="164967"/>
                                  <a:pt x="167640" y="164014"/>
                                  <a:pt x="167640" y="164014"/>
                                </a:cubicBezTo>
                                <a:close/>
                                <a:moveTo>
                                  <a:pt x="167640" y="175445"/>
                                </a:moveTo>
                                <a:cubicBezTo>
                                  <a:pt x="167640" y="175445"/>
                                  <a:pt x="167640" y="175445"/>
                                  <a:pt x="167640" y="175445"/>
                                </a:cubicBezTo>
                                <a:cubicBezTo>
                                  <a:pt x="165735" y="175445"/>
                                  <a:pt x="165735" y="177350"/>
                                  <a:pt x="165735" y="178302"/>
                                </a:cubicBezTo>
                                <a:cubicBezTo>
                                  <a:pt x="165735" y="179255"/>
                                  <a:pt x="165735" y="179255"/>
                                  <a:pt x="165735" y="180207"/>
                                </a:cubicBezTo>
                                <a:cubicBezTo>
                                  <a:pt x="166688" y="180207"/>
                                  <a:pt x="166688" y="179255"/>
                                  <a:pt x="166688" y="178302"/>
                                </a:cubicBezTo>
                                <a:cubicBezTo>
                                  <a:pt x="168593" y="178302"/>
                                  <a:pt x="168593" y="177350"/>
                                  <a:pt x="167640" y="175445"/>
                                </a:cubicBezTo>
                                <a:close/>
                                <a:moveTo>
                                  <a:pt x="166688" y="147822"/>
                                </a:moveTo>
                                <a:cubicBezTo>
                                  <a:pt x="166688" y="147822"/>
                                  <a:pt x="166688" y="147822"/>
                                  <a:pt x="166688" y="147822"/>
                                </a:cubicBezTo>
                                <a:cubicBezTo>
                                  <a:pt x="166688" y="149727"/>
                                  <a:pt x="166688" y="149727"/>
                                  <a:pt x="167640" y="150680"/>
                                </a:cubicBezTo>
                                <a:cubicBezTo>
                                  <a:pt x="167640" y="150680"/>
                                  <a:pt x="168593" y="150680"/>
                                  <a:pt x="168593" y="149727"/>
                                </a:cubicBezTo>
                                <a:cubicBezTo>
                                  <a:pt x="167640" y="148775"/>
                                  <a:pt x="167640" y="147822"/>
                                  <a:pt x="166688" y="147822"/>
                                </a:cubicBezTo>
                                <a:close/>
                                <a:moveTo>
                                  <a:pt x="167640" y="220212"/>
                                </a:moveTo>
                                <a:cubicBezTo>
                                  <a:pt x="167640" y="220212"/>
                                  <a:pt x="167640" y="222117"/>
                                  <a:pt x="167640" y="221164"/>
                                </a:cubicBezTo>
                                <a:cubicBezTo>
                                  <a:pt x="168593" y="221164"/>
                                  <a:pt x="168593" y="219260"/>
                                  <a:pt x="168593" y="218307"/>
                                </a:cubicBezTo>
                                <a:cubicBezTo>
                                  <a:pt x="168593" y="217355"/>
                                  <a:pt x="168593" y="217355"/>
                                  <a:pt x="167640" y="217355"/>
                                </a:cubicBezTo>
                                <a:cubicBezTo>
                                  <a:pt x="167640" y="218307"/>
                                  <a:pt x="167640" y="219260"/>
                                  <a:pt x="167640" y="220212"/>
                                </a:cubicBezTo>
                                <a:close/>
                                <a:moveTo>
                                  <a:pt x="169545" y="158300"/>
                                </a:moveTo>
                                <a:lnTo>
                                  <a:pt x="169545" y="158300"/>
                                </a:lnTo>
                                <a:cubicBezTo>
                                  <a:pt x="168593" y="158300"/>
                                  <a:pt x="167640" y="158300"/>
                                  <a:pt x="168593" y="159252"/>
                                </a:cubicBezTo>
                                <a:cubicBezTo>
                                  <a:pt x="167640" y="159252"/>
                                  <a:pt x="168593" y="159252"/>
                                  <a:pt x="169545" y="158300"/>
                                </a:cubicBezTo>
                                <a:cubicBezTo>
                                  <a:pt x="169545" y="159252"/>
                                  <a:pt x="169545" y="159252"/>
                                  <a:pt x="169545" y="158300"/>
                                </a:cubicBezTo>
                                <a:close/>
                                <a:moveTo>
                                  <a:pt x="169545" y="162110"/>
                                </a:moveTo>
                                <a:cubicBezTo>
                                  <a:pt x="170498" y="163062"/>
                                  <a:pt x="169545" y="164014"/>
                                  <a:pt x="168593" y="164967"/>
                                </a:cubicBezTo>
                                <a:cubicBezTo>
                                  <a:pt x="167640" y="167825"/>
                                  <a:pt x="169545" y="169730"/>
                                  <a:pt x="172403" y="170682"/>
                                </a:cubicBezTo>
                                <a:cubicBezTo>
                                  <a:pt x="172403" y="170682"/>
                                  <a:pt x="173355" y="170682"/>
                                  <a:pt x="173355" y="169730"/>
                                </a:cubicBezTo>
                                <a:lnTo>
                                  <a:pt x="170498" y="167825"/>
                                </a:lnTo>
                                <a:cubicBezTo>
                                  <a:pt x="169545" y="166872"/>
                                  <a:pt x="169545" y="165920"/>
                                  <a:pt x="170498" y="165920"/>
                                </a:cubicBezTo>
                                <a:cubicBezTo>
                                  <a:pt x="172403" y="164967"/>
                                  <a:pt x="172403" y="162110"/>
                                  <a:pt x="170498" y="161157"/>
                                </a:cubicBezTo>
                                <a:cubicBezTo>
                                  <a:pt x="170498" y="161157"/>
                                  <a:pt x="169545" y="161157"/>
                                  <a:pt x="169545" y="162110"/>
                                </a:cubicBezTo>
                                <a:close/>
                                <a:moveTo>
                                  <a:pt x="170498" y="235452"/>
                                </a:moveTo>
                                <a:cubicBezTo>
                                  <a:pt x="171450" y="236405"/>
                                  <a:pt x="171450" y="235452"/>
                                  <a:pt x="172403" y="234500"/>
                                </a:cubicBezTo>
                                <a:cubicBezTo>
                                  <a:pt x="172403" y="233547"/>
                                  <a:pt x="173355" y="232595"/>
                                  <a:pt x="172403" y="231642"/>
                                </a:cubicBezTo>
                                <a:cubicBezTo>
                                  <a:pt x="171450" y="231642"/>
                                  <a:pt x="171450" y="231642"/>
                                  <a:pt x="170498" y="232595"/>
                                </a:cubicBezTo>
                                <a:cubicBezTo>
                                  <a:pt x="169545" y="234500"/>
                                  <a:pt x="169545" y="235452"/>
                                  <a:pt x="170498" y="235452"/>
                                </a:cubicBezTo>
                                <a:close/>
                                <a:moveTo>
                                  <a:pt x="173355" y="241167"/>
                                </a:moveTo>
                                <a:cubicBezTo>
                                  <a:pt x="174308" y="241167"/>
                                  <a:pt x="174308" y="241167"/>
                                  <a:pt x="174308" y="240214"/>
                                </a:cubicBezTo>
                                <a:cubicBezTo>
                                  <a:pt x="174308" y="238310"/>
                                  <a:pt x="172403" y="239262"/>
                                  <a:pt x="171450" y="238310"/>
                                </a:cubicBezTo>
                                <a:cubicBezTo>
                                  <a:pt x="170498" y="238310"/>
                                  <a:pt x="170498" y="238310"/>
                                  <a:pt x="170498" y="238310"/>
                                </a:cubicBezTo>
                                <a:cubicBezTo>
                                  <a:pt x="171450" y="240214"/>
                                  <a:pt x="171450" y="240214"/>
                                  <a:pt x="173355" y="241167"/>
                                </a:cubicBezTo>
                                <a:close/>
                                <a:moveTo>
                                  <a:pt x="175260" y="173539"/>
                                </a:moveTo>
                                <a:cubicBezTo>
                                  <a:pt x="173355" y="174492"/>
                                  <a:pt x="171450" y="173539"/>
                                  <a:pt x="170498" y="175445"/>
                                </a:cubicBezTo>
                                <a:cubicBezTo>
                                  <a:pt x="170498" y="176397"/>
                                  <a:pt x="171450" y="176397"/>
                                  <a:pt x="172403" y="176397"/>
                                </a:cubicBezTo>
                                <a:cubicBezTo>
                                  <a:pt x="173355" y="176397"/>
                                  <a:pt x="175260" y="175445"/>
                                  <a:pt x="175260" y="173539"/>
                                </a:cubicBezTo>
                                <a:cubicBezTo>
                                  <a:pt x="176213" y="173539"/>
                                  <a:pt x="176213" y="173539"/>
                                  <a:pt x="175260" y="173539"/>
                                </a:cubicBezTo>
                                <a:close/>
                                <a:moveTo>
                                  <a:pt x="170498" y="180207"/>
                                </a:moveTo>
                                <a:cubicBezTo>
                                  <a:pt x="172403" y="180207"/>
                                  <a:pt x="175260" y="181160"/>
                                  <a:pt x="177165" y="180207"/>
                                </a:cubicBezTo>
                                <a:cubicBezTo>
                                  <a:pt x="174308" y="177350"/>
                                  <a:pt x="174308" y="177350"/>
                                  <a:pt x="170498" y="180207"/>
                                </a:cubicBezTo>
                                <a:close/>
                                <a:moveTo>
                                  <a:pt x="175260" y="245930"/>
                                </a:moveTo>
                                <a:cubicBezTo>
                                  <a:pt x="175260" y="244977"/>
                                  <a:pt x="174308" y="244977"/>
                                  <a:pt x="174308" y="244977"/>
                                </a:cubicBezTo>
                                <a:cubicBezTo>
                                  <a:pt x="173355" y="244977"/>
                                  <a:pt x="172403" y="244977"/>
                                  <a:pt x="171450" y="246882"/>
                                </a:cubicBezTo>
                                <a:cubicBezTo>
                                  <a:pt x="171450" y="246882"/>
                                  <a:pt x="172403" y="247835"/>
                                  <a:pt x="172403" y="247835"/>
                                </a:cubicBezTo>
                                <a:cubicBezTo>
                                  <a:pt x="173355" y="246882"/>
                                  <a:pt x="175260" y="246882"/>
                                  <a:pt x="175260" y="245930"/>
                                </a:cubicBezTo>
                                <a:close/>
                                <a:moveTo>
                                  <a:pt x="171450" y="159252"/>
                                </a:moveTo>
                                <a:cubicBezTo>
                                  <a:pt x="172403" y="159252"/>
                                  <a:pt x="172403" y="159252"/>
                                  <a:pt x="171450" y="159252"/>
                                </a:cubicBezTo>
                                <a:cubicBezTo>
                                  <a:pt x="172403" y="159252"/>
                                  <a:pt x="172403" y="159252"/>
                                  <a:pt x="172403" y="159252"/>
                                </a:cubicBezTo>
                                <a:cubicBezTo>
                                  <a:pt x="173355" y="158300"/>
                                  <a:pt x="172403" y="158300"/>
                                  <a:pt x="171450" y="159252"/>
                                </a:cubicBezTo>
                                <a:cubicBezTo>
                                  <a:pt x="172403" y="158300"/>
                                  <a:pt x="171450" y="158300"/>
                                  <a:pt x="171450" y="159252"/>
                                </a:cubicBezTo>
                                <a:close/>
                                <a:moveTo>
                                  <a:pt x="174308" y="163062"/>
                                </a:moveTo>
                                <a:cubicBezTo>
                                  <a:pt x="174308" y="163062"/>
                                  <a:pt x="175260" y="164014"/>
                                  <a:pt x="174308" y="163062"/>
                                </a:cubicBezTo>
                                <a:lnTo>
                                  <a:pt x="176213" y="163062"/>
                                </a:lnTo>
                                <a:lnTo>
                                  <a:pt x="174308" y="163062"/>
                                </a:lnTo>
                                <a:cubicBezTo>
                                  <a:pt x="174308" y="162110"/>
                                  <a:pt x="174308" y="162110"/>
                                  <a:pt x="174308" y="163062"/>
                                </a:cubicBezTo>
                                <a:close/>
                                <a:moveTo>
                                  <a:pt x="178118" y="200210"/>
                                </a:moveTo>
                                <a:cubicBezTo>
                                  <a:pt x="178118" y="201162"/>
                                  <a:pt x="178118" y="202114"/>
                                  <a:pt x="177165" y="203067"/>
                                </a:cubicBezTo>
                                <a:cubicBezTo>
                                  <a:pt x="177165" y="203067"/>
                                  <a:pt x="176213" y="203067"/>
                                  <a:pt x="176213" y="203067"/>
                                </a:cubicBezTo>
                                <a:cubicBezTo>
                                  <a:pt x="175260" y="202114"/>
                                  <a:pt x="174308" y="201162"/>
                                  <a:pt x="175260" y="200210"/>
                                </a:cubicBezTo>
                                <a:cubicBezTo>
                                  <a:pt x="176213" y="199257"/>
                                  <a:pt x="176213" y="198305"/>
                                  <a:pt x="176213" y="197352"/>
                                </a:cubicBezTo>
                                <a:cubicBezTo>
                                  <a:pt x="177165" y="197352"/>
                                  <a:pt x="179070" y="198305"/>
                                  <a:pt x="178118" y="200210"/>
                                </a:cubicBezTo>
                                <a:close/>
                                <a:moveTo>
                                  <a:pt x="177165" y="237357"/>
                                </a:moveTo>
                                <a:cubicBezTo>
                                  <a:pt x="177165" y="236405"/>
                                  <a:pt x="177165" y="236405"/>
                                  <a:pt x="176213" y="236405"/>
                                </a:cubicBezTo>
                                <a:cubicBezTo>
                                  <a:pt x="175260" y="236405"/>
                                  <a:pt x="175260" y="236405"/>
                                  <a:pt x="175260" y="237357"/>
                                </a:cubicBezTo>
                                <a:cubicBezTo>
                                  <a:pt x="175260" y="237357"/>
                                  <a:pt x="175260" y="237357"/>
                                  <a:pt x="177165" y="237357"/>
                                </a:cubicBezTo>
                                <a:cubicBezTo>
                                  <a:pt x="176213" y="238310"/>
                                  <a:pt x="177165" y="238310"/>
                                  <a:pt x="177165" y="237357"/>
                                </a:cubicBezTo>
                                <a:close/>
                                <a:moveTo>
                                  <a:pt x="177165" y="217355"/>
                                </a:moveTo>
                                <a:cubicBezTo>
                                  <a:pt x="176213" y="217355"/>
                                  <a:pt x="176213" y="217355"/>
                                  <a:pt x="176213" y="218307"/>
                                </a:cubicBezTo>
                                <a:cubicBezTo>
                                  <a:pt x="176213" y="219260"/>
                                  <a:pt x="176213" y="219260"/>
                                  <a:pt x="177165" y="219260"/>
                                </a:cubicBezTo>
                                <a:cubicBezTo>
                                  <a:pt x="178118" y="219260"/>
                                  <a:pt x="178118" y="219260"/>
                                  <a:pt x="178118" y="218307"/>
                                </a:cubicBezTo>
                                <a:cubicBezTo>
                                  <a:pt x="178118" y="217355"/>
                                  <a:pt x="178118" y="217355"/>
                                  <a:pt x="177165" y="217355"/>
                                </a:cubicBezTo>
                                <a:close/>
                                <a:moveTo>
                                  <a:pt x="178118" y="249739"/>
                                </a:moveTo>
                                <a:cubicBezTo>
                                  <a:pt x="178118" y="249739"/>
                                  <a:pt x="178118" y="248787"/>
                                  <a:pt x="178118" y="249739"/>
                                </a:cubicBezTo>
                                <a:cubicBezTo>
                                  <a:pt x="177165" y="248787"/>
                                  <a:pt x="177165" y="248787"/>
                                  <a:pt x="177165" y="249739"/>
                                </a:cubicBezTo>
                                <a:cubicBezTo>
                                  <a:pt x="176213" y="249739"/>
                                  <a:pt x="176213" y="250692"/>
                                  <a:pt x="178118" y="249739"/>
                                </a:cubicBezTo>
                                <a:cubicBezTo>
                                  <a:pt x="177165" y="250692"/>
                                  <a:pt x="177165" y="250692"/>
                                  <a:pt x="178118" y="249739"/>
                                </a:cubicBezTo>
                                <a:close/>
                                <a:moveTo>
                                  <a:pt x="179070" y="182112"/>
                                </a:moveTo>
                                <a:lnTo>
                                  <a:pt x="177165" y="181160"/>
                                </a:lnTo>
                                <a:cubicBezTo>
                                  <a:pt x="178118" y="181160"/>
                                  <a:pt x="178118" y="182112"/>
                                  <a:pt x="179070" y="182112"/>
                                </a:cubicBezTo>
                                <a:cubicBezTo>
                                  <a:pt x="179070" y="184017"/>
                                  <a:pt x="178118" y="185922"/>
                                  <a:pt x="180023" y="185922"/>
                                </a:cubicBezTo>
                                <a:lnTo>
                                  <a:pt x="180975" y="185922"/>
                                </a:lnTo>
                                <a:cubicBezTo>
                                  <a:pt x="180975" y="184017"/>
                                  <a:pt x="180975" y="183064"/>
                                  <a:pt x="179070" y="182112"/>
                                </a:cubicBezTo>
                                <a:close/>
                                <a:moveTo>
                                  <a:pt x="187643" y="244977"/>
                                </a:moveTo>
                                <a:cubicBezTo>
                                  <a:pt x="187643" y="244025"/>
                                  <a:pt x="186690" y="243072"/>
                                  <a:pt x="186690" y="243072"/>
                                </a:cubicBezTo>
                                <a:cubicBezTo>
                                  <a:pt x="184785" y="242120"/>
                                  <a:pt x="182880" y="243072"/>
                                  <a:pt x="180975" y="242120"/>
                                </a:cubicBezTo>
                                <a:cubicBezTo>
                                  <a:pt x="180975" y="242120"/>
                                  <a:pt x="180023" y="242120"/>
                                  <a:pt x="180023" y="243072"/>
                                </a:cubicBezTo>
                                <a:cubicBezTo>
                                  <a:pt x="180023" y="244025"/>
                                  <a:pt x="179070" y="244977"/>
                                  <a:pt x="180023" y="245930"/>
                                </a:cubicBezTo>
                                <a:cubicBezTo>
                                  <a:pt x="181928" y="246882"/>
                                  <a:pt x="181928" y="248787"/>
                                  <a:pt x="183833" y="248787"/>
                                </a:cubicBezTo>
                                <a:cubicBezTo>
                                  <a:pt x="184785" y="247835"/>
                                  <a:pt x="184785" y="245930"/>
                                  <a:pt x="186690" y="245930"/>
                                </a:cubicBezTo>
                                <a:cubicBezTo>
                                  <a:pt x="186690" y="245930"/>
                                  <a:pt x="187643" y="245930"/>
                                  <a:pt x="187643" y="244977"/>
                                </a:cubicBezTo>
                                <a:close/>
                                <a:moveTo>
                                  <a:pt x="185738" y="233547"/>
                                </a:moveTo>
                                <a:cubicBezTo>
                                  <a:pt x="183833" y="232595"/>
                                  <a:pt x="181928" y="231642"/>
                                  <a:pt x="182880" y="228785"/>
                                </a:cubicBezTo>
                                <a:cubicBezTo>
                                  <a:pt x="182880" y="227832"/>
                                  <a:pt x="181928" y="227832"/>
                                  <a:pt x="180975" y="228785"/>
                                </a:cubicBezTo>
                                <a:cubicBezTo>
                                  <a:pt x="179070" y="229737"/>
                                  <a:pt x="180023" y="230689"/>
                                  <a:pt x="179070" y="231642"/>
                                </a:cubicBezTo>
                                <a:cubicBezTo>
                                  <a:pt x="178118" y="232595"/>
                                  <a:pt x="177165" y="233547"/>
                                  <a:pt x="179070" y="234500"/>
                                </a:cubicBezTo>
                                <a:cubicBezTo>
                                  <a:pt x="180023" y="235452"/>
                                  <a:pt x="180975" y="235452"/>
                                  <a:pt x="181928" y="234500"/>
                                </a:cubicBezTo>
                                <a:cubicBezTo>
                                  <a:pt x="182880" y="233547"/>
                                  <a:pt x="183833" y="233547"/>
                                  <a:pt x="184785" y="234500"/>
                                </a:cubicBezTo>
                                <a:cubicBezTo>
                                  <a:pt x="185738" y="234500"/>
                                  <a:pt x="186690" y="235452"/>
                                  <a:pt x="186690" y="234500"/>
                                </a:cubicBezTo>
                                <a:cubicBezTo>
                                  <a:pt x="187643" y="234500"/>
                                  <a:pt x="186690" y="233547"/>
                                  <a:pt x="185738" y="233547"/>
                                </a:cubicBezTo>
                                <a:close/>
                                <a:moveTo>
                                  <a:pt x="180023" y="238310"/>
                                </a:moveTo>
                                <a:cubicBezTo>
                                  <a:pt x="180023" y="238310"/>
                                  <a:pt x="179070" y="239262"/>
                                  <a:pt x="179070" y="239262"/>
                                </a:cubicBezTo>
                                <a:lnTo>
                                  <a:pt x="180023" y="239262"/>
                                </a:lnTo>
                                <a:cubicBezTo>
                                  <a:pt x="180975" y="239262"/>
                                  <a:pt x="180975" y="239262"/>
                                  <a:pt x="180023" y="238310"/>
                                </a:cubicBezTo>
                                <a:cubicBezTo>
                                  <a:pt x="180975" y="238310"/>
                                  <a:pt x="180975" y="238310"/>
                                  <a:pt x="180023" y="238310"/>
                                </a:cubicBezTo>
                                <a:close/>
                                <a:moveTo>
                                  <a:pt x="182880" y="208782"/>
                                </a:moveTo>
                                <a:cubicBezTo>
                                  <a:pt x="181928" y="209735"/>
                                  <a:pt x="181928" y="211639"/>
                                  <a:pt x="181928" y="213545"/>
                                </a:cubicBezTo>
                                <a:cubicBezTo>
                                  <a:pt x="181928" y="213545"/>
                                  <a:pt x="181928" y="214497"/>
                                  <a:pt x="181928" y="214497"/>
                                </a:cubicBezTo>
                                <a:cubicBezTo>
                                  <a:pt x="181928" y="214497"/>
                                  <a:pt x="182880" y="214497"/>
                                  <a:pt x="182880" y="214497"/>
                                </a:cubicBezTo>
                                <a:cubicBezTo>
                                  <a:pt x="183833" y="212592"/>
                                  <a:pt x="184785" y="211639"/>
                                  <a:pt x="186690" y="210687"/>
                                </a:cubicBezTo>
                                <a:cubicBezTo>
                                  <a:pt x="187643" y="209735"/>
                                  <a:pt x="187643" y="208782"/>
                                  <a:pt x="186690" y="207830"/>
                                </a:cubicBezTo>
                                <a:cubicBezTo>
                                  <a:pt x="184785" y="206877"/>
                                  <a:pt x="182880" y="207830"/>
                                  <a:pt x="182880" y="208782"/>
                                </a:cubicBezTo>
                                <a:close/>
                                <a:moveTo>
                                  <a:pt x="193358" y="241167"/>
                                </a:moveTo>
                                <a:cubicBezTo>
                                  <a:pt x="193358" y="240214"/>
                                  <a:pt x="192405" y="238310"/>
                                  <a:pt x="191453" y="239262"/>
                                </a:cubicBezTo>
                                <a:cubicBezTo>
                                  <a:pt x="189548" y="240214"/>
                                  <a:pt x="188595" y="239262"/>
                                  <a:pt x="186690" y="239262"/>
                                </a:cubicBezTo>
                                <a:lnTo>
                                  <a:pt x="185738" y="238310"/>
                                </a:lnTo>
                                <a:cubicBezTo>
                                  <a:pt x="184785" y="237357"/>
                                  <a:pt x="184785" y="236405"/>
                                  <a:pt x="183833" y="236405"/>
                                </a:cubicBezTo>
                                <a:cubicBezTo>
                                  <a:pt x="183833" y="236405"/>
                                  <a:pt x="183833" y="237357"/>
                                  <a:pt x="183833" y="237357"/>
                                </a:cubicBezTo>
                                <a:cubicBezTo>
                                  <a:pt x="183833" y="238310"/>
                                  <a:pt x="184785" y="239262"/>
                                  <a:pt x="185738" y="239262"/>
                                </a:cubicBezTo>
                                <a:cubicBezTo>
                                  <a:pt x="185738" y="239262"/>
                                  <a:pt x="186690" y="239262"/>
                                  <a:pt x="187643" y="239262"/>
                                </a:cubicBezTo>
                                <a:cubicBezTo>
                                  <a:pt x="189548" y="243072"/>
                                  <a:pt x="189548" y="243072"/>
                                  <a:pt x="193358" y="241167"/>
                                </a:cubicBezTo>
                                <a:close/>
                                <a:moveTo>
                                  <a:pt x="184785" y="214497"/>
                                </a:moveTo>
                                <a:cubicBezTo>
                                  <a:pt x="183833" y="214497"/>
                                  <a:pt x="183833" y="215450"/>
                                  <a:pt x="183833" y="216402"/>
                                </a:cubicBezTo>
                                <a:cubicBezTo>
                                  <a:pt x="183833" y="217355"/>
                                  <a:pt x="183833" y="217355"/>
                                  <a:pt x="184785" y="217355"/>
                                </a:cubicBezTo>
                                <a:cubicBezTo>
                                  <a:pt x="185738" y="216402"/>
                                  <a:pt x="185738" y="216402"/>
                                  <a:pt x="184785" y="214497"/>
                                </a:cubicBezTo>
                                <a:cubicBezTo>
                                  <a:pt x="185738" y="214497"/>
                                  <a:pt x="185738" y="214497"/>
                                  <a:pt x="184785" y="214497"/>
                                </a:cubicBezTo>
                                <a:close/>
                                <a:moveTo>
                                  <a:pt x="184785" y="199257"/>
                                </a:moveTo>
                                <a:cubicBezTo>
                                  <a:pt x="184785" y="199257"/>
                                  <a:pt x="185738" y="199257"/>
                                  <a:pt x="184785" y="199257"/>
                                </a:cubicBezTo>
                                <a:cubicBezTo>
                                  <a:pt x="185738" y="199257"/>
                                  <a:pt x="185738" y="199257"/>
                                  <a:pt x="184785" y="199257"/>
                                </a:cubicBezTo>
                                <a:cubicBezTo>
                                  <a:pt x="185738" y="198305"/>
                                  <a:pt x="184785" y="198305"/>
                                  <a:pt x="184785" y="199257"/>
                                </a:cubicBezTo>
                                <a:cubicBezTo>
                                  <a:pt x="184785" y="198305"/>
                                  <a:pt x="184785" y="198305"/>
                                  <a:pt x="184785" y="199257"/>
                                </a:cubicBezTo>
                                <a:close/>
                                <a:moveTo>
                                  <a:pt x="186690" y="228785"/>
                                </a:moveTo>
                                <a:cubicBezTo>
                                  <a:pt x="185738" y="228785"/>
                                  <a:pt x="185738" y="229737"/>
                                  <a:pt x="185738" y="229737"/>
                                </a:cubicBezTo>
                                <a:cubicBezTo>
                                  <a:pt x="185738" y="230689"/>
                                  <a:pt x="185738" y="230689"/>
                                  <a:pt x="186690" y="230689"/>
                                </a:cubicBezTo>
                                <a:cubicBezTo>
                                  <a:pt x="186690" y="230689"/>
                                  <a:pt x="186690" y="229737"/>
                                  <a:pt x="186690" y="228785"/>
                                </a:cubicBezTo>
                                <a:cubicBezTo>
                                  <a:pt x="186690" y="228785"/>
                                  <a:pt x="186690" y="228785"/>
                                  <a:pt x="186690" y="228785"/>
                                </a:cubicBezTo>
                                <a:close/>
                                <a:moveTo>
                                  <a:pt x="188595" y="230689"/>
                                </a:moveTo>
                                <a:cubicBezTo>
                                  <a:pt x="188595" y="231642"/>
                                  <a:pt x="188595" y="231642"/>
                                  <a:pt x="189548" y="231642"/>
                                </a:cubicBezTo>
                                <a:cubicBezTo>
                                  <a:pt x="190500" y="231642"/>
                                  <a:pt x="191453" y="230689"/>
                                  <a:pt x="191453" y="229737"/>
                                </a:cubicBezTo>
                                <a:cubicBezTo>
                                  <a:pt x="191453" y="228785"/>
                                  <a:pt x="191453" y="228785"/>
                                  <a:pt x="190500" y="228785"/>
                                </a:cubicBezTo>
                                <a:cubicBezTo>
                                  <a:pt x="190500" y="228785"/>
                                  <a:pt x="189548" y="229737"/>
                                  <a:pt x="188595" y="230689"/>
                                </a:cubicBezTo>
                                <a:close/>
                                <a:moveTo>
                                  <a:pt x="191453" y="247835"/>
                                </a:moveTo>
                                <a:cubicBezTo>
                                  <a:pt x="191453" y="246882"/>
                                  <a:pt x="191453" y="246882"/>
                                  <a:pt x="190500" y="246882"/>
                                </a:cubicBezTo>
                                <a:cubicBezTo>
                                  <a:pt x="189548" y="246882"/>
                                  <a:pt x="189548" y="246882"/>
                                  <a:pt x="189548" y="247835"/>
                                </a:cubicBezTo>
                                <a:cubicBezTo>
                                  <a:pt x="189548" y="248787"/>
                                  <a:pt x="189548" y="248787"/>
                                  <a:pt x="190500" y="248787"/>
                                </a:cubicBezTo>
                                <a:cubicBezTo>
                                  <a:pt x="190500" y="248787"/>
                                  <a:pt x="191453" y="248787"/>
                                  <a:pt x="191453" y="247835"/>
                                </a:cubicBezTo>
                                <a:close/>
                                <a:moveTo>
                                  <a:pt x="189548" y="224975"/>
                                </a:moveTo>
                                <a:cubicBezTo>
                                  <a:pt x="189548" y="225927"/>
                                  <a:pt x="189548" y="226880"/>
                                  <a:pt x="190500" y="226880"/>
                                </a:cubicBezTo>
                                <a:cubicBezTo>
                                  <a:pt x="191453" y="226880"/>
                                  <a:pt x="191453" y="225927"/>
                                  <a:pt x="191453" y="225927"/>
                                </a:cubicBezTo>
                                <a:cubicBezTo>
                                  <a:pt x="191453" y="224975"/>
                                  <a:pt x="190500" y="224022"/>
                                  <a:pt x="189548" y="224975"/>
                                </a:cubicBezTo>
                                <a:cubicBezTo>
                                  <a:pt x="189548" y="224022"/>
                                  <a:pt x="189548" y="224022"/>
                                  <a:pt x="189548" y="224975"/>
                                </a:cubicBezTo>
                                <a:close/>
                                <a:moveTo>
                                  <a:pt x="189548" y="217355"/>
                                </a:moveTo>
                                <a:cubicBezTo>
                                  <a:pt x="190500" y="218307"/>
                                  <a:pt x="190500" y="218307"/>
                                  <a:pt x="189548" y="217355"/>
                                </a:cubicBezTo>
                                <a:cubicBezTo>
                                  <a:pt x="191453" y="218307"/>
                                  <a:pt x="191453" y="217355"/>
                                  <a:pt x="191453" y="216402"/>
                                </a:cubicBezTo>
                                <a:cubicBezTo>
                                  <a:pt x="191453" y="216402"/>
                                  <a:pt x="190500" y="215450"/>
                                  <a:pt x="190500" y="215450"/>
                                </a:cubicBezTo>
                                <a:cubicBezTo>
                                  <a:pt x="189548" y="216402"/>
                                  <a:pt x="189548" y="217355"/>
                                  <a:pt x="189548" y="217355"/>
                                </a:cubicBezTo>
                                <a:close/>
                                <a:moveTo>
                                  <a:pt x="192405" y="234500"/>
                                </a:moveTo>
                                <a:cubicBezTo>
                                  <a:pt x="192405" y="235452"/>
                                  <a:pt x="192405" y="235452"/>
                                  <a:pt x="192405" y="234500"/>
                                </a:cubicBezTo>
                                <a:cubicBezTo>
                                  <a:pt x="194310" y="234500"/>
                                  <a:pt x="196215" y="234500"/>
                                  <a:pt x="195263" y="232595"/>
                                </a:cubicBezTo>
                                <a:cubicBezTo>
                                  <a:pt x="195263" y="231642"/>
                                  <a:pt x="195263" y="231642"/>
                                  <a:pt x="194310" y="231642"/>
                                </a:cubicBezTo>
                                <a:cubicBezTo>
                                  <a:pt x="193358" y="232595"/>
                                  <a:pt x="192405" y="233547"/>
                                  <a:pt x="192405" y="234500"/>
                                </a:cubicBezTo>
                                <a:close/>
                                <a:moveTo>
                                  <a:pt x="195263" y="242120"/>
                                </a:moveTo>
                                <a:cubicBezTo>
                                  <a:pt x="194310" y="242120"/>
                                  <a:pt x="194310" y="242120"/>
                                  <a:pt x="194310" y="242120"/>
                                </a:cubicBezTo>
                                <a:cubicBezTo>
                                  <a:pt x="194310" y="242120"/>
                                  <a:pt x="194310" y="243072"/>
                                  <a:pt x="195263" y="242120"/>
                                </a:cubicBezTo>
                                <a:cubicBezTo>
                                  <a:pt x="195263" y="244025"/>
                                  <a:pt x="195263" y="244025"/>
                                  <a:pt x="196215" y="244025"/>
                                </a:cubicBezTo>
                                <a:cubicBezTo>
                                  <a:pt x="196215" y="243072"/>
                                  <a:pt x="196215" y="242120"/>
                                  <a:pt x="195263" y="24212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71130381" name="Freeform 871130381"/>
                        <wps:cNvSpPr/>
                        <wps:spPr>
                          <a:xfrm>
                            <a:off x="232172" y="82782"/>
                            <a:ext cx="175764" cy="181398"/>
                          </a:xfrm>
                          <a:custGeom>
                            <a:avLst/>
                            <a:gdLst>
                              <a:gd name="connsiteX0" fmla="*/ 175498 w 175764"/>
                              <a:gd name="connsiteY0" fmla="*/ 175260 h 181398"/>
                              <a:gd name="connsiteX1" fmla="*/ 171688 w 175764"/>
                              <a:gd name="connsiteY1" fmla="*/ 179070 h 181398"/>
                              <a:gd name="connsiteX2" fmla="*/ 168831 w 175764"/>
                              <a:gd name="connsiteY2" fmla="*/ 179070 h 181398"/>
                              <a:gd name="connsiteX3" fmla="*/ 103108 w 175764"/>
                              <a:gd name="connsiteY3" fmla="*/ 180022 h 181398"/>
                              <a:gd name="connsiteX4" fmla="*/ 98346 w 175764"/>
                              <a:gd name="connsiteY4" fmla="*/ 180022 h 181398"/>
                              <a:gd name="connsiteX5" fmla="*/ 95488 w 175764"/>
                              <a:gd name="connsiteY5" fmla="*/ 176213 h 181398"/>
                              <a:gd name="connsiteX6" fmla="*/ 98346 w 175764"/>
                              <a:gd name="connsiteY6" fmla="*/ 172403 h 181398"/>
                              <a:gd name="connsiteX7" fmla="*/ 106918 w 175764"/>
                              <a:gd name="connsiteY7" fmla="*/ 170497 h 181398"/>
                              <a:gd name="connsiteX8" fmla="*/ 113586 w 175764"/>
                              <a:gd name="connsiteY8" fmla="*/ 161925 h 181398"/>
                              <a:gd name="connsiteX9" fmla="*/ 114538 w 175764"/>
                              <a:gd name="connsiteY9" fmla="*/ 138113 h 181398"/>
                              <a:gd name="connsiteX10" fmla="*/ 114538 w 175764"/>
                              <a:gd name="connsiteY10" fmla="*/ 120967 h 181398"/>
                              <a:gd name="connsiteX11" fmla="*/ 113586 w 175764"/>
                              <a:gd name="connsiteY11" fmla="*/ 100965 h 181398"/>
                              <a:gd name="connsiteX12" fmla="*/ 113586 w 175764"/>
                              <a:gd name="connsiteY12" fmla="*/ 98107 h 181398"/>
                              <a:gd name="connsiteX13" fmla="*/ 113586 w 175764"/>
                              <a:gd name="connsiteY13" fmla="*/ 92392 h 181398"/>
                              <a:gd name="connsiteX14" fmla="*/ 113586 w 175764"/>
                              <a:gd name="connsiteY14" fmla="*/ 81915 h 181398"/>
                              <a:gd name="connsiteX15" fmla="*/ 113586 w 175764"/>
                              <a:gd name="connsiteY15" fmla="*/ 69532 h 181398"/>
                              <a:gd name="connsiteX16" fmla="*/ 113586 w 175764"/>
                              <a:gd name="connsiteY16" fmla="*/ 66675 h 181398"/>
                              <a:gd name="connsiteX17" fmla="*/ 112633 w 175764"/>
                              <a:gd name="connsiteY17" fmla="*/ 41910 h 181398"/>
                              <a:gd name="connsiteX18" fmla="*/ 105013 w 175764"/>
                              <a:gd name="connsiteY18" fmla="*/ 22860 h 181398"/>
                              <a:gd name="connsiteX19" fmla="*/ 87868 w 175764"/>
                              <a:gd name="connsiteY19" fmla="*/ 22860 h 181398"/>
                              <a:gd name="connsiteX20" fmla="*/ 64056 w 175764"/>
                              <a:gd name="connsiteY20" fmla="*/ 79057 h 181398"/>
                              <a:gd name="connsiteX21" fmla="*/ 64056 w 175764"/>
                              <a:gd name="connsiteY21" fmla="*/ 108585 h 181398"/>
                              <a:gd name="connsiteX22" fmla="*/ 63103 w 175764"/>
                              <a:gd name="connsiteY22" fmla="*/ 118110 h 181398"/>
                              <a:gd name="connsiteX23" fmla="*/ 63103 w 175764"/>
                              <a:gd name="connsiteY23" fmla="*/ 122872 h 181398"/>
                              <a:gd name="connsiteX24" fmla="*/ 64056 w 175764"/>
                              <a:gd name="connsiteY24" fmla="*/ 142875 h 181398"/>
                              <a:gd name="connsiteX25" fmla="*/ 64056 w 175764"/>
                              <a:gd name="connsiteY25" fmla="*/ 157163 h 181398"/>
                              <a:gd name="connsiteX26" fmla="*/ 74533 w 175764"/>
                              <a:gd name="connsiteY26" fmla="*/ 170497 h 181398"/>
                              <a:gd name="connsiteX27" fmla="*/ 77391 w 175764"/>
                              <a:gd name="connsiteY27" fmla="*/ 171450 h 181398"/>
                              <a:gd name="connsiteX28" fmla="*/ 80248 w 175764"/>
                              <a:gd name="connsiteY28" fmla="*/ 175260 h 181398"/>
                              <a:gd name="connsiteX29" fmla="*/ 77391 w 175764"/>
                              <a:gd name="connsiteY29" fmla="*/ 179070 h 181398"/>
                              <a:gd name="connsiteX30" fmla="*/ 65008 w 175764"/>
                              <a:gd name="connsiteY30" fmla="*/ 180022 h 181398"/>
                              <a:gd name="connsiteX31" fmla="*/ 45006 w 175764"/>
                              <a:gd name="connsiteY31" fmla="*/ 180975 h 181398"/>
                              <a:gd name="connsiteX32" fmla="*/ 26908 w 175764"/>
                              <a:gd name="connsiteY32" fmla="*/ 180975 h 181398"/>
                              <a:gd name="connsiteX33" fmla="*/ 9763 w 175764"/>
                              <a:gd name="connsiteY33" fmla="*/ 180975 h 181398"/>
                              <a:gd name="connsiteX34" fmla="*/ 5001 w 175764"/>
                              <a:gd name="connsiteY34" fmla="*/ 180975 h 181398"/>
                              <a:gd name="connsiteX35" fmla="*/ 1191 w 175764"/>
                              <a:gd name="connsiteY35" fmla="*/ 177165 h 181398"/>
                              <a:gd name="connsiteX36" fmla="*/ 3096 w 175764"/>
                              <a:gd name="connsiteY36" fmla="*/ 173355 h 181398"/>
                              <a:gd name="connsiteX37" fmla="*/ 8811 w 175764"/>
                              <a:gd name="connsiteY37" fmla="*/ 171450 h 181398"/>
                              <a:gd name="connsiteX38" fmla="*/ 16431 w 175764"/>
                              <a:gd name="connsiteY38" fmla="*/ 163830 h 181398"/>
                              <a:gd name="connsiteX39" fmla="*/ 17383 w 175764"/>
                              <a:gd name="connsiteY39" fmla="*/ 140970 h 181398"/>
                              <a:gd name="connsiteX40" fmla="*/ 17383 w 175764"/>
                              <a:gd name="connsiteY40" fmla="*/ 128588 h 181398"/>
                              <a:gd name="connsiteX41" fmla="*/ 17383 w 175764"/>
                              <a:gd name="connsiteY41" fmla="*/ 126682 h 181398"/>
                              <a:gd name="connsiteX42" fmla="*/ 17383 w 175764"/>
                              <a:gd name="connsiteY42" fmla="*/ 111442 h 181398"/>
                              <a:gd name="connsiteX43" fmla="*/ 16431 w 175764"/>
                              <a:gd name="connsiteY43" fmla="*/ 102870 h 181398"/>
                              <a:gd name="connsiteX44" fmla="*/ 16431 w 175764"/>
                              <a:gd name="connsiteY44" fmla="*/ 88582 h 181398"/>
                              <a:gd name="connsiteX45" fmla="*/ 17383 w 175764"/>
                              <a:gd name="connsiteY45" fmla="*/ 29528 h 181398"/>
                              <a:gd name="connsiteX46" fmla="*/ 6906 w 175764"/>
                              <a:gd name="connsiteY46" fmla="*/ 17145 h 181398"/>
                              <a:gd name="connsiteX47" fmla="*/ 2143 w 175764"/>
                              <a:gd name="connsiteY47" fmla="*/ 16192 h 181398"/>
                              <a:gd name="connsiteX48" fmla="*/ 2143 w 175764"/>
                              <a:gd name="connsiteY48" fmla="*/ 9525 h 181398"/>
                              <a:gd name="connsiteX49" fmla="*/ 9763 w 175764"/>
                              <a:gd name="connsiteY49" fmla="*/ 7620 h 181398"/>
                              <a:gd name="connsiteX50" fmla="*/ 44053 w 175764"/>
                              <a:gd name="connsiteY50" fmla="*/ 4763 h 181398"/>
                              <a:gd name="connsiteX51" fmla="*/ 56436 w 175764"/>
                              <a:gd name="connsiteY51" fmla="*/ 953 h 181398"/>
                              <a:gd name="connsiteX52" fmla="*/ 65008 w 175764"/>
                              <a:gd name="connsiteY52" fmla="*/ 6667 h 181398"/>
                              <a:gd name="connsiteX53" fmla="*/ 65008 w 175764"/>
                              <a:gd name="connsiteY53" fmla="*/ 26670 h 181398"/>
                              <a:gd name="connsiteX54" fmla="*/ 65008 w 175764"/>
                              <a:gd name="connsiteY54" fmla="*/ 30480 h 181398"/>
                              <a:gd name="connsiteX55" fmla="*/ 66913 w 175764"/>
                              <a:gd name="connsiteY55" fmla="*/ 32385 h 181398"/>
                              <a:gd name="connsiteX56" fmla="*/ 68818 w 175764"/>
                              <a:gd name="connsiteY56" fmla="*/ 31432 h 181398"/>
                              <a:gd name="connsiteX57" fmla="*/ 70723 w 175764"/>
                              <a:gd name="connsiteY57" fmla="*/ 27622 h 181398"/>
                              <a:gd name="connsiteX58" fmla="*/ 114538 w 175764"/>
                              <a:gd name="connsiteY58" fmla="*/ 0 h 181398"/>
                              <a:gd name="connsiteX59" fmla="*/ 133588 w 175764"/>
                              <a:gd name="connsiteY59" fmla="*/ 1905 h 181398"/>
                              <a:gd name="connsiteX60" fmla="*/ 139303 w 175764"/>
                              <a:gd name="connsiteY60" fmla="*/ 3810 h 181398"/>
                              <a:gd name="connsiteX61" fmla="*/ 159306 w 175764"/>
                              <a:gd name="connsiteY61" fmla="*/ 30480 h 181398"/>
                              <a:gd name="connsiteX62" fmla="*/ 162163 w 175764"/>
                              <a:gd name="connsiteY62" fmla="*/ 62865 h 181398"/>
                              <a:gd name="connsiteX63" fmla="*/ 162163 w 175764"/>
                              <a:gd name="connsiteY63" fmla="*/ 66675 h 181398"/>
                              <a:gd name="connsiteX64" fmla="*/ 162163 w 175764"/>
                              <a:gd name="connsiteY64" fmla="*/ 86678 h 181398"/>
                              <a:gd name="connsiteX65" fmla="*/ 162163 w 175764"/>
                              <a:gd name="connsiteY65" fmla="*/ 124778 h 181398"/>
                              <a:gd name="connsiteX66" fmla="*/ 162163 w 175764"/>
                              <a:gd name="connsiteY66" fmla="*/ 151447 h 181398"/>
                              <a:gd name="connsiteX67" fmla="*/ 163116 w 175764"/>
                              <a:gd name="connsiteY67" fmla="*/ 159067 h 181398"/>
                              <a:gd name="connsiteX68" fmla="*/ 168831 w 175764"/>
                              <a:gd name="connsiteY68" fmla="*/ 165735 h 181398"/>
                              <a:gd name="connsiteX69" fmla="*/ 174546 w 175764"/>
                              <a:gd name="connsiteY69" fmla="*/ 166688 h 181398"/>
                              <a:gd name="connsiteX70" fmla="*/ 175498 w 175764"/>
                              <a:gd name="connsiteY70" fmla="*/ 175260 h 181398"/>
                              <a:gd name="connsiteX71" fmla="*/ 22146 w 175764"/>
                              <a:gd name="connsiteY71" fmla="*/ 59055 h 181398"/>
                              <a:gd name="connsiteX72" fmla="*/ 22146 w 175764"/>
                              <a:gd name="connsiteY72" fmla="*/ 59055 h 181398"/>
                              <a:gd name="connsiteX73" fmla="*/ 21193 w 175764"/>
                              <a:gd name="connsiteY73" fmla="*/ 60007 h 181398"/>
                              <a:gd name="connsiteX74" fmla="*/ 22146 w 175764"/>
                              <a:gd name="connsiteY74" fmla="*/ 59055 h 181398"/>
                              <a:gd name="connsiteX75" fmla="*/ 22146 w 175764"/>
                              <a:gd name="connsiteY75" fmla="*/ 59055 h 181398"/>
                              <a:gd name="connsiteX76" fmla="*/ 23098 w 175764"/>
                              <a:gd name="connsiteY76" fmla="*/ 23813 h 181398"/>
                              <a:gd name="connsiteX77" fmla="*/ 25003 w 175764"/>
                              <a:gd name="connsiteY77" fmla="*/ 21907 h 181398"/>
                              <a:gd name="connsiteX78" fmla="*/ 24051 w 175764"/>
                              <a:gd name="connsiteY78" fmla="*/ 21907 h 181398"/>
                              <a:gd name="connsiteX79" fmla="*/ 23098 w 175764"/>
                              <a:gd name="connsiteY79" fmla="*/ 23813 h 181398"/>
                              <a:gd name="connsiteX80" fmla="*/ 23098 w 175764"/>
                              <a:gd name="connsiteY80" fmla="*/ 23813 h 181398"/>
                              <a:gd name="connsiteX81" fmla="*/ 23098 w 175764"/>
                              <a:gd name="connsiteY81" fmla="*/ 38100 h 181398"/>
                              <a:gd name="connsiteX82" fmla="*/ 23098 w 175764"/>
                              <a:gd name="connsiteY82" fmla="*/ 38100 h 181398"/>
                              <a:gd name="connsiteX83" fmla="*/ 23098 w 175764"/>
                              <a:gd name="connsiteY83" fmla="*/ 38100 h 181398"/>
                              <a:gd name="connsiteX84" fmla="*/ 23098 w 175764"/>
                              <a:gd name="connsiteY84" fmla="*/ 38100 h 181398"/>
                              <a:gd name="connsiteX85" fmla="*/ 23098 w 175764"/>
                              <a:gd name="connsiteY85" fmla="*/ 38100 h 181398"/>
                              <a:gd name="connsiteX86" fmla="*/ 24051 w 175764"/>
                              <a:gd name="connsiteY86" fmla="*/ 32385 h 181398"/>
                              <a:gd name="connsiteX87" fmla="*/ 25003 w 175764"/>
                              <a:gd name="connsiteY87" fmla="*/ 33338 h 181398"/>
                              <a:gd name="connsiteX88" fmla="*/ 29766 w 175764"/>
                              <a:gd name="connsiteY88" fmla="*/ 30480 h 181398"/>
                              <a:gd name="connsiteX89" fmla="*/ 27861 w 175764"/>
                              <a:gd name="connsiteY89" fmla="*/ 28575 h 181398"/>
                              <a:gd name="connsiteX90" fmla="*/ 24051 w 175764"/>
                              <a:gd name="connsiteY90" fmla="*/ 32385 h 181398"/>
                              <a:gd name="connsiteX91" fmla="*/ 25003 w 175764"/>
                              <a:gd name="connsiteY91" fmla="*/ 81915 h 181398"/>
                              <a:gd name="connsiteX92" fmla="*/ 25956 w 175764"/>
                              <a:gd name="connsiteY92" fmla="*/ 80010 h 181398"/>
                              <a:gd name="connsiteX93" fmla="*/ 27861 w 175764"/>
                              <a:gd name="connsiteY93" fmla="*/ 77153 h 181398"/>
                              <a:gd name="connsiteX94" fmla="*/ 28813 w 175764"/>
                              <a:gd name="connsiteY94" fmla="*/ 76200 h 181398"/>
                              <a:gd name="connsiteX95" fmla="*/ 27861 w 175764"/>
                              <a:gd name="connsiteY95" fmla="*/ 75247 h 181398"/>
                              <a:gd name="connsiteX96" fmla="*/ 24051 w 175764"/>
                              <a:gd name="connsiteY96" fmla="*/ 79057 h 181398"/>
                              <a:gd name="connsiteX97" fmla="*/ 25003 w 175764"/>
                              <a:gd name="connsiteY97" fmla="*/ 81915 h 181398"/>
                              <a:gd name="connsiteX98" fmla="*/ 25956 w 175764"/>
                              <a:gd name="connsiteY98" fmla="*/ 41910 h 181398"/>
                              <a:gd name="connsiteX99" fmla="*/ 25003 w 175764"/>
                              <a:gd name="connsiteY99" fmla="*/ 43815 h 181398"/>
                              <a:gd name="connsiteX100" fmla="*/ 25003 w 175764"/>
                              <a:gd name="connsiteY100" fmla="*/ 43815 h 181398"/>
                              <a:gd name="connsiteX101" fmla="*/ 25956 w 175764"/>
                              <a:gd name="connsiteY101" fmla="*/ 41910 h 181398"/>
                              <a:gd name="connsiteX102" fmla="*/ 25956 w 175764"/>
                              <a:gd name="connsiteY102" fmla="*/ 40005 h 181398"/>
                              <a:gd name="connsiteX103" fmla="*/ 25956 w 175764"/>
                              <a:gd name="connsiteY103" fmla="*/ 40005 h 181398"/>
                              <a:gd name="connsiteX104" fmla="*/ 25956 w 175764"/>
                              <a:gd name="connsiteY104" fmla="*/ 41910 h 181398"/>
                              <a:gd name="connsiteX105" fmla="*/ 27861 w 175764"/>
                              <a:gd name="connsiteY105" fmla="*/ 69532 h 181398"/>
                              <a:gd name="connsiteX106" fmla="*/ 30718 w 175764"/>
                              <a:gd name="connsiteY106" fmla="*/ 67628 h 181398"/>
                              <a:gd name="connsiteX107" fmla="*/ 27861 w 175764"/>
                              <a:gd name="connsiteY107" fmla="*/ 66675 h 181398"/>
                              <a:gd name="connsiteX108" fmla="*/ 25003 w 175764"/>
                              <a:gd name="connsiteY108" fmla="*/ 67628 h 181398"/>
                              <a:gd name="connsiteX109" fmla="*/ 27861 w 175764"/>
                              <a:gd name="connsiteY109" fmla="*/ 69532 h 181398"/>
                              <a:gd name="connsiteX110" fmla="*/ 25956 w 175764"/>
                              <a:gd name="connsiteY110" fmla="*/ 106680 h 181398"/>
                              <a:gd name="connsiteX111" fmla="*/ 26908 w 175764"/>
                              <a:gd name="connsiteY111" fmla="*/ 104775 h 181398"/>
                              <a:gd name="connsiteX112" fmla="*/ 25956 w 175764"/>
                              <a:gd name="connsiteY112" fmla="*/ 102870 h 181398"/>
                              <a:gd name="connsiteX113" fmla="*/ 25003 w 175764"/>
                              <a:gd name="connsiteY113" fmla="*/ 105728 h 181398"/>
                              <a:gd name="connsiteX114" fmla="*/ 25956 w 175764"/>
                              <a:gd name="connsiteY114" fmla="*/ 106680 h 181398"/>
                              <a:gd name="connsiteX115" fmla="*/ 25956 w 175764"/>
                              <a:gd name="connsiteY115" fmla="*/ 147638 h 181398"/>
                              <a:gd name="connsiteX116" fmla="*/ 25956 w 175764"/>
                              <a:gd name="connsiteY116" fmla="*/ 147638 h 181398"/>
                              <a:gd name="connsiteX117" fmla="*/ 25956 w 175764"/>
                              <a:gd name="connsiteY117" fmla="*/ 147638 h 181398"/>
                              <a:gd name="connsiteX118" fmla="*/ 25956 w 175764"/>
                              <a:gd name="connsiteY118" fmla="*/ 147638 h 181398"/>
                              <a:gd name="connsiteX119" fmla="*/ 25956 w 175764"/>
                              <a:gd name="connsiteY119" fmla="*/ 147638 h 181398"/>
                              <a:gd name="connsiteX120" fmla="*/ 27861 w 175764"/>
                              <a:gd name="connsiteY120" fmla="*/ 157163 h 181398"/>
                              <a:gd name="connsiteX121" fmla="*/ 26908 w 175764"/>
                              <a:gd name="connsiteY121" fmla="*/ 157163 h 181398"/>
                              <a:gd name="connsiteX122" fmla="*/ 27861 w 175764"/>
                              <a:gd name="connsiteY122" fmla="*/ 158115 h 181398"/>
                              <a:gd name="connsiteX123" fmla="*/ 28813 w 175764"/>
                              <a:gd name="connsiteY123" fmla="*/ 158115 h 181398"/>
                              <a:gd name="connsiteX124" fmla="*/ 27861 w 175764"/>
                              <a:gd name="connsiteY124" fmla="*/ 157163 h 181398"/>
                              <a:gd name="connsiteX125" fmla="*/ 29766 w 175764"/>
                              <a:gd name="connsiteY125" fmla="*/ 140970 h 181398"/>
                              <a:gd name="connsiteX126" fmla="*/ 27861 w 175764"/>
                              <a:gd name="connsiteY126" fmla="*/ 139065 h 181398"/>
                              <a:gd name="connsiteX127" fmla="*/ 26908 w 175764"/>
                              <a:gd name="connsiteY127" fmla="*/ 139065 h 181398"/>
                              <a:gd name="connsiteX128" fmla="*/ 29766 w 175764"/>
                              <a:gd name="connsiteY128" fmla="*/ 140970 h 181398"/>
                              <a:gd name="connsiteX129" fmla="*/ 29766 w 175764"/>
                              <a:gd name="connsiteY129" fmla="*/ 140970 h 181398"/>
                              <a:gd name="connsiteX130" fmla="*/ 54531 w 175764"/>
                              <a:gd name="connsiteY130" fmla="*/ 117157 h 181398"/>
                              <a:gd name="connsiteX131" fmla="*/ 54531 w 175764"/>
                              <a:gd name="connsiteY131" fmla="*/ 117157 h 181398"/>
                              <a:gd name="connsiteX132" fmla="*/ 51673 w 175764"/>
                              <a:gd name="connsiteY132" fmla="*/ 112395 h 181398"/>
                              <a:gd name="connsiteX133" fmla="*/ 47863 w 175764"/>
                              <a:gd name="connsiteY133" fmla="*/ 110490 h 181398"/>
                              <a:gd name="connsiteX134" fmla="*/ 41196 w 175764"/>
                              <a:gd name="connsiteY134" fmla="*/ 106680 h 181398"/>
                              <a:gd name="connsiteX135" fmla="*/ 39291 w 175764"/>
                              <a:gd name="connsiteY135" fmla="*/ 106680 h 181398"/>
                              <a:gd name="connsiteX136" fmla="*/ 36433 w 175764"/>
                              <a:gd name="connsiteY136" fmla="*/ 106680 h 181398"/>
                              <a:gd name="connsiteX137" fmla="*/ 34528 w 175764"/>
                              <a:gd name="connsiteY137" fmla="*/ 107632 h 181398"/>
                              <a:gd name="connsiteX138" fmla="*/ 31671 w 175764"/>
                              <a:gd name="connsiteY138" fmla="*/ 109538 h 181398"/>
                              <a:gd name="connsiteX139" fmla="*/ 27861 w 175764"/>
                              <a:gd name="connsiteY139" fmla="*/ 109538 h 181398"/>
                              <a:gd name="connsiteX140" fmla="*/ 25956 w 175764"/>
                              <a:gd name="connsiteY140" fmla="*/ 111442 h 181398"/>
                              <a:gd name="connsiteX141" fmla="*/ 27861 w 175764"/>
                              <a:gd name="connsiteY141" fmla="*/ 111442 h 181398"/>
                              <a:gd name="connsiteX142" fmla="*/ 30718 w 175764"/>
                              <a:gd name="connsiteY142" fmla="*/ 113347 h 181398"/>
                              <a:gd name="connsiteX143" fmla="*/ 32623 w 175764"/>
                              <a:gd name="connsiteY143" fmla="*/ 113347 h 181398"/>
                              <a:gd name="connsiteX144" fmla="*/ 32623 w 175764"/>
                              <a:gd name="connsiteY144" fmla="*/ 113347 h 181398"/>
                              <a:gd name="connsiteX145" fmla="*/ 37386 w 175764"/>
                              <a:gd name="connsiteY145" fmla="*/ 113347 h 181398"/>
                              <a:gd name="connsiteX146" fmla="*/ 40243 w 175764"/>
                              <a:gd name="connsiteY146" fmla="*/ 116205 h 181398"/>
                              <a:gd name="connsiteX147" fmla="*/ 41196 w 175764"/>
                              <a:gd name="connsiteY147" fmla="*/ 118110 h 181398"/>
                              <a:gd name="connsiteX148" fmla="*/ 44053 w 175764"/>
                              <a:gd name="connsiteY148" fmla="*/ 120015 h 181398"/>
                              <a:gd name="connsiteX149" fmla="*/ 45006 w 175764"/>
                              <a:gd name="connsiteY149" fmla="*/ 124778 h 181398"/>
                              <a:gd name="connsiteX150" fmla="*/ 51673 w 175764"/>
                              <a:gd name="connsiteY150" fmla="*/ 130492 h 181398"/>
                              <a:gd name="connsiteX151" fmla="*/ 52626 w 175764"/>
                              <a:gd name="connsiteY151" fmla="*/ 131445 h 181398"/>
                              <a:gd name="connsiteX152" fmla="*/ 53578 w 175764"/>
                              <a:gd name="connsiteY152" fmla="*/ 132397 h 181398"/>
                              <a:gd name="connsiteX153" fmla="*/ 53578 w 175764"/>
                              <a:gd name="connsiteY153" fmla="*/ 132397 h 181398"/>
                              <a:gd name="connsiteX154" fmla="*/ 51673 w 175764"/>
                              <a:gd name="connsiteY154" fmla="*/ 130492 h 181398"/>
                              <a:gd name="connsiteX155" fmla="*/ 49768 w 175764"/>
                              <a:gd name="connsiteY155" fmla="*/ 125730 h 181398"/>
                              <a:gd name="connsiteX156" fmla="*/ 50721 w 175764"/>
                              <a:gd name="connsiteY156" fmla="*/ 123825 h 181398"/>
                              <a:gd name="connsiteX157" fmla="*/ 48816 w 175764"/>
                              <a:gd name="connsiteY157" fmla="*/ 122872 h 181398"/>
                              <a:gd name="connsiteX158" fmla="*/ 47863 w 175764"/>
                              <a:gd name="connsiteY158" fmla="*/ 120967 h 181398"/>
                              <a:gd name="connsiteX159" fmla="*/ 46911 w 175764"/>
                              <a:gd name="connsiteY159" fmla="*/ 118110 h 181398"/>
                              <a:gd name="connsiteX160" fmla="*/ 47863 w 175764"/>
                              <a:gd name="connsiteY160" fmla="*/ 116205 h 181398"/>
                              <a:gd name="connsiteX161" fmla="*/ 45006 w 175764"/>
                              <a:gd name="connsiteY161" fmla="*/ 115253 h 181398"/>
                              <a:gd name="connsiteX162" fmla="*/ 41196 w 175764"/>
                              <a:gd name="connsiteY162" fmla="*/ 117157 h 181398"/>
                              <a:gd name="connsiteX163" fmla="*/ 41196 w 175764"/>
                              <a:gd name="connsiteY163" fmla="*/ 112395 h 181398"/>
                              <a:gd name="connsiteX164" fmla="*/ 44053 w 175764"/>
                              <a:gd name="connsiteY164" fmla="*/ 108585 h 181398"/>
                              <a:gd name="connsiteX165" fmla="*/ 47863 w 175764"/>
                              <a:gd name="connsiteY165" fmla="*/ 111442 h 181398"/>
                              <a:gd name="connsiteX166" fmla="*/ 51673 w 175764"/>
                              <a:gd name="connsiteY166" fmla="*/ 113347 h 181398"/>
                              <a:gd name="connsiteX167" fmla="*/ 54531 w 175764"/>
                              <a:gd name="connsiteY167" fmla="*/ 115253 h 181398"/>
                              <a:gd name="connsiteX168" fmla="*/ 54531 w 175764"/>
                              <a:gd name="connsiteY168" fmla="*/ 117157 h 181398"/>
                              <a:gd name="connsiteX169" fmla="*/ 25956 w 175764"/>
                              <a:gd name="connsiteY169" fmla="*/ 90488 h 181398"/>
                              <a:gd name="connsiteX170" fmla="*/ 25956 w 175764"/>
                              <a:gd name="connsiteY170" fmla="*/ 90488 h 181398"/>
                              <a:gd name="connsiteX171" fmla="*/ 28813 w 175764"/>
                              <a:gd name="connsiteY171" fmla="*/ 88582 h 181398"/>
                              <a:gd name="connsiteX172" fmla="*/ 27861 w 175764"/>
                              <a:gd name="connsiteY172" fmla="*/ 87630 h 181398"/>
                              <a:gd name="connsiteX173" fmla="*/ 25956 w 175764"/>
                              <a:gd name="connsiteY173" fmla="*/ 90488 h 181398"/>
                              <a:gd name="connsiteX174" fmla="*/ 26908 w 175764"/>
                              <a:gd name="connsiteY174" fmla="*/ 71438 h 181398"/>
                              <a:gd name="connsiteX175" fmla="*/ 26908 w 175764"/>
                              <a:gd name="connsiteY175" fmla="*/ 71438 h 181398"/>
                              <a:gd name="connsiteX176" fmla="*/ 26908 w 175764"/>
                              <a:gd name="connsiteY176" fmla="*/ 71438 h 181398"/>
                              <a:gd name="connsiteX177" fmla="*/ 26908 w 175764"/>
                              <a:gd name="connsiteY177" fmla="*/ 71438 h 181398"/>
                              <a:gd name="connsiteX178" fmla="*/ 26908 w 175764"/>
                              <a:gd name="connsiteY178" fmla="*/ 71438 h 181398"/>
                              <a:gd name="connsiteX179" fmla="*/ 26908 w 175764"/>
                              <a:gd name="connsiteY179" fmla="*/ 18097 h 181398"/>
                              <a:gd name="connsiteX180" fmla="*/ 27861 w 175764"/>
                              <a:gd name="connsiteY180" fmla="*/ 19050 h 181398"/>
                              <a:gd name="connsiteX181" fmla="*/ 28813 w 175764"/>
                              <a:gd name="connsiteY181" fmla="*/ 18097 h 181398"/>
                              <a:gd name="connsiteX182" fmla="*/ 26908 w 175764"/>
                              <a:gd name="connsiteY182" fmla="*/ 18097 h 181398"/>
                              <a:gd name="connsiteX183" fmla="*/ 26908 w 175764"/>
                              <a:gd name="connsiteY183" fmla="*/ 18097 h 181398"/>
                              <a:gd name="connsiteX184" fmla="*/ 27861 w 175764"/>
                              <a:gd name="connsiteY184" fmla="*/ 50482 h 181398"/>
                              <a:gd name="connsiteX185" fmla="*/ 27861 w 175764"/>
                              <a:gd name="connsiteY185" fmla="*/ 50482 h 181398"/>
                              <a:gd name="connsiteX186" fmla="*/ 27861 w 175764"/>
                              <a:gd name="connsiteY186" fmla="*/ 50482 h 181398"/>
                              <a:gd name="connsiteX187" fmla="*/ 27861 w 175764"/>
                              <a:gd name="connsiteY187" fmla="*/ 50482 h 181398"/>
                              <a:gd name="connsiteX188" fmla="*/ 27861 w 175764"/>
                              <a:gd name="connsiteY188" fmla="*/ 50482 h 181398"/>
                              <a:gd name="connsiteX189" fmla="*/ 38338 w 175764"/>
                              <a:gd name="connsiteY189" fmla="*/ 142875 h 181398"/>
                              <a:gd name="connsiteX190" fmla="*/ 36433 w 175764"/>
                              <a:gd name="connsiteY190" fmla="*/ 137160 h 181398"/>
                              <a:gd name="connsiteX191" fmla="*/ 34528 w 175764"/>
                              <a:gd name="connsiteY191" fmla="*/ 135255 h 181398"/>
                              <a:gd name="connsiteX192" fmla="*/ 34528 w 175764"/>
                              <a:gd name="connsiteY192" fmla="*/ 133350 h 181398"/>
                              <a:gd name="connsiteX193" fmla="*/ 35481 w 175764"/>
                              <a:gd name="connsiteY193" fmla="*/ 127635 h 181398"/>
                              <a:gd name="connsiteX194" fmla="*/ 28813 w 175764"/>
                              <a:gd name="connsiteY194" fmla="*/ 126682 h 181398"/>
                              <a:gd name="connsiteX195" fmla="*/ 28813 w 175764"/>
                              <a:gd name="connsiteY195" fmla="*/ 126682 h 181398"/>
                              <a:gd name="connsiteX196" fmla="*/ 26908 w 175764"/>
                              <a:gd name="connsiteY196" fmla="*/ 131445 h 181398"/>
                              <a:gd name="connsiteX197" fmla="*/ 32623 w 175764"/>
                              <a:gd name="connsiteY197" fmla="*/ 140017 h 181398"/>
                              <a:gd name="connsiteX198" fmla="*/ 35481 w 175764"/>
                              <a:gd name="connsiteY198" fmla="*/ 142875 h 181398"/>
                              <a:gd name="connsiteX199" fmla="*/ 38338 w 175764"/>
                              <a:gd name="connsiteY199" fmla="*/ 142875 h 181398"/>
                              <a:gd name="connsiteX200" fmla="*/ 32623 w 175764"/>
                              <a:gd name="connsiteY200" fmla="*/ 36195 h 181398"/>
                              <a:gd name="connsiteX201" fmla="*/ 31671 w 175764"/>
                              <a:gd name="connsiteY201" fmla="*/ 35242 h 181398"/>
                              <a:gd name="connsiteX202" fmla="*/ 28813 w 175764"/>
                              <a:gd name="connsiteY202" fmla="*/ 39053 h 181398"/>
                              <a:gd name="connsiteX203" fmla="*/ 29766 w 175764"/>
                              <a:gd name="connsiteY203" fmla="*/ 40005 h 181398"/>
                              <a:gd name="connsiteX204" fmla="*/ 32623 w 175764"/>
                              <a:gd name="connsiteY204" fmla="*/ 36195 h 181398"/>
                              <a:gd name="connsiteX205" fmla="*/ 30718 w 175764"/>
                              <a:gd name="connsiteY205" fmla="*/ 28575 h 181398"/>
                              <a:gd name="connsiteX206" fmla="*/ 27861 w 175764"/>
                              <a:gd name="connsiteY206" fmla="*/ 28575 h 181398"/>
                              <a:gd name="connsiteX207" fmla="*/ 30718 w 175764"/>
                              <a:gd name="connsiteY207" fmla="*/ 28575 h 181398"/>
                              <a:gd name="connsiteX208" fmla="*/ 27861 w 175764"/>
                              <a:gd name="connsiteY208" fmla="*/ 15240 h 181398"/>
                              <a:gd name="connsiteX209" fmla="*/ 27861 w 175764"/>
                              <a:gd name="connsiteY209" fmla="*/ 15240 h 181398"/>
                              <a:gd name="connsiteX210" fmla="*/ 29766 w 175764"/>
                              <a:gd name="connsiteY210" fmla="*/ 15240 h 181398"/>
                              <a:gd name="connsiteX211" fmla="*/ 27861 w 175764"/>
                              <a:gd name="connsiteY211" fmla="*/ 15240 h 181398"/>
                              <a:gd name="connsiteX212" fmla="*/ 27861 w 175764"/>
                              <a:gd name="connsiteY212" fmla="*/ 15240 h 181398"/>
                              <a:gd name="connsiteX213" fmla="*/ 28813 w 175764"/>
                              <a:gd name="connsiteY213" fmla="*/ 80963 h 181398"/>
                              <a:gd name="connsiteX214" fmla="*/ 27861 w 175764"/>
                              <a:gd name="connsiteY214" fmla="*/ 84772 h 181398"/>
                              <a:gd name="connsiteX215" fmla="*/ 30718 w 175764"/>
                              <a:gd name="connsiteY215" fmla="*/ 83820 h 181398"/>
                              <a:gd name="connsiteX216" fmla="*/ 30718 w 175764"/>
                              <a:gd name="connsiteY216" fmla="*/ 83820 h 181398"/>
                              <a:gd name="connsiteX217" fmla="*/ 36433 w 175764"/>
                              <a:gd name="connsiteY217" fmla="*/ 88582 h 181398"/>
                              <a:gd name="connsiteX218" fmla="*/ 37386 w 175764"/>
                              <a:gd name="connsiteY218" fmla="*/ 87630 h 181398"/>
                              <a:gd name="connsiteX219" fmla="*/ 36433 w 175764"/>
                              <a:gd name="connsiteY219" fmla="*/ 84772 h 181398"/>
                              <a:gd name="connsiteX220" fmla="*/ 34528 w 175764"/>
                              <a:gd name="connsiteY220" fmla="*/ 83820 h 181398"/>
                              <a:gd name="connsiteX221" fmla="*/ 29766 w 175764"/>
                              <a:gd name="connsiteY221" fmla="*/ 83820 h 181398"/>
                              <a:gd name="connsiteX222" fmla="*/ 28813 w 175764"/>
                              <a:gd name="connsiteY222" fmla="*/ 80963 h 181398"/>
                              <a:gd name="connsiteX223" fmla="*/ 28813 w 175764"/>
                              <a:gd name="connsiteY223" fmla="*/ 96203 h 181398"/>
                              <a:gd name="connsiteX224" fmla="*/ 28813 w 175764"/>
                              <a:gd name="connsiteY224" fmla="*/ 96203 h 181398"/>
                              <a:gd name="connsiteX225" fmla="*/ 28813 w 175764"/>
                              <a:gd name="connsiteY225" fmla="*/ 97155 h 181398"/>
                              <a:gd name="connsiteX226" fmla="*/ 28813 w 175764"/>
                              <a:gd name="connsiteY226" fmla="*/ 96203 h 181398"/>
                              <a:gd name="connsiteX227" fmla="*/ 28813 w 175764"/>
                              <a:gd name="connsiteY227" fmla="*/ 96203 h 181398"/>
                              <a:gd name="connsiteX228" fmla="*/ 28813 w 175764"/>
                              <a:gd name="connsiteY228" fmla="*/ 54292 h 181398"/>
                              <a:gd name="connsiteX229" fmla="*/ 28813 w 175764"/>
                              <a:gd name="connsiteY229" fmla="*/ 54292 h 181398"/>
                              <a:gd name="connsiteX230" fmla="*/ 29766 w 175764"/>
                              <a:gd name="connsiteY230" fmla="*/ 54292 h 181398"/>
                              <a:gd name="connsiteX231" fmla="*/ 28813 w 175764"/>
                              <a:gd name="connsiteY231" fmla="*/ 54292 h 181398"/>
                              <a:gd name="connsiteX232" fmla="*/ 28813 w 175764"/>
                              <a:gd name="connsiteY232" fmla="*/ 54292 h 181398"/>
                              <a:gd name="connsiteX233" fmla="*/ 28813 w 175764"/>
                              <a:gd name="connsiteY233" fmla="*/ 120015 h 181398"/>
                              <a:gd name="connsiteX234" fmla="*/ 28813 w 175764"/>
                              <a:gd name="connsiteY234" fmla="*/ 120015 h 181398"/>
                              <a:gd name="connsiteX235" fmla="*/ 28813 w 175764"/>
                              <a:gd name="connsiteY235" fmla="*/ 120015 h 181398"/>
                              <a:gd name="connsiteX236" fmla="*/ 28813 w 175764"/>
                              <a:gd name="connsiteY236" fmla="*/ 120015 h 181398"/>
                              <a:gd name="connsiteX237" fmla="*/ 28813 w 175764"/>
                              <a:gd name="connsiteY237" fmla="*/ 120015 h 181398"/>
                              <a:gd name="connsiteX238" fmla="*/ 29766 w 175764"/>
                              <a:gd name="connsiteY238" fmla="*/ 47625 h 181398"/>
                              <a:gd name="connsiteX239" fmla="*/ 29766 w 175764"/>
                              <a:gd name="connsiteY239" fmla="*/ 47625 h 181398"/>
                              <a:gd name="connsiteX240" fmla="*/ 29766 w 175764"/>
                              <a:gd name="connsiteY240" fmla="*/ 46672 h 181398"/>
                              <a:gd name="connsiteX241" fmla="*/ 29766 w 175764"/>
                              <a:gd name="connsiteY241" fmla="*/ 47625 h 181398"/>
                              <a:gd name="connsiteX242" fmla="*/ 29766 w 175764"/>
                              <a:gd name="connsiteY242" fmla="*/ 47625 h 181398"/>
                              <a:gd name="connsiteX243" fmla="*/ 33576 w 175764"/>
                              <a:gd name="connsiteY243" fmla="*/ 56197 h 181398"/>
                              <a:gd name="connsiteX244" fmla="*/ 29766 w 175764"/>
                              <a:gd name="connsiteY244" fmla="*/ 58103 h 181398"/>
                              <a:gd name="connsiteX245" fmla="*/ 28813 w 175764"/>
                              <a:gd name="connsiteY245" fmla="*/ 60007 h 181398"/>
                              <a:gd name="connsiteX246" fmla="*/ 30718 w 175764"/>
                              <a:gd name="connsiteY246" fmla="*/ 60960 h 181398"/>
                              <a:gd name="connsiteX247" fmla="*/ 33576 w 175764"/>
                              <a:gd name="connsiteY247" fmla="*/ 60007 h 181398"/>
                              <a:gd name="connsiteX248" fmla="*/ 34528 w 175764"/>
                              <a:gd name="connsiteY248" fmla="*/ 61913 h 181398"/>
                              <a:gd name="connsiteX249" fmla="*/ 34528 w 175764"/>
                              <a:gd name="connsiteY249" fmla="*/ 61913 h 181398"/>
                              <a:gd name="connsiteX250" fmla="*/ 31671 w 175764"/>
                              <a:gd name="connsiteY250" fmla="*/ 62865 h 181398"/>
                              <a:gd name="connsiteX251" fmla="*/ 31671 w 175764"/>
                              <a:gd name="connsiteY251" fmla="*/ 64770 h 181398"/>
                              <a:gd name="connsiteX252" fmla="*/ 38338 w 175764"/>
                              <a:gd name="connsiteY252" fmla="*/ 65722 h 181398"/>
                              <a:gd name="connsiteX253" fmla="*/ 39291 w 175764"/>
                              <a:gd name="connsiteY253" fmla="*/ 64770 h 181398"/>
                              <a:gd name="connsiteX254" fmla="*/ 42148 w 175764"/>
                              <a:gd name="connsiteY254" fmla="*/ 62865 h 181398"/>
                              <a:gd name="connsiteX255" fmla="*/ 48816 w 175764"/>
                              <a:gd name="connsiteY255" fmla="*/ 63817 h 181398"/>
                              <a:gd name="connsiteX256" fmla="*/ 50721 w 175764"/>
                              <a:gd name="connsiteY256" fmla="*/ 62865 h 181398"/>
                              <a:gd name="connsiteX257" fmla="*/ 47863 w 175764"/>
                              <a:gd name="connsiteY257" fmla="*/ 61913 h 181398"/>
                              <a:gd name="connsiteX258" fmla="*/ 44053 w 175764"/>
                              <a:gd name="connsiteY258" fmla="*/ 60960 h 181398"/>
                              <a:gd name="connsiteX259" fmla="*/ 45958 w 175764"/>
                              <a:gd name="connsiteY259" fmla="*/ 57150 h 181398"/>
                              <a:gd name="connsiteX260" fmla="*/ 43101 w 175764"/>
                              <a:gd name="connsiteY260" fmla="*/ 54292 h 181398"/>
                              <a:gd name="connsiteX261" fmla="*/ 44053 w 175764"/>
                              <a:gd name="connsiteY261" fmla="*/ 51435 h 181398"/>
                              <a:gd name="connsiteX262" fmla="*/ 42148 w 175764"/>
                              <a:gd name="connsiteY262" fmla="*/ 47625 h 181398"/>
                              <a:gd name="connsiteX263" fmla="*/ 34528 w 175764"/>
                              <a:gd name="connsiteY263" fmla="*/ 54292 h 181398"/>
                              <a:gd name="connsiteX264" fmla="*/ 32623 w 175764"/>
                              <a:gd name="connsiteY264" fmla="*/ 52388 h 181398"/>
                              <a:gd name="connsiteX265" fmla="*/ 31671 w 175764"/>
                              <a:gd name="connsiteY265" fmla="*/ 53340 h 181398"/>
                              <a:gd name="connsiteX266" fmla="*/ 33576 w 175764"/>
                              <a:gd name="connsiteY266" fmla="*/ 56197 h 181398"/>
                              <a:gd name="connsiteX267" fmla="*/ 29766 w 175764"/>
                              <a:gd name="connsiteY267" fmla="*/ 23813 h 181398"/>
                              <a:gd name="connsiteX268" fmla="*/ 32623 w 175764"/>
                              <a:gd name="connsiteY268" fmla="*/ 25717 h 181398"/>
                              <a:gd name="connsiteX269" fmla="*/ 33576 w 175764"/>
                              <a:gd name="connsiteY269" fmla="*/ 26670 h 181398"/>
                              <a:gd name="connsiteX270" fmla="*/ 34528 w 175764"/>
                              <a:gd name="connsiteY270" fmla="*/ 25717 h 181398"/>
                              <a:gd name="connsiteX271" fmla="*/ 29766 w 175764"/>
                              <a:gd name="connsiteY271" fmla="*/ 22860 h 181398"/>
                              <a:gd name="connsiteX272" fmla="*/ 29766 w 175764"/>
                              <a:gd name="connsiteY272" fmla="*/ 23813 h 181398"/>
                              <a:gd name="connsiteX273" fmla="*/ 29766 w 175764"/>
                              <a:gd name="connsiteY273" fmla="*/ 128588 h 181398"/>
                              <a:gd name="connsiteX274" fmla="*/ 29766 w 175764"/>
                              <a:gd name="connsiteY274" fmla="*/ 127635 h 181398"/>
                              <a:gd name="connsiteX275" fmla="*/ 31671 w 175764"/>
                              <a:gd name="connsiteY275" fmla="*/ 128588 h 181398"/>
                              <a:gd name="connsiteX276" fmla="*/ 34528 w 175764"/>
                              <a:gd name="connsiteY276" fmla="*/ 130492 h 181398"/>
                              <a:gd name="connsiteX277" fmla="*/ 31671 w 175764"/>
                              <a:gd name="connsiteY277" fmla="*/ 131445 h 181398"/>
                              <a:gd name="connsiteX278" fmla="*/ 29766 w 175764"/>
                              <a:gd name="connsiteY278" fmla="*/ 128588 h 181398"/>
                              <a:gd name="connsiteX279" fmla="*/ 29766 w 175764"/>
                              <a:gd name="connsiteY279" fmla="*/ 74295 h 181398"/>
                              <a:gd name="connsiteX280" fmla="*/ 31671 w 175764"/>
                              <a:gd name="connsiteY280" fmla="*/ 77153 h 181398"/>
                              <a:gd name="connsiteX281" fmla="*/ 32623 w 175764"/>
                              <a:gd name="connsiteY281" fmla="*/ 75247 h 181398"/>
                              <a:gd name="connsiteX282" fmla="*/ 30718 w 175764"/>
                              <a:gd name="connsiteY282" fmla="*/ 72390 h 181398"/>
                              <a:gd name="connsiteX283" fmla="*/ 29766 w 175764"/>
                              <a:gd name="connsiteY283" fmla="*/ 74295 h 181398"/>
                              <a:gd name="connsiteX284" fmla="*/ 33576 w 175764"/>
                              <a:gd name="connsiteY284" fmla="*/ 150495 h 181398"/>
                              <a:gd name="connsiteX285" fmla="*/ 30718 w 175764"/>
                              <a:gd name="connsiteY285" fmla="*/ 150495 h 181398"/>
                              <a:gd name="connsiteX286" fmla="*/ 30718 w 175764"/>
                              <a:gd name="connsiteY286" fmla="*/ 151447 h 181398"/>
                              <a:gd name="connsiteX287" fmla="*/ 34528 w 175764"/>
                              <a:gd name="connsiteY287" fmla="*/ 151447 h 181398"/>
                              <a:gd name="connsiteX288" fmla="*/ 33576 w 175764"/>
                              <a:gd name="connsiteY288" fmla="*/ 150495 h 181398"/>
                              <a:gd name="connsiteX289" fmla="*/ 54531 w 175764"/>
                              <a:gd name="connsiteY289" fmla="*/ 49530 h 181398"/>
                              <a:gd name="connsiteX290" fmla="*/ 55483 w 175764"/>
                              <a:gd name="connsiteY290" fmla="*/ 51435 h 181398"/>
                              <a:gd name="connsiteX291" fmla="*/ 59293 w 175764"/>
                              <a:gd name="connsiteY291" fmla="*/ 51435 h 181398"/>
                              <a:gd name="connsiteX292" fmla="*/ 58341 w 175764"/>
                              <a:gd name="connsiteY292" fmla="*/ 49530 h 181398"/>
                              <a:gd name="connsiteX293" fmla="*/ 54531 w 175764"/>
                              <a:gd name="connsiteY293" fmla="*/ 46672 h 181398"/>
                              <a:gd name="connsiteX294" fmla="*/ 58341 w 175764"/>
                              <a:gd name="connsiteY294" fmla="*/ 45720 h 181398"/>
                              <a:gd name="connsiteX295" fmla="*/ 58341 w 175764"/>
                              <a:gd name="connsiteY295" fmla="*/ 41910 h 181398"/>
                              <a:gd name="connsiteX296" fmla="*/ 56436 w 175764"/>
                              <a:gd name="connsiteY296" fmla="*/ 40005 h 181398"/>
                              <a:gd name="connsiteX297" fmla="*/ 55483 w 175764"/>
                              <a:gd name="connsiteY297" fmla="*/ 42863 h 181398"/>
                              <a:gd name="connsiteX298" fmla="*/ 53578 w 175764"/>
                              <a:gd name="connsiteY298" fmla="*/ 46672 h 181398"/>
                              <a:gd name="connsiteX299" fmla="*/ 52626 w 175764"/>
                              <a:gd name="connsiteY299" fmla="*/ 42863 h 181398"/>
                              <a:gd name="connsiteX300" fmla="*/ 50721 w 175764"/>
                              <a:gd name="connsiteY300" fmla="*/ 38100 h 181398"/>
                              <a:gd name="connsiteX301" fmla="*/ 51673 w 175764"/>
                              <a:gd name="connsiteY301" fmla="*/ 37147 h 181398"/>
                              <a:gd name="connsiteX302" fmla="*/ 54531 w 175764"/>
                              <a:gd name="connsiteY302" fmla="*/ 35242 h 181398"/>
                              <a:gd name="connsiteX303" fmla="*/ 52626 w 175764"/>
                              <a:gd name="connsiteY303" fmla="*/ 33338 h 181398"/>
                              <a:gd name="connsiteX304" fmla="*/ 51673 w 175764"/>
                              <a:gd name="connsiteY304" fmla="*/ 32385 h 181398"/>
                              <a:gd name="connsiteX305" fmla="*/ 53578 w 175764"/>
                              <a:gd name="connsiteY305" fmla="*/ 31432 h 181398"/>
                              <a:gd name="connsiteX306" fmla="*/ 53578 w 175764"/>
                              <a:gd name="connsiteY306" fmla="*/ 31432 h 181398"/>
                              <a:gd name="connsiteX307" fmla="*/ 52626 w 175764"/>
                              <a:gd name="connsiteY307" fmla="*/ 33338 h 181398"/>
                              <a:gd name="connsiteX308" fmla="*/ 45958 w 175764"/>
                              <a:gd name="connsiteY308" fmla="*/ 33338 h 181398"/>
                              <a:gd name="connsiteX309" fmla="*/ 44053 w 175764"/>
                              <a:gd name="connsiteY309" fmla="*/ 32385 h 181398"/>
                              <a:gd name="connsiteX310" fmla="*/ 46911 w 175764"/>
                              <a:gd name="connsiteY310" fmla="*/ 37147 h 181398"/>
                              <a:gd name="connsiteX311" fmla="*/ 39291 w 175764"/>
                              <a:gd name="connsiteY311" fmla="*/ 33338 h 181398"/>
                              <a:gd name="connsiteX312" fmla="*/ 38338 w 175764"/>
                              <a:gd name="connsiteY312" fmla="*/ 31432 h 181398"/>
                              <a:gd name="connsiteX313" fmla="*/ 40243 w 175764"/>
                              <a:gd name="connsiteY313" fmla="*/ 31432 h 181398"/>
                              <a:gd name="connsiteX314" fmla="*/ 44053 w 175764"/>
                              <a:gd name="connsiteY314" fmla="*/ 32385 h 181398"/>
                              <a:gd name="connsiteX315" fmla="*/ 47863 w 175764"/>
                              <a:gd name="connsiteY315" fmla="*/ 28575 h 181398"/>
                              <a:gd name="connsiteX316" fmla="*/ 50721 w 175764"/>
                              <a:gd name="connsiteY316" fmla="*/ 27622 h 181398"/>
                              <a:gd name="connsiteX317" fmla="*/ 51673 w 175764"/>
                              <a:gd name="connsiteY317" fmla="*/ 23813 h 181398"/>
                              <a:gd name="connsiteX318" fmla="*/ 48816 w 175764"/>
                              <a:gd name="connsiteY318" fmla="*/ 24765 h 181398"/>
                              <a:gd name="connsiteX319" fmla="*/ 46911 w 175764"/>
                              <a:gd name="connsiteY319" fmla="*/ 24765 h 181398"/>
                              <a:gd name="connsiteX320" fmla="*/ 45958 w 175764"/>
                              <a:gd name="connsiteY320" fmla="*/ 20955 h 181398"/>
                              <a:gd name="connsiteX321" fmla="*/ 45006 w 175764"/>
                              <a:gd name="connsiteY321" fmla="*/ 20003 h 181398"/>
                              <a:gd name="connsiteX322" fmla="*/ 42148 w 175764"/>
                              <a:gd name="connsiteY322" fmla="*/ 21907 h 181398"/>
                              <a:gd name="connsiteX323" fmla="*/ 44053 w 175764"/>
                              <a:gd name="connsiteY323" fmla="*/ 23813 h 181398"/>
                              <a:gd name="connsiteX324" fmla="*/ 45006 w 175764"/>
                              <a:gd name="connsiteY324" fmla="*/ 24765 h 181398"/>
                              <a:gd name="connsiteX325" fmla="*/ 41196 w 175764"/>
                              <a:gd name="connsiteY325" fmla="*/ 29528 h 181398"/>
                              <a:gd name="connsiteX326" fmla="*/ 40243 w 175764"/>
                              <a:gd name="connsiteY326" fmla="*/ 29528 h 181398"/>
                              <a:gd name="connsiteX327" fmla="*/ 40243 w 175764"/>
                              <a:gd name="connsiteY327" fmla="*/ 28575 h 181398"/>
                              <a:gd name="connsiteX328" fmla="*/ 38338 w 175764"/>
                              <a:gd name="connsiteY328" fmla="*/ 24765 h 181398"/>
                              <a:gd name="connsiteX329" fmla="*/ 37386 w 175764"/>
                              <a:gd name="connsiteY329" fmla="*/ 28575 h 181398"/>
                              <a:gd name="connsiteX330" fmla="*/ 33576 w 175764"/>
                              <a:gd name="connsiteY330" fmla="*/ 31432 h 181398"/>
                              <a:gd name="connsiteX331" fmla="*/ 31671 w 175764"/>
                              <a:gd name="connsiteY331" fmla="*/ 31432 h 181398"/>
                              <a:gd name="connsiteX332" fmla="*/ 35481 w 175764"/>
                              <a:gd name="connsiteY332" fmla="*/ 35242 h 181398"/>
                              <a:gd name="connsiteX333" fmla="*/ 39291 w 175764"/>
                              <a:gd name="connsiteY333" fmla="*/ 38100 h 181398"/>
                              <a:gd name="connsiteX334" fmla="*/ 38338 w 175764"/>
                              <a:gd name="connsiteY334" fmla="*/ 39053 h 181398"/>
                              <a:gd name="connsiteX335" fmla="*/ 33576 w 175764"/>
                              <a:gd name="connsiteY335" fmla="*/ 41910 h 181398"/>
                              <a:gd name="connsiteX336" fmla="*/ 34528 w 175764"/>
                              <a:gd name="connsiteY336" fmla="*/ 41910 h 181398"/>
                              <a:gd name="connsiteX337" fmla="*/ 36433 w 175764"/>
                              <a:gd name="connsiteY337" fmla="*/ 45720 h 181398"/>
                              <a:gd name="connsiteX338" fmla="*/ 33576 w 175764"/>
                              <a:gd name="connsiteY338" fmla="*/ 44767 h 181398"/>
                              <a:gd name="connsiteX339" fmla="*/ 32623 w 175764"/>
                              <a:gd name="connsiteY339" fmla="*/ 43815 h 181398"/>
                              <a:gd name="connsiteX340" fmla="*/ 31671 w 175764"/>
                              <a:gd name="connsiteY340" fmla="*/ 47625 h 181398"/>
                              <a:gd name="connsiteX341" fmla="*/ 32623 w 175764"/>
                              <a:gd name="connsiteY341" fmla="*/ 51435 h 181398"/>
                              <a:gd name="connsiteX342" fmla="*/ 33576 w 175764"/>
                              <a:gd name="connsiteY342" fmla="*/ 53340 h 181398"/>
                              <a:gd name="connsiteX343" fmla="*/ 36433 w 175764"/>
                              <a:gd name="connsiteY343" fmla="*/ 53340 h 181398"/>
                              <a:gd name="connsiteX344" fmla="*/ 40243 w 175764"/>
                              <a:gd name="connsiteY344" fmla="*/ 49530 h 181398"/>
                              <a:gd name="connsiteX345" fmla="*/ 41196 w 175764"/>
                              <a:gd name="connsiteY345" fmla="*/ 45720 h 181398"/>
                              <a:gd name="connsiteX346" fmla="*/ 41196 w 175764"/>
                              <a:gd name="connsiteY346" fmla="*/ 42863 h 181398"/>
                              <a:gd name="connsiteX347" fmla="*/ 44053 w 175764"/>
                              <a:gd name="connsiteY347" fmla="*/ 43815 h 181398"/>
                              <a:gd name="connsiteX348" fmla="*/ 47863 w 175764"/>
                              <a:gd name="connsiteY348" fmla="*/ 40957 h 181398"/>
                              <a:gd name="connsiteX349" fmla="*/ 47863 w 175764"/>
                              <a:gd name="connsiteY349" fmla="*/ 39053 h 181398"/>
                              <a:gd name="connsiteX350" fmla="*/ 52626 w 175764"/>
                              <a:gd name="connsiteY350" fmla="*/ 40957 h 181398"/>
                              <a:gd name="connsiteX351" fmla="*/ 48816 w 175764"/>
                              <a:gd name="connsiteY351" fmla="*/ 45720 h 181398"/>
                              <a:gd name="connsiteX352" fmla="*/ 48816 w 175764"/>
                              <a:gd name="connsiteY352" fmla="*/ 49530 h 181398"/>
                              <a:gd name="connsiteX353" fmla="*/ 50721 w 175764"/>
                              <a:gd name="connsiteY353" fmla="*/ 49530 h 181398"/>
                              <a:gd name="connsiteX354" fmla="*/ 52626 w 175764"/>
                              <a:gd name="connsiteY354" fmla="*/ 51435 h 181398"/>
                              <a:gd name="connsiteX355" fmla="*/ 49768 w 175764"/>
                              <a:gd name="connsiteY355" fmla="*/ 51435 h 181398"/>
                              <a:gd name="connsiteX356" fmla="*/ 45958 w 175764"/>
                              <a:gd name="connsiteY356" fmla="*/ 46672 h 181398"/>
                              <a:gd name="connsiteX357" fmla="*/ 45006 w 175764"/>
                              <a:gd name="connsiteY357" fmla="*/ 45720 h 181398"/>
                              <a:gd name="connsiteX358" fmla="*/ 44053 w 175764"/>
                              <a:gd name="connsiteY358" fmla="*/ 46672 h 181398"/>
                              <a:gd name="connsiteX359" fmla="*/ 43101 w 175764"/>
                              <a:gd name="connsiteY359" fmla="*/ 50482 h 181398"/>
                              <a:gd name="connsiteX360" fmla="*/ 46911 w 175764"/>
                              <a:gd name="connsiteY360" fmla="*/ 54292 h 181398"/>
                              <a:gd name="connsiteX361" fmla="*/ 54531 w 175764"/>
                              <a:gd name="connsiteY361" fmla="*/ 59055 h 181398"/>
                              <a:gd name="connsiteX362" fmla="*/ 54531 w 175764"/>
                              <a:gd name="connsiteY362" fmla="*/ 65722 h 181398"/>
                              <a:gd name="connsiteX363" fmla="*/ 55483 w 175764"/>
                              <a:gd name="connsiteY363" fmla="*/ 66675 h 181398"/>
                              <a:gd name="connsiteX364" fmla="*/ 56436 w 175764"/>
                              <a:gd name="connsiteY364" fmla="*/ 65722 h 181398"/>
                              <a:gd name="connsiteX365" fmla="*/ 57388 w 175764"/>
                              <a:gd name="connsiteY365" fmla="*/ 61913 h 181398"/>
                              <a:gd name="connsiteX366" fmla="*/ 54531 w 175764"/>
                              <a:gd name="connsiteY366" fmla="*/ 59055 h 181398"/>
                              <a:gd name="connsiteX367" fmla="*/ 55483 w 175764"/>
                              <a:gd name="connsiteY367" fmla="*/ 54292 h 181398"/>
                              <a:gd name="connsiteX368" fmla="*/ 54531 w 175764"/>
                              <a:gd name="connsiteY368" fmla="*/ 49530 h 181398"/>
                              <a:gd name="connsiteX369" fmla="*/ 32623 w 175764"/>
                              <a:gd name="connsiteY369" fmla="*/ 100013 h 181398"/>
                              <a:gd name="connsiteX370" fmla="*/ 31671 w 175764"/>
                              <a:gd name="connsiteY370" fmla="*/ 100965 h 181398"/>
                              <a:gd name="connsiteX371" fmla="*/ 33576 w 175764"/>
                              <a:gd name="connsiteY371" fmla="*/ 101917 h 181398"/>
                              <a:gd name="connsiteX372" fmla="*/ 34528 w 175764"/>
                              <a:gd name="connsiteY372" fmla="*/ 100013 h 181398"/>
                              <a:gd name="connsiteX373" fmla="*/ 32623 w 175764"/>
                              <a:gd name="connsiteY373" fmla="*/ 100013 h 181398"/>
                              <a:gd name="connsiteX374" fmla="*/ 32623 w 175764"/>
                              <a:gd name="connsiteY374" fmla="*/ 18097 h 181398"/>
                              <a:gd name="connsiteX375" fmla="*/ 32623 w 175764"/>
                              <a:gd name="connsiteY375" fmla="*/ 18097 h 181398"/>
                              <a:gd name="connsiteX376" fmla="*/ 33576 w 175764"/>
                              <a:gd name="connsiteY376" fmla="*/ 17145 h 181398"/>
                              <a:gd name="connsiteX377" fmla="*/ 32623 w 175764"/>
                              <a:gd name="connsiteY377" fmla="*/ 18097 h 181398"/>
                              <a:gd name="connsiteX378" fmla="*/ 32623 w 175764"/>
                              <a:gd name="connsiteY378" fmla="*/ 18097 h 181398"/>
                              <a:gd name="connsiteX379" fmla="*/ 35481 w 175764"/>
                              <a:gd name="connsiteY379" fmla="*/ 118110 h 181398"/>
                              <a:gd name="connsiteX380" fmla="*/ 32623 w 175764"/>
                              <a:gd name="connsiteY380" fmla="*/ 114300 h 181398"/>
                              <a:gd name="connsiteX381" fmla="*/ 35481 w 175764"/>
                              <a:gd name="connsiteY381" fmla="*/ 118110 h 181398"/>
                              <a:gd name="connsiteX382" fmla="*/ 33576 w 175764"/>
                              <a:gd name="connsiteY382" fmla="*/ 119063 h 181398"/>
                              <a:gd name="connsiteX383" fmla="*/ 34528 w 175764"/>
                              <a:gd name="connsiteY383" fmla="*/ 120015 h 181398"/>
                              <a:gd name="connsiteX384" fmla="*/ 35481 w 175764"/>
                              <a:gd name="connsiteY384" fmla="*/ 118110 h 181398"/>
                              <a:gd name="connsiteX385" fmla="*/ 40243 w 175764"/>
                              <a:gd name="connsiteY385" fmla="*/ 68580 h 181398"/>
                              <a:gd name="connsiteX386" fmla="*/ 42148 w 175764"/>
                              <a:gd name="connsiteY386" fmla="*/ 66675 h 181398"/>
                              <a:gd name="connsiteX387" fmla="*/ 41196 w 175764"/>
                              <a:gd name="connsiteY387" fmla="*/ 65722 h 181398"/>
                              <a:gd name="connsiteX388" fmla="*/ 40243 w 175764"/>
                              <a:gd name="connsiteY388" fmla="*/ 68580 h 181398"/>
                              <a:gd name="connsiteX389" fmla="*/ 40243 w 175764"/>
                              <a:gd name="connsiteY389" fmla="*/ 68580 h 181398"/>
                              <a:gd name="connsiteX390" fmla="*/ 35481 w 175764"/>
                              <a:gd name="connsiteY390" fmla="*/ 66675 h 181398"/>
                              <a:gd name="connsiteX391" fmla="*/ 33576 w 175764"/>
                              <a:gd name="connsiteY391" fmla="*/ 66675 h 181398"/>
                              <a:gd name="connsiteX392" fmla="*/ 35481 w 175764"/>
                              <a:gd name="connsiteY392" fmla="*/ 75247 h 181398"/>
                              <a:gd name="connsiteX393" fmla="*/ 38338 w 175764"/>
                              <a:gd name="connsiteY393" fmla="*/ 74295 h 181398"/>
                              <a:gd name="connsiteX394" fmla="*/ 42148 w 175764"/>
                              <a:gd name="connsiteY394" fmla="*/ 72390 h 181398"/>
                              <a:gd name="connsiteX395" fmla="*/ 44053 w 175764"/>
                              <a:gd name="connsiteY395" fmla="*/ 71438 h 181398"/>
                              <a:gd name="connsiteX396" fmla="*/ 42148 w 175764"/>
                              <a:gd name="connsiteY396" fmla="*/ 69532 h 181398"/>
                              <a:gd name="connsiteX397" fmla="*/ 39291 w 175764"/>
                              <a:gd name="connsiteY397" fmla="*/ 70485 h 181398"/>
                              <a:gd name="connsiteX398" fmla="*/ 37386 w 175764"/>
                              <a:gd name="connsiteY398" fmla="*/ 70485 h 181398"/>
                              <a:gd name="connsiteX399" fmla="*/ 40243 w 175764"/>
                              <a:gd name="connsiteY399" fmla="*/ 68580 h 181398"/>
                              <a:gd name="connsiteX400" fmla="*/ 45006 w 175764"/>
                              <a:gd name="connsiteY400" fmla="*/ 60960 h 181398"/>
                              <a:gd name="connsiteX401" fmla="*/ 42148 w 175764"/>
                              <a:gd name="connsiteY401" fmla="*/ 62865 h 181398"/>
                              <a:gd name="connsiteX402" fmla="*/ 41196 w 175764"/>
                              <a:gd name="connsiteY402" fmla="*/ 60960 h 181398"/>
                              <a:gd name="connsiteX403" fmla="*/ 34528 w 175764"/>
                              <a:gd name="connsiteY403" fmla="*/ 60960 h 181398"/>
                              <a:gd name="connsiteX404" fmla="*/ 34528 w 175764"/>
                              <a:gd name="connsiteY404" fmla="*/ 60960 h 181398"/>
                              <a:gd name="connsiteX405" fmla="*/ 39291 w 175764"/>
                              <a:gd name="connsiteY405" fmla="*/ 57150 h 181398"/>
                              <a:gd name="connsiteX406" fmla="*/ 41196 w 175764"/>
                              <a:gd name="connsiteY406" fmla="*/ 57150 h 181398"/>
                              <a:gd name="connsiteX407" fmla="*/ 45006 w 175764"/>
                              <a:gd name="connsiteY407" fmla="*/ 60960 h 181398"/>
                              <a:gd name="connsiteX408" fmla="*/ 34528 w 175764"/>
                              <a:gd name="connsiteY408" fmla="*/ 20003 h 181398"/>
                              <a:gd name="connsiteX409" fmla="*/ 34528 w 175764"/>
                              <a:gd name="connsiteY409" fmla="*/ 20003 h 181398"/>
                              <a:gd name="connsiteX410" fmla="*/ 37386 w 175764"/>
                              <a:gd name="connsiteY410" fmla="*/ 18097 h 181398"/>
                              <a:gd name="connsiteX411" fmla="*/ 38338 w 175764"/>
                              <a:gd name="connsiteY411" fmla="*/ 18097 h 181398"/>
                              <a:gd name="connsiteX412" fmla="*/ 39291 w 175764"/>
                              <a:gd name="connsiteY412" fmla="*/ 18097 h 181398"/>
                              <a:gd name="connsiteX413" fmla="*/ 38338 w 175764"/>
                              <a:gd name="connsiteY413" fmla="*/ 17145 h 181398"/>
                              <a:gd name="connsiteX414" fmla="*/ 36433 w 175764"/>
                              <a:gd name="connsiteY414" fmla="*/ 17145 h 181398"/>
                              <a:gd name="connsiteX415" fmla="*/ 34528 w 175764"/>
                              <a:gd name="connsiteY415" fmla="*/ 20003 h 181398"/>
                              <a:gd name="connsiteX416" fmla="*/ 36433 w 175764"/>
                              <a:gd name="connsiteY416" fmla="*/ 137160 h 181398"/>
                              <a:gd name="connsiteX417" fmla="*/ 35481 w 175764"/>
                              <a:gd name="connsiteY417" fmla="*/ 139065 h 181398"/>
                              <a:gd name="connsiteX418" fmla="*/ 35481 w 175764"/>
                              <a:gd name="connsiteY418" fmla="*/ 139065 h 181398"/>
                              <a:gd name="connsiteX419" fmla="*/ 36433 w 175764"/>
                              <a:gd name="connsiteY419" fmla="*/ 137160 h 181398"/>
                              <a:gd name="connsiteX420" fmla="*/ 41196 w 175764"/>
                              <a:gd name="connsiteY420" fmla="*/ 160972 h 181398"/>
                              <a:gd name="connsiteX421" fmla="*/ 38338 w 175764"/>
                              <a:gd name="connsiteY421" fmla="*/ 158115 h 181398"/>
                              <a:gd name="connsiteX422" fmla="*/ 36433 w 175764"/>
                              <a:gd name="connsiteY422" fmla="*/ 160972 h 181398"/>
                              <a:gd name="connsiteX423" fmla="*/ 36433 w 175764"/>
                              <a:gd name="connsiteY423" fmla="*/ 163830 h 181398"/>
                              <a:gd name="connsiteX424" fmla="*/ 36433 w 175764"/>
                              <a:gd name="connsiteY424" fmla="*/ 165735 h 181398"/>
                              <a:gd name="connsiteX425" fmla="*/ 37386 w 175764"/>
                              <a:gd name="connsiteY425" fmla="*/ 164782 h 181398"/>
                              <a:gd name="connsiteX426" fmla="*/ 40243 w 175764"/>
                              <a:gd name="connsiteY426" fmla="*/ 162878 h 181398"/>
                              <a:gd name="connsiteX427" fmla="*/ 41196 w 175764"/>
                              <a:gd name="connsiteY427" fmla="*/ 160972 h 181398"/>
                              <a:gd name="connsiteX428" fmla="*/ 37386 w 175764"/>
                              <a:gd name="connsiteY428" fmla="*/ 101917 h 181398"/>
                              <a:gd name="connsiteX429" fmla="*/ 37386 w 175764"/>
                              <a:gd name="connsiteY429" fmla="*/ 101917 h 181398"/>
                              <a:gd name="connsiteX430" fmla="*/ 37386 w 175764"/>
                              <a:gd name="connsiteY430" fmla="*/ 103822 h 181398"/>
                              <a:gd name="connsiteX431" fmla="*/ 37386 w 175764"/>
                              <a:gd name="connsiteY431" fmla="*/ 101917 h 181398"/>
                              <a:gd name="connsiteX432" fmla="*/ 37386 w 175764"/>
                              <a:gd name="connsiteY432" fmla="*/ 101917 h 181398"/>
                              <a:gd name="connsiteX433" fmla="*/ 37386 w 175764"/>
                              <a:gd name="connsiteY433" fmla="*/ 149542 h 181398"/>
                              <a:gd name="connsiteX434" fmla="*/ 37386 w 175764"/>
                              <a:gd name="connsiteY434" fmla="*/ 149542 h 181398"/>
                              <a:gd name="connsiteX435" fmla="*/ 37386 w 175764"/>
                              <a:gd name="connsiteY435" fmla="*/ 149542 h 181398"/>
                              <a:gd name="connsiteX436" fmla="*/ 37386 w 175764"/>
                              <a:gd name="connsiteY436" fmla="*/ 149542 h 181398"/>
                              <a:gd name="connsiteX437" fmla="*/ 37386 w 175764"/>
                              <a:gd name="connsiteY437" fmla="*/ 149542 h 181398"/>
                              <a:gd name="connsiteX438" fmla="*/ 39291 w 175764"/>
                              <a:gd name="connsiteY438" fmla="*/ 98107 h 181398"/>
                              <a:gd name="connsiteX439" fmla="*/ 43101 w 175764"/>
                              <a:gd name="connsiteY439" fmla="*/ 95250 h 181398"/>
                              <a:gd name="connsiteX440" fmla="*/ 39291 w 175764"/>
                              <a:gd name="connsiteY440" fmla="*/ 92392 h 181398"/>
                              <a:gd name="connsiteX441" fmla="*/ 36433 w 175764"/>
                              <a:gd name="connsiteY441" fmla="*/ 92392 h 181398"/>
                              <a:gd name="connsiteX442" fmla="*/ 36433 w 175764"/>
                              <a:gd name="connsiteY442" fmla="*/ 98107 h 181398"/>
                              <a:gd name="connsiteX443" fmla="*/ 39291 w 175764"/>
                              <a:gd name="connsiteY443" fmla="*/ 98107 h 181398"/>
                              <a:gd name="connsiteX444" fmla="*/ 40243 w 175764"/>
                              <a:gd name="connsiteY444" fmla="*/ 165735 h 181398"/>
                              <a:gd name="connsiteX445" fmla="*/ 40243 w 175764"/>
                              <a:gd name="connsiteY445" fmla="*/ 165735 h 181398"/>
                              <a:gd name="connsiteX446" fmla="*/ 38338 w 175764"/>
                              <a:gd name="connsiteY446" fmla="*/ 165735 h 181398"/>
                              <a:gd name="connsiteX447" fmla="*/ 40243 w 175764"/>
                              <a:gd name="connsiteY447" fmla="*/ 165735 h 181398"/>
                              <a:gd name="connsiteX448" fmla="*/ 40243 w 175764"/>
                              <a:gd name="connsiteY448" fmla="*/ 165735 h 181398"/>
                              <a:gd name="connsiteX449" fmla="*/ 45006 w 175764"/>
                              <a:gd name="connsiteY449" fmla="*/ 146685 h 181398"/>
                              <a:gd name="connsiteX450" fmla="*/ 46911 w 175764"/>
                              <a:gd name="connsiteY450" fmla="*/ 145732 h 181398"/>
                              <a:gd name="connsiteX451" fmla="*/ 45006 w 175764"/>
                              <a:gd name="connsiteY451" fmla="*/ 144780 h 181398"/>
                              <a:gd name="connsiteX452" fmla="*/ 41196 w 175764"/>
                              <a:gd name="connsiteY452" fmla="*/ 145732 h 181398"/>
                              <a:gd name="connsiteX453" fmla="*/ 38338 w 175764"/>
                              <a:gd name="connsiteY453" fmla="*/ 146685 h 181398"/>
                              <a:gd name="connsiteX454" fmla="*/ 39291 w 175764"/>
                              <a:gd name="connsiteY454" fmla="*/ 148590 h 181398"/>
                              <a:gd name="connsiteX455" fmla="*/ 40243 w 175764"/>
                              <a:gd name="connsiteY455" fmla="*/ 146685 h 181398"/>
                              <a:gd name="connsiteX456" fmla="*/ 40243 w 175764"/>
                              <a:gd name="connsiteY456" fmla="*/ 145732 h 181398"/>
                              <a:gd name="connsiteX457" fmla="*/ 45006 w 175764"/>
                              <a:gd name="connsiteY457" fmla="*/ 146685 h 181398"/>
                              <a:gd name="connsiteX458" fmla="*/ 40243 w 175764"/>
                              <a:gd name="connsiteY458" fmla="*/ 120967 h 181398"/>
                              <a:gd name="connsiteX459" fmla="*/ 40243 w 175764"/>
                              <a:gd name="connsiteY459" fmla="*/ 120967 h 181398"/>
                              <a:gd name="connsiteX460" fmla="*/ 40243 w 175764"/>
                              <a:gd name="connsiteY460" fmla="*/ 119063 h 181398"/>
                              <a:gd name="connsiteX461" fmla="*/ 40243 w 175764"/>
                              <a:gd name="connsiteY461" fmla="*/ 120967 h 181398"/>
                              <a:gd name="connsiteX462" fmla="*/ 43101 w 175764"/>
                              <a:gd name="connsiteY462" fmla="*/ 151447 h 181398"/>
                              <a:gd name="connsiteX463" fmla="*/ 41196 w 175764"/>
                              <a:gd name="connsiteY463" fmla="*/ 150495 h 181398"/>
                              <a:gd name="connsiteX464" fmla="*/ 39291 w 175764"/>
                              <a:gd name="connsiteY464" fmla="*/ 152400 h 181398"/>
                              <a:gd name="connsiteX465" fmla="*/ 41196 w 175764"/>
                              <a:gd name="connsiteY465" fmla="*/ 154305 h 181398"/>
                              <a:gd name="connsiteX466" fmla="*/ 43101 w 175764"/>
                              <a:gd name="connsiteY466" fmla="*/ 151447 h 181398"/>
                              <a:gd name="connsiteX467" fmla="*/ 41196 w 175764"/>
                              <a:gd name="connsiteY467" fmla="*/ 140970 h 181398"/>
                              <a:gd name="connsiteX468" fmla="*/ 45006 w 175764"/>
                              <a:gd name="connsiteY468" fmla="*/ 141922 h 181398"/>
                              <a:gd name="connsiteX469" fmla="*/ 47863 w 175764"/>
                              <a:gd name="connsiteY469" fmla="*/ 137160 h 181398"/>
                              <a:gd name="connsiteX470" fmla="*/ 46911 w 175764"/>
                              <a:gd name="connsiteY470" fmla="*/ 136207 h 181398"/>
                              <a:gd name="connsiteX471" fmla="*/ 42148 w 175764"/>
                              <a:gd name="connsiteY471" fmla="*/ 139065 h 181398"/>
                              <a:gd name="connsiteX472" fmla="*/ 41196 w 175764"/>
                              <a:gd name="connsiteY472" fmla="*/ 140970 h 181398"/>
                              <a:gd name="connsiteX473" fmla="*/ 41196 w 175764"/>
                              <a:gd name="connsiteY473" fmla="*/ 134303 h 181398"/>
                              <a:gd name="connsiteX474" fmla="*/ 41196 w 175764"/>
                              <a:gd name="connsiteY474" fmla="*/ 134303 h 181398"/>
                              <a:gd name="connsiteX475" fmla="*/ 41196 w 175764"/>
                              <a:gd name="connsiteY475" fmla="*/ 134303 h 181398"/>
                              <a:gd name="connsiteX476" fmla="*/ 41196 w 175764"/>
                              <a:gd name="connsiteY476" fmla="*/ 134303 h 181398"/>
                              <a:gd name="connsiteX477" fmla="*/ 41196 w 175764"/>
                              <a:gd name="connsiteY477" fmla="*/ 134303 h 181398"/>
                              <a:gd name="connsiteX478" fmla="*/ 49768 w 175764"/>
                              <a:gd name="connsiteY478" fmla="*/ 97155 h 181398"/>
                              <a:gd name="connsiteX479" fmla="*/ 52626 w 175764"/>
                              <a:gd name="connsiteY479" fmla="*/ 91440 h 181398"/>
                              <a:gd name="connsiteX480" fmla="*/ 52626 w 175764"/>
                              <a:gd name="connsiteY480" fmla="*/ 90488 h 181398"/>
                              <a:gd name="connsiteX481" fmla="*/ 51673 w 175764"/>
                              <a:gd name="connsiteY481" fmla="*/ 90488 h 181398"/>
                              <a:gd name="connsiteX482" fmla="*/ 47863 w 175764"/>
                              <a:gd name="connsiteY482" fmla="*/ 90488 h 181398"/>
                              <a:gd name="connsiteX483" fmla="*/ 45006 w 175764"/>
                              <a:gd name="connsiteY483" fmla="*/ 90488 h 181398"/>
                              <a:gd name="connsiteX484" fmla="*/ 43101 w 175764"/>
                              <a:gd name="connsiteY484" fmla="*/ 88582 h 181398"/>
                              <a:gd name="connsiteX485" fmla="*/ 43101 w 175764"/>
                              <a:gd name="connsiteY485" fmla="*/ 91440 h 181398"/>
                              <a:gd name="connsiteX486" fmla="*/ 44053 w 175764"/>
                              <a:gd name="connsiteY486" fmla="*/ 94297 h 181398"/>
                              <a:gd name="connsiteX487" fmla="*/ 46911 w 175764"/>
                              <a:gd name="connsiteY487" fmla="*/ 95250 h 181398"/>
                              <a:gd name="connsiteX488" fmla="*/ 45958 w 175764"/>
                              <a:gd name="connsiteY488" fmla="*/ 97155 h 181398"/>
                              <a:gd name="connsiteX489" fmla="*/ 45958 w 175764"/>
                              <a:gd name="connsiteY489" fmla="*/ 99060 h 181398"/>
                              <a:gd name="connsiteX490" fmla="*/ 49768 w 175764"/>
                              <a:gd name="connsiteY490" fmla="*/ 100013 h 181398"/>
                              <a:gd name="connsiteX491" fmla="*/ 49768 w 175764"/>
                              <a:gd name="connsiteY491" fmla="*/ 107632 h 181398"/>
                              <a:gd name="connsiteX492" fmla="*/ 47863 w 175764"/>
                              <a:gd name="connsiteY492" fmla="*/ 106680 h 181398"/>
                              <a:gd name="connsiteX493" fmla="*/ 47863 w 175764"/>
                              <a:gd name="connsiteY493" fmla="*/ 106680 h 181398"/>
                              <a:gd name="connsiteX494" fmla="*/ 49768 w 175764"/>
                              <a:gd name="connsiteY494" fmla="*/ 107632 h 181398"/>
                              <a:gd name="connsiteX495" fmla="*/ 52626 w 175764"/>
                              <a:gd name="connsiteY495" fmla="*/ 107632 h 181398"/>
                              <a:gd name="connsiteX496" fmla="*/ 52626 w 175764"/>
                              <a:gd name="connsiteY496" fmla="*/ 104775 h 181398"/>
                              <a:gd name="connsiteX497" fmla="*/ 53578 w 175764"/>
                              <a:gd name="connsiteY497" fmla="*/ 101917 h 181398"/>
                              <a:gd name="connsiteX498" fmla="*/ 49768 w 175764"/>
                              <a:gd name="connsiteY498" fmla="*/ 100965 h 181398"/>
                              <a:gd name="connsiteX499" fmla="*/ 49768 w 175764"/>
                              <a:gd name="connsiteY499" fmla="*/ 97155 h 181398"/>
                              <a:gd name="connsiteX500" fmla="*/ 44053 w 175764"/>
                              <a:gd name="connsiteY500" fmla="*/ 105728 h 181398"/>
                              <a:gd name="connsiteX501" fmla="*/ 45958 w 175764"/>
                              <a:gd name="connsiteY501" fmla="*/ 104775 h 181398"/>
                              <a:gd name="connsiteX502" fmla="*/ 45006 w 175764"/>
                              <a:gd name="connsiteY502" fmla="*/ 101917 h 181398"/>
                              <a:gd name="connsiteX503" fmla="*/ 44053 w 175764"/>
                              <a:gd name="connsiteY503" fmla="*/ 100965 h 181398"/>
                              <a:gd name="connsiteX504" fmla="*/ 44053 w 175764"/>
                              <a:gd name="connsiteY504" fmla="*/ 100965 h 181398"/>
                              <a:gd name="connsiteX505" fmla="*/ 45006 w 175764"/>
                              <a:gd name="connsiteY505" fmla="*/ 101917 h 181398"/>
                              <a:gd name="connsiteX506" fmla="*/ 44053 w 175764"/>
                              <a:gd name="connsiteY506" fmla="*/ 103822 h 181398"/>
                              <a:gd name="connsiteX507" fmla="*/ 44053 w 175764"/>
                              <a:gd name="connsiteY507" fmla="*/ 105728 h 181398"/>
                              <a:gd name="connsiteX508" fmla="*/ 48816 w 175764"/>
                              <a:gd name="connsiteY508" fmla="*/ 82867 h 181398"/>
                              <a:gd name="connsiteX509" fmla="*/ 45958 w 175764"/>
                              <a:gd name="connsiteY509" fmla="*/ 79057 h 181398"/>
                              <a:gd name="connsiteX510" fmla="*/ 44053 w 175764"/>
                              <a:gd name="connsiteY510" fmla="*/ 77153 h 181398"/>
                              <a:gd name="connsiteX511" fmla="*/ 44053 w 175764"/>
                              <a:gd name="connsiteY511" fmla="*/ 79057 h 181398"/>
                              <a:gd name="connsiteX512" fmla="*/ 44053 w 175764"/>
                              <a:gd name="connsiteY512" fmla="*/ 80963 h 181398"/>
                              <a:gd name="connsiteX513" fmla="*/ 46911 w 175764"/>
                              <a:gd name="connsiteY513" fmla="*/ 83820 h 181398"/>
                              <a:gd name="connsiteX514" fmla="*/ 48816 w 175764"/>
                              <a:gd name="connsiteY514" fmla="*/ 82867 h 181398"/>
                              <a:gd name="connsiteX515" fmla="*/ 44053 w 175764"/>
                              <a:gd name="connsiteY515" fmla="*/ 14288 h 181398"/>
                              <a:gd name="connsiteX516" fmla="*/ 44053 w 175764"/>
                              <a:gd name="connsiteY516" fmla="*/ 14288 h 181398"/>
                              <a:gd name="connsiteX517" fmla="*/ 49768 w 175764"/>
                              <a:gd name="connsiteY517" fmla="*/ 17145 h 181398"/>
                              <a:gd name="connsiteX518" fmla="*/ 51673 w 175764"/>
                              <a:gd name="connsiteY518" fmla="*/ 17145 h 181398"/>
                              <a:gd name="connsiteX519" fmla="*/ 53578 w 175764"/>
                              <a:gd name="connsiteY519" fmla="*/ 13335 h 181398"/>
                              <a:gd name="connsiteX520" fmla="*/ 52626 w 175764"/>
                              <a:gd name="connsiteY520" fmla="*/ 13335 h 181398"/>
                              <a:gd name="connsiteX521" fmla="*/ 45958 w 175764"/>
                              <a:gd name="connsiteY521" fmla="*/ 14288 h 181398"/>
                              <a:gd name="connsiteX522" fmla="*/ 44053 w 175764"/>
                              <a:gd name="connsiteY522" fmla="*/ 14288 h 181398"/>
                              <a:gd name="connsiteX523" fmla="*/ 44053 w 175764"/>
                              <a:gd name="connsiteY523" fmla="*/ 14288 h 181398"/>
                              <a:gd name="connsiteX524" fmla="*/ 48816 w 175764"/>
                              <a:gd name="connsiteY524" fmla="*/ 160020 h 181398"/>
                              <a:gd name="connsiteX525" fmla="*/ 45006 w 175764"/>
                              <a:gd name="connsiteY525" fmla="*/ 157163 h 181398"/>
                              <a:gd name="connsiteX526" fmla="*/ 44053 w 175764"/>
                              <a:gd name="connsiteY526" fmla="*/ 158115 h 181398"/>
                              <a:gd name="connsiteX527" fmla="*/ 46911 w 175764"/>
                              <a:gd name="connsiteY527" fmla="*/ 161925 h 181398"/>
                              <a:gd name="connsiteX528" fmla="*/ 48816 w 175764"/>
                              <a:gd name="connsiteY528" fmla="*/ 160020 h 181398"/>
                              <a:gd name="connsiteX529" fmla="*/ 46911 w 175764"/>
                              <a:gd name="connsiteY529" fmla="*/ 123825 h 181398"/>
                              <a:gd name="connsiteX530" fmla="*/ 45958 w 175764"/>
                              <a:gd name="connsiteY530" fmla="*/ 125730 h 181398"/>
                              <a:gd name="connsiteX531" fmla="*/ 45958 w 175764"/>
                              <a:gd name="connsiteY531" fmla="*/ 125730 h 181398"/>
                              <a:gd name="connsiteX532" fmla="*/ 46911 w 175764"/>
                              <a:gd name="connsiteY532" fmla="*/ 123825 h 181398"/>
                              <a:gd name="connsiteX533" fmla="*/ 48816 w 175764"/>
                              <a:gd name="connsiteY533" fmla="*/ 154305 h 181398"/>
                              <a:gd name="connsiteX534" fmla="*/ 47863 w 175764"/>
                              <a:gd name="connsiteY534" fmla="*/ 155257 h 181398"/>
                              <a:gd name="connsiteX535" fmla="*/ 45958 w 175764"/>
                              <a:gd name="connsiteY535" fmla="*/ 155257 h 181398"/>
                              <a:gd name="connsiteX536" fmla="*/ 45958 w 175764"/>
                              <a:gd name="connsiteY536" fmla="*/ 155257 h 181398"/>
                              <a:gd name="connsiteX537" fmla="*/ 47863 w 175764"/>
                              <a:gd name="connsiteY537" fmla="*/ 154305 h 181398"/>
                              <a:gd name="connsiteX538" fmla="*/ 48816 w 175764"/>
                              <a:gd name="connsiteY538" fmla="*/ 154305 h 181398"/>
                              <a:gd name="connsiteX539" fmla="*/ 48816 w 175764"/>
                              <a:gd name="connsiteY539" fmla="*/ 154305 h 181398"/>
                              <a:gd name="connsiteX540" fmla="*/ 49768 w 175764"/>
                              <a:gd name="connsiteY540" fmla="*/ 149542 h 181398"/>
                              <a:gd name="connsiteX541" fmla="*/ 47863 w 175764"/>
                              <a:gd name="connsiteY541" fmla="*/ 149542 h 181398"/>
                              <a:gd name="connsiteX542" fmla="*/ 45958 w 175764"/>
                              <a:gd name="connsiteY542" fmla="*/ 150495 h 181398"/>
                              <a:gd name="connsiteX543" fmla="*/ 46911 w 175764"/>
                              <a:gd name="connsiteY543" fmla="*/ 151447 h 181398"/>
                              <a:gd name="connsiteX544" fmla="*/ 49768 w 175764"/>
                              <a:gd name="connsiteY544" fmla="*/ 149542 h 181398"/>
                              <a:gd name="connsiteX545" fmla="*/ 52626 w 175764"/>
                              <a:gd name="connsiteY545" fmla="*/ 75247 h 181398"/>
                              <a:gd name="connsiteX546" fmla="*/ 49768 w 175764"/>
                              <a:gd name="connsiteY546" fmla="*/ 74295 h 181398"/>
                              <a:gd name="connsiteX547" fmla="*/ 46911 w 175764"/>
                              <a:gd name="connsiteY547" fmla="*/ 75247 h 181398"/>
                              <a:gd name="connsiteX548" fmla="*/ 48816 w 175764"/>
                              <a:gd name="connsiteY548" fmla="*/ 79057 h 181398"/>
                              <a:gd name="connsiteX549" fmla="*/ 49768 w 175764"/>
                              <a:gd name="connsiteY549" fmla="*/ 77153 h 181398"/>
                              <a:gd name="connsiteX550" fmla="*/ 51673 w 175764"/>
                              <a:gd name="connsiteY550" fmla="*/ 77153 h 181398"/>
                              <a:gd name="connsiteX551" fmla="*/ 54531 w 175764"/>
                              <a:gd name="connsiteY551" fmla="*/ 78105 h 181398"/>
                              <a:gd name="connsiteX552" fmla="*/ 52626 w 175764"/>
                              <a:gd name="connsiteY552" fmla="*/ 75247 h 181398"/>
                              <a:gd name="connsiteX553" fmla="*/ 48816 w 175764"/>
                              <a:gd name="connsiteY553" fmla="*/ 27622 h 181398"/>
                              <a:gd name="connsiteX554" fmla="*/ 46911 w 175764"/>
                              <a:gd name="connsiteY554" fmla="*/ 28575 h 181398"/>
                              <a:gd name="connsiteX555" fmla="*/ 47863 w 175764"/>
                              <a:gd name="connsiteY555" fmla="*/ 29528 h 181398"/>
                              <a:gd name="connsiteX556" fmla="*/ 48816 w 175764"/>
                              <a:gd name="connsiteY556" fmla="*/ 27622 h 181398"/>
                              <a:gd name="connsiteX557" fmla="*/ 48816 w 175764"/>
                              <a:gd name="connsiteY557" fmla="*/ 27622 h 181398"/>
                              <a:gd name="connsiteX558" fmla="*/ 49768 w 175764"/>
                              <a:gd name="connsiteY558" fmla="*/ 165735 h 181398"/>
                              <a:gd name="connsiteX559" fmla="*/ 49768 w 175764"/>
                              <a:gd name="connsiteY559" fmla="*/ 165735 h 181398"/>
                              <a:gd name="connsiteX560" fmla="*/ 47863 w 175764"/>
                              <a:gd name="connsiteY560" fmla="*/ 165735 h 181398"/>
                              <a:gd name="connsiteX561" fmla="*/ 48816 w 175764"/>
                              <a:gd name="connsiteY561" fmla="*/ 166688 h 181398"/>
                              <a:gd name="connsiteX562" fmla="*/ 49768 w 175764"/>
                              <a:gd name="connsiteY562" fmla="*/ 165735 h 181398"/>
                              <a:gd name="connsiteX563" fmla="*/ 50721 w 175764"/>
                              <a:gd name="connsiteY563" fmla="*/ 82867 h 181398"/>
                              <a:gd name="connsiteX564" fmla="*/ 48816 w 175764"/>
                              <a:gd name="connsiteY564" fmla="*/ 82867 h 181398"/>
                              <a:gd name="connsiteX565" fmla="*/ 49768 w 175764"/>
                              <a:gd name="connsiteY565" fmla="*/ 84772 h 181398"/>
                              <a:gd name="connsiteX566" fmla="*/ 50721 w 175764"/>
                              <a:gd name="connsiteY566" fmla="*/ 82867 h 181398"/>
                              <a:gd name="connsiteX567" fmla="*/ 51673 w 175764"/>
                              <a:gd name="connsiteY567" fmla="*/ 53340 h 181398"/>
                              <a:gd name="connsiteX568" fmla="*/ 51673 w 175764"/>
                              <a:gd name="connsiteY568" fmla="*/ 53340 h 181398"/>
                              <a:gd name="connsiteX569" fmla="*/ 48816 w 175764"/>
                              <a:gd name="connsiteY569" fmla="*/ 52388 h 181398"/>
                              <a:gd name="connsiteX570" fmla="*/ 49768 w 175764"/>
                              <a:gd name="connsiteY570" fmla="*/ 51435 h 181398"/>
                              <a:gd name="connsiteX571" fmla="*/ 51673 w 175764"/>
                              <a:gd name="connsiteY571" fmla="*/ 53340 h 181398"/>
                              <a:gd name="connsiteX572" fmla="*/ 49768 w 175764"/>
                              <a:gd name="connsiteY572" fmla="*/ 119063 h 181398"/>
                              <a:gd name="connsiteX573" fmla="*/ 49768 w 175764"/>
                              <a:gd name="connsiteY573" fmla="*/ 119063 h 181398"/>
                              <a:gd name="connsiteX574" fmla="*/ 49768 w 175764"/>
                              <a:gd name="connsiteY574" fmla="*/ 119063 h 181398"/>
                              <a:gd name="connsiteX575" fmla="*/ 49768 w 175764"/>
                              <a:gd name="connsiteY575" fmla="*/ 119063 h 181398"/>
                              <a:gd name="connsiteX576" fmla="*/ 49768 w 175764"/>
                              <a:gd name="connsiteY576" fmla="*/ 119063 h 181398"/>
                              <a:gd name="connsiteX577" fmla="*/ 50721 w 175764"/>
                              <a:gd name="connsiteY577" fmla="*/ 67628 h 181398"/>
                              <a:gd name="connsiteX578" fmla="*/ 50721 w 175764"/>
                              <a:gd name="connsiteY578" fmla="*/ 67628 h 181398"/>
                              <a:gd name="connsiteX579" fmla="*/ 50721 w 175764"/>
                              <a:gd name="connsiteY579" fmla="*/ 67628 h 181398"/>
                              <a:gd name="connsiteX580" fmla="*/ 50721 w 175764"/>
                              <a:gd name="connsiteY580" fmla="*/ 67628 h 181398"/>
                              <a:gd name="connsiteX581" fmla="*/ 50721 w 175764"/>
                              <a:gd name="connsiteY581" fmla="*/ 67628 h 181398"/>
                              <a:gd name="connsiteX582" fmla="*/ 51673 w 175764"/>
                              <a:gd name="connsiteY582" fmla="*/ 169545 h 181398"/>
                              <a:gd name="connsiteX583" fmla="*/ 50721 w 175764"/>
                              <a:gd name="connsiteY583" fmla="*/ 168592 h 181398"/>
                              <a:gd name="connsiteX584" fmla="*/ 50721 w 175764"/>
                              <a:gd name="connsiteY584" fmla="*/ 169545 h 181398"/>
                              <a:gd name="connsiteX585" fmla="*/ 51673 w 175764"/>
                              <a:gd name="connsiteY585" fmla="*/ 169545 h 181398"/>
                              <a:gd name="connsiteX586" fmla="*/ 51673 w 175764"/>
                              <a:gd name="connsiteY586" fmla="*/ 169545 h 181398"/>
                              <a:gd name="connsiteX587" fmla="*/ 52626 w 175764"/>
                              <a:gd name="connsiteY587" fmla="*/ 129540 h 181398"/>
                              <a:gd name="connsiteX588" fmla="*/ 52626 w 175764"/>
                              <a:gd name="connsiteY588" fmla="*/ 129540 h 181398"/>
                              <a:gd name="connsiteX589" fmla="*/ 51673 w 175764"/>
                              <a:gd name="connsiteY589" fmla="*/ 125730 h 181398"/>
                              <a:gd name="connsiteX590" fmla="*/ 50721 w 175764"/>
                              <a:gd name="connsiteY590" fmla="*/ 126682 h 181398"/>
                              <a:gd name="connsiteX591" fmla="*/ 52626 w 175764"/>
                              <a:gd name="connsiteY591" fmla="*/ 129540 h 181398"/>
                              <a:gd name="connsiteX592" fmla="*/ 54531 w 175764"/>
                              <a:gd name="connsiteY592" fmla="*/ 117157 h 181398"/>
                              <a:gd name="connsiteX593" fmla="*/ 53578 w 175764"/>
                              <a:gd name="connsiteY593" fmla="*/ 118110 h 181398"/>
                              <a:gd name="connsiteX594" fmla="*/ 52626 w 175764"/>
                              <a:gd name="connsiteY594" fmla="*/ 120015 h 181398"/>
                              <a:gd name="connsiteX595" fmla="*/ 54531 w 175764"/>
                              <a:gd name="connsiteY595" fmla="*/ 120967 h 181398"/>
                              <a:gd name="connsiteX596" fmla="*/ 55483 w 175764"/>
                              <a:gd name="connsiteY596" fmla="*/ 119063 h 181398"/>
                              <a:gd name="connsiteX597" fmla="*/ 54531 w 175764"/>
                              <a:gd name="connsiteY597" fmla="*/ 117157 h 181398"/>
                              <a:gd name="connsiteX598" fmla="*/ 54531 w 175764"/>
                              <a:gd name="connsiteY598" fmla="*/ 99060 h 181398"/>
                              <a:gd name="connsiteX599" fmla="*/ 54531 w 175764"/>
                              <a:gd name="connsiteY599" fmla="*/ 97155 h 181398"/>
                              <a:gd name="connsiteX600" fmla="*/ 53578 w 175764"/>
                              <a:gd name="connsiteY600" fmla="*/ 95250 h 181398"/>
                              <a:gd name="connsiteX601" fmla="*/ 51673 w 175764"/>
                              <a:gd name="connsiteY601" fmla="*/ 96203 h 181398"/>
                              <a:gd name="connsiteX602" fmla="*/ 54531 w 175764"/>
                              <a:gd name="connsiteY602" fmla="*/ 99060 h 181398"/>
                              <a:gd name="connsiteX603" fmla="*/ 53578 w 175764"/>
                              <a:gd name="connsiteY603" fmla="*/ 155257 h 181398"/>
                              <a:gd name="connsiteX604" fmla="*/ 53578 w 175764"/>
                              <a:gd name="connsiteY604" fmla="*/ 155257 h 181398"/>
                              <a:gd name="connsiteX605" fmla="*/ 53578 w 175764"/>
                              <a:gd name="connsiteY605" fmla="*/ 155257 h 181398"/>
                              <a:gd name="connsiteX606" fmla="*/ 53578 w 175764"/>
                              <a:gd name="connsiteY606" fmla="*/ 155257 h 181398"/>
                              <a:gd name="connsiteX607" fmla="*/ 53578 w 175764"/>
                              <a:gd name="connsiteY607" fmla="*/ 155257 h 181398"/>
                              <a:gd name="connsiteX608" fmla="*/ 55483 w 175764"/>
                              <a:gd name="connsiteY608" fmla="*/ 81915 h 181398"/>
                              <a:gd name="connsiteX609" fmla="*/ 55483 w 175764"/>
                              <a:gd name="connsiteY609" fmla="*/ 81915 h 181398"/>
                              <a:gd name="connsiteX610" fmla="*/ 55483 w 175764"/>
                              <a:gd name="connsiteY610" fmla="*/ 81915 h 181398"/>
                              <a:gd name="connsiteX611" fmla="*/ 55483 w 175764"/>
                              <a:gd name="connsiteY611" fmla="*/ 81915 h 181398"/>
                              <a:gd name="connsiteX612" fmla="*/ 55483 w 175764"/>
                              <a:gd name="connsiteY612" fmla="*/ 81915 h 181398"/>
                              <a:gd name="connsiteX613" fmla="*/ 55483 w 175764"/>
                              <a:gd name="connsiteY613" fmla="*/ 86678 h 181398"/>
                              <a:gd name="connsiteX614" fmla="*/ 55483 w 175764"/>
                              <a:gd name="connsiteY614" fmla="*/ 86678 h 181398"/>
                              <a:gd name="connsiteX615" fmla="*/ 55483 w 175764"/>
                              <a:gd name="connsiteY615" fmla="*/ 85725 h 181398"/>
                              <a:gd name="connsiteX616" fmla="*/ 55483 w 175764"/>
                              <a:gd name="connsiteY616" fmla="*/ 86678 h 181398"/>
                              <a:gd name="connsiteX617" fmla="*/ 55483 w 175764"/>
                              <a:gd name="connsiteY617" fmla="*/ 86678 h 181398"/>
                              <a:gd name="connsiteX618" fmla="*/ 56436 w 175764"/>
                              <a:gd name="connsiteY618" fmla="*/ 103822 h 181398"/>
                              <a:gd name="connsiteX619" fmla="*/ 55483 w 175764"/>
                              <a:gd name="connsiteY619" fmla="*/ 102870 h 181398"/>
                              <a:gd name="connsiteX620" fmla="*/ 54531 w 175764"/>
                              <a:gd name="connsiteY620" fmla="*/ 103822 h 181398"/>
                              <a:gd name="connsiteX621" fmla="*/ 54531 w 175764"/>
                              <a:gd name="connsiteY621" fmla="*/ 104775 h 181398"/>
                              <a:gd name="connsiteX622" fmla="*/ 56436 w 175764"/>
                              <a:gd name="connsiteY622" fmla="*/ 103822 h 181398"/>
                              <a:gd name="connsiteX623" fmla="*/ 59293 w 175764"/>
                              <a:gd name="connsiteY623" fmla="*/ 160020 h 181398"/>
                              <a:gd name="connsiteX624" fmla="*/ 59293 w 175764"/>
                              <a:gd name="connsiteY624" fmla="*/ 160020 h 181398"/>
                              <a:gd name="connsiteX625" fmla="*/ 59293 w 175764"/>
                              <a:gd name="connsiteY625" fmla="*/ 160020 h 181398"/>
                              <a:gd name="connsiteX626" fmla="*/ 59293 w 175764"/>
                              <a:gd name="connsiteY626" fmla="*/ 160020 h 181398"/>
                              <a:gd name="connsiteX627" fmla="*/ 59293 w 175764"/>
                              <a:gd name="connsiteY627" fmla="*/ 160020 h 181398"/>
                              <a:gd name="connsiteX628" fmla="*/ 60246 w 175764"/>
                              <a:gd name="connsiteY628" fmla="*/ 66675 h 181398"/>
                              <a:gd name="connsiteX629" fmla="*/ 60246 w 175764"/>
                              <a:gd name="connsiteY629" fmla="*/ 66675 h 181398"/>
                              <a:gd name="connsiteX630" fmla="*/ 60246 w 175764"/>
                              <a:gd name="connsiteY630" fmla="*/ 66675 h 181398"/>
                              <a:gd name="connsiteX631" fmla="*/ 60246 w 175764"/>
                              <a:gd name="connsiteY631" fmla="*/ 66675 h 181398"/>
                              <a:gd name="connsiteX632" fmla="*/ 60246 w 175764"/>
                              <a:gd name="connsiteY632" fmla="*/ 66675 h 181398"/>
                              <a:gd name="connsiteX633" fmla="*/ 61198 w 175764"/>
                              <a:gd name="connsiteY633" fmla="*/ 60007 h 181398"/>
                              <a:gd name="connsiteX634" fmla="*/ 61198 w 175764"/>
                              <a:gd name="connsiteY634" fmla="*/ 60007 h 181398"/>
                              <a:gd name="connsiteX635" fmla="*/ 61198 w 175764"/>
                              <a:gd name="connsiteY635" fmla="*/ 60007 h 181398"/>
                              <a:gd name="connsiteX636" fmla="*/ 61198 w 175764"/>
                              <a:gd name="connsiteY636" fmla="*/ 60007 h 181398"/>
                              <a:gd name="connsiteX637" fmla="*/ 61198 w 175764"/>
                              <a:gd name="connsiteY637" fmla="*/ 60007 h 181398"/>
                              <a:gd name="connsiteX638" fmla="*/ 63103 w 175764"/>
                              <a:gd name="connsiteY638" fmla="*/ 38100 h 181398"/>
                              <a:gd name="connsiteX639" fmla="*/ 63103 w 175764"/>
                              <a:gd name="connsiteY639" fmla="*/ 38100 h 181398"/>
                              <a:gd name="connsiteX640" fmla="*/ 61198 w 175764"/>
                              <a:gd name="connsiteY640" fmla="*/ 38100 h 181398"/>
                              <a:gd name="connsiteX641" fmla="*/ 63103 w 175764"/>
                              <a:gd name="connsiteY641" fmla="*/ 38100 h 181398"/>
                              <a:gd name="connsiteX642" fmla="*/ 63103 w 175764"/>
                              <a:gd name="connsiteY642" fmla="*/ 38100 h 181398"/>
                              <a:gd name="connsiteX643" fmla="*/ 65961 w 175764"/>
                              <a:gd name="connsiteY643" fmla="*/ 42863 h 181398"/>
                              <a:gd name="connsiteX644" fmla="*/ 65961 w 175764"/>
                              <a:gd name="connsiteY644" fmla="*/ 42863 h 181398"/>
                              <a:gd name="connsiteX645" fmla="*/ 65008 w 175764"/>
                              <a:gd name="connsiteY645" fmla="*/ 42863 h 181398"/>
                              <a:gd name="connsiteX646" fmla="*/ 65008 w 175764"/>
                              <a:gd name="connsiteY646" fmla="*/ 43815 h 181398"/>
                              <a:gd name="connsiteX647" fmla="*/ 65961 w 175764"/>
                              <a:gd name="connsiteY647" fmla="*/ 42863 h 181398"/>
                              <a:gd name="connsiteX648" fmla="*/ 119301 w 175764"/>
                              <a:gd name="connsiteY648" fmla="*/ 20003 h 181398"/>
                              <a:gd name="connsiteX649" fmla="*/ 119301 w 175764"/>
                              <a:gd name="connsiteY649" fmla="*/ 20003 h 181398"/>
                              <a:gd name="connsiteX650" fmla="*/ 119301 w 175764"/>
                              <a:gd name="connsiteY650" fmla="*/ 20003 h 181398"/>
                              <a:gd name="connsiteX651" fmla="*/ 119301 w 175764"/>
                              <a:gd name="connsiteY651" fmla="*/ 20003 h 181398"/>
                              <a:gd name="connsiteX652" fmla="*/ 119301 w 175764"/>
                              <a:gd name="connsiteY652" fmla="*/ 20003 h 181398"/>
                              <a:gd name="connsiteX653" fmla="*/ 121206 w 175764"/>
                              <a:gd name="connsiteY653" fmla="*/ 119063 h 181398"/>
                              <a:gd name="connsiteX654" fmla="*/ 121206 w 175764"/>
                              <a:gd name="connsiteY654" fmla="*/ 119063 h 181398"/>
                              <a:gd name="connsiteX655" fmla="*/ 121206 w 175764"/>
                              <a:gd name="connsiteY655" fmla="*/ 119063 h 181398"/>
                              <a:gd name="connsiteX656" fmla="*/ 121206 w 175764"/>
                              <a:gd name="connsiteY656" fmla="*/ 119063 h 181398"/>
                              <a:gd name="connsiteX657" fmla="*/ 121206 w 175764"/>
                              <a:gd name="connsiteY657" fmla="*/ 119063 h 181398"/>
                              <a:gd name="connsiteX658" fmla="*/ 121206 w 175764"/>
                              <a:gd name="connsiteY658" fmla="*/ 66675 h 181398"/>
                              <a:gd name="connsiteX659" fmla="*/ 121206 w 175764"/>
                              <a:gd name="connsiteY659" fmla="*/ 66675 h 181398"/>
                              <a:gd name="connsiteX660" fmla="*/ 121206 w 175764"/>
                              <a:gd name="connsiteY660" fmla="*/ 66675 h 181398"/>
                              <a:gd name="connsiteX661" fmla="*/ 121206 w 175764"/>
                              <a:gd name="connsiteY661" fmla="*/ 66675 h 181398"/>
                              <a:gd name="connsiteX662" fmla="*/ 121206 w 175764"/>
                              <a:gd name="connsiteY662" fmla="*/ 66675 h 181398"/>
                              <a:gd name="connsiteX663" fmla="*/ 121206 w 175764"/>
                              <a:gd name="connsiteY663" fmla="*/ 93345 h 181398"/>
                              <a:gd name="connsiteX664" fmla="*/ 123111 w 175764"/>
                              <a:gd name="connsiteY664" fmla="*/ 92392 h 181398"/>
                              <a:gd name="connsiteX665" fmla="*/ 123111 w 175764"/>
                              <a:gd name="connsiteY665" fmla="*/ 92392 h 181398"/>
                              <a:gd name="connsiteX666" fmla="*/ 128826 w 175764"/>
                              <a:gd name="connsiteY666" fmla="*/ 98107 h 181398"/>
                              <a:gd name="connsiteX667" fmla="*/ 131683 w 175764"/>
                              <a:gd name="connsiteY667" fmla="*/ 96203 h 181398"/>
                              <a:gd name="connsiteX668" fmla="*/ 130731 w 175764"/>
                              <a:gd name="connsiteY668" fmla="*/ 94297 h 181398"/>
                              <a:gd name="connsiteX669" fmla="*/ 127873 w 175764"/>
                              <a:gd name="connsiteY669" fmla="*/ 91440 h 181398"/>
                              <a:gd name="connsiteX670" fmla="*/ 126921 w 175764"/>
                              <a:gd name="connsiteY670" fmla="*/ 91440 h 181398"/>
                              <a:gd name="connsiteX671" fmla="*/ 125968 w 175764"/>
                              <a:gd name="connsiteY671" fmla="*/ 87630 h 181398"/>
                              <a:gd name="connsiteX672" fmla="*/ 124063 w 175764"/>
                              <a:gd name="connsiteY672" fmla="*/ 91440 h 181398"/>
                              <a:gd name="connsiteX673" fmla="*/ 122158 w 175764"/>
                              <a:gd name="connsiteY673" fmla="*/ 93345 h 181398"/>
                              <a:gd name="connsiteX674" fmla="*/ 121206 w 175764"/>
                              <a:gd name="connsiteY674" fmla="*/ 93345 h 181398"/>
                              <a:gd name="connsiteX675" fmla="*/ 122158 w 175764"/>
                              <a:gd name="connsiteY675" fmla="*/ 139065 h 181398"/>
                              <a:gd name="connsiteX676" fmla="*/ 122158 w 175764"/>
                              <a:gd name="connsiteY676" fmla="*/ 139065 h 181398"/>
                              <a:gd name="connsiteX677" fmla="*/ 122158 w 175764"/>
                              <a:gd name="connsiteY677" fmla="*/ 139065 h 181398"/>
                              <a:gd name="connsiteX678" fmla="*/ 122158 w 175764"/>
                              <a:gd name="connsiteY678" fmla="*/ 139065 h 181398"/>
                              <a:gd name="connsiteX679" fmla="*/ 122158 w 175764"/>
                              <a:gd name="connsiteY679" fmla="*/ 139065 h 181398"/>
                              <a:gd name="connsiteX680" fmla="*/ 122158 w 175764"/>
                              <a:gd name="connsiteY680" fmla="*/ 46672 h 181398"/>
                              <a:gd name="connsiteX681" fmla="*/ 125016 w 175764"/>
                              <a:gd name="connsiteY681" fmla="*/ 47625 h 181398"/>
                              <a:gd name="connsiteX682" fmla="*/ 123111 w 175764"/>
                              <a:gd name="connsiteY682" fmla="*/ 51435 h 181398"/>
                              <a:gd name="connsiteX683" fmla="*/ 124063 w 175764"/>
                              <a:gd name="connsiteY683" fmla="*/ 53340 h 181398"/>
                              <a:gd name="connsiteX684" fmla="*/ 125016 w 175764"/>
                              <a:gd name="connsiteY684" fmla="*/ 52388 h 181398"/>
                              <a:gd name="connsiteX685" fmla="*/ 128826 w 175764"/>
                              <a:gd name="connsiteY685" fmla="*/ 49530 h 181398"/>
                              <a:gd name="connsiteX686" fmla="*/ 134541 w 175764"/>
                              <a:gd name="connsiteY686" fmla="*/ 50482 h 181398"/>
                              <a:gd name="connsiteX687" fmla="*/ 135493 w 175764"/>
                              <a:gd name="connsiteY687" fmla="*/ 49530 h 181398"/>
                              <a:gd name="connsiteX688" fmla="*/ 136446 w 175764"/>
                              <a:gd name="connsiteY688" fmla="*/ 48578 h 181398"/>
                              <a:gd name="connsiteX689" fmla="*/ 136446 w 175764"/>
                              <a:gd name="connsiteY689" fmla="*/ 50482 h 181398"/>
                              <a:gd name="connsiteX690" fmla="*/ 137398 w 175764"/>
                              <a:gd name="connsiteY690" fmla="*/ 55245 h 181398"/>
                              <a:gd name="connsiteX691" fmla="*/ 140256 w 175764"/>
                              <a:gd name="connsiteY691" fmla="*/ 56197 h 181398"/>
                              <a:gd name="connsiteX692" fmla="*/ 142161 w 175764"/>
                              <a:gd name="connsiteY692" fmla="*/ 51435 h 181398"/>
                              <a:gd name="connsiteX693" fmla="*/ 140256 w 175764"/>
                              <a:gd name="connsiteY693" fmla="*/ 51435 h 181398"/>
                              <a:gd name="connsiteX694" fmla="*/ 138351 w 175764"/>
                              <a:gd name="connsiteY694" fmla="*/ 52388 h 181398"/>
                              <a:gd name="connsiteX695" fmla="*/ 137398 w 175764"/>
                              <a:gd name="connsiteY695" fmla="*/ 53340 h 181398"/>
                              <a:gd name="connsiteX696" fmla="*/ 137398 w 175764"/>
                              <a:gd name="connsiteY696" fmla="*/ 51435 h 181398"/>
                              <a:gd name="connsiteX697" fmla="*/ 138351 w 175764"/>
                              <a:gd name="connsiteY697" fmla="*/ 50482 h 181398"/>
                              <a:gd name="connsiteX698" fmla="*/ 136446 w 175764"/>
                              <a:gd name="connsiteY698" fmla="*/ 44767 h 181398"/>
                              <a:gd name="connsiteX699" fmla="*/ 135493 w 175764"/>
                              <a:gd name="connsiteY699" fmla="*/ 42863 h 181398"/>
                              <a:gd name="connsiteX700" fmla="*/ 137398 w 175764"/>
                              <a:gd name="connsiteY700" fmla="*/ 41910 h 181398"/>
                              <a:gd name="connsiteX701" fmla="*/ 139303 w 175764"/>
                              <a:gd name="connsiteY701" fmla="*/ 42863 h 181398"/>
                              <a:gd name="connsiteX702" fmla="*/ 145018 w 175764"/>
                              <a:gd name="connsiteY702" fmla="*/ 42863 h 181398"/>
                              <a:gd name="connsiteX703" fmla="*/ 143113 w 175764"/>
                              <a:gd name="connsiteY703" fmla="*/ 47625 h 181398"/>
                              <a:gd name="connsiteX704" fmla="*/ 147876 w 175764"/>
                              <a:gd name="connsiteY704" fmla="*/ 48578 h 181398"/>
                              <a:gd name="connsiteX705" fmla="*/ 148828 w 175764"/>
                              <a:gd name="connsiteY705" fmla="*/ 49530 h 181398"/>
                              <a:gd name="connsiteX706" fmla="*/ 151686 w 175764"/>
                              <a:gd name="connsiteY706" fmla="*/ 50482 h 181398"/>
                              <a:gd name="connsiteX707" fmla="*/ 151686 w 175764"/>
                              <a:gd name="connsiteY707" fmla="*/ 49530 h 181398"/>
                              <a:gd name="connsiteX708" fmla="*/ 148828 w 175764"/>
                              <a:gd name="connsiteY708" fmla="*/ 47625 h 181398"/>
                              <a:gd name="connsiteX709" fmla="*/ 147876 w 175764"/>
                              <a:gd name="connsiteY709" fmla="*/ 47625 h 181398"/>
                              <a:gd name="connsiteX710" fmla="*/ 144066 w 175764"/>
                              <a:gd name="connsiteY710" fmla="*/ 41910 h 181398"/>
                              <a:gd name="connsiteX711" fmla="*/ 134541 w 175764"/>
                              <a:gd name="connsiteY711" fmla="*/ 38100 h 181398"/>
                              <a:gd name="connsiteX712" fmla="*/ 131683 w 175764"/>
                              <a:gd name="connsiteY712" fmla="*/ 37147 h 181398"/>
                              <a:gd name="connsiteX713" fmla="*/ 130731 w 175764"/>
                              <a:gd name="connsiteY713" fmla="*/ 36195 h 181398"/>
                              <a:gd name="connsiteX714" fmla="*/ 130731 w 175764"/>
                              <a:gd name="connsiteY714" fmla="*/ 37147 h 181398"/>
                              <a:gd name="connsiteX715" fmla="*/ 132636 w 175764"/>
                              <a:gd name="connsiteY715" fmla="*/ 38100 h 181398"/>
                              <a:gd name="connsiteX716" fmla="*/ 132636 w 175764"/>
                              <a:gd name="connsiteY716" fmla="*/ 43815 h 181398"/>
                              <a:gd name="connsiteX717" fmla="*/ 129778 w 175764"/>
                              <a:gd name="connsiteY717" fmla="*/ 46672 h 181398"/>
                              <a:gd name="connsiteX718" fmla="*/ 126921 w 175764"/>
                              <a:gd name="connsiteY718" fmla="*/ 45720 h 181398"/>
                              <a:gd name="connsiteX719" fmla="*/ 123111 w 175764"/>
                              <a:gd name="connsiteY719" fmla="*/ 45720 h 181398"/>
                              <a:gd name="connsiteX720" fmla="*/ 122158 w 175764"/>
                              <a:gd name="connsiteY720" fmla="*/ 46672 h 181398"/>
                              <a:gd name="connsiteX721" fmla="*/ 122158 w 175764"/>
                              <a:gd name="connsiteY721" fmla="*/ 46672 h 181398"/>
                              <a:gd name="connsiteX722" fmla="*/ 123111 w 175764"/>
                              <a:gd name="connsiteY722" fmla="*/ 31432 h 181398"/>
                              <a:gd name="connsiteX723" fmla="*/ 125968 w 175764"/>
                              <a:gd name="connsiteY723" fmla="*/ 35242 h 181398"/>
                              <a:gd name="connsiteX724" fmla="*/ 127873 w 175764"/>
                              <a:gd name="connsiteY724" fmla="*/ 35242 h 181398"/>
                              <a:gd name="connsiteX725" fmla="*/ 126921 w 175764"/>
                              <a:gd name="connsiteY725" fmla="*/ 33338 h 181398"/>
                              <a:gd name="connsiteX726" fmla="*/ 126921 w 175764"/>
                              <a:gd name="connsiteY726" fmla="*/ 30480 h 181398"/>
                              <a:gd name="connsiteX727" fmla="*/ 125968 w 175764"/>
                              <a:gd name="connsiteY727" fmla="*/ 30480 h 181398"/>
                              <a:gd name="connsiteX728" fmla="*/ 126921 w 175764"/>
                              <a:gd name="connsiteY728" fmla="*/ 32385 h 181398"/>
                              <a:gd name="connsiteX729" fmla="*/ 126921 w 175764"/>
                              <a:gd name="connsiteY729" fmla="*/ 33338 h 181398"/>
                              <a:gd name="connsiteX730" fmla="*/ 123111 w 175764"/>
                              <a:gd name="connsiteY730" fmla="*/ 31432 h 181398"/>
                              <a:gd name="connsiteX731" fmla="*/ 122158 w 175764"/>
                              <a:gd name="connsiteY731" fmla="*/ 29528 h 181398"/>
                              <a:gd name="connsiteX732" fmla="*/ 122158 w 175764"/>
                              <a:gd name="connsiteY732" fmla="*/ 29528 h 181398"/>
                              <a:gd name="connsiteX733" fmla="*/ 123111 w 175764"/>
                              <a:gd name="connsiteY733" fmla="*/ 31432 h 181398"/>
                              <a:gd name="connsiteX734" fmla="*/ 127873 w 175764"/>
                              <a:gd name="connsiteY734" fmla="*/ 65722 h 181398"/>
                              <a:gd name="connsiteX735" fmla="*/ 133588 w 175764"/>
                              <a:gd name="connsiteY735" fmla="*/ 70485 h 181398"/>
                              <a:gd name="connsiteX736" fmla="*/ 131683 w 175764"/>
                              <a:gd name="connsiteY736" fmla="*/ 71438 h 181398"/>
                              <a:gd name="connsiteX737" fmla="*/ 131683 w 175764"/>
                              <a:gd name="connsiteY737" fmla="*/ 71438 h 181398"/>
                              <a:gd name="connsiteX738" fmla="*/ 132636 w 175764"/>
                              <a:gd name="connsiteY738" fmla="*/ 69532 h 181398"/>
                              <a:gd name="connsiteX739" fmla="*/ 130731 w 175764"/>
                              <a:gd name="connsiteY739" fmla="*/ 64770 h 181398"/>
                              <a:gd name="connsiteX740" fmla="*/ 132636 w 175764"/>
                              <a:gd name="connsiteY740" fmla="*/ 59055 h 181398"/>
                              <a:gd name="connsiteX741" fmla="*/ 131683 w 175764"/>
                              <a:gd name="connsiteY741" fmla="*/ 56197 h 181398"/>
                              <a:gd name="connsiteX742" fmla="*/ 128826 w 175764"/>
                              <a:gd name="connsiteY742" fmla="*/ 54292 h 181398"/>
                              <a:gd name="connsiteX743" fmla="*/ 129778 w 175764"/>
                              <a:gd name="connsiteY743" fmla="*/ 58103 h 181398"/>
                              <a:gd name="connsiteX744" fmla="*/ 129778 w 175764"/>
                              <a:gd name="connsiteY744" fmla="*/ 60007 h 181398"/>
                              <a:gd name="connsiteX745" fmla="*/ 131683 w 175764"/>
                              <a:gd name="connsiteY745" fmla="*/ 63817 h 181398"/>
                              <a:gd name="connsiteX746" fmla="*/ 129778 w 175764"/>
                              <a:gd name="connsiteY746" fmla="*/ 60007 h 181398"/>
                              <a:gd name="connsiteX747" fmla="*/ 124063 w 175764"/>
                              <a:gd name="connsiteY747" fmla="*/ 58103 h 181398"/>
                              <a:gd name="connsiteX748" fmla="*/ 124063 w 175764"/>
                              <a:gd name="connsiteY748" fmla="*/ 58103 h 181398"/>
                              <a:gd name="connsiteX749" fmla="*/ 124063 w 175764"/>
                              <a:gd name="connsiteY749" fmla="*/ 61913 h 181398"/>
                              <a:gd name="connsiteX750" fmla="*/ 127873 w 175764"/>
                              <a:gd name="connsiteY750" fmla="*/ 65722 h 181398"/>
                              <a:gd name="connsiteX751" fmla="*/ 134541 w 175764"/>
                              <a:gd name="connsiteY751" fmla="*/ 155257 h 181398"/>
                              <a:gd name="connsiteX752" fmla="*/ 133588 w 175764"/>
                              <a:gd name="connsiteY752" fmla="*/ 154305 h 181398"/>
                              <a:gd name="connsiteX753" fmla="*/ 127873 w 175764"/>
                              <a:gd name="connsiteY753" fmla="*/ 150495 h 181398"/>
                              <a:gd name="connsiteX754" fmla="*/ 125016 w 175764"/>
                              <a:gd name="connsiteY754" fmla="*/ 148590 h 181398"/>
                              <a:gd name="connsiteX755" fmla="*/ 123111 w 175764"/>
                              <a:gd name="connsiteY755" fmla="*/ 149542 h 181398"/>
                              <a:gd name="connsiteX756" fmla="*/ 124063 w 175764"/>
                              <a:gd name="connsiteY756" fmla="*/ 150495 h 181398"/>
                              <a:gd name="connsiteX757" fmla="*/ 127873 w 175764"/>
                              <a:gd name="connsiteY757" fmla="*/ 150495 h 181398"/>
                              <a:gd name="connsiteX758" fmla="*/ 134541 w 175764"/>
                              <a:gd name="connsiteY758" fmla="*/ 155257 h 181398"/>
                              <a:gd name="connsiteX759" fmla="*/ 134541 w 175764"/>
                              <a:gd name="connsiteY759" fmla="*/ 155257 h 181398"/>
                              <a:gd name="connsiteX760" fmla="*/ 124063 w 175764"/>
                              <a:gd name="connsiteY760" fmla="*/ 104775 h 181398"/>
                              <a:gd name="connsiteX761" fmla="*/ 124063 w 175764"/>
                              <a:gd name="connsiteY761" fmla="*/ 104775 h 181398"/>
                              <a:gd name="connsiteX762" fmla="*/ 124063 w 175764"/>
                              <a:gd name="connsiteY762" fmla="*/ 102870 h 181398"/>
                              <a:gd name="connsiteX763" fmla="*/ 124063 w 175764"/>
                              <a:gd name="connsiteY763" fmla="*/ 104775 h 181398"/>
                              <a:gd name="connsiteX764" fmla="*/ 124063 w 175764"/>
                              <a:gd name="connsiteY764" fmla="*/ 104775 h 181398"/>
                              <a:gd name="connsiteX765" fmla="*/ 124063 w 175764"/>
                              <a:gd name="connsiteY765" fmla="*/ 66675 h 181398"/>
                              <a:gd name="connsiteX766" fmla="*/ 122158 w 175764"/>
                              <a:gd name="connsiteY766" fmla="*/ 68580 h 181398"/>
                              <a:gd name="connsiteX767" fmla="*/ 123111 w 175764"/>
                              <a:gd name="connsiteY767" fmla="*/ 69532 h 181398"/>
                              <a:gd name="connsiteX768" fmla="*/ 124063 w 175764"/>
                              <a:gd name="connsiteY768" fmla="*/ 67628 h 181398"/>
                              <a:gd name="connsiteX769" fmla="*/ 124063 w 175764"/>
                              <a:gd name="connsiteY769" fmla="*/ 66675 h 181398"/>
                              <a:gd name="connsiteX770" fmla="*/ 125968 w 175764"/>
                              <a:gd name="connsiteY770" fmla="*/ 90488 h 181398"/>
                              <a:gd name="connsiteX771" fmla="*/ 123111 w 175764"/>
                              <a:gd name="connsiteY771" fmla="*/ 92392 h 181398"/>
                              <a:gd name="connsiteX772" fmla="*/ 125968 w 175764"/>
                              <a:gd name="connsiteY772" fmla="*/ 90488 h 181398"/>
                              <a:gd name="connsiteX773" fmla="*/ 126921 w 175764"/>
                              <a:gd name="connsiteY773" fmla="*/ 116205 h 181398"/>
                              <a:gd name="connsiteX774" fmla="*/ 125016 w 175764"/>
                              <a:gd name="connsiteY774" fmla="*/ 115253 h 181398"/>
                              <a:gd name="connsiteX775" fmla="*/ 123111 w 175764"/>
                              <a:gd name="connsiteY775" fmla="*/ 118110 h 181398"/>
                              <a:gd name="connsiteX776" fmla="*/ 124063 w 175764"/>
                              <a:gd name="connsiteY776" fmla="*/ 119063 h 181398"/>
                              <a:gd name="connsiteX777" fmla="*/ 126921 w 175764"/>
                              <a:gd name="connsiteY777" fmla="*/ 116205 h 181398"/>
                              <a:gd name="connsiteX778" fmla="*/ 125968 w 175764"/>
                              <a:gd name="connsiteY778" fmla="*/ 58103 h 181398"/>
                              <a:gd name="connsiteX779" fmla="*/ 125968 w 175764"/>
                              <a:gd name="connsiteY779" fmla="*/ 58103 h 181398"/>
                              <a:gd name="connsiteX780" fmla="*/ 124063 w 175764"/>
                              <a:gd name="connsiteY780" fmla="*/ 59055 h 181398"/>
                              <a:gd name="connsiteX781" fmla="*/ 125968 w 175764"/>
                              <a:gd name="connsiteY781" fmla="*/ 58103 h 181398"/>
                              <a:gd name="connsiteX782" fmla="*/ 125968 w 175764"/>
                              <a:gd name="connsiteY782" fmla="*/ 144780 h 181398"/>
                              <a:gd name="connsiteX783" fmla="*/ 125968 w 175764"/>
                              <a:gd name="connsiteY783" fmla="*/ 144780 h 181398"/>
                              <a:gd name="connsiteX784" fmla="*/ 127873 w 175764"/>
                              <a:gd name="connsiteY784" fmla="*/ 144780 h 181398"/>
                              <a:gd name="connsiteX785" fmla="*/ 125968 w 175764"/>
                              <a:gd name="connsiteY785" fmla="*/ 144780 h 181398"/>
                              <a:gd name="connsiteX786" fmla="*/ 125968 w 175764"/>
                              <a:gd name="connsiteY786" fmla="*/ 144780 h 181398"/>
                              <a:gd name="connsiteX787" fmla="*/ 125968 w 175764"/>
                              <a:gd name="connsiteY787" fmla="*/ 75247 h 181398"/>
                              <a:gd name="connsiteX788" fmla="*/ 127873 w 175764"/>
                              <a:gd name="connsiteY788" fmla="*/ 76200 h 181398"/>
                              <a:gd name="connsiteX789" fmla="*/ 129778 w 175764"/>
                              <a:gd name="connsiteY789" fmla="*/ 75247 h 181398"/>
                              <a:gd name="connsiteX790" fmla="*/ 128826 w 175764"/>
                              <a:gd name="connsiteY790" fmla="*/ 74295 h 181398"/>
                              <a:gd name="connsiteX791" fmla="*/ 125968 w 175764"/>
                              <a:gd name="connsiteY791" fmla="*/ 75247 h 181398"/>
                              <a:gd name="connsiteX792" fmla="*/ 127873 w 175764"/>
                              <a:gd name="connsiteY792" fmla="*/ 41910 h 181398"/>
                              <a:gd name="connsiteX793" fmla="*/ 126921 w 175764"/>
                              <a:gd name="connsiteY793" fmla="*/ 42863 h 181398"/>
                              <a:gd name="connsiteX794" fmla="*/ 126921 w 175764"/>
                              <a:gd name="connsiteY794" fmla="*/ 43815 h 181398"/>
                              <a:gd name="connsiteX795" fmla="*/ 127873 w 175764"/>
                              <a:gd name="connsiteY795" fmla="*/ 41910 h 181398"/>
                              <a:gd name="connsiteX796" fmla="*/ 127873 w 175764"/>
                              <a:gd name="connsiteY796" fmla="*/ 41910 h 181398"/>
                              <a:gd name="connsiteX797" fmla="*/ 127873 w 175764"/>
                              <a:gd name="connsiteY797" fmla="*/ 41910 h 181398"/>
                              <a:gd name="connsiteX798" fmla="*/ 131683 w 175764"/>
                              <a:gd name="connsiteY798" fmla="*/ 158115 h 181398"/>
                              <a:gd name="connsiteX799" fmla="*/ 131683 w 175764"/>
                              <a:gd name="connsiteY799" fmla="*/ 157163 h 181398"/>
                              <a:gd name="connsiteX800" fmla="*/ 129778 w 175764"/>
                              <a:gd name="connsiteY800" fmla="*/ 158115 h 181398"/>
                              <a:gd name="connsiteX801" fmla="*/ 127873 w 175764"/>
                              <a:gd name="connsiteY801" fmla="*/ 159067 h 181398"/>
                              <a:gd name="connsiteX802" fmla="*/ 126921 w 175764"/>
                              <a:gd name="connsiteY802" fmla="*/ 162878 h 181398"/>
                              <a:gd name="connsiteX803" fmla="*/ 127873 w 175764"/>
                              <a:gd name="connsiteY803" fmla="*/ 163830 h 181398"/>
                              <a:gd name="connsiteX804" fmla="*/ 130731 w 175764"/>
                              <a:gd name="connsiteY804" fmla="*/ 161925 h 181398"/>
                              <a:gd name="connsiteX805" fmla="*/ 131683 w 175764"/>
                              <a:gd name="connsiteY805" fmla="*/ 158115 h 181398"/>
                              <a:gd name="connsiteX806" fmla="*/ 127873 w 175764"/>
                              <a:gd name="connsiteY806" fmla="*/ 132397 h 181398"/>
                              <a:gd name="connsiteX807" fmla="*/ 127873 w 175764"/>
                              <a:gd name="connsiteY807" fmla="*/ 132397 h 181398"/>
                              <a:gd name="connsiteX808" fmla="*/ 126921 w 175764"/>
                              <a:gd name="connsiteY808" fmla="*/ 129540 h 181398"/>
                              <a:gd name="connsiteX809" fmla="*/ 125968 w 175764"/>
                              <a:gd name="connsiteY809" fmla="*/ 130492 h 181398"/>
                              <a:gd name="connsiteX810" fmla="*/ 127873 w 175764"/>
                              <a:gd name="connsiteY810" fmla="*/ 132397 h 181398"/>
                              <a:gd name="connsiteX811" fmla="*/ 126921 w 175764"/>
                              <a:gd name="connsiteY811" fmla="*/ 53340 h 181398"/>
                              <a:gd name="connsiteX812" fmla="*/ 126921 w 175764"/>
                              <a:gd name="connsiteY812" fmla="*/ 53340 h 181398"/>
                              <a:gd name="connsiteX813" fmla="*/ 126921 w 175764"/>
                              <a:gd name="connsiteY813" fmla="*/ 53340 h 181398"/>
                              <a:gd name="connsiteX814" fmla="*/ 126921 w 175764"/>
                              <a:gd name="connsiteY814" fmla="*/ 53340 h 181398"/>
                              <a:gd name="connsiteX815" fmla="*/ 126921 w 175764"/>
                              <a:gd name="connsiteY815" fmla="*/ 53340 h 181398"/>
                              <a:gd name="connsiteX816" fmla="*/ 126921 w 175764"/>
                              <a:gd name="connsiteY816" fmla="*/ 120967 h 181398"/>
                              <a:gd name="connsiteX817" fmla="*/ 127873 w 175764"/>
                              <a:gd name="connsiteY817" fmla="*/ 121920 h 181398"/>
                              <a:gd name="connsiteX818" fmla="*/ 138351 w 175764"/>
                              <a:gd name="connsiteY818" fmla="*/ 118110 h 181398"/>
                              <a:gd name="connsiteX819" fmla="*/ 140256 w 175764"/>
                              <a:gd name="connsiteY819" fmla="*/ 117157 h 181398"/>
                              <a:gd name="connsiteX820" fmla="*/ 141208 w 175764"/>
                              <a:gd name="connsiteY820" fmla="*/ 118110 h 181398"/>
                              <a:gd name="connsiteX821" fmla="*/ 143113 w 175764"/>
                              <a:gd name="connsiteY821" fmla="*/ 119063 h 181398"/>
                              <a:gd name="connsiteX822" fmla="*/ 144066 w 175764"/>
                              <a:gd name="connsiteY822" fmla="*/ 118110 h 181398"/>
                              <a:gd name="connsiteX823" fmla="*/ 142161 w 175764"/>
                              <a:gd name="connsiteY823" fmla="*/ 117157 h 181398"/>
                              <a:gd name="connsiteX824" fmla="*/ 140256 w 175764"/>
                              <a:gd name="connsiteY824" fmla="*/ 117157 h 181398"/>
                              <a:gd name="connsiteX825" fmla="*/ 138351 w 175764"/>
                              <a:gd name="connsiteY825" fmla="*/ 111442 h 181398"/>
                              <a:gd name="connsiteX826" fmla="*/ 131683 w 175764"/>
                              <a:gd name="connsiteY826" fmla="*/ 117157 h 181398"/>
                              <a:gd name="connsiteX827" fmla="*/ 130731 w 175764"/>
                              <a:gd name="connsiteY827" fmla="*/ 118110 h 181398"/>
                              <a:gd name="connsiteX828" fmla="*/ 127873 w 175764"/>
                              <a:gd name="connsiteY828" fmla="*/ 119063 h 181398"/>
                              <a:gd name="connsiteX829" fmla="*/ 126921 w 175764"/>
                              <a:gd name="connsiteY829" fmla="*/ 120967 h 181398"/>
                              <a:gd name="connsiteX830" fmla="*/ 128826 w 175764"/>
                              <a:gd name="connsiteY830" fmla="*/ 39053 h 181398"/>
                              <a:gd name="connsiteX831" fmla="*/ 128826 w 175764"/>
                              <a:gd name="connsiteY831" fmla="*/ 39053 h 181398"/>
                              <a:gd name="connsiteX832" fmla="*/ 127873 w 175764"/>
                              <a:gd name="connsiteY832" fmla="*/ 40957 h 181398"/>
                              <a:gd name="connsiteX833" fmla="*/ 128826 w 175764"/>
                              <a:gd name="connsiteY833" fmla="*/ 41910 h 181398"/>
                              <a:gd name="connsiteX834" fmla="*/ 129778 w 175764"/>
                              <a:gd name="connsiteY834" fmla="*/ 40957 h 181398"/>
                              <a:gd name="connsiteX835" fmla="*/ 128826 w 175764"/>
                              <a:gd name="connsiteY835" fmla="*/ 39053 h 181398"/>
                              <a:gd name="connsiteX836" fmla="*/ 127873 w 175764"/>
                              <a:gd name="connsiteY836" fmla="*/ 82867 h 181398"/>
                              <a:gd name="connsiteX837" fmla="*/ 129778 w 175764"/>
                              <a:gd name="connsiteY837" fmla="*/ 85725 h 181398"/>
                              <a:gd name="connsiteX838" fmla="*/ 132636 w 175764"/>
                              <a:gd name="connsiteY838" fmla="*/ 84772 h 181398"/>
                              <a:gd name="connsiteX839" fmla="*/ 130731 w 175764"/>
                              <a:gd name="connsiteY839" fmla="*/ 80963 h 181398"/>
                              <a:gd name="connsiteX840" fmla="*/ 127873 w 175764"/>
                              <a:gd name="connsiteY840" fmla="*/ 82867 h 181398"/>
                              <a:gd name="connsiteX841" fmla="*/ 128826 w 175764"/>
                              <a:gd name="connsiteY841" fmla="*/ 102870 h 181398"/>
                              <a:gd name="connsiteX842" fmla="*/ 131683 w 175764"/>
                              <a:gd name="connsiteY842" fmla="*/ 105728 h 181398"/>
                              <a:gd name="connsiteX843" fmla="*/ 130731 w 175764"/>
                              <a:gd name="connsiteY843" fmla="*/ 102870 h 181398"/>
                              <a:gd name="connsiteX844" fmla="*/ 130731 w 175764"/>
                              <a:gd name="connsiteY844" fmla="*/ 100965 h 181398"/>
                              <a:gd name="connsiteX845" fmla="*/ 128826 w 175764"/>
                              <a:gd name="connsiteY845" fmla="*/ 97155 h 181398"/>
                              <a:gd name="connsiteX846" fmla="*/ 128826 w 175764"/>
                              <a:gd name="connsiteY846" fmla="*/ 102870 h 181398"/>
                              <a:gd name="connsiteX847" fmla="*/ 135493 w 175764"/>
                              <a:gd name="connsiteY847" fmla="*/ 110490 h 181398"/>
                              <a:gd name="connsiteX848" fmla="*/ 136446 w 175764"/>
                              <a:gd name="connsiteY848" fmla="*/ 112395 h 181398"/>
                              <a:gd name="connsiteX849" fmla="*/ 138351 w 175764"/>
                              <a:gd name="connsiteY849" fmla="*/ 111442 h 181398"/>
                              <a:gd name="connsiteX850" fmla="*/ 138351 w 175764"/>
                              <a:gd name="connsiteY850" fmla="*/ 111442 h 181398"/>
                              <a:gd name="connsiteX851" fmla="*/ 135493 w 175764"/>
                              <a:gd name="connsiteY851" fmla="*/ 110490 h 181398"/>
                              <a:gd name="connsiteX852" fmla="*/ 137398 w 175764"/>
                              <a:gd name="connsiteY852" fmla="*/ 106680 h 181398"/>
                              <a:gd name="connsiteX853" fmla="*/ 136446 w 175764"/>
                              <a:gd name="connsiteY853" fmla="*/ 104775 h 181398"/>
                              <a:gd name="connsiteX854" fmla="*/ 135493 w 175764"/>
                              <a:gd name="connsiteY854" fmla="*/ 104775 h 181398"/>
                              <a:gd name="connsiteX855" fmla="*/ 129778 w 175764"/>
                              <a:gd name="connsiteY855" fmla="*/ 107632 h 181398"/>
                              <a:gd name="connsiteX856" fmla="*/ 127873 w 175764"/>
                              <a:gd name="connsiteY856" fmla="*/ 108585 h 181398"/>
                              <a:gd name="connsiteX857" fmla="*/ 128826 w 175764"/>
                              <a:gd name="connsiteY857" fmla="*/ 109538 h 181398"/>
                              <a:gd name="connsiteX858" fmla="*/ 135493 w 175764"/>
                              <a:gd name="connsiteY858" fmla="*/ 110490 h 181398"/>
                              <a:gd name="connsiteX859" fmla="*/ 127873 w 175764"/>
                              <a:gd name="connsiteY859" fmla="*/ 49530 h 181398"/>
                              <a:gd name="connsiteX860" fmla="*/ 130731 w 175764"/>
                              <a:gd name="connsiteY860" fmla="*/ 47625 h 181398"/>
                              <a:gd name="connsiteX861" fmla="*/ 127873 w 175764"/>
                              <a:gd name="connsiteY861" fmla="*/ 49530 h 181398"/>
                              <a:gd name="connsiteX862" fmla="*/ 128826 w 175764"/>
                              <a:gd name="connsiteY862" fmla="*/ 140970 h 181398"/>
                              <a:gd name="connsiteX863" fmla="*/ 128826 w 175764"/>
                              <a:gd name="connsiteY863" fmla="*/ 140970 h 181398"/>
                              <a:gd name="connsiteX864" fmla="*/ 128826 w 175764"/>
                              <a:gd name="connsiteY864" fmla="*/ 139065 h 181398"/>
                              <a:gd name="connsiteX865" fmla="*/ 128826 w 175764"/>
                              <a:gd name="connsiteY865" fmla="*/ 140970 h 181398"/>
                              <a:gd name="connsiteX866" fmla="*/ 128826 w 175764"/>
                              <a:gd name="connsiteY866" fmla="*/ 135255 h 181398"/>
                              <a:gd name="connsiteX867" fmla="*/ 128826 w 175764"/>
                              <a:gd name="connsiteY867" fmla="*/ 135255 h 181398"/>
                              <a:gd name="connsiteX868" fmla="*/ 128826 w 175764"/>
                              <a:gd name="connsiteY868" fmla="*/ 138113 h 181398"/>
                              <a:gd name="connsiteX869" fmla="*/ 128826 w 175764"/>
                              <a:gd name="connsiteY869" fmla="*/ 135255 h 181398"/>
                              <a:gd name="connsiteX870" fmla="*/ 130731 w 175764"/>
                              <a:gd name="connsiteY870" fmla="*/ 165735 h 181398"/>
                              <a:gd name="connsiteX871" fmla="*/ 130731 w 175764"/>
                              <a:gd name="connsiteY871" fmla="*/ 165735 h 181398"/>
                              <a:gd name="connsiteX872" fmla="*/ 129778 w 175764"/>
                              <a:gd name="connsiteY872" fmla="*/ 165735 h 181398"/>
                              <a:gd name="connsiteX873" fmla="*/ 130731 w 175764"/>
                              <a:gd name="connsiteY873" fmla="*/ 165735 h 181398"/>
                              <a:gd name="connsiteX874" fmla="*/ 130731 w 175764"/>
                              <a:gd name="connsiteY874" fmla="*/ 165735 h 181398"/>
                              <a:gd name="connsiteX875" fmla="*/ 132636 w 175764"/>
                              <a:gd name="connsiteY875" fmla="*/ 125730 h 181398"/>
                              <a:gd name="connsiteX876" fmla="*/ 132636 w 175764"/>
                              <a:gd name="connsiteY876" fmla="*/ 125730 h 181398"/>
                              <a:gd name="connsiteX877" fmla="*/ 132636 w 175764"/>
                              <a:gd name="connsiteY877" fmla="*/ 126682 h 181398"/>
                              <a:gd name="connsiteX878" fmla="*/ 132636 w 175764"/>
                              <a:gd name="connsiteY878" fmla="*/ 127635 h 181398"/>
                              <a:gd name="connsiteX879" fmla="*/ 133588 w 175764"/>
                              <a:gd name="connsiteY879" fmla="*/ 126682 h 181398"/>
                              <a:gd name="connsiteX880" fmla="*/ 133588 w 175764"/>
                              <a:gd name="connsiteY880" fmla="*/ 124778 h 181398"/>
                              <a:gd name="connsiteX881" fmla="*/ 134541 w 175764"/>
                              <a:gd name="connsiteY881" fmla="*/ 122872 h 181398"/>
                              <a:gd name="connsiteX882" fmla="*/ 133588 w 175764"/>
                              <a:gd name="connsiteY882" fmla="*/ 122872 h 181398"/>
                              <a:gd name="connsiteX883" fmla="*/ 133588 w 175764"/>
                              <a:gd name="connsiteY883" fmla="*/ 124778 h 181398"/>
                              <a:gd name="connsiteX884" fmla="*/ 132636 w 175764"/>
                              <a:gd name="connsiteY884" fmla="*/ 124778 h 181398"/>
                              <a:gd name="connsiteX885" fmla="*/ 129778 w 175764"/>
                              <a:gd name="connsiteY885" fmla="*/ 123825 h 181398"/>
                              <a:gd name="connsiteX886" fmla="*/ 129778 w 175764"/>
                              <a:gd name="connsiteY886" fmla="*/ 124778 h 181398"/>
                              <a:gd name="connsiteX887" fmla="*/ 132636 w 175764"/>
                              <a:gd name="connsiteY887" fmla="*/ 125730 h 181398"/>
                              <a:gd name="connsiteX888" fmla="*/ 130731 w 175764"/>
                              <a:gd name="connsiteY888" fmla="*/ 28575 h 181398"/>
                              <a:gd name="connsiteX889" fmla="*/ 132636 w 175764"/>
                              <a:gd name="connsiteY889" fmla="*/ 27622 h 181398"/>
                              <a:gd name="connsiteX890" fmla="*/ 131683 w 175764"/>
                              <a:gd name="connsiteY890" fmla="*/ 26670 h 181398"/>
                              <a:gd name="connsiteX891" fmla="*/ 129778 w 175764"/>
                              <a:gd name="connsiteY891" fmla="*/ 27622 h 181398"/>
                              <a:gd name="connsiteX892" fmla="*/ 130731 w 175764"/>
                              <a:gd name="connsiteY892" fmla="*/ 28575 h 181398"/>
                              <a:gd name="connsiteX893" fmla="*/ 138351 w 175764"/>
                              <a:gd name="connsiteY893" fmla="*/ 148590 h 181398"/>
                              <a:gd name="connsiteX894" fmla="*/ 139303 w 175764"/>
                              <a:gd name="connsiteY894" fmla="*/ 147638 h 181398"/>
                              <a:gd name="connsiteX895" fmla="*/ 140256 w 175764"/>
                              <a:gd name="connsiteY895" fmla="*/ 148590 h 181398"/>
                              <a:gd name="connsiteX896" fmla="*/ 141208 w 175764"/>
                              <a:gd name="connsiteY896" fmla="*/ 147638 h 181398"/>
                              <a:gd name="connsiteX897" fmla="*/ 139303 w 175764"/>
                              <a:gd name="connsiteY897" fmla="*/ 147638 h 181398"/>
                              <a:gd name="connsiteX898" fmla="*/ 136446 w 175764"/>
                              <a:gd name="connsiteY898" fmla="*/ 144780 h 181398"/>
                              <a:gd name="connsiteX899" fmla="*/ 133588 w 175764"/>
                              <a:gd name="connsiteY899" fmla="*/ 141922 h 181398"/>
                              <a:gd name="connsiteX900" fmla="*/ 130731 w 175764"/>
                              <a:gd name="connsiteY900" fmla="*/ 144780 h 181398"/>
                              <a:gd name="connsiteX901" fmla="*/ 130731 w 175764"/>
                              <a:gd name="connsiteY901" fmla="*/ 146685 h 181398"/>
                              <a:gd name="connsiteX902" fmla="*/ 132636 w 175764"/>
                              <a:gd name="connsiteY902" fmla="*/ 147638 h 181398"/>
                              <a:gd name="connsiteX903" fmla="*/ 137398 w 175764"/>
                              <a:gd name="connsiteY903" fmla="*/ 148590 h 181398"/>
                              <a:gd name="connsiteX904" fmla="*/ 138351 w 175764"/>
                              <a:gd name="connsiteY904" fmla="*/ 148590 h 181398"/>
                              <a:gd name="connsiteX905" fmla="*/ 131683 w 175764"/>
                              <a:gd name="connsiteY905" fmla="*/ 111442 h 181398"/>
                              <a:gd name="connsiteX906" fmla="*/ 130731 w 175764"/>
                              <a:gd name="connsiteY906" fmla="*/ 112395 h 181398"/>
                              <a:gd name="connsiteX907" fmla="*/ 131683 w 175764"/>
                              <a:gd name="connsiteY907" fmla="*/ 113347 h 181398"/>
                              <a:gd name="connsiteX908" fmla="*/ 132636 w 175764"/>
                              <a:gd name="connsiteY908" fmla="*/ 112395 h 181398"/>
                              <a:gd name="connsiteX909" fmla="*/ 131683 w 175764"/>
                              <a:gd name="connsiteY909" fmla="*/ 111442 h 181398"/>
                              <a:gd name="connsiteX910" fmla="*/ 130731 w 175764"/>
                              <a:gd name="connsiteY910" fmla="*/ 90488 h 181398"/>
                              <a:gd name="connsiteX911" fmla="*/ 132636 w 175764"/>
                              <a:gd name="connsiteY911" fmla="*/ 89535 h 181398"/>
                              <a:gd name="connsiteX912" fmla="*/ 137398 w 175764"/>
                              <a:gd name="connsiteY912" fmla="*/ 91440 h 181398"/>
                              <a:gd name="connsiteX913" fmla="*/ 134541 w 175764"/>
                              <a:gd name="connsiteY913" fmla="*/ 93345 h 181398"/>
                              <a:gd name="connsiteX914" fmla="*/ 133588 w 175764"/>
                              <a:gd name="connsiteY914" fmla="*/ 96203 h 181398"/>
                              <a:gd name="connsiteX915" fmla="*/ 136446 w 175764"/>
                              <a:gd name="connsiteY915" fmla="*/ 94297 h 181398"/>
                              <a:gd name="connsiteX916" fmla="*/ 138351 w 175764"/>
                              <a:gd name="connsiteY916" fmla="*/ 91440 h 181398"/>
                              <a:gd name="connsiteX917" fmla="*/ 142161 w 175764"/>
                              <a:gd name="connsiteY917" fmla="*/ 90488 h 181398"/>
                              <a:gd name="connsiteX918" fmla="*/ 144066 w 175764"/>
                              <a:gd name="connsiteY918" fmla="*/ 88582 h 181398"/>
                              <a:gd name="connsiteX919" fmla="*/ 140256 w 175764"/>
                              <a:gd name="connsiteY919" fmla="*/ 87630 h 181398"/>
                              <a:gd name="connsiteX920" fmla="*/ 136446 w 175764"/>
                              <a:gd name="connsiteY920" fmla="*/ 87630 h 181398"/>
                              <a:gd name="connsiteX921" fmla="*/ 133588 w 175764"/>
                              <a:gd name="connsiteY921" fmla="*/ 88582 h 181398"/>
                              <a:gd name="connsiteX922" fmla="*/ 130731 w 175764"/>
                              <a:gd name="connsiteY922" fmla="*/ 90488 h 181398"/>
                              <a:gd name="connsiteX923" fmla="*/ 130731 w 175764"/>
                              <a:gd name="connsiteY923" fmla="*/ 90488 h 181398"/>
                              <a:gd name="connsiteX924" fmla="*/ 132636 w 175764"/>
                              <a:gd name="connsiteY924" fmla="*/ 33338 h 181398"/>
                              <a:gd name="connsiteX925" fmla="*/ 131683 w 175764"/>
                              <a:gd name="connsiteY925" fmla="*/ 32385 h 181398"/>
                              <a:gd name="connsiteX926" fmla="*/ 131683 w 175764"/>
                              <a:gd name="connsiteY926" fmla="*/ 34290 h 181398"/>
                              <a:gd name="connsiteX927" fmla="*/ 132636 w 175764"/>
                              <a:gd name="connsiteY927" fmla="*/ 33338 h 181398"/>
                              <a:gd name="connsiteX928" fmla="*/ 132636 w 175764"/>
                              <a:gd name="connsiteY928" fmla="*/ 33338 h 181398"/>
                              <a:gd name="connsiteX929" fmla="*/ 131683 w 175764"/>
                              <a:gd name="connsiteY929" fmla="*/ 16192 h 181398"/>
                              <a:gd name="connsiteX930" fmla="*/ 131683 w 175764"/>
                              <a:gd name="connsiteY930" fmla="*/ 16192 h 181398"/>
                              <a:gd name="connsiteX931" fmla="*/ 132636 w 175764"/>
                              <a:gd name="connsiteY931" fmla="*/ 16192 h 181398"/>
                              <a:gd name="connsiteX932" fmla="*/ 131683 w 175764"/>
                              <a:gd name="connsiteY932" fmla="*/ 16192 h 181398"/>
                              <a:gd name="connsiteX933" fmla="*/ 131683 w 175764"/>
                              <a:gd name="connsiteY933" fmla="*/ 16192 h 181398"/>
                              <a:gd name="connsiteX934" fmla="*/ 139303 w 175764"/>
                              <a:gd name="connsiteY934" fmla="*/ 131445 h 181398"/>
                              <a:gd name="connsiteX935" fmla="*/ 137398 w 175764"/>
                              <a:gd name="connsiteY935" fmla="*/ 129540 h 181398"/>
                              <a:gd name="connsiteX936" fmla="*/ 132636 w 175764"/>
                              <a:gd name="connsiteY936" fmla="*/ 132397 h 181398"/>
                              <a:gd name="connsiteX937" fmla="*/ 135493 w 175764"/>
                              <a:gd name="connsiteY937" fmla="*/ 135255 h 181398"/>
                              <a:gd name="connsiteX938" fmla="*/ 139303 w 175764"/>
                              <a:gd name="connsiteY938" fmla="*/ 131445 h 181398"/>
                              <a:gd name="connsiteX939" fmla="*/ 132636 w 175764"/>
                              <a:gd name="connsiteY939" fmla="*/ 21907 h 181398"/>
                              <a:gd name="connsiteX940" fmla="*/ 132636 w 175764"/>
                              <a:gd name="connsiteY940" fmla="*/ 21907 h 181398"/>
                              <a:gd name="connsiteX941" fmla="*/ 133588 w 175764"/>
                              <a:gd name="connsiteY941" fmla="*/ 23813 h 181398"/>
                              <a:gd name="connsiteX942" fmla="*/ 134541 w 175764"/>
                              <a:gd name="connsiteY942" fmla="*/ 22860 h 181398"/>
                              <a:gd name="connsiteX943" fmla="*/ 132636 w 175764"/>
                              <a:gd name="connsiteY943" fmla="*/ 21907 h 181398"/>
                              <a:gd name="connsiteX944" fmla="*/ 137398 w 175764"/>
                              <a:gd name="connsiteY944" fmla="*/ 157163 h 181398"/>
                              <a:gd name="connsiteX945" fmla="*/ 137398 w 175764"/>
                              <a:gd name="connsiteY945" fmla="*/ 157163 h 181398"/>
                              <a:gd name="connsiteX946" fmla="*/ 133588 w 175764"/>
                              <a:gd name="connsiteY946" fmla="*/ 160020 h 181398"/>
                              <a:gd name="connsiteX947" fmla="*/ 133588 w 175764"/>
                              <a:gd name="connsiteY947" fmla="*/ 160020 h 181398"/>
                              <a:gd name="connsiteX948" fmla="*/ 137398 w 175764"/>
                              <a:gd name="connsiteY948" fmla="*/ 157163 h 181398"/>
                              <a:gd name="connsiteX949" fmla="*/ 134541 w 175764"/>
                              <a:gd name="connsiteY949" fmla="*/ 32385 h 181398"/>
                              <a:gd name="connsiteX950" fmla="*/ 133588 w 175764"/>
                              <a:gd name="connsiteY950" fmla="*/ 34290 h 181398"/>
                              <a:gd name="connsiteX951" fmla="*/ 137398 w 175764"/>
                              <a:gd name="connsiteY951" fmla="*/ 36195 h 181398"/>
                              <a:gd name="connsiteX952" fmla="*/ 139303 w 175764"/>
                              <a:gd name="connsiteY952" fmla="*/ 36195 h 181398"/>
                              <a:gd name="connsiteX953" fmla="*/ 138351 w 175764"/>
                              <a:gd name="connsiteY953" fmla="*/ 35242 h 181398"/>
                              <a:gd name="connsiteX954" fmla="*/ 138351 w 175764"/>
                              <a:gd name="connsiteY954" fmla="*/ 28575 h 181398"/>
                              <a:gd name="connsiteX955" fmla="*/ 138351 w 175764"/>
                              <a:gd name="connsiteY955" fmla="*/ 27622 h 181398"/>
                              <a:gd name="connsiteX956" fmla="*/ 134541 w 175764"/>
                              <a:gd name="connsiteY956" fmla="*/ 32385 h 181398"/>
                              <a:gd name="connsiteX957" fmla="*/ 135493 w 175764"/>
                              <a:gd name="connsiteY957" fmla="*/ 138113 h 181398"/>
                              <a:gd name="connsiteX958" fmla="*/ 135493 w 175764"/>
                              <a:gd name="connsiteY958" fmla="*/ 138113 h 181398"/>
                              <a:gd name="connsiteX959" fmla="*/ 135493 w 175764"/>
                              <a:gd name="connsiteY959" fmla="*/ 140017 h 181398"/>
                              <a:gd name="connsiteX960" fmla="*/ 135493 w 175764"/>
                              <a:gd name="connsiteY960" fmla="*/ 138113 h 181398"/>
                              <a:gd name="connsiteX961" fmla="*/ 135493 w 175764"/>
                              <a:gd name="connsiteY961" fmla="*/ 138113 h 181398"/>
                              <a:gd name="connsiteX962" fmla="*/ 135493 w 175764"/>
                              <a:gd name="connsiteY962" fmla="*/ 80010 h 181398"/>
                              <a:gd name="connsiteX963" fmla="*/ 141208 w 175764"/>
                              <a:gd name="connsiteY963" fmla="*/ 85725 h 181398"/>
                              <a:gd name="connsiteX964" fmla="*/ 143113 w 175764"/>
                              <a:gd name="connsiteY964" fmla="*/ 83820 h 181398"/>
                              <a:gd name="connsiteX965" fmla="*/ 139303 w 175764"/>
                              <a:gd name="connsiteY965" fmla="*/ 78105 h 181398"/>
                              <a:gd name="connsiteX966" fmla="*/ 136446 w 175764"/>
                              <a:gd name="connsiteY966" fmla="*/ 78105 h 181398"/>
                              <a:gd name="connsiteX967" fmla="*/ 135493 w 175764"/>
                              <a:gd name="connsiteY967" fmla="*/ 80010 h 181398"/>
                              <a:gd name="connsiteX968" fmla="*/ 136446 w 175764"/>
                              <a:gd name="connsiteY968" fmla="*/ 73342 h 181398"/>
                              <a:gd name="connsiteX969" fmla="*/ 134541 w 175764"/>
                              <a:gd name="connsiteY969" fmla="*/ 74295 h 181398"/>
                              <a:gd name="connsiteX970" fmla="*/ 136446 w 175764"/>
                              <a:gd name="connsiteY970" fmla="*/ 73342 h 181398"/>
                              <a:gd name="connsiteX971" fmla="*/ 140256 w 175764"/>
                              <a:gd name="connsiteY971" fmla="*/ 72390 h 181398"/>
                              <a:gd name="connsiteX972" fmla="*/ 140256 w 175764"/>
                              <a:gd name="connsiteY972" fmla="*/ 70485 h 181398"/>
                              <a:gd name="connsiteX973" fmla="*/ 138351 w 175764"/>
                              <a:gd name="connsiteY973" fmla="*/ 69532 h 181398"/>
                              <a:gd name="connsiteX974" fmla="*/ 137398 w 175764"/>
                              <a:gd name="connsiteY974" fmla="*/ 71438 h 181398"/>
                              <a:gd name="connsiteX975" fmla="*/ 136446 w 175764"/>
                              <a:gd name="connsiteY975" fmla="*/ 73342 h 181398"/>
                              <a:gd name="connsiteX976" fmla="*/ 136446 w 175764"/>
                              <a:gd name="connsiteY976" fmla="*/ 102870 h 181398"/>
                              <a:gd name="connsiteX977" fmla="*/ 136446 w 175764"/>
                              <a:gd name="connsiteY977" fmla="*/ 102870 h 181398"/>
                              <a:gd name="connsiteX978" fmla="*/ 136446 w 175764"/>
                              <a:gd name="connsiteY978" fmla="*/ 100965 h 181398"/>
                              <a:gd name="connsiteX979" fmla="*/ 136446 w 175764"/>
                              <a:gd name="connsiteY979" fmla="*/ 102870 h 181398"/>
                              <a:gd name="connsiteX980" fmla="*/ 136446 w 175764"/>
                              <a:gd name="connsiteY980" fmla="*/ 102870 h 181398"/>
                              <a:gd name="connsiteX981" fmla="*/ 140256 w 175764"/>
                              <a:gd name="connsiteY981" fmla="*/ 123825 h 181398"/>
                              <a:gd name="connsiteX982" fmla="*/ 139303 w 175764"/>
                              <a:gd name="connsiteY982" fmla="*/ 122872 h 181398"/>
                              <a:gd name="connsiteX983" fmla="*/ 137398 w 175764"/>
                              <a:gd name="connsiteY983" fmla="*/ 123825 h 181398"/>
                              <a:gd name="connsiteX984" fmla="*/ 138351 w 175764"/>
                              <a:gd name="connsiteY984" fmla="*/ 124778 h 181398"/>
                              <a:gd name="connsiteX985" fmla="*/ 140256 w 175764"/>
                              <a:gd name="connsiteY985" fmla="*/ 123825 h 181398"/>
                              <a:gd name="connsiteX986" fmla="*/ 143113 w 175764"/>
                              <a:gd name="connsiteY986" fmla="*/ 156210 h 181398"/>
                              <a:gd name="connsiteX987" fmla="*/ 140256 w 175764"/>
                              <a:gd name="connsiteY987" fmla="*/ 157163 h 181398"/>
                              <a:gd name="connsiteX988" fmla="*/ 139303 w 175764"/>
                              <a:gd name="connsiteY988" fmla="*/ 153353 h 181398"/>
                              <a:gd name="connsiteX989" fmla="*/ 140256 w 175764"/>
                              <a:gd name="connsiteY989" fmla="*/ 152400 h 181398"/>
                              <a:gd name="connsiteX990" fmla="*/ 141208 w 175764"/>
                              <a:gd name="connsiteY990" fmla="*/ 151447 h 181398"/>
                              <a:gd name="connsiteX991" fmla="*/ 141208 w 175764"/>
                              <a:gd name="connsiteY991" fmla="*/ 151447 h 181398"/>
                              <a:gd name="connsiteX992" fmla="*/ 140256 w 175764"/>
                              <a:gd name="connsiteY992" fmla="*/ 152400 h 181398"/>
                              <a:gd name="connsiteX993" fmla="*/ 139303 w 175764"/>
                              <a:gd name="connsiteY993" fmla="*/ 153353 h 181398"/>
                              <a:gd name="connsiteX994" fmla="*/ 137398 w 175764"/>
                              <a:gd name="connsiteY994" fmla="*/ 157163 h 181398"/>
                              <a:gd name="connsiteX995" fmla="*/ 140256 w 175764"/>
                              <a:gd name="connsiteY995" fmla="*/ 157163 h 181398"/>
                              <a:gd name="connsiteX996" fmla="*/ 142161 w 175764"/>
                              <a:gd name="connsiteY996" fmla="*/ 158115 h 181398"/>
                              <a:gd name="connsiteX997" fmla="*/ 143113 w 175764"/>
                              <a:gd name="connsiteY997" fmla="*/ 156210 h 181398"/>
                              <a:gd name="connsiteX998" fmla="*/ 138351 w 175764"/>
                              <a:gd name="connsiteY998" fmla="*/ 98107 h 181398"/>
                              <a:gd name="connsiteX999" fmla="*/ 138351 w 175764"/>
                              <a:gd name="connsiteY999" fmla="*/ 98107 h 181398"/>
                              <a:gd name="connsiteX1000" fmla="*/ 138351 w 175764"/>
                              <a:gd name="connsiteY1000" fmla="*/ 98107 h 181398"/>
                              <a:gd name="connsiteX1001" fmla="*/ 138351 w 175764"/>
                              <a:gd name="connsiteY1001" fmla="*/ 98107 h 181398"/>
                              <a:gd name="connsiteX1002" fmla="*/ 138351 w 175764"/>
                              <a:gd name="connsiteY1002" fmla="*/ 98107 h 181398"/>
                              <a:gd name="connsiteX1003" fmla="*/ 138351 w 175764"/>
                              <a:gd name="connsiteY1003" fmla="*/ 62865 h 181398"/>
                              <a:gd name="connsiteX1004" fmla="*/ 138351 w 175764"/>
                              <a:gd name="connsiteY1004" fmla="*/ 62865 h 181398"/>
                              <a:gd name="connsiteX1005" fmla="*/ 138351 w 175764"/>
                              <a:gd name="connsiteY1005" fmla="*/ 62865 h 181398"/>
                              <a:gd name="connsiteX1006" fmla="*/ 138351 w 175764"/>
                              <a:gd name="connsiteY1006" fmla="*/ 62865 h 181398"/>
                              <a:gd name="connsiteX1007" fmla="*/ 138351 w 175764"/>
                              <a:gd name="connsiteY1007" fmla="*/ 62865 h 181398"/>
                              <a:gd name="connsiteX1008" fmla="*/ 138351 w 175764"/>
                              <a:gd name="connsiteY1008" fmla="*/ 169545 h 181398"/>
                              <a:gd name="connsiteX1009" fmla="*/ 138351 w 175764"/>
                              <a:gd name="connsiteY1009" fmla="*/ 169545 h 181398"/>
                              <a:gd name="connsiteX1010" fmla="*/ 138351 w 175764"/>
                              <a:gd name="connsiteY1010" fmla="*/ 171450 h 181398"/>
                              <a:gd name="connsiteX1011" fmla="*/ 139303 w 175764"/>
                              <a:gd name="connsiteY1011" fmla="*/ 170497 h 181398"/>
                              <a:gd name="connsiteX1012" fmla="*/ 138351 w 175764"/>
                              <a:gd name="connsiteY1012" fmla="*/ 169545 h 181398"/>
                              <a:gd name="connsiteX1013" fmla="*/ 139303 w 175764"/>
                              <a:gd name="connsiteY1013" fmla="*/ 127635 h 181398"/>
                              <a:gd name="connsiteX1014" fmla="*/ 139303 w 175764"/>
                              <a:gd name="connsiteY1014" fmla="*/ 127635 h 181398"/>
                              <a:gd name="connsiteX1015" fmla="*/ 139303 w 175764"/>
                              <a:gd name="connsiteY1015" fmla="*/ 127635 h 181398"/>
                              <a:gd name="connsiteX1016" fmla="*/ 139303 w 175764"/>
                              <a:gd name="connsiteY1016" fmla="*/ 127635 h 181398"/>
                              <a:gd name="connsiteX1017" fmla="*/ 139303 w 175764"/>
                              <a:gd name="connsiteY1017" fmla="*/ 127635 h 181398"/>
                              <a:gd name="connsiteX1018" fmla="*/ 143113 w 175764"/>
                              <a:gd name="connsiteY1018" fmla="*/ 144780 h 181398"/>
                              <a:gd name="connsiteX1019" fmla="*/ 144066 w 175764"/>
                              <a:gd name="connsiteY1019" fmla="*/ 143828 h 181398"/>
                              <a:gd name="connsiteX1020" fmla="*/ 145018 w 175764"/>
                              <a:gd name="connsiteY1020" fmla="*/ 141922 h 181398"/>
                              <a:gd name="connsiteX1021" fmla="*/ 142161 w 175764"/>
                              <a:gd name="connsiteY1021" fmla="*/ 141922 h 181398"/>
                              <a:gd name="connsiteX1022" fmla="*/ 140256 w 175764"/>
                              <a:gd name="connsiteY1022" fmla="*/ 139065 h 181398"/>
                              <a:gd name="connsiteX1023" fmla="*/ 139303 w 175764"/>
                              <a:gd name="connsiteY1023" fmla="*/ 138113 h 181398"/>
                              <a:gd name="connsiteX1024" fmla="*/ 138351 w 175764"/>
                              <a:gd name="connsiteY1024" fmla="*/ 139065 h 181398"/>
                              <a:gd name="connsiteX1025" fmla="*/ 137398 w 175764"/>
                              <a:gd name="connsiteY1025" fmla="*/ 141922 h 181398"/>
                              <a:gd name="connsiteX1026" fmla="*/ 141208 w 175764"/>
                              <a:gd name="connsiteY1026" fmla="*/ 142875 h 181398"/>
                              <a:gd name="connsiteX1027" fmla="*/ 140256 w 175764"/>
                              <a:gd name="connsiteY1027" fmla="*/ 143828 h 181398"/>
                              <a:gd name="connsiteX1028" fmla="*/ 139303 w 175764"/>
                              <a:gd name="connsiteY1028" fmla="*/ 145732 h 181398"/>
                              <a:gd name="connsiteX1029" fmla="*/ 143113 w 175764"/>
                              <a:gd name="connsiteY1029" fmla="*/ 144780 h 181398"/>
                              <a:gd name="connsiteX1030" fmla="*/ 139303 w 175764"/>
                              <a:gd name="connsiteY1030" fmla="*/ 103822 h 181398"/>
                              <a:gd name="connsiteX1031" fmla="*/ 140256 w 175764"/>
                              <a:gd name="connsiteY1031" fmla="*/ 101917 h 181398"/>
                              <a:gd name="connsiteX1032" fmla="*/ 139303 w 175764"/>
                              <a:gd name="connsiteY1032" fmla="*/ 101917 h 181398"/>
                              <a:gd name="connsiteX1033" fmla="*/ 139303 w 175764"/>
                              <a:gd name="connsiteY1033" fmla="*/ 103822 h 181398"/>
                              <a:gd name="connsiteX1034" fmla="*/ 139303 w 175764"/>
                              <a:gd name="connsiteY1034" fmla="*/ 105728 h 181398"/>
                              <a:gd name="connsiteX1035" fmla="*/ 140256 w 175764"/>
                              <a:gd name="connsiteY1035" fmla="*/ 105728 h 181398"/>
                              <a:gd name="connsiteX1036" fmla="*/ 139303 w 175764"/>
                              <a:gd name="connsiteY1036" fmla="*/ 103822 h 181398"/>
                              <a:gd name="connsiteX1037" fmla="*/ 139303 w 175764"/>
                              <a:gd name="connsiteY1037" fmla="*/ 26670 h 181398"/>
                              <a:gd name="connsiteX1038" fmla="*/ 139303 w 175764"/>
                              <a:gd name="connsiteY1038" fmla="*/ 26670 h 181398"/>
                              <a:gd name="connsiteX1039" fmla="*/ 139303 w 175764"/>
                              <a:gd name="connsiteY1039" fmla="*/ 25717 h 181398"/>
                              <a:gd name="connsiteX1040" fmla="*/ 139303 w 175764"/>
                              <a:gd name="connsiteY1040" fmla="*/ 26670 h 181398"/>
                              <a:gd name="connsiteX1041" fmla="*/ 140256 w 175764"/>
                              <a:gd name="connsiteY1041" fmla="*/ 134303 h 181398"/>
                              <a:gd name="connsiteX1042" fmla="*/ 141208 w 175764"/>
                              <a:gd name="connsiteY1042" fmla="*/ 135255 h 181398"/>
                              <a:gd name="connsiteX1043" fmla="*/ 142161 w 175764"/>
                              <a:gd name="connsiteY1043" fmla="*/ 134303 h 181398"/>
                              <a:gd name="connsiteX1044" fmla="*/ 141208 w 175764"/>
                              <a:gd name="connsiteY1044" fmla="*/ 133350 h 181398"/>
                              <a:gd name="connsiteX1045" fmla="*/ 140256 w 175764"/>
                              <a:gd name="connsiteY1045" fmla="*/ 134303 h 181398"/>
                              <a:gd name="connsiteX1046" fmla="*/ 151686 w 175764"/>
                              <a:gd name="connsiteY1046" fmla="*/ 82867 h 181398"/>
                              <a:gd name="connsiteX1047" fmla="*/ 150733 w 175764"/>
                              <a:gd name="connsiteY1047" fmla="*/ 80010 h 181398"/>
                              <a:gd name="connsiteX1048" fmla="*/ 147876 w 175764"/>
                              <a:gd name="connsiteY1048" fmla="*/ 80963 h 181398"/>
                              <a:gd name="connsiteX1049" fmla="*/ 143113 w 175764"/>
                              <a:gd name="connsiteY1049" fmla="*/ 77153 h 181398"/>
                              <a:gd name="connsiteX1050" fmla="*/ 143113 w 175764"/>
                              <a:gd name="connsiteY1050" fmla="*/ 76200 h 181398"/>
                              <a:gd name="connsiteX1051" fmla="*/ 141208 w 175764"/>
                              <a:gd name="connsiteY1051" fmla="*/ 74295 h 181398"/>
                              <a:gd name="connsiteX1052" fmla="*/ 140256 w 175764"/>
                              <a:gd name="connsiteY1052" fmla="*/ 75247 h 181398"/>
                              <a:gd name="connsiteX1053" fmla="*/ 142161 w 175764"/>
                              <a:gd name="connsiteY1053" fmla="*/ 77153 h 181398"/>
                              <a:gd name="connsiteX1054" fmla="*/ 143113 w 175764"/>
                              <a:gd name="connsiteY1054" fmla="*/ 77153 h 181398"/>
                              <a:gd name="connsiteX1055" fmla="*/ 145971 w 175764"/>
                              <a:gd name="connsiteY1055" fmla="*/ 80963 h 181398"/>
                              <a:gd name="connsiteX1056" fmla="*/ 147876 w 175764"/>
                              <a:gd name="connsiteY1056" fmla="*/ 80963 h 181398"/>
                              <a:gd name="connsiteX1057" fmla="*/ 151686 w 175764"/>
                              <a:gd name="connsiteY1057" fmla="*/ 82867 h 181398"/>
                              <a:gd name="connsiteX1058" fmla="*/ 145018 w 175764"/>
                              <a:gd name="connsiteY1058" fmla="*/ 98107 h 181398"/>
                              <a:gd name="connsiteX1059" fmla="*/ 143113 w 175764"/>
                              <a:gd name="connsiteY1059" fmla="*/ 97155 h 181398"/>
                              <a:gd name="connsiteX1060" fmla="*/ 142161 w 175764"/>
                              <a:gd name="connsiteY1060" fmla="*/ 98107 h 181398"/>
                              <a:gd name="connsiteX1061" fmla="*/ 145018 w 175764"/>
                              <a:gd name="connsiteY1061" fmla="*/ 98107 h 181398"/>
                              <a:gd name="connsiteX1062" fmla="*/ 145018 w 175764"/>
                              <a:gd name="connsiteY1062" fmla="*/ 98107 h 181398"/>
                              <a:gd name="connsiteX1063" fmla="*/ 145971 w 175764"/>
                              <a:gd name="connsiteY1063" fmla="*/ 110490 h 181398"/>
                              <a:gd name="connsiteX1064" fmla="*/ 145971 w 175764"/>
                              <a:gd name="connsiteY1064" fmla="*/ 108585 h 181398"/>
                              <a:gd name="connsiteX1065" fmla="*/ 143113 w 175764"/>
                              <a:gd name="connsiteY1065" fmla="*/ 107632 h 181398"/>
                              <a:gd name="connsiteX1066" fmla="*/ 142161 w 175764"/>
                              <a:gd name="connsiteY1066" fmla="*/ 108585 h 181398"/>
                              <a:gd name="connsiteX1067" fmla="*/ 144066 w 175764"/>
                              <a:gd name="connsiteY1067" fmla="*/ 112395 h 181398"/>
                              <a:gd name="connsiteX1068" fmla="*/ 145971 w 175764"/>
                              <a:gd name="connsiteY1068" fmla="*/ 110490 h 181398"/>
                              <a:gd name="connsiteX1069" fmla="*/ 143113 w 175764"/>
                              <a:gd name="connsiteY1069" fmla="*/ 65722 h 181398"/>
                              <a:gd name="connsiteX1070" fmla="*/ 143113 w 175764"/>
                              <a:gd name="connsiteY1070" fmla="*/ 65722 h 181398"/>
                              <a:gd name="connsiteX1071" fmla="*/ 143113 w 175764"/>
                              <a:gd name="connsiteY1071" fmla="*/ 63817 h 181398"/>
                              <a:gd name="connsiteX1072" fmla="*/ 143113 w 175764"/>
                              <a:gd name="connsiteY1072" fmla="*/ 65722 h 181398"/>
                              <a:gd name="connsiteX1073" fmla="*/ 143113 w 175764"/>
                              <a:gd name="connsiteY1073" fmla="*/ 65722 h 181398"/>
                              <a:gd name="connsiteX1074" fmla="*/ 142161 w 175764"/>
                              <a:gd name="connsiteY1074" fmla="*/ 33338 h 181398"/>
                              <a:gd name="connsiteX1075" fmla="*/ 142161 w 175764"/>
                              <a:gd name="connsiteY1075" fmla="*/ 33338 h 181398"/>
                              <a:gd name="connsiteX1076" fmla="*/ 143113 w 175764"/>
                              <a:gd name="connsiteY1076" fmla="*/ 33338 h 181398"/>
                              <a:gd name="connsiteX1077" fmla="*/ 143113 w 175764"/>
                              <a:gd name="connsiteY1077" fmla="*/ 32385 h 181398"/>
                              <a:gd name="connsiteX1078" fmla="*/ 142161 w 175764"/>
                              <a:gd name="connsiteY1078" fmla="*/ 33338 h 181398"/>
                              <a:gd name="connsiteX1079" fmla="*/ 144066 w 175764"/>
                              <a:gd name="connsiteY1079" fmla="*/ 131445 h 181398"/>
                              <a:gd name="connsiteX1080" fmla="*/ 144066 w 175764"/>
                              <a:gd name="connsiteY1080" fmla="*/ 131445 h 181398"/>
                              <a:gd name="connsiteX1081" fmla="*/ 143113 w 175764"/>
                              <a:gd name="connsiteY1081" fmla="*/ 129540 h 181398"/>
                              <a:gd name="connsiteX1082" fmla="*/ 142161 w 175764"/>
                              <a:gd name="connsiteY1082" fmla="*/ 129540 h 181398"/>
                              <a:gd name="connsiteX1083" fmla="*/ 144066 w 175764"/>
                              <a:gd name="connsiteY1083" fmla="*/ 131445 h 181398"/>
                              <a:gd name="connsiteX1084" fmla="*/ 144066 w 175764"/>
                              <a:gd name="connsiteY1084" fmla="*/ 154305 h 181398"/>
                              <a:gd name="connsiteX1085" fmla="*/ 144066 w 175764"/>
                              <a:gd name="connsiteY1085" fmla="*/ 154305 h 181398"/>
                              <a:gd name="connsiteX1086" fmla="*/ 143113 w 175764"/>
                              <a:gd name="connsiteY1086" fmla="*/ 156210 h 181398"/>
                              <a:gd name="connsiteX1087" fmla="*/ 144066 w 175764"/>
                              <a:gd name="connsiteY1087" fmla="*/ 154305 h 181398"/>
                              <a:gd name="connsiteX1088" fmla="*/ 143113 w 175764"/>
                              <a:gd name="connsiteY1088" fmla="*/ 29528 h 181398"/>
                              <a:gd name="connsiteX1089" fmla="*/ 143113 w 175764"/>
                              <a:gd name="connsiteY1089" fmla="*/ 29528 h 181398"/>
                              <a:gd name="connsiteX1090" fmla="*/ 143113 w 175764"/>
                              <a:gd name="connsiteY1090" fmla="*/ 29528 h 181398"/>
                              <a:gd name="connsiteX1091" fmla="*/ 143113 w 175764"/>
                              <a:gd name="connsiteY1091" fmla="*/ 29528 h 181398"/>
                              <a:gd name="connsiteX1092" fmla="*/ 143113 w 175764"/>
                              <a:gd name="connsiteY1092" fmla="*/ 29528 h 181398"/>
                              <a:gd name="connsiteX1093" fmla="*/ 149781 w 175764"/>
                              <a:gd name="connsiteY1093" fmla="*/ 141922 h 181398"/>
                              <a:gd name="connsiteX1094" fmla="*/ 150733 w 175764"/>
                              <a:gd name="connsiteY1094" fmla="*/ 140017 h 181398"/>
                              <a:gd name="connsiteX1095" fmla="*/ 148828 w 175764"/>
                              <a:gd name="connsiteY1095" fmla="*/ 137160 h 181398"/>
                              <a:gd name="connsiteX1096" fmla="*/ 146923 w 175764"/>
                              <a:gd name="connsiteY1096" fmla="*/ 135255 h 181398"/>
                              <a:gd name="connsiteX1097" fmla="*/ 145018 w 175764"/>
                              <a:gd name="connsiteY1097" fmla="*/ 134303 h 181398"/>
                              <a:gd name="connsiteX1098" fmla="*/ 144066 w 175764"/>
                              <a:gd name="connsiteY1098" fmla="*/ 134303 h 181398"/>
                              <a:gd name="connsiteX1099" fmla="*/ 143113 w 175764"/>
                              <a:gd name="connsiteY1099" fmla="*/ 135255 h 181398"/>
                              <a:gd name="connsiteX1100" fmla="*/ 145018 w 175764"/>
                              <a:gd name="connsiteY1100" fmla="*/ 139065 h 181398"/>
                              <a:gd name="connsiteX1101" fmla="*/ 147876 w 175764"/>
                              <a:gd name="connsiteY1101" fmla="*/ 141922 h 181398"/>
                              <a:gd name="connsiteX1102" fmla="*/ 149781 w 175764"/>
                              <a:gd name="connsiteY1102" fmla="*/ 141922 h 181398"/>
                              <a:gd name="connsiteX1103" fmla="*/ 147876 w 175764"/>
                              <a:gd name="connsiteY1103" fmla="*/ 147638 h 181398"/>
                              <a:gd name="connsiteX1104" fmla="*/ 145018 w 175764"/>
                              <a:gd name="connsiteY1104" fmla="*/ 146685 h 181398"/>
                              <a:gd name="connsiteX1105" fmla="*/ 144066 w 175764"/>
                              <a:gd name="connsiteY1105" fmla="*/ 147638 h 181398"/>
                              <a:gd name="connsiteX1106" fmla="*/ 146923 w 175764"/>
                              <a:gd name="connsiteY1106" fmla="*/ 149542 h 181398"/>
                              <a:gd name="connsiteX1107" fmla="*/ 147876 w 175764"/>
                              <a:gd name="connsiteY1107" fmla="*/ 147638 h 181398"/>
                              <a:gd name="connsiteX1108" fmla="*/ 144066 w 175764"/>
                              <a:gd name="connsiteY1108" fmla="*/ 38100 h 181398"/>
                              <a:gd name="connsiteX1109" fmla="*/ 145018 w 175764"/>
                              <a:gd name="connsiteY1109" fmla="*/ 39053 h 181398"/>
                              <a:gd name="connsiteX1110" fmla="*/ 146923 w 175764"/>
                              <a:gd name="connsiteY1110" fmla="*/ 36195 h 181398"/>
                              <a:gd name="connsiteX1111" fmla="*/ 145971 w 175764"/>
                              <a:gd name="connsiteY1111" fmla="*/ 35242 h 181398"/>
                              <a:gd name="connsiteX1112" fmla="*/ 144066 w 175764"/>
                              <a:gd name="connsiteY1112" fmla="*/ 38100 h 181398"/>
                              <a:gd name="connsiteX1113" fmla="*/ 145018 w 175764"/>
                              <a:gd name="connsiteY1113" fmla="*/ 102870 h 181398"/>
                              <a:gd name="connsiteX1114" fmla="*/ 145018 w 175764"/>
                              <a:gd name="connsiteY1114" fmla="*/ 104775 h 181398"/>
                              <a:gd name="connsiteX1115" fmla="*/ 146923 w 175764"/>
                              <a:gd name="connsiteY1115" fmla="*/ 107632 h 181398"/>
                              <a:gd name="connsiteX1116" fmla="*/ 147876 w 175764"/>
                              <a:gd name="connsiteY1116" fmla="*/ 107632 h 181398"/>
                              <a:gd name="connsiteX1117" fmla="*/ 146923 w 175764"/>
                              <a:gd name="connsiteY1117" fmla="*/ 103822 h 181398"/>
                              <a:gd name="connsiteX1118" fmla="*/ 145018 w 175764"/>
                              <a:gd name="connsiteY1118" fmla="*/ 102870 h 181398"/>
                              <a:gd name="connsiteX1119" fmla="*/ 148828 w 175764"/>
                              <a:gd name="connsiteY1119" fmla="*/ 119063 h 181398"/>
                              <a:gd name="connsiteX1120" fmla="*/ 148828 w 175764"/>
                              <a:gd name="connsiteY1120" fmla="*/ 119063 h 181398"/>
                              <a:gd name="connsiteX1121" fmla="*/ 146923 w 175764"/>
                              <a:gd name="connsiteY1121" fmla="*/ 113347 h 181398"/>
                              <a:gd name="connsiteX1122" fmla="*/ 144066 w 175764"/>
                              <a:gd name="connsiteY1122" fmla="*/ 113347 h 181398"/>
                              <a:gd name="connsiteX1123" fmla="*/ 147876 w 175764"/>
                              <a:gd name="connsiteY1123" fmla="*/ 119063 h 181398"/>
                              <a:gd name="connsiteX1124" fmla="*/ 148828 w 175764"/>
                              <a:gd name="connsiteY1124" fmla="*/ 119063 h 181398"/>
                              <a:gd name="connsiteX1125" fmla="*/ 152638 w 175764"/>
                              <a:gd name="connsiteY1125" fmla="*/ 61913 h 181398"/>
                              <a:gd name="connsiteX1126" fmla="*/ 152638 w 175764"/>
                              <a:gd name="connsiteY1126" fmla="*/ 56197 h 181398"/>
                              <a:gd name="connsiteX1127" fmla="*/ 150733 w 175764"/>
                              <a:gd name="connsiteY1127" fmla="*/ 54292 h 181398"/>
                              <a:gd name="connsiteX1128" fmla="*/ 145018 w 175764"/>
                              <a:gd name="connsiteY1128" fmla="*/ 57150 h 181398"/>
                              <a:gd name="connsiteX1129" fmla="*/ 145018 w 175764"/>
                              <a:gd name="connsiteY1129" fmla="*/ 59055 h 181398"/>
                              <a:gd name="connsiteX1130" fmla="*/ 152638 w 175764"/>
                              <a:gd name="connsiteY1130" fmla="*/ 61913 h 181398"/>
                              <a:gd name="connsiteX1131" fmla="*/ 152638 w 175764"/>
                              <a:gd name="connsiteY1131" fmla="*/ 61913 h 181398"/>
                              <a:gd name="connsiteX1132" fmla="*/ 152638 w 175764"/>
                              <a:gd name="connsiteY1132" fmla="*/ 61913 h 181398"/>
                              <a:gd name="connsiteX1133" fmla="*/ 145971 w 175764"/>
                              <a:gd name="connsiteY1133" fmla="*/ 68580 h 181398"/>
                              <a:gd name="connsiteX1134" fmla="*/ 146923 w 175764"/>
                              <a:gd name="connsiteY1134" fmla="*/ 67628 h 181398"/>
                              <a:gd name="connsiteX1135" fmla="*/ 145971 w 175764"/>
                              <a:gd name="connsiteY1135" fmla="*/ 66675 h 181398"/>
                              <a:gd name="connsiteX1136" fmla="*/ 145971 w 175764"/>
                              <a:gd name="connsiteY1136" fmla="*/ 68580 h 181398"/>
                              <a:gd name="connsiteX1137" fmla="*/ 145971 w 175764"/>
                              <a:gd name="connsiteY1137" fmla="*/ 68580 h 181398"/>
                              <a:gd name="connsiteX1138" fmla="*/ 145018 w 175764"/>
                              <a:gd name="connsiteY1138" fmla="*/ 82867 h 181398"/>
                              <a:gd name="connsiteX1139" fmla="*/ 145971 w 175764"/>
                              <a:gd name="connsiteY1139" fmla="*/ 81915 h 181398"/>
                              <a:gd name="connsiteX1140" fmla="*/ 145018 w 175764"/>
                              <a:gd name="connsiteY1140" fmla="*/ 82867 h 181398"/>
                              <a:gd name="connsiteX1141" fmla="*/ 145018 w 175764"/>
                              <a:gd name="connsiteY1141" fmla="*/ 82867 h 181398"/>
                              <a:gd name="connsiteX1142" fmla="*/ 150733 w 175764"/>
                              <a:gd name="connsiteY1142" fmla="*/ 89535 h 181398"/>
                              <a:gd name="connsiteX1143" fmla="*/ 148828 w 175764"/>
                              <a:gd name="connsiteY1143" fmla="*/ 88582 h 181398"/>
                              <a:gd name="connsiteX1144" fmla="*/ 145971 w 175764"/>
                              <a:gd name="connsiteY1144" fmla="*/ 90488 h 181398"/>
                              <a:gd name="connsiteX1145" fmla="*/ 145971 w 175764"/>
                              <a:gd name="connsiteY1145" fmla="*/ 91440 h 181398"/>
                              <a:gd name="connsiteX1146" fmla="*/ 146923 w 175764"/>
                              <a:gd name="connsiteY1146" fmla="*/ 92392 h 181398"/>
                              <a:gd name="connsiteX1147" fmla="*/ 149781 w 175764"/>
                              <a:gd name="connsiteY1147" fmla="*/ 91440 h 181398"/>
                              <a:gd name="connsiteX1148" fmla="*/ 150733 w 175764"/>
                              <a:gd name="connsiteY1148" fmla="*/ 89535 h 181398"/>
                              <a:gd name="connsiteX1149" fmla="*/ 147876 w 175764"/>
                              <a:gd name="connsiteY1149" fmla="*/ 121920 h 181398"/>
                              <a:gd name="connsiteX1150" fmla="*/ 146923 w 175764"/>
                              <a:gd name="connsiteY1150" fmla="*/ 120967 h 181398"/>
                              <a:gd name="connsiteX1151" fmla="*/ 145971 w 175764"/>
                              <a:gd name="connsiteY1151" fmla="*/ 121920 h 181398"/>
                              <a:gd name="connsiteX1152" fmla="*/ 147876 w 175764"/>
                              <a:gd name="connsiteY1152" fmla="*/ 121920 h 181398"/>
                              <a:gd name="connsiteX1153" fmla="*/ 147876 w 175764"/>
                              <a:gd name="connsiteY1153" fmla="*/ 121920 h 181398"/>
                              <a:gd name="connsiteX1154" fmla="*/ 147876 w 175764"/>
                              <a:gd name="connsiteY1154" fmla="*/ 125730 h 181398"/>
                              <a:gd name="connsiteX1155" fmla="*/ 147876 w 175764"/>
                              <a:gd name="connsiteY1155" fmla="*/ 125730 h 181398"/>
                              <a:gd name="connsiteX1156" fmla="*/ 147876 w 175764"/>
                              <a:gd name="connsiteY1156" fmla="*/ 125730 h 181398"/>
                              <a:gd name="connsiteX1157" fmla="*/ 147876 w 175764"/>
                              <a:gd name="connsiteY1157" fmla="*/ 125730 h 181398"/>
                              <a:gd name="connsiteX1158" fmla="*/ 147876 w 175764"/>
                              <a:gd name="connsiteY1158" fmla="*/ 125730 h 181398"/>
                              <a:gd name="connsiteX1159" fmla="*/ 147876 w 175764"/>
                              <a:gd name="connsiteY1159" fmla="*/ 100013 h 181398"/>
                              <a:gd name="connsiteX1160" fmla="*/ 147876 w 175764"/>
                              <a:gd name="connsiteY1160" fmla="*/ 100013 h 181398"/>
                              <a:gd name="connsiteX1161" fmla="*/ 147876 w 175764"/>
                              <a:gd name="connsiteY1161" fmla="*/ 99060 h 181398"/>
                              <a:gd name="connsiteX1162" fmla="*/ 147876 w 175764"/>
                              <a:gd name="connsiteY1162" fmla="*/ 100013 h 181398"/>
                              <a:gd name="connsiteX1163" fmla="*/ 147876 w 175764"/>
                              <a:gd name="connsiteY1163" fmla="*/ 100013 h 181398"/>
                              <a:gd name="connsiteX1164" fmla="*/ 147876 w 175764"/>
                              <a:gd name="connsiteY1164" fmla="*/ 32385 h 181398"/>
                              <a:gd name="connsiteX1165" fmla="*/ 147876 w 175764"/>
                              <a:gd name="connsiteY1165" fmla="*/ 32385 h 181398"/>
                              <a:gd name="connsiteX1166" fmla="*/ 148828 w 175764"/>
                              <a:gd name="connsiteY1166" fmla="*/ 32385 h 181398"/>
                              <a:gd name="connsiteX1167" fmla="*/ 147876 w 175764"/>
                              <a:gd name="connsiteY1167" fmla="*/ 32385 h 181398"/>
                              <a:gd name="connsiteX1168" fmla="*/ 147876 w 175764"/>
                              <a:gd name="connsiteY1168" fmla="*/ 32385 h 181398"/>
                              <a:gd name="connsiteX1169" fmla="*/ 148828 w 175764"/>
                              <a:gd name="connsiteY1169" fmla="*/ 37147 h 181398"/>
                              <a:gd name="connsiteX1170" fmla="*/ 148828 w 175764"/>
                              <a:gd name="connsiteY1170" fmla="*/ 37147 h 181398"/>
                              <a:gd name="connsiteX1171" fmla="*/ 148828 w 175764"/>
                              <a:gd name="connsiteY1171" fmla="*/ 38100 h 181398"/>
                              <a:gd name="connsiteX1172" fmla="*/ 148828 w 175764"/>
                              <a:gd name="connsiteY1172" fmla="*/ 37147 h 181398"/>
                              <a:gd name="connsiteX1173" fmla="*/ 148828 w 175764"/>
                              <a:gd name="connsiteY1173" fmla="*/ 37147 h 181398"/>
                              <a:gd name="connsiteX1174" fmla="*/ 151686 w 175764"/>
                              <a:gd name="connsiteY1174" fmla="*/ 159067 h 181398"/>
                              <a:gd name="connsiteX1175" fmla="*/ 151686 w 175764"/>
                              <a:gd name="connsiteY1175" fmla="*/ 159067 h 181398"/>
                              <a:gd name="connsiteX1176" fmla="*/ 148828 w 175764"/>
                              <a:gd name="connsiteY1176" fmla="*/ 160020 h 181398"/>
                              <a:gd name="connsiteX1177" fmla="*/ 149781 w 175764"/>
                              <a:gd name="connsiteY1177" fmla="*/ 161925 h 181398"/>
                              <a:gd name="connsiteX1178" fmla="*/ 151686 w 175764"/>
                              <a:gd name="connsiteY1178" fmla="*/ 159067 h 181398"/>
                              <a:gd name="connsiteX1179" fmla="*/ 149781 w 175764"/>
                              <a:gd name="connsiteY1179" fmla="*/ 103822 h 181398"/>
                              <a:gd name="connsiteX1180" fmla="*/ 149781 w 175764"/>
                              <a:gd name="connsiteY1180" fmla="*/ 103822 h 181398"/>
                              <a:gd name="connsiteX1181" fmla="*/ 149781 w 175764"/>
                              <a:gd name="connsiteY1181" fmla="*/ 103822 h 181398"/>
                              <a:gd name="connsiteX1182" fmla="*/ 149781 w 175764"/>
                              <a:gd name="connsiteY1182" fmla="*/ 103822 h 181398"/>
                              <a:gd name="connsiteX1183" fmla="*/ 149781 w 175764"/>
                              <a:gd name="connsiteY1183" fmla="*/ 103822 h 181398"/>
                              <a:gd name="connsiteX1184" fmla="*/ 149781 w 175764"/>
                              <a:gd name="connsiteY1184" fmla="*/ 76200 h 181398"/>
                              <a:gd name="connsiteX1185" fmla="*/ 149781 w 175764"/>
                              <a:gd name="connsiteY1185" fmla="*/ 76200 h 181398"/>
                              <a:gd name="connsiteX1186" fmla="*/ 149781 w 175764"/>
                              <a:gd name="connsiteY1186" fmla="*/ 76200 h 181398"/>
                              <a:gd name="connsiteX1187" fmla="*/ 149781 w 175764"/>
                              <a:gd name="connsiteY1187" fmla="*/ 76200 h 181398"/>
                              <a:gd name="connsiteX1188" fmla="*/ 149781 w 175764"/>
                              <a:gd name="connsiteY1188" fmla="*/ 76200 h 181398"/>
                              <a:gd name="connsiteX1189" fmla="*/ 150733 w 175764"/>
                              <a:gd name="connsiteY1189" fmla="*/ 65722 h 181398"/>
                              <a:gd name="connsiteX1190" fmla="*/ 150733 w 175764"/>
                              <a:gd name="connsiteY1190" fmla="*/ 65722 h 181398"/>
                              <a:gd name="connsiteX1191" fmla="*/ 150733 w 175764"/>
                              <a:gd name="connsiteY1191" fmla="*/ 65722 h 181398"/>
                              <a:gd name="connsiteX1192" fmla="*/ 150733 w 175764"/>
                              <a:gd name="connsiteY1192" fmla="*/ 65722 h 181398"/>
                              <a:gd name="connsiteX1193" fmla="*/ 153591 w 175764"/>
                              <a:gd name="connsiteY1193" fmla="*/ 138113 h 181398"/>
                              <a:gd name="connsiteX1194" fmla="*/ 152638 w 175764"/>
                              <a:gd name="connsiteY1194" fmla="*/ 132397 h 181398"/>
                              <a:gd name="connsiteX1195" fmla="*/ 151686 w 175764"/>
                              <a:gd name="connsiteY1195" fmla="*/ 131445 h 181398"/>
                              <a:gd name="connsiteX1196" fmla="*/ 151686 w 175764"/>
                              <a:gd name="connsiteY1196" fmla="*/ 132397 h 181398"/>
                              <a:gd name="connsiteX1197" fmla="*/ 152638 w 175764"/>
                              <a:gd name="connsiteY1197" fmla="*/ 138113 h 181398"/>
                              <a:gd name="connsiteX1198" fmla="*/ 153591 w 175764"/>
                              <a:gd name="connsiteY1198" fmla="*/ 139065 h 181398"/>
                              <a:gd name="connsiteX1199" fmla="*/ 153591 w 175764"/>
                              <a:gd name="connsiteY1199" fmla="*/ 138113 h 181398"/>
                              <a:gd name="connsiteX1200" fmla="*/ 152638 w 175764"/>
                              <a:gd name="connsiteY1200" fmla="*/ 41910 h 181398"/>
                              <a:gd name="connsiteX1201" fmla="*/ 152638 w 175764"/>
                              <a:gd name="connsiteY1201" fmla="*/ 41910 h 181398"/>
                              <a:gd name="connsiteX1202" fmla="*/ 152638 w 175764"/>
                              <a:gd name="connsiteY1202" fmla="*/ 41910 h 181398"/>
                              <a:gd name="connsiteX1203" fmla="*/ 152638 w 175764"/>
                              <a:gd name="connsiteY1203" fmla="*/ 41910 h 181398"/>
                              <a:gd name="connsiteX1204" fmla="*/ 152638 w 175764"/>
                              <a:gd name="connsiteY1204" fmla="*/ 41910 h 181398"/>
                              <a:gd name="connsiteX1205" fmla="*/ 154543 w 175764"/>
                              <a:gd name="connsiteY1205" fmla="*/ 110490 h 181398"/>
                              <a:gd name="connsiteX1206" fmla="*/ 154543 w 175764"/>
                              <a:gd name="connsiteY1206" fmla="*/ 110490 h 181398"/>
                              <a:gd name="connsiteX1207" fmla="*/ 152638 w 175764"/>
                              <a:gd name="connsiteY1207" fmla="*/ 110490 h 181398"/>
                              <a:gd name="connsiteX1208" fmla="*/ 152638 w 175764"/>
                              <a:gd name="connsiteY1208" fmla="*/ 111442 h 181398"/>
                              <a:gd name="connsiteX1209" fmla="*/ 154543 w 175764"/>
                              <a:gd name="connsiteY1209" fmla="*/ 110490 h 181398"/>
                              <a:gd name="connsiteX1210" fmla="*/ 155496 w 175764"/>
                              <a:gd name="connsiteY1210" fmla="*/ 156210 h 181398"/>
                              <a:gd name="connsiteX1211" fmla="*/ 155496 w 175764"/>
                              <a:gd name="connsiteY1211" fmla="*/ 156210 h 181398"/>
                              <a:gd name="connsiteX1212" fmla="*/ 155496 w 175764"/>
                              <a:gd name="connsiteY1212" fmla="*/ 156210 h 181398"/>
                              <a:gd name="connsiteX1213" fmla="*/ 155496 w 175764"/>
                              <a:gd name="connsiteY1213" fmla="*/ 156210 h 181398"/>
                              <a:gd name="connsiteX1214" fmla="*/ 155496 w 175764"/>
                              <a:gd name="connsiteY1214" fmla="*/ 156210 h 181398"/>
                              <a:gd name="connsiteX1215" fmla="*/ 156448 w 175764"/>
                              <a:gd name="connsiteY1215" fmla="*/ 123825 h 181398"/>
                              <a:gd name="connsiteX1216" fmla="*/ 156448 w 175764"/>
                              <a:gd name="connsiteY1216" fmla="*/ 123825 h 181398"/>
                              <a:gd name="connsiteX1217" fmla="*/ 156448 w 175764"/>
                              <a:gd name="connsiteY1217" fmla="*/ 123825 h 181398"/>
                              <a:gd name="connsiteX1218" fmla="*/ 156448 w 175764"/>
                              <a:gd name="connsiteY1218" fmla="*/ 123825 h 181398"/>
                              <a:gd name="connsiteX1219" fmla="*/ 156448 w 175764"/>
                              <a:gd name="connsiteY1219" fmla="*/ 123825 h 181398"/>
                              <a:gd name="connsiteX1220" fmla="*/ 158353 w 175764"/>
                              <a:gd name="connsiteY1220" fmla="*/ 56197 h 181398"/>
                              <a:gd name="connsiteX1221" fmla="*/ 158353 w 175764"/>
                              <a:gd name="connsiteY1221" fmla="*/ 56197 h 181398"/>
                              <a:gd name="connsiteX1222" fmla="*/ 158353 w 175764"/>
                              <a:gd name="connsiteY1222" fmla="*/ 56197 h 181398"/>
                              <a:gd name="connsiteX1223" fmla="*/ 158353 w 175764"/>
                              <a:gd name="connsiteY1223" fmla="*/ 56197 h 181398"/>
                              <a:gd name="connsiteX1224" fmla="*/ 158353 w 175764"/>
                              <a:gd name="connsiteY1224" fmla="*/ 56197 h 18139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Lst>
                            <a:rect l="l" t="t" r="r" b="b"/>
                            <a:pathLst>
                              <a:path w="175764" h="181398">
                                <a:moveTo>
                                  <a:pt x="175498" y="175260"/>
                                </a:moveTo>
                                <a:cubicBezTo>
                                  <a:pt x="175498" y="177165"/>
                                  <a:pt x="173593" y="179070"/>
                                  <a:pt x="171688" y="179070"/>
                                </a:cubicBezTo>
                                <a:cubicBezTo>
                                  <a:pt x="170736" y="179070"/>
                                  <a:pt x="169783" y="179070"/>
                                  <a:pt x="168831" y="179070"/>
                                </a:cubicBezTo>
                                <a:cubicBezTo>
                                  <a:pt x="146923" y="179070"/>
                                  <a:pt x="125016" y="179070"/>
                                  <a:pt x="103108" y="180022"/>
                                </a:cubicBezTo>
                                <a:cubicBezTo>
                                  <a:pt x="101203" y="180022"/>
                                  <a:pt x="100251" y="180022"/>
                                  <a:pt x="98346" y="180022"/>
                                </a:cubicBezTo>
                                <a:cubicBezTo>
                                  <a:pt x="96441" y="180022"/>
                                  <a:pt x="94536" y="178117"/>
                                  <a:pt x="95488" y="176213"/>
                                </a:cubicBezTo>
                                <a:cubicBezTo>
                                  <a:pt x="95488" y="174307"/>
                                  <a:pt x="96441" y="172403"/>
                                  <a:pt x="98346" y="172403"/>
                                </a:cubicBezTo>
                                <a:cubicBezTo>
                                  <a:pt x="101203" y="171450"/>
                                  <a:pt x="104061" y="171450"/>
                                  <a:pt x="106918" y="170497"/>
                                </a:cubicBezTo>
                                <a:cubicBezTo>
                                  <a:pt x="110728" y="168592"/>
                                  <a:pt x="112633" y="166688"/>
                                  <a:pt x="113586" y="161925"/>
                                </a:cubicBezTo>
                                <a:cubicBezTo>
                                  <a:pt x="114538" y="154305"/>
                                  <a:pt x="115491" y="145732"/>
                                  <a:pt x="114538" y="138113"/>
                                </a:cubicBezTo>
                                <a:cubicBezTo>
                                  <a:pt x="113586" y="132397"/>
                                  <a:pt x="114538" y="126682"/>
                                  <a:pt x="114538" y="120967"/>
                                </a:cubicBezTo>
                                <a:cubicBezTo>
                                  <a:pt x="114538" y="114300"/>
                                  <a:pt x="115491" y="107632"/>
                                  <a:pt x="113586" y="100965"/>
                                </a:cubicBezTo>
                                <a:cubicBezTo>
                                  <a:pt x="113586" y="100013"/>
                                  <a:pt x="113586" y="98107"/>
                                  <a:pt x="113586" y="98107"/>
                                </a:cubicBezTo>
                                <a:cubicBezTo>
                                  <a:pt x="116443" y="96203"/>
                                  <a:pt x="114538" y="94297"/>
                                  <a:pt x="113586" y="92392"/>
                                </a:cubicBezTo>
                                <a:cubicBezTo>
                                  <a:pt x="112633" y="88582"/>
                                  <a:pt x="113586" y="85725"/>
                                  <a:pt x="113586" y="81915"/>
                                </a:cubicBezTo>
                                <a:cubicBezTo>
                                  <a:pt x="113586" y="78105"/>
                                  <a:pt x="112633" y="73342"/>
                                  <a:pt x="113586" y="69532"/>
                                </a:cubicBezTo>
                                <a:cubicBezTo>
                                  <a:pt x="113586" y="68580"/>
                                  <a:pt x="113586" y="67628"/>
                                  <a:pt x="113586" y="66675"/>
                                </a:cubicBezTo>
                                <a:cubicBezTo>
                                  <a:pt x="112633" y="58103"/>
                                  <a:pt x="113586" y="50482"/>
                                  <a:pt x="112633" y="41910"/>
                                </a:cubicBezTo>
                                <a:cubicBezTo>
                                  <a:pt x="112633" y="34290"/>
                                  <a:pt x="109776" y="28575"/>
                                  <a:pt x="105013" y="22860"/>
                                </a:cubicBezTo>
                                <a:cubicBezTo>
                                  <a:pt x="100251" y="18097"/>
                                  <a:pt x="92631" y="18097"/>
                                  <a:pt x="87868" y="22860"/>
                                </a:cubicBezTo>
                                <a:cubicBezTo>
                                  <a:pt x="71676" y="38100"/>
                                  <a:pt x="64056" y="57150"/>
                                  <a:pt x="64056" y="79057"/>
                                </a:cubicBezTo>
                                <a:lnTo>
                                  <a:pt x="64056" y="108585"/>
                                </a:lnTo>
                                <a:cubicBezTo>
                                  <a:pt x="64056" y="111442"/>
                                  <a:pt x="64056" y="115253"/>
                                  <a:pt x="63103" y="118110"/>
                                </a:cubicBezTo>
                                <a:cubicBezTo>
                                  <a:pt x="62151" y="120015"/>
                                  <a:pt x="63103" y="121920"/>
                                  <a:pt x="63103" y="122872"/>
                                </a:cubicBezTo>
                                <a:cubicBezTo>
                                  <a:pt x="65008" y="129540"/>
                                  <a:pt x="64056" y="136207"/>
                                  <a:pt x="64056" y="142875"/>
                                </a:cubicBezTo>
                                <a:cubicBezTo>
                                  <a:pt x="64056" y="147638"/>
                                  <a:pt x="64056" y="152400"/>
                                  <a:pt x="64056" y="157163"/>
                                </a:cubicBezTo>
                                <a:cubicBezTo>
                                  <a:pt x="65008" y="163830"/>
                                  <a:pt x="68818" y="167640"/>
                                  <a:pt x="74533" y="170497"/>
                                </a:cubicBezTo>
                                <a:lnTo>
                                  <a:pt x="77391" y="171450"/>
                                </a:lnTo>
                                <a:cubicBezTo>
                                  <a:pt x="79296" y="172403"/>
                                  <a:pt x="80248" y="173355"/>
                                  <a:pt x="80248" y="175260"/>
                                </a:cubicBezTo>
                                <a:cubicBezTo>
                                  <a:pt x="80248" y="177165"/>
                                  <a:pt x="79296" y="178117"/>
                                  <a:pt x="77391" y="179070"/>
                                </a:cubicBezTo>
                                <a:cubicBezTo>
                                  <a:pt x="73581" y="180022"/>
                                  <a:pt x="68818" y="180022"/>
                                  <a:pt x="65008" y="180022"/>
                                </a:cubicBezTo>
                                <a:cubicBezTo>
                                  <a:pt x="58341" y="180022"/>
                                  <a:pt x="51673" y="180022"/>
                                  <a:pt x="45006" y="180975"/>
                                </a:cubicBezTo>
                                <a:cubicBezTo>
                                  <a:pt x="39291" y="181928"/>
                                  <a:pt x="32623" y="180975"/>
                                  <a:pt x="26908" y="180975"/>
                                </a:cubicBezTo>
                                <a:cubicBezTo>
                                  <a:pt x="21193" y="180975"/>
                                  <a:pt x="15478" y="180975"/>
                                  <a:pt x="9763" y="180975"/>
                                </a:cubicBezTo>
                                <a:cubicBezTo>
                                  <a:pt x="7858" y="180975"/>
                                  <a:pt x="6906" y="180975"/>
                                  <a:pt x="5001" y="180975"/>
                                </a:cubicBezTo>
                                <a:cubicBezTo>
                                  <a:pt x="3096" y="180975"/>
                                  <a:pt x="2143" y="179070"/>
                                  <a:pt x="1191" y="177165"/>
                                </a:cubicBezTo>
                                <a:cubicBezTo>
                                  <a:pt x="1191" y="175260"/>
                                  <a:pt x="2143" y="174307"/>
                                  <a:pt x="3096" y="173355"/>
                                </a:cubicBezTo>
                                <a:cubicBezTo>
                                  <a:pt x="5001" y="172403"/>
                                  <a:pt x="6906" y="172403"/>
                                  <a:pt x="8811" y="171450"/>
                                </a:cubicBezTo>
                                <a:cubicBezTo>
                                  <a:pt x="13573" y="171450"/>
                                  <a:pt x="15478" y="168592"/>
                                  <a:pt x="16431" y="163830"/>
                                </a:cubicBezTo>
                                <a:cubicBezTo>
                                  <a:pt x="18336" y="156210"/>
                                  <a:pt x="18336" y="148590"/>
                                  <a:pt x="17383" y="140970"/>
                                </a:cubicBezTo>
                                <a:cubicBezTo>
                                  <a:pt x="17383" y="137160"/>
                                  <a:pt x="16431" y="132397"/>
                                  <a:pt x="17383" y="128588"/>
                                </a:cubicBezTo>
                                <a:cubicBezTo>
                                  <a:pt x="17383" y="127635"/>
                                  <a:pt x="17383" y="127635"/>
                                  <a:pt x="17383" y="126682"/>
                                </a:cubicBezTo>
                                <a:cubicBezTo>
                                  <a:pt x="15478" y="121920"/>
                                  <a:pt x="17383" y="116205"/>
                                  <a:pt x="17383" y="111442"/>
                                </a:cubicBezTo>
                                <a:cubicBezTo>
                                  <a:pt x="17383" y="108585"/>
                                  <a:pt x="17383" y="105728"/>
                                  <a:pt x="16431" y="102870"/>
                                </a:cubicBezTo>
                                <a:cubicBezTo>
                                  <a:pt x="15478" y="98107"/>
                                  <a:pt x="16431" y="93345"/>
                                  <a:pt x="16431" y="88582"/>
                                </a:cubicBezTo>
                                <a:cubicBezTo>
                                  <a:pt x="17383" y="68580"/>
                                  <a:pt x="18336" y="49530"/>
                                  <a:pt x="17383" y="29528"/>
                                </a:cubicBezTo>
                                <a:cubicBezTo>
                                  <a:pt x="17383" y="22860"/>
                                  <a:pt x="13573" y="19050"/>
                                  <a:pt x="6906" y="17145"/>
                                </a:cubicBezTo>
                                <a:cubicBezTo>
                                  <a:pt x="5001" y="17145"/>
                                  <a:pt x="3096" y="17145"/>
                                  <a:pt x="2143" y="16192"/>
                                </a:cubicBezTo>
                                <a:cubicBezTo>
                                  <a:pt x="-714" y="14288"/>
                                  <a:pt x="-714" y="11430"/>
                                  <a:pt x="2143" y="9525"/>
                                </a:cubicBezTo>
                                <a:cubicBezTo>
                                  <a:pt x="4048" y="8572"/>
                                  <a:pt x="6906" y="7620"/>
                                  <a:pt x="9763" y="7620"/>
                                </a:cubicBezTo>
                                <a:cubicBezTo>
                                  <a:pt x="21193" y="7620"/>
                                  <a:pt x="32623" y="7620"/>
                                  <a:pt x="44053" y="4763"/>
                                </a:cubicBezTo>
                                <a:cubicBezTo>
                                  <a:pt x="47863" y="3810"/>
                                  <a:pt x="52626" y="2857"/>
                                  <a:pt x="56436" y="953"/>
                                </a:cubicBezTo>
                                <a:cubicBezTo>
                                  <a:pt x="63103" y="-953"/>
                                  <a:pt x="65008" y="953"/>
                                  <a:pt x="65008" y="6667"/>
                                </a:cubicBezTo>
                                <a:lnTo>
                                  <a:pt x="65008" y="26670"/>
                                </a:lnTo>
                                <a:cubicBezTo>
                                  <a:pt x="65008" y="27622"/>
                                  <a:pt x="65008" y="29528"/>
                                  <a:pt x="65008" y="30480"/>
                                </a:cubicBezTo>
                                <a:cubicBezTo>
                                  <a:pt x="65008" y="31432"/>
                                  <a:pt x="65961" y="32385"/>
                                  <a:pt x="66913" y="32385"/>
                                </a:cubicBezTo>
                                <a:cubicBezTo>
                                  <a:pt x="67866" y="32385"/>
                                  <a:pt x="67866" y="31432"/>
                                  <a:pt x="68818" y="31432"/>
                                </a:cubicBezTo>
                                <a:cubicBezTo>
                                  <a:pt x="69771" y="30480"/>
                                  <a:pt x="69771" y="28575"/>
                                  <a:pt x="70723" y="27622"/>
                                </a:cubicBezTo>
                                <a:cubicBezTo>
                                  <a:pt x="80248" y="10478"/>
                                  <a:pt x="94536" y="953"/>
                                  <a:pt x="114538" y="0"/>
                                </a:cubicBezTo>
                                <a:cubicBezTo>
                                  <a:pt x="121206" y="0"/>
                                  <a:pt x="127873" y="0"/>
                                  <a:pt x="133588" y="1905"/>
                                </a:cubicBezTo>
                                <a:cubicBezTo>
                                  <a:pt x="135493" y="2857"/>
                                  <a:pt x="137398" y="2857"/>
                                  <a:pt x="139303" y="3810"/>
                                </a:cubicBezTo>
                                <a:cubicBezTo>
                                  <a:pt x="149781" y="10478"/>
                                  <a:pt x="156448" y="19050"/>
                                  <a:pt x="159306" y="30480"/>
                                </a:cubicBezTo>
                                <a:cubicBezTo>
                                  <a:pt x="162163" y="40957"/>
                                  <a:pt x="163116" y="51435"/>
                                  <a:pt x="162163" y="62865"/>
                                </a:cubicBezTo>
                                <a:cubicBezTo>
                                  <a:pt x="162163" y="63817"/>
                                  <a:pt x="162163" y="65722"/>
                                  <a:pt x="162163" y="66675"/>
                                </a:cubicBezTo>
                                <a:cubicBezTo>
                                  <a:pt x="162163" y="73342"/>
                                  <a:pt x="161211" y="80963"/>
                                  <a:pt x="162163" y="86678"/>
                                </a:cubicBezTo>
                                <a:cubicBezTo>
                                  <a:pt x="162163" y="100013"/>
                                  <a:pt x="161211" y="112395"/>
                                  <a:pt x="162163" y="124778"/>
                                </a:cubicBezTo>
                                <a:cubicBezTo>
                                  <a:pt x="162163" y="134303"/>
                                  <a:pt x="161211" y="142875"/>
                                  <a:pt x="162163" y="151447"/>
                                </a:cubicBezTo>
                                <a:cubicBezTo>
                                  <a:pt x="162163" y="154305"/>
                                  <a:pt x="162163" y="157163"/>
                                  <a:pt x="163116" y="159067"/>
                                </a:cubicBezTo>
                                <a:cubicBezTo>
                                  <a:pt x="163116" y="162878"/>
                                  <a:pt x="165021" y="164782"/>
                                  <a:pt x="168831" y="165735"/>
                                </a:cubicBezTo>
                                <a:cubicBezTo>
                                  <a:pt x="170736" y="165735"/>
                                  <a:pt x="172641" y="165735"/>
                                  <a:pt x="174546" y="166688"/>
                                </a:cubicBezTo>
                                <a:cubicBezTo>
                                  <a:pt x="174546" y="171450"/>
                                  <a:pt x="176451" y="172403"/>
                                  <a:pt x="175498" y="175260"/>
                                </a:cubicBezTo>
                                <a:close/>
                                <a:moveTo>
                                  <a:pt x="22146" y="59055"/>
                                </a:moveTo>
                                <a:cubicBezTo>
                                  <a:pt x="22146" y="59055"/>
                                  <a:pt x="22146" y="58103"/>
                                  <a:pt x="22146" y="59055"/>
                                </a:cubicBezTo>
                                <a:cubicBezTo>
                                  <a:pt x="21193" y="59055"/>
                                  <a:pt x="20241" y="59055"/>
                                  <a:pt x="21193" y="60007"/>
                                </a:cubicBezTo>
                                <a:cubicBezTo>
                                  <a:pt x="21193" y="60007"/>
                                  <a:pt x="21193" y="60007"/>
                                  <a:pt x="22146" y="59055"/>
                                </a:cubicBezTo>
                                <a:cubicBezTo>
                                  <a:pt x="22146" y="60007"/>
                                  <a:pt x="22146" y="59055"/>
                                  <a:pt x="22146" y="59055"/>
                                </a:cubicBezTo>
                                <a:close/>
                                <a:moveTo>
                                  <a:pt x="23098" y="23813"/>
                                </a:moveTo>
                                <a:lnTo>
                                  <a:pt x="25003" y="21907"/>
                                </a:lnTo>
                                <a:cubicBezTo>
                                  <a:pt x="25003" y="21907"/>
                                  <a:pt x="24051" y="21907"/>
                                  <a:pt x="24051" y="21907"/>
                                </a:cubicBezTo>
                                <a:cubicBezTo>
                                  <a:pt x="23098" y="22860"/>
                                  <a:pt x="22146" y="22860"/>
                                  <a:pt x="23098" y="23813"/>
                                </a:cubicBezTo>
                                <a:cubicBezTo>
                                  <a:pt x="22146" y="24765"/>
                                  <a:pt x="23098" y="24765"/>
                                  <a:pt x="23098" y="23813"/>
                                </a:cubicBezTo>
                                <a:close/>
                                <a:moveTo>
                                  <a:pt x="23098" y="38100"/>
                                </a:moveTo>
                                <a:cubicBezTo>
                                  <a:pt x="23098" y="38100"/>
                                  <a:pt x="24051" y="37147"/>
                                  <a:pt x="23098" y="38100"/>
                                </a:cubicBezTo>
                                <a:cubicBezTo>
                                  <a:pt x="24051" y="37147"/>
                                  <a:pt x="24051" y="37147"/>
                                  <a:pt x="23098" y="38100"/>
                                </a:cubicBezTo>
                                <a:cubicBezTo>
                                  <a:pt x="23098" y="36195"/>
                                  <a:pt x="23098" y="37147"/>
                                  <a:pt x="23098" y="38100"/>
                                </a:cubicBezTo>
                                <a:cubicBezTo>
                                  <a:pt x="22146" y="37147"/>
                                  <a:pt x="23098" y="38100"/>
                                  <a:pt x="23098" y="38100"/>
                                </a:cubicBezTo>
                                <a:close/>
                                <a:moveTo>
                                  <a:pt x="24051" y="32385"/>
                                </a:moveTo>
                                <a:cubicBezTo>
                                  <a:pt x="23098" y="32385"/>
                                  <a:pt x="24051" y="33338"/>
                                  <a:pt x="25003" y="33338"/>
                                </a:cubicBezTo>
                                <a:cubicBezTo>
                                  <a:pt x="26908" y="33338"/>
                                  <a:pt x="27861" y="30480"/>
                                  <a:pt x="29766" y="30480"/>
                                </a:cubicBezTo>
                                <a:cubicBezTo>
                                  <a:pt x="30718" y="30480"/>
                                  <a:pt x="28813" y="29528"/>
                                  <a:pt x="27861" y="28575"/>
                                </a:cubicBezTo>
                                <a:cubicBezTo>
                                  <a:pt x="25956" y="29528"/>
                                  <a:pt x="25003" y="31432"/>
                                  <a:pt x="24051" y="32385"/>
                                </a:cubicBezTo>
                                <a:close/>
                                <a:moveTo>
                                  <a:pt x="25003" y="81915"/>
                                </a:moveTo>
                                <a:cubicBezTo>
                                  <a:pt x="25956" y="82867"/>
                                  <a:pt x="25003" y="80963"/>
                                  <a:pt x="25956" y="80010"/>
                                </a:cubicBezTo>
                                <a:lnTo>
                                  <a:pt x="27861" y="77153"/>
                                </a:lnTo>
                                <a:cubicBezTo>
                                  <a:pt x="27861" y="77153"/>
                                  <a:pt x="28813" y="76200"/>
                                  <a:pt x="28813" y="76200"/>
                                </a:cubicBezTo>
                                <a:cubicBezTo>
                                  <a:pt x="28813" y="75247"/>
                                  <a:pt x="27861" y="75247"/>
                                  <a:pt x="27861" y="75247"/>
                                </a:cubicBezTo>
                                <a:cubicBezTo>
                                  <a:pt x="26908" y="76200"/>
                                  <a:pt x="25003" y="77153"/>
                                  <a:pt x="24051" y="79057"/>
                                </a:cubicBezTo>
                                <a:cubicBezTo>
                                  <a:pt x="23098" y="80010"/>
                                  <a:pt x="25003" y="80963"/>
                                  <a:pt x="25003" y="81915"/>
                                </a:cubicBezTo>
                                <a:close/>
                                <a:moveTo>
                                  <a:pt x="25956" y="41910"/>
                                </a:moveTo>
                                <a:cubicBezTo>
                                  <a:pt x="25003" y="41910"/>
                                  <a:pt x="24051" y="42863"/>
                                  <a:pt x="25003" y="43815"/>
                                </a:cubicBezTo>
                                <a:cubicBezTo>
                                  <a:pt x="25003" y="43815"/>
                                  <a:pt x="25003" y="43815"/>
                                  <a:pt x="25003" y="43815"/>
                                </a:cubicBezTo>
                                <a:cubicBezTo>
                                  <a:pt x="26908" y="43815"/>
                                  <a:pt x="25956" y="42863"/>
                                  <a:pt x="25956" y="41910"/>
                                </a:cubicBezTo>
                                <a:cubicBezTo>
                                  <a:pt x="25956" y="41910"/>
                                  <a:pt x="26908" y="40957"/>
                                  <a:pt x="25956" y="40005"/>
                                </a:cubicBezTo>
                                <a:lnTo>
                                  <a:pt x="25956" y="40005"/>
                                </a:lnTo>
                                <a:cubicBezTo>
                                  <a:pt x="25956" y="40957"/>
                                  <a:pt x="25956" y="41910"/>
                                  <a:pt x="25956" y="41910"/>
                                </a:cubicBezTo>
                                <a:close/>
                                <a:moveTo>
                                  <a:pt x="27861" y="69532"/>
                                </a:moveTo>
                                <a:cubicBezTo>
                                  <a:pt x="28813" y="69532"/>
                                  <a:pt x="30718" y="69532"/>
                                  <a:pt x="30718" y="67628"/>
                                </a:cubicBezTo>
                                <a:cubicBezTo>
                                  <a:pt x="30718" y="65722"/>
                                  <a:pt x="29766" y="66675"/>
                                  <a:pt x="27861" y="66675"/>
                                </a:cubicBezTo>
                                <a:cubicBezTo>
                                  <a:pt x="26908" y="66675"/>
                                  <a:pt x="25003" y="65722"/>
                                  <a:pt x="25003" y="67628"/>
                                </a:cubicBezTo>
                                <a:cubicBezTo>
                                  <a:pt x="25003" y="70485"/>
                                  <a:pt x="26908" y="69532"/>
                                  <a:pt x="27861" y="69532"/>
                                </a:cubicBezTo>
                                <a:close/>
                                <a:moveTo>
                                  <a:pt x="25956" y="106680"/>
                                </a:moveTo>
                                <a:cubicBezTo>
                                  <a:pt x="27861" y="106680"/>
                                  <a:pt x="27861" y="105728"/>
                                  <a:pt x="26908" y="104775"/>
                                </a:cubicBezTo>
                                <a:cubicBezTo>
                                  <a:pt x="26908" y="103822"/>
                                  <a:pt x="27861" y="102870"/>
                                  <a:pt x="25956" y="102870"/>
                                </a:cubicBezTo>
                                <a:cubicBezTo>
                                  <a:pt x="24051" y="102870"/>
                                  <a:pt x="25003" y="104775"/>
                                  <a:pt x="25003" y="105728"/>
                                </a:cubicBezTo>
                                <a:cubicBezTo>
                                  <a:pt x="25003" y="105728"/>
                                  <a:pt x="25003" y="106680"/>
                                  <a:pt x="25956" y="106680"/>
                                </a:cubicBezTo>
                                <a:close/>
                                <a:moveTo>
                                  <a:pt x="25956" y="147638"/>
                                </a:moveTo>
                                <a:cubicBezTo>
                                  <a:pt x="25956" y="147638"/>
                                  <a:pt x="25956" y="147638"/>
                                  <a:pt x="25956" y="147638"/>
                                </a:cubicBezTo>
                                <a:lnTo>
                                  <a:pt x="25956" y="147638"/>
                                </a:lnTo>
                                <a:cubicBezTo>
                                  <a:pt x="25003" y="148590"/>
                                  <a:pt x="25003" y="148590"/>
                                  <a:pt x="25956" y="147638"/>
                                </a:cubicBezTo>
                                <a:cubicBezTo>
                                  <a:pt x="25956" y="148590"/>
                                  <a:pt x="25956" y="148590"/>
                                  <a:pt x="25956" y="147638"/>
                                </a:cubicBezTo>
                                <a:close/>
                                <a:moveTo>
                                  <a:pt x="27861" y="157163"/>
                                </a:moveTo>
                                <a:cubicBezTo>
                                  <a:pt x="26908" y="157163"/>
                                  <a:pt x="26908" y="157163"/>
                                  <a:pt x="26908" y="157163"/>
                                </a:cubicBezTo>
                                <a:cubicBezTo>
                                  <a:pt x="26908" y="157163"/>
                                  <a:pt x="26908" y="158115"/>
                                  <a:pt x="27861" y="158115"/>
                                </a:cubicBezTo>
                                <a:cubicBezTo>
                                  <a:pt x="28813" y="158115"/>
                                  <a:pt x="28813" y="158115"/>
                                  <a:pt x="28813" y="158115"/>
                                </a:cubicBezTo>
                                <a:cubicBezTo>
                                  <a:pt x="27861" y="158115"/>
                                  <a:pt x="27861" y="158115"/>
                                  <a:pt x="27861" y="157163"/>
                                </a:cubicBezTo>
                                <a:close/>
                                <a:moveTo>
                                  <a:pt x="29766" y="140970"/>
                                </a:moveTo>
                                <a:cubicBezTo>
                                  <a:pt x="29766" y="140017"/>
                                  <a:pt x="28813" y="139065"/>
                                  <a:pt x="27861" y="139065"/>
                                </a:cubicBezTo>
                                <a:cubicBezTo>
                                  <a:pt x="26908" y="139065"/>
                                  <a:pt x="26908" y="139065"/>
                                  <a:pt x="26908" y="139065"/>
                                </a:cubicBezTo>
                                <a:cubicBezTo>
                                  <a:pt x="26908" y="140017"/>
                                  <a:pt x="27861" y="140017"/>
                                  <a:pt x="29766" y="140970"/>
                                </a:cubicBezTo>
                                <a:lnTo>
                                  <a:pt x="29766" y="140970"/>
                                </a:lnTo>
                                <a:close/>
                                <a:moveTo>
                                  <a:pt x="54531" y="117157"/>
                                </a:moveTo>
                                <a:lnTo>
                                  <a:pt x="54531" y="117157"/>
                                </a:lnTo>
                                <a:cubicBezTo>
                                  <a:pt x="53578" y="115253"/>
                                  <a:pt x="51673" y="115253"/>
                                  <a:pt x="51673" y="112395"/>
                                </a:cubicBezTo>
                                <a:cubicBezTo>
                                  <a:pt x="51673" y="110490"/>
                                  <a:pt x="48816" y="112395"/>
                                  <a:pt x="47863" y="110490"/>
                                </a:cubicBezTo>
                                <a:cubicBezTo>
                                  <a:pt x="45958" y="107632"/>
                                  <a:pt x="44053" y="107632"/>
                                  <a:pt x="41196" y="106680"/>
                                </a:cubicBezTo>
                                <a:cubicBezTo>
                                  <a:pt x="40243" y="106680"/>
                                  <a:pt x="39291" y="105728"/>
                                  <a:pt x="39291" y="106680"/>
                                </a:cubicBezTo>
                                <a:cubicBezTo>
                                  <a:pt x="38338" y="108585"/>
                                  <a:pt x="37386" y="107632"/>
                                  <a:pt x="36433" y="106680"/>
                                </a:cubicBezTo>
                                <a:cubicBezTo>
                                  <a:pt x="35481" y="105728"/>
                                  <a:pt x="33576" y="105728"/>
                                  <a:pt x="34528" y="107632"/>
                                </a:cubicBezTo>
                                <a:cubicBezTo>
                                  <a:pt x="35481" y="110490"/>
                                  <a:pt x="33576" y="110490"/>
                                  <a:pt x="31671" y="109538"/>
                                </a:cubicBezTo>
                                <a:cubicBezTo>
                                  <a:pt x="30718" y="109538"/>
                                  <a:pt x="28813" y="108585"/>
                                  <a:pt x="27861" y="109538"/>
                                </a:cubicBezTo>
                                <a:cubicBezTo>
                                  <a:pt x="26908" y="109538"/>
                                  <a:pt x="25956" y="110490"/>
                                  <a:pt x="25956" y="111442"/>
                                </a:cubicBezTo>
                                <a:cubicBezTo>
                                  <a:pt x="25956" y="112395"/>
                                  <a:pt x="26908" y="112395"/>
                                  <a:pt x="27861" y="111442"/>
                                </a:cubicBezTo>
                                <a:cubicBezTo>
                                  <a:pt x="29766" y="110490"/>
                                  <a:pt x="30718" y="111442"/>
                                  <a:pt x="30718" y="113347"/>
                                </a:cubicBezTo>
                                <a:cubicBezTo>
                                  <a:pt x="30718" y="114300"/>
                                  <a:pt x="31671" y="113347"/>
                                  <a:pt x="32623" y="113347"/>
                                </a:cubicBezTo>
                                <a:lnTo>
                                  <a:pt x="32623" y="113347"/>
                                </a:lnTo>
                                <a:cubicBezTo>
                                  <a:pt x="34528" y="111442"/>
                                  <a:pt x="35481" y="109538"/>
                                  <a:pt x="37386" y="113347"/>
                                </a:cubicBezTo>
                                <a:cubicBezTo>
                                  <a:pt x="38338" y="114300"/>
                                  <a:pt x="39291" y="115253"/>
                                  <a:pt x="40243" y="116205"/>
                                </a:cubicBezTo>
                                <a:cubicBezTo>
                                  <a:pt x="40243" y="117157"/>
                                  <a:pt x="40243" y="118110"/>
                                  <a:pt x="41196" y="118110"/>
                                </a:cubicBezTo>
                                <a:cubicBezTo>
                                  <a:pt x="43101" y="117157"/>
                                  <a:pt x="43101" y="119063"/>
                                  <a:pt x="44053" y="120015"/>
                                </a:cubicBezTo>
                                <a:cubicBezTo>
                                  <a:pt x="44053" y="121920"/>
                                  <a:pt x="44053" y="123825"/>
                                  <a:pt x="45006" y="124778"/>
                                </a:cubicBezTo>
                                <a:cubicBezTo>
                                  <a:pt x="45958" y="129540"/>
                                  <a:pt x="45958" y="130492"/>
                                  <a:pt x="51673" y="130492"/>
                                </a:cubicBezTo>
                                <a:cubicBezTo>
                                  <a:pt x="51673" y="130492"/>
                                  <a:pt x="51673" y="131445"/>
                                  <a:pt x="52626" y="131445"/>
                                </a:cubicBezTo>
                                <a:cubicBezTo>
                                  <a:pt x="52626" y="131445"/>
                                  <a:pt x="52626" y="132397"/>
                                  <a:pt x="53578" y="132397"/>
                                </a:cubicBezTo>
                                <a:cubicBezTo>
                                  <a:pt x="53578" y="132397"/>
                                  <a:pt x="53578" y="132397"/>
                                  <a:pt x="53578" y="132397"/>
                                </a:cubicBezTo>
                                <a:lnTo>
                                  <a:pt x="51673" y="130492"/>
                                </a:lnTo>
                                <a:cubicBezTo>
                                  <a:pt x="49768" y="129540"/>
                                  <a:pt x="47863" y="128588"/>
                                  <a:pt x="49768" y="125730"/>
                                </a:cubicBezTo>
                                <a:cubicBezTo>
                                  <a:pt x="50721" y="124778"/>
                                  <a:pt x="50721" y="124778"/>
                                  <a:pt x="50721" y="123825"/>
                                </a:cubicBezTo>
                                <a:cubicBezTo>
                                  <a:pt x="51673" y="120967"/>
                                  <a:pt x="49768" y="122872"/>
                                  <a:pt x="48816" y="122872"/>
                                </a:cubicBezTo>
                                <a:cubicBezTo>
                                  <a:pt x="48816" y="121920"/>
                                  <a:pt x="48816" y="120967"/>
                                  <a:pt x="47863" y="120967"/>
                                </a:cubicBezTo>
                                <a:cubicBezTo>
                                  <a:pt x="45006" y="120967"/>
                                  <a:pt x="45958" y="119063"/>
                                  <a:pt x="46911" y="118110"/>
                                </a:cubicBezTo>
                                <a:cubicBezTo>
                                  <a:pt x="47863" y="117157"/>
                                  <a:pt x="48816" y="117157"/>
                                  <a:pt x="47863" y="116205"/>
                                </a:cubicBezTo>
                                <a:cubicBezTo>
                                  <a:pt x="46911" y="115253"/>
                                  <a:pt x="45958" y="114300"/>
                                  <a:pt x="45006" y="115253"/>
                                </a:cubicBezTo>
                                <a:cubicBezTo>
                                  <a:pt x="44053" y="116205"/>
                                  <a:pt x="42148" y="116205"/>
                                  <a:pt x="41196" y="117157"/>
                                </a:cubicBezTo>
                                <a:cubicBezTo>
                                  <a:pt x="41196" y="115253"/>
                                  <a:pt x="41196" y="114300"/>
                                  <a:pt x="41196" y="112395"/>
                                </a:cubicBezTo>
                                <a:cubicBezTo>
                                  <a:pt x="41196" y="110490"/>
                                  <a:pt x="42148" y="109538"/>
                                  <a:pt x="44053" y="108585"/>
                                </a:cubicBezTo>
                                <a:cubicBezTo>
                                  <a:pt x="45958" y="108585"/>
                                  <a:pt x="46911" y="109538"/>
                                  <a:pt x="47863" y="111442"/>
                                </a:cubicBezTo>
                                <a:cubicBezTo>
                                  <a:pt x="48816" y="113347"/>
                                  <a:pt x="49768" y="113347"/>
                                  <a:pt x="51673" y="113347"/>
                                </a:cubicBezTo>
                                <a:cubicBezTo>
                                  <a:pt x="52626" y="113347"/>
                                  <a:pt x="53578" y="114300"/>
                                  <a:pt x="54531" y="115253"/>
                                </a:cubicBezTo>
                                <a:cubicBezTo>
                                  <a:pt x="52626" y="117157"/>
                                  <a:pt x="52626" y="117157"/>
                                  <a:pt x="54531" y="117157"/>
                                </a:cubicBezTo>
                                <a:close/>
                                <a:moveTo>
                                  <a:pt x="25956" y="90488"/>
                                </a:moveTo>
                                <a:cubicBezTo>
                                  <a:pt x="25956" y="90488"/>
                                  <a:pt x="26908" y="90488"/>
                                  <a:pt x="25956" y="90488"/>
                                </a:cubicBezTo>
                                <a:cubicBezTo>
                                  <a:pt x="27861" y="90488"/>
                                  <a:pt x="28813" y="89535"/>
                                  <a:pt x="28813" y="88582"/>
                                </a:cubicBezTo>
                                <a:cubicBezTo>
                                  <a:pt x="28813" y="87630"/>
                                  <a:pt x="28813" y="87630"/>
                                  <a:pt x="27861" y="87630"/>
                                </a:cubicBezTo>
                                <a:cubicBezTo>
                                  <a:pt x="27861" y="88582"/>
                                  <a:pt x="26908" y="88582"/>
                                  <a:pt x="25956" y="90488"/>
                                </a:cubicBezTo>
                                <a:close/>
                                <a:moveTo>
                                  <a:pt x="26908" y="71438"/>
                                </a:moveTo>
                                <a:cubicBezTo>
                                  <a:pt x="26908" y="71438"/>
                                  <a:pt x="26908" y="72390"/>
                                  <a:pt x="26908" y="71438"/>
                                </a:cubicBezTo>
                                <a:lnTo>
                                  <a:pt x="26908" y="71438"/>
                                </a:lnTo>
                                <a:lnTo>
                                  <a:pt x="26908" y="71438"/>
                                </a:lnTo>
                                <a:cubicBezTo>
                                  <a:pt x="26908" y="71438"/>
                                  <a:pt x="26908" y="71438"/>
                                  <a:pt x="26908" y="71438"/>
                                </a:cubicBezTo>
                                <a:close/>
                                <a:moveTo>
                                  <a:pt x="26908" y="18097"/>
                                </a:moveTo>
                                <a:cubicBezTo>
                                  <a:pt x="26908" y="19050"/>
                                  <a:pt x="26908" y="19050"/>
                                  <a:pt x="27861" y="19050"/>
                                </a:cubicBezTo>
                                <a:cubicBezTo>
                                  <a:pt x="28813" y="19050"/>
                                  <a:pt x="28813" y="19050"/>
                                  <a:pt x="28813" y="18097"/>
                                </a:cubicBezTo>
                                <a:cubicBezTo>
                                  <a:pt x="28813" y="18097"/>
                                  <a:pt x="27861" y="18097"/>
                                  <a:pt x="26908" y="18097"/>
                                </a:cubicBezTo>
                                <a:cubicBezTo>
                                  <a:pt x="27861" y="18097"/>
                                  <a:pt x="26908" y="18097"/>
                                  <a:pt x="26908" y="18097"/>
                                </a:cubicBezTo>
                                <a:close/>
                                <a:moveTo>
                                  <a:pt x="27861" y="50482"/>
                                </a:moveTo>
                                <a:lnTo>
                                  <a:pt x="27861" y="50482"/>
                                </a:lnTo>
                                <a:cubicBezTo>
                                  <a:pt x="27861" y="50482"/>
                                  <a:pt x="27861" y="50482"/>
                                  <a:pt x="27861" y="50482"/>
                                </a:cubicBezTo>
                                <a:lnTo>
                                  <a:pt x="27861" y="50482"/>
                                </a:lnTo>
                                <a:cubicBezTo>
                                  <a:pt x="27861" y="50482"/>
                                  <a:pt x="27861" y="50482"/>
                                  <a:pt x="27861" y="50482"/>
                                </a:cubicBezTo>
                                <a:close/>
                                <a:moveTo>
                                  <a:pt x="38338" y="142875"/>
                                </a:moveTo>
                                <a:cubicBezTo>
                                  <a:pt x="39291" y="140017"/>
                                  <a:pt x="38338" y="139065"/>
                                  <a:pt x="36433" y="137160"/>
                                </a:cubicBezTo>
                                <a:cubicBezTo>
                                  <a:pt x="36433" y="136207"/>
                                  <a:pt x="35481" y="135255"/>
                                  <a:pt x="34528" y="135255"/>
                                </a:cubicBezTo>
                                <a:cubicBezTo>
                                  <a:pt x="33576" y="135255"/>
                                  <a:pt x="32623" y="134303"/>
                                  <a:pt x="34528" y="133350"/>
                                </a:cubicBezTo>
                                <a:cubicBezTo>
                                  <a:pt x="37386" y="132397"/>
                                  <a:pt x="36433" y="129540"/>
                                  <a:pt x="35481" y="127635"/>
                                </a:cubicBezTo>
                                <a:cubicBezTo>
                                  <a:pt x="34528" y="125730"/>
                                  <a:pt x="31671" y="124778"/>
                                  <a:pt x="28813" y="126682"/>
                                </a:cubicBezTo>
                                <a:lnTo>
                                  <a:pt x="28813" y="126682"/>
                                </a:lnTo>
                                <a:cubicBezTo>
                                  <a:pt x="26908" y="127635"/>
                                  <a:pt x="25956" y="129540"/>
                                  <a:pt x="26908" y="131445"/>
                                </a:cubicBezTo>
                                <a:cubicBezTo>
                                  <a:pt x="29766" y="134303"/>
                                  <a:pt x="31671" y="136207"/>
                                  <a:pt x="32623" y="140017"/>
                                </a:cubicBezTo>
                                <a:cubicBezTo>
                                  <a:pt x="33576" y="140970"/>
                                  <a:pt x="34528" y="141922"/>
                                  <a:pt x="35481" y="142875"/>
                                </a:cubicBezTo>
                                <a:cubicBezTo>
                                  <a:pt x="37386" y="144780"/>
                                  <a:pt x="38338" y="142875"/>
                                  <a:pt x="38338" y="142875"/>
                                </a:cubicBezTo>
                                <a:close/>
                                <a:moveTo>
                                  <a:pt x="32623" y="36195"/>
                                </a:moveTo>
                                <a:cubicBezTo>
                                  <a:pt x="32623" y="36195"/>
                                  <a:pt x="31671" y="35242"/>
                                  <a:pt x="31671" y="35242"/>
                                </a:cubicBezTo>
                                <a:cubicBezTo>
                                  <a:pt x="31671" y="35242"/>
                                  <a:pt x="28813" y="38100"/>
                                  <a:pt x="28813" y="39053"/>
                                </a:cubicBezTo>
                                <a:cubicBezTo>
                                  <a:pt x="28813" y="40005"/>
                                  <a:pt x="29766" y="40005"/>
                                  <a:pt x="29766" y="40005"/>
                                </a:cubicBezTo>
                                <a:cubicBezTo>
                                  <a:pt x="30718" y="39053"/>
                                  <a:pt x="32623" y="37147"/>
                                  <a:pt x="32623" y="36195"/>
                                </a:cubicBezTo>
                                <a:close/>
                                <a:moveTo>
                                  <a:pt x="30718" y="28575"/>
                                </a:moveTo>
                                <a:cubicBezTo>
                                  <a:pt x="29766" y="27622"/>
                                  <a:pt x="28813" y="26670"/>
                                  <a:pt x="27861" y="28575"/>
                                </a:cubicBezTo>
                                <a:lnTo>
                                  <a:pt x="30718" y="28575"/>
                                </a:lnTo>
                                <a:close/>
                                <a:moveTo>
                                  <a:pt x="27861" y="15240"/>
                                </a:moveTo>
                                <a:cubicBezTo>
                                  <a:pt x="27861" y="16192"/>
                                  <a:pt x="28813" y="16192"/>
                                  <a:pt x="27861" y="15240"/>
                                </a:cubicBezTo>
                                <a:cubicBezTo>
                                  <a:pt x="29766" y="15240"/>
                                  <a:pt x="29766" y="15240"/>
                                  <a:pt x="29766" y="15240"/>
                                </a:cubicBezTo>
                                <a:cubicBezTo>
                                  <a:pt x="29766" y="14288"/>
                                  <a:pt x="29766" y="14288"/>
                                  <a:pt x="27861" y="15240"/>
                                </a:cubicBezTo>
                                <a:cubicBezTo>
                                  <a:pt x="27861" y="15240"/>
                                  <a:pt x="27861" y="15240"/>
                                  <a:pt x="27861" y="15240"/>
                                </a:cubicBezTo>
                                <a:close/>
                                <a:moveTo>
                                  <a:pt x="28813" y="80963"/>
                                </a:moveTo>
                                <a:cubicBezTo>
                                  <a:pt x="27861" y="81915"/>
                                  <a:pt x="27861" y="83820"/>
                                  <a:pt x="27861" y="84772"/>
                                </a:cubicBezTo>
                                <a:cubicBezTo>
                                  <a:pt x="28813" y="85725"/>
                                  <a:pt x="29766" y="84772"/>
                                  <a:pt x="30718" y="83820"/>
                                </a:cubicBezTo>
                                <a:cubicBezTo>
                                  <a:pt x="30718" y="83820"/>
                                  <a:pt x="30718" y="83820"/>
                                  <a:pt x="30718" y="83820"/>
                                </a:cubicBezTo>
                                <a:cubicBezTo>
                                  <a:pt x="31671" y="86678"/>
                                  <a:pt x="34528" y="86678"/>
                                  <a:pt x="36433" y="88582"/>
                                </a:cubicBezTo>
                                <a:cubicBezTo>
                                  <a:pt x="37386" y="88582"/>
                                  <a:pt x="38338" y="88582"/>
                                  <a:pt x="37386" y="87630"/>
                                </a:cubicBezTo>
                                <a:cubicBezTo>
                                  <a:pt x="36433" y="86678"/>
                                  <a:pt x="36433" y="85725"/>
                                  <a:pt x="36433" y="84772"/>
                                </a:cubicBezTo>
                                <a:cubicBezTo>
                                  <a:pt x="36433" y="83820"/>
                                  <a:pt x="35481" y="83820"/>
                                  <a:pt x="34528" y="83820"/>
                                </a:cubicBezTo>
                                <a:cubicBezTo>
                                  <a:pt x="32623" y="87630"/>
                                  <a:pt x="31671" y="82867"/>
                                  <a:pt x="29766" y="83820"/>
                                </a:cubicBezTo>
                                <a:cubicBezTo>
                                  <a:pt x="31671" y="81915"/>
                                  <a:pt x="30718" y="80010"/>
                                  <a:pt x="28813" y="80963"/>
                                </a:cubicBezTo>
                                <a:close/>
                                <a:moveTo>
                                  <a:pt x="28813" y="96203"/>
                                </a:moveTo>
                                <a:cubicBezTo>
                                  <a:pt x="28813" y="96203"/>
                                  <a:pt x="27861" y="96203"/>
                                  <a:pt x="28813" y="96203"/>
                                </a:cubicBezTo>
                                <a:cubicBezTo>
                                  <a:pt x="27861" y="97155"/>
                                  <a:pt x="27861" y="97155"/>
                                  <a:pt x="28813" y="97155"/>
                                </a:cubicBezTo>
                                <a:cubicBezTo>
                                  <a:pt x="28813" y="97155"/>
                                  <a:pt x="29766" y="97155"/>
                                  <a:pt x="28813" y="96203"/>
                                </a:cubicBezTo>
                                <a:cubicBezTo>
                                  <a:pt x="29766" y="96203"/>
                                  <a:pt x="28813" y="96203"/>
                                  <a:pt x="28813" y="96203"/>
                                </a:cubicBezTo>
                                <a:close/>
                                <a:moveTo>
                                  <a:pt x="28813" y="54292"/>
                                </a:moveTo>
                                <a:cubicBezTo>
                                  <a:pt x="28813" y="55245"/>
                                  <a:pt x="28813" y="55245"/>
                                  <a:pt x="28813" y="54292"/>
                                </a:cubicBezTo>
                                <a:cubicBezTo>
                                  <a:pt x="29766" y="55245"/>
                                  <a:pt x="29766" y="55245"/>
                                  <a:pt x="29766" y="54292"/>
                                </a:cubicBezTo>
                                <a:cubicBezTo>
                                  <a:pt x="29766" y="54292"/>
                                  <a:pt x="29766" y="54292"/>
                                  <a:pt x="28813" y="54292"/>
                                </a:cubicBezTo>
                                <a:cubicBezTo>
                                  <a:pt x="28813" y="54292"/>
                                  <a:pt x="28813" y="54292"/>
                                  <a:pt x="28813" y="54292"/>
                                </a:cubicBezTo>
                                <a:close/>
                                <a:moveTo>
                                  <a:pt x="28813" y="120015"/>
                                </a:moveTo>
                                <a:cubicBezTo>
                                  <a:pt x="29766" y="120015"/>
                                  <a:pt x="29766" y="120015"/>
                                  <a:pt x="28813" y="120015"/>
                                </a:cubicBezTo>
                                <a:cubicBezTo>
                                  <a:pt x="29766" y="119063"/>
                                  <a:pt x="29766" y="119063"/>
                                  <a:pt x="28813" y="120015"/>
                                </a:cubicBezTo>
                                <a:cubicBezTo>
                                  <a:pt x="28813" y="119063"/>
                                  <a:pt x="28813" y="119063"/>
                                  <a:pt x="28813" y="120015"/>
                                </a:cubicBezTo>
                                <a:cubicBezTo>
                                  <a:pt x="28813" y="120015"/>
                                  <a:pt x="28813" y="120015"/>
                                  <a:pt x="28813" y="120015"/>
                                </a:cubicBezTo>
                                <a:close/>
                                <a:moveTo>
                                  <a:pt x="29766" y="47625"/>
                                </a:moveTo>
                                <a:cubicBezTo>
                                  <a:pt x="29766" y="47625"/>
                                  <a:pt x="29766" y="47625"/>
                                  <a:pt x="29766" y="47625"/>
                                </a:cubicBezTo>
                                <a:cubicBezTo>
                                  <a:pt x="30718" y="46672"/>
                                  <a:pt x="29766" y="46672"/>
                                  <a:pt x="29766" y="46672"/>
                                </a:cubicBezTo>
                                <a:cubicBezTo>
                                  <a:pt x="29766" y="46672"/>
                                  <a:pt x="28813" y="46672"/>
                                  <a:pt x="29766" y="47625"/>
                                </a:cubicBezTo>
                                <a:cubicBezTo>
                                  <a:pt x="28813" y="47625"/>
                                  <a:pt x="28813" y="47625"/>
                                  <a:pt x="29766" y="47625"/>
                                </a:cubicBezTo>
                                <a:close/>
                                <a:moveTo>
                                  <a:pt x="33576" y="56197"/>
                                </a:moveTo>
                                <a:cubicBezTo>
                                  <a:pt x="32623" y="58103"/>
                                  <a:pt x="31671" y="58103"/>
                                  <a:pt x="29766" y="58103"/>
                                </a:cubicBezTo>
                                <a:cubicBezTo>
                                  <a:pt x="28813" y="58103"/>
                                  <a:pt x="27861" y="59055"/>
                                  <a:pt x="28813" y="60007"/>
                                </a:cubicBezTo>
                                <a:cubicBezTo>
                                  <a:pt x="28813" y="60960"/>
                                  <a:pt x="29766" y="60960"/>
                                  <a:pt x="30718" y="60960"/>
                                </a:cubicBezTo>
                                <a:lnTo>
                                  <a:pt x="33576" y="60007"/>
                                </a:lnTo>
                                <a:cubicBezTo>
                                  <a:pt x="34528" y="60007"/>
                                  <a:pt x="34528" y="60960"/>
                                  <a:pt x="34528" y="61913"/>
                                </a:cubicBezTo>
                                <a:lnTo>
                                  <a:pt x="34528" y="61913"/>
                                </a:lnTo>
                                <a:cubicBezTo>
                                  <a:pt x="33576" y="61913"/>
                                  <a:pt x="32623" y="61913"/>
                                  <a:pt x="31671" y="62865"/>
                                </a:cubicBezTo>
                                <a:cubicBezTo>
                                  <a:pt x="30718" y="63817"/>
                                  <a:pt x="30718" y="64770"/>
                                  <a:pt x="31671" y="64770"/>
                                </a:cubicBezTo>
                                <a:cubicBezTo>
                                  <a:pt x="33576" y="64770"/>
                                  <a:pt x="36433" y="63817"/>
                                  <a:pt x="38338" y="65722"/>
                                </a:cubicBezTo>
                                <a:lnTo>
                                  <a:pt x="39291" y="64770"/>
                                </a:lnTo>
                                <a:lnTo>
                                  <a:pt x="42148" y="62865"/>
                                </a:lnTo>
                                <a:cubicBezTo>
                                  <a:pt x="44053" y="64770"/>
                                  <a:pt x="46911" y="63817"/>
                                  <a:pt x="48816" y="63817"/>
                                </a:cubicBezTo>
                                <a:cubicBezTo>
                                  <a:pt x="49768" y="63817"/>
                                  <a:pt x="51673" y="64770"/>
                                  <a:pt x="50721" y="62865"/>
                                </a:cubicBezTo>
                                <a:cubicBezTo>
                                  <a:pt x="50721" y="61913"/>
                                  <a:pt x="49768" y="60960"/>
                                  <a:pt x="47863" y="61913"/>
                                </a:cubicBezTo>
                                <a:cubicBezTo>
                                  <a:pt x="46911" y="61913"/>
                                  <a:pt x="45006" y="62865"/>
                                  <a:pt x="44053" y="60960"/>
                                </a:cubicBezTo>
                                <a:cubicBezTo>
                                  <a:pt x="45006" y="60007"/>
                                  <a:pt x="45958" y="59055"/>
                                  <a:pt x="45958" y="57150"/>
                                </a:cubicBezTo>
                                <a:cubicBezTo>
                                  <a:pt x="45006" y="56197"/>
                                  <a:pt x="44053" y="55245"/>
                                  <a:pt x="43101" y="54292"/>
                                </a:cubicBezTo>
                                <a:cubicBezTo>
                                  <a:pt x="41196" y="53340"/>
                                  <a:pt x="45958" y="52388"/>
                                  <a:pt x="44053" y="51435"/>
                                </a:cubicBezTo>
                                <a:cubicBezTo>
                                  <a:pt x="43101" y="50482"/>
                                  <a:pt x="43101" y="48578"/>
                                  <a:pt x="42148" y="47625"/>
                                </a:cubicBezTo>
                                <a:cubicBezTo>
                                  <a:pt x="38338" y="48578"/>
                                  <a:pt x="37386" y="51435"/>
                                  <a:pt x="34528" y="54292"/>
                                </a:cubicBezTo>
                                <a:cubicBezTo>
                                  <a:pt x="34528" y="53340"/>
                                  <a:pt x="33576" y="52388"/>
                                  <a:pt x="32623" y="52388"/>
                                </a:cubicBezTo>
                                <a:cubicBezTo>
                                  <a:pt x="31671" y="52388"/>
                                  <a:pt x="31671" y="53340"/>
                                  <a:pt x="31671" y="53340"/>
                                </a:cubicBezTo>
                                <a:cubicBezTo>
                                  <a:pt x="31671" y="55245"/>
                                  <a:pt x="32623" y="56197"/>
                                  <a:pt x="33576" y="56197"/>
                                </a:cubicBezTo>
                                <a:close/>
                                <a:moveTo>
                                  <a:pt x="29766" y="23813"/>
                                </a:moveTo>
                                <a:cubicBezTo>
                                  <a:pt x="29766" y="25717"/>
                                  <a:pt x="31671" y="24765"/>
                                  <a:pt x="32623" y="25717"/>
                                </a:cubicBezTo>
                                <a:lnTo>
                                  <a:pt x="33576" y="26670"/>
                                </a:lnTo>
                                <a:cubicBezTo>
                                  <a:pt x="34528" y="26670"/>
                                  <a:pt x="34528" y="26670"/>
                                  <a:pt x="34528" y="25717"/>
                                </a:cubicBezTo>
                                <a:cubicBezTo>
                                  <a:pt x="34528" y="24765"/>
                                  <a:pt x="32623" y="22860"/>
                                  <a:pt x="29766" y="22860"/>
                                </a:cubicBezTo>
                                <a:cubicBezTo>
                                  <a:pt x="29766" y="23813"/>
                                  <a:pt x="29766" y="23813"/>
                                  <a:pt x="29766" y="23813"/>
                                </a:cubicBezTo>
                                <a:close/>
                                <a:moveTo>
                                  <a:pt x="29766" y="128588"/>
                                </a:moveTo>
                                <a:cubicBezTo>
                                  <a:pt x="29766" y="128588"/>
                                  <a:pt x="29766" y="127635"/>
                                  <a:pt x="29766" y="127635"/>
                                </a:cubicBezTo>
                                <a:lnTo>
                                  <a:pt x="31671" y="128588"/>
                                </a:lnTo>
                                <a:cubicBezTo>
                                  <a:pt x="32623" y="128588"/>
                                  <a:pt x="34528" y="128588"/>
                                  <a:pt x="34528" y="130492"/>
                                </a:cubicBezTo>
                                <a:cubicBezTo>
                                  <a:pt x="34528" y="132397"/>
                                  <a:pt x="32623" y="131445"/>
                                  <a:pt x="31671" y="131445"/>
                                </a:cubicBezTo>
                                <a:cubicBezTo>
                                  <a:pt x="28813" y="131445"/>
                                  <a:pt x="29766" y="129540"/>
                                  <a:pt x="29766" y="128588"/>
                                </a:cubicBezTo>
                                <a:close/>
                                <a:moveTo>
                                  <a:pt x="29766" y="74295"/>
                                </a:moveTo>
                                <a:cubicBezTo>
                                  <a:pt x="29766" y="75247"/>
                                  <a:pt x="29766" y="77153"/>
                                  <a:pt x="31671" y="77153"/>
                                </a:cubicBezTo>
                                <a:cubicBezTo>
                                  <a:pt x="32623" y="77153"/>
                                  <a:pt x="32623" y="76200"/>
                                  <a:pt x="32623" y="75247"/>
                                </a:cubicBezTo>
                                <a:cubicBezTo>
                                  <a:pt x="32623" y="74295"/>
                                  <a:pt x="32623" y="72390"/>
                                  <a:pt x="30718" y="72390"/>
                                </a:cubicBezTo>
                                <a:cubicBezTo>
                                  <a:pt x="29766" y="72390"/>
                                  <a:pt x="29766" y="73342"/>
                                  <a:pt x="29766" y="74295"/>
                                </a:cubicBezTo>
                                <a:close/>
                                <a:moveTo>
                                  <a:pt x="33576" y="150495"/>
                                </a:moveTo>
                                <a:cubicBezTo>
                                  <a:pt x="32623" y="149542"/>
                                  <a:pt x="31671" y="149542"/>
                                  <a:pt x="30718" y="150495"/>
                                </a:cubicBezTo>
                                <a:cubicBezTo>
                                  <a:pt x="30718" y="150495"/>
                                  <a:pt x="30718" y="151447"/>
                                  <a:pt x="30718" y="151447"/>
                                </a:cubicBezTo>
                                <a:cubicBezTo>
                                  <a:pt x="31671" y="151447"/>
                                  <a:pt x="32623" y="152400"/>
                                  <a:pt x="34528" y="151447"/>
                                </a:cubicBezTo>
                                <a:cubicBezTo>
                                  <a:pt x="34528" y="151447"/>
                                  <a:pt x="34528" y="151447"/>
                                  <a:pt x="33576" y="150495"/>
                                </a:cubicBezTo>
                                <a:close/>
                                <a:moveTo>
                                  <a:pt x="54531" y="49530"/>
                                </a:moveTo>
                                <a:cubicBezTo>
                                  <a:pt x="55483" y="49530"/>
                                  <a:pt x="55483" y="50482"/>
                                  <a:pt x="55483" y="51435"/>
                                </a:cubicBezTo>
                                <a:cubicBezTo>
                                  <a:pt x="57388" y="52388"/>
                                  <a:pt x="58341" y="51435"/>
                                  <a:pt x="59293" y="51435"/>
                                </a:cubicBezTo>
                                <a:cubicBezTo>
                                  <a:pt x="60246" y="50482"/>
                                  <a:pt x="58341" y="50482"/>
                                  <a:pt x="58341" y="49530"/>
                                </a:cubicBezTo>
                                <a:cubicBezTo>
                                  <a:pt x="57388" y="47625"/>
                                  <a:pt x="55483" y="48578"/>
                                  <a:pt x="54531" y="46672"/>
                                </a:cubicBezTo>
                                <a:cubicBezTo>
                                  <a:pt x="56436" y="46672"/>
                                  <a:pt x="57388" y="46672"/>
                                  <a:pt x="58341" y="45720"/>
                                </a:cubicBezTo>
                                <a:cubicBezTo>
                                  <a:pt x="59293" y="44767"/>
                                  <a:pt x="59293" y="42863"/>
                                  <a:pt x="58341" y="41910"/>
                                </a:cubicBezTo>
                                <a:cubicBezTo>
                                  <a:pt x="58341" y="40957"/>
                                  <a:pt x="58341" y="40005"/>
                                  <a:pt x="56436" y="40005"/>
                                </a:cubicBezTo>
                                <a:cubicBezTo>
                                  <a:pt x="54531" y="40005"/>
                                  <a:pt x="55483" y="41910"/>
                                  <a:pt x="55483" y="42863"/>
                                </a:cubicBezTo>
                                <a:cubicBezTo>
                                  <a:pt x="54531" y="43815"/>
                                  <a:pt x="54531" y="45720"/>
                                  <a:pt x="53578" y="46672"/>
                                </a:cubicBezTo>
                                <a:cubicBezTo>
                                  <a:pt x="52626" y="45720"/>
                                  <a:pt x="52626" y="44767"/>
                                  <a:pt x="52626" y="42863"/>
                                </a:cubicBezTo>
                                <a:cubicBezTo>
                                  <a:pt x="53578" y="40957"/>
                                  <a:pt x="52626" y="39053"/>
                                  <a:pt x="50721" y="38100"/>
                                </a:cubicBezTo>
                                <a:cubicBezTo>
                                  <a:pt x="50721" y="37147"/>
                                  <a:pt x="51673" y="37147"/>
                                  <a:pt x="51673" y="37147"/>
                                </a:cubicBezTo>
                                <a:cubicBezTo>
                                  <a:pt x="53578" y="39053"/>
                                  <a:pt x="53578" y="36195"/>
                                  <a:pt x="54531" y="35242"/>
                                </a:cubicBezTo>
                                <a:cubicBezTo>
                                  <a:pt x="55483" y="33338"/>
                                  <a:pt x="53578" y="33338"/>
                                  <a:pt x="52626" y="33338"/>
                                </a:cubicBezTo>
                                <a:lnTo>
                                  <a:pt x="51673" y="32385"/>
                                </a:lnTo>
                                <a:cubicBezTo>
                                  <a:pt x="52626" y="32385"/>
                                  <a:pt x="52626" y="31432"/>
                                  <a:pt x="53578" y="31432"/>
                                </a:cubicBezTo>
                                <a:cubicBezTo>
                                  <a:pt x="53578" y="31432"/>
                                  <a:pt x="53578" y="31432"/>
                                  <a:pt x="53578" y="31432"/>
                                </a:cubicBezTo>
                                <a:cubicBezTo>
                                  <a:pt x="52626" y="31432"/>
                                  <a:pt x="52626" y="32385"/>
                                  <a:pt x="52626" y="33338"/>
                                </a:cubicBezTo>
                                <a:cubicBezTo>
                                  <a:pt x="49768" y="36195"/>
                                  <a:pt x="49768" y="36195"/>
                                  <a:pt x="45958" y="33338"/>
                                </a:cubicBezTo>
                                <a:lnTo>
                                  <a:pt x="44053" y="32385"/>
                                </a:lnTo>
                                <a:cubicBezTo>
                                  <a:pt x="45006" y="34290"/>
                                  <a:pt x="45958" y="35242"/>
                                  <a:pt x="46911" y="37147"/>
                                </a:cubicBezTo>
                                <a:cubicBezTo>
                                  <a:pt x="43101" y="38100"/>
                                  <a:pt x="41196" y="37147"/>
                                  <a:pt x="39291" y="33338"/>
                                </a:cubicBezTo>
                                <a:cubicBezTo>
                                  <a:pt x="39291" y="32385"/>
                                  <a:pt x="38338" y="31432"/>
                                  <a:pt x="38338" y="31432"/>
                                </a:cubicBezTo>
                                <a:cubicBezTo>
                                  <a:pt x="39291" y="31432"/>
                                  <a:pt x="40243" y="30480"/>
                                  <a:pt x="40243" y="31432"/>
                                </a:cubicBezTo>
                                <a:cubicBezTo>
                                  <a:pt x="41196" y="31432"/>
                                  <a:pt x="42148" y="32385"/>
                                  <a:pt x="44053" y="32385"/>
                                </a:cubicBezTo>
                                <a:cubicBezTo>
                                  <a:pt x="44053" y="30480"/>
                                  <a:pt x="45958" y="28575"/>
                                  <a:pt x="47863" y="28575"/>
                                </a:cubicBezTo>
                                <a:cubicBezTo>
                                  <a:pt x="48816" y="28575"/>
                                  <a:pt x="49768" y="28575"/>
                                  <a:pt x="50721" y="27622"/>
                                </a:cubicBezTo>
                                <a:cubicBezTo>
                                  <a:pt x="52626" y="26670"/>
                                  <a:pt x="52626" y="24765"/>
                                  <a:pt x="51673" y="23813"/>
                                </a:cubicBezTo>
                                <a:cubicBezTo>
                                  <a:pt x="50721" y="22860"/>
                                  <a:pt x="49768" y="23813"/>
                                  <a:pt x="48816" y="24765"/>
                                </a:cubicBezTo>
                                <a:cubicBezTo>
                                  <a:pt x="47863" y="25717"/>
                                  <a:pt x="46911" y="26670"/>
                                  <a:pt x="46911" y="24765"/>
                                </a:cubicBezTo>
                                <a:cubicBezTo>
                                  <a:pt x="46911" y="22860"/>
                                  <a:pt x="45006" y="22860"/>
                                  <a:pt x="45958" y="20955"/>
                                </a:cubicBezTo>
                                <a:cubicBezTo>
                                  <a:pt x="46911" y="20003"/>
                                  <a:pt x="45958" y="20003"/>
                                  <a:pt x="45006" y="20003"/>
                                </a:cubicBezTo>
                                <a:cubicBezTo>
                                  <a:pt x="44053" y="20955"/>
                                  <a:pt x="42148" y="20955"/>
                                  <a:pt x="42148" y="21907"/>
                                </a:cubicBezTo>
                                <a:cubicBezTo>
                                  <a:pt x="42148" y="22860"/>
                                  <a:pt x="40243" y="24765"/>
                                  <a:pt x="44053" y="23813"/>
                                </a:cubicBezTo>
                                <a:cubicBezTo>
                                  <a:pt x="45006" y="23813"/>
                                  <a:pt x="45006" y="23813"/>
                                  <a:pt x="45006" y="24765"/>
                                </a:cubicBezTo>
                                <a:cubicBezTo>
                                  <a:pt x="45006" y="26670"/>
                                  <a:pt x="42148" y="27622"/>
                                  <a:pt x="41196" y="29528"/>
                                </a:cubicBezTo>
                                <a:cubicBezTo>
                                  <a:pt x="41196" y="30480"/>
                                  <a:pt x="40243" y="30480"/>
                                  <a:pt x="40243" y="29528"/>
                                </a:cubicBezTo>
                                <a:cubicBezTo>
                                  <a:pt x="40243" y="29528"/>
                                  <a:pt x="40243" y="28575"/>
                                  <a:pt x="40243" y="28575"/>
                                </a:cubicBezTo>
                                <a:cubicBezTo>
                                  <a:pt x="40243" y="27622"/>
                                  <a:pt x="39291" y="24765"/>
                                  <a:pt x="38338" y="24765"/>
                                </a:cubicBezTo>
                                <a:cubicBezTo>
                                  <a:pt x="36433" y="25717"/>
                                  <a:pt x="37386" y="27622"/>
                                  <a:pt x="37386" y="28575"/>
                                </a:cubicBezTo>
                                <a:cubicBezTo>
                                  <a:pt x="37386" y="31432"/>
                                  <a:pt x="36433" y="32385"/>
                                  <a:pt x="33576" y="31432"/>
                                </a:cubicBezTo>
                                <a:cubicBezTo>
                                  <a:pt x="32623" y="31432"/>
                                  <a:pt x="32623" y="31432"/>
                                  <a:pt x="31671" y="31432"/>
                                </a:cubicBezTo>
                                <a:cubicBezTo>
                                  <a:pt x="31671" y="34290"/>
                                  <a:pt x="34528" y="35242"/>
                                  <a:pt x="35481" y="35242"/>
                                </a:cubicBezTo>
                                <a:cubicBezTo>
                                  <a:pt x="38338" y="34290"/>
                                  <a:pt x="38338" y="37147"/>
                                  <a:pt x="39291" y="38100"/>
                                </a:cubicBezTo>
                                <a:cubicBezTo>
                                  <a:pt x="40243" y="38100"/>
                                  <a:pt x="39291" y="40005"/>
                                  <a:pt x="38338" y="39053"/>
                                </a:cubicBezTo>
                                <a:cubicBezTo>
                                  <a:pt x="35481" y="37147"/>
                                  <a:pt x="34528" y="40005"/>
                                  <a:pt x="33576" y="41910"/>
                                </a:cubicBezTo>
                                <a:cubicBezTo>
                                  <a:pt x="33576" y="41910"/>
                                  <a:pt x="33576" y="41910"/>
                                  <a:pt x="34528" y="41910"/>
                                </a:cubicBezTo>
                                <a:cubicBezTo>
                                  <a:pt x="35481" y="42863"/>
                                  <a:pt x="38338" y="43815"/>
                                  <a:pt x="36433" y="45720"/>
                                </a:cubicBezTo>
                                <a:cubicBezTo>
                                  <a:pt x="34528" y="47625"/>
                                  <a:pt x="34528" y="44767"/>
                                  <a:pt x="33576" y="44767"/>
                                </a:cubicBezTo>
                                <a:cubicBezTo>
                                  <a:pt x="32623" y="44767"/>
                                  <a:pt x="32623" y="43815"/>
                                  <a:pt x="32623" y="43815"/>
                                </a:cubicBezTo>
                                <a:cubicBezTo>
                                  <a:pt x="31671" y="44767"/>
                                  <a:pt x="29766" y="45720"/>
                                  <a:pt x="31671" y="47625"/>
                                </a:cubicBezTo>
                                <a:cubicBezTo>
                                  <a:pt x="33576" y="48578"/>
                                  <a:pt x="33576" y="49530"/>
                                  <a:pt x="32623" y="51435"/>
                                </a:cubicBezTo>
                                <a:cubicBezTo>
                                  <a:pt x="32623" y="52388"/>
                                  <a:pt x="31671" y="53340"/>
                                  <a:pt x="33576" y="53340"/>
                                </a:cubicBezTo>
                                <a:cubicBezTo>
                                  <a:pt x="34528" y="53340"/>
                                  <a:pt x="36433" y="54292"/>
                                  <a:pt x="36433" y="53340"/>
                                </a:cubicBezTo>
                                <a:cubicBezTo>
                                  <a:pt x="36433" y="50482"/>
                                  <a:pt x="38338" y="50482"/>
                                  <a:pt x="40243" y="49530"/>
                                </a:cubicBezTo>
                                <a:cubicBezTo>
                                  <a:pt x="42148" y="48578"/>
                                  <a:pt x="42148" y="47625"/>
                                  <a:pt x="41196" y="45720"/>
                                </a:cubicBezTo>
                                <a:cubicBezTo>
                                  <a:pt x="41196" y="44767"/>
                                  <a:pt x="40243" y="43815"/>
                                  <a:pt x="41196" y="42863"/>
                                </a:cubicBezTo>
                                <a:cubicBezTo>
                                  <a:pt x="42148" y="41910"/>
                                  <a:pt x="43101" y="42863"/>
                                  <a:pt x="44053" y="43815"/>
                                </a:cubicBezTo>
                                <a:cubicBezTo>
                                  <a:pt x="46911" y="44767"/>
                                  <a:pt x="47863" y="44767"/>
                                  <a:pt x="47863" y="40957"/>
                                </a:cubicBezTo>
                                <a:lnTo>
                                  <a:pt x="47863" y="39053"/>
                                </a:lnTo>
                                <a:lnTo>
                                  <a:pt x="52626" y="40957"/>
                                </a:lnTo>
                                <a:cubicBezTo>
                                  <a:pt x="51673" y="42863"/>
                                  <a:pt x="50721" y="44767"/>
                                  <a:pt x="48816" y="45720"/>
                                </a:cubicBezTo>
                                <a:cubicBezTo>
                                  <a:pt x="46911" y="46672"/>
                                  <a:pt x="46911" y="48578"/>
                                  <a:pt x="48816" y="49530"/>
                                </a:cubicBezTo>
                                <a:lnTo>
                                  <a:pt x="50721" y="49530"/>
                                </a:lnTo>
                                <a:cubicBezTo>
                                  <a:pt x="52626" y="49530"/>
                                  <a:pt x="52626" y="50482"/>
                                  <a:pt x="52626" y="51435"/>
                                </a:cubicBezTo>
                                <a:cubicBezTo>
                                  <a:pt x="52626" y="52388"/>
                                  <a:pt x="50721" y="51435"/>
                                  <a:pt x="49768" y="51435"/>
                                </a:cubicBezTo>
                                <a:cubicBezTo>
                                  <a:pt x="46911" y="51435"/>
                                  <a:pt x="46911" y="48578"/>
                                  <a:pt x="45958" y="46672"/>
                                </a:cubicBezTo>
                                <a:cubicBezTo>
                                  <a:pt x="45958" y="45720"/>
                                  <a:pt x="45958" y="45720"/>
                                  <a:pt x="45006" y="45720"/>
                                </a:cubicBezTo>
                                <a:cubicBezTo>
                                  <a:pt x="44053" y="45720"/>
                                  <a:pt x="44053" y="46672"/>
                                  <a:pt x="44053" y="46672"/>
                                </a:cubicBezTo>
                                <a:cubicBezTo>
                                  <a:pt x="45006" y="48578"/>
                                  <a:pt x="44053" y="49530"/>
                                  <a:pt x="43101" y="50482"/>
                                </a:cubicBezTo>
                                <a:cubicBezTo>
                                  <a:pt x="45006" y="50482"/>
                                  <a:pt x="45958" y="52388"/>
                                  <a:pt x="46911" y="54292"/>
                                </a:cubicBezTo>
                                <a:cubicBezTo>
                                  <a:pt x="48816" y="60007"/>
                                  <a:pt x="48816" y="60007"/>
                                  <a:pt x="54531" y="59055"/>
                                </a:cubicBezTo>
                                <a:cubicBezTo>
                                  <a:pt x="52626" y="61913"/>
                                  <a:pt x="54531" y="63817"/>
                                  <a:pt x="54531" y="65722"/>
                                </a:cubicBezTo>
                                <a:cubicBezTo>
                                  <a:pt x="54531" y="65722"/>
                                  <a:pt x="55483" y="66675"/>
                                  <a:pt x="55483" y="66675"/>
                                </a:cubicBezTo>
                                <a:cubicBezTo>
                                  <a:pt x="56436" y="66675"/>
                                  <a:pt x="56436" y="65722"/>
                                  <a:pt x="56436" y="65722"/>
                                </a:cubicBezTo>
                                <a:cubicBezTo>
                                  <a:pt x="56436" y="63817"/>
                                  <a:pt x="57388" y="62865"/>
                                  <a:pt x="57388" y="61913"/>
                                </a:cubicBezTo>
                                <a:cubicBezTo>
                                  <a:pt x="57388" y="60960"/>
                                  <a:pt x="54531" y="60960"/>
                                  <a:pt x="54531" y="59055"/>
                                </a:cubicBezTo>
                                <a:cubicBezTo>
                                  <a:pt x="54531" y="57150"/>
                                  <a:pt x="54531" y="56197"/>
                                  <a:pt x="55483" y="54292"/>
                                </a:cubicBezTo>
                                <a:cubicBezTo>
                                  <a:pt x="54531" y="50482"/>
                                  <a:pt x="53578" y="49530"/>
                                  <a:pt x="54531" y="49530"/>
                                </a:cubicBezTo>
                                <a:close/>
                                <a:moveTo>
                                  <a:pt x="32623" y="100013"/>
                                </a:moveTo>
                                <a:cubicBezTo>
                                  <a:pt x="31671" y="100013"/>
                                  <a:pt x="31671" y="100013"/>
                                  <a:pt x="31671" y="100965"/>
                                </a:cubicBezTo>
                                <a:cubicBezTo>
                                  <a:pt x="31671" y="101917"/>
                                  <a:pt x="32623" y="101917"/>
                                  <a:pt x="33576" y="101917"/>
                                </a:cubicBezTo>
                                <a:cubicBezTo>
                                  <a:pt x="34528" y="101917"/>
                                  <a:pt x="34528" y="100965"/>
                                  <a:pt x="34528" y="100013"/>
                                </a:cubicBezTo>
                                <a:cubicBezTo>
                                  <a:pt x="33576" y="100013"/>
                                  <a:pt x="32623" y="100013"/>
                                  <a:pt x="32623" y="100013"/>
                                </a:cubicBezTo>
                                <a:close/>
                                <a:moveTo>
                                  <a:pt x="32623" y="18097"/>
                                </a:moveTo>
                                <a:cubicBezTo>
                                  <a:pt x="32623" y="18097"/>
                                  <a:pt x="33576" y="18097"/>
                                  <a:pt x="32623" y="18097"/>
                                </a:cubicBezTo>
                                <a:cubicBezTo>
                                  <a:pt x="33576" y="18097"/>
                                  <a:pt x="33576" y="18097"/>
                                  <a:pt x="33576" y="17145"/>
                                </a:cubicBezTo>
                                <a:cubicBezTo>
                                  <a:pt x="33576" y="17145"/>
                                  <a:pt x="33576" y="17145"/>
                                  <a:pt x="32623" y="18097"/>
                                </a:cubicBezTo>
                                <a:cubicBezTo>
                                  <a:pt x="32623" y="17145"/>
                                  <a:pt x="32623" y="18097"/>
                                  <a:pt x="32623" y="18097"/>
                                </a:cubicBezTo>
                                <a:close/>
                                <a:moveTo>
                                  <a:pt x="35481" y="118110"/>
                                </a:moveTo>
                                <a:cubicBezTo>
                                  <a:pt x="36433" y="115253"/>
                                  <a:pt x="34528" y="115253"/>
                                  <a:pt x="32623" y="114300"/>
                                </a:cubicBezTo>
                                <a:lnTo>
                                  <a:pt x="35481" y="118110"/>
                                </a:lnTo>
                                <a:cubicBezTo>
                                  <a:pt x="34528" y="118110"/>
                                  <a:pt x="33576" y="118110"/>
                                  <a:pt x="33576" y="119063"/>
                                </a:cubicBezTo>
                                <a:cubicBezTo>
                                  <a:pt x="33576" y="120015"/>
                                  <a:pt x="33576" y="120015"/>
                                  <a:pt x="34528" y="120015"/>
                                </a:cubicBezTo>
                                <a:cubicBezTo>
                                  <a:pt x="35481" y="120015"/>
                                  <a:pt x="35481" y="119063"/>
                                  <a:pt x="35481" y="118110"/>
                                </a:cubicBezTo>
                                <a:close/>
                                <a:moveTo>
                                  <a:pt x="40243" y="68580"/>
                                </a:moveTo>
                                <a:cubicBezTo>
                                  <a:pt x="41196" y="68580"/>
                                  <a:pt x="42148" y="68580"/>
                                  <a:pt x="42148" y="66675"/>
                                </a:cubicBezTo>
                                <a:cubicBezTo>
                                  <a:pt x="42148" y="66675"/>
                                  <a:pt x="42148" y="65722"/>
                                  <a:pt x="41196" y="65722"/>
                                </a:cubicBezTo>
                                <a:cubicBezTo>
                                  <a:pt x="40243" y="66675"/>
                                  <a:pt x="40243" y="67628"/>
                                  <a:pt x="40243" y="68580"/>
                                </a:cubicBezTo>
                                <a:lnTo>
                                  <a:pt x="40243" y="68580"/>
                                </a:lnTo>
                                <a:cubicBezTo>
                                  <a:pt x="38338" y="68580"/>
                                  <a:pt x="37386" y="68580"/>
                                  <a:pt x="35481" y="66675"/>
                                </a:cubicBezTo>
                                <a:cubicBezTo>
                                  <a:pt x="35481" y="65722"/>
                                  <a:pt x="34528" y="65722"/>
                                  <a:pt x="33576" y="66675"/>
                                </a:cubicBezTo>
                                <a:cubicBezTo>
                                  <a:pt x="33576" y="67628"/>
                                  <a:pt x="35481" y="74295"/>
                                  <a:pt x="35481" y="75247"/>
                                </a:cubicBezTo>
                                <a:cubicBezTo>
                                  <a:pt x="36433" y="76200"/>
                                  <a:pt x="38338" y="76200"/>
                                  <a:pt x="38338" y="74295"/>
                                </a:cubicBezTo>
                                <a:cubicBezTo>
                                  <a:pt x="39291" y="73342"/>
                                  <a:pt x="40243" y="72390"/>
                                  <a:pt x="42148" y="72390"/>
                                </a:cubicBezTo>
                                <a:cubicBezTo>
                                  <a:pt x="43101" y="72390"/>
                                  <a:pt x="44053" y="72390"/>
                                  <a:pt x="44053" y="71438"/>
                                </a:cubicBezTo>
                                <a:cubicBezTo>
                                  <a:pt x="44053" y="70485"/>
                                  <a:pt x="43101" y="69532"/>
                                  <a:pt x="42148" y="69532"/>
                                </a:cubicBezTo>
                                <a:cubicBezTo>
                                  <a:pt x="41196" y="69532"/>
                                  <a:pt x="40243" y="70485"/>
                                  <a:pt x="39291" y="70485"/>
                                </a:cubicBezTo>
                                <a:cubicBezTo>
                                  <a:pt x="38338" y="70485"/>
                                  <a:pt x="37386" y="71438"/>
                                  <a:pt x="37386" y="70485"/>
                                </a:cubicBezTo>
                                <a:cubicBezTo>
                                  <a:pt x="38338" y="70485"/>
                                  <a:pt x="39291" y="69532"/>
                                  <a:pt x="40243" y="68580"/>
                                </a:cubicBezTo>
                                <a:close/>
                                <a:moveTo>
                                  <a:pt x="45006" y="60960"/>
                                </a:moveTo>
                                <a:lnTo>
                                  <a:pt x="42148" y="62865"/>
                                </a:lnTo>
                                <a:cubicBezTo>
                                  <a:pt x="41196" y="61913"/>
                                  <a:pt x="41196" y="60007"/>
                                  <a:pt x="41196" y="60960"/>
                                </a:cubicBezTo>
                                <a:cubicBezTo>
                                  <a:pt x="38338" y="63817"/>
                                  <a:pt x="36433" y="61913"/>
                                  <a:pt x="34528" y="60960"/>
                                </a:cubicBezTo>
                                <a:lnTo>
                                  <a:pt x="34528" y="60960"/>
                                </a:lnTo>
                                <a:cubicBezTo>
                                  <a:pt x="36433" y="60007"/>
                                  <a:pt x="39291" y="60960"/>
                                  <a:pt x="39291" y="57150"/>
                                </a:cubicBezTo>
                                <a:cubicBezTo>
                                  <a:pt x="39291" y="56197"/>
                                  <a:pt x="40243" y="56197"/>
                                  <a:pt x="41196" y="57150"/>
                                </a:cubicBezTo>
                                <a:cubicBezTo>
                                  <a:pt x="43101" y="59055"/>
                                  <a:pt x="44053" y="59055"/>
                                  <a:pt x="45006" y="60960"/>
                                </a:cubicBezTo>
                                <a:close/>
                                <a:moveTo>
                                  <a:pt x="34528" y="20003"/>
                                </a:moveTo>
                                <a:lnTo>
                                  <a:pt x="34528" y="20003"/>
                                </a:lnTo>
                                <a:cubicBezTo>
                                  <a:pt x="36433" y="20003"/>
                                  <a:pt x="37386" y="19050"/>
                                  <a:pt x="37386" y="18097"/>
                                </a:cubicBezTo>
                                <a:cubicBezTo>
                                  <a:pt x="38338" y="18097"/>
                                  <a:pt x="38338" y="18097"/>
                                  <a:pt x="38338" y="18097"/>
                                </a:cubicBezTo>
                                <a:cubicBezTo>
                                  <a:pt x="38338" y="18097"/>
                                  <a:pt x="39291" y="18097"/>
                                  <a:pt x="39291" y="18097"/>
                                </a:cubicBezTo>
                                <a:cubicBezTo>
                                  <a:pt x="39291" y="17145"/>
                                  <a:pt x="38338" y="17145"/>
                                  <a:pt x="38338" y="17145"/>
                                </a:cubicBezTo>
                                <a:cubicBezTo>
                                  <a:pt x="37386" y="17145"/>
                                  <a:pt x="37386" y="17145"/>
                                  <a:pt x="36433" y="17145"/>
                                </a:cubicBezTo>
                                <a:cubicBezTo>
                                  <a:pt x="36433" y="18097"/>
                                  <a:pt x="35481" y="18097"/>
                                  <a:pt x="34528" y="20003"/>
                                </a:cubicBezTo>
                                <a:close/>
                                <a:moveTo>
                                  <a:pt x="36433" y="137160"/>
                                </a:moveTo>
                                <a:cubicBezTo>
                                  <a:pt x="36433" y="138113"/>
                                  <a:pt x="36433" y="138113"/>
                                  <a:pt x="35481" y="139065"/>
                                </a:cubicBezTo>
                                <a:cubicBezTo>
                                  <a:pt x="35481" y="139065"/>
                                  <a:pt x="35481" y="139065"/>
                                  <a:pt x="35481" y="139065"/>
                                </a:cubicBezTo>
                                <a:cubicBezTo>
                                  <a:pt x="35481" y="138113"/>
                                  <a:pt x="35481" y="138113"/>
                                  <a:pt x="36433" y="137160"/>
                                </a:cubicBezTo>
                                <a:close/>
                                <a:moveTo>
                                  <a:pt x="41196" y="160972"/>
                                </a:moveTo>
                                <a:cubicBezTo>
                                  <a:pt x="40243" y="160020"/>
                                  <a:pt x="39291" y="158115"/>
                                  <a:pt x="38338" y="158115"/>
                                </a:cubicBezTo>
                                <a:cubicBezTo>
                                  <a:pt x="37386" y="158115"/>
                                  <a:pt x="36433" y="159067"/>
                                  <a:pt x="36433" y="160972"/>
                                </a:cubicBezTo>
                                <a:cubicBezTo>
                                  <a:pt x="36433" y="161925"/>
                                  <a:pt x="36433" y="162878"/>
                                  <a:pt x="36433" y="163830"/>
                                </a:cubicBezTo>
                                <a:cubicBezTo>
                                  <a:pt x="36433" y="164782"/>
                                  <a:pt x="35481" y="164782"/>
                                  <a:pt x="36433" y="165735"/>
                                </a:cubicBezTo>
                                <a:cubicBezTo>
                                  <a:pt x="37386" y="165735"/>
                                  <a:pt x="37386" y="165735"/>
                                  <a:pt x="37386" y="164782"/>
                                </a:cubicBezTo>
                                <a:cubicBezTo>
                                  <a:pt x="37386" y="162878"/>
                                  <a:pt x="38338" y="162878"/>
                                  <a:pt x="40243" y="162878"/>
                                </a:cubicBezTo>
                                <a:cubicBezTo>
                                  <a:pt x="41196" y="162878"/>
                                  <a:pt x="41196" y="161925"/>
                                  <a:pt x="41196" y="160972"/>
                                </a:cubicBezTo>
                                <a:close/>
                                <a:moveTo>
                                  <a:pt x="37386" y="101917"/>
                                </a:moveTo>
                                <a:cubicBezTo>
                                  <a:pt x="36433" y="101917"/>
                                  <a:pt x="36433" y="101917"/>
                                  <a:pt x="37386" y="101917"/>
                                </a:cubicBezTo>
                                <a:cubicBezTo>
                                  <a:pt x="36433" y="102870"/>
                                  <a:pt x="36433" y="103822"/>
                                  <a:pt x="37386" y="103822"/>
                                </a:cubicBezTo>
                                <a:cubicBezTo>
                                  <a:pt x="37386" y="103822"/>
                                  <a:pt x="38338" y="102870"/>
                                  <a:pt x="37386" y="101917"/>
                                </a:cubicBezTo>
                                <a:cubicBezTo>
                                  <a:pt x="37386" y="101917"/>
                                  <a:pt x="37386" y="101917"/>
                                  <a:pt x="37386" y="101917"/>
                                </a:cubicBezTo>
                                <a:close/>
                                <a:moveTo>
                                  <a:pt x="37386" y="149542"/>
                                </a:moveTo>
                                <a:cubicBezTo>
                                  <a:pt x="37386" y="149542"/>
                                  <a:pt x="37386" y="149542"/>
                                  <a:pt x="37386" y="149542"/>
                                </a:cubicBezTo>
                                <a:cubicBezTo>
                                  <a:pt x="36433" y="150495"/>
                                  <a:pt x="37386" y="150495"/>
                                  <a:pt x="37386" y="149542"/>
                                </a:cubicBezTo>
                                <a:cubicBezTo>
                                  <a:pt x="38338" y="150495"/>
                                  <a:pt x="38338" y="149542"/>
                                  <a:pt x="37386" y="149542"/>
                                </a:cubicBezTo>
                                <a:cubicBezTo>
                                  <a:pt x="38338" y="149542"/>
                                  <a:pt x="37386" y="149542"/>
                                  <a:pt x="37386" y="149542"/>
                                </a:cubicBezTo>
                                <a:close/>
                                <a:moveTo>
                                  <a:pt x="39291" y="98107"/>
                                </a:moveTo>
                                <a:cubicBezTo>
                                  <a:pt x="40243" y="96203"/>
                                  <a:pt x="42148" y="96203"/>
                                  <a:pt x="43101" y="95250"/>
                                </a:cubicBezTo>
                                <a:cubicBezTo>
                                  <a:pt x="42148" y="95250"/>
                                  <a:pt x="40243" y="94297"/>
                                  <a:pt x="39291" y="92392"/>
                                </a:cubicBezTo>
                                <a:cubicBezTo>
                                  <a:pt x="38338" y="91440"/>
                                  <a:pt x="36433" y="91440"/>
                                  <a:pt x="36433" y="92392"/>
                                </a:cubicBezTo>
                                <a:cubicBezTo>
                                  <a:pt x="36433" y="94297"/>
                                  <a:pt x="35481" y="96203"/>
                                  <a:pt x="36433" y="98107"/>
                                </a:cubicBezTo>
                                <a:cubicBezTo>
                                  <a:pt x="37386" y="99060"/>
                                  <a:pt x="38338" y="98107"/>
                                  <a:pt x="39291" y="98107"/>
                                </a:cubicBezTo>
                                <a:close/>
                                <a:moveTo>
                                  <a:pt x="40243" y="165735"/>
                                </a:moveTo>
                                <a:cubicBezTo>
                                  <a:pt x="40243" y="164782"/>
                                  <a:pt x="40243" y="164782"/>
                                  <a:pt x="40243" y="165735"/>
                                </a:cubicBezTo>
                                <a:cubicBezTo>
                                  <a:pt x="39291" y="164782"/>
                                  <a:pt x="39291" y="164782"/>
                                  <a:pt x="38338" y="165735"/>
                                </a:cubicBezTo>
                                <a:cubicBezTo>
                                  <a:pt x="39291" y="165735"/>
                                  <a:pt x="39291" y="165735"/>
                                  <a:pt x="40243" y="165735"/>
                                </a:cubicBezTo>
                                <a:lnTo>
                                  <a:pt x="40243" y="165735"/>
                                </a:lnTo>
                                <a:close/>
                                <a:moveTo>
                                  <a:pt x="45006" y="146685"/>
                                </a:moveTo>
                                <a:cubicBezTo>
                                  <a:pt x="45958" y="146685"/>
                                  <a:pt x="45958" y="146685"/>
                                  <a:pt x="46911" y="145732"/>
                                </a:cubicBezTo>
                                <a:cubicBezTo>
                                  <a:pt x="46911" y="144780"/>
                                  <a:pt x="45958" y="144780"/>
                                  <a:pt x="45006" y="144780"/>
                                </a:cubicBezTo>
                                <a:lnTo>
                                  <a:pt x="41196" y="145732"/>
                                </a:lnTo>
                                <a:cubicBezTo>
                                  <a:pt x="39291" y="144780"/>
                                  <a:pt x="39291" y="145732"/>
                                  <a:pt x="38338" y="146685"/>
                                </a:cubicBezTo>
                                <a:cubicBezTo>
                                  <a:pt x="38338" y="147638"/>
                                  <a:pt x="38338" y="148590"/>
                                  <a:pt x="39291" y="148590"/>
                                </a:cubicBezTo>
                                <a:cubicBezTo>
                                  <a:pt x="40243" y="148590"/>
                                  <a:pt x="40243" y="147638"/>
                                  <a:pt x="40243" y="146685"/>
                                </a:cubicBezTo>
                                <a:lnTo>
                                  <a:pt x="40243" y="145732"/>
                                </a:lnTo>
                                <a:cubicBezTo>
                                  <a:pt x="43101" y="144780"/>
                                  <a:pt x="44053" y="145732"/>
                                  <a:pt x="45006" y="146685"/>
                                </a:cubicBezTo>
                                <a:close/>
                                <a:moveTo>
                                  <a:pt x="40243" y="120967"/>
                                </a:moveTo>
                                <a:cubicBezTo>
                                  <a:pt x="40243" y="120967"/>
                                  <a:pt x="40243" y="120967"/>
                                  <a:pt x="40243" y="120967"/>
                                </a:cubicBezTo>
                                <a:cubicBezTo>
                                  <a:pt x="41196" y="120015"/>
                                  <a:pt x="41196" y="120015"/>
                                  <a:pt x="40243" y="119063"/>
                                </a:cubicBezTo>
                                <a:cubicBezTo>
                                  <a:pt x="40243" y="120015"/>
                                  <a:pt x="39291" y="120015"/>
                                  <a:pt x="40243" y="120967"/>
                                </a:cubicBezTo>
                                <a:close/>
                                <a:moveTo>
                                  <a:pt x="43101" y="151447"/>
                                </a:moveTo>
                                <a:cubicBezTo>
                                  <a:pt x="43101" y="150495"/>
                                  <a:pt x="42148" y="149542"/>
                                  <a:pt x="41196" y="150495"/>
                                </a:cubicBezTo>
                                <a:cubicBezTo>
                                  <a:pt x="40243" y="150495"/>
                                  <a:pt x="39291" y="151447"/>
                                  <a:pt x="39291" y="152400"/>
                                </a:cubicBezTo>
                                <a:cubicBezTo>
                                  <a:pt x="39291" y="153353"/>
                                  <a:pt x="40243" y="154305"/>
                                  <a:pt x="41196" y="154305"/>
                                </a:cubicBezTo>
                                <a:cubicBezTo>
                                  <a:pt x="43101" y="153353"/>
                                  <a:pt x="43101" y="152400"/>
                                  <a:pt x="43101" y="151447"/>
                                </a:cubicBezTo>
                                <a:close/>
                                <a:moveTo>
                                  <a:pt x="41196" y="140970"/>
                                </a:moveTo>
                                <a:cubicBezTo>
                                  <a:pt x="42148" y="141922"/>
                                  <a:pt x="44053" y="142875"/>
                                  <a:pt x="45006" y="141922"/>
                                </a:cubicBezTo>
                                <a:cubicBezTo>
                                  <a:pt x="45958" y="140017"/>
                                  <a:pt x="47863" y="139065"/>
                                  <a:pt x="47863" y="137160"/>
                                </a:cubicBezTo>
                                <a:cubicBezTo>
                                  <a:pt x="47863" y="136207"/>
                                  <a:pt x="46911" y="135255"/>
                                  <a:pt x="46911" y="136207"/>
                                </a:cubicBezTo>
                                <a:cubicBezTo>
                                  <a:pt x="45958" y="138113"/>
                                  <a:pt x="43101" y="137160"/>
                                  <a:pt x="42148" y="139065"/>
                                </a:cubicBezTo>
                                <a:cubicBezTo>
                                  <a:pt x="41196" y="140017"/>
                                  <a:pt x="40243" y="140017"/>
                                  <a:pt x="41196" y="140970"/>
                                </a:cubicBezTo>
                                <a:close/>
                                <a:moveTo>
                                  <a:pt x="41196" y="134303"/>
                                </a:moveTo>
                                <a:cubicBezTo>
                                  <a:pt x="41196" y="134303"/>
                                  <a:pt x="41196" y="134303"/>
                                  <a:pt x="41196" y="134303"/>
                                </a:cubicBezTo>
                                <a:cubicBezTo>
                                  <a:pt x="41196" y="134303"/>
                                  <a:pt x="41196" y="134303"/>
                                  <a:pt x="41196" y="134303"/>
                                </a:cubicBezTo>
                                <a:cubicBezTo>
                                  <a:pt x="41196" y="134303"/>
                                  <a:pt x="41196" y="134303"/>
                                  <a:pt x="41196" y="134303"/>
                                </a:cubicBezTo>
                                <a:cubicBezTo>
                                  <a:pt x="41196" y="134303"/>
                                  <a:pt x="40243" y="134303"/>
                                  <a:pt x="41196" y="134303"/>
                                </a:cubicBezTo>
                                <a:close/>
                                <a:moveTo>
                                  <a:pt x="49768" y="97155"/>
                                </a:moveTo>
                                <a:cubicBezTo>
                                  <a:pt x="50721" y="95250"/>
                                  <a:pt x="52626" y="94297"/>
                                  <a:pt x="52626" y="91440"/>
                                </a:cubicBezTo>
                                <a:cubicBezTo>
                                  <a:pt x="52626" y="91440"/>
                                  <a:pt x="52626" y="90488"/>
                                  <a:pt x="52626" y="90488"/>
                                </a:cubicBezTo>
                                <a:cubicBezTo>
                                  <a:pt x="52626" y="90488"/>
                                  <a:pt x="51673" y="90488"/>
                                  <a:pt x="51673" y="90488"/>
                                </a:cubicBezTo>
                                <a:cubicBezTo>
                                  <a:pt x="50721" y="92392"/>
                                  <a:pt x="48816" y="92392"/>
                                  <a:pt x="47863" y="90488"/>
                                </a:cubicBezTo>
                                <a:cubicBezTo>
                                  <a:pt x="46911" y="89535"/>
                                  <a:pt x="45958" y="92392"/>
                                  <a:pt x="45006" y="90488"/>
                                </a:cubicBezTo>
                                <a:cubicBezTo>
                                  <a:pt x="45006" y="89535"/>
                                  <a:pt x="44053" y="88582"/>
                                  <a:pt x="43101" y="88582"/>
                                </a:cubicBezTo>
                                <a:cubicBezTo>
                                  <a:pt x="42148" y="89535"/>
                                  <a:pt x="43101" y="90488"/>
                                  <a:pt x="43101" y="91440"/>
                                </a:cubicBezTo>
                                <a:lnTo>
                                  <a:pt x="44053" y="94297"/>
                                </a:lnTo>
                                <a:cubicBezTo>
                                  <a:pt x="45006" y="94297"/>
                                  <a:pt x="45958" y="93345"/>
                                  <a:pt x="46911" y="95250"/>
                                </a:cubicBezTo>
                                <a:cubicBezTo>
                                  <a:pt x="46911" y="96203"/>
                                  <a:pt x="45958" y="97155"/>
                                  <a:pt x="45958" y="97155"/>
                                </a:cubicBezTo>
                                <a:cubicBezTo>
                                  <a:pt x="45006" y="98107"/>
                                  <a:pt x="45006" y="98107"/>
                                  <a:pt x="45958" y="99060"/>
                                </a:cubicBezTo>
                                <a:cubicBezTo>
                                  <a:pt x="46911" y="100013"/>
                                  <a:pt x="47863" y="100013"/>
                                  <a:pt x="49768" y="100013"/>
                                </a:cubicBezTo>
                                <a:lnTo>
                                  <a:pt x="49768" y="107632"/>
                                </a:lnTo>
                                <a:cubicBezTo>
                                  <a:pt x="49768" y="107632"/>
                                  <a:pt x="48816" y="106680"/>
                                  <a:pt x="47863" y="106680"/>
                                </a:cubicBezTo>
                                <a:lnTo>
                                  <a:pt x="47863" y="106680"/>
                                </a:lnTo>
                                <a:cubicBezTo>
                                  <a:pt x="47863" y="107632"/>
                                  <a:pt x="48816" y="107632"/>
                                  <a:pt x="49768" y="107632"/>
                                </a:cubicBezTo>
                                <a:cubicBezTo>
                                  <a:pt x="50721" y="109538"/>
                                  <a:pt x="51673" y="109538"/>
                                  <a:pt x="52626" y="107632"/>
                                </a:cubicBezTo>
                                <a:cubicBezTo>
                                  <a:pt x="52626" y="106680"/>
                                  <a:pt x="52626" y="105728"/>
                                  <a:pt x="52626" y="104775"/>
                                </a:cubicBezTo>
                                <a:cubicBezTo>
                                  <a:pt x="52626" y="103822"/>
                                  <a:pt x="54531" y="102870"/>
                                  <a:pt x="53578" y="101917"/>
                                </a:cubicBezTo>
                                <a:cubicBezTo>
                                  <a:pt x="52626" y="100965"/>
                                  <a:pt x="51673" y="100965"/>
                                  <a:pt x="49768" y="100965"/>
                                </a:cubicBezTo>
                                <a:cubicBezTo>
                                  <a:pt x="47863" y="99060"/>
                                  <a:pt x="49768" y="98107"/>
                                  <a:pt x="49768" y="97155"/>
                                </a:cubicBezTo>
                                <a:close/>
                                <a:moveTo>
                                  <a:pt x="44053" y="105728"/>
                                </a:moveTo>
                                <a:cubicBezTo>
                                  <a:pt x="44053" y="105728"/>
                                  <a:pt x="45958" y="105728"/>
                                  <a:pt x="45958" y="104775"/>
                                </a:cubicBezTo>
                                <a:cubicBezTo>
                                  <a:pt x="46911" y="103822"/>
                                  <a:pt x="45958" y="102870"/>
                                  <a:pt x="45006" y="101917"/>
                                </a:cubicBezTo>
                                <a:cubicBezTo>
                                  <a:pt x="45006" y="100965"/>
                                  <a:pt x="45006" y="100965"/>
                                  <a:pt x="44053" y="100965"/>
                                </a:cubicBezTo>
                                <a:cubicBezTo>
                                  <a:pt x="44053" y="100965"/>
                                  <a:pt x="44053" y="100965"/>
                                  <a:pt x="44053" y="100965"/>
                                </a:cubicBezTo>
                                <a:cubicBezTo>
                                  <a:pt x="44053" y="101917"/>
                                  <a:pt x="45006" y="101917"/>
                                  <a:pt x="45006" y="101917"/>
                                </a:cubicBezTo>
                                <a:lnTo>
                                  <a:pt x="44053" y="103822"/>
                                </a:lnTo>
                                <a:cubicBezTo>
                                  <a:pt x="44053" y="104775"/>
                                  <a:pt x="42148" y="105728"/>
                                  <a:pt x="44053" y="105728"/>
                                </a:cubicBezTo>
                                <a:close/>
                                <a:moveTo>
                                  <a:pt x="48816" y="82867"/>
                                </a:moveTo>
                                <a:cubicBezTo>
                                  <a:pt x="47863" y="81915"/>
                                  <a:pt x="46911" y="80010"/>
                                  <a:pt x="45958" y="79057"/>
                                </a:cubicBezTo>
                                <a:cubicBezTo>
                                  <a:pt x="45958" y="78105"/>
                                  <a:pt x="44053" y="77153"/>
                                  <a:pt x="44053" y="77153"/>
                                </a:cubicBezTo>
                                <a:cubicBezTo>
                                  <a:pt x="42148" y="78105"/>
                                  <a:pt x="45006" y="78105"/>
                                  <a:pt x="44053" y="79057"/>
                                </a:cubicBezTo>
                                <a:lnTo>
                                  <a:pt x="44053" y="80963"/>
                                </a:lnTo>
                                <a:cubicBezTo>
                                  <a:pt x="43101" y="83820"/>
                                  <a:pt x="43101" y="83820"/>
                                  <a:pt x="46911" y="83820"/>
                                </a:cubicBezTo>
                                <a:cubicBezTo>
                                  <a:pt x="46911" y="83820"/>
                                  <a:pt x="47863" y="82867"/>
                                  <a:pt x="48816" y="82867"/>
                                </a:cubicBezTo>
                                <a:close/>
                                <a:moveTo>
                                  <a:pt x="44053" y="14288"/>
                                </a:moveTo>
                                <a:cubicBezTo>
                                  <a:pt x="44053" y="15240"/>
                                  <a:pt x="44053" y="15240"/>
                                  <a:pt x="44053" y="14288"/>
                                </a:cubicBezTo>
                                <a:cubicBezTo>
                                  <a:pt x="46911" y="13335"/>
                                  <a:pt x="48816" y="15240"/>
                                  <a:pt x="49768" y="17145"/>
                                </a:cubicBezTo>
                                <a:cubicBezTo>
                                  <a:pt x="50721" y="18097"/>
                                  <a:pt x="51673" y="18097"/>
                                  <a:pt x="51673" y="17145"/>
                                </a:cubicBezTo>
                                <a:cubicBezTo>
                                  <a:pt x="52626" y="15240"/>
                                  <a:pt x="53578" y="14288"/>
                                  <a:pt x="53578" y="13335"/>
                                </a:cubicBezTo>
                                <a:cubicBezTo>
                                  <a:pt x="53578" y="13335"/>
                                  <a:pt x="52626" y="13335"/>
                                  <a:pt x="52626" y="13335"/>
                                </a:cubicBezTo>
                                <a:cubicBezTo>
                                  <a:pt x="50721" y="15240"/>
                                  <a:pt x="47863" y="14288"/>
                                  <a:pt x="45958" y="14288"/>
                                </a:cubicBezTo>
                                <a:lnTo>
                                  <a:pt x="44053" y="14288"/>
                                </a:lnTo>
                                <a:cubicBezTo>
                                  <a:pt x="44053" y="14288"/>
                                  <a:pt x="44053" y="14288"/>
                                  <a:pt x="44053" y="14288"/>
                                </a:cubicBezTo>
                                <a:close/>
                                <a:moveTo>
                                  <a:pt x="48816" y="160020"/>
                                </a:moveTo>
                                <a:cubicBezTo>
                                  <a:pt x="47863" y="159067"/>
                                  <a:pt x="46911" y="158115"/>
                                  <a:pt x="45006" y="157163"/>
                                </a:cubicBezTo>
                                <a:cubicBezTo>
                                  <a:pt x="45006" y="157163"/>
                                  <a:pt x="44053" y="157163"/>
                                  <a:pt x="44053" y="158115"/>
                                </a:cubicBezTo>
                                <a:cubicBezTo>
                                  <a:pt x="44053" y="160020"/>
                                  <a:pt x="45006" y="160972"/>
                                  <a:pt x="46911" y="161925"/>
                                </a:cubicBezTo>
                                <a:cubicBezTo>
                                  <a:pt x="47863" y="162878"/>
                                  <a:pt x="47863" y="161925"/>
                                  <a:pt x="48816" y="160020"/>
                                </a:cubicBezTo>
                                <a:close/>
                                <a:moveTo>
                                  <a:pt x="46911" y="123825"/>
                                </a:moveTo>
                                <a:cubicBezTo>
                                  <a:pt x="46911" y="124778"/>
                                  <a:pt x="46911" y="124778"/>
                                  <a:pt x="45958" y="125730"/>
                                </a:cubicBezTo>
                                <a:lnTo>
                                  <a:pt x="45958" y="125730"/>
                                </a:lnTo>
                                <a:cubicBezTo>
                                  <a:pt x="45958" y="124778"/>
                                  <a:pt x="45958" y="124778"/>
                                  <a:pt x="46911" y="123825"/>
                                </a:cubicBezTo>
                                <a:close/>
                                <a:moveTo>
                                  <a:pt x="48816" y="154305"/>
                                </a:moveTo>
                                <a:cubicBezTo>
                                  <a:pt x="47863" y="154305"/>
                                  <a:pt x="47863" y="155257"/>
                                  <a:pt x="47863" y="155257"/>
                                </a:cubicBezTo>
                                <a:cubicBezTo>
                                  <a:pt x="46911" y="155257"/>
                                  <a:pt x="46911" y="155257"/>
                                  <a:pt x="45958" y="155257"/>
                                </a:cubicBezTo>
                                <a:lnTo>
                                  <a:pt x="45958" y="155257"/>
                                </a:lnTo>
                                <a:cubicBezTo>
                                  <a:pt x="45958" y="155257"/>
                                  <a:pt x="46911" y="155257"/>
                                  <a:pt x="47863" y="154305"/>
                                </a:cubicBezTo>
                                <a:cubicBezTo>
                                  <a:pt x="47863" y="155257"/>
                                  <a:pt x="48816" y="155257"/>
                                  <a:pt x="48816" y="154305"/>
                                </a:cubicBezTo>
                                <a:cubicBezTo>
                                  <a:pt x="48816" y="154305"/>
                                  <a:pt x="48816" y="154305"/>
                                  <a:pt x="48816" y="154305"/>
                                </a:cubicBezTo>
                                <a:close/>
                                <a:moveTo>
                                  <a:pt x="49768" y="149542"/>
                                </a:moveTo>
                                <a:cubicBezTo>
                                  <a:pt x="49768" y="148590"/>
                                  <a:pt x="48816" y="149542"/>
                                  <a:pt x="47863" y="149542"/>
                                </a:cubicBezTo>
                                <a:cubicBezTo>
                                  <a:pt x="46911" y="148590"/>
                                  <a:pt x="45958" y="149542"/>
                                  <a:pt x="45958" y="150495"/>
                                </a:cubicBezTo>
                                <a:cubicBezTo>
                                  <a:pt x="45958" y="151447"/>
                                  <a:pt x="45958" y="152400"/>
                                  <a:pt x="46911" y="151447"/>
                                </a:cubicBezTo>
                                <a:cubicBezTo>
                                  <a:pt x="47863" y="151447"/>
                                  <a:pt x="49768" y="151447"/>
                                  <a:pt x="49768" y="149542"/>
                                </a:cubicBezTo>
                                <a:close/>
                                <a:moveTo>
                                  <a:pt x="52626" y="75247"/>
                                </a:moveTo>
                                <a:cubicBezTo>
                                  <a:pt x="51673" y="74295"/>
                                  <a:pt x="50721" y="73342"/>
                                  <a:pt x="49768" y="74295"/>
                                </a:cubicBezTo>
                                <a:cubicBezTo>
                                  <a:pt x="48816" y="74295"/>
                                  <a:pt x="46911" y="74295"/>
                                  <a:pt x="46911" y="75247"/>
                                </a:cubicBezTo>
                                <a:cubicBezTo>
                                  <a:pt x="45958" y="77153"/>
                                  <a:pt x="46911" y="78105"/>
                                  <a:pt x="48816" y="79057"/>
                                </a:cubicBezTo>
                                <a:cubicBezTo>
                                  <a:pt x="50721" y="80010"/>
                                  <a:pt x="49768" y="78105"/>
                                  <a:pt x="49768" y="77153"/>
                                </a:cubicBezTo>
                                <a:cubicBezTo>
                                  <a:pt x="50721" y="76200"/>
                                  <a:pt x="50721" y="77153"/>
                                  <a:pt x="51673" y="77153"/>
                                </a:cubicBezTo>
                                <a:cubicBezTo>
                                  <a:pt x="52626" y="77153"/>
                                  <a:pt x="53578" y="79057"/>
                                  <a:pt x="54531" y="78105"/>
                                </a:cubicBezTo>
                                <a:cubicBezTo>
                                  <a:pt x="54531" y="77153"/>
                                  <a:pt x="54531" y="75247"/>
                                  <a:pt x="52626" y="75247"/>
                                </a:cubicBezTo>
                                <a:close/>
                                <a:moveTo>
                                  <a:pt x="48816" y="27622"/>
                                </a:moveTo>
                                <a:cubicBezTo>
                                  <a:pt x="47863" y="27622"/>
                                  <a:pt x="47863" y="27622"/>
                                  <a:pt x="46911" y="28575"/>
                                </a:cubicBezTo>
                                <a:cubicBezTo>
                                  <a:pt x="46911" y="29528"/>
                                  <a:pt x="46911" y="29528"/>
                                  <a:pt x="47863" y="29528"/>
                                </a:cubicBezTo>
                                <a:cubicBezTo>
                                  <a:pt x="48816" y="29528"/>
                                  <a:pt x="48816" y="29528"/>
                                  <a:pt x="48816" y="27622"/>
                                </a:cubicBezTo>
                                <a:cubicBezTo>
                                  <a:pt x="49768" y="27622"/>
                                  <a:pt x="48816" y="27622"/>
                                  <a:pt x="48816" y="27622"/>
                                </a:cubicBezTo>
                                <a:close/>
                                <a:moveTo>
                                  <a:pt x="49768" y="165735"/>
                                </a:moveTo>
                                <a:cubicBezTo>
                                  <a:pt x="49768" y="164782"/>
                                  <a:pt x="49768" y="164782"/>
                                  <a:pt x="49768" y="165735"/>
                                </a:cubicBezTo>
                                <a:cubicBezTo>
                                  <a:pt x="47863" y="164782"/>
                                  <a:pt x="47863" y="165735"/>
                                  <a:pt x="47863" y="165735"/>
                                </a:cubicBezTo>
                                <a:cubicBezTo>
                                  <a:pt x="47863" y="166688"/>
                                  <a:pt x="47863" y="166688"/>
                                  <a:pt x="48816" y="166688"/>
                                </a:cubicBezTo>
                                <a:cubicBezTo>
                                  <a:pt x="49768" y="166688"/>
                                  <a:pt x="49768" y="166688"/>
                                  <a:pt x="49768" y="165735"/>
                                </a:cubicBezTo>
                                <a:close/>
                                <a:moveTo>
                                  <a:pt x="50721" y="82867"/>
                                </a:moveTo>
                                <a:cubicBezTo>
                                  <a:pt x="50721" y="81915"/>
                                  <a:pt x="49768" y="82867"/>
                                  <a:pt x="48816" y="82867"/>
                                </a:cubicBezTo>
                                <a:cubicBezTo>
                                  <a:pt x="48816" y="83820"/>
                                  <a:pt x="48816" y="84772"/>
                                  <a:pt x="49768" y="84772"/>
                                </a:cubicBezTo>
                                <a:cubicBezTo>
                                  <a:pt x="50721" y="84772"/>
                                  <a:pt x="50721" y="83820"/>
                                  <a:pt x="50721" y="82867"/>
                                </a:cubicBezTo>
                                <a:close/>
                                <a:moveTo>
                                  <a:pt x="51673" y="53340"/>
                                </a:moveTo>
                                <a:cubicBezTo>
                                  <a:pt x="51673" y="53340"/>
                                  <a:pt x="51673" y="53340"/>
                                  <a:pt x="51673" y="53340"/>
                                </a:cubicBezTo>
                                <a:cubicBezTo>
                                  <a:pt x="49768" y="54292"/>
                                  <a:pt x="48816" y="53340"/>
                                  <a:pt x="48816" y="52388"/>
                                </a:cubicBezTo>
                                <a:cubicBezTo>
                                  <a:pt x="48816" y="51435"/>
                                  <a:pt x="48816" y="51435"/>
                                  <a:pt x="49768" y="51435"/>
                                </a:cubicBezTo>
                                <a:cubicBezTo>
                                  <a:pt x="50721" y="51435"/>
                                  <a:pt x="52626" y="51435"/>
                                  <a:pt x="51673" y="53340"/>
                                </a:cubicBezTo>
                                <a:close/>
                                <a:moveTo>
                                  <a:pt x="49768" y="119063"/>
                                </a:moveTo>
                                <a:lnTo>
                                  <a:pt x="49768" y="119063"/>
                                </a:lnTo>
                                <a:cubicBezTo>
                                  <a:pt x="49768" y="120015"/>
                                  <a:pt x="49768" y="120015"/>
                                  <a:pt x="49768" y="119063"/>
                                </a:cubicBezTo>
                                <a:lnTo>
                                  <a:pt x="49768" y="119063"/>
                                </a:lnTo>
                                <a:lnTo>
                                  <a:pt x="49768" y="119063"/>
                                </a:lnTo>
                                <a:close/>
                                <a:moveTo>
                                  <a:pt x="50721" y="67628"/>
                                </a:moveTo>
                                <a:cubicBezTo>
                                  <a:pt x="50721" y="67628"/>
                                  <a:pt x="50721" y="67628"/>
                                  <a:pt x="50721" y="67628"/>
                                </a:cubicBezTo>
                                <a:lnTo>
                                  <a:pt x="50721" y="67628"/>
                                </a:lnTo>
                                <a:cubicBezTo>
                                  <a:pt x="49768" y="66675"/>
                                  <a:pt x="49768" y="66675"/>
                                  <a:pt x="50721" y="67628"/>
                                </a:cubicBezTo>
                                <a:cubicBezTo>
                                  <a:pt x="49768" y="67628"/>
                                  <a:pt x="49768" y="67628"/>
                                  <a:pt x="50721" y="67628"/>
                                </a:cubicBezTo>
                                <a:close/>
                                <a:moveTo>
                                  <a:pt x="51673" y="169545"/>
                                </a:moveTo>
                                <a:cubicBezTo>
                                  <a:pt x="51673" y="169545"/>
                                  <a:pt x="50721" y="168592"/>
                                  <a:pt x="50721" y="168592"/>
                                </a:cubicBezTo>
                                <a:cubicBezTo>
                                  <a:pt x="50721" y="168592"/>
                                  <a:pt x="49768" y="168592"/>
                                  <a:pt x="50721" y="169545"/>
                                </a:cubicBezTo>
                                <a:cubicBezTo>
                                  <a:pt x="51673" y="170497"/>
                                  <a:pt x="50721" y="169545"/>
                                  <a:pt x="51673" y="169545"/>
                                </a:cubicBezTo>
                                <a:cubicBezTo>
                                  <a:pt x="51673" y="169545"/>
                                  <a:pt x="51673" y="169545"/>
                                  <a:pt x="51673" y="169545"/>
                                </a:cubicBezTo>
                                <a:close/>
                                <a:moveTo>
                                  <a:pt x="52626" y="129540"/>
                                </a:moveTo>
                                <a:cubicBezTo>
                                  <a:pt x="52626" y="129540"/>
                                  <a:pt x="53578" y="129540"/>
                                  <a:pt x="52626" y="129540"/>
                                </a:cubicBezTo>
                                <a:cubicBezTo>
                                  <a:pt x="52626" y="127635"/>
                                  <a:pt x="52626" y="125730"/>
                                  <a:pt x="51673" y="125730"/>
                                </a:cubicBezTo>
                                <a:cubicBezTo>
                                  <a:pt x="51673" y="125730"/>
                                  <a:pt x="50721" y="125730"/>
                                  <a:pt x="50721" y="126682"/>
                                </a:cubicBezTo>
                                <a:cubicBezTo>
                                  <a:pt x="49768" y="128588"/>
                                  <a:pt x="51673" y="128588"/>
                                  <a:pt x="52626" y="129540"/>
                                </a:cubicBezTo>
                                <a:close/>
                                <a:moveTo>
                                  <a:pt x="54531" y="117157"/>
                                </a:moveTo>
                                <a:cubicBezTo>
                                  <a:pt x="54531" y="118110"/>
                                  <a:pt x="54531" y="118110"/>
                                  <a:pt x="53578" y="118110"/>
                                </a:cubicBezTo>
                                <a:cubicBezTo>
                                  <a:pt x="52626" y="119063"/>
                                  <a:pt x="51673" y="118110"/>
                                  <a:pt x="52626" y="120015"/>
                                </a:cubicBezTo>
                                <a:cubicBezTo>
                                  <a:pt x="52626" y="120967"/>
                                  <a:pt x="53578" y="121920"/>
                                  <a:pt x="54531" y="120967"/>
                                </a:cubicBezTo>
                                <a:cubicBezTo>
                                  <a:pt x="55483" y="120967"/>
                                  <a:pt x="55483" y="120015"/>
                                  <a:pt x="55483" y="119063"/>
                                </a:cubicBezTo>
                                <a:cubicBezTo>
                                  <a:pt x="55483" y="119063"/>
                                  <a:pt x="55483" y="118110"/>
                                  <a:pt x="54531" y="117157"/>
                                </a:cubicBezTo>
                                <a:close/>
                                <a:moveTo>
                                  <a:pt x="54531" y="99060"/>
                                </a:moveTo>
                                <a:cubicBezTo>
                                  <a:pt x="55483" y="99060"/>
                                  <a:pt x="54531" y="98107"/>
                                  <a:pt x="54531" y="97155"/>
                                </a:cubicBezTo>
                                <a:cubicBezTo>
                                  <a:pt x="54531" y="96203"/>
                                  <a:pt x="54531" y="95250"/>
                                  <a:pt x="53578" y="95250"/>
                                </a:cubicBezTo>
                                <a:cubicBezTo>
                                  <a:pt x="52626" y="95250"/>
                                  <a:pt x="51673" y="96203"/>
                                  <a:pt x="51673" y="96203"/>
                                </a:cubicBezTo>
                                <a:cubicBezTo>
                                  <a:pt x="52626" y="98107"/>
                                  <a:pt x="53578" y="99060"/>
                                  <a:pt x="54531" y="99060"/>
                                </a:cubicBezTo>
                                <a:close/>
                                <a:moveTo>
                                  <a:pt x="53578" y="155257"/>
                                </a:moveTo>
                                <a:cubicBezTo>
                                  <a:pt x="53578" y="154305"/>
                                  <a:pt x="53578" y="154305"/>
                                  <a:pt x="53578" y="155257"/>
                                </a:cubicBezTo>
                                <a:cubicBezTo>
                                  <a:pt x="52626" y="155257"/>
                                  <a:pt x="52626" y="155257"/>
                                  <a:pt x="53578" y="155257"/>
                                </a:cubicBezTo>
                                <a:cubicBezTo>
                                  <a:pt x="52626" y="155257"/>
                                  <a:pt x="53578" y="155257"/>
                                  <a:pt x="53578" y="155257"/>
                                </a:cubicBezTo>
                                <a:cubicBezTo>
                                  <a:pt x="53578" y="155257"/>
                                  <a:pt x="53578" y="155257"/>
                                  <a:pt x="53578" y="155257"/>
                                </a:cubicBezTo>
                                <a:close/>
                                <a:moveTo>
                                  <a:pt x="55483" y="81915"/>
                                </a:moveTo>
                                <a:lnTo>
                                  <a:pt x="55483" y="81915"/>
                                </a:lnTo>
                                <a:cubicBezTo>
                                  <a:pt x="54531" y="80963"/>
                                  <a:pt x="53578" y="81915"/>
                                  <a:pt x="55483" y="81915"/>
                                </a:cubicBezTo>
                                <a:cubicBezTo>
                                  <a:pt x="54531" y="81915"/>
                                  <a:pt x="54531" y="81915"/>
                                  <a:pt x="55483" y="81915"/>
                                </a:cubicBezTo>
                                <a:cubicBezTo>
                                  <a:pt x="54531" y="81915"/>
                                  <a:pt x="55483" y="81915"/>
                                  <a:pt x="55483" y="81915"/>
                                </a:cubicBezTo>
                                <a:close/>
                                <a:moveTo>
                                  <a:pt x="55483" y="86678"/>
                                </a:moveTo>
                                <a:cubicBezTo>
                                  <a:pt x="55483" y="86678"/>
                                  <a:pt x="55483" y="86678"/>
                                  <a:pt x="55483" y="86678"/>
                                </a:cubicBezTo>
                                <a:cubicBezTo>
                                  <a:pt x="56436" y="85725"/>
                                  <a:pt x="56436" y="85725"/>
                                  <a:pt x="55483" y="85725"/>
                                </a:cubicBezTo>
                                <a:cubicBezTo>
                                  <a:pt x="55483" y="85725"/>
                                  <a:pt x="54531" y="85725"/>
                                  <a:pt x="55483" y="86678"/>
                                </a:cubicBezTo>
                                <a:cubicBezTo>
                                  <a:pt x="54531" y="86678"/>
                                  <a:pt x="54531" y="86678"/>
                                  <a:pt x="55483" y="86678"/>
                                </a:cubicBezTo>
                                <a:close/>
                                <a:moveTo>
                                  <a:pt x="56436" y="103822"/>
                                </a:moveTo>
                                <a:cubicBezTo>
                                  <a:pt x="56436" y="103822"/>
                                  <a:pt x="56436" y="102870"/>
                                  <a:pt x="55483" y="102870"/>
                                </a:cubicBezTo>
                                <a:lnTo>
                                  <a:pt x="54531" y="103822"/>
                                </a:lnTo>
                                <a:cubicBezTo>
                                  <a:pt x="54531" y="103822"/>
                                  <a:pt x="54531" y="104775"/>
                                  <a:pt x="54531" y="104775"/>
                                </a:cubicBezTo>
                                <a:cubicBezTo>
                                  <a:pt x="55483" y="104775"/>
                                  <a:pt x="55483" y="104775"/>
                                  <a:pt x="56436" y="103822"/>
                                </a:cubicBezTo>
                                <a:close/>
                                <a:moveTo>
                                  <a:pt x="59293" y="160020"/>
                                </a:moveTo>
                                <a:cubicBezTo>
                                  <a:pt x="59293" y="160020"/>
                                  <a:pt x="59293" y="160020"/>
                                  <a:pt x="59293" y="160020"/>
                                </a:cubicBezTo>
                                <a:cubicBezTo>
                                  <a:pt x="58341" y="160020"/>
                                  <a:pt x="58341" y="160020"/>
                                  <a:pt x="59293" y="160020"/>
                                </a:cubicBezTo>
                                <a:lnTo>
                                  <a:pt x="59293" y="160020"/>
                                </a:lnTo>
                                <a:cubicBezTo>
                                  <a:pt x="59293" y="160972"/>
                                  <a:pt x="59293" y="160972"/>
                                  <a:pt x="59293" y="160020"/>
                                </a:cubicBezTo>
                                <a:close/>
                                <a:moveTo>
                                  <a:pt x="60246" y="66675"/>
                                </a:moveTo>
                                <a:cubicBezTo>
                                  <a:pt x="60246" y="65722"/>
                                  <a:pt x="59293" y="65722"/>
                                  <a:pt x="60246" y="66675"/>
                                </a:cubicBezTo>
                                <a:cubicBezTo>
                                  <a:pt x="59293" y="65722"/>
                                  <a:pt x="59293" y="66675"/>
                                  <a:pt x="60246" y="66675"/>
                                </a:cubicBezTo>
                                <a:cubicBezTo>
                                  <a:pt x="59293" y="66675"/>
                                  <a:pt x="59293" y="66675"/>
                                  <a:pt x="60246" y="66675"/>
                                </a:cubicBezTo>
                                <a:lnTo>
                                  <a:pt x="60246" y="66675"/>
                                </a:lnTo>
                                <a:close/>
                                <a:moveTo>
                                  <a:pt x="61198" y="60007"/>
                                </a:moveTo>
                                <a:cubicBezTo>
                                  <a:pt x="61198" y="60007"/>
                                  <a:pt x="61198" y="60007"/>
                                  <a:pt x="61198" y="60007"/>
                                </a:cubicBezTo>
                                <a:cubicBezTo>
                                  <a:pt x="61198" y="60007"/>
                                  <a:pt x="61198" y="60007"/>
                                  <a:pt x="61198" y="60007"/>
                                </a:cubicBezTo>
                                <a:cubicBezTo>
                                  <a:pt x="61198" y="60960"/>
                                  <a:pt x="61198" y="60960"/>
                                  <a:pt x="61198" y="60007"/>
                                </a:cubicBezTo>
                                <a:lnTo>
                                  <a:pt x="61198" y="60007"/>
                                </a:lnTo>
                                <a:close/>
                                <a:moveTo>
                                  <a:pt x="63103" y="38100"/>
                                </a:moveTo>
                                <a:cubicBezTo>
                                  <a:pt x="63103" y="37147"/>
                                  <a:pt x="62151" y="37147"/>
                                  <a:pt x="63103" y="38100"/>
                                </a:cubicBezTo>
                                <a:cubicBezTo>
                                  <a:pt x="61198" y="37147"/>
                                  <a:pt x="61198" y="38100"/>
                                  <a:pt x="61198" y="38100"/>
                                </a:cubicBezTo>
                                <a:cubicBezTo>
                                  <a:pt x="61198" y="39053"/>
                                  <a:pt x="62151" y="39053"/>
                                  <a:pt x="63103" y="38100"/>
                                </a:cubicBezTo>
                                <a:cubicBezTo>
                                  <a:pt x="63103" y="39053"/>
                                  <a:pt x="63103" y="39053"/>
                                  <a:pt x="63103" y="38100"/>
                                </a:cubicBezTo>
                                <a:close/>
                                <a:moveTo>
                                  <a:pt x="65961" y="42863"/>
                                </a:moveTo>
                                <a:cubicBezTo>
                                  <a:pt x="65961" y="42863"/>
                                  <a:pt x="65961" y="41910"/>
                                  <a:pt x="65961" y="42863"/>
                                </a:cubicBezTo>
                                <a:cubicBezTo>
                                  <a:pt x="65008" y="41910"/>
                                  <a:pt x="65008" y="41910"/>
                                  <a:pt x="65008" y="42863"/>
                                </a:cubicBezTo>
                                <a:cubicBezTo>
                                  <a:pt x="65008" y="42863"/>
                                  <a:pt x="65008" y="43815"/>
                                  <a:pt x="65008" y="43815"/>
                                </a:cubicBezTo>
                                <a:cubicBezTo>
                                  <a:pt x="65961" y="43815"/>
                                  <a:pt x="65961" y="43815"/>
                                  <a:pt x="65961" y="42863"/>
                                </a:cubicBezTo>
                                <a:close/>
                                <a:moveTo>
                                  <a:pt x="119301" y="20003"/>
                                </a:moveTo>
                                <a:cubicBezTo>
                                  <a:pt x="119301" y="20003"/>
                                  <a:pt x="119301" y="20003"/>
                                  <a:pt x="119301" y="20003"/>
                                </a:cubicBezTo>
                                <a:cubicBezTo>
                                  <a:pt x="119301" y="20003"/>
                                  <a:pt x="119301" y="20003"/>
                                  <a:pt x="119301" y="20003"/>
                                </a:cubicBezTo>
                                <a:lnTo>
                                  <a:pt x="119301" y="20003"/>
                                </a:lnTo>
                                <a:cubicBezTo>
                                  <a:pt x="120253" y="20003"/>
                                  <a:pt x="119301" y="20003"/>
                                  <a:pt x="119301" y="20003"/>
                                </a:cubicBezTo>
                                <a:close/>
                                <a:moveTo>
                                  <a:pt x="121206" y="119063"/>
                                </a:moveTo>
                                <a:cubicBezTo>
                                  <a:pt x="121206" y="119063"/>
                                  <a:pt x="120253" y="119063"/>
                                  <a:pt x="121206" y="119063"/>
                                </a:cubicBezTo>
                                <a:lnTo>
                                  <a:pt x="121206" y="119063"/>
                                </a:lnTo>
                                <a:cubicBezTo>
                                  <a:pt x="120253" y="120015"/>
                                  <a:pt x="120253" y="120015"/>
                                  <a:pt x="121206" y="119063"/>
                                </a:cubicBezTo>
                                <a:cubicBezTo>
                                  <a:pt x="120253" y="120015"/>
                                  <a:pt x="121206" y="120015"/>
                                  <a:pt x="121206" y="119063"/>
                                </a:cubicBezTo>
                                <a:close/>
                                <a:moveTo>
                                  <a:pt x="121206" y="66675"/>
                                </a:moveTo>
                                <a:lnTo>
                                  <a:pt x="121206" y="66675"/>
                                </a:lnTo>
                                <a:cubicBezTo>
                                  <a:pt x="121206" y="66675"/>
                                  <a:pt x="121206" y="66675"/>
                                  <a:pt x="121206" y="66675"/>
                                </a:cubicBezTo>
                                <a:cubicBezTo>
                                  <a:pt x="121206" y="65722"/>
                                  <a:pt x="121206" y="65722"/>
                                  <a:pt x="121206" y="66675"/>
                                </a:cubicBezTo>
                                <a:lnTo>
                                  <a:pt x="121206" y="66675"/>
                                </a:lnTo>
                                <a:close/>
                                <a:moveTo>
                                  <a:pt x="121206" y="93345"/>
                                </a:moveTo>
                                <a:cubicBezTo>
                                  <a:pt x="122158" y="93345"/>
                                  <a:pt x="122158" y="92392"/>
                                  <a:pt x="123111" y="92392"/>
                                </a:cubicBezTo>
                                <a:lnTo>
                                  <a:pt x="123111" y="92392"/>
                                </a:lnTo>
                                <a:cubicBezTo>
                                  <a:pt x="123111" y="95250"/>
                                  <a:pt x="125968" y="97155"/>
                                  <a:pt x="128826" y="98107"/>
                                </a:cubicBezTo>
                                <a:cubicBezTo>
                                  <a:pt x="129778" y="98107"/>
                                  <a:pt x="131683" y="98107"/>
                                  <a:pt x="131683" y="96203"/>
                                </a:cubicBezTo>
                                <a:cubicBezTo>
                                  <a:pt x="131683" y="95250"/>
                                  <a:pt x="130731" y="93345"/>
                                  <a:pt x="130731" y="94297"/>
                                </a:cubicBezTo>
                                <a:cubicBezTo>
                                  <a:pt x="125016" y="97155"/>
                                  <a:pt x="128826" y="92392"/>
                                  <a:pt x="127873" y="91440"/>
                                </a:cubicBezTo>
                                <a:cubicBezTo>
                                  <a:pt x="127873" y="91440"/>
                                  <a:pt x="127873" y="91440"/>
                                  <a:pt x="126921" y="91440"/>
                                </a:cubicBezTo>
                                <a:lnTo>
                                  <a:pt x="125968" y="87630"/>
                                </a:lnTo>
                                <a:lnTo>
                                  <a:pt x="124063" y="91440"/>
                                </a:lnTo>
                                <a:cubicBezTo>
                                  <a:pt x="123111" y="92392"/>
                                  <a:pt x="123111" y="92392"/>
                                  <a:pt x="122158" y="93345"/>
                                </a:cubicBezTo>
                                <a:cubicBezTo>
                                  <a:pt x="121206" y="92392"/>
                                  <a:pt x="120253" y="93345"/>
                                  <a:pt x="121206" y="93345"/>
                                </a:cubicBezTo>
                                <a:close/>
                                <a:moveTo>
                                  <a:pt x="122158" y="139065"/>
                                </a:moveTo>
                                <a:cubicBezTo>
                                  <a:pt x="122158" y="139065"/>
                                  <a:pt x="122158" y="139065"/>
                                  <a:pt x="122158" y="139065"/>
                                </a:cubicBezTo>
                                <a:cubicBezTo>
                                  <a:pt x="122158" y="138113"/>
                                  <a:pt x="122158" y="138113"/>
                                  <a:pt x="122158" y="139065"/>
                                </a:cubicBezTo>
                                <a:cubicBezTo>
                                  <a:pt x="122158" y="138113"/>
                                  <a:pt x="122158" y="138113"/>
                                  <a:pt x="122158" y="139065"/>
                                </a:cubicBezTo>
                                <a:cubicBezTo>
                                  <a:pt x="121206" y="139065"/>
                                  <a:pt x="121206" y="139065"/>
                                  <a:pt x="122158" y="139065"/>
                                </a:cubicBezTo>
                                <a:close/>
                                <a:moveTo>
                                  <a:pt x="122158" y="46672"/>
                                </a:moveTo>
                                <a:cubicBezTo>
                                  <a:pt x="123111" y="47625"/>
                                  <a:pt x="124063" y="47625"/>
                                  <a:pt x="125016" y="47625"/>
                                </a:cubicBezTo>
                                <a:cubicBezTo>
                                  <a:pt x="125016" y="49530"/>
                                  <a:pt x="124063" y="50482"/>
                                  <a:pt x="123111" y="51435"/>
                                </a:cubicBezTo>
                                <a:cubicBezTo>
                                  <a:pt x="122158" y="52388"/>
                                  <a:pt x="124063" y="53340"/>
                                  <a:pt x="124063" y="53340"/>
                                </a:cubicBezTo>
                                <a:cubicBezTo>
                                  <a:pt x="125016" y="53340"/>
                                  <a:pt x="125016" y="53340"/>
                                  <a:pt x="125016" y="52388"/>
                                </a:cubicBezTo>
                                <a:cubicBezTo>
                                  <a:pt x="125016" y="48578"/>
                                  <a:pt x="127873" y="49530"/>
                                  <a:pt x="128826" y="49530"/>
                                </a:cubicBezTo>
                                <a:cubicBezTo>
                                  <a:pt x="130731" y="53340"/>
                                  <a:pt x="130731" y="53340"/>
                                  <a:pt x="134541" y="50482"/>
                                </a:cubicBezTo>
                                <a:cubicBezTo>
                                  <a:pt x="134541" y="50482"/>
                                  <a:pt x="135493" y="50482"/>
                                  <a:pt x="135493" y="49530"/>
                                </a:cubicBezTo>
                                <a:cubicBezTo>
                                  <a:pt x="135493" y="49530"/>
                                  <a:pt x="136446" y="47625"/>
                                  <a:pt x="136446" y="48578"/>
                                </a:cubicBezTo>
                                <a:cubicBezTo>
                                  <a:pt x="137398" y="48578"/>
                                  <a:pt x="136446" y="49530"/>
                                  <a:pt x="136446" y="50482"/>
                                </a:cubicBezTo>
                                <a:cubicBezTo>
                                  <a:pt x="134541" y="52388"/>
                                  <a:pt x="135493" y="54292"/>
                                  <a:pt x="137398" y="55245"/>
                                </a:cubicBezTo>
                                <a:cubicBezTo>
                                  <a:pt x="138351" y="56197"/>
                                  <a:pt x="139303" y="57150"/>
                                  <a:pt x="140256" y="56197"/>
                                </a:cubicBezTo>
                                <a:cubicBezTo>
                                  <a:pt x="141208" y="55245"/>
                                  <a:pt x="139303" y="52388"/>
                                  <a:pt x="142161" y="51435"/>
                                </a:cubicBezTo>
                                <a:cubicBezTo>
                                  <a:pt x="141208" y="51435"/>
                                  <a:pt x="141208" y="51435"/>
                                  <a:pt x="140256" y="51435"/>
                                </a:cubicBezTo>
                                <a:cubicBezTo>
                                  <a:pt x="139303" y="51435"/>
                                  <a:pt x="138351" y="51435"/>
                                  <a:pt x="138351" y="52388"/>
                                </a:cubicBezTo>
                                <a:cubicBezTo>
                                  <a:pt x="138351" y="52388"/>
                                  <a:pt x="137398" y="53340"/>
                                  <a:pt x="137398" y="53340"/>
                                </a:cubicBezTo>
                                <a:cubicBezTo>
                                  <a:pt x="136446" y="53340"/>
                                  <a:pt x="137398" y="52388"/>
                                  <a:pt x="137398" y="51435"/>
                                </a:cubicBezTo>
                                <a:cubicBezTo>
                                  <a:pt x="137398" y="50482"/>
                                  <a:pt x="138351" y="50482"/>
                                  <a:pt x="138351" y="50482"/>
                                </a:cubicBezTo>
                                <a:cubicBezTo>
                                  <a:pt x="141208" y="46672"/>
                                  <a:pt x="141208" y="46672"/>
                                  <a:pt x="136446" y="44767"/>
                                </a:cubicBezTo>
                                <a:cubicBezTo>
                                  <a:pt x="135493" y="44767"/>
                                  <a:pt x="134541" y="43815"/>
                                  <a:pt x="135493" y="42863"/>
                                </a:cubicBezTo>
                                <a:cubicBezTo>
                                  <a:pt x="135493" y="41910"/>
                                  <a:pt x="136446" y="41910"/>
                                  <a:pt x="137398" y="41910"/>
                                </a:cubicBezTo>
                                <a:cubicBezTo>
                                  <a:pt x="138351" y="41910"/>
                                  <a:pt x="139303" y="41910"/>
                                  <a:pt x="139303" y="42863"/>
                                </a:cubicBezTo>
                                <a:cubicBezTo>
                                  <a:pt x="141208" y="43815"/>
                                  <a:pt x="143113" y="43815"/>
                                  <a:pt x="145018" y="42863"/>
                                </a:cubicBezTo>
                                <a:cubicBezTo>
                                  <a:pt x="145018" y="44767"/>
                                  <a:pt x="143113" y="45720"/>
                                  <a:pt x="143113" y="47625"/>
                                </a:cubicBezTo>
                                <a:cubicBezTo>
                                  <a:pt x="145018" y="47625"/>
                                  <a:pt x="145971" y="50482"/>
                                  <a:pt x="147876" y="48578"/>
                                </a:cubicBezTo>
                                <a:cubicBezTo>
                                  <a:pt x="147876" y="48578"/>
                                  <a:pt x="148828" y="48578"/>
                                  <a:pt x="148828" y="49530"/>
                                </a:cubicBezTo>
                                <a:cubicBezTo>
                                  <a:pt x="149781" y="50482"/>
                                  <a:pt x="149781" y="51435"/>
                                  <a:pt x="151686" y="50482"/>
                                </a:cubicBezTo>
                                <a:lnTo>
                                  <a:pt x="151686" y="49530"/>
                                </a:lnTo>
                                <a:cubicBezTo>
                                  <a:pt x="151686" y="47625"/>
                                  <a:pt x="150733" y="47625"/>
                                  <a:pt x="148828" y="47625"/>
                                </a:cubicBezTo>
                                <a:cubicBezTo>
                                  <a:pt x="148828" y="47625"/>
                                  <a:pt x="147876" y="47625"/>
                                  <a:pt x="147876" y="47625"/>
                                </a:cubicBezTo>
                                <a:lnTo>
                                  <a:pt x="144066" y="41910"/>
                                </a:lnTo>
                                <a:cubicBezTo>
                                  <a:pt x="141208" y="40005"/>
                                  <a:pt x="139303" y="37147"/>
                                  <a:pt x="134541" y="38100"/>
                                </a:cubicBezTo>
                                <a:cubicBezTo>
                                  <a:pt x="133588" y="38100"/>
                                  <a:pt x="132636" y="37147"/>
                                  <a:pt x="131683" y="37147"/>
                                </a:cubicBezTo>
                                <a:cubicBezTo>
                                  <a:pt x="131683" y="36195"/>
                                  <a:pt x="130731" y="36195"/>
                                  <a:pt x="130731" y="36195"/>
                                </a:cubicBezTo>
                                <a:cubicBezTo>
                                  <a:pt x="130731" y="36195"/>
                                  <a:pt x="129778" y="36195"/>
                                  <a:pt x="130731" y="37147"/>
                                </a:cubicBezTo>
                                <a:cubicBezTo>
                                  <a:pt x="130731" y="38100"/>
                                  <a:pt x="131683" y="38100"/>
                                  <a:pt x="132636" y="38100"/>
                                </a:cubicBezTo>
                                <a:cubicBezTo>
                                  <a:pt x="131683" y="40005"/>
                                  <a:pt x="131683" y="40957"/>
                                  <a:pt x="132636" y="43815"/>
                                </a:cubicBezTo>
                                <a:cubicBezTo>
                                  <a:pt x="133588" y="46672"/>
                                  <a:pt x="131683" y="46672"/>
                                  <a:pt x="129778" y="46672"/>
                                </a:cubicBezTo>
                                <a:cubicBezTo>
                                  <a:pt x="128826" y="45720"/>
                                  <a:pt x="127873" y="43815"/>
                                  <a:pt x="126921" y="45720"/>
                                </a:cubicBezTo>
                                <a:cubicBezTo>
                                  <a:pt x="125016" y="48578"/>
                                  <a:pt x="124063" y="46672"/>
                                  <a:pt x="123111" y="45720"/>
                                </a:cubicBezTo>
                                <a:cubicBezTo>
                                  <a:pt x="124063" y="45720"/>
                                  <a:pt x="123111" y="45720"/>
                                  <a:pt x="122158" y="46672"/>
                                </a:cubicBezTo>
                                <a:lnTo>
                                  <a:pt x="122158" y="46672"/>
                                </a:lnTo>
                                <a:close/>
                                <a:moveTo>
                                  <a:pt x="123111" y="31432"/>
                                </a:moveTo>
                                <a:cubicBezTo>
                                  <a:pt x="123111" y="33338"/>
                                  <a:pt x="124063" y="34290"/>
                                  <a:pt x="125968" y="35242"/>
                                </a:cubicBezTo>
                                <a:cubicBezTo>
                                  <a:pt x="125968" y="35242"/>
                                  <a:pt x="126921" y="36195"/>
                                  <a:pt x="127873" y="35242"/>
                                </a:cubicBezTo>
                                <a:cubicBezTo>
                                  <a:pt x="127873" y="34290"/>
                                  <a:pt x="126921" y="34290"/>
                                  <a:pt x="126921" y="33338"/>
                                </a:cubicBezTo>
                                <a:cubicBezTo>
                                  <a:pt x="127873" y="32385"/>
                                  <a:pt x="127873" y="31432"/>
                                  <a:pt x="126921" y="30480"/>
                                </a:cubicBezTo>
                                <a:cubicBezTo>
                                  <a:pt x="126921" y="30480"/>
                                  <a:pt x="125968" y="30480"/>
                                  <a:pt x="125968" y="30480"/>
                                </a:cubicBezTo>
                                <a:cubicBezTo>
                                  <a:pt x="125016" y="31432"/>
                                  <a:pt x="126921" y="32385"/>
                                  <a:pt x="126921" y="32385"/>
                                </a:cubicBezTo>
                                <a:lnTo>
                                  <a:pt x="126921" y="33338"/>
                                </a:lnTo>
                                <a:cubicBezTo>
                                  <a:pt x="125968" y="32385"/>
                                  <a:pt x="125016" y="31432"/>
                                  <a:pt x="123111" y="31432"/>
                                </a:cubicBezTo>
                                <a:cubicBezTo>
                                  <a:pt x="123111" y="30480"/>
                                  <a:pt x="123111" y="29528"/>
                                  <a:pt x="122158" y="29528"/>
                                </a:cubicBezTo>
                                <a:lnTo>
                                  <a:pt x="122158" y="29528"/>
                                </a:lnTo>
                                <a:cubicBezTo>
                                  <a:pt x="122158" y="30480"/>
                                  <a:pt x="123111" y="30480"/>
                                  <a:pt x="123111" y="31432"/>
                                </a:cubicBezTo>
                                <a:close/>
                                <a:moveTo>
                                  <a:pt x="127873" y="65722"/>
                                </a:moveTo>
                                <a:cubicBezTo>
                                  <a:pt x="128826" y="68580"/>
                                  <a:pt x="130731" y="69532"/>
                                  <a:pt x="133588" y="70485"/>
                                </a:cubicBezTo>
                                <a:cubicBezTo>
                                  <a:pt x="132636" y="70485"/>
                                  <a:pt x="131683" y="70485"/>
                                  <a:pt x="131683" y="71438"/>
                                </a:cubicBezTo>
                                <a:cubicBezTo>
                                  <a:pt x="131683" y="71438"/>
                                  <a:pt x="131683" y="71438"/>
                                  <a:pt x="131683" y="71438"/>
                                </a:cubicBezTo>
                                <a:cubicBezTo>
                                  <a:pt x="132636" y="71438"/>
                                  <a:pt x="132636" y="70485"/>
                                  <a:pt x="132636" y="69532"/>
                                </a:cubicBezTo>
                                <a:cubicBezTo>
                                  <a:pt x="134541" y="66675"/>
                                  <a:pt x="131683" y="66675"/>
                                  <a:pt x="130731" y="64770"/>
                                </a:cubicBezTo>
                                <a:cubicBezTo>
                                  <a:pt x="131683" y="62865"/>
                                  <a:pt x="133588" y="60960"/>
                                  <a:pt x="132636" y="59055"/>
                                </a:cubicBezTo>
                                <a:cubicBezTo>
                                  <a:pt x="131683" y="58103"/>
                                  <a:pt x="134541" y="56197"/>
                                  <a:pt x="131683" y="56197"/>
                                </a:cubicBezTo>
                                <a:cubicBezTo>
                                  <a:pt x="130731" y="56197"/>
                                  <a:pt x="129778" y="53340"/>
                                  <a:pt x="128826" y="54292"/>
                                </a:cubicBezTo>
                                <a:cubicBezTo>
                                  <a:pt x="126921" y="55245"/>
                                  <a:pt x="129778" y="57150"/>
                                  <a:pt x="129778" y="58103"/>
                                </a:cubicBezTo>
                                <a:lnTo>
                                  <a:pt x="129778" y="60007"/>
                                </a:lnTo>
                                <a:cubicBezTo>
                                  <a:pt x="130731" y="60960"/>
                                  <a:pt x="131683" y="62865"/>
                                  <a:pt x="131683" y="63817"/>
                                </a:cubicBezTo>
                                <a:cubicBezTo>
                                  <a:pt x="129778" y="62865"/>
                                  <a:pt x="128826" y="61913"/>
                                  <a:pt x="129778" y="60007"/>
                                </a:cubicBezTo>
                                <a:cubicBezTo>
                                  <a:pt x="127873" y="59055"/>
                                  <a:pt x="125016" y="60960"/>
                                  <a:pt x="124063" y="58103"/>
                                </a:cubicBezTo>
                                <a:lnTo>
                                  <a:pt x="124063" y="58103"/>
                                </a:lnTo>
                                <a:cubicBezTo>
                                  <a:pt x="121206" y="59055"/>
                                  <a:pt x="122158" y="60960"/>
                                  <a:pt x="124063" y="61913"/>
                                </a:cubicBezTo>
                                <a:cubicBezTo>
                                  <a:pt x="125968" y="62865"/>
                                  <a:pt x="127873" y="64770"/>
                                  <a:pt x="127873" y="65722"/>
                                </a:cubicBezTo>
                                <a:close/>
                                <a:moveTo>
                                  <a:pt x="134541" y="155257"/>
                                </a:moveTo>
                                <a:cubicBezTo>
                                  <a:pt x="134541" y="155257"/>
                                  <a:pt x="134541" y="154305"/>
                                  <a:pt x="133588" y="154305"/>
                                </a:cubicBezTo>
                                <a:cubicBezTo>
                                  <a:pt x="131683" y="153353"/>
                                  <a:pt x="130731" y="150495"/>
                                  <a:pt x="127873" y="150495"/>
                                </a:cubicBezTo>
                                <a:cubicBezTo>
                                  <a:pt x="126921" y="149542"/>
                                  <a:pt x="125968" y="148590"/>
                                  <a:pt x="125016" y="148590"/>
                                </a:cubicBezTo>
                                <a:cubicBezTo>
                                  <a:pt x="124063" y="148590"/>
                                  <a:pt x="123111" y="148590"/>
                                  <a:pt x="123111" y="149542"/>
                                </a:cubicBezTo>
                                <a:cubicBezTo>
                                  <a:pt x="122158" y="151447"/>
                                  <a:pt x="124063" y="150495"/>
                                  <a:pt x="124063" y="150495"/>
                                </a:cubicBezTo>
                                <a:cubicBezTo>
                                  <a:pt x="125016" y="150495"/>
                                  <a:pt x="126921" y="150495"/>
                                  <a:pt x="127873" y="150495"/>
                                </a:cubicBezTo>
                                <a:cubicBezTo>
                                  <a:pt x="127873" y="153353"/>
                                  <a:pt x="130731" y="154305"/>
                                  <a:pt x="134541" y="155257"/>
                                </a:cubicBezTo>
                                <a:cubicBezTo>
                                  <a:pt x="133588" y="155257"/>
                                  <a:pt x="134541" y="155257"/>
                                  <a:pt x="134541" y="155257"/>
                                </a:cubicBezTo>
                                <a:close/>
                                <a:moveTo>
                                  <a:pt x="124063" y="104775"/>
                                </a:moveTo>
                                <a:cubicBezTo>
                                  <a:pt x="124063" y="104775"/>
                                  <a:pt x="124063" y="104775"/>
                                  <a:pt x="124063" y="104775"/>
                                </a:cubicBezTo>
                                <a:cubicBezTo>
                                  <a:pt x="124063" y="103822"/>
                                  <a:pt x="124063" y="102870"/>
                                  <a:pt x="124063" y="102870"/>
                                </a:cubicBezTo>
                                <a:cubicBezTo>
                                  <a:pt x="123111" y="103822"/>
                                  <a:pt x="123111" y="103822"/>
                                  <a:pt x="124063" y="104775"/>
                                </a:cubicBezTo>
                                <a:cubicBezTo>
                                  <a:pt x="123111" y="104775"/>
                                  <a:pt x="123111" y="105728"/>
                                  <a:pt x="124063" y="104775"/>
                                </a:cubicBezTo>
                                <a:close/>
                                <a:moveTo>
                                  <a:pt x="124063" y="66675"/>
                                </a:moveTo>
                                <a:cubicBezTo>
                                  <a:pt x="123111" y="66675"/>
                                  <a:pt x="123111" y="67628"/>
                                  <a:pt x="122158" y="68580"/>
                                </a:cubicBezTo>
                                <a:cubicBezTo>
                                  <a:pt x="122158" y="69532"/>
                                  <a:pt x="122158" y="69532"/>
                                  <a:pt x="123111" y="69532"/>
                                </a:cubicBezTo>
                                <a:cubicBezTo>
                                  <a:pt x="124063" y="69532"/>
                                  <a:pt x="124063" y="68580"/>
                                  <a:pt x="124063" y="67628"/>
                                </a:cubicBezTo>
                                <a:cubicBezTo>
                                  <a:pt x="125016" y="66675"/>
                                  <a:pt x="125016" y="66675"/>
                                  <a:pt x="124063" y="66675"/>
                                </a:cubicBezTo>
                                <a:close/>
                                <a:moveTo>
                                  <a:pt x="125968" y="90488"/>
                                </a:moveTo>
                                <a:cubicBezTo>
                                  <a:pt x="125016" y="91440"/>
                                  <a:pt x="124063" y="92392"/>
                                  <a:pt x="123111" y="92392"/>
                                </a:cubicBezTo>
                                <a:cubicBezTo>
                                  <a:pt x="123111" y="90488"/>
                                  <a:pt x="125016" y="90488"/>
                                  <a:pt x="125968" y="90488"/>
                                </a:cubicBezTo>
                                <a:close/>
                                <a:moveTo>
                                  <a:pt x="126921" y="116205"/>
                                </a:moveTo>
                                <a:cubicBezTo>
                                  <a:pt x="126921" y="115253"/>
                                  <a:pt x="125968" y="115253"/>
                                  <a:pt x="125016" y="115253"/>
                                </a:cubicBezTo>
                                <a:cubicBezTo>
                                  <a:pt x="124063" y="115253"/>
                                  <a:pt x="122158" y="116205"/>
                                  <a:pt x="123111" y="118110"/>
                                </a:cubicBezTo>
                                <a:cubicBezTo>
                                  <a:pt x="123111" y="119063"/>
                                  <a:pt x="123111" y="119063"/>
                                  <a:pt x="124063" y="119063"/>
                                </a:cubicBezTo>
                                <a:cubicBezTo>
                                  <a:pt x="124063" y="117157"/>
                                  <a:pt x="126921" y="117157"/>
                                  <a:pt x="126921" y="116205"/>
                                </a:cubicBezTo>
                                <a:close/>
                                <a:moveTo>
                                  <a:pt x="125968" y="58103"/>
                                </a:moveTo>
                                <a:cubicBezTo>
                                  <a:pt x="125968" y="58103"/>
                                  <a:pt x="125968" y="58103"/>
                                  <a:pt x="125968" y="58103"/>
                                </a:cubicBezTo>
                                <a:cubicBezTo>
                                  <a:pt x="124063" y="58103"/>
                                  <a:pt x="124063" y="58103"/>
                                  <a:pt x="124063" y="59055"/>
                                </a:cubicBezTo>
                                <a:cubicBezTo>
                                  <a:pt x="125016" y="59055"/>
                                  <a:pt x="125968" y="59055"/>
                                  <a:pt x="125968" y="58103"/>
                                </a:cubicBezTo>
                                <a:close/>
                                <a:moveTo>
                                  <a:pt x="125968" y="144780"/>
                                </a:moveTo>
                                <a:lnTo>
                                  <a:pt x="125968" y="144780"/>
                                </a:lnTo>
                                <a:cubicBezTo>
                                  <a:pt x="127873" y="145732"/>
                                  <a:pt x="127873" y="145732"/>
                                  <a:pt x="127873" y="144780"/>
                                </a:cubicBezTo>
                                <a:cubicBezTo>
                                  <a:pt x="126921" y="144780"/>
                                  <a:pt x="126921" y="143828"/>
                                  <a:pt x="125968" y="144780"/>
                                </a:cubicBezTo>
                                <a:lnTo>
                                  <a:pt x="125968" y="144780"/>
                                </a:lnTo>
                                <a:close/>
                                <a:moveTo>
                                  <a:pt x="125968" y="75247"/>
                                </a:moveTo>
                                <a:cubicBezTo>
                                  <a:pt x="125968" y="76200"/>
                                  <a:pt x="126921" y="77153"/>
                                  <a:pt x="127873" y="76200"/>
                                </a:cubicBezTo>
                                <a:cubicBezTo>
                                  <a:pt x="128826" y="76200"/>
                                  <a:pt x="128826" y="76200"/>
                                  <a:pt x="129778" y="75247"/>
                                </a:cubicBezTo>
                                <a:cubicBezTo>
                                  <a:pt x="129778" y="74295"/>
                                  <a:pt x="128826" y="74295"/>
                                  <a:pt x="128826" y="74295"/>
                                </a:cubicBezTo>
                                <a:cubicBezTo>
                                  <a:pt x="126921" y="74295"/>
                                  <a:pt x="125968" y="74295"/>
                                  <a:pt x="125968" y="75247"/>
                                </a:cubicBezTo>
                                <a:close/>
                                <a:moveTo>
                                  <a:pt x="127873" y="41910"/>
                                </a:moveTo>
                                <a:cubicBezTo>
                                  <a:pt x="126921" y="41910"/>
                                  <a:pt x="126921" y="41910"/>
                                  <a:pt x="126921" y="42863"/>
                                </a:cubicBezTo>
                                <a:cubicBezTo>
                                  <a:pt x="126921" y="42863"/>
                                  <a:pt x="126921" y="42863"/>
                                  <a:pt x="126921" y="43815"/>
                                </a:cubicBezTo>
                                <a:cubicBezTo>
                                  <a:pt x="126921" y="42863"/>
                                  <a:pt x="127873" y="42863"/>
                                  <a:pt x="127873" y="41910"/>
                                </a:cubicBezTo>
                                <a:cubicBezTo>
                                  <a:pt x="127873" y="41910"/>
                                  <a:pt x="127873" y="41910"/>
                                  <a:pt x="127873" y="41910"/>
                                </a:cubicBezTo>
                                <a:cubicBezTo>
                                  <a:pt x="127873" y="41910"/>
                                  <a:pt x="127873" y="40957"/>
                                  <a:pt x="127873" y="41910"/>
                                </a:cubicBezTo>
                                <a:close/>
                                <a:moveTo>
                                  <a:pt x="131683" y="158115"/>
                                </a:moveTo>
                                <a:cubicBezTo>
                                  <a:pt x="131683" y="158115"/>
                                  <a:pt x="131683" y="157163"/>
                                  <a:pt x="131683" y="157163"/>
                                </a:cubicBezTo>
                                <a:cubicBezTo>
                                  <a:pt x="130731" y="156210"/>
                                  <a:pt x="130731" y="158115"/>
                                  <a:pt x="129778" y="158115"/>
                                </a:cubicBezTo>
                                <a:cubicBezTo>
                                  <a:pt x="128826" y="158115"/>
                                  <a:pt x="128826" y="158115"/>
                                  <a:pt x="127873" y="159067"/>
                                </a:cubicBezTo>
                                <a:cubicBezTo>
                                  <a:pt x="126921" y="160020"/>
                                  <a:pt x="126921" y="160972"/>
                                  <a:pt x="126921" y="162878"/>
                                </a:cubicBezTo>
                                <a:cubicBezTo>
                                  <a:pt x="126921" y="163830"/>
                                  <a:pt x="127873" y="163830"/>
                                  <a:pt x="127873" y="163830"/>
                                </a:cubicBezTo>
                                <a:cubicBezTo>
                                  <a:pt x="129778" y="163830"/>
                                  <a:pt x="130731" y="162878"/>
                                  <a:pt x="130731" y="161925"/>
                                </a:cubicBezTo>
                                <a:cubicBezTo>
                                  <a:pt x="131683" y="160020"/>
                                  <a:pt x="131683" y="160020"/>
                                  <a:pt x="131683" y="158115"/>
                                </a:cubicBezTo>
                                <a:close/>
                                <a:moveTo>
                                  <a:pt x="127873" y="132397"/>
                                </a:moveTo>
                                <a:cubicBezTo>
                                  <a:pt x="128826" y="132397"/>
                                  <a:pt x="128826" y="132397"/>
                                  <a:pt x="127873" y="132397"/>
                                </a:cubicBezTo>
                                <a:cubicBezTo>
                                  <a:pt x="128826" y="130492"/>
                                  <a:pt x="127873" y="129540"/>
                                  <a:pt x="126921" y="129540"/>
                                </a:cubicBezTo>
                                <a:cubicBezTo>
                                  <a:pt x="125968" y="129540"/>
                                  <a:pt x="125968" y="129540"/>
                                  <a:pt x="125968" y="130492"/>
                                </a:cubicBezTo>
                                <a:cubicBezTo>
                                  <a:pt x="126921" y="131445"/>
                                  <a:pt x="126921" y="132397"/>
                                  <a:pt x="127873" y="132397"/>
                                </a:cubicBezTo>
                                <a:close/>
                                <a:moveTo>
                                  <a:pt x="126921" y="53340"/>
                                </a:moveTo>
                                <a:cubicBezTo>
                                  <a:pt x="126921" y="53340"/>
                                  <a:pt x="127873" y="53340"/>
                                  <a:pt x="126921" y="53340"/>
                                </a:cubicBezTo>
                                <a:lnTo>
                                  <a:pt x="126921" y="53340"/>
                                </a:lnTo>
                                <a:cubicBezTo>
                                  <a:pt x="126921" y="52388"/>
                                  <a:pt x="126921" y="53340"/>
                                  <a:pt x="126921" y="53340"/>
                                </a:cubicBezTo>
                                <a:lnTo>
                                  <a:pt x="126921" y="53340"/>
                                </a:lnTo>
                                <a:close/>
                                <a:moveTo>
                                  <a:pt x="126921" y="120967"/>
                                </a:moveTo>
                                <a:cubicBezTo>
                                  <a:pt x="126921" y="121920"/>
                                  <a:pt x="127873" y="121920"/>
                                  <a:pt x="127873" y="121920"/>
                                </a:cubicBezTo>
                                <a:cubicBezTo>
                                  <a:pt x="131683" y="120967"/>
                                  <a:pt x="135493" y="121920"/>
                                  <a:pt x="138351" y="118110"/>
                                </a:cubicBezTo>
                                <a:cubicBezTo>
                                  <a:pt x="138351" y="118110"/>
                                  <a:pt x="139303" y="117157"/>
                                  <a:pt x="140256" y="117157"/>
                                </a:cubicBezTo>
                                <a:cubicBezTo>
                                  <a:pt x="140256" y="117157"/>
                                  <a:pt x="140256" y="118110"/>
                                  <a:pt x="141208" y="118110"/>
                                </a:cubicBezTo>
                                <a:cubicBezTo>
                                  <a:pt x="142161" y="119063"/>
                                  <a:pt x="142161" y="119063"/>
                                  <a:pt x="143113" y="119063"/>
                                </a:cubicBezTo>
                                <a:cubicBezTo>
                                  <a:pt x="143113" y="119063"/>
                                  <a:pt x="144066" y="118110"/>
                                  <a:pt x="144066" y="118110"/>
                                </a:cubicBezTo>
                                <a:cubicBezTo>
                                  <a:pt x="144066" y="117157"/>
                                  <a:pt x="143113" y="117157"/>
                                  <a:pt x="142161" y="117157"/>
                                </a:cubicBezTo>
                                <a:lnTo>
                                  <a:pt x="140256" y="117157"/>
                                </a:lnTo>
                                <a:cubicBezTo>
                                  <a:pt x="142161" y="114300"/>
                                  <a:pt x="141208" y="112395"/>
                                  <a:pt x="138351" y="111442"/>
                                </a:cubicBezTo>
                                <a:cubicBezTo>
                                  <a:pt x="136446" y="114300"/>
                                  <a:pt x="135493" y="117157"/>
                                  <a:pt x="131683" y="117157"/>
                                </a:cubicBezTo>
                                <a:cubicBezTo>
                                  <a:pt x="130731" y="117157"/>
                                  <a:pt x="130731" y="117157"/>
                                  <a:pt x="130731" y="118110"/>
                                </a:cubicBezTo>
                                <a:cubicBezTo>
                                  <a:pt x="129778" y="119063"/>
                                  <a:pt x="129778" y="120967"/>
                                  <a:pt x="127873" y="119063"/>
                                </a:cubicBezTo>
                                <a:cubicBezTo>
                                  <a:pt x="127873" y="119063"/>
                                  <a:pt x="126921" y="120015"/>
                                  <a:pt x="126921" y="120967"/>
                                </a:cubicBezTo>
                                <a:close/>
                                <a:moveTo>
                                  <a:pt x="128826" y="39053"/>
                                </a:moveTo>
                                <a:cubicBezTo>
                                  <a:pt x="128826" y="39053"/>
                                  <a:pt x="127873" y="39053"/>
                                  <a:pt x="128826" y="39053"/>
                                </a:cubicBezTo>
                                <a:cubicBezTo>
                                  <a:pt x="127873" y="40005"/>
                                  <a:pt x="127873" y="40005"/>
                                  <a:pt x="127873" y="40957"/>
                                </a:cubicBezTo>
                                <a:cubicBezTo>
                                  <a:pt x="127873" y="40957"/>
                                  <a:pt x="127873" y="41910"/>
                                  <a:pt x="128826" y="41910"/>
                                </a:cubicBezTo>
                                <a:lnTo>
                                  <a:pt x="129778" y="40957"/>
                                </a:lnTo>
                                <a:cubicBezTo>
                                  <a:pt x="128826" y="40005"/>
                                  <a:pt x="128826" y="39053"/>
                                  <a:pt x="128826" y="39053"/>
                                </a:cubicBezTo>
                                <a:close/>
                                <a:moveTo>
                                  <a:pt x="127873" y="82867"/>
                                </a:moveTo>
                                <a:cubicBezTo>
                                  <a:pt x="127873" y="83820"/>
                                  <a:pt x="127873" y="85725"/>
                                  <a:pt x="129778" y="85725"/>
                                </a:cubicBezTo>
                                <a:cubicBezTo>
                                  <a:pt x="130731" y="85725"/>
                                  <a:pt x="131683" y="85725"/>
                                  <a:pt x="132636" y="84772"/>
                                </a:cubicBezTo>
                                <a:cubicBezTo>
                                  <a:pt x="131683" y="83820"/>
                                  <a:pt x="131683" y="81915"/>
                                  <a:pt x="130731" y="80963"/>
                                </a:cubicBezTo>
                                <a:cubicBezTo>
                                  <a:pt x="128826" y="80963"/>
                                  <a:pt x="127873" y="81915"/>
                                  <a:pt x="127873" y="82867"/>
                                </a:cubicBezTo>
                                <a:close/>
                                <a:moveTo>
                                  <a:pt x="128826" y="102870"/>
                                </a:moveTo>
                                <a:cubicBezTo>
                                  <a:pt x="129778" y="104775"/>
                                  <a:pt x="129778" y="106680"/>
                                  <a:pt x="131683" y="105728"/>
                                </a:cubicBezTo>
                                <a:cubicBezTo>
                                  <a:pt x="132636" y="104775"/>
                                  <a:pt x="130731" y="103822"/>
                                  <a:pt x="130731" y="102870"/>
                                </a:cubicBezTo>
                                <a:cubicBezTo>
                                  <a:pt x="129778" y="101917"/>
                                  <a:pt x="129778" y="101917"/>
                                  <a:pt x="130731" y="100965"/>
                                </a:cubicBezTo>
                                <a:cubicBezTo>
                                  <a:pt x="130731" y="99060"/>
                                  <a:pt x="129778" y="98107"/>
                                  <a:pt x="128826" y="97155"/>
                                </a:cubicBezTo>
                                <a:cubicBezTo>
                                  <a:pt x="126921" y="99060"/>
                                  <a:pt x="127873" y="100965"/>
                                  <a:pt x="128826" y="102870"/>
                                </a:cubicBezTo>
                                <a:close/>
                                <a:moveTo>
                                  <a:pt x="135493" y="110490"/>
                                </a:moveTo>
                                <a:cubicBezTo>
                                  <a:pt x="135493" y="111442"/>
                                  <a:pt x="134541" y="113347"/>
                                  <a:pt x="136446" y="112395"/>
                                </a:cubicBezTo>
                                <a:cubicBezTo>
                                  <a:pt x="137398" y="112395"/>
                                  <a:pt x="137398" y="112395"/>
                                  <a:pt x="138351" y="111442"/>
                                </a:cubicBezTo>
                                <a:lnTo>
                                  <a:pt x="138351" y="111442"/>
                                </a:lnTo>
                                <a:cubicBezTo>
                                  <a:pt x="137398" y="111442"/>
                                  <a:pt x="136446" y="110490"/>
                                  <a:pt x="135493" y="110490"/>
                                </a:cubicBezTo>
                                <a:cubicBezTo>
                                  <a:pt x="135493" y="109538"/>
                                  <a:pt x="137398" y="108585"/>
                                  <a:pt x="137398" y="106680"/>
                                </a:cubicBezTo>
                                <a:cubicBezTo>
                                  <a:pt x="137398" y="105728"/>
                                  <a:pt x="137398" y="104775"/>
                                  <a:pt x="136446" y="104775"/>
                                </a:cubicBezTo>
                                <a:cubicBezTo>
                                  <a:pt x="136446" y="104775"/>
                                  <a:pt x="135493" y="104775"/>
                                  <a:pt x="135493" y="104775"/>
                                </a:cubicBezTo>
                                <a:cubicBezTo>
                                  <a:pt x="134541" y="108585"/>
                                  <a:pt x="132636" y="107632"/>
                                  <a:pt x="129778" y="107632"/>
                                </a:cubicBezTo>
                                <a:cubicBezTo>
                                  <a:pt x="128826" y="107632"/>
                                  <a:pt x="127873" y="107632"/>
                                  <a:pt x="127873" y="108585"/>
                                </a:cubicBezTo>
                                <a:cubicBezTo>
                                  <a:pt x="127873" y="109538"/>
                                  <a:pt x="128826" y="109538"/>
                                  <a:pt x="128826" y="109538"/>
                                </a:cubicBezTo>
                                <a:lnTo>
                                  <a:pt x="135493" y="110490"/>
                                </a:lnTo>
                                <a:close/>
                                <a:moveTo>
                                  <a:pt x="127873" y="49530"/>
                                </a:moveTo>
                                <a:lnTo>
                                  <a:pt x="130731" y="47625"/>
                                </a:lnTo>
                                <a:cubicBezTo>
                                  <a:pt x="131683" y="51435"/>
                                  <a:pt x="129778" y="50482"/>
                                  <a:pt x="127873" y="49530"/>
                                </a:cubicBezTo>
                                <a:close/>
                                <a:moveTo>
                                  <a:pt x="128826" y="140970"/>
                                </a:moveTo>
                                <a:lnTo>
                                  <a:pt x="128826" y="140970"/>
                                </a:lnTo>
                                <a:cubicBezTo>
                                  <a:pt x="129778" y="140017"/>
                                  <a:pt x="128826" y="140017"/>
                                  <a:pt x="128826" y="139065"/>
                                </a:cubicBezTo>
                                <a:cubicBezTo>
                                  <a:pt x="127873" y="140017"/>
                                  <a:pt x="127873" y="140970"/>
                                  <a:pt x="128826" y="140970"/>
                                </a:cubicBezTo>
                                <a:close/>
                                <a:moveTo>
                                  <a:pt x="128826" y="135255"/>
                                </a:moveTo>
                                <a:lnTo>
                                  <a:pt x="128826" y="135255"/>
                                </a:lnTo>
                                <a:cubicBezTo>
                                  <a:pt x="127873" y="136207"/>
                                  <a:pt x="128826" y="137160"/>
                                  <a:pt x="128826" y="138113"/>
                                </a:cubicBezTo>
                                <a:cubicBezTo>
                                  <a:pt x="129778" y="138113"/>
                                  <a:pt x="129778" y="136207"/>
                                  <a:pt x="128826" y="135255"/>
                                </a:cubicBezTo>
                                <a:close/>
                                <a:moveTo>
                                  <a:pt x="130731" y="165735"/>
                                </a:moveTo>
                                <a:cubicBezTo>
                                  <a:pt x="130731" y="165735"/>
                                  <a:pt x="129778" y="164782"/>
                                  <a:pt x="130731" y="165735"/>
                                </a:cubicBezTo>
                                <a:cubicBezTo>
                                  <a:pt x="129778" y="164782"/>
                                  <a:pt x="129778" y="165735"/>
                                  <a:pt x="129778" y="165735"/>
                                </a:cubicBezTo>
                                <a:cubicBezTo>
                                  <a:pt x="129778" y="165735"/>
                                  <a:pt x="129778" y="165735"/>
                                  <a:pt x="130731" y="165735"/>
                                </a:cubicBezTo>
                                <a:cubicBezTo>
                                  <a:pt x="129778" y="165735"/>
                                  <a:pt x="129778" y="165735"/>
                                  <a:pt x="130731" y="165735"/>
                                </a:cubicBezTo>
                                <a:close/>
                                <a:moveTo>
                                  <a:pt x="132636" y="125730"/>
                                </a:moveTo>
                                <a:lnTo>
                                  <a:pt x="132636" y="125730"/>
                                </a:lnTo>
                                <a:lnTo>
                                  <a:pt x="132636" y="126682"/>
                                </a:lnTo>
                                <a:cubicBezTo>
                                  <a:pt x="132636" y="126682"/>
                                  <a:pt x="132636" y="127635"/>
                                  <a:pt x="132636" y="127635"/>
                                </a:cubicBezTo>
                                <a:cubicBezTo>
                                  <a:pt x="132636" y="127635"/>
                                  <a:pt x="133588" y="127635"/>
                                  <a:pt x="133588" y="126682"/>
                                </a:cubicBezTo>
                                <a:lnTo>
                                  <a:pt x="133588" y="124778"/>
                                </a:lnTo>
                                <a:cubicBezTo>
                                  <a:pt x="134541" y="124778"/>
                                  <a:pt x="135493" y="123825"/>
                                  <a:pt x="134541" y="122872"/>
                                </a:cubicBezTo>
                                <a:cubicBezTo>
                                  <a:pt x="134541" y="122872"/>
                                  <a:pt x="133588" y="122872"/>
                                  <a:pt x="133588" y="122872"/>
                                </a:cubicBezTo>
                                <a:cubicBezTo>
                                  <a:pt x="132636" y="123825"/>
                                  <a:pt x="133588" y="124778"/>
                                  <a:pt x="133588" y="124778"/>
                                </a:cubicBezTo>
                                <a:lnTo>
                                  <a:pt x="132636" y="124778"/>
                                </a:lnTo>
                                <a:cubicBezTo>
                                  <a:pt x="132636" y="122872"/>
                                  <a:pt x="131683" y="122872"/>
                                  <a:pt x="129778" y="123825"/>
                                </a:cubicBezTo>
                                <a:lnTo>
                                  <a:pt x="129778" y="124778"/>
                                </a:lnTo>
                                <a:cubicBezTo>
                                  <a:pt x="129778" y="126682"/>
                                  <a:pt x="131683" y="124778"/>
                                  <a:pt x="132636" y="125730"/>
                                </a:cubicBezTo>
                                <a:close/>
                                <a:moveTo>
                                  <a:pt x="130731" y="28575"/>
                                </a:moveTo>
                                <a:cubicBezTo>
                                  <a:pt x="131683" y="28575"/>
                                  <a:pt x="131683" y="28575"/>
                                  <a:pt x="132636" y="27622"/>
                                </a:cubicBezTo>
                                <a:cubicBezTo>
                                  <a:pt x="132636" y="26670"/>
                                  <a:pt x="131683" y="26670"/>
                                  <a:pt x="131683" y="26670"/>
                                </a:cubicBezTo>
                                <a:cubicBezTo>
                                  <a:pt x="130731" y="26670"/>
                                  <a:pt x="130731" y="26670"/>
                                  <a:pt x="129778" y="27622"/>
                                </a:cubicBezTo>
                                <a:cubicBezTo>
                                  <a:pt x="129778" y="27622"/>
                                  <a:pt x="130731" y="28575"/>
                                  <a:pt x="130731" y="28575"/>
                                </a:cubicBezTo>
                                <a:close/>
                                <a:moveTo>
                                  <a:pt x="138351" y="148590"/>
                                </a:moveTo>
                                <a:cubicBezTo>
                                  <a:pt x="138351" y="147638"/>
                                  <a:pt x="139303" y="147638"/>
                                  <a:pt x="139303" y="147638"/>
                                </a:cubicBezTo>
                                <a:cubicBezTo>
                                  <a:pt x="139303" y="148590"/>
                                  <a:pt x="139303" y="148590"/>
                                  <a:pt x="140256" y="148590"/>
                                </a:cubicBezTo>
                                <a:cubicBezTo>
                                  <a:pt x="140256" y="148590"/>
                                  <a:pt x="141208" y="148590"/>
                                  <a:pt x="141208" y="147638"/>
                                </a:cubicBezTo>
                                <a:cubicBezTo>
                                  <a:pt x="141208" y="146685"/>
                                  <a:pt x="140256" y="146685"/>
                                  <a:pt x="139303" y="147638"/>
                                </a:cubicBezTo>
                                <a:cubicBezTo>
                                  <a:pt x="138351" y="146685"/>
                                  <a:pt x="136446" y="146685"/>
                                  <a:pt x="136446" y="144780"/>
                                </a:cubicBezTo>
                                <a:cubicBezTo>
                                  <a:pt x="136446" y="142875"/>
                                  <a:pt x="136446" y="141922"/>
                                  <a:pt x="133588" y="141922"/>
                                </a:cubicBezTo>
                                <a:cubicBezTo>
                                  <a:pt x="131683" y="141922"/>
                                  <a:pt x="131683" y="143828"/>
                                  <a:pt x="130731" y="144780"/>
                                </a:cubicBezTo>
                                <a:lnTo>
                                  <a:pt x="130731" y="146685"/>
                                </a:lnTo>
                                <a:cubicBezTo>
                                  <a:pt x="130731" y="147638"/>
                                  <a:pt x="131683" y="148590"/>
                                  <a:pt x="132636" y="147638"/>
                                </a:cubicBezTo>
                                <a:cubicBezTo>
                                  <a:pt x="134541" y="143828"/>
                                  <a:pt x="135493" y="146685"/>
                                  <a:pt x="137398" y="148590"/>
                                </a:cubicBezTo>
                                <a:cubicBezTo>
                                  <a:pt x="137398" y="151447"/>
                                  <a:pt x="137398" y="149542"/>
                                  <a:pt x="138351" y="148590"/>
                                </a:cubicBezTo>
                                <a:close/>
                                <a:moveTo>
                                  <a:pt x="131683" y="111442"/>
                                </a:moveTo>
                                <a:cubicBezTo>
                                  <a:pt x="130731" y="111442"/>
                                  <a:pt x="130731" y="112395"/>
                                  <a:pt x="130731" y="112395"/>
                                </a:cubicBezTo>
                                <a:cubicBezTo>
                                  <a:pt x="130731" y="113347"/>
                                  <a:pt x="131683" y="113347"/>
                                  <a:pt x="131683" y="113347"/>
                                </a:cubicBezTo>
                                <a:cubicBezTo>
                                  <a:pt x="132636" y="113347"/>
                                  <a:pt x="132636" y="113347"/>
                                  <a:pt x="132636" y="112395"/>
                                </a:cubicBezTo>
                                <a:cubicBezTo>
                                  <a:pt x="132636" y="111442"/>
                                  <a:pt x="132636" y="111442"/>
                                  <a:pt x="131683" y="111442"/>
                                </a:cubicBezTo>
                                <a:close/>
                                <a:moveTo>
                                  <a:pt x="130731" y="90488"/>
                                </a:moveTo>
                                <a:cubicBezTo>
                                  <a:pt x="131683" y="90488"/>
                                  <a:pt x="132636" y="90488"/>
                                  <a:pt x="132636" y="89535"/>
                                </a:cubicBezTo>
                                <a:cubicBezTo>
                                  <a:pt x="134541" y="90488"/>
                                  <a:pt x="136446" y="90488"/>
                                  <a:pt x="137398" y="91440"/>
                                </a:cubicBezTo>
                                <a:cubicBezTo>
                                  <a:pt x="136446" y="91440"/>
                                  <a:pt x="135493" y="92392"/>
                                  <a:pt x="134541" y="93345"/>
                                </a:cubicBezTo>
                                <a:cubicBezTo>
                                  <a:pt x="133588" y="94297"/>
                                  <a:pt x="132636" y="95250"/>
                                  <a:pt x="133588" y="96203"/>
                                </a:cubicBezTo>
                                <a:cubicBezTo>
                                  <a:pt x="135493" y="97155"/>
                                  <a:pt x="135493" y="95250"/>
                                  <a:pt x="136446" y="94297"/>
                                </a:cubicBezTo>
                                <a:cubicBezTo>
                                  <a:pt x="137398" y="93345"/>
                                  <a:pt x="138351" y="92392"/>
                                  <a:pt x="138351" y="91440"/>
                                </a:cubicBezTo>
                                <a:cubicBezTo>
                                  <a:pt x="139303" y="91440"/>
                                  <a:pt x="141208" y="90488"/>
                                  <a:pt x="142161" y="90488"/>
                                </a:cubicBezTo>
                                <a:cubicBezTo>
                                  <a:pt x="144066" y="91440"/>
                                  <a:pt x="144066" y="89535"/>
                                  <a:pt x="144066" y="88582"/>
                                </a:cubicBezTo>
                                <a:cubicBezTo>
                                  <a:pt x="143113" y="87630"/>
                                  <a:pt x="142161" y="85725"/>
                                  <a:pt x="140256" y="87630"/>
                                </a:cubicBezTo>
                                <a:cubicBezTo>
                                  <a:pt x="139303" y="88582"/>
                                  <a:pt x="138351" y="88582"/>
                                  <a:pt x="136446" y="87630"/>
                                </a:cubicBezTo>
                                <a:cubicBezTo>
                                  <a:pt x="135493" y="87630"/>
                                  <a:pt x="134541" y="87630"/>
                                  <a:pt x="133588" y="88582"/>
                                </a:cubicBezTo>
                                <a:cubicBezTo>
                                  <a:pt x="132636" y="90488"/>
                                  <a:pt x="131683" y="89535"/>
                                  <a:pt x="130731" y="90488"/>
                                </a:cubicBezTo>
                                <a:lnTo>
                                  <a:pt x="130731" y="90488"/>
                                </a:lnTo>
                                <a:close/>
                                <a:moveTo>
                                  <a:pt x="132636" y="33338"/>
                                </a:moveTo>
                                <a:cubicBezTo>
                                  <a:pt x="132636" y="33338"/>
                                  <a:pt x="131683" y="32385"/>
                                  <a:pt x="131683" y="32385"/>
                                </a:cubicBezTo>
                                <a:cubicBezTo>
                                  <a:pt x="130731" y="33338"/>
                                  <a:pt x="130731" y="34290"/>
                                  <a:pt x="131683" y="34290"/>
                                </a:cubicBezTo>
                                <a:cubicBezTo>
                                  <a:pt x="132636" y="34290"/>
                                  <a:pt x="132636" y="34290"/>
                                  <a:pt x="132636" y="33338"/>
                                </a:cubicBezTo>
                                <a:cubicBezTo>
                                  <a:pt x="133588" y="33338"/>
                                  <a:pt x="133588" y="33338"/>
                                  <a:pt x="132636" y="33338"/>
                                </a:cubicBezTo>
                                <a:close/>
                                <a:moveTo>
                                  <a:pt x="131683" y="16192"/>
                                </a:moveTo>
                                <a:cubicBezTo>
                                  <a:pt x="131683" y="16192"/>
                                  <a:pt x="131683" y="16192"/>
                                  <a:pt x="131683" y="16192"/>
                                </a:cubicBezTo>
                                <a:cubicBezTo>
                                  <a:pt x="132636" y="17145"/>
                                  <a:pt x="132636" y="17145"/>
                                  <a:pt x="132636" y="16192"/>
                                </a:cubicBezTo>
                                <a:cubicBezTo>
                                  <a:pt x="132636" y="16192"/>
                                  <a:pt x="133588" y="15240"/>
                                  <a:pt x="131683" y="16192"/>
                                </a:cubicBezTo>
                                <a:cubicBezTo>
                                  <a:pt x="132636" y="15240"/>
                                  <a:pt x="131683" y="15240"/>
                                  <a:pt x="131683" y="16192"/>
                                </a:cubicBezTo>
                                <a:close/>
                                <a:moveTo>
                                  <a:pt x="139303" y="131445"/>
                                </a:moveTo>
                                <a:cubicBezTo>
                                  <a:pt x="139303" y="130492"/>
                                  <a:pt x="137398" y="129540"/>
                                  <a:pt x="137398" y="129540"/>
                                </a:cubicBezTo>
                                <a:cubicBezTo>
                                  <a:pt x="135493" y="129540"/>
                                  <a:pt x="133588" y="130492"/>
                                  <a:pt x="132636" y="132397"/>
                                </a:cubicBezTo>
                                <a:cubicBezTo>
                                  <a:pt x="131683" y="133350"/>
                                  <a:pt x="133588" y="135255"/>
                                  <a:pt x="135493" y="135255"/>
                                </a:cubicBezTo>
                                <a:cubicBezTo>
                                  <a:pt x="136446" y="136207"/>
                                  <a:pt x="139303" y="133350"/>
                                  <a:pt x="139303" y="131445"/>
                                </a:cubicBezTo>
                                <a:close/>
                                <a:moveTo>
                                  <a:pt x="132636" y="21907"/>
                                </a:moveTo>
                                <a:lnTo>
                                  <a:pt x="132636" y="21907"/>
                                </a:lnTo>
                                <a:cubicBezTo>
                                  <a:pt x="131683" y="22860"/>
                                  <a:pt x="132636" y="23813"/>
                                  <a:pt x="133588" y="23813"/>
                                </a:cubicBezTo>
                                <a:cubicBezTo>
                                  <a:pt x="133588" y="23813"/>
                                  <a:pt x="134541" y="22860"/>
                                  <a:pt x="134541" y="22860"/>
                                </a:cubicBezTo>
                                <a:cubicBezTo>
                                  <a:pt x="133588" y="21907"/>
                                  <a:pt x="133588" y="21907"/>
                                  <a:pt x="132636" y="21907"/>
                                </a:cubicBezTo>
                                <a:close/>
                                <a:moveTo>
                                  <a:pt x="137398" y="157163"/>
                                </a:moveTo>
                                <a:lnTo>
                                  <a:pt x="137398" y="157163"/>
                                </a:lnTo>
                                <a:cubicBezTo>
                                  <a:pt x="135493" y="157163"/>
                                  <a:pt x="134541" y="158115"/>
                                  <a:pt x="133588" y="160020"/>
                                </a:cubicBezTo>
                                <a:lnTo>
                                  <a:pt x="133588" y="160020"/>
                                </a:lnTo>
                                <a:cubicBezTo>
                                  <a:pt x="136446" y="160020"/>
                                  <a:pt x="136446" y="158115"/>
                                  <a:pt x="137398" y="157163"/>
                                </a:cubicBezTo>
                                <a:close/>
                                <a:moveTo>
                                  <a:pt x="134541" y="32385"/>
                                </a:moveTo>
                                <a:cubicBezTo>
                                  <a:pt x="134541" y="33338"/>
                                  <a:pt x="133588" y="33338"/>
                                  <a:pt x="133588" y="34290"/>
                                </a:cubicBezTo>
                                <a:cubicBezTo>
                                  <a:pt x="135493" y="34290"/>
                                  <a:pt x="136446" y="35242"/>
                                  <a:pt x="137398" y="36195"/>
                                </a:cubicBezTo>
                                <a:cubicBezTo>
                                  <a:pt x="137398" y="36195"/>
                                  <a:pt x="138351" y="37147"/>
                                  <a:pt x="139303" y="36195"/>
                                </a:cubicBezTo>
                                <a:lnTo>
                                  <a:pt x="138351" y="35242"/>
                                </a:lnTo>
                                <a:cubicBezTo>
                                  <a:pt x="135493" y="33338"/>
                                  <a:pt x="136446" y="30480"/>
                                  <a:pt x="138351" y="28575"/>
                                </a:cubicBezTo>
                                <a:cubicBezTo>
                                  <a:pt x="138351" y="28575"/>
                                  <a:pt x="138351" y="27622"/>
                                  <a:pt x="138351" y="27622"/>
                                </a:cubicBezTo>
                                <a:cubicBezTo>
                                  <a:pt x="136446" y="27622"/>
                                  <a:pt x="134541" y="28575"/>
                                  <a:pt x="134541" y="32385"/>
                                </a:cubicBezTo>
                                <a:close/>
                                <a:moveTo>
                                  <a:pt x="135493" y="138113"/>
                                </a:moveTo>
                                <a:cubicBezTo>
                                  <a:pt x="135493" y="138113"/>
                                  <a:pt x="134541" y="138113"/>
                                  <a:pt x="135493" y="138113"/>
                                </a:cubicBezTo>
                                <a:cubicBezTo>
                                  <a:pt x="134541" y="140017"/>
                                  <a:pt x="135493" y="140017"/>
                                  <a:pt x="135493" y="140017"/>
                                </a:cubicBezTo>
                                <a:cubicBezTo>
                                  <a:pt x="136446" y="139065"/>
                                  <a:pt x="136446" y="139065"/>
                                  <a:pt x="135493" y="138113"/>
                                </a:cubicBezTo>
                                <a:cubicBezTo>
                                  <a:pt x="136446" y="138113"/>
                                  <a:pt x="136446" y="138113"/>
                                  <a:pt x="135493" y="138113"/>
                                </a:cubicBezTo>
                                <a:close/>
                                <a:moveTo>
                                  <a:pt x="135493" y="80010"/>
                                </a:moveTo>
                                <a:cubicBezTo>
                                  <a:pt x="135493" y="80963"/>
                                  <a:pt x="140256" y="85725"/>
                                  <a:pt x="141208" y="85725"/>
                                </a:cubicBezTo>
                                <a:cubicBezTo>
                                  <a:pt x="142161" y="85725"/>
                                  <a:pt x="143113" y="85725"/>
                                  <a:pt x="143113" y="83820"/>
                                </a:cubicBezTo>
                                <a:cubicBezTo>
                                  <a:pt x="141208" y="82867"/>
                                  <a:pt x="141208" y="80010"/>
                                  <a:pt x="139303" y="78105"/>
                                </a:cubicBezTo>
                                <a:cubicBezTo>
                                  <a:pt x="138351" y="77153"/>
                                  <a:pt x="137398" y="77153"/>
                                  <a:pt x="136446" y="78105"/>
                                </a:cubicBezTo>
                                <a:cubicBezTo>
                                  <a:pt x="135493" y="79057"/>
                                  <a:pt x="135493" y="79057"/>
                                  <a:pt x="135493" y="80010"/>
                                </a:cubicBezTo>
                                <a:close/>
                                <a:moveTo>
                                  <a:pt x="136446" y="73342"/>
                                </a:moveTo>
                                <a:cubicBezTo>
                                  <a:pt x="136446" y="73342"/>
                                  <a:pt x="134541" y="73342"/>
                                  <a:pt x="134541" y="74295"/>
                                </a:cubicBezTo>
                                <a:cubicBezTo>
                                  <a:pt x="135493" y="74295"/>
                                  <a:pt x="136446" y="74295"/>
                                  <a:pt x="136446" y="73342"/>
                                </a:cubicBezTo>
                                <a:cubicBezTo>
                                  <a:pt x="138351" y="75247"/>
                                  <a:pt x="139303" y="74295"/>
                                  <a:pt x="140256" y="72390"/>
                                </a:cubicBezTo>
                                <a:cubicBezTo>
                                  <a:pt x="141208" y="71438"/>
                                  <a:pt x="141208" y="71438"/>
                                  <a:pt x="140256" y="70485"/>
                                </a:cubicBezTo>
                                <a:cubicBezTo>
                                  <a:pt x="140256" y="69532"/>
                                  <a:pt x="139303" y="69532"/>
                                  <a:pt x="138351" y="69532"/>
                                </a:cubicBezTo>
                                <a:cubicBezTo>
                                  <a:pt x="137398" y="69532"/>
                                  <a:pt x="136446" y="69532"/>
                                  <a:pt x="137398" y="71438"/>
                                </a:cubicBezTo>
                                <a:cubicBezTo>
                                  <a:pt x="138351" y="72390"/>
                                  <a:pt x="138351" y="72390"/>
                                  <a:pt x="136446" y="73342"/>
                                </a:cubicBezTo>
                                <a:close/>
                                <a:moveTo>
                                  <a:pt x="136446" y="102870"/>
                                </a:moveTo>
                                <a:cubicBezTo>
                                  <a:pt x="136446" y="102870"/>
                                  <a:pt x="137398" y="102870"/>
                                  <a:pt x="136446" y="102870"/>
                                </a:cubicBezTo>
                                <a:cubicBezTo>
                                  <a:pt x="137398" y="101917"/>
                                  <a:pt x="137398" y="100965"/>
                                  <a:pt x="136446" y="100965"/>
                                </a:cubicBezTo>
                                <a:cubicBezTo>
                                  <a:pt x="135493" y="100965"/>
                                  <a:pt x="135493" y="101917"/>
                                  <a:pt x="136446" y="102870"/>
                                </a:cubicBezTo>
                                <a:lnTo>
                                  <a:pt x="136446" y="102870"/>
                                </a:lnTo>
                                <a:close/>
                                <a:moveTo>
                                  <a:pt x="140256" y="123825"/>
                                </a:moveTo>
                                <a:cubicBezTo>
                                  <a:pt x="140256" y="122872"/>
                                  <a:pt x="139303" y="122872"/>
                                  <a:pt x="139303" y="122872"/>
                                </a:cubicBezTo>
                                <a:cubicBezTo>
                                  <a:pt x="138351" y="122872"/>
                                  <a:pt x="137398" y="122872"/>
                                  <a:pt x="137398" y="123825"/>
                                </a:cubicBezTo>
                                <a:cubicBezTo>
                                  <a:pt x="137398" y="124778"/>
                                  <a:pt x="138351" y="124778"/>
                                  <a:pt x="138351" y="124778"/>
                                </a:cubicBezTo>
                                <a:cubicBezTo>
                                  <a:pt x="139303" y="124778"/>
                                  <a:pt x="140256" y="124778"/>
                                  <a:pt x="140256" y="123825"/>
                                </a:cubicBezTo>
                                <a:close/>
                                <a:moveTo>
                                  <a:pt x="143113" y="156210"/>
                                </a:moveTo>
                                <a:lnTo>
                                  <a:pt x="140256" y="157163"/>
                                </a:lnTo>
                                <a:cubicBezTo>
                                  <a:pt x="140256" y="156210"/>
                                  <a:pt x="140256" y="154305"/>
                                  <a:pt x="139303" y="153353"/>
                                </a:cubicBezTo>
                                <a:cubicBezTo>
                                  <a:pt x="139303" y="153353"/>
                                  <a:pt x="140256" y="153353"/>
                                  <a:pt x="140256" y="152400"/>
                                </a:cubicBezTo>
                                <a:cubicBezTo>
                                  <a:pt x="141208" y="152400"/>
                                  <a:pt x="141208" y="151447"/>
                                  <a:pt x="141208" y="151447"/>
                                </a:cubicBezTo>
                                <a:cubicBezTo>
                                  <a:pt x="141208" y="151447"/>
                                  <a:pt x="141208" y="151447"/>
                                  <a:pt x="141208" y="151447"/>
                                </a:cubicBezTo>
                                <a:cubicBezTo>
                                  <a:pt x="140256" y="151447"/>
                                  <a:pt x="140256" y="151447"/>
                                  <a:pt x="140256" y="152400"/>
                                </a:cubicBezTo>
                                <a:cubicBezTo>
                                  <a:pt x="140256" y="152400"/>
                                  <a:pt x="140256" y="153353"/>
                                  <a:pt x="139303" y="153353"/>
                                </a:cubicBezTo>
                                <a:cubicBezTo>
                                  <a:pt x="137398" y="154305"/>
                                  <a:pt x="137398" y="155257"/>
                                  <a:pt x="137398" y="157163"/>
                                </a:cubicBezTo>
                                <a:cubicBezTo>
                                  <a:pt x="138351" y="157163"/>
                                  <a:pt x="139303" y="156210"/>
                                  <a:pt x="140256" y="157163"/>
                                </a:cubicBezTo>
                                <a:cubicBezTo>
                                  <a:pt x="141208" y="158115"/>
                                  <a:pt x="141208" y="159067"/>
                                  <a:pt x="142161" y="158115"/>
                                </a:cubicBezTo>
                                <a:cubicBezTo>
                                  <a:pt x="142161" y="158115"/>
                                  <a:pt x="143113" y="157163"/>
                                  <a:pt x="143113" y="156210"/>
                                </a:cubicBezTo>
                                <a:close/>
                                <a:moveTo>
                                  <a:pt x="138351" y="98107"/>
                                </a:moveTo>
                                <a:cubicBezTo>
                                  <a:pt x="138351" y="98107"/>
                                  <a:pt x="138351" y="98107"/>
                                  <a:pt x="138351" y="98107"/>
                                </a:cubicBezTo>
                                <a:lnTo>
                                  <a:pt x="138351" y="98107"/>
                                </a:lnTo>
                                <a:cubicBezTo>
                                  <a:pt x="138351" y="98107"/>
                                  <a:pt x="138351" y="98107"/>
                                  <a:pt x="138351" y="98107"/>
                                </a:cubicBezTo>
                                <a:cubicBezTo>
                                  <a:pt x="138351" y="98107"/>
                                  <a:pt x="138351" y="98107"/>
                                  <a:pt x="138351" y="98107"/>
                                </a:cubicBezTo>
                                <a:close/>
                                <a:moveTo>
                                  <a:pt x="138351" y="62865"/>
                                </a:moveTo>
                                <a:lnTo>
                                  <a:pt x="138351" y="62865"/>
                                </a:lnTo>
                                <a:cubicBezTo>
                                  <a:pt x="138351" y="61913"/>
                                  <a:pt x="137398" y="61913"/>
                                  <a:pt x="138351" y="62865"/>
                                </a:cubicBezTo>
                                <a:lnTo>
                                  <a:pt x="138351" y="62865"/>
                                </a:lnTo>
                                <a:lnTo>
                                  <a:pt x="138351" y="62865"/>
                                </a:lnTo>
                                <a:close/>
                                <a:moveTo>
                                  <a:pt x="138351" y="169545"/>
                                </a:moveTo>
                                <a:cubicBezTo>
                                  <a:pt x="138351" y="169545"/>
                                  <a:pt x="137398" y="169545"/>
                                  <a:pt x="138351" y="169545"/>
                                </a:cubicBezTo>
                                <a:cubicBezTo>
                                  <a:pt x="137398" y="170497"/>
                                  <a:pt x="138351" y="171450"/>
                                  <a:pt x="138351" y="171450"/>
                                </a:cubicBezTo>
                                <a:cubicBezTo>
                                  <a:pt x="138351" y="171450"/>
                                  <a:pt x="139303" y="171450"/>
                                  <a:pt x="139303" y="170497"/>
                                </a:cubicBezTo>
                                <a:cubicBezTo>
                                  <a:pt x="139303" y="170497"/>
                                  <a:pt x="139303" y="169545"/>
                                  <a:pt x="138351" y="169545"/>
                                </a:cubicBezTo>
                                <a:close/>
                                <a:moveTo>
                                  <a:pt x="139303" y="127635"/>
                                </a:moveTo>
                                <a:cubicBezTo>
                                  <a:pt x="139303" y="127635"/>
                                  <a:pt x="139303" y="127635"/>
                                  <a:pt x="139303" y="127635"/>
                                </a:cubicBezTo>
                                <a:cubicBezTo>
                                  <a:pt x="138351" y="127635"/>
                                  <a:pt x="138351" y="127635"/>
                                  <a:pt x="139303" y="127635"/>
                                </a:cubicBezTo>
                                <a:lnTo>
                                  <a:pt x="139303" y="127635"/>
                                </a:lnTo>
                                <a:cubicBezTo>
                                  <a:pt x="138351" y="128588"/>
                                  <a:pt x="138351" y="128588"/>
                                  <a:pt x="139303" y="127635"/>
                                </a:cubicBezTo>
                                <a:close/>
                                <a:moveTo>
                                  <a:pt x="143113" y="144780"/>
                                </a:moveTo>
                                <a:cubicBezTo>
                                  <a:pt x="144066" y="144780"/>
                                  <a:pt x="144066" y="143828"/>
                                  <a:pt x="144066" y="143828"/>
                                </a:cubicBezTo>
                                <a:cubicBezTo>
                                  <a:pt x="145018" y="142875"/>
                                  <a:pt x="145971" y="142875"/>
                                  <a:pt x="145018" y="141922"/>
                                </a:cubicBezTo>
                                <a:cubicBezTo>
                                  <a:pt x="144066" y="140970"/>
                                  <a:pt x="143113" y="141922"/>
                                  <a:pt x="142161" y="141922"/>
                                </a:cubicBezTo>
                                <a:cubicBezTo>
                                  <a:pt x="141208" y="140970"/>
                                  <a:pt x="140256" y="140970"/>
                                  <a:pt x="140256" y="139065"/>
                                </a:cubicBezTo>
                                <a:cubicBezTo>
                                  <a:pt x="140256" y="138113"/>
                                  <a:pt x="140256" y="138113"/>
                                  <a:pt x="139303" y="138113"/>
                                </a:cubicBezTo>
                                <a:cubicBezTo>
                                  <a:pt x="139303" y="138113"/>
                                  <a:pt x="138351" y="138113"/>
                                  <a:pt x="138351" y="139065"/>
                                </a:cubicBezTo>
                                <a:cubicBezTo>
                                  <a:pt x="138351" y="140017"/>
                                  <a:pt x="136446" y="140970"/>
                                  <a:pt x="137398" y="141922"/>
                                </a:cubicBezTo>
                                <a:cubicBezTo>
                                  <a:pt x="138351" y="143828"/>
                                  <a:pt x="140256" y="142875"/>
                                  <a:pt x="141208" y="142875"/>
                                </a:cubicBezTo>
                                <a:cubicBezTo>
                                  <a:pt x="141208" y="143828"/>
                                  <a:pt x="140256" y="143828"/>
                                  <a:pt x="140256" y="143828"/>
                                </a:cubicBezTo>
                                <a:cubicBezTo>
                                  <a:pt x="140256" y="144780"/>
                                  <a:pt x="139303" y="144780"/>
                                  <a:pt x="139303" y="145732"/>
                                </a:cubicBezTo>
                                <a:cubicBezTo>
                                  <a:pt x="141208" y="145732"/>
                                  <a:pt x="142161" y="145732"/>
                                  <a:pt x="143113" y="144780"/>
                                </a:cubicBezTo>
                                <a:close/>
                                <a:moveTo>
                                  <a:pt x="139303" y="103822"/>
                                </a:moveTo>
                                <a:cubicBezTo>
                                  <a:pt x="140256" y="103822"/>
                                  <a:pt x="141208" y="102870"/>
                                  <a:pt x="140256" y="101917"/>
                                </a:cubicBezTo>
                                <a:cubicBezTo>
                                  <a:pt x="140256" y="101917"/>
                                  <a:pt x="139303" y="100965"/>
                                  <a:pt x="139303" y="101917"/>
                                </a:cubicBezTo>
                                <a:cubicBezTo>
                                  <a:pt x="138351" y="102870"/>
                                  <a:pt x="139303" y="103822"/>
                                  <a:pt x="139303" y="103822"/>
                                </a:cubicBezTo>
                                <a:cubicBezTo>
                                  <a:pt x="139303" y="104775"/>
                                  <a:pt x="138351" y="104775"/>
                                  <a:pt x="139303" y="105728"/>
                                </a:cubicBezTo>
                                <a:cubicBezTo>
                                  <a:pt x="139303" y="105728"/>
                                  <a:pt x="140256" y="105728"/>
                                  <a:pt x="140256" y="105728"/>
                                </a:cubicBezTo>
                                <a:cubicBezTo>
                                  <a:pt x="140256" y="105728"/>
                                  <a:pt x="139303" y="104775"/>
                                  <a:pt x="139303" y="103822"/>
                                </a:cubicBezTo>
                                <a:close/>
                                <a:moveTo>
                                  <a:pt x="139303" y="26670"/>
                                </a:moveTo>
                                <a:cubicBezTo>
                                  <a:pt x="140256" y="26670"/>
                                  <a:pt x="140256" y="26670"/>
                                  <a:pt x="139303" y="26670"/>
                                </a:cubicBezTo>
                                <a:cubicBezTo>
                                  <a:pt x="140256" y="25717"/>
                                  <a:pt x="139303" y="25717"/>
                                  <a:pt x="139303" y="25717"/>
                                </a:cubicBezTo>
                                <a:cubicBezTo>
                                  <a:pt x="139303" y="25717"/>
                                  <a:pt x="139303" y="26670"/>
                                  <a:pt x="139303" y="26670"/>
                                </a:cubicBezTo>
                                <a:close/>
                                <a:moveTo>
                                  <a:pt x="140256" y="134303"/>
                                </a:moveTo>
                                <a:cubicBezTo>
                                  <a:pt x="140256" y="135255"/>
                                  <a:pt x="141208" y="135255"/>
                                  <a:pt x="141208" y="135255"/>
                                </a:cubicBezTo>
                                <a:cubicBezTo>
                                  <a:pt x="142161" y="135255"/>
                                  <a:pt x="142161" y="134303"/>
                                  <a:pt x="142161" y="134303"/>
                                </a:cubicBezTo>
                                <a:cubicBezTo>
                                  <a:pt x="142161" y="133350"/>
                                  <a:pt x="141208" y="133350"/>
                                  <a:pt x="141208" y="133350"/>
                                </a:cubicBezTo>
                                <a:cubicBezTo>
                                  <a:pt x="140256" y="133350"/>
                                  <a:pt x="140256" y="134303"/>
                                  <a:pt x="140256" y="134303"/>
                                </a:cubicBezTo>
                                <a:close/>
                                <a:moveTo>
                                  <a:pt x="151686" y="82867"/>
                                </a:moveTo>
                                <a:cubicBezTo>
                                  <a:pt x="152638" y="81915"/>
                                  <a:pt x="150733" y="80963"/>
                                  <a:pt x="150733" y="80010"/>
                                </a:cubicBezTo>
                                <a:cubicBezTo>
                                  <a:pt x="148828" y="77153"/>
                                  <a:pt x="148828" y="80963"/>
                                  <a:pt x="147876" y="80963"/>
                                </a:cubicBezTo>
                                <a:cubicBezTo>
                                  <a:pt x="146923" y="78105"/>
                                  <a:pt x="145971" y="76200"/>
                                  <a:pt x="143113" y="77153"/>
                                </a:cubicBezTo>
                                <a:lnTo>
                                  <a:pt x="143113" y="76200"/>
                                </a:lnTo>
                                <a:cubicBezTo>
                                  <a:pt x="142161" y="75247"/>
                                  <a:pt x="143113" y="74295"/>
                                  <a:pt x="141208" y="74295"/>
                                </a:cubicBezTo>
                                <a:cubicBezTo>
                                  <a:pt x="141208" y="74295"/>
                                  <a:pt x="140256" y="74295"/>
                                  <a:pt x="140256" y="75247"/>
                                </a:cubicBezTo>
                                <a:cubicBezTo>
                                  <a:pt x="140256" y="76200"/>
                                  <a:pt x="141208" y="76200"/>
                                  <a:pt x="142161" y="77153"/>
                                </a:cubicBezTo>
                                <a:lnTo>
                                  <a:pt x="143113" y="77153"/>
                                </a:lnTo>
                                <a:cubicBezTo>
                                  <a:pt x="143113" y="79057"/>
                                  <a:pt x="145018" y="79057"/>
                                  <a:pt x="145971" y="80963"/>
                                </a:cubicBezTo>
                                <a:cubicBezTo>
                                  <a:pt x="146923" y="80963"/>
                                  <a:pt x="146923" y="80963"/>
                                  <a:pt x="147876" y="80963"/>
                                </a:cubicBezTo>
                                <a:cubicBezTo>
                                  <a:pt x="148828" y="82867"/>
                                  <a:pt x="150733" y="83820"/>
                                  <a:pt x="151686" y="82867"/>
                                </a:cubicBezTo>
                                <a:close/>
                                <a:moveTo>
                                  <a:pt x="145018" y="98107"/>
                                </a:moveTo>
                                <a:cubicBezTo>
                                  <a:pt x="145018" y="97155"/>
                                  <a:pt x="144066" y="97155"/>
                                  <a:pt x="143113" y="97155"/>
                                </a:cubicBezTo>
                                <a:cubicBezTo>
                                  <a:pt x="142161" y="97155"/>
                                  <a:pt x="142161" y="97155"/>
                                  <a:pt x="142161" y="98107"/>
                                </a:cubicBezTo>
                                <a:cubicBezTo>
                                  <a:pt x="142161" y="99060"/>
                                  <a:pt x="143113" y="99060"/>
                                  <a:pt x="145018" y="98107"/>
                                </a:cubicBezTo>
                                <a:cubicBezTo>
                                  <a:pt x="144066" y="99060"/>
                                  <a:pt x="145018" y="99060"/>
                                  <a:pt x="145018" y="98107"/>
                                </a:cubicBezTo>
                                <a:close/>
                                <a:moveTo>
                                  <a:pt x="145971" y="110490"/>
                                </a:moveTo>
                                <a:cubicBezTo>
                                  <a:pt x="146923" y="109538"/>
                                  <a:pt x="145971" y="109538"/>
                                  <a:pt x="145971" y="108585"/>
                                </a:cubicBezTo>
                                <a:cubicBezTo>
                                  <a:pt x="145018" y="107632"/>
                                  <a:pt x="144066" y="107632"/>
                                  <a:pt x="143113" y="107632"/>
                                </a:cubicBezTo>
                                <a:cubicBezTo>
                                  <a:pt x="143113" y="107632"/>
                                  <a:pt x="142161" y="107632"/>
                                  <a:pt x="142161" y="108585"/>
                                </a:cubicBezTo>
                                <a:cubicBezTo>
                                  <a:pt x="143113" y="109538"/>
                                  <a:pt x="142161" y="112395"/>
                                  <a:pt x="144066" y="112395"/>
                                </a:cubicBezTo>
                                <a:cubicBezTo>
                                  <a:pt x="144066" y="111442"/>
                                  <a:pt x="145018" y="111442"/>
                                  <a:pt x="145971" y="110490"/>
                                </a:cubicBezTo>
                                <a:close/>
                                <a:moveTo>
                                  <a:pt x="143113" y="65722"/>
                                </a:moveTo>
                                <a:lnTo>
                                  <a:pt x="143113" y="65722"/>
                                </a:lnTo>
                                <a:cubicBezTo>
                                  <a:pt x="144066" y="64770"/>
                                  <a:pt x="144066" y="63817"/>
                                  <a:pt x="143113" y="63817"/>
                                </a:cubicBezTo>
                                <a:lnTo>
                                  <a:pt x="143113" y="65722"/>
                                </a:lnTo>
                                <a:cubicBezTo>
                                  <a:pt x="142161" y="65722"/>
                                  <a:pt x="142161" y="65722"/>
                                  <a:pt x="143113" y="65722"/>
                                </a:cubicBezTo>
                                <a:close/>
                                <a:moveTo>
                                  <a:pt x="142161" y="33338"/>
                                </a:moveTo>
                                <a:cubicBezTo>
                                  <a:pt x="142161" y="33338"/>
                                  <a:pt x="143113" y="33338"/>
                                  <a:pt x="142161" y="33338"/>
                                </a:cubicBezTo>
                                <a:cubicBezTo>
                                  <a:pt x="143113" y="34290"/>
                                  <a:pt x="143113" y="34290"/>
                                  <a:pt x="143113" y="33338"/>
                                </a:cubicBezTo>
                                <a:cubicBezTo>
                                  <a:pt x="143113" y="33338"/>
                                  <a:pt x="143113" y="32385"/>
                                  <a:pt x="143113" y="32385"/>
                                </a:cubicBezTo>
                                <a:cubicBezTo>
                                  <a:pt x="143113" y="32385"/>
                                  <a:pt x="143113" y="32385"/>
                                  <a:pt x="142161" y="33338"/>
                                </a:cubicBezTo>
                                <a:close/>
                                <a:moveTo>
                                  <a:pt x="144066" y="131445"/>
                                </a:moveTo>
                                <a:cubicBezTo>
                                  <a:pt x="144066" y="131445"/>
                                  <a:pt x="145018" y="131445"/>
                                  <a:pt x="144066" y="131445"/>
                                </a:cubicBezTo>
                                <a:cubicBezTo>
                                  <a:pt x="144066" y="130492"/>
                                  <a:pt x="144066" y="129540"/>
                                  <a:pt x="143113" y="129540"/>
                                </a:cubicBezTo>
                                <a:cubicBezTo>
                                  <a:pt x="143113" y="129540"/>
                                  <a:pt x="142161" y="129540"/>
                                  <a:pt x="142161" y="129540"/>
                                </a:cubicBezTo>
                                <a:cubicBezTo>
                                  <a:pt x="143113" y="130492"/>
                                  <a:pt x="143113" y="131445"/>
                                  <a:pt x="144066" y="131445"/>
                                </a:cubicBezTo>
                                <a:close/>
                                <a:moveTo>
                                  <a:pt x="144066" y="154305"/>
                                </a:moveTo>
                                <a:cubicBezTo>
                                  <a:pt x="144066" y="154305"/>
                                  <a:pt x="143113" y="153353"/>
                                  <a:pt x="144066" y="154305"/>
                                </a:cubicBezTo>
                                <a:cubicBezTo>
                                  <a:pt x="143113" y="155257"/>
                                  <a:pt x="143113" y="155257"/>
                                  <a:pt x="143113" y="156210"/>
                                </a:cubicBezTo>
                                <a:cubicBezTo>
                                  <a:pt x="144066" y="155257"/>
                                  <a:pt x="144066" y="155257"/>
                                  <a:pt x="144066" y="154305"/>
                                </a:cubicBezTo>
                                <a:close/>
                                <a:moveTo>
                                  <a:pt x="143113" y="29528"/>
                                </a:moveTo>
                                <a:lnTo>
                                  <a:pt x="143113" y="29528"/>
                                </a:lnTo>
                                <a:cubicBezTo>
                                  <a:pt x="144066" y="29528"/>
                                  <a:pt x="144066" y="28575"/>
                                  <a:pt x="143113" y="29528"/>
                                </a:cubicBezTo>
                                <a:lnTo>
                                  <a:pt x="143113" y="29528"/>
                                </a:lnTo>
                                <a:cubicBezTo>
                                  <a:pt x="143113" y="28575"/>
                                  <a:pt x="143113" y="28575"/>
                                  <a:pt x="143113" y="29528"/>
                                </a:cubicBezTo>
                                <a:close/>
                                <a:moveTo>
                                  <a:pt x="149781" y="141922"/>
                                </a:moveTo>
                                <a:cubicBezTo>
                                  <a:pt x="150733" y="141922"/>
                                  <a:pt x="150733" y="140970"/>
                                  <a:pt x="150733" y="140017"/>
                                </a:cubicBezTo>
                                <a:cubicBezTo>
                                  <a:pt x="149781" y="139065"/>
                                  <a:pt x="148828" y="138113"/>
                                  <a:pt x="148828" y="137160"/>
                                </a:cubicBezTo>
                                <a:cubicBezTo>
                                  <a:pt x="148828" y="135255"/>
                                  <a:pt x="147876" y="135255"/>
                                  <a:pt x="146923" y="135255"/>
                                </a:cubicBezTo>
                                <a:cubicBezTo>
                                  <a:pt x="145971" y="136207"/>
                                  <a:pt x="143113" y="138113"/>
                                  <a:pt x="145018" y="134303"/>
                                </a:cubicBezTo>
                                <a:cubicBezTo>
                                  <a:pt x="145018" y="134303"/>
                                  <a:pt x="145018" y="134303"/>
                                  <a:pt x="144066" y="134303"/>
                                </a:cubicBezTo>
                                <a:cubicBezTo>
                                  <a:pt x="144066" y="134303"/>
                                  <a:pt x="143113" y="135255"/>
                                  <a:pt x="143113" y="135255"/>
                                </a:cubicBezTo>
                                <a:cubicBezTo>
                                  <a:pt x="142161" y="137160"/>
                                  <a:pt x="143113" y="138113"/>
                                  <a:pt x="145018" y="139065"/>
                                </a:cubicBezTo>
                                <a:cubicBezTo>
                                  <a:pt x="146923" y="139065"/>
                                  <a:pt x="147876" y="140017"/>
                                  <a:pt x="147876" y="141922"/>
                                </a:cubicBezTo>
                                <a:cubicBezTo>
                                  <a:pt x="147876" y="141922"/>
                                  <a:pt x="148828" y="142875"/>
                                  <a:pt x="149781" y="141922"/>
                                </a:cubicBezTo>
                                <a:close/>
                                <a:moveTo>
                                  <a:pt x="147876" y="147638"/>
                                </a:moveTo>
                                <a:cubicBezTo>
                                  <a:pt x="146923" y="146685"/>
                                  <a:pt x="145971" y="146685"/>
                                  <a:pt x="145018" y="146685"/>
                                </a:cubicBezTo>
                                <a:cubicBezTo>
                                  <a:pt x="144066" y="146685"/>
                                  <a:pt x="144066" y="146685"/>
                                  <a:pt x="144066" y="147638"/>
                                </a:cubicBezTo>
                                <a:cubicBezTo>
                                  <a:pt x="145018" y="148590"/>
                                  <a:pt x="145018" y="149542"/>
                                  <a:pt x="146923" y="149542"/>
                                </a:cubicBezTo>
                                <a:cubicBezTo>
                                  <a:pt x="146923" y="149542"/>
                                  <a:pt x="147876" y="148590"/>
                                  <a:pt x="147876" y="147638"/>
                                </a:cubicBezTo>
                                <a:close/>
                                <a:moveTo>
                                  <a:pt x="144066" y="38100"/>
                                </a:moveTo>
                                <a:cubicBezTo>
                                  <a:pt x="144066" y="38100"/>
                                  <a:pt x="144066" y="39053"/>
                                  <a:pt x="145018" y="39053"/>
                                </a:cubicBezTo>
                                <a:cubicBezTo>
                                  <a:pt x="145018" y="38100"/>
                                  <a:pt x="145971" y="37147"/>
                                  <a:pt x="146923" y="36195"/>
                                </a:cubicBezTo>
                                <a:cubicBezTo>
                                  <a:pt x="146923" y="35242"/>
                                  <a:pt x="146923" y="35242"/>
                                  <a:pt x="145971" y="35242"/>
                                </a:cubicBezTo>
                                <a:cubicBezTo>
                                  <a:pt x="144066" y="36195"/>
                                  <a:pt x="144066" y="37147"/>
                                  <a:pt x="144066" y="38100"/>
                                </a:cubicBezTo>
                                <a:close/>
                                <a:moveTo>
                                  <a:pt x="145018" y="102870"/>
                                </a:moveTo>
                                <a:cubicBezTo>
                                  <a:pt x="144066" y="102870"/>
                                  <a:pt x="145018" y="103822"/>
                                  <a:pt x="145018" y="104775"/>
                                </a:cubicBezTo>
                                <a:cubicBezTo>
                                  <a:pt x="145018" y="106680"/>
                                  <a:pt x="145971" y="107632"/>
                                  <a:pt x="146923" y="107632"/>
                                </a:cubicBezTo>
                                <a:cubicBezTo>
                                  <a:pt x="146923" y="108585"/>
                                  <a:pt x="147876" y="108585"/>
                                  <a:pt x="147876" y="107632"/>
                                </a:cubicBezTo>
                                <a:cubicBezTo>
                                  <a:pt x="147876" y="106680"/>
                                  <a:pt x="146923" y="105728"/>
                                  <a:pt x="146923" y="103822"/>
                                </a:cubicBezTo>
                                <a:cubicBezTo>
                                  <a:pt x="146923" y="102870"/>
                                  <a:pt x="145971" y="101917"/>
                                  <a:pt x="145018" y="102870"/>
                                </a:cubicBezTo>
                                <a:close/>
                                <a:moveTo>
                                  <a:pt x="148828" y="119063"/>
                                </a:moveTo>
                                <a:lnTo>
                                  <a:pt x="148828" y="119063"/>
                                </a:lnTo>
                                <a:cubicBezTo>
                                  <a:pt x="148828" y="116205"/>
                                  <a:pt x="146923" y="115253"/>
                                  <a:pt x="146923" y="113347"/>
                                </a:cubicBezTo>
                                <a:cubicBezTo>
                                  <a:pt x="146923" y="112395"/>
                                  <a:pt x="145018" y="112395"/>
                                  <a:pt x="144066" y="113347"/>
                                </a:cubicBezTo>
                                <a:cubicBezTo>
                                  <a:pt x="144066" y="116205"/>
                                  <a:pt x="146923" y="117157"/>
                                  <a:pt x="147876" y="119063"/>
                                </a:cubicBezTo>
                                <a:cubicBezTo>
                                  <a:pt x="147876" y="119063"/>
                                  <a:pt x="147876" y="119063"/>
                                  <a:pt x="148828" y="119063"/>
                                </a:cubicBezTo>
                                <a:close/>
                                <a:moveTo>
                                  <a:pt x="152638" y="61913"/>
                                </a:moveTo>
                                <a:cubicBezTo>
                                  <a:pt x="150733" y="60007"/>
                                  <a:pt x="150733" y="58103"/>
                                  <a:pt x="152638" y="56197"/>
                                </a:cubicBezTo>
                                <a:cubicBezTo>
                                  <a:pt x="152638" y="55245"/>
                                  <a:pt x="151686" y="54292"/>
                                  <a:pt x="150733" y="54292"/>
                                </a:cubicBezTo>
                                <a:cubicBezTo>
                                  <a:pt x="148828" y="56197"/>
                                  <a:pt x="146923" y="56197"/>
                                  <a:pt x="145018" y="57150"/>
                                </a:cubicBezTo>
                                <a:cubicBezTo>
                                  <a:pt x="145018" y="57150"/>
                                  <a:pt x="144066" y="59055"/>
                                  <a:pt x="145018" y="59055"/>
                                </a:cubicBezTo>
                                <a:cubicBezTo>
                                  <a:pt x="147876" y="59055"/>
                                  <a:pt x="149781" y="60960"/>
                                  <a:pt x="152638" y="61913"/>
                                </a:cubicBezTo>
                                <a:cubicBezTo>
                                  <a:pt x="151686" y="62865"/>
                                  <a:pt x="151686" y="62865"/>
                                  <a:pt x="152638" y="61913"/>
                                </a:cubicBezTo>
                                <a:cubicBezTo>
                                  <a:pt x="152638" y="62865"/>
                                  <a:pt x="152638" y="61913"/>
                                  <a:pt x="152638" y="61913"/>
                                </a:cubicBezTo>
                                <a:close/>
                                <a:moveTo>
                                  <a:pt x="145971" y="68580"/>
                                </a:moveTo>
                                <a:cubicBezTo>
                                  <a:pt x="146923" y="68580"/>
                                  <a:pt x="146923" y="67628"/>
                                  <a:pt x="146923" y="67628"/>
                                </a:cubicBezTo>
                                <a:cubicBezTo>
                                  <a:pt x="146923" y="66675"/>
                                  <a:pt x="146923" y="66675"/>
                                  <a:pt x="145971" y="66675"/>
                                </a:cubicBezTo>
                                <a:cubicBezTo>
                                  <a:pt x="145018" y="67628"/>
                                  <a:pt x="145018" y="67628"/>
                                  <a:pt x="145971" y="68580"/>
                                </a:cubicBezTo>
                                <a:cubicBezTo>
                                  <a:pt x="145018" y="68580"/>
                                  <a:pt x="145018" y="68580"/>
                                  <a:pt x="145971" y="68580"/>
                                </a:cubicBezTo>
                                <a:close/>
                                <a:moveTo>
                                  <a:pt x="145018" y="82867"/>
                                </a:moveTo>
                                <a:cubicBezTo>
                                  <a:pt x="145018" y="81915"/>
                                  <a:pt x="145971" y="81915"/>
                                  <a:pt x="145971" y="81915"/>
                                </a:cubicBezTo>
                                <a:lnTo>
                                  <a:pt x="145018" y="82867"/>
                                </a:lnTo>
                                <a:cubicBezTo>
                                  <a:pt x="145018" y="82867"/>
                                  <a:pt x="145018" y="82867"/>
                                  <a:pt x="145018" y="82867"/>
                                </a:cubicBezTo>
                                <a:close/>
                                <a:moveTo>
                                  <a:pt x="150733" y="89535"/>
                                </a:moveTo>
                                <a:cubicBezTo>
                                  <a:pt x="150733" y="88582"/>
                                  <a:pt x="149781" y="88582"/>
                                  <a:pt x="148828" y="88582"/>
                                </a:cubicBezTo>
                                <a:cubicBezTo>
                                  <a:pt x="147876" y="88582"/>
                                  <a:pt x="146923" y="89535"/>
                                  <a:pt x="145971" y="90488"/>
                                </a:cubicBezTo>
                                <a:cubicBezTo>
                                  <a:pt x="145971" y="90488"/>
                                  <a:pt x="145018" y="91440"/>
                                  <a:pt x="145971" y="91440"/>
                                </a:cubicBezTo>
                                <a:cubicBezTo>
                                  <a:pt x="145971" y="91440"/>
                                  <a:pt x="146923" y="92392"/>
                                  <a:pt x="146923" y="92392"/>
                                </a:cubicBezTo>
                                <a:lnTo>
                                  <a:pt x="149781" y="91440"/>
                                </a:lnTo>
                                <a:cubicBezTo>
                                  <a:pt x="149781" y="91440"/>
                                  <a:pt x="150733" y="90488"/>
                                  <a:pt x="150733" y="89535"/>
                                </a:cubicBezTo>
                                <a:close/>
                                <a:moveTo>
                                  <a:pt x="147876" y="121920"/>
                                </a:moveTo>
                                <a:cubicBezTo>
                                  <a:pt x="147876" y="121920"/>
                                  <a:pt x="146923" y="121920"/>
                                  <a:pt x="146923" y="120967"/>
                                </a:cubicBezTo>
                                <a:cubicBezTo>
                                  <a:pt x="145971" y="120967"/>
                                  <a:pt x="145971" y="120967"/>
                                  <a:pt x="145971" y="121920"/>
                                </a:cubicBezTo>
                                <a:cubicBezTo>
                                  <a:pt x="145018" y="122872"/>
                                  <a:pt x="145971" y="122872"/>
                                  <a:pt x="147876" y="121920"/>
                                </a:cubicBezTo>
                                <a:lnTo>
                                  <a:pt x="147876" y="121920"/>
                                </a:lnTo>
                                <a:close/>
                                <a:moveTo>
                                  <a:pt x="147876" y="125730"/>
                                </a:moveTo>
                                <a:cubicBezTo>
                                  <a:pt x="147876" y="125730"/>
                                  <a:pt x="148828" y="125730"/>
                                  <a:pt x="147876" y="125730"/>
                                </a:cubicBezTo>
                                <a:cubicBezTo>
                                  <a:pt x="148828" y="125730"/>
                                  <a:pt x="148828" y="125730"/>
                                  <a:pt x="147876" y="125730"/>
                                </a:cubicBezTo>
                                <a:cubicBezTo>
                                  <a:pt x="147876" y="124778"/>
                                  <a:pt x="147876" y="125730"/>
                                  <a:pt x="147876" y="125730"/>
                                </a:cubicBezTo>
                                <a:cubicBezTo>
                                  <a:pt x="146923" y="125730"/>
                                  <a:pt x="147876" y="125730"/>
                                  <a:pt x="147876" y="125730"/>
                                </a:cubicBezTo>
                                <a:close/>
                                <a:moveTo>
                                  <a:pt x="147876" y="100013"/>
                                </a:moveTo>
                                <a:cubicBezTo>
                                  <a:pt x="148828" y="100013"/>
                                  <a:pt x="148828" y="100013"/>
                                  <a:pt x="147876" y="100013"/>
                                </a:cubicBezTo>
                                <a:cubicBezTo>
                                  <a:pt x="148828" y="99060"/>
                                  <a:pt x="148828" y="99060"/>
                                  <a:pt x="147876" y="99060"/>
                                </a:cubicBezTo>
                                <a:lnTo>
                                  <a:pt x="147876" y="100013"/>
                                </a:lnTo>
                                <a:cubicBezTo>
                                  <a:pt x="147876" y="100013"/>
                                  <a:pt x="147876" y="100013"/>
                                  <a:pt x="147876" y="100013"/>
                                </a:cubicBezTo>
                                <a:close/>
                                <a:moveTo>
                                  <a:pt x="147876" y="32385"/>
                                </a:moveTo>
                                <a:cubicBezTo>
                                  <a:pt x="148828" y="32385"/>
                                  <a:pt x="148828" y="32385"/>
                                  <a:pt x="147876" y="32385"/>
                                </a:cubicBezTo>
                                <a:lnTo>
                                  <a:pt x="148828" y="32385"/>
                                </a:lnTo>
                                <a:cubicBezTo>
                                  <a:pt x="148828" y="32385"/>
                                  <a:pt x="148828" y="32385"/>
                                  <a:pt x="147876" y="32385"/>
                                </a:cubicBezTo>
                                <a:cubicBezTo>
                                  <a:pt x="148828" y="32385"/>
                                  <a:pt x="147876" y="32385"/>
                                  <a:pt x="147876" y="32385"/>
                                </a:cubicBezTo>
                                <a:close/>
                                <a:moveTo>
                                  <a:pt x="148828" y="37147"/>
                                </a:moveTo>
                                <a:cubicBezTo>
                                  <a:pt x="148828" y="37147"/>
                                  <a:pt x="148828" y="37147"/>
                                  <a:pt x="148828" y="37147"/>
                                </a:cubicBezTo>
                                <a:cubicBezTo>
                                  <a:pt x="147876" y="38100"/>
                                  <a:pt x="148828" y="38100"/>
                                  <a:pt x="148828" y="38100"/>
                                </a:cubicBezTo>
                                <a:cubicBezTo>
                                  <a:pt x="149781" y="38100"/>
                                  <a:pt x="149781" y="38100"/>
                                  <a:pt x="148828" y="37147"/>
                                </a:cubicBezTo>
                                <a:cubicBezTo>
                                  <a:pt x="149781" y="37147"/>
                                  <a:pt x="149781" y="37147"/>
                                  <a:pt x="148828" y="37147"/>
                                </a:cubicBezTo>
                                <a:close/>
                                <a:moveTo>
                                  <a:pt x="151686" y="159067"/>
                                </a:moveTo>
                                <a:cubicBezTo>
                                  <a:pt x="151686" y="159067"/>
                                  <a:pt x="151686" y="158115"/>
                                  <a:pt x="151686" y="159067"/>
                                </a:cubicBezTo>
                                <a:cubicBezTo>
                                  <a:pt x="149781" y="159067"/>
                                  <a:pt x="148828" y="159067"/>
                                  <a:pt x="148828" y="160020"/>
                                </a:cubicBezTo>
                                <a:cubicBezTo>
                                  <a:pt x="148828" y="160020"/>
                                  <a:pt x="149781" y="160972"/>
                                  <a:pt x="149781" y="161925"/>
                                </a:cubicBezTo>
                                <a:cubicBezTo>
                                  <a:pt x="150733" y="161925"/>
                                  <a:pt x="151686" y="160020"/>
                                  <a:pt x="151686" y="159067"/>
                                </a:cubicBezTo>
                                <a:close/>
                                <a:moveTo>
                                  <a:pt x="149781" y="103822"/>
                                </a:moveTo>
                                <a:cubicBezTo>
                                  <a:pt x="149781" y="103822"/>
                                  <a:pt x="149781" y="103822"/>
                                  <a:pt x="149781" y="103822"/>
                                </a:cubicBezTo>
                                <a:cubicBezTo>
                                  <a:pt x="149781" y="102870"/>
                                  <a:pt x="149781" y="102870"/>
                                  <a:pt x="149781" y="103822"/>
                                </a:cubicBezTo>
                                <a:cubicBezTo>
                                  <a:pt x="148828" y="102870"/>
                                  <a:pt x="148828" y="102870"/>
                                  <a:pt x="149781" y="103822"/>
                                </a:cubicBezTo>
                                <a:cubicBezTo>
                                  <a:pt x="149781" y="103822"/>
                                  <a:pt x="149781" y="103822"/>
                                  <a:pt x="149781" y="103822"/>
                                </a:cubicBezTo>
                                <a:close/>
                                <a:moveTo>
                                  <a:pt x="149781" y="76200"/>
                                </a:moveTo>
                                <a:cubicBezTo>
                                  <a:pt x="149781" y="76200"/>
                                  <a:pt x="149781" y="76200"/>
                                  <a:pt x="149781" y="76200"/>
                                </a:cubicBezTo>
                                <a:cubicBezTo>
                                  <a:pt x="150733" y="76200"/>
                                  <a:pt x="150733" y="76200"/>
                                  <a:pt x="149781" y="76200"/>
                                </a:cubicBezTo>
                                <a:cubicBezTo>
                                  <a:pt x="150733" y="75247"/>
                                  <a:pt x="150733" y="75247"/>
                                  <a:pt x="149781" y="76200"/>
                                </a:cubicBezTo>
                                <a:cubicBezTo>
                                  <a:pt x="149781" y="75247"/>
                                  <a:pt x="149781" y="75247"/>
                                  <a:pt x="149781" y="76200"/>
                                </a:cubicBezTo>
                                <a:close/>
                                <a:moveTo>
                                  <a:pt x="150733" y="65722"/>
                                </a:moveTo>
                                <a:lnTo>
                                  <a:pt x="150733" y="65722"/>
                                </a:lnTo>
                                <a:cubicBezTo>
                                  <a:pt x="149781" y="64770"/>
                                  <a:pt x="149781" y="64770"/>
                                  <a:pt x="150733" y="65722"/>
                                </a:cubicBezTo>
                                <a:cubicBezTo>
                                  <a:pt x="149781" y="65722"/>
                                  <a:pt x="149781" y="65722"/>
                                  <a:pt x="150733" y="65722"/>
                                </a:cubicBezTo>
                                <a:close/>
                                <a:moveTo>
                                  <a:pt x="153591" y="138113"/>
                                </a:moveTo>
                                <a:cubicBezTo>
                                  <a:pt x="153591" y="136207"/>
                                  <a:pt x="152638" y="134303"/>
                                  <a:pt x="152638" y="132397"/>
                                </a:cubicBezTo>
                                <a:cubicBezTo>
                                  <a:pt x="152638" y="131445"/>
                                  <a:pt x="151686" y="131445"/>
                                  <a:pt x="151686" y="131445"/>
                                </a:cubicBezTo>
                                <a:cubicBezTo>
                                  <a:pt x="151686" y="131445"/>
                                  <a:pt x="151686" y="131445"/>
                                  <a:pt x="151686" y="132397"/>
                                </a:cubicBezTo>
                                <a:cubicBezTo>
                                  <a:pt x="152638" y="134303"/>
                                  <a:pt x="152638" y="136207"/>
                                  <a:pt x="152638" y="138113"/>
                                </a:cubicBezTo>
                                <a:cubicBezTo>
                                  <a:pt x="152638" y="138113"/>
                                  <a:pt x="153591" y="139065"/>
                                  <a:pt x="153591" y="139065"/>
                                </a:cubicBezTo>
                                <a:cubicBezTo>
                                  <a:pt x="153591" y="139065"/>
                                  <a:pt x="153591" y="139065"/>
                                  <a:pt x="153591" y="138113"/>
                                </a:cubicBezTo>
                                <a:close/>
                                <a:moveTo>
                                  <a:pt x="152638" y="41910"/>
                                </a:moveTo>
                                <a:cubicBezTo>
                                  <a:pt x="152638" y="41910"/>
                                  <a:pt x="152638" y="41910"/>
                                  <a:pt x="152638" y="41910"/>
                                </a:cubicBezTo>
                                <a:cubicBezTo>
                                  <a:pt x="153591" y="41910"/>
                                  <a:pt x="153591" y="41910"/>
                                  <a:pt x="152638" y="41910"/>
                                </a:cubicBezTo>
                                <a:cubicBezTo>
                                  <a:pt x="152638" y="40957"/>
                                  <a:pt x="152638" y="40957"/>
                                  <a:pt x="152638" y="41910"/>
                                </a:cubicBezTo>
                                <a:cubicBezTo>
                                  <a:pt x="152638" y="40957"/>
                                  <a:pt x="152638" y="40957"/>
                                  <a:pt x="152638" y="41910"/>
                                </a:cubicBezTo>
                                <a:close/>
                                <a:moveTo>
                                  <a:pt x="154543" y="110490"/>
                                </a:moveTo>
                                <a:cubicBezTo>
                                  <a:pt x="154543" y="110490"/>
                                  <a:pt x="154543" y="109538"/>
                                  <a:pt x="154543" y="110490"/>
                                </a:cubicBezTo>
                                <a:cubicBezTo>
                                  <a:pt x="153591" y="110490"/>
                                  <a:pt x="152638" y="110490"/>
                                  <a:pt x="152638" y="110490"/>
                                </a:cubicBezTo>
                                <a:cubicBezTo>
                                  <a:pt x="152638" y="110490"/>
                                  <a:pt x="152638" y="111442"/>
                                  <a:pt x="152638" y="111442"/>
                                </a:cubicBezTo>
                                <a:cubicBezTo>
                                  <a:pt x="154543" y="111442"/>
                                  <a:pt x="154543" y="111442"/>
                                  <a:pt x="154543" y="110490"/>
                                </a:cubicBezTo>
                                <a:close/>
                                <a:moveTo>
                                  <a:pt x="155496" y="156210"/>
                                </a:moveTo>
                                <a:cubicBezTo>
                                  <a:pt x="155496" y="156210"/>
                                  <a:pt x="154543" y="156210"/>
                                  <a:pt x="155496" y="156210"/>
                                </a:cubicBezTo>
                                <a:lnTo>
                                  <a:pt x="155496" y="156210"/>
                                </a:lnTo>
                                <a:lnTo>
                                  <a:pt x="155496" y="156210"/>
                                </a:lnTo>
                                <a:cubicBezTo>
                                  <a:pt x="154543" y="156210"/>
                                  <a:pt x="154543" y="156210"/>
                                  <a:pt x="155496" y="156210"/>
                                </a:cubicBezTo>
                                <a:close/>
                                <a:moveTo>
                                  <a:pt x="156448" y="123825"/>
                                </a:moveTo>
                                <a:cubicBezTo>
                                  <a:pt x="155496" y="123825"/>
                                  <a:pt x="155496" y="123825"/>
                                  <a:pt x="156448" y="123825"/>
                                </a:cubicBezTo>
                                <a:cubicBezTo>
                                  <a:pt x="155496" y="122872"/>
                                  <a:pt x="155496" y="123825"/>
                                  <a:pt x="156448" y="123825"/>
                                </a:cubicBezTo>
                                <a:cubicBezTo>
                                  <a:pt x="155496" y="123825"/>
                                  <a:pt x="155496" y="123825"/>
                                  <a:pt x="156448" y="123825"/>
                                </a:cubicBezTo>
                                <a:lnTo>
                                  <a:pt x="156448" y="123825"/>
                                </a:lnTo>
                                <a:close/>
                                <a:moveTo>
                                  <a:pt x="158353" y="56197"/>
                                </a:moveTo>
                                <a:cubicBezTo>
                                  <a:pt x="158353" y="55245"/>
                                  <a:pt x="157401" y="55245"/>
                                  <a:pt x="158353" y="56197"/>
                                </a:cubicBezTo>
                                <a:cubicBezTo>
                                  <a:pt x="157401" y="56197"/>
                                  <a:pt x="157401" y="56197"/>
                                  <a:pt x="158353" y="56197"/>
                                </a:cubicBezTo>
                                <a:cubicBezTo>
                                  <a:pt x="157401" y="56197"/>
                                  <a:pt x="157401" y="57150"/>
                                  <a:pt x="158353" y="56197"/>
                                </a:cubicBezTo>
                                <a:cubicBezTo>
                                  <a:pt x="157401" y="56197"/>
                                  <a:pt x="158353" y="56197"/>
                                  <a:pt x="158353" y="56197"/>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87751222" name="Freeform 487751222"/>
                        <wps:cNvSpPr/>
                        <wps:spPr>
                          <a:xfrm>
                            <a:off x="415247" y="85639"/>
                            <a:ext cx="161015" cy="181451"/>
                          </a:xfrm>
                          <a:custGeom>
                            <a:avLst/>
                            <a:gdLst>
                              <a:gd name="connsiteX0" fmla="*/ 161016 w 161015"/>
                              <a:gd name="connsiteY0" fmla="*/ 119063 h 181451"/>
                              <a:gd name="connsiteX1" fmla="*/ 157206 w 161015"/>
                              <a:gd name="connsiteY1" fmla="*/ 152400 h 181451"/>
                              <a:gd name="connsiteX2" fmla="*/ 141966 w 161015"/>
                              <a:gd name="connsiteY2" fmla="*/ 174308 h 181451"/>
                              <a:gd name="connsiteX3" fmla="*/ 94341 w 161015"/>
                              <a:gd name="connsiteY3" fmla="*/ 173355 h 181451"/>
                              <a:gd name="connsiteX4" fmla="*/ 89578 w 161015"/>
                              <a:gd name="connsiteY4" fmla="*/ 167640 h 181451"/>
                              <a:gd name="connsiteX5" fmla="*/ 81958 w 161015"/>
                              <a:gd name="connsiteY5" fmla="*/ 166688 h 181451"/>
                              <a:gd name="connsiteX6" fmla="*/ 56241 w 161015"/>
                              <a:gd name="connsiteY6" fmla="*/ 180022 h 181451"/>
                              <a:gd name="connsiteX7" fmla="*/ 29571 w 161015"/>
                              <a:gd name="connsiteY7" fmla="*/ 180022 h 181451"/>
                              <a:gd name="connsiteX8" fmla="*/ 2901 w 161015"/>
                              <a:gd name="connsiteY8" fmla="*/ 156210 h 181451"/>
                              <a:gd name="connsiteX9" fmla="*/ 2901 w 161015"/>
                              <a:gd name="connsiteY9" fmla="*/ 121920 h 181451"/>
                              <a:gd name="connsiteX10" fmla="*/ 10521 w 161015"/>
                              <a:gd name="connsiteY10" fmla="*/ 108585 h 181451"/>
                              <a:gd name="connsiteX11" fmla="*/ 48621 w 161015"/>
                              <a:gd name="connsiteY11" fmla="*/ 84772 h 181451"/>
                              <a:gd name="connsiteX12" fmla="*/ 69576 w 161015"/>
                              <a:gd name="connsiteY12" fmla="*/ 75247 h 181451"/>
                              <a:gd name="connsiteX13" fmla="*/ 81958 w 161015"/>
                              <a:gd name="connsiteY13" fmla="*/ 56197 h 181451"/>
                              <a:gd name="connsiteX14" fmla="*/ 81006 w 161015"/>
                              <a:gd name="connsiteY14" fmla="*/ 22860 h 181451"/>
                              <a:gd name="connsiteX15" fmla="*/ 64813 w 161015"/>
                              <a:gd name="connsiteY15" fmla="*/ 8572 h 181451"/>
                              <a:gd name="connsiteX16" fmla="*/ 39096 w 161015"/>
                              <a:gd name="connsiteY16" fmla="*/ 17145 h 181451"/>
                              <a:gd name="connsiteX17" fmla="*/ 36238 w 161015"/>
                              <a:gd name="connsiteY17" fmla="*/ 26670 h 181451"/>
                              <a:gd name="connsiteX18" fmla="*/ 41001 w 161015"/>
                              <a:gd name="connsiteY18" fmla="*/ 30480 h 181451"/>
                              <a:gd name="connsiteX19" fmla="*/ 59099 w 161015"/>
                              <a:gd name="connsiteY19" fmla="*/ 46672 h 181451"/>
                              <a:gd name="connsiteX20" fmla="*/ 26713 w 161015"/>
                              <a:gd name="connsiteY20" fmla="*/ 71438 h 181451"/>
                              <a:gd name="connsiteX21" fmla="*/ 10521 w 161015"/>
                              <a:gd name="connsiteY21" fmla="*/ 51435 h 181451"/>
                              <a:gd name="connsiteX22" fmla="*/ 19093 w 161015"/>
                              <a:gd name="connsiteY22" fmla="*/ 20003 h 181451"/>
                              <a:gd name="connsiteX23" fmla="*/ 55288 w 161015"/>
                              <a:gd name="connsiteY23" fmla="*/ 953 h 181451"/>
                              <a:gd name="connsiteX24" fmla="*/ 97199 w 161015"/>
                              <a:gd name="connsiteY24" fmla="*/ 3810 h 181451"/>
                              <a:gd name="connsiteX25" fmla="*/ 126726 w 161015"/>
                              <a:gd name="connsiteY25" fmla="*/ 26670 h 181451"/>
                              <a:gd name="connsiteX26" fmla="*/ 132441 w 161015"/>
                              <a:gd name="connsiteY26" fmla="*/ 55245 h 181451"/>
                              <a:gd name="connsiteX27" fmla="*/ 131488 w 161015"/>
                              <a:gd name="connsiteY27" fmla="*/ 63818 h 181451"/>
                              <a:gd name="connsiteX28" fmla="*/ 130536 w 161015"/>
                              <a:gd name="connsiteY28" fmla="*/ 81915 h 181451"/>
                              <a:gd name="connsiteX29" fmla="*/ 131488 w 161015"/>
                              <a:gd name="connsiteY29" fmla="*/ 93345 h 181451"/>
                              <a:gd name="connsiteX30" fmla="*/ 131488 w 161015"/>
                              <a:gd name="connsiteY30" fmla="*/ 140018 h 181451"/>
                              <a:gd name="connsiteX31" fmla="*/ 132441 w 161015"/>
                              <a:gd name="connsiteY31" fmla="*/ 152400 h 181451"/>
                              <a:gd name="connsiteX32" fmla="*/ 134346 w 161015"/>
                              <a:gd name="connsiteY32" fmla="*/ 157163 h 181451"/>
                              <a:gd name="connsiteX33" fmla="*/ 144824 w 161015"/>
                              <a:gd name="connsiteY33" fmla="*/ 158115 h 181451"/>
                              <a:gd name="connsiteX34" fmla="*/ 151491 w 161015"/>
                              <a:gd name="connsiteY34" fmla="*/ 139065 h 181451"/>
                              <a:gd name="connsiteX35" fmla="*/ 152443 w 161015"/>
                              <a:gd name="connsiteY35" fmla="*/ 121920 h 181451"/>
                              <a:gd name="connsiteX36" fmla="*/ 158158 w 161015"/>
                              <a:gd name="connsiteY36" fmla="*/ 116205 h 181451"/>
                              <a:gd name="connsiteX37" fmla="*/ 161016 w 161015"/>
                              <a:gd name="connsiteY37" fmla="*/ 119063 h 181451"/>
                              <a:gd name="connsiteX38" fmla="*/ 10521 w 161015"/>
                              <a:gd name="connsiteY38" fmla="*/ 145733 h 181451"/>
                              <a:gd name="connsiteX39" fmla="*/ 7663 w 161015"/>
                              <a:gd name="connsiteY39" fmla="*/ 146685 h 181451"/>
                              <a:gd name="connsiteX40" fmla="*/ 8616 w 161015"/>
                              <a:gd name="connsiteY40" fmla="*/ 148590 h 181451"/>
                              <a:gd name="connsiteX41" fmla="*/ 10521 w 161015"/>
                              <a:gd name="connsiteY41" fmla="*/ 145733 h 181451"/>
                              <a:gd name="connsiteX42" fmla="*/ 10521 w 161015"/>
                              <a:gd name="connsiteY42" fmla="*/ 145733 h 181451"/>
                              <a:gd name="connsiteX43" fmla="*/ 26713 w 161015"/>
                              <a:gd name="connsiteY43" fmla="*/ 144780 h 181451"/>
                              <a:gd name="connsiteX44" fmla="*/ 24808 w 161015"/>
                              <a:gd name="connsiteY44" fmla="*/ 140970 h 181451"/>
                              <a:gd name="connsiteX45" fmla="*/ 28618 w 161015"/>
                              <a:gd name="connsiteY45" fmla="*/ 140018 h 181451"/>
                              <a:gd name="connsiteX46" fmla="*/ 28618 w 161015"/>
                              <a:gd name="connsiteY46" fmla="*/ 139065 h 181451"/>
                              <a:gd name="connsiteX47" fmla="*/ 26713 w 161015"/>
                              <a:gd name="connsiteY47" fmla="*/ 134303 h 181451"/>
                              <a:gd name="connsiteX48" fmla="*/ 31476 w 161015"/>
                              <a:gd name="connsiteY48" fmla="*/ 135255 h 181451"/>
                              <a:gd name="connsiteX49" fmla="*/ 31476 w 161015"/>
                              <a:gd name="connsiteY49" fmla="*/ 138113 h 181451"/>
                              <a:gd name="connsiteX50" fmla="*/ 34333 w 161015"/>
                              <a:gd name="connsiteY50" fmla="*/ 137160 h 181451"/>
                              <a:gd name="connsiteX51" fmla="*/ 36238 w 161015"/>
                              <a:gd name="connsiteY51" fmla="*/ 135255 h 181451"/>
                              <a:gd name="connsiteX52" fmla="*/ 34333 w 161015"/>
                              <a:gd name="connsiteY52" fmla="*/ 134303 h 181451"/>
                              <a:gd name="connsiteX53" fmla="*/ 33381 w 161015"/>
                              <a:gd name="connsiteY53" fmla="*/ 132397 h 181451"/>
                              <a:gd name="connsiteX54" fmla="*/ 29571 w 161015"/>
                              <a:gd name="connsiteY54" fmla="*/ 131445 h 181451"/>
                              <a:gd name="connsiteX55" fmla="*/ 25761 w 161015"/>
                              <a:gd name="connsiteY55" fmla="*/ 127635 h 181451"/>
                              <a:gd name="connsiteX56" fmla="*/ 32428 w 161015"/>
                              <a:gd name="connsiteY56" fmla="*/ 128588 h 181451"/>
                              <a:gd name="connsiteX57" fmla="*/ 38143 w 161015"/>
                              <a:gd name="connsiteY57" fmla="*/ 124778 h 181451"/>
                              <a:gd name="connsiteX58" fmla="*/ 39096 w 161015"/>
                              <a:gd name="connsiteY58" fmla="*/ 124778 h 181451"/>
                              <a:gd name="connsiteX59" fmla="*/ 40049 w 161015"/>
                              <a:gd name="connsiteY59" fmla="*/ 123825 h 181451"/>
                              <a:gd name="connsiteX60" fmla="*/ 39096 w 161015"/>
                              <a:gd name="connsiteY60" fmla="*/ 119063 h 181451"/>
                              <a:gd name="connsiteX61" fmla="*/ 37191 w 161015"/>
                              <a:gd name="connsiteY61" fmla="*/ 117158 h 181451"/>
                              <a:gd name="connsiteX62" fmla="*/ 36238 w 161015"/>
                              <a:gd name="connsiteY62" fmla="*/ 119063 h 181451"/>
                              <a:gd name="connsiteX63" fmla="*/ 35286 w 161015"/>
                              <a:gd name="connsiteY63" fmla="*/ 120015 h 181451"/>
                              <a:gd name="connsiteX64" fmla="*/ 33381 w 161015"/>
                              <a:gd name="connsiteY64" fmla="*/ 123825 h 181451"/>
                              <a:gd name="connsiteX65" fmla="*/ 32428 w 161015"/>
                              <a:gd name="connsiteY65" fmla="*/ 125730 h 181451"/>
                              <a:gd name="connsiteX66" fmla="*/ 27666 w 161015"/>
                              <a:gd name="connsiteY66" fmla="*/ 127635 h 181451"/>
                              <a:gd name="connsiteX67" fmla="*/ 23856 w 161015"/>
                              <a:gd name="connsiteY67" fmla="*/ 125730 h 181451"/>
                              <a:gd name="connsiteX68" fmla="*/ 24808 w 161015"/>
                              <a:gd name="connsiteY68" fmla="*/ 128588 h 181451"/>
                              <a:gd name="connsiteX69" fmla="*/ 24808 w 161015"/>
                              <a:gd name="connsiteY69" fmla="*/ 128588 h 181451"/>
                              <a:gd name="connsiteX70" fmla="*/ 21951 w 161015"/>
                              <a:gd name="connsiteY70" fmla="*/ 130493 h 181451"/>
                              <a:gd name="connsiteX71" fmla="*/ 18141 w 161015"/>
                              <a:gd name="connsiteY71" fmla="*/ 129540 h 181451"/>
                              <a:gd name="connsiteX72" fmla="*/ 19093 w 161015"/>
                              <a:gd name="connsiteY72" fmla="*/ 123825 h 181451"/>
                              <a:gd name="connsiteX73" fmla="*/ 15283 w 161015"/>
                              <a:gd name="connsiteY73" fmla="*/ 123825 h 181451"/>
                              <a:gd name="connsiteX74" fmla="*/ 12426 w 161015"/>
                              <a:gd name="connsiteY74" fmla="*/ 124778 h 181451"/>
                              <a:gd name="connsiteX75" fmla="*/ 15283 w 161015"/>
                              <a:gd name="connsiteY75" fmla="*/ 126683 h 181451"/>
                              <a:gd name="connsiteX76" fmla="*/ 16236 w 161015"/>
                              <a:gd name="connsiteY76" fmla="*/ 128588 h 181451"/>
                              <a:gd name="connsiteX77" fmla="*/ 15283 w 161015"/>
                              <a:gd name="connsiteY77" fmla="*/ 131445 h 181451"/>
                              <a:gd name="connsiteX78" fmla="*/ 18141 w 161015"/>
                              <a:gd name="connsiteY78" fmla="*/ 131445 h 181451"/>
                              <a:gd name="connsiteX79" fmla="*/ 19093 w 161015"/>
                              <a:gd name="connsiteY79" fmla="*/ 136208 h 181451"/>
                              <a:gd name="connsiteX80" fmla="*/ 21951 w 161015"/>
                              <a:gd name="connsiteY80" fmla="*/ 134303 h 181451"/>
                              <a:gd name="connsiteX81" fmla="*/ 20999 w 161015"/>
                              <a:gd name="connsiteY81" fmla="*/ 140970 h 181451"/>
                              <a:gd name="connsiteX82" fmla="*/ 22903 w 161015"/>
                              <a:gd name="connsiteY82" fmla="*/ 146685 h 181451"/>
                              <a:gd name="connsiteX83" fmla="*/ 20046 w 161015"/>
                              <a:gd name="connsiteY83" fmla="*/ 143828 h 181451"/>
                              <a:gd name="connsiteX84" fmla="*/ 16236 w 161015"/>
                              <a:gd name="connsiteY84" fmla="*/ 140970 h 181451"/>
                              <a:gd name="connsiteX85" fmla="*/ 18141 w 161015"/>
                              <a:gd name="connsiteY85" fmla="*/ 137160 h 181451"/>
                              <a:gd name="connsiteX86" fmla="*/ 19093 w 161015"/>
                              <a:gd name="connsiteY86" fmla="*/ 136208 h 181451"/>
                              <a:gd name="connsiteX87" fmla="*/ 15283 w 161015"/>
                              <a:gd name="connsiteY87" fmla="*/ 136208 h 181451"/>
                              <a:gd name="connsiteX88" fmla="*/ 16236 w 161015"/>
                              <a:gd name="connsiteY88" fmla="*/ 140970 h 181451"/>
                              <a:gd name="connsiteX89" fmla="*/ 17188 w 161015"/>
                              <a:gd name="connsiteY89" fmla="*/ 146685 h 181451"/>
                              <a:gd name="connsiteX90" fmla="*/ 22903 w 161015"/>
                              <a:gd name="connsiteY90" fmla="*/ 146685 h 181451"/>
                              <a:gd name="connsiteX91" fmla="*/ 26713 w 161015"/>
                              <a:gd name="connsiteY91" fmla="*/ 149543 h 181451"/>
                              <a:gd name="connsiteX92" fmla="*/ 30524 w 161015"/>
                              <a:gd name="connsiteY92" fmla="*/ 148590 h 181451"/>
                              <a:gd name="connsiteX93" fmla="*/ 26713 w 161015"/>
                              <a:gd name="connsiteY93" fmla="*/ 144780 h 181451"/>
                              <a:gd name="connsiteX94" fmla="*/ 18141 w 161015"/>
                              <a:gd name="connsiteY94" fmla="*/ 152400 h 181451"/>
                              <a:gd name="connsiteX95" fmla="*/ 15283 w 161015"/>
                              <a:gd name="connsiteY95" fmla="*/ 149543 h 181451"/>
                              <a:gd name="connsiteX96" fmla="*/ 14331 w 161015"/>
                              <a:gd name="connsiteY96" fmla="*/ 154305 h 181451"/>
                              <a:gd name="connsiteX97" fmla="*/ 15283 w 161015"/>
                              <a:gd name="connsiteY97" fmla="*/ 155258 h 181451"/>
                              <a:gd name="connsiteX98" fmla="*/ 18141 w 161015"/>
                              <a:gd name="connsiteY98" fmla="*/ 152400 h 181451"/>
                              <a:gd name="connsiteX99" fmla="*/ 19093 w 161015"/>
                              <a:gd name="connsiteY99" fmla="*/ 118110 h 181451"/>
                              <a:gd name="connsiteX100" fmla="*/ 19093 w 161015"/>
                              <a:gd name="connsiteY100" fmla="*/ 119063 h 181451"/>
                              <a:gd name="connsiteX101" fmla="*/ 19093 w 161015"/>
                              <a:gd name="connsiteY101" fmla="*/ 120968 h 181451"/>
                              <a:gd name="connsiteX102" fmla="*/ 21951 w 161015"/>
                              <a:gd name="connsiteY102" fmla="*/ 119063 h 181451"/>
                              <a:gd name="connsiteX103" fmla="*/ 22903 w 161015"/>
                              <a:gd name="connsiteY103" fmla="*/ 116205 h 181451"/>
                              <a:gd name="connsiteX104" fmla="*/ 19093 w 161015"/>
                              <a:gd name="connsiteY104" fmla="*/ 112395 h 181451"/>
                              <a:gd name="connsiteX105" fmla="*/ 19093 w 161015"/>
                              <a:gd name="connsiteY105" fmla="*/ 118110 h 181451"/>
                              <a:gd name="connsiteX106" fmla="*/ 24808 w 161015"/>
                              <a:gd name="connsiteY106" fmla="*/ 155258 h 181451"/>
                              <a:gd name="connsiteX107" fmla="*/ 24808 w 161015"/>
                              <a:gd name="connsiteY107" fmla="*/ 155258 h 181451"/>
                              <a:gd name="connsiteX108" fmla="*/ 24808 w 161015"/>
                              <a:gd name="connsiteY108" fmla="*/ 155258 h 181451"/>
                              <a:gd name="connsiteX109" fmla="*/ 22903 w 161015"/>
                              <a:gd name="connsiteY109" fmla="*/ 152400 h 181451"/>
                              <a:gd name="connsiteX110" fmla="*/ 19093 w 161015"/>
                              <a:gd name="connsiteY110" fmla="*/ 154305 h 181451"/>
                              <a:gd name="connsiteX111" fmla="*/ 20046 w 161015"/>
                              <a:gd name="connsiteY111" fmla="*/ 158115 h 181451"/>
                              <a:gd name="connsiteX112" fmla="*/ 23856 w 161015"/>
                              <a:gd name="connsiteY112" fmla="*/ 159068 h 181451"/>
                              <a:gd name="connsiteX113" fmla="*/ 23856 w 161015"/>
                              <a:gd name="connsiteY113" fmla="*/ 159068 h 181451"/>
                              <a:gd name="connsiteX114" fmla="*/ 23856 w 161015"/>
                              <a:gd name="connsiteY114" fmla="*/ 158115 h 181451"/>
                              <a:gd name="connsiteX115" fmla="*/ 24808 w 161015"/>
                              <a:gd name="connsiteY115" fmla="*/ 155258 h 181451"/>
                              <a:gd name="connsiteX116" fmla="*/ 21951 w 161015"/>
                              <a:gd name="connsiteY116" fmla="*/ 40005 h 181451"/>
                              <a:gd name="connsiteX117" fmla="*/ 21951 w 161015"/>
                              <a:gd name="connsiteY117" fmla="*/ 40005 h 181451"/>
                              <a:gd name="connsiteX118" fmla="*/ 20046 w 161015"/>
                              <a:gd name="connsiteY118" fmla="*/ 40958 h 181451"/>
                              <a:gd name="connsiteX119" fmla="*/ 20999 w 161015"/>
                              <a:gd name="connsiteY119" fmla="*/ 41910 h 181451"/>
                              <a:gd name="connsiteX120" fmla="*/ 21951 w 161015"/>
                              <a:gd name="connsiteY120" fmla="*/ 40005 h 181451"/>
                              <a:gd name="connsiteX121" fmla="*/ 24808 w 161015"/>
                              <a:gd name="connsiteY121" fmla="*/ 120015 h 181451"/>
                              <a:gd name="connsiteX122" fmla="*/ 20999 w 161015"/>
                              <a:gd name="connsiteY122" fmla="*/ 122872 h 181451"/>
                              <a:gd name="connsiteX123" fmla="*/ 23856 w 161015"/>
                              <a:gd name="connsiteY123" fmla="*/ 123825 h 181451"/>
                              <a:gd name="connsiteX124" fmla="*/ 26713 w 161015"/>
                              <a:gd name="connsiteY124" fmla="*/ 120968 h 181451"/>
                              <a:gd name="connsiteX125" fmla="*/ 24808 w 161015"/>
                              <a:gd name="connsiteY125" fmla="*/ 120015 h 181451"/>
                              <a:gd name="connsiteX126" fmla="*/ 20999 w 161015"/>
                              <a:gd name="connsiteY126" fmla="*/ 112395 h 181451"/>
                              <a:gd name="connsiteX127" fmla="*/ 20999 w 161015"/>
                              <a:gd name="connsiteY127" fmla="*/ 112395 h 181451"/>
                              <a:gd name="connsiteX128" fmla="*/ 20999 w 161015"/>
                              <a:gd name="connsiteY128" fmla="*/ 112395 h 181451"/>
                              <a:gd name="connsiteX129" fmla="*/ 20999 w 161015"/>
                              <a:gd name="connsiteY129" fmla="*/ 112395 h 181451"/>
                              <a:gd name="connsiteX130" fmla="*/ 20999 w 161015"/>
                              <a:gd name="connsiteY130" fmla="*/ 112395 h 181451"/>
                              <a:gd name="connsiteX131" fmla="*/ 24808 w 161015"/>
                              <a:gd name="connsiteY131" fmla="*/ 138113 h 181451"/>
                              <a:gd name="connsiteX132" fmla="*/ 24808 w 161015"/>
                              <a:gd name="connsiteY132" fmla="*/ 138113 h 181451"/>
                              <a:gd name="connsiteX133" fmla="*/ 21951 w 161015"/>
                              <a:gd name="connsiteY133" fmla="*/ 138113 h 181451"/>
                              <a:gd name="connsiteX134" fmla="*/ 22903 w 161015"/>
                              <a:gd name="connsiteY134" fmla="*/ 137160 h 181451"/>
                              <a:gd name="connsiteX135" fmla="*/ 24808 w 161015"/>
                              <a:gd name="connsiteY135" fmla="*/ 138113 h 181451"/>
                              <a:gd name="connsiteX136" fmla="*/ 21951 w 161015"/>
                              <a:gd name="connsiteY136" fmla="*/ 128588 h 181451"/>
                              <a:gd name="connsiteX137" fmla="*/ 21951 w 161015"/>
                              <a:gd name="connsiteY137" fmla="*/ 128588 h 181451"/>
                              <a:gd name="connsiteX138" fmla="*/ 26713 w 161015"/>
                              <a:gd name="connsiteY138" fmla="*/ 131445 h 181451"/>
                              <a:gd name="connsiteX139" fmla="*/ 21951 w 161015"/>
                              <a:gd name="connsiteY139" fmla="*/ 128588 h 181451"/>
                              <a:gd name="connsiteX140" fmla="*/ 24808 w 161015"/>
                              <a:gd name="connsiteY140" fmla="*/ 161925 h 181451"/>
                              <a:gd name="connsiteX141" fmla="*/ 23856 w 161015"/>
                              <a:gd name="connsiteY141" fmla="*/ 161925 h 181451"/>
                              <a:gd name="connsiteX142" fmla="*/ 22903 w 161015"/>
                              <a:gd name="connsiteY142" fmla="*/ 162878 h 181451"/>
                              <a:gd name="connsiteX143" fmla="*/ 23856 w 161015"/>
                              <a:gd name="connsiteY143" fmla="*/ 163830 h 181451"/>
                              <a:gd name="connsiteX144" fmla="*/ 24808 w 161015"/>
                              <a:gd name="connsiteY144" fmla="*/ 161925 h 181451"/>
                              <a:gd name="connsiteX145" fmla="*/ 23856 w 161015"/>
                              <a:gd name="connsiteY145" fmla="*/ 33338 h 181451"/>
                              <a:gd name="connsiteX146" fmla="*/ 22903 w 161015"/>
                              <a:gd name="connsiteY146" fmla="*/ 32385 h 181451"/>
                              <a:gd name="connsiteX147" fmla="*/ 21951 w 161015"/>
                              <a:gd name="connsiteY147" fmla="*/ 33338 h 181451"/>
                              <a:gd name="connsiteX148" fmla="*/ 23856 w 161015"/>
                              <a:gd name="connsiteY148" fmla="*/ 33338 h 181451"/>
                              <a:gd name="connsiteX149" fmla="*/ 23856 w 161015"/>
                              <a:gd name="connsiteY149" fmla="*/ 33338 h 181451"/>
                              <a:gd name="connsiteX150" fmla="*/ 24808 w 161015"/>
                              <a:gd name="connsiteY150" fmla="*/ 155258 h 181451"/>
                              <a:gd name="connsiteX151" fmla="*/ 24808 w 161015"/>
                              <a:gd name="connsiteY151" fmla="*/ 158115 h 181451"/>
                              <a:gd name="connsiteX152" fmla="*/ 24808 w 161015"/>
                              <a:gd name="connsiteY152" fmla="*/ 158115 h 181451"/>
                              <a:gd name="connsiteX153" fmla="*/ 24808 w 161015"/>
                              <a:gd name="connsiteY153" fmla="*/ 155258 h 181451"/>
                              <a:gd name="connsiteX154" fmla="*/ 24808 w 161015"/>
                              <a:gd name="connsiteY154" fmla="*/ 155258 h 181451"/>
                              <a:gd name="connsiteX155" fmla="*/ 23856 w 161015"/>
                              <a:gd name="connsiteY155" fmla="*/ 107633 h 181451"/>
                              <a:gd name="connsiteX156" fmla="*/ 25761 w 161015"/>
                              <a:gd name="connsiteY156" fmla="*/ 109538 h 181451"/>
                              <a:gd name="connsiteX157" fmla="*/ 26713 w 161015"/>
                              <a:gd name="connsiteY157" fmla="*/ 106680 h 181451"/>
                              <a:gd name="connsiteX158" fmla="*/ 26713 w 161015"/>
                              <a:gd name="connsiteY158" fmla="*/ 104775 h 181451"/>
                              <a:gd name="connsiteX159" fmla="*/ 23856 w 161015"/>
                              <a:gd name="connsiteY159" fmla="*/ 107633 h 181451"/>
                              <a:gd name="connsiteX160" fmla="*/ 25761 w 161015"/>
                              <a:gd name="connsiteY160" fmla="*/ 98108 h 181451"/>
                              <a:gd name="connsiteX161" fmla="*/ 25761 w 161015"/>
                              <a:gd name="connsiteY161" fmla="*/ 98108 h 181451"/>
                              <a:gd name="connsiteX162" fmla="*/ 25761 w 161015"/>
                              <a:gd name="connsiteY162" fmla="*/ 98108 h 181451"/>
                              <a:gd name="connsiteX163" fmla="*/ 25761 w 161015"/>
                              <a:gd name="connsiteY163" fmla="*/ 98108 h 181451"/>
                              <a:gd name="connsiteX164" fmla="*/ 25761 w 161015"/>
                              <a:gd name="connsiteY164" fmla="*/ 98108 h 181451"/>
                              <a:gd name="connsiteX165" fmla="*/ 30524 w 161015"/>
                              <a:gd name="connsiteY165" fmla="*/ 52388 h 181451"/>
                              <a:gd name="connsiteX166" fmla="*/ 28618 w 161015"/>
                              <a:gd name="connsiteY166" fmla="*/ 51435 h 181451"/>
                              <a:gd name="connsiteX167" fmla="*/ 29571 w 161015"/>
                              <a:gd name="connsiteY167" fmla="*/ 49530 h 181451"/>
                              <a:gd name="connsiteX168" fmla="*/ 29571 w 161015"/>
                              <a:gd name="connsiteY168" fmla="*/ 48578 h 181451"/>
                              <a:gd name="connsiteX169" fmla="*/ 28618 w 161015"/>
                              <a:gd name="connsiteY169" fmla="*/ 49530 h 181451"/>
                              <a:gd name="connsiteX170" fmla="*/ 27666 w 161015"/>
                              <a:gd name="connsiteY170" fmla="*/ 51435 h 181451"/>
                              <a:gd name="connsiteX171" fmla="*/ 29571 w 161015"/>
                              <a:gd name="connsiteY171" fmla="*/ 54293 h 181451"/>
                              <a:gd name="connsiteX172" fmla="*/ 30524 w 161015"/>
                              <a:gd name="connsiteY172" fmla="*/ 52388 h 181451"/>
                              <a:gd name="connsiteX173" fmla="*/ 27666 w 161015"/>
                              <a:gd name="connsiteY173" fmla="*/ 114300 h 181451"/>
                              <a:gd name="connsiteX174" fmla="*/ 27666 w 161015"/>
                              <a:gd name="connsiteY174" fmla="*/ 114300 h 181451"/>
                              <a:gd name="connsiteX175" fmla="*/ 29571 w 161015"/>
                              <a:gd name="connsiteY175" fmla="*/ 114300 h 181451"/>
                              <a:gd name="connsiteX176" fmla="*/ 27666 w 161015"/>
                              <a:gd name="connsiteY176" fmla="*/ 114300 h 181451"/>
                              <a:gd name="connsiteX177" fmla="*/ 27666 w 161015"/>
                              <a:gd name="connsiteY177" fmla="*/ 114300 h 181451"/>
                              <a:gd name="connsiteX178" fmla="*/ 34333 w 161015"/>
                              <a:gd name="connsiteY178" fmla="*/ 43815 h 181451"/>
                              <a:gd name="connsiteX179" fmla="*/ 32428 w 161015"/>
                              <a:gd name="connsiteY179" fmla="*/ 41910 h 181451"/>
                              <a:gd name="connsiteX180" fmla="*/ 29571 w 161015"/>
                              <a:gd name="connsiteY180" fmla="*/ 40958 h 181451"/>
                              <a:gd name="connsiteX181" fmla="*/ 28618 w 161015"/>
                              <a:gd name="connsiteY181" fmla="*/ 38100 h 181451"/>
                              <a:gd name="connsiteX182" fmla="*/ 27666 w 161015"/>
                              <a:gd name="connsiteY182" fmla="*/ 40958 h 181451"/>
                              <a:gd name="connsiteX183" fmla="*/ 30524 w 161015"/>
                              <a:gd name="connsiteY183" fmla="*/ 43815 h 181451"/>
                              <a:gd name="connsiteX184" fmla="*/ 31476 w 161015"/>
                              <a:gd name="connsiteY184" fmla="*/ 43815 h 181451"/>
                              <a:gd name="connsiteX185" fmla="*/ 34333 w 161015"/>
                              <a:gd name="connsiteY185" fmla="*/ 43815 h 181451"/>
                              <a:gd name="connsiteX186" fmla="*/ 42906 w 161015"/>
                              <a:gd name="connsiteY186" fmla="*/ 148590 h 181451"/>
                              <a:gd name="connsiteX187" fmla="*/ 41001 w 161015"/>
                              <a:gd name="connsiteY187" fmla="*/ 150495 h 181451"/>
                              <a:gd name="connsiteX188" fmla="*/ 39096 w 161015"/>
                              <a:gd name="connsiteY188" fmla="*/ 153353 h 181451"/>
                              <a:gd name="connsiteX189" fmla="*/ 35286 w 161015"/>
                              <a:gd name="connsiteY189" fmla="*/ 156210 h 181451"/>
                              <a:gd name="connsiteX190" fmla="*/ 31476 w 161015"/>
                              <a:gd name="connsiteY190" fmla="*/ 156210 h 181451"/>
                              <a:gd name="connsiteX191" fmla="*/ 30524 w 161015"/>
                              <a:gd name="connsiteY191" fmla="*/ 154305 h 181451"/>
                              <a:gd name="connsiteX192" fmla="*/ 31476 w 161015"/>
                              <a:gd name="connsiteY192" fmla="*/ 150495 h 181451"/>
                              <a:gd name="connsiteX193" fmla="*/ 29571 w 161015"/>
                              <a:gd name="connsiteY193" fmla="*/ 149543 h 181451"/>
                              <a:gd name="connsiteX194" fmla="*/ 28618 w 161015"/>
                              <a:gd name="connsiteY194" fmla="*/ 151447 h 181451"/>
                              <a:gd name="connsiteX195" fmla="*/ 28618 w 161015"/>
                              <a:gd name="connsiteY195" fmla="*/ 161925 h 181451"/>
                              <a:gd name="connsiteX196" fmla="*/ 28618 w 161015"/>
                              <a:gd name="connsiteY196" fmla="*/ 163830 h 181451"/>
                              <a:gd name="connsiteX197" fmla="*/ 29571 w 161015"/>
                              <a:gd name="connsiteY197" fmla="*/ 162878 h 181451"/>
                              <a:gd name="connsiteX198" fmla="*/ 31476 w 161015"/>
                              <a:gd name="connsiteY198" fmla="*/ 160020 h 181451"/>
                              <a:gd name="connsiteX199" fmla="*/ 35286 w 161015"/>
                              <a:gd name="connsiteY199" fmla="*/ 156210 h 181451"/>
                              <a:gd name="connsiteX200" fmla="*/ 36238 w 161015"/>
                              <a:gd name="connsiteY200" fmla="*/ 156210 h 181451"/>
                              <a:gd name="connsiteX201" fmla="*/ 38143 w 161015"/>
                              <a:gd name="connsiteY201" fmla="*/ 159068 h 181451"/>
                              <a:gd name="connsiteX202" fmla="*/ 40049 w 161015"/>
                              <a:gd name="connsiteY202" fmla="*/ 160972 h 181451"/>
                              <a:gd name="connsiteX203" fmla="*/ 41001 w 161015"/>
                              <a:gd name="connsiteY203" fmla="*/ 162878 h 181451"/>
                              <a:gd name="connsiteX204" fmla="*/ 41953 w 161015"/>
                              <a:gd name="connsiteY204" fmla="*/ 160972 h 181451"/>
                              <a:gd name="connsiteX205" fmla="*/ 39096 w 161015"/>
                              <a:gd name="connsiteY205" fmla="*/ 157163 h 181451"/>
                              <a:gd name="connsiteX206" fmla="*/ 36238 w 161015"/>
                              <a:gd name="connsiteY206" fmla="*/ 156210 h 181451"/>
                              <a:gd name="connsiteX207" fmla="*/ 38143 w 161015"/>
                              <a:gd name="connsiteY207" fmla="*/ 155258 h 181451"/>
                              <a:gd name="connsiteX208" fmla="*/ 43858 w 161015"/>
                              <a:gd name="connsiteY208" fmla="*/ 150495 h 181451"/>
                              <a:gd name="connsiteX209" fmla="*/ 42906 w 161015"/>
                              <a:gd name="connsiteY209" fmla="*/ 148590 h 181451"/>
                              <a:gd name="connsiteX210" fmla="*/ 28618 w 161015"/>
                              <a:gd name="connsiteY210" fmla="*/ 118110 h 181451"/>
                              <a:gd name="connsiteX211" fmla="*/ 28618 w 161015"/>
                              <a:gd name="connsiteY211" fmla="*/ 118110 h 181451"/>
                              <a:gd name="connsiteX212" fmla="*/ 29571 w 161015"/>
                              <a:gd name="connsiteY212" fmla="*/ 118110 h 181451"/>
                              <a:gd name="connsiteX213" fmla="*/ 28618 w 161015"/>
                              <a:gd name="connsiteY213" fmla="*/ 118110 h 181451"/>
                              <a:gd name="connsiteX214" fmla="*/ 28618 w 161015"/>
                              <a:gd name="connsiteY214" fmla="*/ 118110 h 181451"/>
                              <a:gd name="connsiteX215" fmla="*/ 30524 w 161015"/>
                              <a:gd name="connsiteY215" fmla="*/ 141922 h 181451"/>
                              <a:gd name="connsiteX216" fmla="*/ 32428 w 161015"/>
                              <a:gd name="connsiteY216" fmla="*/ 143828 h 181451"/>
                              <a:gd name="connsiteX217" fmla="*/ 33381 w 161015"/>
                              <a:gd name="connsiteY217" fmla="*/ 141922 h 181451"/>
                              <a:gd name="connsiteX218" fmla="*/ 32428 w 161015"/>
                              <a:gd name="connsiteY218" fmla="*/ 140970 h 181451"/>
                              <a:gd name="connsiteX219" fmla="*/ 30524 w 161015"/>
                              <a:gd name="connsiteY219" fmla="*/ 141922 h 181451"/>
                              <a:gd name="connsiteX220" fmla="*/ 33381 w 161015"/>
                              <a:gd name="connsiteY220" fmla="*/ 134303 h 181451"/>
                              <a:gd name="connsiteX221" fmla="*/ 33381 w 161015"/>
                              <a:gd name="connsiteY221" fmla="*/ 137160 h 181451"/>
                              <a:gd name="connsiteX222" fmla="*/ 30524 w 161015"/>
                              <a:gd name="connsiteY222" fmla="*/ 136208 h 181451"/>
                              <a:gd name="connsiteX223" fmla="*/ 33381 w 161015"/>
                              <a:gd name="connsiteY223" fmla="*/ 134303 h 181451"/>
                              <a:gd name="connsiteX224" fmla="*/ 33381 w 161015"/>
                              <a:gd name="connsiteY224" fmla="*/ 113347 h 181451"/>
                              <a:gd name="connsiteX225" fmla="*/ 34333 w 161015"/>
                              <a:gd name="connsiteY225" fmla="*/ 113347 h 181451"/>
                              <a:gd name="connsiteX226" fmla="*/ 35286 w 161015"/>
                              <a:gd name="connsiteY226" fmla="*/ 112395 h 181451"/>
                              <a:gd name="connsiteX227" fmla="*/ 34333 w 161015"/>
                              <a:gd name="connsiteY227" fmla="*/ 111443 h 181451"/>
                              <a:gd name="connsiteX228" fmla="*/ 33381 w 161015"/>
                              <a:gd name="connsiteY228" fmla="*/ 111443 h 181451"/>
                              <a:gd name="connsiteX229" fmla="*/ 31476 w 161015"/>
                              <a:gd name="connsiteY229" fmla="*/ 110490 h 181451"/>
                              <a:gd name="connsiteX230" fmla="*/ 33381 w 161015"/>
                              <a:gd name="connsiteY230" fmla="*/ 113347 h 181451"/>
                              <a:gd name="connsiteX231" fmla="*/ 32428 w 161015"/>
                              <a:gd name="connsiteY231" fmla="*/ 57150 h 181451"/>
                              <a:gd name="connsiteX232" fmla="*/ 32428 w 161015"/>
                              <a:gd name="connsiteY232" fmla="*/ 57150 h 181451"/>
                              <a:gd name="connsiteX233" fmla="*/ 32428 w 161015"/>
                              <a:gd name="connsiteY233" fmla="*/ 57150 h 181451"/>
                              <a:gd name="connsiteX234" fmla="*/ 32428 w 161015"/>
                              <a:gd name="connsiteY234" fmla="*/ 57150 h 181451"/>
                              <a:gd name="connsiteX235" fmla="*/ 32428 w 161015"/>
                              <a:gd name="connsiteY235" fmla="*/ 57150 h 181451"/>
                              <a:gd name="connsiteX236" fmla="*/ 33381 w 161015"/>
                              <a:gd name="connsiteY236" fmla="*/ 150495 h 181451"/>
                              <a:gd name="connsiteX237" fmla="*/ 36238 w 161015"/>
                              <a:gd name="connsiteY237" fmla="*/ 149543 h 181451"/>
                              <a:gd name="connsiteX238" fmla="*/ 38143 w 161015"/>
                              <a:gd name="connsiteY238" fmla="*/ 147638 h 181451"/>
                              <a:gd name="connsiteX239" fmla="*/ 37191 w 161015"/>
                              <a:gd name="connsiteY239" fmla="*/ 147638 h 181451"/>
                              <a:gd name="connsiteX240" fmla="*/ 36238 w 161015"/>
                              <a:gd name="connsiteY240" fmla="*/ 149543 h 181451"/>
                              <a:gd name="connsiteX241" fmla="*/ 34333 w 161015"/>
                              <a:gd name="connsiteY241" fmla="*/ 147638 h 181451"/>
                              <a:gd name="connsiteX242" fmla="*/ 33381 w 161015"/>
                              <a:gd name="connsiteY242" fmla="*/ 147638 h 181451"/>
                              <a:gd name="connsiteX243" fmla="*/ 33381 w 161015"/>
                              <a:gd name="connsiteY243" fmla="*/ 150495 h 181451"/>
                              <a:gd name="connsiteX244" fmla="*/ 33381 w 161015"/>
                              <a:gd name="connsiteY244" fmla="*/ 174308 h 181451"/>
                              <a:gd name="connsiteX245" fmla="*/ 33381 w 161015"/>
                              <a:gd name="connsiteY245" fmla="*/ 174308 h 181451"/>
                              <a:gd name="connsiteX246" fmla="*/ 33381 w 161015"/>
                              <a:gd name="connsiteY246" fmla="*/ 174308 h 181451"/>
                              <a:gd name="connsiteX247" fmla="*/ 33381 w 161015"/>
                              <a:gd name="connsiteY247" fmla="*/ 174308 h 181451"/>
                              <a:gd name="connsiteX248" fmla="*/ 33381 w 161015"/>
                              <a:gd name="connsiteY248" fmla="*/ 174308 h 181451"/>
                              <a:gd name="connsiteX249" fmla="*/ 34333 w 161015"/>
                              <a:gd name="connsiteY249" fmla="*/ 166688 h 181451"/>
                              <a:gd name="connsiteX250" fmla="*/ 34333 w 161015"/>
                              <a:gd name="connsiteY250" fmla="*/ 166688 h 181451"/>
                              <a:gd name="connsiteX251" fmla="*/ 34333 w 161015"/>
                              <a:gd name="connsiteY251" fmla="*/ 166688 h 181451"/>
                              <a:gd name="connsiteX252" fmla="*/ 34333 w 161015"/>
                              <a:gd name="connsiteY252" fmla="*/ 166688 h 181451"/>
                              <a:gd name="connsiteX253" fmla="*/ 34333 w 161015"/>
                              <a:gd name="connsiteY253" fmla="*/ 166688 h 181451"/>
                              <a:gd name="connsiteX254" fmla="*/ 34333 w 161015"/>
                              <a:gd name="connsiteY254" fmla="*/ 107633 h 181451"/>
                              <a:gd name="connsiteX255" fmla="*/ 34333 w 161015"/>
                              <a:gd name="connsiteY255" fmla="*/ 107633 h 181451"/>
                              <a:gd name="connsiteX256" fmla="*/ 36238 w 161015"/>
                              <a:gd name="connsiteY256" fmla="*/ 107633 h 181451"/>
                              <a:gd name="connsiteX257" fmla="*/ 34333 w 161015"/>
                              <a:gd name="connsiteY257" fmla="*/ 107633 h 181451"/>
                              <a:gd name="connsiteX258" fmla="*/ 34333 w 161015"/>
                              <a:gd name="connsiteY258" fmla="*/ 107633 h 181451"/>
                              <a:gd name="connsiteX259" fmla="*/ 35286 w 161015"/>
                              <a:gd name="connsiteY259" fmla="*/ 39053 h 181451"/>
                              <a:gd name="connsiteX260" fmla="*/ 35286 w 161015"/>
                              <a:gd name="connsiteY260" fmla="*/ 39053 h 181451"/>
                              <a:gd name="connsiteX261" fmla="*/ 35286 w 161015"/>
                              <a:gd name="connsiteY261" fmla="*/ 40958 h 181451"/>
                              <a:gd name="connsiteX262" fmla="*/ 36238 w 161015"/>
                              <a:gd name="connsiteY262" fmla="*/ 40005 h 181451"/>
                              <a:gd name="connsiteX263" fmla="*/ 35286 w 161015"/>
                              <a:gd name="connsiteY263" fmla="*/ 39053 h 181451"/>
                              <a:gd name="connsiteX264" fmla="*/ 35286 w 161015"/>
                              <a:gd name="connsiteY264" fmla="*/ 51435 h 181451"/>
                              <a:gd name="connsiteX265" fmla="*/ 34333 w 161015"/>
                              <a:gd name="connsiteY265" fmla="*/ 54293 h 181451"/>
                              <a:gd name="connsiteX266" fmla="*/ 38143 w 161015"/>
                              <a:gd name="connsiteY266" fmla="*/ 53340 h 181451"/>
                              <a:gd name="connsiteX267" fmla="*/ 39096 w 161015"/>
                              <a:gd name="connsiteY267" fmla="*/ 53340 h 181451"/>
                              <a:gd name="connsiteX268" fmla="*/ 40049 w 161015"/>
                              <a:gd name="connsiteY268" fmla="*/ 52388 h 181451"/>
                              <a:gd name="connsiteX269" fmla="*/ 40049 w 161015"/>
                              <a:gd name="connsiteY269" fmla="*/ 52388 h 181451"/>
                              <a:gd name="connsiteX270" fmla="*/ 38143 w 161015"/>
                              <a:gd name="connsiteY270" fmla="*/ 53340 h 181451"/>
                              <a:gd name="connsiteX271" fmla="*/ 38143 w 161015"/>
                              <a:gd name="connsiteY271" fmla="*/ 54293 h 181451"/>
                              <a:gd name="connsiteX272" fmla="*/ 37191 w 161015"/>
                              <a:gd name="connsiteY272" fmla="*/ 53340 h 181451"/>
                              <a:gd name="connsiteX273" fmla="*/ 35286 w 161015"/>
                              <a:gd name="connsiteY273" fmla="*/ 51435 h 181451"/>
                              <a:gd name="connsiteX274" fmla="*/ 38143 w 161015"/>
                              <a:gd name="connsiteY274" fmla="*/ 128588 h 181451"/>
                              <a:gd name="connsiteX275" fmla="*/ 35286 w 161015"/>
                              <a:gd name="connsiteY275" fmla="*/ 128588 h 181451"/>
                              <a:gd name="connsiteX276" fmla="*/ 34333 w 161015"/>
                              <a:gd name="connsiteY276" fmla="*/ 129540 h 181451"/>
                              <a:gd name="connsiteX277" fmla="*/ 37191 w 161015"/>
                              <a:gd name="connsiteY277" fmla="*/ 131445 h 181451"/>
                              <a:gd name="connsiteX278" fmla="*/ 38143 w 161015"/>
                              <a:gd name="connsiteY278" fmla="*/ 128588 h 181451"/>
                              <a:gd name="connsiteX279" fmla="*/ 40049 w 161015"/>
                              <a:gd name="connsiteY279" fmla="*/ 127635 h 181451"/>
                              <a:gd name="connsiteX280" fmla="*/ 40049 w 161015"/>
                              <a:gd name="connsiteY280" fmla="*/ 126683 h 181451"/>
                              <a:gd name="connsiteX281" fmla="*/ 38143 w 161015"/>
                              <a:gd name="connsiteY281" fmla="*/ 128588 h 181451"/>
                              <a:gd name="connsiteX282" fmla="*/ 37191 w 161015"/>
                              <a:gd name="connsiteY282" fmla="*/ 163830 h 181451"/>
                              <a:gd name="connsiteX283" fmla="*/ 36238 w 161015"/>
                              <a:gd name="connsiteY283" fmla="*/ 162878 h 181451"/>
                              <a:gd name="connsiteX284" fmla="*/ 35286 w 161015"/>
                              <a:gd name="connsiteY284" fmla="*/ 164783 h 181451"/>
                              <a:gd name="connsiteX285" fmla="*/ 37191 w 161015"/>
                              <a:gd name="connsiteY285" fmla="*/ 165735 h 181451"/>
                              <a:gd name="connsiteX286" fmla="*/ 37191 w 161015"/>
                              <a:gd name="connsiteY286" fmla="*/ 163830 h 181451"/>
                              <a:gd name="connsiteX287" fmla="*/ 37191 w 161015"/>
                              <a:gd name="connsiteY287" fmla="*/ 138113 h 181451"/>
                              <a:gd name="connsiteX288" fmla="*/ 37191 w 161015"/>
                              <a:gd name="connsiteY288" fmla="*/ 138113 h 181451"/>
                              <a:gd name="connsiteX289" fmla="*/ 38143 w 161015"/>
                              <a:gd name="connsiteY289" fmla="*/ 139065 h 181451"/>
                              <a:gd name="connsiteX290" fmla="*/ 37191 w 161015"/>
                              <a:gd name="connsiteY290" fmla="*/ 138113 h 181451"/>
                              <a:gd name="connsiteX291" fmla="*/ 37191 w 161015"/>
                              <a:gd name="connsiteY291" fmla="*/ 138113 h 181451"/>
                              <a:gd name="connsiteX292" fmla="*/ 39096 w 161015"/>
                              <a:gd name="connsiteY292" fmla="*/ 59055 h 181451"/>
                              <a:gd name="connsiteX293" fmla="*/ 39096 w 161015"/>
                              <a:gd name="connsiteY293" fmla="*/ 59055 h 181451"/>
                              <a:gd name="connsiteX294" fmla="*/ 37191 w 161015"/>
                              <a:gd name="connsiteY294" fmla="*/ 59055 h 181451"/>
                              <a:gd name="connsiteX295" fmla="*/ 39096 w 161015"/>
                              <a:gd name="connsiteY295" fmla="*/ 59055 h 181451"/>
                              <a:gd name="connsiteX296" fmla="*/ 39096 w 161015"/>
                              <a:gd name="connsiteY296" fmla="*/ 59055 h 181451"/>
                              <a:gd name="connsiteX297" fmla="*/ 39096 w 161015"/>
                              <a:gd name="connsiteY297" fmla="*/ 42863 h 181451"/>
                              <a:gd name="connsiteX298" fmla="*/ 41001 w 161015"/>
                              <a:gd name="connsiteY298" fmla="*/ 43815 h 181451"/>
                              <a:gd name="connsiteX299" fmla="*/ 43858 w 161015"/>
                              <a:gd name="connsiteY299" fmla="*/ 42863 h 181451"/>
                              <a:gd name="connsiteX300" fmla="*/ 39096 w 161015"/>
                              <a:gd name="connsiteY300" fmla="*/ 42863 h 181451"/>
                              <a:gd name="connsiteX301" fmla="*/ 39096 w 161015"/>
                              <a:gd name="connsiteY301" fmla="*/ 42863 h 181451"/>
                              <a:gd name="connsiteX302" fmla="*/ 42906 w 161015"/>
                              <a:gd name="connsiteY302" fmla="*/ 39053 h 181451"/>
                              <a:gd name="connsiteX303" fmla="*/ 42906 w 161015"/>
                              <a:gd name="connsiteY303" fmla="*/ 39053 h 181451"/>
                              <a:gd name="connsiteX304" fmla="*/ 44811 w 161015"/>
                              <a:gd name="connsiteY304" fmla="*/ 39053 h 181451"/>
                              <a:gd name="connsiteX305" fmla="*/ 44811 w 161015"/>
                              <a:gd name="connsiteY305" fmla="*/ 38100 h 181451"/>
                              <a:gd name="connsiteX306" fmla="*/ 42906 w 161015"/>
                              <a:gd name="connsiteY306" fmla="*/ 39053 h 181451"/>
                              <a:gd name="connsiteX307" fmla="*/ 44811 w 161015"/>
                              <a:gd name="connsiteY307" fmla="*/ 53340 h 181451"/>
                              <a:gd name="connsiteX308" fmla="*/ 43858 w 161015"/>
                              <a:gd name="connsiteY308" fmla="*/ 55245 h 181451"/>
                              <a:gd name="connsiteX309" fmla="*/ 43858 w 161015"/>
                              <a:gd name="connsiteY309" fmla="*/ 56197 h 181451"/>
                              <a:gd name="connsiteX310" fmla="*/ 44811 w 161015"/>
                              <a:gd name="connsiteY310" fmla="*/ 53340 h 181451"/>
                              <a:gd name="connsiteX311" fmla="*/ 44811 w 161015"/>
                              <a:gd name="connsiteY311" fmla="*/ 53340 h 181451"/>
                              <a:gd name="connsiteX312" fmla="*/ 82911 w 161015"/>
                              <a:gd name="connsiteY312" fmla="*/ 148590 h 181451"/>
                              <a:gd name="connsiteX313" fmla="*/ 81958 w 161015"/>
                              <a:gd name="connsiteY313" fmla="*/ 133350 h 181451"/>
                              <a:gd name="connsiteX314" fmla="*/ 81958 w 161015"/>
                              <a:gd name="connsiteY314" fmla="*/ 113347 h 181451"/>
                              <a:gd name="connsiteX315" fmla="*/ 81958 w 161015"/>
                              <a:gd name="connsiteY315" fmla="*/ 97155 h 181451"/>
                              <a:gd name="connsiteX316" fmla="*/ 81958 w 161015"/>
                              <a:gd name="connsiteY316" fmla="*/ 81915 h 181451"/>
                              <a:gd name="connsiteX317" fmla="*/ 79101 w 161015"/>
                              <a:gd name="connsiteY317" fmla="*/ 80963 h 181451"/>
                              <a:gd name="connsiteX318" fmla="*/ 61003 w 161015"/>
                              <a:gd name="connsiteY318" fmla="*/ 93345 h 181451"/>
                              <a:gd name="connsiteX319" fmla="*/ 45763 w 161015"/>
                              <a:gd name="connsiteY319" fmla="*/ 116205 h 181451"/>
                              <a:gd name="connsiteX320" fmla="*/ 47668 w 161015"/>
                              <a:gd name="connsiteY320" fmla="*/ 151447 h 181451"/>
                              <a:gd name="connsiteX321" fmla="*/ 65766 w 161015"/>
                              <a:gd name="connsiteY321" fmla="*/ 164783 h 181451"/>
                              <a:gd name="connsiteX322" fmla="*/ 82911 w 161015"/>
                              <a:gd name="connsiteY322" fmla="*/ 148590 h 181451"/>
                              <a:gd name="connsiteX323" fmla="*/ 47668 w 161015"/>
                              <a:gd name="connsiteY323" fmla="*/ 56197 h 181451"/>
                              <a:gd name="connsiteX324" fmla="*/ 47668 w 161015"/>
                              <a:gd name="connsiteY324" fmla="*/ 56197 h 181451"/>
                              <a:gd name="connsiteX325" fmla="*/ 47668 w 161015"/>
                              <a:gd name="connsiteY325" fmla="*/ 56197 h 181451"/>
                              <a:gd name="connsiteX326" fmla="*/ 47668 w 161015"/>
                              <a:gd name="connsiteY326" fmla="*/ 56197 h 181451"/>
                              <a:gd name="connsiteX327" fmla="*/ 47668 w 161015"/>
                              <a:gd name="connsiteY327" fmla="*/ 56197 h 181451"/>
                              <a:gd name="connsiteX328" fmla="*/ 89578 w 161015"/>
                              <a:gd name="connsiteY328" fmla="*/ 75247 h 181451"/>
                              <a:gd name="connsiteX329" fmla="*/ 88626 w 161015"/>
                              <a:gd name="connsiteY329" fmla="*/ 76200 h 181451"/>
                              <a:gd name="connsiteX330" fmla="*/ 89578 w 161015"/>
                              <a:gd name="connsiteY330" fmla="*/ 77153 h 181451"/>
                              <a:gd name="connsiteX331" fmla="*/ 89578 w 161015"/>
                              <a:gd name="connsiteY331" fmla="*/ 75247 h 181451"/>
                              <a:gd name="connsiteX332" fmla="*/ 89578 w 161015"/>
                              <a:gd name="connsiteY332" fmla="*/ 75247 h 181451"/>
                              <a:gd name="connsiteX333" fmla="*/ 89578 w 161015"/>
                              <a:gd name="connsiteY333" fmla="*/ 30480 h 181451"/>
                              <a:gd name="connsiteX334" fmla="*/ 89578 w 161015"/>
                              <a:gd name="connsiteY334" fmla="*/ 30480 h 181451"/>
                              <a:gd name="connsiteX335" fmla="*/ 89578 w 161015"/>
                              <a:gd name="connsiteY335" fmla="*/ 30480 h 181451"/>
                              <a:gd name="connsiteX336" fmla="*/ 89578 w 161015"/>
                              <a:gd name="connsiteY336" fmla="*/ 30480 h 181451"/>
                              <a:gd name="connsiteX337" fmla="*/ 89578 w 161015"/>
                              <a:gd name="connsiteY337" fmla="*/ 30480 h 181451"/>
                              <a:gd name="connsiteX338" fmla="*/ 91483 w 161015"/>
                              <a:gd name="connsiteY338" fmla="*/ 69533 h 181451"/>
                              <a:gd name="connsiteX339" fmla="*/ 93388 w 161015"/>
                              <a:gd name="connsiteY339" fmla="*/ 67628 h 181451"/>
                              <a:gd name="connsiteX340" fmla="*/ 90531 w 161015"/>
                              <a:gd name="connsiteY340" fmla="*/ 65722 h 181451"/>
                              <a:gd name="connsiteX341" fmla="*/ 88626 w 161015"/>
                              <a:gd name="connsiteY341" fmla="*/ 66675 h 181451"/>
                              <a:gd name="connsiteX342" fmla="*/ 91483 w 161015"/>
                              <a:gd name="connsiteY342" fmla="*/ 69533 h 181451"/>
                              <a:gd name="connsiteX343" fmla="*/ 99103 w 161015"/>
                              <a:gd name="connsiteY343" fmla="*/ 91440 h 181451"/>
                              <a:gd name="connsiteX344" fmla="*/ 100056 w 161015"/>
                              <a:gd name="connsiteY344" fmla="*/ 94297 h 181451"/>
                              <a:gd name="connsiteX345" fmla="*/ 101008 w 161015"/>
                              <a:gd name="connsiteY345" fmla="*/ 96203 h 181451"/>
                              <a:gd name="connsiteX346" fmla="*/ 101008 w 161015"/>
                              <a:gd name="connsiteY346" fmla="*/ 95250 h 181451"/>
                              <a:gd name="connsiteX347" fmla="*/ 98151 w 161015"/>
                              <a:gd name="connsiteY347" fmla="*/ 85725 h 181451"/>
                              <a:gd name="connsiteX348" fmla="*/ 96246 w 161015"/>
                              <a:gd name="connsiteY348" fmla="*/ 83820 h 181451"/>
                              <a:gd name="connsiteX349" fmla="*/ 93388 w 161015"/>
                              <a:gd name="connsiteY349" fmla="*/ 79058 h 181451"/>
                              <a:gd name="connsiteX350" fmla="*/ 91483 w 161015"/>
                              <a:gd name="connsiteY350" fmla="*/ 83820 h 181451"/>
                              <a:gd name="connsiteX351" fmla="*/ 93388 w 161015"/>
                              <a:gd name="connsiteY351" fmla="*/ 88583 h 181451"/>
                              <a:gd name="connsiteX352" fmla="*/ 95293 w 161015"/>
                              <a:gd name="connsiteY352" fmla="*/ 85725 h 181451"/>
                              <a:gd name="connsiteX353" fmla="*/ 96246 w 161015"/>
                              <a:gd name="connsiteY353" fmla="*/ 86678 h 181451"/>
                              <a:gd name="connsiteX354" fmla="*/ 93388 w 161015"/>
                              <a:gd name="connsiteY354" fmla="*/ 88583 h 181451"/>
                              <a:gd name="connsiteX355" fmla="*/ 93388 w 161015"/>
                              <a:gd name="connsiteY355" fmla="*/ 88583 h 181451"/>
                              <a:gd name="connsiteX356" fmla="*/ 93388 w 161015"/>
                              <a:gd name="connsiteY356" fmla="*/ 88583 h 181451"/>
                              <a:gd name="connsiteX357" fmla="*/ 95293 w 161015"/>
                              <a:gd name="connsiteY357" fmla="*/ 89535 h 181451"/>
                              <a:gd name="connsiteX358" fmla="*/ 99103 w 161015"/>
                              <a:gd name="connsiteY358" fmla="*/ 91440 h 181451"/>
                              <a:gd name="connsiteX359" fmla="*/ 91483 w 161015"/>
                              <a:gd name="connsiteY359" fmla="*/ 52388 h 181451"/>
                              <a:gd name="connsiteX360" fmla="*/ 91483 w 161015"/>
                              <a:gd name="connsiteY360" fmla="*/ 52388 h 181451"/>
                              <a:gd name="connsiteX361" fmla="*/ 92436 w 161015"/>
                              <a:gd name="connsiteY361" fmla="*/ 52388 h 181451"/>
                              <a:gd name="connsiteX362" fmla="*/ 91483 w 161015"/>
                              <a:gd name="connsiteY362" fmla="*/ 52388 h 181451"/>
                              <a:gd name="connsiteX363" fmla="*/ 91483 w 161015"/>
                              <a:gd name="connsiteY363" fmla="*/ 52388 h 181451"/>
                              <a:gd name="connsiteX364" fmla="*/ 92436 w 161015"/>
                              <a:gd name="connsiteY364" fmla="*/ 61913 h 181451"/>
                              <a:gd name="connsiteX365" fmla="*/ 92436 w 161015"/>
                              <a:gd name="connsiteY365" fmla="*/ 61913 h 181451"/>
                              <a:gd name="connsiteX366" fmla="*/ 93388 w 161015"/>
                              <a:gd name="connsiteY366" fmla="*/ 62865 h 181451"/>
                              <a:gd name="connsiteX367" fmla="*/ 92436 w 161015"/>
                              <a:gd name="connsiteY367" fmla="*/ 61913 h 181451"/>
                              <a:gd name="connsiteX368" fmla="*/ 92436 w 161015"/>
                              <a:gd name="connsiteY368" fmla="*/ 61913 h 181451"/>
                              <a:gd name="connsiteX369" fmla="*/ 92436 w 161015"/>
                              <a:gd name="connsiteY369" fmla="*/ 26670 h 181451"/>
                              <a:gd name="connsiteX370" fmla="*/ 92436 w 161015"/>
                              <a:gd name="connsiteY370" fmla="*/ 26670 h 181451"/>
                              <a:gd name="connsiteX371" fmla="*/ 92436 w 161015"/>
                              <a:gd name="connsiteY371" fmla="*/ 26670 h 181451"/>
                              <a:gd name="connsiteX372" fmla="*/ 92436 w 161015"/>
                              <a:gd name="connsiteY372" fmla="*/ 26670 h 181451"/>
                              <a:gd name="connsiteX373" fmla="*/ 92436 w 161015"/>
                              <a:gd name="connsiteY373" fmla="*/ 26670 h 181451"/>
                              <a:gd name="connsiteX374" fmla="*/ 95293 w 161015"/>
                              <a:gd name="connsiteY374" fmla="*/ 60008 h 181451"/>
                              <a:gd name="connsiteX375" fmla="*/ 96246 w 161015"/>
                              <a:gd name="connsiteY375" fmla="*/ 59055 h 181451"/>
                              <a:gd name="connsiteX376" fmla="*/ 94341 w 161015"/>
                              <a:gd name="connsiteY376" fmla="*/ 56197 h 181451"/>
                              <a:gd name="connsiteX377" fmla="*/ 93388 w 161015"/>
                              <a:gd name="connsiteY377" fmla="*/ 57150 h 181451"/>
                              <a:gd name="connsiteX378" fmla="*/ 95293 w 161015"/>
                              <a:gd name="connsiteY378" fmla="*/ 60008 h 181451"/>
                              <a:gd name="connsiteX379" fmla="*/ 94341 w 161015"/>
                              <a:gd name="connsiteY379" fmla="*/ 49530 h 181451"/>
                              <a:gd name="connsiteX380" fmla="*/ 95293 w 161015"/>
                              <a:gd name="connsiteY380" fmla="*/ 48578 h 181451"/>
                              <a:gd name="connsiteX381" fmla="*/ 92436 w 161015"/>
                              <a:gd name="connsiteY381" fmla="*/ 45720 h 181451"/>
                              <a:gd name="connsiteX382" fmla="*/ 92436 w 161015"/>
                              <a:gd name="connsiteY382" fmla="*/ 46672 h 181451"/>
                              <a:gd name="connsiteX383" fmla="*/ 94341 w 161015"/>
                              <a:gd name="connsiteY383" fmla="*/ 49530 h 181451"/>
                              <a:gd name="connsiteX384" fmla="*/ 96246 w 161015"/>
                              <a:gd name="connsiteY384" fmla="*/ 96203 h 181451"/>
                              <a:gd name="connsiteX385" fmla="*/ 93388 w 161015"/>
                              <a:gd name="connsiteY385" fmla="*/ 95250 h 181451"/>
                              <a:gd name="connsiteX386" fmla="*/ 92436 w 161015"/>
                              <a:gd name="connsiteY386" fmla="*/ 96203 h 181451"/>
                              <a:gd name="connsiteX387" fmla="*/ 93388 w 161015"/>
                              <a:gd name="connsiteY387" fmla="*/ 97155 h 181451"/>
                              <a:gd name="connsiteX388" fmla="*/ 95293 w 161015"/>
                              <a:gd name="connsiteY388" fmla="*/ 98108 h 181451"/>
                              <a:gd name="connsiteX389" fmla="*/ 98151 w 161015"/>
                              <a:gd name="connsiteY389" fmla="*/ 100013 h 181451"/>
                              <a:gd name="connsiteX390" fmla="*/ 96246 w 161015"/>
                              <a:gd name="connsiteY390" fmla="*/ 96203 h 181451"/>
                              <a:gd name="connsiteX391" fmla="*/ 94341 w 161015"/>
                              <a:gd name="connsiteY391" fmla="*/ 34290 h 181451"/>
                              <a:gd name="connsiteX392" fmla="*/ 92436 w 161015"/>
                              <a:gd name="connsiteY392" fmla="*/ 36195 h 181451"/>
                              <a:gd name="connsiteX393" fmla="*/ 95293 w 161015"/>
                              <a:gd name="connsiteY393" fmla="*/ 38100 h 181451"/>
                              <a:gd name="connsiteX394" fmla="*/ 98151 w 161015"/>
                              <a:gd name="connsiteY394" fmla="*/ 33338 h 181451"/>
                              <a:gd name="connsiteX395" fmla="*/ 97199 w 161015"/>
                              <a:gd name="connsiteY395" fmla="*/ 31433 h 181451"/>
                              <a:gd name="connsiteX396" fmla="*/ 96246 w 161015"/>
                              <a:gd name="connsiteY396" fmla="*/ 33338 h 181451"/>
                              <a:gd name="connsiteX397" fmla="*/ 94341 w 161015"/>
                              <a:gd name="connsiteY397" fmla="*/ 34290 h 181451"/>
                              <a:gd name="connsiteX398" fmla="*/ 95293 w 161015"/>
                              <a:gd name="connsiteY398" fmla="*/ 153353 h 181451"/>
                              <a:gd name="connsiteX399" fmla="*/ 95293 w 161015"/>
                              <a:gd name="connsiteY399" fmla="*/ 153353 h 181451"/>
                              <a:gd name="connsiteX400" fmla="*/ 93388 w 161015"/>
                              <a:gd name="connsiteY400" fmla="*/ 152400 h 181451"/>
                              <a:gd name="connsiteX401" fmla="*/ 94341 w 161015"/>
                              <a:gd name="connsiteY401" fmla="*/ 153353 h 181451"/>
                              <a:gd name="connsiteX402" fmla="*/ 95293 w 161015"/>
                              <a:gd name="connsiteY402" fmla="*/ 153353 h 181451"/>
                              <a:gd name="connsiteX403" fmla="*/ 97199 w 161015"/>
                              <a:gd name="connsiteY403" fmla="*/ 75247 h 181451"/>
                              <a:gd name="connsiteX404" fmla="*/ 97199 w 161015"/>
                              <a:gd name="connsiteY404" fmla="*/ 73343 h 181451"/>
                              <a:gd name="connsiteX405" fmla="*/ 95293 w 161015"/>
                              <a:gd name="connsiteY405" fmla="*/ 74295 h 181451"/>
                              <a:gd name="connsiteX406" fmla="*/ 94341 w 161015"/>
                              <a:gd name="connsiteY406" fmla="*/ 79058 h 181451"/>
                              <a:gd name="connsiteX407" fmla="*/ 97199 w 161015"/>
                              <a:gd name="connsiteY407" fmla="*/ 75247 h 181451"/>
                              <a:gd name="connsiteX408" fmla="*/ 96246 w 161015"/>
                              <a:gd name="connsiteY408" fmla="*/ 139065 h 181451"/>
                              <a:gd name="connsiteX409" fmla="*/ 96246 w 161015"/>
                              <a:gd name="connsiteY409" fmla="*/ 139065 h 181451"/>
                              <a:gd name="connsiteX410" fmla="*/ 95293 w 161015"/>
                              <a:gd name="connsiteY410" fmla="*/ 140970 h 181451"/>
                              <a:gd name="connsiteX411" fmla="*/ 96246 w 161015"/>
                              <a:gd name="connsiteY411" fmla="*/ 139065 h 181451"/>
                              <a:gd name="connsiteX412" fmla="*/ 96246 w 161015"/>
                              <a:gd name="connsiteY412" fmla="*/ 139065 h 181451"/>
                              <a:gd name="connsiteX413" fmla="*/ 95293 w 161015"/>
                              <a:gd name="connsiteY413" fmla="*/ 62865 h 181451"/>
                              <a:gd name="connsiteX414" fmla="*/ 95293 w 161015"/>
                              <a:gd name="connsiteY414" fmla="*/ 62865 h 181451"/>
                              <a:gd name="connsiteX415" fmla="*/ 96246 w 161015"/>
                              <a:gd name="connsiteY415" fmla="*/ 62865 h 181451"/>
                              <a:gd name="connsiteX416" fmla="*/ 96246 w 161015"/>
                              <a:gd name="connsiteY416" fmla="*/ 61913 h 181451"/>
                              <a:gd name="connsiteX417" fmla="*/ 95293 w 161015"/>
                              <a:gd name="connsiteY417" fmla="*/ 62865 h 181451"/>
                              <a:gd name="connsiteX418" fmla="*/ 95293 w 161015"/>
                              <a:gd name="connsiteY418" fmla="*/ 8572 h 181451"/>
                              <a:gd name="connsiteX419" fmla="*/ 95293 w 161015"/>
                              <a:gd name="connsiteY419" fmla="*/ 8572 h 181451"/>
                              <a:gd name="connsiteX420" fmla="*/ 95293 w 161015"/>
                              <a:gd name="connsiteY420" fmla="*/ 8572 h 181451"/>
                              <a:gd name="connsiteX421" fmla="*/ 95293 w 161015"/>
                              <a:gd name="connsiteY421" fmla="*/ 8572 h 181451"/>
                              <a:gd name="connsiteX422" fmla="*/ 95293 w 161015"/>
                              <a:gd name="connsiteY422" fmla="*/ 8572 h 181451"/>
                              <a:gd name="connsiteX423" fmla="*/ 100056 w 161015"/>
                              <a:gd name="connsiteY423" fmla="*/ 55245 h 181451"/>
                              <a:gd name="connsiteX424" fmla="*/ 101961 w 161015"/>
                              <a:gd name="connsiteY424" fmla="*/ 57150 h 181451"/>
                              <a:gd name="connsiteX425" fmla="*/ 104818 w 161015"/>
                              <a:gd name="connsiteY425" fmla="*/ 54293 h 181451"/>
                              <a:gd name="connsiteX426" fmla="*/ 103866 w 161015"/>
                              <a:gd name="connsiteY426" fmla="*/ 53340 h 181451"/>
                              <a:gd name="connsiteX427" fmla="*/ 98151 w 161015"/>
                              <a:gd name="connsiteY427" fmla="*/ 51435 h 181451"/>
                              <a:gd name="connsiteX428" fmla="*/ 96246 w 161015"/>
                              <a:gd name="connsiteY428" fmla="*/ 51435 h 181451"/>
                              <a:gd name="connsiteX429" fmla="*/ 94341 w 161015"/>
                              <a:gd name="connsiteY429" fmla="*/ 53340 h 181451"/>
                              <a:gd name="connsiteX430" fmla="*/ 96246 w 161015"/>
                              <a:gd name="connsiteY430" fmla="*/ 54293 h 181451"/>
                              <a:gd name="connsiteX431" fmla="*/ 100056 w 161015"/>
                              <a:gd name="connsiteY431" fmla="*/ 55245 h 181451"/>
                              <a:gd name="connsiteX432" fmla="*/ 101961 w 161015"/>
                              <a:gd name="connsiteY432" fmla="*/ 39053 h 181451"/>
                              <a:gd name="connsiteX433" fmla="*/ 97199 w 161015"/>
                              <a:gd name="connsiteY433" fmla="*/ 41910 h 181451"/>
                              <a:gd name="connsiteX434" fmla="*/ 98151 w 161015"/>
                              <a:gd name="connsiteY434" fmla="*/ 42863 h 181451"/>
                              <a:gd name="connsiteX435" fmla="*/ 102913 w 161015"/>
                              <a:gd name="connsiteY435" fmla="*/ 40005 h 181451"/>
                              <a:gd name="connsiteX436" fmla="*/ 101961 w 161015"/>
                              <a:gd name="connsiteY436" fmla="*/ 39053 h 181451"/>
                              <a:gd name="connsiteX437" fmla="*/ 99103 w 161015"/>
                              <a:gd name="connsiteY437" fmla="*/ 120015 h 181451"/>
                              <a:gd name="connsiteX438" fmla="*/ 100056 w 161015"/>
                              <a:gd name="connsiteY438" fmla="*/ 120968 h 181451"/>
                              <a:gd name="connsiteX439" fmla="*/ 100056 w 161015"/>
                              <a:gd name="connsiteY439" fmla="*/ 119063 h 181451"/>
                              <a:gd name="connsiteX440" fmla="*/ 101008 w 161015"/>
                              <a:gd name="connsiteY440" fmla="*/ 117158 h 181451"/>
                              <a:gd name="connsiteX441" fmla="*/ 99103 w 161015"/>
                              <a:gd name="connsiteY441" fmla="*/ 118110 h 181451"/>
                              <a:gd name="connsiteX442" fmla="*/ 99103 w 161015"/>
                              <a:gd name="connsiteY442" fmla="*/ 120015 h 181451"/>
                              <a:gd name="connsiteX443" fmla="*/ 98151 w 161015"/>
                              <a:gd name="connsiteY443" fmla="*/ 63818 h 181451"/>
                              <a:gd name="connsiteX444" fmla="*/ 98151 w 161015"/>
                              <a:gd name="connsiteY444" fmla="*/ 63818 h 181451"/>
                              <a:gd name="connsiteX445" fmla="*/ 100056 w 161015"/>
                              <a:gd name="connsiteY445" fmla="*/ 63818 h 181451"/>
                              <a:gd name="connsiteX446" fmla="*/ 98151 w 161015"/>
                              <a:gd name="connsiteY446" fmla="*/ 63818 h 181451"/>
                              <a:gd name="connsiteX447" fmla="*/ 98151 w 161015"/>
                              <a:gd name="connsiteY447" fmla="*/ 63818 h 181451"/>
                              <a:gd name="connsiteX448" fmla="*/ 100056 w 161015"/>
                              <a:gd name="connsiteY448" fmla="*/ 139065 h 181451"/>
                              <a:gd name="connsiteX449" fmla="*/ 101008 w 161015"/>
                              <a:gd name="connsiteY449" fmla="*/ 137160 h 181451"/>
                              <a:gd name="connsiteX450" fmla="*/ 101008 w 161015"/>
                              <a:gd name="connsiteY450" fmla="*/ 136208 h 181451"/>
                              <a:gd name="connsiteX451" fmla="*/ 100056 w 161015"/>
                              <a:gd name="connsiteY451" fmla="*/ 136208 h 181451"/>
                              <a:gd name="connsiteX452" fmla="*/ 100056 w 161015"/>
                              <a:gd name="connsiteY452" fmla="*/ 139065 h 181451"/>
                              <a:gd name="connsiteX453" fmla="*/ 100056 w 161015"/>
                              <a:gd name="connsiteY453" fmla="*/ 139065 h 181451"/>
                              <a:gd name="connsiteX454" fmla="*/ 100056 w 161015"/>
                              <a:gd name="connsiteY454" fmla="*/ 25718 h 181451"/>
                              <a:gd name="connsiteX455" fmla="*/ 100056 w 161015"/>
                              <a:gd name="connsiteY455" fmla="*/ 26670 h 181451"/>
                              <a:gd name="connsiteX456" fmla="*/ 101961 w 161015"/>
                              <a:gd name="connsiteY456" fmla="*/ 23813 h 181451"/>
                              <a:gd name="connsiteX457" fmla="*/ 101008 w 161015"/>
                              <a:gd name="connsiteY457" fmla="*/ 21908 h 181451"/>
                              <a:gd name="connsiteX458" fmla="*/ 100056 w 161015"/>
                              <a:gd name="connsiteY458" fmla="*/ 25718 h 181451"/>
                              <a:gd name="connsiteX459" fmla="*/ 99103 w 161015"/>
                              <a:gd name="connsiteY459" fmla="*/ 67628 h 181451"/>
                              <a:gd name="connsiteX460" fmla="*/ 99103 w 161015"/>
                              <a:gd name="connsiteY460" fmla="*/ 67628 h 181451"/>
                              <a:gd name="connsiteX461" fmla="*/ 102913 w 161015"/>
                              <a:gd name="connsiteY461" fmla="*/ 67628 h 181451"/>
                              <a:gd name="connsiteX462" fmla="*/ 104818 w 161015"/>
                              <a:gd name="connsiteY462" fmla="*/ 65722 h 181451"/>
                              <a:gd name="connsiteX463" fmla="*/ 104818 w 161015"/>
                              <a:gd name="connsiteY463" fmla="*/ 64770 h 181451"/>
                              <a:gd name="connsiteX464" fmla="*/ 99103 w 161015"/>
                              <a:gd name="connsiteY464" fmla="*/ 67628 h 181451"/>
                              <a:gd name="connsiteX465" fmla="*/ 100056 w 161015"/>
                              <a:gd name="connsiteY465" fmla="*/ 45720 h 181451"/>
                              <a:gd name="connsiteX466" fmla="*/ 100056 w 161015"/>
                              <a:gd name="connsiteY466" fmla="*/ 45720 h 181451"/>
                              <a:gd name="connsiteX467" fmla="*/ 100056 w 161015"/>
                              <a:gd name="connsiteY467" fmla="*/ 46672 h 181451"/>
                              <a:gd name="connsiteX468" fmla="*/ 100056 w 161015"/>
                              <a:gd name="connsiteY468" fmla="*/ 45720 h 181451"/>
                              <a:gd name="connsiteX469" fmla="*/ 100056 w 161015"/>
                              <a:gd name="connsiteY469" fmla="*/ 45720 h 181451"/>
                              <a:gd name="connsiteX470" fmla="*/ 115296 w 161015"/>
                              <a:gd name="connsiteY470" fmla="*/ 159068 h 181451"/>
                              <a:gd name="connsiteX471" fmla="*/ 112438 w 161015"/>
                              <a:gd name="connsiteY471" fmla="*/ 159068 h 181451"/>
                              <a:gd name="connsiteX472" fmla="*/ 109581 w 161015"/>
                              <a:gd name="connsiteY472" fmla="*/ 160020 h 181451"/>
                              <a:gd name="connsiteX473" fmla="*/ 101008 w 161015"/>
                              <a:gd name="connsiteY473" fmla="*/ 162878 h 181451"/>
                              <a:gd name="connsiteX474" fmla="*/ 100056 w 161015"/>
                              <a:gd name="connsiteY474" fmla="*/ 163830 h 181451"/>
                              <a:gd name="connsiteX475" fmla="*/ 101008 w 161015"/>
                              <a:gd name="connsiteY475" fmla="*/ 164783 h 181451"/>
                              <a:gd name="connsiteX476" fmla="*/ 102913 w 161015"/>
                              <a:gd name="connsiteY476" fmla="*/ 165735 h 181451"/>
                              <a:gd name="connsiteX477" fmla="*/ 114343 w 161015"/>
                              <a:gd name="connsiteY477" fmla="*/ 162878 h 181451"/>
                              <a:gd name="connsiteX478" fmla="*/ 115296 w 161015"/>
                              <a:gd name="connsiteY478" fmla="*/ 159068 h 181451"/>
                              <a:gd name="connsiteX479" fmla="*/ 112438 w 161015"/>
                              <a:gd name="connsiteY479" fmla="*/ 145733 h 181451"/>
                              <a:gd name="connsiteX480" fmla="*/ 113391 w 161015"/>
                              <a:gd name="connsiteY480" fmla="*/ 144780 h 181451"/>
                              <a:gd name="connsiteX481" fmla="*/ 115296 w 161015"/>
                              <a:gd name="connsiteY481" fmla="*/ 143828 h 181451"/>
                              <a:gd name="connsiteX482" fmla="*/ 114343 w 161015"/>
                              <a:gd name="connsiteY482" fmla="*/ 142875 h 181451"/>
                              <a:gd name="connsiteX483" fmla="*/ 113391 w 161015"/>
                              <a:gd name="connsiteY483" fmla="*/ 144780 h 181451"/>
                              <a:gd name="connsiteX484" fmla="*/ 109581 w 161015"/>
                              <a:gd name="connsiteY484" fmla="*/ 143828 h 181451"/>
                              <a:gd name="connsiteX485" fmla="*/ 102913 w 161015"/>
                              <a:gd name="connsiteY485" fmla="*/ 143828 h 181451"/>
                              <a:gd name="connsiteX486" fmla="*/ 100056 w 161015"/>
                              <a:gd name="connsiteY486" fmla="*/ 143828 h 181451"/>
                              <a:gd name="connsiteX487" fmla="*/ 100056 w 161015"/>
                              <a:gd name="connsiteY487" fmla="*/ 145733 h 181451"/>
                              <a:gd name="connsiteX488" fmla="*/ 102913 w 161015"/>
                              <a:gd name="connsiteY488" fmla="*/ 146685 h 181451"/>
                              <a:gd name="connsiteX489" fmla="*/ 112438 w 161015"/>
                              <a:gd name="connsiteY489" fmla="*/ 145733 h 181451"/>
                              <a:gd name="connsiteX490" fmla="*/ 101008 w 161015"/>
                              <a:gd name="connsiteY490" fmla="*/ 84772 h 181451"/>
                              <a:gd name="connsiteX491" fmla="*/ 102913 w 161015"/>
                              <a:gd name="connsiteY491" fmla="*/ 88583 h 181451"/>
                              <a:gd name="connsiteX492" fmla="*/ 103866 w 161015"/>
                              <a:gd name="connsiteY492" fmla="*/ 92393 h 181451"/>
                              <a:gd name="connsiteX493" fmla="*/ 104818 w 161015"/>
                              <a:gd name="connsiteY493" fmla="*/ 93345 h 181451"/>
                              <a:gd name="connsiteX494" fmla="*/ 107676 w 161015"/>
                              <a:gd name="connsiteY494" fmla="*/ 90488 h 181451"/>
                              <a:gd name="connsiteX495" fmla="*/ 105771 w 161015"/>
                              <a:gd name="connsiteY495" fmla="*/ 87630 h 181451"/>
                              <a:gd name="connsiteX496" fmla="*/ 104818 w 161015"/>
                              <a:gd name="connsiteY496" fmla="*/ 85725 h 181451"/>
                              <a:gd name="connsiteX497" fmla="*/ 104818 w 161015"/>
                              <a:gd name="connsiteY497" fmla="*/ 81915 h 181451"/>
                              <a:gd name="connsiteX498" fmla="*/ 104818 w 161015"/>
                              <a:gd name="connsiteY498" fmla="*/ 80010 h 181451"/>
                              <a:gd name="connsiteX499" fmla="*/ 103866 w 161015"/>
                              <a:gd name="connsiteY499" fmla="*/ 78105 h 181451"/>
                              <a:gd name="connsiteX500" fmla="*/ 101961 w 161015"/>
                              <a:gd name="connsiteY500" fmla="*/ 79058 h 181451"/>
                              <a:gd name="connsiteX501" fmla="*/ 100056 w 161015"/>
                              <a:gd name="connsiteY501" fmla="*/ 80963 h 181451"/>
                              <a:gd name="connsiteX502" fmla="*/ 100056 w 161015"/>
                              <a:gd name="connsiteY502" fmla="*/ 81915 h 181451"/>
                              <a:gd name="connsiteX503" fmla="*/ 101008 w 161015"/>
                              <a:gd name="connsiteY503" fmla="*/ 84772 h 181451"/>
                              <a:gd name="connsiteX504" fmla="*/ 101961 w 161015"/>
                              <a:gd name="connsiteY504" fmla="*/ 157163 h 181451"/>
                              <a:gd name="connsiteX505" fmla="*/ 103866 w 161015"/>
                              <a:gd name="connsiteY505" fmla="*/ 154305 h 181451"/>
                              <a:gd name="connsiteX506" fmla="*/ 104818 w 161015"/>
                              <a:gd name="connsiteY506" fmla="*/ 151447 h 181451"/>
                              <a:gd name="connsiteX507" fmla="*/ 102913 w 161015"/>
                              <a:gd name="connsiteY507" fmla="*/ 150495 h 181451"/>
                              <a:gd name="connsiteX508" fmla="*/ 101961 w 161015"/>
                              <a:gd name="connsiteY508" fmla="*/ 157163 h 181451"/>
                              <a:gd name="connsiteX509" fmla="*/ 102913 w 161015"/>
                              <a:gd name="connsiteY509" fmla="*/ 160020 h 181451"/>
                              <a:gd name="connsiteX510" fmla="*/ 105771 w 161015"/>
                              <a:gd name="connsiteY510" fmla="*/ 158115 h 181451"/>
                              <a:gd name="connsiteX511" fmla="*/ 101961 w 161015"/>
                              <a:gd name="connsiteY511" fmla="*/ 157163 h 181451"/>
                              <a:gd name="connsiteX512" fmla="*/ 101961 w 161015"/>
                              <a:gd name="connsiteY512" fmla="*/ 157163 h 181451"/>
                              <a:gd name="connsiteX513" fmla="*/ 101008 w 161015"/>
                              <a:gd name="connsiteY513" fmla="*/ 136208 h 181451"/>
                              <a:gd name="connsiteX514" fmla="*/ 101008 w 161015"/>
                              <a:gd name="connsiteY514" fmla="*/ 136208 h 181451"/>
                              <a:gd name="connsiteX515" fmla="*/ 101961 w 161015"/>
                              <a:gd name="connsiteY515" fmla="*/ 134303 h 181451"/>
                              <a:gd name="connsiteX516" fmla="*/ 101961 w 161015"/>
                              <a:gd name="connsiteY516" fmla="*/ 134303 h 181451"/>
                              <a:gd name="connsiteX517" fmla="*/ 101008 w 161015"/>
                              <a:gd name="connsiteY517" fmla="*/ 136208 h 181451"/>
                              <a:gd name="connsiteX518" fmla="*/ 101008 w 161015"/>
                              <a:gd name="connsiteY518" fmla="*/ 100013 h 181451"/>
                              <a:gd name="connsiteX519" fmla="*/ 101008 w 161015"/>
                              <a:gd name="connsiteY519" fmla="*/ 100013 h 181451"/>
                              <a:gd name="connsiteX520" fmla="*/ 101008 w 161015"/>
                              <a:gd name="connsiteY520" fmla="*/ 101918 h 181451"/>
                              <a:gd name="connsiteX521" fmla="*/ 101008 w 161015"/>
                              <a:gd name="connsiteY521" fmla="*/ 100013 h 181451"/>
                              <a:gd name="connsiteX522" fmla="*/ 101008 w 161015"/>
                              <a:gd name="connsiteY522" fmla="*/ 100013 h 181451"/>
                              <a:gd name="connsiteX523" fmla="*/ 101008 w 161015"/>
                              <a:gd name="connsiteY523" fmla="*/ 29528 h 181451"/>
                              <a:gd name="connsiteX524" fmla="*/ 102913 w 161015"/>
                              <a:gd name="connsiteY524" fmla="*/ 29528 h 181451"/>
                              <a:gd name="connsiteX525" fmla="*/ 105771 w 161015"/>
                              <a:gd name="connsiteY525" fmla="*/ 31433 h 181451"/>
                              <a:gd name="connsiteX526" fmla="*/ 106724 w 161015"/>
                              <a:gd name="connsiteY526" fmla="*/ 31433 h 181451"/>
                              <a:gd name="connsiteX527" fmla="*/ 103866 w 161015"/>
                              <a:gd name="connsiteY527" fmla="*/ 26670 h 181451"/>
                              <a:gd name="connsiteX528" fmla="*/ 101961 w 161015"/>
                              <a:gd name="connsiteY528" fmla="*/ 27622 h 181451"/>
                              <a:gd name="connsiteX529" fmla="*/ 101008 w 161015"/>
                              <a:gd name="connsiteY529" fmla="*/ 29528 h 181451"/>
                              <a:gd name="connsiteX530" fmla="*/ 103866 w 161015"/>
                              <a:gd name="connsiteY530" fmla="*/ 71438 h 181451"/>
                              <a:gd name="connsiteX531" fmla="*/ 101008 w 161015"/>
                              <a:gd name="connsiteY531" fmla="*/ 75247 h 181451"/>
                              <a:gd name="connsiteX532" fmla="*/ 101961 w 161015"/>
                              <a:gd name="connsiteY532" fmla="*/ 76200 h 181451"/>
                              <a:gd name="connsiteX533" fmla="*/ 105771 w 161015"/>
                              <a:gd name="connsiteY533" fmla="*/ 73343 h 181451"/>
                              <a:gd name="connsiteX534" fmla="*/ 103866 w 161015"/>
                              <a:gd name="connsiteY534" fmla="*/ 71438 h 181451"/>
                              <a:gd name="connsiteX535" fmla="*/ 101961 w 161015"/>
                              <a:gd name="connsiteY535" fmla="*/ 36195 h 181451"/>
                              <a:gd name="connsiteX536" fmla="*/ 101961 w 161015"/>
                              <a:gd name="connsiteY536" fmla="*/ 36195 h 181451"/>
                              <a:gd name="connsiteX537" fmla="*/ 101961 w 161015"/>
                              <a:gd name="connsiteY537" fmla="*/ 35243 h 181451"/>
                              <a:gd name="connsiteX538" fmla="*/ 101961 w 161015"/>
                              <a:gd name="connsiteY538" fmla="*/ 36195 h 181451"/>
                              <a:gd name="connsiteX539" fmla="*/ 101961 w 161015"/>
                              <a:gd name="connsiteY539" fmla="*/ 36195 h 181451"/>
                              <a:gd name="connsiteX540" fmla="*/ 103866 w 161015"/>
                              <a:gd name="connsiteY540" fmla="*/ 107633 h 181451"/>
                              <a:gd name="connsiteX541" fmla="*/ 103866 w 161015"/>
                              <a:gd name="connsiteY541" fmla="*/ 107633 h 181451"/>
                              <a:gd name="connsiteX542" fmla="*/ 103866 w 161015"/>
                              <a:gd name="connsiteY542" fmla="*/ 107633 h 181451"/>
                              <a:gd name="connsiteX543" fmla="*/ 103866 w 161015"/>
                              <a:gd name="connsiteY543" fmla="*/ 107633 h 181451"/>
                              <a:gd name="connsiteX544" fmla="*/ 103866 w 161015"/>
                              <a:gd name="connsiteY544" fmla="*/ 107633 h 181451"/>
                              <a:gd name="connsiteX545" fmla="*/ 103866 w 161015"/>
                              <a:gd name="connsiteY545" fmla="*/ 134303 h 181451"/>
                              <a:gd name="connsiteX546" fmla="*/ 106724 w 161015"/>
                              <a:gd name="connsiteY546" fmla="*/ 136208 h 181451"/>
                              <a:gd name="connsiteX547" fmla="*/ 108628 w 161015"/>
                              <a:gd name="connsiteY547" fmla="*/ 134303 h 181451"/>
                              <a:gd name="connsiteX548" fmla="*/ 105771 w 161015"/>
                              <a:gd name="connsiteY548" fmla="*/ 133350 h 181451"/>
                              <a:gd name="connsiteX549" fmla="*/ 103866 w 161015"/>
                              <a:gd name="connsiteY549" fmla="*/ 134303 h 181451"/>
                              <a:gd name="connsiteX550" fmla="*/ 105771 w 161015"/>
                              <a:gd name="connsiteY550" fmla="*/ 38100 h 181451"/>
                              <a:gd name="connsiteX551" fmla="*/ 105771 w 161015"/>
                              <a:gd name="connsiteY551" fmla="*/ 38100 h 181451"/>
                              <a:gd name="connsiteX552" fmla="*/ 105771 w 161015"/>
                              <a:gd name="connsiteY552" fmla="*/ 38100 h 181451"/>
                              <a:gd name="connsiteX553" fmla="*/ 105771 w 161015"/>
                              <a:gd name="connsiteY553" fmla="*/ 38100 h 181451"/>
                              <a:gd name="connsiteX554" fmla="*/ 105771 w 161015"/>
                              <a:gd name="connsiteY554" fmla="*/ 38100 h 181451"/>
                              <a:gd name="connsiteX555" fmla="*/ 108628 w 161015"/>
                              <a:gd name="connsiteY555" fmla="*/ 45720 h 181451"/>
                              <a:gd name="connsiteX556" fmla="*/ 107676 w 161015"/>
                              <a:gd name="connsiteY556" fmla="*/ 44768 h 181451"/>
                              <a:gd name="connsiteX557" fmla="*/ 105771 w 161015"/>
                              <a:gd name="connsiteY557" fmla="*/ 47625 h 181451"/>
                              <a:gd name="connsiteX558" fmla="*/ 106724 w 161015"/>
                              <a:gd name="connsiteY558" fmla="*/ 48578 h 181451"/>
                              <a:gd name="connsiteX559" fmla="*/ 108628 w 161015"/>
                              <a:gd name="connsiteY559" fmla="*/ 45720 h 181451"/>
                              <a:gd name="connsiteX560" fmla="*/ 108628 w 161015"/>
                              <a:gd name="connsiteY560" fmla="*/ 98108 h 181451"/>
                              <a:gd name="connsiteX561" fmla="*/ 108628 w 161015"/>
                              <a:gd name="connsiteY561" fmla="*/ 98108 h 181451"/>
                              <a:gd name="connsiteX562" fmla="*/ 106724 w 161015"/>
                              <a:gd name="connsiteY562" fmla="*/ 98108 h 181451"/>
                              <a:gd name="connsiteX563" fmla="*/ 107676 w 161015"/>
                              <a:gd name="connsiteY563" fmla="*/ 99060 h 181451"/>
                              <a:gd name="connsiteX564" fmla="*/ 108628 w 161015"/>
                              <a:gd name="connsiteY564" fmla="*/ 98108 h 181451"/>
                              <a:gd name="connsiteX565" fmla="*/ 106724 w 161015"/>
                              <a:gd name="connsiteY565" fmla="*/ 41910 h 181451"/>
                              <a:gd name="connsiteX566" fmla="*/ 106724 w 161015"/>
                              <a:gd name="connsiteY566" fmla="*/ 41910 h 181451"/>
                              <a:gd name="connsiteX567" fmla="*/ 107676 w 161015"/>
                              <a:gd name="connsiteY567" fmla="*/ 40958 h 181451"/>
                              <a:gd name="connsiteX568" fmla="*/ 106724 w 161015"/>
                              <a:gd name="connsiteY568" fmla="*/ 41910 h 181451"/>
                              <a:gd name="connsiteX569" fmla="*/ 106724 w 161015"/>
                              <a:gd name="connsiteY569" fmla="*/ 41910 h 181451"/>
                              <a:gd name="connsiteX570" fmla="*/ 110533 w 161015"/>
                              <a:gd name="connsiteY570" fmla="*/ 151447 h 181451"/>
                              <a:gd name="connsiteX571" fmla="*/ 107676 w 161015"/>
                              <a:gd name="connsiteY571" fmla="*/ 154305 h 181451"/>
                              <a:gd name="connsiteX572" fmla="*/ 108628 w 161015"/>
                              <a:gd name="connsiteY572" fmla="*/ 154305 h 181451"/>
                              <a:gd name="connsiteX573" fmla="*/ 110533 w 161015"/>
                              <a:gd name="connsiteY573" fmla="*/ 151447 h 181451"/>
                              <a:gd name="connsiteX574" fmla="*/ 110533 w 161015"/>
                              <a:gd name="connsiteY574" fmla="*/ 151447 h 181451"/>
                              <a:gd name="connsiteX575" fmla="*/ 108628 w 161015"/>
                              <a:gd name="connsiteY575" fmla="*/ 57150 h 181451"/>
                              <a:gd name="connsiteX576" fmla="*/ 108628 w 161015"/>
                              <a:gd name="connsiteY576" fmla="*/ 57150 h 181451"/>
                              <a:gd name="connsiteX577" fmla="*/ 108628 w 161015"/>
                              <a:gd name="connsiteY577" fmla="*/ 58103 h 181451"/>
                              <a:gd name="connsiteX578" fmla="*/ 108628 w 161015"/>
                              <a:gd name="connsiteY578" fmla="*/ 57150 h 181451"/>
                              <a:gd name="connsiteX579" fmla="*/ 108628 w 161015"/>
                              <a:gd name="connsiteY579" fmla="*/ 57150 h 181451"/>
                              <a:gd name="connsiteX580" fmla="*/ 107676 w 161015"/>
                              <a:gd name="connsiteY580" fmla="*/ 103822 h 181451"/>
                              <a:gd name="connsiteX581" fmla="*/ 107676 w 161015"/>
                              <a:gd name="connsiteY581" fmla="*/ 103822 h 181451"/>
                              <a:gd name="connsiteX582" fmla="*/ 108628 w 161015"/>
                              <a:gd name="connsiteY582" fmla="*/ 103822 h 181451"/>
                              <a:gd name="connsiteX583" fmla="*/ 107676 w 161015"/>
                              <a:gd name="connsiteY583" fmla="*/ 103822 h 181451"/>
                              <a:gd name="connsiteX584" fmla="*/ 107676 w 161015"/>
                              <a:gd name="connsiteY584" fmla="*/ 103822 h 181451"/>
                              <a:gd name="connsiteX585" fmla="*/ 108628 w 161015"/>
                              <a:gd name="connsiteY585" fmla="*/ 94297 h 181451"/>
                              <a:gd name="connsiteX586" fmla="*/ 108628 w 161015"/>
                              <a:gd name="connsiteY586" fmla="*/ 94297 h 181451"/>
                              <a:gd name="connsiteX587" fmla="*/ 108628 w 161015"/>
                              <a:gd name="connsiteY587" fmla="*/ 93345 h 181451"/>
                              <a:gd name="connsiteX588" fmla="*/ 108628 w 161015"/>
                              <a:gd name="connsiteY588" fmla="*/ 94297 h 181451"/>
                              <a:gd name="connsiteX589" fmla="*/ 108628 w 161015"/>
                              <a:gd name="connsiteY589" fmla="*/ 94297 h 181451"/>
                              <a:gd name="connsiteX590" fmla="*/ 108628 w 161015"/>
                              <a:gd name="connsiteY590" fmla="*/ 18097 h 181451"/>
                              <a:gd name="connsiteX591" fmla="*/ 108628 w 161015"/>
                              <a:gd name="connsiteY591" fmla="*/ 18097 h 181451"/>
                              <a:gd name="connsiteX592" fmla="*/ 109581 w 161015"/>
                              <a:gd name="connsiteY592" fmla="*/ 18097 h 181451"/>
                              <a:gd name="connsiteX593" fmla="*/ 108628 w 161015"/>
                              <a:gd name="connsiteY593" fmla="*/ 18097 h 181451"/>
                              <a:gd name="connsiteX594" fmla="*/ 108628 w 161015"/>
                              <a:gd name="connsiteY594" fmla="*/ 18097 h 181451"/>
                              <a:gd name="connsiteX595" fmla="*/ 109581 w 161015"/>
                              <a:gd name="connsiteY595" fmla="*/ 22860 h 181451"/>
                              <a:gd name="connsiteX596" fmla="*/ 109581 w 161015"/>
                              <a:gd name="connsiteY596" fmla="*/ 22860 h 181451"/>
                              <a:gd name="connsiteX597" fmla="*/ 109581 w 161015"/>
                              <a:gd name="connsiteY597" fmla="*/ 22860 h 181451"/>
                              <a:gd name="connsiteX598" fmla="*/ 109581 w 161015"/>
                              <a:gd name="connsiteY598" fmla="*/ 22860 h 181451"/>
                              <a:gd name="connsiteX599" fmla="*/ 109581 w 161015"/>
                              <a:gd name="connsiteY599" fmla="*/ 22860 h 181451"/>
                              <a:gd name="connsiteX600" fmla="*/ 110533 w 161015"/>
                              <a:gd name="connsiteY600" fmla="*/ 33338 h 181451"/>
                              <a:gd name="connsiteX601" fmla="*/ 109581 w 161015"/>
                              <a:gd name="connsiteY601" fmla="*/ 34290 h 181451"/>
                              <a:gd name="connsiteX602" fmla="*/ 110533 w 161015"/>
                              <a:gd name="connsiteY602" fmla="*/ 35243 h 181451"/>
                              <a:gd name="connsiteX603" fmla="*/ 110533 w 161015"/>
                              <a:gd name="connsiteY603" fmla="*/ 33338 h 181451"/>
                              <a:gd name="connsiteX604" fmla="*/ 110533 w 161015"/>
                              <a:gd name="connsiteY604" fmla="*/ 33338 h 181451"/>
                              <a:gd name="connsiteX605" fmla="*/ 111486 w 161015"/>
                              <a:gd name="connsiteY605" fmla="*/ 167640 h 181451"/>
                              <a:gd name="connsiteX606" fmla="*/ 111486 w 161015"/>
                              <a:gd name="connsiteY606" fmla="*/ 167640 h 181451"/>
                              <a:gd name="connsiteX607" fmla="*/ 109581 w 161015"/>
                              <a:gd name="connsiteY607" fmla="*/ 167640 h 181451"/>
                              <a:gd name="connsiteX608" fmla="*/ 111486 w 161015"/>
                              <a:gd name="connsiteY608" fmla="*/ 167640 h 181451"/>
                              <a:gd name="connsiteX609" fmla="*/ 111486 w 161015"/>
                              <a:gd name="connsiteY609" fmla="*/ 167640 h 181451"/>
                              <a:gd name="connsiteX610" fmla="*/ 110533 w 161015"/>
                              <a:gd name="connsiteY610" fmla="*/ 80963 h 181451"/>
                              <a:gd name="connsiteX611" fmla="*/ 110533 w 161015"/>
                              <a:gd name="connsiteY611" fmla="*/ 80963 h 181451"/>
                              <a:gd name="connsiteX612" fmla="*/ 110533 w 161015"/>
                              <a:gd name="connsiteY612" fmla="*/ 80963 h 181451"/>
                              <a:gd name="connsiteX613" fmla="*/ 110533 w 161015"/>
                              <a:gd name="connsiteY613" fmla="*/ 80963 h 181451"/>
                              <a:gd name="connsiteX614" fmla="*/ 110533 w 161015"/>
                              <a:gd name="connsiteY614" fmla="*/ 80963 h 181451"/>
                              <a:gd name="connsiteX615" fmla="*/ 111486 w 161015"/>
                              <a:gd name="connsiteY615" fmla="*/ 138113 h 181451"/>
                              <a:gd name="connsiteX616" fmla="*/ 111486 w 161015"/>
                              <a:gd name="connsiteY616" fmla="*/ 140018 h 181451"/>
                              <a:gd name="connsiteX617" fmla="*/ 114343 w 161015"/>
                              <a:gd name="connsiteY617" fmla="*/ 140018 h 181451"/>
                              <a:gd name="connsiteX618" fmla="*/ 116249 w 161015"/>
                              <a:gd name="connsiteY618" fmla="*/ 138113 h 181451"/>
                              <a:gd name="connsiteX619" fmla="*/ 113391 w 161015"/>
                              <a:gd name="connsiteY619" fmla="*/ 133350 h 181451"/>
                              <a:gd name="connsiteX620" fmla="*/ 111486 w 161015"/>
                              <a:gd name="connsiteY620" fmla="*/ 138113 h 181451"/>
                              <a:gd name="connsiteX621" fmla="*/ 110533 w 161015"/>
                              <a:gd name="connsiteY621" fmla="*/ 47625 h 181451"/>
                              <a:gd name="connsiteX622" fmla="*/ 111486 w 161015"/>
                              <a:gd name="connsiteY622" fmla="*/ 48578 h 181451"/>
                              <a:gd name="connsiteX623" fmla="*/ 114343 w 161015"/>
                              <a:gd name="connsiteY623" fmla="*/ 48578 h 181451"/>
                              <a:gd name="connsiteX624" fmla="*/ 117201 w 161015"/>
                              <a:gd name="connsiteY624" fmla="*/ 45720 h 181451"/>
                              <a:gd name="connsiteX625" fmla="*/ 118153 w 161015"/>
                              <a:gd name="connsiteY625" fmla="*/ 44768 h 181451"/>
                              <a:gd name="connsiteX626" fmla="*/ 118153 w 161015"/>
                              <a:gd name="connsiteY626" fmla="*/ 43815 h 181451"/>
                              <a:gd name="connsiteX627" fmla="*/ 110533 w 161015"/>
                              <a:gd name="connsiteY627" fmla="*/ 47625 h 181451"/>
                              <a:gd name="connsiteX628" fmla="*/ 113391 w 161015"/>
                              <a:gd name="connsiteY628" fmla="*/ 73343 h 181451"/>
                              <a:gd name="connsiteX629" fmla="*/ 111486 w 161015"/>
                              <a:gd name="connsiteY629" fmla="*/ 77153 h 181451"/>
                              <a:gd name="connsiteX630" fmla="*/ 112438 w 161015"/>
                              <a:gd name="connsiteY630" fmla="*/ 78105 h 181451"/>
                              <a:gd name="connsiteX631" fmla="*/ 115296 w 161015"/>
                              <a:gd name="connsiteY631" fmla="*/ 75247 h 181451"/>
                              <a:gd name="connsiteX632" fmla="*/ 113391 w 161015"/>
                              <a:gd name="connsiteY632" fmla="*/ 73343 h 181451"/>
                              <a:gd name="connsiteX633" fmla="*/ 113391 w 161015"/>
                              <a:gd name="connsiteY633" fmla="*/ 72390 h 181451"/>
                              <a:gd name="connsiteX634" fmla="*/ 112438 w 161015"/>
                              <a:gd name="connsiteY634" fmla="*/ 71438 h 181451"/>
                              <a:gd name="connsiteX635" fmla="*/ 113391 w 161015"/>
                              <a:gd name="connsiteY635" fmla="*/ 73343 h 181451"/>
                              <a:gd name="connsiteX636" fmla="*/ 113391 w 161015"/>
                              <a:gd name="connsiteY636" fmla="*/ 73343 h 181451"/>
                              <a:gd name="connsiteX637" fmla="*/ 112438 w 161015"/>
                              <a:gd name="connsiteY637" fmla="*/ 105728 h 181451"/>
                              <a:gd name="connsiteX638" fmla="*/ 111486 w 161015"/>
                              <a:gd name="connsiteY638" fmla="*/ 104775 h 181451"/>
                              <a:gd name="connsiteX639" fmla="*/ 110533 w 161015"/>
                              <a:gd name="connsiteY639" fmla="*/ 105728 h 181451"/>
                              <a:gd name="connsiteX640" fmla="*/ 112438 w 161015"/>
                              <a:gd name="connsiteY640" fmla="*/ 105728 h 181451"/>
                              <a:gd name="connsiteX641" fmla="*/ 112438 w 161015"/>
                              <a:gd name="connsiteY641" fmla="*/ 105728 h 181451"/>
                              <a:gd name="connsiteX642" fmla="*/ 113391 w 161015"/>
                              <a:gd name="connsiteY642" fmla="*/ 130493 h 181451"/>
                              <a:gd name="connsiteX643" fmla="*/ 113391 w 161015"/>
                              <a:gd name="connsiteY643" fmla="*/ 130493 h 181451"/>
                              <a:gd name="connsiteX644" fmla="*/ 112438 w 161015"/>
                              <a:gd name="connsiteY644" fmla="*/ 133350 h 181451"/>
                              <a:gd name="connsiteX645" fmla="*/ 113391 w 161015"/>
                              <a:gd name="connsiteY645" fmla="*/ 130493 h 181451"/>
                              <a:gd name="connsiteX646" fmla="*/ 113391 w 161015"/>
                              <a:gd name="connsiteY646" fmla="*/ 100013 h 181451"/>
                              <a:gd name="connsiteX647" fmla="*/ 113391 w 161015"/>
                              <a:gd name="connsiteY647" fmla="*/ 100013 h 181451"/>
                              <a:gd name="connsiteX648" fmla="*/ 113391 w 161015"/>
                              <a:gd name="connsiteY648" fmla="*/ 100013 h 181451"/>
                              <a:gd name="connsiteX649" fmla="*/ 113391 w 161015"/>
                              <a:gd name="connsiteY649" fmla="*/ 100013 h 181451"/>
                              <a:gd name="connsiteX650" fmla="*/ 113391 w 161015"/>
                              <a:gd name="connsiteY650" fmla="*/ 100013 h 181451"/>
                              <a:gd name="connsiteX651" fmla="*/ 115296 w 161015"/>
                              <a:gd name="connsiteY651" fmla="*/ 59055 h 181451"/>
                              <a:gd name="connsiteX652" fmla="*/ 115296 w 161015"/>
                              <a:gd name="connsiteY652" fmla="*/ 59055 h 181451"/>
                              <a:gd name="connsiteX653" fmla="*/ 113391 w 161015"/>
                              <a:gd name="connsiteY653" fmla="*/ 55245 h 181451"/>
                              <a:gd name="connsiteX654" fmla="*/ 112438 w 161015"/>
                              <a:gd name="connsiteY654" fmla="*/ 55245 h 181451"/>
                              <a:gd name="connsiteX655" fmla="*/ 115296 w 161015"/>
                              <a:gd name="connsiteY655" fmla="*/ 59055 h 181451"/>
                              <a:gd name="connsiteX656" fmla="*/ 113391 w 161015"/>
                              <a:gd name="connsiteY656" fmla="*/ 40958 h 181451"/>
                              <a:gd name="connsiteX657" fmla="*/ 114343 w 161015"/>
                              <a:gd name="connsiteY657" fmla="*/ 40958 h 181451"/>
                              <a:gd name="connsiteX658" fmla="*/ 114343 w 161015"/>
                              <a:gd name="connsiteY658" fmla="*/ 40005 h 181451"/>
                              <a:gd name="connsiteX659" fmla="*/ 113391 w 161015"/>
                              <a:gd name="connsiteY659" fmla="*/ 40958 h 181451"/>
                              <a:gd name="connsiteX660" fmla="*/ 113391 w 161015"/>
                              <a:gd name="connsiteY660" fmla="*/ 40958 h 181451"/>
                              <a:gd name="connsiteX661" fmla="*/ 115296 w 161015"/>
                              <a:gd name="connsiteY661" fmla="*/ 122872 h 181451"/>
                              <a:gd name="connsiteX662" fmla="*/ 113391 w 161015"/>
                              <a:gd name="connsiteY662" fmla="*/ 120968 h 181451"/>
                              <a:gd name="connsiteX663" fmla="*/ 112438 w 161015"/>
                              <a:gd name="connsiteY663" fmla="*/ 121920 h 181451"/>
                              <a:gd name="connsiteX664" fmla="*/ 115296 w 161015"/>
                              <a:gd name="connsiteY664" fmla="*/ 122872 h 181451"/>
                              <a:gd name="connsiteX665" fmla="*/ 115296 w 161015"/>
                              <a:gd name="connsiteY665" fmla="*/ 122872 h 181451"/>
                              <a:gd name="connsiteX666" fmla="*/ 113391 w 161015"/>
                              <a:gd name="connsiteY666" fmla="*/ 64770 h 181451"/>
                              <a:gd name="connsiteX667" fmla="*/ 113391 w 161015"/>
                              <a:gd name="connsiteY667" fmla="*/ 64770 h 181451"/>
                              <a:gd name="connsiteX668" fmla="*/ 114343 w 161015"/>
                              <a:gd name="connsiteY668" fmla="*/ 65722 h 181451"/>
                              <a:gd name="connsiteX669" fmla="*/ 115296 w 161015"/>
                              <a:gd name="connsiteY669" fmla="*/ 64770 h 181451"/>
                              <a:gd name="connsiteX670" fmla="*/ 113391 w 161015"/>
                              <a:gd name="connsiteY670" fmla="*/ 64770 h 181451"/>
                              <a:gd name="connsiteX671" fmla="*/ 113391 w 161015"/>
                              <a:gd name="connsiteY671" fmla="*/ 149543 h 181451"/>
                              <a:gd name="connsiteX672" fmla="*/ 113391 w 161015"/>
                              <a:gd name="connsiteY672" fmla="*/ 149543 h 181451"/>
                              <a:gd name="connsiteX673" fmla="*/ 114343 w 161015"/>
                              <a:gd name="connsiteY673" fmla="*/ 149543 h 181451"/>
                              <a:gd name="connsiteX674" fmla="*/ 113391 w 161015"/>
                              <a:gd name="connsiteY674" fmla="*/ 149543 h 181451"/>
                              <a:gd name="connsiteX675" fmla="*/ 113391 w 161015"/>
                              <a:gd name="connsiteY675" fmla="*/ 149543 h 181451"/>
                              <a:gd name="connsiteX676" fmla="*/ 116249 w 161015"/>
                              <a:gd name="connsiteY676" fmla="*/ 161925 h 181451"/>
                              <a:gd name="connsiteX677" fmla="*/ 114343 w 161015"/>
                              <a:gd name="connsiteY677" fmla="*/ 163830 h 181451"/>
                              <a:gd name="connsiteX678" fmla="*/ 114343 w 161015"/>
                              <a:gd name="connsiteY678" fmla="*/ 164783 h 181451"/>
                              <a:gd name="connsiteX679" fmla="*/ 116249 w 161015"/>
                              <a:gd name="connsiteY679" fmla="*/ 161925 h 181451"/>
                              <a:gd name="connsiteX680" fmla="*/ 116249 w 161015"/>
                              <a:gd name="connsiteY680" fmla="*/ 161925 h 181451"/>
                              <a:gd name="connsiteX681" fmla="*/ 116249 w 161015"/>
                              <a:gd name="connsiteY681" fmla="*/ 90488 h 181451"/>
                              <a:gd name="connsiteX682" fmla="*/ 118153 w 161015"/>
                              <a:gd name="connsiteY682" fmla="*/ 88583 h 181451"/>
                              <a:gd name="connsiteX683" fmla="*/ 117201 w 161015"/>
                              <a:gd name="connsiteY683" fmla="*/ 87630 h 181451"/>
                              <a:gd name="connsiteX684" fmla="*/ 115296 w 161015"/>
                              <a:gd name="connsiteY684" fmla="*/ 89535 h 181451"/>
                              <a:gd name="connsiteX685" fmla="*/ 116249 w 161015"/>
                              <a:gd name="connsiteY685" fmla="*/ 90488 h 181451"/>
                              <a:gd name="connsiteX686" fmla="*/ 117201 w 161015"/>
                              <a:gd name="connsiteY686" fmla="*/ 83820 h 181451"/>
                              <a:gd name="connsiteX687" fmla="*/ 117201 w 161015"/>
                              <a:gd name="connsiteY687" fmla="*/ 83820 h 181451"/>
                              <a:gd name="connsiteX688" fmla="*/ 117201 w 161015"/>
                              <a:gd name="connsiteY688" fmla="*/ 82868 h 181451"/>
                              <a:gd name="connsiteX689" fmla="*/ 117201 w 161015"/>
                              <a:gd name="connsiteY689" fmla="*/ 83820 h 181451"/>
                              <a:gd name="connsiteX690" fmla="*/ 117201 w 161015"/>
                              <a:gd name="connsiteY690" fmla="*/ 83820 h 181451"/>
                              <a:gd name="connsiteX691" fmla="*/ 119106 w 161015"/>
                              <a:gd name="connsiteY691" fmla="*/ 154305 h 181451"/>
                              <a:gd name="connsiteX692" fmla="*/ 117201 w 161015"/>
                              <a:gd name="connsiteY692" fmla="*/ 153353 h 181451"/>
                              <a:gd name="connsiteX693" fmla="*/ 117201 w 161015"/>
                              <a:gd name="connsiteY693" fmla="*/ 154305 h 181451"/>
                              <a:gd name="connsiteX694" fmla="*/ 118153 w 161015"/>
                              <a:gd name="connsiteY694" fmla="*/ 156210 h 181451"/>
                              <a:gd name="connsiteX695" fmla="*/ 119106 w 161015"/>
                              <a:gd name="connsiteY695" fmla="*/ 154305 h 181451"/>
                              <a:gd name="connsiteX696" fmla="*/ 120058 w 161015"/>
                              <a:gd name="connsiteY696" fmla="*/ 146685 h 181451"/>
                              <a:gd name="connsiteX697" fmla="*/ 118153 w 161015"/>
                              <a:gd name="connsiteY697" fmla="*/ 148590 h 181451"/>
                              <a:gd name="connsiteX698" fmla="*/ 119106 w 161015"/>
                              <a:gd name="connsiteY698" fmla="*/ 150495 h 181451"/>
                              <a:gd name="connsiteX699" fmla="*/ 120058 w 161015"/>
                              <a:gd name="connsiteY699" fmla="*/ 149543 h 181451"/>
                              <a:gd name="connsiteX700" fmla="*/ 120058 w 161015"/>
                              <a:gd name="connsiteY700" fmla="*/ 146685 h 181451"/>
                              <a:gd name="connsiteX701" fmla="*/ 119106 w 161015"/>
                              <a:gd name="connsiteY701" fmla="*/ 125730 h 181451"/>
                              <a:gd name="connsiteX702" fmla="*/ 119106 w 161015"/>
                              <a:gd name="connsiteY702" fmla="*/ 125730 h 181451"/>
                              <a:gd name="connsiteX703" fmla="*/ 119106 w 161015"/>
                              <a:gd name="connsiteY703" fmla="*/ 125730 h 181451"/>
                              <a:gd name="connsiteX704" fmla="*/ 119106 w 161015"/>
                              <a:gd name="connsiteY704" fmla="*/ 125730 h 181451"/>
                              <a:gd name="connsiteX705" fmla="*/ 119106 w 161015"/>
                              <a:gd name="connsiteY705" fmla="*/ 125730 h 181451"/>
                              <a:gd name="connsiteX706" fmla="*/ 121011 w 161015"/>
                              <a:gd name="connsiteY706" fmla="*/ 133350 h 181451"/>
                              <a:gd name="connsiteX707" fmla="*/ 121011 w 161015"/>
                              <a:gd name="connsiteY707" fmla="*/ 133350 h 181451"/>
                              <a:gd name="connsiteX708" fmla="*/ 119106 w 161015"/>
                              <a:gd name="connsiteY708" fmla="*/ 134303 h 181451"/>
                              <a:gd name="connsiteX709" fmla="*/ 121011 w 161015"/>
                              <a:gd name="connsiteY709" fmla="*/ 133350 h 181451"/>
                              <a:gd name="connsiteX710" fmla="*/ 121011 w 161015"/>
                              <a:gd name="connsiteY710" fmla="*/ 133350 h 181451"/>
                              <a:gd name="connsiteX711" fmla="*/ 122916 w 161015"/>
                              <a:gd name="connsiteY711" fmla="*/ 52388 h 181451"/>
                              <a:gd name="connsiteX712" fmla="*/ 121963 w 161015"/>
                              <a:gd name="connsiteY712" fmla="*/ 51435 h 181451"/>
                              <a:gd name="connsiteX713" fmla="*/ 121011 w 161015"/>
                              <a:gd name="connsiteY713" fmla="*/ 52388 h 181451"/>
                              <a:gd name="connsiteX714" fmla="*/ 122916 w 161015"/>
                              <a:gd name="connsiteY714" fmla="*/ 52388 h 181451"/>
                              <a:gd name="connsiteX715" fmla="*/ 122916 w 161015"/>
                              <a:gd name="connsiteY715" fmla="*/ 52388 h 1814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Lst>
                            <a:rect l="l" t="t" r="r" b="b"/>
                            <a:pathLst>
                              <a:path w="161015" h="181451">
                                <a:moveTo>
                                  <a:pt x="161016" y="119063"/>
                                </a:moveTo>
                                <a:cubicBezTo>
                                  <a:pt x="160063" y="130493"/>
                                  <a:pt x="161016" y="140970"/>
                                  <a:pt x="157206" y="152400"/>
                                </a:cubicBezTo>
                                <a:cubicBezTo>
                                  <a:pt x="154349" y="160972"/>
                                  <a:pt x="150538" y="168593"/>
                                  <a:pt x="141966" y="174308"/>
                                </a:cubicBezTo>
                                <a:cubicBezTo>
                                  <a:pt x="126726" y="184785"/>
                                  <a:pt x="107676" y="182880"/>
                                  <a:pt x="94341" y="173355"/>
                                </a:cubicBezTo>
                                <a:cubicBezTo>
                                  <a:pt x="92436" y="171450"/>
                                  <a:pt x="90531" y="169545"/>
                                  <a:pt x="89578" y="167640"/>
                                </a:cubicBezTo>
                                <a:cubicBezTo>
                                  <a:pt x="85768" y="163830"/>
                                  <a:pt x="85768" y="163830"/>
                                  <a:pt x="81958" y="166688"/>
                                </a:cubicBezTo>
                                <a:cubicBezTo>
                                  <a:pt x="74338" y="173355"/>
                                  <a:pt x="65766" y="178118"/>
                                  <a:pt x="56241" y="180022"/>
                                </a:cubicBezTo>
                                <a:cubicBezTo>
                                  <a:pt x="47668" y="181928"/>
                                  <a:pt x="38143" y="181928"/>
                                  <a:pt x="29571" y="180022"/>
                                </a:cubicBezTo>
                                <a:cubicBezTo>
                                  <a:pt x="17188" y="176213"/>
                                  <a:pt x="7663" y="168593"/>
                                  <a:pt x="2901" y="156210"/>
                                </a:cubicBezTo>
                                <a:cubicBezTo>
                                  <a:pt x="-1862" y="143828"/>
                                  <a:pt x="43" y="133350"/>
                                  <a:pt x="2901" y="121920"/>
                                </a:cubicBezTo>
                                <a:cubicBezTo>
                                  <a:pt x="3853" y="117158"/>
                                  <a:pt x="6711" y="112395"/>
                                  <a:pt x="10521" y="108585"/>
                                </a:cubicBezTo>
                                <a:cubicBezTo>
                                  <a:pt x="20999" y="96203"/>
                                  <a:pt x="33381" y="89535"/>
                                  <a:pt x="48621" y="84772"/>
                                </a:cubicBezTo>
                                <a:cubicBezTo>
                                  <a:pt x="56241" y="81915"/>
                                  <a:pt x="62908" y="79058"/>
                                  <a:pt x="69576" y="75247"/>
                                </a:cubicBezTo>
                                <a:cubicBezTo>
                                  <a:pt x="77196" y="70485"/>
                                  <a:pt x="81006" y="63818"/>
                                  <a:pt x="81958" y="56197"/>
                                </a:cubicBezTo>
                                <a:cubicBezTo>
                                  <a:pt x="83863" y="44768"/>
                                  <a:pt x="82911" y="34290"/>
                                  <a:pt x="81006" y="22860"/>
                                </a:cubicBezTo>
                                <a:cubicBezTo>
                                  <a:pt x="79101" y="15240"/>
                                  <a:pt x="73386" y="9525"/>
                                  <a:pt x="64813" y="8572"/>
                                </a:cubicBezTo>
                                <a:cubicBezTo>
                                  <a:pt x="54336" y="7620"/>
                                  <a:pt x="46716" y="10478"/>
                                  <a:pt x="39096" y="17145"/>
                                </a:cubicBezTo>
                                <a:cubicBezTo>
                                  <a:pt x="36238" y="20003"/>
                                  <a:pt x="35286" y="22860"/>
                                  <a:pt x="36238" y="26670"/>
                                </a:cubicBezTo>
                                <a:cubicBezTo>
                                  <a:pt x="37191" y="29528"/>
                                  <a:pt x="38143" y="30480"/>
                                  <a:pt x="41001" y="30480"/>
                                </a:cubicBezTo>
                                <a:cubicBezTo>
                                  <a:pt x="51478" y="29528"/>
                                  <a:pt x="58146" y="36195"/>
                                  <a:pt x="59099" y="46672"/>
                                </a:cubicBezTo>
                                <a:cubicBezTo>
                                  <a:pt x="60051" y="64770"/>
                                  <a:pt x="43858" y="78105"/>
                                  <a:pt x="26713" y="71438"/>
                                </a:cubicBezTo>
                                <a:cubicBezTo>
                                  <a:pt x="18141" y="67628"/>
                                  <a:pt x="11474" y="60960"/>
                                  <a:pt x="10521" y="51435"/>
                                </a:cubicBezTo>
                                <a:cubicBezTo>
                                  <a:pt x="8616" y="40005"/>
                                  <a:pt x="11474" y="29528"/>
                                  <a:pt x="19093" y="20003"/>
                                </a:cubicBezTo>
                                <a:cubicBezTo>
                                  <a:pt x="28618" y="7620"/>
                                  <a:pt x="40049" y="2858"/>
                                  <a:pt x="55288" y="953"/>
                                </a:cubicBezTo>
                                <a:cubicBezTo>
                                  <a:pt x="69576" y="-953"/>
                                  <a:pt x="83863" y="0"/>
                                  <a:pt x="97199" y="3810"/>
                                </a:cubicBezTo>
                                <a:cubicBezTo>
                                  <a:pt x="110533" y="7620"/>
                                  <a:pt x="120058" y="16193"/>
                                  <a:pt x="126726" y="26670"/>
                                </a:cubicBezTo>
                                <a:cubicBezTo>
                                  <a:pt x="132441" y="35243"/>
                                  <a:pt x="132441" y="44768"/>
                                  <a:pt x="132441" y="55245"/>
                                </a:cubicBezTo>
                                <a:cubicBezTo>
                                  <a:pt x="132441" y="58103"/>
                                  <a:pt x="131488" y="60960"/>
                                  <a:pt x="131488" y="63818"/>
                                </a:cubicBezTo>
                                <a:cubicBezTo>
                                  <a:pt x="131488" y="69533"/>
                                  <a:pt x="131488" y="76200"/>
                                  <a:pt x="130536" y="81915"/>
                                </a:cubicBezTo>
                                <a:cubicBezTo>
                                  <a:pt x="130536" y="85725"/>
                                  <a:pt x="131488" y="89535"/>
                                  <a:pt x="131488" y="93345"/>
                                </a:cubicBezTo>
                                <a:cubicBezTo>
                                  <a:pt x="131488" y="108585"/>
                                  <a:pt x="131488" y="124778"/>
                                  <a:pt x="131488" y="140018"/>
                                </a:cubicBezTo>
                                <a:cubicBezTo>
                                  <a:pt x="131488" y="143828"/>
                                  <a:pt x="132441" y="148590"/>
                                  <a:pt x="132441" y="152400"/>
                                </a:cubicBezTo>
                                <a:cubicBezTo>
                                  <a:pt x="132441" y="154305"/>
                                  <a:pt x="133393" y="156210"/>
                                  <a:pt x="134346" y="157163"/>
                                </a:cubicBezTo>
                                <a:cubicBezTo>
                                  <a:pt x="137203" y="161925"/>
                                  <a:pt x="141013" y="161925"/>
                                  <a:pt x="144824" y="158115"/>
                                </a:cubicBezTo>
                                <a:cubicBezTo>
                                  <a:pt x="149586" y="152400"/>
                                  <a:pt x="150538" y="145733"/>
                                  <a:pt x="151491" y="139065"/>
                                </a:cubicBezTo>
                                <a:cubicBezTo>
                                  <a:pt x="151491" y="133350"/>
                                  <a:pt x="151491" y="126683"/>
                                  <a:pt x="152443" y="121920"/>
                                </a:cubicBezTo>
                                <a:cubicBezTo>
                                  <a:pt x="152443" y="118110"/>
                                  <a:pt x="154349" y="116205"/>
                                  <a:pt x="158158" y="116205"/>
                                </a:cubicBezTo>
                                <a:cubicBezTo>
                                  <a:pt x="159111" y="115253"/>
                                  <a:pt x="161016" y="116205"/>
                                  <a:pt x="161016" y="119063"/>
                                </a:cubicBezTo>
                                <a:close/>
                                <a:moveTo>
                                  <a:pt x="10521" y="145733"/>
                                </a:moveTo>
                                <a:cubicBezTo>
                                  <a:pt x="9568" y="145733"/>
                                  <a:pt x="8616" y="145733"/>
                                  <a:pt x="7663" y="146685"/>
                                </a:cubicBezTo>
                                <a:cubicBezTo>
                                  <a:pt x="7663" y="147638"/>
                                  <a:pt x="7663" y="148590"/>
                                  <a:pt x="8616" y="148590"/>
                                </a:cubicBezTo>
                                <a:cubicBezTo>
                                  <a:pt x="10521" y="149543"/>
                                  <a:pt x="9568" y="146685"/>
                                  <a:pt x="10521" y="145733"/>
                                </a:cubicBezTo>
                                <a:cubicBezTo>
                                  <a:pt x="11474" y="145733"/>
                                  <a:pt x="11474" y="145733"/>
                                  <a:pt x="10521" y="145733"/>
                                </a:cubicBezTo>
                                <a:close/>
                                <a:moveTo>
                                  <a:pt x="26713" y="144780"/>
                                </a:moveTo>
                                <a:cubicBezTo>
                                  <a:pt x="25761" y="143828"/>
                                  <a:pt x="23856" y="141922"/>
                                  <a:pt x="24808" y="140970"/>
                                </a:cubicBezTo>
                                <a:cubicBezTo>
                                  <a:pt x="25761" y="140018"/>
                                  <a:pt x="28618" y="140970"/>
                                  <a:pt x="28618" y="140018"/>
                                </a:cubicBezTo>
                                <a:cubicBezTo>
                                  <a:pt x="28618" y="140018"/>
                                  <a:pt x="28618" y="139065"/>
                                  <a:pt x="28618" y="139065"/>
                                </a:cubicBezTo>
                                <a:cubicBezTo>
                                  <a:pt x="28618" y="137160"/>
                                  <a:pt x="25761" y="136208"/>
                                  <a:pt x="26713" y="134303"/>
                                </a:cubicBezTo>
                                <a:cubicBezTo>
                                  <a:pt x="26713" y="134303"/>
                                  <a:pt x="30524" y="135255"/>
                                  <a:pt x="31476" y="135255"/>
                                </a:cubicBezTo>
                                <a:lnTo>
                                  <a:pt x="31476" y="138113"/>
                                </a:lnTo>
                                <a:cubicBezTo>
                                  <a:pt x="32428" y="138113"/>
                                  <a:pt x="33381" y="138113"/>
                                  <a:pt x="34333" y="137160"/>
                                </a:cubicBezTo>
                                <a:cubicBezTo>
                                  <a:pt x="35286" y="137160"/>
                                  <a:pt x="36238" y="136208"/>
                                  <a:pt x="36238" y="135255"/>
                                </a:cubicBezTo>
                                <a:cubicBezTo>
                                  <a:pt x="36238" y="134303"/>
                                  <a:pt x="35286" y="134303"/>
                                  <a:pt x="34333" y="134303"/>
                                </a:cubicBezTo>
                                <a:cubicBezTo>
                                  <a:pt x="34333" y="133350"/>
                                  <a:pt x="34333" y="132397"/>
                                  <a:pt x="33381" y="132397"/>
                                </a:cubicBezTo>
                                <a:lnTo>
                                  <a:pt x="29571" y="131445"/>
                                </a:lnTo>
                                <a:cubicBezTo>
                                  <a:pt x="28618" y="129540"/>
                                  <a:pt x="26713" y="128588"/>
                                  <a:pt x="25761" y="127635"/>
                                </a:cubicBezTo>
                                <a:cubicBezTo>
                                  <a:pt x="28618" y="125730"/>
                                  <a:pt x="30524" y="128588"/>
                                  <a:pt x="32428" y="128588"/>
                                </a:cubicBezTo>
                                <a:cubicBezTo>
                                  <a:pt x="34333" y="127635"/>
                                  <a:pt x="36238" y="125730"/>
                                  <a:pt x="38143" y="124778"/>
                                </a:cubicBezTo>
                                <a:lnTo>
                                  <a:pt x="39096" y="124778"/>
                                </a:lnTo>
                                <a:cubicBezTo>
                                  <a:pt x="40049" y="124778"/>
                                  <a:pt x="40049" y="123825"/>
                                  <a:pt x="40049" y="123825"/>
                                </a:cubicBezTo>
                                <a:cubicBezTo>
                                  <a:pt x="37191" y="122872"/>
                                  <a:pt x="39096" y="120968"/>
                                  <a:pt x="39096" y="119063"/>
                                </a:cubicBezTo>
                                <a:cubicBezTo>
                                  <a:pt x="39096" y="118110"/>
                                  <a:pt x="38143" y="117158"/>
                                  <a:pt x="37191" y="117158"/>
                                </a:cubicBezTo>
                                <a:cubicBezTo>
                                  <a:pt x="35286" y="117158"/>
                                  <a:pt x="36238" y="118110"/>
                                  <a:pt x="36238" y="119063"/>
                                </a:cubicBezTo>
                                <a:cubicBezTo>
                                  <a:pt x="36238" y="120015"/>
                                  <a:pt x="36238" y="120015"/>
                                  <a:pt x="35286" y="120015"/>
                                </a:cubicBezTo>
                                <a:cubicBezTo>
                                  <a:pt x="32428" y="120015"/>
                                  <a:pt x="31476" y="121920"/>
                                  <a:pt x="33381" y="123825"/>
                                </a:cubicBezTo>
                                <a:cubicBezTo>
                                  <a:pt x="34333" y="125730"/>
                                  <a:pt x="33381" y="125730"/>
                                  <a:pt x="32428" y="125730"/>
                                </a:cubicBezTo>
                                <a:cubicBezTo>
                                  <a:pt x="30524" y="124778"/>
                                  <a:pt x="28618" y="124778"/>
                                  <a:pt x="27666" y="127635"/>
                                </a:cubicBezTo>
                                <a:cubicBezTo>
                                  <a:pt x="26713" y="126683"/>
                                  <a:pt x="25761" y="124778"/>
                                  <a:pt x="23856" y="125730"/>
                                </a:cubicBezTo>
                                <a:cubicBezTo>
                                  <a:pt x="22903" y="126683"/>
                                  <a:pt x="24808" y="127635"/>
                                  <a:pt x="24808" y="128588"/>
                                </a:cubicBezTo>
                                <a:cubicBezTo>
                                  <a:pt x="24808" y="128588"/>
                                  <a:pt x="24808" y="128588"/>
                                  <a:pt x="24808" y="128588"/>
                                </a:cubicBezTo>
                                <a:cubicBezTo>
                                  <a:pt x="23856" y="128588"/>
                                  <a:pt x="22903" y="129540"/>
                                  <a:pt x="21951" y="130493"/>
                                </a:cubicBezTo>
                                <a:cubicBezTo>
                                  <a:pt x="20999" y="129540"/>
                                  <a:pt x="20046" y="129540"/>
                                  <a:pt x="18141" y="129540"/>
                                </a:cubicBezTo>
                                <a:cubicBezTo>
                                  <a:pt x="19093" y="127635"/>
                                  <a:pt x="20999" y="125730"/>
                                  <a:pt x="19093" y="123825"/>
                                </a:cubicBezTo>
                                <a:cubicBezTo>
                                  <a:pt x="18141" y="121920"/>
                                  <a:pt x="16236" y="123825"/>
                                  <a:pt x="15283" y="123825"/>
                                </a:cubicBezTo>
                                <a:cubicBezTo>
                                  <a:pt x="14331" y="123825"/>
                                  <a:pt x="13378" y="123825"/>
                                  <a:pt x="12426" y="124778"/>
                                </a:cubicBezTo>
                                <a:cubicBezTo>
                                  <a:pt x="12426" y="126683"/>
                                  <a:pt x="13378" y="126683"/>
                                  <a:pt x="15283" y="126683"/>
                                </a:cubicBezTo>
                                <a:cubicBezTo>
                                  <a:pt x="17188" y="126683"/>
                                  <a:pt x="17188" y="126683"/>
                                  <a:pt x="16236" y="128588"/>
                                </a:cubicBezTo>
                                <a:cubicBezTo>
                                  <a:pt x="15283" y="129540"/>
                                  <a:pt x="14331" y="129540"/>
                                  <a:pt x="15283" y="131445"/>
                                </a:cubicBezTo>
                                <a:cubicBezTo>
                                  <a:pt x="16236" y="132397"/>
                                  <a:pt x="17188" y="131445"/>
                                  <a:pt x="18141" y="131445"/>
                                </a:cubicBezTo>
                                <a:cubicBezTo>
                                  <a:pt x="18141" y="133350"/>
                                  <a:pt x="19093" y="135255"/>
                                  <a:pt x="19093" y="136208"/>
                                </a:cubicBezTo>
                                <a:lnTo>
                                  <a:pt x="21951" y="134303"/>
                                </a:lnTo>
                                <a:cubicBezTo>
                                  <a:pt x="22903" y="137160"/>
                                  <a:pt x="20999" y="139065"/>
                                  <a:pt x="20999" y="140970"/>
                                </a:cubicBezTo>
                                <a:cubicBezTo>
                                  <a:pt x="23856" y="141922"/>
                                  <a:pt x="22903" y="144780"/>
                                  <a:pt x="22903" y="146685"/>
                                </a:cubicBezTo>
                                <a:cubicBezTo>
                                  <a:pt x="21951" y="145733"/>
                                  <a:pt x="20046" y="145733"/>
                                  <a:pt x="20046" y="143828"/>
                                </a:cubicBezTo>
                                <a:cubicBezTo>
                                  <a:pt x="19093" y="141922"/>
                                  <a:pt x="18141" y="140970"/>
                                  <a:pt x="16236" y="140970"/>
                                </a:cubicBezTo>
                                <a:cubicBezTo>
                                  <a:pt x="16236" y="139065"/>
                                  <a:pt x="15283" y="137160"/>
                                  <a:pt x="18141" y="137160"/>
                                </a:cubicBezTo>
                                <a:cubicBezTo>
                                  <a:pt x="19093" y="137160"/>
                                  <a:pt x="19093" y="136208"/>
                                  <a:pt x="19093" y="136208"/>
                                </a:cubicBezTo>
                                <a:cubicBezTo>
                                  <a:pt x="18141" y="135255"/>
                                  <a:pt x="16236" y="134303"/>
                                  <a:pt x="15283" y="136208"/>
                                </a:cubicBezTo>
                                <a:cubicBezTo>
                                  <a:pt x="14331" y="138113"/>
                                  <a:pt x="14331" y="140018"/>
                                  <a:pt x="16236" y="140970"/>
                                </a:cubicBezTo>
                                <a:cubicBezTo>
                                  <a:pt x="16236" y="142875"/>
                                  <a:pt x="14331" y="144780"/>
                                  <a:pt x="17188" y="146685"/>
                                </a:cubicBezTo>
                                <a:cubicBezTo>
                                  <a:pt x="19093" y="148590"/>
                                  <a:pt x="20999" y="147638"/>
                                  <a:pt x="22903" y="146685"/>
                                </a:cubicBezTo>
                                <a:cubicBezTo>
                                  <a:pt x="24808" y="146685"/>
                                  <a:pt x="25761" y="147638"/>
                                  <a:pt x="26713" y="149543"/>
                                </a:cubicBezTo>
                                <a:cubicBezTo>
                                  <a:pt x="28618" y="150495"/>
                                  <a:pt x="29571" y="149543"/>
                                  <a:pt x="30524" y="148590"/>
                                </a:cubicBezTo>
                                <a:cubicBezTo>
                                  <a:pt x="29571" y="146685"/>
                                  <a:pt x="27666" y="145733"/>
                                  <a:pt x="26713" y="144780"/>
                                </a:cubicBezTo>
                                <a:close/>
                                <a:moveTo>
                                  <a:pt x="18141" y="152400"/>
                                </a:moveTo>
                                <a:cubicBezTo>
                                  <a:pt x="17188" y="151447"/>
                                  <a:pt x="16236" y="149543"/>
                                  <a:pt x="15283" y="149543"/>
                                </a:cubicBezTo>
                                <a:cubicBezTo>
                                  <a:pt x="14331" y="150495"/>
                                  <a:pt x="16236" y="152400"/>
                                  <a:pt x="14331" y="154305"/>
                                </a:cubicBezTo>
                                <a:cubicBezTo>
                                  <a:pt x="14331" y="154305"/>
                                  <a:pt x="14331" y="155258"/>
                                  <a:pt x="15283" y="155258"/>
                                </a:cubicBezTo>
                                <a:cubicBezTo>
                                  <a:pt x="16236" y="154305"/>
                                  <a:pt x="17188" y="154305"/>
                                  <a:pt x="18141" y="152400"/>
                                </a:cubicBezTo>
                                <a:close/>
                                <a:moveTo>
                                  <a:pt x="19093" y="118110"/>
                                </a:moveTo>
                                <a:cubicBezTo>
                                  <a:pt x="19093" y="118110"/>
                                  <a:pt x="19093" y="119063"/>
                                  <a:pt x="19093" y="119063"/>
                                </a:cubicBezTo>
                                <a:cubicBezTo>
                                  <a:pt x="19093" y="120015"/>
                                  <a:pt x="18141" y="120968"/>
                                  <a:pt x="19093" y="120968"/>
                                </a:cubicBezTo>
                                <a:cubicBezTo>
                                  <a:pt x="20046" y="120968"/>
                                  <a:pt x="20999" y="120015"/>
                                  <a:pt x="21951" y="119063"/>
                                </a:cubicBezTo>
                                <a:cubicBezTo>
                                  <a:pt x="22903" y="118110"/>
                                  <a:pt x="23856" y="117158"/>
                                  <a:pt x="22903" y="116205"/>
                                </a:cubicBezTo>
                                <a:cubicBezTo>
                                  <a:pt x="21951" y="115253"/>
                                  <a:pt x="20046" y="114300"/>
                                  <a:pt x="19093" y="112395"/>
                                </a:cubicBezTo>
                                <a:cubicBezTo>
                                  <a:pt x="18141" y="115253"/>
                                  <a:pt x="19093" y="116205"/>
                                  <a:pt x="19093" y="118110"/>
                                </a:cubicBezTo>
                                <a:close/>
                                <a:moveTo>
                                  <a:pt x="24808" y="155258"/>
                                </a:moveTo>
                                <a:lnTo>
                                  <a:pt x="24808" y="155258"/>
                                </a:lnTo>
                                <a:lnTo>
                                  <a:pt x="24808" y="155258"/>
                                </a:lnTo>
                                <a:cubicBezTo>
                                  <a:pt x="23856" y="153353"/>
                                  <a:pt x="24808" y="151447"/>
                                  <a:pt x="22903" y="152400"/>
                                </a:cubicBezTo>
                                <a:cubicBezTo>
                                  <a:pt x="21951" y="152400"/>
                                  <a:pt x="20046" y="152400"/>
                                  <a:pt x="19093" y="154305"/>
                                </a:cubicBezTo>
                                <a:cubicBezTo>
                                  <a:pt x="19093" y="155258"/>
                                  <a:pt x="18141" y="157163"/>
                                  <a:pt x="20046" y="158115"/>
                                </a:cubicBezTo>
                                <a:cubicBezTo>
                                  <a:pt x="20999" y="159068"/>
                                  <a:pt x="22903" y="159068"/>
                                  <a:pt x="23856" y="159068"/>
                                </a:cubicBezTo>
                                <a:lnTo>
                                  <a:pt x="23856" y="159068"/>
                                </a:lnTo>
                                <a:lnTo>
                                  <a:pt x="23856" y="158115"/>
                                </a:lnTo>
                                <a:cubicBezTo>
                                  <a:pt x="26713" y="157163"/>
                                  <a:pt x="25761" y="156210"/>
                                  <a:pt x="24808" y="155258"/>
                                </a:cubicBezTo>
                                <a:close/>
                                <a:moveTo>
                                  <a:pt x="21951" y="40005"/>
                                </a:moveTo>
                                <a:cubicBezTo>
                                  <a:pt x="21951" y="39053"/>
                                  <a:pt x="21951" y="39053"/>
                                  <a:pt x="21951" y="40005"/>
                                </a:cubicBezTo>
                                <a:cubicBezTo>
                                  <a:pt x="20046" y="39053"/>
                                  <a:pt x="20046" y="40005"/>
                                  <a:pt x="20046" y="40958"/>
                                </a:cubicBezTo>
                                <a:cubicBezTo>
                                  <a:pt x="20046" y="41910"/>
                                  <a:pt x="20046" y="41910"/>
                                  <a:pt x="20999" y="41910"/>
                                </a:cubicBezTo>
                                <a:cubicBezTo>
                                  <a:pt x="21951" y="40958"/>
                                  <a:pt x="21951" y="40958"/>
                                  <a:pt x="21951" y="40005"/>
                                </a:cubicBezTo>
                                <a:close/>
                                <a:moveTo>
                                  <a:pt x="24808" y="120015"/>
                                </a:moveTo>
                                <a:cubicBezTo>
                                  <a:pt x="22903" y="120015"/>
                                  <a:pt x="21951" y="120968"/>
                                  <a:pt x="20999" y="122872"/>
                                </a:cubicBezTo>
                                <a:cubicBezTo>
                                  <a:pt x="20999" y="123825"/>
                                  <a:pt x="21951" y="123825"/>
                                  <a:pt x="23856" y="123825"/>
                                </a:cubicBezTo>
                                <a:cubicBezTo>
                                  <a:pt x="25761" y="124778"/>
                                  <a:pt x="25761" y="122872"/>
                                  <a:pt x="26713" y="120968"/>
                                </a:cubicBezTo>
                                <a:cubicBezTo>
                                  <a:pt x="26713" y="120015"/>
                                  <a:pt x="24808" y="120015"/>
                                  <a:pt x="24808" y="120015"/>
                                </a:cubicBezTo>
                                <a:close/>
                                <a:moveTo>
                                  <a:pt x="20999" y="112395"/>
                                </a:moveTo>
                                <a:cubicBezTo>
                                  <a:pt x="20999" y="113347"/>
                                  <a:pt x="21951" y="113347"/>
                                  <a:pt x="20999" y="112395"/>
                                </a:cubicBezTo>
                                <a:cubicBezTo>
                                  <a:pt x="21951" y="113347"/>
                                  <a:pt x="21951" y="113347"/>
                                  <a:pt x="20999" y="112395"/>
                                </a:cubicBezTo>
                                <a:cubicBezTo>
                                  <a:pt x="21951" y="112395"/>
                                  <a:pt x="21951" y="112395"/>
                                  <a:pt x="20999" y="112395"/>
                                </a:cubicBezTo>
                                <a:cubicBezTo>
                                  <a:pt x="21951" y="111443"/>
                                  <a:pt x="20999" y="112395"/>
                                  <a:pt x="20999" y="112395"/>
                                </a:cubicBezTo>
                                <a:close/>
                                <a:moveTo>
                                  <a:pt x="24808" y="138113"/>
                                </a:moveTo>
                                <a:cubicBezTo>
                                  <a:pt x="24808" y="138113"/>
                                  <a:pt x="23856" y="138113"/>
                                  <a:pt x="24808" y="138113"/>
                                </a:cubicBezTo>
                                <a:cubicBezTo>
                                  <a:pt x="22903" y="139065"/>
                                  <a:pt x="22903" y="139065"/>
                                  <a:pt x="21951" y="138113"/>
                                </a:cubicBezTo>
                                <a:cubicBezTo>
                                  <a:pt x="21951" y="137160"/>
                                  <a:pt x="21951" y="137160"/>
                                  <a:pt x="22903" y="137160"/>
                                </a:cubicBezTo>
                                <a:cubicBezTo>
                                  <a:pt x="23856" y="136208"/>
                                  <a:pt x="24808" y="137160"/>
                                  <a:pt x="24808" y="138113"/>
                                </a:cubicBezTo>
                                <a:close/>
                                <a:moveTo>
                                  <a:pt x="21951" y="128588"/>
                                </a:moveTo>
                                <a:lnTo>
                                  <a:pt x="21951" y="128588"/>
                                </a:lnTo>
                                <a:cubicBezTo>
                                  <a:pt x="23856" y="128588"/>
                                  <a:pt x="25761" y="129540"/>
                                  <a:pt x="26713" y="131445"/>
                                </a:cubicBezTo>
                                <a:cubicBezTo>
                                  <a:pt x="23856" y="133350"/>
                                  <a:pt x="22903" y="130493"/>
                                  <a:pt x="21951" y="128588"/>
                                </a:cubicBezTo>
                                <a:close/>
                                <a:moveTo>
                                  <a:pt x="24808" y="161925"/>
                                </a:moveTo>
                                <a:cubicBezTo>
                                  <a:pt x="24808" y="161925"/>
                                  <a:pt x="23856" y="161925"/>
                                  <a:pt x="23856" y="161925"/>
                                </a:cubicBezTo>
                                <a:cubicBezTo>
                                  <a:pt x="22903" y="161925"/>
                                  <a:pt x="22903" y="162878"/>
                                  <a:pt x="22903" y="162878"/>
                                </a:cubicBezTo>
                                <a:cubicBezTo>
                                  <a:pt x="22903" y="163830"/>
                                  <a:pt x="23856" y="163830"/>
                                  <a:pt x="23856" y="163830"/>
                                </a:cubicBezTo>
                                <a:cubicBezTo>
                                  <a:pt x="23856" y="162878"/>
                                  <a:pt x="24808" y="162878"/>
                                  <a:pt x="24808" y="161925"/>
                                </a:cubicBezTo>
                                <a:close/>
                                <a:moveTo>
                                  <a:pt x="23856" y="33338"/>
                                </a:moveTo>
                                <a:cubicBezTo>
                                  <a:pt x="23856" y="32385"/>
                                  <a:pt x="23856" y="32385"/>
                                  <a:pt x="22903" y="32385"/>
                                </a:cubicBezTo>
                                <a:cubicBezTo>
                                  <a:pt x="21951" y="32385"/>
                                  <a:pt x="21951" y="33338"/>
                                  <a:pt x="21951" y="33338"/>
                                </a:cubicBezTo>
                                <a:cubicBezTo>
                                  <a:pt x="22903" y="33338"/>
                                  <a:pt x="22903" y="34290"/>
                                  <a:pt x="23856" y="33338"/>
                                </a:cubicBezTo>
                                <a:cubicBezTo>
                                  <a:pt x="23856" y="34290"/>
                                  <a:pt x="23856" y="34290"/>
                                  <a:pt x="23856" y="33338"/>
                                </a:cubicBezTo>
                                <a:close/>
                                <a:moveTo>
                                  <a:pt x="24808" y="155258"/>
                                </a:moveTo>
                                <a:lnTo>
                                  <a:pt x="24808" y="158115"/>
                                </a:lnTo>
                                <a:cubicBezTo>
                                  <a:pt x="24808" y="158115"/>
                                  <a:pt x="24808" y="158115"/>
                                  <a:pt x="24808" y="158115"/>
                                </a:cubicBezTo>
                                <a:cubicBezTo>
                                  <a:pt x="22903" y="157163"/>
                                  <a:pt x="22903" y="155258"/>
                                  <a:pt x="24808" y="155258"/>
                                </a:cubicBezTo>
                                <a:cubicBezTo>
                                  <a:pt x="24808" y="154305"/>
                                  <a:pt x="24808" y="154305"/>
                                  <a:pt x="24808" y="155258"/>
                                </a:cubicBezTo>
                                <a:close/>
                                <a:moveTo>
                                  <a:pt x="23856" y="107633"/>
                                </a:moveTo>
                                <a:cubicBezTo>
                                  <a:pt x="23856" y="108585"/>
                                  <a:pt x="24808" y="109538"/>
                                  <a:pt x="25761" y="109538"/>
                                </a:cubicBezTo>
                                <a:cubicBezTo>
                                  <a:pt x="26713" y="109538"/>
                                  <a:pt x="25761" y="107633"/>
                                  <a:pt x="26713" y="106680"/>
                                </a:cubicBezTo>
                                <a:cubicBezTo>
                                  <a:pt x="26713" y="105728"/>
                                  <a:pt x="26713" y="104775"/>
                                  <a:pt x="26713" y="104775"/>
                                </a:cubicBezTo>
                                <a:cubicBezTo>
                                  <a:pt x="23856" y="105728"/>
                                  <a:pt x="23856" y="107633"/>
                                  <a:pt x="23856" y="107633"/>
                                </a:cubicBezTo>
                                <a:close/>
                                <a:moveTo>
                                  <a:pt x="25761" y="98108"/>
                                </a:moveTo>
                                <a:lnTo>
                                  <a:pt x="25761" y="98108"/>
                                </a:lnTo>
                                <a:cubicBezTo>
                                  <a:pt x="26713" y="99060"/>
                                  <a:pt x="26713" y="99060"/>
                                  <a:pt x="25761" y="98108"/>
                                </a:cubicBezTo>
                                <a:cubicBezTo>
                                  <a:pt x="26713" y="98108"/>
                                  <a:pt x="26713" y="98108"/>
                                  <a:pt x="25761" y="98108"/>
                                </a:cubicBezTo>
                                <a:cubicBezTo>
                                  <a:pt x="26713" y="98108"/>
                                  <a:pt x="25761" y="98108"/>
                                  <a:pt x="25761" y="98108"/>
                                </a:cubicBezTo>
                                <a:close/>
                                <a:moveTo>
                                  <a:pt x="30524" y="52388"/>
                                </a:moveTo>
                                <a:cubicBezTo>
                                  <a:pt x="30524" y="51435"/>
                                  <a:pt x="29571" y="51435"/>
                                  <a:pt x="28618" y="51435"/>
                                </a:cubicBezTo>
                                <a:cubicBezTo>
                                  <a:pt x="29571" y="50483"/>
                                  <a:pt x="29571" y="50483"/>
                                  <a:pt x="29571" y="49530"/>
                                </a:cubicBezTo>
                                <a:cubicBezTo>
                                  <a:pt x="29571" y="49530"/>
                                  <a:pt x="29571" y="48578"/>
                                  <a:pt x="29571" y="48578"/>
                                </a:cubicBezTo>
                                <a:cubicBezTo>
                                  <a:pt x="28618" y="48578"/>
                                  <a:pt x="28618" y="49530"/>
                                  <a:pt x="28618" y="49530"/>
                                </a:cubicBezTo>
                                <a:cubicBezTo>
                                  <a:pt x="28618" y="49530"/>
                                  <a:pt x="28618" y="50483"/>
                                  <a:pt x="27666" y="51435"/>
                                </a:cubicBezTo>
                                <a:cubicBezTo>
                                  <a:pt x="24808" y="54293"/>
                                  <a:pt x="27666" y="54293"/>
                                  <a:pt x="29571" y="54293"/>
                                </a:cubicBezTo>
                                <a:cubicBezTo>
                                  <a:pt x="29571" y="53340"/>
                                  <a:pt x="30524" y="53340"/>
                                  <a:pt x="30524" y="52388"/>
                                </a:cubicBezTo>
                                <a:close/>
                                <a:moveTo>
                                  <a:pt x="27666" y="114300"/>
                                </a:moveTo>
                                <a:cubicBezTo>
                                  <a:pt x="27666" y="115253"/>
                                  <a:pt x="27666" y="115253"/>
                                  <a:pt x="27666" y="114300"/>
                                </a:cubicBezTo>
                                <a:cubicBezTo>
                                  <a:pt x="29571" y="115253"/>
                                  <a:pt x="29571" y="114300"/>
                                  <a:pt x="29571" y="114300"/>
                                </a:cubicBezTo>
                                <a:cubicBezTo>
                                  <a:pt x="28618" y="114300"/>
                                  <a:pt x="28618" y="113347"/>
                                  <a:pt x="27666" y="114300"/>
                                </a:cubicBezTo>
                                <a:cubicBezTo>
                                  <a:pt x="27666" y="113347"/>
                                  <a:pt x="27666" y="114300"/>
                                  <a:pt x="27666" y="114300"/>
                                </a:cubicBezTo>
                                <a:close/>
                                <a:moveTo>
                                  <a:pt x="34333" y="43815"/>
                                </a:moveTo>
                                <a:cubicBezTo>
                                  <a:pt x="34333" y="43815"/>
                                  <a:pt x="33381" y="42863"/>
                                  <a:pt x="32428" y="41910"/>
                                </a:cubicBezTo>
                                <a:cubicBezTo>
                                  <a:pt x="31476" y="40958"/>
                                  <a:pt x="29571" y="42863"/>
                                  <a:pt x="29571" y="40958"/>
                                </a:cubicBezTo>
                                <a:cubicBezTo>
                                  <a:pt x="30524" y="39053"/>
                                  <a:pt x="29571" y="38100"/>
                                  <a:pt x="28618" y="38100"/>
                                </a:cubicBezTo>
                                <a:cubicBezTo>
                                  <a:pt x="27666" y="38100"/>
                                  <a:pt x="27666" y="39053"/>
                                  <a:pt x="27666" y="40958"/>
                                </a:cubicBezTo>
                                <a:cubicBezTo>
                                  <a:pt x="26713" y="43815"/>
                                  <a:pt x="26713" y="43815"/>
                                  <a:pt x="30524" y="43815"/>
                                </a:cubicBezTo>
                                <a:lnTo>
                                  <a:pt x="31476" y="43815"/>
                                </a:lnTo>
                                <a:cubicBezTo>
                                  <a:pt x="33381" y="43815"/>
                                  <a:pt x="34333" y="44768"/>
                                  <a:pt x="34333" y="43815"/>
                                </a:cubicBezTo>
                                <a:close/>
                                <a:moveTo>
                                  <a:pt x="42906" y="148590"/>
                                </a:moveTo>
                                <a:cubicBezTo>
                                  <a:pt x="41953" y="148590"/>
                                  <a:pt x="41001" y="149543"/>
                                  <a:pt x="41001" y="150495"/>
                                </a:cubicBezTo>
                                <a:cubicBezTo>
                                  <a:pt x="41001" y="152400"/>
                                  <a:pt x="41001" y="153353"/>
                                  <a:pt x="39096" y="153353"/>
                                </a:cubicBezTo>
                                <a:cubicBezTo>
                                  <a:pt x="36238" y="152400"/>
                                  <a:pt x="36238" y="154305"/>
                                  <a:pt x="35286" y="156210"/>
                                </a:cubicBezTo>
                                <a:cubicBezTo>
                                  <a:pt x="34333" y="156210"/>
                                  <a:pt x="32428" y="157163"/>
                                  <a:pt x="31476" y="156210"/>
                                </a:cubicBezTo>
                                <a:cubicBezTo>
                                  <a:pt x="30524" y="156210"/>
                                  <a:pt x="29571" y="154305"/>
                                  <a:pt x="30524" y="154305"/>
                                </a:cubicBezTo>
                                <a:cubicBezTo>
                                  <a:pt x="34333" y="153353"/>
                                  <a:pt x="31476" y="151447"/>
                                  <a:pt x="31476" y="150495"/>
                                </a:cubicBezTo>
                                <a:cubicBezTo>
                                  <a:pt x="31476" y="149543"/>
                                  <a:pt x="30524" y="148590"/>
                                  <a:pt x="29571" y="149543"/>
                                </a:cubicBezTo>
                                <a:cubicBezTo>
                                  <a:pt x="28618" y="149543"/>
                                  <a:pt x="28618" y="150495"/>
                                  <a:pt x="28618" y="151447"/>
                                </a:cubicBezTo>
                                <a:lnTo>
                                  <a:pt x="28618" y="161925"/>
                                </a:lnTo>
                                <a:cubicBezTo>
                                  <a:pt x="28618" y="162878"/>
                                  <a:pt x="27666" y="162878"/>
                                  <a:pt x="28618" y="163830"/>
                                </a:cubicBezTo>
                                <a:cubicBezTo>
                                  <a:pt x="29571" y="163830"/>
                                  <a:pt x="29571" y="162878"/>
                                  <a:pt x="29571" y="162878"/>
                                </a:cubicBezTo>
                                <a:cubicBezTo>
                                  <a:pt x="30524" y="161925"/>
                                  <a:pt x="30524" y="160020"/>
                                  <a:pt x="31476" y="160020"/>
                                </a:cubicBezTo>
                                <a:cubicBezTo>
                                  <a:pt x="35286" y="160972"/>
                                  <a:pt x="34333" y="158115"/>
                                  <a:pt x="35286" y="156210"/>
                                </a:cubicBezTo>
                                <a:lnTo>
                                  <a:pt x="36238" y="156210"/>
                                </a:lnTo>
                                <a:cubicBezTo>
                                  <a:pt x="36238" y="157163"/>
                                  <a:pt x="36238" y="159068"/>
                                  <a:pt x="38143" y="159068"/>
                                </a:cubicBezTo>
                                <a:cubicBezTo>
                                  <a:pt x="40049" y="159068"/>
                                  <a:pt x="40049" y="160020"/>
                                  <a:pt x="40049" y="160972"/>
                                </a:cubicBezTo>
                                <a:cubicBezTo>
                                  <a:pt x="40049" y="161925"/>
                                  <a:pt x="40049" y="162878"/>
                                  <a:pt x="41001" y="162878"/>
                                </a:cubicBezTo>
                                <a:cubicBezTo>
                                  <a:pt x="41953" y="162878"/>
                                  <a:pt x="41953" y="161925"/>
                                  <a:pt x="41953" y="160972"/>
                                </a:cubicBezTo>
                                <a:cubicBezTo>
                                  <a:pt x="41953" y="159068"/>
                                  <a:pt x="41001" y="158115"/>
                                  <a:pt x="39096" y="157163"/>
                                </a:cubicBezTo>
                                <a:lnTo>
                                  <a:pt x="36238" y="156210"/>
                                </a:lnTo>
                                <a:cubicBezTo>
                                  <a:pt x="36238" y="155258"/>
                                  <a:pt x="37191" y="154305"/>
                                  <a:pt x="38143" y="155258"/>
                                </a:cubicBezTo>
                                <a:cubicBezTo>
                                  <a:pt x="41953" y="156210"/>
                                  <a:pt x="42906" y="153353"/>
                                  <a:pt x="43858" y="150495"/>
                                </a:cubicBezTo>
                                <a:cubicBezTo>
                                  <a:pt x="43858" y="150495"/>
                                  <a:pt x="44811" y="149543"/>
                                  <a:pt x="42906" y="148590"/>
                                </a:cubicBezTo>
                                <a:close/>
                                <a:moveTo>
                                  <a:pt x="28618" y="118110"/>
                                </a:moveTo>
                                <a:cubicBezTo>
                                  <a:pt x="28618" y="118110"/>
                                  <a:pt x="28618" y="118110"/>
                                  <a:pt x="28618" y="118110"/>
                                </a:cubicBezTo>
                                <a:cubicBezTo>
                                  <a:pt x="29571" y="119063"/>
                                  <a:pt x="29571" y="118110"/>
                                  <a:pt x="29571" y="118110"/>
                                </a:cubicBezTo>
                                <a:cubicBezTo>
                                  <a:pt x="29571" y="117158"/>
                                  <a:pt x="29571" y="117158"/>
                                  <a:pt x="28618" y="118110"/>
                                </a:cubicBezTo>
                                <a:cubicBezTo>
                                  <a:pt x="28618" y="117158"/>
                                  <a:pt x="28618" y="117158"/>
                                  <a:pt x="28618" y="118110"/>
                                </a:cubicBezTo>
                                <a:close/>
                                <a:moveTo>
                                  <a:pt x="30524" y="141922"/>
                                </a:moveTo>
                                <a:cubicBezTo>
                                  <a:pt x="30524" y="142875"/>
                                  <a:pt x="31476" y="143828"/>
                                  <a:pt x="32428" y="143828"/>
                                </a:cubicBezTo>
                                <a:cubicBezTo>
                                  <a:pt x="34333" y="143828"/>
                                  <a:pt x="33381" y="142875"/>
                                  <a:pt x="33381" y="141922"/>
                                </a:cubicBezTo>
                                <a:cubicBezTo>
                                  <a:pt x="33381" y="140970"/>
                                  <a:pt x="33381" y="140018"/>
                                  <a:pt x="32428" y="140970"/>
                                </a:cubicBezTo>
                                <a:cubicBezTo>
                                  <a:pt x="30524" y="140018"/>
                                  <a:pt x="30524" y="140970"/>
                                  <a:pt x="30524" y="141922"/>
                                </a:cubicBezTo>
                                <a:close/>
                                <a:moveTo>
                                  <a:pt x="33381" y="134303"/>
                                </a:moveTo>
                                <a:cubicBezTo>
                                  <a:pt x="33381" y="135255"/>
                                  <a:pt x="33381" y="136208"/>
                                  <a:pt x="33381" y="137160"/>
                                </a:cubicBezTo>
                                <a:cubicBezTo>
                                  <a:pt x="32428" y="137160"/>
                                  <a:pt x="31476" y="136208"/>
                                  <a:pt x="30524" y="136208"/>
                                </a:cubicBezTo>
                                <a:cubicBezTo>
                                  <a:pt x="31476" y="135255"/>
                                  <a:pt x="32428" y="134303"/>
                                  <a:pt x="33381" y="134303"/>
                                </a:cubicBezTo>
                                <a:close/>
                                <a:moveTo>
                                  <a:pt x="33381" y="113347"/>
                                </a:moveTo>
                                <a:cubicBezTo>
                                  <a:pt x="33381" y="113347"/>
                                  <a:pt x="34333" y="113347"/>
                                  <a:pt x="34333" y="113347"/>
                                </a:cubicBezTo>
                                <a:cubicBezTo>
                                  <a:pt x="35286" y="113347"/>
                                  <a:pt x="35286" y="113347"/>
                                  <a:pt x="35286" y="112395"/>
                                </a:cubicBezTo>
                                <a:cubicBezTo>
                                  <a:pt x="35286" y="111443"/>
                                  <a:pt x="34333" y="111443"/>
                                  <a:pt x="34333" y="111443"/>
                                </a:cubicBezTo>
                                <a:lnTo>
                                  <a:pt x="33381" y="111443"/>
                                </a:lnTo>
                                <a:cubicBezTo>
                                  <a:pt x="32428" y="111443"/>
                                  <a:pt x="31476" y="109538"/>
                                  <a:pt x="31476" y="110490"/>
                                </a:cubicBezTo>
                                <a:cubicBezTo>
                                  <a:pt x="30524" y="112395"/>
                                  <a:pt x="32428" y="113347"/>
                                  <a:pt x="33381" y="113347"/>
                                </a:cubicBezTo>
                                <a:close/>
                                <a:moveTo>
                                  <a:pt x="32428" y="57150"/>
                                </a:moveTo>
                                <a:cubicBezTo>
                                  <a:pt x="32428" y="57150"/>
                                  <a:pt x="32428" y="56197"/>
                                  <a:pt x="32428" y="57150"/>
                                </a:cubicBezTo>
                                <a:cubicBezTo>
                                  <a:pt x="31476" y="56197"/>
                                  <a:pt x="31476" y="57150"/>
                                  <a:pt x="32428" y="57150"/>
                                </a:cubicBezTo>
                                <a:cubicBezTo>
                                  <a:pt x="31476" y="57150"/>
                                  <a:pt x="32428" y="57150"/>
                                  <a:pt x="32428" y="57150"/>
                                </a:cubicBezTo>
                                <a:cubicBezTo>
                                  <a:pt x="32428" y="57150"/>
                                  <a:pt x="32428" y="57150"/>
                                  <a:pt x="32428" y="57150"/>
                                </a:cubicBezTo>
                                <a:close/>
                                <a:moveTo>
                                  <a:pt x="33381" y="150495"/>
                                </a:moveTo>
                                <a:cubicBezTo>
                                  <a:pt x="34333" y="151447"/>
                                  <a:pt x="35286" y="151447"/>
                                  <a:pt x="36238" y="149543"/>
                                </a:cubicBezTo>
                                <a:cubicBezTo>
                                  <a:pt x="37191" y="149543"/>
                                  <a:pt x="38143" y="148590"/>
                                  <a:pt x="38143" y="147638"/>
                                </a:cubicBezTo>
                                <a:cubicBezTo>
                                  <a:pt x="38143" y="147638"/>
                                  <a:pt x="37191" y="146685"/>
                                  <a:pt x="37191" y="147638"/>
                                </a:cubicBezTo>
                                <a:cubicBezTo>
                                  <a:pt x="36238" y="147638"/>
                                  <a:pt x="36238" y="148590"/>
                                  <a:pt x="36238" y="149543"/>
                                </a:cubicBezTo>
                                <a:cubicBezTo>
                                  <a:pt x="35286" y="149543"/>
                                  <a:pt x="34333" y="148590"/>
                                  <a:pt x="34333" y="147638"/>
                                </a:cubicBezTo>
                                <a:cubicBezTo>
                                  <a:pt x="34333" y="146685"/>
                                  <a:pt x="33381" y="146685"/>
                                  <a:pt x="33381" y="147638"/>
                                </a:cubicBezTo>
                                <a:cubicBezTo>
                                  <a:pt x="31476" y="148590"/>
                                  <a:pt x="32428" y="149543"/>
                                  <a:pt x="33381" y="150495"/>
                                </a:cubicBezTo>
                                <a:close/>
                                <a:moveTo>
                                  <a:pt x="33381" y="174308"/>
                                </a:moveTo>
                                <a:cubicBezTo>
                                  <a:pt x="33381" y="174308"/>
                                  <a:pt x="33381" y="173355"/>
                                  <a:pt x="33381" y="174308"/>
                                </a:cubicBezTo>
                                <a:lnTo>
                                  <a:pt x="33381" y="174308"/>
                                </a:lnTo>
                                <a:cubicBezTo>
                                  <a:pt x="32428" y="174308"/>
                                  <a:pt x="33381" y="175260"/>
                                  <a:pt x="33381" y="174308"/>
                                </a:cubicBezTo>
                                <a:cubicBezTo>
                                  <a:pt x="33381" y="174308"/>
                                  <a:pt x="33381" y="174308"/>
                                  <a:pt x="33381" y="174308"/>
                                </a:cubicBezTo>
                                <a:close/>
                                <a:moveTo>
                                  <a:pt x="34333" y="166688"/>
                                </a:moveTo>
                                <a:lnTo>
                                  <a:pt x="34333" y="166688"/>
                                </a:lnTo>
                                <a:cubicBezTo>
                                  <a:pt x="33381" y="167640"/>
                                  <a:pt x="33381" y="167640"/>
                                  <a:pt x="34333" y="166688"/>
                                </a:cubicBezTo>
                                <a:lnTo>
                                  <a:pt x="34333" y="166688"/>
                                </a:lnTo>
                                <a:cubicBezTo>
                                  <a:pt x="34333" y="167640"/>
                                  <a:pt x="34333" y="167640"/>
                                  <a:pt x="34333" y="166688"/>
                                </a:cubicBezTo>
                                <a:close/>
                                <a:moveTo>
                                  <a:pt x="34333" y="107633"/>
                                </a:moveTo>
                                <a:cubicBezTo>
                                  <a:pt x="34333" y="107633"/>
                                  <a:pt x="34333" y="108585"/>
                                  <a:pt x="34333" y="107633"/>
                                </a:cubicBezTo>
                                <a:cubicBezTo>
                                  <a:pt x="36238" y="108585"/>
                                  <a:pt x="36238" y="108585"/>
                                  <a:pt x="36238" y="107633"/>
                                </a:cubicBezTo>
                                <a:cubicBezTo>
                                  <a:pt x="36238" y="106680"/>
                                  <a:pt x="35286" y="106680"/>
                                  <a:pt x="34333" y="107633"/>
                                </a:cubicBezTo>
                                <a:cubicBezTo>
                                  <a:pt x="34333" y="106680"/>
                                  <a:pt x="34333" y="106680"/>
                                  <a:pt x="34333" y="107633"/>
                                </a:cubicBezTo>
                                <a:close/>
                                <a:moveTo>
                                  <a:pt x="35286" y="39053"/>
                                </a:moveTo>
                                <a:cubicBezTo>
                                  <a:pt x="34333" y="39053"/>
                                  <a:pt x="34333" y="39053"/>
                                  <a:pt x="35286" y="39053"/>
                                </a:cubicBezTo>
                                <a:lnTo>
                                  <a:pt x="35286" y="40958"/>
                                </a:lnTo>
                                <a:cubicBezTo>
                                  <a:pt x="35286" y="40958"/>
                                  <a:pt x="36238" y="40958"/>
                                  <a:pt x="36238" y="40005"/>
                                </a:cubicBezTo>
                                <a:cubicBezTo>
                                  <a:pt x="36238" y="39053"/>
                                  <a:pt x="36238" y="39053"/>
                                  <a:pt x="35286" y="39053"/>
                                </a:cubicBezTo>
                                <a:close/>
                                <a:moveTo>
                                  <a:pt x="35286" y="51435"/>
                                </a:moveTo>
                                <a:cubicBezTo>
                                  <a:pt x="34333" y="52388"/>
                                  <a:pt x="34333" y="54293"/>
                                  <a:pt x="34333" y="54293"/>
                                </a:cubicBezTo>
                                <a:cubicBezTo>
                                  <a:pt x="36238" y="56197"/>
                                  <a:pt x="36238" y="54293"/>
                                  <a:pt x="38143" y="53340"/>
                                </a:cubicBezTo>
                                <a:lnTo>
                                  <a:pt x="39096" y="53340"/>
                                </a:lnTo>
                                <a:cubicBezTo>
                                  <a:pt x="40049" y="53340"/>
                                  <a:pt x="40049" y="52388"/>
                                  <a:pt x="40049" y="52388"/>
                                </a:cubicBezTo>
                                <a:lnTo>
                                  <a:pt x="40049" y="52388"/>
                                </a:lnTo>
                                <a:cubicBezTo>
                                  <a:pt x="39096" y="52388"/>
                                  <a:pt x="39096" y="52388"/>
                                  <a:pt x="38143" y="53340"/>
                                </a:cubicBezTo>
                                <a:cubicBezTo>
                                  <a:pt x="38143" y="53340"/>
                                  <a:pt x="38143" y="54293"/>
                                  <a:pt x="38143" y="54293"/>
                                </a:cubicBezTo>
                                <a:cubicBezTo>
                                  <a:pt x="38143" y="54293"/>
                                  <a:pt x="37191" y="54293"/>
                                  <a:pt x="37191" y="53340"/>
                                </a:cubicBezTo>
                                <a:cubicBezTo>
                                  <a:pt x="36238" y="52388"/>
                                  <a:pt x="36238" y="51435"/>
                                  <a:pt x="35286" y="51435"/>
                                </a:cubicBezTo>
                                <a:close/>
                                <a:moveTo>
                                  <a:pt x="38143" y="128588"/>
                                </a:moveTo>
                                <a:lnTo>
                                  <a:pt x="35286" y="128588"/>
                                </a:lnTo>
                                <a:cubicBezTo>
                                  <a:pt x="35286" y="128588"/>
                                  <a:pt x="34333" y="128588"/>
                                  <a:pt x="34333" y="129540"/>
                                </a:cubicBezTo>
                                <a:cubicBezTo>
                                  <a:pt x="35286" y="130493"/>
                                  <a:pt x="36238" y="131445"/>
                                  <a:pt x="37191" y="131445"/>
                                </a:cubicBezTo>
                                <a:lnTo>
                                  <a:pt x="38143" y="128588"/>
                                </a:lnTo>
                                <a:cubicBezTo>
                                  <a:pt x="39096" y="128588"/>
                                  <a:pt x="39096" y="128588"/>
                                  <a:pt x="40049" y="127635"/>
                                </a:cubicBezTo>
                                <a:cubicBezTo>
                                  <a:pt x="40049" y="127635"/>
                                  <a:pt x="40049" y="126683"/>
                                  <a:pt x="40049" y="126683"/>
                                </a:cubicBezTo>
                                <a:cubicBezTo>
                                  <a:pt x="39096" y="127635"/>
                                  <a:pt x="39096" y="127635"/>
                                  <a:pt x="38143" y="128588"/>
                                </a:cubicBezTo>
                                <a:close/>
                                <a:moveTo>
                                  <a:pt x="37191" y="163830"/>
                                </a:moveTo>
                                <a:cubicBezTo>
                                  <a:pt x="37191" y="163830"/>
                                  <a:pt x="37191" y="162878"/>
                                  <a:pt x="36238" y="162878"/>
                                </a:cubicBezTo>
                                <a:cubicBezTo>
                                  <a:pt x="35286" y="162878"/>
                                  <a:pt x="35286" y="163830"/>
                                  <a:pt x="35286" y="164783"/>
                                </a:cubicBezTo>
                                <a:cubicBezTo>
                                  <a:pt x="35286" y="165735"/>
                                  <a:pt x="36238" y="166688"/>
                                  <a:pt x="37191" y="165735"/>
                                </a:cubicBezTo>
                                <a:cubicBezTo>
                                  <a:pt x="38143" y="165735"/>
                                  <a:pt x="38143" y="164783"/>
                                  <a:pt x="37191" y="163830"/>
                                </a:cubicBezTo>
                                <a:close/>
                                <a:moveTo>
                                  <a:pt x="37191" y="138113"/>
                                </a:moveTo>
                                <a:lnTo>
                                  <a:pt x="37191" y="138113"/>
                                </a:lnTo>
                                <a:cubicBezTo>
                                  <a:pt x="37191" y="139065"/>
                                  <a:pt x="37191" y="139065"/>
                                  <a:pt x="38143" y="139065"/>
                                </a:cubicBezTo>
                                <a:cubicBezTo>
                                  <a:pt x="38143" y="139065"/>
                                  <a:pt x="38143" y="139065"/>
                                  <a:pt x="37191" y="138113"/>
                                </a:cubicBezTo>
                                <a:cubicBezTo>
                                  <a:pt x="38143" y="138113"/>
                                  <a:pt x="38143" y="138113"/>
                                  <a:pt x="37191" y="138113"/>
                                </a:cubicBezTo>
                                <a:close/>
                                <a:moveTo>
                                  <a:pt x="39096" y="59055"/>
                                </a:moveTo>
                                <a:cubicBezTo>
                                  <a:pt x="39096" y="58103"/>
                                  <a:pt x="38143" y="58103"/>
                                  <a:pt x="39096" y="59055"/>
                                </a:cubicBezTo>
                                <a:cubicBezTo>
                                  <a:pt x="38143" y="59055"/>
                                  <a:pt x="37191" y="59055"/>
                                  <a:pt x="37191" y="59055"/>
                                </a:cubicBezTo>
                                <a:cubicBezTo>
                                  <a:pt x="38143" y="59055"/>
                                  <a:pt x="38143" y="59055"/>
                                  <a:pt x="39096" y="59055"/>
                                </a:cubicBezTo>
                                <a:cubicBezTo>
                                  <a:pt x="38143" y="60008"/>
                                  <a:pt x="39096" y="59055"/>
                                  <a:pt x="39096" y="59055"/>
                                </a:cubicBezTo>
                                <a:close/>
                                <a:moveTo>
                                  <a:pt x="39096" y="42863"/>
                                </a:moveTo>
                                <a:cubicBezTo>
                                  <a:pt x="39096" y="43815"/>
                                  <a:pt x="40049" y="43815"/>
                                  <a:pt x="41001" y="43815"/>
                                </a:cubicBezTo>
                                <a:cubicBezTo>
                                  <a:pt x="41953" y="43815"/>
                                  <a:pt x="43858" y="43815"/>
                                  <a:pt x="43858" y="42863"/>
                                </a:cubicBezTo>
                                <a:cubicBezTo>
                                  <a:pt x="42906" y="41910"/>
                                  <a:pt x="41001" y="42863"/>
                                  <a:pt x="39096" y="42863"/>
                                </a:cubicBezTo>
                                <a:cubicBezTo>
                                  <a:pt x="39096" y="41910"/>
                                  <a:pt x="38143" y="42863"/>
                                  <a:pt x="39096" y="42863"/>
                                </a:cubicBezTo>
                                <a:close/>
                                <a:moveTo>
                                  <a:pt x="42906" y="39053"/>
                                </a:moveTo>
                                <a:cubicBezTo>
                                  <a:pt x="43858" y="39053"/>
                                  <a:pt x="43858" y="40005"/>
                                  <a:pt x="42906" y="39053"/>
                                </a:cubicBezTo>
                                <a:cubicBezTo>
                                  <a:pt x="43858" y="40005"/>
                                  <a:pt x="44811" y="40005"/>
                                  <a:pt x="44811" y="39053"/>
                                </a:cubicBezTo>
                                <a:cubicBezTo>
                                  <a:pt x="44811" y="39053"/>
                                  <a:pt x="44811" y="38100"/>
                                  <a:pt x="44811" y="38100"/>
                                </a:cubicBezTo>
                                <a:cubicBezTo>
                                  <a:pt x="43858" y="39053"/>
                                  <a:pt x="43858" y="39053"/>
                                  <a:pt x="42906" y="39053"/>
                                </a:cubicBezTo>
                                <a:close/>
                                <a:moveTo>
                                  <a:pt x="44811" y="53340"/>
                                </a:moveTo>
                                <a:cubicBezTo>
                                  <a:pt x="43858" y="53340"/>
                                  <a:pt x="44811" y="54293"/>
                                  <a:pt x="43858" y="55245"/>
                                </a:cubicBezTo>
                                <a:cubicBezTo>
                                  <a:pt x="43858" y="55245"/>
                                  <a:pt x="43858" y="56197"/>
                                  <a:pt x="43858" y="56197"/>
                                </a:cubicBezTo>
                                <a:cubicBezTo>
                                  <a:pt x="44811" y="55245"/>
                                  <a:pt x="44811" y="54293"/>
                                  <a:pt x="44811" y="53340"/>
                                </a:cubicBezTo>
                                <a:cubicBezTo>
                                  <a:pt x="45763" y="53340"/>
                                  <a:pt x="44811" y="53340"/>
                                  <a:pt x="44811" y="53340"/>
                                </a:cubicBezTo>
                                <a:close/>
                                <a:moveTo>
                                  <a:pt x="82911" y="148590"/>
                                </a:moveTo>
                                <a:cubicBezTo>
                                  <a:pt x="82911" y="143828"/>
                                  <a:pt x="82911" y="139065"/>
                                  <a:pt x="81958" y="133350"/>
                                </a:cubicBezTo>
                                <a:cubicBezTo>
                                  <a:pt x="81006" y="126683"/>
                                  <a:pt x="81958" y="120015"/>
                                  <a:pt x="81958" y="113347"/>
                                </a:cubicBezTo>
                                <a:cubicBezTo>
                                  <a:pt x="81958" y="107633"/>
                                  <a:pt x="81958" y="100965"/>
                                  <a:pt x="81958" y="97155"/>
                                </a:cubicBezTo>
                                <a:lnTo>
                                  <a:pt x="81958" y="81915"/>
                                </a:lnTo>
                                <a:cubicBezTo>
                                  <a:pt x="81958" y="79058"/>
                                  <a:pt x="81006" y="79058"/>
                                  <a:pt x="79101" y="80963"/>
                                </a:cubicBezTo>
                                <a:cubicBezTo>
                                  <a:pt x="73386" y="85725"/>
                                  <a:pt x="67671" y="88583"/>
                                  <a:pt x="61003" y="93345"/>
                                </a:cubicBezTo>
                                <a:cubicBezTo>
                                  <a:pt x="53383" y="99060"/>
                                  <a:pt x="47668" y="106680"/>
                                  <a:pt x="45763" y="116205"/>
                                </a:cubicBezTo>
                                <a:cubicBezTo>
                                  <a:pt x="42906" y="128588"/>
                                  <a:pt x="43858" y="140018"/>
                                  <a:pt x="47668" y="151447"/>
                                </a:cubicBezTo>
                                <a:cubicBezTo>
                                  <a:pt x="51478" y="162878"/>
                                  <a:pt x="58146" y="165735"/>
                                  <a:pt x="65766" y="164783"/>
                                </a:cubicBezTo>
                                <a:cubicBezTo>
                                  <a:pt x="74338" y="162878"/>
                                  <a:pt x="82911" y="154305"/>
                                  <a:pt x="82911" y="148590"/>
                                </a:cubicBezTo>
                                <a:close/>
                                <a:moveTo>
                                  <a:pt x="47668" y="56197"/>
                                </a:moveTo>
                                <a:lnTo>
                                  <a:pt x="47668" y="56197"/>
                                </a:lnTo>
                                <a:cubicBezTo>
                                  <a:pt x="48621" y="56197"/>
                                  <a:pt x="48621" y="56197"/>
                                  <a:pt x="47668" y="56197"/>
                                </a:cubicBezTo>
                                <a:cubicBezTo>
                                  <a:pt x="48621" y="55245"/>
                                  <a:pt x="47668" y="55245"/>
                                  <a:pt x="47668" y="56197"/>
                                </a:cubicBezTo>
                                <a:cubicBezTo>
                                  <a:pt x="47668" y="55245"/>
                                  <a:pt x="47668" y="55245"/>
                                  <a:pt x="47668" y="56197"/>
                                </a:cubicBezTo>
                                <a:close/>
                                <a:moveTo>
                                  <a:pt x="89578" y="75247"/>
                                </a:moveTo>
                                <a:cubicBezTo>
                                  <a:pt x="88626" y="75247"/>
                                  <a:pt x="88626" y="75247"/>
                                  <a:pt x="88626" y="76200"/>
                                </a:cubicBezTo>
                                <a:cubicBezTo>
                                  <a:pt x="88626" y="77153"/>
                                  <a:pt x="88626" y="77153"/>
                                  <a:pt x="89578" y="77153"/>
                                </a:cubicBezTo>
                                <a:cubicBezTo>
                                  <a:pt x="89578" y="77153"/>
                                  <a:pt x="90531" y="77153"/>
                                  <a:pt x="89578" y="75247"/>
                                </a:cubicBezTo>
                                <a:cubicBezTo>
                                  <a:pt x="90531" y="75247"/>
                                  <a:pt x="89578" y="75247"/>
                                  <a:pt x="89578" y="75247"/>
                                </a:cubicBezTo>
                                <a:close/>
                                <a:moveTo>
                                  <a:pt x="89578" y="30480"/>
                                </a:moveTo>
                                <a:cubicBezTo>
                                  <a:pt x="89578" y="30480"/>
                                  <a:pt x="89578" y="31433"/>
                                  <a:pt x="89578" y="30480"/>
                                </a:cubicBezTo>
                                <a:cubicBezTo>
                                  <a:pt x="90531" y="31433"/>
                                  <a:pt x="90531" y="30480"/>
                                  <a:pt x="89578" y="30480"/>
                                </a:cubicBezTo>
                                <a:cubicBezTo>
                                  <a:pt x="90531" y="29528"/>
                                  <a:pt x="89578" y="29528"/>
                                  <a:pt x="89578" y="30480"/>
                                </a:cubicBezTo>
                                <a:cubicBezTo>
                                  <a:pt x="89578" y="29528"/>
                                  <a:pt x="88626" y="30480"/>
                                  <a:pt x="89578" y="30480"/>
                                </a:cubicBezTo>
                                <a:close/>
                                <a:moveTo>
                                  <a:pt x="91483" y="69533"/>
                                </a:moveTo>
                                <a:cubicBezTo>
                                  <a:pt x="92436" y="69533"/>
                                  <a:pt x="93388" y="68580"/>
                                  <a:pt x="93388" y="67628"/>
                                </a:cubicBezTo>
                                <a:cubicBezTo>
                                  <a:pt x="93388" y="65722"/>
                                  <a:pt x="91483" y="66675"/>
                                  <a:pt x="90531" y="65722"/>
                                </a:cubicBezTo>
                                <a:cubicBezTo>
                                  <a:pt x="89578" y="65722"/>
                                  <a:pt x="88626" y="65722"/>
                                  <a:pt x="88626" y="66675"/>
                                </a:cubicBezTo>
                                <a:cubicBezTo>
                                  <a:pt x="89578" y="67628"/>
                                  <a:pt x="90531" y="68580"/>
                                  <a:pt x="91483" y="69533"/>
                                </a:cubicBezTo>
                                <a:close/>
                                <a:moveTo>
                                  <a:pt x="99103" y="91440"/>
                                </a:moveTo>
                                <a:cubicBezTo>
                                  <a:pt x="99103" y="92393"/>
                                  <a:pt x="100056" y="93345"/>
                                  <a:pt x="100056" y="94297"/>
                                </a:cubicBezTo>
                                <a:cubicBezTo>
                                  <a:pt x="100056" y="95250"/>
                                  <a:pt x="100056" y="95250"/>
                                  <a:pt x="101008" y="96203"/>
                                </a:cubicBezTo>
                                <a:cubicBezTo>
                                  <a:pt x="101008" y="95250"/>
                                  <a:pt x="101008" y="95250"/>
                                  <a:pt x="101008" y="95250"/>
                                </a:cubicBezTo>
                                <a:cubicBezTo>
                                  <a:pt x="101008" y="91440"/>
                                  <a:pt x="99103" y="89535"/>
                                  <a:pt x="98151" y="85725"/>
                                </a:cubicBezTo>
                                <a:cubicBezTo>
                                  <a:pt x="98151" y="84772"/>
                                  <a:pt x="97199" y="83820"/>
                                  <a:pt x="96246" y="83820"/>
                                </a:cubicBezTo>
                                <a:cubicBezTo>
                                  <a:pt x="92436" y="82868"/>
                                  <a:pt x="92436" y="82868"/>
                                  <a:pt x="93388" y="79058"/>
                                </a:cubicBezTo>
                                <a:cubicBezTo>
                                  <a:pt x="91483" y="80010"/>
                                  <a:pt x="89578" y="81915"/>
                                  <a:pt x="91483" y="83820"/>
                                </a:cubicBezTo>
                                <a:cubicBezTo>
                                  <a:pt x="92436" y="85725"/>
                                  <a:pt x="92436" y="86678"/>
                                  <a:pt x="93388" y="88583"/>
                                </a:cubicBezTo>
                                <a:cubicBezTo>
                                  <a:pt x="93388" y="87630"/>
                                  <a:pt x="93388" y="85725"/>
                                  <a:pt x="95293" y="85725"/>
                                </a:cubicBezTo>
                                <a:cubicBezTo>
                                  <a:pt x="96246" y="85725"/>
                                  <a:pt x="96246" y="85725"/>
                                  <a:pt x="96246" y="86678"/>
                                </a:cubicBezTo>
                                <a:cubicBezTo>
                                  <a:pt x="96246" y="88583"/>
                                  <a:pt x="94341" y="88583"/>
                                  <a:pt x="93388" y="88583"/>
                                </a:cubicBezTo>
                                <a:lnTo>
                                  <a:pt x="93388" y="88583"/>
                                </a:lnTo>
                                <a:lnTo>
                                  <a:pt x="93388" y="88583"/>
                                </a:lnTo>
                                <a:cubicBezTo>
                                  <a:pt x="93388" y="89535"/>
                                  <a:pt x="94341" y="90488"/>
                                  <a:pt x="95293" y="89535"/>
                                </a:cubicBezTo>
                                <a:cubicBezTo>
                                  <a:pt x="97199" y="88583"/>
                                  <a:pt x="98151" y="89535"/>
                                  <a:pt x="99103" y="91440"/>
                                </a:cubicBezTo>
                                <a:close/>
                                <a:moveTo>
                                  <a:pt x="91483" y="52388"/>
                                </a:moveTo>
                                <a:cubicBezTo>
                                  <a:pt x="91483" y="53340"/>
                                  <a:pt x="91483" y="53340"/>
                                  <a:pt x="91483" y="52388"/>
                                </a:cubicBezTo>
                                <a:cubicBezTo>
                                  <a:pt x="92436" y="53340"/>
                                  <a:pt x="93388" y="53340"/>
                                  <a:pt x="92436" y="52388"/>
                                </a:cubicBezTo>
                                <a:lnTo>
                                  <a:pt x="91483" y="52388"/>
                                </a:lnTo>
                                <a:cubicBezTo>
                                  <a:pt x="92436" y="52388"/>
                                  <a:pt x="91483" y="52388"/>
                                  <a:pt x="91483" y="52388"/>
                                </a:cubicBezTo>
                                <a:close/>
                                <a:moveTo>
                                  <a:pt x="92436" y="61913"/>
                                </a:moveTo>
                                <a:cubicBezTo>
                                  <a:pt x="92436" y="61913"/>
                                  <a:pt x="91483" y="61913"/>
                                  <a:pt x="92436" y="61913"/>
                                </a:cubicBezTo>
                                <a:lnTo>
                                  <a:pt x="93388" y="62865"/>
                                </a:lnTo>
                                <a:cubicBezTo>
                                  <a:pt x="92436" y="62865"/>
                                  <a:pt x="93388" y="62865"/>
                                  <a:pt x="92436" y="61913"/>
                                </a:cubicBezTo>
                                <a:cubicBezTo>
                                  <a:pt x="93388" y="61913"/>
                                  <a:pt x="92436" y="61913"/>
                                  <a:pt x="92436" y="61913"/>
                                </a:cubicBezTo>
                                <a:close/>
                                <a:moveTo>
                                  <a:pt x="92436" y="26670"/>
                                </a:moveTo>
                                <a:cubicBezTo>
                                  <a:pt x="92436" y="26670"/>
                                  <a:pt x="92436" y="26670"/>
                                  <a:pt x="92436" y="26670"/>
                                </a:cubicBezTo>
                                <a:cubicBezTo>
                                  <a:pt x="92436" y="26670"/>
                                  <a:pt x="93388" y="26670"/>
                                  <a:pt x="92436" y="26670"/>
                                </a:cubicBezTo>
                                <a:cubicBezTo>
                                  <a:pt x="93388" y="25718"/>
                                  <a:pt x="93388" y="25718"/>
                                  <a:pt x="92436" y="26670"/>
                                </a:cubicBezTo>
                                <a:cubicBezTo>
                                  <a:pt x="92436" y="25718"/>
                                  <a:pt x="92436" y="26670"/>
                                  <a:pt x="92436" y="26670"/>
                                </a:cubicBezTo>
                                <a:close/>
                                <a:moveTo>
                                  <a:pt x="95293" y="60008"/>
                                </a:moveTo>
                                <a:cubicBezTo>
                                  <a:pt x="95293" y="60008"/>
                                  <a:pt x="96246" y="60008"/>
                                  <a:pt x="96246" y="59055"/>
                                </a:cubicBezTo>
                                <a:cubicBezTo>
                                  <a:pt x="94341" y="59055"/>
                                  <a:pt x="96246" y="56197"/>
                                  <a:pt x="94341" y="56197"/>
                                </a:cubicBezTo>
                                <a:cubicBezTo>
                                  <a:pt x="93388" y="56197"/>
                                  <a:pt x="93388" y="56197"/>
                                  <a:pt x="93388" y="57150"/>
                                </a:cubicBezTo>
                                <a:cubicBezTo>
                                  <a:pt x="92436" y="58103"/>
                                  <a:pt x="93388" y="60008"/>
                                  <a:pt x="95293" y="60008"/>
                                </a:cubicBezTo>
                                <a:close/>
                                <a:moveTo>
                                  <a:pt x="94341" y="49530"/>
                                </a:moveTo>
                                <a:cubicBezTo>
                                  <a:pt x="95293" y="49530"/>
                                  <a:pt x="95293" y="49530"/>
                                  <a:pt x="95293" y="48578"/>
                                </a:cubicBezTo>
                                <a:cubicBezTo>
                                  <a:pt x="94341" y="47625"/>
                                  <a:pt x="93388" y="46672"/>
                                  <a:pt x="92436" y="45720"/>
                                </a:cubicBezTo>
                                <a:cubicBezTo>
                                  <a:pt x="92436" y="45720"/>
                                  <a:pt x="92436" y="46672"/>
                                  <a:pt x="92436" y="46672"/>
                                </a:cubicBezTo>
                                <a:cubicBezTo>
                                  <a:pt x="92436" y="47625"/>
                                  <a:pt x="92436" y="49530"/>
                                  <a:pt x="94341" y="49530"/>
                                </a:cubicBezTo>
                                <a:close/>
                                <a:moveTo>
                                  <a:pt x="96246" y="96203"/>
                                </a:moveTo>
                                <a:cubicBezTo>
                                  <a:pt x="96246" y="95250"/>
                                  <a:pt x="94341" y="95250"/>
                                  <a:pt x="93388" y="95250"/>
                                </a:cubicBezTo>
                                <a:cubicBezTo>
                                  <a:pt x="92436" y="95250"/>
                                  <a:pt x="92436" y="95250"/>
                                  <a:pt x="92436" y="96203"/>
                                </a:cubicBezTo>
                                <a:cubicBezTo>
                                  <a:pt x="92436" y="97155"/>
                                  <a:pt x="92436" y="97155"/>
                                  <a:pt x="93388" y="97155"/>
                                </a:cubicBezTo>
                                <a:cubicBezTo>
                                  <a:pt x="94341" y="97155"/>
                                  <a:pt x="94341" y="98108"/>
                                  <a:pt x="95293" y="98108"/>
                                </a:cubicBezTo>
                                <a:cubicBezTo>
                                  <a:pt x="96246" y="99060"/>
                                  <a:pt x="97199" y="100013"/>
                                  <a:pt x="98151" y="100013"/>
                                </a:cubicBezTo>
                                <a:cubicBezTo>
                                  <a:pt x="98151" y="99060"/>
                                  <a:pt x="96246" y="97155"/>
                                  <a:pt x="96246" y="96203"/>
                                </a:cubicBezTo>
                                <a:close/>
                                <a:moveTo>
                                  <a:pt x="94341" y="34290"/>
                                </a:moveTo>
                                <a:cubicBezTo>
                                  <a:pt x="93388" y="34290"/>
                                  <a:pt x="91483" y="34290"/>
                                  <a:pt x="92436" y="36195"/>
                                </a:cubicBezTo>
                                <a:cubicBezTo>
                                  <a:pt x="93388" y="37147"/>
                                  <a:pt x="93388" y="38100"/>
                                  <a:pt x="95293" y="38100"/>
                                </a:cubicBezTo>
                                <a:cubicBezTo>
                                  <a:pt x="98151" y="38100"/>
                                  <a:pt x="98151" y="35243"/>
                                  <a:pt x="98151" y="33338"/>
                                </a:cubicBezTo>
                                <a:cubicBezTo>
                                  <a:pt x="99103" y="32385"/>
                                  <a:pt x="98151" y="31433"/>
                                  <a:pt x="97199" y="31433"/>
                                </a:cubicBezTo>
                                <a:cubicBezTo>
                                  <a:pt x="96246" y="31433"/>
                                  <a:pt x="96246" y="32385"/>
                                  <a:pt x="96246" y="33338"/>
                                </a:cubicBezTo>
                                <a:cubicBezTo>
                                  <a:pt x="96246" y="33338"/>
                                  <a:pt x="95293" y="34290"/>
                                  <a:pt x="94341" y="34290"/>
                                </a:cubicBezTo>
                                <a:close/>
                                <a:moveTo>
                                  <a:pt x="95293" y="153353"/>
                                </a:moveTo>
                                <a:cubicBezTo>
                                  <a:pt x="95293" y="153353"/>
                                  <a:pt x="95293" y="152400"/>
                                  <a:pt x="95293" y="153353"/>
                                </a:cubicBezTo>
                                <a:cubicBezTo>
                                  <a:pt x="94341" y="152400"/>
                                  <a:pt x="93388" y="152400"/>
                                  <a:pt x="93388" y="152400"/>
                                </a:cubicBezTo>
                                <a:cubicBezTo>
                                  <a:pt x="93388" y="153353"/>
                                  <a:pt x="93388" y="153353"/>
                                  <a:pt x="94341" y="153353"/>
                                </a:cubicBezTo>
                                <a:cubicBezTo>
                                  <a:pt x="95293" y="153353"/>
                                  <a:pt x="95293" y="153353"/>
                                  <a:pt x="95293" y="153353"/>
                                </a:cubicBezTo>
                                <a:close/>
                                <a:moveTo>
                                  <a:pt x="97199" y="75247"/>
                                </a:moveTo>
                                <a:cubicBezTo>
                                  <a:pt x="97199" y="74295"/>
                                  <a:pt x="97199" y="73343"/>
                                  <a:pt x="97199" y="73343"/>
                                </a:cubicBezTo>
                                <a:cubicBezTo>
                                  <a:pt x="96246" y="73343"/>
                                  <a:pt x="96246" y="74295"/>
                                  <a:pt x="95293" y="74295"/>
                                </a:cubicBezTo>
                                <a:cubicBezTo>
                                  <a:pt x="93388" y="75247"/>
                                  <a:pt x="93388" y="77153"/>
                                  <a:pt x="94341" y="79058"/>
                                </a:cubicBezTo>
                                <a:cubicBezTo>
                                  <a:pt x="98151" y="79058"/>
                                  <a:pt x="98151" y="79058"/>
                                  <a:pt x="97199" y="75247"/>
                                </a:cubicBezTo>
                                <a:close/>
                                <a:moveTo>
                                  <a:pt x="96246" y="139065"/>
                                </a:moveTo>
                                <a:cubicBezTo>
                                  <a:pt x="95293" y="139065"/>
                                  <a:pt x="95293" y="139065"/>
                                  <a:pt x="96246" y="139065"/>
                                </a:cubicBezTo>
                                <a:cubicBezTo>
                                  <a:pt x="95293" y="140018"/>
                                  <a:pt x="95293" y="140018"/>
                                  <a:pt x="95293" y="140970"/>
                                </a:cubicBezTo>
                                <a:cubicBezTo>
                                  <a:pt x="96246" y="140018"/>
                                  <a:pt x="96246" y="140018"/>
                                  <a:pt x="96246" y="139065"/>
                                </a:cubicBezTo>
                                <a:cubicBezTo>
                                  <a:pt x="97199" y="139065"/>
                                  <a:pt x="96246" y="139065"/>
                                  <a:pt x="96246" y="139065"/>
                                </a:cubicBezTo>
                                <a:close/>
                                <a:moveTo>
                                  <a:pt x="95293" y="62865"/>
                                </a:moveTo>
                                <a:cubicBezTo>
                                  <a:pt x="95293" y="63818"/>
                                  <a:pt x="95293" y="63818"/>
                                  <a:pt x="95293" y="62865"/>
                                </a:cubicBezTo>
                                <a:cubicBezTo>
                                  <a:pt x="96246" y="63818"/>
                                  <a:pt x="96246" y="63818"/>
                                  <a:pt x="96246" y="62865"/>
                                </a:cubicBezTo>
                                <a:cubicBezTo>
                                  <a:pt x="96246" y="62865"/>
                                  <a:pt x="96246" y="61913"/>
                                  <a:pt x="96246" y="61913"/>
                                </a:cubicBezTo>
                                <a:cubicBezTo>
                                  <a:pt x="96246" y="61913"/>
                                  <a:pt x="95293" y="62865"/>
                                  <a:pt x="95293" y="62865"/>
                                </a:cubicBezTo>
                                <a:close/>
                                <a:moveTo>
                                  <a:pt x="95293" y="8572"/>
                                </a:moveTo>
                                <a:cubicBezTo>
                                  <a:pt x="95293" y="8572"/>
                                  <a:pt x="96246" y="8572"/>
                                  <a:pt x="95293" y="8572"/>
                                </a:cubicBezTo>
                                <a:cubicBezTo>
                                  <a:pt x="96246" y="8572"/>
                                  <a:pt x="96246" y="8572"/>
                                  <a:pt x="95293" y="8572"/>
                                </a:cubicBezTo>
                                <a:cubicBezTo>
                                  <a:pt x="96246" y="8572"/>
                                  <a:pt x="96246" y="7620"/>
                                  <a:pt x="95293" y="8572"/>
                                </a:cubicBezTo>
                                <a:cubicBezTo>
                                  <a:pt x="96246" y="7620"/>
                                  <a:pt x="95293" y="8572"/>
                                  <a:pt x="95293" y="8572"/>
                                </a:cubicBezTo>
                                <a:close/>
                                <a:moveTo>
                                  <a:pt x="100056" y="55245"/>
                                </a:moveTo>
                                <a:cubicBezTo>
                                  <a:pt x="100056" y="56197"/>
                                  <a:pt x="101008" y="58103"/>
                                  <a:pt x="101961" y="57150"/>
                                </a:cubicBezTo>
                                <a:cubicBezTo>
                                  <a:pt x="102913" y="56197"/>
                                  <a:pt x="104818" y="56197"/>
                                  <a:pt x="104818" y="54293"/>
                                </a:cubicBezTo>
                                <a:cubicBezTo>
                                  <a:pt x="104818" y="53340"/>
                                  <a:pt x="103866" y="52388"/>
                                  <a:pt x="103866" y="53340"/>
                                </a:cubicBezTo>
                                <a:cubicBezTo>
                                  <a:pt x="101008" y="54293"/>
                                  <a:pt x="100056" y="51435"/>
                                  <a:pt x="98151" y="51435"/>
                                </a:cubicBezTo>
                                <a:cubicBezTo>
                                  <a:pt x="98151" y="51435"/>
                                  <a:pt x="97199" y="50483"/>
                                  <a:pt x="96246" y="51435"/>
                                </a:cubicBezTo>
                                <a:cubicBezTo>
                                  <a:pt x="95293" y="51435"/>
                                  <a:pt x="94341" y="52388"/>
                                  <a:pt x="94341" y="53340"/>
                                </a:cubicBezTo>
                                <a:cubicBezTo>
                                  <a:pt x="94341" y="54293"/>
                                  <a:pt x="95293" y="54293"/>
                                  <a:pt x="96246" y="54293"/>
                                </a:cubicBezTo>
                                <a:cubicBezTo>
                                  <a:pt x="99103" y="52388"/>
                                  <a:pt x="99103" y="54293"/>
                                  <a:pt x="100056" y="55245"/>
                                </a:cubicBezTo>
                                <a:close/>
                                <a:moveTo>
                                  <a:pt x="101961" y="39053"/>
                                </a:moveTo>
                                <a:cubicBezTo>
                                  <a:pt x="100056" y="40005"/>
                                  <a:pt x="98151" y="40958"/>
                                  <a:pt x="97199" y="41910"/>
                                </a:cubicBezTo>
                                <a:cubicBezTo>
                                  <a:pt x="96246" y="42863"/>
                                  <a:pt x="98151" y="42863"/>
                                  <a:pt x="98151" y="42863"/>
                                </a:cubicBezTo>
                                <a:cubicBezTo>
                                  <a:pt x="100056" y="42863"/>
                                  <a:pt x="101961" y="42863"/>
                                  <a:pt x="102913" y="40005"/>
                                </a:cubicBezTo>
                                <a:cubicBezTo>
                                  <a:pt x="101961" y="40005"/>
                                  <a:pt x="101961" y="39053"/>
                                  <a:pt x="101961" y="39053"/>
                                </a:cubicBezTo>
                                <a:close/>
                                <a:moveTo>
                                  <a:pt x="99103" y="120015"/>
                                </a:moveTo>
                                <a:cubicBezTo>
                                  <a:pt x="99103" y="120968"/>
                                  <a:pt x="99103" y="121920"/>
                                  <a:pt x="100056" y="120968"/>
                                </a:cubicBezTo>
                                <a:cubicBezTo>
                                  <a:pt x="101008" y="120015"/>
                                  <a:pt x="100056" y="120015"/>
                                  <a:pt x="100056" y="119063"/>
                                </a:cubicBezTo>
                                <a:cubicBezTo>
                                  <a:pt x="101008" y="119063"/>
                                  <a:pt x="101961" y="118110"/>
                                  <a:pt x="101008" y="117158"/>
                                </a:cubicBezTo>
                                <a:cubicBezTo>
                                  <a:pt x="100056" y="116205"/>
                                  <a:pt x="100056" y="117158"/>
                                  <a:pt x="99103" y="118110"/>
                                </a:cubicBezTo>
                                <a:cubicBezTo>
                                  <a:pt x="98151" y="118110"/>
                                  <a:pt x="98151" y="119063"/>
                                  <a:pt x="99103" y="120015"/>
                                </a:cubicBezTo>
                                <a:close/>
                                <a:moveTo>
                                  <a:pt x="98151" y="63818"/>
                                </a:moveTo>
                                <a:cubicBezTo>
                                  <a:pt x="98151" y="63818"/>
                                  <a:pt x="99103" y="64770"/>
                                  <a:pt x="98151" y="63818"/>
                                </a:cubicBezTo>
                                <a:lnTo>
                                  <a:pt x="100056" y="63818"/>
                                </a:lnTo>
                                <a:cubicBezTo>
                                  <a:pt x="100056" y="63818"/>
                                  <a:pt x="99103" y="63818"/>
                                  <a:pt x="98151" y="63818"/>
                                </a:cubicBezTo>
                                <a:cubicBezTo>
                                  <a:pt x="99103" y="62865"/>
                                  <a:pt x="98151" y="63818"/>
                                  <a:pt x="98151" y="63818"/>
                                </a:cubicBezTo>
                                <a:close/>
                                <a:moveTo>
                                  <a:pt x="100056" y="139065"/>
                                </a:moveTo>
                                <a:cubicBezTo>
                                  <a:pt x="101008" y="139065"/>
                                  <a:pt x="101008" y="138113"/>
                                  <a:pt x="101008" y="137160"/>
                                </a:cubicBezTo>
                                <a:lnTo>
                                  <a:pt x="101008" y="136208"/>
                                </a:lnTo>
                                <a:cubicBezTo>
                                  <a:pt x="101008" y="136208"/>
                                  <a:pt x="100056" y="136208"/>
                                  <a:pt x="100056" y="136208"/>
                                </a:cubicBezTo>
                                <a:cubicBezTo>
                                  <a:pt x="99103" y="137160"/>
                                  <a:pt x="98151" y="138113"/>
                                  <a:pt x="100056" y="139065"/>
                                </a:cubicBezTo>
                                <a:cubicBezTo>
                                  <a:pt x="99103" y="139065"/>
                                  <a:pt x="100056" y="139065"/>
                                  <a:pt x="100056" y="139065"/>
                                </a:cubicBezTo>
                                <a:close/>
                                <a:moveTo>
                                  <a:pt x="100056" y="25718"/>
                                </a:moveTo>
                                <a:cubicBezTo>
                                  <a:pt x="100056" y="25718"/>
                                  <a:pt x="99103" y="26670"/>
                                  <a:pt x="100056" y="26670"/>
                                </a:cubicBezTo>
                                <a:cubicBezTo>
                                  <a:pt x="101961" y="26670"/>
                                  <a:pt x="101961" y="24765"/>
                                  <a:pt x="101961" y="23813"/>
                                </a:cubicBezTo>
                                <a:cubicBezTo>
                                  <a:pt x="101961" y="22860"/>
                                  <a:pt x="101961" y="22860"/>
                                  <a:pt x="101008" y="21908"/>
                                </a:cubicBezTo>
                                <a:cubicBezTo>
                                  <a:pt x="99103" y="22860"/>
                                  <a:pt x="99103" y="23813"/>
                                  <a:pt x="100056" y="25718"/>
                                </a:cubicBezTo>
                                <a:close/>
                                <a:moveTo>
                                  <a:pt x="99103" y="67628"/>
                                </a:moveTo>
                                <a:cubicBezTo>
                                  <a:pt x="99103" y="67628"/>
                                  <a:pt x="99103" y="68580"/>
                                  <a:pt x="99103" y="67628"/>
                                </a:cubicBezTo>
                                <a:cubicBezTo>
                                  <a:pt x="101008" y="68580"/>
                                  <a:pt x="101961" y="68580"/>
                                  <a:pt x="102913" y="67628"/>
                                </a:cubicBezTo>
                                <a:cubicBezTo>
                                  <a:pt x="103866" y="67628"/>
                                  <a:pt x="104818" y="66675"/>
                                  <a:pt x="104818" y="65722"/>
                                </a:cubicBezTo>
                                <a:cubicBezTo>
                                  <a:pt x="104818" y="65722"/>
                                  <a:pt x="104818" y="64770"/>
                                  <a:pt x="104818" y="64770"/>
                                </a:cubicBezTo>
                                <a:cubicBezTo>
                                  <a:pt x="102913" y="64770"/>
                                  <a:pt x="99103" y="66675"/>
                                  <a:pt x="99103" y="67628"/>
                                </a:cubicBezTo>
                                <a:close/>
                                <a:moveTo>
                                  <a:pt x="100056" y="45720"/>
                                </a:moveTo>
                                <a:cubicBezTo>
                                  <a:pt x="100056" y="45720"/>
                                  <a:pt x="100056" y="45720"/>
                                  <a:pt x="100056" y="45720"/>
                                </a:cubicBezTo>
                                <a:cubicBezTo>
                                  <a:pt x="99103" y="46672"/>
                                  <a:pt x="99103" y="46672"/>
                                  <a:pt x="100056" y="46672"/>
                                </a:cubicBezTo>
                                <a:cubicBezTo>
                                  <a:pt x="101008" y="47625"/>
                                  <a:pt x="101008" y="46672"/>
                                  <a:pt x="100056" y="45720"/>
                                </a:cubicBezTo>
                                <a:cubicBezTo>
                                  <a:pt x="101008" y="46672"/>
                                  <a:pt x="101008" y="45720"/>
                                  <a:pt x="100056" y="45720"/>
                                </a:cubicBezTo>
                                <a:close/>
                                <a:moveTo>
                                  <a:pt x="115296" y="159068"/>
                                </a:moveTo>
                                <a:cubicBezTo>
                                  <a:pt x="114343" y="157163"/>
                                  <a:pt x="113391" y="159068"/>
                                  <a:pt x="112438" y="159068"/>
                                </a:cubicBezTo>
                                <a:cubicBezTo>
                                  <a:pt x="111486" y="159068"/>
                                  <a:pt x="110533" y="160020"/>
                                  <a:pt x="109581" y="160020"/>
                                </a:cubicBezTo>
                                <a:cubicBezTo>
                                  <a:pt x="106724" y="160972"/>
                                  <a:pt x="103866" y="162878"/>
                                  <a:pt x="101008" y="162878"/>
                                </a:cubicBezTo>
                                <a:cubicBezTo>
                                  <a:pt x="100056" y="162878"/>
                                  <a:pt x="100056" y="162878"/>
                                  <a:pt x="100056" y="163830"/>
                                </a:cubicBezTo>
                                <a:cubicBezTo>
                                  <a:pt x="100056" y="163830"/>
                                  <a:pt x="101008" y="164783"/>
                                  <a:pt x="101008" y="164783"/>
                                </a:cubicBezTo>
                                <a:cubicBezTo>
                                  <a:pt x="101961" y="164783"/>
                                  <a:pt x="101961" y="164783"/>
                                  <a:pt x="102913" y="165735"/>
                                </a:cubicBezTo>
                                <a:cubicBezTo>
                                  <a:pt x="106724" y="164783"/>
                                  <a:pt x="110533" y="165735"/>
                                  <a:pt x="114343" y="162878"/>
                                </a:cubicBezTo>
                                <a:cubicBezTo>
                                  <a:pt x="114343" y="160972"/>
                                  <a:pt x="115296" y="160020"/>
                                  <a:pt x="115296" y="159068"/>
                                </a:cubicBezTo>
                                <a:close/>
                                <a:moveTo>
                                  <a:pt x="112438" y="145733"/>
                                </a:moveTo>
                                <a:cubicBezTo>
                                  <a:pt x="113391" y="145733"/>
                                  <a:pt x="113391" y="144780"/>
                                  <a:pt x="113391" y="144780"/>
                                </a:cubicBezTo>
                                <a:cubicBezTo>
                                  <a:pt x="114343" y="144780"/>
                                  <a:pt x="115296" y="144780"/>
                                  <a:pt x="115296" y="143828"/>
                                </a:cubicBezTo>
                                <a:cubicBezTo>
                                  <a:pt x="115296" y="143828"/>
                                  <a:pt x="115296" y="142875"/>
                                  <a:pt x="114343" y="142875"/>
                                </a:cubicBezTo>
                                <a:cubicBezTo>
                                  <a:pt x="113391" y="142875"/>
                                  <a:pt x="113391" y="143828"/>
                                  <a:pt x="113391" y="144780"/>
                                </a:cubicBezTo>
                                <a:cubicBezTo>
                                  <a:pt x="112438" y="144780"/>
                                  <a:pt x="111486" y="142875"/>
                                  <a:pt x="109581" y="143828"/>
                                </a:cubicBezTo>
                                <a:cubicBezTo>
                                  <a:pt x="107676" y="145733"/>
                                  <a:pt x="104818" y="144780"/>
                                  <a:pt x="102913" y="143828"/>
                                </a:cubicBezTo>
                                <a:cubicBezTo>
                                  <a:pt x="101961" y="143828"/>
                                  <a:pt x="101008" y="142875"/>
                                  <a:pt x="100056" y="143828"/>
                                </a:cubicBezTo>
                                <a:cubicBezTo>
                                  <a:pt x="100056" y="144780"/>
                                  <a:pt x="100056" y="144780"/>
                                  <a:pt x="100056" y="145733"/>
                                </a:cubicBezTo>
                                <a:cubicBezTo>
                                  <a:pt x="100056" y="146685"/>
                                  <a:pt x="101961" y="146685"/>
                                  <a:pt x="102913" y="146685"/>
                                </a:cubicBezTo>
                                <a:cubicBezTo>
                                  <a:pt x="105771" y="146685"/>
                                  <a:pt x="109581" y="145733"/>
                                  <a:pt x="112438" y="145733"/>
                                </a:cubicBezTo>
                                <a:close/>
                                <a:moveTo>
                                  <a:pt x="101008" y="84772"/>
                                </a:moveTo>
                                <a:cubicBezTo>
                                  <a:pt x="100056" y="86678"/>
                                  <a:pt x="101008" y="88583"/>
                                  <a:pt x="102913" y="88583"/>
                                </a:cubicBezTo>
                                <a:cubicBezTo>
                                  <a:pt x="104818" y="89535"/>
                                  <a:pt x="105771" y="90488"/>
                                  <a:pt x="103866" y="92393"/>
                                </a:cubicBezTo>
                                <a:cubicBezTo>
                                  <a:pt x="103866" y="93345"/>
                                  <a:pt x="103866" y="94297"/>
                                  <a:pt x="104818" y="93345"/>
                                </a:cubicBezTo>
                                <a:cubicBezTo>
                                  <a:pt x="106724" y="93345"/>
                                  <a:pt x="107676" y="91440"/>
                                  <a:pt x="107676" y="90488"/>
                                </a:cubicBezTo>
                                <a:cubicBezTo>
                                  <a:pt x="107676" y="89535"/>
                                  <a:pt x="107676" y="87630"/>
                                  <a:pt x="105771" y="87630"/>
                                </a:cubicBezTo>
                                <a:cubicBezTo>
                                  <a:pt x="104818" y="87630"/>
                                  <a:pt x="102913" y="87630"/>
                                  <a:pt x="104818" y="85725"/>
                                </a:cubicBezTo>
                                <a:cubicBezTo>
                                  <a:pt x="105771" y="84772"/>
                                  <a:pt x="104818" y="83820"/>
                                  <a:pt x="104818" y="81915"/>
                                </a:cubicBezTo>
                                <a:lnTo>
                                  <a:pt x="104818" y="80010"/>
                                </a:lnTo>
                                <a:cubicBezTo>
                                  <a:pt x="104818" y="79058"/>
                                  <a:pt x="104818" y="78105"/>
                                  <a:pt x="103866" y="78105"/>
                                </a:cubicBezTo>
                                <a:cubicBezTo>
                                  <a:pt x="102913" y="77153"/>
                                  <a:pt x="102913" y="78105"/>
                                  <a:pt x="101961" y="79058"/>
                                </a:cubicBezTo>
                                <a:lnTo>
                                  <a:pt x="100056" y="80963"/>
                                </a:lnTo>
                                <a:cubicBezTo>
                                  <a:pt x="99103" y="80963"/>
                                  <a:pt x="99103" y="81915"/>
                                  <a:pt x="100056" y="81915"/>
                                </a:cubicBezTo>
                                <a:cubicBezTo>
                                  <a:pt x="103866" y="82868"/>
                                  <a:pt x="101008" y="83820"/>
                                  <a:pt x="101008" y="84772"/>
                                </a:cubicBezTo>
                                <a:close/>
                                <a:moveTo>
                                  <a:pt x="101961" y="157163"/>
                                </a:moveTo>
                                <a:cubicBezTo>
                                  <a:pt x="101961" y="156210"/>
                                  <a:pt x="101961" y="155258"/>
                                  <a:pt x="103866" y="154305"/>
                                </a:cubicBezTo>
                                <a:cubicBezTo>
                                  <a:pt x="104818" y="153353"/>
                                  <a:pt x="104818" y="152400"/>
                                  <a:pt x="104818" y="151447"/>
                                </a:cubicBezTo>
                                <a:cubicBezTo>
                                  <a:pt x="104818" y="150495"/>
                                  <a:pt x="104818" y="149543"/>
                                  <a:pt x="102913" y="150495"/>
                                </a:cubicBezTo>
                                <a:cubicBezTo>
                                  <a:pt x="100056" y="152400"/>
                                  <a:pt x="100056" y="153353"/>
                                  <a:pt x="101961" y="157163"/>
                                </a:cubicBezTo>
                                <a:cubicBezTo>
                                  <a:pt x="101961" y="158115"/>
                                  <a:pt x="101008" y="160020"/>
                                  <a:pt x="102913" y="160020"/>
                                </a:cubicBezTo>
                                <a:cubicBezTo>
                                  <a:pt x="103866" y="160020"/>
                                  <a:pt x="105771" y="159068"/>
                                  <a:pt x="105771" y="158115"/>
                                </a:cubicBezTo>
                                <a:cubicBezTo>
                                  <a:pt x="104818" y="156210"/>
                                  <a:pt x="102913" y="157163"/>
                                  <a:pt x="101961" y="157163"/>
                                </a:cubicBezTo>
                                <a:lnTo>
                                  <a:pt x="101961" y="157163"/>
                                </a:lnTo>
                                <a:close/>
                                <a:moveTo>
                                  <a:pt x="101008" y="136208"/>
                                </a:moveTo>
                                <a:lnTo>
                                  <a:pt x="101008" y="136208"/>
                                </a:lnTo>
                                <a:cubicBezTo>
                                  <a:pt x="101961" y="136208"/>
                                  <a:pt x="102913" y="136208"/>
                                  <a:pt x="101961" y="134303"/>
                                </a:cubicBezTo>
                                <a:lnTo>
                                  <a:pt x="101961" y="134303"/>
                                </a:lnTo>
                                <a:cubicBezTo>
                                  <a:pt x="100056" y="134303"/>
                                  <a:pt x="101008" y="135255"/>
                                  <a:pt x="101008" y="136208"/>
                                </a:cubicBezTo>
                                <a:close/>
                                <a:moveTo>
                                  <a:pt x="101008" y="100013"/>
                                </a:moveTo>
                                <a:cubicBezTo>
                                  <a:pt x="101008" y="100013"/>
                                  <a:pt x="101008" y="100013"/>
                                  <a:pt x="101008" y="100013"/>
                                </a:cubicBezTo>
                                <a:cubicBezTo>
                                  <a:pt x="100056" y="100965"/>
                                  <a:pt x="101008" y="101918"/>
                                  <a:pt x="101008" y="101918"/>
                                </a:cubicBezTo>
                                <a:cubicBezTo>
                                  <a:pt x="101961" y="101918"/>
                                  <a:pt x="101961" y="101918"/>
                                  <a:pt x="101008" y="100013"/>
                                </a:cubicBezTo>
                                <a:cubicBezTo>
                                  <a:pt x="101961" y="100965"/>
                                  <a:pt x="101961" y="100013"/>
                                  <a:pt x="101008" y="100013"/>
                                </a:cubicBezTo>
                                <a:close/>
                                <a:moveTo>
                                  <a:pt x="101008" y="29528"/>
                                </a:moveTo>
                                <a:cubicBezTo>
                                  <a:pt x="101008" y="30480"/>
                                  <a:pt x="101961" y="29528"/>
                                  <a:pt x="102913" y="29528"/>
                                </a:cubicBezTo>
                                <a:cubicBezTo>
                                  <a:pt x="104818" y="29528"/>
                                  <a:pt x="104818" y="30480"/>
                                  <a:pt x="105771" y="31433"/>
                                </a:cubicBezTo>
                                <a:cubicBezTo>
                                  <a:pt x="105771" y="31433"/>
                                  <a:pt x="106724" y="32385"/>
                                  <a:pt x="106724" y="31433"/>
                                </a:cubicBezTo>
                                <a:cubicBezTo>
                                  <a:pt x="107676" y="30480"/>
                                  <a:pt x="105771" y="26670"/>
                                  <a:pt x="103866" y="26670"/>
                                </a:cubicBezTo>
                                <a:cubicBezTo>
                                  <a:pt x="103866" y="26670"/>
                                  <a:pt x="102913" y="26670"/>
                                  <a:pt x="101961" y="27622"/>
                                </a:cubicBezTo>
                                <a:cubicBezTo>
                                  <a:pt x="101961" y="28575"/>
                                  <a:pt x="101008" y="28575"/>
                                  <a:pt x="101008" y="29528"/>
                                </a:cubicBezTo>
                                <a:close/>
                                <a:moveTo>
                                  <a:pt x="103866" y="71438"/>
                                </a:moveTo>
                                <a:cubicBezTo>
                                  <a:pt x="101961" y="71438"/>
                                  <a:pt x="101961" y="74295"/>
                                  <a:pt x="101008" y="75247"/>
                                </a:cubicBezTo>
                                <a:cubicBezTo>
                                  <a:pt x="101008" y="76200"/>
                                  <a:pt x="101961" y="77153"/>
                                  <a:pt x="101961" y="76200"/>
                                </a:cubicBezTo>
                                <a:cubicBezTo>
                                  <a:pt x="103866" y="76200"/>
                                  <a:pt x="105771" y="76200"/>
                                  <a:pt x="105771" y="73343"/>
                                </a:cubicBezTo>
                                <a:cubicBezTo>
                                  <a:pt x="106724" y="71438"/>
                                  <a:pt x="105771" y="71438"/>
                                  <a:pt x="103866" y="71438"/>
                                </a:cubicBezTo>
                                <a:close/>
                                <a:moveTo>
                                  <a:pt x="101961" y="36195"/>
                                </a:moveTo>
                                <a:cubicBezTo>
                                  <a:pt x="102913" y="35243"/>
                                  <a:pt x="102913" y="35243"/>
                                  <a:pt x="101961" y="36195"/>
                                </a:cubicBezTo>
                                <a:cubicBezTo>
                                  <a:pt x="102913" y="35243"/>
                                  <a:pt x="102913" y="34290"/>
                                  <a:pt x="101961" y="35243"/>
                                </a:cubicBezTo>
                                <a:cubicBezTo>
                                  <a:pt x="101961" y="34290"/>
                                  <a:pt x="101961" y="35243"/>
                                  <a:pt x="101961" y="36195"/>
                                </a:cubicBezTo>
                                <a:cubicBezTo>
                                  <a:pt x="101961" y="36195"/>
                                  <a:pt x="101961" y="36195"/>
                                  <a:pt x="101961" y="36195"/>
                                </a:cubicBezTo>
                                <a:close/>
                                <a:moveTo>
                                  <a:pt x="103866" y="107633"/>
                                </a:moveTo>
                                <a:lnTo>
                                  <a:pt x="103866" y="107633"/>
                                </a:lnTo>
                                <a:cubicBezTo>
                                  <a:pt x="103866" y="106680"/>
                                  <a:pt x="103866" y="106680"/>
                                  <a:pt x="103866" y="107633"/>
                                </a:cubicBezTo>
                                <a:lnTo>
                                  <a:pt x="103866" y="107633"/>
                                </a:lnTo>
                                <a:cubicBezTo>
                                  <a:pt x="102913" y="107633"/>
                                  <a:pt x="103866" y="107633"/>
                                  <a:pt x="103866" y="107633"/>
                                </a:cubicBezTo>
                                <a:close/>
                                <a:moveTo>
                                  <a:pt x="103866" y="134303"/>
                                </a:moveTo>
                                <a:cubicBezTo>
                                  <a:pt x="103866" y="135255"/>
                                  <a:pt x="104818" y="136208"/>
                                  <a:pt x="106724" y="136208"/>
                                </a:cubicBezTo>
                                <a:cubicBezTo>
                                  <a:pt x="107676" y="136208"/>
                                  <a:pt x="108628" y="136208"/>
                                  <a:pt x="108628" y="134303"/>
                                </a:cubicBezTo>
                                <a:cubicBezTo>
                                  <a:pt x="107676" y="132397"/>
                                  <a:pt x="106724" y="133350"/>
                                  <a:pt x="105771" y="133350"/>
                                </a:cubicBezTo>
                                <a:cubicBezTo>
                                  <a:pt x="104818" y="133350"/>
                                  <a:pt x="103866" y="133350"/>
                                  <a:pt x="103866" y="134303"/>
                                </a:cubicBezTo>
                                <a:close/>
                                <a:moveTo>
                                  <a:pt x="105771" y="38100"/>
                                </a:moveTo>
                                <a:cubicBezTo>
                                  <a:pt x="105771" y="37147"/>
                                  <a:pt x="105771" y="37147"/>
                                  <a:pt x="105771" y="38100"/>
                                </a:cubicBezTo>
                                <a:cubicBezTo>
                                  <a:pt x="105771" y="37147"/>
                                  <a:pt x="105771" y="36195"/>
                                  <a:pt x="105771" y="38100"/>
                                </a:cubicBezTo>
                                <a:cubicBezTo>
                                  <a:pt x="104818" y="37147"/>
                                  <a:pt x="104818" y="37147"/>
                                  <a:pt x="105771" y="38100"/>
                                </a:cubicBezTo>
                                <a:cubicBezTo>
                                  <a:pt x="104818" y="37147"/>
                                  <a:pt x="104818" y="38100"/>
                                  <a:pt x="105771" y="38100"/>
                                </a:cubicBezTo>
                                <a:close/>
                                <a:moveTo>
                                  <a:pt x="108628" y="45720"/>
                                </a:moveTo>
                                <a:cubicBezTo>
                                  <a:pt x="108628" y="44768"/>
                                  <a:pt x="108628" y="44768"/>
                                  <a:pt x="107676" y="44768"/>
                                </a:cubicBezTo>
                                <a:cubicBezTo>
                                  <a:pt x="105771" y="44768"/>
                                  <a:pt x="105771" y="46672"/>
                                  <a:pt x="105771" y="47625"/>
                                </a:cubicBezTo>
                                <a:cubicBezTo>
                                  <a:pt x="105771" y="48578"/>
                                  <a:pt x="105771" y="48578"/>
                                  <a:pt x="106724" y="48578"/>
                                </a:cubicBezTo>
                                <a:cubicBezTo>
                                  <a:pt x="106724" y="47625"/>
                                  <a:pt x="108628" y="47625"/>
                                  <a:pt x="108628" y="45720"/>
                                </a:cubicBezTo>
                                <a:close/>
                                <a:moveTo>
                                  <a:pt x="108628" y="98108"/>
                                </a:moveTo>
                                <a:cubicBezTo>
                                  <a:pt x="108628" y="98108"/>
                                  <a:pt x="107676" y="97155"/>
                                  <a:pt x="108628" y="98108"/>
                                </a:cubicBezTo>
                                <a:cubicBezTo>
                                  <a:pt x="106724" y="97155"/>
                                  <a:pt x="106724" y="97155"/>
                                  <a:pt x="106724" y="98108"/>
                                </a:cubicBezTo>
                                <a:cubicBezTo>
                                  <a:pt x="106724" y="98108"/>
                                  <a:pt x="107676" y="99060"/>
                                  <a:pt x="107676" y="99060"/>
                                </a:cubicBezTo>
                                <a:cubicBezTo>
                                  <a:pt x="107676" y="100013"/>
                                  <a:pt x="108628" y="99060"/>
                                  <a:pt x="108628" y="98108"/>
                                </a:cubicBezTo>
                                <a:close/>
                                <a:moveTo>
                                  <a:pt x="106724" y="41910"/>
                                </a:moveTo>
                                <a:cubicBezTo>
                                  <a:pt x="106724" y="41910"/>
                                  <a:pt x="107676" y="41910"/>
                                  <a:pt x="106724" y="41910"/>
                                </a:cubicBezTo>
                                <a:cubicBezTo>
                                  <a:pt x="107676" y="41910"/>
                                  <a:pt x="108628" y="41910"/>
                                  <a:pt x="107676" y="40958"/>
                                </a:cubicBezTo>
                                <a:cubicBezTo>
                                  <a:pt x="107676" y="40958"/>
                                  <a:pt x="107676" y="40958"/>
                                  <a:pt x="106724" y="41910"/>
                                </a:cubicBezTo>
                                <a:cubicBezTo>
                                  <a:pt x="106724" y="40958"/>
                                  <a:pt x="106724" y="41910"/>
                                  <a:pt x="106724" y="41910"/>
                                </a:cubicBezTo>
                                <a:close/>
                                <a:moveTo>
                                  <a:pt x="110533" y="151447"/>
                                </a:moveTo>
                                <a:cubicBezTo>
                                  <a:pt x="108628" y="151447"/>
                                  <a:pt x="108628" y="153353"/>
                                  <a:pt x="107676" y="154305"/>
                                </a:cubicBezTo>
                                <a:cubicBezTo>
                                  <a:pt x="107676" y="154305"/>
                                  <a:pt x="107676" y="154305"/>
                                  <a:pt x="108628" y="154305"/>
                                </a:cubicBezTo>
                                <a:cubicBezTo>
                                  <a:pt x="109581" y="153353"/>
                                  <a:pt x="111486" y="153353"/>
                                  <a:pt x="110533" y="151447"/>
                                </a:cubicBezTo>
                                <a:cubicBezTo>
                                  <a:pt x="111486" y="151447"/>
                                  <a:pt x="110533" y="151447"/>
                                  <a:pt x="110533" y="151447"/>
                                </a:cubicBezTo>
                                <a:close/>
                                <a:moveTo>
                                  <a:pt x="108628" y="57150"/>
                                </a:moveTo>
                                <a:lnTo>
                                  <a:pt x="108628" y="57150"/>
                                </a:lnTo>
                                <a:cubicBezTo>
                                  <a:pt x="107676" y="58103"/>
                                  <a:pt x="107676" y="58103"/>
                                  <a:pt x="108628" y="58103"/>
                                </a:cubicBezTo>
                                <a:cubicBezTo>
                                  <a:pt x="108628" y="58103"/>
                                  <a:pt x="109581" y="58103"/>
                                  <a:pt x="108628" y="57150"/>
                                </a:cubicBezTo>
                                <a:cubicBezTo>
                                  <a:pt x="109581" y="57150"/>
                                  <a:pt x="109581" y="57150"/>
                                  <a:pt x="108628" y="57150"/>
                                </a:cubicBezTo>
                                <a:close/>
                                <a:moveTo>
                                  <a:pt x="107676" y="103822"/>
                                </a:moveTo>
                                <a:cubicBezTo>
                                  <a:pt x="107676" y="103822"/>
                                  <a:pt x="108628" y="104775"/>
                                  <a:pt x="107676" y="103822"/>
                                </a:cubicBezTo>
                                <a:cubicBezTo>
                                  <a:pt x="108628" y="104775"/>
                                  <a:pt x="108628" y="103822"/>
                                  <a:pt x="108628" y="103822"/>
                                </a:cubicBezTo>
                                <a:lnTo>
                                  <a:pt x="107676" y="103822"/>
                                </a:lnTo>
                                <a:cubicBezTo>
                                  <a:pt x="108628" y="102870"/>
                                  <a:pt x="107676" y="103822"/>
                                  <a:pt x="107676" y="103822"/>
                                </a:cubicBezTo>
                                <a:close/>
                                <a:moveTo>
                                  <a:pt x="108628" y="94297"/>
                                </a:moveTo>
                                <a:cubicBezTo>
                                  <a:pt x="108628" y="94297"/>
                                  <a:pt x="108628" y="94297"/>
                                  <a:pt x="108628" y="94297"/>
                                </a:cubicBezTo>
                                <a:cubicBezTo>
                                  <a:pt x="109581" y="93345"/>
                                  <a:pt x="109581" y="93345"/>
                                  <a:pt x="108628" y="93345"/>
                                </a:cubicBezTo>
                                <a:cubicBezTo>
                                  <a:pt x="108628" y="93345"/>
                                  <a:pt x="108628" y="93345"/>
                                  <a:pt x="108628" y="94297"/>
                                </a:cubicBezTo>
                                <a:cubicBezTo>
                                  <a:pt x="108628" y="93345"/>
                                  <a:pt x="108628" y="94297"/>
                                  <a:pt x="108628" y="94297"/>
                                </a:cubicBezTo>
                                <a:close/>
                                <a:moveTo>
                                  <a:pt x="108628" y="18097"/>
                                </a:moveTo>
                                <a:cubicBezTo>
                                  <a:pt x="108628" y="18097"/>
                                  <a:pt x="108628" y="18097"/>
                                  <a:pt x="108628" y="18097"/>
                                </a:cubicBezTo>
                                <a:cubicBezTo>
                                  <a:pt x="109581" y="18097"/>
                                  <a:pt x="109581" y="18097"/>
                                  <a:pt x="109581" y="18097"/>
                                </a:cubicBezTo>
                                <a:cubicBezTo>
                                  <a:pt x="109581" y="18097"/>
                                  <a:pt x="109581" y="18097"/>
                                  <a:pt x="108628" y="18097"/>
                                </a:cubicBezTo>
                                <a:lnTo>
                                  <a:pt x="108628" y="18097"/>
                                </a:lnTo>
                                <a:close/>
                                <a:moveTo>
                                  <a:pt x="109581" y="22860"/>
                                </a:moveTo>
                                <a:cubicBezTo>
                                  <a:pt x="109581" y="22860"/>
                                  <a:pt x="109581" y="22860"/>
                                  <a:pt x="109581" y="22860"/>
                                </a:cubicBezTo>
                                <a:cubicBezTo>
                                  <a:pt x="109581" y="22860"/>
                                  <a:pt x="109581" y="21908"/>
                                  <a:pt x="109581" y="22860"/>
                                </a:cubicBezTo>
                                <a:cubicBezTo>
                                  <a:pt x="109581" y="21908"/>
                                  <a:pt x="109581" y="21908"/>
                                  <a:pt x="109581" y="22860"/>
                                </a:cubicBezTo>
                                <a:cubicBezTo>
                                  <a:pt x="108628" y="21908"/>
                                  <a:pt x="108628" y="21908"/>
                                  <a:pt x="109581" y="22860"/>
                                </a:cubicBezTo>
                                <a:close/>
                                <a:moveTo>
                                  <a:pt x="110533" y="33338"/>
                                </a:moveTo>
                                <a:cubicBezTo>
                                  <a:pt x="109581" y="33338"/>
                                  <a:pt x="109581" y="33338"/>
                                  <a:pt x="109581" y="34290"/>
                                </a:cubicBezTo>
                                <a:cubicBezTo>
                                  <a:pt x="109581" y="35243"/>
                                  <a:pt x="109581" y="35243"/>
                                  <a:pt x="110533" y="35243"/>
                                </a:cubicBezTo>
                                <a:cubicBezTo>
                                  <a:pt x="110533" y="35243"/>
                                  <a:pt x="111486" y="34290"/>
                                  <a:pt x="110533" y="33338"/>
                                </a:cubicBezTo>
                                <a:cubicBezTo>
                                  <a:pt x="111486" y="33338"/>
                                  <a:pt x="110533" y="33338"/>
                                  <a:pt x="110533" y="33338"/>
                                </a:cubicBezTo>
                                <a:close/>
                                <a:moveTo>
                                  <a:pt x="111486" y="167640"/>
                                </a:moveTo>
                                <a:cubicBezTo>
                                  <a:pt x="110533" y="167640"/>
                                  <a:pt x="110533" y="166688"/>
                                  <a:pt x="111486" y="167640"/>
                                </a:cubicBezTo>
                                <a:cubicBezTo>
                                  <a:pt x="109581" y="166688"/>
                                  <a:pt x="109581" y="167640"/>
                                  <a:pt x="109581" y="167640"/>
                                </a:cubicBezTo>
                                <a:cubicBezTo>
                                  <a:pt x="109581" y="168593"/>
                                  <a:pt x="109581" y="168593"/>
                                  <a:pt x="111486" y="167640"/>
                                </a:cubicBezTo>
                                <a:cubicBezTo>
                                  <a:pt x="110533" y="168593"/>
                                  <a:pt x="111486" y="168593"/>
                                  <a:pt x="111486" y="167640"/>
                                </a:cubicBezTo>
                                <a:close/>
                                <a:moveTo>
                                  <a:pt x="110533" y="80963"/>
                                </a:moveTo>
                                <a:cubicBezTo>
                                  <a:pt x="110533" y="80963"/>
                                  <a:pt x="110533" y="80963"/>
                                  <a:pt x="110533" y="80963"/>
                                </a:cubicBezTo>
                                <a:cubicBezTo>
                                  <a:pt x="110533" y="81915"/>
                                  <a:pt x="110533" y="81915"/>
                                  <a:pt x="110533" y="80963"/>
                                </a:cubicBezTo>
                                <a:cubicBezTo>
                                  <a:pt x="111486" y="81915"/>
                                  <a:pt x="111486" y="81915"/>
                                  <a:pt x="110533" y="80963"/>
                                </a:cubicBezTo>
                                <a:cubicBezTo>
                                  <a:pt x="111486" y="80963"/>
                                  <a:pt x="111486" y="80963"/>
                                  <a:pt x="110533" y="80963"/>
                                </a:cubicBezTo>
                                <a:close/>
                                <a:moveTo>
                                  <a:pt x="111486" y="138113"/>
                                </a:moveTo>
                                <a:cubicBezTo>
                                  <a:pt x="110533" y="139065"/>
                                  <a:pt x="110533" y="140018"/>
                                  <a:pt x="111486" y="140018"/>
                                </a:cubicBezTo>
                                <a:cubicBezTo>
                                  <a:pt x="112438" y="140970"/>
                                  <a:pt x="113391" y="140970"/>
                                  <a:pt x="114343" y="140018"/>
                                </a:cubicBezTo>
                                <a:cubicBezTo>
                                  <a:pt x="115296" y="140018"/>
                                  <a:pt x="116249" y="139065"/>
                                  <a:pt x="116249" y="138113"/>
                                </a:cubicBezTo>
                                <a:cubicBezTo>
                                  <a:pt x="115296" y="136208"/>
                                  <a:pt x="116249" y="134303"/>
                                  <a:pt x="113391" y="133350"/>
                                </a:cubicBezTo>
                                <a:cubicBezTo>
                                  <a:pt x="113391" y="135255"/>
                                  <a:pt x="112438" y="137160"/>
                                  <a:pt x="111486" y="138113"/>
                                </a:cubicBezTo>
                                <a:close/>
                                <a:moveTo>
                                  <a:pt x="110533" y="47625"/>
                                </a:moveTo>
                                <a:cubicBezTo>
                                  <a:pt x="110533" y="48578"/>
                                  <a:pt x="110533" y="48578"/>
                                  <a:pt x="111486" y="48578"/>
                                </a:cubicBezTo>
                                <a:cubicBezTo>
                                  <a:pt x="112438" y="48578"/>
                                  <a:pt x="114343" y="49530"/>
                                  <a:pt x="114343" y="48578"/>
                                </a:cubicBezTo>
                                <a:cubicBezTo>
                                  <a:pt x="113391" y="44768"/>
                                  <a:pt x="116249" y="46672"/>
                                  <a:pt x="117201" y="45720"/>
                                </a:cubicBezTo>
                                <a:cubicBezTo>
                                  <a:pt x="117201" y="45720"/>
                                  <a:pt x="118153" y="45720"/>
                                  <a:pt x="118153" y="44768"/>
                                </a:cubicBezTo>
                                <a:lnTo>
                                  <a:pt x="118153" y="43815"/>
                                </a:lnTo>
                                <a:cubicBezTo>
                                  <a:pt x="116249" y="44768"/>
                                  <a:pt x="111486" y="45720"/>
                                  <a:pt x="110533" y="47625"/>
                                </a:cubicBezTo>
                                <a:close/>
                                <a:moveTo>
                                  <a:pt x="113391" y="73343"/>
                                </a:moveTo>
                                <a:cubicBezTo>
                                  <a:pt x="112438" y="74295"/>
                                  <a:pt x="112438" y="75247"/>
                                  <a:pt x="111486" y="77153"/>
                                </a:cubicBezTo>
                                <a:cubicBezTo>
                                  <a:pt x="111486" y="78105"/>
                                  <a:pt x="111486" y="79058"/>
                                  <a:pt x="112438" y="78105"/>
                                </a:cubicBezTo>
                                <a:cubicBezTo>
                                  <a:pt x="113391" y="77153"/>
                                  <a:pt x="115296" y="76200"/>
                                  <a:pt x="115296" y="75247"/>
                                </a:cubicBezTo>
                                <a:cubicBezTo>
                                  <a:pt x="115296" y="74295"/>
                                  <a:pt x="114343" y="73343"/>
                                  <a:pt x="113391" y="73343"/>
                                </a:cubicBezTo>
                                <a:lnTo>
                                  <a:pt x="113391" y="72390"/>
                                </a:lnTo>
                                <a:cubicBezTo>
                                  <a:pt x="113391" y="71438"/>
                                  <a:pt x="112438" y="71438"/>
                                  <a:pt x="112438" y="71438"/>
                                </a:cubicBezTo>
                                <a:cubicBezTo>
                                  <a:pt x="111486" y="71438"/>
                                  <a:pt x="111486" y="72390"/>
                                  <a:pt x="113391" y="73343"/>
                                </a:cubicBezTo>
                                <a:lnTo>
                                  <a:pt x="113391" y="73343"/>
                                </a:lnTo>
                                <a:close/>
                                <a:moveTo>
                                  <a:pt x="112438" y="105728"/>
                                </a:moveTo>
                                <a:cubicBezTo>
                                  <a:pt x="112438" y="104775"/>
                                  <a:pt x="112438" y="104775"/>
                                  <a:pt x="111486" y="104775"/>
                                </a:cubicBezTo>
                                <a:lnTo>
                                  <a:pt x="110533" y="105728"/>
                                </a:lnTo>
                                <a:cubicBezTo>
                                  <a:pt x="111486" y="104775"/>
                                  <a:pt x="111486" y="105728"/>
                                  <a:pt x="112438" y="105728"/>
                                </a:cubicBezTo>
                                <a:cubicBezTo>
                                  <a:pt x="112438" y="105728"/>
                                  <a:pt x="112438" y="105728"/>
                                  <a:pt x="112438" y="105728"/>
                                </a:cubicBezTo>
                                <a:close/>
                                <a:moveTo>
                                  <a:pt x="113391" y="130493"/>
                                </a:moveTo>
                                <a:cubicBezTo>
                                  <a:pt x="113391" y="129540"/>
                                  <a:pt x="112438" y="129540"/>
                                  <a:pt x="113391" y="130493"/>
                                </a:cubicBezTo>
                                <a:cubicBezTo>
                                  <a:pt x="110533" y="131445"/>
                                  <a:pt x="111486" y="132397"/>
                                  <a:pt x="112438" y="133350"/>
                                </a:cubicBezTo>
                                <a:cubicBezTo>
                                  <a:pt x="112438" y="132397"/>
                                  <a:pt x="114343" y="131445"/>
                                  <a:pt x="113391" y="130493"/>
                                </a:cubicBezTo>
                                <a:close/>
                                <a:moveTo>
                                  <a:pt x="113391" y="100013"/>
                                </a:moveTo>
                                <a:cubicBezTo>
                                  <a:pt x="113391" y="100013"/>
                                  <a:pt x="112438" y="100013"/>
                                  <a:pt x="113391" y="100013"/>
                                </a:cubicBezTo>
                                <a:cubicBezTo>
                                  <a:pt x="112438" y="100013"/>
                                  <a:pt x="111486" y="100013"/>
                                  <a:pt x="113391" y="100013"/>
                                </a:cubicBezTo>
                                <a:cubicBezTo>
                                  <a:pt x="112438" y="100965"/>
                                  <a:pt x="112438" y="100965"/>
                                  <a:pt x="113391" y="100013"/>
                                </a:cubicBezTo>
                                <a:cubicBezTo>
                                  <a:pt x="113391" y="100965"/>
                                  <a:pt x="113391" y="100965"/>
                                  <a:pt x="113391" y="100013"/>
                                </a:cubicBezTo>
                                <a:close/>
                                <a:moveTo>
                                  <a:pt x="115296" y="59055"/>
                                </a:moveTo>
                                <a:lnTo>
                                  <a:pt x="115296" y="59055"/>
                                </a:lnTo>
                                <a:cubicBezTo>
                                  <a:pt x="115296" y="57150"/>
                                  <a:pt x="114343" y="56197"/>
                                  <a:pt x="113391" y="55245"/>
                                </a:cubicBezTo>
                                <a:cubicBezTo>
                                  <a:pt x="112438" y="55245"/>
                                  <a:pt x="112438" y="55245"/>
                                  <a:pt x="112438" y="55245"/>
                                </a:cubicBezTo>
                                <a:cubicBezTo>
                                  <a:pt x="113391" y="57150"/>
                                  <a:pt x="113391" y="58103"/>
                                  <a:pt x="115296" y="59055"/>
                                </a:cubicBezTo>
                                <a:close/>
                                <a:moveTo>
                                  <a:pt x="113391" y="40958"/>
                                </a:moveTo>
                                <a:cubicBezTo>
                                  <a:pt x="113391" y="40958"/>
                                  <a:pt x="114343" y="40958"/>
                                  <a:pt x="114343" y="40958"/>
                                </a:cubicBezTo>
                                <a:cubicBezTo>
                                  <a:pt x="114343" y="40005"/>
                                  <a:pt x="114343" y="40005"/>
                                  <a:pt x="114343" y="40005"/>
                                </a:cubicBezTo>
                                <a:cubicBezTo>
                                  <a:pt x="113391" y="39053"/>
                                  <a:pt x="112438" y="39053"/>
                                  <a:pt x="113391" y="40958"/>
                                </a:cubicBezTo>
                                <a:cubicBezTo>
                                  <a:pt x="112438" y="40005"/>
                                  <a:pt x="112438" y="40958"/>
                                  <a:pt x="113391" y="40958"/>
                                </a:cubicBezTo>
                                <a:close/>
                                <a:moveTo>
                                  <a:pt x="115296" y="122872"/>
                                </a:moveTo>
                                <a:cubicBezTo>
                                  <a:pt x="115296" y="121920"/>
                                  <a:pt x="114343" y="120968"/>
                                  <a:pt x="113391" y="120968"/>
                                </a:cubicBezTo>
                                <a:cubicBezTo>
                                  <a:pt x="113391" y="120968"/>
                                  <a:pt x="112438" y="121920"/>
                                  <a:pt x="112438" y="121920"/>
                                </a:cubicBezTo>
                                <a:cubicBezTo>
                                  <a:pt x="113391" y="121920"/>
                                  <a:pt x="114343" y="122872"/>
                                  <a:pt x="115296" y="122872"/>
                                </a:cubicBezTo>
                                <a:cubicBezTo>
                                  <a:pt x="115296" y="123825"/>
                                  <a:pt x="115296" y="122872"/>
                                  <a:pt x="115296" y="122872"/>
                                </a:cubicBezTo>
                                <a:close/>
                                <a:moveTo>
                                  <a:pt x="113391" y="64770"/>
                                </a:moveTo>
                                <a:cubicBezTo>
                                  <a:pt x="113391" y="64770"/>
                                  <a:pt x="112438" y="64770"/>
                                  <a:pt x="113391" y="64770"/>
                                </a:cubicBezTo>
                                <a:cubicBezTo>
                                  <a:pt x="113391" y="66675"/>
                                  <a:pt x="113391" y="66675"/>
                                  <a:pt x="114343" y="65722"/>
                                </a:cubicBezTo>
                                <a:cubicBezTo>
                                  <a:pt x="114343" y="65722"/>
                                  <a:pt x="115296" y="64770"/>
                                  <a:pt x="115296" y="64770"/>
                                </a:cubicBezTo>
                                <a:cubicBezTo>
                                  <a:pt x="114343" y="64770"/>
                                  <a:pt x="114343" y="64770"/>
                                  <a:pt x="113391" y="64770"/>
                                </a:cubicBezTo>
                                <a:close/>
                                <a:moveTo>
                                  <a:pt x="113391" y="149543"/>
                                </a:moveTo>
                                <a:cubicBezTo>
                                  <a:pt x="113391" y="149543"/>
                                  <a:pt x="114343" y="150495"/>
                                  <a:pt x="113391" y="149543"/>
                                </a:cubicBezTo>
                                <a:cubicBezTo>
                                  <a:pt x="114343" y="150495"/>
                                  <a:pt x="114343" y="149543"/>
                                  <a:pt x="114343" y="149543"/>
                                </a:cubicBezTo>
                                <a:cubicBezTo>
                                  <a:pt x="115296" y="149543"/>
                                  <a:pt x="114343" y="148590"/>
                                  <a:pt x="113391" y="149543"/>
                                </a:cubicBezTo>
                                <a:cubicBezTo>
                                  <a:pt x="113391" y="148590"/>
                                  <a:pt x="113391" y="148590"/>
                                  <a:pt x="113391" y="149543"/>
                                </a:cubicBezTo>
                                <a:close/>
                                <a:moveTo>
                                  <a:pt x="116249" y="161925"/>
                                </a:moveTo>
                                <a:cubicBezTo>
                                  <a:pt x="115296" y="161925"/>
                                  <a:pt x="114343" y="162878"/>
                                  <a:pt x="114343" y="163830"/>
                                </a:cubicBezTo>
                                <a:cubicBezTo>
                                  <a:pt x="114343" y="164783"/>
                                  <a:pt x="114343" y="164783"/>
                                  <a:pt x="114343" y="164783"/>
                                </a:cubicBezTo>
                                <a:cubicBezTo>
                                  <a:pt x="115296" y="163830"/>
                                  <a:pt x="116249" y="163830"/>
                                  <a:pt x="116249" y="161925"/>
                                </a:cubicBezTo>
                                <a:cubicBezTo>
                                  <a:pt x="117201" y="161925"/>
                                  <a:pt x="117201" y="161925"/>
                                  <a:pt x="116249" y="161925"/>
                                </a:cubicBezTo>
                                <a:close/>
                                <a:moveTo>
                                  <a:pt x="116249" y="90488"/>
                                </a:moveTo>
                                <a:cubicBezTo>
                                  <a:pt x="117201" y="89535"/>
                                  <a:pt x="118153" y="90488"/>
                                  <a:pt x="118153" y="88583"/>
                                </a:cubicBezTo>
                                <a:cubicBezTo>
                                  <a:pt x="118153" y="88583"/>
                                  <a:pt x="118153" y="87630"/>
                                  <a:pt x="117201" y="87630"/>
                                </a:cubicBezTo>
                                <a:cubicBezTo>
                                  <a:pt x="116249" y="87630"/>
                                  <a:pt x="115296" y="88583"/>
                                  <a:pt x="115296" y="89535"/>
                                </a:cubicBezTo>
                                <a:cubicBezTo>
                                  <a:pt x="115296" y="90488"/>
                                  <a:pt x="115296" y="90488"/>
                                  <a:pt x="116249" y="90488"/>
                                </a:cubicBezTo>
                                <a:close/>
                                <a:moveTo>
                                  <a:pt x="117201" y="83820"/>
                                </a:moveTo>
                                <a:cubicBezTo>
                                  <a:pt x="117201" y="83820"/>
                                  <a:pt x="117201" y="83820"/>
                                  <a:pt x="117201" y="83820"/>
                                </a:cubicBezTo>
                                <a:cubicBezTo>
                                  <a:pt x="118153" y="82868"/>
                                  <a:pt x="118153" y="82868"/>
                                  <a:pt x="117201" y="82868"/>
                                </a:cubicBezTo>
                                <a:cubicBezTo>
                                  <a:pt x="117201" y="82868"/>
                                  <a:pt x="116249" y="82868"/>
                                  <a:pt x="117201" y="83820"/>
                                </a:cubicBezTo>
                                <a:cubicBezTo>
                                  <a:pt x="116249" y="82868"/>
                                  <a:pt x="116249" y="83820"/>
                                  <a:pt x="117201" y="83820"/>
                                </a:cubicBezTo>
                                <a:close/>
                                <a:moveTo>
                                  <a:pt x="119106" y="154305"/>
                                </a:moveTo>
                                <a:cubicBezTo>
                                  <a:pt x="119106" y="153353"/>
                                  <a:pt x="119106" y="153353"/>
                                  <a:pt x="117201" y="153353"/>
                                </a:cubicBezTo>
                                <a:cubicBezTo>
                                  <a:pt x="117201" y="153353"/>
                                  <a:pt x="116249" y="154305"/>
                                  <a:pt x="117201" y="154305"/>
                                </a:cubicBezTo>
                                <a:cubicBezTo>
                                  <a:pt x="117201" y="155258"/>
                                  <a:pt x="117201" y="156210"/>
                                  <a:pt x="118153" y="156210"/>
                                </a:cubicBezTo>
                                <a:cubicBezTo>
                                  <a:pt x="119106" y="155258"/>
                                  <a:pt x="119106" y="155258"/>
                                  <a:pt x="119106" y="154305"/>
                                </a:cubicBezTo>
                                <a:close/>
                                <a:moveTo>
                                  <a:pt x="120058" y="146685"/>
                                </a:moveTo>
                                <a:cubicBezTo>
                                  <a:pt x="119106" y="146685"/>
                                  <a:pt x="118153" y="147638"/>
                                  <a:pt x="118153" y="148590"/>
                                </a:cubicBezTo>
                                <a:cubicBezTo>
                                  <a:pt x="118153" y="149543"/>
                                  <a:pt x="118153" y="150495"/>
                                  <a:pt x="119106" y="150495"/>
                                </a:cubicBezTo>
                                <a:cubicBezTo>
                                  <a:pt x="120058" y="150495"/>
                                  <a:pt x="120058" y="149543"/>
                                  <a:pt x="120058" y="149543"/>
                                </a:cubicBezTo>
                                <a:cubicBezTo>
                                  <a:pt x="121011" y="147638"/>
                                  <a:pt x="121011" y="146685"/>
                                  <a:pt x="120058" y="146685"/>
                                </a:cubicBezTo>
                                <a:close/>
                                <a:moveTo>
                                  <a:pt x="119106" y="125730"/>
                                </a:moveTo>
                                <a:lnTo>
                                  <a:pt x="119106" y="125730"/>
                                </a:lnTo>
                                <a:cubicBezTo>
                                  <a:pt x="120058" y="125730"/>
                                  <a:pt x="120058" y="125730"/>
                                  <a:pt x="119106" y="125730"/>
                                </a:cubicBezTo>
                                <a:lnTo>
                                  <a:pt x="119106" y="125730"/>
                                </a:lnTo>
                                <a:lnTo>
                                  <a:pt x="119106" y="125730"/>
                                </a:lnTo>
                                <a:close/>
                                <a:moveTo>
                                  <a:pt x="121011" y="133350"/>
                                </a:moveTo>
                                <a:cubicBezTo>
                                  <a:pt x="121011" y="133350"/>
                                  <a:pt x="120058" y="133350"/>
                                  <a:pt x="121011" y="133350"/>
                                </a:cubicBezTo>
                                <a:cubicBezTo>
                                  <a:pt x="120058" y="133350"/>
                                  <a:pt x="119106" y="133350"/>
                                  <a:pt x="119106" y="134303"/>
                                </a:cubicBezTo>
                                <a:lnTo>
                                  <a:pt x="121011" y="133350"/>
                                </a:lnTo>
                                <a:cubicBezTo>
                                  <a:pt x="121011" y="134303"/>
                                  <a:pt x="121011" y="134303"/>
                                  <a:pt x="121011" y="133350"/>
                                </a:cubicBezTo>
                                <a:close/>
                                <a:moveTo>
                                  <a:pt x="122916" y="52388"/>
                                </a:moveTo>
                                <a:cubicBezTo>
                                  <a:pt x="122916" y="51435"/>
                                  <a:pt x="121963" y="51435"/>
                                  <a:pt x="121963" y="51435"/>
                                </a:cubicBezTo>
                                <a:cubicBezTo>
                                  <a:pt x="121963" y="51435"/>
                                  <a:pt x="121011" y="51435"/>
                                  <a:pt x="121011" y="52388"/>
                                </a:cubicBezTo>
                                <a:cubicBezTo>
                                  <a:pt x="121011" y="53340"/>
                                  <a:pt x="121011" y="53340"/>
                                  <a:pt x="122916" y="52388"/>
                                </a:cubicBezTo>
                                <a:cubicBezTo>
                                  <a:pt x="121963" y="53340"/>
                                  <a:pt x="122916" y="53340"/>
                                  <a:pt x="122916" y="5238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0204994" name="Freeform 1430204994"/>
                        <wps:cNvSpPr/>
                        <wps:spPr>
                          <a:xfrm>
                            <a:off x="570547" y="0"/>
                            <a:ext cx="94297" cy="263756"/>
                          </a:xfrm>
                          <a:custGeom>
                            <a:avLst/>
                            <a:gdLst>
                              <a:gd name="connsiteX0" fmla="*/ 94298 w 94297"/>
                              <a:gd name="connsiteY0" fmla="*/ 258994 h 263756"/>
                              <a:gd name="connsiteX1" fmla="*/ 90488 w 94297"/>
                              <a:gd name="connsiteY1" fmla="*/ 262804 h 263756"/>
                              <a:gd name="connsiteX2" fmla="*/ 69533 w 94297"/>
                              <a:gd name="connsiteY2" fmla="*/ 262804 h 263756"/>
                              <a:gd name="connsiteX3" fmla="*/ 60008 w 94297"/>
                              <a:gd name="connsiteY3" fmla="*/ 262804 h 263756"/>
                              <a:gd name="connsiteX4" fmla="*/ 43815 w 94297"/>
                              <a:gd name="connsiteY4" fmla="*/ 262804 h 263756"/>
                              <a:gd name="connsiteX5" fmla="*/ 7620 w 94297"/>
                              <a:gd name="connsiteY5" fmla="*/ 263757 h 263756"/>
                              <a:gd name="connsiteX6" fmla="*/ 5715 w 94297"/>
                              <a:gd name="connsiteY6" fmla="*/ 263757 h 263756"/>
                              <a:gd name="connsiteX7" fmla="*/ 953 w 94297"/>
                              <a:gd name="connsiteY7" fmla="*/ 260899 h 263756"/>
                              <a:gd name="connsiteX8" fmla="*/ 4763 w 94297"/>
                              <a:gd name="connsiteY8" fmla="*/ 255184 h 263756"/>
                              <a:gd name="connsiteX9" fmla="*/ 8573 w 94297"/>
                              <a:gd name="connsiteY9" fmla="*/ 254232 h 263756"/>
                              <a:gd name="connsiteX10" fmla="*/ 17145 w 94297"/>
                              <a:gd name="connsiteY10" fmla="*/ 252327 h 263756"/>
                              <a:gd name="connsiteX11" fmla="*/ 23813 w 94297"/>
                              <a:gd name="connsiteY11" fmla="*/ 240897 h 263756"/>
                              <a:gd name="connsiteX12" fmla="*/ 23813 w 94297"/>
                              <a:gd name="connsiteY12" fmla="*/ 218989 h 263756"/>
                              <a:gd name="connsiteX13" fmla="*/ 22860 w 94297"/>
                              <a:gd name="connsiteY13" fmla="*/ 212322 h 263756"/>
                              <a:gd name="connsiteX14" fmla="*/ 22860 w 94297"/>
                              <a:gd name="connsiteY14" fmla="*/ 210417 h 263756"/>
                              <a:gd name="connsiteX15" fmla="*/ 23813 w 94297"/>
                              <a:gd name="connsiteY15" fmla="*/ 182794 h 263756"/>
                              <a:gd name="connsiteX16" fmla="*/ 22860 w 94297"/>
                              <a:gd name="connsiteY16" fmla="*/ 108499 h 263756"/>
                              <a:gd name="connsiteX17" fmla="*/ 22860 w 94297"/>
                              <a:gd name="connsiteY17" fmla="*/ 34204 h 263756"/>
                              <a:gd name="connsiteX18" fmla="*/ 21908 w 94297"/>
                              <a:gd name="connsiteY18" fmla="*/ 27537 h 263756"/>
                              <a:gd name="connsiteX19" fmla="*/ 12383 w 94297"/>
                              <a:gd name="connsiteY19" fmla="*/ 18012 h 263756"/>
                              <a:gd name="connsiteX20" fmla="*/ 3810 w 94297"/>
                              <a:gd name="connsiteY20" fmla="*/ 16107 h 263756"/>
                              <a:gd name="connsiteX21" fmla="*/ 0 w 94297"/>
                              <a:gd name="connsiteY21" fmla="*/ 12297 h 263756"/>
                              <a:gd name="connsiteX22" fmla="*/ 3810 w 94297"/>
                              <a:gd name="connsiteY22" fmla="*/ 8487 h 263756"/>
                              <a:gd name="connsiteX23" fmla="*/ 13335 w 94297"/>
                              <a:gd name="connsiteY23" fmla="*/ 8487 h 263756"/>
                              <a:gd name="connsiteX24" fmla="*/ 33338 w 94297"/>
                              <a:gd name="connsiteY24" fmla="*/ 7534 h 263756"/>
                              <a:gd name="connsiteX25" fmla="*/ 58103 w 94297"/>
                              <a:gd name="connsiteY25" fmla="*/ 1819 h 263756"/>
                              <a:gd name="connsiteX26" fmla="*/ 60008 w 94297"/>
                              <a:gd name="connsiteY26" fmla="*/ 867 h 263756"/>
                              <a:gd name="connsiteX27" fmla="*/ 68580 w 94297"/>
                              <a:gd name="connsiteY27" fmla="*/ 6582 h 263756"/>
                              <a:gd name="connsiteX28" fmla="*/ 68580 w 94297"/>
                              <a:gd name="connsiteY28" fmla="*/ 19917 h 263756"/>
                              <a:gd name="connsiteX29" fmla="*/ 67628 w 94297"/>
                              <a:gd name="connsiteY29" fmla="*/ 84687 h 263756"/>
                              <a:gd name="connsiteX30" fmla="*/ 67628 w 94297"/>
                              <a:gd name="connsiteY30" fmla="*/ 150409 h 263756"/>
                              <a:gd name="connsiteX31" fmla="*/ 68580 w 94297"/>
                              <a:gd name="connsiteY31" fmla="*/ 183747 h 263756"/>
                              <a:gd name="connsiteX32" fmla="*/ 67628 w 94297"/>
                              <a:gd name="connsiteY32" fmla="*/ 190414 h 263756"/>
                              <a:gd name="connsiteX33" fmla="*/ 66675 w 94297"/>
                              <a:gd name="connsiteY33" fmla="*/ 194224 h 263756"/>
                              <a:gd name="connsiteX34" fmla="*/ 68580 w 94297"/>
                              <a:gd name="connsiteY34" fmla="*/ 235182 h 263756"/>
                              <a:gd name="connsiteX35" fmla="*/ 68580 w 94297"/>
                              <a:gd name="connsiteY35" fmla="*/ 237087 h 263756"/>
                              <a:gd name="connsiteX36" fmla="*/ 83820 w 94297"/>
                              <a:gd name="connsiteY36" fmla="*/ 252327 h 263756"/>
                              <a:gd name="connsiteX37" fmla="*/ 87630 w 94297"/>
                              <a:gd name="connsiteY37" fmla="*/ 252327 h 263756"/>
                              <a:gd name="connsiteX38" fmla="*/ 94298 w 94297"/>
                              <a:gd name="connsiteY38" fmla="*/ 258994 h 263756"/>
                              <a:gd name="connsiteX39" fmla="*/ 28575 w 94297"/>
                              <a:gd name="connsiteY39" fmla="*/ 241849 h 263756"/>
                              <a:gd name="connsiteX40" fmla="*/ 28575 w 94297"/>
                              <a:gd name="connsiteY40" fmla="*/ 241849 h 263756"/>
                              <a:gd name="connsiteX41" fmla="*/ 28575 w 94297"/>
                              <a:gd name="connsiteY41" fmla="*/ 241849 h 263756"/>
                              <a:gd name="connsiteX42" fmla="*/ 28575 w 94297"/>
                              <a:gd name="connsiteY42" fmla="*/ 241849 h 263756"/>
                              <a:gd name="connsiteX43" fmla="*/ 28575 w 94297"/>
                              <a:gd name="connsiteY43" fmla="*/ 241849 h 263756"/>
                              <a:gd name="connsiteX44" fmla="*/ 29528 w 94297"/>
                              <a:gd name="connsiteY44" fmla="*/ 135169 h 263756"/>
                              <a:gd name="connsiteX45" fmla="*/ 29528 w 94297"/>
                              <a:gd name="connsiteY45" fmla="*/ 135169 h 263756"/>
                              <a:gd name="connsiteX46" fmla="*/ 29528 w 94297"/>
                              <a:gd name="connsiteY46" fmla="*/ 135169 h 263756"/>
                              <a:gd name="connsiteX47" fmla="*/ 29528 w 94297"/>
                              <a:gd name="connsiteY47" fmla="*/ 135169 h 263756"/>
                              <a:gd name="connsiteX48" fmla="*/ 29528 w 94297"/>
                              <a:gd name="connsiteY48" fmla="*/ 135169 h 263756"/>
                              <a:gd name="connsiteX49" fmla="*/ 61913 w 94297"/>
                              <a:gd name="connsiteY49" fmla="*/ 234229 h 263756"/>
                              <a:gd name="connsiteX50" fmla="*/ 60008 w 94297"/>
                              <a:gd name="connsiteY50" fmla="*/ 235182 h 263756"/>
                              <a:gd name="connsiteX51" fmla="*/ 58103 w 94297"/>
                              <a:gd name="connsiteY51" fmla="*/ 236134 h 263756"/>
                              <a:gd name="connsiteX52" fmla="*/ 59055 w 94297"/>
                              <a:gd name="connsiteY52" fmla="*/ 234229 h 263756"/>
                              <a:gd name="connsiteX53" fmla="*/ 58103 w 94297"/>
                              <a:gd name="connsiteY53" fmla="*/ 231372 h 263756"/>
                              <a:gd name="connsiteX54" fmla="*/ 56198 w 94297"/>
                              <a:gd name="connsiteY54" fmla="*/ 230419 h 263756"/>
                              <a:gd name="connsiteX55" fmla="*/ 54293 w 94297"/>
                              <a:gd name="connsiteY55" fmla="*/ 226609 h 263756"/>
                              <a:gd name="connsiteX56" fmla="*/ 57150 w 94297"/>
                              <a:gd name="connsiteY56" fmla="*/ 228514 h 263756"/>
                              <a:gd name="connsiteX57" fmla="*/ 60008 w 94297"/>
                              <a:gd name="connsiteY57" fmla="*/ 227562 h 263756"/>
                              <a:gd name="connsiteX58" fmla="*/ 58103 w 94297"/>
                              <a:gd name="connsiteY58" fmla="*/ 225657 h 263756"/>
                              <a:gd name="connsiteX59" fmla="*/ 56198 w 94297"/>
                              <a:gd name="connsiteY59" fmla="*/ 220894 h 263756"/>
                              <a:gd name="connsiteX60" fmla="*/ 60008 w 94297"/>
                              <a:gd name="connsiteY60" fmla="*/ 222799 h 263756"/>
                              <a:gd name="connsiteX61" fmla="*/ 60008 w 94297"/>
                              <a:gd name="connsiteY61" fmla="*/ 223752 h 263756"/>
                              <a:gd name="connsiteX62" fmla="*/ 61913 w 94297"/>
                              <a:gd name="connsiteY62" fmla="*/ 224704 h 263756"/>
                              <a:gd name="connsiteX63" fmla="*/ 61913 w 94297"/>
                              <a:gd name="connsiteY63" fmla="*/ 223752 h 263756"/>
                              <a:gd name="connsiteX64" fmla="*/ 60008 w 94297"/>
                              <a:gd name="connsiteY64" fmla="*/ 222799 h 263756"/>
                              <a:gd name="connsiteX65" fmla="*/ 59055 w 94297"/>
                              <a:gd name="connsiteY65" fmla="*/ 222799 h 263756"/>
                              <a:gd name="connsiteX66" fmla="*/ 58103 w 94297"/>
                              <a:gd name="connsiteY66" fmla="*/ 217084 h 263756"/>
                              <a:gd name="connsiteX67" fmla="*/ 56198 w 94297"/>
                              <a:gd name="connsiteY67" fmla="*/ 215179 h 263756"/>
                              <a:gd name="connsiteX68" fmla="*/ 56198 w 94297"/>
                              <a:gd name="connsiteY68" fmla="*/ 213274 h 263756"/>
                              <a:gd name="connsiteX69" fmla="*/ 52388 w 94297"/>
                              <a:gd name="connsiteY69" fmla="*/ 213274 h 263756"/>
                              <a:gd name="connsiteX70" fmla="*/ 52388 w 94297"/>
                              <a:gd name="connsiteY70" fmla="*/ 215179 h 263756"/>
                              <a:gd name="connsiteX71" fmla="*/ 49530 w 94297"/>
                              <a:gd name="connsiteY71" fmla="*/ 212322 h 263756"/>
                              <a:gd name="connsiteX72" fmla="*/ 47625 w 94297"/>
                              <a:gd name="connsiteY72" fmla="*/ 208512 h 263756"/>
                              <a:gd name="connsiteX73" fmla="*/ 50483 w 94297"/>
                              <a:gd name="connsiteY73" fmla="*/ 207559 h 263756"/>
                              <a:gd name="connsiteX74" fmla="*/ 56198 w 94297"/>
                              <a:gd name="connsiteY74" fmla="*/ 204702 h 263756"/>
                              <a:gd name="connsiteX75" fmla="*/ 58103 w 94297"/>
                              <a:gd name="connsiteY75" fmla="*/ 203749 h 263756"/>
                              <a:gd name="connsiteX76" fmla="*/ 56198 w 94297"/>
                              <a:gd name="connsiteY76" fmla="*/ 203749 h 263756"/>
                              <a:gd name="connsiteX77" fmla="*/ 55245 w 94297"/>
                              <a:gd name="connsiteY77" fmla="*/ 202797 h 263756"/>
                              <a:gd name="connsiteX78" fmla="*/ 56198 w 94297"/>
                              <a:gd name="connsiteY78" fmla="*/ 198987 h 263756"/>
                              <a:gd name="connsiteX79" fmla="*/ 55245 w 94297"/>
                              <a:gd name="connsiteY79" fmla="*/ 198987 h 263756"/>
                              <a:gd name="connsiteX80" fmla="*/ 55245 w 94297"/>
                              <a:gd name="connsiteY80" fmla="*/ 202797 h 263756"/>
                              <a:gd name="connsiteX81" fmla="*/ 49530 w 94297"/>
                              <a:gd name="connsiteY81" fmla="*/ 199939 h 263756"/>
                              <a:gd name="connsiteX82" fmla="*/ 47625 w 94297"/>
                              <a:gd name="connsiteY82" fmla="*/ 198034 h 263756"/>
                              <a:gd name="connsiteX83" fmla="*/ 44768 w 94297"/>
                              <a:gd name="connsiteY83" fmla="*/ 195177 h 263756"/>
                              <a:gd name="connsiteX84" fmla="*/ 47625 w 94297"/>
                              <a:gd name="connsiteY84" fmla="*/ 195177 h 263756"/>
                              <a:gd name="connsiteX85" fmla="*/ 47625 w 94297"/>
                              <a:gd name="connsiteY85" fmla="*/ 193272 h 263756"/>
                              <a:gd name="connsiteX86" fmla="*/ 46673 w 94297"/>
                              <a:gd name="connsiteY86" fmla="*/ 190414 h 263756"/>
                              <a:gd name="connsiteX87" fmla="*/ 49530 w 94297"/>
                              <a:gd name="connsiteY87" fmla="*/ 189462 h 263756"/>
                              <a:gd name="connsiteX88" fmla="*/ 53340 w 94297"/>
                              <a:gd name="connsiteY88" fmla="*/ 188509 h 263756"/>
                              <a:gd name="connsiteX89" fmla="*/ 49530 w 94297"/>
                              <a:gd name="connsiteY89" fmla="*/ 187557 h 263756"/>
                              <a:gd name="connsiteX90" fmla="*/ 48578 w 94297"/>
                              <a:gd name="connsiteY90" fmla="*/ 185652 h 263756"/>
                              <a:gd name="connsiteX91" fmla="*/ 50483 w 94297"/>
                              <a:gd name="connsiteY91" fmla="*/ 184699 h 263756"/>
                              <a:gd name="connsiteX92" fmla="*/ 52388 w 94297"/>
                              <a:gd name="connsiteY92" fmla="*/ 183747 h 263756"/>
                              <a:gd name="connsiteX93" fmla="*/ 52388 w 94297"/>
                              <a:gd name="connsiteY93" fmla="*/ 180889 h 263756"/>
                              <a:gd name="connsiteX94" fmla="*/ 55245 w 94297"/>
                              <a:gd name="connsiteY94" fmla="*/ 180889 h 263756"/>
                              <a:gd name="connsiteX95" fmla="*/ 56198 w 94297"/>
                              <a:gd name="connsiteY95" fmla="*/ 179937 h 263756"/>
                              <a:gd name="connsiteX96" fmla="*/ 51435 w 94297"/>
                              <a:gd name="connsiteY96" fmla="*/ 178032 h 263756"/>
                              <a:gd name="connsiteX97" fmla="*/ 43815 w 94297"/>
                              <a:gd name="connsiteY97" fmla="*/ 180889 h 263756"/>
                              <a:gd name="connsiteX98" fmla="*/ 46673 w 94297"/>
                              <a:gd name="connsiteY98" fmla="*/ 177079 h 263756"/>
                              <a:gd name="connsiteX99" fmla="*/ 46673 w 94297"/>
                              <a:gd name="connsiteY99" fmla="*/ 175174 h 263756"/>
                              <a:gd name="connsiteX100" fmla="*/ 41910 w 94297"/>
                              <a:gd name="connsiteY100" fmla="*/ 175174 h 263756"/>
                              <a:gd name="connsiteX101" fmla="*/ 40958 w 94297"/>
                              <a:gd name="connsiteY101" fmla="*/ 176127 h 263756"/>
                              <a:gd name="connsiteX102" fmla="*/ 44768 w 94297"/>
                              <a:gd name="connsiteY102" fmla="*/ 180889 h 263756"/>
                              <a:gd name="connsiteX103" fmla="*/ 43815 w 94297"/>
                              <a:gd name="connsiteY103" fmla="*/ 183747 h 263756"/>
                              <a:gd name="connsiteX104" fmla="*/ 42863 w 94297"/>
                              <a:gd name="connsiteY104" fmla="*/ 182794 h 263756"/>
                              <a:gd name="connsiteX105" fmla="*/ 41910 w 94297"/>
                              <a:gd name="connsiteY105" fmla="*/ 183747 h 263756"/>
                              <a:gd name="connsiteX106" fmla="*/ 37148 w 94297"/>
                              <a:gd name="connsiteY106" fmla="*/ 193272 h 263756"/>
                              <a:gd name="connsiteX107" fmla="*/ 34290 w 94297"/>
                              <a:gd name="connsiteY107" fmla="*/ 195177 h 263756"/>
                              <a:gd name="connsiteX108" fmla="*/ 31433 w 94297"/>
                              <a:gd name="connsiteY108" fmla="*/ 192319 h 263756"/>
                              <a:gd name="connsiteX109" fmla="*/ 31433 w 94297"/>
                              <a:gd name="connsiteY109" fmla="*/ 190414 h 263756"/>
                              <a:gd name="connsiteX110" fmla="*/ 32385 w 94297"/>
                              <a:gd name="connsiteY110" fmla="*/ 189462 h 263756"/>
                              <a:gd name="connsiteX111" fmla="*/ 32385 w 94297"/>
                              <a:gd name="connsiteY111" fmla="*/ 189462 h 263756"/>
                              <a:gd name="connsiteX112" fmla="*/ 31433 w 94297"/>
                              <a:gd name="connsiteY112" fmla="*/ 190414 h 263756"/>
                              <a:gd name="connsiteX113" fmla="*/ 30480 w 94297"/>
                              <a:gd name="connsiteY113" fmla="*/ 190414 h 263756"/>
                              <a:gd name="connsiteX114" fmla="*/ 28575 w 94297"/>
                              <a:gd name="connsiteY114" fmla="*/ 191367 h 263756"/>
                              <a:gd name="connsiteX115" fmla="*/ 30480 w 94297"/>
                              <a:gd name="connsiteY115" fmla="*/ 192319 h 263756"/>
                              <a:gd name="connsiteX116" fmla="*/ 31433 w 94297"/>
                              <a:gd name="connsiteY116" fmla="*/ 192319 h 263756"/>
                              <a:gd name="connsiteX117" fmla="*/ 34290 w 94297"/>
                              <a:gd name="connsiteY117" fmla="*/ 195177 h 263756"/>
                              <a:gd name="connsiteX118" fmla="*/ 33338 w 94297"/>
                              <a:gd name="connsiteY118" fmla="*/ 203749 h 263756"/>
                              <a:gd name="connsiteX119" fmla="*/ 34290 w 94297"/>
                              <a:gd name="connsiteY119" fmla="*/ 206607 h 263756"/>
                              <a:gd name="connsiteX120" fmla="*/ 33338 w 94297"/>
                              <a:gd name="connsiteY120" fmla="*/ 208512 h 263756"/>
                              <a:gd name="connsiteX121" fmla="*/ 33338 w 94297"/>
                              <a:gd name="connsiteY121" fmla="*/ 209464 h 263756"/>
                              <a:gd name="connsiteX122" fmla="*/ 40005 w 94297"/>
                              <a:gd name="connsiteY122" fmla="*/ 207559 h 263756"/>
                              <a:gd name="connsiteX123" fmla="*/ 43815 w 94297"/>
                              <a:gd name="connsiteY123" fmla="*/ 209464 h 263756"/>
                              <a:gd name="connsiteX124" fmla="*/ 33338 w 94297"/>
                              <a:gd name="connsiteY124" fmla="*/ 213274 h 263756"/>
                              <a:gd name="connsiteX125" fmla="*/ 31433 w 94297"/>
                              <a:gd name="connsiteY125" fmla="*/ 214227 h 263756"/>
                              <a:gd name="connsiteX126" fmla="*/ 33338 w 94297"/>
                              <a:gd name="connsiteY126" fmla="*/ 215179 h 263756"/>
                              <a:gd name="connsiteX127" fmla="*/ 38100 w 94297"/>
                              <a:gd name="connsiteY127" fmla="*/ 214227 h 263756"/>
                              <a:gd name="connsiteX128" fmla="*/ 39053 w 94297"/>
                              <a:gd name="connsiteY128" fmla="*/ 214227 h 263756"/>
                              <a:gd name="connsiteX129" fmla="*/ 38100 w 94297"/>
                              <a:gd name="connsiteY129" fmla="*/ 215179 h 263756"/>
                              <a:gd name="connsiteX130" fmla="*/ 37148 w 94297"/>
                              <a:gd name="connsiteY130" fmla="*/ 217084 h 263756"/>
                              <a:gd name="connsiteX131" fmla="*/ 40005 w 94297"/>
                              <a:gd name="connsiteY131" fmla="*/ 219942 h 263756"/>
                              <a:gd name="connsiteX132" fmla="*/ 41910 w 94297"/>
                              <a:gd name="connsiteY132" fmla="*/ 223752 h 263756"/>
                              <a:gd name="connsiteX133" fmla="*/ 43815 w 94297"/>
                              <a:gd name="connsiteY133" fmla="*/ 226609 h 263756"/>
                              <a:gd name="connsiteX134" fmla="*/ 45720 w 94297"/>
                              <a:gd name="connsiteY134" fmla="*/ 231372 h 263756"/>
                              <a:gd name="connsiteX135" fmla="*/ 44768 w 94297"/>
                              <a:gd name="connsiteY135" fmla="*/ 232324 h 263756"/>
                              <a:gd name="connsiteX136" fmla="*/ 41910 w 94297"/>
                              <a:gd name="connsiteY136" fmla="*/ 228514 h 263756"/>
                              <a:gd name="connsiteX137" fmla="*/ 39053 w 94297"/>
                              <a:gd name="connsiteY137" fmla="*/ 226609 h 263756"/>
                              <a:gd name="connsiteX138" fmla="*/ 36195 w 94297"/>
                              <a:gd name="connsiteY138" fmla="*/ 227562 h 263756"/>
                              <a:gd name="connsiteX139" fmla="*/ 35243 w 94297"/>
                              <a:gd name="connsiteY139" fmla="*/ 230419 h 263756"/>
                              <a:gd name="connsiteX140" fmla="*/ 38100 w 94297"/>
                              <a:gd name="connsiteY140" fmla="*/ 233277 h 263756"/>
                              <a:gd name="connsiteX141" fmla="*/ 40958 w 94297"/>
                              <a:gd name="connsiteY141" fmla="*/ 238039 h 263756"/>
                              <a:gd name="connsiteX142" fmla="*/ 40005 w 94297"/>
                              <a:gd name="connsiteY142" fmla="*/ 238992 h 263756"/>
                              <a:gd name="connsiteX143" fmla="*/ 38100 w 94297"/>
                              <a:gd name="connsiteY143" fmla="*/ 235182 h 263756"/>
                              <a:gd name="connsiteX144" fmla="*/ 38100 w 94297"/>
                              <a:gd name="connsiteY144" fmla="*/ 235182 h 263756"/>
                              <a:gd name="connsiteX145" fmla="*/ 36195 w 94297"/>
                              <a:gd name="connsiteY145" fmla="*/ 234229 h 263756"/>
                              <a:gd name="connsiteX146" fmla="*/ 36195 w 94297"/>
                              <a:gd name="connsiteY146" fmla="*/ 236134 h 263756"/>
                              <a:gd name="connsiteX147" fmla="*/ 38100 w 94297"/>
                              <a:gd name="connsiteY147" fmla="*/ 240897 h 263756"/>
                              <a:gd name="connsiteX148" fmla="*/ 33338 w 94297"/>
                              <a:gd name="connsiteY148" fmla="*/ 240897 h 263756"/>
                              <a:gd name="connsiteX149" fmla="*/ 34290 w 94297"/>
                              <a:gd name="connsiteY149" fmla="*/ 245659 h 263756"/>
                              <a:gd name="connsiteX150" fmla="*/ 35243 w 94297"/>
                              <a:gd name="connsiteY150" fmla="*/ 249469 h 263756"/>
                              <a:gd name="connsiteX151" fmla="*/ 40005 w 94297"/>
                              <a:gd name="connsiteY151" fmla="*/ 252327 h 263756"/>
                              <a:gd name="connsiteX152" fmla="*/ 40958 w 94297"/>
                              <a:gd name="connsiteY152" fmla="*/ 248517 h 263756"/>
                              <a:gd name="connsiteX153" fmla="*/ 42863 w 94297"/>
                              <a:gd name="connsiteY153" fmla="*/ 252327 h 263756"/>
                              <a:gd name="connsiteX154" fmla="*/ 43815 w 94297"/>
                              <a:gd name="connsiteY154" fmla="*/ 254232 h 263756"/>
                              <a:gd name="connsiteX155" fmla="*/ 45720 w 94297"/>
                              <a:gd name="connsiteY155" fmla="*/ 253279 h 263756"/>
                              <a:gd name="connsiteX156" fmla="*/ 46673 w 94297"/>
                              <a:gd name="connsiteY156" fmla="*/ 251374 h 263756"/>
                              <a:gd name="connsiteX157" fmla="*/ 47625 w 94297"/>
                              <a:gd name="connsiteY157" fmla="*/ 251374 h 263756"/>
                              <a:gd name="connsiteX158" fmla="*/ 46673 w 94297"/>
                              <a:gd name="connsiteY158" fmla="*/ 255184 h 263756"/>
                              <a:gd name="connsiteX159" fmla="*/ 47625 w 94297"/>
                              <a:gd name="connsiteY159" fmla="*/ 255184 h 263756"/>
                              <a:gd name="connsiteX160" fmla="*/ 47625 w 94297"/>
                              <a:gd name="connsiteY160" fmla="*/ 251374 h 263756"/>
                              <a:gd name="connsiteX161" fmla="*/ 53340 w 94297"/>
                              <a:gd name="connsiteY161" fmla="*/ 247564 h 263756"/>
                              <a:gd name="connsiteX162" fmla="*/ 56198 w 94297"/>
                              <a:gd name="connsiteY162" fmla="*/ 246612 h 263756"/>
                              <a:gd name="connsiteX163" fmla="*/ 60008 w 94297"/>
                              <a:gd name="connsiteY163" fmla="*/ 245659 h 263756"/>
                              <a:gd name="connsiteX164" fmla="*/ 56198 w 94297"/>
                              <a:gd name="connsiteY164" fmla="*/ 243754 h 263756"/>
                              <a:gd name="connsiteX165" fmla="*/ 53340 w 94297"/>
                              <a:gd name="connsiteY165" fmla="*/ 244707 h 263756"/>
                              <a:gd name="connsiteX166" fmla="*/ 51435 w 94297"/>
                              <a:gd name="connsiteY166" fmla="*/ 243754 h 263756"/>
                              <a:gd name="connsiteX167" fmla="*/ 52388 w 94297"/>
                              <a:gd name="connsiteY167" fmla="*/ 241849 h 263756"/>
                              <a:gd name="connsiteX168" fmla="*/ 56198 w 94297"/>
                              <a:gd name="connsiteY168" fmla="*/ 239944 h 263756"/>
                              <a:gd name="connsiteX169" fmla="*/ 60008 w 94297"/>
                              <a:gd name="connsiteY169" fmla="*/ 236134 h 263756"/>
                              <a:gd name="connsiteX170" fmla="*/ 61913 w 94297"/>
                              <a:gd name="connsiteY170" fmla="*/ 235182 h 263756"/>
                              <a:gd name="connsiteX171" fmla="*/ 61913 w 94297"/>
                              <a:gd name="connsiteY171" fmla="*/ 234229 h 263756"/>
                              <a:gd name="connsiteX172" fmla="*/ 29528 w 94297"/>
                              <a:gd name="connsiteY172" fmla="*/ 79924 h 263756"/>
                              <a:gd name="connsiteX173" fmla="*/ 29528 w 94297"/>
                              <a:gd name="connsiteY173" fmla="*/ 79924 h 263756"/>
                              <a:gd name="connsiteX174" fmla="*/ 29528 w 94297"/>
                              <a:gd name="connsiteY174" fmla="*/ 79924 h 263756"/>
                              <a:gd name="connsiteX175" fmla="*/ 29528 w 94297"/>
                              <a:gd name="connsiteY175" fmla="*/ 79924 h 263756"/>
                              <a:gd name="connsiteX176" fmla="*/ 29528 w 94297"/>
                              <a:gd name="connsiteY176" fmla="*/ 79924 h 263756"/>
                              <a:gd name="connsiteX177" fmla="*/ 33338 w 94297"/>
                              <a:gd name="connsiteY177" fmla="*/ 235182 h 263756"/>
                              <a:gd name="connsiteX178" fmla="*/ 31433 w 94297"/>
                              <a:gd name="connsiteY178" fmla="*/ 233277 h 263756"/>
                              <a:gd name="connsiteX179" fmla="*/ 30480 w 94297"/>
                              <a:gd name="connsiteY179" fmla="*/ 234229 h 263756"/>
                              <a:gd name="connsiteX180" fmla="*/ 33338 w 94297"/>
                              <a:gd name="connsiteY180" fmla="*/ 235182 h 263756"/>
                              <a:gd name="connsiteX181" fmla="*/ 33338 w 94297"/>
                              <a:gd name="connsiteY181" fmla="*/ 235182 h 263756"/>
                              <a:gd name="connsiteX182" fmla="*/ 32385 w 94297"/>
                              <a:gd name="connsiteY182" fmla="*/ 172317 h 263756"/>
                              <a:gd name="connsiteX183" fmla="*/ 33338 w 94297"/>
                              <a:gd name="connsiteY183" fmla="*/ 173269 h 263756"/>
                              <a:gd name="connsiteX184" fmla="*/ 32385 w 94297"/>
                              <a:gd name="connsiteY184" fmla="*/ 172317 h 263756"/>
                              <a:gd name="connsiteX185" fmla="*/ 32385 w 94297"/>
                              <a:gd name="connsiteY185" fmla="*/ 171364 h 263756"/>
                              <a:gd name="connsiteX186" fmla="*/ 32385 w 94297"/>
                              <a:gd name="connsiteY186" fmla="*/ 172317 h 263756"/>
                              <a:gd name="connsiteX187" fmla="*/ 34290 w 94297"/>
                              <a:gd name="connsiteY187" fmla="*/ 182794 h 263756"/>
                              <a:gd name="connsiteX188" fmla="*/ 34290 w 94297"/>
                              <a:gd name="connsiteY188" fmla="*/ 186604 h 263756"/>
                              <a:gd name="connsiteX189" fmla="*/ 35243 w 94297"/>
                              <a:gd name="connsiteY189" fmla="*/ 186604 h 263756"/>
                              <a:gd name="connsiteX190" fmla="*/ 34290 w 94297"/>
                              <a:gd name="connsiteY190" fmla="*/ 182794 h 263756"/>
                              <a:gd name="connsiteX191" fmla="*/ 34290 w 94297"/>
                              <a:gd name="connsiteY191" fmla="*/ 182794 h 263756"/>
                              <a:gd name="connsiteX192" fmla="*/ 33338 w 94297"/>
                              <a:gd name="connsiteY192" fmla="*/ 178984 h 263756"/>
                              <a:gd name="connsiteX193" fmla="*/ 32385 w 94297"/>
                              <a:gd name="connsiteY193" fmla="*/ 178984 h 263756"/>
                              <a:gd name="connsiteX194" fmla="*/ 34290 w 94297"/>
                              <a:gd name="connsiteY194" fmla="*/ 182794 h 263756"/>
                              <a:gd name="connsiteX195" fmla="*/ 34290 w 94297"/>
                              <a:gd name="connsiteY195" fmla="*/ 182794 h 263756"/>
                              <a:gd name="connsiteX196" fmla="*/ 32385 w 94297"/>
                              <a:gd name="connsiteY196" fmla="*/ 72304 h 263756"/>
                              <a:gd name="connsiteX197" fmla="*/ 33338 w 94297"/>
                              <a:gd name="connsiteY197" fmla="*/ 73257 h 263756"/>
                              <a:gd name="connsiteX198" fmla="*/ 34290 w 94297"/>
                              <a:gd name="connsiteY198" fmla="*/ 72304 h 263756"/>
                              <a:gd name="connsiteX199" fmla="*/ 32385 w 94297"/>
                              <a:gd name="connsiteY199" fmla="*/ 72304 h 263756"/>
                              <a:gd name="connsiteX200" fmla="*/ 32385 w 94297"/>
                              <a:gd name="connsiteY200" fmla="*/ 72304 h 263756"/>
                              <a:gd name="connsiteX201" fmla="*/ 33338 w 94297"/>
                              <a:gd name="connsiteY201" fmla="*/ 140884 h 263756"/>
                              <a:gd name="connsiteX202" fmla="*/ 33338 w 94297"/>
                              <a:gd name="connsiteY202" fmla="*/ 140884 h 263756"/>
                              <a:gd name="connsiteX203" fmla="*/ 35243 w 94297"/>
                              <a:gd name="connsiteY203" fmla="*/ 139932 h 263756"/>
                              <a:gd name="connsiteX204" fmla="*/ 34290 w 94297"/>
                              <a:gd name="connsiteY204" fmla="*/ 138979 h 263756"/>
                              <a:gd name="connsiteX205" fmla="*/ 33338 w 94297"/>
                              <a:gd name="connsiteY205" fmla="*/ 140884 h 263756"/>
                              <a:gd name="connsiteX206" fmla="*/ 36195 w 94297"/>
                              <a:gd name="connsiteY206" fmla="*/ 225657 h 263756"/>
                              <a:gd name="connsiteX207" fmla="*/ 36195 w 94297"/>
                              <a:gd name="connsiteY207" fmla="*/ 225657 h 263756"/>
                              <a:gd name="connsiteX208" fmla="*/ 33338 w 94297"/>
                              <a:gd name="connsiteY208" fmla="*/ 225657 h 263756"/>
                              <a:gd name="connsiteX209" fmla="*/ 34290 w 94297"/>
                              <a:gd name="connsiteY209" fmla="*/ 226609 h 263756"/>
                              <a:gd name="connsiteX210" fmla="*/ 36195 w 94297"/>
                              <a:gd name="connsiteY210" fmla="*/ 225657 h 263756"/>
                              <a:gd name="connsiteX211" fmla="*/ 33338 w 94297"/>
                              <a:gd name="connsiteY211" fmla="*/ 44682 h 263756"/>
                              <a:gd name="connsiteX212" fmla="*/ 33338 w 94297"/>
                              <a:gd name="connsiteY212" fmla="*/ 44682 h 263756"/>
                              <a:gd name="connsiteX213" fmla="*/ 34290 w 94297"/>
                              <a:gd name="connsiteY213" fmla="*/ 44682 h 263756"/>
                              <a:gd name="connsiteX214" fmla="*/ 33338 w 94297"/>
                              <a:gd name="connsiteY214" fmla="*/ 44682 h 263756"/>
                              <a:gd name="connsiteX215" fmla="*/ 33338 w 94297"/>
                              <a:gd name="connsiteY215" fmla="*/ 44682 h 263756"/>
                              <a:gd name="connsiteX216" fmla="*/ 34290 w 94297"/>
                              <a:gd name="connsiteY216" fmla="*/ 94212 h 263756"/>
                              <a:gd name="connsiteX217" fmla="*/ 34290 w 94297"/>
                              <a:gd name="connsiteY217" fmla="*/ 94212 h 263756"/>
                              <a:gd name="connsiteX218" fmla="*/ 34290 w 94297"/>
                              <a:gd name="connsiteY218" fmla="*/ 94212 h 263756"/>
                              <a:gd name="connsiteX219" fmla="*/ 34290 w 94297"/>
                              <a:gd name="connsiteY219" fmla="*/ 94212 h 263756"/>
                              <a:gd name="connsiteX220" fmla="*/ 34290 w 94297"/>
                              <a:gd name="connsiteY220" fmla="*/ 94212 h 263756"/>
                              <a:gd name="connsiteX221" fmla="*/ 36195 w 94297"/>
                              <a:gd name="connsiteY221" fmla="*/ 253279 h 263756"/>
                              <a:gd name="connsiteX222" fmla="*/ 36195 w 94297"/>
                              <a:gd name="connsiteY222" fmla="*/ 253279 h 263756"/>
                              <a:gd name="connsiteX223" fmla="*/ 34290 w 94297"/>
                              <a:gd name="connsiteY223" fmla="*/ 253279 h 263756"/>
                              <a:gd name="connsiteX224" fmla="*/ 36195 w 94297"/>
                              <a:gd name="connsiteY224" fmla="*/ 253279 h 263756"/>
                              <a:gd name="connsiteX225" fmla="*/ 36195 w 94297"/>
                              <a:gd name="connsiteY225" fmla="*/ 253279 h 263756"/>
                              <a:gd name="connsiteX226" fmla="*/ 35243 w 94297"/>
                              <a:gd name="connsiteY226" fmla="*/ 175174 h 263756"/>
                              <a:gd name="connsiteX227" fmla="*/ 35243 w 94297"/>
                              <a:gd name="connsiteY227" fmla="*/ 175174 h 263756"/>
                              <a:gd name="connsiteX228" fmla="*/ 33338 w 94297"/>
                              <a:gd name="connsiteY228" fmla="*/ 174222 h 263756"/>
                              <a:gd name="connsiteX229" fmla="*/ 35243 w 94297"/>
                              <a:gd name="connsiteY229" fmla="*/ 175174 h 263756"/>
                              <a:gd name="connsiteX230" fmla="*/ 35243 w 94297"/>
                              <a:gd name="connsiteY230" fmla="*/ 88497 h 263756"/>
                              <a:gd name="connsiteX231" fmla="*/ 34290 w 94297"/>
                              <a:gd name="connsiteY231" fmla="*/ 87544 h 263756"/>
                              <a:gd name="connsiteX232" fmla="*/ 35243 w 94297"/>
                              <a:gd name="connsiteY232" fmla="*/ 88497 h 263756"/>
                              <a:gd name="connsiteX233" fmla="*/ 35243 w 94297"/>
                              <a:gd name="connsiteY233" fmla="*/ 88497 h 263756"/>
                              <a:gd name="connsiteX234" fmla="*/ 35243 w 94297"/>
                              <a:gd name="connsiteY234" fmla="*/ 88497 h 263756"/>
                              <a:gd name="connsiteX235" fmla="*/ 35243 w 94297"/>
                              <a:gd name="connsiteY235" fmla="*/ 57064 h 263756"/>
                              <a:gd name="connsiteX236" fmla="*/ 35243 w 94297"/>
                              <a:gd name="connsiteY236" fmla="*/ 57064 h 263756"/>
                              <a:gd name="connsiteX237" fmla="*/ 35243 w 94297"/>
                              <a:gd name="connsiteY237" fmla="*/ 58969 h 263756"/>
                              <a:gd name="connsiteX238" fmla="*/ 35243 w 94297"/>
                              <a:gd name="connsiteY238" fmla="*/ 57064 h 263756"/>
                              <a:gd name="connsiteX239" fmla="*/ 35243 w 94297"/>
                              <a:gd name="connsiteY239" fmla="*/ 57064 h 263756"/>
                              <a:gd name="connsiteX240" fmla="*/ 34290 w 94297"/>
                              <a:gd name="connsiteY240" fmla="*/ 232324 h 263756"/>
                              <a:gd name="connsiteX241" fmla="*/ 34290 w 94297"/>
                              <a:gd name="connsiteY241" fmla="*/ 232324 h 263756"/>
                              <a:gd name="connsiteX242" fmla="*/ 34290 w 94297"/>
                              <a:gd name="connsiteY242" fmla="*/ 232324 h 263756"/>
                              <a:gd name="connsiteX243" fmla="*/ 38100 w 94297"/>
                              <a:gd name="connsiteY243" fmla="*/ 98974 h 263756"/>
                              <a:gd name="connsiteX244" fmla="*/ 38100 w 94297"/>
                              <a:gd name="connsiteY244" fmla="*/ 98974 h 263756"/>
                              <a:gd name="connsiteX245" fmla="*/ 34290 w 94297"/>
                              <a:gd name="connsiteY245" fmla="*/ 98974 h 263756"/>
                              <a:gd name="connsiteX246" fmla="*/ 34290 w 94297"/>
                              <a:gd name="connsiteY246" fmla="*/ 99927 h 263756"/>
                              <a:gd name="connsiteX247" fmla="*/ 38100 w 94297"/>
                              <a:gd name="connsiteY247" fmla="*/ 100879 h 263756"/>
                              <a:gd name="connsiteX248" fmla="*/ 39053 w 94297"/>
                              <a:gd name="connsiteY248" fmla="*/ 99927 h 263756"/>
                              <a:gd name="connsiteX249" fmla="*/ 38100 w 94297"/>
                              <a:gd name="connsiteY249" fmla="*/ 98974 h 263756"/>
                              <a:gd name="connsiteX250" fmla="*/ 39053 w 94297"/>
                              <a:gd name="connsiteY250" fmla="*/ 107547 h 263756"/>
                              <a:gd name="connsiteX251" fmla="*/ 38100 w 94297"/>
                              <a:gd name="connsiteY251" fmla="*/ 105642 h 263756"/>
                              <a:gd name="connsiteX252" fmla="*/ 35243 w 94297"/>
                              <a:gd name="connsiteY252" fmla="*/ 111357 h 263756"/>
                              <a:gd name="connsiteX253" fmla="*/ 36195 w 94297"/>
                              <a:gd name="connsiteY253" fmla="*/ 112309 h 263756"/>
                              <a:gd name="connsiteX254" fmla="*/ 37148 w 94297"/>
                              <a:gd name="connsiteY254" fmla="*/ 111357 h 263756"/>
                              <a:gd name="connsiteX255" fmla="*/ 39053 w 94297"/>
                              <a:gd name="connsiteY255" fmla="*/ 107547 h 263756"/>
                              <a:gd name="connsiteX256" fmla="*/ 36195 w 94297"/>
                              <a:gd name="connsiteY256" fmla="*/ 205654 h 263756"/>
                              <a:gd name="connsiteX257" fmla="*/ 35243 w 94297"/>
                              <a:gd name="connsiteY257" fmla="*/ 206607 h 263756"/>
                              <a:gd name="connsiteX258" fmla="*/ 36195 w 94297"/>
                              <a:gd name="connsiteY258" fmla="*/ 205654 h 263756"/>
                              <a:gd name="connsiteX259" fmla="*/ 37148 w 94297"/>
                              <a:gd name="connsiteY259" fmla="*/ 204702 h 263756"/>
                              <a:gd name="connsiteX260" fmla="*/ 36195 w 94297"/>
                              <a:gd name="connsiteY260" fmla="*/ 205654 h 263756"/>
                              <a:gd name="connsiteX261" fmla="*/ 35243 w 94297"/>
                              <a:gd name="connsiteY261" fmla="*/ 157077 h 263756"/>
                              <a:gd name="connsiteX262" fmla="*/ 35243 w 94297"/>
                              <a:gd name="connsiteY262" fmla="*/ 157077 h 263756"/>
                              <a:gd name="connsiteX263" fmla="*/ 35243 w 94297"/>
                              <a:gd name="connsiteY263" fmla="*/ 157077 h 263756"/>
                              <a:gd name="connsiteX264" fmla="*/ 35243 w 94297"/>
                              <a:gd name="connsiteY264" fmla="*/ 157077 h 263756"/>
                              <a:gd name="connsiteX265" fmla="*/ 35243 w 94297"/>
                              <a:gd name="connsiteY265" fmla="*/ 157077 h 263756"/>
                              <a:gd name="connsiteX266" fmla="*/ 48578 w 94297"/>
                              <a:gd name="connsiteY266" fmla="*/ 133264 h 263756"/>
                              <a:gd name="connsiteX267" fmla="*/ 46673 w 94297"/>
                              <a:gd name="connsiteY267" fmla="*/ 131359 h 263756"/>
                              <a:gd name="connsiteX268" fmla="*/ 44768 w 94297"/>
                              <a:gd name="connsiteY268" fmla="*/ 131359 h 263756"/>
                              <a:gd name="connsiteX269" fmla="*/ 46673 w 94297"/>
                              <a:gd name="connsiteY269" fmla="*/ 129454 h 263756"/>
                              <a:gd name="connsiteX270" fmla="*/ 47625 w 94297"/>
                              <a:gd name="connsiteY270" fmla="*/ 125644 h 263756"/>
                              <a:gd name="connsiteX271" fmla="*/ 42863 w 94297"/>
                              <a:gd name="connsiteY271" fmla="*/ 126597 h 263756"/>
                              <a:gd name="connsiteX272" fmla="*/ 38100 w 94297"/>
                              <a:gd name="connsiteY272" fmla="*/ 123739 h 263756"/>
                              <a:gd name="connsiteX273" fmla="*/ 36195 w 94297"/>
                              <a:gd name="connsiteY273" fmla="*/ 121834 h 263756"/>
                              <a:gd name="connsiteX274" fmla="*/ 36195 w 94297"/>
                              <a:gd name="connsiteY274" fmla="*/ 124692 h 263756"/>
                              <a:gd name="connsiteX275" fmla="*/ 42863 w 94297"/>
                              <a:gd name="connsiteY275" fmla="*/ 131359 h 263756"/>
                              <a:gd name="connsiteX276" fmla="*/ 40958 w 94297"/>
                              <a:gd name="connsiteY276" fmla="*/ 136122 h 263756"/>
                              <a:gd name="connsiteX277" fmla="*/ 40958 w 94297"/>
                              <a:gd name="connsiteY277" fmla="*/ 137074 h 263756"/>
                              <a:gd name="connsiteX278" fmla="*/ 41910 w 94297"/>
                              <a:gd name="connsiteY278" fmla="*/ 137074 h 263756"/>
                              <a:gd name="connsiteX279" fmla="*/ 47625 w 94297"/>
                              <a:gd name="connsiteY279" fmla="*/ 134217 h 263756"/>
                              <a:gd name="connsiteX280" fmla="*/ 48578 w 94297"/>
                              <a:gd name="connsiteY280" fmla="*/ 133264 h 263756"/>
                              <a:gd name="connsiteX281" fmla="*/ 35243 w 94297"/>
                              <a:gd name="connsiteY281" fmla="*/ 39919 h 263756"/>
                              <a:gd name="connsiteX282" fmla="*/ 35243 w 94297"/>
                              <a:gd name="connsiteY282" fmla="*/ 39919 h 263756"/>
                              <a:gd name="connsiteX283" fmla="*/ 35243 w 94297"/>
                              <a:gd name="connsiteY283" fmla="*/ 39919 h 263756"/>
                              <a:gd name="connsiteX284" fmla="*/ 35243 w 94297"/>
                              <a:gd name="connsiteY284" fmla="*/ 39919 h 263756"/>
                              <a:gd name="connsiteX285" fmla="*/ 35243 w 94297"/>
                              <a:gd name="connsiteY285" fmla="*/ 39919 h 263756"/>
                              <a:gd name="connsiteX286" fmla="*/ 39053 w 94297"/>
                              <a:gd name="connsiteY286" fmla="*/ 145647 h 263756"/>
                              <a:gd name="connsiteX287" fmla="*/ 41910 w 94297"/>
                              <a:gd name="connsiteY287" fmla="*/ 144694 h 263756"/>
                              <a:gd name="connsiteX288" fmla="*/ 41910 w 94297"/>
                              <a:gd name="connsiteY288" fmla="*/ 143742 h 263756"/>
                              <a:gd name="connsiteX289" fmla="*/ 39053 w 94297"/>
                              <a:gd name="connsiteY289" fmla="*/ 142789 h 263756"/>
                              <a:gd name="connsiteX290" fmla="*/ 37148 w 94297"/>
                              <a:gd name="connsiteY290" fmla="*/ 142789 h 263756"/>
                              <a:gd name="connsiteX291" fmla="*/ 35243 w 94297"/>
                              <a:gd name="connsiteY291" fmla="*/ 145647 h 263756"/>
                              <a:gd name="connsiteX292" fmla="*/ 37148 w 94297"/>
                              <a:gd name="connsiteY292" fmla="*/ 143742 h 263756"/>
                              <a:gd name="connsiteX293" fmla="*/ 39053 w 94297"/>
                              <a:gd name="connsiteY293" fmla="*/ 145647 h 263756"/>
                              <a:gd name="connsiteX294" fmla="*/ 36195 w 94297"/>
                              <a:gd name="connsiteY294" fmla="*/ 95164 h 263756"/>
                              <a:gd name="connsiteX295" fmla="*/ 36195 w 94297"/>
                              <a:gd name="connsiteY295" fmla="*/ 95164 h 263756"/>
                              <a:gd name="connsiteX296" fmla="*/ 38100 w 94297"/>
                              <a:gd name="connsiteY296" fmla="*/ 94212 h 263756"/>
                              <a:gd name="connsiteX297" fmla="*/ 37148 w 94297"/>
                              <a:gd name="connsiteY297" fmla="*/ 93259 h 263756"/>
                              <a:gd name="connsiteX298" fmla="*/ 36195 w 94297"/>
                              <a:gd name="connsiteY298" fmla="*/ 95164 h 263756"/>
                              <a:gd name="connsiteX299" fmla="*/ 40958 w 94297"/>
                              <a:gd name="connsiteY299" fmla="*/ 249469 h 263756"/>
                              <a:gd name="connsiteX300" fmla="*/ 40958 w 94297"/>
                              <a:gd name="connsiteY300" fmla="*/ 249469 h 263756"/>
                              <a:gd name="connsiteX301" fmla="*/ 39053 w 94297"/>
                              <a:gd name="connsiteY301" fmla="*/ 249469 h 263756"/>
                              <a:gd name="connsiteX302" fmla="*/ 37148 w 94297"/>
                              <a:gd name="connsiteY302" fmla="*/ 248517 h 263756"/>
                              <a:gd name="connsiteX303" fmla="*/ 37148 w 94297"/>
                              <a:gd name="connsiteY303" fmla="*/ 247564 h 263756"/>
                              <a:gd name="connsiteX304" fmla="*/ 40005 w 94297"/>
                              <a:gd name="connsiteY304" fmla="*/ 247564 h 263756"/>
                              <a:gd name="connsiteX305" fmla="*/ 40958 w 94297"/>
                              <a:gd name="connsiteY305" fmla="*/ 249469 h 263756"/>
                              <a:gd name="connsiteX306" fmla="*/ 37148 w 94297"/>
                              <a:gd name="connsiteY306" fmla="*/ 178032 h 263756"/>
                              <a:gd name="connsiteX307" fmla="*/ 36195 w 94297"/>
                              <a:gd name="connsiteY307" fmla="*/ 178984 h 263756"/>
                              <a:gd name="connsiteX308" fmla="*/ 37148 w 94297"/>
                              <a:gd name="connsiteY308" fmla="*/ 180889 h 263756"/>
                              <a:gd name="connsiteX309" fmla="*/ 38100 w 94297"/>
                              <a:gd name="connsiteY309" fmla="*/ 178984 h 263756"/>
                              <a:gd name="connsiteX310" fmla="*/ 37148 w 94297"/>
                              <a:gd name="connsiteY310" fmla="*/ 178032 h 263756"/>
                              <a:gd name="connsiteX311" fmla="*/ 37148 w 94297"/>
                              <a:gd name="connsiteY311" fmla="*/ 51349 h 263756"/>
                              <a:gd name="connsiteX312" fmla="*/ 37148 w 94297"/>
                              <a:gd name="connsiteY312" fmla="*/ 51349 h 263756"/>
                              <a:gd name="connsiteX313" fmla="*/ 38100 w 94297"/>
                              <a:gd name="connsiteY313" fmla="*/ 50397 h 263756"/>
                              <a:gd name="connsiteX314" fmla="*/ 39053 w 94297"/>
                              <a:gd name="connsiteY314" fmla="*/ 49444 h 263756"/>
                              <a:gd name="connsiteX315" fmla="*/ 39053 w 94297"/>
                              <a:gd name="connsiteY315" fmla="*/ 49444 h 263756"/>
                              <a:gd name="connsiteX316" fmla="*/ 38100 w 94297"/>
                              <a:gd name="connsiteY316" fmla="*/ 50397 h 263756"/>
                              <a:gd name="connsiteX317" fmla="*/ 37148 w 94297"/>
                              <a:gd name="connsiteY317" fmla="*/ 51349 h 263756"/>
                              <a:gd name="connsiteX318" fmla="*/ 38100 w 94297"/>
                              <a:gd name="connsiteY318" fmla="*/ 73257 h 263756"/>
                              <a:gd name="connsiteX319" fmla="*/ 39053 w 94297"/>
                              <a:gd name="connsiteY319" fmla="*/ 71352 h 263756"/>
                              <a:gd name="connsiteX320" fmla="*/ 38100 w 94297"/>
                              <a:gd name="connsiteY320" fmla="*/ 70399 h 263756"/>
                              <a:gd name="connsiteX321" fmla="*/ 37148 w 94297"/>
                              <a:gd name="connsiteY321" fmla="*/ 72304 h 263756"/>
                              <a:gd name="connsiteX322" fmla="*/ 38100 w 94297"/>
                              <a:gd name="connsiteY322" fmla="*/ 73257 h 263756"/>
                              <a:gd name="connsiteX323" fmla="*/ 38100 w 94297"/>
                              <a:gd name="connsiteY323" fmla="*/ 162792 h 263756"/>
                              <a:gd name="connsiteX324" fmla="*/ 38100 w 94297"/>
                              <a:gd name="connsiteY324" fmla="*/ 162792 h 263756"/>
                              <a:gd name="connsiteX325" fmla="*/ 38100 w 94297"/>
                              <a:gd name="connsiteY325" fmla="*/ 161839 h 263756"/>
                              <a:gd name="connsiteX326" fmla="*/ 38100 w 94297"/>
                              <a:gd name="connsiteY326" fmla="*/ 162792 h 263756"/>
                              <a:gd name="connsiteX327" fmla="*/ 38100 w 94297"/>
                              <a:gd name="connsiteY327" fmla="*/ 162792 h 263756"/>
                              <a:gd name="connsiteX328" fmla="*/ 38100 w 94297"/>
                              <a:gd name="connsiteY328" fmla="*/ 218037 h 263756"/>
                              <a:gd name="connsiteX329" fmla="*/ 44768 w 94297"/>
                              <a:gd name="connsiteY329" fmla="*/ 216132 h 263756"/>
                              <a:gd name="connsiteX330" fmla="*/ 47625 w 94297"/>
                              <a:gd name="connsiteY330" fmla="*/ 216132 h 263756"/>
                              <a:gd name="connsiteX331" fmla="*/ 46673 w 94297"/>
                              <a:gd name="connsiteY331" fmla="*/ 217084 h 263756"/>
                              <a:gd name="connsiteX332" fmla="*/ 47625 w 94297"/>
                              <a:gd name="connsiteY332" fmla="*/ 220894 h 263756"/>
                              <a:gd name="connsiteX333" fmla="*/ 49530 w 94297"/>
                              <a:gd name="connsiteY333" fmla="*/ 222799 h 263756"/>
                              <a:gd name="connsiteX334" fmla="*/ 46673 w 94297"/>
                              <a:gd name="connsiteY334" fmla="*/ 223752 h 263756"/>
                              <a:gd name="connsiteX335" fmla="*/ 45720 w 94297"/>
                              <a:gd name="connsiteY335" fmla="*/ 222799 h 263756"/>
                              <a:gd name="connsiteX336" fmla="*/ 38100 w 94297"/>
                              <a:gd name="connsiteY336" fmla="*/ 218037 h 263756"/>
                              <a:gd name="connsiteX337" fmla="*/ 38100 w 94297"/>
                              <a:gd name="connsiteY337" fmla="*/ 194224 h 263756"/>
                              <a:gd name="connsiteX338" fmla="*/ 46673 w 94297"/>
                              <a:gd name="connsiteY338" fmla="*/ 199939 h 263756"/>
                              <a:gd name="connsiteX339" fmla="*/ 45720 w 94297"/>
                              <a:gd name="connsiteY339" fmla="*/ 200892 h 263756"/>
                              <a:gd name="connsiteX340" fmla="*/ 41910 w 94297"/>
                              <a:gd name="connsiteY340" fmla="*/ 201844 h 263756"/>
                              <a:gd name="connsiteX341" fmla="*/ 40958 w 94297"/>
                              <a:gd name="connsiteY341" fmla="*/ 200892 h 263756"/>
                              <a:gd name="connsiteX342" fmla="*/ 38100 w 94297"/>
                              <a:gd name="connsiteY342" fmla="*/ 194224 h 263756"/>
                              <a:gd name="connsiteX343" fmla="*/ 38100 w 94297"/>
                              <a:gd name="connsiteY343" fmla="*/ 80877 h 263756"/>
                              <a:gd name="connsiteX344" fmla="*/ 38100 w 94297"/>
                              <a:gd name="connsiteY344" fmla="*/ 80877 h 263756"/>
                              <a:gd name="connsiteX345" fmla="*/ 38100 w 94297"/>
                              <a:gd name="connsiteY345" fmla="*/ 80877 h 263756"/>
                              <a:gd name="connsiteX346" fmla="*/ 38100 w 94297"/>
                              <a:gd name="connsiteY346" fmla="*/ 80877 h 263756"/>
                              <a:gd name="connsiteX347" fmla="*/ 38100 w 94297"/>
                              <a:gd name="connsiteY347" fmla="*/ 80877 h 263756"/>
                              <a:gd name="connsiteX348" fmla="*/ 38100 w 94297"/>
                              <a:gd name="connsiteY348" fmla="*/ 132312 h 263756"/>
                              <a:gd name="connsiteX349" fmla="*/ 38100 w 94297"/>
                              <a:gd name="connsiteY349" fmla="*/ 132312 h 263756"/>
                              <a:gd name="connsiteX350" fmla="*/ 38100 w 94297"/>
                              <a:gd name="connsiteY350" fmla="*/ 132312 h 263756"/>
                              <a:gd name="connsiteX351" fmla="*/ 38100 w 94297"/>
                              <a:gd name="connsiteY351" fmla="*/ 132312 h 263756"/>
                              <a:gd name="connsiteX352" fmla="*/ 38100 w 94297"/>
                              <a:gd name="connsiteY352" fmla="*/ 132312 h 263756"/>
                              <a:gd name="connsiteX353" fmla="*/ 39053 w 94297"/>
                              <a:gd name="connsiteY353" fmla="*/ 107547 h 263756"/>
                              <a:gd name="connsiteX354" fmla="*/ 39053 w 94297"/>
                              <a:gd name="connsiteY354" fmla="*/ 109452 h 263756"/>
                              <a:gd name="connsiteX355" fmla="*/ 40005 w 94297"/>
                              <a:gd name="connsiteY355" fmla="*/ 109452 h 263756"/>
                              <a:gd name="connsiteX356" fmla="*/ 39053 w 94297"/>
                              <a:gd name="connsiteY356" fmla="*/ 107547 h 263756"/>
                              <a:gd name="connsiteX357" fmla="*/ 39053 w 94297"/>
                              <a:gd name="connsiteY357" fmla="*/ 117072 h 263756"/>
                              <a:gd name="connsiteX358" fmla="*/ 39053 w 94297"/>
                              <a:gd name="connsiteY358" fmla="*/ 117072 h 263756"/>
                              <a:gd name="connsiteX359" fmla="*/ 39053 w 94297"/>
                              <a:gd name="connsiteY359" fmla="*/ 117072 h 263756"/>
                              <a:gd name="connsiteX360" fmla="*/ 39053 w 94297"/>
                              <a:gd name="connsiteY360" fmla="*/ 117072 h 263756"/>
                              <a:gd name="connsiteX361" fmla="*/ 39053 w 94297"/>
                              <a:gd name="connsiteY361" fmla="*/ 117072 h 263756"/>
                              <a:gd name="connsiteX362" fmla="*/ 39053 w 94297"/>
                              <a:gd name="connsiteY362" fmla="*/ 88497 h 263756"/>
                              <a:gd name="connsiteX363" fmla="*/ 40958 w 94297"/>
                              <a:gd name="connsiteY363" fmla="*/ 89449 h 263756"/>
                              <a:gd name="connsiteX364" fmla="*/ 43815 w 94297"/>
                              <a:gd name="connsiteY364" fmla="*/ 88497 h 263756"/>
                              <a:gd name="connsiteX365" fmla="*/ 44768 w 94297"/>
                              <a:gd name="connsiteY365" fmla="*/ 86592 h 263756"/>
                              <a:gd name="connsiteX366" fmla="*/ 42863 w 94297"/>
                              <a:gd name="connsiteY366" fmla="*/ 86592 h 263756"/>
                              <a:gd name="connsiteX367" fmla="*/ 40005 w 94297"/>
                              <a:gd name="connsiteY367" fmla="*/ 87544 h 263756"/>
                              <a:gd name="connsiteX368" fmla="*/ 39053 w 94297"/>
                              <a:gd name="connsiteY368" fmla="*/ 88497 h 263756"/>
                              <a:gd name="connsiteX369" fmla="*/ 43815 w 94297"/>
                              <a:gd name="connsiteY369" fmla="*/ 116119 h 263756"/>
                              <a:gd name="connsiteX370" fmla="*/ 42863 w 94297"/>
                              <a:gd name="connsiteY370" fmla="*/ 118024 h 263756"/>
                              <a:gd name="connsiteX371" fmla="*/ 40958 w 94297"/>
                              <a:gd name="connsiteY371" fmla="*/ 121834 h 263756"/>
                              <a:gd name="connsiteX372" fmla="*/ 44768 w 94297"/>
                              <a:gd name="connsiteY372" fmla="*/ 121834 h 263756"/>
                              <a:gd name="connsiteX373" fmla="*/ 47625 w 94297"/>
                              <a:gd name="connsiteY373" fmla="*/ 120882 h 263756"/>
                              <a:gd name="connsiteX374" fmla="*/ 48578 w 94297"/>
                              <a:gd name="connsiteY374" fmla="*/ 119929 h 263756"/>
                              <a:gd name="connsiteX375" fmla="*/ 47625 w 94297"/>
                              <a:gd name="connsiteY375" fmla="*/ 118977 h 263756"/>
                              <a:gd name="connsiteX376" fmla="*/ 43815 w 94297"/>
                              <a:gd name="connsiteY376" fmla="*/ 116119 h 263756"/>
                              <a:gd name="connsiteX377" fmla="*/ 45720 w 94297"/>
                              <a:gd name="connsiteY377" fmla="*/ 111357 h 263756"/>
                              <a:gd name="connsiteX378" fmla="*/ 45720 w 94297"/>
                              <a:gd name="connsiteY378" fmla="*/ 108499 h 263756"/>
                              <a:gd name="connsiteX379" fmla="*/ 41910 w 94297"/>
                              <a:gd name="connsiteY379" fmla="*/ 110404 h 263756"/>
                              <a:gd name="connsiteX380" fmla="*/ 43815 w 94297"/>
                              <a:gd name="connsiteY380" fmla="*/ 116119 h 263756"/>
                              <a:gd name="connsiteX381" fmla="*/ 43815 w 94297"/>
                              <a:gd name="connsiteY381" fmla="*/ 116119 h 263756"/>
                              <a:gd name="connsiteX382" fmla="*/ 40958 w 94297"/>
                              <a:gd name="connsiteY382" fmla="*/ 153267 h 263756"/>
                              <a:gd name="connsiteX383" fmla="*/ 44768 w 94297"/>
                              <a:gd name="connsiteY383" fmla="*/ 153267 h 263756"/>
                              <a:gd name="connsiteX384" fmla="*/ 44768 w 94297"/>
                              <a:gd name="connsiteY384" fmla="*/ 149457 h 263756"/>
                              <a:gd name="connsiteX385" fmla="*/ 41910 w 94297"/>
                              <a:gd name="connsiteY385" fmla="*/ 150409 h 263756"/>
                              <a:gd name="connsiteX386" fmla="*/ 40958 w 94297"/>
                              <a:gd name="connsiteY386" fmla="*/ 153267 h 263756"/>
                              <a:gd name="connsiteX387" fmla="*/ 40005 w 94297"/>
                              <a:gd name="connsiteY387" fmla="*/ 53254 h 263756"/>
                              <a:gd name="connsiteX388" fmla="*/ 40958 w 94297"/>
                              <a:gd name="connsiteY388" fmla="*/ 55159 h 263756"/>
                              <a:gd name="connsiteX389" fmla="*/ 41910 w 94297"/>
                              <a:gd name="connsiteY389" fmla="*/ 53254 h 263756"/>
                              <a:gd name="connsiteX390" fmla="*/ 40958 w 94297"/>
                              <a:gd name="connsiteY390" fmla="*/ 52302 h 263756"/>
                              <a:gd name="connsiteX391" fmla="*/ 40005 w 94297"/>
                              <a:gd name="connsiteY391" fmla="*/ 53254 h 263756"/>
                              <a:gd name="connsiteX392" fmla="*/ 40005 w 94297"/>
                              <a:gd name="connsiteY392" fmla="*/ 173269 h 263756"/>
                              <a:gd name="connsiteX393" fmla="*/ 40958 w 94297"/>
                              <a:gd name="connsiteY393" fmla="*/ 174222 h 263756"/>
                              <a:gd name="connsiteX394" fmla="*/ 46673 w 94297"/>
                              <a:gd name="connsiteY394" fmla="*/ 171364 h 263756"/>
                              <a:gd name="connsiteX395" fmla="*/ 45720 w 94297"/>
                              <a:gd name="connsiteY395" fmla="*/ 168507 h 263756"/>
                              <a:gd name="connsiteX396" fmla="*/ 41910 w 94297"/>
                              <a:gd name="connsiteY396" fmla="*/ 167554 h 263756"/>
                              <a:gd name="connsiteX397" fmla="*/ 40958 w 94297"/>
                              <a:gd name="connsiteY397" fmla="*/ 168507 h 263756"/>
                              <a:gd name="connsiteX398" fmla="*/ 40005 w 94297"/>
                              <a:gd name="connsiteY398" fmla="*/ 173269 h 263756"/>
                              <a:gd name="connsiteX399" fmla="*/ 42863 w 94297"/>
                              <a:gd name="connsiteY399" fmla="*/ 159934 h 263756"/>
                              <a:gd name="connsiteX400" fmla="*/ 41910 w 94297"/>
                              <a:gd name="connsiteY400" fmla="*/ 158982 h 263756"/>
                              <a:gd name="connsiteX401" fmla="*/ 40958 w 94297"/>
                              <a:gd name="connsiteY401" fmla="*/ 159934 h 263756"/>
                              <a:gd name="connsiteX402" fmla="*/ 42863 w 94297"/>
                              <a:gd name="connsiteY402" fmla="*/ 159934 h 263756"/>
                              <a:gd name="connsiteX403" fmla="*/ 42863 w 94297"/>
                              <a:gd name="connsiteY403" fmla="*/ 159934 h 263756"/>
                              <a:gd name="connsiteX404" fmla="*/ 41910 w 94297"/>
                              <a:gd name="connsiteY404" fmla="*/ 36109 h 263756"/>
                              <a:gd name="connsiteX405" fmla="*/ 41910 w 94297"/>
                              <a:gd name="connsiteY405" fmla="*/ 36109 h 263756"/>
                              <a:gd name="connsiteX406" fmla="*/ 41910 w 94297"/>
                              <a:gd name="connsiteY406" fmla="*/ 35157 h 263756"/>
                              <a:gd name="connsiteX407" fmla="*/ 41910 w 94297"/>
                              <a:gd name="connsiteY407" fmla="*/ 36109 h 263756"/>
                              <a:gd name="connsiteX408" fmla="*/ 41910 w 94297"/>
                              <a:gd name="connsiteY408" fmla="*/ 36109 h 263756"/>
                              <a:gd name="connsiteX409" fmla="*/ 41910 w 94297"/>
                              <a:gd name="connsiteY409" fmla="*/ 78972 h 263756"/>
                              <a:gd name="connsiteX410" fmla="*/ 40958 w 94297"/>
                              <a:gd name="connsiteY410" fmla="*/ 80877 h 263756"/>
                              <a:gd name="connsiteX411" fmla="*/ 41910 w 94297"/>
                              <a:gd name="connsiteY411" fmla="*/ 81829 h 263756"/>
                              <a:gd name="connsiteX412" fmla="*/ 41910 w 94297"/>
                              <a:gd name="connsiteY412" fmla="*/ 78972 h 263756"/>
                              <a:gd name="connsiteX413" fmla="*/ 41910 w 94297"/>
                              <a:gd name="connsiteY413" fmla="*/ 78972 h 263756"/>
                              <a:gd name="connsiteX414" fmla="*/ 41910 w 94297"/>
                              <a:gd name="connsiteY414" fmla="*/ 130407 h 263756"/>
                              <a:gd name="connsiteX415" fmla="*/ 41910 w 94297"/>
                              <a:gd name="connsiteY415" fmla="*/ 125644 h 263756"/>
                              <a:gd name="connsiteX416" fmla="*/ 41910 w 94297"/>
                              <a:gd name="connsiteY416" fmla="*/ 130407 h 263756"/>
                              <a:gd name="connsiteX417" fmla="*/ 43815 w 94297"/>
                              <a:gd name="connsiteY417" fmla="*/ 205654 h 263756"/>
                              <a:gd name="connsiteX418" fmla="*/ 43815 w 94297"/>
                              <a:gd name="connsiteY418" fmla="*/ 205654 h 263756"/>
                              <a:gd name="connsiteX419" fmla="*/ 41910 w 94297"/>
                              <a:gd name="connsiteY419" fmla="*/ 205654 h 263756"/>
                              <a:gd name="connsiteX420" fmla="*/ 42863 w 94297"/>
                              <a:gd name="connsiteY420" fmla="*/ 204702 h 263756"/>
                              <a:gd name="connsiteX421" fmla="*/ 43815 w 94297"/>
                              <a:gd name="connsiteY421" fmla="*/ 205654 h 263756"/>
                              <a:gd name="connsiteX422" fmla="*/ 43815 w 94297"/>
                              <a:gd name="connsiteY422" fmla="*/ 61827 h 263756"/>
                              <a:gd name="connsiteX423" fmla="*/ 45720 w 94297"/>
                              <a:gd name="connsiteY423" fmla="*/ 63732 h 263756"/>
                              <a:gd name="connsiteX424" fmla="*/ 44768 w 94297"/>
                              <a:gd name="connsiteY424" fmla="*/ 67542 h 263756"/>
                              <a:gd name="connsiteX425" fmla="*/ 44768 w 94297"/>
                              <a:gd name="connsiteY425" fmla="*/ 70399 h 263756"/>
                              <a:gd name="connsiteX426" fmla="*/ 48578 w 94297"/>
                              <a:gd name="connsiteY426" fmla="*/ 70399 h 263756"/>
                              <a:gd name="connsiteX427" fmla="*/ 53340 w 94297"/>
                              <a:gd name="connsiteY427" fmla="*/ 63732 h 263756"/>
                              <a:gd name="connsiteX428" fmla="*/ 52388 w 94297"/>
                              <a:gd name="connsiteY428" fmla="*/ 62779 h 263756"/>
                              <a:gd name="connsiteX429" fmla="*/ 50483 w 94297"/>
                              <a:gd name="connsiteY429" fmla="*/ 64684 h 263756"/>
                              <a:gd name="connsiteX430" fmla="*/ 48578 w 94297"/>
                              <a:gd name="connsiteY430" fmla="*/ 64684 h 263756"/>
                              <a:gd name="connsiteX431" fmla="*/ 48578 w 94297"/>
                              <a:gd name="connsiteY431" fmla="*/ 62779 h 263756"/>
                              <a:gd name="connsiteX432" fmla="*/ 49530 w 94297"/>
                              <a:gd name="connsiteY432" fmla="*/ 61827 h 263756"/>
                              <a:gd name="connsiteX433" fmla="*/ 50483 w 94297"/>
                              <a:gd name="connsiteY433" fmla="*/ 58969 h 263756"/>
                              <a:gd name="connsiteX434" fmla="*/ 49530 w 94297"/>
                              <a:gd name="connsiteY434" fmla="*/ 58969 h 263756"/>
                              <a:gd name="connsiteX435" fmla="*/ 49530 w 94297"/>
                              <a:gd name="connsiteY435" fmla="*/ 61827 h 263756"/>
                              <a:gd name="connsiteX436" fmla="*/ 46673 w 94297"/>
                              <a:gd name="connsiteY436" fmla="*/ 59922 h 263756"/>
                              <a:gd name="connsiteX437" fmla="*/ 44768 w 94297"/>
                              <a:gd name="connsiteY437" fmla="*/ 58969 h 263756"/>
                              <a:gd name="connsiteX438" fmla="*/ 42863 w 94297"/>
                              <a:gd name="connsiteY438" fmla="*/ 61827 h 263756"/>
                              <a:gd name="connsiteX439" fmla="*/ 43815 w 94297"/>
                              <a:gd name="connsiteY439" fmla="*/ 61827 h 263756"/>
                              <a:gd name="connsiteX440" fmla="*/ 45720 w 94297"/>
                              <a:gd name="connsiteY440" fmla="*/ 242802 h 263756"/>
                              <a:gd name="connsiteX441" fmla="*/ 44768 w 94297"/>
                              <a:gd name="connsiteY441" fmla="*/ 248517 h 263756"/>
                              <a:gd name="connsiteX442" fmla="*/ 43815 w 94297"/>
                              <a:gd name="connsiteY442" fmla="*/ 248517 h 263756"/>
                              <a:gd name="connsiteX443" fmla="*/ 42863 w 94297"/>
                              <a:gd name="connsiteY443" fmla="*/ 244707 h 263756"/>
                              <a:gd name="connsiteX444" fmla="*/ 45720 w 94297"/>
                              <a:gd name="connsiteY444" fmla="*/ 242802 h 263756"/>
                              <a:gd name="connsiteX445" fmla="*/ 45720 w 94297"/>
                              <a:gd name="connsiteY445" fmla="*/ 242802 h 263756"/>
                              <a:gd name="connsiteX446" fmla="*/ 41910 w 94297"/>
                              <a:gd name="connsiteY446" fmla="*/ 48492 h 263756"/>
                              <a:gd name="connsiteX447" fmla="*/ 41910 w 94297"/>
                              <a:gd name="connsiteY447" fmla="*/ 48492 h 263756"/>
                              <a:gd name="connsiteX448" fmla="*/ 43815 w 94297"/>
                              <a:gd name="connsiteY448" fmla="*/ 47539 h 263756"/>
                              <a:gd name="connsiteX449" fmla="*/ 43815 w 94297"/>
                              <a:gd name="connsiteY449" fmla="*/ 46587 h 263756"/>
                              <a:gd name="connsiteX450" fmla="*/ 45720 w 94297"/>
                              <a:gd name="connsiteY450" fmla="*/ 47539 h 263756"/>
                              <a:gd name="connsiteX451" fmla="*/ 47625 w 94297"/>
                              <a:gd name="connsiteY451" fmla="*/ 48492 h 263756"/>
                              <a:gd name="connsiteX452" fmla="*/ 47625 w 94297"/>
                              <a:gd name="connsiteY452" fmla="*/ 47539 h 263756"/>
                              <a:gd name="connsiteX453" fmla="*/ 45720 w 94297"/>
                              <a:gd name="connsiteY453" fmla="*/ 45634 h 263756"/>
                              <a:gd name="connsiteX454" fmla="*/ 43815 w 94297"/>
                              <a:gd name="connsiteY454" fmla="*/ 45634 h 263756"/>
                              <a:gd name="connsiteX455" fmla="*/ 42863 w 94297"/>
                              <a:gd name="connsiteY455" fmla="*/ 45634 h 263756"/>
                              <a:gd name="connsiteX456" fmla="*/ 41910 w 94297"/>
                              <a:gd name="connsiteY456" fmla="*/ 48492 h 263756"/>
                              <a:gd name="connsiteX457" fmla="*/ 44768 w 94297"/>
                              <a:gd name="connsiteY457" fmla="*/ 152314 h 263756"/>
                              <a:gd name="connsiteX458" fmla="*/ 44768 w 94297"/>
                              <a:gd name="connsiteY458" fmla="*/ 152314 h 263756"/>
                              <a:gd name="connsiteX459" fmla="*/ 44768 w 94297"/>
                              <a:gd name="connsiteY459" fmla="*/ 152314 h 263756"/>
                              <a:gd name="connsiteX460" fmla="*/ 42863 w 94297"/>
                              <a:gd name="connsiteY460" fmla="*/ 151362 h 263756"/>
                              <a:gd name="connsiteX461" fmla="*/ 43815 w 94297"/>
                              <a:gd name="connsiteY461" fmla="*/ 150409 h 263756"/>
                              <a:gd name="connsiteX462" fmla="*/ 44768 w 94297"/>
                              <a:gd name="connsiteY462" fmla="*/ 152314 h 263756"/>
                              <a:gd name="connsiteX463" fmla="*/ 42863 w 94297"/>
                              <a:gd name="connsiteY463" fmla="*/ 184699 h 263756"/>
                              <a:gd name="connsiteX464" fmla="*/ 44768 w 94297"/>
                              <a:gd name="connsiteY464" fmla="*/ 184699 h 263756"/>
                              <a:gd name="connsiteX465" fmla="*/ 45720 w 94297"/>
                              <a:gd name="connsiteY465" fmla="*/ 188509 h 263756"/>
                              <a:gd name="connsiteX466" fmla="*/ 42863 w 94297"/>
                              <a:gd name="connsiteY466" fmla="*/ 184699 h 263756"/>
                              <a:gd name="connsiteX467" fmla="*/ 44768 w 94297"/>
                              <a:gd name="connsiteY467" fmla="*/ 93259 h 263756"/>
                              <a:gd name="connsiteX468" fmla="*/ 42863 w 94297"/>
                              <a:gd name="connsiteY468" fmla="*/ 95164 h 263756"/>
                              <a:gd name="connsiteX469" fmla="*/ 44768 w 94297"/>
                              <a:gd name="connsiteY469" fmla="*/ 97069 h 263756"/>
                              <a:gd name="connsiteX470" fmla="*/ 48578 w 94297"/>
                              <a:gd name="connsiteY470" fmla="*/ 99927 h 263756"/>
                              <a:gd name="connsiteX471" fmla="*/ 50483 w 94297"/>
                              <a:gd name="connsiteY471" fmla="*/ 101832 h 263756"/>
                              <a:gd name="connsiteX472" fmla="*/ 52388 w 94297"/>
                              <a:gd name="connsiteY472" fmla="*/ 98974 h 263756"/>
                              <a:gd name="connsiteX473" fmla="*/ 50483 w 94297"/>
                              <a:gd name="connsiteY473" fmla="*/ 98022 h 263756"/>
                              <a:gd name="connsiteX474" fmla="*/ 47625 w 94297"/>
                              <a:gd name="connsiteY474" fmla="*/ 96117 h 263756"/>
                              <a:gd name="connsiteX475" fmla="*/ 44768 w 94297"/>
                              <a:gd name="connsiteY475" fmla="*/ 93259 h 263756"/>
                              <a:gd name="connsiteX476" fmla="*/ 43815 w 94297"/>
                              <a:gd name="connsiteY476" fmla="*/ 236134 h 263756"/>
                              <a:gd name="connsiteX477" fmla="*/ 43815 w 94297"/>
                              <a:gd name="connsiteY477" fmla="*/ 236134 h 263756"/>
                              <a:gd name="connsiteX478" fmla="*/ 44768 w 94297"/>
                              <a:gd name="connsiteY478" fmla="*/ 236134 h 263756"/>
                              <a:gd name="connsiteX479" fmla="*/ 43815 w 94297"/>
                              <a:gd name="connsiteY479" fmla="*/ 236134 h 263756"/>
                              <a:gd name="connsiteX480" fmla="*/ 43815 w 94297"/>
                              <a:gd name="connsiteY480" fmla="*/ 236134 h 263756"/>
                              <a:gd name="connsiteX481" fmla="*/ 44768 w 94297"/>
                              <a:gd name="connsiteY481" fmla="*/ 99927 h 263756"/>
                              <a:gd name="connsiteX482" fmla="*/ 43815 w 94297"/>
                              <a:gd name="connsiteY482" fmla="*/ 100879 h 263756"/>
                              <a:gd name="connsiteX483" fmla="*/ 44768 w 94297"/>
                              <a:gd name="connsiteY483" fmla="*/ 101832 h 263756"/>
                              <a:gd name="connsiteX484" fmla="*/ 45720 w 94297"/>
                              <a:gd name="connsiteY484" fmla="*/ 100879 h 263756"/>
                              <a:gd name="connsiteX485" fmla="*/ 44768 w 94297"/>
                              <a:gd name="connsiteY485" fmla="*/ 99927 h 263756"/>
                              <a:gd name="connsiteX486" fmla="*/ 43815 w 94297"/>
                              <a:gd name="connsiteY486" fmla="*/ 77067 h 263756"/>
                              <a:gd name="connsiteX487" fmla="*/ 45720 w 94297"/>
                              <a:gd name="connsiteY487" fmla="*/ 78972 h 263756"/>
                              <a:gd name="connsiteX488" fmla="*/ 48578 w 94297"/>
                              <a:gd name="connsiteY488" fmla="*/ 77067 h 263756"/>
                              <a:gd name="connsiteX489" fmla="*/ 47625 w 94297"/>
                              <a:gd name="connsiteY489" fmla="*/ 76114 h 263756"/>
                              <a:gd name="connsiteX490" fmla="*/ 43815 w 94297"/>
                              <a:gd name="connsiteY490" fmla="*/ 77067 h 263756"/>
                              <a:gd name="connsiteX491" fmla="*/ 44768 w 94297"/>
                              <a:gd name="connsiteY491" fmla="*/ 210417 h 263756"/>
                              <a:gd name="connsiteX492" fmla="*/ 47625 w 94297"/>
                              <a:gd name="connsiteY492" fmla="*/ 211369 h 263756"/>
                              <a:gd name="connsiteX493" fmla="*/ 47625 w 94297"/>
                              <a:gd name="connsiteY493" fmla="*/ 212322 h 263756"/>
                              <a:gd name="connsiteX494" fmla="*/ 44768 w 94297"/>
                              <a:gd name="connsiteY494" fmla="*/ 210417 h 263756"/>
                              <a:gd name="connsiteX495" fmla="*/ 45720 w 94297"/>
                              <a:gd name="connsiteY495" fmla="*/ 194224 h 263756"/>
                              <a:gd name="connsiteX496" fmla="*/ 44768 w 94297"/>
                              <a:gd name="connsiteY496" fmla="*/ 193272 h 263756"/>
                              <a:gd name="connsiteX497" fmla="*/ 45720 w 94297"/>
                              <a:gd name="connsiteY497" fmla="*/ 193272 h 263756"/>
                              <a:gd name="connsiteX498" fmla="*/ 45720 w 94297"/>
                              <a:gd name="connsiteY498" fmla="*/ 194224 h 263756"/>
                              <a:gd name="connsiteX499" fmla="*/ 45720 w 94297"/>
                              <a:gd name="connsiteY499" fmla="*/ 138027 h 263756"/>
                              <a:gd name="connsiteX500" fmla="*/ 45720 w 94297"/>
                              <a:gd name="connsiteY500" fmla="*/ 138027 h 263756"/>
                              <a:gd name="connsiteX501" fmla="*/ 45720 w 94297"/>
                              <a:gd name="connsiteY501" fmla="*/ 137074 h 263756"/>
                              <a:gd name="connsiteX502" fmla="*/ 44768 w 94297"/>
                              <a:gd name="connsiteY502" fmla="*/ 137074 h 263756"/>
                              <a:gd name="connsiteX503" fmla="*/ 45720 w 94297"/>
                              <a:gd name="connsiteY503" fmla="*/ 138027 h 263756"/>
                              <a:gd name="connsiteX504" fmla="*/ 48578 w 94297"/>
                              <a:gd name="connsiteY504" fmla="*/ 142789 h 263756"/>
                              <a:gd name="connsiteX505" fmla="*/ 46673 w 94297"/>
                              <a:gd name="connsiteY505" fmla="*/ 141837 h 263756"/>
                              <a:gd name="connsiteX506" fmla="*/ 44768 w 94297"/>
                              <a:gd name="connsiteY506" fmla="*/ 142789 h 263756"/>
                              <a:gd name="connsiteX507" fmla="*/ 46673 w 94297"/>
                              <a:gd name="connsiteY507" fmla="*/ 143742 h 263756"/>
                              <a:gd name="connsiteX508" fmla="*/ 48578 w 94297"/>
                              <a:gd name="connsiteY508" fmla="*/ 142789 h 263756"/>
                              <a:gd name="connsiteX509" fmla="*/ 45720 w 94297"/>
                              <a:gd name="connsiteY509" fmla="*/ 146599 h 263756"/>
                              <a:gd name="connsiteX510" fmla="*/ 45720 w 94297"/>
                              <a:gd name="connsiteY510" fmla="*/ 146599 h 263756"/>
                              <a:gd name="connsiteX511" fmla="*/ 45720 w 94297"/>
                              <a:gd name="connsiteY511" fmla="*/ 146599 h 263756"/>
                              <a:gd name="connsiteX512" fmla="*/ 45720 w 94297"/>
                              <a:gd name="connsiteY512" fmla="*/ 146599 h 263756"/>
                              <a:gd name="connsiteX513" fmla="*/ 45720 w 94297"/>
                              <a:gd name="connsiteY513" fmla="*/ 146599 h 263756"/>
                              <a:gd name="connsiteX514" fmla="*/ 51435 w 94297"/>
                              <a:gd name="connsiteY514" fmla="*/ 116119 h 263756"/>
                              <a:gd name="connsiteX515" fmla="*/ 52388 w 94297"/>
                              <a:gd name="connsiteY515" fmla="*/ 113262 h 263756"/>
                              <a:gd name="connsiteX516" fmla="*/ 49530 w 94297"/>
                              <a:gd name="connsiteY516" fmla="*/ 113262 h 263756"/>
                              <a:gd name="connsiteX517" fmla="*/ 48578 w 94297"/>
                              <a:gd name="connsiteY517" fmla="*/ 113262 h 263756"/>
                              <a:gd name="connsiteX518" fmla="*/ 45720 w 94297"/>
                              <a:gd name="connsiteY518" fmla="*/ 113262 h 263756"/>
                              <a:gd name="connsiteX519" fmla="*/ 47625 w 94297"/>
                              <a:gd name="connsiteY519" fmla="*/ 115167 h 263756"/>
                              <a:gd name="connsiteX520" fmla="*/ 48578 w 94297"/>
                              <a:gd name="connsiteY520" fmla="*/ 116119 h 263756"/>
                              <a:gd name="connsiteX521" fmla="*/ 51435 w 94297"/>
                              <a:gd name="connsiteY521" fmla="*/ 116119 h 263756"/>
                              <a:gd name="connsiteX522" fmla="*/ 47625 w 94297"/>
                              <a:gd name="connsiteY522" fmla="*/ 82782 h 263756"/>
                              <a:gd name="connsiteX523" fmla="*/ 47625 w 94297"/>
                              <a:gd name="connsiteY523" fmla="*/ 82782 h 263756"/>
                              <a:gd name="connsiteX524" fmla="*/ 47625 w 94297"/>
                              <a:gd name="connsiteY524" fmla="*/ 82782 h 263756"/>
                              <a:gd name="connsiteX525" fmla="*/ 47625 w 94297"/>
                              <a:gd name="connsiteY525" fmla="*/ 82782 h 263756"/>
                              <a:gd name="connsiteX526" fmla="*/ 47625 w 94297"/>
                              <a:gd name="connsiteY526" fmla="*/ 82782 h 263756"/>
                              <a:gd name="connsiteX527" fmla="*/ 47625 w 94297"/>
                              <a:gd name="connsiteY527" fmla="*/ 245659 h 263756"/>
                              <a:gd name="connsiteX528" fmla="*/ 47625 w 94297"/>
                              <a:gd name="connsiteY528" fmla="*/ 245659 h 263756"/>
                              <a:gd name="connsiteX529" fmla="*/ 47625 w 94297"/>
                              <a:gd name="connsiteY529" fmla="*/ 245659 h 263756"/>
                              <a:gd name="connsiteX530" fmla="*/ 47625 w 94297"/>
                              <a:gd name="connsiteY530" fmla="*/ 245659 h 263756"/>
                              <a:gd name="connsiteX531" fmla="*/ 47625 w 94297"/>
                              <a:gd name="connsiteY531" fmla="*/ 245659 h 263756"/>
                              <a:gd name="connsiteX532" fmla="*/ 49530 w 94297"/>
                              <a:gd name="connsiteY532" fmla="*/ 53254 h 263756"/>
                              <a:gd name="connsiteX533" fmla="*/ 46673 w 94297"/>
                              <a:gd name="connsiteY533" fmla="*/ 55159 h 263756"/>
                              <a:gd name="connsiteX534" fmla="*/ 46673 w 94297"/>
                              <a:gd name="connsiteY534" fmla="*/ 56112 h 263756"/>
                              <a:gd name="connsiteX535" fmla="*/ 49530 w 94297"/>
                              <a:gd name="connsiteY535" fmla="*/ 55159 h 263756"/>
                              <a:gd name="connsiteX536" fmla="*/ 50483 w 94297"/>
                              <a:gd name="connsiteY536" fmla="*/ 54207 h 263756"/>
                              <a:gd name="connsiteX537" fmla="*/ 50483 w 94297"/>
                              <a:gd name="connsiteY537" fmla="*/ 54207 h 263756"/>
                              <a:gd name="connsiteX538" fmla="*/ 49530 w 94297"/>
                              <a:gd name="connsiteY538" fmla="*/ 53254 h 263756"/>
                              <a:gd name="connsiteX539" fmla="*/ 47625 w 94297"/>
                              <a:gd name="connsiteY539" fmla="*/ 103737 h 263756"/>
                              <a:gd name="connsiteX540" fmla="*/ 47625 w 94297"/>
                              <a:gd name="connsiteY540" fmla="*/ 103737 h 263756"/>
                              <a:gd name="connsiteX541" fmla="*/ 48578 w 94297"/>
                              <a:gd name="connsiteY541" fmla="*/ 104689 h 263756"/>
                              <a:gd name="connsiteX542" fmla="*/ 47625 w 94297"/>
                              <a:gd name="connsiteY542" fmla="*/ 103737 h 263756"/>
                              <a:gd name="connsiteX543" fmla="*/ 47625 w 94297"/>
                              <a:gd name="connsiteY543" fmla="*/ 103737 h 263756"/>
                              <a:gd name="connsiteX544" fmla="*/ 52388 w 94297"/>
                              <a:gd name="connsiteY544" fmla="*/ 242802 h 263756"/>
                              <a:gd name="connsiteX545" fmla="*/ 47625 w 94297"/>
                              <a:gd name="connsiteY545" fmla="*/ 240897 h 263756"/>
                              <a:gd name="connsiteX546" fmla="*/ 51435 w 94297"/>
                              <a:gd name="connsiteY546" fmla="*/ 238039 h 263756"/>
                              <a:gd name="connsiteX547" fmla="*/ 52388 w 94297"/>
                              <a:gd name="connsiteY547" fmla="*/ 242802 h 263756"/>
                              <a:gd name="connsiteX548" fmla="*/ 49530 w 94297"/>
                              <a:gd name="connsiteY548" fmla="*/ 205654 h 263756"/>
                              <a:gd name="connsiteX549" fmla="*/ 49530 w 94297"/>
                              <a:gd name="connsiteY549" fmla="*/ 205654 h 263756"/>
                              <a:gd name="connsiteX550" fmla="*/ 47625 w 94297"/>
                              <a:gd name="connsiteY550" fmla="*/ 202797 h 263756"/>
                              <a:gd name="connsiteX551" fmla="*/ 48578 w 94297"/>
                              <a:gd name="connsiteY551" fmla="*/ 202797 h 263756"/>
                              <a:gd name="connsiteX552" fmla="*/ 49530 w 94297"/>
                              <a:gd name="connsiteY552" fmla="*/ 205654 h 263756"/>
                              <a:gd name="connsiteX553" fmla="*/ 47625 w 94297"/>
                              <a:gd name="connsiteY553" fmla="*/ 25632 h 263756"/>
                              <a:gd name="connsiteX554" fmla="*/ 47625 w 94297"/>
                              <a:gd name="connsiteY554" fmla="*/ 25632 h 263756"/>
                              <a:gd name="connsiteX555" fmla="*/ 47625 w 94297"/>
                              <a:gd name="connsiteY555" fmla="*/ 25632 h 263756"/>
                              <a:gd name="connsiteX556" fmla="*/ 47625 w 94297"/>
                              <a:gd name="connsiteY556" fmla="*/ 25632 h 263756"/>
                              <a:gd name="connsiteX557" fmla="*/ 47625 w 94297"/>
                              <a:gd name="connsiteY557" fmla="*/ 25632 h 263756"/>
                              <a:gd name="connsiteX558" fmla="*/ 49530 w 94297"/>
                              <a:gd name="connsiteY558" fmla="*/ 205654 h 263756"/>
                              <a:gd name="connsiteX559" fmla="*/ 49530 w 94297"/>
                              <a:gd name="connsiteY559" fmla="*/ 208512 h 263756"/>
                              <a:gd name="connsiteX560" fmla="*/ 49530 w 94297"/>
                              <a:gd name="connsiteY560" fmla="*/ 205654 h 263756"/>
                              <a:gd name="connsiteX561" fmla="*/ 48578 w 94297"/>
                              <a:gd name="connsiteY561" fmla="*/ 88497 h 263756"/>
                              <a:gd name="connsiteX562" fmla="*/ 48578 w 94297"/>
                              <a:gd name="connsiteY562" fmla="*/ 88497 h 263756"/>
                              <a:gd name="connsiteX563" fmla="*/ 48578 w 94297"/>
                              <a:gd name="connsiteY563" fmla="*/ 88497 h 263756"/>
                              <a:gd name="connsiteX564" fmla="*/ 48578 w 94297"/>
                              <a:gd name="connsiteY564" fmla="*/ 88497 h 263756"/>
                              <a:gd name="connsiteX565" fmla="*/ 48578 w 94297"/>
                              <a:gd name="connsiteY565" fmla="*/ 88497 h 263756"/>
                              <a:gd name="connsiteX566" fmla="*/ 50483 w 94297"/>
                              <a:gd name="connsiteY566" fmla="*/ 166602 h 263756"/>
                              <a:gd name="connsiteX567" fmla="*/ 49530 w 94297"/>
                              <a:gd name="connsiteY567" fmla="*/ 164697 h 263756"/>
                              <a:gd name="connsiteX568" fmla="*/ 48578 w 94297"/>
                              <a:gd name="connsiteY568" fmla="*/ 166602 h 263756"/>
                              <a:gd name="connsiteX569" fmla="*/ 49530 w 94297"/>
                              <a:gd name="connsiteY569" fmla="*/ 168507 h 263756"/>
                              <a:gd name="connsiteX570" fmla="*/ 50483 w 94297"/>
                              <a:gd name="connsiteY570" fmla="*/ 166602 h 263756"/>
                              <a:gd name="connsiteX571" fmla="*/ 51435 w 94297"/>
                              <a:gd name="connsiteY571" fmla="*/ 138979 h 263756"/>
                              <a:gd name="connsiteX572" fmla="*/ 51435 w 94297"/>
                              <a:gd name="connsiteY572" fmla="*/ 138979 h 263756"/>
                              <a:gd name="connsiteX573" fmla="*/ 49530 w 94297"/>
                              <a:gd name="connsiteY573" fmla="*/ 138979 h 263756"/>
                              <a:gd name="connsiteX574" fmla="*/ 50483 w 94297"/>
                              <a:gd name="connsiteY574" fmla="*/ 139932 h 263756"/>
                              <a:gd name="connsiteX575" fmla="*/ 51435 w 94297"/>
                              <a:gd name="connsiteY575" fmla="*/ 138979 h 263756"/>
                              <a:gd name="connsiteX576" fmla="*/ 51435 w 94297"/>
                              <a:gd name="connsiteY576" fmla="*/ 231372 h 263756"/>
                              <a:gd name="connsiteX577" fmla="*/ 49530 w 94297"/>
                              <a:gd name="connsiteY577" fmla="*/ 231372 h 263756"/>
                              <a:gd name="connsiteX578" fmla="*/ 50483 w 94297"/>
                              <a:gd name="connsiteY578" fmla="*/ 227562 h 263756"/>
                              <a:gd name="connsiteX579" fmla="*/ 50483 w 94297"/>
                              <a:gd name="connsiteY579" fmla="*/ 226609 h 263756"/>
                              <a:gd name="connsiteX580" fmla="*/ 51435 w 94297"/>
                              <a:gd name="connsiteY580" fmla="*/ 227562 h 263756"/>
                              <a:gd name="connsiteX581" fmla="*/ 51435 w 94297"/>
                              <a:gd name="connsiteY581" fmla="*/ 231372 h 263756"/>
                              <a:gd name="connsiteX582" fmla="*/ 54293 w 94297"/>
                              <a:gd name="connsiteY582" fmla="*/ 119929 h 263756"/>
                              <a:gd name="connsiteX583" fmla="*/ 52388 w 94297"/>
                              <a:gd name="connsiteY583" fmla="*/ 118977 h 263756"/>
                              <a:gd name="connsiteX584" fmla="*/ 50483 w 94297"/>
                              <a:gd name="connsiteY584" fmla="*/ 119929 h 263756"/>
                              <a:gd name="connsiteX585" fmla="*/ 51435 w 94297"/>
                              <a:gd name="connsiteY585" fmla="*/ 121834 h 263756"/>
                              <a:gd name="connsiteX586" fmla="*/ 50483 w 94297"/>
                              <a:gd name="connsiteY586" fmla="*/ 124692 h 263756"/>
                              <a:gd name="connsiteX587" fmla="*/ 53340 w 94297"/>
                              <a:gd name="connsiteY587" fmla="*/ 124692 h 263756"/>
                              <a:gd name="connsiteX588" fmla="*/ 54293 w 94297"/>
                              <a:gd name="connsiteY588" fmla="*/ 122787 h 263756"/>
                              <a:gd name="connsiteX589" fmla="*/ 51435 w 94297"/>
                              <a:gd name="connsiteY589" fmla="*/ 121834 h 263756"/>
                              <a:gd name="connsiteX590" fmla="*/ 52388 w 94297"/>
                              <a:gd name="connsiteY590" fmla="*/ 119929 h 263756"/>
                              <a:gd name="connsiteX591" fmla="*/ 54293 w 94297"/>
                              <a:gd name="connsiteY591" fmla="*/ 119929 h 263756"/>
                              <a:gd name="connsiteX592" fmla="*/ 50483 w 94297"/>
                              <a:gd name="connsiteY592" fmla="*/ 72304 h 263756"/>
                              <a:gd name="connsiteX593" fmla="*/ 50483 w 94297"/>
                              <a:gd name="connsiteY593" fmla="*/ 72304 h 263756"/>
                              <a:gd name="connsiteX594" fmla="*/ 50483 w 94297"/>
                              <a:gd name="connsiteY594" fmla="*/ 72304 h 263756"/>
                              <a:gd name="connsiteX595" fmla="*/ 50483 w 94297"/>
                              <a:gd name="connsiteY595" fmla="*/ 72304 h 263756"/>
                              <a:gd name="connsiteX596" fmla="*/ 50483 w 94297"/>
                              <a:gd name="connsiteY596" fmla="*/ 72304 h 263756"/>
                              <a:gd name="connsiteX597" fmla="*/ 51435 w 94297"/>
                              <a:gd name="connsiteY597" fmla="*/ 161839 h 263756"/>
                              <a:gd name="connsiteX598" fmla="*/ 51435 w 94297"/>
                              <a:gd name="connsiteY598" fmla="*/ 161839 h 263756"/>
                              <a:gd name="connsiteX599" fmla="*/ 51435 w 94297"/>
                              <a:gd name="connsiteY599" fmla="*/ 159934 h 263756"/>
                              <a:gd name="connsiteX600" fmla="*/ 51435 w 94297"/>
                              <a:gd name="connsiteY600" fmla="*/ 161839 h 263756"/>
                              <a:gd name="connsiteX601" fmla="*/ 51435 w 94297"/>
                              <a:gd name="connsiteY601" fmla="*/ 161839 h 263756"/>
                              <a:gd name="connsiteX602" fmla="*/ 51435 w 94297"/>
                              <a:gd name="connsiteY602" fmla="*/ 54207 h 263756"/>
                              <a:gd name="connsiteX603" fmla="*/ 51435 w 94297"/>
                              <a:gd name="connsiteY603" fmla="*/ 54207 h 263756"/>
                              <a:gd name="connsiteX604" fmla="*/ 51435 w 94297"/>
                              <a:gd name="connsiteY604" fmla="*/ 54207 h 263756"/>
                              <a:gd name="connsiteX605" fmla="*/ 52388 w 94297"/>
                              <a:gd name="connsiteY605" fmla="*/ 56112 h 263756"/>
                              <a:gd name="connsiteX606" fmla="*/ 52388 w 94297"/>
                              <a:gd name="connsiteY606" fmla="*/ 56112 h 263756"/>
                              <a:gd name="connsiteX607" fmla="*/ 51435 w 94297"/>
                              <a:gd name="connsiteY607" fmla="*/ 54207 h 263756"/>
                              <a:gd name="connsiteX608" fmla="*/ 50483 w 94297"/>
                              <a:gd name="connsiteY608" fmla="*/ 153267 h 263756"/>
                              <a:gd name="connsiteX609" fmla="*/ 52388 w 94297"/>
                              <a:gd name="connsiteY609" fmla="*/ 155172 h 263756"/>
                              <a:gd name="connsiteX610" fmla="*/ 53340 w 94297"/>
                              <a:gd name="connsiteY610" fmla="*/ 154219 h 263756"/>
                              <a:gd name="connsiteX611" fmla="*/ 50483 w 94297"/>
                              <a:gd name="connsiteY611" fmla="*/ 153267 h 263756"/>
                              <a:gd name="connsiteX612" fmla="*/ 50483 w 94297"/>
                              <a:gd name="connsiteY612" fmla="*/ 153267 h 263756"/>
                              <a:gd name="connsiteX613" fmla="*/ 51435 w 94297"/>
                              <a:gd name="connsiteY613" fmla="*/ 238039 h 263756"/>
                              <a:gd name="connsiteX614" fmla="*/ 53340 w 94297"/>
                              <a:gd name="connsiteY614" fmla="*/ 234229 h 263756"/>
                              <a:gd name="connsiteX615" fmla="*/ 51435 w 94297"/>
                              <a:gd name="connsiteY615" fmla="*/ 238039 h 263756"/>
                              <a:gd name="connsiteX616" fmla="*/ 54293 w 94297"/>
                              <a:gd name="connsiteY616" fmla="*/ 232324 h 263756"/>
                              <a:gd name="connsiteX617" fmla="*/ 52388 w 94297"/>
                              <a:gd name="connsiteY617" fmla="*/ 234229 h 263756"/>
                              <a:gd name="connsiteX618" fmla="*/ 50483 w 94297"/>
                              <a:gd name="connsiteY618" fmla="*/ 231372 h 263756"/>
                              <a:gd name="connsiteX619" fmla="*/ 54293 w 94297"/>
                              <a:gd name="connsiteY619" fmla="*/ 232324 h 263756"/>
                              <a:gd name="connsiteX620" fmla="*/ 52388 w 94297"/>
                              <a:gd name="connsiteY620" fmla="*/ 176127 h 263756"/>
                              <a:gd name="connsiteX621" fmla="*/ 52388 w 94297"/>
                              <a:gd name="connsiteY621" fmla="*/ 176127 h 263756"/>
                              <a:gd name="connsiteX622" fmla="*/ 52388 w 94297"/>
                              <a:gd name="connsiteY622" fmla="*/ 174222 h 263756"/>
                              <a:gd name="connsiteX623" fmla="*/ 51435 w 94297"/>
                              <a:gd name="connsiteY623" fmla="*/ 174222 h 263756"/>
                              <a:gd name="connsiteX624" fmla="*/ 52388 w 94297"/>
                              <a:gd name="connsiteY624" fmla="*/ 176127 h 263756"/>
                              <a:gd name="connsiteX625" fmla="*/ 52388 w 94297"/>
                              <a:gd name="connsiteY625" fmla="*/ 87544 h 263756"/>
                              <a:gd name="connsiteX626" fmla="*/ 52388 w 94297"/>
                              <a:gd name="connsiteY626" fmla="*/ 87544 h 263756"/>
                              <a:gd name="connsiteX627" fmla="*/ 52388 w 94297"/>
                              <a:gd name="connsiteY627" fmla="*/ 87544 h 263756"/>
                              <a:gd name="connsiteX628" fmla="*/ 52388 w 94297"/>
                              <a:gd name="connsiteY628" fmla="*/ 87544 h 263756"/>
                              <a:gd name="connsiteX629" fmla="*/ 52388 w 94297"/>
                              <a:gd name="connsiteY629" fmla="*/ 87544 h 263756"/>
                              <a:gd name="connsiteX630" fmla="*/ 54293 w 94297"/>
                              <a:gd name="connsiteY630" fmla="*/ 83734 h 263756"/>
                              <a:gd name="connsiteX631" fmla="*/ 52388 w 94297"/>
                              <a:gd name="connsiteY631" fmla="*/ 84687 h 263756"/>
                              <a:gd name="connsiteX632" fmla="*/ 50483 w 94297"/>
                              <a:gd name="connsiteY632" fmla="*/ 84687 h 263756"/>
                              <a:gd name="connsiteX633" fmla="*/ 50483 w 94297"/>
                              <a:gd name="connsiteY633" fmla="*/ 84687 h 263756"/>
                              <a:gd name="connsiteX634" fmla="*/ 52388 w 94297"/>
                              <a:gd name="connsiteY634" fmla="*/ 84687 h 263756"/>
                              <a:gd name="connsiteX635" fmla="*/ 54293 w 94297"/>
                              <a:gd name="connsiteY635" fmla="*/ 83734 h 263756"/>
                              <a:gd name="connsiteX636" fmla="*/ 53340 w 94297"/>
                              <a:gd name="connsiteY636" fmla="*/ 191367 h 263756"/>
                              <a:gd name="connsiteX637" fmla="*/ 51435 w 94297"/>
                              <a:gd name="connsiteY637" fmla="*/ 193272 h 263756"/>
                              <a:gd name="connsiteX638" fmla="*/ 53340 w 94297"/>
                              <a:gd name="connsiteY638" fmla="*/ 196129 h 263756"/>
                              <a:gd name="connsiteX639" fmla="*/ 57150 w 94297"/>
                              <a:gd name="connsiteY639" fmla="*/ 194224 h 263756"/>
                              <a:gd name="connsiteX640" fmla="*/ 53340 w 94297"/>
                              <a:gd name="connsiteY640" fmla="*/ 191367 h 263756"/>
                              <a:gd name="connsiteX641" fmla="*/ 52388 w 94297"/>
                              <a:gd name="connsiteY641" fmla="*/ 76114 h 263756"/>
                              <a:gd name="connsiteX642" fmla="*/ 52388 w 94297"/>
                              <a:gd name="connsiteY642" fmla="*/ 76114 h 263756"/>
                              <a:gd name="connsiteX643" fmla="*/ 51435 w 94297"/>
                              <a:gd name="connsiteY643" fmla="*/ 77067 h 263756"/>
                              <a:gd name="connsiteX644" fmla="*/ 52388 w 94297"/>
                              <a:gd name="connsiteY644" fmla="*/ 76114 h 263756"/>
                              <a:gd name="connsiteX645" fmla="*/ 52388 w 94297"/>
                              <a:gd name="connsiteY645" fmla="*/ 76114 h 263756"/>
                              <a:gd name="connsiteX646" fmla="*/ 53340 w 94297"/>
                              <a:gd name="connsiteY646" fmla="*/ 104689 h 263756"/>
                              <a:gd name="connsiteX647" fmla="*/ 51435 w 94297"/>
                              <a:gd name="connsiteY647" fmla="*/ 105642 h 263756"/>
                              <a:gd name="connsiteX648" fmla="*/ 52388 w 94297"/>
                              <a:gd name="connsiteY648" fmla="*/ 106594 h 263756"/>
                              <a:gd name="connsiteX649" fmla="*/ 53340 w 94297"/>
                              <a:gd name="connsiteY649" fmla="*/ 104689 h 263756"/>
                              <a:gd name="connsiteX650" fmla="*/ 53340 w 94297"/>
                              <a:gd name="connsiteY650" fmla="*/ 104689 h 263756"/>
                              <a:gd name="connsiteX651" fmla="*/ 56198 w 94297"/>
                              <a:gd name="connsiteY651" fmla="*/ 138027 h 263756"/>
                              <a:gd name="connsiteX652" fmla="*/ 56198 w 94297"/>
                              <a:gd name="connsiteY652" fmla="*/ 138027 h 263756"/>
                              <a:gd name="connsiteX653" fmla="*/ 56198 w 94297"/>
                              <a:gd name="connsiteY653" fmla="*/ 136122 h 263756"/>
                              <a:gd name="connsiteX654" fmla="*/ 54293 w 94297"/>
                              <a:gd name="connsiteY654" fmla="*/ 134217 h 263756"/>
                              <a:gd name="connsiteX655" fmla="*/ 52388 w 94297"/>
                              <a:gd name="connsiteY655" fmla="*/ 133264 h 263756"/>
                              <a:gd name="connsiteX656" fmla="*/ 53340 w 94297"/>
                              <a:gd name="connsiteY656" fmla="*/ 136122 h 263756"/>
                              <a:gd name="connsiteX657" fmla="*/ 56198 w 94297"/>
                              <a:gd name="connsiteY657" fmla="*/ 138027 h 263756"/>
                              <a:gd name="connsiteX658" fmla="*/ 53340 w 94297"/>
                              <a:gd name="connsiteY658" fmla="*/ 215179 h 263756"/>
                              <a:gd name="connsiteX659" fmla="*/ 57150 w 94297"/>
                              <a:gd name="connsiteY659" fmla="*/ 215179 h 263756"/>
                              <a:gd name="connsiteX660" fmla="*/ 56198 w 94297"/>
                              <a:gd name="connsiteY660" fmla="*/ 220894 h 263756"/>
                              <a:gd name="connsiteX661" fmla="*/ 53340 w 94297"/>
                              <a:gd name="connsiteY661" fmla="*/ 218037 h 263756"/>
                              <a:gd name="connsiteX662" fmla="*/ 53340 w 94297"/>
                              <a:gd name="connsiteY662" fmla="*/ 215179 h 263756"/>
                              <a:gd name="connsiteX663" fmla="*/ 53340 w 94297"/>
                              <a:gd name="connsiteY663" fmla="*/ 47539 h 263756"/>
                              <a:gd name="connsiteX664" fmla="*/ 53340 w 94297"/>
                              <a:gd name="connsiteY664" fmla="*/ 47539 h 263756"/>
                              <a:gd name="connsiteX665" fmla="*/ 53340 w 94297"/>
                              <a:gd name="connsiteY665" fmla="*/ 47539 h 263756"/>
                              <a:gd name="connsiteX666" fmla="*/ 53340 w 94297"/>
                              <a:gd name="connsiteY666" fmla="*/ 47539 h 263756"/>
                              <a:gd name="connsiteX667" fmla="*/ 53340 w 94297"/>
                              <a:gd name="connsiteY667" fmla="*/ 47539 h 263756"/>
                              <a:gd name="connsiteX668" fmla="*/ 53340 w 94297"/>
                              <a:gd name="connsiteY668" fmla="*/ 166602 h 263756"/>
                              <a:gd name="connsiteX669" fmla="*/ 53340 w 94297"/>
                              <a:gd name="connsiteY669" fmla="*/ 166602 h 263756"/>
                              <a:gd name="connsiteX670" fmla="*/ 53340 w 94297"/>
                              <a:gd name="connsiteY670" fmla="*/ 165649 h 263756"/>
                              <a:gd name="connsiteX671" fmla="*/ 53340 w 94297"/>
                              <a:gd name="connsiteY671" fmla="*/ 166602 h 263756"/>
                              <a:gd name="connsiteX672" fmla="*/ 53340 w 94297"/>
                              <a:gd name="connsiteY672" fmla="*/ 166602 h 263756"/>
                              <a:gd name="connsiteX673" fmla="*/ 54293 w 94297"/>
                              <a:gd name="connsiteY673" fmla="*/ 142789 h 263756"/>
                              <a:gd name="connsiteX674" fmla="*/ 54293 w 94297"/>
                              <a:gd name="connsiteY674" fmla="*/ 142789 h 263756"/>
                              <a:gd name="connsiteX675" fmla="*/ 53340 w 94297"/>
                              <a:gd name="connsiteY675" fmla="*/ 142789 h 263756"/>
                              <a:gd name="connsiteX676" fmla="*/ 54293 w 94297"/>
                              <a:gd name="connsiteY676" fmla="*/ 142789 h 263756"/>
                              <a:gd name="connsiteX677" fmla="*/ 54293 w 94297"/>
                              <a:gd name="connsiteY677" fmla="*/ 142789 h 263756"/>
                              <a:gd name="connsiteX678" fmla="*/ 54293 w 94297"/>
                              <a:gd name="connsiteY678" fmla="*/ 91354 h 263756"/>
                              <a:gd name="connsiteX679" fmla="*/ 55245 w 94297"/>
                              <a:gd name="connsiteY679" fmla="*/ 92307 h 263756"/>
                              <a:gd name="connsiteX680" fmla="*/ 57150 w 94297"/>
                              <a:gd name="connsiteY680" fmla="*/ 89449 h 263756"/>
                              <a:gd name="connsiteX681" fmla="*/ 56198 w 94297"/>
                              <a:gd name="connsiteY681" fmla="*/ 88497 h 263756"/>
                              <a:gd name="connsiteX682" fmla="*/ 54293 w 94297"/>
                              <a:gd name="connsiteY682" fmla="*/ 91354 h 263756"/>
                              <a:gd name="connsiteX683" fmla="*/ 54293 w 94297"/>
                              <a:gd name="connsiteY683" fmla="*/ 126597 h 263756"/>
                              <a:gd name="connsiteX684" fmla="*/ 54293 w 94297"/>
                              <a:gd name="connsiteY684" fmla="*/ 126597 h 263756"/>
                              <a:gd name="connsiteX685" fmla="*/ 56198 w 94297"/>
                              <a:gd name="connsiteY685" fmla="*/ 126597 h 263756"/>
                              <a:gd name="connsiteX686" fmla="*/ 54293 w 94297"/>
                              <a:gd name="connsiteY686" fmla="*/ 126597 h 263756"/>
                              <a:gd name="connsiteX687" fmla="*/ 54293 w 94297"/>
                              <a:gd name="connsiteY687" fmla="*/ 126597 h 263756"/>
                              <a:gd name="connsiteX688" fmla="*/ 56198 w 94297"/>
                              <a:gd name="connsiteY688" fmla="*/ 172317 h 263756"/>
                              <a:gd name="connsiteX689" fmla="*/ 56198 w 94297"/>
                              <a:gd name="connsiteY689" fmla="*/ 174222 h 263756"/>
                              <a:gd name="connsiteX690" fmla="*/ 58103 w 94297"/>
                              <a:gd name="connsiteY690" fmla="*/ 172317 h 263756"/>
                              <a:gd name="connsiteX691" fmla="*/ 59055 w 94297"/>
                              <a:gd name="connsiteY691" fmla="*/ 169459 h 263756"/>
                              <a:gd name="connsiteX692" fmla="*/ 56198 w 94297"/>
                              <a:gd name="connsiteY692" fmla="*/ 169459 h 263756"/>
                              <a:gd name="connsiteX693" fmla="*/ 56198 w 94297"/>
                              <a:gd name="connsiteY693" fmla="*/ 172317 h 263756"/>
                              <a:gd name="connsiteX694" fmla="*/ 55245 w 94297"/>
                              <a:gd name="connsiteY694" fmla="*/ 33252 h 263756"/>
                              <a:gd name="connsiteX695" fmla="*/ 55245 w 94297"/>
                              <a:gd name="connsiteY695" fmla="*/ 33252 h 263756"/>
                              <a:gd name="connsiteX696" fmla="*/ 55245 w 94297"/>
                              <a:gd name="connsiteY696" fmla="*/ 33252 h 263756"/>
                              <a:gd name="connsiteX697" fmla="*/ 55245 w 94297"/>
                              <a:gd name="connsiteY697" fmla="*/ 33252 h 263756"/>
                              <a:gd name="connsiteX698" fmla="*/ 55245 w 94297"/>
                              <a:gd name="connsiteY698" fmla="*/ 33252 h 263756"/>
                              <a:gd name="connsiteX699" fmla="*/ 57150 w 94297"/>
                              <a:gd name="connsiteY699" fmla="*/ 252327 h 263756"/>
                              <a:gd name="connsiteX700" fmla="*/ 55245 w 94297"/>
                              <a:gd name="connsiteY700" fmla="*/ 253279 h 263756"/>
                              <a:gd name="connsiteX701" fmla="*/ 55245 w 94297"/>
                              <a:gd name="connsiteY701" fmla="*/ 254232 h 263756"/>
                              <a:gd name="connsiteX702" fmla="*/ 57150 w 94297"/>
                              <a:gd name="connsiteY702" fmla="*/ 252327 h 263756"/>
                              <a:gd name="connsiteX703" fmla="*/ 57150 w 94297"/>
                              <a:gd name="connsiteY703" fmla="*/ 252327 h 263756"/>
                              <a:gd name="connsiteX704" fmla="*/ 58103 w 94297"/>
                              <a:gd name="connsiteY704" fmla="*/ 109452 h 263756"/>
                              <a:gd name="connsiteX705" fmla="*/ 56198 w 94297"/>
                              <a:gd name="connsiteY705" fmla="*/ 110404 h 263756"/>
                              <a:gd name="connsiteX706" fmla="*/ 57150 w 94297"/>
                              <a:gd name="connsiteY706" fmla="*/ 112309 h 263756"/>
                              <a:gd name="connsiteX707" fmla="*/ 60008 w 94297"/>
                              <a:gd name="connsiteY707" fmla="*/ 110404 h 263756"/>
                              <a:gd name="connsiteX708" fmla="*/ 58103 w 94297"/>
                              <a:gd name="connsiteY708" fmla="*/ 109452 h 263756"/>
                              <a:gd name="connsiteX709" fmla="*/ 56198 w 94297"/>
                              <a:gd name="connsiteY709" fmla="*/ 129454 h 263756"/>
                              <a:gd name="connsiteX710" fmla="*/ 56198 w 94297"/>
                              <a:gd name="connsiteY710" fmla="*/ 129454 h 263756"/>
                              <a:gd name="connsiteX711" fmla="*/ 56198 w 94297"/>
                              <a:gd name="connsiteY711" fmla="*/ 129454 h 263756"/>
                              <a:gd name="connsiteX712" fmla="*/ 56198 w 94297"/>
                              <a:gd name="connsiteY712" fmla="*/ 129454 h 263756"/>
                              <a:gd name="connsiteX713" fmla="*/ 56198 w 94297"/>
                              <a:gd name="connsiteY713" fmla="*/ 129454 h 263756"/>
                              <a:gd name="connsiteX714" fmla="*/ 57150 w 94297"/>
                              <a:gd name="connsiteY714" fmla="*/ 60874 h 263756"/>
                              <a:gd name="connsiteX715" fmla="*/ 58103 w 94297"/>
                              <a:gd name="connsiteY715" fmla="*/ 59922 h 263756"/>
                              <a:gd name="connsiteX716" fmla="*/ 57150 w 94297"/>
                              <a:gd name="connsiteY716" fmla="*/ 58969 h 263756"/>
                              <a:gd name="connsiteX717" fmla="*/ 57150 w 94297"/>
                              <a:gd name="connsiteY717" fmla="*/ 60874 h 263756"/>
                              <a:gd name="connsiteX718" fmla="*/ 57150 w 94297"/>
                              <a:gd name="connsiteY718" fmla="*/ 60874 h 263756"/>
                              <a:gd name="connsiteX719" fmla="*/ 58103 w 94297"/>
                              <a:gd name="connsiteY719" fmla="*/ 77067 h 263756"/>
                              <a:gd name="connsiteX720" fmla="*/ 58103 w 94297"/>
                              <a:gd name="connsiteY720" fmla="*/ 77067 h 263756"/>
                              <a:gd name="connsiteX721" fmla="*/ 58103 w 94297"/>
                              <a:gd name="connsiteY721" fmla="*/ 80877 h 263756"/>
                              <a:gd name="connsiteX722" fmla="*/ 59055 w 94297"/>
                              <a:gd name="connsiteY722" fmla="*/ 79924 h 263756"/>
                              <a:gd name="connsiteX723" fmla="*/ 58103 w 94297"/>
                              <a:gd name="connsiteY723" fmla="*/ 77067 h 263756"/>
                              <a:gd name="connsiteX724" fmla="*/ 60008 w 94297"/>
                              <a:gd name="connsiteY724" fmla="*/ 186604 h 263756"/>
                              <a:gd name="connsiteX725" fmla="*/ 58103 w 94297"/>
                              <a:gd name="connsiteY725" fmla="*/ 188509 h 263756"/>
                              <a:gd name="connsiteX726" fmla="*/ 60008 w 94297"/>
                              <a:gd name="connsiteY726" fmla="*/ 189462 h 263756"/>
                              <a:gd name="connsiteX727" fmla="*/ 61913 w 94297"/>
                              <a:gd name="connsiteY727" fmla="*/ 187557 h 263756"/>
                              <a:gd name="connsiteX728" fmla="*/ 60008 w 94297"/>
                              <a:gd name="connsiteY728" fmla="*/ 186604 h 263756"/>
                              <a:gd name="connsiteX729" fmla="*/ 59055 w 94297"/>
                              <a:gd name="connsiteY729" fmla="*/ 149457 h 263756"/>
                              <a:gd name="connsiteX730" fmla="*/ 59055 w 94297"/>
                              <a:gd name="connsiteY730" fmla="*/ 149457 h 263756"/>
                              <a:gd name="connsiteX731" fmla="*/ 59055 w 94297"/>
                              <a:gd name="connsiteY731" fmla="*/ 147552 h 263756"/>
                              <a:gd name="connsiteX732" fmla="*/ 59055 w 94297"/>
                              <a:gd name="connsiteY732" fmla="*/ 149457 h 263756"/>
                              <a:gd name="connsiteX733" fmla="*/ 59055 w 94297"/>
                              <a:gd name="connsiteY733" fmla="*/ 149457 h 263756"/>
                              <a:gd name="connsiteX734" fmla="*/ 58103 w 94297"/>
                              <a:gd name="connsiteY734" fmla="*/ 209464 h 263756"/>
                              <a:gd name="connsiteX735" fmla="*/ 60960 w 94297"/>
                              <a:gd name="connsiteY735" fmla="*/ 207559 h 263756"/>
                              <a:gd name="connsiteX736" fmla="*/ 60008 w 94297"/>
                              <a:gd name="connsiteY736" fmla="*/ 206607 h 263756"/>
                              <a:gd name="connsiteX737" fmla="*/ 58103 w 94297"/>
                              <a:gd name="connsiteY737" fmla="*/ 209464 h 263756"/>
                              <a:gd name="connsiteX738" fmla="*/ 62865 w 94297"/>
                              <a:gd name="connsiteY738" fmla="*/ 210417 h 263756"/>
                              <a:gd name="connsiteX739" fmla="*/ 59055 w 94297"/>
                              <a:gd name="connsiteY739" fmla="*/ 209464 h 263756"/>
                              <a:gd name="connsiteX740" fmla="*/ 58103 w 94297"/>
                              <a:gd name="connsiteY740" fmla="*/ 209464 h 263756"/>
                              <a:gd name="connsiteX741" fmla="*/ 62865 w 94297"/>
                              <a:gd name="connsiteY741" fmla="*/ 210417 h 263756"/>
                              <a:gd name="connsiteX742" fmla="*/ 62865 w 94297"/>
                              <a:gd name="connsiteY742" fmla="*/ 210417 h 263756"/>
                              <a:gd name="connsiteX743" fmla="*/ 59055 w 94297"/>
                              <a:gd name="connsiteY743" fmla="*/ 163744 h 263756"/>
                              <a:gd name="connsiteX744" fmla="*/ 59055 w 94297"/>
                              <a:gd name="connsiteY744" fmla="*/ 163744 h 263756"/>
                              <a:gd name="connsiteX745" fmla="*/ 60008 w 94297"/>
                              <a:gd name="connsiteY745" fmla="*/ 164697 h 263756"/>
                              <a:gd name="connsiteX746" fmla="*/ 60008 w 94297"/>
                              <a:gd name="connsiteY746" fmla="*/ 163744 h 263756"/>
                              <a:gd name="connsiteX747" fmla="*/ 59055 w 94297"/>
                              <a:gd name="connsiteY747" fmla="*/ 163744 h 263756"/>
                              <a:gd name="connsiteX748" fmla="*/ 60008 w 94297"/>
                              <a:gd name="connsiteY748" fmla="*/ 258042 h 263756"/>
                              <a:gd name="connsiteX749" fmla="*/ 60008 w 94297"/>
                              <a:gd name="connsiteY749" fmla="*/ 258042 h 263756"/>
                              <a:gd name="connsiteX750" fmla="*/ 60008 w 94297"/>
                              <a:gd name="connsiteY750" fmla="*/ 258042 h 263756"/>
                              <a:gd name="connsiteX751" fmla="*/ 60008 w 94297"/>
                              <a:gd name="connsiteY751" fmla="*/ 258042 h 263756"/>
                              <a:gd name="connsiteX752" fmla="*/ 60008 w 94297"/>
                              <a:gd name="connsiteY752" fmla="*/ 258042 h 263756"/>
                              <a:gd name="connsiteX753" fmla="*/ 60960 w 94297"/>
                              <a:gd name="connsiteY753" fmla="*/ 197082 h 263756"/>
                              <a:gd name="connsiteX754" fmla="*/ 60960 w 94297"/>
                              <a:gd name="connsiteY754" fmla="*/ 197082 h 263756"/>
                              <a:gd name="connsiteX755" fmla="*/ 61913 w 94297"/>
                              <a:gd name="connsiteY755" fmla="*/ 198987 h 263756"/>
                              <a:gd name="connsiteX756" fmla="*/ 62865 w 94297"/>
                              <a:gd name="connsiteY756" fmla="*/ 198034 h 263756"/>
                              <a:gd name="connsiteX757" fmla="*/ 60960 w 94297"/>
                              <a:gd name="connsiteY757" fmla="*/ 197082 h 263756"/>
                              <a:gd name="connsiteX758" fmla="*/ 61913 w 94297"/>
                              <a:gd name="connsiteY758" fmla="*/ 172317 h 263756"/>
                              <a:gd name="connsiteX759" fmla="*/ 61913 w 94297"/>
                              <a:gd name="connsiteY759" fmla="*/ 172317 h 263756"/>
                              <a:gd name="connsiteX760" fmla="*/ 61913 w 94297"/>
                              <a:gd name="connsiteY760" fmla="*/ 172317 h 263756"/>
                              <a:gd name="connsiteX761" fmla="*/ 61913 w 94297"/>
                              <a:gd name="connsiteY761" fmla="*/ 172317 h 263756"/>
                              <a:gd name="connsiteX762" fmla="*/ 61913 w 94297"/>
                              <a:gd name="connsiteY762" fmla="*/ 172317 h 263756"/>
                              <a:gd name="connsiteX763" fmla="*/ 64770 w 94297"/>
                              <a:gd name="connsiteY763" fmla="*/ 238992 h 263756"/>
                              <a:gd name="connsiteX764" fmla="*/ 64770 w 94297"/>
                              <a:gd name="connsiteY764" fmla="*/ 238992 h 263756"/>
                              <a:gd name="connsiteX765" fmla="*/ 63818 w 94297"/>
                              <a:gd name="connsiteY765" fmla="*/ 238992 h 263756"/>
                              <a:gd name="connsiteX766" fmla="*/ 64770 w 94297"/>
                              <a:gd name="connsiteY766" fmla="*/ 238992 h 263756"/>
                              <a:gd name="connsiteX767" fmla="*/ 64770 w 94297"/>
                              <a:gd name="connsiteY767" fmla="*/ 238992 h 2637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Lst>
                            <a:rect l="l" t="t" r="r" b="b"/>
                            <a:pathLst>
                              <a:path w="94297" h="263756">
                                <a:moveTo>
                                  <a:pt x="94298" y="258994"/>
                                </a:moveTo>
                                <a:cubicBezTo>
                                  <a:pt x="94298" y="261852"/>
                                  <a:pt x="93345" y="262804"/>
                                  <a:pt x="90488" y="262804"/>
                                </a:cubicBezTo>
                                <a:cubicBezTo>
                                  <a:pt x="82868" y="262804"/>
                                  <a:pt x="76200" y="263757"/>
                                  <a:pt x="69533" y="262804"/>
                                </a:cubicBezTo>
                                <a:cubicBezTo>
                                  <a:pt x="66675" y="262804"/>
                                  <a:pt x="63818" y="262804"/>
                                  <a:pt x="60008" y="262804"/>
                                </a:cubicBezTo>
                                <a:cubicBezTo>
                                  <a:pt x="54293" y="263757"/>
                                  <a:pt x="49530" y="262804"/>
                                  <a:pt x="43815" y="262804"/>
                                </a:cubicBezTo>
                                <a:cubicBezTo>
                                  <a:pt x="31433" y="262804"/>
                                  <a:pt x="20003" y="261852"/>
                                  <a:pt x="7620" y="263757"/>
                                </a:cubicBezTo>
                                <a:lnTo>
                                  <a:pt x="5715" y="263757"/>
                                </a:lnTo>
                                <a:cubicBezTo>
                                  <a:pt x="3810" y="263757"/>
                                  <a:pt x="1905" y="263757"/>
                                  <a:pt x="953" y="260899"/>
                                </a:cubicBezTo>
                                <a:cubicBezTo>
                                  <a:pt x="953" y="258042"/>
                                  <a:pt x="1905" y="256137"/>
                                  <a:pt x="4763" y="255184"/>
                                </a:cubicBezTo>
                                <a:cubicBezTo>
                                  <a:pt x="5715" y="255184"/>
                                  <a:pt x="7620" y="255184"/>
                                  <a:pt x="8573" y="254232"/>
                                </a:cubicBezTo>
                                <a:cubicBezTo>
                                  <a:pt x="11430" y="254232"/>
                                  <a:pt x="14288" y="253279"/>
                                  <a:pt x="17145" y="252327"/>
                                </a:cubicBezTo>
                                <a:cubicBezTo>
                                  <a:pt x="21908" y="249469"/>
                                  <a:pt x="23813" y="245659"/>
                                  <a:pt x="23813" y="240897"/>
                                </a:cubicBezTo>
                                <a:cubicBezTo>
                                  <a:pt x="23813" y="233277"/>
                                  <a:pt x="23813" y="225657"/>
                                  <a:pt x="23813" y="218989"/>
                                </a:cubicBezTo>
                                <a:cubicBezTo>
                                  <a:pt x="23813" y="217084"/>
                                  <a:pt x="23813" y="214227"/>
                                  <a:pt x="22860" y="212322"/>
                                </a:cubicBezTo>
                                <a:cubicBezTo>
                                  <a:pt x="22860" y="211369"/>
                                  <a:pt x="21908" y="211369"/>
                                  <a:pt x="22860" y="210417"/>
                                </a:cubicBezTo>
                                <a:cubicBezTo>
                                  <a:pt x="24765" y="200892"/>
                                  <a:pt x="20955" y="192319"/>
                                  <a:pt x="23813" y="182794"/>
                                </a:cubicBezTo>
                                <a:cubicBezTo>
                                  <a:pt x="21908" y="158029"/>
                                  <a:pt x="22860" y="133264"/>
                                  <a:pt x="22860" y="108499"/>
                                </a:cubicBezTo>
                                <a:cubicBezTo>
                                  <a:pt x="22860" y="83734"/>
                                  <a:pt x="22860" y="58969"/>
                                  <a:pt x="22860" y="34204"/>
                                </a:cubicBezTo>
                                <a:cubicBezTo>
                                  <a:pt x="22860" y="32299"/>
                                  <a:pt x="22860" y="30394"/>
                                  <a:pt x="21908" y="27537"/>
                                </a:cubicBezTo>
                                <a:cubicBezTo>
                                  <a:pt x="20955" y="22774"/>
                                  <a:pt x="18098" y="18964"/>
                                  <a:pt x="12383" y="18012"/>
                                </a:cubicBezTo>
                                <a:cubicBezTo>
                                  <a:pt x="9525" y="17059"/>
                                  <a:pt x="6668" y="17059"/>
                                  <a:pt x="3810" y="16107"/>
                                </a:cubicBezTo>
                                <a:cubicBezTo>
                                  <a:pt x="1905" y="16107"/>
                                  <a:pt x="0" y="15154"/>
                                  <a:pt x="0" y="12297"/>
                                </a:cubicBezTo>
                                <a:cubicBezTo>
                                  <a:pt x="0" y="10392"/>
                                  <a:pt x="1905" y="9439"/>
                                  <a:pt x="3810" y="8487"/>
                                </a:cubicBezTo>
                                <a:cubicBezTo>
                                  <a:pt x="6668" y="7534"/>
                                  <a:pt x="10478" y="8487"/>
                                  <a:pt x="13335" y="8487"/>
                                </a:cubicBezTo>
                                <a:cubicBezTo>
                                  <a:pt x="20003" y="8487"/>
                                  <a:pt x="26670" y="8487"/>
                                  <a:pt x="33338" y="7534"/>
                                </a:cubicBezTo>
                                <a:cubicBezTo>
                                  <a:pt x="41910" y="6582"/>
                                  <a:pt x="49530" y="4677"/>
                                  <a:pt x="58103" y="1819"/>
                                </a:cubicBezTo>
                                <a:cubicBezTo>
                                  <a:pt x="59055" y="1819"/>
                                  <a:pt x="60008" y="867"/>
                                  <a:pt x="60008" y="867"/>
                                </a:cubicBezTo>
                                <a:cubicBezTo>
                                  <a:pt x="66675" y="-1038"/>
                                  <a:pt x="68580" y="-86"/>
                                  <a:pt x="68580" y="6582"/>
                                </a:cubicBezTo>
                                <a:cubicBezTo>
                                  <a:pt x="68580" y="11344"/>
                                  <a:pt x="68580" y="15154"/>
                                  <a:pt x="68580" y="19917"/>
                                </a:cubicBezTo>
                                <a:cubicBezTo>
                                  <a:pt x="67628" y="41824"/>
                                  <a:pt x="67628" y="63732"/>
                                  <a:pt x="67628" y="84687"/>
                                </a:cubicBezTo>
                                <a:cubicBezTo>
                                  <a:pt x="68580" y="106594"/>
                                  <a:pt x="67628" y="128502"/>
                                  <a:pt x="67628" y="150409"/>
                                </a:cubicBezTo>
                                <a:cubicBezTo>
                                  <a:pt x="67628" y="161839"/>
                                  <a:pt x="68580" y="172317"/>
                                  <a:pt x="68580" y="183747"/>
                                </a:cubicBezTo>
                                <a:cubicBezTo>
                                  <a:pt x="68580" y="185652"/>
                                  <a:pt x="68580" y="188509"/>
                                  <a:pt x="67628" y="190414"/>
                                </a:cubicBezTo>
                                <a:cubicBezTo>
                                  <a:pt x="67628" y="191367"/>
                                  <a:pt x="66675" y="193272"/>
                                  <a:pt x="66675" y="194224"/>
                                </a:cubicBezTo>
                                <a:cubicBezTo>
                                  <a:pt x="69533" y="207559"/>
                                  <a:pt x="67628" y="220894"/>
                                  <a:pt x="68580" y="235182"/>
                                </a:cubicBezTo>
                                <a:lnTo>
                                  <a:pt x="68580" y="237087"/>
                                </a:lnTo>
                                <a:cubicBezTo>
                                  <a:pt x="68580" y="246612"/>
                                  <a:pt x="74295" y="252327"/>
                                  <a:pt x="83820" y="252327"/>
                                </a:cubicBezTo>
                                <a:lnTo>
                                  <a:pt x="87630" y="252327"/>
                                </a:lnTo>
                                <a:cubicBezTo>
                                  <a:pt x="92393" y="255184"/>
                                  <a:pt x="93345" y="256137"/>
                                  <a:pt x="94298" y="258994"/>
                                </a:cubicBezTo>
                                <a:close/>
                                <a:moveTo>
                                  <a:pt x="28575" y="241849"/>
                                </a:moveTo>
                                <a:cubicBezTo>
                                  <a:pt x="27623" y="241849"/>
                                  <a:pt x="27623" y="241849"/>
                                  <a:pt x="28575" y="241849"/>
                                </a:cubicBezTo>
                                <a:cubicBezTo>
                                  <a:pt x="27623" y="241849"/>
                                  <a:pt x="27623" y="241849"/>
                                  <a:pt x="28575" y="241849"/>
                                </a:cubicBezTo>
                                <a:cubicBezTo>
                                  <a:pt x="27623" y="241849"/>
                                  <a:pt x="27623" y="241849"/>
                                  <a:pt x="28575" y="241849"/>
                                </a:cubicBezTo>
                                <a:lnTo>
                                  <a:pt x="28575" y="241849"/>
                                </a:lnTo>
                                <a:close/>
                                <a:moveTo>
                                  <a:pt x="29528" y="135169"/>
                                </a:moveTo>
                                <a:cubicBezTo>
                                  <a:pt x="29528" y="135169"/>
                                  <a:pt x="29528" y="135169"/>
                                  <a:pt x="29528" y="135169"/>
                                </a:cubicBezTo>
                                <a:cubicBezTo>
                                  <a:pt x="29528" y="135169"/>
                                  <a:pt x="30480" y="135169"/>
                                  <a:pt x="29528" y="135169"/>
                                </a:cubicBezTo>
                                <a:cubicBezTo>
                                  <a:pt x="29528" y="135169"/>
                                  <a:pt x="29528" y="135169"/>
                                  <a:pt x="29528" y="135169"/>
                                </a:cubicBezTo>
                                <a:lnTo>
                                  <a:pt x="29528" y="135169"/>
                                </a:lnTo>
                                <a:close/>
                                <a:moveTo>
                                  <a:pt x="61913" y="234229"/>
                                </a:moveTo>
                                <a:cubicBezTo>
                                  <a:pt x="60960" y="233277"/>
                                  <a:pt x="60960" y="234229"/>
                                  <a:pt x="60008" y="235182"/>
                                </a:cubicBezTo>
                                <a:cubicBezTo>
                                  <a:pt x="59055" y="236134"/>
                                  <a:pt x="59055" y="237087"/>
                                  <a:pt x="58103" y="236134"/>
                                </a:cubicBezTo>
                                <a:cubicBezTo>
                                  <a:pt x="57150" y="235182"/>
                                  <a:pt x="58103" y="235182"/>
                                  <a:pt x="59055" y="234229"/>
                                </a:cubicBezTo>
                                <a:cubicBezTo>
                                  <a:pt x="60008" y="232324"/>
                                  <a:pt x="60960" y="231372"/>
                                  <a:pt x="58103" y="231372"/>
                                </a:cubicBezTo>
                                <a:cubicBezTo>
                                  <a:pt x="57150" y="231372"/>
                                  <a:pt x="57150" y="231372"/>
                                  <a:pt x="56198" y="230419"/>
                                </a:cubicBezTo>
                                <a:cubicBezTo>
                                  <a:pt x="56198" y="230419"/>
                                  <a:pt x="54293" y="226609"/>
                                  <a:pt x="54293" y="226609"/>
                                </a:cubicBezTo>
                                <a:cubicBezTo>
                                  <a:pt x="54293" y="225657"/>
                                  <a:pt x="56198" y="228514"/>
                                  <a:pt x="57150" y="228514"/>
                                </a:cubicBezTo>
                                <a:cubicBezTo>
                                  <a:pt x="58103" y="228514"/>
                                  <a:pt x="59055" y="228514"/>
                                  <a:pt x="60008" y="227562"/>
                                </a:cubicBezTo>
                                <a:cubicBezTo>
                                  <a:pt x="60960" y="225657"/>
                                  <a:pt x="59055" y="226609"/>
                                  <a:pt x="58103" y="225657"/>
                                </a:cubicBezTo>
                                <a:cubicBezTo>
                                  <a:pt x="56198" y="224704"/>
                                  <a:pt x="57150" y="221847"/>
                                  <a:pt x="56198" y="220894"/>
                                </a:cubicBezTo>
                                <a:cubicBezTo>
                                  <a:pt x="57150" y="221847"/>
                                  <a:pt x="57150" y="224704"/>
                                  <a:pt x="60008" y="222799"/>
                                </a:cubicBezTo>
                                <a:cubicBezTo>
                                  <a:pt x="60008" y="222799"/>
                                  <a:pt x="60008" y="223752"/>
                                  <a:pt x="60008" y="223752"/>
                                </a:cubicBezTo>
                                <a:cubicBezTo>
                                  <a:pt x="60008" y="224704"/>
                                  <a:pt x="60960" y="224704"/>
                                  <a:pt x="61913" y="224704"/>
                                </a:cubicBezTo>
                                <a:cubicBezTo>
                                  <a:pt x="61913" y="224704"/>
                                  <a:pt x="61913" y="223752"/>
                                  <a:pt x="61913" y="223752"/>
                                </a:cubicBezTo>
                                <a:cubicBezTo>
                                  <a:pt x="61913" y="222799"/>
                                  <a:pt x="60960" y="222799"/>
                                  <a:pt x="60008" y="222799"/>
                                </a:cubicBezTo>
                                <a:cubicBezTo>
                                  <a:pt x="60008" y="222799"/>
                                  <a:pt x="60008" y="222799"/>
                                  <a:pt x="59055" y="222799"/>
                                </a:cubicBezTo>
                                <a:cubicBezTo>
                                  <a:pt x="59055" y="220894"/>
                                  <a:pt x="57150" y="218989"/>
                                  <a:pt x="58103" y="217084"/>
                                </a:cubicBezTo>
                                <a:cubicBezTo>
                                  <a:pt x="60008" y="213274"/>
                                  <a:pt x="57150" y="215179"/>
                                  <a:pt x="56198" y="215179"/>
                                </a:cubicBezTo>
                                <a:cubicBezTo>
                                  <a:pt x="56198" y="214227"/>
                                  <a:pt x="56198" y="214227"/>
                                  <a:pt x="56198" y="213274"/>
                                </a:cubicBezTo>
                                <a:cubicBezTo>
                                  <a:pt x="55245" y="210417"/>
                                  <a:pt x="53340" y="212322"/>
                                  <a:pt x="52388" y="213274"/>
                                </a:cubicBezTo>
                                <a:cubicBezTo>
                                  <a:pt x="50483" y="214227"/>
                                  <a:pt x="51435" y="215179"/>
                                  <a:pt x="52388" y="215179"/>
                                </a:cubicBezTo>
                                <a:cubicBezTo>
                                  <a:pt x="50483" y="215179"/>
                                  <a:pt x="48578" y="214227"/>
                                  <a:pt x="49530" y="212322"/>
                                </a:cubicBezTo>
                                <a:cubicBezTo>
                                  <a:pt x="50483" y="210417"/>
                                  <a:pt x="49530" y="209464"/>
                                  <a:pt x="47625" y="208512"/>
                                </a:cubicBezTo>
                                <a:cubicBezTo>
                                  <a:pt x="48578" y="208512"/>
                                  <a:pt x="49530" y="208512"/>
                                  <a:pt x="50483" y="207559"/>
                                </a:cubicBezTo>
                                <a:cubicBezTo>
                                  <a:pt x="51435" y="204702"/>
                                  <a:pt x="53340" y="204702"/>
                                  <a:pt x="56198" y="204702"/>
                                </a:cubicBezTo>
                                <a:cubicBezTo>
                                  <a:pt x="57150" y="204702"/>
                                  <a:pt x="58103" y="204702"/>
                                  <a:pt x="58103" y="203749"/>
                                </a:cubicBezTo>
                                <a:cubicBezTo>
                                  <a:pt x="58103" y="201844"/>
                                  <a:pt x="56198" y="203749"/>
                                  <a:pt x="56198" y="203749"/>
                                </a:cubicBezTo>
                                <a:cubicBezTo>
                                  <a:pt x="55245" y="203749"/>
                                  <a:pt x="55245" y="202797"/>
                                  <a:pt x="55245" y="202797"/>
                                </a:cubicBezTo>
                                <a:cubicBezTo>
                                  <a:pt x="56198" y="201844"/>
                                  <a:pt x="57150" y="200892"/>
                                  <a:pt x="56198" y="198987"/>
                                </a:cubicBezTo>
                                <a:cubicBezTo>
                                  <a:pt x="56198" y="198034"/>
                                  <a:pt x="55245" y="198034"/>
                                  <a:pt x="55245" y="198987"/>
                                </a:cubicBezTo>
                                <a:cubicBezTo>
                                  <a:pt x="53340" y="200892"/>
                                  <a:pt x="55245" y="201844"/>
                                  <a:pt x="55245" y="202797"/>
                                </a:cubicBezTo>
                                <a:cubicBezTo>
                                  <a:pt x="52388" y="203749"/>
                                  <a:pt x="49530" y="202797"/>
                                  <a:pt x="49530" y="199939"/>
                                </a:cubicBezTo>
                                <a:cubicBezTo>
                                  <a:pt x="49530" y="198034"/>
                                  <a:pt x="49530" y="198034"/>
                                  <a:pt x="47625" y="198034"/>
                                </a:cubicBezTo>
                                <a:cubicBezTo>
                                  <a:pt x="46673" y="198034"/>
                                  <a:pt x="45720" y="197082"/>
                                  <a:pt x="44768" y="195177"/>
                                </a:cubicBezTo>
                                <a:cubicBezTo>
                                  <a:pt x="45720" y="195177"/>
                                  <a:pt x="46673" y="196129"/>
                                  <a:pt x="47625" y="195177"/>
                                </a:cubicBezTo>
                                <a:cubicBezTo>
                                  <a:pt x="48578" y="195177"/>
                                  <a:pt x="50483" y="194224"/>
                                  <a:pt x="47625" y="193272"/>
                                </a:cubicBezTo>
                                <a:cubicBezTo>
                                  <a:pt x="46673" y="192319"/>
                                  <a:pt x="45720" y="192319"/>
                                  <a:pt x="46673" y="190414"/>
                                </a:cubicBezTo>
                                <a:cubicBezTo>
                                  <a:pt x="47625" y="188509"/>
                                  <a:pt x="48578" y="189462"/>
                                  <a:pt x="49530" y="189462"/>
                                </a:cubicBezTo>
                                <a:cubicBezTo>
                                  <a:pt x="50483" y="189462"/>
                                  <a:pt x="52388" y="188509"/>
                                  <a:pt x="53340" y="188509"/>
                                </a:cubicBezTo>
                                <a:cubicBezTo>
                                  <a:pt x="52388" y="187557"/>
                                  <a:pt x="51435" y="187557"/>
                                  <a:pt x="49530" y="187557"/>
                                </a:cubicBezTo>
                                <a:cubicBezTo>
                                  <a:pt x="48578" y="187557"/>
                                  <a:pt x="48578" y="186604"/>
                                  <a:pt x="48578" y="185652"/>
                                </a:cubicBezTo>
                                <a:cubicBezTo>
                                  <a:pt x="48578" y="184699"/>
                                  <a:pt x="49530" y="184699"/>
                                  <a:pt x="50483" y="184699"/>
                                </a:cubicBezTo>
                                <a:cubicBezTo>
                                  <a:pt x="51435" y="185652"/>
                                  <a:pt x="53340" y="185652"/>
                                  <a:pt x="52388" y="183747"/>
                                </a:cubicBezTo>
                                <a:cubicBezTo>
                                  <a:pt x="52388" y="182794"/>
                                  <a:pt x="50483" y="182794"/>
                                  <a:pt x="52388" y="180889"/>
                                </a:cubicBezTo>
                                <a:cubicBezTo>
                                  <a:pt x="54293" y="178984"/>
                                  <a:pt x="54293" y="180889"/>
                                  <a:pt x="55245" y="180889"/>
                                </a:cubicBezTo>
                                <a:cubicBezTo>
                                  <a:pt x="56198" y="180889"/>
                                  <a:pt x="56198" y="180889"/>
                                  <a:pt x="56198" y="179937"/>
                                </a:cubicBezTo>
                                <a:cubicBezTo>
                                  <a:pt x="56198" y="178032"/>
                                  <a:pt x="51435" y="176127"/>
                                  <a:pt x="51435" y="178032"/>
                                </a:cubicBezTo>
                                <a:cubicBezTo>
                                  <a:pt x="49530" y="181842"/>
                                  <a:pt x="46673" y="179937"/>
                                  <a:pt x="43815" y="180889"/>
                                </a:cubicBezTo>
                                <a:cubicBezTo>
                                  <a:pt x="44768" y="179937"/>
                                  <a:pt x="43815" y="178032"/>
                                  <a:pt x="46673" y="177079"/>
                                </a:cubicBezTo>
                                <a:cubicBezTo>
                                  <a:pt x="48578" y="177079"/>
                                  <a:pt x="47625" y="175174"/>
                                  <a:pt x="46673" y="175174"/>
                                </a:cubicBezTo>
                                <a:cubicBezTo>
                                  <a:pt x="44768" y="174222"/>
                                  <a:pt x="43815" y="174222"/>
                                  <a:pt x="41910" y="175174"/>
                                </a:cubicBezTo>
                                <a:cubicBezTo>
                                  <a:pt x="40958" y="175174"/>
                                  <a:pt x="40958" y="176127"/>
                                  <a:pt x="40958" y="176127"/>
                                </a:cubicBezTo>
                                <a:cubicBezTo>
                                  <a:pt x="42863" y="178032"/>
                                  <a:pt x="41910" y="180889"/>
                                  <a:pt x="44768" y="180889"/>
                                </a:cubicBezTo>
                                <a:lnTo>
                                  <a:pt x="43815" y="183747"/>
                                </a:lnTo>
                                <a:cubicBezTo>
                                  <a:pt x="43815" y="183747"/>
                                  <a:pt x="43815" y="182794"/>
                                  <a:pt x="42863" y="182794"/>
                                </a:cubicBezTo>
                                <a:cubicBezTo>
                                  <a:pt x="41910" y="182794"/>
                                  <a:pt x="41910" y="182794"/>
                                  <a:pt x="41910" y="183747"/>
                                </a:cubicBezTo>
                                <a:cubicBezTo>
                                  <a:pt x="35243" y="187557"/>
                                  <a:pt x="35243" y="187557"/>
                                  <a:pt x="37148" y="193272"/>
                                </a:cubicBezTo>
                                <a:lnTo>
                                  <a:pt x="34290" y="195177"/>
                                </a:lnTo>
                                <a:cubicBezTo>
                                  <a:pt x="34290" y="193272"/>
                                  <a:pt x="33338" y="192319"/>
                                  <a:pt x="31433" y="192319"/>
                                </a:cubicBezTo>
                                <a:lnTo>
                                  <a:pt x="31433" y="190414"/>
                                </a:lnTo>
                                <a:cubicBezTo>
                                  <a:pt x="31433" y="190414"/>
                                  <a:pt x="32385" y="190414"/>
                                  <a:pt x="32385" y="189462"/>
                                </a:cubicBezTo>
                                <a:lnTo>
                                  <a:pt x="32385" y="189462"/>
                                </a:lnTo>
                                <a:cubicBezTo>
                                  <a:pt x="31433" y="189462"/>
                                  <a:pt x="31433" y="190414"/>
                                  <a:pt x="31433" y="190414"/>
                                </a:cubicBezTo>
                                <a:cubicBezTo>
                                  <a:pt x="30480" y="190414"/>
                                  <a:pt x="30480" y="190414"/>
                                  <a:pt x="30480" y="190414"/>
                                </a:cubicBezTo>
                                <a:cubicBezTo>
                                  <a:pt x="29528" y="190414"/>
                                  <a:pt x="28575" y="190414"/>
                                  <a:pt x="28575" y="191367"/>
                                </a:cubicBezTo>
                                <a:cubicBezTo>
                                  <a:pt x="28575" y="192319"/>
                                  <a:pt x="29528" y="191367"/>
                                  <a:pt x="30480" y="192319"/>
                                </a:cubicBezTo>
                                <a:lnTo>
                                  <a:pt x="31433" y="192319"/>
                                </a:lnTo>
                                <a:cubicBezTo>
                                  <a:pt x="30480" y="195177"/>
                                  <a:pt x="31433" y="196129"/>
                                  <a:pt x="34290" y="195177"/>
                                </a:cubicBezTo>
                                <a:cubicBezTo>
                                  <a:pt x="33338" y="198034"/>
                                  <a:pt x="33338" y="200892"/>
                                  <a:pt x="33338" y="203749"/>
                                </a:cubicBezTo>
                                <a:cubicBezTo>
                                  <a:pt x="33338" y="205654"/>
                                  <a:pt x="33338" y="205654"/>
                                  <a:pt x="34290" y="206607"/>
                                </a:cubicBezTo>
                                <a:cubicBezTo>
                                  <a:pt x="34290" y="207559"/>
                                  <a:pt x="33338" y="208512"/>
                                  <a:pt x="33338" y="208512"/>
                                </a:cubicBezTo>
                                <a:cubicBezTo>
                                  <a:pt x="32385" y="209464"/>
                                  <a:pt x="33338" y="210417"/>
                                  <a:pt x="33338" y="209464"/>
                                </a:cubicBezTo>
                                <a:cubicBezTo>
                                  <a:pt x="36195" y="208512"/>
                                  <a:pt x="38100" y="209464"/>
                                  <a:pt x="40005" y="207559"/>
                                </a:cubicBezTo>
                                <a:cubicBezTo>
                                  <a:pt x="40958" y="207559"/>
                                  <a:pt x="42863" y="209464"/>
                                  <a:pt x="43815" y="209464"/>
                                </a:cubicBezTo>
                                <a:cubicBezTo>
                                  <a:pt x="42863" y="215179"/>
                                  <a:pt x="37148" y="213274"/>
                                  <a:pt x="33338" y="213274"/>
                                </a:cubicBezTo>
                                <a:cubicBezTo>
                                  <a:pt x="32385" y="213274"/>
                                  <a:pt x="31433" y="213274"/>
                                  <a:pt x="31433" y="214227"/>
                                </a:cubicBezTo>
                                <a:cubicBezTo>
                                  <a:pt x="31433" y="215179"/>
                                  <a:pt x="32385" y="216132"/>
                                  <a:pt x="33338" y="215179"/>
                                </a:cubicBezTo>
                                <a:cubicBezTo>
                                  <a:pt x="35243" y="215179"/>
                                  <a:pt x="36195" y="215179"/>
                                  <a:pt x="38100" y="214227"/>
                                </a:cubicBezTo>
                                <a:lnTo>
                                  <a:pt x="39053" y="214227"/>
                                </a:lnTo>
                                <a:cubicBezTo>
                                  <a:pt x="39053" y="215179"/>
                                  <a:pt x="38100" y="215179"/>
                                  <a:pt x="38100" y="215179"/>
                                </a:cubicBezTo>
                                <a:cubicBezTo>
                                  <a:pt x="37148" y="215179"/>
                                  <a:pt x="37148" y="216132"/>
                                  <a:pt x="37148" y="217084"/>
                                </a:cubicBezTo>
                                <a:cubicBezTo>
                                  <a:pt x="35243" y="220894"/>
                                  <a:pt x="36195" y="218037"/>
                                  <a:pt x="40005" y="219942"/>
                                </a:cubicBezTo>
                                <a:cubicBezTo>
                                  <a:pt x="40958" y="220894"/>
                                  <a:pt x="40958" y="223752"/>
                                  <a:pt x="41910" y="223752"/>
                                </a:cubicBezTo>
                                <a:cubicBezTo>
                                  <a:pt x="42863" y="223752"/>
                                  <a:pt x="44768" y="224704"/>
                                  <a:pt x="43815" y="226609"/>
                                </a:cubicBezTo>
                                <a:cubicBezTo>
                                  <a:pt x="42863" y="227562"/>
                                  <a:pt x="44768" y="230419"/>
                                  <a:pt x="45720" y="231372"/>
                                </a:cubicBezTo>
                                <a:cubicBezTo>
                                  <a:pt x="46673" y="232324"/>
                                  <a:pt x="45720" y="232324"/>
                                  <a:pt x="44768" y="232324"/>
                                </a:cubicBezTo>
                                <a:cubicBezTo>
                                  <a:pt x="42863" y="232324"/>
                                  <a:pt x="41910" y="229467"/>
                                  <a:pt x="41910" y="228514"/>
                                </a:cubicBezTo>
                                <a:cubicBezTo>
                                  <a:pt x="41910" y="225657"/>
                                  <a:pt x="40958" y="225657"/>
                                  <a:pt x="39053" y="226609"/>
                                </a:cubicBezTo>
                                <a:cubicBezTo>
                                  <a:pt x="38100" y="226609"/>
                                  <a:pt x="37148" y="226609"/>
                                  <a:pt x="36195" y="227562"/>
                                </a:cubicBezTo>
                                <a:cubicBezTo>
                                  <a:pt x="34290" y="228514"/>
                                  <a:pt x="35243" y="229467"/>
                                  <a:pt x="35243" y="230419"/>
                                </a:cubicBezTo>
                                <a:cubicBezTo>
                                  <a:pt x="36195" y="231372"/>
                                  <a:pt x="37148" y="233277"/>
                                  <a:pt x="38100" y="233277"/>
                                </a:cubicBezTo>
                                <a:cubicBezTo>
                                  <a:pt x="40958" y="234229"/>
                                  <a:pt x="40005" y="237087"/>
                                  <a:pt x="40958" y="238039"/>
                                </a:cubicBezTo>
                                <a:cubicBezTo>
                                  <a:pt x="40958" y="238039"/>
                                  <a:pt x="40958" y="238992"/>
                                  <a:pt x="40005" y="238992"/>
                                </a:cubicBezTo>
                                <a:cubicBezTo>
                                  <a:pt x="38100" y="238992"/>
                                  <a:pt x="38100" y="237087"/>
                                  <a:pt x="38100" y="235182"/>
                                </a:cubicBezTo>
                                <a:lnTo>
                                  <a:pt x="38100" y="235182"/>
                                </a:lnTo>
                                <a:cubicBezTo>
                                  <a:pt x="37148" y="235182"/>
                                  <a:pt x="37148" y="234229"/>
                                  <a:pt x="36195" y="234229"/>
                                </a:cubicBezTo>
                                <a:cubicBezTo>
                                  <a:pt x="35243" y="234229"/>
                                  <a:pt x="36195" y="235182"/>
                                  <a:pt x="36195" y="236134"/>
                                </a:cubicBezTo>
                                <a:cubicBezTo>
                                  <a:pt x="37148" y="238039"/>
                                  <a:pt x="40005" y="240897"/>
                                  <a:pt x="38100" y="240897"/>
                                </a:cubicBezTo>
                                <a:cubicBezTo>
                                  <a:pt x="36195" y="240897"/>
                                  <a:pt x="32385" y="238992"/>
                                  <a:pt x="33338" y="240897"/>
                                </a:cubicBezTo>
                                <a:cubicBezTo>
                                  <a:pt x="34290" y="241849"/>
                                  <a:pt x="34290" y="244707"/>
                                  <a:pt x="34290" y="245659"/>
                                </a:cubicBezTo>
                                <a:cubicBezTo>
                                  <a:pt x="33338" y="247564"/>
                                  <a:pt x="34290" y="248517"/>
                                  <a:pt x="35243" y="249469"/>
                                </a:cubicBezTo>
                                <a:cubicBezTo>
                                  <a:pt x="36195" y="250422"/>
                                  <a:pt x="38100" y="252327"/>
                                  <a:pt x="40005" y="252327"/>
                                </a:cubicBezTo>
                                <a:cubicBezTo>
                                  <a:pt x="40958" y="252327"/>
                                  <a:pt x="40005" y="249469"/>
                                  <a:pt x="40958" y="248517"/>
                                </a:cubicBezTo>
                                <a:cubicBezTo>
                                  <a:pt x="41910" y="249469"/>
                                  <a:pt x="42863" y="250422"/>
                                  <a:pt x="42863" y="252327"/>
                                </a:cubicBezTo>
                                <a:cubicBezTo>
                                  <a:pt x="42863" y="253279"/>
                                  <a:pt x="42863" y="253279"/>
                                  <a:pt x="43815" y="254232"/>
                                </a:cubicBezTo>
                                <a:cubicBezTo>
                                  <a:pt x="44768" y="254232"/>
                                  <a:pt x="44768" y="253279"/>
                                  <a:pt x="45720" y="253279"/>
                                </a:cubicBezTo>
                                <a:lnTo>
                                  <a:pt x="46673" y="251374"/>
                                </a:lnTo>
                                <a:cubicBezTo>
                                  <a:pt x="46673" y="250422"/>
                                  <a:pt x="46673" y="249469"/>
                                  <a:pt x="47625" y="251374"/>
                                </a:cubicBezTo>
                                <a:cubicBezTo>
                                  <a:pt x="47625" y="252327"/>
                                  <a:pt x="45720" y="253279"/>
                                  <a:pt x="46673" y="255184"/>
                                </a:cubicBezTo>
                                <a:cubicBezTo>
                                  <a:pt x="46673" y="255184"/>
                                  <a:pt x="47625" y="255184"/>
                                  <a:pt x="47625" y="255184"/>
                                </a:cubicBezTo>
                                <a:cubicBezTo>
                                  <a:pt x="48578" y="254232"/>
                                  <a:pt x="47625" y="253279"/>
                                  <a:pt x="47625" y="251374"/>
                                </a:cubicBezTo>
                                <a:cubicBezTo>
                                  <a:pt x="49530" y="250422"/>
                                  <a:pt x="52388" y="251374"/>
                                  <a:pt x="53340" y="247564"/>
                                </a:cubicBezTo>
                                <a:cubicBezTo>
                                  <a:pt x="53340" y="246612"/>
                                  <a:pt x="55245" y="246612"/>
                                  <a:pt x="56198" y="246612"/>
                                </a:cubicBezTo>
                                <a:cubicBezTo>
                                  <a:pt x="57150" y="246612"/>
                                  <a:pt x="59055" y="247564"/>
                                  <a:pt x="60008" y="245659"/>
                                </a:cubicBezTo>
                                <a:lnTo>
                                  <a:pt x="56198" y="243754"/>
                                </a:lnTo>
                                <a:cubicBezTo>
                                  <a:pt x="55245" y="243754"/>
                                  <a:pt x="54293" y="243754"/>
                                  <a:pt x="53340" y="244707"/>
                                </a:cubicBezTo>
                                <a:cubicBezTo>
                                  <a:pt x="51435" y="245659"/>
                                  <a:pt x="51435" y="245659"/>
                                  <a:pt x="51435" y="243754"/>
                                </a:cubicBezTo>
                                <a:cubicBezTo>
                                  <a:pt x="51435" y="242802"/>
                                  <a:pt x="51435" y="242802"/>
                                  <a:pt x="52388" y="241849"/>
                                </a:cubicBezTo>
                                <a:cubicBezTo>
                                  <a:pt x="54293" y="241849"/>
                                  <a:pt x="56198" y="241849"/>
                                  <a:pt x="56198" y="239944"/>
                                </a:cubicBezTo>
                                <a:cubicBezTo>
                                  <a:pt x="56198" y="237087"/>
                                  <a:pt x="58103" y="236134"/>
                                  <a:pt x="60008" y="236134"/>
                                </a:cubicBezTo>
                                <a:cubicBezTo>
                                  <a:pt x="60960" y="236134"/>
                                  <a:pt x="60960" y="235182"/>
                                  <a:pt x="61913" y="235182"/>
                                </a:cubicBezTo>
                                <a:cubicBezTo>
                                  <a:pt x="61913" y="235182"/>
                                  <a:pt x="62865" y="235182"/>
                                  <a:pt x="61913" y="234229"/>
                                </a:cubicBezTo>
                                <a:close/>
                                <a:moveTo>
                                  <a:pt x="29528" y="79924"/>
                                </a:moveTo>
                                <a:cubicBezTo>
                                  <a:pt x="29528" y="79924"/>
                                  <a:pt x="30480" y="79924"/>
                                  <a:pt x="29528" y="79924"/>
                                </a:cubicBezTo>
                                <a:cubicBezTo>
                                  <a:pt x="30480" y="79924"/>
                                  <a:pt x="30480" y="79924"/>
                                  <a:pt x="29528" y="79924"/>
                                </a:cubicBezTo>
                                <a:cubicBezTo>
                                  <a:pt x="30480" y="79924"/>
                                  <a:pt x="30480" y="78972"/>
                                  <a:pt x="29528" y="79924"/>
                                </a:cubicBezTo>
                                <a:cubicBezTo>
                                  <a:pt x="29528" y="78972"/>
                                  <a:pt x="29528" y="79924"/>
                                  <a:pt x="29528" y="79924"/>
                                </a:cubicBezTo>
                                <a:close/>
                                <a:moveTo>
                                  <a:pt x="33338" y="235182"/>
                                </a:moveTo>
                                <a:cubicBezTo>
                                  <a:pt x="33338" y="234229"/>
                                  <a:pt x="32385" y="234229"/>
                                  <a:pt x="31433" y="233277"/>
                                </a:cubicBezTo>
                                <a:cubicBezTo>
                                  <a:pt x="31433" y="233277"/>
                                  <a:pt x="30480" y="233277"/>
                                  <a:pt x="30480" y="234229"/>
                                </a:cubicBezTo>
                                <a:cubicBezTo>
                                  <a:pt x="30480" y="235182"/>
                                  <a:pt x="31433" y="236134"/>
                                  <a:pt x="33338" y="235182"/>
                                </a:cubicBezTo>
                                <a:cubicBezTo>
                                  <a:pt x="32385" y="236134"/>
                                  <a:pt x="33338" y="236134"/>
                                  <a:pt x="33338" y="235182"/>
                                </a:cubicBezTo>
                                <a:close/>
                                <a:moveTo>
                                  <a:pt x="32385" y="172317"/>
                                </a:moveTo>
                                <a:lnTo>
                                  <a:pt x="33338" y="173269"/>
                                </a:lnTo>
                                <a:lnTo>
                                  <a:pt x="32385" y="172317"/>
                                </a:lnTo>
                                <a:cubicBezTo>
                                  <a:pt x="33338" y="171364"/>
                                  <a:pt x="32385" y="170412"/>
                                  <a:pt x="32385" y="171364"/>
                                </a:cubicBezTo>
                                <a:cubicBezTo>
                                  <a:pt x="32385" y="171364"/>
                                  <a:pt x="32385" y="172317"/>
                                  <a:pt x="32385" y="172317"/>
                                </a:cubicBezTo>
                                <a:close/>
                                <a:moveTo>
                                  <a:pt x="34290" y="182794"/>
                                </a:moveTo>
                                <a:cubicBezTo>
                                  <a:pt x="32385" y="183747"/>
                                  <a:pt x="33338" y="185652"/>
                                  <a:pt x="34290" y="186604"/>
                                </a:cubicBezTo>
                                <a:cubicBezTo>
                                  <a:pt x="34290" y="186604"/>
                                  <a:pt x="35243" y="187557"/>
                                  <a:pt x="35243" y="186604"/>
                                </a:cubicBezTo>
                                <a:cubicBezTo>
                                  <a:pt x="36195" y="185652"/>
                                  <a:pt x="34290" y="184699"/>
                                  <a:pt x="34290" y="182794"/>
                                </a:cubicBezTo>
                                <a:cubicBezTo>
                                  <a:pt x="34290" y="183747"/>
                                  <a:pt x="34290" y="182794"/>
                                  <a:pt x="34290" y="182794"/>
                                </a:cubicBezTo>
                                <a:cubicBezTo>
                                  <a:pt x="35243" y="180889"/>
                                  <a:pt x="34290" y="179937"/>
                                  <a:pt x="33338" y="178984"/>
                                </a:cubicBezTo>
                                <a:cubicBezTo>
                                  <a:pt x="33338" y="178984"/>
                                  <a:pt x="32385" y="178984"/>
                                  <a:pt x="32385" y="178984"/>
                                </a:cubicBezTo>
                                <a:cubicBezTo>
                                  <a:pt x="32385" y="179937"/>
                                  <a:pt x="33338" y="180889"/>
                                  <a:pt x="34290" y="182794"/>
                                </a:cubicBezTo>
                                <a:cubicBezTo>
                                  <a:pt x="33338" y="181842"/>
                                  <a:pt x="34290" y="182794"/>
                                  <a:pt x="34290" y="182794"/>
                                </a:cubicBezTo>
                                <a:close/>
                                <a:moveTo>
                                  <a:pt x="32385" y="72304"/>
                                </a:moveTo>
                                <a:lnTo>
                                  <a:pt x="33338" y="73257"/>
                                </a:lnTo>
                                <a:cubicBezTo>
                                  <a:pt x="34290" y="73257"/>
                                  <a:pt x="34290" y="73257"/>
                                  <a:pt x="34290" y="72304"/>
                                </a:cubicBezTo>
                                <a:cubicBezTo>
                                  <a:pt x="34290" y="72304"/>
                                  <a:pt x="34290" y="71352"/>
                                  <a:pt x="32385" y="72304"/>
                                </a:cubicBezTo>
                                <a:cubicBezTo>
                                  <a:pt x="33338" y="71352"/>
                                  <a:pt x="32385" y="71352"/>
                                  <a:pt x="32385" y="72304"/>
                                </a:cubicBezTo>
                                <a:close/>
                                <a:moveTo>
                                  <a:pt x="33338" y="140884"/>
                                </a:moveTo>
                                <a:cubicBezTo>
                                  <a:pt x="33338" y="140884"/>
                                  <a:pt x="33338" y="141837"/>
                                  <a:pt x="33338" y="140884"/>
                                </a:cubicBezTo>
                                <a:cubicBezTo>
                                  <a:pt x="34290" y="141837"/>
                                  <a:pt x="35243" y="140884"/>
                                  <a:pt x="35243" y="139932"/>
                                </a:cubicBezTo>
                                <a:cubicBezTo>
                                  <a:pt x="35243" y="139932"/>
                                  <a:pt x="35243" y="138979"/>
                                  <a:pt x="34290" y="138979"/>
                                </a:cubicBezTo>
                                <a:cubicBezTo>
                                  <a:pt x="33338" y="138979"/>
                                  <a:pt x="33338" y="139932"/>
                                  <a:pt x="33338" y="140884"/>
                                </a:cubicBezTo>
                                <a:close/>
                                <a:moveTo>
                                  <a:pt x="36195" y="225657"/>
                                </a:moveTo>
                                <a:cubicBezTo>
                                  <a:pt x="36195" y="224704"/>
                                  <a:pt x="35243" y="224704"/>
                                  <a:pt x="36195" y="225657"/>
                                </a:cubicBezTo>
                                <a:cubicBezTo>
                                  <a:pt x="35243" y="224704"/>
                                  <a:pt x="34290" y="224704"/>
                                  <a:pt x="33338" y="225657"/>
                                </a:cubicBezTo>
                                <a:cubicBezTo>
                                  <a:pt x="33338" y="226609"/>
                                  <a:pt x="34290" y="226609"/>
                                  <a:pt x="34290" y="226609"/>
                                </a:cubicBezTo>
                                <a:cubicBezTo>
                                  <a:pt x="35243" y="225657"/>
                                  <a:pt x="35243" y="226609"/>
                                  <a:pt x="36195" y="225657"/>
                                </a:cubicBezTo>
                                <a:close/>
                                <a:moveTo>
                                  <a:pt x="33338" y="44682"/>
                                </a:moveTo>
                                <a:cubicBezTo>
                                  <a:pt x="33338" y="45634"/>
                                  <a:pt x="34290" y="45634"/>
                                  <a:pt x="33338" y="44682"/>
                                </a:cubicBezTo>
                                <a:cubicBezTo>
                                  <a:pt x="34290" y="45634"/>
                                  <a:pt x="34290" y="45634"/>
                                  <a:pt x="34290" y="44682"/>
                                </a:cubicBezTo>
                                <a:lnTo>
                                  <a:pt x="33338" y="44682"/>
                                </a:lnTo>
                                <a:cubicBezTo>
                                  <a:pt x="34290" y="44682"/>
                                  <a:pt x="33338" y="44682"/>
                                  <a:pt x="33338" y="44682"/>
                                </a:cubicBezTo>
                                <a:close/>
                                <a:moveTo>
                                  <a:pt x="34290" y="94212"/>
                                </a:moveTo>
                                <a:cubicBezTo>
                                  <a:pt x="34290" y="95164"/>
                                  <a:pt x="33338" y="95164"/>
                                  <a:pt x="34290" y="94212"/>
                                </a:cubicBezTo>
                                <a:lnTo>
                                  <a:pt x="34290" y="94212"/>
                                </a:lnTo>
                                <a:lnTo>
                                  <a:pt x="34290" y="94212"/>
                                </a:lnTo>
                                <a:lnTo>
                                  <a:pt x="34290" y="94212"/>
                                </a:lnTo>
                                <a:close/>
                                <a:moveTo>
                                  <a:pt x="36195" y="253279"/>
                                </a:moveTo>
                                <a:cubicBezTo>
                                  <a:pt x="35243" y="253279"/>
                                  <a:pt x="35243" y="252327"/>
                                  <a:pt x="36195" y="253279"/>
                                </a:cubicBezTo>
                                <a:cubicBezTo>
                                  <a:pt x="35243" y="252327"/>
                                  <a:pt x="34290" y="252327"/>
                                  <a:pt x="34290" y="253279"/>
                                </a:cubicBezTo>
                                <a:cubicBezTo>
                                  <a:pt x="34290" y="253279"/>
                                  <a:pt x="34290" y="253279"/>
                                  <a:pt x="36195" y="253279"/>
                                </a:cubicBezTo>
                                <a:cubicBezTo>
                                  <a:pt x="35243" y="254232"/>
                                  <a:pt x="36195" y="253279"/>
                                  <a:pt x="36195" y="253279"/>
                                </a:cubicBezTo>
                                <a:close/>
                                <a:moveTo>
                                  <a:pt x="35243" y="175174"/>
                                </a:moveTo>
                                <a:cubicBezTo>
                                  <a:pt x="36195" y="175174"/>
                                  <a:pt x="36195" y="174222"/>
                                  <a:pt x="35243" y="175174"/>
                                </a:cubicBezTo>
                                <a:cubicBezTo>
                                  <a:pt x="35243" y="173269"/>
                                  <a:pt x="34290" y="174222"/>
                                  <a:pt x="33338" y="174222"/>
                                </a:cubicBezTo>
                                <a:cubicBezTo>
                                  <a:pt x="34290" y="175174"/>
                                  <a:pt x="34290" y="176127"/>
                                  <a:pt x="35243" y="175174"/>
                                </a:cubicBezTo>
                                <a:close/>
                                <a:moveTo>
                                  <a:pt x="35243" y="88497"/>
                                </a:moveTo>
                                <a:cubicBezTo>
                                  <a:pt x="35243" y="88497"/>
                                  <a:pt x="35243" y="87544"/>
                                  <a:pt x="34290" y="87544"/>
                                </a:cubicBezTo>
                                <a:cubicBezTo>
                                  <a:pt x="34290" y="87544"/>
                                  <a:pt x="34290" y="87544"/>
                                  <a:pt x="35243" y="88497"/>
                                </a:cubicBezTo>
                                <a:cubicBezTo>
                                  <a:pt x="34290" y="88497"/>
                                  <a:pt x="34290" y="89449"/>
                                  <a:pt x="35243" y="88497"/>
                                </a:cubicBezTo>
                                <a:cubicBezTo>
                                  <a:pt x="35243" y="89449"/>
                                  <a:pt x="35243" y="89449"/>
                                  <a:pt x="35243" y="88497"/>
                                </a:cubicBezTo>
                                <a:close/>
                                <a:moveTo>
                                  <a:pt x="35243" y="57064"/>
                                </a:moveTo>
                                <a:cubicBezTo>
                                  <a:pt x="35243" y="57064"/>
                                  <a:pt x="34290" y="57064"/>
                                  <a:pt x="35243" y="57064"/>
                                </a:cubicBezTo>
                                <a:cubicBezTo>
                                  <a:pt x="34290" y="58017"/>
                                  <a:pt x="34290" y="58017"/>
                                  <a:pt x="35243" y="58969"/>
                                </a:cubicBezTo>
                                <a:cubicBezTo>
                                  <a:pt x="35243" y="58017"/>
                                  <a:pt x="36195" y="58017"/>
                                  <a:pt x="35243" y="57064"/>
                                </a:cubicBezTo>
                                <a:lnTo>
                                  <a:pt x="35243" y="57064"/>
                                </a:lnTo>
                                <a:close/>
                                <a:moveTo>
                                  <a:pt x="34290" y="232324"/>
                                </a:moveTo>
                                <a:lnTo>
                                  <a:pt x="34290" y="232324"/>
                                </a:lnTo>
                                <a:cubicBezTo>
                                  <a:pt x="35243" y="231372"/>
                                  <a:pt x="34290" y="231372"/>
                                  <a:pt x="34290" y="232324"/>
                                </a:cubicBezTo>
                                <a:close/>
                                <a:moveTo>
                                  <a:pt x="38100" y="98974"/>
                                </a:moveTo>
                                <a:lnTo>
                                  <a:pt x="38100" y="98974"/>
                                </a:lnTo>
                                <a:cubicBezTo>
                                  <a:pt x="35243" y="98974"/>
                                  <a:pt x="35243" y="98974"/>
                                  <a:pt x="34290" y="98974"/>
                                </a:cubicBezTo>
                                <a:lnTo>
                                  <a:pt x="34290" y="99927"/>
                                </a:lnTo>
                                <a:cubicBezTo>
                                  <a:pt x="35243" y="99927"/>
                                  <a:pt x="36195" y="101832"/>
                                  <a:pt x="38100" y="100879"/>
                                </a:cubicBezTo>
                                <a:cubicBezTo>
                                  <a:pt x="39053" y="100879"/>
                                  <a:pt x="39053" y="100879"/>
                                  <a:pt x="39053" y="99927"/>
                                </a:cubicBezTo>
                                <a:cubicBezTo>
                                  <a:pt x="39053" y="99927"/>
                                  <a:pt x="39053" y="99927"/>
                                  <a:pt x="38100" y="98974"/>
                                </a:cubicBezTo>
                                <a:close/>
                                <a:moveTo>
                                  <a:pt x="39053" y="107547"/>
                                </a:moveTo>
                                <a:cubicBezTo>
                                  <a:pt x="39053" y="106594"/>
                                  <a:pt x="39053" y="105642"/>
                                  <a:pt x="38100" y="105642"/>
                                </a:cubicBezTo>
                                <a:cubicBezTo>
                                  <a:pt x="36195" y="106594"/>
                                  <a:pt x="34290" y="109452"/>
                                  <a:pt x="35243" y="111357"/>
                                </a:cubicBezTo>
                                <a:cubicBezTo>
                                  <a:pt x="35243" y="111357"/>
                                  <a:pt x="35243" y="112309"/>
                                  <a:pt x="36195" y="112309"/>
                                </a:cubicBezTo>
                                <a:cubicBezTo>
                                  <a:pt x="37148" y="112309"/>
                                  <a:pt x="37148" y="111357"/>
                                  <a:pt x="37148" y="111357"/>
                                </a:cubicBezTo>
                                <a:cubicBezTo>
                                  <a:pt x="36195" y="108499"/>
                                  <a:pt x="37148" y="107547"/>
                                  <a:pt x="39053" y="107547"/>
                                </a:cubicBezTo>
                                <a:close/>
                                <a:moveTo>
                                  <a:pt x="36195" y="205654"/>
                                </a:moveTo>
                                <a:cubicBezTo>
                                  <a:pt x="36195" y="205654"/>
                                  <a:pt x="35243" y="205654"/>
                                  <a:pt x="35243" y="206607"/>
                                </a:cubicBezTo>
                                <a:cubicBezTo>
                                  <a:pt x="35243" y="205654"/>
                                  <a:pt x="35243" y="205654"/>
                                  <a:pt x="36195" y="205654"/>
                                </a:cubicBezTo>
                                <a:cubicBezTo>
                                  <a:pt x="35243" y="204702"/>
                                  <a:pt x="36195" y="203749"/>
                                  <a:pt x="37148" y="204702"/>
                                </a:cubicBezTo>
                                <a:cubicBezTo>
                                  <a:pt x="37148" y="205654"/>
                                  <a:pt x="36195" y="205654"/>
                                  <a:pt x="36195" y="205654"/>
                                </a:cubicBezTo>
                                <a:close/>
                                <a:moveTo>
                                  <a:pt x="35243" y="157077"/>
                                </a:moveTo>
                                <a:cubicBezTo>
                                  <a:pt x="35243" y="157077"/>
                                  <a:pt x="36195" y="157077"/>
                                  <a:pt x="35243" y="157077"/>
                                </a:cubicBezTo>
                                <a:cubicBezTo>
                                  <a:pt x="35243" y="157077"/>
                                  <a:pt x="35243" y="157077"/>
                                  <a:pt x="35243" y="157077"/>
                                </a:cubicBezTo>
                                <a:cubicBezTo>
                                  <a:pt x="35243" y="157077"/>
                                  <a:pt x="35243" y="157077"/>
                                  <a:pt x="35243" y="157077"/>
                                </a:cubicBezTo>
                                <a:lnTo>
                                  <a:pt x="35243" y="157077"/>
                                </a:lnTo>
                                <a:close/>
                                <a:moveTo>
                                  <a:pt x="48578" y="133264"/>
                                </a:moveTo>
                                <a:cubicBezTo>
                                  <a:pt x="48578" y="133264"/>
                                  <a:pt x="48578" y="131359"/>
                                  <a:pt x="46673" y="131359"/>
                                </a:cubicBezTo>
                                <a:cubicBezTo>
                                  <a:pt x="45720" y="132312"/>
                                  <a:pt x="44768" y="132312"/>
                                  <a:pt x="44768" y="131359"/>
                                </a:cubicBezTo>
                                <a:cubicBezTo>
                                  <a:pt x="44768" y="130407"/>
                                  <a:pt x="45720" y="129454"/>
                                  <a:pt x="46673" y="129454"/>
                                </a:cubicBezTo>
                                <a:cubicBezTo>
                                  <a:pt x="47625" y="128502"/>
                                  <a:pt x="49530" y="126597"/>
                                  <a:pt x="47625" y="125644"/>
                                </a:cubicBezTo>
                                <a:cubicBezTo>
                                  <a:pt x="45720" y="123739"/>
                                  <a:pt x="43815" y="123739"/>
                                  <a:pt x="42863" y="126597"/>
                                </a:cubicBezTo>
                                <a:cubicBezTo>
                                  <a:pt x="41910" y="125644"/>
                                  <a:pt x="40005" y="125644"/>
                                  <a:pt x="38100" y="123739"/>
                                </a:cubicBezTo>
                                <a:cubicBezTo>
                                  <a:pt x="38100" y="122787"/>
                                  <a:pt x="38100" y="121834"/>
                                  <a:pt x="36195" y="121834"/>
                                </a:cubicBezTo>
                                <a:cubicBezTo>
                                  <a:pt x="35243" y="122787"/>
                                  <a:pt x="35243" y="123739"/>
                                  <a:pt x="36195" y="124692"/>
                                </a:cubicBezTo>
                                <a:cubicBezTo>
                                  <a:pt x="37148" y="128502"/>
                                  <a:pt x="40005" y="128502"/>
                                  <a:pt x="42863" y="131359"/>
                                </a:cubicBezTo>
                                <a:cubicBezTo>
                                  <a:pt x="42863" y="133264"/>
                                  <a:pt x="41910" y="135169"/>
                                  <a:pt x="40958" y="136122"/>
                                </a:cubicBezTo>
                                <a:cubicBezTo>
                                  <a:pt x="40958" y="136122"/>
                                  <a:pt x="40958" y="137074"/>
                                  <a:pt x="40958" y="137074"/>
                                </a:cubicBezTo>
                                <a:cubicBezTo>
                                  <a:pt x="40958" y="137074"/>
                                  <a:pt x="41910" y="138027"/>
                                  <a:pt x="41910" y="137074"/>
                                </a:cubicBezTo>
                                <a:cubicBezTo>
                                  <a:pt x="42863" y="134217"/>
                                  <a:pt x="45720" y="135169"/>
                                  <a:pt x="47625" y="134217"/>
                                </a:cubicBezTo>
                                <a:cubicBezTo>
                                  <a:pt x="47625" y="134217"/>
                                  <a:pt x="48578" y="134217"/>
                                  <a:pt x="48578" y="133264"/>
                                </a:cubicBezTo>
                                <a:close/>
                                <a:moveTo>
                                  <a:pt x="35243" y="39919"/>
                                </a:moveTo>
                                <a:cubicBezTo>
                                  <a:pt x="35243" y="39919"/>
                                  <a:pt x="35243" y="39919"/>
                                  <a:pt x="35243" y="39919"/>
                                </a:cubicBezTo>
                                <a:lnTo>
                                  <a:pt x="35243" y="39919"/>
                                </a:lnTo>
                                <a:cubicBezTo>
                                  <a:pt x="35243" y="39919"/>
                                  <a:pt x="35243" y="38967"/>
                                  <a:pt x="35243" y="39919"/>
                                </a:cubicBezTo>
                                <a:lnTo>
                                  <a:pt x="35243" y="39919"/>
                                </a:lnTo>
                                <a:close/>
                                <a:moveTo>
                                  <a:pt x="39053" y="145647"/>
                                </a:moveTo>
                                <a:cubicBezTo>
                                  <a:pt x="40005" y="145647"/>
                                  <a:pt x="40958" y="145647"/>
                                  <a:pt x="41910" y="144694"/>
                                </a:cubicBezTo>
                                <a:cubicBezTo>
                                  <a:pt x="41910" y="144694"/>
                                  <a:pt x="41910" y="143742"/>
                                  <a:pt x="41910" y="143742"/>
                                </a:cubicBezTo>
                                <a:cubicBezTo>
                                  <a:pt x="40958" y="141837"/>
                                  <a:pt x="40005" y="142789"/>
                                  <a:pt x="39053" y="142789"/>
                                </a:cubicBezTo>
                                <a:cubicBezTo>
                                  <a:pt x="38100" y="142789"/>
                                  <a:pt x="38100" y="142789"/>
                                  <a:pt x="37148" y="142789"/>
                                </a:cubicBezTo>
                                <a:cubicBezTo>
                                  <a:pt x="36195" y="143742"/>
                                  <a:pt x="35243" y="144694"/>
                                  <a:pt x="35243" y="145647"/>
                                </a:cubicBezTo>
                                <a:cubicBezTo>
                                  <a:pt x="36195" y="146599"/>
                                  <a:pt x="36195" y="144694"/>
                                  <a:pt x="37148" y="143742"/>
                                </a:cubicBezTo>
                                <a:cubicBezTo>
                                  <a:pt x="38100" y="145647"/>
                                  <a:pt x="39053" y="145647"/>
                                  <a:pt x="39053" y="145647"/>
                                </a:cubicBezTo>
                                <a:close/>
                                <a:moveTo>
                                  <a:pt x="36195" y="95164"/>
                                </a:moveTo>
                                <a:cubicBezTo>
                                  <a:pt x="36195" y="95164"/>
                                  <a:pt x="37148" y="96117"/>
                                  <a:pt x="36195" y="95164"/>
                                </a:cubicBezTo>
                                <a:cubicBezTo>
                                  <a:pt x="37148" y="95164"/>
                                  <a:pt x="38100" y="95164"/>
                                  <a:pt x="38100" y="94212"/>
                                </a:cubicBezTo>
                                <a:cubicBezTo>
                                  <a:pt x="38100" y="94212"/>
                                  <a:pt x="38100" y="93259"/>
                                  <a:pt x="37148" y="93259"/>
                                </a:cubicBezTo>
                                <a:cubicBezTo>
                                  <a:pt x="37148" y="93259"/>
                                  <a:pt x="36195" y="94212"/>
                                  <a:pt x="36195" y="95164"/>
                                </a:cubicBezTo>
                                <a:close/>
                                <a:moveTo>
                                  <a:pt x="40958" y="249469"/>
                                </a:moveTo>
                                <a:lnTo>
                                  <a:pt x="40958" y="249469"/>
                                </a:lnTo>
                                <a:cubicBezTo>
                                  <a:pt x="40958" y="249469"/>
                                  <a:pt x="40005" y="249469"/>
                                  <a:pt x="39053" y="249469"/>
                                </a:cubicBezTo>
                                <a:cubicBezTo>
                                  <a:pt x="38100" y="249469"/>
                                  <a:pt x="37148" y="249469"/>
                                  <a:pt x="37148" y="248517"/>
                                </a:cubicBezTo>
                                <a:cubicBezTo>
                                  <a:pt x="37148" y="248517"/>
                                  <a:pt x="37148" y="247564"/>
                                  <a:pt x="37148" y="247564"/>
                                </a:cubicBezTo>
                                <a:cubicBezTo>
                                  <a:pt x="38100" y="246612"/>
                                  <a:pt x="39053" y="246612"/>
                                  <a:pt x="40005" y="247564"/>
                                </a:cubicBezTo>
                                <a:cubicBezTo>
                                  <a:pt x="40005" y="248517"/>
                                  <a:pt x="40005" y="249469"/>
                                  <a:pt x="40958" y="249469"/>
                                </a:cubicBezTo>
                                <a:close/>
                                <a:moveTo>
                                  <a:pt x="37148" y="178032"/>
                                </a:moveTo>
                                <a:cubicBezTo>
                                  <a:pt x="36195" y="178032"/>
                                  <a:pt x="36195" y="178984"/>
                                  <a:pt x="36195" y="178984"/>
                                </a:cubicBezTo>
                                <a:cubicBezTo>
                                  <a:pt x="36195" y="179937"/>
                                  <a:pt x="36195" y="180889"/>
                                  <a:pt x="37148" y="180889"/>
                                </a:cubicBezTo>
                                <a:cubicBezTo>
                                  <a:pt x="38100" y="180889"/>
                                  <a:pt x="38100" y="179937"/>
                                  <a:pt x="38100" y="178984"/>
                                </a:cubicBezTo>
                                <a:cubicBezTo>
                                  <a:pt x="39053" y="178032"/>
                                  <a:pt x="39053" y="178032"/>
                                  <a:pt x="37148" y="178032"/>
                                </a:cubicBezTo>
                                <a:close/>
                                <a:moveTo>
                                  <a:pt x="37148" y="51349"/>
                                </a:moveTo>
                                <a:cubicBezTo>
                                  <a:pt x="37148" y="51349"/>
                                  <a:pt x="37148" y="52302"/>
                                  <a:pt x="37148" y="51349"/>
                                </a:cubicBezTo>
                                <a:cubicBezTo>
                                  <a:pt x="38100" y="51349"/>
                                  <a:pt x="38100" y="50397"/>
                                  <a:pt x="38100" y="50397"/>
                                </a:cubicBezTo>
                                <a:cubicBezTo>
                                  <a:pt x="38100" y="50397"/>
                                  <a:pt x="39053" y="50397"/>
                                  <a:pt x="39053" y="49444"/>
                                </a:cubicBezTo>
                                <a:cubicBezTo>
                                  <a:pt x="39053" y="49444"/>
                                  <a:pt x="39053" y="49444"/>
                                  <a:pt x="39053" y="49444"/>
                                </a:cubicBezTo>
                                <a:cubicBezTo>
                                  <a:pt x="39053" y="49444"/>
                                  <a:pt x="38100" y="49444"/>
                                  <a:pt x="38100" y="50397"/>
                                </a:cubicBezTo>
                                <a:lnTo>
                                  <a:pt x="37148" y="51349"/>
                                </a:lnTo>
                                <a:close/>
                                <a:moveTo>
                                  <a:pt x="38100" y="73257"/>
                                </a:moveTo>
                                <a:cubicBezTo>
                                  <a:pt x="39053" y="73257"/>
                                  <a:pt x="39053" y="72304"/>
                                  <a:pt x="39053" y="71352"/>
                                </a:cubicBezTo>
                                <a:cubicBezTo>
                                  <a:pt x="39053" y="70399"/>
                                  <a:pt x="39053" y="70399"/>
                                  <a:pt x="38100" y="70399"/>
                                </a:cubicBezTo>
                                <a:cubicBezTo>
                                  <a:pt x="37148" y="70399"/>
                                  <a:pt x="37148" y="71352"/>
                                  <a:pt x="37148" y="72304"/>
                                </a:cubicBezTo>
                                <a:cubicBezTo>
                                  <a:pt x="37148" y="72304"/>
                                  <a:pt x="37148" y="73257"/>
                                  <a:pt x="38100" y="73257"/>
                                </a:cubicBezTo>
                                <a:close/>
                                <a:moveTo>
                                  <a:pt x="38100" y="162792"/>
                                </a:moveTo>
                                <a:cubicBezTo>
                                  <a:pt x="38100" y="162792"/>
                                  <a:pt x="39053" y="162792"/>
                                  <a:pt x="38100" y="162792"/>
                                </a:cubicBezTo>
                                <a:cubicBezTo>
                                  <a:pt x="39053" y="161839"/>
                                  <a:pt x="38100" y="160887"/>
                                  <a:pt x="38100" y="161839"/>
                                </a:cubicBezTo>
                                <a:lnTo>
                                  <a:pt x="38100" y="162792"/>
                                </a:lnTo>
                                <a:cubicBezTo>
                                  <a:pt x="37148" y="162792"/>
                                  <a:pt x="38100" y="162792"/>
                                  <a:pt x="38100" y="162792"/>
                                </a:cubicBezTo>
                                <a:close/>
                                <a:moveTo>
                                  <a:pt x="38100" y="218037"/>
                                </a:moveTo>
                                <a:cubicBezTo>
                                  <a:pt x="40958" y="218989"/>
                                  <a:pt x="42863" y="217084"/>
                                  <a:pt x="44768" y="216132"/>
                                </a:cubicBezTo>
                                <a:cubicBezTo>
                                  <a:pt x="45720" y="216132"/>
                                  <a:pt x="46673" y="215179"/>
                                  <a:pt x="47625" y="216132"/>
                                </a:cubicBezTo>
                                <a:cubicBezTo>
                                  <a:pt x="48578" y="217084"/>
                                  <a:pt x="46673" y="217084"/>
                                  <a:pt x="46673" y="217084"/>
                                </a:cubicBezTo>
                                <a:cubicBezTo>
                                  <a:pt x="45720" y="218989"/>
                                  <a:pt x="45720" y="219942"/>
                                  <a:pt x="47625" y="220894"/>
                                </a:cubicBezTo>
                                <a:cubicBezTo>
                                  <a:pt x="49530" y="220894"/>
                                  <a:pt x="49530" y="220894"/>
                                  <a:pt x="49530" y="222799"/>
                                </a:cubicBezTo>
                                <a:cubicBezTo>
                                  <a:pt x="48578" y="224704"/>
                                  <a:pt x="47625" y="224704"/>
                                  <a:pt x="46673" y="223752"/>
                                </a:cubicBezTo>
                                <a:cubicBezTo>
                                  <a:pt x="45720" y="223752"/>
                                  <a:pt x="45720" y="222799"/>
                                  <a:pt x="45720" y="222799"/>
                                </a:cubicBezTo>
                                <a:cubicBezTo>
                                  <a:pt x="43815" y="218989"/>
                                  <a:pt x="40005" y="219942"/>
                                  <a:pt x="38100" y="218037"/>
                                </a:cubicBezTo>
                                <a:close/>
                                <a:moveTo>
                                  <a:pt x="38100" y="194224"/>
                                </a:moveTo>
                                <a:cubicBezTo>
                                  <a:pt x="42863" y="193272"/>
                                  <a:pt x="43815" y="198034"/>
                                  <a:pt x="46673" y="199939"/>
                                </a:cubicBezTo>
                                <a:cubicBezTo>
                                  <a:pt x="46673" y="199939"/>
                                  <a:pt x="46673" y="200892"/>
                                  <a:pt x="45720" y="200892"/>
                                </a:cubicBezTo>
                                <a:cubicBezTo>
                                  <a:pt x="43815" y="199939"/>
                                  <a:pt x="42863" y="200892"/>
                                  <a:pt x="41910" y="201844"/>
                                </a:cubicBezTo>
                                <a:cubicBezTo>
                                  <a:pt x="40958" y="202797"/>
                                  <a:pt x="40005" y="201844"/>
                                  <a:pt x="40958" y="200892"/>
                                </a:cubicBezTo>
                                <a:cubicBezTo>
                                  <a:pt x="40958" y="198034"/>
                                  <a:pt x="38100" y="196129"/>
                                  <a:pt x="38100" y="194224"/>
                                </a:cubicBezTo>
                                <a:close/>
                                <a:moveTo>
                                  <a:pt x="38100" y="80877"/>
                                </a:moveTo>
                                <a:lnTo>
                                  <a:pt x="38100" y="80877"/>
                                </a:lnTo>
                                <a:lnTo>
                                  <a:pt x="38100" y="80877"/>
                                </a:lnTo>
                                <a:cubicBezTo>
                                  <a:pt x="39053" y="80877"/>
                                  <a:pt x="39053" y="79924"/>
                                  <a:pt x="38100" y="80877"/>
                                </a:cubicBezTo>
                                <a:cubicBezTo>
                                  <a:pt x="38100" y="79924"/>
                                  <a:pt x="38100" y="79924"/>
                                  <a:pt x="38100" y="80877"/>
                                </a:cubicBezTo>
                                <a:close/>
                                <a:moveTo>
                                  <a:pt x="38100" y="132312"/>
                                </a:moveTo>
                                <a:cubicBezTo>
                                  <a:pt x="38100" y="132312"/>
                                  <a:pt x="38100" y="132312"/>
                                  <a:pt x="38100" y="132312"/>
                                </a:cubicBezTo>
                                <a:cubicBezTo>
                                  <a:pt x="39053" y="132312"/>
                                  <a:pt x="39053" y="132312"/>
                                  <a:pt x="38100" y="132312"/>
                                </a:cubicBezTo>
                                <a:cubicBezTo>
                                  <a:pt x="39053" y="131359"/>
                                  <a:pt x="39053" y="131359"/>
                                  <a:pt x="38100" y="132312"/>
                                </a:cubicBezTo>
                                <a:cubicBezTo>
                                  <a:pt x="38100" y="131359"/>
                                  <a:pt x="38100" y="131359"/>
                                  <a:pt x="38100" y="132312"/>
                                </a:cubicBezTo>
                                <a:close/>
                                <a:moveTo>
                                  <a:pt x="39053" y="107547"/>
                                </a:moveTo>
                                <a:cubicBezTo>
                                  <a:pt x="39053" y="108499"/>
                                  <a:pt x="38100" y="109452"/>
                                  <a:pt x="39053" y="109452"/>
                                </a:cubicBezTo>
                                <a:cubicBezTo>
                                  <a:pt x="39053" y="109452"/>
                                  <a:pt x="40005" y="109452"/>
                                  <a:pt x="40005" y="109452"/>
                                </a:cubicBezTo>
                                <a:cubicBezTo>
                                  <a:pt x="40958" y="108499"/>
                                  <a:pt x="40005" y="107547"/>
                                  <a:pt x="39053" y="107547"/>
                                </a:cubicBezTo>
                                <a:close/>
                                <a:moveTo>
                                  <a:pt x="39053" y="117072"/>
                                </a:moveTo>
                                <a:lnTo>
                                  <a:pt x="39053" y="117072"/>
                                </a:lnTo>
                                <a:cubicBezTo>
                                  <a:pt x="39053" y="118024"/>
                                  <a:pt x="39053" y="118024"/>
                                  <a:pt x="39053" y="117072"/>
                                </a:cubicBezTo>
                                <a:cubicBezTo>
                                  <a:pt x="40005" y="118024"/>
                                  <a:pt x="40005" y="118024"/>
                                  <a:pt x="39053" y="117072"/>
                                </a:cubicBezTo>
                                <a:lnTo>
                                  <a:pt x="39053" y="117072"/>
                                </a:lnTo>
                                <a:close/>
                                <a:moveTo>
                                  <a:pt x="39053" y="88497"/>
                                </a:moveTo>
                                <a:cubicBezTo>
                                  <a:pt x="39053" y="89449"/>
                                  <a:pt x="40005" y="89449"/>
                                  <a:pt x="40958" y="89449"/>
                                </a:cubicBezTo>
                                <a:cubicBezTo>
                                  <a:pt x="41910" y="89449"/>
                                  <a:pt x="42863" y="89449"/>
                                  <a:pt x="43815" y="88497"/>
                                </a:cubicBezTo>
                                <a:cubicBezTo>
                                  <a:pt x="44768" y="87544"/>
                                  <a:pt x="45720" y="87544"/>
                                  <a:pt x="44768" y="86592"/>
                                </a:cubicBezTo>
                                <a:cubicBezTo>
                                  <a:pt x="43815" y="85639"/>
                                  <a:pt x="43815" y="85639"/>
                                  <a:pt x="42863" y="86592"/>
                                </a:cubicBezTo>
                                <a:cubicBezTo>
                                  <a:pt x="41910" y="87544"/>
                                  <a:pt x="40958" y="87544"/>
                                  <a:pt x="40005" y="87544"/>
                                </a:cubicBezTo>
                                <a:cubicBezTo>
                                  <a:pt x="40005" y="87544"/>
                                  <a:pt x="39053" y="87544"/>
                                  <a:pt x="39053" y="88497"/>
                                </a:cubicBezTo>
                                <a:close/>
                                <a:moveTo>
                                  <a:pt x="43815" y="116119"/>
                                </a:moveTo>
                                <a:lnTo>
                                  <a:pt x="42863" y="118024"/>
                                </a:lnTo>
                                <a:cubicBezTo>
                                  <a:pt x="41910" y="118977"/>
                                  <a:pt x="40005" y="120882"/>
                                  <a:pt x="40958" y="121834"/>
                                </a:cubicBezTo>
                                <a:cubicBezTo>
                                  <a:pt x="41910" y="123739"/>
                                  <a:pt x="43815" y="120882"/>
                                  <a:pt x="44768" y="121834"/>
                                </a:cubicBezTo>
                                <a:cubicBezTo>
                                  <a:pt x="45720" y="121834"/>
                                  <a:pt x="46673" y="121834"/>
                                  <a:pt x="47625" y="120882"/>
                                </a:cubicBezTo>
                                <a:cubicBezTo>
                                  <a:pt x="47625" y="120882"/>
                                  <a:pt x="48578" y="119929"/>
                                  <a:pt x="48578" y="119929"/>
                                </a:cubicBezTo>
                                <a:lnTo>
                                  <a:pt x="47625" y="118977"/>
                                </a:lnTo>
                                <a:cubicBezTo>
                                  <a:pt x="43815" y="120882"/>
                                  <a:pt x="43815" y="117072"/>
                                  <a:pt x="43815" y="116119"/>
                                </a:cubicBezTo>
                                <a:cubicBezTo>
                                  <a:pt x="44768" y="114214"/>
                                  <a:pt x="45720" y="113262"/>
                                  <a:pt x="45720" y="111357"/>
                                </a:cubicBezTo>
                                <a:cubicBezTo>
                                  <a:pt x="45720" y="110404"/>
                                  <a:pt x="46673" y="108499"/>
                                  <a:pt x="45720" y="108499"/>
                                </a:cubicBezTo>
                                <a:cubicBezTo>
                                  <a:pt x="44768" y="108499"/>
                                  <a:pt x="42863" y="108499"/>
                                  <a:pt x="41910" y="110404"/>
                                </a:cubicBezTo>
                                <a:cubicBezTo>
                                  <a:pt x="40005" y="112309"/>
                                  <a:pt x="40005" y="113262"/>
                                  <a:pt x="43815" y="116119"/>
                                </a:cubicBezTo>
                                <a:cubicBezTo>
                                  <a:pt x="42863" y="115167"/>
                                  <a:pt x="42863" y="115167"/>
                                  <a:pt x="43815" y="116119"/>
                                </a:cubicBezTo>
                                <a:close/>
                                <a:moveTo>
                                  <a:pt x="40958" y="153267"/>
                                </a:moveTo>
                                <a:cubicBezTo>
                                  <a:pt x="41910" y="155172"/>
                                  <a:pt x="43815" y="154219"/>
                                  <a:pt x="44768" y="153267"/>
                                </a:cubicBezTo>
                                <a:cubicBezTo>
                                  <a:pt x="46673" y="152314"/>
                                  <a:pt x="46673" y="150409"/>
                                  <a:pt x="44768" y="149457"/>
                                </a:cubicBezTo>
                                <a:cubicBezTo>
                                  <a:pt x="43815" y="148504"/>
                                  <a:pt x="42863" y="149457"/>
                                  <a:pt x="41910" y="150409"/>
                                </a:cubicBezTo>
                                <a:cubicBezTo>
                                  <a:pt x="40005" y="151362"/>
                                  <a:pt x="40005" y="152314"/>
                                  <a:pt x="40958" y="153267"/>
                                </a:cubicBezTo>
                                <a:close/>
                                <a:moveTo>
                                  <a:pt x="40005" y="53254"/>
                                </a:moveTo>
                                <a:cubicBezTo>
                                  <a:pt x="40005" y="54207"/>
                                  <a:pt x="40005" y="55159"/>
                                  <a:pt x="40958" y="55159"/>
                                </a:cubicBezTo>
                                <a:cubicBezTo>
                                  <a:pt x="41910" y="55159"/>
                                  <a:pt x="41910" y="54207"/>
                                  <a:pt x="41910" y="53254"/>
                                </a:cubicBezTo>
                                <a:cubicBezTo>
                                  <a:pt x="41910" y="52302"/>
                                  <a:pt x="41910" y="52302"/>
                                  <a:pt x="40958" y="52302"/>
                                </a:cubicBezTo>
                                <a:cubicBezTo>
                                  <a:pt x="40958" y="52302"/>
                                  <a:pt x="40005" y="53254"/>
                                  <a:pt x="40005" y="53254"/>
                                </a:cubicBezTo>
                                <a:close/>
                                <a:moveTo>
                                  <a:pt x="40005" y="173269"/>
                                </a:moveTo>
                                <a:cubicBezTo>
                                  <a:pt x="40005" y="173269"/>
                                  <a:pt x="40958" y="173269"/>
                                  <a:pt x="40958" y="174222"/>
                                </a:cubicBezTo>
                                <a:cubicBezTo>
                                  <a:pt x="42863" y="173269"/>
                                  <a:pt x="44768" y="172317"/>
                                  <a:pt x="46673" y="171364"/>
                                </a:cubicBezTo>
                                <a:cubicBezTo>
                                  <a:pt x="47625" y="170412"/>
                                  <a:pt x="46673" y="169459"/>
                                  <a:pt x="45720" y="168507"/>
                                </a:cubicBezTo>
                                <a:cubicBezTo>
                                  <a:pt x="44768" y="167554"/>
                                  <a:pt x="42863" y="168507"/>
                                  <a:pt x="41910" y="167554"/>
                                </a:cubicBezTo>
                                <a:cubicBezTo>
                                  <a:pt x="41910" y="167554"/>
                                  <a:pt x="40958" y="168507"/>
                                  <a:pt x="40958" y="168507"/>
                                </a:cubicBezTo>
                                <a:cubicBezTo>
                                  <a:pt x="40958" y="170412"/>
                                  <a:pt x="40958" y="172317"/>
                                  <a:pt x="40005" y="173269"/>
                                </a:cubicBezTo>
                                <a:close/>
                                <a:moveTo>
                                  <a:pt x="42863" y="159934"/>
                                </a:moveTo>
                                <a:cubicBezTo>
                                  <a:pt x="42863" y="158982"/>
                                  <a:pt x="42863" y="158982"/>
                                  <a:pt x="41910" y="158982"/>
                                </a:cubicBezTo>
                                <a:cubicBezTo>
                                  <a:pt x="40958" y="158982"/>
                                  <a:pt x="40958" y="158982"/>
                                  <a:pt x="40958" y="159934"/>
                                </a:cubicBezTo>
                                <a:lnTo>
                                  <a:pt x="42863" y="159934"/>
                                </a:lnTo>
                                <a:cubicBezTo>
                                  <a:pt x="42863" y="160887"/>
                                  <a:pt x="42863" y="159934"/>
                                  <a:pt x="42863" y="159934"/>
                                </a:cubicBezTo>
                                <a:close/>
                                <a:moveTo>
                                  <a:pt x="41910" y="36109"/>
                                </a:moveTo>
                                <a:cubicBezTo>
                                  <a:pt x="41910" y="36109"/>
                                  <a:pt x="41910" y="36109"/>
                                  <a:pt x="41910" y="36109"/>
                                </a:cubicBezTo>
                                <a:cubicBezTo>
                                  <a:pt x="42863" y="35157"/>
                                  <a:pt x="42863" y="35157"/>
                                  <a:pt x="41910" y="35157"/>
                                </a:cubicBezTo>
                                <a:cubicBezTo>
                                  <a:pt x="41910" y="35157"/>
                                  <a:pt x="41910" y="36109"/>
                                  <a:pt x="41910" y="36109"/>
                                </a:cubicBezTo>
                                <a:cubicBezTo>
                                  <a:pt x="40958" y="36109"/>
                                  <a:pt x="40958" y="36109"/>
                                  <a:pt x="41910" y="36109"/>
                                </a:cubicBezTo>
                                <a:close/>
                                <a:moveTo>
                                  <a:pt x="41910" y="78972"/>
                                </a:moveTo>
                                <a:cubicBezTo>
                                  <a:pt x="40958" y="78972"/>
                                  <a:pt x="40958" y="79924"/>
                                  <a:pt x="40958" y="80877"/>
                                </a:cubicBezTo>
                                <a:cubicBezTo>
                                  <a:pt x="40958" y="81829"/>
                                  <a:pt x="40958" y="81829"/>
                                  <a:pt x="41910" y="81829"/>
                                </a:cubicBezTo>
                                <a:cubicBezTo>
                                  <a:pt x="42863" y="80877"/>
                                  <a:pt x="42863" y="80877"/>
                                  <a:pt x="41910" y="78972"/>
                                </a:cubicBezTo>
                                <a:cubicBezTo>
                                  <a:pt x="42863" y="79924"/>
                                  <a:pt x="42863" y="78972"/>
                                  <a:pt x="41910" y="78972"/>
                                </a:cubicBezTo>
                                <a:close/>
                                <a:moveTo>
                                  <a:pt x="41910" y="130407"/>
                                </a:moveTo>
                                <a:cubicBezTo>
                                  <a:pt x="41910" y="128502"/>
                                  <a:pt x="40958" y="127549"/>
                                  <a:pt x="41910" y="125644"/>
                                </a:cubicBezTo>
                                <a:cubicBezTo>
                                  <a:pt x="44768" y="126597"/>
                                  <a:pt x="44768" y="127549"/>
                                  <a:pt x="41910" y="130407"/>
                                </a:cubicBezTo>
                                <a:close/>
                                <a:moveTo>
                                  <a:pt x="43815" y="205654"/>
                                </a:moveTo>
                                <a:cubicBezTo>
                                  <a:pt x="43815" y="206607"/>
                                  <a:pt x="42863" y="206607"/>
                                  <a:pt x="43815" y="205654"/>
                                </a:cubicBezTo>
                                <a:cubicBezTo>
                                  <a:pt x="41910" y="206607"/>
                                  <a:pt x="41910" y="206607"/>
                                  <a:pt x="41910" y="205654"/>
                                </a:cubicBezTo>
                                <a:cubicBezTo>
                                  <a:pt x="41910" y="204702"/>
                                  <a:pt x="41910" y="203749"/>
                                  <a:pt x="42863" y="204702"/>
                                </a:cubicBezTo>
                                <a:cubicBezTo>
                                  <a:pt x="42863" y="204702"/>
                                  <a:pt x="42863" y="205654"/>
                                  <a:pt x="43815" y="205654"/>
                                </a:cubicBezTo>
                                <a:close/>
                                <a:moveTo>
                                  <a:pt x="43815" y="61827"/>
                                </a:moveTo>
                                <a:cubicBezTo>
                                  <a:pt x="44768" y="61827"/>
                                  <a:pt x="45720" y="62779"/>
                                  <a:pt x="45720" y="63732"/>
                                </a:cubicBezTo>
                                <a:cubicBezTo>
                                  <a:pt x="44768" y="64684"/>
                                  <a:pt x="45720" y="66589"/>
                                  <a:pt x="44768" y="67542"/>
                                </a:cubicBezTo>
                                <a:cubicBezTo>
                                  <a:pt x="43815" y="68494"/>
                                  <a:pt x="43815" y="69447"/>
                                  <a:pt x="44768" y="70399"/>
                                </a:cubicBezTo>
                                <a:cubicBezTo>
                                  <a:pt x="45720" y="71352"/>
                                  <a:pt x="46673" y="71352"/>
                                  <a:pt x="48578" y="70399"/>
                                </a:cubicBezTo>
                                <a:cubicBezTo>
                                  <a:pt x="50483" y="68494"/>
                                  <a:pt x="52388" y="66589"/>
                                  <a:pt x="53340" y="63732"/>
                                </a:cubicBezTo>
                                <a:cubicBezTo>
                                  <a:pt x="54293" y="62779"/>
                                  <a:pt x="53340" y="61827"/>
                                  <a:pt x="52388" y="62779"/>
                                </a:cubicBezTo>
                                <a:cubicBezTo>
                                  <a:pt x="51435" y="62779"/>
                                  <a:pt x="51435" y="63732"/>
                                  <a:pt x="50483" y="64684"/>
                                </a:cubicBezTo>
                                <a:cubicBezTo>
                                  <a:pt x="49530" y="64684"/>
                                  <a:pt x="49530" y="65637"/>
                                  <a:pt x="48578" y="64684"/>
                                </a:cubicBezTo>
                                <a:cubicBezTo>
                                  <a:pt x="47625" y="63732"/>
                                  <a:pt x="48578" y="63732"/>
                                  <a:pt x="48578" y="62779"/>
                                </a:cubicBezTo>
                                <a:cubicBezTo>
                                  <a:pt x="48578" y="61827"/>
                                  <a:pt x="48578" y="61827"/>
                                  <a:pt x="49530" y="61827"/>
                                </a:cubicBezTo>
                                <a:cubicBezTo>
                                  <a:pt x="49530" y="60874"/>
                                  <a:pt x="50483" y="60874"/>
                                  <a:pt x="50483" y="58969"/>
                                </a:cubicBezTo>
                                <a:lnTo>
                                  <a:pt x="49530" y="58969"/>
                                </a:lnTo>
                                <a:cubicBezTo>
                                  <a:pt x="48578" y="59922"/>
                                  <a:pt x="49530" y="60874"/>
                                  <a:pt x="49530" y="61827"/>
                                </a:cubicBezTo>
                                <a:cubicBezTo>
                                  <a:pt x="48578" y="60874"/>
                                  <a:pt x="46673" y="60874"/>
                                  <a:pt x="46673" y="59922"/>
                                </a:cubicBezTo>
                                <a:cubicBezTo>
                                  <a:pt x="46673" y="58969"/>
                                  <a:pt x="45720" y="58969"/>
                                  <a:pt x="44768" y="58969"/>
                                </a:cubicBezTo>
                                <a:cubicBezTo>
                                  <a:pt x="43815" y="59922"/>
                                  <a:pt x="42863" y="60874"/>
                                  <a:pt x="42863" y="61827"/>
                                </a:cubicBezTo>
                                <a:cubicBezTo>
                                  <a:pt x="41910" y="62779"/>
                                  <a:pt x="42863" y="61827"/>
                                  <a:pt x="43815" y="61827"/>
                                </a:cubicBezTo>
                                <a:close/>
                                <a:moveTo>
                                  <a:pt x="45720" y="242802"/>
                                </a:moveTo>
                                <a:cubicBezTo>
                                  <a:pt x="44768" y="244707"/>
                                  <a:pt x="44768" y="246612"/>
                                  <a:pt x="44768" y="248517"/>
                                </a:cubicBezTo>
                                <a:cubicBezTo>
                                  <a:pt x="44768" y="248517"/>
                                  <a:pt x="44768" y="249469"/>
                                  <a:pt x="43815" y="248517"/>
                                </a:cubicBezTo>
                                <a:cubicBezTo>
                                  <a:pt x="43815" y="247564"/>
                                  <a:pt x="42863" y="245659"/>
                                  <a:pt x="42863" y="244707"/>
                                </a:cubicBezTo>
                                <a:cubicBezTo>
                                  <a:pt x="41910" y="243754"/>
                                  <a:pt x="42863" y="242802"/>
                                  <a:pt x="45720" y="242802"/>
                                </a:cubicBezTo>
                                <a:cubicBezTo>
                                  <a:pt x="44768" y="241849"/>
                                  <a:pt x="45720" y="242802"/>
                                  <a:pt x="45720" y="242802"/>
                                </a:cubicBezTo>
                                <a:close/>
                                <a:moveTo>
                                  <a:pt x="41910" y="48492"/>
                                </a:moveTo>
                                <a:cubicBezTo>
                                  <a:pt x="41910" y="49444"/>
                                  <a:pt x="42863" y="49444"/>
                                  <a:pt x="41910" y="48492"/>
                                </a:cubicBezTo>
                                <a:cubicBezTo>
                                  <a:pt x="42863" y="48492"/>
                                  <a:pt x="42863" y="48492"/>
                                  <a:pt x="43815" y="47539"/>
                                </a:cubicBezTo>
                                <a:lnTo>
                                  <a:pt x="43815" y="46587"/>
                                </a:lnTo>
                                <a:lnTo>
                                  <a:pt x="45720" y="47539"/>
                                </a:lnTo>
                                <a:cubicBezTo>
                                  <a:pt x="46673" y="48492"/>
                                  <a:pt x="46673" y="48492"/>
                                  <a:pt x="47625" y="48492"/>
                                </a:cubicBezTo>
                                <a:cubicBezTo>
                                  <a:pt x="47625" y="48492"/>
                                  <a:pt x="47625" y="47539"/>
                                  <a:pt x="47625" y="47539"/>
                                </a:cubicBezTo>
                                <a:cubicBezTo>
                                  <a:pt x="47625" y="46587"/>
                                  <a:pt x="46673" y="45634"/>
                                  <a:pt x="45720" y="45634"/>
                                </a:cubicBezTo>
                                <a:cubicBezTo>
                                  <a:pt x="44768" y="45634"/>
                                  <a:pt x="44768" y="45634"/>
                                  <a:pt x="43815" y="45634"/>
                                </a:cubicBezTo>
                                <a:cubicBezTo>
                                  <a:pt x="43815" y="45634"/>
                                  <a:pt x="43815" y="45634"/>
                                  <a:pt x="42863" y="45634"/>
                                </a:cubicBezTo>
                                <a:cubicBezTo>
                                  <a:pt x="42863" y="47539"/>
                                  <a:pt x="41910" y="48492"/>
                                  <a:pt x="41910" y="48492"/>
                                </a:cubicBezTo>
                                <a:close/>
                                <a:moveTo>
                                  <a:pt x="44768" y="152314"/>
                                </a:moveTo>
                                <a:lnTo>
                                  <a:pt x="44768" y="152314"/>
                                </a:lnTo>
                                <a:cubicBezTo>
                                  <a:pt x="44768" y="153267"/>
                                  <a:pt x="43815" y="153267"/>
                                  <a:pt x="44768" y="152314"/>
                                </a:cubicBezTo>
                                <a:cubicBezTo>
                                  <a:pt x="42863" y="153267"/>
                                  <a:pt x="41910" y="153267"/>
                                  <a:pt x="42863" y="151362"/>
                                </a:cubicBezTo>
                                <a:lnTo>
                                  <a:pt x="43815" y="150409"/>
                                </a:lnTo>
                                <a:cubicBezTo>
                                  <a:pt x="43815" y="150409"/>
                                  <a:pt x="43815" y="151362"/>
                                  <a:pt x="44768" y="152314"/>
                                </a:cubicBezTo>
                                <a:close/>
                                <a:moveTo>
                                  <a:pt x="42863" y="184699"/>
                                </a:moveTo>
                                <a:lnTo>
                                  <a:pt x="44768" y="184699"/>
                                </a:lnTo>
                                <a:cubicBezTo>
                                  <a:pt x="44768" y="186604"/>
                                  <a:pt x="47625" y="187557"/>
                                  <a:pt x="45720" y="188509"/>
                                </a:cubicBezTo>
                                <a:cubicBezTo>
                                  <a:pt x="42863" y="189462"/>
                                  <a:pt x="42863" y="186604"/>
                                  <a:pt x="42863" y="184699"/>
                                </a:cubicBezTo>
                                <a:close/>
                                <a:moveTo>
                                  <a:pt x="44768" y="93259"/>
                                </a:moveTo>
                                <a:cubicBezTo>
                                  <a:pt x="43815" y="93259"/>
                                  <a:pt x="42863" y="93259"/>
                                  <a:pt x="42863" y="95164"/>
                                </a:cubicBezTo>
                                <a:cubicBezTo>
                                  <a:pt x="42863" y="96117"/>
                                  <a:pt x="42863" y="97069"/>
                                  <a:pt x="44768" y="97069"/>
                                </a:cubicBezTo>
                                <a:cubicBezTo>
                                  <a:pt x="46673" y="97069"/>
                                  <a:pt x="47625" y="98022"/>
                                  <a:pt x="48578" y="99927"/>
                                </a:cubicBezTo>
                                <a:cubicBezTo>
                                  <a:pt x="49530" y="100879"/>
                                  <a:pt x="49530" y="101832"/>
                                  <a:pt x="50483" y="101832"/>
                                </a:cubicBezTo>
                                <a:cubicBezTo>
                                  <a:pt x="51435" y="100879"/>
                                  <a:pt x="52388" y="99927"/>
                                  <a:pt x="52388" y="98974"/>
                                </a:cubicBezTo>
                                <a:cubicBezTo>
                                  <a:pt x="52388" y="98022"/>
                                  <a:pt x="51435" y="98022"/>
                                  <a:pt x="50483" y="98022"/>
                                </a:cubicBezTo>
                                <a:cubicBezTo>
                                  <a:pt x="49530" y="98022"/>
                                  <a:pt x="48578" y="97069"/>
                                  <a:pt x="47625" y="96117"/>
                                </a:cubicBezTo>
                                <a:cubicBezTo>
                                  <a:pt x="46673" y="94212"/>
                                  <a:pt x="46673" y="93259"/>
                                  <a:pt x="44768" y="93259"/>
                                </a:cubicBezTo>
                                <a:close/>
                                <a:moveTo>
                                  <a:pt x="43815" y="236134"/>
                                </a:moveTo>
                                <a:cubicBezTo>
                                  <a:pt x="43815" y="235182"/>
                                  <a:pt x="43815" y="235182"/>
                                  <a:pt x="43815" y="236134"/>
                                </a:cubicBezTo>
                                <a:lnTo>
                                  <a:pt x="44768" y="236134"/>
                                </a:lnTo>
                                <a:cubicBezTo>
                                  <a:pt x="44768" y="236134"/>
                                  <a:pt x="44768" y="236134"/>
                                  <a:pt x="43815" y="236134"/>
                                </a:cubicBezTo>
                                <a:cubicBezTo>
                                  <a:pt x="43815" y="236134"/>
                                  <a:pt x="43815" y="236134"/>
                                  <a:pt x="43815" y="236134"/>
                                </a:cubicBezTo>
                                <a:close/>
                                <a:moveTo>
                                  <a:pt x="44768" y="99927"/>
                                </a:moveTo>
                                <a:cubicBezTo>
                                  <a:pt x="43815" y="99927"/>
                                  <a:pt x="43815" y="99927"/>
                                  <a:pt x="43815" y="100879"/>
                                </a:cubicBezTo>
                                <a:cubicBezTo>
                                  <a:pt x="43815" y="101832"/>
                                  <a:pt x="44768" y="101832"/>
                                  <a:pt x="44768" y="101832"/>
                                </a:cubicBezTo>
                                <a:cubicBezTo>
                                  <a:pt x="45720" y="101832"/>
                                  <a:pt x="45720" y="101832"/>
                                  <a:pt x="45720" y="100879"/>
                                </a:cubicBezTo>
                                <a:cubicBezTo>
                                  <a:pt x="45720" y="99927"/>
                                  <a:pt x="45720" y="99927"/>
                                  <a:pt x="44768" y="99927"/>
                                </a:cubicBezTo>
                                <a:close/>
                                <a:moveTo>
                                  <a:pt x="43815" y="77067"/>
                                </a:moveTo>
                                <a:cubicBezTo>
                                  <a:pt x="43815" y="78019"/>
                                  <a:pt x="44768" y="78972"/>
                                  <a:pt x="45720" y="78972"/>
                                </a:cubicBezTo>
                                <a:cubicBezTo>
                                  <a:pt x="47625" y="78972"/>
                                  <a:pt x="48578" y="78972"/>
                                  <a:pt x="48578" y="77067"/>
                                </a:cubicBezTo>
                                <a:cubicBezTo>
                                  <a:pt x="48578" y="76114"/>
                                  <a:pt x="47625" y="75162"/>
                                  <a:pt x="47625" y="76114"/>
                                </a:cubicBezTo>
                                <a:cubicBezTo>
                                  <a:pt x="46673" y="77067"/>
                                  <a:pt x="45720" y="77067"/>
                                  <a:pt x="43815" y="77067"/>
                                </a:cubicBezTo>
                                <a:close/>
                                <a:moveTo>
                                  <a:pt x="44768" y="210417"/>
                                </a:moveTo>
                                <a:cubicBezTo>
                                  <a:pt x="45720" y="209464"/>
                                  <a:pt x="46673" y="209464"/>
                                  <a:pt x="47625" y="211369"/>
                                </a:cubicBezTo>
                                <a:cubicBezTo>
                                  <a:pt x="47625" y="211369"/>
                                  <a:pt x="47625" y="212322"/>
                                  <a:pt x="47625" y="212322"/>
                                </a:cubicBezTo>
                                <a:cubicBezTo>
                                  <a:pt x="45720" y="212322"/>
                                  <a:pt x="45720" y="210417"/>
                                  <a:pt x="44768" y="210417"/>
                                </a:cubicBezTo>
                                <a:close/>
                                <a:moveTo>
                                  <a:pt x="45720" y="194224"/>
                                </a:moveTo>
                                <a:cubicBezTo>
                                  <a:pt x="45720" y="194224"/>
                                  <a:pt x="44768" y="194224"/>
                                  <a:pt x="44768" y="193272"/>
                                </a:cubicBezTo>
                                <a:lnTo>
                                  <a:pt x="45720" y="193272"/>
                                </a:lnTo>
                                <a:cubicBezTo>
                                  <a:pt x="45720" y="193272"/>
                                  <a:pt x="45720" y="194224"/>
                                  <a:pt x="45720" y="194224"/>
                                </a:cubicBezTo>
                                <a:close/>
                                <a:moveTo>
                                  <a:pt x="45720" y="138027"/>
                                </a:moveTo>
                                <a:cubicBezTo>
                                  <a:pt x="45720" y="138027"/>
                                  <a:pt x="46673" y="138027"/>
                                  <a:pt x="45720" y="138027"/>
                                </a:cubicBezTo>
                                <a:cubicBezTo>
                                  <a:pt x="46673" y="137074"/>
                                  <a:pt x="45720" y="137074"/>
                                  <a:pt x="45720" y="137074"/>
                                </a:cubicBezTo>
                                <a:cubicBezTo>
                                  <a:pt x="45720" y="137074"/>
                                  <a:pt x="44768" y="137074"/>
                                  <a:pt x="44768" y="137074"/>
                                </a:cubicBezTo>
                                <a:cubicBezTo>
                                  <a:pt x="44768" y="138027"/>
                                  <a:pt x="44768" y="138027"/>
                                  <a:pt x="45720" y="138027"/>
                                </a:cubicBezTo>
                                <a:close/>
                                <a:moveTo>
                                  <a:pt x="48578" y="142789"/>
                                </a:moveTo>
                                <a:cubicBezTo>
                                  <a:pt x="48578" y="141837"/>
                                  <a:pt x="47625" y="140884"/>
                                  <a:pt x="46673" y="141837"/>
                                </a:cubicBezTo>
                                <a:cubicBezTo>
                                  <a:pt x="45720" y="141837"/>
                                  <a:pt x="44768" y="141837"/>
                                  <a:pt x="44768" y="142789"/>
                                </a:cubicBezTo>
                                <a:cubicBezTo>
                                  <a:pt x="44768" y="143742"/>
                                  <a:pt x="45720" y="143742"/>
                                  <a:pt x="46673" y="143742"/>
                                </a:cubicBezTo>
                                <a:cubicBezTo>
                                  <a:pt x="47625" y="142789"/>
                                  <a:pt x="48578" y="143742"/>
                                  <a:pt x="48578" y="142789"/>
                                </a:cubicBezTo>
                                <a:close/>
                                <a:moveTo>
                                  <a:pt x="45720" y="146599"/>
                                </a:moveTo>
                                <a:cubicBezTo>
                                  <a:pt x="45720" y="146599"/>
                                  <a:pt x="45720" y="146599"/>
                                  <a:pt x="45720" y="146599"/>
                                </a:cubicBezTo>
                                <a:cubicBezTo>
                                  <a:pt x="45720" y="145647"/>
                                  <a:pt x="45720" y="145647"/>
                                  <a:pt x="45720" y="146599"/>
                                </a:cubicBezTo>
                                <a:cubicBezTo>
                                  <a:pt x="44768" y="145647"/>
                                  <a:pt x="44768" y="145647"/>
                                  <a:pt x="45720" y="146599"/>
                                </a:cubicBezTo>
                                <a:cubicBezTo>
                                  <a:pt x="44768" y="146599"/>
                                  <a:pt x="45720" y="146599"/>
                                  <a:pt x="45720" y="146599"/>
                                </a:cubicBezTo>
                                <a:close/>
                                <a:moveTo>
                                  <a:pt x="51435" y="116119"/>
                                </a:moveTo>
                                <a:cubicBezTo>
                                  <a:pt x="52388" y="115167"/>
                                  <a:pt x="53340" y="114214"/>
                                  <a:pt x="52388" y="113262"/>
                                </a:cubicBezTo>
                                <a:cubicBezTo>
                                  <a:pt x="52388" y="112309"/>
                                  <a:pt x="50483" y="113262"/>
                                  <a:pt x="49530" y="113262"/>
                                </a:cubicBezTo>
                                <a:lnTo>
                                  <a:pt x="48578" y="113262"/>
                                </a:lnTo>
                                <a:cubicBezTo>
                                  <a:pt x="47625" y="112309"/>
                                  <a:pt x="46673" y="112309"/>
                                  <a:pt x="45720" y="113262"/>
                                </a:cubicBezTo>
                                <a:cubicBezTo>
                                  <a:pt x="44768" y="114214"/>
                                  <a:pt x="46673" y="114214"/>
                                  <a:pt x="47625" y="115167"/>
                                </a:cubicBezTo>
                                <a:cubicBezTo>
                                  <a:pt x="47625" y="115167"/>
                                  <a:pt x="47625" y="115167"/>
                                  <a:pt x="48578" y="116119"/>
                                </a:cubicBezTo>
                                <a:cubicBezTo>
                                  <a:pt x="49530" y="117072"/>
                                  <a:pt x="50483" y="117072"/>
                                  <a:pt x="51435" y="116119"/>
                                </a:cubicBezTo>
                                <a:close/>
                                <a:moveTo>
                                  <a:pt x="47625" y="82782"/>
                                </a:moveTo>
                                <a:cubicBezTo>
                                  <a:pt x="46673" y="82782"/>
                                  <a:pt x="46673" y="83734"/>
                                  <a:pt x="47625" y="82782"/>
                                </a:cubicBezTo>
                                <a:cubicBezTo>
                                  <a:pt x="46673" y="83734"/>
                                  <a:pt x="46673" y="83734"/>
                                  <a:pt x="47625" y="82782"/>
                                </a:cubicBezTo>
                                <a:lnTo>
                                  <a:pt x="47625" y="82782"/>
                                </a:lnTo>
                                <a:cubicBezTo>
                                  <a:pt x="47625" y="83734"/>
                                  <a:pt x="47625" y="82782"/>
                                  <a:pt x="47625" y="82782"/>
                                </a:cubicBezTo>
                                <a:close/>
                                <a:moveTo>
                                  <a:pt x="47625" y="245659"/>
                                </a:moveTo>
                                <a:cubicBezTo>
                                  <a:pt x="47625" y="245659"/>
                                  <a:pt x="46673" y="245659"/>
                                  <a:pt x="47625" y="245659"/>
                                </a:cubicBezTo>
                                <a:lnTo>
                                  <a:pt x="47625" y="245659"/>
                                </a:lnTo>
                                <a:cubicBezTo>
                                  <a:pt x="46673" y="244707"/>
                                  <a:pt x="46673" y="244707"/>
                                  <a:pt x="47625" y="245659"/>
                                </a:cubicBezTo>
                                <a:cubicBezTo>
                                  <a:pt x="47625" y="244707"/>
                                  <a:pt x="47625" y="245659"/>
                                  <a:pt x="47625" y="245659"/>
                                </a:cubicBezTo>
                                <a:close/>
                                <a:moveTo>
                                  <a:pt x="49530" y="53254"/>
                                </a:moveTo>
                                <a:cubicBezTo>
                                  <a:pt x="48578" y="53254"/>
                                  <a:pt x="47625" y="54207"/>
                                  <a:pt x="46673" y="55159"/>
                                </a:cubicBezTo>
                                <a:lnTo>
                                  <a:pt x="46673" y="56112"/>
                                </a:lnTo>
                                <a:cubicBezTo>
                                  <a:pt x="47625" y="57064"/>
                                  <a:pt x="48578" y="55159"/>
                                  <a:pt x="49530" y="55159"/>
                                </a:cubicBezTo>
                                <a:cubicBezTo>
                                  <a:pt x="49530" y="55159"/>
                                  <a:pt x="50483" y="55159"/>
                                  <a:pt x="50483" y="54207"/>
                                </a:cubicBezTo>
                                <a:lnTo>
                                  <a:pt x="50483" y="54207"/>
                                </a:lnTo>
                                <a:cubicBezTo>
                                  <a:pt x="50483" y="54207"/>
                                  <a:pt x="49530" y="53254"/>
                                  <a:pt x="49530" y="53254"/>
                                </a:cubicBezTo>
                                <a:close/>
                                <a:moveTo>
                                  <a:pt x="47625" y="103737"/>
                                </a:moveTo>
                                <a:cubicBezTo>
                                  <a:pt x="47625" y="103737"/>
                                  <a:pt x="47625" y="103737"/>
                                  <a:pt x="47625" y="103737"/>
                                </a:cubicBezTo>
                                <a:cubicBezTo>
                                  <a:pt x="47625" y="104689"/>
                                  <a:pt x="47625" y="105642"/>
                                  <a:pt x="48578" y="104689"/>
                                </a:cubicBezTo>
                                <a:cubicBezTo>
                                  <a:pt x="48578" y="104689"/>
                                  <a:pt x="48578" y="104689"/>
                                  <a:pt x="47625" y="103737"/>
                                </a:cubicBezTo>
                                <a:cubicBezTo>
                                  <a:pt x="48578" y="103737"/>
                                  <a:pt x="48578" y="102784"/>
                                  <a:pt x="47625" y="103737"/>
                                </a:cubicBezTo>
                                <a:close/>
                                <a:moveTo>
                                  <a:pt x="52388" y="242802"/>
                                </a:moveTo>
                                <a:cubicBezTo>
                                  <a:pt x="51435" y="242802"/>
                                  <a:pt x="47625" y="242802"/>
                                  <a:pt x="47625" y="240897"/>
                                </a:cubicBezTo>
                                <a:cubicBezTo>
                                  <a:pt x="47625" y="238992"/>
                                  <a:pt x="50483" y="238039"/>
                                  <a:pt x="51435" y="238039"/>
                                </a:cubicBezTo>
                                <a:cubicBezTo>
                                  <a:pt x="50483" y="239944"/>
                                  <a:pt x="51435" y="240897"/>
                                  <a:pt x="52388" y="242802"/>
                                </a:cubicBezTo>
                                <a:close/>
                                <a:moveTo>
                                  <a:pt x="49530" y="205654"/>
                                </a:moveTo>
                                <a:lnTo>
                                  <a:pt x="49530" y="205654"/>
                                </a:lnTo>
                                <a:cubicBezTo>
                                  <a:pt x="49530" y="204702"/>
                                  <a:pt x="47625" y="203749"/>
                                  <a:pt x="47625" y="202797"/>
                                </a:cubicBezTo>
                                <a:lnTo>
                                  <a:pt x="48578" y="202797"/>
                                </a:lnTo>
                                <a:cubicBezTo>
                                  <a:pt x="49530" y="202797"/>
                                  <a:pt x="50483" y="203749"/>
                                  <a:pt x="49530" y="205654"/>
                                </a:cubicBezTo>
                                <a:close/>
                                <a:moveTo>
                                  <a:pt x="47625" y="25632"/>
                                </a:moveTo>
                                <a:cubicBezTo>
                                  <a:pt x="47625" y="25632"/>
                                  <a:pt x="48578" y="25632"/>
                                  <a:pt x="47625" y="25632"/>
                                </a:cubicBezTo>
                                <a:cubicBezTo>
                                  <a:pt x="48578" y="25632"/>
                                  <a:pt x="48578" y="25632"/>
                                  <a:pt x="47625" y="25632"/>
                                </a:cubicBezTo>
                                <a:cubicBezTo>
                                  <a:pt x="48578" y="25632"/>
                                  <a:pt x="48578" y="24679"/>
                                  <a:pt x="47625" y="25632"/>
                                </a:cubicBezTo>
                                <a:cubicBezTo>
                                  <a:pt x="48578" y="24679"/>
                                  <a:pt x="47625" y="24679"/>
                                  <a:pt x="47625" y="25632"/>
                                </a:cubicBezTo>
                                <a:close/>
                                <a:moveTo>
                                  <a:pt x="49530" y="205654"/>
                                </a:moveTo>
                                <a:lnTo>
                                  <a:pt x="49530" y="208512"/>
                                </a:lnTo>
                                <a:cubicBezTo>
                                  <a:pt x="47625" y="207559"/>
                                  <a:pt x="47625" y="206607"/>
                                  <a:pt x="49530" y="205654"/>
                                </a:cubicBezTo>
                                <a:close/>
                                <a:moveTo>
                                  <a:pt x="48578" y="88497"/>
                                </a:moveTo>
                                <a:cubicBezTo>
                                  <a:pt x="48578" y="88497"/>
                                  <a:pt x="47625" y="88497"/>
                                  <a:pt x="48578" y="88497"/>
                                </a:cubicBezTo>
                                <a:cubicBezTo>
                                  <a:pt x="48578" y="89449"/>
                                  <a:pt x="48578" y="89449"/>
                                  <a:pt x="48578" y="88497"/>
                                </a:cubicBezTo>
                                <a:lnTo>
                                  <a:pt x="48578" y="88497"/>
                                </a:lnTo>
                                <a:lnTo>
                                  <a:pt x="48578" y="88497"/>
                                </a:lnTo>
                                <a:close/>
                                <a:moveTo>
                                  <a:pt x="50483" y="166602"/>
                                </a:moveTo>
                                <a:cubicBezTo>
                                  <a:pt x="50483" y="165649"/>
                                  <a:pt x="51435" y="164697"/>
                                  <a:pt x="49530" y="164697"/>
                                </a:cubicBezTo>
                                <a:cubicBezTo>
                                  <a:pt x="48578" y="164697"/>
                                  <a:pt x="48578" y="165649"/>
                                  <a:pt x="48578" y="166602"/>
                                </a:cubicBezTo>
                                <a:cubicBezTo>
                                  <a:pt x="48578" y="167554"/>
                                  <a:pt x="48578" y="168507"/>
                                  <a:pt x="49530" y="168507"/>
                                </a:cubicBezTo>
                                <a:cubicBezTo>
                                  <a:pt x="51435" y="168507"/>
                                  <a:pt x="49530" y="167554"/>
                                  <a:pt x="50483" y="166602"/>
                                </a:cubicBezTo>
                                <a:close/>
                                <a:moveTo>
                                  <a:pt x="51435" y="138979"/>
                                </a:moveTo>
                                <a:cubicBezTo>
                                  <a:pt x="51435" y="138027"/>
                                  <a:pt x="51435" y="138027"/>
                                  <a:pt x="51435" y="138979"/>
                                </a:cubicBezTo>
                                <a:cubicBezTo>
                                  <a:pt x="49530" y="138027"/>
                                  <a:pt x="49530" y="138027"/>
                                  <a:pt x="49530" y="138979"/>
                                </a:cubicBezTo>
                                <a:cubicBezTo>
                                  <a:pt x="49530" y="138979"/>
                                  <a:pt x="49530" y="139932"/>
                                  <a:pt x="50483" y="139932"/>
                                </a:cubicBezTo>
                                <a:cubicBezTo>
                                  <a:pt x="50483" y="139932"/>
                                  <a:pt x="51435" y="139932"/>
                                  <a:pt x="51435" y="138979"/>
                                </a:cubicBezTo>
                                <a:close/>
                                <a:moveTo>
                                  <a:pt x="51435" y="231372"/>
                                </a:moveTo>
                                <a:cubicBezTo>
                                  <a:pt x="50483" y="231372"/>
                                  <a:pt x="49530" y="232324"/>
                                  <a:pt x="49530" y="231372"/>
                                </a:cubicBezTo>
                                <a:cubicBezTo>
                                  <a:pt x="49530" y="230419"/>
                                  <a:pt x="50483" y="228514"/>
                                  <a:pt x="50483" y="227562"/>
                                </a:cubicBezTo>
                                <a:cubicBezTo>
                                  <a:pt x="50483" y="227562"/>
                                  <a:pt x="50483" y="226609"/>
                                  <a:pt x="50483" y="226609"/>
                                </a:cubicBezTo>
                                <a:cubicBezTo>
                                  <a:pt x="51435" y="226609"/>
                                  <a:pt x="51435" y="227562"/>
                                  <a:pt x="51435" y="227562"/>
                                </a:cubicBezTo>
                                <a:cubicBezTo>
                                  <a:pt x="51435" y="229467"/>
                                  <a:pt x="51435" y="230419"/>
                                  <a:pt x="51435" y="231372"/>
                                </a:cubicBezTo>
                                <a:close/>
                                <a:moveTo>
                                  <a:pt x="54293" y="119929"/>
                                </a:moveTo>
                                <a:cubicBezTo>
                                  <a:pt x="54293" y="118977"/>
                                  <a:pt x="53340" y="118977"/>
                                  <a:pt x="52388" y="118977"/>
                                </a:cubicBezTo>
                                <a:cubicBezTo>
                                  <a:pt x="51435" y="118977"/>
                                  <a:pt x="50483" y="118977"/>
                                  <a:pt x="50483" y="119929"/>
                                </a:cubicBezTo>
                                <a:cubicBezTo>
                                  <a:pt x="50483" y="120882"/>
                                  <a:pt x="51435" y="120882"/>
                                  <a:pt x="51435" y="121834"/>
                                </a:cubicBezTo>
                                <a:cubicBezTo>
                                  <a:pt x="51435" y="122787"/>
                                  <a:pt x="48578" y="122787"/>
                                  <a:pt x="50483" y="124692"/>
                                </a:cubicBezTo>
                                <a:cubicBezTo>
                                  <a:pt x="51435" y="125644"/>
                                  <a:pt x="52388" y="124692"/>
                                  <a:pt x="53340" y="124692"/>
                                </a:cubicBezTo>
                                <a:cubicBezTo>
                                  <a:pt x="54293" y="124692"/>
                                  <a:pt x="54293" y="123739"/>
                                  <a:pt x="54293" y="122787"/>
                                </a:cubicBezTo>
                                <a:cubicBezTo>
                                  <a:pt x="53340" y="121834"/>
                                  <a:pt x="52388" y="121834"/>
                                  <a:pt x="51435" y="121834"/>
                                </a:cubicBezTo>
                                <a:cubicBezTo>
                                  <a:pt x="51435" y="120882"/>
                                  <a:pt x="52388" y="120882"/>
                                  <a:pt x="52388" y="119929"/>
                                </a:cubicBezTo>
                                <a:cubicBezTo>
                                  <a:pt x="52388" y="119929"/>
                                  <a:pt x="54293" y="120882"/>
                                  <a:pt x="54293" y="119929"/>
                                </a:cubicBezTo>
                                <a:close/>
                                <a:moveTo>
                                  <a:pt x="50483" y="72304"/>
                                </a:moveTo>
                                <a:lnTo>
                                  <a:pt x="50483" y="72304"/>
                                </a:lnTo>
                                <a:cubicBezTo>
                                  <a:pt x="50483" y="73257"/>
                                  <a:pt x="50483" y="73257"/>
                                  <a:pt x="50483" y="72304"/>
                                </a:cubicBezTo>
                                <a:cubicBezTo>
                                  <a:pt x="50483" y="73257"/>
                                  <a:pt x="50483" y="73257"/>
                                  <a:pt x="50483" y="72304"/>
                                </a:cubicBezTo>
                                <a:lnTo>
                                  <a:pt x="50483" y="72304"/>
                                </a:lnTo>
                                <a:close/>
                                <a:moveTo>
                                  <a:pt x="51435" y="161839"/>
                                </a:moveTo>
                                <a:cubicBezTo>
                                  <a:pt x="51435" y="161839"/>
                                  <a:pt x="51435" y="161839"/>
                                  <a:pt x="51435" y="161839"/>
                                </a:cubicBezTo>
                                <a:cubicBezTo>
                                  <a:pt x="52388" y="160887"/>
                                  <a:pt x="51435" y="160887"/>
                                  <a:pt x="51435" y="159934"/>
                                </a:cubicBezTo>
                                <a:cubicBezTo>
                                  <a:pt x="50483" y="159934"/>
                                  <a:pt x="50483" y="159934"/>
                                  <a:pt x="51435" y="161839"/>
                                </a:cubicBezTo>
                                <a:cubicBezTo>
                                  <a:pt x="50483" y="160887"/>
                                  <a:pt x="50483" y="161839"/>
                                  <a:pt x="51435" y="161839"/>
                                </a:cubicBezTo>
                                <a:close/>
                                <a:moveTo>
                                  <a:pt x="51435" y="54207"/>
                                </a:moveTo>
                                <a:cubicBezTo>
                                  <a:pt x="51435" y="54207"/>
                                  <a:pt x="51435" y="54207"/>
                                  <a:pt x="51435" y="54207"/>
                                </a:cubicBezTo>
                                <a:lnTo>
                                  <a:pt x="51435" y="54207"/>
                                </a:lnTo>
                                <a:cubicBezTo>
                                  <a:pt x="51435" y="55159"/>
                                  <a:pt x="51435" y="56112"/>
                                  <a:pt x="52388" y="56112"/>
                                </a:cubicBezTo>
                                <a:cubicBezTo>
                                  <a:pt x="52388" y="56112"/>
                                  <a:pt x="52388" y="56112"/>
                                  <a:pt x="52388" y="56112"/>
                                </a:cubicBezTo>
                                <a:cubicBezTo>
                                  <a:pt x="53340" y="55159"/>
                                  <a:pt x="52388" y="54207"/>
                                  <a:pt x="51435" y="54207"/>
                                </a:cubicBezTo>
                                <a:close/>
                                <a:moveTo>
                                  <a:pt x="50483" y="153267"/>
                                </a:moveTo>
                                <a:cubicBezTo>
                                  <a:pt x="50483" y="154219"/>
                                  <a:pt x="51435" y="155172"/>
                                  <a:pt x="52388" y="155172"/>
                                </a:cubicBezTo>
                                <a:cubicBezTo>
                                  <a:pt x="52388" y="155172"/>
                                  <a:pt x="53340" y="155172"/>
                                  <a:pt x="53340" y="154219"/>
                                </a:cubicBezTo>
                                <a:cubicBezTo>
                                  <a:pt x="53340" y="153267"/>
                                  <a:pt x="52388" y="152314"/>
                                  <a:pt x="50483" y="153267"/>
                                </a:cubicBezTo>
                                <a:cubicBezTo>
                                  <a:pt x="51435" y="152314"/>
                                  <a:pt x="50483" y="153267"/>
                                  <a:pt x="50483" y="153267"/>
                                </a:cubicBezTo>
                                <a:close/>
                                <a:moveTo>
                                  <a:pt x="51435" y="238039"/>
                                </a:moveTo>
                                <a:cubicBezTo>
                                  <a:pt x="51435" y="236134"/>
                                  <a:pt x="50483" y="234229"/>
                                  <a:pt x="53340" y="234229"/>
                                </a:cubicBezTo>
                                <a:cubicBezTo>
                                  <a:pt x="53340" y="236134"/>
                                  <a:pt x="52388" y="237087"/>
                                  <a:pt x="51435" y="238039"/>
                                </a:cubicBezTo>
                                <a:close/>
                                <a:moveTo>
                                  <a:pt x="54293" y="232324"/>
                                </a:moveTo>
                                <a:cubicBezTo>
                                  <a:pt x="55245" y="233277"/>
                                  <a:pt x="53340" y="234229"/>
                                  <a:pt x="52388" y="234229"/>
                                </a:cubicBezTo>
                                <a:cubicBezTo>
                                  <a:pt x="51435" y="233277"/>
                                  <a:pt x="50483" y="232324"/>
                                  <a:pt x="50483" y="231372"/>
                                </a:cubicBezTo>
                                <a:cubicBezTo>
                                  <a:pt x="52388" y="231372"/>
                                  <a:pt x="53340" y="230419"/>
                                  <a:pt x="54293" y="232324"/>
                                </a:cubicBezTo>
                                <a:close/>
                                <a:moveTo>
                                  <a:pt x="52388" y="176127"/>
                                </a:moveTo>
                                <a:cubicBezTo>
                                  <a:pt x="52388" y="176127"/>
                                  <a:pt x="53340" y="175174"/>
                                  <a:pt x="52388" y="176127"/>
                                </a:cubicBezTo>
                                <a:cubicBezTo>
                                  <a:pt x="53340" y="175174"/>
                                  <a:pt x="53340" y="174222"/>
                                  <a:pt x="52388" y="174222"/>
                                </a:cubicBezTo>
                                <a:cubicBezTo>
                                  <a:pt x="52388" y="174222"/>
                                  <a:pt x="51435" y="174222"/>
                                  <a:pt x="51435" y="174222"/>
                                </a:cubicBezTo>
                                <a:cubicBezTo>
                                  <a:pt x="51435" y="175174"/>
                                  <a:pt x="51435" y="176127"/>
                                  <a:pt x="52388" y="176127"/>
                                </a:cubicBezTo>
                                <a:close/>
                                <a:moveTo>
                                  <a:pt x="52388" y="87544"/>
                                </a:moveTo>
                                <a:cubicBezTo>
                                  <a:pt x="52388" y="87544"/>
                                  <a:pt x="52388" y="87544"/>
                                  <a:pt x="52388" y="87544"/>
                                </a:cubicBezTo>
                                <a:cubicBezTo>
                                  <a:pt x="51435" y="87544"/>
                                  <a:pt x="51435" y="87544"/>
                                  <a:pt x="52388" y="87544"/>
                                </a:cubicBezTo>
                                <a:cubicBezTo>
                                  <a:pt x="51435" y="88497"/>
                                  <a:pt x="52388" y="88497"/>
                                  <a:pt x="52388" y="87544"/>
                                </a:cubicBezTo>
                                <a:cubicBezTo>
                                  <a:pt x="52388" y="88497"/>
                                  <a:pt x="52388" y="87544"/>
                                  <a:pt x="52388" y="87544"/>
                                </a:cubicBezTo>
                                <a:close/>
                                <a:moveTo>
                                  <a:pt x="54293" y="83734"/>
                                </a:moveTo>
                                <a:cubicBezTo>
                                  <a:pt x="54293" y="83734"/>
                                  <a:pt x="53340" y="84687"/>
                                  <a:pt x="52388" y="84687"/>
                                </a:cubicBezTo>
                                <a:cubicBezTo>
                                  <a:pt x="52388" y="84687"/>
                                  <a:pt x="51435" y="84687"/>
                                  <a:pt x="50483" y="84687"/>
                                </a:cubicBezTo>
                                <a:lnTo>
                                  <a:pt x="50483" y="84687"/>
                                </a:lnTo>
                                <a:cubicBezTo>
                                  <a:pt x="51435" y="85639"/>
                                  <a:pt x="51435" y="84687"/>
                                  <a:pt x="52388" y="84687"/>
                                </a:cubicBezTo>
                                <a:cubicBezTo>
                                  <a:pt x="53340" y="83734"/>
                                  <a:pt x="54293" y="84687"/>
                                  <a:pt x="54293" y="83734"/>
                                </a:cubicBezTo>
                                <a:close/>
                                <a:moveTo>
                                  <a:pt x="53340" y="191367"/>
                                </a:moveTo>
                                <a:cubicBezTo>
                                  <a:pt x="52388" y="191367"/>
                                  <a:pt x="51435" y="192319"/>
                                  <a:pt x="51435" y="193272"/>
                                </a:cubicBezTo>
                                <a:cubicBezTo>
                                  <a:pt x="52388" y="194224"/>
                                  <a:pt x="51435" y="197082"/>
                                  <a:pt x="53340" y="196129"/>
                                </a:cubicBezTo>
                                <a:cubicBezTo>
                                  <a:pt x="54293" y="196129"/>
                                  <a:pt x="56198" y="195177"/>
                                  <a:pt x="57150" y="194224"/>
                                </a:cubicBezTo>
                                <a:cubicBezTo>
                                  <a:pt x="57150" y="191367"/>
                                  <a:pt x="55245" y="191367"/>
                                  <a:pt x="53340" y="191367"/>
                                </a:cubicBezTo>
                                <a:close/>
                                <a:moveTo>
                                  <a:pt x="52388" y="76114"/>
                                </a:moveTo>
                                <a:cubicBezTo>
                                  <a:pt x="52388" y="77067"/>
                                  <a:pt x="51435" y="77067"/>
                                  <a:pt x="52388" y="76114"/>
                                </a:cubicBezTo>
                                <a:cubicBezTo>
                                  <a:pt x="51435" y="77067"/>
                                  <a:pt x="51435" y="77067"/>
                                  <a:pt x="51435" y="77067"/>
                                </a:cubicBezTo>
                                <a:cubicBezTo>
                                  <a:pt x="52388" y="78019"/>
                                  <a:pt x="52388" y="77067"/>
                                  <a:pt x="52388" y="76114"/>
                                </a:cubicBezTo>
                                <a:cubicBezTo>
                                  <a:pt x="52388" y="77067"/>
                                  <a:pt x="52388" y="77067"/>
                                  <a:pt x="52388" y="76114"/>
                                </a:cubicBezTo>
                                <a:close/>
                                <a:moveTo>
                                  <a:pt x="53340" y="104689"/>
                                </a:moveTo>
                                <a:cubicBezTo>
                                  <a:pt x="52388" y="104689"/>
                                  <a:pt x="52388" y="104689"/>
                                  <a:pt x="51435" y="105642"/>
                                </a:cubicBezTo>
                                <a:cubicBezTo>
                                  <a:pt x="51435" y="105642"/>
                                  <a:pt x="51435" y="106594"/>
                                  <a:pt x="52388" y="106594"/>
                                </a:cubicBezTo>
                                <a:cubicBezTo>
                                  <a:pt x="53340" y="105642"/>
                                  <a:pt x="53340" y="105642"/>
                                  <a:pt x="53340" y="104689"/>
                                </a:cubicBezTo>
                                <a:cubicBezTo>
                                  <a:pt x="54293" y="104689"/>
                                  <a:pt x="53340" y="103737"/>
                                  <a:pt x="53340" y="104689"/>
                                </a:cubicBezTo>
                                <a:close/>
                                <a:moveTo>
                                  <a:pt x="56198" y="138027"/>
                                </a:moveTo>
                                <a:cubicBezTo>
                                  <a:pt x="57150" y="138027"/>
                                  <a:pt x="57150" y="138027"/>
                                  <a:pt x="56198" y="138027"/>
                                </a:cubicBezTo>
                                <a:cubicBezTo>
                                  <a:pt x="57150" y="137074"/>
                                  <a:pt x="57150" y="137074"/>
                                  <a:pt x="56198" y="136122"/>
                                </a:cubicBezTo>
                                <a:cubicBezTo>
                                  <a:pt x="55245" y="136122"/>
                                  <a:pt x="54293" y="135169"/>
                                  <a:pt x="54293" y="134217"/>
                                </a:cubicBezTo>
                                <a:cubicBezTo>
                                  <a:pt x="53340" y="133264"/>
                                  <a:pt x="53340" y="132312"/>
                                  <a:pt x="52388" y="133264"/>
                                </a:cubicBezTo>
                                <a:cubicBezTo>
                                  <a:pt x="51435" y="134217"/>
                                  <a:pt x="52388" y="135169"/>
                                  <a:pt x="53340" y="136122"/>
                                </a:cubicBezTo>
                                <a:cubicBezTo>
                                  <a:pt x="54293" y="137074"/>
                                  <a:pt x="55245" y="137074"/>
                                  <a:pt x="56198" y="138027"/>
                                </a:cubicBezTo>
                                <a:close/>
                                <a:moveTo>
                                  <a:pt x="53340" y="215179"/>
                                </a:moveTo>
                                <a:cubicBezTo>
                                  <a:pt x="54293" y="216132"/>
                                  <a:pt x="56198" y="214227"/>
                                  <a:pt x="57150" y="215179"/>
                                </a:cubicBezTo>
                                <a:cubicBezTo>
                                  <a:pt x="57150" y="217084"/>
                                  <a:pt x="57150" y="218989"/>
                                  <a:pt x="56198" y="220894"/>
                                </a:cubicBezTo>
                                <a:cubicBezTo>
                                  <a:pt x="54293" y="220894"/>
                                  <a:pt x="52388" y="221847"/>
                                  <a:pt x="53340" y="218037"/>
                                </a:cubicBezTo>
                                <a:cubicBezTo>
                                  <a:pt x="53340" y="217084"/>
                                  <a:pt x="53340" y="216132"/>
                                  <a:pt x="53340" y="215179"/>
                                </a:cubicBezTo>
                                <a:close/>
                                <a:moveTo>
                                  <a:pt x="53340" y="47539"/>
                                </a:moveTo>
                                <a:cubicBezTo>
                                  <a:pt x="53340" y="47539"/>
                                  <a:pt x="53340" y="47539"/>
                                  <a:pt x="53340" y="47539"/>
                                </a:cubicBezTo>
                                <a:lnTo>
                                  <a:pt x="53340" y="47539"/>
                                </a:lnTo>
                                <a:cubicBezTo>
                                  <a:pt x="53340" y="47539"/>
                                  <a:pt x="53340" y="46587"/>
                                  <a:pt x="53340" y="47539"/>
                                </a:cubicBezTo>
                                <a:cubicBezTo>
                                  <a:pt x="53340" y="47539"/>
                                  <a:pt x="53340" y="47539"/>
                                  <a:pt x="53340" y="47539"/>
                                </a:cubicBezTo>
                                <a:close/>
                                <a:moveTo>
                                  <a:pt x="53340" y="166602"/>
                                </a:moveTo>
                                <a:cubicBezTo>
                                  <a:pt x="54293" y="166602"/>
                                  <a:pt x="54293" y="166602"/>
                                  <a:pt x="53340" y="166602"/>
                                </a:cubicBezTo>
                                <a:cubicBezTo>
                                  <a:pt x="54293" y="165649"/>
                                  <a:pt x="54293" y="165649"/>
                                  <a:pt x="53340" y="165649"/>
                                </a:cubicBezTo>
                                <a:cubicBezTo>
                                  <a:pt x="53340" y="164697"/>
                                  <a:pt x="53340" y="164697"/>
                                  <a:pt x="53340" y="166602"/>
                                </a:cubicBezTo>
                                <a:cubicBezTo>
                                  <a:pt x="53340" y="165649"/>
                                  <a:pt x="53340" y="165649"/>
                                  <a:pt x="53340" y="166602"/>
                                </a:cubicBezTo>
                                <a:close/>
                                <a:moveTo>
                                  <a:pt x="54293" y="142789"/>
                                </a:moveTo>
                                <a:cubicBezTo>
                                  <a:pt x="54293" y="141837"/>
                                  <a:pt x="54293" y="141837"/>
                                  <a:pt x="54293" y="142789"/>
                                </a:cubicBezTo>
                                <a:cubicBezTo>
                                  <a:pt x="53340" y="141837"/>
                                  <a:pt x="53340" y="141837"/>
                                  <a:pt x="53340" y="142789"/>
                                </a:cubicBezTo>
                                <a:cubicBezTo>
                                  <a:pt x="53340" y="141837"/>
                                  <a:pt x="53340" y="142789"/>
                                  <a:pt x="54293" y="142789"/>
                                </a:cubicBezTo>
                                <a:cubicBezTo>
                                  <a:pt x="54293" y="142789"/>
                                  <a:pt x="54293" y="142789"/>
                                  <a:pt x="54293" y="142789"/>
                                </a:cubicBezTo>
                                <a:close/>
                                <a:moveTo>
                                  <a:pt x="54293" y="91354"/>
                                </a:moveTo>
                                <a:cubicBezTo>
                                  <a:pt x="54293" y="92307"/>
                                  <a:pt x="54293" y="92307"/>
                                  <a:pt x="55245" y="92307"/>
                                </a:cubicBezTo>
                                <a:cubicBezTo>
                                  <a:pt x="56198" y="91354"/>
                                  <a:pt x="57150" y="91354"/>
                                  <a:pt x="57150" y="89449"/>
                                </a:cubicBezTo>
                                <a:cubicBezTo>
                                  <a:pt x="57150" y="88497"/>
                                  <a:pt x="57150" y="88497"/>
                                  <a:pt x="56198" y="88497"/>
                                </a:cubicBezTo>
                                <a:cubicBezTo>
                                  <a:pt x="55245" y="89449"/>
                                  <a:pt x="54293" y="90402"/>
                                  <a:pt x="54293" y="91354"/>
                                </a:cubicBezTo>
                                <a:close/>
                                <a:moveTo>
                                  <a:pt x="54293" y="126597"/>
                                </a:moveTo>
                                <a:cubicBezTo>
                                  <a:pt x="54293" y="126597"/>
                                  <a:pt x="54293" y="127549"/>
                                  <a:pt x="54293" y="126597"/>
                                </a:cubicBezTo>
                                <a:cubicBezTo>
                                  <a:pt x="55245" y="126597"/>
                                  <a:pt x="56198" y="126597"/>
                                  <a:pt x="56198" y="126597"/>
                                </a:cubicBezTo>
                                <a:lnTo>
                                  <a:pt x="54293" y="126597"/>
                                </a:lnTo>
                                <a:cubicBezTo>
                                  <a:pt x="54293" y="126597"/>
                                  <a:pt x="54293" y="126597"/>
                                  <a:pt x="54293" y="126597"/>
                                </a:cubicBezTo>
                                <a:close/>
                                <a:moveTo>
                                  <a:pt x="56198" y="172317"/>
                                </a:moveTo>
                                <a:cubicBezTo>
                                  <a:pt x="56198" y="173269"/>
                                  <a:pt x="55245" y="174222"/>
                                  <a:pt x="56198" y="174222"/>
                                </a:cubicBezTo>
                                <a:cubicBezTo>
                                  <a:pt x="58103" y="174222"/>
                                  <a:pt x="58103" y="173269"/>
                                  <a:pt x="58103" y="172317"/>
                                </a:cubicBezTo>
                                <a:cubicBezTo>
                                  <a:pt x="59055" y="171364"/>
                                  <a:pt x="60008" y="170412"/>
                                  <a:pt x="59055" y="169459"/>
                                </a:cubicBezTo>
                                <a:cubicBezTo>
                                  <a:pt x="58103" y="168507"/>
                                  <a:pt x="58103" y="167554"/>
                                  <a:pt x="56198" y="169459"/>
                                </a:cubicBezTo>
                                <a:cubicBezTo>
                                  <a:pt x="55245" y="169459"/>
                                  <a:pt x="54293" y="171364"/>
                                  <a:pt x="56198" y="172317"/>
                                </a:cubicBezTo>
                                <a:close/>
                                <a:moveTo>
                                  <a:pt x="55245" y="33252"/>
                                </a:moveTo>
                                <a:cubicBezTo>
                                  <a:pt x="55245" y="34204"/>
                                  <a:pt x="56198" y="34204"/>
                                  <a:pt x="55245" y="33252"/>
                                </a:cubicBezTo>
                                <a:cubicBezTo>
                                  <a:pt x="56198" y="34204"/>
                                  <a:pt x="56198" y="33252"/>
                                  <a:pt x="55245" y="33252"/>
                                </a:cubicBezTo>
                                <a:cubicBezTo>
                                  <a:pt x="56198" y="33252"/>
                                  <a:pt x="56198" y="32299"/>
                                  <a:pt x="55245" y="33252"/>
                                </a:cubicBezTo>
                                <a:cubicBezTo>
                                  <a:pt x="55245" y="33252"/>
                                  <a:pt x="55245" y="33252"/>
                                  <a:pt x="55245" y="33252"/>
                                </a:cubicBezTo>
                                <a:close/>
                                <a:moveTo>
                                  <a:pt x="57150" y="252327"/>
                                </a:moveTo>
                                <a:cubicBezTo>
                                  <a:pt x="56198" y="252327"/>
                                  <a:pt x="56198" y="252327"/>
                                  <a:pt x="55245" y="253279"/>
                                </a:cubicBezTo>
                                <a:cubicBezTo>
                                  <a:pt x="55245" y="253279"/>
                                  <a:pt x="55245" y="254232"/>
                                  <a:pt x="55245" y="254232"/>
                                </a:cubicBezTo>
                                <a:cubicBezTo>
                                  <a:pt x="56198" y="254232"/>
                                  <a:pt x="56198" y="254232"/>
                                  <a:pt x="57150" y="252327"/>
                                </a:cubicBezTo>
                                <a:cubicBezTo>
                                  <a:pt x="57150" y="253279"/>
                                  <a:pt x="57150" y="252327"/>
                                  <a:pt x="57150" y="252327"/>
                                </a:cubicBezTo>
                                <a:close/>
                                <a:moveTo>
                                  <a:pt x="58103" y="109452"/>
                                </a:moveTo>
                                <a:cubicBezTo>
                                  <a:pt x="57150" y="109452"/>
                                  <a:pt x="56198" y="109452"/>
                                  <a:pt x="56198" y="110404"/>
                                </a:cubicBezTo>
                                <a:cubicBezTo>
                                  <a:pt x="56198" y="111357"/>
                                  <a:pt x="56198" y="111357"/>
                                  <a:pt x="57150" y="112309"/>
                                </a:cubicBezTo>
                                <a:cubicBezTo>
                                  <a:pt x="58103" y="112309"/>
                                  <a:pt x="59055" y="111357"/>
                                  <a:pt x="60008" y="110404"/>
                                </a:cubicBezTo>
                                <a:cubicBezTo>
                                  <a:pt x="60008" y="110404"/>
                                  <a:pt x="58103" y="110404"/>
                                  <a:pt x="58103" y="109452"/>
                                </a:cubicBezTo>
                                <a:close/>
                                <a:moveTo>
                                  <a:pt x="56198" y="129454"/>
                                </a:moveTo>
                                <a:cubicBezTo>
                                  <a:pt x="56198" y="130407"/>
                                  <a:pt x="57150" y="130407"/>
                                  <a:pt x="56198" y="129454"/>
                                </a:cubicBezTo>
                                <a:cubicBezTo>
                                  <a:pt x="57150" y="130407"/>
                                  <a:pt x="57150" y="129454"/>
                                  <a:pt x="56198" y="129454"/>
                                </a:cubicBezTo>
                                <a:cubicBezTo>
                                  <a:pt x="57150" y="129454"/>
                                  <a:pt x="57150" y="129454"/>
                                  <a:pt x="56198" y="129454"/>
                                </a:cubicBezTo>
                                <a:cubicBezTo>
                                  <a:pt x="56198" y="129454"/>
                                  <a:pt x="56198" y="129454"/>
                                  <a:pt x="56198" y="129454"/>
                                </a:cubicBezTo>
                                <a:close/>
                                <a:moveTo>
                                  <a:pt x="57150" y="60874"/>
                                </a:moveTo>
                                <a:cubicBezTo>
                                  <a:pt x="58103" y="60874"/>
                                  <a:pt x="58103" y="60874"/>
                                  <a:pt x="58103" y="59922"/>
                                </a:cubicBezTo>
                                <a:cubicBezTo>
                                  <a:pt x="58103" y="59922"/>
                                  <a:pt x="58103" y="58969"/>
                                  <a:pt x="57150" y="58969"/>
                                </a:cubicBezTo>
                                <a:lnTo>
                                  <a:pt x="57150" y="60874"/>
                                </a:lnTo>
                                <a:cubicBezTo>
                                  <a:pt x="56198" y="60874"/>
                                  <a:pt x="56198" y="60874"/>
                                  <a:pt x="57150" y="60874"/>
                                </a:cubicBezTo>
                                <a:close/>
                                <a:moveTo>
                                  <a:pt x="58103" y="77067"/>
                                </a:moveTo>
                                <a:cubicBezTo>
                                  <a:pt x="57150" y="77067"/>
                                  <a:pt x="57150" y="77067"/>
                                  <a:pt x="58103" y="77067"/>
                                </a:cubicBezTo>
                                <a:cubicBezTo>
                                  <a:pt x="57150" y="78972"/>
                                  <a:pt x="57150" y="79924"/>
                                  <a:pt x="58103" y="80877"/>
                                </a:cubicBezTo>
                                <a:cubicBezTo>
                                  <a:pt x="58103" y="80877"/>
                                  <a:pt x="59055" y="80877"/>
                                  <a:pt x="59055" y="79924"/>
                                </a:cubicBezTo>
                                <a:cubicBezTo>
                                  <a:pt x="59055" y="78019"/>
                                  <a:pt x="58103" y="78019"/>
                                  <a:pt x="58103" y="77067"/>
                                </a:cubicBezTo>
                                <a:close/>
                                <a:moveTo>
                                  <a:pt x="60008" y="186604"/>
                                </a:moveTo>
                                <a:cubicBezTo>
                                  <a:pt x="59055" y="186604"/>
                                  <a:pt x="58103" y="187557"/>
                                  <a:pt x="58103" y="188509"/>
                                </a:cubicBezTo>
                                <a:cubicBezTo>
                                  <a:pt x="58103" y="189462"/>
                                  <a:pt x="59055" y="189462"/>
                                  <a:pt x="60008" y="189462"/>
                                </a:cubicBezTo>
                                <a:cubicBezTo>
                                  <a:pt x="60960" y="189462"/>
                                  <a:pt x="61913" y="188509"/>
                                  <a:pt x="61913" y="187557"/>
                                </a:cubicBezTo>
                                <a:cubicBezTo>
                                  <a:pt x="60960" y="187557"/>
                                  <a:pt x="60008" y="186604"/>
                                  <a:pt x="60008" y="186604"/>
                                </a:cubicBezTo>
                                <a:close/>
                                <a:moveTo>
                                  <a:pt x="59055" y="149457"/>
                                </a:moveTo>
                                <a:cubicBezTo>
                                  <a:pt x="59055" y="149457"/>
                                  <a:pt x="59055" y="149457"/>
                                  <a:pt x="59055" y="149457"/>
                                </a:cubicBezTo>
                                <a:cubicBezTo>
                                  <a:pt x="60008" y="148504"/>
                                  <a:pt x="59055" y="147552"/>
                                  <a:pt x="59055" y="147552"/>
                                </a:cubicBezTo>
                                <a:cubicBezTo>
                                  <a:pt x="58103" y="148504"/>
                                  <a:pt x="58103" y="148504"/>
                                  <a:pt x="59055" y="149457"/>
                                </a:cubicBezTo>
                                <a:cubicBezTo>
                                  <a:pt x="58103" y="149457"/>
                                  <a:pt x="58103" y="149457"/>
                                  <a:pt x="59055" y="149457"/>
                                </a:cubicBezTo>
                                <a:close/>
                                <a:moveTo>
                                  <a:pt x="58103" y="209464"/>
                                </a:moveTo>
                                <a:cubicBezTo>
                                  <a:pt x="59055" y="208512"/>
                                  <a:pt x="60008" y="208512"/>
                                  <a:pt x="60960" y="207559"/>
                                </a:cubicBezTo>
                                <a:cubicBezTo>
                                  <a:pt x="60960" y="206607"/>
                                  <a:pt x="60960" y="206607"/>
                                  <a:pt x="60008" y="206607"/>
                                </a:cubicBezTo>
                                <a:cubicBezTo>
                                  <a:pt x="59055" y="205654"/>
                                  <a:pt x="57150" y="207559"/>
                                  <a:pt x="58103" y="209464"/>
                                </a:cubicBezTo>
                                <a:close/>
                                <a:moveTo>
                                  <a:pt x="62865" y="210417"/>
                                </a:moveTo>
                                <a:cubicBezTo>
                                  <a:pt x="61913" y="209464"/>
                                  <a:pt x="60008" y="209464"/>
                                  <a:pt x="59055" y="209464"/>
                                </a:cubicBezTo>
                                <a:cubicBezTo>
                                  <a:pt x="58103" y="209464"/>
                                  <a:pt x="58103" y="209464"/>
                                  <a:pt x="58103" y="209464"/>
                                </a:cubicBezTo>
                                <a:cubicBezTo>
                                  <a:pt x="59055" y="212322"/>
                                  <a:pt x="60960" y="210417"/>
                                  <a:pt x="62865" y="210417"/>
                                </a:cubicBezTo>
                                <a:lnTo>
                                  <a:pt x="62865" y="210417"/>
                                </a:lnTo>
                                <a:close/>
                                <a:moveTo>
                                  <a:pt x="59055" y="163744"/>
                                </a:moveTo>
                                <a:cubicBezTo>
                                  <a:pt x="59055" y="163744"/>
                                  <a:pt x="59055" y="164697"/>
                                  <a:pt x="59055" y="163744"/>
                                </a:cubicBezTo>
                                <a:cubicBezTo>
                                  <a:pt x="59055" y="164697"/>
                                  <a:pt x="60008" y="164697"/>
                                  <a:pt x="60008" y="164697"/>
                                </a:cubicBezTo>
                                <a:cubicBezTo>
                                  <a:pt x="60008" y="164697"/>
                                  <a:pt x="60008" y="163744"/>
                                  <a:pt x="60008" y="163744"/>
                                </a:cubicBezTo>
                                <a:cubicBezTo>
                                  <a:pt x="60008" y="163744"/>
                                  <a:pt x="60008" y="163744"/>
                                  <a:pt x="59055" y="163744"/>
                                </a:cubicBezTo>
                                <a:close/>
                                <a:moveTo>
                                  <a:pt x="60008" y="258042"/>
                                </a:moveTo>
                                <a:lnTo>
                                  <a:pt x="60008" y="258042"/>
                                </a:lnTo>
                                <a:cubicBezTo>
                                  <a:pt x="59055" y="258042"/>
                                  <a:pt x="59055" y="258042"/>
                                  <a:pt x="60008" y="258042"/>
                                </a:cubicBezTo>
                                <a:lnTo>
                                  <a:pt x="60008" y="258042"/>
                                </a:lnTo>
                                <a:cubicBezTo>
                                  <a:pt x="59055" y="258994"/>
                                  <a:pt x="60008" y="258994"/>
                                  <a:pt x="60008" y="258042"/>
                                </a:cubicBezTo>
                                <a:close/>
                                <a:moveTo>
                                  <a:pt x="60960" y="197082"/>
                                </a:moveTo>
                                <a:cubicBezTo>
                                  <a:pt x="60008" y="197082"/>
                                  <a:pt x="60008" y="198034"/>
                                  <a:pt x="60960" y="197082"/>
                                </a:cubicBezTo>
                                <a:cubicBezTo>
                                  <a:pt x="60008" y="198987"/>
                                  <a:pt x="60960" y="199939"/>
                                  <a:pt x="61913" y="198987"/>
                                </a:cubicBezTo>
                                <a:cubicBezTo>
                                  <a:pt x="62865" y="198987"/>
                                  <a:pt x="62865" y="198034"/>
                                  <a:pt x="62865" y="198034"/>
                                </a:cubicBezTo>
                                <a:cubicBezTo>
                                  <a:pt x="61913" y="198034"/>
                                  <a:pt x="61913" y="197082"/>
                                  <a:pt x="60960" y="197082"/>
                                </a:cubicBezTo>
                                <a:close/>
                                <a:moveTo>
                                  <a:pt x="61913" y="172317"/>
                                </a:moveTo>
                                <a:cubicBezTo>
                                  <a:pt x="61913" y="172317"/>
                                  <a:pt x="61913" y="172317"/>
                                  <a:pt x="61913" y="172317"/>
                                </a:cubicBezTo>
                                <a:cubicBezTo>
                                  <a:pt x="61913" y="172317"/>
                                  <a:pt x="61913" y="172317"/>
                                  <a:pt x="61913" y="172317"/>
                                </a:cubicBezTo>
                                <a:cubicBezTo>
                                  <a:pt x="61913" y="171364"/>
                                  <a:pt x="61913" y="172317"/>
                                  <a:pt x="61913" y="172317"/>
                                </a:cubicBezTo>
                                <a:cubicBezTo>
                                  <a:pt x="60960" y="172317"/>
                                  <a:pt x="61913" y="172317"/>
                                  <a:pt x="61913" y="172317"/>
                                </a:cubicBezTo>
                                <a:close/>
                                <a:moveTo>
                                  <a:pt x="64770" y="238992"/>
                                </a:moveTo>
                                <a:cubicBezTo>
                                  <a:pt x="64770" y="238039"/>
                                  <a:pt x="64770" y="238039"/>
                                  <a:pt x="64770" y="238992"/>
                                </a:cubicBezTo>
                                <a:cubicBezTo>
                                  <a:pt x="63818" y="238039"/>
                                  <a:pt x="63818" y="238039"/>
                                  <a:pt x="63818" y="238992"/>
                                </a:cubicBezTo>
                                <a:cubicBezTo>
                                  <a:pt x="63818" y="239944"/>
                                  <a:pt x="63818" y="238992"/>
                                  <a:pt x="64770" y="238992"/>
                                </a:cubicBezTo>
                                <a:cubicBezTo>
                                  <a:pt x="64770" y="238992"/>
                                  <a:pt x="64770" y="238992"/>
                                  <a:pt x="64770" y="238992"/>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93593873" name="Freeform 1893593873"/>
                        <wps:cNvSpPr/>
                        <wps:spPr>
                          <a:xfrm>
                            <a:off x="652462" y="87544"/>
                            <a:ext cx="178117" cy="256222"/>
                          </a:xfrm>
                          <a:custGeom>
                            <a:avLst/>
                            <a:gdLst>
                              <a:gd name="connsiteX0" fmla="*/ 177165 w 178117"/>
                              <a:gd name="connsiteY0" fmla="*/ 9525 h 256222"/>
                              <a:gd name="connsiteX1" fmla="*/ 171450 w 178117"/>
                              <a:gd name="connsiteY1" fmla="*/ 11430 h 256222"/>
                              <a:gd name="connsiteX2" fmla="*/ 153353 w 178117"/>
                              <a:gd name="connsiteY2" fmla="*/ 25717 h 256222"/>
                              <a:gd name="connsiteX3" fmla="*/ 136208 w 178117"/>
                              <a:gd name="connsiteY3" fmla="*/ 78105 h 256222"/>
                              <a:gd name="connsiteX4" fmla="*/ 120015 w 178117"/>
                              <a:gd name="connsiteY4" fmla="*/ 123825 h 256222"/>
                              <a:gd name="connsiteX5" fmla="*/ 96203 w 178117"/>
                              <a:gd name="connsiteY5" fmla="*/ 193357 h 256222"/>
                              <a:gd name="connsiteX6" fmla="*/ 79058 w 178117"/>
                              <a:gd name="connsiteY6" fmla="*/ 234315 h 256222"/>
                              <a:gd name="connsiteX7" fmla="*/ 58103 w 178117"/>
                              <a:gd name="connsiteY7" fmla="*/ 254317 h 256222"/>
                              <a:gd name="connsiteX8" fmla="*/ 49530 w 178117"/>
                              <a:gd name="connsiteY8" fmla="*/ 256222 h 256222"/>
                              <a:gd name="connsiteX9" fmla="*/ 47625 w 178117"/>
                              <a:gd name="connsiteY9" fmla="*/ 256222 h 256222"/>
                              <a:gd name="connsiteX10" fmla="*/ 29528 w 178117"/>
                              <a:gd name="connsiteY10" fmla="*/ 251460 h 256222"/>
                              <a:gd name="connsiteX11" fmla="*/ 20003 w 178117"/>
                              <a:gd name="connsiteY11" fmla="*/ 244792 h 256222"/>
                              <a:gd name="connsiteX12" fmla="*/ 9525 w 178117"/>
                              <a:gd name="connsiteY12" fmla="*/ 206692 h 256222"/>
                              <a:gd name="connsiteX13" fmla="*/ 26670 w 178117"/>
                              <a:gd name="connsiteY13" fmla="*/ 191453 h 256222"/>
                              <a:gd name="connsiteX14" fmla="*/ 34290 w 178117"/>
                              <a:gd name="connsiteY14" fmla="*/ 190500 h 256222"/>
                              <a:gd name="connsiteX15" fmla="*/ 57150 w 178117"/>
                              <a:gd name="connsiteY15" fmla="*/ 218122 h 256222"/>
                              <a:gd name="connsiteX16" fmla="*/ 43815 w 178117"/>
                              <a:gd name="connsiteY16" fmla="*/ 232410 h 256222"/>
                              <a:gd name="connsiteX17" fmla="*/ 38100 w 178117"/>
                              <a:gd name="connsiteY17" fmla="*/ 237172 h 256222"/>
                              <a:gd name="connsiteX18" fmla="*/ 40005 w 178117"/>
                              <a:gd name="connsiteY18" fmla="*/ 243840 h 256222"/>
                              <a:gd name="connsiteX19" fmla="*/ 56197 w 178117"/>
                              <a:gd name="connsiteY19" fmla="*/ 243840 h 256222"/>
                              <a:gd name="connsiteX20" fmla="*/ 65722 w 178117"/>
                              <a:gd name="connsiteY20" fmla="*/ 234315 h 256222"/>
                              <a:gd name="connsiteX21" fmla="*/ 76200 w 178117"/>
                              <a:gd name="connsiteY21" fmla="*/ 213360 h 256222"/>
                              <a:gd name="connsiteX22" fmla="*/ 83820 w 178117"/>
                              <a:gd name="connsiteY22" fmla="*/ 192405 h 256222"/>
                              <a:gd name="connsiteX23" fmla="*/ 83820 w 178117"/>
                              <a:gd name="connsiteY23" fmla="*/ 183832 h 256222"/>
                              <a:gd name="connsiteX24" fmla="*/ 60960 w 178117"/>
                              <a:gd name="connsiteY24" fmla="*/ 120967 h 256222"/>
                              <a:gd name="connsiteX25" fmla="*/ 36195 w 178117"/>
                              <a:gd name="connsiteY25" fmla="*/ 59055 h 256222"/>
                              <a:gd name="connsiteX26" fmla="*/ 29528 w 178117"/>
                              <a:gd name="connsiteY26" fmla="*/ 40957 h 256222"/>
                              <a:gd name="connsiteX27" fmla="*/ 21908 w 178117"/>
                              <a:gd name="connsiteY27" fmla="*/ 21907 h 256222"/>
                              <a:gd name="connsiteX28" fmla="*/ 6668 w 178117"/>
                              <a:gd name="connsiteY28" fmla="*/ 10478 h 256222"/>
                              <a:gd name="connsiteX29" fmla="*/ 3810 w 178117"/>
                              <a:gd name="connsiteY29" fmla="*/ 10478 h 256222"/>
                              <a:gd name="connsiteX30" fmla="*/ 0 w 178117"/>
                              <a:gd name="connsiteY30" fmla="*/ 5715 h 256222"/>
                              <a:gd name="connsiteX31" fmla="*/ 3810 w 178117"/>
                              <a:gd name="connsiteY31" fmla="*/ 953 h 256222"/>
                              <a:gd name="connsiteX32" fmla="*/ 16193 w 178117"/>
                              <a:gd name="connsiteY32" fmla="*/ 0 h 256222"/>
                              <a:gd name="connsiteX33" fmla="*/ 45720 w 178117"/>
                              <a:gd name="connsiteY33" fmla="*/ 953 h 256222"/>
                              <a:gd name="connsiteX34" fmla="*/ 82868 w 178117"/>
                              <a:gd name="connsiteY34" fmla="*/ 0 h 256222"/>
                              <a:gd name="connsiteX35" fmla="*/ 85725 w 178117"/>
                              <a:gd name="connsiteY35" fmla="*/ 0 h 256222"/>
                              <a:gd name="connsiteX36" fmla="*/ 89535 w 178117"/>
                              <a:gd name="connsiteY36" fmla="*/ 3810 h 256222"/>
                              <a:gd name="connsiteX37" fmla="*/ 87630 w 178117"/>
                              <a:gd name="connsiteY37" fmla="*/ 7620 h 256222"/>
                              <a:gd name="connsiteX38" fmla="*/ 81915 w 178117"/>
                              <a:gd name="connsiteY38" fmla="*/ 9525 h 256222"/>
                              <a:gd name="connsiteX39" fmla="*/ 74295 w 178117"/>
                              <a:gd name="connsiteY39" fmla="*/ 18097 h 256222"/>
                              <a:gd name="connsiteX40" fmla="*/ 76200 w 178117"/>
                              <a:gd name="connsiteY40" fmla="*/ 29528 h 256222"/>
                              <a:gd name="connsiteX41" fmla="*/ 80963 w 178117"/>
                              <a:gd name="connsiteY41" fmla="*/ 41910 h 256222"/>
                              <a:gd name="connsiteX42" fmla="*/ 107633 w 178117"/>
                              <a:gd name="connsiteY42" fmla="*/ 114300 h 256222"/>
                              <a:gd name="connsiteX43" fmla="*/ 108585 w 178117"/>
                              <a:gd name="connsiteY43" fmla="*/ 117157 h 256222"/>
                              <a:gd name="connsiteX44" fmla="*/ 111443 w 178117"/>
                              <a:gd name="connsiteY44" fmla="*/ 117157 h 256222"/>
                              <a:gd name="connsiteX45" fmla="*/ 113347 w 178117"/>
                              <a:gd name="connsiteY45" fmla="*/ 112395 h 256222"/>
                              <a:gd name="connsiteX46" fmla="*/ 132397 w 178117"/>
                              <a:gd name="connsiteY46" fmla="*/ 51435 h 256222"/>
                              <a:gd name="connsiteX47" fmla="*/ 139065 w 178117"/>
                              <a:gd name="connsiteY47" fmla="*/ 32385 h 256222"/>
                              <a:gd name="connsiteX48" fmla="*/ 139065 w 178117"/>
                              <a:gd name="connsiteY48" fmla="*/ 24765 h 256222"/>
                              <a:gd name="connsiteX49" fmla="*/ 126683 w 178117"/>
                              <a:gd name="connsiteY49" fmla="*/ 11430 h 256222"/>
                              <a:gd name="connsiteX50" fmla="*/ 121920 w 178117"/>
                              <a:gd name="connsiteY50" fmla="*/ 9525 h 256222"/>
                              <a:gd name="connsiteX51" fmla="*/ 120015 w 178117"/>
                              <a:gd name="connsiteY51" fmla="*/ 4763 h 256222"/>
                              <a:gd name="connsiteX52" fmla="*/ 123825 w 178117"/>
                              <a:gd name="connsiteY52" fmla="*/ 1905 h 256222"/>
                              <a:gd name="connsiteX53" fmla="*/ 127635 w 178117"/>
                              <a:gd name="connsiteY53" fmla="*/ 1905 h 256222"/>
                              <a:gd name="connsiteX54" fmla="*/ 170497 w 178117"/>
                              <a:gd name="connsiteY54" fmla="*/ 1905 h 256222"/>
                              <a:gd name="connsiteX55" fmla="*/ 175260 w 178117"/>
                              <a:gd name="connsiteY55" fmla="*/ 1905 h 256222"/>
                              <a:gd name="connsiteX56" fmla="*/ 178118 w 178117"/>
                              <a:gd name="connsiteY56" fmla="*/ 3810 h 256222"/>
                              <a:gd name="connsiteX57" fmla="*/ 177165 w 178117"/>
                              <a:gd name="connsiteY57" fmla="*/ 9525 h 256222"/>
                              <a:gd name="connsiteX58" fmla="*/ 36195 w 178117"/>
                              <a:gd name="connsiteY58" fmla="*/ 213360 h 256222"/>
                              <a:gd name="connsiteX59" fmla="*/ 34290 w 178117"/>
                              <a:gd name="connsiteY59" fmla="*/ 213360 h 256222"/>
                              <a:gd name="connsiteX60" fmla="*/ 30480 w 178117"/>
                              <a:gd name="connsiteY60" fmla="*/ 211455 h 256222"/>
                              <a:gd name="connsiteX61" fmla="*/ 32385 w 178117"/>
                              <a:gd name="connsiteY61" fmla="*/ 210503 h 256222"/>
                              <a:gd name="connsiteX62" fmla="*/ 31433 w 178117"/>
                              <a:gd name="connsiteY62" fmla="*/ 209550 h 256222"/>
                              <a:gd name="connsiteX63" fmla="*/ 30480 w 178117"/>
                              <a:gd name="connsiteY63" fmla="*/ 210503 h 256222"/>
                              <a:gd name="connsiteX64" fmla="*/ 25718 w 178117"/>
                              <a:gd name="connsiteY64" fmla="*/ 213360 h 256222"/>
                              <a:gd name="connsiteX65" fmla="*/ 22860 w 178117"/>
                              <a:gd name="connsiteY65" fmla="*/ 216217 h 256222"/>
                              <a:gd name="connsiteX66" fmla="*/ 27622 w 178117"/>
                              <a:gd name="connsiteY66" fmla="*/ 216217 h 256222"/>
                              <a:gd name="connsiteX67" fmla="*/ 28575 w 178117"/>
                              <a:gd name="connsiteY67" fmla="*/ 215265 h 256222"/>
                              <a:gd name="connsiteX68" fmla="*/ 33338 w 178117"/>
                              <a:gd name="connsiteY68" fmla="*/ 215265 h 256222"/>
                              <a:gd name="connsiteX69" fmla="*/ 35243 w 178117"/>
                              <a:gd name="connsiteY69" fmla="*/ 216217 h 256222"/>
                              <a:gd name="connsiteX70" fmla="*/ 36195 w 178117"/>
                              <a:gd name="connsiteY70" fmla="*/ 213360 h 256222"/>
                              <a:gd name="connsiteX71" fmla="*/ 22860 w 178117"/>
                              <a:gd name="connsiteY71" fmla="*/ 203835 h 256222"/>
                              <a:gd name="connsiteX72" fmla="*/ 22860 w 178117"/>
                              <a:gd name="connsiteY72" fmla="*/ 203835 h 256222"/>
                              <a:gd name="connsiteX73" fmla="*/ 24765 w 178117"/>
                              <a:gd name="connsiteY73" fmla="*/ 203835 h 256222"/>
                              <a:gd name="connsiteX74" fmla="*/ 23813 w 178117"/>
                              <a:gd name="connsiteY74" fmla="*/ 202882 h 256222"/>
                              <a:gd name="connsiteX75" fmla="*/ 22860 w 178117"/>
                              <a:gd name="connsiteY75" fmla="*/ 203835 h 256222"/>
                              <a:gd name="connsiteX76" fmla="*/ 24765 w 178117"/>
                              <a:gd name="connsiteY76" fmla="*/ 224790 h 256222"/>
                              <a:gd name="connsiteX77" fmla="*/ 24765 w 178117"/>
                              <a:gd name="connsiteY77" fmla="*/ 224790 h 256222"/>
                              <a:gd name="connsiteX78" fmla="*/ 24765 w 178117"/>
                              <a:gd name="connsiteY78" fmla="*/ 224790 h 256222"/>
                              <a:gd name="connsiteX79" fmla="*/ 24765 w 178117"/>
                              <a:gd name="connsiteY79" fmla="*/ 224790 h 256222"/>
                              <a:gd name="connsiteX80" fmla="*/ 24765 w 178117"/>
                              <a:gd name="connsiteY80" fmla="*/ 224790 h 256222"/>
                              <a:gd name="connsiteX81" fmla="*/ 29528 w 178117"/>
                              <a:gd name="connsiteY81" fmla="*/ 237172 h 256222"/>
                              <a:gd name="connsiteX82" fmla="*/ 29528 w 178117"/>
                              <a:gd name="connsiteY82" fmla="*/ 237172 h 256222"/>
                              <a:gd name="connsiteX83" fmla="*/ 29528 w 178117"/>
                              <a:gd name="connsiteY83" fmla="*/ 237172 h 256222"/>
                              <a:gd name="connsiteX84" fmla="*/ 29528 w 178117"/>
                              <a:gd name="connsiteY84" fmla="*/ 237172 h 256222"/>
                              <a:gd name="connsiteX85" fmla="*/ 29528 w 178117"/>
                              <a:gd name="connsiteY85" fmla="*/ 237172 h 256222"/>
                              <a:gd name="connsiteX86" fmla="*/ 28575 w 178117"/>
                              <a:gd name="connsiteY86" fmla="*/ 222885 h 256222"/>
                              <a:gd name="connsiteX87" fmla="*/ 28575 w 178117"/>
                              <a:gd name="connsiteY87" fmla="*/ 222885 h 256222"/>
                              <a:gd name="connsiteX88" fmla="*/ 28575 w 178117"/>
                              <a:gd name="connsiteY88" fmla="*/ 222885 h 256222"/>
                              <a:gd name="connsiteX89" fmla="*/ 28575 w 178117"/>
                              <a:gd name="connsiteY89" fmla="*/ 222885 h 256222"/>
                              <a:gd name="connsiteX90" fmla="*/ 28575 w 178117"/>
                              <a:gd name="connsiteY90" fmla="*/ 222885 h 256222"/>
                              <a:gd name="connsiteX91" fmla="*/ 28575 w 178117"/>
                              <a:gd name="connsiteY91" fmla="*/ 205740 h 256222"/>
                              <a:gd name="connsiteX92" fmla="*/ 29528 w 178117"/>
                              <a:gd name="connsiteY92" fmla="*/ 205740 h 256222"/>
                              <a:gd name="connsiteX93" fmla="*/ 28575 w 178117"/>
                              <a:gd name="connsiteY93" fmla="*/ 203835 h 256222"/>
                              <a:gd name="connsiteX94" fmla="*/ 27622 w 178117"/>
                              <a:gd name="connsiteY94" fmla="*/ 204788 h 256222"/>
                              <a:gd name="connsiteX95" fmla="*/ 28575 w 178117"/>
                              <a:gd name="connsiteY95" fmla="*/ 205740 h 256222"/>
                              <a:gd name="connsiteX96" fmla="*/ 30480 w 178117"/>
                              <a:gd name="connsiteY96" fmla="*/ 224790 h 256222"/>
                              <a:gd name="connsiteX97" fmla="*/ 29528 w 178117"/>
                              <a:gd name="connsiteY97" fmla="*/ 225742 h 256222"/>
                              <a:gd name="connsiteX98" fmla="*/ 28575 w 178117"/>
                              <a:gd name="connsiteY98" fmla="*/ 226695 h 256222"/>
                              <a:gd name="connsiteX99" fmla="*/ 28575 w 178117"/>
                              <a:gd name="connsiteY99" fmla="*/ 230505 h 256222"/>
                              <a:gd name="connsiteX100" fmla="*/ 29528 w 178117"/>
                              <a:gd name="connsiteY100" fmla="*/ 230505 h 256222"/>
                              <a:gd name="connsiteX101" fmla="*/ 30480 w 178117"/>
                              <a:gd name="connsiteY101" fmla="*/ 225742 h 256222"/>
                              <a:gd name="connsiteX102" fmla="*/ 30480 w 178117"/>
                              <a:gd name="connsiteY102" fmla="*/ 224790 h 256222"/>
                              <a:gd name="connsiteX103" fmla="*/ 30480 w 178117"/>
                              <a:gd name="connsiteY103" fmla="*/ 224790 h 256222"/>
                              <a:gd name="connsiteX104" fmla="*/ 32385 w 178117"/>
                              <a:gd name="connsiteY104" fmla="*/ 219075 h 256222"/>
                              <a:gd name="connsiteX105" fmla="*/ 30480 w 178117"/>
                              <a:gd name="connsiteY105" fmla="*/ 216217 h 256222"/>
                              <a:gd name="connsiteX106" fmla="*/ 29528 w 178117"/>
                              <a:gd name="connsiteY106" fmla="*/ 217170 h 256222"/>
                              <a:gd name="connsiteX107" fmla="*/ 31433 w 178117"/>
                              <a:gd name="connsiteY107" fmla="*/ 220028 h 256222"/>
                              <a:gd name="connsiteX108" fmla="*/ 32385 w 178117"/>
                              <a:gd name="connsiteY108" fmla="*/ 219075 h 256222"/>
                              <a:gd name="connsiteX109" fmla="*/ 30480 w 178117"/>
                              <a:gd name="connsiteY109" fmla="*/ 226695 h 256222"/>
                              <a:gd name="connsiteX110" fmla="*/ 30480 w 178117"/>
                              <a:gd name="connsiteY110" fmla="*/ 226695 h 256222"/>
                              <a:gd name="connsiteX111" fmla="*/ 30480 w 178117"/>
                              <a:gd name="connsiteY111" fmla="*/ 226695 h 256222"/>
                              <a:gd name="connsiteX112" fmla="*/ 33338 w 178117"/>
                              <a:gd name="connsiteY112" fmla="*/ 206692 h 256222"/>
                              <a:gd name="connsiteX113" fmla="*/ 33338 w 178117"/>
                              <a:gd name="connsiteY113" fmla="*/ 206692 h 256222"/>
                              <a:gd name="connsiteX114" fmla="*/ 33338 w 178117"/>
                              <a:gd name="connsiteY114" fmla="*/ 206692 h 256222"/>
                              <a:gd name="connsiteX115" fmla="*/ 33338 w 178117"/>
                              <a:gd name="connsiteY115" fmla="*/ 206692 h 256222"/>
                              <a:gd name="connsiteX116" fmla="*/ 33338 w 178117"/>
                              <a:gd name="connsiteY116" fmla="*/ 206692 h 256222"/>
                              <a:gd name="connsiteX117" fmla="*/ 35243 w 178117"/>
                              <a:gd name="connsiteY117" fmla="*/ 220980 h 256222"/>
                              <a:gd name="connsiteX118" fmla="*/ 35243 w 178117"/>
                              <a:gd name="connsiteY118" fmla="*/ 220980 h 256222"/>
                              <a:gd name="connsiteX119" fmla="*/ 35243 w 178117"/>
                              <a:gd name="connsiteY119" fmla="*/ 220980 h 256222"/>
                              <a:gd name="connsiteX120" fmla="*/ 35243 w 178117"/>
                              <a:gd name="connsiteY120" fmla="*/ 220980 h 256222"/>
                              <a:gd name="connsiteX121" fmla="*/ 35243 w 178117"/>
                              <a:gd name="connsiteY121" fmla="*/ 220980 h 256222"/>
                              <a:gd name="connsiteX122" fmla="*/ 35243 w 178117"/>
                              <a:gd name="connsiteY122" fmla="*/ 19050 h 256222"/>
                              <a:gd name="connsiteX123" fmla="*/ 35243 w 178117"/>
                              <a:gd name="connsiteY123" fmla="*/ 19050 h 256222"/>
                              <a:gd name="connsiteX124" fmla="*/ 35243 w 178117"/>
                              <a:gd name="connsiteY124" fmla="*/ 19050 h 256222"/>
                              <a:gd name="connsiteX125" fmla="*/ 35243 w 178117"/>
                              <a:gd name="connsiteY125" fmla="*/ 19050 h 256222"/>
                              <a:gd name="connsiteX126" fmla="*/ 35243 w 178117"/>
                              <a:gd name="connsiteY126" fmla="*/ 19050 h 256222"/>
                              <a:gd name="connsiteX127" fmla="*/ 37147 w 178117"/>
                              <a:gd name="connsiteY127" fmla="*/ 38100 h 256222"/>
                              <a:gd name="connsiteX128" fmla="*/ 36195 w 178117"/>
                              <a:gd name="connsiteY128" fmla="*/ 37147 h 256222"/>
                              <a:gd name="connsiteX129" fmla="*/ 35243 w 178117"/>
                              <a:gd name="connsiteY129" fmla="*/ 37147 h 256222"/>
                              <a:gd name="connsiteX130" fmla="*/ 37147 w 178117"/>
                              <a:gd name="connsiteY130" fmla="*/ 38100 h 256222"/>
                              <a:gd name="connsiteX131" fmla="*/ 37147 w 178117"/>
                              <a:gd name="connsiteY131" fmla="*/ 38100 h 256222"/>
                              <a:gd name="connsiteX132" fmla="*/ 40005 w 178117"/>
                              <a:gd name="connsiteY132" fmla="*/ 25717 h 256222"/>
                              <a:gd name="connsiteX133" fmla="*/ 40958 w 178117"/>
                              <a:gd name="connsiteY133" fmla="*/ 27622 h 256222"/>
                              <a:gd name="connsiteX134" fmla="*/ 42863 w 178117"/>
                              <a:gd name="connsiteY134" fmla="*/ 29528 h 256222"/>
                              <a:gd name="connsiteX135" fmla="*/ 43815 w 178117"/>
                              <a:gd name="connsiteY135" fmla="*/ 25717 h 256222"/>
                              <a:gd name="connsiteX136" fmla="*/ 41910 w 178117"/>
                              <a:gd name="connsiteY136" fmla="*/ 24765 h 256222"/>
                              <a:gd name="connsiteX137" fmla="*/ 40958 w 178117"/>
                              <a:gd name="connsiteY137" fmla="*/ 21907 h 256222"/>
                              <a:gd name="connsiteX138" fmla="*/ 46672 w 178117"/>
                              <a:gd name="connsiteY138" fmla="*/ 24765 h 256222"/>
                              <a:gd name="connsiteX139" fmla="*/ 46672 w 178117"/>
                              <a:gd name="connsiteY139" fmla="*/ 24765 h 256222"/>
                              <a:gd name="connsiteX140" fmla="*/ 44768 w 178117"/>
                              <a:gd name="connsiteY140" fmla="*/ 20955 h 256222"/>
                              <a:gd name="connsiteX141" fmla="*/ 40005 w 178117"/>
                              <a:gd name="connsiteY141" fmla="*/ 21907 h 256222"/>
                              <a:gd name="connsiteX142" fmla="*/ 35243 w 178117"/>
                              <a:gd name="connsiteY142" fmla="*/ 25717 h 256222"/>
                              <a:gd name="connsiteX143" fmla="*/ 40005 w 178117"/>
                              <a:gd name="connsiteY143" fmla="*/ 25717 h 256222"/>
                              <a:gd name="connsiteX144" fmla="*/ 39053 w 178117"/>
                              <a:gd name="connsiteY144" fmla="*/ 25717 h 256222"/>
                              <a:gd name="connsiteX145" fmla="*/ 36195 w 178117"/>
                              <a:gd name="connsiteY145" fmla="*/ 24765 h 256222"/>
                              <a:gd name="connsiteX146" fmla="*/ 39053 w 178117"/>
                              <a:gd name="connsiteY146" fmla="*/ 25717 h 256222"/>
                              <a:gd name="connsiteX147" fmla="*/ 39053 w 178117"/>
                              <a:gd name="connsiteY147" fmla="*/ 222885 h 256222"/>
                              <a:gd name="connsiteX148" fmla="*/ 40958 w 178117"/>
                              <a:gd name="connsiteY148" fmla="*/ 220980 h 256222"/>
                              <a:gd name="connsiteX149" fmla="*/ 40005 w 178117"/>
                              <a:gd name="connsiteY149" fmla="*/ 219075 h 256222"/>
                              <a:gd name="connsiteX150" fmla="*/ 37147 w 178117"/>
                              <a:gd name="connsiteY150" fmla="*/ 221932 h 256222"/>
                              <a:gd name="connsiteX151" fmla="*/ 39053 w 178117"/>
                              <a:gd name="connsiteY151" fmla="*/ 222885 h 256222"/>
                              <a:gd name="connsiteX152" fmla="*/ 38100 w 178117"/>
                              <a:gd name="connsiteY152" fmla="*/ 15240 h 256222"/>
                              <a:gd name="connsiteX153" fmla="*/ 38100 w 178117"/>
                              <a:gd name="connsiteY153" fmla="*/ 15240 h 256222"/>
                              <a:gd name="connsiteX154" fmla="*/ 38100 w 178117"/>
                              <a:gd name="connsiteY154" fmla="*/ 15240 h 256222"/>
                              <a:gd name="connsiteX155" fmla="*/ 38100 w 178117"/>
                              <a:gd name="connsiteY155" fmla="*/ 15240 h 256222"/>
                              <a:gd name="connsiteX156" fmla="*/ 38100 w 178117"/>
                              <a:gd name="connsiteY156" fmla="*/ 15240 h 256222"/>
                              <a:gd name="connsiteX157" fmla="*/ 38100 w 178117"/>
                              <a:gd name="connsiteY157" fmla="*/ 205740 h 256222"/>
                              <a:gd name="connsiteX158" fmla="*/ 38100 w 178117"/>
                              <a:gd name="connsiteY158" fmla="*/ 205740 h 256222"/>
                              <a:gd name="connsiteX159" fmla="*/ 39053 w 178117"/>
                              <a:gd name="connsiteY159" fmla="*/ 204788 h 256222"/>
                              <a:gd name="connsiteX160" fmla="*/ 38100 w 178117"/>
                              <a:gd name="connsiteY160" fmla="*/ 203835 h 256222"/>
                              <a:gd name="connsiteX161" fmla="*/ 38100 w 178117"/>
                              <a:gd name="connsiteY161" fmla="*/ 205740 h 256222"/>
                              <a:gd name="connsiteX162" fmla="*/ 39053 w 178117"/>
                              <a:gd name="connsiteY162" fmla="*/ 18097 h 256222"/>
                              <a:gd name="connsiteX163" fmla="*/ 39053 w 178117"/>
                              <a:gd name="connsiteY163" fmla="*/ 18097 h 256222"/>
                              <a:gd name="connsiteX164" fmla="*/ 40958 w 178117"/>
                              <a:gd name="connsiteY164" fmla="*/ 19050 h 256222"/>
                              <a:gd name="connsiteX165" fmla="*/ 39053 w 178117"/>
                              <a:gd name="connsiteY165" fmla="*/ 18097 h 256222"/>
                              <a:gd name="connsiteX166" fmla="*/ 39053 w 178117"/>
                              <a:gd name="connsiteY166" fmla="*/ 18097 h 256222"/>
                              <a:gd name="connsiteX167" fmla="*/ 47625 w 178117"/>
                              <a:gd name="connsiteY167" fmla="*/ 38100 h 256222"/>
                              <a:gd name="connsiteX168" fmla="*/ 50483 w 178117"/>
                              <a:gd name="connsiteY168" fmla="*/ 33338 h 256222"/>
                              <a:gd name="connsiteX169" fmla="*/ 49530 w 178117"/>
                              <a:gd name="connsiteY169" fmla="*/ 30480 h 256222"/>
                              <a:gd name="connsiteX170" fmla="*/ 48578 w 178117"/>
                              <a:gd name="connsiteY170" fmla="*/ 32385 h 256222"/>
                              <a:gd name="connsiteX171" fmla="*/ 46672 w 178117"/>
                              <a:gd name="connsiteY171" fmla="*/ 32385 h 256222"/>
                              <a:gd name="connsiteX172" fmla="*/ 43815 w 178117"/>
                              <a:gd name="connsiteY172" fmla="*/ 31432 h 256222"/>
                              <a:gd name="connsiteX173" fmla="*/ 40005 w 178117"/>
                              <a:gd name="connsiteY173" fmla="*/ 34290 h 256222"/>
                              <a:gd name="connsiteX174" fmla="*/ 40005 w 178117"/>
                              <a:gd name="connsiteY174" fmla="*/ 36195 h 256222"/>
                              <a:gd name="connsiteX175" fmla="*/ 42863 w 178117"/>
                              <a:gd name="connsiteY175" fmla="*/ 35242 h 256222"/>
                              <a:gd name="connsiteX176" fmla="*/ 46672 w 178117"/>
                              <a:gd name="connsiteY176" fmla="*/ 36195 h 256222"/>
                              <a:gd name="connsiteX177" fmla="*/ 44768 w 178117"/>
                              <a:gd name="connsiteY177" fmla="*/ 38100 h 256222"/>
                              <a:gd name="connsiteX178" fmla="*/ 43815 w 178117"/>
                              <a:gd name="connsiteY178" fmla="*/ 39053 h 256222"/>
                              <a:gd name="connsiteX179" fmla="*/ 44768 w 178117"/>
                              <a:gd name="connsiteY179" fmla="*/ 41910 h 256222"/>
                              <a:gd name="connsiteX180" fmla="*/ 46672 w 178117"/>
                              <a:gd name="connsiteY180" fmla="*/ 40957 h 256222"/>
                              <a:gd name="connsiteX181" fmla="*/ 47625 w 178117"/>
                              <a:gd name="connsiteY181" fmla="*/ 38100 h 256222"/>
                              <a:gd name="connsiteX182" fmla="*/ 40005 w 178117"/>
                              <a:gd name="connsiteY182" fmla="*/ 15240 h 256222"/>
                              <a:gd name="connsiteX183" fmla="*/ 40005 w 178117"/>
                              <a:gd name="connsiteY183" fmla="*/ 15240 h 256222"/>
                              <a:gd name="connsiteX184" fmla="*/ 40005 w 178117"/>
                              <a:gd name="connsiteY184" fmla="*/ 15240 h 256222"/>
                              <a:gd name="connsiteX185" fmla="*/ 40005 w 178117"/>
                              <a:gd name="connsiteY185" fmla="*/ 15240 h 256222"/>
                              <a:gd name="connsiteX186" fmla="*/ 40005 w 178117"/>
                              <a:gd name="connsiteY186" fmla="*/ 15240 h 256222"/>
                              <a:gd name="connsiteX187" fmla="*/ 40958 w 178117"/>
                              <a:gd name="connsiteY187" fmla="*/ 215265 h 256222"/>
                              <a:gd name="connsiteX188" fmla="*/ 41910 w 178117"/>
                              <a:gd name="connsiteY188" fmla="*/ 214313 h 256222"/>
                              <a:gd name="connsiteX189" fmla="*/ 40958 w 178117"/>
                              <a:gd name="connsiteY189" fmla="*/ 213360 h 256222"/>
                              <a:gd name="connsiteX190" fmla="*/ 40958 w 178117"/>
                              <a:gd name="connsiteY190" fmla="*/ 215265 h 256222"/>
                              <a:gd name="connsiteX191" fmla="*/ 40958 w 178117"/>
                              <a:gd name="connsiteY191" fmla="*/ 215265 h 256222"/>
                              <a:gd name="connsiteX192" fmla="*/ 43815 w 178117"/>
                              <a:gd name="connsiteY192" fmla="*/ 51435 h 256222"/>
                              <a:gd name="connsiteX193" fmla="*/ 43815 w 178117"/>
                              <a:gd name="connsiteY193" fmla="*/ 51435 h 256222"/>
                              <a:gd name="connsiteX194" fmla="*/ 42863 w 178117"/>
                              <a:gd name="connsiteY194" fmla="*/ 51435 h 256222"/>
                              <a:gd name="connsiteX195" fmla="*/ 43815 w 178117"/>
                              <a:gd name="connsiteY195" fmla="*/ 51435 h 256222"/>
                              <a:gd name="connsiteX196" fmla="*/ 43815 w 178117"/>
                              <a:gd name="connsiteY196" fmla="*/ 51435 h 256222"/>
                              <a:gd name="connsiteX197" fmla="*/ 46672 w 178117"/>
                              <a:gd name="connsiteY197" fmla="*/ 19050 h 256222"/>
                              <a:gd name="connsiteX198" fmla="*/ 48578 w 178117"/>
                              <a:gd name="connsiteY198" fmla="*/ 18097 h 256222"/>
                              <a:gd name="connsiteX199" fmla="*/ 46672 w 178117"/>
                              <a:gd name="connsiteY199" fmla="*/ 16192 h 256222"/>
                              <a:gd name="connsiteX200" fmla="*/ 44768 w 178117"/>
                              <a:gd name="connsiteY200" fmla="*/ 17145 h 256222"/>
                              <a:gd name="connsiteX201" fmla="*/ 46672 w 178117"/>
                              <a:gd name="connsiteY201" fmla="*/ 19050 h 256222"/>
                              <a:gd name="connsiteX202" fmla="*/ 45720 w 178117"/>
                              <a:gd name="connsiteY202" fmla="*/ 219075 h 256222"/>
                              <a:gd name="connsiteX203" fmla="*/ 45720 w 178117"/>
                              <a:gd name="connsiteY203" fmla="*/ 219075 h 256222"/>
                              <a:gd name="connsiteX204" fmla="*/ 45720 w 178117"/>
                              <a:gd name="connsiteY204" fmla="*/ 218122 h 256222"/>
                              <a:gd name="connsiteX205" fmla="*/ 45720 w 178117"/>
                              <a:gd name="connsiteY205" fmla="*/ 219075 h 256222"/>
                              <a:gd name="connsiteX206" fmla="*/ 45720 w 178117"/>
                              <a:gd name="connsiteY206" fmla="*/ 219075 h 256222"/>
                              <a:gd name="connsiteX207" fmla="*/ 46672 w 178117"/>
                              <a:gd name="connsiteY207" fmla="*/ 48578 h 256222"/>
                              <a:gd name="connsiteX208" fmla="*/ 46672 w 178117"/>
                              <a:gd name="connsiteY208" fmla="*/ 48578 h 256222"/>
                              <a:gd name="connsiteX209" fmla="*/ 46672 w 178117"/>
                              <a:gd name="connsiteY209" fmla="*/ 48578 h 256222"/>
                              <a:gd name="connsiteX210" fmla="*/ 46672 w 178117"/>
                              <a:gd name="connsiteY210" fmla="*/ 48578 h 256222"/>
                              <a:gd name="connsiteX211" fmla="*/ 46672 w 178117"/>
                              <a:gd name="connsiteY211" fmla="*/ 48578 h 256222"/>
                              <a:gd name="connsiteX212" fmla="*/ 45720 w 178117"/>
                              <a:gd name="connsiteY212" fmla="*/ 25717 h 256222"/>
                              <a:gd name="connsiteX213" fmla="*/ 45720 w 178117"/>
                              <a:gd name="connsiteY213" fmla="*/ 25717 h 256222"/>
                              <a:gd name="connsiteX214" fmla="*/ 47625 w 178117"/>
                              <a:gd name="connsiteY214" fmla="*/ 24765 h 256222"/>
                              <a:gd name="connsiteX215" fmla="*/ 45720 w 178117"/>
                              <a:gd name="connsiteY215" fmla="*/ 25717 h 256222"/>
                              <a:gd name="connsiteX216" fmla="*/ 48578 w 178117"/>
                              <a:gd name="connsiteY216" fmla="*/ 58103 h 256222"/>
                              <a:gd name="connsiteX217" fmla="*/ 47625 w 178117"/>
                              <a:gd name="connsiteY217" fmla="*/ 57150 h 256222"/>
                              <a:gd name="connsiteX218" fmla="*/ 46672 w 178117"/>
                              <a:gd name="connsiteY218" fmla="*/ 58103 h 256222"/>
                              <a:gd name="connsiteX219" fmla="*/ 48578 w 178117"/>
                              <a:gd name="connsiteY219" fmla="*/ 58103 h 256222"/>
                              <a:gd name="connsiteX220" fmla="*/ 48578 w 178117"/>
                              <a:gd name="connsiteY220" fmla="*/ 58103 h 256222"/>
                              <a:gd name="connsiteX221" fmla="*/ 56197 w 178117"/>
                              <a:gd name="connsiteY221" fmla="*/ 40957 h 256222"/>
                              <a:gd name="connsiteX222" fmla="*/ 49530 w 178117"/>
                              <a:gd name="connsiteY222" fmla="*/ 40005 h 256222"/>
                              <a:gd name="connsiteX223" fmla="*/ 48578 w 178117"/>
                              <a:gd name="connsiteY223" fmla="*/ 40005 h 256222"/>
                              <a:gd name="connsiteX224" fmla="*/ 47625 w 178117"/>
                              <a:gd name="connsiteY224" fmla="*/ 45720 h 256222"/>
                              <a:gd name="connsiteX225" fmla="*/ 48578 w 178117"/>
                              <a:gd name="connsiteY225" fmla="*/ 46672 h 256222"/>
                              <a:gd name="connsiteX226" fmla="*/ 53340 w 178117"/>
                              <a:gd name="connsiteY226" fmla="*/ 46672 h 256222"/>
                              <a:gd name="connsiteX227" fmla="*/ 55245 w 178117"/>
                              <a:gd name="connsiteY227" fmla="*/ 45720 h 256222"/>
                              <a:gd name="connsiteX228" fmla="*/ 60008 w 178117"/>
                              <a:gd name="connsiteY228" fmla="*/ 42863 h 256222"/>
                              <a:gd name="connsiteX229" fmla="*/ 63818 w 178117"/>
                              <a:gd name="connsiteY229" fmla="*/ 46672 h 256222"/>
                              <a:gd name="connsiteX230" fmla="*/ 65722 w 178117"/>
                              <a:gd name="connsiteY230" fmla="*/ 48578 h 256222"/>
                              <a:gd name="connsiteX231" fmla="*/ 65722 w 178117"/>
                              <a:gd name="connsiteY231" fmla="*/ 46672 h 256222"/>
                              <a:gd name="connsiteX232" fmla="*/ 66675 w 178117"/>
                              <a:gd name="connsiteY232" fmla="*/ 43815 h 256222"/>
                              <a:gd name="connsiteX233" fmla="*/ 64770 w 178117"/>
                              <a:gd name="connsiteY233" fmla="*/ 41910 h 256222"/>
                              <a:gd name="connsiteX234" fmla="*/ 56197 w 178117"/>
                              <a:gd name="connsiteY234" fmla="*/ 40957 h 256222"/>
                              <a:gd name="connsiteX235" fmla="*/ 50483 w 178117"/>
                              <a:gd name="connsiteY235" fmla="*/ 53340 h 256222"/>
                              <a:gd name="connsiteX236" fmla="*/ 51435 w 178117"/>
                              <a:gd name="connsiteY236" fmla="*/ 51435 h 256222"/>
                              <a:gd name="connsiteX237" fmla="*/ 50483 w 178117"/>
                              <a:gd name="connsiteY237" fmla="*/ 50482 h 256222"/>
                              <a:gd name="connsiteX238" fmla="*/ 50483 w 178117"/>
                              <a:gd name="connsiteY238" fmla="*/ 53340 h 256222"/>
                              <a:gd name="connsiteX239" fmla="*/ 50483 w 178117"/>
                              <a:gd name="connsiteY239" fmla="*/ 53340 h 256222"/>
                              <a:gd name="connsiteX240" fmla="*/ 49530 w 178117"/>
                              <a:gd name="connsiteY240" fmla="*/ 25717 h 256222"/>
                              <a:gd name="connsiteX241" fmla="*/ 51435 w 178117"/>
                              <a:gd name="connsiteY241" fmla="*/ 27622 h 256222"/>
                              <a:gd name="connsiteX242" fmla="*/ 54293 w 178117"/>
                              <a:gd name="connsiteY242" fmla="*/ 25717 h 256222"/>
                              <a:gd name="connsiteX243" fmla="*/ 55245 w 178117"/>
                              <a:gd name="connsiteY243" fmla="*/ 23813 h 256222"/>
                              <a:gd name="connsiteX244" fmla="*/ 57150 w 178117"/>
                              <a:gd name="connsiteY244" fmla="*/ 25717 h 256222"/>
                              <a:gd name="connsiteX245" fmla="*/ 59055 w 178117"/>
                              <a:gd name="connsiteY245" fmla="*/ 26670 h 256222"/>
                              <a:gd name="connsiteX246" fmla="*/ 62865 w 178117"/>
                              <a:gd name="connsiteY246" fmla="*/ 20955 h 256222"/>
                              <a:gd name="connsiteX247" fmla="*/ 61913 w 178117"/>
                              <a:gd name="connsiteY247" fmla="*/ 20003 h 256222"/>
                              <a:gd name="connsiteX248" fmla="*/ 56197 w 178117"/>
                              <a:gd name="connsiteY248" fmla="*/ 20955 h 256222"/>
                              <a:gd name="connsiteX249" fmla="*/ 53340 w 178117"/>
                              <a:gd name="connsiteY249" fmla="*/ 21907 h 256222"/>
                              <a:gd name="connsiteX250" fmla="*/ 53340 w 178117"/>
                              <a:gd name="connsiteY250" fmla="*/ 18097 h 256222"/>
                              <a:gd name="connsiteX251" fmla="*/ 52388 w 178117"/>
                              <a:gd name="connsiteY251" fmla="*/ 16192 h 256222"/>
                              <a:gd name="connsiteX252" fmla="*/ 49530 w 178117"/>
                              <a:gd name="connsiteY252" fmla="*/ 25717 h 256222"/>
                              <a:gd name="connsiteX253" fmla="*/ 51435 w 178117"/>
                              <a:gd name="connsiteY253" fmla="*/ 73342 h 256222"/>
                              <a:gd name="connsiteX254" fmla="*/ 54293 w 178117"/>
                              <a:gd name="connsiteY254" fmla="*/ 72390 h 256222"/>
                              <a:gd name="connsiteX255" fmla="*/ 57150 w 178117"/>
                              <a:gd name="connsiteY255" fmla="*/ 73342 h 256222"/>
                              <a:gd name="connsiteX256" fmla="*/ 59055 w 178117"/>
                              <a:gd name="connsiteY256" fmla="*/ 71438 h 256222"/>
                              <a:gd name="connsiteX257" fmla="*/ 60008 w 178117"/>
                              <a:gd name="connsiteY257" fmla="*/ 73342 h 256222"/>
                              <a:gd name="connsiteX258" fmla="*/ 63818 w 178117"/>
                              <a:gd name="connsiteY258" fmla="*/ 74295 h 256222"/>
                              <a:gd name="connsiteX259" fmla="*/ 63818 w 178117"/>
                              <a:gd name="connsiteY259" fmla="*/ 71438 h 256222"/>
                              <a:gd name="connsiteX260" fmla="*/ 65722 w 178117"/>
                              <a:gd name="connsiteY260" fmla="*/ 71438 h 256222"/>
                              <a:gd name="connsiteX261" fmla="*/ 60960 w 178117"/>
                              <a:gd name="connsiteY261" fmla="*/ 67628 h 256222"/>
                              <a:gd name="connsiteX262" fmla="*/ 61913 w 178117"/>
                              <a:gd name="connsiteY262" fmla="*/ 71438 h 256222"/>
                              <a:gd name="connsiteX263" fmla="*/ 58103 w 178117"/>
                              <a:gd name="connsiteY263" fmla="*/ 70485 h 256222"/>
                              <a:gd name="connsiteX264" fmla="*/ 58103 w 178117"/>
                              <a:gd name="connsiteY264" fmla="*/ 67628 h 256222"/>
                              <a:gd name="connsiteX265" fmla="*/ 60960 w 178117"/>
                              <a:gd name="connsiteY265" fmla="*/ 66675 h 256222"/>
                              <a:gd name="connsiteX266" fmla="*/ 61913 w 178117"/>
                              <a:gd name="connsiteY266" fmla="*/ 62865 h 256222"/>
                              <a:gd name="connsiteX267" fmla="*/ 62865 w 178117"/>
                              <a:gd name="connsiteY267" fmla="*/ 61913 h 256222"/>
                              <a:gd name="connsiteX268" fmla="*/ 61913 w 178117"/>
                              <a:gd name="connsiteY268" fmla="*/ 62865 h 256222"/>
                              <a:gd name="connsiteX269" fmla="*/ 59055 w 178117"/>
                              <a:gd name="connsiteY269" fmla="*/ 64770 h 256222"/>
                              <a:gd name="connsiteX270" fmla="*/ 58103 w 178117"/>
                              <a:gd name="connsiteY270" fmla="*/ 66675 h 256222"/>
                              <a:gd name="connsiteX271" fmla="*/ 53340 w 178117"/>
                              <a:gd name="connsiteY271" fmla="*/ 71438 h 256222"/>
                              <a:gd name="connsiteX272" fmla="*/ 50483 w 178117"/>
                              <a:gd name="connsiteY272" fmla="*/ 70485 h 256222"/>
                              <a:gd name="connsiteX273" fmla="*/ 48578 w 178117"/>
                              <a:gd name="connsiteY273" fmla="*/ 71438 h 256222"/>
                              <a:gd name="connsiteX274" fmla="*/ 48578 w 178117"/>
                              <a:gd name="connsiteY274" fmla="*/ 74295 h 256222"/>
                              <a:gd name="connsiteX275" fmla="*/ 51435 w 178117"/>
                              <a:gd name="connsiteY275" fmla="*/ 73342 h 256222"/>
                              <a:gd name="connsiteX276" fmla="*/ 52388 w 178117"/>
                              <a:gd name="connsiteY276" fmla="*/ 17145 h 256222"/>
                              <a:gd name="connsiteX277" fmla="*/ 52388 w 178117"/>
                              <a:gd name="connsiteY277" fmla="*/ 17145 h 256222"/>
                              <a:gd name="connsiteX278" fmla="*/ 55245 w 178117"/>
                              <a:gd name="connsiteY278" fmla="*/ 16192 h 256222"/>
                              <a:gd name="connsiteX279" fmla="*/ 54293 w 178117"/>
                              <a:gd name="connsiteY279" fmla="*/ 15240 h 256222"/>
                              <a:gd name="connsiteX280" fmla="*/ 51435 w 178117"/>
                              <a:gd name="connsiteY280" fmla="*/ 16192 h 256222"/>
                              <a:gd name="connsiteX281" fmla="*/ 52388 w 178117"/>
                              <a:gd name="connsiteY281" fmla="*/ 17145 h 256222"/>
                              <a:gd name="connsiteX282" fmla="*/ 53340 w 178117"/>
                              <a:gd name="connsiteY282" fmla="*/ 63817 h 256222"/>
                              <a:gd name="connsiteX283" fmla="*/ 57150 w 178117"/>
                              <a:gd name="connsiteY283" fmla="*/ 61913 h 256222"/>
                              <a:gd name="connsiteX284" fmla="*/ 59055 w 178117"/>
                              <a:gd name="connsiteY284" fmla="*/ 60960 h 256222"/>
                              <a:gd name="connsiteX285" fmla="*/ 57150 w 178117"/>
                              <a:gd name="connsiteY285" fmla="*/ 59055 h 256222"/>
                              <a:gd name="connsiteX286" fmla="*/ 51435 w 178117"/>
                              <a:gd name="connsiteY286" fmla="*/ 61913 h 256222"/>
                              <a:gd name="connsiteX287" fmla="*/ 53340 w 178117"/>
                              <a:gd name="connsiteY287" fmla="*/ 63817 h 256222"/>
                              <a:gd name="connsiteX288" fmla="*/ 52388 w 178117"/>
                              <a:gd name="connsiteY288" fmla="*/ 65722 h 256222"/>
                              <a:gd name="connsiteX289" fmla="*/ 51435 w 178117"/>
                              <a:gd name="connsiteY289" fmla="*/ 67628 h 256222"/>
                              <a:gd name="connsiteX290" fmla="*/ 52388 w 178117"/>
                              <a:gd name="connsiteY290" fmla="*/ 67628 h 256222"/>
                              <a:gd name="connsiteX291" fmla="*/ 53340 w 178117"/>
                              <a:gd name="connsiteY291" fmla="*/ 65722 h 256222"/>
                              <a:gd name="connsiteX292" fmla="*/ 53340 w 178117"/>
                              <a:gd name="connsiteY292" fmla="*/ 63817 h 256222"/>
                              <a:gd name="connsiteX293" fmla="*/ 53340 w 178117"/>
                              <a:gd name="connsiteY293" fmla="*/ 57150 h 256222"/>
                              <a:gd name="connsiteX294" fmla="*/ 53340 w 178117"/>
                              <a:gd name="connsiteY294" fmla="*/ 57150 h 256222"/>
                              <a:gd name="connsiteX295" fmla="*/ 53340 w 178117"/>
                              <a:gd name="connsiteY295" fmla="*/ 55245 h 256222"/>
                              <a:gd name="connsiteX296" fmla="*/ 52388 w 178117"/>
                              <a:gd name="connsiteY296" fmla="*/ 56197 h 256222"/>
                              <a:gd name="connsiteX297" fmla="*/ 53340 w 178117"/>
                              <a:gd name="connsiteY297" fmla="*/ 57150 h 256222"/>
                              <a:gd name="connsiteX298" fmla="*/ 54293 w 178117"/>
                              <a:gd name="connsiteY298" fmla="*/ 37147 h 256222"/>
                              <a:gd name="connsiteX299" fmla="*/ 55245 w 178117"/>
                              <a:gd name="connsiteY299" fmla="*/ 38100 h 256222"/>
                              <a:gd name="connsiteX300" fmla="*/ 59055 w 178117"/>
                              <a:gd name="connsiteY300" fmla="*/ 36195 h 256222"/>
                              <a:gd name="connsiteX301" fmla="*/ 58103 w 178117"/>
                              <a:gd name="connsiteY301" fmla="*/ 35242 h 256222"/>
                              <a:gd name="connsiteX302" fmla="*/ 54293 w 178117"/>
                              <a:gd name="connsiteY302" fmla="*/ 37147 h 256222"/>
                              <a:gd name="connsiteX303" fmla="*/ 54293 w 178117"/>
                              <a:gd name="connsiteY303" fmla="*/ 81915 h 256222"/>
                              <a:gd name="connsiteX304" fmla="*/ 57150 w 178117"/>
                              <a:gd name="connsiteY304" fmla="*/ 83820 h 256222"/>
                              <a:gd name="connsiteX305" fmla="*/ 57150 w 178117"/>
                              <a:gd name="connsiteY305" fmla="*/ 80963 h 256222"/>
                              <a:gd name="connsiteX306" fmla="*/ 57150 w 178117"/>
                              <a:gd name="connsiteY306" fmla="*/ 80010 h 256222"/>
                              <a:gd name="connsiteX307" fmla="*/ 58103 w 178117"/>
                              <a:gd name="connsiteY307" fmla="*/ 79057 h 256222"/>
                              <a:gd name="connsiteX308" fmla="*/ 58103 w 178117"/>
                              <a:gd name="connsiteY308" fmla="*/ 79057 h 256222"/>
                              <a:gd name="connsiteX309" fmla="*/ 57150 w 178117"/>
                              <a:gd name="connsiteY309" fmla="*/ 80010 h 256222"/>
                              <a:gd name="connsiteX310" fmla="*/ 54293 w 178117"/>
                              <a:gd name="connsiteY310" fmla="*/ 81915 h 256222"/>
                              <a:gd name="connsiteX311" fmla="*/ 71438 w 178117"/>
                              <a:gd name="connsiteY311" fmla="*/ 98107 h 256222"/>
                              <a:gd name="connsiteX312" fmla="*/ 68580 w 178117"/>
                              <a:gd name="connsiteY312" fmla="*/ 98107 h 256222"/>
                              <a:gd name="connsiteX313" fmla="*/ 67628 w 178117"/>
                              <a:gd name="connsiteY313" fmla="*/ 95250 h 256222"/>
                              <a:gd name="connsiteX314" fmla="*/ 69533 w 178117"/>
                              <a:gd name="connsiteY314" fmla="*/ 91440 h 256222"/>
                              <a:gd name="connsiteX315" fmla="*/ 71438 w 178117"/>
                              <a:gd name="connsiteY315" fmla="*/ 90488 h 256222"/>
                              <a:gd name="connsiteX316" fmla="*/ 69533 w 178117"/>
                              <a:gd name="connsiteY316" fmla="*/ 89535 h 256222"/>
                              <a:gd name="connsiteX317" fmla="*/ 64770 w 178117"/>
                              <a:gd name="connsiteY317" fmla="*/ 90488 h 256222"/>
                              <a:gd name="connsiteX318" fmla="*/ 62865 w 178117"/>
                              <a:gd name="connsiteY318" fmla="*/ 89535 h 256222"/>
                              <a:gd name="connsiteX319" fmla="*/ 60960 w 178117"/>
                              <a:gd name="connsiteY319" fmla="*/ 88582 h 256222"/>
                              <a:gd name="connsiteX320" fmla="*/ 62865 w 178117"/>
                              <a:gd name="connsiteY320" fmla="*/ 86678 h 256222"/>
                              <a:gd name="connsiteX321" fmla="*/ 69533 w 178117"/>
                              <a:gd name="connsiteY321" fmla="*/ 86678 h 256222"/>
                              <a:gd name="connsiteX322" fmla="*/ 70485 w 178117"/>
                              <a:gd name="connsiteY322" fmla="*/ 85725 h 256222"/>
                              <a:gd name="connsiteX323" fmla="*/ 70485 w 178117"/>
                              <a:gd name="connsiteY323" fmla="*/ 84772 h 256222"/>
                              <a:gd name="connsiteX324" fmla="*/ 65722 w 178117"/>
                              <a:gd name="connsiteY324" fmla="*/ 78105 h 256222"/>
                              <a:gd name="connsiteX325" fmla="*/ 64770 w 178117"/>
                              <a:gd name="connsiteY325" fmla="*/ 77153 h 256222"/>
                              <a:gd name="connsiteX326" fmla="*/ 60960 w 178117"/>
                              <a:gd name="connsiteY326" fmla="*/ 80010 h 256222"/>
                              <a:gd name="connsiteX327" fmla="*/ 56197 w 178117"/>
                              <a:gd name="connsiteY327" fmla="*/ 86678 h 256222"/>
                              <a:gd name="connsiteX328" fmla="*/ 56197 w 178117"/>
                              <a:gd name="connsiteY328" fmla="*/ 90488 h 256222"/>
                              <a:gd name="connsiteX329" fmla="*/ 60008 w 178117"/>
                              <a:gd name="connsiteY329" fmla="*/ 91440 h 256222"/>
                              <a:gd name="connsiteX330" fmla="*/ 64770 w 178117"/>
                              <a:gd name="connsiteY330" fmla="*/ 92392 h 256222"/>
                              <a:gd name="connsiteX331" fmla="*/ 66675 w 178117"/>
                              <a:gd name="connsiteY331" fmla="*/ 97155 h 256222"/>
                              <a:gd name="connsiteX332" fmla="*/ 67628 w 178117"/>
                              <a:gd name="connsiteY332" fmla="*/ 100013 h 256222"/>
                              <a:gd name="connsiteX333" fmla="*/ 70485 w 178117"/>
                              <a:gd name="connsiteY333" fmla="*/ 98107 h 256222"/>
                              <a:gd name="connsiteX334" fmla="*/ 72390 w 178117"/>
                              <a:gd name="connsiteY334" fmla="*/ 100013 h 256222"/>
                              <a:gd name="connsiteX335" fmla="*/ 72390 w 178117"/>
                              <a:gd name="connsiteY335" fmla="*/ 101917 h 256222"/>
                              <a:gd name="connsiteX336" fmla="*/ 74295 w 178117"/>
                              <a:gd name="connsiteY336" fmla="*/ 100965 h 256222"/>
                              <a:gd name="connsiteX337" fmla="*/ 71438 w 178117"/>
                              <a:gd name="connsiteY337" fmla="*/ 98107 h 256222"/>
                              <a:gd name="connsiteX338" fmla="*/ 55245 w 178117"/>
                              <a:gd name="connsiteY338" fmla="*/ 30480 h 256222"/>
                              <a:gd name="connsiteX339" fmla="*/ 57150 w 178117"/>
                              <a:gd name="connsiteY339" fmla="*/ 32385 h 256222"/>
                              <a:gd name="connsiteX340" fmla="*/ 58103 w 178117"/>
                              <a:gd name="connsiteY340" fmla="*/ 31432 h 256222"/>
                              <a:gd name="connsiteX341" fmla="*/ 55245 w 178117"/>
                              <a:gd name="connsiteY341" fmla="*/ 30480 h 256222"/>
                              <a:gd name="connsiteX342" fmla="*/ 55245 w 178117"/>
                              <a:gd name="connsiteY342" fmla="*/ 30480 h 256222"/>
                              <a:gd name="connsiteX343" fmla="*/ 57150 w 178117"/>
                              <a:gd name="connsiteY343" fmla="*/ 48578 h 256222"/>
                              <a:gd name="connsiteX344" fmla="*/ 57150 w 178117"/>
                              <a:gd name="connsiteY344" fmla="*/ 48578 h 256222"/>
                              <a:gd name="connsiteX345" fmla="*/ 57150 w 178117"/>
                              <a:gd name="connsiteY345" fmla="*/ 47625 h 256222"/>
                              <a:gd name="connsiteX346" fmla="*/ 57150 w 178117"/>
                              <a:gd name="connsiteY346" fmla="*/ 48578 h 256222"/>
                              <a:gd name="connsiteX347" fmla="*/ 57150 w 178117"/>
                              <a:gd name="connsiteY347" fmla="*/ 48578 h 256222"/>
                              <a:gd name="connsiteX348" fmla="*/ 57150 w 178117"/>
                              <a:gd name="connsiteY348" fmla="*/ 89535 h 256222"/>
                              <a:gd name="connsiteX349" fmla="*/ 57150 w 178117"/>
                              <a:gd name="connsiteY349" fmla="*/ 89535 h 256222"/>
                              <a:gd name="connsiteX350" fmla="*/ 57150 w 178117"/>
                              <a:gd name="connsiteY350" fmla="*/ 89535 h 256222"/>
                              <a:gd name="connsiteX351" fmla="*/ 57150 w 178117"/>
                              <a:gd name="connsiteY351" fmla="*/ 89535 h 256222"/>
                              <a:gd name="connsiteX352" fmla="*/ 57150 w 178117"/>
                              <a:gd name="connsiteY352" fmla="*/ 89535 h 256222"/>
                              <a:gd name="connsiteX353" fmla="*/ 59055 w 178117"/>
                              <a:gd name="connsiteY353" fmla="*/ 55245 h 256222"/>
                              <a:gd name="connsiteX354" fmla="*/ 59055 w 178117"/>
                              <a:gd name="connsiteY354" fmla="*/ 55245 h 256222"/>
                              <a:gd name="connsiteX355" fmla="*/ 59055 w 178117"/>
                              <a:gd name="connsiteY355" fmla="*/ 55245 h 256222"/>
                              <a:gd name="connsiteX356" fmla="*/ 59055 w 178117"/>
                              <a:gd name="connsiteY356" fmla="*/ 55245 h 256222"/>
                              <a:gd name="connsiteX357" fmla="*/ 59055 w 178117"/>
                              <a:gd name="connsiteY357" fmla="*/ 55245 h 256222"/>
                              <a:gd name="connsiteX358" fmla="*/ 60960 w 178117"/>
                              <a:gd name="connsiteY358" fmla="*/ 48578 h 256222"/>
                              <a:gd name="connsiteX359" fmla="*/ 62865 w 178117"/>
                              <a:gd name="connsiteY359" fmla="*/ 45720 h 256222"/>
                              <a:gd name="connsiteX360" fmla="*/ 62865 w 178117"/>
                              <a:gd name="connsiteY360" fmla="*/ 45720 h 256222"/>
                              <a:gd name="connsiteX361" fmla="*/ 60960 w 178117"/>
                              <a:gd name="connsiteY361" fmla="*/ 48578 h 256222"/>
                              <a:gd name="connsiteX362" fmla="*/ 60960 w 178117"/>
                              <a:gd name="connsiteY362" fmla="*/ 48578 h 256222"/>
                              <a:gd name="connsiteX363" fmla="*/ 61913 w 178117"/>
                              <a:gd name="connsiteY363" fmla="*/ 77153 h 256222"/>
                              <a:gd name="connsiteX364" fmla="*/ 60960 w 178117"/>
                              <a:gd name="connsiteY364" fmla="*/ 78105 h 256222"/>
                              <a:gd name="connsiteX365" fmla="*/ 61913 w 178117"/>
                              <a:gd name="connsiteY365" fmla="*/ 79057 h 256222"/>
                              <a:gd name="connsiteX366" fmla="*/ 61913 w 178117"/>
                              <a:gd name="connsiteY366" fmla="*/ 77153 h 256222"/>
                              <a:gd name="connsiteX367" fmla="*/ 61913 w 178117"/>
                              <a:gd name="connsiteY367" fmla="*/ 77153 h 256222"/>
                              <a:gd name="connsiteX368" fmla="*/ 62865 w 178117"/>
                              <a:gd name="connsiteY368" fmla="*/ 93345 h 256222"/>
                              <a:gd name="connsiteX369" fmla="*/ 64770 w 178117"/>
                              <a:gd name="connsiteY369" fmla="*/ 91440 h 256222"/>
                              <a:gd name="connsiteX370" fmla="*/ 62865 w 178117"/>
                              <a:gd name="connsiteY370" fmla="*/ 93345 h 256222"/>
                              <a:gd name="connsiteX371" fmla="*/ 64770 w 178117"/>
                              <a:gd name="connsiteY371" fmla="*/ 55245 h 256222"/>
                              <a:gd name="connsiteX372" fmla="*/ 63818 w 178117"/>
                              <a:gd name="connsiteY372" fmla="*/ 53340 h 256222"/>
                              <a:gd name="connsiteX373" fmla="*/ 63818 w 178117"/>
                              <a:gd name="connsiteY373" fmla="*/ 54292 h 256222"/>
                              <a:gd name="connsiteX374" fmla="*/ 64770 w 178117"/>
                              <a:gd name="connsiteY374" fmla="*/ 55245 h 256222"/>
                              <a:gd name="connsiteX375" fmla="*/ 68580 w 178117"/>
                              <a:gd name="connsiteY375" fmla="*/ 57150 h 256222"/>
                              <a:gd name="connsiteX376" fmla="*/ 69533 w 178117"/>
                              <a:gd name="connsiteY376" fmla="*/ 54292 h 256222"/>
                              <a:gd name="connsiteX377" fmla="*/ 70485 w 178117"/>
                              <a:gd name="connsiteY377" fmla="*/ 54292 h 256222"/>
                              <a:gd name="connsiteX378" fmla="*/ 71438 w 178117"/>
                              <a:gd name="connsiteY378" fmla="*/ 53340 h 256222"/>
                              <a:gd name="connsiteX379" fmla="*/ 71438 w 178117"/>
                              <a:gd name="connsiteY379" fmla="*/ 52388 h 256222"/>
                              <a:gd name="connsiteX380" fmla="*/ 70485 w 178117"/>
                              <a:gd name="connsiteY380" fmla="*/ 53340 h 256222"/>
                              <a:gd name="connsiteX381" fmla="*/ 69533 w 178117"/>
                              <a:gd name="connsiteY381" fmla="*/ 54292 h 256222"/>
                              <a:gd name="connsiteX382" fmla="*/ 64770 w 178117"/>
                              <a:gd name="connsiteY382" fmla="*/ 55245 h 256222"/>
                              <a:gd name="connsiteX383" fmla="*/ 63818 w 178117"/>
                              <a:gd name="connsiteY383" fmla="*/ 23813 h 256222"/>
                              <a:gd name="connsiteX384" fmla="*/ 63818 w 178117"/>
                              <a:gd name="connsiteY384" fmla="*/ 23813 h 256222"/>
                              <a:gd name="connsiteX385" fmla="*/ 64770 w 178117"/>
                              <a:gd name="connsiteY385" fmla="*/ 23813 h 256222"/>
                              <a:gd name="connsiteX386" fmla="*/ 63818 w 178117"/>
                              <a:gd name="connsiteY386" fmla="*/ 23813 h 256222"/>
                              <a:gd name="connsiteX387" fmla="*/ 63818 w 178117"/>
                              <a:gd name="connsiteY387" fmla="*/ 23813 h 256222"/>
                              <a:gd name="connsiteX388" fmla="*/ 64770 w 178117"/>
                              <a:gd name="connsiteY388" fmla="*/ 57150 h 256222"/>
                              <a:gd name="connsiteX389" fmla="*/ 64770 w 178117"/>
                              <a:gd name="connsiteY389" fmla="*/ 57150 h 256222"/>
                              <a:gd name="connsiteX390" fmla="*/ 64770 w 178117"/>
                              <a:gd name="connsiteY390" fmla="*/ 59055 h 256222"/>
                              <a:gd name="connsiteX391" fmla="*/ 64770 w 178117"/>
                              <a:gd name="connsiteY391" fmla="*/ 57150 h 256222"/>
                              <a:gd name="connsiteX392" fmla="*/ 64770 w 178117"/>
                              <a:gd name="connsiteY392" fmla="*/ 57150 h 256222"/>
                              <a:gd name="connsiteX393" fmla="*/ 64770 w 178117"/>
                              <a:gd name="connsiteY393" fmla="*/ 28575 h 256222"/>
                              <a:gd name="connsiteX394" fmla="*/ 64770 w 178117"/>
                              <a:gd name="connsiteY394" fmla="*/ 28575 h 256222"/>
                              <a:gd name="connsiteX395" fmla="*/ 64770 w 178117"/>
                              <a:gd name="connsiteY395" fmla="*/ 30480 h 256222"/>
                              <a:gd name="connsiteX396" fmla="*/ 64770 w 178117"/>
                              <a:gd name="connsiteY396" fmla="*/ 28575 h 256222"/>
                              <a:gd name="connsiteX397" fmla="*/ 64770 w 178117"/>
                              <a:gd name="connsiteY397" fmla="*/ 28575 h 256222"/>
                              <a:gd name="connsiteX398" fmla="*/ 68580 w 178117"/>
                              <a:gd name="connsiteY398" fmla="*/ 112395 h 256222"/>
                              <a:gd name="connsiteX399" fmla="*/ 65722 w 178117"/>
                              <a:gd name="connsiteY399" fmla="*/ 113347 h 256222"/>
                              <a:gd name="connsiteX400" fmla="*/ 67628 w 178117"/>
                              <a:gd name="connsiteY400" fmla="*/ 114300 h 256222"/>
                              <a:gd name="connsiteX401" fmla="*/ 70485 w 178117"/>
                              <a:gd name="connsiteY401" fmla="*/ 113347 h 256222"/>
                              <a:gd name="connsiteX402" fmla="*/ 68580 w 178117"/>
                              <a:gd name="connsiteY402" fmla="*/ 112395 h 256222"/>
                              <a:gd name="connsiteX403" fmla="*/ 74295 w 178117"/>
                              <a:gd name="connsiteY403" fmla="*/ 76200 h 256222"/>
                              <a:gd name="connsiteX404" fmla="*/ 72390 w 178117"/>
                              <a:gd name="connsiteY404" fmla="*/ 76200 h 256222"/>
                              <a:gd name="connsiteX405" fmla="*/ 74295 w 178117"/>
                              <a:gd name="connsiteY405" fmla="*/ 71438 h 256222"/>
                              <a:gd name="connsiteX406" fmla="*/ 70485 w 178117"/>
                              <a:gd name="connsiteY406" fmla="*/ 67628 h 256222"/>
                              <a:gd name="connsiteX407" fmla="*/ 67628 w 178117"/>
                              <a:gd name="connsiteY407" fmla="*/ 70485 h 256222"/>
                              <a:gd name="connsiteX408" fmla="*/ 66675 w 178117"/>
                              <a:gd name="connsiteY408" fmla="*/ 70485 h 256222"/>
                              <a:gd name="connsiteX409" fmla="*/ 65722 w 178117"/>
                              <a:gd name="connsiteY409" fmla="*/ 74295 h 256222"/>
                              <a:gd name="connsiteX410" fmla="*/ 65722 w 178117"/>
                              <a:gd name="connsiteY410" fmla="*/ 75247 h 256222"/>
                              <a:gd name="connsiteX411" fmla="*/ 66675 w 178117"/>
                              <a:gd name="connsiteY411" fmla="*/ 75247 h 256222"/>
                              <a:gd name="connsiteX412" fmla="*/ 71438 w 178117"/>
                              <a:gd name="connsiteY412" fmla="*/ 75247 h 256222"/>
                              <a:gd name="connsiteX413" fmla="*/ 74295 w 178117"/>
                              <a:gd name="connsiteY413" fmla="*/ 76200 h 256222"/>
                              <a:gd name="connsiteX414" fmla="*/ 76200 w 178117"/>
                              <a:gd name="connsiteY414" fmla="*/ 77153 h 256222"/>
                              <a:gd name="connsiteX415" fmla="*/ 74295 w 178117"/>
                              <a:gd name="connsiteY415" fmla="*/ 76200 h 256222"/>
                              <a:gd name="connsiteX416" fmla="*/ 66675 w 178117"/>
                              <a:gd name="connsiteY416" fmla="*/ 52388 h 256222"/>
                              <a:gd name="connsiteX417" fmla="*/ 66675 w 178117"/>
                              <a:gd name="connsiteY417" fmla="*/ 52388 h 256222"/>
                              <a:gd name="connsiteX418" fmla="*/ 66675 w 178117"/>
                              <a:gd name="connsiteY418" fmla="*/ 52388 h 256222"/>
                              <a:gd name="connsiteX419" fmla="*/ 66675 w 178117"/>
                              <a:gd name="connsiteY419" fmla="*/ 52388 h 256222"/>
                              <a:gd name="connsiteX420" fmla="*/ 66675 w 178117"/>
                              <a:gd name="connsiteY420" fmla="*/ 52388 h 256222"/>
                              <a:gd name="connsiteX421" fmla="*/ 71438 w 178117"/>
                              <a:gd name="connsiteY421" fmla="*/ 108585 h 256222"/>
                              <a:gd name="connsiteX422" fmla="*/ 70485 w 178117"/>
                              <a:gd name="connsiteY422" fmla="*/ 106680 h 256222"/>
                              <a:gd name="connsiteX423" fmla="*/ 67628 w 178117"/>
                              <a:gd name="connsiteY423" fmla="*/ 108585 h 256222"/>
                              <a:gd name="connsiteX424" fmla="*/ 69533 w 178117"/>
                              <a:gd name="connsiteY424" fmla="*/ 109538 h 256222"/>
                              <a:gd name="connsiteX425" fmla="*/ 71438 w 178117"/>
                              <a:gd name="connsiteY425" fmla="*/ 108585 h 256222"/>
                              <a:gd name="connsiteX426" fmla="*/ 69533 w 178117"/>
                              <a:gd name="connsiteY426" fmla="*/ 80010 h 256222"/>
                              <a:gd name="connsiteX427" fmla="*/ 67628 w 178117"/>
                              <a:gd name="connsiteY427" fmla="*/ 81915 h 256222"/>
                              <a:gd name="connsiteX428" fmla="*/ 68580 w 178117"/>
                              <a:gd name="connsiteY428" fmla="*/ 83820 h 256222"/>
                              <a:gd name="connsiteX429" fmla="*/ 69533 w 178117"/>
                              <a:gd name="connsiteY429" fmla="*/ 80010 h 256222"/>
                              <a:gd name="connsiteX430" fmla="*/ 69533 w 178117"/>
                              <a:gd name="connsiteY430" fmla="*/ 80010 h 256222"/>
                              <a:gd name="connsiteX431" fmla="*/ 69533 w 178117"/>
                              <a:gd name="connsiteY431" fmla="*/ 29528 h 256222"/>
                              <a:gd name="connsiteX432" fmla="*/ 69533 w 178117"/>
                              <a:gd name="connsiteY432" fmla="*/ 29528 h 256222"/>
                              <a:gd name="connsiteX433" fmla="*/ 69533 w 178117"/>
                              <a:gd name="connsiteY433" fmla="*/ 27622 h 256222"/>
                              <a:gd name="connsiteX434" fmla="*/ 69533 w 178117"/>
                              <a:gd name="connsiteY434" fmla="*/ 29528 h 256222"/>
                              <a:gd name="connsiteX435" fmla="*/ 69533 w 178117"/>
                              <a:gd name="connsiteY435" fmla="*/ 29528 h 256222"/>
                              <a:gd name="connsiteX436" fmla="*/ 68580 w 178117"/>
                              <a:gd name="connsiteY436" fmla="*/ 20955 h 256222"/>
                              <a:gd name="connsiteX437" fmla="*/ 68580 w 178117"/>
                              <a:gd name="connsiteY437" fmla="*/ 20955 h 256222"/>
                              <a:gd name="connsiteX438" fmla="*/ 68580 w 178117"/>
                              <a:gd name="connsiteY438" fmla="*/ 20955 h 256222"/>
                              <a:gd name="connsiteX439" fmla="*/ 68580 w 178117"/>
                              <a:gd name="connsiteY439" fmla="*/ 20955 h 256222"/>
                              <a:gd name="connsiteX440" fmla="*/ 68580 w 178117"/>
                              <a:gd name="connsiteY440" fmla="*/ 20955 h 256222"/>
                              <a:gd name="connsiteX441" fmla="*/ 71438 w 178117"/>
                              <a:gd name="connsiteY441" fmla="*/ 40005 h 256222"/>
                              <a:gd name="connsiteX442" fmla="*/ 72390 w 178117"/>
                              <a:gd name="connsiteY442" fmla="*/ 40957 h 256222"/>
                              <a:gd name="connsiteX443" fmla="*/ 73343 w 178117"/>
                              <a:gd name="connsiteY443" fmla="*/ 40005 h 256222"/>
                              <a:gd name="connsiteX444" fmla="*/ 71438 w 178117"/>
                              <a:gd name="connsiteY444" fmla="*/ 40005 h 256222"/>
                              <a:gd name="connsiteX445" fmla="*/ 71438 w 178117"/>
                              <a:gd name="connsiteY445" fmla="*/ 40005 h 256222"/>
                              <a:gd name="connsiteX446" fmla="*/ 74295 w 178117"/>
                              <a:gd name="connsiteY446" fmla="*/ 61913 h 256222"/>
                              <a:gd name="connsiteX447" fmla="*/ 72390 w 178117"/>
                              <a:gd name="connsiteY447" fmla="*/ 63817 h 256222"/>
                              <a:gd name="connsiteX448" fmla="*/ 73343 w 178117"/>
                              <a:gd name="connsiteY448" fmla="*/ 65722 h 256222"/>
                              <a:gd name="connsiteX449" fmla="*/ 75247 w 178117"/>
                              <a:gd name="connsiteY449" fmla="*/ 63817 h 256222"/>
                              <a:gd name="connsiteX450" fmla="*/ 74295 w 178117"/>
                              <a:gd name="connsiteY450" fmla="*/ 61913 h 256222"/>
                              <a:gd name="connsiteX451" fmla="*/ 74295 w 178117"/>
                              <a:gd name="connsiteY451" fmla="*/ 113347 h 256222"/>
                              <a:gd name="connsiteX452" fmla="*/ 78105 w 178117"/>
                              <a:gd name="connsiteY452" fmla="*/ 113347 h 256222"/>
                              <a:gd name="connsiteX453" fmla="*/ 78105 w 178117"/>
                              <a:gd name="connsiteY453" fmla="*/ 112395 h 256222"/>
                              <a:gd name="connsiteX454" fmla="*/ 75247 w 178117"/>
                              <a:gd name="connsiteY454" fmla="*/ 112395 h 256222"/>
                              <a:gd name="connsiteX455" fmla="*/ 73343 w 178117"/>
                              <a:gd name="connsiteY455" fmla="*/ 112395 h 256222"/>
                              <a:gd name="connsiteX456" fmla="*/ 74295 w 178117"/>
                              <a:gd name="connsiteY456" fmla="*/ 113347 h 256222"/>
                              <a:gd name="connsiteX457" fmla="*/ 79058 w 178117"/>
                              <a:gd name="connsiteY457" fmla="*/ 73342 h 256222"/>
                              <a:gd name="connsiteX458" fmla="*/ 77153 w 178117"/>
                              <a:gd name="connsiteY458" fmla="*/ 74295 h 256222"/>
                              <a:gd name="connsiteX459" fmla="*/ 73343 w 178117"/>
                              <a:gd name="connsiteY459" fmla="*/ 86678 h 256222"/>
                              <a:gd name="connsiteX460" fmla="*/ 73343 w 178117"/>
                              <a:gd name="connsiteY460" fmla="*/ 87630 h 256222"/>
                              <a:gd name="connsiteX461" fmla="*/ 74295 w 178117"/>
                              <a:gd name="connsiteY461" fmla="*/ 87630 h 256222"/>
                              <a:gd name="connsiteX462" fmla="*/ 79058 w 178117"/>
                              <a:gd name="connsiteY462" fmla="*/ 88582 h 256222"/>
                              <a:gd name="connsiteX463" fmla="*/ 82868 w 178117"/>
                              <a:gd name="connsiteY463" fmla="*/ 85725 h 256222"/>
                              <a:gd name="connsiteX464" fmla="*/ 83820 w 178117"/>
                              <a:gd name="connsiteY464" fmla="*/ 80963 h 256222"/>
                              <a:gd name="connsiteX465" fmla="*/ 81915 w 178117"/>
                              <a:gd name="connsiteY465" fmla="*/ 79057 h 256222"/>
                              <a:gd name="connsiteX466" fmla="*/ 79058 w 178117"/>
                              <a:gd name="connsiteY466" fmla="*/ 77153 h 256222"/>
                              <a:gd name="connsiteX467" fmla="*/ 80010 w 178117"/>
                              <a:gd name="connsiteY467" fmla="*/ 75247 h 256222"/>
                              <a:gd name="connsiteX468" fmla="*/ 79058 w 178117"/>
                              <a:gd name="connsiteY468" fmla="*/ 73342 h 256222"/>
                              <a:gd name="connsiteX469" fmla="*/ 80010 w 178117"/>
                              <a:gd name="connsiteY469" fmla="*/ 124778 h 256222"/>
                              <a:gd name="connsiteX470" fmla="*/ 80010 w 178117"/>
                              <a:gd name="connsiteY470" fmla="*/ 124778 h 256222"/>
                              <a:gd name="connsiteX471" fmla="*/ 75247 w 178117"/>
                              <a:gd name="connsiteY471" fmla="*/ 120967 h 256222"/>
                              <a:gd name="connsiteX472" fmla="*/ 76200 w 178117"/>
                              <a:gd name="connsiteY472" fmla="*/ 121920 h 256222"/>
                              <a:gd name="connsiteX473" fmla="*/ 78105 w 178117"/>
                              <a:gd name="connsiteY473" fmla="*/ 121920 h 256222"/>
                              <a:gd name="connsiteX474" fmla="*/ 78105 w 178117"/>
                              <a:gd name="connsiteY474" fmla="*/ 120967 h 256222"/>
                              <a:gd name="connsiteX475" fmla="*/ 76200 w 178117"/>
                              <a:gd name="connsiteY475" fmla="*/ 120015 h 256222"/>
                              <a:gd name="connsiteX476" fmla="*/ 75247 w 178117"/>
                              <a:gd name="connsiteY476" fmla="*/ 120967 h 256222"/>
                              <a:gd name="connsiteX477" fmla="*/ 73343 w 178117"/>
                              <a:gd name="connsiteY477" fmla="*/ 121920 h 256222"/>
                              <a:gd name="connsiteX478" fmla="*/ 80010 w 178117"/>
                              <a:gd name="connsiteY478" fmla="*/ 124778 h 256222"/>
                              <a:gd name="connsiteX479" fmla="*/ 80010 w 178117"/>
                              <a:gd name="connsiteY479" fmla="*/ 124778 h 256222"/>
                              <a:gd name="connsiteX480" fmla="*/ 76200 w 178117"/>
                              <a:gd name="connsiteY480" fmla="*/ 100965 h 256222"/>
                              <a:gd name="connsiteX481" fmla="*/ 74295 w 178117"/>
                              <a:gd name="connsiteY481" fmla="*/ 100013 h 256222"/>
                              <a:gd name="connsiteX482" fmla="*/ 74295 w 178117"/>
                              <a:gd name="connsiteY482" fmla="*/ 101917 h 256222"/>
                              <a:gd name="connsiteX483" fmla="*/ 78105 w 178117"/>
                              <a:gd name="connsiteY483" fmla="*/ 106680 h 256222"/>
                              <a:gd name="connsiteX484" fmla="*/ 79058 w 178117"/>
                              <a:gd name="connsiteY484" fmla="*/ 104775 h 256222"/>
                              <a:gd name="connsiteX485" fmla="*/ 76200 w 178117"/>
                              <a:gd name="connsiteY485" fmla="*/ 100965 h 256222"/>
                              <a:gd name="connsiteX486" fmla="*/ 83820 w 178117"/>
                              <a:gd name="connsiteY486" fmla="*/ 92392 h 256222"/>
                              <a:gd name="connsiteX487" fmla="*/ 78105 w 178117"/>
                              <a:gd name="connsiteY487" fmla="*/ 91440 h 256222"/>
                              <a:gd name="connsiteX488" fmla="*/ 75247 w 178117"/>
                              <a:gd name="connsiteY488" fmla="*/ 91440 h 256222"/>
                              <a:gd name="connsiteX489" fmla="*/ 75247 w 178117"/>
                              <a:gd name="connsiteY489" fmla="*/ 94297 h 256222"/>
                              <a:gd name="connsiteX490" fmla="*/ 76200 w 178117"/>
                              <a:gd name="connsiteY490" fmla="*/ 96203 h 256222"/>
                              <a:gd name="connsiteX491" fmla="*/ 78105 w 178117"/>
                              <a:gd name="connsiteY491" fmla="*/ 95250 h 256222"/>
                              <a:gd name="connsiteX492" fmla="*/ 80010 w 178117"/>
                              <a:gd name="connsiteY492" fmla="*/ 95250 h 256222"/>
                              <a:gd name="connsiteX493" fmla="*/ 79058 w 178117"/>
                              <a:gd name="connsiteY493" fmla="*/ 97155 h 256222"/>
                              <a:gd name="connsiteX494" fmla="*/ 78105 w 178117"/>
                              <a:gd name="connsiteY494" fmla="*/ 98107 h 256222"/>
                              <a:gd name="connsiteX495" fmla="*/ 77153 w 178117"/>
                              <a:gd name="connsiteY495" fmla="*/ 100013 h 256222"/>
                              <a:gd name="connsiteX496" fmla="*/ 79058 w 178117"/>
                              <a:gd name="connsiteY496" fmla="*/ 100013 h 256222"/>
                              <a:gd name="connsiteX497" fmla="*/ 82868 w 178117"/>
                              <a:gd name="connsiteY497" fmla="*/ 95250 h 256222"/>
                              <a:gd name="connsiteX498" fmla="*/ 83820 w 178117"/>
                              <a:gd name="connsiteY498" fmla="*/ 92392 h 256222"/>
                              <a:gd name="connsiteX499" fmla="*/ 76200 w 178117"/>
                              <a:gd name="connsiteY499" fmla="*/ 116205 h 256222"/>
                              <a:gd name="connsiteX500" fmla="*/ 76200 w 178117"/>
                              <a:gd name="connsiteY500" fmla="*/ 116205 h 256222"/>
                              <a:gd name="connsiteX501" fmla="*/ 75247 w 178117"/>
                              <a:gd name="connsiteY501" fmla="*/ 117157 h 256222"/>
                              <a:gd name="connsiteX502" fmla="*/ 76200 w 178117"/>
                              <a:gd name="connsiteY502" fmla="*/ 116205 h 256222"/>
                              <a:gd name="connsiteX503" fmla="*/ 76200 w 178117"/>
                              <a:gd name="connsiteY503" fmla="*/ 116205 h 256222"/>
                              <a:gd name="connsiteX504" fmla="*/ 75247 w 178117"/>
                              <a:gd name="connsiteY504" fmla="*/ 94297 h 256222"/>
                              <a:gd name="connsiteX505" fmla="*/ 76200 w 178117"/>
                              <a:gd name="connsiteY505" fmla="*/ 93345 h 256222"/>
                              <a:gd name="connsiteX506" fmla="*/ 75247 w 178117"/>
                              <a:gd name="connsiteY506" fmla="*/ 94297 h 256222"/>
                              <a:gd name="connsiteX507" fmla="*/ 75247 w 178117"/>
                              <a:gd name="connsiteY507" fmla="*/ 94297 h 256222"/>
                              <a:gd name="connsiteX508" fmla="*/ 78105 w 178117"/>
                              <a:gd name="connsiteY508" fmla="*/ 68580 h 256222"/>
                              <a:gd name="connsiteX509" fmla="*/ 78105 w 178117"/>
                              <a:gd name="connsiteY509" fmla="*/ 68580 h 256222"/>
                              <a:gd name="connsiteX510" fmla="*/ 78105 w 178117"/>
                              <a:gd name="connsiteY510" fmla="*/ 66675 h 256222"/>
                              <a:gd name="connsiteX511" fmla="*/ 78105 w 178117"/>
                              <a:gd name="connsiteY511" fmla="*/ 65722 h 256222"/>
                              <a:gd name="connsiteX512" fmla="*/ 78105 w 178117"/>
                              <a:gd name="connsiteY512" fmla="*/ 63817 h 256222"/>
                              <a:gd name="connsiteX513" fmla="*/ 77153 w 178117"/>
                              <a:gd name="connsiteY513" fmla="*/ 64770 h 256222"/>
                              <a:gd name="connsiteX514" fmla="*/ 76200 w 178117"/>
                              <a:gd name="connsiteY514" fmla="*/ 65722 h 256222"/>
                              <a:gd name="connsiteX515" fmla="*/ 78105 w 178117"/>
                              <a:gd name="connsiteY515" fmla="*/ 68580 h 256222"/>
                              <a:gd name="connsiteX516" fmla="*/ 80010 w 178117"/>
                              <a:gd name="connsiteY516" fmla="*/ 143828 h 256222"/>
                              <a:gd name="connsiteX517" fmla="*/ 80010 w 178117"/>
                              <a:gd name="connsiteY517" fmla="*/ 143828 h 256222"/>
                              <a:gd name="connsiteX518" fmla="*/ 78105 w 178117"/>
                              <a:gd name="connsiteY518" fmla="*/ 143828 h 256222"/>
                              <a:gd name="connsiteX519" fmla="*/ 79058 w 178117"/>
                              <a:gd name="connsiteY519" fmla="*/ 144780 h 256222"/>
                              <a:gd name="connsiteX520" fmla="*/ 80010 w 178117"/>
                              <a:gd name="connsiteY520" fmla="*/ 143828 h 256222"/>
                              <a:gd name="connsiteX521" fmla="*/ 81915 w 178117"/>
                              <a:gd name="connsiteY521" fmla="*/ 81915 h 256222"/>
                              <a:gd name="connsiteX522" fmla="*/ 84772 w 178117"/>
                              <a:gd name="connsiteY522" fmla="*/ 81915 h 256222"/>
                              <a:gd name="connsiteX523" fmla="*/ 83820 w 178117"/>
                              <a:gd name="connsiteY523" fmla="*/ 86678 h 256222"/>
                              <a:gd name="connsiteX524" fmla="*/ 80010 w 178117"/>
                              <a:gd name="connsiteY524" fmla="*/ 85725 h 256222"/>
                              <a:gd name="connsiteX525" fmla="*/ 81915 w 178117"/>
                              <a:gd name="connsiteY525" fmla="*/ 81915 h 256222"/>
                              <a:gd name="connsiteX526" fmla="*/ 81915 w 178117"/>
                              <a:gd name="connsiteY526" fmla="*/ 117157 h 256222"/>
                              <a:gd name="connsiteX527" fmla="*/ 86678 w 178117"/>
                              <a:gd name="connsiteY527" fmla="*/ 118110 h 256222"/>
                              <a:gd name="connsiteX528" fmla="*/ 88583 w 178117"/>
                              <a:gd name="connsiteY528" fmla="*/ 118110 h 256222"/>
                              <a:gd name="connsiteX529" fmla="*/ 88583 w 178117"/>
                              <a:gd name="connsiteY529" fmla="*/ 116205 h 256222"/>
                              <a:gd name="connsiteX530" fmla="*/ 90488 w 178117"/>
                              <a:gd name="connsiteY530" fmla="*/ 116205 h 256222"/>
                              <a:gd name="connsiteX531" fmla="*/ 91440 w 178117"/>
                              <a:gd name="connsiteY531" fmla="*/ 114300 h 256222"/>
                              <a:gd name="connsiteX532" fmla="*/ 91440 w 178117"/>
                              <a:gd name="connsiteY532" fmla="*/ 112395 h 256222"/>
                              <a:gd name="connsiteX533" fmla="*/ 89535 w 178117"/>
                              <a:gd name="connsiteY533" fmla="*/ 113347 h 256222"/>
                              <a:gd name="connsiteX534" fmla="*/ 88583 w 178117"/>
                              <a:gd name="connsiteY534" fmla="*/ 116205 h 256222"/>
                              <a:gd name="connsiteX535" fmla="*/ 81915 w 178117"/>
                              <a:gd name="connsiteY535" fmla="*/ 115253 h 256222"/>
                              <a:gd name="connsiteX536" fmla="*/ 80963 w 178117"/>
                              <a:gd name="connsiteY536" fmla="*/ 116205 h 256222"/>
                              <a:gd name="connsiteX537" fmla="*/ 81915 w 178117"/>
                              <a:gd name="connsiteY537" fmla="*/ 117157 h 256222"/>
                              <a:gd name="connsiteX538" fmla="*/ 83820 w 178117"/>
                              <a:gd name="connsiteY538" fmla="*/ 139065 h 256222"/>
                              <a:gd name="connsiteX539" fmla="*/ 81915 w 178117"/>
                              <a:gd name="connsiteY539" fmla="*/ 137160 h 256222"/>
                              <a:gd name="connsiteX540" fmla="*/ 80963 w 178117"/>
                              <a:gd name="connsiteY540" fmla="*/ 138113 h 256222"/>
                              <a:gd name="connsiteX541" fmla="*/ 82868 w 178117"/>
                              <a:gd name="connsiteY541" fmla="*/ 140970 h 256222"/>
                              <a:gd name="connsiteX542" fmla="*/ 83820 w 178117"/>
                              <a:gd name="connsiteY542" fmla="*/ 139065 h 256222"/>
                              <a:gd name="connsiteX543" fmla="*/ 82868 w 178117"/>
                              <a:gd name="connsiteY543" fmla="*/ 106680 h 256222"/>
                              <a:gd name="connsiteX544" fmla="*/ 80963 w 178117"/>
                              <a:gd name="connsiteY544" fmla="*/ 107632 h 256222"/>
                              <a:gd name="connsiteX545" fmla="*/ 83820 w 178117"/>
                              <a:gd name="connsiteY545" fmla="*/ 109538 h 256222"/>
                              <a:gd name="connsiteX546" fmla="*/ 88583 w 178117"/>
                              <a:gd name="connsiteY546" fmla="*/ 108585 h 256222"/>
                              <a:gd name="connsiteX547" fmla="*/ 89535 w 178117"/>
                              <a:gd name="connsiteY547" fmla="*/ 109538 h 256222"/>
                              <a:gd name="connsiteX548" fmla="*/ 90488 w 178117"/>
                              <a:gd name="connsiteY548" fmla="*/ 108585 h 256222"/>
                              <a:gd name="connsiteX549" fmla="*/ 88583 w 178117"/>
                              <a:gd name="connsiteY549" fmla="*/ 108585 h 256222"/>
                              <a:gd name="connsiteX550" fmla="*/ 87630 w 178117"/>
                              <a:gd name="connsiteY550" fmla="*/ 108585 h 256222"/>
                              <a:gd name="connsiteX551" fmla="*/ 82868 w 178117"/>
                              <a:gd name="connsiteY551" fmla="*/ 106680 h 256222"/>
                              <a:gd name="connsiteX552" fmla="*/ 92393 w 178117"/>
                              <a:gd name="connsiteY552" fmla="*/ 128588 h 256222"/>
                              <a:gd name="connsiteX553" fmla="*/ 90488 w 178117"/>
                              <a:gd name="connsiteY553" fmla="*/ 125730 h 256222"/>
                              <a:gd name="connsiteX554" fmla="*/ 90488 w 178117"/>
                              <a:gd name="connsiteY554" fmla="*/ 122872 h 256222"/>
                              <a:gd name="connsiteX555" fmla="*/ 88583 w 178117"/>
                              <a:gd name="connsiteY555" fmla="*/ 121920 h 256222"/>
                              <a:gd name="connsiteX556" fmla="*/ 84772 w 178117"/>
                              <a:gd name="connsiteY556" fmla="*/ 126682 h 256222"/>
                              <a:gd name="connsiteX557" fmla="*/ 81915 w 178117"/>
                              <a:gd name="connsiteY557" fmla="*/ 125730 h 256222"/>
                              <a:gd name="connsiteX558" fmla="*/ 82868 w 178117"/>
                              <a:gd name="connsiteY558" fmla="*/ 128588 h 256222"/>
                              <a:gd name="connsiteX559" fmla="*/ 83820 w 178117"/>
                              <a:gd name="connsiteY559" fmla="*/ 129540 h 256222"/>
                              <a:gd name="connsiteX560" fmla="*/ 80963 w 178117"/>
                              <a:gd name="connsiteY560" fmla="*/ 132397 h 256222"/>
                              <a:gd name="connsiteX561" fmla="*/ 80963 w 178117"/>
                              <a:gd name="connsiteY561" fmla="*/ 134303 h 256222"/>
                              <a:gd name="connsiteX562" fmla="*/ 81915 w 178117"/>
                              <a:gd name="connsiteY562" fmla="*/ 135255 h 256222"/>
                              <a:gd name="connsiteX563" fmla="*/ 84772 w 178117"/>
                              <a:gd name="connsiteY563" fmla="*/ 131445 h 256222"/>
                              <a:gd name="connsiteX564" fmla="*/ 82868 w 178117"/>
                              <a:gd name="connsiteY564" fmla="*/ 129540 h 256222"/>
                              <a:gd name="connsiteX565" fmla="*/ 83820 w 178117"/>
                              <a:gd name="connsiteY565" fmla="*/ 126682 h 256222"/>
                              <a:gd name="connsiteX566" fmla="*/ 88583 w 178117"/>
                              <a:gd name="connsiteY566" fmla="*/ 126682 h 256222"/>
                              <a:gd name="connsiteX567" fmla="*/ 89535 w 178117"/>
                              <a:gd name="connsiteY567" fmla="*/ 125730 h 256222"/>
                              <a:gd name="connsiteX568" fmla="*/ 92393 w 178117"/>
                              <a:gd name="connsiteY568" fmla="*/ 128588 h 256222"/>
                              <a:gd name="connsiteX569" fmla="*/ 86678 w 178117"/>
                              <a:gd name="connsiteY569" fmla="*/ 98107 h 256222"/>
                              <a:gd name="connsiteX570" fmla="*/ 81915 w 178117"/>
                              <a:gd name="connsiteY570" fmla="*/ 100013 h 256222"/>
                              <a:gd name="connsiteX571" fmla="*/ 81915 w 178117"/>
                              <a:gd name="connsiteY571" fmla="*/ 100965 h 256222"/>
                              <a:gd name="connsiteX572" fmla="*/ 82868 w 178117"/>
                              <a:gd name="connsiteY572" fmla="*/ 100965 h 256222"/>
                              <a:gd name="connsiteX573" fmla="*/ 86678 w 178117"/>
                              <a:gd name="connsiteY573" fmla="*/ 99060 h 256222"/>
                              <a:gd name="connsiteX574" fmla="*/ 86678 w 178117"/>
                              <a:gd name="connsiteY574" fmla="*/ 98107 h 256222"/>
                              <a:gd name="connsiteX575" fmla="*/ 86678 w 178117"/>
                              <a:gd name="connsiteY575" fmla="*/ 98107 h 256222"/>
                              <a:gd name="connsiteX576" fmla="*/ 84772 w 178117"/>
                              <a:gd name="connsiteY576" fmla="*/ 105728 h 256222"/>
                              <a:gd name="connsiteX577" fmla="*/ 86678 w 178117"/>
                              <a:gd name="connsiteY577" fmla="*/ 104775 h 256222"/>
                              <a:gd name="connsiteX578" fmla="*/ 83820 w 178117"/>
                              <a:gd name="connsiteY578" fmla="*/ 103822 h 256222"/>
                              <a:gd name="connsiteX579" fmla="*/ 82868 w 178117"/>
                              <a:gd name="connsiteY579" fmla="*/ 104775 h 256222"/>
                              <a:gd name="connsiteX580" fmla="*/ 84772 w 178117"/>
                              <a:gd name="connsiteY580" fmla="*/ 105728 h 256222"/>
                              <a:gd name="connsiteX581" fmla="*/ 83820 w 178117"/>
                              <a:gd name="connsiteY581" fmla="*/ 150495 h 256222"/>
                              <a:gd name="connsiteX582" fmla="*/ 83820 w 178117"/>
                              <a:gd name="connsiteY582" fmla="*/ 150495 h 256222"/>
                              <a:gd name="connsiteX583" fmla="*/ 83820 w 178117"/>
                              <a:gd name="connsiteY583" fmla="*/ 150495 h 256222"/>
                              <a:gd name="connsiteX584" fmla="*/ 83820 w 178117"/>
                              <a:gd name="connsiteY584" fmla="*/ 150495 h 256222"/>
                              <a:gd name="connsiteX585" fmla="*/ 83820 w 178117"/>
                              <a:gd name="connsiteY585" fmla="*/ 150495 h 256222"/>
                              <a:gd name="connsiteX586" fmla="*/ 86678 w 178117"/>
                              <a:gd name="connsiteY586" fmla="*/ 147638 h 256222"/>
                              <a:gd name="connsiteX587" fmla="*/ 85725 w 178117"/>
                              <a:gd name="connsiteY587" fmla="*/ 146685 h 256222"/>
                              <a:gd name="connsiteX588" fmla="*/ 84772 w 178117"/>
                              <a:gd name="connsiteY588" fmla="*/ 147638 h 256222"/>
                              <a:gd name="connsiteX589" fmla="*/ 86678 w 178117"/>
                              <a:gd name="connsiteY589" fmla="*/ 147638 h 256222"/>
                              <a:gd name="connsiteX590" fmla="*/ 86678 w 178117"/>
                              <a:gd name="connsiteY590" fmla="*/ 147638 h 256222"/>
                              <a:gd name="connsiteX591" fmla="*/ 90488 w 178117"/>
                              <a:gd name="connsiteY591" fmla="*/ 148590 h 256222"/>
                              <a:gd name="connsiteX592" fmla="*/ 90488 w 178117"/>
                              <a:gd name="connsiteY592" fmla="*/ 148590 h 256222"/>
                              <a:gd name="connsiteX593" fmla="*/ 89535 w 178117"/>
                              <a:gd name="connsiteY593" fmla="*/ 144780 h 256222"/>
                              <a:gd name="connsiteX594" fmla="*/ 86678 w 178117"/>
                              <a:gd name="connsiteY594" fmla="*/ 143828 h 256222"/>
                              <a:gd name="connsiteX595" fmla="*/ 88583 w 178117"/>
                              <a:gd name="connsiteY595" fmla="*/ 145732 h 256222"/>
                              <a:gd name="connsiteX596" fmla="*/ 90488 w 178117"/>
                              <a:gd name="connsiteY596" fmla="*/ 148590 h 256222"/>
                              <a:gd name="connsiteX597" fmla="*/ 90488 w 178117"/>
                              <a:gd name="connsiteY597" fmla="*/ 148590 h 256222"/>
                              <a:gd name="connsiteX598" fmla="*/ 87630 w 178117"/>
                              <a:gd name="connsiteY598" fmla="*/ 140017 h 256222"/>
                              <a:gd name="connsiteX599" fmla="*/ 88583 w 178117"/>
                              <a:gd name="connsiteY599" fmla="*/ 140970 h 256222"/>
                              <a:gd name="connsiteX600" fmla="*/ 89535 w 178117"/>
                              <a:gd name="connsiteY600" fmla="*/ 140970 h 256222"/>
                              <a:gd name="connsiteX601" fmla="*/ 92393 w 178117"/>
                              <a:gd name="connsiteY601" fmla="*/ 135255 h 256222"/>
                              <a:gd name="connsiteX602" fmla="*/ 92393 w 178117"/>
                              <a:gd name="connsiteY602" fmla="*/ 132397 h 256222"/>
                              <a:gd name="connsiteX603" fmla="*/ 91440 w 178117"/>
                              <a:gd name="connsiteY603" fmla="*/ 130492 h 256222"/>
                              <a:gd name="connsiteX604" fmla="*/ 89535 w 178117"/>
                              <a:gd name="connsiteY604" fmla="*/ 132397 h 256222"/>
                              <a:gd name="connsiteX605" fmla="*/ 90488 w 178117"/>
                              <a:gd name="connsiteY605" fmla="*/ 134303 h 256222"/>
                              <a:gd name="connsiteX606" fmla="*/ 88583 w 178117"/>
                              <a:gd name="connsiteY606" fmla="*/ 135255 h 256222"/>
                              <a:gd name="connsiteX607" fmla="*/ 87630 w 178117"/>
                              <a:gd name="connsiteY607" fmla="*/ 140017 h 256222"/>
                              <a:gd name="connsiteX608" fmla="*/ 88583 w 178117"/>
                              <a:gd name="connsiteY608" fmla="*/ 76200 h 256222"/>
                              <a:gd name="connsiteX609" fmla="*/ 88583 w 178117"/>
                              <a:gd name="connsiteY609" fmla="*/ 76200 h 256222"/>
                              <a:gd name="connsiteX610" fmla="*/ 88583 w 178117"/>
                              <a:gd name="connsiteY610" fmla="*/ 76200 h 256222"/>
                              <a:gd name="connsiteX611" fmla="*/ 88583 w 178117"/>
                              <a:gd name="connsiteY611" fmla="*/ 76200 h 256222"/>
                              <a:gd name="connsiteX612" fmla="*/ 88583 w 178117"/>
                              <a:gd name="connsiteY612" fmla="*/ 76200 h 256222"/>
                              <a:gd name="connsiteX613" fmla="*/ 89535 w 178117"/>
                              <a:gd name="connsiteY613" fmla="*/ 102870 h 256222"/>
                              <a:gd name="connsiteX614" fmla="*/ 89535 w 178117"/>
                              <a:gd name="connsiteY614" fmla="*/ 102870 h 256222"/>
                              <a:gd name="connsiteX615" fmla="*/ 90488 w 178117"/>
                              <a:gd name="connsiteY615" fmla="*/ 102870 h 256222"/>
                              <a:gd name="connsiteX616" fmla="*/ 89535 w 178117"/>
                              <a:gd name="connsiteY616" fmla="*/ 101917 h 256222"/>
                              <a:gd name="connsiteX617" fmla="*/ 89535 w 178117"/>
                              <a:gd name="connsiteY617" fmla="*/ 102870 h 256222"/>
                              <a:gd name="connsiteX618" fmla="*/ 93345 w 178117"/>
                              <a:gd name="connsiteY618" fmla="*/ 153353 h 256222"/>
                              <a:gd name="connsiteX619" fmla="*/ 91440 w 178117"/>
                              <a:gd name="connsiteY619" fmla="*/ 152400 h 256222"/>
                              <a:gd name="connsiteX620" fmla="*/ 89535 w 178117"/>
                              <a:gd name="connsiteY620" fmla="*/ 154305 h 256222"/>
                              <a:gd name="connsiteX621" fmla="*/ 91440 w 178117"/>
                              <a:gd name="connsiteY621" fmla="*/ 155257 h 256222"/>
                              <a:gd name="connsiteX622" fmla="*/ 93345 w 178117"/>
                              <a:gd name="connsiteY622" fmla="*/ 153353 h 256222"/>
                              <a:gd name="connsiteX623" fmla="*/ 91440 w 178117"/>
                              <a:gd name="connsiteY623" fmla="*/ 117157 h 256222"/>
                              <a:gd name="connsiteX624" fmla="*/ 91440 w 178117"/>
                              <a:gd name="connsiteY624" fmla="*/ 117157 h 256222"/>
                              <a:gd name="connsiteX625" fmla="*/ 89535 w 178117"/>
                              <a:gd name="connsiteY625" fmla="*/ 116205 h 256222"/>
                              <a:gd name="connsiteX626" fmla="*/ 91440 w 178117"/>
                              <a:gd name="connsiteY626" fmla="*/ 117157 h 256222"/>
                              <a:gd name="connsiteX627" fmla="*/ 90488 w 178117"/>
                              <a:gd name="connsiteY627" fmla="*/ 84772 h 256222"/>
                              <a:gd name="connsiteX628" fmla="*/ 92393 w 178117"/>
                              <a:gd name="connsiteY628" fmla="*/ 86678 h 256222"/>
                              <a:gd name="connsiteX629" fmla="*/ 94297 w 178117"/>
                              <a:gd name="connsiteY629" fmla="*/ 84772 h 256222"/>
                              <a:gd name="connsiteX630" fmla="*/ 93345 w 178117"/>
                              <a:gd name="connsiteY630" fmla="*/ 82867 h 256222"/>
                              <a:gd name="connsiteX631" fmla="*/ 90488 w 178117"/>
                              <a:gd name="connsiteY631" fmla="*/ 84772 h 256222"/>
                              <a:gd name="connsiteX632" fmla="*/ 94297 w 178117"/>
                              <a:gd name="connsiteY632" fmla="*/ 116205 h 256222"/>
                              <a:gd name="connsiteX633" fmla="*/ 93345 w 178117"/>
                              <a:gd name="connsiteY633" fmla="*/ 114300 h 256222"/>
                              <a:gd name="connsiteX634" fmla="*/ 91440 w 178117"/>
                              <a:gd name="connsiteY634" fmla="*/ 116205 h 256222"/>
                              <a:gd name="connsiteX635" fmla="*/ 94297 w 178117"/>
                              <a:gd name="connsiteY635" fmla="*/ 116205 h 256222"/>
                              <a:gd name="connsiteX636" fmla="*/ 93345 w 178117"/>
                              <a:gd name="connsiteY636" fmla="*/ 91440 h 256222"/>
                              <a:gd name="connsiteX637" fmla="*/ 92393 w 178117"/>
                              <a:gd name="connsiteY637" fmla="*/ 92392 h 256222"/>
                              <a:gd name="connsiteX638" fmla="*/ 93345 w 178117"/>
                              <a:gd name="connsiteY638" fmla="*/ 93345 h 256222"/>
                              <a:gd name="connsiteX639" fmla="*/ 94297 w 178117"/>
                              <a:gd name="connsiteY639" fmla="*/ 92392 h 256222"/>
                              <a:gd name="connsiteX640" fmla="*/ 93345 w 178117"/>
                              <a:gd name="connsiteY640" fmla="*/ 91440 h 256222"/>
                              <a:gd name="connsiteX641" fmla="*/ 93345 w 178117"/>
                              <a:gd name="connsiteY641" fmla="*/ 157163 h 256222"/>
                              <a:gd name="connsiteX642" fmla="*/ 93345 w 178117"/>
                              <a:gd name="connsiteY642" fmla="*/ 157163 h 256222"/>
                              <a:gd name="connsiteX643" fmla="*/ 93345 w 178117"/>
                              <a:gd name="connsiteY643" fmla="*/ 157163 h 256222"/>
                              <a:gd name="connsiteX644" fmla="*/ 93345 w 178117"/>
                              <a:gd name="connsiteY644" fmla="*/ 157163 h 256222"/>
                              <a:gd name="connsiteX645" fmla="*/ 93345 w 178117"/>
                              <a:gd name="connsiteY645" fmla="*/ 157163 h 256222"/>
                              <a:gd name="connsiteX646" fmla="*/ 96203 w 178117"/>
                              <a:gd name="connsiteY646" fmla="*/ 129540 h 256222"/>
                              <a:gd name="connsiteX647" fmla="*/ 92393 w 178117"/>
                              <a:gd name="connsiteY647" fmla="*/ 128588 h 256222"/>
                              <a:gd name="connsiteX648" fmla="*/ 94297 w 178117"/>
                              <a:gd name="connsiteY648" fmla="*/ 135255 h 256222"/>
                              <a:gd name="connsiteX649" fmla="*/ 95250 w 178117"/>
                              <a:gd name="connsiteY649" fmla="*/ 136207 h 256222"/>
                              <a:gd name="connsiteX650" fmla="*/ 96203 w 178117"/>
                              <a:gd name="connsiteY650" fmla="*/ 135255 h 256222"/>
                              <a:gd name="connsiteX651" fmla="*/ 96203 w 178117"/>
                              <a:gd name="connsiteY651" fmla="*/ 130492 h 256222"/>
                              <a:gd name="connsiteX652" fmla="*/ 96203 w 178117"/>
                              <a:gd name="connsiteY652" fmla="*/ 129540 h 256222"/>
                              <a:gd name="connsiteX653" fmla="*/ 102870 w 178117"/>
                              <a:gd name="connsiteY653" fmla="*/ 144780 h 256222"/>
                              <a:gd name="connsiteX654" fmla="*/ 100965 w 178117"/>
                              <a:gd name="connsiteY654" fmla="*/ 144780 h 256222"/>
                              <a:gd name="connsiteX655" fmla="*/ 94297 w 178117"/>
                              <a:gd name="connsiteY655" fmla="*/ 144780 h 256222"/>
                              <a:gd name="connsiteX656" fmla="*/ 95250 w 178117"/>
                              <a:gd name="connsiteY656" fmla="*/ 143828 h 256222"/>
                              <a:gd name="connsiteX657" fmla="*/ 99060 w 178117"/>
                              <a:gd name="connsiteY657" fmla="*/ 141922 h 256222"/>
                              <a:gd name="connsiteX658" fmla="*/ 100965 w 178117"/>
                              <a:gd name="connsiteY658" fmla="*/ 141922 h 256222"/>
                              <a:gd name="connsiteX659" fmla="*/ 99060 w 178117"/>
                              <a:gd name="connsiteY659" fmla="*/ 139065 h 256222"/>
                              <a:gd name="connsiteX660" fmla="*/ 92393 w 178117"/>
                              <a:gd name="connsiteY660" fmla="*/ 140970 h 256222"/>
                              <a:gd name="connsiteX661" fmla="*/ 93345 w 178117"/>
                              <a:gd name="connsiteY661" fmla="*/ 145732 h 256222"/>
                              <a:gd name="connsiteX662" fmla="*/ 96203 w 178117"/>
                              <a:gd name="connsiteY662" fmla="*/ 151447 h 256222"/>
                              <a:gd name="connsiteX663" fmla="*/ 99060 w 178117"/>
                              <a:gd name="connsiteY663" fmla="*/ 147638 h 256222"/>
                              <a:gd name="connsiteX664" fmla="*/ 100965 w 178117"/>
                              <a:gd name="connsiteY664" fmla="*/ 146685 h 256222"/>
                              <a:gd name="connsiteX665" fmla="*/ 102870 w 178117"/>
                              <a:gd name="connsiteY665" fmla="*/ 144780 h 256222"/>
                              <a:gd name="connsiteX666" fmla="*/ 98108 w 178117"/>
                              <a:gd name="connsiteY666" fmla="*/ 152400 h 256222"/>
                              <a:gd name="connsiteX667" fmla="*/ 98108 w 178117"/>
                              <a:gd name="connsiteY667" fmla="*/ 152400 h 256222"/>
                              <a:gd name="connsiteX668" fmla="*/ 98108 w 178117"/>
                              <a:gd name="connsiteY668" fmla="*/ 152400 h 256222"/>
                              <a:gd name="connsiteX669" fmla="*/ 98108 w 178117"/>
                              <a:gd name="connsiteY669" fmla="*/ 152400 h 256222"/>
                              <a:gd name="connsiteX670" fmla="*/ 98108 w 178117"/>
                              <a:gd name="connsiteY670" fmla="*/ 116205 h 256222"/>
                              <a:gd name="connsiteX671" fmla="*/ 98108 w 178117"/>
                              <a:gd name="connsiteY671" fmla="*/ 116205 h 256222"/>
                              <a:gd name="connsiteX672" fmla="*/ 100013 w 178117"/>
                              <a:gd name="connsiteY672" fmla="*/ 116205 h 256222"/>
                              <a:gd name="connsiteX673" fmla="*/ 99060 w 178117"/>
                              <a:gd name="connsiteY673" fmla="*/ 115253 h 256222"/>
                              <a:gd name="connsiteX674" fmla="*/ 98108 w 178117"/>
                              <a:gd name="connsiteY674" fmla="*/ 116205 h 256222"/>
                              <a:gd name="connsiteX675" fmla="*/ 99060 w 178117"/>
                              <a:gd name="connsiteY675" fmla="*/ 120015 h 256222"/>
                              <a:gd name="connsiteX676" fmla="*/ 99060 w 178117"/>
                              <a:gd name="connsiteY676" fmla="*/ 120015 h 256222"/>
                              <a:gd name="connsiteX677" fmla="*/ 99060 w 178117"/>
                              <a:gd name="connsiteY677" fmla="*/ 120015 h 256222"/>
                              <a:gd name="connsiteX678" fmla="*/ 99060 w 178117"/>
                              <a:gd name="connsiteY678" fmla="*/ 120015 h 256222"/>
                              <a:gd name="connsiteX679" fmla="*/ 99060 w 178117"/>
                              <a:gd name="connsiteY679" fmla="*/ 120015 h 256222"/>
                              <a:gd name="connsiteX680" fmla="*/ 100013 w 178117"/>
                              <a:gd name="connsiteY680" fmla="*/ 134303 h 256222"/>
                              <a:gd name="connsiteX681" fmla="*/ 98108 w 178117"/>
                              <a:gd name="connsiteY681" fmla="*/ 136207 h 256222"/>
                              <a:gd name="connsiteX682" fmla="*/ 99060 w 178117"/>
                              <a:gd name="connsiteY682" fmla="*/ 137160 h 256222"/>
                              <a:gd name="connsiteX683" fmla="*/ 100013 w 178117"/>
                              <a:gd name="connsiteY683" fmla="*/ 134303 h 256222"/>
                              <a:gd name="connsiteX684" fmla="*/ 100013 w 178117"/>
                              <a:gd name="connsiteY684" fmla="*/ 134303 h 256222"/>
                              <a:gd name="connsiteX685" fmla="*/ 104775 w 178117"/>
                              <a:gd name="connsiteY685" fmla="*/ 140970 h 256222"/>
                              <a:gd name="connsiteX686" fmla="*/ 104775 w 178117"/>
                              <a:gd name="connsiteY686" fmla="*/ 140970 h 256222"/>
                              <a:gd name="connsiteX687" fmla="*/ 103822 w 178117"/>
                              <a:gd name="connsiteY687" fmla="*/ 140970 h 256222"/>
                              <a:gd name="connsiteX688" fmla="*/ 104775 w 178117"/>
                              <a:gd name="connsiteY688" fmla="*/ 140970 h 256222"/>
                              <a:gd name="connsiteX689" fmla="*/ 104775 w 178117"/>
                              <a:gd name="connsiteY689" fmla="*/ 140970 h 256222"/>
                              <a:gd name="connsiteX690" fmla="*/ 106680 w 178117"/>
                              <a:gd name="connsiteY690" fmla="*/ 128588 h 256222"/>
                              <a:gd name="connsiteX691" fmla="*/ 106680 w 178117"/>
                              <a:gd name="connsiteY691" fmla="*/ 128588 h 256222"/>
                              <a:gd name="connsiteX692" fmla="*/ 106680 w 178117"/>
                              <a:gd name="connsiteY692" fmla="*/ 128588 h 256222"/>
                              <a:gd name="connsiteX693" fmla="*/ 106680 w 178117"/>
                              <a:gd name="connsiteY693" fmla="*/ 128588 h 256222"/>
                              <a:gd name="connsiteX694" fmla="*/ 106680 w 178117"/>
                              <a:gd name="connsiteY694" fmla="*/ 128588 h 25622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Lst>
                            <a:rect l="l" t="t" r="r" b="b"/>
                            <a:pathLst>
                              <a:path w="178117" h="256222">
                                <a:moveTo>
                                  <a:pt x="177165" y="9525"/>
                                </a:moveTo>
                                <a:cubicBezTo>
                                  <a:pt x="175260" y="11430"/>
                                  <a:pt x="174308" y="11430"/>
                                  <a:pt x="171450" y="11430"/>
                                </a:cubicBezTo>
                                <a:cubicBezTo>
                                  <a:pt x="162878" y="12382"/>
                                  <a:pt x="157163" y="17145"/>
                                  <a:pt x="153353" y="25717"/>
                                </a:cubicBezTo>
                                <a:cubicBezTo>
                                  <a:pt x="146685" y="42863"/>
                                  <a:pt x="140970" y="60960"/>
                                  <a:pt x="136208" y="78105"/>
                                </a:cubicBezTo>
                                <a:cubicBezTo>
                                  <a:pt x="131445" y="93345"/>
                                  <a:pt x="124778" y="108585"/>
                                  <a:pt x="120015" y="123825"/>
                                </a:cubicBezTo>
                                <a:cubicBezTo>
                                  <a:pt x="113347" y="146685"/>
                                  <a:pt x="104775" y="170497"/>
                                  <a:pt x="96203" y="193357"/>
                                </a:cubicBezTo>
                                <a:cubicBezTo>
                                  <a:pt x="91440" y="207645"/>
                                  <a:pt x="84772" y="220980"/>
                                  <a:pt x="79058" y="234315"/>
                                </a:cubicBezTo>
                                <a:cubicBezTo>
                                  <a:pt x="75247" y="243840"/>
                                  <a:pt x="68580" y="251460"/>
                                  <a:pt x="58103" y="254317"/>
                                </a:cubicBezTo>
                                <a:cubicBezTo>
                                  <a:pt x="55245" y="255270"/>
                                  <a:pt x="52388" y="255270"/>
                                  <a:pt x="49530" y="256222"/>
                                </a:cubicBezTo>
                                <a:lnTo>
                                  <a:pt x="47625" y="256222"/>
                                </a:lnTo>
                                <a:cubicBezTo>
                                  <a:pt x="41910" y="254317"/>
                                  <a:pt x="35243" y="254317"/>
                                  <a:pt x="29528" y="251460"/>
                                </a:cubicBezTo>
                                <a:cubicBezTo>
                                  <a:pt x="25718" y="249555"/>
                                  <a:pt x="22860" y="248603"/>
                                  <a:pt x="20003" y="244792"/>
                                </a:cubicBezTo>
                                <a:cubicBezTo>
                                  <a:pt x="10478" y="233363"/>
                                  <a:pt x="5715" y="221932"/>
                                  <a:pt x="9525" y="206692"/>
                                </a:cubicBezTo>
                                <a:cubicBezTo>
                                  <a:pt x="11430" y="198120"/>
                                  <a:pt x="18097" y="193357"/>
                                  <a:pt x="26670" y="191453"/>
                                </a:cubicBezTo>
                                <a:lnTo>
                                  <a:pt x="34290" y="190500"/>
                                </a:lnTo>
                                <a:cubicBezTo>
                                  <a:pt x="47625" y="188595"/>
                                  <a:pt x="60960" y="201930"/>
                                  <a:pt x="57150" y="218122"/>
                                </a:cubicBezTo>
                                <a:cubicBezTo>
                                  <a:pt x="55245" y="224790"/>
                                  <a:pt x="50483" y="230505"/>
                                  <a:pt x="43815" y="232410"/>
                                </a:cubicBezTo>
                                <a:cubicBezTo>
                                  <a:pt x="40958" y="233363"/>
                                  <a:pt x="39053" y="235267"/>
                                  <a:pt x="38100" y="237172"/>
                                </a:cubicBezTo>
                                <a:cubicBezTo>
                                  <a:pt x="36195" y="240030"/>
                                  <a:pt x="37147" y="241935"/>
                                  <a:pt x="40005" y="243840"/>
                                </a:cubicBezTo>
                                <a:cubicBezTo>
                                  <a:pt x="45720" y="246697"/>
                                  <a:pt x="50483" y="246697"/>
                                  <a:pt x="56197" y="243840"/>
                                </a:cubicBezTo>
                                <a:cubicBezTo>
                                  <a:pt x="60008" y="241935"/>
                                  <a:pt x="63818" y="238125"/>
                                  <a:pt x="65722" y="234315"/>
                                </a:cubicBezTo>
                                <a:cubicBezTo>
                                  <a:pt x="69533" y="227647"/>
                                  <a:pt x="73343" y="220980"/>
                                  <a:pt x="76200" y="213360"/>
                                </a:cubicBezTo>
                                <a:cubicBezTo>
                                  <a:pt x="79058" y="206692"/>
                                  <a:pt x="80963" y="199072"/>
                                  <a:pt x="83820" y="192405"/>
                                </a:cubicBezTo>
                                <a:cubicBezTo>
                                  <a:pt x="84772" y="189547"/>
                                  <a:pt x="84772" y="186690"/>
                                  <a:pt x="83820" y="183832"/>
                                </a:cubicBezTo>
                                <a:cubicBezTo>
                                  <a:pt x="77153" y="162878"/>
                                  <a:pt x="69533" y="141922"/>
                                  <a:pt x="60960" y="120967"/>
                                </a:cubicBezTo>
                                <a:cubicBezTo>
                                  <a:pt x="52388" y="100013"/>
                                  <a:pt x="44768" y="79057"/>
                                  <a:pt x="36195" y="59055"/>
                                </a:cubicBezTo>
                                <a:cubicBezTo>
                                  <a:pt x="34290" y="53340"/>
                                  <a:pt x="31433" y="46672"/>
                                  <a:pt x="29528" y="40957"/>
                                </a:cubicBezTo>
                                <a:cubicBezTo>
                                  <a:pt x="27622" y="34290"/>
                                  <a:pt x="24765" y="27622"/>
                                  <a:pt x="21908" y="21907"/>
                                </a:cubicBezTo>
                                <a:cubicBezTo>
                                  <a:pt x="19050" y="15240"/>
                                  <a:pt x="12383" y="12382"/>
                                  <a:pt x="6668" y="10478"/>
                                </a:cubicBezTo>
                                <a:cubicBezTo>
                                  <a:pt x="5715" y="10478"/>
                                  <a:pt x="4763" y="10478"/>
                                  <a:pt x="3810" y="10478"/>
                                </a:cubicBezTo>
                                <a:cubicBezTo>
                                  <a:pt x="953" y="9525"/>
                                  <a:pt x="0" y="8572"/>
                                  <a:pt x="0" y="5715"/>
                                </a:cubicBezTo>
                                <a:cubicBezTo>
                                  <a:pt x="0" y="2857"/>
                                  <a:pt x="1905" y="1905"/>
                                  <a:pt x="3810" y="953"/>
                                </a:cubicBezTo>
                                <a:cubicBezTo>
                                  <a:pt x="7620" y="0"/>
                                  <a:pt x="12383" y="0"/>
                                  <a:pt x="16193" y="0"/>
                                </a:cubicBezTo>
                                <a:cubicBezTo>
                                  <a:pt x="25718" y="953"/>
                                  <a:pt x="36195" y="953"/>
                                  <a:pt x="45720" y="953"/>
                                </a:cubicBezTo>
                                <a:cubicBezTo>
                                  <a:pt x="58103" y="953"/>
                                  <a:pt x="70485" y="0"/>
                                  <a:pt x="82868" y="0"/>
                                </a:cubicBezTo>
                                <a:lnTo>
                                  <a:pt x="85725" y="0"/>
                                </a:lnTo>
                                <a:cubicBezTo>
                                  <a:pt x="87630" y="0"/>
                                  <a:pt x="88583" y="1905"/>
                                  <a:pt x="89535" y="3810"/>
                                </a:cubicBezTo>
                                <a:cubicBezTo>
                                  <a:pt x="90488" y="5715"/>
                                  <a:pt x="88583" y="6667"/>
                                  <a:pt x="87630" y="7620"/>
                                </a:cubicBezTo>
                                <a:cubicBezTo>
                                  <a:pt x="85725" y="8572"/>
                                  <a:pt x="84772" y="9525"/>
                                  <a:pt x="81915" y="9525"/>
                                </a:cubicBezTo>
                                <a:cubicBezTo>
                                  <a:pt x="77153" y="9525"/>
                                  <a:pt x="74295" y="13335"/>
                                  <a:pt x="74295" y="18097"/>
                                </a:cubicBezTo>
                                <a:cubicBezTo>
                                  <a:pt x="73343" y="21907"/>
                                  <a:pt x="74295" y="25717"/>
                                  <a:pt x="76200" y="29528"/>
                                </a:cubicBezTo>
                                <a:cubicBezTo>
                                  <a:pt x="78105" y="33338"/>
                                  <a:pt x="79058" y="37147"/>
                                  <a:pt x="80963" y="41910"/>
                                </a:cubicBezTo>
                                <a:cubicBezTo>
                                  <a:pt x="90488" y="65722"/>
                                  <a:pt x="99060" y="89535"/>
                                  <a:pt x="107633" y="114300"/>
                                </a:cubicBezTo>
                                <a:cubicBezTo>
                                  <a:pt x="107633" y="115253"/>
                                  <a:pt x="108585" y="116205"/>
                                  <a:pt x="108585" y="117157"/>
                                </a:cubicBezTo>
                                <a:cubicBezTo>
                                  <a:pt x="109538" y="118110"/>
                                  <a:pt x="110490" y="118110"/>
                                  <a:pt x="111443" y="117157"/>
                                </a:cubicBezTo>
                                <a:cubicBezTo>
                                  <a:pt x="112395" y="116205"/>
                                  <a:pt x="113347" y="114300"/>
                                  <a:pt x="113347" y="112395"/>
                                </a:cubicBezTo>
                                <a:cubicBezTo>
                                  <a:pt x="120015" y="92392"/>
                                  <a:pt x="126683" y="72390"/>
                                  <a:pt x="132397" y="51435"/>
                                </a:cubicBezTo>
                                <a:cubicBezTo>
                                  <a:pt x="134303" y="44767"/>
                                  <a:pt x="137160" y="38100"/>
                                  <a:pt x="139065" y="32385"/>
                                </a:cubicBezTo>
                                <a:cubicBezTo>
                                  <a:pt x="139065" y="29528"/>
                                  <a:pt x="140018" y="27622"/>
                                  <a:pt x="139065" y="24765"/>
                                </a:cubicBezTo>
                                <a:cubicBezTo>
                                  <a:pt x="138113" y="16192"/>
                                  <a:pt x="135255" y="13335"/>
                                  <a:pt x="126683" y="11430"/>
                                </a:cubicBezTo>
                                <a:cubicBezTo>
                                  <a:pt x="124778" y="11430"/>
                                  <a:pt x="122872" y="10478"/>
                                  <a:pt x="121920" y="9525"/>
                                </a:cubicBezTo>
                                <a:cubicBezTo>
                                  <a:pt x="120015" y="8572"/>
                                  <a:pt x="119063" y="6667"/>
                                  <a:pt x="120015" y="4763"/>
                                </a:cubicBezTo>
                                <a:cubicBezTo>
                                  <a:pt x="120015" y="2857"/>
                                  <a:pt x="121920" y="1905"/>
                                  <a:pt x="123825" y="1905"/>
                                </a:cubicBezTo>
                                <a:lnTo>
                                  <a:pt x="127635" y="1905"/>
                                </a:lnTo>
                                <a:cubicBezTo>
                                  <a:pt x="141922" y="2857"/>
                                  <a:pt x="156210" y="1905"/>
                                  <a:pt x="170497" y="1905"/>
                                </a:cubicBezTo>
                                <a:cubicBezTo>
                                  <a:pt x="172403" y="1905"/>
                                  <a:pt x="173355" y="1905"/>
                                  <a:pt x="175260" y="1905"/>
                                </a:cubicBezTo>
                                <a:cubicBezTo>
                                  <a:pt x="177165" y="1905"/>
                                  <a:pt x="178118" y="2857"/>
                                  <a:pt x="178118" y="3810"/>
                                </a:cubicBezTo>
                                <a:cubicBezTo>
                                  <a:pt x="178118" y="6667"/>
                                  <a:pt x="178118" y="8572"/>
                                  <a:pt x="177165" y="9525"/>
                                </a:cubicBezTo>
                                <a:close/>
                                <a:moveTo>
                                  <a:pt x="36195" y="213360"/>
                                </a:moveTo>
                                <a:cubicBezTo>
                                  <a:pt x="36195" y="211455"/>
                                  <a:pt x="35243" y="213360"/>
                                  <a:pt x="34290" y="213360"/>
                                </a:cubicBezTo>
                                <a:cubicBezTo>
                                  <a:pt x="33338" y="213360"/>
                                  <a:pt x="31433" y="212407"/>
                                  <a:pt x="30480" y="211455"/>
                                </a:cubicBezTo>
                                <a:cubicBezTo>
                                  <a:pt x="31433" y="211455"/>
                                  <a:pt x="31433" y="211455"/>
                                  <a:pt x="32385" y="210503"/>
                                </a:cubicBezTo>
                                <a:cubicBezTo>
                                  <a:pt x="32385" y="209550"/>
                                  <a:pt x="31433" y="209550"/>
                                  <a:pt x="31433" y="209550"/>
                                </a:cubicBezTo>
                                <a:cubicBezTo>
                                  <a:pt x="30480" y="209550"/>
                                  <a:pt x="30480" y="210503"/>
                                  <a:pt x="30480" y="210503"/>
                                </a:cubicBezTo>
                                <a:cubicBezTo>
                                  <a:pt x="28575" y="211455"/>
                                  <a:pt x="27622" y="212407"/>
                                  <a:pt x="25718" y="213360"/>
                                </a:cubicBezTo>
                                <a:cubicBezTo>
                                  <a:pt x="24765" y="214313"/>
                                  <a:pt x="21908" y="214313"/>
                                  <a:pt x="22860" y="216217"/>
                                </a:cubicBezTo>
                                <a:cubicBezTo>
                                  <a:pt x="22860" y="217170"/>
                                  <a:pt x="25718" y="216217"/>
                                  <a:pt x="27622" y="216217"/>
                                </a:cubicBezTo>
                                <a:cubicBezTo>
                                  <a:pt x="27622" y="216217"/>
                                  <a:pt x="27622" y="216217"/>
                                  <a:pt x="28575" y="215265"/>
                                </a:cubicBezTo>
                                <a:cubicBezTo>
                                  <a:pt x="30480" y="214313"/>
                                  <a:pt x="31433" y="213360"/>
                                  <a:pt x="33338" y="215265"/>
                                </a:cubicBezTo>
                                <a:cubicBezTo>
                                  <a:pt x="34290" y="216217"/>
                                  <a:pt x="35243" y="216217"/>
                                  <a:pt x="35243" y="216217"/>
                                </a:cubicBezTo>
                                <a:cubicBezTo>
                                  <a:pt x="35243" y="215265"/>
                                  <a:pt x="36195" y="214313"/>
                                  <a:pt x="36195" y="213360"/>
                                </a:cubicBezTo>
                                <a:close/>
                                <a:moveTo>
                                  <a:pt x="22860" y="203835"/>
                                </a:moveTo>
                                <a:cubicBezTo>
                                  <a:pt x="22860" y="204788"/>
                                  <a:pt x="22860" y="204788"/>
                                  <a:pt x="22860" y="203835"/>
                                </a:cubicBezTo>
                                <a:cubicBezTo>
                                  <a:pt x="24765" y="204788"/>
                                  <a:pt x="24765" y="203835"/>
                                  <a:pt x="24765" y="203835"/>
                                </a:cubicBezTo>
                                <a:cubicBezTo>
                                  <a:pt x="24765" y="202882"/>
                                  <a:pt x="24765" y="202882"/>
                                  <a:pt x="23813" y="202882"/>
                                </a:cubicBezTo>
                                <a:cubicBezTo>
                                  <a:pt x="22860" y="202882"/>
                                  <a:pt x="22860" y="202882"/>
                                  <a:pt x="22860" y="203835"/>
                                </a:cubicBezTo>
                                <a:close/>
                                <a:moveTo>
                                  <a:pt x="24765" y="224790"/>
                                </a:moveTo>
                                <a:cubicBezTo>
                                  <a:pt x="24765" y="224790"/>
                                  <a:pt x="24765" y="224790"/>
                                  <a:pt x="24765" y="224790"/>
                                </a:cubicBezTo>
                                <a:cubicBezTo>
                                  <a:pt x="24765" y="224790"/>
                                  <a:pt x="23813" y="224790"/>
                                  <a:pt x="24765" y="224790"/>
                                </a:cubicBezTo>
                                <a:cubicBezTo>
                                  <a:pt x="23813" y="225742"/>
                                  <a:pt x="24765" y="225742"/>
                                  <a:pt x="24765" y="224790"/>
                                </a:cubicBezTo>
                                <a:cubicBezTo>
                                  <a:pt x="24765" y="225742"/>
                                  <a:pt x="24765" y="225742"/>
                                  <a:pt x="24765" y="224790"/>
                                </a:cubicBezTo>
                                <a:close/>
                                <a:moveTo>
                                  <a:pt x="29528" y="237172"/>
                                </a:moveTo>
                                <a:cubicBezTo>
                                  <a:pt x="28575" y="237172"/>
                                  <a:pt x="28575" y="237172"/>
                                  <a:pt x="29528" y="237172"/>
                                </a:cubicBezTo>
                                <a:cubicBezTo>
                                  <a:pt x="27622" y="237172"/>
                                  <a:pt x="27622" y="237172"/>
                                  <a:pt x="29528" y="237172"/>
                                </a:cubicBezTo>
                                <a:lnTo>
                                  <a:pt x="29528" y="237172"/>
                                </a:lnTo>
                                <a:cubicBezTo>
                                  <a:pt x="28575" y="238125"/>
                                  <a:pt x="29528" y="238125"/>
                                  <a:pt x="29528" y="237172"/>
                                </a:cubicBezTo>
                                <a:close/>
                                <a:moveTo>
                                  <a:pt x="28575" y="222885"/>
                                </a:moveTo>
                                <a:lnTo>
                                  <a:pt x="28575" y="222885"/>
                                </a:lnTo>
                                <a:cubicBezTo>
                                  <a:pt x="29528" y="221932"/>
                                  <a:pt x="28575" y="221932"/>
                                  <a:pt x="28575" y="222885"/>
                                </a:cubicBezTo>
                                <a:cubicBezTo>
                                  <a:pt x="28575" y="221932"/>
                                  <a:pt x="28575" y="221932"/>
                                  <a:pt x="28575" y="222885"/>
                                </a:cubicBezTo>
                                <a:cubicBezTo>
                                  <a:pt x="28575" y="222885"/>
                                  <a:pt x="28575" y="222885"/>
                                  <a:pt x="28575" y="222885"/>
                                </a:cubicBezTo>
                                <a:close/>
                                <a:moveTo>
                                  <a:pt x="28575" y="205740"/>
                                </a:moveTo>
                                <a:cubicBezTo>
                                  <a:pt x="28575" y="205740"/>
                                  <a:pt x="29528" y="205740"/>
                                  <a:pt x="29528" y="205740"/>
                                </a:cubicBezTo>
                                <a:cubicBezTo>
                                  <a:pt x="29528" y="204788"/>
                                  <a:pt x="29528" y="204788"/>
                                  <a:pt x="28575" y="203835"/>
                                </a:cubicBezTo>
                                <a:cubicBezTo>
                                  <a:pt x="27622" y="203835"/>
                                  <a:pt x="27622" y="203835"/>
                                  <a:pt x="27622" y="204788"/>
                                </a:cubicBezTo>
                                <a:cubicBezTo>
                                  <a:pt x="28575" y="204788"/>
                                  <a:pt x="28575" y="204788"/>
                                  <a:pt x="28575" y="205740"/>
                                </a:cubicBezTo>
                                <a:close/>
                                <a:moveTo>
                                  <a:pt x="30480" y="224790"/>
                                </a:moveTo>
                                <a:cubicBezTo>
                                  <a:pt x="29528" y="224790"/>
                                  <a:pt x="29528" y="224790"/>
                                  <a:pt x="29528" y="225742"/>
                                </a:cubicBezTo>
                                <a:cubicBezTo>
                                  <a:pt x="29528" y="226695"/>
                                  <a:pt x="28575" y="226695"/>
                                  <a:pt x="28575" y="226695"/>
                                </a:cubicBezTo>
                                <a:cubicBezTo>
                                  <a:pt x="28575" y="227647"/>
                                  <a:pt x="28575" y="229553"/>
                                  <a:pt x="28575" y="230505"/>
                                </a:cubicBezTo>
                                <a:cubicBezTo>
                                  <a:pt x="28575" y="230505"/>
                                  <a:pt x="29528" y="230505"/>
                                  <a:pt x="29528" y="230505"/>
                                </a:cubicBezTo>
                                <a:cubicBezTo>
                                  <a:pt x="30480" y="229553"/>
                                  <a:pt x="30480" y="227647"/>
                                  <a:pt x="30480" y="225742"/>
                                </a:cubicBezTo>
                                <a:cubicBezTo>
                                  <a:pt x="30480" y="225742"/>
                                  <a:pt x="30480" y="225742"/>
                                  <a:pt x="30480" y="224790"/>
                                </a:cubicBezTo>
                                <a:cubicBezTo>
                                  <a:pt x="30480" y="225742"/>
                                  <a:pt x="31433" y="225742"/>
                                  <a:pt x="30480" y="224790"/>
                                </a:cubicBezTo>
                                <a:close/>
                                <a:moveTo>
                                  <a:pt x="32385" y="219075"/>
                                </a:moveTo>
                                <a:cubicBezTo>
                                  <a:pt x="32385" y="217170"/>
                                  <a:pt x="31433" y="217170"/>
                                  <a:pt x="30480" y="216217"/>
                                </a:cubicBezTo>
                                <a:cubicBezTo>
                                  <a:pt x="29528" y="216217"/>
                                  <a:pt x="29528" y="216217"/>
                                  <a:pt x="29528" y="217170"/>
                                </a:cubicBezTo>
                                <a:cubicBezTo>
                                  <a:pt x="29528" y="218122"/>
                                  <a:pt x="30480" y="220028"/>
                                  <a:pt x="31433" y="220028"/>
                                </a:cubicBezTo>
                                <a:cubicBezTo>
                                  <a:pt x="31433" y="220028"/>
                                  <a:pt x="32385" y="220028"/>
                                  <a:pt x="32385" y="219075"/>
                                </a:cubicBezTo>
                                <a:close/>
                                <a:moveTo>
                                  <a:pt x="30480" y="226695"/>
                                </a:moveTo>
                                <a:lnTo>
                                  <a:pt x="30480" y="226695"/>
                                </a:lnTo>
                                <a:lnTo>
                                  <a:pt x="30480" y="226695"/>
                                </a:lnTo>
                                <a:close/>
                                <a:moveTo>
                                  <a:pt x="33338" y="206692"/>
                                </a:moveTo>
                                <a:cubicBezTo>
                                  <a:pt x="33338" y="207645"/>
                                  <a:pt x="33338" y="207645"/>
                                  <a:pt x="33338" y="206692"/>
                                </a:cubicBezTo>
                                <a:lnTo>
                                  <a:pt x="33338" y="206692"/>
                                </a:lnTo>
                                <a:cubicBezTo>
                                  <a:pt x="34290" y="206692"/>
                                  <a:pt x="34290" y="206692"/>
                                  <a:pt x="33338" y="206692"/>
                                </a:cubicBezTo>
                                <a:cubicBezTo>
                                  <a:pt x="34290" y="206692"/>
                                  <a:pt x="33338" y="206692"/>
                                  <a:pt x="33338" y="206692"/>
                                </a:cubicBezTo>
                                <a:close/>
                                <a:moveTo>
                                  <a:pt x="35243" y="220980"/>
                                </a:moveTo>
                                <a:cubicBezTo>
                                  <a:pt x="35243" y="220028"/>
                                  <a:pt x="35243" y="220028"/>
                                  <a:pt x="35243" y="220980"/>
                                </a:cubicBezTo>
                                <a:cubicBezTo>
                                  <a:pt x="34290" y="220028"/>
                                  <a:pt x="34290" y="220980"/>
                                  <a:pt x="35243" y="220980"/>
                                </a:cubicBezTo>
                                <a:cubicBezTo>
                                  <a:pt x="34290" y="220980"/>
                                  <a:pt x="34290" y="221932"/>
                                  <a:pt x="35243" y="220980"/>
                                </a:cubicBezTo>
                                <a:cubicBezTo>
                                  <a:pt x="35243" y="220980"/>
                                  <a:pt x="35243" y="220980"/>
                                  <a:pt x="35243" y="220980"/>
                                </a:cubicBezTo>
                                <a:close/>
                                <a:moveTo>
                                  <a:pt x="35243" y="19050"/>
                                </a:moveTo>
                                <a:cubicBezTo>
                                  <a:pt x="35243" y="19050"/>
                                  <a:pt x="36195" y="18097"/>
                                  <a:pt x="35243" y="19050"/>
                                </a:cubicBezTo>
                                <a:cubicBezTo>
                                  <a:pt x="36195" y="18097"/>
                                  <a:pt x="36195" y="18097"/>
                                  <a:pt x="35243" y="19050"/>
                                </a:cubicBezTo>
                                <a:cubicBezTo>
                                  <a:pt x="35243" y="18097"/>
                                  <a:pt x="35243" y="18097"/>
                                  <a:pt x="35243" y="19050"/>
                                </a:cubicBezTo>
                                <a:cubicBezTo>
                                  <a:pt x="35243" y="18097"/>
                                  <a:pt x="35243" y="19050"/>
                                  <a:pt x="35243" y="19050"/>
                                </a:cubicBezTo>
                                <a:close/>
                                <a:moveTo>
                                  <a:pt x="37147" y="38100"/>
                                </a:moveTo>
                                <a:cubicBezTo>
                                  <a:pt x="37147" y="37147"/>
                                  <a:pt x="37147" y="37147"/>
                                  <a:pt x="36195" y="37147"/>
                                </a:cubicBezTo>
                                <a:cubicBezTo>
                                  <a:pt x="36195" y="37147"/>
                                  <a:pt x="36195" y="37147"/>
                                  <a:pt x="35243" y="37147"/>
                                </a:cubicBezTo>
                                <a:cubicBezTo>
                                  <a:pt x="35243" y="38100"/>
                                  <a:pt x="36195" y="39053"/>
                                  <a:pt x="37147" y="38100"/>
                                </a:cubicBezTo>
                                <a:cubicBezTo>
                                  <a:pt x="37147" y="39053"/>
                                  <a:pt x="37147" y="39053"/>
                                  <a:pt x="37147" y="38100"/>
                                </a:cubicBezTo>
                                <a:close/>
                                <a:moveTo>
                                  <a:pt x="40005" y="25717"/>
                                </a:moveTo>
                                <a:cubicBezTo>
                                  <a:pt x="40005" y="25717"/>
                                  <a:pt x="40958" y="26670"/>
                                  <a:pt x="40958" y="27622"/>
                                </a:cubicBezTo>
                                <a:cubicBezTo>
                                  <a:pt x="40958" y="28575"/>
                                  <a:pt x="40958" y="30480"/>
                                  <a:pt x="42863" y="29528"/>
                                </a:cubicBezTo>
                                <a:cubicBezTo>
                                  <a:pt x="43815" y="28575"/>
                                  <a:pt x="44768" y="27622"/>
                                  <a:pt x="43815" y="25717"/>
                                </a:cubicBezTo>
                                <a:cubicBezTo>
                                  <a:pt x="43815" y="24765"/>
                                  <a:pt x="42863" y="24765"/>
                                  <a:pt x="41910" y="24765"/>
                                </a:cubicBezTo>
                                <a:cubicBezTo>
                                  <a:pt x="40958" y="23813"/>
                                  <a:pt x="40958" y="22860"/>
                                  <a:pt x="40958" y="21907"/>
                                </a:cubicBezTo>
                                <a:cubicBezTo>
                                  <a:pt x="42863" y="23813"/>
                                  <a:pt x="45720" y="21907"/>
                                  <a:pt x="46672" y="24765"/>
                                </a:cubicBezTo>
                                <a:lnTo>
                                  <a:pt x="46672" y="24765"/>
                                </a:lnTo>
                                <a:cubicBezTo>
                                  <a:pt x="48578" y="22860"/>
                                  <a:pt x="46672" y="21907"/>
                                  <a:pt x="44768" y="20955"/>
                                </a:cubicBezTo>
                                <a:cubicBezTo>
                                  <a:pt x="42863" y="20003"/>
                                  <a:pt x="41910" y="20955"/>
                                  <a:pt x="40005" y="21907"/>
                                </a:cubicBezTo>
                                <a:cubicBezTo>
                                  <a:pt x="38100" y="21907"/>
                                  <a:pt x="34290" y="20955"/>
                                  <a:pt x="35243" y="25717"/>
                                </a:cubicBezTo>
                                <a:cubicBezTo>
                                  <a:pt x="37147" y="26670"/>
                                  <a:pt x="38100" y="27622"/>
                                  <a:pt x="40005" y="25717"/>
                                </a:cubicBezTo>
                                <a:close/>
                                <a:moveTo>
                                  <a:pt x="39053" y="25717"/>
                                </a:moveTo>
                                <a:cubicBezTo>
                                  <a:pt x="38100" y="25717"/>
                                  <a:pt x="37147" y="25717"/>
                                  <a:pt x="36195" y="24765"/>
                                </a:cubicBezTo>
                                <a:cubicBezTo>
                                  <a:pt x="38100" y="24765"/>
                                  <a:pt x="39053" y="24765"/>
                                  <a:pt x="39053" y="25717"/>
                                </a:cubicBezTo>
                                <a:close/>
                                <a:moveTo>
                                  <a:pt x="39053" y="222885"/>
                                </a:moveTo>
                                <a:cubicBezTo>
                                  <a:pt x="40005" y="222885"/>
                                  <a:pt x="41910" y="222885"/>
                                  <a:pt x="40958" y="220980"/>
                                </a:cubicBezTo>
                                <a:cubicBezTo>
                                  <a:pt x="40958" y="220028"/>
                                  <a:pt x="40958" y="219075"/>
                                  <a:pt x="40005" y="219075"/>
                                </a:cubicBezTo>
                                <a:cubicBezTo>
                                  <a:pt x="39053" y="219075"/>
                                  <a:pt x="37147" y="220980"/>
                                  <a:pt x="37147" y="221932"/>
                                </a:cubicBezTo>
                                <a:cubicBezTo>
                                  <a:pt x="37147" y="222885"/>
                                  <a:pt x="38100" y="222885"/>
                                  <a:pt x="39053" y="222885"/>
                                </a:cubicBezTo>
                                <a:close/>
                                <a:moveTo>
                                  <a:pt x="38100" y="15240"/>
                                </a:moveTo>
                                <a:lnTo>
                                  <a:pt x="38100" y="15240"/>
                                </a:lnTo>
                                <a:cubicBezTo>
                                  <a:pt x="38100" y="15240"/>
                                  <a:pt x="38100" y="15240"/>
                                  <a:pt x="38100" y="15240"/>
                                </a:cubicBezTo>
                                <a:lnTo>
                                  <a:pt x="38100" y="15240"/>
                                </a:lnTo>
                                <a:cubicBezTo>
                                  <a:pt x="37147" y="15240"/>
                                  <a:pt x="37147" y="15240"/>
                                  <a:pt x="38100" y="15240"/>
                                </a:cubicBezTo>
                                <a:close/>
                                <a:moveTo>
                                  <a:pt x="38100" y="205740"/>
                                </a:moveTo>
                                <a:cubicBezTo>
                                  <a:pt x="38100" y="205740"/>
                                  <a:pt x="39053" y="205740"/>
                                  <a:pt x="38100" y="205740"/>
                                </a:cubicBezTo>
                                <a:cubicBezTo>
                                  <a:pt x="39053" y="205740"/>
                                  <a:pt x="39053" y="205740"/>
                                  <a:pt x="39053" y="204788"/>
                                </a:cubicBezTo>
                                <a:cubicBezTo>
                                  <a:pt x="39053" y="203835"/>
                                  <a:pt x="39053" y="203835"/>
                                  <a:pt x="38100" y="203835"/>
                                </a:cubicBezTo>
                                <a:cubicBezTo>
                                  <a:pt x="38100" y="203835"/>
                                  <a:pt x="38100" y="204788"/>
                                  <a:pt x="38100" y="205740"/>
                                </a:cubicBezTo>
                                <a:close/>
                                <a:moveTo>
                                  <a:pt x="39053" y="18097"/>
                                </a:moveTo>
                                <a:cubicBezTo>
                                  <a:pt x="39053" y="19050"/>
                                  <a:pt x="39053" y="19050"/>
                                  <a:pt x="39053" y="18097"/>
                                </a:cubicBezTo>
                                <a:cubicBezTo>
                                  <a:pt x="40005" y="19050"/>
                                  <a:pt x="40958" y="19050"/>
                                  <a:pt x="40958" y="19050"/>
                                </a:cubicBezTo>
                                <a:cubicBezTo>
                                  <a:pt x="40958" y="18097"/>
                                  <a:pt x="40005" y="18097"/>
                                  <a:pt x="39053" y="18097"/>
                                </a:cubicBezTo>
                                <a:cubicBezTo>
                                  <a:pt x="39053" y="18097"/>
                                  <a:pt x="39053" y="18097"/>
                                  <a:pt x="39053" y="18097"/>
                                </a:cubicBezTo>
                                <a:close/>
                                <a:moveTo>
                                  <a:pt x="47625" y="38100"/>
                                </a:moveTo>
                                <a:cubicBezTo>
                                  <a:pt x="48578" y="36195"/>
                                  <a:pt x="49530" y="34290"/>
                                  <a:pt x="50483" y="33338"/>
                                </a:cubicBezTo>
                                <a:cubicBezTo>
                                  <a:pt x="50483" y="32385"/>
                                  <a:pt x="50483" y="30480"/>
                                  <a:pt x="49530" y="30480"/>
                                </a:cubicBezTo>
                                <a:cubicBezTo>
                                  <a:pt x="47625" y="30480"/>
                                  <a:pt x="48578" y="31432"/>
                                  <a:pt x="48578" y="32385"/>
                                </a:cubicBezTo>
                                <a:cubicBezTo>
                                  <a:pt x="47625" y="33338"/>
                                  <a:pt x="47625" y="32385"/>
                                  <a:pt x="46672" y="32385"/>
                                </a:cubicBezTo>
                                <a:cubicBezTo>
                                  <a:pt x="45720" y="32385"/>
                                  <a:pt x="44768" y="31432"/>
                                  <a:pt x="43815" y="31432"/>
                                </a:cubicBezTo>
                                <a:cubicBezTo>
                                  <a:pt x="41910" y="31432"/>
                                  <a:pt x="40958" y="32385"/>
                                  <a:pt x="40005" y="34290"/>
                                </a:cubicBezTo>
                                <a:cubicBezTo>
                                  <a:pt x="39053" y="35242"/>
                                  <a:pt x="40005" y="36195"/>
                                  <a:pt x="40005" y="36195"/>
                                </a:cubicBezTo>
                                <a:cubicBezTo>
                                  <a:pt x="40958" y="37147"/>
                                  <a:pt x="41910" y="36195"/>
                                  <a:pt x="42863" y="35242"/>
                                </a:cubicBezTo>
                                <a:cubicBezTo>
                                  <a:pt x="43815" y="34290"/>
                                  <a:pt x="45720" y="35242"/>
                                  <a:pt x="46672" y="36195"/>
                                </a:cubicBezTo>
                                <a:cubicBezTo>
                                  <a:pt x="47625" y="37147"/>
                                  <a:pt x="44768" y="37147"/>
                                  <a:pt x="44768" y="38100"/>
                                </a:cubicBezTo>
                                <a:lnTo>
                                  <a:pt x="43815" y="39053"/>
                                </a:lnTo>
                                <a:cubicBezTo>
                                  <a:pt x="42863" y="40005"/>
                                  <a:pt x="43815" y="40957"/>
                                  <a:pt x="44768" y="41910"/>
                                </a:cubicBezTo>
                                <a:cubicBezTo>
                                  <a:pt x="45720" y="42863"/>
                                  <a:pt x="46672" y="41910"/>
                                  <a:pt x="46672" y="40957"/>
                                </a:cubicBezTo>
                                <a:cubicBezTo>
                                  <a:pt x="45720" y="39053"/>
                                  <a:pt x="46672" y="39053"/>
                                  <a:pt x="47625" y="38100"/>
                                </a:cubicBezTo>
                                <a:close/>
                                <a:moveTo>
                                  <a:pt x="40005" y="15240"/>
                                </a:moveTo>
                                <a:lnTo>
                                  <a:pt x="40005" y="15240"/>
                                </a:lnTo>
                                <a:cubicBezTo>
                                  <a:pt x="40958" y="15240"/>
                                  <a:pt x="40958" y="15240"/>
                                  <a:pt x="40005" y="15240"/>
                                </a:cubicBezTo>
                                <a:lnTo>
                                  <a:pt x="40005" y="15240"/>
                                </a:lnTo>
                                <a:cubicBezTo>
                                  <a:pt x="40005" y="14288"/>
                                  <a:pt x="40005" y="15240"/>
                                  <a:pt x="40005" y="15240"/>
                                </a:cubicBezTo>
                                <a:close/>
                                <a:moveTo>
                                  <a:pt x="40958" y="215265"/>
                                </a:moveTo>
                                <a:cubicBezTo>
                                  <a:pt x="41910" y="215265"/>
                                  <a:pt x="41910" y="215265"/>
                                  <a:pt x="41910" y="214313"/>
                                </a:cubicBezTo>
                                <a:cubicBezTo>
                                  <a:pt x="41910" y="213360"/>
                                  <a:pt x="41910" y="213360"/>
                                  <a:pt x="40958" y="213360"/>
                                </a:cubicBezTo>
                                <a:cubicBezTo>
                                  <a:pt x="40958" y="213360"/>
                                  <a:pt x="40958" y="213360"/>
                                  <a:pt x="40958" y="215265"/>
                                </a:cubicBezTo>
                                <a:cubicBezTo>
                                  <a:pt x="40005" y="214313"/>
                                  <a:pt x="40958" y="215265"/>
                                  <a:pt x="40958" y="215265"/>
                                </a:cubicBezTo>
                                <a:close/>
                                <a:moveTo>
                                  <a:pt x="43815" y="51435"/>
                                </a:moveTo>
                                <a:cubicBezTo>
                                  <a:pt x="43815" y="51435"/>
                                  <a:pt x="43815" y="51435"/>
                                  <a:pt x="43815" y="51435"/>
                                </a:cubicBezTo>
                                <a:cubicBezTo>
                                  <a:pt x="42863" y="51435"/>
                                  <a:pt x="42863" y="51435"/>
                                  <a:pt x="42863" y="51435"/>
                                </a:cubicBezTo>
                                <a:cubicBezTo>
                                  <a:pt x="42863" y="51435"/>
                                  <a:pt x="42863" y="52388"/>
                                  <a:pt x="43815" y="51435"/>
                                </a:cubicBezTo>
                                <a:cubicBezTo>
                                  <a:pt x="42863" y="52388"/>
                                  <a:pt x="43815" y="52388"/>
                                  <a:pt x="43815" y="51435"/>
                                </a:cubicBezTo>
                                <a:close/>
                                <a:moveTo>
                                  <a:pt x="46672" y="19050"/>
                                </a:moveTo>
                                <a:cubicBezTo>
                                  <a:pt x="47625" y="19050"/>
                                  <a:pt x="48578" y="20003"/>
                                  <a:pt x="48578" y="18097"/>
                                </a:cubicBezTo>
                                <a:cubicBezTo>
                                  <a:pt x="48578" y="17145"/>
                                  <a:pt x="47625" y="16192"/>
                                  <a:pt x="46672" y="16192"/>
                                </a:cubicBezTo>
                                <a:cubicBezTo>
                                  <a:pt x="45720" y="16192"/>
                                  <a:pt x="44768" y="16192"/>
                                  <a:pt x="44768" y="17145"/>
                                </a:cubicBezTo>
                                <a:cubicBezTo>
                                  <a:pt x="44768" y="19050"/>
                                  <a:pt x="45720" y="19050"/>
                                  <a:pt x="46672" y="19050"/>
                                </a:cubicBezTo>
                                <a:close/>
                                <a:moveTo>
                                  <a:pt x="45720" y="219075"/>
                                </a:moveTo>
                                <a:cubicBezTo>
                                  <a:pt x="45720" y="219075"/>
                                  <a:pt x="46672" y="219075"/>
                                  <a:pt x="45720" y="219075"/>
                                </a:cubicBezTo>
                                <a:cubicBezTo>
                                  <a:pt x="46672" y="218122"/>
                                  <a:pt x="46672" y="218122"/>
                                  <a:pt x="45720" y="218122"/>
                                </a:cubicBezTo>
                                <a:cubicBezTo>
                                  <a:pt x="45720" y="218122"/>
                                  <a:pt x="45720" y="218122"/>
                                  <a:pt x="45720" y="219075"/>
                                </a:cubicBezTo>
                                <a:cubicBezTo>
                                  <a:pt x="44768" y="219075"/>
                                  <a:pt x="45720" y="219075"/>
                                  <a:pt x="45720" y="219075"/>
                                </a:cubicBezTo>
                                <a:close/>
                                <a:moveTo>
                                  <a:pt x="46672" y="48578"/>
                                </a:moveTo>
                                <a:cubicBezTo>
                                  <a:pt x="46672" y="47625"/>
                                  <a:pt x="45720" y="47625"/>
                                  <a:pt x="46672" y="48578"/>
                                </a:cubicBezTo>
                                <a:lnTo>
                                  <a:pt x="46672" y="48578"/>
                                </a:lnTo>
                                <a:cubicBezTo>
                                  <a:pt x="45720" y="48578"/>
                                  <a:pt x="45720" y="48578"/>
                                  <a:pt x="46672" y="48578"/>
                                </a:cubicBezTo>
                                <a:cubicBezTo>
                                  <a:pt x="46672" y="48578"/>
                                  <a:pt x="46672" y="48578"/>
                                  <a:pt x="46672" y="48578"/>
                                </a:cubicBezTo>
                                <a:close/>
                                <a:moveTo>
                                  <a:pt x="45720" y="25717"/>
                                </a:moveTo>
                                <a:cubicBezTo>
                                  <a:pt x="45720" y="25717"/>
                                  <a:pt x="45720" y="26670"/>
                                  <a:pt x="45720" y="25717"/>
                                </a:cubicBezTo>
                                <a:cubicBezTo>
                                  <a:pt x="46672" y="25717"/>
                                  <a:pt x="46672" y="25717"/>
                                  <a:pt x="47625" y="24765"/>
                                </a:cubicBezTo>
                                <a:cubicBezTo>
                                  <a:pt x="46672" y="24765"/>
                                  <a:pt x="45720" y="24765"/>
                                  <a:pt x="45720" y="25717"/>
                                </a:cubicBezTo>
                                <a:close/>
                                <a:moveTo>
                                  <a:pt x="48578" y="58103"/>
                                </a:moveTo>
                                <a:cubicBezTo>
                                  <a:pt x="48578" y="57150"/>
                                  <a:pt x="48578" y="57150"/>
                                  <a:pt x="47625" y="57150"/>
                                </a:cubicBezTo>
                                <a:cubicBezTo>
                                  <a:pt x="46672" y="57150"/>
                                  <a:pt x="46672" y="57150"/>
                                  <a:pt x="46672" y="58103"/>
                                </a:cubicBezTo>
                                <a:cubicBezTo>
                                  <a:pt x="47625" y="58103"/>
                                  <a:pt x="47625" y="59055"/>
                                  <a:pt x="48578" y="58103"/>
                                </a:cubicBezTo>
                                <a:cubicBezTo>
                                  <a:pt x="48578" y="59055"/>
                                  <a:pt x="48578" y="59055"/>
                                  <a:pt x="48578" y="58103"/>
                                </a:cubicBezTo>
                                <a:close/>
                                <a:moveTo>
                                  <a:pt x="56197" y="40957"/>
                                </a:moveTo>
                                <a:cubicBezTo>
                                  <a:pt x="53340" y="42863"/>
                                  <a:pt x="51435" y="42863"/>
                                  <a:pt x="49530" y="40005"/>
                                </a:cubicBezTo>
                                <a:lnTo>
                                  <a:pt x="48578" y="40005"/>
                                </a:lnTo>
                                <a:cubicBezTo>
                                  <a:pt x="46672" y="41910"/>
                                  <a:pt x="49530" y="43815"/>
                                  <a:pt x="47625" y="45720"/>
                                </a:cubicBezTo>
                                <a:cubicBezTo>
                                  <a:pt x="47625" y="45720"/>
                                  <a:pt x="47625" y="46672"/>
                                  <a:pt x="48578" y="46672"/>
                                </a:cubicBezTo>
                                <a:cubicBezTo>
                                  <a:pt x="50483" y="44767"/>
                                  <a:pt x="51435" y="45720"/>
                                  <a:pt x="53340" y="46672"/>
                                </a:cubicBezTo>
                                <a:cubicBezTo>
                                  <a:pt x="54293" y="46672"/>
                                  <a:pt x="55245" y="46672"/>
                                  <a:pt x="55245" y="45720"/>
                                </a:cubicBezTo>
                                <a:cubicBezTo>
                                  <a:pt x="55245" y="42863"/>
                                  <a:pt x="58103" y="42863"/>
                                  <a:pt x="60008" y="42863"/>
                                </a:cubicBezTo>
                                <a:cubicBezTo>
                                  <a:pt x="62865" y="42863"/>
                                  <a:pt x="64770" y="43815"/>
                                  <a:pt x="63818" y="46672"/>
                                </a:cubicBezTo>
                                <a:cubicBezTo>
                                  <a:pt x="64770" y="47625"/>
                                  <a:pt x="64770" y="48578"/>
                                  <a:pt x="65722" y="48578"/>
                                </a:cubicBezTo>
                                <a:cubicBezTo>
                                  <a:pt x="67628" y="48578"/>
                                  <a:pt x="65722" y="46672"/>
                                  <a:pt x="65722" y="46672"/>
                                </a:cubicBezTo>
                                <a:cubicBezTo>
                                  <a:pt x="65722" y="45720"/>
                                  <a:pt x="65722" y="44767"/>
                                  <a:pt x="66675" y="43815"/>
                                </a:cubicBezTo>
                                <a:cubicBezTo>
                                  <a:pt x="66675" y="42863"/>
                                  <a:pt x="65722" y="41910"/>
                                  <a:pt x="64770" y="41910"/>
                                </a:cubicBezTo>
                                <a:cubicBezTo>
                                  <a:pt x="61913" y="40957"/>
                                  <a:pt x="59055" y="39053"/>
                                  <a:pt x="56197" y="40957"/>
                                </a:cubicBezTo>
                                <a:close/>
                                <a:moveTo>
                                  <a:pt x="50483" y="53340"/>
                                </a:moveTo>
                                <a:cubicBezTo>
                                  <a:pt x="51435" y="53340"/>
                                  <a:pt x="52388" y="52388"/>
                                  <a:pt x="51435" y="51435"/>
                                </a:cubicBezTo>
                                <a:cubicBezTo>
                                  <a:pt x="51435" y="50482"/>
                                  <a:pt x="50483" y="50482"/>
                                  <a:pt x="50483" y="50482"/>
                                </a:cubicBezTo>
                                <a:cubicBezTo>
                                  <a:pt x="49530" y="51435"/>
                                  <a:pt x="49530" y="52388"/>
                                  <a:pt x="50483" y="53340"/>
                                </a:cubicBezTo>
                                <a:cubicBezTo>
                                  <a:pt x="49530" y="53340"/>
                                  <a:pt x="49530" y="54292"/>
                                  <a:pt x="50483" y="53340"/>
                                </a:cubicBezTo>
                                <a:close/>
                                <a:moveTo>
                                  <a:pt x="49530" y="25717"/>
                                </a:moveTo>
                                <a:cubicBezTo>
                                  <a:pt x="49530" y="26670"/>
                                  <a:pt x="50483" y="28575"/>
                                  <a:pt x="51435" y="27622"/>
                                </a:cubicBezTo>
                                <a:cubicBezTo>
                                  <a:pt x="52388" y="26670"/>
                                  <a:pt x="55245" y="27622"/>
                                  <a:pt x="54293" y="25717"/>
                                </a:cubicBezTo>
                                <a:cubicBezTo>
                                  <a:pt x="54293" y="24765"/>
                                  <a:pt x="54293" y="24765"/>
                                  <a:pt x="55245" y="23813"/>
                                </a:cubicBezTo>
                                <a:cubicBezTo>
                                  <a:pt x="56197" y="23813"/>
                                  <a:pt x="57150" y="24765"/>
                                  <a:pt x="57150" y="25717"/>
                                </a:cubicBezTo>
                                <a:cubicBezTo>
                                  <a:pt x="57150" y="26670"/>
                                  <a:pt x="58103" y="27622"/>
                                  <a:pt x="59055" y="26670"/>
                                </a:cubicBezTo>
                                <a:cubicBezTo>
                                  <a:pt x="61913" y="25717"/>
                                  <a:pt x="60960" y="22860"/>
                                  <a:pt x="62865" y="20955"/>
                                </a:cubicBezTo>
                                <a:cubicBezTo>
                                  <a:pt x="62865" y="20955"/>
                                  <a:pt x="61913" y="20003"/>
                                  <a:pt x="61913" y="20003"/>
                                </a:cubicBezTo>
                                <a:cubicBezTo>
                                  <a:pt x="59055" y="18097"/>
                                  <a:pt x="58103" y="20955"/>
                                  <a:pt x="56197" y="20955"/>
                                </a:cubicBezTo>
                                <a:cubicBezTo>
                                  <a:pt x="55245" y="20955"/>
                                  <a:pt x="54293" y="22860"/>
                                  <a:pt x="53340" y="21907"/>
                                </a:cubicBezTo>
                                <a:cubicBezTo>
                                  <a:pt x="51435" y="20955"/>
                                  <a:pt x="53340" y="20003"/>
                                  <a:pt x="53340" y="18097"/>
                                </a:cubicBezTo>
                                <a:cubicBezTo>
                                  <a:pt x="53340" y="17145"/>
                                  <a:pt x="53340" y="16192"/>
                                  <a:pt x="52388" y="16192"/>
                                </a:cubicBezTo>
                                <a:cubicBezTo>
                                  <a:pt x="50483" y="20003"/>
                                  <a:pt x="50483" y="22860"/>
                                  <a:pt x="49530" y="25717"/>
                                </a:cubicBezTo>
                                <a:close/>
                                <a:moveTo>
                                  <a:pt x="51435" y="73342"/>
                                </a:moveTo>
                                <a:cubicBezTo>
                                  <a:pt x="52388" y="73342"/>
                                  <a:pt x="53340" y="72390"/>
                                  <a:pt x="54293" y="72390"/>
                                </a:cubicBezTo>
                                <a:cubicBezTo>
                                  <a:pt x="54293" y="74295"/>
                                  <a:pt x="55245" y="75247"/>
                                  <a:pt x="57150" y="73342"/>
                                </a:cubicBezTo>
                                <a:cubicBezTo>
                                  <a:pt x="58103" y="72390"/>
                                  <a:pt x="59055" y="71438"/>
                                  <a:pt x="59055" y="71438"/>
                                </a:cubicBezTo>
                                <a:cubicBezTo>
                                  <a:pt x="59055" y="71438"/>
                                  <a:pt x="60008" y="72390"/>
                                  <a:pt x="60008" y="73342"/>
                                </a:cubicBezTo>
                                <a:cubicBezTo>
                                  <a:pt x="60960" y="76200"/>
                                  <a:pt x="62865" y="74295"/>
                                  <a:pt x="63818" y="74295"/>
                                </a:cubicBezTo>
                                <a:cubicBezTo>
                                  <a:pt x="65722" y="74295"/>
                                  <a:pt x="64770" y="72390"/>
                                  <a:pt x="63818" y="71438"/>
                                </a:cubicBezTo>
                                <a:lnTo>
                                  <a:pt x="65722" y="71438"/>
                                </a:lnTo>
                                <a:cubicBezTo>
                                  <a:pt x="64770" y="69532"/>
                                  <a:pt x="62865" y="68580"/>
                                  <a:pt x="60960" y="67628"/>
                                </a:cubicBezTo>
                                <a:lnTo>
                                  <a:pt x="61913" y="71438"/>
                                </a:lnTo>
                                <a:cubicBezTo>
                                  <a:pt x="60960" y="70485"/>
                                  <a:pt x="59055" y="70485"/>
                                  <a:pt x="58103" y="70485"/>
                                </a:cubicBezTo>
                                <a:cubicBezTo>
                                  <a:pt x="58103" y="69532"/>
                                  <a:pt x="57150" y="68580"/>
                                  <a:pt x="58103" y="67628"/>
                                </a:cubicBezTo>
                                <a:lnTo>
                                  <a:pt x="60960" y="66675"/>
                                </a:lnTo>
                                <a:cubicBezTo>
                                  <a:pt x="61913" y="65722"/>
                                  <a:pt x="63818" y="64770"/>
                                  <a:pt x="61913" y="62865"/>
                                </a:cubicBezTo>
                                <a:cubicBezTo>
                                  <a:pt x="61913" y="62865"/>
                                  <a:pt x="62865" y="62865"/>
                                  <a:pt x="62865" y="61913"/>
                                </a:cubicBezTo>
                                <a:lnTo>
                                  <a:pt x="61913" y="62865"/>
                                </a:lnTo>
                                <a:cubicBezTo>
                                  <a:pt x="60960" y="63817"/>
                                  <a:pt x="60008" y="64770"/>
                                  <a:pt x="59055" y="64770"/>
                                </a:cubicBezTo>
                                <a:cubicBezTo>
                                  <a:pt x="58103" y="64770"/>
                                  <a:pt x="58103" y="65722"/>
                                  <a:pt x="58103" y="66675"/>
                                </a:cubicBezTo>
                                <a:cubicBezTo>
                                  <a:pt x="56197" y="67628"/>
                                  <a:pt x="54293" y="69532"/>
                                  <a:pt x="53340" y="71438"/>
                                </a:cubicBezTo>
                                <a:cubicBezTo>
                                  <a:pt x="53340" y="69532"/>
                                  <a:pt x="51435" y="71438"/>
                                  <a:pt x="50483" y="70485"/>
                                </a:cubicBezTo>
                                <a:cubicBezTo>
                                  <a:pt x="49530" y="69532"/>
                                  <a:pt x="49530" y="70485"/>
                                  <a:pt x="48578" y="71438"/>
                                </a:cubicBezTo>
                                <a:cubicBezTo>
                                  <a:pt x="48578" y="72390"/>
                                  <a:pt x="48578" y="73342"/>
                                  <a:pt x="48578" y="74295"/>
                                </a:cubicBezTo>
                                <a:cubicBezTo>
                                  <a:pt x="51435" y="75247"/>
                                  <a:pt x="51435" y="74295"/>
                                  <a:pt x="51435" y="73342"/>
                                </a:cubicBezTo>
                                <a:close/>
                                <a:moveTo>
                                  <a:pt x="52388" y="17145"/>
                                </a:moveTo>
                                <a:cubicBezTo>
                                  <a:pt x="52388" y="16192"/>
                                  <a:pt x="52388" y="16192"/>
                                  <a:pt x="52388" y="17145"/>
                                </a:cubicBezTo>
                                <a:cubicBezTo>
                                  <a:pt x="53340" y="16192"/>
                                  <a:pt x="55245" y="17145"/>
                                  <a:pt x="55245" y="16192"/>
                                </a:cubicBezTo>
                                <a:cubicBezTo>
                                  <a:pt x="55245" y="15240"/>
                                  <a:pt x="54293" y="15240"/>
                                  <a:pt x="54293" y="15240"/>
                                </a:cubicBezTo>
                                <a:cubicBezTo>
                                  <a:pt x="53340" y="14288"/>
                                  <a:pt x="51435" y="15240"/>
                                  <a:pt x="51435" y="16192"/>
                                </a:cubicBezTo>
                                <a:cubicBezTo>
                                  <a:pt x="49530" y="16192"/>
                                  <a:pt x="51435" y="17145"/>
                                  <a:pt x="52388" y="17145"/>
                                </a:cubicBezTo>
                                <a:close/>
                                <a:moveTo>
                                  <a:pt x="53340" y="63817"/>
                                </a:moveTo>
                                <a:cubicBezTo>
                                  <a:pt x="54293" y="61913"/>
                                  <a:pt x="56197" y="62865"/>
                                  <a:pt x="57150" y="61913"/>
                                </a:cubicBezTo>
                                <a:cubicBezTo>
                                  <a:pt x="58103" y="61913"/>
                                  <a:pt x="59055" y="62865"/>
                                  <a:pt x="59055" y="60960"/>
                                </a:cubicBezTo>
                                <a:cubicBezTo>
                                  <a:pt x="59055" y="60007"/>
                                  <a:pt x="58103" y="59055"/>
                                  <a:pt x="57150" y="59055"/>
                                </a:cubicBezTo>
                                <a:cubicBezTo>
                                  <a:pt x="55245" y="59055"/>
                                  <a:pt x="52388" y="59055"/>
                                  <a:pt x="51435" y="61913"/>
                                </a:cubicBezTo>
                                <a:cubicBezTo>
                                  <a:pt x="51435" y="62865"/>
                                  <a:pt x="52388" y="62865"/>
                                  <a:pt x="53340" y="63817"/>
                                </a:cubicBezTo>
                                <a:cubicBezTo>
                                  <a:pt x="53340" y="64770"/>
                                  <a:pt x="52388" y="64770"/>
                                  <a:pt x="52388" y="65722"/>
                                </a:cubicBezTo>
                                <a:cubicBezTo>
                                  <a:pt x="52388" y="66675"/>
                                  <a:pt x="51435" y="66675"/>
                                  <a:pt x="51435" y="67628"/>
                                </a:cubicBezTo>
                                <a:lnTo>
                                  <a:pt x="52388" y="67628"/>
                                </a:lnTo>
                                <a:cubicBezTo>
                                  <a:pt x="53340" y="67628"/>
                                  <a:pt x="53340" y="66675"/>
                                  <a:pt x="53340" y="65722"/>
                                </a:cubicBezTo>
                                <a:cubicBezTo>
                                  <a:pt x="54293" y="64770"/>
                                  <a:pt x="54293" y="63817"/>
                                  <a:pt x="53340" y="63817"/>
                                </a:cubicBezTo>
                                <a:close/>
                                <a:moveTo>
                                  <a:pt x="53340" y="57150"/>
                                </a:moveTo>
                                <a:cubicBezTo>
                                  <a:pt x="53340" y="57150"/>
                                  <a:pt x="54293" y="57150"/>
                                  <a:pt x="53340" y="57150"/>
                                </a:cubicBezTo>
                                <a:cubicBezTo>
                                  <a:pt x="54293" y="56197"/>
                                  <a:pt x="53340" y="55245"/>
                                  <a:pt x="53340" y="55245"/>
                                </a:cubicBezTo>
                                <a:cubicBezTo>
                                  <a:pt x="52388" y="55245"/>
                                  <a:pt x="52388" y="55245"/>
                                  <a:pt x="52388" y="56197"/>
                                </a:cubicBezTo>
                                <a:cubicBezTo>
                                  <a:pt x="52388" y="57150"/>
                                  <a:pt x="52388" y="57150"/>
                                  <a:pt x="53340" y="57150"/>
                                </a:cubicBezTo>
                                <a:close/>
                                <a:moveTo>
                                  <a:pt x="54293" y="37147"/>
                                </a:moveTo>
                                <a:cubicBezTo>
                                  <a:pt x="54293" y="37147"/>
                                  <a:pt x="54293" y="38100"/>
                                  <a:pt x="55245" y="38100"/>
                                </a:cubicBezTo>
                                <a:cubicBezTo>
                                  <a:pt x="57150" y="38100"/>
                                  <a:pt x="58103" y="37147"/>
                                  <a:pt x="59055" y="36195"/>
                                </a:cubicBezTo>
                                <a:cubicBezTo>
                                  <a:pt x="59055" y="35242"/>
                                  <a:pt x="59055" y="35242"/>
                                  <a:pt x="58103" y="35242"/>
                                </a:cubicBezTo>
                                <a:cubicBezTo>
                                  <a:pt x="56197" y="36195"/>
                                  <a:pt x="54293" y="35242"/>
                                  <a:pt x="54293" y="37147"/>
                                </a:cubicBezTo>
                                <a:close/>
                                <a:moveTo>
                                  <a:pt x="54293" y="81915"/>
                                </a:moveTo>
                                <a:cubicBezTo>
                                  <a:pt x="54293" y="82867"/>
                                  <a:pt x="55245" y="84772"/>
                                  <a:pt x="57150" y="83820"/>
                                </a:cubicBezTo>
                                <a:cubicBezTo>
                                  <a:pt x="59055" y="82867"/>
                                  <a:pt x="56197" y="81915"/>
                                  <a:pt x="57150" y="80963"/>
                                </a:cubicBezTo>
                                <a:cubicBezTo>
                                  <a:pt x="57150" y="80963"/>
                                  <a:pt x="57150" y="80010"/>
                                  <a:pt x="57150" y="80010"/>
                                </a:cubicBezTo>
                                <a:lnTo>
                                  <a:pt x="58103" y="79057"/>
                                </a:lnTo>
                                <a:cubicBezTo>
                                  <a:pt x="58103" y="79057"/>
                                  <a:pt x="58103" y="79057"/>
                                  <a:pt x="58103" y="79057"/>
                                </a:cubicBezTo>
                                <a:cubicBezTo>
                                  <a:pt x="58103" y="79057"/>
                                  <a:pt x="58103" y="80010"/>
                                  <a:pt x="57150" y="80010"/>
                                </a:cubicBezTo>
                                <a:cubicBezTo>
                                  <a:pt x="55245" y="80010"/>
                                  <a:pt x="53340" y="80010"/>
                                  <a:pt x="54293" y="81915"/>
                                </a:cubicBezTo>
                                <a:close/>
                                <a:moveTo>
                                  <a:pt x="71438" y="98107"/>
                                </a:moveTo>
                                <a:cubicBezTo>
                                  <a:pt x="70485" y="97155"/>
                                  <a:pt x="69533" y="98107"/>
                                  <a:pt x="68580" y="98107"/>
                                </a:cubicBezTo>
                                <a:cubicBezTo>
                                  <a:pt x="68580" y="97155"/>
                                  <a:pt x="67628" y="96203"/>
                                  <a:pt x="67628" y="95250"/>
                                </a:cubicBezTo>
                                <a:cubicBezTo>
                                  <a:pt x="66675" y="93345"/>
                                  <a:pt x="67628" y="92392"/>
                                  <a:pt x="69533" y="91440"/>
                                </a:cubicBezTo>
                                <a:cubicBezTo>
                                  <a:pt x="70485" y="91440"/>
                                  <a:pt x="71438" y="92392"/>
                                  <a:pt x="71438" y="90488"/>
                                </a:cubicBezTo>
                                <a:cubicBezTo>
                                  <a:pt x="71438" y="89535"/>
                                  <a:pt x="70485" y="89535"/>
                                  <a:pt x="69533" y="89535"/>
                                </a:cubicBezTo>
                                <a:cubicBezTo>
                                  <a:pt x="67628" y="89535"/>
                                  <a:pt x="66675" y="89535"/>
                                  <a:pt x="64770" y="90488"/>
                                </a:cubicBezTo>
                                <a:cubicBezTo>
                                  <a:pt x="63818" y="89535"/>
                                  <a:pt x="63818" y="89535"/>
                                  <a:pt x="62865" y="89535"/>
                                </a:cubicBezTo>
                                <a:cubicBezTo>
                                  <a:pt x="61913" y="89535"/>
                                  <a:pt x="60960" y="89535"/>
                                  <a:pt x="60960" y="88582"/>
                                </a:cubicBezTo>
                                <a:cubicBezTo>
                                  <a:pt x="60960" y="87630"/>
                                  <a:pt x="61913" y="87630"/>
                                  <a:pt x="62865" y="86678"/>
                                </a:cubicBezTo>
                                <a:cubicBezTo>
                                  <a:pt x="65722" y="85725"/>
                                  <a:pt x="67628" y="86678"/>
                                  <a:pt x="69533" y="86678"/>
                                </a:cubicBezTo>
                                <a:cubicBezTo>
                                  <a:pt x="69533" y="86678"/>
                                  <a:pt x="70485" y="86678"/>
                                  <a:pt x="70485" y="85725"/>
                                </a:cubicBezTo>
                                <a:cubicBezTo>
                                  <a:pt x="70485" y="84772"/>
                                  <a:pt x="70485" y="85725"/>
                                  <a:pt x="70485" y="84772"/>
                                </a:cubicBezTo>
                                <a:cubicBezTo>
                                  <a:pt x="66675" y="83820"/>
                                  <a:pt x="66675" y="80963"/>
                                  <a:pt x="65722" y="78105"/>
                                </a:cubicBezTo>
                                <a:cubicBezTo>
                                  <a:pt x="65722" y="77153"/>
                                  <a:pt x="65722" y="76200"/>
                                  <a:pt x="64770" y="77153"/>
                                </a:cubicBezTo>
                                <a:cubicBezTo>
                                  <a:pt x="63818" y="79057"/>
                                  <a:pt x="60960" y="78105"/>
                                  <a:pt x="60960" y="80010"/>
                                </a:cubicBezTo>
                                <a:cubicBezTo>
                                  <a:pt x="60008" y="82867"/>
                                  <a:pt x="58103" y="84772"/>
                                  <a:pt x="56197" y="86678"/>
                                </a:cubicBezTo>
                                <a:cubicBezTo>
                                  <a:pt x="55245" y="87630"/>
                                  <a:pt x="54293" y="89535"/>
                                  <a:pt x="56197" y="90488"/>
                                </a:cubicBezTo>
                                <a:cubicBezTo>
                                  <a:pt x="57150" y="91440"/>
                                  <a:pt x="58103" y="92392"/>
                                  <a:pt x="60008" y="91440"/>
                                </a:cubicBezTo>
                                <a:cubicBezTo>
                                  <a:pt x="61913" y="89535"/>
                                  <a:pt x="62865" y="91440"/>
                                  <a:pt x="64770" y="92392"/>
                                </a:cubicBezTo>
                                <a:cubicBezTo>
                                  <a:pt x="64770" y="94297"/>
                                  <a:pt x="67628" y="95250"/>
                                  <a:pt x="66675" y="97155"/>
                                </a:cubicBezTo>
                                <a:cubicBezTo>
                                  <a:pt x="66675" y="98107"/>
                                  <a:pt x="66675" y="99060"/>
                                  <a:pt x="67628" y="100013"/>
                                </a:cubicBezTo>
                                <a:cubicBezTo>
                                  <a:pt x="69533" y="100013"/>
                                  <a:pt x="69533" y="99060"/>
                                  <a:pt x="70485" y="98107"/>
                                </a:cubicBezTo>
                                <a:cubicBezTo>
                                  <a:pt x="71438" y="98107"/>
                                  <a:pt x="72390" y="98107"/>
                                  <a:pt x="72390" y="100013"/>
                                </a:cubicBezTo>
                                <a:cubicBezTo>
                                  <a:pt x="72390" y="100965"/>
                                  <a:pt x="71438" y="100965"/>
                                  <a:pt x="72390" y="101917"/>
                                </a:cubicBezTo>
                                <a:cubicBezTo>
                                  <a:pt x="73343" y="101917"/>
                                  <a:pt x="74295" y="100965"/>
                                  <a:pt x="74295" y="100965"/>
                                </a:cubicBezTo>
                                <a:cubicBezTo>
                                  <a:pt x="72390" y="100013"/>
                                  <a:pt x="72390" y="99060"/>
                                  <a:pt x="71438" y="98107"/>
                                </a:cubicBezTo>
                                <a:close/>
                                <a:moveTo>
                                  <a:pt x="55245" y="30480"/>
                                </a:moveTo>
                                <a:cubicBezTo>
                                  <a:pt x="56197" y="31432"/>
                                  <a:pt x="56197" y="32385"/>
                                  <a:pt x="57150" y="32385"/>
                                </a:cubicBezTo>
                                <a:cubicBezTo>
                                  <a:pt x="58103" y="32385"/>
                                  <a:pt x="58103" y="32385"/>
                                  <a:pt x="58103" y="31432"/>
                                </a:cubicBezTo>
                                <a:cubicBezTo>
                                  <a:pt x="58103" y="30480"/>
                                  <a:pt x="57150" y="29528"/>
                                  <a:pt x="55245" y="30480"/>
                                </a:cubicBezTo>
                                <a:cubicBezTo>
                                  <a:pt x="55245" y="29528"/>
                                  <a:pt x="55245" y="29528"/>
                                  <a:pt x="55245" y="30480"/>
                                </a:cubicBezTo>
                                <a:close/>
                                <a:moveTo>
                                  <a:pt x="57150" y="48578"/>
                                </a:moveTo>
                                <a:cubicBezTo>
                                  <a:pt x="57150" y="48578"/>
                                  <a:pt x="57150" y="48578"/>
                                  <a:pt x="57150" y="48578"/>
                                </a:cubicBezTo>
                                <a:cubicBezTo>
                                  <a:pt x="58103" y="47625"/>
                                  <a:pt x="57150" y="47625"/>
                                  <a:pt x="57150" y="47625"/>
                                </a:cubicBezTo>
                                <a:cubicBezTo>
                                  <a:pt x="56197" y="47625"/>
                                  <a:pt x="56197" y="47625"/>
                                  <a:pt x="57150" y="48578"/>
                                </a:cubicBezTo>
                                <a:cubicBezTo>
                                  <a:pt x="56197" y="48578"/>
                                  <a:pt x="56197" y="48578"/>
                                  <a:pt x="57150" y="48578"/>
                                </a:cubicBezTo>
                                <a:close/>
                                <a:moveTo>
                                  <a:pt x="57150" y="89535"/>
                                </a:moveTo>
                                <a:cubicBezTo>
                                  <a:pt x="57150" y="89535"/>
                                  <a:pt x="57150" y="89535"/>
                                  <a:pt x="57150" y="89535"/>
                                </a:cubicBezTo>
                                <a:lnTo>
                                  <a:pt x="57150" y="89535"/>
                                </a:lnTo>
                                <a:cubicBezTo>
                                  <a:pt x="57150" y="90488"/>
                                  <a:pt x="56197" y="90488"/>
                                  <a:pt x="57150" y="89535"/>
                                </a:cubicBezTo>
                                <a:cubicBezTo>
                                  <a:pt x="56197" y="89535"/>
                                  <a:pt x="57150" y="89535"/>
                                  <a:pt x="57150" y="89535"/>
                                </a:cubicBezTo>
                                <a:close/>
                                <a:moveTo>
                                  <a:pt x="59055" y="55245"/>
                                </a:moveTo>
                                <a:cubicBezTo>
                                  <a:pt x="59055" y="56197"/>
                                  <a:pt x="60008" y="56197"/>
                                  <a:pt x="59055" y="55245"/>
                                </a:cubicBezTo>
                                <a:cubicBezTo>
                                  <a:pt x="60008" y="56197"/>
                                  <a:pt x="60008" y="55245"/>
                                  <a:pt x="59055" y="55245"/>
                                </a:cubicBezTo>
                                <a:cubicBezTo>
                                  <a:pt x="60008" y="55245"/>
                                  <a:pt x="59055" y="55245"/>
                                  <a:pt x="59055" y="55245"/>
                                </a:cubicBezTo>
                                <a:cubicBezTo>
                                  <a:pt x="59055" y="55245"/>
                                  <a:pt x="59055" y="55245"/>
                                  <a:pt x="59055" y="55245"/>
                                </a:cubicBezTo>
                                <a:close/>
                                <a:moveTo>
                                  <a:pt x="60960" y="48578"/>
                                </a:moveTo>
                                <a:cubicBezTo>
                                  <a:pt x="62865" y="48578"/>
                                  <a:pt x="62865" y="46672"/>
                                  <a:pt x="62865" y="45720"/>
                                </a:cubicBezTo>
                                <a:lnTo>
                                  <a:pt x="62865" y="45720"/>
                                </a:lnTo>
                                <a:cubicBezTo>
                                  <a:pt x="60960" y="44767"/>
                                  <a:pt x="60008" y="45720"/>
                                  <a:pt x="60960" y="48578"/>
                                </a:cubicBezTo>
                                <a:cubicBezTo>
                                  <a:pt x="60008" y="48578"/>
                                  <a:pt x="60008" y="48578"/>
                                  <a:pt x="60960" y="48578"/>
                                </a:cubicBezTo>
                                <a:close/>
                                <a:moveTo>
                                  <a:pt x="61913" y="77153"/>
                                </a:moveTo>
                                <a:cubicBezTo>
                                  <a:pt x="60960" y="77153"/>
                                  <a:pt x="60960" y="78105"/>
                                  <a:pt x="60960" y="78105"/>
                                </a:cubicBezTo>
                                <a:cubicBezTo>
                                  <a:pt x="60960" y="78105"/>
                                  <a:pt x="60960" y="79057"/>
                                  <a:pt x="61913" y="79057"/>
                                </a:cubicBezTo>
                                <a:cubicBezTo>
                                  <a:pt x="61913" y="79057"/>
                                  <a:pt x="62865" y="79057"/>
                                  <a:pt x="61913" y="77153"/>
                                </a:cubicBezTo>
                                <a:cubicBezTo>
                                  <a:pt x="62865" y="78105"/>
                                  <a:pt x="62865" y="77153"/>
                                  <a:pt x="61913" y="77153"/>
                                </a:cubicBezTo>
                                <a:close/>
                                <a:moveTo>
                                  <a:pt x="62865" y="93345"/>
                                </a:moveTo>
                                <a:cubicBezTo>
                                  <a:pt x="62865" y="92392"/>
                                  <a:pt x="63818" y="91440"/>
                                  <a:pt x="64770" y="91440"/>
                                </a:cubicBezTo>
                                <a:cubicBezTo>
                                  <a:pt x="64770" y="92392"/>
                                  <a:pt x="64770" y="93345"/>
                                  <a:pt x="62865" y="93345"/>
                                </a:cubicBezTo>
                                <a:close/>
                                <a:moveTo>
                                  <a:pt x="64770" y="55245"/>
                                </a:moveTo>
                                <a:cubicBezTo>
                                  <a:pt x="64770" y="54292"/>
                                  <a:pt x="64770" y="53340"/>
                                  <a:pt x="63818" y="53340"/>
                                </a:cubicBezTo>
                                <a:cubicBezTo>
                                  <a:pt x="63818" y="53340"/>
                                  <a:pt x="63818" y="53340"/>
                                  <a:pt x="63818" y="54292"/>
                                </a:cubicBezTo>
                                <a:cubicBezTo>
                                  <a:pt x="63818" y="55245"/>
                                  <a:pt x="64770" y="55245"/>
                                  <a:pt x="64770" y="55245"/>
                                </a:cubicBezTo>
                                <a:cubicBezTo>
                                  <a:pt x="65722" y="56197"/>
                                  <a:pt x="67628" y="58103"/>
                                  <a:pt x="68580" y="57150"/>
                                </a:cubicBezTo>
                                <a:cubicBezTo>
                                  <a:pt x="69533" y="57150"/>
                                  <a:pt x="69533" y="55245"/>
                                  <a:pt x="69533" y="54292"/>
                                </a:cubicBezTo>
                                <a:cubicBezTo>
                                  <a:pt x="69533" y="54292"/>
                                  <a:pt x="70485" y="54292"/>
                                  <a:pt x="70485" y="54292"/>
                                </a:cubicBezTo>
                                <a:cubicBezTo>
                                  <a:pt x="70485" y="54292"/>
                                  <a:pt x="71438" y="54292"/>
                                  <a:pt x="71438" y="53340"/>
                                </a:cubicBezTo>
                                <a:cubicBezTo>
                                  <a:pt x="71438" y="53340"/>
                                  <a:pt x="71438" y="52388"/>
                                  <a:pt x="71438" y="52388"/>
                                </a:cubicBezTo>
                                <a:lnTo>
                                  <a:pt x="70485" y="53340"/>
                                </a:lnTo>
                                <a:lnTo>
                                  <a:pt x="69533" y="54292"/>
                                </a:lnTo>
                                <a:cubicBezTo>
                                  <a:pt x="68580" y="55245"/>
                                  <a:pt x="66675" y="54292"/>
                                  <a:pt x="64770" y="55245"/>
                                </a:cubicBezTo>
                                <a:close/>
                                <a:moveTo>
                                  <a:pt x="63818" y="23813"/>
                                </a:moveTo>
                                <a:cubicBezTo>
                                  <a:pt x="63818" y="24765"/>
                                  <a:pt x="63818" y="24765"/>
                                  <a:pt x="63818" y="23813"/>
                                </a:cubicBezTo>
                                <a:cubicBezTo>
                                  <a:pt x="64770" y="24765"/>
                                  <a:pt x="64770" y="23813"/>
                                  <a:pt x="64770" y="23813"/>
                                </a:cubicBezTo>
                                <a:cubicBezTo>
                                  <a:pt x="64770" y="23813"/>
                                  <a:pt x="63818" y="23813"/>
                                  <a:pt x="63818" y="23813"/>
                                </a:cubicBezTo>
                                <a:lnTo>
                                  <a:pt x="63818" y="23813"/>
                                </a:lnTo>
                                <a:close/>
                                <a:moveTo>
                                  <a:pt x="64770" y="57150"/>
                                </a:moveTo>
                                <a:cubicBezTo>
                                  <a:pt x="63818" y="57150"/>
                                  <a:pt x="63818" y="58103"/>
                                  <a:pt x="64770" y="57150"/>
                                </a:cubicBezTo>
                                <a:cubicBezTo>
                                  <a:pt x="63818" y="59055"/>
                                  <a:pt x="63818" y="59055"/>
                                  <a:pt x="64770" y="59055"/>
                                </a:cubicBezTo>
                                <a:cubicBezTo>
                                  <a:pt x="64770" y="60007"/>
                                  <a:pt x="65722" y="59055"/>
                                  <a:pt x="64770" y="57150"/>
                                </a:cubicBezTo>
                                <a:cubicBezTo>
                                  <a:pt x="65722" y="58103"/>
                                  <a:pt x="64770" y="58103"/>
                                  <a:pt x="64770" y="57150"/>
                                </a:cubicBezTo>
                                <a:close/>
                                <a:moveTo>
                                  <a:pt x="64770" y="28575"/>
                                </a:moveTo>
                                <a:cubicBezTo>
                                  <a:pt x="64770" y="28575"/>
                                  <a:pt x="63818" y="28575"/>
                                  <a:pt x="64770" y="28575"/>
                                </a:cubicBezTo>
                                <a:cubicBezTo>
                                  <a:pt x="63818" y="30480"/>
                                  <a:pt x="63818" y="30480"/>
                                  <a:pt x="64770" y="30480"/>
                                </a:cubicBezTo>
                                <a:cubicBezTo>
                                  <a:pt x="65722" y="30480"/>
                                  <a:pt x="65722" y="29528"/>
                                  <a:pt x="64770" y="28575"/>
                                </a:cubicBezTo>
                                <a:cubicBezTo>
                                  <a:pt x="65722" y="28575"/>
                                  <a:pt x="65722" y="28575"/>
                                  <a:pt x="64770" y="28575"/>
                                </a:cubicBezTo>
                                <a:close/>
                                <a:moveTo>
                                  <a:pt x="68580" y="112395"/>
                                </a:moveTo>
                                <a:cubicBezTo>
                                  <a:pt x="67628" y="112395"/>
                                  <a:pt x="66675" y="112395"/>
                                  <a:pt x="65722" y="113347"/>
                                </a:cubicBezTo>
                                <a:cubicBezTo>
                                  <a:pt x="65722" y="114300"/>
                                  <a:pt x="66675" y="114300"/>
                                  <a:pt x="67628" y="114300"/>
                                </a:cubicBezTo>
                                <a:cubicBezTo>
                                  <a:pt x="68580" y="114300"/>
                                  <a:pt x="70485" y="115253"/>
                                  <a:pt x="70485" y="113347"/>
                                </a:cubicBezTo>
                                <a:cubicBezTo>
                                  <a:pt x="70485" y="112395"/>
                                  <a:pt x="69533" y="112395"/>
                                  <a:pt x="68580" y="112395"/>
                                </a:cubicBezTo>
                                <a:close/>
                                <a:moveTo>
                                  <a:pt x="74295" y="76200"/>
                                </a:moveTo>
                                <a:lnTo>
                                  <a:pt x="72390" y="76200"/>
                                </a:lnTo>
                                <a:cubicBezTo>
                                  <a:pt x="72390" y="74295"/>
                                  <a:pt x="75247" y="73342"/>
                                  <a:pt x="74295" y="71438"/>
                                </a:cubicBezTo>
                                <a:cubicBezTo>
                                  <a:pt x="73343" y="69532"/>
                                  <a:pt x="72390" y="68580"/>
                                  <a:pt x="70485" y="67628"/>
                                </a:cubicBezTo>
                                <a:cubicBezTo>
                                  <a:pt x="68580" y="66675"/>
                                  <a:pt x="69533" y="69532"/>
                                  <a:pt x="67628" y="70485"/>
                                </a:cubicBezTo>
                                <a:cubicBezTo>
                                  <a:pt x="67628" y="70485"/>
                                  <a:pt x="66675" y="70485"/>
                                  <a:pt x="66675" y="70485"/>
                                </a:cubicBezTo>
                                <a:cubicBezTo>
                                  <a:pt x="67628" y="72390"/>
                                  <a:pt x="67628" y="73342"/>
                                  <a:pt x="65722" y="74295"/>
                                </a:cubicBezTo>
                                <a:cubicBezTo>
                                  <a:pt x="65722" y="74295"/>
                                  <a:pt x="65722" y="75247"/>
                                  <a:pt x="65722" y="75247"/>
                                </a:cubicBezTo>
                                <a:cubicBezTo>
                                  <a:pt x="65722" y="75247"/>
                                  <a:pt x="66675" y="75247"/>
                                  <a:pt x="66675" y="75247"/>
                                </a:cubicBezTo>
                                <a:cubicBezTo>
                                  <a:pt x="68580" y="74295"/>
                                  <a:pt x="69533" y="74295"/>
                                  <a:pt x="71438" y="75247"/>
                                </a:cubicBezTo>
                                <a:cubicBezTo>
                                  <a:pt x="73343" y="76200"/>
                                  <a:pt x="73343" y="76200"/>
                                  <a:pt x="74295" y="76200"/>
                                </a:cubicBezTo>
                                <a:cubicBezTo>
                                  <a:pt x="75247" y="77153"/>
                                  <a:pt x="76200" y="77153"/>
                                  <a:pt x="76200" y="77153"/>
                                </a:cubicBezTo>
                                <a:cubicBezTo>
                                  <a:pt x="76200" y="76200"/>
                                  <a:pt x="74295" y="76200"/>
                                  <a:pt x="74295" y="76200"/>
                                </a:cubicBezTo>
                                <a:close/>
                                <a:moveTo>
                                  <a:pt x="66675" y="52388"/>
                                </a:moveTo>
                                <a:lnTo>
                                  <a:pt x="66675" y="52388"/>
                                </a:lnTo>
                                <a:cubicBezTo>
                                  <a:pt x="67628" y="52388"/>
                                  <a:pt x="67628" y="52388"/>
                                  <a:pt x="66675" y="52388"/>
                                </a:cubicBezTo>
                                <a:cubicBezTo>
                                  <a:pt x="67628" y="51435"/>
                                  <a:pt x="67628" y="51435"/>
                                  <a:pt x="66675" y="52388"/>
                                </a:cubicBezTo>
                                <a:cubicBezTo>
                                  <a:pt x="66675" y="51435"/>
                                  <a:pt x="66675" y="51435"/>
                                  <a:pt x="66675" y="52388"/>
                                </a:cubicBezTo>
                                <a:close/>
                                <a:moveTo>
                                  <a:pt x="71438" y="108585"/>
                                </a:moveTo>
                                <a:cubicBezTo>
                                  <a:pt x="71438" y="107632"/>
                                  <a:pt x="71438" y="106680"/>
                                  <a:pt x="70485" y="106680"/>
                                </a:cubicBezTo>
                                <a:cubicBezTo>
                                  <a:pt x="69533" y="106680"/>
                                  <a:pt x="67628" y="107632"/>
                                  <a:pt x="67628" y="108585"/>
                                </a:cubicBezTo>
                                <a:cubicBezTo>
                                  <a:pt x="67628" y="109538"/>
                                  <a:pt x="68580" y="109538"/>
                                  <a:pt x="69533" y="109538"/>
                                </a:cubicBezTo>
                                <a:cubicBezTo>
                                  <a:pt x="70485" y="109538"/>
                                  <a:pt x="71438" y="109538"/>
                                  <a:pt x="71438" y="108585"/>
                                </a:cubicBezTo>
                                <a:close/>
                                <a:moveTo>
                                  <a:pt x="69533" y="80010"/>
                                </a:moveTo>
                                <a:cubicBezTo>
                                  <a:pt x="68580" y="80010"/>
                                  <a:pt x="67628" y="80963"/>
                                  <a:pt x="67628" y="81915"/>
                                </a:cubicBezTo>
                                <a:cubicBezTo>
                                  <a:pt x="67628" y="82867"/>
                                  <a:pt x="67628" y="82867"/>
                                  <a:pt x="68580" y="83820"/>
                                </a:cubicBezTo>
                                <a:cubicBezTo>
                                  <a:pt x="70485" y="82867"/>
                                  <a:pt x="69533" y="81915"/>
                                  <a:pt x="69533" y="80010"/>
                                </a:cubicBezTo>
                                <a:cubicBezTo>
                                  <a:pt x="70485" y="80010"/>
                                  <a:pt x="69533" y="80010"/>
                                  <a:pt x="69533" y="80010"/>
                                </a:cubicBezTo>
                                <a:close/>
                                <a:moveTo>
                                  <a:pt x="69533" y="29528"/>
                                </a:moveTo>
                                <a:cubicBezTo>
                                  <a:pt x="69533" y="30480"/>
                                  <a:pt x="70485" y="29528"/>
                                  <a:pt x="69533" y="29528"/>
                                </a:cubicBezTo>
                                <a:lnTo>
                                  <a:pt x="69533" y="27622"/>
                                </a:lnTo>
                                <a:cubicBezTo>
                                  <a:pt x="69533" y="27622"/>
                                  <a:pt x="68580" y="28575"/>
                                  <a:pt x="69533" y="29528"/>
                                </a:cubicBezTo>
                                <a:cubicBezTo>
                                  <a:pt x="68580" y="29528"/>
                                  <a:pt x="68580" y="29528"/>
                                  <a:pt x="69533" y="29528"/>
                                </a:cubicBezTo>
                                <a:close/>
                                <a:moveTo>
                                  <a:pt x="68580" y="20955"/>
                                </a:moveTo>
                                <a:cubicBezTo>
                                  <a:pt x="68580" y="21907"/>
                                  <a:pt x="68580" y="21907"/>
                                  <a:pt x="68580" y="20955"/>
                                </a:cubicBezTo>
                                <a:cubicBezTo>
                                  <a:pt x="69533" y="21907"/>
                                  <a:pt x="69533" y="21907"/>
                                  <a:pt x="68580" y="20955"/>
                                </a:cubicBezTo>
                                <a:cubicBezTo>
                                  <a:pt x="70485" y="20955"/>
                                  <a:pt x="70485" y="20003"/>
                                  <a:pt x="68580" y="20955"/>
                                </a:cubicBezTo>
                                <a:cubicBezTo>
                                  <a:pt x="69533" y="20003"/>
                                  <a:pt x="68580" y="20955"/>
                                  <a:pt x="68580" y="20955"/>
                                </a:cubicBezTo>
                                <a:close/>
                                <a:moveTo>
                                  <a:pt x="71438" y="40005"/>
                                </a:moveTo>
                                <a:cubicBezTo>
                                  <a:pt x="71438" y="40957"/>
                                  <a:pt x="71438" y="40957"/>
                                  <a:pt x="72390" y="40957"/>
                                </a:cubicBezTo>
                                <a:cubicBezTo>
                                  <a:pt x="73343" y="40957"/>
                                  <a:pt x="73343" y="40957"/>
                                  <a:pt x="73343" y="40005"/>
                                </a:cubicBezTo>
                                <a:cubicBezTo>
                                  <a:pt x="73343" y="40005"/>
                                  <a:pt x="73343" y="40005"/>
                                  <a:pt x="71438" y="40005"/>
                                </a:cubicBezTo>
                                <a:cubicBezTo>
                                  <a:pt x="72390" y="40005"/>
                                  <a:pt x="71438" y="40005"/>
                                  <a:pt x="71438" y="40005"/>
                                </a:cubicBezTo>
                                <a:close/>
                                <a:moveTo>
                                  <a:pt x="74295" y="61913"/>
                                </a:moveTo>
                                <a:cubicBezTo>
                                  <a:pt x="73343" y="61913"/>
                                  <a:pt x="72390" y="62865"/>
                                  <a:pt x="72390" y="63817"/>
                                </a:cubicBezTo>
                                <a:cubicBezTo>
                                  <a:pt x="72390" y="64770"/>
                                  <a:pt x="72390" y="65722"/>
                                  <a:pt x="73343" y="65722"/>
                                </a:cubicBezTo>
                                <a:cubicBezTo>
                                  <a:pt x="75247" y="65722"/>
                                  <a:pt x="75247" y="64770"/>
                                  <a:pt x="75247" y="63817"/>
                                </a:cubicBezTo>
                                <a:cubicBezTo>
                                  <a:pt x="75247" y="62865"/>
                                  <a:pt x="75247" y="61913"/>
                                  <a:pt x="74295" y="61913"/>
                                </a:cubicBezTo>
                                <a:close/>
                                <a:moveTo>
                                  <a:pt x="74295" y="113347"/>
                                </a:moveTo>
                                <a:cubicBezTo>
                                  <a:pt x="75247" y="113347"/>
                                  <a:pt x="77153" y="114300"/>
                                  <a:pt x="78105" y="113347"/>
                                </a:cubicBezTo>
                                <a:cubicBezTo>
                                  <a:pt x="78105" y="113347"/>
                                  <a:pt x="78105" y="112395"/>
                                  <a:pt x="78105" y="112395"/>
                                </a:cubicBezTo>
                                <a:cubicBezTo>
                                  <a:pt x="77153" y="110490"/>
                                  <a:pt x="76200" y="112395"/>
                                  <a:pt x="75247" y="112395"/>
                                </a:cubicBezTo>
                                <a:cubicBezTo>
                                  <a:pt x="74295" y="112395"/>
                                  <a:pt x="74295" y="111442"/>
                                  <a:pt x="73343" y="112395"/>
                                </a:cubicBezTo>
                                <a:cubicBezTo>
                                  <a:pt x="73343" y="112395"/>
                                  <a:pt x="73343" y="113347"/>
                                  <a:pt x="74295" y="113347"/>
                                </a:cubicBezTo>
                                <a:close/>
                                <a:moveTo>
                                  <a:pt x="79058" y="73342"/>
                                </a:moveTo>
                                <a:cubicBezTo>
                                  <a:pt x="78105" y="73342"/>
                                  <a:pt x="77153" y="73342"/>
                                  <a:pt x="77153" y="74295"/>
                                </a:cubicBezTo>
                                <a:cubicBezTo>
                                  <a:pt x="78105" y="79057"/>
                                  <a:pt x="74295" y="82867"/>
                                  <a:pt x="73343" y="86678"/>
                                </a:cubicBezTo>
                                <a:cubicBezTo>
                                  <a:pt x="73343" y="86678"/>
                                  <a:pt x="72390" y="87630"/>
                                  <a:pt x="73343" y="87630"/>
                                </a:cubicBezTo>
                                <a:cubicBezTo>
                                  <a:pt x="73343" y="87630"/>
                                  <a:pt x="74295" y="87630"/>
                                  <a:pt x="74295" y="87630"/>
                                </a:cubicBezTo>
                                <a:cubicBezTo>
                                  <a:pt x="76200" y="85725"/>
                                  <a:pt x="77153" y="86678"/>
                                  <a:pt x="79058" y="88582"/>
                                </a:cubicBezTo>
                                <a:cubicBezTo>
                                  <a:pt x="80963" y="89535"/>
                                  <a:pt x="81915" y="88582"/>
                                  <a:pt x="82868" y="85725"/>
                                </a:cubicBezTo>
                                <a:cubicBezTo>
                                  <a:pt x="81915" y="83820"/>
                                  <a:pt x="85725" y="82867"/>
                                  <a:pt x="83820" y="80963"/>
                                </a:cubicBezTo>
                                <a:cubicBezTo>
                                  <a:pt x="83820" y="78105"/>
                                  <a:pt x="83820" y="78105"/>
                                  <a:pt x="81915" y="79057"/>
                                </a:cubicBezTo>
                                <a:cubicBezTo>
                                  <a:pt x="80010" y="80010"/>
                                  <a:pt x="79058" y="78105"/>
                                  <a:pt x="79058" y="77153"/>
                                </a:cubicBezTo>
                                <a:cubicBezTo>
                                  <a:pt x="79058" y="76200"/>
                                  <a:pt x="80010" y="76200"/>
                                  <a:pt x="80010" y="75247"/>
                                </a:cubicBezTo>
                                <a:cubicBezTo>
                                  <a:pt x="80963" y="74295"/>
                                  <a:pt x="80010" y="73342"/>
                                  <a:pt x="79058" y="73342"/>
                                </a:cubicBezTo>
                                <a:close/>
                                <a:moveTo>
                                  <a:pt x="80010" y="124778"/>
                                </a:moveTo>
                                <a:cubicBezTo>
                                  <a:pt x="80010" y="123825"/>
                                  <a:pt x="79058" y="123825"/>
                                  <a:pt x="80010" y="124778"/>
                                </a:cubicBezTo>
                                <a:cubicBezTo>
                                  <a:pt x="76200" y="124778"/>
                                  <a:pt x="76200" y="122872"/>
                                  <a:pt x="75247" y="120967"/>
                                </a:cubicBezTo>
                                <a:cubicBezTo>
                                  <a:pt x="75247" y="120967"/>
                                  <a:pt x="76200" y="121920"/>
                                  <a:pt x="76200" y="121920"/>
                                </a:cubicBezTo>
                                <a:cubicBezTo>
                                  <a:pt x="76200" y="121920"/>
                                  <a:pt x="77153" y="122872"/>
                                  <a:pt x="78105" y="121920"/>
                                </a:cubicBezTo>
                                <a:cubicBezTo>
                                  <a:pt x="78105" y="121920"/>
                                  <a:pt x="78105" y="121920"/>
                                  <a:pt x="78105" y="120967"/>
                                </a:cubicBezTo>
                                <a:cubicBezTo>
                                  <a:pt x="78105" y="120015"/>
                                  <a:pt x="77153" y="120015"/>
                                  <a:pt x="76200" y="120015"/>
                                </a:cubicBezTo>
                                <a:cubicBezTo>
                                  <a:pt x="75247" y="120015"/>
                                  <a:pt x="75247" y="120015"/>
                                  <a:pt x="75247" y="120967"/>
                                </a:cubicBezTo>
                                <a:cubicBezTo>
                                  <a:pt x="74295" y="120967"/>
                                  <a:pt x="73343" y="120967"/>
                                  <a:pt x="73343" y="121920"/>
                                </a:cubicBezTo>
                                <a:cubicBezTo>
                                  <a:pt x="73343" y="123825"/>
                                  <a:pt x="77153" y="126682"/>
                                  <a:pt x="80010" y="124778"/>
                                </a:cubicBezTo>
                                <a:cubicBezTo>
                                  <a:pt x="79058" y="125730"/>
                                  <a:pt x="80010" y="124778"/>
                                  <a:pt x="80010" y="124778"/>
                                </a:cubicBezTo>
                                <a:close/>
                                <a:moveTo>
                                  <a:pt x="76200" y="100965"/>
                                </a:moveTo>
                                <a:cubicBezTo>
                                  <a:pt x="76200" y="100013"/>
                                  <a:pt x="75247" y="100013"/>
                                  <a:pt x="74295" y="100013"/>
                                </a:cubicBezTo>
                                <a:cubicBezTo>
                                  <a:pt x="73343" y="100013"/>
                                  <a:pt x="74295" y="100965"/>
                                  <a:pt x="74295" y="101917"/>
                                </a:cubicBezTo>
                                <a:cubicBezTo>
                                  <a:pt x="74295" y="104775"/>
                                  <a:pt x="76200" y="106680"/>
                                  <a:pt x="78105" y="106680"/>
                                </a:cubicBezTo>
                                <a:cubicBezTo>
                                  <a:pt x="79058" y="106680"/>
                                  <a:pt x="79058" y="105728"/>
                                  <a:pt x="79058" y="104775"/>
                                </a:cubicBezTo>
                                <a:cubicBezTo>
                                  <a:pt x="80963" y="101917"/>
                                  <a:pt x="77153" y="102870"/>
                                  <a:pt x="76200" y="100965"/>
                                </a:cubicBezTo>
                                <a:close/>
                                <a:moveTo>
                                  <a:pt x="83820" y="92392"/>
                                </a:moveTo>
                                <a:cubicBezTo>
                                  <a:pt x="81915" y="92392"/>
                                  <a:pt x="80010" y="93345"/>
                                  <a:pt x="78105" y="91440"/>
                                </a:cubicBezTo>
                                <a:cubicBezTo>
                                  <a:pt x="77153" y="90488"/>
                                  <a:pt x="76200" y="90488"/>
                                  <a:pt x="75247" y="91440"/>
                                </a:cubicBezTo>
                                <a:cubicBezTo>
                                  <a:pt x="74295" y="92392"/>
                                  <a:pt x="74295" y="93345"/>
                                  <a:pt x="75247" y="94297"/>
                                </a:cubicBezTo>
                                <a:cubicBezTo>
                                  <a:pt x="75247" y="95250"/>
                                  <a:pt x="74295" y="96203"/>
                                  <a:pt x="76200" y="96203"/>
                                </a:cubicBezTo>
                                <a:cubicBezTo>
                                  <a:pt x="77153" y="96203"/>
                                  <a:pt x="77153" y="96203"/>
                                  <a:pt x="78105" y="95250"/>
                                </a:cubicBezTo>
                                <a:cubicBezTo>
                                  <a:pt x="79058" y="95250"/>
                                  <a:pt x="79058" y="94297"/>
                                  <a:pt x="80010" y="95250"/>
                                </a:cubicBezTo>
                                <a:cubicBezTo>
                                  <a:pt x="80963" y="96203"/>
                                  <a:pt x="80010" y="97155"/>
                                  <a:pt x="79058" y="97155"/>
                                </a:cubicBezTo>
                                <a:cubicBezTo>
                                  <a:pt x="79058" y="97155"/>
                                  <a:pt x="79058" y="97155"/>
                                  <a:pt x="78105" y="98107"/>
                                </a:cubicBezTo>
                                <a:cubicBezTo>
                                  <a:pt x="77153" y="98107"/>
                                  <a:pt x="77153" y="99060"/>
                                  <a:pt x="77153" y="100013"/>
                                </a:cubicBezTo>
                                <a:cubicBezTo>
                                  <a:pt x="78105" y="100965"/>
                                  <a:pt x="79058" y="100013"/>
                                  <a:pt x="79058" y="100013"/>
                                </a:cubicBezTo>
                                <a:cubicBezTo>
                                  <a:pt x="80010" y="98107"/>
                                  <a:pt x="81915" y="97155"/>
                                  <a:pt x="82868" y="95250"/>
                                </a:cubicBezTo>
                                <a:cubicBezTo>
                                  <a:pt x="85725" y="93345"/>
                                  <a:pt x="85725" y="92392"/>
                                  <a:pt x="83820" y="92392"/>
                                </a:cubicBezTo>
                                <a:close/>
                                <a:moveTo>
                                  <a:pt x="76200" y="116205"/>
                                </a:moveTo>
                                <a:cubicBezTo>
                                  <a:pt x="76200" y="115253"/>
                                  <a:pt x="75247" y="116205"/>
                                  <a:pt x="76200" y="116205"/>
                                </a:cubicBezTo>
                                <a:cubicBezTo>
                                  <a:pt x="75247" y="117157"/>
                                  <a:pt x="75247" y="117157"/>
                                  <a:pt x="75247" y="117157"/>
                                </a:cubicBezTo>
                                <a:cubicBezTo>
                                  <a:pt x="76200" y="117157"/>
                                  <a:pt x="76200" y="117157"/>
                                  <a:pt x="76200" y="116205"/>
                                </a:cubicBezTo>
                                <a:cubicBezTo>
                                  <a:pt x="76200" y="116205"/>
                                  <a:pt x="76200" y="116205"/>
                                  <a:pt x="76200" y="116205"/>
                                </a:cubicBezTo>
                                <a:close/>
                                <a:moveTo>
                                  <a:pt x="75247" y="94297"/>
                                </a:moveTo>
                                <a:cubicBezTo>
                                  <a:pt x="75247" y="93345"/>
                                  <a:pt x="75247" y="93345"/>
                                  <a:pt x="76200" y="93345"/>
                                </a:cubicBezTo>
                                <a:cubicBezTo>
                                  <a:pt x="76200" y="93345"/>
                                  <a:pt x="76200" y="93345"/>
                                  <a:pt x="75247" y="94297"/>
                                </a:cubicBezTo>
                                <a:cubicBezTo>
                                  <a:pt x="76200" y="94297"/>
                                  <a:pt x="76200" y="94297"/>
                                  <a:pt x="75247" y="94297"/>
                                </a:cubicBezTo>
                                <a:close/>
                                <a:moveTo>
                                  <a:pt x="78105" y="68580"/>
                                </a:moveTo>
                                <a:cubicBezTo>
                                  <a:pt x="78105" y="68580"/>
                                  <a:pt x="79058" y="68580"/>
                                  <a:pt x="78105" y="68580"/>
                                </a:cubicBezTo>
                                <a:cubicBezTo>
                                  <a:pt x="80010" y="67628"/>
                                  <a:pt x="78105" y="67628"/>
                                  <a:pt x="78105" y="66675"/>
                                </a:cubicBezTo>
                                <a:lnTo>
                                  <a:pt x="78105" y="65722"/>
                                </a:lnTo>
                                <a:cubicBezTo>
                                  <a:pt x="78105" y="64770"/>
                                  <a:pt x="79058" y="64770"/>
                                  <a:pt x="78105" y="63817"/>
                                </a:cubicBezTo>
                                <a:cubicBezTo>
                                  <a:pt x="78105" y="63817"/>
                                  <a:pt x="77153" y="64770"/>
                                  <a:pt x="77153" y="64770"/>
                                </a:cubicBezTo>
                                <a:cubicBezTo>
                                  <a:pt x="77153" y="64770"/>
                                  <a:pt x="76200" y="65722"/>
                                  <a:pt x="76200" y="65722"/>
                                </a:cubicBezTo>
                                <a:cubicBezTo>
                                  <a:pt x="76200" y="66675"/>
                                  <a:pt x="78105" y="67628"/>
                                  <a:pt x="78105" y="68580"/>
                                </a:cubicBezTo>
                                <a:close/>
                                <a:moveTo>
                                  <a:pt x="80010" y="143828"/>
                                </a:moveTo>
                                <a:cubicBezTo>
                                  <a:pt x="79058" y="142875"/>
                                  <a:pt x="79058" y="142875"/>
                                  <a:pt x="80010" y="143828"/>
                                </a:cubicBezTo>
                                <a:cubicBezTo>
                                  <a:pt x="78105" y="142875"/>
                                  <a:pt x="78105" y="143828"/>
                                  <a:pt x="78105" y="143828"/>
                                </a:cubicBezTo>
                                <a:cubicBezTo>
                                  <a:pt x="78105" y="144780"/>
                                  <a:pt x="78105" y="144780"/>
                                  <a:pt x="79058" y="144780"/>
                                </a:cubicBezTo>
                                <a:cubicBezTo>
                                  <a:pt x="79058" y="144780"/>
                                  <a:pt x="80010" y="143828"/>
                                  <a:pt x="80010" y="143828"/>
                                </a:cubicBezTo>
                                <a:close/>
                                <a:moveTo>
                                  <a:pt x="81915" y="81915"/>
                                </a:moveTo>
                                <a:cubicBezTo>
                                  <a:pt x="82868" y="81915"/>
                                  <a:pt x="83820" y="81915"/>
                                  <a:pt x="84772" y="81915"/>
                                </a:cubicBezTo>
                                <a:cubicBezTo>
                                  <a:pt x="80963" y="83820"/>
                                  <a:pt x="80963" y="83820"/>
                                  <a:pt x="83820" y="86678"/>
                                </a:cubicBezTo>
                                <a:cubicBezTo>
                                  <a:pt x="81915" y="87630"/>
                                  <a:pt x="80963" y="86678"/>
                                  <a:pt x="80010" y="85725"/>
                                </a:cubicBezTo>
                                <a:cubicBezTo>
                                  <a:pt x="79058" y="83820"/>
                                  <a:pt x="80010" y="82867"/>
                                  <a:pt x="81915" y="81915"/>
                                </a:cubicBezTo>
                                <a:close/>
                                <a:moveTo>
                                  <a:pt x="81915" y="117157"/>
                                </a:moveTo>
                                <a:cubicBezTo>
                                  <a:pt x="83820" y="118110"/>
                                  <a:pt x="85725" y="117157"/>
                                  <a:pt x="86678" y="118110"/>
                                </a:cubicBezTo>
                                <a:cubicBezTo>
                                  <a:pt x="87630" y="118110"/>
                                  <a:pt x="87630" y="120015"/>
                                  <a:pt x="88583" y="118110"/>
                                </a:cubicBezTo>
                                <a:cubicBezTo>
                                  <a:pt x="88583" y="117157"/>
                                  <a:pt x="88583" y="116205"/>
                                  <a:pt x="88583" y="116205"/>
                                </a:cubicBezTo>
                                <a:cubicBezTo>
                                  <a:pt x="89535" y="116205"/>
                                  <a:pt x="89535" y="116205"/>
                                  <a:pt x="90488" y="116205"/>
                                </a:cubicBezTo>
                                <a:cubicBezTo>
                                  <a:pt x="90488" y="115253"/>
                                  <a:pt x="90488" y="115253"/>
                                  <a:pt x="91440" y="114300"/>
                                </a:cubicBezTo>
                                <a:cubicBezTo>
                                  <a:pt x="92393" y="113347"/>
                                  <a:pt x="92393" y="112395"/>
                                  <a:pt x="91440" y="112395"/>
                                </a:cubicBezTo>
                                <a:cubicBezTo>
                                  <a:pt x="90488" y="111442"/>
                                  <a:pt x="89535" y="112395"/>
                                  <a:pt x="89535" y="113347"/>
                                </a:cubicBezTo>
                                <a:cubicBezTo>
                                  <a:pt x="89535" y="114300"/>
                                  <a:pt x="89535" y="115253"/>
                                  <a:pt x="88583" y="116205"/>
                                </a:cubicBezTo>
                                <a:cubicBezTo>
                                  <a:pt x="86678" y="114300"/>
                                  <a:pt x="84772" y="114300"/>
                                  <a:pt x="81915" y="115253"/>
                                </a:cubicBezTo>
                                <a:cubicBezTo>
                                  <a:pt x="80963" y="115253"/>
                                  <a:pt x="80963" y="115253"/>
                                  <a:pt x="80963" y="116205"/>
                                </a:cubicBezTo>
                                <a:cubicBezTo>
                                  <a:pt x="80010" y="117157"/>
                                  <a:pt x="80963" y="117157"/>
                                  <a:pt x="81915" y="117157"/>
                                </a:cubicBezTo>
                                <a:close/>
                                <a:moveTo>
                                  <a:pt x="83820" y="139065"/>
                                </a:moveTo>
                                <a:cubicBezTo>
                                  <a:pt x="83820" y="138113"/>
                                  <a:pt x="82868" y="137160"/>
                                  <a:pt x="81915" y="137160"/>
                                </a:cubicBezTo>
                                <a:cubicBezTo>
                                  <a:pt x="80963" y="137160"/>
                                  <a:pt x="80010" y="138113"/>
                                  <a:pt x="80963" y="138113"/>
                                </a:cubicBezTo>
                                <a:cubicBezTo>
                                  <a:pt x="80963" y="139065"/>
                                  <a:pt x="80963" y="140970"/>
                                  <a:pt x="82868" y="140970"/>
                                </a:cubicBezTo>
                                <a:cubicBezTo>
                                  <a:pt x="82868" y="141922"/>
                                  <a:pt x="83820" y="140970"/>
                                  <a:pt x="83820" y="139065"/>
                                </a:cubicBezTo>
                                <a:close/>
                                <a:moveTo>
                                  <a:pt x="82868" y="106680"/>
                                </a:moveTo>
                                <a:cubicBezTo>
                                  <a:pt x="81915" y="106680"/>
                                  <a:pt x="80963" y="106680"/>
                                  <a:pt x="80963" y="107632"/>
                                </a:cubicBezTo>
                                <a:cubicBezTo>
                                  <a:pt x="80963" y="108585"/>
                                  <a:pt x="82868" y="109538"/>
                                  <a:pt x="83820" y="109538"/>
                                </a:cubicBezTo>
                                <a:cubicBezTo>
                                  <a:pt x="85725" y="108585"/>
                                  <a:pt x="86678" y="107632"/>
                                  <a:pt x="88583" y="108585"/>
                                </a:cubicBezTo>
                                <a:cubicBezTo>
                                  <a:pt x="88583" y="108585"/>
                                  <a:pt x="89535" y="109538"/>
                                  <a:pt x="89535" y="109538"/>
                                </a:cubicBezTo>
                                <a:cubicBezTo>
                                  <a:pt x="90488" y="109538"/>
                                  <a:pt x="91440" y="109538"/>
                                  <a:pt x="90488" y="108585"/>
                                </a:cubicBezTo>
                                <a:cubicBezTo>
                                  <a:pt x="90488" y="108585"/>
                                  <a:pt x="89535" y="108585"/>
                                  <a:pt x="88583" y="108585"/>
                                </a:cubicBezTo>
                                <a:cubicBezTo>
                                  <a:pt x="88583" y="108585"/>
                                  <a:pt x="88583" y="108585"/>
                                  <a:pt x="87630" y="108585"/>
                                </a:cubicBezTo>
                                <a:cubicBezTo>
                                  <a:pt x="86678" y="106680"/>
                                  <a:pt x="84772" y="107632"/>
                                  <a:pt x="82868" y="106680"/>
                                </a:cubicBezTo>
                                <a:close/>
                                <a:moveTo>
                                  <a:pt x="92393" y="128588"/>
                                </a:moveTo>
                                <a:cubicBezTo>
                                  <a:pt x="92393" y="127635"/>
                                  <a:pt x="91440" y="126682"/>
                                  <a:pt x="90488" y="125730"/>
                                </a:cubicBezTo>
                                <a:lnTo>
                                  <a:pt x="90488" y="122872"/>
                                </a:lnTo>
                                <a:cubicBezTo>
                                  <a:pt x="90488" y="121920"/>
                                  <a:pt x="89535" y="121920"/>
                                  <a:pt x="88583" y="121920"/>
                                </a:cubicBezTo>
                                <a:cubicBezTo>
                                  <a:pt x="87630" y="123825"/>
                                  <a:pt x="84772" y="123825"/>
                                  <a:pt x="84772" y="126682"/>
                                </a:cubicBezTo>
                                <a:cubicBezTo>
                                  <a:pt x="83820" y="126682"/>
                                  <a:pt x="82868" y="124778"/>
                                  <a:pt x="81915" y="125730"/>
                                </a:cubicBezTo>
                                <a:cubicBezTo>
                                  <a:pt x="80963" y="126682"/>
                                  <a:pt x="80963" y="127635"/>
                                  <a:pt x="82868" y="128588"/>
                                </a:cubicBezTo>
                                <a:lnTo>
                                  <a:pt x="83820" y="129540"/>
                                </a:lnTo>
                                <a:cubicBezTo>
                                  <a:pt x="83820" y="130492"/>
                                  <a:pt x="81915" y="131445"/>
                                  <a:pt x="80963" y="132397"/>
                                </a:cubicBezTo>
                                <a:cubicBezTo>
                                  <a:pt x="80010" y="133350"/>
                                  <a:pt x="80963" y="134303"/>
                                  <a:pt x="80963" y="134303"/>
                                </a:cubicBezTo>
                                <a:cubicBezTo>
                                  <a:pt x="80963" y="134303"/>
                                  <a:pt x="81915" y="135255"/>
                                  <a:pt x="81915" y="135255"/>
                                </a:cubicBezTo>
                                <a:cubicBezTo>
                                  <a:pt x="82868" y="134303"/>
                                  <a:pt x="83820" y="133350"/>
                                  <a:pt x="84772" y="131445"/>
                                </a:cubicBezTo>
                                <a:cubicBezTo>
                                  <a:pt x="85725" y="130492"/>
                                  <a:pt x="83820" y="129540"/>
                                  <a:pt x="82868" y="129540"/>
                                </a:cubicBezTo>
                                <a:lnTo>
                                  <a:pt x="83820" y="126682"/>
                                </a:lnTo>
                                <a:cubicBezTo>
                                  <a:pt x="85725" y="128588"/>
                                  <a:pt x="86678" y="128588"/>
                                  <a:pt x="88583" y="126682"/>
                                </a:cubicBezTo>
                                <a:lnTo>
                                  <a:pt x="89535" y="125730"/>
                                </a:lnTo>
                                <a:cubicBezTo>
                                  <a:pt x="90488" y="127635"/>
                                  <a:pt x="91440" y="128588"/>
                                  <a:pt x="92393" y="128588"/>
                                </a:cubicBezTo>
                                <a:close/>
                                <a:moveTo>
                                  <a:pt x="86678" y="98107"/>
                                </a:moveTo>
                                <a:cubicBezTo>
                                  <a:pt x="85725" y="99060"/>
                                  <a:pt x="83820" y="99060"/>
                                  <a:pt x="81915" y="100013"/>
                                </a:cubicBezTo>
                                <a:lnTo>
                                  <a:pt x="81915" y="100965"/>
                                </a:lnTo>
                                <a:cubicBezTo>
                                  <a:pt x="81915" y="101917"/>
                                  <a:pt x="82868" y="100965"/>
                                  <a:pt x="82868" y="100965"/>
                                </a:cubicBezTo>
                                <a:cubicBezTo>
                                  <a:pt x="83820" y="100013"/>
                                  <a:pt x="84772" y="99060"/>
                                  <a:pt x="86678" y="99060"/>
                                </a:cubicBezTo>
                                <a:cubicBezTo>
                                  <a:pt x="86678" y="99060"/>
                                  <a:pt x="87630" y="99060"/>
                                  <a:pt x="86678" y="98107"/>
                                </a:cubicBezTo>
                                <a:cubicBezTo>
                                  <a:pt x="86678" y="98107"/>
                                  <a:pt x="86678" y="98107"/>
                                  <a:pt x="86678" y="98107"/>
                                </a:cubicBezTo>
                                <a:close/>
                                <a:moveTo>
                                  <a:pt x="84772" y="105728"/>
                                </a:moveTo>
                                <a:cubicBezTo>
                                  <a:pt x="85725" y="105728"/>
                                  <a:pt x="85725" y="105728"/>
                                  <a:pt x="86678" y="104775"/>
                                </a:cubicBezTo>
                                <a:cubicBezTo>
                                  <a:pt x="85725" y="104775"/>
                                  <a:pt x="84772" y="103822"/>
                                  <a:pt x="83820" y="103822"/>
                                </a:cubicBezTo>
                                <a:cubicBezTo>
                                  <a:pt x="82868" y="103822"/>
                                  <a:pt x="82868" y="103822"/>
                                  <a:pt x="82868" y="104775"/>
                                </a:cubicBezTo>
                                <a:cubicBezTo>
                                  <a:pt x="82868" y="104775"/>
                                  <a:pt x="83820" y="105728"/>
                                  <a:pt x="84772" y="105728"/>
                                </a:cubicBezTo>
                                <a:close/>
                                <a:moveTo>
                                  <a:pt x="83820" y="150495"/>
                                </a:moveTo>
                                <a:cubicBezTo>
                                  <a:pt x="83820" y="150495"/>
                                  <a:pt x="83820" y="150495"/>
                                  <a:pt x="83820" y="150495"/>
                                </a:cubicBezTo>
                                <a:cubicBezTo>
                                  <a:pt x="83820" y="150495"/>
                                  <a:pt x="83820" y="150495"/>
                                  <a:pt x="83820" y="150495"/>
                                </a:cubicBezTo>
                                <a:cubicBezTo>
                                  <a:pt x="83820" y="151447"/>
                                  <a:pt x="83820" y="151447"/>
                                  <a:pt x="83820" y="150495"/>
                                </a:cubicBezTo>
                                <a:lnTo>
                                  <a:pt x="83820" y="150495"/>
                                </a:lnTo>
                                <a:close/>
                                <a:moveTo>
                                  <a:pt x="86678" y="147638"/>
                                </a:moveTo>
                                <a:cubicBezTo>
                                  <a:pt x="86678" y="146685"/>
                                  <a:pt x="85725" y="146685"/>
                                  <a:pt x="85725" y="146685"/>
                                </a:cubicBezTo>
                                <a:cubicBezTo>
                                  <a:pt x="84772" y="146685"/>
                                  <a:pt x="84772" y="147638"/>
                                  <a:pt x="84772" y="147638"/>
                                </a:cubicBezTo>
                                <a:cubicBezTo>
                                  <a:pt x="84772" y="147638"/>
                                  <a:pt x="85725" y="148590"/>
                                  <a:pt x="86678" y="147638"/>
                                </a:cubicBezTo>
                                <a:cubicBezTo>
                                  <a:pt x="86678" y="148590"/>
                                  <a:pt x="86678" y="147638"/>
                                  <a:pt x="86678" y="147638"/>
                                </a:cubicBezTo>
                                <a:close/>
                                <a:moveTo>
                                  <a:pt x="90488" y="148590"/>
                                </a:moveTo>
                                <a:cubicBezTo>
                                  <a:pt x="90488" y="148590"/>
                                  <a:pt x="90488" y="148590"/>
                                  <a:pt x="90488" y="148590"/>
                                </a:cubicBezTo>
                                <a:cubicBezTo>
                                  <a:pt x="91440" y="146685"/>
                                  <a:pt x="90488" y="145732"/>
                                  <a:pt x="89535" y="144780"/>
                                </a:cubicBezTo>
                                <a:cubicBezTo>
                                  <a:pt x="88583" y="143828"/>
                                  <a:pt x="87630" y="142875"/>
                                  <a:pt x="86678" y="143828"/>
                                </a:cubicBezTo>
                                <a:cubicBezTo>
                                  <a:pt x="86678" y="144780"/>
                                  <a:pt x="88583" y="144780"/>
                                  <a:pt x="88583" y="145732"/>
                                </a:cubicBezTo>
                                <a:cubicBezTo>
                                  <a:pt x="89535" y="146685"/>
                                  <a:pt x="89535" y="146685"/>
                                  <a:pt x="90488" y="148590"/>
                                </a:cubicBezTo>
                                <a:cubicBezTo>
                                  <a:pt x="89535" y="147638"/>
                                  <a:pt x="90488" y="147638"/>
                                  <a:pt x="90488" y="148590"/>
                                </a:cubicBezTo>
                                <a:close/>
                                <a:moveTo>
                                  <a:pt x="87630" y="140017"/>
                                </a:moveTo>
                                <a:cubicBezTo>
                                  <a:pt x="87630" y="140017"/>
                                  <a:pt x="87630" y="140970"/>
                                  <a:pt x="88583" y="140970"/>
                                </a:cubicBezTo>
                                <a:cubicBezTo>
                                  <a:pt x="88583" y="140970"/>
                                  <a:pt x="89535" y="140970"/>
                                  <a:pt x="89535" y="140970"/>
                                </a:cubicBezTo>
                                <a:cubicBezTo>
                                  <a:pt x="90488" y="139065"/>
                                  <a:pt x="93345" y="138113"/>
                                  <a:pt x="92393" y="135255"/>
                                </a:cubicBezTo>
                                <a:cubicBezTo>
                                  <a:pt x="92393" y="134303"/>
                                  <a:pt x="92393" y="133350"/>
                                  <a:pt x="92393" y="132397"/>
                                </a:cubicBezTo>
                                <a:cubicBezTo>
                                  <a:pt x="92393" y="131445"/>
                                  <a:pt x="92393" y="130492"/>
                                  <a:pt x="91440" y="130492"/>
                                </a:cubicBezTo>
                                <a:cubicBezTo>
                                  <a:pt x="90488" y="130492"/>
                                  <a:pt x="90488" y="131445"/>
                                  <a:pt x="89535" y="132397"/>
                                </a:cubicBezTo>
                                <a:cubicBezTo>
                                  <a:pt x="88583" y="133350"/>
                                  <a:pt x="90488" y="133350"/>
                                  <a:pt x="90488" y="134303"/>
                                </a:cubicBezTo>
                                <a:cubicBezTo>
                                  <a:pt x="90488" y="136207"/>
                                  <a:pt x="87630" y="134303"/>
                                  <a:pt x="88583" y="135255"/>
                                </a:cubicBezTo>
                                <a:cubicBezTo>
                                  <a:pt x="88583" y="138113"/>
                                  <a:pt x="88583" y="139065"/>
                                  <a:pt x="87630" y="140017"/>
                                </a:cubicBezTo>
                                <a:close/>
                                <a:moveTo>
                                  <a:pt x="88583" y="76200"/>
                                </a:moveTo>
                                <a:cubicBezTo>
                                  <a:pt x="88583" y="76200"/>
                                  <a:pt x="88583" y="76200"/>
                                  <a:pt x="88583" y="76200"/>
                                </a:cubicBezTo>
                                <a:cubicBezTo>
                                  <a:pt x="88583" y="76200"/>
                                  <a:pt x="88583" y="76200"/>
                                  <a:pt x="88583" y="76200"/>
                                </a:cubicBezTo>
                                <a:cubicBezTo>
                                  <a:pt x="88583" y="76200"/>
                                  <a:pt x="88583" y="76200"/>
                                  <a:pt x="88583" y="76200"/>
                                </a:cubicBezTo>
                                <a:cubicBezTo>
                                  <a:pt x="88583" y="76200"/>
                                  <a:pt x="88583" y="76200"/>
                                  <a:pt x="88583" y="76200"/>
                                </a:cubicBezTo>
                                <a:close/>
                                <a:moveTo>
                                  <a:pt x="89535" y="102870"/>
                                </a:moveTo>
                                <a:cubicBezTo>
                                  <a:pt x="89535" y="102870"/>
                                  <a:pt x="90488" y="103822"/>
                                  <a:pt x="89535" y="102870"/>
                                </a:cubicBezTo>
                                <a:cubicBezTo>
                                  <a:pt x="90488" y="103822"/>
                                  <a:pt x="90488" y="102870"/>
                                  <a:pt x="90488" y="102870"/>
                                </a:cubicBezTo>
                                <a:cubicBezTo>
                                  <a:pt x="90488" y="101917"/>
                                  <a:pt x="90488" y="101917"/>
                                  <a:pt x="89535" y="101917"/>
                                </a:cubicBezTo>
                                <a:cubicBezTo>
                                  <a:pt x="89535" y="101917"/>
                                  <a:pt x="89535" y="102870"/>
                                  <a:pt x="89535" y="102870"/>
                                </a:cubicBezTo>
                                <a:close/>
                                <a:moveTo>
                                  <a:pt x="93345" y="153353"/>
                                </a:moveTo>
                                <a:cubicBezTo>
                                  <a:pt x="93345" y="152400"/>
                                  <a:pt x="92393" y="152400"/>
                                  <a:pt x="91440" y="152400"/>
                                </a:cubicBezTo>
                                <a:cubicBezTo>
                                  <a:pt x="90488" y="152400"/>
                                  <a:pt x="89535" y="153353"/>
                                  <a:pt x="89535" y="154305"/>
                                </a:cubicBezTo>
                                <a:cubicBezTo>
                                  <a:pt x="89535" y="155257"/>
                                  <a:pt x="90488" y="155257"/>
                                  <a:pt x="91440" y="155257"/>
                                </a:cubicBezTo>
                                <a:cubicBezTo>
                                  <a:pt x="92393" y="155257"/>
                                  <a:pt x="93345" y="154305"/>
                                  <a:pt x="93345" y="153353"/>
                                </a:cubicBezTo>
                                <a:close/>
                                <a:moveTo>
                                  <a:pt x="91440" y="117157"/>
                                </a:moveTo>
                                <a:lnTo>
                                  <a:pt x="91440" y="117157"/>
                                </a:lnTo>
                                <a:lnTo>
                                  <a:pt x="89535" y="116205"/>
                                </a:lnTo>
                                <a:cubicBezTo>
                                  <a:pt x="90488" y="117157"/>
                                  <a:pt x="90488" y="119063"/>
                                  <a:pt x="91440" y="117157"/>
                                </a:cubicBezTo>
                                <a:close/>
                                <a:moveTo>
                                  <a:pt x="90488" y="84772"/>
                                </a:moveTo>
                                <a:cubicBezTo>
                                  <a:pt x="90488" y="85725"/>
                                  <a:pt x="90488" y="86678"/>
                                  <a:pt x="92393" y="86678"/>
                                </a:cubicBezTo>
                                <a:cubicBezTo>
                                  <a:pt x="93345" y="86678"/>
                                  <a:pt x="94297" y="85725"/>
                                  <a:pt x="94297" y="84772"/>
                                </a:cubicBezTo>
                                <a:cubicBezTo>
                                  <a:pt x="94297" y="83820"/>
                                  <a:pt x="94297" y="82867"/>
                                  <a:pt x="93345" y="82867"/>
                                </a:cubicBezTo>
                                <a:cubicBezTo>
                                  <a:pt x="90488" y="82867"/>
                                  <a:pt x="90488" y="83820"/>
                                  <a:pt x="90488" y="84772"/>
                                </a:cubicBezTo>
                                <a:close/>
                                <a:moveTo>
                                  <a:pt x="94297" y="116205"/>
                                </a:moveTo>
                                <a:cubicBezTo>
                                  <a:pt x="94297" y="115253"/>
                                  <a:pt x="94297" y="114300"/>
                                  <a:pt x="93345" y="114300"/>
                                </a:cubicBezTo>
                                <a:cubicBezTo>
                                  <a:pt x="91440" y="114300"/>
                                  <a:pt x="92393" y="115253"/>
                                  <a:pt x="91440" y="116205"/>
                                </a:cubicBezTo>
                                <a:cubicBezTo>
                                  <a:pt x="93345" y="117157"/>
                                  <a:pt x="94297" y="118110"/>
                                  <a:pt x="94297" y="116205"/>
                                </a:cubicBezTo>
                                <a:close/>
                                <a:moveTo>
                                  <a:pt x="93345" y="91440"/>
                                </a:moveTo>
                                <a:cubicBezTo>
                                  <a:pt x="93345" y="91440"/>
                                  <a:pt x="92393" y="91440"/>
                                  <a:pt x="92393" y="92392"/>
                                </a:cubicBezTo>
                                <a:cubicBezTo>
                                  <a:pt x="92393" y="93345"/>
                                  <a:pt x="92393" y="93345"/>
                                  <a:pt x="93345" y="93345"/>
                                </a:cubicBezTo>
                                <a:cubicBezTo>
                                  <a:pt x="94297" y="93345"/>
                                  <a:pt x="94297" y="93345"/>
                                  <a:pt x="94297" y="92392"/>
                                </a:cubicBezTo>
                                <a:cubicBezTo>
                                  <a:pt x="94297" y="91440"/>
                                  <a:pt x="94297" y="91440"/>
                                  <a:pt x="93345" y="91440"/>
                                </a:cubicBezTo>
                                <a:close/>
                                <a:moveTo>
                                  <a:pt x="93345" y="157163"/>
                                </a:moveTo>
                                <a:cubicBezTo>
                                  <a:pt x="93345" y="157163"/>
                                  <a:pt x="92393" y="157163"/>
                                  <a:pt x="93345" y="157163"/>
                                </a:cubicBezTo>
                                <a:lnTo>
                                  <a:pt x="93345" y="157163"/>
                                </a:lnTo>
                                <a:lnTo>
                                  <a:pt x="93345" y="157163"/>
                                </a:lnTo>
                                <a:cubicBezTo>
                                  <a:pt x="92393" y="158115"/>
                                  <a:pt x="93345" y="158115"/>
                                  <a:pt x="93345" y="157163"/>
                                </a:cubicBezTo>
                                <a:close/>
                                <a:moveTo>
                                  <a:pt x="96203" y="129540"/>
                                </a:moveTo>
                                <a:cubicBezTo>
                                  <a:pt x="95250" y="129540"/>
                                  <a:pt x="93345" y="128588"/>
                                  <a:pt x="92393" y="128588"/>
                                </a:cubicBezTo>
                                <a:cubicBezTo>
                                  <a:pt x="93345" y="131445"/>
                                  <a:pt x="94297" y="133350"/>
                                  <a:pt x="94297" y="135255"/>
                                </a:cubicBezTo>
                                <a:cubicBezTo>
                                  <a:pt x="94297" y="135255"/>
                                  <a:pt x="95250" y="136207"/>
                                  <a:pt x="95250" y="136207"/>
                                </a:cubicBezTo>
                                <a:cubicBezTo>
                                  <a:pt x="96203" y="136207"/>
                                  <a:pt x="96203" y="135255"/>
                                  <a:pt x="96203" y="135255"/>
                                </a:cubicBezTo>
                                <a:cubicBezTo>
                                  <a:pt x="98108" y="133350"/>
                                  <a:pt x="95250" y="132397"/>
                                  <a:pt x="96203" y="130492"/>
                                </a:cubicBezTo>
                                <a:cubicBezTo>
                                  <a:pt x="99060" y="129540"/>
                                  <a:pt x="99060" y="129540"/>
                                  <a:pt x="96203" y="129540"/>
                                </a:cubicBezTo>
                                <a:close/>
                                <a:moveTo>
                                  <a:pt x="102870" y="144780"/>
                                </a:moveTo>
                                <a:cubicBezTo>
                                  <a:pt x="102870" y="143828"/>
                                  <a:pt x="101918" y="143828"/>
                                  <a:pt x="100965" y="144780"/>
                                </a:cubicBezTo>
                                <a:cubicBezTo>
                                  <a:pt x="98108" y="145732"/>
                                  <a:pt x="96203" y="146685"/>
                                  <a:pt x="94297" y="144780"/>
                                </a:cubicBezTo>
                                <a:cubicBezTo>
                                  <a:pt x="95250" y="144780"/>
                                  <a:pt x="95250" y="144780"/>
                                  <a:pt x="95250" y="143828"/>
                                </a:cubicBezTo>
                                <a:cubicBezTo>
                                  <a:pt x="95250" y="141922"/>
                                  <a:pt x="96203" y="140017"/>
                                  <a:pt x="99060" y="141922"/>
                                </a:cubicBezTo>
                                <a:cubicBezTo>
                                  <a:pt x="99060" y="141922"/>
                                  <a:pt x="100965" y="142875"/>
                                  <a:pt x="100965" y="141922"/>
                                </a:cubicBezTo>
                                <a:cubicBezTo>
                                  <a:pt x="100965" y="140970"/>
                                  <a:pt x="100965" y="139065"/>
                                  <a:pt x="99060" y="139065"/>
                                </a:cubicBezTo>
                                <a:cubicBezTo>
                                  <a:pt x="97155" y="139065"/>
                                  <a:pt x="94297" y="139065"/>
                                  <a:pt x="92393" y="140970"/>
                                </a:cubicBezTo>
                                <a:cubicBezTo>
                                  <a:pt x="91440" y="142875"/>
                                  <a:pt x="93345" y="143828"/>
                                  <a:pt x="93345" y="145732"/>
                                </a:cubicBezTo>
                                <a:cubicBezTo>
                                  <a:pt x="93345" y="148590"/>
                                  <a:pt x="94297" y="150495"/>
                                  <a:pt x="96203" y="151447"/>
                                </a:cubicBezTo>
                                <a:cubicBezTo>
                                  <a:pt x="95250" y="149542"/>
                                  <a:pt x="96203" y="148590"/>
                                  <a:pt x="99060" y="147638"/>
                                </a:cubicBezTo>
                                <a:cubicBezTo>
                                  <a:pt x="100013" y="147638"/>
                                  <a:pt x="100013" y="147638"/>
                                  <a:pt x="100965" y="146685"/>
                                </a:cubicBezTo>
                                <a:cubicBezTo>
                                  <a:pt x="102870" y="146685"/>
                                  <a:pt x="103822" y="146685"/>
                                  <a:pt x="102870" y="144780"/>
                                </a:cubicBezTo>
                                <a:close/>
                                <a:moveTo>
                                  <a:pt x="98108" y="152400"/>
                                </a:moveTo>
                                <a:cubicBezTo>
                                  <a:pt x="98108" y="151447"/>
                                  <a:pt x="98108" y="151447"/>
                                  <a:pt x="98108" y="152400"/>
                                </a:cubicBezTo>
                                <a:cubicBezTo>
                                  <a:pt x="97155" y="152400"/>
                                  <a:pt x="97155" y="152400"/>
                                  <a:pt x="98108" y="152400"/>
                                </a:cubicBezTo>
                                <a:cubicBezTo>
                                  <a:pt x="98108" y="152400"/>
                                  <a:pt x="98108" y="152400"/>
                                  <a:pt x="98108" y="152400"/>
                                </a:cubicBezTo>
                                <a:close/>
                                <a:moveTo>
                                  <a:pt x="98108" y="116205"/>
                                </a:moveTo>
                                <a:cubicBezTo>
                                  <a:pt x="98108" y="116205"/>
                                  <a:pt x="98108" y="117157"/>
                                  <a:pt x="98108" y="116205"/>
                                </a:cubicBezTo>
                                <a:cubicBezTo>
                                  <a:pt x="100013" y="117157"/>
                                  <a:pt x="100013" y="116205"/>
                                  <a:pt x="100013" y="116205"/>
                                </a:cubicBezTo>
                                <a:cubicBezTo>
                                  <a:pt x="100013" y="115253"/>
                                  <a:pt x="100013" y="115253"/>
                                  <a:pt x="99060" y="115253"/>
                                </a:cubicBezTo>
                                <a:cubicBezTo>
                                  <a:pt x="98108" y="115253"/>
                                  <a:pt x="98108" y="115253"/>
                                  <a:pt x="98108" y="116205"/>
                                </a:cubicBezTo>
                                <a:close/>
                                <a:moveTo>
                                  <a:pt x="99060" y="120015"/>
                                </a:moveTo>
                                <a:cubicBezTo>
                                  <a:pt x="99060" y="120967"/>
                                  <a:pt x="99060" y="120015"/>
                                  <a:pt x="99060" y="120015"/>
                                </a:cubicBezTo>
                                <a:cubicBezTo>
                                  <a:pt x="99060" y="120015"/>
                                  <a:pt x="99060" y="120015"/>
                                  <a:pt x="99060" y="120015"/>
                                </a:cubicBezTo>
                                <a:lnTo>
                                  <a:pt x="99060" y="120015"/>
                                </a:lnTo>
                                <a:cubicBezTo>
                                  <a:pt x="98108" y="120015"/>
                                  <a:pt x="99060" y="120015"/>
                                  <a:pt x="99060" y="120015"/>
                                </a:cubicBezTo>
                                <a:close/>
                                <a:moveTo>
                                  <a:pt x="100013" y="134303"/>
                                </a:moveTo>
                                <a:cubicBezTo>
                                  <a:pt x="99060" y="134303"/>
                                  <a:pt x="98108" y="134303"/>
                                  <a:pt x="98108" y="136207"/>
                                </a:cubicBezTo>
                                <a:cubicBezTo>
                                  <a:pt x="98108" y="137160"/>
                                  <a:pt x="99060" y="137160"/>
                                  <a:pt x="99060" y="137160"/>
                                </a:cubicBezTo>
                                <a:cubicBezTo>
                                  <a:pt x="100013" y="136207"/>
                                  <a:pt x="100965" y="136207"/>
                                  <a:pt x="100013" y="134303"/>
                                </a:cubicBezTo>
                                <a:cubicBezTo>
                                  <a:pt x="100965" y="134303"/>
                                  <a:pt x="100965" y="134303"/>
                                  <a:pt x="100013" y="134303"/>
                                </a:cubicBezTo>
                                <a:close/>
                                <a:moveTo>
                                  <a:pt x="104775" y="140970"/>
                                </a:moveTo>
                                <a:cubicBezTo>
                                  <a:pt x="104775" y="140970"/>
                                  <a:pt x="104775" y="140970"/>
                                  <a:pt x="104775" y="140970"/>
                                </a:cubicBezTo>
                                <a:cubicBezTo>
                                  <a:pt x="103822" y="140970"/>
                                  <a:pt x="102870" y="140970"/>
                                  <a:pt x="103822" y="140970"/>
                                </a:cubicBezTo>
                                <a:cubicBezTo>
                                  <a:pt x="103822" y="141922"/>
                                  <a:pt x="104775" y="141922"/>
                                  <a:pt x="104775" y="140970"/>
                                </a:cubicBezTo>
                                <a:cubicBezTo>
                                  <a:pt x="104775" y="141922"/>
                                  <a:pt x="104775" y="141922"/>
                                  <a:pt x="104775" y="140970"/>
                                </a:cubicBezTo>
                                <a:close/>
                                <a:moveTo>
                                  <a:pt x="106680" y="128588"/>
                                </a:moveTo>
                                <a:cubicBezTo>
                                  <a:pt x="106680" y="128588"/>
                                  <a:pt x="106680" y="127635"/>
                                  <a:pt x="106680" y="128588"/>
                                </a:cubicBezTo>
                                <a:cubicBezTo>
                                  <a:pt x="105728" y="128588"/>
                                  <a:pt x="105728" y="128588"/>
                                  <a:pt x="106680" y="128588"/>
                                </a:cubicBezTo>
                                <a:lnTo>
                                  <a:pt x="106680" y="128588"/>
                                </a:lnTo>
                                <a:cubicBezTo>
                                  <a:pt x="106680" y="128588"/>
                                  <a:pt x="106680" y="128588"/>
                                  <a:pt x="106680" y="12858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13849391" name="Freeform 613849391"/>
                        <wps:cNvSpPr/>
                        <wps:spPr>
                          <a:xfrm>
                            <a:off x="819150" y="86273"/>
                            <a:ext cx="132799" cy="181439"/>
                          </a:xfrm>
                          <a:custGeom>
                            <a:avLst/>
                            <a:gdLst>
                              <a:gd name="connsiteX0" fmla="*/ 105728 w 132799"/>
                              <a:gd name="connsiteY0" fmla="*/ 172721 h 181439"/>
                              <a:gd name="connsiteX1" fmla="*/ 63818 w 132799"/>
                              <a:gd name="connsiteY1" fmla="*/ 181294 h 181439"/>
                              <a:gd name="connsiteX2" fmla="*/ 10478 w 132799"/>
                              <a:gd name="connsiteY2" fmla="*/ 158434 h 181439"/>
                              <a:gd name="connsiteX3" fmla="*/ 0 w 132799"/>
                              <a:gd name="connsiteY3" fmla="*/ 132716 h 181439"/>
                              <a:gd name="connsiteX4" fmla="*/ 20955 w 132799"/>
                              <a:gd name="connsiteY4" fmla="*/ 108904 h 181439"/>
                              <a:gd name="connsiteX5" fmla="*/ 39053 w 132799"/>
                              <a:gd name="connsiteY5" fmla="*/ 111761 h 181439"/>
                              <a:gd name="connsiteX6" fmla="*/ 40005 w 132799"/>
                              <a:gd name="connsiteY6" fmla="*/ 147956 h 181439"/>
                              <a:gd name="connsiteX7" fmla="*/ 35243 w 132799"/>
                              <a:gd name="connsiteY7" fmla="*/ 150814 h 181439"/>
                              <a:gd name="connsiteX8" fmla="*/ 34290 w 132799"/>
                              <a:gd name="connsiteY8" fmla="*/ 160339 h 181439"/>
                              <a:gd name="connsiteX9" fmla="*/ 43815 w 132799"/>
                              <a:gd name="connsiteY9" fmla="*/ 167006 h 181439"/>
                              <a:gd name="connsiteX10" fmla="*/ 53340 w 132799"/>
                              <a:gd name="connsiteY10" fmla="*/ 170816 h 181439"/>
                              <a:gd name="connsiteX11" fmla="*/ 88583 w 132799"/>
                              <a:gd name="connsiteY11" fmla="*/ 165101 h 181439"/>
                              <a:gd name="connsiteX12" fmla="*/ 94297 w 132799"/>
                              <a:gd name="connsiteY12" fmla="*/ 157481 h 181439"/>
                              <a:gd name="connsiteX13" fmla="*/ 96203 w 132799"/>
                              <a:gd name="connsiteY13" fmla="*/ 151766 h 181439"/>
                              <a:gd name="connsiteX14" fmla="*/ 89535 w 132799"/>
                              <a:gd name="connsiteY14" fmla="*/ 128906 h 181439"/>
                              <a:gd name="connsiteX15" fmla="*/ 66675 w 132799"/>
                              <a:gd name="connsiteY15" fmla="*/ 111761 h 181439"/>
                              <a:gd name="connsiteX16" fmla="*/ 29528 w 132799"/>
                              <a:gd name="connsiteY16" fmla="*/ 86044 h 181439"/>
                              <a:gd name="connsiteX17" fmla="*/ 8572 w 132799"/>
                              <a:gd name="connsiteY17" fmla="*/ 56516 h 181439"/>
                              <a:gd name="connsiteX18" fmla="*/ 18097 w 132799"/>
                              <a:gd name="connsiteY18" fmla="*/ 19369 h 181439"/>
                              <a:gd name="connsiteX19" fmla="*/ 68580 w 132799"/>
                              <a:gd name="connsiteY19" fmla="*/ 319 h 181439"/>
                              <a:gd name="connsiteX20" fmla="*/ 100965 w 132799"/>
                              <a:gd name="connsiteY20" fmla="*/ 6986 h 181439"/>
                              <a:gd name="connsiteX21" fmla="*/ 127635 w 132799"/>
                              <a:gd name="connsiteY21" fmla="*/ 37466 h 181439"/>
                              <a:gd name="connsiteX22" fmla="*/ 127635 w 132799"/>
                              <a:gd name="connsiteY22" fmla="*/ 49849 h 181439"/>
                              <a:gd name="connsiteX23" fmla="*/ 103822 w 132799"/>
                              <a:gd name="connsiteY23" fmla="*/ 63184 h 181439"/>
                              <a:gd name="connsiteX24" fmla="*/ 96203 w 132799"/>
                              <a:gd name="connsiteY24" fmla="*/ 60326 h 181439"/>
                              <a:gd name="connsiteX25" fmla="*/ 91440 w 132799"/>
                              <a:gd name="connsiteY25" fmla="*/ 27941 h 181439"/>
                              <a:gd name="connsiteX26" fmla="*/ 95250 w 132799"/>
                              <a:gd name="connsiteY26" fmla="*/ 24131 h 181439"/>
                              <a:gd name="connsiteX27" fmla="*/ 95250 w 132799"/>
                              <a:gd name="connsiteY27" fmla="*/ 17464 h 181439"/>
                              <a:gd name="connsiteX28" fmla="*/ 89535 w 132799"/>
                              <a:gd name="connsiteY28" fmla="*/ 13654 h 181439"/>
                              <a:gd name="connsiteX29" fmla="*/ 60008 w 132799"/>
                              <a:gd name="connsiteY29" fmla="*/ 8891 h 181439"/>
                              <a:gd name="connsiteX30" fmla="*/ 45720 w 132799"/>
                              <a:gd name="connsiteY30" fmla="*/ 15559 h 181439"/>
                              <a:gd name="connsiteX31" fmla="*/ 41910 w 132799"/>
                              <a:gd name="connsiteY31" fmla="*/ 38419 h 181439"/>
                              <a:gd name="connsiteX32" fmla="*/ 58103 w 132799"/>
                              <a:gd name="connsiteY32" fmla="*/ 54611 h 181439"/>
                              <a:gd name="connsiteX33" fmla="*/ 70485 w 132799"/>
                              <a:gd name="connsiteY33" fmla="*/ 63184 h 181439"/>
                              <a:gd name="connsiteX34" fmla="*/ 74295 w 132799"/>
                              <a:gd name="connsiteY34" fmla="*/ 66041 h 181439"/>
                              <a:gd name="connsiteX35" fmla="*/ 88583 w 132799"/>
                              <a:gd name="connsiteY35" fmla="*/ 74614 h 181439"/>
                              <a:gd name="connsiteX36" fmla="*/ 100013 w 132799"/>
                              <a:gd name="connsiteY36" fmla="*/ 83186 h 181439"/>
                              <a:gd name="connsiteX37" fmla="*/ 114300 w 132799"/>
                              <a:gd name="connsiteY37" fmla="*/ 93664 h 181439"/>
                              <a:gd name="connsiteX38" fmla="*/ 131445 w 132799"/>
                              <a:gd name="connsiteY38" fmla="*/ 120334 h 181439"/>
                              <a:gd name="connsiteX39" fmla="*/ 105728 w 132799"/>
                              <a:gd name="connsiteY39" fmla="*/ 172721 h 181439"/>
                              <a:gd name="connsiteX40" fmla="*/ 17145 w 132799"/>
                              <a:gd name="connsiteY40" fmla="*/ 130811 h 181439"/>
                              <a:gd name="connsiteX41" fmla="*/ 12383 w 132799"/>
                              <a:gd name="connsiteY41" fmla="*/ 128906 h 181439"/>
                              <a:gd name="connsiteX42" fmla="*/ 11430 w 132799"/>
                              <a:gd name="connsiteY42" fmla="*/ 129859 h 181439"/>
                              <a:gd name="connsiteX43" fmla="*/ 16193 w 132799"/>
                              <a:gd name="connsiteY43" fmla="*/ 133669 h 181439"/>
                              <a:gd name="connsiteX44" fmla="*/ 18097 w 132799"/>
                              <a:gd name="connsiteY44" fmla="*/ 131764 h 181439"/>
                              <a:gd name="connsiteX45" fmla="*/ 17145 w 132799"/>
                              <a:gd name="connsiteY45" fmla="*/ 130811 h 181439"/>
                              <a:gd name="connsiteX46" fmla="*/ 14288 w 132799"/>
                              <a:gd name="connsiteY46" fmla="*/ 124144 h 181439"/>
                              <a:gd name="connsiteX47" fmla="*/ 16193 w 132799"/>
                              <a:gd name="connsiteY47" fmla="*/ 127001 h 181439"/>
                              <a:gd name="connsiteX48" fmla="*/ 16193 w 132799"/>
                              <a:gd name="connsiteY48" fmla="*/ 125096 h 181439"/>
                              <a:gd name="connsiteX49" fmla="*/ 17145 w 132799"/>
                              <a:gd name="connsiteY49" fmla="*/ 123191 h 181439"/>
                              <a:gd name="connsiteX50" fmla="*/ 17145 w 132799"/>
                              <a:gd name="connsiteY50" fmla="*/ 121286 h 181439"/>
                              <a:gd name="connsiteX51" fmla="*/ 15240 w 132799"/>
                              <a:gd name="connsiteY51" fmla="*/ 123191 h 181439"/>
                              <a:gd name="connsiteX52" fmla="*/ 14288 w 132799"/>
                              <a:gd name="connsiteY52" fmla="*/ 124144 h 181439"/>
                              <a:gd name="connsiteX53" fmla="*/ 21908 w 132799"/>
                              <a:gd name="connsiteY53" fmla="*/ 117476 h 181439"/>
                              <a:gd name="connsiteX54" fmla="*/ 21908 w 132799"/>
                              <a:gd name="connsiteY54" fmla="*/ 115571 h 181439"/>
                              <a:gd name="connsiteX55" fmla="*/ 20003 w 132799"/>
                              <a:gd name="connsiteY55" fmla="*/ 117476 h 181439"/>
                              <a:gd name="connsiteX56" fmla="*/ 20003 w 132799"/>
                              <a:gd name="connsiteY56" fmla="*/ 120334 h 181439"/>
                              <a:gd name="connsiteX57" fmla="*/ 21908 w 132799"/>
                              <a:gd name="connsiteY57" fmla="*/ 117476 h 181439"/>
                              <a:gd name="connsiteX58" fmla="*/ 21908 w 132799"/>
                              <a:gd name="connsiteY58" fmla="*/ 131764 h 181439"/>
                              <a:gd name="connsiteX59" fmla="*/ 21908 w 132799"/>
                              <a:gd name="connsiteY59" fmla="*/ 131764 h 181439"/>
                              <a:gd name="connsiteX60" fmla="*/ 20955 w 132799"/>
                              <a:gd name="connsiteY60" fmla="*/ 131764 h 181439"/>
                              <a:gd name="connsiteX61" fmla="*/ 21908 w 132799"/>
                              <a:gd name="connsiteY61" fmla="*/ 131764 h 181439"/>
                              <a:gd name="connsiteX62" fmla="*/ 21908 w 132799"/>
                              <a:gd name="connsiteY62" fmla="*/ 131764 h 181439"/>
                              <a:gd name="connsiteX63" fmla="*/ 22860 w 132799"/>
                              <a:gd name="connsiteY63" fmla="*/ 123191 h 181439"/>
                              <a:gd name="connsiteX64" fmla="*/ 23813 w 132799"/>
                              <a:gd name="connsiteY64" fmla="*/ 122239 h 181439"/>
                              <a:gd name="connsiteX65" fmla="*/ 23813 w 132799"/>
                              <a:gd name="connsiteY65" fmla="*/ 121286 h 181439"/>
                              <a:gd name="connsiteX66" fmla="*/ 22860 w 132799"/>
                              <a:gd name="connsiteY66" fmla="*/ 123191 h 181439"/>
                              <a:gd name="connsiteX67" fmla="*/ 22860 w 132799"/>
                              <a:gd name="connsiteY67" fmla="*/ 123191 h 181439"/>
                              <a:gd name="connsiteX68" fmla="*/ 23813 w 132799"/>
                              <a:gd name="connsiteY68" fmla="*/ 135574 h 181439"/>
                              <a:gd name="connsiteX69" fmla="*/ 23813 w 132799"/>
                              <a:gd name="connsiteY69" fmla="*/ 135574 h 181439"/>
                              <a:gd name="connsiteX70" fmla="*/ 23813 w 132799"/>
                              <a:gd name="connsiteY70" fmla="*/ 134621 h 181439"/>
                              <a:gd name="connsiteX71" fmla="*/ 23813 w 132799"/>
                              <a:gd name="connsiteY71" fmla="*/ 135574 h 181439"/>
                              <a:gd name="connsiteX72" fmla="*/ 23813 w 132799"/>
                              <a:gd name="connsiteY72" fmla="*/ 135574 h 181439"/>
                              <a:gd name="connsiteX73" fmla="*/ 26670 w 132799"/>
                              <a:gd name="connsiteY73" fmla="*/ 117476 h 181439"/>
                              <a:gd name="connsiteX74" fmla="*/ 25718 w 132799"/>
                              <a:gd name="connsiteY74" fmla="*/ 116524 h 181439"/>
                              <a:gd name="connsiteX75" fmla="*/ 23813 w 132799"/>
                              <a:gd name="connsiteY75" fmla="*/ 119381 h 181439"/>
                              <a:gd name="connsiteX76" fmla="*/ 24765 w 132799"/>
                              <a:gd name="connsiteY76" fmla="*/ 120334 h 181439"/>
                              <a:gd name="connsiteX77" fmla="*/ 26670 w 132799"/>
                              <a:gd name="connsiteY77" fmla="*/ 117476 h 181439"/>
                              <a:gd name="connsiteX78" fmla="*/ 24765 w 132799"/>
                              <a:gd name="connsiteY78" fmla="*/ 139384 h 181439"/>
                              <a:gd name="connsiteX79" fmla="*/ 23813 w 132799"/>
                              <a:gd name="connsiteY79" fmla="*/ 138431 h 181439"/>
                              <a:gd name="connsiteX80" fmla="*/ 22860 w 132799"/>
                              <a:gd name="connsiteY80" fmla="*/ 139384 h 181439"/>
                              <a:gd name="connsiteX81" fmla="*/ 24765 w 132799"/>
                              <a:gd name="connsiteY81" fmla="*/ 139384 h 181439"/>
                              <a:gd name="connsiteX82" fmla="*/ 24765 w 132799"/>
                              <a:gd name="connsiteY82" fmla="*/ 139384 h 181439"/>
                              <a:gd name="connsiteX83" fmla="*/ 23813 w 132799"/>
                              <a:gd name="connsiteY83" fmla="*/ 126049 h 181439"/>
                              <a:gd name="connsiteX84" fmla="*/ 23813 w 132799"/>
                              <a:gd name="connsiteY84" fmla="*/ 126049 h 181439"/>
                              <a:gd name="connsiteX85" fmla="*/ 23813 w 132799"/>
                              <a:gd name="connsiteY85" fmla="*/ 127954 h 181439"/>
                              <a:gd name="connsiteX86" fmla="*/ 23813 w 132799"/>
                              <a:gd name="connsiteY86" fmla="*/ 126049 h 181439"/>
                              <a:gd name="connsiteX87" fmla="*/ 23813 w 132799"/>
                              <a:gd name="connsiteY87" fmla="*/ 126049 h 181439"/>
                              <a:gd name="connsiteX88" fmla="*/ 26670 w 132799"/>
                              <a:gd name="connsiteY88" fmla="*/ 129859 h 181439"/>
                              <a:gd name="connsiteX89" fmla="*/ 25718 w 132799"/>
                              <a:gd name="connsiteY89" fmla="*/ 132716 h 181439"/>
                              <a:gd name="connsiteX90" fmla="*/ 26670 w 132799"/>
                              <a:gd name="connsiteY90" fmla="*/ 133669 h 181439"/>
                              <a:gd name="connsiteX91" fmla="*/ 27622 w 132799"/>
                              <a:gd name="connsiteY91" fmla="*/ 132716 h 181439"/>
                              <a:gd name="connsiteX92" fmla="*/ 26670 w 132799"/>
                              <a:gd name="connsiteY92" fmla="*/ 129859 h 181439"/>
                              <a:gd name="connsiteX93" fmla="*/ 30480 w 132799"/>
                              <a:gd name="connsiteY93" fmla="*/ 44134 h 181439"/>
                              <a:gd name="connsiteX94" fmla="*/ 30480 w 132799"/>
                              <a:gd name="connsiteY94" fmla="*/ 44134 h 181439"/>
                              <a:gd name="connsiteX95" fmla="*/ 30480 w 132799"/>
                              <a:gd name="connsiteY95" fmla="*/ 44134 h 181439"/>
                              <a:gd name="connsiteX96" fmla="*/ 28575 w 132799"/>
                              <a:gd name="connsiteY96" fmla="*/ 39371 h 181439"/>
                              <a:gd name="connsiteX97" fmla="*/ 27622 w 132799"/>
                              <a:gd name="connsiteY97" fmla="*/ 38419 h 181439"/>
                              <a:gd name="connsiteX98" fmla="*/ 27622 w 132799"/>
                              <a:gd name="connsiteY98" fmla="*/ 39371 h 181439"/>
                              <a:gd name="connsiteX99" fmla="*/ 30480 w 132799"/>
                              <a:gd name="connsiteY99" fmla="*/ 44134 h 181439"/>
                              <a:gd name="connsiteX100" fmla="*/ 31433 w 132799"/>
                              <a:gd name="connsiteY100" fmla="*/ 124144 h 181439"/>
                              <a:gd name="connsiteX101" fmla="*/ 31433 w 132799"/>
                              <a:gd name="connsiteY101" fmla="*/ 124144 h 181439"/>
                              <a:gd name="connsiteX102" fmla="*/ 28575 w 132799"/>
                              <a:gd name="connsiteY102" fmla="*/ 124144 h 181439"/>
                              <a:gd name="connsiteX103" fmla="*/ 31433 w 132799"/>
                              <a:gd name="connsiteY103" fmla="*/ 127001 h 181439"/>
                              <a:gd name="connsiteX104" fmla="*/ 31433 w 132799"/>
                              <a:gd name="connsiteY104" fmla="*/ 124144 h 181439"/>
                              <a:gd name="connsiteX105" fmla="*/ 31433 w 132799"/>
                              <a:gd name="connsiteY105" fmla="*/ 66994 h 181439"/>
                              <a:gd name="connsiteX106" fmla="*/ 31433 w 132799"/>
                              <a:gd name="connsiteY106" fmla="*/ 66994 h 181439"/>
                              <a:gd name="connsiteX107" fmla="*/ 31433 w 132799"/>
                              <a:gd name="connsiteY107" fmla="*/ 66994 h 181439"/>
                              <a:gd name="connsiteX108" fmla="*/ 31433 w 132799"/>
                              <a:gd name="connsiteY108" fmla="*/ 66994 h 181439"/>
                              <a:gd name="connsiteX109" fmla="*/ 31433 w 132799"/>
                              <a:gd name="connsiteY109" fmla="*/ 66994 h 181439"/>
                              <a:gd name="connsiteX110" fmla="*/ 32385 w 132799"/>
                              <a:gd name="connsiteY110" fmla="*/ 48896 h 181439"/>
                              <a:gd name="connsiteX111" fmla="*/ 32385 w 132799"/>
                              <a:gd name="connsiteY111" fmla="*/ 48896 h 181439"/>
                              <a:gd name="connsiteX112" fmla="*/ 32385 w 132799"/>
                              <a:gd name="connsiteY112" fmla="*/ 49849 h 181439"/>
                              <a:gd name="connsiteX113" fmla="*/ 32385 w 132799"/>
                              <a:gd name="connsiteY113" fmla="*/ 48896 h 181439"/>
                              <a:gd name="connsiteX114" fmla="*/ 32385 w 132799"/>
                              <a:gd name="connsiteY114" fmla="*/ 48896 h 181439"/>
                              <a:gd name="connsiteX115" fmla="*/ 33338 w 132799"/>
                              <a:gd name="connsiteY115" fmla="*/ 53659 h 181439"/>
                              <a:gd name="connsiteX116" fmla="*/ 31433 w 132799"/>
                              <a:gd name="connsiteY116" fmla="*/ 55564 h 181439"/>
                              <a:gd name="connsiteX117" fmla="*/ 32385 w 132799"/>
                              <a:gd name="connsiteY117" fmla="*/ 56516 h 181439"/>
                              <a:gd name="connsiteX118" fmla="*/ 36195 w 132799"/>
                              <a:gd name="connsiteY118" fmla="*/ 54611 h 181439"/>
                              <a:gd name="connsiteX119" fmla="*/ 33338 w 132799"/>
                              <a:gd name="connsiteY119" fmla="*/ 53659 h 181439"/>
                              <a:gd name="connsiteX120" fmla="*/ 42863 w 132799"/>
                              <a:gd name="connsiteY120" fmla="*/ 60326 h 181439"/>
                              <a:gd name="connsiteX121" fmla="*/ 43815 w 132799"/>
                              <a:gd name="connsiteY121" fmla="*/ 58421 h 181439"/>
                              <a:gd name="connsiteX122" fmla="*/ 41910 w 132799"/>
                              <a:gd name="connsiteY122" fmla="*/ 58421 h 181439"/>
                              <a:gd name="connsiteX123" fmla="*/ 35243 w 132799"/>
                              <a:gd name="connsiteY123" fmla="*/ 65089 h 181439"/>
                              <a:gd name="connsiteX124" fmla="*/ 33338 w 132799"/>
                              <a:gd name="connsiteY124" fmla="*/ 60326 h 181439"/>
                              <a:gd name="connsiteX125" fmla="*/ 32385 w 132799"/>
                              <a:gd name="connsiteY125" fmla="*/ 59374 h 181439"/>
                              <a:gd name="connsiteX126" fmla="*/ 31433 w 132799"/>
                              <a:gd name="connsiteY126" fmla="*/ 60326 h 181439"/>
                              <a:gd name="connsiteX127" fmla="*/ 35243 w 132799"/>
                              <a:gd name="connsiteY127" fmla="*/ 65089 h 181439"/>
                              <a:gd name="connsiteX128" fmla="*/ 40005 w 132799"/>
                              <a:gd name="connsiteY128" fmla="*/ 63184 h 181439"/>
                              <a:gd name="connsiteX129" fmla="*/ 42863 w 132799"/>
                              <a:gd name="connsiteY129" fmla="*/ 60326 h 181439"/>
                              <a:gd name="connsiteX130" fmla="*/ 38100 w 132799"/>
                              <a:gd name="connsiteY130" fmla="*/ 73661 h 181439"/>
                              <a:gd name="connsiteX131" fmla="*/ 36195 w 132799"/>
                              <a:gd name="connsiteY131" fmla="*/ 70804 h 181439"/>
                              <a:gd name="connsiteX132" fmla="*/ 35243 w 132799"/>
                              <a:gd name="connsiteY132" fmla="*/ 71756 h 181439"/>
                              <a:gd name="connsiteX133" fmla="*/ 37147 w 132799"/>
                              <a:gd name="connsiteY133" fmla="*/ 74614 h 181439"/>
                              <a:gd name="connsiteX134" fmla="*/ 38100 w 132799"/>
                              <a:gd name="connsiteY134" fmla="*/ 73661 h 181439"/>
                              <a:gd name="connsiteX135" fmla="*/ 39053 w 132799"/>
                              <a:gd name="connsiteY135" fmla="*/ 59374 h 181439"/>
                              <a:gd name="connsiteX136" fmla="*/ 39053 w 132799"/>
                              <a:gd name="connsiteY136" fmla="*/ 59374 h 181439"/>
                              <a:gd name="connsiteX137" fmla="*/ 39053 w 132799"/>
                              <a:gd name="connsiteY137" fmla="*/ 58421 h 181439"/>
                              <a:gd name="connsiteX138" fmla="*/ 39053 w 132799"/>
                              <a:gd name="connsiteY138" fmla="*/ 59374 h 181439"/>
                              <a:gd name="connsiteX139" fmla="*/ 39053 w 132799"/>
                              <a:gd name="connsiteY139" fmla="*/ 59374 h 181439"/>
                              <a:gd name="connsiteX140" fmla="*/ 39053 w 132799"/>
                              <a:gd name="connsiteY140" fmla="*/ 53659 h 181439"/>
                              <a:gd name="connsiteX141" fmla="*/ 39053 w 132799"/>
                              <a:gd name="connsiteY141" fmla="*/ 53659 h 181439"/>
                              <a:gd name="connsiteX142" fmla="*/ 39053 w 132799"/>
                              <a:gd name="connsiteY142" fmla="*/ 52706 h 181439"/>
                              <a:gd name="connsiteX143" fmla="*/ 39053 w 132799"/>
                              <a:gd name="connsiteY143" fmla="*/ 53659 h 181439"/>
                              <a:gd name="connsiteX144" fmla="*/ 39053 w 132799"/>
                              <a:gd name="connsiteY144" fmla="*/ 53659 h 181439"/>
                              <a:gd name="connsiteX145" fmla="*/ 40958 w 132799"/>
                              <a:gd name="connsiteY145" fmla="*/ 48896 h 181439"/>
                              <a:gd name="connsiteX146" fmla="*/ 40958 w 132799"/>
                              <a:gd name="connsiteY146" fmla="*/ 48896 h 181439"/>
                              <a:gd name="connsiteX147" fmla="*/ 40958 w 132799"/>
                              <a:gd name="connsiteY147" fmla="*/ 48896 h 181439"/>
                              <a:gd name="connsiteX148" fmla="*/ 40958 w 132799"/>
                              <a:gd name="connsiteY148" fmla="*/ 48896 h 181439"/>
                              <a:gd name="connsiteX149" fmla="*/ 40958 w 132799"/>
                              <a:gd name="connsiteY149" fmla="*/ 48896 h 181439"/>
                              <a:gd name="connsiteX150" fmla="*/ 44768 w 132799"/>
                              <a:gd name="connsiteY150" fmla="*/ 87949 h 181439"/>
                              <a:gd name="connsiteX151" fmla="*/ 44768 w 132799"/>
                              <a:gd name="connsiteY151" fmla="*/ 87949 h 181439"/>
                              <a:gd name="connsiteX152" fmla="*/ 42863 w 132799"/>
                              <a:gd name="connsiteY152" fmla="*/ 87949 h 181439"/>
                              <a:gd name="connsiteX153" fmla="*/ 44768 w 132799"/>
                              <a:gd name="connsiteY153" fmla="*/ 87949 h 181439"/>
                              <a:gd name="connsiteX154" fmla="*/ 44768 w 132799"/>
                              <a:gd name="connsiteY154" fmla="*/ 87949 h 181439"/>
                              <a:gd name="connsiteX155" fmla="*/ 89535 w 132799"/>
                              <a:gd name="connsiteY155" fmla="*/ 107951 h 181439"/>
                              <a:gd name="connsiteX156" fmla="*/ 90488 w 132799"/>
                              <a:gd name="connsiteY156" fmla="*/ 107951 h 181439"/>
                              <a:gd name="connsiteX157" fmla="*/ 90488 w 132799"/>
                              <a:gd name="connsiteY157" fmla="*/ 111761 h 181439"/>
                              <a:gd name="connsiteX158" fmla="*/ 98108 w 132799"/>
                              <a:gd name="connsiteY158" fmla="*/ 115571 h 181439"/>
                              <a:gd name="connsiteX159" fmla="*/ 100013 w 132799"/>
                              <a:gd name="connsiteY159" fmla="*/ 114619 h 181439"/>
                              <a:gd name="connsiteX160" fmla="*/ 100965 w 132799"/>
                              <a:gd name="connsiteY160" fmla="*/ 113666 h 181439"/>
                              <a:gd name="connsiteX161" fmla="*/ 101918 w 132799"/>
                              <a:gd name="connsiteY161" fmla="*/ 110809 h 181439"/>
                              <a:gd name="connsiteX162" fmla="*/ 101918 w 132799"/>
                              <a:gd name="connsiteY162" fmla="*/ 106999 h 181439"/>
                              <a:gd name="connsiteX163" fmla="*/ 106680 w 132799"/>
                              <a:gd name="connsiteY163" fmla="*/ 108904 h 181439"/>
                              <a:gd name="connsiteX164" fmla="*/ 106680 w 132799"/>
                              <a:gd name="connsiteY164" fmla="*/ 110809 h 181439"/>
                              <a:gd name="connsiteX165" fmla="*/ 108585 w 132799"/>
                              <a:gd name="connsiteY165" fmla="*/ 109856 h 181439"/>
                              <a:gd name="connsiteX166" fmla="*/ 109538 w 132799"/>
                              <a:gd name="connsiteY166" fmla="*/ 107951 h 181439"/>
                              <a:gd name="connsiteX167" fmla="*/ 111443 w 132799"/>
                              <a:gd name="connsiteY167" fmla="*/ 102236 h 181439"/>
                              <a:gd name="connsiteX168" fmla="*/ 110490 w 132799"/>
                              <a:gd name="connsiteY168" fmla="*/ 97474 h 181439"/>
                              <a:gd name="connsiteX169" fmla="*/ 107633 w 132799"/>
                              <a:gd name="connsiteY169" fmla="*/ 96521 h 181439"/>
                              <a:gd name="connsiteX170" fmla="*/ 97155 w 132799"/>
                              <a:gd name="connsiteY170" fmla="*/ 101284 h 181439"/>
                              <a:gd name="connsiteX171" fmla="*/ 102870 w 132799"/>
                              <a:gd name="connsiteY171" fmla="*/ 95569 h 181439"/>
                              <a:gd name="connsiteX172" fmla="*/ 104775 w 132799"/>
                              <a:gd name="connsiteY172" fmla="*/ 95569 h 181439"/>
                              <a:gd name="connsiteX173" fmla="*/ 104775 w 132799"/>
                              <a:gd name="connsiteY173" fmla="*/ 93664 h 181439"/>
                              <a:gd name="connsiteX174" fmla="*/ 102870 w 132799"/>
                              <a:gd name="connsiteY174" fmla="*/ 94616 h 181439"/>
                              <a:gd name="connsiteX175" fmla="*/ 101918 w 132799"/>
                              <a:gd name="connsiteY175" fmla="*/ 95569 h 181439"/>
                              <a:gd name="connsiteX176" fmla="*/ 102870 w 132799"/>
                              <a:gd name="connsiteY176" fmla="*/ 93664 h 181439"/>
                              <a:gd name="connsiteX177" fmla="*/ 102870 w 132799"/>
                              <a:gd name="connsiteY177" fmla="*/ 92711 h 181439"/>
                              <a:gd name="connsiteX178" fmla="*/ 101918 w 132799"/>
                              <a:gd name="connsiteY178" fmla="*/ 92711 h 181439"/>
                              <a:gd name="connsiteX179" fmla="*/ 94297 w 132799"/>
                              <a:gd name="connsiteY179" fmla="*/ 98426 h 181439"/>
                              <a:gd name="connsiteX180" fmla="*/ 90488 w 132799"/>
                              <a:gd name="connsiteY180" fmla="*/ 99379 h 181439"/>
                              <a:gd name="connsiteX181" fmla="*/ 90488 w 132799"/>
                              <a:gd name="connsiteY181" fmla="*/ 96521 h 181439"/>
                              <a:gd name="connsiteX182" fmla="*/ 98108 w 132799"/>
                              <a:gd name="connsiteY182" fmla="*/ 92711 h 181439"/>
                              <a:gd name="connsiteX183" fmla="*/ 98108 w 132799"/>
                              <a:gd name="connsiteY183" fmla="*/ 91759 h 181439"/>
                              <a:gd name="connsiteX184" fmla="*/ 92393 w 132799"/>
                              <a:gd name="connsiteY184" fmla="*/ 91759 h 181439"/>
                              <a:gd name="connsiteX185" fmla="*/ 93345 w 132799"/>
                              <a:gd name="connsiteY185" fmla="*/ 87949 h 181439"/>
                              <a:gd name="connsiteX186" fmla="*/ 93345 w 132799"/>
                              <a:gd name="connsiteY186" fmla="*/ 86044 h 181439"/>
                              <a:gd name="connsiteX187" fmla="*/ 91440 w 132799"/>
                              <a:gd name="connsiteY187" fmla="*/ 86996 h 181439"/>
                              <a:gd name="connsiteX188" fmla="*/ 90488 w 132799"/>
                              <a:gd name="connsiteY188" fmla="*/ 88901 h 181439"/>
                              <a:gd name="connsiteX189" fmla="*/ 88583 w 132799"/>
                              <a:gd name="connsiteY189" fmla="*/ 90806 h 181439"/>
                              <a:gd name="connsiteX190" fmla="*/ 86678 w 132799"/>
                              <a:gd name="connsiteY190" fmla="*/ 88901 h 181439"/>
                              <a:gd name="connsiteX191" fmla="*/ 84772 w 132799"/>
                              <a:gd name="connsiteY191" fmla="*/ 87949 h 181439"/>
                              <a:gd name="connsiteX192" fmla="*/ 79058 w 132799"/>
                              <a:gd name="connsiteY192" fmla="*/ 86996 h 181439"/>
                              <a:gd name="connsiteX193" fmla="*/ 76200 w 132799"/>
                              <a:gd name="connsiteY193" fmla="*/ 85091 h 181439"/>
                              <a:gd name="connsiteX194" fmla="*/ 74295 w 132799"/>
                              <a:gd name="connsiteY194" fmla="*/ 87949 h 181439"/>
                              <a:gd name="connsiteX195" fmla="*/ 70485 w 132799"/>
                              <a:gd name="connsiteY195" fmla="*/ 89854 h 181439"/>
                              <a:gd name="connsiteX196" fmla="*/ 64770 w 132799"/>
                              <a:gd name="connsiteY196" fmla="*/ 91759 h 181439"/>
                              <a:gd name="connsiteX197" fmla="*/ 61913 w 132799"/>
                              <a:gd name="connsiteY197" fmla="*/ 87949 h 181439"/>
                              <a:gd name="connsiteX198" fmla="*/ 61913 w 132799"/>
                              <a:gd name="connsiteY198" fmla="*/ 86996 h 181439"/>
                              <a:gd name="connsiteX199" fmla="*/ 62865 w 132799"/>
                              <a:gd name="connsiteY199" fmla="*/ 86996 h 181439"/>
                              <a:gd name="connsiteX200" fmla="*/ 65722 w 132799"/>
                              <a:gd name="connsiteY200" fmla="*/ 88901 h 181439"/>
                              <a:gd name="connsiteX201" fmla="*/ 67628 w 132799"/>
                              <a:gd name="connsiteY201" fmla="*/ 88901 h 181439"/>
                              <a:gd name="connsiteX202" fmla="*/ 67628 w 132799"/>
                              <a:gd name="connsiteY202" fmla="*/ 86996 h 181439"/>
                              <a:gd name="connsiteX203" fmla="*/ 65722 w 132799"/>
                              <a:gd name="connsiteY203" fmla="*/ 86044 h 181439"/>
                              <a:gd name="connsiteX204" fmla="*/ 64770 w 132799"/>
                              <a:gd name="connsiteY204" fmla="*/ 80329 h 181439"/>
                              <a:gd name="connsiteX205" fmla="*/ 60008 w 132799"/>
                              <a:gd name="connsiteY205" fmla="*/ 77471 h 181439"/>
                              <a:gd name="connsiteX206" fmla="*/ 59055 w 132799"/>
                              <a:gd name="connsiteY206" fmla="*/ 75566 h 181439"/>
                              <a:gd name="connsiteX207" fmla="*/ 58103 w 132799"/>
                              <a:gd name="connsiteY207" fmla="*/ 73661 h 181439"/>
                              <a:gd name="connsiteX208" fmla="*/ 56197 w 132799"/>
                              <a:gd name="connsiteY208" fmla="*/ 75566 h 181439"/>
                              <a:gd name="connsiteX209" fmla="*/ 58103 w 132799"/>
                              <a:gd name="connsiteY209" fmla="*/ 81281 h 181439"/>
                              <a:gd name="connsiteX210" fmla="*/ 55245 w 132799"/>
                              <a:gd name="connsiteY210" fmla="*/ 82234 h 181439"/>
                              <a:gd name="connsiteX211" fmla="*/ 51435 w 132799"/>
                              <a:gd name="connsiteY211" fmla="*/ 80329 h 181439"/>
                              <a:gd name="connsiteX212" fmla="*/ 49530 w 132799"/>
                              <a:gd name="connsiteY212" fmla="*/ 78424 h 181439"/>
                              <a:gd name="connsiteX213" fmla="*/ 52388 w 132799"/>
                              <a:gd name="connsiteY213" fmla="*/ 76519 h 181439"/>
                              <a:gd name="connsiteX214" fmla="*/ 54293 w 132799"/>
                              <a:gd name="connsiteY214" fmla="*/ 74614 h 181439"/>
                              <a:gd name="connsiteX215" fmla="*/ 55245 w 132799"/>
                              <a:gd name="connsiteY215" fmla="*/ 70804 h 181439"/>
                              <a:gd name="connsiteX216" fmla="*/ 55245 w 132799"/>
                              <a:gd name="connsiteY216" fmla="*/ 68899 h 181439"/>
                              <a:gd name="connsiteX217" fmla="*/ 54293 w 132799"/>
                              <a:gd name="connsiteY217" fmla="*/ 66994 h 181439"/>
                              <a:gd name="connsiteX218" fmla="*/ 53340 w 132799"/>
                              <a:gd name="connsiteY218" fmla="*/ 68899 h 181439"/>
                              <a:gd name="connsiteX219" fmla="*/ 51435 w 132799"/>
                              <a:gd name="connsiteY219" fmla="*/ 73661 h 181439"/>
                              <a:gd name="connsiteX220" fmla="*/ 49530 w 132799"/>
                              <a:gd name="connsiteY220" fmla="*/ 74614 h 181439"/>
                              <a:gd name="connsiteX221" fmla="*/ 49530 w 132799"/>
                              <a:gd name="connsiteY221" fmla="*/ 72709 h 181439"/>
                              <a:gd name="connsiteX222" fmla="*/ 49530 w 132799"/>
                              <a:gd name="connsiteY222" fmla="*/ 67946 h 181439"/>
                              <a:gd name="connsiteX223" fmla="*/ 48578 w 132799"/>
                              <a:gd name="connsiteY223" fmla="*/ 65089 h 181439"/>
                              <a:gd name="connsiteX224" fmla="*/ 45720 w 132799"/>
                              <a:gd name="connsiteY224" fmla="*/ 66994 h 181439"/>
                              <a:gd name="connsiteX225" fmla="*/ 43815 w 132799"/>
                              <a:gd name="connsiteY225" fmla="*/ 71756 h 181439"/>
                              <a:gd name="connsiteX226" fmla="*/ 44768 w 132799"/>
                              <a:gd name="connsiteY226" fmla="*/ 72709 h 181439"/>
                              <a:gd name="connsiteX227" fmla="*/ 46672 w 132799"/>
                              <a:gd name="connsiteY227" fmla="*/ 75566 h 181439"/>
                              <a:gd name="connsiteX228" fmla="*/ 45720 w 132799"/>
                              <a:gd name="connsiteY228" fmla="*/ 77471 h 181439"/>
                              <a:gd name="connsiteX229" fmla="*/ 44768 w 132799"/>
                              <a:gd name="connsiteY229" fmla="*/ 83186 h 181439"/>
                              <a:gd name="connsiteX230" fmla="*/ 47625 w 132799"/>
                              <a:gd name="connsiteY230" fmla="*/ 86044 h 181439"/>
                              <a:gd name="connsiteX231" fmla="*/ 49530 w 132799"/>
                              <a:gd name="connsiteY231" fmla="*/ 87949 h 181439"/>
                              <a:gd name="connsiteX232" fmla="*/ 50483 w 132799"/>
                              <a:gd name="connsiteY232" fmla="*/ 86044 h 181439"/>
                              <a:gd name="connsiteX233" fmla="*/ 50483 w 132799"/>
                              <a:gd name="connsiteY233" fmla="*/ 83186 h 181439"/>
                              <a:gd name="connsiteX234" fmla="*/ 52388 w 132799"/>
                              <a:gd name="connsiteY234" fmla="*/ 85091 h 181439"/>
                              <a:gd name="connsiteX235" fmla="*/ 53340 w 132799"/>
                              <a:gd name="connsiteY235" fmla="*/ 87949 h 181439"/>
                              <a:gd name="connsiteX236" fmla="*/ 54293 w 132799"/>
                              <a:gd name="connsiteY236" fmla="*/ 90806 h 181439"/>
                              <a:gd name="connsiteX237" fmla="*/ 54293 w 132799"/>
                              <a:gd name="connsiteY237" fmla="*/ 91759 h 181439"/>
                              <a:gd name="connsiteX238" fmla="*/ 55245 w 132799"/>
                              <a:gd name="connsiteY238" fmla="*/ 91759 h 181439"/>
                              <a:gd name="connsiteX239" fmla="*/ 56197 w 132799"/>
                              <a:gd name="connsiteY239" fmla="*/ 89854 h 181439"/>
                              <a:gd name="connsiteX240" fmla="*/ 58103 w 132799"/>
                              <a:gd name="connsiteY240" fmla="*/ 87949 h 181439"/>
                              <a:gd name="connsiteX241" fmla="*/ 58103 w 132799"/>
                              <a:gd name="connsiteY241" fmla="*/ 90806 h 181439"/>
                              <a:gd name="connsiteX242" fmla="*/ 57150 w 132799"/>
                              <a:gd name="connsiteY242" fmla="*/ 92711 h 181439"/>
                              <a:gd name="connsiteX243" fmla="*/ 54293 w 132799"/>
                              <a:gd name="connsiteY243" fmla="*/ 96521 h 181439"/>
                              <a:gd name="connsiteX244" fmla="*/ 59055 w 132799"/>
                              <a:gd name="connsiteY244" fmla="*/ 93664 h 181439"/>
                              <a:gd name="connsiteX245" fmla="*/ 61913 w 132799"/>
                              <a:gd name="connsiteY245" fmla="*/ 93664 h 181439"/>
                              <a:gd name="connsiteX246" fmla="*/ 59055 w 132799"/>
                              <a:gd name="connsiteY246" fmla="*/ 96521 h 181439"/>
                              <a:gd name="connsiteX247" fmla="*/ 63818 w 132799"/>
                              <a:gd name="connsiteY247" fmla="*/ 99379 h 181439"/>
                              <a:gd name="connsiteX248" fmla="*/ 66675 w 132799"/>
                              <a:gd name="connsiteY248" fmla="*/ 100331 h 181439"/>
                              <a:gd name="connsiteX249" fmla="*/ 68580 w 132799"/>
                              <a:gd name="connsiteY249" fmla="*/ 103189 h 181439"/>
                              <a:gd name="connsiteX250" fmla="*/ 68580 w 132799"/>
                              <a:gd name="connsiteY250" fmla="*/ 103189 h 181439"/>
                              <a:gd name="connsiteX251" fmla="*/ 70485 w 132799"/>
                              <a:gd name="connsiteY251" fmla="*/ 101284 h 181439"/>
                              <a:gd name="connsiteX252" fmla="*/ 66675 w 132799"/>
                              <a:gd name="connsiteY252" fmla="*/ 100331 h 181439"/>
                              <a:gd name="connsiteX253" fmla="*/ 67628 w 132799"/>
                              <a:gd name="connsiteY253" fmla="*/ 99379 h 181439"/>
                              <a:gd name="connsiteX254" fmla="*/ 70485 w 132799"/>
                              <a:gd name="connsiteY254" fmla="*/ 97474 h 181439"/>
                              <a:gd name="connsiteX255" fmla="*/ 70485 w 132799"/>
                              <a:gd name="connsiteY255" fmla="*/ 101284 h 181439"/>
                              <a:gd name="connsiteX256" fmla="*/ 73343 w 132799"/>
                              <a:gd name="connsiteY256" fmla="*/ 102236 h 181439"/>
                              <a:gd name="connsiteX257" fmla="*/ 75247 w 132799"/>
                              <a:gd name="connsiteY257" fmla="*/ 103189 h 181439"/>
                              <a:gd name="connsiteX258" fmla="*/ 80010 w 132799"/>
                              <a:gd name="connsiteY258" fmla="*/ 104141 h 181439"/>
                              <a:gd name="connsiteX259" fmla="*/ 80963 w 132799"/>
                              <a:gd name="connsiteY259" fmla="*/ 104141 h 181439"/>
                              <a:gd name="connsiteX260" fmla="*/ 82868 w 132799"/>
                              <a:gd name="connsiteY260" fmla="*/ 104141 h 181439"/>
                              <a:gd name="connsiteX261" fmla="*/ 80963 w 132799"/>
                              <a:gd name="connsiteY261" fmla="*/ 106046 h 181439"/>
                              <a:gd name="connsiteX262" fmla="*/ 77153 w 132799"/>
                              <a:gd name="connsiteY262" fmla="*/ 106046 h 181439"/>
                              <a:gd name="connsiteX263" fmla="*/ 75247 w 132799"/>
                              <a:gd name="connsiteY263" fmla="*/ 107951 h 181439"/>
                              <a:gd name="connsiteX264" fmla="*/ 77153 w 132799"/>
                              <a:gd name="connsiteY264" fmla="*/ 108904 h 181439"/>
                              <a:gd name="connsiteX265" fmla="*/ 86678 w 132799"/>
                              <a:gd name="connsiteY265" fmla="*/ 106999 h 181439"/>
                              <a:gd name="connsiteX266" fmla="*/ 86678 w 132799"/>
                              <a:gd name="connsiteY266" fmla="*/ 109856 h 181439"/>
                              <a:gd name="connsiteX267" fmla="*/ 89535 w 132799"/>
                              <a:gd name="connsiteY267" fmla="*/ 107951 h 181439"/>
                              <a:gd name="connsiteX268" fmla="*/ 49530 w 132799"/>
                              <a:gd name="connsiteY268" fmla="*/ 78424 h 181439"/>
                              <a:gd name="connsiteX269" fmla="*/ 47625 w 132799"/>
                              <a:gd name="connsiteY269" fmla="*/ 79376 h 181439"/>
                              <a:gd name="connsiteX270" fmla="*/ 45720 w 132799"/>
                              <a:gd name="connsiteY270" fmla="*/ 78424 h 181439"/>
                              <a:gd name="connsiteX271" fmla="*/ 47625 w 132799"/>
                              <a:gd name="connsiteY271" fmla="*/ 77471 h 181439"/>
                              <a:gd name="connsiteX272" fmla="*/ 49530 w 132799"/>
                              <a:gd name="connsiteY272" fmla="*/ 78424 h 181439"/>
                              <a:gd name="connsiteX273" fmla="*/ 47625 w 132799"/>
                              <a:gd name="connsiteY273" fmla="*/ 70804 h 181439"/>
                              <a:gd name="connsiteX274" fmla="*/ 46672 w 132799"/>
                              <a:gd name="connsiteY274" fmla="*/ 70804 h 181439"/>
                              <a:gd name="connsiteX275" fmla="*/ 47625 w 132799"/>
                              <a:gd name="connsiteY275" fmla="*/ 69851 h 181439"/>
                              <a:gd name="connsiteX276" fmla="*/ 48578 w 132799"/>
                              <a:gd name="connsiteY276" fmla="*/ 70804 h 181439"/>
                              <a:gd name="connsiteX277" fmla="*/ 47625 w 132799"/>
                              <a:gd name="connsiteY277" fmla="*/ 70804 h 181439"/>
                              <a:gd name="connsiteX278" fmla="*/ 57150 w 132799"/>
                              <a:gd name="connsiteY278" fmla="*/ 80329 h 181439"/>
                              <a:gd name="connsiteX279" fmla="*/ 57150 w 132799"/>
                              <a:gd name="connsiteY279" fmla="*/ 80329 h 181439"/>
                              <a:gd name="connsiteX280" fmla="*/ 59055 w 132799"/>
                              <a:gd name="connsiteY280" fmla="*/ 83186 h 181439"/>
                              <a:gd name="connsiteX281" fmla="*/ 58103 w 132799"/>
                              <a:gd name="connsiteY281" fmla="*/ 83186 h 181439"/>
                              <a:gd name="connsiteX282" fmla="*/ 57150 w 132799"/>
                              <a:gd name="connsiteY282" fmla="*/ 80329 h 181439"/>
                              <a:gd name="connsiteX283" fmla="*/ 59055 w 132799"/>
                              <a:gd name="connsiteY283" fmla="*/ 97474 h 181439"/>
                              <a:gd name="connsiteX284" fmla="*/ 59055 w 132799"/>
                              <a:gd name="connsiteY284" fmla="*/ 97474 h 181439"/>
                              <a:gd name="connsiteX285" fmla="*/ 59055 w 132799"/>
                              <a:gd name="connsiteY285" fmla="*/ 97474 h 181439"/>
                              <a:gd name="connsiteX286" fmla="*/ 59055 w 132799"/>
                              <a:gd name="connsiteY286" fmla="*/ 97474 h 181439"/>
                              <a:gd name="connsiteX287" fmla="*/ 59055 w 132799"/>
                              <a:gd name="connsiteY287" fmla="*/ 97474 h 181439"/>
                              <a:gd name="connsiteX288" fmla="*/ 60008 w 132799"/>
                              <a:gd name="connsiteY288" fmla="*/ 79376 h 181439"/>
                              <a:gd name="connsiteX289" fmla="*/ 62865 w 132799"/>
                              <a:gd name="connsiteY289" fmla="*/ 76519 h 181439"/>
                              <a:gd name="connsiteX290" fmla="*/ 62865 w 132799"/>
                              <a:gd name="connsiteY290" fmla="*/ 78424 h 181439"/>
                              <a:gd name="connsiteX291" fmla="*/ 60008 w 132799"/>
                              <a:gd name="connsiteY291" fmla="*/ 79376 h 181439"/>
                              <a:gd name="connsiteX292" fmla="*/ 67628 w 132799"/>
                              <a:gd name="connsiteY292" fmla="*/ 92711 h 181439"/>
                              <a:gd name="connsiteX293" fmla="*/ 63818 w 132799"/>
                              <a:gd name="connsiteY293" fmla="*/ 91759 h 181439"/>
                              <a:gd name="connsiteX294" fmla="*/ 67628 w 132799"/>
                              <a:gd name="connsiteY294" fmla="*/ 90806 h 181439"/>
                              <a:gd name="connsiteX295" fmla="*/ 67628 w 132799"/>
                              <a:gd name="connsiteY295" fmla="*/ 92711 h 181439"/>
                              <a:gd name="connsiteX296" fmla="*/ 66675 w 132799"/>
                              <a:gd name="connsiteY296" fmla="*/ 103189 h 181439"/>
                              <a:gd name="connsiteX297" fmla="*/ 66675 w 132799"/>
                              <a:gd name="connsiteY297" fmla="*/ 103189 h 181439"/>
                              <a:gd name="connsiteX298" fmla="*/ 64770 w 132799"/>
                              <a:gd name="connsiteY298" fmla="*/ 103189 h 181439"/>
                              <a:gd name="connsiteX299" fmla="*/ 66675 w 132799"/>
                              <a:gd name="connsiteY299" fmla="*/ 103189 h 181439"/>
                              <a:gd name="connsiteX300" fmla="*/ 66675 w 132799"/>
                              <a:gd name="connsiteY300" fmla="*/ 103189 h 181439"/>
                              <a:gd name="connsiteX301" fmla="*/ 65722 w 132799"/>
                              <a:gd name="connsiteY301" fmla="*/ 67946 h 181439"/>
                              <a:gd name="connsiteX302" fmla="*/ 65722 w 132799"/>
                              <a:gd name="connsiteY302" fmla="*/ 67946 h 181439"/>
                              <a:gd name="connsiteX303" fmla="*/ 65722 w 132799"/>
                              <a:gd name="connsiteY303" fmla="*/ 67946 h 181439"/>
                              <a:gd name="connsiteX304" fmla="*/ 65722 w 132799"/>
                              <a:gd name="connsiteY304" fmla="*/ 67946 h 181439"/>
                              <a:gd name="connsiteX305" fmla="*/ 65722 w 132799"/>
                              <a:gd name="connsiteY305" fmla="*/ 67946 h 181439"/>
                              <a:gd name="connsiteX306" fmla="*/ 66675 w 132799"/>
                              <a:gd name="connsiteY306" fmla="*/ 92711 h 181439"/>
                              <a:gd name="connsiteX307" fmla="*/ 66675 w 132799"/>
                              <a:gd name="connsiteY307" fmla="*/ 92711 h 181439"/>
                              <a:gd name="connsiteX308" fmla="*/ 66675 w 132799"/>
                              <a:gd name="connsiteY308" fmla="*/ 92711 h 181439"/>
                              <a:gd name="connsiteX309" fmla="*/ 66675 w 132799"/>
                              <a:gd name="connsiteY309" fmla="*/ 94616 h 181439"/>
                              <a:gd name="connsiteX310" fmla="*/ 65722 w 132799"/>
                              <a:gd name="connsiteY310" fmla="*/ 94616 h 181439"/>
                              <a:gd name="connsiteX311" fmla="*/ 66675 w 132799"/>
                              <a:gd name="connsiteY311" fmla="*/ 92711 h 181439"/>
                              <a:gd name="connsiteX312" fmla="*/ 70485 w 132799"/>
                              <a:gd name="connsiteY312" fmla="*/ 79376 h 181439"/>
                              <a:gd name="connsiteX313" fmla="*/ 66675 w 132799"/>
                              <a:gd name="connsiteY313" fmla="*/ 79376 h 181439"/>
                              <a:gd name="connsiteX314" fmla="*/ 68580 w 132799"/>
                              <a:gd name="connsiteY314" fmla="*/ 82234 h 181439"/>
                              <a:gd name="connsiteX315" fmla="*/ 70485 w 132799"/>
                              <a:gd name="connsiteY315" fmla="*/ 82234 h 181439"/>
                              <a:gd name="connsiteX316" fmla="*/ 70485 w 132799"/>
                              <a:gd name="connsiteY316" fmla="*/ 79376 h 181439"/>
                              <a:gd name="connsiteX317" fmla="*/ 72390 w 132799"/>
                              <a:gd name="connsiteY317" fmla="*/ 103189 h 181439"/>
                              <a:gd name="connsiteX318" fmla="*/ 68580 w 132799"/>
                              <a:gd name="connsiteY318" fmla="*/ 101284 h 181439"/>
                              <a:gd name="connsiteX319" fmla="*/ 72390 w 132799"/>
                              <a:gd name="connsiteY319" fmla="*/ 103189 h 181439"/>
                              <a:gd name="connsiteX320" fmla="*/ 72390 w 132799"/>
                              <a:gd name="connsiteY320" fmla="*/ 103189 h 181439"/>
                              <a:gd name="connsiteX321" fmla="*/ 69533 w 132799"/>
                              <a:gd name="connsiteY321" fmla="*/ 73661 h 181439"/>
                              <a:gd name="connsiteX322" fmla="*/ 69533 w 132799"/>
                              <a:gd name="connsiteY322" fmla="*/ 73661 h 181439"/>
                              <a:gd name="connsiteX323" fmla="*/ 70485 w 132799"/>
                              <a:gd name="connsiteY323" fmla="*/ 73661 h 181439"/>
                              <a:gd name="connsiteX324" fmla="*/ 69533 w 132799"/>
                              <a:gd name="connsiteY324" fmla="*/ 73661 h 181439"/>
                              <a:gd name="connsiteX325" fmla="*/ 69533 w 132799"/>
                              <a:gd name="connsiteY325" fmla="*/ 73661 h 181439"/>
                              <a:gd name="connsiteX326" fmla="*/ 72390 w 132799"/>
                              <a:gd name="connsiteY326" fmla="*/ 78424 h 181439"/>
                              <a:gd name="connsiteX327" fmla="*/ 72390 w 132799"/>
                              <a:gd name="connsiteY327" fmla="*/ 78424 h 181439"/>
                              <a:gd name="connsiteX328" fmla="*/ 72390 w 132799"/>
                              <a:gd name="connsiteY328" fmla="*/ 78424 h 181439"/>
                              <a:gd name="connsiteX329" fmla="*/ 72390 w 132799"/>
                              <a:gd name="connsiteY329" fmla="*/ 78424 h 181439"/>
                              <a:gd name="connsiteX330" fmla="*/ 72390 w 132799"/>
                              <a:gd name="connsiteY330" fmla="*/ 78424 h 181439"/>
                              <a:gd name="connsiteX331" fmla="*/ 76200 w 132799"/>
                              <a:gd name="connsiteY331" fmla="*/ 90806 h 181439"/>
                              <a:gd name="connsiteX332" fmla="*/ 76200 w 132799"/>
                              <a:gd name="connsiteY332" fmla="*/ 90806 h 181439"/>
                              <a:gd name="connsiteX333" fmla="*/ 74295 w 132799"/>
                              <a:gd name="connsiteY333" fmla="*/ 90806 h 181439"/>
                              <a:gd name="connsiteX334" fmla="*/ 74295 w 132799"/>
                              <a:gd name="connsiteY334" fmla="*/ 89854 h 181439"/>
                              <a:gd name="connsiteX335" fmla="*/ 76200 w 132799"/>
                              <a:gd name="connsiteY335" fmla="*/ 90806 h 181439"/>
                              <a:gd name="connsiteX336" fmla="*/ 76200 w 132799"/>
                              <a:gd name="connsiteY336" fmla="*/ 83186 h 181439"/>
                              <a:gd name="connsiteX337" fmla="*/ 76200 w 132799"/>
                              <a:gd name="connsiteY337" fmla="*/ 83186 h 181439"/>
                              <a:gd name="connsiteX338" fmla="*/ 77153 w 132799"/>
                              <a:gd name="connsiteY338" fmla="*/ 83186 h 181439"/>
                              <a:gd name="connsiteX339" fmla="*/ 76200 w 132799"/>
                              <a:gd name="connsiteY339" fmla="*/ 81281 h 181439"/>
                              <a:gd name="connsiteX340" fmla="*/ 75247 w 132799"/>
                              <a:gd name="connsiteY340" fmla="*/ 81281 h 181439"/>
                              <a:gd name="connsiteX341" fmla="*/ 76200 w 132799"/>
                              <a:gd name="connsiteY341" fmla="*/ 83186 h 181439"/>
                              <a:gd name="connsiteX342" fmla="*/ 81915 w 132799"/>
                              <a:gd name="connsiteY342" fmla="*/ 93664 h 181439"/>
                              <a:gd name="connsiteX343" fmla="*/ 80963 w 132799"/>
                              <a:gd name="connsiteY343" fmla="*/ 94616 h 181439"/>
                              <a:gd name="connsiteX344" fmla="*/ 80010 w 132799"/>
                              <a:gd name="connsiteY344" fmla="*/ 96521 h 181439"/>
                              <a:gd name="connsiteX345" fmla="*/ 78105 w 132799"/>
                              <a:gd name="connsiteY345" fmla="*/ 95569 h 181439"/>
                              <a:gd name="connsiteX346" fmla="*/ 78105 w 132799"/>
                              <a:gd name="connsiteY346" fmla="*/ 91759 h 181439"/>
                              <a:gd name="connsiteX347" fmla="*/ 81915 w 132799"/>
                              <a:gd name="connsiteY347" fmla="*/ 93664 h 181439"/>
                              <a:gd name="connsiteX348" fmla="*/ 81915 w 132799"/>
                              <a:gd name="connsiteY348" fmla="*/ 93664 h 181439"/>
                              <a:gd name="connsiteX349" fmla="*/ 84772 w 132799"/>
                              <a:gd name="connsiteY349" fmla="*/ 93664 h 181439"/>
                              <a:gd name="connsiteX350" fmla="*/ 82868 w 132799"/>
                              <a:gd name="connsiteY350" fmla="*/ 95569 h 181439"/>
                              <a:gd name="connsiteX351" fmla="*/ 81915 w 132799"/>
                              <a:gd name="connsiteY351" fmla="*/ 93664 h 181439"/>
                              <a:gd name="connsiteX352" fmla="*/ 84772 w 132799"/>
                              <a:gd name="connsiteY352" fmla="*/ 93664 h 181439"/>
                              <a:gd name="connsiteX353" fmla="*/ 85725 w 132799"/>
                              <a:gd name="connsiteY353" fmla="*/ 91759 h 181439"/>
                              <a:gd name="connsiteX354" fmla="*/ 85725 w 132799"/>
                              <a:gd name="connsiteY354" fmla="*/ 91759 h 181439"/>
                              <a:gd name="connsiteX355" fmla="*/ 84772 w 132799"/>
                              <a:gd name="connsiteY355" fmla="*/ 93664 h 181439"/>
                              <a:gd name="connsiteX356" fmla="*/ 91440 w 132799"/>
                              <a:gd name="connsiteY356" fmla="*/ 107951 h 181439"/>
                              <a:gd name="connsiteX357" fmla="*/ 87630 w 132799"/>
                              <a:gd name="connsiteY357" fmla="*/ 106046 h 181439"/>
                              <a:gd name="connsiteX358" fmla="*/ 85725 w 132799"/>
                              <a:gd name="connsiteY358" fmla="*/ 104141 h 181439"/>
                              <a:gd name="connsiteX359" fmla="*/ 86678 w 132799"/>
                              <a:gd name="connsiteY359" fmla="*/ 102236 h 181439"/>
                              <a:gd name="connsiteX360" fmla="*/ 98108 w 132799"/>
                              <a:gd name="connsiteY360" fmla="*/ 101284 h 181439"/>
                              <a:gd name="connsiteX361" fmla="*/ 94297 w 132799"/>
                              <a:gd name="connsiteY361" fmla="*/ 103189 h 181439"/>
                              <a:gd name="connsiteX362" fmla="*/ 93345 w 132799"/>
                              <a:gd name="connsiteY362" fmla="*/ 104141 h 181439"/>
                              <a:gd name="connsiteX363" fmla="*/ 94297 w 132799"/>
                              <a:gd name="connsiteY363" fmla="*/ 105094 h 181439"/>
                              <a:gd name="connsiteX364" fmla="*/ 97155 w 132799"/>
                              <a:gd name="connsiteY364" fmla="*/ 106046 h 181439"/>
                              <a:gd name="connsiteX365" fmla="*/ 95250 w 132799"/>
                              <a:gd name="connsiteY365" fmla="*/ 107951 h 181439"/>
                              <a:gd name="connsiteX366" fmla="*/ 91440 w 132799"/>
                              <a:gd name="connsiteY366" fmla="*/ 107951 h 181439"/>
                              <a:gd name="connsiteX367" fmla="*/ 91440 w 132799"/>
                              <a:gd name="connsiteY367" fmla="*/ 107951 h 181439"/>
                              <a:gd name="connsiteX368" fmla="*/ 85725 w 132799"/>
                              <a:gd name="connsiteY368" fmla="*/ 96521 h 181439"/>
                              <a:gd name="connsiteX369" fmla="*/ 86678 w 132799"/>
                              <a:gd name="connsiteY369" fmla="*/ 95569 h 181439"/>
                              <a:gd name="connsiteX370" fmla="*/ 87630 w 132799"/>
                              <a:gd name="connsiteY370" fmla="*/ 96521 h 181439"/>
                              <a:gd name="connsiteX371" fmla="*/ 86678 w 132799"/>
                              <a:gd name="connsiteY371" fmla="*/ 97474 h 181439"/>
                              <a:gd name="connsiteX372" fmla="*/ 85725 w 132799"/>
                              <a:gd name="connsiteY372" fmla="*/ 96521 h 181439"/>
                              <a:gd name="connsiteX373" fmla="*/ 87630 w 132799"/>
                              <a:gd name="connsiteY373" fmla="*/ 113666 h 181439"/>
                              <a:gd name="connsiteX374" fmla="*/ 86678 w 132799"/>
                              <a:gd name="connsiteY374" fmla="*/ 111761 h 181439"/>
                              <a:gd name="connsiteX375" fmla="*/ 85725 w 132799"/>
                              <a:gd name="connsiteY375" fmla="*/ 112714 h 181439"/>
                              <a:gd name="connsiteX376" fmla="*/ 87630 w 132799"/>
                              <a:gd name="connsiteY376" fmla="*/ 113666 h 181439"/>
                              <a:gd name="connsiteX377" fmla="*/ 87630 w 132799"/>
                              <a:gd name="connsiteY377" fmla="*/ 113666 h 181439"/>
                              <a:gd name="connsiteX378" fmla="*/ 91440 w 132799"/>
                              <a:gd name="connsiteY378" fmla="*/ 115571 h 181439"/>
                              <a:gd name="connsiteX379" fmla="*/ 90488 w 132799"/>
                              <a:gd name="connsiteY379" fmla="*/ 114619 h 181439"/>
                              <a:gd name="connsiteX380" fmla="*/ 88583 w 132799"/>
                              <a:gd name="connsiteY380" fmla="*/ 118429 h 181439"/>
                              <a:gd name="connsiteX381" fmla="*/ 89535 w 132799"/>
                              <a:gd name="connsiteY381" fmla="*/ 119381 h 181439"/>
                              <a:gd name="connsiteX382" fmla="*/ 91440 w 132799"/>
                              <a:gd name="connsiteY382" fmla="*/ 115571 h 181439"/>
                              <a:gd name="connsiteX383" fmla="*/ 93345 w 132799"/>
                              <a:gd name="connsiteY383" fmla="*/ 90806 h 181439"/>
                              <a:gd name="connsiteX384" fmla="*/ 91440 w 132799"/>
                              <a:gd name="connsiteY384" fmla="*/ 95569 h 181439"/>
                              <a:gd name="connsiteX385" fmla="*/ 93345 w 132799"/>
                              <a:gd name="connsiteY385" fmla="*/ 90806 h 181439"/>
                              <a:gd name="connsiteX386" fmla="*/ 95250 w 132799"/>
                              <a:gd name="connsiteY386" fmla="*/ 112714 h 181439"/>
                              <a:gd name="connsiteX387" fmla="*/ 95250 w 132799"/>
                              <a:gd name="connsiteY387" fmla="*/ 112714 h 181439"/>
                              <a:gd name="connsiteX388" fmla="*/ 96203 w 132799"/>
                              <a:gd name="connsiteY388" fmla="*/ 112714 h 181439"/>
                              <a:gd name="connsiteX389" fmla="*/ 95250 w 132799"/>
                              <a:gd name="connsiteY389" fmla="*/ 112714 h 181439"/>
                              <a:gd name="connsiteX390" fmla="*/ 95250 w 132799"/>
                              <a:gd name="connsiteY390" fmla="*/ 112714 h 181439"/>
                              <a:gd name="connsiteX391" fmla="*/ 97155 w 132799"/>
                              <a:gd name="connsiteY391" fmla="*/ 122239 h 181439"/>
                              <a:gd name="connsiteX392" fmla="*/ 99060 w 132799"/>
                              <a:gd name="connsiteY392" fmla="*/ 120334 h 181439"/>
                              <a:gd name="connsiteX393" fmla="*/ 98108 w 132799"/>
                              <a:gd name="connsiteY393" fmla="*/ 118429 h 181439"/>
                              <a:gd name="connsiteX394" fmla="*/ 97155 w 132799"/>
                              <a:gd name="connsiteY394" fmla="*/ 119381 h 181439"/>
                              <a:gd name="connsiteX395" fmla="*/ 97155 w 132799"/>
                              <a:gd name="connsiteY395" fmla="*/ 122239 h 181439"/>
                              <a:gd name="connsiteX396" fmla="*/ 109538 w 132799"/>
                              <a:gd name="connsiteY396" fmla="*/ 126049 h 181439"/>
                              <a:gd name="connsiteX397" fmla="*/ 109538 w 132799"/>
                              <a:gd name="connsiteY397" fmla="*/ 124144 h 181439"/>
                              <a:gd name="connsiteX398" fmla="*/ 107633 w 132799"/>
                              <a:gd name="connsiteY398" fmla="*/ 124144 h 181439"/>
                              <a:gd name="connsiteX399" fmla="*/ 100965 w 132799"/>
                              <a:gd name="connsiteY399" fmla="*/ 125096 h 181439"/>
                              <a:gd name="connsiteX400" fmla="*/ 98108 w 132799"/>
                              <a:gd name="connsiteY400" fmla="*/ 126049 h 181439"/>
                              <a:gd name="connsiteX401" fmla="*/ 96203 w 132799"/>
                              <a:gd name="connsiteY401" fmla="*/ 125096 h 181439"/>
                              <a:gd name="connsiteX402" fmla="*/ 97155 w 132799"/>
                              <a:gd name="connsiteY402" fmla="*/ 127001 h 181439"/>
                              <a:gd name="connsiteX403" fmla="*/ 103822 w 132799"/>
                              <a:gd name="connsiteY403" fmla="*/ 128906 h 181439"/>
                              <a:gd name="connsiteX404" fmla="*/ 105728 w 132799"/>
                              <a:gd name="connsiteY404" fmla="*/ 128906 h 181439"/>
                              <a:gd name="connsiteX405" fmla="*/ 109538 w 132799"/>
                              <a:gd name="connsiteY405" fmla="*/ 126049 h 181439"/>
                              <a:gd name="connsiteX406" fmla="*/ 99060 w 132799"/>
                              <a:gd name="connsiteY406" fmla="*/ 105094 h 181439"/>
                              <a:gd name="connsiteX407" fmla="*/ 101918 w 132799"/>
                              <a:gd name="connsiteY407" fmla="*/ 102236 h 181439"/>
                              <a:gd name="connsiteX408" fmla="*/ 105728 w 132799"/>
                              <a:gd name="connsiteY408" fmla="*/ 99379 h 181439"/>
                              <a:gd name="connsiteX409" fmla="*/ 108585 w 132799"/>
                              <a:gd name="connsiteY409" fmla="*/ 98426 h 181439"/>
                              <a:gd name="connsiteX410" fmla="*/ 109538 w 132799"/>
                              <a:gd name="connsiteY410" fmla="*/ 101284 h 181439"/>
                              <a:gd name="connsiteX411" fmla="*/ 109538 w 132799"/>
                              <a:gd name="connsiteY411" fmla="*/ 107951 h 181439"/>
                              <a:gd name="connsiteX412" fmla="*/ 102870 w 132799"/>
                              <a:gd name="connsiteY412" fmla="*/ 106999 h 181439"/>
                              <a:gd name="connsiteX413" fmla="*/ 99060 w 132799"/>
                              <a:gd name="connsiteY413" fmla="*/ 105094 h 181439"/>
                              <a:gd name="connsiteX414" fmla="*/ 100013 w 132799"/>
                              <a:gd name="connsiteY414" fmla="*/ 35561 h 181439"/>
                              <a:gd name="connsiteX415" fmla="*/ 100965 w 132799"/>
                              <a:gd name="connsiteY415" fmla="*/ 36514 h 181439"/>
                              <a:gd name="connsiteX416" fmla="*/ 100013 w 132799"/>
                              <a:gd name="connsiteY416" fmla="*/ 35561 h 181439"/>
                              <a:gd name="connsiteX417" fmla="*/ 100013 w 132799"/>
                              <a:gd name="connsiteY417" fmla="*/ 35561 h 181439"/>
                              <a:gd name="connsiteX418" fmla="*/ 100013 w 132799"/>
                              <a:gd name="connsiteY418" fmla="*/ 35561 h 181439"/>
                              <a:gd name="connsiteX419" fmla="*/ 108585 w 132799"/>
                              <a:gd name="connsiteY419" fmla="*/ 115571 h 181439"/>
                              <a:gd name="connsiteX420" fmla="*/ 106680 w 132799"/>
                              <a:gd name="connsiteY420" fmla="*/ 116524 h 181439"/>
                              <a:gd name="connsiteX421" fmla="*/ 105728 w 132799"/>
                              <a:gd name="connsiteY421" fmla="*/ 116524 h 181439"/>
                              <a:gd name="connsiteX422" fmla="*/ 103822 w 132799"/>
                              <a:gd name="connsiteY422" fmla="*/ 114619 h 181439"/>
                              <a:gd name="connsiteX423" fmla="*/ 103822 w 132799"/>
                              <a:gd name="connsiteY423" fmla="*/ 117476 h 181439"/>
                              <a:gd name="connsiteX424" fmla="*/ 106680 w 132799"/>
                              <a:gd name="connsiteY424" fmla="*/ 120334 h 181439"/>
                              <a:gd name="connsiteX425" fmla="*/ 108585 w 132799"/>
                              <a:gd name="connsiteY425" fmla="*/ 119381 h 181439"/>
                              <a:gd name="connsiteX426" fmla="*/ 108585 w 132799"/>
                              <a:gd name="connsiteY426" fmla="*/ 115571 h 181439"/>
                              <a:gd name="connsiteX427" fmla="*/ 110490 w 132799"/>
                              <a:gd name="connsiteY427" fmla="*/ 146051 h 181439"/>
                              <a:gd name="connsiteX428" fmla="*/ 110490 w 132799"/>
                              <a:gd name="connsiteY428" fmla="*/ 146051 h 181439"/>
                              <a:gd name="connsiteX429" fmla="*/ 106680 w 132799"/>
                              <a:gd name="connsiteY429" fmla="*/ 147956 h 181439"/>
                              <a:gd name="connsiteX430" fmla="*/ 107633 w 132799"/>
                              <a:gd name="connsiteY430" fmla="*/ 148909 h 181439"/>
                              <a:gd name="connsiteX431" fmla="*/ 110490 w 132799"/>
                              <a:gd name="connsiteY431" fmla="*/ 146051 h 181439"/>
                              <a:gd name="connsiteX432" fmla="*/ 109538 w 132799"/>
                              <a:gd name="connsiteY432" fmla="*/ 136526 h 181439"/>
                              <a:gd name="connsiteX433" fmla="*/ 109538 w 132799"/>
                              <a:gd name="connsiteY433" fmla="*/ 136526 h 181439"/>
                              <a:gd name="connsiteX434" fmla="*/ 109538 w 132799"/>
                              <a:gd name="connsiteY434" fmla="*/ 138431 h 181439"/>
                              <a:gd name="connsiteX435" fmla="*/ 109538 w 132799"/>
                              <a:gd name="connsiteY435" fmla="*/ 136526 h 181439"/>
                              <a:gd name="connsiteX436" fmla="*/ 109538 w 132799"/>
                              <a:gd name="connsiteY436" fmla="*/ 136526 h 181439"/>
                              <a:gd name="connsiteX437" fmla="*/ 111443 w 132799"/>
                              <a:gd name="connsiteY437" fmla="*/ 142241 h 181439"/>
                              <a:gd name="connsiteX438" fmla="*/ 111443 w 132799"/>
                              <a:gd name="connsiteY438" fmla="*/ 142241 h 181439"/>
                              <a:gd name="connsiteX439" fmla="*/ 109538 w 132799"/>
                              <a:gd name="connsiteY439" fmla="*/ 142241 h 181439"/>
                              <a:gd name="connsiteX440" fmla="*/ 109538 w 132799"/>
                              <a:gd name="connsiteY440" fmla="*/ 143194 h 181439"/>
                              <a:gd name="connsiteX441" fmla="*/ 111443 w 132799"/>
                              <a:gd name="connsiteY441" fmla="*/ 142241 h 181439"/>
                              <a:gd name="connsiteX442" fmla="*/ 113347 w 132799"/>
                              <a:gd name="connsiteY442" fmla="*/ 144146 h 181439"/>
                              <a:gd name="connsiteX443" fmla="*/ 111443 w 132799"/>
                              <a:gd name="connsiteY443" fmla="*/ 147004 h 181439"/>
                              <a:gd name="connsiteX444" fmla="*/ 111443 w 132799"/>
                              <a:gd name="connsiteY444" fmla="*/ 148909 h 181439"/>
                              <a:gd name="connsiteX445" fmla="*/ 113347 w 132799"/>
                              <a:gd name="connsiteY445" fmla="*/ 147004 h 181439"/>
                              <a:gd name="connsiteX446" fmla="*/ 113347 w 132799"/>
                              <a:gd name="connsiteY446" fmla="*/ 144146 h 181439"/>
                              <a:gd name="connsiteX447" fmla="*/ 111443 w 132799"/>
                              <a:gd name="connsiteY447" fmla="*/ 131764 h 181439"/>
                              <a:gd name="connsiteX448" fmla="*/ 111443 w 132799"/>
                              <a:gd name="connsiteY448" fmla="*/ 131764 h 181439"/>
                              <a:gd name="connsiteX449" fmla="*/ 111443 w 132799"/>
                              <a:gd name="connsiteY449" fmla="*/ 133669 h 181439"/>
                              <a:gd name="connsiteX450" fmla="*/ 111443 w 132799"/>
                              <a:gd name="connsiteY450" fmla="*/ 131764 h 181439"/>
                              <a:gd name="connsiteX451" fmla="*/ 111443 w 132799"/>
                              <a:gd name="connsiteY451" fmla="*/ 131764 h 181439"/>
                              <a:gd name="connsiteX452" fmla="*/ 112395 w 132799"/>
                              <a:gd name="connsiteY452" fmla="*/ 111761 h 181439"/>
                              <a:gd name="connsiteX453" fmla="*/ 114300 w 132799"/>
                              <a:gd name="connsiteY453" fmla="*/ 114619 h 181439"/>
                              <a:gd name="connsiteX454" fmla="*/ 119063 w 132799"/>
                              <a:gd name="connsiteY454" fmla="*/ 116524 h 181439"/>
                              <a:gd name="connsiteX455" fmla="*/ 120015 w 132799"/>
                              <a:gd name="connsiteY455" fmla="*/ 114619 h 181439"/>
                              <a:gd name="connsiteX456" fmla="*/ 114300 w 132799"/>
                              <a:gd name="connsiteY456" fmla="*/ 110809 h 181439"/>
                              <a:gd name="connsiteX457" fmla="*/ 112395 w 132799"/>
                              <a:gd name="connsiteY457" fmla="*/ 109856 h 181439"/>
                              <a:gd name="connsiteX458" fmla="*/ 112395 w 132799"/>
                              <a:gd name="connsiteY458" fmla="*/ 111761 h 181439"/>
                              <a:gd name="connsiteX459" fmla="*/ 115253 w 132799"/>
                              <a:gd name="connsiteY459" fmla="*/ 127001 h 181439"/>
                              <a:gd name="connsiteX460" fmla="*/ 115253 w 132799"/>
                              <a:gd name="connsiteY460" fmla="*/ 127001 h 181439"/>
                              <a:gd name="connsiteX461" fmla="*/ 114300 w 132799"/>
                              <a:gd name="connsiteY461" fmla="*/ 123191 h 181439"/>
                              <a:gd name="connsiteX462" fmla="*/ 112395 w 132799"/>
                              <a:gd name="connsiteY462" fmla="*/ 125096 h 181439"/>
                              <a:gd name="connsiteX463" fmla="*/ 115253 w 132799"/>
                              <a:gd name="connsiteY463" fmla="*/ 127001 h 181439"/>
                              <a:gd name="connsiteX464" fmla="*/ 114300 w 132799"/>
                              <a:gd name="connsiteY464" fmla="*/ 114619 h 181439"/>
                              <a:gd name="connsiteX465" fmla="*/ 116205 w 132799"/>
                              <a:gd name="connsiteY465" fmla="*/ 112714 h 181439"/>
                              <a:gd name="connsiteX466" fmla="*/ 116205 w 132799"/>
                              <a:gd name="connsiteY466" fmla="*/ 113666 h 181439"/>
                              <a:gd name="connsiteX467" fmla="*/ 114300 w 132799"/>
                              <a:gd name="connsiteY467" fmla="*/ 114619 h 181439"/>
                              <a:gd name="connsiteX468" fmla="*/ 114300 w 132799"/>
                              <a:gd name="connsiteY468" fmla="*/ 33656 h 181439"/>
                              <a:gd name="connsiteX469" fmla="*/ 116205 w 132799"/>
                              <a:gd name="connsiteY469" fmla="*/ 33656 h 181439"/>
                              <a:gd name="connsiteX470" fmla="*/ 115253 w 132799"/>
                              <a:gd name="connsiteY470" fmla="*/ 32704 h 181439"/>
                              <a:gd name="connsiteX471" fmla="*/ 114300 w 132799"/>
                              <a:gd name="connsiteY471" fmla="*/ 33656 h 181439"/>
                              <a:gd name="connsiteX472" fmla="*/ 114300 w 132799"/>
                              <a:gd name="connsiteY472" fmla="*/ 33656 h 181439"/>
                              <a:gd name="connsiteX473" fmla="*/ 121920 w 132799"/>
                              <a:gd name="connsiteY473" fmla="*/ 134621 h 181439"/>
                              <a:gd name="connsiteX474" fmla="*/ 117158 w 132799"/>
                              <a:gd name="connsiteY474" fmla="*/ 130811 h 181439"/>
                              <a:gd name="connsiteX475" fmla="*/ 115253 w 132799"/>
                              <a:gd name="connsiteY475" fmla="*/ 132716 h 181439"/>
                              <a:gd name="connsiteX476" fmla="*/ 116205 w 132799"/>
                              <a:gd name="connsiteY476" fmla="*/ 134621 h 181439"/>
                              <a:gd name="connsiteX477" fmla="*/ 120968 w 132799"/>
                              <a:gd name="connsiteY477" fmla="*/ 136526 h 181439"/>
                              <a:gd name="connsiteX478" fmla="*/ 121920 w 132799"/>
                              <a:gd name="connsiteY478" fmla="*/ 134621 h 181439"/>
                              <a:gd name="connsiteX479" fmla="*/ 119063 w 132799"/>
                              <a:gd name="connsiteY479" fmla="*/ 140336 h 181439"/>
                              <a:gd name="connsiteX480" fmla="*/ 117158 w 132799"/>
                              <a:gd name="connsiteY480" fmla="*/ 137479 h 181439"/>
                              <a:gd name="connsiteX481" fmla="*/ 117158 w 132799"/>
                              <a:gd name="connsiteY481" fmla="*/ 139384 h 181439"/>
                              <a:gd name="connsiteX482" fmla="*/ 116205 w 132799"/>
                              <a:gd name="connsiteY482" fmla="*/ 141289 h 181439"/>
                              <a:gd name="connsiteX483" fmla="*/ 116205 w 132799"/>
                              <a:gd name="connsiteY483" fmla="*/ 143194 h 181439"/>
                              <a:gd name="connsiteX484" fmla="*/ 118110 w 132799"/>
                              <a:gd name="connsiteY484" fmla="*/ 141289 h 181439"/>
                              <a:gd name="connsiteX485" fmla="*/ 119063 w 132799"/>
                              <a:gd name="connsiteY485" fmla="*/ 140336 h 181439"/>
                              <a:gd name="connsiteX486" fmla="*/ 120015 w 132799"/>
                              <a:gd name="connsiteY486" fmla="*/ 119381 h 181439"/>
                              <a:gd name="connsiteX487" fmla="*/ 120015 w 132799"/>
                              <a:gd name="connsiteY487" fmla="*/ 119381 h 181439"/>
                              <a:gd name="connsiteX488" fmla="*/ 120015 w 132799"/>
                              <a:gd name="connsiteY488" fmla="*/ 119381 h 181439"/>
                              <a:gd name="connsiteX489" fmla="*/ 120015 w 132799"/>
                              <a:gd name="connsiteY489" fmla="*/ 119381 h 181439"/>
                              <a:gd name="connsiteX490" fmla="*/ 120015 w 132799"/>
                              <a:gd name="connsiteY490" fmla="*/ 119381 h 1814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2799" h="181439">
                                <a:moveTo>
                                  <a:pt x="105728" y="172721"/>
                                </a:moveTo>
                                <a:cubicBezTo>
                                  <a:pt x="92393" y="178436"/>
                                  <a:pt x="78105" y="182246"/>
                                  <a:pt x="63818" y="181294"/>
                                </a:cubicBezTo>
                                <a:cubicBezTo>
                                  <a:pt x="43815" y="179389"/>
                                  <a:pt x="24765" y="173674"/>
                                  <a:pt x="10478" y="158434"/>
                                </a:cubicBezTo>
                                <a:cubicBezTo>
                                  <a:pt x="3810" y="150814"/>
                                  <a:pt x="0" y="142241"/>
                                  <a:pt x="0" y="132716"/>
                                </a:cubicBezTo>
                                <a:cubicBezTo>
                                  <a:pt x="0" y="120334"/>
                                  <a:pt x="8572" y="110809"/>
                                  <a:pt x="20955" y="108904"/>
                                </a:cubicBezTo>
                                <a:cubicBezTo>
                                  <a:pt x="27622" y="107951"/>
                                  <a:pt x="33338" y="108904"/>
                                  <a:pt x="39053" y="111761"/>
                                </a:cubicBezTo>
                                <a:cubicBezTo>
                                  <a:pt x="53340" y="120334"/>
                                  <a:pt x="53340" y="139384"/>
                                  <a:pt x="40005" y="147956"/>
                                </a:cubicBezTo>
                                <a:lnTo>
                                  <a:pt x="35243" y="150814"/>
                                </a:lnTo>
                                <a:cubicBezTo>
                                  <a:pt x="31433" y="153671"/>
                                  <a:pt x="30480" y="157481"/>
                                  <a:pt x="34290" y="160339"/>
                                </a:cubicBezTo>
                                <a:cubicBezTo>
                                  <a:pt x="37147" y="163196"/>
                                  <a:pt x="40005" y="165101"/>
                                  <a:pt x="43815" y="167006"/>
                                </a:cubicBezTo>
                                <a:cubicBezTo>
                                  <a:pt x="46672" y="167959"/>
                                  <a:pt x="50483" y="169864"/>
                                  <a:pt x="53340" y="170816"/>
                                </a:cubicBezTo>
                                <a:cubicBezTo>
                                  <a:pt x="65722" y="174626"/>
                                  <a:pt x="78105" y="173674"/>
                                  <a:pt x="88583" y="165101"/>
                                </a:cubicBezTo>
                                <a:cubicBezTo>
                                  <a:pt x="91440" y="163196"/>
                                  <a:pt x="92393" y="160339"/>
                                  <a:pt x="94297" y="157481"/>
                                </a:cubicBezTo>
                                <a:cubicBezTo>
                                  <a:pt x="95250" y="155576"/>
                                  <a:pt x="95250" y="153671"/>
                                  <a:pt x="96203" y="151766"/>
                                </a:cubicBezTo>
                                <a:cubicBezTo>
                                  <a:pt x="99060" y="142241"/>
                                  <a:pt x="96203" y="135574"/>
                                  <a:pt x="89535" y="128906"/>
                                </a:cubicBezTo>
                                <a:cubicBezTo>
                                  <a:pt x="82868" y="121286"/>
                                  <a:pt x="74295" y="116524"/>
                                  <a:pt x="66675" y="111761"/>
                                </a:cubicBezTo>
                                <a:cubicBezTo>
                                  <a:pt x="54293" y="103189"/>
                                  <a:pt x="41910" y="94616"/>
                                  <a:pt x="29528" y="86044"/>
                                </a:cubicBezTo>
                                <a:cubicBezTo>
                                  <a:pt x="19050" y="78424"/>
                                  <a:pt x="12383" y="68899"/>
                                  <a:pt x="8572" y="56516"/>
                                </a:cubicBezTo>
                                <a:cubicBezTo>
                                  <a:pt x="4763" y="42229"/>
                                  <a:pt x="7620" y="29846"/>
                                  <a:pt x="18097" y="19369"/>
                                </a:cubicBezTo>
                                <a:cubicBezTo>
                                  <a:pt x="31433" y="5081"/>
                                  <a:pt x="47625" y="-1586"/>
                                  <a:pt x="68580" y="319"/>
                                </a:cubicBezTo>
                                <a:cubicBezTo>
                                  <a:pt x="79058" y="-634"/>
                                  <a:pt x="90488" y="2224"/>
                                  <a:pt x="100965" y="6986"/>
                                </a:cubicBezTo>
                                <a:cubicBezTo>
                                  <a:pt x="114300" y="13654"/>
                                  <a:pt x="123825" y="23179"/>
                                  <a:pt x="127635" y="37466"/>
                                </a:cubicBezTo>
                                <a:cubicBezTo>
                                  <a:pt x="128588" y="41276"/>
                                  <a:pt x="128588" y="46039"/>
                                  <a:pt x="127635" y="49849"/>
                                </a:cubicBezTo>
                                <a:cubicBezTo>
                                  <a:pt x="124778" y="60326"/>
                                  <a:pt x="114300" y="66041"/>
                                  <a:pt x="103822" y="63184"/>
                                </a:cubicBezTo>
                                <a:cubicBezTo>
                                  <a:pt x="100965" y="62231"/>
                                  <a:pt x="98108" y="61279"/>
                                  <a:pt x="96203" y="60326"/>
                                </a:cubicBezTo>
                                <a:cubicBezTo>
                                  <a:pt x="83820" y="53659"/>
                                  <a:pt x="81915" y="38419"/>
                                  <a:pt x="91440" y="27941"/>
                                </a:cubicBezTo>
                                <a:cubicBezTo>
                                  <a:pt x="92393" y="26036"/>
                                  <a:pt x="94297" y="25084"/>
                                  <a:pt x="95250" y="24131"/>
                                </a:cubicBezTo>
                                <a:cubicBezTo>
                                  <a:pt x="97155" y="22226"/>
                                  <a:pt x="97155" y="20321"/>
                                  <a:pt x="95250" y="17464"/>
                                </a:cubicBezTo>
                                <a:cubicBezTo>
                                  <a:pt x="94297" y="15559"/>
                                  <a:pt x="92393" y="14606"/>
                                  <a:pt x="89535" y="13654"/>
                                </a:cubicBezTo>
                                <a:cubicBezTo>
                                  <a:pt x="80010" y="9844"/>
                                  <a:pt x="70485" y="6986"/>
                                  <a:pt x="60008" y="8891"/>
                                </a:cubicBezTo>
                                <a:cubicBezTo>
                                  <a:pt x="54293" y="9844"/>
                                  <a:pt x="49530" y="11749"/>
                                  <a:pt x="45720" y="15559"/>
                                </a:cubicBezTo>
                                <a:cubicBezTo>
                                  <a:pt x="39053" y="20321"/>
                                  <a:pt x="38100" y="30799"/>
                                  <a:pt x="41910" y="38419"/>
                                </a:cubicBezTo>
                                <a:cubicBezTo>
                                  <a:pt x="45720" y="45086"/>
                                  <a:pt x="51435" y="50801"/>
                                  <a:pt x="58103" y="54611"/>
                                </a:cubicBezTo>
                                <a:cubicBezTo>
                                  <a:pt x="62865" y="56516"/>
                                  <a:pt x="66675" y="59374"/>
                                  <a:pt x="70485" y="63184"/>
                                </a:cubicBezTo>
                                <a:cubicBezTo>
                                  <a:pt x="71438" y="64136"/>
                                  <a:pt x="72390" y="65089"/>
                                  <a:pt x="74295" y="66041"/>
                                </a:cubicBezTo>
                                <a:cubicBezTo>
                                  <a:pt x="80010" y="67946"/>
                                  <a:pt x="84772" y="70804"/>
                                  <a:pt x="88583" y="74614"/>
                                </a:cubicBezTo>
                                <a:cubicBezTo>
                                  <a:pt x="92393" y="77471"/>
                                  <a:pt x="96203" y="80329"/>
                                  <a:pt x="100013" y="83186"/>
                                </a:cubicBezTo>
                                <a:cubicBezTo>
                                  <a:pt x="104775" y="86996"/>
                                  <a:pt x="109538" y="89854"/>
                                  <a:pt x="114300" y="93664"/>
                                </a:cubicBezTo>
                                <a:cubicBezTo>
                                  <a:pt x="123825" y="100331"/>
                                  <a:pt x="128588" y="109856"/>
                                  <a:pt x="131445" y="120334"/>
                                </a:cubicBezTo>
                                <a:cubicBezTo>
                                  <a:pt x="136208" y="140336"/>
                                  <a:pt x="128588" y="163196"/>
                                  <a:pt x="105728" y="172721"/>
                                </a:cubicBezTo>
                                <a:close/>
                                <a:moveTo>
                                  <a:pt x="17145" y="130811"/>
                                </a:moveTo>
                                <a:cubicBezTo>
                                  <a:pt x="15240" y="129859"/>
                                  <a:pt x="14288" y="129859"/>
                                  <a:pt x="12383" y="128906"/>
                                </a:cubicBezTo>
                                <a:cubicBezTo>
                                  <a:pt x="11430" y="128906"/>
                                  <a:pt x="11430" y="129859"/>
                                  <a:pt x="11430" y="129859"/>
                                </a:cubicBezTo>
                                <a:lnTo>
                                  <a:pt x="16193" y="133669"/>
                                </a:lnTo>
                                <a:cubicBezTo>
                                  <a:pt x="17145" y="132716"/>
                                  <a:pt x="18097" y="132716"/>
                                  <a:pt x="18097" y="131764"/>
                                </a:cubicBezTo>
                                <a:cubicBezTo>
                                  <a:pt x="19050" y="131764"/>
                                  <a:pt x="18097" y="130811"/>
                                  <a:pt x="17145" y="130811"/>
                                </a:cubicBezTo>
                                <a:close/>
                                <a:moveTo>
                                  <a:pt x="14288" y="124144"/>
                                </a:moveTo>
                                <a:cubicBezTo>
                                  <a:pt x="14288" y="126049"/>
                                  <a:pt x="15240" y="127001"/>
                                  <a:pt x="16193" y="127001"/>
                                </a:cubicBezTo>
                                <a:cubicBezTo>
                                  <a:pt x="18097" y="127001"/>
                                  <a:pt x="15240" y="126049"/>
                                  <a:pt x="16193" y="125096"/>
                                </a:cubicBezTo>
                                <a:cubicBezTo>
                                  <a:pt x="16193" y="124144"/>
                                  <a:pt x="16193" y="124144"/>
                                  <a:pt x="17145" y="123191"/>
                                </a:cubicBezTo>
                                <a:cubicBezTo>
                                  <a:pt x="17145" y="122239"/>
                                  <a:pt x="18097" y="121286"/>
                                  <a:pt x="17145" y="121286"/>
                                </a:cubicBezTo>
                                <a:cubicBezTo>
                                  <a:pt x="16193" y="121286"/>
                                  <a:pt x="16193" y="122239"/>
                                  <a:pt x="15240" y="123191"/>
                                </a:cubicBezTo>
                                <a:cubicBezTo>
                                  <a:pt x="15240" y="123191"/>
                                  <a:pt x="15240" y="124144"/>
                                  <a:pt x="14288" y="124144"/>
                                </a:cubicBezTo>
                                <a:close/>
                                <a:moveTo>
                                  <a:pt x="21908" y="117476"/>
                                </a:moveTo>
                                <a:cubicBezTo>
                                  <a:pt x="21908" y="117476"/>
                                  <a:pt x="22860" y="116524"/>
                                  <a:pt x="21908" y="115571"/>
                                </a:cubicBezTo>
                                <a:cubicBezTo>
                                  <a:pt x="20955" y="115571"/>
                                  <a:pt x="20955" y="116524"/>
                                  <a:pt x="20003" y="117476"/>
                                </a:cubicBezTo>
                                <a:cubicBezTo>
                                  <a:pt x="20003" y="118429"/>
                                  <a:pt x="19050" y="119381"/>
                                  <a:pt x="20003" y="120334"/>
                                </a:cubicBezTo>
                                <a:cubicBezTo>
                                  <a:pt x="21908" y="120334"/>
                                  <a:pt x="20955" y="118429"/>
                                  <a:pt x="21908" y="117476"/>
                                </a:cubicBezTo>
                                <a:close/>
                                <a:moveTo>
                                  <a:pt x="21908" y="131764"/>
                                </a:moveTo>
                                <a:cubicBezTo>
                                  <a:pt x="21908" y="131764"/>
                                  <a:pt x="21908" y="130811"/>
                                  <a:pt x="21908" y="131764"/>
                                </a:cubicBezTo>
                                <a:cubicBezTo>
                                  <a:pt x="20955" y="130811"/>
                                  <a:pt x="20955" y="131764"/>
                                  <a:pt x="20955" y="131764"/>
                                </a:cubicBezTo>
                                <a:cubicBezTo>
                                  <a:pt x="20955" y="132716"/>
                                  <a:pt x="20955" y="132716"/>
                                  <a:pt x="21908" y="131764"/>
                                </a:cubicBezTo>
                                <a:cubicBezTo>
                                  <a:pt x="22860" y="132716"/>
                                  <a:pt x="22860" y="131764"/>
                                  <a:pt x="21908" y="131764"/>
                                </a:cubicBezTo>
                                <a:close/>
                                <a:moveTo>
                                  <a:pt x="22860" y="123191"/>
                                </a:moveTo>
                                <a:cubicBezTo>
                                  <a:pt x="23813" y="123191"/>
                                  <a:pt x="23813" y="123191"/>
                                  <a:pt x="23813" y="122239"/>
                                </a:cubicBezTo>
                                <a:cubicBezTo>
                                  <a:pt x="23813" y="122239"/>
                                  <a:pt x="23813" y="121286"/>
                                  <a:pt x="23813" y="121286"/>
                                </a:cubicBezTo>
                                <a:cubicBezTo>
                                  <a:pt x="22860" y="122239"/>
                                  <a:pt x="22860" y="122239"/>
                                  <a:pt x="22860" y="123191"/>
                                </a:cubicBezTo>
                                <a:cubicBezTo>
                                  <a:pt x="22860" y="123191"/>
                                  <a:pt x="22860" y="123191"/>
                                  <a:pt x="22860" y="123191"/>
                                </a:cubicBezTo>
                                <a:close/>
                                <a:moveTo>
                                  <a:pt x="23813" y="135574"/>
                                </a:moveTo>
                                <a:cubicBezTo>
                                  <a:pt x="23813" y="135574"/>
                                  <a:pt x="23813" y="134621"/>
                                  <a:pt x="23813" y="135574"/>
                                </a:cubicBezTo>
                                <a:cubicBezTo>
                                  <a:pt x="24765" y="134621"/>
                                  <a:pt x="23813" y="134621"/>
                                  <a:pt x="23813" y="134621"/>
                                </a:cubicBezTo>
                                <a:cubicBezTo>
                                  <a:pt x="23813" y="134621"/>
                                  <a:pt x="22860" y="134621"/>
                                  <a:pt x="23813" y="135574"/>
                                </a:cubicBezTo>
                                <a:cubicBezTo>
                                  <a:pt x="22860" y="134621"/>
                                  <a:pt x="22860" y="135574"/>
                                  <a:pt x="23813" y="135574"/>
                                </a:cubicBezTo>
                                <a:close/>
                                <a:moveTo>
                                  <a:pt x="26670" y="117476"/>
                                </a:moveTo>
                                <a:cubicBezTo>
                                  <a:pt x="26670" y="116524"/>
                                  <a:pt x="25718" y="116524"/>
                                  <a:pt x="25718" y="116524"/>
                                </a:cubicBezTo>
                                <a:cubicBezTo>
                                  <a:pt x="23813" y="116524"/>
                                  <a:pt x="23813" y="118429"/>
                                  <a:pt x="23813" y="119381"/>
                                </a:cubicBezTo>
                                <a:cubicBezTo>
                                  <a:pt x="23813" y="120334"/>
                                  <a:pt x="23813" y="120334"/>
                                  <a:pt x="24765" y="120334"/>
                                </a:cubicBezTo>
                                <a:cubicBezTo>
                                  <a:pt x="24765" y="118429"/>
                                  <a:pt x="26670" y="119381"/>
                                  <a:pt x="26670" y="117476"/>
                                </a:cubicBezTo>
                                <a:close/>
                                <a:moveTo>
                                  <a:pt x="24765" y="139384"/>
                                </a:moveTo>
                                <a:cubicBezTo>
                                  <a:pt x="24765" y="138431"/>
                                  <a:pt x="24765" y="138431"/>
                                  <a:pt x="23813" y="138431"/>
                                </a:cubicBezTo>
                                <a:cubicBezTo>
                                  <a:pt x="23813" y="138431"/>
                                  <a:pt x="22860" y="138431"/>
                                  <a:pt x="22860" y="139384"/>
                                </a:cubicBezTo>
                                <a:cubicBezTo>
                                  <a:pt x="22860" y="139384"/>
                                  <a:pt x="23813" y="139384"/>
                                  <a:pt x="24765" y="139384"/>
                                </a:cubicBezTo>
                                <a:cubicBezTo>
                                  <a:pt x="24765" y="139384"/>
                                  <a:pt x="24765" y="139384"/>
                                  <a:pt x="24765" y="139384"/>
                                </a:cubicBezTo>
                                <a:close/>
                                <a:moveTo>
                                  <a:pt x="23813" y="126049"/>
                                </a:moveTo>
                                <a:cubicBezTo>
                                  <a:pt x="23813" y="126049"/>
                                  <a:pt x="23813" y="127001"/>
                                  <a:pt x="23813" y="126049"/>
                                </a:cubicBezTo>
                                <a:cubicBezTo>
                                  <a:pt x="22860" y="127954"/>
                                  <a:pt x="23813" y="127954"/>
                                  <a:pt x="23813" y="127954"/>
                                </a:cubicBezTo>
                                <a:cubicBezTo>
                                  <a:pt x="24765" y="127954"/>
                                  <a:pt x="24765" y="127001"/>
                                  <a:pt x="23813" y="126049"/>
                                </a:cubicBezTo>
                                <a:cubicBezTo>
                                  <a:pt x="24765" y="127001"/>
                                  <a:pt x="24765" y="126049"/>
                                  <a:pt x="23813" y="126049"/>
                                </a:cubicBezTo>
                                <a:close/>
                                <a:moveTo>
                                  <a:pt x="26670" y="129859"/>
                                </a:moveTo>
                                <a:cubicBezTo>
                                  <a:pt x="25718" y="129859"/>
                                  <a:pt x="25718" y="131764"/>
                                  <a:pt x="25718" y="132716"/>
                                </a:cubicBezTo>
                                <a:cubicBezTo>
                                  <a:pt x="25718" y="132716"/>
                                  <a:pt x="25718" y="133669"/>
                                  <a:pt x="26670" y="133669"/>
                                </a:cubicBezTo>
                                <a:cubicBezTo>
                                  <a:pt x="26670" y="133669"/>
                                  <a:pt x="27622" y="133669"/>
                                  <a:pt x="27622" y="132716"/>
                                </a:cubicBezTo>
                                <a:cubicBezTo>
                                  <a:pt x="29528" y="131764"/>
                                  <a:pt x="27622" y="129859"/>
                                  <a:pt x="26670" y="129859"/>
                                </a:cubicBezTo>
                                <a:close/>
                                <a:moveTo>
                                  <a:pt x="30480" y="44134"/>
                                </a:moveTo>
                                <a:cubicBezTo>
                                  <a:pt x="31433" y="44134"/>
                                  <a:pt x="31433" y="44134"/>
                                  <a:pt x="30480" y="44134"/>
                                </a:cubicBezTo>
                                <a:cubicBezTo>
                                  <a:pt x="32385" y="44134"/>
                                  <a:pt x="31433" y="43181"/>
                                  <a:pt x="30480" y="44134"/>
                                </a:cubicBezTo>
                                <a:cubicBezTo>
                                  <a:pt x="30480" y="42229"/>
                                  <a:pt x="29528" y="40324"/>
                                  <a:pt x="28575" y="39371"/>
                                </a:cubicBezTo>
                                <a:lnTo>
                                  <a:pt x="27622" y="38419"/>
                                </a:lnTo>
                                <a:cubicBezTo>
                                  <a:pt x="27622" y="38419"/>
                                  <a:pt x="27622" y="39371"/>
                                  <a:pt x="27622" y="39371"/>
                                </a:cubicBezTo>
                                <a:cubicBezTo>
                                  <a:pt x="28575" y="41276"/>
                                  <a:pt x="29528" y="43181"/>
                                  <a:pt x="30480" y="44134"/>
                                </a:cubicBezTo>
                                <a:close/>
                                <a:moveTo>
                                  <a:pt x="31433" y="124144"/>
                                </a:moveTo>
                                <a:cubicBezTo>
                                  <a:pt x="31433" y="124144"/>
                                  <a:pt x="31433" y="124144"/>
                                  <a:pt x="31433" y="124144"/>
                                </a:cubicBezTo>
                                <a:cubicBezTo>
                                  <a:pt x="30480" y="123191"/>
                                  <a:pt x="28575" y="123191"/>
                                  <a:pt x="28575" y="124144"/>
                                </a:cubicBezTo>
                                <a:lnTo>
                                  <a:pt x="31433" y="127001"/>
                                </a:lnTo>
                                <a:cubicBezTo>
                                  <a:pt x="31433" y="127001"/>
                                  <a:pt x="31433" y="124144"/>
                                  <a:pt x="31433" y="124144"/>
                                </a:cubicBezTo>
                                <a:close/>
                                <a:moveTo>
                                  <a:pt x="31433" y="66994"/>
                                </a:moveTo>
                                <a:lnTo>
                                  <a:pt x="31433" y="66994"/>
                                </a:lnTo>
                                <a:cubicBezTo>
                                  <a:pt x="30480" y="66994"/>
                                  <a:pt x="31433" y="67946"/>
                                  <a:pt x="31433" y="66994"/>
                                </a:cubicBezTo>
                                <a:lnTo>
                                  <a:pt x="31433" y="66994"/>
                                </a:lnTo>
                                <a:lnTo>
                                  <a:pt x="31433" y="66994"/>
                                </a:lnTo>
                                <a:close/>
                                <a:moveTo>
                                  <a:pt x="32385" y="48896"/>
                                </a:moveTo>
                                <a:cubicBezTo>
                                  <a:pt x="31433" y="48896"/>
                                  <a:pt x="31433" y="48896"/>
                                  <a:pt x="32385" y="48896"/>
                                </a:cubicBezTo>
                                <a:cubicBezTo>
                                  <a:pt x="31433" y="49849"/>
                                  <a:pt x="31433" y="49849"/>
                                  <a:pt x="32385" y="49849"/>
                                </a:cubicBezTo>
                                <a:cubicBezTo>
                                  <a:pt x="32385" y="50801"/>
                                  <a:pt x="33338" y="50801"/>
                                  <a:pt x="32385" y="48896"/>
                                </a:cubicBezTo>
                                <a:cubicBezTo>
                                  <a:pt x="33338" y="49849"/>
                                  <a:pt x="32385" y="48896"/>
                                  <a:pt x="32385" y="48896"/>
                                </a:cubicBezTo>
                                <a:close/>
                                <a:moveTo>
                                  <a:pt x="33338" y="53659"/>
                                </a:moveTo>
                                <a:cubicBezTo>
                                  <a:pt x="32385" y="53659"/>
                                  <a:pt x="31433" y="54611"/>
                                  <a:pt x="31433" y="55564"/>
                                </a:cubicBezTo>
                                <a:cubicBezTo>
                                  <a:pt x="31433" y="56516"/>
                                  <a:pt x="32385" y="56516"/>
                                  <a:pt x="32385" y="56516"/>
                                </a:cubicBezTo>
                                <a:cubicBezTo>
                                  <a:pt x="33338" y="54611"/>
                                  <a:pt x="35243" y="55564"/>
                                  <a:pt x="36195" y="54611"/>
                                </a:cubicBezTo>
                                <a:cubicBezTo>
                                  <a:pt x="36195" y="54611"/>
                                  <a:pt x="34290" y="54611"/>
                                  <a:pt x="33338" y="53659"/>
                                </a:cubicBezTo>
                                <a:close/>
                                <a:moveTo>
                                  <a:pt x="42863" y="60326"/>
                                </a:moveTo>
                                <a:cubicBezTo>
                                  <a:pt x="43815" y="60326"/>
                                  <a:pt x="43815" y="59374"/>
                                  <a:pt x="43815" y="58421"/>
                                </a:cubicBezTo>
                                <a:cubicBezTo>
                                  <a:pt x="42863" y="58421"/>
                                  <a:pt x="42863" y="58421"/>
                                  <a:pt x="41910" y="58421"/>
                                </a:cubicBezTo>
                                <a:cubicBezTo>
                                  <a:pt x="39053" y="60326"/>
                                  <a:pt x="37147" y="62231"/>
                                  <a:pt x="35243" y="65089"/>
                                </a:cubicBezTo>
                                <a:cubicBezTo>
                                  <a:pt x="35243" y="63184"/>
                                  <a:pt x="33338" y="62231"/>
                                  <a:pt x="33338" y="60326"/>
                                </a:cubicBezTo>
                                <a:cubicBezTo>
                                  <a:pt x="33338" y="59374"/>
                                  <a:pt x="32385" y="59374"/>
                                  <a:pt x="32385" y="59374"/>
                                </a:cubicBezTo>
                                <a:cubicBezTo>
                                  <a:pt x="32385" y="59374"/>
                                  <a:pt x="31433" y="60326"/>
                                  <a:pt x="31433" y="60326"/>
                                </a:cubicBezTo>
                                <a:cubicBezTo>
                                  <a:pt x="31433" y="63184"/>
                                  <a:pt x="33338" y="64136"/>
                                  <a:pt x="35243" y="65089"/>
                                </a:cubicBezTo>
                                <a:cubicBezTo>
                                  <a:pt x="37147" y="66041"/>
                                  <a:pt x="39053" y="65089"/>
                                  <a:pt x="40005" y="63184"/>
                                </a:cubicBezTo>
                                <a:cubicBezTo>
                                  <a:pt x="40958" y="62231"/>
                                  <a:pt x="41910" y="61279"/>
                                  <a:pt x="42863" y="60326"/>
                                </a:cubicBezTo>
                                <a:close/>
                                <a:moveTo>
                                  <a:pt x="38100" y="73661"/>
                                </a:moveTo>
                                <a:cubicBezTo>
                                  <a:pt x="38100" y="72709"/>
                                  <a:pt x="38100" y="71756"/>
                                  <a:pt x="36195" y="70804"/>
                                </a:cubicBezTo>
                                <a:cubicBezTo>
                                  <a:pt x="36195" y="70804"/>
                                  <a:pt x="35243" y="70804"/>
                                  <a:pt x="35243" y="71756"/>
                                </a:cubicBezTo>
                                <a:cubicBezTo>
                                  <a:pt x="35243" y="72709"/>
                                  <a:pt x="35243" y="74614"/>
                                  <a:pt x="37147" y="74614"/>
                                </a:cubicBezTo>
                                <a:cubicBezTo>
                                  <a:pt x="38100" y="74614"/>
                                  <a:pt x="38100" y="73661"/>
                                  <a:pt x="38100" y="73661"/>
                                </a:cubicBezTo>
                                <a:close/>
                                <a:moveTo>
                                  <a:pt x="39053" y="59374"/>
                                </a:moveTo>
                                <a:cubicBezTo>
                                  <a:pt x="39053" y="59374"/>
                                  <a:pt x="39053" y="58421"/>
                                  <a:pt x="39053" y="59374"/>
                                </a:cubicBezTo>
                                <a:cubicBezTo>
                                  <a:pt x="40005" y="58421"/>
                                  <a:pt x="40005" y="58421"/>
                                  <a:pt x="39053" y="58421"/>
                                </a:cubicBezTo>
                                <a:cubicBezTo>
                                  <a:pt x="39053" y="57469"/>
                                  <a:pt x="39053" y="58421"/>
                                  <a:pt x="39053" y="59374"/>
                                </a:cubicBezTo>
                                <a:cubicBezTo>
                                  <a:pt x="38100" y="59374"/>
                                  <a:pt x="39053" y="59374"/>
                                  <a:pt x="39053" y="59374"/>
                                </a:cubicBezTo>
                                <a:close/>
                                <a:moveTo>
                                  <a:pt x="39053" y="53659"/>
                                </a:moveTo>
                                <a:cubicBezTo>
                                  <a:pt x="39053" y="53659"/>
                                  <a:pt x="40005" y="53659"/>
                                  <a:pt x="39053" y="53659"/>
                                </a:cubicBezTo>
                                <a:cubicBezTo>
                                  <a:pt x="40005" y="52706"/>
                                  <a:pt x="39053" y="52706"/>
                                  <a:pt x="39053" y="52706"/>
                                </a:cubicBezTo>
                                <a:lnTo>
                                  <a:pt x="39053" y="53659"/>
                                </a:lnTo>
                                <a:cubicBezTo>
                                  <a:pt x="39053" y="53659"/>
                                  <a:pt x="39053" y="53659"/>
                                  <a:pt x="39053" y="53659"/>
                                </a:cubicBezTo>
                                <a:close/>
                                <a:moveTo>
                                  <a:pt x="40958" y="48896"/>
                                </a:moveTo>
                                <a:cubicBezTo>
                                  <a:pt x="40958" y="49849"/>
                                  <a:pt x="40958" y="49849"/>
                                  <a:pt x="40958" y="48896"/>
                                </a:cubicBezTo>
                                <a:cubicBezTo>
                                  <a:pt x="41910" y="50801"/>
                                  <a:pt x="41910" y="49849"/>
                                  <a:pt x="40958" y="48896"/>
                                </a:cubicBezTo>
                                <a:cubicBezTo>
                                  <a:pt x="41910" y="49849"/>
                                  <a:pt x="41910" y="48896"/>
                                  <a:pt x="40958" y="48896"/>
                                </a:cubicBezTo>
                                <a:cubicBezTo>
                                  <a:pt x="40958" y="48896"/>
                                  <a:pt x="40958" y="48896"/>
                                  <a:pt x="40958" y="48896"/>
                                </a:cubicBezTo>
                                <a:close/>
                                <a:moveTo>
                                  <a:pt x="44768" y="87949"/>
                                </a:moveTo>
                                <a:cubicBezTo>
                                  <a:pt x="44768" y="87949"/>
                                  <a:pt x="44768" y="86996"/>
                                  <a:pt x="44768" y="87949"/>
                                </a:cubicBezTo>
                                <a:lnTo>
                                  <a:pt x="42863" y="87949"/>
                                </a:lnTo>
                                <a:cubicBezTo>
                                  <a:pt x="42863" y="87949"/>
                                  <a:pt x="43815" y="88901"/>
                                  <a:pt x="44768" y="87949"/>
                                </a:cubicBezTo>
                                <a:cubicBezTo>
                                  <a:pt x="44768" y="88901"/>
                                  <a:pt x="44768" y="87949"/>
                                  <a:pt x="44768" y="87949"/>
                                </a:cubicBezTo>
                                <a:close/>
                                <a:moveTo>
                                  <a:pt x="89535" y="107951"/>
                                </a:moveTo>
                                <a:lnTo>
                                  <a:pt x="90488" y="107951"/>
                                </a:lnTo>
                                <a:cubicBezTo>
                                  <a:pt x="90488" y="108904"/>
                                  <a:pt x="88583" y="109856"/>
                                  <a:pt x="90488" y="111761"/>
                                </a:cubicBezTo>
                                <a:cubicBezTo>
                                  <a:pt x="93345" y="113666"/>
                                  <a:pt x="95250" y="115571"/>
                                  <a:pt x="98108" y="115571"/>
                                </a:cubicBezTo>
                                <a:cubicBezTo>
                                  <a:pt x="99060" y="115571"/>
                                  <a:pt x="100013" y="115571"/>
                                  <a:pt x="100013" y="114619"/>
                                </a:cubicBezTo>
                                <a:cubicBezTo>
                                  <a:pt x="100013" y="113666"/>
                                  <a:pt x="100013" y="113666"/>
                                  <a:pt x="100965" y="113666"/>
                                </a:cubicBezTo>
                                <a:cubicBezTo>
                                  <a:pt x="103822" y="113666"/>
                                  <a:pt x="103822" y="112714"/>
                                  <a:pt x="101918" y="110809"/>
                                </a:cubicBezTo>
                                <a:cubicBezTo>
                                  <a:pt x="100965" y="109856"/>
                                  <a:pt x="101918" y="108904"/>
                                  <a:pt x="101918" y="106999"/>
                                </a:cubicBezTo>
                                <a:cubicBezTo>
                                  <a:pt x="103822" y="107951"/>
                                  <a:pt x="104775" y="108904"/>
                                  <a:pt x="106680" y="108904"/>
                                </a:cubicBezTo>
                                <a:cubicBezTo>
                                  <a:pt x="106680" y="109856"/>
                                  <a:pt x="105728" y="110809"/>
                                  <a:pt x="106680" y="110809"/>
                                </a:cubicBezTo>
                                <a:cubicBezTo>
                                  <a:pt x="107633" y="110809"/>
                                  <a:pt x="107633" y="110809"/>
                                  <a:pt x="108585" y="109856"/>
                                </a:cubicBezTo>
                                <a:cubicBezTo>
                                  <a:pt x="108585" y="108904"/>
                                  <a:pt x="108585" y="108904"/>
                                  <a:pt x="109538" y="107951"/>
                                </a:cubicBezTo>
                                <a:cubicBezTo>
                                  <a:pt x="112395" y="106999"/>
                                  <a:pt x="111443" y="104141"/>
                                  <a:pt x="111443" y="102236"/>
                                </a:cubicBezTo>
                                <a:cubicBezTo>
                                  <a:pt x="111443" y="100331"/>
                                  <a:pt x="110490" y="99379"/>
                                  <a:pt x="110490" y="97474"/>
                                </a:cubicBezTo>
                                <a:cubicBezTo>
                                  <a:pt x="110490" y="95569"/>
                                  <a:pt x="109538" y="95569"/>
                                  <a:pt x="107633" y="96521"/>
                                </a:cubicBezTo>
                                <a:cubicBezTo>
                                  <a:pt x="104775" y="98426"/>
                                  <a:pt x="100965" y="101284"/>
                                  <a:pt x="97155" y="101284"/>
                                </a:cubicBezTo>
                                <a:cubicBezTo>
                                  <a:pt x="98108" y="98426"/>
                                  <a:pt x="100965" y="97474"/>
                                  <a:pt x="102870" y="95569"/>
                                </a:cubicBezTo>
                                <a:cubicBezTo>
                                  <a:pt x="102870" y="96521"/>
                                  <a:pt x="103822" y="96521"/>
                                  <a:pt x="104775" y="95569"/>
                                </a:cubicBezTo>
                                <a:cubicBezTo>
                                  <a:pt x="104775" y="95569"/>
                                  <a:pt x="105728" y="94616"/>
                                  <a:pt x="104775" y="93664"/>
                                </a:cubicBezTo>
                                <a:cubicBezTo>
                                  <a:pt x="104775" y="93664"/>
                                  <a:pt x="103822" y="93664"/>
                                  <a:pt x="102870" y="94616"/>
                                </a:cubicBezTo>
                                <a:lnTo>
                                  <a:pt x="101918" y="95569"/>
                                </a:lnTo>
                                <a:cubicBezTo>
                                  <a:pt x="101918" y="94616"/>
                                  <a:pt x="101918" y="94616"/>
                                  <a:pt x="102870" y="93664"/>
                                </a:cubicBezTo>
                                <a:lnTo>
                                  <a:pt x="102870" y="92711"/>
                                </a:lnTo>
                                <a:cubicBezTo>
                                  <a:pt x="102870" y="91759"/>
                                  <a:pt x="101918" y="92711"/>
                                  <a:pt x="101918" y="92711"/>
                                </a:cubicBezTo>
                                <a:cubicBezTo>
                                  <a:pt x="100965" y="95569"/>
                                  <a:pt x="96203" y="95569"/>
                                  <a:pt x="94297" y="98426"/>
                                </a:cubicBezTo>
                                <a:cubicBezTo>
                                  <a:pt x="93345" y="99379"/>
                                  <a:pt x="91440" y="100331"/>
                                  <a:pt x="90488" y="99379"/>
                                </a:cubicBezTo>
                                <a:cubicBezTo>
                                  <a:pt x="88583" y="98426"/>
                                  <a:pt x="90488" y="97474"/>
                                  <a:pt x="90488" y="96521"/>
                                </a:cubicBezTo>
                                <a:cubicBezTo>
                                  <a:pt x="93345" y="96521"/>
                                  <a:pt x="95250" y="93664"/>
                                  <a:pt x="98108" y="92711"/>
                                </a:cubicBezTo>
                                <a:lnTo>
                                  <a:pt x="98108" y="91759"/>
                                </a:lnTo>
                                <a:cubicBezTo>
                                  <a:pt x="96203" y="92711"/>
                                  <a:pt x="94297" y="89854"/>
                                  <a:pt x="92393" y="91759"/>
                                </a:cubicBezTo>
                                <a:cubicBezTo>
                                  <a:pt x="92393" y="90806"/>
                                  <a:pt x="92393" y="88901"/>
                                  <a:pt x="93345" y="87949"/>
                                </a:cubicBezTo>
                                <a:cubicBezTo>
                                  <a:pt x="93345" y="86996"/>
                                  <a:pt x="94297" y="86044"/>
                                  <a:pt x="93345" y="86044"/>
                                </a:cubicBezTo>
                                <a:cubicBezTo>
                                  <a:pt x="92393" y="85091"/>
                                  <a:pt x="91440" y="86044"/>
                                  <a:pt x="91440" y="86996"/>
                                </a:cubicBezTo>
                                <a:cubicBezTo>
                                  <a:pt x="91440" y="87949"/>
                                  <a:pt x="90488" y="88901"/>
                                  <a:pt x="90488" y="88901"/>
                                </a:cubicBezTo>
                                <a:cubicBezTo>
                                  <a:pt x="90488" y="89854"/>
                                  <a:pt x="90488" y="90806"/>
                                  <a:pt x="88583" y="90806"/>
                                </a:cubicBezTo>
                                <a:cubicBezTo>
                                  <a:pt x="87630" y="90806"/>
                                  <a:pt x="86678" y="89854"/>
                                  <a:pt x="86678" y="88901"/>
                                </a:cubicBezTo>
                                <a:cubicBezTo>
                                  <a:pt x="86678" y="87949"/>
                                  <a:pt x="85725" y="86996"/>
                                  <a:pt x="84772" y="87949"/>
                                </a:cubicBezTo>
                                <a:cubicBezTo>
                                  <a:pt x="81915" y="89854"/>
                                  <a:pt x="80963" y="88901"/>
                                  <a:pt x="79058" y="86996"/>
                                </a:cubicBezTo>
                                <a:cubicBezTo>
                                  <a:pt x="78105" y="86044"/>
                                  <a:pt x="77153" y="85091"/>
                                  <a:pt x="76200" y="85091"/>
                                </a:cubicBezTo>
                                <a:cubicBezTo>
                                  <a:pt x="76200" y="86044"/>
                                  <a:pt x="76200" y="87949"/>
                                  <a:pt x="74295" y="87949"/>
                                </a:cubicBezTo>
                                <a:cubicBezTo>
                                  <a:pt x="72390" y="87949"/>
                                  <a:pt x="71438" y="88901"/>
                                  <a:pt x="70485" y="89854"/>
                                </a:cubicBezTo>
                                <a:cubicBezTo>
                                  <a:pt x="68580" y="91759"/>
                                  <a:pt x="66675" y="91759"/>
                                  <a:pt x="64770" y="91759"/>
                                </a:cubicBezTo>
                                <a:cubicBezTo>
                                  <a:pt x="64770" y="89854"/>
                                  <a:pt x="62865" y="88901"/>
                                  <a:pt x="61913" y="87949"/>
                                </a:cubicBezTo>
                                <a:cubicBezTo>
                                  <a:pt x="61913" y="87949"/>
                                  <a:pt x="60960" y="86996"/>
                                  <a:pt x="61913" y="86996"/>
                                </a:cubicBezTo>
                                <a:cubicBezTo>
                                  <a:pt x="61913" y="86996"/>
                                  <a:pt x="62865" y="86996"/>
                                  <a:pt x="62865" y="86996"/>
                                </a:cubicBezTo>
                                <a:cubicBezTo>
                                  <a:pt x="63818" y="87949"/>
                                  <a:pt x="64770" y="88901"/>
                                  <a:pt x="65722" y="88901"/>
                                </a:cubicBezTo>
                                <a:cubicBezTo>
                                  <a:pt x="66675" y="88901"/>
                                  <a:pt x="66675" y="89854"/>
                                  <a:pt x="67628" y="88901"/>
                                </a:cubicBezTo>
                                <a:cubicBezTo>
                                  <a:pt x="68580" y="87949"/>
                                  <a:pt x="67628" y="86996"/>
                                  <a:pt x="67628" y="86996"/>
                                </a:cubicBezTo>
                                <a:cubicBezTo>
                                  <a:pt x="67628" y="86044"/>
                                  <a:pt x="66675" y="86044"/>
                                  <a:pt x="65722" y="86044"/>
                                </a:cubicBezTo>
                                <a:cubicBezTo>
                                  <a:pt x="63818" y="84139"/>
                                  <a:pt x="62865" y="83186"/>
                                  <a:pt x="64770" y="80329"/>
                                </a:cubicBezTo>
                                <a:cubicBezTo>
                                  <a:pt x="64770" y="77471"/>
                                  <a:pt x="61913" y="78424"/>
                                  <a:pt x="60008" y="77471"/>
                                </a:cubicBezTo>
                                <a:lnTo>
                                  <a:pt x="59055" y="75566"/>
                                </a:lnTo>
                                <a:cubicBezTo>
                                  <a:pt x="59055" y="74614"/>
                                  <a:pt x="59055" y="73661"/>
                                  <a:pt x="58103" y="73661"/>
                                </a:cubicBezTo>
                                <a:cubicBezTo>
                                  <a:pt x="57150" y="73661"/>
                                  <a:pt x="56197" y="74614"/>
                                  <a:pt x="56197" y="75566"/>
                                </a:cubicBezTo>
                                <a:cubicBezTo>
                                  <a:pt x="55245" y="77471"/>
                                  <a:pt x="56197" y="79376"/>
                                  <a:pt x="58103" y="81281"/>
                                </a:cubicBezTo>
                                <a:cubicBezTo>
                                  <a:pt x="57150" y="81281"/>
                                  <a:pt x="56197" y="81281"/>
                                  <a:pt x="55245" y="82234"/>
                                </a:cubicBezTo>
                                <a:cubicBezTo>
                                  <a:pt x="54293" y="80329"/>
                                  <a:pt x="52388" y="81281"/>
                                  <a:pt x="51435" y="80329"/>
                                </a:cubicBezTo>
                                <a:cubicBezTo>
                                  <a:pt x="50483" y="79376"/>
                                  <a:pt x="49530" y="79376"/>
                                  <a:pt x="49530" y="78424"/>
                                </a:cubicBezTo>
                                <a:cubicBezTo>
                                  <a:pt x="49530" y="77471"/>
                                  <a:pt x="51435" y="76519"/>
                                  <a:pt x="52388" y="76519"/>
                                </a:cubicBezTo>
                                <a:cubicBezTo>
                                  <a:pt x="54293" y="77471"/>
                                  <a:pt x="55245" y="76519"/>
                                  <a:pt x="54293" y="74614"/>
                                </a:cubicBezTo>
                                <a:cubicBezTo>
                                  <a:pt x="54293" y="72709"/>
                                  <a:pt x="54293" y="71756"/>
                                  <a:pt x="55245" y="70804"/>
                                </a:cubicBezTo>
                                <a:cubicBezTo>
                                  <a:pt x="56197" y="69851"/>
                                  <a:pt x="56197" y="68899"/>
                                  <a:pt x="55245" y="68899"/>
                                </a:cubicBezTo>
                                <a:cubicBezTo>
                                  <a:pt x="55245" y="67946"/>
                                  <a:pt x="55245" y="66994"/>
                                  <a:pt x="54293" y="66994"/>
                                </a:cubicBezTo>
                                <a:cubicBezTo>
                                  <a:pt x="53340" y="66994"/>
                                  <a:pt x="53340" y="67946"/>
                                  <a:pt x="53340" y="68899"/>
                                </a:cubicBezTo>
                                <a:cubicBezTo>
                                  <a:pt x="53340" y="70804"/>
                                  <a:pt x="52388" y="72709"/>
                                  <a:pt x="51435" y="73661"/>
                                </a:cubicBezTo>
                                <a:cubicBezTo>
                                  <a:pt x="51435" y="74614"/>
                                  <a:pt x="50483" y="74614"/>
                                  <a:pt x="49530" y="74614"/>
                                </a:cubicBezTo>
                                <a:cubicBezTo>
                                  <a:pt x="48578" y="74614"/>
                                  <a:pt x="48578" y="73661"/>
                                  <a:pt x="49530" y="72709"/>
                                </a:cubicBezTo>
                                <a:cubicBezTo>
                                  <a:pt x="49530" y="70804"/>
                                  <a:pt x="48578" y="69851"/>
                                  <a:pt x="49530" y="67946"/>
                                </a:cubicBezTo>
                                <a:cubicBezTo>
                                  <a:pt x="49530" y="66994"/>
                                  <a:pt x="49530" y="66041"/>
                                  <a:pt x="48578" y="65089"/>
                                </a:cubicBezTo>
                                <a:cubicBezTo>
                                  <a:pt x="47625" y="65089"/>
                                  <a:pt x="45720" y="66041"/>
                                  <a:pt x="45720" y="66994"/>
                                </a:cubicBezTo>
                                <a:cubicBezTo>
                                  <a:pt x="45720" y="68899"/>
                                  <a:pt x="44768" y="69851"/>
                                  <a:pt x="43815" y="71756"/>
                                </a:cubicBezTo>
                                <a:cubicBezTo>
                                  <a:pt x="43815" y="72709"/>
                                  <a:pt x="44768" y="72709"/>
                                  <a:pt x="44768" y="72709"/>
                                </a:cubicBezTo>
                                <a:cubicBezTo>
                                  <a:pt x="44768" y="73661"/>
                                  <a:pt x="45720" y="74614"/>
                                  <a:pt x="46672" y="75566"/>
                                </a:cubicBezTo>
                                <a:cubicBezTo>
                                  <a:pt x="47625" y="76519"/>
                                  <a:pt x="46672" y="76519"/>
                                  <a:pt x="45720" y="77471"/>
                                </a:cubicBezTo>
                                <a:cubicBezTo>
                                  <a:pt x="41910" y="79376"/>
                                  <a:pt x="40958" y="81281"/>
                                  <a:pt x="44768" y="83186"/>
                                </a:cubicBezTo>
                                <a:cubicBezTo>
                                  <a:pt x="45720" y="84139"/>
                                  <a:pt x="47625" y="85091"/>
                                  <a:pt x="47625" y="86044"/>
                                </a:cubicBezTo>
                                <a:cubicBezTo>
                                  <a:pt x="47625" y="86996"/>
                                  <a:pt x="47625" y="87949"/>
                                  <a:pt x="49530" y="87949"/>
                                </a:cubicBezTo>
                                <a:cubicBezTo>
                                  <a:pt x="51435" y="87949"/>
                                  <a:pt x="50483" y="86996"/>
                                  <a:pt x="50483" y="86044"/>
                                </a:cubicBezTo>
                                <a:cubicBezTo>
                                  <a:pt x="50483" y="85091"/>
                                  <a:pt x="49530" y="84139"/>
                                  <a:pt x="50483" y="83186"/>
                                </a:cubicBezTo>
                                <a:cubicBezTo>
                                  <a:pt x="51435" y="83186"/>
                                  <a:pt x="52388" y="84139"/>
                                  <a:pt x="52388" y="85091"/>
                                </a:cubicBezTo>
                                <a:cubicBezTo>
                                  <a:pt x="53340" y="86044"/>
                                  <a:pt x="52388" y="88901"/>
                                  <a:pt x="53340" y="87949"/>
                                </a:cubicBezTo>
                                <a:cubicBezTo>
                                  <a:pt x="57150" y="87949"/>
                                  <a:pt x="55245" y="88901"/>
                                  <a:pt x="54293" y="90806"/>
                                </a:cubicBezTo>
                                <a:cubicBezTo>
                                  <a:pt x="54293" y="90806"/>
                                  <a:pt x="53340" y="91759"/>
                                  <a:pt x="54293" y="91759"/>
                                </a:cubicBezTo>
                                <a:cubicBezTo>
                                  <a:pt x="55245" y="91759"/>
                                  <a:pt x="55245" y="91759"/>
                                  <a:pt x="55245" y="91759"/>
                                </a:cubicBezTo>
                                <a:cubicBezTo>
                                  <a:pt x="56197" y="90806"/>
                                  <a:pt x="56197" y="90806"/>
                                  <a:pt x="56197" y="89854"/>
                                </a:cubicBezTo>
                                <a:cubicBezTo>
                                  <a:pt x="56197" y="88901"/>
                                  <a:pt x="57150" y="86996"/>
                                  <a:pt x="58103" y="87949"/>
                                </a:cubicBezTo>
                                <a:cubicBezTo>
                                  <a:pt x="59055" y="88901"/>
                                  <a:pt x="58103" y="89854"/>
                                  <a:pt x="58103" y="90806"/>
                                </a:cubicBezTo>
                                <a:cubicBezTo>
                                  <a:pt x="58103" y="90806"/>
                                  <a:pt x="57150" y="91759"/>
                                  <a:pt x="57150" y="92711"/>
                                </a:cubicBezTo>
                                <a:cubicBezTo>
                                  <a:pt x="57150" y="94616"/>
                                  <a:pt x="54293" y="94616"/>
                                  <a:pt x="54293" y="96521"/>
                                </a:cubicBezTo>
                                <a:cubicBezTo>
                                  <a:pt x="56197" y="95569"/>
                                  <a:pt x="58103" y="94616"/>
                                  <a:pt x="59055" y="93664"/>
                                </a:cubicBezTo>
                                <a:cubicBezTo>
                                  <a:pt x="60960" y="91759"/>
                                  <a:pt x="60960" y="92711"/>
                                  <a:pt x="61913" y="93664"/>
                                </a:cubicBezTo>
                                <a:cubicBezTo>
                                  <a:pt x="61913" y="95569"/>
                                  <a:pt x="58103" y="95569"/>
                                  <a:pt x="59055" y="96521"/>
                                </a:cubicBezTo>
                                <a:cubicBezTo>
                                  <a:pt x="60008" y="97474"/>
                                  <a:pt x="61913" y="98426"/>
                                  <a:pt x="63818" y="99379"/>
                                </a:cubicBezTo>
                                <a:lnTo>
                                  <a:pt x="66675" y="100331"/>
                                </a:lnTo>
                                <a:lnTo>
                                  <a:pt x="68580" y="103189"/>
                                </a:lnTo>
                                <a:lnTo>
                                  <a:pt x="68580" y="103189"/>
                                </a:lnTo>
                                <a:cubicBezTo>
                                  <a:pt x="69533" y="102236"/>
                                  <a:pt x="69533" y="101284"/>
                                  <a:pt x="70485" y="101284"/>
                                </a:cubicBezTo>
                                <a:cubicBezTo>
                                  <a:pt x="69533" y="101284"/>
                                  <a:pt x="68580" y="101284"/>
                                  <a:pt x="66675" y="100331"/>
                                </a:cubicBezTo>
                                <a:lnTo>
                                  <a:pt x="67628" y="99379"/>
                                </a:lnTo>
                                <a:cubicBezTo>
                                  <a:pt x="68580" y="98426"/>
                                  <a:pt x="68580" y="96521"/>
                                  <a:pt x="70485" y="97474"/>
                                </a:cubicBezTo>
                                <a:cubicBezTo>
                                  <a:pt x="72390" y="98426"/>
                                  <a:pt x="70485" y="100331"/>
                                  <a:pt x="70485" y="101284"/>
                                </a:cubicBezTo>
                                <a:cubicBezTo>
                                  <a:pt x="72390" y="100331"/>
                                  <a:pt x="72390" y="100331"/>
                                  <a:pt x="73343" y="102236"/>
                                </a:cubicBezTo>
                                <a:cubicBezTo>
                                  <a:pt x="73343" y="103189"/>
                                  <a:pt x="74295" y="103189"/>
                                  <a:pt x="75247" y="103189"/>
                                </a:cubicBezTo>
                                <a:cubicBezTo>
                                  <a:pt x="77153" y="101284"/>
                                  <a:pt x="79058" y="102236"/>
                                  <a:pt x="80010" y="104141"/>
                                </a:cubicBezTo>
                                <a:cubicBezTo>
                                  <a:pt x="80010" y="105094"/>
                                  <a:pt x="80963" y="104141"/>
                                  <a:pt x="80963" y="104141"/>
                                </a:cubicBezTo>
                                <a:cubicBezTo>
                                  <a:pt x="81915" y="103189"/>
                                  <a:pt x="82868" y="102236"/>
                                  <a:pt x="82868" y="104141"/>
                                </a:cubicBezTo>
                                <a:cubicBezTo>
                                  <a:pt x="82868" y="105094"/>
                                  <a:pt x="81915" y="106046"/>
                                  <a:pt x="80963" y="106046"/>
                                </a:cubicBezTo>
                                <a:cubicBezTo>
                                  <a:pt x="80010" y="106046"/>
                                  <a:pt x="79058" y="106046"/>
                                  <a:pt x="77153" y="106046"/>
                                </a:cubicBezTo>
                                <a:cubicBezTo>
                                  <a:pt x="76200" y="106046"/>
                                  <a:pt x="75247" y="106999"/>
                                  <a:pt x="75247" y="107951"/>
                                </a:cubicBezTo>
                                <a:cubicBezTo>
                                  <a:pt x="75247" y="108904"/>
                                  <a:pt x="76200" y="108904"/>
                                  <a:pt x="77153" y="108904"/>
                                </a:cubicBezTo>
                                <a:cubicBezTo>
                                  <a:pt x="81915" y="111761"/>
                                  <a:pt x="82868" y="111761"/>
                                  <a:pt x="86678" y="106999"/>
                                </a:cubicBezTo>
                                <a:cubicBezTo>
                                  <a:pt x="86678" y="107951"/>
                                  <a:pt x="85725" y="108904"/>
                                  <a:pt x="86678" y="109856"/>
                                </a:cubicBezTo>
                                <a:cubicBezTo>
                                  <a:pt x="88583" y="109856"/>
                                  <a:pt x="88583" y="107951"/>
                                  <a:pt x="89535" y="107951"/>
                                </a:cubicBezTo>
                                <a:close/>
                                <a:moveTo>
                                  <a:pt x="49530" y="78424"/>
                                </a:moveTo>
                                <a:cubicBezTo>
                                  <a:pt x="49530" y="79376"/>
                                  <a:pt x="48578" y="79376"/>
                                  <a:pt x="47625" y="79376"/>
                                </a:cubicBezTo>
                                <a:cubicBezTo>
                                  <a:pt x="46672" y="79376"/>
                                  <a:pt x="45720" y="79376"/>
                                  <a:pt x="45720" y="78424"/>
                                </a:cubicBezTo>
                                <a:cubicBezTo>
                                  <a:pt x="45720" y="77471"/>
                                  <a:pt x="46672" y="77471"/>
                                  <a:pt x="47625" y="77471"/>
                                </a:cubicBezTo>
                                <a:cubicBezTo>
                                  <a:pt x="48578" y="77471"/>
                                  <a:pt x="48578" y="77471"/>
                                  <a:pt x="49530" y="78424"/>
                                </a:cubicBezTo>
                                <a:close/>
                                <a:moveTo>
                                  <a:pt x="47625" y="70804"/>
                                </a:moveTo>
                                <a:cubicBezTo>
                                  <a:pt x="47625" y="70804"/>
                                  <a:pt x="46672" y="70804"/>
                                  <a:pt x="46672" y="70804"/>
                                </a:cubicBezTo>
                                <a:cubicBezTo>
                                  <a:pt x="46672" y="70804"/>
                                  <a:pt x="47625" y="69851"/>
                                  <a:pt x="47625" y="69851"/>
                                </a:cubicBezTo>
                                <a:cubicBezTo>
                                  <a:pt x="48578" y="69851"/>
                                  <a:pt x="48578" y="69851"/>
                                  <a:pt x="48578" y="70804"/>
                                </a:cubicBezTo>
                                <a:cubicBezTo>
                                  <a:pt x="48578" y="71756"/>
                                  <a:pt x="47625" y="70804"/>
                                  <a:pt x="47625" y="70804"/>
                                </a:cubicBezTo>
                                <a:close/>
                                <a:moveTo>
                                  <a:pt x="57150" y="80329"/>
                                </a:moveTo>
                                <a:cubicBezTo>
                                  <a:pt x="57150" y="80329"/>
                                  <a:pt x="57150" y="80329"/>
                                  <a:pt x="57150" y="80329"/>
                                </a:cubicBezTo>
                                <a:cubicBezTo>
                                  <a:pt x="58103" y="81281"/>
                                  <a:pt x="59055" y="82234"/>
                                  <a:pt x="59055" y="83186"/>
                                </a:cubicBezTo>
                                <a:cubicBezTo>
                                  <a:pt x="59055" y="84139"/>
                                  <a:pt x="58103" y="83186"/>
                                  <a:pt x="58103" y="83186"/>
                                </a:cubicBezTo>
                                <a:cubicBezTo>
                                  <a:pt x="57150" y="82234"/>
                                  <a:pt x="54293" y="82234"/>
                                  <a:pt x="57150" y="80329"/>
                                </a:cubicBezTo>
                                <a:close/>
                                <a:moveTo>
                                  <a:pt x="59055" y="97474"/>
                                </a:moveTo>
                                <a:lnTo>
                                  <a:pt x="59055" y="97474"/>
                                </a:lnTo>
                                <a:cubicBezTo>
                                  <a:pt x="58103" y="97474"/>
                                  <a:pt x="58103" y="97474"/>
                                  <a:pt x="59055" y="97474"/>
                                </a:cubicBezTo>
                                <a:lnTo>
                                  <a:pt x="59055" y="97474"/>
                                </a:lnTo>
                                <a:cubicBezTo>
                                  <a:pt x="59055" y="97474"/>
                                  <a:pt x="59055" y="97474"/>
                                  <a:pt x="59055" y="97474"/>
                                </a:cubicBezTo>
                                <a:close/>
                                <a:moveTo>
                                  <a:pt x="60008" y="79376"/>
                                </a:moveTo>
                                <a:lnTo>
                                  <a:pt x="62865" y="76519"/>
                                </a:lnTo>
                                <a:lnTo>
                                  <a:pt x="62865" y="78424"/>
                                </a:lnTo>
                                <a:cubicBezTo>
                                  <a:pt x="61913" y="81281"/>
                                  <a:pt x="60960" y="81281"/>
                                  <a:pt x="60008" y="79376"/>
                                </a:cubicBezTo>
                                <a:close/>
                                <a:moveTo>
                                  <a:pt x="67628" y="92711"/>
                                </a:moveTo>
                                <a:cubicBezTo>
                                  <a:pt x="66675" y="92711"/>
                                  <a:pt x="64770" y="92711"/>
                                  <a:pt x="63818" y="91759"/>
                                </a:cubicBezTo>
                                <a:cubicBezTo>
                                  <a:pt x="64770" y="89854"/>
                                  <a:pt x="66675" y="90806"/>
                                  <a:pt x="67628" y="90806"/>
                                </a:cubicBezTo>
                                <a:cubicBezTo>
                                  <a:pt x="67628" y="91759"/>
                                  <a:pt x="67628" y="91759"/>
                                  <a:pt x="67628" y="92711"/>
                                </a:cubicBezTo>
                                <a:close/>
                                <a:moveTo>
                                  <a:pt x="66675" y="103189"/>
                                </a:moveTo>
                                <a:cubicBezTo>
                                  <a:pt x="66675" y="103189"/>
                                  <a:pt x="65722" y="102236"/>
                                  <a:pt x="66675" y="103189"/>
                                </a:cubicBezTo>
                                <a:cubicBezTo>
                                  <a:pt x="64770" y="102236"/>
                                  <a:pt x="64770" y="102236"/>
                                  <a:pt x="64770" y="103189"/>
                                </a:cubicBezTo>
                                <a:cubicBezTo>
                                  <a:pt x="64770" y="104141"/>
                                  <a:pt x="64770" y="104141"/>
                                  <a:pt x="66675" y="103189"/>
                                </a:cubicBezTo>
                                <a:cubicBezTo>
                                  <a:pt x="65722" y="104141"/>
                                  <a:pt x="65722" y="104141"/>
                                  <a:pt x="66675" y="103189"/>
                                </a:cubicBezTo>
                                <a:close/>
                                <a:moveTo>
                                  <a:pt x="65722" y="67946"/>
                                </a:moveTo>
                                <a:cubicBezTo>
                                  <a:pt x="65722" y="68899"/>
                                  <a:pt x="65722" y="68899"/>
                                  <a:pt x="65722" y="67946"/>
                                </a:cubicBezTo>
                                <a:cubicBezTo>
                                  <a:pt x="65722" y="68899"/>
                                  <a:pt x="65722" y="68899"/>
                                  <a:pt x="65722" y="67946"/>
                                </a:cubicBezTo>
                                <a:cubicBezTo>
                                  <a:pt x="66675" y="68899"/>
                                  <a:pt x="65722" y="67946"/>
                                  <a:pt x="65722" y="67946"/>
                                </a:cubicBezTo>
                                <a:cubicBezTo>
                                  <a:pt x="65722" y="67946"/>
                                  <a:pt x="65722" y="67946"/>
                                  <a:pt x="65722" y="67946"/>
                                </a:cubicBezTo>
                                <a:close/>
                                <a:moveTo>
                                  <a:pt x="66675" y="92711"/>
                                </a:moveTo>
                                <a:cubicBezTo>
                                  <a:pt x="67628" y="92711"/>
                                  <a:pt x="67628" y="92711"/>
                                  <a:pt x="66675" y="92711"/>
                                </a:cubicBezTo>
                                <a:lnTo>
                                  <a:pt x="66675" y="92711"/>
                                </a:lnTo>
                                <a:cubicBezTo>
                                  <a:pt x="66675" y="92711"/>
                                  <a:pt x="67628" y="93664"/>
                                  <a:pt x="66675" y="94616"/>
                                </a:cubicBezTo>
                                <a:lnTo>
                                  <a:pt x="65722" y="94616"/>
                                </a:lnTo>
                                <a:cubicBezTo>
                                  <a:pt x="66675" y="93664"/>
                                  <a:pt x="66675" y="93664"/>
                                  <a:pt x="66675" y="92711"/>
                                </a:cubicBezTo>
                                <a:close/>
                                <a:moveTo>
                                  <a:pt x="70485" y="79376"/>
                                </a:moveTo>
                                <a:cubicBezTo>
                                  <a:pt x="69533" y="76519"/>
                                  <a:pt x="67628" y="78424"/>
                                  <a:pt x="66675" y="79376"/>
                                </a:cubicBezTo>
                                <a:cubicBezTo>
                                  <a:pt x="65722" y="81281"/>
                                  <a:pt x="67628" y="81281"/>
                                  <a:pt x="68580" y="82234"/>
                                </a:cubicBezTo>
                                <a:cubicBezTo>
                                  <a:pt x="69533" y="83186"/>
                                  <a:pt x="69533" y="83186"/>
                                  <a:pt x="70485" y="82234"/>
                                </a:cubicBezTo>
                                <a:cubicBezTo>
                                  <a:pt x="71438" y="81281"/>
                                  <a:pt x="71438" y="80329"/>
                                  <a:pt x="70485" y="79376"/>
                                </a:cubicBezTo>
                                <a:close/>
                                <a:moveTo>
                                  <a:pt x="72390" y="103189"/>
                                </a:moveTo>
                                <a:cubicBezTo>
                                  <a:pt x="72390" y="101284"/>
                                  <a:pt x="70485" y="101284"/>
                                  <a:pt x="68580" y="101284"/>
                                </a:cubicBezTo>
                                <a:cubicBezTo>
                                  <a:pt x="69533" y="103189"/>
                                  <a:pt x="69533" y="104141"/>
                                  <a:pt x="72390" y="103189"/>
                                </a:cubicBezTo>
                                <a:cubicBezTo>
                                  <a:pt x="72390" y="104141"/>
                                  <a:pt x="72390" y="104141"/>
                                  <a:pt x="72390" y="103189"/>
                                </a:cubicBezTo>
                                <a:close/>
                                <a:moveTo>
                                  <a:pt x="69533" y="73661"/>
                                </a:moveTo>
                                <a:cubicBezTo>
                                  <a:pt x="69533" y="73661"/>
                                  <a:pt x="69533" y="73661"/>
                                  <a:pt x="69533" y="73661"/>
                                </a:cubicBezTo>
                                <a:lnTo>
                                  <a:pt x="70485" y="73661"/>
                                </a:lnTo>
                                <a:cubicBezTo>
                                  <a:pt x="70485" y="72709"/>
                                  <a:pt x="70485" y="72709"/>
                                  <a:pt x="69533" y="73661"/>
                                </a:cubicBezTo>
                                <a:cubicBezTo>
                                  <a:pt x="69533" y="72709"/>
                                  <a:pt x="69533" y="72709"/>
                                  <a:pt x="69533" y="73661"/>
                                </a:cubicBezTo>
                                <a:close/>
                                <a:moveTo>
                                  <a:pt x="72390" y="78424"/>
                                </a:moveTo>
                                <a:cubicBezTo>
                                  <a:pt x="72390" y="77471"/>
                                  <a:pt x="73343" y="77471"/>
                                  <a:pt x="72390" y="78424"/>
                                </a:cubicBezTo>
                                <a:cubicBezTo>
                                  <a:pt x="73343" y="77471"/>
                                  <a:pt x="73343" y="77471"/>
                                  <a:pt x="72390" y="78424"/>
                                </a:cubicBezTo>
                                <a:lnTo>
                                  <a:pt x="72390" y="78424"/>
                                </a:lnTo>
                                <a:lnTo>
                                  <a:pt x="72390" y="78424"/>
                                </a:lnTo>
                                <a:close/>
                                <a:moveTo>
                                  <a:pt x="76200" y="90806"/>
                                </a:moveTo>
                                <a:cubicBezTo>
                                  <a:pt x="75247" y="90806"/>
                                  <a:pt x="75247" y="90806"/>
                                  <a:pt x="76200" y="90806"/>
                                </a:cubicBezTo>
                                <a:cubicBezTo>
                                  <a:pt x="75247" y="91759"/>
                                  <a:pt x="75247" y="91759"/>
                                  <a:pt x="74295" y="90806"/>
                                </a:cubicBezTo>
                                <a:lnTo>
                                  <a:pt x="74295" y="89854"/>
                                </a:lnTo>
                                <a:cubicBezTo>
                                  <a:pt x="75247" y="89854"/>
                                  <a:pt x="75247" y="89854"/>
                                  <a:pt x="76200" y="90806"/>
                                </a:cubicBezTo>
                                <a:close/>
                                <a:moveTo>
                                  <a:pt x="76200" y="83186"/>
                                </a:moveTo>
                                <a:lnTo>
                                  <a:pt x="76200" y="83186"/>
                                </a:lnTo>
                                <a:cubicBezTo>
                                  <a:pt x="77153" y="83186"/>
                                  <a:pt x="77153" y="83186"/>
                                  <a:pt x="77153" y="83186"/>
                                </a:cubicBezTo>
                                <a:cubicBezTo>
                                  <a:pt x="77153" y="82234"/>
                                  <a:pt x="77153" y="82234"/>
                                  <a:pt x="76200" y="81281"/>
                                </a:cubicBezTo>
                                <a:cubicBezTo>
                                  <a:pt x="76200" y="81281"/>
                                  <a:pt x="75247" y="81281"/>
                                  <a:pt x="75247" y="81281"/>
                                </a:cubicBezTo>
                                <a:cubicBezTo>
                                  <a:pt x="76200" y="82234"/>
                                  <a:pt x="76200" y="83186"/>
                                  <a:pt x="76200" y="83186"/>
                                </a:cubicBezTo>
                                <a:close/>
                                <a:moveTo>
                                  <a:pt x="81915" y="93664"/>
                                </a:moveTo>
                                <a:cubicBezTo>
                                  <a:pt x="81915" y="93664"/>
                                  <a:pt x="81915" y="94616"/>
                                  <a:pt x="80963" y="94616"/>
                                </a:cubicBezTo>
                                <a:cubicBezTo>
                                  <a:pt x="80963" y="95569"/>
                                  <a:pt x="81915" y="96521"/>
                                  <a:pt x="80010" y="96521"/>
                                </a:cubicBezTo>
                                <a:cubicBezTo>
                                  <a:pt x="79058" y="96521"/>
                                  <a:pt x="79058" y="95569"/>
                                  <a:pt x="78105" y="95569"/>
                                </a:cubicBezTo>
                                <a:cubicBezTo>
                                  <a:pt x="77153" y="94616"/>
                                  <a:pt x="77153" y="92711"/>
                                  <a:pt x="78105" y="91759"/>
                                </a:cubicBezTo>
                                <a:cubicBezTo>
                                  <a:pt x="80010" y="90806"/>
                                  <a:pt x="80963" y="92711"/>
                                  <a:pt x="81915" y="93664"/>
                                </a:cubicBezTo>
                                <a:close/>
                                <a:moveTo>
                                  <a:pt x="81915" y="93664"/>
                                </a:moveTo>
                                <a:lnTo>
                                  <a:pt x="84772" y="93664"/>
                                </a:lnTo>
                                <a:cubicBezTo>
                                  <a:pt x="83820" y="94616"/>
                                  <a:pt x="83820" y="95569"/>
                                  <a:pt x="82868" y="95569"/>
                                </a:cubicBezTo>
                                <a:cubicBezTo>
                                  <a:pt x="81915" y="95569"/>
                                  <a:pt x="81915" y="94616"/>
                                  <a:pt x="81915" y="93664"/>
                                </a:cubicBezTo>
                                <a:close/>
                                <a:moveTo>
                                  <a:pt x="84772" y="93664"/>
                                </a:moveTo>
                                <a:cubicBezTo>
                                  <a:pt x="84772" y="92711"/>
                                  <a:pt x="84772" y="91759"/>
                                  <a:pt x="85725" y="91759"/>
                                </a:cubicBezTo>
                                <a:cubicBezTo>
                                  <a:pt x="85725" y="91759"/>
                                  <a:pt x="85725" y="91759"/>
                                  <a:pt x="85725" y="91759"/>
                                </a:cubicBezTo>
                                <a:cubicBezTo>
                                  <a:pt x="85725" y="92711"/>
                                  <a:pt x="84772" y="93664"/>
                                  <a:pt x="84772" y="93664"/>
                                </a:cubicBezTo>
                                <a:close/>
                                <a:moveTo>
                                  <a:pt x="91440" y="107951"/>
                                </a:moveTo>
                                <a:lnTo>
                                  <a:pt x="87630" y="106046"/>
                                </a:lnTo>
                                <a:lnTo>
                                  <a:pt x="85725" y="104141"/>
                                </a:lnTo>
                                <a:cubicBezTo>
                                  <a:pt x="84772" y="103189"/>
                                  <a:pt x="85725" y="102236"/>
                                  <a:pt x="86678" y="102236"/>
                                </a:cubicBezTo>
                                <a:cubicBezTo>
                                  <a:pt x="90488" y="102236"/>
                                  <a:pt x="94297" y="100331"/>
                                  <a:pt x="98108" y="101284"/>
                                </a:cubicBezTo>
                                <a:cubicBezTo>
                                  <a:pt x="97155" y="103189"/>
                                  <a:pt x="95250" y="102236"/>
                                  <a:pt x="94297" y="103189"/>
                                </a:cubicBezTo>
                                <a:cubicBezTo>
                                  <a:pt x="94297" y="103189"/>
                                  <a:pt x="93345" y="104141"/>
                                  <a:pt x="93345" y="104141"/>
                                </a:cubicBezTo>
                                <a:cubicBezTo>
                                  <a:pt x="93345" y="105094"/>
                                  <a:pt x="94297" y="105094"/>
                                  <a:pt x="94297" y="105094"/>
                                </a:cubicBezTo>
                                <a:cubicBezTo>
                                  <a:pt x="95250" y="105094"/>
                                  <a:pt x="96203" y="104141"/>
                                  <a:pt x="97155" y="106046"/>
                                </a:cubicBezTo>
                                <a:cubicBezTo>
                                  <a:pt x="97155" y="107951"/>
                                  <a:pt x="95250" y="106999"/>
                                  <a:pt x="95250" y="107951"/>
                                </a:cubicBezTo>
                                <a:cubicBezTo>
                                  <a:pt x="93345" y="107951"/>
                                  <a:pt x="92393" y="107951"/>
                                  <a:pt x="91440" y="107951"/>
                                </a:cubicBezTo>
                                <a:lnTo>
                                  <a:pt x="91440" y="107951"/>
                                </a:lnTo>
                                <a:close/>
                                <a:moveTo>
                                  <a:pt x="85725" y="96521"/>
                                </a:moveTo>
                                <a:cubicBezTo>
                                  <a:pt x="85725" y="95569"/>
                                  <a:pt x="86678" y="95569"/>
                                  <a:pt x="86678" y="95569"/>
                                </a:cubicBezTo>
                                <a:cubicBezTo>
                                  <a:pt x="87630" y="95569"/>
                                  <a:pt x="87630" y="95569"/>
                                  <a:pt x="87630" y="96521"/>
                                </a:cubicBezTo>
                                <a:cubicBezTo>
                                  <a:pt x="87630" y="97474"/>
                                  <a:pt x="87630" y="97474"/>
                                  <a:pt x="86678" y="97474"/>
                                </a:cubicBezTo>
                                <a:cubicBezTo>
                                  <a:pt x="86678" y="97474"/>
                                  <a:pt x="85725" y="97474"/>
                                  <a:pt x="85725" y="96521"/>
                                </a:cubicBezTo>
                                <a:close/>
                                <a:moveTo>
                                  <a:pt x="87630" y="113666"/>
                                </a:moveTo>
                                <a:cubicBezTo>
                                  <a:pt x="87630" y="112714"/>
                                  <a:pt x="87630" y="111761"/>
                                  <a:pt x="86678" y="111761"/>
                                </a:cubicBezTo>
                                <a:cubicBezTo>
                                  <a:pt x="86678" y="111761"/>
                                  <a:pt x="85725" y="111761"/>
                                  <a:pt x="85725" y="112714"/>
                                </a:cubicBezTo>
                                <a:cubicBezTo>
                                  <a:pt x="85725" y="113666"/>
                                  <a:pt x="85725" y="113666"/>
                                  <a:pt x="87630" y="113666"/>
                                </a:cubicBezTo>
                                <a:cubicBezTo>
                                  <a:pt x="87630" y="114619"/>
                                  <a:pt x="87630" y="113666"/>
                                  <a:pt x="87630" y="113666"/>
                                </a:cubicBezTo>
                                <a:close/>
                                <a:moveTo>
                                  <a:pt x="91440" y="115571"/>
                                </a:moveTo>
                                <a:cubicBezTo>
                                  <a:pt x="91440" y="114619"/>
                                  <a:pt x="90488" y="114619"/>
                                  <a:pt x="90488" y="114619"/>
                                </a:cubicBezTo>
                                <a:cubicBezTo>
                                  <a:pt x="88583" y="115571"/>
                                  <a:pt x="88583" y="116524"/>
                                  <a:pt x="88583" y="118429"/>
                                </a:cubicBezTo>
                                <a:cubicBezTo>
                                  <a:pt x="88583" y="119381"/>
                                  <a:pt x="88583" y="119381"/>
                                  <a:pt x="89535" y="119381"/>
                                </a:cubicBezTo>
                                <a:cubicBezTo>
                                  <a:pt x="90488" y="118429"/>
                                  <a:pt x="91440" y="117476"/>
                                  <a:pt x="91440" y="115571"/>
                                </a:cubicBezTo>
                                <a:close/>
                                <a:moveTo>
                                  <a:pt x="93345" y="90806"/>
                                </a:moveTo>
                                <a:cubicBezTo>
                                  <a:pt x="93345" y="92711"/>
                                  <a:pt x="91440" y="93664"/>
                                  <a:pt x="91440" y="95569"/>
                                </a:cubicBezTo>
                                <a:cubicBezTo>
                                  <a:pt x="89535" y="92711"/>
                                  <a:pt x="91440" y="91759"/>
                                  <a:pt x="93345" y="90806"/>
                                </a:cubicBezTo>
                                <a:close/>
                                <a:moveTo>
                                  <a:pt x="95250" y="112714"/>
                                </a:moveTo>
                                <a:cubicBezTo>
                                  <a:pt x="95250" y="111761"/>
                                  <a:pt x="95250" y="111761"/>
                                  <a:pt x="95250" y="112714"/>
                                </a:cubicBezTo>
                                <a:cubicBezTo>
                                  <a:pt x="96203" y="112714"/>
                                  <a:pt x="96203" y="112714"/>
                                  <a:pt x="96203" y="112714"/>
                                </a:cubicBezTo>
                                <a:cubicBezTo>
                                  <a:pt x="96203" y="112714"/>
                                  <a:pt x="96203" y="112714"/>
                                  <a:pt x="95250" y="112714"/>
                                </a:cubicBezTo>
                                <a:cubicBezTo>
                                  <a:pt x="95250" y="112714"/>
                                  <a:pt x="95250" y="112714"/>
                                  <a:pt x="95250" y="112714"/>
                                </a:cubicBezTo>
                                <a:close/>
                                <a:moveTo>
                                  <a:pt x="97155" y="122239"/>
                                </a:moveTo>
                                <a:cubicBezTo>
                                  <a:pt x="98108" y="122239"/>
                                  <a:pt x="98108" y="121286"/>
                                  <a:pt x="99060" y="120334"/>
                                </a:cubicBezTo>
                                <a:cubicBezTo>
                                  <a:pt x="99060" y="119381"/>
                                  <a:pt x="99060" y="118429"/>
                                  <a:pt x="98108" y="118429"/>
                                </a:cubicBezTo>
                                <a:cubicBezTo>
                                  <a:pt x="97155" y="118429"/>
                                  <a:pt x="96203" y="118429"/>
                                  <a:pt x="97155" y="119381"/>
                                </a:cubicBezTo>
                                <a:cubicBezTo>
                                  <a:pt x="97155" y="120334"/>
                                  <a:pt x="95250" y="121286"/>
                                  <a:pt x="97155" y="122239"/>
                                </a:cubicBezTo>
                                <a:close/>
                                <a:moveTo>
                                  <a:pt x="109538" y="126049"/>
                                </a:moveTo>
                                <a:cubicBezTo>
                                  <a:pt x="110490" y="126049"/>
                                  <a:pt x="109538" y="124144"/>
                                  <a:pt x="109538" y="124144"/>
                                </a:cubicBezTo>
                                <a:cubicBezTo>
                                  <a:pt x="108585" y="123191"/>
                                  <a:pt x="107633" y="124144"/>
                                  <a:pt x="107633" y="124144"/>
                                </a:cubicBezTo>
                                <a:cubicBezTo>
                                  <a:pt x="105728" y="126049"/>
                                  <a:pt x="103822" y="127001"/>
                                  <a:pt x="100965" y="125096"/>
                                </a:cubicBezTo>
                                <a:cubicBezTo>
                                  <a:pt x="100965" y="125096"/>
                                  <a:pt x="99060" y="126049"/>
                                  <a:pt x="98108" y="126049"/>
                                </a:cubicBezTo>
                                <a:cubicBezTo>
                                  <a:pt x="97155" y="125096"/>
                                  <a:pt x="96203" y="124144"/>
                                  <a:pt x="96203" y="125096"/>
                                </a:cubicBezTo>
                                <a:cubicBezTo>
                                  <a:pt x="95250" y="126049"/>
                                  <a:pt x="97155" y="127001"/>
                                  <a:pt x="97155" y="127001"/>
                                </a:cubicBezTo>
                                <a:cubicBezTo>
                                  <a:pt x="99060" y="127954"/>
                                  <a:pt x="101918" y="127001"/>
                                  <a:pt x="103822" y="128906"/>
                                </a:cubicBezTo>
                                <a:cubicBezTo>
                                  <a:pt x="104775" y="129859"/>
                                  <a:pt x="105728" y="128906"/>
                                  <a:pt x="105728" y="128906"/>
                                </a:cubicBezTo>
                                <a:cubicBezTo>
                                  <a:pt x="107633" y="127954"/>
                                  <a:pt x="107633" y="126049"/>
                                  <a:pt x="109538" y="126049"/>
                                </a:cubicBezTo>
                                <a:close/>
                                <a:moveTo>
                                  <a:pt x="99060" y="105094"/>
                                </a:moveTo>
                                <a:cubicBezTo>
                                  <a:pt x="99060" y="103189"/>
                                  <a:pt x="100965" y="103189"/>
                                  <a:pt x="101918" y="102236"/>
                                </a:cubicBezTo>
                                <a:cubicBezTo>
                                  <a:pt x="103822" y="101284"/>
                                  <a:pt x="105728" y="101284"/>
                                  <a:pt x="105728" y="99379"/>
                                </a:cubicBezTo>
                                <a:cubicBezTo>
                                  <a:pt x="105728" y="98426"/>
                                  <a:pt x="107633" y="97474"/>
                                  <a:pt x="108585" y="98426"/>
                                </a:cubicBezTo>
                                <a:cubicBezTo>
                                  <a:pt x="109538" y="98426"/>
                                  <a:pt x="109538" y="100331"/>
                                  <a:pt x="109538" y="101284"/>
                                </a:cubicBezTo>
                                <a:cubicBezTo>
                                  <a:pt x="109538" y="103189"/>
                                  <a:pt x="109538" y="105094"/>
                                  <a:pt x="109538" y="107951"/>
                                </a:cubicBezTo>
                                <a:cubicBezTo>
                                  <a:pt x="106680" y="105094"/>
                                  <a:pt x="106680" y="105094"/>
                                  <a:pt x="102870" y="106999"/>
                                </a:cubicBezTo>
                                <a:cubicBezTo>
                                  <a:pt x="100965" y="106046"/>
                                  <a:pt x="99060" y="106046"/>
                                  <a:pt x="99060" y="105094"/>
                                </a:cubicBezTo>
                                <a:close/>
                                <a:moveTo>
                                  <a:pt x="100013" y="35561"/>
                                </a:moveTo>
                                <a:cubicBezTo>
                                  <a:pt x="100013" y="35561"/>
                                  <a:pt x="100965" y="36514"/>
                                  <a:pt x="100965" y="36514"/>
                                </a:cubicBezTo>
                                <a:cubicBezTo>
                                  <a:pt x="100965" y="37466"/>
                                  <a:pt x="100965" y="36514"/>
                                  <a:pt x="100013" y="35561"/>
                                </a:cubicBezTo>
                                <a:cubicBezTo>
                                  <a:pt x="100965" y="35561"/>
                                  <a:pt x="100013" y="35561"/>
                                  <a:pt x="100013" y="35561"/>
                                </a:cubicBezTo>
                                <a:cubicBezTo>
                                  <a:pt x="100013" y="35561"/>
                                  <a:pt x="100013" y="35561"/>
                                  <a:pt x="100013" y="35561"/>
                                </a:cubicBezTo>
                                <a:close/>
                                <a:moveTo>
                                  <a:pt x="108585" y="115571"/>
                                </a:moveTo>
                                <a:cubicBezTo>
                                  <a:pt x="107633" y="113666"/>
                                  <a:pt x="107633" y="115571"/>
                                  <a:pt x="106680" y="116524"/>
                                </a:cubicBezTo>
                                <a:cubicBezTo>
                                  <a:pt x="106680" y="117476"/>
                                  <a:pt x="105728" y="116524"/>
                                  <a:pt x="105728" y="116524"/>
                                </a:cubicBezTo>
                                <a:cubicBezTo>
                                  <a:pt x="104775" y="115571"/>
                                  <a:pt x="104775" y="114619"/>
                                  <a:pt x="103822" y="114619"/>
                                </a:cubicBezTo>
                                <a:cubicBezTo>
                                  <a:pt x="102870" y="115571"/>
                                  <a:pt x="103822" y="116524"/>
                                  <a:pt x="103822" y="117476"/>
                                </a:cubicBezTo>
                                <a:cubicBezTo>
                                  <a:pt x="103822" y="121286"/>
                                  <a:pt x="103822" y="121286"/>
                                  <a:pt x="106680" y="120334"/>
                                </a:cubicBezTo>
                                <a:lnTo>
                                  <a:pt x="108585" y="119381"/>
                                </a:lnTo>
                                <a:cubicBezTo>
                                  <a:pt x="109538" y="119381"/>
                                  <a:pt x="108585" y="116524"/>
                                  <a:pt x="108585" y="115571"/>
                                </a:cubicBezTo>
                                <a:close/>
                                <a:moveTo>
                                  <a:pt x="110490" y="146051"/>
                                </a:moveTo>
                                <a:cubicBezTo>
                                  <a:pt x="110490" y="145099"/>
                                  <a:pt x="110490" y="145099"/>
                                  <a:pt x="110490" y="146051"/>
                                </a:cubicBezTo>
                                <a:cubicBezTo>
                                  <a:pt x="108585" y="146051"/>
                                  <a:pt x="106680" y="146051"/>
                                  <a:pt x="106680" y="147956"/>
                                </a:cubicBezTo>
                                <a:cubicBezTo>
                                  <a:pt x="106680" y="148909"/>
                                  <a:pt x="107633" y="148909"/>
                                  <a:pt x="107633" y="148909"/>
                                </a:cubicBezTo>
                                <a:cubicBezTo>
                                  <a:pt x="109538" y="148909"/>
                                  <a:pt x="109538" y="147004"/>
                                  <a:pt x="110490" y="146051"/>
                                </a:cubicBezTo>
                                <a:close/>
                                <a:moveTo>
                                  <a:pt x="109538" y="136526"/>
                                </a:moveTo>
                                <a:cubicBezTo>
                                  <a:pt x="109538" y="137479"/>
                                  <a:pt x="108585" y="137479"/>
                                  <a:pt x="109538" y="136526"/>
                                </a:cubicBezTo>
                                <a:cubicBezTo>
                                  <a:pt x="108585" y="137479"/>
                                  <a:pt x="109538" y="138431"/>
                                  <a:pt x="109538" y="138431"/>
                                </a:cubicBezTo>
                                <a:cubicBezTo>
                                  <a:pt x="110490" y="138431"/>
                                  <a:pt x="110490" y="137479"/>
                                  <a:pt x="109538" y="136526"/>
                                </a:cubicBezTo>
                                <a:cubicBezTo>
                                  <a:pt x="110490" y="136526"/>
                                  <a:pt x="109538" y="136526"/>
                                  <a:pt x="109538" y="136526"/>
                                </a:cubicBezTo>
                                <a:close/>
                                <a:moveTo>
                                  <a:pt x="111443" y="142241"/>
                                </a:moveTo>
                                <a:cubicBezTo>
                                  <a:pt x="111443" y="141289"/>
                                  <a:pt x="111443" y="141289"/>
                                  <a:pt x="111443" y="142241"/>
                                </a:cubicBezTo>
                                <a:cubicBezTo>
                                  <a:pt x="110490" y="141289"/>
                                  <a:pt x="110490" y="142241"/>
                                  <a:pt x="109538" y="142241"/>
                                </a:cubicBezTo>
                                <a:cubicBezTo>
                                  <a:pt x="109538" y="142241"/>
                                  <a:pt x="109538" y="143194"/>
                                  <a:pt x="109538" y="143194"/>
                                </a:cubicBezTo>
                                <a:cubicBezTo>
                                  <a:pt x="110490" y="143194"/>
                                  <a:pt x="110490" y="142241"/>
                                  <a:pt x="111443" y="142241"/>
                                </a:cubicBezTo>
                                <a:close/>
                                <a:moveTo>
                                  <a:pt x="113347" y="144146"/>
                                </a:moveTo>
                                <a:cubicBezTo>
                                  <a:pt x="112395" y="144146"/>
                                  <a:pt x="112395" y="146051"/>
                                  <a:pt x="111443" y="147004"/>
                                </a:cubicBezTo>
                                <a:cubicBezTo>
                                  <a:pt x="111443" y="147004"/>
                                  <a:pt x="110490" y="147956"/>
                                  <a:pt x="111443" y="148909"/>
                                </a:cubicBezTo>
                                <a:cubicBezTo>
                                  <a:pt x="112395" y="148909"/>
                                  <a:pt x="112395" y="147956"/>
                                  <a:pt x="113347" y="147004"/>
                                </a:cubicBezTo>
                                <a:cubicBezTo>
                                  <a:pt x="113347" y="146051"/>
                                  <a:pt x="114300" y="145099"/>
                                  <a:pt x="113347" y="144146"/>
                                </a:cubicBezTo>
                                <a:close/>
                                <a:moveTo>
                                  <a:pt x="111443" y="131764"/>
                                </a:moveTo>
                                <a:cubicBezTo>
                                  <a:pt x="111443" y="131764"/>
                                  <a:pt x="111443" y="132716"/>
                                  <a:pt x="111443" y="131764"/>
                                </a:cubicBezTo>
                                <a:cubicBezTo>
                                  <a:pt x="111443" y="132716"/>
                                  <a:pt x="111443" y="133669"/>
                                  <a:pt x="111443" y="133669"/>
                                </a:cubicBezTo>
                                <a:cubicBezTo>
                                  <a:pt x="112395" y="133669"/>
                                  <a:pt x="112395" y="133669"/>
                                  <a:pt x="111443" y="131764"/>
                                </a:cubicBezTo>
                                <a:cubicBezTo>
                                  <a:pt x="112395" y="131764"/>
                                  <a:pt x="112395" y="131764"/>
                                  <a:pt x="111443" y="131764"/>
                                </a:cubicBezTo>
                                <a:close/>
                                <a:moveTo>
                                  <a:pt x="112395" y="111761"/>
                                </a:moveTo>
                                <a:cubicBezTo>
                                  <a:pt x="112395" y="112714"/>
                                  <a:pt x="113347" y="113666"/>
                                  <a:pt x="114300" y="114619"/>
                                </a:cubicBezTo>
                                <a:cubicBezTo>
                                  <a:pt x="115253" y="116524"/>
                                  <a:pt x="117158" y="116524"/>
                                  <a:pt x="119063" y="116524"/>
                                </a:cubicBezTo>
                                <a:cubicBezTo>
                                  <a:pt x="120015" y="116524"/>
                                  <a:pt x="120015" y="115571"/>
                                  <a:pt x="120015" y="114619"/>
                                </a:cubicBezTo>
                                <a:cubicBezTo>
                                  <a:pt x="119063" y="112714"/>
                                  <a:pt x="118110" y="109856"/>
                                  <a:pt x="114300" y="110809"/>
                                </a:cubicBezTo>
                                <a:cubicBezTo>
                                  <a:pt x="113347" y="110809"/>
                                  <a:pt x="113347" y="108904"/>
                                  <a:pt x="112395" y="109856"/>
                                </a:cubicBezTo>
                                <a:cubicBezTo>
                                  <a:pt x="111443" y="109856"/>
                                  <a:pt x="111443" y="110809"/>
                                  <a:pt x="112395" y="111761"/>
                                </a:cubicBezTo>
                                <a:close/>
                                <a:moveTo>
                                  <a:pt x="115253" y="127001"/>
                                </a:moveTo>
                                <a:cubicBezTo>
                                  <a:pt x="116205" y="127001"/>
                                  <a:pt x="116205" y="127001"/>
                                  <a:pt x="115253" y="127001"/>
                                </a:cubicBezTo>
                                <a:lnTo>
                                  <a:pt x="114300" y="123191"/>
                                </a:lnTo>
                                <a:cubicBezTo>
                                  <a:pt x="113347" y="124144"/>
                                  <a:pt x="112395" y="124144"/>
                                  <a:pt x="112395" y="125096"/>
                                </a:cubicBezTo>
                                <a:cubicBezTo>
                                  <a:pt x="112395" y="127001"/>
                                  <a:pt x="114300" y="127001"/>
                                  <a:pt x="115253" y="127001"/>
                                </a:cubicBezTo>
                                <a:close/>
                                <a:moveTo>
                                  <a:pt x="114300" y="114619"/>
                                </a:moveTo>
                                <a:cubicBezTo>
                                  <a:pt x="114300" y="113666"/>
                                  <a:pt x="114300" y="112714"/>
                                  <a:pt x="116205" y="112714"/>
                                </a:cubicBezTo>
                                <a:lnTo>
                                  <a:pt x="116205" y="113666"/>
                                </a:lnTo>
                                <a:cubicBezTo>
                                  <a:pt x="115253" y="114619"/>
                                  <a:pt x="114300" y="114619"/>
                                  <a:pt x="114300" y="114619"/>
                                </a:cubicBezTo>
                                <a:close/>
                                <a:moveTo>
                                  <a:pt x="114300" y="33656"/>
                                </a:moveTo>
                                <a:cubicBezTo>
                                  <a:pt x="113347" y="34609"/>
                                  <a:pt x="115253" y="35561"/>
                                  <a:pt x="116205" y="33656"/>
                                </a:cubicBezTo>
                                <a:cubicBezTo>
                                  <a:pt x="116205" y="32704"/>
                                  <a:pt x="115253" y="32704"/>
                                  <a:pt x="115253" y="32704"/>
                                </a:cubicBezTo>
                                <a:cubicBezTo>
                                  <a:pt x="114300" y="31751"/>
                                  <a:pt x="114300" y="31751"/>
                                  <a:pt x="114300" y="33656"/>
                                </a:cubicBezTo>
                                <a:cubicBezTo>
                                  <a:pt x="114300" y="32704"/>
                                  <a:pt x="114300" y="33656"/>
                                  <a:pt x="114300" y="33656"/>
                                </a:cubicBezTo>
                                <a:close/>
                                <a:moveTo>
                                  <a:pt x="121920" y="134621"/>
                                </a:moveTo>
                                <a:lnTo>
                                  <a:pt x="117158" y="130811"/>
                                </a:lnTo>
                                <a:cubicBezTo>
                                  <a:pt x="116205" y="131764"/>
                                  <a:pt x="115253" y="131764"/>
                                  <a:pt x="115253" y="132716"/>
                                </a:cubicBezTo>
                                <a:cubicBezTo>
                                  <a:pt x="114300" y="133669"/>
                                  <a:pt x="115253" y="133669"/>
                                  <a:pt x="116205" y="134621"/>
                                </a:cubicBezTo>
                                <a:cubicBezTo>
                                  <a:pt x="118110" y="135574"/>
                                  <a:pt x="119063" y="135574"/>
                                  <a:pt x="120968" y="136526"/>
                                </a:cubicBezTo>
                                <a:cubicBezTo>
                                  <a:pt x="120968" y="135574"/>
                                  <a:pt x="121920" y="134621"/>
                                  <a:pt x="121920" y="134621"/>
                                </a:cubicBezTo>
                                <a:close/>
                                <a:moveTo>
                                  <a:pt x="119063" y="140336"/>
                                </a:moveTo>
                                <a:cubicBezTo>
                                  <a:pt x="119063" y="138431"/>
                                  <a:pt x="118110" y="137479"/>
                                  <a:pt x="117158" y="137479"/>
                                </a:cubicBezTo>
                                <a:cubicBezTo>
                                  <a:pt x="115253" y="137479"/>
                                  <a:pt x="118110" y="138431"/>
                                  <a:pt x="117158" y="139384"/>
                                </a:cubicBezTo>
                                <a:cubicBezTo>
                                  <a:pt x="117158" y="140336"/>
                                  <a:pt x="117158" y="140336"/>
                                  <a:pt x="116205" y="141289"/>
                                </a:cubicBezTo>
                                <a:cubicBezTo>
                                  <a:pt x="116205" y="142241"/>
                                  <a:pt x="115253" y="143194"/>
                                  <a:pt x="116205" y="143194"/>
                                </a:cubicBezTo>
                                <a:cubicBezTo>
                                  <a:pt x="117158" y="143194"/>
                                  <a:pt x="117158" y="142241"/>
                                  <a:pt x="118110" y="141289"/>
                                </a:cubicBezTo>
                                <a:cubicBezTo>
                                  <a:pt x="118110" y="141289"/>
                                  <a:pt x="118110" y="141289"/>
                                  <a:pt x="119063" y="140336"/>
                                </a:cubicBezTo>
                                <a:close/>
                                <a:moveTo>
                                  <a:pt x="120015" y="119381"/>
                                </a:moveTo>
                                <a:cubicBezTo>
                                  <a:pt x="120015" y="119381"/>
                                  <a:pt x="120015" y="120334"/>
                                  <a:pt x="120015" y="119381"/>
                                </a:cubicBezTo>
                                <a:lnTo>
                                  <a:pt x="120015" y="119381"/>
                                </a:lnTo>
                                <a:cubicBezTo>
                                  <a:pt x="120968" y="119381"/>
                                  <a:pt x="120968" y="119381"/>
                                  <a:pt x="120015" y="119381"/>
                                </a:cubicBezTo>
                                <a:lnTo>
                                  <a:pt x="120015" y="119381"/>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56656668" name="Freeform 1856656668"/>
                        <wps:cNvSpPr/>
                        <wps:spPr>
                          <a:xfrm>
                            <a:off x="962025" y="10671"/>
                            <a:ext cx="85725" cy="254037"/>
                          </a:xfrm>
                          <a:custGeom>
                            <a:avLst/>
                            <a:gdLst>
                              <a:gd name="connsiteX0" fmla="*/ 82868 w 85725"/>
                              <a:gd name="connsiteY0" fmla="*/ 252133 h 254037"/>
                              <a:gd name="connsiteX1" fmla="*/ 76200 w 85725"/>
                              <a:gd name="connsiteY1" fmla="*/ 254038 h 254037"/>
                              <a:gd name="connsiteX2" fmla="*/ 75247 w 85725"/>
                              <a:gd name="connsiteY2" fmla="*/ 254038 h 254037"/>
                              <a:gd name="connsiteX3" fmla="*/ 52388 w 85725"/>
                              <a:gd name="connsiteY3" fmla="*/ 254038 h 254037"/>
                              <a:gd name="connsiteX4" fmla="*/ 25718 w 85725"/>
                              <a:gd name="connsiteY4" fmla="*/ 253085 h 254037"/>
                              <a:gd name="connsiteX5" fmla="*/ 8572 w 85725"/>
                              <a:gd name="connsiteY5" fmla="*/ 254038 h 254037"/>
                              <a:gd name="connsiteX6" fmla="*/ 3810 w 85725"/>
                              <a:gd name="connsiteY6" fmla="*/ 254038 h 254037"/>
                              <a:gd name="connsiteX7" fmla="*/ 0 w 85725"/>
                              <a:gd name="connsiteY7" fmla="*/ 249275 h 254037"/>
                              <a:gd name="connsiteX8" fmla="*/ 4763 w 85725"/>
                              <a:gd name="connsiteY8" fmla="*/ 245465 h 254037"/>
                              <a:gd name="connsiteX9" fmla="*/ 13335 w 85725"/>
                              <a:gd name="connsiteY9" fmla="*/ 244513 h 254037"/>
                              <a:gd name="connsiteX10" fmla="*/ 19050 w 85725"/>
                              <a:gd name="connsiteY10" fmla="*/ 236893 h 254037"/>
                              <a:gd name="connsiteX11" fmla="*/ 20003 w 85725"/>
                              <a:gd name="connsiteY11" fmla="*/ 214033 h 254037"/>
                              <a:gd name="connsiteX12" fmla="*/ 19050 w 85725"/>
                              <a:gd name="connsiteY12" fmla="*/ 151168 h 254037"/>
                              <a:gd name="connsiteX13" fmla="*/ 19050 w 85725"/>
                              <a:gd name="connsiteY13" fmla="*/ 108305 h 254037"/>
                              <a:gd name="connsiteX14" fmla="*/ 19050 w 85725"/>
                              <a:gd name="connsiteY14" fmla="*/ 101638 h 254037"/>
                              <a:gd name="connsiteX15" fmla="*/ 9525 w 85725"/>
                              <a:gd name="connsiteY15" fmla="*/ 93065 h 254037"/>
                              <a:gd name="connsiteX16" fmla="*/ 3810 w 85725"/>
                              <a:gd name="connsiteY16" fmla="*/ 92113 h 254037"/>
                              <a:gd name="connsiteX17" fmla="*/ 1905 w 85725"/>
                              <a:gd name="connsiteY17" fmla="*/ 85445 h 254037"/>
                              <a:gd name="connsiteX18" fmla="*/ 5715 w 85725"/>
                              <a:gd name="connsiteY18" fmla="*/ 83540 h 254037"/>
                              <a:gd name="connsiteX19" fmla="*/ 19050 w 85725"/>
                              <a:gd name="connsiteY19" fmla="*/ 83540 h 254037"/>
                              <a:gd name="connsiteX20" fmla="*/ 33338 w 85725"/>
                              <a:gd name="connsiteY20" fmla="*/ 83540 h 254037"/>
                              <a:gd name="connsiteX21" fmla="*/ 54293 w 85725"/>
                              <a:gd name="connsiteY21" fmla="*/ 78778 h 254037"/>
                              <a:gd name="connsiteX22" fmla="*/ 60008 w 85725"/>
                              <a:gd name="connsiteY22" fmla="*/ 76873 h 254037"/>
                              <a:gd name="connsiteX23" fmla="*/ 65722 w 85725"/>
                              <a:gd name="connsiteY23" fmla="*/ 81635 h 254037"/>
                              <a:gd name="connsiteX24" fmla="*/ 65722 w 85725"/>
                              <a:gd name="connsiteY24" fmla="*/ 101638 h 254037"/>
                              <a:gd name="connsiteX25" fmla="*/ 65722 w 85725"/>
                              <a:gd name="connsiteY25" fmla="*/ 128308 h 254037"/>
                              <a:gd name="connsiteX26" fmla="*/ 64770 w 85725"/>
                              <a:gd name="connsiteY26" fmla="*/ 136880 h 254037"/>
                              <a:gd name="connsiteX27" fmla="*/ 64770 w 85725"/>
                              <a:gd name="connsiteY27" fmla="*/ 141643 h 254037"/>
                              <a:gd name="connsiteX28" fmla="*/ 64770 w 85725"/>
                              <a:gd name="connsiteY28" fmla="*/ 157835 h 254037"/>
                              <a:gd name="connsiteX29" fmla="*/ 65722 w 85725"/>
                              <a:gd name="connsiteY29" fmla="*/ 169265 h 254037"/>
                              <a:gd name="connsiteX30" fmla="*/ 66675 w 85725"/>
                              <a:gd name="connsiteY30" fmla="*/ 179743 h 254037"/>
                              <a:gd name="connsiteX31" fmla="*/ 66675 w 85725"/>
                              <a:gd name="connsiteY31" fmla="*/ 234988 h 254037"/>
                              <a:gd name="connsiteX32" fmla="*/ 79058 w 85725"/>
                              <a:gd name="connsiteY32" fmla="*/ 246418 h 254037"/>
                              <a:gd name="connsiteX33" fmla="*/ 81915 w 85725"/>
                              <a:gd name="connsiteY33" fmla="*/ 246418 h 254037"/>
                              <a:gd name="connsiteX34" fmla="*/ 85725 w 85725"/>
                              <a:gd name="connsiteY34" fmla="*/ 249275 h 254037"/>
                              <a:gd name="connsiteX35" fmla="*/ 82868 w 85725"/>
                              <a:gd name="connsiteY35" fmla="*/ 252133 h 254037"/>
                              <a:gd name="connsiteX36" fmla="*/ 14288 w 85725"/>
                              <a:gd name="connsiteY36" fmla="*/ 39725 h 254037"/>
                              <a:gd name="connsiteX37" fmla="*/ 27622 w 85725"/>
                              <a:gd name="connsiteY37" fmla="*/ 4483 h 254037"/>
                              <a:gd name="connsiteX38" fmla="*/ 60008 w 85725"/>
                              <a:gd name="connsiteY38" fmla="*/ 7340 h 254037"/>
                              <a:gd name="connsiteX39" fmla="*/ 68580 w 85725"/>
                              <a:gd name="connsiteY39" fmla="*/ 31153 h 254037"/>
                              <a:gd name="connsiteX40" fmla="*/ 67628 w 85725"/>
                              <a:gd name="connsiteY40" fmla="*/ 34010 h 254037"/>
                              <a:gd name="connsiteX41" fmla="*/ 40958 w 85725"/>
                              <a:gd name="connsiteY41" fmla="*/ 56870 h 254037"/>
                              <a:gd name="connsiteX42" fmla="*/ 14288 w 85725"/>
                              <a:gd name="connsiteY42" fmla="*/ 39725 h 254037"/>
                              <a:gd name="connsiteX43" fmla="*/ 23813 w 85725"/>
                              <a:gd name="connsiteY43" fmla="*/ 19723 h 254037"/>
                              <a:gd name="connsiteX44" fmla="*/ 23813 w 85725"/>
                              <a:gd name="connsiteY44" fmla="*/ 19723 h 254037"/>
                              <a:gd name="connsiteX45" fmla="*/ 23813 w 85725"/>
                              <a:gd name="connsiteY45" fmla="*/ 19723 h 254037"/>
                              <a:gd name="connsiteX46" fmla="*/ 23813 w 85725"/>
                              <a:gd name="connsiteY46" fmla="*/ 19723 h 254037"/>
                              <a:gd name="connsiteX47" fmla="*/ 23813 w 85725"/>
                              <a:gd name="connsiteY47" fmla="*/ 19723 h 254037"/>
                              <a:gd name="connsiteX48" fmla="*/ 25718 w 85725"/>
                              <a:gd name="connsiteY48" fmla="*/ 30200 h 254037"/>
                              <a:gd name="connsiteX49" fmla="*/ 26670 w 85725"/>
                              <a:gd name="connsiteY49" fmla="*/ 32105 h 254037"/>
                              <a:gd name="connsiteX50" fmla="*/ 27622 w 85725"/>
                              <a:gd name="connsiteY50" fmla="*/ 29248 h 254037"/>
                              <a:gd name="connsiteX51" fmla="*/ 26670 w 85725"/>
                              <a:gd name="connsiteY51" fmla="*/ 28295 h 254037"/>
                              <a:gd name="connsiteX52" fmla="*/ 25718 w 85725"/>
                              <a:gd name="connsiteY52" fmla="*/ 30200 h 254037"/>
                              <a:gd name="connsiteX53" fmla="*/ 28575 w 85725"/>
                              <a:gd name="connsiteY53" fmla="*/ 195935 h 254037"/>
                              <a:gd name="connsiteX54" fmla="*/ 28575 w 85725"/>
                              <a:gd name="connsiteY54" fmla="*/ 195935 h 254037"/>
                              <a:gd name="connsiteX55" fmla="*/ 28575 w 85725"/>
                              <a:gd name="connsiteY55" fmla="*/ 195935 h 254037"/>
                              <a:gd name="connsiteX56" fmla="*/ 28575 w 85725"/>
                              <a:gd name="connsiteY56" fmla="*/ 195935 h 254037"/>
                              <a:gd name="connsiteX57" fmla="*/ 28575 w 85725"/>
                              <a:gd name="connsiteY57" fmla="*/ 195935 h 254037"/>
                              <a:gd name="connsiteX58" fmla="*/ 29528 w 85725"/>
                              <a:gd name="connsiteY58" fmla="*/ 227368 h 254037"/>
                              <a:gd name="connsiteX59" fmla="*/ 35243 w 85725"/>
                              <a:gd name="connsiteY59" fmla="*/ 225463 h 254037"/>
                              <a:gd name="connsiteX60" fmla="*/ 44768 w 85725"/>
                              <a:gd name="connsiteY60" fmla="*/ 220700 h 254037"/>
                              <a:gd name="connsiteX61" fmla="*/ 42863 w 85725"/>
                              <a:gd name="connsiteY61" fmla="*/ 219748 h 254037"/>
                              <a:gd name="connsiteX62" fmla="*/ 42863 w 85725"/>
                              <a:gd name="connsiteY62" fmla="*/ 217843 h 254037"/>
                              <a:gd name="connsiteX63" fmla="*/ 40958 w 85725"/>
                              <a:gd name="connsiteY63" fmla="*/ 217843 h 254037"/>
                              <a:gd name="connsiteX64" fmla="*/ 36195 w 85725"/>
                              <a:gd name="connsiteY64" fmla="*/ 222605 h 254037"/>
                              <a:gd name="connsiteX65" fmla="*/ 36195 w 85725"/>
                              <a:gd name="connsiteY65" fmla="*/ 225463 h 254037"/>
                              <a:gd name="connsiteX66" fmla="*/ 29528 w 85725"/>
                              <a:gd name="connsiteY66" fmla="*/ 225463 h 254037"/>
                              <a:gd name="connsiteX67" fmla="*/ 28575 w 85725"/>
                              <a:gd name="connsiteY67" fmla="*/ 226415 h 254037"/>
                              <a:gd name="connsiteX68" fmla="*/ 29528 w 85725"/>
                              <a:gd name="connsiteY68" fmla="*/ 227368 h 254037"/>
                              <a:gd name="connsiteX69" fmla="*/ 53340 w 85725"/>
                              <a:gd name="connsiteY69" fmla="*/ 98780 h 254037"/>
                              <a:gd name="connsiteX70" fmla="*/ 52388 w 85725"/>
                              <a:gd name="connsiteY70" fmla="*/ 97828 h 254037"/>
                              <a:gd name="connsiteX71" fmla="*/ 46672 w 85725"/>
                              <a:gd name="connsiteY71" fmla="*/ 94970 h 254037"/>
                              <a:gd name="connsiteX72" fmla="*/ 42863 w 85725"/>
                              <a:gd name="connsiteY72" fmla="*/ 96875 h 254037"/>
                              <a:gd name="connsiteX73" fmla="*/ 41910 w 85725"/>
                              <a:gd name="connsiteY73" fmla="*/ 97828 h 254037"/>
                              <a:gd name="connsiteX74" fmla="*/ 40958 w 85725"/>
                              <a:gd name="connsiteY74" fmla="*/ 97828 h 254037"/>
                              <a:gd name="connsiteX75" fmla="*/ 40958 w 85725"/>
                              <a:gd name="connsiteY75" fmla="*/ 96875 h 254037"/>
                              <a:gd name="connsiteX76" fmla="*/ 40958 w 85725"/>
                              <a:gd name="connsiteY76" fmla="*/ 94018 h 254037"/>
                              <a:gd name="connsiteX77" fmla="*/ 38100 w 85725"/>
                              <a:gd name="connsiteY77" fmla="*/ 95923 h 254037"/>
                              <a:gd name="connsiteX78" fmla="*/ 34290 w 85725"/>
                              <a:gd name="connsiteY78" fmla="*/ 95923 h 254037"/>
                              <a:gd name="connsiteX79" fmla="*/ 33338 w 85725"/>
                              <a:gd name="connsiteY79" fmla="*/ 94970 h 254037"/>
                              <a:gd name="connsiteX80" fmla="*/ 30480 w 85725"/>
                              <a:gd name="connsiteY80" fmla="*/ 95923 h 254037"/>
                              <a:gd name="connsiteX81" fmla="*/ 29528 w 85725"/>
                              <a:gd name="connsiteY81" fmla="*/ 97828 h 254037"/>
                              <a:gd name="connsiteX82" fmla="*/ 29528 w 85725"/>
                              <a:gd name="connsiteY82" fmla="*/ 103543 h 254037"/>
                              <a:gd name="connsiteX83" fmla="*/ 29528 w 85725"/>
                              <a:gd name="connsiteY83" fmla="*/ 106400 h 254037"/>
                              <a:gd name="connsiteX84" fmla="*/ 31433 w 85725"/>
                              <a:gd name="connsiteY84" fmla="*/ 105448 h 254037"/>
                              <a:gd name="connsiteX85" fmla="*/ 37147 w 85725"/>
                              <a:gd name="connsiteY85" fmla="*/ 105448 h 254037"/>
                              <a:gd name="connsiteX86" fmla="*/ 37147 w 85725"/>
                              <a:gd name="connsiteY86" fmla="*/ 107353 h 254037"/>
                              <a:gd name="connsiteX87" fmla="*/ 38100 w 85725"/>
                              <a:gd name="connsiteY87" fmla="*/ 113068 h 254037"/>
                              <a:gd name="connsiteX88" fmla="*/ 40005 w 85725"/>
                              <a:gd name="connsiteY88" fmla="*/ 117830 h 254037"/>
                              <a:gd name="connsiteX89" fmla="*/ 38100 w 85725"/>
                              <a:gd name="connsiteY89" fmla="*/ 125450 h 254037"/>
                              <a:gd name="connsiteX90" fmla="*/ 40958 w 85725"/>
                              <a:gd name="connsiteY90" fmla="*/ 124498 h 254037"/>
                              <a:gd name="connsiteX91" fmla="*/ 43815 w 85725"/>
                              <a:gd name="connsiteY91" fmla="*/ 129260 h 254037"/>
                              <a:gd name="connsiteX92" fmla="*/ 46672 w 85725"/>
                              <a:gd name="connsiteY92" fmla="*/ 131165 h 254037"/>
                              <a:gd name="connsiteX93" fmla="*/ 48578 w 85725"/>
                              <a:gd name="connsiteY93" fmla="*/ 133070 h 254037"/>
                              <a:gd name="connsiteX94" fmla="*/ 49530 w 85725"/>
                              <a:gd name="connsiteY94" fmla="*/ 132118 h 254037"/>
                              <a:gd name="connsiteX95" fmla="*/ 46672 w 85725"/>
                              <a:gd name="connsiteY95" fmla="*/ 131165 h 254037"/>
                              <a:gd name="connsiteX96" fmla="*/ 46672 w 85725"/>
                              <a:gd name="connsiteY96" fmla="*/ 131165 h 254037"/>
                              <a:gd name="connsiteX97" fmla="*/ 43815 w 85725"/>
                              <a:gd name="connsiteY97" fmla="*/ 129260 h 254037"/>
                              <a:gd name="connsiteX98" fmla="*/ 44768 w 85725"/>
                              <a:gd name="connsiteY98" fmla="*/ 126403 h 254037"/>
                              <a:gd name="connsiteX99" fmla="*/ 45720 w 85725"/>
                              <a:gd name="connsiteY99" fmla="*/ 124498 h 254037"/>
                              <a:gd name="connsiteX100" fmla="*/ 43815 w 85725"/>
                              <a:gd name="connsiteY100" fmla="*/ 124498 h 254037"/>
                              <a:gd name="connsiteX101" fmla="*/ 40005 w 85725"/>
                              <a:gd name="connsiteY101" fmla="*/ 124498 h 254037"/>
                              <a:gd name="connsiteX102" fmla="*/ 40958 w 85725"/>
                              <a:gd name="connsiteY102" fmla="*/ 120688 h 254037"/>
                              <a:gd name="connsiteX103" fmla="*/ 42863 w 85725"/>
                              <a:gd name="connsiteY103" fmla="*/ 118783 h 254037"/>
                              <a:gd name="connsiteX104" fmla="*/ 45720 w 85725"/>
                              <a:gd name="connsiteY104" fmla="*/ 114020 h 254037"/>
                              <a:gd name="connsiteX105" fmla="*/ 44768 w 85725"/>
                              <a:gd name="connsiteY105" fmla="*/ 113068 h 254037"/>
                              <a:gd name="connsiteX106" fmla="*/ 45720 w 85725"/>
                              <a:gd name="connsiteY106" fmla="*/ 112115 h 254037"/>
                              <a:gd name="connsiteX107" fmla="*/ 46672 w 85725"/>
                              <a:gd name="connsiteY107" fmla="*/ 113068 h 254037"/>
                              <a:gd name="connsiteX108" fmla="*/ 48578 w 85725"/>
                              <a:gd name="connsiteY108" fmla="*/ 114020 h 254037"/>
                              <a:gd name="connsiteX109" fmla="*/ 49530 w 85725"/>
                              <a:gd name="connsiteY109" fmla="*/ 114973 h 254037"/>
                              <a:gd name="connsiteX110" fmla="*/ 50483 w 85725"/>
                              <a:gd name="connsiteY110" fmla="*/ 113068 h 254037"/>
                              <a:gd name="connsiteX111" fmla="*/ 50483 w 85725"/>
                              <a:gd name="connsiteY111" fmla="*/ 111163 h 254037"/>
                              <a:gd name="connsiteX112" fmla="*/ 48578 w 85725"/>
                              <a:gd name="connsiteY112" fmla="*/ 110210 h 254037"/>
                              <a:gd name="connsiteX113" fmla="*/ 48578 w 85725"/>
                              <a:gd name="connsiteY113" fmla="*/ 110210 h 254037"/>
                              <a:gd name="connsiteX114" fmla="*/ 49530 w 85725"/>
                              <a:gd name="connsiteY114" fmla="*/ 111163 h 254037"/>
                              <a:gd name="connsiteX115" fmla="*/ 49530 w 85725"/>
                              <a:gd name="connsiteY115" fmla="*/ 110210 h 254037"/>
                              <a:gd name="connsiteX116" fmla="*/ 49530 w 85725"/>
                              <a:gd name="connsiteY116" fmla="*/ 106400 h 254037"/>
                              <a:gd name="connsiteX117" fmla="*/ 46672 w 85725"/>
                              <a:gd name="connsiteY117" fmla="*/ 107353 h 254037"/>
                              <a:gd name="connsiteX118" fmla="*/ 44768 w 85725"/>
                              <a:gd name="connsiteY118" fmla="*/ 107353 h 254037"/>
                              <a:gd name="connsiteX119" fmla="*/ 40958 w 85725"/>
                              <a:gd name="connsiteY119" fmla="*/ 108305 h 254037"/>
                              <a:gd name="connsiteX120" fmla="*/ 39053 w 85725"/>
                              <a:gd name="connsiteY120" fmla="*/ 108305 h 254037"/>
                              <a:gd name="connsiteX121" fmla="*/ 38100 w 85725"/>
                              <a:gd name="connsiteY121" fmla="*/ 107353 h 254037"/>
                              <a:gd name="connsiteX122" fmla="*/ 41910 w 85725"/>
                              <a:gd name="connsiteY122" fmla="*/ 100685 h 254037"/>
                              <a:gd name="connsiteX123" fmla="*/ 49530 w 85725"/>
                              <a:gd name="connsiteY123" fmla="*/ 98780 h 254037"/>
                              <a:gd name="connsiteX124" fmla="*/ 53340 w 85725"/>
                              <a:gd name="connsiteY124" fmla="*/ 98780 h 254037"/>
                              <a:gd name="connsiteX125" fmla="*/ 28575 w 85725"/>
                              <a:gd name="connsiteY125" fmla="*/ 120688 h 254037"/>
                              <a:gd name="connsiteX126" fmla="*/ 29528 w 85725"/>
                              <a:gd name="connsiteY126" fmla="*/ 122593 h 254037"/>
                              <a:gd name="connsiteX127" fmla="*/ 31433 w 85725"/>
                              <a:gd name="connsiteY127" fmla="*/ 124498 h 254037"/>
                              <a:gd name="connsiteX128" fmla="*/ 37147 w 85725"/>
                              <a:gd name="connsiteY128" fmla="*/ 125450 h 254037"/>
                              <a:gd name="connsiteX129" fmla="*/ 37147 w 85725"/>
                              <a:gd name="connsiteY129" fmla="*/ 122593 h 254037"/>
                              <a:gd name="connsiteX130" fmla="*/ 30480 w 85725"/>
                              <a:gd name="connsiteY130" fmla="*/ 120688 h 254037"/>
                              <a:gd name="connsiteX131" fmla="*/ 28575 w 85725"/>
                              <a:gd name="connsiteY131" fmla="*/ 120688 h 254037"/>
                              <a:gd name="connsiteX132" fmla="*/ 29528 w 85725"/>
                              <a:gd name="connsiteY132" fmla="*/ 23533 h 254037"/>
                              <a:gd name="connsiteX133" fmla="*/ 30480 w 85725"/>
                              <a:gd name="connsiteY133" fmla="*/ 25438 h 254037"/>
                              <a:gd name="connsiteX134" fmla="*/ 30480 w 85725"/>
                              <a:gd name="connsiteY134" fmla="*/ 25438 h 254037"/>
                              <a:gd name="connsiteX135" fmla="*/ 32385 w 85725"/>
                              <a:gd name="connsiteY135" fmla="*/ 24485 h 254037"/>
                              <a:gd name="connsiteX136" fmla="*/ 35243 w 85725"/>
                              <a:gd name="connsiteY136" fmla="*/ 24485 h 254037"/>
                              <a:gd name="connsiteX137" fmla="*/ 32385 w 85725"/>
                              <a:gd name="connsiteY137" fmla="*/ 22580 h 254037"/>
                              <a:gd name="connsiteX138" fmla="*/ 30480 w 85725"/>
                              <a:gd name="connsiteY138" fmla="*/ 21628 h 254037"/>
                              <a:gd name="connsiteX139" fmla="*/ 29528 w 85725"/>
                              <a:gd name="connsiteY139" fmla="*/ 23533 h 254037"/>
                              <a:gd name="connsiteX140" fmla="*/ 31433 w 85725"/>
                              <a:gd name="connsiteY140" fmla="*/ 147358 h 254037"/>
                              <a:gd name="connsiteX141" fmla="*/ 31433 w 85725"/>
                              <a:gd name="connsiteY141" fmla="*/ 147358 h 254037"/>
                              <a:gd name="connsiteX142" fmla="*/ 30480 w 85725"/>
                              <a:gd name="connsiteY142" fmla="*/ 144500 h 254037"/>
                              <a:gd name="connsiteX143" fmla="*/ 29528 w 85725"/>
                              <a:gd name="connsiteY143" fmla="*/ 145453 h 254037"/>
                              <a:gd name="connsiteX144" fmla="*/ 31433 w 85725"/>
                              <a:gd name="connsiteY144" fmla="*/ 147358 h 254037"/>
                              <a:gd name="connsiteX145" fmla="*/ 29528 w 85725"/>
                              <a:gd name="connsiteY145" fmla="*/ 218795 h 254037"/>
                              <a:gd name="connsiteX146" fmla="*/ 29528 w 85725"/>
                              <a:gd name="connsiteY146" fmla="*/ 218795 h 254037"/>
                              <a:gd name="connsiteX147" fmla="*/ 29528 w 85725"/>
                              <a:gd name="connsiteY147" fmla="*/ 218795 h 254037"/>
                              <a:gd name="connsiteX148" fmla="*/ 29528 w 85725"/>
                              <a:gd name="connsiteY148" fmla="*/ 218795 h 254037"/>
                              <a:gd name="connsiteX149" fmla="*/ 29528 w 85725"/>
                              <a:gd name="connsiteY149" fmla="*/ 218795 h 254037"/>
                              <a:gd name="connsiteX150" fmla="*/ 32385 w 85725"/>
                              <a:gd name="connsiteY150" fmla="*/ 153073 h 254037"/>
                              <a:gd name="connsiteX151" fmla="*/ 32385 w 85725"/>
                              <a:gd name="connsiteY151" fmla="*/ 153073 h 254037"/>
                              <a:gd name="connsiteX152" fmla="*/ 30480 w 85725"/>
                              <a:gd name="connsiteY152" fmla="*/ 151168 h 254037"/>
                              <a:gd name="connsiteX153" fmla="*/ 29528 w 85725"/>
                              <a:gd name="connsiteY153" fmla="*/ 152120 h 254037"/>
                              <a:gd name="connsiteX154" fmla="*/ 32385 w 85725"/>
                              <a:gd name="connsiteY154" fmla="*/ 153073 h 254037"/>
                              <a:gd name="connsiteX155" fmla="*/ 41910 w 85725"/>
                              <a:gd name="connsiteY155" fmla="*/ 136880 h 254037"/>
                              <a:gd name="connsiteX156" fmla="*/ 38100 w 85725"/>
                              <a:gd name="connsiteY156" fmla="*/ 134975 h 254037"/>
                              <a:gd name="connsiteX157" fmla="*/ 37147 w 85725"/>
                              <a:gd name="connsiteY157" fmla="*/ 134975 h 254037"/>
                              <a:gd name="connsiteX158" fmla="*/ 31433 w 85725"/>
                              <a:gd name="connsiteY158" fmla="*/ 137833 h 254037"/>
                              <a:gd name="connsiteX159" fmla="*/ 30480 w 85725"/>
                              <a:gd name="connsiteY159" fmla="*/ 139738 h 254037"/>
                              <a:gd name="connsiteX160" fmla="*/ 32385 w 85725"/>
                              <a:gd name="connsiteY160" fmla="*/ 139738 h 254037"/>
                              <a:gd name="connsiteX161" fmla="*/ 38100 w 85725"/>
                              <a:gd name="connsiteY161" fmla="*/ 137833 h 254037"/>
                              <a:gd name="connsiteX162" fmla="*/ 41910 w 85725"/>
                              <a:gd name="connsiteY162" fmla="*/ 136880 h 254037"/>
                              <a:gd name="connsiteX163" fmla="*/ 30480 w 85725"/>
                              <a:gd name="connsiteY163" fmla="*/ 131165 h 254037"/>
                              <a:gd name="connsiteX164" fmla="*/ 32385 w 85725"/>
                              <a:gd name="connsiteY164" fmla="*/ 132118 h 254037"/>
                              <a:gd name="connsiteX165" fmla="*/ 32385 w 85725"/>
                              <a:gd name="connsiteY165" fmla="*/ 131165 h 254037"/>
                              <a:gd name="connsiteX166" fmla="*/ 30480 w 85725"/>
                              <a:gd name="connsiteY166" fmla="*/ 131165 h 254037"/>
                              <a:gd name="connsiteX167" fmla="*/ 30480 w 85725"/>
                              <a:gd name="connsiteY167" fmla="*/ 131165 h 254037"/>
                              <a:gd name="connsiteX168" fmla="*/ 32385 w 85725"/>
                              <a:gd name="connsiteY168" fmla="*/ 30200 h 254037"/>
                              <a:gd name="connsiteX169" fmla="*/ 34290 w 85725"/>
                              <a:gd name="connsiteY169" fmla="*/ 30200 h 254037"/>
                              <a:gd name="connsiteX170" fmla="*/ 33338 w 85725"/>
                              <a:gd name="connsiteY170" fmla="*/ 28295 h 254037"/>
                              <a:gd name="connsiteX171" fmla="*/ 29528 w 85725"/>
                              <a:gd name="connsiteY171" fmla="*/ 26390 h 254037"/>
                              <a:gd name="connsiteX172" fmla="*/ 30480 w 85725"/>
                              <a:gd name="connsiteY172" fmla="*/ 30200 h 254037"/>
                              <a:gd name="connsiteX173" fmla="*/ 32385 w 85725"/>
                              <a:gd name="connsiteY173" fmla="*/ 30200 h 254037"/>
                              <a:gd name="connsiteX174" fmla="*/ 31433 w 85725"/>
                              <a:gd name="connsiteY174" fmla="*/ 37820 h 254037"/>
                              <a:gd name="connsiteX175" fmla="*/ 31433 w 85725"/>
                              <a:gd name="connsiteY175" fmla="*/ 37820 h 254037"/>
                              <a:gd name="connsiteX176" fmla="*/ 30480 w 85725"/>
                              <a:gd name="connsiteY176" fmla="*/ 37820 h 254037"/>
                              <a:gd name="connsiteX177" fmla="*/ 31433 w 85725"/>
                              <a:gd name="connsiteY177" fmla="*/ 37820 h 254037"/>
                              <a:gd name="connsiteX178" fmla="*/ 31433 w 85725"/>
                              <a:gd name="connsiteY178" fmla="*/ 37820 h 254037"/>
                              <a:gd name="connsiteX179" fmla="*/ 50483 w 85725"/>
                              <a:gd name="connsiteY179" fmla="*/ 177838 h 254037"/>
                              <a:gd name="connsiteX180" fmla="*/ 49530 w 85725"/>
                              <a:gd name="connsiteY180" fmla="*/ 173075 h 254037"/>
                              <a:gd name="connsiteX181" fmla="*/ 50483 w 85725"/>
                              <a:gd name="connsiteY181" fmla="*/ 172123 h 254037"/>
                              <a:gd name="connsiteX182" fmla="*/ 49530 w 85725"/>
                              <a:gd name="connsiteY182" fmla="*/ 171170 h 254037"/>
                              <a:gd name="connsiteX183" fmla="*/ 47625 w 85725"/>
                              <a:gd name="connsiteY183" fmla="*/ 170218 h 254037"/>
                              <a:gd name="connsiteX184" fmla="*/ 47625 w 85725"/>
                              <a:gd name="connsiteY184" fmla="*/ 168313 h 254037"/>
                              <a:gd name="connsiteX185" fmla="*/ 46672 w 85725"/>
                              <a:gd name="connsiteY185" fmla="*/ 170218 h 254037"/>
                              <a:gd name="connsiteX186" fmla="*/ 44768 w 85725"/>
                              <a:gd name="connsiteY186" fmla="*/ 175933 h 254037"/>
                              <a:gd name="connsiteX187" fmla="*/ 43815 w 85725"/>
                              <a:gd name="connsiteY187" fmla="*/ 174980 h 254037"/>
                              <a:gd name="connsiteX188" fmla="*/ 43815 w 85725"/>
                              <a:gd name="connsiteY188" fmla="*/ 174980 h 254037"/>
                              <a:gd name="connsiteX189" fmla="*/ 44768 w 85725"/>
                              <a:gd name="connsiteY189" fmla="*/ 174980 h 254037"/>
                              <a:gd name="connsiteX190" fmla="*/ 42863 w 85725"/>
                              <a:gd name="connsiteY190" fmla="*/ 180695 h 254037"/>
                              <a:gd name="connsiteX191" fmla="*/ 38100 w 85725"/>
                              <a:gd name="connsiteY191" fmla="*/ 184505 h 254037"/>
                              <a:gd name="connsiteX192" fmla="*/ 35243 w 85725"/>
                              <a:gd name="connsiteY192" fmla="*/ 185458 h 254037"/>
                              <a:gd name="connsiteX193" fmla="*/ 34290 w 85725"/>
                              <a:gd name="connsiteY193" fmla="*/ 187363 h 254037"/>
                              <a:gd name="connsiteX194" fmla="*/ 33338 w 85725"/>
                              <a:gd name="connsiteY194" fmla="*/ 188315 h 254037"/>
                              <a:gd name="connsiteX195" fmla="*/ 36195 w 85725"/>
                              <a:gd name="connsiteY195" fmla="*/ 190220 h 254037"/>
                              <a:gd name="connsiteX196" fmla="*/ 39053 w 85725"/>
                              <a:gd name="connsiteY196" fmla="*/ 184505 h 254037"/>
                              <a:gd name="connsiteX197" fmla="*/ 47625 w 85725"/>
                              <a:gd name="connsiteY197" fmla="*/ 187363 h 254037"/>
                              <a:gd name="connsiteX198" fmla="*/ 50483 w 85725"/>
                              <a:gd name="connsiteY198" fmla="*/ 186410 h 254037"/>
                              <a:gd name="connsiteX199" fmla="*/ 49530 w 85725"/>
                              <a:gd name="connsiteY199" fmla="*/ 185458 h 254037"/>
                              <a:gd name="connsiteX200" fmla="*/ 43815 w 85725"/>
                              <a:gd name="connsiteY200" fmla="*/ 181648 h 254037"/>
                              <a:gd name="connsiteX201" fmla="*/ 44768 w 85725"/>
                              <a:gd name="connsiteY201" fmla="*/ 181648 h 254037"/>
                              <a:gd name="connsiteX202" fmla="*/ 50483 w 85725"/>
                              <a:gd name="connsiteY202" fmla="*/ 177838 h 254037"/>
                              <a:gd name="connsiteX203" fmla="*/ 50483 w 85725"/>
                              <a:gd name="connsiteY203" fmla="*/ 177838 h 254037"/>
                              <a:gd name="connsiteX204" fmla="*/ 37147 w 85725"/>
                              <a:gd name="connsiteY204" fmla="*/ 170218 h 254037"/>
                              <a:gd name="connsiteX205" fmla="*/ 39053 w 85725"/>
                              <a:gd name="connsiteY205" fmla="*/ 170218 h 254037"/>
                              <a:gd name="connsiteX206" fmla="*/ 40005 w 85725"/>
                              <a:gd name="connsiteY206" fmla="*/ 170218 h 254037"/>
                              <a:gd name="connsiteX207" fmla="*/ 40005 w 85725"/>
                              <a:gd name="connsiteY207" fmla="*/ 169265 h 254037"/>
                              <a:gd name="connsiteX208" fmla="*/ 33338 w 85725"/>
                              <a:gd name="connsiteY208" fmla="*/ 165455 h 254037"/>
                              <a:gd name="connsiteX209" fmla="*/ 31433 w 85725"/>
                              <a:gd name="connsiteY209" fmla="*/ 165455 h 254037"/>
                              <a:gd name="connsiteX210" fmla="*/ 30480 w 85725"/>
                              <a:gd name="connsiteY210" fmla="*/ 166408 h 254037"/>
                              <a:gd name="connsiteX211" fmla="*/ 36195 w 85725"/>
                              <a:gd name="connsiteY211" fmla="*/ 173075 h 254037"/>
                              <a:gd name="connsiteX212" fmla="*/ 38100 w 85725"/>
                              <a:gd name="connsiteY212" fmla="*/ 173075 h 254037"/>
                              <a:gd name="connsiteX213" fmla="*/ 38100 w 85725"/>
                              <a:gd name="connsiteY213" fmla="*/ 171170 h 254037"/>
                              <a:gd name="connsiteX214" fmla="*/ 37147 w 85725"/>
                              <a:gd name="connsiteY214" fmla="*/ 170218 h 254037"/>
                              <a:gd name="connsiteX215" fmla="*/ 33338 w 85725"/>
                              <a:gd name="connsiteY215" fmla="*/ 110210 h 254037"/>
                              <a:gd name="connsiteX216" fmla="*/ 33338 w 85725"/>
                              <a:gd name="connsiteY216" fmla="*/ 109258 h 254037"/>
                              <a:gd name="connsiteX217" fmla="*/ 32385 w 85725"/>
                              <a:gd name="connsiteY217" fmla="*/ 106400 h 254037"/>
                              <a:gd name="connsiteX218" fmla="*/ 31433 w 85725"/>
                              <a:gd name="connsiteY218" fmla="*/ 106400 h 254037"/>
                              <a:gd name="connsiteX219" fmla="*/ 31433 w 85725"/>
                              <a:gd name="connsiteY219" fmla="*/ 110210 h 254037"/>
                              <a:gd name="connsiteX220" fmla="*/ 33338 w 85725"/>
                              <a:gd name="connsiteY220" fmla="*/ 110210 h 254037"/>
                              <a:gd name="connsiteX221" fmla="*/ 32385 w 85725"/>
                              <a:gd name="connsiteY221" fmla="*/ 113068 h 254037"/>
                              <a:gd name="connsiteX222" fmla="*/ 37147 w 85725"/>
                              <a:gd name="connsiteY222" fmla="*/ 113068 h 254037"/>
                              <a:gd name="connsiteX223" fmla="*/ 33338 w 85725"/>
                              <a:gd name="connsiteY223" fmla="*/ 110210 h 254037"/>
                              <a:gd name="connsiteX224" fmla="*/ 33338 w 85725"/>
                              <a:gd name="connsiteY224" fmla="*/ 110210 h 254037"/>
                              <a:gd name="connsiteX225" fmla="*/ 32385 w 85725"/>
                              <a:gd name="connsiteY225" fmla="*/ 119735 h 254037"/>
                              <a:gd name="connsiteX226" fmla="*/ 32385 w 85725"/>
                              <a:gd name="connsiteY226" fmla="*/ 119735 h 254037"/>
                              <a:gd name="connsiteX227" fmla="*/ 31433 w 85725"/>
                              <a:gd name="connsiteY227" fmla="*/ 116878 h 254037"/>
                              <a:gd name="connsiteX228" fmla="*/ 31433 w 85725"/>
                              <a:gd name="connsiteY228" fmla="*/ 116878 h 254037"/>
                              <a:gd name="connsiteX229" fmla="*/ 32385 w 85725"/>
                              <a:gd name="connsiteY229" fmla="*/ 119735 h 254037"/>
                              <a:gd name="connsiteX230" fmla="*/ 32385 w 85725"/>
                              <a:gd name="connsiteY230" fmla="*/ 119735 h 254037"/>
                              <a:gd name="connsiteX231" fmla="*/ 34290 w 85725"/>
                              <a:gd name="connsiteY231" fmla="*/ 120688 h 254037"/>
                              <a:gd name="connsiteX232" fmla="*/ 35243 w 85725"/>
                              <a:gd name="connsiteY232" fmla="*/ 119735 h 254037"/>
                              <a:gd name="connsiteX233" fmla="*/ 32385 w 85725"/>
                              <a:gd name="connsiteY233" fmla="*/ 119735 h 254037"/>
                              <a:gd name="connsiteX234" fmla="*/ 32385 w 85725"/>
                              <a:gd name="connsiteY234" fmla="*/ 119735 h 254037"/>
                              <a:gd name="connsiteX235" fmla="*/ 33338 w 85725"/>
                              <a:gd name="connsiteY235" fmla="*/ 33058 h 254037"/>
                              <a:gd name="connsiteX236" fmla="*/ 32385 w 85725"/>
                              <a:gd name="connsiteY236" fmla="*/ 34963 h 254037"/>
                              <a:gd name="connsiteX237" fmla="*/ 36195 w 85725"/>
                              <a:gd name="connsiteY237" fmla="*/ 39725 h 254037"/>
                              <a:gd name="connsiteX238" fmla="*/ 37147 w 85725"/>
                              <a:gd name="connsiteY238" fmla="*/ 39725 h 254037"/>
                              <a:gd name="connsiteX239" fmla="*/ 33338 w 85725"/>
                              <a:gd name="connsiteY239" fmla="*/ 33058 h 254037"/>
                              <a:gd name="connsiteX240" fmla="*/ 33338 w 85725"/>
                              <a:gd name="connsiteY240" fmla="*/ 213080 h 254037"/>
                              <a:gd name="connsiteX241" fmla="*/ 33338 w 85725"/>
                              <a:gd name="connsiteY241" fmla="*/ 214985 h 254037"/>
                              <a:gd name="connsiteX242" fmla="*/ 35243 w 85725"/>
                              <a:gd name="connsiteY242" fmla="*/ 214985 h 254037"/>
                              <a:gd name="connsiteX243" fmla="*/ 40005 w 85725"/>
                              <a:gd name="connsiteY243" fmla="*/ 215938 h 254037"/>
                              <a:gd name="connsiteX244" fmla="*/ 40958 w 85725"/>
                              <a:gd name="connsiteY244" fmla="*/ 216890 h 254037"/>
                              <a:gd name="connsiteX245" fmla="*/ 41910 w 85725"/>
                              <a:gd name="connsiteY245" fmla="*/ 213080 h 254037"/>
                              <a:gd name="connsiteX246" fmla="*/ 38100 w 85725"/>
                              <a:gd name="connsiteY246" fmla="*/ 206413 h 254037"/>
                              <a:gd name="connsiteX247" fmla="*/ 36195 w 85725"/>
                              <a:gd name="connsiteY247" fmla="*/ 205460 h 254037"/>
                              <a:gd name="connsiteX248" fmla="*/ 35243 w 85725"/>
                              <a:gd name="connsiteY248" fmla="*/ 206413 h 254037"/>
                              <a:gd name="connsiteX249" fmla="*/ 33338 w 85725"/>
                              <a:gd name="connsiteY249" fmla="*/ 213080 h 254037"/>
                              <a:gd name="connsiteX250" fmla="*/ 35243 w 85725"/>
                              <a:gd name="connsiteY250" fmla="*/ 234988 h 254037"/>
                              <a:gd name="connsiteX251" fmla="*/ 32385 w 85725"/>
                              <a:gd name="connsiteY251" fmla="*/ 234988 h 254037"/>
                              <a:gd name="connsiteX252" fmla="*/ 33338 w 85725"/>
                              <a:gd name="connsiteY252" fmla="*/ 236893 h 254037"/>
                              <a:gd name="connsiteX253" fmla="*/ 36195 w 85725"/>
                              <a:gd name="connsiteY253" fmla="*/ 235940 h 254037"/>
                              <a:gd name="connsiteX254" fmla="*/ 35243 w 85725"/>
                              <a:gd name="connsiteY254" fmla="*/ 234988 h 254037"/>
                              <a:gd name="connsiteX255" fmla="*/ 36195 w 85725"/>
                              <a:gd name="connsiteY255" fmla="*/ 101638 h 254037"/>
                              <a:gd name="connsiteX256" fmla="*/ 36195 w 85725"/>
                              <a:gd name="connsiteY256" fmla="*/ 101638 h 254037"/>
                              <a:gd name="connsiteX257" fmla="*/ 32385 w 85725"/>
                              <a:gd name="connsiteY257" fmla="*/ 100685 h 254037"/>
                              <a:gd name="connsiteX258" fmla="*/ 33338 w 85725"/>
                              <a:gd name="connsiteY258" fmla="*/ 99733 h 254037"/>
                              <a:gd name="connsiteX259" fmla="*/ 36195 w 85725"/>
                              <a:gd name="connsiteY259" fmla="*/ 101638 h 254037"/>
                              <a:gd name="connsiteX260" fmla="*/ 33338 w 85725"/>
                              <a:gd name="connsiteY260" fmla="*/ 203555 h 254037"/>
                              <a:gd name="connsiteX261" fmla="*/ 35243 w 85725"/>
                              <a:gd name="connsiteY261" fmla="*/ 202603 h 254037"/>
                              <a:gd name="connsiteX262" fmla="*/ 34290 w 85725"/>
                              <a:gd name="connsiteY262" fmla="*/ 201650 h 254037"/>
                              <a:gd name="connsiteX263" fmla="*/ 33338 w 85725"/>
                              <a:gd name="connsiteY263" fmla="*/ 203555 h 254037"/>
                              <a:gd name="connsiteX264" fmla="*/ 33338 w 85725"/>
                              <a:gd name="connsiteY264" fmla="*/ 203555 h 254037"/>
                              <a:gd name="connsiteX265" fmla="*/ 34290 w 85725"/>
                              <a:gd name="connsiteY265" fmla="*/ 21628 h 254037"/>
                              <a:gd name="connsiteX266" fmla="*/ 37147 w 85725"/>
                              <a:gd name="connsiteY266" fmla="*/ 28295 h 254037"/>
                              <a:gd name="connsiteX267" fmla="*/ 38100 w 85725"/>
                              <a:gd name="connsiteY267" fmla="*/ 33058 h 254037"/>
                              <a:gd name="connsiteX268" fmla="*/ 40958 w 85725"/>
                              <a:gd name="connsiteY268" fmla="*/ 37820 h 254037"/>
                              <a:gd name="connsiteX269" fmla="*/ 44768 w 85725"/>
                              <a:gd name="connsiteY269" fmla="*/ 39725 h 254037"/>
                              <a:gd name="connsiteX270" fmla="*/ 48578 w 85725"/>
                              <a:gd name="connsiteY270" fmla="*/ 40678 h 254037"/>
                              <a:gd name="connsiteX271" fmla="*/ 45720 w 85725"/>
                              <a:gd name="connsiteY271" fmla="*/ 38773 h 254037"/>
                              <a:gd name="connsiteX272" fmla="*/ 42863 w 85725"/>
                              <a:gd name="connsiteY272" fmla="*/ 35915 h 254037"/>
                              <a:gd name="connsiteX273" fmla="*/ 44768 w 85725"/>
                              <a:gd name="connsiteY273" fmla="*/ 33058 h 254037"/>
                              <a:gd name="connsiteX274" fmla="*/ 45720 w 85725"/>
                              <a:gd name="connsiteY274" fmla="*/ 29248 h 254037"/>
                              <a:gd name="connsiteX275" fmla="*/ 41910 w 85725"/>
                              <a:gd name="connsiteY275" fmla="*/ 23533 h 254037"/>
                              <a:gd name="connsiteX276" fmla="*/ 35243 w 85725"/>
                              <a:gd name="connsiteY276" fmla="*/ 18770 h 254037"/>
                              <a:gd name="connsiteX277" fmla="*/ 33338 w 85725"/>
                              <a:gd name="connsiteY277" fmla="*/ 19723 h 254037"/>
                              <a:gd name="connsiteX278" fmla="*/ 34290 w 85725"/>
                              <a:gd name="connsiteY278" fmla="*/ 21628 h 254037"/>
                              <a:gd name="connsiteX279" fmla="*/ 33338 w 85725"/>
                              <a:gd name="connsiteY279" fmla="*/ 88303 h 254037"/>
                              <a:gd name="connsiteX280" fmla="*/ 36195 w 85725"/>
                              <a:gd name="connsiteY280" fmla="*/ 92113 h 254037"/>
                              <a:gd name="connsiteX281" fmla="*/ 39053 w 85725"/>
                              <a:gd name="connsiteY281" fmla="*/ 89255 h 254037"/>
                              <a:gd name="connsiteX282" fmla="*/ 35243 w 85725"/>
                              <a:gd name="connsiteY282" fmla="*/ 87350 h 254037"/>
                              <a:gd name="connsiteX283" fmla="*/ 33338 w 85725"/>
                              <a:gd name="connsiteY283" fmla="*/ 88303 h 254037"/>
                              <a:gd name="connsiteX284" fmla="*/ 35243 w 85725"/>
                              <a:gd name="connsiteY284" fmla="*/ 222605 h 254037"/>
                              <a:gd name="connsiteX285" fmla="*/ 35243 w 85725"/>
                              <a:gd name="connsiteY285" fmla="*/ 221653 h 254037"/>
                              <a:gd name="connsiteX286" fmla="*/ 34290 w 85725"/>
                              <a:gd name="connsiteY286" fmla="*/ 220700 h 254037"/>
                              <a:gd name="connsiteX287" fmla="*/ 34290 w 85725"/>
                              <a:gd name="connsiteY287" fmla="*/ 222605 h 254037"/>
                              <a:gd name="connsiteX288" fmla="*/ 35243 w 85725"/>
                              <a:gd name="connsiteY288" fmla="*/ 222605 h 254037"/>
                              <a:gd name="connsiteX289" fmla="*/ 34290 w 85725"/>
                              <a:gd name="connsiteY289" fmla="*/ 179743 h 254037"/>
                              <a:gd name="connsiteX290" fmla="*/ 34290 w 85725"/>
                              <a:gd name="connsiteY290" fmla="*/ 179743 h 254037"/>
                              <a:gd name="connsiteX291" fmla="*/ 34290 w 85725"/>
                              <a:gd name="connsiteY291" fmla="*/ 181648 h 254037"/>
                              <a:gd name="connsiteX292" fmla="*/ 34290 w 85725"/>
                              <a:gd name="connsiteY292" fmla="*/ 179743 h 254037"/>
                              <a:gd name="connsiteX293" fmla="*/ 34290 w 85725"/>
                              <a:gd name="connsiteY293" fmla="*/ 179743 h 254037"/>
                              <a:gd name="connsiteX294" fmla="*/ 38100 w 85725"/>
                              <a:gd name="connsiteY294" fmla="*/ 146405 h 254037"/>
                              <a:gd name="connsiteX295" fmla="*/ 35243 w 85725"/>
                              <a:gd name="connsiteY295" fmla="*/ 142595 h 254037"/>
                              <a:gd name="connsiteX296" fmla="*/ 34290 w 85725"/>
                              <a:gd name="connsiteY296" fmla="*/ 144500 h 254037"/>
                              <a:gd name="connsiteX297" fmla="*/ 36195 w 85725"/>
                              <a:gd name="connsiteY297" fmla="*/ 148310 h 254037"/>
                              <a:gd name="connsiteX298" fmla="*/ 38100 w 85725"/>
                              <a:gd name="connsiteY298" fmla="*/ 146405 h 254037"/>
                              <a:gd name="connsiteX299" fmla="*/ 37147 w 85725"/>
                              <a:gd name="connsiteY299" fmla="*/ 230225 h 254037"/>
                              <a:gd name="connsiteX300" fmla="*/ 36195 w 85725"/>
                              <a:gd name="connsiteY300" fmla="*/ 229273 h 254037"/>
                              <a:gd name="connsiteX301" fmla="*/ 35243 w 85725"/>
                              <a:gd name="connsiteY301" fmla="*/ 230225 h 254037"/>
                              <a:gd name="connsiteX302" fmla="*/ 37147 w 85725"/>
                              <a:gd name="connsiteY302" fmla="*/ 231178 h 254037"/>
                              <a:gd name="connsiteX303" fmla="*/ 37147 w 85725"/>
                              <a:gd name="connsiteY303" fmla="*/ 230225 h 254037"/>
                              <a:gd name="connsiteX304" fmla="*/ 41910 w 85725"/>
                              <a:gd name="connsiteY304" fmla="*/ 132118 h 254037"/>
                              <a:gd name="connsiteX305" fmla="*/ 40005 w 85725"/>
                              <a:gd name="connsiteY305" fmla="*/ 131165 h 254037"/>
                              <a:gd name="connsiteX306" fmla="*/ 36195 w 85725"/>
                              <a:gd name="connsiteY306" fmla="*/ 133070 h 254037"/>
                              <a:gd name="connsiteX307" fmla="*/ 35243 w 85725"/>
                              <a:gd name="connsiteY307" fmla="*/ 134975 h 254037"/>
                              <a:gd name="connsiteX308" fmla="*/ 37147 w 85725"/>
                              <a:gd name="connsiteY308" fmla="*/ 135928 h 254037"/>
                              <a:gd name="connsiteX309" fmla="*/ 40958 w 85725"/>
                              <a:gd name="connsiteY309" fmla="*/ 134975 h 254037"/>
                              <a:gd name="connsiteX310" fmla="*/ 41910 w 85725"/>
                              <a:gd name="connsiteY310" fmla="*/ 132118 h 254037"/>
                              <a:gd name="connsiteX311" fmla="*/ 39053 w 85725"/>
                              <a:gd name="connsiteY311" fmla="*/ 162598 h 254037"/>
                              <a:gd name="connsiteX312" fmla="*/ 36195 w 85725"/>
                              <a:gd name="connsiteY312" fmla="*/ 159740 h 254037"/>
                              <a:gd name="connsiteX313" fmla="*/ 35243 w 85725"/>
                              <a:gd name="connsiteY313" fmla="*/ 160693 h 254037"/>
                              <a:gd name="connsiteX314" fmla="*/ 39053 w 85725"/>
                              <a:gd name="connsiteY314" fmla="*/ 162598 h 254037"/>
                              <a:gd name="connsiteX315" fmla="*/ 39053 w 85725"/>
                              <a:gd name="connsiteY315" fmla="*/ 162598 h 254037"/>
                              <a:gd name="connsiteX316" fmla="*/ 35243 w 85725"/>
                              <a:gd name="connsiteY316" fmla="*/ 15913 h 254037"/>
                              <a:gd name="connsiteX317" fmla="*/ 39053 w 85725"/>
                              <a:gd name="connsiteY317" fmla="*/ 18770 h 254037"/>
                              <a:gd name="connsiteX318" fmla="*/ 40958 w 85725"/>
                              <a:gd name="connsiteY318" fmla="*/ 17818 h 254037"/>
                              <a:gd name="connsiteX319" fmla="*/ 40958 w 85725"/>
                              <a:gd name="connsiteY319" fmla="*/ 17818 h 254037"/>
                              <a:gd name="connsiteX320" fmla="*/ 35243 w 85725"/>
                              <a:gd name="connsiteY320" fmla="*/ 15913 h 254037"/>
                              <a:gd name="connsiteX321" fmla="*/ 35243 w 85725"/>
                              <a:gd name="connsiteY321" fmla="*/ 15913 h 254037"/>
                              <a:gd name="connsiteX322" fmla="*/ 37147 w 85725"/>
                              <a:gd name="connsiteY322" fmla="*/ 193078 h 254037"/>
                              <a:gd name="connsiteX323" fmla="*/ 37147 w 85725"/>
                              <a:gd name="connsiteY323" fmla="*/ 193078 h 254037"/>
                              <a:gd name="connsiteX324" fmla="*/ 40005 w 85725"/>
                              <a:gd name="connsiteY324" fmla="*/ 195935 h 254037"/>
                              <a:gd name="connsiteX325" fmla="*/ 40958 w 85725"/>
                              <a:gd name="connsiteY325" fmla="*/ 193078 h 254037"/>
                              <a:gd name="connsiteX326" fmla="*/ 37147 w 85725"/>
                              <a:gd name="connsiteY326" fmla="*/ 193078 h 254037"/>
                              <a:gd name="connsiteX327" fmla="*/ 40005 w 85725"/>
                              <a:gd name="connsiteY327" fmla="*/ 101638 h 254037"/>
                              <a:gd name="connsiteX328" fmla="*/ 38100 w 85725"/>
                              <a:gd name="connsiteY328" fmla="*/ 101638 h 254037"/>
                              <a:gd name="connsiteX329" fmla="*/ 36195 w 85725"/>
                              <a:gd name="connsiteY329" fmla="*/ 100685 h 254037"/>
                              <a:gd name="connsiteX330" fmla="*/ 38100 w 85725"/>
                              <a:gd name="connsiteY330" fmla="*/ 99733 h 254037"/>
                              <a:gd name="connsiteX331" fmla="*/ 40005 w 85725"/>
                              <a:gd name="connsiteY331" fmla="*/ 101638 h 254037"/>
                              <a:gd name="connsiteX332" fmla="*/ 40005 w 85725"/>
                              <a:gd name="connsiteY332" fmla="*/ 156883 h 254037"/>
                              <a:gd name="connsiteX333" fmla="*/ 40005 w 85725"/>
                              <a:gd name="connsiteY333" fmla="*/ 156883 h 254037"/>
                              <a:gd name="connsiteX334" fmla="*/ 38100 w 85725"/>
                              <a:gd name="connsiteY334" fmla="*/ 156883 h 254037"/>
                              <a:gd name="connsiteX335" fmla="*/ 39053 w 85725"/>
                              <a:gd name="connsiteY335" fmla="*/ 157835 h 254037"/>
                              <a:gd name="connsiteX336" fmla="*/ 40005 w 85725"/>
                              <a:gd name="connsiteY336" fmla="*/ 156883 h 254037"/>
                              <a:gd name="connsiteX337" fmla="*/ 42863 w 85725"/>
                              <a:gd name="connsiteY337" fmla="*/ 225463 h 254037"/>
                              <a:gd name="connsiteX338" fmla="*/ 40958 w 85725"/>
                              <a:gd name="connsiteY338" fmla="*/ 224510 h 254037"/>
                              <a:gd name="connsiteX339" fmla="*/ 40005 w 85725"/>
                              <a:gd name="connsiteY339" fmla="*/ 227368 h 254037"/>
                              <a:gd name="connsiteX340" fmla="*/ 40005 w 85725"/>
                              <a:gd name="connsiteY340" fmla="*/ 228320 h 254037"/>
                              <a:gd name="connsiteX341" fmla="*/ 39053 w 85725"/>
                              <a:gd name="connsiteY341" fmla="*/ 227368 h 254037"/>
                              <a:gd name="connsiteX342" fmla="*/ 38100 w 85725"/>
                              <a:gd name="connsiteY342" fmla="*/ 228320 h 254037"/>
                              <a:gd name="connsiteX343" fmla="*/ 39053 w 85725"/>
                              <a:gd name="connsiteY343" fmla="*/ 229273 h 254037"/>
                              <a:gd name="connsiteX344" fmla="*/ 41910 w 85725"/>
                              <a:gd name="connsiteY344" fmla="*/ 231178 h 254037"/>
                              <a:gd name="connsiteX345" fmla="*/ 42863 w 85725"/>
                              <a:gd name="connsiteY345" fmla="*/ 225463 h 254037"/>
                              <a:gd name="connsiteX346" fmla="*/ 39053 w 85725"/>
                              <a:gd name="connsiteY346" fmla="*/ 47345 h 254037"/>
                              <a:gd name="connsiteX347" fmla="*/ 39053 w 85725"/>
                              <a:gd name="connsiteY347" fmla="*/ 47345 h 254037"/>
                              <a:gd name="connsiteX348" fmla="*/ 38100 w 85725"/>
                              <a:gd name="connsiteY348" fmla="*/ 47345 h 254037"/>
                              <a:gd name="connsiteX349" fmla="*/ 39053 w 85725"/>
                              <a:gd name="connsiteY349" fmla="*/ 47345 h 254037"/>
                              <a:gd name="connsiteX350" fmla="*/ 39053 w 85725"/>
                              <a:gd name="connsiteY350" fmla="*/ 47345 h 254037"/>
                              <a:gd name="connsiteX351" fmla="*/ 40958 w 85725"/>
                              <a:gd name="connsiteY351" fmla="*/ 207365 h 254037"/>
                              <a:gd name="connsiteX352" fmla="*/ 40005 w 85725"/>
                              <a:gd name="connsiteY352" fmla="*/ 206413 h 254037"/>
                              <a:gd name="connsiteX353" fmla="*/ 39053 w 85725"/>
                              <a:gd name="connsiteY353" fmla="*/ 208318 h 254037"/>
                              <a:gd name="connsiteX354" fmla="*/ 40005 w 85725"/>
                              <a:gd name="connsiteY354" fmla="*/ 209270 h 254037"/>
                              <a:gd name="connsiteX355" fmla="*/ 40958 w 85725"/>
                              <a:gd name="connsiteY355" fmla="*/ 207365 h 254037"/>
                              <a:gd name="connsiteX356" fmla="*/ 40005 w 85725"/>
                              <a:gd name="connsiteY356" fmla="*/ 26390 h 254037"/>
                              <a:gd name="connsiteX357" fmla="*/ 40005 w 85725"/>
                              <a:gd name="connsiteY357" fmla="*/ 26390 h 254037"/>
                              <a:gd name="connsiteX358" fmla="*/ 41910 w 85725"/>
                              <a:gd name="connsiteY358" fmla="*/ 26390 h 254037"/>
                              <a:gd name="connsiteX359" fmla="*/ 42863 w 85725"/>
                              <a:gd name="connsiteY359" fmla="*/ 31153 h 254037"/>
                              <a:gd name="connsiteX360" fmla="*/ 41910 w 85725"/>
                              <a:gd name="connsiteY360" fmla="*/ 33058 h 254037"/>
                              <a:gd name="connsiteX361" fmla="*/ 40958 w 85725"/>
                              <a:gd name="connsiteY361" fmla="*/ 31153 h 254037"/>
                              <a:gd name="connsiteX362" fmla="*/ 41910 w 85725"/>
                              <a:gd name="connsiteY362" fmla="*/ 29248 h 254037"/>
                              <a:gd name="connsiteX363" fmla="*/ 40005 w 85725"/>
                              <a:gd name="connsiteY363" fmla="*/ 26390 h 254037"/>
                              <a:gd name="connsiteX364" fmla="*/ 40005 w 85725"/>
                              <a:gd name="connsiteY364" fmla="*/ 38773 h 254037"/>
                              <a:gd name="connsiteX365" fmla="*/ 40005 w 85725"/>
                              <a:gd name="connsiteY365" fmla="*/ 40678 h 254037"/>
                              <a:gd name="connsiteX366" fmla="*/ 40005 w 85725"/>
                              <a:gd name="connsiteY366" fmla="*/ 40678 h 254037"/>
                              <a:gd name="connsiteX367" fmla="*/ 40005 w 85725"/>
                              <a:gd name="connsiteY367" fmla="*/ 38773 h 254037"/>
                              <a:gd name="connsiteX368" fmla="*/ 40958 w 85725"/>
                              <a:gd name="connsiteY368" fmla="*/ 17818 h 254037"/>
                              <a:gd name="connsiteX369" fmla="*/ 43815 w 85725"/>
                              <a:gd name="connsiteY369" fmla="*/ 19723 h 254037"/>
                              <a:gd name="connsiteX370" fmla="*/ 43815 w 85725"/>
                              <a:gd name="connsiteY370" fmla="*/ 20675 h 254037"/>
                              <a:gd name="connsiteX371" fmla="*/ 44768 w 85725"/>
                              <a:gd name="connsiteY371" fmla="*/ 21628 h 254037"/>
                              <a:gd name="connsiteX372" fmla="*/ 44768 w 85725"/>
                              <a:gd name="connsiteY372" fmla="*/ 20675 h 254037"/>
                              <a:gd name="connsiteX373" fmla="*/ 44768 w 85725"/>
                              <a:gd name="connsiteY373" fmla="*/ 19723 h 254037"/>
                              <a:gd name="connsiteX374" fmla="*/ 40958 w 85725"/>
                              <a:gd name="connsiteY374" fmla="*/ 17818 h 254037"/>
                              <a:gd name="connsiteX375" fmla="*/ 41910 w 85725"/>
                              <a:gd name="connsiteY375" fmla="*/ 192125 h 254037"/>
                              <a:gd name="connsiteX376" fmla="*/ 41910 w 85725"/>
                              <a:gd name="connsiteY376" fmla="*/ 192125 h 254037"/>
                              <a:gd name="connsiteX377" fmla="*/ 41910 w 85725"/>
                              <a:gd name="connsiteY377" fmla="*/ 192125 h 254037"/>
                              <a:gd name="connsiteX378" fmla="*/ 44768 w 85725"/>
                              <a:gd name="connsiteY378" fmla="*/ 141643 h 254037"/>
                              <a:gd name="connsiteX379" fmla="*/ 43815 w 85725"/>
                              <a:gd name="connsiteY379" fmla="*/ 139738 h 254037"/>
                              <a:gd name="connsiteX380" fmla="*/ 41910 w 85725"/>
                              <a:gd name="connsiteY380" fmla="*/ 141643 h 254037"/>
                              <a:gd name="connsiteX381" fmla="*/ 40958 w 85725"/>
                              <a:gd name="connsiteY381" fmla="*/ 144500 h 254037"/>
                              <a:gd name="connsiteX382" fmla="*/ 41910 w 85725"/>
                              <a:gd name="connsiteY382" fmla="*/ 146405 h 254037"/>
                              <a:gd name="connsiteX383" fmla="*/ 46672 w 85725"/>
                              <a:gd name="connsiteY383" fmla="*/ 145453 h 254037"/>
                              <a:gd name="connsiteX384" fmla="*/ 47625 w 85725"/>
                              <a:gd name="connsiteY384" fmla="*/ 144500 h 254037"/>
                              <a:gd name="connsiteX385" fmla="*/ 48578 w 85725"/>
                              <a:gd name="connsiteY385" fmla="*/ 142595 h 254037"/>
                              <a:gd name="connsiteX386" fmla="*/ 48578 w 85725"/>
                              <a:gd name="connsiteY386" fmla="*/ 142595 h 254037"/>
                              <a:gd name="connsiteX387" fmla="*/ 47625 w 85725"/>
                              <a:gd name="connsiteY387" fmla="*/ 144500 h 254037"/>
                              <a:gd name="connsiteX388" fmla="*/ 47625 w 85725"/>
                              <a:gd name="connsiteY388" fmla="*/ 145453 h 254037"/>
                              <a:gd name="connsiteX389" fmla="*/ 44768 w 85725"/>
                              <a:gd name="connsiteY389" fmla="*/ 141643 h 254037"/>
                              <a:gd name="connsiteX390" fmla="*/ 42863 w 85725"/>
                              <a:gd name="connsiteY390" fmla="*/ 90208 h 254037"/>
                              <a:gd name="connsiteX391" fmla="*/ 44768 w 85725"/>
                              <a:gd name="connsiteY391" fmla="*/ 91160 h 254037"/>
                              <a:gd name="connsiteX392" fmla="*/ 45720 w 85725"/>
                              <a:gd name="connsiteY392" fmla="*/ 89255 h 254037"/>
                              <a:gd name="connsiteX393" fmla="*/ 44768 w 85725"/>
                              <a:gd name="connsiteY393" fmla="*/ 89255 h 254037"/>
                              <a:gd name="connsiteX394" fmla="*/ 42863 w 85725"/>
                              <a:gd name="connsiteY394" fmla="*/ 90208 h 254037"/>
                              <a:gd name="connsiteX395" fmla="*/ 42863 w 85725"/>
                              <a:gd name="connsiteY395" fmla="*/ 162598 h 254037"/>
                              <a:gd name="connsiteX396" fmla="*/ 42863 w 85725"/>
                              <a:gd name="connsiteY396" fmla="*/ 162598 h 254037"/>
                              <a:gd name="connsiteX397" fmla="*/ 45720 w 85725"/>
                              <a:gd name="connsiteY397" fmla="*/ 161645 h 254037"/>
                              <a:gd name="connsiteX398" fmla="*/ 44768 w 85725"/>
                              <a:gd name="connsiteY398" fmla="*/ 160693 h 254037"/>
                              <a:gd name="connsiteX399" fmla="*/ 42863 w 85725"/>
                              <a:gd name="connsiteY399" fmla="*/ 162598 h 254037"/>
                              <a:gd name="connsiteX400" fmla="*/ 43815 w 85725"/>
                              <a:gd name="connsiteY400" fmla="*/ 203555 h 254037"/>
                              <a:gd name="connsiteX401" fmla="*/ 43815 w 85725"/>
                              <a:gd name="connsiteY401" fmla="*/ 203555 h 254037"/>
                              <a:gd name="connsiteX402" fmla="*/ 43815 w 85725"/>
                              <a:gd name="connsiteY402" fmla="*/ 202603 h 254037"/>
                              <a:gd name="connsiteX403" fmla="*/ 43815 w 85725"/>
                              <a:gd name="connsiteY403" fmla="*/ 203555 h 254037"/>
                              <a:gd name="connsiteX404" fmla="*/ 43815 w 85725"/>
                              <a:gd name="connsiteY404" fmla="*/ 203555 h 254037"/>
                              <a:gd name="connsiteX405" fmla="*/ 45720 w 85725"/>
                              <a:gd name="connsiteY405" fmla="*/ 149263 h 254037"/>
                              <a:gd name="connsiteX406" fmla="*/ 45720 w 85725"/>
                              <a:gd name="connsiteY406" fmla="*/ 149263 h 254037"/>
                              <a:gd name="connsiteX407" fmla="*/ 43815 w 85725"/>
                              <a:gd name="connsiteY407" fmla="*/ 149263 h 254037"/>
                              <a:gd name="connsiteX408" fmla="*/ 44768 w 85725"/>
                              <a:gd name="connsiteY408" fmla="*/ 150215 h 254037"/>
                              <a:gd name="connsiteX409" fmla="*/ 45720 w 85725"/>
                              <a:gd name="connsiteY409" fmla="*/ 149263 h 254037"/>
                              <a:gd name="connsiteX410" fmla="*/ 45720 w 85725"/>
                              <a:gd name="connsiteY410" fmla="*/ 237845 h 254037"/>
                              <a:gd name="connsiteX411" fmla="*/ 43815 w 85725"/>
                              <a:gd name="connsiteY411" fmla="*/ 234988 h 254037"/>
                              <a:gd name="connsiteX412" fmla="*/ 42863 w 85725"/>
                              <a:gd name="connsiteY412" fmla="*/ 235940 h 254037"/>
                              <a:gd name="connsiteX413" fmla="*/ 45720 w 85725"/>
                              <a:gd name="connsiteY413" fmla="*/ 237845 h 254037"/>
                              <a:gd name="connsiteX414" fmla="*/ 45720 w 85725"/>
                              <a:gd name="connsiteY414" fmla="*/ 237845 h 254037"/>
                              <a:gd name="connsiteX415" fmla="*/ 51435 w 85725"/>
                              <a:gd name="connsiteY415" fmla="*/ 154025 h 254037"/>
                              <a:gd name="connsiteX416" fmla="*/ 49530 w 85725"/>
                              <a:gd name="connsiteY416" fmla="*/ 154025 h 254037"/>
                              <a:gd name="connsiteX417" fmla="*/ 44768 w 85725"/>
                              <a:gd name="connsiteY417" fmla="*/ 153073 h 254037"/>
                              <a:gd name="connsiteX418" fmla="*/ 43815 w 85725"/>
                              <a:gd name="connsiteY418" fmla="*/ 154978 h 254037"/>
                              <a:gd name="connsiteX419" fmla="*/ 45720 w 85725"/>
                              <a:gd name="connsiteY419" fmla="*/ 155930 h 254037"/>
                              <a:gd name="connsiteX420" fmla="*/ 47625 w 85725"/>
                              <a:gd name="connsiteY420" fmla="*/ 154025 h 254037"/>
                              <a:gd name="connsiteX421" fmla="*/ 49530 w 85725"/>
                              <a:gd name="connsiteY421" fmla="*/ 153073 h 254037"/>
                              <a:gd name="connsiteX422" fmla="*/ 51435 w 85725"/>
                              <a:gd name="connsiteY422" fmla="*/ 154025 h 254037"/>
                              <a:gd name="connsiteX423" fmla="*/ 51435 w 85725"/>
                              <a:gd name="connsiteY423" fmla="*/ 154025 h 254037"/>
                              <a:gd name="connsiteX424" fmla="*/ 44768 w 85725"/>
                              <a:gd name="connsiteY424" fmla="*/ 214033 h 254037"/>
                              <a:gd name="connsiteX425" fmla="*/ 46672 w 85725"/>
                              <a:gd name="connsiteY425" fmla="*/ 214985 h 254037"/>
                              <a:gd name="connsiteX426" fmla="*/ 47625 w 85725"/>
                              <a:gd name="connsiteY426" fmla="*/ 213080 h 254037"/>
                              <a:gd name="connsiteX427" fmla="*/ 46672 w 85725"/>
                              <a:gd name="connsiteY427" fmla="*/ 212128 h 254037"/>
                              <a:gd name="connsiteX428" fmla="*/ 44768 w 85725"/>
                              <a:gd name="connsiteY428" fmla="*/ 214033 h 254037"/>
                              <a:gd name="connsiteX429" fmla="*/ 46672 w 85725"/>
                              <a:gd name="connsiteY429" fmla="*/ 117830 h 254037"/>
                              <a:gd name="connsiteX430" fmla="*/ 45720 w 85725"/>
                              <a:gd name="connsiteY430" fmla="*/ 118783 h 254037"/>
                              <a:gd name="connsiteX431" fmla="*/ 47625 w 85725"/>
                              <a:gd name="connsiteY431" fmla="*/ 119735 h 254037"/>
                              <a:gd name="connsiteX432" fmla="*/ 48578 w 85725"/>
                              <a:gd name="connsiteY432" fmla="*/ 118783 h 254037"/>
                              <a:gd name="connsiteX433" fmla="*/ 46672 w 85725"/>
                              <a:gd name="connsiteY433" fmla="*/ 117830 h 254037"/>
                              <a:gd name="connsiteX434" fmla="*/ 48578 w 85725"/>
                              <a:gd name="connsiteY434" fmla="*/ 220700 h 254037"/>
                              <a:gd name="connsiteX435" fmla="*/ 48578 w 85725"/>
                              <a:gd name="connsiteY435" fmla="*/ 219748 h 254037"/>
                              <a:gd name="connsiteX436" fmla="*/ 46672 w 85725"/>
                              <a:gd name="connsiteY436" fmla="*/ 219748 h 254037"/>
                              <a:gd name="connsiteX437" fmla="*/ 45720 w 85725"/>
                              <a:gd name="connsiteY437" fmla="*/ 220700 h 254037"/>
                              <a:gd name="connsiteX438" fmla="*/ 46672 w 85725"/>
                              <a:gd name="connsiteY438" fmla="*/ 220700 h 254037"/>
                              <a:gd name="connsiteX439" fmla="*/ 48578 w 85725"/>
                              <a:gd name="connsiteY439" fmla="*/ 220700 h 254037"/>
                              <a:gd name="connsiteX440" fmla="*/ 48578 w 85725"/>
                              <a:gd name="connsiteY440" fmla="*/ 191173 h 254037"/>
                              <a:gd name="connsiteX441" fmla="*/ 46672 w 85725"/>
                              <a:gd name="connsiteY441" fmla="*/ 190220 h 254037"/>
                              <a:gd name="connsiteX442" fmla="*/ 44768 w 85725"/>
                              <a:gd name="connsiteY442" fmla="*/ 192125 h 254037"/>
                              <a:gd name="connsiteX443" fmla="*/ 46672 w 85725"/>
                              <a:gd name="connsiteY443" fmla="*/ 192125 h 254037"/>
                              <a:gd name="connsiteX444" fmla="*/ 48578 w 85725"/>
                              <a:gd name="connsiteY444" fmla="*/ 191173 h 254037"/>
                              <a:gd name="connsiteX445" fmla="*/ 48578 w 85725"/>
                              <a:gd name="connsiteY445" fmla="*/ 135928 h 254037"/>
                              <a:gd name="connsiteX446" fmla="*/ 45720 w 85725"/>
                              <a:gd name="connsiteY446" fmla="*/ 136880 h 254037"/>
                              <a:gd name="connsiteX447" fmla="*/ 47625 w 85725"/>
                              <a:gd name="connsiteY447" fmla="*/ 137833 h 254037"/>
                              <a:gd name="connsiteX448" fmla="*/ 51435 w 85725"/>
                              <a:gd name="connsiteY448" fmla="*/ 135928 h 254037"/>
                              <a:gd name="connsiteX449" fmla="*/ 48578 w 85725"/>
                              <a:gd name="connsiteY449" fmla="*/ 135928 h 254037"/>
                              <a:gd name="connsiteX450" fmla="*/ 46672 w 85725"/>
                              <a:gd name="connsiteY450" fmla="*/ 46393 h 254037"/>
                              <a:gd name="connsiteX451" fmla="*/ 45720 w 85725"/>
                              <a:gd name="connsiteY451" fmla="*/ 44488 h 254037"/>
                              <a:gd name="connsiteX452" fmla="*/ 45720 w 85725"/>
                              <a:gd name="connsiteY452" fmla="*/ 45440 h 254037"/>
                              <a:gd name="connsiteX453" fmla="*/ 46672 w 85725"/>
                              <a:gd name="connsiteY453" fmla="*/ 48298 h 254037"/>
                              <a:gd name="connsiteX454" fmla="*/ 46672 w 85725"/>
                              <a:gd name="connsiteY454" fmla="*/ 46393 h 254037"/>
                              <a:gd name="connsiteX455" fmla="*/ 46672 w 85725"/>
                              <a:gd name="connsiteY455" fmla="*/ 195935 h 254037"/>
                              <a:gd name="connsiteX456" fmla="*/ 47625 w 85725"/>
                              <a:gd name="connsiteY456" fmla="*/ 194983 h 254037"/>
                              <a:gd name="connsiteX457" fmla="*/ 46672 w 85725"/>
                              <a:gd name="connsiteY457" fmla="*/ 194030 h 254037"/>
                              <a:gd name="connsiteX458" fmla="*/ 45720 w 85725"/>
                              <a:gd name="connsiteY458" fmla="*/ 194983 h 254037"/>
                              <a:gd name="connsiteX459" fmla="*/ 46672 w 85725"/>
                              <a:gd name="connsiteY459" fmla="*/ 195935 h 254037"/>
                              <a:gd name="connsiteX460" fmla="*/ 47625 w 85725"/>
                              <a:gd name="connsiteY460" fmla="*/ 101638 h 254037"/>
                              <a:gd name="connsiteX461" fmla="*/ 45720 w 85725"/>
                              <a:gd name="connsiteY461" fmla="*/ 103543 h 254037"/>
                              <a:gd name="connsiteX462" fmla="*/ 46672 w 85725"/>
                              <a:gd name="connsiteY462" fmla="*/ 104495 h 254037"/>
                              <a:gd name="connsiteX463" fmla="*/ 47625 w 85725"/>
                              <a:gd name="connsiteY463" fmla="*/ 101638 h 254037"/>
                              <a:gd name="connsiteX464" fmla="*/ 47625 w 85725"/>
                              <a:gd name="connsiteY464" fmla="*/ 101638 h 254037"/>
                              <a:gd name="connsiteX465" fmla="*/ 47625 w 85725"/>
                              <a:gd name="connsiteY465" fmla="*/ 27343 h 254037"/>
                              <a:gd name="connsiteX466" fmla="*/ 48578 w 85725"/>
                              <a:gd name="connsiteY466" fmla="*/ 28295 h 254037"/>
                              <a:gd name="connsiteX467" fmla="*/ 52388 w 85725"/>
                              <a:gd name="connsiteY467" fmla="*/ 31153 h 254037"/>
                              <a:gd name="connsiteX468" fmla="*/ 56197 w 85725"/>
                              <a:gd name="connsiteY468" fmla="*/ 30200 h 254037"/>
                              <a:gd name="connsiteX469" fmla="*/ 51435 w 85725"/>
                              <a:gd name="connsiteY469" fmla="*/ 34963 h 254037"/>
                              <a:gd name="connsiteX470" fmla="*/ 50483 w 85725"/>
                              <a:gd name="connsiteY470" fmla="*/ 37820 h 254037"/>
                              <a:gd name="connsiteX471" fmla="*/ 53340 w 85725"/>
                              <a:gd name="connsiteY471" fmla="*/ 37820 h 254037"/>
                              <a:gd name="connsiteX472" fmla="*/ 56197 w 85725"/>
                              <a:gd name="connsiteY472" fmla="*/ 33058 h 254037"/>
                              <a:gd name="connsiteX473" fmla="*/ 55245 w 85725"/>
                              <a:gd name="connsiteY473" fmla="*/ 30200 h 254037"/>
                              <a:gd name="connsiteX474" fmla="*/ 55245 w 85725"/>
                              <a:gd name="connsiteY474" fmla="*/ 25438 h 254037"/>
                              <a:gd name="connsiteX475" fmla="*/ 56197 w 85725"/>
                              <a:gd name="connsiteY475" fmla="*/ 27343 h 254037"/>
                              <a:gd name="connsiteX476" fmla="*/ 57150 w 85725"/>
                              <a:gd name="connsiteY476" fmla="*/ 27343 h 254037"/>
                              <a:gd name="connsiteX477" fmla="*/ 56197 w 85725"/>
                              <a:gd name="connsiteY477" fmla="*/ 26390 h 254037"/>
                              <a:gd name="connsiteX478" fmla="*/ 54293 w 85725"/>
                              <a:gd name="connsiteY478" fmla="*/ 24485 h 254037"/>
                              <a:gd name="connsiteX479" fmla="*/ 51435 w 85725"/>
                              <a:gd name="connsiteY479" fmla="*/ 26390 h 254037"/>
                              <a:gd name="connsiteX480" fmla="*/ 51435 w 85725"/>
                              <a:gd name="connsiteY480" fmla="*/ 26390 h 254037"/>
                              <a:gd name="connsiteX481" fmla="*/ 46672 w 85725"/>
                              <a:gd name="connsiteY481" fmla="*/ 24485 h 254037"/>
                              <a:gd name="connsiteX482" fmla="*/ 47625 w 85725"/>
                              <a:gd name="connsiteY482" fmla="*/ 27343 h 254037"/>
                              <a:gd name="connsiteX483" fmla="*/ 48578 w 85725"/>
                              <a:gd name="connsiteY483" fmla="*/ 34010 h 254037"/>
                              <a:gd name="connsiteX484" fmla="*/ 46672 w 85725"/>
                              <a:gd name="connsiteY484" fmla="*/ 36868 h 254037"/>
                              <a:gd name="connsiteX485" fmla="*/ 47625 w 85725"/>
                              <a:gd name="connsiteY485" fmla="*/ 37820 h 254037"/>
                              <a:gd name="connsiteX486" fmla="*/ 48578 w 85725"/>
                              <a:gd name="connsiteY486" fmla="*/ 34010 h 254037"/>
                              <a:gd name="connsiteX487" fmla="*/ 48578 w 85725"/>
                              <a:gd name="connsiteY487" fmla="*/ 34010 h 254037"/>
                              <a:gd name="connsiteX488" fmla="*/ 46672 w 85725"/>
                              <a:gd name="connsiteY488" fmla="*/ 19723 h 254037"/>
                              <a:gd name="connsiteX489" fmla="*/ 47625 w 85725"/>
                              <a:gd name="connsiteY489" fmla="*/ 20675 h 254037"/>
                              <a:gd name="connsiteX490" fmla="*/ 48578 w 85725"/>
                              <a:gd name="connsiteY490" fmla="*/ 20675 h 254037"/>
                              <a:gd name="connsiteX491" fmla="*/ 49530 w 85725"/>
                              <a:gd name="connsiteY491" fmla="*/ 15913 h 254037"/>
                              <a:gd name="connsiteX492" fmla="*/ 47625 w 85725"/>
                              <a:gd name="connsiteY492" fmla="*/ 14008 h 254037"/>
                              <a:gd name="connsiteX493" fmla="*/ 46672 w 85725"/>
                              <a:gd name="connsiteY493" fmla="*/ 14008 h 254037"/>
                              <a:gd name="connsiteX494" fmla="*/ 46672 w 85725"/>
                              <a:gd name="connsiteY494" fmla="*/ 19723 h 254037"/>
                              <a:gd name="connsiteX495" fmla="*/ 48578 w 85725"/>
                              <a:gd name="connsiteY495" fmla="*/ 166408 h 254037"/>
                              <a:gd name="connsiteX496" fmla="*/ 48578 w 85725"/>
                              <a:gd name="connsiteY496" fmla="*/ 166408 h 254037"/>
                              <a:gd name="connsiteX497" fmla="*/ 48578 w 85725"/>
                              <a:gd name="connsiteY497" fmla="*/ 165455 h 254037"/>
                              <a:gd name="connsiteX498" fmla="*/ 48578 w 85725"/>
                              <a:gd name="connsiteY498" fmla="*/ 166408 h 254037"/>
                              <a:gd name="connsiteX499" fmla="*/ 48578 w 85725"/>
                              <a:gd name="connsiteY499" fmla="*/ 166408 h 254037"/>
                              <a:gd name="connsiteX500" fmla="*/ 50483 w 85725"/>
                              <a:gd name="connsiteY500" fmla="*/ 127355 h 254037"/>
                              <a:gd name="connsiteX501" fmla="*/ 50483 w 85725"/>
                              <a:gd name="connsiteY501" fmla="*/ 127355 h 254037"/>
                              <a:gd name="connsiteX502" fmla="*/ 48578 w 85725"/>
                              <a:gd name="connsiteY502" fmla="*/ 122593 h 254037"/>
                              <a:gd name="connsiteX503" fmla="*/ 47625 w 85725"/>
                              <a:gd name="connsiteY503" fmla="*/ 124498 h 254037"/>
                              <a:gd name="connsiteX504" fmla="*/ 50483 w 85725"/>
                              <a:gd name="connsiteY504" fmla="*/ 127355 h 254037"/>
                              <a:gd name="connsiteX505" fmla="*/ 50483 w 85725"/>
                              <a:gd name="connsiteY505" fmla="*/ 163550 h 254037"/>
                              <a:gd name="connsiteX506" fmla="*/ 50483 w 85725"/>
                              <a:gd name="connsiteY506" fmla="*/ 163550 h 254037"/>
                              <a:gd name="connsiteX507" fmla="*/ 48578 w 85725"/>
                              <a:gd name="connsiteY507" fmla="*/ 162598 h 254037"/>
                              <a:gd name="connsiteX508" fmla="*/ 50483 w 85725"/>
                              <a:gd name="connsiteY508" fmla="*/ 163550 h 254037"/>
                              <a:gd name="connsiteX509" fmla="*/ 50483 w 85725"/>
                              <a:gd name="connsiteY509" fmla="*/ 163550 h 254037"/>
                              <a:gd name="connsiteX510" fmla="*/ 52388 w 85725"/>
                              <a:gd name="connsiteY510" fmla="*/ 43535 h 254037"/>
                              <a:gd name="connsiteX511" fmla="*/ 51435 w 85725"/>
                              <a:gd name="connsiteY511" fmla="*/ 42583 h 254037"/>
                              <a:gd name="connsiteX512" fmla="*/ 49530 w 85725"/>
                              <a:gd name="connsiteY512" fmla="*/ 43535 h 254037"/>
                              <a:gd name="connsiteX513" fmla="*/ 50483 w 85725"/>
                              <a:gd name="connsiteY513" fmla="*/ 44488 h 254037"/>
                              <a:gd name="connsiteX514" fmla="*/ 52388 w 85725"/>
                              <a:gd name="connsiteY514" fmla="*/ 43535 h 254037"/>
                              <a:gd name="connsiteX515" fmla="*/ 50483 w 85725"/>
                              <a:gd name="connsiteY515" fmla="*/ 26390 h 254037"/>
                              <a:gd name="connsiteX516" fmla="*/ 50483 w 85725"/>
                              <a:gd name="connsiteY516" fmla="*/ 26390 h 254037"/>
                              <a:gd name="connsiteX517" fmla="*/ 51435 w 85725"/>
                              <a:gd name="connsiteY517" fmla="*/ 28295 h 254037"/>
                              <a:gd name="connsiteX518" fmla="*/ 50483 w 85725"/>
                              <a:gd name="connsiteY518" fmla="*/ 26390 h 254037"/>
                              <a:gd name="connsiteX519" fmla="*/ 54293 w 85725"/>
                              <a:gd name="connsiteY519" fmla="*/ 104495 h 254037"/>
                              <a:gd name="connsiteX520" fmla="*/ 54293 w 85725"/>
                              <a:gd name="connsiteY520" fmla="*/ 104495 h 254037"/>
                              <a:gd name="connsiteX521" fmla="*/ 54293 w 85725"/>
                              <a:gd name="connsiteY521" fmla="*/ 104495 h 254037"/>
                              <a:gd name="connsiteX522" fmla="*/ 54293 w 85725"/>
                              <a:gd name="connsiteY522" fmla="*/ 104495 h 254037"/>
                              <a:gd name="connsiteX523" fmla="*/ 54293 w 85725"/>
                              <a:gd name="connsiteY523" fmla="*/ 104495 h 254037"/>
                              <a:gd name="connsiteX524" fmla="*/ 57150 w 85725"/>
                              <a:gd name="connsiteY524" fmla="*/ 91160 h 254037"/>
                              <a:gd name="connsiteX525" fmla="*/ 57150 w 85725"/>
                              <a:gd name="connsiteY525" fmla="*/ 91160 h 254037"/>
                              <a:gd name="connsiteX526" fmla="*/ 57150 w 85725"/>
                              <a:gd name="connsiteY526" fmla="*/ 91160 h 254037"/>
                              <a:gd name="connsiteX527" fmla="*/ 57150 w 85725"/>
                              <a:gd name="connsiteY527" fmla="*/ 91160 h 254037"/>
                              <a:gd name="connsiteX528" fmla="*/ 57150 w 85725"/>
                              <a:gd name="connsiteY528" fmla="*/ 91160 h 2540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Lst>
                            <a:rect l="l" t="t" r="r" b="b"/>
                            <a:pathLst>
                              <a:path w="85725" h="254037">
                                <a:moveTo>
                                  <a:pt x="82868" y="252133"/>
                                </a:moveTo>
                                <a:cubicBezTo>
                                  <a:pt x="80963" y="254038"/>
                                  <a:pt x="79058" y="254038"/>
                                  <a:pt x="76200" y="254038"/>
                                </a:cubicBezTo>
                                <a:cubicBezTo>
                                  <a:pt x="76200" y="254038"/>
                                  <a:pt x="75247" y="254038"/>
                                  <a:pt x="75247" y="254038"/>
                                </a:cubicBezTo>
                                <a:lnTo>
                                  <a:pt x="52388" y="254038"/>
                                </a:lnTo>
                                <a:cubicBezTo>
                                  <a:pt x="44768" y="254038"/>
                                  <a:pt x="35243" y="254038"/>
                                  <a:pt x="25718" y="253085"/>
                                </a:cubicBezTo>
                                <a:cubicBezTo>
                                  <a:pt x="20003" y="253085"/>
                                  <a:pt x="14288" y="254038"/>
                                  <a:pt x="8572" y="254038"/>
                                </a:cubicBezTo>
                                <a:cubicBezTo>
                                  <a:pt x="6668" y="254038"/>
                                  <a:pt x="5715" y="254038"/>
                                  <a:pt x="3810" y="254038"/>
                                </a:cubicBezTo>
                                <a:cubicBezTo>
                                  <a:pt x="1905" y="254038"/>
                                  <a:pt x="0" y="252133"/>
                                  <a:pt x="0" y="249275"/>
                                </a:cubicBezTo>
                                <a:cubicBezTo>
                                  <a:pt x="0" y="246418"/>
                                  <a:pt x="1905" y="245465"/>
                                  <a:pt x="4763" y="245465"/>
                                </a:cubicBezTo>
                                <a:cubicBezTo>
                                  <a:pt x="7620" y="245465"/>
                                  <a:pt x="10478" y="245465"/>
                                  <a:pt x="13335" y="244513"/>
                                </a:cubicBezTo>
                                <a:cubicBezTo>
                                  <a:pt x="17145" y="242608"/>
                                  <a:pt x="19050" y="240703"/>
                                  <a:pt x="19050" y="236893"/>
                                </a:cubicBezTo>
                                <a:cubicBezTo>
                                  <a:pt x="19050" y="229273"/>
                                  <a:pt x="20003" y="221653"/>
                                  <a:pt x="20003" y="214033"/>
                                </a:cubicBezTo>
                                <a:cubicBezTo>
                                  <a:pt x="19050" y="193078"/>
                                  <a:pt x="19050" y="172123"/>
                                  <a:pt x="19050" y="151168"/>
                                </a:cubicBezTo>
                                <a:cubicBezTo>
                                  <a:pt x="19050" y="136880"/>
                                  <a:pt x="19050" y="122593"/>
                                  <a:pt x="19050" y="108305"/>
                                </a:cubicBezTo>
                                <a:cubicBezTo>
                                  <a:pt x="19050" y="106400"/>
                                  <a:pt x="19050" y="103543"/>
                                  <a:pt x="19050" y="101638"/>
                                </a:cubicBezTo>
                                <a:cubicBezTo>
                                  <a:pt x="17145" y="96875"/>
                                  <a:pt x="14288" y="94018"/>
                                  <a:pt x="9525" y="93065"/>
                                </a:cubicBezTo>
                                <a:cubicBezTo>
                                  <a:pt x="7620" y="93065"/>
                                  <a:pt x="5715" y="93065"/>
                                  <a:pt x="3810" y="92113"/>
                                </a:cubicBezTo>
                                <a:cubicBezTo>
                                  <a:pt x="0" y="91160"/>
                                  <a:pt x="-953" y="88303"/>
                                  <a:pt x="1905" y="85445"/>
                                </a:cubicBezTo>
                                <a:cubicBezTo>
                                  <a:pt x="2858" y="84493"/>
                                  <a:pt x="3810" y="83540"/>
                                  <a:pt x="5715" y="83540"/>
                                </a:cubicBezTo>
                                <a:cubicBezTo>
                                  <a:pt x="10478" y="82588"/>
                                  <a:pt x="14288" y="82588"/>
                                  <a:pt x="19050" y="83540"/>
                                </a:cubicBezTo>
                                <a:cubicBezTo>
                                  <a:pt x="23813" y="84493"/>
                                  <a:pt x="28575" y="83540"/>
                                  <a:pt x="33338" y="83540"/>
                                </a:cubicBezTo>
                                <a:cubicBezTo>
                                  <a:pt x="40958" y="82588"/>
                                  <a:pt x="47625" y="81635"/>
                                  <a:pt x="54293" y="78778"/>
                                </a:cubicBezTo>
                                <a:cubicBezTo>
                                  <a:pt x="56197" y="77825"/>
                                  <a:pt x="58103" y="77825"/>
                                  <a:pt x="60008" y="76873"/>
                                </a:cubicBezTo>
                                <a:cubicBezTo>
                                  <a:pt x="63818" y="76873"/>
                                  <a:pt x="65722" y="77825"/>
                                  <a:pt x="65722" y="81635"/>
                                </a:cubicBezTo>
                                <a:cubicBezTo>
                                  <a:pt x="65722" y="88303"/>
                                  <a:pt x="65722" y="94970"/>
                                  <a:pt x="65722" y="101638"/>
                                </a:cubicBezTo>
                                <a:cubicBezTo>
                                  <a:pt x="64770" y="110210"/>
                                  <a:pt x="65722" y="118783"/>
                                  <a:pt x="65722" y="128308"/>
                                </a:cubicBezTo>
                                <a:cubicBezTo>
                                  <a:pt x="65722" y="131165"/>
                                  <a:pt x="65722" y="134023"/>
                                  <a:pt x="64770" y="136880"/>
                                </a:cubicBezTo>
                                <a:cubicBezTo>
                                  <a:pt x="63818" y="138785"/>
                                  <a:pt x="63818" y="140690"/>
                                  <a:pt x="64770" y="141643"/>
                                </a:cubicBezTo>
                                <a:cubicBezTo>
                                  <a:pt x="65722" y="147358"/>
                                  <a:pt x="65722" y="152120"/>
                                  <a:pt x="64770" y="157835"/>
                                </a:cubicBezTo>
                                <a:cubicBezTo>
                                  <a:pt x="64770" y="161645"/>
                                  <a:pt x="64770" y="165455"/>
                                  <a:pt x="65722" y="169265"/>
                                </a:cubicBezTo>
                                <a:cubicBezTo>
                                  <a:pt x="66675" y="172123"/>
                                  <a:pt x="66675" y="175933"/>
                                  <a:pt x="66675" y="179743"/>
                                </a:cubicBezTo>
                                <a:cubicBezTo>
                                  <a:pt x="65722" y="197840"/>
                                  <a:pt x="65722" y="216890"/>
                                  <a:pt x="66675" y="234988"/>
                                </a:cubicBezTo>
                                <a:cubicBezTo>
                                  <a:pt x="67628" y="243560"/>
                                  <a:pt x="70485" y="246418"/>
                                  <a:pt x="79058" y="246418"/>
                                </a:cubicBezTo>
                                <a:lnTo>
                                  <a:pt x="81915" y="246418"/>
                                </a:lnTo>
                                <a:cubicBezTo>
                                  <a:pt x="83820" y="246418"/>
                                  <a:pt x="84772" y="248323"/>
                                  <a:pt x="85725" y="249275"/>
                                </a:cubicBezTo>
                                <a:cubicBezTo>
                                  <a:pt x="84772" y="249275"/>
                                  <a:pt x="83820" y="251180"/>
                                  <a:pt x="82868" y="252133"/>
                                </a:cubicBezTo>
                                <a:close/>
                                <a:moveTo>
                                  <a:pt x="14288" y="39725"/>
                                </a:moveTo>
                                <a:cubicBezTo>
                                  <a:pt x="9525" y="26390"/>
                                  <a:pt x="15240" y="12103"/>
                                  <a:pt x="27622" y="4483"/>
                                </a:cubicBezTo>
                                <a:cubicBezTo>
                                  <a:pt x="39053" y="-3137"/>
                                  <a:pt x="51435" y="-280"/>
                                  <a:pt x="60008" y="7340"/>
                                </a:cubicBezTo>
                                <a:cubicBezTo>
                                  <a:pt x="67628" y="13055"/>
                                  <a:pt x="69533" y="22580"/>
                                  <a:pt x="68580" y="31153"/>
                                </a:cubicBezTo>
                                <a:cubicBezTo>
                                  <a:pt x="68580" y="32105"/>
                                  <a:pt x="68580" y="33058"/>
                                  <a:pt x="67628" y="34010"/>
                                </a:cubicBezTo>
                                <a:cubicBezTo>
                                  <a:pt x="65722" y="49250"/>
                                  <a:pt x="56197" y="56870"/>
                                  <a:pt x="40958" y="56870"/>
                                </a:cubicBezTo>
                                <a:cubicBezTo>
                                  <a:pt x="28575" y="57823"/>
                                  <a:pt x="18097" y="51155"/>
                                  <a:pt x="14288" y="39725"/>
                                </a:cubicBezTo>
                                <a:close/>
                                <a:moveTo>
                                  <a:pt x="23813" y="19723"/>
                                </a:moveTo>
                                <a:cubicBezTo>
                                  <a:pt x="23813" y="20675"/>
                                  <a:pt x="23813" y="20675"/>
                                  <a:pt x="23813" y="19723"/>
                                </a:cubicBezTo>
                                <a:cubicBezTo>
                                  <a:pt x="24765" y="19723"/>
                                  <a:pt x="24765" y="19723"/>
                                  <a:pt x="23813" y="19723"/>
                                </a:cubicBezTo>
                                <a:cubicBezTo>
                                  <a:pt x="24765" y="18770"/>
                                  <a:pt x="24765" y="18770"/>
                                  <a:pt x="23813" y="19723"/>
                                </a:cubicBezTo>
                                <a:cubicBezTo>
                                  <a:pt x="23813" y="19723"/>
                                  <a:pt x="23813" y="19723"/>
                                  <a:pt x="23813" y="19723"/>
                                </a:cubicBezTo>
                                <a:close/>
                                <a:moveTo>
                                  <a:pt x="25718" y="30200"/>
                                </a:moveTo>
                                <a:cubicBezTo>
                                  <a:pt x="25718" y="31153"/>
                                  <a:pt x="26670" y="32105"/>
                                  <a:pt x="26670" y="32105"/>
                                </a:cubicBezTo>
                                <a:cubicBezTo>
                                  <a:pt x="27622" y="32105"/>
                                  <a:pt x="27622" y="30200"/>
                                  <a:pt x="27622" y="29248"/>
                                </a:cubicBezTo>
                                <a:cubicBezTo>
                                  <a:pt x="27622" y="29248"/>
                                  <a:pt x="27622" y="28295"/>
                                  <a:pt x="26670" y="28295"/>
                                </a:cubicBezTo>
                                <a:cubicBezTo>
                                  <a:pt x="26670" y="28295"/>
                                  <a:pt x="26670" y="29248"/>
                                  <a:pt x="25718" y="30200"/>
                                </a:cubicBezTo>
                                <a:close/>
                                <a:moveTo>
                                  <a:pt x="28575" y="195935"/>
                                </a:moveTo>
                                <a:cubicBezTo>
                                  <a:pt x="28575" y="195935"/>
                                  <a:pt x="28575" y="195935"/>
                                  <a:pt x="28575" y="195935"/>
                                </a:cubicBezTo>
                                <a:lnTo>
                                  <a:pt x="28575" y="195935"/>
                                </a:lnTo>
                                <a:cubicBezTo>
                                  <a:pt x="28575" y="194983"/>
                                  <a:pt x="28575" y="194983"/>
                                  <a:pt x="28575" y="195935"/>
                                </a:cubicBezTo>
                                <a:cubicBezTo>
                                  <a:pt x="28575" y="194983"/>
                                  <a:pt x="28575" y="194983"/>
                                  <a:pt x="28575" y="195935"/>
                                </a:cubicBezTo>
                                <a:close/>
                                <a:moveTo>
                                  <a:pt x="29528" y="227368"/>
                                </a:moveTo>
                                <a:cubicBezTo>
                                  <a:pt x="31433" y="226415"/>
                                  <a:pt x="33338" y="225463"/>
                                  <a:pt x="35243" y="225463"/>
                                </a:cubicBezTo>
                                <a:cubicBezTo>
                                  <a:pt x="38100" y="223558"/>
                                  <a:pt x="41910" y="223558"/>
                                  <a:pt x="44768" y="220700"/>
                                </a:cubicBezTo>
                                <a:cubicBezTo>
                                  <a:pt x="43815" y="220700"/>
                                  <a:pt x="42863" y="221653"/>
                                  <a:pt x="42863" y="219748"/>
                                </a:cubicBezTo>
                                <a:cubicBezTo>
                                  <a:pt x="42863" y="218795"/>
                                  <a:pt x="43815" y="218795"/>
                                  <a:pt x="42863" y="217843"/>
                                </a:cubicBezTo>
                                <a:cubicBezTo>
                                  <a:pt x="41910" y="217843"/>
                                  <a:pt x="40958" y="217843"/>
                                  <a:pt x="40958" y="217843"/>
                                </a:cubicBezTo>
                                <a:cubicBezTo>
                                  <a:pt x="39053" y="218795"/>
                                  <a:pt x="38100" y="221653"/>
                                  <a:pt x="36195" y="222605"/>
                                </a:cubicBezTo>
                                <a:lnTo>
                                  <a:pt x="36195" y="225463"/>
                                </a:lnTo>
                                <a:cubicBezTo>
                                  <a:pt x="34290" y="225463"/>
                                  <a:pt x="31433" y="224510"/>
                                  <a:pt x="29528" y="225463"/>
                                </a:cubicBezTo>
                                <a:cubicBezTo>
                                  <a:pt x="28575" y="225463"/>
                                  <a:pt x="28575" y="226415"/>
                                  <a:pt x="28575" y="226415"/>
                                </a:cubicBezTo>
                                <a:cubicBezTo>
                                  <a:pt x="28575" y="227368"/>
                                  <a:pt x="29528" y="227368"/>
                                  <a:pt x="29528" y="227368"/>
                                </a:cubicBezTo>
                                <a:close/>
                                <a:moveTo>
                                  <a:pt x="53340" y="98780"/>
                                </a:moveTo>
                                <a:cubicBezTo>
                                  <a:pt x="53340" y="97828"/>
                                  <a:pt x="52388" y="97828"/>
                                  <a:pt x="52388" y="97828"/>
                                </a:cubicBezTo>
                                <a:cubicBezTo>
                                  <a:pt x="51435" y="94970"/>
                                  <a:pt x="48578" y="95923"/>
                                  <a:pt x="46672" y="94970"/>
                                </a:cubicBezTo>
                                <a:cubicBezTo>
                                  <a:pt x="41910" y="91160"/>
                                  <a:pt x="44768" y="96875"/>
                                  <a:pt x="42863" y="96875"/>
                                </a:cubicBezTo>
                                <a:cubicBezTo>
                                  <a:pt x="42863" y="96875"/>
                                  <a:pt x="41910" y="97828"/>
                                  <a:pt x="41910" y="97828"/>
                                </a:cubicBezTo>
                                <a:cubicBezTo>
                                  <a:pt x="41910" y="97828"/>
                                  <a:pt x="40958" y="97828"/>
                                  <a:pt x="40958" y="97828"/>
                                </a:cubicBezTo>
                                <a:cubicBezTo>
                                  <a:pt x="40958" y="97828"/>
                                  <a:pt x="40958" y="96875"/>
                                  <a:pt x="40958" y="96875"/>
                                </a:cubicBezTo>
                                <a:cubicBezTo>
                                  <a:pt x="42863" y="95923"/>
                                  <a:pt x="41910" y="94018"/>
                                  <a:pt x="40958" y="94018"/>
                                </a:cubicBezTo>
                                <a:cubicBezTo>
                                  <a:pt x="39053" y="93065"/>
                                  <a:pt x="38100" y="94018"/>
                                  <a:pt x="38100" y="95923"/>
                                </a:cubicBezTo>
                                <a:cubicBezTo>
                                  <a:pt x="37147" y="98780"/>
                                  <a:pt x="36195" y="98780"/>
                                  <a:pt x="34290" y="95923"/>
                                </a:cubicBezTo>
                                <a:cubicBezTo>
                                  <a:pt x="34290" y="94970"/>
                                  <a:pt x="33338" y="94970"/>
                                  <a:pt x="33338" y="94970"/>
                                </a:cubicBezTo>
                                <a:cubicBezTo>
                                  <a:pt x="32385" y="94018"/>
                                  <a:pt x="31433" y="94970"/>
                                  <a:pt x="30480" y="95923"/>
                                </a:cubicBezTo>
                                <a:cubicBezTo>
                                  <a:pt x="30480" y="96875"/>
                                  <a:pt x="28575" y="96875"/>
                                  <a:pt x="29528" y="97828"/>
                                </a:cubicBezTo>
                                <a:cubicBezTo>
                                  <a:pt x="31433" y="99733"/>
                                  <a:pt x="30480" y="101638"/>
                                  <a:pt x="29528" y="103543"/>
                                </a:cubicBezTo>
                                <a:cubicBezTo>
                                  <a:pt x="29528" y="104495"/>
                                  <a:pt x="28575" y="105448"/>
                                  <a:pt x="29528" y="106400"/>
                                </a:cubicBezTo>
                                <a:cubicBezTo>
                                  <a:pt x="30480" y="107353"/>
                                  <a:pt x="30480" y="105448"/>
                                  <a:pt x="31433" y="105448"/>
                                </a:cubicBezTo>
                                <a:cubicBezTo>
                                  <a:pt x="33338" y="104495"/>
                                  <a:pt x="35243" y="105448"/>
                                  <a:pt x="37147" y="105448"/>
                                </a:cubicBezTo>
                                <a:cubicBezTo>
                                  <a:pt x="38100" y="105448"/>
                                  <a:pt x="38100" y="106400"/>
                                  <a:pt x="37147" y="107353"/>
                                </a:cubicBezTo>
                                <a:cubicBezTo>
                                  <a:pt x="35243" y="110210"/>
                                  <a:pt x="37147" y="111163"/>
                                  <a:pt x="38100" y="113068"/>
                                </a:cubicBezTo>
                                <a:cubicBezTo>
                                  <a:pt x="39053" y="114020"/>
                                  <a:pt x="40958" y="115925"/>
                                  <a:pt x="40005" y="117830"/>
                                </a:cubicBezTo>
                                <a:cubicBezTo>
                                  <a:pt x="38100" y="119735"/>
                                  <a:pt x="39053" y="122593"/>
                                  <a:pt x="38100" y="125450"/>
                                </a:cubicBezTo>
                                <a:lnTo>
                                  <a:pt x="40958" y="124498"/>
                                </a:lnTo>
                                <a:cubicBezTo>
                                  <a:pt x="41910" y="126403"/>
                                  <a:pt x="40958" y="128308"/>
                                  <a:pt x="43815" y="129260"/>
                                </a:cubicBezTo>
                                <a:cubicBezTo>
                                  <a:pt x="43815" y="131165"/>
                                  <a:pt x="45720" y="131165"/>
                                  <a:pt x="46672" y="131165"/>
                                </a:cubicBezTo>
                                <a:cubicBezTo>
                                  <a:pt x="46672" y="132118"/>
                                  <a:pt x="47625" y="133070"/>
                                  <a:pt x="48578" y="133070"/>
                                </a:cubicBezTo>
                                <a:cubicBezTo>
                                  <a:pt x="48578" y="133070"/>
                                  <a:pt x="49530" y="133070"/>
                                  <a:pt x="49530" y="132118"/>
                                </a:cubicBezTo>
                                <a:cubicBezTo>
                                  <a:pt x="48578" y="131165"/>
                                  <a:pt x="47625" y="131165"/>
                                  <a:pt x="46672" y="131165"/>
                                </a:cubicBezTo>
                                <a:lnTo>
                                  <a:pt x="46672" y="131165"/>
                                </a:lnTo>
                                <a:cubicBezTo>
                                  <a:pt x="46672" y="128308"/>
                                  <a:pt x="46672" y="128308"/>
                                  <a:pt x="43815" y="129260"/>
                                </a:cubicBezTo>
                                <a:cubicBezTo>
                                  <a:pt x="43815" y="128308"/>
                                  <a:pt x="42863" y="126403"/>
                                  <a:pt x="44768" y="126403"/>
                                </a:cubicBezTo>
                                <a:cubicBezTo>
                                  <a:pt x="45720" y="126403"/>
                                  <a:pt x="45720" y="126403"/>
                                  <a:pt x="45720" y="124498"/>
                                </a:cubicBezTo>
                                <a:cubicBezTo>
                                  <a:pt x="45720" y="124498"/>
                                  <a:pt x="44768" y="123545"/>
                                  <a:pt x="43815" y="124498"/>
                                </a:cubicBezTo>
                                <a:cubicBezTo>
                                  <a:pt x="42863" y="124498"/>
                                  <a:pt x="41910" y="124498"/>
                                  <a:pt x="40005" y="124498"/>
                                </a:cubicBezTo>
                                <a:cubicBezTo>
                                  <a:pt x="39053" y="122593"/>
                                  <a:pt x="39053" y="121640"/>
                                  <a:pt x="40958" y="120688"/>
                                </a:cubicBezTo>
                                <a:cubicBezTo>
                                  <a:pt x="41910" y="119735"/>
                                  <a:pt x="43815" y="118783"/>
                                  <a:pt x="42863" y="118783"/>
                                </a:cubicBezTo>
                                <a:cubicBezTo>
                                  <a:pt x="40005" y="114973"/>
                                  <a:pt x="44768" y="115925"/>
                                  <a:pt x="45720" y="114020"/>
                                </a:cubicBezTo>
                                <a:cubicBezTo>
                                  <a:pt x="44768" y="114020"/>
                                  <a:pt x="44768" y="114020"/>
                                  <a:pt x="44768" y="113068"/>
                                </a:cubicBezTo>
                                <a:lnTo>
                                  <a:pt x="45720" y="112115"/>
                                </a:lnTo>
                                <a:cubicBezTo>
                                  <a:pt x="46672" y="112115"/>
                                  <a:pt x="46672" y="113068"/>
                                  <a:pt x="46672" y="113068"/>
                                </a:cubicBezTo>
                                <a:cubicBezTo>
                                  <a:pt x="47625" y="113068"/>
                                  <a:pt x="47625" y="114020"/>
                                  <a:pt x="48578" y="114020"/>
                                </a:cubicBezTo>
                                <a:cubicBezTo>
                                  <a:pt x="48578" y="114020"/>
                                  <a:pt x="49530" y="114973"/>
                                  <a:pt x="49530" y="114973"/>
                                </a:cubicBezTo>
                                <a:cubicBezTo>
                                  <a:pt x="50483" y="114973"/>
                                  <a:pt x="50483" y="114020"/>
                                  <a:pt x="50483" y="113068"/>
                                </a:cubicBezTo>
                                <a:lnTo>
                                  <a:pt x="50483" y="111163"/>
                                </a:lnTo>
                                <a:cubicBezTo>
                                  <a:pt x="49530" y="111163"/>
                                  <a:pt x="49530" y="111163"/>
                                  <a:pt x="48578" y="110210"/>
                                </a:cubicBezTo>
                                <a:lnTo>
                                  <a:pt x="48578" y="110210"/>
                                </a:lnTo>
                                <a:lnTo>
                                  <a:pt x="49530" y="111163"/>
                                </a:lnTo>
                                <a:cubicBezTo>
                                  <a:pt x="49530" y="111163"/>
                                  <a:pt x="49530" y="111163"/>
                                  <a:pt x="49530" y="110210"/>
                                </a:cubicBezTo>
                                <a:cubicBezTo>
                                  <a:pt x="49530" y="109258"/>
                                  <a:pt x="51435" y="108305"/>
                                  <a:pt x="49530" y="106400"/>
                                </a:cubicBezTo>
                                <a:cubicBezTo>
                                  <a:pt x="47625" y="104495"/>
                                  <a:pt x="47625" y="107353"/>
                                  <a:pt x="46672" y="107353"/>
                                </a:cubicBezTo>
                                <a:cubicBezTo>
                                  <a:pt x="45720" y="107353"/>
                                  <a:pt x="44768" y="108305"/>
                                  <a:pt x="44768" y="107353"/>
                                </a:cubicBezTo>
                                <a:cubicBezTo>
                                  <a:pt x="42863" y="105448"/>
                                  <a:pt x="41910" y="106400"/>
                                  <a:pt x="40958" y="108305"/>
                                </a:cubicBezTo>
                                <a:cubicBezTo>
                                  <a:pt x="40958" y="109258"/>
                                  <a:pt x="40005" y="109258"/>
                                  <a:pt x="39053" y="108305"/>
                                </a:cubicBezTo>
                                <a:cubicBezTo>
                                  <a:pt x="38100" y="107353"/>
                                  <a:pt x="38100" y="107353"/>
                                  <a:pt x="38100" y="107353"/>
                                </a:cubicBezTo>
                                <a:cubicBezTo>
                                  <a:pt x="40005" y="105448"/>
                                  <a:pt x="40005" y="102590"/>
                                  <a:pt x="41910" y="100685"/>
                                </a:cubicBezTo>
                                <a:cubicBezTo>
                                  <a:pt x="43815" y="99733"/>
                                  <a:pt x="46672" y="96875"/>
                                  <a:pt x="49530" y="98780"/>
                                </a:cubicBezTo>
                                <a:cubicBezTo>
                                  <a:pt x="52388" y="98780"/>
                                  <a:pt x="53340" y="98780"/>
                                  <a:pt x="53340" y="98780"/>
                                </a:cubicBezTo>
                                <a:close/>
                                <a:moveTo>
                                  <a:pt x="28575" y="120688"/>
                                </a:moveTo>
                                <a:cubicBezTo>
                                  <a:pt x="28575" y="121640"/>
                                  <a:pt x="28575" y="121640"/>
                                  <a:pt x="29528" y="122593"/>
                                </a:cubicBezTo>
                                <a:cubicBezTo>
                                  <a:pt x="30480" y="123545"/>
                                  <a:pt x="31433" y="123545"/>
                                  <a:pt x="31433" y="124498"/>
                                </a:cubicBezTo>
                                <a:cubicBezTo>
                                  <a:pt x="32385" y="129260"/>
                                  <a:pt x="35243" y="124498"/>
                                  <a:pt x="37147" y="125450"/>
                                </a:cubicBezTo>
                                <a:cubicBezTo>
                                  <a:pt x="38100" y="125450"/>
                                  <a:pt x="37147" y="123545"/>
                                  <a:pt x="37147" y="122593"/>
                                </a:cubicBezTo>
                                <a:cubicBezTo>
                                  <a:pt x="34290" y="122593"/>
                                  <a:pt x="32385" y="122593"/>
                                  <a:pt x="30480" y="120688"/>
                                </a:cubicBezTo>
                                <a:cubicBezTo>
                                  <a:pt x="30480" y="120688"/>
                                  <a:pt x="29528" y="119735"/>
                                  <a:pt x="28575" y="120688"/>
                                </a:cubicBezTo>
                                <a:close/>
                                <a:moveTo>
                                  <a:pt x="29528" y="23533"/>
                                </a:moveTo>
                                <a:cubicBezTo>
                                  <a:pt x="29528" y="24485"/>
                                  <a:pt x="30480" y="24485"/>
                                  <a:pt x="30480" y="25438"/>
                                </a:cubicBezTo>
                                <a:lnTo>
                                  <a:pt x="30480" y="25438"/>
                                </a:lnTo>
                                <a:cubicBezTo>
                                  <a:pt x="31433" y="25438"/>
                                  <a:pt x="31433" y="24485"/>
                                  <a:pt x="32385" y="24485"/>
                                </a:cubicBezTo>
                                <a:cubicBezTo>
                                  <a:pt x="33338" y="23533"/>
                                  <a:pt x="35243" y="26390"/>
                                  <a:pt x="35243" y="24485"/>
                                </a:cubicBezTo>
                                <a:cubicBezTo>
                                  <a:pt x="36195" y="22580"/>
                                  <a:pt x="33338" y="23533"/>
                                  <a:pt x="32385" y="22580"/>
                                </a:cubicBezTo>
                                <a:cubicBezTo>
                                  <a:pt x="32385" y="21628"/>
                                  <a:pt x="31433" y="21628"/>
                                  <a:pt x="30480" y="21628"/>
                                </a:cubicBezTo>
                                <a:cubicBezTo>
                                  <a:pt x="29528" y="21628"/>
                                  <a:pt x="28575" y="22580"/>
                                  <a:pt x="29528" y="23533"/>
                                </a:cubicBezTo>
                                <a:close/>
                                <a:moveTo>
                                  <a:pt x="31433" y="147358"/>
                                </a:moveTo>
                                <a:cubicBezTo>
                                  <a:pt x="31433" y="147358"/>
                                  <a:pt x="31433" y="147358"/>
                                  <a:pt x="31433" y="147358"/>
                                </a:cubicBezTo>
                                <a:lnTo>
                                  <a:pt x="30480" y="144500"/>
                                </a:lnTo>
                                <a:cubicBezTo>
                                  <a:pt x="30480" y="144500"/>
                                  <a:pt x="29528" y="144500"/>
                                  <a:pt x="29528" y="145453"/>
                                </a:cubicBezTo>
                                <a:cubicBezTo>
                                  <a:pt x="30480" y="145453"/>
                                  <a:pt x="30480" y="146405"/>
                                  <a:pt x="31433" y="147358"/>
                                </a:cubicBezTo>
                                <a:close/>
                                <a:moveTo>
                                  <a:pt x="29528" y="218795"/>
                                </a:moveTo>
                                <a:cubicBezTo>
                                  <a:pt x="29528" y="218795"/>
                                  <a:pt x="29528" y="219748"/>
                                  <a:pt x="29528" y="218795"/>
                                </a:cubicBezTo>
                                <a:cubicBezTo>
                                  <a:pt x="30480" y="219748"/>
                                  <a:pt x="30480" y="219748"/>
                                  <a:pt x="29528" y="218795"/>
                                </a:cubicBezTo>
                                <a:cubicBezTo>
                                  <a:pt x="30480" y="218795"/>
                                  <a:pt x="30480" y="218795"/>
                                  <a:pt x="29528" y="218795"/>
                                </a:cubicBezTo>
                                <a:cubicBezTo>
                                  <a:pt x="30480" y="217843"/>
                                  <a:pt x="29528" y="217843"/>
                                  <a:pt x="29528" y="218795"/>
                                </a:cubicBezTo>
                                <a:close/>
                                <a:moveTo>
                                  <a:pt x="32385" y="153073"/>
                                </a:moveTo>
                                <a:cubicBezTo>
                                  <a:pt x="33338" y="153073"/>
                                  <a:pt x="33338" y="153073"/>
                                  <a:pt x="32385" y="153073"/>
                                </a:cubicBezTo>
                                <a:cubicBezTo>
                                  <a:pt x="32385" y="151168"/>
                                  <a:pt x="31433" y="151168"/>
                                  <a:pt x="30480" y="151168"/>
                                </a:cubicBezTo>
                                <a:cubicBezTo>
                                  <a:pt x="29528" y="151168"/>
                                  <a:pt x="29528" y="151168"/>
                                  <a:pt x="29528" y="152120"/>
                                </a:cubicBezTo>
                                <a:cubicBezTo>
                                  <a:pt x="30480" y="153073"/>
                                  <a:pt x="31433" y="153073"/>
                                  <a:pt x="32385" y="153073"/>
                                </a:cubicBezTo>
                                <a:close/>
                                <a:moveTo>
                                  <a:pt x="41910" y="136880"/>
                                </a:moveTo>
                                <a:cubicBezTo>
                                  <a:pt x="41910" y="135928"/>
                                  <a:pt x="39053" y="135928"/>
                                  <a:pt x="38100" y="134975"/>
                                </a:cubicBezTo>
                                <a:lnTo>
                                  <a:pt x="37147" y="134975"/>
                                </a:lnTo>
                                <a:cubicBezTo>
                                  <a:pt x="36195" y="136880"/>
                                  <a:pt x="33338" y="135928"/>
                                  <a:pt x="31433" y="137833"/>
                                </a:cubicBezTo>
                                <a:cubicBezTo>
                                  <a:pt x="30480" y="138785"/>
                                  <a:pt x="30480" y="138785"/>
                                  <a:pt x="30480" y="139738"/>
                                </a:cubicBezTo>
                                <a:cubicBezTo>
                                  <a:pt x="30480" y="140690"/>
                                  <a:pt x="31433" y="139738"/>
                                  <a:pt x="32385" y="139738"/>
                                </a:cubicBezTo>
                                <a:cubicBezTo>
                                  <a:pt x="34290" y="137833"/>
                                  <a:pt x="36195" y="139738"/>
                                  <a:pt x="38100" y="137833"/>
                                </a:cubicBezTo>
                                <a:cubicBezTo>
                                  <a:pt x="38100" y="137833"/>
                                  <a:pt x="40958" y="139738"/>
                                  <a:pt x="41910" y="136880"/>
                                </a:cubicBezTo>
                                <a:close/>
                                <a:moveTo>
                                  <a:pt x="30480" y="131165"/>
                                </a:moveTo>
                                <a:cubicBezTo>
                                  <a:pt x="31433" y="131165"/>
                                  <a:pt x="31433" y="132118"/>
                                  <a:pt x="32385" y="132118"/>
                                </a:cubicBezTo>
                                <a:cubicBezTo>
                                  <a:pt x="32385" y="131165"/>
                                  <a:pt x="32385" y="131165"/>
                                  <a:pt x="32385" y="131165"/>
                                </a:cubicBezTo>
                                <a:cubicBezTo>
                                  <a:pt x="31433" y="130213"/>
                                  <a:pt x="31433" y="129260"/>
                                  <a:pt x="30480" y="131165"/>
                                </a:cubicBezTo>
                                <a:cubicBezTo>
                                  <a:pt x="29528" y="130213"/>
                                  <a:pt x="30480" y="131165"/>
                                  <a:pt x="30480" y="131165"/>
                                </a:cubicBezTo>
                                <a:close/>
                                <a:moveTo>
                                  <a:pt x="32385" y="30200"/>
                                </a:moveTo>
                                <a:cubicBezTo>
                                  <a:pt x="33338" y="30200"/>
                                  <a:pt x="34290" y="30200"/>
                                  <a:pt x="34290" y="30200"/>
                                </a:cubicBezTo>
                                <a:cubicBezTo>
                                  <a:pt x="35243" y="29248"/>
                                  <a:pt x="34290" y="28295"/>
                                  <a:pt x="33338" y="28295"/>
                                </a:cubicBezTo>
                                <a:cubicBezTo>
                                  <a:pt x="32385" y="27343"/>
                                  <a:pt x="31433" y="26390"/>
                                  <a:pt x="29528" y="26390"/>
                                </a:cubicBezTo>
                                <a:lnTo>
                                  <a:pt x="30480" y="30200"/>
                                </a:lnTo>
                                <a:cubicBezTo>
                                  <a:pt x="31433" y="31153"/>
                                  <a:pt x="32385" y="30200"/>
                                  <a:pt x="32385" y="30200"/>
                                </a:cubicBezTo>
                                <a:close/>
                                <a:moveTo>
                                  <a:pt x="31433" y="37820"/>
                                </a:moveTo>
                                <a:lnTo>
                                  <a:pt x="31433" y="37820"/>
                                </a:lnTo>
                                <a:cubicBezTo>
                                  <a:pt x="30480" y="37820"/>
                                  <a:pt x="30480" y="37820"/>
                                  <a:pt x="30480" y="37820"/>
                                </a:cubicBezTo>
                                <a:cubicBezTo>
                                  <a:pt x="30480" y="37820"/>
                                  <a:pt x="30480" y="37820"/>
                                  <a:pt x="31433" y="37820"/>
                                </a:cubicBezTo>
                                <a:cubicBezTo>
                                  <a:pt x="31433" y="37820"/>
                                  <a:pt x="31433" y="37820"/>
                                  <a:pt x="31433" y="37820"/>
                                </a:cubicBezTo>
                                <a:close/>
                                <a:moveTo>
                                  <a:pt x="50483" y="177838"/>
                                </a:moveTo>
                                <a:cubicBezTo>
                                  <a:pt x="44768" y="177838"/>
                                  <a:pt x="47625" y="175933"/>
                                  <a:pt x="49530" y="173075"/>
                                </a:cubicBezTo>
                                <a:cubicBezTo>
                                  <a:pt x="49530" y="173075"/>
                                  <a:pt x="50483" y="172123"/>
                                  <a:pt x="50483" y="172123"/>
                                </a:cubicBezTo>
                                <a:cubicBezTo>
                                  <a:pt x="50483" y="171170"/>
                                  <a:pt x="50483" y="170218"/>
                                  <a:pt x="49530" y="171170"/>
                                </a:cubicBezTo>
                                <a:cubicBezTo>
                                  <a:pt x="47625" y="173075"/>
                                  <a:pt x="47625" y="172123"/>
                                  <a:pt x="47625" y="170218"/>
                                </a:cubicBezTo>
                                <a:cubicBezTo>
                                  <a:pt x="47625" y="169265"/>
                                  <a:pt x="48578" y="168313"/>
                                  <a:pt x="47625" y="168313"/>
                                </a:cubicBezTo>
                                <a:cubicBezTo>
                                  <a:pt x="46672" y="168313"/>
                                  <a:pt x="46672" y="169265"/>
                                  <a:pt x="46672" y="170218"/>
                                </a:cubicBezTo>
                                <a:cubicBezTo>
                                  <a:pt x="45720" y="172123"/>
                                  <a:pt x="46672" y="174028"/>
                                  <a:pt x="44768" y="175933"/>
                                </a:cubicBezTo>
                                <a:cubicBezTo>
                                  <a:pt x="44768" y="175933"/>
                                  <a:pt x="43815" y="174980"/>
                                  <a:pt x="43815" y="174980"/>
                                </a:cubicBezTo>
                                <a:lnTo>
                                  <a:pt x="43815" y="174980"/>
                                </a:lnTo>
                                <a:cubicBezTo>
                                  <a:pt x="43815" y="174980"/>
                                  <a:pt x="44768" y="174980"/>
                                  <a:pt x="44768" y="174980"/>
                                </a:cubicBezTo>
                                <a:cubicBezTo>
                                  <a:pt x="44768" y="176885"/>
                                  <a:pt x="43815" y="178790"/>
                                  <a:pt x="42863" y="180695"/>
                                </a:cubicBezTo>
                                <a:cubicBezTo>
                                  <a:pt x="41910" y="182600"/>
                                  <a:pt x="39053" y="182600"/>
                                  <a:pt x="38100" y="184505"/>
                                </a:cubicBezTo>
                                <a:cubicBezTo>
                                  <a:pt x="37147" y="184505"/>
                                  <a:pt x="35243" y="183553"/>
                                  <a:pt x="35243" y="185458"/>
                                </a:cubicBezTo>
                                <a:cubicBezTo>
                                  <a:pt x="35243" y="186410"/>
                                  <a:pt x="35243" y="187363"/>
                                  <a:pt x="34290" y="187363"/>
                                </a:cubicBezTo>
                                <a:cubicBezTo>
                                  <a:pt x="33338" y="187363"/>
                                  <a:pt x="31433" y="187363"/>
                                  <a:pt x="33338" y="188315"/>
                                </a:cubicBezTo>
                                <a:cubicBezTo>
                                  <a:pt x="34290" y="189268"/>
                                  <a:pt x="35243" y="191173"/>
                                  <a:pt x="36195" y="190220"/>
                                </a:cubicBezTo>
                                <a:cubicBezTo>
                                  <a:pt x="36195" y="187363"/>
                                  <a:pt x="40005" y="188315"/>
                                  <a:pt x="39053" y="184505"/>
                                </a:cubicBezTo>
                                <a:cubicBezTo>
                                  <a:pt x="41910" y="184505"/>
                                  <a:pt x="44768" y="185458"/>
                                  <a:pt x="47625" y="187363"/>
                                </a:cubicBezTo>
                                <a:cubicBezTo>
                                  <a:pt x="49530" y="188315"/>
                                  <a:pt x="49530" y="186410"/>
                                  <a:pt x="50483" y="186410"/>
                                </a:cubicBezTo>
                                <a:cubicBezTo>
                                  <a:pt x="51435" y="185458"/>
                                  <a:pt x="49530" y="185458"/>
                                  <a:pt x="49530" y="185458"/>
                                </a:cubicBezTo>
                                <a:cubicBezTo>
                                  <a:pt x="47625" y="184505"/>
                                  <a:pt x="44768" y="183553"/>
                                  <a:pt x="43815" y="181648"/>
                                </a:cubicBezTo>
                                <a:lnTo>
                                  <a:pt x="44768" y="181648"/>
                                </a:lnTo>
                                <a:cubicBezTo>
                                  <a:pt x="44768" y="181648"/>
                                  <a:pt x="46672" y="176885"/>
                                  <a:pt x="50483" y="177838"/>
                                </a:cubicBezTo>
                                <a:cubicBezTo>
                                  <a:pt x="50483" y="178790"/>
                                  <a:pt x="50483" y="177838"/>
                                  <a:pt x="50483" y="177838"/>
                                </a:cubicBezTo>
                                <a:close/>
                                <a:moveTo>
                                  <a:pt x="37147" y="170218"/>
                                </a:moveTo>
                                <a:cubicBezTo>
                                  <a:pt x="37147" y="169265"/>
                                  <a:pt x="38100" y="170218"/>
                                  <a:pt x="39053" y="170218"/>
                                </a:cubicBezTo>
                                <a:cubicBezTo>
                                  <a:pt x="39053" y="170218"/>
                                  <a:pt x="40005" y="170218"/>
                                  <a:pt x="40005" y="170218"/>
                                </a:cubicBezTo>
                                <a:cubicBezTo>
                                  <a:pt x="40005" y="170218"/>
                                  <a:pt x="40005" y="169265"/>
                                  <a:pt x="40005" y="169265"/>
                                </a:cubicBezTo>
                                <a:cubicBezTo>
                                  <a:pt x="37147" y="168313"/>
                                  <a:pt x="37147" y="164503"/>
                                  <a:pt x="33338" y="165455"/>
                                </a:cubicBezTo>
                                <a:lnTo>
                                  <a:pt x="31433" y="165455"/>
                                </a:lnTo>
                                <a:cubicBezTo>
                                  <a:pt x="30480" y="165455"/>
                                  <a:pt x="30480" y="166408"/>
                                  <a:pt x="30480" y="166408"/>
                                </a:cubicBezTo>
                                <a:cubicBezTo>
                                  <a:pt x="33338" y="168313"/>
                                  <a:pt x="33338" y="172123"/>
                                  <a:pt x="36195" y="173075"/>
                                </a:cubicBezTo>
                                <a:cubicBezTo>
                                  <a:pt x="37147" y="173075"/>
                                  <a:pt x="37147" y="174028"/>
                                  <a:pt x="38100" y="173075"/>
                                </a:cubicBezTo>
                                <a:cubicBezTo>
                                  <a:pt x="39053" y="172123"/>
                                  <a:pt x="38100" y="172123"/>
                                  <a:pt x="38100" y="171170"/>
                                </a:cubicBezTo>
                                <a:cubicBezTo>
                                  <a:pt x="38100" y="172123"/>
                                  <a:pt x="37147" y="171170"/>
                                  <a:pt x="37147" y="170218"/>
                                </a:cubicBezTo>
                                <a:close/>
                                <a:moveTo>
                                  <a:pt x="33338" y="110210"/>
                                </a:moveTo>
                                <a:lnTo>
                                  <a:pt x="33338" y="109258"/>
                                </a:lnTo>
                                <a:cubicBezTo>
                                  <a:pt x="33338" y="108305"/>
                                  <a:pt x="34290" y="106400"/>
                                  <a:pt x="32385" y="106400"/>
                                </a:cubicBezTo>
                                <a:cubicBezTo>
                                  <a:pt x="32385" y="106400"/>
                                  <a:pt x="31433" y="106400"/>
                                  <a:pt x="31433" y="106400"/>
                                </a:cubicBezTo>
                                <a:cubicBezTo>
                                  <a:pt x="30480" y="107353"/>
                                  <a:pt x="30480" y="109258"/>
                                  <a:pt x="31433" y="110210"/>
                                </a:cubicBezTo>
                                <a:cubicBezTo>
                                  <a:pt x="32385" y="110210"/>
                                  <a:pt x="32385" y="110210"/>
                                  <a:pt x="33338" y="110210"/>
                                </a:cubicBezTo>
                                <a:cubicBezTo>
                                  <a:pt x="32385" y="111163"/>
                                  <a:pt x="31433" y="113068"/>
                                  <a:pt x="32385" y="113068"/>
                                </a:cubicBezTo>
                                <a:cubicBezTo>
                                  <a:pt x="34290" y="112115"/>
                                  <a:pt x="36195" y="114973"/>
                                  <a:pt x="37147" y="113068"/>
                                </a:cubicBezTo>
                                <a:cubicBezTo>
                                  <a:pt x="38100" y="111163"/>
                                  <a:pt x="35243" y="112115"/>
                                  <a:pt x="33338" y="110210"/>
                                </a:cubicBezTo>
                                <a:cubicBezTo>
                                  <a:pt x="33338" y="111163"/>
                                  <a:pt x="33338" y="111163"/>
                                  <a:pt x="33338" y="110210"/>
                                </a:cubicBezTo>
                                <a:close/>
                                <a:moveTo>
                                  <a:pt x="32385" y="119735"/>
                                </a:moveTo>
                                <a:lnTo>
                                  <a:pt x="32385" y="119735"/>
                                </a:lnTo>
                                <a:cubicBezTo>
                                  <a:pt x="32385" y="117830"/>
                                  <a:pt x="32385" y="116878"/>
                                  <a:pt x="31433" y="116878"/>
                                </a:cubicBezTo>
                                <a:cubicBezTo>
                                  <a:pt x="31433" y="116878"/>
                                  <a:pt x="31433" y="116878"/>
                                  <a:pt x="31433" y="116878"/>
                                </a:cubicBezTo>
                                <a:cubicBezTo>
                                  <a:pt x="30480" y="117830"/>
                                  <a:pt x="31433" y="118783"/>
                                  <a:pt x="32385" y="119735"/>
                                </a:cubicBezTo>
                                <a:cubicBezTo>
                                  <a:pt x="32385" y="118783"/>
                                  <a:pt x="32385" y="118783"/>
                                  <a:pt x="32385" y="119735"/>
                                </a:cubicBezTo>
                                <a:cubicBezTo>
                                  <a:pt x="33338" y="120688"/>
                                  <a:pt x="33338" y="122593"/>
                                  <a:pt x="34290" y="120688"/>
                                </a:cubicBezTo>
                                <a:cubicBezTo>
                                  <a:pt x="34290" y="120688"/>
                                  <a:pt x="35243" y="119735"/>
                                  <a:pt x="35243" y="119735"/>
                                </a:cubicBezTo>
                                <a:cubicBezTo>
                                  <a:pt x="35243" y="118783"/>
                                  <a:pt x="34290" y="119735"/>
                                  <a:pt x="32385" y="119735"/>
                                </a:cubicBezTo>
                                <a:lnTo>
                                  <a:pt x="32385" y="119735"/>
                                </a:lnTo>
                                <a:close/>
                                <a:moveTo>
                                  <a:pt x="33338" y="33058"/>
                                </a:moveTo>
                                <a:cubicBezTo>
                                  <a:pt x="32385" y="33058"/>
                                  <a:pt x="31433" y="34010"/>
                                  <a:pt x="32385" y="34963"/>
                                </a:cubicBezTo>
                                <a:cubicBezTo>
                                  <a:pt x="33338" y="36868"/>
                                  <a:pt x="34290" y="37820"/>
                                  <a:pt x="36195" y="39725"/>
                                </a:cubicBezTo>
                                <a:cubicBezTo>
                                  <a:pt x="37147" y="40678"/>
                                  <a:pt x="37147" y="39725"/>
                                  <a:pt x="37147" y="39725"/>
                                </a:cubicBezTo>
                                <a:cubicBezTo>
                                  <a:pt x="38100" y="36868"/>
                                  <a:pt x="36195" y="34010"/>
                                  <a:pt x="33338" y="33058"/>
                                </a:cubicBezTo>
                                <a:close/>
                                <a:moveTo>
                                  <a:pt x="33338" y="213080"/>
                                </a:moveTo>
                                <a:cubicBezTo>
                                  <a:pt x="33338" y="213080"/>
                                  <a:pt x="32385" y="214033"/>
                                  <a:pt x="33338" y="214985"/>
                                </a:cubicBezTo>
                                <a:cubicBezTo>
                                  <a:pt x="33338" y="215938"/>
                                  <a:pt x="34290" y="214985"/>
                                  <a:pt x="35243" y="214985"/>
                                </a:cubicBezTo>
                                <a:cubicBezTo>
                                  <a:pt x="37147" y="214985"/>
                                  <a:pt x="40005" y="212128"/>
                                  <a:pt x="40005" y="215938"/>
                                </a:cubicBezTo>
                                <a:lnTo>
                                  <a:pt x="40958" y="216890"/>
                                </a:lnTo>
                                <a:cubicBezTo>
                                  <a:pt x="41910" y="216890"/>
                                  <a:pt x="42863" y="214985"/>
                                  <a:pt x="41910" y="213080"/>
                                </a:cubicBezTo>
                                <a:cubicBezTo>
                                  <a:pt x="40005" y="211175"/>
                                  <a:pt x="38100" y="209270"/>
                                  <a:pt x="38100" y="206413"/>
                                </a:cubicBezTo>
                                <a:cubicBezTo>
                                  <a:pt x="38100" y="205460"/>
                                  <a:pt x="37147" y="205460"/>
                                  <a:pt x="36195" y="205460"/>
                                </a:cubicBezTo>
                                <a:cubicBezTo>
                                  <a:pt x="35243" y="205460"/>
                                  <a:pt x="35243" y="206413"/>
                                  <a:pt x="35243" y="206413"/>
                                </a:cubicBezTo>
                                <a:cubicBezTo>
                                  <a:pt x="35243" y="209270"/>
                                  <a:pt x="34290" y="211175"/>
                                  <a:pt x="33338" y="213080"/>
                                </a:cubicBezTo>
                                <a:close/>
                                <a:moveTo>
                                  <a:pt x="35243" y="234988"/>
                                </a:moveTo>
                                <a:cubicBezTo>
                                  <a:pt x="34290" y="234988"/>
                                  <a:pt x="33338" y="233083"/>
                                  <a:pt x="32385" y="234988"/>
                                </a:cubicBezTo>
                                <a:cubicBezTo>
                                  <a:pt x="32385" y="235940"/>
                                  <a:pt x="33338" y="236893"/>
                                  <a:pt x="33338" y="236893"/>
                                </a:cubicBezTo>
                                <a:cubicBezTo>
                                  <a:pt x="34290" y="236893"/>
                                  <a:pt x="35243" y="236893"/>
                                  <a:pt x="36195" y="235940"/>
                                </a:cubicBezTo>
                                <a:cubicBezTo>
                                  <a:pt x="37147" y="234988"/>
                                  <a:pt x="36195" y="234988"/>
                                  <a:pt x="35243" y="234988"/>
                                </a:cubicBezTo>
                                <a:close/>
                                <a:moveTo>
                                  <a:pt x="36195" y="101638"/>
                                </a:moveTo>
                                <a:lnTo>
                                  <a:pt x="36195" y="101638"/>
                                </a:lnTo>
                                <a:cubicBezTo>
                                  <a:pt x="34290" y="101638"/>
                                  <a:pt x="33338" y="102590"/>
                                  <a:pt x="32385" y="100685"/>
                                </a:cubicBezTo>
                                <a:cubicBezTo>
                                  <a:pt x="32385" y="100685"/>
                                  <a:pt x="32385" y="99733"/>
                                  <a:pt x="33338" y="99733"/>
                                </a:cubicBezTo>
                                <a:cubicBezTo>
                                  <a:pt x="35243" y="98780"/>
                                  <a:pt x="36195" y="99733"/>
                                  <a:pt x="36195" y="101638"/>
                                </a:cubicBezTo>
                                <a:close/>
                                <a:moveTo>
                                  <a:pt x="33338" y="203555"/>
                                </a:moveTo>
                                <a:cubicBezTo>
                                  <a:pt x="34290" y="203555"/>
                                  <a:pt x="35243" y="203555"/>
                                  <a:pt x="35243" y="202603"/>
                                </a:cubicBezTo>
                                <a:cubicBezTo>
                                  <a:pt x="35243" y="201650"/>
                                  <a:pt x="35243" y="201650"/>
                                  <a:pt x="34290" y="201650"/>
                                </a:cubicBezTo>
                                <a:cubicBezTo>
                                  <a:pt x="34290" y="201650"/>
                                  <a:pt x="33338" y="201650"/>
                                  <a:pt x="33338" y="203555"/>
                                </a:cubicBezTo>
                                <a:cubicBezTo>
                                  <a:pt x="33338" y="203555"/>
                                  <a:pt x="33338" y="203555"/>
                                  <a:pt x="33338" y="203555"/>
                                </a:cubicBezTo>
                                <a:close/>
                                <a:moveTo>
                                  <a:pt x="34290" y="21628"/>
                                </a:moveTo>
                                <a:cubicBezTo>
                                  <a:pt x="37147" y="23533"/>
                                  <a:pt x="40958" y="27343"/>
                                  <a:pt x="37147" y="28295"/>
                                </a:cubicBezTo>
                                <a:cubicBezTo>
                                  <a:pt x="36195" y="30200"/>
                                  <a:pt x="37147" y="32105"/>
                                  <a:pt x="38100" y="33058"/>
                                </a:cubicBezTo>
                                <a:cubicBezTo>
                                  <a:pt x="39053" y="34963"/>
                                  <a:pt x="40958" y="35915"/>
                                  <a:pt x="40958" y="37820"/>
                                </a:cubicBezTo>
                                <a:cubicBezTo>
                                  <a:pt x="42863" y="37820"/>
                                  <a:pt x="43815" y="38773"/>
                                  <a:pt x="44768" y="39725"/>
                                </a:cubicBezTo>
                                <a:cubicBezTo>
                                  <a:pt x="45720" y="40678"/>
                                  <a:pt x="47625" y="42583"/>
                                  <a:pt x="48578" y="40678"/>
                                </a:cubicBezTo>
                                <a:cubicBezTo>
                                  <a:pt x="49530" y="39725"/>
                                  <a:pt x="46672" y="39725"/>
                                  <a:pt x="45720" y="38773"/>
                                </a:cubicBezTo>
                                <a:cubicBezTo>
                                  <a:pt x="44768" y="37820"/>
                                  <a:pt x="43815" y="37820"/>
                                  <a:pt x="42863" y="35915"/>
                                </a:cubicBezTo>
                                <a:cubicBezTo>
                                  <a:pt x="41910" y="34010"/>
                                  <a:pt x="44768" y="34010"/>
                                  <a:pt x="44768" y="33058"/>
                                </a:cubicBezTo>
                                <a:cubicBezTo>
                                  <a:pt x="45720" y="32105"/>
                                  <a:pt x="46672" y="31153"/>
                                  <a:pt x="45720" y="29248"/>
                                </a:cubicBezTo>
                                <a:cubicBezTo>
                                  <a:pt x="42863" y="28295"/>
                                  <a:pt x="41910" y="26390"/>
                                  <a:pt x="41910" y="23533"/>
                                </a:cubicBezTo>
                                <a:cubicBezTo>
                                  <a:pt x="40005" y="21628"/>
                                  <a:pt x="38100" y="18770"/>
                                  <a:pt x="35243" y="18770"/>
                                </a:cubicBezTo>
                                <a:cubicBezTo>
                                  <a:pt x="34290" y="18770"/>
                                  <a:pt x="33338" y="18770"/>
                                  <a:pt x="33338" y="19723"/>
                                </a:cubicBezTo>
                                <a:cubicBezTo>
                                  <a:pt x="33338" y="20675"/>
                                  <a:pt x="33338" y="21628"/>
                                  <a:pt x="34290" y="21628"/>
                                </a:cubicBezTo>
                                <a:close/>
                                <a:moveTo>
                                  <a:pt x="33338" y="88303"/>
                                </a:moveTo>
                                <a:cubicBezTo>
                                  <a:pt x="33338" y="90208"/>
                                  <a:pt x="34290" y="92113"/>
                                  <a:pt x="36195" y="92113"/>
                                </a:cubicBezTo>
                                <a:cubicBezTo>
                                  <a:pt x="38100" y="93065"/>
                                  <a:pt x="38100" y="90208"/>
                                  <a:pt x="39053" y="89255"/>
                                </a:cubicBezTo>
                                <a:cubicBezTo>
                                  <a:pt x="39053" y="87350"/>
                                  <a:pt x="36195" y="89255"/>
                                  <a:pt x="35243" y="87350"/>
                                </a:cubicBezTo>
                                <a:cubicBezTo>
                                  <a:pt x="34290" y="87350"/>
                                  <a:pt x="33338" y="88303"/>
                                  <a:pt x="33338" y="88303"/>
                                </a:cubicBezTo>
                                <a:close/>
                                <a:moveTo>
                                  <a:pt x="35243" y="222605"/>
                                </a:moveTo>
                                <a:lnTo>
                                  <a:pt x="35243" y="221653"/>
                                </a:lnTo>
                                <a:cubicBezTo>
                                  <a:pt x="35243" y="220700"/>
                                  <a:pt x="35243" y="219748"/>
                                  <a:pt x="34290" y="220700"/>
                                </a:cubicBezTo>
                                <a:cubicBezTo>
                                  <a:pt x="33338" y="220700"/>
                                  <a:pt x="33338" y="221653"/>
                                  <a:pt x="34290" y="222605"/>
                                </a:cubicBezTo>
                                <a:cubicBezTo>
                                  <a:pt x="34290" y="221653"/>
                                  <a:pt x="35243" y="222605"/>
                                  <a:pt x="35243" y="222605"/>
                                </a:cubicBezTo>
                                <a:close/>
                                <a:moveTo>
                                  <a:pt x="34290" y="179743"/>
                                </a:moveTo>
                                <a:cubicBezTo>
                                  <a:pt x="34290" y="179743"/>
                                  <a:pt x="34290" y="179743"/>
                                  <a:pt x="34290" y="179743"/>
                                </a:cubicBezTo>
                                <a:cubicBezTo>
                                  <a:pt x="33338" y="180695"/>
                                  <a:pt x="34290" y="180695"/>
                                  <a:pt x="34290" y="181648"/>
                                </a:cubicBezTo>
                                <a:cubicBezTo>
                                  <a:pt x="35243" y="180695"/>
                                  <a:pt x="35243" y="180695"/>
                                  <a:pt x="34290" y="179743"/>
                                </a:cubicBezTo>
                                <a:cubicBezTo>
                                  <a:pt x="35243" y="179743"/>
                                  <a:pt x="35243" y="179743"/>
                                  <a:pt x="34290" y="179743"/>
                                </a:cubicBezTo>
                                <a:close/>
                                <a:moveTo>
                                  <a:pt x="38100" y="146405"/>
                                </a:moveTo>
                                <a:cubicBezTo>
                                  <a:pt x="37147" y="144500"/>
                                  <a:pt x="37147" y="143548"/>
                                  <a:pt x="35243" y="142595"/>
                                </a:cubicBezTo>
                                <a:cubicBezTo>
                                  <a:pt x="34290" y="142595"/>
                                  <a:pt x="34290" y="143548"/>
                                  <a:pt x="34290" y="144500"/>
                                </a:cubicBezTo>
                                <a:cubicBezTo>
                                  <a:pt x="34290" y="146405"/>
                                  <a:pt x="35243" y="147358"/>
                                  <a:pt x="36195" y="148310"/>
                                </a:cubicBezTo>
                                <a:cubicBezTo>
                                  <a:pt x="37147" y="149263"/>
                                  <a:pt x="38100" y="147358"/>
                                  <a:pt x="38100" y="146405"/>
                                </a:cubicBezTo>
                                <a:close/>
                                <a:moveTo>
                                  <a:pt x="37147" y="230225"/>
                                </a:moveTo>
                                <a:cubicBezTo>
                                  <a:pt x="37147" y="229273"/>
                                  <a:pt x="36195" y="229273"/>
                                  <a:pt x="36195" y="229273"/>
                                </a:cubicBezTo>
                                <a:cubicBezTo>
                                  <a:pt x="35243" y="229273"/>
                                  <a:pt x="35243" y="229273"/>
                                  <a:pt x="35243" y="230225"/>
                                </a:cubicBezTo>
                                <a:cubicBezTo>
                                  <a:pt x="35243" y="231178"/>
                                  <a:pt x="36195" y="231178"/>
                                  <a:pt x="37147" y="231178"/>
                                </a:cubicBezTo>
                                <a:cubicBezTo>
                                  <a:pt x="36195" y="232130"/>
                                  <a:pt x="37147" y="231178"/>
                                  <a:pt x="37147" y="230225"/>
                                </a:cubicBezTo>
                                <a:close/>
                                <a:moveTo>
                                  <a:pt x="41910" y="132118"/>
                                </a:moveTo>
                                <a:cubicBezTo>
                                  <a:pt x="41910" y="131165"/>
                                  <a:pt x="40958" y="131165"/>
                                  <a:pt x="40005" y="131165"/>
                                </a:cubicBezTo>
                                <a:cubicBezTo>
                                  <a:pt x="38100" y="131165"/>
                                  <a:pt x="37147" y="132118"/>
                                  <a:pt x="36195" y="133070"/>
                                </a:cubicBezTo>
                                <a:cubicBezTo>
                                  <a:pt x="35243" y="134023"/>
                                  <a:pt x="34290" y="134023"/>
                                  <a:pt x="35243" y="134975"/>
                                </a:cubicBezTo>
                                <a:cubicBezTo>
                                  <a:pt x="35243" y="135928"/>
                                  <a:pt x="36195" y="135928"/>
                                  <a:pt x="37147" y="135928"/>
                                </a:cubicBezTo>
                                <a:cubicBezTo>
                                  <a:pt x="38100" y="134023"/>
                                  <a:pt x="40005" y="134975"/>
                                  <a:pt x="40958" y="134975"/>
                                </a:cubicBezTo>
                                <a:cubicBezTo>
                                  <a:pt x="41910" y="134023"/>
                                  <a:pt x="42863" y="133070"/>
                                  <a:pt x="41910" y="132118"/>
                                </a:cubicBezTo>
                                <a:close/>
                                <a:moveTo>
                                  <a:pt x="39053" y="162598"/>
                                </a:moveTo>
                                <a:cubicBezTo>
                                  <a:pt x="39053" y="160693"/>
                                  <a:pt x="37147" y="160693"/>
                                  <a:pt x="36195" y="159740"/>
                                </a:cubicBezTo>
                                <a:cubicBezTo>
                                  <a:pt x="35243" y="159740"/>
                                  <a:pt x="35243" y="160693"/>
                                  <a:pt x="35243" y="160693"/>
                                </a:cubicBezTo>
                                <a:cubicBezTo>
                                  <a:pt x="35243" y="162598"/>
                                  <a:pt x="37147" y="162598"/>
                                  <a:pt x="39053" y="162598"/>
                                </a:cubicBezTo>
                                <a:cubicBezTo>
                                  <a:pt x="39053" y="163550"/>
                                  <a:pt x="40005" y="163550"/>
                                  <a:pt x="39053" y="162598"/>
                                </a:cubicBezTo>
                                <a:close/>
                                <a:moveTo>
                                  <a:pt x="35243" y="15913"/>
                                </a:moveTo>
                                <a:cubicBezTo>
                                  <a:pt x="36195" y="15913"/>
                                  <a:pt x="38100" y="16865"/>
                                  <a:pt x="39053" y="18770"/>
                                </a:cubicBezTo>
                                <a:cubicBezTo>
                                  <a:pt x="40005" y="18770"/>
                                  <a:pt x="40005" y="17818"/>
                                  <a:pt x="40958" y="17818"/>
                                </a:cubicBezTo>
                                <a:lnTo>
                                  <a:pt x="40958" y="17818"/>
                                </a:lnTo>
                                <a:cubicBezTo>
                                  <a:pt x="40005" y="14960"/>
                                  <a:pt x="38100" y="14960"/>
                                  <a:pt x="35243" y="15913"/>
                                </a:cubicBezTo>
                                <a:lnTo>
                                  <a:pt x="35243" y="15913"/>
                                </a:lnTo>
                                <a:close/>
                                <a:moveTo>
                                  <a:pt x="37147" y="193078"/>
                                </a:moveTo>
                                <a:cubicBezTo>
                                  <a:pt x="37147" y="193078"/>
                                  <a:pt x="36195" y="193078"/>
                                  <a:pt x="37147" y="193078"/>
                                </a:cubicBezTo>
                                <a:cubicBezTo>
                                  <a:pt x="37147" y="194983"/>
                                  <a:pt x="38100" y="195935"/>
                                  <a:pt x="40005" y="195935"/>
                                </a:cubicBezTo>
                                <a:cubicBezTo>
                                  <a:pt x="41910" y="195935"/>
                                  <a:pt x="41910" y="194030"/>
                                  <a:pt x="40958" y="193078"/>
                                </a:cubicBezTo>
                                <a:cubicBezTo>
                                  <a:pt x="40005" y="192125"/>
                                  <a:pt x="39053" y="193078"/>
                                  <a:pt x="37147" y="193078"/>
                                </a:cubicBezTo>
                                <a:close/>
                                <a:moveTo>
                                  <a:pt x="40005" y="101638"/>
                                </a:moveTo>
                                <a:cubicBezTo>
                                  <a:pt x="40005" y="102590"/>
                                  <a:pt x="39053" y="101638"/>
                                  <a:pt x="38100" y="101638"/>
                                </a:cubicBezTo>
                                <a:lnTo>
                                  <a:pt x="36195" y="100685"/>
                                </a:lnTo>
                                <a:cubicBezTo>
                                  <a:pt x="37147" y="100685"/>
                                  <a:pt x="37147" y="99733"/>
                                  <a:pt x="38100" y="99733"/>
                                </a:cubicBezTo>
                                <a:cubicBezTo>
                                  <a:pt x="40005" y="100685"/>
                                  <a:pt x="40958" y="100685"/>
                                  <a:pt x="40005" y="101638"/>
                                </a:cubicBezTo>
                                <a:close/>
                                <a:moveTo>
                                  <a:pt x="40005" y="156883"/>
                                </a:moveTo>
                                <a:cubicBezTo>
                                  <a:pt x="40005" y="156883"/>
                                  <a:pt x="40005" y="156883"/>
                                  <a:pt x="40005" y="156883"/>
                                </a:cubicBezTo>
                                <a:cubicBezTo>
                                  <a:pt x="39053" y="155930"/>
                                  <a:pt x="38100" y="156883"/>
                                  <a:pt x="38100" y="156883"/>
                                </a:cubicBezTo>
                                <a:cubicBezTo>
                                  <a:pt x="38100" y="157835"/>
                                  <a:pt x="38100" y="157835"/>
                                  <a:pt x="39053" y="157835"/>
                                </a:cubicBezTo>
                                <a:cubicBezTo>
                                  <a:pt x="40005" y="158788"/>
                                  <a:pt x="40005" y="157835"/>
                                  <a:pt x="40005" y="156883"/>
                                </a:cubicBezTo>
                                <a:close/>
                                <a:moveTo>
                                  <a:pt x="42863" y="225463"/>
                                </a:moveTo>
                                <a:cubicBezTo>
                                  <a:pt x="42863" y="224510"/>
                                  <a:pt x="41910" y="224510"/>
                                  <a:pt x="40958" y="224510"/>
                                </a:cubicBezTo>
                                <a:cubicBezTo>
                                  <a:pt x="39053" y="224510"/>
                                  <a:pt x="40005" y="226415"/>
                                  <a:pt x="40005" y="227368"/>
                                </a:cubicBezTo>
                                <a:lnTo>
                                  <a:pt x="40005" y="228320"/>
                                </a:lnTo>
                                <a:cubicBezTo>
                                  <a:pt x="40005" y="227368"/>
                                  <a:pt x="40005" y="227368"/>
                                  <a:pt x="39053" y="227368"/>
                                </a:cubicBezTo>
                                <a:cubicBezTo>
                                  <a:pt x="39053" y="227368"/>
                                  <a:pt x="38100" y="227368"/>
                                  <a:pt x="38100" y="228320"/>
                                </a:cubicBezTo>
                                <a:cubicBezTo>
                                  <a:pt x="38100" y="228320"/>
                                  <a:pt x="39053" y="229273"/>
                                  <a:pt x="39053" y="229273"/>
                                </a:cubicBezTo>
                                <a:cubicBezTo>
                                  <a:pt x="39053" y="231178"/>
                                  <a:pt x="40005" y="232130"/>
                                  <a:pt x="41910" y="231178"/>
                                </a:cubicBezTo>
                                <a:cubicBezTo>
                                  <a:pt x="43815" y="229273"/>
                                  <a:pt x="42863" y="227368"/>
                                  <a:pt x="42863" y="225463"/>
                                </a:cubicBezTo>
                                <a:close/>
                                <a:moveTo>
                                  <a:pt x="39053" y="47345"/>
                                </a:moveTo>
                                <a:cubicBezTo>
                                  <a:pt x="39053" y="47345"/>
                                  <a:pt x="39053" y="47345"/>
                                  <a:pt x="39053" y="47345"/>
                                </a:cubicBezTo>
                                <a:cubicBezTo>
                                  <a:pt x="38100" y="47345"/>
                                  <a:pt x="38100" y="47345"/>
                                  <a:pt x="38100" y="47345"/>
                                </a:cubicBezTo>
                                <a:cubicBezTo>
                                  <a:pt x="38100" y="48298"/>
                                  <a:pt x="38100" y="48298"/>
                                  <a:pt x="39053" y="47345"/>
                                </a:cubicBezTo>
                                <a:lnTo>
                                  <a:pt x="39053" y="47345"/>
                                </a:lnTo>
                                <a:close/>
                                <a:moveTo>
                                  <a:pt x="40958" y="207365"/>
                                </a:moveTo>
                                <a:cubicBezTo>
                                  <a:pt x="40958" y="206413"/>
                                  <a:pt x="40005" y="206413"/>
                                  <a:pt x="40005" y="206413"/>
                                </a:cubicBezTo>
                                <a:cubicBezTo>
                                  <a:pt x="39053" y="206413"/>
                                  <a:pt x="38100" y="207365"/>
                                  <a:pt x="39053" y="208318"/>
                                </a:cubicBezTo>
                                <a:cubicBezTo>
                                  <a:pt x="39053" y="209270"/>
                                  <a:pt x="40005" y="209270"/>
                                  <a:pt x="40005" y="209270"/>
                                </a:cubicBezTo>
                                <a:cubicBezTo>
                                  <a:pt x="40958" y="208318"/>
                                  <a:pt x="41910" y="208318"/>
                                  <a:pt x="40958" y="207365"/>
                                </a:cubicBezTo>
                                <a:close/>
                                <a:moveTo>
                                  <a:pt x="40005" y="26390"/>
                                </a:moveTo>
                                <a:cubicBezTo>
                                  <a:pt x="40005" y="26390"/>
                                  <a:pt x="40005" y="25438"/>
                                  <a:pt x="40005" y="26390"/>
                                </a:cubicBezTo>
                                <a:cubicBezTo>
                                  <a:pt x="40958" y="25438"/>
                                  <a:pt x="41910" y="25438"/>
                                  <a:pt x="41910" y="26390"/>
                                </a:cubicBezTo>
                                <a:cubicBezTo>
                                  <a:pt x="41910" y="28295"/>
                                  <a:pt x="42863" y="29248"/>
                                  <a:pt x="42863" y="31153"/>
                                </a:cubicBezTo>
                                <a:cubicBezTo>
                                  <a:pt x="42863" y="32105"/>
                                  <a:pt x="42863" y="33058"/>
                                  <a:pt x="41910" y="33058"/>
                                </a:cubicBezTo>
                                <a:cubicBezTo>
                                  <a:pt x="40958" y="33058"/>
                                  <a:pt x="40958" y="32105"/>
                                  <a:pt x="40958" y="31153"/>
                                </a:cubicBezTo>
                                <a:cubicBezTo>
                                  <a:pt x="40958" y="31153"/>
                                  <a:pt x="40958" y="30200"/>
                                  <a:pt x="41910" y="29248"/>
                                </a:cubicBezTo>
                                <a:cubicBezTo>
                                  <a:pt x="40958" y="29248"/>
                                  <a:pt x="40005" y="27343"/>
                                  <a:pt x="40005" y="26390"/>
                                </a:cubicBezTo>
                                <a:close/>
                                <a:moveTo>
                                  <a:pt x="40005" y="38773"/>
                                </a:moveTo>
                                <a:cubicBezTo>
                                  <a:pt x="40005" y="38773"/>
                                  <a:pt x="39053" y="39725"/>
                                  <a:pt x="40005" y="40678"/>
                                </a:cubicBezTo>
                                <a:lnTo>
                                  <a:pt x="40005" y="40678"/>
                                </a:lnTo>
                                <a:cubicBezTo>
                                  <a:pt x="40958" y="39725"/>
                                  <a:pt x="40958" y="38773"/>
                                  <a:pt x="40005" y="38773"/>
                                </a:cubicBezTo>
                                <a:close/>
                                <a:moveTo>
                                  <a:pt x="40958" y="17818"/>
                                </a:moveTo>
                                <a:cubicBezTo>
                                  <a:pt x="40958" y="18770"/>
                                  <a:pt x="42863" y="19723"/>
                                  <a:pt x="43815" y="19723"/>
                                </a:cubicBezTo>
                                <a:lnTo>
                                  <a:pt x="43815" y="20675"/>
                                </a:lnTo>
                                <a:cubicBezTo>
                                  <a:pt x="43815" y="20675"/>
                                  <a:pt x="42863" y="21628"/>
                                  <a:pt x="44768" y="21628"/>
                                </a:cubicBezTo>
                                <a:cubicBezTo>
                                  <a:pt x="44768" y="21628"/>
                                  <a:pt x="44768" y="20675"/>
                                  <a:pt x="44768" y="20675"/>
                                </a:cubicBezTo>
                                <a:cubicBezTo>
                                  <a:pt x="44768" y="20675"/>
                                  <a:pt x="44768" y="19723"/>
                                  <a:pt x="44768" y="19723"/>
                                </a:cubicBezTo>
                                <a:cubicBezTo>
                                  <a:pt x="42863" y="18770"/>
                                  <a:pt x="41910" y="17818"/>
                                  <a:pt x="40958" y="17818"/>
                                </a:cubicBezTo>
                                <a:close/>
                                <a:moveTo>
                                  <a:pt x="41910" y="192125"/>
                                </a:moveTo>
                                <a:lnTo>
                                  <a:pt x="41910" y="192125"/>
                                </a:lnTo>
                                <a:cubicBezTo>
                                  <a:pt x="41910" y="193078"/>
                                  <a:pt x="41910" y="192125"/>
                                  <a:pt x="41910" y="192125"/>
                                </a:cubicBezTo>
                                <a:close/>
                                <a:moveTo>
                                  <a:pt x="44768" y="141643"/>
                                </a:moveTo>
                                <a:cubicBezTo>
                                  <a:pt x="44768" y="140690"/>
                                  <a:pt x="44768" y="140690"/>
                                  <a:pt x="43815" y="139738"/>
                                </a:cubicBezTo>
                                <a:cubicBezTo>
                                  <a:pt x="42863" y="139738"/>
                                  <a:pt x="41910" y="140690"/>
                                  <a:pt x="41910" y="141643"/>
                                </a:cubicBezTo>
                                <a:cubicBezTo>
                                  <a:pt x="41910" y="142595"/>
                                  <a:pt x="41910" y="143548"/>
                                  <a:pt x="40958" y="144500"/>
                                </a:cubicBezTo>
                                <a:cubicBezTo>
                                  <a:pt x="40958" y="145453"/>
                                  <a:pt x="40958" y="146405"/>
                                  <a:pt x="41910" y="146405"/>
                                </a:cubicBezTo>
                                <a:cubicBezTo>
                                  <a:pt x="43815" y="145453"/>
                                  <a:pt x="45720" y="147358"/>
                                  <a:pt x="46672" y="145453"/>
                                </a:cubicBezTo>
                                <a:cubicBezTo>
                                  <a:pt x="46672" y="145453"/>
                                  <a:pt x="47625" y="145453"/>
                                  <a:pt x="47625" y="144500"/>
                                </a:cubicBezTo>
                                <a:cubicBezTo>
                                  <a:pt x="48578" y="144500"/>
                                  <a:pt x="48578" y="143548"/>
                                  <a:pt x="48578" y="142595"/>
                                </a:cubicBezTo>
                                <a:lnTo>
                                  <a:pt x="48578" y="142595"/>
                                </a:lnTo>
                                <a:cubicBezTo>
                                  <a:pt x="47625" y="142595"/>
                                  <a:pt x="47625" y="143548"/>
                                  <a:pt x="47625" y="144500"/>
                                </a:cubicBezTo>
                                <a:cubicBezTo>
                                  <a:pt x="47625" y="144500"/>
                                  <a:pt x="47625" y="145453"/>
                                  <a:pt x="47625" y="145453"/>
                                </a:cubicBezTo>
                                <a:cubicBezTo>
                                  <a:pt x="45720" y="144500"/>
                                  <a:pt x="44768" y="143548"/>
                                  <a:pt x="44768" y="141643"/>
                                </a:cubicBezTo>
                                <a:close/>
                                <a:moveTo>
                                  <a:pt x="42863" y="90208"/>
                                </a:moveTo>
                                <a:cubicBezTo>
                                  <a:pt x="42863" y="91160"/>
                                  <a:pt x="43815" y="91160"/>
                                  <a:pt x="44768" y="91160"/>
                                </a:cubicBezTo>
                                <a:cubicBezTo>
                                  <a:pt x="45720" y="91160"/>
                                  <a:pt x="46672" y="90208"/>
                                  <a:pt x="45720" y="89255"/>
                                </a:cubicBezTo>
                                <a:cubicBezTo>
                                  <a:pt x="45720" y="89255"/>
                                  <a:pt x="45720" y="88303"/>
                                  <a:pt x="44768" y="89255"/>
                                </a:cubicBezTo>
                                <a:cubicBezTo>
                                  <a:pt x="43815" y="89255"/>
                                  <a:pt x="42863" y="89255"/>
                                  <a:pt x="42863" y="90208"/>
                                </a:cubicBezTo>
                                <a:close/>
                                <a:moveTo>
                                  <a:pt x="42863" y="162598"/>
                                </a:moveTo>
                                <a:cubicBezTo>
                                  <a:pt x="42863" y="163550"/>
                                  <a:pt x="42863" y="163550"/>
                                  <a:pt x="42863" y="162598"/>
                                </a:cubicBezTo>
                                <a:cubicBezTo>
                                  <a:pt x="44768" y="163550"/>
                                  <a:pt x="45720" y="162598"/>
                                  <a:pt x="45720" y="161645"/>
                                </a:cubicBezTo>
                                <a:cubicBezTo>
                                  <a:pt x="45720" y="160693"/>
                                  <a:pt x="45720" y="160693"/>
                                  <a:pt x="44768" y="160693"/>
                                </a:cubicBezTo>
                                <a:cubicBezTo>
                                  <a:pt x="43815" y="160693"/>
                                  <a:pt x="42863" y="161645"/>
                                  <a:pt x="42863" y="162598"/>
                                </a:cubicBezTo>
                                <a:close/>
                                <a:moveTo>
                                  <a:pt x="43815" y="203555"/>
                                </a:moveTo>
                                <a:cubicBezTo>
                                  <a:pt x="43815" y="202603"/>
                                  <a:pt x="43815" y="202603"/>
                                  <a:pt x="43815" y="203555"/>
                                </a:cubicBezTo>
                                <a:lnTo>
                                  <a:pt x="43815" y="202603"/>
                                </a:lnTo>
                                <a:cubicBezTo>
                                  <a:pt x="42863" y="202603"/>
                                  <a:pt x="42863" y="202603"/>
                                  <a:pt x="43815" y="203555"/>
                                </a:cubicBezTo>
                                <a:cubicBezTo>
                                  <a:pt x="42863" y="202603"/>
                                  <a:pt x="42863" y="203555"/>
                                  <a:pt x="43815" y="203555"/>
                                </a:cubicBezTo>
                                <a:close/>
                                <a:moveTo>
                                  <a:pt x="45720" y="149263"/>
                                </a:moveTo>
                                <a:cubicBezTo>
                                  <a:pt x="45720" y="148310"/>
                                  <a:pt x="44768" y="148310"/>
                                  <a:pt x="45720" y="149263"/>
                                </a:cubicBezTo>
                                <a:cubicBezTo>
                                  <a:pt x="44768" y="148310"/>
                                  <a:pt x="43815" y="148310"/>
                                  <a:pt x="43815" y="149263"/>
                                </a:cubicBezTo>
                                <a:cubicBezTo>
                                  <a:pt x="43815" y="150215"/>
                                  <a:pt x="43815" y="150215"/>
                                  <a:pt x="44768" y="150215"/>
                                </a:cubicBezTo>
                                <a:cubicBezTo>
                                  <a:pt x="44768" y="149263"/>
                                  <a:pt x="45720" y="149263"/>
                                  <a:pt x="45720" y="149263"/>
                                </a:cubicBezTo>
                                <a:close/>
                                <a:moveTo>
                                  <a:pt x="45720" y="237845"/>
                                </a:moveTo>
                                <a:cubicBezTo>
                                  <a:pt x="45720" y="236893"/>
                                  <a:pt x="44768" y="235940"/>
                                  <a:pt x="43815" y="234988"/>
                                </a:cubicBezTo>
                                <a:cubicBezTo>
                                  <a:pt x="42863" y="234988"/>
                                  <a:pt x="42863" y="235940"/>
                                  <a:pt x="42863" y="235940"/>
                                </a:cubicBezTo>
                                <a:cubicBezTo>
                                  <a:pt x="43815" y="237845"/>
                                  <a:pt x="43815" y="238798"/>
                                  <a:pt x="45720" y="237845"/>
                                </a:cubicBezTo>
                                <a:cubicBezTo>
                                  <a:pt x="45720" y="239750"/>
                                  <a:pt x="46672" y="238798"/>
                                  <a:pt x="45720" y="237845"/>
                                </a:cubicBezTo>
                                <a:close/>
                                <a:moveTo>
                                  <a:pt x="51435" y="154025"/>
                                </a:moveTo>
                                <a:cubicBezTo>
                                  <a:pt x="50483" y="154025"/>
                                  <a:pt x="50483" y="154025"/>
                                  <a:pt x="49530" y="154025"/>
                                </a:cubicBezTo>
                                <a:cubicBezTo>
                                  <a:pt x="48578" y="151168"/>
                                  <a:pt x="46672" y="152120"/>
                                  <a:pt x="44768" y="153073"/>
                                </a:cubicBezTo>
                                <a:cubicBezTo>
                                  <a:pt x="43815" y="153073"/>
                                  <a:pt x="43815" y="154025"/>
                                  <a:pt x="43815" y="154978"/>
                                </a:cubicBezTo>
                                <a:cubicBezTo>
                                  <a:pt x="43815" y="155930"/>
                                  <a:pt x="44768" y="155930"/>
                                  <a:pt x="45720" y="155930"/>
                                </a:cubicBezTo>
                                <a:cubicBezTo>
                                  <a:pt x="46672" y="155930"/>
                                  <a:pt x="47625" y="155930"/>
                                  <a:pt x="47625" y="154025"/>
                                </a:cubicBezTo>
                                <a:cubicBezTo>
                                  <a:pt x="47625" y="153073"/>
                                  <a:pt x="48578" y="153073"/>
                                  <a:pt x="49530" y="153073"/>
                                </a:cubicBezTo>
                                <a:cubicBezTo>
                                  <a:pt x="50483" y="154025"/>
                                  <a:pt x="50483" y="154978"/>
                                  <a:pt x="51435" y="154025"/>
                                </a:cubicBezTo>
                                <a:cubicBezTo>
                                  <a:pt x="51435" y="154025"/>
                                  <a:pt x="51435" y="154025"/>
                                  <a:pt x="51435" y="154025"/>
                                </a:cubicBezTo>
                                <a:close/>
                                <a:moveTo>
                                  <a:pt x="44768" y="214033"/>
                                </a:moveTo>
                                <a:cubicBezTo>
                                  <a:pt x="44768" y="214985"/>
                                  <a:pt x="45720" y="215938"/>
                                  <a:pt x="46672" y="214985"/>
                                </a:cubicBezTo>
                                <a:cubicBezTo>
                                  <a:pt x="47625" y="214985"/>
                                  <a:pt x="47625" y="214033"/>
                                  <a:pt x="47625" y="213080"/>
                                </a:cubicBezTo>
                                <a:cubicBezTo>
                                  <a:pt x="47625" y="212128"/>
                                  <a:pt x="47625" y="212128"/>
                                  <a:pt x="46672" y="212128"/>
                                </a:cubicBezTo>
                                <a:cubicBezTo>
                                  <a:pt x="45720" y="212128"/>
                                  <a:pt x="44768" y="213080"/>
                                  <a:pt x="44768" y="214033"/>
                                </a:cubicBezTo>
                                <a:close/>
                                <a:moveTo>
                                  <a:pt x="46672" y="117830"/>
                                </a:moveTo>
                                <a:cubicBezTo>
                                  <a:pt x="45720" y="117830"/>
                                  <a:pt x="45720" y="117830"/>
                                  <a:pt x="45720" y="118783"/>
                                </a:cubicBezTo>
                                <a:cubicBezTo>
                                  <a:pt x="45720" y="119735"/>
                                  <a:pt x="46672" y="120688"/>
                                  <a:pt x="47625" y="119735"/>
                                </a:cubicBezTo>
                                <a:cubicBezTo>
                                  <a:pt x="48578" y="119735"/>
                                  <a:pt x="48578" y="118783"/>
                                  <a:pt x="48578" y="118783"/>
                                </a:cubicBezTo>
                                <a:cubicBezTo>
                                  <a:pt x="47625" y="117830"/>
                                  <a:pt x="46672" y="117830"/>
                                  <a:pt x="46672" y="117830"/>
                                </a:cubicBezTo>
                                <a:close/>
                                <a:moveTo>
                                  <a:pt x="48578" y="220700"/>
                                </a:moveTo>
                                <a:lnTo>
                                  <a:pt x="48578" y="219748"/>
                                </a:lnTo>
                                <a:cubicBezTo>
                                  <a:pt x="47625" y="218795"/>
                                  <a:pt x="46672" y="218795"/>
                                  <a:pt x="46672" y="219748"/>
                                </a:cubicBezTo>
                                <a:cubicBezTo>
                                  <a:pt x="46672" y="219748"/>
                                  <a:pt x="45720" y="220700"/>
                                  <a:pt x="45720" y="220700"/>
                                </a:cubicBezTo>
                                <a:cubicBezTo>
                                  <a:pt x="45720" y="220700"/>
                                  <a:pt x="46672" y="220700"/>
                                  <a:pt x="46672" y="220700"/>
                                </a:cubicBezTo>
                                <a:cubicBezTo>
                                  <a:pt x="46672" y="220700"/>
                                  <a:pt x="47625" y="221653"/>
                                  <a:pt x="48578" y="220700"/>
                                </a:cubicBezTo>
                                <a:close/>
                                <a:moveTo>
                                  <a:pt x="48578" y="191173"/>
                                </a:moveTo>
                                <a:cubicBezTo>
                                  <a:pt x="48578" y="190220"/>
                                  <a:pt x="47625" y="190220"/>
                                  <a:pt x="46672" y="190220"/>
                                </a:cubicBezTo>
                                <a:cubicBezTo>
                                  <a:pt x="45720" y="190220"/>
                                  <a:pt x="44768" y="191173"/>
                                  <a:pt x="44768" y="192125"/>
                                </a:cubicBezTo>
                                <a:cubicBezTo>
                                  <a:pt x="44768" y="193078"/>
                                  <a:pt x="45720" y="193078"/>
                                  <a:pt x="46672" y="192125"/>
                                </a:cubicBezTo>
                                <a:cubicBezTo>
                                  <a:pt x="47625" y="192125"/>
                                  <a:pt x="48578" y="192125"/>
                                  <a:pt x="48578" y="191173"/>
                                </a:cubicBezTo>
                                <a:close/>
                                <a:moveTo>
                                  <a:pt x="48578" y="135928"/>
                                </a:moveTo>
                                <a:cubicBezTo>
                                  <a:pt x="47625" y="135928"/>
                                  <a:pt x="45720" y="134975"/>
                                  <a:pt x="45720" y="136880"/>
                                </a:cubicBezTo>
                                <a:cubicBezTo>
                                  <a:pt x="45720" y="137833"/>
                                  <a:pt x="46672" y="137833"/>
                                  <a:pt x="47625" y="137833"/>
                                </a:cubicBezTo>
                                <a:cubicBezTo>
                                  <a:pt x="49530" y="137833"/>
                                  <a:pt x="51435" y="137833"/>
                                  <a:pt x="51435" y="135928"/>
                                </a:cubicBezTo>
                                <a:cubicBezTo>
                                  <a:pt x="51435" y="134975"/>
                                  <a:pt x="49530" y="135928"/>
                                  <a:pt x="48578" y="135928"/>
                                </a:cubicBezTo>
                                <a:close/>
                                <a:moveTo>
                                  <a:pt x="46672" y="46393"/>
                                </a:moveTo>
                                <a:cubicBezTo>
                                  <a:pt x="46672" y="45440"/>
                                  <a:pt x="46672" y="44488"/>
                                  <a:pt x="45720" y="44488"/>
                                </a:cubicBezTo>
                                <a:cubicBezTo>
                                  <a:pt x="44768" y="44488"/>
                                  <a:pt x="44768" y="45440"/>
                                  <a:pt x="45720" y="45440"/>
                                </a:cubicBezTo>
                                <a:cubicBezTo>
                                  <a:pt x="45720" y="46393"/>
                                  <a:pt x="45720" y="47345"/>
                                  <a:pt x="46672" y="48298"/>
                                </a:cubicBezTo>
                                <a:cubicBezTo>
                                  <a:pt x="46672" y="47345"/>
                                  <a:pt x="46672" y="46393"/>
                                  <a:pt x="46672" y="46393"/>
                                </a:cubicBezTo>
                                <a:close/>
                                <a:moveTo>
                                  <a:pt x="46672" y="195935"/>
                                </a:moveTo>
                                <a:cubicBezTo>
                                  <a:pt x="47625" y="195935"/>
                                  <a:pt x="47625" y="195935"/>
                                  <a:pt x="47625" y="194983"/>
                                </a:cubicBezTo>
                                <a:cubicBezTo>
                                  <a:pt x="47625" y="194030"/>
                                  <a:pt x="46672" y="194030"/>
                                  <a:pt x="46672" y="194030"/>
                                </a:cubicBezTo>
                                <a:cubicBezTo>
                                  <a:pt x="46672" y="194030"/>
                                  <a:pt x="45720" y="194030"/>
                                  <a:pt x="45720" y="194983"/>
                                </a:cubicBezTo>
                                <a:cubicBezTo>
                                  <a:pt x="45720" y="195935"/>
                                  <a:pt x="45720" y="195935"/>
                                  <a:pt x="46672" y="195935"/>
                                </a:cubicBezTo>
                                <a:close/>
                                <a:moveTo>
                                  <a:pt x="47625" y="101638"/>
                                </a:moveTo>
                                <a:cubicBezTo>
                                  <a:pt x="46672" y="101638"/>
                                  <a:pt x="45720" y="102590"/>
                                  <a:pt x="45720" y="103543"/>
                                </a:cubicBezTo>
                                <a:cubicBezTo>
                                  <a:pt x="45720" y="103543"/>
                                  <a:pt x="45720" y="104495"/>
                                  <a:pt x="46672" y="104495"/>
                                </a:cubicBezTo>
                                <a:cubicBezTo>
                                  <a:pt x="47625" y="103543"/>
                                  <a:pt x="47625" y="102590"/>
                                  <a:pt x="47625" y="101638"/>
                                </a:cubicBezTo>
                                <a:cubicBezTo>
                                  <a:pt x="48578" y="101638"/>
                                  <a:pt x="48578" y="101638"/>
                                  <a:pt x="47625" y="101638"/>
                                </a:cubicBezTo>
                                <a:close/>
                                <a:moveTo>
                                  <a:pt x="47625" y="27343"/>
                                </a:moveTo>
                                <a:cubicBezTo>
                                  <a:pt x="47625" y="28295"/>
                                  <a:pt x="47625" y="28295"/>
                                  <a:pt x="48578" y="28295"/>
                                </a:cubicBezTo>
                                <a:cubicBezTo>
                                  <a:pt x="49530" y="30200"/>
                                  <a:pt x="50483" y="31153"/>
                                  <a:pt x="52388" y="31153"/>
                                </a:cubicBezTo>
                                <a:cubicBezTo>
                                  <a:pt x="53340" y="31153"/>
                                  <a:pt x="55245" y="31153"/>
                                  <a:pt x="56197" y="30200"/>
                                </a:cubicBezTo>
                                <a:cubicBezTo>
                                  <a:pt x="56197" y="33058"/>
                                  <a:pt x="52388" y="33058"/>
                                  <a:pt x="51435" y="34963"/>
                                </a:cubicBezTo>
                                <a:cubicBezTo>
                                  <a:pt x="51435" y="35915"/>
                                  <a:pt x="49530" y="36868"/>
                                  <a:pt x="50483" y="37820"/>
                                </a:cubicBezTo>
                                <a:cubicBezTo>
                                  <a:pt x="51435" y="38773"/>
                                  <a:pt x="53340" y="38773"/>
                                  <a:pt x="53340" y="37820"/>
                                </a:cubicBezTo>
                                <a:cubicBezTo>
                                  <a:pt x="54293" y="36868"/>
                                  <a:pt x="55245" y="34963"/>
                                  <a:pt x="56197" y="33058"/>
                                </a:cubicBezTo>
                                <a:cubicBezTo>
                                  <a:pt x="57150" y="32105"/>
                                  <a:pt x="56197" y="31153"/>
                                  <a:pt x="55245" y="30200"/>
                                </a:cubicBezTo>
                                <a:cubicBezTo>
                                  <a:pt x="52388" y="27343"/>
                                  <a:pt x="52388" y="27343"/>
                                  <a:pt x="55245" y="25438"/>
                                </a:cubicBezTo>
                                <a:cubicBezTo>
                                  <a:pt x="55245" y="26390"/>
                                  <a:pt x="55245" y="26390"/>
                                  <a:pt x="56197" y="27343"/>
                                </a:cubicBezTo>
                                <a:cubicBezTo>
                                  <a:pt x="56197" y="27343"/>
                                  <a:pt x="57150" y="27343"/>
                                  <a:pt x="57150" y="27343"/>
                                </a:cubicBezTo>
                                <a:cubicBezTo>
                                  <a:pt x="57150" y="27343"/>
                                  <a:pt x="56197" y="26390"/>
                                  <a:pt x="56197" y="26390"/>
                                </a:cubicBezTo>
                                <a:cubicBezTo>
                                  <a:pt x="57150" y="24485"/>
                                  <a:pt x="56197" y="23533"/>
                                  <a:pt x="54293" y="24485"/>
                                </a:cubicBezTo>
                                <a:cubicBezTo>
                                  <a:pt x="53340" y="24485"/>
                                  <a:pt x="52388" y="25438"/>
                                  <a:pt x="51435" y="26390"/>
                                </a:cubicBezTo>
                                <a:lnTo>
                                  <a:pt x="51435" y="26390"/>
                                </a:lnTo>
                                <a:cubicBezTo>
                                  <a:pt x="50483" y="23533"/>
                                  <a:pt x="48578" y="23533"/>
                                  <a:pt x="46672" y="24485"/>
                                </a:cubicBezTo>
                                <a:cubicBezTo>
                                  <a:pt x="44768" y="24485"/>
                                  <a:pt x="47625" y="26390"/>
                                  <a:pt x="47625" y="27343"/>
                                </a:cubicBezTo>
                                <a:close/>
                                <a:moveTo>
                                  <a:pt x="48578" y="34010"/>
                                </a:moveTo>
                                <a:cubicBezTo>
                                  <a:pt x="46672" y="34010"/>
                                  <a:pt x="47625" y="35915"/>
                                  <a:pt x="46672" y="36868"/>
                                </a:cubicBezTo>
                                <a:cubicBezTo>
                                  <a:pt x="46672" y="36868"/>
                                  <a:pt x="46672" y="37820"/>
                                  <a:pt x="47625" y="37820"/>
                                </a:cubicBezTo>
                                <a:cubicBezTo>
                                  <a:pt x="48578" y="36868"/>
                                  <a:pt x="48578" y="35915"/>
                                  <a:pt x="48578" y="34010"/>
                                </a:cubicBezTo>
                                <a:cubicBezTo>
                                  <a:pt x="48578" y="34010"/>
                                  <a:pt x="48578" y="34010"/>
                                  <a:pt x="48578" y="34010"/>
                                </a:cubicBezTo>
                                <a:close/>
                                <a:moveTo>
                                  <a:pt x="46672" y="19723"/>
                                </a:moveTo>
                                <a:cubicBezTo>
                                  <a:pt x="46672" y="19723"/>
                                  <a:pt x="47625" y="20675"/>
                                  <a:pt x="47625" y="20675"/>
                                </a:cubicBezTo>
                                <a:cubicBezTo>
                                  <a:pt x="47625" y="20675"/>
                                  <a:pt x="48578" y="20675"/>
                                  <a:pt x="48578" y="20675"/>
                                </a:cubicBezTo>
                                <a:cubicBezTo>
                                  <a:pt x="48578" y="18770"/>
                                  <a:pt x="49530" y="17818"/>
                                  <a:pt x="49530" y="15913"/>
                                </a:cubicBezTo>
                                <a:cubicBezTo>
                                  <a:pt x="49530" y="14960"/>
                                  <a:pt x="48578" y="14008"/>
                                  <a:pt x="47625" y="14008"/>
                                </a:cubicBezTo>
                                <a:cubicBezTo>
                                  <a:pt x="47625" y="14008"/>
                                  <a:pt x="46672" y="14008"/>
                                  <a:pt x="46672" y="14008"/>
                                </a:cubicBezTo>
                                <a:cubicBezTo>
                                  <a:pt x="46672" y="16865"/>
                                  <a:pt x="46672" y="18770"/>
                                  <a:pt x="46672" y="19723"/>
                                </a:cubicBezTo>
                                <a:close/>
                                <a:moveTo>
                                  <a:pt x="48578" y="166408"/>
                                </a:moveTo>
                                <a:cubicBezTo>
                                  <a:pt x="48578" y="166408"/>
                                  <a:pt x="48578" y="166408"/>
                                  <a:pt x="48578" y="166408"/>
                                </a:cubicBezTo>
                                <a:cubicBezTo>
                                  <a:pt x="49530" y="165455"/>
                                  <a:pt x="48578" y="165455"/>
                                  <a:pt x="48578" y="165455"/>
                                </a:cubicBezTo>
                                <a:cubicBezTo>
                                  <a:pt x="47625" y="165455"/>
                                  <a:pt x="47625" y="165455"/>
                                  <a:pt x="48578" y="166408"/>
                                </a:cubicBezTo>
                                <a:cubicBezTo>
                                  <a:pt x="47625" y="165455"/>
                                  <a:pt x="47625" y="166408"/>
                                  <a:pt x="48578" y="166408"/>
                                </a:cubicBezTo>
                                <a:close/>
                                <a:moveTo>
                                  <a:pt x="50483" y="127355"/>
                                </a:moveTo>
                                <a:cubicBezTo>
                                  <a:pt x="51435" y="127355"/>
                                  <a:pt x="51435" y="126403"/>
                                  <a:pt x="50483" y="127355"/>
                                </a:cubicBezTo>
                                <a:cubicBezTo>
                                  <a:pt x="50483" y="124498"/>
                                  <a:pt x="49530" y="123545"/>
                                  <a:pt x="48578" y="122593"/>
                                </a:cubicBezTo>
                                <a:cubicBezTo>
                                  <a:pt x="48578" y="122593"/>
                                  <a:pt x="47625" y="123545"/>
                                  <a:pt x="47625" y="124498"/>
                                </a:cubicBezTo>
                                <a:cubicBezTo>
                                  <a:pt x="48578" y="126403"/>
                                  <a:pt x="48578" y="127355"/>
                                  <a:pt x="50483" y="127355"/>
                                </a:cubicBezTo>
                                <a:close/>
                                <a:moveTo>
                                  <a:pt x="50483" y="163550"/>
                                </a:moveTo>
                                <a:lnTo>
                                  <a:pt x="50483" y="163550"/>
                                </a:lnTo>
                                <a:cubicBezTo>
                                  <a:pt x="49530" y="162598"/>
                                  <a:pt x="49530" y="161645"/>
                                  <a:pt x="48578" y="162598"/>
                                </a:cubicBezTo>
                                <a:cubicBezTo>
                                  <a:pt x="49530" y="161645"/>
                                  <a:pt x="49530" y="162598"/>
                                  <a:pt x="50483" y="163550"/>
                                </a:cubicBezTo>
                                <a:cubicBezTo>
                                  <a:pt x="50483" y="162598"/>
                                  <a:pt x="49530" y="163550"/>
                                  <a:pt x="50483" y="163550"/>
                                </a:cubicBezTo>
                                <a:close/>
                                <a:moveTo>
                                  <a:pt x="52388" y="43535"/>
                                </a:moveTo>
                                <a:cubicBezTo>
                                  <a:pt x="52388" y="42583"/>
                                  <a:pt x="51435" y="42583"/>
                                  <a:pt x="51435" y="42583"/>
                                </a:cubicBezTo>
                                <a:cubicBezTo>
                                  <a:pt x="50483" y="42583"/>
                                  <a:pt x="49530" y="42583"/>
                                  <a:pt x="49530" y="43535"/>
                                </a:cubicBezTo>
                                <a:cubicBezTo>
                                  <a:pt x="49530" y="44488"/>
                                  <a:pt x="49530" y="44488"/>
                                  <a:pt x="50483" y="44488"/>
                                </a:cubicBezTo>
                                <a:cubicBezTo>
                                  <a:pt x="51435" y="45440"/>
                                  <a:pt x="52388" y="44488"/>
                                  <a:pt x="52388" y="43535"/>
                                </a:cubicBezTo>
                                <a:close/>
                                <a:moveTo>
                                  <a:pt x="50483" y="26390"/>
                                </a:moveTo>
                                <a:cubicBezTo>
                                  <a:pt x="50483" y="26390"/>
                                  <a:pt x="50483" y="26390"/>
                                  <a:pt x="50483" y="26390"/>
                                </a:cubicBezTo>
                                <a:cubicBezTo>
                                  <a:pt x="51435" y="27343"/>
                                  <a:pt x="52388" y="28295"/>
                                  <a:pt x="51435" y="28295"/>
                                </a:cubicBezTo>
                                <a:cubicBezTo>
                                  <a:pt x="51435" y="28295"/>
                                  <a:pt x="49530" y="26390"/>
                                  <a:pt x="50483" y="26390"/>
                                </a:cubicBezTo>
                                <a:close/>
                                <a:moveTo>
                                  <a:pt x="54293" y="104495"/>
                                </a:moveTo>
                                <a:cubicBezTo>
                                  <a:pt x="54293" y="104495"/>
                                  <a:pt x="54293" y="103543"/>
                                  <a:pt x="54293" y="104495"/>
                                </a:cubicBezTo>
                                <a:lnTo>
                                  <a:pt x="54293" y="104495"/>
                                </a:lnTo>
                                <a:cubicBezTo>
                                  <a:pt x="53340" y="104495"/>
                                  <a:pt x="54293" y="104495"/>
                                  <a:pt x="54293" y="104495"/>
                                </a:cubicBezTo>
                                <a:cubicBezTo>
                                  <a:pt x="54293" y="104495"/>
                                  <a:pt x="54293" y="104495"/>
                                  <a:pt x="54293" y="104495"/>
                                </a:cubicBezTo>
                                <a:close/>
                                <a:moveTo>
                                  <a:pt x="57150" y="91160"/>
                                </a:moveTo>
                                <a:cubicBezTo>
                                  <a:pt x="57150" y="91160"/>
                                  <a:pt x="57150" y="91160"/>
                                  <a:pt x="57150" y="91160"/>
                                </a:cubicBezTo>
                                <a:cubicBezTo>
                                  <a:pt x="56197" y="91160"/>
                                  <a:pt x="56197" y="91160"/>
                                  <a:pt x="57150" y="91160"/>
                                </a:cubicBezTo>
                                <a:cubicBezTo>
                                  <a:pt x="56197" y="92113"/>
                                  <a:pt x="56197" y="92113"/>
                                  <a:pt x="57150" y="91160"/>
                                </a:cubicBezTo>
                                <a:cubicBezTo>
                                  <a:pt x="57150" y="91160"/>
                                  <a:pt x="57150" y="91160"/>
                                  <a:pt x="57150" y="9116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02221160" name="Freeform 1602221160"/>
                        <wps:cNvSpPr/>
                        <wps:spPr>
                          <a:xfrm>
                            <a:off x="1054418" y="87225"/>
                            <a:ext cx="132311" cy="181720"/>
                          </a:xfrm>
                          <a:custGeom>
                            <a:avLst/>
                            <a:gdLst>
                              <a:gd name="connsiteX0" fmla="*/ 105728 w 132311"/>
                              <a:gd name="connsiteY0" fmla="*/ 172721 h 181720"/>
                              <a:gd name="connsiteX1" fmla="*/ 63817 w 132311"/>
                              <a:gd name="connsiteY1" fmla="*/ 181294 h 181720"/>
                              <a:gd name="connsiteX2" fmla="*/ 10478 w 132311"/>
                              <a:gd name="connsiteY2" fmla="*/ 158434 h 181720"/>
                              <a:gd name="connsiteX3" fmla="*/ 0 w 132311"/>
                              <a:gd name="connsiteY3" fmla="*/ 132716 h 181720"/>
                              <a:gd name="connsiteX4" fmla="*/ 20003 w 132311"/>
                              <a:gd name="connsiteY4" fmla="*/ 108904 h 181720"/>
                              <a:gd name="connsiteX5" fmla="*/ 38100 w 132311"/>
                              <a:gd name="connsiteY5" fmla="*/ 111761 h 181720"/>
                              <a:gd name="connsiteX6" fmla="*/ 39053 w 132311"/>
                              <a:gd name="connsiteY6" fmla="*/ 147956 h 181720"/>
                              <a:gd name="connsiteX7" fmla="*/ 34290 w 132311"/>
                              <a:gd name="connsiteY7" fmla="*/ 150814 h 181720"/>
                              <a:gd name="connsiteX8" fmla="*/ 33338 w 132311"/>
                              <a:gd name="connsiteY8" fmla="*/ 160339 h 181720"/>
                              <a:gd name="connsiteX9" fmla="*/ 42863 w 132311"/>
                              <a:gd name="connsiteY9" fmla="*/ 167006 h 181720"/>
                              <a:gd name="connsiteX10" fmla="*/ 52388 w 132311"/>
                              <a:gd name="connsiteY10" fmla="*/ 170816 h 181720"/>
                              <a:gd name="connsiteX11" fmla="*/ 87630 w 132311"/>
                              <a:gd name="connsiteY11" fmla="*/ 165101 h 181720"/>
                              <a:gd name="connsiteX12" fmla="*/ 93345 w 132311"/>
                              <a:gd name="connsiteY12" fmla="*/ 157481 h 181720"/>
                              <a:gd name="connsiteX13" fmla="*/ 95250 w 132311"/>
                              <a:gd name="connsiteY13" fmla="*/ 151766 h 181720"/>
                              <a:gd name="connsiteX14" fmla="*/ 88582 w 132311"/>
                              <a:gd name="connsiteY14" fmla="*/ 128906 h 181720"/>
                              <a:gd name="connsiteX15" fmla="*/ 65722 w 132311"/>
                              <a:gd name="connsiteY15" fmla="*/ 111761 h 181720"/>
                              <a:gd name="connsiteX16" fmla="*/ 28575 w 132311"/>
                              <a:gd name="connsiteY16" fmla="*/ 86044 h 181720"/>
                              <a:gd name="connsiteX17" fmla="*/ 7620 w 132311"/>
                              <a:gd name="connsiteY17" fmla="*/ 56516 h 181720"/>
                              <a:gd name="connsiteX18" fmla="*/ 17145 w 132311"/>
                              <a:gd name="connsiteY18" fmla="*/ 19369 h 181720"/>
                              <a:gd name="connsiteX19" fmla="*/ 67628 w 132311"/>
                              <a:gd name="connsiteY19" fmla="*/ 319 h 181720"/>
                              <a:gd name="connsiteX20" fmla="*/ 100013 w 132311"/>
                              <a:gd name="connsiteY20" fmla="*/ 6986 h 181720"/>
                              <a:gd name="connsiteX21" fmla="*/ 126682 w 132311"/>
                              <a:gd name="connsiteY21" fmla="*/ 37466 h 181720"/>
                              <a:gd name="connsiteX22" fmla="*/ 126682 w 132311"/>
                              <a:gd name="connsiteY22" fmla="*/ 49849 h 181720"/>
                              <a:gd name="connsiteX23" fmla="*/ 102870 w 132311"/>
                              <a:gd name="connsiteY23" fmla="*/ 63184 h 181720"/>
                              <a:gd name="connsiteX24" fmla="*/ 95250 w 132311"/>
                              <a:gd name="connsiteY24" fmla="*/ 60326 h 181720"/>
                              <a:gd name="connsiteX25" fmla="*/ 90488 w 132311"/>
                              <a:gd name="connsiteY25" fmla="*/ 27941 h 181720"/>
                              <a:gd name="connsiteX26" fmla="*/ 94297 w 132311"/>
                              <a:gd name="connsiteY26" fmla="*/ 24131 h 181720"/>
                              <a:gd name="connsiteX27" fmla="*/ 94297 w 132311"/>
                              <a:gd name="connsiteY27" fmla="*/ 17464 h 181720"/>
                              <a:gd name="connsiteX28" fmla="*/ 88582 w 132311"/>
                              <a:gd name="connsiteY28" fmla="*/ 13654 h 181720"/>
                              <a:gd name="connsiteX29" fmla="*/ 59055 w 132311"/>
                              <a:gd name="connsiteY29" fmla="*/ 8891 h 181720"/>
                              <a:gd name="connsiteX30" fmla="*/ 44767 w 132311"/>
                              <a:gd name="connsiteY30" fmla="*/ 15559 h 181720"/>
                              <a:gd name="connsiteX31" fmla="*/ 40957 w 132311"/>
                              <a:gd name="connsiteY31" fmla="*/ 38419 h 181720"/>
                              <a:gd name="connsiteX32" fmla="*/ 57150 w 132311"/>
                              <a:gd name="connsiteY32" fmla="*/ 54611 h 181720"/>
                              <a:gd name="connsiteX33" fmla="*/ 69532 w 132311"/>
                              <a:gd name="connsiteY33" fmla="*/ 63184 h 181720"/>
                              <a:gd name="connsiteX34" fmla="*/ 73342 w 132311"/>
                              <a:gd name="connsiteY34" fmla="*/ 66041 h 181720"/>
                              <a:gd name="connsiteX35" fmla="*/ 87630 w 132311"/>
                              <a:gd name="connsiteY35" fmla="*/ 74614 h 181720"/>
                              <a:gd name="connsiteX36" fmla="*/ 99060 w 132311"/>
                              <a:gd name="connsiteY36" fmla="*/ 83186 h 181720"/>
                              <a:gd name="connsiteX37" fmla="*/ 113347 w 132311"/>
                              <a:gd name="connsiteY37" fmla="*/ 93664 h 181720"/>
                              <a:gd name="connsiteX38" fmla="*/ 130492 w 132311"/>
                              <a:gd name="connsiteY38" fmla="*/ 120334 h 181720"/>
                              <a:gd name="connsiteX39" fmla="*/ 105728 w 132311"/>
                              <a:gd name="connsiteY39" fmla="*/ 172721 h 181720"/>
                              <a:gd name="connsiteX40" fmla="*/ 17145 w 132311"/>
                              <a:gd name="connsiteY40" fmla="*/ 130811 h 181720"/>
                              <a:gd name="connsiteX41" fmla="*/ 12382 w 132311"/>
                              <a:gd name="connsiteY41" fmla="*/ 128906 h 181720"/>
                              <a:gd name="connsiteX42" fmla="*/ 11430 w 132311"/>
                              <a:gd name="connsiteY42" fmla="*/ 129859 h 181720"/>
                              <a:gd name="connsiteX43" fmla="*/ 16192 w 132311"/>
                              <a:gd name="connsiteY43" fmla="*/ 133669 h 181720"/>
                              <a:gd name="connsiteX44" fmla="*/ 18097 w 132311"/>
                              <a:gd name="connsiteY44" fmla="*/ 131764 h 181720"/>
                              <a:gd name="connsiteX45" fmla="*/ 17145 w 132311"/>
                              <a:gd name="connsiteY45" fmla="*/ 130811 h 181720"/>
                              <a:gd name="connsiteX46" fmla="*/ 14288 w 132311"/>
                              <a:gd name="connsiteY46" fmla="*/ 124144 h 181720"/>
                              <a:gd name="connsiteX47" fmla="*/ 16192 w 132311"/>
                              <a:gd name="connsiteY47" fmla="*/ 127001 h 181720"/>
                              <a:gd name="connsiteX48" fmla="*/ 16192 w 132311"/>
                              <a:gd name="connsiteY48" fmla="*/ 125096 h 181720"/>
                              <a:gd name="connsiteX49" fmla="*/ 17145 w 132311"/>
                              <a:gd name="connsiteY49" fmla="*/ 123191 h 181720"/>
                              <a:gd name="connsiteX50" fmla="*/ 17145 w 132311"/>
                              <a:gd name="connsiteY50" fmla="*/ 121286 h 181720"/>
                              <a:gd name="connsiteX51" fmla="*/ 15240 w 132311"/>
                              <a:gd name="connsiteY51" fmla="*/ 123191 h 181720"/>
                              <a:gd name="connsiteX52" fmla="*/ 14288 w 132311"/>
                              <a:gd name="connsiteY52" fmla="*/ 124144 h 181720"/>
                              <a:gd name="connsiteX53" fmla="*/ 21907 w 132311"/>
                              <a:gd name="connsiteY53" fmla="*/ 117476 h 181720"/>
                              <a:gd name="connsiteX54" fmla="*/ 21907 w 132311"/>
                              <a:gd name="connsiteY54" fmla="*/ 115571 h 181720"/>
                              <a:gd name="connsiteX55" fmla="*/ 20003 w 132311"/>
                              <a:gd name="connsiteY55" fmla="*/ 117476 h 181720"/>
                              <a:gd name="connsiteX56" fmla="*/ 20003 w 132311"/>
                              <a:gd name="connsiteY56" fmla="*/ 120334 h 181720"/>
                              <a:gd name="connsiteX57" fmla="*/ 21907 w 132311"/>
                              <a:gd name="connsiteY57" fmla="*/ 117476 h 181720"/>
                              <a:gd name="connsiteX58" fmla="*/ 21907 w 132311"/>
                              <a:gd name="connsiteY58" fmla="*/ 131764 h 181720"/>
                              <a:gd name="connsiteX59" fmla="*/ 21907 w 132311"/>
                              <a:gd name="connsiteY59" fmla="*/ 131764 h 181720"/>
                              <a:gd name="connsiteX60" fmla="*/ 20955 w 132311"/>
                              <a:gd name="connsiteY60" fmla="*/ 131764 h 181720"/>
                              <a:gd name="connsiteX61" fmla="*/ 21907 w 132311"/>
                              <a:gd name="connsiteY61" fmla="*/ 131764 h 181720"/>
                              <a:gd name="connsiteX62" fmla="*/ 21907 w 132311"/>
                              <a:gd name="connsiteY62" fmla="*/ 131764 h 181720"/>
                              <a:gd name="connsiteX63" fmla="*/ 22860 w 132311"/>
                              <a:gd name="connsiteY63" fmla="*/ 123191 h 181720"/>
                              <a:gd name="connsiteX64" fmla="*/ 23813 w 132311"/>
                              <a:gd name="connsiteY64" fmla="*/ 122239 h 181720"/>
                              <a:gd name="connsiteX65" fmla="*/ 23813 w 132311"/>
                              <a:gd name="connsiteY65" fmla="*/ 121286 h 181720"/>
                              <a:gd name="connsiteX66" fmla="*/ 22860 w 132311"/>
                              <a:gd name="connsiteY66" fmla="*/ 123191 h 181720"/>
                              <a:gd name="connsiteX67" fmla="*/ 22860 w 132311"/>
                              <a:gd name="connsiteY67" fmla="*/ 123191 h 181720"/>
                              <a:gd name="connsiteX68" fmla="*/ 23813 w 132311"/>
                              <a:gd name="connsiteY68" fmla="*/ 134621 h 181720"/>
                              <a:gd name="connsiteX69" fmla="*/ 23813 w 132311"/>
                              <a:gd name="connsiteY69" fmla="*/ 134621 h 181720"/>
                              <a:gd name="connsiteX70" fmla="*/ 23813 w 132311"/>
                              <a:gd name="connsiteY70" fmla="*/ 133669 h 181720"/>
                              <a:gd name="connsiteX71" fmla="*/ 23813 w 132311"/>
                              <a:gd name="connsiteY71" fmla="*/ 134621 h 181720"/>
                              <a:gd name="connsiteX72" fmla="*/ 23813 w 132311"/>
                              <a:gd name="connsiteY72" fmla="*/ 134621 h 181720"/>
                              <a:gd name="connsiteX73" fmla="*/ 26670 w 132311"/>
                              <a:gd name="connsiteY73" fmla="*/ 116524 h 181720"/>
                              <a:gd name="connsiteX74" fmla="*/ 25717 w 132311"/>
                              <a:gd name="connsiteY74" fmla="*/ 115571 h 181720"/>
                              <a:gd name="connsiteX75" fmla="*/ 23813 w 132311"/>
                              <a:gd name="connsiteY75" fmla="*/ 118429 h 181720"/>
                              <a:gd name="connsiteX76" fmla="*/ 24765 w 132311"/>
                              <a:gd name="connsiteY76" fmla="*/ 119381 h 181720"/>
                              <a:gd name="connsiteX77" fmla="*/ 26670 w 132311"/>
                              <a:gd name="connsiteY77" fmla="*/ 116524 h 181720"/>
                              <a:gd name="connsiteX78" fmla="*/ 24765 w 132311"/>
                              <a:gd name="connsiteY78" fmla="*/ 138431 h 181720"/>
                              <a:gd name="connsiteX79" fmla="*/ 23813 w 132311"/>
                              <a:gd name="connsiteY79" fmla="*/ 137479 h 181720"/>
                              <a:gd name="connsiteX80" fmla="*/ 22860 w 132311"/>
                              <a:gd name="connsiteY80" fmla="*/ 138431 h 181720"/>
                              <a:gd name="connsiteX81" fmla="*/ 24765 w 132311"/>
                              <a:gd name="connsiteY81" fmla="*/ 138431 h 181720"/>
                              <a:gd name="connsiteX82" fmla="*/ 24765 w 132311"/>
                              <a:gd name="connsiteY82" fmla="*/ 138431 h 181720"/>
                              <a:gd name="connsiteX83" fmla="*/ 23813 w 132311"/>
                              <a:gd name="connsiteY83" fmla="*/ 126049 h 181720"/>
                              <a:gd name="connsiteX84" fmla="*/ 23813 w 132311"/>
                              <a:gd name="connsiteY84" fmla="*/ 126049 h 181720"/>
                              <a:gd name="connsiteX85" fmla="*/ 23813 w 132311"/>
                              <a:gd name="connsiteY85" fmla="*/ 127954 h 181720"/>
                              <a:gd name="connsiteX86" fmla="*/ 23813 w 132311"/>
                              <a:gd name="connsiteY86" fmla="*/ 126049 h 181720"/>
                              <a:gd name="connsiteX87" fmla="*/ 23813 w 132311"/>
                              <a:gd name="connsiteY87" fmla="*/ 126049 h 181720"/>
                              <a:gd name="connsiteX88" fmla="*/ 27622 w 132311"/>
                              <a:gd name="connsiteY88" fmla="*/ 128906 h 181720"/>
                              <a:gd name="connsiteX89" fmla="*/ 26670 w 132311"/>
                              <a:gd name="connsiteY89" fmla="*/ 131764 h 181720"/>
                              <a:gd name="connsiteX90" fmla="*/ 27622 w 132311"/>
                              <a:gd name="connsiteY90" fmla="*/ 132716 h 181720"/>
                              <a:gd name="connsiteX91" fmla="*/ 28575 w 132311"/>
                              <a:gd name="connsiteY91" fmla="*/ 131764 h 181720"/>
                              <a:gd name="connsiteX92" fmla="*/ 27622 w 132311"/>
                              <a:gd name="connsiteY92" fmla="*/ 128906 h 181720"/>
                              <a:gd name="connsiteX93" fmla="*/ 30480 w 132311"/>
                              <a:gd name="connsiteY93" fmla="*/ 43181 h 181720"/>
                              <a:gd name="connsiteX94" fmla="*/ 30480 w 132311"/>
                              <a:gd name="connsiteY94" fmla="*/ 43181 h 181720"/>
                              <a:gd name="connsiteX95" fmla="*/ 30480 w 132311"/>
                              <a:gd name="connsiteY95" fmla="*/ 43181 h 181720"/>
                              <a:gd name="connsiteX96" fmla="*/ 28575 w 132311"/>
                              <a:gd name="connsiteY96" fmla="*/ 38419 h 181720"/>
                              <a:gd name="connsiteX97" fmla="*/ 27622 w 132311"/>
                              <a:gd name="connsiteY97" fmla="*/ 37466 h 181720"/>
                              <a:gd name="connsiteX98" fmla="*/ 27622 w 132311"/>
                              <a:gd name="connsiteY98" fmla="*/ 38419 h 181720"/>
                              <a:gd name="connsiteX99" fmla="*/ 30480 w 132311"/>
                              <a:gd name="connsiteY99" fmla="*/ 43181 h 181720"/>
                              <a:gd name="connsiteX100" fmla="*/ 31432 w 132311"/>
                              <a:gd name="connsiteY100" fmla="*/ 124144 h 181720"/>
                              <a:gd name="connsiteX101" fmla="*/ 31432 w 132311"/>
                              <a:gd name="connsiteY101" fmla="*/ 124144 h 181720"/>
                              <a:gd name="connsiteX102" fmla="*/ 28575 w 132311"/>
                              <a:gd name="connsiteY102" fmla="*/ 124144 h 181720"/>
                              <a:gd name="connsiteX103" fmla="*/ 31432 w 132311"/>
                              <a:gd name="connsiteY103" fmla="*/ 127001 h 181720"/>
                              <a:gd name="connsiteX104" fmla="*/ 31432 w 132311"/>
                              <a:gd name="connsiteY104" fmla="*/ 124144 h 181720"/>
                              <a:gd name="connsiteX105" fmla="*/ 31432 w 132311"/>
                              <a:gd name="connsiteY105" fmla="*/ 66994 h 181720"/>
                              <a:gd name="connsiteX106" fmla="*/ 31432 w 132311"/>
                              <a:gd name="connsiteY106" fmla="*/ 66994 h 181720"/>
                              <a:gd name="connsiteX107" fmla="*/ 31432 w 132311"/>
                              <a:gd name="connsiteY107" fmla="*/ 66994 h 181720"/>
                              <a:gd name="connsiteX108" fmla="*/ 31432 w 132311"/>
                              <a:gd name="connsiteY108" fmla="*/ 66994 h 181720"/>
                              <a:gd name="connsiteX109" fmla="*/ 31432 w 132311"/>
                              <a:gd name="connsiteY109" fmla="*/ 66994 h 181720"/>
                              <a:gd name="connsiteX110" fmla="*/ 32385 w 132311"/>
                              <a:gd name="connsiteY110" fmla="*/ 48896 h 181720"/>
                              <a:gd name="connsiteX111" fmla="*/ 32385 w 132311"/>
                              <a:gd name="connsiteY111" fmla="*/ 48896 h 181720"/>
                              <a:gd name="connsiteX112" fmla="*/ 32385 w 132311"/>
                              <a:gd name="connsiteY112" fmla="*/ 49849 h 181720"/>
                              <a:gd name="connsiteX113" fmla="*/ 32385 w 132311"/>
                              <a:gd name="connsiteY113" fmla="*/ 48896 h 181720"/>
                              <a:gd name="connsiteX114" fmla="*/ 32385 w 132311"/>
                              <a:gd name="connsiteY114" fmla="*/ 48896 h 181720"/>
                              <a:gd name="connsiteX115" fmla="*/ 33338 w 132311"/>
                              <a:gd name="connsiteY115" fmla="*/ 53659 h 181720"/>
                              <a:gd name="connsiteX116" fmla="*/ 31432 w 132311"/>
                              <a:gd name="connsiteY116" fmla="*/ 55564 h 181720"/>
                              <a:gd name="connsiteX117" fmla="*/ 32385 w 132311"/>
                              <a:gd name="connsiteY117" fmla="*/ 56516 h 181720"/>
                              <a:gd name="connsiteX118" fmla="*/ 36195 w 132311"/>
                              <a:gd name="connsiteY118" fmla="*/ 54611 h 181720"/>
                              <a:gd name="connsiteX119" fmla="*/ 33338 w 132311"/>
                              <a:gd name="connsiteY119" fmla="*/ 53659 h 181720"/>
                              <a:gd name="connsiteX120" fmla="*/ 43815 w 132311"/>
                              <a:gd name="connsiteY120" fmla="*/ 60326 h 181720"/>
                              <a:gd name="connsiteX121" fmla="*/ 44767 w 132311"/>
                              <a:gd name="connsiteY121" fmla="*/ 58421 h 181720"/>
                              <a:gd name="connsiteX122" fmla="*/ 42863 w 132311"/>
                              <a:gd name="connsiteY122" fmla="*/ 58421 h 181720"/>
                              <a:gd name="connsiteX123" fmla="*/ 36195 w 132311"/>
                              <a:gd name="connsiteY123" fmla="*/ 65089 h 181720"/>
                              <a:gd name="connsiteX124" fmla="*/ 34290 w 132311"/>
                              <a:gd name="connsiteY124" fmla="*/ 60326 h 181720"/>
                              <a:gd name="connsiteX125" fmla="*/ 33338 w 132311"/>
                              <a:gd name="connsiteY125" fmla="*/ 59374 h 181720"/>
                              <a:gd name="connsiteX126" fmla="*/ 32385 w 132311"/>
                              <a:gd name="connsiteY126" fmla="*/ 60326 h 181720"/>
                              <a:gd name="connsiteX127" fmla="*/ 36195 w 132311"/>
                              <a:gd name="connsiteY127" fmla="*/ 65089 h 181720"/>
                              <a:gd name="connsiteX128" fmla="*/ 40957 w 132311"/>
                              <a:gd name="connsiteY128" fmla="*/ 63184 h 181720"/>
                              <a:gd name="connsiteX129" fmla="*/ 43815 w 132311"/>
                              <a:gd name="connsiteY129" fmla="*/ 60326 h 181720"/>
                              <a:gd name="connsiteX130" fmla="*/ 38100 w 132311"/>
                              <a:gd name="connsiteY130" fmla="*/ 72709 h 181720"/>
                              <a:gd name="connsiteX131" fmla="*/ 36195 w 132311"/>
                              <a:gd name="connsiteY131" fmla="*/ 69851 h 181720"/>
                              <a:gd name="connsiteX132" fmla="*/ 35242 w 132311"/>
                              <a:gd name="connsiteY132" fmla="*/ 70804 h 181720"/>
                              <a:gd name="connsiteX133" fmla="*/ 37147 w 132311"/>
                              <a:gd name="connsiteY133" fmla="*/ 73661 h 181720"/>
                              <a:gd name="connsiteX134" fmla="*/ 38100 w 132311"/>
                              <a:gd name="connsiteY134" fmla="*/ 72709 h 181720"/>
                              <a:gd name="connsiteX135" fmla="*/ 39053 w 132311"/>
                              <a:gd name="connsiteY135" fmla="*/ 58421 h 181720"/>
                              <a:gd name="connsiteX136" fmla="*/ 39053 w 132311"/>
                              <a:gd name="connsiteY136" fmla="*/ 58421 h 181720"/>
                              <a:gd name="connsiteX137" fmla="*/ 39053 w 132311"/>
                              <a:gd name="connsiteY137" fmla="*/ 57469 h 181720"/>
                              <a:gd name="connsiteX138" fmla="*/ 39053 w 132311"/>
                              <a:gd name="connsiteY138" fmla="*/ 58421 h 181720"/>
                              <a:gd name="connsiteX139" fmla="*/ 39053 w 132311"/>
                              <a:gd name="connsiteY139" fmla="*/ 58421 h 181720"/>
                              <a:gd name="connsiteX140" fmla="*/ 39053 w 132311"/>
                              <a:gd name="connsiteY140" fmla="*/ 53659 h 181720"/>
                              <a:gd name="connsiteX141" fmla="*/ 39053 w 132311"/>
                              <a:gd name="connsiteY141" fmla="*/ 53659 h 181720"/>
                              <a:gd name="connsiteX142" fmla="*/ 39053 w 132311"/>
                              <a:gd name="connsiteY142" fmla="*/ 52706 h 181720"/>
                              <a:gd name="connsiteX143" fmla="*/ 39053 w 132311"/>
                              <a:gd name="connsiteY143" fmla="*/ 53659 h 181720"/>
                              <a:gd name="connsiteX144" fmla="*/ 39053 w 132311"/>
                              <a:gd name="connsiteY144" fmla="*/ 53659 h 181720"/>
                              <a:gd name="connsiteX145" fmla="*/ 40957 w 132311"/>
                              <a:gd name="connsiteY145" fmla="*/ 48896 h 181720"/>
                              <a:gd name="connsiteX146" fmla="*/ 40957 w 132311"/>
                              <a:gd name="connsiteY146" fmla="*/ 48896 h 181720"/>
                              <a:gd name="connsiteX147" fmla="*/ 40957 w 132311"/>
                              <a:gd name="connsiteY147" fmla="*/ 48896 h 181720"/>
                              <a:gd name="connsiteX148" fmla="*/ 40957 w 132311"/>
                              <a:gd name="connsiteY148" fmla="*/ 48896 h 181720"/>
                              <a:gd name="connsiteX149" fmla="*/ 40957 w 132311"/>
                              <a:gd name="connsiteY149" fmla="*/ 48896 h 181720"/>
                              <a:gd name="connsiteX150" fmla="*/ 44767 w 132311"/>
                              <a:gd name="connsiteY150" fmla="*/ 87949 h 181720"/>
                              <a:gd name="connsiteX151" fmla="*/ 44767 w 132311"/>
                              <a:gd name="connsiteY151" fmla="*/ 87949 h 181720"/>
                              <a:gd name="connsiteX152" fmla="*/ 42863 w 132311"/>
                              <a:gd name="connsiteY152" fmla="*/ 87949 h 181720"/>
                              <a:gd name="connsiteX153" fmla="*/ 44767 w 132311"/>
                              <a:gd name="connsiteY153" fmla="*/ 87949 h 181720"/>
                              <a:gd name="connsiteX154" fmla="*/ 44767 w 132311"/>
                              <a:gd name="connsiteY154" fmla="*/ 87949 h 181720"/>
                              <a:gd name="connsiteX155" fmla="*/ 89535 w 132311"/>
                              <a:gd name="connsiteY155" fmla="*/ 107951 h 181720"/>
                              <a:gd name="connsiteX156" fmla="*/ 90488 w 132311"/>
                              <a:gd name="connsiteY156" fmla="*/ 107951 h 181720"/>
                              <a:gd name="connsiteX157" fmla="*/ 90488 w 132311"/>
                              <a:gd name="connsiteY157" fmla="*/ 111761 h 181720"/>
                              <a:gd name="connsiteX158" fmla="*/ 98107 w 132311"/>
                              <a:gd name="connsiteY158" fmla="*/ 115571 h 181720"/>
                              <a:gd name="connsiteX159" fmla="*/ 100013 w 132311"/>
                              <a:gd name="connsiteY159" fmla="*/ 114619 h 181720"/>
                              <a:gd name="connsiteX160" fmla="*/ 100965 w 132311"/>
                              <a:gd name="connsiteY160" fmla="*/ 113666 h 181720"/>
                              <a:gd name="connsiteX161" fmla="*/ 101917 w 132311"/>
                              <a:gd name="connsiteY161" fmla="*/ 110809 h 181720"/>
                              <a:gd name="connsiteX162" fmla="*/ 101917 w 132311"/>
                              <a:gd name="connsiteY162" fmla="*/ 106999 h 181720"/>
                              <a:gd name="connsiteX163" fmla="*/ 106680 w 132311"/>
                              <a:gd name="connsiteY163" fmla="*/ 108904 h 181720"/>
                              <a:gd name="connsiteX164" fmla="*/ 106680 w 132311"/>
                              <a:gd name="connsiteY164" fmla="*/ 110809 h 181720"/>
                              <a:gd name="connsiteX165" fmla="*/ 108585 w 132311"/>
                              <a:gd name="connsiteY165" fmla="*/ 109856 h 181720"/>
                              <a:gd name="connsiteX166" fmla="*/ 109538 w 132311"/>
                              <a:gd name="connsiteY166" fmla="*/ 107951 h 181720"/>
                              <a:gd name="connsiteX167" fmla="*/ 111442 w 132311"/>
                              <a:gd name="connsiteY167" fmla="*/ 102236 h 181720"/>
                              <a:gd name="connsiteX168" fmla="*/ 110490 w 132311"/>
                              <a:gd name="connsiteY168" fmla="*/ 97474 h 181720"/>
                              <a:gd name="connsiteX169" fmla="*/ 107632 w 132311"/>
                              <a:gd name="connsiteY169" fmla="*/ 96521 h 181720"/>
                              <a:gd name="connsiteX170" fmla="*/ 97155 w 132311"/>
                              <a:gd name="connsiteY170" fmla="*/ 101284 h 181720"/>
                              <a:gd name="connsiteX171" fmla="*/ 102870 w 132311"/>
                              <a:gd name="connsiteY171" fmla="*/ 95569 h 181720"/>
                              <a:gd name="connsiteX172" fmla="*/ 104775 w 132311"/>
                              <a:gd name="connsiteY172" fmla="*/ 95569 h 181720"/>
                              <a:gd name="connsiteX173" fmla="*/ 104775 w 132311"/>
                              <a:gd name="connsiteY173" fmla="*/ 93664 h 181720"/>
                              <a:gd name="connsiteX174" fmla="*/ 102870 w 132311"/>
                              <a:gd name="connsiteY174" fmla="*/ 94616 h 181720"/>
                              <a:gd name="connsiteX175" fmla="*/ 101917 w 132311"/>
                              <a:gd name="connsiteY175" fmla="*/ 95569 h 181720"/>
                              <a:gd name="connsiteX176" fmla="*/ 102870 w 132311"/>
                              <a:gd name="connsiteY176" fmla="*/ 93664 h 181720"/>
                              <a:gd name="connsiteX177" fmla="*/ 102870 w 132311"/>
                              <a:gd name="connsiteY177" fmla="*/ 92711 h 181720"/>
                              <a:gd name="connsiteX178" fmla="*/ 101917 w 132311"/>
                              <a:gd name="connsiteY178" fmla="*/ 92711 h 181720"/>
                              <a:gd name="connsiteX179" fmla="*/ 94297 w 132311"/>
                              <a:gd name="connsiteY179" fmla="*/ 98426 h 181720"/>
                              <a:gd name="connsiteX180" fmla="*/ 90488 w 132311"/>
                              <a:gd name="connsiteY180" fmla="*/ 99379 h 181720"/>
                              <a:gd name="connsiteX181" fmla="*/ 90488 w 132311"/>
                              <a:gd name="connsiteY181" fmla="*/ 96521 h 181720"/>
                              <a:gd name="connsiteX182" fmla="*/ 98107 w 132311"/>
                              <a:gd name="connsiteY182" fmla="*/ 92711 h 181720"/>
                              <a:gd name="connsiteX183" fmla="*/ 98107 w 132311"/>
                              <a:gd name="connsiteY183" fmla="*/ 91759 h 181720"/>
                              <a:gd name="connsiteX184" fmla="*/ 92392 w 132311"/>
                              <a:gd name="connsiteY184" fmla="*/ 91759 h 181720"/>
                              <a:gd name="connsiteX185" fmla="*/ 93345 w 132311"/>
                              <a:gd name="connsiteY185" fmla="*/ 87949 h 181720"/>
                              <a:gd name="connsiteX186" fmla="*/ 93345 w 132311"/>
                              <a:gd name="connsiteY186" fmla="*/ 86044 h 181720"/>
                              <a:gd name="connsiteX187" fmla="*/ 91440 w 132311"/>
                              <a:gd name="connsiteY187" fmla="*/ 86996 h 181720"/>
                              <a:gd name="connsiteX188" fmla="*/ 90488 w 132311"/>
                              <a:gd name="connsiteY188" fmla="*/ 88901 h 181720"/>
                              <a:gd name="connsiteX189" fmla="*/ 88582 w 132311"/>
                              <a:gd name="connsiteY189" fmla="*/ 90806 h 181720"/>
                              <a:gd name="connsiteX190" fmla="*/ 86678 w 132311"/>
                              <a:gd name="connsiteY190" fmla="*/ 88901 h 181720"/>
                              <a:gd name="connsiteX191" fmla="*/ 84772 w 132311"/>
                              <a:gd name="connsiteY191" fmla="*/ 87949 h 181720"/>
                              <a:gd name="connsiteX192" fmla="*/ 79057 w 132311"/>
                              <a:gd name="connsiteY192" fmla="*/ 86996 h 181720"/>
                              <a:gd name="connsiteX193" fmla="*/ 76200 w 132311"/>
                              <a:gd name="connsiteY193" fmla="*/ 85091 h 181720"/>
                              <a:gd name="connsiteX194" fmla="*/ 74295 w 132311"/>
                              <a:gd name="connsiteY194" fmla="*/ 87949 h 181720"/>
                              <a:gd name="connsiteX195" fmla="*/ 70485 w 132311"/>
                              <a:gd name="connsiteY195" fmla="*/ 89854 h 181720"/>
                              <a:gd name="connsiteX196" fmla="*/ 64770 w 132311"/>
                              <a:gd name="connsiteY196" fmla="*/ 91759 h 181720"/>
                              <a:gd name="connsiteX197" fmla="*/ 61913 w 132311"/>
                              <a:gd name="connsiteY197" fmla="*/ 87949 h 181720"/>
                              <a:gd name="connsiteX198" fmla="*/ 61913 w 132311"/>
                              <a:gd name="connsiteY198" fmla="*/ 86996 h 181720"/>
                              <a:gd name="connsiteX199" fmla="*/ 62865 w 132311"/>
                              <a:gd name="connsiteY199" fmla="*/ 86996 h 181720"/>
                              <a:gd name="connsiteX200" fmla="*/ 65722 w 132311"/>
                              <a:gd name="connsiteY200" fmla="*/ 88901 h 181720"/>
                              <a:gd name="connsiteX201" fmla="*/ 67628 w 132311"/>
                              <a:gd name="connsiteY201" fmla="*/ 88901 h 181720"/>
                              <a:gd name="connsiteX202" fmla="*/ 67628 w 132311"/>
                              <a:gd name="connsiteY202" fmla="*/ 86996 h 181720"/>
                              <a:gd name="connsiteX203" fmla="*/ 65722 w 132311"/>
                              <a:gd name="connsiteY203" fmla="*/ 86044 h 181720"/>
                              <a:gd name="connsiteX204" fmla="*/ 64770 w 132311"/>
                              <a:gd name="connsiteY204" fmla="*/ 80329 h 181720"/>
                              <a:gd name="connsiteX205" fmla="*/ 60007 w 132311"/>
                              <a:gd name="connsiteY205" fmla="*/ 77471 h 181720"/>
                              <a:gd name="connsiteX206" fmla="*/ 59055 w 132311"/>
                              <a:gd name="connsiteY206" fmla="*/ 75566 h 181720"/>
                              <a:gd name="connsiteX207" fmla="*/ 58103 w 132311"/>
                              <a:gd name="connsiteY207" fmla="*/ 73661 h 181720"/>
                              <a:gd name="connsiteX208" fmla="*/ 56197 w 132311"/>
                              <a:gd name="connsiteY208" fmla="*/ 75566 h 181720"/>
                              <a:gd name="connsiteX209" fmla="*/ 58103 w 132311"/>
                              <a:gd name="connsiteY209" fmla="*/ 81281 h 181720"/>
                              <a:gd name="connsiteX210" fmla="*/ 55245 w 132311"/>
                              <a:gd name="connsiteY210" fmla="*/ 82234 h 181720"/>
                              <a:gd name="connsiteX211" fmla="*/ 51435 w 132311"/>
                              <a:gd name="connsiteY211" fmla="*/ 80329 h 181720"/>
                              <a:gd name="connsiteX212" fmla="*/ 49530 w 132311"/>
                              <a:gd name="connsiteY212" fmla="*/ 78424 h 181720"/>
                              <a:gd name="connsiteX213" fmla="*/ 52388 w 132311"/>
                              <a:gd name="connsiteY213" fmla="*/ 76519 h 181720"/>
                              <a:gd name="connsiteX214" fmla="*/ 54292 w 132311"/>
                              <a:gd name="connsiteY214" fmla="*/ 74614 h 181720"/>
                              <a:gd name="connsiteX215" fmla="*/ 55245 w 132311"/>
                              <a:gd name="connsiteY215" fmla="*/ 70804 h 181720"/>
                              <a:gd name="connsiteX216" fmla="*/ 55245 w 132311"/>
                              <a:gd name="connsiteY216" fmla="*/ 68899 h 181720"/>
                              <a:gd name="connsiteX217" fmla="*/ 54292 w 132311"/>
                              <a:gd name="connsiteY217" fmla="*/ 66994 h 181720"/>
                              <a:gd name="connsiteX218" fmla="*/ 53340 w 132311"/>
                              <a:gd name="connsiteY218" fmla="*/ 68899 h 181720"/>
                              <a:gd name="connsiteX219" fmla="*/ 51435 w 132311"/>
                              <a:gd name="connsiteY219" fmla="*/ 73661 h 181720"/>
                              <a:gd name="connsiteX220" fmla="*/ 49530 w 132311"/>
                              <a:gd name="connsiteY220" fmla="*/ 74614 h 181720"/>
                              <a:gd name="connsiteX221" fmla="*/ 49530 w 132311"/>
                              <a:gd name="connsiteY221" fmla="*/ 72709 h 181720"/>
                              <a:gd name="connsiteX222" fmla="*/ 49530 w 132311"/>
                              <a:gd name="connsiteY222" fmla="*/ 67946 h 181720"/>
                              <a:gd name="connsiteX223" fmla="*/ 48578 w 132311"/>
                              <a:gd name="connsiteY223" fmla="*/ 65089 h 181720"/>
                              <a:gd name="connsiteX224" fmla="*/ 45720 w 132311"/>
                              <a:gd name="connsiteY224" fmla="*/ 66994 h 181720"/>
                              <a:gd name="connsiteX225" fmla="*/ 43815 w 132311"/>
                              <a:gd name="connsiteY225" fmla="*/ 71756 h 181720"/>
                              <a:gd name="connsiteX226" fmla="*/ 44767 w 132311"/>
                              <a:gd name="connsiteY226" fmla="*/ 72709 h 181720"/>
                              <a:gd name="connsiteX227" fmla="*/ 46672 w 132311"/>
                              <a:gd name="connsiteY227" fmla="*/ 75566 h 181720"/>
                              <a:gd name="connsiteX228" fmla="*/ 45720 w 132311"/>
                              <a:gd name="connsiteY228" fmla="*/ 77471 h 181720"/>
                              <a:gd name="connsiteX229" fmla="*/ 44767 w 132311"/>
                              <a:gd name="connsiteY229" fmla="*/ 83186 h 181720"/>
                              <a:gd name="connsiteX230" fmla="*/ 47625 w 132311"/>
                              <a:gd name="connsiteY230" fmla="*/ 86044 h 181720"/>
                              <a:gd name="connsiteX231" fmla="*/ 49530 w 132311"/>
                              <a:gd name="connsiteY231" fmla="*/ 87949 h 181720"/>
                              <a:gd name="connsiteX232" fmla="*/ 50482 w 132311"/>
                              <a:gd name="connsiteY232" fmla="*/ 86044 h 181720"/>
                              <a:gd name="connsiteX233" fmla="*/ 50482 w 132311"/>
                              <a:gd name="connsiteY233" fmla="*/ 83186 h 181720"/>
                              <a:gd name="connsiteX234" fmla="*/ 52388 w 132311"/>
                              <a:gd name="connsiteY234" fmla="*/ 85091 h 181720"/>
                              <a:gd name="connsiteX235" fmla="*/ 53340 w 132311"/>
                              <a:gd name="connsiteY235" fmla="*/ 87949 h 181720"/>
                              <a:gd name="connsiteX236" fmla="*/ 54292 w 132311"/>
                              <a:gd name="connsiteY236" fmla="*/ 90806 h 181720"/>
                              <a:gd name="connsiteX237" fmla="*/ 54292 w 132311"/>
                              <a:gd name="connsiteY237" fmla="*/ 91759 h 181720"/>
                              <a:gd name="connsiteX238" fmla="*/ 55245 w 132311"/>
                              <a:gd name="connsiteY238" fmla="*/ 91759 h 181720"/>
                              <a:gd name="connsiteX239" fmla="*/ 56197 w 132311"/>
                              <a:gd name="connsiteY239" fmla="*/ 89854 h 181720"/>
                              <a:gd name="connsiteX240" fmla="*/ 58103 w 132311"/>
                              <a:gd name="connsiteY240" fmla="*/ 87949 h 181720"/>
                              <a:gd name="connsiteX241" fmla="*/ 58103 w 132311"/>
                              <a:gd name="connsiteY241" fmla="*/ 90806 h 181720"/>
                              <a:gd name="connsiteX242" fmla="*/ 57150 w 132311"/>
                              <a:gd name="connsiteY242" fmla="*/ 92711 h 181720"/>
                              <a:gd name="connsiteX243" fmla="*/ 54292 w 132311"/>
                              <a:gd name="connsiteY243" fmla="*/ 96521 h 181720"/>
                              <a:gd name="connsiteX244" fmla="*/ 59055 w 132311"/>
                              <a:gd name="connsiteY244" fmla="*/ 93664 h 181720"/>
                              <a:gd name="connsiteX245" fmla="*/ 61913 w 132311"/>
                              <a:gd name="connsiteY245" fmla="*/ 93664 h 181720"/>
                              <a:gd name="connsiteX246" fmla="*/ 59055 w 132311"/>
                              <a:gd name="connsiteY246" fmla="*/ 96521 h 181720"/>
                              <a:gd name="connsiteX247" fmla="*/ 63817 w 132311"/>
                              <a:gd name="connsiteY247" fmla="*/ 99379 h 181720"/>
                              <a:gd name="connsiteX248" fmla="*/ 66675 w 132311"/>
                              <a:gd name="connsiteY248" fmla="*/ 100331 h 181720"/>
                              <a:gd name="connsiteX249" fmla="*/ 68580 w 132311"/>
                              <a:gd name="connsiteY249" fmla="*/ 103189 h 181720"/>
                              <a:gd name="connsiteX250" fmla="*/ 68580 w 132311"/>
                              <a:gd name="connsiteY250" fmla="*/ 103189 h 181720"/>
                              <a:gd name="connsiteX251" fmla="*/ 70485 w 132311"/>
                              <a:gd name="connsiteY251" fmla="*/ 101284 h 181720"/>
                              <a:gd name="connsiteX252" fmla="*/ 66675 w 132311"/>
                              <a:gd name="connsiteY252" fmla="*/ 100331 h 181720"/>
                              <a:gd name="connsiteX253" fmla="*/ 67628 w 132311"/>
                              <a:gd name="connsiteY253" fmla="*/ 99379 h 181720"/>
                              <a:gd name="connsiteX254" fmla="*/ 70485 w 132311"/>
                              <a:gd name="connsiteY254" fmla="*/ 97474 h 181720"/>
                              <a:gd name="connsiteX255" fmla="*/ 70485 w 132311"/>
                              <a:gd name="connsiteY255" fmla="*/ 101284 h 181720"/>
                              <a:gd name="connsiteX256" fmla="*/ 73342 w 132311"/>
                              <a:gd name="connsiteY256" fmla="*/ 102236 h 181720"/>
                              <a:gd name="connsiteX257" fmla="*/ 75247 w 132311"/>
                              <a:gd name="connsiteY257" fmla="*/ 103189 h 181720"/>
                              <a:gd name="connsiteX258" fmla="*/ 80010 w 132311"/>
                              <a:gd name="connsiteY258" fmla="*/ 104141 h 181720"/>
                              <a:gd name="connsiteX259" fmla="*/ 80963 w 132311"/>
                              <a:gd name="connsiteY259" fmla="*/ 104141 h 181720"/>
                              <a:gd name="connsiteX260" fmla="*/ 82867 w 132311"/>
                              <a:gd name="connsiteY260" fmla="*/ 104141 h 181720"/>
                              <a:gd name="connsiteX261" fmla="*/ 80963 w 132311"/>
                              <a:gd name="connsiteY261" fmla="*/ 106046 h 181720"/>
                              <a:gd name="connsiteX262" fmla="*/ 77153 w 132311"/>
                              <a:gd name="connsiteY262" fmla="*/ 106046 h 181720"/>
                              <a:gd name="connsiteX263" fmla="*/ 75247 w 132311"/>
                              <a:gd name="connsiteY263" fmla="*/ 107951 h 181720"/>
                              <a:gd name="connsiteX264" fmla="*/ 77153 w 132311"/>
                              <a:gd name="connsiteY264" fmla="*/ 108904 h 181720"/>
                              <a:gd name="connsiteX265" fmla="*/ 86678 w 132311"/>
                              <a:gd name="connsiteY265" fmla="*/ 106999 h 181720"/>
                              <a:gd name="connsiteX266" fmla="*/ 86678 w 132311"/>
                              <a:gd name="connsiteY266" fmla="*/ 109856 h 181720"/>
                              <a:gd name="connsiteX267" fmla="*/ 89535 w 132311"/>
                              <a:gd name="connsiteY267" fmla="*/ 107951 h 181720"/>
                              <a:gd name="connsiteX268" fmla="*/ 49530 w 132311"/>
                              <a:gd name="connsiteY268" fmla="*/ 77471 h 181720"/>
                              <a:gd name="connsiteX269" fmla="*/ 47625 w 132311"/>
                              <a:gd name="connsiteY269" fmla="*/ 78424 h 181720"/>
                              <a:gd name="connsiteX270" fmla="*/ 45720 w 132311"/>
                              <a:gd name="connsiteY270" fmla="*/ 77471 h 181720"/>
                              <a:gd name="connsiteX271" fmla="*/ 47625 w 132311"/>
                              <a:gd name="connsiteY271" fmla="*/ 76519 h 181720"/>
                              <a:gd name="connsiteX272" fmla="*/ 49530 w 132311"/>
                              <a:gd name="connsiteY272" fmla="*/ 77471 h 181720"/>
                              <a:gd name="connsiteX273" fmla="*/ 47625 w 132311"/>
                              <a:gd name="connsiteY273" fmla="*/ 70804 h 181720"/>
                              <a:gd name="connsiteX274" fmla="*/ 46672 w 132311"/>
                              <a:gd name="connsiteY274" fmla="*/ 70804 h 181720"/>
                              <a:gd name="connsiteX275" fmla="*/ 47625 w 132311"/>
                              <a:gd name="connsiteY275" fmla="*/ 69851 h 181720"/>
                              <a:gd name="connsiteX276" fmla="*/ 48578 w 132311"/>
                              <a:gd name="connsiteY276" fmla="*/ 70804 h 181720"/>
                              <a:gd name="connsiteX277" fmla="*/ 47625 w 132311"/>
                              <a:gd name="connsiteY277" fmla="*/ 70804 h 181720"/>
                              <a:gd name="connsiteX278" fmla="*/ 57150 w 132311"/>
                              <a:gd name="connsiteY278" fmla="*/ 79376 h 181720"/>
                              <a:gd name="connsiteX279" fmla="*/ 57150 w 132311"/>
                              <a:gd name="connsiteY279" fmla="*/ 79376 h 181720"/>
                              <a:gd name="connsiteX280" fmla="*/ 59055 w 132311"/>
                              <a:gd name="connsiteY280" fmla="*/ 82234 h 181720"/>
                              <a:gd name="connsiteX281" fmla="*/ 58103 w 132311"/>
                              <a:gd name="connsiteY281" fmla="*/ 82234 h 181720"/>
                              <a:gd name="connsiteX282" fmla="*/ 57150 w 132311"/>
                              <a:gd name="connsiteY282" fmla="*/ 79376 h 181720"/>
                              <a:gd name="connsiteX283" fmla="*/ 59055 w 132311"/>
                              <a:gd name="connsiteY283" fmla="*/ 97474 h 181720"/>
                              <a:gd name="connsiteX284" fmla="*/ 59055 w 132311"/>
                              <a:gd name="connsiteY284" fmla="*/ 97474 h 181720"/>
                              <a:gd name="connsiteX285" fmla="*/ 59055 w 132311"/>
                              <a:gd name="connsiteY285" fmla="*/ 97474 h 181720"/>
                              <a:gd name="connsiteX286" fmla="*/ 59055 w 132311"/>
                              <a:gd name="connsiteY286" fmla="*/ 97474 h 181720"/>
                              <a:gd name="connsiteX287" fmla="*/ 59055 w 132311"/>
                              <a:gd name="connsiteY287" fmla="*/ 97474 h 181720"/>
                              <a:gd name="connsiteX288" fmla="*/ 60007 w 132311"/>
                              <a:gd name="connsiteY288" fmla="*/ 78424 h 181720"/>
                              <a:gd name="connsiteX289" fmla="*/ 62865 w 132311"/>
                              <a:gd name="connsiteY289" fmla="*/ 75566 h 181720"/>
                              <a:gd name="connsiteX290" fmla="*/ 62865 w 132311"/>
                              <a:gd name="connsiteY290" fmla="*/ 77471 h 181720"/>
                              <a:gd name="connsiteX291" fmla="*/ 60007 w 132311"/>
                              <a:gd name="connsiteY291" fmla="*/ 78424 h 181720"/>
                              <a:gd name="connsiteX292" fmla="*/ 67628 w 132311"/>
                              <a:gd name="connsiteY292" fmla="*/ 91759 h 181720"/>
                              <a:gd name="connsiteX293" fmla="*/ 63817 w 132311"/>
                              <a:gd name="connsiteY293" fmla="*/ 90806 h 181720"/>
                              <a:gd name="connsiteX294" fmla="*/ 67628 w 132311"/>
                              <a:gd name="connsiteY294" fmla="*/ 89854 h 181720"/>
                              <a:gd name="connsiteX295" fmla="*/ 67628 w 132311"/>
                              <a:gd name="connsiteY295" fmla="*/ 91759 h 181720"/>
                              <a:gd name="connsiteX296" fmla="*/ 66675 w 132311"/>
                              <a:gd name="connsiteY296" fmla="*/ 103189 h 181720"/>
                              <a:gd name="connsiteX297" fmla="*/ 66675 w 132311"/>
                              <a:gd name="connsiteY297" fmla="*/ 103189 h 181720"/>
                              <a:gd name="connsiteX298" fmla="*/ 64770 w 132311"/>
                              <a:gd name="connsiteY298" fmla="*/ 103189 h 181720"/>
                              <a:gd name="connsiteX299" fmla="*/ 66675 w 132311"/>
                              <a:gd name="connsiteY299" fmla="*/ 103189 h 181720"/>
                              <a:gd name="connsiteX300" fmla="*/ 66675 w 132311"/>
                              <a:gd name="connsiteY300" fmla="*/ 103189 h 181720"/>
                              <a:gd name="connsiteX301" fmla="*/ 65722 w 132311"/>
                              <a:gd name="connsiteY301" fmla="*/ 67946 h 181720"/>
                              <a:gd name="connsiteX302" fmla="*/ 65722 w 132311"/>
                              <a:gd name="connsiteY302" fmla="*/ 67946 h 181720"/>
                              <a:gd name="connsiteX303" fmla="*/ 65722 w 132311"/>
                              <a:gd name="connsiteY303" fmla="*/ 67946 h 181720"/>
                              <a:gd name="connsiteX304" fmla="*/ 65722 w 132311"/>
                              <a:gd name="connsiteY304" fmla="*/ 67946 h 181720"/>
                              <a:gd name="connsiteX305" fmla="*/ 65722 w 132311"/>
                              <a:gd name="connsiteY305" fmla="*/ 67946 h 181720"/>
                              <a:gd name="connsiteX306" fmla="*/ 67628 w 132311"/>
                              <a:gd name="connsiteY306" fmla="*/ 92711 h 181720"/>
                              <a:gd name="connsiteX307" fmla="*/ 67628 w 132311"/>
                              <a:gd name="connsiteY307" fmla="*/ 92711 h 181720"/>
                              <a:gd name="connsiteX308" fmla="*/ 67628 w 132311"/>
                              <a:gd name="connsiteY308" fmla="*/ 92711 h 181720"/>
                              <a:gd name="connsiteX309" fmla="*/ 67628 w 132311"/>
                              <a:gd name="connsiteY309" fmla="*/ 94616 h 181720"/>
                              <a:gd name="connsiteX310" fmla="*/ 66675 w 132311"/>
                              <a:gd name="connsiteY310" fmla="*/ 94616 h 181720"/>
                              <a:gd name="connsiteX311" fmla="*/ 67628 w 132311"/>
                              <a:gd name="connsiteY311" fmla="*/ 92711 h 181720"/>
                              <a:gd name="connsiteX312" fmla="*/ 71438 w 132311"/>
                              <a:gd name="connsiteY312" fmla="*/ 79376 h 181720"/>
                              <a:gd name="connsiteX313" fmla="*/ 67628 w 132311"/>
                              <a:gd name="connsiteY313" fmla="*/ 79376 h 181720"/>
                              <a:gd name="connsiteX314" fmla="*/ 69532 w 132311"/>
                              <a:gd name="connsiteY314" fmla="*/ 82234 h 181720"/>
                              <a:gd name="connsiteX315" fmla="*/ 71438 w 132311"/>
                              <a:gd name="connsiteY315" fmla="*/ 82234 h 181720"/>
                              <a:gd name="connsiteX316" fmla="*/ 71438 w 132311"/>
                              <a:gd name="connsiteY316" fmla="*/ 79376 h 181720"/>
                              <a:gd name="connsiteX317" fmla="*/ 72390 w 132311"/>
                              <a:gd name="connsiteY317" fmla="*/ 103189 h 181720"/>
                              <a:gd name="connsiteX318" fmla="*/ 68580 w 132311"/>
                              <a:gd name="connsiteY318" fmla="*/ 101284 h 181720"/>
                              <a:gd name="connsiteX319" fmla="*/ 72390 w 132311"/>
                              <a:gd name="connsiteY319" fmla="*/ 103189 h 181720"/>
                              <a:gd name="connsiteX320" fmla="*/ 72390 w 132311"/>
                              <a:gd name="connsiteY320" fmla="*/ 103189 h 181720"/>
                              <a:gd name="connsiteX321" fmla="*/ 69532 w 132311"/>
                              <a:gd name="connsiteY321" fmla="*/ 72709 h 181720"/>
                              <a:gd name="connsiteX322" fmla="*/ 69532 w 132311"/>
                              <a:gd name="connsiteY322" fmla="*/ 72709 h 181720"/>
                              <a:gd name="connsiteX323" fmla="*/ 70485 w 132311"/>
                              <a:gd name="connsiteY323" fmla="*/ 72709 h 181720"/>
                              <a:gd name="connsiteX324" fmla="*/ 69532 w 132311"/>
                              <a:gd name="connsiteY324" fmla="*/ 72709 h 181720"/>
                              <a:gd name="connsiteX325" fmla="*/ 69532 w 132311"/>
                              <a:gd name="connsiteY325" fmla="*/ 72709 h 181720"/>
                              <a:gd name="connsiteX326" fmla="*/ 72390 w 132311"/>
                              <a:gd name="connsiteY326" fmla="*/ 77471 h 181720"/>
                              <a:gd name="connsiteX327" fmla="*/ 72390 w 132311"/>
                              <a:gd name="connsiteY327" fmla="*/ 77471 h 181720"/>
                              <a:gd name="connsiteX328" fmla="*/ 72390 w 132311"/>
                              <a:gd name="connsiteY328" fmla="*/ 77471 h 181720"/>
                              <a:gd name="connsiteX329" fmla="*/ 72390 w 132311"/>
                              <a:gd name="connsiteY329" fmla="*/ 77471 h 181720"/>
                              <a:gd name="connsiteX330" fmla="*/ 72390 w 132311"/>
                              <a:gd name="connsiteY330" fmla="*/ 77471 h 181720"/>
                              <a:gd name="connsiteX331" fmla="*/ 76200 w 132311"/>
                              <a:gd name="connsiteY331" fmla="*/ 89854 h 181720"/>
                              <a:gd name="connsiteX332" fmla="*/ 76200 w 132311"/>
                              <a:gd name="connsiteY332" fmla="*/ 89854 h 181720"/>
                              <a:gd name="connsiteX333" fmla="*/ 74295 w 132311"/>
                              <a:gd name="connsiteY333" fmla="*/ 89854 h 181720"/>
                              <a:gd name="connsiteX334" fmla="*/ 74295 w 132311"/>
                              <a:gd name="connsiteY334" fmla="*/ 88901 h 181720"/>
                              <a:gd name="connsiteX335" fmla="*/ 76200 w 132311"/>
                              <a:gd name="connsiteY335" fmla="*/ 89854 h 181720"/>
                              <a:gd name="connsiteX336" fmla="*/ 77153 w 132311"/>
                              <a:gd name="connsiteY336" fmla="*/ 82234 h 181720"/>
                              <a:gd name="connsiteX337" fmla="*/ 77153 w 132311"/>
                              <a:gd name="connsiteY337" fmla="*/ 82234 h 181720"/>
                              <a:gd name="connsiteX338" fmla="*/ 78105 w 132311"/>
                              <a:gd name="connsiteY338" fmla="*/ 82234 h 181720"/>
                              <a:gd name="connsiteX339" fmla="*/ 77153 w 132311"/>
                              <a:gd name="connsiteY339" fmla="*/ 80329 h 181720"/>
                              <a:gd name="connsiteX340" fmla="*/ 76200 w 132311"/>
                              <a:gd name="connsiteY340" fmla="*/ 80329 h 181720"/>
                              <a:gd name="connsiteX341" fmla="*/ 77153 w 132311"/>
                              <a:gd name="connsiteY341" fmla="*/ 82234 h 181720"/>
                              <a:gd name="connsiteX342" fmla="*/ 81915 w 132311"/>
                              <a:gd name="connsiteY342" fmla="*/ 92711 h 181720"/>
                              <a:gd name="connsiteX343" fmla="*/ 80963 w 132311"/>
                              <a:gd name="connsiteY343" fmla="*/ 93664 h 181720"/>
                              <a:gd name="connsiteX344" fmla="*/ 80010 w 132311"/>
                              <a:gd name="connsiteY344" fmla="*/ 95569 h 181720"/>
                              <a:gd name="connsiteX345" fmla="*/ 78105 w 132311"/>
                              <a:gd name="connsiteY345" fmla="*/ 94616 h 181720"/>
                              <a:gd name="connsiteX346" fmla="*/ 78105 w 132311"/>
                              <a:gd name="connsiteY346" fmla="*/ 90806 h 181720"/>
                              <a:gd name="connsiteX347" fmla="*/ 81915 w 132311"/>
                              <a:gd name="connsiteY347" fmla="*/ 92711 h 181720"/>
                              <a:gd name="connsiteX348" fmla="*/ 81915 w 132311"/>
                              <a:gd name="connsiteY348" fmla="*/ 92711 h 181720"/>
                              <a:gd name="connsiteX349" fmla="*/ 84772 w 132311"/>
                              <a:gd name="connsiteY349" fmla="*/ 92711 h 181720"/>
                              <a:gd name="connsiteX350" fmla="*/ 82867 w 132311"/>
                              <a:gd name="connsiteY350" fmla="*/ 94616 h 181720"/>
                              <a:gd name="connsiteX351" fmla="*/ 81915 w 132311"/>
                              <a:gd name="connsiteY351" fmla="*/ 92711 h 181720"/>
                              <a:gd name="connsiteX352" fmla="*/ 84772 w 132311"/>
                              <a:gd name="connsiteY352" fmla="*/ 92711 h 181720"/>
                              <a:gd name="connsiteX353" fmla="*/ 85725 w 132311"/>
                              <a:gd name="connsiteY353" fmla="*/ 90806 h 181720"/>
                              <a:gd name="connsiteX354" fmla="*/ 85725 w 132311"/>
                              <a:gd name="connsiteY354" fmla="*/ 90806 h 181720"/>
                              <a:gd name="connsiteX355" fmla="*/ 84772 w 132311"/>
                              <a:gd name="connsiteY355" fmla="*/ 92711 h 181720"/>
                              <a:gd name="connsiteX356" fmla="*/ 91440 w 132311"/>
                              <a:gd name="connsiteY356" fmla="*/ 107951 h 181720"/>
                              <a:gd name="connsiteX357" fmla="*/ 87630 w 132311"/>
                              <a:gd name="connsiteY357" fmla="*/ 106046 h 181720"/>
                              <a:gd name="connsiteX358" fmla="*/ 85725 w 132311"/>
                              <a:gd name="connsiteY358" fmla="*/ 104141 h 181720"/>
                              <a:gd name="connsiteX359" fmla="*/ 86678 w 132311"/>
                              <a:gd name="connsiteY359" fmla="*/ 102236 h 181720"/>
                              <a:gd name="connsiteX360" fmla="*/ 98107 w 132311"/>
                              <a:gd name="connsiteY360" fmla="*/ 101284 h 181720"/>
                              <a:gd name="connsiteX361" fmla="*/ 94297 w 132311"/>
                              <a:gd name="connsiteY361" fmla="*/ 103189 h 181720"/>
                              <a:gd name="connsiteX362" fmla="*/ 93345 w 132311"/>
                              <a:gd name="connsiteY362" fmla="*/ 104141 h 181720"/>
                              <a:gd name="connsiteX363" fmla="*/ 94297 w 132311"/>
                              <a:gd name="connsiteY363" fmla="*/ 105094 h 181720"/>
                              <a:gd name="connsiteX364" fmla="*/ 97155 w 132311"/>
                              <a:gd name="connsiteY364" fmla="*/ 106046 h 181720"/>
                              <a:gd name="connsiteX365" fmla="*/ 95250 w 132311"/>
                              <a:gd name="connsiteY365" fmla="*/ 107951 h 181720"/>
                              <a:gd name="connsiteX366" fmla="*/ 91440 w 132311"/>
                              <a:gd name="connsiteY366" fmla="*/ 107951 h 181720"/>
                              <a:gd name="connsiteX367" fmla="*/ 91440 w 132311"/>
                              <a:gd name="connsiteY367" fmla="*/ 107951 h 181720"/>
                              <a:gd name="connsiteX368" fmla="*/ 85725 w 132311"/>
                              <a:gd name="connsiteY368" fmla="*/ 95569 h 181720"/>
                              <a:gd name="connsiteX369" fmla="*/ 86678 w 132311"/>
                              <a:gd name="connsiteY369" fmla="*/ 94616 h 181720"/>
                              <a:gd name="connsiteX370" fmla="*/ 87630 w 132311"/>
                              <a:gd name="connsiteY370" fmla="*/ 95569 h 181720"/>
                              <a:gd name="connsiteX371" fmla="*/ 86678 w 132311"/>
                              <a:gd name="connsiteY371" fmla="*/ 96521 h 181720"/>
                              <a:gd name="connsiteX372" fmla="*/ 85725 w 132311"/>
                              <a:gd name="connsiteY372" fmla="*/ 95569 h 181720"/>
                              <a:gd name="connsiteX373" fmla="*/ 87630 w 132311"/>
                              <a:gd name="connsiteY373" fmla="*/ 113666 h 181720"/>
                              <a:gd name="connsiteX374" fmla="*/ 86678 w 132311"/>
                              <a:gd name="connsiteY374" fmla="*/ 111761 h 181720"/>
                              <a:gd name="connsiteX375" fmla="*/ 85725 w 132311"/>
                              <a:gd name="connsiteY375" fmla="*/ 112714 h 181720"/>
                              <a:gd name="connsiteX376" fmla="*/ 87630 w 132311"/>
                              <a:gd name="connsiteY376" fmla="*/ 113666 h 181720"/>
                              <a:gd name="connsiteX377" fmla="*/ 87630 w 132311"/>
                              <a:gd name="connsiteY377" fmla="*/ 113666 h 181720"/>
                              <a:gd name="connsiteX378" fmla="*/ 91440 w 132311"/>
                              <a:gd name="connsiteY378" fmla="*/ 115571 h 181720"/>
                              <a:gd name="connsiteX379" fmla="*/ 90488 w 132311"/>
                              <a:gd name="connsiteY379" fmla="*/ 114619 h 181720"/>
                              <a:gd name="connsiteX380" fmla="*/ 88582 w 132311"/>
                              <a:gd name="connsiteY380" fmla="*/ 118429 h 181720"/>
                              <a:gd name="connsiteX381" fmla="*/ 89535 w 132311"/>
                              <a:gd name="connsiteY381" fmla="*/ 119381 h 181720"/>
                              <a:gd name="connsiteX382" fmla="*/ 91440 w 132311"/>
                              <a:gd name="connsiteY382" fmla="*/ 115571 h 181720"/>
                              <a:gd name="connsiteX383" fmla="*/ 93345 w 132311"/>
                              <a:gd name="connsiteY383" fmla="*/ 89854 h 181720"/>
                              <a:gd name="connsiteX384" fmla="*/ 91440 w 132311"/>
                              <a:gd name="connsiteY384" fmla="*/ 94616 h 181720"/>
                              <a:gd name="connsiteX385" fmla="*/ 93345 w 132311"/>
                              <a:gd name="connsiteY385" fmla="*/ 89854 h 181720"/>
                              <a:gd name="connsiteX386" fmla="*/ 95250 w 132311"/>
                              <a:gd name="connsiteY386" fmla="*/ 111761 h 181720"/>
                              <a:gd name="connsiteX387" fmla="*/ 95250 w 132311"/>
                              <a:gd name="connsiteY387" fmla="*/ 111761 h 181720"/>
                              <a:gd name="connsiteX388" fmla="*/ 96203 w 132311"/>
                              <a:gd name="connsiteY388" fmla="*/ 111761 h 181720"/>
                              <a:gd name="connsiteX389" fmla="*/ 95250 w 132311"/>
                              <a:gd name="connsiteY389" fmla="*/ 111761 h 181720"/>
                              <a:gd name="connsiteX390" fmla="*/ 95250 w 132311"/>
                              <a:gd name="connsiteY390" fmla="*/ 111761 h 181720"/>
                              <a:gd name="connsiteX391" fmla="*/ 97155 w 132311"/>
                              <a:gd name="connsiteY391" fmla="*/ 121286 h 181720"/>
                              <a:gd name="connsiteX392" fmla="*/ 99060 w 132311"/>
                              <a:gd name="connsiteY392" fmla="*/ 119381 h 181720"/>
                              <a:gd name="connsiteX393" fmla="*/ 98107 w 132311"/>
                              <a:gd name="connsiteY393" fmla="*/ 117476 h 181720"/>
                              <a:gd name="connsiteX394" fmla="*/ 97155 w 132311"/>
                              <a:gd name="connsiteY394" fmla="*/ 118429 h 181720"/>
                              <a:gd name="connsiteX395" fmla="*/ 97155 w 132311"/>
                              <a:gd name="connsiteY395" fmla="*/ 121286 h 181720"/>
                              <a:gd name="connsiteX396" fmla="*/ 109538 w 132311"/>
                              <a:gd name="connsiteY396" fmla="*/ 125096 h 181720"/>
                              <a:gd name="connsiteX397" fmla="*/ 109538 w 132311"/>
                              <a:gd name="connsiteY397" fmla="*/ 123191 h 181720"/>
                              <a:gd name="connsiteX398" fmla="*/ 107632 w 132311"/>
                              <a:gd name="connsiteY398" fmla="*/ 123191 h 181720"/>
                              <a:gd name="connsiteX399" fmla="*/ 100965 w 132311"/>
                              <a:gd name="connsiteY399" fmla="*/ 124144 h 181720"/>
                              <a:gd name="connsiteX400" fmla="*/ 98107 w 132311"/>
                              <a:gd name="connsiteY400" fmla="*/ 125096 h 181720"/>
                              <a:gd name="connsiteX401" fmla="*/ 96203 w 132311"/>
                              <a:gd name="connsiteY401" fmla="*/ 124144 h 181720"/>
                              <a:gd name="connsiteX402" fmla="*/ 97155 w 132311"/>
                              <a:gd name="connsiteY402" fmla="*/ 126049 h 181720"/>
                              <a:gd name="connsiteX403" fmla="*/ 103822 w 132311"/>
                              <a:gd name="connsiteY403" fmla="*/ 127954 h 181720"/>
                              <a:gd name="connsiteX404" fmla="*/ 105728 w 132311"/>
                              <a:gd name="connsiteY404" fmla="*/ 127954 h 181720"/>
                              <a:gd name="connsiteX405" fmla="*/ 109538 w 132311"/>
                              <a:gd name="connsiteY405" fmla="*/ 125096 h 181720"/>
                              <a:gd name="connsiteX406" fmla="*/ 99060 w 132311"/>
                              <a:gd name="connsiteY406" fmla="*/ 104141 h 181720"/>
                              <a:gd name="connsiteX407" fmla="*/ 101917 w 132311"/>
                              <a:gd name="connsiteY407" fmla="*/ 101284 h 181720"/>
                              <a:gd name="connsiteX408" fmla="*/ 105728 w 132311"/>
                              <a:gd name="connsiteY408" fmla="*/ 98426 h 181720"/>
                              <a:gd name="connsiteX409" fmla="*/ 108585 w 132311"/>
                              <a:gd name="connsiteY409" fmla="*/ 97474 h 181720"/>
                              <a:gd name="connsiteX410" fmla="*/ 109538 w 132311"/>
                              <a:gd name="connsiteY410" fmla="*/ 100331 h 181720"/>
                              <a:gd name="connsiteX411" fmla="*/ 109538 w 132311"/>
                              <a:gd name="connsiteY411" fmla="*/ 106999 h 181720"/>
                              <a:gd name="connsiteX412" fmla="*/ 102870 w 132311"/>
                              <a:gd name="connsiteY412" fmla="*/ 106046 h 181720"/>
                              <a:gd name="connsiteX413" fmla="*/ 99060 w 132311"/>
                              <a:gd name="connsiteY413" fmla="*/ 104141 h 181720"/>
                              <a:gd name="connsiteX414" fmla="*/ 100013 w 132311"/>
                              <a:gd name="connsiteY414" fmla="*/ 35561 h 181720"/>
                              <a:gd name="connsiteX415" fmla="*/ 100965 w 132311"/>
                              <a:gd name="connsiteY415" fmla="*/ 36514 h 181720"/>
                              <a:gd name="connsiteX416" fmla="*/ 100013 w 132311"/>
                              <a:gd name="connsiteY416" fmla="*/ 35561 h 181720"/>
                              <a:gd name="connsiteX417" fmla="*/ 100013 w 132311"/>
                              <a:gd name="connsiteY417" fmla="*/ 35561 h 181720"/>
                              <a:gd name="connsiteX418" fmla="*/ 100013 w 132311"/>
                              <a:gd name="connsiteY418" fmla="*/ 35561 h 181720"/>
                              <a:gd name="connsiteX419" fmla="*/ 108585 w 132311"/>
                              <a:gd name="connsiteY419" fmla="*/ 115571 h 181720"/>
                              <a:gd name="connsiteX420" fmla="*/ 106680 w 132311"/>
                              <a:gd name="connsiteY420" fmla="*/ 116524 h 181720"/>
                              <a:gd name="connsiteX421" fmla="*/ 105728 w 132311"/>
                              <a:gd name="connsiteY421" fmla="*/ 116524 h 181720"/>
                              <a:gd name="connsiteX422" fmla="*/ 103822 w 132311"/>
                              <a:gd name="connsiteY422" fmla="*/ 114619 h 181720"/>
                              <a:gd name="connsiteX423" fmla="*/ 103822 w 132311"/>
                              <a:gd name="connsiteY423" fmla="*/ 117476 h 181720"/>
                              <a:gd name="connsiteX424" fmla="*/ 106680 w 132311"/>
                              <a:gd name="connsiteY424" fmla="*/ 120334 h 181720"/>
                              <a:gd name="connsiteX425" fmla="*/ 108585 w 132311"/>
                              <a:gd name="connsiteY425" fmla="*/ 119381 h 181720"/>
                              <a:gd name="connsiteX426" fmla="*/ 108585 w 132311"/>
                              <a:gd name="connsiteY426" fmla="*/ 115571 h 181720"/>
                              <a:gd name="connsiteX427" fmla="*/ 110490 w 132311"/>
                              <a:gd name="connsiteY427" fmla="*/ 146051 h 181720"/>
                              <a:gd name="connsiteX428" fmla="*/ 110490 w 132311"/>
                              <a:gd name="connsiteY428" fmla="*/ 146051 h 181720"/>
                              <a:gd name="connsiteX429" fmla="*/ 106680 w 132311"/>
                              <a:gd name="connsiteY429" fmla="*/ 147956 h 181720"/>
                              <a:gd name="connsiteX430" fmla="*/ 107632 w 132311"/>
                              <a:gd name="connsiteY430" fmla="*/ 148909 h 181720"/>
                              <a:gd name="connsiteX431" fmla="*/ 110490 w 132311"/>
                              <a:gd name="connsiteY431" fmla="*/ 146051 h 181720"/>
                              <a:gd name="connsiteX432" fmla="*/ 109538 w 132311"/>
                              <a:gd name="connsiteY432" fmla="*/ 136526 h 181720"/>
                              <a:gd name="connsiteX433" fmla="*/ 109538 w 132311"/>
                              <a:gd name="connsiteY433" fmla="*/ 136526 h 181720"/>
                              <a:gd name="connsiteX434" fmla="*/ 109538 w 132311"/>
                              <a:gd name="connsiteY434" fmla="*/ 138431 h 181720"/>
                              <a:gd name="connsiteX435" fmla="*/ 109538 w 132311"/>
                              <a:gd name="connsiteY435" fmla="*/ 136526 h 181720"/>
                              <a:gd name="connsiteX436" fmla="*/ 109538 w 132311"/>
                              <a:gd name="connsiteY436" fmla="*/ 136526 h 181720"/>
                              <a:gd name="connsiteX437" fmla="*/ 111442 w 132311"/>
                              <a:gd name="connsiteY437" fmla="*/ 141289 h 181720"/>
                              <a:gd name="connsiteX438" fmla="*/ 111442 w 132311"/>
                              <a:gd name="connsiteY438" fmla="*/ 141289 h 181720"/>
                              <a:gd name="connsiteX439" fmla="*/ 109538 w 132311"/>
                              <a:gd name="connsiteY439" fmla="*/ 141289 h 181720"/>
                              <a:gd name="connsiteX440" fmla="*/ 109538 w 132311"/>
                              <a:gd name="connsiteY440" fmla="*/ 142241 h 181720"/>
                              <a:gd name="connsiteX441" fmla="*/ 111442 w 132311"/>
                              <a:gd name="connsiteY441" fmla="*/ 141289 h 181720"/>
                              <a:gd name="connsiteX442" fmla="*/ 113347 w 132311"/>
                              <a:gd name="connsiteY442" fmla="*/ 144146 h 181720"/>
                              <a:gd name="connsiteX443" fmla="*/ 111442 w 132311"/>
                              <a:gd name="connsiteY443" fmla="*/ 147004 h 181720"/>
                              <a:gd name="connsiteX444" fmla="*/ 111442 w 132311"/>
                              <a:gd name="connsiteY444" fmla="*/ 148909 h 181720"/>
                              <a:gd name="connsiteX445" fmla="*/ 113347 w 132311"/>
                              <a:gd name="connsiteY445" fmla="*/ 147004 h 181720"/>
                              <a:gd name="connsiteX446" fmla="*/ 113347 w 132311"/>
                              <a:gd name="connsiteY446" fmla="*/ 144146 h 181720"/>
                              <a:gd name="connsiteX447" fmla="*/ 111442 w 132311"/>
                              <a:gd name="connsiteY447" fmla="*/ 131764 h 181720"/>
                              <a:gd name="connsiteX448" fmla="*/ 111442 w 132311"/>
                              <a:gd name="connsiteY448" fmla="*/ 131764 h 181720"/>
                              <a:gd name="connsiteX449" fmla="*/ 111442 w 132311"/>
                              <a:gd name="connsiteY449" fmla="*/ 133669 h 181720"/>
                              <a:gd name="connsiteX450" fmla="*/ 111442 w 132311"/>
                              <a:gd name="connsiteY450" fmla="*/ 131764 h 181720"/>
                              <a:gd name="connsiteX451" fmla="*/ 111442 w 132311"/>
                              <a:gd name="connsiteY451" fmla="*/ 131764 h 181720"/>
                              <a:gd name="connsiteX452" fmla="*/ 112395 w 132311"/>
                              <a:gd name="connsiteY452" fmla="*/ 111761 h 181720"/>
                              <a:gd name="connsiteX453" fmla="*/ 114300 w 132311"/>
                              <a:gd name="connsiteY453" fmla="*/ 114619 h 181720"/>
                              <a:gd name="connsiteX454" fmla="*/ 119063 w 132311"/>
                              <a:gd name="connsiteY454" fmla="*/ 116524 h 181720"/>
                              <a:gd name="connsiteX455" fmla="*/ 120015 w 132311"/>
                              <a:gd name="connsiteY455" fmla="*/ 114619 h 181720"/>
                              <a:gd name="connsiteX456" fmla="*/ 114300 w 132311"/>
                              <a:gd name="connsiteY456" fmla="*/ 110809 h 181720"/>
                              <a:gd name="connsiteX457" fmla="*/ 112395 w 132311"/>
                              <a:gd name="connsiteY457" fmla="*/ 109856 h 181720"/>
                              <a:gd name="connsiteX458" fmla="*/ 112395 w 132311"/>
                              <a:gd name="connsiteY458" fmla="*/ 111761 h 181720"/>
                              <a:gd name="connsiteX459" fmla="*/ 115253 w 132311"/>
                              <a:gd name="connsiteY459" fmla="*/ 126049 h 181720"/>
                              <a:gd name="connsiteX460" fmla="*/ 115253 w 132311"/>
                              <a:gd name="connsiteY460" fmla="*/ 126049 h 181720"/>
                              <a:gd name="connsiteX461" fmla="*/ 114300 w 132311"/>
                              <a:gd name="connsiteY461" fmla="*/ 122239 h 181720"/>
                              <a:gd name="connsiteX462" fmla="*/ 112395 w 132311"/>
                              <a:gd name="connsiteY462" fmla="*/ 124144 h 181720"/>
                              <a:gd name="connsiteX463" fmla="*/ 115253 w 132311"/>
                              <a:gd name="connsiteY463" fmla="*/ 126049 h 181720"/>
                              <a:gd name="connsiteX464" fmla="*/ 114300 w 132311"/>
                              <a:gd name="connsiteY464" fmla="*/ 114619 h 181720"/>
                              <a:gd name="connsiteX465" fmla="*/ 116205 w 132311"/>
                              <a:gd name="connsiteY465" fmla="*/ 112714 h 181720"/>
                              <a:gd name="connsiteX466" fmla="*/ 116205 w 132311"/>
                              <a:gd name="connsiteY466" fmla="*/ 113666 h 181720"/>
                              <a:gd name="connsiteX467" fmla="*/ 114300 w 132311"/>
                              <a:gd name="connsiteY467" fmla="*/ 114619 h 181720"/>
                              <a:gd name="connsiteX468" fmla="*/ 115253 w 132311"/>
                              <a:gd name="connsiteY468" fmla="*/ 32704 h 181720"/>
                              <a:gd name="connsiteX469" fmla="*/ 117157 w 132311"/>
                              <a:gd name="connsiteY469" fmla="*/ 32704 h 181720"/>
                              <a:gd name="connsiteX470" fmla="*/ 116205 w 132311"/>
                              <a:gd name="connsiteY470" fmla="*/ 31751 h 181720"/>
                              <a:gd name="connsiteX471" fmla="*/ 115253 w 132311"/>
                              <a:gd name="connsiteY471" fmla="*/ 32704 h 181720"/>
                              <a:gd name="connsiteX472" fmla="*/ 115253 w 132311"/>
                              <a:gd name="connsiteY472" fmla="*/ 32704 h 181720"/>
                              <a:gd name="connsiteX473" fmla="*/ 121920 w 132311"/>
                              <a:gd name="connsiteY473" fmla="*/ 133669 h 181720"/>
                              <a:gd name="connsiteX474" fmla="*/ 117157 w 132311"/>
                              <a:gd name="connsiteY474" fmla="*/ 129859 h 181720"/>
                              <a:gd name="connsiteX475" fmla="*/ 115253 w 132311"/>
                              <a:gd name="connsiteY475" fmla="*/ 131764 h 181720"/>
                              <a:gd name="connsiteX476" fmla="*/ 116205 w 132311"/>
                              <a:gd name="connsiteY476" fmla="*/ 133669 h 181720"/>
                              <a:gd name="connsiteX477" fmla="*/ 120967 w 132311"/>
                              <a:gd name="connsiteY477" fmla="*/ 135574 h 181720"/>
                              <a:gd name="connsiteX478" fmla="*/ 121920 w 132311"/>
                              <a:gd name="connsiteY478" fmla="*/ 133669 h 181720"/>
                              <a:gd name="connsiteX479" fmla="*/ 119063 w 132311"/>
                              <a:gd name="connsiteY479" fmla="*/ 140336 h 181720"/>
                              <a:gd name="connsiteX480" fmla="*/ 117157 w 132311"/>
                              <a:gd name="connsiteY480" fmla="*/ 137479 h 181720"/>
                              <a:gd name="connsiteX481" fmla="*/ 117157 w 132311"/>
                              <a:gd name="connsiteY481" fmla="*/ 139384 h 181720"/>
                              <a:gd name="connsiteX482" fmla="*/ 116205 w 132311"/>
                              <a:gd name="connsiteY482" fmla="*/ 141289 h 181720"/>
                              <a:gd name="connsiteX483" fmla="*/ 116205 w 132311"/>
                              <a:gd name="connsiteY483" fmla="*/ 143194 h 181720"/>
                              <a:gd name="connsiteX484" fmla="*/ 118110 w 132311"/>
                              <a:gd name="connsiteY484" fmla="*/ 141289 h 181720"/>
                              <a:gd name="connsiteX485" fmla="*/ 119063 w 132311"/>
                              <a:gd name="connsiteY485" fmla="*/ 140336 h 181720"/>
                              <a:gd name="connsiteX486" fmla="*/ 120015 w 132311"/>
                              <a:gd name="connsiteY486" fmla="*/ 119381 h 181720"/>
                              <a:gd name="connsiteX487" fmla="*/ 120015 w 132311"/>
                              <a:gd name="connsiteY487" fmla="*/ 119381 h 181720"/>
                              <a:gd name="connsiteX488" fmla="*/ 120015 w 132311"/>
                              <a:gd name="connsiteY488" fmla="*/ 119381 h 181720"/>
                              <a:gd name="connsiteX489" fmla="*/ 120015 w 132311"/>
                              <a:gd name="connsiteY489" fmla="*/ 119381 h 181720"/>
                              <a:gd name="connsiteX490" fmla="*/ 120015 w 132311"/>
                              <a:gd name="connsiteY490" fmla="*/ 119381 h 1817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2311" h="181720">
                                <a:moveTo>
                                  <a:pt x="105728" y="172721"/>
                                </a:moveTo>
                                <a:cubicBezTo>
                                  <a:pt x="92392" y="178436"/>
                                  <a:pt x="78105" y="183199"/>
                                  <a:pt x="63817" y="181294"/>
                                </a:cubicBezTo>
                                <a:cubicBezTo>
                                  <a:pt x="43815" y="179389"/>
                                  <a:pt x="24765" y="173674"/>
                                  <a:pt x="10478" y="158434"/>
                                </a:cubicBezTo>
                                <a:cubicBezTo>
                                  <a:pt x="3810" y="150814"/>
                                  <a:pt x="0" y="142241"/>
                                  <a:pt x="0" y="132716"/>
                                </a:cubicBezTo>
                                <a:cubicBezTo>
                                  <a:pt x="0" y="120334"/>
                                  <a:pt x="8572" y="110809"/>
                                  <a:pt x="20003" y="108904"/>
                                </a:cubicBezTo>
                                <a:cubicBezTo>
                                  <a:pt x="26670" y="107951"/>
                                  <a:pt x="32385" y="108904"/>
                                  <a:pt x="38100" y="111761"/>
                                </a:cubicBezTo>
                                <a:cubicBezTo>
                                  <a:pt x="52388" y="120334"/>
                                  <a:pt x="52388" y="139384"/>
                                  <a:pt x="39053" y="147956"/>
                                </a:cubicBezTo>
                                <a:lnTo>
                                  <a:pt x="34290" y="150814"/>
                                </a:lnTo>
                                <a:cubicBezTo>
                                  <a:pt x="30480" y="153671"/>
                                  <a:pt x="29528" y="157481"/>
                                  <a:pt x="33338" y="160339"/>
                                </a:cubicBezTo>
                                <a:cubicBezTo>
                                  <a:pt x="36195" y="163196"/>
                                  <a:pt x="39053" y="165101"/>
                                  <a:pt x="42863" y="167006"/>
                                </a:cubicBezTo>
                                <a:cubicBezTo>
                                  <a:pt x="45720" y="167959"/>
                                  <a:pt x="49530" y="169864"/>
                                  <a:pt x="52388" y="170816"/>
                                </a:cubicBezTo>
                                <a:cubicBezTo>
                                  <a:pt x="64770" y="174626"/>
                                  <a:pt x="77153" y="173674"/>
                                  <a:pt x="87630" y="165101"/>
                                </a:cubicBezTo>
                                <a:cubicBezTo>
                                  <a:pt x="90488" y="163196"/>
                                  <a:pt x="91440" y="160339"/>
                                  <a:pt x="93345" y="157481"/>
                                </a:cubicBezTo>
                                <a:cubicBezTo>
                                  <a:pt x="94297" y="155576"/>
                                  <a:pt x="94297" y="153671"/>
                                  <a:pt x="95250" y="151766"/>
                                </a:cubicBezTo>
                                <a:cubicBezTo>
                                  <a:pt x="98107" y="142241"/>
                                  <a:pt x="95250" y="135574"/>
                                  <a:pt x="88582" y="128906"/>
                                </a:cubicBezTo>
                                <a:cubicBezTo>
                                  <a:pt x="81915" y="121286"/>
                                  <a:pt x="73342" y="116524"/>
                                  <a:pt x="65722" y="111761"/>
                                </a:cubicBezTo>
                                <a:cubicBezTo>
                                  <a:pt x="53340" y="103189"/>
                                  <a:pt x="40957" y="94616"/>
                                  <a:pt x="28575" y="86044"/>
                                </a:cubicBezTo>
                                <a:cubicBezTo>
                                  <a:pt x="18097" y="78424"/>
                                  <a:pt x="11430" y="68899"/>
                                  <a:pt x="7620" y="56516"/>
                                </a:cubicBezTo>
                                <a:cubicBezTo>
                                  <a:pt x="3810" y="42229"/>
                                  <a:pt x="6667" y="29846"/>
                                  <a:pt x="17145" y="19369"/>
                                </a:cubicBezTo>
                                <a:cubicBezTo>
                                  <a:pt x="30480" y="5081"/>
                                  <a:pt x="46672" y="-1586"/>
                                  <a:pt x="67628" y="319"/>
                                </a:cubicBezTo>
                                <a:cubicBezTo>
                                  <a:pt x="78105" y="-634"/>
                                  <a:pt x="89535" y="2224"/>
                                  <a:pt x="100013" y="6986"/>
                                </a:cubicBezTo>
                                <a:cubicBezTo>
                                  <a:pt x="113347" y="13654"/>
                                  <a:pt x="122872" y="23179"/>
                                  <a:pt x="126682" y="37466"/>
                                </a:cubicBezTo>
                                <a:cubicBezTo>
                                  <a:pt x="127635" y="41276"/>
                                  <a:pt x="127635" y="46039"/>
                                  <a:pt x="126682" y="49849"/>
                                </a:cubicBezTo>
                                <a:cubicBezTo>
                                  <a:pt x="123825" y="60326"/>
                                  <a:pt x="113347" y="66041"/>
                                  <a:pt x="102870" y="63184"/>
                                </a:cubicBezTo>
                                <a:cubicBezTo>
                                  <a:pt x="100013" y="62231"/>
                                  <a:pt x="97155" y="61279"/>
                                  <a:pt x="95250" y="60326"/>
                                </a:cubicBezTo>
                                <a:cubicBezTo>
                                  <a:pt x="82867" y="53659"/>
                                  <a:pt x="80963" y="38419"/>
                                  <a:pt x="90488" y="27941"/>
                                </a:cubicBezTo>
                                <a:cubicBezTo>
                                  <a:pt x="91440" y="26036"/>
                                  <a:pt x="93345" y="25084"/>
                                  <a:pt x="94297" y="24131"/>
                                </a:cubicBezTo>
                                <a:cubicBezTo>
                                  <a:pt x="96203" y="22226"/>
                                  <a:pt x="96203" y="20321"/>
                                  <a:pt x="94297" y="17464"/>
                                </a:cubicBezTo>
                                <a:cubicBezTo>
                                  <a:pt x="93345" y="15559"/>
                                  <a:pt x="91440" y="14606"/>
                                  <a:pt x="88582" y="13654"/>
                                </a:cubicBezTo>
                                <a:cubicBezTo>
                                  <a:pt x="79057" y="9844"/>
                                  <a:pt x="69532" y="6986"/>
                                  <a:pt x="59055" y="8891"/>
                                </a:cubicBezTo>
                                <a:cubicBezTo>
                                  <a:pt x="53340" y="9844"/>
                                  <a:pt x="48578" y="11749"/>
                                  <a:pt x="44767" y="15559"/>
                                </a:cubicBezTo>
                                <a:cubicBezTo>
                                  <a:pt x="38100" y="20321"/>
                                  <a:pt x="37147" y="30799"/>
                                  <a:pt x="40957" y="38419"/>
                                </a:cubicBezTo>
                                <a:cubicBezTo>
                                  <a:pt x="44767" y="45086"/>
                                  <a:pt x="50482" y="50801"/>
                                  <a:pt x="57150" y="54611"/>
                                </a:cubicBezTo>
                                <a:cubicBezTo>
                                  <a:pt x="61913" y="56516"/>
                                  <a:pt x="65722" y="59374"/>
                                  <a:pt x="69532" y="63184"/>
                                </a:cubicBezTo>
                                <a:cubicBezTo>
                                  <a:pt x="70485" y="64136"/>
                                  <a:pt x="71438" y="65089"/>
                                  <a:pt x="73342" y="66041"/>
                                </a:cubicBezTo>
                                <a:cubicBezTo>
                                  <a:pt x="79057" y="67946"/>
                                  <a:pt x="83820" y="70804"/>
                                  <a:pt x="87630" y="74614"/>
                                </a:cubicBezTo>
                                <a:cubicBezTo>
                                  <a:pt x="91440" y="77471"/>
                                  <a:pt x="95250" y="80329"/>
                                  <a:pt x="99060" y="83186"/>
                                </a:cubicBezTo>
                                <a:cubicBezTo>
                                  <a:pt x="103822" y="86996"/>
                                  <a:pt x="108585" y="89854"/>
                                  <a:pt x="113347" y="93664"/>
                                </a:cubicBezTo>
                                <a:cubicBezTo>
                                  <a:pt x="122872" y="100331"/>
                                  <a:pt x="127635" y="109856"/>
                                  <a:pt x="130492" y="120334"/>
                                </a:cubicBezTo>
                                <a:cubicBezTo>
                                  <a:pt x="136207" y="139384"/>
                                  <a:pt x="128588" y="162244"/>
                                  <a:pt x="105728" y="172721"/>
                                </a:cubicBezTo>
                                <a:close/>
                                <a:moveTo>
                                  <a:pt x="17145" y="130811"/>
                                </a:moveTo>
                                <a:cubicBezTo>
                                  <a:pt x="15240" y="129859"/>
                                  <a:pt x="14288" y="129859"/>
                                  <a:pt x="12382" y="128906"/>
                                </a:cubicBezTo>
                                <a:cubicBezTo>
                                  <a:pt x="11430" y="128906"/>
                                  <a:pt x="11430" y="129859"/>
                                  <a:pt x="11430" y="129859"/>
                                </a:cubicBezTo>
                                <a:lnTo>
                                  <a:pt x="16192" y="133669"/>
                                </a:lnTo>
                                <a:cubicBezTo>
                                  <a:pt x="17145" y="132716"/>
                                  <a:pt x="18097" y="132716"/>
                                  <a:pt x="18097" y="131764"/>
                                </a:cubicBezTo>
                                <a:cubicBezTo>
                                  <a:pt x="19050" y="130811"/>
                                  <a:pt x="18097" y="130811"/>
                                  <a:pt x="17145" y="130811"/>
                                </a:cubicBezTo>
                                <a:close/>
                                <a:moveTo>
                                  <a:pt x="14288" y="124144"/>
                                </a:moveTo>
                                <a:cubicBezTo>
                                  <a:pt x="14288" y="126049"/>
                                  <a:pt x="15240" y="127001"/>
                                  <a:pt x="16192" y="127001"/>
                                </a:cubicBezTo>
                                <a:cubicBezTo>
                                  <a:pt x="18097" y="127001"/>
                                  <a:pt x="15240" y="126049"/>
                                  <a:pt x="16192" y="125096"/>
                                </a:cubicBezTo>
                                <a:cubicBezTo>
                                  <a:pt x="16192" y="124144"/>
                                  <a:pt x="16192" y="124144"/>
                                  <a:pt x="17145" y="123191"/>
                                </a:cubicBezTo>
                                <a:cubicBezTo>
                                  <a:pt x="17145" y="122239"/>
                                  <a:pt x="18097" y="121286"/>
                                  <a:pt x="17145" y="121286"/>
                                </a:cubicBezTo>
                                <a:cubicBezTo>
                                  <a:pt x="16192" y="121286"/>
                                  <a:pt x="16192" y="122239"/>
                                  <a:pt x="15240" y="123191"/>
                                </a:cubicBezTo>
                                <a:cubicBezTo>
                                  <a:pt x="15240" y="122239"/>
                                  <a:pt x="15240" y="123191"/>
                                  <a:pt x="14288" y="124144"/>
                                </a:cubicBezTo>
                                <a:close/>
                                <a:moveTo>
                                  <a:pt x="21907" y="117476"/>
                                </a:moveTo>
                                <a:cubicBezTo>
                                  <a:pt x="21907" y="117476"/>
                                  <a:pt x="22860" y="116524"/>
                                  <a:pt x="21907" y="115571"/>
                                </a:cubicBezTo>
                                <a:cubicBezTo>
                                  <a:pt x="20955" y="115571"/>
                                  <a:pt x="20955" y="116524"/>
                                  <a:pt x="20003" y="117476"/>
                                </a:cubicBezTo>
                                <a:cubicBezTo>
                                  <a:pt x="20003" y="118429"/>
                                  <a:pt x="19050" y="119381"/>
                                  <a:pt x="20003" y="120334"/>
                                </a:cubicBezTo>
                                <a:cubicBezTo>
                                  <a:pt x="21907" y="120334"/>
                                  <a:pt x="20955" y="118429"/>
                                  <a:pt x="21907" y="117476"/>
                                </a:cubicBezTo>
                                <a:close/>
                                <a:moveTo>
                                  <a:pt x="21907" y="131764"/>
                                </a:moveTo>
                                <a:cubicBezTo>
                                  <a:pt x="21907" y="130811"/>
                                  <a:pt x="21907" y="130811"/>
                                  <a:pt x="21907" y="131764"/>
                                </a:cubicBezTo>
                                <a:cubicBezTo>
                                  <a:pt x="20955" y="130811"/>
                                  <a:pt x="20955" y="131764"/>
                                  <a:pt x="20955" y="131764"/>
                                </a:cubicBezTo>
                                <a:cubicBezTo>
                                  <a:pt x="20955" y="132716"/>
                                  <a:pt x="20955" y="132716"/>
                                  <a:pt x="21907" y="131764"/>
                                </a:cubicBezTo>
                                <a:cubicBezTo>
                                  <a:pt x="22860" y="132716"/>
                                  <a:pt x="22860" y="131764"/>
                                  <a:pt x="21907" y="131764"/>
                                </a:cubicBezTo>
                                <a:close/>
                                <a:moveTo>
                                  <a:pt x="22860" y="123191"/>
                                </a:moveTo>
                                <a:cubicBezTo>
                                  <a:pt x="23813" y="123191"/>
                                  <a:pt x="23813" y="123191"/>
                                  <a:pt x="23813" y="122239"/>
                                </a:cubicBezTo>
                                <a:cubicBezTo>
                                  <a:pt x="23813" y="122239"/>
                                  <a:pt x="23813" y="121286"/>
                                  <a:pt x="23813" y="121286"/>
                                </a:cubicBezTo>
                                <a:cubicBezTo>
                                  <a:pt x="22860" y="121286"/>
                                  <a:pt x="22860" y="121286"/>
                                  <a:pt x="22860" y="123191"/>
                                </a:cubicBezTo>
                                <a:cubicBezTo>
                                  <a:pt x="22860" y="122239"/>
                                  <a:pt x="22860" y="123191"/>
                                  <a:pt x="22860" y="123191"/>
                                </a:cubicBezTo>
                                <a:close/>
                                <a:moveTo>
                                  <a:pt x="23813" y="134621"/>
                                </a:moveTo>
                                <a:cubicBezTo>
                                  <a:pt x="23813" y="134621"/>
                                  <a:pt x="23813" y="134621"/>
                                  <a:pt x="23813" y="134621"/>
                                </a:cubicBezTo>
                                <a:cubicBezTo>
                                  <a:pt x="24765" y="133669"/>
                                  <a:pt x="23813" y="133669"/>
                                  <a:pt x="23813" y="133669"/>
                                </a:cubicBezTo>
                                <a:cubicBezTo>
                                  <a:pt x="23813" y="133669"/>
                                  <a:pt x="22860" y="133669"/>
                                  <a:pt x="23813" y="134621"/>
                                </a:cubicBezTo>
                                <a:cubicBezTo>
                                  <a:pt x="22860" y="134621"/>
                                  <a:pt x="22860" y="134621"/>
                                  <a:pt x="23813" y="134621"/>
                                </a:cubicBezTo>
                                <a:close/>
                                <a:moveTo>
                                  <a:pt x="26670" y="116524"/>
                                </a:moveTo>
                                <a:cubicBezTo>
                                  <a:pt x="26670" y="115571"/>
                                  <a:pt x="25717" y="115571"/>
                                  <a:pt x="25717" y="115571"/>
                                </a:cubicBezTo>
                                <a:cubicBezTo>
                                  <a:pt x="23813" y="115571"/>
                                  <a:pt x="23813" y="117476"/>
                                  <a:pt x="23813" y="118429"/>
                                </a:cubicBezTo>
                                <a:cubicBezTo>
                                  <a:pt x="23813" y="119381"/>
                                  <a:pt x="23813" y="119381"/>
                                  <a:pt x="24765" y="119381"/>
                                </a:cubicBezTo>
                                <a:cubicBezTo>
                                  <a:pt x="24765" y="118429"/>
                                  <a:pt x="26670" y="118429"/>
                                  <a:pt x="26670" y="116524"/>
                                </a:cubicBezTo>
                                <a:close/>
                                <a:moveTo>
                                  <a:pt x="24765" y="138431"/>
                                </a:moveTo>
                                <a:cubicBezTo>
                                  <a:pt x="24765" y="137479"/>
                                  <a:pt x="24765" y="137479"/>
                                  <a:pt x="23813" y="137479"/>
                                </a:cubicBezTo>
                                <a:cubicBezTo>
                                  <a:pt x="23813" y="137479"/>
                                  <a:pt x="22860" y="137479"/>
                                  <a:pt x="22860" y="138431"/>
                                </a:cubicBezTo>
                                <a:cubicBezTo>
                                  <a:pt x="23813" y="138431"/>
                                  <a:pt x="23813" y="139384"/>
                                  <a:pt x="24765" y="138431"/>
                                </a:cubicBezTo>
                                <a:cubicBezTo>
                                  <a:pt x="24765" y="139384"/>
                                  <a:pt x="24765" y="139384"/>
                                  <a:pt x="24765" y="138431"/>
                                </a:cubicBezTo>
                                <a:close/>
                                <a:moveTo>
                                  <a:pt x="23813" y="126049"/>
                                </a:moveTo>
                                <a:cubicBezTo>
                                  <a:pt x="23813" y="126049"/>
                                  <a:pt x="23813" y="127001"/>
                                  <a:pt x="23813" y="126049"/>
                                </a:cubicBezTo>
                                <a:cubicBezTo>
                                  <a:pt x="22860" y="127954"/>
                                  <a:pt x="23813" y="127954"/>
                                  <a:pt x="23813" y="127954"/>
                                </a:cubicBezTo>
                                <a:cubicBezTo>
                                  <a:pt x="24765" y="127001"/>
                                  <a:pt x="24765" y="127001"/>
                                  <a:pt x="23813" y="126049"/>
                                </a:cubicBezTo>
                                <a:cubicBezTo>
                                  <a:pt x="24765" y="126049"/>
                                  <a:pt x="24765" y="126049"/>
                                  <a:pt x="23813" y="126049"/>
                                </a:cubicBezTo>
                                <a:close/>
                                <a:moveTo>
                                  <a:pt x="27622" y="128906"/>
                                </a:moveTo>
                                <a:cubicBezTo>
                                  <a:pt x="26670" y="128906"/>
                                  <a:pt x="26670" y="130811"/>
                                  <a:pt x="26670" y="131764"/>
                                </a:cubicBezTo>
                                <a:cubicBezTo>
                                  <a:pt x="26670" y="131764"/>
                                  <a:pt x="26670" y="132716"/>
                                  <a:pt x="27622" y="132716"/>
                                </a:cubicBezTo>
                                <a:cubicBezTo>
                                  <a:pt x="27622" y="132716"/>
                                  <a:pt x="28575" y="132716"/>
                                  <a:pt x="28575" y="131764"/>
                                </a:cubicBezTo>
                                <a:cubicBezTo>
                                  <a:pt x="30480" y="130811"/>
                                  <a:pt x="27622" y="128906"/>
                                  <a:pt x="27622" y="128906"/>
                                </a:cubicBezTo>
                                <a:close/>
                                <a:moveTo>
                                  <a:pt x="30480" y="43181"/>
                                </a:moveTo>
                                <a:cubicBezTo>
                                  <a:pt x="31432" y="43181"/>
                                  <a:pt x="31432" y="44134"/>
                                  <a:pt x="30480" y="43181"/>
                                </a:cubicBezTo>
                                <a:cubicBezTo>
                                  <a:pt x="32385" y="43181"/>
                                  <a:pt x="31432" y="43181"/>
                                  <a:pt x="30480" y="43181"/>
                                </a:cubicBezTo>
                                <a:cubicBezTo>
                                  <a:pt x="30480" y="41276"/>
                                  <a:pt x="29528" y="39371"/>
                                  <a:pt x="28575" y="38419"/>
                                </a:cubicBezTo>
                                <a:lnTo>
                                  <a:pt x="27622" y="37466"/>
                                </a:lnTo>
                                <a:cubicBezTo>
                                  <a:pt x="27622" y="37466"/>
                                  <a:pt x="27622" y="38419"/>
                                  <a:pt x="27622" y="38419"/>
                                </a:cubicBezTo>
                                <a:cubicBezTo>
                                  <a:pt x="28575" y="41276"/>
                                  <a:pt x="29528" y="42229"/>
                                  <a:pt x="30480" y="43181"/>
                                </a:cubicBezTo>
                                <a:close/>
                                <a:moveTo>
                                  <a:pt x="31432" y="124144"/>
                                </a:moveTo>
                                <a:cubicBezTo>
                                  <a:pt x="31432" y="124144"/>
                                  <a:pt x="31432" y="123191"/>
                                  <a:pt x="31432" y="124144"/>
                                </a:cubicBezTo>
                                <a:cubicBezTo>
                                  <a:pt x="30480" y="123191"/>
                                  <a:pt x="28575" y="123191"/>
                                  <a:pt x="28575" y="124144"/>
                                </a:cubicBezTo>
                                <a:lnTo>
                                  <a:pt x="31432" y="127001"/>
                                </a:lnTo>
                                <a:cubicBezTo>
                                  <a:pt x="31432" y="126049"/>
                                  <a:pt x="31432" y="124144"/>
                                  <a:pt x="31432" y="124144"/>
                                </a:cubicBezTo>
                                <a:close/>
                                <a:moveTo>
                                  <a:pt x="31432" y="66994"/>
                                </a:moveTo>
                                <a:lnTo>
                                  <a:pt x="31432" y="66994"/>
                                </a:lnTo>
                                <a:cubicBezTo>
                                  <a:pt x="30480" y="66994"/>
                                  <a:pt x="31432" y="66994"/>
                                  <a:pt x="31432" y="66994"/>
                                </a:cubicBezTo>
                                <a:lnTo>
                                  <a:pt x="31432" y="66994"/>
                                </a:lnTo>
                                <a:lnTo>
                                  <a:pt x="31432" y="66994"/>
                                </a:lnTo>
                                <a:close/>
                                <a:moveTo>
                                  <a:pt x="32385" y="48896"/>
                                </a:moveTo>
                                <a:cubicBezTo>
                                  <a:pt x="31432" y="48896"/>
                                  <a:pt x="31432" y="48896"/>
                                  <a:pt x="32385" y="48896"/>
                                </a:cubicBezTo>
                                <a:cubicBezTo>
                                  <a:pt x="31432" y="49849"/>
                                  <a:pt x="31432" y="49849"/>
                                  <a:pt x="32385" y="49849"/>
                                </a:cubicBezTo>
                                <a:cubicBezTo>
                                  <a:pt x="32385" y="49849"/>
                                  <a:pt x="33338" y="49849"/>
                                  <a:pt x="32385" y="48896"/>
                                </a:cubicBezTo>
                                <a:cubicBezTo>
                                  <a:pt x="33338" y="48896"/>
                                  <a:pt x="32385" y="48896"/>
                                  <a:pt x="32385" y="48896"/>
                                </a:cubicBezTo>
                                <a:close/>
                                <a:moveTo>
                                  <a:pt x="33338" y="53659"/>
                                </a:moveTo>
                                <a:cubicBezTo>
                                  <a:pt x="32385" y="53659"/>
                                  <a:pt x="31432" y="54611"/>
                                  <a:pt x="31432" y="55564"/>
                                </a:cubicBezTo>
                                <a:cubicBezTo>
                                  <a:pt x="31432" y="56516"/>
                                  <a:pt x="32385" y="56516"/>
                                  <a:pt x="32385" y="56516"/>
                                </a:cubicBezTo>
                                <a:cubicBezTo>
                                  <a:pt x="33338" y="54611"/>
                                  <a:pt x="35242" y="55564"/>
                                  <a:pt x="36195" y="54611"/>
                                </a:cubicBezTo>
                                <a:cubicBezTo>
                                  <a:pt x="36195" y="53659"/>
                                  <a:pt x="34290" y="53659"/>
                                  <a:pt x="33338" y="53659"/>
                                </a:cubicBezTo>
                                <a:close/>
                                <a:moveTo>
                                  <a:pt x="43815" y="60326"/>
                                </a:moveTo>
                                <a:cubicBezTo>
                                  <a:pt x="44767" y="60326"/>
                                  <a:pt x="44767" y="59374"/>
                                  <a:pt x="44767" y="58421"/>
                                </a:cubicBezTo>
                                <a:cubicBezTo>
                                  <a:pt x="43815" y="58421"/>
                                  <a:pt x="43815" y="58421"/>
                                  <a:pt x="42863" y="58421"/>
                                </a:cubicBezTo>
                                <a:cubicBezTo>
                                  <a:pt x="40005" y="60326"/>
                                  <a:pt x="38100" y="62231"/>
                                  <a:pt x="36195" y="65089"/>
                                </a:cubicBezTo>
                                <a:cubicBezTo>
                                  <a:pt x="36195" y="63184"/>
                                  <a:pt x="34290" y="62231"/>
                                  <a:pt x="34290" y="60326"/>
                                </a:cubicBezTo>
                                <a:cubicBezTo>
                                  <a:pt x="34290" y="59374"/>
                                  <a:pt x="33338" y="59374"/>
                                  <a:pt x="33338" y="59374"/>
                                </a:cubicBezTo>
                                <a:cubicBezTo>
                                  <a:pt x="33338" y="59374"/>
                                  <a:pt x="32385" y="60326"/>
                                  <a:pt x="32385" y="60326"/>
                                </a:cubicBezTo>
                                <a:cubicBezTo>
                                  <a:pt x="32385" y="63184"/>
                                  <a:pt x="34290" y="64136"/>
                                  <a:pt x="36195" y="65089"/>
                                </a:cubicBezTo>
                                <a:cubicBezTo>
                                  <a:pt x="38100" y="66041"/>
                                  <a:pt x="40005" y="65089"/>
                                  <a:pt x="40957" y="63184"/>
                                </a:cubicBezTo>
                                <a:cubicBezTo>
                                  <a:pt x="41910" y="62231"/>
                                  <a:pt x="41910" y="61279"/>
                                  <a:pt x="43815" y="60326"/>
                                </a:cubicBezTo>
                                <a:close/>
                                <a:moveTo>
                                  <a:pt x="38100" y="72709"/>
                                </a:moveTo>
                                <a:cubicBezTo>
                                  <a:pt x="38100" y="71756"/>
                                  <a:pt x="38100" y="70804"/>
                                  <a:pt x="36195" y="69851"/>
                                </a:cubicBezTo>
                                <a:cubicBezTo>
                                  <a:pt x="36195" y="69851"/>
                                  <a:pt x="35242" y="69851"/>
                                  <a:pt x="35242" y="70804"/>
                                </a:cubicBezTo>
                                <a:cubicBezTo>
                                  <a:pt x="35242" y="71756"/>
                                  <a:pt x="35242" y="73661"/>
                                  <a:pt x="37147" y="73661"/>
                                </a:cubicBezTo>
                                <a:cubicBezTo>
                                  <a:pt x="38100" y="73661"/>
                                  <a:pt x="38100" y="73661"/>
                                  <a:pt x="38100" y="72709"/>
                                </a:cubicBezTo>
                                <a:close/>
                                <a:moveTo>
                                  <a:pt x="39053" y="58421"/>
                                </a:moveTo>
                                <a:cubicBezTo>
                                  <a:pt x="39053" y="58421"/>
                                  <a:pt x="39053" y="57469"/>
                                  <a:pt x="39053" y="58421"/>
                                </a:cubicBezTo>
                                <a:cubicBezTo>
                                  <a:pt x="40005" y="57469"/>
                                  <a:pt x="40005" y="57469"/>
                                  <a:pt x="39053" y="57469"/>
                                </a:cubicBezTo>
                                <a:cubicBezTo>
                                  <a:pt x="39053" y="57469"/>
                                  <a:pt x="39053" y="57469"/>
                                  <a:pt x="39053" y="58421"/>
                                </a:cubicBezTo>
                                <a:cubicBezTo>
                                  <a:pt x="38100" y="58421"/>
                                  <a:pt x="39053" y="58421"/>
                                  <a:pt x="39053" y="58421"/>
                                </a:cubicBezTo>
                                <a:close/>
                                <a:moveTo>
                                  <a:pt x="39053" y="53659"/>
                                </a:moveTo>
                                <a:cubicBezTo>
                                  <a:pt x="40005" y="53659"/>
                                  <a:pt x="40005" y="52706"/>
                                  <a:pt x="39053" y="53659"/>
                                </a:cubicBezTo>
                                <a:cubicBezTo>
                                  <a:pt x="40005" y="52706"/>
                                  <a:pt x="39053" y="52706"/>
                                  <a:pt x="39053" y="52706"/>
                                </a:cubicBezTo>
                                <a:lnTo>
                                  <a:pt x="39053" y="53659"/>
                                </a:lnTo>
                                <a:cubicBezTo>
                                  <a:pt x="39053" y="52706"/>
                                  <a:pt x="39053" y="52706"/>
                                  <a:pt x="39053" y="53659"/>
                                </a:cubicBezTo>
                                <a:close/>
                                <a:moveTo>
                                  <a:pt x="40957" y="48896"/>
                                </a:moveTo>
                                <a:cubicBezTo>
                                  <a:pt x="40957" y="48896"/>
                                  <a:pt x="40957" y="48896"/>
                                  <a:pt x="40957" y="48896"/>
                                </a:cubicBezTo>
                                <a:cubicBezTo>
                                  <a:pt x="41910" y="49849"/>
                                  <a:pt x="41910" y="49849"/>
                                  <a:pt x="40957" y="48896"/>
                                </a:cubicBezTo>
                                <a:cubicBezTo>
                                  <a:pt x="41910" y="48896"/>
                                  <a:pt x="41910" y="48896"/>
                                  <a:pt x="40957" y="48896"/>
                                </a:cubicBezTo>
                                <a:cubicBezTo>
                                  <a:pt x="41910" y="47944"/>
                                  <a:pt x="40957" y="48896"/>
                                  <a:pt x="40957" y="48896"/>
                                </a:cubicBezTo>
                                <a:close/>
                                <a:moveTo>
                                  <a:pt x="44767" y="87949"/>
                                </a:moveTo>
                                <a:cubicBezTo>
                                  <a:pt x="44767" y="86996"/>
                                  <a:pt x="44767" y="86996"/>
                                  <a:pt x="44767" y="87949"/>
                                </a:cubicBezTo>
                                <a:lnTo>
                                  <a:pt x="42863" y="87949"/>
                                </a:lnTo>
                                <a:cubicBezTo>
                                  <a:pt x="43815" y="87949"/>
                                  <a:pt x="43815" y="87949"/>
                                  <a:pt x="44767" y="87949"/>
                                </a:cubicBezTo>
                                <a:cubicBezTo>
                                  <a:pt x="44767" y="87949"/>
                                  <a:pt x="44767" y="87949"/>
                                  <a:pt x="44767" y="87949"/>
                                </a:cubicBezTo>
                                <a:close/>
                                <a:moveTo>
                                  <a:pt x="89535" y="107951"/>
                                </a:moveTo>
                                <a:lnTo>
                                  <a:pt x="90488" y="107951"/>
                                </a:lnTo>
                                <a:cubicBezTo>
                                  <a:pt x="90488" y="108904"/>
                                  <a:pt x="88582" y="109856"/>
                                  <a:pt x="90488" y="111761"/>
                                </a:cubicBezTo>
                                <a:cubicBezTo>
                                  <a:pt x="93345" y="113666"/>
                                  <a:pt x="95250" y="115571"/>
                                  <a:pt x="98107" y="115571"/>
                                </a:cubicBezTo>
                                <a:cubicBezTo>
                                  <a:pt x="99060" y="115571"/>
                                  <a:pt x="100013" y="115571"/>
                                  <a:pt x="100013" y="114619"/>
                                </a:cubicBezTo>
                                <a:cubicBezTo>
                                  <a:pt x="100013" y="113666"/>
                                  <a:pt x="100013" y="113666"/>
                                  <a:pt x="100965" y="113666"/>
                                </a:cubicBezTo>
                                <a:cubicBezTo>
                                  <a:pt x="103822" y="113666"/>
                                  <a:pt x="103822" y="112714"/>
                                  <a:pt x="101917" y="110809"/>
                                </a:cubicBezTo>
                                <a:cubicBezTo>
                                  <a:pt x="100965" y="109856"/>
                                  <a:pt x="101917" y="108904"/>
                                  <a:pt x="101917" y="106999"/>
                                </a:cubicBezTo>
                                <a:cubicBezTo>
                                  <a:pt x="103822" y="107951"/>
                                  <a:pt x="104775" y="108904"/>
                                  <a:pt x="106680" y="108904"/>
                                </a:cubicBezTo>
                                <a:cubicBezTo>
                                  <a:pt x="106680" y="109856"/>
                                  <a:pt x="105728" y="110809"/>
                                  <a:pt x="106680" y="110809"/>
                                </a:cubicBezTo>
                                <a:cubicBezTo>
                                  <a:pt x="107632" y="110809"/>
                                  <a:pt x="107632" y="110809"/>
                                  <a:pt x="108585" y="109856"/>
                                </a:cubicBezTo>
                                <a:cubicBezTo>
                                  <a:pt x="108585" y="108904"/>
                                  <a:pt x="108585" y="108904"/>
                                  <a:pt x="109538" y="107951"/>
                                </a:cubicBezTo>
                                <a:cubicBezTo>
                                  <a:pt x="112395" y="106999"/>
                                  <a:pt x="111442" y="104141"/>
                                  <a:pt x="111442" y="102236"/>
                                </a:cubicBezTo>
                                <a:cubicBezTo>
                                  <a:pt x="111442" y="100331"/>
                                  <a:pt x="110490" y="99379"/>
                                  <a:pt x="110490" y="97474"/>
                                </a:cubicBezTo>
                                <a:cubicBezTo>
                                  <a:pt x="110490" y="95569"/>
                                  <a:pt x="109538" y="95569"/>
                                  <a:pt x="107632" y="96521"/>
                                </a:cubicBezTo>
                                <a:cubicBezTo>
                                  <a:pt x="104775" y="98426"/>
                                  <a:pt x="100965" y="101284"/>
                                  <a:pt x="97155" y="101284"/>
                                </a:cubicBezTo>
                                <a:cubicBezTo>
                                  <a:pt x="98107" y="98426"/>
                                  <a:pt x="100965" y="97474"/>
                                  <a:pt x="102870" y="95569"/>
                                </a:cubicBezTo>
                                <a:cubicBezTo>
                                  <a:pt x="102870" y="96521"/>
                                  <a:pt x="103822" y="96521"/>
                                  <a:pt x="104775" y="95569"/>
                                </a:cubicBezTo>
                                <a:cubicBezTo>
                                  <a:pt x="104775" y="95569"/>
                                  <a:pt x="105728" y="94616"/>
                                  <a:pt x="104775" y="93664"/>
                                </a:cubicBezTo>
                                <a:cubicBezTo>
                                  <a:pt x="104775" y="93664"/>
                                  <a:pt x="103822" y="93664"/>
                                  <a:pt x="102870" y="94616"/>
                                </a:cubicBezTo>
                                <a:lnTo>
                                  <a:pt x="101917" y="95569"/>
                                </a:lnTo>
                                <a:cubicBezTo>
                                  <a:pt x="101917" y="94616"/>
                                  <a:pt x="101917" y="94616"/>
                                  <a:pt x="102870" y="93664"/>
                                </a:cubicBezTo>
                                <a:lnTo>
                                  <a:pt x="102870" y="92711"/>
                                </a:lnTo>
                                <a:cubicBezTo>
                                  <a:pt x="102870" y="91759"/>
                                  <a:pt x="101917" y="92711"/>
                                  <a:pt x="101917" y="92711"/>
                                </a:cubicBezTo>
                                <a:cubicBezTo>
                                  <a:pt x="100965" y="95569"/>
                                  <a:pt x="96203" y="95569"/>
                                  <a:pt x="94297" y="98426"/>
                                </a:cubicBezTo>
                                <a:cubicBezTo>
                                  <a:pt x="93345" y="99379"/>
                                  <a:pt x="91440" y="100331"/>
                                  <a:pt x="90488" y="99379"/>
                                </a:cubicBezTo>
                                <a:cubicBezTo>
                                  <a:pt x="88582" y="98426"/>
                                  <a:pt x="90488" y="97474"/>
                                  <a:pt x="90488" y="96521"/>
                                </a:cubicBezTo>
                                <a:cubicBezTo>
                                  <a:pt x="93345" y="96521"/>
                                  <a:pt x="95250" y="93664"/>
                                  <a:pt x="98107" y="92711"/>
                                </a:cubicBezTo>
                                <a:lnTo>
                                  <a:pt x="98107" y="91759"/>
                                </a:lnTo>
                                <a:cubicBezTo>
                                  <a:pt x="96203" y="92711"/>
                                  <a:pt x="94297" y="89854"/>
                                  <a:pt x="92392" y="91759"/>
                                </a:cubicBezTo>
                                <a:cubicBezTo>
                                  <a:pt x="92392" y="90806"/>
                                  <a:pt x="92392" y="88901"/>
                                  <a:pt x="93345" y="87949"/>
                                </a:cubicBezTo>
                                <a:cubicBezTo>
                                  <a:pt x="93345" y="86996"/>
                                  <a:pt x="94297" y="86044"/>
                                  <a:pt x="93345" y="86044"/>
                                </a:cubicBezTo>
                                <a:cubicBezTo>
                                  <a:pt x="92392" y="85091"/>
                                  <a:pt x="91440" y="86044"/>
                                  <a:pt x="91440" y="86996"/>
                                </a:cubicBezTo>
                                <a:cubicBezTo>
                                  <a:pt x="91440" y="87949"/>
                                  <a:pt x="90488" y="88901"/>
                                  <a:pt x="90488" y="88901"/>
                                </a:cubicBezTo>
                                <a:cubicBezTo>
                                  <a:pt x="90488" y="89854"/>
                                  <a:pt x="90488" y="90806"/>
                                  <a:pt x="88582" y="90806"/>
                                </a:cubicBezTo>
                                <a:cubicBezTo>
                                  <a:pt x="87630" y="90806"/>
                                  <a:pt x="86678" y="89854"/>
                                  <a:pt x="86678" y="88901"/>
                                </a:cubicBezTo>
                                <a:cubicBezTo>
                                  <a:pt x="86678" y="87949"/>
                                  <a:pt x="85725" y="86996"/>
                                  <a:pt x="84772" y="87949"/>
                                </a:cubicBezTo>
                                <a:cubicBezTo>
                                  <a:pt x="81915" y="89854"/>
                                  <a:pt x="80963" y="88901"/>
                                  <a:pt x="79057" y="86996"/>
                                </a:cubicBezTo>
                                <a:cubicBezTo>
                                  <a:pt x="78105" y="86044"/>
                                  <a:pt x="77153" y="85091"/>
                                  <a:pt x="76200" y="85091"/>
                                </a:cubicBezTo>
                                <a:cubicBezTo>
                                  <a:pt x="76200" y="86044"/>
                                  <a:pt x="76200" y="87949"/>
                                  <a:pt x="74295" y="87949"/>
                                </a:cubicBezTo>
                                <a:cubicBezTo>
                                  <a:pt x="72390" y="87949"/>
                                  <a:pt x="71438" y="88901"/>
                                  <a:pt x="70485" y="89854"/>
                                </a:cubicBezTo>
                                <a:cubicBezTo>
                                  <a:pt x="68580" y="91759"/>
                                  <a:pt x="66675" y="91759"/>
                                  <a:pt x="64770" y="91759"/>
                                </a:cubicBezTo>
                                <a:cubicBezTo>
                                  <a:pt x="64770" y="89854"/>
                                  <a:pt x="62865" y="88901"/>
                                  <a:pt x="61913" y="87949"/>
                                </a:cubicBezTo>
                                <a:cubicBezTo>
                                  <a:pt x="61913" y="87949"/>
                                  <a:pt x="60960" y="86996"/>
                                  <a:pt x="61913" y="86996"/>
                                </a:cubicBezTo>
                                <a:cubicBezTo>
                                  <a:pt x="61913" y="86996"/>
                                  <a:pt x="62865" y="86996"/>
                                  <a:pt x="62865" y="86996"/>
                                </a:cubicBezTo>
                                <a:cubicBezTo>
                                  <a:pt x="63817" y="87949"/>
                                  <a:pt x="64770" y="88901"/>
                                  <a:pt x="65722" y="88901"/>
                                </a:cubicBezTo>
                                <a:cubicBezTo>
                                  <a:pt x="66675" y="88901"/>
                                  <a:pt x="66675" y="89854"/>
                                  <a:pt x="67628" y="88901"/>
                                </a:cubicBezTo>
                                <a:cubicBezTo>
                                  <a:pt x="68580" y="87949"/>
                                  <a:pt x="67628" y="86996"/>
                                  <a:pt x="67628" y="86996"/>
                                </a:cubicBezTo>
                                <a:cubicBezTo>
                                  <a:pt x="67628" y="86044"/>
                                  <a:pt x="66675" y="86044"/>
                                  <a:pt x="65722" y="86044"/>
                                </a:cubicBezTo>
                                <a:cubicBezTo>
                                  <a:pt x="63817" y="84139"/>
                                  <a:pt x="62865" y="83186"/>
                                  <a:pt x="64770" y="80329"/>
                                </a:cubicBezTo>
                                <a:cubicBezTo>
                                  <a:pt x="64770" y="77471"/>
                                  <a:pt x="61913" y="78424"/>
                                  <a:pt x="60007" y="77471"/>
                                </a:cubicBezTo>
                                <a:lnTo>
                                  <a:pt x="59055" y="75566"/>
                                </a:lnTo>
                                <a:cubicBezTo>
                                  <a:pt x="59055" y="74614"/>
                                  <a:pt x="59055" y="73661"/>
                                  <a:pt x="58103" y="73661"/>
                                </a:cubicBezTo>
                                <a:cubicBezTo>
                                  <a:pt x="57150" y="73661"/>
                                  <a:pt x="56197" y="74614"/>
                                  <a:pt x="56197" y="75566"/>
                                </a:cubicBezTo>
                                <a:cubicBezTo>
                                  <a:pt x="55245" y="77471"/>
                                  <a:pt x="56197" y="79376"/>
                                  <a:pt x="58103" y="81281"/>
                                </a:cubicBezTo>
                                <a:cubicBezTo>
                                  <a:pt x="57150" y="81281"/>
                                  <a:pt x="56197" y="81281"/>
                                  <a:pt x="55245" y="82234"/>
                                </a:cubicBezTo>
                                <a:cubicBezTo>
                                  <a:pt x="54292" y="80329"/>
                                  <a:pt x="52388" y="81281"/>
                                  <a:pt x="51435" y="80329"/>
                                </a:cubicBezTo>
                                <a:cubicBezTo>
                                  <a:pt x="50482" y="79376"/>
                                  <a:pt x="49530" y="79376"/>
                                  <a:pt x="49530" y="78424"/>
                                </a:cubicBezTo>
                                <a:cubicBezTo>
                                  <a:pt x="49530" y="77471"/>
                                  <a:pt x="51435" y="76519"/>
                                  <a:pt x="52388" y="76519"/>
                                </a:cubicBezTo>
                                <a:cubicBezTo>
                                  <a:pt x="54292" y="77471"/>
                                  <a:pt x="55245" y="76519"/>
                                  <a:pt x="54292" y="74614"/>
                                </a:cubicBezTo>
                                <a:cubicBezTo>
                                  <a:pt x="54292" y="72709"/>
                                  <a:pt x="54292" y="71756"/>
                                  <a:pt x="55245" y="70804"/>
                                </a:cubicBezTo>
                                <a:cubicBezTo>
                                  <a:pt x="56197" y="69851"/>
                                  <a:pt x="56197" y="68899"/>
                                  <a:pt x="55245" y="68899"/>
                                </a:cubicBezTo>
                                <a:cubicBezTo>
                                  <a:pt x="55245" y="67946"/>
                                  <a:pt x="55245" y="66994"/>
                                  <a:pt x="54292" y="66994"/>
                                </a:cubicBezTo>
                                <a:cubicBezTo>
                                  <a:pt x="53340" y="66994"/>
                                  <a:pt x="53340" y="67946"/>
                                  <a:pt x="53340" y="68899"/>
                                </a:cubicBezTo>
                                <a:cubicBezTo>
                                  <a:pt x="53340" y="70804"/>
                                  <a:pt x="52388" y="72709"/>
                                  <a:pt x="51435" y="73661"/>
                                </a:cubicBezTo>
                                <a:cubicBezTo>
                                  <a:pt x="51435" y="74614"/>
                                  <a:pt x="50482" y="74614"/>
                                  <a:pt x="49530" y="74614"/>
                                </a:cubicBezTo>
                                <a:cubicBezTo>
                                  <a:pt x="48578" y="74614"/>
                                  <a:pt x="48578" y="73661"/>
                                  <a:pt x="49530" y="72709"/>
                                </a:cubicBezTo>
                                <a:cubicBezTo>
                                  <a:pt x="49530" y="70804"/>
                                  <a:pt x="48578" y="69851"/>
                                  <a:pt x="49530" y="67946"/>
                                </a:cubicBezTo>
                                <a:cubicBezTo>
                                  <a:pt x="49530" y="66994"/>
                                  <a:pt x="49530" y="66041"/>
                                  <a:pt x="48578" y="65089"/>
                                </a:cubicBezTo>
                                <a:cubicBezTo>
                                  <a:pt x="47625" y="65089"/>
                                  <a:pt x="45720" y="66041"/>
                                  <a:pt x="45720" y="66994"/>
                                </a:cubicBezTo>
                                <a:cubicBezTo>
                                  <a:pt x="45720" y="68899"/>
                                  <a:pt x="44767" y="69851"/>
                                  <a:pt x="43815" y="71756"/>
                                </a:cubicBezTo>
                                <a:cubicBezTo>
                                  <a:pt x="43815" y="72709"/>
                                  <a:pt x="44767" y="72709"/>
                                  <a:pt x="44767" y="72709"/>
                                </a:cubicBezTo>
                                <a:cubicBezTo>
                                  <a:pt x="44767" y="73661"/>
                                  <a:pt x="45720" y="74614"/>
                                  <a:pt x="46672" y="75566"/>
                                </a:cubicBezTo>
                                <a:cubicBezTo>
                                  <a:pt x="47625" y="76519"/>
                                  <a:pt x="46672" y="76519"/>
                                  <a:pt x="45720" y="77471"/>
                                </a:cubicBezTo>
                                <a:cubicBezTo>
                                  <a:pt x="41910" y="79376"/>
                                  <a:pt x="40957" y="81281"/>
                                  <a:pt x="44767" y="83186"/>
                                </a:cubicBezTo>
                                <a:cubicBezTo>
                                  <a:pt x="45720" y="84139"/>
                                  <a:pt x="47625" y="85091"/>
                                  <a:pt x="47625" y="86044"/>
                                </a:cubicBezTo>
                                <a:cubicBezTo>
                                  <a:pt x="47625" y="86996"/>
                                  <a:pt x="47625" y="87949"/>
                                  <a:pt x="49530" y="87949"/>
                                </a:cubicBezTo>
                                <a:cubicBezTo>
                                  <a:pt x="51435" y="87949"/>
                                  <a:pt x="50482" y="86996"/>
                                  <a:pt x="50482" y="86044"/>
                                </a:cubicBezTo>
                                <a:cubicBezTo>
                                  <a:pt x="50482" y="85091"/>
                                  <a:pt x="49530" y="84139"/>
                                  <a:pt x="50482" y="83186"/>
                                </a:cubicBezTo>
                                <a:cubicBezTo>
                                  <a:pt x="51435" y="83186"/>
                                  <a:pt x="52388" y="84139"/>
                                  <a:pt x="52388" y="85091"/>
                                </a:cubicBezTo>
                                <a:cubicBezTo>
                                  <a:pt x="53340" y="86044"/>
                                  <a:pt x="52388" y="88901"/>
                                  <a:pt x="53340" y="87949"/>
                                </a:cubicBezTo>
                                <a:cubicBezTo>
                                  <a:pt x="57150" y="87949"/>
                                  <a:pt x="55245" y="88901"/>
                                  <a:pt x="54292" y="90806"/>
                                </a:cubicBezTo>
                                <a:cubicBezTo>
                                  <a:pt x="54292" y="90806"/>
                                  <a:pt x="53340" y="91759"/>
                                  <a:pt x="54292" y="91759"/>
                                </a:cubicBezTo>
                                <a:cubicBezTo>
                                  <a:pt x="55245" y="91759"/>
                                  <a:pt x="55245" y="91759"/>
                                  <a:pt x="55245" y="91759"/>
                                </a:cubicBezTo>
                                <a:cubicBezTo>
                                  <a:pt x="56197" y="90806"/>
                                  <a:pt x="56197" y="90806"/>
                                  <a:pt x="56197" y="89854"/>
                                </a:cubicBezTo>
                                <a:cubicBezTo>
                                  <a:pt x="56197" y="88901"/>
                                  <a:pt x="57150" y="86996"/>
                                  <a:pt x="58103" y="87949"/>
                                </a:cubicBezTo>
                                <a:cubicBezTo>
                                  <a:pt x="59055" y="88901"/>
                                  <a:pt x="58103" y="89854"/>
                                  <a:pt x="58103" y="90806"/>
                                </a:cubicBezTo>
                                <a:cubicBezTo>
                                  <a:pt x="58103" y="90806"/>
                                  <a:pt x="57150" y="91759"/>
                                  <a:pt x="57150" y="92711"/>
                                </a:cubicBezTo>
                                <a:cubicBezTo>
                                  <a:pt x="57150" y="94616"/>
                                  <a:pt x="54292" y="94616"/>
                                  <a:pt x="54292" y="96521"/>
                                </a:cubicBezTo>
                                <a:cubicBezTo>
                                  <a:pt x="56197" y="95569"/>
                                  <a:pt x="58103" y="94616"/>
                                  <a:pt x="59055" y="93664"/>
                                </a:cubicBezTo>
                                <a:cubicBezTo>
                                  <a:pt x="60960" y="91759"/>
                                  <a:pt x="60960" y="92711"/>
                                  <a:pt x="61913" y="93664"/>
                                </a:cubicBezTo>
                                <a:cubicBezTo>
                                  <a:pt x="61913" y="95569"/>
                                  <a:pt x="58103" y="95569"/>
                                  <a:pt x="59055" y="96521"/>
                                </a:cubicBezTo>
                                <a:cubicBezTo>
                                  <a:pt x="60007" y="97474"/>
                                  <a:pt x="61913" y="98426"/>
                                  <a:pt x="63817" y="99379"/>
                                </a:cubicBezTo>
                                <a:lnTo>
                                  <a:pt x="66675" y="100331"/>
                                </a:lnTo>
                                <a:lnTo>
                                  <a:pt x="68580" y="103189"/>
                                </a:lnTo>
                                <a:lnTo>
                                  <a:pt x="68580" y="103189"/>
                                </a:lnTo>
                                <a:cubicBezTo>
                                  <a:pt x="69532" y="102236"/>
                                  <a:pt x="69532" y="101284"/>
                                  <a:pt x="70485" y="101284"/>
                                </a:cubicBezTo>
                                <a:cubicBezTo>
                                  <a:pt x="69532" y="101284"/>
                                  <a:pt x="68580" y="101284"/>
                                  <a:pt x="66675" y="100331"/>
                                </a:cubicBezTo>
                                <a:lnTo>
                                  <a:pt x="67628" y="99379"/>
                                </a:lnTo>
                                <a:cubicBezTo>
                                  <a:pt x="68580" y="98426"/>
                                  <a:pt x="68580" y="96521"/>
                                  <a:pt x="70485" y="97474"/>
                                </a:cubicBezTo>
                                <a:cubicBezTo>
                                  <a:pt x="72390" y="98426"/>
                                  <a:pt x="70485" y="100331"/>
                                  <a:pt x="70485" y="101284"/>
                                </a:cubicBezTo>
                                <a:cubicBezTo>
                                  <a:pt x="72390" y="100331"/>
                                  <a:pt x="72390" y="100331"/>
                                  <a:pt x="73342" y="102236"/>
                                </a:cubicBezTo>
                                <a:cubicBezTo>
                                  <a:pt x="73342" y="103189"/>
                                  <a:pt x="74295" y="103189"/>
                                  <a:pt x="75247" y="103189"/>
                                </a:cubicBezTo>
                                <a:cubicBezTo>
                                  <a:pt x="77153" y="101284"/>
                                  <a:pt x="79057" y="102236"/>
                                  <a:pt x="80010" y="104141"/>
                                </a:cubicBezTo>
                                <a:cubicBezTo>
                                  <a:pt x="80010" y="105094"/>
                                  <a:pt x="80963" y="104141"/>
                                  <a:pt x="80963" y="104141"/>
                                </a:cubicBezTo>
                                <a:cubicBezTo>
                                  <a:pt x="81915" y="103189"/>
                                  <a:pt x="82867" y="102236"/>
                                  <a:pt x="82867" y="104141"/>
                                </a:cubicBezTo>
                                <a:cubicBezTo>
                                  <a:pt x="82867" y="105094"/>
                                  <a:pt x="81915" y="106046"/>
                                  <a:pt x="80963" y="106046"/>
                                </a:cubicBezTo>
                                <a:cubicBezTo>
                                  <a:pt x="80010" y="106046"/>
                                  <a:pt x="79057" y="106046"/>
                                  <a:pt x="77153" y="106046"/>
                                </a:cubicBezTo>
                                <a:cubicBezTo>
                                  <a:pt x="76200" y="106046"/>
                                  <a:pt x="75247" y="106999"/>
                                  <a:pt x="75247" y="107951"/>
                                </a:cubicBezTo>
                                <a:cubicBezTo>
                                  <a:pt x="75247" y="108904"/>
                                  <a:pt x="76200" y="108904"/>
                                  <a:pt x="77153" y="108904"/>
                                </a:cubicBezTo>
                                <a:cubicBezTo>
                                  <a:pt x="81915" y="111761"/>
                                  <a:pt x="82867" y="111761"/>
                                  <a:pt x="86678" y="106999"/>
                                </a:cubicBezTo>
                                <a:cubicBezTo>
                                  <a:pt x="86678" y="107951"/>
                                  <a:pt x="85725" y="108904"/>
                                  <a:pt x="86678" y="109856"/>
                                </a:cubicBezTo>
                                <a:cubicBezTo>
                                  <a:pt x="88582" y="109856"/>
                                  <a:pt x="88582" y="107951"/>
                                  <a:pt x="89535" y="107951"/>
                                </a:cubicBezTo>
                                <a:close/>
                                <a:moveTo>
                                  <a:pt x="49530" y="77471"/>
                                </a:moveTo>
                                <a:cubicBezTo>
                                  <a:pt x="49530" y="78424"/>
                                  <a:pt x="48578" y="78424"/>
                                  <a:pt x="47625" y="78424"/>
                                </a:cubicBezTo>
                                <a:cubicBezTo>
                                  <a:pt x="46672" y="78424"/>
                                  <a:pt x="45720" y="78424"/>
                                  <a:pt x="45720" y="77471"/>
                                </a:cubicBezTo>
                                <a:cubicBezTo>
                                  <a:pt x="45720" y="76519"/>
                                  <a:pt x="46672" y="76519"/>
                                  <a:pt x="47625" y="76519"/>
                                </a:cubicBezTo>
                                <a:cubicBezTo>
                                  <a:pt x="48578" y="76519"/>
                                  <a:pt x="49530" y="76519"/>
                                  <a:pt x="49530" y="77471"/>
                                </a:cubicBezTo>
                                <a:close/>
                                <a:moveTo>
                                  <a:pt x="47625" y="70804"/>
                                </a:moveTo>
                                <a:cubicBezTo>
                                  <a:pt x="47625" y="70804"/>
                                  <a:pt x="46672" y="70804"/>
                                  <a:pt x="46672" y="70804"/>
                                </a:cubicBezTo>
                                <a:cubicBezTo>
                                  <a:pt x="46672" y="70804"/>
                                  <a:pt x="47625" y="69851"/>
                                  <a:pt x="47625" y="69851"/>
                                </a:cubicBezTo>
                                <a:cubicBezTo>
                                  <a:pt x="48578" y="69851"/>
                                  <a:pt x="48578" y="69851"/>
                                  <a:pt x="48578" y="70804"/>
                                </a:cubicBezTo>
                                <a:cubicBezTo>
                                  <a:pt x="48578" y="70804"/>
                                  <a:pt x="48578" y="70804"/>
                                  <a:pt x="47625" y="70804"/>
                                </a:cubicBezTo>
                                <a:close/>
                                <a:moveTo>
                                  <a:pt x="57150" y="79376"/>
                                </a:moveTo>
                                <a:cubicBezTo>
                                  <a:pt x="57150" y="79376"/>
                                  <a:pt x="57150" y="80329"/>
                                  <a:pt x="57150" y="79376"/>
                                </a:cubicBezTo>
                                <a:cubicBezTo>
                                  <a:pt x="58103" y="80329"/>
                                  <a:pt x="59055" y="81281"/>
                                  <a:pt x="59055" y="82234"/>
                                </a:cubicBezTo>
                                <a:cubicBezTo>
                                  <a:pt x="59055" y="83186"/>
                                  <a:pt x="58103" y="82234"/>
                                  <a:pt x="58103" y="82234"/>
                                </a:cubicBezTo>
                                <a:cubicBezTo>
                                  <a:pt x="57150" y="81281"/>
                                  <a:pt x="54292" y="81281"/>
                                  <a:pt x="57150" y="79376"/>
                                </a:cubicBezTo>
                                <a:close/>
                                <a:moveTo>
                                  <a:pt x="59055" y="97474"/>
                                </a:moveTo>
                                <a:lnTo>
                                  <a:pt x="59055" y="97474"/>
                                </a:lnTo>
                                <a:cubicBezTo>
                                  <a:pt x="58103" y="97474"/>
                                  <a:pt x="58103" y="97474"/>
                                  <a:pt x="59055" y="97474"/>
                                </a:cubicBezTo>
                                <a:lnTo>
                                  <a:pt x="59055" y="97474"/>
                                </a:lnTo>
                                <a:cubicBezTo>
                                  <a:pt x="59055" y="97474"/>
                                  <a:pt x="59055" y="97474"/>
                                  <a:pt x="59055" y="97474"/>
                                </a:cubicBezTo>
                                <a:close/>
                                <a:moveTo>
                                  <a:pt x="60007" y="78424"/>
                                </a:moveTo>
                                <a:lnTo>
                                  <a:pt x="62865" y="75566"/>
                                </a:lnTo>
                                <a:lnTo>
                                  <a:pt x="62865" y="77471"/>
                                </a:lnTo>
                                <a:cubicBezTo>
                                  <a:pt x="61913" y="81281"/>
                                  <a:pt x="60960" y="80329"/>
                                  <a:pt x="60007" y="78424"/>
                                </a:cubicBezTo>
                                <a:close/>
                                <a:moveTo>
                                  <a:pt x="67628" y="91759"/>
                                </a:moveTo>
                                <a:cubicBezTo>
                                  <a:pt x="66675" y="91759"/>
                                  <a:pt x="64770" y="91759"/>
                                  <a:pt x="63817" y="90806"/>
                                </a:cubicBezTo>
                                <a:cubicBezTo>
                                  <a:pt x="64770" y="88901"/>
                                  <a:pt x="66675" y="89854"/>
                                  <a:pt x="67628" y="89854"/>
                                </a:cubicBezTo>
                                <a:cubicBezTo>
                                  <a:pt x="67628" y="90806"/>
                                  <a:pt x="67628" y="90806"/>
                                  <a:pt x="67628" y="91759"/>
                                </a:cubicBezTo>
                                <a:close/>
                                <a:moveTo>
                                  <a:pt x="66675" y="103189"/>
                                </a:moveTo>
                                <a:cubicBezTo>
                                  <a:pt x="66675" y="102236"/>
                                  <a:pt x="66675" y="102236"/>
                                  <a:pt x="66675" y="103189"/>
                                </a:cubicBezTo>
                                <a:cubicBezTo>
                                  <a:pt x="64770" y="102236"/>
                                  <a:pt x="64770" y="102236"/>
                                  <a:pt x="64770" y="103189"/>
                                </a:cubicBezTo>
                                <a:cubicBezTo>
                                  <a:pt x="64770" y="103189"/>
                                  <a:pt x="65722" y="104141"/>
                                  <a:pt x="66675" y="103189"/>
                                </a:cubicBezTo>
                                <a:cubicBezTo>
                                  <a:pt x="65722" y="104141"/>
                                  <a:pt x="66675" y="103189"/>
                                  <a:pt x="66675" y="103189"/>
                                </a:cubicBezTo>
                                <a:close/>
                                <a:moveTo>
                                  <a:pt x="65722" y="67946"/>
                                </a:moveTo>
                                <a:cubicBezTo>
                                  <a:pt x="65722" y="67946"/>
                                  <a:pt x="65722" y="68899"/>
                                  <a:pt x="65722" y="67946"/>
                                </a:cubicBezTo>
                                <a:cubicBezTo>
                                  <a:pt x="65722" y="68899"/>
                                  <a:pt x="65722" y="68899"/>
                                  <a:pt x="65722" y="67946"/>
                                </a:cubicBezTo>
                                <a:cubicBezTo>
                                  <a:pt x="66675" y="67946"/>
                                  <a:pt x="65722" y="67946"/>
                                  <a:pt x="65722" y="67946"/>
                                </a:cubicBezTo>
                                <a:cubicBezTo>
                                  <a:pt x="65722" y="67946"/>
                                  <a:pt x="65722" y="67946"/>
                                  <a:pt x="65722" y="67946"/>
                                </a:cubicBezTo>
                                <a:close/>
                                <a:moveTo>
                                  <a:pt x="67628" y="92711"/>
                                </a:moveTo>
                                <a:cubicBezTo>
                                  <a:pt x="67628" y="91759"/>
                                  <a:pt x="67628" y="91759"/>
                                  <a:pt x="67628" y="92711"/>
                                </a:cubicBezTo>
                                <a:lnTo>
                                  <a:pt x="67628" y="92711"/>
                                </a:lnTo>
                                <a:cubicBezTo>
                                  <a:pt x="67628" y="92711"/>
                                  <a:pt x="68580" y="93664"/>
                                  <a:pt x="67628" y="94616"/>
                                </a:cubicBezTo>
                                <a:lnTo>
                                  <a:pt x="66675" y="94616"/>
                                </a:lnTo>
                                <a:cubicBezTo>
                                  <a:pt x="66675" y="93664"/>
                                  <a:pt x="66675" y="92711"/>
                                  <a:pt x="67628" y="92711"/>
                                </a:cubicBezTo>
                                <a:close/>
                                <a:moveTo>
                                  <a:pt x="71438" y="79376"/>
                                </a:moveTo>
                                <a:cubicBezTo>
                                  <a:pt x="70485" y="76519"/>
                                  <a:pt x="68580" y="78424"/>
                                  <a:pt x="67628" y="79376"/>
                                </a:cubicBezTo>
                                <a:cubicBezTo>
                                  <a:pt x="66675" y="81281"/>
                                  <a:pt x="68580" y="81281"/>
                                  <a:pt x="69532" y="82234"/>
                                </a:cubicBezTo>
                                <a:cubicBezTo>
                                  <a:pt x="70485" y="83186"/>
                                  <a:pt x="70485" y="83186"/>
                                  <a:pt x="71438" y="82234"/>
                                </a:cubicBezTo>
                                <a:cubicBezTo>
                                  <a:pt x="71438" y="81281"/>
                                  <a:pt x="71438" y="80329"/>
                                  <a:pt x="71438" y="79376"/>
                                </a:cubicBezTo>
                                <a:close/>
                                <a:moveTo>
                                  <a:pt x="72390" y="103189"/>
                                </a:moveTo>
                                <a:cubicBezTo>
                                  <a:pt x="72390" y="101284"/>
                                  <a:pt x="70485" y="101284"/>
                                  <a:pt x="68580" y="101284"/>
                                </a:cubicBezTo>
                                <a:cubicBezTo>
                                  <a:pt x="69532" y="102236"/>
                                  <a:pt x="69532" y="104141"/>
                                  <a:pt x="72390" y="103189"/>
                                </a:cubicBezTo>
                                <a:cubicBezTo>
                                  <a:pt x="72390" y="104141"/>
                                  <a:pt x="72390" y="103189"/>
                                  <a:pt x="72390" y="103189"/>
                                </a:cubicBezTo>
                                <a:close/>
                                <a:moveTo>
                                  <a:pt x="69532" y="72709"/>
                                </a:moveTo>
                                <a:cubicBezTo>
                                  <a:pt x="69532" y="73661"/>
                                  <a:pt x="69532" y="73661"/>
                                  <a:pt x="69532" y="72709"/>
                                </a:cubicBezTo>
                                <a:lnTo>
                                  <a:pt x="70485" y="72709"/>
                                </a:lnTo>
                                <a:cubicBezTo>
                                  <a:pt x="70485" y="72709"/>
                                  <a:pt x="70485" y="72709"/>
                                  <a:pt x="69532" y="72709"/>
                                </a:cubicBezTo>
                                <a:cubicBezTo>
                                  <a:pt x="69532" y="72709"/>
                                  <a:pt x="69532" y="72709"/>
                                  <a:pt x="69532" y="72709"/>
                                </a:cubicBezTo>
                                <a:close/>
                                <a:moveTo>
                                  <a:pt x="72390" y="77471"/>
                                </a:moveTo>
                                <a:cubicBezTo>
                                  <a:pt x="73342" y="77471"/>
                                  <a:pt x="73342" y="77471"/>
                                  <a:pt x="72390" y="77471"/>
                                </a:cubicBezTo>
                                <a:cubicBezTo>
                                  <a:pt x="73342" y="76519"/>
                                  <a:pt x="73342" y="76519"/>
                                  <a:pt x="72390" y="77471"/>
                                </a:cubicBezTo>
                                <a:lnTo>
                                  <a:pt x="72390" y="77471"/>
                                </a:lnTo>
                                <a:lnTo>
                                  <a:pt x="72390" y="77471"/>
                                </a:lnTo>
                                <a:close/>
                                <a:moveTo>
                                  <a:pt x="76200" y="89854"/>
                                </a:moveTo>
                                <a:cubicBezTo>
                                  <a:pt x="76200" y="89854"/>
                                  <a:pt x="76200" y="90806"/>
                                  <a:pt x="76200" y="89854"/>
                                </a:cubicBezTo>
                                <a:cubicBezTo>
                                  <a:pt x="75247" y="90806"/>
                                  <a:pt x="75247" y="90806"/>
                                  <a:pt x="74295" y="89854"/>
                                </a:cubicBezTo>
                                <a:lnTo>
                                  <a:pt x="74295" y="88901"/>
                                </a:lnTo>
                                <a:cubicBezTo>
                                  <a:pt x="75247" y="88901"/>
                                  <a:pt x="76200" y="88901"/>
                                  <a:pt x="76200" y="89854"/>
                                </a:cubicBezTo>
                                <a:close/>
                                <a:moveTo>
                                  <a:pt x="77153" y="82234"/>
                                </a:moveTo>
                                <a:lnTo>
                                  <a:pt x="77153" y="82234"/>
                                </a:lnTo>
                                <a:cubicBezTo>
                                  <a:pt x="78105" y="82234"/>
                                  <a:pt x="78105" y="82234"/>
                                  <a:pt x="78105" y="82234"/>
                                </a:cubicBezTo>
                                <a:cubicBezTo>
                                  <a:pt x="78105" y="81281"/>
                                  <a:pt x="78105" y="81281"/>
                                  <a:pt x="77153" y="80329"/>
                                </a:cubicBezTo>
                                <a:cubicBezTo>
                                  <a:pt x="77153" y="80329"/>
                                  <a:pt x="76200" y="80329"/>
                                  <a:pt x="76200" y="80329"/>
                                </a:cubicBezTo>
                                <a:cubicBezTo>
                                  <a:pt x="76200" y="81281"/>
                                  <a:pt x="76200" y="82234"/>
                                  <a:pt x="77153" y="82234"/>
                                </a:cubicBezTo>
                                <a:close/>
                                <a:moveTo>
                                  <a:pt x="81915" y="92711"/>
                                </a:moveTo>
                                <a:cubicBezTo>
                                  <a:pt x="81915" y="92711"/>
                                  <a:pt x="81915" y="93664"/>
                                  <a:pt x="80963" y="93664"/>
                                </a:cubicBezTo>
                                <a:cubicBezTo>
                                  <a:pt x="80963" y="94616"/>
                                  <a:pt x="81915" y="95569"/>
                                  <a:pt x="80010" y="95569"/>
                                </a:cubicBezTo>
                                <a:cubicBezTo>
                                  <a:pt x="79057" y="95569"/>
                                  <a:pt x="79057" y="94616"/>
                                  <a:pt x="78105" y="94616"/>
                                </a:cubicBezTo>
                                <a:cubicBezTo>
                                  <a:pt x="77153" y="93664"/>
                                  <a:pt x="77153" y="91759"/>
                                  <a:pt x="78105" y="90806"/>
                                </a:cubicBezTo>
                                <a:cubicBezTo>
                                  <a:pt x="80010" y="90806"/>
                                  <a:pt x="80963" y="92711"/>
                                  <a:pt x="81915" y="92711"/>
                                </a:cubicBezTo>
                                <a:close/>
                                <a:moveTo>
                                  <a:pt x="81915" y="92711"/>
                                </a:moveTo>
                                <a:lnTo>
                                  <a:pt x="84772" y="92711"/>
                                </a:lnTo>
                                <a:cubicBezTo>
                                  <a:pt x="83820" y="93664"/>
                                  <a:pt x="83820" y="94616"/>
                                  <a:pt x="82867" y="94616"/>
                                </a:cubicBezTo>
                                <a:cubicBezTo>
                                  <a:pt x="81915" y="94616"/>
                                  <a:pt x="81915" y="93664"/>
                                  <a:pt x="81915" y="92711"/>
                                </a:cubicBezTo>
                                <a:close/>
                                <a:moveTo>
                                  <a:pt x="84772" y="92711"/>
                                </a:moveTo>
                                <a:cubicBezTo>
                                  <a:pt x="84772" y="91759"/>
                                  <a:pt x="84772" y="90806"/>
                                  <a:pt x="85725" y="90806"/>
                                </a:cubicBezTo>
                                <a:cubicBezTo>
                                  <a:pt x="85725" y="90806"/>
                                  <a:pt x="85725" y="90806"/>
                                  <a:pt x="85725" y="90806"/>
                                </a:cubicBezTo>
                                <a:cubicBezTo>
                                  <a:pt x="85725" y="92711"/>
                                  <a:pt x="84772" y="92711"/>
                                  <a:pt x="84772" y="92711"/>
                                </a:cubicBezTo>
                                <a:close/>
                                <a:moveTo>
                                  <a:pt x="91440" y="107951"/>
                                </a:moveTo>
                                <a:lnTo>
                                  <a:pt x="87630" y="106046"/>
                                </a:lnTo>
                                <a:lnTo>
                                  <a:pt x="85725" y="104141"/>
                                </a:lnTo>
                                <a:cubicBezTo>
                                  <a:pt x="84772" y="103189"/>
                                  <a:pt x="85725" y="102236"/>
                                  <a:pt x="86678" y="102236"/>
                                </a:cubicBezTo>
                                <a:cubicBezTo>
                                  <a:pt x="90488" y="102236"/>
                                  <a:pt x="94297" y="100331"/>
                                  <a:pt x="98107" y="101284"/>
                                </a:cubicBezTo>
                                <a:cubicBezTo>
                                  <a:pt x="97155" y="103189"/>
                                  <a:pt x="95250" y="102236"/>
                                  <a:pt x="94297" y="103189"/>
                                </a:cubicBezTo>
                                <a:cubicBezTo>
                                  <a:pt x="94297" y="103189"/>
                                  <a:pt x="93345" y="104141"/>
                                  <a:pt x="93345" y="104141"/>
                                </a:cubicBezTo>
                                <a:cubicBezTo>
                                  <a:pt x="93345" y="105094"/>
                                  <a:pt x="94297" y="105094"/>
                                  <a:pt x="94297" y="105094"/>
                                </a:cubicBezTo>
                                <a:cubicBezTo>
                                  <a:pt x="95250" y="105094"/>
                                  <a:pt x="96203" y="104141"/>
                                  <a:pt x="97155" y="106046"/>
                                </a:cubicBezTo>
                                <a:cubicBezTo>
                                  <a:pt x="97155" y="107951"/>
                                  <a:pt x="95250" y="106999"/>
                                  <a:pt x="95250" y="107951"/>
                                </a:cubicBezTo>
                                <a:cubicBezTo>
                                  <a:pt x="93345" y="106999"/>
                                  <a:pt x="92392" y="107951"/>
                                  <a:pt x="91440" y="107951"/>
                                </a:cubicBezTo>
                                <a:lnTo>
                                  <a:pt x="91440" y="107951"/>
                                </a:lnTo>
                                <a:close/>
                                <a:moveTo>
                                  <a:pt x="85725" y="95569"/>
                                </a:moveTo>
                                <a:cubicBezTo>
                                  <a:pt x="85725" y="94616"/>
                                  <a:pt x="86678" y="94616"/>
                                  <a:pt x="86678" y="94616"/>
                                </a:cubicBezTo>
                                <a:cubicBezTo>
                                  <a:pt x="87630" y="94616"/>
                                  <a:pt x="87630" y="94616"/>
                                  <a:pt x="87630" y="95569"/>
                                </a:cubicBezTo>
                                <a:cubicBezTo>
                                  <a:pt x="87630" y="96521"/>
                                  <a:pt x="87630" y="96521"/>
                                  <a:pt x="86678" y="96521"/>
                                </a:cubicBezTo>
                                <a:cubicBezTo>
                                  <a:pt x="86678" y="96521"/>
                                  <a:pt x="85725" y="96521"/>
                                  <a:pt x="85725" y="95569"/>
                                </a:cubicBezTo>
                                <a:close/>
                                <a:moveTo>
                                  <a:pt x="87630" y="113666"/>
                                </a:moveTo>
                                <a:cubicBezTo>
                                  <a:pt x="87630" y="112714"/>
                                  <a:pt x="87630" y="111761"/>
                                  <a:pt x="86678" y="111761"/>
                                </a:cubicBezTo>
                                <a:cubicBezTo>
                                  <a:pt x="86678" y="111761"/>
                                  <a:pt x="85725" y="111761"/>
                                  <a:pt x="85725" y="112714"/>
                                </a:cubicBezTo>
                                <a:cubicBezTo>
                                  <a:pt x="85725" y="112714"/>
                                  <a:pt x="85725" y="113666"/>
                                  <a:pt x="87630" y="113666"/>
                                </a:cubicBezTo>
                                <a:cubicBezTo>
                                  <a:pt x="87630" y="113666"/>
                                  <a:pt x="87630" y="113666"/>
                                  <a:pt x="87630" y="113666"/>
                                </a:cubicBezTo>
                                <a:close/>
                                <a:moveTo>
                                  <a:pt x="91440" y="115571"/>
                                </a:moveTo>
                                <a:cubicBezTo>
                                  <a:pt x="91440" y="114619"/>
                                  <a:pt x="90488" y="114619"/>
                                  <a:pt x="90488" y="114619"/>
                                </a:cubicBezTo>
                                <a:cubicBezTo>
                                  <a:pt x="88582" y="115571"/>
                                  <a:pt x="88582" y="116524"/>
                                  <a:pt x="88582" y="118429"/>
                                </a:cubicBezTo>
                                <a:cubicBezTo>
                                  <a:pt x="88582" y="119381"/>
                                  <a:pt x="88582" y="119381"/>
                                  <a:pt x="89535" y="119381"/>
                                </a:cubicBezTo>
                                <a:cubicBezTo>
                                  <a:pt x="90488" y="118429"/>
                                  <a:pt x="91440" y="117476"/>
                                  <a:pt x="91440" y="115571"/>
                                </a:cubicBezTo>
                                <a:close/>
                                <a:moveTo>
                                  <a:pt x="93345" y="89854"/>
                                </a:moveTo>
                                <a:cubicBezTo>
                                  <a:pt x="93345" y="91759"/>
                                  <a:pt x="91440" y="92711"/>
                                  <a:pt x="91440" y="94616"/>
                                </a:cubicBezTo>
                                <a:cubicBezTo>
                                  <a:pt x="89535" y="92711"/>
                                  <a:pt x="91440" y="91759"/>
                                  <a:pt x="93345" y="89854"/>
                                </a:cubicBezTo>
                                <a:close/>
                                <a:moveTo>
                                  <a:pt x="95250" y="111761"/>
                                </a:moveTo>
                                <a:cubicBezTo>
                                  <a:pt x="95250" y="111761"/>
                                  <a:pt x="95250" y="111761"/>
                                  <a:pt x="95250" y="111761"/>
                                </a:cubicBezTo>
                                <a:cubicBezTo>
                                  <a:pt x="96203" y="111761"/>
                                  <a:pt x="96203" y="111761"/>
                                  <a:pt x="96203" y="111761"/>
                                </a:cubicBezTo>
                                <a:cubicBezTo>
                                  <a:pt x="97155" y="112714"/>
                                  <a:pt x="96203" y="112714"/>
                                  <a:pt x="95250" y="111761"/>
                                </a:cubicBezTo>
                                <a:cubicBezTo>
                                  <a:pt x="96203" y="112714"/>
                                  <a:pt x="95250" y="112714"/>
                                  <a:pt x="95250" y="111761"/>
                                </a:cubicBezTo>
                                <a:close/>
                                <a:moveTo>
                                  <a:pt x="97155" y="121286"/>
                                </a:moveTo>
                                <a:cubicBezTo>
                                  <a:pt x="98107" y="121286"/>
                                  <a:pt x="98107" y="120334"/>
                                  <a:pt x="99060" y="119381"/>
                                </a:cubicBezTo>
                                <a:cubicBezTo>
                                  <a:pt x="99060" y="118429"/>
                                  <a:pt x="99060" y="117476"/>
                                  <a:pt x="98107" y="117476"/>
                                </a:cubicBezTo>
                                <a:cubicBezTo>
                                  <a:pt x="97155" y="117476"/>
                                  <a:pt x="96203" y="117476"/>
                                  <a:pt x="97155" y="118429"/>
                                </a:cubicBezTo>
                                <a:cubicBezTo>
                                  <a:pt x="97155" y="119381"/>
                                  <a:pt x="96203" y="121286"/>
                                  <a:pt x="97155" y="121286"/>
                                </a:cubicBezTo>
                                <a:close/>
                                <a:moveTo>
                                  <a:pt x="109538" y="125096"/>
                                </a:moveTo>
                                <a:cubicBezTo>
                                  <a:pt x="110490" y="125096"/>
                                  <a:pt x="109538" y="123191"/>
                                  <a:pt x="109538" y="123191"/>
                                </a:cubicBezTo>
                                <a:cubicBezTo>
                                  <a:pt x="108585" y="122239"/>
                                  <a:pt x="107632" y="123191"/>
                                  <a:pt x="107632" y="123191"/>
                                </a:cubicBezTo>
                                <a:cubicBezTo>
                                  <a:pt x="105728" y="125096"/>
                                  <a:pt x="103822" y="126049"/>
                                  <a:pt x="100965" y="124144"/>
                                </a:cubicBezTo>
                                <a:cubicBezTo>
                                  <a:pt x="100965" y="124144"/>
                                  <a:pt x="99060" y="125096"/>
                                  <a:pt x="98107" y="125096"/>
                                </a:cubicBezTo>
                                <a:cubicBezTo>
                                  <a:pt x="97155" y="124144"/>
                                  <a:pt x="96203" y="123191"/>
                                  <a:pt x="96203" y="124144"/>
                                </a:cubicBezTo>
                                <a:cubicBezTo>
                                  <a:pt x="95250" y="125096"/>
                                  <a:pt x="97155" y="126049"/>
                                  <a:pt x="97155" y="126049"/>
                                </a:cubicBezTo>
                                <a:cubicBezTo>
                                  <a:pt x="99060" y="127001"/>
                                  <a:pt x="101917" y="126049"/>
                                  <a:pt x="103822" y="127954"/>
                                </a:cubicBezTo>
                                <a:cubicBezTo>
                                  <a:pt x="104775" y="128906"/>
                                  <a:pt x="105728" y="127954"/>
                                  <a:pt x="105728" y="127954"/>
                                </a:cubicBezTo>
                                <a:cubicBezTo>
                                  <a:pt x="107632" y="127001"/>
                                  <a:pt x="107632" y="125096"/>
                                  <a:pt x="109538" y="125096"/>
                                </a:cubicBezTo>
                                <a:close/>
                                <a:moveTo>
                                  <a:pt x="99060" y="104141"/>
                                </a:moveTo>
                                <a:cubicBezTo>
                                  <a:pt x="99060" y="102236"/>
                                  <a:pt x="100965" y="102236"/>
                                  <a:pt x="101917" y="101284"/>
                                </a:cubicBezTo>
                                <a:cubicBezTo>
                                  <a:pt x="103822" y="100331"/>
                                  <a:pt x="105728" y="100331"/>
                                  <a:pt x="105728" y="98426"/>
                                </a:cubicBezTo>
                                <a:cubicBezTo>
                                  <a:pt x="105728" y="97474"/>
                                  <a:pt x="107632" y="96521"/>
                                  <a:pt x="108585" y="97474"/>
                                </a:cubicBezTo>
                                <a:cubicBezTo>
                                  <a:pt x="109538" y="97474"/>
                                  <a:pt x="109538" y="99379"/>
                                  <a:pt x="109538" y="100331"/>
                                </a:cubicBezTo>
                                <a:cubicBezTo>
                                  <a:pt x="109538" y="102236"/>
                                  <a:pt x="109538" y="104141"/>
                                  <a:pt x="109538" y="106999"/>
                                </a:cubicBezTo>
                                <a:cubicBezTo>
                                  <a:pt x="106680" y="104141"/>
                                  <a:pt x="106680" y="104141"/>
                                  <a:pt x="102870" y="106046"/>
                                </a:cubicBezTo>
                                <a:cubicBezTo>
                                  <a:pt x="100965" y="105094"/>
                                  <a:pt x="99060" y="106046"/>
                                  <a:pt x="99060" y="104141"/>
                                </a:cubicBezTo>
                                <a:close/>
                                <a:moveTo>
                                  <a:pt x="100013" y="35561"/>
                                </a:moveTo>
                                <a:cubicBezTo>
                                  <a:pt x="100013" y="35561"/>
                                  <a:pt x="100965" y="36514"/>
                                  <a:pt x="100965" y="36514"/>
                                </a:cubicBezTo>
                                <a:cubicBezTo>
                                  <a:pt x="100965" y="36514"/>
                                  <a:pt x="100965" y="35561"/>
                                  <a:pt x="100013" y="35561"/>
                                </a:cubicBezTo>
                                <a:cubicBezTo>
                                  <a:pt x="100965" y="34609"/>
                                  <a:pt x="100013" y="34609"/>
                                  <a:pt x="100013" y="35561"/>
                                </a:cubicBezTo>
                                <a:cubicBezTo>
                                  <a:pt x="100013" y="34609"/>
                                  <a:pt x="100013" y="35561"/>
                                  <a:pt x="100013" y="35561"/>
                                </a:cubicBezTo>
                                <a:close/>
                                <a:moveTo>
                                  <a:pt x="108585" y="115571"/>
                                </a:moveTo>
                                <a:cubicBezTo>
                                  <a:pt x="107632" y="113666"/>
                                  <a:pt x="107632" y="115571"/>
                                  <a:pt x="106680" y="116524"/>
                                </a:cubicBezTo>
                                <a:cubicBezTo>
                                  <a:pt x="106680" y="117476"/>
                                  <a:pt x="105728" y="116524"/>
                                  <a:pt x="105728" y="116524"/>
                                </a:cubicBezTo>
                                <a:cubicBezTo>
                                  <a:pt x="104775" y="115571"/>
                                  <a:pt x="104775" y="114619"/>
                                  <a:pt x="103822" y="114619"/>
                                </a:cubicBezTo>
                                <a:cubicBezTo>
                                  <a:pt x="102870" y="115571"/>
                                  <a:pt x="103822" y="116524"/>
                                  <a:pt x="103822" y="117476"/>
                                </a:cubicBezTo>
                                <a:cubicBezTo>
                                  <a:pt x="103822" y="121286"/>
                                  <a:pt x="103822" y="121286"/>
                                  <a:pt x="106680" y="120334"/>
                                </a:cubicBezTo>
                                <a:lnTo>
                                  <a:pt x="108585" y="119381"/>
                                </a:lnTo>
                                <a:cubicBezTo>
                                  <a:pt x="109538" y="118429"/>
                                  <a:pt x="108585" y="115571"/>
                                  <a:pt x="108585" y="115571"/>
                                </a:cubicBezTo>
                                <a:close/>
                                <a:moveTo>
                                  <a:pt x="110490" y="146051"/>
                                </a:moveTo>
                                <a:cubicBezTo>
                                  <a:pt x="110490" y="145099"/>
                                  <a:pt x="110490" y="144146"/>
                                  <a:pt x="110490" y="146051"/>
                                </a:cubicBezTo>
                                <a:cubicBezTo>
                                  <a:pt x="108585" y="146051"/>
                                  <a:pt x="106680" y="146051"/>
                                  <a:pt x="106680" y="147956"/>
                                </a:cubicBezTo>
                                <a:cubicBezTo>
                                  <a:pt x="106680" y="148909"/>
                                  <a:pt x="107632" y="148909"/>
                                  <a:pt x="107632" y="148909"/>
                                </a:cubicBezTo>
                                <a:cubicBezTo>
                                  <a:pt x="109538" y="147956"/>
                                  <a:pt x="109538" y="147004"/>
                                  <a:pt x="110490" y="146051"/>
                                </a:cubicBezTo>
                                <a:close/>
                                <a:moveTo>
                                  <a:pt x="109538" y="136526"/>
                                </a:moveTo>
                                <a:cubicBezTo>
                                  <a:pt x="109538" y="136526"/>
                                  <a:pt x="108585" y="136526"/>
                                  <a:pt x="109538" y="136526"/>
                                </a:cubicBezTo>
                                <a:cubicBezTo>
                                  <a:pt x="108585" y="137479"/>
                                  <a:pt x="109538" y="138431"/>
                                  <a:pt x="109538" y="138431"/>
                                </a:cubicBezTo>
                                <a:cubicBezTo>
                                  <a:pt x="110490" y="137479"/>
                                  <a:pt x="110490" y="137479"/>
                                  <a:pt x="109538" y="136526"/>
                                </a:cubicBezTo>
                                <a:cubicBezTo>
                                  <a:pt x="110490" y="136526"/>
                                  <a:pt x="109538" y="135574"/>
                                  <a:pt x="109538" y="136526"/>
                                </a:cubicBezTo>
                                <a:close/>
                                <a:moveTo>
                                  <a:pt x="111442" y="141289"/>
                                </a:moveTo>
                                <a:cubicBezTo>
                                  <a:pt x="111442" y="141289"/>
                                  <a:pt x="111442" y="141289"/>
                                  <a:pt x="111442" y="141289"/>
                                </a:cubicBezTo>
                                <a:cubicBezTo>
                                  <a:pt x="110490" y="140336"/>
                                  <a:pt x="110490" y="141289"/>
                                  <a:pt x="109538" y="141289"/>
                                </a:cubicBezTo>
                                <a:cubicBezTo>
                                  <a:pt x="109538" y="141289"/>
                                  <a:pt x="109538" y="142241"/>
                                  <a:pt x="109538" y="142241"/>
                                </a:cubicBezTo>
                                <a:cubicBezTo>
                                  <a:pt x="110490" y="142241"/>
                                  <a:pt x="110490" y="142241"/>
                                  <a:pt x="111442" y="141289"/>
                                </a:cubicBezTo>
                                <a:close/>
                                <a:moveTo>
                                  <a:pt x="113347" y="144146"/>
                                </a:moveTo>
                                <a:cubicBezTo>
                                  <a:pt x="112395" y="144146"/>
                                  <a:pt x="112395" y="146051"/>
                                  <a:pt x="111442" y="147004"/>
                                </a:cubicBezTo>
                                <a:cubicBezTo>
                                  <a:pt x="111442" y="147004"/>
                                  <a:pt x="110490" y="147956"/>
                                  <a:pt x="111442" y="148909"/>
                                </a:cubicBezTo>
                                <a:cubicBezTo>
                                  <a:pt x="112395" y="148909"/>
                                  <a:pt x="112395" y="147956"/>
                                  <a:pt x="113347" y="147004"/>
                                </a:cubicBezTo>
                                <a:cubicBezTo>
                                  <a:pt x="113347" y="146051"/>
                                  <a:pt x="114300" y="144146"/>
                                  <a:pt x="113347" y="144146"/>
                                </a:cubicBezTo>
                                <a:close/>
                                <a:moveTo>
                                  <a:pt x="111442" y="131764"/>
                                </a:moveTo>
                                <a:cubicBezTo>
                                  <a:pt x="111442" y="131764"/>
                                  <a:pt x="111442" y="131764"/>
                                  <a:pt x="111442" y="131764"/>
                                </a:cubicBezTo>
                                <a:cubicBezTo>
                                  <a:pt x="111442" y="132716"/>
                                  <a:pt x="111442" y="133669"/>
                                  <a:pt x="111442" y="133669"/>
                                </a:cubicBezTo>
                                <a:cubicBezTo>
                                  <a:pt x="112395" y="132716"/>
                                  <a:pt x="112395" y="132716"/>
                                  <a:pt x="111442" y="131764"/>
                                </a:cubicBezTo>
                                <a:cubicBezTo>
                                  <a:pt x="112395" y="131764"/>
                                  <a:pt x="112395" y="131764"/>
                                  <a:pt x="111442" y="131764"/>
                                </a:cubicBezTo>
                                <a:close/>
                                <a:moveTo>
                                  <a:pt x="112395" y="111761"/>
                                </a:moveTo>
                                <a:cubicBezTo>
                                  <a:pt x="112395" y="112714"/>
                                  <a:pt x="113347" y="113666"/>
                                  <a:pt x="114300" y="114619"/>
                                </a:cubicBezTo>
                                <a:cubicBezTo>
                                  <a:pt x="115253" y="116524"/>
                                  <a:pt x="117157" y="116524"/>
                                  <a:pt x="119063" y="116524"/>
                                </a:cubicBezTo>
                                <a:cubicBezTo>
                                  <a:pt x="120015" y="116524"/>
                                  <a:pt x="120015" y="115571"/>
                                  <a:pt x="120015" y="114619"/>
                                </a:cubicBezTo>
                                <a:cubicBezTo>
                                  <a:pt x="119063" y="112714"/>
                                  <a:pt x="118110" y="109856"/>
                                  <a:pt x="114300" y="110809"/>
                                </a:cubicBezTo>
                                <a:cubicBezTo>
                                  <a:pt x="113347" y="110809"/>
                                  <a:pt x="113347" y="108904"/>
                                  <a:pt x="112395" y="109856"/>
                                </a:cubicBezTo>
                                <a:cubicBezTo>
                                  <a:pt x="111442" y="109856"/>
                                  <a:pt x="111442" y="110809"/>
                                  <a:pt x="112395" y="111761"/>
                                </a:cubicBezTo>
                                <a:close/>
                                <a:moveTo>
                                  <a:pt x="115253" y="126049"/>
                                </a:moveTo>
                                <a:cubicBezTo>
                                  <a:pt x="116205" y="126049"/>
                                  <a:pt x="116205" y="126049"/>
                                  <a:pt x="115253" y="126049"/>
                                </a:cubicBezTo>
                                <a:lnTo>
                                  <a:pt x="114300" y="122239"/>
                                </a:lnTo>
                                <a:cubicBezTo>
                                  <a:pt x="113347" y="123191"/>
                                  <a:pt x="112395" y="123191"/>
                                  <a:pt x="112395" y="124144"/>
                                </a:cubicBezTo>
                                <a:cubicBezTo>
                                  <a:pt x="112395" y="126049"/>
                                  <a:pt x="114300" y="126049"/>
                                  <a:pt x="115253" y="126049"/>
                                </a:cubicBezTo>
                                <a:close/>
                                <a:moveTo>
                                  <a:pt x="114300" y="114619"/>
                                </a:moveTo>
                                <a:cubicBezTo>
                                  <a:pt x="114300" y="113666"/>
                                  <a:pt x="114300" y="112714"/>
                                  <a:pt x="116205" y="112714"/>
                                </a:cubicBezTo>
                                <a:lnTo>
                                  <a:pt x="116205" y="113666"/>
                                </a:lnTo>
                                <a:cubicBezTo>
                                  <a:pt x="115253" y="114619"/>
                                  <a:pt x="114300" y="114619"/>
                                  <a:pt x="114300" y="114619"/>
                                </a:cubicBezTo>
                                <a:close/>
                                <a:moveTo>
                                  <a:pt x="115253" y="32704"/>
                                </a:moveTo>
                                <a:cubicBezTo>
                                  <a:pt x="114300" y="33656"/>
                                  <a:pt x="116205" y="34609"/>
                                  <a:pt x="117157" y="32704"/>
                                </a:cubicBezTo>
                                <a:cubicBezTo>
                                  <a:pt x="117157" y="31751"/>
                                  <a:pt x="116205" y="31751"/>
                                  <a:pt x="116205" y="31751"/>
                                </a:cubicBezTo>
                                <a:cubicBezTo>
                                  <a:pt x="115253" y="31751"/>
                                  <a:pt x="114300" y="31751"/>
                                  <a:pt x="115253" y="32704"/>
                                </a:cubicBezTo>
                                <a:cubicBezTo>
                                  <a:pt x="114300" y="31751"/>
                                  <a:pt x="114300" y="32704"/>
                                  <a:pt x="115253" y="32704"/>
                                </a:cubicBezTo>
                                <a:close/>
                                <a:moveTo>
                                  <a:pt x="121920" y="133669"/>
                                </a:moveTo>
                                <a:lnTo>
                                  <a:pt x="117157" y="129859"/>
                                </a:lnTo>
                                <a:cubicBezTo>
                                  <a:pt x="116205" y="130811"/>
                                  <a:pt x="115253" y="130811"/>
                                  <a:pt x="115253" y="131764"/>
                                </a:cubicBezTo>
                                <a:cubicBezTo>
                                  <a:pt x="114300" y="132716"/>
                                  <a:pt x="115253" y="132716"/>
                                  <a:pt x="116205" y="133669"/>
                                </a:cubicBezTo>
                                <a:cubicBezTo>
                                  <a:pt x="118110" y="134621"/>
                                  <a:pt x="119063" y="134621"/>
                                  <a:pt x="120967" y="135574"/>
                                </a:cubicBezTo>
                                <a:cubicBezTo>
                                  <a:pt x="121920" y="134621"/>
                                  <a:pt x="121920" y="134621"/>
                                  <a:pt x="121920" y="133669"/>
                                </a:cubicBezTo>
                                <a:close/>
                                <a:moveTo>
                                  <a:pt x="119063" y="140336"/>
                                </a:moveTo>
                                <a:cubicBezTo>
                                  <a:pt x="119063" y="138431"/>
                                  <a:pt x="118110" y="137479"/>
                                  <a:pt x="117157" y="137479"/>
                                </a:cubicBezTo>
                                <a:cubicBezTo>
                                  <a:pt x="115253" y="137479"/>
                                  <a:pt x="118110" y="138431"/>
                                  <a:pt x="117157" y="139384"/>
                                </a:cubicBezTo>
                                <a:cubicBezTo>
                                  <a:pt x="117157" y="140336"/>
                                  <a:pt x="117157" y="140336"/>
                                  <a:pt x="116205" y="141289"/>
                                </a:cubicBezTo>
                                <a:cubicBezTo>
                                  <a:pt x="116205" y="142241"/>
                                  <a:pt x="115253" y="143194"/>
                                  <a:pt x="116205" y="143194"/>
                                </a:cubicBezTo>
                                <a:cubicBezTo>
                                  <a:pt x="117157" y="143194"/>
                                  <a:pt x="117157" y="142241"/>
                                  <a:pt x="118110" y="141289"/>
                                </a:cubicBezTo>
                                <a:cubicBezTo>
                                  <a:pt x="118110" y="141289"/>
                                  <a:pt x="119063" y="140336"/>
                                  <a:pt x="119063" y="140336"/>
                                </a:cubicBezTo>
                                <a:close/>
                                <a:moveTo>
                                  <a:pt x="120015" y="119381"/>
                                </a:moveTo>
                                <a:cubicBezTo>
                                  <a:pt x="120015" y="119381"/>
                                  <a:pt x="120015" y="119381"/>
                                  <a:pt x="120015" y="119381"/>
                                </a:cubicBezTo>
                                <a:lnTo>
                                  <a:pt x="120015" y="119381"/>
                                </a:lnTo>
                                <a:cubicBezTo>
                                  <a:pt x="120967" y="119381"/>
                                  <a:pt x="120967" y="119381"/>
                                  <a:pt x="120015" y="119381"/>
                                </a:cubicBezTo>
                                <a:lnTo>
                                  <a:pt x="120015" y="119381"/>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05716898" name="Freeform 505716898"/>
                        <wps:cNvSpPr/>
                        <wps:spPr>
                          <a:xfrm>
                            <a:off x="30480" y="381472"/>
                            <a:ext cx="217169" cy="262957"/>
                          </a:xfrm>
                          <a:custGeom>
                            <a:avLst/>
                            <a:gdLst>
                              <a:gd name="connsiteX0" fmla="*/ 217170 w 217169"/>
                              <a:gd name="connsiteY0" fmla="*/ 146127 h 262957"/>
                              <a:gd name="connsiteX1" fmla="*/ 214313 w 217169"/>
                              <a:gd name="connsiteY1" fmla="*/ 149937 h 262957"/>
                              <a:gd name="connsiteX2" fmla="*/ 210502 w 217169"/>
                              <a:gd name="connsiteY2" fmla="*/ 150889 h 262957"/>
                              <a:gd name="connsiteX3" fmla="*/ 198120 w 217169"/>
                              <a:gd name="connsiteY3" fmla="*/ 163272 h 262957"/>
                              <a:gd name="connsiteX4" fmla="*/ 198120 w 217169"/>
                              <a:gd name="connsiteY4" fmla="*/ 182322 h 262957"/>
                              <a:gd name="connsiteX5" fmla="*/ 198120 w 217169"/>
                              <a:gd name="connsiteY5" fmla="*/ 215660 h 262957"/>
                              <a:gd name="connsiteX6" fmla="*/ 199072 w 217169"/>
                              <a:gd name="connsiteY6" fmla="*/ 219470 h 262957"/>
                              <a:gd name="connsiteX7" fmla="*/ 196215 w 217169"/>
                              <a:gd name="connsiteY7" fmla="*/ 228042 h 262957"/>
                              <a:gd name="connsiteX8" fmla="*/ 126682 w 217169"/>
                              <a:gd name="connsiteY8" fmla="*/ 262332 h 262957"/>
                              <a:gd name="connsiteX9" fmla="*/ 99060 w 217169"/>
                              <a:gd name="connsiteY9" fmla="*/ 261380 h 262957"/>
                              <a:gd name="connsiteX10" fmla="*/ 65722 w 217169"/>
                              <a:gd name="connsiteY10" fmla="*/ 252807 h 262957"/>
                              <a:gd name="connsiteX11" fmla="*/ 46672 w 217169"/>
                              <a:gd name="connsiteY11" fmla="*/ 239472 h 262957"/>
                              <a:gd name="connsiteX12" fmla="*/ 29527 w 217169"/>
                              <a:gd name="connsiteY12" fmla="*/ 222327 h 262957"/>
                              <a:gd name="connsiteX13" fmla="*/ 12382 w 217169"/>
                              <a:gd name="connsiteY13" fmla="*/ 194705 h 262957"/>
                              <a:gd name="connsiteX14" fmla="*/ 5715 w 217169"/>
                              <a:gd name="connsiteY14" fmla="*/ 170892 h 262957"/>
                              <a:gd name="connsiteX15" fmla="*/ 0 w 217169"/>
                              <a:gd name="connsiteY15" fmla="*/ 134697 h 262957"/>
                              <a:gd name="connsiteX16" fmla="*/ 11430 w 217169"/>
                              <a:gd name="connsiteY16" fmla="*/ 71832 h 262957"/>
                              <a:gd name="connsiteX17" fmla="*/ 59055 w 217169"/>
                              <a:gd name="connsiteY17" fmla="*/ 14682 h 262957"/>
                              <a:gd name="connsiteX18" fmla="*/ 86677 w 217169"/>
                              <a:gd name="connsiteY18" fmla="*/ 3252 h 262957"/>
                              <a:gd name="connsiteX19" fmla="*/ 107632 w 217169"/>
                              <a:gd name="connsiteY19" fmla="*/ 395 h 262957"/>
                              <a:gd name="connsiteX20" fmla="*/ 118110 w 217169"/>
                              <a:gd name="connsiteY20" fmla="*/ 1347 h 262957"/>
                              <a:gd name="connsiteX21" fmla="*/ 158115 w 217169"/>
                              <a:gd name="connsiteY21" fmla="*/ 9920 h 262957"/>
                              <a:gd name="connsiteX22" fmla="*/ 180975 w 217169"/>
                              <a:gd name="connsiteY22" fmla="*/ 25160 h 262957"/>
                              <a:gd name="connsiteX23" fmla="*/ 199072 w 217169"/>
                              <a:gd name="connsiteY23" fmla="*/ 68975 h 262957"/>
                              <a:gd name="connsiteX24" fmla="*/ 197167 w 217169"/>
                              <a:gd name="connsiteY24" fmla="*/ 83262 h 262957"/>
                              <a:gd name="connsiteX25" fmla="*/ 179070 w 217169"/>
                              <a:gd name="connsiteY25" fmla="*/ 105170 h 262957"/>
                              <a:gd name="connsiteX26" fmla="*/ 146685 w 217169"/>
                              <a:gd name="connsiteY26" fmla="*/ 107075 h 262957"/>
                              <a:gd name="connsiteX27" fmla="*/ 126682 w 217169"/>
                              <a:gd name="connsiteY27" fmla="*/ 83262 h 262957"/>
                              <a:gd name="connsiteX28" fmla="*/ 134302 w 217169"/>
                              <a:gd name="connsiteY28" fmla="*/ 53735 h 262957"/>
                              <a:gd name="connsiteX29" fmla="*/ 151447 w 217169"/>
                              <a:gd name="connsiteY29" fmla="*/ 45162 h 262957"/>
                              <a:gd name="connsiteX30" fmla="*/ 158115 w 217169"/>
                              <a:gd name="connsiteY30" fmla="*/ 36589 h 262957"/>
                              <a:gd name="connsiteX31" fmla="*/ 143827 w 217169"/>
                              <a:gd name="connsiteY31" fmla="*/ 17539 h 262957"/>
                              <a:gd name="connsiteX32" fmla="*/ 101917 w 217169"/>
                              <a:gd name="connsiteY32" fmla="*/ 15635 h 262957"/>
                              <a:gd name="connsiteX33" fmla="*/ 80963 w 217169"/>
                              <a:gd name="connsiteY33" fmla="*/ 39447 h 262957"/>
                              <a:gd name="connsiteX34" fmla="*/ 69532 w 217169"/>
                              <a:gd name="connsiteY34" fmla="*/ 70880 h 262957"/>
                              <a:gd name="connsiteX35" fmla="*/ 65722 w 217169"/>
                              <a:gd name="connsiteY35" fmla="*/ 100407 h 262957"/>
                              <a:gd name="connsiteX36" fmla="*/ 63817 w 217169"/>
                              <a:gd name="connsiteY36" fmla="*/ 126125 h 262957"/>
                              <a:gd name="connsiteX37" fmla="*/ 63817 w 217169"/>
                              <a:gd name="connsiteY37" fmla="*/ 154700 h 262957"/>
                              <a:gd name="connsiteX38" fmla="*/ 64770 w 217169"/>
                              <a:gd name="connsiteY38" fmla="*/ 171845 h 262957"/>
                              <a:gd name="connsiteX39" fmla="*/ 85725 w 217169"/>
                              <a:gd name="connsiteY39" fmla="*/ 235662 h 262957"/>
                              <a:gd name="connsiteX40" fmla="*/ 112395 w 217169"/>
                              <a:gd name="connsiteY40" fmla="*/ 248997 h 262957"/>
                              <a:gd name="connsiteX41" fmla="*/ 125730 w 217169"/>
                              <a:gd name="connsiteY41" fmla="*/ 242330 h 262957"/>
                              <a:gd name="connsiteX42" fmla="*/ 140017 w 217169"/>
                              <a:gd name="connsiteY42" fmla="*/ 208992 h 262957"/>
                              <a:gd name="connsiteX43" fmla="*/ 141922 w 217169"/>
                              <a:gd name="connsiteY43" fmla="*/ 192800 h 262957"/>
                              <a:gd name="connsiteX44" fmla="*/ 141922 w 217169"/>
                              <a:gd name="connsiteY44" fmla="*/ 185180 h 262957"/>
                              <a:gd name="connsiteX45" fmla="*/ 141922 w 217169"/>
                              <a:gd name="connsiteY45" fmla="*/ 170892 h 262957"/>
                              <a:gd name="connsiteX46" fmla="*/ 141922 w 217169"/>
                              <a:gd name="connsiteY46" fmla="*/ 161367 h 262957"/>
                              <a:gd name="connsiteX47" fmla="*/ 132397 w 217169"/>
                              <a:gd name="connsiteY47" fmla="*/ 150889 h 262957"/>
                              <a:gd name="connsiteX48" fmla="*/ 113347 w 217169"/>
                              <a:gd name="connsiteY48" fmla="*/ 148032 h 262957"/>
                              <a:gd name="connsiteX49" fmla="*/ 108585 w 217169"/>
                              <a:gd name="connsiteY49" fmla="*/ 145175 h 262957"/>
                              <a:gd name="connsiteX50" fmla="*/ 110490 w 217169"/>
                              <a:gd name="connsiteY50" fmla="*/ 138507 h 262957"/>
                              <a:gd name="connsiteX51" fmla="*/ 117157 w 217169"/>
                              <a:gd name="connsiteY51" fmla="*/ 137555 h 262957"/>
                              <a:gd name="connsiteX52" fmla="*/ 128588 w 217169"/>
                              <a:gd name="connsiteY52" fmla="*/ 137555 h 262957"/>
                              <a:gd name="connsiteX53" fmla="*/ 172402 w 217169"/>
                              <a:gd name="connsiteY53" fmla="*/ 138507 h 262957"/>
                              <a:gd name="connsiteX54" fmla="*/ 212407 w 217169"/>
                              <a:gd name="connsiteY54" fmla="*/ 137555 h 262957"/>
                              <a:gd name="connsiteX55" fmla="*/ 215265 w 217169"/>
                              <a:gd name="connsiteY55" fmla="*/ 137555 h 262957"/>
                              <a:gd name="connsiteX56" fmla="*/ 217170 w 217169"/>
                              <a:gd name="connsiteY56" fmla="*/ 146127 h 262957"/>
                              <a:gd name="connsiteX57" fmla="*/ 17145 w 217169"/>
                              <a:gd name="connsiteY57" fmla="*/ 116600 h 262957"/>
                              <a:gd name="connsiteX58" fmla="*/ 19050 w 217169"/>
                              <a:gd name="connsiteY58" fmla="*/ 114695 h 262957"/>
                              <a:gd name="connsiteX59" fmla="*/ 20955 w 217169"/>
                              <a:gd name="connsiteY59" fmla="*/ 108027 h 262957"/>
                              <a:gd name="connsiteX60" fmla="*/ 20955 w 217169"/>
                              <a:gd name="connsiteY60" fmla="*/ 102312 h 262957"/>
                              <a:gd name="connsiteX61" fmla="*/ 17145 w 217169"/>
                              <a:gd name="connsiteY61" fmla="*/ 101360 h 262957"/>
                              <a:gd name="connsiteX62" fmla="*/ 16192 w 217169"/>
                              <a:gd name="connsiteY62" fmla="*/ 102312 h 262957"/>
                              <a:gd name="connsiteX63" fmla="*/ 17145 w 217169"/>
                              <a:gd name="connsiteY63" fmla="*/ 103264 h 262957"/>
                              <a:gd name="connsiteX64" fmla="*/ 19050 w 217169"/>
                              <a:gd name="connsiteY64" fmla="*/ 108027 h 262957"/>
                              <a:gd name="connsiteX65" fmla="*/ 19050 w 217169"/>
                              <a:gd name="connsiteY65" fmla="*/ 108027 h 262957"/>
                              <a:gd name="connsiteX66" fmla="*/ 15240 w 217169"/>
                              <a:gd name="connsiteY66" fmla="*/ 112789 h 262957"/>
                              <a:gd name="connsiteX67" fmla="*/ 14288 w 217169"/>
                              <a:gd name="connsiteY67" fmla="*/ 114695 h 262957"/>
                              <a:gd name="connsiteX68" fmla="*/ 17145 w 217169"/>
                              <a:gd name="connsiteY68" fmla="*/ 116600 h 262957"/>
                              <a:gd name="connsiteX69" fmla="*/ 14288 w 217169"/>
                              <a:gd name="connsiteY69" fmla="*/ 81357 h 262957"/>
                              <a:gd name="connsiteX70" fmla="*/ 14288 w 217169"/>
                              <a:gd name="connsiteY70" fmla="*/ 81357 h 262957"/>
                              <a:gd name="connsiteX71" fmla="*/ 14288 w 217169"/>
                              <a:gd name="connsiteY71" fmla="*/ 81357 h 262957"/>
                              <a:gd name="connsiteX72" fmla="*/ 14288 w 217169"/>
                              <a:gd name="connsiteY72" fmla="*/ 81357 h 262957"/>
                              <a:gd name="connsiteX73" fmla="*/ 14288 w 217169"/>
                              <a:gd name="connsiteY73" fmla="*/ 81357 h 262957"/>
                              <a:gd name="connsiteX74" fmla="*/ 18097 w 217169"/>
                              <a:gd name="connsiteY74" fmla="*/ 98502 h 262957"/>
                              <a:gd name="connsiteX75" fmla="*/ 24765 w 217169"/>
                              <a:gd name="connsiteY75" fmla="*/ 102312 h 262957"/>
                              <a:gd name="connsiteX76" fmla="*/ 24765 w 217169"/>
                              <a:gd name="connsiteY76" fmla="*/ 105170 h 262957"/>
                              <a:gd name="connsiteX77" fmla="*/ 23813 w 217169"/>
                              <a:gd name="connsiteY77" fmla="*/ 106122 h 262957"/>
                              <a:gd name="connsiteX78" fmla="*/ 24765 w 217169"/>
                              <a:gd name="connsiteY78" fmla="*/ 107075 h 262957"/>
                              <a:gd name="connsiteX79" fmla="*/ 31432 w 217169"/>
                              <a:gd name="connsiteY79" fmla="*/ 108027 h 262957"/>
                              <a:gd name="connsiteX80" fmla="*/ 28575 w 217169"/>
                              <a:gd name="connsiteY80" fmla="*/ 108980 h 262957"/>
                              <a:gd name="connsiteX81" fmla="*/ 25717 w 217169"/>
                              <a:gd name="connsiteY81" fmla="*/ 109932 h 262957"/>
                              <a:gd name="connsiteX82" fmla="*/ 28575 w 217169"/>
                              <a:gd name="connsiteY82" fmla="*/ 111837 h 262957"/>
                              <a:gd name="connsiteX83" fmla="*/ 31432 w 217169"/>
                              <a:gd name="connsiteY83" fmla="*/ 108027 h 262957"/>
                              <a:gd name="connsiteX84" fmla="*/ 37147 w 217169"/>
                              <a:gd name="connsiteY84" fmla="*/ 108027 h 262957"/>
                              <a:gd name="connsiteX85" fmla="*/ 31432 w 217169"/>
                              <a:gd name="connsiteY85" fmla="*/ 105170 h 262957"/>
                              <a:gd name="connsiteX86" fmla="*/ 23813 w 217169"/>
                              <a:gd name="connsiteY86" fmla="*/ 95645 h 262957"/>
                              <a:gd name="connsiteX87" fmla="*/ 23813 w 217169"/>
                              <a:gd name="connsiteY87" fmla="*/ 94692 h 262957"/>
                              <a:gd name="connsiteX88" fmla="*/ 27622 w 217169"/>
                              <a:gd name="connsiteY88" fmla="*/ 93739 h 262957"/>
                              <a:gd name="connsiteX89" fmla="*/ 26670 w 217169"/>
                              <a:gd name="connsiteY89" fmla="*/ 95645 h 262957"/>
                              <a:gd name="connsiteX90" fmla="*/ 28575 w 217169"/>
                              <a:gd name="connsiteY90" fmla="*/ 96597 h 262957"/>
                              <a:gd name="connsiteX91" fmla="*/ 28575 w 217169"/>
                              <a:gd name="connsiteY91" fmla="*/ 96597 h 262957"/>
                              <a:gd name="connsiteX92" fmla="*/ 28575 w 217169"/>
                              <a:gd name="connsiteY92" fmla="*/ 96597 h 262957"/>
                              <a:gd name="connsiteX93" fmla="*/ 31432 w 217169"/>
                              <a:gd name="connsiteY93" fmla="*/ 95645 h 262957"/>
                              <a:gd name="connsiteX94" fmla="*/ 31432 w 217169"/>
                              <a:gd name="connsiteY94" fmla="*/ 95645 h 262957"/>
                              <a:gd name="connsiteX95" fmla="*/ 33338 w 217169"/>
                              <a:gd name="connsiteY95" fmla="*/ 96597 h 262957"/>
                              <a:gd name="connsiteX96" fmla="*/ 36195 w 217169"/>
                              <a:gd name="connsiteY96" fmla="*/ 95645 h 262957"/>
                              <a:gd name="connsiteX97" fmla="*/ 37147 w 217169"/>
                              <a:gd name="connsiteY97" fmla="*/ 93739 h 262957"/>
                              <a:gd name="connsiteX98" fmla="*/ 38100 w 217169"/>
                              <a:gd name="connsiteY98" fmla="*/ 91835 h 262957"/>
                              <a:gd name="connsiteX99" fmla="*/ 40957 w 217169"/>
                              <a:gd name="connsiteY99" fmla="*/ 94692 h 262957"/>
                              <a:gd name="connsiteX100" fmla="*/ 39052 w 217169"/>
                              <a:gd name="connsiteY100" fmla="*/ 100407 h 262957"/>
                              <a:gd name="connsiteX101" fmla="*/ 39052 w 217169"/>
                              <a:gd name="connsiteY101" fmla="*/ 101360 h 262957"/>
                              <a:gd name="connsiteX102" fmla="*/ 40005 w 217169"/>
                              <a:gd name="connsiteY102" fmla="*/ 101360 h 262957"/>
                              <a:gd name="connsiteX103" fmla="*/ 43815 w 217169"/>
                              <a:gd name="connsiteY103" fmla="*/ 89930 h 262957"/>
                              <a:gd name="connsiteX104" fmla="*/ 40005 w 217169"/>
                              <a:gd name="connsiteY104" fmla="*/ 88025 h 262957"/>
                              <a:gd name="connsiteX105" fmla="*/ 37147 w 217169"/>
                              <a:gd name="connsiteY105" fmla="*/ 88977 h 262957"/>
                              <a:gd name="connsiteX106" fmla="*/ 35242 w 217169"/>
                              <a:gd name="connsiteY106" fmla="*/ 89930 h 262957"/>
                              <a:gd name="connsiteX107" fmla="*/ 25717 w 217169"/>
                              <a:gd name="connsiteY107" fmla="*/ 89930 h 262957"/>
                              <a:gd name="connsiteX108" fmla="*/ 23813 w 217169"/>
                              <a:gd name="connsiteY108" fmla="*/ 88977 h 262957"/>
                              <a:gd name="connsiteX109" fmla="*/ 24765 w 217169"/>
                              <a:gd name="connsiteY109" fmla="*/ 87072 h 262957"/>
                              <a:gd name="connsiteX110" fmla="*/ 27622 w 217169"/>
                              <a:gd name="connsiteY110" fmla="*/ 86120 h 262957"/>
                              <a:gd name="connsiteX111" fmla="*/ 31432 w 217169"/>
                              <a:gd name="connsiteY111" fmla="*/ 85167 h 262957"/>
                              <a:gd name="connsiteX112" fmla="*/ 36195 w 217169"/>
                              <a:gd name="connsiteY112" fmla="*/ 82310 h 262957"/>
                              <a:gd name="connsiteX113" fmla="*/ 40005 w 217169"/>
                              <a:gd name="connsiteY113" fmla="*/ 81357 h 262957"/>
                              <a:gd name="connsiteX114" fmla="*/ 44767 w 217169"/>
                              <a:gd name="connsiteY114" fmla="*/ 85167 h 262957"/>
                              <a:gd name="connsiteX115" fmla="*/ 46672 w 217169"/>
                              <a:gd name="connsiteY115" fmla="*/ 82310 h 262957"/>
                              <a:gd name="connsiteX116" fmla="*/ 42863 w 217169"/>
                              <a:gd name="connsiteY116" fmla="*/ 80405 h 262957"/>
                              <a:gd name="connsiteX117" fmla="*/ 40005 w 217169"/>
                              <a:gd name="connsiteY117" fmla="*/ 81357 h 262957"/>
                              <a:gd name="connsiteX118" fmla="*/ 43815 w 217169"/>
                              <a:gd name="connsiteY118" fmla="*/ 76595 h 262957"/>
                              <a:gd name="connsiteX119" fmla="*/ 46672 w 217169"/>
                              <a:gd name="connsiteY119" fmla="*/ 73737 h 262957"/>
                              <a:gd name="connsiteX120" fmla="*/ 50482 w 217169"/>
                              <a:gd name="connsiteY120" fmla="*/ 73737 h 262957"/>
                              <a:gd name="connsiteX121" fmla="*/ 50482 w 217169"/>
                              <a:gd name="connsiteY121" fmla="*/ 72785 h 262957"/>
                              <a:gd name="connsiteX122" fmla="*/ 46672 w 217169"/>
                              <a:gd name="connsiteY122" fmla="*/ 73737 h 262957"/>
                              <a:gd name="connsiteX123" fmla="*/ 45720 w 217169"/>
                              <a:gd name="connsiteY123" fmla="*/ 65164 h 262957"/>
                              <a:gd name="connsiteX124" fmla="*/ 48577 w 217169"/>
                              <a:gd name="connsiteY124" fmla="*/ 66117 h 262957"/>
                              <a:gd name="connsiteX125" fmla="*/ 53340 w 217169"/>
                              <a:gd name="connsiteY125" fmla="*/ 65164 h 262957"/>
                              <a:gd name="connsiteX126" fmla="*/ 51435 w 217169"/>
                              <a:gd name="connsiteY126" fmla="*/ 63260 h 262957"/>
                              <a:gd name="connsiteX127" fmla="*/ 53340 w 217169"/>
                              <a:gd name="connsiteY127" fmla="*/ 59450 h 262957"/>
                              <a:gd name="connsiteX128" fmla="*/ 48577 w 217169"/>
                              <a:gd name="connsiteY128" fmla="*/ 57545 h 262957"/>
                              <a:gd name="connsiteX129" fmla="*/ 47625 w 217169"/>
                              <a:gd name="connsiteY129" fmla="*/ 55639 h 262957"/>
                              <a:gd name="connsiteX130" fmla="*/ 47625 w 217169"/>
                              <a:gd name="connsiteY130" fmla="*/ 55639 h 262957"/>
                              <a:gd name="connsiteX131" fmla="*/ 48577 w 217169"/>
                              <a:gd name="connsiteY131" fmla="*/ 57545 h 262957"/>
                              <a:gd name="connsiteX132" fmla="*/ 48577 w 217169"/>
                              <a:gd name="connsiteY132" fmla="*/ 58497 h 262957"/>
                              <a:gd name="connsiteX133" fmla="*/ 47625 w 217169"/>
                              <a:gd name="connsiteY133" fmla="*/ 58497 h 262957"/>
                              <a:gd name="connsiteX134" fmla="*/ 43815 w 217169"/>
                              <a:gd name="connsiteY134" fmla="*/ 59450 h 262957"/>
                              <a:gd name="connsiteX135" fmla="*/ 43815 w 217169"/>
                              <a:gd name="connsiteY135" fmla="*/ 60402 h 262957"/>
                              <a:gd name="connsiteX136" fmla="*/ 47625 w 217169"/>
                              <a:gd name="connsiteY136" fmla="*/ 59450 h 262957"/>
                              <a:gd name="connsiteX137" fmla="*/ 47625 w 217169"/>
                              <a:gd name="connsiteY137" fmla="*/ 59450 h 262957"/>
                              <a:gd name="connsiteX138" fmla="*/ 50482 w 217169"/>
                              <a:gd name="connsiteY138" fmla="*/ 64212 h 262957"/>
                              <a:gd name="connsiteX139" fmla="*/ 47625 w 217169"/>
                              <a:gd name="connsiteY139" fmla="*/ 67070 h 262957"/>
                              <a:gd name="connsiteX140" fmla="*/ 44767 w 217169"/>
                              <a:gd name="connsiteY140" fmla="*/ 66117 h 262957"/>
                              <a:gd name="connsiteX141" fmla="*/ 40005 w 217169"/>
                              <a:gd name="connsiteY141" fmla="*/ 65164 h 262957"/>
                              <a:gd name="connsiteX142" fmla="*/ 42863 w 217169"/>
                              <a:gd name="connsiteY142" fmla="*/ 64212 h 262957"/>
                              <a:gd name="connsiteX143" fmla="*/ 41910 w 217169"/>
                              <a:gd name="connsiteY143" fmla="*/ 62307 h 262957"/>
                              <a:gd name="connsiteX144" fmla="*/ 40005 w 217169"/>
                              <a:gd name="connsiteY144" fmla="*/ 59450 h 262957"/>
                              <a:gd name="connsiteX145" fmla="*/ 38100 w 217169"/>
                              <a:gd name="connsiteY145" fmla="*/ 59450 h 262957"/>
                              <a:gd name="connsiteX146" fmla="*/ 37147 w 217169"/>
                              <a:gd name="connsiteY146" fmla="*/ 65164 h 262957"/>
                              <a:gd name="connsiteX147" fmla="*/ 31432 w 217169"/>
                              <a:gd name="connsiteY147" fmla="*/ 66117 h 262957"/>
                              <a:gd name="connsiteX148" fmla="*/ 31432 w 217169"/>
                              <a:gd name="connsiteY148" fmla="*/ 61355 h 262957"/>
                              <a:gd name="connsiteX149" fmla="*/ 30480 w 217169"/>
                              <a:gd name="connsiteY149" fmla="*/ 59450 h 262957"/>
                              <a:gd name="connsiteX150" fmla="*/ 28575 w 217169"/>
                              <a:gd name="connsiteY150" fmla="*/ 61355 h 262957"/>
                              <a:gd name="connsiteX151" fmla="*/ 31432 w 217169"/>
                              <a:gd name="connsiteY151" fmla="*/ 65164 h 262957"/>
                              <a:gd name="connsiteX152" fmla="*/ 31432 w 217169"/>
                              <a:gd name="connsiteY152" fmla="*/ 71832 h 262957"/>
                              <a:gd name="connsiteX153" fmla="*/ 35242 w 217169"/>
                              <a:gd name="connsiteY153" fmla="*/ 68975 h 262957"/>
                              <a:gd name="connsiteX154" fmla="*/ 36195 w 217169"/>
                              <a:gd name="connsiteY154" fmla="*/ 68975 h 262957"/>
                              <a:gd name="connsiteX155" fmla="*/ 35242 w 217169"/>
                              <a:gd name="connsiteY155" fmla="*/ 72785 h 262957"/>
                              <a:gd name="connsiteX156" fmla="*/ 34290 w 217169"/>
                              <a:gd name="connsiteY156" fmla="*/ 74689 h 262957"/>
                              <a:gd name="connsiteX157" fmla="*/ 37147 w 217169"/>
                              <a:gd name="connsiteY157" fmla="*/ 73737 h 262957"/>
                              <a:gd name="connsiteX158" fmla="*/ 39052 w 217169"/>
                              <a:gd name="connsiteY158" fmla="*/ 71832 h 262957"/>
                              <a:gd name="connsiteX159" fmla="*/ 40957 w 217169"/>
                              <a:gd name="connsiteY159" fmla="*/ 72785 h 262957"/>
                              <a:gd name="connsiteX160" fmla="*/ 38100 w 217169"/>
                              <a:gd name="connsiteY160" fmla="*/ 77547 h 262957"/>
                              <a:gd name="connsiteX161" fmla="*/ 35242 w 217169"/>
                              <a:gd name="connsiteY161" fmla="*/ 77547 h 262957"/>
                              <a:gd name="connsiteX162" fmla="*/ 33338 w 217169"/>
                              <a:gd name="connsiteY162" fmla="*/ 77547 h 262957"/>
                              <a:gd name="connsiteX163" fmla="*/ 31432 w 217169"/>
                              <a:gd name="connsiteY163" fmla="*/ 75642 h 262957"/>
                              <a:gd name="connsiteX164" fmla="*/ 29527 w 217169"/>
                              <a:gd name="connsiteY164" fmla="*/ 73737 h 262957"/>
                              <a:gd name="connsiteX165" fmla="*/ 23813 w 217169"/>
                              <a:gd name="connsiteY165" fmla="*/ 70880 h 262957"/>
                              <a:gd name="connsiteX166" fmla="*/ 21907 w 217169"/>
                              <a:gd name="connsiteY166" fmla="*/ 69927 h 262957"/>
                              <a:gd name="connsiteX167" fmla="*/ 21907 w 217169"/>
                              <a:gd name="connsiteY167" fmla="*/ 77547 h 262957"/>
                              <a:gd name="connsiteX168" fmla="*/ 24765 w 217169"/>
                              <a:gd name="connsiteY168" fmla="*/ 77547 h 262957"/>
                              <a:gd name="connsiteX169" fmla="*/ 24765 w 217169"/>
                              <a:gd name="connsiteY169" fmla="*/ 74689 h 262957"/>
                              <a:gd name="connsiteX170" fmla="*/ 23813 w 217169"/>
                              <a:gd name="connsiteY170" fmla="*/ 70880 h 262957"/>
                              <a:gd name="connsiteX171" fmla="*/ 29527 w 217169"/>
                              <a:gd name="connsiteY171" fmla="*/ 73737 h 262957"/>
                              <a:gd name="connsiteX172" fmla="*/ 26670 w 217169"/>
                              <a:gd name="connsiteY172" fmla="*/ 78500 h 262957"/>
                              <a:gd name="connsiteX173" fmla="*/ 25717 w 217169"/>
                              <a:gd name="connsiteY173" fmla="*/ 80405 h 262957"/>
                              <a:gd name="connsiteX174" fmla="*/ 20955 w 217169"/>
                              <a:gd name="connsiteY174" fmla="*/ 82310 h 262957"/>
                              <a:gd name="connsiteX175" fmla="*/ 18097 w 217169"/>
                              <a:gd name="connsiteY175" fmla="*/ 86120 h 262957"/>
                              <a:gd name="connsiteX176" fmla="*/ 17145 w 217169"/>
                              <a:gd name="connsiteY176" fmla="*/ 90882 h 262957"/>
                              <a:gd name="connsiteX177" fmla="*/ 18097 w 217169"/>
                              <a:gd name="connsiteY177" fmla="*/ 98502 h 262957"/>
                              <a:gd name="connsiteX178" fmla="*/ 15240 w 217169"/>
                              <a:gd name="connsiteY178" fmla="*/ 108027 h 262957"/>
                              <a:gd name="connsiteX179" fmla="*/ 17145 w 217169"/>
                              <a:gd name="connsiteY179" fmla="*/ 108980 h 262957"/>
                              <a:gd name="connsiteX180" fmla="*/ 19050 w 217169"/>
                              <a:gd name="connsiteY180" fmla="*/ 108980 h 262957"/>
                              <a:gd name="connsiteX181" fmla="*/ 18097 w 217169"/>
                              <a:gd name="connsiteY181" fmla="*/ 107075 h 262957"/>
                              <a:gd name="connsiteX182" fmla="*/ 15240 w 217169"/>
                              <a:gd name="connsiteY182" fmla="*/ 107075 h 262957"/>
                              <a:gd name="connsiteX183" fmla="*/ 15240 w 217169"/>
                              <a:gd name="connsiteY183" fmla="*/ 108027 h 262957"/>
                              <a:gd name="connsiteX184" fmla="*/ 16192 w 217169"/>
                              <a:gd name="connsiteY184" fmla="*/ 146127 h 262957"/>
                              <a:gd name="connsiteX185" fmla="*/ 16192 w 217169"/>
                              <a:gd name="connsiteY185" fmla="*/ 146127 h 262957"/>
                              <a:gd name="connsiteX186" fmla="*/ 18097 w 217169"/>
                              <a:gd name="connsiteY186" fmla="*/ 146127 h 262957"/>
                              <a:gd name="connsiteX187" fmla="*/ 16192 w 217169"/>
                              <a:gd name="connsiteY187" fmla="*/ 146127 h 262957"/>
                              <a:gd name="connsiteX188" fmla="*/ 16192 w 217169"/>
                              <a:gd name="connsiteY188" fmla="*/ 146127 h 262957"/>
                              <a:gd name="connsiteX189" fmla="*/ 18097 w 217169"/>
                              <a:gd name="connsiteY189" fmla="*/ 184227 h 262957"/>
                              <a:gd name="connsiteX190" fmla="*/ 18097 w 217169"/>
                              <a:gd name="connsiteY190" fmla="*/ 184227 h 262957"/>
                              <a:gd name="connsiteX191" fmla="*/ 16192 w 217169"/>
                              <a:gd name="connsiteY191" fmla="*/ 184227 h 262957"/>
                              <a:gd name="connsiteX192" fmla="*/ 18097 w 217169"/>
                              <a:gd name="connsiteY192" fmla="*/ 184227 h 262957"/>
                              <a:gd name="connsiteX193" fmla="*/ 18097 w 217169"/>
                              <a:gd name="connsiteY193" fmla="*/ 184227 h 262957"/>
                              <a:gd name="connsiteX194" fmla="*/ 17145 w 217169"/>
                              <a:gd name="connsiteY194" fmla="*/ 83262 h 262957"/>
                              <a:gd name="connsiteX195" fmla="*/ 18097 w 217169"/>
                              <a:gd name="connsiteY195" fmla="*/ 85167 h 262957"/>
                              <a:gd name="connsiteX196" fmla="*/ 20002 w 217169"/>
                              <a:gd name="connsiteY196" fmla="*/ 82310 h 262957"/>
                              <a:gd name="connsiteX197" fmla="*/ 18097 w 217169"/>
                              <a:gd name="connsiteY197" fmla="*/ 80405 h 262957"/>
                              <a:gd name="connsiteX198" fmla="*/ 17145 w 217169"/>
                              <a:gd name="connsiteY198" fmla="*/ 83262 h 262957"/>
                              <a:gd name="connsiteX199" fmla="*/ 18097 w 217169"/>
                              <a:gd name="connsiteY199" fmla="*/ 158510 h 262957"/>
                              <a:gd name="connsiteX200" fmla="*/ 18097 w 217169"/>
                              <a:gd name="connsiteY200" fmla="*/ 158510 h 262957"/>
                              <a:gd name="connsiteX201" fmla="*/ 19050 w 217169"/>
                              <a:gd name="connsiteY201" fmla="*/ 160414 h 262957"/>
                              <a:gd name="connsiteX202" fmla="*/ 22860 w 217169"/>
                              <a:gd name="connsiteY202" fmla="*/ 162320 h 262957"/>
                              <a:gd name="connsiteX203" fmla="*/ 22860 w 217169"/>
                              <a:gd name="connsiteY203" fmla="*/ 161367 h 262957"/>
                              <a:gd name="connsiteX204" fmla="*/ 19050 w 217169"/>
                              <a:gd name="connsiteY204" fmla="*/ 160414 h 262957"/>
                              <a:gd name="connsiteX205" fmla="*/ 19050 w 217169"/>
                              <a:gd name="connsiteY205" fmla="*/ 160414 h 262957"/>
                              <a:gd name="connsiteX206" fmla="*/ 18097 w 217169"/>
                              <a:gd name="connsiteY206" fmla="*/ 158510 h 262957"/>
                              <a:gd name="connsiteX207" fmla="*/ 18097 w 217169"/>
                              <a:gd name="connsiteY207" fmla="*/ 92787 h 262957"/>
                              <a:gd name="connsiteX208" fmla="*/ 20002 w 217169"/>
                              <a:gd name="connsiteY208" fmla="*/ 92787 h 262957"/>
                              <a:gd name="connsiteX209" fmla="*/ 19050 w 217169"/>
                              <a:gd name="connsiteY209" fmla="*/ 94692 h 262957"/>
                              <a:gd name="connsiteX210" fmla="*/ 18097 w 217169"/>
                              <a:gd name="connsiteY210" fmla="*/ 92787 h 262957"/>
                              <a:gd name="connsiteX211" fmla="*/ 18097 w 217169"/>
                              <a:gd name="connsiteY211" fmla="*/ 138507 h 262957"/>
                              <a:gd name="connsiteX212" fmla="*/ 20002 w 217169"/>
                              <a:gd name="connsiteY212" fmla="*/ 140412 h 262957"/>
                              <a:gd name="connsiteX213" fmla="*/ 20955 w 217169"/>
                              <a:gd name="connsiteY213" fmla="*/ 138507 h 262957"/>
                              <a:gd name="connsiteX214" fmla="*/ 19050 w 217169"/>
                              <a:gd name="connsiteY214" fmla="*/ 137555 h 262957"/>
                              <a:gd name="connsiteX215" fmla="*/ 18097 w 217169"/>
                              <a:gd name="connsiteY215" fmla="*/ 138507 h 262957"/>
                              <a:gd name="connsiteX216" fmla="*/ 20002 w 217169"/>
                              <a:gd name="connsiteY216" fmla="*/ 171845 h 262957"/>
                              <a:gd name="connsiteX217" fmla="*/ 20002 w 217169"/>
                              <a:gd name="connsiteY217" fmla="*/ 171845 h 262957"/>
                              <a:gd name="connsiteX218" fmla="*/ 18097 w 217169"/>
                              <a:gd name="connsiteY218" fmla="*/ 171845 h 262957"/>
                              <a:gd name="connsiteX219" fmla="*/ 20002 w 217169"/>
                              <a:gd name="connsiteY219" fmla="*/ 171845 h 262957"/>
                              <a:gd name="connsiteX220" fmla="*/ 20002 w 217169"/>
                              <a:gd name="connsiteY220" fmla="*/ 171845 h 262957"/>
                              <a:gd name="connsiteX221" fmla="*/ 20002 w 217169"/>
                              <a:gd name="connsiteY221" fmla="*/ 92787 h 262957"/>
                              <a:gd name="connsiteX222" fmla="*/ 20002 w 217169"/>
                              <a:gd name="connsiteY222" fmla="*/ 92787 h 262957"/>
                              <a:gd name="connsiteX223" fmla="*/ 20955 w 217169"/>
                              <a:gd name="connsiteY223" fmla="*/ 90882 h 262957"/>
                              <a:gd name="connsiteX224" fmla="*/ 21907 w 217169"/>
                              <a:gd name="connsiteY224" fmla="*/ 90882 h 262957"/>
                              <a:gd name="connsiteX225" fmla="*/ 20002 w 217169"/>
                              <a:gd name="connsiteY225" fmla="*/ 92787 h 262957"/>
                              <a:gd name="connsiteX226" fmla="*/ 20002 w 217169"/>
                              <a:gd name="connsiteY226" fmla="*/ 92787 h 262957"/>
                              <a:gd name="connsiteX227" fmla="*/ 24765 w 217169"/>
                              <a:gd name="connsiteY227" fmla="*/ 156605 h 262957"/>
                              <a:gd name="connsiteX228" fmla="*/ 23813 w 217169"/>
                              <a:gd name="connsiteY228" fmla="*/ 158510 h 262957"/>
                              <a:gd name="connsiteX229" fmla="*/ 25717 w 217169"/>
                              <a:gd name="connsiteY229" fmla="*/ 159462 h 262957"/>
                              <a:gd name="connsiteX230" fmla="*/ 27622 w 217169"/>
                              <a:gd name="connsiteY230" fmla="*/ 159462 h 262957"/>
                              <a:gd name="connsiteX231" fmla="*/ 33338 w 217169"/>
                              <a:gd name="connsiteY231" fmla="*/ 157557 h 262957"/>
                              <a:gd name="connsiteX232" fmla="*/ 34290 w 217169"/>
                              <a:gd name="connsiteY232" fmla="*/ 158510 h 262957"/>
                              <a:gd name="connsiteX233" fmla="*/ 35242 w 217169"/>
                              <a:gd name="connsiteY233" fmla="*/ 157557 h 262957"/>
                              <a:gd name="connsiteX234" fmla="*/ 34290 w 217169"/>
                              <a:gd name="connsiteY234" fmla="*/ 156605 h 262957"/>
                              <a:gd name="connsiteX235" fmla="*/ 34290 w 217169"/>
                              <a:gd name="connsiteY235" fmla="*/ 148032 h 262957"/>
                              <a:gd name="connsiteX236" fmla="*/ 35242 w 217169"/>
                              <a:gd name="connsiteY236" fmla="*/ 146127 h 262957"/>
                              <a:gd name="connsiteX237" fmla="*/ 32385 w 217169"/>
                              <a:gd name="connsiteY237" fmla="*/ 147080 h 262957"/>
                              <a:gd name="connsiteX238" fmla="*/ 28575 w 217169"/>
                              <a:gd name="connsiteY238" fmla="*/ 147080 h 262957"/>
                              <a:gd name="connsiteX239" fmla="*/ 24765 w 217169"/>
                              <a:gd name="connsiteY239" fmla="*/ 146127 h 262957"/>
                              <a:gd name="connsiteX240" fmla="*/ 27622 w 217169"/>
                              <a:gd name="connsiteY240" fmla="*/ 148985 h 262957"/>
                              <a:gd name="connsiteX241" fmla="*/ 28575 w 217169"/>
                              <a:gd name="connsiteY241" fmla="*/ 149937 h 262957"/>
                              <a:gd name="connsiteX242" fmla="*/ 27622 w 217169"/>
                              <a:gd name="connsiteY242" fmla="*/ 150889 h 262957"/>
                              <a:gd name="connsiteX243" fmla="*/ 25717 w 217169"/>
                              <a:gd name="connsiteY243" fmla="*/ 149937 h 262957"/>
                              <a:gd name="connsiteX244" fmla="*/ 21907 w 217169"/>
                              <a:gd name="connsiteY244" fmla="*/ 147080 h 262957"/>
                              <a:gd name="connsiteX245" fmla="*/ 20002 w 217169"/>
                              <a:gd name="connsiteY245" fmla="*/ 147080 h 262957"/>
                              <a:gd name="connsiteX246" fmla="*/ 21907 w 217169"/>
                              <a:gd name="connsiteY246" fmla="*/ 148032 h 262957"/>
                              <a:gd name="connsiteX247" fmla="*/ 24765 w 217169"/>
                              <a:gd name="connsiteY247" fmla="*/ 156605 h 262957"/>
                              <a:gd name="connsiteX248" fmla="*/ 26670 w 217169"/>
                              <a:gd name="connsiteY248" fmla="*/ 171845 h 262957"/>
                              <a:gd name="connsiteX249" fmla="*/ 32385 w 217169"/>
                              <a:gd name="connsiteY249" fmla="*/ 169939 h 262957"/>
                              <a:gd name="connsiteX250" fmla="*/ 31432 w 217169"/>
                              <a:gd name="connsiteY250" fmla="*/ 166130 h 262957"/>
                              <a:gd name="connsiteX251" fmla="*/ 31432 w 217169"/>
                              <a:gd name="connsiteY251" fmla="*/ 163272 h 262957"/>
                              <a:gd name="connsiteX252" fmla="*/ 30480 w 217169"/>
                              <a:gd name="connsiteY252" fmla="*/ 159462 h 262957"/>
                              <a:gd name="connsiteX253" fmla="*/ 29527 w 217169"/>
                              <a:gd name="connsiteY253" fmla="*/ 158510 h 262957"/>
                              <a:gd name="connsiteX254" fmla="*/ 28575 w 217169"/>
                              <a:gd name="connsiteY254" fmla="*/ 159462 h 262957"/>
                              <a:gd name="connsiteX255" fmla="*/ 24765 w 217169"/>
                              <a:gd name="connsiteY255" fmla="*/ 164225 h 262957"/>
                              <a:gd name="connsiteX256" fmla="*/ 20955 w 217169"/>
                              <a:gd name="connsiteY256" fmla="*/ 168987 h 262957"/>
                              <a:gd name="connsiteX257" fmla="*/ 26670 w 217169"/>
                              <a:gd name="connsiteY257" fmla="*/ 171845 h 262957"/>
                              <a:gd name="connsiteX258" fmla="*/ 23813 w 217169"/>
                              <a:gd name="connsiteY258" fmla="*/ 127077 h 262957"/>
                              <a:gd name="connsiteX259" fmla="*/ 21907 w 217169"/>
                              <a:gd name="connsiteY259" fmla="*/ 126125 h 262957"/>
                              <a:gd name="connsiteX260" fmla="*/ 21907 w 217169"/>
                              <a:gd name="connsiteY260" fmla="*/ 127077 h 262957"/>
                              <a:gd name="connsiteX261" fmla="*/ 23813 w 217169"/>
                              <a:gd name="connsiteY261" fmla="*/ 127077 h 262957"/>
                              <a:gd name="connsiteX262" fmla="*/ 23813 w 217169"/>
                              <a:gd name="connsiteY262" fmla="*/ 127077 h 262957"/>
                              <a:gd name="connsiteX263" fmla="*/ 27622 w 217169"/>
                              <a:gd name="connsiteY263" fmla="*/ 193752 h 262957"/>
                              <a:gd name="connsiteX264" fmla="*/ 31432 w 217169"/>
                              <a:gd name="connsiteY264" fmla="*/ 195657 h 262957"/>
                              <a:gd name="connsiteX265" fmla="*/ 31432 w 217169"/>
                              <a:gd name="connsiteY265" fmla="*/ 192800 h 262957"/>
                              <a:gd name="connsiteX266" fmla="*/ 32385 w 217169"/>
                              <a:gd name="connsiteY266" fmla="*/ 190895 h 262957"/>
                              <a:gd name="connsiteX267" fmla="*/ 33338 w 217169"/>
                              <a:gd name="connsiteY267" fmla="*/ 191847 h 262957"/>
                              <a:gd name="connsiteX268" fmla="*/ 33338 w 217169"/>
                              <a:gd name="connsiteY268" fmla="*/ 191847 h 262957"/>
                              <a:gd name="connsiteX269" fmla="*/ 31432 w 217169"/>
                              <a:gd name="connsiteY269" fmla="*/ 190895 h 262957"/>
                              <a:gd name="connsiteX270" fmla="*/ 27622 w 217169"/>
                              <a:gd name="connsiteY270" fmla="*/ 193752 h 262957"/>
                              <a:gd name="connsiteX271" fmla="*/ 23813 w 217169"/>
                              <a:gd name="connsiteY271" fmla="*/ 188037 h 262957"/>
                              <a:gd name="connsiteX272" fmla="*/ 22860 w 217169"/>
                              <a:gd name="connsiteY272" fmla="*/ 187085 h 262957"/>
                              <a:gd name="connsiteX273" fmla="*/ 21907 w 217169"/>
                              <a:gd name="connsiteY273" fmla="*/ 188037 h 262957"/>
                              <a:gd name="connsiteX274" fmla="*/ 27622 w 217169"/>
                              <a:gd name="connsiteY274" fmla="*/ 193752 h 262957"/>
                              <a:gd name="connsiteX275" fmla="*/ 27622 w 217169"/>
                              <a:gd name="connsiteY275" fmla="*/ 176607 h 262957"/>
                              <a:gd name="connsiteX276" fmla="*/ 29527 w 217169"/>
                              <a:gd name="connsiteY276" fmla="*/ 176607 h 262957"/>
                              <a:gd name="connsiteX277" fmla="*/ 28575 w 217169"/>
                              <a:gd name="connsiteY277" fmla="*/ 174702 h 262957"/>
                              <a:gd name="connsiteX278" fmla="*/ 26670 w 217169"/>
                              <a:gd name="connsiteY278" fmla="*/ 173750 h 262957"/>
                              <a:gd name="connsiteX279" fmla="*/ 22860 w 217169"/>
                              <a:gd name="connsiteY279" fmla="*/ 174702 h 262957"/>
                              <a:gd name="connsiteX280" fmla="*/ 22860 w 217169"/>
                              <a:gd name="connsiteY280" fmla="*/ 175655 h 262957"/>
                              <a:gd name="connsiteX281" fmla="*/ 25717 w 217169"/>
                              <a:gd name="connsiteY281" fmla="*/ 174702 h 262957"/>
                              <a:gd name="connsiteX282" fmla="*/ 25717 w 217169"/>
                              <a:gd name="connsiteY282" fmla="*/ 174702 h 262957"/>
                              <a:gd name="connsiteX283" fmla="*/ 27622 w 217169"/>
                              <a:gd name="connsiteY283" fmla="*/ 176607 h 262957"/>
                              <a:gd name="connsiteX284" fmla="*/ 23813 w 217169"/>
                              <a:gd name="connsiteY284" fmla="*/ 134697 h 262957"/>
                              <a:gd name="connsiteX285" fmla="*/ 23813 w 217169"/>
                              <a:gd name="connsiteY285" fmla="*/ 134697 h 262957"/>
                              <a:gd name="connsiteX286" fmla="*/ 24765 w 217169"/>
                              <a:gd name="connsiteY286" fmla="*/ 136602 h 262957"/>
                              <a:gd name="connsiteX287" fmla="*/ 25717 w 217169"/>
                              <a:gd name="connsiteY287" fmla="*/ 135650 h 262957"/>
                              <a:gd name="connsiteX288" fmla="*/ 23813 w 217169"/>
                              <a:gd name="connsiteY288" fmla="*/ 134697 h 262957"/>
                              <a:gd name="connsiteX289" fmla="*/ 25717 w 217169"/>
                              <a:gd name="connsiteY289" fmla="*/ 168035 h 262957"/>
                              <a:gd name="connsiteX290" fmla="*/ 25717 w 217169"/>
                              <a:gd name="connsiteY290" fmla="*/ 167082 h 262957"/>
                              <a:gd name="connsiteX291" fmla="*/ 27622 w 217169"/>
                              <a:gd name="connsiteY291" fmla="*/ 165177 h 262957"/>
                              <a:gd name="connsiteX292" fmla="*/ 28575 w 217169"/>
                              <a:gd name="connsiteY292" fmla="*/ 166130 h 262957"/>
                              <a:gd name="connsiteX293" fmla="*/ 25717 w 217169"/>
                              <a:gd name="connsiteY293" fmla="*/ 168035 h 262957"/>
                              <a:gd name="connsiteX294" fmla="*/ 26670 w 217169"/>
                              <a:gd name="connsiteY294" fmla="*/ 207087 h 262957"/>
                              <a:gd name="connsiteX295" fmla="*/ 26670 w 217169"/>
                              <a:gd name="connsiteY295" fmla="*/ 207087 h 262957"/>
                              <a:gd name="connsiteX296" fmla="*/ 26670 w 217169"/>
                              <a:gd name="connsiteY296" fmla="*/ 207087 h 262957"/>
                              <a:gd name="connsiteX297" fmla="*/ 26670 w 217169"/>
                              <a:gd name="connsiteY297" fmla="*/ 207087 h 262957"/>
                              <a:gd name="connsiteX298" fmla="*/ 26670 w 217169"/>
                              <a:gd name="connsiteY298" fmla="*/ 207087 h 262957"/>
                              <a:gd name="connsiteX299" fmla="*/ 26670 w 217169"/>
                              <a:gd name="connsiteY299" fmla="*/ 68975 h 262957"/>
                              <a:gd name="connsiteX300" fmla="*/ 26670 w 217169"/>
                              <a:gd name="connsiteY300" fmla="*/ 68975 h 262957"/>
                              <a:gd name="connsiteX301" fmla="*/ 27622 w 217169"/>
                              <a:gd name="connsiteY301" fmla="*/ 68975 h 262957"/>
                              <a:gd name="connsiteX302" fmla="*/ 26670 w 217169"/>
                              <a:gd name="connsiteY302" fmla="*/ 68975 h 262957"/>
                              <a:gd name="connsiteX303" fmla="*/ 26670 w 217169"/>
                              <a:gd name="connsiteY303" fmla="*/ 68975 h 262957"/>
                              <a:gd name="connsiteX304" fmla="*/ 26670 w 217169"/>
                              <a:gd name="connsiteY304" fmla="*/ 182322 h 262957"/>
                              <a:gd name="connsiteX305" fmla="*/ 28575 w 217169"/>
                              <a:gd name="connsiteY305" fmla="*/ 185180 h 262957"/>
                              <a:gd name="connsiteX306" fmla="*/ 29527 w 217169"/>
                              <a:gd name="connsiteY306" fmla="*/ 184227 h 262957"/>
                              <a:gd name="connsiteX307" fmla="*/ 27622 w 217169"/>
                              <a:gd name="connsiteY307" fmla="*/ 181370 h 262957"/>
                              <a:gd name="connsiteX308" fmla="*/ 26670 w 217169"/>
                              <a:gd name="connsiteY308" fmla="*/ 182322 h 262957"/>
                              <a:gd name="connsiteX309" fmla="*/ 27622 w 217169"/>
                              <a:gd name="connsiteY309" fmla="*/ 131839 h 262957"/>
                              <a:gd name="connsiteX310" fmla="*/ 27622 w 217169"/>
                              <a:gd name="connsiteY310" fmla="*/ 131839 h 262957"/>
                              <a:gd name="connsiteX311" fmla="*/ 30480 w 217169"/>
                              <a:gd name="connsiteY311" fmla="*/ 131839 h 262957"/>
                              <a:gd name="connsiteX312" fmla="*/ 29527 w 217169"/>
                              <a:gd name="connsiteY312" fmla="*/ 130887 h 262957"/>
                              <a:gd name="connsiteX313" fmla="*/ 27622 w 217169"/>
                              <a:gd name="connsiteY313" fmla="*/ 131839 h 262957"/>
                              <a:gd name="connsiteX314" fmla="*/ 27622 w 217169"/>
                              <a:gd name="connsiteY314" fmla="*/ 121362 h 262957"/>
                              <a:gd name="connsiteX315" fmla="*/ 27622 w 217169"/>
                              <a:gd name="connsiteY315" fmla="*/ 121362 h 262957"/>
                              <a:gd name="connsiteX316" fmla="*/ 27622 w 217169"/>
                              <a:gd name="connsiteY316" fmla="*/ 121362 h 262957"/>
                              <a:gd name="connsiteX317" fmla="*/ 27622 w 217169"/>
                              <a:gd name="connsiteY317" fmla="*/ 121362 h 262957"/>
                              <a:gd name="connsiteX318" fmla="*/ 27622 w 217169"/>
                              <a:gd name="connsiteY318" fmla="*/ 121362 h 262957"/>
                              <a:gd name="connsiteX319" fmla="*/ 31432 w 217169"/>
                              <a:gd name="connsiteY319" fmla="*/ 86120 h 262957"/>
                              <a:gd name="connsiteX320" fmla="*/ 29527 w 217169"/>
                              <a:gd name="connsiteY320" fmla="*/ 86120 h 262957"/>
                              <a:gd name="connsiteX321" fmla="*/ 28575 w 217169"/>
                              <a:gd name="connsiteY321" fmla="*/ 85167 h 262957"/>
                              <a:gd name="connsiteX322" fmla="*/ 29527 w 217169"/>
                              <a:gd name="connsiteY322" fmla="*/ 84214 h 262957"/>
                              <a:gd name="connsiteX323" fmla="*/ 31432 w 217169"/>
                              <a:gd name="connsiteY323" fmla="*/ 84214 h 262957"/>
                              <a:gd name="connsiteX324" fmla="*/ 33338 w 217169"/>
                              <a:gd name="connsiteY324" fmla="*/ 84214 h 262957"/>
                              <a:gd name="connsiteX325" fmla="*/ 31432 w 217169"/>
                              <a:gd name="connsiteY325" fmla="*/ 86120 h 262957"/>
                              <a:gd name="connsiteX326" fmla="*/ 63817 w 217169"/>
                              <a:gd name="connsiteY326" fmla="*/ 225185 h 262957"/>
                              <a:gd name="connsiteX327" fmla="*/ 65722 w 217169"/>
                              <a:gd name="connsiteY327" fmla="*/ 221375 h 262957"/>
                              <a:gd name="connsiteX328" fmla="*/ 61913 w 217169"/>
                              <a:gd name="connsiteY328" fmla="*/ 222327 h 262957"/>
                              <a:gd name="connsiteX329" fmla="*/ 60007 w 217169"/>
                              <a:gd name="connsiteY329" fmla="*/ 222327 h 262957"/>
                              <a:gd name="connsiteX330" fmla="*/ 60007 w 217169"/>
                              <a:gd name="connsiteY330" fmla="*/ 221375 h 262957"/>
                              <a:gd name="connsiteX331" fmla="*/ 58102 w 217169"/>
                              <a:gd name="connsiteY331" fmla="*/ 218517 h 262957"/>
                              <a:gd name="connsiteX332" fmla="*/ 53340 w 217169"/>
                              <a:gd name="connsiteY332" fmla="*/ 213755 h 262957"/>
                              <a:gd name="connsiteX333" fmla="*/ 53340 w 217169"/>
                              <a:gd name="connsiteY333" fmla="*/ 211850 h 262957"/>
                              <a:gd name="connsiteX334" fmla="*/ 56197 w 217169"/>
                              <a:gd name="connsiteY334" fmla="*/ 212802 h 262957"/>
                              <a:gd name="connsiteX335" fmla="*/ 56197 w 217169"/>
                              <a:gd name="connsiteY335" fmla="*/ 210897 h 262957"/>
                              <a:gd name="connsiteX336" fmla="*/ 57150 w 217169"/>
                              <a:gd name="connsiteY336" fmla="*/ 204230 h 262957"/>
                              <a:gd name="connsiteX337" fmla="*/ 56197 w 217169"/>
                              <a:gd name="connsiteY337" fmla="*/ 201372 h 262957"/>
                              <a:gd name="connsiteX338" fmla="*/ 54292 w 217169"/>
                              <a:gd name="connsiteY338" fmla="*/ 200420 h 262957"/>
                              <a:gd name="connsiteX339" fmla="*/ 53340 w 217169"/>
                              <a:gd name="connsiteY339" fmla="*/ 202325 h 262957"/>
                              <a:gd name="connsiteX340" fmla="*/ 52388 w 217169"/>
                              <a:gd name="connsiteY340" fmla="*/ 203277 h 262957"/>
                              <a:gd name="connsiteX341" fmla="*/ 51435 w 217169"/>
                              <a:gd name="connsiteY341" fmla="*/ 202325 h 262957"/>
                              <a:gd name="connsiteX342" fmla="*/ 50482 w 217169"/>
                              <a:gd name="connsiteY342" fmla="*/ 203277 h 262957"/>
                              <a:gd name="connsiteX343" fmla="*/ 51435 w 217169"/>
                              <a:gd name="connsiteY343" fmla="*/ 202325 h 262957"/>
                              <a:gd name="connsiteX344" fmla="*/ 51435 w 217169"/>
                              <a:gd name="connsiteY344" fmla="*/ 202325 h 262957"/>
                              <a:gd name="connsiteX345" fmla="*/ 51435 w 217169"/>
                              <a:gd name="connsiteY345" fmla="*/ 202325 h 262957"/>
                              <a:gd name="connsiteX346" fmla="*/ 52388 w 217169"/>
                              <a:gd name="connsiteY346" fmla="*/ 198514 h 262957"/>
                              <a:gd name="connsiteX347" fmla="*/ 52388 w 217169"/>
                              <a:gd name="connsiteY347" fmla="*/ 195657 h 262957"/>
                              <a:gd name="connsiteX348" fmla="*/ 50482 w 217169"/>
                              <a:gd name="connsiteY348" fmla="*/ 196610 h 262957"/>
                              <a:gd name="connsiteX349" fmla="*/ 47625 w 217169"/>
                              <a:gd name="connsiteY349" fmla="*/ 196610 h 262957"/>
                              <a:gd name="connsiteX350" fmla="*/ 47625 w 217169"/>
                              <a:gd name="connsiteY350" fmla="*/ 196610 h 262957"/>
                              <a:gd name="connsiteX351" fmla="*/ 49530 w 217169"/>
                              <a:gd name="connsiteY351" fmla="*/ 194705 h 262957"/>
                              <a:gd name="connsiteX352" fmla="*/ 52388 w 217169"/>
                              <a:gd name="connsiteY352" fmla="*/ 186132 h 262957"/>
                              <a:gd name="connsiteX353" fmla="*/ 53340 w 217169"/>
                              <a:gd name="connsiteY353" fmla="*/ 183275 h 262957"/>
                              <a:gd name="connsiteX354" fmla="*/ 56197 w 217169"/>
                              <a:gd name="connsiteY354" fmla="*/ 183275 h 262957"/>
                              <a:gd name="connsiteX355" fmla="*/ 58102 w 217169"/>
                              <a:gd name="connsiteY355" fmla="*/ 182322 h 262957"/>
                              <a:gd name="connsiteX356" fmla="*/ 56197 w 217169"/>
                              <a:gd name="connsiteY356" fmla="*/ 182322 h 262957"/>
                              <a:gd name="connsiteX357" fmla="*/ 49530 w 217169"/>
                              <a:gd name="connsiteY357" fmla="*/ 179464 h 262957"/>
                              <a:gd name="connsiteX358" fmla="*/ 49530 w 217169"/>
                              <a:gd name="connsiteY358" fmla="*/ 175655 h 262957"/>
                              <a:gd name="connsiteX359" fmla="*/ 46672 w 217169"/>
                              <a:gd name="connsiteY359" fmla="*/ 172797 h 262957"/>
                              <a:gd name="connsiteX360" fmla="*/ 44767 w 217169"/>
                              <a:gd name="connsiteY360" fmla="*/ 171845 h 262957"/>
                              <a:gd name="connsiteX361" fmla="*/ 40957 w 217169"/>
                              <a:gd name="connsiteY361" fmla="*/ 167082 h 262957"/>
                              <a:gd name="connsiteX362" fmla="*/ 40957 w 217169"/>
                              <a:gd name="connsiteY362" fmla="*/ 164225 h 262957"/>
                              <a:gd name="connsiteX363" fmla="*/ 41910 w 217169"/>
                              <a:gd name="connsiteY363" fmla="*/ 167082 h 262957"/>
                              <a:gd name="connsiteX364" fmla="*/ 42863 w 217169"/>
                              <a:gd name="connsiteY364" fmla="*/ 167082 h 262957"/>
                              <a:gd name="connsiteX365" fmla="*/ 42863 w 217169"/>
                              <a:gd name="connsiteY365" fmla="*/ 165177 h 262957"/>
                              <a:gd name="connsiteX366" fmla="*/ 41910 w 217169"/>
                              <a:gd name="connsiteY366" fmla="*/ 164225 h 262957"/>
                              <a:gd name="connsiteX367" fmla="*/ 42863 w 217169"/>
                              <a:gd name="connsiteY367" fmla="*/ 163272 h 262957"/>
                              <a:gd name="connsiteX368" fmla="*/ 42863 w 217169"/>
                              <a:gd name="connsiteY368" fmla="*/ 161367 h 262957"/>
                              <a:gd name="connsiteX369" fmla="*/ 41910 w 217169"/>
                              <a:gd name="connsiteY369" fmla="*/ 162320 h 262957"/>
                              <a:gd name="connsiteX370" fmla="*/ 41910 w 217169"/>
                              <a:gd name="connsiteY370" fmla="*/ 163272 h 262957"/>
                              <a:gd name="connsiteX371" fmla="*/ 40005 w 217169"/>
                              <a:gd name="connsiteY371" fmla="*/ 163272 h 262957"/>
                              <a:gd name="connsiteX372" fmla="*/ 35242 w 217169"/>
                              <a:gd name="connsiteY372" fmla="*/ 161367 h 262957"/>
                              <a:gd name="connsiteX373" fmla="*/ 34290 w 217169"/>
                              <a:gd name="connsiteY373" fmla="*/ 162320 h 262957"/>
                              <a:gd name="connsiteX374" fmla="*/ 36195 w 217169"/>
                              <a:gd name="connsiteY374" fmla="*/ 168035 h 262957"/>
                              <a:gd name="connsiteX375" fmla="*/ 37147 w 217169"/>
                              <a:gd name="connsiteY375" fmla="*/ 171845 h 262957"/>
                              <a:gd name="connsiteX376" fmla="*/ 40005 w 217169"/>
                              <a:gd name="connsiteY376" fmla="*/ 171845 h 262957"/>
                              <a:gd name="connsiteX377" fmla="*/ 40957 w 217169"/>
                              <a:gd name="connsiteY377" fmla="*/ 174702 h 262957"/>
                              <a:gd name="connsiteX378" fmla="*/ 43815 w 217169"/>
                              <a:gd name="connsiteY378" fmla="*/ 176607 h 262957"/>
                              <a:gd name="connsiteX379" fmla="*/ 44767 w 217169"/>
                              <a:gd name="connsiteY379" fmla="*/ 177560 h 262957"/>
                              <a:gd name="connsiteX380" fmla="*/ 42863 w 217169"/>
                              <a:gd name="connsiteY380" fmla="*/ 180417 h 262957"/>
                              <a:gd name="connsiteX381" fmla="*/ 38100 w 217169"/>
                              <a:gd name="connsiteY381" fmla="*/ 175655 h 262957"/>
                              <a:gd name="connsiteX382" fmla="*/ 38100 w 217169"/>
                              <a:gd name="connsiteY382" fmla="*/ 173750 h 262957"/>
                              <a:gd name="connsiteX383" fmla="*/ 31432 w 217169"/>
                              <a:gd name="connsiteY383" fmla="*/ 176607 h 262957"/>
                              <a:gd name="connsiteX384" fmla="*/ 29527 w 217169"/>
                              <a:gd name="connsiteY384" fmla="*/ 177560 h 262957"/>
                              <a:gd name="connsiteX385" fmla="*/ 30480 w 217169"/>
                              <a:gd name="connsiteY385" fmla="*/ 181370 h 262957"/>
                              <a:gd name="connsiteX386" fmla="*/ 33338 w 217169"/>
                              <a:gd name="connsiteY386" fmla="*/ 182322 h 262957"/>
                              <a:gd name="connsiteX387" fmla="*/ 35242 w 217169"/>
                              <a:gd name="connsiteY387" fmla="*/ 182322 h 262957"/>
                              <a:gd name="connsiteX388" fmla="*/ 38100 w 217169"/>
                              <a:gd name="connsiteY388" fmla="*/ 185180 h 262957"/>
                              <a:gd name="connsiteX389" fmla="*/ 38100 w 217169"/>
                              <a:gd name="connsiteY389" fmla="*/ 186132 h 262957"/>
                              <a:gd name="connsiteX390" fmla="*/ 35242 w 217169"/>
                              <a:gd name="connsiteY390" fmla="*/ 185180 h 262957"/>
                              <a:gd name="connsiteX391" fmla="*/ 30480 w 217169"/>
                              <a:gd name="connsiteY391" fmla="*/ 186132 h 262957"/>
                              <a:gd name="connsiteX392" fmla="*/ 27622 w 217169"/>
                              <a:gd name="connsiteY392" fmla="*/ 186132 h 262957"/>
                              <a:gd name="connsiteX393" fmla="*/ 27622 w 217169"/>
                              <a:gd name="connsiteY393" fmla="*/ 187085 h 262957"/>
                              <a:gd name="connsiteX394" fmla="*/ 30480 w 217169"/>
                              <a:gd name="connsiteY394" fmla="*/ 187085 h 262957"/>
                              <a:gd name="connsiteX395" fmla="*/ 30480 w 217169"/>
                              <a:gd name="connsiteY395" fmla="*/ 187085 h 262957"/>
                              <a:gd name="connsiteX396" fmla="*/ 35242 w 217169"/>
                              <a:gd name="connsiteY396" fmla="*/ 190895 h 262957"/>
                              <a:gd name="connsiteX397" fmla="*/ 36195 w 217169"/>
                              <a:gd name="connsiteY397" fmla="*/ 193752 h 262957"/>
                              <a:gd name="connsiteX398" fmla="*/ 36195 w 217169"/>
                              <a:gd name="connsiteY398" fmla="*/ 194705 h 262957"/>
                              <a:gd name="connsiteX399" fmla="*/ 34290 w 217169"/>
                              <a:gd name="connsiteY399" fmla="*/ 192800 h 262957"/>
                              <a:gd name="connsiteX400" fmla="*/ 33338 w 217169"/>
                              <a:gd name="connsiteY400" fmla="*/ 194705 h 262957"/>
                              <a:gd name="connsiteX401" fmla="*/ 35242 w 217169"/>
                              <a:gd name="connsiteY401" fmla="*/ 198514 h 262957"/>
                              <a:gd name="connsiteX402" fmla="*/ 36195 w 217169"/>
                              <a:gd name="connsiteY402" fmla="*/ 201372 h 262957"/>
                              <a:gd name="connsiteX403" fmla="*/ 34290 w 217169"/>
                              <a:gd name="connsiteY403" fmla="*/ 201372 h 262957"/>
                              <a:gd name="connsiteX404" fmla="*/ 27622 w 217169"/>
                              <a:gd name="connsiteY404" fmla="*/ 200420 h 262957"/>
                              <a:gd name="connsiteX405" fmla="*/ 26670 w 217169"/>
                              <a:gd name="connsiteY405" fmla="*/ 201372 h 262957"/>
                              <a:gd name="connsiteX406" fmla="*/ 27622 w 217169"/>
                              <a:gd name="connsiteY406" fmla="*/ 202325 h 262957"/>
                              <a:gd name="connsiteX407" fmla="*/ 39052 w 217169"/>
                              <a:gd name="connsiteY407" fmla="*/ 208992 h 262957"/>
                              <a:gd name="connsiteX408" fmla="*/ 38100 w 217169"/>
                              <a:gd name="connsiteY408" fmla="*/ 211850 h 262957"/>
                              <a:gd name="connsiteX409" fmla="*/ 41910 w 217169"/>
                              <a:gd name="connsiteY409" fmla="*/ 212802 h 262957"/>
                              <a:gd name="connsiteX410" fmla="*/ 40957 w 217169"/>
                              <a:gd name="connsiteY410" fmla="*/ 215660 h 262957"/>
                              <a:gd name="connsiteX411" fmla="*/ 41910 w 217169"/>
                              <a:gd name="connsiteY411" fmla="*/ 215660 h 262957"/>
                              <a:gd name="connsiteX412" fmla="*/ 41910 w 217169"/>
                              <a:gd name="connsiteY412" fmla="*/ 212802 h 262957"/>
                              <a:gd name="connsiteX413" fmla="*/ 46672 w 217169"/>
                              <a:gd name="connsiteY413" fmla="*/ 213755 h 262957"/>
                              <a:gd name="connsiteX414" fmla="*/ 49530 w 217169"/>
                              <a:gd name="connsiteY414" fmla="*/ 212802 h 262957"/>
                              <a:gd name="connsiteX415" fmla="*/ 51435 w 217169"/>
                              <a:gd name="connsiteY415" fmla="*/ 215660 h 262957"/>
                              <a:gd name="connsiteX416" fmla="*/ 49530 w 217169"/>
                              <a:gd name="connsiteY416" fmla="*/ 216612 h 262957"/>
                              <a:gd name="connsiteX417" fmla="*/ 47625 w 217169"/>
                              <a:gd name="connsiteY417" fmla="*/ 218517 h 262957"/>
                              <a:gd name="connsiteX418" fmla="*/ 46672 w 217169"/>
                              <a:gd name="connsiteY418" fmla="*/ 222327 h 262957"/>
                              <a:gd name="connsiteX419" fmla="*/ 49530 w 217169"/>
                              <a:gd name="connsiteY419" fmla="*/ 226137 h 262957"/>
                              <a:gd name="connsiteX420" fmla="*/ 51435 w 217169"/>
                              <a:gd name="connsiteY420" fmla="*/ 226137 h 262957"/>
                              <a:gd name="connsiteX421" fmla="*/ 56197 w 217169"/>
                              <a:gd name="connsiteY421" fmla="*/ 224232 h 262957"/>
                              <a:gd name="connsiteX422" fmla="*/ 58102 w 217169"/>
                              <a:gd name="connsiteY422" fmla="*/ 226137 h 262957"/>
                              <a:gd name="connsiteX423" fmla="*/ 55245 w 217169"/>
                              <a:gd name="connsiteY423" fmla="*/ 227089 h 262957"/>
                              <a:gd name="connsiteX424" fmla="*/ 53340 w 217169"/>
                              <a:gd name="connsiteY424" fmla="*/ 228042 h 262957"/>
                              <a:gd name="connsiteX425" fmla="*/ 55245 w 217169"/>
                              <a:gd name="connsiteY425" fmla="*/ 229947 h 262957"/>
                              <a:gd name="connsiteX426" fmla="*/ 60007 w 217169"/>
                              <a:gd name="connsiteY426" fmla="*/ 228042 h 262957"/>
                              <a:gd name="connsiteX427" fmla="*/ 63817 w 217169"/>
                              <a:gd name="connsiteY427" fmla="*/ 225185 h 262957"/>
                              <a:gd name="connsiteX428" fmla="*/ 32385 w 217169"/>
                              <a:gd name="connsiteY428" fmla="*/ 96597 h 262957"/>
                              <a:gd name="connsiteX429" fmla="*/ 29527 w 217169"/>
                              <a:gd name="connsiteY429" fmla="*/ 97550 h 262957"/>
                              <a:gd name="connsiteX430" fmla="*/ 29527 w 217169"/>
                              <a:gd name="connsiteY430" fmla="*/ 97550 h 262957"/>
                              <a:gd name="connsiteX431" fmla="*/ 30480 w 217169"/>
                              <a:gd name="connsiteY431" fmla="*/ 95645 h 262957"/>
                              <a:gd name="connsiteX432" fmla="*/ 32385 w 217169"/>
                              <a:gd name="connsiteY432" fmla="*/ 93739 h 262957"/>
                              <a:gd name="connsiteX433" fmla="*/ 32385 w 217169"/>
                              <a:gd name="connsiteY433" fmla="*/ 96597 h 262957"/>
                              <a:gd name="connsiteX434" fmla="*/ 29527 w 217169"/>
                              <a:gd name="connsiteY434" fmla="*/ 56592 h 262957"/>
                              <a:gd name="connsiteX435" fmla="*/ 36195 w 217169"/>
                              <a:gd name="connsiteY435" fmla="*/ 59450 h 262957"/>
                              <a:gd name="connsiteX436" fmla="*/ 37147 w 217169"/>
                              <a:gd name="connsiteY436" fmla="*/ 58497 h 262957"/>
                              <a:gd name="connsiteX437" fmla="*/ 37147 w 217169"/>
                              <a:gd name="connsiteY437" fmla="*/ 57545 h 262957"/>
                              <a:gd name="connsiteX438" fmla="*/ 33338 w 217169"/>
                              <a:gd name="connsiteY438" fmla="*/ 53735 h 262957"/>
                              <a:gd name="connsiteX439" fmla="*/ 29527 w 217169"/>
                              <a:gd name="connsiteY439" fmla="*/ 56592 h 262957"/>
                              <a:gd name="connsiteX440" fmla="*/ 29527 w 217169"/>
                              <a:gd name="connsiteY440" fmla="*/ 56592 h 262957"/>
                              <a:gd name="connsiteX441" fmla="*/ 31432 w 217169"/>
                              <a:gd name="connsiteY441" fmla="*/ 207087 h 262957"/>
                              <a:gd name="connsiteX442" fmla="*/ 31432 w 217169"/>
                              <a:gd name="connsiteY442" fmla="*/ 207087 h 262957"/>
                              <a:gd name="connsiteX443" fmla="*/ 31432 w 217169"/>
                              <a:gd name="connsiteY443" fmla="*/ 207087 h 262957"/>
                              <a:gd name="connsiteX444" fmla="*/ 31432 w 217169"/>
                              <a:gd name="connsiteY444" fmla="*/ 207087 h 262957"/>
                              <a:gd name="connsiteX445" fmla="*/ 31432 w 217169"/>
                              <a:gd name="connsiteY445" fmla="*/ 207087 h 262957"/>
                              <a:gd name="connsiteX446" fmla="*/ 32385 w 217169"/>
                              <a:gd name="connsiteY446" fmla="*/ 116600 h 262957"/>
                              <a:gd name="connsiteX447" fmla="*/ 30480 w 217169"/>
                              <a:gd name="connsiteY447" fmla="*/ 117552 h 262957"/>
                              <a:gd name="connsiteX448" fmla="*/ 32385 w 217169"/>
                              <a:gd name="connsiteY448" fmla="*/ 118505 h 262957"/>
                              <a:gd name="connsiteX449" fmla="*/ 32385 w 217169"/>
                              <a:gd name="connsiteY449" fmla="*/ 116600 h 262957"/>
                              <a:gd name="connsiteX450" fmla="*/ 32385 w 217169"/>
                              <a:gd name="connsiteY450" fmla="*/ 116600 h 262957"/>
                              <a:gd name="connsiteX451" fmla="*/ 32385 w 217169"/>
                              <a:gd name="connsiteY451" fmla="*/ 120410 h 262957"/>
                              <a:gd name="connsiteX452" fmla="*/ 32385 w 217169"/>
                              <a:gd name="connsiteY452" fmla="*/ 120410 h 262957"/>
                              <a:gd name="connsiteX453" fmla="*/ 32385 w 217169"/>
                              <a:gd name="connsiteY453" fmla="*/ 120410 h 262957"/>
                              <a:gd name="connsiteX454" fmla="*/ 32385 w 217169"/>
                              <a:gd name="connsiteY454" fmla="*/ 120410 h 262957"/>
                              <a:gd name="connsiteX455" fmla="*/ 32385 w 217169"/>
                              <a:gd name="connsiteY455" fmla="*/ 120410 h 262957"/>
                              <a:gd name="connsiteX456" fmla="*/ 32385 w 217169"/>
                              <a:gd name="connsiteY456" fmla="*/ 99455 h 262957"/>
                              <a:gd name="connsiteX457" fmla="*/ 32385 w 217169"/>
                              <a:gd name="connsiteY457" fmla="*/ 99455 h 262957"/>
                              <a:gd name="connsiteX458" fmla="*/ 32385 w 217169"/>
                              <a:gd name="connsiteY458" fmla="*/ 99455 h 262957"/>
                              <a:gd name="connsiteX459" fmla="*/ 32385 w 217169"/>
                              <a:gd name="connsiteY459" fmla="*/ 99455 h 262957"/>
                              <a:gd name="connsiteX460" fmla="*/ 32385 w 217169"/>
                              <a:gd name="connsiteY460" fmla="*/ 99455 h 262957"/>
                              <a:gd name="connsiteX461" fmla="*/ 33338 w 217169"/>
                              <a:gd name="connsiteY461" fmla="*/ 138507 h 262957"/>
                              <a:gd name="connsiteX462" fmla="*/ 33338 w 217169"/>
                              <a:gd name="connsiteY462" fmla="*/ 138507 h 262957"/>
                              <a:gd name="connsiteX463" fmla="*/ 33338 w 217169"/>
                              <a:gd name="connsiteY463" fmla="*/ 137555 h 262957"/>
                              <a:gd name="connsiteX464" fmla="*/ 33338 w 217169"/>
                              <a:gd name="connsiteY464" fmla="*/ 138507 h 262957"/>
                              <a:gd name="connsiteX465" fmla="*/ 33338 w 217169"/>
                              <a:gd name="connsiteY465" fmla="*/ 138507 h 262957"/>
                              <a:gd name="connsiteX466" fmla="*/ 36195 w 217169"/>
                              <a:gd name="connsiteY466" fmla="*/ 149937 h 262957"/>
                              <a:gd name="connsiteX467" fmla="*/ 35242 w 217169"/>
                              <a:gd name="connsiteY467" fmla="*/ 148032 h 262957"/>
                              <a:gd name="connsiteX468" fmla="*/ 34290 w 217169"/>
                              <a:gd name="connsiteY468" fmla="*/ 148985 h 262957"/>
                              <a:gd name="connsiteX469" fmla="*/ 35242 w 217169"/>
                              <a:gd name="connsiteY469" fmla="*/ 150889 h 262957"/>
                              <a:gd name="connsiteX470" fmla="*/ 36195 w 217169"/>
                              <a:gd name="connsiteY470" fmla="*/ 149937 h 262957"/>
                              <a:gd name="connsiteX471" fmla="*/ 35242 w 217169"/>
                              <a:gd name="connsiteY471" fmla="*/ 128030 h 262957"/>
                              <a:gd name="connsiteX472" fmla="*/ 35242 w 217169"/>
                              <a:gd name="connsiteY472" fmla="*/ 128030 h 262957"/>
                              <a:gd name="connsiteX473" fmla="*/ 35242 w 217169"/>
                              <a:gd name="connsiteY473" fmla="*/ 128030 h 262957"/>
                              <a:gd name="connsiteX474" fmla="*/ 35242 w 217169"/>
                              <a:gd name="connsiteY474" fmla="*/ 128030 h 262957"/>
                              <a:gd name="connsiteX475" fmla="*/ 35242 w 217169"/>
                              <a:gd name="connsiteY475" fmla="*/ 128030 h 262957"/>
                              <a:gd name="connsiteX476" fmla="*/ 37147 w 217169"/>
                              <a:gd name="connsiteY476" fmla="*/ 123267 h 262957"/>
                              <a:gd name="connsiteX477" fmla="*/ 37147 w 217169"/>
                              <a:gd name="connsiteY477" fmla="*/ 123267 h 262957"/>
                              <a:gd name="connsiteX478" fmla="*/ 35242 w 217169"/>
                              <a:gd name="connsiteY478" fmla="*/ 123267 h 262957"/>
                              <a:gd name="connsiteX479" fmla="*/ 37147 w 217169"/>
                              <a:gd name="connsiteY479" fmla="*/ 123267 h 262957"/>
                              <a:gd name="connsiteX480" fmla="*/ 37147 w 217169"/>
                              <a:gd name="connsiteY480" fmla="*/ 123267 h 262957"/>
                              <a:gd name="connsiteX481" fmla="*/ 36195 w 217169"/>
                              <a:gd name="connsiteY481" fmla="*/ 70880 h 262957"/>
                              <a:gd name="connsiteX482" fmla="*/ 38100 w 217169"/>
                              <a:gd name="connsiteY482" fmla="*/ 68975 h 262957"/>
                              <a:gd name="connsiteX483" fmla="*/ 36195 w 217169"/>
                              <a:gd name="connsiteY483" fmla="*/ 70880 h 262957"/>
                              <a:gd name="connsiteX484" fmla="*/ 37147 w 217169"/>
                              <a:gd name="connsiteY484" fmla="*/ 133745 h 262957"/>
                              <a:gd name="connsiteX485" fmla="*/ 37147 w 217169"/>
                              <a:gd name="connsiteY485" fmla="*/ 133745 h 262957"/>
                              <a:gd name="connsiteX486" fmla="*/ 37147 w 217169"/>
                              <a:gd name="connsiteY486" fmla="*/ 133745 h 262957"/>
                              <a:gd name="connsiteX487" fmla="*/ 37147 w 217169"/>
                              <a:gd name="connsiteY487" fmla="*/ 133745 h 262957"/>
                              <a:gd name="connsiteX488" fmla="*/ 37147 w 217169"/>
                              <a:gd name="connsiteY488" fmla="*/ 133745 h 262957"/>
                              <a:gd name="connsiteX489" fmla="*/ 37147 w 217169"/>
                              <a:gd name="connsiteY489" fmla="*/ 120410 h 262957"/>
                              <a:gd name="connsiteX490" fmla="*/ 40005 w 217169"/>
                              <a:gd name="connsiteY490" fmla="*/ 120410 h 262957"/>
                              <a:gd name="connsiteX491" fmla="*/ 40005 w 217169"/>
                              <a:gd name="connsiteY491" fmla="*/ 117552 h 262957"/>
                              <a:gd name="connsiteX492" fmla="*/ 38100 w 217169"/>
                              <a:gd name="connsiteY492" fmla="*/ 115647 h 262957"/>
                              <a:gd name="connsiteX493" fmla="*/ 38100 w 217169"/>
                              <a:gd name="connsiteY493" fmla="*/ 113742 h 262957"/>
                              <a:gd name="connsiteX494" fmla="*/ 37147 w 217169"/>
                              <a:gd name="connsiteY494" fmla="*/ 113742 h 262957"/>
                              <a:gd name="connsiteX495" fmla="*/ 38100 w 217169"/>
                              <a:gd name="connsiteY495" fmla="*/ 115647 h 262957"/>
                              <a:gd name="connsiteX496" fmla="*/ 37147 w 217169"/>
                              <a:gd name="connsiteY496" fmla="*/ 117552 h 262957"/>
                              <a:gd name="connsiteX497" fmla="*/ 37147 w 217169"/>
                              <a:gd name="connsiteY497" fmla="*/ 120410 h 262957"/>
                              <a:gd name="connsiteX498" fmla="*/ 40957 w 217169"/>
                              <a:gd name="connsiteY498" fmla="*/ 66117 h 262957"/>
                              <a:gd name="connsiteX499" fmla="*/ 38100 w 217169"/>
                              <a:gd name="connsiteY499" fmla="*/ 68975 h 262957"/>
                              <a:gd name="connsiteX500" fmla="*/ 37147 w 217169"/>
                              <a:gd name="connsiteY500" fmla="*/ 66117 h 262957"/>
                              <a:gd name="connsiteX501" fmla="*/ 40957 w 217169"/>
                              <a:gd name="connsiteY501" fmla="*/ 66117 h 262957"/>
                              <a:gd name="connsiteX502" fmla="*/ 37147 w 217169"/>
                              <a:gd name="connsiteY502" fmla="*/ 157557 h 262957"/>
                              <a:gd name="connsiteX503" fmla="*/ 37147 w 217169"/>
                              <a:gd name="connsiteY503" fmla="*/ 157557 h 262957"/>
                              <a:gd name="connsiteX504" fmla="*/ 41910 w 217169"/>
                              <a:gd name="connsiteY504" fmla="*/ 156605 h 262957"/>
                              <a:gd name="connsiteX505" fmla="*/ 46672 w 217169"/>
                              <a:gd name="connsiteY505" fmla="*/ 151842 h 262957"/>
                              <a:gd name="connsiteX506" fmla="*/ 45720 w 217169"/>
                              <a:gd name="connsiteY506" fmla="*/ 150889 h 262957"/>
                              <a:gd name="connsiteX507" fmla="*/ 44767 w 217169"/>
                              <a:gd name="connsiteY507" fmla="*/ 151842 h 262957"/>
                              <a:gd name="connsiteX508" fmla="*/ 40957 w 217169"/>
                              <a:gd name="connsiteY508" fmla="*/ 157557 h 262957"/>
                              <a:gd name="connsiteX509" fmla="*/ 37147 w 217169"/>
                              <a:gd name="connsiteY509" fmla="*/ 157557 h 262957"/>
                              <a:gd name="connsiteX510" fmla="*/ 37147 w 217169"/>
                              <a:gd name="connsiteY510" fmla="*/ 157557 h 262957"/>
                              <a:gd name="connsiteX511" fmla="*/ 38100 w 217169"/>
                              <a:gd name="connsiteY511" fmla="*/ 54687 h 262957"/>
                              <a:gd name="connsiteX512" fmla="*/ 39052 w 217169"/>
                              <a:gd name="connsiteY512" fmla="*/ 54687 h 262957"/>
                              <a:gd name="connsiteX513" fmla="*/ 38100 w 217169"/>
                              <a:gd name="connsiteY513" fmla="*/ 52782 h 262957"/>
                              <a:gd name="connsiteX514" fmla="*/ 37147 w 217169"/>
                              <a:gd name="connsiteY514" fmla="*/ 52782 h 262957"/>
                              <a:gd name="connsiteX515" fmla="*/ 38100 w 217169"/>
                              <a:gd name="connsiteY515" fmla="*/ 54687 h 262957"/>
                              <a:gd name="connsiteX516" fmla="*/ 38100 w 217169"/>
                              <a:gd name="connsiteY516" fmla="*/ 108027 h 262957"/>
                              <a:gd name="connsiteX517" fmla="*/ 40005 w 217169"/>
                              <a:gd name="connsiteY517" fmla="*/ 111837 h 262957"/>
                              <a:gd name="connsiteX518" fmla="*/ 40957 w 217169"/>
                              <a:gd name="connsiteY518" fmla="*/ 110885 h 262957"/>
                              <a:gd name="connsiteX519" fmla="*/ 38100 w 217169"/>
                              <a:gd name="connsiteY519" fmla="*/ 108027 h 262957"/>
                              <a:gd name="connsiteX520" fmla="*/ 38100 w 217169"/>
                              <a:gd name="connsiteY520" fmla="*/ 108027 h 262957"/>
                              <a:gd name="connsiteX521" fmla="*/ 42863 w 217169"/>
                              <a:gd name="connsiteY521" fmla="*/ 145175 h 262957"/>
                              <a:gd name="connsiteX522" fmla="*/ 40005 w 217169"/>
                              <a:gd name="connsiteY522" fmla="*/ 144222 h 262957"/>
                              <a:gd name="connsiteX523" fmla="*/ 38100 w 217169"/>
                              <a:gd name="connsiteY523" fmla="*/ 145175 h 262957"/>
                              <a:gd name="connsiteX524" fmla="*/ 40005 w 217169"/>
                              <a:gd name="connsiteY524" fmla="*/ 146127 h 262957"/>
                              <a:gd name="connsiteX525" fmla="*/ 41910 w 217169"/>
                              <a:gd name="connsiteY525" fmla="*/ 147080 h 262957"/>
                              <a:gd name="connsiteX526" fmla="*/ 43815 w 217169"/>
                              <a:gd name="connsiteY526" fmla="*/ 148032 h 262957"/>
                              <a:gd name="connsiteX527" fmla="*/ 44767 w 217169"/>
                              <a:gd name="connsiteY527" fmla="*/ 146127 h 262957"/>
                              <a:gd name="connsiteX528" fmla="*/ 42863 w 217169"/>
                              <a:gd name="connsiteY528" fmla="*/ 145175 h 262957"/>
                              <a:gd name="connsiteX529" fmla="*/ 38100 w 217169"/>
                              <a:gd name="connsiteY529" fmla="*/ 195657 h 262957"/>
                              <a:gd name="connsiteX530" fmla="*/ 40957 w 217169"/>
                              <a:gd name="connsiteY530" fmla="*/ 198514 h 262957"/>
                              <a:gd name="connsiteX531" fmla="*/ 38100 w 217169"/>
                              <a:gd name="connsiteY531" fmla="*/ 195657 h 262957"/>
                              <a:gd name="connsiteX532" fmla="*/ 40005 w 217169"/>
                              <a:gd name="connsiteY532" fmla="*/ 150889 h 262957"/>
                              <a:gd name="connsiteX533" fmla="*/ 40005 w 217169"/>
                              <a:gd name="connsiteY533" fmla="*/ 150889 h 262957"/>
                              <a:gd name="connsiteX534" fmla="*/ 40005 w 217169"/>
                              <a:gd name="connsiteY534" fmla="*/ 150889 h 262957"/>
                              <a:gd name="connsiteX535" fmla="*/ 40005 w 217169"/>
                              <a:gd name="connsiteY535" fmla="*/ 150889 h 262957"/>
                              <a:gd name="connsiteX536" fmla="*/ 40005 w 217169"/>
                              <a:gd name="connsiteY536" fmla="*/ 150889 h 262957"/>
                              <a:gd name="connsiteX537" fmla="*/ 42863 w 217169"/>
                              <a:gd name="connsiteY537" fmla="*/ 207087 h 262957"/>
                              <a:gd name="connsiteX538" fmla="*/ 40005 w 217169"/>
                              <a:gd name="connsiteY538" fmla="*/ 208992 h 262957"/>
                              <a:gd name="connsiteX539" fmla="*/ 41910 w 217169"/>
                              <a:gd name="connsiteY539" fmla="*/ 205182 h 262957"/>
                              <a:gd name="connsiteX540" fmla="*/ 42863 w 217169"/>
                              <a:gd name="connsiteY540" fmla="*/ 207087 h 262957"/>
                              <a:gd name="connsiteX541" fmla="*/ 41910 w 217169"/>
                              <a:gd name="connsiteY541" fmla="*/ 204230 h 262957"/>
                              <a:gd name="connsiteX542" fmla="*/ 41910 w 217169"/>
                              <a:gd name="connsiteY542" fmla="*/ 204230 h 262957"/>
                              <a:gd name="connsiteX543" fmla="*/ 41910 w 217169"/>
                              <a:gd name="connsiteY543" fmla="*/ 204230 h 262957"/>
                              <a:gd name="connsiteX544" fmla="*/ 41910 w 217169"/>
                              <a:gd name="connsiteY544" fmla="*/ 204230 h 262957"/>
                              <a:gd name="connsiteX545" fmla="*/ 41910 w 217169"/>
                              <a:gd name="connsiteY545" fmla="*/ 204230 h 262957"/>
                              <a:gd name="connsiteX546" fmla="*/ 46672 w 217169"/>
                              <a:gd name="connsiteY546" fmla="*/ 198514 h 262957"/>
                              <a:gd name="connsiteX547" fmla="*/ 46672 w 217169"/>
                              <a:gd name="connsiteY547" fmla="*/ 198514 h 262957"/>
                              <a:gd name="connsiteX548" fmla="*/ 46672 w 217169"/>
                              <a:gd name="connsiteY548" fmla="*/ 201372 h 262957"/>
                              <a:gd name="connsiteX549" fmla="*/ 45720 w 217169"/>
                              <a:gd name="connsiteY549" fmla="*/ 202325 h 262957"/>
                              <a:gd name="connsiteX550" fmla="*/ 40957 w 217169"/>
                              <a:gd name="connsiteY550" fmla="*/ 199467 h 262957"/>
                              <a:gd name="connsiteX551" fmla="*/ 46672 w 217169"/>
                              <a:gd name="connsiteY551" fmla="*/ 198514 h 262957"/>
                              <a:gd name="connsiteX552" fmla="*/ 44767 w 217169"/>
                              <a:gd name="connsiteY552" fmla="*/ 219470 h 262957"/>
                              <a:gd name="connsiteX553" fmla="*/ 44767 w 217169"/>
                              <a:gd name="connsiteY553" fmla="*/ 219470 h 262957"/>
                              <a:gd name="connsiteX554" fmla="*/ 41910 w 217169"/>
                              <a:gd name="connsiteY554" fmla="*/ 220422 h 262957"/>
                              <a:gd name="connsiteX555" fmla="*/ 41910 w 217169"/>
                              <a:gd name="connsiteY555" fmla="*/ 221375 h 262957"/>
                              <a:gd name="connsiteX556" fmla="*/ 44767 w 217169"/>
                              <a:gd name="connsiteY556" fmla="*/ 219470 h 262957"/>
                              <a:gd name="connsiteX557" fmla="*/ 43815 w 217169"/>
                              <a:gd name="connsiteY557" fmla="*/ 187085 h 262957"/>
                              <a:gd name="connsiteX558" fmla="*/ 47625 w 217169"/>
                              <a:gd name="connsiteY558" fmla="*/ 188989 h 262957"/>
                              <a:gd name="connsiteX559" fmla="*/ 48577 w 217169"/>
                              <a:gd name="connsiteY559" fmla="*/ 190895 h 262957"/>
                              <a:gd name="connsiteX560" fmla="*/ 47625 w 217169"/>
                              <a:gd name="connsiteY560" fmla="*/ 192800 h 262957"/>
                              <a:gd name="connsiteX561" fmla="*/ 46672 w 217169"/>
                              <a:gd name="connsiteY561" fmla="*/ 193752 h 262957"/>
                              <a:gd name="connsiteX562" fmla="*/ 42863 w 217169"/>
                              <a:gd name="connsiteY562" fmla="*/ 188989 h 262957"/>
                              <a:gd name="connsiteX563" fmla="*/ 43815 w 217169"/>
                              <a:gd name="connsiteY563" fmla="*/ 187085 h 262957"/>
                              <a:gd name="connsiteX564" fmla="*/ 42863 w 217169"/>
                              <a:gd name="connsiteY564" fmla="*/ 116600 h 262957"/>
                              <a:gd name="connsiteX565" fmla="*/ 42863 w 217169"/>
                              <a:gd name="connsiteY565" fmla="*/ 116600 h 262957"/>
                              <a:gd name="connsiteX566" fmla="*/ 44767 w 217169"/>
                              <a:gd name="connsiteY566" fmla="*/ 116600 h 262957"/>
                              <a:gd name="connsiteX567" fmla="*/ 46672 w 217169"/>
                              <a:gd name="connsiteY567" fmla="*/ 115647 h 262957"/>
                              <a:gd name="connsiteX568" fmla="*/ 46672 w 217169"/>
                              <a:gd name="connsiteY568" fmla="*/ 115647 h 262957"/>
                              <a:gd name="connsiteX569" fmla="*/ 45720 w 217169"/>
                              <a:gd name="connsiteY569" fmla="*/ 117552 h 262957"/>
                              <a:gd name="connsiteX570" fmla="*/ 42863 w 217169"/>
                              <a:gd name="connsiteY570" fmla="*/ 116600 h 262957"/>
                              <a:gd name="connsiteX571" fmla="*/ 42863 w 217169"/>
                              <a:gd name="connsiteY571" fmla="*/ 45162 h 262957"/>
                              <a:gd name="connsiteX572" fmla="*/ 43815 w 217169"/>
                              <a:gd name="connsiteY572" fmla="*/ 47067 h 262957"/>
                              <a:gd name="connsiteX573" fmla="*/ 44767 w 217169"/>
                              <a:gd name="connsiteY573" fmla="*/ 46114 h 262957"/>
                              <a:gd name="connsiteX574" fmla="*/ 42863 w 217169"/>
                              <a:gd name="connsiteY574" fmla="*/ 45162 h 262957"/>
                              <a:gd name="connsiteX575" fmla="*/ 42863 w 217169"/>
                              <a:gd name="connsiteY575" fmla="*/ 45162 h 262957"/>
                              <a:gd name="connsiteX576" fmla="*/ 43815 w 217169"/>
                              <a:gd name="connsiteY576" fmla="*/ 208992 h 262957"/>
                              <a:gd name="connsiteX577" fmla="*/ 42863 w 217169"/>
                              <a:gd name="connsiteY577" fmla="*/ 207087 h 262957"/>
                              <a:gd name="connsiteX578" fmla="*/ 43815 w 217169"/>
                              <a:gd name="connsiteY578" fmla="*/ 208992 h 262957"/>
                              <a:gd name="connsiteX579" fmla="*/ 43815 w 217169"/>
                              <a:gd name="connsiteY579" fmla="*/ 208992 h 262957"/>
                              <a:gd name="connsiteX580" fmla="*/ 43815 w 217169"/>
                              <a:gd name="connsiteY580" fmla="*/ 107075 h 262957"/>
                              <a:gd name="connsiteX581" fmla="*/ 45720 w 217169"/>
                              <a:gd name="connsiteY581" fmla="*/ 108027 h 262957"/>
                              <a:gd name="connsiteX582" fmla="*/ 46672 w 217169"/>
                              <a:gd name="connsiteY582" fmla="*/ 107075 h 262957"/>
                              <a:gd name="connsiteX583" fmla="*/ 44767 w 217169"/>
                              <a:gd name="connsiteY583" fmla="*/ 106122 h 262957"/>
                              <a:gd name="connsiteX584" fmla="*/ 43815 w 217169"/>
                              <a:gd name="connsiteY584" fmla="*/ 105170 h 262957"/>
                              <a:gd name="connsiteX585" fmla="*/ 43815 w 217169"/>
                              <a:gd name="connsiteY585" fmla="*/ 107075 h 262957"/>
                              <a:gd name="connsiteX586" fmla="*/ 44767 w 217169"/>
                              <a:gd name="connsiteY586" fmla="*/ 49925 h 262957"/>
                              <a:gd name="connsiteX587" fmla="*/ 44767 w 217169"/>
                              <a:gd name="connsiteY587" fmla="*/ 49925 h 262957"/>
                              <a:gd name="connsiteX588" fmla="*/ 45720 w 217169"/>
                              <a:gd name="connsiteY588" fmla="*/ 51830 h 262957"/>
                              <a:gd name="connsiteX589" fmla="*/ 46672 w 217169"/>
                              <a:gd name="connsiteY589" fmla="*/ 50877 h 262957"/>
                              <a:gd name="connsiteX590" fmla="*/ 44767 w 217169"/>
                              <a:gd name="connsiteY590" fmla="*/ 49925 h 262957"/>
                              <a:gd name="connsiteX591" fmla="*/ 45720 w 217169"/>
                              <a:gd name="connsiteY591" fmla="*/ 102312 h 262957"/>
                              <a:gd name="connsiteX592" fmla="*/ 45720 w 217169"/>
                              <a:gd name="connsiteY592" fmla="*/ 102312 h 262957"/>
                              <a:gd name="connsiteX593" fmla="*/ 45720 w 217169"/>
                              <a:gd name="connsiteY593" fmla="*/ 102312 h 262957"/>
                              <a:gd name="connsiteX594" fmla="*/ 45720 w 217169"/>
                              <a:gd name="connsiteY594" fmla="*/ 102312 h 262957"/>
                              <a:gd name="connsiteX595" fmla="*/ 47625 w 217169"/>
                              <a:gd name="connsiteY595" fmla="*/ 133745 h 262957"/>
                              <a:gd name="connsiteX596" fmla="*/ 45720 w 217169"/>
                              <a:gd name="connsiteY596" fmla="*/ 134697 h 262957"/>
                              <a:gd name="connsiteX597" fmla="*/ 45720 w 217169"/>
                              <a:gd name="connsiteY597" fmla="*/ 135650 h 262957"/>
                              <a:gd name="connsiteX598" fmla="*/ 47625 w 217169"/>
                              <a:gd name="connsiteY598" fmla="*/ 133745 h 262957"/>
                              <a:gd name="connsiteX599" fmla="*/ 47625 w 217169"/>
                              <a:gd name="connsiteY599" fmla="*/ 133745 h 262957"/>
                              <a:gd name="connsiteX600" fmla="*/ 47625 w 217169"/>
                              <a:gd name="connsiteY600" fmla="*/ 167082 h 262957"/>
                              <a:gd name="connsiteX601" fmla="*/ 48577 w 217169"/>
                              <a:gd name="connsiteY601" fmla="*/ 165177 h 262957"/>
                              <a:gd name="connsiteX602" fmla="*/ 48577 w 217169"/>
                              <a:gd name="connsiteY602" fmla="*/ 164225 h 262957"/>
                              <a:gd name="connsiteX603" fmla="*/ 44767 w 217169"/>
                              <a:gd name="connsiteY603" fmla="*/ 166130 h 262957"/>
                              <a:gd name="connsiteX604" fmla="*/ 47625 w 217169"/>
                              <a:gd name="connsiteY604" fmla="*/ 167082 h 262957"/>
                              <a:gd name="connsiteX605" fmla="*/ 50482 w 217169"/>
                              <a:gd name="connsiteY605" fmla="*/ 116600 h 262957"/>
                              <a:gd name="connsiteX606" fmla="*/ 50482 w 217169"/>
                              <a:gd name="connsiteY606" fmla="*/ 116600 h 262957"/>
                              <a:gd name="connsiteX607" fmla="*/ 46672 w 217169"/>
                              <a:gd name="connsiteY607" fmla="*/ 118505 h 262957"/>
                              <a:gd name="connsiteX608" fmla="*/ 47625 w 217169"/>
                              <a:gd name="connsiteY608" fmla="*/ 119457 h 262957"/>
                              <a:gd name="connsiteX609" fmla="*/ 50482 w 217169"/>
                              <a:gd name="connsiteY609" fmla="*/ 116600 h 262957"/>
                              <a:gd name="connsiteX610" fmla="*/ 48577 w 217169"/>
                              <a:gd name="connsiteY610" fmla="*/ 130887 h 262957"/>
                              <a:gd name="connsiteX611" fmla="*/ 49530 w 217169"/>
                              <a:gd name="connsiteY611" fmla="*/ 128030 h 262957"/>
                              <a:gd name="connsiteX612" fmla="*/ 48577 w 217169"/>
                              <a:gd name="connsiteY612" fmla="*/ 125172 h 262957"/>
                              <a:gd name="connsiteX613" fmla="*/ 47625 w 217169"/>
                              <a:gd name="connsiteY613" fmla="*/ 128030 h 262957"/>
                              <a:gd name="connsiteX614" fmla="*/ 48577 w 217169"/>
                              <a:gd name="connsiteY614" fmla="*/ 130887 h 262957"/>
                              <a:gd name="connsiteX615" fmla="*/ 50482 w 217169"/>
                              <a:gd name="connsiteY615" fmla="*/ 76595 h 262957"/>
                              <a:gd name="connsiteX616" fmla="*/ 47625 w 217169"/>
                              <a:gd name="connsiteY616" fmla="*/ 79452 h 262957"/>
                              <a:gd name="connsiteX617" fmla="*/ 48577 w 217169"/>
                              <a:gd name="connsiteY617" fmla="*/ 81357 h 262957"/>
                              <a:gd name="connsiteX618" fmla="*/ 50482 w 217169"/>
                              <a:gd name="connsiteY618" fmla="*/ 76595 h 262957"/>
                              <a:gd name="connsiteX619" fmla="*/ 50482 w 217169"/>
                              <a:gd name="connsiteY619" fmla="*/ 76595 h 262957"/>
                              <a:gd name="connsiteX620" fmla="*/ 49530 w 217169"/>
                              <a:gd name="connsiteY620" fmla="*/ 170892 h 262957"/>
                              <a:gd name="connsiteX621" fmla="*/ 49530 w 217169"/>
                              <a:gd name="connsiteY621" fmla="*/ 170892 h 262957"/>
                              <a:gd name="connsiteX622" fmla="*/ 48577 w 217169"/>
                              <a:gd name="connsiteY622" fmla="*/ 168035 h 262957"/>
                              <a:gd name="connsiteX623" fmla="*/ 49530 w 217169"/>
                              <a:gd name="connsiteY623" fmla="*/ 170892 h 262957"/>
                              <a:gd name="connsiteX624" fmla="*/ 52388 w 217169"/>
                              <a:gd name="connsiteY624" fmla="*/ 95645 h 262957"/>
                              <a:gd name="connsiteX625" fmla="*/ 52388 w 217169"/>
                              <a:gd name="connsiteY625" fmla="*/ 95645 h 262957"/>
                              <a:gd name="connsiteX626" fmla="*/ 49530 w 217169"/>
                              <a:gd name="connsiteY626" fmla="*/ 95645 h 262957"/>
                              <a:gd name="connsiteX627" fmla="*/ 51435 w 217169"/>
                              <a:gd name="connsiteY627" fmla="*/ 96597 h 262957"/>
                              <a:gd name="connsiteX628" fmla="*/ 52388 w 217169"/>
                              <a:gd name="connsiteY628" fmla="*/ 95645 h 262957"/>
                              <a:gd name="connsiteX629" fmla="*/ 51435 w 217169"/>
                              <a:gd name="connsiteY629" fmla="*/ 221375 h 262957"/>
                              <a:gd name="connsiteX630" fmla="*/ 50482 w 217169"/>
                              <a:gd name="connsiteY630" fmla="*/ 223280 h 262957"/>
                              <a:gd name="connsiteX631" fmla="*/ 49530 w 217169"/>
                              <a:gd name="connsiteY631" fmla="*/ 223280 h 262957"/>
                              <a:gd name="connsiteX632" fmla="*/ 51435 w 217169"/>
                              <a:gd name="connsiteY632" fmla="*/ 221375 h 262957"/>
                              <a:gd name="connsiteX633" fmla="*/ 51435 w 217169"/>
                              <a:gd name="connsiteY633" fmla="*/ 221375 h 262957"/>
                              <a:gd name="connsiteX634" fmla="*/ 50482 w 217169"/>
                              <a:gd name="connsiteY634" fmla="*/ 104217 h 262957"/>
                              <a:gd name="connsiteX635" fmla="*/ 51435 w 217169"/>
                              <a:gd name="connsiteY635" fmla="*/ 102312 h 262957"/>
                              <a:gd name="connsiteX636" fmla="*/ 50482 w 217169"/>
                              <a:gd name="connsiteY636" fmla="*/ 104217 h 262957"/>
                              <a:gd name="connsiteX637" fmla="*/ 50482 w 217169"/>
                              <a:gd name="connsiteY637" fmla="*/ 104217 h 262957"/>
                              <a:gd name="connsiteX638" fmla="*/ 50482 w 217169"/>
                              <a:gd name="connsiteY638" fmla="*/ 104217 h 262957"/>
                              <a:gd name="connsiteX639" fmla="*/ 51435 w 217169"/>
                              <a:gd name="connsiteY639" fmla="*/ 50877 h 262957"/>
                              <a:gd name="connsiteX640" fmla="*/ 51435 w 217169"/>
                              <a:gd name="connsiteY640" fmla="*/ 50877 h 262957"/>
                              <a:gd name="connsiteX641" fmla="*/ 51435 w 217169"/>
                              <a:gd name="connsiteY641" fmla="*/ 47067 h 262957"/>
                              <a:gd name="connsiteX642" fmla="*/ 50482 w 217169"/>
                              <a:gd name="connsiteY642" fmla="*/ 48972 h 262957"/>
                              <a:gd name="connsiteX643" fmla="*/ 51435 w 217169"/>
                              <a:gd name="connsiteY643" fmla="*/ 50877 h 262957"/>
                              <a:gd name="connsiteX644" fmla="*/ 52388 w 217169"/>
                              <a:gd name="connsiteY644" fmla="*/ 89930 h 262957"/>
                              <a:gd name="connsiteX645" fmla="*/ 52388 w 217169"/>
                              <a:gd name="connsiteY645" fmla="*/ 89930 h 262957"/>
                              <a:gd name="connsiteX646" fmla="*/ 49530 w 217169"/>
                              <a:gd name="connsiteY646" fmla="*/ 91835 h 262957"/>
                              <a:gd name="connsiteX647" fmla="*/ 50482 w 217169"/>
                              <a:gd name="connsiteY647" fmla="*/ 91835 h 262957"/>
                              <a:gd name="connsiteX648" fmla="*/ 52388 w 217169"/>
                              <a:gd name="connsiteY648" fmla="*/ 89930 h 262957"/>
                              <a:gd name="connsiteX649" fmla="*/ 51435 w 217169"/>
                              <a:gd name="connsiteY649" fmla="*/ 55639 h 262957"/>
                              <a:gd name="connsiteX650" fmla="*/ 51435 w 217169"/>
                              <a:gd name="connsiteY650" fmla="*/ 55639 h 262957"/>
                              <a:gd name="connsiteX651" fmla="*/ 55245 w 217169"/>
                              <a:gd name="connsiteY651" fmla="*/ 57545 h 262957"/>
                              <a:gd name="connsiteX652" fmla="*/ 54292 w 217169"/>
                              <a:gd name="connsiteY652" fmla="*/ 55639 h 262957"/>
                              <a:gd name="connsiteX653" fmla="*/ 51435 w 217169"/>
                              <a:gd name="connsiteY653" fmla="*/ 55639 h 262957"/>
                              <a:gd name="connsiteX654" fmla="*/ 51435 w 217169"/>
                              <a:gd name="connsiteY654" fmla="*/ 101360 h 262957"/>
                              <a:gd name="connsiteX655" fmla="*/ 53340 w 217169"/>
                              <a:gd name="connsiteY655" fmla="*/ 102312 h 262957"/>
                              <a:gd name="connsiteX656" fmla="*/ 53340 w 217169"/>
                              <a:gd name="connsiteY656" fmla="*/ 101360 h 262957"/>
                              <a:gd name="connsiteX657" fmla="*/ 51435 w 217169"/>
                              <a:gd name="connsiteY657" fmla="*/ 101360 h 262957"/>
                              <a:gd name="connsiteX658" fmla="*/ 54292 w 217169"/>
                              <a:gd name="connsiteY658" fmla="*/ 71832 h 262957"/>
                              <a:gd name="connsiteX659" fmla="*/ 54292 w 217169"/>
                              <a:gd name="connsiteY659" fmla="*/ 71832 h 262957"/>
                              <a:gd name="connsiteX660" fmla="*/ 52388 w 217169"/>
                              <a:gd name="connsiteY660" fmla="*/ 71832 h 262957"/>
                              <a:gd name="connsiteX661" fmla="*/ 53340 w 217169"/>
                              <a:gd name="connsiteY661" fmla="*/ 72785 h 262957"/>
                              <a:gd name="connsiteX662" fmla="*/ 54292 w 217169"/>
                              <a:gd name="connsiteY662" fmla="*/ 71832 h 262957"/>
                              <a:gd name="connsiteX663" fmla="*/ 53340 w 217169"/>
                              <a:gd name="connsiteY663" fmla="*/ 212802 h 262957"/>
                              <a:gd name="connsiteX664" fmla="*/ 51435 w 217169"/>
                              <a:gd name="connsiteY664" fmla="*/ 211850 h 262957"/>
                              <a:gd name="connsiteX665" fmla="*/ 51435 w 217169"/>
                              <a:gd name="connsiteY665" fmla="*/ 211850 h 262957"/>
                              <a:gd name="connsiteX666" fmla="*/ 53340 w 217169"/>
                              <a:gd name="connsiteY666" fmla="*/ 212802 h 262957"/>
                              <a:gd name="connsiteX667" fmla="*/ 52388 w 217169"/>
                              <a:gd name="connsiteY667" fmla="*/ 36589 h 262957"/>
                              <a:gd name="connsiteX668" fmla="*/ 53340 w 217169"/>
                              <a:gd name="connsiteY668" fmla="*/ 41352 h 262957"/>
                              <a:gd name="connsiteX669" fmla="*/ 54292 w 217169"/>
                              <a:gd name="connsiteY669" fmla="*/ 41352 h 262957"/>
                              <a:gd name="connsiteX670" fmla="*/ 55245 w 217169"/>
                              <a:gd name="connsiteY670" fmla="*/ 37542 h 262957"/>
                              <a:gd name="connsiteX671" fmla="*/ 52388 w 217169"/>
                              <a:gd name="connsiteY671" fmla="*/ 36589 h 262957"/>
                              <a:gd name="connsiteX672" fmla="*/ 52388 w 217169"/>
                              <a:gd name="connsiteY672" fmla="*/ 36589 h 262957"/>
                              <a:gd name="connsiteX673" fmla="*/ 54292 w 217169"/>
                              <a:gd name="connsiteY673" fmla="*/ 171845 h 262957"/>
                              <a:gd name="connsiteX674" fmla="*/ 54292 w 217169"/>
                              <a:gd name="connsiteY674" fmla="*/ 171845 h 262957"/>
                              <a:gd name="connsiteX675" fmla="*/ 54292 w 217169"/>
                              <a:gd name="connsiteY675" fmla="*/ 171845 h 262957"/>
                              <a:gd name="connsiteX676" fmla="*/ 54292 w 217169"/>
                              <a:gd name="connsiteY676" fmla="*/ 171845 h 262957"/>
                              <a:gd name="connsiteX677" fmla="*/ 54292 w 217169"/>
                              <a:gd name="connsiteY677" fmla="*/ 171845 h 262957"/>
                              <a:gd name="connsiteX678" fmla="*/ 56197 w 217169"/>
                              <a:gd name="connsiteY678" fmla="*/ 81357 h 262957"/>
                              <a:gd name="connsiteX679" fmla="*/ 57150 w 217169"/>
                              <a:gd name="connsiteY679" fmla="*/ 79452 h 262957"/>
                              <a:gd name="connsiteX680" fmla="*/ 56197 w 217169"/>
                              <a:gd name="connsiteY680" fmla="*/ 78500 h 262957"/>
                              <a:gd name="connsiteX681" fmla="*/ 54292 w 217169"/>
                              <a:gd name="connsiteY681" fmla="*/ 81357 h 262957"/>
                              <a:gd name="connsiteX682" fmla="*/ 55245 w 217169"/>
                              <a:gd name="connsiteY682" fmla="*/ 83262 h 262957"/>
                              <a:gd name="connsiteX683" fmla="*/ 56197 w 217169"/>
                              <a:gd name="connsiteY683" fmla="*/ 81357 h 262957"/>
                              <a:gd name="connsiteX684" fmla="*/ 56197 w 217169"/>
                              <a:gd name="connsiteY684" fmla="*/ 53735 h 262957"/>
                              <a:gd name="connsiteX685" fmla="*/ 54292 w 217169"/>
                              <a:gd name="connsiteY685" fmla="*/ 54687 h 262957"/>
                              <a:gd name="connsiteX686" fmla="*/ 56197 w 217169"/>
                              <a:gd name="connsiteY686" fmla="*/ 54687 h 262957"/>
                              <a:gd name="connsiteX687" fmla="*/ 58102 w 217169"/>
                              <a:gd name="connsiteY687" fmla="*/ 53735 h 262957"/>
                              <a:gd name="connsiteX688" fmla="*/ 56197 w 217169"/>
                              <a:gd name="connsiteY688" fmla="*/ 53735 h 262957"/>
                              <a:gd name="connsiteX689" fmla="*/ 55245 w 217169"/>
                              <a:gd name="connsiteY689" fmla="*/ 74689 h 262957"/>
                              <a:gd name="connsiteX690" fmla="*/ 55245 w 217169"/>
                              <a:gd name="connsiteY690" fmla="*/ 74689 h 262957"/>
                              <a:gd name="connsiteX691" fmla="*/ 55245 w 217169"/>
                              <a:gd name="connsiteY691" fmla="*/ 74689 h 262957"/>
                              <a:gd name="connsiteX692" fmla="*/ 55245 w 217169"/>
                              <a:gd name="connsiteY692" fmla="*/ 74689 h 262957"/>
                              <a:gd name="connsiteX693" fmla="*/ 55245 w 217169"/>
                              <a:gd name="connsiteY693" fmla="*/ 74689 h 262957"/>
                              <a:gd name="connsiteX694" fmla="*/ 59055 w 217169"/>
                              <a:gd name="connsiteY694" fmla="*/ 199467 h 262957"/>
                              <a:gd name="connsiteX695" fmla="*/ 56197 w 217169"/>
                              <a:gd name="connsiteY695" fmla="*/ 198514 h 262957"/>
                              <a:gd name="connsiteX696" fmla="*/ 55245 w 217169"/>
                              <a:gd name="connsiteY696" fmla="*/ 199467 h 262957"/>
                              <a:gd name="connsiteX697" fmla="*/ 59055 w 217169"/>
                              <a:gd name="connsiteY697" fmla="*/ 201372 h 262957"/>
                              <a:gd name="connsiteX698" fmla="*/ 59055 w 217169"/>
                              <a:gd name="connsiteY698" fmla="*/ 199467 h 262957"/>
                              <a:gd name="connsiteX699" fmla="*/ 56197 w 217169"/>
                              <a:gd name="connsiteY699" fmla="*/ 213755 h 262957"/>
                              <a:gd name="connsiteX700" fmla="*/ 56197 w 217169"/>
                              <a:gd name="connsiteY700" fmla="*/ 213755 h 262957"/>
                              <a:gd name="connsiteX701" fmla="*/ 57150 w 217169"/>
                              <a:gd name="connsiteY701" fmla="*/ 214707 h 262957"/>
                              <a:gd name="connsiteX702" fmla="*/ 57150 w 217169"/>
                              <a:gd name="connsiteY702" fmla="*/ 214707 h 262957"/>
                              <a:gd name="connsiteX703" fmla="*/ 56197 w 217169"/>
                              <a:gd name="connsiteY703" fmla="*/ 213755 h 262957"/>
                              <a:gd name="connsiteX704" fmla="*/ 56197 w 217169"/>
                              <a:gd name="connsiteY704" fmla="*/ 42305 h 262957"/>
                              <a:gd name="connsiteX705" fmla="*/ 57150 w 217169"/>
                              <a:gd name="connsiteY705" fmla="*/ 44210 h 262957"/>
                              <a:gd name="connsiteX706" fmla="*/ 58102 w 217169"/>
                              <a:gd name="connsiteY706" fmla="*/ 42305 h 262957"/>
                              <a:gd name="connsiteX707" fmla="*/ 57150 w 217169"/>
                              <a:gd name="connsiteY707" fmla="*/ 41352 h 262957"/>
                              <a:gd name="connsiteX708" fmla="*/ 56197 w 217169"/>
                              <a:gd name="connsiteY708" fmla="*/ 42305 h 262957"/>
                              <a:gd name="connsiteX709" fmla="*/ 57150 w 217169"/>
                              <a:gd name="connsiteY709" fmla="*/ 33732 h 262957"/>
                              <a:gd name="connsiteX710" fmla="*/ 58102 w 217169"/>
                              <a:gd name="connsiteY710" fmla="*/ 34685 h 262957"/>
                              <a:gd name="connsiteX711" fmla="*/ 58102 w 217169"/>
                              <a:gd name="connsiteY711" fmla="*/ 33732 h 262957"/>
                              <a:gd name="connsiteX712" fmla="*/ 57150 w 217169"/>
                              <a:gd name="connsiteY712" fmla="*/ 33732 h 262957"/>
                              <a:gd name="connsiteX713" fmla="*/ 57150 w 217169"/>
                              <a:gd name="connsiteY713" fmla="*/ 33732 h 262957"/>
                              <a:gd name="connsiteX714" fmla="*/ 59055 w 217169"/>
                              <a:gd name="connsiteY714" fmla="*/ 48020 h 262957"/>
                              <a:gd name="connsiteX715" fmla="*/ 58102 w 217169"/>
                              <a:gd name="connsiteY715" fmla="*/ 48972 h 262957"/>
                              <a:gd name="connsiteX716" fmla="*/ 58102 w 217169"/>
                              <a:gd name="connsiteY716" fmla="*/ 49925 h 262957"/>
                              <a:gd name="connsiteX717" fmla="*/ 60007 w 217169"/>
                              <a:gd name="connsiteY717" fmla="*/ 48020 h 262957"/>
                              <a:gd name="connsiteX718" fmla="*/ 59055 w 217169"/>
                              <a:gd name="connsiteY718" fmla="*/ 48020 h 262957"/>
                              <a:gd name="connsiteX719" fmla="*/ 60960 w 217169"/>
                              <a:gd name="connsiteY719" fmla="*/ 217564 h 262957"/>
                              <a:gd name="connsiteX720" fmla="*/ 60960 w 217169"/>
                              <a:gd name="connsiteY720" fmla="*/ 217564 h 262957"/>
                              <a:gd name="connsiteX721" fmla="*/ 60960 w 217169"/>
                              <a:gd name="connsiteY721" fmla="*/ 216612 h 262957"/>
                              <a:gd name="connsiteX722" fmla="*/ 60960 w 217169"/>
                              <a:gd name="connsiteY722" fmla="*/ 217564 h 262957"/>
                              <a:gd name="connsiteX723" fmla="*/ 60960 w 217169"/>
                              <a:gd name="connsiteY723" fmla="*/ 217564 h 262957"/>
                              <a:gd name="connsiteX724" fmla="*/ 61913 w 217169"/>
                              <a:gd name="connsiteY724" fmla="*/ 41352 h 262957"/>
                              <a:gd name="connsiteX725" fmla="*/ 61913 w 217169"/>
                              <a:gd name="connsiteY725" fmla="*/ 41352 h 262957"/>
                              <a:gd name="connsiteX726" fmla="*/ 62865 w 217169"/>
                              <a:gd name="connsiteY726" fmla="*/ 40400 h 262957"/>
                              <a:gd name="connsiteX727" fmla="*/ 61913 w 217169"/>
                              <a:gd name="connsiteY727" fmla="*/ 41352 h 262957"/>
                              <a:gd name="connsiteX728" fmla="*/ 61913 w 217169"/>
                              <a:gd name="connsiteY728" fmla="*/ 41352 h 262957"/>
                              <a:gd name="connsiteX729" fmla="*/ 62865 w 217169"/>
                              <a:gd name="connsiteY729" fmla="*/ 212802 h 262957"/>
                              <a:gd name="connsiteX730" fmla="*/ 62865 w 217169"/>
                              <a:gd name="connsiteY730" fmla="*/ 212802 h 262957"/>
                              <a:gd name="connsiteX731" fmla="*/ 62865 w 217169"/>
                              <a:gd name="connsiteY731" fmla="*/ 212802 h 262957"/>
                              <a:gd name="connsiteX732" fmla="*/ 62865 w 217169"/>
                              <a:gd name="connsiteY732" fmla="*/ 212802 h 262957"/>
                              <a:gd name="connsiteX733" fmla="*/ 62865 w 217169"/>
                              <a:gd name="connsiteY733" fmla="*/ 212802 h 262957"/>
                              <a:gd name="connsiteX734" fmla="*/ 67627 w 217169"/>
                              <a:gd name="connsiteY734" fmla="*/ 231852 h 262957"/>
                              <a:gd name="connsiteX735" fmla="*/ 65722 w 217169"/>
                              <a:gd name="connsiteY735" fmla="*/ 230900 h 262957"/>
                              <a:gd name="connsiteX736" fmla="*/ 64770 w 217169"/>
                              <a:gd name="connsiteY736" fmla="*/ 231852 h 262957"/>
                              <a:gd name="connsiteX737" fmla="*/ 66675 w 217169"/>
                              <a:gd name="connsiteY737" fmla="*/ 233757 h 262957"/>
                              <a:gd name="connsiteX738" fmla="*/ 67627 w 217169"/>
                              <a:gd name="connsiteY738" fmla="*/ 231852 h 262957"/>
                              <a:gd name="connsiteX739" fmla="*/ 141922 w 217169"/>
                              <a:gd name="connsiteY739" fmla="*/ 80405 h 262957"/>
                              <a:gd name="connsiteX740" fmla="*/ 141922 w 217169"/>
                              <a:gd name="connsiteY740" fmla="*/ 80405 h 262957"/>
                              <a:gd name="connsiteX741" fmla="*/ 141922 w 217169"/>
                              <a:gd name="connsiteY741" fmla="*/ 80405 h 262957"/>
                              <a:gd name="connsiteX742" fmla="*/ 141922 w 217169"/>
                              <a:gd name="connsiteY742" fmla="*/ 80405 h 262957"/>
                              <a:gd name="connsiteX743" fmla="*/ 141922 w 217169"/>
                              <a:gd name="connsiteY743" fmla="*/ 80405 h 262957"/>
                              <a:gd name="connsiteX744" fmla="*/ 143827 w 217169"/>
                              <a:gd name="connsiteY744" fmla="*/ 75642 h 262957"/>
                              <a:gd name="connsiteX745" fmla="*/ 147638 w 217169"/>
                              <a:gd name="connsiteY745" fmla="*/ 73737 h 262957"/>
                              <a:gd name="connsiteX746" fmla="*/ 147638 w 217169"/>
                              <a:gd name="connsiteY746" fmla="*/ 75642 h 262957"/>
                              <a:gd name="connsiteX747" fmla="*/ 149542 w 217169"/>
                              <a:gd name="connsiteY747" fmla="*/ 73737 h 262957"/>
                              <a:gd name="connsiteX748" fmla="*/ 147638 w 217169"/>
                              <a:gd name="connsiteY748" fmla="*/ 73737 h 262957"/>
                              <a:gd name="connsiteX749" fmla="*/ 147638 w 217169"/>
                              <a:gd name="connsiteY749" fmla="*/ 69927 h 262957"/>
                              <a:gd name="connsiteX750" fmla="*/ 144780 w 217169"/>
                              <a:gd name="connsiteY750" fmla="*/ 72785 h 262957"/>
                              <a:gd name="connsiteX751" fmla="*/ 142875 w 217169"/>
                              <a:gd name="connsiteY751" fmla="*/ 73737 h 262957"/>
                              <a:gd name="connsiteX752" fmla="*/ 141922 w 217169"/>
                              <a:gd name="connsiteY752" fmla="*/ 75642 h 262957"/>
                              <a:gd name="connsiteX753" fmla="*/ 143827 w 217169"/>
                              <a:gd name="connsiteY753" fmla="*/ 75642 h 262957"/>
                              <a:gd name="connsiteX754" fmla="*/ 147638 w 217169"/>
                              <a:gd name="connsiteY754" fmla="*/ 87072 h 262957"/>
                              <a:gd name="connsiteX755" fmla="*/ 147638 w 217169"/>
                              <a:gd name="connsiteY755" fmla="*/ 85167 h 262957"/>
                              <a:gd name="connsiteX756" fmla="*/ 154305 w 217169"/>
                              <a:gd name="connsiteY756" fmla="*/ 82310 h 262957"/>
                              <a:gd name="connsiteX757" fmla="*/ 156210 w 217169"/>
                              <a:gd name="connsiteY757" fmla="*/ 80405 h 262957"/>
                              <a:gd name="connsiteX758" fmla="*/ 155257 w 217169"/>
                              <a:gd name="connsiteY758" fmla="*/ 79452 h 262957"/>
                              <a:gd name="connsiteX759" fmla="*/ 153352 w 217169"/>
                              <a:gd name="connsiteY759" fmla="*/ 80405 h 262957"/>
                              <a:gd name="connsiteX760" fmla="*/ 149542 w 217169"/>
                              <a:gd name="connsiteY760" fmla="*/ 81357 h 262957"/>
                              <a:gd name="connsiteX761" fmla="*/ 145732 w 217169"/>
                              <a:gd name="connsiteY761" fmla="*/ 82310 h 262957"/>
                              <a:gd name="connsiteX762" fmla="*/ 148590 w 217169"/>
                              <a:gd name="connsiteY762" fmla="*/ 85167 h 262957"/>
                              <a:gd name="connsiteX763" fmla="*/ 147638 w 217169"/>
                              <a:gd name="connsiteY763" fmla="*/ 87072 h 262957"/>
                              <a:gd name="connsiteX764" fmla="*/ 147638 w 217169"/>
                              <a:gd name="connsiteY764" fmla="*/ 88977 h 262957"/>
                              <a:gd name="connsiteX765" fmla="*/ 148590 w 217169"/>
                              <a:gd name="connsiteY765" fmla="*/ 88977 h 262957"/>
                              <a:gd name="connsiteX766" fmla="*/ 147638 w 217169"/>
                              <a:gd name="connsiteY766" fmla="*/ 87072 h 262957"/>
                              <a:gd name="connsiteX767" fmla="*/ 145732 w 217169"/>
                              <a:gd name="connsiteY767" fmla="*/ 63260 h 262957"/>
                              <a:gd name="connsiteX768" fmla="*/ 145732 w 217169"/>
                              <a:gd name="connsiteY768" fmla="*/ 63260 h 262957"/>
                              <a:gd name="connsiteX769" fmla="*/ 148590 w 217169"/>
                              <a:gd name="connsiteY769" fmla="*/ 63260 h 262957"/>
                              <a:gd name="connsiteX770" fmla="*/ 147638 w 217169"/>
                              <a:gd name="connsiteY770" fmla="*/ 62307 h 262957"/>
                              <a:gd name="connsiteX771" fmla="*/ 145732 w 217169"/>
                              <a:gd name="connsiteY771" fmla="*/ 63260 h 262957"/>
                              <a:gd name="connsiteX772" fmla="*/ 176213 w 217169"/>
                              <a:gd name="connsiteY772" fmla="*/ 220422 h 262957"/>
                              <a:gd name="connsiteX773" fmla="*/ 175260 w 217169"/>
                              <a:gd name="connsiteY773" fmla="*/ 219470 h 262957"/>
                              <a:gd name="connsiteX774" fmla="*/ 173355 w 217169"/>
                              <a:gd name="connsiteY774" fmla="*/ 220422 h 262957"/>
                              <a:gd name="connsiteX775" fmla="*/ 172402 w 217169"/>
                              <a:gd name="connsiteY775" fmla="*/ 223280 h 262957"/>
                              <a:gd name="connsiteX776" fmla="*/ 169545 w 217169"/>
                              <a:gd name="connsiteY776" fmla="*/ 222327 h 262957"/>
                              <a:gd name="connsiteX777" fmla="*/ 162877 w 217169"/>
                              <a:gd name="connsiteY777" fmla="*/ 222327 h 262957"/>
                              <a:gd name="connsiteX778" fmla="*/ 160972 w 217169"/>
                              <a:gd name="connsiteY778" fmla="*/ 220422 h 262957"/>
                              <a:gd name="connsiteX779" fmla="*/ 160020 w 217169"/>
                              <a:gd name="connsiteY779" fmla="*/ 223280 h 262957"/>
                              <a:gd name="connsiteX780" fmla="*/ 157163 w 217169"/>
                              <a:gd name="connsiteY780" fmla="*/ 220422 h 262957"/>
                              <a:gd name="connsiteX781" fmla="*/ 154305 w 217169"/>
                              <a:gd name="connsiteY781" fmla="*/ 219470 h 262957"/>
                              <a:gd name="connsiteX782" fmla="*/ 154305 w 217169"/>
                              <a:gd name="connsiteY782" fmla="*/ 217564 h 262957"/>
                              <a:gd name="connsiteX783" fmla="*/ 150495 w 217169"/>
                              <a:gd name="connsiteY783" fmla="*/ 214707 h 262957"/>
                              <a:gd name="connsiteX784" fmla="*/ 149542 w 217169"/>
                              <a:gd name="connsiteY784" fmla="*/ 213755 h 262957"/>
                              <a:gd name="connsiteX785" fmla="*/ 149542 w 217169"/>
                              <a:gd name="connsiteY785" fmla="*/ 214707 h 262957"/>
                              <a:gd name="connsiteX786" fmla="*/ 154305 w 217169"/>
                              <a:gd name="connsiteY786" fmla="*/ 219470 h 262957"/>
                              <a:gd name="connsiteX787" fmla="*/ 156210 w 217169"/>
                              <a:gd name="connsiteY787" fmla="*/ 223280 h 262957"/>
                              <a:gd name="connsiteX788" fmla="*/ 159067 w 217169"/>
                              <a:gd name="connsiteY788" fmla="*/ 223280 h 262957"/>
                              <a:gd name="connsiteX789" fmla="*/ 161925 w 217169"/>
                              <a:gd name="connsiteY789" fmla="*/ 228995 h 262957"/>
                              <a:gd name="connsiteX790" fmla="*/ 171450 w 217169"/>
                              <a:gd name="connsiteY790" fmla="*/ 223280 h 262957"/>
                              <a:gd name="connsiteX791" fmla="*/ 176213 w 217169"/>
                              <a:gd name="connsiteY791" fmla="*/ 220422 h 262957"/>
                              <a:gd name="connsiteX792" fmla="*/ 151447 w 217169"/>
                              <a:gd name="connsiteY792" fmla="*/ 226137 h 262957"/>
                              <a:gd name="connsiteX793" fmla="*/ 151447 w 217169"/>
                              <a:gd name="connsiteY793" fmla="*/ 226137 h 262957"/>
                              <a:gd name="connsiteX794" fmla="*/ 151447 w 217169"/>
                              <a:gd name="connsiteY794" fmla="*/ 226137 h 262957"/>
                              <a:gd name="connsiteX795" fmla="*/ 151447 w 217169"/>
                              <a:gd name="connsiteY795" fmla="*/ 226137 h 262957"/>
                              <a:gd name="connsiteX796" fmla="*/ 151447 w 217169"/>
                              <a:gd name="connsiteY796" fmla="*/ 226137 h 262957"/>
                              <a:gd name="connsiteX797" fmla="*/ 153352 w 217169"/>
                              <a:gd name="connsiteY797" fmla="*/ 92787 h 262957"/>
                              <a:gd name="connsiteX798" fmla="*/ 152400 w 217169"/>
                              <a:gd name="connsiteY798" fmla="*/ 91835 h 262957"/>
                              <a:gd name="connsiteX799" fmla="*/ 151447 w 217169"/>
                              <a:gd name="connsiteY799" fmla="*/ 91835 h 262957"/>
                              <a:gd name="connsiteX800" fmla="*/ 152400 w 217169"/>
                              <a:gd name="connsiteY800" fmla="*/ 92787 h 262957"/>
                              <a:gd name="connsiteX801" fmla="*/ 153352 w 217169"/>
                              <a:gd name="connsiteY801" fmla="*/ 92787 h 262957"/>
                              <a:gd name="connsiteX802" fmla="*/ 151447 w 217169"/>
                              <a:gd name="connsiteY802" fmla="*/ 69927 h 262957"/>
                              <a:gd name="connsiteX803" fmla="*/ 151447 w 217169"/>
                              <a:gd name="connsiteY803" fmla="*/ 69927 h 262957"/>
                              <a:gd name="connsiteX804" fmla="*/ 154305 w 217169"/>
                              <a:gd name="connsiteY804" fmla="*/ 68975 h 262957"/>
                              <a:gd name="connsiteX805" fmla="*/ 154305 w 217169"/>
                              <a:gd name="connsiteY805" fmla="*/ 68022 h 262957"/>
                              <a:gd name="connsiteX806" fmla="*/ 151447 w 217169"/>
                              <a:gd name="connsiteY806" fmla="*/ 69927 h 262957"/>
                              <a:gd name="connsiteX807" fmla="*/ 153352 w 217169"/>
                              <a:gd name="connsiteY807" fmla="*/ 232805 h 262957"/>
                              <a:gd name="connsiteX808" fmla="*/ 153352 w 217169"/>
                              <a:gd name="connsiteY808" fmla="*/ 232805 h 262957"/>
                              <a:gd name="connsiteX809" fmla="*/ 152400 w 217169"/>
                              <a:gd name="connsiteY809" fmla="*/ 231852 h 262957"/>
                              <a:gd name="connsiteX810" fmla="*/ 153352 w 217169"/>
                              <a:gd name="connsiteY810" fmla="*/ 232805 h 262957"/>
                              <a:gd name="connsiteX811" fmla="*/ 153352 w 217169"/>
                              <a:gd name="connsiteY811" fmla="*/ 232805 h 262957"/>
                              <a:gd name="connsiteX812" fmla="*/ 152400 w 217169"/>
                              <a:gd name="connsiteY812" fmla="*/ 62307 h 262957"/>
                              <a:gd name="connsiteX813" fmla="*/ 152400 w 217169"/>
                              <a:gd name="connsiteY813" fmla="*/ 62307 h 262957"/>
                              <a:gd name="connsiteX814" fmla="*/ 152400 w 217169"/>
                              <a:gd name="connsiteY814" fmla="*/ 62307 h 262957"/>
                              <a:gd name="connsiteX815" fmla="*/ 152400 w 217169"/>
                              <a:gd name="connsiteY815" fmla="*/ 61355 h 262957"/>
                              <a:gd name="connsiteX816" fmla="*/ 152400 w 217169"/>
                              <a:gd name="connsiteY816" fmla="*/ 62307 h 262957"/>
                              <a:gd name="connsiteX817" fmla="*/ 152400 w 217169"/>
                              <a:gd name="connsiteY817" fmla="*/ 76595 h 262957"/>
                              <a:gd name="connsiteX818" fmla="*/ 152400 w 217169"/>
                              <a:gd name="connsiteY818" fmla="*/ 76595 h 262957"/>
                              <a:gd name="connsiteX819" fmla="*/ 152400 w 217169"/>
                              <a:gd name="connsiteY819" fmla="*/ 76595 h 262957"/>
                              <a:gd name="connsiteX820" fmla="*/ 152400 w 217169"/>
                              <a:gd name="connsiteY820" fmla="*/ 76595 h 262957"/>
                              <a:gd name="connsiteX821" fmla="*/ 152400 w 217169"/>
                              <a:gd name="connsiteY821" fmla="*/ 76595 h 262957"/>
                              <a:gd name="connsiteX822" fmla="*/ 152400 w 217169"/>
                              <a:gd name="connsiteY822" fmla="*/ 181370 h 262957"/>
                              <a:gd name="connsiteX823" fmla="*/ 152400 w 217169"/>
                              <a:gd name="connsiteY823" fmla="*/ 181370 h 262957"/>
                              <a:gd name="connsiteX824" fmla="*/ 152400 w 217169"/>
                              <a:gd name="connsiteY824" fmla="*/ 181370 h 262957"/>
                              <a:gd name="connsiteX825" fmla="*/ 152400 w 217169"/>
                              <a:gd name="connsiteY825" fmla="*/ 181370 h 262957"/>
                              <a:gd name="connsiteX826" fmla="*/ 152400 w 217169"/>
                              <a:gd name="connsiteY826" fmla="*/ 181370 h 262957"/>
                              <a:gd name="connsiteX827" fmla="*/ 153352 w 217169"/>
                              <a:gd name="connsiteY827" fmla="*/ 177560 h 262957"/>
                              <a:gd name="connsiteX828" fmla="*/ 155257 w 217169"/>
                              <a:gd name="connsiteY828" fmla="*/ 175655 h 262957"/>
                              <a:gd name="connsiteX829" fmla="*/ 155257 w 217169"/>
                              <a:gd name="connsiteY829" fmla="*/ 174702 h 262957"/>
                              <a:gd name="connsiteX830" fmla="*/ 153352 w 217169"/>
                              <a:gd name="connsiteY830" fmla="*/ 177560 h 262957"/>
                              <a:gd name="connsiteX831" fmla="*/ 153352 w 217169"/>
                              <a:gd name="connsiteY831" fmla="*/ 177560 h 262957"/>
                              <a:gd name="connsiteX832" fmla="*/ 155257 w 217169"/>
                              <a:gd name="connsiteY832" fmla="*/ 188037 h 262957"/>
                              <a:gd name="connsiteX833" fmla="*/ 155257 w 217169"/>
                              <a:gd name="connsiteY833" fmla="*/ 186132 h 262957"/>
                              <a:gd name="connsiteX834" fmla="*/ 153352 w 217169"/>
                              <a:gd name="connsiteY834" fmla="*/ 186132 h 262957"/>
                              <a:gd name="connsiteX835" fmla="*/ 155257 w 217169"/>
                              <a:gd name="connsiteY835" fmla="*/ 188037 h 262957"/>
                              <a:gd name="connsiteX836" fmla="*/ 154305 w 217169"/>
                              <a:gd name="connsiteY836" fmla="*/ 191847 h 262957"/>
                              <a:gd name="connsiteX837" fmla="*/ 155257 w 217169"/>
                              <a:gd name="connsiteY837" fmla="*/ 191847 h 262957"/>
                              <a:gd name="connsiteX838" fmla="*/ 155257 w 217169"/>
                              <a:gd name="connsiteY838" fmla="*/ 188037 h 262957"/>
                              <a:gd name="connsiteX839" fmla="*/ 154305 w 217169"/>
                              <a:gd name="connsiteY839" fmla="*/ 171845 h 262957"/>
                              <a:gd name="connsiteX840" fmla="*/ 156210 w 217169"/>
                              <a:gd name="connsiteY840" fmla="*/ 171845 h 262957"/>
                              <a:gd name="connsiteX841" fmla="*/ 157163 w 217169"/>
                              <a:gd name="connsiteY841" fmla="*/ 172797 h 262957"/>
                              <a:gd name="connsiteX842" fmla="*/ 158115 w 217169"/>
                              <a:gd name="connsiteY842" fmla="*/ 173750 h 262957"/>
                              <a:gd name="connsiteX843" fmla="*/ 159067 w 217169"/>
                              <a:gd name="connsiteY843" fmla="*/ 173750 h 262957"/>
                              <a:gd name="connsiteX844" fmla="*/ 158115 w 217169"/>
                              <a:gd name="connsiteY844" fmla="*/ 171845 h 262957"/>
                              <a:gd name="connsiteX845" fmla="*/ 157163 w 217169"/>
                              <a:gd name="connsiteY845" fmla="*/ 170892 h 262957"/>
                              <a:gd name="connsiteX846" fmla="*/ 156210 w 217169"/>
                              <a:gd name="connsiteY846" fmla="*/ 169939 h 262957"/>
                              <a:gd name="connsiteX847" fmla="*/ 155257 w 217169"/>
                              <a:gd name="connsiteY847" fmla="*/ 168035 h 262957"/>
                              <a:gd name="connsiteX848" fmla="*/ 154305 w 217169"/>
                              <a:gd name="connsiteY848" fmla="*/ 168987 h 262957"/>
                              <a:gd name="connsiteX849" fmla="*/ 154305 w 217169"/>
                              <a:gd name="connsiteY849" fmla="*/ 171845 h 262957"/>
                              <a:gd name="connsiteX850" fmla="*/ 154305 w 217169"/>
                              <a:gd name="connsiteY850" fmla="*/ 160414 h 262957"/>
                              <a:gd name="connsiteX851" fmla="*/ 154305 w 217169"/>
                              <a:gd name="connsiteY851" fmla="*/ 160414 h 262957"/>
                              <a:gd name="connsiteX852" fmla="*/ 154305 w 217169"/>
                              <a:gd name="connsiteY852" fmla="*/ 160414 h 262957"/>
                              <a:gd name="connsiteX853" fmla="*/ 154305 w 217169"/>
                              <a:gd name="connsiteY853" fmla="*/ 160414 h 262957"/>
                              <a:gd name="connsiteX854" fmla="*/ 154305 w 217169"/>
                              <a:gd name="connsiteY854" fmla="*/ 160414 h 262957"/>
                              <a:gd name="connsiteX855" fmla="*/ 155257 w 217169"/>
                              <a:gd name="connsiteY855" fmla="*/ 213755 h 262957"/>
                              <a:gd name="connsiteX856" fmla="*/ 155257 w 217169"/>
                              <a:gd name="connsiteY856" fmla="*/ 211850 h 262957"/>
                              <a:gd name="connsiteX857" fmla="*/ 154305 w 217169"/>
                              <a:gd name="connsiteY857" fmla="*/ 214707 h 262957"/>
                              <a:gd name="connsiteX858" fmla="*/ 155257 w 217169"/>
                              <a:gd name="connsiteY858" fmla="*/ 217564 h 262957"/>
                              <a:gd name="connsiteX859" fmla="*/ 155257 w 217169"/>
                              <a:gd name="connsiteY859" fmla="*/ 213755 h 262957"/>
                              <a:gd name="connsiteX860" fmla="*/ 154305 w 217169"/>
                              <a:gd name="connsiteY860" fmla="*/ 165177 h 262957"/>
                              <a:gd name="connsiteX861" fmla="*/ 155257 w 217169"/>
                              <a:gd name="connsiteY861" fmla="*/ 166130 h 262957"/>
                              <a:gd name="connsiteX862" fmla="*/ 159067 w 217169"/>
                              <a:gd name="connsiteY862" fmla="*/ 162320 h 262957"/>
                              <a:gd name="connsiteX863" fmla="*/ 158115 w 217169"/>
                              <a:gd name="connsiteY863" fmla="*/ 161367 h 262957"/>
                              <a:gd name="connsiteX864" fmla="*/ 154305 w 217169"/>
                              <a:gd name="connsiteY864" fmla="*/ 165177 h 262957"/>
                              <a:gd name="connsiteX865" fmla="*/ 162877 w 217169"/>
                              <a:gd name="connsiteY865" fmla="*/ 228042 h 262957"/>
                              <a:gd name="connsiteX866" fmla="*/ 160020 w 217169"/>
                              <a:gd name="connsiteY866" fmla="*/ 228995 h 262957"/>
                              <a:gd name="connsiteX867" fmla="*/ 159067 w 217169"/>
                              <a:gd name="connsiteY867" fmla="*/ 229947 h 262957"/>
                              <a:gd name="connsiteX868" fmla="*/ 158115 w 217169"/>
                              <a:gd name="connsiteY868" fmla="*/ 228042 h 262957"/>
                              <a:gd name="connsiteX869" fmla="*/ 157163 w 217169"/>
                              <a:gd name="connsiteY869" fmla="*/ 227089 h 262957"/>
                              <a:gd name="connsiteX870" fmla="*/ 154305 w 217169"/>
                              <a:gd name="connsiteY870" fmla="*/ 224232 h 262957"/>
                              <a:gd name="connsiteX871" fmla="*/ 154305 w 217169"/>
                              <a:gd name="connsiteY871" fmla="*/ 228042 h 262957"/>
                              <a:gd name="connsiteX872" fmla="*/ 158115 w 217169"/>
                              <a:gd name="connsiteY872" fmla="*/ 232805 h 262957"/>
                              <a:gd name="connsiteX873" fmla="*/ 162877 w 217169"/>
                              <a:gd name="connsiteY873" fmla="*/ 228042 h 262957"/>
                              <a:gd name="connsiteX874" fmla="*/ 155257 w 217169"/>
                              <a:gd name="connsiteY874" fmla="*/ 90882 h 262957"/>
                              <a:gd name="connsiteX875" fmla="*/ 156210 w 217169"/>
                              <a:gd name="connsiteY875" fmla="*/ 88977 h 262957"/>
                              <a:gd name="connsiteX876" fmla="*/ 155257 w 217169"/>
                              <a:gd name="connsiteY876" fmla="*/ 86120 h 262957"/>
                              <a:gd name="connsiteX877" fmla="*/ 154305 w 217169"/>
                              <a:gd name="connsiteY877" fmla="*/ 87072 h 262957"/>
                              <a:gd name="connsiteX878" fmla="*/ 155257 w 217169"/>
                              <a:gd name="connsiteY878" fmla="*/ 90882 h 262957"/>
                              <a:gd name="connsiteX879" fmla="*/ 157163 w 217169"/>
                              <a:gd name="connsiteY879" fmla="*/ 239472 h 262957"/>
                              <a:gd name="connsiteX880" fmla="*/ 156210 w 217169"/>
                              <a:gd name="connsiteY880" fmla="*/ 238520 h 262957"/>
                              <a:gd name="connsiteX881" fmla="*/ 155257 w 217169"/>
                              <a:gd name="connsiteY881" fmla="*/ 239472 h 262957"/>
                              <a:gd name="connsiteX882" fmla="*/ 157163 w 217169"/>
                              <a:gd name="connsiteY882" fmla="*/ 239472 h 262957"/>
                              <a:gd name="connsiteX883" fmla="*/ 157163 w 217169"/>
                              <a:gd name="connsiteY883" fmla="*/ 239472 h 262957"/>
                              <a:gd name="connsiteX884" fmla="*/ 156210 w 217169"/>
                              <a:gd name="connsiteY884" fmla="*/ 198514 h 262957"/>
                              <a:gd name="connsiteX885" fmla="*/ 156210 w 217169"/>
                              <a:gd name="connsiteY885" fmla="*/ 198514 h 262957"/>
                              <a:gd name="connsiteX886" fmla="*/ 156210 w 217169"/>
                              <a:gd name="connsiteY886" fmla="*/ 198514 h 262957"/>
                              <a:gd name="connsiteX887" fmla="*/ 156210 w 217169"/>
                              <a:gd name="connsiteY887" fmla="*/ 198514 h 262957"/>
                              <a:gd name="connsiteX888" fmla="*/ 156210 w 217169"/>
                              <a:gd name="connsiteY888" fmla="*/ 198514 h 262957"/>
                              <a:gd name="connsiteX889" fmla="*/ 157163 w 217169"/>
                              <a:gd name="connsiteY889" fmla="*/ 94692 h 262957"/>
                              <a:gd name="connsiteX890" fmla="*/ 157163 w 217169"/>
                              <a:gd name="connsiteY890" fmla="*/ 94692 h 262957"/>
                              <a:gd name="connsiteX891" fmla="*/ 155257 w 217169"/>
                              <a:gd name="connsiteY891" fmla="*/ 94692 h 262957"/>
                              <a:gd name="connsiteX892" fmla="*/ 155257 w 217169"/>
                              <a:gd name="connsiteY892" fmla="*/ 95645 h 262957"/>
                              <a:gd name="connsiteX893" fmla="*/ 157163 w 217169"/>
                              <a:gd name="connsiteY893" fmla="*/ 94692 h 262957"/>
                              <a:gd name="connsiteX894" fmla="*/ 157163 w 217169"/>
                              <a:gd name="connsiteY894" fmla="*/ 71832 h 262957"/>
                              <a:gd name="connsiteX895" fmla="*/ 157163 w 217169"/>
                              <a:gd name="connsiteY895" fmla="*/ 71832 h 262957"/>
                              <a:gd name="connsiteX896" fmla="*/ 157163 w 217169"/>
                              <a:gd name="connsiteY896" fmla="*/ 71832 h 262957"/>
                              <a:gd name="connsiteX897" fmla="*/ 157163 w 217169"/>
                              <a:gd name="connsiteY897" fmla="*/ 71832 h 262957"/>
                              <a:gd name="connsiteX898" fmla="*/ 157163 w 217169"/>
                              <a:gd name="connsiteY898" fmla="*/ 71832 h 262957"/>
                              <a:gd name="connsiteX899" fmla="*/ 156210 w 217169"/>
                              <a:gd name="connsiteY899" fmla="*/ 203277 h 262957"/>
                              <a:gd name="connsiteX900" fmla="*/ 158115 w 217169"/>
                              <a:gd name="connsiteY900" fmla="*/ 204230 h 262957"/>
                              <a:gd name="connsiteX901" fmla="*/ 156210 w 217169"/>
                              <a:gd name="connsiteY901" fmla="*/ 203277 h 262957"/>
                              <a:gd name="connsiteX902" fmla="*/ 156210 w 217169"/>
                              <a:gd name="connsiteY902" fmla="*/ 203277 h 262957"/>
                              <a:gd name="connsiteX903" fmla="*/ 160020 w 217169"/>
                              <a:gd name="connsiteY903" fmla="*/ 193752 h 262957"/>
                              <a:gd name="connsiteX904" fmla="*/ 159067 w 217169"/>
                              <a:gd name="connsiteY904" fmla="*/ 198514 h 262957"/>
                              <a:gd name="connsiteX905" fmla="*/ 159067 w 217169"/>
                              <a:gd name="connsiteY905" fmla="*/ 204230 h 262957"/>
                              <a:gd name="connsiteX906" fmla="*/ 162877 w 217169"/>
                              <a:gd name="connsiteY906" fmla="*/ 207087 h 262957"/>
                              <a:gd name="connsiteX907" fmla="*/ 164782 w 217169"/>
                              <a:gd name="connsiteY907" fmla="*/ 202325 h 262957"/>
                              <a:gd name="connsiteX908" fmla="*/ 166688 w 217169"/>
                              <a:gd name="connsiteY908" fmla="*/ 198514 h 262957"/>
                              <a:gd name="connsiteX909" fmla="*/ 165735 w 217169"/>
                              <a:gd name="connsiteY909" fmla="*/ 197562 h 262957"/>
                              <a:gd name="connsiteX910" fmla="*/ 165735 w 217169"/>
                              <a:gd name="connsiteY910" fmla="*/ 199467 h 262957"/>
                              <a:gd name="connsiteX911" fmla="*/ 165735 w 217169"/>
                              <a:gd name="connsiteY911" fmla="*/ 202325 h 262957"/>
                              <a:gd name="connsiteX912" fmla="*/ 165735 w 217169"/>
                              <a:gd name="connsiteY912" fmla="*/ 195657 h 262957"/>
                              <a:gd name="connsiteX913" fmla="*/ 168592 w 217169"/>
                              <a:gd name="connsiteY913" fmla="*/ 192800 h 262957"/>
                              <a:gd name="connsiteX914" fmla="*/ 164782 w 217169"/>
                              <a:gd name="connsiteY914" fmla="*/ 192800 h 262957"/>
                              <a:gd name="connsiteX915" fmla="*/ 160972 w 217169"/>
                              <a:gd name="connsiteY915" fmla="*/ 192800 h 262957"/>
                              <a:gd name="connsiteX916" fmla="*/ 160020 w 217169"/>
                              <a:gd name="connsiteY916" fmla="*/ 193752 h 262957"/>
                              <a:gd name="connsiteX917" fmla="*/ 162877 w 217169"/>
                              <a:gd name="connsiteY917" fmla="*/ 85167 h 262957"/>
                              <a:gd name="connsiteX918" fmla="*/ 159067 w 217169"/>
                              <a:gd name="connsiteY918" fmla="*/ 74689 h 262957"/>
                              <a:gd name="connsiteX919" fmla="*/ 158115 w 217169"/>
                              <a:gd name="connsiteY919" fmla="*/ 73737 h 262957"/>
                              <a:gd name="connsiteX920" fmla="*/ 158115 w 217169"/>
                              <a:gd name="connsiteY920" fmla="*/ 73737 h 262957"/>
                              <a:gd name="connsiteX921" fmla="*/ 159067 w 217169"/>
                              <a:gd name="connsiteY921" fmla="*/ 74689 h 262957"/>
                              <a:gd name="connsiteX922" fmla="*/ 160972 w 217169"/>
                              <a:gd name="connsiteY922" fmla="*/ 85167 h 262957"/>
                              <a:gd name="connsiteX923" fmla="*/ 161925 w 217169"/>
                              <a:gd name="connsiteY923" fmla="*/ 87072 h 262957"/>
                              <a:gd name="connsiteX924" fmla="*/ 162877 w 217169"/>
                              <a:gd name="connsiteY924" fmla="*/ 85167 h 262957"/>
                              <a:gd name="connsiteX925" fmla="*/ 173355 w 217169"/>
                              <a:gd name="connsiteY925" fmla="*/ 204230 h 262957"/>
                              <a:gd name="connsiteX926" fmla="*/ 172402 w 217169"/>
                              <a:gd name="connsiteY926" fmla="*/ 200420 h 262957"/>
                              <a:gd name="connsiteX927" fmla="*/ 170497 w 217169"/>
                              <a:gd name="connsiteY927" fmla="*/ 196610 h 262957"/>
                              <a:gd name="connsiteX928" fmla="*/ 170497 w 217169"/>
                              <a:gd name="connsiteY928" fmla="*/ 196610 h 262957"/>
                              <a:gd name="connsiteX929" fmla="*/ 169545 w 217169"/>
                              <a:gd name="connsiteY929" fmla="*/ 199467 h 262957"/>
                              <a:gd name="connsiteX930" fmla="*/ 167640 w 217169"/>
                              <a:gd name="connsiteY930" fmla="*/ 204230 h 262957"/>
                              <a:gd name="connsiteX931" fmla="*/ 160972 w 217169"/>
                              <a:gd name="connsiteY931" fmla="*/ 206135 h 262957"/>
                              <a:gd name="connsiteX932" fmla="*/ 158115 w 217169"/>
                              <a:gd name="connsiteY932" fmla="*/ 207087 h 262957"/>
                              <a:gd name="connsiteX933" fmla="*/ 156210 w 217169"/>
                              <a:gd name="connsiteY933" fmla="*/ 208039 h 262957"/>
                              <a:gd name="connsiteX934" fmla="*/ 158115 w 217169"/>
                              <a:gd name="connsiteY934" fmla="*/ 208992 h 262957"/>
                              <a:gd name="connsiteX935" fmla="*/ 166688 w 217169"/>
                              <a:gd name="connsiteY935" fmla="*/ 203277 h 262957"/>
                              <a:gd name="connsiteX936" fmla="*/ 168592 w 217169"/>
                              <a:gd name="connsiteY936" fmla="*/ 203277 h 262957"/>
                              <a:gd name="connsiteX937" fmla="*/ 173355 w 217169"/>
                              <a:gd name="connsiteY937" fmla="*/ 204230 h 262957"/>
                              <a:gd name="connsiteX938" fmla="*/ 158115 w 217169"/>
                              <a:gd name="connsiteY938" fmla="*/ 187085 h 262957"/>
                              <a:gd name="connsiteX939" fmla="*/ 159067 w 217169"/>
                              <a:gd name="connsiteY939" fmla="*/ 190895 h 262957"/>
                              <a:gd name="connsiteX940" fmla="*/ 159067 w 217169"/>
                              <a:gd name="connsiteY940" fmla="*/ 190895 h 262957"/>
                              <a:gd name="connsiteX941" fmla="*/ 160020 w 217169"/>
                              <a:gd name="connsiteY941" fmla="*/ 187085 h 262957"/>
                              <a:gd name="connsiteX942" fmla="*/ 160020 w 217169"/>
                              <a:gd name="connsiteY942" fmla="*/ 185180 h 262957"/>
                              <a:gd name="connsiteX943" fmla="*/ 158115 w 217169"/>
                              <a:gd name="connsiteY943" fmla="*/ 187085 h 262957"/>
                              <a:gd name="connsiteX944" fmla="*/ 160020 w 217169"/>
                              <a:gd name="connsiteY944" fmla="*/ 176607 h 262957"/>
                              <a:gd name="connsiteX945" fmla="*/ 160972 w 217169"/>
                              <a:gd name="connsiteY945" fmla="*/ 178512 h 262957"/>
                              <a:gd name="connsiteX946" fmla="*/ 161925 w 217169"/>
                              <a:gd name="connsiteY946" fmla="*/ 175655 h 262957"/>
                              <a:gd name="connsiteX947" fmla="*/ 161925 w 217169"/>
                              <a:gd name="connsiteY947" fmla="*/ 175655 h 262957"/>
                              <a:gd name="connsiteX948" fmla="*/ 160020 w 217169"/>
                              <a:gd name="connsiteY948" fmla="*/ 176607 h 262957"/>
                              <a:gd name="connsiteX949" fmla="*/ 162877 w 217169"/>
                              <a:gd name="connsiteY949" fmla="*/ 71832 h 262957"/>
                              <a:gd name="connsiteX950" fmla="*/ 163830 w 217169"/>
                              <a:gd name="connsiteY950" fmla="*/ 68975 h 262957"/>
                              <a:gd name="connsiteX951" fmla="*/ 163830 w 217169"/>
                              <a:gd name="connsiteY951" fmla="*/ 68022 h 262957"/>
                              <a:gd name="connsiteX952" fmla="*/ 163830 w 217169"/>
                              <a:gd name="connsiteY952" fmla="*/ 67070 h 262957"/>
                              <a:gd name="connsiteX953" fmla="*/ 163830 w 217169"/>
                              <a:gd name="connsiteY953" fmla="*/ 68022 h 262957"/>
                              <a:gd name="connsiteX954" fmla="*/ 163830 w 217169"/>
                              <a:gd name="connsiteY954" fmla="*/ 69927 h 262957"/>
                              <a:gd name="connsiteX955" fmla="*/ 160972 w 217169"/>
                              <a:gd name="connsiteY955" fmla="*/ 69927 h 262957"/>
                              <a:gd name="connsiteX956" fmla="*/ 162877 w 217169"/>
                              <a:gd name="connsiteY956" fmla="*/ 71832 h 262957"/>
                              <a:gd name="connsiteX957" fmla="*/ 160972 w 217169"/>
                              <a:gd name="connsiteY957" fmla="*/ 211850 h 262957"/>
                              <a:gd name="connsiteX958" fmla="*/ 160972 w 217169"/>
                              <a:gd name="connsiteY958" fmla="*/ 211850 h 262957"/>
                              <a:gd name="connsiteX959" fmla="*/ 160972 w 217169"/>
                              <a:gd name="connsiteY959" fmla="*/ 211850 h 262957"/>
                              <a:gd name="connsiteX960" fmla="*/ 160972 w 217169"/>
                              <a:gd name="connsiteY960" fmla="*/ 211850 h 262957"/>
                              <a:gd name="connsiteX961" fmla="*/ 160972 w 217169"/>
                              <a:gd name="connsiteY961" fmla="*/ 211850 h 262957"/>
                              <a:gd name="connsiteX962" fmla="*/ 160972 w 217169"/>
                              <a:gd name="connsiteY962" fmla="*/ 160414 h 262957"/>
                              <a:gd name="connsiteX963" fmla="*/ 160972 w 217169"/>
                              <a:gd name="connsiteY963" fmla="*/ 160414 h 262957"/>
                              <a:gd name="connsiteX964" fmla="*/ 160972 w 217169"/>
                              <a:gd name="connsiteY964" fmla="*/ 160414 h 262957"/>
                              <a:gd name="connsiteX965" fmla="*/ 160972 w 217169"/>
                              <a:gd name="connsiteY965" fmla="*/ 160414 h 262957"/>
                              <a:gd name="connsiteX966" fmla="*/ 160972 w 217169"/>
                              <a:gd name="connsiteY966" fmla="*/ 160414 h 262957"/>
                              <a:gd name="connsiteX967" fmla="*/ 161925 w 217169"/>
                              <a:gd name="connsiteY967" fmla="*/ 163272 h 262957"/>
                              <a:gd name="connsiteX968" fmla="*/ 161925 w 217169"/>
                              <a:gd name="connsiteY968" fmla="*/ 163272 h 262957"/>
                              <a:gd name="connsiteX969" fmla="*/ 163830 w 217169"/>
                              <a:gd name="connsiteY969" fmla="*/ 164225 h 262957"/>
                              <a:gd name="connsiteX970" fmla="*/ 164782 w 217169"/>
                              <a:gd name="connsiteY970" fmla="*/ 164225 h 262957"/>
                              <a:gd name="connsiteX971" fmla="*/ 167640 w 217169"/>
                              <a:gd name="connsiteY971" fmla="*/ 171845 h 262957"/>
                              <a:gd name="connsiteX972" fmla="*/ 164782 w 217169"/>
                              <a:gd name="connsiteY972" fmla="*/ 170892 h 262957"/>
                              <a:gd name="connsiteX973" fmla="*/ 162877 w 217169"/>
                              <a:gd name="connsiteY973" fmla="*/ 169939 h 262957"/>
                              <a:gd name="connsiteX974" fmla="*/ 161925 w 217169"/>
                              <a:gd name="connsiteY974" fmla="*/ 173750 h 262957"/>
                              <a:gd name="connsiteX975" fmla="*/ 162877 w 217169"/>
                              <a:gd name="connsiteY975" fmla="*/ 175655 h 262957"/>
                              <a:gd name="connsiteX976" fmla="*/ 167640 w 217169"/>
                              <a:gd name="connsiteY976" fmla="*/ 172797 h 262957"/>
                              <a:gd name="connsiteX977" fmla="*/ 169545 w 217169"/>
                              <a:gd name="connsiteY977" fmla="*/ 166130 h 262957"/>
                              <a:gd name="connsiteX978" fmla="*/ 168592 w 217169"/>
                              <a:gd name="connsiteY978" fmla="*/ 166130 h 262957"/>
                              <a:gd name="connsiteX979" fmla="*/ 168592 w 217169"/>
                              <a:gd name="connsiteY979" fmla="*/ 167082 h 262957"/>
                              <a:gd name="connsiteX980" fmla="*/ 168592 w 217169"/>
                              <a:gd name="connsiteY980" fmla="*/ 169939 h 262957"/>
                              <a:gd name="connsiteX981" fmla="*/ 166688 w 217169"/>
                              <a:gd name="connsiteY981" fmla="*/ 168035 h 262957"/>
                              <a:gd name="connsiteX982" fmla="*/ 164782 w 217169"/>
                              <a:gd name="connsiteY982" fmla="*/ 165177 h 262957"/>
                              <a:gd name="connsiteX983" fmla="*/ 163830 w 217169"/>
                              <a:gd name="connsiteY983" fmla="*/ 164225 h 262957"/>
                              <a:gd name="connsiteX984" fmla="*/ 161925 w 217169"/>
                              <a:gd name="connsiteY984" fmla="*/ 163272 h 262957"/>
                              <a:gd name="connsiteX985" fmla="*/ 162877 w 217169"/>
                              <a:gd name="connsiteY985" fmla="*/ 181370 h 262957"/>
                              <a:gd name="connsiteX986" fmla="*/ 161925 w 217169"/>
                              <a:gd name="connsiteY986" fmla="*/ 182322 h 262957"/>
                              <a:gd name="connsiteX987" fmla="*/ 162877 w 217169"/>
                              <a:gd name="connsiteY987" fmla="*/ 186132 h 262957"/>
                              <a:gd name="connsiteX988" fmla="*/ 165735 w 217169"/>
                              <a:gd name="connsiteY988" fmla="*/ 187085 h 262957"/>
                              <a:gd name="connsiteX989" fmla="*/ 166688 w 217169"/>
                              <a:gd name="connsiteY989" fmla="*/ 184227 h 262957"/>
                              <a:gd name="connsiteX990" fmla="*/ 168592 w 217169"/>
                              <a:gd name="connsiteY990" fmla="*/ 182322 h 262957"/>
                              <a:gd name="connsiteX991" fmla="*/ 169545 w 217169"/>
                              <a:gd name="connsiteY991" fmla="*/ 184227 h 262957"/>
                              <a:gd name="connsiteX992" fmla="*/ 171450 w 217169"/>
                              <a:gd name="connsiteY992" fmla="*/ 185180 h 262957"/>
                              <a:gd name="connsiteX993" fmla="*/ 170497 w 217169"/>
                              <a:gd name="connsiteY993" fmla="*/ 183275 h 262957"/>
                              <a:gd name="connsiteX994" fmla="*/ 168592 w 217169"/>
                              <a:gd name="connsiteY994" fmla="*/ 183275 h 262957"/>
                              <a:gd name="connsiteX995" fmla="*/ 169545 w 217169"/>
                              <a:gd name="connsiteY995" fmla="*/ 180417 h 262957"/>
                              <a:gd name="connsiteX996" fmla="*/ 168592 w 217169"/>
                              <a:gd name="connsiteY996" fmla="*/ 179464 h 262957"/>
                              <a:gd name="connsiteX997" fmla="*/ 162877 w 217169"/>
                              <a:gd name="connsiteY997" fmla="*/ 181370 h 262957"/>
                              <a:gd name="connsiteX998" fmla="*/ 170497 w 217169"/>
                              <a:gd name="connsiteY998" fmla="*/ 93739 h 262957"/>
                              <a:gd name="connsiteX999" fmla="*/ 166688 w 217169"/>
                              <a:gd name="connsiteY999" fmla="*/ 95645 h 262957"/>
                              <a:gd name="connsiteX1000" fmla="*/ 166688 w 217169"/>
                              <a:gd name="connsiteY1000" fmla="*/ 95645 h 262957"/>
                              <a:gd name="connsiteX1001" fmla="*/ 164782 w 217169"/>
                              <a:gd name="connsiteY1001" fmla="*/ 93739 h 262957"/>
                              <a:gd name="connsiteX1002" fmla="*/ 162877 w 217169"/>
                              <a:gd name="connsiteY1002" fmla="*/ 94692 h 262957"/>
                              <a:gd name="connsiteX1003" fmla="*/ 162877 w 217169"/>
                              <a:gd name="connsiteY1003" fmla="*/ 96597 h 262957"/>
                              <a:gd name="connsiteX1004" fmla="*/ 164782 w 217169"/>
                              <a:gd name="connsiteY1004" fmla="*/ 95645 h 262957"/>
                              <a:gd name="connsiteX1005" fmla="*/ 166688 w 217169"/>
                              <a:gd name="connsiteY1005" fmla="*/ 95645 h 262957"/>
                              <a:gd name="connsiteX1006" fmla="*/ 170497 w 217169"/>
                              <a:gd name="connsiteY1006" fmla="*/ 95645 h 262957"/>
                              <a:gd name="connsiteX1007" fmla="*/ 170497 w 217169"/>
                              <a:gd name="connsiteY1007" fmla="*/ 93739 h 262957"/>
                              <a:gd name="connsiteX1008" fmla="*/ 163830 w 217169"/>
                              <a:gd name="connsiteY1008" fmla="*/ 74689 h 262957"/>
                              <a:gd name="connsiteX1009" fmla="*/ 164782 w 217169"/>
                              <a:gd name="connsiteY1009" fmla="*/ 76595 h 262957"/>
                              <a:gd name="connsiteX1010" fmla="*/ 165735 w 217169"/>
                              <a:gd name="connsiteY1010" fmla="*/ 75642 h 262957"/>
                              <a:gd name="connsiteX1011" fmla="*/ 164782 w 217169"/>
                              <a:gd name="connsiteY1011" fmla="*/ 74689 h 262957"/>
                              <a:gd name="connsiteX1012" fmla="*/ 163830 w 217169"/>
                              <a:gd name="connsiteY1012" fmla="*/ 74689 h 262957"/>
                              <a:gd name="connsiteX1013" fmla="*/ 164782 w 217169"/>
                              <a:gd name="connsiteY1013" fmla="*/ 158510 h 262957"/>
                              <a:gd name="connsiteX1014" fmla="*/ 168592 w 217169"/>
                              <a:gd name="connsiteY1014" fmla="*/ 158510 h 262957"/>
                              <a:gd name="connsiteX1015" fmla="*/ 168592 w 217169"/>
                              <a:gd name="connsiteY1015" fmla="*/ 161367 h 262957"/>
                              <a:gd name="connsiteX1016" fmla="*/ 170497 w 217169"/>
                              <a:gd name="connsiteY1016" fmla="*/ 159462 h 262957"/>
                              <a:gd name="connsiteX1017" fmla="*/ 172402 w 217169"/>
                              <a:gd name="connsiteY1017" fmla="*/ 158510 h 262957"/>
                              <a:gd name="connsiteX1018" fmla="*/ 172402 w 217169"/>
                              <a:gd name="connsiteY1018" fmla="*/ 154700 h 262957"/>
                              <a:gd name="connsiteX1019" fmla="*/ 170497 w 217169"/>
                              <a:gd name="connsiteY1019" fmla="*/ 153747 h 262957"/>
                              <a:gd name="connsiteX1020" fmla="*/ 170497 w 217169"/>
                              <a:gd name="connsiteY1020" fmla="*/ 155652 h 262957"/>
                              <a:gd name="connsiteX1021" fmla="*/ 166688 w 217169"/>
                              <a:gd name="connsiteY1021" fmla="*/ 154700 h 262957"/>
                              <a:gd name="connsiteX1022" fmla="*/ 164782 w 217169"/>
                              <a:gd name="connsiteY1022" fmla="*/ 155652 h 262957"/>
                              <a:gd name="connsiteX1023" fmla="*/ 164782 w 217169"/>
                              <a:gd name="connsiteY1023" fmla="*/ 158510 h 262957"/>
                              <a:gd name="connsiteX1024" fmla="*/ 165735 w 217169"/>
                              <a:gd name="connsiteY1024" fmla="*/ 84214 h 262957"/>
                              <a:gd name="connsiteX1025" fmla="*/ 165735 w 217169"/>
                              <a:gd name="connsiteY1025" fmla="*/ 84214 h 262957"/>
                              <a:gd name="connsiteX1026" fmla="*/ 165735 w 217169"/>
                              <a:gd name="connsiteY1026" fmla="*/ 85167 h 262957"/>
                              <a:gd name="connsiteX1027" fmla="*/ 165735 w 217169"/>
                              <a:gd name="connsiteY1027" fmla="*/ 84214 h 262957"/>
                              <a:gd name="connsiteX1028" fmla="*/ 165735 w 217169"/>
                              <a:gd name="connsiteY1028" fmla="*/ 84214 h 262957"/>
                              <a:gd name="connsiteX1029" fmla="*/ 166688 w 217169"/>
                              <a:gd name="connsiteY1029" fmla="*/ 89930 h 262957"/>
                              <a:gd name="connsiteX1030" fmla="*/ 165735 w 217169"/>
                              <a:gd name="connsiteY1030" fmla="*/ 90882 h 262957"/>
                              <a:gd name="connsiteX1031" fmla="*/ 166688 w 217169"/>
                              <a:gd name="connsiteY1031" fmla="*/ 91835 h 262957"/>
                              <a:gd name="connsiteX1032" fmla="*/ 167640 w 217169"/>
                              <a:gd name="connsiteY1032" fmla="*/ 90882 h 262957"/>
                              <a:gd name="connsiteX1033" fmla="*/ 166688 w 217169"/>
                              <a:gd name="connsiteY1033" fmla="*/ 89930 h 262957"/>
                              <a:gd name="connsiteX1034" fmla="*/ 166688 w 217169"/>
                              <a:gd name="connsiteY1034" fmla="*/ 216612 h 262957"/>
                              <a:gd name="connsiteX1035" fmla="*/ 166688 w 217169"/>
                              <a:gd name="connsiteY1035" fmla="*/ 216612 h 262957"/>
                              <a:gd name="connsiteX1036" fmla="*/ 166688 w 217169"/>
                              <a:gd name="connsiteY1036" fmla="*/ 218517 h 262957"/>
                              <a:gd name="connsiteX1037" fmla="*/ 166688 w 217169"/>
                              <a:gd name="connsiteY1037" fmla="*/ 216612 h 262957"/>
                              <a:gd name="connsiteX1038" fmla="*/ 166688 w 217169"/>
                              <a:gd name="connsiteY1038" fmla="*/ 216612 h 262957"/>
                              <a:gd name="connsiteX1039" fmla="*/ 168592 w 217169"/>
                              <a:gd name="connsiteY1039" fmla="*/ 228995 h 262957"/>
                              <a:gd name="connsiteX1040" fmla="*/ 166688 w 217169"/>
                              <a:gd name="connsiteY1040" fmla="*/ 228042 h 262957"/>
                              <a:gd name="connsiteX1041" fmla="*/ 165735 w 217169"/>
                              <a:gd name="connsiteY1041" fmla="*/ 228995 h 262957"/>
                              <a:gd name="connsiteX1042" fmla="*/ 167640 w 217169"/>
                              <a:gd name="connsiteY1042" fmla="*/ 230900 h 262957"/>
                              <a:gd name="connsiteX1043" fmla="*/ 168592 w 217169"/>
                              <a:gd name="connsiteY1043" fmla="*/ 228995 h 262957"/>
                              <a:gd name="connsiteX1044" fmla="*/ 166688 w 217169"/>
                              <a:gd name="connsiteY1044" fmla="*/ 67070 h 262957"/>
                              <a:gd name="connsiteX1045" fmla="*/ 166688 w 217169"/>
                              <a:gd name="connsiteY1045" fmla="*/ 67070 h 262957"/>
                              <a:gd name="connsiteX1046" fmla="*/ 168592 w 217169"/>
                              <a:gd name="connsiteY1046" fmla="*/ 68022 h 262957"/>
                              <a:gd name="connsiteX1047" fmla="*/ 167640 w 217169"/>
                              <a:gd name="connsiteY1047" fmla="*/ 67070 h 262957"/>
                              <a:gd name="connsiteX1048" fmla="*/ 166688 w 217169"/>
                              <a:gd name="connsiteY1048" fmla="*/ 67070 h 262957"/>
                              <a:gd name="connsiteX1049" fmla="*/ 170497 w 217169"/>
                              <a:gd name="connsiteY1049" fmla="*/ 76595 h 262957"/>
                              <a:gd name="connsiteX1050" fmla="*/ 167640 w 217169"/>
                              <a:gd name="connsiteY1050" fmla="*/ 80405 h 262957"/>
                              <a:gd name="connsiteX1051" fmla="*/ 171450 w 217169"/>
                              <a:gd name="connsiteY1051" fmla="*/ 80405 h 262957"/>
                              <a:gd name="connsiteX1052" fmla="*/ 172402 w 217169"/>
                              <a:gd name="connsiteY1052" fmla="*/ 80405 h 262957"/>
                              <a:gd name="connsiteX1053" fmla="*/ 172402 w 217169"/>
                              <a:gd name="connsiteY1053" fmla="*/ 80405 h 262957"/>
                              <a:gd name="connsiteX1054" fmla="*/ 176213 w 217169"/>
                              <a:gd name="connsiteY1054" fmla="*/ 78500 h 262957"/>
                              <a:gd name="connsiteX1055" fmla="*/ 172402 w 217169"/>
                              <a:gd name="connsiteY1055" fmla="*/ 80405 h 262957"/>
                              <a:gd name="connsiteX1056" fmla="*/ 173355 w 217169"/>
                              <a:gd name="connsiteY1056" fmla="*/ 82310 h 262957"/>
                              <a:gd name="connsiteX1057" fmla="*/ 177165 w 217169"/>
                              <a:gd name="connsiteY1057" fmla="*/ 84214 h 262957"/>
                              <a:gd name="connsiteX1058" fmla="*/ 180022 w 217169"/>
                              <a:gd name="connsiteY1058" fmla="*/ 83262 h 262957"/>
                              <a:gd name="connsiteX1059" fmla="*/ 177165 w 217169"/>
                              <a:gd name="connsiteY1059" fmla="*/ 79452 h 262957"/>
                              <a:gd name="connsiteX1060" fmla="*/ 176213 w 217169"/>
                              <a:gd name="connsiteY1060" fmla="*/ 78500 h 262957"/>
                              <a:gd name="connsiteX1061" fmla="*/ 170497 w 217169"/>
                              <a:gd name="connsiteY1061" fmla="*/ 76595 h 262957"/>
                              <a:gd name="connsiteX1062" fmla="*/ 176213 w 217169"/>
                              <a:gd name="connsiteY1062" fmla="*/ 194705 h 262957"/>
                              <a:gd name="connsiteX1063" fmla="*/ 178117 w 217169"/>
                              <a:gd name="connsiteY1063" fmla="*/ 193752 h 262957"/>
                              <a:gd name="connsiteX1064" fmla="*/ 173355 w 217169"/>
                              <a:gd name="connsiteY1064" fmla="*/ 189942 h 262957"/>
                              <a:gd name="connsiteX1065" fmla="*/ 172402 w 217169"/>
                              <a:gd name="connsiteY1065" fmla="*/ 189942 h 262957"/>
                              <a:gd name="connsiteX1066" fmla="*/ 172402 w 217169"/>
                              <a:gd name="connsiteY1066" fmla="*/ 190895 h 262957"/>
                              <a:gd name="connsiteX1067" fmla="*/ 174307 w 217169"/>
                              <a:gd name="connsiteY1067" fmla="*/ 193752 h 262957"/>
                              <a:gd name="connsiteX1068" fmla="*/ 170497 w 217169"/>
                              <a:gd name="connsiteY1068" fmla="*/ 196610 h 262957"/>
                              <a:gd name="connsiteX1069" fmla="*/ 174307 w 217169"/>
                              <a:gd name="connsiteY1069" fmla="*/ 193752 h 262957"/>
                              <a:gd name="connsiteX1070" fmla="*/ 176213 w 217169"/>
                              <a:gd name="connsiteY1070" fmla="*/ 194705 h 262957"/>
                              <a:gd name="connsiteX1071" fmla="*/ 172402 w 217169"/>
                              <a:gd name="connsiteY1071" fmla="*/ 211850 h 262957"/>
                              <a:gd name="connsiteX1072" fmla="*/ 172402 w 217169"/>
                              <a:gd name="connsiteY1072" fmla="*/ 211850 h 262957"/>
                              <a:gd name="connsiteX1073" fmla="*/ 171450 w 217169"/>
                              <a:gd name="connsiteY1073" fmla="*/ 211850 h 262957"/>
                              <a:gd name="connsiteX1074" fmla="*/ 172402 w 217169"/>
                              <a:gd name="connsiteY1074" fmla="*/ 211850 h 262957"/>
                              <a:gd name="connsiteX1075" fmla="*/ 172402 w 217169"/>
                              <a:gd name="connsiteY1075" fmla="*/ 211850 h 262957"/>
                              <a:gd name="connsiteX1076" fmla="*/ 172402 w 217169"/>
                              <a:gd name="connsiteY1076" fmla="*/ 159462 h 262957"/>
                              <a:gd name="connsiteX1077" fmla="*/ 175260 w 217169"/>
                              <a:gd name="connsiteY1077" fmla="*/ 167082 h 262957"/>
                              <a:gd name="connsiteX1078" fmla="*/ 177165 w 217169"/>
                              <a:gd name="connsiteY1078" fmla="*/ 166130 h 262957"/>
                              <a:gd name="connsiteX1079" fmla="*/ 176213 w 217169"/>
                              <a:gd name="connsiteY1079" fmla="*/ 161367 h 262957"/>
                              <a:gd name="connsiteX1080" fmla="*/ 172402 w 217169"/>
                              <a:gd name="connsiteY1080" fmla="*/ 159462 h 262957"/>
                              <a:gd name="connsiteX1081" fmla="*/ 183832 w 217169"/>
                              <a:gd name="connsiteY1081" fmla="*/ 197562 h 262957"/>
                              <a:gd name="connsiteX1082" fmla="*/ 184785 w 217169"/>
                              <a:gd name="connsiteY1082" fmla="*/ 196610 h 262957"/>
                              <a:gd name="connsiteX1083" fmla="*/ 180975 w 217169"/>
                              <a:gd name="connsiteY1083" fmla="*/ 189942 h 262957"/>
                              <a:gd name="connsiteX1084" fmla="*/ 181927 w 217169"/>
                              <a:gd name="connsiteY1084" fmla="*/ 188989 h 262957"/>
                              <a:gd name="connsiteX1085" fmla="*/ 183832 w 217169"/>
                              <a:gd name="connsiteY1085" fmla="*/ 188989 h 262957"/>
                              <a:gd name="connsiteX1086" fmla="*/ 181927 w 217169"/>
                              <a:gd name="connsiteY1086" fmla="*/ 187085 h 262957"/>
                              <a:gd name="connsiteX1087" fmla="*/ 180975 w 217169"/>
                              <a:gd name="connsiteY1087" fmla="*/ 186132 h 262957"/>
                              <a:gd name="connsiteX1088" fmla="*/ 180975 w 217169"/>
                              <a:gd name="connsiteY1088" fmla="*/ 185180 h 262957"/>
                              <a:gd name="connsiteX1089" fmla="*/ 177165 w 217169"/>
                              <a:gd name="connsiteY1089" fmla="*/ 182322 h 262957"/>
                              <a:gd name="connsiteX1090" fmla="*/ 175260 w 217169"/>
                              <a:gd name="connsiteY1090" fmla="*/ 181370 h 262957"/>
                              <a:gd name="connsiteX1091" fmla="*/ 171450 w 217169"/>
                              <a:gd name="connsiteY1091" fmla="*/ 180417 h 262957"/>
                              <a:gd name="connsiteX1092" fmla="*/ 173355 w 217169"/>
                              <a:gd name="connsiteY1092" fmla="*/ 184227 h 262957"/>
                              <a:gd name="connsiteX1093" fmla="*/ 177165 w 217169"/>
                              <a:gd name="connsiteY1093" fmla="*/ 187085 h 262957"/>
                              <a:gd name="connsiteX1094" fmla="*/ 180975 w 217169"/>
                              <a:gd name="connsiteY1094" fmla="*/ 186132 h 262957"/>
                              <a:gd name="connsiteX1095" fmla="*/ 180022 w 217169"/>
                              <a:gd name="connsiteY1095" fmla="*/ 189942 h 262957"/>
                              <a:gd name="connsiteX1096" fmla="*/ 177165 w 217169"/>
                              <a:gd name="connsiteY1096" fmla="*/ 193752 h 262957"/>
                              <a:gd name="connsiteX1097" fmla="*/ 182880 w 217169"/>
                              <a:gd name="connsiteY1097" fmla="*/ 196610 h 262957"/>
                              <a:gd name="connsiteX1098" fmla="*/ 183832 w 217169"/>
                              <a:gd name="connsiteY1098" fmla="*/ 197562 h 262957"/>
                              <a:gd name="connsiteX1099" fmla="*/ 172402 w 217169"/>
                              <a:gd name="connsiteY1099" fmla="*/ 89930 h 262957"/>
                              <a:gd name="connsiteX1100" fmla="*/ 172402 w 217169"/>
                              <a:gd name="connsiteY1100" fmla="*/ 89930 h 262957"/>
                              <a:gd name="connsiteX1101" fmla="*/ 172402 w 217169"/>
                              <a:gd name="connsiteY1101" fmla="*/ 89930 h 262957"/>
                              <a:gd name="connsiteX1102" fmla="*/ 172402 w 217169"/>
                              <a:gd name="connsiteY1102" fmla="*/ 89930 h 262957"/>
                              <a:gd name="connsiteX1103" fmla="*/ 172402 w 217169"/>
                              <a:gd name="connsiteY1103" fmla="*/ 89930 h 262957"/>
                              <a:gd name="connsiteX1104" fmla="*/ 172402 w 217169"/>
                              <a:gd name="connsiteY1104" fmla="*/ 68975 h 262957"/>
                              <a:gd name="connsiteX1105" fmla="*/ 173355 w 217169"/>
                              <a:gd name="connsiteY1105" fmla="*/ 69927 h 262957"/>
                              <a:gd name="connsiteX1106" fmla="*/ 174307 w 217169"/>
                              <a:gd name="connsiteY1106" fmla="*/ 68022 h 262957"/>
                              <a:gd name="connsiteX1107" fmla="*/ 173355 w 217169"/>
                              <a:gd name="connsiteY1107" fmla="*/ 67070 h 262957"/>
                              <a:gd name="connsiteX1108" fmla="*/ 172402 w 217169"/>
                              <a:gd name="connsiteY1108" fmla="*/ 68975 h 262957"/>
                              <a:gd name="connsiteX1109" fmla="*/ 172402 w 217169"/>
                              <a:gd name="connsiteY1109" fmla="*/ 64212 h 262957"/>
                              <a:gd name="connsiteX1110" fmla="*/ 172402 w 217169"/>
                              <a:gd name="connsiteY1110" fmla="*/ 64212 h 262957"/>
                              <a:gd name="connsiteX1111" fmla="*/ 172402 w 217169"/>
                              <a:gd name="connsiteY1111" fmla="*/ 64212 h 262957"/>
                              <a:gd name="connsiteX1112" fmla="*/ 172402 w 217169"/>
                              <a:gd name="connsiteY1112" fmla="*/ 64212 h 262957"/>
                              <a:gd name="connsiteX1113" fmla="*/ 172402 w 217169"/>
                              <a:gd name="connsiteY1113" fmla="*/ 64212 h 262957"/>
                              <a:gd name="connsiteX1114" fmla="*/ 173355 w 217169"/>
                              <a:gd name="connsiteY1114" fmla="*/ 208039 h 262957"/>
                              <a:gd name="connsiteX1115" fmla="*/ 173355 w 217169"/>
                              <a:gd name="connsiteY1115" fmla="*/ 208039 h 262957"/>
                              <a:gd name="connsiteX1116" fmla="*/ 173355 w 217169"/>
                              <a:gd name="connsiteY1116" fmla="*/ 208039 h 262957"/>
                              <a:gd name="connsiteX1117" fmla="*/ 173355 w 217169"/>
                              <a:gd name="connsiteY1117" fmla="*/ 208039 h 262957"/>
                              <a:gd name="connsiteX1118" fmla="*/ 173355 w 217169"/>
                              <a:gd name="connsiteY1118" fmla="*/ 208039 h 262957"/>
                              <a:gd name="connsiteX1119" fmla="*/ 176213 w 217169"/>
                              <a:gd name="connsiteY1119" fmla="*/ 175655 h 262957"/>
                              <a:gd name="connsiteX1120" fmla="*/ 174307 w 217169"/>
                              <a:gd name="connsiteY1120" fmla="*/ 176607 h 262957"/>
                              <a:gd name="connsiteX1121" fmla="*/ 174307 w 217169"/>
                              <a:gd name="connsiteY1121" fmla="*/ 176607 h 262957"/>
                              <a:gd name="connsiteX1122" fmla="*/ 176213 w 217169"/>
                              <a:gd name="connsiteY1122" fmla="*/ 175655 h 262957"/>
                              <a:gd name="connsiteX1123" fmla="*/ 180022 w 217169"/>
                              <a:gd name="connsiteY1123" fmla="*/ 175655 h 262957"/>
                              <a:gd name="connsiteX1124" fmla="*/ 183832 w 217169"/>
                              <a:gd name="connsiteY1124" fmla="*/ 180417 h 262957"/>
                              <a:gd name="connsiteX1125" fmla="*/ 184785 w 217169"/>
                              <a:gd name="connsiteY1125" fmla="*/ 181370 h 262957"/>
                              <a:gd name="connsiteX1126" fmla="*/ 184785 w 217169"/>
                              <a:gd name="connsiteY1126" fmla="*/ 179464 h 262957"/>
                              <a:gd name="connsiteX1127" fmla="*/ 181927 w 217169"/>
                              <a:gd name="connsiteY1127" fmla="*/ 174702 h 262957"/>
                              <a:gd name="connsiteX1128" fmla="*/ 180022 w 217169"/>
                              <a:gd name="connsiteY1128" fmla="*/ 172797 h 262957"/>
                              <a:gd name="connsiteX1129" fmla="*/ 176213 w 217169"/>
                              <a:gd name="connsiteY1129" fmla="*/ 175655 h 262957"/>
                              <a:gd name="connsiteX1130" fmla="*/ 176213 w 217169"/>
                              <a:gd name="connsiteY1130" fmla="*/ 200420 h 262957"/>
                              <a:gd name="connsiteX1131" fmla="*/ 176213 w 217169"/>
                              <a:gd name="connsiteY1131" fmla="*/ 200420 h 262957"/>
                              <a:gd name="connsiteX1132" fmla="*/ 176213 w 217169"/>
                              <a:gd name="connsiteY1132" fmla="*/ 200420 h 262957"/>
                              <a:gd name="connsiteX1133" fmla="*/ 178117 w 217169"/>
                              <a:gd name="connsiteY1133" fmla="*/ 214707 h 262957"/>
                              <a:gd name="connsiteX1134" fmla="*/ 178117 w 217169"/>
                              <a:gd name="connsiteY1134" fmla="*/ 214707 h 262957"/>
                              <a:gd name="connsiteX1135" fmla="*/ 176213 w 217169"/>
                              <a:gd name="connsiteY1135" fmla="*/ 214707 h 262957"/>
                              <a:gd name="connsiteX1136" fmla="*/ 177165 w 217169"/>
                              <a:gd name="connsiteY1136" fmla="*/ 215660 h 262957"/>
                              <a:gd name="connsiteX1137" fmla="*/ 178117 w 217169"/>
                              <a:gd name="connsiteY1137" fmla="*/ 214707 h 262957"/>
                              <a:gd name="connsiteX1138" fmla="*/ 176213 w 217169"/>
                              <a:gd name="connsiteY1138" fmla="*/ 202325 h 262957"/>
                              <a:gd name="connsiteX1139" fmla="*/ 179070 w 217169"/>
                              <a:gd name="connsiteY1139" fmla="*/ 205182 h 262957"/>
                              <a:gd name="connsiteX1140" fmla="*/ 180022 w 217169"/>
                              <a:gd name="connsiteY1140" fmla="*/ 205182 h 262957"/>
                              <a:gd name="connsiteX1141" fmla="*/ 178117 w 217169"/>
                              <a:gd name="connsiteY1141" fmla="*/ 202325 h 262957"/>
                              <a:gd name="connsiteX1142" fmla="*/ 177165 w 217169"/>
                              <a:gd name="connsiteY1142" fmla="*/ 201372 h 262957"/>
                              <a:gd name="connsiteX1143" fmla="*/ 176213 w 217169"/>
                              <a:gd name="connsiteY1143" fmla="*/ 202325 h 262957"/>
                              <a:gd name="connsiteX1144" fmla="*/ 176213 w 217169"/>
                              <a:gd name="connsiteY1144" fmla="*/ 51830 h 262957"/>
                              <a:gd name="connsiteX1145" fmla="*/ 176213 w 217169"/>
                              <a:gd name="connsiteY1145" fmla="*/ 51830 h 262957"/>
                              <a:gd name="connsiteX1146" fmla="*/ 177165 w 217169"/>
                              <a:gd name="connsiteY1146" fmla="*/ 51830 h 262957"/>
                              <a:gd name="connsiteX1147" fmla="*/ 176213 w 217169"/>
                              <a:gd name="connsiteY1147" fmla="*/ 51830 h 262957"/>
                              <a:gd name="connsiteX1148" fmla="*/ 176213 w 217169"/>
                              <a:gd name="connsiteY1148" fmla="*/ 51830 h 262957"/>
                              <a:gd name="connsiteX1149" fmla="*/ 177165 w 217169"/>
                              <a:gd name="connsiteY1149" fmla="*/ 68975 h 262957"/>
                              <a:gd name="connsiteX1150" fmla="*/ 177165 w 217169"/>
                              <a:gd name="connsiteY1150" fmla="*/ 68975 h 262957"/>
                              <a:gd name="connsiteX1151" fmla="*/ 177165 w 217169"/>
                              <a:gd name="connsiteY1151" fmla="*/ 68975 h 262957"/>
                              <a:gd name="connsiteX1152" fmla="*/ 177165 w 217169"/>
                              <a:gd name="connsiteY1152" fmla="*/ 68975 h 262957"/>
                              <a:gd name="connsiteX1153" fmla="*/ 177165 w 217169"/>
                              <a:gd name="connsiteY1153" fmla="*/ 68975 h 262957"/>
                              <a:gd name="connsiteX1154" fmla="*/ 180022 w 217169"/>
                              <a:gd name="connsiteY1154" fmla="*/ 209945 h 262957"/>
                              <a:gd name="connsiteX1155" fmla="*/ 180022 w 217169"/>
                              <a:gd name="connsiteY1155" fmla="*/ 207087 h 262957"/>
                              <a:gd name="connsiteX1156" fmla="*/ 178117 w 217169"/>
                              <a:gd name="connsiteY1156" fmla="*/ 208039 h 262957"/>
                              <a:gd name="connsiteX1157" fmla="*/ 180022 w 217169"/>
                              <a:gd name="connsiteY1157" fmla="*/ 209945 h 262957"/>
                              <a:gd name="connsiteX1158" fmla="*/ 180975 w 217169"/>
                              <a:gd name="connsiteY1158" fmla="*/ 210897 h 262957"/>
                              <a:gd name="connsiteX1159" fmla="*/ 179070 w 217169"/>
                              <a:gd name="connsiteY1159" fmla="*/ 209945 h 262957"/>
                              <a:gd name="connsiteX1160" fmla="*/ 180975 w 217169"/>
                              <a:gd name="connsiteY1160" fmla="*/ 210897 h 262957"/>
                              <a:gd name="connsiteX1161" fmla="*/ 180975 w 217169"/>
                              <a:gd name="connsiteY1161" fmla="*/ 210897 h 262957"/>
                              <a:gd name="connsiteX1162" fmla="*/ 180022 w 217169"/>
                              <a:gd name="connsiteY1162" fmla="*/ 55639 h 262957"/>
                              <a:gd name="connsiteX1163" fmla="*/ 180022 w 217169"/>
                              <a:gd name="connsiteY1163" fmla="*/ 55639 h 262957"/>
                              <a:gd name="connsiteX1164" fmla="*/ 181927 w 217169"/>
                              <a:gd name="connsiteY1164" fmla="*/ 55639 h 262957"/>
                              <a:gd name="connsiteX1165" fmla="*/ 180022 w 217169"/>
                              <a:gd name="connsiteY1165" fmla="*/ 55639 h 262957"/>
                              <a:gd name="connsiteX1166" fmla="*/ 180022 w 217169"/>
                              <a:gd name="connsiteY1166" fmla="*/ 55639 h 262957"/>
                              <a:gd name="connsiteX1167" fmla="*/ 180975 w 217169"/>
                              <a:gd name="connsiteY1167" fmla="*/ 160414 h 262957"/>
                              <a:gd name="connsiteX1168" fmla="*/ 180975 w 217169"/>
                              <a:gd name="connsiteY1168" fmla="*/ 160414 h 262957"/>
                              <a:gd name="connsiteX1169" fmla="*/ 181927 w 217169"/>
                              <a:gd name="connsiteY1169" fmla="*/ 160414 h 262957"/>
                              <a:gd name="connsiteX1170" fmla="*/ 180975 w 217169"/>
                              <a:gd name="connsiteY1170" fmla="*/ 160414 h 262957"/>
                              <a:gd name="connsiteX1171" fmla="*/ 180975 w 217169"/>
                              <a:gd name="connsiteY1171" fmla="*/ 160414 h 262957"/>
                              <a:gd name="connsiteX1172" fmla="*/ 181927 w 217169"/>
                              <a:gd name="connsiteY1172" fmla="*/ 163272 h 262957"/>
                              <a:gd name="connsiteX1173" fmla="*/ 181927 w 217169"/>
                              <a:gd name="connsiteY1173" fmla="*/ 163272 h 262957"/>
                              <a:gd name="connsiteX1174" fmla="*/ 181927 w 217169"/>
                              <a:gd name="connsiteY1174" fmla="*/ 163272 h 262957"/>
                              <a:gd name="connsiteX1175" fmla="*/ 181927 w 217169"/>
                              <a:gd name="connsiteY1175" fmla="*/ 163272 h 262957"/>
                              <a:gd name="connsiteX1176" fmla="*/ 181927 w 217169"/>
                              <a:gd name="connsiteY1176" fmla="*/ 163272 h 262957"/>
                              <a:gd name="connsiteX1177" fmla="*/ 186690 w 217169"/>
                              <a:gd name="connsiteY1177" fmla="*/ 203277 h 262957"/>
                              <a:gd name="connsiteX1178" fmla="*/ 183832 w 217169"/>
                              <a:gd name="connsiteY1178" fmla="*/ 202325 h 262957"/>
                              <a:gd name="connsiteX1179" fmla="*/ 182880 w 217169"/>
                              <a:gd name="connsiteY1179" fmla="*/ 202325 h 262957"/>
                              <a:gd name="connsiteX1180" fmla="*/ 180975 w 217169"/>
                              <a:gd name="connsiteY1180" fmla="*/ 202325 h 262957"/>
                              <a:gd name="connsiteX1181" fmla="*/ 180975 w 217169"/>
                              <a:gd name="connsiteY1181" fmla="*/ 202325 h 262957"/>
                              <a:gd name="connsiteX1182" fmla="*/ 186690 w 217169"/>
                              <a:gd name="connsiteY1182" fmla="*/ 203277 h 262957"/>
                              <a:gd name="connsiteX1183" fmla="*/ 186690 w 217169"/>
                              <a:gd name="connsiteY1183" fmla="*/ 203277 h 2629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Lst>
                            <a:rect l="l" t="t" r="r" b="b"/>
                            <a:pathLst>
                              <a:path w="217169" h="262957">
                                <a:moveTo>
                                  <a:pt x="217170" y="146127"/>
                                </a:moveTo>
                                <a:cubicBezTo>
                                  <a:pt x="217170" y="148032"/>
                                  <a:pt x="216217" y="149937"/>
                                  <a:pt x="214313" y="149937"/>
                                </a:cubicBezTo>
                                <a:cubicBezTo>
                                  <a:pt x="213360" y="149937"/>
                                  <a:pt x="211455" y="149937"/>
                                  <a:pt x="210502" y="150889"/>
                                </a:cubicBezTo>
                                <a:cubicBezTo>
                                  <a:pt x="202882" y="151842"/>
                                  <a:pt x="199072" y="155652"/>
                                  <a:pt x="198120" y="163272"/>
                                </a:cubicBezTo>
                                <a:cubicBezTo>
                                  <a:pt x="197167" y="169939"/>
                                  <a:pt x="198120" y="175655"/>
                                  <a:pt x="198120" y="182322"/>
                                </a:cubicBezTo>
                                <a:cubicBezTo>
                                  <a:pt x="198120" y="193752"/>
                                  <a:pt x="198120" y="204230"/>
                                  <a:pt x="198120" y="215660"/>
                                </a:cubicBezTo>
                                <a:cubicBezTo>
                                  <a:pt x="198120" y="216612"/>
                                  <a:pt x="198120" y="218517"/>
                                  <a:pt x="199072" y="219470"/>
                                </a:cubicBezTo>
                                <a:cubicBezTo>
                                  <a:pt x="200025" y="223280"/>
                                  <a:pt x="199072" y="226137"/>
                                  <a:pt x="196215" y="228042"/>
                                </a:cubicBezTo>
                                <a:cubicBezTo>
                                  <a:pt x="175260" y="244235"/>
                                  <a:pt x="153352" y="258522"/>
                                  <a:pt x="126682" y="262332"/>
                                </a:cubicBezTo>
                                <a:cubicBezTo>
                                  <a:pt x="117157" y="263285"/>
                                  <a:pt x="108585" y="263285"/>
                                  <a:pt x="99060" y="261380"/>
                                </a:cubicBezTo>
                                <a:cubicBezTo>
                                  <a:pt x="87630" y="259475"/>
                                  <a:pt x="76200" y="257570"/>
                                  <a:pt x="65722" y="252807"/>
                                </a:cubicBezTo>
                                <a:cubicBezTo>
                                  <a:pt x="58102" y="249950"/>
                                  <a:pt x="51435" y="245187"/>
                                  <a:pt x="46672" y="239472"/>
                                </a:cubicBezTo>
                                <a:cubicBezTo>
                                  <a:pt x="40957" y="233757"/>
                                  <a:pt x="34290" y="228995"/>
                                  <a:pt x="29527" y="222327"/>
                                </a:cubicBezTo>
                                <a:cubicBezTo>
                                  <a:pt x="22860" y="213755"/>
                                  <a:pt x="17145" y="205182"/>
                                  <a:pt x="12382" y="194705"/>
                                </a:cubicBezTo>
                                <a:cubicBezTo>
                                  <a:pt x="8572" y="187085"/>
                                  <a:pt x="7620" y="178512"/>
                                  <a:pt x="5715" y="170892"/>
                                </a:cubicBezTo>
                                <a:cubicBezTo>
                                  <a:pt x="2857" y="158510"/>
                                  <a:pt x="0" y="147080"/>
                                  <a:pt x="0" y="134697"/>
                                </a:cubicBezTo>
                                <a:cubicBezTo>
                                  <a:pt x="0" y="112789"/>
                                  <a:pt x="2857" y="91835"/>
                                  <a:pt x="11430" y="71832"/>
                                </a:cubicBezTo>
                                <a:cubicBezTo>
                                  <a:pt x="20955" y="47067"/>
                                  <a:pt x="36195" y="28017"/>
                                  <a:pt x="59055" y="14682"/>
                                </a:cubicBezTo>
                                <a:cubicBezTo>
                                  <a:pt x="67627" y="8967"/>
                                  <a:pt x="77152" y="5157"/>
                                  <a:pt x="86677" y="3252"/>
                                </a:cubicBezTo>
                                <a:cubicBezTo>
                                  <a:pt x="93345" y="1347"/>
                                  <a:pt x="100965" y="1347"/>
                                  <a:pt x="107632" y="395"/>
                                </a:cubicBezTo>
                                <a:cubicBezTo>
                                  <a:pt x="110490" y="-558"/>
                                  <a:pt x="114300" y="395"/>
                                  <a:pt x="118110" y="1347"/>
                                </a:cubicBezTo>
                                <a:cubicBezTo>
                                  <a:pt x="131445" y="2300"/>
                                  <a:pt x="144780" y="4205"/>
                                  <a:pt x="158115" y="9920"/>
                                </a:cubicBezTo>
                                <a:cubicBezTo>
                                  <a:pt x="166688" y="13730"/>
                                  <a:pt x="174307" y="18492"/>
                                  <a:pt x="180975" y="25160"/>
                                </a:cubicBezTo>
                                <a:cubicBezTo>
                                  <a:pt x="193357" y="37542"/>
                                  <a:pt x="200025" y="51830"/>
                                  <a:pt x="199072" y="68975"/>
                                </a:cubicBezTo>
                                <a:cubicBezTo>
                                  <a:pt x="199072" y="73737"/>
                                  <a:pt x="198120" y="78500"/>
                                  <a:pt x="197167" y="83262"/>
                                </a:cubicBezTo>
                                <a:cubicBezTo>
                                  <a:pt x="194310" y="93739"/>
                                  <a:pt x="188595" y="100407"/>
                                  <a:pt x="179070" y="105170"/>
                                </a:cubicBezTo>
                                <a:cubicBezTo>
                                  <a:pt x="168592" y="110885"/>
                                  <a:pt x="158115" y="109932"/>
                                  <a:pt x="146685" y="107075"/>
                                </a:cubicBezTo>
                                <a:cubicBezTo>
                                  <a:pt x="135255" y="103264"/>
                                  <a:pt x="128588" y="95645"/>
                                  <a:pt x="126682" y="83262"/>
                                </a:cubicBezTo>
                                <a:cubicBezTo>
                                  <a:pt x="124777" y="71832"/>
                                  <a:pt x="127635" y="63260"/>
                                  <a:pt x="134302" y="53735"/>
                                </a:cubicBezTo>
                                <a:cubicBezTo>
                                  <a:pt x="139065" y="48020"/>
                                  <a:pt x="144780" y="45162"/>
                                  <a:pt x="151447" y="45162"/>
                                </a:cubicBezTo>
                                <a:cubicBezTo>
                                  <a:pt x="157163" y="45162"/>
                                  <a:pt x="160020" y="42305"/>
                                  <a:pt x="158115" y="36589"/>
                                </a:cubicBezTo>
                                <a:cubicBezTo>
                                  <a:pt x="156210" y="28017"/>
                                  <a:pt x="150495" y="22302"/>
                                  <a:pt x="143827" y="17539"/>
                                </a:cubicBezTo>
                                <a:cubicBezTo>
                                  <a:pt x="132397" y="8967"/>
                                  <a:pt x="115252" y="7062"/>
                                  <a:pt x="101917" y="15635"/>
                                </a:cubicBezTo>
                                <a:cubicBezTo>
                                  <a:pt x="92392" y="22302"/>
                                  <a:pt x="84772" y="28970"/>
                                  <a:pt x="80963" y="39447"/>
                                </a:cubicBezTo>
                                <a:cubicBezTo>
                                  <a:pt x="76200" y="49925"/>
                                  <a:pt x="71438" y="59450"/>
                                  <a:pt x="69532" y="70880"/>
                                </a:cubicBezTo>
                                <a:cubicBezTo>
                                  <a:pt x="67627" y="81357"/>
                                  <a:pt x="66675" y="90882"/>
                                  <a:pt x="65722" y="100407"/>
                                </a:cubicBezTo>
                                <a:cubicBezTo>
                                  <a:pt x="64770" y="108980"/>
                                  <a:pt x="64770" y="117552"/>
                                  <a:pt x="63817" y="126125"/>
                                </a:cubicBezTo>
                                <a:cubicBezTo>
                                  <a:pt x="62865" y="135650"/>
                                  <a:pt x="62865" y="145175"/>
                                  <a:pt x="63817" y="154700"/>
                                </a:cubicBezTo>
                                <a:cubicBezTo>
                                  <a:pt x="64770" y="160414"/>
                                  <a:pt x="64770" y="166130"/>
                                  <a:pt x="64770" y="171845"/>
                                </a:cubicBezTo>
                                <a:cubicBezTo>
                                  <a:pt x="66675" y="194705"/>
                                  <a:pt x="72390" y="216612"/>
                                  <a:pt x="85725" y="235662"/>
                                </a:cubicBezTo>
                                <a:cubicBezTo>
                                  <a:pt x="92392" y="245187"/>
                                  <a:pt x="100965" y="249950"/>
                                  <a:pt x="112395" y="248997"/>
                                </a:cubicBezTo>
                                <a:cubicBezTo>
                                  <a:pt x="117157" y="248045"/>
                                  <a:pt x="121920" y="246139"/>
                                  <a:pt x="125730" y="242330"/>
                                </a:cubicBezTo>
                                <a:cubicBezTo>
                                  <a:pt x="134302" y="232805"/>
                                  <a:pt x="139065" y="222327"/>
                                  <a:pt x="140017" y="208992"/>
                                </a:cubicBezTo>
                                <a:cubicBezTo>
                                  <a:pt x="140017" y="203277"/>
                                  <a:pt x="140970" y="198514"/>
                                  <a:pt x="141922" y="192800"/>
                                </a:cubicBezTo>
                                <a:cubicBezTo>
                                  <a:pt x="141922" y="189942"/>
                                  <a:pt x="141922" y="188037"/>
                                  <a:pt x="141922" y="185180"/>
                                </a:cubicBezTo>
                                <a:cubicBezTo>
                                  <a:pt x="141922" y="180417"/>
                                  <a:pt x="141922" y="175655"/>
                                  <a:pt x="141922" y="170892"/>
                                </a:cubicBezTo>
                                <a:cubicBezTo>
                                  <a:pt x="141922" y="168035"/>
                                  <a:pt x="141922" y="165177"/>
                                  <a:pt x="141922" y="161367"/>
                                </a:cubicBezTo>
                                <a:cubicBezTo>
                                  <a:pt x="141922" y="155652"/>
                                  <a:pt x="138113" y="151842"/>
                                  <a:pt x="132397" y="150889"/>
                                </a:cubicBezTo>
                                <a:cubicBezTo>
                                  <a:pt x="125730" y="149937"/>
                                  <a:pt x="119063" y="147080"/>
                                  <a:pt x="113347" y="148032"/>
                                </a:cubicBezTo>
                                <a:cubicBezTo>
                                  <a:pt x="111442" y="148032"/>
                                  <a:pt x="110490" y="147080"/>
                                  <a:pt x="108585" y="145175"/>
                                </a:cubicBezTo>
                                <a:cubicBezTo>
                                  <a:pt x="106680" y="142317"/>
                                  <a:pt x="107632" y="139460"/>
                                  <a:pt x="110490" y="138507"/>
                                </a:cubicBezTo>
                                <a:cubicBezTo>
                                  <a:pt x="112395" y="137555"/>
                                  <a:pt x="115252" y="137555"/>
                                  <a:pt x="117157" y="137555"/>
                                </a:cubicBezTo>
                                <a:lnTo>
                                  <a:pt x="128588" y="137555"/>
                                </a:lnTo>
                                <a:cubicBezTo>
                                  <a:pt x="142875" y="138507"/>
                                  <a:pt x="157163" y="138507"/>
                                  <a:pt x="172402" y="138507"/>
                                </a:cubicBezTo>
                                <a:cubicBezTo>
                                  <a:pt x="185738" y="138507"/>
                                  <a:pt x="199072" y="138507"/>
                                  <a:pt x="212407" y="137555"/>
                                </a:cubicBezTo>
                                <a:cubicBezTo>
                                  <a:pt x="213360" y="137555"/>
                                  <a:pt x="214313" y="137555"/>
                                  <a:pt x="215265" y="137555"/>
                                </a:cubicBezTo>
                                <a:cubicBezTo>
                                  <a:pt x="215265" y="141364"/>
                                  <a:pt x="217170" y="143270"/>
                                  <a:pt x="217170" y="146127"/>
                                </a:cubicBezTo>
                                <a:close/>
                                <a:moveTo>
                                  <a:pt x="17145" y="116600"/>
                                </a:moveTo>
                                <a:cubicBezTo>
                                  <a:pt x="18097" y="116600"/>
                                  <a:pt x="19050" y="114695"/>
                                  <a:pt x="19050" y="114695"/>
                                </a:cubicBezTo>
                                <a:cubicBezTo>
                                  <a:pt x="17145" y="111837"/>
                                  <a:pt x="20955" y="110885"/>
                                  <a:pt x="20955" y="108027"/>
                                </a:cubicBezTo>
                                <a:cubicBezTo>
                                  <a:pt x="21907" y="106122"/>
                                  <a:pt x="21907" y="104217"/>
                                  <a:pt x="20955" y="102312"/>
                                </a:cubicBezTo>
                                <a:cubicBezTo>
                                  <a:pt x="20002" y="100407"/>
                                  <a:pt x="19050" y="100407"/>
                                  <a:pt x="17145" y="101360"/>
                                </a:cubicBezTo>
                                <a:cubicBezTo>
                                  <a:pt x="17145" y="101360"/>
                                  <a:pt x="16192" y="102312"/>
                                  <a:pt x="16192" y="102312"/>
                                </a:cubicBezTo>
                                <a:cubicBezTo>
                                  <a:pt x="16192" y="103264"/>
                                  <a:pt x="16192" y="103264"/>
                                  <a:pt x="17145" y="103264"/>
                                </a:cubicBezTo>
                                <a:cubicBezTo>
                                  <a:pt x="20002" y="103264"/>
                                  <a:pt x="20955" y="105170"/>
                                  <a:pt x="19050" y="108027"/>
                                </a:cubicBezTo>
                                <a:lnTo>
                                  <a:pt x="19050" y="108027"/>
                                </a:lnTo>
                                <a:cubicBezTo>
                                  <a:pt x="18097" y="109932"/>
                                  <a:pt x="16192" y="110885"/>
                                  <a:pt x="15240" y="112789"/>
                                </a:cubicBezTo>
                                <a:cubicBezTo>
                                  <a:pt x="14288" y="112789"/>
                                  <a:pt x="13335" y="112789"/>
                                  <a:pt x="14288" y="114695"/>
                                </a:cubicBezTo>
                                <a:cubicBezTo>
                                  <a:pt x="15240" y="114695"/>
                                  <a:pt x="15240" y="116600"/>
                                  <a:pt x="17145" y="116600"/>
                                </a:cubicBezTo>
                                <a:close/>
                                <a:moveTo>
                                  <a:pt x="14288" y="81357"/>
                                </a:moveTo>
                                <a:cubicBezTo>
                                  <a:pt x="14288" y="82310"/>
                                  <a:pt x="14288" y="82310"/>
                                  <a:pt x="14288" y="81357"/>
                                </a:cubicBezTo>
                                <a:cubicBezTo>
                                  <a:pt x="14288" y="82310"/>
                                  <a:pt x="15240" y="82310"/>
                                  <a:pt x="14288" y="81357"/>
                                </a:cubicBezTo>
                                <a:cubicBezTo>
                                  <a:pt x="15240" y="82310"/>
                                  <a:pt x="14288" y="81357"/>
                                  <a:pt x="14288" y="81357"/>
                                </a:cubicBezTo>
                                <a:cubicBezTo>
                                  <a:pt x="14288" y="81357"/>
                                  <a:pt x="14288" y="81357"/>
                                  <a:pt x="14288" y="81357"/>
                                </a:cubicBezTo>
                                <a:close/>
                                <a:moveTo>
                                  <a:pt x="18097" y="98502"/>
                                </a:moveTo>
                                <a:cubicBezTo>
                                  <a:pt x="20002" y="99455"/>
                                  <a:pt x="22860" y="100407"/>
                                  <a:pt x="24765" y="102312"/>
                                </a:cubicBezTo>
                                <a:cubicBezTo>
                                  <a:pt x="25717" y="103264"/>
                                  <a:pt x="27622" y="104217"/>
                                  <a:pt x="24765" y="105170"/>
                                </a:cubicBezTo>
                                <a:cubicBezTo>
                                  <a:pt x="23813" y="105170"/>
                                  <a:pt x="23813" y="106122"/>
                                  <a:pt x="23813" y="106122"/>
                                </a:cubicBezTo>
                                <a:cubicBezTo>
                                  <a:pt x="23813" y="106122"/>
                                  <a:pt x="24765" y="107075"/>
                                  <a:pt x="24765" y="107075"/>
                                </a:cubicBezTo>
                                <a:cubicBezTo>
                                  <a:pt x="26670" y="107075"/>
                                  <a:pt x="29527" y="107075"/>
                                  <a:pt x="31432" y="108027"/>
                                </a:cubicBezTo>
                                <a:cubicBezTo>
                                  <a:pt x="30480" y="108980"/>
                                  <a:pt x="30480" y="110885"/>
                                  <a:pt x="28575" y="108980"/>
                                </a:cubicBezTo>
                                <a:cubicBezTo>
                                  <a:pt x="27622" y="108027"/>
                                  <a:pt x="25717" y="108980"/>
                                  <a:pt x="25717" y="109932"/>
                                </a:cubicBezTo>
                                <a:cubicBezTo>
                                  <a:pt x="25717" y="111837"/>
                                  <a:pt x="27622" y="111837"/>
                                  <a:pt x="28575" y="111837"/>
                                </a:cubicBezTo>
                                <a:cubicBezTo>
                                  <a:pt x="31432" y="112789"/>
                                  <a:pt x="32385" y="109932"/>
                                  <a:pt x="31432" y="108027"/>
                                </a:cubicBezTo>
                                <a:cubicBezTo>
                                  <a:pt x="33338" y="105170"/>
                                  <a:pt x="35242" y="108027"/>
                                  <a:pt x="37147" y="108027"/>
                                </a:cubicBezTo>
                                <a:cubicBezTo>
                                  <a:pt x="36195" y="106122"/>
                                  <a:pt x="33338" y="106122"/>
                                  <a:pt x="31432" y="105170"/>
                                </a:cubicBezTo>
                                <a:cubicBezTo>
                                  <a:pt x="28575" y="105170"/>
                                  <a:pt x="22860" y="99455"/>
                                  <a:pt x="23813" y="95645"/>
                                </a:cubicBezTo>
                                <a:lnTo>
                                  <a:pt x="23813" y="94692"/>
                                </a:lnTo>
                                <a:cubicBezTo>
                                  <a:pt x="24765" y="92787"/>
                                  <a:pt x="26670" y="93739"/>
                                  <a:pt x="27622" y="93739"/>
                                </a:cubicBezTo>
                                <a:cubicBezTo>
                                  <a:pt x="28575" y="93739"/>
                                  <a:pt x="27622" y="94692"/>
                                  <a:pt x="26670" y="95645"/>
                                </a:cubicBezTo>
                                <a:cubicBezTo>
                                  <a:pt x="25717" y="96597"/>
                                  <a:pt x="25717" y="96597"/>
                                  <a:pt x="28575" y="96597"/>
                                </a:cubicBezTo>
                                <a:cubicBezTo>
                                  <a:pt x="28575" y="96597"/>
                                  <a:pt x="28575" y="96597"/>
                                  <a:pt x="28575" y="96597"/>
                                </a:cubicBezTo>
                                <a:lnTo>
                                  <a:pt x="28575" y="96597"/>
                                </a:lnTo>
                                <a:cubicBezTo>
                                  <a:pt x="29527" y="98502"/>
                                  <a:pt x="30480" y="97550"/>
                                  <a:pt x="31432" y="95645"/>
                                </a:cubicBezTo>
                                <a:cubicBezTo>
                                  <a:pt x="31432" y="95645"/>
                                  <a:pt x="31432" y="95645"/>
                                  <a:pt x="31432" y="95645"/>
                                </a:cubicBezTo>
                                <a:cubicBezTo>
                                  <a:pt x="32385" y="95645"/>
                                  <a:pt x="33338" y="95645"/>
                                  <a:pt x="33338" y="96597"/>
                                </a:cubicBezTo>
                                <a:cubicBezTo>
                                  <a:pt x="36195" y="101360"/>
                                  <a:pt x="36195" y="97550"/>
                                  <a:pt x="36195" y="95645"/>
                                </a:cubicBezTo>
                                <a:cubicBezTo>
                                  <a:pt x="36195" y="94692"/>
                                  <a:pt x="37147" y="94692"/>
                                  <a:pt x="37147" y="93739"/>
                                </a:cubicBezTo>
                                <a:cubicBezTo>
                                  <a:pt x="37147" y="92787"/>
                                  <a:pt x="37147" y="91835"/>
                                  <a:pt x="38100" y="91835"/>
                                </a:cubicBezTo>
                                <a:cubicBezTo>
                                  <a:pt x="39052" y="91835"/>
                                  <a:pt x="40957" y="92787"/>
                                  <a:pt x="40957" y="94692"/>
                                </a:cubicBezTo>
                                <a:cubicBezTo>
                                  <a:pt x="40957" y="96597"/>
                                  <a:pt x="41910" y="99455"/>
                                  <a:pt x="39052" y="100407"/>
                                </a:cubicBezTo>
                                <a:cubicBezTo>
                                  <a:pt x="39052" y="100407"/>
                                  <a:pt x="38100" y="101360"/>
                                  <a:pt x="39052" y="101360"/>
                                </a:cubicBezTo>
                                <a:cubicBezTo>
                                  <a:pt x="39052" y="101360"/>
                                  <a:pt x="40005" y="101360"/>
                                  <a:pt x="40005" y="101360"/>
                                </a:cubicBezTo>
                                <a:cubicBezTo>
                                  <a:pt x="42863" y="100407"/>
                                  <a:pt x="45720" y="92787"/>
                                  <a:pt x="43815" y="89930"/>
                                </a:cubicBezTo>
                                <a:cubicBezTo>
                                  <a:pt x="42863" y="88025"/>
                                  <a:pt x="40957" y="88977"/>
                                  <a:pt x="40005" y="88025"/>
                                </a:cubicBezTo>
                                <a:cubicBezTo>
                                  <a:pt x="38100" y="87072"/>
                                  <a:pt x="36195" y="85167"/>
                                  <a:pt x="37147" y="88977"/>
                                </a:cubicBezTo>
                                <a:cubicBezTo>
                                  <a:pt x="37147" y="89930"/>
                                  <a:pt x="36195" y="89930"/>
                                  <a:pt x="35242" y="89930"/>
                                </a:cubicBezTo>
                                <a:cubicBezTo>
                                  <a:pt x="32385" y="88977"/>
                                  <a:pt x="29527" y="90882"/>
                                  <a:pt x="25717" y="89930"/>
                                </a:cubicBezTo>
                                <a:cubicBezTo>
                                  <a:pt x="24765" y="89930"/>
                                  <a:pt x="24765" y="89930"/>
                                  <a:pt x="23813" y="88977"/>
                                </a:cubicBezTo>
                                <a:cubicBezTo>
                                  <a:pt x="23813" y="88025"/>
                                  <a:pt x="23813" y="88025"/>
                                  <a:pt x="24765" y="87072"/>
                                </a:cubicBezTo>
                                <a:cubicBezTo>
                                  <a:pt x="25717" y="86120"/>
                                  <a:pt x="26670" y="86120"/>
                                  <a:pt x="27622" y="86120"/>
                                </a:cubicBezTo>
                                <a:cubicBezTo>
                                  <a:pt x="29527" y="87072"/>
                                  <a:pt x="30480" y="87072"/>
                                  <a:pt x="31432" y="85167"/>
                                </a:cubicBezTo>
                                <a:cubicBezTo>
                                  <a:pt x="33338" y="86120"/>
                                  <a:pt x="35242" y="84214"/>
                                  <a:pt x="36195" y="82310"/>
                                </a:cubicBezTo>
                                <a:cubicBezTo>
                                  <a:pt x="37147" y="79452"/>
                                  <a:pt x="39052" y="80405"/>
                                  <a:pt x="40005" y="81357"/>
                                </a:cubicBezTo>
                                <a:cubicBezTo>
                                  <a:pt x="40005" y="85167"/>
                                  <a:pt x="41910" y="86120"/>
                                  <a:pt x="44767" y="85167"/>
                                </a:cubicBezTo>
                                <a:cubicBezTo>
                                  <a:pt x="45720" y="85167"/>
                                  <a:pt x="48577" y="84214"/>
                                  <a:pt x="46672" y="82310"/>
                                </a:cubicBezTo>
                                <a:cubicBezTo>
                                  <a:pt x="45720" y="80405"/>
                                  <a:pt x="44767" y="78500"/>
                                  <a:pt x="42863" y="80405"/>
                                </a:cubicBezTo>
                                <a:cubicBezTo>
                                  <a:pt x="41910" y="81357"/>
                                  <a:pt x="40957" y="81357"/>
                                  <a:pt x="40005" y="81357"/>
                                </a:cubicBezTo>
                                <a:cubicBezTo>
                                  <a:pt x="40005" y="79452"/>
                                  <a:pt x="40957" y="77547"/>
                                  <a:pt x="43815" y="76595"/>
                                </a:cubicBezTo>
                                <a:cubicBezTo>
                                  <a:pt x="45720" y="76595"/>
                                  <a:pt x="46672" y="74689"/>
                                  <a:pt x="46672" y="73737"/>
                                </a:cubicBezTo>
                                <a:cubicBezTo>
                                  <a:pt x="47625" y="73737"/>
                                  <a:pt x="49530" y="74689"/>
                                  <a:pt x="50482" y="73737"/>
                                </a:cubicBezTo>
                                <a:lnTo>
                                  <a:pt x="50482" y="72785"/>
                                </a:lnTo>
                                <a:cubicBezTo>
                                  <a:pt x="48577" y="71832"/>
                                  <a:pt x="47625" y="72785"/>
                                  <a:pt x="46672" y="73737"/>
                                </a:cubicBezTo>
                                <a:cubicBezTo>
                                  <a:pt x="45720" y="70880"/>
                                  <a:pt x="45720" y="68022"/>
                                  <a:pt x="45720" y="65164"/>
                                </a:cubicBezTo>
                                <a:cubicBezTo>
                                  <a:pt x="46672" y="65164"/>
                                  <a:pt x="46672" y="69927"/>
                                  <a:pt x="48577" y="66117"/>
                                </a:cubicBezTo>
                                <a:cubicBezTo>
                                  <a:pt x="50482" y="66117"/>
                                  <a:pt x="52388" y="67070"/>
                                  <a:pt x="53340" y="65164"/>
                                </a:cubicBezTo>
                                <a:cubicBezTo>
                                  <a:pt x="53340" y="64212"/>
                                  <a:pt x="51435" y="64212"/>
                                  <a:pt x="51435" y="63260"/>
                                </a:cubicBezTo>
                                <a:cubicBezTo>
                                  <a:pt x="53340" y="62307"/>
                                  <a:pt x="53340" y="61355"/>
                                  <a:pt x="53340" y="59450"/>
                                </a:cubicBezTo>
                                <a:cubicBezTo>
                                  <a:pt x="52388" y="57545"/>
                                  <a:pt x="50482" y="57545"/>
                                  <a:pt x="48577" y="57545"/>
                                </a:cubicBezTo>
                                <a:cubicBezTo>
                                  <a:pt x="48577" y="56592"/>
                                  <a:pt x="48577" y="55639"/>
                                  <a:pt x="47625" y="55639"/>
                                </a:cubicBezTo>
                                <a:lnTo>
                                  <a:pt x="47625" y="55639"/>
                                </a:lnTo>
                                <a:cubicBezTo>
                                  <a:pt x="47625" y="56592"/>
                                  <a:pt x="48577" y="56592"/>
                                  <a:pt x="48577" y="57545"/>
                                </a:cubicBezTo>
                                <a:cubicBezTo>
                                  <a:pt x="48577" y="57545"/>
                                  <a:pt x="48577" y="58497"/>
                                  <a:pt x="48577" y="58497"/>
                                </a:cubicBezTo>
                                <a:lnTo>
                                  <a:pt x="47625" y="58497"/>
                                </a:lnTo>
                                <a:cubicBezTo>
                                  <a:pt x="46672" y="58497"/>
                                  <a:pt x="44767" y="58497"/>
                                  <a:pt x="43815" y="59450"/>
                                </a:cubicBezTo>
                                <a:cubicBezTo>
                                  <a:pt x="43815" y="59450"/>
                                  <a:pt x="43815" y="60402"/>
                                  <a:pt x="43815" y="60402"/>
                                </a:cubicBezTo>
                                <a:cubicBezTo>
                                  <a:pt x="45720" y="60402"/>
                                  <a:pt x="46672" y="60402"/>
                                  <a:pt x="47625" y="59450"/>
                                </a:cubicBezTo>
                                <a:lnTo>
                                  <a:pt x="47625" y="59450"/>
                                </a:lnTo>
                                <a:cubicBezTo>
                                  <a:pt x="49530" y="60402"/>
                                  <a:pt x="51435" y="61355"/>
                                  <a:pt x="50482" y="64212"/>
                                </a:cubicBezTo>
                                <a:cubicBezTo>
                                  <a:pt x="48577" y="64212"/>
                                  <a:pt x="47625" y="65164"/>
                                  <a:pt x="47625" y="67070"/>
                                </a:cubicBezTo>
                                <a:cubicBezTo>
                                  <a:pt x="46672" y="67070"/>
                                  <a:pt x="46672" y="64212"/>
                                  <a:pt x="44767" y="66117"/>
                                </a:cubicBezTo>
                                <a:cubicBezTo>
                                  <a:pt x="42863" y="66117"/>
                                  <a:pt x="40957" y="68022"/>
                                  <a:pt x="40005" y="65164"/>
                                </a:cubicBezTo>
                                <a:cubicBezTo>
                                  <a:pt x="40957" y="65164"/>
                                  <a:pt x="41910" y="65164"/>
                                  <a:pt x="42863" y="64212"/>
                                </a:cubicBezTo>
                                <a:cubicBezTo>
                                  <a:pt x="43815" y="63260"/>
                                  <a:pt x="41910" y="63260"/>
                                  <a:pt x="41910" y="62307"/>
                                </a:cubicBezTo>
                                <a:cubicBezTo>
                                  <a:pt x="40957" y="61355"/>
                                  <a:pt x="37147" y="62307"/>
                                  <a:pt x="40005" y="59450"/>
                                </a:cubicBezTo>
                                <a:cubicBezTo>
                                  <a:pt x="40005" y="59450"/>
                                  <a:pt x="39052" y="59450"/>
                                  <a:pt x="38100" y="59450"/>
                                </a:cubicBezTo>
                                <a:cubicBezTo>
                                  <a:pt x="35242" y="60402"/>
                                  <a:pt x="37147" y="63260"/>
                                  <a:pt x="37147" y="65164"/>
                                </a:cubicBezTo>
                                <a:cubicBezTo>
                                  <a:pt x="35242" y="66117"/>
                                  <a:pt x="33338" y="66117"/>
                                  <a:pt x="31432" y="66117"/>
                                </a:cubicBezTo>
                                <a:cubicBezTo>
                                  <a:pt x="32385" y="64212"/>
                                  <a:pt x="32385" y="63260"/>
                                  <a:pt x="31432" y="61355"/>
                                </a:cubicBezTo>
                                <a:cubicBezTo>
                                  <a:pt x="31432" y="60402"/>
                                  <a:pt x="32385" y="59450"/>
                                  <a:pt x="30480" y="59450"/>
                                </a:cubicBezTo>
                                <a:cubicBezTo>
                                  <a:pt x="29527" y="59450"/>
                                  <a:pt x="28575" y="60402"/>
                                  <a:pt x="28575" y="61355"/>
                                </a:cubicBezTo>
                                <a:cubicBezTo>
                                  <a:pt x="28575" y="63260"/>
                                  <a:pt x="29527" y="64212"/>
                                  <a:pt x="31432" y="65164"/>
                                </a:cubicBezTo>
                                <a:cubicBezTo>
                                  <a:pt x="29527" y="67070"/>
                                  <a:pt x="32385" y="68975"/>
                                  <a:pt x="31432" y="71832"/>
                                </a:cubicBezTo>
                                <a:cubicBezTo>
                                  <a:pt x="33338" y="72785"/>
                                  <a:pt x="33338" y="69927"/>
                                  <a:pt x="35242" y="68975"/>
                                </a:cubicBezTo>
                                <a:cubicBezTo>
                                  <a:pt x="35242" y="68975"/>
                                  <a:pt x="36195" y="68975"/>
                                  <a:pt x="36195" y="68975"/>
                                </a:cubicBezTo>
                                <a:cubicBezTo>
                                  <a:pt x="36195" y="70880"/>
                                  <a:pt x="36195" y="71832"/>
                                  <a:pt x="35242" y="72785"/>
                                </a:cubicBezTo>
                                <a:cubicBezTo>
                                  <a:pt x="35242" y="73737"/>
                                  <a:pt x="33338" y="73737"/>
                                  <a:pt x="34290" y="74689"/>
                                </a:cubicBezTo>
                                <a:cubicBezTo>
                                  <a:pt x="35242" y="75642"/>
                                  <a:pt x="36195" y="74689"/>
                                  <a:pt x="37147" y="73737"/>
                                </a:cubicBezTo>
                                <a:cubicBezTo>
                                  <a:pt x="38100" y="72785"/>
                                  <a:pt x="38100" y="72785"/>
                                  <a:pt x="39052" y="71832"/>
                                </a:cubicBezTo>
                                <a:cubicBezTo>
                                  <a:pt x="40005" y="70880"/>
                                  <a:pt x="40957" y="71832"/>
                                  <a:pt x="40957" y="72785"/>
                                </a:cubicBezTo>
                                <a:cubicBezTo>
                                  <a:pt x="40005" y="74689"/>
                                  <a:pt x="40005" y="76595"/>
                                  <a:pt x="38100" y="77547"/>
                                </a:cubicBezTo>
                                <a:cubicBezTo>
                                  <a:pt x="37147" y="78500"/>
                                  <a:pt x="36195" y="77547"/>
                                  <a:pt x="35242" y="77547"/>
                                </a:cubicBezTo>
                                <a:cubicBezTo>
                                  <a:pt x="34290" y="77547"/>
                                  <a:pt x="34290" y="77547"/>
                                  <a:pt x="33338" y="77547"/>
                                </a:cubicBezTo>
                                <a:cubicBezTo>
                                  <a:pt x="31432" y="78500"/>
                                  <a:pt x="29527" y="79452"/>
                                  <a:pt x="31432" y="75642"/>
                                </a:cubicBezTo>
                                <a:cubicBezTo>
                                  <a:pt x="32385" y="74689"/>
                                  <a:pt x="30480" y="74689"/>
                                  <a:pt x="29527" y="73737"/>
                                </a:cubicBezTo>
                                <a:cubicBezTo>
                                  <a:pt x="27622" y="69927"/>
                                  <a:pt x="26670" y="69927"/>
                                  <a:pt x="23813" y="70880"/>
                                </a:cubicBezTo>
                                <a:cubicBezTo>
                                  <a:pt x="22860" y="69927"/>
                                  <a:pt x="22860" y="69927"/>
                                  <a:pt x="21907" y="69927"/>
                                </a:cubicBezTo>
                                <a:cubicBezTo>
                                  <a:pt x="18097" y="71832"/>
                                  <a:pt x="18097" y="74689"/>
                                  <a:pt x="21907" y="77547"/>
                                </a:cubicBezTo>
                                <a:cubicBezTo>
                                  <a:pt x="22860" y="77547"/>
                                  <a:pt x="23813" y="78500"/>
                                  <a:pt x="24765" y="77547"/>
                                </a:cubicBezTo>
                                <a:cubicBezTo>
                                  <a:pt x="25717" y="76595"/>
                                  <a:pt x="25717" y="75642"/>
                                  <a:pt x="24765" y="74689"/>
                                </a:cubicBezTo>
                                <a:cubicBezTo>
                                  <a:pt x="23813" y="73737"/>
                                  <a:pt x="22860" y="71832"/>
                                  <a:pt x="23813" y="70880"/>
                                </a:cubicBezTo>
                                <a:cubicBezTo>
                                  <a:pt x="25717" y="72785"/>
                                  <a:pt x="27622" y="73737"/>
                                  <a:pt x="29527" y="73737"/>
                                </a:cubicBezTo>
                                <a:cubicBezTo>
                                  <a:pt x="28575" y="74689"/>
                                  <a:pt x="26670" y="76595"/>
                                  <a:pt x="26670" y="78500"/>
                                </a:cubicBezTo>
                                <a:cubicBezTo>
                                  <a:pt x="26670" y="79452"/>
                                  <a:pt x="26670" y="80405"/>
                                  <a:pt x="25717" y="80405"/>
                                </a:cubicBezTo>
                                <a:cubicBezTo>
                                  <a:pt x="24765" y="81357"/>
                                  <a:pt x="22860" y="82310"/>
                                  <a:pt x="20955" y="82310"/>
                                </a:cubicBezTo>
                                <a:cubicBezTo>
                                  <a:pt x="20002" y="82310"/>
                                  <a:pt x="20002" y="85167"/>
                                  <a:pt x="18097" y="86120"/>
                                </a:cubicBezTo>
                                <a:cubicBezTo>
                                  <a:pt x="14288" y="87072"/>
                                  <a:pt x="15240" y="88977"/>
                                  <a:pt x="17145" y="90882"/>
                                </a:cubicBezTo>
                                <a:cubicBezTo>
                                  <a:pt x="14288" y="96597"/>
                                  <a:pt x="14288" y="96597"/>
                                  <a:pt x="18097" y="98502"/>
                                </a:cubicBezTo>
                                <a:close/>
                                <a:moveTo>
                                  <a:pt x="15240" y="108027"/>
                                </a:moveTo>
                                <a:cubicBezTo>
                                  <a:pt x="16192" y="108980"/>
                                  <a:pt x="17145" y="108980"/>
                                  <a:pt x="17145" y="108980"/>
                                </a:cubicBezTo>
                                <a:cubicBezTo>
                                  <a:pt x="18097" y="108980"/>
                                  <a:pt x="19050" y="108980"/>
                                  <a:pt x="19050" y="108980"/>
                                </a:cubicBezTo>
                                <a:lnTo>
                                  <a:pt x="18097" y="107075"/>
                                </a:lnTo>
                                <a:cubicBezTo>
                                  <a:pt x="17145" y="106122"/>
                                  <a:pt x="16192" y="106122"/>
                                  <a:pt x="15240" y="107075"/>
                                </a:cubicBezTo>
                                <a:cubicBezTo>
                                  <a:pt x="15240" y="107075"/>
                                  <a:pt x="15240" y="108027"/>
                                  <a:pt x="15240" y="108027"/>
                                </a:cubicBezTo>
                                <a:close/>
                                <a:moveTo>
                                  <a:pt x="16192" y="146127"/>
                                </a:moveTo>
                                <a:cubicBezTo>
                                  <a:pt x="16192" y="146127"/>
                                  <a:pt x="17145" y="146127"/>
                                  <a:pt x="16192" y="146127"/>
                                </a:cubicBezTo>
                                <a:cubicBezTo>
                                  <a:pt x="17145" y="146127"/>
                                  <a:pt x="17145" y="146127"/>
                                  <a:pt x="18097" y="146127"/>
                                </a:cubicBezTo>
                                <a:lnTo>
                                  <a:pt x="16192" y="146127"/>
                                </a:lnTo>
                                <a:cubicBezTo>
                                  <a:pt x="17145" y="145175"/>
                                  <a:pt x="16192" y="145175"/>
                                  <a:pt x="16192" y="146127"/>
                                </a:cubicBezTo>
                                <a:close/>
                                <a:moveTo>
                                  <a:pt x="18097" y="184227"/>
                                </a:moveTo>
                                <a:cubicBezTo>
                                  <a:pt x="18097" y="184227"/>
                                  <a:pt x="18097" y="183275"/>
                                  <a:pt x="18097" y="184227"/>
                                </a:cubicBezTo>
                                <a:cubicBezTo>
                                  <a:pt x="17145" y="183275"/>
                                  <a:pt x="17145" y="184227"/>
                                  <a:pt x="16192" y="184227"/>
                                </a:cubicBezTo>
                                <a:cubicBezTo>
                                  <a:pt x="17145" y="184227"/>
                                  <a:pt x="17145" y="184227"/>
                                  <a:pt x="18097" y="184227"/>
                                </a:cubicBezTo>
                                <a:cubicBezTo>
                                  <a:pt x="18097" y="185180"/>
                                  <a:pt x="18097" y="185180"/>
                                  <a:pt x="18097" y="184227"/>
                                </a:cubicBezTo>
                                <a:close/>
                                <a:moveTo>
                                  <a:pt x="17145" y="83262"/>
                                </a:moveTo>
                                <a:cubicBezTo>
                                  <a:pt x="17145" y="84214"/>
                                  <a:pt x="17145" y="85167"/>
                                  <a:pt x="18097" y="85167"/>
                                </a:cubicBezTo>
                                <a:cubicBezTo>
                                  <a:pt x="19050" y="84214"/>
                                  <a:pt x="20002" y="83262"/>
                                  <a:pt x="20002" y="82310"/>
                                </a:cubicBezTo>
                                <a:cubicBezTo>
                                  <a:pt x="20002" y="81357"/>
                                  <a:pt x="19050" y="81357"/>
                                  <a:pt x="18097" y="80405"/>
                                </a:cubicBezTo>
                                <a:cubicBezTo>
                                  <a:pt x="17145" y="80405"/>
                                  <a:pt x="17145" y="81357"/>
                                  <a:pt x="17145" y="83262"/>
                                </a:cubicBezTo>
                                <a:close/>
                                <a:moveTo>
                                  <a:pt x="18097" y="158510"/>
                                </a:moveTo>
                                <a:lnTo>
                                  <a:pt x="18097" y="158510"/>
                                </a:lnTo>
                                <a:cubicBezTo>
                                  <a:pt x="18097" y="159462"/>
                                  <a:pt x="18097" y="160414"/>
                                  <a:pt x="19050" y="160414"/>
                                </a:cubicBezTo>
                                <a:cubicBezTo>
                                  <a:pt x="20002" y="161367"/>
                                  <a:pt x="20955" y="162320"/>
                                  <a:pt x="22860" y="162320"/>
                                </a:cubicBezTo>
                                <a:cubicBezTo>
                                  <a:pt x="22860" y="162320"/>
                                  <a:pt x="22860" y="162320"/>
                                  <a:pt x="22860" y="161367"/>
                                </a:cubicBezTo>
                                <a:cubicBezTo>
                                  <a:pt x="21907" y="160414"/>
                                  <a:pt x="20955" y="160414"/>
                                  <a:pt x="19050" y="160414"/>
                                </a:cubicBezTo>
                                <a:lnTo>
                                  <a:pt x="19050" y="160414"/>
                                </a:lnTo>
                                <a:cubicBezTo>
                                  <a:pt x="18097" y="160414"/>
                                  <a:pt x="19050" y="159462"/>
                                  <a:pt x="18097" y="158510"/>
                                </a:cubicBezTo>
                                <a:close/>
                                <a:moveTo>
                                  <a:pt x="18097" y="92787"/>
                                </a:moveTo>
                                <a:cubicBezTo>
                                  <a:pt x="19050" y="92787"/>
                                  <a:pt x="19050" y="92787"/>
                                  <a:pt x="20002" y="92787"/>
                                </a:cubicBezTo>
                                <a:cubicBezTo>
                                  <a:pt x="20002" y="93739"/>
                                  <a:pt x="20002" y="94692"/>
                                  <a:pt x="19050" y="94692"/>
                                </a:cubicBezTo>
                                <a:cubicBezTo>
                                  <a:pt x="18097" y="94692"/>
                                  <a:pt x="18097" y="93739"/>
                                  <a:pt x="18097" y="92787"/>
                                </a:cubicBezTo>
                                <a:close/>
                                <a:moveTo>
                                  <a:pt x="18097" y="138507"/>
                                </a:moveTo>
                                <a:cubicBezTo>
                                  <a:pt x="18097" y="139460"/>
                                  <a:pt x="18097" y="140412"/>
                                  <a:pt x="20002" y="140412"/>
                                </a:cubicBezTo>
                                <a:cubicBezTo>
                                  <a:pt x="20955" y="140412"/>
                                  <a:pt x="20955" y="139460"/>
                                  <a:pt x="20955" y="138507"/>
                                </a:cubicBezTo>
                                <a:cubicBezTo>
                                  <a:pt x="20955" y="137555"/>
                                  <a:pt x="20002" y="137555"/>
                                  <a:pt x="19050" y="137555"/>
                                </a:cubicBezTo>
                                <a:cubicBezTo>
                                  <a:pt x="18097" y="136602"/>
                                  <a:pt x="18097" y="137555"/>
                                  <a:pt x="18097" y="138507"/>
                                </a:cubicBezTo>
                                <a:close/>
                                <a:moveTo>
                                  <a:pt x="20002" y="171845"/>
                                </a:moveTo>
                                <a:cubicBezTo>
                                  <a:pt x="20002" y="171845"/>
                                  <a:pt x="20002" y="171845"/>
                                  <a:pt x="20002" y="171845"/>
                                </a:cubicBezTo>
                                <a:cubicBezTo>
                                  <a:pt x="19050" y="170892"/>
                                  <a:pt x="19050" y="170892"/>
                                  <a:pt x="18097" y="171845"/>
                                </a:cubicBezTo>
                                <a:cubicBezTo>
                                  <a:pt x="18097" y="172797"/>
                                  <a:pt x="19050" y="172797"/>
                                  <a:pt x="20002" y="171845"/>
                                </a:cubicBezTo>
                                <a:cubicBezTo>
                                  <a:pt x="20002" y="172797"/>
                                  <a:pt x="20002" y="172797"/>
                                  <a:pt x="20002" y="171845"/>
                                </a:cubicBezTo>
                                <a:close/>
                                <a:moveTo>
                                  <a:pt x="20002" y="92787"/>
                                </a:moveTo>
                                <a:lnTo>
                                  <a:pt x="20002" y="92787"/>
                                </a:lnTo>
                                <a:cubicBezTo>
                                  <a:pt x="20002" y="91835"/>
                                  <a:pt x="20002" y="90882"/>
                                  <a:pt x="20955" y="90882"/>
                                </a:cubicBezTo>
                                <a:cubicBezTo>
                                  <a:pt x="20955" y="90882"/>
                                  <a:pt x="21907" y="90882"/>
                                  <a:pt x="21907" y="90882"/>
                                </a:cubicBezTo>
                                <a:cubicBezTo>
                                  <a:pt x="20955" y="91835"/>
                                  <a:pt x="20955" y="92787"/>
                                  <a:pt x="20002" y="92787"/>
                                </a:cubicBezTo>
                                <a:cubicBezTo>
                                  <a:pt x="20002" y="92787"/>
                                  <a:pt x="20002" y="92787"/>
                                  <a:pt x="20002" y="92787"/>
                                </a:cubicBezTo>
                                <a:close/>
                                <a:moveTo>
                                  <a:pt x="24765" y="156605"/>
                                </a:moveTo>
                                <a:cubicBezTo>
                                  <a:pt x="24765" y="156605"/>
                                  <a:pt x="23813" y="157557"/>
                                  <a:pt x="23813" y="158510"/>
                                </a:cubicBezTo>
                                <a:cubicBezTo>
                                  <a:pt x="23813" y="159462"/>
                                  <a:pt x="24765" y="159462"/>
                                  <a:pt x="25717" y="159462"/>
                                </a:cubicBezTo>
                                <a:cubicBezTo>
                                  <a:pt x="26670" y="159462"/>
                                  <a:pt x="26670" y="159462"/>
                                  <a:pt x="27622" y="159462"/>
                                </a:cubicBezTo>
                                <a:cubicBezTo>
                                  <a:pt x="29527" y="155652"/>
                                  <a:pt x="29527" y="155652"/>
                                  <a:pt x="33338" y="157557"/>
                                </a:cubicBezTo>
                                <a:cubicBezTo>
                                  <a:pt x="33338" y="157557"/>
                                  <a:pt x="34290" y="157557"/>
                                  <a:pt x="34290" y="158510"/>
                                </a:cubicBezTo>
                                <a:cubicBezTo>
                                  <a:pt x="34290" y="157557"/>
                                  <a:pt x="35242" y="157557"/>
                                  <a:pt x="35242" y="157557"/>
                                </a:cubicBezTo>
                                <a:cubicBezTo>
                                  <a:pt x="36195" y="156605"/>
                                  <a:pt x="35242" y="156605"/>
                                  <a:pt x="34290" y="156605"/>
                                </a:cubicBezTo>
                                <a:cubicBezTo>
                                  <a:pt x="31432" y="152795"/>
                                  <a:pt x="31432" y="151842"/>
                                  <a:pt x="34290" y="148032"/>
                                </a:cubicBezTo>
                                <a:cubicBezTo>
                                  <a:pt x="34290" y="147080"/>
                                  <a:pt x="35242" y="147080"/>
                                  <a:pt x="35242" y="146127"/>
                                </a:cubicBezTo>
                                <a:cubicBezTo>
                                  <a:pt x="34290" y="145175"/>
                                  <a:pt x="33338" y="147080"/>
                                  <a:pt x="32385" y="147080"/>
                                </a:cubicBezTo>
                                <a:cubicBezTo>
                                  <a:pt x="31432" y="147080"/>
                                  <a:pt x="30480" y="147080"/>
                                  <a:pt x="28575" y="147080"/>
                                </a:cubicBezTo>
                                <a:cubicBezTo>
                                  <a:pt x="27622" y="147080"/>
                                  <a:pt x="25717" y="145175"/>
                                  <a:pt x="24765" y="146127"/>
                                </a:cubicBezTo>
                                <a:cubicBezTo>
                                  <a:pt x="25717" y="147080"/>
                                  <a:pt x="26670" y="148032"/>
                                  <a:pt x="27622" y="148985"/>
                                </a:cubicBezTo>
                                <a:lnTo>
                                  <a:pt x="28575" y="149937"/>
                                </a:lnTo>
                                <a:cubicBezTo>
                                  <a:pt x="29527" y="150889"/>
                                  <a:pt x="28575" y="150889"/>
                                  <a:pt x="27622" y="150889"/>
                                </a:cubicBezTo>
                                <a:cubicBezTo>
                                  <a:pt x="26670" y="150889"/>
                                  <a:pt x="25717" y="150889"/>
                                  <a:pt x="25717" y="149937"/>
                                </a:cubicBezTo>
                                <a:cubicBezTo>
                                  <a:pt x="24765" y="148032"/>
                                  <a:pt x="22860" y="147080"/>
                                  <a:pt x="21907" y="147080"/>
                                </a:cubicBezTo>
                                <a:cubicBezTo>
                                  <a:pt x="20955" y="146127"/>
                                  <a:pt x="20002" y="146127"/>
                                  <a:pt x="20002" y="147080"/>
                                </a:cubicBezTo>
                                <a:cubicBezTo>
                                  <a:pt x="20002" y="148032"/>
                                  <a:pt x="20955" y="148032"/>
                                  <a:pt x="21907" y="148032"/>
                                </a:cubicBezTo>
                                <a:cubicBezTo>
                                  <a:pt x="27622" y="148985"/>
                                  <a:pt x="27622" y="152795"/>
                                  <a:pt x="24765" y="156605"/>
                                </a:cubicBezTo>
                                <a:close/>
                                <a:moveTo>
                                  <a:pt x="26670" y="171845"/>
                                </a:moveTo>
                                <a:cubicBezTo>
                                  <a:pt x="29527" y="172797"/>
                                  <a:pt x="30480" y="170892"/>
                                  <a:pt x="32385" y="169939"/>
                                </a:cubicBezTo>
                                <a:cubicBezTo>
                                  <a:pt x="33338" y="168987"/>
                                  <a:pt x="34290" y="167082"/>
                                  <a:pt x="31432" y="166130"/>
                                </a:cubicBezTo>
                                <a:cubicBezTo>
                                  <a:pt x="30480" y="165177"/>
                                  <a:pt x="31432" y="164225"/>
                                  <a:pt x="31432" y="163272"/>
                                </a:cubicBezTo>
                                <a:cubicBezTo>
                                  <a:pt x="31432" y="162320"/>
                                  <a:pt x="31432" y="160414"/>
                                  <a:pt x="30480" y="159462"/>
                                </a:cubicBezTo>
                                <a:cubicBezTo>
                                  <a:pt x="30480" y="159462"/>
                                  <a:pt x="30480" y="158510"/>
                                  <a:pt x="29527" y="158510"/>
                                </a:cubicBezTo>
                                <a:cubicBezTo>
                                  <a:pt x="28575" y="158510"/>
                                  <a:pt x="28575" y="158510"/>
                                  <a:pt x="28575" y="159462"/>
                                </a:cubicBezTo>
                                <a:cubicBezTo>
                                  <a:pt x="29527" y="162320"/>
                                  <a:pt x="27622" y="163272"/>
                                  <a:pt x="24765" y="164225"/>
                                </a:cubicBezTo>
                                <a:cubicBezTo>
                                  <a:pt x="22860" y="165177"/>
                                  <a:pt x="20955" y="167082"/>
                                  <a:pt x="20955" y="168987"/>
                                </a:cubicBezTo>
                                <a:cubicBezTo>
                                  <a:pt x="21907" y="171845"/>
                                  <a:pt x="24765" y="170892"/>
                                  <a:pt x="26670" y="171845"/>
                                </a:cubicBezTo>
                                <a:close/>
                                <a:moveTo>
                                  <a:pt x="23813" y="127077"/>
                                </a:moveTo>
                                <a:cubicBezTo>
                                  <a:pt x="22860" y="126125"/>
                                  <a:pt x="22860" y="126125"/>
                                  <a:pt x="21907" y="126125"/>
                                </a:cubicBezTo>
                                <a:cubicBezTo>
                                  <a:pt x="20955" y="126125"/>
                                  <a:pt x="20955" y="127077"/>
                                  <a:pt x="21907" y="127077"/>
                                </a:cubicBezTo>
                                <a:cubicBezTo>
                                  <a:pt x="21907" y="128030"/>
                                  <a:pt x="22860" y="128982"/>
                                  <a:pt x="23813" y="127077"/>
                                </a:cubicBezTo>
                                <a:cubicBezTo>
                                  <a:pt x="23813" y="128030"/>
                                  <a:pt x="23813" y="128030"/>
                                  <a:pt x="23813" y="127077"/>
                                </a:cubicBezTo>
                                <a:close/>
                                <a:moveTo>
                                  <a:pt x="27622" y="193752"/>
                                </a:moveTo>
                                <a:cubicBezTo>
                                  <a:pt x="28575" y="194705"/>
                                  <a:pt x="29527" y="195657"/>
                                  <a:pt x="31432" y="195657"/>
                                </a:cubicBezTo>
                                <a:cubicBezTo>
                                  <a:pt x="32385" y="194705"/>
                                  <a:pt x="31432" y="193752"/>
                                  <a:pt x="31432" y="192800"/>
                                </a:cubicBezTo>
                                <a:cubicBezTo>
                                  <a:pt x="31432" y="191847"/>
                                  <a:pt x="31432" y="190895"/>
                                  <a:pt x="32385" y="190895"/>
                                </a:cubicBezTo>
                                <a:cubicBezTo>
                                  <a:pt x="32385" y="191847"/>
                                  <a:pt x="33338" y="191847"/>
                                  <a:pt x="33338" y="191847"/>
                                </a:cubicBezTo>
                                <a:cubicBezTo>
                                  <a:pt x="33338" y="191847"/>
                                  <a:pt x="33338" y="191847"/>
                                  <a:pt x="33338" y="191847"/>
                                </a:cubicBezTo>
                                <a:cubicBezTo>
                                  <a:pt x="33338" y="190895"/>
                                  <a:pt x="32385" y="191847"/>
                                  <a:pt x="31432" y="190895"/>
                                </a:cubicBezTo>
                                <a:cubicBezTo>
                                  <a:pt x="29527" y="189942"/>
                                  <a:pt x="28575" y="191847"/>
                                  <a:pt x="27622" y="193752"/>
                                </a:cubicBezTo>
                                <a:cubicBezTo>
                                  <a:pt x="26670" y="191847"/>
                                  <a:pt x="22860" y="190895"/>
                                  <a:pt x="23813" y="188037"/>
                                </a:cubicBezTo>
                                <a:cubicBezTo>
                                  <a:pt x="23813" y="187085"/>
                                  <a:pt x="22860" y="187085"/>
                                  <a:pt x="22860" y="187085"/>
                                </a:cubicBezTo>
                                <a:cubicBezTo>
                                  <a:pt x="21907" y="187085"/>
                                  <a:pt x="21907" y="188037"/>
                                  <a:pt x="21907" y="188037"/>
                                </a:cubicBezTo>
                                <a:cubicBezTo>
                                  <a:pt x="21907" y="191847"/>
                                  <a:pt x="24765" y="193752"/>
                                  <a:pt x="27622" y="193752"/>
                                </a:cubicBezTo>
                                <a:close/>
                                <a:moveTo>
                                  <a:pt x="27622" y="176607"/>
                                </a:moveTo>
                                <a:cubicBezTo>
                                  <a:pt x="27622" y="176607"/>
                                  <a:pt x="28575" y="177560"/>
                                  <a:pt x="29527" y="176607"/>
                                </a:cubicBezTo>
                                <a:cubicBezTo>
                                  <a:pt x="30480" y="175655"/>
                                  <a:pt x="29527" y="174702"/>
                                  <a:pt x="28575" y="174702"/>
                                </a:cubicBezTo>
                                <a:cubicBezTo>
                                  <a:pt x="27622" y="174702"/>
                                  <a:pt x="26670" y="174702"/>
                                  <a:pt x="26670" y="173750"/>
                                </a:cubicBezTo>
                                <a:cubicBezTo>
                                  <a:pt x="24765" y="171845"/>
                                  <a:pt x="23813" y="173750"/>
                                  <a:pt x="22860" y="174702"/>
                                </a:cubicBezTo>
                                <a:cubicBezTo>
                                  <a:pt x="22860" y="174702"/>
                                  <a:pt x="22860" y="175655"/>
                                  <a:pt x="22860" y="175655"/>
                                </a:cubicBezTo>
                                <a:cubicBezTo>
                                  <a:pt x="23813" y="176607"/>
                                  <a:pt x="24765" y="174702"/>
                                  <a:pt x="25717" y="174702"/>
                                </a:cubicBezTo>
                                <a:cubicBezTo>
                                  <a:pt x="25717" y="174702"/>
                                  <a:pt x="25717" y="174702"/>
                                  <a:pt x="25717" y="174702"/>
                                </a:cubicBezTo>
                                <a:cubicBezTo>
                                  <a:pt x="26670" y="175655"/>
                                  <a:pt x="26670" y="176607"/>
                                  <a:pt x="27622" y="176607"/>
                                </a:cubicBezTo>
                                <a:close/>
                                <a:moveTo>
                                  <a:pt x="23813" y="134697"/>
                                </a:moveTo>
                                <a:cubicBezTo>
                                  <a:pt x="23813" y="134697"/>
                                  <a:pt x="22860" y="134697"/>
                                  <a:pt x="23813" y="134697"/>
                                </a:cubicBezTo>
                                <a:cubicBezTo>
                                  <a:pt x="23813" y="135650"/>
                                  <a:pt x="23813" y="135650"/>
                                  <a:pt x="24765" y="136602"/>
                                </a:cubicBezTo>
                                <a:cubicBezTo>
                                  <a:pt x="24765" y="136602"/>
                                  <a:pt x="25717" y="136602"/>
                                  <a:pt x="25717" y="135650"/>
                                </a:cubicBezTo>
                                <a:cubicBezTo>
                                  <a:pt x="24765" y="134697"/>
                                  <a:pt x="24765" y="134697"/>
                                  <a:pt x="23813" y="134697"/>
                                </a:cubicBezTo>
                                <a:close/>
                                <a:moveTo>
                                  <a:pt x="25717" y="168035"/>
                                </a:moveTo>
                                <a:cubicBezTo>
                                  <a:pt x="24765" y="168035"/>
                                  <a:pt x="24765" y="167082"/>
                                  <a:pt x="25717" y="167082"/>
                                </a:cubicBezTo>
                                <a:cubicBezTo>
                                  <a:pt x="25717" y="166130"/>
                                  <a:pt x="26670" y="165177"/>
                                  <a:pt x="27622" y="165177"/>
                                </a:cubicBezTo>
                                <a:cubicBezTo>
                                  <a:pt x="28575" y="165177"/>
                                  <a:pt x="28575" y="166130"/>
                                  <a:pt x="28575" y="166130"/>
                                </a:cubicBezTo>
                                <a:cubicBezTo>
                                  <a:pt x="26670" y="168035"/>
                                  <a:pt x="26670" y="168987"/>
                                  <a:pt x="25717" y="168035"/>
                                </a:cubicBezTo>
                                <a:close/>
                                <a:moveTo>
                                  <a:pt x="26670" y="207087"/>
                                </a:moveTo>
                                <a:cubicBezTo>
                                  <a:pt x="26670" y="207087"/>
                                  <a:pt x="26670" y="207087"/>
                                  <a:pt x="26670" y="207087"/>
                                </a:cubicBezTo>
                                <a:cubicBezTo>
                                  <a:pt x="25717" y="207087"/>
                                  <a:pt x="25717" y="207087"/>
                                  <a:pt x="26670" y="207087"/>
                                </a:cubicBezTo>
                                <a:cubicBezTo>
                                  <a:pt x="26670" y="208039"/>
                                  <a:pt x="26670" y="208039"/>
                                  <a:pt x="26670" y="207087"/>
                                </a:cubicBezTo>
                                <a:cubicBezTo>
                                  <a:pt x="26670" y="208039"/>
                                  <a:pt x="26670" y="208039"/>
                                  <a:pt x="26670" y="207087"/>
                                </a:cubicBezTo>
                                <a:close/>
                                <a:moveTo>
                                  <a:pt x="26670" y="68975"/>
                                </a:moveTo>
                                <a:cubicBezTo>
                                  <a:pt x="26670" y="69927"/>
                                  <a:pt x="26670" y="69927"/>
                                  <a:pt x="26670" y="68975"/>
                                </a:cubicBezTo>
                                <a:cubicBezTo>
                                  <a:pt x="27622" y="68975"/>
                                  <a:pt x="27622" y="68975"/>
                                  <a:pt x="27622" y="68975"/>
                                </a:cubicBezTo>
                                <a:cubicBezTo>
                                  <a:pt x="27622" y="68975"/>
                                  <a:pt x="27622" y="68975"/>
                                  <a:pt x="26670" y="68975"/>
                                </a:cubicBezTo>
                                <a:cubicBezTo>
                                  <a:pt x="26670" y="68975"/>
                                  <a:pt x="26670" y="68975"/>
                                  <a:pt x="26670" y="68975"/>
                                </a:cubicBezTo>
                                <a:close/>
                                <a:moveTo>
                                  <a:pt x="26670" y="182322"/>
                                </a:moveTo>
                                <a:cubicBezTo>
                                  <a:pt x="26670" y="183275"/>
                                  <a:pt x="26670" y="184227"/>
                                  <a:pt x="28575" y="185180"/>
                                </a:cubicBezTo>
                                <a:cubicBezTo>
                                  <a:pt x="29527" y="185180"/>
                                  <a:pt x="29527" y="185180"/>
                                  <a:pt x="29527" y="184227"/>
                                </a:cubicBezTo>
                                <a:cubicBezTo>
                                  <a:pt x="28575" y="183275"/>
                                  <a:pt x="29527" y="181370"/>
                                  <a:pt x="27622" y="181370"/>
                                </a:cubicBezTo>
                                <a:cubicBezTo>
                                  <a:pt x="27622" y="180417"/>
                                  <a:pt x="26670" y="181370"/>
                                  <a:pt x="26670" y="182322"/>
                                </a:cubicBezTo>
                                <a:close/>
                                <a:moveTo>
                                  <a:pt x="27622" y="131839"/>
                                </a:moveTo>
                                <a:cubicBezTo>
                                  <a:pt x="27622" y="132792"/>
                                  <a:pt x="28575" y="132792"/>
                                  <a:pt x="27622" y="131839"/>
                                </a:cubicBezTo>
                                <a:cubicBezTo>
                                  <a:pt x="29527" y="132792"/>
                                  <a:pt x="29527" y="132792"/>
                                  <a:pt x="30480" y="131839"/>
                                </a:cubicBezTo>
                                <a:cubicBezTo>
                                  <a:pt x="30480" y="131839"/>
                                  <a:pt x="29527" y="130887"/>
                                  <a:pt x="29527" y="130887"/>
                                </a:cubicBezTo>
                                <a:cubicBezTo>
                                  <a:pt x="28575" y="130887"/>
                                  <a:pt x="27622" y="130887"/>
                                  <a:pt x="27622" y="131839"/>
                                </a:cubicBezTo>
                                <a:close/>
                                <a:moveTo>
                                  <a:pt x="27622" y="121362"/>
                                </a:moveTo>
                                <a:lnTo>
                                  <a:pt x="27622" y="121362"/>
                                </a:lnTo>
                                <a:cubicBezTo>
                                  <a:pt x="28575" y="120410"/>
                                  <a:pt x="28575" y="120410"/>
                                  <a:pt x="27622" y="121362"/>
                                </a:cubicBezTo>
                                <a:cubicBezTo>
                                  <a:pt x="27622" y="120410"/>
                                  <a:pt x="27622" y="120410"/>
                                  <a:pt x="27622" y="121362"/>
                                </a:cubicBezTo>
                                <a:cubicBezTo>
                                  <a:pt x="27622" y="120410"/>
                                  <a:pt x="27622" y="120410"/>
                                  <a:pt x="27622" y="121362"/>
                                </a:cubicBezTo>
                                <a:close/>
                                <a:moveTo>
                                  <a:pt x="31432" y="86120"/>
                                </a:moveTo>
                                <a:cubicBezTo>
                                  <a:pt x="30480" y="86120"/>
                                  <a:pt x="29527" y="86120"/>
                                  <a:pt x="29527" y="86120"/>
                                </a:cubicBezTo>
                                <a:cubicBezTo>
                                  <a:pt x="28575" y="86120"/>
                                  <a:pt x="28575" y="86120"/>
                                  <a:pt x="28575" y="85167"/>
                                </a:cubicBezTo>
                                <a:cubicBezTo>
                                  <a:pt x="28575" y="85167"/>
                                  <a:pt x="29527" y="84214"/>
                                  <a:pt x="29527" y="84214"/>
                                </a:cubicBezTo>
                                <a:lnTo>
                                  <a:pt x="31432" y="84214"/>
                                </a:lnTo>
                                <a:cubicBezTo>
                                  <a:pt x="32385" y="84214"/>
                                  <a:pt x="33338" y="83262"/>
                                  <a:pt x="33338" y="84214"/>
                                </a:cubicBezTo>
                                <a:cubicBezTo>
                                  <a:pt x="33338" y="85167"/>
                                  <a:pt x="31432" y="86120"/>
                                  <a:pt x="31432" y="86120"/>
                                </a:cubicBezTo>
                                <a:close/>
                                <a:moveTo>
                                  <a:pt x="63817" y="225185"/>
                                </a:moveTo>
                                <a:cubicBezTo>
                                  <a:pt x="64770" y="224232"/>
                                  <a:pt x="67627" y="223280"/>
                                  <a:pt x="65722" y="221375"/>
                                </a:cubicBezTo>
                                <a:cubicBezTo>
                                  <a:pt x="64770" y="219470"/>
                                  <a:pt x="62865" y="221375"/>
                                  <a:pt x="61913" y="222327"/>
                                </a:cubicBezTo>
                                <a:cubicBezTo>
                                  <a:pt x="60960" y="223280"/>
                                  <a:pt x="60960" y="223280"/>
                                  <a:pt x="60007" y="222327"/>
                                </a:cubicBezTo>
                                <a:cubicBezTo>
                                  <a:pt x="59055" y="222327"/>
                                  <a:pt x="60007" y="221375"/>
                                  <a:pt x="60007" y="221375"/>
                                </a:cubicBezTo>
                                <a:cubicBezTo>
                                  <a:pt x="61913" y="219470"/>
                                  <a:pt x="60960" y="218517"/>
                                  <a:pt x="58102" y="218517"/>
                                </a:cubicBezTo>
                                <a:cubicBezTo>
                                  <a:pt x="53340" y="219470"/>
                                  <a:pt x="53340" y="219470"/>
                                  <a:pt x="53340" y="213755"/>
                                </a:cubicBezTo>
                                <a:lnTo>
                                  <a:pt x="53340" y="211850"/>
                                </a:lnTo>
                                <a:lnTo>
                                  <a:pt x="56197" y="212802"/>
                                </a:lnTo>
                                <a:lnTo>
                                  <a:pt x="56197" y="210897"/>
                                </a:lnTo>
                                <a:cubicBezTo>
                                  <a:pt x="55245" y="208992"/>
                                  <a:pt x="52388" y="206135"/>
                                  <a:pt x="57150" y="204230"/>
                                </a:cubicBezTo>
                                <a:cubicBezTo>
                                  <a:pt x="58102" y="203277"/>
                                  <a:pt x="56197" y="202325"/>
                                  <a:pt x="56197" y="201372"/>
                                </a:cubicBezTo>
                                <a:cubicBezTo>
                                  <a:pt x="56197" y="200420"/>
                                  <a:pt x="55245" y="200420"/>
                                  <a:pt x="54292" y="200420"/>
                                </a:cubicBezTo>
                                <a:cubicBezTo>
                                  <a:pt x="53340" y="200420"/>
                                  <a:pt x="53340" y="201372"/>
                                  <a:pt x="53340" y="202325"/>
                                </a:cubicBezTo>
                                <a:cubicBezTo>
                                  <a:pt x="53340" y="202325"/>
                                  <a:pt x="54292" y="203277"/>
                                  <a:pt x="52388" y="203277"/>
                                </a:cubicBezTo>
                                <a:cubicBezTo>
                                  <a:pt x="52388" y="203277"/>
                                  <a:pt x="51435" y="202325"/>
                                  <a:pt x="51435" y="202325"/>
                                </a:cubicBezTo>
                                <a:cubicBezTo>
                                  <a:pt x="50482" y="203277"/>
                                  <a:pt x="50482" y="204230"/>
                                  <a:pt x="50482" y="203277"/>
                                </a:cubicBezTo>
                                <a:cubicBezTo>
                                  <a:pt x="49530" y="202325"/>
                                  <a:pt x="51435" y="202325"/>
                                  <a:pt x="51435" y="202325"/>
                                </a:cubicBezTo>
                                <a:lnTo>
                                  <a:pt x="51435" y="202325"/>
                                </a:lnTo>
                                <a:lnTo>
                                  <a:pt x="51435" y="202325"/>
                                </a:lnTo>
                                <a:cubicBezTo>
                                  <a:pt x="49530" y="201372"/>
                                  <a:pt x="50482" y="199467"/>
                                  <a:pt x="52388" y="198514"/>
                                </a:cubicBezTo>
                                <a:cubicBezTo>
                                  <a:pt x="53340" y="197562"/>
                                  <a:pt x="53340" y="196610"/>
                                  <a:pt x="52388" y="195657"/>
                                </a:cubicBezTo>
                                <a:cubicBezTo>
                                  <a:pt x="51435" y="194705"/>
                                  <a:pt x="51435" y="195657"/>
                                  <a:pt x="50482" y="196610"/>
                                </a:cubicBezTo>
                                <a:cubicBezTo>
                                  <a:pt x="49530" y="197562"/>
                                  <a:pt x="48577" y="196610"/>
                                  <a:pt x="47625" y="196610"/>
                                </a:cubicBezTo>
                                <a:cubicBezTo>
                                  <a:pt x="47625" y="196610"/>
                                  <a:pt x="47625" y="196610"/>
                                  <a:pt x="47625" y="196610"/>
                                </a:cubicBezTo>
                                <a:lnTo>
                                  <a:pt x="49530" y="194705"/>
                                </a:lnTo>
                                <a:cubicBezTo>
                                  <a:pt x="53340" y="192800"/>
                                  <a:pt x="53340" y="188989"/>
                                  <a:pt x="52388" y="186132"/>
                                </a:cubicBezTo>
                                <a:cubicBezTo>
                                  <a:pt x="51435" y="184227"/>
                                  <a:pt x="52388" y="184227"/>
                                  <a:pt x="53340" y="183275"/>
                                </a:cubicBezTo>
                                <a:cubicBezTo>
                                  <a:pt x="54292" y="183275"/>
                                  <a:pt x="55245" y="183275"/>
                                  <a:pt x="56197" y="183275"/>
                                </a:cubicBezTo>
                                <a:cubicBezTo>
                                  <a:pt x="57150" y="183275"/>
                                  <a:pt x="58102" y="183275"/>
                                  <a:pt x="58102" y="182322"/>
                                </a:cubicBezTo>
                                <a:cubicBezTo>
                                  <a:pt x="58102" y="181370"/>
                                  <a:pt x="57150" y="182322"/>
                                  <a:pt x="56197" y="182322"/>
                                </a:cubicBezTo>
                                <a:cubicBezTo>
                                  <a:pt x="53340" y="183275"/>
                                  <a:pt x="52388" y="179464"/>
                                  <a:pt x="49530" y="179464"/>
                                </a:cubicBezTo>
                                <a:cubicBezTo>
                                  <a:pt x="48577" y="179464"/>
                                  <a:pt x="49530" y="177560"/>
                                  <a:pt x="49530" y="175655"/>
                                </a:cubicBezTo>
                                <a:cubicBezTo>
                                  <a:pt x="49530" y="173750"/>
                                  <a:pt x="48577" y="172797"/>
                                  <a:pt x="46672" y="172797"/>
                                </a:cubicBezTo>
                                <a:cubicBezTo>
                                  <a:pt x="45720" y="172797"/>
                                  <a:pt x="44767" y="172797"/>
                                  <a:pt x="44767" y="171845"/>
                                </a:cubicBezTo>
                                <a:cubicBezTo>
                                  <a:pt x="45720" y="168035"/>
                                  <a:pt x="41910" y="168987"/>
                                  <a:pt x="40957" y="167082"/>
                                </a:cubicBezTo>
                                <a:cubicBezTo>
                                  <a:pt x="39052" y="166130"/>
                                  <a:pt x="40005" y="165177"/>
                                  <a:pt x="40957" y="164225"/>
                                </a:cubicBezTo>
                                <a:cubicBezTo>
                                  <a:pt x="40957" y="165177"/>
                                  <a:pt x="41910" y="166130"/>
                                  <a:pt x="41910" y="167082"/>
                                </a:cubicBezTo>
                                <a:cubicBezTo>
                                  <a:pt x="41910" y="167082"/>
                                  <a:pt x="42863" y="167082"/>
                                  <a:pt x="42863" y="167082"/>
                                </a:cubicBezTo>
                                <a:cubicBezTo>
                                  <a:pt x="43815" y="167082"/>
                                  <a:pt x="42863" y="166130"/>
                                  <a:pt x="42863" y="165177"/>
                                </a:cubicBezTo>
                                <a:cubicBezTo>
                                  <a:pt x="42863" y="164225"/>
                                  <a:pt x="42863" y="164225"/>
                                  <a:pt x="41910" y="164225"/>
                                </a:cubicBezTo>
                                <a:lnTo>
                                  <a:pt x="42863" y="163272"/>
                                </a:lnTo>
                                <a:cubicBezTo>
                                  <a:pt x="42863" y="163272"/>
                                  <a:pt x="43815" y="162320"/>
                                  <a:pt x="42863" y="161367"/>
                                </a:cubicBezTo>
                                <a:cubicBezTo>
                                  <a:pt x="41910" y="161367"/>
                                  <a:pt x="41910" y="162320"/>
                                  <a:pt x="41910" y="162320"/>
                                </a:cubicBezTo>
                                <a:cubicBezTo>
                                  <a:pt x="41910" y="162320"/>
                                  <a:pt x="41910" y="163272"/>
                                  <a:pt x="41910" y="163272"/>
                                </a:cubicBezTo>
                                <a:lnTo>
                                  <a:pt x="40005" y="163272"/>
                                </a:lnTo>
                                <a:cubicBezTo>
                                  <a:pt x="39052" y="160414"/>
                                  <a:pt x="37147" y="162320"/>
                                  <a:pt x="35242" y="161367"/>
                                </a:cubicBezTo>
                                <a:cubicBezTo>
                                  <a:pt x="35242" y="161367"/>
                                  <a:pt x="34290" y="162320"/>
                                  <a:pt x="34290" y="162320"/>
                                </a:cubicBezTo>
                                <a:cubicBezTo>
                                  <a:pt x="36195" y="164225"/>
                                  <a:pt x="34290" y="166130"/>
                                  <a:pt x="36195" y="168035"/>
                                </a:cubicBezTo>
                                <a:cubicBezTo>
                                  <a:pt x="37147" y="168987"/>
                                  <a:pt x="37147" y="169939"/>
                                  <a:pt x="37147" y="171845"/>
                                </a:cubicBezTo>
                                <a:cubicBezTo>
                                  <a:pt x="38100" y="169939"/>
                                  <a:pt x="39052" y="168035"/>
                                  <a:pt x="40005" y="171845"/>
                                </a:cubicBezTo>
                                <a:cubicBezTo>
                                  <a:pt x="40005" y="172797"/>
                                  <a:pt x="41910" y="173750"/>
                                  <a:pt x="40957" y="174702"/>
                                </a:cubicBezTo>
                                <a:cubicBezTo>
                                  <a:pt x="40957" y="177560"/>
                                  <a:pt x="40005" y="179464"/>
                                  <a:pt x="43815" y="176607"/>
                                </a:cubicBezTo>
                                <a:cubicBezTo>
                                  <a:pt x="44767" y="175655"/>
                                  <a:pt x="44767" y="176607"/>
                                  <a:pt x="44767" y="177560"/>
                                </a:cubicBezTo>
                                <a:cubicBezTo>
                                  <a:pt x="44767" y="178512"/>
                                  <a:pt x="44767" y="180417"/>
                                  <a:pt x="42863" y="180417"/>
                                </a:cubicBezTo>
                                <a:cubicBezTo>
                                  <a:pt x="39052" y="181370"/>
                                  <a:pt x="37147" y="178512"/>
                                  <a:pt x="38100" y="175655"/>
                                </a:cubicBezTo>
                                <a:lnTo>
                                  <a:pt x="38100" y="173750"/>
                                </a:lnTo>
                                <a:cubicBezTo>
                                  <a:pt x="36195" y="175655"/>
                                  <a:pt x="34290" y="175655"/>
                                  <a:pt x="31432" y="176607"/>
                                </a:cubicBezTo>
                                <a:lnTo>
                                  <a:pt x="29527" y="177560"/>
                                </a:lnTo>
                                <a:cubicBezTo>
                                  <a:pt x="32385" y="178512"/>
                                  <a:pt x="29527" y="180417"/>
                                  <a:pt x="30480" y="181370"/>
                                </a:cubicBezTo>
                                <a:cubicBezTo>
                                  <a:pt x="31432" y="182322"/>
                                  <a:pt x="32385" y="182322"/>
                                  <a:pt x="33338" y="182322"/>
                                </a:cubicBezTo>
                                <a:cubicBezTo>
                                  <a:pt x="34290" y="182322"/>
                                  <a:pt x="34290" y="182322"/>
                                  <a:pt x="35242" y="182322"/>
                                </a:cubicBezTo>
                                <a:cubicBezTo>
                                  <a:pt x="37147" y="182322"/>
                                  <a:pt x="37147" y="183275"/>
                                  <a:pt x="38100" y="185180"/>
                                </a:cubicBezTo>
                                <a:lnTo>
                                  <a:pt x="38100" y="186132"/>
                                </a:lnTo>
                                <a:cubicBezTo>
                                  <a:pt x="37147" y="187085"/>
                                  <a:pt x="36195" y="186132"/>
                                  <a:pt x="35242" y="185180"/>
                                </a:cubicBezTo>
                                <a:cubicBezTo>
                                  <a:pt x="33338" y="184227"/>
                                  <a:pt x="31432" y="185180"/>
                                  <a:pt x="30480" y="186132"/>
                                </a:cubicBezTo>
                                <a:cubicBezTo>
                                  <a:pt x="29527" y="185180"/>
                                  <a:pt x="28575" y="185180"/>
                                  <a:pt x="27622" y="186132"/>
                                </a:cubicBezTo>
                                <a:lnTo>
                                  <a:pt x="27622" y="187085"/>
                                </a:lnTo>
                                <a:cubicBezTo>
                                  <a:pt x="28575" y="188037"/>
                                  <a:pt x="29527" y="187085"/>
                                  <a:pt x="30480" y="187085"/>
                                </a:cubicBezTo>
                                <a:lnTo>
                                  <a:pt x="30480" y="187085"/>
                                </a:lnTo>
                                <a:cubicBezTo>
                                  <a:pt x="31432" y="188989"/>
                                  <a:pt x="34290" y="189942"/>
                                  <a:pt x="35242" y="190895"/>
                                </a:cubicBezTo>
                                <a:cubicBezTo>
                                  <a:pt x="36195" y="191847"/>
                                  <a:pt x="37147" y="192800"/>
                                  <a:pt x="36195" y="193752"/>
                                </a:cubicBezTo>
                                <a:cubicBezTo>
                                  <a:pt x="36195" y="193752"/>
                                  <a:pt x="36195" y="194705"/>
                                  <a:pt x="36195" y="194705"/>
                                </a:cubicBezTo>
                                <a:cubicBezTo>
                                  <a:pt x="35242" y="193752"/>
                                  <a:pt x="35242" y="192800"/>
                                  <a:pt x="34290" y="192800"/>
                                </a:cubicBezTo>
                                <a:cubicBezTo>
                                  <a:pt x="33338" y="192800"/>
                                  <a:pt x="33338" y="193752"/>
                                  <a:pt x="33338" y="194705"/>
                                </a:cubicBezTo>
                                <a:cubicBezTo>
                                  <a:pt x="33338" y="196610"/>
                                  <a:pt x="32385" y="198514"/>
                                  <a:pt x="35242" y="198514"/>
                                </a:cubicBezTo>
                                <a:cubicBezTo>
                                  <a:pt x="36195" y="198514"/>
                                  <a:pt x="37147" y="199467"/>
                                  <a:pt x="36195" y="201372"/>
                                </a:cubicBezTo>
                                <a:cubicBezTo>
                                  <a:pt x="35242" y="203277"/>
                                  <a:pt x="34290" y="201372"/>
                                  <a:pt x="34290" y="201372"/>
                                </a:cubicBezTo>
                                <a:cubicBezTo>
                                  <a:pt x="32385" y="200420"/>
                                  <a:pt x="30480" y="199467"/>
                                  <a:pt x="27622" y="200420"/>
                                </a:cubicBezTo>
                                <a:cubicBezTo>
                                  <a:pt x="26670" y="200420"/>
                                  <a:pt x="26670" y="200420"/>
                                  <a:pt x="26670" y="201372"/>
                                </a:cubicBezTo>
                                <a:cubicBezTo>
                                  <a:pt x="26670" y="201372"/>
                                  <a:pt x="26670" y="202325"/>
                                  <a:pt x="27622" y="202325"/>
                                </a:cubicBezTo>
                                <a:cubicBezTo>
                                  <a:pt x="32385" y="203277"/>
                                  <a:pt x="35242" y="207087"/>
                                  <a:pt x="39052" y="208992"/>
                                </a:cubicBezTo>
                                <a:cubicBezTo>
                                  <a:pt x="38100" y="209945"/>
                                  <a:pt x="36195" y="209945"/>
                                  <a:pt x="38100" y="211850"/>
                                </a:cubicBezTo>
                                <a:cubicBezTo>
                                  <a:pt x="39052" y="213755"/>
                                  <a:pt x="40005" y="213755"/>
                                  <a:pt x="41910" y="212802"/>
                                </a:cubicBezTo>
                                <a:cubicBezTo>
                                  <a:pt x="41910" y="213755"/>
                                  <a:pt x="40957" y="214707"/>
                                  <a:pt x="40957" y="215660"/>
                                </a:cubicBezTo>
                                <a:cubicBezTo>
                                  <a:pt x="40957" y="215660"/>
                                  <a:pt x="40957" y="215660"/>
                                  <a:pt x="41910" y="215660"/>
                                </a:cubicBezTo>
                                <a:cubicBezTo>
                                  <a:pt x="42863" y="214707"/>
                                  <a:pt x="41910" y="213755"/>
                                  <a:pt x="41910" y="212802"/>
                                </a:cubicBezTo>
                                <a:cubicBezTo>
                                  <a:pt x="42863" y="213755"/>
                                  <a:pt x="44767" y="213755"/>
                                  <a:pt x="46672" y="213755"/>
                                </a:cubicBezTo>
                                <a:cubicBezTo>
                                  <a:pt x="47625" y="213755"/>
                                  <a:pt x="48577" y="212802"/>
                                  <a:pt x="49530" y="212802"/>
                                </a:cubicBezTo>
                                <a:cubicBezTo>
                                  <a:pt x="50482" y="213755"/>
                                  <a:pt x="51435" y="213755"/>
                                  <a:pt x="51435" y="215660"/>
                                </a:cubicBezTo>
                                <a:cubicBezTo>
                                  <a:pt x="51435" y="216612"/>
                                  <a:pt x="50482" y="217564"/>
                                  <a:pt x="49530" y="216612"/>
                                </a:cubicBezTo>
                                <a:cubicBezTo>
                                  <a:pt x="45720" y="214707"/>
                                  <a:pt x="47625" y="216612"/>
                                  <a:pt x="47625" y="218517"/>
                                </a:cubicBezTo>
                                <a:cubicBezTo>
                                  <a:pt x="47625" y="219470"/>
                                  <a:pt x="46672" y="220422"/>
                                  <a:pt x="46672" y="222327"/>
                                </a:cubicBezTo>
                                <a:cubicBezTo>
                                  <a:pt x="46672" y="224232"/>
                                  <a:pt x="47625" y="225185"/>
                                  <a:pt x="49530" y="226137"/>
                                </a:cubicBezTo>
                                <a:cubicBezTo>
                                  <a:pt x="50482" y="226137"/>
                                  <a:pt x="51435" y="227089"/>
                                  <a:pt x="51435" y="226137"/>
                                </a:cubicBezTo>
                                <a:cubicBezTo>
                                  <a:pt x="51435" y="222327"/>
                                  <a:pt x="54292" y="224232"/>
                                  <a:pt x="56197" y="224232"/>
                                </a:cubicBezTo>
                                <a:cubicBezTo>
                                  <a:pt x="57150" y="224232"/>
                                  <a:pt x="59055" y="225185"/>
                                  <a:pt x="58102" y="226137"/>
                                </a:cubicBezTo>
                                <a:cubicBezTo>
                                  <a:pt x="58102" y="228042"/>
                                  <a:pt x="56197" y="227089"/>
                                  <a:pt x="55245" y="227089"/>
                                </a:cubicBezTo>
                                <a:cubicBezTo>
                                  <a:pt x="54292" y="227089"/>
                                  <a:pt x="54292" y="227089"/>
                                  <a:pt x="53340" y="228042"/>
                                </a:cubicBezTo>
                                <a:cubicBezTo>
                                  <a:pt x="53340" y="228995"/>
                                  <a:pt x="54292" y="228995"/>
                                  <a:pt x="55245" y="229947"/>
                                </a:cubicBezTo>
                                <a:cubicBezTo>
                                  <a:pt x="57150" y="229947"/>
                                  <a:pt x="59055" y="229947"/>
                                  <a:pt x="60007" y="228042"/>
                                </a:cubicBezTo>
                                <a:cubicBezTo>
                                  <a:pt x="61913" y="227089"/>
                                  <a:pt x="62865" y="226137"/>
                                  <a:pt x="63817" y="225185"/>
                                </a:cubicBezTo>
                                <a:close/>
                                <a:moveTo>
                                  <a:pt x="32385" y="96597"/>
                                </a:moveTo>
                                <a:lnTo>
                                  <a:pt x="29527" y="97550"/>
                                </a:lnTo>
                                <a:lnTo>
                                  <a:pt x="29527" y="97550"/>
                                </a:lnTo>
                                <a:cubicBezTo>
                                  <a:pt x="29527" y="96597"/>
                                  <a:pt x="29527" y="96597"/>
                                  <a:pt x="30480" y="95645"/>
                                </a:cubicBezTo>
                                <a:cubicBezTo>
                                  <a:pt x="30480" y="94692"/>
                                  <a:pt x="31432" y="93739"/>
                                  <a:pt x="32385" y="93739"/>
                                </a:cubicBezTo>
                                <a:cubicBezTo>
                                  <a:pt x="33338" y="93739"/>
                                  <a:pt x="31432" y="95645"/>
                                  <a:pt x="32385" y="96597"/>
                                </a:cubicBezTo>
                                <a:close/>
                                <a:moveTo>
                                  <a:pt x="29527" y="56592"/>
                                </a:moveTo>
                                <a:cubicBezTo>
                                  <a:pt x="32385" y="56592"/>
                                  <a:pt x="33338" y="58497"/>
                                  <a:pt x="36195" y="59450"/>
                                </a:cubicBezTo>
                                <a:cubicBezTo>
                                  <a:pt x="36195" y="59450"/>
                                  <a:pt x="37147" y="59450"/>
                                  <a:pt x="37147" y="58497"/>
                                </a:cubicBezTo>
                                <a:cubicBezTo>
                                  <a:pt x="37147" y="58497"/>
                                  <a:pt x="37147" y="58497"/>
                                  <a:pt x="37147" y="57545"/>
                                </a:cubicBezTo>
                                <a:cubicBezTo>
                                  <a:pt x="34290" y="57545"/>
                                  <a:pt x="34290" y="55639"/>
                                  <a:pt x="33338" y="53735"/>
                                </a:cubicBezTo>
                                <a:cubicBezTo>
                                  <a:pt x="33338" y="52782"/>
                                  <a:pt x="29527" y="54687"/>
                                  <a:pt x="29527" y="56592"/>
                                </a:cubicBezTo>
                                <a:lnTo>
                                  <a:pt x="29527" y="56592"/>
                                </a:lnTo>
                                <a:close/>
                                <a:moveTo>
                                  <a:pt x="31432" y="207087"/>
                                </a:moveTo>
                                <a:lnTo>
                                  <a:pt x="31432" y="207087"/>
                                </a:lnTo>
                                <a:cubicBezTo>
                                  <a:pt x="30480" y="207087"/>
                                  <a:pt x="30480" y="207087"/>
                                  <a:pt x="31432" y="207087"/>
                                </a:cubicBezTo>
                                <a:cubicBezTo>
                                  <a:pt x="30480" y="208039"/>
                                  <a:pt x="30480" y="208039"/>
                                  <a:pt x="31432" y="207087"/>
                                </a:cubicBezTo>
                                <a:lnTo>
                                  <a:pt x="31432" y="207087"/>
                                </a:lnTo>
                                <a:close/>
                                <a:moveTo>
                                  <a:pt x="32385" y="116600"/>
                                </a:moveTo>
                                <a:cubicBezTo>
                                  <a:pt x="31432" y="116600"/>
                                  <a:pt x="30480" y="116600"/>
                                  <a:pt x="30480" y="117552"/>
                                </a:cubicBezTo>
                                <a:cubicBezTo>
                                  <a:pt x="30480" y="118505"/>
                                  <a:pt x="31432" y="118505"/>
                                  <a:pt x="32385" y="118505"/>
                                </a:cubicBezTo>
                                <a:cubicBezTo>
                                  <a:pt x="33338" y="118505"/>
                                  <a:pt x="33338" y="117552"/>
                                  <a:pt x="32385" y="116600"/>
                                </a:cubicBezTo>
                                <a:cubicBezTo>
                                  <a:pt x="34290" y="115647"/>
                                  <a:pt x="33338" y="116600"/>
                                  <a:pt x="32385" y="116600"/>
                                </a:cubicBezTo>
                                <a:close/>
                                <a:moveTo>
                                  <a:pt x="32385" y="120410"/>
                                </a:moveTo>
                                <a:cubicBezTo>
                                  <a:pt x="32385" y="120410"/>
                                  <a:pt x="32385" y="120410"/>
                                  <a:pt x="32385" y="120410"/>
                                </a:cubicBezTo>
                                <a:cubicBezTo>
                                  <a:pt x="31432" y="120410"/>
                                  <a:pt x="31432" y="120410"/>
                                  <a:pt x="32385" y="120410"/>
                                </a:cubicBezTo>
                                <a:cubicBezTo>
                                  <a:pt x="31432" y="121362"/>
                                  <a:pt x="31432" y="121362"/>
                                  <a:pt x="32385" y="120410"/>
                                </a:cubicBezTo>
                                <a:cubicBezTo>
                                  <a:pt x="32385" y="121362"/>
                                  <a:pt x="32385" y="121362"/>
                                  <a:pt x="32385" y="120410"/>
                                </a:cubicBezTo>
                                <a:close/>
                                <a:moveTo>
                                  <a:pt x="32385" y="99455"/>
                                </a:moveTo>
                                <a:cubicBezTo>
                                  <a:pt x="32385" y="99455"/>
                                  <a:pt x="32385" y="99455"/>
                                  <a:pt x="32385" y="99455"/>
                                </a:cubicBezTo>
                                <a:lnTo>
                                  <a:pt x="32385" y="99455"/>
                                </a:lnTo>
                                <a:cubicBezTo>
                                  <a:pt x="32385" y="100407"/>
                                  <a:pt x="32385" y="100407"/>
                                  <a:pt x="32385" y="99455"/>
                                </a:cubicBezTo>
                                <a:cubicBezTo>
                                  <a:pt x="32385" y="99455"/>
                                  <a:pt x="32385" y="99455"/>
                                  <a:pt x="32385" y="99455"/>
                                </a:cubicBezTo>
                                <a:close/>
                                <a:moveTo>
                                  <a:pt x="33338" y="138507"/>
                                </a:moveTo>
                                <a:cubicBezTo>
                                  <a:pt x="33338" y="138507"/>
                                  <a:pt x="33338" y="138507"/>
                                  <a:pt x="33338" y="138507"/>
                                </a:cubicBezTo>
                                <a:cubicBezTo>
                                  <a:pt x="34290" y="137555"/>
                                  <a:pt x="34290" y="137555"/>
                                  <a:pt x="33338" y="137555"/>
                                </a:cubicBezTo>
                                <a:cubicBezTo>
                                  <a:pt x="32385" y="136602"/>
                                  <a:pt x="32385" y="137555"/>
                                  <a:pt x="33338" y="138507"/>
                                </a:cubicBezTo>
                                <a:cubicBezTo>
                                  <a:pt x="32385" y="138507"/>
                                  <a:pt x="32385" y="138507"/>
                                  <a:pt x="33338" y="138507"/>
                                </a:cubicBezTo>
                                <a:close/>
                                <a:moveTo>
                                  <a:pt x="36195" y="149937"/>
                                </a:moveTo>
                                <a:cubicBezTo>
                                  <a:pt x="36195" y="148985"/>
                                  <a:pt x="37147" y="148032"/>
                                  <a:pt x="35242" y="148032"/>
                                </a:cubicBezTo>
                                <a:cubicBezTo>
                                  <a:pt x="34290" y="148032"/>
                                  <a:pt x="34290" y="148985"/>
                                  <a:pt x="34290" y="148985"/>
                                </a:cubicBezTo>
                                <a:cubicBezTo>
                                  <a:pt x="34290" y="149937"/>
                                  <a:pt x="34290" y="149937"/>
                                  <a:pt x="35242" y="150889"/>
                                </a:cubicBezTo>
                                <a:cubicBezTo>
                                  <a:pt x="35242" y="150889"/>
                                  <a:pt x="35242" y="150889"/>
                                  <a:pt x="36195" y="149937"/>
                                </a:cubicBezTo>
                                <a:close/>
                                <a:moveTo>
                                  <a:pt x="35242" y="128030"/>
                                </a:moveTo>
                                <a:cubicBezTo>
                                  <a:pt x="35242" y="128030"/>
                                  <a:pt x="35242" y="127077"/>
                                  <a:pt x="35242" y="128030"/>
                                </a:cubicBezTo>
                                <a:cubicBezTo>
                                  <a:pt x="35242" y="127077"/>
                                  <a:pt x="34290" y="127077"/>
                                  <a:pt x="35242" y="128030"/>
                                </a:cubicBezTo>
                                <a:lnTo>
                                  <a:pt x="35242" y="128030"/>
                                </a:lnTo>
                                <a:lnTo>
                                  <a:pt x="35242" y="128030"/>
                                </a:lnTo>
                                <a:close/>
                                <a:moveTo>
                                  <a:pt x="37147" y="123267"/>
                                </a:moveTo>
                                <a:cubicBezTo>
                                  <a:pt x="37147" y="123267"/>
                                  <a:pt x="37147" y="122314"/>
                                  <a:pt x="37147" y="123267"/>
                                </a:cubicBezTo>
                                <a:cubicBezTo>
                                  <a:pt x="35242" y="122314"/>
                                  <a:pt x="35242" y="122314"/>
                                  <a:pt x="35242" y="123267"/>
                                </a:cubicBezTo>
                                <a:cubicBezTo>
                                  <a:pt x="36195" y="123267"/>
                                  <a:pt x="36195" y="124220"/>
                                  <a:pt x="37147" y="123267"/>
                                </a:cubicBezTo>
                                <a:cubicBezTo>
                                  <a:pt x="37147" y="124220"/>
                                  <a:pt x="37147" y="123267"/>
                                  <a:pt x="37147" y="123267"/>
                                </a:cubicBezTo>
                                <a:close/>
                                <a:moveTo>
                                  <a:pt x="36195" y="70880"/>
                                </a:moveTo>
                                <a:lnTo>
                                  <a:pt x="38100" y="68975"/>
                                </a:lnTo>
                                <a:cubicBezTo>
                                  <a:pt x="37147" y="69927"/>
                                  <a:pt x="39052" y="72785"/>
                                  <a:pt x="36195" y="70880"/>
                                </a:cubicBezTo>
                                <a:close/>
                                <a:moveTo>
                                  <a:pt x="37147" y="133745"/>
                                </a:moveTo>
                                <a:lnTo>
                                  <a:pt x="37147" y="133745"/>
                                </a:lnTo>
                                <a:cubicBezTo>
                                  <a:pt x="36195" y="134697"/>
                                  <a:pt x="36195" y="134697"/>
                                  <a:pt x="37147" y="133745"/>
                                </a:cubicBezTo>
                                <a:cubicBezTo>
                                  <a:pt x="36195" y="134697"/>
                                  <a:pt x="37147" y="134697"/>
                                  <a:pt x="37147" y="133745"/>
                                </a:cubicBezTo>
                                <a:cubicBezTo>
                                  <a:pt x="37147" y="133745"/>
                                  <a:pt x="37147" y="133745"/>
                                  <a:pt x="37147" y="133745"/>
                                </a:cubicBezTo>
                                <a:close/>
                                <a:moveTo>
                                  <a:pt x="37147" y="120410"/>
                                </a:moveTo>
                                <a:cubicBezTo>
                                  <a:pt x="38100" y="120410"/>
                                  <a:pt x="39052" y="121362"/>
                                  <a:pt x="40005" y="120410"/>
                                </a:cubicBezTo>
                                <a:cubicBezTo>
                                  <a:pt x="40957" y="119457"/>
                                  <a:pt x="40957" y="118505"/>
                                  <a:pt x="40005" y="117552"/>
                                </a:cubicBezTo>
                                <a:cubicBezTo>
                                  <a:pt x="40005" y="116600"/>
                                  <a:pt x="39052" y="116600"/>
                                  <a:pt x="38100" y="115647"/>
                                </a:cubicBezTo>
                                <a:cubicBezTo>
                                  <a:pt x="38100" y="114695"/>
                                  <a:pt x="38100" y="113742"/>
                                  <a:pt x="38100" y="113742"/>
                                </a:cubicBezTo>
                                <a:cubicBezTo>
                                  <a:pt x="38100" y="113742"/>
                                  <a:pt x="37147" y="113742"/>
                                  <a:pt x="37147" y="113742"/>
                                </a:cubicBezTo>
                                <a:cubicBezTo>
                                  <a:pt x="37147" y="114695"/>
                                  <a:pt x="38100" y="115647"/>
                                  <a:pt x="38100" y="115647"/>
                                </a:cubicBezTo>
                                <a:lnTo>
                                  <a:pt x="37147" y="117552"/>
                                </a:lnTo>
                                <a:cubicBezTo>
                                  <a:pt x="37147" y="119457"/>
                                  <a:pt x="36195" y="119457"/>
                                  <a:pt x="37147" y="120410"/>
                                </a:cubicBezTo>
                                <a:close/>
                                <a:moveTo>
                                  <a:pt x="40957" y="66117"/>
                                </a:moveTo>
                                <a:cubicBezTo>
                                  <a:pt x="39052" y="66117"/>
                                  <a:pt x="40005" y="68975"/>
                                  <a:pt x="38100" y="68975"/>
                                </a:cubicBezTo>
                                <a:lnTo>
                                  <a:pt x="37147" y="66117"/>
                                </a:lnTo>
                                <a:cubicBezTo>
                                  <a:pt x="38100" y="64212"/>
                                  <a:pt x="39052" y="64212"/>
                                  <a:pt x="40957" y="66117"/>
                                </a:cubicBezTo>
                                <a:close/>
                                <a:moveTo>
                                  <a:pt x="37147" y="157557"/>
                                </a:moveTo>
                                <a:cubicBezTo>
                                  <a:pt x="37147" y="158510"/>
                                  <a:pt x="38100" y="158510"/>
                                  <a:pt x="37147" y="157557"/>
                                </a:cubicBezTo>
                                <a:cubicBezTo>
                                  <a:pt x="39052" y="157557"/>
                                  <a:pt x="40957" y="156605"/>
                                  <a:pt x="41910" y="156605"/>
                                </a:cubicBezTo>
                                <a:cubicBezTo>
                                  <a:pt x="44767" y="155652"/>
                                  <a:pt x="46672" y="154700"/>
                                  <a:pt x="46672" y="151842"/>
                                </a:cubicBezTo>
                                <a:cubicBezTo>
                                  <a:pt x="46672" y="151842"/>
                                  <a:pt x="46672" y="150889"/>
                                  <a:pt x="45720" y="150889"/>
                                </a:cubicBezTo>
                                <a:cubicBezTo>
                                  <a:pt x="45720" y="150889"/>
                                  <a:pt x="44767" y="150889"/>
                                  <a:pt x="44767" y="151842"/>
                                </a:cubicBezTo>
                                <a:cubicBezTo>
                                  <a:pt x="44767" y="154700"/>
                                  <a:pt x="41910" y="155652"/>
                                  <a:pt x="40957" y="157557"/>
                                </a:cubicBezTo>
                                <a:cubicBezTo>
                                  <a:pt x="40957" y="156605"/>
                                  <a:pt x="40005" y="156605"/>
                                  <a:pt x="37147" y="157557"/>
                                </a:cubicBezTo>
                                <a:cubicBezTo>
                                  <a:pt x="38100" y="157557"/>
                                  <a:pt x="37147" y="157557"/>
                                  <a:pt x="37147" y="157557"/>
                                </a:cubicBezTo>
                                <a:close/>
                                <a:moveTo>
                                  <a:pt x="38100" y="54687"/>
                                </a:moveTo>
                                <a:cubicBezTo>
                                  <a:pt x="39052" y="54687"/>
                                  <a:pt x="39052" y="54687"/>
                                  <a:pt x="39052" y="54687"/>
                                </a:cubicBezTo>
                                <a:cubicBezTo>
                                  <a:pt x="39052" y="53735"/>
                                  <a:pt x="39052" y="53735"/>
                                  <a:pt x="38100" y="52782"/>
                                </a:cubicBezTo>
                                <a:cubicBezTo>
                                  <a:pt x="38100" y="52782"/>
                                  <a:pt x="37147" y="52782"/>
                                  <a:pt x="37147" y="52782"/>
                                </a:cubicBezTo>
                                <a:cubicBezTo>
                                  <a:pt x="37147" y="53735"/>
                                  <a:pt x="37147" y="54687"/>
                                  <a:pt x="38100" y="54687"/>
                                </a:cubicBezTo>
                                <a:close/>
                                <a:moveTo>
                                  <a:pt x="38100" y="108027"/>
                                </a:moveTo>
                                <a:cubicBezTo>
                                  <a:pt x="38100" y="109932"/>
                                  <a:pt x="38100" y="110885"/>
                                  <a:pt x="40005" y="111837"/>
                                </a:cubicBezTo>
                                <a:cubicBezTo>
                                  <a:pt x="40957" y="111837"/>
                                  <a:pt x="40957" y="111837"/>
                                  <a:pt x="40957" y="110885"/>
                                </a:cubicBezTo>
                                <a:cubicBezTo>
                                  <a:pt x="40957" y="108980"/>
                                  <a:pt x="39052" y="108027"/>
                                  <a:pt x="38100" y="108027"/>
                                </a:cubicBezTo>
                                <a:lnTo>
                                  <a:pt x="38100" y="108027"/>
                                </a:lnTo>
                                <a:close/>
                                <a:moveTo>
                                  <a:pt x="42863" y="145175"/>
                                </a:moveTo>
                                <a:cubicBezTo>
                                  <a:pt x="41910" y="145175"/>
                                  <a:pt x="40957" y="145175"/>
                                  <a:pt x="40005" y="144222"/>
                                </a:cubicBezTo>
                                <a:cubicBezTo>
                                  <a:pt x="39052" y="144222"/>
                                  <a:pt x="38100" y="144222"/>
                                  <a:pt x="38100" y="145175"/>
                                </a:cubicBezTo>
                                <a:cubicBezTo>
                                  <a:pt x="38100" y="146127"/>
                                  <a:pt x="39052" y="145175"/>
                                  <a:pt x="40005" y="146127"/>
                                </a:cubicBezTo>
                                <a:lnTo>
                                  <a:pt x="41910" y="147080"/>
                                </a:lnTo>
                                <a:cubicBezTo>
                                  <a:pt x="41910" y="148032"/>
                                  <a:pt x="42863" y="148032"/>
                                  <a:pt x="43815" y="148032"/>
                                </a:cubicBezTo>
                                <a:cubicBezTo>
                                  <a:pt x="43815" y="147080"/>
                                  <a:pt x="44767" y="147080"/>
                                  <a:pt x="44767" y="146127"/>
                                </a:cubicBezTo>
                                <a:cubicBezTo>
                                  <a:pt x="43815" y="146127"/>
                                  <a:pt x="42863" y="145175"/>
                                  <a:pt x="42863" y="145175"/>
                                </a:cubicBezTo>
                                <a:close/>
                                <a:moveTo>
                                  <a:pt x="38100" y="195657"/>
                                </a:moveTo>
                                <a:lnTo>
                                  <a:pt x="40957" y="198514"/>
                                </a:lnTo>
                                <a:cubicBezTo>
                                  <a:pt x="40005" y="198514"/>
                                  <a:pt x="39052" y="197562"/>
                                  <a:pt x="38100" y="195657"/>
                                </a:cubicBezTo>
                                <a:close/>
                                <a:moveTo>
                                  <a:pt x="40005" y="150889"/>
                                </a:moveTo>
                                <a:cubicBezTo>
                                  <a:pt x="39052" y="149937"/>
                                  <a:pt x="39052" y="150889"/>
                                  <a:pt x="40005" y="150889"/>
                                </a:cubicBezTo>
                                <a:lnTo>
                                  <a:pt x="40005" y="150889"/>
                                </a:lnTo>
                                <a:cubicBezTo>
                                  <a:pt x="40005" y="151842"/>
                                  <a:pt x="40005" y="151842"/>
                                  <a:pt x="40005" y="150889"/>
                                </a:cubicBezTo>
                                <a:cubicBezTo>
                                  <a:pt x="40005" y="150889"/>
                                  <a:pt x="40005" y="150889"/>
                                  <a:pt x="40005" y="150889"/>
                                </a:cubicBezTo>
                                <a:close/>
                                <a:moveTo>
                                  <a:pt x="42863" y="207087"/>
                                </a:moveTo>
                                <a:lnTo>
                                  <a:pt x="40005" y="208992"/>
                                </a:lnTo>
                                <a:cubicBezTo>
                                  <a:pt x="40957" y="207087"/>
                                  <a:pt x="40957" y="206135"/>
                                  <a:pt x="41910" y="205182"/>
                                </a:cubicBezTo>
                                <a:cubicBezTo>
                                  <a:pt x="42863" y="206135"/>
                                  <a:pt x="42863" y="206135"/>
                                  <a:pt x="42863" y="207087"/>
                                </a:cubicBezTo>
                                <a:close/>
                                <a:moveTo>
                                  <a:pt x="41910" y="204230"/>
                                </a:moveTo>
                                <a:lnTo>
                                  <a:pt x="41910" y="204230"/>
                                </a:lnTo>
                                <a:cubicBezTo>
                                  <a:pt x="41910" y="205182"/>
                                  <a:pt x="41910" y="205182"/>
                                  <a:pt x="41910" y="204230"/>
                                </a:cubicBezTo>
                                <a:cubicBezTo>
                                  <a:pt x="40957" y="205182"/>
                                  <a:pt x="40005" y="204230"/>
                                  <a:pt x="41910" y="204230"/>
                                </a:cubicBezTo>
                                <a:cubicBezTo>
                                  <a:pt x="40957" y="203277"/>
                                  <a:pt x="40957" y="203277"/>
                                  <a:pt x="41910" y="204230"/>
                                </a:cubicBezTo>
                                <a:close/>
                                <a:moveTo>
                                  <a:pt x="46672" y="198514"/>
                                </a:moveTo>
                                <a:lnTo>
                                  <a:pt x="46672" y="198514"/>
                                </a:lnTo>
                                <a:cubicBezTo>
                                  <a:pt x="46672" y="199467"/>
                                  <a:pt x="46672" y="200420"/>
                                  <a:pt x="46672" y="201372"/>
                                </a:cubicBezTo>
                                <a:cubicBezTo>
                                  <a:pt x="46672" y="201372"/>
                                  <a:pt x="45720" y="203277"/>
                                  <a:pt x="45720" y="202325"/>
                                </a:cubicBezTo>
                                <a:cubicBezTo>
                                  <a:pt x="44767" y="199467"/>
                                  <a:pt x="41910" y="201372"/>
                                  <a:pt x="40957" y="199467"/>
                                </a:cubicBezTo>
                                <a:cubicBezTo>
                                  <a:pt x="42863" y="196610"/>
                                  <a:pt x="44767" y="196610"/>
                                  <a:pt x="46672" y="198514"/>
                                </a:cubicBezTo>
                                <a:close/>
                                <a:moveTo>
                                  <a:pt x="44767" y="219470"/>
                                </a:moveTo>
                                <a:cubicBezTo>
                                  <a:pt x="44767" y="219470"/>
                                  <a:pt x="44767" y="218517"/>
                                  <a:pt x="44767" y="219470"/>
                                </a:cubicBezTo>
                                <a:cubicBezTo>
                                  <a:pt x="43815" y="218517"/>
                                  <a:pt x="42863" y="219470"/>
                                  <a:pt x="41910" y="220422"/>
                                </a:cubicBezTo>
                                <a:cubicBezTo>
                                  <a:pt x="41910" y="220422"/>
                                  <a:pt x="41910" y="221375"/>
                                  <a:pt x="41910" y="221375"/>
                                </a:cubicBezTo>
                                <a:cubicBezTo>
                                  <a:pt x="43815" y="220422"/>
                                  <a:pt x="43815" y="220422"/>
                                  <a:pt x="44767" y="219470"/>
                                </a:cubicBezTo>
                                <a:close/>
                                <a:moveTo>
                                  <a:pt x="43815" y="187085"/>
                                </a:moveTo>
                                <a:cubicBezTo>
                                  <a:pt x="46672" y="185180"/>
                                  <a:pt x="46672" y="186132"/>
                                  <a:pt x="47625" y="188989"/>
                                </a:cubicBezTo>
                                <a:cubicBezTo>
                                  <a:pt x="47625" y="189942"/>
                                  <a:pt x="47625" y="189942"/>
                                  <a:pt x="48577" y="190895"/>
                                </a:cubicBezTo>
                                <a:cubicBezTo>
                                  <a:pt x="48577" y="191847"/>
                                  <a:pt x="48577" y="191847"/>
                                  <a:pt x="47625" y="192800"/>
                                </a:cubicBezTo>
                                <a:cubicBezTo>
                                  <a:pt x="47625" y="192800"/>
                                  <a:pt x="46672" y="193752"/>
                                  <a:pt x="46672" y="193752"/>
                                </a:cubicBezTo>
                                <a:cubicBezTo>
                                  <a:pt x="44767" y="192800"/>
                                  <a:pt x="44767" y="189942"/>
                                  <a:pt x="42863" y="188989"/>
                                </a:cubicBezTo>
                                <a:cubicBezTo>
                                  <a:pt x="41910" y="189942"/>
                                  <a:pt x="42863" y="188037"/>
                                  <a:pt x="43815" y="187085"/>
                                </a:cubicBezTo>
                                <a:close/>
                                <a:moveTo>
                                  <a:pt x="42863" y="116600"/>
                                </a:moveTo>
                                <a:cubicBezTo>
                                  <a:pt x="42863" y="116600"/>
                                  <a:pt x="42863" y="116600"/>
                                  <a:pt x="42863" y="116600"/>
                                </a:cubicBezTo>
                                <a:cubicBezTo>
                                  <a:pt x="43815" y="117552"/>
                                  <a:pt x="44767" y="117552"/>
                                  <a:pt x="44767" y="116600"/>
                                </a:cubicBezTo>
                                <a:cubicBezTo>
                                  <a:pt x="45720" y="116600"/>
                                  <a:pt x="46672" y="115647"/>
                                  <a:pt x="46672" y="115647"/>
                                </a:cubicBezTo>
                                <a:cubicBezTo>
                                  <a:pt x="46672" y="115647"/>
                                  <a:pt x="46672" y="115647"/>
                                  <a:pt x="46672" y="115647"/>
                                </a:cubicBezTo>
                                <a:cubicBezTo>
                                  <a:pt x="45720" y="115647"/>
                                  <a:pt x="45720" y="116600"/>
                                  <a:pt x="45720" y="117552"/>
                                </a:cubicBezTo>
                                <a:cubicBezTo>
                                  <a:pt x="44767" y="115647"/>
                                  <a:pt x="43815" y="115647"/>
                                  <a:pt x="42863" y="116600"/>
                                </a:cubicBezTo>
                                <a:close/>
                                <a:moveTo>
                                  <a:pt x="42863" y="45162"/>
                                </a:moveTo>
                                <a:cubicBezTo>
                                  <a:pt x="42863" y="46114"/>
                                  <a:pt x="42863" y="46114"/>
                                  <a:pt x="43815" y="47067"/>
                                </a:cubicBezTo>
                                <a:cubicBezTo>
                                  <a:pt x="44767" y="47067"/>
                                  <a:pt x="44767" y="46114"/>
                                  <a:pt x="44767" y="46114"/>
                                </a:cubicBezTo>
                                <a:cubicBezTo>
                                  <a:pt x="45720" y="44210"/>
                                  <a:pt x="44767" y="44210"/>
                                  <a:pt x="42863" y="45162"/>
                                </a:cubicBezTo>
                                <a:cubicBezTo>
                                  <a:pt x="43815" y="44210"/>
                                  <a:pt x="42863" y="44210"/>
                                  <a:pt x="42863" y="45162"/>
                                </a:cubicBezTo>
                                <a:close/>
                                <a:moveTo>
                                  <a:pt x="43815" y="208992"/>
                                </a:moveTo>
                                <a:cubicBezTo>
                                  <a:pt x="43815" y="208992"/>
                                  <a:pt x="42863" y="208039"/>
                                  <a:pt x="42863" y="207087"/>
                                </a:cubicBezTo>
                                <a:cubicBezTo>
                                  <a:pt x="43815" y="207087"/>
                                  <a:pt x="44767" y="208039"/>
                                  <a:pt x="43815" y="208992"/>
                                </a:cubicBezTo>
                                <a:cubicBezTo>
                                  <a:pt x="44767" y="208992"/>
                                  <a:pt x="44767" y="208992"/>
                                  <a:pt x="43815" y="208992"/>
                                </a:cubicBezTo>
                                <a:close/>
                                <a:moveTo>
                                  <a:pt x="43815" y="107075"/>
                                </a:moveTo>
                                <a:cubicBezTo>
                                  <a:pt x="43815" y="108027"/>
                                  <a:pt x="44767" y="108027"/>
                                  <a:pt x="45720" y="108027"/>
                                </a:cubicBezTo>
                                <a:cubicBezTo>
                                  <a:pt x="46672" y="108027"/>
                                  <a:pt x="46672" y="108027"/>
                                  <a:pt x="46672" y="107075"/>
                                </a:cubicBezTo>
                                <a:cubicBezTo>
                                  <a:pt x="46672" y="106122"/>
                                  <a:pt x="45720" y="106122"/>
                                  <a:pt x="44767" y="106122"/>
                                </a:cubicBezTo>
                                <a:cubicBezTo>
                                  <a:pt x="43815" y="106122"/>
                                  <a:pt x="43815" y="105170"/>
                                  <a:pt x="43815" y="105170"/>
                                </a:cubicBezTo>
                                <a:cubicBezTo>
                                  <a:pt x="42863" y="104217"/>
                                  <a:pt x="43815" y="106122"/>
                                  <a:pt x="43815" y="107075"/>
                                </a:cubicBezTo>
                                <a:close/>
                                <a:moveTo>
                                  <a:pt x="44767" y="49925"/>
                                </a:moveTo>
                                <a:cubicBezTo>
                                  <a:pt x="43815" y="49925"/>
                                  <a:pt x="43815" y="50877"/>
                                  <a:pt x="44767" y="49925"/>
                                </a:cubicBezTo>
                                <a:cubicBezTo>
                                  <a:pt x="43815" y="51830"/>
                                  <a:pt x="44767" y="51830"/>
                                  <a:pt x="45720" y="51830"/>
                                </a:cubicBezTo>
                                <a:cubicBezTo>
                                  <a:pt x="45720" y="51830"/>
                                  <a:pt x="46672" y="51830"/>
                                  <a:pt x="46672" y="50877"/>
                                </a:cubicBezTo>
                                <a:cubicBezTo>
                                  <a:pt x="45720" y="50877"/>
                                  <a:pt x="45720" y="49925"/>
                                  <a:pt x="44767" y="49925"/>
                                </a:cubicBezTo>
                                <a:close/>
                                <a:moveTo>
                                  <a:pt x="45720" y="102312"/>
                                </a:moveTo>
                                <a:cubicBezTo>
                                  <a:pt x="45720" y="102312"/>
                                  <a:pt x="44767" y="102312"/>
                                  <a:pt x="45720" y="102312"/>
                                </a:cubicBezTo>
                                <a:cubicBezTo>
                                  <a:pt x="44767" y="102312"/>
                                  <a:pt x="44767" y="103264"/>
                                  <a:pt x="45720" y="102312"/>
                                </a:cubicBezTo>
                                <a:cubicBezTo>
                                  <a:pt x="44767" y="103264"/>
                                  <a:pt x="45720" y="103264"/>
                                  <a:pt x="45720" y="102312"/>
                                </a:cubicBezTo>
                                <a:close/>
                                <a:moveTo>
                                  <a:pt x="47625" y="133745"/>
                                </a:moveTo>
                                <a:cubicBezTo>
                                  <a:pt x="46672" y="133745"/>
                                  <a:pt x="46672" y="134697"/>
                                  <a:pt x="45720" y="134697"/>
                                </a:cubicBezTo>
                                <a:cubicBezTo>
                                  <a:pt x="45720" y="134697"/>
                                  <a:pt x="45720" y="135650"/>
                                  <a:pt x="45720" y="135650"/>
                                </a:cubicBezTo>
                                <a:cubicBezTo>
                                  <a:pt x="45720" y="135650"/>
                                  <a:pt x="47625" y="135650"/>
                                  <a:pt x="47625" y="133745"/>
                                </a:cubicBezTo>
                                <a:cubicBezTo>
                                  <a:pt x="47625" y="134697"/>
                                  <a:pt x="47625" y="134697"/>
                                  <a:pt x="47625" y="133745"/>
                                </a:cubicBezTo>
                                <a:close/>
                                <a:moveTo>
                                  <a:pt x="47625" y="167082"/>
                                </a:moveTo>
                                <a:cubicBezTo>
                                  <a:pt x="47625" y="166130"/>
                                  <a:pt x="48577" y="165177"/>
                                  <a:pt x="48577" y="165177"/>
                                </a:cubicBezTo>
                                <a:cubicBezTo>
                                  <a:pt x="48577" y="165177"/>
                                  <a:pt x="49530" y="164225"/>
                                  <a:pt x="48577" y="164225"/>
                                </a:cubicBezTo>
                                <a:cubicBezTo>
                                  <a:pt x="46672" y="164225"/>
                                  <a:pt x="45720" y="164225"/>
                                  <a:pt x="44767" y="166130"/>
                                </a:cubicBezTo>
                                <a:cubicBezTo>
                                  <a:pt x="43815" y="168035"/>
                                  <a:pt x="46672" y="167082"/>
                                  <a:pt x="47625" y="167082"/>
                                </a:cubicBezTo>
                                <a:close/>
                                <a:moveTo>
                                  <a:pt x="50482" y="116600"/>
                                </a:moveTo>
                                <a:cubicBezTo>
                                  <a:pt x="50482" y="116600"/>
                                  <a:pt x="49530" y="116600"/>
                                  <a:pt x="50482" y="116600"/>
                                </a:cubicBezTo>
                                <a:cubicBezTo>
                                  <a:pt x="47625" y="116600"/>
                                  <a:pt x="47625" y="117552"/>
                                  <a:pt x="46672" y="118505"/>
                                </a:cubicBezTo>
                                <a:cubicBezTo>
                                  <a:pt x="46672" y="118505"/>
                                  <a:pt x="46672" y="119457"/>
                                  <a:pt x="47625" y="119457"/>
                                </a:cubicBezTo>
                                <a:cubicBezTo>
                                  <a:pt x="48577" y="119457"/>
                                  <a:pt x="50482" y="118505"/>
                                  <a:pt x="50482" y="116600"/>
                                </a:cubicBezTo>
                                <a:close/>
                                <a:moveTo>
                                  <a:pt x="48577" y="130887"/>
                                </a:moveTo>
                                <a:cubicBezTo>
                                  <a:pt x="50482" y="130887"/>
                                  <a:pt x="49530" y="128982"/>
                                  <a:pt x="49530" y="128030"/>
                                </a:cubicBezTo>
                                <a:cubicBezTo>
                                  <a:pt x="50482" y="127077"/>
                                  <a:pt x="49530" y="125172"/>
                                  <a:pt x="48577" y="125172"/>
                                </a:cubicBezTo>
                                <a:cubicBezTo>
                                  <a:pt x="47625" y="125172"/>
                                  <a:pt x="47625" y="127077"/>
                                  <a:pt x="47625" y="128030"/>
                                </a:cubicBezTo>
                                <a:cubicBezTo>
                                  <a:pt x="47625" y="129935"/>
                                  <a:pt x="47625" y="130887"/>
                                  <a:pt x="48577" y="130887"/>
                                </a:cubicBezTo>
                                <a:close/>
                                <a:moveTo>
                                  <a:pt x="50482" y="76595"/>
                                </a:moveTo>
                                <a:cubicBezTo>
                                  <a:pt x="49530" y="76595"/>
                                  <a:pt x="47625" y="77547"/>
                                  <a:pt x="47625" y="79452"/>
                                </a:cubicBezTo>
                                <a:cubicBezTo>
                                  <a:pt x="47625" y="80405"/>
                                  <a:pt x="47625" y="80405"/>
                                  <a:pt x="48577" y="81357"/>
                                </a:cubicBezTo>
                                <a:cubicBezTo>
                                  <a:pt x="49530" y="79452"/>
                                  <a:pt x="50482" y="78500"/>
                                  <a:pt x="50482" y="76595"/>
                                </a:cubicBezTo>
                                <a:cubicBezTo>
                                  <a:pt x="52388" y="77547"/>
                                  <a:pt x="51435" y="76595"/>
                                  <a:pt x="50482" y="76595"/>
                                </a:cubicBezTo>
                                <a:close/>
                                <a:moveTo>
                                  <a:pt x="49530" y="170892"/>
                                </a:moveTo>
                                <a:cubicBezTo>
                                  <a:pt x="49530" y="170892"/>
                                  <a:pt x="50482" y="169939"/>
                                  <a:pt x="49530" y="170892"/>
                                </a:cubicBezTo>
                                <a:cubicBezTo>
                                  <a:pt x="50482" y="168987"/>
                                  <a:pt x="49530" y="168035"/>
                                  <a:pt x="48577" y="168035"/>
                                </a:cubicBezTo>
                                <a:cubicBezTo>
                                  <a:pt x="48577" y="168987"/>
                                  <a:pt x="47625" y="169939"/>
                                  <a:pt x="49530" y="170892"/>
                                </a:cubicBezTo>
                                <a:close/>
                                <a:moveTo>
                                  <a:pt x="52388" y="95645"/>
                                </a:moveTo>
                                <a:cubicBezTo>
                                  <a:pt x="52388" y="94692"/>
                                  <a:pt x="51435" y="94692"/>
                                  <a:pt x="52388" y="95645"/>
                                </a:cubicBezTo>
                                <a:cubicBezTo>
                                  <a:pt x="50482" y="94692"/>
                                  <a:pt x="49530" y="94692"/>
                                  <a:pt x="49530" y="95645"/>
                                </a:cubicBezTo>
                                <a:cubicBezTo>
                                  <a:pt x="49530" y="96597"/>
                                  <a:pt x="50482" y="96597"/>
                                  <a:pt x="51435" y="96597"/>
                                </a:cubicBezTo>
                                <a:cubicBezTo>
                                  <a:pt x="51435" y="96597"/>
                                  <a:pt x="52388" y="95645"/>
                                  <a:pt x="52388" y="95645"/>
                                </a:cubicBezTo>
                                <a:close/>
                                <a:moveTo>
                                  <a:pt x="51435" y="221375"/>
                                </a:moveTo>
                                <a:cubicBezTo>
                                  <a:pt x="51435" y="222327"/>
                                  <a:pt x="50482" y="222327"/>
                                  <a:pt x="50482" y="223280"/>
                                </a:cubicBezTo>
                                <a:cubicBezTo>
                                  <a:pt x="50482" y="223280"/>
                                  <a:pt x="49530" y="223280"/>
                                  <a:pt x="49530" y="223280"/>
                                </a:cubicBezTo>
                                <a:cubicBezTo>
                                  <a:pt x="49530" y="222327"/>
                                  <a:pt x="50482" y="221375"/>
                                  <a:pt x="51435" y="221375"/>
                                </a:cubicBezTo>
                                <a:cubicBezTo>
                                  <a:pt x="51435" y="221375"/>
                                  <a:pt x="51435" y="221375"/>
                                  <a:pt x="51435" y="221375"/>
                                </a:cubicBezTo>
                                <a:close/>
                                <a:moveTo>
                                  <a:pt x="50482" y="104217"/>
                                </a:moveTo>
                                <a:lnTo>
                                  <a:pt x="51435" y="102312"/>
                                </a:lnTo>
                                <a:cubicBezTo>
                                  <a:pt x="50482" y="102312"/>
                                  <a:pt x="50482" y="102312"/>
                                  <a:pt x="50482" y="104217"/>
                                </a:cubicBezTo>
                                <a:cubicBezTo>
                                  <a:pt x="49530" y="104217"/>
                                  <a:pt x="49530" y="104217"/>
                                  <a:pt x="50482" y="104217"/>
                                </a:cubicBezTo>
                                <a:cubicBezTo>
                                  <a:pt x="50482" y="105170"/>
                                  <a:pt x="50482" y="104217"/>
                                  <a:pt x="50482" y="104217"/>
                                </a:cubicBezTo>
                                <a:close/>
                                <a:moveTo>
                                  <a:pt x="51435" y="50877"/>
                                </a:moveTo>
                                <a:cubicBezTo>
                                  <a:pt x="52388" y="51830"/>
                                  <a:pt x="51435" y="50877"/>
                                  <a:pt x="51435" y="50877"/>
                                </a:cubicBezTo>
                                <a:cubicBezTo>
                                  <a:pt x="51435" y="48972"/>
                                  <a:pt x="52388" y="47067"/>
                                  <a:pt x="51435" y="47067"/>
                                </a:cubicBezTo>
                                <a:cubicBezTo>
                                  <a:pt x="50482" y="47067"/>
                                  <a:pt x="50482" y="48020"/>
                                  <a:pt x="50482" y="48972"/>
                                </a:cubicBezTo>
                                <a:cubicBezTo>
                                  <a:pt x="49530" y="49925"/>
                                  <a:pt x="50482" y="50877"/>
                                  <a:pt x="51435" y="50877"/>
                                </a:cubicBezTo>
                                <a:close/>
                                <a:moveTo>
                                  <a:pt x="52388" y="89930"/>
                                </a:moveTo>
                                <a:lnTo>
                                  <a:pt x="52388" y="89930"/>
                                </a:lnTo>
                                <a:cubicBezTo>
                                  <a:pt x="50482" y="89930"/>
                                  <a:pt x="49530" y="90882"/>
                                  <a:pt x="49530" y="91835"/>
                                </a:cubicBezTo>
                                <a:cubicBezTo>
                                  <a:pt x="49530" y="91835"/>
                                  <a:pt x="50482" y="91835"/>
                                  <a:pt x="50482" y="91835"/>
                                </a:cubicBezTo>
                                <a:cubicBezTo>
                                  <a:pt x="51435" y="90882"/>
                                  <a:pt x="52388" y="90882"/>
                                  <a:pt x="52388" y="89930"/>
                                </a:cubicBezTo>
                                <a:close/>
                                <a:moveTo>
                                  <a:pt x="51435" y="55639"/>
                                </a:moveTo>
                                <a:cubicBezTo>
                                  <a:pt x="50482" y="55639"/>
                                  <a:pt x="50482" y="56592"/>
                                  <a:pt x="51435" y="55639"/>
                                </a:cubicBezTo>
                                <a:cubicBezTo>
                                  <a:pt x="52388" y="57545"/>
                                  <a:pt x="54292" y="58497"/>
                                  <a:pt x="55245" y="57545"/>
                                </a:cubicBezTo>
                                <a:cubicBezTo>
                                  <a:pt x="56197" y="57545"/>
                                  <a:pt x="55245" y="56592"/>
                                  <a:pt x="54292" y="55639"/>
                                </a:cubicBezTo>
                                <a:lnTo>
                                  <a:pt x="51435" y="55639"/>
                                </a:lnTo>
                                <a:close/>
                                <a:moveTo>
                                  <a:pt x="51435" y="101360"/>
                                </a:moveTo>
                                <a:cubicBezTo>
                                  <a:pt x="52388" y="101360"/>
                                  <a:pt x="52388" y="102312"/>
                                  <a:pt x="53340" y="102312"/>
                                </a:cubicBezTo>
                                <a:cubicBezTo>
                                  <a:pt x="53340" y="102312"/>
                                  <a:pt x="53340" y="102312"/>
                                  <a:pt x="53340" y="101360"/>
                                </a:cubicBezTo>
                                <a:cubicBezTo>
                                  <a:pt x="53340" y="101360"/>
                                  <a:pt x="52388" y="100407"/>
                                  <a:pt x="51435" y="101360"/>
                                </a:cubicBezTo>
                                <a:close/>
                                <a:moveTo>
                                  <a:pt x="54292" y="71832"/>
                                </a:moveTo>
                                <a:cubicBezTo>
                                  <a:pt x="54292" y="70880"/>
                                  <a:pt x="53340" y="70880"/>
                                  <a:pt x="54292" y="71832"/>
                                </a:cubicBezTo>
                                <a:cubicBezTo>
                                  <a:pt x="52388" y="70880"/>
                                  <a:pt x="52388" y="70880"/>
                                  <a:pt x="52388" y="71832"/>
                                </a:cubicBezTo>
                                <a:cubicBezTo>
                                  <a:pt x="52388" y="72785"/>
                                  <a:pt x="53340" y="72785"/>
                                  <a:pt x="53340" y="72785"/>
                                </a:cubicBezTo>
                                <a:cubicBezTo>
                                  <a:pt x="53340" y="72785"/>
                                  <a:pt x="54292" y="72785"/>
                                  <a:pt x="54292" y="71832"/>
                                </a:cubicBezTo>
                                <a:close/>
                                <a:moveTo>
                                  <a:pt x="53340" y="212802"/>
                                </a:moveTo>
                                <a:cubicBezTo>
                                  <a:pt x="52388" y="212802"/>
                                  <a:pt x="52388" y="212802"/>
                                  <a:pt x="51435" y="211850"/>
                                </a:cubicBezTo>
                                <a:lnTo>
                                  <a:pt x="51435" y="211850"/>
                                </a:lnTo>
                                <a:cubicBezTo>
                                  <a:pt x="53340" y="211850"/>
                                  <a:pt x="53340" y="211850"/>
                                  <a:pt x="53340" y="212802"/>
                                </a:cubicBezTo>
                                <a:close/>
                                <a:moveTo>
                                  <a:pt x="52388" y="36589"/>
                                </a:moveTo>
                                <a:cubicBezTo>
                                  <a:pt x="53340" y="38495"/>
                                  <a:pt x="53340" y="39447"/>
                                  <a:pt x="53340" y="41352"/>
                                </a:cubicBezTo>
                                <a:cubicBezTo>
                                  <a:pt x="53340" y="41352"/>
                                  <a:pt x="54292" y="42305"/>
                                  <a:pt x="54292" y="41352"/>
                                </a:cubicBezTo>
                                <a:cubicBezTo>
                                  <a:pt x="55245" y="40400"/>
                                  <a:pt x="55245" y="39447"/>
                                  <a:pt x="55245" y="37542"/>
                                </a:cubicBezTo>
                                <a:cubicBezTo>
                                  <a:pt x="55245" y="36589"/>
                                  <a:pt x="53340" y="36589"/>
                                  <a:pt x="52388" y="36589"/>
                                </a:cubicBezTo>
                                <a:cubicBezTo>
                                  <a:pt x="52388" y="35637"/>
                                  <a:pt x="52388" y="35637"/>
                                  <a:pt x="52388" y="36589"/>
                                </a:cubicBezTo>
                                <a:close/>
                                <a:moveTo>
                                  <a:pt x="54292" y="171845"/>
                                </a:moveTo>
                                <a:lnTo>
                                  <a:pt x="54292" y="171845"/>
                                </a:lnTo>
                                <a:cubicBezTo>
                                  <a:pt x="54292" y="172797"/>
                                  <a:pt x="54292" y="172797"/>
                                  <a:pt x="54292" y="171845"/>
                                </a:cubicBezTo>
                                <a:cubicBezTo>
                                  <a:pt x="54292" y="172797"/>
                                  <a:pt x="55245" y="172797"/>
                                  <a:pt x="54292" y="171845"/>
                                </a:cubicBezTo>
                                <a:cubicBezTo>
                                  <a:pt x="55245" y="171845"/>
                                  <a:pt x="54292" y="171845"/>
                                  <a:pt x="54292" y="171845"/>
                                </a:cubicBezTo>
                                <a:close/>
                                <a:moveTo>
                                  <a:pt x="56197" y="81357"/>
                                </a:moveTo>
                                <a:lnTo>
                                  <a:pt x="57150" y="79452"/>
                                </a:lnTo>
                                <a:cubicBezTo>
                                  <a:pt x="57150" y="79452"/>
                                  <a:pt x="57150" y="78500"/>
                                  <a:pt x="56197" y="78500"/>
                                </a:cubicBezTo>
                                <a:cubicBezTo>
                                  <a:pt x="55245" y="79452"/>
                                  <a:pt x="54292" y="80405"/>
                                  <a:pt x="54292" y="81357"/>
                                </a:cubicBezTo>
                                <a:cubicBezTo>
                                  <a:pt x="54292" y="82310"/>
                                  <a:pt x="55245" y="83262"/>
                                  <a:pt x="55245" y="83262"/>
                                </a:cubicBezTo>
                                <a:cubicBezTo>
                                  <a:pt x="56197" y="83262"/>
                                  <a:pt x="55245" y="82310"/>
                                  <a:pt x="56197" y="81357"/>
                                </a:cubicBezTo>
                                <a:close/>
                                <a:moveTo>
                                  <a:pt x="56197" y="53735"/>
                                </a:moveTo>
                                <a:cubicBezTo>
                                  <a:pt x="55245" y="53735"/>
                                  <a:pt x="54292" y="54687"/>
                                  <a:pt x="54292" y="54687"/>
                                </a:cubicBezTo>
                                <a:cubicBezTo>
                                  <a:pt x="55245" y="54687"/>
                                  <a:pt x="55245" y="54687"/>
                                  <a:pt x="56197" y="54687"/>
                                </a:cubicBezTo>
                                <a:cubicBezTo>
                                  <a:pt x="57150" y="54687"/>
                                  <a:pt x="58102" y="54687"/>
                                  <a:pt x="58102" y="53735"/>
                                </a:cubicBezTo>
                                <a:cubicBezTo>
                                  <a:pt x="57150" y="53735"/>
                                  <a:pt x="56197" y="53735"/>
                                  <a:pt x="56197" y="53735"/>
                                </a:cubicBezTo>
                                <a:close/>
                                <a:moveTo>
                                  <a:pt x="55245" y="74689"/>
                                </a:moveTo>
                                <a:cubicBezTo>
                                  <a:pt x="55245" y="74689"/>
                                  <a:pt x="55245" y="74689"/>
                                  <a:pt x="55245" y="74689"/>
                                </a:cubicBezTo>
                                <a:lnTo>
                                  <a:pt x="55245" y="74689"/>
                                </a:lnTo>
                                <a:cubicBezTo>
                                  <a:pt x="55245" y="73737"/>
                                  <a:pt x="55245" y="73737"/>
                                  <a:pt x="55245" y="74689"/>
                                </a:cubicBezTo>
                                <a:cubicBezTo>
                                  <a:pt x="55245" y="74689"/>
                                  <a:pt x="55245" y="74689"/>
                                  <a:pt x="55245" y="74689"/>
                                </a:cubicBezTo>
                                <a:close/>
                                <a:moveTo>
                                  <a:pt x="59055" y="199467"/>
                                </a:moveTo>
                                <a:cubicBezTo>
                                  <a:pt x="59055" y="198514"/>
                                  <a:pt x="57150" y="198514"/>
                                  <a:pt x="56197" y="198514"/>
                                </a:cubicBezTo>
                                <a:cubicBezTo>
                                  <a:pt x="55245" y="198514"/>
                                  <a:pt x="55245" y="198514"/>
                                  <a:pt x="55245" y="199467"/>
                                </a:cubicBezTo>
                                <a:cubicBezTo>
                                  <a:pt x="56197" y="201372"/>
                                  <a:pt x="57150" y="201372"/>
                                  <a:pt x="59055" y="201372"/>
                                </a:cubicBezTo>
                                <a:cubicBezTo>
                                  <a:pt x="59055" y="201372"/>
                                  <a:pt x="60007" y="200420"/>
                                  <a:pt x="59055" y="199467"/>
                                </a:cubicBezTo>
                                <a:close/>
                                <a:moveTo>
                                  <a:pt x="56197" y="213755"/>
                                </a:moveTo>
                                <a:lnTo>
                                  <a:pt x="56197" y="213755"/>
                                </a:lnTo>
                                <a:cubicBezTo>
                                  <a:pt x="56197" y="213755"/>
                                  <a:pt x="56197" y="214707"/>
                                  <a:pt x="57150" y="214707"/>
                                </a:cubicBezTo>
                                <a:lnTo>
                                  <a:pt x="57150" y="214707"/>
                                </a:lnTo>
                                <a:cubicBezTo>
                                  <a:pt x="57150" y="213755"/>
                                  <a:pt x="57150" y="213755"/>
                                  <a:pt x="56197" y="213755"/>
                                </a:cubicBezTo>
                                <a:close/>
                                <a:moveTo>
                                  <a:pt x="56197" y="42305"/>
                                </a:moveTo>
                                <a:cubicBezTo>
                                  <a:pt x="56197" y="43257"/>
                                  <a:pt x="56197" y="44210"/>
                                  <a:pt x="57150" y="44210"/>
                                </a:cubicBezTo>
                                <a:cubicBezTo>
                                  <a:pt x="58102" y="44210"/>
                                  <a:pt x="58102" y="43257"/>
                                  <a:pt x="58102" y="42305"/>
                                </a:cubicBezTo>
                                <a:cubicBezTo>
                                  <a:pt x="58102" y="41352"/>
                                  <a:pt x="58102" y="41352"/>
                                  <a:pt x="57150" y="41352"/>
                                </a:cubicBezTo>
                                <a:cubicBezTo>
                                  <a:pt x="57150" y="41352"/>
                                  <a:pt x="56197" y="42305"/>
                                  <a:pt x="56197" y="42305"/>
                                </a:cubicBezTo>
                                <a:close/>
                                <a:moveTo>
                                  <a:pt x="57150" y="33732"/>
                                </a:moveTo>
                                <a:cubicBezTo>
                                  <a:pt x="57150" y="33732"/>
                                  <a:pt x="58102" y="34685"/>
                                  <a:pt x="58102" y="34685"/>
                                </a:cubicBezTo>
                                <a:cubicBezTo>
                                  <a:pt x="58102" y="34685"/>
                                  <a:pt x="58102" y="34685"/>
                                  <a:pt x="58102" y="33732"/>
                                </a:cubicBezTo>
                                <a:cubicBezTo>
                                  <a:pt x="58102" y="32780"/>
                                  <a:pt x="58102" y="32780"/>
                                  <a:pt x="57150" y="33732"/>
                                </a:cubicBezTo>
                                <a:cubicBezTo>
                                  <a:pt x="57150" y="32780"/>
                                  <a:pt x="56197" y="33732"/>
                                  <a:pt x="57150" y="33732"/>
                                </a:cubicBezTo>
                                <a:close/>
                                <a:moveTo>
                                  <a:pt x="59055" y="48020"/>
                                </a:moveTo>
                                <a:cubicBezTo>
                                  <a:pt x="58102" y="48020"/>
                                  <a:pt x="58102" y="48972"/>
                                  <a:pt x="58102" y="48972"/>
                                </a:cubicBezTo>
                                <a:cubicBezTo>
                                  <a:pt x="58102" y="48972"/>
                                  <a:pt x="58102" y="49925"/>
                                  <a:pt x="58102" y="49925"/>
                                </a:cubicBezTo>
                                <a:cubicBezTo>
                                  <a:pt x="59055" y="49925"/>
                                  <a:pt x="59055" y="48972"/>
                                  <a:pt x="60007" y="48020"/>
                                </a:cubicBezTo>
                                <a:cubicBezTo>
                                  <a:pt x="60007" y="48972"/>
                                  <a:pt x="59055" y="48020"/>
                                  <a:pt x="59055" y="48020"/>
                                </a:cubicBezTo>
                                <a:close/>
                                <a:moveTo>
                                  <a:pt x="60960" y="217564"/>
                                </a:moveTo>
                                <a:cubicBezTo>
                                  <a:pt x="60960" y="217564"/>
                                  <a:pt x="61913" y="217564"/>
                                  <a:pt x="60960" y="217564"/>
                                </a:cubicBezTo>
                                <a:cubicBezTo>
                                  <a:pt x="61913" y="216612"/>
                                  <a:pt x="60960" y="216612"/>
                                  <a:pt x="60960" y="216612"/>
                                </a:cubicBezTo>
                                <a:cubicBezTo>
                                  <a:pt x="60960" y="216612"/>
                                  <a:pt x="60960" y="216612"/>
                                  <a:pt x="60960" y="217564"/>
                                </a:cubicBezTo>
                                <a:cubicBezTo>
                                  <a:pt x="60007" y="217564"/>
                                  <a:pt x="60960" y="217564"/>
                                  <a:pt x="60960" y="217564"/>
                                </a:cubicBezTo>
                                <a:close/>
                                <a:moveTo>
                                  <a:pt x="61913" y="41352"/>
                                </a:moveTo>
                                <a:lnTo>
                                  <a:pt x="61913" y="41352"/>
                                </a:lnTo>
                                <a:cubicBezTo>
                                  <a:pt x="62865" y="41352"/>
                                  <a:pt x="63817" y="41352"/>
                                  <a:pt x="62865" y="40400"/>
                                </a:cubicBezTo>
                                <a:cubicBezTo>
                                  <a:pt x="62865" y="40400"/>
                                  <a:pt x="62865" y="40400"/>
                                  <a:pt x="61913" y="41352"/>
                                </a:cubicBezTo>
                                <a:cubicBezTo>
                                  <a:pt x="61913" y="40400"/>
                                  <a:pt x="60960" y="40400"/>
                                  <a:pt x="61913" y="41352"/>
                                </a:cubicBezTo>
                                <a:close/>
                                <a:moveTo>
                                  <a:pt x="62865" y="212802"/>
                                </a:moveTo>
                                <a:cubicBezTo>
                                  <a:pt x="62865" y="212802"/>
                                  <a:pt x="62865" y="212802"/>
                                  <a:pt x="62865" y="212802"/>
                                </a:cubicBezTo>
                                <a:cubicBezTo>
                                  <a:pt x="62865" y="212802"/>
                                  <a:pt x="63817" y="212802"/>
                                  <a:pt x="62865" y="212802"/>
                                </a:cubicBezTo>
                                <a:cubicBezTo>
                                  <a:pt x="63817" y="212802"/>
                                  <a:pt x="63817" y="211850"/>
                                  <a:pt x="62865" y="212802"/>
                                </a:cubicBezTo>
                                <a:cubicBezTo>
                                  <a:pt x="62865" y="211850"/>
                                  <a:pt x="62865" y="211850"/>
                                  <a:pt x="62865" y="212802"/>
                                </a:cubicBezTo>
                                <a:close/>
                                <a:moveTo>
                                  <a:pt x="67627" y="231852"/>
                                </a:moveTo>
                                <a:cubicBezTo>
                                  <a:pt x="67627" y="230900"/>
                                  <a:pt x="66675" y="230900"/>
                                  <a:pt x="65722" y="230900"/>
                                </a:cubicBezTo>
                                <a:cubicBezTo>
                                  <a:pt x="64770" y="230900"/>
                                  <a:pt x="64770" y="230900"/>
                                  <a:pt x="64770" y="231852"/>
                                </a:cubicBezTo>
                                <a:cubicBezTo>
                                  <a:pt x="64770" y="232805"/>
                                  <a:pt x="65722" y="232805"/>
                                  <a:pt x="66675" y="233757"/>
                                </a:cubicBezTo>
                                <a:cubicBezTo>
                                  <a:pt x="66675" y="232805"/>
                                  <a:pt x="67627" y="232805"/>
                                  <a:pt x="67627" y="231852"/>
                                </a:cubicBezTo>
                                <a:close/>
                                <a:moveTo>
                                  <a:pt x="141922" y="80405"/>
                                </a:moveTo>
                                <a:cubicBezTo>
                                  <a:pt x="141922" y="79452"/>
                                  <a:pt x="140970" y="80405"/>
                                  <a:pt x="141922" y="80405"/>
                                </a:cubicBezTo>
                                <a:cubicBezTo>
                                  <a:pt x="140970" y="80405"/>
                                  <a:pt x="140970" y="81357"/>
                                  <a:pt x="141922" y="80405"/>
                                </a:cubicBezTo>
                                <a:cubicBezTo>
                                  <a:pt x="141922" y="81357"/>
                                  <a:pt x="141922" y="81357"/>
                                  <a:pt x="141922" y="80405"/>
                                </a:cubicBezTo>
                                <a:lnTo>
                                  <a:pt x="141922" y="80405"/>
                                </a:lnTo>
                                <a:close/>
                                <a:moveTo>
                                  <a:pt x="143827" y="75642"/>
                                </a:moveTo>
                                <a:cubicBezTo>
                                  <a:pt x="144780" y="74689"/>
                                  <a:pt x="146685" y="74689"/>
                                  <a:pt x="147638" y="73737"/>
                                </a:cubicBezTo>
                                <a:cubicBezTo>
                                  <a:pt x="147638" y="74689"/>
                                  <a:pt x="146685" y="75642"/>
                                  <a:pt x="147638" y="75642"/>
                                </a:cubicBezTo>
                                <a:cubicBezTo>
                                  <a:pt x="148590" y="75642"/>
                                  <a:pt x="149542" y="74689"/>
                                  <a:pt x="149542" y="73737"/>
                                </a:cubicBezTo>
                                <a:cubicBezTo>
                                  <a:pt x="149542" y="72785"/>
                                  <a:pt x="148590" y="73737"/>
                                  <a:pt x="147638" y="73737"/>
                                </a:cubicBezTo>
                                <a:cubicBezTo>
                                  <a:pt x="147638" y="72785"/>
                                  <a:pt x="149542" y="69927"/>
                                  <a:pt x="147638" y="69927"/>
                                </a:cubicBezTo>
                                <a:cubicBezTo>
                                  <a:pt x="145732" y="68975"/>
                                  <a:pt x="145732" y="71832"/>
                                  <a:pt x="144780" y="72785"/>
                                </a:cubicBezTo>
                                <a:cubicBezTo>
                                  <a:pt x="143827" y="72785"/>
                                  <a:pt x="142875" y="72785"/>
                                  <a:pt x="142875" y="73737"/>
                                </a:cubicBezTo>
                                <a:cubicBezTo>
                                  <a:pt x="141922" y="73737"/>
                                  <a:pt x="141922" y="74689"/>
                                  <a:pt x="141922" y="75642"/>
                                </a:cubicBezTo>
                                <a:cubicBezTo>
                                  <a:pt x="142875" y="76595"/>
                                  <a:pt x="142875" y="75642"/>
                                  <a:pt x="143827" y="75642"/>
                                </a:cubicBezTo>
                                <a:close/>
                                <a:moveTo>
                                  <a:pt x="147638" y="87072"/>
                                </a:moveTo>
                                <a:cubicBezTo>
                                  <a:pt x="147638" y="87072"/>
                                  <a:pt x="147638" y="86120"/>
                                  <a:pt x="147638" y="85167"/>
                                </a:cubicBezTo>
                                <a:cubicBezTo>
                                  <a:pt x="149542" y="84214"/>
                                  <a:pt x="152400" y="83262"/>
                                  <a:pt x="154305" y="82310"/>
                                </a:cubicBezTo>
                                <a:cubicBezTo>
                                  <a:pt x="155257" y="82310"/>
                                  <a:pt x="156210" y="81357"/>
                                  <a:pt x="156210" y="80405"/>
                                </a:cubicBezTo>
                                <a:cubicBezTo>
                                  <a:pt x="156210" y="79452"/>
                                  <a:pt x="155257" y="79452"/>
                                  <a:pt x="155257" y="79452"/>
                                </a:cubicBezTo>
                                <a:cubicBezTo>
                                  <a:pt x="154305" y="79452"/>
                                  <a:pt x="153352" y="79452"/>
                                  <a:pt x="153352" y="80405"/>
                                </a:cubicBezTo>
                                <a:cubicBezTo>
                                  <a:pt x="152400" y="82310"/>
                                  <a:pt x="151447" y="82310"/>
                                  <a:pt x="149542" y="81357"/>
                                </a:cubicBezTo>
                                <a:cubicBezTo>
                                  <a:pt x="147638" y="80405"/>
                                  <a:pt x="146685" y="81357"/>
                                  <a:pt x="145732" y="82310"/>
                                </a:cubicBezTo>
                                <a:cubicBezTo>
                                  <a:pt x="144780" y="84214"/>
                                  <a:pt x="147638" y="83262"/>
                                  <a:pt x="148590" y="85167"/>
                                </a:cubicBezTo>
                                <a:lnTo>
                                  <a:pt x="147638" y="87072"/>
                                </a:lnTo>
                                <a:cubicBezTo>
                                  <a:pt x="146685" y="88025"/>
                                  <a:pt x="147638" y="88977"/>
                                  <a:pt x="147638" y="88977"/>
                                </a:cubicBezTo>
                                <a:cubicBezTo>
                                  <a:pt x="147638" y="88977"/>
                                  <a:pt x="148590" y="89930"/>
                                  <a:pt x="148590" y="88977"/>
                                </a:cubicBezTo>
                                <a:cubicBezTo>
                                  <a:pt x="148590" y="88977"/>
                                  <a:pt x="147638" y="88025"/>
                                  <a:pt x="147638" y="87072"/>
                                </a:cubicBezTo>
                                <a:close/>
                                <a:moveTo>
                                  <a:pt x="145732" y="63260"/>
                                </a:moveTo>
                                <a:cubicBezTo>
                                  <a:pt x="145732" y="63260"/>
                                  <a:pt x="146685" y="64212"/>
                                  <a:pt x="145732" y="63260"/>
                                </a:cubicBezTo>
                                <a:cubicBezTo>
                                  <a:pt x="147638" y="63260"/>
                                  <a:pt x="148590" y="63260"/>
                                  <a:pt x="148590" y="63260"/>
                                </a:cubicBezTo>
                                <a:cubicBezTo>
                                  <a:pt x="148590" y="62307"/>
                                  <a:pt x="148590" y="62307"/>
                                  <a:pt x="147638" y="62307"/>
                                </a:cubicBezTo>
                                <a:cubicBezTo>
                                  <a:pt x="147638" y="62307"/>
                                  <a:pt x="146685" y="62307"/>
                                  <a:pt x="145732" y="63260"/>
                                </a:cubicBezTo>
                                <a:close/>
                                <a:moveTo>
                                  <a:pt x="176213" y="220422"/>
                                </a:moveTo>
                                <a:cubicBezTo>
                                  <a:pt x="176213" y="219470"/>
                                  <a:pt x="175260" y="219470"/>
                                  <a:pt x="175260" y="219470"/>
                                </a:cubicBezTo>
                                <a:cubicBezTo>
                                  <a:pt x="175260" y="219470"/>
                                  <a:pt x="174307" y="219470"/>
                                  <a:pt x="173355" y="220422"/>
                                </a:cubicBezTo>
                                <a:cubicBezTo>
                                  <a:pt x="173355" y="221375"/>
                                  <a:pt x="173355" y="222327"/>
                                  <a:pt x="172402" y="223280"/>
                                </a:cubicBezTo>
                                <a:cubicBezTo>
                                  <a:pt x="171450" y="220422"/>
                                  <a:pt x="171450" y="220422"/>
                                  <a:pt x="169545" y="222327"/>
                                </a:cubicBezTo>
                                <a:cubicBezTo>
                                  <a:pt x="167640" y="225185"/>
                                  <a:pt x="164782" y="225185"/>
                                  <a:pt x="162877" y="222327"/>
                                </a:cubicBezTo>
                                <a:cubicBezTo>
                                  <a:pt x="161925" y="221375"/>
                                  <a:pt x="161925" y="220422"/>
                                  <a:pt x="160972" y="220422"/>
                                </a:cubicBezTo>
                                <a:cubicBezTo>
                                  <a:pt x="160020" y="220422"/>
                                  <a:pt x="160020" y="222327"/>
                                  <a:pt x="160020" y="223280"/>
                                </a:cubicBezTo>
                                <a:cubicBezTo>
                                  <a:pt x="159067" y="222327"/>
                                  <a:pt x="157163" y="222327"/>
                                  <a:pt x="157163" y="220422"/>
                                </a:cubicBezTo>
                                <a:cubicBezTo>
                                  <a:pt x="157163" y="218517"/>
                                  <a:pt x="155257" y="219470"/>
                                  <a:pt x="154305" y="219470"/>
                                </a:cubicBezTo>
                                <a:lnTo>
                                  <a:pt x="154305" y="217564"/>
                                </a:lnTo>
                                <a:cubicBezTo>
                                  <a:pt x="153352" y="216612"/>
                                  <a:pt x="151447" y="215660"/>
                                  <a:pt x="150495" y="214707"/>
                                </a:cubicBezTo>
                                <a:cubicBezTo>
                                  <a:pt x="150495" y="213755"/>
                                  <a:pt x="150495" y="213755"/>
                                  <a:pt x="149542" y="213755"/>
                                </a:cubicBezTo>
                                <a:cubicBezTo>
                                  <a:pt x="149542" y="213755"/>
                                  <a:pt x="149542" y="214707"/>
                                  <a:pt x="149542" y="214707"/>
                                </a:cubicBezTo>
                                <a:cubicBezTo>
                                  <a:pt x="150495" y="216612"/>
                                  <a:pt x="151447" y="219470"/>
                                  <a:pt x="154305" y="219470"/>
                                </a:cubicBezTo>
                                <a:cubicBezTo>
                                  <a:pt x="155257" y="220422"/>
                                  <a:pt x="155257" y="222327"/>
                                  <a:pt x="156210" y="223280"/>
                                </a:cubicBezTo>
                                <a:cubicBezTo>
                                  <a:pt x="157163" y="225185"/>
                                  <a:pt x="158115" y="225185"/>
                                  <a:pt x="159067" y="223280"/>
                                </a:cubicBezTo>
                                <a:cubicBezTo>
                                  <a:pt x="160020" y="225185"/>
                                  <a:pt x="161925" y="227089"/>
                                  <a:pt x="161925" y="228995"/>
                                </a:cubicBezTo>
                                <a:cubicBezTo>
                                  <a:pt x="164782" y="227089"/>
                                  <a:pt x="168592" y="226137"/>
                                  <a:pt x="171450" y="223280"/>
                                </a:cubicBezTo>
                                <a:cubicBezTo>
                                  <a:pt x="174307" y="223280"/>
                                  <a:pt x="176213" y="222327"/>
                                  <a:pt x="176213" y="220422"/>
                                </a:cubicBezTo>
                                <a:close/>
                                <a:moveTo>
                                  <a:pt x="151447" y="226137"/>
                                </a:moveTo>
                                <a:cubicBezTo>
                                  <a:pt x="151447" y="225185"/>
                                  <a:pt x="151447" y="225185"/>
                                  <a:pt x="151447" y="226137"/>
                                </a:cubicBezTo>
                                <a:cubicBezTo>
                                  <a:pt x="150495" y="226137"/>
                                  <a:pt x="150495" y="226137"/>
                                  <a:pt x="151447" y="226137"/>
                                </a:cubicBezTo>
                                <a:cubicBezTo>
                                  <a:pt x="150495" y="227089"/>
                                  <a:pt x="150495" y="227089"/>
                                  <a:pt x="151447" y="226137"/>
                                </a:cubicBezTo>
                                <a:cubicBezTo>
                                  <a:pt x="151447" y="226137"/>
                                  <a:pt x="151447" y="226137"/>
                                  <a:pt x="151447" y="226137"/>
                                </a:cubicBezTo>
                                <a:close/>
                                <a:moveTo>
                                  <a:pt x="153352" y="92787"/>
                                </a:moveTo>
                                <a:cubicBezTo>
                                  <a:pt x="153352" y="91835"/>
                                  <a:pt x="153352" y="91835"/>
                                  <a:pt x="152400" y="91835"/>
                                </a:cubicBezTo>
                                <a:cubicBezTo>
                                  <a:pt x="151447" y="91835"/>
                                  <a:pt x="151447" y="91835"/>
                                  <a:pt x="151447" y="91835"/>
                                </a:cubicBezTo>
                                <a:cubicBezTo>
                                  <a:pt x="151447" y="92787"/>
                                  <a:pt x="151447" y="92787"/>
                                  <a:pt x="152400" y="92787"/>
                                </a:cubicBezTo>
                                <a:cubicBezTo>
                                  <a:pt x="152400" y="93739"/>
                                  <a:pt x="152400" y="93739"/>
                                  <a:pt x="153352" y="92787"/>
                                </a:cubicBezTo>
                                <a:close/>
                                <a:moveTo>
                                  <a:pt x="151447" y="69927"/>
                                </a:moveTo>
                                <a:cubicBezTo>
                                  <a:pt x="151447" y="69927"/>
                                  <a:pt x="152400" y="70880"/>
                                  <a:pt x="151447" y="69927"/>
                                </a:cubicBezTo>
                                <a:cubicBezTo>
                                  <a:pt x="153352" y="70880"/>
                                  <a:pt x="154305" y="69927"/>
                                  <a:pt x="154305" y="68975"/>
                                </a:cubicBezTo>
                                <a:lnTo>
                                  <a:pt x="154305" y="68022"/>
                                </a:lnTo>
                                <a:cubicBezTo>
                                  <a:pt x="153352" y="68975"/>
                                  <a:pt x="152400" y="68975"/>
                                  <a:pt x="151447" y="69927"/>
                                </a:cubicBezTo>
                                <a:close/>
                                <a:moveTo>
                                  <a:pt x="153352" y="232805"/>
                                </a:moveTo>
                                <a:cubicBezTo>
                                  <a:pt x="153352" y="232805"/>
                                  <a:pt x="153352" y="231852"/>
                                  <a:pt x="153352" y="232805"/>
                                </a:cubicBezTo>
                                <a:cubicBezTo>
                                  <a:pt x="152400" y="231852"/>
                                  <a:pt x="152400" y="231852"/>
                                  <a:pt x="152400" y="231852"/>
                                </a:cubicBezTo>
                                <a:cubicBezTo>
                                  <a:pt x="151447" y="232805"/>
                                  <a:pt x="152400" y="232805"/>
                                  <a:pt x="153352" y="232805"/>
                                </a:cubicBezTo>
                                <a:cubicBezTo>
                                  <a:pt x="152400" y="232805"/>
                                  <a:pt x="153352" y="232805"/>
                                  <a:pt x="153352" y="232805"/>
                                </a:cubicBezTo>
                                <a:close/>
                                <a:moveTo>
                                  <a:pt x="152400" y="62307"/>
                                </a:moveTo>
                                <a:lnTo>
                                  <a:pt x="152400" y="62307"/>
                                </a:lnTo>
                                <a:cubicBezTo>
                                  <a:pt x="153352" y="62307"/>
                                  <a:pt x="152400" y="61355"/>
                                  <a:pt x="152400" y="62307"/>
                                </a:cubicBezTo>
                                <a:cubicBezTo>
                                  <a:pt x="153352" y="61355"/>
                                  <a:pt x="153352" y="61355"/>
                                  <a:pt x="152400" y="61355"/>
                                </a:cubicBezTo>
                                <a:cubicBezTo>
                                  <a:pt x="152400" y="61355"/>
                                  <a:pt x="151447" y="61355"/>
                                  <a:pt x="152400" y="62307"/>
                                </a:cubicBezTo>
                                <a:close/>
                                <a:moveTo>
                                  <a:pt x="152400" y="76595"/>
                                </a:moveTo>
                                <a:cubicBezTo>
                                  <a:pt x="152400" y="75642"/>
                                  <a:pt x="152400" y="76595"/>
                                  <a:pt x="152400" y="76595"/>
                                </a:cubicBezTo>
                                <a:cubicBezTo>
                                  <a:pt x="151447" y="76595"/>
                                  <a:pt x="152400" y="76595"/>
                                  <a:pt x="152400" y="76595"/>
                                </a:cubicBezTo>
                                <a:cubicBezTo>
                                  <a:pt x="153352" y="76595"/>
                                  <a:pt x="153352" y="76595"/>
                                  <a:pt x="152400" y="76595"/>
                                </a:cubicBezTo>
                                <a:cubicBezTo>
                                  <a:pt x="153352" y="76595"/>
                                  <a:pt x="153352" y="76595"/>
                                  <a:pt x="152400" y="76595"/>
                                </a:cubicBezTo>
                                <a:close/>
                                <a:moveTo>
                                  <a:pt x="152400" y="181370"/>
                                </a:moveTo>
                                <a:cubicBezTo>
                                  <a:pt x="152400" y="181370"/>
                                  <a:pt x="152400" y="181370"/>
                                  <a:pt x="152400" y="181370"/>
                                </a:cubicBezTo>
                                <a:cubicBezTo>
                                  <a:pt x="153352" y="182322"/>
                                  <a:pt x="153352" y="182322"/>
                                  <a:pt x="152400" y="181370"/>
                                </a:cubicBezTo>
                                <a:lnTo>
                                  <a:pt x="152400" y="181370"/>
                                </a:lnTo>
                                <a:lnTo>
                                  <a:pt x="152400" y="181370"/>
                                </a:lnTo>
                                <a:close/>
                                <a:moveTo>
                                  <a:pt x="153352" y="177560"/>
                                </a:moveTo>
                                <a:cubicBezTo>
                                  <a:pt x="154305" y="177560"/>
                                  <a:pt x="155257" y="176607"/>
                                  <a:pt x="155257" y="175655"/>
                                </a:cubicBezTo>
                                <a:cubicBezTo>
                                  <a:pt x="155257" y="175655"/>
                                  <a:pt x="155257" y="174702"/>
                                  <a:pt x="155257" y="174702"/>
                                </a:cubicBezTo>
                                <a:cubicBezTo>
                                  <a:pt x="153352" y="175655"/>
                                  <a:pt x="153352" y="176607"/>
                                  <a:pt x="153352" y="177560"/>
                                </a:cubicBezTo>
                                <a:cubicBezTo>
                                  <a:pt x="152400" y="177560"/>
                                  <a:pt x="152400" y="177560"/>
                                  <a:pt x="153352" y="177560"/>
                                </a:cubicBezTo>
                                <a:close/>
                                <a:moveTo>
                                  <a:pt x="155257" y="188037"/>
                                </a:moveTo>
                                <a:cubicBezTo>
                                  <a:pt x="156210" y="187085"/>
                                  <a:pt x="156210" y="187085"/>
                                  <a:pt x="155257" y="186132"/>
                                </a:cubicBezTo>
                                <a:cubicBezTo>
                                  <a:pt x="154305" y="186132"/>
                                  <a:pt x="153352" y="185180"/>
                                  <a:pt x="153352" y="186132"/>
                                </a:cubicBezTo>
                                <a:cubicBezTo>
                                  <a:pt x="152400" y="188037"/>
                                  <a:pt x="154305" y="188037"/>
                                  <a:pt x="155257" y="188037"/>
                                </a:cubicBezTo>
                                <a:cubicBezTo>
                                  <a:pt x="154305" y="188989"/>
                                  <a:pt x="153352" y="189942"/>
                                  <a:pt x="154305" y="191847"/>
                                </a:cubicBezTo>
                                <a:lnTo>
                                  <a:pt x="155257" y="191847"/>
                                </a:lnTo>
                                <a:cubicBezTo>
                                  <a:pt x="157163" y="190895"/>
                                  <a:pt x="155257" y="189942"/>
                                  <a:pt x="155257" y="188037"/>
                                </a:cubicBezTo>
                                <a:close/>
                                <a:moveTo>
                                  <a:pt x="154305" y="171845"/>
                                </a:moveTo>
                                <a:cubicBezTo>
                                  <a:pt x="155257" y="171845"/>
                                  <a:pt x="155257" y="171845"/>
                                  <a:pt x="156210" y="171845"/>
                                </a:cubicBezTo>
                                <a:lnTo>
                                  <a:pt x="157163" y="172797"/>
                                </a:lnTo>
                                <a:cubicBezTo>
                                  <a:pt x="157163" y="172797"/>
                                  <a:pt x="157163" y="173750"/>
                                  <a:pt x="158115" y="173750"/>
                                </a:cubicBezTo>
                                <a:cubicBezTo>
                                  <a:pt x="159067" y="173750"/>
                                  <a:pt x="158115" y="175655"/>
                                  <a:pt x="159067" y="173750"/>
                                </a:cubicBezTo>
                                <a:cubicBezTo>
                                  <a:pt x="160020" y="172797"/>
                                  <a:pt x="159067" y="171845"/>
                                  <a:pt x="158115" y="171845"/>
                                </a:cubicBezTo>
                                <a:cubicBezTo>
                                  <a:pt x="158115" y="171845"/>
                                  <a:pt x="157163" y="171845"/>
                                  <a:pt x="157163" y="170892"/>
                                </a:cubicBezTo>
                                <a:cubicBezTo>
                                  <a:pt x="157163" y="169939"/>
                                  <a:pt x="157163" y="169939"/>
                                  <a:pt x="156210" y="169939"/>
                                </a:cubicBezTo>
                                <a:cubicBezTo>
                                  <a:pt x="156210" y="168987"/>
                                  <a:pt x="156210" y="168987"/>
                                  <a:pt x="155257" y="168035"/>
                                </a:cubicBezTo>
                                <a:cubicBezTo>
                                  <a:pt x="155257" y="168035"/>
                                  <a:pt x="154305" y="168987"/>
                                  <a:pt x="154305" y="168987"/>
                                </a:cubicBezTo>
                                <a:cubicBezTo>
                                  <a:pt x="153352" y="170892"/>
                                  <a:pt x="153352" y="171845"/>
                                  <a:pt x="154305" y="171845"/>
                                </a:cubicBezTo>
                                <a:close/>
                                <a:moveTo>
                                  <a:pt x="154305" y="160414"/>
                                </a:moveTo>
                                <a:cubicBezTo>
                                  <a:pt x="154305" y="160414"/>
                                  <a:pt x="154305" y="160414"/>
                                  <a:pt x="154305" y="160414"/>
                                </a:cubicBezTo>
                                <a:cubicBezTo>
                                  <a:pt x="154305" y="160414"/>
                                  <a:pt x="155257" y="160414"/>
                                  <a:pt x="154305" y="160414"/>
                                </a:cubicBezTo>
                                <a:cubicBezTo>
                                  <a:pt x="154305" y="160414"/>
                                  <a:pt x="154305" y="159462"/>
                                  <a:pt x="154305" y="160414"/>
                                </a:cubicBezTo>
                                <a:cubicBezTo>
                                  <a:pt x="154305" y="159462"/>
                                  <a:pt x="154305" y="160414"/>
                                  <a:pt x="154305" y="160414"/>
                                </a:cubicBezTo>
                                <a:close/>
                                <a:moveTo>
                                  <a:pt x="155257" y="213755"/>
                                </a:moveTo>
                                <a:cubicBezTo>
                                  <a:pt x="155257" y="212802"/>
                                  <a:pt x="156210" y="211850"/>
                                  <a:pt x="155257" y="211850"/>
                                </a:cubicBezTo>
                                <a:cubicBezTo>
                                  <a:pt x="154305" y="211850"/>
                                  <a:pt x="153352" y="212802"/>
                                  <a:pt x="154305" y="214707"/>
                                </a:cubicBezTo>
                                <a:cubicBezTo>
                                  <a:pt x="154305" y="215660"/>
                                  <a:pt x="155257" y="216612"/>
                                  <a:pt x="155257" y="217564"/>
                                </a:cubicBezTo>
                                <a:cubicBezTo>
                                  <a:pt x="156210" y="215660"/>
                                  <a:pt x="156210" y="214707"/>
                                  <a:pt x="155257" y="213755"/>
                                </a:cubicBezTo>
                                <a:close/>
                                <a:moveTo>
                                  <a:pt x="154305" y="165177"/>
                                </a:moveTo>
                                <a:cubicBezTo>
                                  <a:pt x="154305" y="166130"/>
                                  <a:pt x="154305" y="166130"/>
                                  <a:pt x="155257" y="166130"/>
                                </a:cubicBezTo>
                                <a:cubicBezTo>
                                  <a:pt x="157163" y="165177"/>
                                  <a:pt x="158115" y="164225"/>
                                  <a:pt x="159067" y="162320"/>
                                </a:cubicBezTo>
                                <a:cubicBezTo>
                                  <a:pt x="159067" y="162320"/>
                                  <a:pt x="159067" y="161367"/>
                                  <a:pt x="158115" y="161367"/>
                                </a:cubicBezTo>
                                <a:cubicBezTo>
                                  <a:pt x="156210" y="163272"/>
                                  <a:pt x="155257" y="164225"/>
                                  <a:pt x="154305" y="165177"/>
                                </a:cubicBezTo>
                                <a:close/>
                                <a:moveTo>
                                  <a:pt x="162877" y="228042"/>
                                </a:moveTo>
                                <a:cubicBezTo>
                                  <a:pt x="161925" y="228042"/>
                                  <a:pt x="160972" y="227089"/>
                                  <a:pt x="160020" y="228995"/>
                                </a:cubicBezTo>
                                <a:cubicBezTo>
                                  <a:pt x="160020" y="228995"/>
                                  <a:pt x="160020" y="229947"/>
                                  <a:pt x="159067" y="229947"/>
                                </a:cubicBezTo>
                                <a:cubicBezTo>
                                  <a:pt x="158115" y="229947"/>
                                  <a:pt x="158115" y="228995"/>
                                  <a:pt x="158115" y="228042"/>
                                </a:cubicBezTo>
                                <a:cubicBezTo>
                                  <a:pt x="158115" y="228042"/>
                                  <a:pt x="158115" y="227089"/>
                                  <a:pt x="157163" y="227089"/>
                                </a:cubicBezTo>
                                <a:cubicBezTo>
                                  <a:pt x="156210" y="226137"/>
                                  <a:pt x="156210" y="223280"/>
                                  <a:pt x="154305" y="224232"/>
                                </a:cubicBezTo>
                                <a:cubicBezTo>
                                  <a:pt x="153352" y="224232"/>
                                  <a:pt x="154305" y="227089"/>
                                  <a:pt x="154305" y="228042"/>
                                </a:cubicBezTo>
                                <a:cubicBezTo>
                                  <a:pt x="155257" y="229947"/>
                                  <a:pt x="155257" y="232805"/>
                                  <a:pt x="158115" y="232805"/>
                                </a:cubicBezTo>
                                <a:cubicBezTo>
                                  <a:pt x="160972" y="232805"/>
                                  <a:pt x="162877" y="230900"/>
                                  <a:pt x="162877" y="228042"/>
                                </a:cubicBezTo>
                                <a:close/>
                                <a:moveTo>
                                  <a:pt x="155257" y="90882"/>
                                </a:moveTo>
                                <a:cubicBezTo>
                                  <a:pt x="156210" y="90882"/>
                                  <a:pt x="156210" y="89930"/>
                                  <a:pt x="156210" y="88977"/>
                                </a:cubicBezTo>
                                <a:cubicBezTo>
                                  <a:pt x="156210" y="88025"/>
                                  <a:pt x="156210" y="87072"/>
                                  <a:pt x="155257" y="86120"/>
                                </a:cubicBezTo>
                                <a:cubicBezTo>
                                  <a:pt x="154305" y="86120"/>
                                  <a:pt x="154305" y="87072"/>
                                  <a:pt x="154305" y="87072"/>
                                </a:cubicBezTo>
                                <a:cubicBezTo>
                                  <a:pt x="155257" y="88977"/>
                                  <a:pt x="153352" y="90882"/>
                                  <a:pt x="155257" y="90882"/>
                                </a:cubicBezTo>
                                <a:close/>
                                <a:moveTo>
                                  <a:pt x="157163" y="239472"/>
                                </a:moveTo>
                                <a:cubicBezTo>
                                  <a:pt x="157163" y="238520"/>
                                  <a:pt x="157163" y="238520"/>
                                  <a:pt x="156210" y="238520"/>
                                </a:cubicBezTo>
                                <a:cubicBezTo>
                                  <a:pt x="155257" y="238520"/>
                                  <a:pt x="155257" y="238520"/>
                                  <a:pt x="155257" y="239472"/>
                                </a:cubicBezTo>
                                <a:cubicBezTo>
                                  <a:pt x="155257" y="240425"/>
                                  <a:pt x="155257" y="240425"/>
                                  <a:pt x="157163" y="239472"/>
                                </a:cubicBezTo>
                                <a:cubicBezTo>
                                  <a:pt x="156210" y="240425"/>
                                  <a:pt x="157163" y="239472"/>
                                  <a:pt x="157163" y="239472"/>
                                </a:cubicBezTo>
                                <a:close/>
                                <a:moveTo>
                                  <a:pt x="156210" y="198514"/>
                                </a:moveTo>
                                <a:lnTo>
                                  <a:pt x="156210" y="198514"/>
                                </a:lnTo>
                                <a:lnTo>
                                  <a:pt x="156210" y="198514"/>
                                </a:lnTo>
                                <a:cubicBezTo>
                                  <a:pt x="155257" y="198514"/>
                                  <a:pt x="155257" y="199467"/>
                                  <a:pt x="156210" y="198514"/>
                                </a:cubicBezTo>
                                <a:cubicBezTo>
                                  <a:pt x="156210" y="199467"/>
                                  <a:pt x="156210" y="199467"/>
                                  <a:pt x="156210" y="198514"/>
                                </a:cubicBezTo>
                                <a:close/>
                                <a:moveTo>
                                  <a:pt x="157163" y="94692"/>
                                </a:moveTo>
                                <a:cubicBezTo>
                                  <a:pt x="157163" y="94692"/>
                                  <a:pt x="156210" y="94692"/>
                                  <a:pt x="157163" y="94692"/>
                                </a:cubicBezTo>
                                <a:cubicBezTo>
                                  <a:pt x="156210" y="94692"/>
                                  <a:pt x="155257" y="94692"/>
                                  <a:pt x="155257" y="94692"/>
                                </a:cubicBezTo>
                                <a:cubicBezTo>
                                  <a:pt x="155257" y="94692"/>
                                  <a:pt x="155257" y="95645"/>
                                  <a:pt x="155257" y="95645"/>
                                </a:cubicBezTo>
                                <a:cubicBezTo>
                                  <a:pt x="157163" y="95645"/>
                                  <a:pt x="157163" y="95645"/>
                                  <a:pt x="157163" y="94692"/>
                                </a:cubicBezTo>
                                <a:close/>
                                <a:moveTo>
                                  <a:pt x="157163" y="71832"/>
                                </a:moveTo>
                                <a:cubicBezTo>
                                  <a:pt x="157163" y="70880"/>
                                  <a:pt x="157163" y="70880"/>
                                  <a:pt x="157163" y="71832"/>
                                </a:cubicBezTo>
                                <a:cubicBezTo>
                                  <a:pt x="156210" y="70880"/>
                                  <a:pt x="156210" y="70880"/>
                                  <a:pt x="157163" y="71832"/>
                                </a:cubicBezTo>
                                <a:lnTo>
                                  <a:pt x="157163" y="71832"/>
                                </a:lnTo>
                                <a:cubicBezTo>
                                  <a:pt x="157163" y="71832"/>
                                  <a:pt x="157163" y="71832"/>
                                  <a:pt x="157163" y="71832"/>
                                </a:cubicBezTo>
                                <a:close/>
                                <a:moveTo>
                                  <a:pt x="156210" y="203277"/>
                                </a:moveTo>
                                <a:cubicBezTo>
                                  <a:pt x="156210" y="204230"/>
                                  <a:pt x="157163" y="204230"/>
                                  <a:pt x="158115" y="204230"/>
                                </a:cubicBezTo>
                                <a:cubicBezTo>
                                  <a:pt x="157163" y="203277"/>
                                  <a:pt x="157163" y="202325"/>
                                  <a:pt x="156210" y="203277"/>
                                </a:cubicBezTo>
                                <a:cubicBezTo>
                                  <a:pt x="156210" y="202325"/>
                                  <a:pt x="156210" y="202325"/>
                                  <a:pt x="156210" y="203277"/>
                                </a:cubicBezTo>
                                <a:close/>
                                <a:moveTo>
                                  <a:pt x="160020" y="193752"/>
                                </a:moveTo>
                                <a:cubicBezTo>
                                  <a:pt x="156210" y="194705"/>
                                  <a:pt x="157163" y="195657"/>
                                  <a:pt x="159067" y="198514"/>
                                </a:cubicBezTo>
                                <a:cubicBezTo>
                                  <a:pt x="160020" y="200420"/>
                                  <a:pt x="161925" y="202325"/>
                                  <a:pt x="159067" y="204230"/>
                                </a:cubicBezTo>
                                <a:cubicBezTo>
                                  <a:pt x="160020" y="206135"/>
                                  <a:pt x="160972" y="207087"/>
                                  <a:pt x="162877" y="207087"/>
                                </a:cubicBezTo>
                                <a:cubicBezTo>
                                  <a:pt x="162877" y="205182"/>
                                  <a:pt x="162877" y="203277"/>
                                  <a:pt x="164782" y="202325"/>
                                </a:cubicBezTo>
                                <a:cubicBezTo>
                                  <a:pt x="168592" y="202325"/>
                                  <a:pt x="167640" y="200420"/>
                                  <a:pt x="166688" y="198514"/>
                                </a:cubicBezTo>
                                <a:cubicBezTo>
                                  <a:pt x="166688" y="197562"/>
                                  <a:pt x="165735" y="197562"/>
                                  <a:pt x="165735" y="197562"/>
                                </a:cubicBezTo>
                                <a:cubicBezTo>
                                  <a:pt x="164782" y="197562"/>
                                  <a:pt x="164782" y="198514"/>
                                  <a:pt x="165735" y="199467"/>
                                </a:cubicBezTo>
                                <a:cubicBezTo>
                                  <a:pt x="166688" y="200420"/>
                                  <a:pt x="166688" y="201372"/>
                                  <a:pt x="165735" y="202325"/>
                                </a:cubicBezTo>
                                <a:cubicBezTo>
                                  <a:pt x="160972" y="198514"/>
                                  <a:pt x="160972" y="197562"/>
                                  <a:pt x="165735" y="195657"/>
                                </a:cubicBezTo>
                                <a:cubicBezTo>
                                  <a:pt x="166688" y="194705"/>
                                  <a:pt x="168592" y="194705"/>
                                  <a:pt x="168592" y="192800"/>
                                </a:cubicBezTo>
                                <a:cubicBezTo>
                                  <a:pt x="167640" y="190895"/>
                                  <a:pt x="166688" y="193752"/>
                                  <a:pt x="164782" y="192800"/>
                                </a:cubicBezTo>
                                <a:cubicBezTo>
                                  <a:pt x="163830" y="191847"/>
                                  <a:pt x="162877" y="191847"/>
                                  <a:pt x="160972" y="192800"/>
                                </a:cubicBezTo>
                                <a:cubicBezTo>
                                  <a:pt x="160020" y="191847"/>
                                  <a:pt x="161925" y="192800"/>
                                  <a:pt x="160020" y="193752"/>
                                </a:cubicBezTo>
                                <a:close/>
                                <a:moveTo>
                                  <a:pt x="162877" y="85167"/>
                                </a:moveTo>
                                <a:cubicBezTo>
                                  <a:pt x="161925" y="81357"/>
                                  <a:pt x="161925" y="78500"/>
                                  <a:pt x="159067" y="74689"/>
                                </a:cubicBezTo>
                                <a:cubicBezTo>
                                  <a:pt x="159067" y="74689"/>
                                  <a:pt x="159067" y="73737"/>
                                  <a:pt x="158115" y="73737"/>
                                </a:cubicBezTo>
                                <a:cubicBezTo>
                                  <a:pt x="158115" y="73737"/>
                                  <a:pt x="158115" y="73737"/>
                                  <a:pt x="158115" y="73737"/>
                                </a:cubicBezTo>
                                <a:cubicBezTo>
                                  <a:pt x="158115" y="74689"/>
                                  <a:pt x="159067" y="74689"/>
                                  <a:pt x="159067" y="74689"/>
                                </a:cubicBezTo>
                                <a:cubicBezTo>
                                  <a:pt x="158115" y="78500"/>
                                  <a:pt x="159067" y="82310"/>
                                  <a:pt x="160972" y="85167"/>
                                </a:cubicBezTo>
                                <a:cubicBezTo>
                                  <a:pt x="160972" y="86120"/>
                                  <a:pt x="160972" y="87072"/>
                                  <a:pt x="161925" y="87072"/>
                                </a:cubicBezTo>
                                <a:cubicBezTo>
                                  <a:pt x="161925" y="87072"/>
                                  <a:pt x="162877" y="86120"/>
                                  <a:pt x="162877" y="85167"/>
                                </a:cubicBezTo>
                                <a:close/>
                                <a:moveTo>
                                  <a:pt x="173355" y="204230"/>
                                </a:moveTo>
                                <a:cubicBezTo>
                                  <a:pt x="174307" y="202325"/>
                                  <a:pt x="173355" y="201372"/>
                                  <a:pt x="172402" y="200420"/>
                                </a:cubicBezTo>
                                <a:lnTo>
                                  <a:pt x="170497" y="196610"/>
                                </a:lnTo>
                                <a:lnTo>
                                  <a:pt x="170497" y="196610"/>
                                </a:lnTo>
                                <a:cubicBezTo>
                                  <a:pt x="168592" y="197562"/>
                                  <a:pt x="168592" y="198514"/>
                                  <a:pt x="169545" y="199467"/>
                                </a:cubicBezTo>
                                <a:cubicBezTo>
                                  <a:pt x="172402" y="202325"/>
                                  <a:pt x="170497" y="203277"/>
                                  <a:pt x="167640" y="204230"/>
                                </a:cubicBezTo>
                                <a:cubicBezTo>
                                  <a:pt x="165735" y="205182"/>
                                  <a:pt x="162877" y="204230"/>
                                  <a:pt x="160972" y="206135"/>
                                </a:cubicBezTo>
                                <a:cubicBezTo>
                                  <a:pt x="160020" y="207087"/>
                                  <a:pt x="160020" y="208039"/>
                                  <a:pt x="158115" y="207087"/>
                                </a:cubicBezTo>
                                <a:cubicBezTo>
                                  <a:pt x="157163" y="207087"/>
                                  <a:pt x="156210" y="207087"/>
                                  <a:pt x="156210" y="208039"/>
                                </a:cubicBezTo>
                                <a:cubicBezTo>
                                  <a:pt x="156210" y="208992"/>
                                  <a:pt x="157163" y="209945"/>
                                  <a:pt x="158115" y="208992"/>
                                </a:cubicBezTo>
                                <a:cubicBezTo>
                                  <a:pt x="160972" y="208039"/>
                                  <a:pt x="164782" y="206135"/>
                                  <a:pt x="166688" y="203277"/>
                                </a:cubicBezTo>
                                <a:cubicBezTo>
                                  <a:pt x="167640" y="203277"/>
                                  <a:pt x="167640" y="203277"/>
                                  <a:pt x="168592" y="203277"/>
                                </a:cubicBezTo>
                                <a:cubicBezTo>
                                  <a:pt x="171450" y="205182"/>
                                  <a:pt x="172402" y="205182"/>
                                  <a:pt x="173355" y="204230"/>
                                </a:cubicBezTo>
                                <a:close/>
                                <a:moveTo>
                                  <a:pt x="158115" y="187085"/>
                                </a:moveTo>
                                <a:cubicBezTo>
                                  <a:pt x="157163" y="188989"/>
                                  <a:pt x="158115" y="189942"/>
                                  <a:pt x="159067" y="190895"/>
                                </a:cubicBezTo>
                                <a:lnTo>
                                  <a:pt x="159067" y="190895"/>
                                </a:lnTo>
                                <a:lnTo>
                                  <a:pt x="160020" y="187085"/>
                                </a:lnTo>
                                <a:cubicBezTo>
                                  <a:pt x="160020" y="186132"/>
                                  <a:pt x="160972" y="185180"/>
                                  <a:pt x="160020" y="185180"/>
                                </a:cubicBezTo>
                                <a:cubicBezTo>
                                  <a:pt x="160020" y="185180"/>
                                  <a:pt x="159067" y="186132"/>
                                  <a:pt x="158115" y="187085"/>
                                </a:cubicBezTo>
                                <a:close/>
                                <a:moveTo>
                                  <a:pt x="160020" y="176607"/>
                                </a:moveTo>
                                <a:cubicBezTo>
                                  <a:pt x="160020" y="177560"/>
                                  <a:pt x="160020" y="178512"/>
                                  <a:pt x="160972" y="178512"/>
                                </a:cubicBezTo>
                                <a:cubicBezTo>
                                  <a:pt x="162877" y="178512"/>
                                  <a:pt x="161925" y="177560"/>
                                  <a:pt x="161925" y="175655"/>
                                </a:cubicBezTo>
                                <a:lnTo>
                                  <a:pt x="161925" y="175655"/>
                                </a:lnTo>
                                <a:cubicBezTo>
                                  <a:pt x="161925" y="174702"/>
                                  <a:pt x="160020" y="173750"/>
                                  <a:pt x="160020" y="176607"/>
                                </a:cubicBezTo>
                                <a:close/>
                                <a:moveTo>
                                  <a:pt x="162877" y="71832"/>
                                </a:moveTo>
                                <a:cubicBezTo>
                                  <a:pt x="164782" y="71832"/>
                                  <a:pt x="163830" y="69927"/>
                                  <a:pt x="163830" y="68975"/>
                                </a:cubicBezTo>
                                <a:cubicBezTo>
                                  <a:pt x="163830" y="68975"/>
                                  <a:pt x="163830" y="68022"/>
                                  <a:pt x="163830" y="68022"/>
                                </a:cubicBezTo>
                                <a:cubicBezTo>
                                  <a:pt x="163830" y="68022"/>
                                  <a:pt x="164782" y="67070"/>
                                  <a:pt x="163830" y="67070"/>
                                </a:cubicBezTo>
                                <a:cubicBezTo>
                                  <a:pt x="163830" y="68022"/>
                                  <a:pt x="163830" y="68022"/>
                                  <a:pt x="163830" y="68022"/>
                                </a:cubicBezTo>
                                <a:lnTo>
                                  <a:pt x="163830" y="69927"/>
                                </a:lnTo>
                                <a:cubicBezTo>
                                  <a:pt x="162877" y="69927"/>
                                  <a:pt x="160972" y="68975"/>
                                  <a:pt x="160972" y="69927"/>
                                </a:cubicBezTo>
                                <a:cubicBezTo>
                                  <a:pt x="160020" y="70880"/>
                                  <a:pt x="161925" y="71832"/>
                                  <a:pt x="162877" y="71832"/>
                                </a:cubicBezTo>
                                <a:close/>
                                <a:moveTo>
                                  <a:pt x="160972" y="211850"/>
                                </a:moveTo>
                                <a:lnTo>
                                  <a:pt x="160972" y="211850"/>
                                </a:lnTo>
                                <a:cubicBezTo>
                                  <a:pt x="160020" y="211850"/>
                                  <a:pt x="160020" y="211850"/>
                                  <a:pt x="160972" y="211850"/>
                                </a:cubicBezTo>
                                <a:cubicBezTo>
                                  <a:pt x="160020" y="212802"/>
                                  <a:pt x="160020" y="212802"/>
                                  <a:pt x="160972" y="211850"/>
                                </a:cubicBezTo>
                                <a:cubicBezTo>
                                  <a:pt x="160972" y="212802"/>
                                  <a:pt x="160972" y="212802"/>
                                  <a:pt x="160972" y="211850"/>
                                </a:cubicBezTo>
                                <a:close/>
                                <a:moveTo>
                                  <a:pt x="160972" y="160414"/>
                                </a:moveTo>
                                <a:cubicBezTo>
                                  <a:pt x="160972" y="160414"/>
                                  <a:pt x="160972" y="160414"/>
                                  <a:pt x="160972" y="160414"/>
                                </a:cubicBezTo>
                                <a:cubicBezTo>
                                  <a:pt x="161925" y="160414"/>
                                  <a:pt x="161925" y="160414"/>
                                  <a:pt x="160972" y="160414"/>
                                </a:cubicBezTo>
                                <a:cubicBezTo>
                                  <a:pt x="161925" y="159462"/>
                                  <a:pt x="161925" y="159462"/>
                                  <a:pt x="160972" y="160414"/>
                                </a:cubicBezTo>
                                <a:lnTo>
                                  <a:pt x="160972" y="160414"/>
                                </a:lnTo>
                                <a:close/>
                                <a:moveTo>
                                  <a:pt x="161925" y="163272"/>
                                </a:moveTo>
                                <a:cubicBezTo>
                                  <a:pt x="161925" y="164225"/>
                                  <a:pt x="161925" y="164225"/>
                                  <a:pt x="161925" y="163272"/>
                                </a:cubicBezTo>
                                <a:cubicBezTo>
                                  <a:pt x="161925" y="165177"/>
                                  <a:pt x="162877" y="165177"/>
                                  <a:pt x="163830" y="164225"/>
                                </a:cubicBezTo>
                                <a:cubicBezTo>
                                  <a:pt x="163830" y="164225"/>
                                  <a:pt x="164782" y="164225"/>
                                  <a:pt x="164782" y="164225"/>
                                </a:cubicBezTo>
                                <a:cubicBezTo>
                                  <a:pt x="164782" y="167082"/>
                                  <a:pt x="165735" y="169939"/>
                                  <a:pt x="167640" y="171845"/>
                                </a:cubicBezTo>
                                <a:cubicBezTo>
                                  <a:pt x="166688" y="171845"/>
                                  <a:pt x="165735" y="171845"/>
                                  <a:pt x="164782" y="170892"/>
                                </a:cubicBezTo>
                                <a:cubicBezTo>
                                  <a:pt x="164782" y="169939"/>
                                  <a:pt x="163830" y="168987"/>
                                  <a:pt x="162877" y="169939"/>
                                </a:cubicBezTo>
                                <a:cubicBezTo>
                                  <a:pt x="161925" y="170892"/>
                                  <a:pt x="161925" y="171845"/>
                                  <a:pt x="161925" y="173750"/>
                                </a:cubicBezTo>
                                <a:lnTo>
                                  <a:pt x="162877" y="175655"/>
                                </a:lnTo>
                                <a:cubicBezTo>
                                  <a:pt x="164782" y="174702"/>
                                  <a:pt x="166688" y="175655"/>
                                  <a:pt x="167640" y="172797"/>
                                </a:cubicBezTo>
                                <a:cubicBezTo>
                                  <a:pt x="171450" y="171845"/>
                                  <a:pt x="172402" y="168987"/>
                                  <a:pt x="169545" y="166130"/>
                                </a:cubicBezTo>
                                <a:cubicBezTo>
                                  <a:pt x="169545" y="166130"/>
                                  <a:pt x="168592" y="165177"/>
                                  <a:pt x="168592" y="166130"/>
                                </a:cubicBezTo>
                                <a:cubicBezTo>
                                  <a:pt x="167640" y="166130"/>
                                  <a:pt x="167640" y="167082"/>
                                  <a:pt x="168592" y="167082"/>
                                </a:cubicBezTo>
                                <a:cubicBezTo>
                                  <a:pt x="168592" y="168035"/>
                                  <a:pt x="170497" y="168987"/>
                                  <a:pt x="168592" y="169939"/>
                                </a:cubicBezTo>
                                <a:cubicBezTo>
                                  <a:pt x="166688" y="170892"/>
                                  <a:pt x="166688" y="168987"/>
                                  <a:pt x="166688" y="168035"/>
                                </a:cubicBezTo>
                                <a:cubicBezTo>
                                  <a:pt x="166688" y="167082"/>
                                  <a:pt x="165735" y="166130"/>
                                  <a:pt x="164782" y="165177"/>
                                </a:cubicBezTo>
                                <a:cubicBezTo>
                                  <a:pt x="164782" y="165177"/>
                                  <a:pt x="163830" y="164225"/>
                                  <a:pt x="163830" y="164225"/>
                                </a:cubicBezTo>
                                <a:cubicBezTo>
                                  <a:pt x="162877" y="163272"/>
                                  <a:pt x="162877" y="163272"/>
                                  <a:pt x="161925" y="163272"/>
                                </a:cubicBezTo>
                                <a:close/>
                                <a:moveTo>
                                  <a:pt x="162877" y="181370"/>
                                </a:moveTo>
                                <a:cubicBezTo>
                                  <a:pt x="161925" y="181370"/>
                                  <a:pt x="161925" y="182322"/>
                                  <a:pt x="161925" y="182322"/>
                                </a:cubicBezTo>
                                <a:cubicBezTo>
                                  <a:pt x="162877" y="183275"/>
                                  <a:pt x="162877" y="185180"/>
                                  <a:pt x="162877" y="186132"/>
                                </a:cubicBezTo>
                                <a:cubicBezTo>
                                  <a:pt x="162877" y="188037"/>
                                  <a:pt x="164782" y="188037"/>
                                  <a:pt x="165735" y="187085"/>
                                </a:cubicBezTo>
                                <a:cubicBezTo>
                                  <a:pt x="166688" y="186132"/>
                                  <a:pt x="166688" y="185180"/>
                                  <a:pt x="166688" y="184227"/>
                                </a:cubicBezTo>
                                <a:cubicBezTo>
                                  <a:pt x="165735" y="182322"/>
                                  <a:pt x="165735" y="182322"/>
                                  <a:pt x="168592" y="182322"/>
                                </a:cubicBezTo>
                                <a:cubicBezTo>
                                  <a:pt x="169545" y="183275"/>
                                  <a:pt x="169545" y="183275"/>
                                  <a:pt x="169545" y="184227"/>
                                </a:cubicBezTo>
                                <a:cubicBezTo>
                                  <a:pt x="169545" y="184227"/>
                                  <a:pt x="170497" y="185180"/>
                                  <a:pt x="171450" y="185180"/>
                                </a:cubicBezTo>
                                <a:cubicBezTo>
                                  <a:pt x="172402" y="184227"/>
                                  <a:pt x="171450" y="183275"/>
                                  <a:pt x="170497" y="183275"/>
                                </a:cubicBezTo>
                                <a:cubicBezTo>
                                  <a:pt x="169545" y="183275"/>
                                  <a:pt x="169545" y="183275"/>
                                  <a:pt x="168592" y="183275"/>
                                </a:cubicBezTo>
                                <a:lnTo>
                                  <a:pt x="169545" y="180417"/>
                                </a:lnTo>
                                <a:cubicBezTo>
                                  <a:pt x="169545" y="179464"/>
                                  <a:pt x="169545" y="178512"/>
                                  <a:pt x="168592" y="179464"/>
                                </a:cubicBezTo>
                                <a:cubicBezTo>
                                  <a:pt x="166688" y="181370"/>
                                  <a:pt x="164782" y="181370"/>
                                  <a:pt x="162877" y="181370"/>
                                </a:cubicBezTo>
                                <a:close/>
                                <a:moveTo>
                                  <a:pt x="170497" y="93739"/>
                                </a:moveTo>
                                <a:cubicBezTo>
                                  <a:pt x="168592" y="93739"/>
                                  <a:pt x="168592" y="94692"/>
                                  <a:pt x="166688" y="95645"/>
                                </a:cubicBezTo>
                                <a:lnTo>
                                  <a:pt x="166688" y="95645"/>
                                </a:lnTo>
                                <a:cubicBezTo>
                                  <a:pt x="165735" y="95645"/>
                                  <a:pt x="165735" y="94692"/>
                                  <a:pt x="164782" y="93739"/>
                                </a:cubicBezTo>
                                <a:cubicBezTo>
                                  <a:pt x="163830" y="93739"/>
                                  <a:pt x="162877" y="93739"/>
                                  <a:pt x="162877" y="94692"/>
                                </a:cubicBezTo>
                                <a:cubicBezTo>
                                  <a:pt x="162877" y="95645"/>
                                  <a:pt x="162877" y="96597"/>
                                  <a:pt x="162877" y="96597"/>
                                </a:cubicBezTo>
                                <a:cubicBezTo>
                                  <a:pt x="163830" y="97550"/>
                                  <a:pt x="163830" y="95645"/>
                                  <a:pt x="164782" y="95645"/>
                                </a:cubicBezTo>
                                <a:cubicBezTo>
                                  <a:pt x="164782" y="95645"/>
                                  <a:pt x="165735" y="95645"/>
                                  <a:pt x="166688" y="95645"/>
                                </a:cubicBezTo>
                                <a:cubicBezTo>
                                  <a:pt x="167640" y="95645"/>
                                  <a:pt x="169545" y="96597"/>
                                  <a:pt x="170497" y="95645"/>
                                </a:cubicBezTo>
                                <a:cubicBezTo>
                                  <a:pt x="170497" y="94692"/>
                                  <a:pt x="170497" y="94692"/>
                                  <a:pt x="170497" y="93739"/>
                                </a:cubicBezTo>
                                <a:close/>
                                <a:moveTo>
                                  <a:pt x="163830" y="74689"/>
                                </a:moveTo>
                                <a:cubicBezTo>
                                  <a:pt x="163830" y="75642"/>
                                  <a:pt x="163830" y="75642"/>
                                  <a:pt x="164782" y="76595"/>
                                </a:cubicBezTo>
                                <a:cubicBezTo>
                                  <a:pt x="165735" y="76595"/>
                                  <a:pt x="165735" y="76595"/>
                                  <a:pt x="165735" y="75642"/>
                                </a:cubicBezTo>
                                <a:cubicBezTo>
                                  <a:pt x="165735" y="75642"/>
                                  <a:pt x="165735" y="74689"/>
                                  <a:pt x="164782" y="74689"/>
                                </a:cubicBezTo>
                                <a:cubicBezTo>
                                  <a:pt x="163830" y="74689"/>
                                  <a:pt x="163830" y="74689"/>
                                  <a:pt x="163830" y="74689"/>
                                </a:cubicBezTo>
                                <a:close/>
                                <a:moveTo>
                                  <a:pt x="164782" y="158510"/>
                                </a:moveTo>
                                <a:cubicBezTo>
                                  <a:pt x="165735" y="159462"/>
                                  <a:pt x="167640" y="159462"/>
                                  <a:pt x="168592" y="158510"/>
                                </a:cubicBezTo>
                                <a:cubicBezTo>
                                  <a:pt x="168592" y="159462"/>
                                  <a:pt x="167640" y="161367"/>
                                  <a:pt x="168592" y="161367"/>
                                </a:cubicBezTo>
                                <a:cubicBezTo>
                                  <a:pt x="169545" y="162320"/>
                                  <a:pt x="169545" y="159462"/>
                                  <a:pt x="170497" y="159462"/>
                                </a:cubicBezTo>
                                <a:cubicBezTo>
                                  <a:pt x="171450" y="159462"/>
                                  <a:pt x="171450" y="158510"/>
                                  <a:pt x="172402" y="158510"/>
                                </a:cubicBezTo>
                                <a:cubicBezTo>
                                  <a:pt x="173355" y="157557"/>
                                  <a:pt x="173355" y="155652"/>
                                  <a:pt x="172402" y="154700"/>
                                </a:cubicBezTo>
                                <a:cubicBezTo>
                                  <a:pt x="172402" y="153747"/>
                                  <a:pt x="171450" y="152795"/>
                                  <a:pt x="170497" y="153747"/>
                                </a:cubicBezTo>
                                <a:cubicBezTo>
                                  <a:pt x="170497" y="153747"/>
                                  <a:pt x="170497" y="155652"/>
                                  <a:pt x="170497" y="155652"/>
                                </a:cubicBezTo>
                                <a:cubicBezTo>
                                  <a:pt x="169545" y="155652"/>
                                  <a:pt x="167640" y="154700"/>
                                  <a:pt x="166688" y="154700"/>
                                </a:cubicBezTo>
                                <a:cubicBezTo>
                                  <a:pt x="165735" y="153747"/>
                                  <a:pt x="164782" y="154700"/>
                                  <a:pt x="164782" y="155652"/>
                                </a:cubicBezTo>
                                <a:cubicBezTo>
                                  <a:pt x="162877" y="157557"/>
                                  <a:pt x="163830" y="158510"/>
                                  <a:pt x="164782" y="158510"/>
                                </a:cubicBezTo>
                                <a:close/>
                                <a:moveTo>
                                  <a:pt x="165735" y="84214"/>
                                </a:moveTo>
                                <a:cubicBezTo>
                                  <a:pt x="164782" y="84214"/>
                                  <a:pt x="164782" y="84214"/>
                                  <a:pt x="165735" y="84214"/>
                                </a:cubicBezTo>
                                <a:lnTo>
                                  <a:pt x="165735" y="85167"/>
                                </a:lnTo>
                                <a:cubicBezTo>
                                  <a:pt x="165735" y="86120"/>
                                  <a:pt x="166688" y="85167"/>
                                  <a:pt x="165735" y="84214"/>
                                </a:cubicBezTo>
                                <a:cubicBezTo>
                                  <a:pt x="166688" y="84214"/>
                                  <a:pt x="165735" y="84214"/>
                                  <a:pt x="165735" y="84214"/>
                                </a:cubicBezTo>
                                <a:close/>
                                <a:moveTo>
                                  <a:pt x="166688" y="89930"/>
                                </a:moveTo>
                                <a:cubicBezTo>
                                  <a:pt x="165735" y="89930"/>
                                  <a:pt x="165735" y="89930"/>
                                  <a:pt x="165735" y="90882"/>
                                </a:cubicBezTo>
                                <a:cubicBezTo>
                                  <a:pt x="165735" y="91835"/>
                                  <a:pt x="166688" y="91835"/>
                                  <a:pt x="166688" y="91835"/>
                                </a:cubicBezTo>
                                <a:cubicBezTo>
                                  <a:pt x="167640" y="91835"/>
                                  <a:pt x="167640" y="91835"/>
                                  <a:pt x="167640" y="90882"/>
                                </a:cubicBezTo>
                                <a:cubicBezTo>
                                  <a:pt x="167640" y="89930"/>
                                  <a:pt x="167640" y="89930"/>
                                  <a:pt x="166688" y="89930"/>
                                </a:cubicBezTo>
                                <a:close/>
                                <a:moveTo>
                                  <a:pt x="166688" y="216612"/>
                                </a:moveTo>
                                <a:cubicBezTo>
                                  <a:pt x="166688" y="216612"/>
                                  <a:pt x="165735" y="216612"/>
                                  <a:pt x="166688" y="216612"/>
                                </a:cubicBezTo>
                                <a:cubicBezTo>
                                  <a:pt x="165735" y="218517"/>
                                  <a:pt x="165735" y="218517"/>
                                  <a:pt x="166688" y="218517"/>
                                </a:cubicBezTo>
                                <a:cubicBezTo>
                                  <a:pt x="167640" y="218517"/>
                                  <a:pt x="167640" y="218517"/>
                                  <a:pt x="166688" y="216612"/>
                                </a:cubicBezTo>
                                <a:cubicBezTo>
                                  <a:pt x="167640" y="216612"/>
                                  <a:pt x="167640" y="216612"/>
                                  <a:pt x="166688" y="216612"/>
                                </a:cubicBezTo>
                                <a:close/>
                                <a:moveTo>
                                  <a:pt x="168592" y="228995"/>
                                </a:moveTo>
                                <a:cubicBezTo>
                                  <a:pt x="168592" y="228042"/>
                                  <a:pt x="167640" y="228042"/>
                                  <a:pt x="166688" y="228042"/>
                                </a:cubicBezTo>
                                <a:cubicBezTo>
                                  <a:pt x="166688" y="228042"/>
                                  <a:pt x="165735" y="228042"/>
                                  <a:pt x="165735" y="228995"/>
                                </a:cubicBezTo>
                                <a:cubicBezTo>
                                  <a:pt x="165735" y="229947"/>
                                  <a:pt x="166688" y="229947"/>
                                  <a:pt x="167640" y="230900"/>
                                </a:cubicBezTo>
                                <a:cubicBezTo>
                                  <a:pt x="168592" y="230900"/>
                                  <a:pt x="168592" y="229947"/>
                                  <a:pt x="168592" y="228995"/>
                                </a:cubicBezTo>
                                <a:close/>
                                <a:moveTo>
                                  <a:pt x="166688" y="67070"/>
                                </a:moveTo>
                                <a:cubicBezTo>
                                  <a:pt x="166688" y="68022"/>
                                  <a:pt x="166688" y="68022"/>
                                  <a:pt x="166688" y="67070"/>
                                </a:cubicBezTo>
                                <a:cubicBezTo>
                                  <a:pt x="167640" y="68022"/>
                                  <a:pt x="168592" y="68022"/>
                                  <a:pt x="168592" y="68022"/>
                                </a:cubicBezTo>
                                <a:cubicBezTo>
                                  <a:pt x="168592" y="67070"/>
                                  <a:pt x="168592" y="67070"/>
                                  <a:pt x="167640" y="67070"/>
                                </a:cubicBezTo>
                                <a:cubicBezTo>
                                  <a:pt x="167640" y="67070"/>
                                  <a:pt x="166688" y="67070"/>
                                  <a:pt x="166688" y="67070"/>
                                </a:cubicBezTo>
                                <a:close/>
                                <a:moveTo>
                                  <a:pt x="170497" y="76595"/>
                                </a:moveTo>
                                <a:cubicBezTo>
                                  <a:pt x="168592" y="77547"/>
                                  <a:pt x="167640" y="79452"/>
                                  <a:pt x="167640" y="80405"/>
                                </a:cubicBezTo>
                                <a:cubicBezTo>
                                  <a:pt x="168592" y="82310"/>
                                  <a:pt x="169545" y="79452"/>
                                  <a:pt x="171450" y="80405"/>
                                </a:cubicBezTo>
                                <a:cubicBezTo>
                                  <a:pt x="171450" y="80405"/>
                                  <a:pt x="172402" y="80405"/>
                                  <a:pt x="172402" y="80405"/>
                                </a:cubicBezTo>
                                <a:lnTo>
                                  <a:pt x="172402" y="80405"/>
                                </a:lnTo>
                                <a:cubicBezTo>
                                  <a:pt x="173355" y="78500"/>
                                  <a:pt x="175260" y="78500"/>
                                  <a:pt x="176213" y="78500"/>
                                </a:cubicBezTo>
                                <a:cubicBezTo>
                                  <a:pt x="175260" y="80405"/>
                                  <a:pt x="174307" y="80405"/>
                                  <a:pt x="172402" y="80405"/>
                                </a:cubicBezTo>
                                <a:cubicBezTo>
                                  <a:pt x="172402" y="81357"/>
                                  <a:pt x="172402" y="81357"/>
                                  <a:pt x="173355" y="82310"/>
                                </a:cubicBezTo>
                                <a:cubicBezTo>
                                  <a:pt x="174307" y="83262"/>
                                  <a:pt x="174307" y="85167"/>
                                  <a:pt x="177165" y="84214"/>
                                </a:cubicBezTo>
                                <a:cubicBezTo>
                                  <a:pt x="178117" y="83262"/>
                                  <a:pt x="180022" y="85167"/>
                                  <a:pt x="180022" y="83262"/>
                                </a:cubicBezTo>
                                <a:cubicBezTo>
                                  <a:pt x="180022" y="81357"/>
                                  <a:pt x="179070" y="80405"/>
                                  <a:pt x="177165" y="79452"/>
                                </a:cubicBezTo>
                                <a:cubicBezTo>
                                  <a:pt x="177165" y="79452"/>
                                  <a:pt x="177165" y="79452"/>
                                  <a:pt x="176213" y="78500"/>
                                </a:cubicBezTo>
                                <a:cubicBezTo>
                                  <a:pt x="173355" y="76595"/>
                                  <a:pt x="172402" y="75642"/>
                                  <a:pt x="170497" y="76595"/>
                                </a:cubicBezTo>
                                <a:close/>
                                <a:moveTo>
                                  <a:pt x="176213" y="194705"/>
                                </a:moveTo>
                                <a:cubicBezTo>
                                  <a:pt x="178117" y="195657"/>
                                  <a:pt x="179070" y="194705"/>
                                  <a:pt x="178117" y="193752"/>
                                </a:cubicBezTo>
                                <a:cubicBezTo>
                                  <a:pt x="177165" y="191847"/>
                                  <a:pt x="175260" y="189942"/>
                                  <a:pt x="173355" y="189942"/>
                                </a:cubicBezTo>
                                <a:cubicBezTo>
                                  <a:pt x="173355" y="189942"/>
                                  <a:pt x="172402" y="189942"/>
                                  <a:pt x="172402" y="189942"/>
                                </a:cubicBezTo>
                                <a:cubicBezTo>
                                  <a:pt x="171450" y="189942"/>
                                  <a:pt x="172402" y="190895"/>
                                  <a:pt x="172402" y="190895"/>
                                </a:cubicBezTo>
                                <a:cubicBezTo>
                                  <a:pt x="174307" y="191847"/>
                                  <a:pt x="174307" y="192800"/>
                                  <a:pt x="174307" y="193752"/>
                                </a:cubicBezTo>
                                <a:cubicBezTo>
                                  <a:pt x="172402" y="193752"/>
                                  <a:pt x="170497" y="193752"/>
                                  <a:pt x="170497" y="196610"/>
                                </a:cubicBezTo>
                                <a:cubicBezTo>
                                  <a:pt x="172402" y="196610"/>
                                  <a:pt x="173355" y="195657"/>
                                  <a:pt x="174307" y="193752"/>
                                </a:cubicBezTo>
                                <a:cubicBezTo>
                                  <a:pt x="175260" y="194705"/>
                                  <a:pt x="175260" y="194705"/>
                                  <a:pt x="176213" y="194705"/>
                                </a:cubicBezTo>
                                <a:close/>
                                <a:moveTo>
                                  <a:pt x="172402" y="211850"/>
                                </a:moveTo>
                                <a:cubicBezTo>
                                  <a:pt x="172402" y="210897"/>
                                  <a:pt x="172402" y="210897"/>
                                  <a:pt x="172402" y="211850"/>
                                </a:cubicBezTo>
                                <a:cubicBezTo>
                                  <a:pt x="171450" y="210897"/>
                                  <a:pt x="171450" y="211850"/>
                                  <a:pt x="171450" y="211850"/>
                                </a:cubicBezTo>
                                <a:cubicBezTo>
                                  <a:pt x="171450" y="211850"/>
                                  <a:pt x="171450" y="211850"/>
                                  <a:pt x="172402" y="211850"/>
                                </a:cubicBezTo>
                                <a:cubicBezTo>
                                  <a:pt x="172402" y="211850"/>
                                  <a:pt x="173355" y="211850"/>
                                  <a:pt x="172402" y="211850"/>
                                </a:cubicBezTo>
                                <a:close/>
                                <a:moveTo>
                                  <a:pt x="172402" y="159462"/>
                                </a:moveTo>
                                <a:cubicBezTo>
                                  <a:pt x="171450" y="164225"/>
                                  <a:pt x="171450" y="165177"/>
                                  <a:pt x="175260" y="167082"/>
                                </a:cubicBezTo>
                                <a:cubicBezTo>
                                  <a:pt x="176213" y="168035"/>
                                  <a:pt x="177165" y="168035"/>
                                  <a:pt x="177165" y="166130"/>
                                </a:cubicBezTo>
                                <a:cubicBezTo>
                                  <a:pt x="178117" y="164225"/>
                                  <a:pt x="177165" y="162320"/>
                                  <a:pt x="176213" y="161367"/>
                                </a:cubicBezTo>
                                <a:cubicBezTo>
                                  <a:pt x="175260" y="158510"/>
                                  <a:pt x="173355" y="160414"/>
                                  <a:pt x="172402" y="159462"/>
                                </a:cubicBezTo>
                                <a:close/>
                                <a:moveTo>
                                  <a:pt x="183832" y="197562"/>
                                </a:moveTo>
                                <a:cubicBezTo>
                                  <a:pt x="183832" y="197562"/>
                                  <a:pt x="184785" y="196610"/>
                                  <a:pt x="184785" y="196610"/>
                                </a:cubicBezTo>
                                <a:cubicBezTo>
                                  <a:pt x="185738" y="194705"/>
                                  <a:pt x="183832" y="191847"/>
                                  <a:pt x="180975" y="189942"/>
                                </a:cubicBezTo>
                                <a:cubicBezTo>
                                  <a:pt x="180975" y="188989"/>
                                  <a:pt x="181927" y="188989"/>
                                  <a:pt x="181927" y="188989"/>
                                </a:cubicBezTo>
                                <a:cubicBezTo>
                                  <a:pt x="182880" y="188989"/>
                                  <a:pt x="183832" y="189942"/>
                                  <a:pt x="183832" y="188989"/>
                                </a:cubicBezTo>
                                <a:cubicBezTo>
                                  <a:pt x="183832" y="188037"/>
                                  <a:pt x="182880" y="187085"/>
                                  <a:pt x="181927" y="187085"/>
                                </a:cubicBezTo>
                                <a:cubicBezTo>
                                  <a:pt x="181927" y="187085"/>
                                  <a:pt x="180975" y="187085"/>
                                  <a:pt x="180975" y="186132"/>
                                </a:cubicBezTo>
                                <a:cubicBezTo>
                                  <a:pt x="180975" y="186132"/>
                                  <a:pt x="180975" y="185180"/>
                                  <a:pt x="180975" y="185180"/>
                                </a:cubicBezTo>
                                <a:cubicBezTo>
                                  <a:pt x="179070" y="184227"/>
                                  <a:pt x="181927" y="177560"/>
                                  <a:pt x="177165" y="182322"/>
                                </a:cubicBezTo>
                                <a:cubicBezTo>
                                  <a:pt x="177165" y="182322"/>
                                  <a:pt x="176213" y="182322"/>
                                  <a:pt x="175260" y="181370"/>
                                </a:cubicBezTo>
                                <a:cubicBezTo>
                                  <a:pt x="174307" y="181370"/>
                                  <a:pt x="173355" y="180417"/>
                                  <a:pt x="171450" y="180417"/>
                                </a:cubicBezTo>
                                <a:cubicBezTo>
                                  <a:pt x="171450" y="181370"/>
                                  <a:pt x="172402" y="183275"/>
                                  <a:pt x="173355" y="184227"/>
                                </a:cubicBezTo>
                                <a:cubicBezTo>
                                  <a:pt x="174307" y="186132"/>
                                  <a:pt x="175260" y="187085"/>
                                  <a:pt x="177165" y="187085"/>
                                </a:cubicBezTo>
                                <a:cubicBezTo>
                                  <a:pt x="179070" y="187085"/>
                                  <a:pt x="180022" y="187085"/>
                                  <a:pt x="180975" y="186132"/>
                                </a:cubicBezTo>
                                <a:cubicBezTo>
                                  <a:pt x="180022" y="187085"/>
                                  <a:pt x="180022" y="188989"/>
                                  <a:pt x="180022" y="189942"/>
                                </a:cubicBezTo>
                                <a:cubicBezTo>
                                  <a:pt x="177165" y="189942"/>
                                  <a:pt x="178117" y="191847"/>
                                  <a:pt x="177165" y="193752"/>
                                </a:cubicBezTo>
                                <a:cubicBezTo>
                                  <a:pt x="179070" y="193752"/>
                                  <a:pt x="180975" y="194705"/>
                                  <a:pt x="182880" y="196610"/>
                                </a:cubicBezTo>
                                <a:cubicBezTo>
                                  <a:pt x="183832" y="196610"/>
                                  <a:pt x="182880" y="197562"/>
                                  <a:pt x="183832" y="197562"/>
                                </a:cubicBezTo>
                                <a:close/>
                                <a:moveTo>
                                  <a:pt x="172402" y="89930"/>
                                </a:moveTo>
                                <a:cubicBezTo>
                                  <a:pt x="172402" y="89930"/>
                                  <a:pt x="172402" y="89930"/>
                                  <a:pt x="172402" y="89930"/>
                                </a:cubicBezTo>
                                <a:cubicBezTo>
                                  <a:pt x="172402" y="89930"/>
                                  <a:pt x="172402" y="89930"/>
                                  <a:pt x="172402" y="89930"/>
                                </a:cubicBezTo>
                                <a:lnTo>
                                  <a:pt x="172402" y="89930"/>
                                </a:lnTo>
                                <a:cubicBezTo>
                                  <a:pt x="172402" y="90882"/>
                                  <a:pt x="172402" y="90882"/>
                                  <a:pt x="172402" y="89930"/>
                                </a:cubicBezTo>
                                <a:close/>
                                <a:moveTo>
                                  <a:pt x="172402" y="68975"/>
                                </a:moveTo>
                                <a:cubicBezTo>
                                  <a:pt x="172402" y="69927"/>
                                  <a:pt x="172402" y="69927"/>
                                  <a:pt x="173355" y="69927"/>
                                </a:cubicBezTo>
                                <a:cubicBezTo>
                                  <a:pt x="174307" y="69927"/>
                                  <a:pt x="174307" y="68975"/>
                                  <a:pt x="174307" y="68022"/>
                                </a:cubicBezTo>
                                <a:cubicBezTo>
                                  <a:pt x="174307" y="67070"/>
                                  <a:pt x="174307" y="66117"/>
                                  <a:pt x="173355" y="67070"/>
                                </a:cubicBezTo>
                                <a:cubicBezTo>
                                  <a:pt x="172402" y="68022"/>
                                  <a:pt x="172402" y="68975"/>
                                  <a:pt x="172402" y="68975"/>
                                </a:cubicBezTo>
                                <a:close/>
                                <a:moveTo>
                                  <a:pt x="172402" y="64212"/>
                                </a:moveTo>
                                <a:cubicBezTo>
                                  <a:pt x="172402" y="64212"/>
                                  <a:pt x="173355" y="64212"/>
                                  <a:pt x="172402" y="64212"/>
                                </a:cubicBezTo>
                                <a:cubicBezTo>
                                  <a:pt x="173355" y="64212"/>
                                  <a:pt x="174307" y="64212"/>
                                  <a:pt x="172402" y="64212"/>
                                </a:cubicBezTo>
                                <a:cubicBezTo>
                                  <a:pt x="173355" y="63260"/>
                                  <a:pt x="173355" y="63260"/>
                                  <a:pt x="172402" y="64212"/>
                                </a:cubicBezTo>
                                <a:cubicBezTo>
                                  <a:pt x="172402" y="63260"/>
                                  <a:pt x="172402" y="63260"/>
                                  <a:pt x="172402" y="64212"/>
                                </a:cubicBezTo>
                                <a:close/>
                                <a:moveTo>
                                  <a:pt x="173355" y="208039"/>
                                </a:moveTo>
                                <a:cubicBezTo>
                                  <a:pt x="173355" y="208039"/>
                                  <a:pt x="174307" y="208039"/>
                                  <a:pt x="173355" y="208039"/>
                                </a:cubicBezTo>
                                <a:cubicBezTo>
                                  <a:pt x="174307" y="208992"/>
                                  <a:pt x="174307" y="208039"/>
                                  <a:pt x="173355" y="208039"/>
                                </a:cubicBezTo>
                                <a:cubicBezTo>
                                  <a:pt x="174307" y="208039"/>
                                  <a:pt x="174307" y="207087"/>
                                  <a:pt x="173355" y="208039"/>
                                </a:cubicBezTo>
                                <a:lnTo>
                                  <a:pt x="173355" y="208039"/>
                                </a:lnTo>
                                <a:close/>
                                <a:moveTo>
                                  <a:pt x="176213" y="175655"/>
                                </a:moveTo>
                                <a:cubicBezTo>
                                  <a:pt x="175260" y="175655"/>
                                  <a:pt x="174307" y="175655"/>
                                  <a:pt x="174307" y="176607"/>
                                </a:cubicBezTo>
                                <a:cubicBezTo>
                                  <a:pt x="174307" y="176607"/>
                                  <a:pt x="174307" y="176607"/>
                                  <a:pt x="174307" y="176607"/>
                                </a:cubicBezTo>
                                <a:cubicBezTo>
                                  <a:pt x="175260" y="176607"/>
                                  <a:pt x="176213" y="175655"/>
                                  <a:pt x="176213" y="175655"/>
                                </a:cubicBezTo>
                                <a:cubicBezTo>
                                  <a:pt x="177165" y="176607"/>
                                  <a:pt x="180022" y="174702"/>
                                  <a:pt x="180022" y="175655"/>
                                </a:cubicBezTo>
                                <a:cubicBezTo>
                                  <a:pt x="180022" y="178512"/>
                                  <a:pt x="182880" y="178512"/>
                                  <a:pt x="183832" y="180417"/>
                                </a:cubicBezTo>
                                <a:cubicBezTo>
                                  <a:pt x="183832" y="181370"/>
                                  <a:pt x="183832" y="183275"/>
                                  <a:pt x="184785" y="181370"/>
                                </a:cubicBezTo>
                                <a:cubicBezTo>
                                  <a:pt x="185738" y="181370"/>
                                  <a:pt x="185738" y="179464"/>
                                  <a:pt x="184785" y="179464"/>
                                </a:cubicBezTo>
                                <a:cubicBezTo>
                                  <a:pt x="182880" y="178512"/>
                                  <a:pt x="181927" y="176607"/>
                                  <a:pt x="181927" y="174702"/>
                                </a:cubicBezTo>
                                <a:cubicBezTo>
                                  <a:pt x="181927" y="172797"/>
                                  <a:pt x="180975" y="173750"/>
                                  <a:pt x="180022" y="172797"/>
                                </a:cubicBezTo>
                                <a:cubicBezTo>
                                  <a:pt x="178117" y="172797"/>
                                  <a:pt x="177165" y="173750"/>
                                  <a:pt x="176213" y="175655"/>
                                </a:cubicBezTo>
                                <a:close/>
                                <a:moveTo>
                                  <a:pt x="176213" y="200420"/>
                                </a:moveTo>
                                <a:cubicBezTo>
                                  <a:pt x="176213" y="200420"/>
                                  <a:pt x="176213" y="199467"/>
                                  <a:pt x="176213" y="200420"/>
                                </a:cubicBezTo>
                                <a:cubicBezTo>
                                  <a:pt x="174307" y="199467"/>
                                  <a:pt x="175260" y="200420"/>
                                  <a:pt x="176213" y="200420"/>
                                </a:cubicBezTo>
                                <a:close/>
                                <a:moveTo>
                                  <a:pt x="178117" y="214707"/>
                                </a:moveTo>
                                <a:cubicBezTo>
                                  <a:pt x="178117" y="214707"/>
                                  <a:pt x="178117" y="213755"/>
                                  <a:pt x="178117" y="214707"/>
                                </a:cubicBezTo>
                                <a:lnTo>
                                  <a:pt x="176213" y="214707"/>
                                </a:lnTo>
                                <a:cubicBezTo>
                                  <a:pt x="176213" y="214707"/>
                                  <a:pt x="176213" y="215660"/>
                                  <a:pt x="177165" y="215660"/>
                                </a:cubicBezTo>
                                <a:cubicBezTo>
                                  <a:pt x="177165" y="215660"/>
                                  <a:pt x="178117" y="215660"/>
                                  <a:pt x="178117" y="214707"/>
                                </a:cubicBezTo>
                                <a:close/>
                                <a:moveTo>
                                  <a:pt x="176213" y="202325"/>
                                </a:moveTo>
                                <a:cubicBezTo>
                                  <a:pt x="176213" y="204230"/>
                                  <a:pt x="177165" y="205182"/>
                                  <a:pt x="179070" y="205182"/>
                                </a:cubicBezTo>
                                <a:cubicBezTo>
                                  <a:pt x="179070" y="205182"/>
                                  <a:pt x="180022" y="205182"/>
                                  <a:pt x="180022" y="205182"/>
                                </a:cubicBezTo>
                                <a:cubicBezTo>
                                  <a:pt x="180022" y="203277"/>
                                  <a:pt x="179070" y="203277"/>
                                  <a:pt x="178117" y="202325"/>
                                </a:cubicBezTo>
                                <a:lnTo>
                                  <a:pt x="177165" y="201372"/>
                                </a:lnTo>
                                <a:lnTo>
                                  <a:pt x="176213" y="202325"/>
                                </a:lnTo>
                                <a:close/>
                                <a:moveTo>
                                  <a:pt x="176213" y="51830"/>
                                </a:moveTo>
                                <a:cubicBezTo>
                                  <a:pt x="176213" y="52782"/>
                                  <a:pt x="177165" y="52782"/>
                                  <a:pt x="176213" y="51830"/>
                                </a:cubicBezTo>
                                <a:cubicBezTo>
                                  <a:pt x="177165" y="51830"/>
                                  <a:pt x="178117" y="51830"/>
                                  <a:pt x="177165" y="51830"/>
                                </a:cubicBezTo>
                                <a:cubicBezTo>
                                  <a:pt x="178117" y="51830"/>
                                  <a:pt x="177165" y="50877"/>
                                  <a:pt x="176213" y="51830"/>
                                </a:cubicBezTo>
                                <a:cubicBezTo>
                                  <a:pt x="177165" y="50877"/>
                                  <a:pt x="176213" y="51830"/>
                                  <a:pt x="176213" y="51830"/>
                                </a:cubicBezTo>
                                <a:close/>
                                <a:moveTo>
                                  <a:pt x="177165" y="68975"/>
                                </a:moveTo>
                                <a:cubicBezTo>
                                  <a:pt x="177165" y="68975"/>
                                  <a:pt x="176213" y="68975"/>
                                  <a:pt x="177165" y="68975"/>
                                </a:cubicBezTo>
                                <a:cubicBezTo>
                                  <a:pt x="177165" y="69927"/>
                                  <a:pt x="177165" y="69927"/>
                                  <a:pt x="177165" y="68975"/>
                                </a:cubicBezTo>
                                <a:cubicBezTo>
                                  <a:pt x="177165" y="69927"/>
                                  <a:pt x="178117" y="69927"/>
                                  <a:pt x="177165" y="68975"/>
                                </a:cubicBezTo>
                                <a:cubicBezTo>
                                  <a:pt x="177165" y="69927"/>
                                  <a:pt x="177165" y="68975"/>
                                  <a:pt x="177165" y="68975"/>
                                </a:cubicBezTo>
                                <a:close/>
                                <a:moveTo>
                                  <a:pt x="180022" y="209945"/>
                                </a:moveTo>
                                <a:cubicBezTo>
                                  <a:pt x="180022" y="208992"/>
                                  <a:pt x="181927" y="208992"/>
                                  <a:pt x="180022" y="207087"/>
                                </a:cubicBezTo>
                                <a:cubicBezTo>
                                  <a:pt x="179070" y="207087"/>
                                  <a:pt x="179070" y="207087"/>
                                  <a:pt x="178117" y="208039"/>
                                </a:cubicBezTo>
                                <a:cubicBezTo>
                                  <a:pt x="178117" y="208992"/>
                                  <a:pt x="179070" y="209945"/>
                                  <a:pt x="180022" y="209945"/>
                                </a:cubicBezTo>
                                <a:close/>
                                <a:moveTo>
                                  <a:pt x="180975" y="210897"/>
                                </a:moveTo>
                                <a:cubicBezTo>
                                  <a:pt x="180975" y="209945"/>
                                  <a:pt x="180022" y="209945"/>
                                  <a:pt x="179070" y="209945"/>
                                </a:cubicBezTo>
                                <a:cubicBezTo>
                                  <a:pt x="180022" y="210897"/>
                                  <a:pt x="180022" y="211850"/>
                                  <a:pt x="180975" y="210897"/>
                                </a:cubicBezTo>
                                <a:lnTo>
                                  <a:pt x="180975" y="210897"/>
                                </a:lnTo>
                                <a:close/>
                                <a:moveTo>
                                  <a:pt x="180022" y="55639"/>
                                </a:moveTo>
                                <a:cubicBezTo>
                                  <a:pt x="180022" y="55639"/>
                                  <a:pt x="180975" y="55639"/>
                                  <a:pt x="180022" y="55639"/>
                                </a:cubicBezTo>
                                <a:cubicBezTo>
                                  <a:pt x="180975" y="55639"/>
                                  <a:pt x="180975" y="55639"/>
                                  <a:pt x="181927" y="55639"/>
                                </a:cubicBezTo>
                                <a:cubicBezTo>
                                  <a:pt x="180975" y="55639"/>
                                  <a:pt x="180975" y="54687"/>
                                  <a:pt x="180022" y="55639"/>
                                </a:cubicBezTo>
                                <a:cubicBezTo>
                                  <a:pt x="180022" y="54687"/>
                                  <a:pt x="180022" y="55639"/>
                                  <a:pt x="180022" y="55639"/>
                                </a:cubicBezTo>
                                <a:close/>
                                <a:moveTo>
                                  <a:pt x="180975" y="160414"/>
                                </a:moveTo>
                                <a:cubicBezTo>
                                  <a:pt x="180975" y="160414"/>
                                  <a:pt x="180975" y="160414"/>
                                  <a:pt x="180975" y="160414"/>
                                </a:cubicBezTo>
                                <a:cubicBezTo>
                                  <a:pt x="181927" y="161367"/>
                                  <a:pt x="181927" y="160414"/>
                                  <a:pt x="181927" y="160414"/>
                                </a:cubicBezTo>
                                <a:cubicBezTo>
                                  <a:pt x="181927" y="160414"/>
                                  <a:pt x="181927" y="159462"/>
                                  <a:pt x="180975" y="160414"/>
                                </a:cubicBezTo>
                                <a:cubicBezTo>
                                  <a:pt x="180975" y="159462"/>
                                  <a:pt x="180975" y="160414"/>
                                  <a:pt x="180975" y="160414"/>
                                </a:cubicBezTo>
                                <a:close/>
                                <a:moveTo>
                                  <a:pt x="181927" y="163272"/>
                                </a:moveTo>
                                <a:cubicBezTo>
                                  <a:pt x="180975" y="163272"/>
                                  <a:pt x="180975" y="163272"/>
                                  <a:pt x="181927" y="163272"/>
                                </a:cubicBezTo>
                                <a:lnTo>
                                  <a:pt x="181927" y="163272"/>
                                </a:lnTo>
                                <a:lnTo>
                                  <a:pt x="181927" y="163272"/>
                                </a:lnTo>
                                <a:cubicBezTo>
                                  <a:pt x="181927" y="163272"/>
                                  <a:pt x="181927" y="163272"/>
                                  <a:pt x="181927" y="163272"/>
                                </a:cubicBezTo>
                                <a:close/>
                                <a:moveTo>
                                  <a:pt x="186690" y="203277"/>
                                </a:moveTo>
                                <a:cubicBezTo>
                                  <a:pt x="185738" y="201372"/>
                                  <a:pt x="184785" y="202325"/>
                                  <a:pt x="183832" y="202325"/>
                                </a:cubicBezTo>
                                <a:cubicBezTo>
                                  <a:pt x="183832" y="202325"/>
                                  <a:pt x="182880" y="202325"/>
                                  <a:pt x="182880" y="202325"/>
                                </a:cubicBezTo>
                                <a:cubicBezTo>
                                  <a:pt x="181927" y="202325"/>
                                  <a:pt x="181927" y="202325"/>
                                  <a:pt x="180975" y="202325"/>
                                </a:cubicBezTo>
                                <a:lnTo>
                                  <a:pt x="180975" y="202325"/>
                                </a:lnTo>
                                <a:cubicBezTo>
                                  <a:pt x="182880" y="203277"/>
                                  <a:pt x="183832" y="204230"/>
                                  <a:pt x="186690" y="203277"/>
                                </a:cubicBezTo>
                                <a:cubicBezTo>
                                  <a:pt x="185738" y="204230"/>
                                  <a:pt x="186690" y="203277"/>
                                  <a:pt x="186690" y="203277"/>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9899737" name="Freeform 1539899737"/>
                        <wps:cNvSpPr/>
                        <wps:spPr>
                          <a:xfrm>
                            <a:off x="259638" y="460924"/>
                            <a:ext cx="153205" cy="182880"/>
                          </a:xfrm>
                          <a:custGeom>
                            <a:avLst/>
                            <a:gdLst>
                              <a:gd name="connsiteX0" fmla="*/ 152795 w 153205"/>
                              <a:gd name="connsiteY0" fmla="*/ 98108 h 182880"/>
                              <a:gd name="connsiteX1" fmla="*/ 148984 w 153205"/>
                              <a:gd name="connsiteY1" fmla="*/ 125730 h 182880"/>
                              <a:gd name="connsiteX2" fmla="*/ 141365 w 153205"/>
                              <a:gd name="connsiteY2" fmla="*/ 145733 h 182880"/>
                              <a:gd name="connsiteX3" fmla="*/ 107074 w 153205"/>
                              <a:gd name="connsiteY3" fmla="*/ 177165 h 182880"/>
                              <a:gd name="connsiteX4" fmla="*/ 82309 w 153205"/>
                              <a:gd name="connsiteY4" fmla="*/ 182880 h 182880"/>
                              <a:gd name="connsiteX5" fmla="*/ 67070 w 153205"/>
                              <a:gd name="connsiteY5" fmla="*/ 180975 h 182880"/>
                              <a:gd name="connsiteX6" fmla="*/ 63259 w 153205"/>
                              <a:gd name="connsiteY6" fmla="*/ 180023 h 182880"/>
                              <a:gd name="connsiteX7" fmla="*/ 32780 w 153205"/>
                              <a:gd name="connsiteY7" fmla="*/ 167640 h 182880"/>
                              <a:gd name="connsiteX8" fmla="*/ 6110 w 153205"/>
                              <a:gd name="connsiteY8" fmla="*/ 131445 h 182880"/>
                              <a:gd name="connsiteX9" fmla="*/ 394 w 153205"/>
                              <a:gd name="connsiteY9" fmla="*/ 102870 h 182880"/>
                              <a:gd name="connsiteX10" fmla="*/ 1347 w 153205"/>
                              <a:gd name="connsiteY10" fmla="*/ 87630 h 182880"/>
                              <a:gd name="connsiteX11" fmla="*/ 12777 w 153205"/>
                              <a:gd name="connsiteY11" fmla="*/ 43815 h 182880"/>
                              <a:gd name="connsiteX12" fmla="*/ 41352 w 153205"/>
                              <a:gd name="connsiteY12" fmla="*/ 10478 h 182880"/>
                              <a:gd name="connsiteX13" fmla="*/ 71832 w 153205"/>
                              <a:gd name="connsiteY13" fmla="*/ 953 h 182880"/>
                              <a:gd name="connsiteX14" fmla="*/ 81357 w 153205"/>
                              <a:gd name="connsiteY14" fmla="*/ 0 h 182880"/>
                              <a:gd name="connsiteX15" fmla="*/ 139459 w 153205"/>
                              <a:gd name="connsiteY15" fmla="*/ 36195 h 182880"/>
                              <a:gd name="connsiteX16" fmla="*/ 152795 w 153205"/>
                              <a:gd name="connsiteY16" fmla="*/ 98108 h 182880"/>
                              <a:gd name="connsiteX17" fmla="*/ 8967 w 153205"/>
                              <a:gd name="connsiteY17" fmla="*/ 78105 h 182880"/>
                              <a:gd name="connsiteX18" fmla="*/ 8967 w 153205"/>
                              <a:gd name="connsiteY18" fmla="*/ 78105 h 182880"/>
                              <a:gd name="connsiteX19" fmla="*/ 14682 w 153205"/>
                              <a:gd name="connsiteY19" fmla="*/ 77153 h 182880"/>
                              <a:gd name="connsiteX20" fmla="*/ 15635 w 153205"/>
                              <a:gd name="connsiteY20" fmla="*/ 76200 h 182880"/>
                              <a:gd name="connsiteX21" fmla="*/ 12777 w 153205"/>
                              <a:gd name="connsiteY21" fmla="*/ 74295 h 182880"/>
                              <a:gd name="connsiteX22" fmla="*/ 8967 w 153205"/>
                              <a:gd name="connsiteY22" fmla="*/ 78105 h 182880"/>
                              <a:gd name="connsiteX23" fmla="*/ 8967 w 153205"/>
                              <a:gd name="connsiteY23" fmla="*/ 78105 h 182880"/>
                              <a:gd name="connsiteX24" fmla="*/ 10872 w 153205"/>
                              <a:gd name="connsiteY24" fmla="*/ 97155 h 182880"/>
                              <a:gd name="connsiteX25" fmla="*/ 10872 w 153205"/>
                              <a:gd name="connsiteY25" fmla="*/ 97155 h 182880"/>
                              <a:gd name="connsiteX26" fmla="*/ 8015 w 153205"/>
                              <a:gd name="connsiteY26" fmla="*/ 98108 h 182880"/>
                              <a:gd name="connsiteX27" fmla="*/ 8967 w 153205"/>
                              <a:gd name="connsiteY27" fmla="*/ 99060 h 182880"/>
                              <a:gd name="connsiteX28" fmla="*/ 10872 w 153205"/>
                              <a:gd name="connsiteY28" fmla="*/ 97155 h 182880"/>
                              <a:gd name="connsiteX29" fmla="*/ 46115 w 153205"/>
                              <a:gd name="connsiteY29" fmla="*/ 59055 h 182880"/>
                              <a:gd name="connsiteX30" fmla="*/ 46115 w 153205"/>
                              <a:gd name="connsiteY30" fmla="*/ 59055 h 182880"/>
                              <a:gd name="connsiteX31" fmla="*/ 45162 w 153205"/>
                              <a:gd name="connsiteY31" fmla="*/ 56198 h 182880"/>
                              <a:gd name="connsiteX32" fmla="*/ 40399 w 153205"/>
                              <a:gd name="connsiteY32" fmla="*/ 52388 h 182880"/>
                              <a:gd name="connsiteX33" fmla="*/ 36590 w 153205"/>
                              <a:gd name="connsiteY33" fmla="*/ 49530 h 182880"/>
                              <a:gd name="connsiteX34" fmla="*/ 37542 w 153205"/>
                              <a:gd name="connsiteY34" fmla="*/ 48578 h 182880"/>
                              <a:gd name="connsiteX35" fmla="*/ 39447 w 153205"/>
                              <a:gd name="connsiteY35" fmla="*/ 48578 h 182880"/>
                              <a:gd name="connsiteX36" fmla="*/ 43257 w 153205"/>
                              <a:gd name="connsiteY36" fmla="*/ 51435 h 182880"/>
                              <a:gd name="connsiteX37" fmla="*/ 44210 w 153205"/>
                              <a:gd name="connsiteY37" fmla="*/ 51435 h 182880"/>
                              <a:gd name="connsiteX38" fmla="*/ 44210 w 153205"/>
                              <a:gd name="connsiteY38" fmla="*/ 50483 h 182880"/>
                              <a:gd name="connsiteX39" fmla="*/ 40399 w 153205"/>
                              <a:gd name="connsiteY39" fmla="*/ 45720 h 182880"/>
                              <a:gd name="connsiteX40" fmla="*/ 35637 w 153205"/>
                              <a:gd name="connsiteY40" fmla="*/ 41910 h 182880"/>
                              <a:gd name="connsiteX41" fmla="*/ 38495 w 153205"/>
                              <a:gd name="connsiteY41" fmla="*/ 41910 h 182880"/>
                              <a:gd name="connsiteX42" fmla="*/ 41352 w 153205"/>
                              <a:gd name="connsiteY42" fmla="*/ 40958 h 182880"/>
                              <a:gd name="connsiteX43" fmla="*/ 42305 w 153205"/>
                              <a:gd name="connsiteY43" fmla="*/ 39053 h 182880"/>
                              <a:gd name="connsiteX44" fmla="*/ 42305 w 153205"/>
                              <a:gd name="connsiteY44" fmla="*/ 40005 h 182880"/>
                              <a:gd name="connsiteX45" fmla="*/ 43257 w 153205"/>
                              <a:gd name="connsiteY45" fmla="*/ 40958 h 182880"/>
                              <a:gd name="connsiteX46" fmla="*/ 44210 w 153205"/>
                              <a:gd name="connsiteY46" fmla="*/ 40005 h 182880"/>
                              <a:gd name="connsiteX47" fmla="*/ 43257 w 153205"/>
                              <a:gd name="connsiteY47" fmla="*/ 39053 h 182880"/>
                              <a:gd name="connsiteX48" fmla="*/ 42305 w 153205"/>
                              <a:gd name="connsiteY48" fmla="*/ 39053 h 182880"/>
                              <a:gd name="connsiteX49" fmla="*/ 44210 w 153205"/>
                              <a:gd name="connsiteY49" fmla="*/ 36195 h 182880"/>
                              <a:gd name="connsiteX50" fmla="*/ 48020 w 153205"/>
                              <a:gd name="connsiteY50" fmla="*/ 27623 h 182880"/>
                              <a:gd name="connsiteX51" fmla="*/ 42305 w 153205"/>
                              <a:gd name="connsiteY51" fmla="*/ 32385 h 182880"/>
                              <a:gd name="connsiteX52" fmla="*/ 40399 w 153205"/>
                              <a:gd name="connsiteY52" fmla="*/ 31433 h 182880"/>
                              <a:gd name="connsiteX53" fmla="*/ 42305 w 153205"/>
                              <a:gd name="connsiteY53" fmla="*/ 30480 h 182880"/>
                              <a:gd name="connsiteX54" fmla="*/ 46115 w 153205"/>
                              <a:gd name="connsiteY54" fmla="*/ 28575 h 182880"/>
                              <a:gd name="connsiteX55" fmla="*/ 43257 w 153205"/>
                              <a:gd name="connsiteY55" fmla="*/ 24765 h 182880"/>
                              <a:gd name="connsiteX56" fmla="*/ 42305 w 153205"/>
                              <a:gd name="connsiteY56" fmla="*/ 23813 h 182880"/>
                              <a:gd name="connsiteX57" fmla="*/ 34685 w 153205"/>
                              <a:gd name="connsiteY57" fmla="*/ 27623 h 182880"/>
                              <a:gd name="connsiteX58" fmla="*/ 32780 w 153205"/>
                              <a:gd name="connsiteY58" fmla="*/ 31433 h 182880"/>
                              <a:gd name="connsiteX59" fmla="*/ 35637 w 153205"/>
                              <a:gd name="connsiteY59" fmla="*/ 32385 h 182880"/>
                              <a:gd name="connsiteX60" fmla="*/ 32780 w 153205"/>
                              <a:gd name="connsiteY60" fmla="*/ 38100 h 182880"/>
                              <a:gd name="connsiteX61" fmla="*/ 32780 w 153205"/>
                              <a:gd name="connsiteY61" fmla="*/ 40005 h 182880"/>
                              <a:gd name="connsiteX62" fmla="*/ 35637 w 153205"/>
                              <a:gd name="connsiteY62" fmla="*/ 41910 h 182880"/>
                              <a:gd name="connsiteX63" fmla="*/ 34685 w 153205"/>
                              <a:gd name="connsiteY63" fmla="*/ 45720 h 182880"/>
                              <a:gd name="connsiteX64" fmla="*/ 28017 w 153205"/>
                              <a:gd name="connsiteY64" fmla="*/ 44768 h 182880"/>
                              <a:gd name="connsiteX65" fmla="*/ 26112 w 153205"/>
                              <a:gd name="connsiteY65" fmla="*/ 44768 h 182880"/>
                              <a:gd name="connsiteX66" fmla="*/ 26112 w 153205"/>
                              <a:gd name="connsiteY66" fmla="*/ 45720 h 182880"/>
                              <a:gd name="connsiteX67" fmla="*/ 28017 w 153205"/>
                              <a:gd name="connsiteY67" fmla="*/ 44768 h 182880"/>
                              <a:gd name="connsiteX68" fmla="*/ 29922 w 153205"/>
                              <a:gd name="connsiteY68" fmla="*/ 50483 h 182880"/>
                              <a:gd name="connsiteX69" fmla="*/ 25160 w 153205"/>
                              <a:gd name="connsiteY69" fmla="*/ 51435 h 182880"/>
                              <a:gd name="connsiteX70" fmla="*/ 24207 w 153205"/>
                              <a:gd name="connsiteY70" fmla="*/ 54293 h 182880"/>
                              <a:gd name="connsiteX71" fmla="*/ 27065 w 153205"/>
                              <a:gd name="connsiteY71" fmla="*/ 57150 h 182880"/>
                              <a:gd name="connsiteX72" fmla="*/ 27065 w 153205"/>
                              <a:gd name="connsiteY72" fmla="*/ 59055 h 182880"/>
                              <a:gd name="connsiteX73" fmla="*/ 26112 w 153205"/>
                              <a:gd name="connsiteY73" fmla="*/ 59055 h 182880"/>
                              <a:gd name="connsiteX74" fmla="*/ 23255 w 153205"/>
                              <a:gd name="connsiteY74" fmla="*/ 57150 h 182880"/>
                              <a:gd name="connsiteX75" fmla="*/ 18492 w 153205"/>
                              <a:gd name="connsiteY75" fmla="*/ 60008 h 182880"/>
                              <a:gd name="connsiteX76" fmla="*/ 17540 w 153205"/>
                              <a:gd name="connsiteY76" fmla="*/ 60960 h 182880"/>
                              <a:gd name="connsiteX77" fmla="*/ 17540 w 153205"/>
                              <a:gd name="connsiteY77" fmla="*/ 66675 h 182880"/>
                              <a:gd name="connsiteX78" fmla="*/ 19444 w 153205"/>
                              <a:gd name="connsiteY78" fmla="*/ 69533 h 182880"/>
                              <a:gd name="connsiteX79" fmla="*/ 21349 w 153205"/>
                              <a:gd name="connsiteY79" fmla="*/ 68580 h 182880"/>
                              <a:gd name="connsiteX80" fmla="*/ 21349 w 153205"/>
                              <a:gd name="connsiteY80" fmla="*/ 64770 h 182880"/>
                              <a:gd name="connsiteX81" fmla="*/ 20397 w 153205"/>
                              <a:gd name="connsiteY81" fmla="*/ 63818 h 182880"/>
                              <a:gd name="connsiteX82" fmla="*/ 21349 w 153205"/>
                              <a:gd name="connsiteY82" fmla="*/ 61913 h 182880"/>
                              <a:gd name="connsiteX83" fmla="*/ 24207 w 153205"/>
                              <a:gd name="connsiteY83" fmla="*/ 60960 h 182880"/>
                              <a:gd name="connsiteX84" fmla="*/ 24207 w 153205"/>
                              <a:gd name="connsiteY84" fmla="*/ 67628 h 182880"/>
                              <a:gd name="connsiteX85" fmla="*/ 24207 w 153205"/>
                              <a:gd name="connsiteY85" fmla="*/ 71438 h 182880"/>
                              <a:gd name="connsiteX86" fmla="*/ 26112 w 153205"/>
                              <a:gd name="connsiteY86" fmla="*/ 77153 h 182880"/>
                              <a:gd name="connsiteX87" fmla="*/ 23255 w 153205"/>
                              <a:gd name="connsiteY87" fmla="*/ 74295 h 182880"/>
                              <a:gd name="connsiteX88" fmla="*/ 20397 w 153205"/>
                              <a:gd name="connsiteY88" fmla="*/ 73343 h 182880"/>
                              <a:gd name="connsiteX89" fmla="*/ 20397 w 153205"/>
                              <a:gd name="connsiteY89" fmla="*/ 76200 h 182880"/>
                              <a:gd name="connsiteX90" fmla="*/ 20397 w 153205"/>
                              <a:gd name="connsiteY90" fmla="*/ 80010 h 182880"/>
                              <a:gd name="connsiteX91" fmla="*/ 15635 w 153205"/>
                              <a:gd name="connsiteY91" fmla="*/ 86678 h 182880"/>
                              <a:gd name="connsiteX92" fmla="*/ 12777 w 153205"/>
                              <a:gd name="connsiteY92" fmla="*/ 87630 h 182880"/>
                              <a:gd name="connsiteX93" fmla="*/ 12777 w 153205"/>
                              <a:gd name="connsiteY93" fmla="*/ 89535 h 182880"/>
                              <a:gd name="connsiteX94" fmla="*/ 17540 w 153205"/>
                              <a:gd name="connsiteY94" fmla="*/ 90488 h 182880"/>
                              <a:gd name="connsiteX95" fmla="*/ 16587 w 153205"/>
                              <a:gd name="connsiteY95" fmla="*/ 87630 h 182880"/>
                              <a:gd name="connsiteX96" fmla="*/ 16587 w 153205"/>
                              <a:gd name="connsiteY96" fmla="*/ 86678 h 182880"/>
                              <a:gd name="connsiteX97" fmla="*/ 22302 w 153205"/>
                              <a:gd name="connsiteY97" fmla="*/ 86678 h 182880"/>
                              <a:gd name="connsiteX98" fmla="*/ 28969 w 153205"/>
                              <a:gd name="connsiteY98" fmla="*/ 88583 h 182880"/>
                              <a:gd name="connsiteX99" fmla="*/ 31827 w 153205"/>
                              <a:gd name="connsiteY99" fmla="*/ 89535 h 182880"/>
                              <a:gd name="connsiteX100" fmla="*/ 35637 w 153205"/>
                              <a:gd name="connsiteY100" fmla="*/ 90488 h 182880"/>
                              <a:gd name="connsiteX101" fmla="*/ 41352 w 153205"/>
                              <a:gd name="connsiteY101" fmla="*/ 89535 h 182880"/>
                              <a:gd name="connsiteX102" fmla="*/ 40399 w 153205"/>
                              <a:gd name="connsiteY102" fmla="*/ 86678 h 182880"/>
                              <a:gd name="connsiteX103" fmla="*/ 41352 w 153205"/>
                              <a:gd name="connsiteY103" fmla="*/ 84773 h 182880"/>
                              <a:gd name="connsiteX104" fmla="*/ 43257 w 153205"/>
                              <a:gd name="connsiteY104" fmla="*/ 82868 h 182880"/>
                              <a:gd name="connsiteX105" fmla="*/ 44210 w 153205"/>
                              <a:gd name="connsiteY105" fmla="*/ 84773 h 182880"/>
                              <a:gd name="connsiteX106" fmla="*/ 44210 w 153205"/>
                              <a:gd name="connsiteY106" fmla="*/ 84773 h 182880"/>
                              <a:gd name="connsiteX107" fmla="*/ 43257 w 153205"/>
                              <a:gd name="connsiteY107" fmla="*/ 82868 h 182880"/>
                              <a:gd name="connsiteX108" fmla="*/ 45162 w 153205"/>
                              <a:gd name="connsiteY108" fmla="*/ 80963 h 182880"/>
                              <a:gd name="connsiteX109" fmla="*/ 47067 w 153205"/>
                              <a:gd name="connsiteY109" fmla="*/ 79058 h 182880"/>
                              <a:gd name="connsiteX110" fmla="*/ 44210 w 153205"/>
                              <a:gd name="connsiteY110" fmla="*/ 79058 h 182880"/>
                              <a:gd name="connsiteX111" fmla="*/ 39447 w 153205"/>
                              <a:gd name="connsiteY111" fmla="*/ 84773 h 182880"/>
                              <a:gd name="connsiteX112" fmla="*/ 35637 w 153205"/>
                              <a:gd name="connsiteY112" fmla="*/ 85725 h 182880"/>
                              <a:gd name="connsiteX113" fmla="*/ 28017 w 153205"/>
                              <a:gd name="connsiteY113" fmla="*/ 80010 h 182880"/>
                              <a:gd name="connsiteX114" fmla="*/ 28969 w 153205"/>
                              <a:gd name="connsiteY114" fmla="*/ 77153 h 182880"/>
                              <a:gd name="connsiteX115" fmla="*/ 32780 w 153205"/>
                              <a:gd name="connsiteY115" fmla="*/ 75248 h 182880"/>
                              <a:gd name="connsiteX116" fmla="*/ 32780 w 153205"/>
                              <a:gd name="connsiteY116" fmla="*/ 74295 h 182880"/>
                              <a:gd name="connsiteX117" fmla="*/ 36590 w 153205"/>
                              <a:gd name="connsiteY117" fmla="*/ 71438 h 182880"/>
                              <a:gd name="connsiteX118" fmla="*/ 36590 w 153205"/>
                              <a:gd name="connsiteY118" fmla="*/ 74295 h 182880"/>
                              <a:gd name="connsiteX119" fmla="*/ 37542 w 153205"/>
                              <a:gd name="connsiteY119" fmla="*/ 76200 h 182880"/>
                              <a:gd name="connsiteX120" fmla="*/ 39447 w 153205"/>
                              <a:gd name="connsiteY120" fmla="*/ 75248 h 182880"/>
                              <a:gd name="connsiteX121" fmla="*/ 40399 w 153205"/>
                              <a:gd name="connsiteY121" fmla="*/ 73343 h 182880"/>
                              <a:gd name="connsiteX122" fmla="*/ 41352 w 153205"/>
                              <a:gd name="connsiteY122" fmla="*/ 72390 h 182880"/>
                              <a:gd name="connsiteX123" fmla="*/ 41352 w 153205"/>
                              <a:gd name="connsiteY123" fmla="*/ 73343 h 182880"/>
                              <a:gd name="connsiteX124" fmla="*/ 39447 w 153205"/>
                              <a:gd name="connsiteY124" fmla="*/ 80010 h 182880"/>
                              <a:gd name="connsiteX125" fmla="*/ 39447 w 153205"/>
                              <a:gd name="connsiteY125" fmla="*/ 80963 h 182880"/>
                              <a:gd name="connsiteX126" fmla="*/ 43257 w 153205"/>
                              <a:gd name="connsiteY126" fmla="*/ 73343 h 182880"/>
                              <a:gd name="connsiteX127" fmla="*/ 44210 w 153205"/>
                              <a:gd name="connsiteY127" fmla="*/ 71438 h 182880"/>
                              <a:gd name="connsiteX128" fmla="*/ 46115 w 153205"/>
                              <a:gd name="connsiteY128" fmla="*/ 70485 h 182880"/>
                              <a:gd name="connsiteX129" fmla="*/ 48020 w 153205"/>
                              <a:gd name="connsiteY129" fmla="*/ 63818 h 182880"/>
                              <a:gd name="connsiteX130" fmla="*/ 47067 w 153205"/>
                              <a:gd name="connsiteY130" fmla="*/ 60008 h 182880"/>
                              <a:gd name="connsiteX131" fmla="*/ 46115 w 153205"/>
                              <a:gd name="connsiteY131" fmla="*/ 59055 h 182880"/>
                              <a:gd name="connsiteX132" fmla="*/ 9919 w 153205"/>
                              <a:gd name="connsiteY132" fmla="*/ 68580 h 182880"/>
                              <a:gd name="connsiteX133" fmla="*/ 9919 w 153205"/>
                              <a:gd name="connsiteY133" fmla="*/ 68580 h 182880"/>
                              <a:gd name="connsiteX134" fmla="*/ 11824 w 153205"/>
                              <a:gd name="connsiteY134" fmla="*/ 67628 h 182880"/>
                              <a:gd name="connsiteX135" fmla="*/ 10872 w 153205"/>
                              <a:gd name="connsiteY135" fmla="*/ 66675 h 182880"/>
                              <a:gd name="connsiteX136" fmla="*/ 9919 w 153205"/>
                              <a:gd name="connsiteY136" fmla="*/ 68580 h 182880"/>
                              <a:gd name="connsiteX137" fmla="*/ 20397 w 153205"/>
                              <a:gd name="connsiteY137" fmla="*/ 102870 h 182880"/>
                              <a:gd name="connsiteX138" fmla="*/ 19444 w 153205"/>
                              <a:gd name="connsiteY138" fmla="*/ 100965 h 182880"/>
                              <a:gd name="connsiteX139" fmla="*/ 12777 w 153205"/>
                              <a:gd name="connsiteY139" fmla="*/ 99060 h 182880"/>
                              <a:gd name="connsiteX140" fmla="*/ 11824 w 153205"/>
                              <a:gd name="connsiteY140" fmla="*/ 100013 h 182880"/>
                              <a:gd name="connsiteX141" fmla="*/ 11824 w 153205"/>
                              <a:gd name="connsiteY141" fmla="*/ 100965 h 182880"/>
                              <a:gd name="connsiteX142" fmla="*/ 15635 w 153205"/>
                              <a:gd name="connsiteY142" fmla="*/ 103823 h 182880"/>
                              <a:gd name="connsiteX143" fmla="*/ 20397 w 153205"/>
                              <a:gd name="connsiteY143" fmla="*/ 102870 h 182880"/>
                              <a:gd name="connsiteX144" fmla="*/ 13730 w 153205"/>
                              <a:gd name="connsiteY144" fmla="*/ 93345 h 182880"/>
                              <a:gd name="connsiteX145" fmla="*/ 14682 w 153205"/>
                              <a:gd name="connsiteY145" fmla="*/ 93345 h 182880"/>
                              <a:gd name="connsiteX146" fmla="*/ 15635 w 153205"/>
                              <a:gd name="connsiteY146" fmla="*/ 92393 h 182880"/>
                              <a:gd name="connsiteX147" fmla="*/ 13730 w 153205"/>
                              <a:gd name="connsiteY147" fmla="*/ 93345 h 182880"/>
                              <a:gd name="connsiteX148" fmla="*/ 13730 w 153205"/>
                              <a:gd name="connsiteY148" fmla="*/ 93345 h 182880"/>
                              <a:gd name="connsiteX149" fmla="*/ 17540 w 153205"/>
                              <a:gd name="connsiteY149" fmla="*/ 99060 h 182880"/>
                              <a:gd name="connsiteX150" fmla="*/ 17540 w 153205"/>
                              <a:gd name="connsiteY150" fmla="*/ 99060 h 182880"/>
                              <a:gd name="connsiteX151" fmla="*/ 17540 w 153205"/>
                              <a:gd name="connsiteY151" fmla="*/ 97155 h 182880"/>
                              <a:gd name="connsiteX152" fmla="*/ 17540 w 153205"/>
                              <a:gd name="connsiteY152" fmla="*/ 99060 h 182880"/>
                              <a:gd name="connsiteX153" fmla="*/ 17540 w 153205"/>
                              <a:gd name="connsiteY153" fmla="*/ 99060 h 182880"/>
                              <a:gd name="connsiteX154" fmla="*/ 26112 w 153205"/>
                              <a:gd name="connsiteY154" fmla="*/ 93345 h 182880"/>
                              <a:gd name="connsiteX155" fmla="*/ 26112 w 153205"/>
                              <a:gd name="connsiteY155" fmla="*/ 91440 h 182880"/>
                              <a:gd name="connsiteX156" fmla="*/ 24207 w 153205"/>
                              <a:gd name="connsiteY156" fmla="*/ 91440 h 182880"/>
                              <a:gd name="connsiteX157" fmla="*/ 19444 w 153205"/>
                              <a:gd name="connsiteY157" fmla="*/ 90488 h 182880"/>
                              <a:gd name="connsiteX158" fmla="*/ 18492 w 153205"/>
                              <a:gd name="connsiteY158" fmla="*/ 90488 h 182880"/>
                              <a:gd name="connsiteX159" fmla="*/ 18492 w 153205"/>
                              <a:gd name="connsiteY159" fmla="*/ 92393 h 182880"/>
                              <a:gd name="connsiteX160" fmla="*/ 23255 w 153205"/>
                              <a:gd name="connsiteY160" fmla="*/ 100965 h 182880"/>
                              <a:gd name="connsiteX161" fmla="*/ 24207 w 153205"/>
                              <a:gd name="connsiteY161" fmla="*/ 101918 h 182880"/>
                              <a:gd name="connsiteX162" fmla="*/ 27065 w 153205"/>
                              <a:gd name="connsiteY162" fmla="*/ 98108 h 182880"/>
                              <a:gd name="connsiteX163" fmla="*/ 28969 w 153205"/>
                              <a:gd name="connsiteY163" fmla="*/ 96203 h 182880"/>
                              <a:gd name="connsiteX164" fmla="*/ 26112 w 153205"/>
                              <a:gd name="connsiteY164" fmla="*/ 95250 h 182880"/>
                              <a:gd name="connsiteX165" fmla="*/ 26112 w 153205"/>
                              <a:gd name="connsiteY165" fmla="*/ 93345 h 182880"/>
                              <a:gd name="connsiteX166" fmla="*/ 19444 w 153205"/>
                              <a:gd name="connsiteY166" fmla="*/ 107633 h 182880"/>
                              <a:gd name="connsiteX167" fmla="*/ 22302 w 153205"/>
                              <a:gd name="connsiteY167" fmla="*/ 109538 h 182880"/>
                              <a:gd name="connsiteX168" fmla="*/ 21349 w 153205"/>
                              <a:gd name="connsiteY168" fmla="*/ 106680 h 182880"/>
                              <a:gd name="connsiteX169" fmla="*/ 19444 w 153205"/>
                              <a:gd name="connsiteY169" fmla="*/ 105728 h 182880"/>
                              <a:gd name="connsiteX170" fmla="*/ 19444 w 153205"/>
                              <a:gd name="connsiteY170" fmla="*/ 107633 h 182880"/>
                              <a:gd name="connsiteX171" fmla="*/ 22302 w 153205"/>
                              <a:gd name="connsiteY171" fmla="*/ 116205 h 182880"/>
                              <a:gd name="connsiteX172" fmla="*/ 22302 w 153205"/>
                              <a:gd name="connsiteY172" fmla="*/ 116205 h 182880"/>
                              <a:gd name="connsiteX173" fmla="*/ 20397 w 153205"/>
                              <a:gd name="connsiteY173" fmla="*/ 113348 h 182880"/>
                              <a:gd name="connsiteX174" fmla="*/ 19444 w 153205"/>
                              <a:gd name="connsiteY174" fmla="*/ 114300 h 182880"/>
                              <a:gd name="connsiteX175" fmla="*/ 22302 w 153205"/>
                              <a:gd name="connsiteY175" fmla="*/ 116205 h 182880"/>
                              <a:gd name="connsiteX176" fmla="*/ 20397 w 153205"/>
                              <a:gd name="connsiteY176" fmla="*/ 40958 h 182880"/>
                              <a:gd name="connsiteX177" fmla="*/ 20397 w 153205"/>
                              <a:gd name="connsiteY177" fmla="*/ 40958 h 182880"/>
                              <a:gd name="connsiteX178" fmla="*/ 20397 w 153205"/>
                              <a:gd name="connsiteY178" fmla="*/ 40958 h 182880"/>
                              <a:gd name="connsiteX179" fmla="*/ 20397 w 153205"/>
                              <a:gd name="connsiteY179" fmla="*/ 40958 h 182880"/>
                              <a:gd name="connsiteX180" fmla="*/ 20397 w 153205"/>
                              <a:gd name="connsiteY180" fmla="*/ 40958 h 182880"/>
                              <a:gd name="connsiteX181" fmla="*/ 21349 w 153205"/>
                              <a:gd name="connsiteY181" fmla="*/ 131445 h 182880"/>
                              <a:gd name="connsiteX182" fmla="*/ 22302 w 153205"/>
                              <a:gd name="connsiteY182" fmla="*/ 131445 h 182880"/>
                              <a:gd name="connsiteX183" fmla="*/ 22302 w 153205"/>
                              <a:gd name="connsiteY183" fmla="*/ 130493 h 182880"/>
                              <a:gd name="connsiteX184" fmla="*/ 21349 w 153205"/>
                              <a:gd name="connsiteY184" fmla="*/ 129540 h 182880"/>
                              <a:gd name="connsiteX185" fmla="*/ 20397 w 153205"/>
                              <a:gd name="connsiteY185" fmla="*/ 129540 h 182880"/>
                              <a:gd name="connsiteX186" fmla="*/ 21349 w 153205"/>
                              <a:gd name="connsiteY186" fmla="*/ 131445 h 182880"/>
                              <a:gd name="connsiteX187" fmla="*/ 20397 w 153205"/>
                              <a:gd name="connsiteY187" fmla="*/ 54293 h 182880"/>
                              <a:gd name="connsiteX188" fmla="*/ 20397 w 153205"/>
                              <a:gd name="connsiteY188" fmla="*/ 54293 h 182880"/>
                              <a:gd name="connsiteX189" fmla="*/ 20397 w 153205"/>
                              <a:gd name="connsiteY189" fmla="*/ 54293 h 182880"/>
                              <a:gd name="connsiteX190" fmla="*/ 20397 w 153205"/>
                              <a:gd name="connsiteY190" fmla="*/ 54293 h 182880"/>
                              <a:gd name="connsiteX191" fmla="*/ 21349 w 153205"/>
                              <a:gd name="connsiteY191" fmla="*/ 120968 h 182880"/>
                              <a:gd name="connsiteX192" fmla="*/ 21349 w 153205"/>
                              <a:gd name="connsiteY192" fmla="*/ 120968 h 182880"/>
                              <a:gd name="connsiteX193" fmla="*/ 21349 w 153205"/>
                              <a:gd name="connsiteY193" fmla="*/ 120968 h 182880"/>
                              <a:gd name="connsiteX194" fmla="*/ 21349 w 153205"/>
                              <a:gd name="connsiteY194" fmla="*/ 120968 h 182880"/>
                              <a:gd name="connsiteX195" fmla="*/ 21349 w 153205"/>
                              <a:gd name="connsiteY195" fmla="*/ 120968 h 182880"/>
                              <a:gd name="connsiteX196" fmla="*/ 22302 w 153205"/>
                              <a:gd name="connsiteY196" fmla="*/ 111443 h 182880"/>
                              <a:gd name="connsiteX197" fmla="*/ 23255 w 153205"/>
                              <a:gd name="connsiteY197" fmla="*/ 111443 h 182880"/>
                              <a:gd name="connsiteX198" fmla="*/ 22302 w 153205"/>
                              <a:gd name="connsiteY198" fmla="*/ 109538 h 182880"/>
                              <a:gd name="connsiteX199" fmla="*/ 22302 w 153205"/>
                              <a:gd name="connsiteY199" fmla="*/ 111443 h 182880"/>
                              <a:gd name="connsiteX200" fmla="*/ 25160 w 153205"/>
                              <a:gd name="connsiteY200" fmla="*/ 133350 h 182880"/>
                              <a:gd name="connsiteX201" fmla="*/ 22302 w 153205"/>
                              <a:gd name="connsiteY201" fmla="*/ 132398 h 182880"/>
                              <a:gd name="connsiteX202" fmla="*/ 22302 w 153205"/>
                              <a:gd name="connsiteY202" fmla="*/ 134303 h 182880"/>
                              <a:gd name="connsiteX203" fmla="*/ 23255 w 153205"/>
                              <a:gd name="connsiteY203" fmla="*/ 136208 h 182880"/>
                              <a:gd name="connsiteX204" fmla="*/ 25160 w 153205"/>
                              <a:gd name="connsiteY204" fmla="*/ 133350 h 182880"/>
                              <a:gd name="connsiteX205" fmla="*/ 25160 w 153205"/>
                              <a:gd name="connsiteY205" fmla="*/ 101918 h 182880"/>
                              <a:gd name="connsiteX206" fmla="*/ 23255 w 153205"/>
                              <a:gd name="connsiteY206" fmla="*/ 103823 h 182880"/>
                              <a:gd name="connsiteX207" fmla="*/ 24207 w 153205"/>
                              <a:gd name="connsiteY207" fmla="*/ 103823 h 182880"/>
                              <a:gd name="connsiteX208" fmla="*/ 25160 w 153205"/>
                              <a:gd name="connsiteY208" fmla="*/ 101918 h 182880"/>
                              <a:gd name="connsiteX209" fmla="*/ 26112 w 153205"/>
                              <a:gd name="connsiteY209" fmla="*/ 60008 h 182880"/>
                              <a:gd name="connsiteX210" fmla="*/ 27065 w 153205"/>
                              <a:gd name="connsiteY210" fmla="*/ 60008 h 182880"/>
                              <a:gd name="connsiteX211" fmla="*/ 26112 w 153205"/>
                              <a:gd name="connsiteY211" fmla="*/ 60008 h 182880"/>
                              <a:gd name="connsiteX212" fmla="*/ 26112 w 153205"/>
                              <a:gd name="connsiteY212" fmla="*/ 60008 h 182880"/>
                              <a:gd name="connsiteX213" fmla="*/ 26112 w 153205"/>
                              <a:gd name="connsiteY213" fmla="*/ 60008 h 182880"/>
                              <a:gd name="connsiteX214" fmla="*/ 27065 w 153205"/>
                              <a:gd name="connsiteY214" fmla="*/ 65723 h 182880"/>
                              <a:gd name="connsiteX215" fmla="*/ 27065 w 153205"/>
                              <a:gd name="connsiteY215" fmla="*/ 65723 h 182880"/>
                              <a:gd name="connsiteX216" fmla="*/ 26112 w 153205"/>
                              <a:gd name="connsiteY216" fmla="*/ 66675 h 182880"/>
                              <a:gd name="connsiteX217" fmla="*/ 26112 w 153205"/>
                              <a:gd name="connsiteY217" fmla="*/ 65723 h 182880"/>
                              <a:gd name="connsiteX218" fmla="*/ 27065 w 153205"/>
                              <a:gd name="connsiteY218" fmla="*/ 65723 h 182880"/>
                              <a:gd name="connsiteX219" fmla="*/ 28017 w 153205"/>
                              <a:gd name="connsiteY219" fmla="*/ 101918 h 182880"/>
                              <a:gd name="connsiteX220" fmla="*/ 26112 w 153205"/>
                              <a:gd name="connsiteY220" fmla="*/ 101918 h 182880"/>
                              <a:gd name="connsiteX221" fmla="*/ 25160 w 153205"/>
                              <a:gd name="connsiteY221" fmla="*/ 101918 h 182880"/>
                              <a:gd name="connsiteX222" fmla="*/ 25160 w 153205"/>
                              <a:gd name="connsiteY222" fmla="*/ 102870 h 182880"/>
                              <a:gd name="connsiteX223" fmla="*/ 26112 w 153205"/>
                              <a:gd name="connsiteY223" fmla="*/ 102870 h 182880"/>
                              <a:gd name="connsiteX224" fmla="*/ 28017 w 153205"/>
                              <a:gd name="connsiteY224" fmla="*/ 101918 h 182880"/>
                              <a:gd name="connsiteX225" fmla="*/ 27065 w 153205"/>
                              <a:gd name="connsiteY225" fmla="*/ 139065 h 182880"/>
                              <a:gd name="connsiteX226" fmla="*/ 27065 w 153205"/>
                              <a:gd name="connsiteY226" fmla="*/ 139065 h 182880"/>
                              <a:gd name="connsiteX227" fmla="*/ 27065 w 153205"/>
                              <a:gd name="connsiteY227" fmla="*/ 139065 h 182880"/>
                              <a:gd name="connsiteX228" fmla="*/ 27065 w 153205"/>
                              <a:gd name="connsiteY228" fmla="*/ 139065 h 182880"/>
                              <a:gd name="connsiteX229" fmla="*/ 27065 w 153205"/>
                              <a:gd name="connsiteY229" fmla="*/ 139065 h 182880"/>
                              <a:gd name="connsiteX230" fmla="*/ 26112 w 153205"/>
                              <a:gd name="connsiteY230" fmla="*/ 27623 h 182880"/>
                              <a:gd name="connsiteX231" fmla="*/ 26112 w 153205"/>
                              <a:gd name="connsiteY231" fmla="*/ 27623 h 182880"/>
                              <a:gd name="connsiteX232" fmla="*/ 28017 w 153205"/>
                              <a:gd name="connsiteY232" fmla="*/ 27623 h 182880"/>
                              <a:gd name="connsiteX233" fmla="*/ 28017 w 153205"/>
                              <a:gd name="connsiteY233" fmla="*/ 26670 h 182880"/>
                              <a:gd name="connsiteX234" fmla="*/ 26112 w 153205"/>
                              <a:gd name="connsiteY234" fmla="*/ 27623 h 182880"/>
                              <a:gd name="connsiteX235" fmla="*/ 27065 w 153205"/>
                              <a:gd name="connsiteY235" fmla="*/ 37148 h 182880"/>
                              <a:gd name="connsiteX236" fmla="*/ 27065 w 153205"/>
                              <a:gd name="connsiteY236" fmla="*/ 37148 h 182880"/>
                              <a:gd name="connsiteX237" fmla="*/ 27065 w 153205"/>
                              <a:gd name="connsiteY237" fmla="*/ 37148 h 182880"/>
                              <a:gd name="connsiteX238" fmla="*/ 27065 w 153205"/>
                              <a:gd name="connsiteY238" fmla="*/ 37148 h 182880"/>
                              <a:gd name="connsiteX239" fmla="*/ 27065 w 153205"/>
                              <a:gd name="connsiteY239" fmla="*/ 37148 h 182880"/>
                              <a:gd name="connsiteX240" fmla="*/ 28017 w 153205"/>
                              <a:gd name="connsiteY240" fmla="*/ 120968 h 182880"/>
                              <a:gd name="connsiteX241" fmla="*/ 28017 w 153205"/>
                              <a:gd name="connsiteY241" fmla="*/ 120968 h 182880"/>
                              <a:gd name="connsiteX242" fmla="*/ 28017 w 153205"/>
                              <a:gd name="connsiteY242" fmla="*/ 120968 h 182880"/>
                              <a:gd name="connsiteX243" fmla="*/ 28017 w 153205"/>
                              <a:gd name="connsiteY243" fmla="*/ 120968 h 182880"/>
                              <a:gd name="connsiteX244" fmla="*/ 28017 w 153205"/>
                              <a:gd name="connsiteY244" fmla="*/ 120968 h 182880"/>
                              <a:gd name="connsiteX245" fmla="*/ 28017 w 153205"/>
                              <a:gd name="connsiteY245" fmla="*/ 112395 h 182880"/>
                              <a:gd name="connsiteX246" fmla="*/ 28017 w 153205"/>
                              <a:gd name="connsiteY246" fmla="*/ 112395 h 182880"/>
                              <a:gd name="connsiteX247" fmla="*/ 28017 w 153205"/>
                              <a:gd name="connsiteY247" fmla="*/ 115253 h 182880"/>
                              <a:gd name="connsiteX248" fmla="*/ 28969 w 153205"/>
                              <a:gd name="connsiteY248" fmla="*/ 114300 h 182880"/>
                              <a:gd name="connsiteX249" fmla="*/ 28017 w 153205"/>
                              <a:gd name="connsiteY249" fmla="*/ 112395 h 182880"/>
                              <a:gd name="connsiteX250" fmla="*/ 28969 w 153205"/>
                              <a:gd name="connsiteY250" fmla="*/ 123825 h 182880"/>
                              <a:gd name="connsiteX251" fmla="*/ 28969 w 153205"/>
                              <a:gd name="connsiteY251" fmla="*/ 123825 h 182880"/>
                              <a:gd name="connsiteX252" fmla="*/ 28017 w 153205"/>
                              <a:gd name="connsiteY252" fmla="*/ 123825 h 182880"/>
                              <a:gd name="connsiteX253" fmla="*/ 28969 w 153205"/>
                              <a:gd name="connsiteY253" fmla="*/ 123825 h 182880"/>
                              <a:gd name="connsiteX254" fmla="*/ 28969 w 153205"/>
                              <a:gd name="connsiteY254" fmla="*/ 123825 h 182880"/>
                              <a:gd name="connsiteX255" fmla="*/ 30874 w 153205"/>
                              <a:gd name="connsiteY255" fmla="*/ 55245 h 182880"/>
                              <a:gd name="connsiteX256" fmla="*/ 27065 w 153205"/>
                              <a:gd name="connsiteY256" fmla="*/ 53340 h 182880"/>
                              <a:gd name="connsiteX257" fmla="*/ 28017 w 153205"/>
                              <a:gd name="connsiteY257" fmla="*/ 52388 h 182880"/>
                              <a:gd name="connsiteX258" fmla="*/ 30874 w 153205"/>
                              <a:gd name="connsiteY258" fmla="*/ 55245 h 182880"/>
                              <a:gd name="connsiteX259" fmla="*/ 30874 w 153205"/>
                              <a:gd name="connsiteY259" fmla="*/ 55245 h 182880"/>
                              <a:gd name="connsiteX260" fmla="*/ 31827 w 153205"/>
                              <a:gd name="connsiteY260" fmla="*/ 106680 h 182880"/>
                              <a:gd name="connsiteX261" fmla="*/ 32780 w 153205"/>
                              <a:gd name="connsiteY261" fmla="*/ 105728 h 182880"/>
                              <a:gd name="connsiteX262" fmla="*/ 30874 w 153205"/>
                              <a:gd name="connsiteY262" fmla="*/ 103823 h 182880"/>
                              <a:gd name="connsiteX263" fmla="*/ 27065 w 153205"/>
                              <a:gd name="connsiteY263" fmla="*/ 104775 h 182880"/>
                              <a:gd name="connsiteX264" fmla="*/ 27065 w 153205"/>
                              <a:gd name="connsiteY264" fmla="*/ 105728 h 182880"/>
                              <a:gd name="connsiteX265" fmla="*/ 28969 w 153205"/>
                              <a:gd name="connsiteY265" fmla="*/ 104775 h 182880"/>
                              <a:gd name="connsiteX266" fmla="*/ 31827 w 153205"/>
                              <a:gd name="connsiteY266" fmla="*/ 106680 h 182880"/>
                              <a:gd name="connsiteX267" fmla="*/ 29922 w 153205"/>
                              <a:gd name="connsiteY267" fmla="*/ 79058 h 182880"/>
                              <a:gd name="connsiteX268" fmla="*/ 28017 w 153205"/>
                              <a:gd name="connsiteY268" fmla="*/ 80010 h 182880"/>
                              <a:gd name="connsiteX269" fmla="*/ 28969 w 153205"/>
                              <a:gd name="connsiteY269" fmla="*/ 80963 h 182880"/>
                              <a:gd name="connsiteX270" fmla="*/ 29922 w 153205"/>
                              <a:gd name="connsiteY270" fmla="*/ 79058 h 182880"/>
                              <a:gd name="connsiteX271" fmla="*/ 29922 w 153205"/>
                              <a:gd name="connsiteY271" fmla="*/ 79058 h 182880"/>
                              <a:gd name="connsiteX272" fmla="*/ 30874 w 153205"/>
                              <a:gd name="connsiteY272" fmla="*/ 141923 h 182880"/>
                              <a:gd name="connsiteX273" fmla="*/ 32780 w 153205"/>
                              <a:gd name="connsiteY273" fmla="*/ 141923 h 182880"/>
                              <a:gd name="connsiteX274" fmla="*/ 33732 w 153205"/>
                              <a:gd name="connsiteY274" fmla="*/ 143828 h 182880"/>
                              <a:gd name="connsiteX275" fmla="*/ 32780 w 153205"/>
                              <a:gd name="connsiteY275" fmla="*/ 140970 h 182880"/>
                              <a:gd name="connsiteX276" fmla="*/ 29922 w 153205"/>
                              <a:gd name="connsiteY276" fmla="*/ 140018 h 182880"/>
                              <a:gd name="connsiteX277" fmla="*/ 28017 w 153205"/>
                              <a:gd name="connsiteY277" fmla="*/ 141923 h 182880"/>
                              <a:gd name="connsiteX278" fmla="*/ 29922 w 153205"/>
                              <a:gd name="connsiteY278" fmla="*/ 144780 h 182880"/>
                              <a:gd name="connsiteX279" fmla="*/ 33732 w 153205"/>
                              <a:gd name="connsiteY279" fmla="*/ 143828 h 182880"/>
                              <a:gd name="connsiteX280" fmla="*/ 31827 w 153205"/>
                              <a:gd name="connsiteY280" fmla="*/ 143828 h 182880"/>
                              <a:gd name="connsiteX281" fmla="*/ 30874 w 153205"/>
                              <a:gd name="connsiteY281" fmla="*/ 141923 h 182880"/>
                              <a:gd name="connsiteX282" fmla="*/ 28969 w 153205"/>
                              <a:gd name="connsiteY282" fmla="*/ 49530 h 182880"/>
                              <a:gd name="connsiteX283" fmla="*/ 32780 w 153205"/>
                              <a:gd name="connsiteY283" fmla="*/ 47625 h 182880"/>
                              <a:gd name="connsiteX284" fmla="*/ 28969 w 153205"/>
                              <a:gd name="connsiteY284" fmla="*/ 49530 h 182880"/>
                              <a:gd name="connsiteX285" fmla="*/ 31827 w 153205"/>
                              <a:gd name="connsiteY285" fmla="*/ 126683 h 182880"/>
                              <a:gd name="connsiteX286" fmla="*/ 31827 w 153205"/>
                              <a:gd name="connsiteY286" fmla="*/ 126683 h 182880"/>
                              <a:gd name="connsiteX287" fmla="*/ 29922 w 153205"/>
                              <a:gd name="connsiteY287" fmla="*/ 128588 h 182880"/>
                              <a:gd name="connsiteX288" fmla="*/ 30874 w 153205"/>
                              <a:gd name="connsiteY288" fmla="*/ 128588 h 182880"/>
                              <a:gd name="connsiteX289" fmla="*/ 31827 w 153205"/>
                              <a:gd name="connsiteY289" fmla="*/ 126683 h 182880"/>
                              <a:gd name="connsiteX290" fmla="*/ 39447 w 153205"/>
                              <a:gd name="connsiteY290" fmla="*/ 63818 h 182880"/>
                              <a:gd name="connsiteX291" fmla="*/ 38495 w 153205"/>
                              <a:gd name="connsiteY291" fmla="*/ 62865 h 182880"/>
                              <a:gd name="connsiteX292" fmla="*/ 32780 w 153205"/>
                              <a:gd name="connsiteY292" fmla="*/ 62865 h 182880"/>
                              <a:gd name="connsiteX293" fmla="*/ 32780 w 153205"/>
                              <a:gd name="connsiteY293" fmla="*/ 64770 h 182880"/>
                              <a:gd name="connsiteX294" fmla="*/ 33732 w 153205"/>
                              <a:gd name="connsiteY294" fmla="*/ 66675 h 182880"/>
                              <a:gd name="connsiteX295" fmla="*/ 30874 w 153205"/>
                              <a:gd name="connsiteY295" fmla="*/ 66675 h 182880"/>
                              <a:gd name="connsiteX296" fmla="*/ 29922 w 153205"/>
                              <a:gd name="connsiteY296" fmla="*/ 64770 h 182880"/>
                              <a:gd name="connsiteX297" fmla="*/ 29922 w 153205"/>
                              <a:gd name="connsiteY297" fmla="*/ 59055 h 182880"/>
                              <a:gd name="connsiteX298" fmla="*/ 31827 w 153205"/>
                              <a:gd name="connsiteY298" fmla="*/ 58103 h 182880"/>
                              <a:gd name="connsiteX299" fmla="*/ 36590 w 153205"/>
                              <a:gd name="connsiteY299" fmla="*/ 58103 h 182880"/>
                              <a:gd name="connsiteX300" fmla="*/ 38495 w 153205"/>
                              <a:gd name="connsiteY300" fmla="*/ 59055 h 182880"/>
                              <a:gd name="connsiteX301" fmla="*/ 41352 w 153205"/>
                              <a:gd name="connsiteY301" fmla="*/ 62865 h 182880"/>
                              <a:gd name="connsiteX302" fmla="*/ 39447 w 153205"/>
                              <a:gd name="connsiteY302" fmla="*/ 63818 h 182880"/>
                              <a:gd name="connsiteX303" fmla="*/ 29922 w 153205"/>
                              <a:gd name="connsiteY303" fmla="*/ 34290 h 182880"/>
                              <a:gd name="connsiteX304" fmla="*/ 29922 w 153205"/>
                              <a:gd name="connsiteY304" fmla="*/ 34290 h 182880"/>
                              <a:gd name="connsiteX305" fmla="*/ 29922 w 153205"/>
                              <a:gd name="connsiteY305" fmla="*/ 34290 h 182880"/>
                              <a:gd name="connsiteX306" fmla="*/ 29922 w 153205"/>
                              <a:gd name="connsiteY306" fmla="*/ 34290 h 182880"/>
                              <a:gd name="connsiteX307" fmla="*/ 29922 w 153205"/>
                              <a:gd name="connsiteY307" fmla="*/ 34290 h 182880"/>
                              <a:gd name="connsiteX308" fmla="*/ 39447 w 153205"/>
                              <a:gd name="connsiteY308" fmla="*/ 96203 h 182880"/>
                              <a:gd name="connsiteX309" fmla="*/ 36590 w 153205"/>
                              <a:gd name="connsiteY309" fmla="*/ 97155 h 182880"/>
                              <a:gd name="connsiteX310" fmla="*/ 36590 w 153205"/>
                              <a:gd name="connsiteY310" fmla="*/ 99060 h 182880"/>
                              <a:gd name="connsiteX311" fmla="*/ 34685 w 153205"/>
                              <a:gd name="connsiteY311" fmla="*/ 100965 h 182880"/>
                              <a:gd name="connsiteX312" fmla="*/ 33732 w 153205"/>
                              <a:gd name="connsiteY312" fmla="*/ 99060 h 182880"/>
                              <a:gd name="connsiteX313" fmla="*/ 33732 w 153205"/>
                              <a:gd name="connsiteY313" fmla="*/ 95250 h 182880"/>
                              <a:gd name="connsiteX314" fmla="*/ 32780 w 153205"/>
                              <a:gd name="connsiteY314" fmla="*/ 93345 h 182880"/>
                              <a:gd name="connsiteX315" fmla="*/ 31827 w 153205"/>
                              <a:gd name="connsiteY315" fmla="*/ 95250 h 182880"/>
                              <a:gd name="connsiteX316" fmla="*/ 31827 w 153205"/>
                              <a:gd name="connsiteY316" fmla="*/ 98108 h 182880"/>
                              <a:gd name="connsiteX317" fmla="*/ 32780 w 153205"/>
                              <a:gd name="connsiteY317" fmla="*/ 101918 h 182880"/>
                              <a:gd name="connsiteX318" fmla="*/ 37542 w 153205"/>
                              <a:gd name="connsiteY318" fmla="*/ 100965 h 182880"/>
                              <a:gd name="connsiteX319" fmla="*/ 38495 w 153205"/>
                              <a:gd name="connsiteY319" fmla="*/ 99060 h 182880"/>
                              <a:gd name="connsiteX320" fmla="*/ 39447 w 153205"/>
                              <a:gd name="connsiteY320" fmla="*/ 96203 h 182880"/>
                              <a:gd name="connsiteX321" fmla="*/ 32780 w 153205"/>
                              <a:gd name="connsiteY321" fmla="*/ 28575 h 182880"/>
                              <a:gd name="connsiteX322" fmla="*/ 33732 w 153205"/>
                              <a:gd name="connsiteY322" fmla="*/ 32385 h 182880"/>
                              <a:gd name="connsiteX323" fmla="*/ 32780 w 153205"/>
                              <a:gd name="connsiteY323" fmla="*/ 28575 h 182880"/>
                              <a:gd name="connsiteX324" fmla="*/ 35637 w 153205"/>
                              <a:gd name="connsiteY324" fmla="*/ 113348 h 182880"/>
                              <a:gd name="connsiteX325" fmla="*/ 35637 w 153205"/>
                              <a:gd name="connsiteY325" fmla="*/ 113348 h 182880"/>
                              <a:gd name="connsiteX326" fmla="*/ 35637 w 153205"/>
                              <a:gd name="connsiteY326" fmla="*/ 112395 h 182880"/>
                              <a:gd name="connsiteX327" fmla="*/ 35637 w 153205"/>
                              <a:gd name="connsiteY327" fmla="*/ 113348 h 182880"/>
                              <a:gd name="connsiteX328" fmla="*/ 35637 w 153205"/>
                              <a:gd name="connsiteY328" fmla="*/ 113348 h 182880"/>
                              <a:gd name="connsiteX329" fmla="*/ 37542 w 153205"/>
                              <a:gd name="connsiteY329" fmla="*/ 141923 h 182880"/>
                              <a:gd name="connsiteX330" fmla="*/ 37542 w 153205"/>
                              <a:gd name="connsiteY330" fmla="*/ 140018 h 182880"/>
                              <a:gd name="connsiteX331" fmla="*/ 36590 w 153205"/>
                              <a:gd name="connsiteY331" fmla="*/ 139065 h 182880"/>
                              <a:gd name="connsiteX332" fmla="*/ 37542 w 153205"/>
                              <a:gd name="connsiteY332" fmla="*/ 141923 h 182880"/>
                              <a:gd name="connsiteX333" fmla="*/ 37542 w 153205"/>
                              <a:gd name="connsiteY333" fmla="*/ 141923 h 182880"/>
                              <a:gd name="connsiteX334" fmla="*/ 37542 w 153205"/>
                              <a:gd name="connsiteY334" fmla="*/ 154305 h 182880"/>
                              <a:gd name="connsiteX335" fmla="*/ 37542 w 153205"/>
                              <a:gd name="connsiteY335" fmla="*/ 154305 h 182880"/>
                              <a:gd name="connsiteX336" fmla="*/ 36590 w 153205"/>
                              <a:gd name="connsiteY336" fmla="*/ 153353 h 182880"/>
                              <a:gd name="connsiteX337" fmla="*/ 37542 w 153205"/>
                              <a:gd name="connsiteY337" fmla="*/ 154305 h 182880"/>
                              <a:gd name="connsiteX338" fmla="*/ 37542 w 153205"/>
                              <a:gd name="connsiteY338" fmla="*/ 154305 h 182880"/>
                              <a:gd name="connsiteX339" fmla="*/ 36590 w 153205"/>
                              <a:gd name="connsiteY339" fmla="*/ 36195 h 182880"/>
                              <a:gd name="connsiteX340" fmla="*/ 37542 w 153205"/>
                              <a:gd name="connsiteY340" fmla="*/ 35243 h 182880"/>
                              <a:gd name="connsiteX341" fmla="*/ 38495 w 153205"/>
                              <a:gd name="connsiteY341" fmla="*/ 37148 h 182880"/>
                              <a:gd name="connsiteX342" fmla="*/ 36590 w 153205"/>
                              <a:gd name="connsiteY342" fmla="*/ 38100 h 182880"/>
                              <a:gd name="connsiteX343" fmla="*/ 36590 w 153205"/>
                              <a:gd name="connsiteY343" fmla="*/ 36195 h 182880"/>
                              <a:gd name="connsiteX344" fmla="*/ 40399 w 153205"/>
                              <a:gd name="connsiteY344" fmla="*/ 87630 h 182880"/>
                              <a:gd name="connsiteX345" fmla="*/ 39447 w 153205"/>
                              <a:gd name="connsiteY345" fmla="*/ 87630 h 182880"/>
                              <a:gd name="connsiteX346" fmla="*/ 38495 w 153205"/>
                              <a:gd name="connsiteY346" fmla="*/ 88583 h 182880"/>
                              <a:gd name="connsiteX347" fmla="*/ 40399 w 153205"/>
                              <a:gd name="connsiteY347" fmla="*/ 87630 h 182880"/>
                              <a:gd name="connsiteX348" fmla="*/ 40399 w 153205"/>
                              <a:gd name="connsiteY348" fmla="*/ 87630 h 182880"/>
                              <a:gd name="connsiteX349" fmla="*/ 44210 w 153205"/>
                              <a:gd name="connsiteY349" fmla="*/ 142875 h 182880"/>
                              <a:gd name="connsiteX350" fmla="*/ 44210 w 153205"/>
                              <a:gd name="connsiteY350" fmla="*/ 142875 h 182880"/>
                              <a:gd name="connsiteX351" fmla="*/ 44210 w 153205"/>
                              <a:gd name="connsiteY351" fmla="*/ 142875 h 182880"/>
                              <a:gd name="connsiteX352" fmla="*/ 44210 w 153205"/>
                              <a:gd name="connsiteY352" fmla="*/ 142875 h 182880"/>
                              <a:gd name="connsiteX353" fmla="*/ 44210 w 153205"/>
                              <a:gd name="connsiteY353" fmla="*/ 142875 h 182880"/>
                              <a:gd name="connsiteX354" fmla="*/ 45162 w 153205"/>
                              <a:gd name="connsiteY354" fmla="*/ 22860 h 182880"/>
                              <a:gd name="connsiteX355" fmla="*/ 45162 w 153205"/>
                              <a:gd name="connsiteY355" fmla="*/ 22860 h 182880"/>
                              <a:gd name="connsiteX356" fmla="*/ 47067 w 153205"/>
                              <a:gd name="connsiteY356" fmla="*/ 22860 h 182880"/>
                              <a:gd name="connsiteX357" fmla="*/ 45162 w 153205"/>
                              <a:gd name="connsiteY357" fmla="*/ 22860 h 182880"/>
                              <a:gd name="connsiteX358" fmla="*/ 45162 w 153205"/>
                              <a:gd name="connsiteY358" fmla="*/ 22860 h 182880"/>
                              <a:gd name="connsiteX359" fmla="*/ 49924 w 153205"/>
                              <a:gd name="connsiteY359" fmla="*/ 60008 h 182880"/>
                              <a:gd name="connsiteX360" fmla="*/ 48972 w 153205"/>
                              <a:gd name="connsiteY360" fmla="*/ 59055 h 182880"/>
                              <a:gd name="connsiteX361" fmla="*/ 48020 w 153205"/>
                              <a:gd name="connsiteY361" fmla="*/ 59055 h 182880"/>
                              <a:gd name="connsiteX362" fmla="*/ 48972 w 153205"/>
                              <a:gd name="connsiteY362" fmla="*/ 59055 h 182880"/>
                              <a:gd name="connsiteX363" fmla="*/ 49924 w 153205"/>
                              <a:gd name="connsiteY363" fmla="*/ 60008 h 182880"/>
                              <a:gd name="connsiteX364" fmla="*/ 49924 w 153205"/>
                              <a:gd name="connsiteY364" fmla="*/ 38100 h 182880"/>
                              <a:gd name="connsiteX365" fmla="*/ 48972 w 153205"/>
                              <a:gd name="connsiteY365" fmla="*/ 35243 h 182880"/>
                              <a:gd name="connsiteX366" fmla="*/ 48020 w 153205"/>
                              <a:gd name="connsiteY366" fmla="*/ 37148 h 182880"/>
                              <a:gd name="connsiteX367" fmla="*/ 49924 w 153205"/>
                              <a:gd name="connsiteY367" fmla="*/ 38100 h 182880"/>
                              <a:gd name="connsiteX368" fmla="*/ 49924 w 153205"/>
                              <a:gd name="connsiteY368" fmla="*/ 38100 h 182880"/>
                              <a:gd name="connsiteX369" fmla="*/ 48972 w 153205"/>
                              <a:gd name="connsiteY369" fmla="*/ 25718 h 182880"/>
                              <a:gd name="connsiteX370" fmla="*/ 48972 w 153205"/>
                              <a:gd name="connsiteY370" fmla="*/ 25718 h 182880"/>
                              <a:gd name="connsiteX371" fmla="*/ 48972 w 153205"/>
                              <a:gd name="connsiteY371" fmla="*/ 25718 h 182880"/>
                              <a:gd name="connsiteX372" fmla="*/ 48972 w 153205"/>
                              <a:gd name="connsiteY372" fmla="*/ 25718 h 182880"/>
                              <a:gd name="connsiteX373" fmla="*/ 48972 w 153205"/>
                              <a:gd name="connsiteY373" fmla="*/ 25718 h 182880"/>
                              <a:gd name="connsiteX374" fmla="*/ 102312 w 153205"/>
                              <a:gd name="connsiteY374" fmla="*/ 91440 h 182880"/>
                              <a:gd name="connsiteX375" fmla="*/ 103265 w 153205"/>
                              <a:gd name="connsiteY375" fmla="*/ 82868 h 182880"/>
                              <a:gd name="connsiteX376" fmla="*/ 101359 w 153205"/>
                              <a:gd name="connsiteY376" fmla="*/ 66675 h 182880"/>
                              <a:gd name="connsiteX377" fmla="*/ 96597 w 153205"/>
                              <a:gd name="connsiteY377" fmla="*/ 32385 h 182880"/>
                              <a:gd name="connsiteX378" fmla="*/ 88977 w 153205"/>
                              <a:gd name="connsiteY378" fmla="*/ 15240 h 182880"/>
                              <a:gd name="connsiteX379" fmla="*/ 68974 w 153205"/>
                              <a:gd name="connsiteY379" fmla="*/ 14288 h 182880"/>
                              <a:gd name="connsiteX380" fmla="*/ 59449 w 153205"/>
                              <a:gd name="connsiteY380" fmla="*/ 29528 h 182880"/>
                              <a:gd name="connsiteX381" fmla="*/ 50877 w 153205"/>
                              <a:gd name="connsiteY381" fmla="*/ 80963 h 182880"/>
                              <a:gd name="connsiteX382" fmla="*/ 54687 w 153205"/>
                              <a:gd name="connsiteY382" fmla="*/ 138113 h 182880"/>
                              <a:gd name="connsiteX383" fmla="*/ 67070 w 153205"/>
                              <a:gd name="connsiteY383" fmla="*/ 164783 h 182880"/>
                              <a:gd name="connsiteX384" fmla="*/ 88024 w 153205"/>
                              <a:gd name="connsiteY384" fmla="*/ 164783 h 182880"/>
                              <a:gd name="connsiteX385" fmla="*/ 93740 w 153205"/>
                              <a:gd name="connsiteY385" fmla="*/ 154305 h 182880"/>
                              <a:gd name="connsiteX386" fmla="*/ 101359 w 153205"/>
                              <a:gd name="connsiteY386" fmla="*/ 109538 h 182880"/>
                              <a:gd name="connsiteX387" fmla="*/ 101359 w 153205"/>
                              <a:gd name="connsiteY387" fmla="*/ 93345 h 182880"/>
                              <a:gd name="connsiteX388" fmla="*/ 102312 w 153205"/>
                              <a:gd name="connsiteY388" fmla="*/ 91440 h 182880"/>
                              <a:gd name="connsiteX389" fmla="*/ 110884 w 153205"/>
                              <a:gd name="connsiteY389" fmla="*/ 141923 h 182880"/>
                              <a:gd name="connsiteX390" fmla="*/ 108980 w 153205"/>
                              <a:gd name="connsiteY390" fmla="*/ 142875 h 182880"/>
                              <a:gd name="connsiteX391" fmla="*/ 108980 w 153205"/>
                              <a:gd name="connsiteY391" fmla="*/ 143828 h 182880"/>
                              <a:gd name="connsiteX392" fmla="*/ 106122 w 153205"/>
                              <a:gd name="connsiteY392" fmla="*/ 146685 h 182880"/>
                              <a:gd name="connsiteX393" fmla="*/ 107074 w 153205"/>
                              <a:gd name="connsiteY393" fmla="*/ 147638 h 182880"/>
                              <a:gd name="connsiteX394" fmla="*/ 108980 w 153205"/>
                              <a:gd name="connsiteY394" fmla="*/ 143828 h 182880"/>
                              <a:gd name="connsiteX395" fmla="*/ 108980 w 153205"/>
                              <a:gd name="connsiteY395" fmla="*/ 143828 h 182880"/>
                              <a:gd name="connsiteX396" fmla="*/ 109932 w 153205"/>
                              <a:gd name="connsiteY396" fmla="*/ 143828 h 182880"/>
                              <a:gd name="connsiteX397" fmla="*/ 110884 w 153205"/>
                              <a:gd name="connsiteY397" fmla="*/ 141923 h 182880"/>
                              <a:gd name="connsiteX398" fmla="*/ 110884 w 153205"/>
                              <a:gd name="connsiteY398" fmla="*/ 141923 h 182880"/>
                              <a:gd name="connsiteX399" fmla="*/ 109932 w 153205"/>
                              <a:gd name="connsiteY399" fmla="*/ 151448 h 182880"/>
                              <a:gd name="connsiteX400" fmla="*/ 109932 w 153205"/>
                              <a:gd name="connsiteY400" fmla="*/ 151448 h 182880"/>
                              <a:gd name="connsiteX401" fmla="*/ 109932 w 153205"/>
                              <a:gd name="connsiteY401" fmla="*/ 151448 h 182880"/>
                              <a:gd name="connsiteX402" fmla="*/ 109932 w 153205"/>
                              <a:gd name="connsiteY402" fmla="*/ 151448 h 182880"/>
                              <a:gd name="connsiteX403" fmla="*/ 109932 w 153205"/>
                              <a:gd name="connsiteY403" fmla="*/ 151448 h 182880"/>
                              <a:gd name="connsiteX404" fmla="*/ 108980 w 153205"/>
                              <a:gd name="connsiteY404" fmla="*/ 54293 h 182880"/>
                              <a:gd name="connsiteX405" fmla="*/ 109932 w 153205"/>
                              <a:gd name="connsiteY405" fmla="*/ 54293 h 182880"/>
                              <a:gd name="connsiteX406" fmla="*/ 111837 w 153205"/>
                              <a:gd name="connsiteY406" fmla="*/ 53340 h 182880"/>
                              <a:gd name="connsiteX407" fmla="*/ 110884 w 153205"/>
                              <a:gd name="connsiteY407" fmla="*/ 52388 h 182880"/>
                              <a:gd name="connsiteX408" fmla="*/ 108980 w 153205"/>
                              <a:gd name="connsiteY408" fmla="*/ 54293 h 182880"/>
                              <a:gd name="connsiteX409" fmla="*/ 109932 w 153205"/>
                              <a:gd name="connsiteY409" fmla="*/ 39053 h 182880"/>
                              <a:gd name="connsiteX410" fmla="*/ 110884 w 153205"/>
                              <a:gd name="connsiteY410" fmla="*/ 40958 h 182880"/>
                              <a:gd name="connsiteX411" fmla="*/ 111837 w 153205"/>
                              <a:gd name="connsiteY411" fmla="*/ 40005 h 182880"/>
                              <a:gd name="connsiteX412" fmla="*/ 109932 w 153205"/>
                              <a:gd name="connsiteY412" fmla="*/ 39053 h 182880"/>
                              <a:gd name="connsiteX413" fmla="*/ 109932 w 153205"/>
                              <a:gd name="connsiteY413" fmla="*/ 39053 h 182880"/>
                              <a:gd name="connsiteX414" fmla="*/ 112790 w 153205"/>
                              <a:gd name="connsiteY414" fmla="*/ 130493 h 182880"/>
                              <a:gd name="connsiteX415" fmla="*/ 110884 w 153205"/>
                              <a:gd name="connsiteY415" fmla="*/ 129540 h 182880"/>
                              <a:gd name="connsiteX416" fmla="*/ 109932 w 153205"/>
                              <a:gd name="connsiteY416" fmla="*/ 130493 h 182880"/>
                              <a:gd name="connsiteX417" fmla="*/ 111837 w 153205"/>
                              <a:gd name="connsiteY417" fmla="*/ 131445 h 182880"/>
                              <a:gd name="connsiteX418" fmla="*/ 112790 w 153205"/>
                              <a:gd name="connsiteY418" fmla="*/ 130493 h 182880"/>
                              <a:gd name="connsiteX419" fmla="*/ 122315 w 153205"/>
                              <a:gd name="connsiteY419" fmla="*/ 52388 h 182880"/>
                              <a:gd name="connsiteX420" fmla="*/ 120409 w 153205"/>
                              <a:gd name="connsiteY420" fmla="*/ 56198 h 182880"/>
                              <a:gd name="connsiteX421" fmla="*/ 117552 w 153205"/>
                              <a:gd name="connsiteY421" fmla="*/ 60008 h 182880"/>
                              <a:gd name="connsiteX422" fmla="*/ 115647 w 153205"/>
                              <a:gd name="connsiteY422" fmla="*/ 61913 h 182880"/>
                              <a:gd name="connsiteX423" fmla="*/ 114695 w 153205"/>
                              <a:gd name="connsiteY423" fmla="*/ 64770 h 182880"/>
                              <a:gd name="connsiteX424" fmla="*/ 115647 w 153205"/>
                              <a:gd name="connsiteY424" fmla="*/ 67628 h 182880"/>
                              <a:gd name="connsiteX425" fmla="*/ 118505 w 153205"/>
                              <a:gd name="connsiteY425" fmla="*/ 66675 h 182880"/>
                              <a:gd name="connsiteX426" fmla="*/ 121362 w 153205"/>
                              <a:gd name="connsiteY426" fmla="*/ 68580 h 182880"/>
                              <a:gd name="connsiteX427" fmla="*/ 122315 w 153205"/>
                              <a:gd name="connsiteY427" fmla="*/ 71438 h 182880"/>
                              <a:gd name="connsiteX428" fmla="*/ 115647 w 153205"/>
                              <a:gd name="connsiteY428" fmla="*/ 67628 h 182880"/>
                              <a:gd name="connsiteX429" fmla="*/ 109932 w 153205"/>
                              <a:gd name="connsiteY429" fmla="*/ 70485 h 182880"/>
                              <a:gd name="connsiteX430" fmla="*/ 108980 w 153205"/>
                              <a:gd name="connsiteY430" fmla="*/ 71438 h 182880"/>
                              <a:gd name="connsiteX431" fmla="*/ 116599 w 153205"/>
                              <a:gd name="connsiteY431" fmla="*/ 76200 h 182880"/>
                              <a:gd name="connsiteX432" fmla="*/ 118505 w 153205"/>
                              <a:gd name="connsiteY432" fmla="*/ 78105 h 182880"/>
                              <a:gd name="connsiteX433" fmla="*/ 118505 w 153205"/>
                              <a:gd name="connsiteY433" fmla="*/ 82868 h 182880"/>
                              <a:gd name="connsiteX434" fmla="*/ 123267 w 153205"/>
                              <a:gd name="connsiteY434" fmla="*/ 83820 h 182880"/>
                              <a:gd name="connsiteX435" fmla="*/ 124220 w 153205"/>
                              <a:gd name="connsiteY435" fmla="*/ 81915 h 182880"/>
                              <a:gd name="connsiteX436" fmla="*/ 126124 w 153205"/>
                              <a:gd name="connsiteY436" fmla="*/ 77153 h 182880"/>
                              <a:gd name="connsiteX437" fmla="*/ 128030 w 153205"/>
                              <a:gd name="connsiteY437" fmla="*/ 75248 h 182880"/>
                              <a:gd name="connsiteX438" fmla="*/ 129934 w 153205"/>
                              <a:gd name="connsiteY438" fmla="*/ 80010 h 182880"/>
                              <a:gd name="connsiteX439" fmla="*/ 124220 w 153205"/>
                              <a:gd name="connsiteY439" fmla="*/ 87630 h 182880"/>
                              <a:gd name="connsiteX440" fmla="*/ 120409 w 153205"/>
                              <a:gd name="connsiteY440" fmla="*/ 89535 h 182880"/>
                              <a:gd name="connsiteX441" fmla="*/ 119457 w 153205"/>
                              <a:gd name="connsiteY441" fmla="*/ 88583 h 182880"/>
                              <a:gd name="connsiteX442" fmla="*/ 118505 w 153205"/>
                              <a:gd name="connsiteY442" fmla="*/ 87630 h 182880"/>
                              <a:gd name="connsiteX443" fmla="*/ 113742 w 153205"/>
                              <a:gd name="connsiteY443" fmla="*/ 87630 h 182880"/>
                              <a:gd name="connsiteX444" fmla="*/ 113742 w 153205"/>
                              <a:gd name="connsiteY444" fmla="*/ 88583 h 182880"/>
                              <a:gd name="connsiteX445" fmla="*/ 116599 w 153205"/>
                              <a:gd name="connsiteY445" fmla="*/ 92393 h 182880"/>
                              <a:gd name="connsiteX446" fmla="*/ 121362 w 153205"/>
                              <a:gd name="connsiteY446" fmla="*/ 92393 h 182880"/>
                              <a:gd name="connsiteX447" fmla="*/ 125172 w 153205"/>
                              <a:gd name="connsiteY447" fmla="*/ 92393 h 182880"/>
                              <a:gd name="connsiteX448" fmla="*/ 134697 w 153205"/>
                              <a:gd name="connsiteY448" fmla="*/ 83820 h 182880"/>
                              <a:gd name="connsiteX449" fmla="*/ 139459 w 153205"/>
                              <a:gd name="connsiteY449" fmla="*/ 80010 h 182880"/>
                              <a:gd name="connsiteX450" fmla="*/ 140412 w 153205"/>
                              <a:gd name="connsiteY450" fmla="*/ 79058 h 182880"/>
                              <a:gd name="connsiteX451" fmla="*/ 138507 w 153205"/>
                              <a:gd name="connsiteY451" fmla="*/ 78105 h 182880"/>
                              <a:gd name="connsiteX452" fmla="*/ 134697 w 153205"/>
                              <a:gd name="connsiteY452" fmla="*/ 80010 h 182880"/>
                              <a:gd name="connsiteX453" fmla="*/ 131840 w 153205"/>
                              <a:gd name="connsiteY453" fmla="*/ 80010 h 182880"/>
                              <a:gd name="connsiteX454" fmla="*/ 133745 w 153205"/>
                              <a:gd name="connsiteY454" fmla="*/ 78105 h 182880"/>
                              <a:gd name="connsiteX455" fmla="*/ 136602 w 153205"/>
                              <a:gd name="connsiteY455" fmla="*/ 76200 h 182880"/>
                              <a:gd name="connsiteX456" fmla="*/ 136602 w 153205"/>
                              <a:gd name="connsiteY456" fmla="*/ 75248 h 182880"/>
                              <a:gd name="connsiteX457" fmla="*/ 135649 w 153205"/>
                              <a:gd name="connsiteY457" fmla="*/ 75248 h 182880"/>
                              <a:gd name="connsiteX458" fmla="*/ 133745 w 153205"/>
                              <a:gd name="connsiteY458" fmla="*/ 76200 h 182880"/>
                              <a:gd name="connsiteX459" fmla="*/ 136602 w 153205"/>
                              <a:gd name="connsiteY459" fmla="*/ 71438 h 182880"/>
                              <a:gd name="connsiteX460" fmla="*/ 134697 w 153205"/>
                              <a:gd name="connsiteY460" fmla="*/ 68580 h 182880"/>
                              <a:gd name="connsiteX461" fmla="*/ 132792 w 153205"/>
                              <a:gd name="connsiteY461" fmla="*/ 67628 h 182880"/>
                              <a:gd name="connsiteX462" fmla="*/ 132792 w 153205"/>
                              <a:gd name="connsiteY462" fmla="*/ 64770 h 182880"/>
                              <a:gd name="connsiteX463" fmla="*/ 124220 w 153205"/>
                              <a:gd name="connsiteY463" fmla="*/ 60008 h 182880"/>
                              <a:gd name="connsiteX464" fmla="*/ 121362 w 153205"/>
                              <a:gd name="connsiteY464" fmla="*/ 56198 h 182880"/>
                              <a:gd name="connsiteX465" fmla="*/ 124220 w 153205"/>
                              <a:gd name="connsiteY465" fmla="*/ 52388 h 182880"/>
                              <a:gd name="connsiteX466" fmla="*/ 127077 w 153205"/>
                              <a:gd name="connsiteY466" fmla="*/ 50483 h 182880"/>
                              <a:gd name="connsiteX467" fmla="*/ 127077 w 153205"/>
                              <a:gd name="connsiteY467" fmla="*/ 50483 h 182880"/>
                              <a:gd name="connsiteX468" fmla="*/ 128982 w 153205"/>
                              <a:gd name="connsiteY468" fmla="*/ 50483 h 182880"/>
                              <a:gd name="connsiteX469" fmla="*/ 128030 w 153205"/>
                              <a:gd name="connsiteY469" fmla="*/ 48578 h 182880"/>
                              <a:gd name="connsiteX470" fmla="*/ 125172 w 153205"/>
                              <a:gd name="connsiteY470" fmla="*/ 46673 h 182880"/>
                              <a:gd name="connsiteX471" fmla="*/ 123267 w 153205"/>
                              <a:gd name="connsiteY471" fmla="*/ 50483 h 182880"/>
                              <a:gd name="connsiteX472" fmla="*/ 122315 w 153205"/>
                              <a:gd name="connsiteY472" fmla="*/ 52388 h 182880"/>
                              <a:gd name="connsiteX473" fmla="*/ 110884 w 153205"/>
                              <a:gd name="connsiteY473" fmla="*/ 109538 h 182880"/>
                              <a:gd name="connsiteX474" fmla="*/ 110884 w 153205"/>
                              <a:gd name="connsiteY474" fmla="*/ 109538 h 182880"/>
                              <a:gd name="connsiteX475" fmla="*/ 111837 w 153205"/>
                              <a:gd name="connsiteY475" fmla="*/ 109538 h 182880"/>
                              <a:gd name="connsiteX476" fmla="*/ 110884 w 153205"/>
                              <a:gd name="connsiteY476" fmla="*/ 109538 h 182880"/>
                              <a:gd name="connsiteX477" fmla="*/ 110884 w 153205"/>
                              <a:gd name="connsiteY477" fmla="*/ 109538 h 182880"/>
                              <a:gd name="connsiteX478" fmla="*/ 112790 w 153205"/>
                              <a:gd name="connsiteY478" fmla="*/ 83820 h 182880"/>
                              <a:gd name="connsiteX479" fmla="*/ 112790 w 153205"/>
                              <a:gd name="connsiteY479" fmla="*/ 83820 h 182880"/>
                              <a:gd name="connsiteX480" fmla="*/ 111837 w 153205"/>
                              <a:gd name="connsiteY480" fmla="*/ 84773 h 182880"/>
                              <a:gd name="connsiteX481" fmla="*/ 112790 w 153205"/>
                              <a:gd name="connsiteY481" fmla="*/ 84773 h 182880"/>
                              <a:gd name="connsiteX482" fmla="*/ 112790 w 153205"/>
                              <a:gd name="connsiteY482" fmla="*/ 83820 h 182880"/>
                              <a:gd name="connsiteX483" fmla="*/ 111837 w 153205"/>
                              <a:gd name="connsiteY483" fmla="*/ 50483 h 182880"/>
                              <a:gd name="connsiteX484" fmla="*/ 113742 w 153205"/>
                              <a:gd name="connsiteY484" fmla="*/ 51435 h 182880"/>
                              <a:gd name="connsiteX485" fmla="*/ 120409 w 153205"/>
                              <a:gd name="connsiteY485" fmla="*/ 44768 h 182880"/>
                              <a:gd name="connsiteX486" fmla="*/ 121362 w 153205"/>
                              <a:gd name="connsiteY486" fmla="*/ 47625 h 182880"/>
                              <a:gd name="connsiteX487" fmla="*/ 122315 w 153205"/>
                              <a:gd name="connsiteY487" fmla="*/ 47625 h 182880"/>
                              <a:gd name="connsiteX488" fmla="*/ 123267 w 153205"/>
                              <a:gd name="connsiteY488" fmla="*/ 43815 h 182880"/>
                              <a:gd name="connsiteX489" fmla="*/ 120409 w 153205"/>
                              <a:gd name="connsiteY489" fmla="*/ 43815 h 182880"/>
                              <a:gd name="connsiteX490" fmla="*/ 116599 w 153205"/>
                              <a:gd name="connsiteY490" fmla="*/ 46673 h 182880"/>
                              <a:gd name="connsiteX491" fmla="*/ 115647 w 153205"/>
                              <a:gd name="connsiteY491" fmla="*/ 47625 h 182880"/>
                              <a:gd name="connsiteX492" fmla="*/ 113742 w 153205"/>
                              <a:gd name="connsiteY492" fmla="*/ 48578 h 182880"/>
                              <a:gd name="connsiteX493" fmla="*/ 111837 w 153205"/>
                              <a:gd name="connsiteY493" fmla="*/ 50483 h 182880"/>
                              <a:gd name="connsiteX494" fmla="*/ 112790 w 153205"/>
                              <a:gd name="connsiteY494" fmla="*/ 159068 h 182880"/>
                              <a:gd name="connsiteX495" fmla="*/ 112790 w 153205"/>
                              <a:gd name="connsiteY495" fmla="*/ 159068 h 182880"/>
                              <a:gd name="connsiteX496" fmla="*/ 112790 w 153205"/>
                              <a:gd name="connsiteY496" fmla="*/ 158115 h 182880"/>
                              <a:gd name="connsiteX497" fmla="*/ 112790 w 153205"/>
                              <a:gd name="connsiteY497" fmla="*/ 159068 h 182880"/>
                              <a:gd name="connsiteX498" fmla="*/ 112790 w 153205"/>
                              <a:gd name="connsiteY498" fmla="*/ 159068 h 182880"/>
                              <a:gd name="connsiteX499" fmla="*/ 113742 w 153205"/>
                              <a:gd name="connsiteY499" fmla="*/ 125730 h 182880"/>
                              <a:gd name="connsiteX500" fmla="*/ 113742 w 153205"/>
                              <a:gd name="connsiteY500" fmla="*/ 125730 h 182880"/>
                              <a:gd name="connsiteX501" fmla="*/ 115647 w 153205"/>
                              <a:gd name="connsiteY501" fmla="*/ 128588 h 182880"/>
                              <a:gd name="connsiteX502" fmla="*/ 116599 w 153205"/>
                              <a:gd name="connsiteY502" fmla="*/ 128588 h 182880"/>
                              <a:gd name="connsiteX503" fmla="*/ 114695 w 153205"/>
                              <a:gd name="connsiteY503" fmla="*/ 125730 h 182880"/>
                              <a:gd name="connsiteX504" fmla="*/ 113742 w 153205"/>
                              <a:gd name="connsiteY504" fmla="*/ 125730 h 182880"/>
                              <a:gd name="connsiteX505" fmla="*/ 113742 w 153205"/>
                              <a:gd name="connsiteY505" fmla="*/ 125730 h 182880"/>
                              <a:gd name="connsiteX506" fmla="*/ 112790 w 153205"/>
                              <a:gd name="connsiteY506" fmla="*/ 122873 h 182880"/>
                              <a:gd name="connsiteX507" fmla="*/ 111837 w 153205"/>
                              <a:gd name="connsiteY507" fmla="*/ 124778 h 182880"/>
                              <a:gd name="connsiteX508" fmla="*/ 113742 w 153205"/>
                              <a:gd name="connsiteY508" fmla="*/ 125730 h 182880"/>
                              <a:gd name="connsiteX509" fmla="*/ 112790 w 153205"/>
                              <a:gd name="connsiteY509" fmla="*/ 97155 h 182880"/>
                              <a:gd name="connsiteX510" fmla="*/ 112790 w 153205"/>
                              <a:gd name="connsiteY510" fmla="*/ 97155 h 182880"/>
                              <a:gd name="connsiteX511" fmla="*/ 114695 w 153205"/>
                              <a:gd name="connsiteY511" fmla="*/ 97155 h 182880"/>
                              <a:gd name="connsiteX512" fmla="*/ 112790 w 153205"/>
                              <a:gd name="connsiteY512" fmla="*/ 97155 h 182880"/>
                              <a:gd name="connsiteX513" fmla="*/ 112790 w 153205"/>
                              <a:gd name="connsiteY513" fmla="*/ 97155 h 182880"/>
                              <a:gd name="connsiteX514" fmla="*/ 116599 w 153205"/>
                              <a:gd name="connsiteY514" fmla="*/ 80963 h 182880"/>
                              <a:gd name="connsiteX515" fmla="*/ 117552 w 153205"/>
                              <a:gd name="connsiteY515" fmla="*/ 80010 h 182880"/>
                              <a:gd name="connsiteX516" fmla="*/ 114695 w 153205"/>
                              <a:gd name="connsiteY516" fmla="*/ 78105 h 182880"/>
                              <a:gd name="connsiteX517" fmla="*/ 112790 w 153205"/>
                              <a:gd name="connsiteY517" fmla="*/ 78105 h 182880"/>
                              <a:gd name="connsiteX518" fmla="*/ 116599 w 153205"/>
                              <a:gd name="connsiteY518" fmla="*/ 80963 h 182880"/>
                              <a:gd name="connsiteX519" fmla="*/ 113742 w 153205"/>
                              <a:gd name="connsiteY519" fmla="*/ 160973 h 182880"/>
                              <a:gd name="connsiteX520" fmla="*/ 113742 w 153205"/>
                              <a:gd name="connsiteY520" fmla="*/ 160973 h 182880"/>
                              <a:gd name="connsiteX521" fmla="*/ 113742 w 153205"/>
                              <a:gd name="connsiteY521" fmla="*/ 160973 h 182880"/>
                              <a:gd name="connsiteX522" fmla="*/ 113742 w 153205"/>
                              <a:gd name="connsiteY522" fmla="*/ 160973 h 182880"/>
                              <a:gd name="connsiteX523" fmla="*/ 113742 w 153205"/>
                              <a:gd name="connsiteY523" fmla="*/ 160973 h 182880"/>
                              <a:gd name="connsiteX524" fmla="*/ 114695 w 153205"/>
                              <a:gd name="connsiteY524" fmla="*/ 42863 h 182880"/>
                              <a:gd name="connsiteX525" fmla="*/ 114695 w 153205"/>
                              <a:gd name="connsiteY525" fmla="*/ 42863 h 182880"/>
                              <a:gd name="connsiteX526" fmla="*/ 114695 w 153205"/>
                              <a:gd name="connsiteY526" fmla="*/ 40958 h 182880"/>
                              <a:gd name="connsiteX527" fmla="*/ 114695 w 153205"/>
                              <a:gd name="connsiteY527" fmla="*/ 42863 h 182880"/>
                              <a:gd name="connsiteX528" fmla="*/ 114695 w 153205"/>
                              <a:gd name="connsiteY528" fmla="*/ 42863 h 182880"/>
                              <a:gd name="connsiteX529" fmla="*/ 118505 w 153205"/>
                              <a:gd name="connsiteY529" fmla="*/ 142875 h 182880"/>
                              <a:gd name="connsiteX530" fmla="*/ 115647 w 153205"/>
                              <a:gd name="connsiteY530" fmla="*/ 140970 h 182880"/>
                              <a:gd name="connsiteX531" fmla="*/ 113742 w 153205"/>
                              <a:gd name="connsiteY531" fmla="*/ 142875 h 182880"/>
                              <a:gd name="connsiteX532" fmla="*/ 115647 w 153205"/>
                              <a:gd name="connsiteY532" fmla="*/ 143828 h 182880"/>
                              <a:gd name="connsiteX533" fmla="*/ 118505 w 153205"/>
                              <a:gd name="connsiteY533" fmla="*/ 142875 h 182880"/>
                              <a:gd name="connsiteX534" fmla="*/ 121362 w 153205"/>
                              <a:gd name="connsiteY534" fmla="*/ 113348 h 182880"/>
                              <a:gd name="connsiteX535" fmla="*/ 119457 w 153205"/>
                              <a:gd name="connsiteY535" fmla="*/ 111443 h 182880"/>
                              <a:gd name="connsiteX536" fmla="*/ 115647 w 153205"/>
                              <a:gd name="connsiteY536" fmla="*/ 112395 h 182880"/>
                              <a:gd name="connsiteX537" fmla="*/ 114695 w 153205"/>
                              <a:gd name="connsiteY537" fmla="*/ 113348 h 182880"/>
                              <a:gd name="connsiteX538" fmla="*/ 115647 w 153205"/>
                              <a:gd name="connsiteY538" fmla="*/ 114300 h 182880"/>
                              <a:gd name="connsiteX539" fmla="*/ 116599 w 153205"/>
                              <a:gd name="connsiteY539" fmla="*/ 116205 h 182880"/>
                              <a:gd name="connsiteX540" fmla="*/ 117552 w 153205"/>
                              <a:gd name="connsiteY540" fmla="*/ 123825 h 182880"/>
                              <a:gd name="connsiteX541" fmla="*/ 119457 w 153205"/>
                              <a:gd name="connsiteY541" fmla="*/ 123825 h 182880"/>
                              <a:gd name="connsiteX542" fmla="*/ 122315 w 153205"/>
                              <a:gd name="connsiteY542" fmla="*/ 121920 h 182880"/>
                              <a:gd name="connsiteX543" fmla="*/ 123267 w 153205"/>
                              <a:gd name="connsiteY543" fmla="*/ 116205 h 182880"/>
                              <a:gd name="connsiteX544" fmla="*/ 121362 w 153205"/>
                              <a:gd name="connsiteY544" fmla="*/ 113348 h 182880"/>
                              <a:gd name="connsiteX545" fmla="*/ 143270 w 153205"/>
                              <a:gd name="connsiteY545" fmla="*/ 118110 h 182880"/>
                              <a:gd name="connsiteX546" fmla="*/ 138507 w 153205"/>
                              <a:gd name="connsiteY546" fmla="*/ 116205 h 182880"/>
                              <a:gd name="connsiteX547" fmla="*/ 138507 w 153205"/>
                              <a:gd name="connsiteY547" fmla="*/ 115253 h 182880"/>
                              <a:gd name="connsiteX548" fmla="*/ 140412 w 153205"/>
                              <a:gd name="connsiteY548" fmla="*/ 113348 h 182880"/>
                              <a:gd name="connsiteX549" fmla="*/ 138507 w 153205"/>
                              <a:gd name="connsiteY549" fmla="*/ 113348 h 182880"/>
                              <a:gd name="connsiteX550" fmla="*/ 138507 w 153205"/>
                              <a:gd name="connsiteY550" fmla="*/ 113348 h 182880"/>
                              <a:gd name="connsiteX551" fmla="*/ 138507 w 153205"/>
                              <a:gd name="connsiteY551" fmla="*/ 107633 h 182880"/>
                              <a:gd name="connsiteX552" fmla="*/ 138507 w 153205"/>
                              <a:gd name="connsiteY552" fmla="*/ 106680 h 182880"/>
                              <a:gd name="connsiteX553" fmla="*/ 139459 w 153205"/>
                              <a:gd name="connsiteY553" fmla="*/ 101918 h 182880"/>
                              <a:gd name="connsiteX554" fmla="*/ 138507 w 153205"/>
                              <a:gd name="connsiteY554" fmla="*/ 97155 h 182880"/>
                              <a:gd name="connsiteX555" fmla="*/ 139459 w 153205"/>
                              <a:gd name="connsiteY555" fmla="*/ 96203 h 182880"/>
                              <a:gd name="connsiteX556" fmla="*/ 139459 w 153205"/>
                              <a:gd name="connsiteY556" fmla="*/ 96203 h 182880"/>
                              <a:gd name="connsiteX557" fmla="*/ 138507 w 153205"/>
                              <a:gd name="connsiteY557" fmla="*/ 98108 h 182880"/>
                              <a:gd name="connsiteX558" fmla="*/ 135649 w 153205"/>
                              <a:gd name="connsiteY558" fmla="*/ 99060 h 182880"/>
                              <a:gd name="connsiteX559" fmla="*/ 133745 w 153205"/>
                              <a:gd name="connsiteY559" fmla="*/ 99060 h 182880"/>
                              <a:gd name="connsiteX560" fmla="*/ 132792 w 153205"/>
                              <a:gd name="connsiteY560" fmla="*/ 96203 h 182880"/>
                              <a:gd name="connsiteX561" fmla="*/ 133745 w 153205"/>
                              <a:gd name="connsiteY561" fmla="*/ 94298 h 182880"/>
                              <a:gd name="connsiteX562" fmla="*/ 133745 w 153205"/>
                              <a:gd name="connsiteY562" fmla="*/ 92393 h 182880"/>
                              <a:gd name="connsiteX563" fmla="*/ 131840 w 153205"/>
                              <a:gd name="connsiteY563" fmla="*/ 93345 h 182880"/>
                              <a:gd name="connsiteX564" fmla="*/ 127077 w 153205"/>
                              <a:gd name="connsiteY564" fmla="*/ 96203 h 182880"/>
                              <a:gd name="connsiteX565" fmla="*/ 126124 w 153205"/>
                              <a:gd name="connsiteY565" fmla="*/ 100965 h 182880"/>
                              <a:gd name="connsiteX566" fmla="*/ 125172 w 153205"/>
                              <a:gd name="connsiteY566" fmla="*/ 101918 h 182880"/>
                              <a:gd name="connsiteX567" fmla="*/ 122315 w 153205"/>
                              <a:gd name="connsiteY567" fmla="*/ 104775 h 182880"/>
                              <a:gd name="connsiteX568" fmla="*/ 125172 w 153205"/>
                              <a:gd name="connsiteY568" fmla="*/ 112395 h 182880"/>
                              <a:gd name="connsiteX569" fmla="*/ 127077 w 153205"/>
                              <a:gd name="connsiteY569" fmla="*/ 113348 h 182880"/>
                              <a:gd name="connsiteX570" fmla="*/ 127077 w 153205"/>
                              <a:gd name="connsiteY570" fmla="*/ 111443 h 182880"/>
                              <a:gd name="connsiteX571" fmla="*/ 129934 w 153205"/>
                              <a:gd name="connsiteY571" fmla="*/ 114300 h 182880"/>
                              <a:gd name="connsiteX572" fmla="*/ 129934 w 153205"/>
                              <a:gd name="connsiteY572" fmla="*/ 115253 h 182880"/>
                              <a:gd name="connsiteX573" fmla="*/ 127077 w 153205"/>
                              <a:gd name="connsiteY573" fmla="*/ 118110 h 182880"/>
                              <a:gd name="connsiteX574" fmla="*/ 126124 w 153205"/>
                              <a:gd name="connsiteY574" fmla="*/ 120015 h 182880"/>
                              <a:gd name="connsiteX575" fmla="*/ 128030 w 153205"/>
                              <a:gd name="connsiteY575" fmla="*/ 120968 h 182880"/>
                              <a:gd name="connsiteX576" fmla="*/ 128030 w 153205"/>
                              <a:gd name="connsiteY576" fmla="*/ 127635 h 182880"/>
                              <a:gd name="connsiteX577" fmla="*/ 127077 w 153205"/>
                              <a:gd name="connsiteY577" fmla="*/ 128588 h 182880"/>
                              <a:gd name="connsiteX578" fmla="*/ 125172 w 153205"/>
                              <a:gd name="connsiteY578" fmla="*/ 128588 h 182880"/>
                              <a:gd name="connsiteX579" fmla="*/ 120409 w 153205"/>
                              <a:gd name="connsiteY579" fmla="*/ 123825 h 182880"/>
                              <a:gd name="connsiteX580" fmla="*/ 121362 w 153205"/>
                              <a:gd name="connsiteY580" fmla="*/ 128588 h 182880"/>
                              <a:gd name="connsiteX581" fmla="*/ 120409 w 153205"/>
                              <a:gd name="connsiteY581" fmla="*/ 130493 h 182880"/>
                              <a:gd name="connsiteX582" fmla="*/ 118505 w 153205"/>
                              <a:gd name="connsiteY582" fmla="*/ 132398 h 182880"/>
                              <a:gd name="connsiteX583" fmla="*/ 117552 w 153205"/>
                              <a:gd name="connsiteY583" fmla="*/ 137160 h 182880"/>
                              <a:gd name="connsiteX584" fmla="*/ 114695 w 153205"/>
                              <a:gd name="connsiteY584" fmla="*/ 138113 h 182880"/>
                              <a:gd name="connsiteX585" fmla="*/ 112790 w 153205"/>
                              <a:gd name="connsiteY585" fmla="*/ 140970 h 182880"/>
                              <a:gd name="connsiteX586" fmla="*/ 115647 w 153205"/>
                              <a:gd name="connsiteY586" fmla="*/ 141923 h 182880"/>
                              <a:gd name="connsiteX587" fmla="*/ 118505 w 153205"/>
                              <a:gd name="connsiteY587" fmla="*/ 140970 h 182880"/>
                              <a:gd name="connsiteX588" fmla="*/ 117552 w 153205"/>
                              <a:gd name="connsiteY588" fmla="*/ 142875 h 182880"/>
                              <a:gd name="connsiteX589" fmla="*/ 120409 w 153205"/>
                              <a:gd name="connsiteY589" fmla="*/ 146685 h 182880"/>
                              <a:gd name="connsiteX590" fmla="*/ 121362 w 153205"/>
                              <a:gd name="connsiteY590" fmla="*/ 145733 h 182880"/>
                              <a:gd name="connsiteX591" fmla="*/ 121362 w 153205"/>
                              <a:gd name="connsiteY591" fmla="*/ 145733 h 182880"/>
                              <a:gd name="connsiteX592" fmla="*/ 118505 w 153205"/>
                              <a:gd name="connsiteY592" fmla="*/ 140970 h 182880"/>
                              <a:gd name="connsiteX593" fmla="*/ 117552 w 153205"/>
                              <a:gd name="connsiteY593" fmla="*/ 138113 h 182880"/>
                              <a:gd name="connsiteX594" fmla="*/ 122315 w 153205"/>
                              <a:gd name="connsiteY594" fmla="*/ 137160 h 182880"/>
                              <a:gd name="connsiteX595" fmla="*/ 126124 w 153205"/>
                              <a:gd name="connsiteY595" fmla="*/ 139065 h 182880"/>
                              <a:gd name="connsiteX596" fmla="*/ 128030 w 153205"/>
                              <a:gd name="connsiteY596" fmla="*/ 139065 h 182880"/>
                              <a:gd name="connsiteX597" fmla="*/ 128030 w 153205"/>
                              <a:gd name="connsiteY597" fmla="*/ 137160 h 182880"/>
                              <a:gd name="connsiteX598" fmla="*/ 128982 w 153205"/>
                              <a:gd name="connsiteY598" fmla="*/ 130493 h 182880"/>
                              <a:gd name="connsiteX599" fmla="*/ 129934 w 153205"/>
                              <a:gd name="connsiteY599" fmla="*/ 128588 h 182880"/>
                              <a:gd name="connsiteX600" fmla="*/ 130887 w 153205"/>
                              <a:gd name="connsiteY600" fmla="*/ 129540 h 182880"/>
                              <a:gd name="connsiteX601" fmla="*/ 133745 w 153205"/>
                              <a:gd name="connsiteY601" fmla="*/ 131445 h 182880"/>
                              <a:gd name="connsiteX602" fmla="*/ 134697 w 153205"/>
                              <a:gd name="connsiteY602" fmla="*/ 132398 h 182880"/>
                              <a:gd name="connsiteX603" fmla="*/ 134697 w 153205"/>
                              <a:gd name="connsiteY603" fmla="*/ 135255 h 182880"/>
                              <a:gd name="connsiteX604" fmla="*/ 134697 w 153205"/>
                              <a:gd name="connsiteY604" fmla="*/ 129540 h 182880"/>
                              <a:gd name="connsiteX605" fmla="*/ 133745 w 153205"/>
                              <a:gd name="connsiteY605" fmla="*/ 125730 h 182880"/>
                              <a:gd name="connsiteX606" fmla="*/ 134697 w 153205"/>
                              <a:gd name="connsiteY606" fmla="*/ 121920 h 182880"/>
                              <a:gd name="connsiteX607" fmla="*/ 136602 w 153205"/>
                              <a:gd name="connsiteY607" fmla="*/ 118110 h 182880"/>
                              <a:gd name="connsiteX608" fmla="*/ 140412 w 153205"/>
                              <a:gd name="connsiteY608" fmla="*/ 120968 h 182880"/>
                              <a:gd name="connsiteX609" fmla="*/ 142317 w 153205"/>
                              <a:gd name="connsiteY609" fmla="*/ 121920 h 182880"/>
                              <a:gd name="connsiteX610" fmla="*/ 143270 w 153205"/>
                              <a:gd name="connsiteY610" fmla="*/ 118110 h 182880"/>
                              <a:gd name="connsiteX611" fmla="*/ 118505 w 153205"/>
                              <a:gd name="connsiteY611" fmla="*/ 72390 h 182880"/>
                              <a:gd name="connsiteX612" fmla="*/ 116599 w 153205"/>
                              <a:gd name="connsiteY612" fmla="*/ 74295 h 182880"/>
                              <a:gd name="connsiteX613" fmla="*/ 115647 w 153205"/>
                              <a:gd name="connsiteY613" fmla="*/ 72390 h 182880"/>
                              <a:gd name="connsiteX614" fmla="*/ 117552 w 153205"/>
                              <a:gd name="connsiteY614" fmla="*/ 70485 h 182880"/>
                              <a:gd name="connsiteX615" fmla="*/ 118505 w 153205"/>
                              <a:gd name="connsiteY615" fmla="*/ 72390 h 182880"/>
                              <a:gd name="connsiteX616" fmla="*/ 115647 w 153205"/>
                              <a:gd name="connsiteY616" fmla="*/ 33338 h 182880"/>
                              <a:gd name="connsiteX617" fmla="*/ 116599 w 153205"/>
                              <a:gd name="connsiteY617" fmla="*/ 34290 h 182880"/>
                              <a:gd name="connsiteX618" fmla="*/ 117552 w 153205"/>
                              <a:gd name="connsiteY618" fmla="*/ 33338 h 182880"/>
                              <a:gd name="connsiteX619" fmla="*/ 116599 w 153205"/>
                              <a:gd name="connsiteY619" fmla="*/ 32385 h 182880"/>
                              <a:gd name="connsiteX620" fmla="*/ 115647 w 153205"/>
                              <a:gd name="connsiteY620" fmla="*/ 33338 h 182880"/>
                              <a:gd name="connsiteX621" fmla="*/ 118505 w 153205"/>
                              <a:gd name="connsiteY621" fmla="*/ 101918 h 182880"/>
                              <a:gd name="connsiteX622" fmla="*/ 116599 w 153205"/>
                              <a:gd name="connsiteY622" fmla="*/ 98108 h 182880"/>
                              <a:gd name="connsiteX623" fmla="*/ 115647 w 153205"/>
                              <a:gd name="connsiteY623" fmla="*/ 100013 h 182880"/>
                              <a:gd name="connsiteX624" fmla="*/ 118505 w 153205"/>
                              <a:gd name="connsiteY624" fmla="*/ 101918 h 182880"/>
                              <a:gd name="connsiteX625" fmla="*/ 118505 w 153205"/>
                              <a:gd name="connsiteY625" fmla="*/ 101918 h 182880"/>
                              <a:gd name="connsiteX626" fmla="*/ 117552 w 153205"/>
                              <a:gd name="connsiteY626" fmla="*/ 54293 h 182880"/>
                              <a:gd name="connsiteX627" fmla="*/ 118505 w 153205"/>
                              <a:gd name="connsiteY627" fmla="*/ 53340 h 182880"/>
                              <a:gd name="connsiteX628" fmla="*/ 117552 w 153205"/>
                              <a:gd name="connsiteY628" fmla="*/ 52388 h 182880"/>
                              <a:gd name="connsiteX629" fmla="*/ 117552 w 153205"/>
                              <a:gd name="connsiteY629" fmla="*/ 54293 h 182880"/>
                              <a:gd name="connsiteX630" fmla="*/ 117552 w 153205"/>
                              <a:gd name="connsiteY630" fmla="*/ 54293 h 182880"/>
                              <a:gd name="connsiteX631" fmla="*/ 117552 w 153205"/>
                              <a:gd name="connsiteY631" fmla="*/ 40005 h 182880"/>
                              <a:gd name="connsiteX632" fmla="*/ 117552 w 153205"/>
                              <a:gd name="connsiteY632" fmla="*/ 40005 h 182880"/>
                              <a:gd name="connsiteX633" fmla="*/ 118505 w 153205"/>
                              <a:gd name="connsiteY633" fmla="*/ 41910 h 182880"/>
                              <a:gd name="connsiteX634" fmla="*/ 118505 w 153205"/>
                              <a:gd name="connsiteY634" fmla="*/ 40958 h 182880"/>
                              <a:gd name="connsiteX635" fmla="*/ 117552 w 153205"/>
                              <a:gd name="connsiteY635" fmla="*/ 40005 h 182880"/>
                              <a:gd name="connsiteX636" fmla="*/ 118505 w 153205"/>
                              <a:gd name="connsiteY636" fmla="*/ 107633 h 182880"/>
                              <a:gd name="connsiteX637" fmla="*/ 117552 w 153205"/>
                              <a:gd name="connsiteY637" fmla="*/ 108585 h 182880"/>
                              <a:gd name="connsiteX638" fmla="*/ 118505 w 153205"/>
                              <a:gd name="connsiteY638" fmla="*/ 109538 h 182880"/>
                              <a:gd name="connsiteX639" fmla="*/ 119457 w 153205"/>
                              <a:gd name="connsiteY639" fmla="*/ 108585 h 182880"/>
                              <a:gd name="connsiteX640" fmla="*/ 118505 w 153205"/>
                              <a:gd name="connsiteY640" fmla="*/ 107633 h 182880"/>
                              <a:gd name="connsiteX641" fmla="*/ 118505 w 153205"/>
                              <a:gd name="connsiteY641" fmla="*/ 148590 h 182880"/>
                              <a:gd name="connsiteX642" fmla="*/ 118505 w 153205"/>
                              <a:gd name="connsiteY642" fmla="*/ 148590 h 182880"/>
                              <a:gd name="connsiteX643" fmla="*/ 117552 w 153205"/>
                              <a:gd name="connsiteY643" fmla="*/ 148590 h 182880"/>
                              <a:gd name="connsiteX644" fmla="*/ 118505 w 153205"/>
                              <a:gd name="connsiteY644" fmla="*/ 148590 h 182880"/>
                              <a:gd name="connsiteX645" fmla="*/ 118505 w 153205"/>
                              <a:gd name="connsiteY645" fmla="*/ 148590 h 182880"/>
                              <a:gd name="connsiteX646" fmla="*/ 120409 w 153205"/>
                              <a:gd name="connsiteY646" fmla="*/ 117158 h 182880"/>
                              <a:gd name="connsiteX647" fmla="*/ 120409 w 153205"/>
                              <a:gd name="connsiteY647" fmla="*/ 117158 h 182880"/>
                              <a:gd name="connsiteX648" fmla="*/ 118505 w 153205"/>
                              <a:gd name="connsiteY648" fmla="*/ 117158 h 182880"/>
                              <a:gd name="connsiteX649" fmla="*/ 120409 w 153205"/>
                              <a:gd name="connsiteY649" fmla="*/ 117158 h 182880"/>
                              <a:gd name="connsiteX650" fmla="*/ 120409 w 153205"/>
                              <a:gd name="connsiteY650" fmla="*/ 117158 h 182880"/>
                              <a:gd name="connsiteX651" fmla="*/ 120409 w 153205"/>
                              <a:gd name="connsiteY651" fmla="*/ 61913 h 182880"/>
                              <a:gd name="connsiteX652" fmla="*/ 122315 w 153205"/>
                              <a:gd name="connsiteY652" fmla="*/ 62865 h 182880"/>
                              <a:gd name="connsiteX653" fmla="*/ 120409 w 153205"/>
                              <a:gd name="connsiteY653" fmla="*/ 64770 h 182880"/>
                              <a:gd name="connsiteX654" fmla="*/ 118505 w 153205"/>
                              <a:gd name="connsiteY654" fmla="*/ 63818 h 182880"/>
                              <a:gd name="connsiteX655" fmla="*/ 120409 w 153205"/>
                              <a:gd name="connsiteY655" fmla="*/ 61913 h 182880"/>
                              <a:gd name="connsiteX656" fmla="*/ 124220 w 153205"/>
                              <a:gd name="connsiteY656" fmla="*/ 71438 h 182880"/>
                              <a:gd name="connsiteX657" fmla="*/ 129934 w 153205"/>
                              <a:gd name="connsiteY657" fmla="*/ 69533 h 182880"/>
                              <a:gd name="connsiteX658" fmla="*/ 133745 w 153205"/>
                              <a:gd name="connsiteY658" fmla="*/ 70485 h 182880"/>
                              <a:gd name="connsiteX659" fmla="*/ 134697 w 153205"/>
                              <a:gd name="connsiteY659" fmla="*/ 73343 h 182880"/>
                              <a:gd name="connsiteX660" fmla="*/ 133745 w 153205"/>
                              <a:gd name="connsiteY660" fmla="*/ 74295 h 182880"/>
                              <a:gd name="connsiteX661" fmla="*/ 128030 w 153205"/>
                              <a:gd name="connsiteY661" fmla="*/ 73343 h 182880"/>
                              <a:gd name="connsiteX662" fmla="*/ 124220 w 153205"/>
                              <a:gd name="connsiteY662" fmla="*/ 73343 h 182880"/>
                              <a:gd name="connsiteX663" fmla="*/ 124220 w 153205"/>
                              <a:gd name="connsiteY663" fmla="*/ 71438 h 182880"/>
                              <a:gd name="connsiteX664" fmla="*/ 125172 w 153205"/>
                              <a:gd name="connsiteY664" fmla="*/ 147638 h 182880"/>
                              <a:gd name="connsiteX665" fmla="*/ 125172 w 153205"/>
                              <a:gd name="connsiteY665" fmla="*/ 147638 h 182880"/>
                              <a:gd name="connsiteX666" fmla="*/ 123267 w 153205"/>
                              <a:gd name="connsiteY666" fmla="*/ 147638 h 182880"/>
                              <a:gd name="connsiteX667" fmla="*/ 124220 w 153205"/>
                              <a:gd name="connsiteY667" fmla="*/ 148590 h 182880"/>
                              <a:gd name="connsiteX668" fmla="*/ 125172 w 153205"/>
                              <a:gd name="connsiteY668" fmla="*/ 147638 h 182880"/>
                              <a:gd name="connsiteX669" fmla="*/ 125172 w 153205"/>
                              <a:gd name="connsiteY669" fmla="*/ 131445 h 182880"/>
                              <a:gd name="connsiteX670" fmla="*/ 124220 w 153205"/>
                              <a:gd name="connsiteY670" fmla="*/ 132398 h 182880"/>
                              <a:gd name="connsiteX671" fmla="*/ 123267 w 153205"/>
                              <a:gd name="connsiteY671" fmla="*/ 131445 h 182880"/>
                              <a:gd name="connsiteX672" fmla="*/ 125172 w 153205"/>
                              <a:gd name="connsiteY672" fmla="*/ 131445 h 182880"/>
                              <a:gd name="connsiteX673" fmla="*/ 125172 w 153205"/>
                              <a:gd name="connsiteY673" fmla="*/ 131445 h 182880"/>
                              <a:gd name="connsiteX674" fmla="*/ 124220 w 153205"/>
                              <a:gd name="connsiteY674" fmla="*/ 137160 h 182880"/>
                              <a:gd name="connsiteX675" fmla="*/ 125172 w 153205"/>
                              <a:gd name="connsiteY675" fmla="*/ 136208 h 182880"/>
                              <a:gd name="connsiteX676" fmla="*/ 124220 w 153205"/>
                              <a:gd name="connsiteY676" fmla="*/ 135255 h 182880"/>
                              <a:gd name="connsiteX677" fmla="*/ 123267 w 153205"/>
                              <a:gd name="connsiteY677" fmla="*/ 136208 h 182880"/>
                              <a:gd name="connsiteX678" fmla="*/ 124220 w 153205"/>
                              <a:gd name="connsiteY678" fmla="*/ 137160 h 182880"/>
                              <a:gd name="connsiteX679" fmla="*/ 129934 w 153205"/>
                              <a:gd name="connsiteY679" fmla="*/ 140018 h 182880"/>
                              <a:gd name="connsiteX680" fmla="*/ 125172 w 153205"/>
                              <a:gd name="connsiteY680" fmla="*/ 140018 h 182880"/>
                              <a:gd name="connsiteX681" fmla="*/ 124220 w 153205"/>
                              <a:gd name="connsiteY681" fmla="*/ 140970 h 182880"/>
                              <a:gd name="connsiteX682" fmla="*/ 125172 w 153205"/>
                              <a:gd name="connsiteY682" fmla="*/ 140970 h 182880"/>
                              <a:gd name="connsiteX683" fmla="*/ 129934 w 153205"/>
                              <a:gd name="connsiteY683" fmla="*/ 140018 h 182880"/>
                              <a:gd name="connsiteX684" fmla="*/ 129934 w 153205"/>
                              <a:gd name="connsiteY684" fmla="*/ 140018 h 182880"/>
                              <a:gd name="connsiteX685" fmla="*/ 125172 w 153205"/>
                              <a:gd name="connsiteY685" fmla="*/ 39053 h 182880"/>
                              <a:gd name="connsiteX686" fmla="*/ 125172 w 153205"/>
                              <a:gd name="connsiteY686" fmla="*/ 39053 h 182880"/>
                              <a:gd name="connsiteX687" fmla="*/ 126124 w 153205"/>
                              <a:gd name="connsiteY687" fmla="*/ 39053 h 182880"/>
                              <a:gd name="connsiteX688" fmla="*/ 125172 w 153205"/>
                              <a:gd name="connsiteY688" fmla="*/ 39053 h 182880"/>
                              <a:gd name="connsiteX689" fmla="*/ 125172 w 153205"/>
                              <a:gd name="connsiteY689" fmla="*/ 39053 h 182880"/>
                              <a:gd name="connsiteX690" fmla="*/ 126124 w 153205"/>
                              <a:gd name="connsiteY690" fmla="*/ 100013 h 182880"/>
                              <a:gd name="connsiteX691" fmla="*/ 129934 w 153205"/>
                              <a:gd name="connsiteY691" fmla="*/ 99060 h 182880"/>
                              <a:gd name="connsiteX692" fmla="*/ 130887 w 153205"/>
                              <a:gd name="connsiteY692" fmla="*/ 104775 h 182880"/>
                              <a:gd name="connsiteX693" fmla="*/ 128982 w 153205"/>
                              <a:gd name="connsiteY693" fmla="*/ 103823 h 182880"/>
                              <a:gd name="connsiteX694" fmla="*/ 126124 w 153205"/>
                              <a:gd name="connsiteY694" fmla="*/ 100013 h 182880"/>
                              <a:gd name="connsiteX695" fmla="*/ 128030 w 153205"/>
                              <a:gd name="connsiteY695" fmla="*/ 108585 h 182880"/>
                              <a:gd name="connsiteX696" fmla="*/ 128030 w 153205"/>
                              <a:gd name="connsiteY696" fmla="*/ 108585 h 182880"/>
                              <a:gd name="connsiteX697" fmla="*/ 126124 w 153205"/>
                              <a:gd name="connsiteY697" fmla="*/ 106680 h 182880"/>
                              <a:gd name="connsiteX698" fmla="*/ 128030 w 153205"/>
                              <a:gd name="connsiteY698" fmla="*/ 108585 h 182880"/>
                              <a:gd name="connsiteX699" fmla="*/ 128030 w 153205"/>
                              <a:gd name="connsiteY699" fmla="*/ 108585 h 182880"/>
                              <a:gd name="connsiteX700" fmla="*/ 127077 w 153205"/>
                              <a:gd name="connsiteY700" fmla="*/ 54293 h 182880"/>
                              <a:gd name="connsiteX701" fmla="*/ 127077 w 153205"/>
                              <a:gd name="connsiteY701" fmla="*/ 54293 h 182880"/>
                              <a:gd name="connsiteX702" fmla="*/ 127077 w 153205"/>
                              <a:gd name="connsiteY702" fmla="*/ 56198 h 182880"/>
                              <a:gd name="connsiteX703" fmla="*/ 127077 w 153205"/>
                              <a:gd name="connsiteY703" fmla="*/ 54293 h 182880"/>
                              <a:gd name="connsiteX704" fmla="*/ 127077 w 153205"/>
                              <a:gd name="connsiteY704" fmla="*/ 54293 h 182880"/>
                              <a:gd name="connsiteX705" fmla="*/ 134697 w 153205"/>
                              <a:gd name="connsiteY705" fmla="*/ 67628 h 182880"/>
                              <a:gd name="connsiteX706" fmla="*/ 128982 w 153205"/>
                              <a:gd name="connsiteY706" fmla="*/ 70485 h 182880"/>
                              <a:gd name="connsiteX707" fmla="*/ 127077 w 153205"/>
                              <a:gd name="connsiteY707" fmla="*/ 67628 h 182880"/>
                              <a:gd name="connsiteX708" fmla="*/ 126124 w 153205"/>
                              <a:gd name="connsiteY708" fmla="*/ 65723 h 182880"/>
                              <a:gd name="connsiteX709" fmla="*/ 129934 w 153205"/>
                              <a:gd name="connsiteY709" fmla="*/ 63818 h 182880"/>
                              <a:gd name="connsiteX710" fmla="*/ 131840 w 153205"/>
                              <a:gd name="connsiteY710" fmla="*/ 65723 h 182880"/>
                              <a:gd name="connsiteX711" fmla="*/ 134697 w 153205"/>
                              <a:gd name="connsiteY711" fmla="*/ 67628 h 182880"/>
                              <a:gd name="connsiteX712" fmla="*/ 129934 w 153205"/>
                              <a:gd name="connsiteY712" fmla="*/ 49530 h 182880"/>
                              <a:gd name="connsiteX713" fmla="*/ 129934 w 153205"/>
                              <a:gd name="connsiteY713" fmla="*/ 49530 h 182880"/>
                              <a:gd name="connsiteX714" fmla="*/ 128030 w 153205"/>
                              <a:gd name="connsiteY714" fmla="*/ 49530 h 182880"/>
                              <a:gd name="connsiteX715" fmla="*/ 128030 w 153205"/>
                              <a:gd name="connsiteY715" fmla="*/ 48578 h 182880"/>
                              <a:gd name="connsiteX716" fmla="*/ 129934 w 153205"/>
                              <a:gd name="connsiteY716" fmla="*/ 49530 h 182880"/>
                              <a:gd name="connsiteX717" fmla="*/ 129934 w 153205"/>
                              <a:gd name="connsiteY717" fmla="*/ 49530 h 182880"/>
                              <a:gd name="connsiteX718" fmla="*/ 128982 w 153205"/>
                              <a:gd name="connsiteY718" fmla="*/ 40958 h 182880"/>
                              <a:gd name="connsiteX719" fmla="*/ 128982 w 153205"/>
                              <a:gd name="connsiteY719" fmla="*/ 40958 h 182880"/>
                              <a:gd name="connsiteX720" fmla="*/ 128982 w 153205"/>
                              <a:gd name="connsiteY720" fmla="*/ 40958 h 182880"/>
                              <a:gd name="connsiteX721" fmla="*/ 128982 w 153205"/>
                              <a:gd name="connsiteY721" fmla="*/ 40958 h 182880"/>
                              <a:gd name="connsiteX722" fmla="*/ 128982 w 153205"/>
                              <a:gd name="connsiteY722" fmla="*/ 40958 h 182880"/>
                              <a:gd name="connsiteX723" fmla="*/ 132792 w 153205"/>
                              <a:gd name="connsiteY723" fmla="*/ 56198 h 182880"/>
                              <a:gd name="connsiteX724" fmla="*/ 131840 w 153205"/>
                              <a:gd name="connsiteY724" fmla="*/ 57150 h 182880"/>
                              <a:gd name="connsiteX725" fmla="*/ 131840 w 153205"/>
                              <a:gd name="connsiteY725" fmla="*/ 58103 h 182880"/>
                              <a:gd name="connsiteX726" fmla="*/ 135649 w 153205"/>
                              <a:gd name="connsiteY726" fmla="*/ 60008 h 182880"/>
                              <a:gd name="connsiteX727" fmla="*/ 142317 w 153205"/>
                              <a:gd name="connsiteY727" fmla="*/ 64770 h 182880"/>
                              <a:gd name="connsiteX728" fmla="*/ 143270 w 153205"/>
                              <a:gd name="connsiteY728" fmla="*/ 64770 h 182880"/>
                              <a:gd name="connsiteX729" fmla="*/ 143270 w 153205"/>
                              <a:gd name="connsiteY729" fmla="*/ 63818 h 182880"/>
                              <a:gd name="connsiteX730" fmla="*/ 132792 w 153205"/>
                              <a:gd name="connsiteY730" fmla="*/ 56198 h 182880"/>
                              <a:gd name="connsiteX731" fmla="*/ 132792 w 153205"/>
                              <a:gd name="connsiteY731" fmla="*/ 139065 h 182880"/>
                              <a:gd name="connsiteX732" fmla="*/ 132792 w 153205"/>
                              <a:gd name="connsiteY732" fmla="*/ 139065 h 182880"/>
                              <a:gd name="connsiteX733" fmla="*/ 132792 w 153205"/>
                              <a:gd name="connsiteY733" fmla="*/ 139065 h 182880"/>
                              <a:gd name="connsiteX734" fmla="*/ 132792 w 153205"/>
                              <a:gd name="connsiteY734" fmla="*/ 139065 h 182880"/>
                              <a:gd name="connsiteX735" fmla="*/ 132792 w 153205"/>
                              <a:gd name="connsiteY735" fmla="*/ 139065 h 182880"/>
                              <a:gd name="connsiteX736" fmla="*/ 132792 w 153205"/>
                              <a:gd name="connsiteY736" fmla="*/ 52388 h 182880"/>
                              <a:gd name="connsiteX737" fmla="*/ 137555 w 153205"/>
                              <a:gd name="connsiteY737" fmla="*/ 55245 h 182880"/>
                              <a:gd name="connsiteX738" fmla="*/ 137555 w 153205"/>
                              <a:gd name="connsiteY738" fmla="*/ 54293 h 182880"/>
                              <a:gd name="connsiteX739" fmla="*/ 132792 w 153205"/>
                              <a:gd name="connsiteY739" fmla="*/ 52388 h 182880"/>
                              <a:gd name="connsiteX740" fmla="*/ 132792 w 153205"/>
                              <a:gd name="connsiteY740" fmla="*/ 52388 h 182880"/>
                              <a:gd name="connsiteX741" fmla="*/ 135649 w 153205"/>
                              <a:gd name="connsiteY741" fmla="*/ 122873 h 182880"/>
                              <a:gd name="connsiteX742" fmla="*/ 135649 w 153205"/>
                              <a:gd name="connsiteY742" fmla="*/ 122873 h 182880"/>
                              <a:gd name="connsiteX743" fmla="*/ 135649 w 153205"/>
                              <a:gd name="connsiteY743" fmla="*/ 122873 h 182880"/>
                              <a:gd name="connsiteX744" fmla="*/ 133745 w 153205"/>
                              <a:gd name="connsiteY744" fmla="*/ 121920 h 182880"/>
                              <a:gd name="connsiteX745" fmla="*/ 134697 w 153205"/>
                              <a:gd name="connsiteY745" fmla="*/ 120968 h 182880"/>
                              <a:gd name="connsiteX746" fmla="*/ 135649 w 153205"/>
                              <a:gd name="connsiteY746" fmla="*/ 122873 h 182880"/>
                              <a:gd name="connsiteX747" fmla="*/ 134697 w 153205"/>
                              <a:gd name="connsiteY747" fmla="*/ 112395 h 182880"/>
                              <a:gd name="connsiteX748" fmla="*/ 134697 w 153205"/>
                              <a:gd name="connsiteY748" fmla="*/ 112395 h 182880"/>
                              <a:gd name="connsiteX749" fmla="*/ 133745 w 153205"/>
                              <a:gd name="connsiteY749" fmla="*/ 112395 h 182880"/>
                              <a:gd name="connsiteX750" fmla="*/ 134697 w 153205"/>
                              <a:gd name="connsiteY750" fmla="*/ 112395 h 182880"/>
                              <a:gd name="connsiteX751" fmla="*/ 134697 w 153205"/>
                              <a:gd name="connsiteY751" fmla="*/ 112395 h 182880"/>
                              <a:gd name="connsiteX752" fmla="*/ 134697 w 153205"/>
                              <a:gd name="connsiteY752" fmla="*/ 101918 h 182880"/>
                              <a:gd name="connsiteX753" fmla="*/ 134697 w 153205"/>
                              <a:gd name="connsiteY753" fmla="*/ 101918 h 182880"/>
                              <a:gd name="connsiteX754" fmla="*/ 133745 w 153205"/>
                              <a:gd name="connsiteY754" fmla="*/ 102870 h 182880"/>
                              <a:gd name="connsiteX755" fmla="*/ 134697 w 153205"/>
                              <a:gd name="connsiteY755" fmla="*/ 101918 h 182880"/>
                              <a:gd name="connsiteX756" fmla="*/ 134697 w 153205"/>
                              <a:gd name="connsiteY756" fmla="*/ 101918 h 182880"/>
                              <a:gd name="connsiteX757" fmla="*/ 133745 w 153205"/>
                              <a:gd name="connsiteY757" fmla="*/ 74295 h 182880"/>
                              <a:gd name="connsiteX758" fmla="*/ 136602 w 153205"/>
                              <a:gd name="connsiteY758" fmla="*/ 74295 h 182880"/>
                              <a:gd name="connsiteX759" fmla="*/ 133745 w 153205"/>
                              <a:gd name="connsiteY759" fmla="*/ 74295 h 182880"/>
                              <a:gd name="connsiteX760" fmla="*/ 136602 w 153205"/>
                              <a:gd name="connsiteY760" fmla="*/ 133350 h 182880"/>
                              <a:gd name="connsiteX761" fmla="*/ 134697 w 153205"/>
                              <a:gd name="connsiteY761" fmla="*/ 134303 h 182880"/>
                              <a:gd name="connsiteX762" fmla="*/ 134697 w 153205"/>
                              <a:gd name="connsiteY762" fmla="*/ 134303 h 182880"/>
                              <a:gd name="connsiteX763" fmla="*/ 136602 w 153205"/>
                              <a:gd name="connsiteY763" fmla="*/ 133350 h 182880"/>
                              <a:gd name="connsiteX764" fmla="*/ 138507 w 153205"/>
                              <a:gd name="connsiteY764" fmla="*/ 112395 h 182880"/>
                              <a:gd name="connsiteX765" fmla="*/ 138507 w 153205"/>
                              <a:gd name="connsiteY765" fmla="*/ 112395 h 182880"/>
                              <a:gd name="connsiteX766" fmla="*/ 138507 w 153205"/>
                              <a:gd name="connsiteY766" fmla="*/ 114300 h 182880"/>
                              <a:gd name="connsiteX767" fmla="*/ 137555 w 153205"/>
                              <a:gd name="connsiteY767" fmla="*/ 113348 h 182880"/>
                              <a:gd name="connsiteX768" fmla="*/ 138507 w 153205"/>
                              <a:gd name="connsiteY768" fmla="*/ 112395 h 182880"/>
                              <a:gd name="connsiteX769" fmla="*/ 139459 w 153205"/>
                              <a:gd name="connsiteY769" fmla="*/ 91440 h 182880"/>
                              <a:gd name="connsiteX770" fmla="*/ 139459 w 153205"/>
                              <a:gd name="connsiteY770" fmla="*/ 91440 h 182880"/>
                              <a:gd name="connsiteX771" fmla="*/ 140412 w 153205"/>
                              <a:gd name="connsiteY771" fmla="*/ 93345 h 182880"/>
                              <a:gd name="connsiteX772" fmla="*/ 141365 w 153205"/>
                              <a:gd name="connsiteY772" fmla="*/ 92393 h 182880"/>
                              <a:gd name="connsiteX773" fmla="*/ 139459 w 153205"/>
                              <a:gd name="connsiteY773" fmla="*/ 91440 h 182880"/>
                              <a:gd name="connsiteX774" fmla="*/ 145174 w 153205"/>
                              <a:gd name="connsiteY774" fmla="*/ 84773 h 182880"/>
                              <a:gd name="connsiteX775" fmla="*/ 145174 w 153205"/>
                              <a:gd name="connsiteY775" fmla="*/ 84773 h 182880"/>
                              <a:gd name="connsiteX776" fmla="*/ 145174 w 153205"/>
                              <a:gd name="connsiteY776" fmla="*/ 84773 h 182880"/>
                              <a:gd name="connsiteX777" fmla="*/ 145174 w 153205"/>
                              <a:gd name="connsiteY777" fmla="*/ 84773 h 182880"/>
                              <a:gd name="connsiteX778" fmla="*/ 145174 w 153205"/>
                              <a:gd name="connsiteY778" fmla="*/ 84773 h 182880"/>
                              <a:gd name="connsiteX779" fmla="*/ 146127 w 153205"/>
                              <a:gd name="connsiteY779" fmla="*/ 93345 h 182880"/>
                              <a:gd name="connsiteX780" fmla="*/ 146127 w 153205"/>
                              <a:gd name="connsiteY780" fmla="*/ 93345 h 182880"/>
                              <a:gd name="connsiteX781" fmla="*/ 144222 w 153205"/>
                              <a:gd name="connsiteY781" fmla="*/ 94298 h 182880"/>
                              <a:gd name="connsiteX782" fmla="*/ 145174 w 153205"/>
                              <a:gd name="connsiteY782" fmla="*/ 95250 h 182880"/>
                              <a:gd name="connsiteX783" fmla="*/ 146127 w 153205"/>
                              <a:gd name="connsiteY783" fmla="*/ 93345 h 1828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Lst>
                            <a:rect l="l" t="t" r="r" b="b"/>
                            <a:pathLst>
                              <a:path w="153205" h="182880">
                                <a:moveTo>
                                  <a:pt x="152795" y="98108"/>
                                </a:moveTo>
                                <a:cubicBezTo>
                                  <a:pt x="152795" y="105728"/>
                                  <a:pt x="152795" y="115253"/>
                                  <a:pt x="148984" y="125730"/>
                                </a:cubicBezTo>
                                <a:cubicBezTo>
                                  <a:pt x="147080" y="132398"/>
                                  <a:pt x="145174" y="140018"/>
                                  <a:pt x="141365" y="145733"/>
                                </a:cubicBezTo>
                                <a:cubicBezTo>
                                  <a:pt x="133745" y="160020"/>
                                  <a:pt x="122315" y="170498"/>
                                  <a:pt x="107074" y="177165"/>
                                </a:cubicBezTo>
                                <a:cubicBezTo>
                                  <a:pt x="99455" y="180023"/>
                                  <a:pt x="90882" y="181928"/>
                                  <a:pt x="82309" y="182880"/>
                                </a:cubicBezTo>
                                <a:cubicBezTo>
                                  <a:pt x="76595" y="182880"/>
                                  <a:pt x="71832" y="182880"/>
                                  <a:pt x="67070" y="180975"/>
                                </a:cubicBezTo>
                                <a:cubicBezTo>
                                  <a:pt x="66117" y="180975"/>
                                  <a:pt x="64212" y="180023"/>
                                  <a:pt x="63259" y="180023"/>
                                </a:cubicBezTo>
                                <a:cubicBezTo>
                                  <a:pt x="51830" y="179070"/>
                                  <a:pt x="42305" y="174308"/>
                                  <a:pt x="32780" y="167640"/>
                                </a:cubicBezTo>
                                <a:cubicBezTo>
                                  <a:pt x="19444" y="159068"/>
                                  <a:pt x="10872" y="146685"/>
                                  <a:pt x="6110" y="131445"/>
                                </a:cubicBezTo>
                                <a:cubicBezTo>
                                  <a:pt x="3252" y="121920"/>
                                  <a:pt x="2299" y="112395"/>
                                  <a:pt x="394" y="102870"/>
                                </a:cubicBezTo>
                                <a:cubicBezTo>
                                  <a:pt x="-558" y="98108"/>
                                  <a:pt x="394" y="93345"/>
                                  <a:pt x="1347" y="87630"/>
                                </a:cubicBezTo>
                                <a:cubicBezTo>
                                  <a:pt x="3252" y="72390"/>
                                  <a:pt x="6110" y="58103"/>
                                  <a:pt x="12777" y="43815"/>
                                </a:cubicBezTo>
                                <a:cubicBezTo>
                                  <a:pt x="19444" y="30480"/>
                                  <a:pt x="28969" y="19050"/>
                                  <a:pt x="41352" y="10478"/>
                                </a:cubicBezTo>
                                <a:cubicBezTo>
                                  <a:pt x="50877" y="4763"/>
                                  <a:pt x="60402" y="0"/>
                                  <a:pt x="71832" y="953"/>
                                </a:cubicBezTo>
                                <a:cubicBezTo>
                                  <a:pt x="74690" y="953"/>
                                  <a:pt x="78499" y="0"/>
                                  <a:pt x="81357" y="0"/>
                                </a:cubicBezTo>
                                <a:cubicBezTo>
                                  <a:pt x="107074" y="953"/>
                                  <a:pt x="127077" y="13335"/>
                                  <a:pt x="139459" y="36195"/>
                                </a:cubicBezTo>
                                <a:cubicBezTo>
                                  <a:pt x="149937" y="54293"/>
                                  <a:pt x="154699" y="74295"/>
                                  <a:pt x="152795" y="98108"/>
                                </a:cubicBezTo>
                                <a:close/>
                                <a:moveTo>
                                  <a:pt x="8967" y="78105"/>
                                </a:moveTo>
                                <a:cubicBezTo>
                                  <a:pt x="8967" y="78105"/>
                                  <a:pt x="8967" y="79058"/>
                                  <a:pt x="8967" y="78105"/>
                                </a:cubicBezTo>
                                <a:lnTo>
                                  <a:pt x="14682" y="77153"/>
                                </a:lnTo>
                                <a:cubicBezTo>
                                  <a:pt x="14682" y="77153"/>
                                  <a:pt x="14682" y="77153"/>
                                  <a:pt x="15635" y="76200"/>
                                </a:cubicBezTo>
                                <a:cubicBezTo>
                                  <a:pt x="14682" y="75248"/>
                                  <a:pt x="13730" y="74295"/>
                                  <a:pt x="12777" y="74295"/>
                                </a:cubicBezTo>
                                <a:cubicBezTo>
                                  <a:pt x="11824" y="76200"/>
                                  <a:pt x="9919" y="77153"/>
                                  <a:pt x="8967" y="78105"/>
                                </a:cubicBezTo>
                                <a:cubicBezTo>
                                  <a:pt x="8967" y="77153"/>
                                  <a:pt x="8015" y="78105"/>
                                  <a:pt x="8967" y="78105"/>
                                </a:cubicBezTo>
                                <a:close/>
                                <a:moveTo>
                                  <a:pt x="10872" y="97155"/>
                                </a:moveTo>
                                <a:cubicBezTo>
                                  <a:pt x="10872" y="97155"/>
                                  <a:pt x="10872" y="97155"/>
                                  <a:pt x="10872" y="97155"/>
                                </a:cubicBezTo>
                                <a:cubicBezTo>
                                  <a:pt x="8967" y="97155"/>
                                  <a:pt x="8967" y="97155"/>
                                  <a:pt x="8015" y="98108"/>
                                </a:cubicBezTo>
                                <a:cubicBezTo>
                                  <a:pt x="8015" y="99060"/>
                                  <a:pt x="8015" y="99060"/>
                                  <a:pt x="8967" y="99060"/>
                                </a:cubicBezTo>
                                <a:cubicBezTo>
                                  <a:pt x="9919" y="99060"/>
                                  <a:pt x="10872" y="98108"/>
                                  <a:pt x="10872" y="97155"/>
                                </a:cubicBezTo>
                                <a:close/>
                                <a:moveTo>
                                  <a:pt x="46115" y="59055"/>
                                </a:moveTo>
                                <a:lnTo>
                                  <a:pt x="46115" y="59055"/>
                                </a:lnTo>
                                <a:cubicBezTo>
                                  <a:pt x="46115" y="58103"/>
                                  <a:pt x="45162" y="58103"/>
                                  <a:pt x="45162" y="56198"/>
                                </a:cubicBezTo>
                                <a:cubicBezTo>
                                  <a:pt x="45162" y="53340"/>
                                  <a:pt x="41352" y="51435"/>
                                  <a:pt x="40399" y="52388"/>
                                </a:cubicBezTo>
                                <a:cubicBezTo>
                                  <a:pt x="35637" y="53340"/>
                                  <a:pt x="38495" y="49530"/>
                                  <a:pt x="36590" y="49530"/>
                                </a:cubicBezTo>
                                <a:cubicBezTo>
                                  <a:pt x="36590" y="49530"/>
                                  <a:pt x="36590" y="48578"/>
                                  <a:pt x="37542" y="48578"/>
                                </a:cubicBezTo>
                                <a:cubicBezTo>
                                  <a:pt x="38495" y="47625"/>
                                  <a:pt x="38495" y="47625"/>
                                  <a:pt x="39447" y="48578"/>
                                </a:cubicBezTo>
                                <a:cubicBezTo>
                                  <a:pt x="40399" y="50483"/>
                                  <a:pt x="42305" y="50483"/>
                                  <a:pt x="43257" y="51435"/>
                                </a:cubicBezTo>
                                <a:cubicBezTo>
                                  <a:pt x="43257" y="51435"/>
                                  <a:pt x="44210" y="51435"/>
                                  <a:pt x="44210" y="51435"/>
                                </a:cubicBezTo>
                                <a:cubicBezTo>
                                  <a:pt x="44210" y="51435"/>
                                  <a:pt x="44210" y="50483"/>
                                  <a:pt x="44210" y="50483"/>
                                </a:cubicBezTo>
                                <a:cubicBezTo>
                                  <a:pt x="43257" y="48578"/>
                                  <a:pt x="42305" y="45720"/>
                                  <a:pt x="40399" y="45720"/>
                                </a:cubicBezTo>
                                <a:cubicBezTo>
                                  <a:pt x="37542" y="45720"/>
                                  <a:pt x="36590" y="43815"/>
                                  <a:pt x="35637" y="41910"/>
                                </a:cubicBezTo>
                                <a:cubicBezTo>
                                  <a:pt x="36590" y="40005"/>
                                  <a:pt x="37542" y="40958"/>
                                  <a:pt x="38495" y="41910"/>
                                </a:cubicBezTo>
                                <a:cubicBezTo>
                                  <a:pt x="40399" y="43815"/>
                                  <a:pt x="41352" y="43815"/>
                                  <a:pt x="41352" y="40958"/>
                                </a:cubicBezTo>
                                <a:cubicBezTo>
                                  <a:pt x="41352" y="40958"/>
                                  <a:pt x="42305" y="40005"/>
                                  <a:pt x="42305" y="39053"/>
                                </a:cubicBezTo>
                                <a:cubicBezTo>
                                  <a:pt x="42305" y="39053"/>
                                  <a:pt x="42305" y="40005"/>
                                  <a:pt x="42305" y="40005"/>
                                </a:cubicBezTo>
                                <a:cubicBezTo>
                                  <a:pt x="42305" y="40958"/>
                                  <a:pt x="42305" y="40958"/>
                                  <a:pt x="43257" y="40958"/>
                                </a:cubicBezTo>
                                <a:cubicBezTo>
                                  <a:pt x="43257" y="40958"/>
                                  <a:pt x="44210" y="40958"/>
                                  <a:pt x="44210" y="40005"/>
                                </a:cubicBezTo>
                                <a:cubicBezTo>
                                  <a:pt x="44210" y="39053"/>
                                  <a:pt x="43257" y="39053"/>
                                  <a:pt x="43257" y="39053"/>
                                </a:cubicBezTo>
                                <a:cubicBezTo>
                                  <a:pt x="43257" y="39053"/>
                                  <a:pt x="42305" y="39053"/>
                                  <a:pt x="42305" y="39053"/>
                                </a:cubicBezTo>
                                <a:cubicBezTo>
                                  <a:pt x="42305" y="38100"/>
                                  <a:pt x="43257" y="37148"/>
                                  <a:pt x="44210" y="36195"/>
                                </a:cubicBezTo>
                                <a:cubicBezTo>
                                  <a:pt x="47067" y="34290"/>
                                  <a:pt x="48020" y="30480"/>
                                  <a:pt x="48020" y="27623"/>
                                </a:cubicBezTo>
                                <a:cubicBezTo>
                                  <a:pt x="47067" y="29528"/>
                                  <a:pt x="45162" y="31433"/>
                                  <a:pt x="42305" y="32385"/>
                                </a:cubicBezTo>
                                <a:cubicBezTo>
                                  <a:pt x="41352" y="32385"/>
                                  <a:pt x="40399" y="32385"/>
                                  <a:pt x="40399" y="31433"/>
                                </a:cubicBezTo>
                                <a:cubicBezTo>
                                  <a:pt x="40399" y="30480"/>
                                  <a:pt x="41352" y="30480"/>
                                  <a:pt x="42305" y="30480"/>
                                </a:cubicBezTo>
                                <a:cubicBezTo>
                                  <a:pt x="44210" y="29528"/>
                                  <a:pt x="45162" y="29528"/>
                                  <a:pt x="46115" y="28575"/>
                                </a:cubicBezTo>
                                <a:cubicBezTo>
                                  <a:pt x="44210" y="27623"/>
                                  <a:pt x="43257" y="27623"/>
                                  <a:pt x="43257" y="24765"/>
                                </a:cubicBezTo>
                                <a:cubicBezTo>
                                  <a:pt x="43257" y="23813"/>
                                  <a:pt x="43257" y="22860"/>
                                  <a:pt x="42305" y="23813"/>
                                </a:cubicBezTo>
                                <a:cubicBezTo>
                                  <a:pt x="40399" y="25718"/>
                                  <a:pt x="36590" y="25718"/>
                                  <a:pt x="34685" y="27623"/>
                                </a:cubicBezTo>
                                <a:cubicBezTo>
                                  <a:pt x="31827" y="28575"/>
                                  <a:pt x="31827" y="29528"/>
                                  <a:pt x="32780" y="31433"/>
                                </a:cubicBezTo>
                                <a:cubicBezTo>
                                  <a:pt x="33732" y="32385"/>
                                  <a:pt x="34685" y="32385"/>
                                  <a:pt x="35637" y="32385"/>
                                </a:cubicBezTo>
                                <a:cubicBezTo>
                                  <a:pt x="34685" y="34290"/>
                                  <a:pt x="37542" y="38100"/>
                                  <a:pt x="32780" y="38100"/>
                                </a:cubicBezTo>
                                <a:cubicBezTo>
                                  <a:pt x="31827" y="38100"/>
                                  <a:pt x="31827" y="39053"/>
                                  <a:pt x="32780" y="40005"/>
                                </a:cubicBezTo>
                                <a:cubicBezTo>
                                  <a:pt x="33732" y="40958"/>
                                  <a:pt x="34685" y="40958"/>
                                  <a:pt x="35637" y="41910"/>
                                </a:cubicBezTo>
                                <a:cubicBezTo>
                                  <a:pt x="35637" y="42863"/>
                                  <a:pt x="33732" y="43815"/>
                                  <a:pt x="34685" y="45720"/>
                                </a:cubicBezTo>
                                <a:cubicBezTo>
                                  <a:pt x="32780" y="45720"/>
                                  <a:pt x="29922" y="43815"/>
                                  <a:pt x="28017" y="44768"/>
                                </a:cubicBezTo>
                                <a:cubicBezTo>
                                  <a:pt x="27065" y="43815"/>
                                  <a:pt x="27065" y="43815"/>
                                  <a:pt x="26112" y="44768"/>
                                </a:cubicBezTo>
                                <a:cubicBezTo>
                                  <a:pt x="26112" y="44768"/>
                                  <a:pt x="25160" y="45720"/>
                                  <a:pt x="26112" y="45720"/>
                                </a:cubicBezTo>
                                <a:cubicBezTo>
                                  <a:pt x="27065" y="46673"/>
                                  <a:pt x="28017" y="45720"/>
                                  <a:pt x="28017" y="44768"/>
                                </a:cubicBezTo>
                                <a:cubicBezTo>
                                  <a:pt x="28969" y="46673"/>
                                  <a:pt x="28969" y="48578"/>
                                  <a:pt x="29922" y="50483"/>
                                </a:cubicBezTo>
                                <a:cubicBezTo>
                                  <a:pt x="28017" y="50483"/>
                                  <a:pt x="27065" y="51435"/>
                                  <a:pt x="25160" y="51435"/>
                                </a:cubicBezTo>
                                <a:cubicBezTo>
                                  <a:pt x="23255" y="51435"/>
                                  <a:pt x="23255" y="52388"/>
                                  <a:pt x="24207" y="54293"/>
                                </a:cubicBezTo>
                                <a:cubicBezTo>
                                  <a:pt x="25160" y="55245"/>
                                  <a:pt x="26112" y="56198"/>
                                  <a:pt x="27065" y="57150"/>
                                </a:cubicBezTo>
                                <a:cubicBezTo>
                                  <a:pt x="28017" y="58103"/>
                                  <a:pt x="27065" y="58103"/>
                                  <a:pt x="27065" y="59055"/>
                                </a:cubicBezTo>
                                <a:cubicBezTo>
                                  <a:pt x="27065" y="59055"/>
                                  <a:pt x="26112" y="59055"/>
                                  <a:pt x="26112" y="59055"/>
                                </a:cubicBezTo>
                                <a:cubicBezTo>
                                  <a:pt x="25160" y="57150"/>
                                  <a:pt x="24207" y="57150"/>
                                  <a:pt x="23255" y="57150"/>
                                </a:cubicBezTo>
                                <a:cubicBezTo>
                                  <a:pt x="21349" y="58103"/>
                                  <a:pt x="20397" y="60960"/>
                                  <a:pt x="18492" y="60008"/>
                                </a:cubicBezTo>
                                <a:cubicBezTo>
                                  <a:pt x="17540" y="60008"/>
                                  <a:pt x="17540" y="60008"/>
                                  <a:pt x="17540" y="60960"/>
                                </a:cubicBezTo>
                                <a:cubicBezTo>
                                  <a:pt x="17540" y="62865"/>
                                  <a:pt x="16587" y="64770"/>
                                  <a:pt x="17540" y="66675"/>
                                </a:cubicBezTo>
                                <a:cubicBezTo>
                                  <a:pt x="17540" y="67628"/>
                                  <a:pt x="18492" y="68580"/>
                                  <a:pt x="19444" y="69533"/>
                                </a:cubicBezTo>
                                <a:cubicBezTo>
                                  <a:pt x="20397" y="69533"/>
                                  <a:pt x="20397" y="69533"/>
                                  <a:pt x="21349" y="68580"/>
                                </a:cubicBezTo>
                                <a:cubicBezTo>
                                  <a:pt x="21349" y="67628"/>
                                  <a:pt x="23255" y="66675"/>
                                  <a:pt x="21349" y="64770"/>
                                </a:cubicBezTo>
                                <a:cubicBezTo>
                                  <a:pt x="21349" y="64770"/>
                                  <a:pt x="20397" y="63818"/>
                                  <a:pt x="20397" y="63818"/>
                                </a:cubicBezTo>
                                <a:cubicBezTo>
                                  <a:pt x="19444" y="62865"/>
                                  <a:pt x="20397" y="61913"/>
                                  <a:pt x="21349" y="61913"/>
                                </a:cubicBezTo>
                                <a:cubicBezTo>
                                  <a:pt x="22302" y="61913"/>
                                  <a:pt x="23255" y="60008"/>
                                  <a:pt x="24207" y="60960"/>
                                </a:cubicBezTo>
                                <a:cubicBezTo>
                                  <a:pt x="25160" y="60960"/>
                                  <a:pt x="25160" y="66675"/>
                                  <a:pt x="24207" y="67628"/>
                                </a:cubicBezTo>
                                <a:cubicBezTo>
                                  <a:pt x="21349" y="68580"/>
                                  <a:pt x="22302" y="70485"/>
                                  <a:pt x="24207" y="71438"/>
                                </a:cubicBezTo>
                                <a:cubicBezTo>
                                  <a:pt x="25160" y="73343"/>
                                  <a:pt x="27065" y="74295"/>
                                  <a:pt x="26112" y="77153"/>
                                </a:cubicBezTo>
                                <a:cubicBezTo>
                                  <a:pt x="26112" y="76200"/>
                                  <a:pt x="25160" y="75248"/>
                                  <a:pt x="23255" y="74295"/>
                                </a:cubicBezTo>
                                <a:cubicBezTo>
                                  <a:pt x="22302" y="74295"/>
                                  <a:pt x="21349" y="73343"/>
                                  <a:pt x="20397" y="73343"/>
                                </a:cubicBezTo>
                                <a:cubicBezTo>
                                  <a:pt x="19444" y="74295"/>
                                  <a:pt x="20397" y="75248"/>
                                  <a:pt x="20397" y="76200"/>
                                </a:cubicBezTo>
                                <a:cubicBezTo>
                                  <a:pt x="21349" y="77153"/>
                                  <a:pt x="21349" y="79058"/>
                                  <a:pt x="20397" y="80010"/>
                                </a:cubicBezTo>
                                <a:cubicBezTo>
                                  <a:pt x="18492" y="81915"/>
                                  <a:pt x="18492" y="85725"/>
                                  <a:pt x="15635" y="86678"/>
                                </a:cubicBezTo>
                                <a:cubicBezTo>
                                  <a:pt x="14682" y="86678"/>
                                  <a:pt x="13730" y="86678"/>
                                  <a:pt x="12777" y="87630"/>
                                </a:cubicBezTo>
                                <a:cubicBezTo>
                                  <a:pt x="11824" y="87630"/>
                                  <a:pt x="11824" y="88583"/>
                                  <a:pt x="12777" y="89535"/>
                                </a:cubicBezTo>
                                <a:cubicBezTo>
                                  <a:pt x="13730" y="90488"/>
                                  <a:pt x="15635" y="91440"/>
                                  <a:pt x="17540" y="90488"/>
                                </a:cubicBezTo>
                                <a:cubicBezTo>
                                  <a:pt x="18492" y="89535"/>
                                  <a:pt x="16587" y="88583"/>
                                  <a:pt x="16587" y="87630"/>
                                </a:cubicBezTo>
                                <a:cubicBezTo>
                                  <a:pt x="16587" y="87630"/>
                                  <a:pt x="16587" y="86678"/>
                                  <a:pt x="16587" y="86678"/>
                                </a:cubicBezTo>
                                <a:cubicBezTo>
                                  <a:pt x="18492" y="86678"/>
                                  <a:pt x="20397" y="87630"/>
                                  <a:pt x="22302" y="86678"/>
                                </a:cubicBezTo>
                                <a:cubicBezTo>
                                  <a:pt x="24207" y="86678"/>
                                  <a:pt x="28017" y="85725"/>
                                  <a:pt x="28969" y="88583"/>
                                </a:cubicBezTo>
                                <a:cubicBezTo>
                                  <a:pt x="29922" y="89535"/>
                                  <a:pt x="30874" y="89535"/>
                                  <a:pt x="31827" y="89535"/>
                                </a:cubicBezTo>
                                <a:cubicBezTo>
                                  <a:pt x="32780" y="89535"/>
                                  <a:pt x="34685" y="89535"/>
                                  <a:pt x="35637" y="90488"/>
                                </a:cubicBezTo>
                                <a:cubicBezTo>
                                  <a:pt x="38495" y="92393"/>
                                  <a:pt x="40399" y="91440"/>
                                  <a:pt x="41352" y="89535"/>
                                </a:cubicBezTo>
                                <a:cubicBezTo>
                                  <a:pt x="38495" y="88583"/>
                                  <a:pt x="39447" y="89535"/>
                                  <a:pt x="40399" y="86678"/>
                                </a:cubicBezTo>
                                <a:cubicBezTo>
                                  <a:pt x="41352" y="86678"/>
                                  <a:pt x="41352" y="85725"/>
                                  <a:pt x="41352" y="84773"/>
                                </a:cubicBezTo>
                                <a:cubicBezTo>
                                  <a:pt x="41352" y="83820"/>
                                  <a:pt x="42305" y="83820"/>
                                  <a:pt x="43257" y="82868"/>
                                </a:cubicBezTo>
                                <a:cubicBezTo>
                                  <a:pt x="43257" y="83820"/>
                                  <a:pt x="43257" y="84773"/>
                                  <a:pt x="44210" y="84773"/>
                                </a:cubicBezTo>
                                <a:lnTo>
                                  <a:pt x="44210" y="84773"/>
                                </a:lnTo>
                                <a:cubicBezTo>
                                  <a:pt x="44210" y="83820"/>
                                  <a:pt x="43257" y="83820"/>
                                  <a:pt x="43257" y="82868"/>
                                </a:cubicBezTo>
                                <a:cubicBezTo>
                                  <a:pt x="43257" y="81915"/>
                                  <a:pt x="43257" y="80963"/>
                                  <a:pt x="45162" y="80963"/>
                                </a:cubicBezTo>
                                <a:cubicBezTo>
                                  <a:pt x="46115" y="80963"/>
                                  <a:pt x="48020" y="80010"/>
                                  <a:pt x="47067" y="79058"/>
                                </a:cubicBezTo>
                                <a:cubicBezTo>
                                  <a:pt x="46115" y="78105"/>
                                  <a:pt x="45162" y="78105"/>
                                  <a:pt x="44210" y="79058"/>
                                </a:cubicBezTo>
                                <a:cubicBezTo>
                                  <a:pt x="42305" y="80963"/>
                                  <a:pt x="41352" y="82868"/>
                                  <a:pt x="39447" y="84773"/>
                                </a:cubicBezTo>
                                <a:cubicBezTo>
                                  <a:pt x="38495" y="85725"/>
                                  <a:pt x="37542" y="87630"/>
                                  <a:pt x="35637" y="85725"/>
                                </a:cubicBezTo>
                                <a:cubicBezTo>
                                  <a:pt x="32780" y="83820"/>
                                  <a:pt x="30874" y="81915"/>
                                  <a:pt x="28017" y="80010"/>
                                </a:cubicBezTo>
                                <a:cubicBezTo>
                                  <a:pt x="26112" y="79058"/>
                                  <a:pt x="27065" y="77153"/>
                                  <a:pt x="28969" y="77153"/>
                                </a:cubicBezTo>
                                <a:cubicBezTo>
                                  <a:pt x="31827" y="78105"/>
                                  <a:pt x="31827" y="78105"/>
                                  <a:pt x="32780" y="75248"/>
                                </a:cubicBezTo>
                                <a:cubicBezTo>
                                  <a:pt x="32780" y="75248"/>
                                  <a:pt x="32780" y="74295"/>
                                  <a:pt x="32780" y="74295"/>
                                </a:cubicBezTo>
                                <a:cubicBezTo>
                                  <a:pt x="33732" y="73343"/>
                                  <a:pt x="34685" y="71438"/>
                                  <a:pt x="36590" y="71438"/>
                                </a:cubicBezTo>
                                <a:cubicBezTo>
                                  <a:pt x="38495" y="71438"/>
                                  <a:pt x="35637" y="73343"/>
                                  <a:pt x="36590" y="74295"/>
                                </a:cubicBezTo>
                                <a:cubicBezTo>
                                  <a:pt x="36590" y="75248"/>
                                  <a:pt x="36590" y="75248"/>
                                  <a:pt x="37542" y="76200"/>
                                </a:cubicBezTo>
                                <a:cubicBezTo>
                                  <a:pt x="38495" y="76200"/>
                                  <a:pt x="39447" y="76200"/>
                                  <a:pt x="39447" y="75248"/>
                                </a:cubicBezTo>
                                <a:cubicBezTo>
                                  <a:pt x="39447" y="74295"/>
                                  <a:pt x="39447" y="73343"/>
                                  <a:pt x="40399" y="73343"/>
                                </a:cubicBezTo>
                                <a:cubicBezTo>
                                  <a:pt x="40399" y="72390"/>
                                  <a:pt x="40399" y="72390"/>
                                  <a:pt x="41352" y="72390"/>
                                </a:cubicBezTo>
                                <a:cubicBezTo>
                                  <a:pt x="41352" y="72390"/>
                                  <a:pt x="41352" y="73343"/>
                                  <a:pt x="41352" y="73343"/>
                                </a:cubicBezTo>
                                <a:cubicBezTo>
                                  <a:pt x="41352" y="75248"/>
                                  <a:pt x="41352" y="78105"/>
                                  <a:pt x="39447" y="80010"/>
                                </a:cubicBezTo>
                                <a:cubicBezTo>
                                  <a:pt x="38495" y="80963"/>
                                  <a:pt x="38495" y="80963"/>
                                  <a:pt x="39447" y="80963"/>
                                </a:cubicBezTo>
                                <a:cubicBezTo>
                                  <a:pt x="41352" y="80963"/>
                                  <a:pt x="44210" y="75248"/>
                                  <a:pt x="43257" y="73343"/>
                                </a:cubicBezTo>
                                <a:cubicBezTo>
                                  <a:pt x="42305" y="71438"/>
                                  <a:pt x="42305" y="70485"/>
                                  <a:pt x="44210" y="71438"/>
                                </a:cubicBezTo>
                                <a:cubicBezTo>
                                  <a:pt x="45162" y="71438"/>
                                  <a:pt x="46115" y="71438"/>
                                  <a:pt x="46115" y="70485"/>
                                </a:cubicBezTo>
                                <a:cubicBezTo>
                                  <a:pt x="46115" y="68580"/>
                                  <a:pt x="48020" y="65723"/>
                                  <a:pt x="48020" y="63818"/>
                                </a:cubicBezTo>
                                <a:cubicBezTo>
                                  <a:pt x="48020" y="62865"/>
                                  <a:pt x="46115" y="60960"/>
                                  <a:pt x="47067" y="60008"/>
                                </a:cubicBezTo>
                                <a:cubicBezTo>
                                  <a:pt x="48020" y="59055"/>
                                  <a:pt x="44210" y="59055"/>
                                  <a:pt x="46115" y="59055"/>
                                </a:cubicBezTo>
                                <a:close/>
                                <a:moveTo>
                                  <a:pt x="9919" y="68580"/>
                                </a:moveTo>
                                <a:cubicBezTo>
                                  <a:pt x="9919" y="69533"/>
                                  <a:pt x="9919" y="69533"/>
                                  <a:pt x="9919" y="68580"/>
                                </a:cubicBezTo>
                                <a:cubicBezTo>
                                  <a:pt x="11824" y="68580"/>
                                  <a:pt x="11824" y="68580"/>
                                  <a:pt x="11824" y="67628"/>
                                </a:cubicBezTo>
                                <a:cubicBezTo>
                                  <a:pt x="11824" y="66675"/>
                                  <a:pt x="10872" y="66675"/>
                                  <a:pt x="10872" y="66675"/>
                                </a:cubicBezTo>
                                <a:cubicBezTo>
                                  <a:pt x="9919" y="67628"/>
                                  <a:pt x="8967" y="68580"/>
                                  <a:pt x="9919" y="68580"/>
                                </a:cubicBezTo>
                                <a:close/>
                                <a:moveTo>
                                  <a:pt x="20397" y="102870"/>
                                </a:moveTo>
                                <a:cubicBezTo>
                                  <a:pt x="21349" y="102870"/>
                                  <a:pt x="20397" y="100965"/>
                                  <a:pt x="19444" y="100965"/>
                                </a:cubicBezTo>
                                <a:cubicBezTo>
                                  <a:pt x="16587" y="100965"/>
                                  <a:pt x="14682" y="100013"/>
                                  <a:pt x="12777" y="99060"/>
                                </a:cubicBezTo>
                                <a:cubicBezTo>
                                  <a:pt x="11824" y="99060"/>
                                  <a:pt x="11824" y="100013"/>
                                  <a:pt x="11824" y="100013"/>
                                </a:cubicBezTo>
                                <a:lnTo>
                                  <a:pt x="11824" y="100965"/>
                                </a:lnTo>
                                <a:cubicBezTo>
                                  <a:pt x="13730" y="101918"/>
                                  <a:pt x="13730" y="103823"/>
                                  <a:pt x="15635" y="103823"/>
                                </a:cubicBezTo>
                                <a:cubicBezTo>
                                  <a:pt x="16587" y="104775"/>
                                  <a:pt x="18492" y="103823"/>
                                  <a:pt x="20397" y="102870"/>
                                </a:cubicBezTo>
                                <a:close/>
                                <a:moveTo>
                                  <a:pt x="13730" y="93345"/>
                                </a:moveTo>
                                <a:cubicBezTo>
                                  <a:pt x="13730" y="93345"/>
                                  <a:pt x="14682" y="93345"/>
                                  <a:pt x="14682" y="93345"/>
                                </a:cubicBezTo>
                                <a:cubicBezTo>
                                  <a:pt x="15635" y="93345"/>
                                  <a:pt x="15635" y="93345"/>
                                  <a:pt x="15635" y="92393"/>
                                </a:cubicBezTo>
                                <a:lnTo>
                                  <a:pt x="13730" y="93345"/>
                                </a:lnTo>
                                <a:cubicBezTo>
                                  <a:pt x="13730" y="92393"/>
                                  <a:pt x="12777" y="93345"/>
                                  <a:pt x="13730" y="93345"/>
                                </a:cubicBezTo>
                                <a:close/>
                                <a:moveTo>
                                  <a:pt x="17540" y="99060"/>
                                </a:moveTo>
                                <a:cubicBezTo>
                                  <a:pt x="18492" y="99060"/>
                                  <a:pt x="18492" y="98108"/>
                                  <a:pt x="17540" y="99060"/>
                                </a:cubicBezTo>
                                <a:cubicBezTo>
                                  <a:pt x="18492" y="98108"/>
                                  <a:pt x="17540" y="97155"/>
                                  <a:pt x="17540" y="97155"/>
                                </a:cubicBezTo>
                                <a:cubicBezTo>
                                  <a:pt x="17540" y="97155"/>
                                  <a:pt x="17540" y="97155"/>
                                  <a:pt x="17540" y="99060"/>
                                </a:cubicBezTo>
                                <a:cubicBezTo>
                                  <a:pt x="17540" y="98108"/>
                                  <a:pt x="17540" y="99060"/>
                                  <a:pt x="17540" y="99060"/>
                                </a:cubicBezTo>
                                <a:close/>
                                <a:moveTo>
                                  <a:pt x="26112" y="93345"/>
                                </a:moveTo>
                                <a:cubicBezTo>
                                  <a:pt x="26112" y="92393"/>
                                  <a:pt x="27065" y="92393"/>
                                  <a:pt x="26112" y="91440"/>
                                </a:cubicBezTo>
                                <a:cubicBezTo>
                                  <a:pt x="26112" y="91440"/>
                                  <a:pt x="25160" y="91440"/>
                                  <a:pt x="24207" y="91440"/>
                                </a:cubicBezTo>
                                <a:cubicBezTo>
                                  <a:pt x="22302" y="93345"/>
                                  <a:pt x="20397" y="91440"/>
                                  <a:pt x="19444" y="90488"/>
                                </a:cubicBezTo>
                                <a:cubicBezTo>
                                  <a:pt x="19444" y="90488"/>
                                  <a:pt x="18492" y="89535"/>
                                  <a:pt x="18492" y="90488"/>
                                </a:cubicBezTo>
                                <a:cubicBezTo>
                                  <a:pt x="17540" y="91440"/>
                                  <a:pt x="18492" y="91440"/>
                                  <a:pt x="18492" y="92393"/>
                                </a:cubicBezTo>
                                <a:cubicBezTo>
                                  <a:pt x="20397" y="95250"/>
                                  <a:pt x="24207" y="97155"/>
                                  <a:pt x="23255" y="100965"/>
                                </a:cubicBezTo>
                                <a:lnTo>
                                  <a:pt x="24207" y="101918"/>
                                </a:lnTo>
                                <a:cubicBezTo>
                                  <a:pt x="24207" y="100013"/>
                                  <a:pt x="25160" y="99060"/>
                                  <a:pt x="27065" y="98108"/>
                                </a:cubicBezTo>
                                <a:cubicBezTo>
                                  <a:pt x="28017" y="98108"/>
                                  <a:pt x="28969" y="97155"/>
                                  <a:pt x="28969" y="96203"/>
                                </a:cubicBezTo>
                                <a:cubicBezTo>
                                  <a:pt x="28969" y="95250"/>
                                  <a:pt x="27065" y="95250"/>
                                  <a:pt x="26112" y="95250"/>
                                </a:cubicBezTo>
                                <a:cubicBezTo>
                                  <a:pt x="25160" y="95250"/>
                                  <a:pt x="25160" y="94298"/>
                                  <a:pt x="26112" y="93345"/>
                                </a:cubicBezTo>
                                <a:close/>
                                <a:moveTo>
                                  <a:pt x="19444" y="107633"/>
                                </a:moveTo>
                                <a:cubicBezTo>
                                  <a:pt x="20397" y="108585"/>
                                  <a:pt x="20397" y="108585"/>
                                  <a:pt x="22302" y="109538"/>
                                </a:cubicBezTo>
                                <a:cubicBezTo>
                                  <a:pt x="22302" y="108585"/>
                                  <a:pt x="22302" y="107633"/>
                                  <a:pt x="21349" y="106680"/>
                                </a:cubicBezTo>
                                <a:cubicBezTo>
                                  <a:pt x="21349" y="105728"/>
                                  <a:pt x="20397" y="105728"/>
                                  <a:pt x="19444" y="105728"/>
                                </a:cubicBezTo>
                                <a:cubicBezTo>
                                  <a:pt x="18492" y="105728"/>
                                  <a:pt x="19444" y="106680"/>
                                  <a:pt x="19444" y="107633"/>
                                </a:cubicBezTo>
                                <a:close/>
                                <a:moveTo>
                                  <a:pt x="22302" y="116205"/>
                                </a:moveTo>
                                <a:cubicBezTo>
                                  <a:pt x="23255" y="117158"/>
                                  <a:pt x="23255" y="116205"/>
                                  <a:pt x="22302" y="116205"/>
                                </a:cubicBezTo>
                                <a:cubicBezTo>
                                  <a:pt x="23255" y="113348"/>
                                  <a:pt x="21349" y="113348"/>
                                  <a:pt x="20397" y="113348"/>
                                </a:cubicBezTo>
                                <a:cubicBezTo>
                                  <a:pt x="19444" y="113348"/>
                                  <a:pt x="19444" y="113348"/>
                                  <a:pt x="19444" y="114300"/>
                                </a:cubicBezTo>
                                <a:cubicBezTo>
                                  <a:pt x="20397" y="115253"/>
                                  <a:pt x="21349" y="116205"/>
                                  <a:pt x="22302" y="116205"/>
                                </a:cubicBezTo>
                                <a:close/>
                                <a:moveTo>
                                  <a:pt x="20397" y="40958"/>
                                </a:moveTo>
                                <a:cubicBezTo>
                                  <a:pt x="20397" y="40958"/>
                                  <a:pt x="20397" y="40958"/>
                                  <a:pt x="20397" y="40958"/>
                                </a:cubicBezTo>
                                <a:lnTo>
                                  <a:pt x="20397" y="40958"/>
                                </a:lnTo>
                                <a:cubicBezTo>
                                  <a:pt x="20397" y="40005"/>
                                  <a:pt x="20397" y="40005"/>
                                  <a:pt x="20397" y="40958"/>
                                </a:cubicBezTo>
                                <a:cubicBezTo>
                                  <a:pt x="19444" y="40958"/>
                                  <a:pt x="20397" y="40958"/>
                                  <a:pt x="20397" y="40958"/>
                                </a:cubicBezTo>
                                <a:close/>
                                <a:moveTo>
                                  <a:pt x="21349" y="131445"/>
                                </a:moveTo>
                                <a:cubicBezTo>
                                  <a:pt x="22302" y="131445"/>
                                  <a:pt x="22302" y="131445"/>
                                  <a:pt x="22302" y="131445"/>
                                </a:cubicBezTo>
                                <a:lnTo>
                                  <a:pt x="22302" y="130493"/>
                                </a:lnTo>
                                <a:cubicBezTo>
                                  <a:pt x="22302" y="129540"/>
                                  <a:pt x="22302" y="129540"/>
                                  <a:pt x="21349" y="129540"/>
                                </a:cubicBezTo>
                                <a:cubicBezTo>
                                  <a:pt x="21349" y="129540"/>
                                  <a:pt x="20397" y="129540"/>
                                  <a:pt x="20397" y="129540"/>
                                </a:cubicBezTo>
                                <a:cubicBezTo>
                                  <a:pt x="19444" y="130493"/>
                                  <a:pt x="20397" y="131445"/>
                                  <a:pt x="21349" y="131445"/>
                                </a:cubicBezTo>
                                <a:close/>
                                <a:moveTo>
                                  <a:pt x="20397" y="54293"/>
                                </a:moveTo>
                                <a:cubicBezTo>
                                  <a:pt x="21349" y="54293"/>
                                  <a:pt x="21349" y="55245"/>
                                  <a:pt x="20397" y="54293"/>
                                </a:cubicBezTo>
                                <a:cubicBezTo>
                                  <a:pt x="21349" y="54293"/>
                                  <a:pt x="21349" y="54293"/>
                                  <a:pt x="20397" y="54293"/>
                                </a:cubicBezTo>
                                <a:cubicBezTo>
                                  <a:pt x="20397" y="53340"/>
                                  <a:pt x="20397" y="54293"/>
                                  <a:pt x="20397" y="54293"/>
                                </a:cubicBezTo>
                                <a:close/>
                                <a:moveTo>
                                  <a:pt x="21349" y="120968"/>
                                </a:moveTo>
                                <a:cubicBezTo>
                                  <a:pt x="21349" y="120968"/>
                                  <a:pt x="21349" y="120968"/>
                                  <a:pt x="21349" y="120968"/>
                                </a:cubicBezTo>
                                <a:cubicBezTo>
                                  <a:pt x="20397" y="120968"/>
                                  <a:pt x="20397" y="120968"/>
                                  <a:pt x="21349" y="120968"/>
                                </a:cubicBezTo>
                                <a:lnTo>
                                  <a:pt x="21349" y="120968"/>
                                </a:lnTo>
                                <a:cubicBezTo>
                                  <a:pt x="21349" y="120968"/>
                                  <a:pt x="21349" y="120968"/>
                                  <a:pt x="21349" y="120968"/>
                                </a:cubicBezTo>
                                <a:close/>
                                <a:moveTo>
                                  <a:pt x="22302" y="111443"/>
                                </a:moveTo>
                                <a:cubicBezTo>
                                  <a:pt x="23255" y="112395"/>
                                  <a:pt x="23255" y="111443"/>
                                  <a:pt x="23255" y="111443"/>
                                </a:cubicBezTo>
                                <a:cubicBezTo>
                                  <a:pt x="24207" y="110490"/>
                                  <a:pt x="23255" y="109538"/>
                                  <a:pt x="22302" y="109538"/>
                                </a:cubicBezTo>
                                <a:cubicBezTo>
                                  <a:pt x="22302" y="109538"/>
                                  <a:pt x="21349" y="110490"/>
                                  <a:pt x="22302" y="111443"/>
                                </a:cubicBezTo>
                                <a:close/>
                                <a:moveTo>
                                  <a:pt x="25160" y="133350"/>
                                </a:moveTo>
                                <a:cubicBezTo>
                                  <a:pt x="25160" y="132398"/>
                                  <a:pt x="23255" y="132398"/>
                                  <a:pt x="22302" y="132398"/>
                                </a:cubicBezTo>
                                <a:lnTo>
                                  <a:pt x="22302" y="134303"/>
                                </a:lnTo>
                                <a:cubicBezTo>
                                  <a:pt x="22302" y="135255"/>
                                  <a:pt x="22302" y="136208"/>
                                  <a:pt x="23255" y="136208"/>
                                </a:cubicBezTo>
                                <a:cubicBezTo>
                                  <a:pt x="24207" y="135255"/>
                                  <a:pt x="25160" y="133350"/>
                                  <a:pt x="25160" y="133350"/>
                                </a:cubicBezTo>
                                <a:close/>
                                <a:moveTo>
                                  <a:pt x="25160" y="101918"/>
                                </a:moveTo>
                                <a:cubicBezTo>
                                  <a:pt x="24207" y="101918"/>
                                  <a:pt x="23255" y="101918"/>
                                  <a:pt x="23255" y="103823"/>
                                </a:cubicBezTo>
                                <a:cubicBezTo>
                                  <a:pt x="23255" y="103823"/>
                                  <a:pt x="23255" y="103823"/>
                                  <a:pt x="24207" y="103823"/>
                                </a:cubicBezTo>
                                <a:cubicBezTo>
                                  <a:pt x="25160" y="103823"/>
                                  <a:pt x="25160" y="102870"/>
                                  <a:pt x="25160" y="101918"/>
                                </a:cubicBezTo>
                                <a:close/>
                                <a:moveTo>
                                  <a:pt x="26112" y="60008"/>
                                </a:moveTo>
                                <a:cubicBezTo>
                                  <a:pt x="26112" y="60008"/>
                                  <a:pt x="27065" y="60008"/>
                                  <a:pt x="27065" y="60008"/>
                                </a:cubicBezTo>
                                <a:cubicBezTo>
                                  <a:pt x="27065" y="60960"/>
                                  <a:pt x="27065" y="60960"/>
                                  <a:pt x="26112" y="60008"/>
                                </a:cubicBezTo>
                                <a:cubicBezTo>
                                  <a:pt x="26112" y="60960"/>
                                  <a:pt x="26112" y="60960"/>
                                  <a:pt x="26112" y="60008"/>
                                </a:cubicBezTo>
                                <a:cubicBezTo>
                                  <a:pt x="25160" y="60960"/>
                                  <a:pt x="25160" y="60008"/>
                                  <a:pt x="26112" y="60008"/>
                                </a:cubicBezTo>
                                <a:close/>
                                <a:moveTo>
                                  <a:pt x="27065" y="65723"/>
                                </a:moveTo>
                                <a:cubicBezTo>
                                  <a:pt x="27065" y="65723"/>
                                  <a:pt x="27065" y="65723"/>
                                  <a:pt x="27065" y="65723"/>
                                </a:cubicBezTo>
                                <a:cubicBezTo>
                                  <a:pt x="27065" y="66675"/>
                                  <a:pt x="27065" y="66675"/>
                                  <a:pt x="26112" y="66675"/>
                                </a:cubicBezTo>
                                <a:cubicBezTo>
                                  <a:pt x="26112" y="66675"/>
                                  <a:pt x="25160" y="66675"/>
                                  <a:pt x="26112" y="65723"/>
                                </a:cubicBezTo>
                                <a:cubicBezTo>
                                  <a:pt x="26112" y="65723"/>
                                  <a:pt x="26112" y="65723"/>
                                  <a:pt x="27065" y="65723"/>
                                </a:cubicBezTo>
                                <a:close/>
                                <a:moveTo>
                                  <a:pt x="28017" y="101918"/>
                                </a:moveTo>
                                <a:cubicBezTo>
                                  <a:pt x="28017" y="100965"/>
                                  <a:pt x="27065" y="101918"/>
                                  <a:pt x="26112" y="101918"/>
                                </a:cubicBezTo>
                                <a:lnTo>
                                  <a:pt x="25160" y="101918"/>
                                </a:lnTo>
                                <a:lnTo>
                                  <a:pt x="25160" y="102870"/>
                                </a:lnTo>
                                <a:lnTo>
                                  <a:pt x="26112" y="102870"/>
                                </a:lnTo>
                                <a:cubicBezTo>
                                  <a:pt x="27065" y="101918"/>
                                  <a:pt x="28017" y="102870"/>
                                  <a:pt x="28017" y="101918"/>
                                </a:cubicBezTo>
                                <a:close/>
                                <a:moveTo>
                                  <a:pt x="27065" y="139065"/>
                                </a:moveTo>
                                <a:cubicBezTo>
                                  <a:pt x="27065" y="139065"/>
                                  <a:pt x="27065" y="139065"/>
                                  <a:pt x="27065" y="139065"/>
                                </a:cubicBezTo>
                                <a:cubicBezTo>
                                  <a:pt x="26112" y="138113"/>
                                  <a:pt x="26112" y="139065"/>
                                  <a:pt x="27065" y="139065"/>
                                </a:cubicBezTo>
                                <a:lnTo>
                                  <a:pt x="27065" y="139065"/>
                                </a:lnTo>
                                <a:cubicBezTo>
                                  <a:pt x="27065" y="139065"/>
                                  <a:pt x="27065" y="139065"/>
                                  <a:pt x="27065" y="139065"/>
                                </a:cubicBezTo>
                                <a:close/>
                                <a:moveTo>
                                  <a:pt x="26112" y="27623"/>
                                </a:moveTo>
                                <a:cubicBezTo>
                                  <a:pt x="26112" y="28575"/>
                                  <a:pt x="26112" y="28575"/>
                                  <a:pt x="26112" y="27623"/>
                                </a:cubicBezTo>
                                <a:cubicBezTo>
                                  <a:pt x="28017" y="28575"/>
                                  <a:pt x="28017" y="28575"/>
                                  <a:pt x="28017" y="27623"/>
                                </a:cubicBezTo>
                                <a:cubicBezTo>
                                  <a:pt x="28017" y="27623"/>
                                  <a:pt x="28017" y="26670"/>
                                  <a:pt x="28017" y="26670"/>
                                </a:cubicBezTo>
                                <a:cubicBezTo>
                                  <a:pt x="27065" y="26670"/>
                                  <a:pt x="26112" y="27623"/>
                                  <a:pt x="26112" y="27623"/>
                                </a:cubicBezTo>
                                <a:close/>
                                <a:moveTo>
                                  <a:pt x="27065" y="37148"/>
                                </a:moveTo>
                                <a:cubicBezTo>
                                  <a:pt x="27065" y="37148"/>
                                  <a:pt x="27065" y="37148"/>
                                  <a:pt x="27065" y="37148"/>
                                </a:cubicBezTo>
                                <a:cubicBezTo>
                                  <a:pt x="26112" y="37148"/>
                                  <a:pt x="27065" y="38100"/>
                                  <a:pt x="27065" y="37148"/>
                                </a:cubicBezTo>
                                <a:cubicBezTo>
                                  <a:pt x="27065" y="38100"/>
                                  <a:pt x="27065" y="37148"/>
                                  <a:pt x="27065" y="37148"/>
                                </a:cubicBezTo>
                                <a:cubicBezTo>
                                  <a:pt x="27065" y="37148"/>
                                  <a:pt x="27065" y="37148"/>
                                  <a:pt x="27065" y="37148"/>
                                </a:cubicBezTo>
                                <a:close/>
                                <a:moveTo>
                                  <a:pt x="28017" y="120968"/>
                                </a:moveTo>
                                <a:cubicBezTo>
                                  <a:pt x="28017" y="120968"/>
                                  <a:pt x="28017" y="120968"/>
                                  <a:pt x="28017" y="120968"/>
                                </a:cubicBezTo>
                                <a:cubicBezTo>
                                  <a:pt x="28017" y="120968"/>
                                  <a:pt x="28017" y="120968"/>
                                  <a:pt x="28017" y="120968"/>
                                </a:cubicBezTo>
                                <a:lnTo>
                                  <a:pt x="28017" y="120968"/>
                                </a:lnTo>
                                <a:cubicBezTo>
                                  <a:pt x="27065" y="120968"/>
                                  <a:pt x="27065" y="120968"/>
                                  <a:pt x="28017" y="120968"/>
                                </a:cubicBezTo>
                                <a:close/>
                                <a:moveTo>
                                  <a:pt x="28017" y="112395"/>
                                </a:moveTo>
                                <a:cubicBezTo>
                                  <a:pt x="27065" y="112395"/>
                                  <a:pt x="27065" y="112395"/>
                                  <a:pt x="28017" y="112395"/>
                                </a:cubicBezTo>
                                <a:cubicBezTo>
                                  <a:pt x="27065" y="113348"/>
                                  <a:pt x="27065" y="114300"/>
                                  <a:pt x="28017" y="115253"/>
                                </a:cubicBezTo>
                                <a:cubicBezTo>
                                  <a:pt x="28017" y="115253"/>
                                  <a:pt x="28969" y="115253"/>
                                  <a:pt x="28969" y="114300"/>
                                </a:cubicBezTo>
                                <a:cubicBezTo>
                                  <a:pt x="28969" y="113348"/>
                                  <a:pt x="28969" y="113348"/>
                                  <a:pt x="28017" y="112395"/>
                                </a:cubicBezTo>
                                <a:close/>
                                <a:moveTo>
                                  <a:pt x="28969" y="123825"/>
                                </a:moveTo>
                                <a:cubicBezTo>
                                  <a:pt x="28017" y="123825"/>
                                  <a:pt x="28017" y="123825"/>
                                  <a:pt x="28969" y="123825"/>
                                </a:cubicBezTo>
                                <a:cubicBezTo>
                                  <a:pt x="28017" y="123825"/>
                                  <a:pt x="28017" y="123825"/>
                                  <a:pt x="28017" y="123825"/>
                                </a:cubicBezTo>
                                <a:cubicBezTo>
                                  <a:pt x="27065" y="123825"/>
                                  <a:pt x="28017" y="123825"/>
                                  <a:pt x="28969" y="123825"/>
                                </a:cubicBezTo>
                                <a:cubicBezTo>
                                  <a:pt x="28017" y="123825"/>
                                  <a:pt x="28017" y="123825"/>
                                  <a:pt x="28969" y="123825"/>
                                </a:cubicBezTo>
                                <a:close/>
                                <a:moveTo>
                                  <a:pt x="30874" y="55245"/>
                                </a:moveTo>
                                <a:cubicBezTo>
                                  <a:pt x="29922" y="55245"/>
                                  <a:pt x="28017" y="55245"/>
                                  <a:pt x="27065" y="53340"/>
                                </a:cubicBezTo>
                                <a:cubicBezTo>
                                  <a:pt x="27065" y="53340"/>
                                  <a:pt x="27065" y="52388"/>
                                  <a:pt x="28017" y="52388"/>
                                </a:cubicBezTo>
                                <a:cubicBezTo>
                                  <a:pt x="29922" y="52388"/>
                                  <a:pt x="30874" y="53340"/>
                                  <a:pt x="30874" y="55245"/>
                                </a:cubicBezTo>
                                <a:cubicBezTo>
                                  <a:pt x="32780" y="55245"/>
                                  <a:pt x="31827" y="55245"/>
                                  <a:pt x="30874" y="55245"/>
                                </a:cubicBezTo>
                                <a:close/>
                                <a:moveTo>
                                  <a:pt x="31827" y="106680"/>
                                </a:moveTo>
                                <a:cubicBezTo>
                                  <a:pt x="32780" y="106680"/>
                                  <a:pt x="32780" y="106680"/>
                                  <a:pt x="32780" y="105728"/>
                                </a:cubicBezTo>
                                <a:cubicBezTo>
                                  <a:pt x="32780" y="104775"/>
                                  <a:pt x="31827" y="103823"/>
                                  <a:pt x="30874" y="103823"/>
                                </a:cubicBezTo>
                                <a:cubicBezTo>
                                  <a:pt x="28969" y="102870"/>
                                  <a:pt x="28017" y="103823"/>
                                  <a:pt x="27065" y="104775"/>
                                </a:cubicBezTo>
                                <a:cubicBezTo>
                                  <a:pt x="27065" y="105728"/>
                                  <a:pt x="27065" y="105728"/>
                                  <a:pt x="27065" y="105728"/>
                                </a:cubicBezTo>
                                <a:cubicBezTo>
                                  <a:pt x="28017" y="106680"/>
                                  <a:pt x="28017" y="104775"/>
                                  <a:pt x="28969" y="104775"/>
                                </a:cubicBezTo>
                                <a:cubicBezTo>
                                  <a:pt x="30874" y="106680"/>
                                  <a:pt x="31827" y="106680"/>
                                  <a:pt x="31827" y="106680"/>
                                </a:cubicBezTo>
                                <a:close/>
                                <a:moveTo>
                                  <a:pt x="29922" y="79058"/>
                                </a:moveTo>
                                <a:cubicBezTo>
                                  <a:pt x="28969" y="79058"/>
                                  <a:pt x="28017" y="79058"/>
                                  <a:pt x="28017" y="80010"/>
                                </a:cubicBezTo>
                                <a:cubicBezTo>
                                  <a:pt x="28017" y="80010"/>
                                  <a:pt x="28017" y="80963"/>
                                  <a:pt x="28969" y="80963"/>
                                </a:cubicBezTo>
                                <a:cubicBezTo>
                                  <a:pt x="29922" y="80963"/>
                                  <a:pt x="30874" y="80010"/>
                                  <a:pt x="29922" y="79058"/>
                                </a:cubicBezTo>
                                <a:cubicBezTo>
                                  <a:pt x="30874" y="79058"/>
                                  <a:pt x="30874" y="79058"/>
                                  <a:pt x="29922" y="79058"/>
                                </a:cubicBezTo>
                                <a:close/>
                                <a:moveTo>
                                  <a:pt x="30874" y="141923"/>
                                </a:moveTo>
                                <a:cubicBezTo>
                                  <a:pt x="31827" y="140970"/>
                                  <a:pt x="32780" y="141923"/>
                                  <a:pt x="32780" y="141923"/>
                                </a:cubicBezTo>
                                <a:cubicBezTo>
                                  <a:pt x="32780" y="142875"/>
                                  <a:pt x="33732" y="142875"/>
                                  <a:pt x="33732" y="143828"/>
                                </a:cubicBezTo>
                                <a:cubicBezTo>
                                  <a:pt x="33732" y="142875"/>
                                  <a:pt x="33732" y="141923"/>
                                  <a:pt x="32780" y="140970"/>
                                </a:cubicBezTo>
                                <a:cubicBezTo>
                                  <a:pt x="31827" y="140018"/>
                                  <a:pt x="30874" y="140018"/>
                                  <a:pt x="29922" y="140018"/>
                                </a:cubicBezTo>
                                <a:cubicBezTo>
                                  <a:pt x="28969" y="140018"/>
                                  <a:pt x="28017" y="140970"/>
                                  <a:pt x="28017" y="141923"/>
                                </a:cubicBezTo>
                                <a:cubicBezTo>
                                  <a:pt x="28017" y="142875"/>
                                  <a:pt x="28017" y="144780"/>
                                  <a:pt x="29922" y="144780"/>
                                </a:cubicBezTo>
                                <a:cubicBezTo>
                                  <a:pt x="31827" y="145733"/>
                                  <a:pt x="32780" y="144780"/>
                                  <a:pt x="33732" y="143828"/>
                                </a:cubicBezTo>
                                <a:cubicBezTo>
                                  <a:pt x="32780" y="143828"/>
                                  <a:pt x="31827" y="143828"/>
                                  <a:pt x="31827" y="143828"/>
                                </a:cubicBezTo>
                                <a:cubicBezTo>
                                  <a:pt x="30874" y="142875"/>
                                  <a:pt x="29922" y="142875"/>
                                  <a:pt x="30874" y="141923"/>
                                </a:cubicBezTo>
                                <a:close/>
                                <a:moveTo>
                                  <a:pt x="28969" y="49530"/>
                                </a:moveTo>
                                <a:cubicBezTo>
                                  <a:pt x="29922" y="48578"/>
                                  <a:pt x="31827" y="47625"/>
                                  <a:pt x="32780" y="47625"/>
                                </a:cubicBezTo>
                                <a:cubicBezTo>
                                  <a:pt x="32780" y="50483"/>
                                  <a:pt x="30874" y="49530"/>
                                  <a:pt x="28969" y="49530"/>
                                </a:cubicBezTo>
                                <a:close/>
                                <a:moveTo>
                                  <a:pt x="31827" y="126683"/>
                                </a:moveTo>
                                <a:cubicBezTo>
                                  <a:pt x="31827" y="126683"/>
                                  <a:pt x="30874" y="126683"/>
                                  <a:pt x="31827" y="126683"/>
                                </a:cubicBezTo>
                                <a:cubicBezTo>
                                  <a:pt x="29922" y="126683"/>
                                  <a:pt x="29922" y="127635"/>
                                  <a:pt x="29922" y="128588"/>
                                </a:cubicBezTo>
                                <a:cubicBezTo>
                                  <a:pt x="29922" y="128588"/>
                                  <a:pt x="29922" y="128588"/>
                                  <a:pt x="30874" y="128588"/>
                                </a:cubicBezTo>
                                <a:cubicBezTo>
                                  <a:pt x="30874" y="128588"/>
                                  <a:pt x="31827" y="128588"/>
                                  <a:pt x="31827" y="126683"/>
                                </a:cubicBezTo>
                                <a:close/>
                                <a:moveTo>
                                  <a:pt x="39447" y="63818"/>
                                </a:moveTo>
                                <a:cubicBezTo>
                                  <a:pt x="37542" y="64770"/>
                                  <a:pt x="38495" y="62865"/>
                                  <a:pt x="38495" y="62865"/>
                                </a:cubicBezTo>
                                <a:cubicBezTo>
                                  <a:pt x="37542" y="61913"/>
                                  <a:pt x="33732" y="61913"/>
                                  <a:pt x="32780" y="62865"/>
                                </a:cubicBezTo>
                                <a:cubicBezTo>
                                  <a:pt x="31827" y="62865"/>
                                  <a:pt x="32780" y="63818"/>
                                  <a:pt x="32780" y="64770"/>
                                </a:cubicBezTo>
                                <a:cubicBezTo>
                                  <a:pt x="32780" y="65723"/>
                                  <a:pt x="35637" y="65723"/>
                                  <a:pt x="33732" y="66675"/>
                                </a:cubicBezTo>
                                <a:cubicBezTo>
                                  <a:pt x="32780" y="67628"/>
                                  <a:pt x="31827" y="67628"/>
                                  <a:pt x="30874" y="66675"/>
                                </a:cubicBezTo>
                                <a:cubicBezTo>
                                  <a:pt x="29922" y="65723"/>
                                  <a:pt x="29922" y="65723"/>
                                  <a:pt x="29922" y="64770"/>
                                </a:cubicBezTo>
                                <a:lnTo>
                                  <a:pt x="29922" y="59055"/>
                                </a:lnTo>
                                <a:cubicBezTo>
                                  <a:pt x="29922" y="58103"/>
                                  <a:pt x="29922" y="58103"/>
                                  <a:pt x="31827" y="58103"/>
                                </a:cubicBezTo>
                                <a:cubicBezTo>
                                  <a:pt x="32780" y="60960"/>
                                  <a:pt x="34685" y="60008"/>
                                  <a:pt x="36590" y="58103"/>
                                </a:cubicBezTo>
                                <a:cubicBezTo>
                                  <a:pt x="37542" y="57150"/>
                                  <a:pt x="38495" y="58103"/>
                                  <a:pt x="38495" y="59055"/>
                                </a:cubicBezTo>
                                <a:cubicBezTo>
                                  <a:pt x="39447" y="60008"/>
                                  <a:pt x="39447" y="61913"/>
                                  <a:pt x="41352" y="62865"/>
                                </a:cubicBezTo>
                                <a:cubicBezTo>
                                  <a:pt x="41352" y="62865"/>
                                  <a:pt x="40399" y="63818"/>
                                  <a:pt x="39447" y="63818"/>
                                </a:cubicBezTo>
                                <a:close/>
                                <a:moveTo>
                                  <a:pt x="29922" y="34290"/>
                                </a:moveTo>
                                <a:cubicBezTo>
                                  <a:pt x="29922" y="34290"/>
                                  <a:pt x="29922" y="35243"/>
                                  <a:pt x="29922" y="34290"/>
                                </a:cubicBezTo>
                                <a:cubicBezTo>
                                  <a:pt x="29922" y="35243"/>
                                  <a:pt x="30874" y="34290"/>
                                  <a:pt x="29922" y="34290"/>
                                </a:cubicBezTo>
                                <a:cubicBezTo>
                                  <a:pt x="29922" y="34290"/>
                                  <a:pt x="29922" y="34290"/>
                                  <a:pt x="29922" y="34290"/>
                                </a:cubicBezTo>
                                <a:cubicBezTo>
                                  <a:pt x="29922" y="34290"/>
                                  <a:pt x="29922" y="34290"/>
                                  <a:pt x="29922" y="34290"/>
                                </a:cubicBezTo>
                                <a:close/>
                                <a:moveTo>
                                  <a:pt x="39447" y="96203"/>
                                </a:moveTo>
                                <a:cubicBezTo>
                                  <a:pt x="39447" y="96203"/>
                                  <a:pt x="37542" y="96203"/>
                                  <a:pt x="36590" y="97155"/>
                                </a:cubicBezTo>
                                <a:cubicBezTo>
                                  <a:pt x="36590" y="98108"/>
                                  <a:pt x="36590" y="98108"/>
                                  <a:pt x="36590" y="99060"/>
                                </a:cubicBezTo>
                                <a:cubicBezTo>
                                  <a:pt x="36590" y="100013"/>
                                  <a:pt x="35637" y="100965"/>
                                  <a:pt x="34685" y="100965"/>
                                </a:cubicBezTo>
                                <a:cubicBezTo>
                                  <a:pt x="33732" y="100965"/>
                                  <a:pt x="33732" y="100013"/>
                                  <a:pt x="33732" y="99060"/>
                                </a:cubicBezTo>
                                <a:cubicBezTo>
                                  <a:pt x="33732" y="98108"/>
                                  <a:pt x="34685" y="96203"/>
                                  <a:pt x="33732" y="95250"/>
                                </a:cubicBezTo>
                                <a:cubicBezTo>
                                  <a:pt x="33732" y="94298"/>
                                  <a:pt x="33732" y="93345"/>
                                  <a:pt x="32780" y="93345"/>
                                </a:cubicBezTo>
                                <a:cubicBezTo>
                                  <a:pt x="31827" y="93345"/>
                                  <a:pt x="31827" y="94298"/>
                                  <a:pt x="31827" y="95250"/>
                                </a:cubicBezTo>
                                <a:cubicBezTo>
                                  <a:pt x="32780" y="96203"/>
                                  <a:pt x="31827" y="97155"/>
                                  <a:pt x="31827" y="98108"/>
                                </a:cubicBezTo>
                                <a:cubicBezTo>
                                  <a:pt x="30874" y="100013"/>
                                  <a:pt x="30874" y="100965"/>
                                  <a:pt x="32780" y="101918"/>
                                </a:cubicBezTo>
                                <a:cubicBezTo>
                                  <a:pt x="34685" y="101918"/>
                                  <a:pt x="36590" y="101918"/>
                                  <a:pt x="37542" y="100965"/>
                                </a:cubicBezTo>
                                <a:cubicBezTo>
                                  <a:pt x="37542" y="100013"/>
                                  <a:pt x="37542" y="99060"/>
                                  <a:pt x="38495" y="99060"/>
                                </a:cubicBezTo>
                                <a:cubicBezTo>
                                  <a:pt x="38495" y="97155"/>
                                  <a:pt x="40399" y="97155"/>
                                  <a:pt x="39447" y="96203"/>
                                </a:cubicBezTo>
                                <a:close/>
                                <a:moveTo>
                                  <a:pt x="32780" y="28575"/>
                                </a:moveTo>
                                <a:lnTo>
                                  <a:pt x="33732" y="32385"/>
                                </a:lnTo>
                                <a:cubicBezTo>
                                  <a:pt x="32780" y="31433"/>
                                  <a:pt x="31827" y="30480"/>
                                  <a:pt x="32780" y="28575"/>
                                </a:cubicBezTo>
                                <a:close/>
                                <a:moveTo>
                                  <a:pt x="35637" y="113348"/>
                                </a:moveTo>
                                <a:cubicBezTo>
                                  <a:pt x="35637" y="113348"/>
                                  <a:pt x="36590" y="112395"/>
                                  <a:pt x="35637" y="113348"/>
                                </a:cubicBezTo>
                                <a:cubicBezTo>
                                  <a:pt x="36590" y="112395"/>
                                  <a:pt x="35637" y="112395"/>
                                  <a:pt x="35637" y="112395"/>
                                </a:cubicBezTo>
                                <a:cubicBezTo>
                                  <a:pt x="34685" y="111443"/>
                                  <a:pt x="34685" y="112395"/>
                                  <a:pt x="35637" y="113348"/>
                                </a:cubicBezTo>
                                <a:lnTo>
                                  <a:pt x="35637" y="113348"/>
                                </a:lnTo>
                                <a:close/>
                                <a:moveTo>
                                  <a:pt x="37542" y="141923"/>
                                </a:moveTo>
                                <a:cubicBezTo>
                                  <a:pt x="38495" y="140970"/>
                                  <a:pt x="38495" y="140018"/>
                                  <a:pt x="37542" y="140018"/>
                                </a:cubicBezTo>
                                <a:cubicBezTo>
                                  <a:pt x="37542" y="139065"/>
                                  <a:pt x="36590" y="139065"/>
                                  <a:pt x="36590" y="139065"/>
                                </a:cubicBezTo>
                                <a:cubicBezTo>
                                  <a:pt x="35637" y="139065"/>
                                  <a:pt x="36590" y="140018"/>
                                  <a:pt x="37542" y="141923"/>
                                </a:cubicBezTo>
                                <a:cubicBezTo>
                                  <a:pt x="36590" y="141923"/>
                                  <a:pt x="36590" y="141923"/>
                                  <a:pt x="37542" y="141923"/>
                                </a:cubicBezTo>
                                <a:close/>
                                <a:moveTo>
                                  <a:pt x="37542" y="154305"/>
                                </a:moveTo>
                                <a:lnTo>
                                  <a:pt x="37542" y="154305"/>
                                </a:lnTo>
                                <a:lnTo>
                                  <a:pt x="36590" y="153353"/>
                                </a:lnTo>
                                <a:cubicBezTo>
                                  <a:pt x="36590" y="154305"/>
                                  <a:pt x="36590" y="154305"/>
                                  <a:pt x="37542" y="154305"/>
                                </a:cubicBezTo>
                                <a:cubicBezTo>
                                  <a:pt x="37542" y="154305"/>
                                  <a:pt x="37542" y="154305"/>
                                  <a:pt x="37542" y="154305"/>
                                </a:cubicBezTo>
                                <a:close/>
                                <a:moveTo>
                                  <a:pt x="36590" y="36195"/>
                                </a:moveTo>
                                <a:cubicBezTo>
                                  <a:pt x="36590" y="35243"/>
                                  <a:pt x="37542" y="35243"/>
                                  <a:pt x="37542" y="35243"/>
                                </a:cubicBezTo>
                                <a:cubicBezTo>
                                  <a:pt x="38495" y="35243"/>
                                  <a:pt x="38495" y="36195"/>
                                  <a:pt x="38495" y="37148"/>
                                </a:cubicBezTo>
                                <a:cubicBezTo>
                                  <a:pt x="38495" y="38100"/>
                                  <a:pt x="37542" y="38100"/>
                                  <a:pt x="36590" y="38100"/>
                                </a:cubicBezTo>
                                <a:cubicBezTo>
                                  <a:pt x="36590" y="38100"/>
                                  <a:pt x="36590" y="37148"/>
                                  <a:pt x="36590" y="36195"/>
                                </a:cubicBezTo>
                                <a:close/>
                                <a:moveTo>
                                  <a:pt x="40399" y="87630"/>
                                </a:moveTo>
                                <a:cubicBezTo>
                                  <a:pt x="40399" y="86678"/>
                                  <a:pt x="39447" y="87630"/>
                                  <a:pt x="39447" y="87630"/>
                                </a:cubicBezTo>
                                <a:cubicBezTo>
                                  <a:pt x="39447" y="87630"/>
                                  <a:pt x="38495" y="88583"/>
                                  <a:pt x="38495" y="88583"/>
                                </a:cubicBezTo>
                                <a:cubicBezTo>
                                  <a:pt x="38495" y="88583"/>
                                  <a:pt x="38495" y="88583"/>
                                  <a:pt x="40399" y="87630"/>
                                </a:cubicBezTo>
                                <a:cubicBezTo>
                                  <a:pt x="39447" y="88583"/>
                                  <a:pt x="40399" y="87630"/>
                                  <a:pt x="40399" y="87630"/>
                                </a:cubicBezTo>
                                <a:close/>
                                <a:moveTo>
                                  <a:pt x="44210" y="142875"/>
                                </a:moveTo>
                                <a:cubicBezTo>
                                  <a:pt x="43257" y="142875"/>
                                  <a:pt x="43257" y="142875"/>
                                  <a:pt x="44210" y="142875"/>
                                </a:cubicBezTo>
                                <a:cubicBezTo>
                                  <a:pt x="43257" y="142875"/>
                                  <a:pt x="43257" y="142875"/>
                                  <a:pt x="44210" y="142875"/>
                                </a:cubicBezTo>
                                <a:cubicBezTo>
                                  <a:pt x="43257" y="142875"/>
                                  <a:pt x="43257" y="142875"/>
                                  <a:pt x="44210" y="142875"/>
                                </a:cubicBezTo>
                                <a:cubicBezTo>
                                  <a:pt x="43257" y="142875"/>
                                  <a:pt x="44210" y="142875"/>
                                  <a:pt x="44210" y="142875"/>
                                </a:cubicBezTo>
                                <a:close/>
                                <a:moveTo>
                                  <a:pt x="45162" y="22860"/>
                                </a:moveTo>
                                <a:cubicBezTo>
                                  <a:pt x="45162" y="22860"/>
                                  <a:pt x="46115" y="23813"/>
                                  <a:pt x="45162" y="22860"/>
                                </a:cubicBezTo>
                                <a:cubicBezTo>
                                  <a:pt x="46115" y="23813"/>
                                  <a:pt x="47067" y="22860"/>
                                  <a:pt x="47067" y="22860"/>
                                </a:cubicBezTo>
                                <a:cubicBezTo>
                                  <a:pt x="47067" y="21908"/>
                                  <a:pt x="47067" y="21908"/>
                                  <a:pt x="45162" y="22860"/>
                                </a:cubicBezTo>
                                <a:cubicBezTo>
                                  <a:pt x="46115" y="21908"/>
                                  <a:pt x="45162" y="21908"/>
                                  <a:pt x="45162" y="22860"/>
                                </a:cubicBezTo>
                                <a:close/>
                                <a:moveTo>
                                  <a:pt x="49924" y="60008"/>
                                </a:moveTo>
                                <a:cubicBezTo>
                                  <a:pt x="49924" y="60008"/>
                                  <a:pt x="48972" y="60008"/>
                                  <a:pt x="48972" y="59055"/>
                                </a:cubicBezTo>
                                <a:lnTo>
                                  <a:pt x="48020" y="59055"/>
                                </a:lnTo>
                                <a:cubicBezTo>
                                  <a:pt x="48020" y="59055"/>
                                  <a:pt x="48972" y="59055"/>
                                  <a:pt x="48972" y="59055"/>
                                </a:cubicBezTo>
                                <a:cubicBezTo>
                                  <a:pt x="48972" y="60008"/>
                                  <a:pt x="48972" y="60008"/>
                                  <a:pt x="49924" y="60008"/>
                                </a:cubicBezTo>
                                <a:close/>
                                <a:moveTo>
                                  <a:pt x="49924" y="38100"/>
                                </a:moveTo>
                                <a:cubicBezTo>
                                  <a:pt x="49924" y="37148"/>
                                  <a:pt x="49924" y="36195"/>
                                  <a:pt x="48972" y="35243"/>
                                </a:cubicBezTo>
                                <a:cubicBezTo>
                                  <a:pt x="48020" y="36195"/>
                                  <a:pt x="48020" y="36195"/>
                                  <a:pt x="48020" y="37148"/>
                                </a:cubicBezTo>
                                <a:cubicBezTo>
                                  <a:pt x="48020" y="37148"/>
                                  <a:pt x="48020" y="38100"/>
                                  <a:pt x="49924" y="38100"/>
                                </a:cubicBezTo>
                                <a:cubicBezTo>
                                  <a:pt x="49924" y="39053"/>
                                  <a:pt x="49924" y="39053"/>
                                  <a:pt x="49924" y="38100"/>
                                </a:cubicBezTo>
                                <a:close/>
                                <a:moveTo>
                                  <a:pt x="48972" y="25718"/>
                                </a:moveTo>
                                <a:cubicBezTo>
                                  <a:pt x="48972" y="26670"/>
                                  <a:pt x="48972" y="26670"/>
                                  <a:pt x="48972" y="25718"/>
                                </a:cubicBezTo>
                                <a:cubicBezTo>
                                  <a:pt x="48972" y="26670"/>
                                  <a:pt x="48972" y="26670"/>
                                  <a:pt x="48972" y="25718"/>
                                </a:cubicBezTo>
                                <a:cubicBezTo>
                                  <a:pt x="49924" y="26670"/>
                                  <a:pt x="49924" y="25718"/>
                                  <a:pt x="48972" y="25718"/>
                                </a:cubicBezTo>
                                <a:cubicBezTo>
                                  <a:pt x="48972" y="25718"/>
                                  <a:pt x="48972" y="25718"/>
                                  <a:pt x="48972" y="25718"/>
                                </a:cubicBezTo>
                                <a:close/>
                                <a:moveTo>
                                  <a:pt x="102312" y="91440"/>
                                </a:moveTo>
                                <a:cubicBezTo>
                                  <a:pt x="103265" y="88583"/>
                                  <a:pt x="103265" y="86678"/>
                                  <a:pt x="103265" y="82868"/>
                                </a:cubicBezTo>
                                <a:cubicBezTo>
                                  <a:pt x="102312" y="78105"/>
                                  <a:pt x="101359" y="72390"/>
                                  <a:pt x="101359" y="66675"/>
                                </a:cubicBezTo>
                                <a:cubicBezTo>
                                  <a:pt x="101359" y="55245"/>
                                  <a:pt x="99455" y="43815"/>
                                  <a:pt x="96597" y="32385"/>
                                </a:cubicBezTo>
                                <a:cubicBezTo>
                                  <a:pt x="94692" y="26670"/>
                                  <a:pt x="92787" y="20003"/>
                                  <a:pt x="88977" y="15240"/>
                                </a:cubicBezTo>
                                <a:cubicBezTo>
                                  <a:pt x="83262" y="8573"/>
                                  <a:pt x="75642" y="7620"/>
                                  <a:pt x="68974" y="14288"/>
                                </a:cubicBezTo>
                                <a:cubicBezTo>
                                  <a:pt x="64212" y="19050"/>
                                  <a:pt x="61355" y="23813"/>
                                  <a:pt x="59449" y="29528"/>
                                </a:cubicBezTo>
                                <a:cubicBezTo>
                                  <a:pt x="53734" y="45720"/>
                                  <a:pt x="51830" y="63818"/>
                                  <a:pt x="50877" y="80963"/>
                                </a:cubicBezTo>
                                <a:cubicBezTo>
                                  <a:pt x="49924" y="100013"/>
                                  <a:pt x="49924" y="119063"/>
                                  <a:pt x="54687" y="138113"/>
                                </a:cubicBezTo>
                                <a:cubicBezTo>
                                  <a:pt x="56592" y="148590"/>
                                  <a:pt x="60402" y="157163"/>
                                  <a:pt x="67070" y="164783"/>
                                </a:cubicBezTo>
                                <a:cubicBezTo>
                                  <a:pt x="72784" y="171450"/>
                                  <a:pt x="81357" y="171450"/>
                                  <a:pt x="88024" y="164783"/>
                                </a:cubicBezTo>
                                <a:cubicBezTo>
                                  <a:pt x="90882" y="161925"/>
                                  <a:pt x="92787" y="158115"/>
                                  <a:pt x="93740" y="154305"/>
                                </a:cubicBezTo>
                                <a:cubicBezTo>
                                  <a:pt x="99455" y="140018"/>
                                  <a:pt x="100407" y="124778"/>
                                  <a:pt x="101359" y="109538"/>
                                </a:cubicBezTo>
                                <a:cubicBezTo>
                                  <a:pt x="101359" y="103823"/>
                                  <a:pt x="103265" y="98108"/>
                                  <a:pt x="101359" y="93345"/>
                                </a:cubicBezTo>
                                <a:cubicBezTo>
                                  <a:pt x="101359" y="94298"/>
                                  <a:pt x="102312" y="93345"/>
                                  <a:pt x="102312" y="91440"/>
                                </a:cubicBezTo>
                                <a:close/>
                                <a:moveTo>
                                  <a:pt x="110884" y="141923"/>
                                </a:moveTo>
                                <a:cubicBezTo>
                                  <a:pt x="109932" y="141923"/>
                                  <a:pt x="109932" y="142875"/>
                                  <a:pt x="108980" y="142875"/>
                                </a:cubicBezTo>
                                <a:cubicBezTo>
                                  <a:pt x="108980" y="142875"/>
                                  <a:pt x="108980" y="143828"/>
                                  <a:pt x="108980" y="143828"/>
                                </a:cubicBezTo>
                                <a:cubicBezTo>
                                  <a:pt x="107074" y="143828"/>
                                  <a:pt x="106122" y="144780"/>
                                  <a:pt x="106122" y="146685"/>
                                </a:cubicBezTo>
                                <a:cubicBezTo>
                                  <a:pt x="106122" y="147638"/>
                                  <a:pt x="107074" y="147638"/>
                                  <a:pt x="107074" y="147638"/>
                                </a:cubicBezTo>
                                <a:cubicBezTo>
                                  <a:pt x="108027" y="146685"/>
                                  <a:pt x="108980" y="145733"/>
                                  <a:pt x="108980" y="143828"/>
                                </a:cubicBezTo>
                                <a:lnTo>
                                  <a:pt x="108980" y="143828"/>
                                </a:lnTo>
                                <a:cubicBezTo>
                                  <a:pt x="108980" y="143828"/>
                                  <a:pt x="109932" y="143828"/>
                                  <a:pt x="109932" y="143828"/>
                                </a:cubicBezTo>
                                <a:cubicBezTo>
                                  <a:pt x="110884" y="142875"/>
                                  <a:pt x="110884" y="142875"/>
                                  <a:pt x="110884" y="141923"/>
                                </a:cubicBezTo>
                                <a:cubicBezTo>
                                  <a:pt x="111837" y="141923"/>
                                  <a:pt x="110884" y="141923"/>
                                  <a:pt x="110884" y="141923"/>
                                </a:cubicBezTo>
                                <a:close/>
                                <a:moveTo>
                                  <a:pt x="109932" y="151448"/>
                                </a:moveTo>
                                <a:cubicBezTo>
                                  <a:pt x="109932" y="151448"/>
                                  <a:pt x="109932" y="151448"/>
                                  <a:pt x="109932" y="151448"/>
                                </a:cubicBezTo>
                                <a:cubicBezTo>
                                  <a:pt x="108980" y="151448"/>
                                  <a:pt x="108980" y="151448"/>
                                  <a:pt x="109932" y="151448"/>
                                </a:cubicBezTo>
                                <a:cubicBezTo>
                                  <a:pt x="108980" y="152400"/>
                                  <a:pt x="108980" y="152400"/>
                                  <a:pt x="109932" y="151448"/>
                                </a:cubicBezTo>
                                <a:cubicBezTo>
                                  <a:pt x="109932" y="152400"/>
                                  <a:pt x="109932" y="151448"/>
                                  <a:pt x="109932" y="151448"/>
                                </a:cubicBezTo>
                                <a:close/>
                                <a:moveTo>
                                  <a:pt x="108980" y="54293"/>
                                </a:moveTo>
                                <a:cubicBezTo>
                                  <a:pt x="108980" y="55245"/>
                                  <a:pt x="109932" y="54293"/>
                                  <a:pt x="109932" y="54293"/>
                                </a:cubicBezTo>
                                <a:cubicBezTo>
                                  <a:pt x="109932" y="54293"/>
                                  <a:pt x="111837" y="55245"/>
                                  <a:pt x="111837" y="53340"/>
                                </a:cubicBezTo>
                                <a:cubicBezTo>
                                  <a:pt x="111837" y="53340"/>
                                  <a:pt x="110884" y="52388"/>
                                  <a:pt x="110884" y="52388"/>
                                </a:cubicBezTo>
                                <a:cubicBezTo>
                                  <a:pt x="109932" y="53340"/>
                                  <a:pt x="108980" y="53340"/>
                                  <a:pt x="108980" y="54293"/>
                                </a:cubicBezTo>
                                <a:close/>
                                <a:moveTo>
                                  <a:pt x="109932" y="39053"/>
                                </a:moveTo>
                                <a:cubicBezTo>
                                  <a:pt x="109932" y="40005"/>
                                  <a:pt x="109932" y="40958"/>
                                  <a:pt x="110884" y="40958"/>
                                </a:cubicBezTo>
                                <a:cubicBezTo>
                                  <a:pt x="111837" y="40958"/>
                                  <a:pt x="111837" y="40958"/>
                                  <a:pt x="111837" y="40005"/>
                                </a:cubicBezTo>
                                <a:cubicBezTo>
                                  <a:pt x="111837" y="39053"/>
                                  <a:pt x="110884" y="39053"/>
                                  <a:pt x="109932" y="39053"/>
                                </a:cubicBezTo>
                                <a:cubicBezTo>
                                  <a:pt x="109932" y="38100"/>
                                  <a:pt x="108980" y="39053"/>
                                  <a:pt x="109932" y="39053"/>
                                </a:cubicBezTo>
                                <a:close/>
                                <a:moveTo>
                                  <a:pt x="112790" y="130493"/>
                                </a:moveTo>
                                <a:cubicBezTo>
                                  <a:pt x="112790" y="129540"/>
                                  <a:pt x="111837" y="129540"/>
                                  <a:pt x="110884" y="129540"/>
                                </a:cubicBezTo>
                                <a:cubicBezTo>
                                  <a:pt x="109932" y="129540"/>
                                  <a:pt x="109932" y="130493"/>
                                  <a:pt x="109932" y="130493"/>
                                </a:cubicBezTo>
                                <a:cubicBezTo>
                                  <a:pt x="109932" y="130493"/>
                                  <a:pt x="110884" y="131445"/>
                                  <a:pt x="111837" y="131445"/>
                                </a:cubicBezTo>
                                <a:cubicBezTo>
                                  <a:pt x="111837" y="131445"/>
                                  <a:pt x="112790" y="131445"/>
                                  <a:pt x="112790" y="130493"/>
                                </a:cubicBezTo>
                                <a:close/>
                                <a:moveTo>
                                  <a:pt x="122315" y="52388"/>
                                </a:moveTo>
                                <a:cubicBezTo>
                                  <a:pt x="120409" y="53340"/>
                                  <a:pt x="119457" y="54293"/>
                                  <a:pt x="120409" y="56198"/>
                                </a:cubicBezTo>
                                <a:cubicBezTo>
                                  <a:pt x="121362" y="58103"/>
                                  <a:pt x="121362" y="60008"/>
                                  <a:pt x="117552" y="60008"/>
                                </a:cubicBezTo>
                                <a:cubicBezTo>
                                  <a:pt x="116599" y="60008"/>
                                  <a:pt x="115647" y="60960"/>
                                  <a:pt x="115647" y="61913"/>
                                </a:cubicBezTo>
                                <a:cubicBezTo>
                                  <a:pt x="115647" y="62865"/>
                                  <a:pt x="115647" y="63818"/>
                                  <a:pt x="114695" y="64770"/>
                                </a:cubicBezTo>
                                <a:cubicBezTo>
                                  <a:pt x="112790" y="66675"/>
                                  <a:pt x="114695" y="67628"/>
                                  <a:pt x="115647" y="67628"/>
                                </a:cubicBezTo>
                                <a:cubicBezTo>
                                  <a:pt x="116599" y="65723"/>
                                  <a:pt x="116599" y="64770"/>
                                  <a:pt x="118505" y="66675"/>
                                </a:cubicBezTo>
                                <a:cubicBezTo>
                                  <a:pt x="119457" y="67628"/>
                                  <a:pt x="120409" y="67628"/>
                                  <a:pt x="121362" y="68580"/>
                                </a:cubicBezTo>
                                <a:cubicBezTo>
                                  <a:pt x="122315" y="69533"/>
                                  <a:pt x="123267" y="70485"/>
                                  <a:pt x="122315" y="71438"/>
                                </a:cubicBezTo>
                                <a:lnTo>
                                  <a:pt x="115647" y="67628"/>
                                </a:lnTo>
                                <a:cubicBezTo>
                                  <a:pt x="113742" y="69533"/>
                                  <a:pt x="112790" y="71438"/>
                                  <a:pt x="109932" y="70485"/>
                                </a:cubicBezTo>
                                <a:cubicBezTo>
                                  <a:pt x="108980" y="70485"/>
                                  <a:pt x="108980" y="71438"/>
                                  <a:pt x="108980" y="71438"/>
                                </a:cubicBezTo>
                                <a:cubicBezTo>
                                  <a:pt x="109932" y="74295"/>
                                  <a:pt x="114695" y="76200"/>
                                  <a:pt x="116599" y="76200"/>
                                </a:cubicBezTo>
                                <a:cubicBezTo>
                                  <a:pt x="118505" y="76200"/>
                                  <a:pt x="119457" y="75248"/>
                                  <a:pt x="118505" y="78105"/>
                                </a:cubicBezTo>
                                <a:cubicBezTo>
                                  <a:pt x="117552" y="80010"/>
                                  <a:pt x="117552" y="81915"/>
                                  <a:pt x="118505" y="82868"/>
                                </a:cubicBezTo>
                                <a:cubicBezTo>
                                  <a:pt x="119457" y="83820"/>
                                  <a:pt x="121362" y="83820"/>
                                  <a:pt x="123267" y="83820"/>
                                </a:cubicBezTo>
                                <a:cubicBezTo>
                                  <a:pt x="124220" y="83820"/>
                                  <a:pt x="125172" y="82868"/>
                                  <a:pt x="124220" y="81915"/>
                                </a:cubicBezTo>
                                <a:cubicBezTo>
                                  <a:pt x="123267" y="79058"/>
                                  <a:pt x="123267" y="77153"/>
                                  <a:pt x="126124" y="77153"/>
                                </a:cubicBezTo>
                                <a:cubicBezTo>
                                  <a:pt x="127077" y="77153"/>
                                  <a:pt x="126124" y="74295"/>
                                  <a:pt x="128030" y="75248"/>
                                </a:cubicBezTo>
                                <a:cubicBezTo>
                                  <a:pt x="129934" y="76200"/>
                                  <a:pt x="129934" y="78105"/>
                                  <a:pt x="129934" y="80010"/>
                                </a:cubicBezTo>
                                <a:cubicBezTo>
                                  <a:pt x="128982" y="82868"/>
                                  <a:pt x="127077" y="85725"/>
                                  <a:pt x="124220" y="87630"/>
                                </a:cubicBezTo>
                                <a:cubicBezTo>
                                  <a:pt x="122315" y="88583"/>
                                  <a:pt x="121362" y="88583"/>
                                  <a:pt x="120409" y="89535"/>
                                </a:cubicBezTo>
                                <a:cubicBezTo>
                                  <a:pt x="119457" y="90488"/>
                                  <a:pt x="118505" y="89535"/>
                                  <a:pt x="119457" y="88583"/>
                                </a:cubicBezTo>
                                <a:cubicBezTo>
                                  <a:pt x="119457" y="87630"/>
                                  <a:pt x="119457" y="86678"/>
                                  <a:pt x="118505" y="87630"/>
                                </a:cubicBezTo>
                                <a:cubicBezTo>
                                  <a:pt x="116599" y="87630"/>
                                  <a:pt x="115647" y="88583"/>
                                  <a:pt x="113742" y="87630"/>
                                </a:cubicBezTo>
                                <a:cubicBezTo>
                                  <a:pt x="112790" y="87630"/>
                                  <a:pt x="113742" y="88583"/>
                                  <a:pt x="113742" y="88583"/>
                                </a:cubicBezTo>
                                <a:cubicBezTo>
                                  <a:pt x="114695" y="89535"/>
                                  <a:pt x="115647" y="91440"/>
                                  <a:pt x="116599" y="92393"/>
                                </a:cubicBezTo>
                                <a:cubicBezTo>
                                  <a:pt x="117552" y="93345"/>
                                  <a:pt x="119457" y="94298"/>
                                  <a:pt x="121362" y="92393"/>
                                </a:cubicBezTo>
                                <a:cubicBezTo>
                                  <a:pt x="123267" y="90488"/>
                                  <a:pt x="124220" y="93345"/>
                                  <a:pt x="125172" y="92393"/>
                                </a:cubicBezTo>
                                <a:cubicBezTo>
                                  <a:pt x="128982" y="89535"/>
                                  <a:pt x="132792" y="88583"/>
                                  <a:pt x="134697" y="83820"/>
                                </a:cubicBezTo>
                                <a:cubicBezTo>
                                  <a:pt x="135649" y="81915"/>
                                  <a:pt x="136602" y="80010"/>
                                  <a:pt x="139459" y="80010"/>
                                </a:cubicBezTo>
                                <a:cubicBezTo>
                                  <a:pt x="140412" y="80010"/>
                                  <a:pt x="140412" y="80010"/>
                                  <a:pt x="140412" y="79058"/>
                                </a:cubicBezTo>
                                <a:cubicBezTo>
                                  <a:pt x="140412" y="78105"/>
                                  <a:pt x="139459" y="78105"/>
                                  <a:pt x="138507" y="78105"/>
                                </a:cubicBezTo>
                                <a:cubicBezTo>
                                  <a:pt x="136602" y="78105"/>
                                  <a:pt x="135649" y="79058"/>
                                  <a:pt x="134697" y="80010"/>
                                </a:cubicBezTo>
                                <a:cubicBezTo>
                                  <a:pt x="133745" y="80963"/>
                                  <a:pt x="132792" y="81915"/>
                                  <a:pt x="131840" y="80010"/>
                                </a:cubicBezTo>
                                <a:cubicBezTo>
                                  <a:pt x="130887" y="78105"/>
                                  <a:pt x="132792" y="78105"/>
                                  <a:pt x="133745" y="78105"/>
                                </a:cubicBezTo>
                                <a:cubicBezTo>
                                  <a:pt x="134697" y="78105"/>
                                  <a:pt x="135649" y="77153"/>
                                  <a:pt x="136602" y="76200"/>
                                </a:cubicBezTo>
                                <a:cubicBezTo>
                                  <a:pt x="136602" y="76200"/>
                                  <a:pt x="137555" y="75248"/>
                                  <a:pt x="136602" y="75248"/>
                                </a:cubicBezTo>
                                <a:cubicBezTo>
                                  <a:pt x="136602" y="75248"/>
                                  <a:pt x="135649" y="75248"/>
                                  <a:pt x="135649" y="75248"/>
                                </a:cubicBezTo>
                                <a:cubicBezTo>
                                  <a:pt x="134697" y="75248"/>
                                  <a:pt x="134697" y="75248"/>
                                  <a:pt x="133745" y="76200"/>
                                </a:cubicBezTo>
                                <a:cubicBezTo>
                                  <a:pt x="134697" y="74295"/>
                                  <a:pt x="135649" y="73343"/>
                                  <a:pt x="136602" y="71438"/>
                                </a:cubicBezTo>
                                <a:cubicBezTo>
                                  <a:pt x="136602" y="69533"/>
                                  <a:pt x="136602" y="68580"/>
                                  <a:pt x="134697" y="68580"/>
                                </a:cubicBezTo>
                                <a:cubicBezTo>
                                  <a:pt x="133745" y="68580"/>
                                  <a:pt x="133745" y="67628"/>
                                  <a:pt x="132792" y="67628"/>
                                </a:cubicBezTo>
                                <a:cubicBezTo>
                                  <a:pt x="132792" y="66675"/>
                                  <a:pt x="133745" y="65723"/>
                                  <a:pt x="132792" y="64770"/>
                                </a:cubicBezTo>
                                <a:cubicBezTo>
                                  <a:pt x="130887" y="61913"/>
                                  <a:pt x="127077" y="60960"/>
                                  <a:pt x="124220" y="60008"/>
                                </a:cubicBezTo>
                                <a:cubicBezTo>
                                  <a:pt x="122315" y="59055"/>
                                  <a:pt x="121362" y="58103"/>
                                  <a:pt x="121362" y="56198"/>
                                </a:cubicBezTo>
                                <a:cubicBezTo>
                                  <a:pt x="121362" y="54293"/>
                                  <a:pt x="122315" y="53340"/>
                                  <a:pt x="124220" y="52388"/>
                                </a:cubicBezTo>
                                <a:cubicBezTo>
                                  <a:pt x="126124" y="52388"/>
                                  <a:pt x="127077" y="51435"/>
                                  <a:pt x="127077" y="50483"/>
                                </a:cubicBezTo>
                                <a:lnTo>
                                  <a:pt x="127077" y="50483"/>
                                </a:lnTo>
                                <a:cubicBezTo>
                                  <a:pt x="128030" y="50483"/>
                                  <a:pt x="128982" y="50483"/>
                                  <a:pt x="128982" y="50483"/>
                                </a:cubicBezTo>
                                <a:cubicBezTo>
                                  <a:pt x="129934" y="49530"/>
                                  <a:pt x="128982" y="49530"/>
                                  <a:pt x="128030" y="48578"/>
                                </a:cubicBezTo>
                                <a:cubicBezTo>
                                  <a:pt x="127077" y="48578"/>
                                  <a:pt x="126124" y="46673"/>
                                  <a:pt x="125172" y="46673"/>
                                </a:cubicBezTo>
                                <a:cubicBezTo>
                                  <a:pt x="123267" y="46673"/>
                                  <a:pt x="123267" y="48578"/>
                                  <a:pt x="123267" y="50483"/>
                                </a:cubicBezTo>
                                <a:cubicBezTo>
                                  <a:pt x="124220" y="50483"/>
                                  <a:pt x="123267" y="51435"/>
                                  <a:pt x="122315" y="52388"/>
                                </a:cubicBezTo>
                                <a:close/>
                                <a:moveTo>
                                  <a:pt x="110884" y="109538"/>
                                </a:moveTo>
                                <a:cubicBezTo>
                                  <a:pt x="110884" y="110490"/>
                                  <a:pt x="110884" y="110490"/>
                                  <a:pt x="110884" y="109538"/>
                                </a:cubicBezTo>
                                <a:cubicBezTo>
                                  <a:pt x="111837" y="110490"/>
                                  <a:pt x="111837" y="110490"/>
                                  <a:pt x="111837" y="109538"/>
                                </a:cubicBezTo>
                                <a:cubicBezTo>
                                  <a:pt x="112790" y="109538"/>
                                  <a:pt x="112790" y="109538"/>
                                  <a:pt x="110884" y="109538"/>
                                </a:cubicBezTo>
                                <a:cubicBezTo>
                                  <a:pt x="111837" y="109538"/>
                                  <a:pt x="110884" y="109538"/>
                                  <a:pt x="110884" y="109538"/>
                                </a:cubicBezTo>
                                <a:close/>
                                <a:moveTo>
                                  <a:pt x="112790" y="83820"/>
                                </a:moveTo>
                                <a:cubicBezTo>
                                  <a:pt x="112790" y="83820"/>
                                  <a:pt x="112790" y="83820"/>
                                  <a:pt x="112790" y="83820"/>
                                </a:cubicBezTo>
                                <a:lnTo>
                                  <a:pt x="111837" y="84773"/>
                                </a:lnTo>
                                <a:cubicBezTo>
                                  <a:pt x="111837" y="84773"/>
                                  <a:pt x="111837" y="85725"/>
                                  <a:pt x="112790" y="84773"/>
                                </a:cubicBezTo>
                                <a:cubicBezTo>
                                  <a:pt x="112790" y="84773"/>
                                  <a:pt x="112790" y="84773"/>
                                  <a:pt x="112790" y="83820"/>
                                </a:cubicBezTo>
                                <a:close/>
                                <a:moveTo>
                                  <a:pt x="111837" y="50483"/>
                                </a:moveTo>
                                <a:cubicBezTo>
                                  <a:pt x="111837" y="51435"/>
                                  <a:pt x="112790" y="51435"/>
                                  <a:pt x="113742" y="51435"/>
                                </a:cubicBezTo>
                                <a:cubicBezTo>
                                  <a:pt x="118505" y="51435"/>
                                  <a:pt x="118505" y="50483"/>
                                  <a:pt x="120409" y="44768"/>
                                </a:cubicBezTo>
                                <a:cubicBezTo>
                                  <a:pt x="121362" y="45720"/>
                                  <a:pt x="121362" y="46673"/>
                                  <a:pt x="121362" y="47625"/>
                                </a:cubicBezTo>
                                <a:cubicBezTo>
                                  <a:pt x="121362" y="47625"/>
                                  <a:pt x="122315" y="48578"/>
                                  <a:pt x="122315" y="47625"/>
                                </a:cubicBezTo>
                                <a:cubicBezTo>
                                  <a:pt x="122315" y="46673"/>
                                  <a:pt x="124220" y="45720"/>
                                  <a:pt x="123267" y="43815"/>
                                </a:cubicBezTo>
                                <a:cubicBezTo>
                                  <a:pt x="122315" y="41910"/>
                                  <a:pt x="121362" y="43815"/>
                                  <a:pt x="120409" y="43815"/>
                                </a:cubicBezTo>
                                <a:cubicBezTo>
                                  <a:pt x="118505" y="43815"/>
                                  <a:pt x="118505" y="44768"/>
                                  <a:pt x="116599" y="46673"/>
                                </a:cubicBezTo>
                                <a:cubicBezTo>
                                  <a:pt x="116599" y="47625"/>
                                  <a:pt x="115647" y="47625"/>
                                  <a:pt x="115647" y="47625"/>
                                </a:cubicBezTo>
                                <a:lnTo>
                                  <a:pt x="113742" y="48578"/>
                                </a:lnTo>
                                <a:cubicBezTo>
                                  <a:pt x="112790" y="49530"/>
                                  <a:pt x="111837" y="49530"/>
                                  <a:pt x="111837" y="50483"/>
                                </a:cubicBezTo>
                                <a:close/>
                                <a:moveTo>
                                  <a:pt x="112790" y="159068"/>
                                </a:moveTo>
                                <a:cubicBezTo>
                                  <a:pt x="112790" y="159068"/>
                                  <a:pt x="113742" y="159068"/>
                                  <a:pt x="112790" y="159068"/>
                                </a:cubicBezTo>
                                <a:cubicBezTo>
                                  <a:pt x="113742" y="158115"/>
                                  <a:pt x="112790" y="158115"/>
                                  <a:pt x="112790" y="158115"/>
                                </a:cubicBezTo>
                                <a:cubicBezTo>
                                  <a:pt x="112790" y="158115"/>
                                  <a:pt x="111837" y="158115"/>
                                  <a:pt x="112790" y="159068"/>
                                </a:cubicBezTo>
                                <a:cubicBezTo>
                                  <a:pt x="111837" y="159068"/>
                                  <a:pt x="111837" y="159068"/>
                                  <a:pt x="112790" y="159068"/>
                                </a:cubicBezTo>
                                <a:close/>
                                <a:moveTo>
                                  <a:pt x="113742" y="125730"/>
                                </a:moveTo>
                                <a:lnTo>
                                  <a:pt x="113742" y="125730"/>
                                </a:lnTo>
                                <a:cubicBezTo>
                                  <a:pt x="113742" y="128588"/>
                                  <a:pt x="114695" y="128588"/>
                                  <a:pt x="115647" y="128588"/>
                                </a:cubicBezTo>
                                <a:cubicBezTo>
                                  <a:pt x="115647" y="128588"/>
                                  <a:pt x="116599" y="128588"/>
                                  <a:pt x="116599" y="128588"/>
                                </a:cubicBezTo>
                                <a:cubicBezTo>
                                  <a:pt x="117552" y="127635"/>
                                  <a:pt x="115647" y="126683"/>
                                  <a:pt x="114695" y="125730"/>
                                </a:cubicBezTo>
                                <a:cubicBezTo>
                                  <a:pt x="114695" y="125730"/>
                                  <a:pt x="114695" y="125730"/>
                                  <a:pt x="113742" y="125730"/>
                                </a:cubicBezTo>
                                <a:cubicBezTo>
                                  <a:pt x="113742" y="124778"/>
                                  <a:pt x="114695" y="124778"/>
                                  <a:pt x="113742" y="125730"/>
                                </a:cubicBezTo>
                                <a:cubicBezTo>
                                  <a:pt x="113742" y="123825"/>
                                  <a:pt x="114695" y="122873"/>
                                  <a:pt x="112790" y="122873"/>
                                </a:cubicBezTo>
                                <a:cubicBezTo>
                                  <a:pt x="111837" y="122873"/>
                                  <a:pt x="111837" y="123825"/>
                                  <a:pt x="111837" y="124778"/>
                                </a:cubicBezTo>
                                <a:cubicBezTo>
                                  <a:pt x="111837" y="125730"/>
                                  <a:pt x="112790" y="125730"/>
                                  <a:pt x="113742" y="125730"/>
                                </a:cubicBezTo>
                                <a:close/>
                                <a:moveTo>
                                  <a:pt x="112790" y="97155"/>
                                </a:moveTo>
                                <a:cubicBezTo>
                                  <a:pt x="112790" y="97155"/>
                                  <a:pt x="112790" y="97155"/>
                                  <a:pt x="112790" y="97155"/>
                                </a:cubicBezTo>
                                <a:cubicBezTo>
                                  <a:pt x="113742" y="98108"/>
                                  <a:pt x="113742" y="97155"/>
                                  <a:pt x="114695" y="97155"/>
                                </a:cubicBezTo>
                                <a:cubicBezTo>
                                  <a:pt x="114695" y="97155"/>
                                  <a:pt x="113742" y="96203"/>
                                  <a:pt x="112790" y="97155"/>
                                </a:cubicBezTo>
                                <a:cubicBezTo>
                                  <a:pt x="113742" y="96203"/>
                                  <a:pt x="112790" y="97155"/>
                                  <a:pt x="112790" y="97155"/>
                                </a:cubicBezTo>
                                <a:close/>
                                <a:moveTo>
                                  <a:pt x="116599" y="80963"/>
                                </a:moveTo>
                                <a:cubicBezTo>
                                  <a:pt x="117552" y="80963"/>
                                  <a:pt x="117552" y="80963"/>
                                  <a:pt x="117552" y="80010"/>
                                </a:cubicBezTo>
                                <a:cubicBezTo>
                                  <a:pt x="117552" y="78105"/>
                                  <a:pt x="116599" y="78105"/>
                                  <a:pt x="114695" y="78105"/>
                                </a:cubicBezTo>
                                <a:cubicBezTo>
                                  <a:pt x="113742" y="78105"/>
                                  <a:pt x="112790" y="77153"/>
                                  <a:pt x="112790" y="78105"/>
                                </a:cubicBezTo>
                                <a:cubicBezTo>
                                  <a:pt x="112790" y="80963"/>
                                  <a:pt x="115647" y="80010"/>
                                  <a:pt x="116599" y="80963"/>
                                </a:cubicBezTo>
                                <a:close/>
                                <a:moveTo>
                                  <a:pt x="113742" y="160973"/>
                                </a:moveTo>
                                <a:lnTo>
                                  <a:pt x="113742" y="160973"/>
                                </a:lnTo>
                                <a:cubicBezTo>
                                  <a:pt x="113742" y="160973"/>
                                  <a:pt x="112790" y="160973"/>
                                  <a:pt x="113742" y="160973"/>
                                </a:cubicBezTo>
                                <a:cubicBezTo>
                                  <a:pt x="112790" y="161925"/>
                                  <a:pt x="112790" y="161925"/>
                                  <a:pt x="113742" y="160973"/>
                                </a:cubicBezTo>
                                <a:cubicBezTo>
                                  <a:pt x="113742" y="161925"/>
                                  <a:pt x="113742" y="161925"/>
                                  <a:pt x="113742" y="160973"/>
                                </a:cubicBezTo>
                                <a:close/>
                                <a:moveTo>
                                  <a:pt x="114695" y="42863"/>
                                </a:moveTo>
                                <a:cubicBezTo>
                                  <a:pt x="114695" y="42863"/>
                                  <a:pt x="114695" y="41910"/>
                                  <a:pt x="114695" y="42863"/>
                                </a:cubicBezTo>
                                <a:cubicBezTo>
                                  <a:pt x="114695" y="41910"/>
                                  <a:pt x="114695" y="41910"/>
                                  <a:pt x="114695" y="40958"/>
                                </a:cubicBezTo>
                                <a:cubicBezTo>
                                  <a:pt x="114695" y="41910"/>
                                  <a:pt x="113742" y="41910"/>
                                  <a:pt x="114695" y="42863"/>
                                </a:cubicBezTo>
                                <a:cubicBezTo>
                                  <a:pt x="113742" y="42863"/>
                                  <a:pt x="113742" y="42863"/>
                                  <a:pt x="114695" y="42863"/>
                                </a:cubicBezTo>
                                <a:close/>
                                <a:moveTo>
                                  <a:pt x="118505" y="142875"/>
                                </a:moveTo>
                                <a:cubicBezTo>
                                  <a:pt x="118505" y="140970"/>
                                  <a:pt x="117552" y="140970"/>
                                  <a:pt x="115647" y="140970"/>
                                </a:cubicBezTo>
                                <a:cubicBezTo>
                                  <a:pt x="114695" y="140970"/>
                                  <a:pt x="113742" y="141923"/>
                                  <a:pt x="113742" y="142875"/>
                                </a:cubicBezTo>
                                <a:cubicBezTo>
                                  <a:pt x="113742" y="143828"/>
                                  <a:pt x="114695" y="143828"/>
                                  <a:pt x="115647" y="143828"/>
                                </a:cubicBezTo>
                                <a:cubicBezTo>
                                  <a:pt x="116599" y="143828"/>
                                  <a:pt x="118505" y="144780"/>
                                  <a:pt x="118505" y="142875"/>
                                </a:cubicBezTo>
                                <a:close/>
                                <a:moveTo>
                                  <a:pt x="121362" y="113348"/>
                                </a:moveTo>
                                <a:cubicBezTo>
                                  <a:pt x="124220" y="109538"/>
                                  <a:pt x="121362" y="110490"/>
                                  <a:pt x="119457" y="111443"/>
                                </a:cubicBezTo>
                                <a:cubicBezTo>
                                  <a:pt x="118505" y="111443"/>
                                  <a:pt x="116599" y="112395"/>
                                  <a:pt x="115647" y="112395"/>
                                </a:cubicBezTo>
                                <a:cubicBezTo>
                                  <a:pt x="114695" y="112395"/>
                                  <a:pt x="114695" y="112395"/>
                                  <a:pt x="114695" y="113348"/>
                                </a:cubicBezTo>
                                <a:cubicBezTo>
                                  <a:pt x="114695" y="114300"/>
                                  <a:pt x="114695" y="114300"/>
                                  <a:pt x="115647" y="114300"/>
                                </a:cubicBezTo>
                                <a:cubicBezTo>
                                  <a:pt x="117552" y="114300"/>
                                  <a:pt x="117552" y="115253"/>
                                  <a:pt x="116599" y="116205"/>
                                </a:cubicBezTo>
                                <a:cubicBezTo>
                                  <a:pt x="114695" y="119063"/>
                                  <a:pt x="116599" y="120968"/>
                                  <a:pt x="117552" y="123825"/>
                                </a:cubicBezTo>
                                <a:cubicBezTo>
                                  <a:pt x="118505" y="125730"/>
                                  <a:pt x="119457" y="125730"/>
                                  <a:pt x="119457" y="123825"/>
                                </a:cubicBezTo>
                                <a:cubicBezTo>
                                  <a:pt x="119457" y="121920"/>
                                  <a:pt x="120409" y="121920"/>
                                  <a:pt x="122315" y="121920"/>
                                </a:cubicBezTo>
                                <a:cubicBezTo>
                                  <a:pt x="124220" y="120015"/>
                                  <a:pt x="126124" y="118110"/>
                                  <a:pt x="123267" y="116205"/>
                                </a:cubicBezTo>
                                <a:cubicBezTo>
                                  <a:pt x="121362" y="114300"/>
                                  <a:pt x="121362" y="114300"/>
                                  <a:pt x="121362" y="113348"/>
                                </a:cubicBezTo>
                                <a:close/>
                                <a:moveTo>
                                  <a:pt x="143270" y="118110"/>
                                </a:moveTo>
                                <a:cubicBezTo>
                                  <a:pt x="142317" y="115253"/>
                                  <a:pt x="140412" y="116205"/>
                                  <a:pt x="138507" y="116205"/>
                                </a:cubicBezTo>
                                <a:lnTo>
                                  <a:pt x="138507" y="115253"/>
                                </a:lnTo>
                                <a:cubicBezTo>
                                  <a:pt x="139459" y="114300"/>
                                  <a:pt x="140412" y="114300"/>
                                  <a:pt x="140412" y="113348"/>
                                </a:cubicBezTo>
                                <a:cubicBezTo>
                                  <a:pt x="140412" y="112395"/>
                                  <a:pt x="139459" y="113348"/>
                                  <a:pt x="138507" y="113348"/>
                                </a:cubicBezTo>
                                <a:lnTo>
                                  <a:pt x="138507" y="113348"/>
                                </a:lnTo>
                                <a:cubicBezTo>
                                  <a:pt x="137555" y="111443"/>
                                  <a:pt x="134697" y="109538"/>
                                  <a:pt x="138507" y="107633"/>
                                </a:cubicBezTo>
                                <a:cubicBezTo>
                                  <a:pt x="139459" y="107633"/>
                                  <a:pt x="139459" y="106680"/>
                                  <a:pt x="138507" y="106680"/>
                                </a:cubicBezTo>
                                <a:cubicBezTo>
                                  <a:pt x="136602" y="104775"/>
                                  <a:pt x="138507" y="102870"/>
                                  <a:pt x="139459" y="101918"/>
                                </a:cubicBezTo>
                                <a:cubicBezTo>
                                  <a:pt x="141365" y="100013"/>
                                  <a:pt x="140412" y="98108"/>
                                  <a:pt x="138507" y="97155"/>
                                </a:cubicBezTo>
                                <a:cubicBezTo>
                                  <a:pt x="139459" y="97155"/>
                                  <a:pt x="139459" y="97155"/>
                                  <a:pt x="139459" y="96203"/>
                                </a:cubicBezTo>
                                <a:lnTo>
                                  <a:pt x="139459" y="96203"/>
                                </a:lnTo>
                                <a:cubicBezTo>
                                  <a:pt x="138507" y="96203"/>
                                  <a:pt x="138507" y="97155"/>
                                  <a:pt x="138507" y="98108"/>
                                </a:cubicBezTo>
                                <a:cubicBezTo>
                                  <a:pt x="137555" y="98108"/>
                                  <a:pt x="136602" y="98108"/>
                                  <a:pt x="135649" y="99060"/>
                                </a:cubicBezTo>
                                <a:cubicBezTo>
                                  <a:pt x="134697" y="100013"/>
                                  <a:pt x="134697" y="100013"/>
                                  <a:pt x="133745" y="99060"/>
                                </a:cubicBezTo>
                                <a:cubicBezTo>
                                  <a:pt x="132792" y="98108"/>
                                  <a:pt x="131840" y="97155"/>
                                  <a:pt x="132792" y="96203"/>
                                </a:cubicBezTo>
                                <a:cubicBezTo>
                                  <a:pt x="132792" y="96203"/>
                                  <a:pt x="133745" y="95250"/>
                                  <a:pt x="133745" y="94298"/>
                                </a:cubicBezTo>
                                <a:cubicBezTo>
                                  <a:pt x="133745" y="93345"/>
                                  <a:pt x="134697" y="93345"/>
                                  <a:pt x="133745" y="92393"/>
                                </a:cubicBezTo>
                                <a:cubicBezTo>
                                  <a:pt x="132792" y="91440"/>
                                  <a:pt x="131840" y="92393"/>
                                  <a:pt x="131840" y="93345"/>
                                </a:cubicBezTo>
                                <a:cubicBezTo>
                                  <a:pt x="130887" y="95250"/>
                                  <a:pt x="128982" y="96203"/>
                                  <a:pt x="127077" y="96203"/>
                                </a:cubicBezTo>
                                <a:cubicBezTo>
                                  <a:pt x="123267" y="97155"/>
                                  <a:pt x="124220" y="99060"/>
                                  <a:pt x="126124" y="100965"/>
                                </a:cubicBezTo>
                                <a:cubicBezTo>
                                  <a:pt x="126124" y="100965"/>
                                  <a:pt x="126124" y="101918"/>
                                  <a:pt x="125172" y="101918"/>
                                </a:cubicBezTo>
                                <a:cubicBezTo>
                                  <a:pt x="124220" y="101918"/>
                                  <a:pt x="123267" y="103823"/>
                                  <a:pt x="122315" y="104775"/>
                                </a:cubicBezTo>
                                <a:cubicBezTo>
                                  <a:pt x="120409" y="108585"/>
                                  <a:pt x="124220" y="110490"/>
                                  <a:pt x="125172" y="112395"/>
                                </a:cubicBezTo>
                                <a:cubicBezTo>
                                  <a:pt x="126124" y="113348"/>
                                  <a:pt x="126124" y="113348"/>
                                  <a:pt x="127077" y="113348"/>
                                </a:cubicBezTo>
                                <a:cubicBezTo>
                                  <a:pt x="128030" y="112395"/>
                                  <a:pt x="127077" y="112395"/>
                                  <a:pt x="127077" y="111443"/>
                                </a:cubicBezTo>
                                <a:cubicBezTo>
                                  <a:pt x="130887" y="110490"/>
                                  <a:pt x="129934" y="110490"/>
                                  <a:pt x="129934" y="114300"/>
                                </a:cubicBezTo>
                                <a:lnTo>
                                  <a:pt x="129934" y="115253"/>
                                </a:lnTo>
                                <a:cubicBezTo>
                                  <a:pt x="129934" y="117158"/>
                                  <a:pt x="129934" y="119063"/>
                                  <a:pt x="127077" y="118110"/>
                                </a:cubicBezTo>
                                <a:cubicBezTo>
                                  <a:pt x="126124" y="118110"/>
                                  <a:pt x="125172" y="119063"/>
                                  <a:pt x="126124" y="120015"/>
                                </a:cubicBezTo>
                                <a:cubicBezTo>
                                  <a:pt x="126124" y="120015"/>
                                  <a:pt x="127077" y="120968"/>
                                  <a:pt x="128030" y="120968"/>
                                </a:cubicBezTo>
                                <a:cubicBezTo>
                                  <a:pt x="125172" y="122873"/>
                                  <a:pt x="128030" y="124778"/>
                                  <a:pt x="128030" y="127635"/>
                                </a:cubicBezTo>
                                <a:cubicBezTo>
                                  <a:pt x="128030" y="128588"/>
                                  <a:pt x="128030" y="128588"/>
                                  <a:pt x="127077" y="128588"/>
                                </a:cubicBezTo>
                                <a:cubicBezTo>
                                  <a:pt x="126124" y="129540"/>
                                  <a:pt x="126124" y="128588"/>
                                  <a:pt x="125172" y="128588"/>
                                </a:cubicBezTo>
                                <a:cubicBezTo>
                                  <a:pt x="123267" y="127635"/>
                                  <a:pt x="123267" y="124778"/>
                                  <a:pt x="120409" y="123825"/>
                                </a:cubicBezTo>
                                <a:cubicBezTo>
                                  <a:pt x="120409" y="125730"/>
                                  <a:pt x="118505" y="127635"/>
                                  <a:pt x="121362" y="128588"/>
                                </a:cubicBezTo>
                                <a:cubicBezTo>
                                  <a:pt x="122315" y="128588"/>
                                  <a:pt x="122315" y="130493"/>
                                  <a:pt x="120409" y="130493"/>
                                </a:cubicBezTo>
                                <a:cubicBezTo>
                                  <a:pt x="118505" y="130493"/>
                                  <a:pt x="118505" y="131445"/>
                                  <a:pt x="118505" y="132398"/>
                                </a:cubicBezTo>
                                <a:cubicBezTo>
                                  <a:pt x="118505" y="134303"/>
                                  <a:pt x="118505" y="135255"/>
                                  <a:pt x="117552" y="137160"/>
                                </a:cubicBezTo>
                                <a:cubicBezTo>
                                  <a:pt x="116599" y="138113"/>
                                  <a:pt x="115647" y="138113"/>
                                  <a:pt x="114695" y="138113"/>
                                </a:cubicBezTo>
                                <a:cubicBezTo>
                                  <a:pt x="112790" y="138113"/>
                                  <a:pt x="112790" y="139065"/>
                                  <a:pt x="112790" y="140970"/>
                                </a:cubicBezTo>
                                <a:cubicBezTo>
                                  <a:pt x="112790" y="142875"/>
                                  <a:pt x="114695" y="142875"/>
                                  <a:pt x="115647" y="141923"/>
                                </a:cubicBezTo>
                                <a:cubicBezTo>
                                  <a:pt x="116599" y="140970"/>
                                  <a:pt x="117552" y="140970"/>
                                  <a:pt x="118505" y="140970"/>
                                </a:cubicBezTo>
                                <a:cubicBezTo>
                                  <a:pt x="118505" y="141923"/>
                                  <a:pt x="117552" y="142875"/>
                                  <a:pt x="117552" y="142875"/>
                                </a:cubicBezTo>
                                <a:cubicBezTo>
                                  <a:pt x="117552" y="144780"/>
                                  <a:pt x="118505" y="145733"/>
                                  <a:pt x="120409" y="146685"/>
                                </a:cubicBezTo>
                                <a:cubicBezTo>
                                  <a:pt x="120409" y="146685"/>
                                  <a:pt x="121362" y="145733"/>
                                  <a:pt x="121362" y="145733"/>
                                </a:cubicBezTo>
                                <a:lnTo>
                                  <a:pt x="121362" y="145733"/>
                                </a:lnTo>
                                <a:cubicBezTo>
                                  <a:pt x="120409" y="144780"/>
                                  <a:pt x="119457" y="142875"/>
                                  <a:pt x="118505" y="140970"/>
                                </a:cubicBezTo>
                                <a:cubicBezTo>
                                  <a:pt x="118505" y="140018"/>
                                  <a:pt x="117552" y="139065"/>
                                  <a:pt x="117552" y="138113"/>
                                </a:cubicBezTo>
                                <a:cubicBezTo>
                                  <a:pt x="119457" y="138113"/>
                                  <a:pt x="120409" y="137160"/>
                                  <a:pt x="122315" y="137160"/>
                                </a:cubicBezTo>
                                <a:cubicBezTo>
                                  <a:pt x="124220" y="137160"/>
                                  <a:pt x="125172" y="138113"/>
                                  <a:pt x="126124" y="139065"/>
                                </a:cubicBezTo>
                                <a:cubicBezTo>
                                  <a:pt x="127077" y="139065"/>
                                  <a:pt x="127077" y="140018"/>
                                  <a:pt x="128030" y="139065"/>
                                </a:cubicBezTo>
                                <a:cubicBezTo>
                                  <a:pt x="128982" y="138113"/>
                                  <a:pt x="128030" y="138113"/>
                                  <a:pt x="128030" y="137160"/>
                                </a:cubicBezTo>
                                <a:cubicBezTo>
                                  <a:pt x="126124" y="134303"/>
                                  <a:pt x="127077" y="132398"/>
                                  <a:pt x="128982" y="130493"/>
                                </a:cubicBezTo>
                                <a:cubicBezTo>
                                  <a:pt x="128982" y="129540"/>
                                  <a:pt x="128982" y="128588"/>
                                  <a:pt x="129934" y="128588"/>
                                </a:cubicBezTo>
                                <a:cubicBezTo>
                                  <a:pt x="130887" y="128588"/>
                                  <a:pt x="130887" y="129540"/>
                                  <a:pt x="130887" y="129540"/>
                                </a:cubicBezTo>
                                <a:cubicBezTo>
                                  <a:pt x="131840" y="130493"/>
                                  <a:pt x="128982" y="135255"/>
                                  <a:pt x="133745" y="131445"/>
                                </a:cubicBezTo>
                                <a:cubicBezTo>
                                  <a:pt x="133745" y="131445"/>
                                  <a:pt x="134697" y="132398"/>
                                  <a:pt x="134697" y="132398"/>
                                </a:cubicBezTo>
                                <a:cubicBezTo>
                                  <a:pt x="134697" y="133350"/>
                                  <a:pt x="134697" y="134303"/>
                                  <a:pt x="134697" y="135255"/>
                                </a:cubicBezTo>
                                <a:cubicBezTo>
                                  <a:pt x="136602" y="132398"/>
                                  <a:pt x="136602" y="131445"/>
                                  <a:pt x="134697" y="129540"/>
                                </a:cubicBezTo>
                                <a:cubicBezTo>
                                  <a:pt x="132792" y="128588"/>
                                  <a:pt x="132792" y="127635"/>
                                  <a:pt x="133745" y="125730"/>
                                </a:cubicBezTo>
                                <a:cubicBezTo>
                                  <a:pt x="135649" y="124778"/>
                                  <a:pt x="136602" y="123825"/>
                                  <a:pt x="134697" y="121920"/>
                                </a:cubicBezTo>
                                <a:cubicBezTo>
                                  <a:pt x="131840" y="119063"/>
                                  <a:pt x="133745" y="118110"/>
                                  <a:pt x="136602" y="118110"/>
                                </a:cubicBezTo>
                                <a:cubicBezTo>
                                  <a:pt x="138507" y="119063"/>
                                  <a:pt x="139459" y="120015"/>
                                  <a:pt x="140412" y="120968"/>
                                </a:cubicBezTo>
                                <a:cubicBezTo>
                                  <a:pt x="140412" y="120968"/>
                                  <a:pt x="141365" y="121920"/>
                                  <a:pt x="142317" y="121920"/>
                                </a:cubicBezTo>
                                <a:cubicBezTo>
                                  <a:pt x="144222" y="119063"/>
                                  <a:pt x="143270" y="118110"/>
                                  <a:pt x="143270" y="118110"/>
                                </a:cubicBezTo>
                                <a:close/>
                                <a:moveTo>
                                  <a:pt x="118505" y="72390"/>
                                </a:moveTo>
                                <a:cubicBezTo>
                                  <a:pt x="118505" y="73343"/>
                                  <a:pt x="118505" y="74295"/>
                                  <a:pt x="116599" y="74295"/>
                                </a:cubicBezTo>
                                <a:cubicBezTo>
                                  <a:pt x="115647" y="74295"/>
                                  <a:pt x="115647" y="73343"/>
                                  <a:pt x="115647" y="72390"/>
                                </a:cubicBezTo>
                                <a:cubicBezTo>
                                  <a:pt x="115647" y="71438"/>
                                  <a:pt x="116599" y="70485"/>
                                  <a:pt x="117552" y="70485"/>
                                </a:cubicBezTo>
                                <a:cubicBezTo>
                                  <a:pt x="118505" y="71438"/>
                                  <a:pt x="118505" y="72390"/>
                                  <a:pt x="118505" y="72390"/>
                                </a:cubicBezTo>
                                <a:close/>
                                <a:moveTo>
                                  <a:pt x="115647" y="33338"/>
                                </a:moveTo>
                                <a:cubicBezTo>
                                  <a:pt x="115647" y="33338"/>
                                  <a:pt x="116599" y="34290"/>
                                  <a:pt x="116599" y="34290"/>
                                </a:cubicBezTo>
                                <a:cubicBezTo>
                                  <a:pt x="117552" y="34290"/>
                                  <a:pt x="117552" y="34290"/>
                                  <a:pt x="117552" y="33338"/>
                                </a:cubicBezTo>
                                <a:cubicBezTo>
                                  <a:pt x="117552" y="32385"/>
                                  <a:pt x="117552" y="32385"/>
                                  <a:pt x="116599" y="32385"/>
                                </a:cubicBezTo>
                                <a:cubicBezTo>
                                  <a:pt x="116599" y="32385"/>
                                  <a:pt x="115647" y="33338"/>
                                  <a:pt x="115647" y="33338"/>
                                </a:cubicBezTo>
                                <a:close/>
                                <a:moveTo>
                                  <a:pt x="118505" y="101918"/>
                                </a:moveTo>
                                <a:cubicBezTo>
                                  <a:pt x="117552" y="100965"/>
                                  <a:pt x="118505" y="99060"/>
                                  <a:pt x="116599" y="98108"/>
                                </a:cubicBezTo>
                                <a:cubicBezTo>
                                  <a:pt x="115647" y="98108"/>
                                  <a:pt x="115647" y="99060"/>
                                  <a:pt x="115647" y="100013"/>
                                </a:cubicBezTo>
                                <a:cubicBezTo>
                                  <a:pt x="116599" y="100965"/>
                                  <a:pt x="116599" y="102870"/>
                                  <a:pt x="118505" y="101918"/>
                                </a:cubicBezTo>
                                <a:cubicBezTo>
                                  <a:pt x="118505" y="102870"/>
                                  <a:pt x="119457" y="101918"/>
                                  <a:pt x="118505" y="101918"/>
                                </a:cubicBezTo>
                                <a:close/>
                                <a:moveTo>
                                  <a:pt x="117552" y="54293"/>
                                </a:moveTo>
                                <a:cubicBezTo>
                                  <a:pt x="118505" y="54293"/>
                                  <a:pt x="118505" y="54293"/>
                                  <a:pt x="118505" y="53340"/>
                                </a:cubicBezTo>
                                <a:cubicBezTo>
                                  <a:pt x="118505" y="52388"/>
                                  <a:pt x="118505" y="52388"/>
                                  <a:pt x="117552" y="52388"/>
                                </a:cubicBezTo>
                                <a:cubicBezTo>
                                  <a:pt x="117552" y="53340"/>
                                  <a:pt x="116599" y="53340"/>
                                  <a:pt x="117552" y="54293"/>
                                </a:cubicBezTo>
                                <a:cubicBezTo>
                                  <a:pt x="116599" y="54293"/>
                                  <a:pt x="116599" y="54293"/>
                                  <a:pt x="117552" y="54293"/>
                                </a:cubicBezTo>
                                <a:close/>
                                <a:moveTo>
                                  <a:pt x="117552" y="40005"/>
                                </a:moveTo>
                                <a:cubicBezTo>
                                  <a:pt x="116599" y="40005"/>
                                  <a:pt x="116599" y="40958"/>
                                  <a:pt x="117552" y="40005"/>
                                </a:cubicBezTo>
                                <a:cubicBezTo>
                                  <a:pt x="117552" y="41910"/>
                                  <a:pt x="117552" y="41910"/>
                                  <a:pt x="118505" y="41910"/>
                                </a:cubicBezTo>
                                <a:cubicBezTo>
                                  <a:pt x="118505" y="41910"/>
                                  <a:pt x="118505" y="41910"/>
                                  <a:pt x="118505" y="40958"/>
                                </a:cubicBezTo>
                                <a:cubicBezTo>
                                  <a:pt x="118505" y="40958"/>
                                  <a:pt x="118505" y="40005"/>
                                  <a:pt x="117552" y="40005"/>
                                </a:cubicBezTo>
                                <a:close/>
                                <a:moveTo>
                                  <a:pt x="118505" y="107633"/>
                                </a:moveTo>
                                <a:cubicBezTo>
                                  <a:pt x="118505" y="107633"/>
                                  <a:pt x="117552" y="108585"/>
                                  <a:pt x="117552" y="108585"/>
                                </a:cubicBezTo>
                                <a:cubicBezTo>
                                  <a:pt x="117552" y="109538"/>
                                  <a:pt x="117552" y="109538"/>
                                  <a:pt x="118505" y="109538"/>
                                </a:cubicBezTo>
                                <a:cubicBezTo>
                                  <a:pt x="119457" y="109538"/>
                                  <a:pt x="119457" y="109538"/>
                                  <a:pt x="119457" y="108585"/>
                                </a:cubicBezTo>
                                <a:cubicBezTo>
                                  <a:pt x="119457" y="107633"/>
                                  <a:pt x="119457" y="106680"/>
                                  <a:pt x="118505" y="107633"/>
                                </a:cubicBezTo>
                                <a:close/>
                                <a:moveTo>
                                  <a:pt x="118505" y="148590"/>
                                </a:moveTo>
                                <a:cubicBezTo>
                                  <a:pt x="118505" y="148590"/>
                                  <a:pt x="118505" y="147638"/>
                                  <a:pt x="118505" y="148590"/>
                                </a:cubicBezTo>
                                <a:lnTo>
                                  <a:pt x="117552" y="148590"/>
                                </a:lnTo>
                                <a:cubicBezTo>
                                  <a:pt x="117552" y="148590"/>
                                  <a:pt x="118505" y="148590"/>
                                  <a:pt x="118505" y="148590"/>
                                </a:cubicBezTo>
                                <a:cubicBezTo>
                                  <a:pt x="118505" y="148590"/>
                                  <a:pt x="118505" y="148590"/>
                                  <a:pt x="118505" y="148590"/>
                                </a:cubicBezTo>
                                <a:close/>
                                <a:moveTo>
                                  <a:pt x="120409" y="117158"/>
                                </a:moveTo>
                                <a:cubicBezTo>
                                  <a:pt x="120409" y="117158"/>
                                  <a:pt x="120409" y="118110"/>
                                  <a:pt x="120409" y="117158"/>
                                </a:cubicBezTo>
                                <a:cubicBezTo>
                                  <a:pt x="119457" y="118110"/>
                                  <a:pt x="118505" y="117158"/>
                                  <a:pt x="118505" y="117158"/>
                                </a:cubicBezTo>
                                <a:cubicBezTo>
                                  <a:pt x="118505" y="116205"/>
                                  <a:pt x="119457" y="116205"/>
                                  <a:pt x="120409" y="117158"/>
                                </a:cubicBezTo>
                                <a:cubicBezTo>
                                  <a:pt x="120409" y="116205"/>
                                  <a:pt x="120409" y="116205"/>
                                  <a:pt x="120409" y="117158"/>
                                </a:cubicBezTo>
                                <a:close/>
                                <a:moveTo>
                                  <a:pt x="120409" y="61913"/>
                                </a:moveTo>
                                <a:cubicBezTo>
                                  <a:pt x="121362" y="61913"/>
                                  <a:pt x="122315" y="61913"/>
                                  <a:pt x="122315" y="62865"/>
                                </a:cubicBezTo>
                                <a:cubicBezTo>
                                  <a:pt x="122315" y="63818"/>
                                  <a:pt x="121362" y="63818"/>
                                  <a:pt x="120409" y="64770"/>
                                </a:cubicBezTo>
                                <a:cubicBezTo>
                                  <a:pt x="119457" y="64770"/>
                                  <a:pt x="119457" y="64770"/>
                                  <a:pt x="118505" y="63818"/>
                                </a:cubicBezTo>
                                <a:cubicBezTo>
                                  <a:pt x="119457" y="61913"/>
                                  <a:pt x="120409" y="61913"/>
                                  <a:pt x="120409" y="61913"/>
                                </a:cubicBezTo>
                                <a:close/>
                                <a:moveTo>
                                  <a:pt x="124220" y="71438"/>
                                </a:moveTo>
                                <a:cubicBezTo>
                                  <a:pt x="127077" y="73343"/>
                                  <a:pt x="128030" y="70485"/>
                                  <a:pt x="129934" y="69533"/>
                                </a:cubicBezTo>
                                <a:cubicBezTo>
                                  <a:pt x="130887" y="70485"/>
                                  <a:pt x="131840" y="70485"/>
                                  <a:pt x="133745" y="70485"/>
                                </a:cubicBezTo>
                                <a:cubicBezTo>
                                  <a:pt x="135649" y="70485"/>
                                  <a:pt x="136602" y="71438"/>
                                  <a:pt x="134697" y="73343"/>
                                </a:cubicBezTo>
                                <a:cubicBezTo>
                                  <a:pt x="134697" y="73343"/>
                                  <a:pt x="134697" y="74295"/>
                                  <a:pt x="133745" y="74295"/>
                                </a:cubicBezTo>
                                <a:cubicBezTo>
                                  <a:pt x="131840" y="73343"/>
                                  <a:pt x="129934" y="72390"/>
                                  <a:pt x="128030" y="73343"/>
                                </a:cubicBezTo>
                                <a:cubicBezTo>
                                  <a:pt x="127077" y="74295"/>
                                  <a:pt x="126124" y="74295"/>
                                  <a:pt x="124220" y="73343"/>
                                </a:cubicBezTo>
                                <a:cubicBezTo>
                                  <a:pt x="122315" y="73343"/>
                                  <a:pt x="122315" y="72390"/>
                                  <a:pt x="124220" y="71438"/>
                                </a:cubicBezTo>
                                <a:close/>
                                <a:moveTo>
                                  <a:pt x="125172" y="147638"/>
                                </a:moveTo>
                                <a:cubicBezTo>
                                  <a:pt x="125172" y="146685"/>
                                  <a:pt x="124220" y="146685"/>
                                  <a:pt x="125172" y="147638"/>
                                </a:cubicBezTo>
                                <a:cubicBezTo>
                                  <a:pt x="124220" y="146685"/>
                                  <a:pt x="123267" y="146685"/>
                                  <a:pt x="123267" y="147638"/>
                                </a:cubicBezTo>
                                <a:cubicBezTo>
                                  <a:pt x="123267" y="148590"/>
                                  <a:pt x="123267" y="148590"/>
                                  <a:pt x="124220" y="148590"/>
                                </a:cubicBezTo>
                                <a:cubicBezTo>
                                  <a:pt x="124220" y="148590"/>
                                  <a:pt x="125172" y="148590"/>
                                  <a:pt x="125172" y="147638"/>
                                </a:cubicBezTo>
                                <a:close/>
                                <a:moveTo>
                                  <a:pt x="125172" y="131445"/>
                                </a:moveTo>
                                <a:cubicBezTo>
                                  <a:pt x="125172" y="131445"/>
                                  <a:pt x="125172" y="132398"/>
                                  <a:pt x="124220" y="132398"/>
                                </a:cubicBezTo>
                                <a:cubicBezTo>
                                  <a:pt x="124220" y="132398"/>
                                  <a:pt x="124220" y="131445"/>
                                  <a:pt x="123267" y="131445"/>
                                </a:cubicBezTo>
                                <a:cubicBezTo>
                                  <a:pt x="123267" y="131445"/>
                                  <a:pt x="123267" y="131445"/>
                                  <a:pt x="125172" y="131445"/>
                                </a:cubicBezTo>
                                <a:cubicBezTo>
                                  <a:pt x="125172" y="130493"/>
                                  <a:pt x="125172" y="131445"/>
                                  <a:pt x="125172" y="131445"/>
                                </a:cubicBezTo>
                                <a:close/>
                                <a:moveTo>
                                  <a:pt x="124220" y="137160"/>
                                </a:moveTo>
                                <a:cubicBezTo>
                                  <a:pt x="125172" y="137160"/>
                                  <a:pt x="125172" y="136208"/>
                                  <a:pt x="125172" y="136208"/>
                                </a:cubicBezTo>
                                <a:cubicBezTo>
                                  <a:pt x="125172" y="135255"/>
                                  <a:pt x="125172" y="135255"/>
                                  <a:pt x="124220" y="135255"/>
                                </a:cubicBezTo>
                                <a:cubicBezTo>
                                  <a:pt x="123267" y="135255"/>
                                  <a:pt x="123267" y="135255"/>
                                  <a:pt x="123267" y="136208"/>
                                </a:cubicBezTo>
                                <a:cubicBezTo>
                                  <a:pt x="123267" y="137160"/>
                                  <a:pt x="124220" y="137160"/>
                                  <a:pt x="124220" y="137160"/>
                                </a:cubicBezTo>
                                <a:close/>
                                <a:moveTo>
                                  <a:pt x="129934" y="140018"/>
                                </a:moveTo>
                                <a:cubicBezTo>
                                  <a:pt x="128030" y="140018"/>
                                  <a:pt x="127077" y="140018"/>
                                  <a:pt x="125172" y="140018"/>
                                </a:cubicBezTo>
                                <a:cubicBezTo>
                                  <a:pt x="124220" y="140018"/>
                                  <a:pt x="124220" y="140970"/>
                                  <a:pt x="124220" y="140970"/>
                                </a:cubicBezTo>
                                <a:lnTo>
                                  <a:pt x="125172" y="140970"/>
                                </a:lnTo>
                                <a:cubicBezTo>
                                  <a:pt x="127077" y="141923"/>
                                  <a:pt x="128030" y="141923"/>
                                  <a:pt x="129934" y="140018"/>
                                </a:cubicBezTo>
                                <a:cubicBezTo>
                                  <a:pt x="129934" y="140970"/>
                                  <a:pt x="129934" y="140018"/>
                                  <a:pt x="129934" y="140018"/>
                                </a:cubicBezTo>
                                <a:close/>
                                <a:moveTo>
                                  <a:pt x="125172" y="39053"/>
                                </a:moveTo>
                                <a:cubicBezTo>
                                  <a:pt x="125172" y="39053"/>
                                  <a:pt x="125172" y="39053"/>
                                  <a:pt x="125172" y="39053"/>
                                </a:cubicBezTo>
                                <a:cubicBezTo>
                                  <a:pt x="126124" y="39053"/>
                                  <a:pt x="126124" y="39053"/>
                                  <a:pt x="126124" y="39053"/>
                                </a:cubicBezTo>
                                <a:cubicBezTo>
                                  <a:pt x="126124" y="38100"/>
                                  <a:pt x="126124" y="38100"/>
                                  <a:pt x="125172" y="39053"/>
                                </a:cubicBezTo>
                                <a:cubicBezTo>
                                  <a:pt x="125172" y="38100"/>
                                  <a:pt x="124220" y="38100"/>
                                  <a:pt x="125172" y="39053"/>
                                </a:cubicBezTo>
                                <a:close/>
                                <a:moveTo>
                                  <a:pt x="126124" y="100013"/>
                                </a:moveTo>
                                <a:cubicBezTo>
                                  <a:pt x="127077" y="98108"/>
                                  <a:pt x="128030" y="98108"/>
                                  <a:pt x="129934" y="99060"/>
                                </a:cubicBezTo>
                                <a:cubicBezTo>
                                  <a:pt x="131840" y="100013"/>
                                  <a:pt x="131840" y="102870"/>
                                  <a:pt x="130887" y="104775"/>
                                </a:cubicBezTo>
                                <a:cubicBezTo>
                                  <a:pt x="129934" y="105728"/>
                                  <a:pt x="128982" y="105728"/>
                                  <a:pt x="128982" y="103823"/>
                                </a:cubicBezTo>
                                <a:cubicBezTo>
                                  <a:pt x="128030" y="101918"/>
                                  <a:pt x="127077" y="100013"/>
                                  <a:pt x="126124" y="100013"/>
                                </a:cubicBezTo>
                                <a:close/>
                                <a:moveTo>
                                  <a:pt x="128030" y="108585"/>
                                </a:moveTo>
                                <a:cubicBezTo>
                                  <a:pt x="127077" y="108585"/>
                                  <a:pt x="127077" y="108585"/>
                                  <a:pt x="128030" y="108585"/>
                                </a:cubicBezTo>
                                <a:cubicBezTo>
                                  <a:pt x="127077" y="107633"/>
                                  <a:pt x="126124" y="107633"/>
                                  <a:pt x="126124" y="106680"/>
                                </a:cubicBezTo>
                                <a:cubicBezTo>
                                  <a:pt x="126124" y="106680"/>
                                  <a:pt x="127077" y="107633"/>
                                  <a:pt x="128030" y="108585"/>
                                </a:cubicBezTo>
                                <a:cubicBezTo>
                                  <a:pt x="128030" y="108585"/>
                                  <a:pt x="128030" y="108585"/>
                                  <a:pt x="128030" y="108585"/>
                                </a:cubicBezTo>
                                <a:close/>
                                <a:moveTo>
                                  <a:pt x="127077" y="54293"/>
                                </a:moveTo>
                                <a:cubicBezTo>
                                  <a:pt x="127077" y="54293"/>
                                  <a:pt x="126124" y="54293"/>
                                  <a:pt x="127077" y="54293"/>
                                </a:cubicBezTo>
                                <a:cubicBezTo>
                                  <a:pt x="126124" y="55245"/>
                                  <a:pt x="126124" y="55245"/>
                                  <a:pt x="127077" y="56198"/>
                                </a:cubicBezTo>
                                <a:cubicBezTo>
                                  <a:pt x="127077" y="56198"/>
                                  <a:pt x="128030" y="55245"/>
                                  <a:pt x="127077" y="54293"/>
                                </a:cubicBezTo>
                                <a:cubicBezTo>
                                  <a:pt x="128030" y="54293"/>
                                  <a:pt x="128030" y="54293"/>
                                  <a:pt x="127077" y="54293"/>
                                </a:cubicBezTo>
                                <a:close/>
                                <a:moveTo>
                                  <a:pt x="134697" y="67628"/>
                                </a:moveTo>
                                <a:cubicBezTo>
                                  <a:pt x="132792" y="68580"/>
                                  <a:pt x="130887" y="69533"/>
                                  <a:pt x="128982" y="70485"/>
                                </a:cubicBezTo>
                                <a:cubicBezTo>
                                  <a:pt x="128030" y="69533"/>
                                  <a:pt x="130887" y="66675"/>
                                  <a:pt x="127077" y="67628"/>
                                </a:cubicBezTo>
                                <a:cubicBezTo>
                                  <a:pt x="126124" y="67628"/>
                                  <a:pt x="126124" y="66675"/>
                                  <a:pt x="126124" y="65723"/>
                                </a:cubicBezTo>
                                <a:cubicBezTo>
                                  <a:pt x="127077" y="63818"/>
                                  <a:pt x="128030" y="63818"/>
                                  <a:pt x="129934" y="63818"/>
                                </a:cubicBezTo>
                                <a:cubicBezTo>
                                  <a:pt x="131840" y="63818"/>
                                  <a:pt x="130887" y="64770"/>
                                  <a:pt x="131840" y="65723"/>
                                </a:cubicBezTo>
                                <a:cubicBezTo>
                                  <a:pt x="131840" y="66675"/>
                                  <a:pt x="133745" y="66675"/>
                                  <a:pt x="134697" y="67628"/>
                                </a:cubicBezTo>
                                <a:close/>
                                <a:moveTo>
                                  <a:pt x="129934" y="49530"/>
                                </a:moveTo>
                                <a:lnTo>
                                  <a:pt x="129934" y="49530"/>
                                </a:lnTo>
                                <a:cubicBezTo>
                                  <a:pt x="128982" y="49530"/>
                                  <a:pt x="128030" y="49530"/>
                                  <a:pt x="128030" y="49530"/>
                                </a:cubicBezTo>
                                <a:lnTo>
                                  <a:pt x="128030" y="48578"/>
                                </a:lnTo>
                                <a:cubicBezTo>
                                  <a:pt x="128030" y="48578"/>
                                  <a:pt x="128982" y="48578"/>
                                  <a:pt x="129934" y="49530"/>
                                </a:cubicBezTo>
                                <a:cubicBezTo>
                                  <a:pt x="128982" y="49530"/>
                                  <a:pt x="129934" y="49530"/>
                                  <a:pt x="129934" y="49530"/>
                                </a:cubicBezTo>
                                <a:close/>
                                <a:moveTo>
                                  <a:pt x="128982" y="40958"/>
                                </a:moveTo>
                                <a:cubicBezTo>
                                  <a:pt x="128982" y="40958"/>
                                  <a:pt x="129934" y="40958"/>
                                  <a:pt x="128982" y="40958"/>
                                </a:cubicBezTo>
                                <a:cubicBezTo>
                                  <a:pt x="129934" y="41910"/>
                                  <a:pt x="129934" y="40958"/>
                                  <a:pt x="128982" y="40958"/>
                                </a:cubicBezTo>
                                <a:cubicBezTo>
                                  <a:pt x="129934" y="40958"/>
                                  <a:pt x="129934" y="40958"/>
                                  <a:pt x="128982" y="40958"/>
                                </a:cubicBezTo>
                                <a:cubicBezTo>
                                  <a:pt x="129934" y="40005"/>
                                  <a:pt x="128982" y="40958"/>
                                  <a:pt x="128982" y="40958"/>
                                </a:cubicBezTo>
                                <a:close/>
                                <a:moveTo>
                                  <a:pt x="132792" y="56198"/>
                                </a:moveTo>
                                <a:cubicBezTo>
                                  <a:pt x="131840" y="56198"/>
                                  <a:pt x="131840" y="56198"/>
                                  <a:pt x="131840" y="57150"/>
                                </a:cubicBezTo>
                                <a:lnTo>
                                  <a:pt x="131840" y="58103"/>
                                </a:lnTo>
                                <a:cubicBezTo>
                                  <a:pt x="132792" y="59055"/>
                                  <a:pt x="134697" y="59055"/>
                                  <a:pt x="135649" y="60008"/>
                                </a:cubicBezTo>
                                <a:cubicBezTo>
                                  <a:pt x="136602" y="62865"/>
                                  <a:pt x="140412" y="62865"/>
                                  <a:pt x="142317" y="64770"/>
                                </a:cubicBezTo>
                                <a:cubicBezTo>
                                  <a:pt x="142317" y="64770"/>
                                  <a:pt x="143270" y="64770"/>
                                  <a:pt x="143270" y="64770"/>
                                </a:cubicBezTo>
                                <a:lnTo>
                                  <a:pt x="143270" y="63818"/>
                                </a:lnTo>
                                <a:cubicBezTo>
                                  <a:pt x="142317" y="61913"/>
                                  <a:pt x="135649" y="57150"/>
                                  <a:pt x="132792" y="56198"/>
                                </a:cubicBezTo>
                                <a:close/>
                                <a:moveTo>
                                  <a:pt x="132792" y="139065"/>
                                </a:moveTo>
                                <a:cubicBezTo>
                                  <a:pt x="132792" y="139065"/>
                                  <a:pt x="132792" y="138113"/>
                                  <a:pt x="132792" y="139065"/>
                                </a:cubicBezTo>
                                <a:lnTo>
                                  <a:pt x="132792" y="139065"/>
                                </a:lnTo>
                                <a:cubicBezTo>
                                  <a:pt x="131840" y="139065"/>
                                  <a:pt x="131840" y="139065"/>
                                  <a:pt x="132792" y="139065"/>
                                </a:cubicBezTo>
                                <a:cubicBezTo>
                                  <a:pt x="132792" y="139065"/>
                                  <a:pt x="132792" y="139065"/>
                                  <a:pt x="132792" y="139065"/>
                                </a:cubicBezTo>
                                <a:close/>
                                <a:moveTo>
                                  <a:pt x="132792" y="52388"/>
                                </a:moveTo>
                                <a:cubicBezTo>
                                  <a:pt x="132792" y="53340"/>
                                  <a:pt x="137555" y="55245"/>
                                  <a:pt x="137555" y="55245"/>
                                </a:cubicBezTo>
                                <a:cubicBezTo>
                                  <a:pt x="137555" y="55245"/>
                                  <a:pt x="137555" y="54293"/>
                                  <a:pt x="137555" y="54293"/>
                                </a:cubicBezTo>
                                <a:cubicBezTo>
                                  <a:pt x="136602" y="53340"/>
                                  <a:pt x="135649" y="51435"/>
                                  <a:pt x="132792" y="52388"/>
                                </a:cubicBezTo>
                                <a:cubicBezTo>
                                  <a:pt x="132792" y="51435"/>
                                  <a:pt x="132792" y="51435"/>
                                  <a:pt x="132792" y="52388"/>
                                </a:cubicBezTo>
                                <a:close/>
                                <a:moveTo>
                                  <a:pt x="135649" y="122873"/>
                                </a:moveTo>
                                <a:lnTo>
                                  <a:pt x="135649" y="122873"/>
                                </a:lnTo>
                                <a:cubicBezTo>
                                  <a:pt x="134697" y="123825"/>
                                  <a:pt x="134697" y="122873"/>
                                  <a:pt x="135649" y="122873"/>
                                </a:cubicBezTo>
                                <a:cubicBezTo>
                                  <a:pt x="133745" y="122873"/>
                                  <a:pt x="133745" y="122873"/>
                                  <a:pt x="133745" y="121920"/>
                                </a:cubicBezTo>
                                <a:cubicBezTo>
                                  <a:pt x="133745" y="121920"/>
                                  <a:pt x="133745" y="120968"/>
                                  <a:pt x="134697" y="120968"/>
                                </a:cubicBezTo>
                                <a:cubicBezTo>
                                  <a:pt x="134697" y="120968"/>
                                  <a:pt x="135649" y="121920"/>
                                  <a:pt x="135649" y="122873"/>
                                </a:cubicBezTo>
                                <a:close/>
                                <a:moveTo>
                                  <a:pt x="134697" y="112395"/>
                                </a:moveTo>
                                <a:cubicBezTo>
                                  <a:pt x="134697" y="113348"/>
                                  <a:pt x="133745" y="113348"/>
                                  <a:pt x="134697" y="112395"/>
                                </a:cubicBezTo>
                                <a:cubicBezTo>
                                  <a:pt x="133745" y="113348"/>
                                  <a:pt x="133745" y="113348"/>
                                  <a:pt x="133745" y="112395"/>
                                </a:cubicBezTo>
                                <a:cubicBezTo>
                                  <a:pt x="132792" y="112395"/>
                                  <a:pt x="133745" y="112395"/>
                                  <a:pt x="134697" y="112395"/>
                                </a:cubicBezTo>
                                <a:cubicBezTo>
                                  <a:pt x="133745" y="112395"/>
                                  <a:pt x="134697" y="112395"/>
                                  <a:pt x="134697" y="112395"/>
                                </a:cubicBezTo>
                                <a:close/>
                                <a:moveTo>
                                  <a:pt x="134697" y="101918"/>
                                </a:moveTo>
                                <a:cubicBezTo>
                                  <a:pt x="134697" y="102870"/>
                                  <a:pt x="134697" y="102870"/>
                                  <a:pt x="134697" y="101918"/>
                                </a:cubicBezTo>
                                <a:cubicBezTo>
                                  <a:pt x="133745" y="102870"/>
                                  <a:pt x="133745" y="102870"/>
                                  <a:pt x="133745" y="102870"/>
                                </a:cubicBezTo>
                                <a:cubicBezTo>
                                  <a:pt x="132792" y="101918"/>
                                  <a:pt x="132792" y="101918"/>
                                  <a:pt x="134697" y="101918"/>
                                </a:cubicBezTo>
                                <a:cubicBezTo>
                                  <a:pt x="134697" y="101918"/>
                                  <a:pt x="134697" y="101918"/>
                                  <a:pt x="134697" y="101918"/>
                                </a:cubicBezTo>
                                <a:close/>
                                <a:moveTo>
                                  <a:pt x="133745" y="74295"/>
                                </a:moveTo>
                                <a:lnTo>
                                  <a:pt x="136602" y="74295"/>
                                </a:lnTo>
                                <a:cubicBezTo>
                                  <a:pt x="135649" y="75248"/>
                                  <a:pt x="134697" y="76200"/>
                                  <a:pt x="133745" y="74295"/>
                                </a:cubicBezTo>
                                <a:close/>
                                <a:moveTo>
                                  <a:pt x="136602" y="133350"/>
                                </a:moveTo>
                                <a:cubicBezTo>
                                  <a:pt x="135649" y="133350"/>
                                  <a:pt x="135649" y="133350"/>
                                  <a:pt x="134697" y="134303"/>
                                </a:cubicBezTo>
                                <a:lnTo>
                                  <a:pt x="134697" y="134303"/>
                                </a:lnTo>
                                <a:cubicBezTo>
                                  <a:pt x="135649" y="134303"/>
                                  <a:pt x="135649" y="133350"/>
                                  <a:pt x="136602" y="133350"/>
                                </a:cubicBezTo>
                                <a:close/>
                                <a:moveTo>
                                  <a:pt x="138507" y="112395"/>
                                </a:moveTo>
                                <a:lnTo>
                                  <a:pt x="138507" y="112395"/>
                                </a:lnTo>
                                <a:lnTo>
                                  <a:pt x="138507" y="114300"/>
                                </a:lnTo>
                                <a:cubicBezTo>
                                  <a:pt x="138507" y="114300"/>
                                  <a:pt x="137555" y="114300"/>
                                  <a:pt x="137555" y="113348"/>
                                </a:cubicBezTo>
                                <a:cubicBezTo>
                                  <a:pt x="136602" y="113348"/>
                                  <a:pt x="137555" y="113348"/>
                                  <a:pt x="138507" y="112395"/>
                                </a:cubicBezTo>
                                <a:close/>
                                <a:moveTo>
                                  <a:pt x="139459" y="91440"/>
                                </a:moveTo>
                                <a:lnTo>
                                  <a:pt x="139459" y="91440"/>
                                </a:lnTo>
                                <a:cubicBezTo>
                                  <a:pt x="139459" y="92393"/>
                                  <a:pt x="140412" y="93345"/>
                                  <a:pt x="140412" y="93345"/>
                                </a:cubicBezTo>
                                <a:cubicBezTo>
                                  <a:pt x="140412" y="93345"/>
                                  <a:pt x="141365" y="93345"/>
                                  <a:pt x="141365" y="92393"/>
                                </a:cubicBezTo>
                                <a:cubicBezTo>
                                  <a:pt x="141365" y="91440"/>
                                  <a:pt x="140412" y="90488"/>
                                  <a:pt x="139459" y="91440"/>
                                </a:cubicBezTo>
                                <a:close/>
                                <a:moveTo>
                                  <a:pt x="145174" y="84773"/>
                                </a:moveTo>
                                <a:cubicBezTo>
                                  <a:pt x="145174" y="84773"/>
                                  <a:pt x="145174" y="84773"/>
                                  <a:pt x="145174" y="84773"/>
                                </a:cubicBezTo>
                                <a:cubicBezTo>
                                  <a:pt x="145174" y="83820"/>
                                  <a:pt x="145174" y="83820"/>
                                  <a:pt x="145174" y="84773"/>
                                </a:cubicBezTo>
                                <a:cubicBezTo>
                                  <a:pt x="144222" y="83820"/>
                                  <a:pt x="144222" y="83820"/>
                                  <a:pt x="145174" y="84773"/>
                                </a:cubicBezTo>
                                <a:cubicBezTo>
                                  <a:pt x="144222" y="84773"/>
                                  <a:pt x="144222" y="84773"/>
                                  <a:pt x="145174" y="84773"/>
                                </a:cubicBezTo>
                                <a:close/>
                                <a:moveTo>
                                  <a:pt x="146127" y="93345"/>
                                </a:moveTo>
                                <a:cubicBezTo>
                                  <a:pt x="146127" y="93345"/>
                                  <a:pt x="146127" y="92393"/>
                                  <a:pt x="146127" y="93345"/>
                                </a:cubicBezTo>
                                <a:cubicBezTo>
                                  <a:pt x="145174" y="93345"/>
                                  <a:pt x="144222" y="93345"/>
                                  <a:pt x="144222" y="94298"/>
                                </a:cubicBezTo>
                                <a:cubicBezTo>
                                  <a:pt x="144222" y="94298"/>
                                  <a:pt x="144222" y="95250"/>
                                  <a:pt x="145174" y="95250"/>
                                </a:cubicBezTo>
                                <a:cubicBezTo>
                                  <a:pt x="146127" y="94298"/>
                                  <a:pt x="146127" y="94298"/>
                                  <a:pt x="146127" y="93345"/>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8171292" name="Freeform 38171292"/>
                        <wps:cNvSpPr/>
                        <wps:spPr>
                          <a:xfrm>
                            <a:off x="428582" y="462829"/>
                            <a:ext cx="161015" cy="181451"/>
                          </a:xfrm>
                          <a:custGeom>
                            <a:avLst/>
                            <a:gdLst>
                              <a:gd name="connsiteX0" fmla="*/ 161016 w 161015"/>
                              <a:gd name="connsiteY0" fmla="*/ 119063 h 181451"/>
                              <a:gd name="connsiteX1" fmla="*/ 157206 w 161015"/>
                              <a:gd name="connsiteY1" fmla="*/ 152400 h 181451"/>
                              <a:gd name="connsiteX2" fmla="*/ 141966 w 161015"/>
                              <a:gd name="connsiteY2" fmla="*/ 174307 h 181451"/>
                              <a:gd name="connsiteX3" fmla="*/ 94341 w 161015"/>
                              <a:gd name="connsiteY3" fmla="*/ 173355 h 181451"/>
                              <a:gd name="connsiteX4" fmla="*/ 89578 w 161015"/>
                              <a:gd name="connsiteY4" fmla="*/ 167640 h 181451"/>
                              <a:gd name="connsiteX5" fmla="*/ 81958 w 161015"/>
                              <a:gd name="connsiteY5" fmla="*/ 166688 h 181451"/>
                              <a:gd name="connsiteX6" fmla="*/ 56241 w 161015"/>
                              <a:gd name="connsiteY6" fmla="*/ 180022 h 181451"/>
                              <a:gd name="connsiteX7" fmla="*/ 29571 w 161015"/>
                              <a:gd name="connsiteY7" fmla="*/ 180022 h 181451"/>
                              <a:gd name="connsiteX8" fmla="*/ 2901 w 161015"/>
                              <a:gd name="connsiteY8" fmla="*/ 156210 h 181451"/>
                              <a:gd name="connsiteX9" fmla="*/ 2901 w 161015"/>
                              <a:gd name="connsiteY9" fmla="*/ 121920 h 181451"/>
                              <a:gd name="connsiteX10" fmla="*/ 10521 w 161015"/>
                              <a:gd name="connsiteY10" fmla="*/ 108585 h 181451"/>
                              <a:gd name="connsiteX11" fmla="*/ 48621 w 161015"/>
                              <a:gd name="connsiteY11" fmla="*/ 84772 h 181451"/>
                              <a:gd name="connsiteX12" fmla="*/ 69576 w 161015"/>
                              <a:gd name="connsiteY12" fmla="*/ 75247 h 181451"/>
                              <a:gd name="connsiteX13" fmla="*/ 81958 w 161015"/>
                              <a:gd name="connsiteY13" fmla="*/ 56197 h 181451"/>
                              <a:gd name="connsiteX14" fmla="*/ 81006 w 161015"/>
                              <a:gd name="connsiteY14" fmla="*/ 22860 h 181451"/>
                              <a:gd name="connsiteX15" fmla="*/ 64813 w 161015"/>
                              <a:gd name="connsiteY15" fmla="*/ 8572 h 181451"/>
                              <a:gd name="connsiteX16" fmla="*/ 39096 w 161015"/>
                              <a:gd name="connsiteY16" fmla="*/ 17145 h 181451"/>
                              <a:gd name="connsiteX17" fmla="*/ 36238 w 161015"/>
                              <a:gd name="connsiteY17" fmla="*/ 26670 h 181451"/>
                              <a:gd name="connsiteX18" fmla="*/ 41001 w 161015"/>
                              <a:gd name="connsiteY18" fmla="*/ 30480 h 181451"/>
                              <a:gd name="connsiteX19" fmla="*/ 59098 w 161015"/>
                              <a:gd name="connsiteY19" fmla="*/ 46672 h 181451"/>
                              <a:gd name="connsiteX20" fmla="*/ 26713 w 161015"/>
                              <a:gd name="connsiteY20" fmla="*/ 71438 h 181451"/>
                              <a:gd name="connsiteX21" fmla="*/ 10521 w 161015"/>
                              <a:gd name="connsiteY21" fmla="*/ 51435 h 181451"/>
                              <a:gd name="connsiteX22" fmla="*/ 19093 w 161015"/>
                              <a:gd name="connsiteY22" fmla="*/ 20003 h 181451"/>
                              <a:gd name="connsiteX23" fmla="*/ 55288 w 161015"/>
                              <a:gd name="connsiteY23" fmla="*/ 953 h 181451"/>
                              <a:gd name="connsiteX24" fmla="*/ 97198 w 161015"/>
                              <a:gd name="connsiteY24" fmla="*/ 3810 h 181451"/>
                              <a:gd name="connsiteX25" fmla="*/ 126726 w 161015"/>
                              <a:gd name="connsiteY25" fmla="*/ 26670 h 181451"/>
                              <a:gd name="connsiteX26" fmla="*/ 132441 w 161015"/>
                              <a:gd name="connsiteY26" fmla="*/ 55245 h 181451"/>
                              <a:gd name="connsiteX27" fmla="*/ 131488 w 161015"/>
                              <a:gd name="connsiteY27" fmla="*/ 63818 h 181451"/>
                              <a:gd name="connsiteX28" fmla="*/ 130536 w 161015"/>
                              <a:gd name="connsiteY28" fmla="*/ 81915 h 181451"/>
                              <a:gd name="connsiteX29" fmla="*/ 131488 w 161015"/>
                              <a:gd name="connsiteY29" fmla="*/ 93345 h 181451"/>
                              <a:gd name="connsiteX30" fmla="*/ 131488 w 161015"/>
                              <a:gd name="connsiteY30" fmla="*/ 140018 h 181451"/>
                              <a:gd name="connsiteX31" fmla="*/ 132441 w 161015"/>
                              <a:gd name="connsiteY31" fmla="*/ 152400 h 181451"/>
                              <a:gd name="connsiteX32" fmla="*/ 134346 w 161015"/>
                              <a:gd name="connsiteY32" fmla="*/ 157163 h 181451"/>
                              <a:gd name="connsiteX33" fmla="*/ 144823 w 161015"/>
                              <a:gd name="connsiteY33" fmla="*/ 158115 h 181451"/>
                              <a:gd name="connsiteX34" fmla="*/ 151491 w 161015"/>
                              <a:gd name="connsiteY34" fmla="*/ 139065 h 181451"/>
                              <a:gd name="connsiteX35" fmla="*/ 152443 w 161015"/>
                              <a:gd name="connsiteY35" fmla="*/ 121920 h 181451"/>
                              <a:gd name="connsiteX36" fmla="*/ 158158 w 161015"/>
                              <a:gd name="connsiteY36" fmla="*/ 116205 h 181451"/>
                              <a:gd name="connsiteX37" fmla="*/ 161016 w 161015"/>
                              <a:gd name="connsiteY37" fmla="*/ 119063 h 181451"/>
                              <a:gd name="connsiteX38" fmla="*/ 10521 w 161015"/>
                              <a:gd name="connsiteY38" fmla="*/ 145732 h 181451"/>
                              <a:gd name="connsiteX39" fmla="*/ 7663 w 161015"/>
                              <a:gd name="connsiteY39" fmla="*/ 146685 h 181451"/>
                              <a:gd name="connsiteX40" fmla="*/ 8616 w 161015"/>
                              <a:gd name="connsiteY40" fmla="*/ 148590 h 181451"/>
                              <a:gd name="connsiteX41" fmla="*/ 10521 w 161015"/>
                              <a:gd name="connsiteY41" fmla="*/ 145732 h 181451"/>
                              <a:gd name="connsiteX42" fmla="*/ 10521 w 161015"/>
                              <a:gd name="connsiteY42" fmla="*/ 145732 h 181451"/>
                              <a:gd name="connsiteX43" fmla="*/ 26713 w 161015"/>
                              <a:gd name="connsiteY43" fmla="*/ 144780 h 181451"/>
                              <a:gd name="connsiteX44" fmla="*/ 24808 w 161015"/>
                              <a:gd name="connsiteY44" fmla="*/ 140970 h 181451"/>
                              <a:gd name="connsiteX45" fmla="*/ 28618 w 161015"/>
                              <a:gd name="connsiteY45" fmla="*/ 140018 h 181451"/>
                              <a:gd name="connsiteX46" fmla="*/ 28618 w 161015"/>
                              <a:gd name="connsiteY46" fmla="*/ 139065 h 181451"/>
                              <a:gd name="connsiteX47" fmla="*/ 26713 w 161015"/>
                              <a:gd name="connsiteY47" fmla="*/ 134303 h 181451"/>
                              <a:gd name="connsiteX48" fmla="*/ 31476 w 161015"/>
                              <a:gd name="connsiteY48" fmla="*/ 135255 h 181451"/>
                              <a:gd name="connsiteX49" fmla="*/ 31476 w 161015"/>
                              <a:gd name="connsiteY49" fmla="*/ 138113 h 181451"/>
                              <a:gd name="connsiteX50" fmla="*/ 34333 w 161015"/>
                              <a:gd name="connsiteY50" fmla="*/ 137160 h 181451"/>
                              <a:gd name="connsiteX51" fmla="*/ 36238 w 161015"/>
                              <a:gd name="connsiteY51" fmla="*/ 135255 h 181451"/>
                              <a:gd name="connsiteX52" fmla="*/ 34333 w 161015"/>
                              <a:gd name="connsiteY52" fmla="*/ 134303 h 181451"/>
                              <a:gd name="connsiteX53" fmla="*/ 33381 w 161015"/>
                              <a:gd name="connsiteY53" fmla="*/ 132397 h 181451"/>
                              <a:gd name="connsiteX54" fmla="*/ 29571 w 161015"/>
                              <a:gd name="connsiteY54" fmla="*/ 131445 h 181451"/>
                              <a:gd name="connsiteX55" fmla="*/ 25761 w 161015"/>
                              <a:gd name="connsiteY55" fmla="*/ 127635 h 181451"/>
                              <a:gd name="connsiteX56" fmla="*/ 32428 w 161015"/>
                              <a:gd name="connsiteY56" fmla="*/ 128588 h 181451"/>
                              <a:gd name="connsiteX57" fmla="*/ 38143 w 161015"/>
                              <a:gd name="connsiteY57" fmla="*/ 124778 h 181451"/>
                              <a:gd name="connsiteX58" fmla="*/ 39096 w 161015"/>
                              <a:gd name="connsiteY58" fmla="*/ 124778 h 181451"/>
                              <a:gd name="connsiteX59" fmla="*/ 40048 w 161015"/>
                              <a:gd name="connsiteY59" fmla="*/ 123825 h 181451"/>
                              <a:gd name="connsiteX60" fmla="*/ 39096 w 161015"/>
                              <a:gd name="connsiteY60" fmla="*/ 119063 h 181451"/>
                              <a:gd name="connsiteX61" fmla="*/ 37191 w 161015"/>
                              <a:gd name="connsiteY61" fmla="*/ 117157 h 181451"/>
                              <a:gd name="connsiteX62" fmla="*/ 36238 w 161015"/>
                              <a:gd name="connsiteY62" fmla="*/ 119063 h 181451"/>
                              <a:gd name="connsiteX63" fmla="*/ 35286 w 161015"/>
                              <a:gd name="connsiteY63" fmla="*/ 120015 h 181451"/>
                              <a:gd name="connsiteX64" fmla="*/ 33381 w 161015"/>
                              <a:gd name="connsiteY64" fmla="*/ 123825 h 181451"/>
                              <a:gd name="connsiteX65" fmla="*/ 32428 w 161015"/>
                              <a:gd name="connsiteY65" fmla="*/ 125730 h 181451"/>
                              <a:gd name="connsiteX66" fmla="*/ 27666 w 161015"/>
                              <a:gd name="connsiteY66" fmla="*/ 127635 h 181451"/>
                              <a:gd name="connsiteX67" fmla="*/ 23856 w 161015"/>
                              <a:gd name="connsiteY67" fmla="*/ 125730 h 181451"/>
                              <a:gd name="connsiteX68" fmla="*/ 24808 w 161015"/>
                              <a:gd name="connsiteY68" fmla="*/ 128588 h 181451"/>
                              <a:gd name="connsiteX69" fmla="*/ 24808 w 161015"/>
                              <a:gd name="connsiteY69" fmla="*/ 128588 h 181451"/>
                              <a:gd name="connsiteX70" fmla="*/ 21951 w 161015"/>
                              <a:gd name="connsiteY70" fmla="*/ 130493 h 181451"/>
                              <a:gd name="connsiteX71" fmla="*/ 18141 w 161015"/>
                              <a:gd name="connsiteY71" fmla="*/ 129540 h 181451"/>
                              <a:gd name="connsiteX72" fmla="*/ 19093 w 161015"/>
                              <a:gd name="connsiteY72" fmla="*/ 123825 h 181451"/>
                              <a:gd name="connsiteX73" fmla="*/ 15283 w 161015"/>
                              <a:gd name="connsiteY73" fmla="*/ 123825 h 181451"/>
                              <a:gd name="connsiteX74" fmla="*/ 12426 w 161015"/>
                              <a:gd name="connsiteY74" fmla="*/ 124778 h 181451"/>
                              <a:gd name="connsiteX75" fmla="*/ 15283 w 161015"/>
                              <a:gd name="connsiteY75" fmla="*/ 126682 h 181451"/>
                              <a:gd name="connsiteX76" fmla="*/ 16236 w 161015"/>
                              <a:gd name="connsiteY76" fmla="*/ 128588 h 181451"/>
                              <a:gd name="connsiteX77" fmla="*/ 15283 w 161015"/>
                              <a:gd name="connsiteY77" fmla="*/ 131445 h 181451"/>
                              <a:gd name="connsiteX78" fmla="*/ 18141 w 161015"/>
                              <a:gd name="connsiteY78" fmla="*/ 131445 h 181451"/>
                              <a:gd name="connsiteX79" fmla="*/ 19093 w 161015"/>
                              <a:gd name="connsiteY79" fmla="*/ 136207 h 181451"/>
                              <a:gd name="connsiteX80" fmla="*/ 21951 w 161015"/>
                              <a:gd name="connsiteY80" fmla="*/ 134303 h 181451"/>
                              <a:gd name="connsiteX81" fmla="*/ 20998 w 161015"/>
                              <a:gd name="connsiteY81" fmla="*/ 140970 h 181451"/>
                              <a:gd name="connsiteX82" fmla="*/ 22903 w 161015"/>
                              <a:gd name="connsiteY82" fmla="*/ 146685 h 181451"/>
                              <a:gd name="connsiteX83" fmla="*/ 20046 w 161015"/>
                              <a:gd name="connsiteY83" fmla="*/ 143828 h 181451"/>
                              <a:gd name="connsiteX84" fmla="*/ 16236 w 161015"/>
                              <a:gd name="connsiteY84" fmla="*/ 140970 h 181451"/>
                              <a:gd name="connsiteX85" fmla="*/ 18141 w 161015"/>
                              <a:gd name="connsiteY85" fmla="*/ 137160 h 181451"/>
                              <a:gd name="connsiteX86" fmla="*/ 19093 w 161015"/>
                              <a:gd name="connsiteY86" fmla="*/ 136207 h 181451"/>
                              <a:gd name="connsiteX87" fmla="*/ 15283 w 161015"/>
                              <a:gd name="connsiteY87" fmla="*/ 136207 h 181451"/>
                              <a:gd name="connsiteX88" fmla="*/ 16236 w 161015"/>
                              <a:gd name="connsiteY88" fmla="*/ 140970 h 181451"/>
                              <a:gd name="connsiteX89" fmla="*/ 17188 w 161015"/>
                              <a:gd name="connsiteY89" fmla="*/ 146685 h 181451"/>
                              <a:gd name="connsiteX90" fmla="*/ 22903 w 161015"/>
                              <a:gd name="connsiteY90" fmla="*/ 146685 h 181451"/>
                              <a:gd name="connsiteX91" fmla="*/ 26713 w 161015"/>
                              <a:gd name="connsiteY91" fmla="*/ 149543 h 181451"/>
                              <a:gd name="connsiteX92" fmla="*/ 30523 w 161015"/>
                              <a:gd name="connsiteY92" fmla="*/ 148590 h 181451"/>
                              <a:gd name="connsiteX93" fmla="*/ 26713 w 161015"/>
                              <a:gd name="connsiteY93" fmla="*/ 144780 h 181451"/>
                              <a:gd name="connsiteX94" fmla="*/ 18141 w 161015"/>
                              <a:gd name="connsiteY94" fmla="*/ 152400 h 181451"/>
                              <a:gd name="connsiteX95" fmla="*/ 15283 w 161015"/>
                              <a:gd name="connsiteY95" fmla="*/ 149543 h 181451"/>
                              <a:gd name="connsiteX96" fmla="*/ 14331 w 161015"/>
                              <a:gd name="connsiteY96" fmla="*/ 154305 h 181451"/>
                              <a:gd name="connsiteX97" fmla="*/ 15283 w 161015"/>
                              <a:gd name="connsiteY97" fmla="*/ 155257 h 181451"/>
                              <a:gd name="connsiteX98" fmla="*/ 18141 w 161015"/>
                              <a:gd name="connsiteY98" fmla="*/ 152400 h 181451"/>
                              <a:gd name="connsiteX99" fmla="*/ 19093 w 161015"/>
                              <a:gd name="connsiteY99" fmla="*/ 118110 h 181451"/>
                              <a:gd name="connsiteX100" fmla="*/ 19093 w 161015"/>
                              <a:gd name="connsiteY100" fmla="*/ 119063 h 181451"/>
                              <a:gd name="connsiteX101" fmla="*/ 19093 w 161015"/>
                              <a:gd name="connsiteY101" fmla="*/ 120968 h 181451"/>
                              <a:gd name="connsiteX102" fmla="*/ 21951 w 161015"/>
                              <a:gd name="connsiteY102" fmla="*/ 119063 h 181451"/>
                              <a:gd name="connsiteX103" fmla="*/ 22903 w 161015"/>
                              <a:gd name="connsiteY103" fmla="*/ 116205 h 181451"/>
                              <a:gd name="connsiteX104" fmla="*/ 19093 w 161015"/>
                              <a:gd name="connsiteY104" fmla="*/ 112395 h 181451"/>
                              <a:gd name="connsiteX105" fmla="*/ 19093 w 161015"/>
                              <a:gd name="connsiteY105" fmla="*/ 118110 h 181451"/>
                              <a:gd name="connsiteX106" fmla="*/ 24808 w 161015"/>
                              <a:gd name="connsiteY106" fmla="*/ 155257 h 181451"/>
                              <a:gd name="connsiteX107" fmla="*/ 24808 w 161015"/>
                              <a:gd name="connsiteY107" fmla="*/ 155257 h 181451"/>
                              <a:gd name="connsiteX108" fmla="*/ 24808 w 161015"/>
                              <a:gd name="connsiteY108" fmla="*/ 155257 h 181451"/>
                              <a:gd name="connsiteX109" fmla="*/ 22903 w 161015"/>
                              <a:gd name="connsiteY109" fmla="*/ 152400 h 181451"/>
                              <a:gd name="connsiteX110" fmla="*/ 19093 w 161015"/>
                              <a:gd name="connsiteY110" fmla="*/ 154305 h 181451"/>
                              <a:gd name="connsiteX111" fmla="*/ 20046 w 161015"/>
                              <a:gd name="connsiteY111" fmla="*/ 158115 h 181451"/>
                              <a:gd name="connsiteX112" fmla="*/ 23856 w 161015"/>
                              <a:gd name="connsiteY112" fmla="*/ 159068 h 181451"/>
                              <a:gd name="connsiteX113" fmla="*/ 23856 w 161015"/>
                              <a:gd name="connsiteY113" fmla="*/ 159068 h 181451"/>
                              <a:gd name="connsiteX114" fmla="*/ 23856 w 161015"/>
                              <a:gd name="connsiteY114" fmla="*/ 158115 h 181451"/>
                              <a:gd name="connsiteX115" fmla="*/ 24808 w 161015"/>
                              <a:gd name="connsiteY115" fmla="*/ 155257 h 181451"/>
                              <a:gd name="connsiteX116" fmla="*/ 21951 w 161015"/>
                              <a:gd name="connsiteY116" fmla="*/ 40005 h 181451"/>
                              <a:gd name="connsiteX117" fmla="*/ 21951 w 161015"/>
                              <a:gd name="connsiteY117" fmla="*/ 40005 h 181451"/>
                              <a:gd name="connsiteX118" fmla="*/ 20046 w 161015"/>
                              <a:gd name="connsiteY118" fmla="*/ 40957 h 181451"/>
                              <a:gd name="connsiteX119" fmla="*/ 20998 w 161015"/>
                              <a:gd name="connsiteY119" fmla="*/ 41910 h 181451"/>
                              <a:gd name="connsiteX120" fmla="*/ 21951 w 161015"/>
                              <a:gd name="connsiteY120" fmla="*/ 40005 h 181451"/>
                              <a:gd name="connsiteX121" fmla="*/ 24808 w 161015"/>
                              <a:gd name="connsiteY121" fmla="*/ 120015 h 181451"/>
                              <a:gd name="connsiteX122" fmla="*/ 20998 w 161015"/>
                              <a:gd name="connsiteY122" fmla="*/ 122872 h 181451"/>
                              <a:gd name="connsiteX123" fmla="*/ 23856 w 161015"/>
                              <a:gd name="connsiteY123" fmla="*/ 123825 h 181451"/>
                              <a:gd name="connsiteX124" fmla="*/ 26713 w 161015"/>
                              <a:gd name="connsiteY124" fmla="*/ 120968 h 181451"/>
                              <a:gd name="connsiteX125" fmla="*/ 24808 w 161015"/>
                              <a:gd name="connsiteY125" fmla="*/ 120015 h 181451"/>
                              <a:gd name="connsiteX126" fmla="*/ 20998 w 161015"/>
                              <a:gd name="connsiteY126" fmla="*/ 112395 h 181451"/>
                              <a:gd name="connsiteX127" fmla="*/ 20998 w 161015"/>
                              <a:gd name="connsiteY127" fmla="*/ 112395 h 181451"/>
                              <a:gd name="connsiteX128" fmla="*/ 20998 w 161015"/>
                              <a:gd name="connsiteY128" fmla="*/ 112395 h 181451"/>
                              <a:gd name="connsiteX129" fmla="*/ 20998 w 161015"/>
                              <a:gd name="connsiteY129" fmla="*/ 112395 h 181451"/>
                              <a:gd name="connsiteX130" fmla="*/ 20998 w 161015"/>
                              <a:gd name="connsiteY130" fmla="*/ 112395 h 181451"/>
                              <a:gd name="connsiteX131" fmla="*/ 24808 w 161015"/>
                              <a:gd name="connsiteY131" fmla="*/ 138113 h 181451"/>
                              <a:gd name="connsiteX132" fmla="*/ 24808 w 161015"/>
                              <a:gd name="connsiteY132" fmla="*/ 138113 h 181451"/>
                              <a:gd name="connsiteX133" fmla="*/ 21951 w 161015"/>
                              <a:gd name="connsiteY133" fmla="*/ 138113 h 181451"/>
                              <a:gd name="connsiteX134" fmla="*/ 22903 w 161015"/>
                              <a:gd name="connsiteY134" fmla="*/ 137160 h 181451"/>
                              <a:gd name="connsiteX135" fmla="*/ 24808 w 161015"/>
                              <a:gd name="connsiteY135" fmla="*/ 138113 h 181451"/>
                              <a:gd name="connsiteX136" fmla="*/ 21951 w 161015"/>
                              <a:gd name="connsiteY136" fmla="*/ 128588 h 181451"/>
                              <a:gd name="connsiteX137" fmla="*/ 21951 w 161015"/>
                              <a:gd name="connsiteY137" fmla="*/ 128588 h 181451"/>
                              <a:gd name="connsiteX138" fmla="*/ 26713 w 161015"/>
                              <a:gd name="connsiteY138" fmla="*/ 131445 h 181451"/>
                              <a:gd name="connsiteX139" fmla="*/ 21951 w 161015"/>
                              <a:gd name="connsiteY139" fmla="*/ 128588 h 181451"/>
                              <a:gd name="connsiteX140" fmla="*/ 24808 w 161015"/>
                              <a:gd name="connsiteY140" fmla="*/ 161925 h 181451"/>
                              <a:gd name="connsiteX141" fmla="*/ 23856 w 161015"/>
                              <a:gd name="connsiteY141" fmla="*/ 161925 h 181451"/>
                              <a:gd name="connsiteX142" fmla="*/ 22903 w 161015"/>
                              <a:gd name="connsiteY142" fmla="*/ 162878 h 181451"/>
                              <a:gd name="connsiteX143" fmla="*/ 23856 w 161015"/>
                              <a:gd name="connsiteY143" fmla="*/ 163830 h 181451"/>
                              <a:gd name="connsiteX144" fmla="*/ 24808 w 161015"/>
                              <a:gd name="connsiteY144" fmla="*/ 161925 h 181451"/>
                              <a:gd name="connsiteX145" fmla="*/ 23856 w 161015"/>
                              <a:gd name="connsiteY145" fmla="*/ 33338 h 181451"/>
                              <a:gd name="connsiteX146" fmla="*/ 22903 w 161015"/>
                              <a:gd name="connsiteY146" fmla="*/ 32385 h 181451"/>
                              <a:gd name="connsiteX147" fmla="*/ 21951 w 161015"/>
                              <a:gd name="connsiteY147" fmla="*/ 33338 h 181451"/>
                              <a:gd name="connsiteX148" fmla="*/ 23856 w 161015"/>
                              <a:gd name="connsiteY148" fmla="*/ 33338 h 181451"/>
                              <a:gd name="connsiteX149" fmla="*/ 23856 w 161015"/>
                              <a:gd name="connsiteY149" fmla="*/ 33338 h 181451"/>
                              <a:gd name="connsiteX150" fmla="*/ 24808 w 161015"/>
                              <a:gd name="connsiteY150" fmla="*/ 155257 h 181451"/>
                              <a:gd name="connsiteX151" fmla="*/ 24808 w 161015"/>
                              <a:gd name="connsiteY151" fmla="*/ 158115 h 181451"/>
                              <a:gd name="connsiteX152" fmla="*/ 24808 w 161015"/>
                              <a:gd name="connsiteY152" fmla="*/ 158115 h 181451"/>
                              <a:gd name="connsiteX153" fmla="*/ 24808 w 161015"/>
                              <a:gd name="connsiteY153" fmla="*/ 155257 h 181451"/>
                              <a:gd name="connsiteX154" fmla="*/ 24808 w 161015"/>
                              <a:gd name="connsiteY154" fmla="*/ 155257 h 181451"/>
                              <a:gd name="connsiteX155" fmla="*/ 23856 w 161015"/>
                              <a:gd name="connsiteY155" fmla="*/ 108585 h 181451"/>
                              <a:gd name="connsiteX156" fmla="*/ 25761 w 161015"/>
                              <a:gd name="connsiteY156" fmla="*/ 110490 h 181451"/>
                              <a:gd name="connsiteX157" fmla="*/ 26713 w 161015"/>
                              <a:gd name="connsiteY157" fmla="*/ 107632 h 181451"/>
                              <a:gd name="connsiteX158" fmla="*/ 26713 w 161015"/>
                              <a:gd name="connsiteY158" fmla="*/ 105728 h 181451"/>
                              <a:gd name="connsiteX159" fmla="*/ 23856 w 161015"/>
                              <a:gd name="connsiteY159" fmla="*/ 108585 h 181451"/>
                              <a:gd name="connsiteX160" fmla="*/ 25761 w 161015"/>
                              <a:gd name="connsiteY160" fmla="*/ 98107 h 181451"/>
                              <a:gd name="connsiteX161" fmla="*/ 25761 w 161015"/>
                              <a:gd name="connsiteY161" fmla="*/ 98107 h 181451"/>
                              <a:gd name="connsiteX162" fmla="*/ 25761 w 161015"/>
                              <a:gd name="connsiteY162" fmla="*/ 98107 h 181451"/>
                              <a:gd name="connsiteX163" fmla="*/ 25761 w 161015"/>
                              <a:gd name="connsiteY163" fmla="*/ 98107 h 181451"/>
                              <a:gd name="connsiteX164" fmla="*/ 25761 w 161015"/>
                              <a:gd name="connsiteY164" fmla="*/ 98107 h 181451"/>
                              <a:gd name="connsiteX165" fmla="*/ 30523 w 161015"/>
                              <a:gd name="connsiteY165" fmla="*/ 52388 h 181451"/>
                              <a:gd name="connsiteX166" fmla="*/ 28618 w 161015"/>
                              <a:gd name="connsiteY166" fmla="*/ 51435 h 181451"/>
                              <a:gd name="connsiteX167" fmla="*/ 29571 w 161015"/>
                              <a:gd name="connsiteY167" fmla="*/ 49530 h 181451"/>
                              <a:gd name="connsiteX168" fmla="*/ 29571 w 161015"/>
                              <a:gd name="connsiteY168" fmla="*/ 48578 h 181451"/>
                              <a:gd name="connsiteX169" fmla="*/ 28618 w 161015"/>
                              <a:gd name="connsiteY169" fmla="*/ 49530 h 181451"/>
                              <a:gd name="connsiteX170" fmla="*/ 27666 w 161015"/>
                              <a:gd name="connsiteY170" fmla="*/ 51435 h 181451"/>
                              <a:gd name="connsiteX171" fmla="*/ 29571 w 161015"/>
                              <a:gd name="connsiteY171" fmla="*/ 54293 h 181451"/>
                              <a:gd name="connsiteX172" fmla="*/ 30523 w 161015"/>
                              <a:gd name="connsiteY172" fmla="*/ 52388 h 181451"/>
                              <a:gd name="connsiteX173" fmla="*/ 27666 w 161015"/>
                              <a:gd name="connsiteY173" fmla="*/ 114300 h 181451"/>
                              <a:gd name="connsiteX174" fmla="*/ 28618 w 161015"/>
                              <a:gd name="connsiteY174" fmla="*/ 115253 h 181451"/>
                              <a:gd name="connsiteX175" fmla="*/ 29571 w 161015"/>
                              <a:gd name="connsiteY175" fmla="*/ 114300 h 181451"/>
                              <a:gd name="connsiteX176" fmla="*/ 27666 w 161015"/>
                              <a:gd name="connsiteY176" fmla="*/ 114300 h 181451"/>
                              <a:gd name="connsiteX177" fmla="*/ 27666 w 161015"/>
                              <a:gd name="connsiteY177" fmla="*/ 114300 h 181451"/>
                              <a:gd name="connsiteX178" fmla="*/ 34333 w 161015"/>
                              <a:gd name="connsiteY178" fmla="*/ 43815 h 181451"/>
                              <a:gd name="connsiteX179" fmla="*/ 32428 w 161015"/>
                              <a:gd name="connsiteY179" fmla="*/ 41910 h 181451"/>
                              <a:gd name="connsiteX180" fmla="*/ 29571 w 161015"/>
                              <a:gd name="connsiteY180" fmla="*/ 40957 h 181451"/>
                              <a:gd name="connsiteX181" fmla="*/ 28618 w 161015"/>
                              <a:gd name="connsiteY181" fmla="*/ 38100 h 181451"/>
                              <a:gd name="connsiteX182" fmla="*/ 27666 w 161015"/>
                              <a:gd name="connsiteY182" fmla="*/ 40957 h 181451"/>
                              <a:gd name="connsiteX183" fmla="*/ 30523 w 161015"/>
                              <a:gd name="connsiteY183" fmla="*/ 43815 h 181451"/>
                              <a:gd name="connsiteX184" fmla="*/ 31476 w 161015"/>
                              <a:gd name="connsiteY184" fmla="*/ 43815 h 181451"/>
                              <a:gd name="connsiteX185" fmla="*/ 34333 w 161015"/>
                              <a:gd name="connsiteY185" fmla="*/ 43815 h 181451"/>
                              <a:gd name="connsiteX186" fmla="*/ 42906 w 161015"/>
                              <a:gd name="connsiteY186" fmla="*/ 148590 h 181451"/>
                              <a:gd name="connsiteX187" fmla="*/ 41001 w 161015"/>
                              <a:gd name="connsiteY187" fmla="*/ 150495 h 181451"/>
                              <a:gd name="connsiteX188" fmla="*/ 39096 w 161015"/>
                              <a:gd name="connsiteY188" fmla="*/ 153353 h 181451"/>
                              <a:gd name="connsiteX189" fmla="*/ 35286 w 161015"/>
                              <a:gd name="connsiteY189" fmla="*/ 156210 h 181451"/>
                              <a:gd name="connsiteX190" fmla="*/ 31476 w 161015"/>
                              <a:gd name="connsiteY190" fmla="*/ 156210 h 181451"/>
                              <a:gd name="connsiteX191" fmla="*/ 30523 w 161015"/>
                              <a:gd name="connsiteY191" fmla="*/ 154305 h 181451"/>
                              <a:gd name="connsiteX192" fmla="*/ 31476 w 161015"/>
                              <a:gd name="connsiteY192" fmla="*/ 150495 h 181451"/>
                              <a:gd name="connsiteX193" fmla="*/ 29571 w 161015"/>
                              <a:gd name="connsiteY193" fmla="*/ 149543 h 181451"/>
                              <a:gd name="connsiteX194" fmla="*/ 28618 w 161015"/>
                              <a:gd name="connsiteY194" fmla="*/ 151447 h 181451"/>
                              <a:gd name="connsiteX195" fmla="*/ 28618 w 161015"/>
                              <a:gd name="connsiteY195" fmla="*/ 161925 h 181451"/>
                              <a:gd name="connsiteX196" fmla="*/ 28618 w 161015"/>
                              <a:gd name="connsiteY196" fmla="*/ 163830 h 181451"/>
                              <a:gd name="connsiteX197" fmla="*/ 29571 w 161015"/>
                              <a:gd name="connsiteY197" fmla="*/ 162878 h 181451"/>
                              <a:gd name="connsiteX198" fmla="*/ 31476 w 161015"/>
                              <a:gd name="connsiteY198" fmla="*/ 160020 h 181451"/>
                              <a:gd name="connsiteX199" fmla="*/ 35286 w 161015"/>
                              <a:gd name="connsiteY199" fmla="*/ 156210 h 181451"/>
                              <a:gd name="connsiteX200" fmla="*/ 36238 w 161015"/>
                              <a:gd name="connsiteY200" fmla="*/ 156210 h 181451"/>
                              <a:gd name="connsiteX201" fmla="*/ 38143 w 161015"/>
                              <a:gd name="connsiteY201" fmla="*/ 159068 h 181451"/>
                              <a:gd name="connsiteX202" fmla="*/ 40048 w 161015"/>
                              <a:gd name="connsiteY202" fmla="*/ 160972 h 181451"/>
                              <a:gd name="connsiteX203" fmla="*/ 41001 w 161015"/>
                              <a:gd name="connsiteY203" fmla="*/ 162878 h 181451"/>
                              <a:gd name="connsiteX204" fmla="*/ 41953 w 161015"/>
                              <a:gd name="connsiteY204" fmla="*/ 160972 h 181451"/>
                              <a:gd name="connsiteX205" fmla="*/ 39096 w 161015"/>
                              <a:gd name="connsiteY205" fmla="*/ 157163 h 181451"/>
                              <a:gd name="connsiteX206" fmla="*/ 36238 w 161015"/>
                              <a:gd name="connsiteY206" fmla="*/ 156210 h 181451"/>
                              <a:gd name="connsiteX207" fmla="*/ 38143 w 161015"/>
                              <a:gd name="connsiteY207" fmla="*/ 155257 h 181451"/>
                              <a:gd name="connsiteX208" fmla="*/ 43858 w 161015"/>
                              <a:gd name="connsiteY208" fmla="*/ 150495 h 181451"/>
                              <a:gd name="connsiteX209" fmla="*/ 42906 w 161015"/>
                              <a:gd name="connsiteY209" fmla="*/ 148590 h 181451"/>
                              <a:gd name="connsiteX210" fmla="*/ 28618 w 161015"/>
                              <a:gd name="connsiteY210" fmla="*/ 118110 h 181451"/>
                              <a:gd name="connsiteX211" fmla="*/ 28618 w 161015"/>
                              <a:gd name="connsiteY211" fmla="*/ 118110 h 181451"/>
                              <a:gd name="connsiteX212" fmla="*/ 29571 w 161015"/>
                              <a:gd name="connsiteY212" fmla="*/ 118110 h 181451"/>
                              <a:gd name="connsiteX213" fmla="*/ 28618 w 161015"/>
                              <a:gd name="connsiteY213" fmla="*/ 118110 h 181451"/>
                              <a:gd name="connsiteX214" fmla="*/ 28618 w 161015"/>
                              <a:gd name="connsiteY214" fmla="*/ 118110 h 181451"/>
                              <a:gd name="connsiteX215" fmla="*/ 30523 w 161015"/>
                              <a:gd name="connsiteY215" fmla="*/ 141922 h 181451"/>
                              <a:gd name="connsiteX216" fmla="*/ 32428 w 161015"/>
                              <a:gd name="connsiteY216" fmla="*/ 143828 h 181451"/>
                              <a:gd name="connsiteX217" fmla="*/ 33381 w 161015"/>
                              <a:gd name="connsiteY217" fmla="*/ 141922 h 181451"/>
                              <a:gd name="connsiteX218" fmla="*/ 32428 w 161015"/>
                              <a:gd name="connsiteY218" fmla="*/ 140970 h 181451"/>
                              <a:gd name="connsiteX219" fmla="*/ 30523 w 161015"/>
                              <a:gd name="connsiteY219" fmla="*/ 141922 h 181451"/>
                              <a:gd name="connsiteX220" fmla="*/ 33381 w 161015"/>
                              <a:gd name="connsiteY220" fmla="*/ 134303 h 181451"/>
                              <a:gd name="connsiteX221" fmla="*/ 33381 w 161015"/>
                              <a:gd name="connsiteY221" fmla="*/ 137160 h 181451"/>
                              <a:gd name="connsiteX222" fmla="*/ 30523 w 161015"/>
                              <a:gd name="connsiteY222" fmla="*/ 136207 h 181451"/>
                              <a:gd name="connsiteX223" fmla="*/ 33381 w 161015"/>
                              <a:gd name="connsiteY223" fmla="*/ 134303 h 181451"/>
                              <a:gd name="connsiteX224" fmla="*/ 33381 w 161015"/>
                              <a:gd name="connsiteY224" fmla="*/ 113347 h 181451"/>
                              <a:gd name="connsiteX225" fmla="*/ 34333 w 161015"/>
                              <a:gd name="connsiteY225" fmla="*/ 113347 h 181451"/>
                              <a:gd name="connsiteX226" fmla="*/ 35286 w 161015"/>
                              <a:gd name="connsiteY226" fmla="*/ 112395 h 181451"/>
                              <a:gd name="connsiteX227" fmla="*/ 34333 w 161015"/>
                              <a:gd name="connsiteY227" fmla="*/ 111443 h 181451"/>
                              <a:gd name="connsiteX228" fmla="*/ 32428 w 161015"/>
                              <a:gd name="connsiteY228" fmla="*/ 111443 h 181451"/>
                              <a:gd name="connsiteX229" fmla="*/ 30523 w 161015"/>
                              <a:gd name="connsiteY229" fmla="*/ 110490 h 181451"/>
                              <a:gd name="connsiteX230" fmla="*/ 33381 w 161015"/>
                              <a:gd name="connsiteY230" fmla="*/ 113347 h 181451"/>
                              <a:gd name="connsiteX231" fmla="*/ 32428 w 161015"/>
                              <a:gd name="connsiteY231" fmla="*/ 57150 h 181451"/>
                              <a:gd name="connsiteX232" fmla="*/ 32428 w 161015"/>
                              <a:gd name="connsiteY232" fmla="*/ 57150 h 181451"/>
                              <a:gd name="connsiteX233" fmla="*/ 32428 w 161015"/>
                              <a:gd name="connsiteY233" fmla="*/ 57150 h 181451"/>
                              <a:gd name="connsiteX234" fmla="*/ 32428 w 161015"/>
                              <a:gd name="connsiteY234" fmla="*/ 57150 h 181451"/>
                              <a:gd name="connsiteX235" fmla="*/ 32428 w 161015"/>
                              <a:gd name="connsiteY235" fmla="*/ 57150 h 181451"/>
                              <a:gd name="connsiteX236" fmla="*/ 33381 w 161015"/>
                              <a:gd name="connsiteY236" fmla="*/ 150495 h 181451"/>
                              <a:gd name="connsiteX237" fmla="*/ 36238 w 161015"/>
                              <a:gd name="connsiteY237" fmla="*/ 149543 h 181451"/>
                              <a:gd name="connsiteX238" fmla="*/ 38143 w 161015"/>
                              <a:gd name="connsiteY238" fmla="*/ 147638 h 181451"/>
                              <a:gd name="connsiteX239" fmla="*/ 37191 w 161015"/>
                              <a:gd name="connsiteY239" fmla="*/ 147638 h 181451"/>
                              <a:gd name="connsiteX240" fmla="*/ 36238 w 161015"/>
                              <a:gd name="connsiteY240" fmla="*/ 149543 h 181451"/>
                              <a:gd name="connsiteX241" fmla="*/ 34333 w 161015"/>
                              <a:gd name="connsiteY241" fmla="*/ 147638 h 181451"/>
                              <a:gd name="connsiteX242" fmla="*/ 33381 w 161015"/>
                              <a:gd name="connsiteY242" fmla="*/ 147638 h 181451"/>
                              <a:gd name="connsiteX243" fmla="*/ 33381 w 161015"/>
                              <a:gd name="connsiteY243" fmla="*/ 150495 h 181451"/>
                              <a:gd name="connsiteX244" fmla="*/ 33381 w 161015"/>
                              <a:gd name="connsiteY244" fmla="*/ 174307 h 181451"/>
                              <a:gd name="connsiteX245" fmla="*/ 33381 w 161015"/>
                              <a:gd name="connsiteY245" fmla="*/ 174307 h 181451"/>
                              <a:gd name="connsiteX246" fmla="*/ 33381 w 161015"/>
                              <a:gd name="connsiteY246" fmla="*/ 174307 h 181451"/>
                              <a:gd name="connsiteX247" fmla="*/ 33381 w 161015"/>
                              <a:gd name="connsiteY247" fmla="*/ 174307 h 181451"/>
                              <a:gd name="connsiteX248" fmla="*/ 33381 w 161015"/>
                              <a:gd name="connsiteY248" fmla="*/ 174307 h 181451"/>
                              <a:gd name="connsiteX249" fmla="*/ 34333 w 161015"/>
                              <a:gd name="connsiteY249" fmla="*/ 166688 h 181451"/>
                              <a:gd name="connsiteX250" fmla="*/ 34333 w 161015"/>
                              <a:gd name="connsiteY250" fmla="*/ 166688 h 181451"/>
                              <a:gd name="connsiteX251" fmla="*/ 34333 w 161015"/>
                              <a:gd name="connsiteY251" fmla="*/ 166688 h 181451"/>
                              <a:gd name="connsiteX252" fmla="*/ 34333 w 161015"/>
                              <a:gd name="connsiteY252" fmla="*/ 166688 h 181451"/>
                              <a:gd name="connsiteX253" fmla="*/ 34333 w 161015"/>
                              <a:gd name="connsiteY253" fmla="*/ 166688 h 181451"/>
                              <a:gd name="connsiteX254" fmla="*/ 34333 w 161015"/>
                              <a:gd name="connsiteY254" fmla="*/ 107632 h 181451"/>
                              <a:gd name="connsiteX255" fmla="*/ 34333 w 161015"/>
                              <a:gd name="connsiteY255" fmla="*/ 107632 h 181451"/>
                              <a:gd name="connsiteX256" fmla="*/ 36238 w 161015"/>
                              <a:gd name="connsiteY256" fmla="*/ 107632 h 181451"/>
                              <a:gd name="connsiteX257" fmla="*/ 34333 w 161015"/>
                              <a:gd name="connsiteY257" fmla="*/ 107632 h 181451"/>
                              <a:gd name="connsiteX258" fmla="*/ 34333 w 161015"/>
                              <a:gd name="connsiteY258" fmla="*/ 107632 h 181451"/>
                              <a:gd name="connsiteX259" fmla="*/ 35286 w 161015"/>
                              <a:gd name="connsiteY259" fmla="*/ 39053 h 181451"/>
                              <a:gd name="connsiteX260" fmla="*/ 35286 w 161015"/>
                              <a:gd name="connsiteY260" fmla="*/ 39053 h 181451"/>
                              <a:gd name="connsiteX261" fmla="*/ 35286 w 161015"/>
                              <a:gd name="connsiteY261" fmla="*/ 40957 h 181451"/>
                              <a:gd name="connsiteX262" fmla="*/ 36238 w 161015"/>
                              <a:gd name="connsiteY262" fmla="*/ 40005 h 181451"/>
                              <a:gd name="connsiteX263" fmla="*/ 35286 w 161015"/>
                              <a:gd name="connsiteY263" fmla="*/ 39053 h 181451"/>
                              <a:gd name="connsiteX264" fmla="*/ 36238 w 161015"/>
                              <a:gd name="connsiteY264" fmla="*/ 51435 h 181451"/>
                              <a:gd name="connsiteX265" fmla="*/ 35286 w 161015"/>
                              <a:gd name="connsiteY265" fmla="*/ 54293 h 181451"/>
                              <a:gd name="connsiteX266" fmla="*/ 39096 w 161015"/>
                              <a:gd name="connsiteY266" fmla="*/ 53340 h 181451"/>
                              <a:gd name="connsiteX267" fmla="*/ 40048 w 161015"/>
                              <a:gd name="connsiteY267" fmla="*/ 53340 h 181451"/>
                              <a:gd name="connsiteX268" fmla="*/ 41001 w 161015"/>
                              <a:gd name="connsiteY268" fmla="*/ 52388 h 181451"/>
                              <a:gd name="connsiteX269" fmla="*/ 41001 w 161015"/>
                              <a:gd name="connsiteY269" fmla="*/ 52388 h 181451"/>
                              <a:gd name="connsiteX270" fmla="*/ 39096 w 161015"/>
                              <a:gd name="connsiteY270" fmla="*/ 53340 h 181451"/>
                              <a:gd name="connsiteX271" fmla="*/ 39096 w 161015"/>
                              <a:gd name="connsiteY271" fmla="*/ 54293 h 181451"/>
                              <a:gd name="connsiteX272" fmla="*/ 38143 w 161015"/>
                              <a:gd name="connsiteY272" fmla="*/ 53340 h 181451"/>
                              <a:gd name="connsiteX273" fmla="*/ 36238 w 161015"/>
                              <a:gd name="connsiteY273" fmla="*/ 51435 h 181451"/>
                              <a:gd name="connsiteX274" fmla="*/ 38143 w 161015"/>
                              <a:gd name="connsiteY274" fmla="*/ 128588 h 181451"/>
                              <a:gd name="connsiteX275" fmla="*/ 35286 w 161015"/>
                              <a:gd name="connsiteY275" fmla="*/ 128588 h 181451"/>
                              <a:gd name="connsiteX276" fmla="*/ 34333 w 161015"/>
                              <a:gd name="connsiteY276" fmla="*/ 129540 h 181451"/>
                              <a:gd name="connsiteX277" fmla="*/ 37191 w 161015"/>
                              <a:gd name="connsiteY277" fmla="*/ 131445 h 181451"/>
                              <a:gd name="connsiteX278" fmla="*/ 38143 w 161015"/>
                              <a:gd name="connsiteY278" fmla="*/ 128588 h 181451"/>
                              <a:gd name="connsiteX279" fmla="*/ 40048 w 161015"/>
                              <a:gd name="connsiteY279" fmla="*/ 127635 h 181451"/>
                              <a:gd name="connsiteX280" fmla="*/ 40048 w 161015"/>
                              <a:gd name="connsiteY280" fmla="*/ 126682 h 181451"/>
                              <a:gd name="connsiteX281" fmla="*/ 38143 w 161015"/>
                              <a:gd name="connsiteY281" fmla="*/ 128588 h 181451"/>
                              <a:gd name="connsiteX282" fmla="*/ 37191 w 161015"/>
                              <a:gd name="connsiteY282" fmla="*/ 163830 h 181451"/>
                              <a:gd name="connsiteX283" fmla="*/ 36238 w 161015"/>
                              <a:gd name="connsiteY283" fmla="*/ 162878 h 181451"/>
                              <a:gd name="connsiteX284" fmla="*/ 35286 w 161015"/>
                              <a:gd name="connsiteY284" fmla="*/ 164782 h 181451"/>
                              <a:gd name="connsiteX285" fmla="*/ 37191 w 161015"/>
                              <a:gd name="connsiteY285" fmla="*/ 165735 h 181451"/>
                              <a:gd name="connsiteX286" fmla="*/ 37191 w 161015"/>
                              <a:gd name="connsiteY286" fmla="*/ 163830 h 181451"/>
                              <a:gd name="connsiteX287" fmla="*/ 37191 w 161015"/>
                              <a:gd name="connsiteY287" fmla="*/ 138113 h 181451"/>
                              <a:gd name="connsiteX288" fmla="*/ 37191 w 161015"/>
                              <a:gd name="connsiteY288" fmla="*/ 138113 h 181451"/>
                              <a:gd name="connsiteX289" fmla="*/ 38143 w 161015"/>
                              <a:gd name="connsiteY289" fmla="*/ 139065 h 181451"/>
                              <a:gd name="connsiteX290" fmla="*/ 37191 w 161015"/>
                              <a:gd name="connsiteY290" fmla="*/ 138113 h 181451"/>
                              <a:gd name="connsiteX291" fmla="*/ 37191 w 161015"/>
                              <a:gd name="connsiteY291" fmla="*/ 138113 h 181451"/>
                              <a:gd name="connsiteX292" fmla="*/ 39096 w 161015"/>
                              <a:gd name="connsiteY292" fmla="*/ 59055 h 181451"/>
                              <a:gd name="connsiteX293" fmla="*/ 39096 w 161015"/>
                              <a:gd name="connsiteY293" fmla="*/ 59055 h 181451"/>
                              <a:gd name="connsiteX294" fmla="*/ 37191 w 161015"/>
                              <a:gd name="connsiteY294" fmla="*/ 59055 h 181451"/>
                              <a:gd name="connsiteX295" fmla="*/ 39096 w 161015"/>
                              <a:gd name="connsiteY295" fmla="*/ 59055 h 181451"/>
                              <a:gd name="connsiteX296" fmla="*/ 39096 w 161015"/>
                              <a:gd name="connsiteY296" fmla="*/ 59055 h 181451"/>
                              <a:gd name="connsiteX297" fmla="*/ 39096 w 161015"/>
                              <a:gd name="connsiteY297" fmla="*/ 42863 h 181451"/>
                              <a:gd name="connsiteX298" fmla="*/ 41001 w 161015"/>
                              <a:gd name="connsiteY298" fmla="*/ 43815 h 181451"/>
                              <a:gd name="connsiteX299" fmla="*/ 43858 w 161015"/>
                              <a:gd name="connsiteY299" fmla="*/ 42863 h 181451"/>
                              <a:gd name="connsiteX300" fmla="*/ 39096 w 161015"/>
                              <a:gd name="connsiteY300" fmla="*/ 42863 h 181451"/>
                              <a:gd name="connsiteX301" fmla="*/ 39096 w 161015"/>
                              <a:gd name="connsiteY301" fmla="*/ 42863 h 181451"/>
                              <a:gd name="connsiteX302" fmla="*/ 43858 w 161015"/>
                              <a:gd name="connsiteY302" fmla="*/ 39053 h 181451"/>
                              <a:gd name="connsiteX303" fmla="*/ 43858 w 161015"/>
                              <a:gd name="connsiteY303" fmla="*/ 39053 h 181451"/>
                              <a:gd name="connsiteX304" fmla="*/ 45763 w 161015"/>
                              <a:gd name="connsiteY304" fmla="*/ 39053 h 181451"/>
                              <a:gd name="connsiteX305" fmla="*/ 45763 w 161015"/>
                              <a:gd name="connsiteY305" fmla="*/ 38100 h 181451"/>
                              <a:gd name="connsiteX306" fmla="*/ 43858 w 161015"/>
                              <a:gd name="connsiteY306" fmla="*/ 39053 h 181451"/>
                              <a:gd name="connsiteX307" fmla="*/ 44811 w 161015"/>
                              <a:gd name="connsiteY307" fmla="*/ 53340 h 181451"/>
                              <a:gd name="connsiteX308" fmla="*/ 43858 w 161015"/>
                              <a:gd name="connsiteY308" fmla="*/ 55245 h 181451"/>
                              <a:gd name="connsiteX309" fmla="*/ 43858 w 161015"/>
                              <a:gd name="connsiteY309" fmla="*/ 56197 h 181451"/>
                              <a:gd name="connsiteX310" fmla="*/ 44811 w 161015"/>
                              <a:gd name="connsiteY310" fmla="*/ 53340 h 181451"/>
                              <a:gd name="connsiteX311" fmla="*/ 44811 w 161015"/>
                              <a:gd name="connsiteY311" fmla="*/ 53340 h 181451"/>
                              <a:gd name="connsiteX312" fmla="*/ 82911 w 161015"/>
                              <a:gd name="connsiteY312" fmla="*/ 148590 h 181451"/>
                              <a:gd name="connsiteX313" fmla="*/ 81958 w 161015"/>
                              <a:gd name="connsiteY313" fmla="*/ 133350 h 181451"/>
                              <a:gd name="connsiteX314" fmla="*/ 81958 w 161015"/>
                              <a:gd name="connsiteY314" fmla="*/ 113347 h 181451"/>
                              <a:gd name="connsiteX315" fmla="*/ 81958 w 161015"/>
                              <a:gd name="connsiteY315" fmla="*/ 97155 h 181451"/>
                              <a:gd name="connsiteX316" fmla="*/ 81958 w 161015"/>
                              <a:gd name="connsiteY316" fmla="*/ 81915 h 181451"/>
                              <a:gd name="connsiteX317" fmla="*/ 79101 w 161015"/>
                              <a:gd name="connsiteY317" fmla="*/ 80963 h 181451"/>
                              <a:gd name="connsiteX318" fmla="*/ 61003 w 161015"/>
                              <a:gd name="connsiteY318" fmla="*/ 93345 h 181451"/>
                              <a:gd name="connsiteX319" fmla="*/ 45763 w 161015"/>
                              <a:gd name="connsiteY319" fmla="*/ 116205 h 181451"/>
                              <a:gd name="connsiteX320" fmla="*/ 47668 w 161015"/>
                              <a:gd name="connsiteY320" fmla="*/ 151447 h 181451"/>
                              <a:gd name="connsiteX321" fmla="*/ 65766 w 161015"/>
                              <a:gd name="connsiteY321" fmla="*/ 164782 h 181451"/>
                              <a:gd name="connsiteX322" fmla="*/ 82911 w 161015"/>
                              <a:gd name="connsiteY322" fmla="*/ 148590 h 181451"/>
                              <a:gd name="connsiteX323" fmla="*/ 47668 w 161015"/>
                              <a:gd name="connsiteY323" fmla="*/ 56197 h 181451"/>
                              <a:gd name="connsiteX324" fmla="*/ 47668 w 161015"/>
                              <a:gd name="connsiteY324" fmla="*/ 56197 h 181451"/>
                              <a:gd name="connsiteX325" fmla="*/ 47668 w 161015"/>
                              <a:gd name="connsiteY325" fmla="*/ 56197 h 181451"/>
                              <a:gd name="connsiteX326" fmla="*/ 47668 w 161015"/>
                              <a:gd name="connsiteY326" fmla="*/ 56197 h 181451"/>
                              <a:gd name="connsiteX327" fmla="*/ 47668 w 161015"/>
                              <a:gd name="connsiteY327" fmla="*/ 56197 h 181451"/>
                              <a:gd name="connsiteX328" fmla="*/ 89578 w 161015"/>
                              <a:gd name="connsiteY328" fmla="*/ 75247 h 181451"/>
                              <a:gd name="connsiteX329" fmla="*/ 88626 w 161015"/>
                              <a:gd name="connsiteY329" fmla="*/ 76200 h 181451"/>
                              <a:gd name="connsiteX330" fmla="*/ 89578 w 161015"/>
                              <a:gd name="connsiteY330" fmla="*/ 77153 h 181451"/>
                              <a:gd name="connsiteX331" fmla="*/ 89578 w 161015"/>
                              <a:gd name="connsiteY331" fmla="*/ 75247 h 181451"/>
                              <a:gd name="connsiteX332" fmla="*/ 89578 w 161015"/>
                              <a:gd name="connsiteY332" fmla="*/ 75247 h 181451"/>
                              <a:gd name="connsiteX333" fmla="*/ 89578 w 161015"/>
                              <a:gd name="connsiteY333" fmla="*/ 30480 h 181451"/>
                              <a:gd name="connsiteX334" fmla="*/ 89578 w 161015"/>
                              <a:gd name="connsiteY334" fmla="*/ 30480 h 181451"/>
                              <a:gd name="connsiteX335" fmla="*/ 89578 w 161015"/>
                              <a:gd name="connsiteY335" fmla="*/ 30480 h 181451"/>
                              <a:gd name="connsiteX336" fmla="*/ 89578 w 161015"/>
                              <a:gd name="connsiteY336" fmla="*/ 30480 h 181451"/>
                              <a:gd name="connsiteX337" fmla="*/ 89578 w 161015"/>
                              <a:gd name="connsiteY337" fmla="*/ 30480 h 181451"/>
                              <a:gd name="connsiteX338" fmla="*/ 91483 w 161015"/>
                              <a:gd name="connsiteY338" fmla="*/ 69532 h 181451"/>
                              <a:gd name="connsiteX339" fmla="*/ 93388 w 161015"/>
                              <a:gd name="connsiteY339" fmla="*/ 67628 h 181451"/>
                              <a:gd name="connsiteX340" fmla="*/ 90531 w 161015"/>
                              <a:gd name="connsiteY340" fmla="*/ 65722 h 181451"/>
                              <a:gd name="connsiteX341" fmla="*/ 88626 w 161015"/>
                              <a:gd name="connsiteY341" fmla="*/ 66675 h 181451"/>
                              <a:gd name="connsiteX342" fmla="*/ 91483 w 161015"/>
                              <a:gd name="connsiteY342" fmla="*/ 69532 h 181451"/>
                              <a:gd name="connsiteX343" fmla="*/ 99103 w 161015"/>
                              <a:gd name="connsiteY343" fmla="*/ 91440 h 181451"/>
                              <a:gd name="connsiteX344" fmla="*/ 100056 w 161015"/>
                              <a:gd name="connsiteY344" fmla="*/ 94297 h 181451"/>
                              <a:gd name="connsiteX345" fmla="*/ 101008 w 161015"/>
                              <a:gd name="connsiteY345" fmla="*/ 96203 h 181451"/>
                              <a:gd name="connsiteX346" fmla="*/ 101008 w 161015"/>
                              <a:gd name="connsiteY346" fmla="*/ 95250 h 181451"/>
                              <a:gd name="connsiteX347" fmla="*/ 98151 w 161015"/>
                              <a:gd name="connsiteY347" fmla="*/ 85725 h 181451"/>
                              <a:gd name="connsiteX348" fmla="*/ 96246 w 161015"/>
                              <a:gd name="connsiteY348" fmla="*/ 83820 h 181451"/>
                              <a:gd name="connsiteX349" fmla="*/ 93388 w 161015"/>
                              <a:gd name="connsiteY349" fmla="*/ 79057 h 181451"/>
                              <a:gd name="connsiteX350" fmla="*/ 91483 w 161015"/>
                              <a:gd name="connsiteY350" fmla="*/ 83820 h 181451"/>
                              <a:gd name="connsiteX351" fmla="*/ 93388 w 161015"/>
                              <a:gd name="connsiteY351" fmla="*/ 88582 h 181451"/>
                              <a:gd name="connsiteX352" fmla="*/ 95293 w 161015"/>
                              <a:gd name="connsiteY352" fmla="*/ 85725 h 181451"/>
                              <a:gd name="connsiteX353" fmla="*/ 96246 w 161015"/>
                              <a:gd name="connsiteY353" fmla="*/ 86678 h 181451"/>
                              <a:gd name="connsiteX354" fmla="*/ 93388 w 161015"/>
                              <a:gd name="connsiteY354" fmla="*/ 88582 h 181451"/>
                              <a:gd name="connsiteX355" fmla="*/ 93388 w 161015"/>
                              <a:gd name="connsiteY355" fmla="*/ 88582 h 181451"/>
                              <a:gd name="connsiteX356" fmla="*/ 93388 w 161015"/>
                              <a:gd name="connsiteY356" fmla="*/ 88582 h 181451"/>
                              <a:gd name="connsiteX357" fmla="*/ 95293 w 161015"/>
                              <a:gd name="connsiteY357" fmla="*/ 89535 h 181451"/>
                              <a:gd name="connsiteX358" fmla="*/ 99103 w 161015"/>
                              <a:gd name="connsiteY358" fmla="*/ 91440 h 181451"/>
                              <a:gd name="connsiteX359" fmla="*/ 91483 w 161015"/>
                              <a:gd name="connsiteY359" fmla="*/ 52388 h 181451"/>
                              <a:gd name="connsiteX360" fmla="*/ 91483 w 161015"/>
                              <a:gd name="connsiteY360" fmla="*/ 53340 h 181451"/>
                              <a:gd name="connsiteX361" fmla="*/ 92436 w 161015"/>
                              <a:gd name="connsiteY361" fmla="*/ 52388 h 181451"/>
                              <a:gd name="connsiteX362" fmla="*/ 91483 w 161015"/>
                              <a:gd name="connsiteY362" fmla="*/ 52388 h 181451"/>
                              <a:gd name="connsiteX363" fmla="*/ 91483 w 161015"/>
                              <a:gd name="connsiteY363" fmla="*/ 52388 h 181451"/>
                              <a:gd name="connsiteX364" fmla="*/ 92436 w 161015"/>
                              <a:gd name="connsiteY364" fmla="*/ 61913 h 181451"/>
                              <a:gd name="connsiteX365" fmla="*/ 92436 w 161015"/>
                              <a:gd name="connsiteY365" fmla="*/ 61913 h 181451"/>
                              <a:gd name="connsiteX366" fmla="*/ 93388 w 161015"/>
                              <a:gd name="connsiteY366" fmla="*/ 62865 h 181451"/>
                              <a:gd name="connsiteX367" fmla="*/ 92436 w 161015"/>
                              <a:gd name="connsiteY367" fmla="*/ 61913 h 181451"/>
                              <a:gd name="connsiteX368" fmla="*/ 92436 w 161015"/>
                              <a:gd name="connsiteY368" fmla="*/ 61913 h 181451"/>
                              <a:gd name="connsiteX369" fmla="*/ 92436 w 161015"/>
                              <a:gd name="connsiteY369" fmla="*/ 26670 h 181451"/>
                              <a:gd name="connsiteX370" fmla="*/ 92436 w 161015"/>
                              <a:gd name="connsiteY370" fmla="*/ 26670 h 181451"/>
                              <a:gd name="connsiteX371" fmla="*/ 92436 w 161015"/>
                              <a:gd name="connsiteY371" fmla="*/ 26670 h 181451"/>
                              <a:gd name="connsiteX372" fmla="*/ 92436 w 161015"/>
                              <a:gd name="connsiteY372" fmla="*/ 26670 h 181451"/>
                              <a:gd name="connsiteX373" fmla="*/ 92436 w 161015"/>
                              <a:gd name="connsiteY373" fmla="*/ 26670 h 181451"/>
                              <a:gd name="connsiteX374" fmla="*/ 95293 w 161015"/>
                              <a:gd name="connsiteY374" fmla="*/ 60007 h 181451"/>
                              <a:gd name="connsiteX375" fmla="*/ 96246 w 161015"/>
                              <a:gd name="connsiteY375" fmla="*/ 59055 h 181451"/>
                              <a:gd name="connsiteX376" fmla="*/ 94341 w 161015"/>
                              <a:gd name="connsiteY376" fmla="*/ 56197 h 181451"/>
                              <a:gd name="connsiteX377" fmla="*/ 93388 w 161015"/>
                              <a:gd name="connsiteY377" fmla="*/ 57150 h 181451"/>
                              <a:gd name="connsiteX378" fmla="*/ 95293 w 161015"/>
                              <a:gd name="connsiteY378" fmla="*/ 60007 h 181451"/>
                              <a:gd name="connsiteX379" fmla="*/ 94341 w 161015"/>
                              <a:gd name="connsiteY379" fmla="*/ 49530 h 181451"/>
                              <a:gd name="connsiteX380" fmla="*/ 95293 w 161015"/>
                              <a:gd name="connsiteY380" fmla="*/ 48578 h 181451"/>
                              <a:gd name="connsiteX381" fmla="*/ 92436 w 161015"/>
                              <a:gd name="connsiteY381" fmla="*/ 45720 h 181451"/>
                              <a:gd name="connsiteX382" fmla="*/ 92436 w 161015"/>
                              <a:gd name="connsiteY382" fmla="*/ 46672 h 181451"/>
                              <a:gd name="connsiteX383" fmla="*/ 94341 w 161015"/>
                              <a:gd name="connsiteY383" fmla="*/ 49530 h 181451"/>
                              <a:gd name="connsiteX384" fmla="*/ 96246 w 161015"/>
                              <a:gd name="connsiteY384" fmla="*/ 96203 h 181451"/>
                              <a:gd name="connsiteX385" fmla="*/ 93388 w 161015"/>
                              <a:gd name="connsiteY385" fmla="*/ 95250 h 181451"/>
                              <a:gd name="connsiteX386" fmla="*/ 92436 w 161015"/>
                              <a:gd name="connsiteY386" fmla="*/ 96203 h 181451"/>
                              <a:gd name="connsiteX387" fmla="*/ 93388 w 161015"/>
                              <a:gd name="connsiteY387" fmla="*/ 97155 h 181451"/>
                              <a:gd name="connsiteX388" fmla="*/ 95293 w 161015"/>
                              <a:gd name="connsiteY388" fmla="*/ 98107 h 181451"/>
                              <a:gd name="connsiteX389" fmla="*/ 98151 w 161015"/>
                              <a:gd name="connsiteY389" fmla="*/ 100013 h 181451"/>
                              <a:gd name="connsiteX390" fmla="*/ 96246 w 161015"/>
                              <a:gd name="connsiteY390" fmla="*/ 96203 h 181451"/>
                              <a:gd name="connsiteX391" fmla="*/ 94341 w 161015"/>
                              <a:gd name="connsiteY391" fmla="*/ 34290 h 181451"/>
                              <a:gd name="connsiteX392" fmla="*/ 92436 w 161015"/>
                              <a:gd name="connsiteY392" fmla="*/ 36195 h 181451"/>
                              <a:gd name="connsiteX393" fmla="*/ 95293 w 161015"/>
                              <a:gd name="connsiteY393" fmla="*/ 38100 h 181451"/>
                              <a:gd name="connsiteX394" fmla="*/ 98151 w 161015"/>
                              <a:gd name="connsiteY394" fmla="*/ 33338 h 181451"/>
                              <a:gd name="connsiteX395" fmla="*/ 97198 w 161015"/>
                              <a:gd name="connsiteY395" fmla="*/ 31432 h 181451"/>
                              <a:gd name="connsiteX396" fmla="*/ 96246 w 161015"/>
                              <a:gd name="connsiteY396" fmla="*/ 33338 h 181451"/>
                              <a:gd name="connsiteX397" fmla="*/ 94341 w 161015"/>
                              <a:gd name="connsiteY397" fmla="*/ 34290 h 181451"/>
                              <a:gd name="connsiteX398" fmla="*/ 95293 w 161015"/>
                              <a:gd name="connsiteY398" fmla="*/ 153353 h 181451"/>
                              <a:gd name="connsiteX399" fmla="*/ 95293 w 161015"/>
                              <a:gd name="connsiteY399" fmla="*/ 153353 h 181451"/>
                              <a:gd name="connsiteX400" fmla="*/ 93388 w 161015"/>
                              <a:gd name="connsiteY400" fmla="*/ 152400 h 181451"/>
                              <a:gd name="connsiteX401" fmla="*/ 94341 w 161015"/>
                              <a:gd name="connsiteY401" fmla="*/ 153353 h 181451"/>
                              <a:gd name="connsiteX402" fmla="*/ 95293 w 161015"/>
                              <a:gd name="connsiteY402" fmla="*/ 153353 h 181451"/>
                              <a:gd name="connsiteX403" fmla="*/ 97198 w 161015"/>
                              <a:gd name="connsiteY403" fmla="*/ 75247 h 181451"/>
                              <a:gd name="connsiteX404" fmla="*/ 97198 w 161015"/>
                              <a:gd name="connsiteY404" fmla="*/ 73343 h 181451"/>
                              <a:gd name="connsiteX405" fmla="*/ 95293 w 161015"/>
                              <a:gd name="connsiteY405" fmla="*/ 74295 h 181451"/>
                              <a:gd name="connsiteX406" fmla="*/ 94341 w 161015"/>
                              <a:gd name="connsiteY406" fmla="*/ 79057 h 181451"/>
                              <a:gd name="connsiteX407" fmla="*/ 97198 w 161015"/>
                              <a:gd name="connsiteY407" fmla="*/ 75247 h 181451"/>
                              <a:gd name="connsiteX408" fmla="*/ 96246 w 161015"/>
                              <a:gd name="connsiteY408" fmla="*/ 139065 h 181451"/>
                              <a:gd name="connsiteX409" fmla="*/ 96246 w 161015"/>
                              <a:gd name="connsiteY409" fmla="*/ 139065 h 181451"/>
                              <a:gd name="connsiteX410" fmla="*/ 95293 w 161015"/>
                              <a:gd name="connsiteY410" fmla="*/ 140970 h 181451"/>
                              <a:gd name="connsiteX411" fmla="*/ 96246 w 161015"/>
                              <a:gd name="connsiteY411" fmla="*/ 139065 h 181451"/>
                              <a:gd name="connsiteX412" fmla="*/ 96246 w 161015"/>
                              <a:gd name="connsiteY412" fmla="*/ 139065 h 181451"/>
                              <a:gd name="connsiteX413" fmla="*/ 95293 w 161015"/>
                              <a:gd name="connsiteY413" fmla="*/ 62865 h 181451"/>
                              <a:gd name="connsiteX414" fmla="*/ 95293 w 161015"/>
                              <a:gd name="connsiteY414" fmla="*/ 62865 h 181451"/>
                              <a:gd name="connsiteX415" fmla="*/ 96246 w 161015"/>
                              <a:gd name="connsiteY415" fmla="*/ 62865 h 181451"/>
                              <a:gd name="connsiteX416" fmla="*/ 96246 w 161015"/>
                              <a:gd name="connsiteY416" fmla="*/ 61913 h 181451"/>
                              <a:gd name="connsiteX417" fmla="*/ 95293 w 161015"/>
                              <a:gd name="connsiteY417" fmla="*/ 62865 h 181451"/>
                              <a:gd name="connsiteX418" fmla="*/ 95293 w 161015"/>
                              <a:gd name="connsiteY418" fmla="*/ 8572 h 181451"/>
                              <a:gd name="connsiteX419" fmla="*/ 95293 w 161015"/>
                              <a:gd name="connsiteY419" fmla="*/ 8572 h 181451"/>
                              <a:gd name="connsiteX420" fmla="*/ 95293 w 161015"/>
                              <a:gd name="connsiteY420" fmla="*/ 8572 h 181451"/>
                              <a:gd name="connsiteX421" fmla="*/ 95293 w 161015"/>
                              <a:gd name="connsiteY421" fmla="*/ 8572 h 181451"/>
                              <a:gd name="connsiteX422" fmla="*/ 95293 w 161015"/>
                              <a:gd name="connsiteY422" fmla="*/ 8572 h 181451"/>
                              <a:gd name="connsiteX423" fmla="*/ 100056 w 161015"/>
                              <a:gd name="connsiteY423" fmla="*/ 55245 h 181451"/>
                              <a:gd name="connsiteX424" fmla="*/ 101961 w 161015"/>
                              <a:gd name="connsiteY424" fmla="*/ 57150 h 181451"/>
                              <a:gd name="connsiteX425" fmla="*/ 104818 w 161015"/>
                              <a:gd name="connsiteY425" fmla="*/ 54293 h 181451"/>
                              <a:gd name="connsiteX426" fmla="*/ 103866 w 161015"/>
                              <a:gd name="connsiteY426" fmla="*/ 53340 h 181451"/>
                              <a:gd name="connsiteX427" fmla="*/ 98151 w 161015"/>
                              <a:gd name="connsiteY427" fmla="*/ 51435 h 181451"/>
                              <a:gd name="connsiteX428" fmla="*/ 96246 w 161015"/>
                              <a:gd name="connsiteY428" fmla="*/ 51435 h 181451"/>
                              <a:gd name="connsiteX429" fmla="*/ 94341 w 161015"/>
                              <a:gd name="connsiteY429" fmla="*/ 53340 h 181451"/>
                              <a:gd name="connsiteX430" fmla="*/ 96246 w 161015"/>
                              <a:gd name="connsiteY430" fmla="*/ 54293 h 181451"/>
                              <a:gd name="connsiteX431" fmla="*/ 100056 w 161015"/>
                              <a:gd name="connsiteY431" fmla="*/ 55245 h 181451"/>
                              <a:gd name="connsiteX432" fmla="*/ 101961 w 161015"/>
                              <a:gd name="connsiteY432" fmla="*/ 39053 h 181451"/>
                              <a:gd name="connsiteX433" fmla="*/ 97198 w 161015"/>
                              <a:gd name="connsiteY433" fmla="*/ 41910 h 181451"/>
                              <a:gd name="connsiteX434" fmla="*/ 98151 w 161015"/>
                              <a:gd name="connsiteY434" fmla="*/ 42863 h 181451"/>
                              <a:gd name="connsiteX435" fmla="*/ 102913 w 161015"/>
                              <a:gd name="connsiteY435" fmla="*/ 40005 h 181451"/>
                              <a:gd name="connsiteX436" fmla="*/ 101961 w 161015"/>
                              <a:gd name="connsiteY436" fmla="*/ 39053 h 181451"/>
                              <a:gd name="connsiteX437" fmla="*/ 99103 w 161015"/>
                              <a:gd name="connsiteY437" fmla="*/ 120015 h 181451"/>
                              <a:gd name="connsiteX438" fmla="*/ 100056 w 161015"/>
                              <a:gd name="connsiteY438" fmla="*/ 120968 h 181451"/>
                              <a:gd name="connsiteX439" fmla="*/ 100056 w 161015"/>
                              <a:gd name="connsiteY439" fmla="*/ 119063 h 181451"/>
                              <a:gd name="connsiteX440" fmla="*/ 101008 w 161015"/>
                              <a:gd name="connsiteY440" fmla="*/ 117157 h 181451"/>
                              <a:gd name="connsiteX441" fmla="*/ 99103 w 161015"/>
                              <a:gd name="connsiteY441" fmla="*/ 118110 h 181451"/>
                              <a:gd name="connsiteX442" fmla="*/ 99103 w 161015"/>
                              <a:gd name="connsiteY442" fmla="*/ 120015 h 181451"/>
                              <a:gd name="connsiteX443" fmla="*/ 99103 w 161015"/>
                              <a:gd name="connsiteY443" fmla="*/ 63818 h 181451"/>
                              <a:gd name="connsiteX444" fmla="*/ 99103 w 161015"/>
                              <a:gd name="connsiteY444" fmla="*/ 63818 h 181451"/>
                              <a:gd name="connsiteX445" fmla="*/ 101008 w 161015"/>
                              <a:gd name="connsiteY445" fmla="*/ 63818 h 181451"/>
                              <a:gd name="connsiteX446" fmla="*/ 99103 w 161015"/>
                              <a:gd name="connsiteY446" fmla="*/ 63818 h 181451"/>
                              <a:gd name="connsiteX447" fmla="*/ 99103 w 161015"/>
                              <a:gd name="connsiteY447" fmla="*/ 63818 h 181451"/>
                              <a:gd name="connsiteX448" fmla="*/ 100056 w 161015"/>
                              <a:gd name="connsiteY448" fmla="*/ 139065 h 181451"/>
                              <a:gd name="connsiteX449" fmla="*/ 101008 w 161015"/>
                              <a:gd name="connsiteY449" fmla="*/ 137160 h 181451"/>
                              <a:gd name="connsiteX450" fmla="*/ 101008 w 161015"/>
                              <a:gd name="connsiteY450" fmla="*/ 136207 h 181451"/>
                              <a:gd name="connsiteX451" fmla="*/ 100056 w 161015"/>
                              <a:gd name="connsiteY451" fmla="*/ 136207 h 181451"/>
                              <a:gd name="connsiteX452" fmla="*/ 100056 w 161015"/>
                              <a:gd name="connsiteY452" fmla="*/ 139065 h 181451"/>
                              <a:gd name="connsiteX453" fmla="*/ 100056 w 161015"/>
                              <a:gd name="connsiteY453" fmla="*/ 139065 h 181451"/>
                              <a:gd name="connsiteX454" fmla="*/ 100056 w 161015"/>
                              <a:gd name="connsiteY454" fmla="*/ 25718 h 181451"/>
                              <a:gd name="connsiteX455" fmla="*/ 100056 w 161015"/>
                              <a:gd name="connsiteY455" fmla="*/ 26670 h 181451"/>
                              <a:gd name="connsiteX456" fmla="*/ 101961 w 161015"/>
                              <a:gd name="connsiteY456" fmla="*/ 23813 h 181451"/>
                              <a:gd name="connsiteX457" fmla="*/ 101008 w 161015"/>
                              <a:gd name="connsiteY457" fmla="*/ 21907 h 181451"/>
                              <a:gd name="connsiteX458" fmla="*/ 100056 w 161015"/>
                              <a:gd name="connsiteY458" fmla="*/ 25718 h 181451"/>
                              <a:gd name="connsiteX459" fmla="*/ 99103 w 161015"/>
                              <a:gd name="connsiteY459" fmla="*/ 67628 h 181451"/>
                              <a:gd name="connsiteX460" fmla="*/ 99103 w 161015"/>
                              <a:gd name="connsiteY460" fmla="*/ 67628 h 181451"/>
                              <a:gd name="connsiteX461" fmla="*/ 102913 w 161015"/>
                              <a:gd name="connsiteY461" fmla="*/ 67628 h 181451"/>
                              <a:gd name="connsiteX462" fmla="*/ 104818 w 161015"/>
                              <a:gd name="connsiteY462" fmla="*/ 65722 h 181451"/>
                              <a:gd name="connsiteX463" fmla="*/ 104818 w 161015"/>
                              <a:gd name="connsiteY463" fmla="*/ 64770 h 181451"/>
                              <a:gd name="connsiteX464" fmla="*/ 99103 w 161015"/>
                              <a:gd name="connsiteY464" fmla="*/ 67628 h 181451"/>
                              <a:gd name="connsiteX465" fmla="*/ 101008 w 161015"/>
                              <a:gd name="connsiteY465" fmla="*/ 45720 h 181451"/>
                              <a:gd name="connsiteX466" fmla="*/ 101008 w 161015"/>
                              <a:gd name="connsiteY466" fmla="*/ 45720 h 181451"/>
                              <a:gd name="connsiteX467" fmla="*/ 101008 w 161015"/>
                              <a:gd name="connsiteY467" fmla="*/ 46672 h 181451"/>
                              <a:gd name="connsiteX468" fmla="*/ 101008 w 161015"/>
                              <a:gd name="connsiteY468" fmla="*/ 45720 h 181451"/>
                              <a:gd name="connsiteX469" fmla="*/ 101008 w 161015"/>
                              <a:gd name="connsiteY469" fmla="*/ 45720 h 181451"/>
                              <a:gd name="connsiteX470" fmla="*/ 115296 w 161015"/>
                              <a:gd name="connsiteY470" fmla="*/ 159068 h 181451"/>
                              <a:gd name="connsiteX471" fmla="*/ 112438 w 161015"/>
                              <a:gd name="connsiteY471" fmla="*/ 159068 h 181451"/>
                              <a:gd name="connsiteX472" fmla="*/ 109581 w 161015"/>
                              <a:gd name="connsiteY472" fmla="*/ 160020 h 181451"/>
                              <a:gd name="connsiteX473" fmla="*/ 101008 w 161015"/>
                              <a:gd name="connsiteY473" fmla="*/ 162878 h 181451"/>
                              <a:gd name="connsiteX474" fmla="*/ 100056 w 161015"/>
                              <a:gd name="connsiteY474" fmla="*/ 163830 h 181451"/>
                              <a:gd name="connsiteX475" fmla="*/ 101008 w 161015"/>
                              <a:gd name="connsiteY475" fmla="*/ 164782 h 181451"/>
                              <a:gd name="connsiteX476" fmla="*/ 102913 w 161015"/>
                              <a:gd name="connsiteY476" fmla="*/ 165735 h 181451"/>
                              <a:gd name="connsiteX477" fmla="*/ 114343 w 161015"/>
                              <a:gd name="connsiteY477" fmla="*/ 162878 h 181451"/>
                              <a:gd name="connsiteX478" fmla="*/ 115296 w 161015"/>
                              <a:gd name="connsiteY478" fmla="*/ 159068 h 181451"/>
                              <a:gd name="connsiteX479" fmla="*/ 112438 w 161015"/>
                              <a:gd name="connsiteY479" fmla="*/ 145732 h 181451"/>
                              <a:gd name="connsiteX480" fmla="*/ 113391 w 161015"/>
                              <a:gd name="connsiteY480" fmla="*/ 144780 h 181451"/>
                              <a:gd name="connsiteX481" fmla="*/ 115296 w 161015"/>
                              <a:gd name="connsiteY481" fmla="*/ 143828 h 181451"/>
                              <a:gd name="connsiteX482" fmla="*/ 114343 w 161015"/>
                              <a:gd name="connsiteY482" fmla="*/ 142875 h 181451"/>
                              <a:gd name="connsiteX483" fmla="*/ 113391 w 161015"/>
                              <a:gd name="connsiteY483" fmla="*/ 144780 h 181451"/>
                              <a:gd name="connsiteX484" fmla="*/ 109581 w 161015"/>
                              <a:gd name="connsiteY484" fmla="*/ 143828 h 181451"/>
                              <a:gd name="connsiteX485" fmla="*/ 102913 w 161015"/>
                              <a:gd name="connsiteY485" fmla="*/ 143828 h 181451"/>
                              <a:gd name="connsiteX486" fmla="*/ 100056 w 161015"/>
                              <a:gd name="connsiteY486" fmla="*/ 143828 h 181451"/>
                              <a:gd name="connsiteX487" fmla="*/ 100056 w 161015"/>
                              <a:gd name="connsiteY487" fmla="*/ 145732 h 181451"/>
                              <a:gd name="connsiteX488" fmla="*/ 102913 w 161015"/>
                              <a:gd name="connsiteY488" fmla="*/ 146685 h 181451"/>
                              <a:gd name="connsiteX489" fmla="*/ 112438 w 161015"/>
                              <a:gd name="connsiteY489" fmla="*/ 145732 h 181451"/>
                              <a:gd name="connsiteX490" fmla="*/ 101961 w 161015"/>
                              <a:gd name="connsiteY490" fmla="*/ 84772 h 181451"/>
                              <a:gd name="connsiteX491" fmla="*/ 103866 w 161015"/>
                              <a:gd name="connsiteY491" fmla="*/ 88582 h 181451"/>
                              <a:gd name="connsiteX492" fmla="*/ 104818 w 161015"/>
                              <a:gd name="connsiteY492" fmla="*/ 92393 h 181451"/>
                              <a:gd name="connsiteX493" fmla="*/ 105771 w 161015"/>
                              <a:gd name="connsiteY493" fmla="*/ 93345 h 181451"/>
                              <a:gd name="connsiteX494" fmla="*/ 108628 w 161015"/>
                              <a:gd name="connsiteY494" fmla="*/ 90488 h 181451"/>
                              <a:gd name="connsiteX495" fmla="*/ 106723 w 161015"/>
                              <a:gd name="connsiteY495" fmla="*/ 87630 h 181451"/>
                              <a:gd name="connsiteX496" fmla="*/ 105771 w 161015"/>
                              <a:gd name="connsiteY496" fmla="*/ 85725 h 181451"/>
                              <a:gd name="connsiteX497" fmla="*/ 105771 w 161015"/>
                              <a:gd name="connsiteY497" fmla="*/ 81915 h 181451"/>
                              <a:gd name="connsiteX498" fmla="*/ 105771 w 161015"/>
                              <a:gd name="connsiteY498" fmla="*/ 80010 h 181451"/>
                              <a:gd name="connsiteX499" fmla="*/ 104818 w 161015"/>
                              <a:gd name="connsiteY499" fmla="*/ 78105 h 181451"/>
                              <a:gd name="connsiteX500" fmla="*/ 102913 w 161015"/>
                              <a:gd name="connsiteY500" fmla="*/ 79057 h 181451"/>
                              <a:gd name="connsiteX501" fmla="*/ 101008 w 161015"/>
                              <a:gd name="connsiteY501" fmla="*/ 80963 h 181451"/>
                              <a:gd name="connsiteX502" fmla="*/ 101008 w 161015"/>
                              <a:gd name="connsiteY502" fmla="*/ 81915 h 181451"/>
                              <a:gd name="connsiteX503" fmla="*/ 101961 w 161015"/>
                              <a:gd name="connsiteY503" fmla="*/ 84772 h 181451"/>
                              <a:gd name="connsiteX504" fmla="*/ 101961 w 161015"/>
                              <a:gd name="connsiteY504" fmla="*/ 157163 h 181451"/>
                              <a:gd name="connsiteX505" fmla="*/ 103866 w 161015"/>
                              <a:gd name="connsiteY505" fmla="*/ 154305 h 181451"/>
                              <a:gd name="connsiteX506" fmla="*/ 104818 w 161015"/>
                              <a:gd name="connsiteY506" fmla="*/ 151447 h 181451"/>
                              <a:gd name="connsiteX507" fmla="*/ 102913 w 161015"/>
                              <a:gd name="connsiteY507" fmla="*/ 150495 h 181451"/>
                              <a:gd name="connsiteX508" fmla="*/ 101961 w 161015"/>
                              <a:gd name="connsiteY508" fmla="*/ 157163 h 181451"/>
                              <a:gd name="connsiteX509" fmla="*/ 102913 w 161015"/>
                              <a:gd name="connsiteY509" fmla="*/ 160020 h 181451"/>
                              <a:gd name="connsiteX510" fmla="*/ 105771 w 161015"/>
                              <a:gd name="connsiteY510" fmla="*/ 158115 h 181451"/>
                              <a:gd name="connsiteX511" fmla="*/ 101961 w 161015"/>
                              <a:gd name="connsiteY511" fmla="*/ 157163 h 181451"/>
                              <a:gd name="connsiteX512" fmla="*/ 101961 w 161015"/>
                              <a:gd name="connsiteY512" fmla="*/ 157163 h 181451"/>
                              <a:gd name="connsiteX513" fmla="*/ 101008 w 161015"/>
                              <a:gd name="connsiteY513" fmla="*/ 136207 h 181451"/>
                              <a:gd name="connsiteX514" fmla="*/ 101008 w 161015"/>
                              <a:gd name="connsiteY514" fmla="*/ 136207 h 181451"/>
                              <a:gd name="connsiteX515" fmla="*/ 101961 w 161015"/>
                              <a:gd name="connsiteY515" fmla="*/ 134303 h 181451"/>
                              <a:gd name="connsiteX516" fmla="*/ 101961 w 161015"/>
                              <a:gd name="connsiteY516" fmla="*/ 134303 h 181451"/>
                              <a:gd name="connsiteX517" fmla="*/ 101008 w 161015"/>
                              <a:gd name="connsiteY517" fmla="*/ 136207 h 181451"/>
                              <a:gd name="connsiteX518" fmla="*/ 101008 w 161015"/>
                              <a:gd name="connsiteY518" fmla="*/ 100013 h 181451"/>
                              <a:gd name="connsiteX519" fmla="*/ 101008 w 161015"/>
                              <a:gd name="connsiteY519" fmla="*/ 100013 h 181451"/>
                              <a:gd name="connsiteX520" fmla="*/ 101008 w 161015"/>
                              <a:gd name="connsiteY520" fmla="*/ 101918 h 181451"/>
                              <a:gd name="connsiteX521" fmla="*/ 101008 w 161015"/>
                              <a:gd name="connsiteY521" fmla="*/ 100013 h 181451"/>
                              <a:gd name="connsiteX522" fmla="*/ 101008 w 161015"/>
                              <a:gd name="connsiteY522" fmla="*/ 100013 h 181451"/>
                              <a:gd name="connsiteX523" fmla="*/ 101008 w 161015"/>
                              <a:gd name="connsiteY523" fmla="*/ 29528 h 181451"/>
                              <a:gd name="connsiteX524" fmla="*/ 102913 w 161015"/>
                              <a:gd name="connsiteY524" fmla="*/ 29528 h 181451"/>
                              <a:gd name="connsiteX525" fmla="*/ 105771 w 161015"/>
                              <a:gd name="connsiteY525" fmla="*/ 31432 h 181451"/>
                              <a:gd name="connsiteX526" fmla="*/ 106723 w 161015"/>
                              <a:gd name="connsiteY526" fmla="*/ 31432 h 181451"/>
                              <a:gd name="connsiteX527" fmla="*/ 103866 w 161015"/>
                              <a:gd name="connsiteY527" fmla="*/ 26670 h 181451"/>
                              <a:gd name="connsiteX528" fmla="*/ 101961 w 161015"/>
                              <a:gd name="connsiteY528" fmla="*/ 27622 h 181451"/>
                              <a:gd name="connsiteX529" fmla="*/ 101008 w 161015"/>
                              <a:gd name="connsiteY529" fmla="*/ 29528 h 181451"/>
                              <a:gd name="connsiteX530" fmla="*/ 104818 w 161015"/>
                              <a:gd name="connsiteY530" fmla="*/ 71438 h 181451"/>
                              <a:gd name="connsiteX531" fmla="*/ 101961 w 161015"/>
                              <a:gd name="connsiteY531" fmla="*/ 75247 h 181451"/>
                              <a:gd name="connsiteX532" fmla="*/ 102913 w 161015"/>
                              <a:gd name="connsiteY532" fmla="*/ 76200 h 181451"/>
                              <a:gd name="connsiteX533" fmla="*/ 106723 w 161015"/>
                              <a:gd name="connsiteY533" fmla="*/ 73343 h 181451"/>
                              <a:gd name="connsiteX534" fmla="*/ 104818 w 161015"/>
                              <a:gd name="connsiteY534" fmla="*/ 71438 h 181451"/>
                              <a:gd name="connsiteX535" fmla="*/ 102913 w 161015"/>
                              <a:gd name="connsiteY535" fmla="*/ 36195 h 181451"/>
                              <a:gd name="connsiteX536" fmla="*/ 102913 w 161015"/>
                              <a:gd name="connsiteY536" fmla="*/ 36195 h 181451"/>
                              <a:gd name="connsiteX537" fmla="*/ 102913 w 161015"/>
                              <a:gd name="connsiteY537" fmla="*/ 35243 h 181451"/>
                              <a:gd name="connsiteX538" fmla="*/ 102913 w 161015"/>
                              <a:gd name="connsiteY538" fmla="*/ 36195 h 181451"/>
                              <a:gd name="connsiteX539" fmla="*/ 102913 w 161015"/>
                              <a:gd name="connsiteY539" fmla="*/ 36195 h 181451"/>
                              <a:gd name="connsiteX540" fmla="*/ 103866 w 161015"/>
                              <a:gd name="connsiteY540" fmla="*/ 107632 h 181451"/>
                              <a:gd name="connsiteX541" fmla="*/ 103866 w 161015"/>
                              <a:gd name="connsiteY541" fmla="*/ 107632 h 181451"/>
                              <a:gd name="connsiteX542" fmla="*/ 103866 w 161015"/>
                              <a:gd name="connsiteY542" fmla="*/ 107632 h 181451"/>
                              <a:gd name="connsiteX543" fmla="*/ 103866 w 161015"/>
                              <a:gd name="connsiteY543" fmla="*/ 107632 h 181451"/>
                              <a:gd name="connsiteX544" fmla="*/ 103866 w 161015"/>
                              <a:gd name="connsiteY544" fmla="*/ 107632 h 181451"/>
                              <a:gd name="connsiteX545" fmla="*/ 103866 w 161015"/>
                              <a:gd name="connsiteY545" fmla="*/ 134303 h 181451"/>
                              <a:gd name="connsiteX546" fmla="*/ 106723 w 161015"/>
                              <a:gd name="connsiteY546" fmla="*/ 136207 h 181451"/>
                              <a:gd name="connsiteX547" fmla="*/ 108628 w 161015"/>
                              <a:gd name="connsiteY547" fmla="*/ 134303 h 181451"/>
                              <a:gd name="connsiteX548" fmla="*/ 105771 w 161015"/>
                              <a:gd name="connsiteY548" fmla="*/ 133350 h 181451"/>
                              <a:gd name="connsiteX549" fmla="*/ 103866 w 161015"/>
                              <a:gd name="connsiteY549" fmla="*/ 134303 h 181451"/>
                              <a:gd name="connsiteX550" fmla="*/ 105771 w 161015"/>
                              <a:gd name="connsiteY550" fmla="*/ 38100 h 181451"/>
                              <a:gd name="connsiteX551" fmla="*/ 105771 w 161015"/>
                              <a:gd name="connsiteY551" fmla="*/ 38100 h 181451"/>
                              <a:gd name="connsiteX552" fmla="*/ 105771 w 161015"/>
                              <a:gd name="connsiteY552" fmla="*/ 38100 h 181451"/>
                              <a:gd name="connsiteX553" fmla="*/ 105771 w 161015"/>
                              <a:gd name="connsiteY553" fmla="*/ 38100 h 181451"/>
                              <a:gd name="connsiteX554" fmla="*/ 105771 w 161015"/>
                              <a:gd name="connsiteY554" fmla="*/ 38100 h 181451"/>
                              <a:gd name="connsiteX555" fmla="*/ 108628 w 161015"/>
                              <a:gd name="connsiteY555" fmla="*/ 45720 h 181451"/>
                              <a:gd name="connsiteX556" fmla="*/ 107676 w 161015"/>
                              <a:gd name="connsiteY556" fmla="*/ 44768 h 181451"/>
                              <a:gd name="connsiteX557" fmla="*/ 105771 w 161015"/>
                              <a:gd name="connsiteY557" fmla="*/ 47625 h 181451"/>
                              <a:gd name="connsiteX558" fmla="*/ 106723 w 161015"/>
                              <a:gd name="connsiteY558" fmla="*/ 48578 h 181451"/>
                              <a:gd name="connsiteX559" fmla="*/ 108628 w 161015"/>
                              <a:gd name="connsiteY559" fmla="*/ 45720 h 181451"/>
                              <a:gd name="connsiteX560" fmla="*/ 108628 w 161015"/>
                              <a:gd name="connsiteY560" fmla="*/ 98107 h 181451"/>
                              <a:gd name="connsiteX561" fmla="*/ 108628 w 161015"/>
                              <a:gd name="connsiteY561" fmla="*/ 98107 h 181451"/>
                              <a:gd name="connsiteX562" fmla="*/ 106723 w 161015"/>
                              <a:gd name="connsiteY562" fmla="*/ 98107 h 181451"/>
                              <a:gd name="connsiteX563" fmla="*/ 107676 w 161015"/>
                              <a:gd name="connsiteY563" fmla="*/ 99060 h 181451"/>
                              <a:gd name="connsiteX564" fmla="*/ 108628 w 161015"/>
                              <a:gd name="connsiteY564" fmla="*/ 98107 h 181451"/>
                              <a:gd name="connsiteX565" fmla="*/ 106723 w 161015"/>
                              <a:gd name="connsiteY565" fmla="*/ 41910 h 181451"/>
                              <a:gd name="connsiteX566" fmla="*/ 106723 w 161015"/>
                              <a:gd name="connsiteY566" fmla="*/ 41910 h 181451"/>
                              <a:gd name="connsiteX567" fmla="*/ 107676 w 161015"/>
                              <a:gd name="connsiteY567" fmla="*/ 40957 h 181451"/>
                              <a:gd name="connsiteX568" fmla="*/ 106723 w 161015"/>
                              <a:gd name="connsiteY568" fmla="*/ 41910 h 181451"/>
                              <a:gd name="connsiteX569" fmla="*/ 106723 w 161015"/>
                              <a:gd name="connsiteY569" fmla="*/ 41910 h 181451"/>
                              <a:gd name="connsiteX570" fmla="*/ 110533 w 161015"/>
                              <a:gd name="connsiteY570" fmla="*/ 151447 h 181451"/>
                              <a:gd name="connsiteX571" fmla="*/ 107676 w 161015"/>
                              <a:gd name="connsiteY571" fmla="*/ 154305 h 181451"/>
                              <a:gd name="connsiteX572" fmla="*/ 108628 w 161015"/>
                              <a:gd name="connsiteY572" fmla="*/ 154305 h 181451"/>
                              <a:gd name="connsiteX573" fmla="*/ 110533 w 161015"/>
                              <a:gd name="connsiteY573" fmla="*/ 151447 h 181451"/>
                              <a:gd name="connsiteX574" fmla="*/ 110533 w 161015"/>
                              <a:gd name="connsiteY574" fmla="*/ 151447 h 181451"/>
                              <a:gd name="connsiteX575" fmla="*/ 108628 w 161015"/>
                              <a:gd name="connsiteY575" fmla="*/ 57150 h 181451"/>
                              <a:gd name="connsiteX576" fmla="*/ 108628 w 161015"/>
                              <a:gd name="connsiteY576" fmla="*/ 57150 h 181451"/>
                              <a:gd name="connsiteX577" fmla="*/ 108628 w 161015"/>
                              <a:gd name="connsiteY577" fmla="*/ 58103 h 181451"/>
                              <a:gd name="connsiteX578" fmla="*/ 108628 w 161015"/>
                              <a:gd name="connsiteY578" fmla="*/ 57150 h 181451"/>
                              <a:gd name="connsiteX579" fmla="*/ 108628 w 161015"/>
                              <a:gd name="connsiteY579" fmla="*/ 57150 h 181451"/>
                              <a:gd name="connsiteX580" fmla="*/ 107676 w 161015"/>
                              <a:gd name="connsiteY580" fmla="*/ 103822 h 181451"/>
                              <a:gd name="connsiteX581" fmla="*/ 107676 w 161015"/>
                              <a:gd name="connsiteY581" fmla="*/ 103822 h 181451"/>
                              <a:gd name="connsiteX582" fmla="*/ 108628 w 161015"/>
                              <a:gd name="connsiteY582" fmla="*/ 103822 h 181451"/>
                              <a:gd name="connsiteX583" fmla="*/ 107676 w 161015"/>
                              <a:gd name="connsiteY583" fmla="*/ 103822 h 181451"/>
                              <a:gd name="connsiteX584" fmla="*/ 107676 w 161015"/>
                              <a:gd name="connsiteY584" fmla="*/ 103822 h 181451"/>
                              <a:gd name="connsiteX585" fmla="*/ 108628 w 161015"/>
                              <a:gd name="connsiteY585" fmla="*/ 94297 h 181451"/>
                              <a:gd name="connsiteX586" fmla="*/ 108628 w 161015"/>
                              <a:gd name="connsiteY586" fmla="*/ 94297 h 181451"/>
                              <a:gd name="connsiteX587" fmla="*/ 108628 w 161015"/>
                              <a:gd name="connsiteY587" fmla="*/ 93345 h 181451"/>
                              <a:gd name="connsiteX588" fmla="*/ 108628 w 161015"/>
                              <a:gd name="connsiteY588" fmla="*/ 94297 h 181451"/>
                              <a:gd name="connsiteX589" fmla="*/ 108628 w 161015"/>
                              <a:gd name="connsiteY589" fmla="*/ 94297 h 181451"/>
                              <a:gd name="connsiteX590" fmla="*/ 108628 w 161015"/>
                              <a:gd name="connsiteY590" fmla="*/ 18097 h 181451"/>
                              <a:gd name="connsiteX591" fmla="*/ 108628 w 161015"/>
                              <a:gd name="connsiteY591" fmla="*/ 18097 h 181451"/>
                              <a:gd name="connsiteX592" fmla="*/ 109581 w 161015"/>
                              <a:gd name="connsiteY592" fmla="*/ 18097 h 181451"/>
                              <a:gd name="connsiteX593" fmla="*/ 108628 w 161015"/>
                              <a:gd name="connsiteY593" fmla="*/ 18097 h 181451"/>
                              <a:gd name="connsiteX594" fmla="*/ 108628 w 161015"/>
                              <a:gd name="connsiteY594" fmla="*/ 18097 h 181451"/>
                              <a:gd name="connsiteX595" fmla="*/ 109581 w 161015"/>
                              <a:gd name="connsiteY595" fmla="*/ 22860 h 181451"/>
                              <a:gd name="connsiteX596" fmla="*/ 109581 w 161015"/>
                              <a:gd name="connsiteY596" fmla="*/ 22860 h 181451"/>
                              <a:gd name="connsiteX597" fmla="*/ 109581 w 161015"/>
                              <a:gd name="connsiteY597" fmla="*/ 22860 h 181451"/>
                              <a:gd name="connsiteX598" fmla="*/ 109581 w 161015"/>
                              <a:gd name="connsiteY598" fmla="*/ 22860 h 181451"/>
                              <a:gd name="connsiteX599" fmla="*/ 109581 w 161015"/>
                              <a:gd name="connsiteY599" fmla="*/ 22860 h 181451"/>
                              <a:gd name="connsiteX600" fmla="*/ 110533 w 161015"/>
                              <a:gd name="connsiteY600" fmla="*/ 33338 h 181451"/>
                              <a:gd name="connsiteX601" fmla="*/ 109581 w 161015"/>
                              <a:gd name="connsiteY601" fmla="*/ 34290 h 181451"/>
                              <a:gd name="connsiteX602" fmla="*/ 110533 w 161015"/>
                              <a:gd name="connsiteY602" fmla="*/ 35243 h 181451"/>
                              <a:gd name="connsiteX603" fmla="*/ 110533 w 161015"/>
                              <a:gd name="connsiteY603" fmla="*/ 33338 h 181451"/>
                              <a:gd name="connsiteX604" fmla="*/ 110533 w 161015"/>
                              <a:gd name="connsiteY604" fmla="*/ 33338 h 181451"/>
                              <a:gd name="connsiteX605" fmla="*/ 111486 w 161015"/>
                              <a:gd name="connsiteY605" fmla="*/ 167640 h 181451"/>
                              <a:gd name="connsiteX606" fmla="*/ 111486 w 161015"/>
                              <a:gd name="connsiteY606" fmla="*/ 167640 h 181451"/>
                              <a:gd name="connsiteX607" fmla="*/ 109581 w 161015"/>
                              <a:gd name="connsiteY607" fmla="*/ 167640 h 181451"/>
                              <a:gd name="connsiteX608" fmla="*/ 111486 w 161015"/>
                              <a:gd name="connsiteY608" fmla="*/ 167640 h 181451"/>
                              <a:gd name="connsiteX609" fmla="*/ 111486 w 161015"/>
                              <a:gd name="connsiteY609" fmla="*/ 167640 h 181451"/>
                              <a:gd name="connsiteX610" fmla="*/ 111486 w 161015"/>
                              <a:gd name="connsiteY610" fmla="*/ 138113 h 181451"/>
                              <a:gd name="connsiteX611" fmla="*/ 111486 w 161015"/>
                              <a:gd name="connsiteY611" fmla="*/ 140018 h 181451"/>
                              <a:gd name="connsiteX612" fmla="*/ 114343 w 161015"/>
                              <a:gd name="connsiteY612" fmla="*/ 140018 h 181451"/>
                              <a:gd name="connsiteX613" fmla="*/ 116248 w 161015"/>
                              <a:gd name="connsiteY613" fmla="*/ 138113 h 181451"/>
                              <a:gd name="connsiteX614" fmla="*/ 113391 w 161015"/>
                              <a:gd name="connsiteY614" fmla="*/ 133350 h 181451"/>
                              <a:gd name="connsiteX615" fmla="*/ 111486 w 161015"/>
                              <a:gd name="connsiteY615" fmla="*/ 138113 h 181451"/>
                              <a:gd name="connsiteX616" fmla="*/ 110533 w 161015"/>
                              <a:gd name="connsiteY616" fmla="*/ 80963 h 181451"/>
                              <a:gd name="connsiteX617" fmla="*/ 110533 w 161015"/>
                              <a:gd name="connsiteY617" fmla="*/ 80963 h 181451"/>
                              <a:gd name="connsiteX618" fmla="*/ 110533 w 161015"/>
                              <a:gd name="connsiteY618" fmla="*/ 81915 h 181451"/>
                              <a:gd name="connsiteX619" fmla="*/ 110533 w 161015"/>
                              <a:gd name="connsiteY619" fmla="*/ 80963 h 181451"/>
                              <a:gd name="connsiteX620" fmla="*/ 110533 w 161015"/>
                              <a:gd name="connsiteY620" fmla="*/ 80963 h 181451"/>
                              <a:gd name="connsiteX621" fmla="*/ 110533 w 161015"/>
                              <a:gd name="connsiteY621" fmla="*/ 47625 h 181451"/>
                              <a:gd name="connsiteX622" fmla="*/ 111486 w 161015"/>
                              <a:gd name="connsiteY622" fmla="*/ 48578 h 181451"/>
                              <a:gd name="connsiteX623" fmla="*/ 114343 w 161015"/>
                              <a:gd name="connsiteY623" fmla="*/ 48578 h 181451"/>
                              <a:gd name="connsiteX624" fmla="*/ 117201 w 161015"/>
                              <a:gd name="connsiteY624" fmla="*/ 45720 h 181451"/>
                              <a:gd name="connsiteX625" fmla="*/ 118153 w 161015"/>
                              <a:gd name="connsiteY625" fmla="*/ 44768 h 181451"/>
                              <a:gd name="connsiteX626" fmla="*/ 118153 w 161015"/>
                              <a:gd name="connsiteY626" fmla="*/ 43815 h 181451"/>
                              <a:gd name="connsiteX627" fmla="*/ 110533 w 161015"/>
                              <a:gd name="connsiteY627" fmla="*/ 47625 h 181451"/>
                              <a:gd name="connsiteX628" fmla="*/ 113391 w 161015"/>
                              <a:gd name="connsiteY628" fmla="*/ 73343 h 181451"/>
                              <a:gd name="connsiteX629" fmla="*/ 111486 w 161015"/>
                              <a:gd name="connsiteY629" fmla="*/ 77153 h 181451"/>
                              <a:gd name="connsiteX630" fmla="*/ 112438 w 161015"/>
                              <a:gd name="connsiteY630" fmla="*/ 78105 h 181451"/>
                              <a:gd name="connsiteX631" fmla="*/ 115296 w 161015"/>
                              <a:gd name="connsiteY631" fmla="*/ 75247 h 181451"/>
                              <a:gd name="connsiteX632" fmla="*/ 113391 w 161015"/>
                              <a:gd name="connsiteY632" fmla="*/ 73343 h 181451"/>
                              <a:gd name="connsiteX633" fmla="*/ 113391 w 161015"/>
                              <a:gd name="connsiteY633" fmla="*/ 72390 h 181451"/>
                              <a:gd name="connsiteX634" fmla="*/ 112438 w 161015"/>
                              <a:gd name="connsiteY634" fmla="*/ 71438 h 181451"/>
                              <a:gd name="connsiteX635" fmla="*/ 113391 w 161015"/>
                              <a:gd name="connsiteY635" fmla="*/ 73343 h 181451"/>
                              <a:gd name="connsiteX636" fmla="*/ 113391 w 161015"/>
                              <a:gd name="connsiteY636" fmla="*/ 73343 h 181451"/>
                              <a:gd name="connsiteX637" fmla="*/ 112438 w 161015"/>
                              <a:gd name="connsiteY637" fmla="*/ 105728 h 181451"/>
                              <a:gd name="connsiteX638" fmla="*/ 111486 w 161015"/>
                              <a:gd name="connsiteY638" fmla="*/ 104775 h 181451"/>
                              <a:gd name="connsiteX639" fmla="*/ 110533 w 161015"/>
                              <a:gd name="connsiteY639" fmla="*/ 105728 h 181451"/>
                              <a:gd name="connsiteX640" fmla="*/ 112438 w 161015"/>
                              <a:gd name="connsiteY640" fmla="*/ 105728 h 181451"/>
                              <a:gd name="connsiteX641" fmla="*/ 112438 w 161015"/>
                              <a:gd name="connsiteY641" fmla="*/ 105728 h 181451"/>
                              <a:gd name="connsiteX642" fmla="*/ 113391 w 161015"/>
                              <a:gd name="connsiteY642" fmla="*/ 130493 h 181451"/>
                              <a:gd name="connsiteX643" fmla="*/ 113391 w 161015"/>
                              <a:gd name="connsiteY643" fmla="*/ 130493 h 181451"/>
                              <a:gd name="connsiteX644" fmla="*/ 112438 w 161015"/>
                              <a:gd name="connsiteY644" fmla="*/ 133350 h 181451"/>
                              <a:gd name="connsiteX645" fmla="*/ 113391 w 161015"/>
                              <a:gd name="connsiteY645" fmla="*/ 130493 h 181451"/>
                              <a:gd name="connsiteX646" fmla="*/ 113391 w 161015"/>
                              <a:gd name="connsiteY646" fmla="*/ 100013 h 181451"/>
                              <a:gd name="connsiteX647" fmla="*/ 113391 w 161015"/>
                              <a:gd name="connsiteY647" fmla="*/ 100013 h 181451"/>
                              <a:gd name="connsiteX648" fmla="*/ 113391 w 161015"/>
                              <a:gd name="connsiteY648" fmla="*/ 100013 h 181451"/>
                              <a:gd name="connsiteX649" fmla="*/ 113391 w 161015"/>
                              <a:gd name="connsiteY649" fmla="*/ 100013 h 181451"/>
                              <a:gd name="connsiteX650" fmla="*/ 113391 w 161015"/>
                              <a:gd name="connsiteY650" fmla="*/ 100013 h 181451"/>
                              <a:gd name="connsiteX651" fmla="*/ 115296 w 161015"/>
                              <a:gd name="connsiteY651" fmla="*/ 59055 h 181451"/>
                              <a:gd name="connsiteX652" fmla="*/ 115296 w 161015"/>
                              <a:gd name="connsiteY652" fmla="*/ 59055 h 181451"/>
                              <a:gd name="connsiteX653" fmla="*/ 113391 w 161015"/>
                              <a:gd name="connsiteY653" fmla="*/ 55245 h 181451"/>
                              <a:gd name="connsiteX654" fmla="*/ 112438 w 161015"/>
                              <a:gd name="connsiteY654" fmla="*/ 55245 h 181451"/>
                              <a:gd name="connsiteX655" fmla="*/ 115296 w 161015"/>
                              <a:gd name="connsiteY655" fmla="*/ 59055 h 181451"/>
                              <a:gd name="connsiteX656" fmla="*/ 113391 w 161015"/>
                              <a:gd name="connsiteY656" fmla="*/ 40957 h 181451"/>
                              <a:gd name="connsiteX657" fmla="*/ 114343 w 161015"/>
                              <a:gd name="connsiteY657" fmla="*/ 40957 h 181451"/>
                              <a:gd name="connsiteX658" fmla="*/ 114343 w 161015"/>
                              <a:gd name="connsiteY658" fmla="*/ 40005 h 181451"/>
                              <a:gd name="connsiteX659" fmla="*/ 113391 w 161015"/>
                              <a:gd name="connsiteY659" fmla="*/ 40957 h 181451"/>
                              <a:gd name="connsiteX660" fmla="*/ 113391 w 161015"/>
                              <a:gd name="connsiteY660" fmla="*/ 40957 h 181451"/>
                              <a:gd name="connsiteX661" fmla="*/ 115296 w 161015"/>
                              <a:gd name="connsiteY661" fmla="*/ 122872 h 181451"/>
                              <a:gd name="connsiteX662" fmla="*/ 113391 w 161015"/>
                              <a:gd name="connsiteY662" fmla="*/ 120968 h 181451"/>
                              <a:gd name="connsiteX663" fmla="*/ 112438 w 161015"/>
                              <a:gd name="connsiteY663" fmla="*/ 121920 h 181451"/>
                              <a:gd name="connsiteX664" fmla="*/ 115296 w 161015"/>
                              <a:gd name="connsiteY664" fmla="*/ 122872 h 181451"/>
                              <a:gd name="connsiteX665" fmla="*/ 115296 w 161015"/>
                              <a:gd name="connsiteY665" fmla="*/ 122872 h 181451"/>
                              <a:gd name="connsiteX666" fmla="*/ 113391 w 161015"/>
                              <a:gd name="connsiteY666" fmla="*/ 64770 h 181451"/>
                              <a:gd name="connsiteX667" fmla="*/ 113391 w 161015"/>
                              <a:gd name="connsiteY667" fmla="*/ 64770 h 181451"/>
                              <a:gd name="connsiteX668" fmla="*/ 114343 w 161015"/>
                              <a:gd name="connsiteY668" fmla="*/ 65722 h 181451"/>
                              <a:gd name="connsiteX669" fmla="*/ 115296 w 161015"/>
                              <a:gd name="connsiteY669" fmla="*/ 64770 h 181451"/>
                              <a:gd name="connsiteX670" fmla="*/ 113391 w 161015"/>
                              <a:gd name="connsiteY670" fmla="*/ 64770 h 181451"/>
                              <a:gd name="connsiteX671" fmla="*/ 114343 w 161015"/>
                              <a:gd name="connsiteY671" fmla="*/ 149543 h 181451"/>
                              <a:gd name="connsiteX672" fmla="*/ 114343 w 161015"/>
                              <a:gd name="connsiteY672" fmla="*/ 149543 h 181451"/>
                              <a:gd name="connsiteX673" fmla="*/ 115296 w 161015"/>
                              <a:gd name="connsiteY673" fmla="*/ 149543 h 181451"/>
                              <a:gd name="connsiteX674" fmla="*/ 114343 w 161015"/>
                              <a:gd name="connsiteY674" fmla="*/ 149543 h 181451"/>
                              <a:gd name="connsiteX675" fmla="*/ 114343 w 161015"/>
                              <a:gd name="connsiteY675" fmla="*/ 149543 h 181451"/>
                              <a:gd name="connsiteX676" fmla="*/ 116248 w 161015"/>
                              <a:gd name="connsiteY676" fmla="*/ 161925 h 181451"/>
                              <a:gd name="connsiteX677" fmla="*/ 114343 w 161015"/>
                              <a:gd name="connsiteY677" fmla="*/ 163830 h 181451"/>
                              <a:gd name="connsiteX678" fmla="*/ 114343 w 161015"/>
                              <a:gd name="connsiteY678" fmla="*/ 164782 h 181451"/>
                              <a:gd name="connsiteX679" fmla="*/ 116248 w 161015"/>
                              <a:gd name="connsiteY679" fmla="*/ 161925 h 181451"/>
                              <a:gd name="connsiteX680" fmla="*/ 116248 w 161015"/>
                              <a:gd name="connsiteY680" fmla="*/ 161925 h 181451"/>
                              <a:gd name="connsiteX681" fmla="*/ 116248 w 161015"/>
                              <a:gd name="connsiteY681" fmla="*/ 90488 h 181451"/>
                              <a:gd name="connsiteX682" fmla="*/ 118153 w 161015"/>
                              <a:gd name="connsiteY682" fmla="*/ 88582 h 181451"/>
                              <a:gd name="connsiteX683" fmla="*/ 117201 w 161015"/>
                              <a:gd name="connsiteY683" fmla="*/ 87630 h 181451"/>
                              <a:gd name="connsiteX684" fmla="*/ 116248 w 161015"/>
                              <a:gd name="connsiteY684" fmla="*/ 90488 h 181451"/>
                              <a:gd name="connsiteX685" fmla="*/ 116248 w 161015"/>
                              <a:gd name="connsiteY685" fmla="*/ 90488 h 181451"/>
                              <a:gd name="connsiteX686" fmla="*/ 117201 w 161015"/>
                              <a:gd name="connsiteY686" fmla="*/ 83820 h 181451"/>
                              <a:gd name="connsiteX687" fmla="*/ 117201 w 161015"/>
                              <a:gd name="connsiteY687" fmla="*/ 83820 h 181451"/>
                              <a:gd name="connsiteX688" fmla="*/ 117201 w 161015"/>
                              <a:gd name="connsiteY688" fmla="*/ 82868 h 181451"/>
                              <a:gd name="connsiteX689" fmla="*/ 117201 w 161015"/>
                              <a:gd name="connsiteY689" fmla="*/ 83820 h 181451"/>
                              <a:gd name="connsiteX690" fmla="*/ 117201 w 161015"/>
                              <a:gd name="connsiteY690" fmla="*/ 83820 h 181451"/>
                              <a:gd name="connsiteX691" fmla="*/ 120058 w 161015"/>
                              <a:gd name="connsiteY691" fmla="*/ 154305 h 181451"/>
                              <a:gd name="connsiteX692" fmla="*/ 118153 w 161015"/>
                              <a:gd name="connsiteY692" fmla="*/ 153353 h 181451"/>
                              <a:gd name="connsiteX693" fmla="*/ 118153 w 161015"/>
                              <a:gd name="connsiteY693" fmla="*/ 154305 h 181451"/>
                              <a:gd name="connsiteX694" fmla="*/ 119106 w 161015"/>
                              <a:gd name="connsiteY694" fmla="*/ 156210 h 181451"/>
                              <a:gd name="connsiteX695" fmla="*/ 120058 w 161015"/>
                              <a:gd name="connsiteY695" fmla="*/ 154305 h 181451"/>
                              <a:gd name="connsiteX696" fmla="*/ 120058 w 161015"/>
                              <a:gd name="connsiteY696" fmla="*/ 146685 h 181451"/>
                              <a:gd name="connsiteX697" fmla="*/ 118153 w 161015"/>
                              <a:gd name="connsiteY697" fmla="*/ 148590 h 181451"/>
                              <a:gd name="connsiteX698" fmla="*/ 119106 w 161015"/>
                              <a:gd name="connsiteY698" fmla="*/ 150495 h 181451"/>
                              <a:gd name="connsiteX699" fmla="*/ 120058 w 161015"/>
                              <a:gd name="connsiteY699" fmla="*/ 149543 h 181451"/>
                              <a:gd name="connsiteX700" fmla="*/ 120058 w 161015"/>
                              <a:gd name="connsiteY700" fmla="*/ 146685 h 181451"/>
                              <a:gd name="connsiteX701" fmla="*/ 119106 w 161015"/>
                              <a:gd name="connsiteY701" fmla="*/ 125730 h 181451"/>
                              <a:gd name="connsiteX702" fmla="*/ 119106 w 161015"/>
                              <a:gd name="connsiteY702" fmla="*/ 125730 h 181451"/>
                              <a:gd name="connsiteX703" fmla="*/ 119106 w 161015"/>
                              <a:gd name="connsiteY703" fmla="*/ 125730 h 181451"/>
                              <a:gd name="connsiteX704" fmla="*/ 119106 w 161015"/>
                              <a:gd name="connsiteY704" fmla="*/ 125730 h 181451"/>
                              <a:gd name="connsiteX705" fmla="*/ 119106 w 161015"/>
                              <a:gd name="connsiteY705" fmla="*/ 125730 h 181451"/>
                              <a:gd name="connsiteX706" fmla="*/ 121011 w 161015"/>
                              <a:gd name="connsiteY706" fmla="*/ 133350 h 181451"/>
                              <a:gd name="connsiteX707" fmla="*/ 121011 w 161015"/>
                              <a:gd name="connsiteY707" fmla="*/ 133350 h 181451"/>
                              <a:gd name="connsiteX708" fmla="*/ 119106 w 161015"/>
                              <a:gd name="connsiteY708" fmla="*/ 134303 h 181451"/>
                              <a:gd name="connsiteX709" fmla="*/ 121011 w 161015"/>
                              <a:gd name="connsiteY709" fmla="*/ 133350 h 181451"/>
                              <a:gd name="connsiteX710" fmla="*/ 121011 w 161015"/>
                              <a:gd name="connsiteY710" fmla="*/ 133350 h 181451"/>
                              <a:gd name="connsiteX711" fmla="*/ 122916 w 161015"/>
                              <a:gd name="connsiteY711" fmla="*/ 52388 h 181451"/>
                              <a:gd name="connsiteX712" fmla="*/ 121963 w 161015"/>
                              <a:gd name="connsiteY712" fmla="*/ 51435 h 181451"/>
                              <a:gd name="connsiteX713" fmla="*/ 121011 w 161015"/>
                              <a:gd name="connsiteY713" fmla="*/ 52388 h 181451"/>
                              <a:gd name="connsiteX714" fmla="*/ 122916 w 161015"/>
                              <a:gd name="connsiteY714" fmla="*/ 52388 h 181451"/>
                              <a:gd name="connsiteX715" fmla="*/ 122916 w 161015"/>
                              <a:gd name="connsiteY715" fmla="*/ 52388 h 1814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Lst>
                            <a:rect l="l" t="t" r="r" b="b"/>
                            <a:pathLst>
                              <a:path w="161015" h="181451">
                                <a:moveTo>
                                  <a:pt x="161016" y="119063"/>
                                </a:moveTo>
                                <a:cubicBezTo>
                                  <a:pt x="160063" y="130493"/>
                                  <a:pt x="161016" y="140970"/>
                                  <a:pt x="157206" y="152400"/>
                                </a:cubicBezTo>
                                <a:cubicBezTo>
                                  <a:pt x="154348" y="160972"/>
                                  <a:pt x="150538" y="168593"/>
                                  <a:pt x="141966" y="174307"/>
                                </a:cubicBezTo>
                                <a:cubicBezTo>
                                  <a:pt x="126726" y="184785"/>
                                  <a:pt x="107676" y="182880"/>
                                  <a:pt x="94341" y="173355"/>
                                </a:cubicBezTo>
                                <a:cubicBezTo>
                                  <a:pt x="92436" y="171450"/>
                                  <a:pt x="90531" y="169545"/>
                                  <a:pt x="89578" y="167640"/>
                                </a:cubicBezTo>
                                <a:cubicBezTo>
                                  <a:pt x="85768" y="163830"/>
                                  <a:pt x="85768" y="163830"/>
                                  <a:pt x="81958" y="166688"/>
                                </a:cubicBezTo>
                                <a:cubicBezTo>
                                  <a:pt x="74338" y="173355"/>
                                  <a:pt x="65766" y="178118"/>
                                  <a:pt x="56241" y="180022"/>
                                </a:cubicBezTo>
                                <a:cubicBezTo>
                                  <a:pt x="47668" y="181928"/>
                                  <a:pt x="38143" y="181928"/>
                                  <a:pt x="29571" y="180022"/>
                                </a:cubicBezTo>
                                <a:cubicBezTo>
                                  <a:pt x="17188" y="176213"/>
                                  <a:pt x="7663" y="168593"/>
                                  <a:pt x="2901" y="156210"/>
                                </a:cubicBezTo>
                                <a:cubicBezTo>
                                  <a:pt x="-1862" y="143828"/>
                                  <a:pt x="43" y="133350"/>
                                  <a:pt x="2901" y="121920"/>
                                </a:cubicBezTo>
                                <a:cubicBezTo>
                                  <a:pt x="3853" y="117157"/>
                                  <a:pt x="6711" y="112395"/>
                                  <a:pt x="10521" y="108585"/>
                                </a:cubicBezTo>
                                <a:cubicBezTo>
                                  <a:pt x="20998" y="96203"/>
                                  <a:pt x="33381" y="89535"/>
                                  <a:pt x="48621" y="84772"/>
                                </a:cubicBezTo>
                                <a:cubicBezTo>
                                  <a:pt x="56241" y="81915"/>
                                  <a:pt x="62908" y="79057"/>
                                  <a:pt x="69576" y="75247"/>
                                </a:cubicBezTo>
                                <a:cubicBezTo>
                                  <a:pt x="77196" y="70485"/>
                                  <a:pt x="81006" y="63818"/>
                                  <a:pt x="81958" y="56197"/>
                                </a:cubicBezTo>
                                <a:cubicBezTo>
                                  <a:pt x="83863" y="44768"/>
                                  <a:pt x="82911" y="34290"/>
                                  <a:pt x="81006" y="22860"/>
                                </a:cubicBezTo>
                                <a:cubicBezTo>
                                  <a:pt x="79101" y="15240"/>
                                  <a:pt x="73386" y="9525"/>
                                  <a:pt x="64813" y="8572"/>
                                </a:cubicBezTo>
                                <a:cubicBezTo>
                                  <a:pt x="54336" y="7620"/>
                                  <a:pt x="46716" y="10478"/>
                                  <a:pt x="39096" y="17145"/>
                                </a:cubicBezTo>
                                <a:cubicBezTo>
                                  <a:pt x="36238" y="20003"/>
                                  <a:pt x="35286" y="22860"/>
                                  <a:pt x="36238" y="26670"/>
                                </a:cubicBezTo>
                                <a:cubicBezTo>
                                  <a:pt x="37191" y="29528"/>
                                  <a:pt x="38143" y="30480"/>
                                  <a:pt x="41001" y="30480"/>
                                </a:cubicBezTo>
                                <a:cubicBezTo>
                                  <a:pt x="51478" y="29528"/>
                                  <a:pt x="58146" y="36195"/>
                                  <a:pt x="59098" y="46672"/>
                                </a:cubicBezTo>
                                <a:cubicBezTo>
                                  <a:pt x="60051" y="64770"/>
                                  <a:pt x="43858" y="78105"/>
                                  <a:pt x="26713" y="71438"/>
                                </a:cubicBezTo>
                                <a:cubicBezTo>
                                  <a:pt x="18141" y="67628"/>
                                  <a:pt x="11473" y="60960"/>
                                  <a:pt x="10521" y="51435"/>
                                </a:cubicBezTo>
                                <a:cubicBezTo>
                                  <a:pt x="8616" y="40005"/>
                                  <a:pt x="11473" y="29528"/>
                                  <a:pt x="19093" y="20003"/>
                                </a:cubicBezTo>
                                <a:cubicBezTo>
                                  <a:pt x="28618" y="7620"/>
                                  <a:pt x="40048" y="2857"/>
                                  <a:pt x="55288" y="953"/>
                                </a:cubicBezTo>
                                <a:cubicBezTo>
                                  <a:pt x="69576" y="-953"/>
                                  <a:pt x="83863" y="0"/>
                                  <a:pt x="97198" y="3810"/>
                                </a:cubicBezTo>
                                <a:cubicBezTo>
                                  <a:pt x="110533" y="7620"/>
                                  <a:pt x="120058" y="16193"/>
                                  <a:pt x="126726" y="26670"/>
                                </a:cubicBezTo>
                                <a:cubicBezTo>
                                  <a:pt x="132441" y="35243"/>
                                  <a:pt x="132441" y="44768"/>
                                  <a:pt x="132441" y="55245"/>
                                </a:cubicBezTo>
                                <a:cubicBezTo>
                                  <a:pt x="132441" y="58103"/>
                                  <a:pt x="131488" y="60960"/>
                                  <a:pt x="131488" y="63818"/>
                                </a:cubicBezTo>
                                <a:cubicBezTo>
                                  <a:pt x="131488" y="69532"/>
                                  <a:pt x="131488" y="76200"/>
                                  <a:pt x="130536" y="81915"/>
                                </a:cubicBezTo>
                                <a:cubicBezTo>
                                  <a:pt x="130536" y="85725"/>
                                  <a:pt x="131488" y="89535"/>
                                  <a:pt x="131488" y="93345"/>
                                </a:cubicBezTo>
                                <a:cubicBezTo>
                                  <a:pt x="131488" y="108585"/>
                                  <a:pt x="131488" y="124778"/>
                                  <a:pt x="131488" y="140018"/>
                                </a:cubicBezTo>
                                <a:cubicBezTo>
                                  <a:pt x="131488" y="143828"/>
                                  <a:pt x="132441" y="148590"/>
                                  <a:pt x="132441" y="152400"/>
                                </a:cubicBezTo>
                                <a:cubicBezTo>
                                  <a:pt x="132441" y="154305"/>
                                  <a:pt x="133393" y="156210"/>
                                  <a:pt x="134346" y="157163"/>
                                </a:cubicBezTo>
                                <a:cubicBezTo>
                                  <a:pt x="137203" y="161925"/>
                                  <a:pt x="141013" y="161925"/>
                                  <a:pt x="144823" y="158115"/>
                                </a:cubicBezTo>
                                <a:cubicBezTo>
                                  <a:pt x="149586" y="152400"/>
                                  <a:pt x="150538" y="145732"/>
                                  <a:pt x="151491" y="139065"/>
                                </a:cubicBezTo>
                                <a:cubicBezTo>
                                  <a:pt x="151491" y="133350"/>
                                  <a:pt x="151491" y="126682"/>
                                  <a:pt x="152443" y="121920"/>
                                </a:cubicBezTo>
                                <a:cubicBezTo>
                                  <a:pt x="152443" y="118110"/>
                                  <a:pt x="154348" y="116205"/>
                                  <a:pt x="158158" y="116205"/>
                                </a:cubicBezTo>
                                <a:cubicBezTo>
                                  <a:pt x="160063" y="115253"/>
                                  <a:pt x="161016" y="116205"/>
                                  <a:pt x="161016" y="119063"/>
                                </a:cubicBezTo>
                                <a:close/>
                                <a:moveTo>
                                  <a:pt x="10521" y="145732"/>
                                </a:moveTo>
                                <a:cubicBezTo>
                                  <a:pt x="9568" y="145732"/>
                                  <a:pt x="8616" y="145732"/>
                                  <a:pt x="7663" y="146685"/>
                                </a:cubicBezTo>
                                <a:cubicBezTo>
                                  <a:pt x="7663" y="147638"/>
                                  <a:pt x="7663" y="148590"/>
                                  <a:pt x="8616" y="148590"/>
                                </a:cubicBezTo>
                                <a:cubicBezTo>
                                  <a:pt x="10521" y="149543"/>
                                  <a:pt x="9568" y="146685"/>
                                  <a:pt x="10521" y="145732"/>
                                </a:cubicBezTo>
                                <a:cubicBezTo>
                                  <a:pt x="11473" y="145732"/>
                                  <a:pt x="11473" y="145732"/>
                                  <a:pt x="10521" y="145732"/>
                                </a:cubicBezTo>
                                <a:close/>
                                <a:moveTo>
                                  <a:pt x="26713" y="144780"/>
                                </a:moveTo>
                                <a:cubicBezTo>
                                  <a:pt x="25761" y="143828"/>
                                  <a:pt x="23856" y="141922"/>
                                  <a:pt x="24808" y="140970"/>
                                </a:cubicBezTo>
                                <a:cubicBezTo>
                                  <a:pt x="25761" y="140018"/>
                                  <a:pt x="28618" y="140970"/>
                                  <a:pt x="28618" y="140018"/>
                                </a:cubicBezTo>
                                <a:cubicBezTo>
                                  <a:pt x="28618" y="140018"/>
                                  <a:pt x="28618" y="139065"/>
                                  <a:pt x="28618" y="139065"/>
                                </a:cubicBezTo>
                                <a:cubicBezTo>
                                  <a:pt x="28618" y="137160"/>
                                  <a:pt x="25761" y="136207"/>
                                  <a:pt x="26713" y="134303"/>
                                </a:cubicBezTo>
                                <a:cubicBezTo>
                                  <a:pt x="26713" y="134303"/>
                                  <a:pt x="30523" y="135255"/>
                                  <a:pt x="31476" y="135255"/>
                                </a:cubicBezTo>
                                <a:lnTo>
                                  <a:pt x="31476" y="138113"/>
                                </a:lnTo>
                                <a:cubicBezTo>
                                  <a:pt x="32428" y="138113"/>
                                  <a:pt x="33381" y="138113"/>
                                  <a:pt x="34333" y="137160"/>
                                </a:cubicBezTo>
                                <a:cubicBezTo>
                                  <a:pt x="35286" y="137160"/>
                                  <a:pt x="36238" y="136207"/>
                                  <a:pt x="36238" y="135255"/>
                                </a:cubicBezTo>
                                <a:cubicBezTo>
                                  <a:pt x="36238" y="134303"/>
                                  <a:pt x="35286" y="134303"/>
                                  <a:pt x="34333" y="134303"/>
                                </a:cubicBezTo>
                                <a:cubicBezTo>
                                  <a:pt x="34333" y="133350"/>
                                  <a:pt x="34333" y="132397"/>
                                  <a:pt x="33381" y="132397"/>
                                </a:cubicBezTo>
                                <a:lnTo>
                                  <a:pt x="29571" y="131445"/>
                                </a:lnTo>
                                <a:cubicBezTo>
                                  <a:pt x="28618" y="129540"/>
                                  <a:pt x="26713" y="128588"/>
                                  <a:pt x="25761" y="127635"/>
                                </a:cubicBezTo>
                                <a:cubicBezTo>
                                  <a:pt x="28618" y="125730"/>
                                  <a:pt x="30523" y="128588"/>
                                  <a:pt x="32428" y="128588"/>
                                </a:cubicBezTo>
                                <a:cubicBezTo>
                                  <a:pt x="34333" y="127635"/>
                                  <a:pt x="36238" y="125730"/>
                                  <a:pt x="38143" y="124778"/>
                                </a:cubicBezTo>
                                <a:lnTo>
                                  <a:pt x="39096" y="124778"/>
                                </a:lnTo>
                                <a:cubicBezTo>
                                  <a:pt x="40048" y="124778"/>
                                  <a:pt x="40048" y="123825"/>
                                  <a:pt x="40048" y="123825"/>
                                </a:cubicBezTo>
                                <a:cubicBezTo>
                                  <a:pt x="37191" y="122872"/>
                                  <a:pt x="39096" y="120968"/>
                                  <a:pt x="39096" y="119063"/>
                                </a:cubicBezTo>
                                <a:cubicBezTo>
                                  <a:pt x="39096" y="118110"/>
                                  <a:pt x="38143" y="117157"/>
                                  <a:pt x="37191" y="117157"/>
                                </a:cubicBezTo>
                                <a:cubicBezTo>
                                  <a:pt x="35286" y="117157"/>
                                  <a:pt x="36238" y="118110"/>
                                  <a:pt x="36238" y="119063"/>
                                </a:cubicBezTo>
                                <a:cubicBezTo>
                                  <a:pt x="36238" y="120015"/>
                                  <a:pt x="36238" y="120015"/>
                                  <a:pt x="35286" y="120015"/>
                                </a:cubicBezTo>
                                <a:cubicBezTo>
                                  <a:pt x="32428" y="120015"/>
                                  <a:pt x="31476" y="121920"/>
                                  <a:pt x="33381" y="123825"/>
                                </a:cubicBezTo>
                                <a:cubicBezTo>
                                  <a:pt x="34333" y="125730"/>
                                  <a:pt x="33381" y="125730"/>
                                  <a:pt x="32428" y="125730"/>
                                </a:cubicBezTo>
                                <a:cubicBezTo>
                                  <a:pt x="30523" y="124778"/>
                                  <a:pt x="28618" y="124778"/>
                                  <a:pt x="27666" y="127635"/>
                                </a:cubicBezTo>
                                <a:cubicBezTo>
                                  <a:pt x="26713" y="126682"/>
                                  <a:pt x="25761" y="124778"/>
                                  <a:pt x="23856" y="125730"/>
                                </a:cubicBezTo>
                                <a:cubicBezTo>
                                  <a:pt x="22903" y="126682"/>
                                  <a:pt x="24808" y="127635"/>
                                  <a:pt x="24808" y="128588"/>
                                </a:cubicBezTo>
                                <a:cubicBezTo>
                                  <a:pt x="24808" y="128588"/>
                                  <a:pt x="24808" y="128588"/>
                                  <a:pt x="24808" y="128588"/>
                                </a:cubicBezTo>
                                <a:cubicBezTo>
                                  <a:pt x="23856" y="128588"/>
                                  <a:pt x="22903" y="129540"/>
                                  <a:pt x="21951" y="130493"/>
                                </a:cubicBezTo>
                                <a:cubicBezTo>
                                  <a:pt x="20998" y="129540"/>
                                  <a:pt x="20046" y="129540"/>
                                  <a:pt x="18141" y="129540"/>
                                </a:cubicBezTo>
                                <a:cubicBezTo>
                                  <a:pt x="19093" y="127635"/>
                                  <a:pt x="20998" y="125730"/>
                                  <a:pt x="19093" y="123825"/>
                                </a:cubicBezTo>
                                <a:cubicBezTo>
                                  <a:pt x="18141" y="121920"/>
                                  <a:pt x="16236" y="123825"/>
                                  <a:pt x="15283" y="123825"/>
                                </a:cubicBezTo>
                                <a:cubicBezTo>
                                  <a:pt x="14331" y="123825"/>
                                  <a:pt x="13378" y="123825"/>
                                  <a:pt x="12426" y="124778"/>
                                </a:cubicBezTo>
                                <a:cubicBezTo>
                                  <a:pt x="12426" y="126682"/>
                                  <a:pt x="13378" y="126682"/>
                                  <a:pt x="15283" y="126682"/>
                                </a:cubicBezTo>
                                <a:cubicBezTo>
                                  <a:pt x="17188" y="126682"/>
                                  <a:pt x="17188" y="126682"/>
                                  <a:pt x="16236" y="128588"/>
                                </a:cubicBezTo>
                                <a:cubicBezTo>
                                  <a:pt x="15283" y="129540"/>
                                  <a:pt x="14331" y="129540"/>
                                  <a:pt x="15283" y="131445"/>
                                </a:cubicBezTo>
                                <a:cubicBezTo>
                                  <a:pt x="16236" y="132397"/>
                                  <a:pt x="17188" y="131445"/>
                                  <a:pt x="18141" y="131445"/>
                                </a:cubicBezTo>
                                <a:cubicBezTo>
                                  <a:pt x="18141" y="133350"/>
                                  <a:pt x="19093" y="135255"/>
                                  <a:pt x="19093" y="136207"/>
                                </a:cubicBezTo>
                                <a:lnTo>
                                  <a:pt x="21951" y="134303"/>
                                </a:lnTo>
                                <a:cubicBezTo>
                                  <a:pt x="22903" y="137160"/>
                                  <a:pt x="20998" y="139065"/>
                                  <a:pt x="20998" y="140970"/>
                                </a:cubicBezTo>
                                <a:cubicBezTo>
                                  <a:pt x="23856" y="141922"/>
                                  <a:pt x="22903" y="144780"/>
                                  <a:pt x="22903" y="146685"/>
                                </a:cubicBezTo>
                                <a:cubicBezTo>
                                  <a:pt x="21951" y="145732"/>
                                  <a:pt x="20046" y="145732"/>
                                  <a:pt x="20046" y="143828"/>
                                </a:cubicBezTo>
                                <a:cubicBezTo>
                                  <a:pt x="19093" y="141922"/>
                                  <a:pt x="18141" y="140970"/>
                                  <a:pt x="16236" y="140970"/>
                                </a:cubicBezTo>
                                <a:cubicBezTo>
                                  <a:pt x="16236" y="139065"/>
                                  <a:pt x="15283" y="137160"/>
                                  <a:pt x="18141" y="137160"/>
                                </a:cubicBezTo>
                                <a:cubicBezTo>
                                  <a:pt x="19093" y="137160"/>
                                  <a:pt x="19093" y="136207"/>
                                  <a:pt x="19093" y="136207"/>
                                </a:cubicBezTo>
                                <a:cubicBezTo>
                                  <a:pt x="18141" y="135255"/>
                                  <a:pt x="16236" y="134303"/>
                                  <a:pt x="15283" y="136207"/>
                                </a:cubicBezTo>
                                <a:cubicBezTo>
                                  <a:pt x="14331" y="138113"/>
                                  <a:pt x="14331" y="140018"/>
                                  <a:pt x="16236" y="140970"/>
                                </a:cubicBezTo>
                                <a:cubicBezTo>
                                  <a:pt x="16236" y="142875"/>
                                  <a:pt x="14331" y="144780"/>
                                  <a:pt x="17188" y="146685"/>
                                </a:cubicBezTo>
                                <a:cubicBezTo>
                                  <a:pt x="19093" y="148590"/>
                                  <a:pt x="20998" y="147638"/>
                                  <a:pt x="22903" y="146685"/>
                                </a:cubicBezTo>
                                <a:cubicBezTo>
                                  <a:pt x="24808" y="146685"/>
                                  <a:pt x="25761" y="147638"/>
                                  <a:pt x="26713" y="149543"/>
                                </a:cubicBezTo>
                                <a:cubicBezTo>
                                  <a:pt x="28618" y="150495"/>
                                  <a:pt x="29571" y="149543"/>
                                  <a:pt x="30523" y="148590"/>
                                </a:cubicBezTo>
                                <a:cubicBezTo>
                                  <a:pt x="29571" y="146685"/>
                                  <a:pt x="27666" y="145732"/>
                                  <a:pt x="26713" y="144780"/>
                                </a:cubicBezTo>
                                <a:close/>
                                <a:moveTo>
                                  <a:pt x="18141" y="152400"/>
                                </a:moveTo>
                                <a:cubicBezTo>
                                  <a:pt x="17188" y="151447"/>
                                  <a:pt x="16236" y="149543"/>
                                  <a:pt x="15283" y="149543"/>
                                </a:cubicBezTo>
                                <a:cubicBezTo>
                                  <a:pt x="14331" y="150495"/>
                                  <a:pt x="16236" y="152400"/>
                                  <a:pt x="14331" y="154305"/>
                                </a:cubicBezTo>
                                <a:cubicBezTo>
                                  <a:pt x="14331" y="154305"/>
                                  <a:pt x="14331" y="155257"/>
                                  <a:pt x="15283" y="155257"/>
                                </a:cubicBezTo>
                                <a:cubicBezTo>
                                  <a:pt x="16236" y="154305"/>
                                  <a:pt x="18141" y="154305"/>
                                  <a:pt x="18141" y="152400"/>
                                </a:cubicBezTo>
                                <a:close/>
                                <a:moveTo>
                                  <a:pt x="19093" y="118110"/>
                                </a:moveTo>
                                <a:cubicBezTo>
                                  <a:pt x="19093" y="118110"/>
                                  <a:pt x="19093" y="119063"/>
                                  <a:pt x="19093" y="119063"/>
                                </a:cubicBezTo>
                                <a:cubicBezTo>
                                  <a:pt x="19093" y="120015"/>
                                  <a:pt x="18141" y="120968"/>
                                  <a:pt x="19093" y="120968"/>
                                </a:cubicBezTo>
                                <a:cubicBezTo>
                                  <a:pt x="20046" y="120968"/>
                                  <a:pt x="20998" y="120015"/>
                                  <a:pt x="21951" y="119063"/>
                                </a:cubicBezTo>
                                <a:cubicBezTo>
                                  <a:pt x="22903" y="118110"/>
                                  <a:pt x="23856" y="117157"/>
                                  <a:pt x="22903" y="116205"/>
                                </a:cubicBezTo>
                                <a:cubicBezTo>
                                  <a:pt x="21951" y="115253"/>
                                  <a:pt x="20046" y="114300"/>
                                  <a:pt x="19093" y="112395"/>
                                </a:cubicBezTo>
                                <a:cubicBezTo>
                                  <a:pt x="18141" y="115253"/>
                                  <a:pt x="19093" y="116205"/>
                                  <a:pt x="19093" y="118110"/>
                                </a:cubicBezTo>
                                <a:close/>
                                <a:moveTo>
                                  <a:pt x="24808" y="155257"/>
                                </a:moveTo>
                                <a:lnTo>
                                  <a:pt x="24808" y="155257"/>
                                </a:lnTo>
                                <a:lnTo>
                                  <a:pt x="24808" y="155257"/>
                                </a:lnTo>
                                <a:cubicBezTo>
                                  <a:pt x="23856" y="153353"/>
                                  <a:pt x="24808" y="151447"/>
                                  <a:pt x="22903" y="152400"/>
                                </a:cubicBezTo>
                                <a:cubicBezTo>
                                  <a:pt x="21951" y="152400"/>
                                  <a:pt x="20046" y="152400"/>
                                  <a:pt x="19093" y="154305"/>
                                </a:cubicBezTo>
                                <a:cubicBezTo>
                                  <a:pt x="19093" y="155257"/>
                                  <a:pt x="18141" y="157163"/>
                                  <a:pt x="20046" y="158115"/>
                                </a:cubicBezTo>
                                <a:cubicBezTo>
                                  <a:pt x="20998" y="159068"/>
                                  <a:pt x="22903" y="159068"/>
                                  <a:pt x="23856" y="159068"/>
                                </a:cubicBezTo>
                                <a:lnTo>
                                  <a:pt x="23856" y="159068"/>
                                </a:lnTo>
                                <a:lnTo>
                                  <a:pt x="23856" y="158115"/>
                                </a:lnTo>
                                <a:cubicBezTo>
                                  <a:pt x="26713" y="157163"/>
                                  <a:pt x="25761" y="156210"/>
                                  <a:pt x="24808" y="155257"/>
                                </a:cubicBezTo>
                                <a:close/>
                                <a:moveTo>
                                  <a:pt x="21951" y="40005"/>
                                </a:moveTo>
                                <a:cubicBezTo>
                                  <a:pt x="21951" y="39053"/>
                                  <a:pt x="21951" y="39053"/>
                                  <a:pt x="21951" y="40005"/>
                                </a:cubicBezTo>
                                <a:cubicBezTo>
                                  <a:pt x="20046" y="39053"/>
                                  <a:pt x="20046" y="40005"/>
                                  <a:pt x="20046" y="40957"/>
                                </a:cubicBezTo>
                                <a:cubicBezTo>
                                  <a:pt x="20046" y="41910"/>
                                  <a:pt x="20046" y="41910"/>
                                  <a:pt x="20998" y="41910"/>
                                </a:cubicBezTo>
                                <a:cubicBezTo>
                                  <a:pt x="21951" y="40957"/>
                                  <a:pt x="21951" y="40957"/>
                                  <a:pt x="21951" y="40005"/>
                                </a:cubicBezTo>
                                <a:close/>
                                <a:moveTo>
                                  <a:pt x="24808" y="120015"/>
                                </a:moveTo>
                                <a:cubicBezTo>
                                  <a:pt x="22903" y="120015"/>
                                  <a:pt x="21951" y="120968"/>
                                  <a:pt x="20998" y="122872"/>
                                </a:cubicBezTo>
                                <a:cubicBezTo>
                                  <a:pt x="20998" y="123825"/>
                                  <a:pt x="21951" y="123825"/>
                                  <a:pt x="23856" y="123825"/>
                                </a:cubicBezTo>
                                <a:cubicBezTo>
                                  <a:pt x="25761" y="124778"/>
                                  <a:pt x="25761" y="122872"/>
                                  <a:pt x="26713" y="120968"/>
                                </a:cubicBezTo>
                                <a:cubicBezTo>
                                  <a:pt x="26713" y="120015"/>
                                  <a:pt x="25761" y="120015"/>
                                  <a:pt x="24808" y="120015"/>
                                </a:cubicBezTo>
                                <a:close/>
                                <a:moveTo>
                                  <a:pt x="20998" y="112395"/>
                                </a:moveTo>
                                <a:cubicBezTo>
                                  <a:pt x="20998" y="113347"/>
                                  <a:pt x="21951" y="113347"/>
                                  <a:pt x="20998" y="112395"/>
                                </a:cubicBezTo>
                                <a:cubicBezTo>
                                  <a:pt x="21951" y="113347"/>
                                  <a:pt x="21951" y="113347"/>
                                  <a:pt x="20998" y="112395"/>
                                </a:cubicBezTo>
                                <a:cubicBezTo>
                                  <a:pt x="21951" y="112395"/>
                                  <a:pt x="21951" y="112395"/>
                                  <a:pt x="20998" y="112395"/>
                                </a:cubicBezTo>
                                <a:cubicBezTo>
                                  <a:pt x="21951" y="111443"/>
                                  <a:pt x="20998" y="112395"/>
                                  <a:pt x="20998" y="112395"/>
                                </a:cubicBezTo>
                                <a:close/>
                                <a:moveTo>
                                  <a:pt x="24808" y="138113"/>
                                </a:moveTo>
                                <a:cubicBezTo>
                                  <a:pt x="24808" y="138113"/>
                                  <a:pt x="23856" y="138113"/>
                                  <a:pt x="24808" y="138113"/>
                                </a:cubicBezTo>
                                <a:cubicBezTo>
                                  <a:pt x="22903" y="139065"/>
                                  <a:pt x="22903" y="139065"/>
                                  <a:pt x="21951" y="138113"/>
                                </a:cubicBezTo>
                                <a:cubicBezTo>
                                  <a:pt x="21951" y="137160"/>
                                  <a:pt x="21951" y="137160"/>
                                  <a:pt x="22903" y="137160"/>
                                </a:cubicBezTo>
                                <a:cubicBezTo>
                                  <a:pt x="23856" y="136207"/>
                                  <a:pt x="24808" y="137160"/>
                                  <a:pt x="24808" y="138113"/>
                                </a:cubicBezTo>
                                <a:close/>
                                <a:moveTo>
                                  <a:pt x="21951" y="128588"/>
                                </a:moveTo>
                                <a:lnTo>
                                  <a:pt x="21951" y="128588"/>
                                </a:lnTo>
                                <a:cubicBezTo>
                                  <a:pt x="23856" y="128588"/>
                                  <a:pt x="25761" y="129540"/>
                                  <a:pt x="26713" y="131445"/>
                                </a:cubicBezTo>
                                <a:cubicBezTo>
                                  <a:pt x="23856" y="133350"/>
                                  <a:pt x="23856" y="130493"/>
                                  <a:pt x="21951" y="128588"/>
                                </a:cubicBezTo>
                                <a:close/>
                                <a:moveTo>
                                  <a:pt x="24808" y="161925"/>
                                </a:moveTo>
                                <a:cubicBezTo>
                                  <a:pt x="24808" y="161925"/>
                                  <a:pt x="23856" y="161925"/>
                                  <a:pt x="23856" y="161925"/>
                                </a:cubicBezTo>
                                <a:cubicBezTo>
                                  <a:pt x="22903" y="161925"/>
                                  <a:pt x="22903" y="162878"/>
                                  <a:pt x="22903" y="162878"/>
                                </a:cubicBezTo>
                                <a:cubicBezTo>
                                  <a:pt x="22903" y="163830"/>
                                  <a:pt x="23856" y="163830"/>
                                  <a:pt x="23856" y="163830"/>
                                </a:cubicBezTo>
                                <a:cubicBezTo>
                                  <a:pt x="23856" y="162878"/>
                                  <a:pt x="24808" y="162878"/>
                                  <a:pt x="24808" y="161925"/>
                                </a:cubicBezTo>
                                <a:close/>
                                <a:moveTo>
                                  <a:pt x="23856" y="33338"/>
                                </a:moveTo>
                                <a:cubicBezTo>
                                  <a:pt x="23856" y="32385"/>
                                  <a:pt x="23856" y="32385"/>
                                  <a:pt x="22903" y="32385"/>
                                </a:cubicBezTo>
                                <a:cubicBezTo>
                                  <a:pt x="21951" y="32385"/>
                                  <a:pt x="21951" y="33338"/>
                                  <a:pt x="21951" y="33338"/>
                                </a:cubicBezTo>
                                <a:cubicBezTo>
                                  <a:pt x="22903" y="33338"/>
                                  <a:pt x="22903" y="34290"/>
                                  <a:pt x="23856" y="33338"/>
                                </a:cubicBezTo>
                                <a:cubicBezTo>
                                  <a:pt x="23856" y="34290"/>
                                  <a:pt x="23856" y="34290"/>
                                  <a:pt x="23856" y="33338"/>
                                </a:cubicBezTo>
                                <a:close/>
                                <a:moveTo>
                                  <a:pt x="24808" y="155257"/>
                                </a:moveTo>
                                <a:lnTo>
                                  <a:pt x="24808" y="158115"/>
                                </a:lnTo>
                                <a:cubicBezTo>
                                  <a:pt x="24808" y="158115"/>
                                  <a:pt x="24808" y="158115"/>
                                  <a:pt x="24808" y="158115"/>
                                </a:cubicBezTo>
                                <a:cubicBezTo>
                                  <a:pt x="22903" y="157163"/>
                                  <a:pt x="22903" y="155257"/>
                                  <a:pt x="24808" y="155257"/>
                                </a:cubicBezTo>
                                <a:cubicBezTo>
                                  <a:pt x="24808" y="154305"/>
                                  <a:pt x="24808" y="154305"/>
                                  <a:pt x="24808" y="155257"/>
                                </a:cubicBezTo>
                                <a:close/>
                                <a:moveTo>
                                  <a:pt x="23856" y="108585"/>
                                </a:moveTo>
                                <a:cubicBezTo>
                                  <a:pt x="23856" y="109538"/>
                                  <a:pt x="24808" y="110490"/>
                                  <a:pt x="25761" y="110490"/>
                                </a:cubicBezTo>
                                <a:cubicBezTo>
                                  <a:pt x="26713" y="110490"/>
                                  <a:pt x="25761" y="108585"/>
                                  <a:pt x="26713" y="107632"/>
                                </a:cubicBezTo>
                                <a:cubicBezTo>
                                  <a:pt x="26713" y="106680"/>
                                  <a:pt x="26713" y="105728"/>
                                  <a:pt x="26713" y="105728"/>
                                </a:cubicBezTo>
                                <a:cubicBezTo>
                                  <a:pt x="23856" y="105728"/>
                                  <a:pt x="23856" y="107632"/>
                                  <a:pt x="23856" y="108585"/>
                                </a:cubicBezTo>
                                <a:close/>
                                <a:moveTo>
                                  <a:pt x="25761" y="98107"/>
                                </a:moveTo>
                                <a:lnTo>
                                  <a:pt x="25761" y="98107"/>
                                </a:lnTo>
                                <a:cubicBezTo>
                                  <a:pt x="26713" y="99060"/>
                                  <a:pt x="26713" y="99060"/>
                                  <a:pt x="25761" y="98107"/>
                                </a:cubicBezTo>
                                <a:cubicBezTo>
                                  <a:pt x="26713" y="98107"/>
                                  <a:pt x="26713" y="98107"/>
                                  <a:pt x="25761" y="98107"/>
                                </a:cubicBezTo>
                                <a:cubicBezTo>
                                  <a:pt x="26713" y="98107"/>
                                  <a:pt x="25761" y="98107"/>
                                  <a:pt x="25761" y="98107"/>
                                </a:cubicBezTo>
                                <a:close/>
                                <a:moveTo>
                                  <a:pt x="30523" y="52388"/>
                                </a:moveTo>
                                <a:cubicBezTo>
                                  <a:pt x="30523" y="51435"/>
                                  <a:pt x="29571" y="51435"/>
                                  <a:pt x="28618" y="51435"/>
                                </a:cubicBezTo>
                                <a:cubicBezTo>
                                  <a:pt x="29571" y="50482"/>
                                  <a:pt x="29571" y="50482"/>
                                  <a:pt x="29571" y="49530"/>
                                </a:cubicBezTo>
                                <a:cubicBezTo>
                                  <a:pt x="29571" y="49530"/>
                                  <a:pt x="29571" y="48578"/>
                                  <a:pt x="29571" y="48578"/>
                                </a:cubicBezTo>
                                <a:cubicBezTo>
                                  <a:pt x="28618" y="48578"/>
                                  <a:pt x="28618" y="49530"/>
                                  <a:pt x="28618" y="49530"/>
                                </a:cubicBezTo>
                                <a:cubicBezTo>
                                  <a:pt x="28618" y="49530"/>
                                  <a:pt x="28618" y="50482"/>
                                  <a:pt x="27666" y="51435"/>
                                </a:cubicBezTo>
                                <a:cubicBezTo>
                                  <a:pt x="24808" y="54293"/>
                                  <a:pt x="27666" y="54293"/>
                                  <a:pt x="29571" y="54293"/>
                                </a:cubicBezTo>
                                <a:cubicBezTo>
                                  <a:pt x="29571" y="53340"/>
                                  <a:pt x="30523" y="53340"/>
                                  <a:pt x="30523" y="52388"/>
                                </a:cubicBezTo>
                                <a:close/>
                                <a:moveTo>
                                  <a:pt x="27666" y="114300"/>
                                </a:moveTo>
                                <a:cubicBezTo>
                                  <a:pt x="27666" y="114300"/>
                                  <a:pt x="27666" y="115253"/>
                                  <a:pt x="28618" y="115253"/>
                                </a:cubicBezTo>
                                <a:cubicBezTo>
                                  <a:pt x="29571" y="115253"/>
                                  <a:pt x="29571" y="114300"/>
                                  <a:pt x="29571" y="114300"/>
                                </a:cubicBezTo>
                                <a:cubicBezTo>
                                  <a:pt x="29571" y="114300"/>
                                  <a:pt x="28618" y="113347"/>
                                  <a:pt x="27666" y="114300"/>
                                </a:cubicBezTo>
                                <a:cubicBezTo>
                                  <a:pt x="27666" y="113347"/>
                                  <a:pt x="27666" y="114300"/>
                                  <a:pt x="27666" y="114300"/>
                                </a:cubicBezTo>
                                <a:close/>
                                <a:moveTo>
                                  <a:pt x="34333" y="43815"/>
                                </a:moveTo>
                                <a:cubicBezTo>
                                  <a:pt x="34333" y="43815"/>
                                  <a:pt x="33381" y="42863"/>
                                  <a:pt x="32428" y="41910"/>
                                </a:cubicBezTo>
                                <a:cubicBezTo>
                                  <a:pt x="31476" y="40957"/>
                                  <a:pt x="29571" y="42863"/>
                                  <a:pt x="29571" y="40957"/>
                                </a:cubicBezTo>
                                <a:cubicBezTo>
                                  <a:pt x="29571" y="39053"/>
                                  <a:pt x="29571" y="38100"/>
                                  <a:pt x="28618" y="38100"/>
                                </a:cubicBezTo>
                                <a:cubicBezTo>
                                  <a:pt x="26713" y="38100"/>
                                  <a:pt x="27666" y="39053"/>
                                  <a:pt x="27666" y="40957"/>
                                </a:cubicBezTo>
                                <a:cubicBezTo>
                                  <a:pt x="26713" y="43815"/>
                                  <a:pt x="26713" y="43815"/>
                                  <a:pt x="30523" y="43815"/>
                                </a:cubicBezTo>
                                <a:lnTo>
                                  <a:pt x="31476" y="43815"/>
                                </a:lnTo>
                                <a:cubicBezTo>
                                  <a:pt x="33381" y="43815"/>
                                  <a:pt x="34333" y="44768"/>
                                  <a:pt x="34333" y="43815"/>
                                </a:cubicBezTo>
                                <a:close/>
                                <a:moveTo>
                                  <a:pt x="42906" y="148590"/>
                                </a:moveTo>
                                <a:cubicBezTo>
                                  <a:pt x="41953" y="148590"/>
                                  <a:pt x="41001" y="149543"/>
                                  <a:pt x="41001" y="150495"/>
                                </a:cubicBezTo>
                                <a:cubicBezTo>
                                  <a:pt x="41001" y="152400"/>
                                  <a:pt x="41001" y="153353"/>
                                  <a:pt x="39096" y="153353"/>
                                </a:cubicBezTo>
                                <a:cubicBezTo>
                                  <a:pt x="36238" y="152400"/>
                                  <a:pt x="36238" y="154305"/>
                                  <a:pt x="35286" y="156210"/>
                                </a:cubicBezTo>
                                <a:cubicBezTo>
                                  <a:pt x="34333" y="156210"/>
                                  <a:pt x="32428" y="157163"/>
                                  <a:pt x="31476" y="156210"/>
                                </a:cubicBezTo>
                                <a:cubicBezTo>
                                  <a:pt x="30523" y="156210"/>
                                  <a:pt x="29571" y="154305"/>
                                  <a:pt x="30523" y="154305"/>
                                </a:cubicBezTo>
                                <a:cubicBezTo>
                                  <a:pt x="34333" y="153353"/>
                                  <a:pt x="31476" y="151447"/>
                                  <a:pt x="31476" y="150495"/>
                                </a:cubicBezTo>
                                <a:cubicBezTo>
                                  <a:pt x="31476" y="149543"/>
                                  <a:pt x="30523" y="148590"/>
                                  <a:pt x="29571" y="149543"/>
                                </a:cubicBezTo>
                                <a:cubicBezTo>
                                  <a:pt x="28618" y="149543"/>
                                  <a:pt x="28618" y="150495"/>
                                  <a:pt x="28618" y="151447"/>
                                </a:cubicBezTo>
                                <a:lnTo>
                                  <a:pt x="28618" y="161925"/>
                                </a:lnTo>
                                <a:cubicBezTo>
                                  <a:pt x="28618" y="162878"/>
                                  <a:pt x="27666" y="162878"/>
                                  <a:pt x="28618" y="163830"/>
                                </a:cubicBezTo>
                                <a:cubicBezTo>
                                  <a:pt x="29571" y="163830"/>
                                  <a:pt x="29571" y="162878"/>
                                  <a:pt x="29571" y="162878"/>
                                </a:cubicBezTo>
                                <a:cubicBezTo>
                                  <a:pt x="30523" y="161925"/>
                                  <a:pt x="30523" y="160020"/>
                                  <a:pt x="31476" y="160020"/>
                                </a:cubicBezTo>
                                <a:cubicBezTo>
                                  <a:pt x="35286" y="160972"/>
                                  <a:pt x="34333" y="158115"/>
                                  <a:pt x="35286" y="156210"/>
                                </a:cubicBezTo>
                                <a:lnTo>
                                  <a:pt x="36238" y="156210"/>
                                </a:lnTo>
                                <a:cubicBezTo>
                                  <a:pt x="36238" y="157163"/>
                                  <a:pt x="36238" y="159068"/>
                                  <a:pt x="38143" y="159068"/>
                                </a:cubicBezTo>
                                <a:cubicBezTo>
                                  <a:pt x="40048" y="159068"/>
                                  <a:pt x="40048" y="160020"/>
                                  <a:pt x="40048" y="160972"/>
                                </a:cubicBezTo>
                                <a:cubicBezTo>
                                  <a:pt x="40048" y="161925"/>
                                  <a:pt x="40048" y="162878"/>
                                  <a:pt x="41001" y="162878"/>
                                </a:cubicBezTo>
                                <a:cubicBezTo>
                                  <a:pt x="41953" y="162878"/>
                                  <a:pt x="41953" y="161925"/>
                                  <a:pt x="41953" y="160972"/>
                                </a:cubicBezTo>
                                <a:cubicBezTo>
                                  <a:pt x="41953" y="159068"/>
                                  <a:pt x="41001" y="158115"/>
                                  <a:pt x="39096" y="157163"/>
                                </a:cubicBezTo>
                                <a:lnTo>
                                  <a:pt x="36238" y="156210"/>
                                </a:lnTo>
                                <a:cubicBezTo>
                                  <a:pt x="36238" y="155257"/>
                                  <a:pt x="37191" y="154305"/>
                                  <a:pt x="38143" y="155257"/>
                                </a:cubicBezTo>
                                <a:cubicBezTo>
                                  <a:pt x="41953" y="156210"/>
                                  <a:pt x="42906" y="153353"/>
                                  <a:pt x="43858" y="150495"/>
                                </a:cubicBezTo>
                                <a:cubicBezTo>
                                  <a:pt x="43858" y="150495"/>
                                  <a:pt x="44811" y="149543"/>
                                  <a:pt x="42906" y="148590"/>
                                </a:cubicBezTo>
                                <a:close/>
                                <a:moveTo>
                                  <a:pt x="28618" y="118110"/>
                                </a:moveTo>
                                <a:cubicBezTo>
                                  <a:pt x="28618" y="118110"/>
                                  <a:pt x="29571" y="118110"/>
                                  <a:pt x="28618" y="118110"/>
                                </a:cubicBezTo>
                                <a:cubicBezTo>
                                  <a:pt x="29571" y="119063"/>
                                  <a:pt x="29571" y="118110"/>
                                  <a:pt x="29571" y="118110"/>
                                </a:cubicBezTo>
                                <a:cubicBezTo>
                                  <a:pt x="30523" y="117157"/>
                                  <a:pt x="29571" y="117157"/>
                                  <a:pt x="28618" y="118110"/>
                                </a:cubicBezTo>
                                <a:cubicBezTo>
                                  <a:pt x="29571" y="117157"/>
                                  <a:pt x="29571" y="117157"/>
                                  <a:pt x="28618" y="118110"/>
                                </a:cubicBezTo>
                                <a:close/>
                                <a:moveTo>
                                  <a:pt x="30523" y="141922"/>
                                </a:moveTo>
                                <a:cubicBezTo>
                                  <a:pt x="30523" y="142875"/>
                                  <a:pt x="31476" y="143828"/>
                                  <a:pt x="32428" y="143828"/>
                                </a:cubicBezTo>
                                <a:cubicBezTo>
                                  <a:pt x="34333" y="143828"/>
                                  <a:pt x="33381" y="142875"/>
                                  <a:pt x="33381" y="141922"/>
                                </a:cubicBezTo>
                                <a:cubicBezTo>
                                  <a:pt x="33381" y="140970"/>
                                  <a:pt x="33381" y="140018"/>
                                  <a:pt x="32428" y="140970"/>
                                </a:cubicBezTo>
                                <a:cubicBezTo>
                                  <a:pt x="30523" y="140018"/>
                                  <a:pt x="30523" y="140970"/>
                                  <a:pt x="30523" y="141922"/>
                                </a:cubicBezTo>
                                <a:close/>
                                <a:moveTo>
                                  <a:pt x="33381" y="134303"/>
                                </a:moveTo>
                                <a:cubicBezTo>
                                  <a:pt x="33381" y="135255"/>
                                  <a:pt x="33381" y="136207"/>
                                  <a:pt x="33381" y="137160"/>
                                </a:cubicBezTo>
                                <a:cubicBezTo>
                                  <a:pt x="32428" y="137160"/>
                                  <a:pt x="31476" y="136207"/>
                                  <a:pt x="30523" y="136207"/>
                                </a:cubicBezTo>
                                <a:cubicBezTo>
                                  <a:pt x="31476" y="135255"/>
                                  <a:pt x="32428" y="134303"/>
                                  <a:pt x="33381" y="134303"/>
                                </a:cubicBezTo>
                                <a:close/>
                                <a:moveTo>
                                  <a:pt x="33381" y="113347"/>
                                </a:moveTo>
                                <a:cubicBezTo>
                                  <a:pt x="33381" y="113347"/>
                                  <a:pt x="34333" y="113347"/>
                                  <a:pt x="34333" y="113347"/>
                                </a:cubicBezTo>
                                <a:cubicBezTo>
                                  <a:pt x="35286" y="113347"/>
                                  <a:pt x="35286" y="113347"/>
                                  <a:pt x="35286" y="112395"/>
                                </a:cubicBezTo>
                                <a:cubicBezTo>
                                  <a:pt x="35286" y="111443"/>
                                  <a:pt x="34333" y="111443"/>
                                  <a:pt x="34333" y="111443"/>
                                </a:cubicBezTo>
                                <a:lnTo>
                                  <a:pt x="32428" y="111443"/>
                                </a:lnTo>
                                <a:cubicBezTo>
                                  <a:pt x="31476" y="111443"/>
                                  <a:pt x="30523" y="109538"/>
                                  <a:pt x="30523" y="110490"/>
                                </a:cubicBezTo>
                                <a:cubicBezTo>
                                  <a:pt x="31476" y="112395"/>
                                  <a:pt x="32428" y="113347"/>
                                  <a:pt x="33381" y="113347"/>
                                </a:cubicBezTo>
                                <a:close/>
                                <a:moveTo>
                                  <a:pt x="32428" y="57150"/>
                                </a:moveTo>
                                <a:cubicBezTo>
                                  <a:pt x="32428" y="57150"/>
                                  <a:pt x="32428" y="56197"/>
                                  <a:pt x="32428" y="57150"/>
                                </a:cubicBezTo>
                                <a:cubicBezTo>
                                  <a:pt x="31476" y="56197"/>
                                  <a:pt x="31476" y="57150"/>
                                  <a:pt x="32428" y="57150"/>
                                </a:cubicBezTo>
                                <a:cubicBezTo>
                                  <a:pt x="31476" y="57150"/>
                                  <a:pt x="32428" y="57150"/>
                                  <a:pt x="32428" y="57150"/>
                                </a:cubicBezTo>
                                <a:cubicBezTo>
                                  <a:pt x="32428" y="57150"/>
                                  <a:pt x="32428" y="57150"/>
                                  <a:pt x="32428" y="57150"/>
                                </a:cubicBezTo>
                                <a:close/>
                                <a:moveTo>
                                  <a:pt x="33381" y="150495"/>
                                </a:moveTo>
                                <a:cubicBezTo>
                                  <a:pt x="34333" y="151447"/>
                                  <a:pt x="35286" y="151447"/>
                                  <a:pt x="36238" y="149543"/>
                                </a:cubicBezTo>
                                <a:cubicBezTo>
                                  <a:pt x="37191" y="149543"/>
                                  <a:pt x="38143" y="148590"/>
                                  <a:pt x="38143" y="147638"/>
                                </a:cubicBezTo>
                                <a:cubicBezTo>
                                  <a:pt x="38143" y="147638"/>
                                  <a:pt x="37191" y="146685"/>
                                  <a:pt x="37191" y="147638"/>
                                </a:cubicBezTo>
                                <a:cubicBezTo>
                                  <a:pt x="36238" y="147638"/>
                                  <a:pt x="36238" y="148590"/>
                                  <a:pt x="36238" y="149543"/>
                                </a:cubicBezTo>
                                <a:cubicBezTo>
                                  <a:pt x="35286" y="149543"/>
                                  <a:pt x="34333" y="148590"/>
                                  <a:pt x="34333" y="147638"/>
                                </a:cubicBezTo>
                                <a:cubicBezTo>
                                  <a:pt x="34333" y="146685"/>
                                  <a:pt x="33381" y="146685"/>
                                  <a:pt x="33381" y="147638"/>
                                </a:cubicBezTo>
                                <a:cubicBezTo>
                                  <a:pt x="31476" y="148590"/>
                                  <a:pt x="32428" y="149543"/>
                                  <a:pt x="33381" y="150495"/>
                                </a:cubicBezTo>
                                <a:close/>
                                <a:moveTo>
                                  <a:pt x="33381" y="174307"/>
                                </a:moveTo>
                                <a:cubicBezTo>
                                  <a:pt x="33381" y="174307"/>
                                  <a:pt x="33381" y="173355"/>
                                  <a:pt x="33381" y="174307"/>
                                </a:cubicBezTo>
                                <a:lnTo>
                                  <a:pt x="33381" y="174307"/>
                                </a:lnTo>
                                <a:cubicBezTo>
                                  <a:pt x="32428" y="175260"/>
                                  <a:pt x="33381" y="175260"/>
                                  <a:pt x="33381" y="174307"/>
                                </a:cubicBezTo>
                                <a:cubicBezTo>
                                  <a:pt x="33381" y="175260"/>
                                  <a:pt x="33381" y="174307"/>
                                  <a:pt x="33381" y="174307"/>
                                </a:cubicBezTo>
                                <a:close/>
                                <a:moveTo>
                                  <a:pt x="34333" y="166688"/>
                                </a:moveTo>
                                <a:lnTo>
                                  <a:pt x="34333" y="166688"/>
                                </a:lnTo>
                                <a:cubicBezTo>
                                  <a:pt x="33381" y="167640"/>
                                  <a:pt x="33381" y="167640"/>
                                  <a:pt x="34333" y="166688"/>
                                </a:cubicBezTo>
                                <a:lnTo>
                                  <a:pt x="34333" y="166688"/>
                                </a:lnTo>
                                <a:cubicBezTo>
                                  <a:pt x="34333" y="167640"/>
                                  <a:pt x="34333" y="167640"/>
                                  <a:pt x="34333" y="166688"/>
                                </a:cubicBezTo>
                                <a:close/>
                                <a:moveTo>
                                  <a:pt x="34333" y="107632"/>
                                </a:moveTo>
                                <a:cubicBezTo>
                                  <a:pt x="34333" y="107632"/>
                                  <a:pt x="34333" y="108585"/>
                                  <a:pt x="34333" y="107632"/>
                                </a:cubicBezTo>
                                <a:cubicBezTo>
                                  <a:pt x="36238" y="108585"/>
                                  <a:pt x="36238" y="108585"/>
                                  <a:pt x="36238" y="107632"/>
                                </a:cubicBezTo>
                                <a:cubicBezTo>
                                  <a:pt x="36238" y="106680"/>
                                  <a:pt x="35286" y="106680"/>
                                  <a:pt x="34333" y="107632"/>
                                </a:cubicBezTo>
                                <a:cubicBezTo>
                                  <a:pt x="34333" y="106680"/>
                                  <a:pt x="34333" y="106680"/>
                                  <a:pt x="34333" y="107632"/>
                                </a:cubicBezTo>
                                <a:close/>
                                <a:moveTo>
                                  <a:pt x="35286" y="39053"/>
                                </a:moveTo>
                                <a:cubicBezTo>
                                  <a:pt x="34333" y="39053"/>
                                  <a:pt x="34333" y="39053"/>
                                  <a:pt x="35286" y="39053"/>
                                </a:cubicBezTo>
                                <a:lnTo>
                                  <a:pt x="35286" y="40957"/>
                                </a:lnTo>
                                <a:cubicBezTo>
                                  <a:pt x="35286" y="40957"/>
                                  <a:pt x="36238" y="40957"/>
                                  <a:pt x="36238" y="40005"/>
                                </a:cubicBezTo>
                                <a:cubicBezTo>
                                  <a:pt x="36238" y="39053"/>
                                  <a:pt x="36238" y="39053"/>
                                  <a:pt x="35286" y="39053"/>
                                </a:cubicBezTo>
                                <a:close/>
                                <a:moveTo>
                                  <a:pt x="36238" y="51435"/>
                                </a:moveTo>
                                <a:cubicBezTo>
                                  <a:pt x="35286" y="52388"/>
                                  <a:pt x="35286" y="54293"/>
                                  <a:pt x="35286" y="54293"/>
                                </a:cubicBezTo>
                                <a:cubicBezTo>
                                  <a:pt x="37191" y="56197"/>
                                  <a:pt x="37191" y="54293"/>
                                  <a:pt x="39096" y="53340"/>
                                </a:cubicBezTo>
                                <a:lnTo>
                                  <a:pt x="40048" y="53340"/>
                                </a:lnTo>
                                <a:cubicBezTo>
                                  <a:pt x="41001" y="53340"/>
                                  <a:pt x="41001" y="52388"/>
                                  <a:pt x="41001" y="52388"/>
                                </a:cubicBezTo>
                                <a:lnTo>
                                  <a:pt x="41001" y="52388"/>
                                </a:lnTo>
                                <a:cubicBezTo>
                                  <a:pt x="40048" y="52388"/>
                                  <a:pt x="40048" y="52388"/>
                                  <a:pt x="39096" y="53340"/>
                                </a:cubicBezTo>
                                <a:cubicBezTo>
                                  <a:pt x="39096" y="53340"/>
                                  <a:pt x="39096" y="54293"/>
                                  <a:pt x="39096" y="54293"/>
                                </a:cubicBezTo>
                                <a:cubicBezTo>
                                  <a:pt x="39096" y="54293"/>
                                  <a:pt x="38143" y="54293"/>
                                  <a:pt x="38143" y="53340"/>
                                </a:cubicBezTo>
                                <a:cubicBezTo>
                                  <a:pt x="37191" y="52388"/>
                                  <a:pt x="37191" y="51435"/>
                                  <a:pt x="36238" y="51435"/>
                                </a:cubicBezTo>
                                <a:close/>
                                <a:moveTo>
                                  <a:pt x="38143" y="128588"/>
                                </a:moveTo>
                                <a:lnTo>
                                  <a:pt x="35286" y="128588"/>
                                </a:lnTo>
                                <a:cubicBezTo>
                                  <a:pt x="35286" y="128588"/>
                                  <a:pt x="34333" y="128588"/>
                                  <a:pt x="34333" y="129540"/>
                                </a:cubicBezTo>
                                <a:cubicBezTo>
                                  <a:pt x="35286" y="130493"/>
                                  <a:pt x="36238" y="131445"/>
                                  <a:pt x="37191" y="131445"/>
                                </a:cubicBezTo>
                                <a:lnTo>
                                  <a:pt x="38143" y="128588"/>
                                </a:lnTo>
                                <a:cubicBezTo>
                                  <a:pt x="39096" y="128588"/>
                                  <a:pt x="39096" y="128588"/>
                                  <a:pt x="40048" y="127635"/>
                                </a:cubicBezTo>
                                <a:cubicBezTo>
                                  <a:pt x="40048" y="127635"/>
                                  <a:pt x="40048" y="126682"/>
                                  <a:pt x="40048" y="126682"/>
                                </a:cubicBezTo>
                                <a:cubicBezTo>
                                  <a:pt x="39096" y="127635"/>
                                  <a:pt x="39096" y="127635"/>
                                  <a:pt x="38143" y="128588"/>
                                </a:cubicBezTo>
                                <a:close/>
                                <a:moveTo>
                                  <a:pt x="37191" y="163830"/>
                                </a:moveTo>
                                <a:cubicBezTo>
                                  <a:pt x="37191" y="163830"/>
                                  <a:pt x="37191" y="162878"/>
                                  <a:pt x="36238" y="162878"/>
                                </a:cubicBezTo>
                                <a:cubicBezTo>
                                  <a:pt x="35286" y="162878"/>
                                  <a:pt x="35286" y="163830"/>
                                  <a:pt x="35286" y="164782"/>
                                </a:cubicBezTo>
                                <a:cubicBezTo>
                                  <a:pt x="35286" y="165735"/>
                                  <a:pt x="36238" y="166688"/>
                                  <a:pt x="37191" y="165735"/>
                                </a:cubicBezTo>
                                <a:cubicBezTo>
                                  <a:pt x="38143" y="165735"/>
                                  <a:pt x="38143" y="164782"/>
                                  <a:pt x="37191" y="163830"/>
                                </a:cubicBezTo>
                                <a:close/>
                                <a:moveTo>
                                  <a:pt x="37191" y="138113"/>
                                </a:moveTo>
                                <a:lnTo>
                                  <a:pt x="37191" y="138113"/>
                                </a:lnTo>
                                <a:cubicBezTo>
                                  <a:pt x="37191" y="139065"/>
                                  <a:pt x="37191" y="139065"/>
                                  <a:pt x="38143" y="139065"/>
                                </a:cubicBezTo>
                                <a:cubicBezTo>
                                  <a:pt x="38143" y="139065"/>
                                  <a:pt x="38143" y="139065"/>
                                  <a:pt x="37191" y="138113"/>
                                </a:cubicBezTo>
                                <a:cubicBezTo>
                                  <a:pt x="38143" y="138113"/>
                                  <a:pt x="38143" y="138113"/>
                                  <a:pt x="37191" y="138113"/>
                                </a:cubicBezTo>
                                <a:close/>
                                <a:moveTo>
                                  <a:pt x="39096" y="59055"/>
                                </a:moveTo>
                                <a:cubicBezTo>
                                  <a:pt x="39096" y="58103"/>
                                  <a:pt x="39096" y="58103"/>
                                  <a:pt x="39096" y="59055"/>
                                </a:cubicBezTo>
                                <a:cubicBezTo>
                                  <a:pt x="38143" y="59055"/>
                                  <a:pt x="37191" y="59055"/>
                                  <a:pt x="37191" y="59055"/>
                                </a:cubicBezTo>
                                <a:cubicBezTo>
                                  <a:pt x="38143" y="59055"/>
                                  <a:pt x="38143" y="59055"/>
                                  <a:pt x="39096" y="59055"/>
                                </a:cubicBezTo>
                                <a:cubicBezTo>
                                  <a:pt x="39096" y="60007"/>
                                  <a:pt x="39096" y="59055"/>
                                  <a:pt x="39096" y="59055"/>
                                </a:cubicBezTo>
                                <a:close/>
                                <a:moveTo>
                                  <a:pt x="39096" y="42863"/>
                                </a:moveTo>
                                <a:cubicBezTo>
                                  <a:pt x="39096" y="43815"/>
                                  <a:pt x="40048" y="43815"/>
                                  <a:pt x="41001" y="43815"/>
                                </a:cubicBezTo>
                                <a:cubicBezTo>
                                  <a:pt x="41953" y="43815"/>
                                  <a:pt x="43858" y="43815"/>
                                  <a:pt x="43858" y="42863"/>
                                </a:cubicBezTo>
                                <a:cubicBezTo>
                                  <a:pt x="42906" y="41910"/>
                                  <a:pt x="41001" y="42863"/>
                                  <a:pt x="39096" y="42863"/>
                                </a:cubicBezTo>
                                <a:cubicBezTo>
                                  <a:pt x="39096" y="41910"/>
                                  <a:pt x="39096" y="42863"/>
                                  <a:pt x="39096" y="42863"/>
                                </a:cubicBezTo>
                                <a:close/>
                                <a:moveTo>
                                  <a:pt x="43858" y="39053"/>
                                </a:moveTo>
                                <a:cubicBezTo>
                                  <a:pt x="43858" y="39053"/>
                                  <a:pt x="43858" y="40005"/>
                                  <a:pt x="43858" y="39053"/>
                                </a:cubicBezTo>
                                <a:cubicBezTo>
                                  <a:pt x="44811" y="40005"/>
                                  <a:pt x="45763" y="40005"/>
                                  <a:pt x="45763" y="39053"/>
                                </a:cubicBezTo>
                                <a:cubicBezTo>
                                  <a:pt x="45763" y="39053"/>
                                  <a:pt x="45763" y="38100"/>
                                  <a:pt x="45763" y="38100"/>
                                </a:cubicBezTo>
                                <a:cubicBezTo>
                                  <a:pt x="44811" y="39053"/>
                                  <a:pt x="43858" y="39053"/>
                                  <a:pt x="43858" y="39053"/>
                                </a:cubicBezTo>
                                <a:close/>
                                <a:moveTo>
                                  <a:pt x="44811" y="53340"/>
                                </a:moveTo>
                                <a:cubicBezTo>
                                  <a:pt x="43858" y="53340"/>
                                  <a:pt x="44811" y="54293"/>
                                  <a:pt x="43858" y="55245"/>
                                </a:cubicBezTo>
                                <a:cubicBezTo>
                                  <a:pt x="43858" y="55245"/>
                                  <a:pt x="43858" y="56197"/>
                                  <a:pt x="43858" y="56197"/>
                                </a:cubicBezTo>
                                <a:cubicBezTo>
                                  <a:pt x="44811" y="55245"/>
                                  <a:pt x="44811" y="54293"/>
                                  <a:pt x="44811" y="53340"/>
                                </a:cubicBezTo>
                                <a:cubicBezTo>
                                  <a:pt x="45763" y="53340"/>
                                  <a:pt x="44811" y="53340"/>
                                  <a:pt x="44811" y="53340"/>
                                </a:cubicBezTo>
                                <a:close/>
                                <a:moveTo>
                                  <a:pt x="82911" y="148590"/>
                                </a:moveTo>
                                <a:cubicBezTo>
                                  <a:pt x="82911" y="143828"/>
                                  <a:pt x="82911" y="139065"/>
                                  <a:pt x="81958" y="133350"/>
                                </a:cubicBezTo>
                                <a:cubicBezTo>
                                  <a:pt x="81006" y="126682"/>
                                  <a:pt x="81958" y="120015"/>
                                  <a:pt x="81958" y="113347"/>
                                </a:cubicBezTo>
                                <a:cubicBezTo>
                                  <a:pt x="81958" y="107632"/>
                                  <a:pt x="81958" y="100965"/>
                                  <a:pt x="81958" y="97155"/>
                                </a:cubicBezTo>
                                <a:lnTo>
                                  <a:pt x="81958" y="81915"/>
                                </a:lnTo>
                                <a:cubicBezTo>
                                  <a:pt x="81958" y="79057"/>
                                  <a:pt x="81006" y="79057"/>
                                  <a:pt x="79101" y="80963"/>
                                </a:cubicBezTo>
                                <a:cubicBezTo>
                                  <a:pt x="73386" y="85725"/>
                                  <a:pt x="67671" y="88582"/>
                                  <a:pt x="61003" y="93345"/>
                                </a:cubicBezTo>
                                <a:cubicBezTo>
                                  <a:pt x="53383" y="99060"/>
                                  <a:pt x="47668" y="106680"/>
                                  <a:pt x="45763" y="116205"/>
                                </a:cubicBezTo>
                                <a:cubicBezTo>
                                  <a:pt x="42906" y="128588"/>
                                  <a:pt x="43858" y="140018"/>
                                  <a:pt x="47668" y="151447"/>
                                </a:cubicBezTo>
                                <a:cubicBezTo>
                                  <a:pt x="51478" y="162878"/>
                                  <a:pt x="58146" y="165735"/>
                                  <a:pt x="65766" y="164782"/>
                                </a:cubicBezTo>
                                <a:cubicBezTo>
                                  <a:pt x="74338" y="162878"/>
                                  <a:pt x="83863" y="154305"/>
                                  <a:pt x="82911" y="148590"/>
                                </a:cubicBezTo>
                                <a:close/>
                                <a:moveTo>
                                  <a:pt x="47668" y="56197"/>
                                </a:moveTo>
                                <a:lnTo>
                                  <a:pt x="47668" y="56197"/>
                                </a:lnTo>
                                <a:cubicBezTo>
                                  <a:pt x="48621" y="56197"/>
                                  <a:pt x="48621" y="56197"/>
                                  <a:pt x="47668" y="56197"/>
                                </a:cubicBezTo>
                                <a:cubicBezTo>
                                  <a:pt x="48621" y="55245"/>
                                  <a:pt x="47668" y="55245"/>
                                  <a:pt x="47668" y="56197"/>
                                </a:cubicBezTo>
                                <a:cubicBezTo>
                                  <a:pt x="47668" y="55245"/>
                                  <a:pt x="47668" y="55245"/>
                                  <a:pt x="47668" y="56197"/>
                                </a:cubicBezTo>
                                <a:close/>
                                <a:moveTo>
                                  <a:pt x="89578" y="75247"/>
                                </a:moveTo>
                                <a:cubicBezTo>
                                  <a:pt x="88626" y="75247"/>
                                  <a:pt x="88626" y="75247"/>
                                  <a:pt x="88626" y="76200"/>
                                </a:cubicBezTo>
                                <a:cubicBezTo>
                                  <a:pt x="88626" y="77153"/>
                                  <a:pt x="88626" y="77153"/>
                                  <a:pt x="89578" y="77153"/>
                                </a:cubicBezTo>
                                <a:cubicBezTo>
                                  <a:pt x="89578" y="77153"/>
                                  <a:pt x="90531" y="77153"/>
                                  <a:pt x="89578" y="75247"/>
                                </a:cubicBezTo>
                                <a:cubicBezTo>
                                  <a:pt x="90531" y="75247"/>
                                  <a:pt x="89578" y="75247"/>
                                  <a:pt x="89578" y="75247"/>
                                </a:cubicBezTo>
                                <a:close/>
                                <a:moveTo>
                                  <a:pt x="89578" y="30480"/>
                                </a:moveTo>
                                <a:cubicBezTo>
                                  <a:pt x="89578" y="30480"/>
                                  <a:pt x="89578" y="31432"/>
                                  <a:pt x="89578" y="30480"/>
                                </a:cubicBezTo>
                                <a:cubicBezTo>
                                  <a:pt x="90531" y="31432"/>
                                  <a:pt x="90531" y="30480"/>
                                  <a:pt x="89578" y="30480"/>
                                </a:cubicBezTo>
                                <a:cubicBezTo>
                                  <a:pt x="90531" y="29528"/>
                                  <a:pt x="89578" y="29528"/>
                                  <a:pt x="89578" y="30480"/>
                                </a:cubicBezTo>
                                <a:cubicBezTo>
                                  <a:pt x="89578" y="29528"/>
                                  <a:pt x="88626" y="30480"/>
                                  <a:pt x="89578" y="30480"/>
                                </a:cubicBezTo>
                                <a:close/>
                                <a:moveTo>
                                  <a:pt x="91483" y="69532"/>
                                </a:moveTo>
                                <a:cubicBezTo>
                                  <a:pt x="92436" y="69532"/>
                                  <a:pt x="93388" y="68580"/>
                                  <a:pt x="93388" y="67628"/>
                                </a:cubicBezTo>
                                <a:cubicBezTo>
                                  <a:pt x="93388" y="65722"/>
                                  <a:pt x="91483" y="66675"/>
                                  <a:pt x="90531" y="65722"/>
                                </a:cubicBezTo>
                                <a:cubicBezTo>
                                  <a:pt x="89578" y="65722"/>
                                  <a:pt x="88626" y="65722"/>
                                  <a:pt x="88626" y="66675"/>
                                </a:cubicBezTo>
                                <a:cubicBezTo>
                                  <a:pt x="89578" y="67628"/>
                                  <a:pt x="90531" y="68580"/>
                                  <a:pt x="91483" y="69532"/>
                                </a:cubicBezTo>
                                <a:close/>
                                <a:moveTo>
                                  <a:pt x="99103" y="91440"/>
                                </a:moveTo>
                                <a:cubicBezTo>
                                  <a:pt x="99103" y="92393"/>
                                  <a:pt x="100056" y="93345"/>
                                  <a:pt x="100056" y="94297"/>
                                </a:cubicBezTo>
                                <a:cubicBezTo>
                                  <a:pt x="100056" y="95250"/>
                                  <a:pt x="100056" y="95250"/>
                                  <a:pt x="101008" y="96203"/>
                                </a:cubicBezTo>
                                <a:cubicBezTo>
                                  <a:pt x="101008" y="95250"/>
                                  <a:pt x="101008" y="95250"/>
                                  <a:pt x="101008" y="95250"/>
                                </a:cubicBezTo>
                                <a:cubicBezTo>
                                  <a:pt x="101008" y="91440"/>
                                  <a:pt x="99103" y="89535"/>
                                  <a:pt x="98151" y="85725"/>
                                </a:cubicBezTo>
                                <a:cubicBezTo>
                                  <a:pt x="98151" y="84772"/>
                                  <a:pt x="97198" y="83820"/>
                                  <a:pt x="96246" y="83820"/>
                                </a:cubicBezTo>
                                <a:cubicBezTo>
                                  <a:pt x="92436" y="82868"/>
                                  <a:pt x="92436" y="82868"/>
                                  <a:pt x="93388" y="79057"/>
                                </a:cubicBezTo>
                                <a:cubicBezTo>
                                  <a:pt x="91483" y="80010"/>
                                  <a:pt x="89578" y="81915"/>
                                  <a:pt x="91483" y="83820"/>
                                </a:cubicBezTo>
                                <a:cubicBezTo>
                                  <a:pt x="92436" y="85725"/>
                                  <a:pt x="92436" y="86678"/>
                                  <a:pt x="93388" y="88582"/>
                                </a:cubicBezTo>
                                <a:cubicBezTo>
                                  <a:pt x="93388" y="87630"/>
                                  <a:pt x="93388" y="85725"/>
                                  <a:pt x="95293" y="85725"/>
                                </a:cubicBezTo>
                                <a:cubicBezTo>
                                  <a:pt x="96246" y="85725"/>
                                  <a:pt x="96246" y="85725"/>
                                  <a:pt x="96246" y="86678"/>
                                </a:cubicBezTo>
                                <a:cubicBezTo>
                                  <a:pt x="96246" y="88582"/>
                                  <a:pt x="94341" y="88582"/>
                                  <a:pt x="93388" y="88582"/>
                                </a:cubicBezTo>
                                <a:lnTo>
                                  <a:pt x="93388" y="88582"/>
                                </a:lnTo>
                                <a:lnTo>
                                  <a:pt x="93388" y="88582"/>
                                </a:lnTo>
                                <a:cubicBezTo>
                                  <a:pt x="93388" y="89535"/>
                                  <a:pt x="94341" y="90488"/>
                                  <a:pt x="95293" y="89535"/>
                                </a:cubicBezTo>
                                <a:cubicBezTo>
                                  <a:pt x="98151" y="88582"/>
                                  <a:pt x="99103" y="89535"/>
                                  <a:pt x="99103" y="91440"/>
                                </a:cubicBezTo>
                                <a:close/>
                                <a:moveTo>
                                  <a:pt x="91483" y="52388"/>
                                </a:moveTo>
                                <a:cubicBezTo>
                                  <a:pt x="91483" y="52388"/>
                                  <a:pt x="91483" y="53340"/>
                                  <a:pt x="91483" y="53340"/>
                                </a:cubicBezTo>
                                <a:cubicBezTo>
                                  <a:pt x="92436" y="53340"/>
                                  <a:pt x="92436" y="53340"/>
                                  <a:pt x="92436" y="52388"/>
                                </a:cubicBezTo>
                                <a:lnTo>
                                  <a:pt x="91483" y="52388"/>
                                </a:lnTo>
                                <a:cubicBezTo>
                                  <a:pt x="92436" y="52388"/>
                                  <a:pt x="91483" y="52388"/>
                                  <a:pt x="91483" y="52388"/>
                                </a:cubicBezTo>
                                <a:close/>
                                <a:moveTo>
                                  <a:pt x="92436" y="61913"/>
                                </a:moveTo>
                                <a:cubicBezTo>
                                  <a:pt x="92436" y="61913"/>
                                  <a:pt x="91483" y="61913"/>
                                  <a:pt x="92436" y="61913"/>
                                </a:cubicBezTo>
                                <a:lnTo>
                                  <a:pt x="93388" y="62865"/>
                                </a:lnTo>
                                <a:cubicBezTo>
                                  <a:pt x="92436" y="62865"/>
                                  <a:pt x="93388" y="62865"/>
                                  <a:pt x="92436" y="61913"/>
                                </a:cubicBezTo>
                                <a:cubicBezTo>
                                  <a:pt x="93388" y="61913"/>
                                  <a:pt x="92436" y="61913"/>
                                  <a:pt x="92436" y="61913"/>
                                </a:cubicBezTo>
                                <a:close/>
                                <a:moveTo>
                                  <a:pt x="92436" y="26670"/>
                                </a:moveTo>
                                <a:cubicBezTo>
                                  <a:pt x="92436" y="27622"/>
                                  <a:pt x="92436" y="27622"/>
                                  <a:pt x="92436" y="26670"/>
                                </a:cubicBezTo>
                                <a:cubicBezTo>
                                  <a:pt x="92436" y="26670"/>
                                  <a:pt x="93388" y="26670"/>
                                  <a:pt x="92436" y="26670"/>
                                </a:cubicBezTo>
                                <a:cubicBezTo>
                                  <a:pt x="93388" y="26670"/>
                                  <a:pt x="93388" y="25718"/>
                                  <a:pt x="92436" y="26670"/>
                                </a:cubicBezTo>
                                <a:cubicBezTo>
                                  <a:pt x="92436" y="26670"/>
                                  <a:pt x="92436" y="26670"/>
                                  <a:pt x="92436" y="26670"/>
                                </a:cubicBezTo>
                                <a:close/>
                                <a:moveTo>
                                  <a:pt x="95293" y="60007"/>
                                </a:moveTo>
                                <a:cubicBezTo>
                                  <a:pt x="95293" y="60007"/>
                                  <a:pt x="96246" y="60007"/>
                                  <a:pt x="96246" y="59055"/>
                                </a:cubicBezTo>
                                <a:cubicBezTo>
                                  <a:pt x="94341" y="59055"/>
                                  <a:pt x="96246" y="56197"/>
                                  <a:pt x="94341" y="56197"/>
                                </a:cubicBezTo>
                                <a:cubicBezTo>
                                  <a:pt x="93388" y="56197"/>
                                  <a:pt x="93388" y="56197"/>
                                  <a:pt x="93388" y="57150"/>
                                </a:cubicBezTo>
                                <a:cubicBezTo>
                                  <a:pt x="92436" y="59055"/>
                                  <a:pt x="93388" y="60007"/>
                                  <a:pt x="95293" y="60007"/>
                                </a:cubicBezTo>
                                <a:close/>
                                <a:moveTo>
                                  <a:pt x="94341" y="49530"/>
                                </a:moveTo>
                                <a:cubicBezTo>
                                  <a:pt x="95293" y="49530"/>
                                  <a:pt x="95293" y="49530"/>
                                  <a:pt x="95293" y="48578"/>
                                </a:cubicBezTo>
                                <a:cubicBezTo>
                                  <a:pt x="94341" y="47625"/>
                                  <a:pt x="93388" y="46672"/>
                                  <a:pt x="92436" y="45720"/>
                                </a:cubicBezTo>
                                <a:cubicBezTo>
                                  <a:pt x="92436" y="45720"/>
                                  <a:pt x="92436" y="46672"/>
                                  <a:pt x="92436" y="46672"/>
                                </a:cubicBezTo>
                                <a:cubicBezTo>
                                  <a:pt x="92436" y="47625"/>
                                  <a:pt x="92436" y="49530"/>
                                  <a:pt x="94341" y="49530"/>
                                </a:cubicBezTo>
                                <a:close/>
                                <a:moveTo>
                                  <a:pt x="96246" y="96203"/>
                                </a:moveTo>
                                <a:cubicBezTo>
                                  <a:pt x="96246" y="95250"/>
                                  <a:pt x="94341" y="95250"/>
                                  <a:pt x="93388" y="95250"/>
                                </a:cubicBezTo>
                                <a:cubicBezTo>
                                  <a:pt x="92436" y="95250"/>
                                  <a:pt x="92436" y="95250"/>
                                  <a:pt x="92436" y="96203"/>
                                </a:cubicBezTo>
                                <a:cubicBezTo>
                                  <a:pt x="92436" y="97155"/>
                                  <a:pt x="92436" y="97155"/>
                                  <a:pt x="93388" y="97155"/>
                                </a:cubicBezTo>
                                <a:cubicBezTo>
                                  <a:pt x="94341" y="97155"/>
                                  <a:pt x="94341" y="98107"/>
                                  <a:pt x="95293" y="98107"/>
                                </a:cubicBezTo>
                                <a:cubicBezTo>
                                  <a:pt x="96246" y="99060"/>
                                  <a:pt x="97198" y="100013"/>
                                  <a:pt x="98151" y="100013"/>
                                </a:cubicBezTo>
                                <a:cubicBezTo>
                                  <a:pt x="98151" y="99060"/>
                                  <a:pt x="97198" y="97155"/>
                                  <a:pt x="96246" y="96203"/>
                                </a:cubicBezTo>
                                <a:close/>
                                <a:moveTo>
                                  <a:pt x="94341" y="34290"/>
                                </a:moveTo>
                                <a:cubicBezTo>
                                  <a:pt x="93388" y="34290"/>
                                  <a:pt x="91483" y="34290"/>
                                  <a:pt x="92436" y="36195"/>
                                </a:cubicBezTo>
                                <a:cubicBezTo>
                                  <a:pt x="93388" y="37147"/>
                                  <a:pt x="93388" y="38100"/>
                                  <a:pt x="95293" y="38100"/>
                                </a:cubicBezTo>
                                <a:cubicBezTo>
                                  <a:pt x="98151" y="38100"/>
                                  <a:pt x="98151" y="35243"/>
                                  <a:pt x="98151" y="33338"/>
                                </a:cubicBezTo>
                                <a:cubicBezTo>
                                  <a:pt x="99103" y="32385"/>
                                  <a:pt x="98151" y="31432"/>
                                  <a:pt x="97198" y="31432"/>
                                </a:cubicBezTo>
                                <a:cubicBezTo>
                                  <a:pt x="96246" y="31432"/>
                                  <a:pt x="96246" y="32385"/>
                                  <a:pt x="96246" y="33338"/>
                                </a:cubicBezTo>
                                <a:cubicBezTo>
                                  <a:pt x="96246" y="33338"/>
                                  <a:pt x="95293" y="34290"/>
                                  <a:pt x="94341" y="34290"/>
                                </a:cubicBezTo>
                                <a:close/>
                                <a:moveTo>
                                  <a:pt x="95293" y="153353"/>
                                </a:moveTo>
                                <a:cubicBezTo>
                                  <a:pt x="95293" y="153353"/>
                                  <a:pt x="95293" y="152400"/>
                                  <a:pt x="95293" y="153353"/>
                                </a:cubicBezTo>
                                <a:cubicBezTo>
                                  <a:pt x="94341" y="152400"/>
                                  <a:pt x="93388" y="152400"/>
                                  <a:pt x="93388" y="152400"/>
                                </a:cubicBezTo>
                                <a:cubicBezTo>
                                  <a:pt x="93388" y="153353"/>
                                  <a:pt x="93388" y="153353"/>
                                  <a:pt x="94341" y="153353"/>
                                </a:cubicBezTo>
                                <a:cubicBezTo>
                                  <a:pt x="95293" y="154305"/>
                                  <a:pt x="95293" y="154305"/>
                                  <a:pt x="95293" y="153353"/>
                                </a:cubicBezTo>
                                <a:close/>
                                <a:moveTo>
                                  <a:pt x="97198" y="75247"/>
                                </a:moveTo>
                                <a:cubicBezTo>
                                  <a:pt x="97198" y="74295"/>
                                  <a:pt x="97198" y="73343"/>
                                  <a:pt x="97198" y="73343"/>
                                </a:cubicBezTo>
                                <a:cubicBezTo>
                                  <a:pt x="96246" y="73343"/>
                                  <a:pt x="96246" y="74295"/>
                                  <a:pt x="95293" y="74295"/>
                                </a:cubicBezTo>
                                <a:cubicBezTo>
                                  <a:pt x="93388" y="75247"/>
                                  <a:pt x="93388" y="77153"/>
                                  <a:pt x="94341" y="79057"/>
                                </a:cubicBezTo>
                                <a:cubicBezTo>
                                  <a:pt x="98151" y="79057"/>
                                  <a:pt x="98151" y="79057"/>
                                  <a:pt x="97198" y="75247"/>
                                </a:cubicBezTo>
                                <a:close/>
                                <a:moveTo>
                                  <a:pt x="96246" y="139065"/>
                                </a:moveTo>
                                <a:cubicBezTo>
                                  <a:pt x="95293" y="139065"/>
                                  <a:pt x="95293" y="139065"/>
                                  <a:pt x="96246" y="139065"/>
                                </a:cubicBezTo>
                                <a:cubicBezTo>
                                  <a:pt x="95293" y="140018"/>
                                  <a:pt x="95293" y="140018"/>
                                  <a:pt x="95293" y="140970"/>
                                </a:cubicBezTo>
                                <a:cubicBezTo>
                                  <a:pt x="96246" y="140018"/>
                                  <a:pt x="96246" y="140018"/>
                                  <a:pt x="96246" y="139065"/>
                                </a:cubicBezTo>
                                <a:cubicBezTo>
                                  <a:pt x="97198" y="139065"/>
                                  <a:pt x="96246" y="139065"/>
                                  <a:pt x="96246" y="139065"/>
                                </a:cubicBezTo>
                                <a:close/>
                                <a:moveTo>
                                  <a:pt x="95293" y="62865"/>
                                </a:moveTo>
                                <a:cubicBezTo>
                                  <a:pt x="95293" y="63818"/>
                                  <a:pt x="95293" y="63818"/>
                                  <a:pt x="95293" y="62865"/>
                                </a:cubicBezTo>
                                <a:cubicBezTo>
                                  <a:pt x="96246" y="63818"/>
                                  <a:pt x="96246" y="63818"/>
                                  <a:pt x="96246" y="62865"/>
                                </a:cubicBezTo>
                                <a:cubicBezTo>
                                  <a:pt x="96246" y="62865"/>
                                  <a:pt x="96246" y="61913"/>
                                  <a:pt x="96246" y="61913"/>
                                </a:cubicBezTo>
                                <a:cubicBezTo>
                                  <a:pt x="96246" y="61913"/>
                                  <a:pt x="95293" y="62865"/>
                                  <a:pt x="95293" y="62865"/>
                                </a:cubicBezTo>
                                <a:close/>
                                <a:moveTo>
                                  <a:pt x="95293" y="8572"/>
                                </a:moveTo>
                                <a:cubicBezTo>
                                  <a:pt x="95293" y="8572"/>
                                  <a:pt x="96246" y="8572"/>
                                  <a:pt x="95293" y="8572"/>
                                </a:cubicBezTo>
                                <a:cubicBezTo>
                                  <a:pt x="96246" y="8572"/>
                                  <a:pt x="96246" y="8572"/>
                                  <a:pt x="95293" y="8572"/>
                                </a:cubicBezTo>
                                <a:cubicBezTo>
                                  <a:pt x="96246" y="8572"/>
                                  <a:pt x="96246" y="7620"/>
                                  <a:pt x="95293" y="8572"/>
                                </a:cubicBezTo>
                                <a:cubicBezTo>
                                  <a:pt x="96246" y="7620"/>
                                  <a:pt x="95293" y="8572"/>
                                  <a:pt x="95293" y="8572"/>
                                </a:cubicBezTo>
                                <a:close/>
                                <a:moveTo>
                                  <a:pt x="100056" y="55245"/>
                                </a:moveTo>
                                <a:cubicBezTo>
                                  <a:pt x="100056" y="56197"/>
                                  <a:pt x="101008" y="58103"/>
                                  <a:pt x="101961" y="57150"/>
                                </a:cubicBezTo>
                                <a:cubicBezTo>
                                  <a:pt x="102913" y="56197"/>
                                  <a:pt x="104818" y="56197"/>
                                  <a:pt x="104818" y="54293"/>
                                </a:cubicBezTo>
                                <a:cubicBezTo>
                                  <a:pt x="104818" y="53340"/>
                                  <a:pt x="103866" y="52388"/>
                                  <a:pt x="103866" y="53340"/>
                                </a:cubicBezTo>
                                <a:cubicBezTo>
                                  <a:pt x="101008" y="54293"/>
                                  <a:pt x="100056" y="51435"/>
                                  <a:pt x="98151" y="51435"/>
                                </a:cubicBezTo>
                                <a:cubicBezTo>
                                  <a:pt x="98151" y="51435"/>
                                  <a:pt x="97198" y="50482"/>
                                  <a:pt x="96246" y="51435"/>
                                </a:cubicBezTo>
                                <a:cubicBezTo>
                                  <a:pt x="95293" y="51435"/>
                                  <a:pt x="94341" y="52388"/>
                                  <a:pt x="94341" y="53340"/>
                                </a:cubicBezTo>
                                <a:cubicBezTo>
                                  <a:pt x="94341" y="54293"/>
                                  <a:pt x="95293" y="54293"/>
                                  <a:pt x="96246" y="54293"/>
                                </a:cubicBezTo>
                                <a:cubicBezTo>
                                  <a:pt x="100056" y="52388"/>
                                  <a:pt x="100056" y="54293"/>
                                  <a:pt x="100056" y="55245"/>
                                </a:cubicBezTo>
                                <a:close/>
                                <a:moveTo>
                                  <a:pt x="101961" y="39053"/>
                                </a:moveTo>
                                <a:cubicBezTo>
                                  <a:pt x="100056" y="40005"/>
                                  <a:pt x="98151" y="40957"/>
                                  <a:pt x="97198" y="41910"/>
                                </a:cubicBezTo>
                                <a:cubicBezTo>
                                  <a:pt x="96246" y="42863"/>
                                  <a:pt x="98151" y="42863"/>
                                  <a:pt x="98151" y="42863"/>
                                </a:cubicBezTo>
                                <a:cubicBezTo>
                                  <a:pt x="100056" y="42863"/>
                                  <a:pt x="101961" y="42863"/>
                                  <a:pt x="102913" y="40005"/>
                                </a:cubicBezTo>
                                <a:cubicBezTo>
                                  <a:pt x="102913" y="40005"/>
                                  <a:pt x="101961" y="39053"/>
                                  <a:pt x="101961" y="39053"/>
                                </a:cubicBezTo>
                                <a:close/>
                                <a:moveTo>
                                  <a:pt x="99103" y="120015"/>
                                </a:moveTo>
                                <a:cubicBezTo>
                                  <a:pt x="99103" y="120968"/>
                                  <a:pt x="99103" y="121920"/>
                                  <a:pt x="100056" y="120968"/>
                                </a:cubicBezTo>
                                <a:cubicBezTo>
                                  <a:pt x="101008" y="120015"/>
                                  <a:pt x="100056" y="120015"/>
                                  <a:pt x="100056" y="119063"/>
                                </a:cubicBezTo>
                                <a:cubicBezTo>
                                  <a:pt x="101008" y="119063"/>
                                  <a:pt x="101961" y="118110"/>
                                  <a:pt x="101008" y="117157"/>
                                </a:cubicBezTo>
                                <a:cubicBezTo>
                                  <a:pt x="100056" y="116205"/>
                                  <a:pt x="100056" y="117157"/>
                                  <a:pt x="99103" y="118110"/>
                                </a:cubicBezTo>
                                <a:cubicBezTo>
                                  <a:pt x="98151" y="118110"/>
                                  <a:pt x="98151" y="119063"/>
                                  <a:pt x="99103" y="120015"/>
                                </a:cubicBezTo>
                                <a:close/>
                                <a:moveTo>
                                  <a:pt x="99103" y="63818"/>
                                </a:moveTo>
                                <a:cubicBezTo>
                                  <a:pt x="99103" y="63818"/>
                                  <a:pt x="99103" y="64770"/>
                                  <a:pt x="99103" y="63818"/>
                                </a:cubicBezTo>
                                <a:lnTo>
                                  <a:pt x="101008" y="63818"/>
                                </a:lnTo>
                                <a:cubicBezTo>
                                  <a:pt x="100056" y="63818"/>
                                  <a:pt x="100056" y="63818"/>
                                  <a:pt x="99103" y="63818"/>
                                </a:cubicBezTo>
                                <a:cubicBezTo>
                                  <a:pt x="99103" y="62865"/>
                                  <a:pt x="99103" y="63818"/>
                                  <a:pt x="99103" y="63818"/>
                                </a:cubicBezTo>
                                <a:close/>
                                <a:moveTo>
                                  <a:pt x="100056" y="139065"/>
                                </a:moveTo>
                                <a:cubicBezTo>
                                  <a:pt x="101008" y="139065"/>
                                  <a:pt x="101008" y="138113"/>
                                  <a:pt x="101008" y="137160"/>
                                </a:cubicBezTo>
                                <a:lnTo>
                                  <a:pt x="101008" y="136207"/>
                                </a:lnTo>
                                <a:cubicBezTo>
                                  <a:pt x="101008" y="136207"/>
                                  <a:pt x="100056" y="136207"/>
                                  <a:pt x="100056" y="136207"/>
                                </a:cubicBezTo>
                                <a:cubicBezTo>
                                  <a:pt x="99103" y="137160"/>
                                  <a:pt x="98151" y="138113"/>
                                  <a:pt x="100056" y="139065"/>
                                </a:cubicBezTo>
                                <a:cubicBezTo>
                                  <a:pt x="99103" y="139065"/>
                                  <a:pt x="100056" y="139065"/>
                                  <a:pt x="100056" y="139065"/>
                                </a:cubicBezTo>
                                <a:close/>
                                <a:moveTo>
                                  <a:pt x="100056" y="25718"/>
                                </a:moveTo>
                                <a:cubicBezTo>
                                  <a:pt x="100056" y="25718"/>
                                  <a:pt x="99103" y="26670"/>
                                  <a:pt x="100056" y="26670"/>
                                </a:cubicBezTo>
                                <a:cubicBezTo>
                                  <a:pt x="101961" y="26670"/>
                                  <a:pt x="101961" y="24765"/>
                                  <a:pt x="101961" y="23813"/>
                                </a:cubicBezTo>
                                <a:cubicBezTo>
                                  <a:pt x="101961" y="22860"/>
                                  <a:pt x="101961" y="22860"/>
                                  <a:pt x="101008" y="21907"/>
                                </a:cubicBezTo>
                                <a:cubicBezTo>
                                  <a:pt x="99103" y="22860"/>
                                  <a:pt x="99103" y="23813"/>
                                  <a:pt x="100056" y="25718"/>
                                </a:cubicBezTo>
                                <a:close/>
                                <a:moveTo>
                                  <a:pt x="99103" y="67628"/>
                                </a:moveTo>
                                <a:cubicBezTo>
                                  <a:pt x="99103" y="67628"/>
                                  <a:pt x="100056" y="68580"/>
                                  <a:pt x="99103" y="67628"/>
                                </a:cubicBezTo>
                                <a:cubicBezTo>
                                  <a:pt x="101008" y="68580"/>
                                  <a:pt x="101961" y="68580"/>
                                  <a:pt x="102913" y="67628"/>
                                </a:cubicBezTo>
                                <a:cubicBezTo>
                                  <a:pt x="103866" y="67628"/>
                                  <a:pt x="104818" y="66675"/>
                                  <a:pt x="104818" y="65722"/>
                                </a:cubicBezTo>
                                <a:cubicBezTo>
                                  <a:pt x="104818" y="65722"/>
                                  <a:pt x="104818" y="64770"/>
                                  <a:pt x="104818" y="64770"/>
                                </a:cubicBezTo>
                                <a:cubicBezTo>
                                  <a:pt x="103866" y="64770"/>
                                  <a:pt x="100056" y="66675"/>
                                  <a:pt x="99103" y="67628"/>
                                </a:cubicBezTo>
                                <a:close/>
                                <a:moveTo>
                                  <a:pt x="101008" y="45720"/>
                                </a:moveTo>
                                <a:cubicBezTo>
                                  <a:pt x="101008" y="45720"/>
                                  <a:pt x="100056" y="45720"/>
                                  <a:pt x="101008" y="45720"/>
                                </a:cubicBezTo>
                                <a:cubicBezTo>
                                  <a:pt x="100056" y="46672"/>
                                  <a:pt x="100056" y="46672"/>
                                  <a:pt x="101008" y="46672"/>
                                </a:cubicBezTo>
                                <a:cubicBezTo>
                                  <a:pt x="101008" y="47625"/>
                                  <a:pt x="101008" y="46672"/>
                                  <a:pt x="101008" y="45720"/>
                                </a:cubicBezTo>
                                <a:cubicBezTo>
                                  <a:pt x="101008" y="46672"/>
                                  <a:pt x="101008" y="45720"/>
                                  <a:pt x="101008" y="45720"/>
                                </a:cubicBezTo>
                                <a:close/>
                                <a:moveTo>
                                  <a:pt x="115296" y="159068"/>
                                </a:moveTo>
                                <a:cubicBezTo>
                                  <a:pt x="114343" y="157163"/>
                                  <a:pt x="113391" y="159068"/>
                                  <a:pt x="112438" y="159068"/>
                                </a:cubicBezTo>
                                <a:cubicBezTo>
                                  <a:pt x="111486" y="159068"/>
                                  <a:pt x="110533" y="160020"/>
                                  <a:pt x="109581" y="160020"/>
                                </a:cubicBezTo>
                                <a:cubicBezTo>
                                  <a:pt x="106723" y="160972"/>
                                  <a:pt x="103866" y="162878"/>
                                  <a:pt x="101008" y="162878"/>
                                </a:cubicBezTo>
                                <a:cubicBezTo>
                                  <a:pt x="100056" y="162878"/>
                                  <a:pt x="100056" y="162878"/>
                                  <a:pt x="100056" y="163830"/>
                                </a:cubicBezTo>
                                <a:cubicBezTo>
                                  <a:pt x="100056" y="163830"/>
                                  <a:pt x="101008" y="164782"/>
                                  <a:pt x="101008" y="164782"/>
                                </a:cubicBezTo>
                                <a:cubicBezTo>
                                  <a:pt x="101961" y="164782"/>
                                  <a:pt x="101961" y="164782"/>
                                  <a:pt x="102913" y="165735"/>
                                </a:cubicBezTo>
                                <a:cubicBezTo>
                                  <a:pt x="106723" y="164782"/>
                                  <a:pt x="110533" y="165735"/>
                                  <a:pt x="114343" y="162878"/>
                                </a:cubicBezTo>
                                <a:cubicBezTo>
                                  <a:pt x="114343" y="160972"/>
                                  <a:pt x="115296" y="160020"/>
                                  <a:pt x="115296" y="159068"/>
                                </a:cubicBezTo>
                                <a:close/>
                                <a:moveTo>
                                  <a:pt x="112438" y="145732"/>
                                </a:moveTo>
                                <a:cubicBezTo>
                                  <a:pt x="113391" y="145732"/>
                                  <a:pt x="113391" y="144780"/>
                                  <a:pt x="113391" y="144780"/>
                                </a:cubicBezTo>
                                <a:cubicBezTo>
                                  <a:pt x="114343" y="144780"/>
                                  <a:pt x="115296" y="144780"/>
                                  <a:pt x="115296" y="143828"/>
                                </a:cubicBezTo>
                                <a:cubicBezTo>
                                  <a:pt x="115296" y="143828"/>
                                  <a:pt x="115296" y="142875"/>
                                  <a:pt x="114343" y="142875"/>
                                </a:cubicBezTo>
                                <a:cubicBezTo>
                                  <a:pt x="113391" y="142875"/>
                                  <a:pt x="113391" y="143828"/>
                                  <a:pt x="113391" y="144780"/>
                                </a:cubicBezTo>
                                <a:cubicBezTo>
                                  <a:pt x="112438" y="144780"/>
                                  <a:pt x="111486" y="142875"/>
                                  <a:pt x="109581" y="143828"/>
                                </a:cubicBezTo>
                                <a:cubicBezTo>
                                  <a:pt x="107676" y="145732"/>
                                  <a:pt x="104818" y="144780"/>
                                  <a:pt x="102913" y="143828"/>
                                </a:cubicBezTo>
                                <a:cubicBezTo>
                                  <a:pt x="101961" y="143828"/>
                                  <a:pt x="101008" y="142875"/>
                                  <a:pt x="100056" y="143828"/>
                                </a:cubicBezTo>
                                <a:cubicBezTo>
                                  <a:pt x="100056" y="144780"/>
                                  <a:pt x="100056" y="144780"/>
                                  <a:pt x="100056" y="145732"/>
                                </a:cubicBezTo>
                                <a:cubicBezTo>
                                  <a:pt x="100056" y="146685"/>
                                  <a:pt x="101961" y="146685"/>
                                  <a:pt x="102913" y="146685"/>
                                </a:cubicBezTo>
                                <a:cubicBezTo>
                                  <a:pt x="105771" y="146685"/>
                                  <a:pt x="109581" y="145732"/>
                                  <a:pt x="112438" y="145732"/>
                                </a:cubicBezTo>
                                <a:close/>
                                <a:moveTo>
                                  <a:pt x="101961" y="84772"/>
                                </a:moveTo>
                                <a:cubicBezTo>
                                  <a:pt x="101008" y="86678"/>
                                  <a:pt x="101961" y="88582"/>
                                  <a:pt x="103866" y="88582"/>
                                </a:cubicBezTo>
                                <a:cubicBezTo>
                                  <a:pt x="105771" y="89535"/>
                                  <a:pt x="106723" y="90488"/>
                                  <a:pt x="104818" y="92393"/>
                                </a:cubicBezTo>
                                <a:cubicBezTo>
                                  <a:pt x="104818" y="93345"/>
                                  <a:pt x="104818" y="94297"/>
                                  <a:pt x="105771" y="93345"/>
                                </a:cubicBezTo>
                                <a:cubicBezTo>
                                  <a:pt x="107676" y="93345"/>
                                  <a:pt x="108628" y="91440"/>
                                  <a:pt x="108628" y="90488"/>
                                </a:cubicBezTo>
                                <a:cubicBezTo>
                                  <a:pt x="108628" y="89535"/>
                                  <a:pt x="108628" y="87630"/>
                                  <a:pt x="106723" y="87630"/>
                                </a:cubicBezTo>
                                <a:cubicBezTo>
                                  <a:pt x="105771" y="87630"/>
                                  <a:pt x="103866" y="87630"/>
                                  <a:pt x="105771" y="85725"/>
                                </a:cubicBezTo>
                                <a:cubicBezTo>
                                  <a:pt x="106723" y="84772"/>
                                  <a:pt x="105771" y="83820"/>
                                  <a:pt x="105771" y="81915"/>
                                </a:cubicBezTo>
                                <a:lnTo>
                                  <a:pt x="105771" y="80010"/>
                                </a:lnTo>
                                <a:cubicBezTo>
                                  <a:pt x="105771" y="79057"/>
                                  <a:pt x="105771" y="78105"/>
                                  <a:pt x="104818" y="78105"/>
                                </a:cubicBezTo>
                                <a:cubicBezTo>
                                  <a:pt x="103866" y="77153"/>
                                  <a:pt x="103866" y="78105"/>
                                  <a:pt x="102913" y="79057"/>
                                </a:cubicBezTo>
                                <a:lnTo>
                                  <a:pt x="101008" y="80963"/>
                                </a:lnTo>
                                <a:cubicBezTo>
                                  <a:pt x="100056" y="80963"/>
                                  <a:pt x="100056" y="81915"/>
                                  <a:pt x="101008" y="81915"/>
                                </a:cubicBezTo>
                                <a:cubicBezTo>
                                  <a:pt x="103866" y="82868"/>
                                  <a:pt x="101961" y="83820"/>
                                  <a:pt x="101961" y="84772"/>
                                </a:cubicBezTo>
                                <a:close/>
                                <a:moveTo>
                                  <a:pt x="101961" y="157163"/>
                                </a:moveTo>
                                <a:cubicBezTo>
                                  <a:pt x="101961" y="156210"/>
                                  <a:pt x="101961" y="155257"/>
                                  <a:pt x="103866" y="154305"/>
                                </a:cubicBezTo>
                                <a:cubicBezTo>
                                  <a:pt x="104818" y="153353"/>
                                  <a:pt x="104818" y="152400"/>
                                  <a:pt x="104818" y="151447"/>
                                </a:cubicBezTo>
                                <a:cubicBezTo>
                                  <a:pt x="104818" y="150495"/>
                                  <a:pt x="104818" y="149543"/>
                                  <a:pt x="102913" y="150495"/>
                                </a:cubicBezTo>
                                <a:cubicBezTo>
                                  <a:pt x="100056" y="152400"/>
                                  <a:pt x="100056" y="153353"/>
                                  <a:pt x="101961" y="157163"/>
                                </a:cubicBezTo>
                                <a:cubicBezTo>
                                  <a:pt x="101961" y="158115"/>
                                  <a:pt x="101008" y="160020"/>
                                  <a:pt x="102913" y="160020"/>
                                </a:cubicBezTo>
                                <a:cubicBezTo>
                                  <a:pt x="103866" y="160020"/>
                                  <a:pt x="105771" y="159068"/>
                                  <a:pt x="105771" y="158115"/>
                                </a:cubicBezTo>
                                <a:cubicBezTo>
                                  <a:pt x="104818" y="156210"/>
                                  <a:pt x="102913" y="157163"/>
                                  <a:pt x="101961" y="157163"/>
                                </a:cubicBezTo>
                                <a:lnTo>
                                  <a:pt x="101961" y="157163"/>
                                </a:lnTo>
                                <a:close/>
                                <a:moveTo>
                                  <a:pt x="101008" y="136207"/>
                                </a:moveTo>
                                <a:lnTo>
                                  <a:pt x="101008" y="136207"/>
                                </a:lnTo>
                                <a:cubicBezTo>
                                  <a:pt x="101961" y="136207"/>
                                  <a:pt x="102913" y="136207"/>
                                  <a:pt x="101961" y="134303"/>
                                </a:cubicBezTo>
                                <a:lnTo>
                                  <a:pt x="101961" y="134303"/>
                                </a:lnTo>
                                <a:cubicBezTo>
                                  <a:pt x="100056" y="134303"/>
                                  <a:pt x="101008" y="135255"/>
                                  <a:pt x="101008" y="136207"/>
                                </a:cubicBezTo>
                                <a:close/>
                                <a:moveTo>
                                  <a:pt x="101008" y="100013"/>
                                </a:moveTo>
                                <a:cubicBezTo>
                                  <a:pt x="101008" y="100013"/>
                                  <a:pt x="101008" y="100013"/>
                                  <a:pt x="101008" y="100013"/>
                                </a:cubicBezTo>
                                <a:cubicBezTo>
                                  <a:pt x="100056" y="100965"/>
                                  <a:pt x="101008" y="101918"/>
                                  <a:pt x="101008" y="101918"/>
                                </a:cubicBezTo>
                                <a:cubicBezTo>
                                  <a:pt x="101961" y="101918"/>
                                  <a:pt x="101961" y="101918"/>
                                  <a:pt x="101008" y="100013"/>
                                </a:cubicBezTo>
                                <a:cubicBezTo>
                                  <a:pt x="101961" y="100965"/>
                                  <a:pt x="101961" y="100013"/>
                                  <a:pt x="101008" y="100013"/>
                                </a:cubicBezTo>
                                <a:close/>
                                <a:moveTo>
                                  <a:pt x="101008" y="29528"/>
                                </a:moveTo>
                                <a:cubicBezTo>
                                  <a:pt x="101008" y="30480"/>
                                  <a:pt x="101961" y="29528"/>
                                  <a:pt x="102913" y="29528"/>
                                </a:cubicBezTo>
                                <a:cubicBezTo>
                                  <a:pt x="104818" y="29528"/>
                                  <a:pt x="104818" y="30480"/>
                                  <a:pt x="105771" y="31432"/>
                                </a:cubicBezTo>
                                <a:cubicBezTo>
                                  <a:pt x="105771" y="31432"/>
                                  <a:pt x="106723" y="32385"/>
                                  <a:pt x="106723" y="31432"/>
                                </a:cubicBezTo>
                                <a:cubicBezTo>
                                  <a:pt x="107676" y="30480"/>
                                  <a:pt x="105771" y="26670"/>
                                  <a:pt x="103866" y="26670"/>
                                </a:cubicBezTo>
                                <a:cubicBezTo>
                                  <a:pt x="103866" y="26670"/>
                                  <a:pt x="102913" y="26670"/>
                                  <a:pt x="101961" y="27622"/>
                                </a:cubicBezTo>
                                <a:cubicBezTo>
                                  <a:pt x="101961" y="28575"/>
                                  <a:pt x="101008" y="28575"/>
                                  <a:pt x="101008" y="29528"/>
                                </a:cubicBezTo>
                                <a:close/>
                                <a:moveTo>
                                  <a:pt x="104818" y="71438"/>
                                </a:moveTo>
                                <a:cubicBezTo>
                                  <a:pt x="102913" y="71438"/>
                                  <a:pt x="102913" y="74295"/>
                                  <a:pt x="101961" y="75247"/>
                                </a:cubicBezTo>
                                <a:cubicBezTo>
                                  <a:pt x="101961" y="76200"/>
                                  <a:pt x="102913" y="77153"/>
                                  <a:pt x="102913" y="76200"/>
                                </a:cubicBezTo>
                                <a:cubicBezTo>
                                  <a:pt x="104818" y="76200"/>
                                  <a:pt x="106723" y="76200"/>
                                  <a:pt x="106723" y="73343"/>
                                </a:cubicBezTo>
                                <a:cubicBezTo>
                                  <a:pt x="106723" y="71438"/>
                                  <a:pt x="105771" y="71438"/>
                                  <a:pt x="104818" y="71438"/>
                                </a:cubicBezTo>
                                <a:close/>
                                <a:moveTo>
                                  <a:pt x="102913" y="36195"/>
                                </a:moveTo>
                                <a:cubicBezTo>
                                  <a:pt x="102913" y="35243"/>
                                  <a:pt x="103866" y="35243"/>
                                  <a:pt x="102913" y="36195"/>
                                </a:cubicBezTo>
                                <a:cubicBezTo>
                                  <a:pt x="103866" y="35243"/>
                                  <a:pt x="103866" y="34290"/>
                                  <a:pt x="102913" y="35243"/>
                                </a:cubicBezTo>
                                <a:cubicBezTo>
                                  <a:pt x="102913" y="34290"/>
                                  <a:pt x="101961" y="35243"/>
                                  <a:pt x="102913" y="36195"/>
                                </a:cubicBezTo>
                                <a:cubicBezTo>
                                  <a:pt x="101961" y="36195"/>
                                  <a:pt x="101961" y="36195"/>
                                  <a:pt x="102913" y="36195"/>
                                </a:cubicBezTo>
                                <a:close/>
                                <a:moveTo>
                                  <a:pt x="103866" y="107632"/>
                                </a:moveTo>
                                <a:lnTo>
                                  <a:pt x="103866" y="107632"/>
                                </a:lnTo>
                                <a:cubicBezTo>
                                  <a:pt x="103866" y="106680"/>
                                  <a:pt x="103866" y="106680"/>
                                  <a:pt x="103866" y="107632"/>
                                </a:cubicBezTo>
                                <a:lnTo>
                                  <a:pt x="103866" y="107632"/>
                                </a:lnTo>
                                <a:cubicBezTo>
                                  <a:pt x="102913" y="107632"/>
                                  <a:pt x="103866" y="107632"/>
                                  <a:pt x="103866" y="107632"/>
                                </a:cubicBezTo>
                                <a:close/>
                                <a:moveTo>
                                  <a:pt x="103866" y="134303"/>
                                </a:moveTo>
                                <a:cubicBezTo>
                                  <a:pt x="103866" y="135255"/>
                                  <a:pt x="104818" y="136207"/>
                                  <a:pt x="106723" y="136207"/>
                                </a:cubicBezTo>
                                <a:cubicBezTo>
                                  <a:pt x="107676" y="136207"/>
                                  <a:pt x="108628" y="136207"/>
                                  <a:pt x="108628" y="134303"/>
                                </a:cubicBezTo>
                                <a:cubicBezTo>
                                  <a:pt x="107676" y="132397"/>
                                  <a:pt x="106723" y="133350"/>
                                  <a:pt x="105771" y="133350"/>
                                </a:cubicBezTo>
                                <a:cubicBezTo>
                                  <a:pt x="104818" y="133350"/>
                                  <a:pt x="103866" y="133350"/>
                                  <a:pt x="103866" y="134303"/>
                                </a:cubicBezTo>
                                <a:close/>
                                <a:moveTo>
                                  <a:pt x="105771" y="38100"/>
                                </a:moveTo>
                                <a:cubicBezTo>
                                  <a:pt x="105771" y="37147"/>
                                  <a:pt x="105771" y="37147"/>
                                  <a:pt x="105771" y="38100"/>
                                </a:cubicBezTo>
                                <a:cubicBezTo>
                                  <a:pt x="105771" y="37147"/>
                                  <a:pt x="105771" y="36195"/>
                                  <a:pt x="105771" y="38100"/>
                                </a:cubicBezTo>
                                <a:cubicBezTo>
                                  <a:pt x="104818" y="37147"/>
                                  <a:pt x="104818" y="37147"/>
                                  <a:pt x="105771" y="38100"/>
                                </a:cubicBezTo>
                                <a:cubicBezTo>
                                  <a:pt x="104818" y="37147"/>
                                  <a:pt x="104818" y="38100"/>
                                  <a:pt x="105771" y="38100"/>
                                </a:cubicBezTo>
                                <a:close/>
                                <a:moveTo>
                                  <a:pt x="108628" y="45720"/>
                                </a:moveTo>
                                <a:cubicBezTo>
                                  <a:pt x="108628" y="44768"/>
                                  <a:pt x="108628" y="44768"/>
                                  <a:pt x="107676" y="44768"/>
                                </a:cubicBezTo>
                                <a:cubicBezTo>
                                  <a:pt x="105771" y="44768"/>
                                  <a:pt x="105771" y="46672"/>
                                  <a:pt x="105771" y="47625"/>
                                </a:cubicBezTo>
                                <a:cubicBezTo>
                                  <a:pt x="105771" y="48578"/>
                                  <a:pt x="105771" y="48578"/>
                                  <a:pt x="106723" y="48578"/>
                                </a:cubicBezTo>
                                <a:cubicBezTo>
                                  <a:pt x="106723" y="47625"/>
                                  <a:pt x="108628" y="47625"/>
                                  <a:pt x="108628" y="45720"/>
                                </a:cubicBezTo>
                                <a:close/>
                                <a:moveTo>
                                  <a:pt x="108628" y="98107"/>
                                </a:moveTo>
                                <a:cubicBezTo>
                                  <a:pt x="108628" y="98107"/>
                                  <a:pt x="107676" y="97155"/>
                                  <a:pt x="108628" y="98107"/>
                                </a:cubicBezTo>
                                <a:cubicBezTo>
                                  <a:pt x="106723" y="97155"/>
                                  <a:pt x="106723" y="97155"/>
                                  <a:pt x="106723" y="98107"/>
                                </a:cubicBezTo>
                                <a:cubicBezTo>
                                  <a:pt x="106723" y="98107"/>
                                  <a:pt x="107676" y="99060"/>
                                  <a:pt x="107676" y="99060"/>
                                </a:cubicBezTo>
                                <a:cubicBezTo>
                                  <a:pt x="107676" y="100013"/>
                                  <a:pt x="108628" y="99060"/>
                                  <a:pt x="108628" y="98107"/>
                                </a:cubicBezTo>
                                <a:close/>
                                <a:moveTo>
                                  <a:pt x="106723" y="41910"/>
                                </a:moveTo>
                                <a:cubicBezTo>
                                  <a:pt x="107676" y="41910"/>
                                  <a:pt x="107676" y="41910"/>
                                  <a:pt x="106723" y="41910"/>
                                </a:cubicBezTo>
                                <a:cubicBezTo>
                                  <a:pt x="107676" y="41910"/>
                                  <a:pt x="108628" y="41910"/>
                                  <a:pt x="107676" y="40957"/>
                                </a:cubicBezTo>
                                <a:cubicBezTo>
                                  <a:pt x="108628" y="40957"/>
                                  <a:pt x="107676" y="40957"/>
                                  <a:pt x="106723" y="41910"/>
                                </a:cubicBezTo>
                                <a:cubicBezTo>
                                  <a:pt x="106723" y="40957"/>
                                  <a:pt x="106723" y="41910"/>
                                  <a:pt x="106723" y="41910"/>
                                </a:cubicBezTo>
                                <a:close/>
                                <a:moveTo>
                                  <a:pt x="110533" y="151447"/>
                                </a:moveTo>
                                <a:cubicBezTo>
                                  <a:pt x="108628" y="151447"/>
                                  <a:pt x="108628" y="153353"/>
                                  <a:pt x="107676" y="154305"/>
                                </a:cubicBezTo>
                                <a:cubicBezTo>
                                  <a:pt x="107676" y="154305"/>
                                  <a:pt x="107676" y="154305"/>
                                  <a:pt x="108628" y="154305"/>
                                </a:cubicBezTo>
                                <a:cubicBezTo>
                                  <a:pt x="109581" y="153353"/>
                                  <a:pt x="111486" y="153353"/>
                                  <a:pt x="110533" y="151447"/>
                                </a:cubicBezTo>
                                <a:cubicBezTo>
                                  <a:pt x="111486" y="151447"/>
                                  <a:pt x="110533" y="151447"/>
                                  <a:pt x="110533" y="151447"/>
                                </a:cubicBezTo>
                                <a:close/>
                                <a:moveTo>
                                  <a:pt x="108628" y="57150"/>
                                </a:moveTo>
                                <a:lnTo>
                                  <a:pt x="108628" y="57150"/>
                                </a:lnTo>
                                <a:cubicBezTo>
                                  <a:pt x="107676" y="58103"/>
                                  <a:pt x="107676" y="58103"/>
                                  <a:pt x="108628" y="58103"/>
                                </a:cubicBezTo>
                                <a:cubicBezTo>
                                  <a:pt x="108628" y="58103"/>
                                  <a:pt x="109581" y="58103"/>
                                  <a:pt x="108628" y="57150"/>
                                </a:cubicBezTo>
                                <a:cubicBezTo>
                                  <a:pt x="109581" y="57150"/>
                                  <a:pt x="109581" y="57150"/>
                                  <a:pt x="108628" y="57150"/>
                                </a:cubicBezTo>
                                <a:close/>
                                <a:moveTo>
                                  <a:pt x="107676" y="103822"/>
                                </a:moveTo>
                                <a:cubicBezTo>
                                  <a:pt x="107676" y="103822"/>
                                  <a:pt x="108628" y="104775"/>
                                  <a:pt x="107676" y="103822"/>
                                </a:cubicBezTo>
                                <a:cubicBezTo>
                                  <a:pt x="108628" y="104775"/>
                                  <a:pt x="108628" y="103822"/>
                                  <a:pt x="108628" y="103822"/>
                                </a:cubicBezTo>
                                <a:lnTo>
                                  <a:pt x="107676" y="103822"/>
                                </a:lnTo>
                                <a:cubicBezTo>
                                  <a:pt x="108628" y="102870"/>
                                  <a:pt x="107676" y="103822"/>
                                  <a:pt x="107676" y="103822"/>
                                </a:cubicBezTo>
                                <a:close/>
                                <a:moveTo>
                                  <a:pt x="108628" y="94297"/>
                                </a:moveTo>
                                <a:cubicBezTo>
                                  <a:pt x="108628" y="94297"/>
                                  <a:pt x="108628" y="94297"/>
                                  <a:pt x="108628" y="94297"/>
                                </a:cubicBezTo>
                                <a:cubicBezTo>
                                  <a:pt x="109581" y="93345"/>
                                  <a:pt x="109581" y="93345"/>
                                  <a:pt x="108628" y="93345"/>
                                </a:cubicBezTo>
                                <a:cubicBezTo>
                                  <a:pt x="108628" y="93345"/>
                                  <a:pt x="108628" y="93345"/>
                                  <a:pt x="108628" y="94297"/>
                                </a:cubicBezTo>
                                <a:cubicBezTo>
                                  <a:pt x="108628" y="94297"/>
                                  <a:pt x="108628" y="94297"/>
                                  <a:pt x="108628" y="94297"/>
                                </a:cubicBezTo>
                                <a:close/>
                                <a:moveTo>
                                  <a:pt x="108628" y="18097"/>
                                </a:moveTo>
                                <a:cubicBezTo>
                                  <a:pt x="109581" y="18097"/>
                                  <a:pt x="109581" y="18097"/>
                                  <a:pt x="108628" y="18097"/>
                                </a:cubicBezTo>
                                <a:cubicBezTo>
                                  <a:pt x="109581" y="18097"/>
                                  <a:pt x="109581" y="18097"/>
                                  <a:pt x="109581" y="18097"/>
                                </a:cubicBezTo>
                                <a:cubicBezTo>
                                  <a:pt x="110533" y="18097"/>
                                  <a:pt x="109581" y="18097"/>
                                  <a:pt x="108628" y="18097"/>
                                </a:cubicBezTo>
                                <a:lnTo>
                                  <a:pt x="108628" y="18097"/>
                                </a:lnTo>
                                <a:close/>
                                <a:moveTo>
                                  <a:pt x="109581" y="22860"/>
                                </a:moveTo>
                                <a:cubicBezTo>
                                  <a:pt x="109581" y="22860"/>
                                  <a:pt x="109581" y="22860"/>
                                  <a:pt x="109581" y="22860"/>
                                </a:cubicBezTo>
                                <a:cubicBezTo>
                                  <a:pt x="110533" y="22860"/>
                                  <a:pt x="110533" y="21907"/>
                                  <a:pt x="109581" y="22860"/>
                                </a:cubicBezTo>
                                <a:cubicBezTo>
                                  <a:pt x="109581" y="21907"/>
                                  <a:pt x="109581" y="21907"/>
                                  <a:pt x="109581" y="22860"/>
                                </a:cubicBezTo>
                                <a:cubicBezTo>
                                  <a:pt x="109581" y="21907"/>
                                  <a:pt x="109581" y="21907"/>
                                  <a:pt x="109581" y="22860"/>
                                </a:cubicBezTo>
                                <a:close/>
                                <a:moveTo>
                                  <a:pt x="110533" y="33338"/>
                                </a:moveTo>
                                <a:cubicBezTo>
                                  <a:pt x="109581" y="33338"/>
                                  <a:pt x="109581" y="33338"/>
                                  <a:pt x="109581" y="34290"/>
                                </a:cubicBezTo>
                                <a:cubicBezTo>
                                  <a:pt x="109581" y="35243"/>
                                  <a:pt x="109581" y="35243"/>
                                  <a:pt x="110533" y="35243"/>
                                </a:cubicBezTo>
                                <a:cubicBezTo>
                                  <a:pt x="111486" y="35243"/>
                                  <a:pt x="111486" y="34290"/>
                                  <a:pt x="110533" y="33338"/>
                                </a:cubicBezTo>
                                <a:cubicBezTo>
                                  <a:pt x="111486" y="33338"/>
                                  <a:pt x="111486" y="33338"/>
                                  <a:pt x="110533" y="33338"/>
                                </a:cubicBezTo>
                                <a:close/>
                                <a:moveTo>
                                  <a:pt x="111486" y="167640"/>
                                </a:moveTo>
                                <a:cubicBezTo>
                                  <a:pt x="111486" y="167640"/>
                                  <a:pt x="110533" y="166688"/>
                                  <a:pt x="111486" y="167640"/>
                                </a:cubicBezTo>
                                <a:cubicBezTo>
                                  <a:pt x="109581" y="166688"/>
                                  <a:pt x="109581" y="167640"/>
                                  <a:pt x="109581" y="167640"/>
                                </a:cubicBezTo>
                                <a:cubicBezTo>
                                  <a:pt x="109581" y="168593"/>
                                  <a:pt x="110533" y="168593"/>
                                  <a:pt x="111486" y="167640"/>
                                </a:cubicBezTo>
                                <a:cubicBezTo>
                                  <a:pt x="110533" y="168593"/>
                                  <a:pt x="111486" y="168593"/>
                                  <a:pt x="111486" y="167640"/>
                                </a:cubicBezTo>
                                <a:close/>
                                <a:moveTo>
                                  <a:pt x="111486" y="138113"/>
                                </a:moveTo>
                                <a:cubicBezTo>
                                  <a:pt x="110533" y="139065"/>
                                  <a:pt x="110533" y="140018"/>
                                  <a:pt x="111486" y="140018"/>
                                </a:cubicBezTo>
                                <a:cubicBezTo>
                                  <a:pt x="112438" y="140970"/>
                                  <a:pt x="113391" y="140970"/>
                                  <a:pt x="114343" y="140018"/>
                                </a:cubicBezTo>
                                <a:cubicBezTo>
                                  <a:pt x="115296" y="140018"/>
                                  <a:pt x="116248" y="139065"/>
                                  <a:pt x="116248" y="138113"/>
                                </a:cubicBezTo>
                                <a:cubicBezTo>
                                  <a:pt x="115296" y="136207"/>
                                  <a:pt x="116248" y="134303"/>
                                  <a:pt x="113391" y="133350"/>
                                </a:cubicBezTo>
                                <a:cubicBezTo>
                                  <a:pt x="113391" y="135255"/>
                                  <a:pt x="112438" y="137160"/>
                                  <a:pt x="111486" y="138113"/>
                                </a:cubicBezTo>
                                <a:close/>
                                <a:moveTo>
                                  <a:pt x="110533" y="80963"/>
                                </a:moveTo>
                                <a:cubicBezTo>
                                  <a:pt x="110533" y="80963"/>
                                  <a:pt x="110533" y="80963"/>
                                  <a:pt x="110533" y="80963"/>
                                </a:cubicBezTo>
                                <a:cubicBezTo>
                                  <a:pt x="110533" y="81915"/>
                                  <a:pt x="110533" y="81915"/>
                                  <a:pt x="110533" y="81915"/>
                                </a:cubicBezTo>
                                <a:cubicBezTo>
                                  <a:pt x="111486" y="81915"/>
                                  <a:pt x="111486" y="81915"/>
                                  <a:pt x="110533" y="80963"/>
                                </a:cubicBezTo>
                                <a:cubicBezTo>
                                  <a:pt x="111486" y="80963"/>
                                  <a:pt x="111486" y="80963"/>
                                  <a:pt x="110533" y="80963"/>
                                </a:cubicBezTo>
                                <a:close/>
                                <a:moveTo>
                                  <a:pt x="110533" y="47625"/>
                                </a:moveTo>
                                <a:cubicBezTo>
                                  <a:pt x="110533" y="48578"/>
                                  <a:pt x="110533" y="48578"/>
                                  <a:pt x="111486" y="48578"/>
                                </a:cubicBezTo>
                                <a:cubicBezTo>
                                  <a:pt x="112438" y="48578"/>
                                  <a:pt x="114343" y="49530"/>
                                  <a:pt x="114343" y="48578"/>
                                </a:cubicBezTo>
                                <a:cubicBezTo>
                                  <a:pt x="113391" y="44768"/>
                                  <a:pt x="116248" y="46672"/>
                                  <a:pt x="117201" y="45720"/>
                                </a:cubicBezTo>
                                <a:cubicBezTo>
                                  <a:pt x="117201" y="45720"/>
                                  <a:pt x="118153" y="45720"/>
                                  <a:pt x="118153" y="44768"/>
                                </a:cubicBezTo>
                                <a:lnTo>
                                  <a:pt x="118153" y="43815"/>
                                </a:lnTo>
                                <a:cubicBezTo>
                                  <a:pt x="116248" y="44768"/>
                                  <a:pt x="111486" y="45720"/>
                                  <a:pt x="110533" y="47625"/>
                                </a:cubicBezTo>
                                <a:close/>
                                <a:moveTo>
                                  <a:pt x="113391" y="73343"/>
                                </a:moveTo>
                                <a:cubicBezTo>
                                  <a:pt x="112438" y="74295"/>
                                  <a:pt x="112438" y="75247"/>
                                  <a:pt x="111486" y="77153"/>
                                </a:cubicBezTo>
                                <a:cubicBezTo>
                                  <a:pt x="111486" y="78105"/>
                                  <a:pt x="111486" y="79057"/>
                                  <a:pt x="112438" y="78105"/>
                                </a:cubicBezTo>
                                <a:cubicBezTo>
                                  <a:pt x="113391" y="77153"/>
                                  <a:pt x="115296" y="76200"/>
                                  <a:pt x="115296" y="75247"/>
                                </a:cubicBezTo>
                                <a:cubicBezTo>
                                  <a:pt x="115296" y="74295"/>
                                  <a:pt x="114343" y="73343"/>
                                  <a:pt x="113391" y="73343"/>
                                </a:cubicBezTo>
                                <a:lnTo>
                                  <a:pt x="113391" y="72390"/>
                                </a:lnTo>
                                <a:cubicBezTo>
                                  <a:pt x="113391" y="71438"/>
                                  <a:pt x="112438" y="71438"/>
                                  <a:pt x="112438" y="71438"/>
                                </a:cubicBezTo>
                                <a:cubicBezTo>
                                  <a:pt x="111486" y="71438"/>
                                  <a:pt x="111486" y="72390"/>
                                  <a:pt x="113391" y="73343"/>
                                </a:cubicBezTo>
                                <a:lnTo>
                                  <a:pt x="113391" y="73343"/>
                                </a:lnTo>
                                <a:close/>
                                <a:moveTo>
                                  <a:pt x="112438" y="105728"/>
                                </a:moveTo>
                                <a:cubicBezTo>
                                  <a:pt x="112438" y="104775"/>
                                  <a:pt x="112438" y="104775"/>
                                  <a:pt x="111486" y="104775"/>
                                </a:cubicBezTo>
                                <a:lnTo>
                                  <a:pt x="110533" y="105728"/>
                                </a:lnTo>
                                <a:cubicBezTo>
                                  <a:pt x="111486" y="104775"/>
                                  <a:pt x="111486" y="105728"/>
                                  <a:pt x="112438" y="105728"/>
                                </a:cubicBezTo>
                                <a:cubicBezTo>
                                  <a:pt x="112438" y="105728"/>
                                  <a:pt x="112438" y="105728"/>
                                  <a:pt x="112438" y="105728"/>
                                </a:cubicBezTo>
                                <a:close/>
                                <a:moveTo>
                                  <a:pt x="113391" y="130493"/>
                                </a:moveTo>
                                <a:cubicBezTo>
                                  <a:pt x="113391" y="129540"/>
                                  <a:pt x="112438" y="129540"/>
                                  <a:pt x="113391" y="130493"/>
                                </a:cubicBezTo>
                                <a:cubicBezTo>
                                  <a:pt x="110533" y="131445"/>
                                  <a:pt x="111486" y="132397"/>
                                  <a:pt x="112438" y="133350"/>
                                </a:cubicBezTo>
                                <a:cubicBezTo>
                                  <a:pt x="112438" y="132397"/>
                                  <a:pt x="114343" y="131445"/>
                                  <a:pt x="113391" y="130493"/>
                                </a:cubicBezTo>
                                <a:close/>
                                <a:moveTo>
                                  <a:pt x="113391" y="100013"/>
                                </a:moveTo>
                                <a:cubicBezTo>
                                  <a:pt x="113391" y="100013"/>
                                  <a:pt x="112438" y="100013"/>
                                  <a:pt x="113391" y="100013"/>
                                </a:cubicBezTo>
                                <a:cubicBezTo>
                                  <a:pt x="112438" y="100013"/>
                                  <a:pt x="111486" y="100013"/>
                                  <a:pt x="113391" y="100013"/>
                                </a:cubicBezTo>
                                <a:cubicBezTo>
                                  <a:pt x="112438" y="100965"/>
                                  <a:pt x="112438" y="100965"/>
                                  <a:pt x="113391" y="100013"/>
                                </a:cubicBezTo>
                                <a:cubicBezTo>
                                  <a:pt x="113391" y="100965"/>
                                  <a:pt x="113391" y="100965"/>
                                  <a:pt x="113391" y="100013"/>
                                </a:cubicBezTo>
                                <a:close/>
                                <a:moveTo>
                                  <a:pt x="115296" y="59055"/>
                                </a:moveTo>
                                <a:lnTo>
                                  <a:pt x="115296" y="59055"/>
                                </a:lnTo>
                                <a:cubicBezTo>
                                  <a:pt x="115296" y="57150"/>
                                  <a:pt x="114343" y="56197"/>
                                  <a:pt x="113391" y="55245"/>
                                </a:cubicBezTo>
                                <a:cubicBezTo>
                                  <a:pt x="112438" y="55245"/>
                                  <a:pt x="112438" y="55245"/>
                                  <a:pt x="112438" y="55245"/>
                                </a:cubicBezTo>
                                <a:cubicBezTo>
                                  <a:pt x="113391" y="57150"/>
                                  <a:pt x="113391" y="58103"/>
                                  <a:pt x="115296" y="59055"/>
                                </a:cubicBezTo>
                                <a:close/>
                                <a:moveTo>
                                  <a:pt x="113391" y="40957"/>
                                </a:moveTo>
                                <a:cubicBezTo>
                                  <a:pt x="113391" y="40957"/>
                                  <a:pt x="114343" y="40957"/>
                                  <a:pt x="114343" y="40957"/>
                                </a:cubicBezTo>
                                <a:cubicBezTo>
                                  <a:pt x="114343" y="40005"/>
                                  <a:pt x="114343" y="40005"/>
                                  <a:pt x="114343" y="40005"/>
                                </a:cubicBezTo>
                                <a:cubicBezTo>
                                  <a:pt x="113391" y="39053"/>
                                  <a:pt x="112438" y="39053"/>
                                  <a:pt x="113391" y="40957"/>
                                </a:cubicBezTo>
                                <a:cubicBezTo>
                                  <a:pt x="112438" y="40005"/>
                                  <a:pt x="112438" y="40957"/>
                                  <a:pt x="113391" y="40957"/>
                                </a:cubicBezTo>
                                <a:close/>
                                <a:moveTo>
                                  <a:pt x="115296" y="122872"/>
                                </a:moveTo>
                                <a:cubicBezTo>
                                  <a:pt x="115296" y="121920"/>
                                  <a:pt x="114343" y="120968"/>
                                  <a:pt x="113391" y="120968"/>
                                </a:cubicBezTo>
                                <a:cubicBezTo>
                                  <a:pt x="113391" y="120968"/>
                                  <a:pt x="112438" y="121920"/>
                                  <a:pt x="112438" y="121920"/>
                                </a:cubicBezTo>
                                <a:cubicBezTo>
                                  <a:pt x="113391" y="121920"/>
                                  <a:pt x="114343" y="122872"/>
                                  <a:pt x="115296" y="122872"/>
                                </a:cubicBezTo>
                                <a:cubicBezTo>
                                  <a:pt x="115296" y="123825"/>
                                  <a:pt x="115296" y="122872"/>
                                  <a:pt x="115296" y="122872"/>
                                </a:cubicBezTo>
                                <a:close/>
                                <a:moveTo>
                                  <a:pt x="113391" y="64770"/>
                                </a:moveTo>
                                <a:cubicBezTo>
                                  <a:pt x="113391" y="64770"/>
                                  <a:pt x="112438" y="64770"/>
                                  <a:pt x="113391" y="64770"/>
                                </a:cubicBezTo>
                                <a:cubicBezTo>
                                  <a:pt x="113391" y="66675"/>
                                  <a:pt x="113391" y="66675"/>
                                  <a:pt x="114343" y="65722"/>
                                </a:cubicBezTo>
                                <a:cubicBezTo>
                                  <a:pt x="114343" y="65722"/>
                                  <a:pt x="115296" y="64770"/>
                                  <a:pt x="115296" y="64770"/>
                                </a:cubicBezTo>
                                <a:cubicBezTo>
                                  <a:pt x="114343" y="64770"/>
                                  <a:pt x="114343" y="64770"/>
                                  <a:pt x="113391" y="64770"/>
                                </a:cubicBezTo>
                                <a:close/>
                                <a:moveTo>
                                  <a:pt x="114343" y="149543"/>
                                </a:moveTo>
                                <a:cubicBezTo>
                                  <a:pt x="114343" y="149543"/>
                                  <a:pt x="114343" y="150495"/>
                                  <a:pt x="114343" y="149543"/>
                                </a:cubicBezTo>
                                <a:cubicBezTo>
                                  <a:pt x="115296" y="150495"/>
                                  <a:pt x="115296" y="149543"/>
                                  <a:pt x="115296" y="149543"/>
                                </a:cubicBezTo>
                                <a:cubicBezTo>
                                  <a:pt x="115296" y="149543"/>
                                  <a:pt x="115296" y="148590"/>
                                  <a:pt x="114343" y="149543"/>
                                </a:cubicBezTo>
                                <a:cubicBezTo>
                                  <a:pt x="114343" y="148590"/>
                                  <a:pt x="113391" y="148590"/>
                                  <a:pt x="114343" y="149543"/>
                                </a:cubicBezTo>
                                <a:close/>
                                <a:moveTo>
                                  <a:pt x="116248" y="161925"/>
                                </a:moveTo>
                                <a:cubicBezTo>
                                  <a:pt x="115296" y="161925"/>
                                  <a:pt x="114343" y="162878"/>
                                  <a:pt x="114343" y="163830"/>
                                </a:cubicBezTo>
                                <a:cubicBezTo>
                                  <a:pt x="114343" y="164782"/>
                                  <a:pt x="114343" y="164782"/>
                                  <a:pt x="114343" y="164782"/>
                                </a:cubicBezTo>
                                <a:cubicBezTo>
                                  <a:pt x="116248" y="163830"/>
                                  <a:pt x="117201" y="163830"/>
                                  <a:pt x="116248" y="161925"/>
                                </a:cubicBezTo>
                                <a:cubicBezTo>
                                  <a:pt x="117201" y="161925"/>
                                  <a:pt x="117201" y="161925"/>
                                  <a:pt x="116248" y="161925"/>
                                </a:cubicBezTo>
                                <a:close/>
                                <a:moveTo>
                                  <a:pt x="116248" y="90488"/>
                                </a:moveTo>
                                <a:cubicBezTo>
                                  <a:pt x="117201" y="89535"/>
                                  <a:pt x="118153" y="90488"/>
                                  <a:pt x="118153" y="88582"/>
                                </a:cubicBezTo>
                                <a:cubicBezTo>
                                  <a:pt x="118153" y="88582"/>
                                  <a:pt x="118153" y="87630"/>
                                  <a:pt x="117201" y="87630"/>
                                </a:cubicBezTo>
                                <a:cubicBezTo>
                                  <a:pt x="116248" y="88582"/>
                                  <a:pt x="115296" y="88582"/>
                                  <a:pt x="116248" y="90488"/>
                                </a:cubicBezTo>
                                <a:cubicBezTo>
                                  <a:pt x="115296" y="90488"/>
                                  <a:pt x="115296" y="90488"/>
                                  <a:pt x="116248" y="90488"/>
                                </a:cubicBezTo>
                                <a:close/>
                                <a:moveTo>
                                  <a:pt x="117201" y="83820"/>
                                </a:moveTo>
                                <a:cubicBezTo>
                                  <a:pt x="117201" y="83820"/>
                                  <a:pt x="117201" y="83820"/>
                                  <a:pt x="117201" y="83820"/>
                                </a:cubicBezTo>
                                <a:cubicBezTo>
                                  <a:pt x="118153" y="82868"/>
                                  <a:pt x="118153" y="82868"/>
                                  <a:pt x="117201" y="82868"/>
                                </a:cubicBezTo>
                                <a:cubicBezTo>
                                  <a:pt x="117201" y="82868"/>
                                  <a:pt x="116248" y="82868"/>
                                  <a:pt x="117201" y="83820"/>
                                </a:cubicBezTo>
                                <a:cubicBezTo>
                                  <a:pt x="116248" y="82868"/>
                                  <a:pt x="116248" y="83820"/>
                                  <a:pt x="117201" y="83820"/>
                                </a:cubicBezTo>
                                <a:close/>
                                <a:moveTo>
                                  <a:pt x="120058" y="154305"/>
                                </a:moveTo>
                                <a:cubicBezTo>
                                  <a:pt x="120058" y="153353"/>
                                  <a:pt x="120058" y="153353"/>
                                  <a:pt x="118153" y="153353"/>
                                </a:cubicBezTo>
                                <a:cubicBezTo>
                                  <a:pt x="118153" y="153353"/>
                                  <a:pt x="117201" y="154305"/>
                                  <a:pt x="118153" y="154305"/>
                                </a:cubicBezTo>
                                <a:cubicBezTo>
                                  <a:pt x="118153" y="155257"/>
                                  <a:pt x="118153" y="156210"/>
                                  <a:pt x="119106" y="156210"/>
                                </a:cubicBezTo>
                                <a:cubicBezTo>
                                  <a:pt x="120058" y="155257"/>
                                  <a:pt x="120058" y="155257"/>
                                  <a:pt x="120058" y="154305"/>
                                </a:cubicBezTo>
                                <a:close/>
                                <a:moveTo>
                                  <a:pt x="120058" y="146685"/>
                                </a:moveTo>
                                <a:cubicBezTo>
                                  <a:pt x="119106" y="146685"/>
                                  <a:pt x="118153" y="147638"/>
                                  <a:pt x="118153" y="148590"/>
                                </a:cubicBezTo>
                                <a:cubicBezTo>
                                  <a:pt x="118153" y="149543"/>
                                  <a:pt x="118153" y="150495"/>
                                  <a:pt x="119106" y="150495"/>
                                </a:cubicBezTo>
                                <a:cubicBezTo>
                                  <a:pt x="120058" y="150495"/>
                                  <a:pt x="120058" y="149543"/>
                                  <a:pt x="120058" y="149543"/>
                                </a:cubicBezTo>
                                <a:cubicBezTo>
                                  <a:pt x="121011" y="147638"/>
                                  <a:pt x="121011" y="146685"/>
                                  <a:pt x="120058" y="146685"/>
                                </a:cubicBezTo>
                                <a:close/>
                                <a:moveTo>
                                  <a:pt x="119106" y="125730"/>
                                </a:moveTo>
                                <a:lnTo>
                                  <a:pt x="119106" y="125730"/>
                                </a:lnTo>
                                <a:cubicBezTo>
                                  <a:pt x="120058" y="125730"/>
                                  <a:pt x="120058" y="125730"/>
                                  <a:pt x="119106" y="125730"/>
                                </a:cubicBezTo>
                                <a:lnTo>
                                  <a:pt x="119106" y="125730"/>
                                </a:lnTo>
                                <a:lnTo>
                                  <a:pt x="119106" y="125730"/>
                                </a:lnTo>
                                <a:close/>
                                <a:moveTo>
                                  <a:pt x="121011" y="133350"/>
                                </a:moveTo>
                                <a:cubicBezTo>
                                  <a:pt x="121011" y="133350"/>
                                  <a:pt x="121011" y="133350"/>
                                  <a:pt x="121011" y="133350"/>
                                </a:cubicBezTo>
                                <a:cubicBezTo>
                                  <a:pt x="120058" y="133350"/>
                                  <a:pt x="119106" y="133350"/>
                                  <a:pt x="119106" y="134303"/>
                                </a:cubicBezTo>
                                <a:lnTo>
                                  <a:pt x="121011" y="133350"/>
                                </a:lnTo>
                                <a:cubicBezTo>
                                  <a:pt x="121011" y="134303"/>
                                  <a:pt x="121011" y="134303"/>
                                  <a:pt x="121011" y="133350"/>
                                </a:cubicBezTo>
                                <a:close/>
                                <a:moveTo>
                                  <a:pt x="122916" y="52388"/>
                                </a:moveTo>
                                <a:cubicBezTo>
                                  <a:pt x="122916" y="51435"/>
                                  <a:pt x="121963" y="51435"/>
                                  <a:pt x="121963" y="51435"/>
                                </a:cubicBezTo>
                                <a:cubicBezTo>
                                  <a:pt x="121011" y="51435"/>
                                  <a:pt x="121011" y="51435"/>
                                  <a:pt x="121011" y="52388"/>
                                </a:cubicBezTo>
                                <a:cubicBezTo>
                                  <a:pt x="121011" y="53340"/>
                                  <a:pt x="121011" y="53340"/>
                                  <a:pt x="122916" y="52388"/>
                                </a:cubicBezTo>
                                <a:cubicBezTo>
                                  <a:pt x="121963" y="53340"/>
                                  <a:pt x="122916" y="53340"/>
                                  <a:pt x="122916" y="5238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58267333" name="Freeform 1758267333"/>
                        <wps:cNvSpPr/>
                        <wps:spPr>
                          <a:xfrm>
                            <a:off x="583883" y="377190"/>
                            <a:ext cx="94297" cy="263756"/>
                          </a:xfrm>
                          <a:custGeom>
                            <a:avLst/>
                            <a:gdLst>
                              <a:gd name="connsiteX0" fmla="*/ 94297 w 94297"/>
                              <a:gd name="connsiteY0" fmla="*/ 258994 h 263756"/>
                              <a:gd name="connsiteX1" fmla="*/ 90488 w 94297"/>
                              <a:gd name="connsiteY1" fmla="*/ 262804 h 263756"/>
                              <a:gd name="connsiteX2" fmla="*/ 69532 w 94297"/>
                              <a:gd name="connsiteY2" fmla="*/ 262804 h 263756"/>
                              <a:gd name="connsiteX3" fmla="*/ 60007 w 94297"/>
                              <a:gd name="connsiteY3" fmla="*/ 262804 h 263756"/>
                              <a:gd name="connsiteX4" fmla="*/ 43815 w 94297"/>
                              <a:gd name="connsiteY4" fmla="*/ 262804 h 263756"/>
                              <a:gd name="connsiteX5" fmla="*/ 7620 w 94297"/>
                              <a:gd name="connsiteY5" fmla="*/ 263757 h 263756"/>
                              <a:gd name="connsiteX6" fmla="*/ 5715 w 94297"/>
                              <a:gd name="connsiteY6" fmla="*/ 263757 h 263756"/>
                              <a:gd name="connsiteX7" fmla="*/ 952 w 94297"/>
                              <a:gd name="connsiteY7" fmla="*/ 260899 h 263756"/>
                              <a:gd name="connsiteX8" fmla="*/ 4763 w 94297"/>
                              <a:gd name="connsiteY8" fmla="*/ 255184 h 263756"/>
                              <a:gd name="connsiteX9" fmla="*/ 8572 w 94297"/>
                              <a:gd name="connsiteY9" fmla="*/ 254232 h 263756"/>
                              <a:gd name="connsiteX10" fmla="*/ 17145 w 94297"/>
                              <a:gd name="connsiteY10" fmla="*/ 252327 h 263756"/>
                              <a:gd name="connsiteX11" fmla="*/ 23813 w 94297"/>
                              <a:gd name="connsiteY11" fmla="*/ 240897 h 263756"/>
                              <a:gd name="connsiteX12" fmla="*/ 23813 w 94297"/>
                              <a:gd name="connsiteY12" fmla="*/ 218989 h 263756"/>
                              <a:gd name="connsiteX13" fmla="*/ 22860 w 94297"/>
                              <a:gd name="connsiteY13" fmla="*/ 212322 h 263756"/>
                              <a:gd name="connsiteX14" fmla="*/ 22860 w 94297"/>
                              <a:gd name="connsiteY14" fmla="*/ 210417 h 263756"/>
                              <a:gd name="connsiteX15" fmla="*/ 23813 w 94297"/>
                              <a:gd name="connsiteY15" fmla="*/ 182794 h 263756"/>
                              <a:gd name="connsiteX16" fmla="*/ 22860 w 94297"/>
                              <a:gd name="connsiteY16" fmla="*/ 108499 h 263756"/>
                              <a:gd name="connsiteX17" fmla="*/ 22860 w 94297"/>
                              <a:gd name="connsiteY17" fmla="*/ 34204 h 263756"/>
                              <a:gd name="connsiteX18" fmla="*/ 21907 w 94297"/>
                              <a:gd name="connsiteY18" fmla="*/ 27537 h 263756"/>
                              <a:gd name="connsiteX19" fmla="*/ 12382 w 94297"/>
                              <a:gd name="connsiteY19" fmla="*/ 18012 h 263756"/>
                              <a:gd name="connsiteX20" fmla="*/ 3810 w 94297"/>
                              <a:gd name="connsiteY20" fmla="*/ 16107 h 263756"/>
                              <a:gd name="connsiteX21" fmla="*/ 0 w 94297"/>
                              <a:gd name="connsiteY21" fmla="*/ 12297 h 263756"/>
                              <a:gd name="connsiteX22" fmla="*/ 3810 w 94297"/>
                              <a:gd name="connsiteY22" fmla="*/ 8487 h 263756"/>
                              <a:gd name="connsiteX23" fmla="*/ 13335 w 94297"/>
                              <a:gd name="connsiteY23" fmla="*/ 8487 h 263756"/>
                              <a:gd name="connsiteX24" fmla="*/ 33338 w 94297"/>
                              <a:gd name="connsiteY24" fmla="*/ 7534 h 263756"/>
                              <a:gd name="connsiteX25" fmla="*/ 58102 w 94297"/>
                              <a:gd name="connsiteY25" fmla="*/ 1819 h 263756"/>
                              <a:gd name="connsiteX26" fmla="*/ 60007 w 94297"/>
                              <a:gd name="connsiteY26" fmla="*/ 867 h 263756"/>
                              <a:gd name="connsiteX27" fmla="*/ 68580 w 94297"/>
                              <a:gd name="connsiteY27" fmla="*/ 6582 h 263756"/>
                              <a:gd name="connsiteX28" fmla="*/ 68580 w 94297"/>
                              <a:gd name="connsiteY28" fmla="*/ 19917 h 263756"/>
                              <a:gd name="connsiteX29" fmla="*/ 67627 w 94297"/>
                              <a:gd name="connsiteY29" fmla="*/ 84687 h 263756"/>
                              <a:gd name="connsiteX30" fmla="*/ 67627 w 94297"/>
                              <a:gd name="connsiteY30" fmla="*/ 150409 h 263756"/>
                              <a:gd name="connsiteX31" fmla="*/ 68580 w 94297"/>
                              <a:gd name="connsiteY31" fmla="*/ 183747 h 263756"/>
                              <a:gd name="connsiteX32" fmla="*/ 67627 w 94297"/>
                              <a:gd name="connsiteY32" fmla="*/ 190414 h 263756"/>
                              <a:gd name="connsiteX33" fmla="*/ 66675 w 94297"/>
                              <a:gd name="connsiteY33" fmla="*/ 194224 h 263756"/>
                              <a:gd name="connsiteX34" fmla="*/ 68580 w 94297"/>
                              <a:gd name="connsiteY34" fmla="*/ 235182 h 263756"/>
                              <a:gd name="connsiteX35" fmla="*/ 68580 w 94297"/>
                              <a:gd name="connsiteY35" fmla="*/ 237087 h 263756"/>
                              <a:gd name="connsiteX36" fmla="*/ 83820 w 94297"/>
                              <a:gd name="connsiteY36" fmla="*/ 252327 h 263756"/>
                              <a:gd name="connsiteX37" fmla="*/ 87630 w 94297"/>
                              <a:gd name="connsiteY37" fmla="*/ 252327 h 263756"/>
                              <a:gd name="connsiteX38" fmla="*/ 94297 w 94297"/>
                              <a:gd name="connsiteY38" fmla="*/ 258994 h 263756"/>
                              <a:gd name="connsiteX39" fmla="*/ 28575 w 94297"/>
                              <a:gd name="connsiteY39" fmla="*/ 241849 h 263756"/>
                              <a:gd name="connsiteX40" fmla="*/ 28575 w 94297"/>
                              <a:gd name="connsiteY40" fmla="*/ 241849 h 263756"/>
                              <a:gd name="connsiteX41" fmla="*/ 28575 w 94297"/>
                              <a:gd name="connsiteY41" fmla="*/ 241849 h 263756"/>
                              <a:gd name="connsiteX42" fmla="*/ 28575 w 94297"/>
                              <a:gd name="connsiteY42" fmla="*/ 241849 h 263756"/>
                              <a:gd name="connsiteX43" fmla="*/ 28575 w 94297"/>
                              <a:gd name="connsiteY43" fmla="*/ 241849 h 263756"/>
                              <a:gd name="connsiteX44" fmla="*/ 29527 w 94297"/>
                              <a:gd name="connsiteY44" fmla="*/ 135169 h 263756"/>
                              <a:gd name="connsiteX45" fmla="*/ 29527 w 94297"/>
                              <a:gd name="connsiteY45" fmla="*/ 135169 h 263756"/>
                              <a:gd name="connsiteX46" fmla="*/ 29527 w 94297"/>
                              <a:gd name="connsiteY46" fmla="*/ 135169 h 263756"/>
                              <a:gd name="connsiteX47" fmla="*/ 29527 w 94297"/>
                              <a:gd name="connsiteY47" fmla="*/ 135169 h 263756"/>
                              <a:gd name="connsiteX48" fmla="*/ 29527 w 94297"/>
                              <a:gd name="connsiteY48" fmla="*/ 135169 h 263756"/>
                              <a:gd name="connsiteX49" fmla="*/ 61913 w 94297"/>
                              <a:gd name="connsiteY49" fmla="*/ 234229 h 263756"/>
                              <a:gd name="connsiteX50" fmla="*/ 60007 w 94297"/>
                              <a:gd name="connsiteY50" fmla="*/ 235182 h 263756"/>
                              <a:gd name="connsiteX51" fmla="*/ 58102 w 94297"/>
                              <a:gd name="connsiteY51" fmla="*/ 236134 h 263756"/>
                              <a:gd name="connsiteX52" fmla="*/ 59055 w 94297"/>
                              <a:gd name="connsiteY52" fmla="*/ 234229 h 263756"/>
                              <a:gd name="connsiteX53" fmla="*/ 58102 w 94297"/>
                              <a:gd name="connsiteY53" fmla="*/ 231372 h 263756"/>
                              <a:gd name="connsiteX54" fmla="*/ 56197 w 94297"/>
                              <a:gd name="connsiteY54" fmla="*/ 230419 h 263756"/>
                              <a:gd name="connsiteX55" fmla="*/ 54292 w 94297"/>
                              <a:gd name="connsiteY55" fmla="*/ 226609 h 263756"/>
                              <a:gd name="connsiteX56" fmla="*/ 57150 w 94297"/>
                              <a:gd name="connsiteY56" fmla="*/ 228514 h 263756"/>
                              <a:gd name="connsiteX57" fmla="*/ 60007 w 94297"/>
                              <a:gd name="connsiteY57" fmla="*/ 227562 h 263756"/>
                              <a:gd name="connsiteX58" fmla="*/ 58102 w 94297"/>
                              <a:gd name="connsiteY58" fmla="*/ 225657 h 263756"/>
                              <a:gd name="connsiteX59" fmla="*/ 56197 w 94297"/>
                              <a:gd name="connsiteY59" fmla="*/ 220894 h 263756"/>
                              <a:gd name="connsiteX60" fmla="*/ 60007 w 94297"/>
                              <a:gd name="connsiteY60" fmla="*/ 222799 h 263756"/>
                              <a:gd name="connsiteX61" fmla="*/ 60007 w 94297"/>
                              <a:gd name="connsiteY61" fmla="*/ 223752 h 263756"/>
                              <a:gd name="connsiteX62" fmla="*/ 61913 w 94297"/>
                              <a:gd name="connsiteY62" fmla="*/ 224704 h 263756"/>
                              <a:gd name="connsiteX63" fmla="*/ 61913 w 94297"/>
                              <a:gd name="connsiteY63" fmla="*/ 223752 h 263756"/>
                              <a:gd name="connsiteX64" fmla="*/ 60007 w 94297"/>
                              <a:gd name="connsiteY64" fmla="*/ 222799 h 263756"/>
                              <a:gd name="connsiteX65" fmla="*/ 59055 w 94297"/>
                              <a:gd name="connsiteY65" fmla="*/ 222799 h 263756"/>
                              <a:gd name="connsiteX66" fmla="*/ 58102 w 94297"/>
                              <a:gd name="connsiteY66" fmla="*/ 217084 h 263756"/>
                              <a:gd name="connsiteX67" fmla="*/ 56197 w 94297"/>
                              <a:gd name="connsiteY67" fmla="*/ 215179 h 263756"/>
                              <a:gd name="connsiteX68" fmla="*/ 56197 w 94297"/>
                              <a:gd name="connsiteY68" fmla="*/ 213274 h 263756"/>
                              <a:gd name="connsiteX69" fmla="*/ 52388 w 94297"/>
                              <a:gd name="connsiteY69" fmla="*/ 213274 h 263756"/>
                              <a:gd name="connsiteX70" fmla="*/ 52388 w 94297"/>
                              <a:gd name="connsiteY70" fmla="*/ 215179 h 263756"/>
                              <a:gd name="connsiteX71" fmla="*/ 49530 w 94297"/>
                              <a:gd name="connsiteY71" fmla="*/ 212322 h 263756"/>
                              <a:gd name="connsiteX72" fmla="*/ 47625 w 94297"/>
                              <a:gd name="connsiteY72" fmla="*/ 208512 h 263756"/>
                              <a:gd name="connsiteX73" fmla="*/ 50482 w 94297"/>
                              <a:gd name="connsiteY73" fmla="*/ 207559 h 263756"/>
                              <a:gd name="connsiteX74" fmla="*/ 56197 w 94297"/>
                              <a:gd name="connsiteY74" fmla="*/ 204702 h 263756"/>
                              <a:gd name="connsiteX75" fmla="*/ 58102 w 94297"/>
                              <a:gd name="connsiteY75" fmla="*/ 203749 h 263756"/>
                              <a:gd name="connsiteX76" fmla="*/ 56197 w 94297"/>
                              <a:gd name="connsiteY76" fmla="*/ 203749 h 263756"/>
                              <a:gd name="connsiteX77" fmla="*/ 55245 w 94297"/>
                              <a:gd name="connsiteY77" fmla="*/ 202797 h 263756"/>
                              <a:gd name="connsiteX78" fmla="*/ 56197 w 94297"/>
                              <a:gd name="connsiteY78" fmla="*/ 198987 h 263756"/>
                              <a:gd name="connsiteX79" fmla="*/ 55245 w 94297"/>
                              <a:gd name="connsiteY79" fmla="*/ 198987 h 263756"/>
                              <a:gd name="connsiteX80" fmla="*/ 55245 w 94297"/>
                              <a:gd name="connsiteY80" fmla="*/ 202797 h 263756"/>
                              <a:gd name="connsiteX81" fmla="*/ 49530 w 94297"/>
                              <a:gd name="connsiteY81" fmla="*/ 199939 h 263756"/>
                              <a:gd name="connsiteX82" fmla="*/ 47625 w 94297"/>
                              <a:gd name="connsiteY82" fmla="*/ 198034 h 263756"/>
                              <a:gd name="connsiteX83" fmla="*/ 44767 w 94297"/>
                              <a:gd name="connsiteY83" fmla="*/ 195177 h 263756"/>
                              <a:gd name="connsiteX84" fmla="*/ 47625 w 94297"/>
                              <a:gd name="connsiteY84" fmla="*/ 195177 h 263756"/>
                              <a:gd name="connsiteX85" fmla="*/ 47625 w 94297"/>
                              <a:gd name="connsiteY85" fmla="*/ 193272 h 263756"/>
                              <a:gd name="connsiteX86" fmla="*/ 46672 w 94297"/>
                              <a:gd name="connsiteY86" fmla="*/ 190414 h 263756"/>
                              <a:gd name="connsiteX87" fmla="*/ 49530 w 94297"/>
                              <a:gd name="connsiteY87" fmla="*/ 189462 h 263756"/>
                              <a:gd name="connsiteX88" fmla="*/ 53340 w 94297"/>
                              <a:gd name="connsiteY88" fmla="*/ 188509 h 263756"/>
                              <a:gd name="connsiteX89" fmla="*/ 49530 w 94297"/>
                              <a:gd name="connsiteY89" fmla="*/ 187557 h 263756"/>
                              <a:gd name="connsiteX90" fmla="*/ 48577 w 94297"/>
                              <a:gd name="connsiteY90" fmla="*/ 185652 h 263756"/>
                              <a:gd name="connsiteX91" fmla="*/ 50482 w 94297"/>
                              <a:gd name="connsiteY91" fmla="*/ 184699 h 263756"/>
                              <a:gd name="connsiteX92" fmla="*/ 52388 w 94297"/>
                              <a:gd name="connsiteY92" fmla="*/ 183747 h 263756"/>
                              <a:gd name="connsiteX93" fmla="*/ 52388 w 94297"/>
                              <a:gd name="connsiteY93" fmla="*/ 180889 h 263756"/>
                              <a:gd name="connsiteX94" fmla="*/ 55245 w 94297"/>
                              <a:gd name="connsiteY94" fmla="*/ 180889 h 263756"/>
                              <a:gd name="connsiteX95" fmla="*/ 56197 w 94297"/>
                              <a:gd name="connsiteY95" fmla="*/ 179937 h 263756"/>
                              <a:gd name="connsiteX96" fmla="*/ 51435 w 94297"/>
                              <a:gd name="connsiteY96" fmla="*/ 178032 h 263756"/>
                              <a:gd name="connsiteX97" fmla="*/ 43815 w 94297"/>
                              <a:gd name="connsiteY97" fmla="*/ 180889 h 263756"/>
                              <a:gd name="connsiteX98" fmla="*/ 46672 w 94297"/>
                              <a:gd name="connsiteY98" fmla="*/ 177079 h 263756"/>
                              <a:gd name="connsiteX99" fmla="*/ 46672 w 94297"/>
                              <a:gd name="connsiteY99" fmla="*/ 175174 h 263756"/>
                              <a:gd name="connsiteX100" fmla="*/ 41910 w 94297"/>
                              <a:gd name="connsiteY100" fmla="*/ 175174 h 263756"/>
                              <a:gd name="connsiteX101" fmla="*/ 40957 w 94297"/>
                              <a:gd name="connsiteY101" fmla="*/ 176127 h 263756"/>
                              <a:gd name="connsiteX102" fmla="*/ 44767 w 94297"/>
                              <a:gd name="connsiteY102" fmla="*/ 180889 h 263756"/>
                              <a:gd name="connsiteX103" fmla="*/ 43815 w 94297"/>
                              <a:gd name="connsiteY103" fmla="*/ 183747 h 263756"/>
                              <a:gd name="connsiteX104" fmla="*/ 42863 w 94297"/>
                              <a:gd name="connsiteY104" fmla="*/ 182794 h 263756"/>
                              <a:gd name="connsiteX105" fmla="*/ 41910 w 94297"/>
                              <a:gd name="connsiteY105" fmla="*/ 183747 h 263756"/>
                              <a:gd name="connsiteX106" fmla="*/ 37147 w 94297"/>
                              <a:gd name="connsiteY106" fmla="*/ 193272 h 263756"/>
                              <a:gd name="connsiteX107" fmla="*/ 34290 w 94297"/>
                              <a:gd name="connsiteY107" fmla="*/ 195177 h 263756"/>
                              <a:gd name="connsiteX108" fmla="*/ 31432 w 94297"/>
                              <a:gd name="connsiteY108" fmla="*/ 192319 h 263756"/>
                              <a:gd name="connsiteX109" fmla="*/ 31432 w 94297"/>
                              <a:gd name="connsiteY109" fmla="*/ 190414 h 263756"/>
                              <a:gd name="connsiteX110" fmla="*/ 32385 w 94297"/>
                              <a:gd name="connsiteY110" fmla="*/ 189462 h 263756"/>
                              <a:gd name="connsiteX111" fmla="*/ 32385 w 94297"/>
                              <a:gd name="connsiteY111" fmla="*/ 189462 h 263756"/>
                              <a:gd name="connsiteX112" fmla="*/ 31432 w 94297"/>
                              <a:gd name="connsiteY112" fmla="*/ 190414 h 263756"/>
                              <a:gd name="connsiteX113" fmla="*/ 30480 w 94297"/>
                              <a:gd name="connsiteY113" fmla="*/ 190414 h 263756"/>
                              <a:gd name="connsiteX114" fmla="*/ 28575 w 94297"/>
                              <a:gd name="connsiteY114" fmla="*/ 191367 h 263756"/>
                              <a:gd name="connsiteX115" fmla="*/ 30480 w 94297"/>
                              <a:gd name="connsiteY115" fmla="*/ 192319 h 263756"/>
                              <a:gd name="connsiteX116" fmla="*/ 31432 w 94297"/>
                              <a:gd name="connsiteY116" fmla="*/ 192319 h 263756"/>
                              <a:gd name="connsiteX117" fmla="*/ 34290 w 94297"/>
                              <a:gd name="connsiteY117" fmla="*/ 195177 h 263756"/>
                              <a:gd name="connsiteX118" fmla="*/ 33338 w 94297"/>
                              <a:gd name="connsiteY118" fmla="*/ 203749 h 263756"/>
                              <a:gd name="connsiteX119" fmla="*/ 34290 w 94297"/>
                              <a:gd name="connsiteY119" fmla="*/ 206607 h 263756"/>
                              <a:gd name="connsiteX120" fmla="*/ 33338 w 94297"/>
                              <a:gd name="connsiteY120" fmla="*/ 208512 h 263756"/>
                              <a:gd name="connsiteX121" fmla="*/ 33338 w 94297"/>
                              <a:gd name="connsiteY121" fmla="*/ 209464 h 263756"/>
                              <a:gd name="connsiteX122" fmla="*/ 40005 w 94297"/>
                              <a:gd name="connsiteY122" fmla="*/ 207559 h 263756"/>
                              <a:gd name="connsiteX123" fmla="*/ 43815 w 94297"/>
                              <a:gd name="connsiteY123" fmla="*/ 209464 h 263756"/>
                              <a:gd name="connsiteX124" fmla="*/ 33338 w 94297"/>
                              <a:gd name="connsiteY124" fmla="*/ 213274 h 263756"/>
                              <a:gd name="connsiteX125" fmla="*/ 31432 w 94297"/>
                              <a:gd name="connsiteY125" fmla="*/ 214227 h 263756"/>
                              <a:gd name="connsiteX126" fmla="*/ 33338 w 94297"/>
                              <a:gd name="connsiteY126" fmla="*/ 215179 h 263756"/>
                              <a:gd name="connsiteX127" fmla="*/ 38100 w 94297"/>
                              <a:gd name="connsiteY127" fmla="*/ 214227 h 263756"/>
                              <a:gd name="connsiteX128" fmla="*/ 39052 w 94297"/>
                              <a:gd name="connsiteY128" fmla="*/ 214227 h 263756"/>
                              <a:gd name="connsiteX129" fmla="*/ 38100 w 94297"/>
                              <a:gd name="connsiteY129" fmla="*/ 215179 h 263756"/>
                              <a:gd name="connsiteX130" fmla="*/ 37147 w 94297"/>
                              <a:gd name="connsiteY130" fmla="*/ 217084 h 263756"/>
                              <a:gd name="connsiteX131" fmla="*/ 40005 w 94297"/>
                              <a:gd name="connsiteY131" fmla="*/ 219942 h 263756"/>
                              <a:gd name="connsiteX132" fmla="*/ 41910 w 94297"/>
                              <a:gd name="connsiteY132" fmla="*/ 223752 h 263756"/>
                              <a:gd name="connsiteX133" fmla="*/ 43815 w 94297"/>
                              <a:gd name="connsiteY133" fmla="*/ 226609 h 263756"/>
                              <a:gd name="connsiteX134" fmla="*/ 45720 w 94297"/>
                              <a:gd name="connsiteY134" fmla="*/ 231372 h 263756"/>
                              <a:gd name="connsiteX135" fmla="*/ 44767 w 94297"/>
                              <a:gd name="connsiteY135" fmla="*/ 232324 h 263756"/>
                              <a:gd name="connsiteX136" fmla="*/ 41910 w 94297"/>
                              <a:gd name="connsiteY136" fmla="*/ 228514 h 263756"/>
                              <a:gd name="connsiteX137" fmla="*/ 39052 w 94297"/>
                              <a:gd name="connsiteY137" fmla="*/ 226609 h 263756"/>
                              <a:gd name="connsiteX138" fmla="*/ 36195 w 94297"/>
                              <a:gd name="connsiteY138" fmla="*/ 227562 h 263756"/>
                              <a:gd name="connsiteX139" fmla="*/ 35242 w 94297"/>
                              <a:gd name="connsiteY139" fmla="*/ 230419 h 263756"/>
                              <a:gd name="connsiteX140" fmla="*/ 38100 w 94297"/>
                              <a:gd name="connsiteY140" fmla="*/ 233277 h 263756"/>
                              <a:gd name="connsiteX141" fmla="*/ 40957 w 94297"/>
                              <a:gd name="connsiteY141" fmla="*/ 238039 h 263756"/>
                              <a:gd name="connsiteX142" fmla="*/ 40005 w 94297"/>
                              <a:gd name="connsiteY142" fmla="*/ 238992 h 263756"/>
                              <a:gd name="connsiteX143" fmla="*/ 38100 w 94297"/>
                              <a:gd name="connsiteY143" fmla="*/ 235182 h 263756"/>
                              <a:gd name="connsiteX144" fmla="*/ 38100 w 94297"/>
                              <a:gd name="connsiteY144" fmla="*/ 235182 h 263756"/>
                              <a:gd name="connsiteX145" fmla="*/ 36195 w 94297"/>
                              <a:gd name="connsiteY145" fmla="*/ 234229 h 263756"/>
                              <a:gd name="connsiteX146" fmla="*/ 36195 w 94297"/>
                              <a:gd name="connsiteY146" fmla="*/ 236134 h 263756"/>
                              <a:gd name="connsiteX147" fmla="*/ 38100 w 94297"/>
                              <a:gd name="connsiteY147" fmla="*/ 240897 h 263756"/>
                              <a:gd name="connsiteX148" fmla="*/ 33338 w 94297"/>
                              <a:gd name="connsiteY148" fmla="*/ 240897 h 263756"/>
                              <a:gd name="connsiteX149" fmla="*/ 34290 w 94297"/>
                              <a:gd name="connsiteY149" fmla="*/ 245659 h 263756"/>
                              <a:gd name="connsiteX150" fmla="*/ 35242 w 94297"/>
                              <a:gd name="connsiteY150" fmla="*/ 249469 h 263756"/>
                              <a:gd name="connsiteX151" fmla="*/ 40005 w 94297"/>
                              <a:gd name="connsiteY151" fmla="*/ 252327 h 263756"/>
                              <a:gd name="connsiteX152" fmla="*/ 40957 w 94297"/>
                              <a:gd name="connsiteY152" fmla="*/ 248517 h 263756"/>
                              <a:gd name="connsiteX153" fmla="*/ 42863 w 94297"/>
                              <a:gd name="connsiteY153" fmla="*/ 252327 h 263756"/>
                              <a:gd name="connsiteX154" fmla="*/ 43815 w 94297"/>
                              <a:gd name="connsiteY154" fmla="*/ 254232 h 263756"/>
                              <a:gd name="connsiteX155" fmla="*/ 45720 w 94297"/>
                              <a:gd name="connsiteY155" fmla="*/ 253279 h 263756"/>
                              <a:gd name="connsiteX156" fmla="*/ 46672 w 94297"/>
                              <a:gd name="connsiteY156" fmla="*/ 251374 h 263756"/>
                              <a:gd name="connsiteX157" fmla="*/ 47625 w 94297"/>
                              <a:gd name="connsiteY157" fmla="*/ 251374 h 263756"/>
                              <a:gd name="connsiteX158" fmla="*/ 46672 w 94297"/>
                              <a:gd name="connsiteY158" fmla="*/ 255184 h 263756"/>
                              <a:gd name="connsiteX159" fmla="*/ 47625 w 94297"/>
                              <a:gd name="connsiteY159" fmla="*/ 255184 h 263756"/>
                              <a:gd name="connsiteX160" fmla="*/ 47625 w 94297"/>
                              <a:gd name="connsiteY160" fmla="*/ 251374 h 263756"/>
                              <a:gd name="connsiteX161" fmla="*/ 53340 w 94297"/>
                              <a:gd name="connsiteY161" fmla="*/ 247564 h 263756"/>
                              <a:gd name="connsiteX162" fmla="*/ 56197 w 94297"/>
                              <a:gd name="connsiteY162" fmla="*/ 246612 h 263756"/>
                              <a:gd name="connsiteX163" fmla="*/ 60007 w 94297"/>
                              <a:gd name="connsiteY163" fmla="*/ 245659 h 263756"/>
                              <a:gd name="connsiteX164" fmla="*/ 56197 w 94297"/>
                              <a:gd name="connsiteY164" fmla="*/ 243754 h 263756"/>
                              <a:gd name="connsiteX165" fmla="*/ 53340 w 94297"/>
                              <a:gd name="connsiteY165" fmla="*/ 244707 h 263756"/>
                              <a:gd name="connsiteX166" fmla="*/ 51435 w 94297"/>
                              <a:gd name="connsiteY166" fmla="*/ 243754 h 263756"/>
                              <a:gd name="connsiteX167" fmla="*/ 52388 w 94297"/>
                              <a:gd name="connsiteY167" fmla="*/ 241849 h 263756"/>
                              <a:gd name="connsiteX168" fmla="*/ 56197 w 94297"/>
                              <a:gd name="connsiteY168" fmla="*/ 239944 h 263756"/>
                              <a:gd name="connsiteX169" fmla="*/ 60007 w 94297"/>
                              <a:gd name="connsiteY169" fmla="*/ 236134 h 263756"/>
                              <a:gd name="connsiteX170" fmla="*/ 61913 w 94297"/>
                              <a:gd name="connsiteY170" fmla="*/ 235182 h 263756"/>
                              <a:gd name="connsiteX171" fmla="*/ 61913 w 94297"/>
                              <a:gd name="connsiteY171" fmla="*/ 234229 h 263756"/>
                              <a:gd name="connsiteX172" fmla="*/ 29527 w 94297"/>
                              <a:gd name="connsiteY172" fmla="*/ 79924 h 263756"/>
                              <a:gd name="connsiteX173" fmla="*/ 29527 w 94297"/>
                              <a:gd name="connsiteY173" fmla="*/ 79924 h 263756"/>
                              <a:gd name="connsiteX174" fmla="*/ 29527 w 94297"/>
                              <a:gd name="connsiteY174" fmla="*/ 79924 h 263756"/>
                              <a:gd name="connsiteX175" fmla="*/ 29527 w 94297"/>
                              <a:gd name="connsiteY175" fmla="*/ 79924 h 263756"/>
                              <a:gd name="connsiteX176" fmla="*/ 29527 w 94297"/>
                              <a:gd name="connsiteY176" fmla="*/ 79924 h 263756"/>
                              <a:gd name="connsiteX177" fmla="*/ 33338 w 94297"/>
                              <a:gd name="connsiteY177" fmla="*/ 235182 h 263756"/>
                              <a:gd name="connsiteX178" fmla="*/ 31432 w 94297"/>
                              <a:gd name="connsiteY178" fmla="*/ 233277 h 263756"/>
                              <a:gd name="connsiteX179" fmla="*/ 30480 w 94297"/>
                              <a:gd name="connsiteY179" fmla="*/ 234229 h 263756"/>
                              <a:gd name="connsiteX180" fmla="*/ 33338 w 94297"/>
                              <a:gd name="connsiteY180" fmla="*/ 235182 h 263756"/>
                              <a:gd name="connsiteX181" fmla="*/ 33338 w 94297"/>
                              <a:gd name="connsiteY181" fmla="*/ 235182 h 263756"/>
                              <a:gd name="connsiteX182" fmla="*/ 33338 w 94297"/>
                              <a:gd name="connsiteY182" fmla="*/ 172317 h 263756"/>
                              <a:gd name="connsiteX183" fmla="*/ 33338 w 94297"/>
                              <a:gd name="connsiteY183" fmla="*/ 172317 h 263756"/>
                              <a:gd name="connsiteX184" fmla="*/ 33338 w 94297"/>
                              <a:gd name="connsiteY184" fmla="*/ 172317 h 263756"/>
                              <a:gd name="connsiteX185" fmla="*/ 33338 w 94297"/>
                              <a:gd name="connsiteY185" fmla="*/ 171364 h 263756"/>
                              <a:gd name="connsiteX186" fmla="*/ 33338 w 94297"/>
                              <a:gd name="connsiteY186" fmla="*/ 172317 h 263756"/>
                              <a:gd name="connsiteX187" fmla="*/ 34290 w 94297"/>
                              <a:gd name="connsiteY187" fmla="*/ 182794 h 263756"/>
                              <a:gd name="connsiteX188" fmla="*/ 34290 w 94297"/>
                              <a:gd name="connsiteY188" fmla="*/ 186604 h 263756"/>
                              <a:gd name="connsiteX189" fmla="*/ 35242 w 94297"/>
                              <a:gd name="connsiteY189" fmla="*/ 186604 h 263756"/>
                              <a:gd name="connsiteX190" fmla="*/ 34290 w 94297"/>
                              <a:gd name="connsiteY190" fmla="*/ 182794 h 263756"/>
                              <a:gd name="connsiteX191" fmla="*/ 34290 w 94297"/>
                              <a:gd name="connsiteY191" fmla="*/ 182794 h 263756"/>
                              <a:gd name="connsiteX192" fmla="*/ 33338 w 94297"/>
                              <a:gd name="connsiteY192" fmla="*/ 178984 h 263756"/>
                              <a:gd name="connsiteX193" fmla="*/ 32385 w 94297"/>
                              <a:gd name="connsiteY193" fmla="*/ 178984 h 263756"/>
                              <a:gd name="connsiteX194" fmla="*/ 34290 w 94297"/>
                              <a:gd name="connsiteY194" fmla="*/ 182794 h 263756"/>
                              <a:gd name="connsiteX195" fmla="*/ 34290 w 94297"/>
                              <a:gd name="connsiteY195" fmla="*/ 182794 h 263756"/>
                              <a:gd name="connsiteX196" fmla="*/ 32385 w 94297"/>
                              <a:gd name="connsiteY196" fmla="*/ 72304 h 263756"/>
                              <a:gd name="connsiteX197" fmla="*/ 33338 w 94297"/>
                              <a:gd name="connsiteY197" fmla="*/ 73257 h 263756"/>
                              <a:gd name="connsiteX198" fmla="*/ 34290 w 94297"/>
                              <a:gd name="connsiteY198" fmla="*/ 72304 h 263756"/>
                              <a:gd name="connsiteX199" fmla="*/ 32385 w 94297"/>
                              <a:gd name="connsiteY199" fmla="*/ 72304 h 263756"/>
                              <a:gd name="connsiteX200" fmla="*/ 32385 w 94297"/>
                              <a:gd name="connsiteY200" fmla="*/ 72304 h 263756"/>
                              <a:gd name="connsiteX201" fmla="*/ 33338 w 94297"/>
                              <a:gd name="connsiteY201" fmla="*/ 140884 h 263756"/>
                              <a:gd name="connsiteX202" fmla="*/ 33338 w 94297"/>
                              <a:gd name="connsiteY202" fmla="*/ 140884 h 263756"/>
                              <a:gd name="connsiteX203" fmla="*/ 35242 w 94297"/>
                              <a:gd name="connsiteY203" fmla="*/ 139932 h 263756"/>
                              <a:gd name="connsiteX204" fmla="*/ 34290 w 94297"/>
                              <a:gd name="connsiteY204" fmla="*/ 138979 h 263756"/>
                              <a:gd name="connsiteX205" fmla="*/ 33338 w 94297"/>
                              <a:gd name="connsiteY205" fmla="*/ 140884 h 263756"/>
                              <a:gd name="connsiteX206" fmla="*/ 36195 w 94297"/>
                              <a:gd name="connsiteY206" fmla="*/ 225657 h 263756"/>
                              <a:gd name="connsiteX207" fmla="*/ 36195 w 94297"/>
                              <a:gd name="connsiteY207" fmla="*/ 225657 h 263756"/>
                              <a:gd name="connsiteX208" fmla="*/ 33338 w 94297"/>
                              <a:gd name="connsiteY208" fmla="*/ 225657 h 263756"/>
                              <a:gd name="connsiteX209" fmla="*/ 34290 w 94297"/>
                              <a:gd name="connsiteY209" fmla="*/ 226609 h 263756"/>
                              <a:gd name="connsiteX210" fmla="*/ 36195 w 94297"/>
                              <a:gd name="connsiteY210" fmla="*/ 225657 h 263756"/>
                              <a:gd name="connsiteX211" fmla="*/ 33338 w 94297"/>
                              <a:gd name="connsiteY211" fmla="*/ 44682 h 263756"/>
                              <a:gd name="connsiteX212" fmla="*/ 33338 w 94297"/>
                              <a:gd name="connsiteY212" fmla="*/ 44682 h 263756"/>
                              <a:gd name="connsiteX213" fmla="*/ 34290 w 94297"/>
                              <a:gd name="connsiteY213" fmla="*/ 44682 h 263756"/>
                              <a:gd name="connsiteX214" fmla="*/ 33338 w 94297"/>
                              <a:gd name="connsiteY214" fmla="*/ 44682 h 263756"/>
                              <a:gd name="connsiteX215" fmla="*/ 33338 w 94297"/>
                              <a:gd name="connsiteY215" fmla="*/ 44682 h 263756"/>
                              <a:gd name="connsiteX216" fmla="*/ 34290 w 94297"/>
                              <a:gd name="connsiteY216" fmla="*/ 94212 h 263756"/>
                              <a:gd name="connsiteX217" fmla="*/ 34290 w 94297"/>
                              <a:gd name="connsiteY217" fmla="*/ 94212 h 263756"/>
                              <a:gd name="connsiteX218" fmla="*/ 34290 w 94297"/>
                              <a:gd name="connsiteY218" fmla="*/ 94212 h 263756"/>
                              <a:gd name="connsiteX219" fmla="*/ 34290 w 94297"/>
                              <a:gd name="connsiteY219" fmla="*/ 94212 h 263756"/>
                              <a:gd name="connsiteX220" fmla="*/ 34290 w 94297"/>
                              <a:gd name="connsiteY220" fmla="*/ 94212 h 263756"/>
                              <a:gd name="connsiteX221" fmla="*/ 36195 w 94297"/>
                              <a:gd name="connsiteY221" fmla="*/ 253279 h 263756"/>
                              <a:gd name="connsiteX222" fmla="*/ 36195 w 94297"/>
                              <a:gd name="connsiteY222" fmla="*/ 253279 h 263756"/>
                              <a:gd name="connsiteX223" fmla="*/ 34290 w 94297"/>
                              <a:gd name="connsiteY223" fmla="*/ 253279 h 263756"/>
                              <a:gd name="connsiteX224" fmla="*/ 36195 w 94297"/>
                              <a:gd name="connsiteY224" fmla="*/ 253279 h 263756"/>
                              <a:gd name="connsiteX225" fmla="*/ 36195 w 94297"/>
                              <a:gd name="connsiteY225" fmla="*/ 253279 h 263756"/>
                              <a:gd name="connsiteX226" fmla="*/ 36195 w 94297"/>
                              <a:gd name="connsiteY226" fmla="*/ 175174 h 263756"/>
                              <a:gd name="connsiteX227" fmla="*/ 36195 w 94297"/>
                              <a:gd name="connsiteY227" fmla="*/ 175174 h 263756"/>
                              <a:gd name="connsiteX228" fmla="*/ 34290 w 94297"/>
                              <a:gd name="connsiteY228" fmla="*/ 174222 h 263756"/>
                              <a:gd name="connsiteX229" fmla="*/ 36195 w 94297"/>
                              <a:gd name="connsiteY229" fmla="*/ 175174 h 263756"/>
                              <a:gd name="connsiteX230" fmla="*/ 35242 w 94297"/>
                              <a:gd name="connsiteY230" fmla="*/ 88497 h 263756"/>
                              <a:gd name="connsiteX231" fmla="*/ 34290 w 94297"/>
                              <a:gd name="connsiteY231" fmla="*/ 87544 h 263756"/>
                              <a:gd name="connsiteX232" fmla="*/ 35242 w 94297"/>
                              <a:gd name="connsiteY232" fmla="*/ 88497 h 263756"/>
                              <a:gd name="connsiteX233" fmla="*/ 35242 w 94297"/>
                              <a:gd name="connsiteY233" fmla="*/ 88497 h 263756"/>
                              <a:gd name="connsiteX234" fmla="*/ 35242 w 94297"/>
                              <a:gd name="connsiteY234" fmla="*/ 88497 h 263756"/>
                              <a:gd name="connsiteX235" fmla="*/ 35242 w 94297"/>
                              <a:gd name="connsiteY235" fmla="*/ 57064 h 263756"/>
                              <a:gd name="connsiteX236" fmla="*/ 35242 w 94297"/>
                              <a:gd name="connsiteY236" fmla="*/ 57064 h 263756"/>
                              <a:gd name="connsiteX237" fmla="*/ 35242 w 94297"/>
                              <a:gd name="connsiteY237" fmla="*/ 58969 h 263756"/>
                              <a:gd name="connsiteX238" fmla="*/ 35242 w 94297"/>
                              <a:gd name="connsiteY238" fmla="*/ 57064 h 263756"/>
                              <a:gd name="connsiteX239" fmla="*/ 35242 w 94297"/>
                              <a:gd name="connsiteY239" fmla="*/ 57064 h 263756"/>
                              <a:gd name="connsiteX240" fmla="*/ 34290 w 94297"/>
                              <a:gd name="connsiteY240" fmla="*/ 232324 h 263756"/>
                              <a:gd name="connsiteX241" fmla="*/ 34290 w 94297"/>
                              <a:gd name="connsiteY241" fmla="*/ 232324 h 263756"/>
                              <a:gd name="connsiteX242" fmla="*/ 34290 w 94297"/>
                              <a:gd name="connsiteY242" fmla="*/ 232324 h 263756"/>
                              <a:gd name="connsiteX243" fmla="*/ 38100 w 94297"/>
                              <a:gd name="connsiteY243" fmla="*/ 98974 h 263756"/>
                              <a:gd name="connsiteX244" fmla="*/ 38100 w 94297"/>
                              <a:gd name="connsiteY244" fmla="*/ 98974 h 263756"/>
                              <a:gd name="connsiteX245" fmla="*/ 34290 w 94297"/>
                              <a:gd name="connsiteY245" fmla="*/ 98974 h 263756"/>
                              <a:gd name="connsiteX246" fmla="*/ 34290 w 94297"/>
                              <a:gd name="connsiteY246" fmla="*/ 99927 h 263756"/>
                              <a:gd name="connsiteX247" fmla="*/ 38100 w 94297"/>
                              <a:gd name="connsiteY247" fmla="*/ 100879 h 263756"/>
                              <a:gd name="connsiteX248" fmla="*/ 39052 w 94297"/>
                              <a:gd name="connsiteY248" fmla="*/ 99927 h 263756"/>
                              <a:gd name="connsiteX249" fmla="*/ 38100 w 94297"/>
                              <a:gd name="connsiteY249" fmla="*/ 98974 h 263756"/>
                              <a:gd name="connsiteX250" fmla="*/ 39052 w 94297"/>
                              <a:gd name="connsiteY250" fmla="*/ 107547 h 263756"/>
                              <a:gd name="connsiteX251" fmla="*/ 38100 w 94297"/>
                              <a:gd name="connsiteY251" fmla="*/ 105642 h 263756"/>
                              <a:gd name="connsiteX252" fmla="*/ 35242 w 94297"/>
                              <a:gd name="connsiteY252" fmla="*/ 111357 h 263756"/>
                              <a:gd name="connsiteX253" fmla="*/ 36195 w 94297"/>
                              <a:gd name="connsiteY253" fmla="*/ 112309 h 263756"/>
                              <a:gd name="connsiteX254" fmla="*/ 37147 w 94297"/>
                              <a:gd name="connsiteY254" fmla="*/ 111357 h 263756"/>
                              <a:gd name="connsiteX255" fmla="*/ 39052 w 94297"/>
                              <a:gd name="connsiteY255" fmla="*/ 107547 h 263756"/>
                              <a:gd name="connsiteX256" fmla="*/ 36195 w 94297"/>
                              <a:gd name="connsiteY256" fmla="*/ 205654 h 263756"/>
                              <a:gd name="connsiteX257" fmla="*/ 35242 w 94297"/>
                              <a:gd name="connsiteY257" fmla="*/ 206607 h 263756"/>
                              <a:gd name="connsiteX258" fmla="*/ 36195 w 94297"/>
                              <a:gd name="connsiteY258" fmla="*/ 205654 h 263756"/>
                              <a:gd name="connsiteX259" fmla="*/ 37147 w 94297"/>
                              <a:gd name="connsiteY259" fmla="*/ 204702 h 263756"/>
                              <a:gd name="connsiteX260" fmla="*/ 36195 w 94297"/>
                              <a:gd name="connsiteY260" fmla="*/ 205654 h 263756"/>
                              <a:gd name="connsiteX261" fmla="*/ 35242 w 94297"/>
                              <a:gd name="connsiteY261" fmla="*/ 157077 h 263756"/>
                              <a:gd name="connsiteX262" fmla="*/ 35242 w 94297"/>
                              <a:gd name="connsiteY262" fmla="*/ 157077 h 263756"/>
                              <a:gd name="connsiteX263" fmla="*/ 35242 w 94297"/>
                              <a:gd name="connsiteY263" fmla="*/ 157077 h 263756"/>
                              <a:gd name="connsiteX264" fmla="*/ 35242 w 94297"/>
                              <a:gd name="connsiteY264" fmla="*/ 157077 h 263756"/>
                              <a:gd name="connsiteX265" fmla="*/ 35242 w 94297"/>
                              <a:gd name="connsiteY265" fmla="*/ 157077 h 263756"/>
                              <a:gd name="connsiteX266" fmla="*/ 48577 w 94297"/>
                              <a:gd name="connsiteY266" fmla="*/ 133264 h 263756"/>
                              <a:gd name="connsiteX267" fmla="*/ 46672 w 94297"/>
                              <a:gd name="connsiteY267" fmla="*/ 131359 h 263756"/>
                              <a:gd name="connsiteX268" fmla="*/ 44767 w 94297"/>
                              <a:gd name="connsiteY268" fmla="*/ 131359 h 263756"/>
                              <a:gd name="connsiteX269" fmla="*/ 46672 w 94297"/>
                              <a:gd name="connsiteY269" fmla="*/ 129454 h 263756"/>
                              <a:gd name="connsiteX270" fmla="*/ 47625 w 94297"/>
                              <a:gd name="connsiteY270" fmla="*/ 125644 h 263756"/>
                              <a:gd name="connsiteX271" fmla="*/ 42863 w 94297"/>
                              <a:gd name="connsiteY271" fmla="*/ 126597 h 263756"/>
                              <a:gd name="connsiteX272" fmla="*/ 38100 w 94297"/>
                              <a:gd name="connsiteY272" fmla="*/ 123739 h 263756"/>
                              <a:gd name="connsiteX273" fmla="*/ 36195 w 94297"/>
                              <a:gd name="connsiteY273" fmla="*/ 121834 h 263756"/>
                              <a:gd name="connsiteX274" fmla="*/ 36195 w 94297"/>
                              <a:gd name="connsiteY274" fmla="*/ 124692 h 263756"/>
                              <a:gd name="connsiteX275" fmla="*/ 42863 w 94297"/>
                              <a:gd name="connsiteY275" fmla="*/ 131359 h 263756"/>
                              <a:gd name="connsiteX276" fmla="*/ 40957 w 94297"/>
                              <a:gd name="connsiteY276" fmla="*/ 136122 h 263756"/>
                              <a:gd name="connsiteX277" fmla="*/ 40957 w 94297"/>
                              <a:gd name="connsiteY277" fmla="*/ 137074 h 263756"/>
                              <a:gd name="connsiteX278" fmla="*/ 41910 w 94297"/>
                              <a:gd name="connsiteY278" fmla="*/ 137074 h 263756"/>
                              <a:gd name="connsiteX279" fmla="*/ 47625 w 94297"/>
                              <a:gd name="connsiteY279" fmla="*/ 134217 h 263756"/>
                              <a:gd name="connsiteX280" fmla="*/ 48577 w 94297"/>
                              <a:gd name="connsiteY280" fmla="*/ 133264 h 263756"/>
                              <a:gd name="connsiteX281" fmla="*/ 35242 w 94297"/>
                              <a:gd name="connsiteY281" fmla="*/ 39919 h 263756"/>
                              <a:gd name="connsiteX282" fmla="*/ 35242 w 94297"/>
                              <a:gd name="connsiteY282" fmla="*/ 39919 h 263756"/>
                              <a:gd name="connsiteX283" fmla="*/ 35242 w 94297"/>
                              <a:gd name="connsiteY283" fmla="*/ 39919 h 263756"/>
                              <a:gd name="connsiteX284" fmla="*/ 35242 w 94297"/>
                              <a:gd name="connsiteY284" fmla="*/ 39919 h 263756"/>
                              <a:gd name="connsiteX285" fmla="*/ 35242 w 94297"/>
                              <a:gd name="connsiteY285" fmla="*/ 39919 h 263756"/>
                              <a:gd name="connsiteX286" fmla="*/ 40005 w 94297"/>
                              <a:gd name="connsiteY286" fmla="*/ 145647 h 263756"/>
                              <a:gd name="connsiteX287" fmla="*/ 42863 w 94297"/>
                              <a:gd name="connsiteY287" fmla="*/ 144694 h 263756"/>
                              <a:gd name="connsiteX288" fmla="*/ 42863 w 94297"/>
                              <a:gd name="connsiteY288" fmla="*/ 143742 h 263756"/>
                              <a:gd name="connsiteX289" fmla="*/ 40005 w 94297"/>
                              <a:gd name="connsiteY289" fmla="*/ 142789 h 263756"/>
                              <a:gd name="connsiteX290" fmla="*/ 38100 w 94297"/>
                              <a:gd name="connsiteY290" fmla="*/ 142789 h 263756"/>
                              <a:gd name="connsiteX291" fmla="*/ 36195 w 94297"/>
                              <a:gd name="connsiteY291" fmla="*/ 145647 h 263756"/>
                              <a:gd name="connsiteX292" fmla="*/ 38100 w 94297"/>
                              <a:gd name="connsiteY292" fmla="*/ 143742 h 263756"/>
                              <a:gd name="connsiteX293" fmla="*/ 40005 w 94297"/>
                              <a:gd name="connsiteY293" fmla="*/ 145647 h 263756"/>
                              <a:gd name="connsiteX294" fmla="*/ 36195 w 94297"/>
                              <a:gd name="connsiteY294" fmla="*/ 95164 h 263756"/>
                              <a:gd name="connsiteX295" fmla="*/ 36195 w 94297"/>
                              <a:gd name="connsiteY295" fmla="*/ 95164 h 263756"/>
                              <a:gd name="connsiteX296" fmla="*/ 38100 w 94297"/>
                              <a:gd name="connsiteY296" fmla="*/ 94212 h 263756"/>
                              <a:gd name="connsiteX297" fmla="*/ 37147 w 94297"/>
                              <a:gd name="connsiteY297" fmla="*/ 93259 h 263756"/>
                              <a:gd name="connsiteX298" fmla="*/ 36195 w 94297"/>
                              <a:gd name="connsiteY298" fmla="*/ 95164 h 263756"/>
                              <a:gd name="connsiteX299" fmla="*/ 40957 w 94297"/>
                              <a:gd name="connsiteY299" fmla="*/ 249469 h 263756"/>
                              <a:gd name="connsiteX300" fmla="*/ 40957 w 94297"/>
                              <a:gd name="connsiteY300" fmla="*/ 249469 h 263756"/>
                              <a:gd name="connsiteX301" fmla="*/ 39052 w 94297"/>
                              <a:gd name="connsiteY301" fmla="*/ 249469 h 263756"/>
                              <a:gd name="connsiteX302" fmla="*/ 37147 w 94297"/>
                              <a:gd name="connsiteY302" fmla="*/ 248517 h 263756"/>
                              <a:gd name="connsiteX303" fmla="*/ 37147 w 94297"/>
                              <a:gd name="connsiteY303" fmla="*/ 247564 h 263756"/>
                              <a:gd name="connsiteX304" fmla="*/ 40005 w 94297"/>
                              <a:gd name="connsiteY304" fmla="*/ 247564 h 263756"/>
                              <a:gd name="connsiteX305" fmla="*/ 40957 w 94297"/>
                              <a:gd name="connsiteY305" fmla="*/ 249469 h 263756"/>
                              <a:gd name="connsiteX306" fmla="*/ 38100 w 94297"/>
                              <a:gd name="connsiteY306" fmla="*/ 178032 h 263756"/>
                              <a:gd name="connsiteX307" fmla="*/ 37147 w 94297"/>
                              <a:gd name="connsiteY307" fmla="*/ 178984 h 263756"/>
                              <a:gd name="connsiteX308" fmla="*/ 38100 w 94297"/>
                              <a:gd name="connsiteY308" fmla="*/ 180889 h 263756"/>
                              <a:gd name="connsiteX309" fmla="*/ 39052 w 94297"/>
                              <a:gd name="connsiteY309" fmla="*/ 178984 h 263756"/>
                              <a:gd name="connsiteX310" fmla="*/ 38100 w 94297"/>
                              <a:gd name="connsiteY310" fmla="*/ 178032 h 263756"/>
                              <a:gd name="connsiteX311" fmla="*/ 37147 w 94297"/>
                              <a:gd name="connsiteY311" fmla="*/ 51349 h 263756"/>
                              <a:gd name="connsiteX312" fmla="*/ 37147 w 94297"/>
                              <a:gd name="connsiteY312" fmla="*/ 51349 h 263756"/>
                              <a:gd name="connsiteX313" fmla="*/ 38100 w 94297"/>
                              <a:gd name="connsiteY313" fmla="*/ 50397 h 263756"/>
                              <a:gd name="connsiteX314" fmla="*/ 39052 w 94297"/>
                              <a:gd name="connsiteY314" fmla="*/ 49444 h 263756"/>
                              <a:gd name="connsiteX315" fmla="*/ 39052 w 94297"/>
                              <a:gd name="connsiteY315" fmla="*/ 49444 h 263756"/>
                              <a:gd name="connsiteX316" fmla="*/ 38100 w 94297"/>
                              <a:gd name="connsiteY316" fmla="*/ 50397 h 263756"/>
                              <a:gd name="connsiteX317" fmla="*/ 37147 w 94297"/>
                              <a:gd name="connsiteY317" fmla="*/ 51349 h 263756"/>
                              <a:gd name="connsiteX318" fmla="*/ 38100 w 94297"/>
                              <a:gd name="connsiteY318" fmla="*/ 73257 h 263756"/>
                              <a:gd name="connsiteX319" fmla="*/ 39052 w 94297"/>
                              <a:gd name="connsiteY319" fmla="*/ 71352 h 263756"/>
                              <a:gd name="connsiteX320" fmla="*/ 38100 w 94297"/>
                              <a:gd name="connsiteY320" fmla="*/ 70399 h 263756"/>
                              <a:gd name="connsiteX321" fmla="*/ 37147 w 94297"/>
                              <a:gd name="connsiteY321" fmla="*/ 72304 h 263756"/>
                              <a:gd name="connsiteX322" fmla="*/ 38100 w 94297"/>
                              <a:gd name="connsiteY322" fmla="*/ 73257 h 263756"/>
                              <a:gd name="connsiteX323" fmla="*/ 38100 w 94297"/>
                              <a:gd name="connsiteY323" fmla="*/ 162792 h 263756"/>
                              <a:gd name="connsiteX324" fmla="*/ 38100 w 94297"/>
                              <a:gd name="connsiteY324" fmla="*/ 162792 h 263756"/>
                              <a:gd name="connsiteX325" fmla="*/ 38100 w 94297"/>
                              <a:gd name="connsiteY325" fmla="*/ 161839 h 263756"/>
                              <a:gd name="connsiteX326" fmla="*/ 38100 w 94297"/>
                              <a:gd name="connsiteY326" fmla="*/ 162792 h 263756"/>
                              <a:gd name="connsiteX327" fmla="*/ 38100 w 94297"/>
                              <a:gd name="connsiteY327" fmla="*/ 162792 h 263756"/>
                              <a:gd name="connsiteX328" fmla="*/ 38100 w 94297"/>
                              <a:gd name="connsiteY328" fmla="*/ 218037 h 263756"/>
                              <a:gd name="connsiteX329" fmla="*/ 44767 w 94297"/>
                              <a:gd name="connsiteY329" fmla="*/ 216132 h 263756"/>
                              <a:gd name="connsiteX330" fmla="*/ 47625 w 94297"/>
                              <a:gd name="connsiteY330" fmla="*/ 216132 h 263756"/>
                              <a:gd name="connsiteX331" fmla="*/ 46672 w 94297"/>
                              <a:gd name="connsiteY331" fmla="*/ 217084 h 263756"/>
                              <a:gd name="connsiteX332" fmla="*/ 47625 w 94297"/>
                              <a:gd name="connsiteY332" fmla="*/ 220894 h 263756"/>
                              <a:gd name="connsiteX333" fmla="*/ 49530 w 94297"/>
                              <a:gd name="connsiteY333" fmla="*/ 222799 h 263756"/>
                              <a:gd name="connsiteX334" fmla="*/ 46672 w 94297"/>
                              <a:gd name="connsiteY334" fmla="*/ 223752 h 263756"/>
                              <a:gd name="connsiteX335" fmla="*/ 45720 w 94297"/>
                              <a:gd name="connsiteY335" fmla="*/ 222799 h 263756"/>
                              <a:gd name="connsiteX336" fmla="*/ 38100 w 94297"/>
                              <a:gd name="connsiteY336" fmla="*/ 218037 h 263756"/>
                              <a:gd name="connsiteX337" fmla="*/ 38100 w 94297"/>
                              <a:gd name="connsiteY337" fmla="*/ 194224 h 263756"/>
                              <a:gd name="connsiteX338" fmla="*/ 46672 w 94297"/>
                              <a:gd name="connsiteY338" fmla="*/ 199939 h 263756"/>
                              <a:gd name="connsiteX339" fmla="*/ 45720 w 94297"/>
                              <a:gd name="connsiteY339" fmla="*/ 200892 h 263756"/>
                              <a:gd name="connsiteX340" fmla="*/ 41910 w 94297"/>
                              <a:gd name="connsiteY340" fmla="*/ 201844 h 263756"/>
                              <a:gd name="connsiteX341" fmla="*/ 40957 w 94297"/>
                              <a:gd name="connsiteY341" fmla="*/ 200892 h 263756"/>
                              <a:gd name="connsiteX342" fmla="*/ 38100 w 94297"/>
                              <a:gd name="connsiteY342" fmla="*/ 194224 h 263756"/>
                              <a:gd name="connsiteX343" fmla="*/ 38100 w 94297"/>
                              <a:gd name="connsiteY343" fmla="*/ 80877 h 263756"/>
                              <a:gd name="connsiteX344" fmla="*/ 38100 w 94297"/>
                              <a:gd name="connsiteY344" fmla="*/ 80877 h 263756"/>
                              <a:gd name="connsiteX345" fmla="*/ 38100 w 94297"/>
                              <a:gd name="connsiteY345" fmla="*/ 80877 h 263756"/>
                              <a:gd name="connsiteX346" fmla="*/ 38100 w 94297"/>
                              <a:gd name="connsiteY346" fmla="*/ 80877 h 263756"/>
                              <a:gd name="connsiteX347" fmla="*/ 38100 w 94297"/>
                              <a:gd name="connsiteY347" fmla="*/ 80877 h 263756"/>
                              <a:gd name="connsiteX348" fmla="*/ 38100 w 94297"/>
                              <a:gd name="connsiteY348" fmla="*/ 132312 h 263756"/>
                              <a:gd name="connsiteX349" fmla="*/ 38100 w 94297"/>
                              <a:gd name="connsiteY349" fmla="*/ 132312 h 263756"/>
                              <a:gd name="connsiteX350" fmla="*/ 38100 w 94297"/>
                              <a:gd name="connsiteY350" fmla="*/ 132312 h 263756"/>
                              <a:gd name="connsiteX351" fmla="*/ 38100 w 94297"/>
                              <a:gd name="connsiteY351" fmla="*/ 132312 h 263756"/>
                              <a:gd name="connsiteX352" fmla="*/ 38100 w 94297"/>
                              <a:gd name="connsiteY352" fmla="*/ 132312 h 263756"/>
                              <a:gd name="connsiteX353" fmla="*/ 39052 w 94297"/>
                              <a:gd name="connsiteY353" fmla="*/ 107547 h 263756"/>
                              <a:gd name="connsiteX354" fmla="*/ 39052 w 94297"/>
                              <a:gd name="connsiteY354" fmla="*/ 109452 h 263756"/>
                              <a:gd name="connsiteX355" fmla="*/ 40005 w 94297"/>
                              <a:gd name="connsiteY355" fmla="*/ 109452 h 263756"/>
                              <a:gd name="connsiteX356" fmla="*/ 39052 w 94297"/>
                              <a:gd name="connsiteY356" fmla="*/ 107547 h 263756"/>
                              <a:gd name="connsiteX357" fmla="*/ 39052 w 94297"/>
                              <a:gd name="connsiteY357" fmla="*/ 117072 h 263756"/>
                              <a:gd name="connsiteX358" fmla="*/ 39052 w 94297"/>
                              <a:gd name="connsiteY358" fmla="*/ 117072 h 263756"/>
                              <a:gd name="connsiteX359" fmla="*/ 39052 w 94297"/>
                              <a:gd name="connsiteY359" fmla="*/ 117072 h 263756"/>
                              <a:gd name="connsiteX360" fmla="*/ 39052 w 94297"/>
                              <a:gd name="connsiteY360" fmla="*/ 117072 h 263756"/>
                              <a:gd name="connsiteX361" fmla="*/ 39052 w 94297"/>
                              <a:gd name="connsiteY361" fmla="*/ 117072 h 263756"/>
                              <a:gd name="connsiteX362" fmla="*/ 39052 w 94297"/>
                              <a:gd name="connsiteY362" fmla="*/ 88497 h 263756"/>
                              <a:gd name="connsiteX363" fmla="*/ 40957 w 94297"/>
                              <a:gd name="connsiteY363" fmla="*/ 89449 h 263756"/>
                              <a:gd name="connsiteX364" fmla="*/ 43815 w 94297"/>
                              <a:gd name="connsiteY364" fmla="*/ 88497 h 263756"/>
                              <a:gd name="connsiteX365" fmla="*/ 44767 w 94297"/>
                              <a:gd name="connsiteY365" fmla="*/ 86592 h 263756"/>
                              <a:gd name="connsiteX366" fmla="*/ 42863 w 94297"/>
                              <a:gd name="connsiteY366" fmla="*/ 86592 h 263756"/>
                              <a:gd name="connsiteX367" fmla="*/ 40005 w 94297"/>
                              <a:gd name="connsiteY367" fmla="*/ 87544 h 263756"/>
                              <a:gd name="connsiteX368" fmla="*/ 39052 w 94297"/>
                              <a:gd name="connsiteY368" fmla="*/ 88497 h 263756"/>
                              <a:gd name="connsiteX369" fmla="*/ 43815 w 94297"/>
                              <a:gd name="connsiteY369" fmla="*/ 116119 h 263756"/>
                              <a:gd name="connsiteX370" fmla="*/ 42863 w 94297"/>
                              <a:gd name="connsiteY370" fmla="*/ 118024 h 263756"/>
                              <a:gd name="connsiteX371" fmla="*/ 40957 w 94297"/>
                              <a:gd name="connsiteY371" fmla="*/ 121834 h 263756"/>
                              <a:gd name="connsiteX372" fmla="*/ 44767 w 94297"/>
                              <a:gd name="connsiteY372" fmla="*/ 121834 h 263756"/>
                              <a:gd name="connsiteX373" fmla="*/ 47625 w 94297"/>
                              <a:gd name="connsiteY373" fmla="*/ 120882 h 263756"/>
                              <a:gd name="connsiteX374" fmla="*/ 48577 w 94297"/>
                              <a:gd name="connsiteY374" fmla="*/ 119929 h 263756"/>
                              <a:gd name="connsiteX375" fmla="*/ 47625 w 94297"/>
                              <a:gd name="connsiteY375" fmla="*/ 118977 h 263756"/>
                              <a:gd name="connsiteX376" fmla="*/ 43815 w 94297"/>
                              <a:gd name="connsiteY376" fmla="*/ 116119 h 263756"/>
                              <a:gd name="connsiteX377" fmla="*/ 45720 w 94297"/>
                              <a:gd name="connsiteY377" fmla="*/ 111357 h 263756"/>
                              <a:gd name="connsiteX378" fmla="*/ 45720 w 94297"/>
                              <a:gd name="connsiteY378" fmla="*/ 108499 h 263756"/>
                              <a:gd name="connsiteX379" fmla="*/ 41910 w 94297"/>
                              <a:gd name="connsiteY379" fmla="*/ 110404 h 263756"/>
                              <a:gd name="connsiteX380" fmla="*/ 43815 w 94297"/>
                              <a:gd name="connsiteY380" fmla="*/ 116119 h 263756"/>
                              <a:gd name="connsiteX381" fmla="*/ 43815 w 94297"/>
                              <a:gd name="connsiteY381" fmla="*/ 116119 h 263756"/>
                              <a:gd name="connsiteX382" fmla="*/ 40957 w 94297"/>
                              <a:gd name="connsiteY382" fmla="*/ 153267 h 263756"/>
                              <a:gd name="connsiteX383" fmla="*/ 44767 w 94297"/>
                              <a:gd name="connsiteY383" fmla="*/ 153267 h 263756"/>
                              <a:gd name="connsiteX384" fmla="*/ 44767 w 94297"/>
                              <a:gd name="connsiteY384" fmla="*/ 149457 h 263756"/>
                              <a:gd name="connsiteX385" fmla="*/ 41910 w 94297"/>
                              <a:gd name="connsiteY385" fmla="*/ 150409 h 263756"/>
                              <a:gd name="connsiteX386" fmla="*/ 40957 w 94297"/>
                              <a:gd name="connsiteY386" fmla="*/ 153267 h 263756"/>
                              <a:gd name="connsiteX387" fmla="*/ 40005 w 94297"/>
                              <a:gd name="connsiteY387" fmla="*/ 53254 h 263756"/>
                              <a:gd name="connsiteX388" fmla="*/ 40957 w 94297"/>
                              <a:gd name="connsiteY388" fmla="*/ 55159 h 263756"/>
                              <a:gd name="connsiteX389" fmla="*/ 41910 w 94297"/>
                              <a:gd name="connsiteY389" fmla="*/ 53254 h 263756"/>
                              <a:gd name="connsiteX390" fmla="*/ 40957 w 94297"/>
                              <a:gd name="connsiteY390" fmla="*/ 52302 h 263756"/>
                              <a:gd name="connsiteX391" fmla="*/ 40005 w 94297"/>
                              <a:gd name="connsiteY391" fmla="*/ 53254 h 263756"/>
                              <a:gd name="connsiteX392" fmla="*/ 40005 w 94297"/>
                              <a:gd name="connsiteY392" fmla="*/ 173269 h 263756"/>
                              <a:gd name="connsiteX393" fmla="*/ 40957 w 94297"/>
                              <a:gd name="connsiteY393" fmla="*/ 174222 h 263756"/>
                              <a:gd name="connsiteX394" fmla="*/ 46672 w 94297"/>
                              <a:gd name="connsiteY394" fmla="*/ 171364 h 263756"/>
                              <a:gd name="connsiteX395" fmla="*/ 45720 w 94297"/>
                              <a:gd name="connsiteY395" fmla="*/ 168507 h 263756"/>
                              <a:gd name="connsiteX396" fmla="*/ 41910 w 94297"/>
                              <a:gd name="connsiteY396" fmla="*/ 167554 h 263756"/>
                              <a:gd name="connsiteX397" fmla="*/ 40957 w 94297"/>
                              <a:gd name="connsiteY397" fmla="*/ 168507 h 263756"/>
                              <a:gd name="connsiteX398" fmla="*/ 40005 w 94297"/>
                              <a:gd name="connsiteY398" fmla="*/ 173269 h 263756"/>
                              <a:gd name="connsiteX399" fmla="*/ 42863 w 94297"/>
                              <a:gd name="connsiteY399" fmla="*/ 159934 h 263756"/>
                              <a:gd name="connsiteX400" fmla="*/ 41910 w 94297"/>
                              <a:gd name="connsiteY400" fmla="*/ 158982 h 263756"/>
                              <a:gd name="connsiteX401" fmla="*/ 40957 w 94297"/>
                              <a:gd name="connsiteY401" fmla="*/ 159934 h 263756"/>
                              <a:gd name="connsiteX402" fmla="*/ 42863 w 94297"/>
                              <a:gd name="connsiteY402" fmla="*/ 159934 h 263756"/>
                              <a:gd name="connsiteX403" fmla="*/ 42863 w 94297"/>
                              <a:gd name="connsiteY403" fmla="*/ 159934 h 263756"/>
                              <a:gd name="connsiteX404" fmla="*/ 41910 w 94297"/>
                              <a:gd name="connsiteY404" fmla="*/ 37062 h 263756"/>
                              <a:gd name="connsiteX405" fmla="*/ 41910 w 94297"/>
                              <a:gd name="connsiteY405" fmla="*/ 37062 h 263756"/>
                              <a:gd name="connsiteX406" fmla="*/ 41910 w 94297"/>
                              <a:gd name="connsiteY406" fmla="*/ 36109 h 263756"/>
                              <a:gd name="connsiteX407" fmla="*/ 41910 w 94297"/>
                              <a:gd name="connsiteY407" fmla="*/ 37062 h 263756"/>
                              <a:gd name="connsiteX408" fmla="*/ 41910 w 94297"/>
                              <a:gd name="connsiteY408" fmla="*/ 37062 h 263756"/>
                              <a:gd name="connsiteX409" fmla="*/ 41910 w 94297"/>
                              <a:gd name="connsiteY409" fmla="*/ 78972 h 263756"/>
                              <a:gd name="connsiteX410" fmla="*/ 40957 w 94297"/>
                              <a:gd name="connsiteY410" fmla="*/ 80877 h 263756"/>
                              <a:gd name="connsiteX411" fmla="*/ 41910 w 94297"/>
                              <a:gd name="connsiteY411" fmla="*/ 81829 h 263756"/>
                              <a:gd name="connsiteX412" fmla="*/ 41910 w 94297"/>
                              <a:gd name="connsiteY412" fmla="*/ 78972 h 263756"/>
                              <a:gd name="connsiteX413" fmla="*/ 41910 w 94297"/>
                              <a:gd name="connsiteY413" fmla="*/ 78972 h 263756"/>
                              <a:gd name="connsiteX414" fmla="*/ 41910 w 94297"/>
                              <a:gd name="connsiteY414" fmla="*/ 130407 h 263756"/>
                              <a:gd name="connsiteX415" fmla="*/ 41910 w 94297"/>
                              <a:gd name="connsiteY415" fmla="*/ 125644 h 263756"/>
                              <a:gd name="connsiteX416" fmla="*/ 41910 w 94297"/>
                              <a:gd name="connsiteY416" fmla="*/ 130407 h 263756"/>
                              <a:gd name="connsiteX417" fmla="*/ 43815 w 94297"/>
                              <a:gd name="connsiteY417" fmla="*/ 205654 h 263756"/>
                              <a:gd name="connsiteX418" fmla="*/ 43815 w 94297"/>
                              <a:gd name="connsiteY418" fmla="*/ 205654 h 263756"/>
                              <a:gd name="connsiteX419" fmla="*/ 41910 w 94297"/>
                              <a:gd name="connsiteY419" fmla="*/ 205654 h 263756"/>
                              <a:gd name="connsiteX420" fmla="*/ 42863 w 94297"/>
                              <a:gd name="connsiteY420" fmla="*/ 204702 h 263756"/>
                              <a:gd name="connsiteX421" fmla="*/ 43815 w 94297"/>
                              <a:gd name="connsiteY421" fmla="*/ 205654 h 263756"/>
                              <a:gd name="connsiteX422" fmla="*/ 43815 w 94297"/>
                              <a:gd name="connsiteY422" fmla="*/ 61827 h 263756"/>
                              <a:gd name="connsiteX423" fmla="*/ 45720 w 94297"/>
                              <a:gd name="connsiteY423" fmla="*/ 63732 h 263756"/>
                              <a:gd name="connsiteX424" fmla="*/ 44767 w 94297"/>
                              <a:gd name="connsiteY424" fmla="*/ 67542 h 263756"/>
                              <a:gd name="connsiteX425" fmla="*/ 44767 w 94297"/>
                              <a:gd name="connsiteY425" fmla="*/ 70399 h 263756"/>
                              <a:gd name="connsiteX426" fmla="*/ 48577 w 94297"/>
                              <a:gd name="connsiteY426" fmla="*/ 70399 h 263756"/>
                              <a:gd name="connsiteX427" fmla="*/ 53340 w 94297"/>
                              <a:gd name="connsiteY427" fmla="*/ 63732 h 263756"/>
                              <a:gd name="connsiteX428" fmla="*/ 52388 w 94297"/>
                              <a:gd name="connsiteY428" fmla="*/ 62779 h 263756"/>
                              <a:gd name="connsiteX429" fmla="*/ 50482 w 94297"/>
                              <a:gd name="connsiteY429" fmla="*/ 64684 h 263756"/>
                              <a:gd name="connsiteX430" fmla="*/ 48577 w 94297"/>
                              <a:gd name="connsiteY430" fmla="*/ 64684 h 263756"/>
                              <a:gd name="connsiteX431" fmla="*/ 48577 w 94297"/>
                              <a:gd name="connsiteY431" fmla="*/ 62779 h 263756"/>
                              <a:gd name="connsiteX432" fmla="*/ 49530 w 94297"/>
                              <a:gd name="connsiteY432" fmla="*/ 61827 h 263756"/>
                              <a:gd name="connsiteX433" fmla="*/ 50482 w 94297"/>
                              <a:gd name="connsiteY433" fmla="*/ 58969 h 263756"/>
                              <a:gd name="connsiteX434" fmla="*/ 49530 w 94297"/>
                              <a:gd name="connsiteY434" fmla="*/ 58969 h 263756"/>
                              <a:gd name="connsiteX435" fmla="*/ 49530 w 94297"/>
                              <a:gd name="connsiteY435" fmla="*/ 61827 h 263756"/>
                              <a:gd name="connsiteX436" fmla="*/ 46672 w 94297"/>
                              <a:gd name="connsiteY436" fmla="*/ 59922 h 263756"/>
                              <a:gd name="connsiteX437" fmla="*/ 44767 w 94297"/>
                              <a:gd name="connsiteY437" fmla="*/ 58969 h 263756"/>
                              <a:gd name="connsiteX438" fmla="*/ 42863 w 94297"/>
                              <a:gd name="connsiteY438" fmla="*/ 61827 h 263756"/>
                              <a:gd name="connsiteX439" fmla="*/ 43815 w 94297"/>
                              <a:gd name="connsiteY439" fmla="*/ 61827 h 263756"/>
                              <a:gd name="connsiteX440" fmla="*/ 45720 w 94297"/>
                              <a:gd name="connsiteY440" fmla="*/ 242802 h 263756"/>
                              <a:gd name="connsiteX441" fmla="*/ 44767 w 94297"/>
                              <a:gd name="connsiteY441" fmla="*/ 248517 h 263756"/>
                              <a:gd name="connsiteX442" fmla="*/ 43815 w 94297"/>
                              <a:gd name="connsiteY442" fmla="*/ 248517 h 263756"/>
                              <a:gd name="connsiteX443" fmla="*/ 42863 w 94297"/>
                              <a:gd name="connsiteY443" fmla="*/ 244707 h 263756"/>
                              <a:gd name="connsiteX444" fmla="*/ 45720 w 94297"/>
                              <a:gd name="connsiteY444" fmla="*/ 242802 h 263756"/>
                              <a:gd name="connsiteX445" fmla="*/ 45720 w 94297"/>
                              <a:gd name="connsiteY445" fmla="*/ 242802 h 263756"/>
                              <a:gd name="connsiteX446" fmla="*/ 41910 w 94297"/>
                              <a:gd name="connsiteY446" fmla="*/ 48492 h 263756"/>
                              <a:gd name="connsiteX447" fmla="*/ 41910 w 94297"/>
                              <a:gd name="connsiteY447" fmla="*/ 48492 h 263756"/>
                              <a:gd name="connsiteX448" fmla="*/ 43815 w 94297"/>
                              <a:gd name="connsiteY448" fmla="*/ 47539 h 263756"/>
                              <a:gd name="connsiteX449" fmla="*/ 43815 w 94297"/>
                              <a:gd name="connsiteY449" fmla="*/ 46587 h 263756"/>
                              <a:gd name="connsiteX450" fmla="*/ 45720 w 94297"/>
                              <a:gd name="connsiteY450" fmla="*/ 47539 h 263756"/>
                              <a:gd name="connsiteX451" fmla="*/ 47625 w 94297"/>
                              <a:gd name="connsiteY451" fmla="*/ 48492 h 263756"/>
                              <a:gd name="connsiteX452" fmla="*/ 47625 w 94297"/>
                              <a:gd name="connsiteY452" fmla="*/ 47539 h 263756"/>
                              <a:gd name="connsiteX453" fmla="*/ 45720 w 94297"/>
                              <a:gd name="connsiteY453" fmla="*/ 45634 h 263756"/>
                              <a:gd name="connsiteX454" fmla="*/ 43815 w 94297"/>
                              <a:gd name="connsiteY454" fmla="*/ 45634 h 263756"/>
                              <a:gd name="connsiteX455" fmla="*/ 42863 w 94297"/>
                              <a:gd name="connsiteY455" fmla="*/ 45634 h 263756"/>
                              <a:gd name="connsiteX456" fmla="*/ 41910 w 94297"/>
                              <a:gd name="connsiteY456" fmla="*/ 48492 h 263756"/>
                              <a:gd name="connsiteX457" fmla="*/ 44767 w 94297"/>
                              <a:gd name="connsiteY457" fmla="*/ 152314 h 263756"/>
                              <a:gd name="connsiteX458" fmla="*/ 44767 w 94297"/>
                              <a:gd name="connsiteY458" fmla="*/ 152314 h 263756"/>
                              <a:gd name="connsiteX459" fmla="*/ 44767 w 94297"/>
                              <a:gd name="connsiteY459" fmla="*/ 152314 h 263756"/>
                              <a:gd name="connsiteX460" fmla="*/ 42863 w 94297"/>
                              <a:gd name="connsiteY460" fmla="*/ 151362 h 263756"/>
                              <a:gd name="connsiteX461" fmla="*/ 43815 w 94297"/>
                              <a:gd name="connsiteY461" fmla="*/ 150409 h 263756"/>
                              <a:gd name="connsiteX462" fmla="*/ 44767 w 94297"/>
                              <a:gd name="connsiteY462" fmla="*/ 152314 h 263756"/>
                              <a:gd name="connsiteX463" fmla="*/ 42863 w 94297"/>
                              <a:gd name="connsiteY463" fmla="*/ 184699 h 263756"/>
                              <a:gd name="connsiteX464" fmla="*/ 44767 w 94297"/>
                              <a:gd name="connsiteY464" fmla="*/ 184699 h 263756"/>
                              <a:gd name="connsiteX465" fmla="*/ 45720 w 94297"/>
                              <a:gd name="connsiteY465" fmla="*/ 188509 h 263756"/>
                              <a:gd name="connsiteX466" fmla="*/ 42863 w 94297"/>
                              <a:gd name="connsiteY466" fmla="*/ 184699 h 263756"/>
                              <a:gd name="connsiteX467" fmla="*/ 44767 w 94297"/>
                              <a:gd name="connsiteY467" fmla="*/ 93259 h 263756"/>
                              <a:gd name="connsiteX468" fmla="*/ 42863 w 94297"/>
                              <a:gd name="connsiteY468" fmla="*/ 95164 h 263756"/>
                              <a:gd name="connsiteX469" fmla="*/ 44767 w 94297"/>
                              <a:gd name="connsiteY469" fmla="*/ 97069 h 263756"/>
                              <a:gd name="connsiteX470" fmla="*/ 48577 w 94297"/>
                              <a:gd name="connsiteY470" fmla="*/ 99927 h 263756"/>
                              <a:gd name="connsiteX471" fmla="*/ 50482 w 94297"/>
                              <a:gd name="connsiteY471" fmla="*/ 101832 h 263756"/>
                              <a:gd name="connsiteX472" fmla="*/ 52388 w 94297"/>
                              <a:gd name="connsiteY472" fmla="*/ 98974 h 263756"/>
                              <a:gd name="connsiteX473" fmla="*/ 50482 w 94297"/>
                              <a:gd name="connsiteY473" fmla="*/ 98022 h 263756"/>
                              <a:gd name="connsiteX474" fmla="*/ 47625 w 94297"/>
                              <a:gd name="connsiteY474" fmla="*/ 96117 h 263756"/>
                              <a:gd name="connsiteX475" fmla="*/ 44767 w 94297"/>
                              <a:gd name="connsiteY475" fmla="*/ 93259 h 263756"/>
                              <a:gd name="connsiteX476" fmla="*/ 43815 w 94297"/>
                              <a:gd name="connsiteY476" fmla="*/ 236134 h 263756"/>
                              <a:gd name="connsiteX477" fmla="*/ 43815 w 94297"/>
                              <a:gd name="connsiteY477" fmla="*/ 236134 h 263756"/>
                              <a:gd name="connsiteX478" fmla="*/ 44767 w 94297"/>
                              <a:gd name="connsiteY478" fmla="*/ 236134 h 263756"/>
                              <a:gd name="connsiteX479" fmla="*/ 43815 w 94297"/>
                              <a:gd name="connsiteY479" fmla="*/ 236134 h 263756"/>
                              <a:gd name="connsiteX480" fmla="*/ 43815 w 94297"/>
                              <a:gd name="connsiteY480" fmla="*/ 236134 h 263756"/>
                              <a:gd name="connsiteX481" fmla="*/ 44767 w 94297"/>
                              <a:gd name="connsiteY481" fmla="*/ 99927 h 263756"/>
                              <a:gd name="connsiteX482" fmla="*/ 43815 w 94297"/>
                              <a:gd name="connsiteY482" fmla="*/ 100879 h 263756"/>
                              <a:gd name="connsiteX483" fmla="*/ 44767 w 94297"/>
                              <a:gd name="connsiteY483" fmla="*/ 101832 h 263756"/>
                              <a:gd name="connsiteX484" fmla="*/ 45720 w 94297"/>
                              <a:gd name="connsiteY484" fmla="*/ 100879 h 263756"/>
                              <a:gd name="connsiteX485" fmla="*/ 44767 w 94297"/>
                              <a:gd name="connsiteY485" fmla="*/ 99927 h 263756"/>
                              <a:gd name="connsiteX486" fmla="*/ 43815 w 94297"/>
                              <a:gd name="connsiteY486" fmla="*/ 77067 h 263756"/>
                              <a:gd name="connsiteX487" fmla="*/ 45720 w 94297"/>
                              <a:gd name="connsiteY487" fmla="*/ 78972 h 263756"/>
                              <a:gd name="connsiteX488" fmla="*/ 48577 w 94297"/>
                              <a:gd name="connsiteY488" fmla="*/ 77067 h 263756"/>
                              <a:gd name="connsiteX489" fmla="*/ 47625 w 94297"/>
                              <a:gd name="connsiteY489" fmla="*/ 76114 h 263756"/>
                              <a:gd name="connsiteX490" fmla="*/ 43815 w 94297"/>
                              <a:gd name="connsiteY490" fmla="*/ 77067 h 263756"/>
                              <a:gd name="connsiteX491" fmla="*/ 44767 w 94297"/>
                              <a:gd name="connsiteY491" fmla="*/ 210417 h 263756"/>
                              <a:gd name="connsiteX492" fmla="*/ 47625 w 94297"/>
                              <a:gd name="connsiteY492" fmla="*/ 211369 h 263756"/>
                              <a:gd name="connsiteX493" fmla="*/ 47625 w 94297"/>
                              <a:gd name="connsiteY493" fmla="*/ 212322 h 263756"/>
                              <a:gd name="connsiteX494" fmla="*/ 44767 w 94297"/>
                              <a:gd name="connsiteY494" fmla="*/ 210417 h 263756"/>
                              <a:gd name="connsiteX495" fmla="*/ 45720 w 94297"/>
                              <a:gd name="connsiteY495" fmla="*/ 194224 h 263756"/>
                              <a:gd name="connsiteX496" fmla="*/ 44767 w 94297"/>
                              <a:gd name="connsiteY496" fmla="*/ 193272 h 263756"/>
                              <a:gd name="connsiteX497" fmla="*/ 45720 w 94297"/>
                              <a:gd name="connsiteY497" fmla="*/ 193272 h 263756"/>
                              <a:gd name="connsiteX498" fmla="*/ 45720 w 94297"/>
                              <a:gd name="connsiteY498" fmla="*/ 194224 h 263756"/>
                              <a:gd name="connsiteX499" fmla="*/ 45720 w 94297"/>
                              <a:gd name="connsiteY499" fmla="*/ 138027 h 263756"/>
                              <a:gd name="connsiteX500" fmla="*/ 45720 w 94297"/>
                              <a:gd name="connsiteY500" fmla="*/ 138027 h 263756"/>
                              <a:gd name="connsiteX501" fmla="*/ 45720 w 94297"/>
                              <a:gd name="connsiteY501" fmla="*/ 137074 h 263756"/>
                              <a:gd name="connsiteX502" fmla="*/ 44767 w 94297"/>
                              <a:gd name="connsiteY502" fmla="*/ 137074 h 263756"/>
                              <a:gd name="connsiteX503" fmla="*/ 45720 w 94297"/>
                              <a:gd name="connsiteY503" fmla="*/ 138027 h 263756"/>
                              <a:gd name="connsiteX504" fmla="*/ 48577 w 94297"/>
                              <a:gd name="connsiteY504" fmla="*/ 142789 h 263756"/>
                              <a:gd name="connsiteX505" fmla="*/ 46672 w 94297"/>
                              <a:gd name="connsiteY505" fmla="*/ 141837 h 263756"/>
                              <a:gd name="connsiteX506" fmla="*/ 44767 w 94297"/>
                              <a:gd name="connsiteY506" fmla="*/ 142789 h 263756"/>
                              <a:gd name="connsiteX507" fmla="*/ 46672 w 94297"/>
                              <a:gd name="connsiteY507" fmla="*/ 143742 h 263756"/>
                              <a:gd name="connsiteX508" fmla="*/ 48577 w 94297"/>
                              <a:gd name="connsiteY508" fmla="*/ 142789 h 263756"/>
                              <a:gd name="connsiteX509" fmla="*/ 45720 w 94297"/>
                              <a:gd name="connsiteY509" fmla="*/ 146599 h 263756"/>
                              <a:gd name="connsiteX510" fmla="*/ 45720 w 94297"/>
                              <a:gd name="connsiteY510" fmla="*/ 146599 h 263756"/>
                              <a:gd name="connsiteX511" fmla="*/ 45720 w 94297"/>
                              <a:gd name="connsiteY511" fmla="*/ 146599 h 263756"/>
                              <a:gd name="connsiteX512" fmla="*/ 45720 w 94297"/>
                              <a:gd name="connsiteY512" fmla="*/ 146599 h 263756"/>
                              <a:gd name="connsiteX513" fmla="*/ 45720 w 94297"/>
                              <a:gd name="connsiteY513" fmla="*/ 146599 h 263756"/>
                              <a:gd name="connsiteX514" fmla="*/ 51435 w 94297"/>
                              <a:gd name="connsiteY514" fmla="*/ 116119 h 263756"/>
                              <a:gd name="connsiteX515" fmla="*/ 52388 w 94297"/>
                              <a:gd name="connsiteY515" fmla="*/ 113262 h 263756"/>
                              <a:gd name="connsiteX516" fmla="*/ 49530 w 94297"/>
                              <a:gd name="connsiteY516" fmla="*/ 113262 h 263756"/>
                              <a:gd name="connsiteX517" fmla="*/ 48577 w 94297"/>
                              <a:gd name="connsiteY517" fmla="*/ 113262 h 263756"/>
                              <a:gd name="connsiteX518" fmla="*/ 45720 w 94297"/>
                              <a:gd name="connsiteY518" fmla="*/ 113262 h 263756"/>
                              <a:gd name="connsiteX519" fmla="*/ 47625 w 94297"/>
                              <a:gd name="connsiteY519" fmla="*/ 115167 h 263756"/>
                              <a:gd name="connsiteX520" fmla="*/ 48577 w 94297"/>
                              <a:gd name="connsiteY520" fmla="*/ 116119 h 263756"/>
                              <a:gd name="connsiteX521" fmla="*/ 51435 w 94297"/>
                              <a:gd name="connsiteY521" fmla="*/ 116119 h 263756"/>
                              <a:gd name="connsiteX522" fmla="*/ 47625 w 94297"/>
                              <a:gd name="connsiteY522" fmla="*/ 82782 h 263756"/>
                              <a:gd name="connsiteX523" fmla="*/ 47625 w 94297"/>
                              <a:gd name="connsiteY523" fmla="*/ 82782 h 263756"/>
                              <a:gd name="connsiteX524" fmla="*/ 47625 w 94297"/>
                              <a:gd name="connsiteY524" fmla="*/ 82782 h 263756"/>
                              <a:gd name="connsiteX525" fmla="*/ 47625 w 94297"/>
                              <a:gd name="connsiteY525" fmla="*/ 82782 h 263756"/>
                              <a:gd name="connsiteX526" fmla="*/ 47625 w 94297"/>
                              <a:gd name="connsiteY526" fmla="*/ 82782 h 263756"/>
                              <a:gd name="connsiteX527" fmla="*/ 47625 w 94297"/>
                              <a:gd name="connsiteY527" fmla="*/ 245659 h 263756"/>
                              <a:gd name="connsiteX528" fmla="*/ 47625 w 94297"/>
                              <a:gd name="connsiteY528" fmla="*/ 245659 h 263756"/>
                              <a:gd name="connsiteX529" fmla="*/ 47625 w 94297"/>
                              <a:gd name="connsiteY529" fmla="*/ 245659 h 263756"/>
                              <a:gd name="connsiteX530" fmla="*/ 47625 w 94297"/>
                              <a:gd name="connsiteY530" fmla="*/ 245659 h 263756"/>
                              <a:gd name="connsiteX531" fmla="*/ 47625 w 94297"/>
                              <a:gd name="connsiteY531" fmla="*/ 245659 h 263756"/>
                              <a:gd name="connsiteX532" fmla="*/ 49530 w 94297"/>
                              <a:gd name="connsiteY532" fmla="*/ 53254 h 263756"/>
                              <a:gd name="connsiteX533" fmla="*/ 46672 w 94297"/>
                              <a:gd name="connsiteY533" fmla="*/ 55159 h 263756"/>
                              <a:gd name="connsiteX534" fmla="*/ 46672 w 94297"/>
                              <a:gd name="connsiteY534" fmla="*/ 56112 h 263756"/>
                              <a:gd name="connsiteX535" fmla="*/ 49530 w 94297"/>
                              <a:gd name="connsiteY535" fmla="*/ 55159 h 263756"/>
                              <a:gd name="connsiteX536" fmla="*/ 50482 w 94297"/>
                              <a:gd name="connsiteY536" fmla="*/ 54207 h 263756"/>
                              <a:gd name="connsiteX537" fmla="*/ 50482 w 94297"/>
                              <a:gd name="connsiteY537" fmla="*/ 54207 h 263756"/>
                              <a:gd name="connsiteX538" fmla="*/ 49530 w 94297"/>
                              <a:gd name="connsiteY538" fmla="*/ 53254 h 263756"/>
                              <a:gd name="connsiteX539" fmla="*/ 47625 w 94297"/>
                              <a:gd name="connsiteY539" fmla="*/ 103737 h 263756"/>
                              <a:gd name="connsiteX540" fmla="*/ 47625 w 94297"/>
                              <a:gd name="connsiteY540" fmla="*/ 103737 h 263756"/>
                              <a:gd name="connsiteX541" fmla="*/ 48577 w 94297"/>
                              <a:gd name="connsiteY541" fmla="*/ 104689 h 263756"/>
                              <a:gd name="connsiteX542" fmla="*/ 47625 w 94297"/>
                              <a:gd name="connsiteY542" fmla="*/ 103737 h 263756"/>
                              <a:gd name="connsiteX543" fmla="*/ 47625 w 94297"/>
                              <a:gd name="connsiteY543" fmla="*/ 103737 h 263756"/>
                              <a:gd name="connsiteX544" fmla="*/ 52388 w 94297"/>
                              <a:gd name="connsiteY544" fmla="*/ 242802 h 263756"/>
                              <a:gd name="connsiteX545" fmla="*/ 47625 w 94297"/>
                              <a:gd name="connsiteY545" fmla="*/ 240897 h 263756"/>
                              <a:gd name="connsiteX546" fmla="*/ 51435 w 94297"/>
                              <a:gd name="connsiteY546" fmla="*/ 238039 h 263756"/>
                              <a:gd name="connsiteX547" fmla="*/ 52388 w 94297"/>
                              <a:gd name="connsiteY547" fmla="*/ 242802 h 263756"/>
                              <a:gd name="connsiteX548" fmla="*/ 49530 w 94297"/>
                              <a:gd name="connsiteY548" fmla="*/ 205654 h 263756"/>
                              <a:gd name="connsiteX549" fmla="*/ 49530 w 94297"/>
                              <a:gd name="connsiteY549" fmla="*/ 205654 h 263756"/>
                              <a:gd name="connsiteX550" fmla="*/ 47625 w 94297"/>
                              <a:gd name="connsiteY550" fmla="*/ 202797 h 263756"/>
                              <a:gd name="connsiteX551" fmla="*/ 48577 w 94297"/>
                              <a:gd name="connsiteY551" fmla="*/ 202797 h 263756"/>
                              <a:gd name="connsiteX552" fmla="*/ 49530 w 94297"/>
                              <a:gd name="connsiteY552" fmla="*/ 205654 h 263756"/>
                              <a:gd name="connsiteX553" fmla="*/ 47625 w 94297"/>
                              <a:gd name="connsiteY553" fmla="*/ 25632 h 263756"/>
                              <a:gd name="connsiteX554" fmla="*/ 47625 w 94297"/>
                              <a:gd name="connsiteY554" fmla="*/ 25632 h 263756"/>
                              <a:gd name="connsiteX555" fmla="*/ 47625 w 94297"/>
                              <a:gd name="connsiteY555" fmla="*/ 25632 h 263756"/>
                              <a:gd name="connsiteX556" fmla="*/ 47625 w 94297"/>
                              <a:gd name="connsiteY556" fmla="*/ 25632 h 263756"/>
                              <a:gd name="connsiteX557" fmla="*/ 47625 w 94297"/>
                              <a:gd name="connsiteY557" fmla="*/ 25632 h 263756"/>
                              <a:gd name="connsiteX558" fmla="*/ 49530 w 94297"/>
                              <a:gd name="connsiteY558" fmla="*/ 205654 h 263756"/>
                              <a:gd name="connsiteX559" fmla="*/ 49530 w 94297"/>
                              <a:gd name="connsiteY559" fmla="*/ 208512 h 263756"/>
                              <a:gd name="connsiteX560" fmla="*/ 49530 w 94297"/>
                              <a:gd name="connsiteY560" fmla="*/ 205654 h 263756"/>
                              <a:gd name="connsiteX561" fmla="*/ 48577 w 94297"/>
                              <a:gd name="connsiteY561" fmla="*/ 88497 h 263756"/>
                              <a:gd name="connsiteX562" fmla="*/ 48577 w 94297"/>
                              <a:gd name="connsiteY562" fmla="*/ 88497 h 263756"/>
                              <a:gd name="connsiteX563" fmla="*/ 48577 w 94297"/>
                              <a:gd name="connsiteY563" fmla="*/ 88497 h 263756"/>
                              <a:gd name="connsiteX564" fmla="*/ 48577 w 94297"/>
                              <a:gd name="connsiteY564" fmla="*/ 88497 h 263756"/>
                              <a:gd name="connsiteX565" fmla="*/ 48577 w 94297"/>
                              <a:gd name="connsiteY565" fmla="*/ 88497 h 263756"/>
                              <a:gd name="connsiteX566" fmla="*/ 50482 w 94297"/>
                              <a:gd name="connsiteY566" fmla="*/ 166602 h 263756"/>
                              <a:gd name="connsiteX567" fmla="*/ 49530 w 94297"/>
                              <a:gd name="connsiteY567" fmla="*/ 164697 h 263756"/>
                              <a:gd name="connsiteX568" fmla="*/ 48577 w 94297"/>
                              <a:gd name="connsiteY568" fmla="*/ 166602 h 263756"/>
                              <a:gd name="connsiteX569" fmla="*/ 49530 w 94297"/>
                              <a:gd name="connsiteY569" fmla="*/ 168507 h 263756"/>
                              <a:gd name="connsiteX570" fmla="*/ 50482 w 94297"/>
                              <a:gd name="connsiteY570" fmla="*/ 166602 h 263756"/>
                              <a:gd name="connsiteX571" fmla="*/ 51435 w 94297"/>
                              <a:gd name="connsiteY571" fmla="*/ 138979 h 263756"/>
                              <a:gd name="connsiteX572" fmla="*/ 51435 w 94297"/>
                              <a:gd name="connsiteY572" fmla="*/ 138979 h 263756"/>
                              <a:gd name="connsiteX573" fmla="*/ 49530 w 94297"/>
                              <a:gd name="connsiteY573" fmla="*/ 138979 h 263756"/>
                              <a:gd name="connsiteX574" fmla="*/ 50482 w 94297"/>
                              <a:gd name="connsiteY574" fmla="*/ 139932 h 263756"/>
                              <a:gd name="connsiteX575" fmla="*/ 51435 w 94297"/>
                              <a:gd name="connsiteY575" fmla="*/ 138979 h 263756"/>
                              <a:gd name="connsiteX576" fmla="*/ 51435 w 94297"/>
                              <a:gd name="connsiteY576" fmla="*/ 231372 h 263756"/>
                              <a:gd name="connsiteX577" fmla="*/ 49530 w 94297"/>
                              <a:gd name="connsiteY577" fmla="*/ 231372 h 263756"/>
                              <a:gd name="connsiteX578" fmla="*/ 50482 w 94297"/>
                              <a:gd name="connsiteY578" fmla="*/ 227562 h 263756"/>
                              <a:gd name="connsiteX579" fmla="*/ 50482 w 94297"/>
                              <a:gd name="connsiteY579" fmla="*/ 226609 h 263756"/>
                              <a:gd name="connsiteX580" fmla="*/ 51435 w 94297"/>
                              <a:gd name="connsiteY580" fmla="*/ 227562 h 263756"/>
                              <a:gd name="connsiteX581" fmla="*/ 51435 w 94297"/>
                              <a:gd name="connsiteY581" fmla="*/ 231372 h 263756"/>
                              <a:gd name="connsiteX582" fmla="*/ 54292 w 94297"/>
                              <a:gd name="connsiteY582" fmla="*/ 119929 h 263756"/>
                              <a:gd name="connsiteX583" fmla="*/ 52388 w 94297"/>
                              <a:gd name="connsiteY583" fmla="*/ 118977 h 263756"/>
                              <a:gd name="connsiteX584" fmla="*/ 50482 w 94297"/>
                              <a:gd name="connsiteY584" fmla="*/ 119929 h 263756"/>
                              <a:gd name="connsiteX585" fmla="*/ 51435 w 94297"/>
                              <a:gd name="connsiteY585" fmla="*/ 121834 h 263756"/>
                              <a:gd name="connsiteX586" fmla="*/ 50482 w 94297"/>
                              <a:gd name="connsiteY586" fmla="*/ 124692 h 263756"/>
                              <a:gd name="connsiteX587" fmla="*/ 53340 w 94297"/>
                              <a:gd name="connsiteY587" fmla="*/ 124692 h 263756"/>
                              <a:gd name="connsiteX588" fmla="*/ 54292 w 94297"/>
                              <a:gd name="connsiteY588" fmla="*/ 122787 h 263756"/>
                              <a:gd name="connsiteX589" fmla="*/ 51435 w 94297"/>
                              <a:gd name="connsiteY589" fmla="*/ 121834 h 263756"/>
                              <a:gd name="connsiteX590" fmla="*/ 52388 w 94297"/>
                              <a:gd name="connsiteY590" fmla="*/ 119929 h 263756"/>
                              <a:gd name="connsiteX591" fmla="*/ 54292 w 94297"/>
                              <a:gd name="connsiteY591" fmla="*/ 119929 h 263756"/>
                              <a:gd name="connsiteX592" fmla="*/ 50482 w 94297"/>
                              <a:gd name="connsiteY592" fmla="*/ 72304 h 263756"/>
                              <a:gd name="connsiteX593" fmla="*/ 50482 w 94297"/>
                              <a:gd name="connsiteY593" fmla="*/ 72304 h 263756"/>
                              <a:gd name="connsiteX594" fmla="*/ 50482 w 94297"/>
                              <a:gd name="connsiteY594" fmla="*/ 72304 h 263756"/>
                              <a:gd name="connsiteX595" fmla="*/ 50482 w 94297"/>
                              <a:gd name="connsiteY595" fmla="*/ 72304 h 263756"/>
                              <a:gd name="connsiteX596" fmla="*/ 50482 w 94297"/>
                              <a:gd name="connsiteY596" fmla="*/ 72304 h 263756"/>
                              <a:gd name="connsiteX597" fmla="*/ 51435 w 94297"/>
                              <a:gd name="connsiteY597" fmla="*/ 161839 h 263756"/>
                              <a:gd name="connsiteX598" fmla="*/ 51435 w 94297"/>
                              <a:gd name="connsiteY598" fmla="*/ 161839 h 263756"/>
                              <a:gd name="connsiteX599" fmla="*/ 51435 w 94297"/>
                              <a:gd name="connsiteY599" fmla="*/ 159934 h 263756"/>
                              <a:gd name="connsiteX600" fmla="*/ 51435 w 94297"/>
                              <a:gd name="connsiteY600" fmla="*/ 161839 h 263756"/>
                              <a:gd name="connsiteX601" fmla="*/ 51435 w 94297"/>
                              <a:gd name="connsiteY601" fmla="*/ 161839 h 263756"/>
                              <a:gd name="connsiteX602" fmla="*/ 51435 w 94297"/>
                              <a:gd name="connsiteY602" fmla="*/ 54207 h 263756"/>
                              <a:gd name="connsiteX603" fmla="*/ 51435 w 94297"/>
                              <a:gd name="connsiteY603" fmla="*/ 54207 h 263756"/>
                              <a:gd name="connsiteX604" fmla="*/ 51435 w 94297"/>
                              <a:gd name="connsiteY604" fmla="*/ 54207 h 263756"/>
                              <a:gd name="connsiteX605" fmla="*/ 52388 w 94297"/>
                              <a:gd name="connsiteY605" fmla="*/ 56112 h 263756"/>
                              <a:gd name="connsiteX606" fmla="*/ 52388 w 94297"/>
                              <a:gd name="connsiteY606" fmla="*/ 56112 h 263756"/>
                              <a:gd name="connsiteX607" fmla="*/ 51435 w 94297"/>
                              <a:gd name="connsiteY607" fmla="*/ 54207 h 263756"/>
                              <a:gd name="connsiteX608" fmla="*/ 50482 w 94297"/>
                              <a:gd name="connsiteY608" fmla="*/ 153267 h 263756"/>
                              <a:gd name="connsiteX609" fmla="*/ 52388 w 94297"/>
                              <a:gd name="connsiteY609" fmla="*/ 155172 h 263756"/>
                              <a:gd name="connsiteX610" fmla="*/ 53340 w 94297"/>
                              <a:gd name="connsiteY610" fmla="*/ 154219 h 263756"/>
                              <a:gd name="connsiteX611" fmla="*/ 50482 w 94297"/>
                              <a:gd name="connsiteY611" fmla="*/ 153267 h 263756"/>
                              <a:gd name="connsiteX612" fmla="*/ 50482 w 94297"/>
                              <a:gd name="connsiteY612" fmla="*/ 153267 h 263756"/>
                              <a:gd name="connsiteX613" fmla="*/ 51435 w 94297"/>
                              <a:gd name="connsiteY613" fmla="*/ 238039 h 263756"/>
                              <a:gd name="connsiteX614" fmla="*/ 53340 w 94297"/>
                              <a:gd name="connsiteY614" fmla="*/ 234229 h 263756"/>
                              <a:gd name="connsiteX615" fmla="*/ 51435 w 94297"/>
                              <a:gd name="connsiteY615" fmla="*/ 238039 h 263756"/>
                              <a:gd name="connsiteX616" fmla="*/ 55245 w 94297"/>
                              <a:gd name="connsiteY616" fmla="*/ 232324 h 263756"/>
                              <a:gd name="connsiteX617" fmla="*/ 53340 w 94297"/>
                              <a:gd name="connsiteY617" fmla="*/ 234229 h 263756"/>
                              <a:gd name="connsiteX618" fmla="*/ 51435 w 94297"/>
                              <a:gd name="connsiteY618" fmla="*/ 231372 h 263756"/>
                              <a:gd name="connsiteX619" fmla="*/ 55245 w 94297"/>
                              <a:gd name="connsiteY619" fmla="*/ 232324 h 263756"/>
                              <a:gd name="connsiteX620" fmla="*/ 52388 w 94297"/>
                              <a:gd name="connsiteY620" fmla="*/ 176127 h 263756"/>
                              <a:gd name="connsiteX621" fmla="*/ 52388 w 94297"/>
                              <a:gd name="connsiteY621" fmla="*/ 176127 h 263756"/>
                              <a:gd name="connsiteX622" fmla="*/ 52388 w 94297"/>
                              <a:gd name="connsiteY622" fmla="*/ 174222 h 263756"/>
                              <a:gd name="connsiteX623" fmla="*/ 51435 w 94297"/>
                              <a:gd name="connsiteY623" fmla="*/ 174222 h 263756"/>
                              <a:gd name="connsiteX624" fmla="*/ 52388 w 94297"/>
                              <a:gd name="connsiteY624" fmla="*/ 176127 h 263756"/>
                              <a:gd name="connsiteX625" fmla="*/ 52388 w 94297"/>
                              <a:gd name="connsiteY625" fmla="*/ 87544 h 263756"/>
                              <a:gd name="connsiteX626" fmla="*/ 52388 w 94297"/>
                              <a:gd name="connsiteY626" fmla="*/ 87544 h 263756"/>
                              <a:gd name="connsiteX627" fmla="*/ 52388 w 94297"/>
                              <a:gd name="connsiteY627" fmla="*/ 87544 h 263756"/>
                              <a:gd name="connsiteX628" fmla="*/ 52388 w 94297"/>
                              <a:gd name="connsiteY628" fmla="*/ 87544 h 263756"/>
                              <a:gd name="connsiteX629" fmla="*/ 52388 w 94297"/>
                              <a:gd name="connsiteY629" fmla="*/ 87544 h 263756"/>
                              <a:gd name="connsiteX630" fmla="*/ 55245 w 94297"/>
                              <a:gd name="connsiteY630" fmla="*/ 83734 h 263756"/>
                              <a:gd name="connsiteX631" fmla="*/ 53340 w 94297"/>
                              <a:gd name="connsiteY631" fmla="*/ 84687 h 263756"/>
                              <a:gd name="connsiteX632" fmla="*/ 51435 w 94297"/>
                              <a:gd name="connsiteY632" fmla="*/ 84687 h 263756"/>
                              <a:gd name="connsiteX633" fmla="*/ 51435 w 94297"/>
                              <a:gd name="connsiteY633" fmla="*/ 84687 h 263756"/>
                              <a:gd name="connsiteX634" fmla="*/ 53340 w 94297"/>
                              <a:gd name="connsiteY634" fmla="*/ 84687 h 263756"/>
                              <a:gd name="connsiteX635" fmla="*/ 55245 w 94297"/>
                              <a:gd name="connsiteY635" fmla="*/ 83734 h 263756"/>
                              <a:gd name="connsiteX636" fmla="*/ 53340 w 94297"/>
                              <a:gd name="connsiteY636" fmla="*/ 191367 h 263756"/>
                              <a:gd name="connsiteX637" fmla="*/ 51435 w 94297"/>
                              <a:gd name="connsiteY637" fmla="*/ 193272 h 263756"/>
                              <a:gd name="connsiteX638" fmla="*/ 53340 w 94297"/>
                              <a:gd name="connsiteY638" fmla="*/ 196129 h 263756"/>
                              <a:gd name="connsiteX639" fmla="*/ 57150 w 94297"/>
                              <a:gd name="connsiteY639" fmla="*/ 194224 h 263756"/>
                              <a:gd name="connsiteX640" fmla="*/ 53340 w 94297"/>
                              <a:gd name="connsiteY640" fmla="*/ 191367 h 263756"/>
                              <a:gd name="connsiteX641" fmla="*/ 52388 w 94297"/>
                              <a:gd name="connsiteY641" fmla="*/ 76114 h 263756"/>
                              <a:gd name="connsiteX642" fmla="*/ 52388 w 94297"/>
                              <a:gd name="connsiteY642" fmla="*/ 76114 h 263756"/>
                              <a:gd name="connsiteX643" fmla="*/ 51435 w 94297"/>
                              <a:gd name="connsiteY643" fmla="*/ 77067 h 263756"/>
                              <a:gd name="connsiteX644" fmla="*/ 52388 w 94297"/>
                              <a:gd name="connsiteY644" fmla="*/ 76114 h 263756"/>
                              <a:gd name="connsiteX645" fmla="*/ 52388 w 94297"/>
                              <a:gd name="connsiteY645" fmla="*/ 76114 h 263756"/>
                              <a:gd name="connsiteX646" fmla="*/ 53340 w 94297"/>
                              <a:gd name="connsiteY646" fmla="*/ 104689 h 263756"/>
                              <a:gd name="connsiteX647" fmla="*/ 51435 w 94297"/>
                              <a:gd name="connsiteY647" fmla="*/ 105642 h 263756"/>
                              <a:gd name="connsiteX648" fmla="*/ 52388 w 94297"/>
                              <a:gd name="connsiteY648" fmla="*/ 106594 h 263756"/>
                              <a:gd name="connsiteX649" fmla="*/ 53340 w 94297"/>
                              <a:gd name="connsiteY649" fmla="*/ 104689 h 263756"/>
                              <a:gd name="connsiteX650" fmla="*/ 53340 w 94297"/>
                              <a:gd name="connsiteY650" fmla="*/ 104689 h 263756"/>
                              <a:gd name="connsiteX651" fmla="*/ 56197 w 94297"/>
                              <a:gd name="connsiteY651" fmla="*/ 138027 h 263756"/>
                              <a:gd name="connsiteX652" fmla="*/ 56197 w 94297"/>
                              <a:gd name="connsiteY652" fmla="*/ 138027 h 263756"/>
                              <a:gd name="connsiteX653" fmla="*/ 56197 w 94297"/>
                              <a:gd name="connsiteY653" fmla="*/ 136122 h 263756"/>
                              <a:gd name="connsiteX654" fmla="*/ 54292 w 94297"/>
                              <a:gd name="connsiteY654" fmla="*/ 134217 h 263756"/>
                              <a:gd name="connsiteX655" fmla="*/ 52388 w 94297"/>
                              <a:gd name="connsiteY655" fmla="*/ 133264 h 263756"/>
                              <a:gd name="connsiteX656" fmla="*/ 53340 w 94297"/>
                              <a:gd name="connsiteY656" fmla="*/ 136122 h 263756"/>
                              <a:gd name="connsiteX657" fmla="*/ 56197 w 94297"/>
                              <a:gd name="connsiteY657" fmla="*/ 138027 h 263756"/>
                              <a:gd name="connsiteX658" fmla="*/ 53340 w 94297"/>
                              <a:gd name="connsiteY658" fmla="*/ 215179 h 263756"/>
                              <a:gd name="connsiteX659" fmla="*/ 57150 w 94297"/>
                              <a:gd name="connsiteY659" fmla="*/ 215179 h 263756"/>
                              <a:gd name="connsiteX660" fmla="*/ 56197 w 94297"/>
                              <a:gd name="connsiteY660" fmla="*/ 220894 h 263756"/>
                              <a:gd name="connsiteX661" fmla="*/ 53340 w 94297"/>
                              <a:gd name="connsiteY661" fmla="*/ 218037 h 263756"/>
                              <a:gd name="connsiteX662" fmla="*/ 53340 w 94297"/>
                              <a:gd name="connsiteY662" fmla="*/ 215179 h 263756"/>
                              <a:gd name="connsiteX663" fmla="*/ 53340 w 94297"/>
                              <a:gd name="connsiteY663" fmla="*/ 47539 h 263756"/>
                              <a:gd name="connsiteX664" fmla="*/ 53340 w 94297"/>
                              <a:gd name="connsiteY664" fmla="*/ 47539 h 263756"/>
                              <a:gd name="connsiteX665" fmla="*/ 53340 w 94297"/>
                              <a:gd name="connsiteY665" fmla="*/ 47539 h 263756"/>
                              <a:gd name="connsiteX666" fmla="*/ 53340 w 94297"/>
                              <a:gd name="connsiteY666" fmla="*/ 47539 h 263756"/>
                              <a:gd name="connsiteX667" fmla="*/ 53340 w 94297"/>
                              <a:gd name="connsiteY667" fmla="*/ 47539 h 263756"/>
                              <a:gd name="connsiteX668" fmla="*/ 53340 w 94297"/>
                              <a:gd name="connsiteY668" fmla="*/ 166602 h 263756"/>
                              <a:gd name="connsiteX669" fmla="*/ 53340 w 94297"/>
                              <a:gd name="connsiteY669" fmla="*/ 166602 h 263756"/>
                              <a:gd name="connsiteX670" fmla="*/ 53340 w 94297"/>
                              <a:gd name="connsiteY670" fmla="*/ 165649 h 263756"/>
                              <a:gd name="connsiteX671" fmla="*/ 53340 w 94297"/>
                              <a:gd name="connsiteY671" fmla="*/ 166602 h 263756"/>
                              <a:gd name="connsiteX672" fmla="*/ 53340 w 94297"/>
                              <a:gd name="connsiteY672" fmla="*/ 166602 h 263756"/>
                              <a:gd name="connsiteX673" fmla="*/ 54292 w 94297"/>
                              <a:gd name="connsiteY673" fmla="*/ 142789 h 263756"/>
                              <a:gd name="connsiteX674" fmla="*/ 54292 w 94297"/>
                              <a:gd name="connsiteY674" fmla="*/ 142789 h 263756"/>
                              <a:gd name="connsiteX675" fmla="*/ 53340 w 94297"/>
                              <a:gd name="connsiteY675" fmla="*/ 142789 h 263756"/>
                              <a:gd name="connsiteX676" fmla="*/ 54292 w 94297"/>
                              <a:gd name="connsiteY676" fmla="*/ 142789 h 263756"/>
                              <a:gd name="connsiteX677" fmla="*/ 54292 w 94297"/>
                              <a:gd name="connsiteY677" fmla="*/ 142789 h 263756"/>
                              <a:gd name="connsiteX678" fmla="*/ 54292 w 94297"/>
                              <a:gd name="connsiteY678" fmla="*/ 91354 h 263756"/>
                              <a:gd name="connsiteX679" fmla="*/ 55245 w 94297"/>
                              <a:gd name="connsiteY679" fmla="*/ 92307 h 263756"/>
                              <a:gd name="connsiteX680" fmla="*/ 57150 w 94297"/>
                              <a:gd name="connsiteY680" fmla="*/ 89449 h 263756"/>
                              <a:gd name="connsiteX681" fmla="*/ 56197 w 94297"/>
                              <a:gd name="connsiteY681" fmla="*/ 88497 h 263756"/>
                              <a:gd name="connsiteX682" fmla="*/ 54292 w 94297"/>
                              <a:gd name="connsiteY682" fmla="*/ 91354 h 263756"/>
                              <a:gd name="connsiteX683" fmla="*/ 54292 w 94297"/>
                              <a:gd name="connsiteY683" fmla="*/ 126597 h 263756"/>
                              <a:gd name="connsiteX684" fmla="*/ 54292 w 94297"/>
                              <a:gd name="connsiteY684" fmla="*/ 126597 h 263756"/>
                              <a:gd name="connsiteX685" fmla="*/ 56197 w 94297"/>
                              <a:gd name="connsiteY685" fmla="*/ 126597 h 263756"/>
                              <a:gd name="connsiteX686" fmla="*/ 54292 w 94297"/>
                              <a:gd name="connsiteY686" fmla="*/ 126597 h 263756"/>
                              <a:gd name="connsiteX687" fmla="*/ 54292 w 94297"/>
                              <a:gd name="connsiteY687" fmla="*/ 126597 h 263756"/>
                              <a:gd name="connsiteX688" fmla="*/ 56197 w 94297"/>
                              <a:gd name="connsiteY688" fmla="*/ 172317 h 263756"/>
                              <a:gd name="connsiteX689" fmla="*/ 56197 w 94297"/>
                              <a:gd name="connsiteY689" fmla="*/ 174222 h 263756"/>
                              <a:gd name="connsiteX690" fmla="*/ 58102 w 94297"/>
                              <a:gd name="connsiteY690" fmla="*/ 172317 h 263756"/>
                              <a:gd name="connsiteX691" fmla="*/ 59055 w 94297"/>
                              <a:gd name="connsiteY691" fmla="*/ 169459 h 263756"/>
                              <a:gd name="connsiteX692" fmla="*/ 56197 w 94297"/>
                              <a:gd name="connsiteY692" fmla="*/ 169459 h 263756"/>
                              <a:gd name="connsiteX693" fmla="*/ 56197 w 94297"/>
                              <a:gd name="connsiteY693" fmla="*/ 172317 h 263756"/>
                              <a:gd name="connsiteX694" fmla="*/ 55245 w 94297"/>
                              <a:gd name="connsiteY694" fmla="*/ 33252 h 263756"/>
                              <a:gd name="connsiteX695" fmla="*/ 55245 w 94297"/>
                              <a:gd name="connsiteY695" fmla="*/ 33252 h 263756"/>
                              <a:gd name="connsiteX696" fmla="*/ 55245 w 94297"/>
                              <a:gd name="connsiteY696" fmla="*/ 33252 h 263756"/>
                              <a:gd name="connsiteX697" fmla="*/ 55245 w 94297"/>
                              <a:gd name="connsiteY697" fmla="*/ 33252 h 263756"/>
                              <a:gd name="connsiteX698" fmla="*/ 55245 w 94297"/>
                              <a:gd name="connsiteY698" fmla="*/ 33252 h 263756"/>
                              <a:gd name="connsiteX699" fmla="*/ 57150 w 94297"/>
                              <a:gd name="connsiteY699" fmla="*/ 252327 h 263756"/>
                              <a:gd name="connsiteX700" fmla="*/ 55245 w 94297"/>
                              <a:gd name="connsiteY700" fmla="*/ 253279 h 263756"/>
                              <a:gd name="connsiteX701" fmla="*/ 55245 w 94297"/>
                              <a:gd name="connsiteY701" fmla="*/ 254232 h 263756"/>
                              <a:gd name="connsiteX702" fmla="*/ 57150 w 94297"/>
                              <a:gd name="connsiteY702" fmla="*/ 252327 h 263756"/>
                              <a:gd name="connsiteX703" fmla="*/ 57150 w 94297"/>
                              <a:gd name="connsiteY703" fmla="*/ 252327 h 263756"/>
                              <a:gd name="connsiteX704" fmla="*/ 58102 w 94297"/>
                              <a:gd name="connsiteY704" fmla="*/ 109452 h 263756"/>
                              <a:gd name="connsiteX705" fmla="*/ 56197 w 94297"/>
                              <a:gd name="connsiteY705" fmla="*/ 110404 h 263756"/>
                              <a:gd name="connsiteX706" fmla="*/ 57150 w 94297"/>
                              <a:gd name="connsiteY706" fmla="*/ 112309 h 263756"/>
                              <a:gd name="connsiteX707" fmla="*/ 60007 w 94297"/>
                              <a:gd name="connsiteY707" fmla="*/ 110404 h 263756"/>
                              <a:gd name="connsiteX708" fmla="*/ 58102 w 94297"/>
                              <a:gd name="connsiteY708" fmla="*/ 109452 h 263756"/>
                              <a:gd name="connsiteX709" fmla="*/ 56197 w 94297"/>
                              <a:gd name="connsiteY709" fmla="*/ 129454 h 263756"/>
                              <a:gd name="connsiteX710" fmla="*/ 56197 w 94297"/>
                              <a:gd name="connsiteY710" fmla="*/ 129454 h 263756"/>
                              <a:gd name="connsiteX711" fmla="*/ 56197 w 94297"/>
                              <a:gd name="connsiteY711" fmla="*/ 129454 h 263756"/>
                              <a:gd name="connsiteX712" fmla="*/ 56197 w 94297"/>
                              <a:gd name="connsiteY712" fmla="*/ 129454 h 263756"/>
                              <a:gd name="connsiteX713" fmla="*/ 56197 w 94297"/>
                              <a:gd name="connsiteY713" fmla="*/ 129454 h 263756"/>
                              <a:gd name="connsiteX714" fmla="*/ 57150 w 94297"/>
                              <a:gd name="connsiteY714" fmla="*/ 60874 h 263756"/>
                              <a:gd name="connsiteX715" fmla="*/ 58102 w 94297"/>
                              <a:gd name="connsiteY715" fmla="*/ 59922 h 263756"/>
                              <a:gd name="connsiteX716" fmla="*/ 57150 w 94297"/>
                              <a:gd name="connsiteY716" fmla="*/ 58969 h 263756"/>
                              <a:gd name="connsiteX717" fmla="*/ 57150 w 94297"/>
                              <a:gd name="connsiteY717" fmla="*/ 60874 h 263756"/>
                              <a:gd name="connsiteX718" fmla="*/ 57150 w 94297"/>
                              <a:gd name="connsiteY718" fmla="*/ 60874 h 263756"/>
                              <a:gd name="connsiteX719" fmla="*/ 58102 w 94297"/>
                              <a:gd name="connsiteY719" fmla="*/ 77067 h 263756"/>
                              <a:gd name="connsiteX720" fmla="*/ 58102 w 94297"/>
                              <a:gd name="connsiteY720" fmla="*/ 77067 h 263756"/>
                              <a:gd name="connsiteX721" fmla="*/ 58102 w 94297"/>
                              <a:gd name="connsiteY721" fmla="*/ 80877 h 263756"/>
                              <a:gd name="connsiteX722" fmla="*/ 59055 w 94297"/>
                              <a:gd name="connsiteY722" fmla="*/ 79924 h 263756"/>
                              <a:gd name="connsiteX723" fmla="*/ 58102 w 94297"/>
                              <a:gd name="connsiteY723" fmla="*/ 77067 h 263756"/>
                              <a:gd name="connsiteX724" fmla="*/ 60007 w 94297"/>
                              <a:gd name="connsiteY724" fmla="*/ 186604 h 263756"/>
                              <a:gd name="connsiteX725" fmla="*/ 58102 w 94297"/>
                              <a:gd name="connsiteY725" fmla="*/ 188509 h 263756"/>
                              <a:gd name="connsiteX726" fmla="*/ 60007 w 94297"/>
                              <a:gd name="connsiteY726" fmla="*/ 189462 h 263756"/>
                              <a:gd name="connsiteX727" fmla="*/ 61913 w 94297"/>
                              <a:gd name="connsiteY727" fmla="*/ 187557 h 263756"/>
                              <a:gd name="connsiteX728" fmla="*/ 60007 w 94297"/>
                              <a:gd name="connsiteY728" fmla="*/ 186604 h 263756"/>
                              <a:gd name="connsiteX729" fmla="*/ 59055 w 94297"/>
                              <a:gd name="connsiteY729" fmla="*/ 149457 h 263756"/>
                              <a:gd name="connsiteX730" fmla="*/ 59055 w 94297"/>
                              <a:gd name="connsiteY730" fmla="*/ 149457 h 263756"/>
                              <a:gd name="connsiteX731" fmla="*/ 59055 w 94297"/>
                              <a:gd name="connsiteY731" fmla="*/ 147552 h 263756"/>
                              <a:gd name="connsiteX732" fmla="*/ 59055 w 94297"/>
                              <a:gd name="connsiteY732" fmla="*/ 149457 h 263756"/>
                              <a:gd name="connsiteX733" fmla="*/ 59055 w 94297"/>
                              <a:gd name="connsiteY733" fmla="*/ 149457 h 263756"/>
                              <a:gd name="connsiteX734" fmla="*/ 58102 w 94297"/>
                              <a:gd name="connsiteY734" fmla="*/ 209464 h 263756"/>
                              <a:gd name="connsiteX735" fmla="*/ 60960 w 94297"/>
                              <a:gd name="connsiteY735" fmla="*/ 207559 h 263756"/>
                              <a:gd name="connsiteX736" fmla="*/ 60007 w 94297"/>
                              <a:gd name="connsiteY736" fmla="*/ 206607 h 263756"/>
                              <a:gd name="connsiteX737" fmla="*/ 58102 w 94297"/>
                              <a:gd name="connsiteY737" fmla="*/ 209464 h 263756"/>
                              <a:gd name="connsiteX738" fmla="*/ 63817 w 94297"/>
                              <a:gd name="connsiteY738" fmla="*/ 210417 h 263756"/>
                              <a:gd name="connsiteX739" fmla="*/ 60007 w 94297"/>
                              <a:gd name="connsiteY739" fmla="*/ 209464 h 263756"/>
                              <a:gd name="connsiteX740" fmla="*/ 59055 w 94297"/>
                              <a:gd name="connsiteY740" fmla="*/ 209464 h 263756"/>
                              <a:gd name="connsiteX741" fmla="*/ 63817 w 94297"/>
                              <a:gd name="connsiteY741" fmla="*/ 210417 h 263756"/>
                              <a:gd name="connsiteX742" fmla="*/ 63817 w 94297"/>
                              <a:gd name="connsiteY742" fmla="*/ 210417 h 263756"/>
                              <a:gd name="connsiteX743" fmla="*/ 59055 w 94297"/>
                              <a:gd name="connsiteY743" fmla="*/ 163744 h 263756"/>
                              <a:gd name="connsiteX744" fmla="*/ 59055 w 94297"/>
                              <a:gd name="connsiteY744" fmla="*/ 163744 h 263756"/>
                              <a:gd name="connsiteX745" fmla="*/ 60007 w 94297"/>
                              <a:gd name="connsiteY745" fmla="*/ 164697 h 263756"/>
                              <a:gd name="connsiteX746" fmla="*/ 60007 w 94297"/>
                              <a:gd name="connsiteY746" fmla="*/ 163744 h 263756"/>
                              <a:gd name="connsiteX747" fmla="*/ 59055 w 94297"/>
                              <a:gd name="connsiteY747" fmla="*/ 163744 h 263756"/>
                              <a:gd name="connsiteX748" fmla="*/ 60007 w 94297"/>
                              <a:gd name="connsiteY748" fmla="*/ 258042 h 263756"/>
                              <a:gd name="connsiteX749" fmla="*/ 60007 w 94297"/>
                              <a:gd name="connsiteY749" fmla="*/ 258042 h 263756"/>
                              <a:gd name="connsiteX750" fmla="*/ 60007 w 94297"/>
                              <a:gd name="connsiteY750" fmla="*/ 258042 h 263756"/>
                              <a:gd name="connsiteX751" fmla="*/ 60007 w 94297"/>
                              <a:gd name="connsiteY751" fmla="*/ 258042 h 263756"/>
                              <a:gd name="connsiteX752" fmla="*/ 60007 w 94297"/>
                              <a:gd name="connsiteY752" fmla="*/ 258042 h 263756"/>
                              <a:gd name="connsiteX753" fmla="*/ 60960 w 94297"/>
                              <a:gd name="connsiteY753" fmla="*/ 197082 h 263756"/>
                              <a:gd name="connsiteX754" fmla="*/ 60960 w 94297"/>
                              <a:gd name="connsiteY754" fmla="*/ 197082 h 263756"/>
                              <a:gd name="connsiteX755" fmla="*/ 61913 w 94297"/>
                              <a:gd name="connsiteY755" fmla="*/ 198987 h 263756"/>
                              <a:gd name="connsiteX756" fmla="*/ 62865 w 94297"/>
                              <a:gd name="connsiteY756" fmla="*/ 198034 h 263756"/>
                              <a:gd name="connsiteX757" fmla="*/ 60960 w 94297"/>
                              <a:gd name="connsiteY757" fmla="*/ 197082 h 263756"/>
                              <a:gd name="connsiteX758" fmla="*/ 61913 w 94297"/>
                              <a:gd name="connsiteY758" fmla="*/ 172317 h 263756"/>
                              <a:gd name="connsiteX759" fmla="*/ 61913 w 94297"/>
                              <a:gd name="connsiteY759" fmla="*/ 172317 h 263756"/>
                              <a:gd name="connsiteX760" fmla="*/ 61913 w 94297"/>
                              <a:gd name="connsiteY760" fmla="*/ 172317 h 263756"/>
                              <a:gd name="connsiteX761" fmla="*/ 61913 w 94297"/>
                              <a:gd name="connsiteY761" fmla="*/ 172317 h 263756"/>
                              <a:gd name="connsiteX762" fmla="*/ 61913 w 94297"/>
                              <a:gd name="connsiteY762" fmla="*/ 172317 h 263756"/>
                              <a:gd name="connsiteX763" fmla="*/ 64770 w 94297"/>
                              <a:gd name="connsiteY763" fmla="*/ 238992 h 263756"/>
                              <a:gd name="connsiteX764" fmla="*/ 64770 w 94297"/>
                              <a:gd name="connsiteY764" fmla="*/ 238992 h 263756"/>
                              <a:gd name="connsiteX765" fmla="*/ 63817 w 94297"/>
                              <a:gd name="connsiteY765" fmla="*/ 238992 h 263756"/>
                              <a:gd name="connsiteX766" fmla="*/ 64770 w 94297"/>
                              <a:gd name="connsiteY766" fmla="*/ 238992 h 263756"/>
                              <a:gd name="connsiteX767" fmla="*/ 64770 w 94297"/>
                              <a:gd name="connsiteY767" fmla="*/ 238992 h 2637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Lst>
                            <a:rect l="l" t="t" r="r" b="b"/>
                            <a:pathLst>
                              <a:path w="94297" h="263756">
                                <a:moveTo>
                                  <a:pt x="94297" y="258994"/>
                                </a:moveTo>
                                <a:cubicBezTo>
                                  <a:pt x="94297" y="261852"/>
                                  <a:pt x="93345" y="262804"/>
                                  <a:pt x="90488" y="262804"/>
                                </a:cubicBezTo>
                                <a:cubicBezTo>
                                  <a:pt x="82867" y="262804"/>
                                  <a:pt x="76200" y="263757"/>
                                  <a:pt x="69532" y="262804"/>
                                </a:cubicBezTo>
                                <a:cubicBezTo>
                                  <a:pt x="66675" y="262804"/>
                                  <a:pt x="63817" y="262804"/>
                                  <a:pt x="60007" y="262804"/>
                                </a:cubicBezTo>
                                <a:cubicBezTo>
                                  <a:pt x="54292" y="263757"/>
                                  <a:pt x="49530" y="262804"/>
                                  <a:pt x="43815" y="262804"/>
                                </a:cubicBezTo>
                                <a:cubicBezTo>
                                  <a:pt x="31432" y="262804"/>
                                  <a:pt x="20002" y="261852"/>
                                  <a:pt x="7620" y="263757"/>
                                </a:cubicBezTo>
                                <a:lnTo>
                                  <a:pt x="5715" y="263757"/>
                                </a:lnTo>
                                <a:cubicBezTo>
                                  <a:pt x="3810" y="263757"/>
                                  <a:pt x="1905" y="263757"/>
                                  <a:pt x="952" y="260899"/>
                                </a:cubicBezTo>
                                <a:cubicBezTo>
                                  <a:pt x="952" y="258042"/>
                                  <a:pt x="1905" y="256137"/>
                                  <a:pt x="4763" y="255184"/>
                                </a:cubicBezTo>
                                <a:cubicBezTo>
                                  <a:pt x="5715" y="255184"/>
                                  <a:pt x="7620" y="255184"/>
                                  <a:pt x="8572" y="254232"/>
                                </a:cubicBezTo>
                                <a:cubicBezTo>
                                  <a:pt x="11430" y="254232"/>
                                  <a:pt x="14288" y="253279"/>
                                  <a:pt x="17145" y="252327"/>
                                </a:cubicBezTo>
                                <a:cubicBezTo>
                                  <a:pt x="21907" y="249469"/>
                                  <a:pt x="23813" y="245659"/>
                                  <a:pt x="23813" y="240897"/>
                                </a:cubicBezTo>
                                <a:cubicBezTo>
                                  <a:pt x="23813" y="233277"/>
                                  <a:pt x="23813" y="225657"/>
                                  <a:pt x="23813" y="218989"/>
                                </a:cubicBezTo>
                                <a:cubicBezTo>
                                  <a:pt x="23813" y="217084"/>
                                  <a:pt x="23813" y="214227"/>
                                  <a:pt x="22860" y="212322"/>
                                </a:cubicBezTo>
                                <a:cubicBezTo>
                                  <a:pt x="22860" y="211369"/>
                                  <a:pt x="21907" y="211369"/>
                                  <a:pt x="22860" y="210417"/>
                                </a:cubicBezTo>
                                <a:cubicBezTo>
                                  <a:pt x="24765" y="200892"/>
                                  <a:pt x="20955" y="192319"/>
                                  <a:pt x="23813" y="182794"/>
                                </a:cubicBezTo>
                                <a:cubicBezTo>
                                  <a:pt x="21907" y="158029"/>
                                  <a:pt x="22860" y="133264"/>
                                  <a:pt x="22860" y="108499"/>
                                </a:cubicBezTo>
                                <a:cubicBezTo>
                                  <a:pt x="22860" y="83734"/>
                                  <a:pt x="22860" y="58969"/>
                                  <a:pt x="22860" y="34204"/>
                                </a:cubicBezTo>
                                <a:cubicBezTo>
                                  <a:pt x="22860" y="32299"/>
                                  <a:pt x="22860" y="30394"/>
                                  <a:pt x="21907" y="27537"/>
                                </a:cubicBezTo>
                                <a:cubicBezTo>
                                  <a:pt x="20955" y="22774"/>
                                  <a:pt x="18097" y="18964"/>
                                  <a:pt x="12382" y="18012"/>
                                </a:cubicBezTo>
                                <a:cubicBezTo>
                                  <a:pt x="9525" y="17059"/>
                                  <a:pt x="6667" y="17059"/>
                                  <a:pt x="3810" y="16107"/>
                                </a:cubicBezTo>
                                <a:cubicBezTo>
                                  <a:pt x="1905" y="16107"/>
                                  <a:pt x="0" y="15154"/>
                                  <a:pt x="0" y="12297"/>
                                </a:cubicBezTo>
                                <a:cubicBezTo>
                                  <a:pt x="0" y="10392"/>
                                  <a:pt x="1905" y="9439"/>
                                  <a:pt x="3810" y="8487"/>
                                </a:cubicBezTo>
                                <a:cubicBezTo>
                                  <a:pt x="6667" y="7534"/>
                                  <a:pt x="10477" y="8487"/>
                                  <a:pt x="13335" y="8487"/>
                                </a:cubicBezTo>
                                <a:cubicBezTo>
                                  <a:pt x="20002" y="8487"/>
                                  <a:pt x="26670" y="8487"/>
                                  <a:pt x="33338" y="7534"/>
                                </a:cubicBezTo>
                                <a:cubicBezTo>
                                  <a:pt x="41910" y="6582"/>
                                  <a:pt x="50482" y="4677"/>
                                  <a:pt x="58102" y="1819"/>
                                </a:cubicBezTo>
                                <a:cubicBezTo>
                                  <a:pt x="59055" y="1819"/>
                                  <a:pt x="60007" y="867"/>
                                  <a:pt x="60007" y="867"/>
                                </a:cubicBezTo>
                                <a:cubicBezTo>
                                  <a:pt x="66675" y="-1038"/>
                                  <a:pt x="68580" y="-86"/>
                                  <a:pt x="68580" y="6582"/>
                                </a:cubicBezTo>
                                <a:cubicBezTo>
                                  <a:pt x="68580" y="11344"/>
                                  <a:pt x="68580" y="15154"/>
                                  <a:pt x="68580" y="19917"/>
                                </a:cubicBezTo>
                                <a:cubicBezTo>
                                  <a:pt x="67627" y="41824"/>
                                  <a:pt x="67627" y="63732"/>
                                  <a:pt x="67627" y="84687"/>
                                </a:cubicBezTo>
                                <a:cubicBezTo>
                                  <a:pt x="68580" y="106594"/>
                                  <a:pt x="67627" y="128502"/>
                                  <a:pt x="67627" y="150409"/>
                                </a:cubicBezTo>
                                <a:cubicBezTo>
                                  <a:pt x="67627" y="161839"/>
                                  <a:pt x="68580" y="172317"/>
                                  <a:pt x="68580" y="183747"/>
                                </a:cubicBezTo>
                                <a:cubicBezTo>
                                  <a:pt x="68580" y="185652"/>
                                  <a:pt x="68580" y="188509"/>
                                  <a:pt x="67627" y="190414"/>
                                </a:cubicBezTo>
                                <a:cubicBezTo>
                                  <a:pt x="67627" y="191367"/>
                                  <a:pt x="66675" y="193272"/>
                                  <a:pt x="66675" y="194224"/>
                                </a:cubicBezTo>
                                <a:cubicBezTo>
                                  <a:pt x="69532" y="207559"/>
                                  <a:pt x="67627" y="220894"/>
                                  <a:pt x="68580" y="235182"/>
                                </a:cubicBezTo>
                                <a:lnTo>
                                  <a:pt x="68580" y="237087"/>
                                </a:lnTo>
                                <a:cubicBezTo>
                                  <a:pt x="68580" y="246612"/>
                                  <a:pt x="74295" y="252327"/>
                                  <a:pt x="83820" y="252327"/>
                                </a:cubicBezTo>
                                <a:lnTo>
                                  <a:pt x="87630" y="252327"/>
                                </a:lnTo>
                                <a:cubicBezTo>
                                  <a:pt x="92392" y="255184"/>
                                  <a:pt x="93345" y="256137"/>
                                  <a:pt x="94297" y="258994"/>
                                </a:cubicBezTo>
                                <a:close/>
                                <a:moveTo>
                                  <a:pt x="28575" y="241849"/>
                                </a:moveTo>
                                <a:cubicBezTo>
                                  <a:pt x="27622" y="241849"/>
                                  <a:pt x="27622" y="241849"/>
                                  <a:pt x="28575" y="241849"/>
                                </a:cubicBezTo>
                                <a:cubicBezTo>
                                  <a:pt x="27622" y="241849"/>
                                  <a:pt x="27622" y="241849"/>
                                  <a:pt x="28575" y="241849"/>
                                </a:cubicBezTo>
                                <a:cubicBezTo>
                                  <a:pt x="27622" y="241849"/>
                                  <a:pt x="27622" y="241849"/>
                                  <a:pt x="28575" y="241849"/>
                                </a:cubicBezTo>
                                <a:lnTo>
                                  <a:pt x="28575" y="241849"/>
                                </a:lnTo>
                                <a:close/>
                                <a:moveTo>
                                  <a:pt x="29527" y="135169"/>
                                </a:moveTo>
                                <a:cubicBezTo>
                                  <a:pt x="29527" y="135169"/>
                                  <a:pt x="29527" y="135169"/>
                                  <a:pt x="29527" y="135169"/>
                                </a:cubicBezTo>
                                <a:cubicBezTo>
                                  <a:pt x="29527" y="135169"/>
                                  <a:pt x="30480" y="135169"/>
                                  <a:pt x="29527" y="135169"/>
                                </a:cubicBezTo>
                                <a:cubicBezTo>
                                  <a:pt x="29527" y="135169"/>
                                  <a:pt x="29527" y="135169"/>
                                  <a:pt x="29527" y="135169"/>
                                </a:cubicBezTo>
                                <a:lnTo>
                                  <a:pt x="29527" y="135169"/>
                                </a:lnTo>
                                <a:close/>
                                <a:moveTo>
                                  <a:pt x="61913" y="234229"/>
                                </a:moveTo>
                                <a:cubicBezTo>
                                  <a:pt x="60960" y="233277"/>
                                  <a:pt x="60960" y="234229"/>
                                  <a:pt x="60007" y="235182"/>
                                </a:cubicBezTo>
                                <a:cubicBezTo>
                                  <a:pt x="59055" y="236134"/>
                                  <a:pt x="59055" y="237087"/>
                                  <a:pt x="58102" y="236134"/>
                                </a:cubicBezTo>
                                <a:cubicBezTo>
                                  <a:pt x="57150" y="235182"/>
                                  <a:pt x="58102" y="235182"/>
                                  <a:pt x="59055" y="234229"/>
                                </a:cubicBezTo>
                                <a:cubicBezTo>
                                  <a:pt x="60007" y="232324"/>
                                  <a:pt x="60960" y="231372"/>
                                  <a:pt x="58102" y="231372"/>
                                </a:cubicBezTo>
                                <a:cubicBezTo>
                                  <a:pt x="57150" y="231372"/>
                                  <a:pt x="57150" y="231372"/>
                                  <a:pt x="56197" y="230419"/>
                                </a:cubicBezTo>
                                <a:cubicBezTo>
                                  <a:pt x="56197" y="230419"/>
                                  <a:pt x="54292" y="226609"/>
                                  <a:pt x="54292" y="226609"/>
                                </a:cubicBezTo>
                                <a:cubicBezTo>
                                  <a:pt x="54292" y="225657"/>
                                  <a:pt x="56197" y="228514"/>
                                  <a:pt x="57150" y="228514"/>
                                </a:cubicBezTo>
                                <a:cubicBezTo>
                                  <a:pt x="58102" y="228514"/>
                                  <a:pt x="59055" y="228514"/>
                                  <a:pt x="60007" y="227562"/>
                                </a:cubicBezTo>
                                <a:cubicBezTo>
                                  <a:pt x="60960" y="225657"/>
                                  <a:pt x="59055" y="226609"/>
                                  <a:pt x="58102" y="225657"/>
                                </a:cubicBezTo>
                                <a:cubicBezTo>
                                  <a:pt x="56197" y="224704"/>
                                  <a:pt x="57150" y="221847"/>
                                  <a:pt x="56197" y="220894"/>
                                </a:cubicBezTo>
                                <a:cubicBezTo>
                                  <a:pt x="57150" y="221847"/>
                                  <a:pt x="57150" y="224704"/>
                                  <a:pt x="60007" y="222799"/>
                                </a:cubicBezTo>
                                <a:cubicBezTo>
                                  <a:pt x="60007" y="222799"/>
                                  <a:pt x="60007" y="223752"/>
                                  <a:pt x="60007" y="223752"/>
                                </a:cubicBezTo>
                                <a:cubicBezTo>
                                  <a:pt x="60007" y="224704"/>
                                  <a:pt x="60960" y="224704"/>
                                  <a:pt x="61913" y="224704"/>
                                </a:cubicBezTo>
                                <a:cubicBezTo>
                                  <a:pt x="61913" y="224704"/>
                                  <a:pt x="61913" y="223752"/>
                                  <a:pt x="61913" y="223752"/>
                                </a:cubicBezTo>
                                <a:cubicBezTo>
                                  <a:pt x="61913" y="222799"/>
                                  <a:pt x="60960" y="222799"/>
                                  <a:pt x="60007" y="222799"/>
                                </a:cubicBezTo>
                                <a:cubicBezTo>
                                  <a:pt x="60007" y="222799"/>
                                  <a:pt x="60007" y="222799"/>
                                  <a:pt x="59055" y="222799"/>
                                </a:cubicBezTo>
                                <a:cubicBezTo>
                                  <a:pt x="59055" y="220894"/>
                                  <a:pt x="57150" y="218989"/>
                                  <a:pt x="58102" y="217084"/>
                                </a:cubicBezTo>
                                <a:cubicBezTo>
                                  <a:pt x="60007" y="213274"/>
                                  <a:pt x="57150" y="215179"/>
                                  <a:pt x="56197" y="215179"/>
                                </a:cubicBezTo>
                                <a:cubicBezTo>
                                  <a:pt x="56197" y="214227"/>
                                  <a:pt x="56197" y="214227"/>
                                  <a:pt x="56197" y="213274"/>
                                </a:cubicBezTo>
                                <a:cubicBezTo>
                                  <a:pt x="55245" y="210417"/>
                                  <a:pt x="53340" y="212322"/>
                                  <a:pt x="52388" y="213274"/>
                                </a:cubicBezTo>
                                <a:cubicBezTo>
                                  <a:pt x="50482" y="214227"/>
                                  <a:pt x="51435" y="215179"/>
                                  <a:pt x="52388" y="215179"/>
                                </a:cubicBezTo>
                                <a:cubicBezTo>
                                  <a:pt x="50482" y="215179"/>
                                  <a:pt x="48577" y="214227"/>
                                  <a:pt x="49530" y="212322"/>
                                </a:cubicBezTo>
                                <a:cubicBezTo>
                                  <a:pt x="50482" y="210417"/>
                                  <a:pt x="49530" y="209464"/>
                                  <a:pt x="47625" y="208512"/>
                                </a:cubicBezTo>
                                <a:cubicBezTo>
                                  <a:pt x="48577" y="208512"/>
                                  <a:pt x="49530" y="208512"/>
                                  <a:pt x="50482" y="207559"/>
                                </a:cubicBezTo>
                                <a:cubicBezTo>
                                  <a:pt x="51435" y="204702"/>
                                  <a:pt x="53340" y="204702"/>
                                  <a:pt x="56197" y="204702"/>
                                </a:cubicBezTo>
                                <a:cubicBezTo>
                                  <a:pt x="57150" y="204702"/>
                                  <a:pt x="58102" y="204702"/>
                                  <a:pt x="58102" y="203749"/>
                                </a:cubicBezTo>
                                <a:cubicBezTo>
                                  <a:pt x="58102" y="201844"/>
                                  <a:pt x="56197" y="203749"/>
                                  <a:pt x="56197" y="203749"/>
                                </a:cubicBezTo>
                                <a:cubicBezTo>
                                  <a:pt x="55245" y="203749"/>
                                  <a:pt x="55245" y="202797"/>
                                  <a:pt x="55245" y="202797"/>
                                </a:cubicBezTo>
                                <a:cubicBezTo>
                                  <a:pt x="56197" y="201844"/>
                                  <a:pt x="57150" y="200892"/>
                                  <a:pt x="56197" y="198987"/>
                                </a:cubicBezTo>
                                <a:cubicBezTo>
                                  <a:pt x="56197" y="198034"/>
                                  <a:pt x="55245" y="198034"/>
                                  <a:pt x="55245" y="198987"/>
                                </a:cubicBezTo>
                                <a:cubicBezTo>
                                  <a:pt x="53340" y="200892"/>
                                  <a:pt x="55245" y="201844"/>
                                  <a:pt x="55245" y="202797"/>
                                </a:cubicBezTo>
                                <a:cubicBezTo>
                                  <a:pt x="52388" y="203749"/>
                                  <a:pt x="49530" y="202797"/>
                                  <a:pt x="49530" y="199939"/>
                                </a:cubicBezTo>
                                <a:cubicBezTo>
                                  <a:pt x="49530" y="198034"/>
                                  <a:pt x="49530" y="198034"/>
                                  <a:pt x="47625" y="198034"/>
                                </a:cubicBezTo>
                                <a:cubicBezTo>
                                  <a:pt x="46672" y="198034"/>
                                  <a:pt x="45720" y="197082"/>
                                  <a:pt x="44767" y="195177"/>
                                </a:cubicBezTo>
                                <a:cubicBezTo>
                                  <a:pt x="45720" y="195177"/>
                                  <a:pt x="46672" y="196129"/>
                                  <a:pt x="47625" y="195177"/>
                                </a:cubicBezTo>
                                <a:cubicBezTo>
                                  <a:pt x="48577" y="195177"/>
                                  <a:pt x="50482" y="194224"/>
                                  <a:pt x="47625" y="193272"/>
                                </a:cubicBezTo>
                                <a:cubicBezTo>
                                  <a:pt x="46672" y="192319"/>
                                  <a:pt x="45720" y="192319"/>
                                  <a:pt x="46672" y="190414"/>
                                </a:cubicBezTo>
                                <a:cubicBezTo>
                                  <a:pt x="47625" y="188509"/>
                                  <a:pt x="48577" y="189462"/>
                                  <a:pt x="49530" y="189462"/>
                                </a:cubicBezTo>
                                <a:cubicBezTo>
                                  <a:pt x="50482" y="189462"/>
                                  <a:pt x="52388" y="188509"/>
                                  <a:pt x="53340" y="188509"/>
                                </a:cubicBezTo>
                                <a:cubicBezTo>
                                  <a:pt x="52388" y="187557"/>
                                  <a:pt x="51435" y="187557"/>
                                  <a:pt x="49530" y="187557"/>
                                </a:cubicBezTo>
                                <a:cubicBezTo>
                                  <a:pt x="48577" y="187557"/>
                                  <a:pt x="48577" y="186604"/>
                                  <a:pt x="48577" y="185652"/>
                                </a:cubicBezTo>
                                <a:cubicBezTo>
                                  <a:pt x="48577" y="184699"/>
                                  <a:pt x="49530" y="184699"/>
                                  <a:pt x="50482" y="184699"/>
                                </a:cubicBezTo>
                                <a:cubicBezTo>
                                  <a:pt x="51435" y="185652"/>
                                  <a:pt x="53340" y="185652"/>
                                  <a:pt x="52388" y="183747"/>
                                </a:cubicBezTo>
                                <a:cubicBezTo>
                                  <a:pt x="52388" y="182794"/>
                                  <a:pt x="50482" y="182794"/>
                                  <a:pt x="52388" y="180889"/>
                                </a:cubicBezTo>
                                <a:cubicBezTo>
                                  <a:pt x="54292" y="178984"/>
                                  <a:pt x="54292" y="180889"/>
                                  <a:pt x="55245" y="180889"/>
                                </a:cubicBezTo>
                                <a:cubicBezTo>
                                  <a:pt x="56197" y="180889"/>
                                  <a:pt x="56197" y="180889"/>
                                  <a:pt x="56197" y="179937"/>
                                </a:cubicBezTo>
                                <a:cubicBezTo>
                                  <a:pt x="56197" y="178032"/>
                                  <a:pt x="51435" y="176127"/>
                                  <a:pt x="51435" y="178032"/>
                                </a:cubicBezTo>
                                <a:cubicBezTo>
                                  <a:pt x="49530" y="181842"/>
                                  <a:pt x="46672" y="179937"/>
                                  <a:pt x="43815" y="180889"/>
                                </a:cubicBezTo>
                                <a:cubicBezTo>
                                  <a:pt x="44767" y="179937"/>
                                  <a:pt x="43815" y="178032"/>
                                  <a:pt x="46672" y="177079"/>
                                </a:cubicBezTo>
                                <a:cubicBezTo>
                                  <a:pt x="48577" y="177079"/>
                                  <a:pt x="47625" y="175174"/>
                                  <a:pt x="46672" y="175174"/>
                                </a:cubicBezTo>
                                <a:cubicBezTo>
                                  <a:pt x="44767" y="174222"/>
                                  <a:pt x="43815" y="174222"/>
                                  <a:pt x="41910" y="175174"/>
                                </a:cubicBezTo>
                                <a:cubicBezTo>
                                  <a:pt x="40957" y="175174"/>
                                  <a:pt x="40957" y="176127"/>
                                  <a:pt x="40957" y="176127"/>
                                </a:cubicBezTo>
                                <a:cubicBezTo>
                                  <a:pt x="42863" y="178032"/>
                                  <a:pt x="41910" y="180889"/>
                                  <a:pt x="44767" y="180889"/>
                                </a:cubicBezTo>
                                <a:lnTo>
                                  <a:pt x="43815" y="183747"/>
                                </a:lnTo>
                                <a:cubicBezTo>
                                  <a:pt x="43815" y="183747"/>
                                  <a:pt x="43815" y="182794"/>
                                  <a:pt x="42863" y="182794"/>
                                </a:cubicBezTo>
                                <a:cubicBezTo>
                                  <a:pt x="41910" y="182794"/>
                                  <a:pt x="41910" y="182794"/>
                                  <a:pt x="41910" y="183747"/>
                                </a:cubicBezTo>
                                <a:cubicBezTo>
                                  <a:pt x="35242" y="187557"/>
                                  <a:pt x="35242" y="187557"/>
                                  <a:pt x="37147" y="193272"/>
                                </a:cubicBezTo>
                                <a:lnTo>
                                  <a:pt x="34290" y="195177"/>
                                </a:lnTo>
                                <a:cubicBezTo>
                                  <a:pt x="34290" y="193272"/>
                                  <a:pt x="33338" y="192319"/>
                                  <a:pt x="31432" y="192319"/>
                                </a:cubicBezTo>
                                <a:lnTo>
                                  <a:pt x="31432" y="190414"/>
                                </a:lnTo>
                                <a:cubicBezTo>
                                  <a:pt x="31432" y="190414"/>
                                  <a:pt x="32385" y="190414"/>
                                  <a:pt x="32385" y="189462"/>
                                </a:cubicBezTo>
                                <a:lnTo>
                                  <a:pt x="32385" y="189462"/>
                                </a:lnTo>
                                <a:cubicBezTo>
                                  <a:pt x="31432" y="189462"/>
                                  <a:pt x="31432" y="190414"/>
                                  <a:pt x="31432" y="190414"/>
                                </a:cubicBezTo>
                                <a:cubicBezTo>
                                  <a:pt x="30480" y="190414"/>
                                  <a:pt x="30480" y="190414"/>
                                  <a:pt x="30480" y="190414"/>
                                </a:cubicBezTo>
                                <a:cubicBezTo>
                                  <a:pt x="29527" y="190414"/>
                                  <a:pt x="28575" y="190414"/>
                                  <a:pt x="28575" y="191367"/>
                                </a:cubicBezTo>
                                <a:cubicBezTo>
                                  <a:pt x="28575" y="192319"/>
                                  <a:pt x="29527" y="191367"/>
                                  <a:pt x="30480" y="192319"/>
                                </a:cubicBezTo>
                                <a:lnTo>
                                  <a:pt x="31432" y="192319"/>
                                </a:lnTo>
                                <a:cubicBezTo>
                                  <a:pt x="30480" y="195177"/>
                                  <a:pt x="31432" y="196129"/>
                                  <a:pt x="34290" y="195177"/>
                                </a:cubicBezTo>
                                <a:cubicBezTo>
                                  <a:pt x="33338" y="198034"/>
                                  <a:pt x="33338" y="200892"/>
                                  <a:pt x="33338" y="203749"/>
                                </a:cubicBezTo>
                                <a:cubicBezTo>
                                  <a:pt x="33338" y="205654"/>
                                  <a:pt x="33338" y="205654"/>
                                  <a:pt x="34290" y="206607"/>
                                </a:cubicBezTo>
                                <a:cubicBezTo>
                                  <a:pt x="34290" y="207559"/>
                                  <a:pt x="33338" y="208512"/>
                                  <a:pt x="33338" y="208512"/>
                                </a:cubicBezTo>
                                <a:cubicBezTo>
                                  <a:pt x="32385" y="209464"/>
                                  <a:pt x="33338" y="210417"/>
                                  <a:pt x="33338" y="209464"/>
                                </a:cubicBezTo>
                                <a:cubicBezTo>
                                  <a:pt x="36195" y="208512"/>
                                  <a:pt x="38100" y="209464"/>
                                  <a:pt x="40005" y="207559"/>
                                </a:cubicBezTo>
                                <a:cubicBezTo>
                                  <a:pt x="40957" y="207559"/>
                                  <a:pt x="42863" y="209464"/>
                                  <a:pt x="43815" y="209464"/>
                                </a:cubicBezTo>
                                <a:cubicBezTo>
                                  <a:pt x="42863" y="215179"/>
                                  <a:pt x="37147" y="213274"/>
                                  <a:pt x="33338" y="213274"/>
                                </a:cubicBezTo>
                                <a:cubicBezTo>
                                  <a:pt x="32385" y="213274"/>
                                  <a:pt x="31432" y="213274"/>
                                  <a:pt x="31432" y="214227"/>
                                </a:cubicBezTo>
                                <a:cubicBezTo>
                                  <a:pt x="31432" y="215179"/>
                                  <a:pt x="32385" y="216132"/>
                                  <a:pt x="33338" y="215179"/>
                                </a:cubicBezTo>
                                <a:cubicBezTo>
                                  <a:pt x="35242" y="215179"/>
                                  <a:pt x="36195" y="215179"/>
                                  <a:pt x="38100" y="214227"/>
                                </a:cubicBezTo>
                                <a:lnTo>
                                  <a:pt x="39052" y="214227"/>
                                </a:lnTo>
                                <a:cubicBezTo>
                                  <a:pt x="39052" y="215179"/>
                                  <a:pt x="38100" y="215179"/>
                                  <a:pt x="38100" y="215179"/>
                                </a:cubicBezTo>
                                <a:cubicBezTo>
                                  <a:pt x="37147" y="215179"/>
                                  <a:pt x="37147" y="216132"/>
                                  <a:pt x="37147" y="217084"/>
                                </a:cubicBezTo>
                                <a:cubicBezTo>
                                  <a:pt x="35242" y="220894"/>
                                  <a:pt x="36195" y="218037"/>
                                  <a:pt x="40005" y="219942"/>
                                </a:cubicBezTo>
                                <a:cubicBezTo>
                                  <a:pt x="40957" y="220894"/>
                                  <a:pt x="40957" y="223752"/>
                                  <a:pt x="41910" y="223752"/>
                                </a:cubicBezTo>
                                <a:cubicBezTo>
                                  <a:pt x="42863" y="223752"/>
                                  <a:pt x="44767" y="224704"/>
                                  <a:pt x="43815" y="226609"/>
                                </a:cubicBezTo>
                                <a:cubicBezTo>
                                  <a:pt x="42863" y="227562"/>
                                  <a:pt x="44767" y="230419"/>
                                  <a:pt x="45720" y="231372"/>
                                </a:cubicBezTo>
                                <a:cubicBezTo>
                                  <a:pt x="46672" y="232324"/>
                                  <a:pt x="45720" y="232324"/>
                                  <a:pt x="44767" y="232324"/>
                                </a:cubicBezTo>
                                <a:cubicBezTo>
                                  <a:pt x="42863" y="232324"/>
                                  <a:pt x="41910" y="229467"/>
                                  <a:pt x="41910" y="228514"/>
                                </a:cubicBezTo>
                                <a:cubicBezTo>
                                  <a:pt x="41910" y="225657"/>
                                  <a:pt x="40957" y="225657"/>
                                  <a:pt x="39052" y="226609"/>
                                </a:cubicBezTo>
                                <a:cubicBezTo>
                                  <a:pt x="38100" y="226609"/>
                                  <a:pt x="37147" y="226609"/>
                                  <a:pt x="36195" y="227562"/>
                                </a:cubicBezTo>
                                <a:cubicBezTo>
                                  <a:pt x="34290" y="228514"/>
                                  <a:pt x="35242" y="229467"/>
                                  <a:pt x="35242" y="230419"/>
                                </a:cubicBezTo>
                                <a:cubicBezTo>
                                  <a:pt x="36195" y="231372"/>
                                  <a:pt x="37147" y="233277"/>
                                  <a:pt x="38100" y="233277"/>
                                </a:cubicBezTo>
                                <a:cubicBezTo>
                                  <a:pt x="40957" y="234229"/>
                                  <a:pt x="40005" y="237087"/>
                                  <a:pt x="40957" y="238039"/>
                                </a:cubicBezTo>
                                <a:cubicBezTo>
                                  <a:pt x="40957" y="238039"/>
                                  <a:pt x="40957" y="238992"/>
                                  <a:pt x="40005" y="238992"/>
                                </a:cubicBezTo>
                                <a:cubicBezTo>
                                  <a:pt x="38100" y="238992"/>
                                  <a:pt x="38100" y="237087"/>
                                  <a:pt x="38100" y="235182"/>
                                </a:cubicBezTo>
                                <a:lnTo>
                                  <a:pt x="38100" y="235182"/>
                                </a:lnTo>
                                <a:cubicBezTo>
                                  <a:pt x="37147" y="235182"/>
                                  <a:pt x="37147" y="234229"/>
                                  <a:pt x="36195" y="234229"/>
                                </a:cubicBezTo>
                                <a:cubicBezTo>
                                  <a:pt x="35242" y="234229"/>
                                  <a:pt x="36195" y="235182"/>
                                  <a:pt x="36195" y="236134"/>
                                </a:cubicBezTo>
                                <a:cubicBezTo>
                                  <a:pt x="37147" y="238039"/>
                                  <a:pt x="40005" y="240897"/>
                                  <a:pt x="38100" y="240897"/>
                                </a:cubicBezTo>
                                <a:cubicBezTo>
                                  <a:pt x="36195" y="240897"/>
                                  <a:pt x="32385" y="238992"/>
                                  <a:pt x="33338" y="240897"/>
                                </a:cubicBezTo>
                                <a:cubicBezTo>
                                  <a:pt x="34290" y="241849"/>
                                  <a:pt x="34290" y="244707"/>
                                  <a:pt x="34290" y="245659"/>
                                </a:cubicBezTo>
                                <a:cubicBezTo>
                                  <a:pt x="33338" y="247564"/>
                                  <a:pt x="34290" y="248517"/>
                                  <a:pt x="35242" y="249469"/>
                                </a:cubicBezTo>
                                <a:cubicBezTo>
                                  <a:pt x="36195" y="250422"/>
                                  <a:pt x="38100" y="252327"/>
                                  <a:pt x="40005" y="252327"/>
                                </a:cubicBezTo>
                                <a:cubicBezTo>
                                  <a:pt x="40957" y="252327"/>
                                  <a:pt x="40005" y="249469"/>
                                  <a:pt x="40957" y="248517"/>
                                </a:cubicBezTo>
                                <a:cubicBezTo>
                                  <a:pt x="41910" y="249469"/>
                                  <a:pt x="42863" y="250422"/>
                                  <a:pt x="42863" y="252327"/>
                                </a:cubicBezTo>
                                <a:cubicBezTo>
                                  <a:pt x="42863" y="253279"/>
                                  <a:pt x="42863" y="253279"/>
                                  <a:pt x="43815" y="254232"/>
                                </a:cubicBezTo>
                                <a:cubicBezTo>
                                  <a:pt x="44767" y="254232"/>
                                  <a:pt x="44767" y="253279"/>
                                  <a:pt x="45720" y="253279"/>
                                </a:cubicBezTo>
                                <a:lnTo>
                                  <a:pt x="46672" y="251374"/>
                                </a:lnTo>
                                <a:cubicBezTo>
                                  <a:pt x="46672" y="250422"/>
                                  <a:pt x="46672" y="249469"/>
                                  <a:pt x="47625" y="251374"/>
                                </a:cubicBezTo>
                                <a:cubicBezTo>
                                  <a:pt x="47625" y="252327"/>
                                  <a:pt x="45720" y="253279"/>
                                  <a:pt x="46672" y="255184"/>
                                </a:cubicBezTo>
                                <a:cubicBezTo>
                                  <a:pt x="46672" y="255184"/>
                                  <a:pt x="47625" y="255184"/>
                                  <a:pt x="47625" y="255184"/>
                                </a:cubicBezTo>
                                <a:cubicBezTo>
                                  <a:pt x="48577" y="254232"/>
                                  <a:pt x="47625" y="253279"/>
                                  <a:pt x="47625" y="251374"/>
                                </a:cubicBezTo>
                                <a:cubicBezTo>
                                  <a:pt x="49530" y="250422"/>
                                  <a:pt x="52388" y="251374"/>
                                  <a:pt x="53340" y="247564"/>
                                </a:cubicBezTo>
                                <a:cubicBezTo>
                                  <a:pt x="53340" y="246612"/>
                                  <a:pt x="55245" y="246612"/>
                                  <a:pt x="56197" y="246612"/>
                                </a:cubicBezTo>
                                <a:cubicBezTo>
                                  <a:pt x="57150" y="246612"/>
                                  <a:pt x="59055" y="247564"/>
                                  <a:pt x="60007" y="245659"/>
                                </a:cubicBezTo>
                                <a:lnTo>
                                  <a:pt x="56197" y="243754"/>
                                </a:lnTo>
                                <a:cubicBezTo>
                                  <a:pt x="55245" y="243754"/>
                                  <a:pt x="54292" y="243754"/>
                                  <a:pt x="53340" y="244707"/>
                                </a:cubicBezTo>
                                <a:cubicBezTo>
                                  <a:pt x="51435" y="245659"/>
                                  <a:pt x="51435" y="245659"/>
                                  <a:pt x="51435" y="243754"/>
                                </a:cubicBezTo>
                                <a:cubicBezTo>
                                  <a:pt x="51435" y="242802"/>
                                  <a:pt x="51435" y="242802"/>
                                  <a:pt x="52388" y="241849"/>
                                </a:cubicBezTo>
                                <a:cubicBezTo>
                                  <a:pt x="54292" y="241849"/>
                                  <a:pt x="56197" y="241849"/>
                                  <a:pt x="56197" y="239944"/>
                                </a:cubicBezTo>
                                <a:cubicBezTo>
                                  <a:pt x="56197" y="237087"/>
                                  <a:pt x="58102" y="236134"/>
                                  <a:pt x="60007" y="236134"/>
                                </a:cubicBezTo>
                                <a:cubicBezTo>
                                  <a:pt x="60960" y="236134"/>
                                  <a:pt x="60960" y="235182"/>
                                  <a:pt x="61913" y="235182"/>
                                </a:cubicBezTo>
                                <a:cubicBezTo>
                                  <a:pt x="61913" y="235182"/>
                                  <a:pt x="62865" y="235182"/>
                                  <a:pt x="61913" y="234229"/>
                                </a:cubicBezTo>
                                <a:close/>
                                <a:moveTo>
                                  <a:pt x="29527" y="79924"/>
                                </a:moveTo>
                                <a:cubicBezTo>
                                  <a:pt x="29527" y="79924"/>
                                  <a:pt x="30480" y="79924"/>
                                  <a:pt x="29527" y="79924"/>
                                </a:cubicBezTo>
                                <a:cubicBezTo>
                                  <a:pt x="30480" y="79924"/>
                                  <a:pt x="30480" y="79924"/>
                                  <a:pt x="29527" y="79924"/>
                                </a:cubicBezTo>
                                <a:cubicBezTo>
                                  <a:pt x="30480" y="79924"/>
                                  <a:pt x="30480" y="78972"/>
                                  <a:pt x="29527" y="79924"/>
                                </a:cubicBezTo>
                                <a:cubicBezTo>
                                  <a:pt x="29527" y="78972"/>
                                  <a:pt x="29527" y="79924"/>
                                  <a:pt x="29527" y="79924"/>
                                </a:cubicBezTo>
                                <a:close/>
                                <a:moveTo>
                                  <a:pt x="33338" y="235182"/>
                                </a:moveTo>
                                <a:cubicBezTo>
                                  <a:pt x="33338" y="234229"/>
                                  <a:pt x="32385" y="234229"/>
                                  <a:pt x="31432" y="233277"/>
                                </a:cubicBezTo>
                                <a:cubicBezTo>
                                  <a:pt x="31432" y="233277"/>
                                  <a:pt x="30480" y="233277"/>
                                  <a:pt x="30480" y="234229"/>
                                </a:cubicBezTo>
                                <a:cubicBezTo>
                                  <a:pt x="30480" y="235182"/>
                                  <a:pt x="31432" y="236134"/>
                                  <a:pt x="33338" y="235182"/>
                                </a:cubicBezTo>
                                <a:cubicBezTo>
                                  <a:pt x="32385" y="236134"/>
                                  <a:pt x="33338" y="236134"/>
                                  <a:pt x="33338" y="235182"/>
                                </a:cubicBezTo>
                                <a:close/>
                                <a:moveTo>
                                  <a:pt x="33338" y="172317"/>
                                </a:moveTo>
                                <a:lnTo>
                                  <a:pt x="33338" y="172317"/>
                                </a:lnTo>
                                <a:lnTo>
                                  <a:pt x="33338" y="172317"/>
                                </a:lnTo>
                                <a:cubicBezTo>
                                  <a:pt x="34290" y="171364"/>
                                  <a:pt x="33338" y="170412"/>
                                  <a:pt x="33338" y="171364"/>
                                </a:cubicBezTo>
                                <a:cubicBezTo>
                                  <a:pt x="32385" y="171364"/>
                                  <a:pt x="32385" y="172317"/>
                                  <a:pt x="33338" y="172317"/>
                                </a:cubicBezTo>
                                <a:close/>
                                <a:moveTo>
                                  <a:pt x="34290" y="182794"/>
                                </a:moveTo>
                                <a:cubicBezTo>
                                  <a:pt x="32385" y="183747"/>
                                  <a:pt x="33338" y="185652"/>
                                  <a:pt x="34290" y="186604"/>
                                </a:cubicBezTo>
                                <a:cubicBezTo>
                                  <a:pt x="34290" y="186604"/>
                                  <a:pt x="35242" y="187557"/>
                                  <a:pt x="35242" y="186604"/>
                                </a:cubicBezTo>
                                <a:cubicBezTo>
                                  <a:pt x="36195" y="185652"/>
                                  <a:pt x="35242" y="184699"/>
                                  <a:pt x="34290" y="182794"/>
                                </a:cubicBezTo>
                                <a:cubicBezTo>
                                  <a:pt x="34290" y="183747"/>
                                  <a:pt x="34290" y="182794"/>
                                  <a:pt x="34290" y="182794"/>
                                </a:cubicBezTo>
                                <a:cubicBezTo>
                                  <a:pt x="35242" y="180889"/>
                                  <a:pt x="34290" y="179937"/>
                                  <a:pt x="33338" y="178984"/>
                                </a:cubicBezTo>
                                <a:cubicBezTo>
                                  <a:pt x="33338" y="178984"/>
                                  <a:pt x="32385" y="178984"/>
                                  <a:pt x="32385" y="178984"/>
                                </a:cubicBezTo>
                                <a:cubicBezTo>
                                  <a:pt x="32385" y="179937"/>
                                  <a:pt x="33338" y="180889"/>
                                  <a:pt x="34290" y="182794"/>
                                </a:cubicBezTo>
                                <a:cubicBezTo>
                                  <a:pt x="34290" y="181842"/>
                                  <a:pt x="34290" y="182794"/>
                                  <a:pt x="34290" y="182794"/>
                                </a:cubicBezTo>
                                <a:close/>
                                <a:moveTo>
                                  <a:pt x="32385" y="72304"/>
                                </a:moveTo>
                                <a:lnTo>
                                  <a:pt x="33338" y="73257"/>
                                </a:lnTo>
                                <a:cubicBezTo>
                                  <a:pt x="34290" y="73257"/>
                                  <a:pt x="34290" y="73257"/>
                                  <a:pt x="34290" y="72304"/>
                                </a:cubicBezTo>
                                <a:cubicBezTo>
                                  <a:pt x="34290" y="72304"/>
                                  <a:pt x="34290" y="71352"/>
                                  <a:pt x="32385" y="72304"/>
                                </a:cubicBezTo>
                                <a:cubicBezTo>
                                  <a:pt x="33338" y="71352"/>
                                  <a:pt x="32385" y="71352"/>
                                  <a:pt x="32385" y="72304"/>
                                </a:cubicBezTo>
                                <a:close/>
                                <a:moveTo>
                                  <a:pt x="33338" y="140884"/>
                                </a:moveTo>
                                <a:cubicBezTo>
                                  <a:pt x="33338" y="140884"/>
                                  <a:pt x="33338" y="141837"/>
                                  <a:pt x="33338" y="140884"/>
                                </a:cubicBezTo>
                                <a:cubicBezTo>
                                  <a:pt x="34290" y="141837"/>
                                  <a:pt x="35242" y="140884"/>
                                  <a:pt x="35242" y="139932"/>
                                </a:cubicBezTo>
                                <a:cubicBezTo>
                                  <a:pt x="35242" y="139932"/>
                                  <a:pt x="35242" y="138979"/>
                                  <a:pt x="34290" y="138979"/>
                                </a:cubicBezTo>
                                <a:cubicBezTo>
                                  <a:pt x="33338" y="138979"/>
                                  <a:pt x="33338" y="139932"/>
                                  <a:pt x="33338" y="140884"/>
                                </a:cubicBezTo>
                                <a:close/>
                                <a:moveTo>
                                  <a:pt x="36195" y="225657"/>
                                </a:moveTo>
                                <a:cubicBezTo>
                                  <a:pt x="36195" y="224704"/>
                                  <a:pt x="35242" y="224704"/>
                                  <a:pt x="36195" y="225657"/>
                                </a:cubicBezTo>
                                <a:cubicBezTo>
                                  <a:pt x="35242" y="224704"/>
                                  <a:pt x="34290" y="224704"/>
                                  <a:pt x="33338" y="225657"/>
                                </a:cubicBezTo>
                                <a:cubicBezTo>
                                  <a:pt x="33338" y="226609"/>
                                  <a:pt x="34290" y="226609"/>
                                  <a:pt x="34290" y="226609"/>
                                </a:cubicBezTo>
                                <a:cubicBezTo>
                                  <a:pt x="35242" y="225657"/>
                                  <a:pt x="35242" y="226609"/>
                                  <a:pt x="36195" y="225657"/>
                                </a:cubicBezTo>
                                <a:close/>
                                <a:moveTo>
                                  <a:pt x="33338" y="44682"/>
                                </a:moveTo>
                                <a:cubicBezTo>
                                  <a:pt x="33338" y="45634"/>
                                  <a:pt x="34290" y="45634"/>
                                  <a:pt x="33338" y="44682"/>
                                </a:cubicBezTo>
                                <a:cubicBezTo>
                                  <a:pt x="34290" y="45634"/>
                                  <a:pt x="34290" y="45634"/>
                                  <a:pt x="34290" y="44682"/>
                                </a:cubicBezTo>
                                <a:lnTo>
                                  <a:pt x="33338" y="44682"/>
                                </a:lnTo>
                                <a:cubicBezTo>
                                  <a:pt x="34290" y="44682"/>
                                  <a:pt x="33338" y="44682"/>
                                  <a:pt x="33338" y="44682"/>
                                </a:cubicBezTo>
                                <a:close/>
                                <a:moveTo>
                                  <a:pt x="34290" y="94212"/>
                                </a:moveTo>
                                <a:cubicBezTo>
                                  <a:pt x="34290" y="95164"/>
                                  <a:pt x="33338" y="95164"/>
                                  <a:pt x="34290" y="94212"/>
                                </a:cubicBezTo>
                                <a:lnTo>
                                  <a:pt x="34290" y="94212"/>
                                </a:lnTo>
                                <a:lnTo>
                                  <a:pt x="34290" y="94212"/>
                                </a:lnTo>
                                <a:lnTo>
                                  <a:pt x="34290" y="94212"/>
                                </a:lnTo>
                                <a:close/>
                                <a:moveTo>
                                  <a:pt x="36195" y="253279"/>
                                </a:moveTo>
                                <a:cubicBezTo>
                                  <a:pt x="35242" y="253279"/>
                                  <a:pt x="35242" y="252327"/>
                                  <a:pt x="36195" y="253279"/>
                                </a:cubicBezTo>
                                <a:cubicBezTo>
                                  <a:pt x="35242" y="252327"/>
                                  <a:pt x="34290" y="252327"/>
                                  <a:pt x="34290" y="253279"/>
                                </a:cubicBezTo>
                                <a:cubicBezTo>
                                  <a:pt x="34290" y="253279"/>
                                  <a:pt x="34290" y="253279"/>
                                  <a:pt x="36195" y="253279"/>
                                </a:cubicBezTo>
                                <a:cubicBezTo>
                                  <a:pt x="35242" y="254232"/>
                                  <a:pt x="36195" y="253279"/>
                                  <a:pt x="36195" y="253279"/>
                                </a:cubicBezTo>
                                <a:close/>
                                <a:moveTo>
                                  <a:pt x="36195" y="175174"/>
                                </a:moveTo>
                                <a:cubicBezTo>
                                  <a:pt x="36195" y="175174"/>
                                  <a:pt x="36195" y="174222"/>
                                  <a:pt x="36195" y="175174"/>
                                </a:cubicBezTo>
                                <a:cubicBezTo>
                                  <a:pt x="36195" y="173269"/>
                                  <a:pt x="35242" y="174222"/>
                                  <a:pt x="34290" y="174222"/>
                                </a:cubicBezTo>
                                <a:cubicBezTo>
                                  <a:pt x="34290" y="175174"/>
                                  <a:pt x="35242" y="176127"/>
                                  <a:pt x="36195" y="175174"/>
                                </a:cubicBezTo>
                                <a:close/>
                                <a:moveTo>
                                  <a:pt x="35242" y="88497"/>
                                </a:moveTo>
                                <a:cubicBezTo>
                                  <a:pt x="35242" y="88497"/>
                                  <a:pt x="35242" y="87544"/>
                                  <a:pt x="34290" y="87544"/>
                                </a:cubicBezTo>
                                <a:cubicBezTo>
                                  <a:pt x="34290" y="87544"/>
                                  <a:pt x="34290" y="87544"/>
                                  <a:pt x="35242" y="88497"/>
                                </a:cubicBezTo>
                                <a:cubicBezTo>
                                  <a:pt x="34290" y="88497"/>
                                  <a:pt x="34290" y="89449"/>
                                  <a:pt x="35242" y="88497"/>
                                </a:cubicBezTo>
                                <a:cubicBezTo>
                                  <a:pt x="35242" y="89449"/>
                                  <a:pt x="35242" y="89449"/>
                                  <a:pt x="35242" y="88497"/>
                                </a:cubicBezTo>
                                <a:close/>
                                <a:moveTo>
                                  <a:pt x="35242" y="57064"/>
                                </a:moveTo>
                                <a:cubicBezTo>
                                  <a:pt x="35242" y="57064"/>
                                  <a:pt x="34290" y="57064"/>
                                  <a:pt x="35242" y="57064"/>
                                </a:cubicBezTo>
                                <a:cubicBezTo>
                                  <a:pt x="34290" y="58017"/>
                                  <a:pt x="34290" y="58017"/>
                                  <a:pt x="35242" y="58969"/>
                                </a:cubicBezTo>
                                <a:cubicBezTo>
                                  <a:pt x="35242" y="58017"/>
                                  <a:pt x="36195" y="58017"/>
                                  <a:pt x="35242" y="57064"/>
                                </a:cubicBezTo>
                                <a:lnTo>
                                  <a:pt x="35242" y="57064"/>
                                </a:lnTo>
                                <a:close/>
                                <a:moveTo>
                                  <a:pt x="34290" y="232324"/>
                                </a:moveTo>
                                <a:lnTo>
                                  <a:pt x="34290" y="232324"/>
                                </a:lnTo>
                                <a:cubicBezTo>
                                  <a:pt x="35242" y="231372"/>
                                  <a:pt x="34290" y="231372"/>
                                  <a:pt x="34290" y="232324"/>
                                </a:cubicBezTo>
                                <a:close/>
                                <a:moveTo>
                                  <a:pt x="38100" y="98974"/>
                                </a:moveTo>
                                <a:lnTo>
                                  <a:pt x="38100" y="98974"/>
                                </a:lnTo>
                                <a:cubicBezTo>
                                  <a:pt x="35242" y="98974"/>
                                  <a:pt x="35242" y="98974"/>
                                  <a:pt x="34290" y="98974"/>
                                </a:cubicBezTo>
                                <a:lnTo>
                                  <a:pt x="34290" y="99927"/>
                                </a:lnTo>
                                <a:cubicBezTo>
                                  <a:pt x="35242" y="99927"/>
                                  <a:pt x="36195" y="101832"/>
                                  <a:pt x="38100" y="100879"/>
                                </a:cubicBezTo>
                                <a:cubicBezTo>
                                  <a:pt x="39052" y="100879"/>
                                  <a:pt x="39052" y="100879"/>
                                  <a:pt x="39052" y="99927"/>
                                </a:cubicBezTo>
                                <a:cubicBezTo>
                                  <a:pt x="39052" y="99927"/>
                                  <a:pt x="39052" y="99927"/>
                                  <a:pt x="38100" y="98974"/>
                                </a:cubicBezTo>
                                <a:close/>
                                <a:moveTo>
                                  <a:pt x="39052" y="107547"/>
                                </a:moveTo>
                                <a:cubicBezTo>
                                  <a:pt x="39052" y="106594"/>
                                  <a:pt x="39052" y="105642"/>
                                  <a:pt x="38100" y="105642"/>
                                </a:cubicBezTo>
                                <a:cubicBezTo>
                                  <a:pt x="36195" y="106594"/>
                                  <a:pt x="34290" y="109452"/>
                                  <a:pt x="35242" y="111357"/>
                                </a:cubicBezTo>
                                <a:cubicBezTo>
                                  <a:pt x="35242" y="111357"/>
                                  <a:pt x="35242" y="112309"/>
                                  <a:pt x="36195" y="112309"/>
                                </a:cubicBezTo>
                                <a:cubicBezTo>
                                  <a:pt x="37147" y="112309"/>
                                  <a:pt x="37147" y="111357"/>
                                  <a:pt x="37147" y="111357"/>
                                </a:cubicBezTo>
                                <a:cubicBezTo>
                                  <a:pt x="36195" y="108499"/>
                                  <a:pt x="37147" y="107547"/>
                                  <a:pt x="39052" y="107547"/>
                                </a:cubicBezTo>
                                <a:close/>
                                <a:moveTo>
                                  <a:pt x="36195" y="205654"/>
                                </a:moveTo>
                                <a:cubicBezTo>
                                  <a:pt x="36195" y="205654"/>
                                  <a:pt x="35242" y="205654"/>
                                  <a:pt x="35242" y="206607"/>
                                </a:cubicBezTo>
                                <a:cubicBezTo>
                                  <a:pt x="35242" y="205654"/>
                                  <a:pt x="35242" y="205654"/>
                                  <a:pt x="36195" y="205654"/>
                                </a:cubicBezTo>
                                <a:cubicBezTo>
                                  <a:pt x="35242" y="204702"/>
                                  <a:pt x="36195" y="203749"/>
                                  <a:pt x="37147" y="204702"/>
                                </a:cubicBezTo>
                                <a:cubicBezTo>
                                  <a:pt x="37147" y="205654"/>
                                  <a:pt x="36195" y="205654"/>
                                  <a:pt x="36195" y="205654"/>
                                </a:cubicBezTo>
                                <a:close/>
                                <a:moveTo>
                                  <a:pt x="35242" y="157077"/>
                                </a:moveTo>
                                <a:cubicBezTo>
                                  <a:pt x="36195" y="157077"/>
                                  <a:pt x="36195" y="157077"/>
                                  <a:pt x="35242" y="157077"/>
                                </a:cubicBezTo>
                                <a:cubicBezTo>
                                  <a:pt x="36195" y="157077"/>
                                  <a:pt x="36195" y="157077"/>
                                  <a:pt x="35242" y="157077"/>
                                </a:cubicBezTo>
                                <a:cubicBezTo>
                                  <a:pt x="35242" y="157077"/>
                                  <a:pt x="35242" y="157077"/>
                                  <a:pt x="35242" y="157077"/>
                                </a:cubicBezTo>
                                <a:lnTo>
                                  <a:pt x="35242" y="157077"/>
                                </a:lnTo>
                                <a:close/>
                                <a:moveTo>
                                  <a:pt x="48577" y="133264"/>
                                </a:moveTo>
                                <a:cubicBezTo>
                                  <a:pt x="48577" y="133264"/>
                                  <a:pt x="48577" y="131359"/>
                                  <a:pt x="46672" y="131359"/>
                                </a:cubicBezTo>
                                <a:cubicBezTo>
                                  <a:pt x="45720" y="132312"/>
                                  <a:pt x="44767" y="132312"/>
                                  <a:pt x="44767" y="131359"/>
                                </a:cubicBezTo>
                                <a:cubicBezTo>
                                  <a:pt x="44767" y="130407"/>
                                  <a:pt x="45720" y="129454"/>
                                  <a:pt x="46672" y="129454"/>
                                </a:cubicBezTo>
                                <a:cubicBezTo>
                                  <a:pt x="47625" y="128502"/>
                                  <a:pt x="49530" y="126597"/>
                                  <a:pt x="47625" y="125644"/>
                                </a:cubicBezTo>
                                <a:cubicBezTo>
                                  <a:pt x="45720" y="123739"/>
                                  <a:pt x="43815" y="123739"/>
                                  <a:pt x="42863" y="126597"/>
                                </a:cubicBezTo>
                                <a:cubicBezTo>
                                  <a:pt x="41910" y="125644"/>
                                  <a:pt x="40005" y="125644"/>
                                  <a:pt x="38100" y="123739"/>
                                </a:cubicBezTo>
                                <a:cubicBezTo>
                                  <a:pt x="38100" y="122787"/>
                                  <a:pt x="38100" y="121834"/>
                                  <a:pt x="36195" y="121834"/>
                                </a:cubicBezTo>
                                <a:cubicBezTo>
                                  <a:pt x="35242" y="122787"/>
                                  <a:pt x="35242" y="123739"/>
                                  <a:pt x="36195" y="124692"/>
                                </a:cubicBezTo>
                                <a:cubicBezTo>
                                  <a:pt x="37147" y="128502"/>
                                  <a:pt x="40005" y="128502"/>
                                  <a:pt x="42863" y="131359"/>
                                </a:cubicBezTo>
                                <a:cubicBezTo>
                                  <a:pt x="42863" y="133264"/>
                                  <a:pt x="41910" y="135169"/>
                                  <a:pt x="40957" y="136122"/>
                                </a:cubicBezTo>
                                <a:cubicBezTo>
                                  <a:pt x="40957" y="136122"/>
                                  <a:pt x="40957" y="137074"/>
                                  <a:pt x="40957" y="137074"/>
                                </a:cubicBezTo>
                                <a:cubicBezTo>
                                  <a:pt x="40957" y="137074"/>
                                  <a:pt x="41910" y="138027"/>
                                  <a:pt x="41910" y="137074"/>
                                </a:cubicBezTo>
                                <a:cubicBezTo>
                                  <a:pt x="42863" y="134217"/>
                                  <a:pt x="45720" y="135169"/>
                                  <a:pt x="47625" y="134217"/>
                                </a:cubicBezTo>
                                <a:cubicBezTo>
                                  <a:pt x="47625" y="134217"/>
                                  <a:pt x="48577" y="135169"/>
                                  <a:pt x="48577" y="133264"/>
                                </a:cubicBezTo>
                                <a:close/>
                                <a:moveTo>
                                  <a:pt x="35242" y="39919"/>
                                </a:moveTo>
                                <a:cubicBezTo>
                                  <a:pt x="35242" y="39919"/>
                                  <a:pt x="35242" y="39919"/>
                                  <a:pt x="35242" y="39919"/>
                                </a:cubicBezTo>
                                <a:lnTo>
                                  <a:pt x="35242" y="39919"/>
                                </a:lnTo>
                                <a:cubicBezTo>
                                  <a:pt x="35242" y="39919"/>
                                  <a:pt x="35242" y="38967"/>
                                  <a:pt x="35242" y="39919"/>
                                </a:cubicBezTo>
                                <a:lnTo>
                                  <a:pt x="35242" y="39919"/>
                                </a:lnTo>
                                <a:close/>
                                <a:moveTo>
                                  <a:pt x="40005" y="145647"/>
                                </a:moveTo>
                                <a:cubicBezTo>
                                  <a:pt x="40957" y="145647"/>
                                  <a:pt x="41910" y="145647"/>
                                  <a:pt x="42863" y="144694"/>
                                </a:cubicBezTo>
                                <a:cubicBezTo>
                                  <a:pt x="42863" y="144694"/>
                                  <a:pt x="42863" y="143742"/>
                                  <a:pt x="42863" y="143742"/>
                                </a:cubicBezTo>
                                <a:cubicBezTo>
                                  <a:pt x="41910" y="141837"/>
                                  <a:pt x="40957" y="142789"/>
                                  <a:pt x="40005" y="142789"/>
                                </a:cubicBezTo>
                                <a:cubicBezTo>
                                  <a:pt x="39052" y="142789"/>
                                  <a:pt x="39052" y="142789"/>
                                  <a:pt x="38100" y="142789"/>
                                </a:cubicBezTo>
                                <a:cubicBezTo>
                                  <a:pt x="37147" y="143742"/>
                                  <a:pt x="36195" y="144694"/>
                                  <a:pt x="36195" y="145647"/>
                                </a:cubicBezTo>
                                <a:cubicBezTo>
                                  <a:pt x="37147" y="146599"/>
                                  <a:pt x="37147" y="144694"/>
                                  <a:pt x="38100" y="143742"/>
                                </a:cubicBezTo>
                                <a:cubicBezTo>
                                  <a:pt x="39052" y="145647"/>
                                  <a:pt x="39052" y="145647"/>
                                  <a:pt x="40005" y="145647"/>
                                </a:cubicBezTo>
                                <a:close/>
                                <a:moveTo>
                                  <a:pt x="36195" y="95164"/>
                                </a:moveTo>
                                <a:cubicBezTo>
                                  <a:pt x="36195" y="95164"/>
                                  <a:pt x="37147" y="96117"/>
                                  <a:pt x="36195" y="95164"/>
                                </a:cubicBezTo>
                                <a:cubicBezTo>
                                  <a:pt x="37147" y="95164"/>
                                  <a:pt x="38100" y="95164"/>
                                  <a:pt x="38100" y="94212"/>
                                </a:cubicBezTo>
                                <a:cubicBezTo>
                                  <a:pt x="38100" y="94212"/>
                                  <a:pt x="38100" y="93259"/>
                                  <a:pt x="37147" y="93259"/>
                                </a:cubicBezTo>
                                <a:cubicBezTo>
                                  <a:pt x="37147" y="93259"/>
                                  <a:pt x="36195" y="94212"/>
                                  <a:pt x="36195" y="95164"/>
                                </a:cubicBezTo>
                                <a:close/>
                                <a:moveTo>
                                  <a:pt x="40957" y="249469"/>
                                </a:moveTo>
                                <a:lnTo>
                                  <a:pt x="40957" y="249469"/>
                                </a:lnTo>
                                <a:cubicBezTo>
                                  <a:pt x="40957" y="249469"/>
                                  <a:pt x="40005" y="249469"/>
                                  <a:pt x="39052" y="249469"/>
                                </a:cubicBezTo>
                                <a:cubicBezTo>
                                  <a:pt x="38100" y="249469"/>
                                  <a:pt x="37147" y="249469"/>
                                  <a:pt x="37147" y="248517"/>
                                </a:cubicBezTo>
                                <a:cubicBezTo>
                                  <a:pt x="37147" y="248517"/>
                                  <a:pt x="37147" y="247564"/>
                                  <a:pt x="37147" y="247564"/>
                                </a:cubicBezTo>
                                <a:cubicBezTo>
                                  <a:pt x="38100" y="246612"/>
                                  <a:pt x="39052" y="246612"/>
                                  <a:pt x="40005" y="247564"/>
                                </a:cubicBezTo>
                                <a:cubicBezTo>
                                  <a:pt x="40005" y="248517"/>
                                  <a:pt x="40005" y="249469"/>
                                  <a:pt x="40957" y="249469"/>
                                </a:cubicBezTo>
                                <a:close/>
                                <a:moveTo>
                                  <a:pt x="38100" y="178032"/>
                                </a:moveTo>
                                <a:cubicBezTo>
                                  <a:pt x="37147" y="178032"/>
                                  <a:pt x="37147" y="178984"/>
                                  <a:pt x="37147" y="178984"/>
                                </a:cubicBezTo>
                                <a:cubicBezTo>
                                  <a:pt x="37147" y="179937"/>
                                  <a:pt x="37147" y="180889"/>
                                  <a:pt x="38100" y="180889"/>
                                </a:cubicBezTo>
                                <a:cubicBezTo>
                                  <a:pt x="39052" y="180889"/>
                                  <a:pt x="39052" y="179937"/>
                                  <a:pt x="39052" y="178984"/>
                                </a:cubicBezTo>
                                <a:cubicBezTo>
                                  <a:pt x="39052" y="178032"/>
                                  <a:pt x="39052" y="178032"/>
                                  <a:pt x="38100" y="178032"/>
                                </a:cubicBezTo>
                                <a:close/>
                                <a:moveTo>
                                  <a:pt x="37147" y="51349"/>
                                </a:moveTo>
                                <a:cubicBezTo>
                                  <a:pt x="37147" y="51349"/>
                                  <a:pt x="37147" y="52302"/>
                                  <a:pt x="37147" y="51349"/>
                                </a:cubicBezTo>
                                <a:cubicBezTo>
                                  <a:pt x="38100" y="51349"/>
                                  <a:pt x="38100" y="50397"/>
                                  <a:pt x="38100" y="50397"/>
                                </a:cubicBezTo>
                                <a:cubicBezTo>
                                  <a:pt x="38100" y="50397"/>
                                  <a:pt x="39052" y="50397"/>
                                  <a:pt x="39052" y="49444"/>
                                </a:cubicBezTo>
                                <a:cubicBezTo>
                                  <a:pt x="39052" y="49444"/>
                                  <a:pt x="39052" y="49444"/>
                                  <a:pt x="39052" y="49444"/>
                                </a:cubicBezTo>
                                <a:cubicBezTo>
                                  <a:pt x="39052" y="49444"/>
                                  <a:pt x="38100" y="49444"/>
                                  <a:pt x="38100" y="50397"/>
                                </a:cubicBezTo>
                                <a:lnTo>
                                  <a:pt x="37147" y="51349"/>
                                </a:lnTo>
                                <a:close/>
                                <a:moveTo>
                                  <a:pt x="38100" y="73257"/>
                                </a:moveTo>
                                <a:cubicBezTo>
                                  <a:pt x="39052" y="73257"/>
                                  <a:pt x="39052" y="72304"/>
                                  <a:pt x="39052" y="71352"/>
                                </a:cubicBezTo>
                                <a:cubicBezTo>
                                  <a:pt x="39052" y="70399"/>
                                  <a:pt x="39052" y="70399"/>
                                  <a:pt x="38100" y="70399"/>
                                </a:cubicBezTo>
                                <a:cubicBezTo>
                                  <a:pt x="37147" y="70399"/>
                                  <a:pt x="37147" y="71352"/>
                                  <a:pt x="37147" y="72304"/>
                                </a:cubicBezTo>
                                <a:cubicBezTo>
                                  <a:pt x="37147" y="72304"/>
                                  <a:pt x="37147" y="73257"/>
                                  <a:pt x="38100" y="73257"/>
                                </a:cubicBezTo>
                                <a:close/>
                                <a:moveTo>
                                  <a:pt x="38100" y="162792"/>
                                </a:moveTo>
                                <a:cubicBezTo>
                                  <a:pt x="39052" y="162792"/>
                                  <a:pt x="39052" y="162792"/>
                                  <a:pt x="38100" y="162792"/>
                                </a:cubicBezTo>
                                <a:cubicBezTo>
                                  <a:pt x="39052" y="161839"/>
                                  <a:pt x="38100" y="160887"/>
                                  <a:pt x="38100" y="161839"/>
                                </a:cubicBezTo>
                                <a:lnTo>
                                  <a:pt x="38100" y="162792"/>
                                </a:lnTo>
                                <a:cubicBezTo>
                                  <a:pt x="38100" y="162792"/>
                                  <a:pt x="38100" y="162792"/>
                                  <a:pt x="38100" y="162792"/>
                                </a:cubicBezTo>
                                <a:close/>
                                <a:moveTo>
                                  <a:pt x="38100" y="218037"/>
                                </a:moveTo>
                                <a:cubicBezTo>
                                  <a:pt x="40957" y="218989"/>
                                  <a:pt x="42863" y="217084"/>
                                  <a:pt x="44767" y="216132"/>
                                </a:cubicBezTo>
                                <a:cubicBezTo>
                                  <a:pt x="45720" y="216132"/>
                                  <a:pt x="46672" y="215179"/>
                                  <a:pt x="47625" y="216132"/>
                                </a:cubicBezTo>
                                <a:cubicBezTo>
                                  <a:pt x="48577" y="217084"/>
                                  <a:pt x="46672" y="217084"/>
                                  <a:pt x="46672" y="217084"/>
                                </a:cubicBezTo>
                                <a:cubicBezTo>
                                  <a:pt x="45720" y="218989"/>
                                  <a:pt x="45720" y="219942"/>
                                  <a:pt x="47625" y="220894"/>
                                </a:cubicBezTo>
                                <a:cubicBezTo>
                                  <a:pt x="49530" y="220894"/>
                                  <a:pt x="49530" y="220894"/>
                                  <a:pt x="49530" y="222799"/>
                                </a:cubicBezTo>
                                <a:cubicBezTo>
                                  <a:pt x="48577" y="224704"/>
                                  <a:pt x="47625" y="224704"/>
                                  <a:pt x="46672" y="223752"/>
                                </a:cubicBezTo>
                                <a:cubicBezTo>
                                  <a:pt x="45720" y="223752"/>
                                  <a:pt x="45720" y="222799"/>
                                  <a:pt x="45720" y="222799"/>
                                </a:cubicBezTo>
                                <a:cubicBezTo>
                                  <a:pt x="43815" y="218989"/>
                                  <a:pt x="40005" y="219942"/>
                                  <a:pt x="38100" y="218037"/>
                                </a:cubicBezTo>
                                <a:close/>
                                <a:moveTo>
                                  <a:pt x="38100" y="194224"/>
                                </a:moveTo>
                                <a:cubicBezTo>
                                  <a:pt x="42863" y="193272"/>
                                  <a:pt x="43815" y="198034"/>
                                  <a:pt x="46672" y="199939"/>
                                </a:cubicBezTo>
                                <a:cubicBezTo>
                                  <a:pt x="46672" y="199939"/>
                                  <a:pt x="46672" y="200892"/>
                                  <a:pt x="45720" y="200892"/>
                                </a:cubicBezTo>
                                <a:cubicBezTo>
                                  <a:pt x="43815" y="199939"/>
                                  <a:pt x="42863" y="200892"/>
                                  <a:pt x="41910" y="201844"/>
                                </a:cubicBezTo>
                                <a:cubicBezTo>
                                  <a:pt x="40957" y="202797"/>
                                  <a:pt x="40005" y="201844"/>
                                  <a:pt x="40957" y="200892"/>
                                </a:cubicBezTo>
                                <a:cubicBezTo>
                                  <a:pt x="40957" y="198034"/>
                                  <a:pt x="38100" y="197082"/>
                                  <a:pt x="38100" y="194224"/>
                                </a:cubicBezTo>
                                <a:close/>
                                <a:moveTo>
                                  <a:pt x="38100" y="80877"/>
                                </a:moveTo>
                                <a:lnTo>
                                  <a:pt x="38100" y="80877"/>
                                </a:lnTo>
                                <a:lnTo>
                                  <a:pt x="38100" y="80877"/>
                                </a:lnTo>
                                <a:cubicBezTo>
                                  <a:pt x="39052" y="80877"/>
                                  <a:pt x="39052" y="79924"/>
                                  <a:pt x="38100" y="80877"/>
                                </a:cubicBezTo>
                                <a:cubicBezTo>
                                  <a:pt x="38100" y="79924"/>
                                  <a:pt x="38100" y="79924"/>
                                  <a:pt x="38100" y="80877"/>
                                </a:cubicBezTo>
                                <a:close/>
                                <a:moveTo>
                                  <a:pt x="38100" y="132312"/>
                                </a:moveTo>
                                <a:cubicBezTo>
                                  <a:pt x="38100" y="132312"/>
                                  <a:pt x="38100" y="132312"/>
                                  <a:pt x="38100" y="132312"/>
                                </a:cubicBezTo>
                                <a:cubicBezTo>
                                  <a:pt x="39052" y="132312"/>
                                  <a:pt x="39052" y="132312"/>
                                  <a:pt x="38100" y="132312"/>
                                </a:cubicBezTo>
                                <a:cubicBezTo>
                                  <a:pt x="39052" y="131359"/>
                                  <a:pt x="39052" y="131359"/>
                                  <a:pt x="38100" y="132312"/>
                                </a:cubicBezTo>
                                <a:cubicBezTo>
                                  <a:pt x="38100" y="131359"/>
                                  <a:pt x="38100" y="132312"/>
                                  <a:pt x="38100" y="132312"/>
                                </a:cubicBezTo>
                                <a:close/>
                                <a:moveTo>
                                  <a:pt x="39052" y="107547"/>
                                </a:moveTo>
                                <a:cubicBezTo>
                                  <a:pt x="39052" y="108499"/>
                                  <a:pt x="38100" y="109452"/>
                                  <a:pt x="39052" y="109452"/>
                                </a:cubicBezTo>
                                <a:cubicBezTo>
                                  <a:pt x="39052" y="109452"/>
                                  <a:pt x="40005" y="109452"/>
                                  <a:pt x="40005" y="109452"/>
                                </a:cubicBezTo>
                                <a:cubicBezTo>
                                  <a:pt x="40957" y="108499"/>
                                  <a:pt x="40005" y="107547"/>
                                  <a:pt x="39052" y="107547"/>
                                </a:cubicBezTo>
                                <a:close/>
                                <a:moveTo>
                                  <a:pt x="39052" y="117072"/>
                                </a:moveTo>
                                <a:lnTo>
                                  <a:pt x="39052" y="117072"/>
                                </a:lnTo>
                                <a:cubicBezTo>
                                  <a:pt x="39052" y="118024"/>
                                  <a:pt x="39052" y="118024"/>
                                  <a:pt x="39052" y="117072"/>
                                </a:cubicBezTo>
                                <a:cubicBezTo>
                                  <a:pt x="40005" y="118024"/>
                                  <a:pt x="40005" y="118024"/>
                                  <a:pt x="39052" y="117072"/>
                                </a:cubicBezTo>
                                <a:lnTo>
                                  <a:pt x="39052" y="117072"/>
                                </a:lnTo>
                                <a:close/>
                                <a:moveTo>
                                  <a:pt x="39052" y="88497"/>
                                </a:moveTo>
                                <a:cubicBezTo>
                                  <a:pt x="39052" y="89449"/>
                                  <a:pt x="40005" y="89449"/>
                                  <a:pt x="40957" y="89449"/>
                                </a:cubicBezTo>
                                <a:cubicBezTo>
                                  <a:pt x="41910" y="89449"/>
                                  <a:pt x="42863" y="89449"/>
                                  <a:pt x="43815" y="88497"/>
                                </a:cubicBezTo>
                                <a:cubicBezTo>
                                  <a:pt x="44767" y="87544"/>
                                  <a:pt x="45720" y="87544"/>
                                  <a:pt x="44767" y="86592"/>
                                </a:cubicBezTo>
                                <a:cubicBezTo>
                                  <a:pt x="43815" y="85639"/>
                                  <a:pt x="43815" y="85639"/>
                                  <a:pt x="42863" y="86592"/>
                                </a:cubicBezTo>
                                <a:cubicBezTo>
                                  <a:pt x="41910" y="87544"/>
                                  <a:pt x="40957" y="87544"/>
                                  <a:pt x="40005" y="87544"/>
                                </a:cubicBezTo>
                                <a:cubicBezTo>
                                  <a:pt x="40005" y="87544"/>
                                  <a:pt x="39052" y="87544"/>
                                  <a:pt x="39052" y="88497"/>
                                </a:cubicBezTo>
                                <a:close/>
                                <a:moveTo>
                                  <a:pt x="43815" y="116119"/>
                                </a:moveTo>
                                <a:lnTo>
                                  <a:pt x="42863" y="118024"/>
                                </a:lnTo>
                                <a:cubicBezTo>
                                  <a:pt x="41910" y="118977"/>
                                  <a:pt x="40005" y="120882"/>
                                  <a:pt x="40957" y="121834"/>
                                </a:cubicBezTo>
                                <a:cubicBezTo>
                                  <a:pt x="41910" y="123739"/>
                                  <a:pt x="43815" y="120882"/>
                                  <a:pt x="44767" y="121834"/>
                                </a:cubicBezTo>
                                <a:cubicBezTo>
                                  <a:pt x="45720" y="121834"/>
                                  <a:pt x="46672" y="121834"/>
                                  <a:pt x="47625" y="120882"/>
                                </a:cubicBezTo>
                                <a:cubicBezTo>
                                  <a:pt x="47625" y="120882"/>
                                  <a:pt x="48577" y="119929"/>
                                  <a:pt x="48577" y="119929"/>
                                </a:cubicBezTo>
                                <a:lnTo>
                                  <a:pt x="47625" y="118977"/>
                                </a:lnTo>
                                <a:cubicBezTo>
                                  <a:pt x="43815" y="120882"/>
                                  <a:pt x="44767" y="117072"/>
                                  <a:pt x="43815" y="116119"/>
                                </a:cubicBezTo>
                                <a:cubicBezTo>
                                  <a:pt x="44767" y="114214"/>
                                  <a:pt x="45720" y="113262"/>
                                  <a:pt x="45720" y="111357"/>
                                </a:cubicBezTo>
                                <a:cubicBezTo>
                                  <a:pt x="45720" y="110404"/>
                                  <a:pt x="46672" y="108499"/>
                                  <a:pt x="45720" y="108499"/>
                                </a:cubicBezTo>
                                <a:cubicBezTo>
                                  <a:pt x="44767" y="108499"/>
                                  <a:pt x="42863" y="108499"/>
                                  <a:pt x="41910" y="110404"/>
                                </a:cubicBezTo>
                                <a:cubicBezTo>
                                  <a:pt x="40005" y="112309"/>
                                  <a:pt x="40005" y="113262"/>
                                  <a:pt x="43815" y="116119"/>
                                </a:cubicBezTo>
                                <a:cubicBezTo>
                                  <a:pt x="43815" y="115167"/>
                                  <a:pt x="43815" y="115167"/>
                                  <a:pt x="43815" y="116119"/>
                                </a:cubicBezTo>
                                <a:close/>
                                <a:moveTo>
                                  <a:pt x="40957" y="153267"/>
                                </a:moveTo>
                                <a:cubicBezTo>
                                  <a:pt x="41910" y="155172"/>
                                  <a:pt x="43815" y="154219"/>
                                  <a:pt x="44767" y="153267"/>
                                </a:cubicBezTo>
                                <a:cubicBezTo>
                                  <a:pt x="46672" y="152314"/>
                                  <a:pt x="46672" y="150409"/>
                                  <a:pt x="44767" y="149457"/>
                                </a:cubicBezTo>
                                <a:cubicBezTo>
                                  <a:pt x="43815" y="148504"/>
                                  <a:pt x="42863" y="149457"/>
                                  <a:pt x="41910" y="150409"/>
                                </a:cubicBezTo>
                                <a:cubicBezTo>
                                  <a:pt x="40957" y="151362"/>
                                  <a:pt x="40005" y="152314"/>
                                  <a:pt x="40957" y="153267"/>
                                </a:cubicBezTo>
                                <a:close/>
                                <a:moveTo>
                                  <a:pt x="40005" y="53254"/>
                                </a:moveTo>
                                <a:cubicBezTo>
                                  <a:pt x="40005" y="54207"/>
                                  <a:pt x="40005" y="55159"/>
                                  <a:pt x="40957" y="55159"/>
                                </a:cubicBezTo>
                                <a:cubicBezTo>
                                  <a:pt x="41910" y="55159"/>
                                  <a:pt x="41910" y="54207"/>
                                  <a:pt x="41910" y="53254"/>
                                </a:cubicBezTo>
                                <a:cubicBezTo>
                                  <a:pt x="41910" y="52302"/>
                                  <a:pt x="41910" y="52302"/>
                                  <a:pt x="40957" y="52302"/>
                                </a:cubicBezTo>
                                <a:cubicBezTo>
                                  <a:pt x="40957" y="52302"/>
                                  <a:pt x="40005" y="53254"/>
                                  <a:pt x="40005" y="53254"/>
                                </a:cubicBezTo>
                                <a:close/>
                                <a:moveTo>
                                  <a:pt x="40005" y="173269"/>
                                </a:moveTo>
                                <a:cubicBezTo>
                                  <a:pt x="40005" y="173269"/>
                                  <a:pt x="40957" y="173269"/>
                                  <a:pt x="40957" y="174222"/>
                                </a:cubicBezTo>
                                <a:cubicBezTo>
                                  <a:pt x="42863" y="173269"/>
                                  <a:pt x="44767" y="172317"/>
                                  <a:pt x="46672" y="171364"/>
                                </a:cubicBezTo>
                                <a:cubicBezTo>
                                  <a:pt x="47625" y="170412"/>
                                  <a:pt x="46672" y="169459"/>
                                  <a:pt x="45720" y="168507"/>
                                </a:cubicBezTo>
                                <a:cubicBezTo>
                                  <a:pt x="44767" y="167554"/>
                                  <a:pt x="42863" y="168507"/>
                                  <a:pt x="41910" y="167554"/>
                                </a:cubicBezTo>
                                <a:cubicBezTo>
                                  <a:pt x="41910" y="167554"/>
                                  <a:pt x="40957" y="168507"/>
                                  <a:pt x="40957" y="168507"/>
                                </a:cubicBezTo>
                                <a:cubicBezTo>
                                  <a:pt x="40957" y="170412"/>
                                  <a:pt x="40957" y="172317"/>
                                  <a:pt x="40005" y="173269"/>
                                </a:cubicBezTo>
                                <a:close/>
                                <a:moveTo>
                                  <a:pt x="42863" y="159934"/>
                                </a:moveTo>
                                <a:cubicBezTo>
                                  <a:pt x="42863" y="158982"/>
                                  <a:pt x="42863" y="158982"/>
                                  <a:pt x="41910" y="158982"/>
                                </a:cubicBezTo>
                                <a:cubicBezTo>
                                  <a:pt x="40957" y="158982"/>
                                  <a:pt x="40957" y="158982"/>
                                  <a:pt x="40957" y="159934"/>
                                </a:cubicBezTo>
                                <a:lnTo>
                                  <a:pt x="42863" y="159934"/>
                                </a:lnTo>
                                <a:cubicBezTo>
                                  <a:pt x="42863" y="160887"/>
                                  <a:pt x="42863" y="159934"/>
                                  <a:pt x="42863" y="159934"/>
                                </a:cubicBezTo>
                                <a:close/>
                                <a:moveTo>
                                  <a:pt x="41910" y="37062"/>
                                </a:moveTo>
                                <a:cubicBezTo>
                                  <a:pt x="41910" y="36109"/>
                                  <a:pt x="41910" y="36109"/>
                                  <a:pt x="41910" y="37062"/>
                                </a:cubicBezTo>
                                <a:cubicBezTo>
                                  <a:pt x="42863" y="36109"/>
                                  <a:pt x="42863" y="36109"/>
                                  <a:pt x="41910" y="36109"/>
                                </a:cubicBezTo>
                                <a:cubicBezTo>
                                  <a:pt x="41910" y="35157"/>
                                  <a:pt x="41910" y="36109"/>
                                  <a:pt x="41910" y="37062"/>
                                </a:cubicBezTo>
                                <a:cubicBezTo>
                                  <a:pt x="40957" y="36109"/>
                                  <a:pt x="40957" y="36109"/>
                                  <a:pt x="41910" y="37062"/>
                                </a:cubicBezTo>
                                <a:close/>
                                <a:moveTo>
                                  <a:pt x="41910" y="78972"/>
                                </a:moveTo>
                                <a:cubicBezTo>
                                  <a:pt x="40957" y="78972"/>
                                  <a:pt x="40957" y="79924"/>
                                  <a:pt x="40957" y="80877"/>
                                </a:cubicBezTo>
                                <a:cubicBezTo>
                                  <a:pt x="40957" y="81829"/>
                                  <a:pt x="40957" y="81829"/>
                                  <a:pt x="41910" y="81829"/>
                                </a:cubicBezTo>
                                <a:cubicBezTo>
                                  <a:pt x="42863" y="80877"/>
                                  <a:pt x="42863" y="80877"/>
                                  <a:pt x="41910" y="78972"/>
                                </a:cubicBezTo>
                                <a:cubicBezTo>
                                  <a:pt x="42863" y="79924"/>
                                  <a:pt x="42863" y="78972"/>
                                  <a:pt x="41910" y="78972"/>
                                </a:cubicBezTo>
                                <a:close/>
                                <a:moveTo>
                                  <a:pt x="41910" y="130407"/>
                                </a:moveTo>
                                <a:cubicBezTo>
                                  <a:pt x="41910" y="128502"/>
                                  <a:pt x="40957" y="127549"/>
                                  <a:pt x="41910" y="125644"/>
                                </a:cubicBezTo>
                                <a:cubicBezTo>
                                  <a:pt x="45720" y="126597"/>
                                  <a:pt x="45720" y="127549"/>
                                  <a:pt x="41910" y="130407"/>
                                </a:cubicBezTo>
                                <a:close/>
                                <a:moveTo>
                                  <a:pt x="43815" y="205654"/>
                                </a:moveTo>
                                <a:cubicBezTo>
                                  <a:pt x="43815" y="206607"/>
                                  <a:pt x="42863" y="206607"/>
                                  <a:pt x="43815" y="205654"/>
                                </a:cubicBezTo>
                                <a:cubicBezTo>
                                  <a:pt x="41910" y="206607"/>
                                  <a:pt x="41910" y="206607"/>
                                  <a:pt x="41910" y="205654"/>
                                </a:cubicBezTo>
                                <a:cubicBezTo>
                                  <a:pt x="41910" y="204702"/>
                                  <a:pt x="41910" y="203749"/>
                                  <a:pt x="42863" y="204702"/>
                                </a:cubicBezTo>
                                <a:cubicBezTo>
                                  <a:pt x="42863" y="204702"/>
                                  <a:pt x="42863" y="205654"/>
                                  <a:pt x="43815" y="205654"/>
                                </a:cubicBezTo>
                                <a:close/>
                                <a:moveTo>
                                  <a:pt x="43815" y="61827"/>
                                </a:moveTo>
                                <a:cubicBezTo>
                                  <a:pt x="44767" y="61827"/>
                                  <a:pt x="45720" y="62779"/>
                                  <a:pt x="45720" y="63732"/>
                                </a:cubicBezTo>
                                <a:cubicBezTo>
                                  <a:pt x="44767" y="64684"/>
                                  <a:pt x="45720" y="66589"/>
                                  <a:pt x="44767" y="67542"/>
                                </a:cubicBezTo>
                                <a:cubicBezTo>
                                  <a:pt x="43815" y="68494"/>
                                  <a:pt x="43815" y="69447"/>
                                  <a:pt x="44767" y="70399"/>
                                </a:cubicBezTo>
                                <a:cubicBezTo>
                                  <a:pt x="45720" y="71352"/>
                                  <a:pt x="46672" y="71352"/>
                                  <a:pt x="48577" y="70399"/>
                                </a:cubicBezTo>
                                <a:cubicBezTo>
                                  <a:pt x="50482" y="68494"/>
                                  <a:pt x="52388" y="66589"/>
                                  <a:pt x="53340" y="63732"/>
                                </a:cubicBezTo>
                                <a:cubicBezTo>
                                  <a:pt x="54292" y="62779"/>
                                  <a:pt x="53340" y="61827"/>
                                  <a:pt x="52388" y="62779"/>
                                </a:cubicBezTo>
                                <a:cubicBezTo>
                                  <a:pt x="51435" y="62779"/>
                                  <a:pt x="51435" y="63732"/>
                                  <a:pt x="50482" y="64684"/>
                                </a:cubicBezTo>
                                <a:cubicBezTo>
                                  <a:pt x="49530" y="64684"/>
                                  <a:pt x="49530" y="65637"/>
                                  <a:pt x="48577" y="64684"/>
                                </a:cubicBezTo>
                                <a:cubicBezTo>
                                  <a:pt x="47625" y="63732"/>
                                  <a:pt x="48577" y="63732"/>
                                  <a:pt x="48577" y="62779"/>
                                </a:cubicBezTo>
                                <a:cubicBezTo>
                                  <a:pt x="48577" y="61827"/>
                                  <a:pt x="48577" y="61827"/>
                                  <a:pt x="49530" y="61827"/>
                                </a:cubicBezTo>
                                <a:cubicBezTo>
                                  <a:pt x="49530" y="60874"/>
                                  <a:pt x="50482" y="60874"/>
                                  <a:pt x="50482" y="58969"/>
                                </a:cubicBezTo>
                                <a:lnTo>
                                  <a:pt x="49530" y="58969"/>
                                </a:lnTo>
                                <a:cubicBezTo>
                                  <a:pt x="48577" y="59922"/>
                                  <a:pt x="49530" y="60874"/>
                                  <a:pt x="49530" y="61827"/>
                                </a:cubicBezTo>
                                <a:cubicBezTo>
                                  <a:pt x="48577" y="60874"/>
                                  <a:pt x="46672" y="60874"/>
                                  <a:pt x="46672" y="59922"/>
                                </a:cubicBezTo>
                                <a:cubicBezTo>
                                  <a:pt x="46672" y="58969"/>
                                  <a:pt x="45720" y="58969"/>
                                  <a:pt x="44767" y="58969"/>
                                </a:cubicBezTo>
                                <a:cubicBezTo>
                                  <a:pt x="43815" y="59922"/>
                                  <a:pt x="42863" y="60874"/>
                                  <a:pt x="42863" y="61827"/>
                                </a:cubicBezTo>
                                <a:cubicBezTo>
                                  <a:pt x="41910" y="62779"/>
                                  <a:pt x="42863" y="61827"/>
                                  <a:pt x="43815" y="61827"/>
                                </a:cubicBezTo>
                                <a:close/>
                                <a:moveTo>
                                  <a:pt x="45720" y="242802"/>
                                </a:moveTo>
                                <a:cubicBezTo>
                                  <a:pt x="44767" y="244707"/>
                                  <a:pt x="44767" y="246612"/>
                                  <a:pt x="44767" y="248517"/>
                                </a:cubicBezTo>
                                <a:cubicBezTo>
                                  <a:pt x="44767" y="248517"/>
                                  <a:pt x="44767" y="249469"/>
                                  <a:pt x="43815" y="248517"/>
                                </a:cubicBezTo>
                                <a:cubicBezTo>
                                  <a:pt x="43815" y="247564"/>
                                  <a:pt x="42863" y="245659"/>
                                  <a:pt x="42863" y="244707"/>
                                </a:cubicBezTo>
                                <a:cubicBezTo>
                                  <a:pt x="41910" y="243754"/>
                                  <a:pt x="42863" y="242802"/>
                                  <a:pt x="45720" y="242802"/>
                                </a:cubicBezTo>
                                <a:cubicBezTo>
                                  <a:pt x="44767" y="241849"/>
                                  <a:pt x="45720" y="242802"/>
                                  <a:pt x="45720" y="242802"/>
                                </a:cubicBezTo>
                                <a:close/>
                                <a:moveTo>
                                  <a:pt x="41910" y="48492"/>
                                </a:moveTo>
                                <a:cubicBezTo>
                                  <a:pt x="41910" y="49444"/>
                                  <a:pt x="42863" y="49444"/>
                                  <a:pt x="41910" y="48492"/>
                                </a:cubicBezTo>
                                <a:cubicBezTo>
                                  <a:pt x="42863" y="48492"/>
                                  <a:pt x="42863" y="48492"/>
                                  <a:pt x="43815" y="47539"/>
                                </a:cubicBezTo>
                                <a:lnTo>
                                  <a:pt x="43815" y="46587"/>
                                </a:lnTo>
                                <a:lnTo>
                                  <a:pt x="45720" y="47539"/>
                                </a:lnTo>
                                <a:cubicBezTo>
                                  <a:pt x="46672" y="48492"/>
                                  <a:pt x="46672" y="48492"/>
                                  <a:pt x="47625" y="48492"/>
                                </a:cubicBezTo>
                                <a:cubicBezTo>
                                  <a:pt x="47625" y="48492"/>
                                  <a:pt x="47625" y="47539"/>
                                  <a:pt x="47625" y="47539"/>
                                </a:cubicBezTo>
                                <a:cubicBezTo>
                                  <a:pt x="47625" y="46587"/>
                                  <a:pt x="46672" y="45634"/>
                                  <a:pt x="45720" y="45634"/>
                                </a:cubicBezTo>
                                <a:cubicBezTo>
                                  <a:pt x="44767" y="45634"/>
                                  <a:pt x="44767" y="45634"/>
                                  <a:pt x="43815" y="45634"/>
                                </a:cubicBezTo>
                                <a:cubicBezTo>
                                  <a:pt x="43815" y="45634"/>
                                  <a:pt x="43815" y="45634"/>
                                  <a:pt x="42863" y="45634"/>
                                </a:cubicBezTo>
                                <a:cubicBezTo>
                                  <a:pt x="42863" y="47539"/>
                                  <a:pt x="41910" y="48492"/>
                                  <a:pt x="41910" y="48492"/>
                                </a:cubicBezTo>
                                <a:close/>
                                <a:moveTo>
                                  <a:pt x="44767" y="152314"/>
                                </a:moveTo>
                                <a:lnTo>
                                  <a:pt x="44767" y="152314"/>
                                </a:lnTo>
                                <a:cubicBezTo>
                                  <a:pt x="44767" y="153267"/>
                                  <a:pt x="43815" y="153267"/>
                                  <a:pt x="44767" y="152314"/>
                                </a:cubicBezTo>
                                <a:cubicBezTo>
                                  <a:pt x="42863" y="153267"/>
                                  <a:pt x="41910" y="153267"/>
                                  <a:pt x="42863" y="151362"/>
                                </a:cubicBezTo>
                                <a:lnTo>
                                  <a:pt x="43815" y="150409"/>
                                </a:lnTo>
                                <a:cubicBezTo>
                                  <a:pt x="43815" y="150409"/>
                                  <a:pt x="43815" y="151362"/>
                                  <a:pt x="44767" y="152314"/>
                                </a:cubicBezTo>
                                <a:close/>
                                <a:moveTo>
                                  <a:pt x="42863" y="184699"/>
                                </a:moveTo>
                                <a:lnTo>
                                  <a:pt x="44767" y="184699"/>
                                </a:lnTo>
                                <a:cubicBezTo>
                                  <a:pt x="44767" y="186604"/>
                                  <a:pt x="47625" y="187557"/>
                                  <a:pt x="45720" y="188509"/>
                                </a:cubicBezTo>
                                <a:cubicBezTo>
                                  <a:pt x="42863" y="189462"/>
                                  <a:pt x="42863" y="186604"/>
                                  <a:pt x="42863" y="184699"/>
                                </a:cubicBezTo>
                                <a:close/>
                                <a:moveTo>
                                  <a:pt x="44767" y="93259"/>
                                </a:moveTo>
                                <a:cubicBezTo>
                                  <a:pt x="43815" y="93259"/>
                                  <a:pt x="42863" y="93259"/>
                                  <a:pt x="42863" y="95164"/>
                                </a:cubicBezTo>
                                <a:cubicBezTo>
                                  <a:pt x="42863" y="96117"/>
                                  <a:pt x="42863" y="97069"/>
                                  <a:pt x="44767" y="97069"/>
                                </a:cubicBezTo>
                                <a:cubicBezTo>
                                  <a:pt x="46672" y="97069"/>
                                  <a:pt x="47625" y="98022"/>
                                  <a:pt x="48577" y="99927"/>
                                </a:cubicBezTo>
                                <a:cubicBezTo>
                                  <a:pt x="49530" y="100879"/>
                                  <a:pt x="49530" y="101832"/>
                                  <a:pt x="50482" y="101832"/>
                                </a:cubicBezTo>
                                <a:cubicBezTo>
                                  <a:pt x="51435" y="100879"/>
                                  <a:pt x="52388" y="99927"/>
                                  <a:pt x="52388" y="98974"/>
                                </a:cubicBezTo>
                                <a:cubicBezTo>
                                  <a:pt x="52388" y="98022"/>
                                  <a:pt x="51435" y="98022"/>
                                  <a:pt x="50482" y="98022"/>
                                </a:cubicBezTo>
                                <a:cubicBezTo>
                                  <a:pt x="49530" y="98022"/>
                                  <a:pt x="48577" y="97069"/>
                                  <a:pt x="47625" y="96117"/>
                                </a:cubicBezTo>
                                <a:cubicBezTo>
                                  <a:pt x="47625" y="94212"/>
                                  <a:pt x="46672" y="93259"/>
                                  <a:pt x="44767" y="93259"/>
                                </a:cubicBezTo>
                                <a:close/>
                                <a:moveTo>
                                  <a:pt x="43815" y="236134"/>
                                </a:moveTo>
                                <a:cubicBezTo>
                                  <a:pt x="43815" y="235182"/>
                                  <a:pt x="43815" y="235182"/>
                                  <a:pt x="43815" y="236134"/>
                                </a:cubicBezTo>
                                <a:lnTo>
                                  <a:pt x="44767" y="236134"/>
                                </a:lnTo>
                                <a:cubicBezTo>
                                  <a:pt x="44767" y="236134"/>
                                  <a:pt x="44767" y="236134"/>
                                  <a:pt x="43815" y="236134"/>
                                </a:cubicBezTo>
                                <a:cubicBezTo>
                                  <a:pt x="43815" y="236134"/>
                                  <a:pt x="43815" y="236134"/>
                                  <a:pt x="43815" y="236134"/>
                                </a:cubicBezTo>
                                <a:close/>
                                <a:moveTo>
                                  <a:pt x="44767" y="99927"/>
                                </a:moveTo>
                                <a:cubicBezTo>
                                  <a:pt x="43815" y="99927"/>
                                  <a:pt x="43815" y="99927"/>
                                  <a:pt x="43815" y="100879"/>
                                </a:cubicBezTo>
                                <a:cubicBezTo>
                                  <a:pt x="43815" y="101832"/>
                                  <a:pt x="44767" y="101832"/>
                                  <a:pt x="44767" y="101832"/>
                                </a:cubicBezTo>
                                <a:cubicBezTo>
                                  <a:pt x="45720" y="101832"/>
                                  <a:pt x="45720" y="101832"/>
                                  <a:pt x="45720" y="100879"/>
                                </a:cubicBezTo>
                                <a:cubicBezTo>
                                  <a:pt x="45720" y="99927"/>
                                  <a:pt x="45720" y="99927"/>
                                  <a:pt x="44767" y="99927"/>
                                </a:cubicBezTo>
                                <a:close/>
                                <a:moveTo>
                                  <a:pt x="43815" y="77067"/>
                                </a:moveTo>
                                <a:cubicBezTo>
                                  <a:pt x="43815" y="78019"/>
                                  <a:pt x="44767" y="78972"/>
                                  <a:pt x="45720" y="78972"/>
                                </a:cubicBezTo>
                                <a:cubicBezTo>
                                  <a:pt x="47625" y="78972"/>
                                  <a:pt x="48577" y="78972"/>
                                  <a:pt x="48577" y="77067"/>
                                </a:cubicBezTo>
                                <a:cubicBezTo>
                                  <a:pt x="48577" y="76114"/>
                                  <a:pt x="47625" y="75162"/>
                                  <a:pt x="47625" y="76114"/>
                                </a:cubicBezTo>
                                <a:cubicBezTo>
                                  <a:pt x="46672" y="77067"/>
                                  <a:pt x="45720" y="77067"/>
                                  <a:pt x="43815" y="77067"/>
                                </a:cubicBezTo>
                                <a:close/>
                                <a:moveTo>
                                  <a:pt x="44767" y="210417"/>
                                </a:moveTo>
                                <a:cubicBezTo>
                                  <a:pt x="45720" y="209464"/>
                                  <a:pt x="46672" y="209464"/>
                                  <a:pt x="47625" y="211369"/>
                                </a:cubicBezTo>
                                <a:cubicBezTo>
                                  <a:pt x="47625" y="211369"/>
                                  <a:pt x="47625" y="212322"/>
                                  <a:pt x="47625" y="212322"/>
                                </a:cubicBezTo>
                                <a:cubicBezTo>
                                  <a:pt x="45720" y="212322"/>
                                  <a:pt x="45720" y="210417"/>
                                  <a:pt x="44767" y="210417"/>
                                </a:cubicBezTo>
                                <a:close/>
                                <a:moveTo>
                                  <a:pt x="45720" y="194224"/>
                                </a:moveTo>
                                <a:cubicBezTo>
                                  <a:pt x="45720" y="194224"/>
                                  <a:pt x="44767" y="194224"/>
                                  <a:pt x="44767" y="193272"/>
                                </a:cubicBezTo>
                                <a:lnTo>
                                  <a:pt x="45720" y="193272"/>
                                </a:lnTo>
                                <a:cubicBezTo>
                                  <a:pt x="45720" y="193272"/>
                                  <a:pt x="45720" y="194224"/>
                                  <a:pt x="45720" y="194224"/>
                                </a:cubicBezTo>
                                <a:close/>
                                <a:moveTo>
                                  <a:pt x="45720" y="138027"/>
                                </a:moveTo>
                                <a:cubicBezTo>
                                  <a:pt x="45720" y="138027"/>
                                  <a:pt x="46672" y="138027"/>
                                  <a:pt x="45720" y="138027"/>
                                </a:cubicBezTo>
                                <a:cubicBezTo>
                                  <a:pt x="46672" y="137074"/>
                                  <a:pt x="45720" y="137074"/>
                                  <a:pt x="45720" y="137074"/>
                                </a:cubicBezTo>
                                <a:cubicBezTo>
                                  <a:pt x="45720" y="137074"/>
                                  <a:pt x="44767" y="137074"/>
                                  <a:pt x="44767" y="137074"/>
                                </a:cubicBezTo>
                                <a:cubicBezTo>
                                  <a:pt x="44767" y="138027"/>
                                  <a:pt x="45720" y="138027"/>
                                  <a:pt x="45720" y="138027"/>
                                </a:cubicBezTo>
                                <a:close/>
                                <a:moveTo>
                                  <a:pt x="48577" y="142789"/>
                                </a:moveTo>
                                <a:cubicBezTo>
                                  <a:pt x="48577" y="141837"/>
                                  <a:pt x="47625" y="140884"/>
                                  <a:pt x="46672" y="141837"/>
                                </a:cubicBezTo>
                                <a:cubicBezTo>
                                  <a:pt x="45720" y="141837"/>
                                  <a:pt x="44767" y="141837"/>
                                  <a:pt x="44767" y="142789"/>
                                </a:cubicBezTo>
                                <a:cubicBezTo>
                                  <a:pt x="44767" y="143742"/>
                                  <a:pt x="45720" y="143742"/>
                                  <a:pt x="46672" y="143742"/>
                                </a:cubicBezTo>
                                <a:cubicBezTo>
                                  <a:pt x="47625" y="142789"/>
                                  <a:pt x="48577" y="143742"/>
                                  <a:pt x="48577" y="142789"/>
                                </a:cubicBezTo>
                                <a:close/>
                                <a:moveTo>
                                  <a:pt x="45720" y="146599"/>
                                </a:moveTo>
                                <a:cubicBezTo>
                                  <a:pt x="45720" y="146599"/>
                                  <a:pt x="45720" y="146599"/>
                                  <a:pt x="45720" y="146599"/>
                                </a:cubicBezTo>
                                <a:cubicBezTo>
                                  <a:pt x="45720" y="145647"/>
                                  <a:pt x="45720" y="145647"/>
                                  <a:pt x="45720" y="146599"/>
                                </a:cubicBezTo>
                                <a:cubicBezTo>
                                  <a:pt x="45720" y="145647"/>
                                  <a:pt x="44767" y="145647"/>
                                  <a:pt x="45720" y="146599"/>
                                </a:cubicBezTo>
                                <a:cubicBezTo>
                                  <a:pt x="44767" y="146599"/>
                                  <a:pt x="45720" y="146599"/>
                                  <a:pt x="45720" y="146599"/>
                                </a:cubicBezTo>
                                <a:close/>
                                <a:moveTo>
                                  <a:pt x="51435" y="116119"/>
                                </a:moveTo>
                                <a:cubicBezTo>
                                  <a:pt x="52388" y="115167"/>
                                  <a:pt x="53340" y="114214"/>
                                  <a:pt x="52388" y="113262"/>
                                </a:cubicBezTo>
                                <a:cubicBezTo>
                                  <a:pt x="52388" y="112309"/>
                                  <a:pt x="50482" y="113262"/>
                                  <a:pt x="49530" y="113262"/>
                                </a:cubicBezTo>
                                <a:lnTo>
                                  <a:pt x="48577" y="113262"/>
                                </a:lnTo>
                                <a:cubicBezTo>
                                  <a:pt x="47625" y="112309"/>
                                  <a:pt x="46672" y="112309"/>
                                  <a:pt x="45720" y="113262"/>
                                </a:cubicBezTo>
                                <a:cubicBezTo>
                                  <a:pt x="44767" y="114214"/>
                                  <a:pt x="46672" y="114214"/>
                                  <a:pt x="47625" y="115167"/>
                                </a:cubicBezTo>
                                <a:cubicBezTo>
                                  <a:pt x="47625" y="115167"/>
                                  <a:pt x="47625" y="115167"/>
                                  <a:pt x="48577" y="116119"/>
                                </a:cubicBezTo>
                                <a:cubicBezTo>
                                  <a:pt x="49530" y="117072"/>
                                  <a:pt x="50482" y="117072"/>
                                  <a:pt x="51435" y="116119"/>
                                </a:cubicBezTo>
                                <a:close/>
                                <a:moveTo>
                                  <a:pt x="47625" y="82782"/>
                                </a:moveTo>
                                <a:cubicBezTo>
                                  <a:pt x="46672" y="82782"/>
                                  <a:pt x="46672" y="83734"/>
                                  <a:pt x="47625" y="82782"/>
                                </a:cubicBezTo>
                                <a:cubicBezTo>
                                  <a:pt x="46672" y="83734"/>
                                  <a:pt x="46672" y="83734"/>
                                  <a:pt x="47625" y="82782"/>
                                </a:cubicBezTo>
                                <a:lnTo>
                                  <a:pt x="47625" y="82782"/>
                                </a:lnTo>
                                <a:cubicBezTo>
                                  <a:pt x="47625" y="83734"/>
                                  <a:pt x="47625" y="82782"/>
                                  <a:pt x="47625" y="82782"/>
                                </a:cubicBezTo>
                                <a:close/>
                                <a:moveTo>
                                  <a:pt x="47625" y="245659"/>
                                </a:moveTo>
                                <a:cubicBezTo>
                                  <a:pt x="47625" y="245659"/>
                                  <a:pt x="46672" y="245659"/>
                                  <a:pt x="47625" y="245659"/>
                                </a:cubicBezTo>
                                <a:lnTo>
                                  <a:pt x="47625" y="245659"/>
                                </a:lnTo>
                                <a:cubicBezTo>
                                  <a:pt x="46672" y="244707"/>
                                  <a:pt x="46672" y="244707"/>
                                  <a:pt x="47625" y="245659"/>
                                </a:cubicBezTo>
                                <a:cubicBezTo>
                                  <a:pt x="47625" y="244707"/>
                                  <a:pt x="47625" y="245659"/>
                                  <a:pt x="47625" y="245659"/>
                                </a:cubicBezTo>
                                <a:close/>
                                <a:moveTo>
                                  <a:pt x="49530" y="53254"/>
                                </a:moveTo>
                                <a:cubicBezTo>
                                  <a:pt x="48577" y="53254"/>
                                  <a:pt x="47625" y="54207"/>
                                  <a:pt x="46672" y="55159"/>
                                </a:cubicBezTo>
                                <a:lnTo>
                                  <a:pt x="46672" y="56112"/>
                                </a:lnTo>
                                <a:cubicBezTo>
                                  <a:pt x="47625" y="57064"/>
                                  <a:pt x="48577" y="55159"/>
                                  <a:pt x="49530" y="55159"/>
                                </a:cubicBezTo>
                                <a:cubicBezTo>
                                  <a:pt x="49530" y="55159"/>
                                  <a:pt x="50482" y="55159"/>
                                  <a:pt x="50482" y="54207"/>
                                </a:cubicBezTo>
                                <a:lnTo>
                                  <a:pt x="50482" y="54207"/>
                                </a:lnTo>
                                <a:cubicBezTo>
                                  <a:pt x="50482" y="54207"/>
                                  <a:pt x="49530" y="53254"/>
                                  <a:pt x="49530" y="53254"/>
                                </a:cubicBezTo>
                                <a:close/>
                                <a:moveTo>
                                  <a:pt x="47625" y="103737"/>
                                </a:moveTo>
                                <a:cubicBezTo>
                                  <a:pt x="47625" y="103737"/>
                                  <a:pt x="47625" y="103737"/>
                                  <a:pt x="47625" y="103737"/>
                                </a:cubicBezTo>
                                <a:cubicBezTo>
                                  <a:pt x="47625" y="104689"/>
                                  <a:pt x="47625" y="105642"/>
                                  <a:pt x="48577" y="104689"/>
                                </a:cubicBezTo>
                                <a:cubicBezTo>
                                  <a:pt x="48577" y="104689"/>
                                  <a:pt x="48577" y="104689"/>
                                  <a:pt x="47625" y="103737"/>
                                </a:cubicBezTo>
                                <a:cubicBezTo>
                                  <a:pt x="48577" y="103737"/>
                                  <a:pt x="48577" y="102784"/>
                                  <a:pt x="47625" y="103737"/>
                                </a:cubicBezTo>
                                <a:close/>
                                <a:moveTo>
                                  <a:pt x="52388" y="242802"/>
                                </a:moveTo>
                                <a:cubicBezTo>
                                  <a:pt x="51435" y="242802"/>
                                  <a:pt x="47625" y="242802"/>
                                  <a:pt x="47625" y="240897"/>
                                </a:cubicBezTo>
                                <a:cubicBezTo>
                                  <a:pt x="47625" y="238992"/>
                                  <a:pt x="50482" y="238039"/>
                                  <a:pt x="51435" y="238039"/>
                                </a:cubicBezTo>
                                <a:cubicBezTo>
                                  <a:pt x="51435" y="239944"/>
                                  <a:pt x="51435" y="240897"/>
                                  <a:pt x="52388" y="242802"/>
                                </a:cubicBezTo>
                                <a:close/>
                                <a:moveTo>
                                  <a:pt x="49530" y="205654"/>
                                </a:moveTo>
                                <a:lnTo>
                                  <a:pt x="49530" y="205654"/>
                                </a:lnTo>
                                <a:cubicBezTo>
                                  <a:pt x="49530" y="204702"/>
                                  <a:pt x="47625" y="203749"/>
                                  <a:pt x="47625" y="202797"/>
                                </a:cubicBezTo>
                                <a:lnTo>
                                  <a:pt x="48577" y="202797"/>
                                </a:lnTo>
                                <a:cubicBezTo>
                                  <a:pt x="49530" y="202797"/>
                                  <a:pt x="50482" y="203749"/>
                                  <a:pt x="49530" y="205654"/>
                                </a:cubicBezTo>
                                <a:close/>
                                <a:moveTo>
                                  <a:pt x="47625" y="25632"/>
                                </a:moveTo>
                                <a:cubicBezTo>
                                  <a:pt x="47625" y="25632"/>
                                  <a:pt x="48577" y="25632"/>
                                  <a:pt x="47625" y="25632"/>
                                </a:cubicBezTo>
                                <a:cubicBezTo>
                                  <a:pt x="48577" y="25632"/>
                                  <a:pt x="48577" y="25632"/>
                                  <a:pt x="47625" y="25632"/>
                                </a:cubicBezTo>
                                <a:cubicBezTo>
                                  <a:pt x="48577" y="25632"/>
                                  <a:pt x="48577" y="24679"/>
                                  <a:pt x="47625" y="25632"/>
                                </a:cubicBezTo>
                                <a:cubicBezTo>
                                  <a:pt x="48577" y="24679"/>
                                  <a:pt x="47625" y="24679"/>
                                  <a:pt x="47625" y="25632"/>
                                </a:cubicBezTo>
                                <a:close/>
                                <a:moveTo>
                                  <a:pt x="49530" y="205654"/>
                                </a:moveTo>
                                <a:lnTo>
                                  <a:pt x="49530" y="208512"/>
                                </a:lnTo>
                                <a:cubicBezTo>
                                  <a:pt x="47625" y="207559"/>
                                  <a:pt x="47625" y="206607"/>
                                  <a:pt x="49530" y="205654"/>
                                </a:cubicBezTo>
                                <a:close/>
                                <a:moveTo>
                                  <a:pt x="48577" y="88497"/>
                                </a:moveTo>
                                <a:cubicBezTo>
                                  <a:pt x="48577" y="88497"/>
                                  <a:pt x="48577" y="88497"/>
                                  <a:pt x="48577" y="88497"/>
                                </a:cubicBezTo>
                                <a:cubicBezTo>
                                  <a:pt x="48577" y="89449"/>
                                  <a:pt x="48577" y="89449"/>
                                  <a:pt x="48577" y="88497"/>
                                </a:cubicBezTo>
                                <a:lnTo>
                                  <a:pt x="48577" y="88497"/>
                                </a:lnTo>
                                <a:lnTo>
                                  <a:pt x="48577" y="88497"/>
                                </a:lnTo>
                                <a:close/>
                                <a:moveTo>
                                  <a:pt x="50482" y="166602"/>
                                </a:moveTo>
                                <a:cubicBezTo>
                                  <a:pt x="50482" y="165649"/>
                                  <a:pt x="51435" y="164697"/>
                                  <a:pt x="49530" y="164697"/>
                                </a:cubicBezTo>
                                <a:cubicBezTo>
                                  <a:pt x="48577" y="164697"/>
                                  <a:pt x="48577" y="165649"/>
                                  <a:pt x="48577" y="166602"/>
                                </a:cubicBezTo>
                                <a:cubicBezTo>
                                  <a:pt x="48577" y="167554"/>
                                  <a:pt x="48577" y="168507"/>
                                  <a:pt x="49530" y="168507"/>
                                </a:cubicBezTo>
                                <a:cubicBezTo>
                                  <a:pt x="51435" y="168507"/>
                                  <a:pt x="49530" y="167554"/>
                                  <a:pt x="50482" y="166602"/>
                                </a:cubicBezTo>
                                <a:close/>
                                <a:moveTo>
                                  <a:pt x="51435" y="138979"/>
                                </a:moveTo>
                                <a:cubicBezTo>
                                  <a:pt x="51435" y="138027"/>
                                  <a:pt x="51435" y="138027"/>
                                  <a:pt x="51435" y="138979"/>
                                </a:cubicBezTo>
                                <a:cubicBezTo>
                                  <a:pt x="49530" y="138027"/>
                                  <a:pt x="49530" y="138027"/>
                                  <a:pt x="49530" y="138979"/>
                                </a:cubicBezTo>
                                <a:cubicBezTo>
                                  <a:pt x="49530" y="138979"/>
                                  <a:pt x="49530" y="139932"/>
                                  <a:pt x="50482" y="139932"/>
                                </a:cubicBezTo>
                                <a:cubicBezTo>
                                  <a:pt x="50482" y="139932"/>
                                  <a:pt x="51435" y="139932"/>
                                  <a:pt x="51435" y="138979"/>
                                </a:cubicBezTo>
                                <a:close/>
                                <a:moveTo>
                                  <a:pt x="51435" y="231372"/>
                                </a:moveTo>
                                <a:cubicBezTo>
                                  <a:pt x="50482" y="231372"/>
                                  <a:pt x="49530" y="232324"/>
                                  <a:pt x="49530" y="231372"/>
                                </a:cubicBezTo>
                                <a:cubicBezTo>
                                  <a:pt x="49530" y="230419"/>
                                  <a:pt x="50482" y="228514"/>
                                  <a:pt x="50482" y="227562"/>
                                </a:cubicBezTo>
                                <a:cubicBezTo>
                                  <a:pt x="50482" y="227562"/>
                                  <a:pt x="50482" y="226609"/>
                                  <a:pt x="50482" y="226609"/>
                                </a:cubicBezTo>
                                <a:cubicBezTo>
                                  <a:pt x="51435" y="226609"/>
                                  <a:pt x="51435" y="227562"/>
                                  <a:pt x="51435" y="227562"/>
                                </a:cubicBezTo>
                                <a:cubicBezTo>
                                  <a:pt x="51435" y="229467"/>
                                  <a:pt x="52388" y="230419"/>
                                  <a:pt x="51435" y="231372"/>
                                </a:cubicBezTo>
                                <a:close/>
                                <a:moveTo>
                                  <a:pt x="54292" y="119929"/>
                                </a:moveTo>
                                <a:cubicBezTo>
                                  <a:pt x="54292" y="118977"/>
                                  <a:pt x="53340" y="118977"/>
                                  <a:pt x="52388" y="118977"/>
                                </a:cubicBezTo>
                                <a:cubicBezTo>
                                  <a:pt x="51435" y="118977"/>
                                  <a:pt x="50482" y="118977"/>
                                  <a:pt x="50482" y="119929"/>
                                </a:cubicBezTo>
                                <a:cubicBezTo>
                                  <a:pt x="50482" y="120882"/>
                                  <a:pt x="51435" y="120882"/>
                                  <a:pt x="51435" y="121834"/>
                                </a:cubicBezTo>
                                <a:cubicBezTo>
                                  <a:pt x="51435" y="122787"/>
                                  <a:pt x="48577" y="122787"/>
                                  <a:pt x="50482" y="124692"/>
                                </a:cubicBezTo>
                                <a:cubicBezTo>
                                  <a:pt x="51435" y="125644"/>
                                  <a:pt x="52388" y="124692"/>
                                  <a:pt x="53340" y="124692"/>
                                </a:cubicBezTo>
                                <a:cubicBezTo>
                                  <a:pt x="54292" y="124692"/>
                                  <a:pt x="54292" y="123739"/>
                                  <a:pt x="54292" y="122787"/>
                                </a:cubicBezTo>
                                <a:cubicBezTo>
                                  <a:pt x="53340" y="121834"/>
                                  <a:pt x="52388" y="121834"/>
                                  <a:pt x="51435" y="121834"/>
                                </a:cubicBezTo>
                                <a:cubicBezTo>
                                  <a:pt x="51435" y="120882"/>
                                  <a:pt x="52388" y="120882"/>
                                  <a:pt x="52388" y="119929"/>
                                </a:cubicBezTo>
                                <a:cubicBezTo>
                                  <a:pt x="52388" y="119929"/>
                                  <a:pt x="54292" y="120882"/>
                                  <a:pt x="54292" y="119929"/>
                                </a:cubicBezTo>
                                <a:close/>
                                <a:moveTo>
                                  <a:pt x="50482" y="72304"/>
                                </a:moveTo>
                                <a:lnTo>
                                  <a:pt x="50482" y="72304"/>
                                </a:lnTo>
                                <a:cubicBezTo>
                                  <a:pt x="50482" y="73257"/>
                                  <a:pt x="50482" y="73257"/>
                                  <a:pt x="50482" y="72304"/>
                                </a:cubicBezTo>
                                <a:cubicBezTo>
                                  <a:pt x="50482" y="73257"/>
                                  <a:pt x="50482" y="73257"/>
                                  <a:pt x="50482" y="72304"/>
                                </a:cubicBezTo>
                                <a:lnTo>
                                  <a:pt x="50482" y="72304"/>
                                </a:lnTo>
                                <a:close/>
                                <a:moveTo>
                                  <a:pt x="51435" y="161839"/>
                                </a:moveTo>
                                <a:cubicBezTo>
                                  <a:pt x="51435" y="161839"/>
                                  <a:pt x="51435" y="161839"/>
                                  <a:pt x="51435" y="161839"/>
                                </a:cubicBezTo>
                                <a:cubicBezTo>
                                  <a:pt x="52388" y="160887"/>
                                  <a:pt x="51435" y="160887"/>
                                  <a:pt x="51435" y="159934"/>
                                </a:cubicBezTo>
                                <a:cubicBezTo>
                                  <a:pt x="50482" y="159934"/>
                                  <a:pt x="50482" y="159934"/>
                                  <a:pt x="51435" y="161839"/>
                                </a:cubicBezTo>
                                <a:cubicBezTo>
                                  <a:pt x="50482" y="160887"/>
                                  <a:pt x="50482" y="161839"/>
                                  <a:pt x="51435" y="161839"/>
                                </a:cubicBezTo>
                                <a:close/>
                                <a:moveTo>
                                  <a:pt x="51435" y="54207"/>
                                </a:moveTo>
                                <a:cubicBezTo>
                                  <a:pt x="51435" y="54207"/>
                                  <a:pt x="51435" y="54207"/>
                                  <a:pt x="51435" y="54207"/>
                                </a:cubicBezTo>
                                <a:lnTo>
                                  <a:pt x="51435" y="54207"/>
                                </a:lnTo>
                                <a:cubicBezTo>
                                  <a:pt x="51435" y="55159"/>
                                  <a:pt x="51435" y="56112"/>
                                  <a:pt x="52388" y="56112"/>
                                </a:cubicBezTo>
                                <a:cubicBezTo>
                                  <a:pt x="52388" y="56112"/>
                                  <a:pt x="52388" y="56112"/>
                                  <a:pt x="52388" y="56112"/>
                                </a:cubicBezTo>
                                <a:cubicBezTo>
                                  <a:pt x="53340" y="55159"/>
                                  <a:pt x="52388" y="54207"/>
                                  <a:pt x="51435" y="54207"/>
                                </a:cubicBezTo>
                                <a:close/>
                                <a:moveTo>
                                  <a:pt x="50482" y="153267"/>
                                </a:moveTo>
                                <a:cubicBezTo>
                                  <a:pt x="50482" y="154219"/>
                                  <a:pt x="51435" y="155172"/>
                                  <a:pt x="52388" y="155172"/>
                                </a:cubicBezTo>
                                <a:cubicBezTo>
                                  <a:pt x="52388" y="155172"/>
                                  <a:pt x="53340" y="155172"/>
                                  <a:pt x="53340" y="154219"/>
                                </a:cubicBezTo>
                                <a:cubicBezTo>
                                  <a:pt x="53340" y="153267"/>
                                  <a:pt x="52388" y="152314"/>
                                  <a:pt x="50482" y="153267"/>
                                </a:cubicBezTo>
                                <a:cubicBezTo>
                                  <a:pt x="51435" y="152314"/>
                                  <a:pt x="50482" y="153267"/>
                                  <a:pt x="50482" y="153267"/>
                                </a:cubicBezTo>
                                <a:close/>
                                <a:moveTo>
                                  <a:pt x="51435" y="238039"/>
                                </a:moveTo>
                                <a:cubicBezTo>
                                  <a:pt x="51435" y="236134"/>
                                  <a:pt x="50482" y="234229"/>
                                  <a:pt x="53340" y="234229"/>
                                </a:cubicBezTo>
                                <a:cubicBezTo>
                                  <a:pt x="53340" y="236134"/>
                                  <a:pt x="53340" y="237087"/>
                                  <a:pt x="51435" y="238039"/>
                                </a:cubicBezTo>
                                <a:close/>
                                <a:moveTo>
                                  <a:pt x="55245" y="232324"/>
                                </a:moveTo>
                                <a:cubicBezTo>
                                  <a:pt x="56197" y="233277"/>
                                  <a:pt x="54292" y="234229"/>
                                  <a:pt x="53340" y="234229"/>
                                </a:cubicBezTo>
                                <a:cubicBezTo>
                                  <a:pt x="52388" y="233277"/>
                                  <a:pt x="51435" y="232324"/>
                                  <a:pt x="51435" y="231372"/>
                                </a:cubicBezTo>
                                <a:cubicBezTo>
                                  <a:pt x="52388" y="231372"/>
                                  <a:pt x="54292" y="230419"/>
                                  <a:pt x="55245" y="232324"/>
                                </a:cubicBezTo>
                                <a:close/>
                                <a:moveTo>
                                  <a:pt x="52388" y="176127"/>
                                </a:moveTo>
                                <a:cubicBezTo>
                                  <a:pt x="52388" y="176127"/>
                                  <a:pt x="53340" y="175174"/>
                                  <a:pt x="52388" y="176127"/>
                                </a:cubicBezTo>
                                <a:cubicBezTo>
                                  <a:pt x="53340" y="175174"/>
                                  <a:pt x="53340" y="174222"/>
                                  <a:pt x="52388" y="174222"/>
                                </a:cubicBezTo>
                                <a:cubicBezTo>
                                  <a:pt x="52388" y="174222"/>
                                  <a:pt x="51435" y="174222"/>
                                  <a:pt x="51435" y="174222"/>
                                </a:cubicBezTo>
                                <a:cubicBezTo>
                                  <a:pt x="51435" y="175174"/>
                                  <a:pt x="51435" y="176127"/>
                                  <a:pt x="52388" y="176127"/>
                                </a:cubicBezTo>
                                <a:close/>
                                <a:moveTo>
                                  <a:pt x="52388" y="87544"/>
                                </a:moveTo>
                                <a:cubicBezTo>
                                  <a:pt x="52388" y="87544"/>
                                  <a:pt x="52388" y="87544"/>
                                  <a:pt x="52388" y="87544"/>
                                </a:cubicBezTo>
                                <a:cubicBezTo>
                                  <a:pt x="51435" y="87544"/>
                                  <a:pt x="51435" y="87544"/>
                                  <a:pt x="52388" y="87544"/>
                                </a:cubicBezTo>
                                <a:cubicBezTo>
                                  <a:pt x="52388" y="88497"/>
                                  <a:pt x="52388" y="88497"/>
                                  <a:pt x="52388" y="87544"/>
                                </a:cubicBezTo>
                                <a:cubicBezTo>
                                  <a:pt x="53340" y="88497"/>
                                  <a:pt x="53340" y="87544"/>
                                  <a:pt x="52388" y="87544"/>
                                </a:cubicBezTo>
                                <a:close/>
                                <a:moveTo>
                                  <a:pt x="55245" y="83734"/>
                                </a:moveTo>
                                <a:cubicBezTo>
                                  <a:pt x="55245" y="83734"/>
                                  <a:pt x="54292" y="84687"/>
                                  <a:pt x="53340" y="84687"/>
                                </a:cubicBezTo>
                                <a:cubicBezTo>
                                  <a:pt x="53340" y="84687"/>
                                  <a:pt x="52388" y="84687"/>
                                  <a:pt x="51435" y="84687"/>
                                </a:cubicBezTo>
                                <a:lnTo>
                                  <a:pt x="51435" y="84687"/>
                                </a:lnTo>
                                <a:cubicBezTo>
                                  <a:pt x="52388" y="85639"/>
                                  <a:pt x="52388" y="84687"/>
                                  <a:pt x="53340" y="84687"/>
                                </a:cubicBezTo>
                                <a:cubicBezTo>
                                  <a:pt x="54292" y="83734"/>
                                  <a:pt x="55245" y="84687"/>
                                  <a:pt x="55245" y="83734"/>
                                </a:cubicBezTo>
                                <a:close/>
                                <a:moveTo>
                                  <a:pt x="53340" y="191367"/>
                                </a:moveTo>
                                <a:cubicBezTo>
                                  <a:pt x="52388" y="191367"/>
                                  <a:pt x="51435" y="192319"/>
                                  <a:pt x="51435" y="193272"/>
                                </a:cubicBezTo>
                                <a:cubicBezTo>
                                  <a:pt x="52388" y="194224"/>
                                  <a:pt x="51435" y="197082"/>
                                  <a:pt x="53340" y="196129"/>
                                </a:cubicBezTo>
                                <a:cubicBezTo>
                                  <a:pt x="54292" y="196129"/>
                                  <a:pt x="56197" y="195177"/>
                                  <a:pt x="57150" y="194224"/>
                                </a:cubicBezTo>
                                <a:cubicBezTo>
                                  <a:pt x="57150" y="191367"/>
                                  <a:pt x="55245" y="191367"/>
                                  <a:pt x="53340" y="191367"/>
                                </a:cubicBezTo>
                                <a:close/>
                                <a:moveTo>
                                  <a:pt x="52388" y="76114"/>
                                </a:moveTo>
                                <a:cubicBezTo>
                                  <a:pt x="52388" y="77067"/>
                                  <a:pt x="52388" y="77067"/>
                                  <a:pt x="52388" y="76114"/>
                                </a:cubicBezTo>
                                <a:cubicBezTo>
                                  <a:pt x="51435" y="77067"/>
                                  <a:pt x="51435" y="77067"/>
                                  <a:pt x="51435" y="77067"/>
                                </a:cubicBezTo>
                                <a:cubicBezTo>
                                  <a:pt x="52388" y="78019"/>
                                  <a:pt x="52388" y="77067"/>
                                  <a:pt x="52388" y="76114"/>
                                </a:cubicBezTo>
                                <a:cubicBezTo>
                                  <a:pt x="53340" y="77067"/>
                                  <a:pt x="52388" y="77067"/>
                                  <a:pt x="52388" y="76114"/>
                                </a:cubicBezTo>
                                <a:close/>
                                <a:moveTo>
                                  <a:pt x="53340" y="104689"/>
                                </a:moveTo>
                                <a:cubicBezTo>
                                  <a:pt x="52388" y="104689"/>
                                  <a:pt x="52388" y="104689"/>
                                  <a:pt x="51435" y="105642"/>
                                </a:cubicBezTo>
                                <a:cubicBezTo>
                                  <a:pt x="51435" y="105642"/>
                                  <a:pt x="51435" y="106594"/>
                                  <a:pt x="52388" y="106594"/>
                                </a:cubicBezTo>
                                <a:cubicBezTo>
                                  <a:pt x="53340" y="105642"/>
                                  <a:pt x="53340" y="105642"/>
                                  <a:pt x="53340" y="104689"/>
                                </a:cubicBezTo>
                                <a:cubicBezTo>
                                  <a:pt x="54292" y="104689"/>
                                  <a:pt x="53340" y="104689"/>
                                  <a:pt x="53340" y="104689"/>
                                </a:cubicBezTo>
                                <a:close/>
                                <a:moveTo>
                                  <a:pt x="56197" y="138027"/>
                                </a:moveTo>
                                <a:cubicBezTo>
                                  <a:pt x="57150" y="138027"/>
                                  <a:pt x="57150" y="138027"/>
                                  <a:pt x="56197" y="138027"/>
                                </a:cubicBezTo>
                                <a:cubicBezTo>
                                  <a:pt x="57150" y="137074"/>
                                  <a:pt x="57150" y="137074"/>
                                  <a:pt x="56197" y="136122"/>
                                </a:cubicBezTo>
                                <a:cubicBezTo>
                                  <a:pt x="55245" y="136122"/>
                                  <a:pt x="54292" y="135169"/>
                                  <a:pt x="54292" y="134217"/>
                                </a:cubicBezTo>
                                <a:cubicBezTo>
                                  <a:pt x="53340" y="133264"/>
                                  <a:pt x="53340" y="132312"/>
                                  <a:pt x="52388" y="133264"/>
                                </a:cubicBezTo>
                                <a:cubicBezTo>
                                  <a:pt x="51435" y="134217"/>
                                  <a:pt x="52388" y="135169"/>
                                  <a:pt x="53340" y="136122"/>
                                </a:cubicBezTo>
                                <a:cubicBezTo>
                                  <a:pt x="54292" y="137074"/>
                                  <a:pt x="55245" y="137074"/>
                                  <a:pt x="56197" y="138027"/>
                                </a:cubicBezTo>
                                <a:close/>
                                <a:moveTo>
                                  <a:pt x="53340" y="215179"/>
                                </a:moveTo>
                                <a:cubicBezTo>
                                  <a:pt x="54292" y="216132"/>
                                  <a:pt x="56197" y="214227"/>
                                  <a:pt x="57150" y="215179"/>
                                </a:cubicBezTo>
                                <a:cubicBezTo>
                                  <a:pt x="57150" y="217084"/>
                                  <a:pt x="57150" y="218989"/>
                                  <a:pt x="56197" y="220894"/>
                                </a:cubicBezTo>
                                <a:cubicBezTo>
                                  <a:pt x="54292" y="220894"/>
                                  <a:pt x="52388" y="221847"/>
                                  <a:pt x="53340" y="218037"/>
                                </a:cubicBezTo>
                                <a:cubicBezTo>
                                  <a:pt x="53340" y="217084"/>
                                  <a:pt x="53340" y="216132"/>
                                  <a:pt x="53340" y="215179"/>
                                </a:cubicBezTo>
                                <a:close/>
                                <a:moveTo>
                                  <a:pt x="53340" y="47539"/>
                                </a:moveTo>
                                <a:cubicBezTo>
                                  <a:pt x="53340" y="47539"/>
                                  <a:pt x="53340" y="47539"/>
                                  <a:pt x="53340" y="47539"/>
                                </a:cubicBezTo>
                                <a:lnTo>
                                  <a:pt x="53340" y="47539"/>
                                </a:lnTo>
                                <a:cubicBezTo>
                                  <a:pt x="53340" y="47539"/>
                                  <a:pt x="53340" y="46587"/>
                                  <a:pt x="53340" y="47539"/>
                                </a:cubicBezTo>
                                <a:cubicBezTo>
                                  <a:pt x="53340" y="47539"/>
                                  <a:pt x="53340" y="47539"/>
                                  <a:pt x="53340" y="47539"/>
                                </a:cubicBezTo>
                                <a:close/>
                                <a:moveTo>
                                  <a:pt x="53340" y="166602"/>
                                </a:moveTo>
                                <a:cubicBezTo>
                                  <a:pt x="54292" y="166602"/>
                                  <a:pt x="54292" y="166602"/>
                                  <a:pt x="53340" y="166602"/>
                                </a:cubicBezTo>
                                <a:cubicBezTo>
                                  <a:pt x="54292" y="165649"/>
                                  <a:pt x="54292" y="165649"/>
                                  <a:pt x="53340" y="165649"/>
                                </a:cubicBezTo>
                                <a:cubicBezTo>
                                  <a:pt x="53340" y="164697"/>
                                  <a:pt x="53340" y="164697"/>
                                  <a:pt x="53340" y="166602"/>
                                </a:cubicBezTo>
                                <a:cubicBezTo>
                                  <a:pt x="53340" y="165649"/>
                                  <a:pt x="53340" y="165649"/>
                                  <a:pt x="53340" y="166602"/>
                                </a:cubicBezTo>
                                <a:close/>
                                <a:moveTo>
                                  <a:pt x="54292" y="142789"/>
                                </a:moveTo>
                                <a:cubicBezTo>
                                  <a:pt x="54292" y="141837"/>
                                  <a:pt x="54292" y="141837"/>
                                  <a:pt x="54292" y="142789"/>
                                </a:cubicBezTo>
                                <a:cubicBezTo>
                                  <a:pt x="53340" y="141837"/>
                                  <a:pt x="53340" y="141837"/>
                                  <a:pt x="53340" y="142789"/>
                                </a:cubicBezTo>
                                <a:cubicBezTo>
                                  <a:pt x="53340" y="141837"/>
                                  <a:pt x="53340" y="142789"/>
                                  <a:pt x="54292" y="142789"/>
                                </a:cubicBezTo>
                                <a:cubicBezTo>
                                  <a:pt x="54292" y="142789"/>
                                  <a:pt x="54292" y="142789"/>
                                  <a:pt x="54292" y="142789"/>
                                </a:cubicBezTo>
                                <a:close/>
                                <a:moveTo>
                                  <a:pt x="54292" y="91354"/>
                                </a:moveTo>
                                <a:cubicBezTo>
                                  <a:pt x="54292" y="92307"/>
                                  <a:pt x="54292" y="92307"/>
                                  <a:pt x="55245" y="92307"/>
                                </a:cubicBezTo>
                                <a:cubicBezTo>
                                  <a:pt x="56197" y="91354"/>
                                  <a:pt x="57150" y="91354"/>
                                  <a:pt x="57150" y="89449"/>
                                </a:cubicBezTo>
                                <a:cubicBezTo>
                                  <a:pt x="57150" y="88497"/>
                                  <a:pt x="57150" y="88497"/>
                                  <a:pt x="56197" y="88497"/>
                                </a:cubicBezTo>
                                <a:cubicBezTo>
                                  <a:pt x="55245" y="89449"/>
                                  <a:pt x="54292" y="90402"/>
                                  <a:pt x="54292" y="91354"/>
                                </a:cubicBezTo>
                                <a:close/>
                                <a:moveTo>
                                  <a:pt x="54292" y="126597"/>
                                </a:moveTo>
                                <a:cubicBezTo>
                                  <a:pt x="54292" y="126597"/>
                                  <a:pt x="54292" y="127549"/>
                                  <a:pt x="54292" y="126597"/>
                                </a:cubicBezTo>
                                <a:cubicBezTo>
                                  <a:pt x="55245" y="126597"/>
                                  <a:pt x="56197" y="126597"/>
                                  <a:pt x="56197" y="126597"/>
                                </a:cubicBezTo>
                                <a:lnTo>
                                  <a:pt x="54292" y="126597"/>
                                </a:lnTo>
                                <a:cubicBezTo>
                                  <a:pt x="54292" y="126597"/>
                                  <a:pt x="54292" y="126597"/>
                                  <a:pt x="54292" y="126597"/>
                                </a:cubicBezTo>
                                <a:close/>
                                <a:moveTo>
                                  <a:pt x="56197" y="172317"/>
                                </a:moveTo>
                                <a:cubicBezTo>
                                  <a:pt x="56197" y="173269"/>
                                  <a:pt x="55245" y="174222"/>
                                  <a:pt x="56197" y="174222"/>
                                </a:cubicBezTo>
                                <a:cubicBezTo>
                                  <a:pt x="58102" y="174222"/>
                                  <a:pt x="58102" y="173269"/>
                                  <a:pt x="58102" y="172317"/>
                                </a:cubicBezTo>
                                <a:cubicBezTo>
                                  <a:pt x="59055" y="171364"/>
                                  <a:pt x="60007" y="170412"/>
                                  <a:pt x="59055" y="169459"/>
                                </a:cubicBezTo>
                                <a:cubicBezTo>
                                  <a:pt x="58102" y="168507"/>
                                  <a:pt x="58102" y="167554"/>
                                  <a:pt x="56197" y="169459"/>
                                </a:cubicBezTo>
                                <a:cubicBezTo>
                                  <a:pt x="55245" y="169459"/>
                                  <a:pt x="54292" y="171364"/>
                                  <a:pt x="56197" y="172317"/>
                                </a:cubicBezTo>
                                <a:close/>
                                <a:moveTo>
                                  <a:pt x="55245" y="33252"/>
                                </a:moveTo>
                                <a:cubicBezTo>
                                  <a:pt x="55245" y="34204"/>
                                  <a:pt x="56197" y="34204"/>
                                  <a:pt x="55245" y="33252"/>
                                </a:cubicBezTo>
                                <a:cubicBezTo>
                                  <a:pt x="56197" y="34204"/>
                                  <a:pt x="56197" y="33252"/>
                                  <a:pt x="55245" y="33252"/>
                                </a:cubicBezTo>
                                <a:cubicBezTo>
                                  <a:pt x="56197" y="33252"/>
                                  <a:pt x="56197" y="32299"/>
                                  <a:pt x="55245" y="33252"/>
                                </a:cubicBezTo>
                                <a:cubicBezTo>
                                  <a:pt x="55245" y="33252"/>
                                  <a:pt x="55245" y="33252"/>
                                  <a:pt x="55245" y="33252"/>
                                </a:cubicBezTo>
                                <a:close/>
                                <a:moveTo>
                                  <a:pt x="57150" y="252327"/>
                                </a:moveTo>
                                <a:cubicBezTo>
                                  <a:pt x="56197" y="252327"/>
                                  <a:pt x="56197" y="252327"/>
                                  <a:pt x="55245" y="253279"/>
                                </a:cubicBezTo>
                                <a:cubicBezTo>
                                  <a:pt x="55245" y="253279"/>
                                  <a:pt x="55245" y="254232"/>
                                  <a:pt x="55245" y="254232"/>
                                </a:cubicBezTo>
                                <a:cubicBezTo>
                                  <a:pt x="56197" y="254232"/>
                                  <a:pt x="56197" y="254232"/>
                                  <a:pt x="57150" y="252327"/>
                                </a:cubicBezTo>
                                <a:cubicBezTo>
                                  <a:pt x="57150" y="253279"/>
                                  <a:pt x="57150" y="252327"/>
                                  <a:pt x="57150" y="252327"/>
                                </a:cubicBezTo>
                                <a:close/>
                                <a:moveTo>
                                  <a:pt x="58102" y="109452"/>
                                </a:moveTo>
                                <a:cubicBezTo>
                                  <a:pt x="57150" y="109452"/>
                                  <a:pt x="56197" y="109452"/>
                                  <a:pt x="56197" y="110404"/>
                                </a:cubicBezTo>
                                <a:cubicBezTo>
                                  <a:pt x="56197" y="111357"/>
                                  <a:pt x="56197" y="111357"/>
                                  <a:pt x="57150" y="112309"/>
                                </a:cubicBezTo>
                                <a:cubicBezTo>
                                  <a:pt x="58102" y="112309"/>
                                  <a:pt x="59055" y="111357"/>
                                  <a:pt x="60007" y="110404"/>
                                </a:cubicBezTo>
                                <a:cubicBezTo>
                                  <a:pt x="60007" y="110404"/>
                                  <a:pt x="58102" y="110404"/>
                                  <a:pt x="58102" y="109452"/>
                                </a:cubicBezTo>
                                <a:close/>
                                <a:moveTo>
                                  <a:pt x="56197" y="129454"/>
                                </a:moveTo>
                                <a:cubicBezTo>
                                  <a:pt x="56197" y="130407"/>
                                  <a:pt x="57150" y="130407"/>
                                  <a:pt x="56197" y="129454"/>
                                </a:cubicBezTo>
                                <a:cubicBezTo>
                                  <a:pt x="57150" y="130407"/>
                                  <a:pt x="57150" y="129454"/>
                                  <a:pt x="56197" y="129454"/>
                                </a:cubicBezTo>
                                <a:cubicBezTo>
                                  <a:pt x="57150" y="129454"/>
                                  <a:pt x="57150" y="129454"/>
                                  <a:pt x="56197" y="129454"/>
                                </a:cubicBezTo>
                                <a:cubicBezTo>
                                  <a:pt x="56197" y="129454"/>
                                  <a:pt x="56197" y="129454"/>
                                  <a:pt x="56197" y="129454"/>
                                </a:cubicBezTo>
                                <a:close/>
                                <a:moveTo>
                                  <a:pt x="57150" y="60874"/>
                                </a:moveTo>
                                <a:cubicBezTo>
                                  <a:pt x="58102" y="60874"/>
                                  <a:pt x="58102" y="60874"/>
                                  <a:pt x="58102" y="59922"/>
                                </a:cubicBezTo>
                                <a:cubicBezTo>
                                  <a:pt x="58102" y="59922"/>
                                  <a:pt x="58102" y="58969"/>
                                  <a:pt x="57150" y="58969"/>
                                </a:cubicBezTo>
                                <a:lnTo>
                                  <a:pt x="57150" y="60874"/>
                                </a:lnTo>
                                <a:cubicBezTo>
                                  <a:pt x="56197" y="60874"/>
                                  <a:pt x="57150" y="60874"/>
                                  <a:pt x="57150" y="60874"/>
                                </a:cubicBezTo>
                                <a:close/>
                                <a:moveTo>
                                  <a:pt x="58102" y="77067"/>
                                </a:moveTo>
                                <a:cubicBezTo>
                                  <a:pt x="57150" y="77067"/>
                                  <a:pt x="57150" y="77067"/>
                                  <a:pt x="58102" y="77067"/>
                                </a:cubicBezTo>
                                <a:cubicBezTo>
                                  <a:pt x="57150" y="78972"/>
                                  <a:pt x="57150" y="79924"/>
                                  <a:pt x="58102" y="80877"/>
                                </a:cubicBezTo>
                                <a:cubicBezTo>
                                  <a:pt x="58102" y="80877"/>
                                  <a:pt x="59055" y="80877"/>
                                  <a:pt x="59055" y="79924"/>
                                </a:cubicBezTo>
                                <a:cubicBezTo>
                                  <a:pt x="59055" y="78019"/>
                                  <a:pt x="58102" y="78019"/>
                                  <a:pt x="58102" y="77067"/>
                                </a:cubicBezTo>
                                <a:close/>
                                <a:moveTo>
                                  <a:pt x="60007" y="186604"/>
                                </a:moveTo>
                                <a:cubicBezTo>
                                  <a:pt x="59055" y="186604"/>
                                  <a:pt x="58102" y="187557"/>
                                  <a:pt x="58102" y="188509"/>
                                </a:cubicBezTo>
                                <a:cubicBezTo>
                                  <a:pt x="58102" y="189462"/>
                                  <a:pt x="59055" y="189462"/>
                                  <a:pt x="60007" y="189462"/>
                                </a:cubicBezTo>
                                <a:cubicBezTo>
                                  <a:pt x="60960" y="189462"/>
                                  <a:pt x="61913" y="188509"/>
                                  <a:pt x="61913" y="187557"/>
                                </a:cubicBezTo>
                                <a:cubicBezTo>
                                  <a:pt x="60960" y="187557"/>
                                  <a:pt x="60960" y="186604"/>
                                  <a:pt x="60007" y="186604"/>
                                </a:cubicBezTo>
                                <a:close/>
                                <a:moveTo>
                                  <a:pt x="59055" y="149457"/>
                                </a:moveTo>
                                <a:cubicBezTo>
                                  <a:pt x="59055" y="149457"/>
                                  <a:pt x="59055" y="149457"/>
                                  <a:pt x="59055" y="149457"/>
                                </a:cubicBezTo>
                                <a:cubicBezTo>
                                  <a:pt x="60007" y="148504"/>
                                  <a:pt x="59055" y="147552"/>
                                  <a:pt x="59055" y="147552"/>
                                </a:cubicBezTo>
                                <a:cubicBezTo>
                                  <a:pt x="58102" y="148504"/>
                                  <a:pt x="58102" y="148504"/>
                                  <a:pt x="59055" y="149457"/>
                                </a:cubicBezTo>
                                <a:cubicBezTo>
                                  <a:pt x="58102" y="149457"/>
                                  <a:pt x="58102" y="149457"/>
                                  <a:pt x="59055" y="149457"/>
                                </a:cubicBezTo>
                                <a:close/>
                                <a:moveTo>
                                  <a:pt x="58102" y="209464"/>
                                </a:moveTo>
                                <a:cubicBezTo>
                                  <a:pt x="59055" y="208512"/>
                                  <a:pt x="60007" y="208512"/>
                                  <a:pt x="60960" y="207559"/>
                                </a:cubicBezTo>
                                <a:cubicBezTo>
                                  <a:pt x="60960" y="206607"/>
                                  <a:pt x="60960" y="206607"/>
                                  <a:pt x="60007" y="206607"/>
                                </a:cubicBezTo>
                                <a:cubicBezTo>
                                  <a:pt x="59055" y="205654"/>
                                  <a:pt x="58102" y="207559"/>
                                  <a:pt x="58102" y="209464"/>
                                </a:cubicBezTo>
                                <a:close/>
                                <a:moveTo>
                                  <a:pt x="63817" y="210417"/>
                                </a:moveTo>
                                <a:cubicBezTo>
                                  <a:pt x="62865" y="209464"/>
                                  <a:pt x="60960" y="209464"/>
                                  <a:pt x="60007" y="209464"/>
                                </a:cubicBezTo>
                                <a:cubicBezTo>
                                  <a:pt x="59055" y="209464"/>
                                  <a:pt x="59055" y="209464"/>
                                  <a:pt x="59055" y="209464"/>
                                </a:cubicBezTo>
                                <a:cubicBezTo>
                                  <a:pt x="59055" y="212322"/>
                                  <a:pt x="60960" y="210417"/>
                                  <a:pt x="63817" y="210417"/>
                                </a:cubicBezTo>
                                <a:lnTo>
                                  <a:pt x="63817" y="210417"/>
                                </a:lnTo>
                                <a:close/>
                                <a:moveTo>
                                  <a:pt x="59055" y="163744"/>
                                </a:moveTo>
                                <a:cubicBezTo>
                                  <a:pt x="59055" y="163744"/>
                                  <a:pt x="59055" y="164697"/>
                                  <a:pt x="59055" y="163744"/>
                                </a:cubicBezTo>
                                <a:cubicBezTo>
                                  <a:pt x="59055" y="164697"/>
                                  <a:pt x="60007" y="164697"/>
                                  <a:pt x="60007" y="164697"/>
                                </a:cubicBezTo>
                                <a:cubicBezTo>
                                  <a:pt x="60007" y="164697"/>
                                  <a:pt x="60007" y="163744"/>
                                  <a:pt x="60007" y="163744"/>
                                </a:cubicBezTo>
                                <a:cubicBezTo>
                                  <a:pt x="60007" y="163744"/>
                                  <a:pt x="60007" y="163744"/>
                                  <a:pt x="59055" y="163744"/>
                                </a:cubicBezTo>
                                <a:close/>
                                <a:moveTo>
                                  <a:pt x="60007" y="258042"/>
                                </a:moveTo>
                                <a:lnTo>
                                  <a:pt x="60007" y="258042"/>
                                </a:lnTo>
                                <a:cubicBezTo>
                                  <a:pt x="59055" y="258042"/>
                                  <a:pt x="59055" y="258042"/>
                                  <a:pt x="60007" y="258042"/>
                                </a:cubicBezTo>
                                <a:lnTo>
                                  <a:pt x="60007" y="258042"/>
                                </a:lnTo>
                                <a:cubicBezTo>
                                  <a:pt x="59055" y="258994"/>
                                  <a:pt x="60007" y="258994"/>
                                  <a:pt x="60007" y="258042"/>
                                </a:cubicBezTo>
                                <a:close/>
                                <a:moveTo>
                                  <a:pt x="60960" y="197082"/>
                                </a:moveTo>
                                <a:cubicBezTo>
                                  <a:pt x="60960" y="197082"/>
                                  <a:pt x="60007" y="198034"/>
                                  <a:pt x="60960" y="197082"/>
                                </a:cubicBezTo>
                                <a:cubicBezTo>
                                  <a:pt x="60007" y="198987"/>
                                  <a:pt x="60960" y="199939"/>
                                  <a:pt x="61913" y="198987"/>
                                </a:cubicBezTo>
                                <a:cubicBezTo>
                                  <a:pt x="62865" y="198987"/>
                                  <a:pt x="62865" y="198034"/>
                                  <a:pt x="62865" y="198034"/>
                                </a:cubicBezTo>
                                <a:cubicBezTo>
                                  <a:pt x="61913" y="198034"/>
                                  <a:pt x="61913" y="197082"/>
                                  <a:pt x="60960" y="197082"/>
                                </a:cubicBezTo>
                                <a:close/>
                                <a:moveTo>
                                  <a:pt x="61913" y="172317"/>
                                </a:moveTo>
                                <a:cubicBezTo>
                                  <a:pt x="61913" y="172317"/>
                                  <a:pt x="61913" y="172317"/>
                                  <a:pt x="61913" y="172317"/>
                                </a:cubicBezTo>
                                <a:cubicBezTo>
                                  <a:pt x="61913" y="172317"/>
                                  <a:pt x="61913" y="172317"/>
                                  <a:pt x="61913" y="172317"/>
                                </a:cubicBezTo>
                                <a:cubicBezTo>
                                  <a:pt x="61913" y="171364"/>
                                  <a:pt x="61913" y="172317"/>
                                  <a:pt x="61913" y="172317"/>
                                </a:cubicBezTo>
                                <a:cubicBezTo>
                                  <a:pt x="60960" y="172317"/>
                                  <a:pt x="61913" y="172317"/>
                                  <a:pt x="61913" y="172317"/>
                                </a:cubicBezTo>
                                <a:close/>
                                <a:moveTo>
                                  <a:pt x="64770" y="238992"/>
                                </a:moveTo>
                                <a:cubicBezTo>
                                  <a:pt x="64770" y="238039"/>
                                  <a:pt x="64770" y="238039"/>
                                  <a:pt x="64770" y="238992"/>
                                </a:cubicBezTo>
                                <a:cubicBezTo>
                                  <a:pt x="63817" y="238039"/>
                                  <a:pt x="63817" y="238039"/>
                                  <a:pt x="63817" y="238992"/>
                                </a:cubicBezTo>
                                <a:cubicBezTo>
                                  <a:pt x="63817" y="238992"/>
                                  <a:pt x="63817" y="238992"/>
                                  <a:pt x="64770" y="238992"/>
                                </a:cubicBezTo>
                                <a:cubicBezTo>
                                  <a:pt x="64770" y="238992"/>
                                  <a:pt x="64770" y="238992"/>
                                  <a:pt x="64770" y="238992"/>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31378376" name="Freeform 1031378376"/>
                        <wps:cNvSpPr/>
                        <wps:spPr>
                          <a:xfrm>
                            <a:off x="682943" y="463463"/>
                            <a:ext cx="131852" cy="181720"/>
                          </a:xfrm>
                          <a:custGeom>
                            <a:avLst/>
                            <a:gdLst>
                              <a:gd name="connsiteX0" fmla="*/ 105728 w 131852"/>
                              <a:gd name="connsiteY0" fmla="*/ 172721 h 181720"/>
                              <a:gd name="connsiteX1" fmla="*/ 63817 w 131852"/>
                              <a:gd name="connsiteY1" fmla="*/ 181294 h 181720"/>
                              <a:gd name="connsiteX2" fmla="*/ 10478 w 131852"/>
                              <a:gd name="connsiteY2" fmla="*/ 158434 h 181720"/>
                              <a:gd name="connsiteX3" fmla="*/ 0 w 131852"/>
                              <a:gd name="connsiteY3" fmla="*/ 132716 h 181720"/>
                              <a:gd name="connsiteX4" fmla="*/ 20003 w 131852"/>
                              <a:gd name="connsiteY4" fmla="*/ 108904 h 181720"/>
                              <a:gd name="connsiteX5" fmla="*/ 38100 w 131852"/>
                              <a:gd name="connsiteY5" fmla="*/ 111761 h 181720"/>
                              <a:gd name="connsiteX6" fmla="*/ 39053 w 131852"/>
                              <a:gd name="connsiteY6" fmla="*/ 147956 h 181720"/>
                              <a:gd name="connsiteX7" fmla="*/ 34290 w 131852"/>
                              <a:gd name="connsiteY7" fmla="*/ 150814 h 181720"/>
                              <a:gd name="connsiteX8" fmla="*/ 33338 w 131852"/>
                              <a:gd name="connsiteY8" fmla="*/ 160339 h 181720"/>
                              <a:gd name="connsiteX9" fmla="*/ 42863 w 131852"/>
                              <a:gd name="connsiteY9" fmla="*/ 167006 h 181720"/>
                              <a:gd name="connsiteX10" fmla="*/ 52388 w 131852"/>
                              <a:gd name="connsiteY10" fmla="*/ 170816 h 181720"/>
                              <a:gd name="connsiteX11" fmla="*/ 87630 w 131852"/>
                              <a:gd name="connsiteY11" fmla="*/ 165101 h 181720"/>
                              <a:gd name="connsiteX12" fmla="*/ 93345 w 131852"/>
                              <a:gd name="connsiteY12" fmla="*/ 157481 h 181720"/>
                              <a:gd name="connsiteX13" fmla="*/ 95250 w 131852"/>
                              <a:gd name="connsiteY13" fmla="*/ 151766 h 181720"/>
                              <a:gd name="connsiteX14" fmla="*/ 88582 w 131852"/>
                              <a:gd name="connsiteY14" fmla="*/ 128906 h 181720"/>
                              <a:gd name="connsiteX15" fmla="*/ 65722 w 131852"/>
                              <a:gd name="connsiteY15" fmla="*/ 111761 h 181720"/>
                              <a:gd name="connsiteX16" fmla="*/ 28575 w 131852"/>
                              <a:gd name="connsiteY16" fmla="*/ 86044 h 181720"/>
                              <a:gd name="connsiteX17" fmla="*/ 7620 w 131852"/>
                              <a:gd name="connsiteY17" fmla="*/ 56516 h 181720"/>
                              <a:gd name="connsiteX18" fmla="*/ 17145 w 131852"/>
                              <a:gd name="connsiteY18" fmla="*/ 19369 h 181720"/>
                              <a:gd name="connsiteX19" fmla="*/ 67628 w 131852"/>
                              <a:gd name="connsiteY19" fmla="*/ 319 h 181720"/>
                              <a:gd name="connsiteX20" fmla="*/ 100013 w 131852"/>
                              <a:gd name="connsiteY20" fmla="*/ 6986 h 181720"/>
                              <a:gd name="connsiteX21" fmla="*/ 126682 w 131852"/>
                              <a:gd name="connsiteY21" fmla="*/ 37466 h 181720"/>
                              <a:gd name="connsiteX22" fmla="*/ 126682 w 131852"/>
                              <a:gd name="connsiteY22" fmla="*/ 49849 h 181720"/>
                              <a:gd name="connsiteX23" fmla="*/ 102870 w 131852"/>
                              <a:gd name="connsiteY23" fmla="*/ 63184 h 181720"/>
                              <a:gd name="connsiteX24" fmla="*/ 95250 w 131852"/>
                              <a:gd name="connsiteY24" fmla="*/ 60326 h 181720"/>
                              <a:gd name="connsiteX25" fmla="*/ 90488 w 131852"/>
                              <a:gd name="connsiteY25" fmla="*/ 27941 h 181720"/>
                              <a:gd name="connsiteX26" fmla="*/ 94297 w 131852"/>
                              <a:gd name="connsiteY26" fmla="*/ 24131 h 181720"/>
                              <a:gd name="connsiteX27" fmla="*/ 94297 w 131852"/>
                              <a:gd name="connsiteY27" fmla="*/ 17464 h 181720"/>
                              <a:gd name="connsiteX28" fmla="*/ 88582 w 131852"/>
                              <a:gd name="connsiteY28" fmla="*/ 13654 h 181720"/>
                              <a:gd name="connsiteX29" fmla="*/ 59055 w 131852"/>
                              <a:gd name="connsiteY29" fmla="*/ 8891 h 181720"/>
                              <a:gd name="connsiteX30" fmla="*/ 44767 w 131852"/>
                              <a:gd name="connsiteY30" fmla="*/ 15559 h 181720"/>
                              <a:gd name="connsiteX31" fmla="*/ 40957 w 131852"/>
                              <a:gd name="connsiteY31" fmla="*/ 38419 h 181720"/>
                              <a:gd name="connsiteX32" fmla="*/ 57150 w 131852"/>
                              <a:gd name="connsiteY32" fmla="*/ 54611 h 181720"/>
                              <a:gd name="connsiteX33" fmla="*/ 69532 w 131852"/>
                              <a:gd name="connsiteY33" fmla="*/ 63184 h 181720"/>
                              <a:gd name="connsiteX34" fmla="*/ 73342 w 131852"/>
                              <a:gd name="connsiteY34" fmla="*/ 66041 h 181720"/>
                              <a:gd name="connsiteX35" fmla="*/ 87630 w 131852"/>
                              <a:gd name="connsiteY35" fmla="*/ 74614 h 181720"/>
                              <a:gd name="connsiteX36" fmla="*/ 99060 w 131852"/>
                              <a:gd name="connsiteY36" fmla="*/ 83186 h 181720"/>
                              <a:gd name="connsiteX37" fmla="*/ 113347 w 131852"/>
                              <a:gd name="connsiteY37" fmla="*/ 93664 h 181720"/>
                              <a:gd name="connsiteX38" fmla="*/ 130492 w 131852"/>
                              <a:gd name="connsiteY38" fmla="*/ 120334 h 181720"/>
                              <a:gd name="connsiteX39" fmla="*/ 105728 w 131852"/>
                              <a:gd name="connsiteY39" fmla="*/ 172721 h 181720"/>
                              <a:gd name="connsiteX40" fmla="*/ 17145 w 131852"/>
                              <a:gd name="connsiteY40" fmla="*/ 130811 h 181720"/>
                              <a:gd name="connsiteX41" fmla="*/ 12382 w 131852"/>
                              <a:gd name="connsiteY41" fmla="*/ 128906 h 181720"/>
                              <a:gd name="connsiteX42" fmla="*/ 11430 w 131852"/>
                              <a:gd name="connsiteY42" fmla="*/ 129859 h 181720"/>
                              <a:gd name="connsiteX43" fmla="*/ 16192 w 131852"/>
                              <a:gd name="connsiteY43" fmla="*/ 133669 h 181720"/>
                              <a:gd name="connsiteX44" fmla="*/ 18097 w 131852"/>
                              <a:gd name="connsiteY44" fmla="*/ 131764 h 181720"/>
                              <a:gd name="connsiteX45" fmla="*/ 17145 w 131852"/>
                              <a:gd name="connsiteY45" fmla="*/ 130811 h 181720"/>
                              <a:gd name="connsiteX46" fmla="*/ 14288 w 131852"/>
                              <a:gd name="connsiteY46" fmla="*/ 124144 h 181720"/>
                              <a:gd name="connsiteX47" fmla="*/ 16192 w 131852"/>
                              <a:gd name="connsiteY47" fmla="*/ 127001 h 181720"/>
                              <a:gd name="connsiteX48" fmla="*/ 16192 w 131852"/>
                              <a:gd name="connsiteY48" fmla="*/ 125096 h 181720"/>
                              <a:gd name="connsiteX49" fmla="*/ 17145 w 131852"/>
                              <a:gd name="connsiteY49" fmla="*/ 123191 h 181720"/>
                              <a:gd name="connsiteX50" fmla="*/ 17145 w 131852"/>
                              <a:gd name="connsiteY50" fmla="*/ 121286 h 181720"/>
                              <a:gd name="connsiteX51" fmla="*/ 15240 w 131852"/>
                              <a:gd name="connsiteY51" fmla="*/ 123191 h 181720"/>
                              <a:gd name="connsiteX52" fmla="*/ 14288 w 131852"/>
                              <a:gd name="connsiteY52" fmla="*/ 124144 h 181720"/>
                              <a:gd name="connsiteX53" fmla="*/ 21907 w 131852"/>
                              <a:gd name="connsiteY53" fmla="*/ 117476 h 181720"/>
                              <a:gd name="connsiteX54" fmla="*/ 21907 w 131852"/>
                              <a:gd name="connsiteY54" fmla="*/ 115571 h 181720"/>
                              <a:gd name="connsiteX55" fmla="*/ 20003 w 131852"/>
                              <a:gd name="connsiteY55" fmla="*/ 117476 h 181720"/>
                              <a:gd name="connsiteX56" fmla="*/ 20003 w 131852"/>
                              <a:gd name="connsiteY56" fmla="*/ 120334 h 181720"/>
                              <a:gd name="connsiteX57" fmla="*/ 21907 w 131852"/>
                              <a:gd name="connsiteY57" fmla="*/ 117476 h 181720"/>
                              <a:gd name="connsiteX58" fmla="*/ 21907 w 131852"/>
                              <a:gd name="connsiteY58" fmla="*/ 131764 h 181720"/>
                              <a:gd name="connsiteX59" fmla="*/ 21907 w 131852"/>
                              <a:gd name="connsiteY59" fmla="*/ 131764 h 181720"/>
                              <a:gd name="connsiteX60" fmla="*/ 20955 w 131852"/>
                              <a:gd name="connsiteY60" fmla="*/ 131764 h 181720"/>
                              <a:gd name="connsiteX61" fmla="*/ 21907 w 131852"/>
                              <a:gd name="connsiteY61" fmla="*/ 131764 h 181720"/>
                              <a:gd name="connsiteX62" fmla="*/ 21907 w 131852"/>
                              <a:gd name="connsiteY62" fmla="*/ 131764 h 181720"/>
                              <a:gd name="connsiteX63" fmla="*/ 21907 w 131852"/>
                              <a:gd name="connsiteY63" fmla="*/ 123191 h 181720"/>
                              <a:gd name="connsiteX64" fmla="*/ 22860 w 131852"/>
                              <a:gd name="connsiteY64" fmla="*/ 122239 h 181720"/>
                              <a:gd name="connsiteX65" fmla="*/ 22860 w 131852"/>
                              <a:gd name="connsiteY65" fmla="*/ 121286 h 181720"/>
                              <a:gd name="connsiteX66" fmla="*/ 21907 w 131852"/>
                              <a:gd name="connsiteY66" fmla="*/ 123191 h 181720"/>
                              <a:gd name="connsiteX67" fmla="*/ 21907 w 131852"/>
                              <a:gd name="connsiteY67" fmla="*/ 123191 h 181720"/>
                              <a:gd name="connsiteX68" fmla="*/ 22860 w 131852"/>
                              <a:gd name="connsiteY68" fmla="*/ 134621 h 181720"/>
                              <a:gd name="connsiteX69" fmla="*/ 22860 w 131852"/>
                              <a:gd name="connsiteY69" fmla="*/ 134621 h 181720"/>
                              <a:gd name="connsiteX70" fmla="*/ 22860 w 131852"/>
                              <a:gd name="connsiteY70" fmla="*/ 133669 h 181720"/>
                              <a:gd name="connsiteX71" fmla="*/ 22860 w 131852"/>
                              <a:gd name="connsiteY71" fmla="*/ 134621 h 181720"/>
                              <a:gd name="connsiteX72" fmla="*/ 22860 w 131852"/>
                              <a:gd name="connsiteY72" fmla="*/ 134621 h 181720"/>
                              <a:gd name="connsiteX73" fmla="*/ 25717 w 131852"/>
                              <a:gd name="connsiteY73" fmla="*/ 116524 h 181720"/>
                              <a:gd name="connsiteX74" fmla="*/ 24765 w 131852"/>
                              <a:gd name="connsiteY74" fmla="*/ 115571 h 181720"/>
                              <a:gd name="connsiteX75" fmla="*/ 22860 w 131852"/>
                              <a:gd name="connsiteY75" fmla="*/ 118429 h 181720"/>
                              <a:gd name="connsiteX76" fmla="*/ 23813 w 131852"/>
                              <a:gd name="connsiteY76" fmla="*/ 119381 h 181720"/>
                              <a:gd name="connsiteX77" fmla="*/ 25717 w 131852"/>
                              <a:gd name="connsiteY77" fmla="*/ 116524 h 181720"/>
                              <a:gd name="connsiteX78" fmla="*/ 24765 w 131852"/>
                              <a:gd name="connsiteY78" fmla="*/ 139384 h 181720"/>
                              <a:gd name="connsiteX79" fmla="*/ 23813 w 131852"/>
                              <a:gd name="connsiteY79" fmla="*/ 138431 h 181720"/>
                              <a:gd name="connsiteX80" fmla="*/ 22860 w 131852"/>
                              <a:gd name="connsiteY80" fmla="*/ 139384 h 181720"/>
                              <a:gd name="connsiteX81" fmla="*/ 24765 w 131852"/>
                              <a:gd name="connsiteY81" fmla="*/ 139384 h 181720"/>
                              <a:gd name="connsiteX82" fmla="*/ 24765 w 131852"/>
                              <a:gd name="connsiteY82" fmla="*/ 139384 h 181720"/>
                              <a:gd name="connsiteX83" fmla="*/ 23813 w 131852"/>
                              <a:gd name="connsiteY83" fmla="*/ 126049 h 181720"/>
                              <a:gd name="connsiteX84" fmla="*/ 23813 w 131852"/>
                              <a:gd name="connsiteY84" fmla="*/ 126049 h 181720"/>
                              <a:gd name="connsiteX85" fmla="*/ 23813 w 131852"/>
                              <a:gd name="connsiteY85" fmla="*/ 127954 h 181720"/>
                              <a:gd name="connsiteX86" fmla="*/ 23813 w 131852"/>
                              <a:gd name="connsiteY86" fmla="*/ 126049 h 181720"/>
                              <a:gd name="connsiteX87" fmla="*/ 23813 w 131852"/>
                              <a:gd name="connsiteY87" fmla="*/ 126049 h 181720"/>
                              <a:gd name="connsiteX88" fmla="*/ 26670 w 131852"/>
                              <a:gd name="connsiteY88" fmla="*/ 128906 h 181720"/>
                              <a:gd name="connsiteX89" fmla="*/ 25717 w 131852"/>
                              <a:gd name="connsiteY89" fmla="*/ 131764 h 181720"/>
                              <a:gd name="connsiteX90" fmla="*/ 26670 w 131852"/>
                              <a:gd name="connsiteY90" fmla="*/ 132716 h 181720"/>
                              <a:gd name="connsiteX91" fmla="*/ 27622 w 131852"/>
                              <a:gd name="connsiteY91" fmla="*/ 131764 h 181720"/>
                              <a:gd name="connsiteX92" fmla="*/ 26670 w 131852"/>
                              <a:gd name="connsiteY92" fmla="*/ 128906 h 181720"/>
                              <a:gd name="connsiteX93" fmla="*/ 30480 w 131852"/>
                              <a:gd name="connsiteY93" fmla="*/ 44134 h 181720"/>
                              <a:gd name="connsiteX94" fmla="*/ 30480 w 131852"/>
                              <a:gd name="connsiteY94" fmla="*/ 44134 h 181720"/>
                              <a:gd name="connsiteX95" fmla="*/ 30480 w 131852"/>
                              <a:gd name="connsiteY95" fmla="*/ 44134 h 181720"/>
                              <a:gd name="connsiteX96" fmla="*/ 28575 w 131852"/>
                              <a:gd name="connsiteY96" fmla="*/ 39371 h 181720"/>
                              <a:gd name="connsiteX97" fmla="*/ 27622 w 131852"/>
                              <a:gd name="connsiteY97" fmla="*/ 38419 h 181720"/>
                              <a:gd name="connsiteX98" fmla="*/ 27622 w 131852"/>
                              <a:gd name="connsiteY98" fmla="*/ 39371 h 181720"/>
                              <a:gd name="connsiteX99" fmla="*/ 30480 w 131852"/>
                              <a:gd name="connsiteY99" fmla="*/ 44134 h 181720"/>
                              <a:gd name="connsiteX100" fmla="*/ 30480 w 131852"/>
                              <a:gd name="connsiteY100" fmla="*/ 124144 h 181720"/>
                              <a:gd name="connsiteX101" fmla="*/ 30480 w 131852"/>
                              <a:gd name="connsiteY101" fmla="*/ 124144 h 181720"/>
                              <a:gd name="connsiteX102" fmla="*/ 27622 w 131852"/>
                              <a:gd name="connsiteY102" fmla="*/ 124144 h 181720"/>
                              <a:gd name="connsiteX103" fmla="*/ 30480 w 131852"/>
                              <a:gd name="connsiteY103" fmla="*/ 127001 h 181720"/>
                              <a:gd name="connsiteX104" fmla="*/ 30480 w 131852"/>
                              <a:gd name="connsiteY104" fmla="*/ 124144 h 181720"/>
                              <a:gd name="connsiteX105" fmla="*/ 31432 w 131852"/>
                              <a:gd name="connsiteY105" fmla="*/ 66994 h 181720"/>
                              <a:gd name="connsiteX106" fmla="*/ 31432 w 131852"/>
                              <a:gd name="connsiteY106" fmla="*/ 66994 h 181720"/>
                              <a:gd name="connsiteX107" fmla="*/ 31432 w 131852"/>
                              <a:gd name="connsiteY107" fmla="*/ 66994 h 181720"/>
                              <a:gd name="connsiteX108" fmla="*/ 31432 w 131852"/>
                              <a:gd name="connsiteY108" fmla="*/ 66994 h 181720"/>
                              <a:gd name="connsiteX109" fmla="*/ 31432 w 131852"/>
                              <a:gd name="connsiteY109" fmla="*/ 66994 h 181720"/>
                              <a:gd name="connsiteX110" fmla="*/ 31432 w 131852"/>
                              <a:gd name="connsiteY110" fmla="*/ 48896 h 181720"/>
                              <a:gd name="connsiteX111" fmla="*/ 31432 w 131852"/>
                              <a:gd name="connsiteY111" fmla="*/ 48896 h 181720"/>
                              <a:gd name="connsiteX112" fmla="*/ 31432 w 131852"/>
                              <a:gd name="connsiteY112" fmla="*/ 49849 h 181720"/>
                              <a:gd name="connsiteX113" fmla="*/ 31432 w 131852"/>
                              <a:gd name="connsiteY113" fmla="*/ 48896 h 181720"/>
                              <a:gd name="connsiteX114" fmla="*/ 31432 w 131852"/>
                              <a:gd name="connsiteY114" fmla="*/ 48896 h 181720"/>
                              <a:gd name="connsiteX115" fmla="*/ 32385 w 131852"/>
                              <a:gd name="connsiteY115" fmla="*/ 53659 h 181720"/>
                              <a:gd name="connsiteX116" fmla="*/ 30480 w 131852"/>
                              <a:gd name="connsiteY116" fmla="*/ 55564 h 181720"/>
                              <a:gd name="connsiteX117" fmla="*/ 31432 w 131852"/>
                              <a:gd name="connsiteY117" fmla="*/ 56516 h 181720"/>
                              <a:gd name="connsiteX118" fmla="*/ 35242 w 131852"/>
                              <a:gd name="connsiteY118" fmla="*/ 54611 h 181720"/>
                              <a:gd name="connsiteX119" fmla="*/ 32385 w 131852"/>
                              <a:gd name="connsiteY119" fmla="*/ 53659 h 181720"/>
                              <a:gd name="connsiteX120" fmla="*/ 42863 w 131852"/>
                              <a:gd name="connsiteY120" fmla="*/ 60326 h 181720"/>
                              <a:gd name="connsiteX121" fmla="*/ 43815 w 131852"/>
                              <a:gd name="connsiteY121" fmla="*/ 58421 h 181720"/>
                              <a:gd name="connsiteX122" fmla="*/ 41910 w 131852"/>
                              <a:gd name="connsiteY122" fmla="*/ 58421 h 181720"/>
                              <a:gd name="connsiteX123" fmla="*/ 35242 w 131852"/>
                              <a:gd name="connsiteY123" fmla="*/ 65089 h 181720"/>
                              <a:gd name="connsiteX124" fmla="*/ 33338 w 131852"/>
                              <a:gd name="connsiteY124" fmla="*/ 60326 h 181720"/>
                              <a:gd name="connsiteX125" fmla="*/ 32385 w 131852"/>
                              <a:gd name="connsiteY125" fmla="*/ 59374 h 181720"/>
                              <a:gd name="connsiteX126" fmla="*/ 31432 w 131852"/>
                              <a:gd name="connsiteY126" fmla="*/ 60326 h 181720"/>
                              <a:gd name="connsiteX127" fmla="*/ 35242 w 131852"/>
                              <a:gd name="connsiteY127" fmla="*/ 65089 h 181720"/>
                              <a:gd name="connsiteX128" fmla="*/ 40005 w 131852"/>
                              <a:gd name="connsiteY128" fmla="*/ 63184 h 181720"/>
                              <a:gd name="connsiteX129" fmla="*/ 42863 w 131852"/>
                              <a:gd name="connsiteY129" fmla="*/ 60326 h 181720"/>
                              <a:gd name="connsiteX130" fmla="*/ 38100 w 131852"/>
                              <a:gd name="connsiteY130" fmla="*/ 72709 h 181720"/>
                              <a:gd name="connsiteX131" fmla="*/ 36195 w 131852"/>
                              <a:gd name="connsiteY131" fmla="*/ 69851 h 181720"/>
                              <a:gd name="connsiteX132" fmla="*/ 35242 w 131852"/>
                              <a:gd name="connsiteY132" fmla="*/ 70804 h 181720"/>
                              <a:gd name="connsiteX133" fmla="*/ 37147 w 131852"/>
                              <a:gd name="connsiteY133" fmla="*/ 73661 h 181720"/>
                              <a:gd name="connsiteX134" fmla="*/ 38100 w 131852"/>
                              <a:gd name="connsiteY134" fmla="*/ 72709 h 181720"/>
                              <a:gd name="connsiteX135" fmla="*/ 38100 w 131852"/>
                              <a:gd name="connsiteY135" fmla="*/ 58421 h 181720"/>
                              <a:gd name="connsiteX136" fmla="*/ 38100 w 131852"/>
                              <a:gd name="connsiteY136" fmla="*/ 58421 h 181720"/>
                              <a:gd name="connsiteX137" fmla="*/ 38100 w 131852"/>
                              <a:gd name="connsiteY137" fmla="*/ 57469 h 181720"/>
                              <a:gd name="connsiteX138" fmla="*/ 38100 w 131852"/>
                              <a:gd name="connsiteY138" fmla="*/ 58421 h 181720"/>
                              <a:gd name="connsiteX139" fmla="*/ 38100 w 131852"/>
                              <a:gd name="connsiteY139" fmla="*/ 58421 h 181720"/>
                              <a:gd name="connsiteX140" fmla="*/ 39053 w 131852"/>
                              <a:gd name="connsiteY140" fmla="*/ 53659 h 181720"/>
                              <a:gd name="connsiteX141" fmla="*/ 39053 w 131852"/>
                              <a:gd name="connsiteY141" fmla="*/ 53659 h 181720"/>
                              <a:gd name="connsiteX142" fmla="*/ 39053 w 131852"/>
                              <a:gd name="connsiteY142" fmla="*/ 52706 h 181720"/>
                              <a:gd name="connsiteX143" fmla="*/ 39053 w 131852"/>
                              <a:gd name="connsiteY143" fmla="*/ 53659 h 181720"/>
                              <a:gd name="connsiteX144" fmla="*/ 39053 w 131852"/>
                              <a:gd name="connsiteY144" fmla="*/ 53659 h 181720"/>
                              <a:gd name="connsiteX145" fmla="*/ 40957 w 131852"/>
                              <a:gd name="connsiteY145" fmla="*/ 48896 h 181720"/>
                              <a:gd name="connsiteX146" fmla="*/ 40957 w 131852"/>
                              <a:gd name="connsiteY146" fmla="*/ 48896 h 181720"/>
                              <a:gd name="connsiteX147" fmla="*/ 40957 w 131852"/>
                              <a:gd name="connsiteY147" fmla="*/ 48896 h 181720"/>
                              <a:gd name="connsiteX148" fmla="*/ 40957 w 131852"/>
                              <a:gd name="connsiteY148" fmla="*/ 48896 h 181720"/>
                              <a:gd name="connsiteX149" fmla="*/ 40957 w 131852"/>
                              <a:gd name="connsiteY149" fmla="*/ 48896 h 181720"/>
                              <a:gd name="connsiteX150" fmla="*/ 43815 w 131852"/>
                              <a:gd name="connsiteY150" fmla="*/ 87949 h 181720"/>
                              <a:gd name="connsiteX151" fmla="*/ 43815 w 131852"/>
                              <a:gd name="connsiteY151" fmla="*/ 87949 h 181720"/>
                              <a:gd name="connsiteX152" fmla="*/ 41910 w 131852"/>
                              <a:gd name="connsiteY152" fmla="*/ 87949 h 181720"/>
                              <a:gd name="connsiteX153" fmla="*/ 43815 w 131852"/>
                              <a:gd name="connsiteY153" fmla="*/ 87949 h 181720"/>
                              <a:gd name="connsiteX154" fmla="*/ 43815 w 131852"/>
                              <a:gd name="connsiteY154" fmla="*/ 87949 h 181720"/>
                              <a:gd name="connsiteX155" fmla="*/ 89535 w 131852"/>
                              <a:gd name="connsiteY155" fmla="*/ 107951 h 181720"/>
                              <a:gd name="connsiteX156" fmla="*/ 90488 w 131852"/>
                              <a:gd name="connsiteY156" fmla="*/ 107951 h 181720"/>
                              <a:gd name="connsiteX157" fmla="*/ 90488 w 131852"/>
                              <a:gd name="connsiteY157" fmla="*/ 111761 h 181720"/>
                              <a:gd name="connsiteX158" fmla="*/ 98107 w 131852"/>
                              <a:gd name="connsiteY158" fmla="*/ 115571 h 181720"/>
                              <a:gd name="connsiteX159" fmla="*/ 100013 w 131852"/>
                              <a:gd name="connsiteY159" fmla="*/ 114619 h 181720"/>
                              <a:gd name="connsiteX160" fmla="*/ 100965 w 131852"/>
                              <a:gd name="connsiteY160" fmla="*/ 113666 h 181720"/>
                              <a:gd name="connsiteX161" fmla="*/ 101917 w 131852"/>
                              <a:gd name="connsiteY161" fmla="*/ 110809 h 181720"/>
                              <a:gd name="connsiteX162" fmla="*/ 101917 w 131852"/>
                              <a:gd name="connsiteY162" fmla="*/ 106999 h 181720"/>
                              <a:gd name="connsiteX163" fmla="*/ 106680 w 131852"/>
                              <a:gd name="connsiteY163" fmla="*/ 108904 h 181720"/>
                              <a:gd name="connsiteX164" fmla="*/ 106680 w 131852"/>
                              <a:gd name="connsiteY164" fmla="*/ 110809 h 181720"/>
                              <a:gd name="connsiteX165" fmla="*/ 108585 w 131852"/>
                              <a:gd name="connsiteY165" fmla="*/ 109856 h 181720"/>
                              <a:gd name="connsiteX166" fmla="*/ 109538 w 131852"/>
                              <a:gd name="connsiteY166" fmla="*/ 107951 h 181720"/>
                              <a:gd name="connsiteX167" fmla="*/ 111442 w 131852"/>
                              <a:gd name="connsiteY167" fmla="*/ 102236 h 181720"/>
                              <a:gd name="connsiteX168" fmla="*/ 110490 w 131852"/>
                              <a:gd name="connsiteY168" fmla="*/ 97474 h 181720"/>
                              <a:gd name="connsiteX169" fmla="*/ 107632 w 131852"/>
                              <a:gd name="connsiteY169" fmla="*/ 96521 h 181720"/>
                              <a:gd name="connsiteX170" fmla="*/ 97155 w 131852"/>
                              <a:gd name="connsiteY170" fmla="*/ 101284 h 181720"/>
                              <a:gd name="connsiteX171" fmla="*/ 102870 w 131852"/>
                              <a:gd name="connsiteY171" fmla="*/ 95569 h 181720"/>
                              <a:gd name="connsiteX172" fmla="*/ 104775 w 131852"/>
                              <a:gd name="connsiteY172" fmla="*/ 95569 h 181720"/>
                              <a:gd name="connsiteX173" fmla="*/ 104775 w 131852"/>
                              <a:gd name="connsiteY173" fmla="*/ 93664 h 181720"/>
                              <a:gd name="connsiteX174" fmla="*/ 102870 w 131852"/>
                              <a:gd name="connsiteY174" fmla="*/ 94616 h 181720"/>
                              <a:gd name="connsiteX175" fmla="*/ 101917 w 131852"/>
                              <a:gd name="connsiteY175" fmla="*/ 95569 h 181720"/>
                              <a:gd name="connsiteX176" fmla="*/ 102870 w 131852"/>
                              <a:gd name="connsiteY176" fmla="*/ 93664 h 181720"/>
                              <a:gd name="connsiteX177" fmla="*/ 102870 w 131852"/>
                              <a:gd name="connsiteY177" fmla="*/ 92711 h 181720"/>
                              <a:gd name="connsiteX178" fmla="*/ 101917 w 131852"/>
                              <a:gd name="connsiteY178" fmla="*/ 92711 h 181720"/>
                              <a:gd name="connsiteX179" fmla="*/ 94297 w 131852"/>
                              <a:gd name="connsiteY179" fmla="*/ 98426 h 181720"/>
                              <a:gd name="connsiteX180" fmla="*/ 90488 w 131852"/>
                              <a:gd name="connsiteY180" fmla="*/ 99379 h 181720"/>
                              <a:gd name="connsiteX181" fmla="*/ 90488 w 131852"/>
                              <a:gd name="connsiteY181" fmla="*/ 96521 h 181720"/>
                              <a:gd name="connsiteX182" fmla="*/ 98107 w 131852"/>
                              <a:gd name="connsiteY182" fmla="*/ 92711 h 181720"/>
                              <a:gd name="connsiteX183" fmla="*/ 98107 w 131852"/>
                              <a:gd name="connsiteY183" fmla="*/ 91759 h 181720"/>
                              <a:gd name="connsiteX184" fmla="*/ 92392 w 131852"/>
                              <a:gd name="connsiteY184" fmla="*/ 91759 h 181720"/>
                              <a:gd name="connsiteX185" fmla="*/ 93345 w 131852"/>
                              <a:gd name="connsiteY185" fmla="*/ 87949 h 181720"/>
                              <a:gd name="connsiteX186" fmla="*/ 93345 w 131852"/>
                              <a:gd name="connsiteY186" fmla="*/ 86044 h 181720"/>
                              <a:gd name="connsiteX187" fmla="*/ 91440 w 131852"/>
                              <a:gd name="connsiteY187" fmla="*/ 86996 h 181720"/>
                              <a:gd name="connsiteX188" fmla="*/ 90488 w 131852"/>
                              <a:gd name="connsiteY188" fmla="*/ 88901 h 181720"/>
                              <a:gd name="connsiteX189" fmla="*/ 88582 w 131852"/>
                              <a:gd name="connsiteY189" fmla="*/ 90806 h 181720"/>
                              <a:gd name="connsiteX190" fmla="*/ 86678 w 131852"/>
                              <a:gd name="connsiteY190" fmla="*/ 88901 h 181720"/>
                              <a:gd name="connsiteX191" fmla="*/ 84772 w 131852"/>
                              <a:gd name="connsiteY191" fmla="*/ 87949 h 181720"/>
                              <a:gd name="connsiteX192" fmla="*/ 79057 w 131852"/>
                              <a:gd name="connsiteY192" fmla="*/ 86996 h 181720"/>
                              <a:gd name="connsiteX193" fmla="*/ 76200 w 131852"/>
                              <a:gd name="connsiteY193" fmla="*/ 85091 h 181720"/>
                              <a:gd name="connsiteX194" fmla="*/ 74295 w 131852"/>
                              <a:gd name="connsiteY194" fmla="*/ 87949 h 181720"/>
                              <a:gd name="connsiteX195" fmla="*/ 70485 w 131852"/>
                              <a:gd name="connsiteY195" fmla="*/ 89854 h 181720"/>
                              <a:gd name="connsiteX196" fmla="*/ 64770 w 131852"/>
                              <a:gd name="connsiteY196" fmla="*/ 91759 h 181720"/>
                              <a:gd name="connsiteX197" fmla="*/ 61913 w 131852"/>
                              <a:gd name="connsiteY197" fmla="*/ 87949 h 181720"/>
                              <a:gd name="connsiteX198" fmla="*/ 61913 w 131852"/>
                              <a:gd name="connsiteY198" fmla="*/ 86996 h 181720"/>
                              <a:gd name="connsiteX199" fmla="*/ 62865 w 131852"/>
                              <a:gd name="connsiteY199" fmla="*/ 86996 h 181720"/>
                              <a:gd name="connsiteX200" fmla="*/ 65722 w 131852"/>
                              <a:gd name="connsiteY200" fmla="*/ 88901 h 181720"/>
                              <a:gd name="connsiteX201" fmla="*/ 67628 w 131852"/>
                              <a:gd name="connsiteY201" fmla="*/ 88901 h 181720"/>
                              <a:gd name="connsiteX202" fmla="*/ 67628 w 131852"/>
                              <a:gd name="connsiteY202" fmla="*/ 86996 h 181720"/>
                              <a:gd name="connsiteX203" fmla="*/ 65722 w 131852"/>
                              <a:gd name="connsiteY203" fmla="*/ 86044 h 181720"/>
                              <a:gd name="connsiteX204" fmla="*/ 64770 w 131852"/>
                              <a:gd name="connsiteY204" fmla="*/ 80329 h 181720"/>
                              <a:gd name="connsiteX205" fmla="*/ 60007 w 131852"/>
                              <a:gd name="connsiteY205" fmla="*/ 77471 h 181720"/>
                              <a:gd name="connsiteX206" fmla="*/ 59055 w 131852"/>
                              <a:gd name="connsiteY206" fmla="*/ 75566 h 181720"/>
                              <a:gd name="connsiteX207" fmla="*/ 58103 w 131852"/>
                              <a:gd name="connsiteY207" fmla="*/ 73661 h 181720"/>
                              <a:gd name="connsiteX208" fmla="*/ 56197 w 131852"/>
                              <a:gd name="connsiteY208" fmla="*/ 75566 h 181720"/>
                              <a:gd name="connsiteX209" fmla="*/ 58103 w 131852"/>
                              <a:gd name="connsiteY209" fmla="*/ 81281 h 181720"/>
                              <a:gd name="connsiteX210" fmla="*/ 55245 w 131852"/>
                              <a:gd name="connsiteY210" fmla="*/ 82234 h 181720"/>
                              <a:gd name="connsiteX211" fmla="*/ 51435 w 131852"/>
                              <a:gd name="connsiteY211" fmla="*/ 80329 h 181720"/>
                              <a:gd name="connsiteX212" fmla="*/ 49530 w 131852"/>
                              <a:gd name="connsiteY212" fmla="*/ 78424 h 181720"/>
                              <a:gd name="connsiteX213" fmla="*/ 52388 w 131852"/>
                              <a:gd name="connsiteY213" fmla="*/ 76519 h 181720"/>
                              <a:gd name="connsiteX214" fmla="*/ 54292 w 131852"/>
                              <a:gd name="connsiteY214" fmla="*/ 74614 h 181720"/>
                              <a:gd name="connsiteX215" fmla="*/ 55245 w 131852"/>
                              <a:gd name="connsiteY215" fmla="*/ 70804 h 181720"/>
                              <a:gd name="connsiteX216" fmla="*/ 55245 w 131852"/>
                              <a:gd name="connsiteY216" fmla="*/ 68899 h 181720"/>
                              <a:gd name="connsiteX217" fmla="*/ 54292 w 131852"/>
                              <a:gd name="connsiteY217" fmla="*/ 66994 h 181720"/>
                              <a:gd name="connsiteX218" fmla="*/ 53340 w 131852"/>
                              <a:gd name="connsiteY218" fmla="*/ 68899 h 181720"/>
                              <a:gd name="connsiteX219" fmla="*/ 51435 w 131852"/>
                              <a:gd name="connsiteY219" fmla="*/ 73661 h 181720"/>
                              <a:gd name="connsiteX220" fmla="*/ 49530 w 131852"/>
                              <a:gd name="connsiteY220" fmla="*/ 74614 h 181720"/>
                              <a:gd name="connsiteX221" fmla="*/ 49530 w 131852"/>
                              <a:gd name="connsiteY221" fmla="*/ 72709 h 181720"/>
                              <a:gd name="connsiteX222" fmla="*/ 49530 w 131852"/>
                              <a:gd name="connsiteY222" fmla="*/ 67946 h 181720"/>
                              <a:gd name="connsiteX223" fmla="*/ 48578 w 131852"/>
                              <a:gd name="connsiteY223" fmla="*/ 65089 h 181720"/>
                              <a:gd name="connsiteX224" fmla="*/ 45720 w 131852"/>
                              <a:gd name="connsiteY224" fmla="*/ 66994 h 181720"/>
                              <a:gd name="connsiteX225" fmla="*/ 43815 w 131852"/>
                              <a:gd name="connsiteY225" fmla="*/ 71756 h 181720"/>
                              <a:gd name="connsiteX226" fmla="*/ 44767 w 131852"/>
                              <a:gd name="connsiteY226" fmla="*/ 72709 h 181720"/>
                              <a:gd name="connsiteX227" fmla="*/ 46672 w 131852"/>
                              <a:gd name="connsiteY227" fmla="*/ 75566 h 181720"/>
                              <a:gd name="connsiteX228" fmla="*/ 45720 w 131852"/>
                              <a:gd name="connsiteY228" fmla="*/ 77471 h 181720"/>
                              <a:gd name="connsiteX229" fmla="*/ 44767 w 131852"/>
                              <a:gd name="connsiteY229" fmla="*/ 83186 h 181720"/>
                              <a:gd name="connsiteX230" fmla="*/ 47625 w 131852"/>
                              <a:gd name="connsiteY230" fmla="*/ 86044 h 181720"/>
                              <a:gd name="connsiteX231" fmla="*/ 49530 w 131852"/>
                              <a:gd name="connsiteY231" fmla="*/ 87949 h 181720"/>
                              <a:gd name="connsiteX232" fmla="*/ 50482 w 131852"/>
                              <a:gd name="connsiteY232" fmla="*/ 86044 h 181720"/>
                              <a:gd name="connsiteX233" fmla="*/ 50482 w 131852"/>
                              <a:gd name="connsiteY233" fmla="*/ 83186 h 181720"/>
                              <a:gd name="connsiteX234" fmla="*/ 52388 w 131852"/>
                              <a:gd name="connsiteY234" fmla="*/ 85091 h 181720"/>
                              <a:gd name="connsiteX235" fmla="*/ 53340 w 131852"/>
                              <a:gd name="connsiteY235" fmla="*/ 87949 h 181720"/>
                              <a:gd name="connsiteX236" fmla="*/ 54292 w 131852"/>
                              <a:gd name="connsiteY236" fmla="*/ 90806 h 181720"/>
                              <a:gd name="connsiteX237" fmla="*/ 54292 w 131852"/>
                              <a:gd name="connsiteY237" fmla="*/ 91759 h 181720"/>
                              <a:gd name="connsiteX238" fmla="*/ 55245 w 131852"/>
                              <a:gd name="connsiteY238" fmla="*/ 91759 h 181720"/>
                              <a:gd name="connsiteX239" fmla="*/ 56197 w 131852"/>
                              <a:gd name="connsiteY239" fmla="*/ 89854 h 181720"/>
                              <a:gd name="connsiteX240" fmla="*/ 58103 w 131852"/>
                              <a:gd name="connsiteY240" fmla="*/ 87949 h 181720"/>
                              <a:gd name="connsiteX241" fmla="*/ 58103 w 131852"/>
                              <a:gd name="connsiteY241" fmla="*/ 90806 h 181720"/>
                              <a:gd name="connsiteX242" fmla="*/ 57150 w 131852"/>
                              <a:gd name="connsiteY242" fmla="*/ 92711 h 181720"/>
                              <a:gd name="connsiteX243" fmla="*/ 54292 w 131852"/>
                              <a:gd name="connsiteY243" fmla="*/ 96521 h 181720"/>
                              <a:gd name="connsiteX244" fmla="*/ 59055 w 131852"/>
                              <a:gd name="connsiteY244" fmla="*/ 93664 h 181720"/>
                              <a:gd name="connsiteX245" fmla="*/ 61913 w 131852"/>
                              <a:gd name="connsiteY245" fmla="*/ 93664 h 181720"/>
                              <a:gd name="connsiteX246" fmla="*/ 59055 w 131852"/>
                              <a:gd name="connsiteY246" fmla="*/ 96521 h 181720"/>
                              <a:gd name="connsiteX247" fmla="*/ 63817 w 131852"/>
                              <a:gd name="connsiteY247" fmla="*/ 99379 h 181720"/>
                              <a:gd name="connsiteX248" fmla="*/ 66675 w 131852"/>
                              <a:gd name="connsiteY248" fmla="*/ 100331 h 181720"/>
                              <a:gd name="connsiteX249" fmla="*/ 68580 w 131852"/>
                              <a:gd name="connsiteY249" fmla="*/ 103189 h 181720"/>
                              <a:gd name="connsiteX250" fmla="*/ 68580 w 131852"/>
                              <a:gd name="connsiteY250" fmla="*/ 103189 h 181720"/>
                              <a:gd name="connsiteX251" fmla="*/ 70485 w 131852"/>
                              <a:gd name="connsiteY251" fmla="*/ 101284 h 181720"/>
                              <a:gd name="connsiteX252" fmla="*/ 66675 w 131852"/>
                              <a:gd name="connsiteY252" fmla="*/ 100331 h 181720"/>
                              <a:gd name="connsiteX253" fmla="*/ 67628 w 131852"/>
                              <a:gd name="connsiteY253" fmla="*/ 99379 h 181720"/>
                              <a:gd name="connsiteX254" fmla="*/ 70485 w 131852"/>
                              <a:gd name="connsiteY254" fmla="*/ 97474 h 181720"/>
                              <a:gd name="connsiteX255" fmla="*/ 70485 w 131852"/>
                              <a:gd name="connsiteY255" fmla="*/ 101284 h 181720"/>
                              <a:gd name="connsiteX256" fmla="*/ 73342 w 131852"/>
                              <a:gd name="connsiteY256" fmla="*/ 102236 h 181720"/>
                              <a:gd name="connsiteX257" fmla="*/ 75247 w 131852"/>
                              <a:gd name="connsiteY257" fmla="*/ 103189 h 181720"/>
                              <a:gd name="connsiteX258" fmla="*/ 80010 w 131852"/>
                              <a:gd name="connsiteY258" fmla="*/ 104141 h 181720"/>
                              <a:gd name="connsiteX259" fmla="*/ 80963 w 131852"/>
                              <a:gd name="connsiteY259" fmla="*/ 104141 h 181720"/>
                              <a:gd name="connsiteX260" fmla="*/ 82867 w 131852"/>
                              <a:gd name="connsiteY260" fmla="*/ 104141 h 181720"/>
                              <a:gd name="connsiteX261" fmla="*/ 80963 w 131852"/>
                              <a:gd name="connsiteY261" fmla="*/ 106046 h 181720"/>
                              <a:gd name="connsiteX262" fmla="*/ 77153 w 131852"/>
                              <a:gd name="connsiteY262" fmla="*/ 106046 h 181720"/>
                              <a:gd name="connsiteX263" fmla="*/ 75247 w 131852"/>
                              <a:gd name="connsiteY263" fmla="*/ 107951 h 181720"/>
                              <a:gd name="connsiteX264" fmla="*/ 77153 w 131852"/>
                              <a:gd name="connsiteY264" fmla="*/ 108904 h 181720"/>
                              <a:gd name="connsiteX265" fmla="*/ 86678 w 131852"/>
                              <a:gd name="connsiteY265" fmla="*/ 106999 h 181720"/>
                              <a:gd name="connsiteX266" fmla="*/ 86678 w 131852"/>
                              <a:gd name="connsiteY266" fmla="*/ 109856 h 181720"/>
                              <a:gd name="connsiteX267" fmla="*/ 89535 w 131852"/>
                              <a:gd name="connsiteY267" fmla="*/ 107951 h 181720"/>
                              <a:gd name="connsiteX268" fmla="*/ 48578 w 131852"/>
                              <a:gd name="connsiteY268" fmla="*/ 77471 h 181720"/>
                              <a:gd name="connsiteX269" fmla="*/ 46672 w 131852"/>
                              <a:gd name="connsiteY269" fmla="*/ 78424 h 181720"/>
                              <a:gd name="connsiteX270" fmla="*/ 44767 w 131852"/>
                              <a:gd name="connsiteY270" fmla="*/ 77471 h 181720"/>
                              <a:gd name="connsiteX271" fmla="*/ 46672 w 131852"/>
                              <a:gd name="connsiteY271" fmla="*/ 76519 h 181720"/>
                              <a:gd name="connsiteX272" fmla="*/ 48578 w 131852"/>
                              <a:gd name="connsiteY272" fmla="*/ 77471 h 181720"/>
                              <a:gd name="connsiteX273" fmla="*/ 46672 w 131852"/>
                              <a:gd name="connsiteY273" fmla="*/ 70804 h 181720"/>
                              <a:gd name="connsiteX274" fmla="*/ 45720 w 131852"/>
                              <a:gd name="connsiteY274" fmla="*/ 70804 h 181720"/>
                              <a:gd name="connsiteX275" fmla="*/ 46672 w 131852"/>
                              <a:gd name="connsiteY275" fmla="*/ 69851 h 181720"/>
                              <a:gd name="connsiteX276" fmla="*/ 47625 w 131852"/>
                              <a:gd name="connsiteY276" fmla="*/ 70804 h 181720"/>
                              <a:gd name="connsiteX277" fmla="*/ 46672 w 131852"/>
                              <a:gd name="connsiteY277" fmla="*/ 70804 h 181720"/>
                              <a:gd name="connsiteX278" fmla="*/ 56197 w 131852"/>
                              <a:gd name="connsiteY278" fmla="*/ 79376 h 181720"/>
                              <a:gd name="connsiteX279" fmla="*/ 56197 w 131852"/>
                              <a:gd name="connsiteY279" fmla="*/ 79376 h 181720"/>
                              <a:gd name="connsiteX280" fmla="*/ 58103 w 131852"/>
                              <a:gd name="connsiteY280" fmla="*/ 82234 h 181720"/>
                              <a:gd name="connsiteX281" fmla="*/ 57150 w 131852"/>
                              <a:gd name="connsiteY281" fmla="*/ 82234 h 181720"/>
                              <a:gd name="connsiteX282" fmla="*/ 56197 w 131852"/>
                              <a:gd name="connsiteY282" fmla="*/ 79376 h 181720"/>
                              <a:gd name="connsiteX283" fmla="*/ 58103 w 131852"/>
                              <a:gd name="connsiteY283" fmla="*/ 97474 h 181720"/>
                              <a:gd name="connsiteX284" fmla="*/ 58103 w 131852"/>
                              <a:gd name="connsiteY284" fmla="*/ 97474 h 181720"/>
                              <a:gd name="connsiteX285" fmla="*/ 58103 w 131852"/>
                              <a:gd name="connsiteY285" fmla="*/ 97474 h 181720"/>
                              <a:gd name="connsiteX286" fmla="*/ 58103 w 131852"/>
                              <a:gd name="connsiteY286" fmla="*/ 97474 h 181720"/>
                              <a:gd name="connsiteX287" fmla="*/ 58103 w 131852"/>
                              <a:gd name="connsiteY287" fmla="*/ 97474 h 181720"/>
                              <a:gd name="connsiteX288" fmla="*/ 59055 w 131852"/>
                              <a:gd name="connsiteY288" fmla="*/ 78424 h 181720"/>
                              <a:gd name="connsiteX289" fmla="*/ 61913 w 131852"/>
                              <a:gd name="connsiteY289" fmla="*/ 75566 h 181720"/>
                              <a:gd name="connsiteX290" fmla="*/ 61913 w 131852"/>
                              <a:gd name="connsiteY290" fmla="*/ 77471 h 181720"/>
                              <a:gd name="connsiteX291" fmla="*/ 59055 w 131852"/>
                              <a:gd name="connsiteY291" fmla="*/ 78424 h 181720"/>
                              <a:gd name="connsiteX292" fmla="*/ 66675 w 131852"/>
                              <a:gd name="connsiteY292" fmla="*/ 91759 h 181720"/>
                              <a:gd name="connsiteX293" fmla="*/ 62865 w 131852"/>
                              <a:gd name="connsiteY293" fmla="*/ 90806 h 181720"/>
                              <a:gd name="connsiteX294" fmla="*/ 66675 w 131852"/>
                              <a:gd name="connsiteY294" fmla="*/ 89854 h 181720"/>
                              <a:gd name="connsiteX295" fmla="*/ 66675 w 131852"/>
                              <a:gd name="connsiteY295" fmla="*/ 91759 h 181720"/>
                              <a:gd name="connsiteX296" fmla="*/ 65722 w 131852"/>
                              <a:gd name="connsiteY296" fmla="*/ 103189 h 181720"/>
                              <a:gd name="connsiteX297" fmla="*/ 65722 w 131852"/>
                              <a:gd name="connsiteY297" fmla="*/ 103189 h 181720"/>
                              <a:gd name="connsiteX298" fmla="*/ 63817 w 131852"/>
                              <a:gd name="connsiteY298" fmla="*/ 103189 h 181720"/>
                              <a:gd name="connsiteX299" fmla="*/ 65722 w 131852"/>
                              <a:gd name="connsiteY299" fmla="*/ 103189 h 181720"/>
                              <a:gd name="connsiteX300" fmla="*/ 65722 w 131852"/>
                              <a:gd name="connsiteY300" fmla="*/ 103189 h 181720"/>
                              <a:gd name="connsiteX301" fmla="*/ 64770 w 131852"/>
                              <a:gd name="connsiteY301" fmla="*/ 67946 h 181720"/>
                              <a:gd name="connsiteX302" fmla="*/ 64770 w 131852"/>
                              <a:gd name="connsiteY302" fmla="*/ 67946 h 181720"/>
                              <a:gd name="connsiteX303" fmla="*/ 64770 w 131852"/>
                              <a:gd name="connsiteY303" fmla="*/ 67946 h 181720"/>
                              <a:gd name="connsiteX304" fmla="*/ 64770 w 131852"/>
                              <a:gd name="connsiteY304" fmla="*/ 67946 h 181720"/>
                              <a:gd name="connsiteX305" fmla="*/ 64770 w 131852"/>
                              <a:gd name="connsiteY305" fmla="*/ 67946 h 181720"/>
                              <a:gd name="connsiteX306" fmla="*/ 66675 w 131852"/>
                              <a:gd name="connsiteY306" fmla="*/ 92711 h 181720"/>
                              <a:gd name="connsiteX307" fmla="*/ 66675 w 131852"/>
                              <a:gd name="connsiteY307" fmla="*/ 92711 h 181720"/>
                              <a:gd name="connsiteX308" fmla="*/ 66675 w 131852"/>
                              <a:gd name="connsiteY308" fmla="*/ 92711 h 181720"/>
                              <a:gd name="connsiteX309" fmla="*/ 66675 w 131852"/>
                              <a:gd name="connsiteY309" fmla="*/ 94616 h 181720"/>
                              <a:gd name="connsiteX310" fmla="*/ 65722 w 131852"/>
                              <a:gd name="connsiteY310" fmla="*/ 94616 h 181720"/>
                              <a:gd name="connsiteX311" fmla="*/ 66675 w 131852"/>
                              <a:gd name="connsiteY311" fmla="*/ 92711 h 181720"/>
                              <a:gd name="connsiteX312" fmla="*/ 70485 w 131852"/>
                              <a:gd name="connsiteY312" fmla="*/ 79376 h 181720"/>
                              <a:gd name="connsiteX313" fmla="*/ 66675 w 131852"/>
                              <a:gd name="connsiteY313" fmla="*/ 79376 h 181720"/>
                              <a:gd name="connsiteX314" fmla="*/ 68580 w 131852"/>
                              <a:gd name="connsiteY314" fmla="*/ 82234 h 181720"/>
                              <a:gd name="connsiteX315" fmla="*/ 70485 w 131852"/>
                              <a:gd name="connsiteY315" fmla="*/ 82234 h 181720"/>
                              <a:gd name="connsiteX316" fmla="*/ 70485 w 131852"/>
                              <a:gd name="connsiteY316" fmla="*/ 79376 h 181720"/>
                              <a:gd name="connsiteX317" fmla="*/ 71438 w 131852"/>
                              <a:gd name="connsiteY317" fmla="*/ 103189 h 181720"/>
                              <a:gd name="connsiteX318" fmla="*/ 67628 w 131852"/>
                              <a:gd name="connsiteY318" fmla="*/ 101284 h 181720"/>
                              <a:gd name="connsiteX319" fmla="*/ 71438 w 131852"/>
                              <a:gd name="connsiteY319" fmla="*/ 103189 h 181720"/>
                              <a:gd name="connsiteX320" fmla="*/ 71438 w 131852"/>
                              <a:gd name="connsiteY320" fmla="*/ 103189 h 181720"/>
                              <a:gd name="connsiteX321" fmla="*/ 68580 w 131852"/>
                              <a:gd name="connsiteY321" fmla="*/ 72709 h 181720"/>
                              <a:gd name="connsiteX322" fmla="*/ 68580 w 131852"/>
                              <a:gd name="connsiteY322" fmla="*/ 72709 h 181720"/>
                              <a:gd name="connsiteX323" fmla="*/ 69532 w 131852"/>
                              <a:gd name="connsiteY323" fmla="*/ 72709 h 181720"/>
                              <a:gd name="connsiteX324" fmla="*/ 68580 w 131852"/>
                              <a:gd name="connsiteY324" fmla="*/ 72709 h 181720"/>
                              <a:gd name="connsiteX325" fmla="*/ 68580 w 131852"/>
                              <a:gd name="connsiteY325" fmla="*/ 72709 h 181720"/>
                              <a:gd name="connsiteX326" fmla="*/ 71438 w 131852"/>
                              <a:gd name="connsiteY326" fmla="*/ 77471 h 181720"/>
                              <a:gd name="connsiteX327" fmla="*/ 71438 w 131852"/>
                              <a:gd name="connsiteY327" fmla="*/ 77471 h 181720"/>
                              <a:gd name="connsiteX328" fmla="*/ 71438 w 131852"/>
                              <a:gd name="connsiteY328" fmla="*/ 77471 h 181720"/>
                              <a:gd name="connsiteX329" fmla="*/ 71438 w 131852"/>
                              <a:gd name="connsiteY329" fmla="*/ 77471 h 181720"/>
                              <a:gd name="connsiteX330" fmla="*/ 71438 w 131852"/>
                              <a:gd name="connsiteY330" fmla="*/ 77471 h 181720"/>
                              <a:gd name="connsiteX331" fmla="*/ 75247 w 131852"/>
                              <a:gd name="connsiteY331" fmla="*/ 89854 h 181720"/>
                              <a:gd name="connsiteX332" fmla="*/ 75247 w 131852"/>
                              <a:gd name="connsiteY332" fmla="*/ 89854 h 181720"/>
                              <a:gd name="connsiteX333" fmla="*/ 73342 w 131852"/>
                              <a:gd name="connsiteY333" fmla="*/ 89854 h 181720"/>
                              <a:gd name="connsiteX334" fmla="*/ 73342 w 131852"/>
                              <a:gd name="connsiteY334" fmla="*/ 88901 h 181720"/>
                              <a:gd name="connsiteX335" fmla="*/ 75247 w 131852"/>
                              <a:gd name="connsiteY335" fmla="*/ 89854 h 181720"/>
                              <a:gd name="connsiteX336" fmla="*/ 76200 w 131852"/>
                              <a:gd name="connsiteY336" fmla="*/ 83186 h 181720"/>
                              <a:gd name="connsiteX337" fmla="*/ 76200 w 131852"/>
                              <a:gd name="connsiteY337" fmla="*/ 83186 h 181720"/>
                              <a:gd name="connsiteX338" fmla="*/ 77153 w 131852"/>
                              <a:gd name="connsiteY338" fmla="*/ 83186 h 181720"/>
                              <a:gd name="connsiteX339" fmla="*/ 76200 w 131852"/>
                              <a:gd name="connsiteY339" fmla="*/ 81281 h 181720"/>
                              <a:gd name="connsiteX340" fmla="*/ 75247 w 131852"/>
                              <a:gd name="connsiteY340" fmla="*/ 81281 h 181720"/>
                              <a:gd name="connsiteX341" fmla="*/ 76200 w 131852"/>
                              <a:gd name="connsiteY341" fmla="*/ 83186 h 181720"/>
                              <a:gd name="connsiteX342" fmla="*/ 80963 w 131852"/>
                              <a:gd name="connsiteY342" fmla="*/ 93664 h 181720"/>
                              <a:gd name="connsiteX343" fmla="*/ 80010 w 131852"/>
                              <a:gd name="connsiteY343" fmla="*/ 94616 h 181720"/>
                              <a:gd name="connsiteX344" fmla="*/ 79057 w 131852"/>
                              <a:gd name="connsiteY344" fmla="*/ 96521 h 181720"/>
                              <a:gd name="connsiteX345" fmla="*/ 77153 w 131852"/>
                              <a:gd name="connsiteY345" fmla="*/ 95569 h 181720"/>
                              <a:gd name="connsiteX346" fmla="*/ 77153 w 131852"/>
                              <a:gd name="connsiteY346" fmla="*/ 91759 h 181720"/>
                              <a:gd name="connsiteX347" fmla="*/ 80963 w 131852"/>
                              <a:gd name="connsiteY347" fmla="*/ 93664 h 181720"/>
                              <a:gd name="connsiteX348" fmla="*/ 80963 w 131852"/>
                              <a:gd name="connsiteY348" fmla="*/ 93664 h 181720"/>
                              <a:gd name="connsiteX349" fmla="*/ 83820 w 131852"/>
                              <a:gd name="connsiteY349" fmla="*/ 93664 h 181720"/>
                              <a:gd name="connsiteX350" fmla="*/ 81915 w 131852"/>
                              <a:gd name="connsiteY350" fmla="*/ 95569 h 181720"/>
                              <a:gd name="connsiteX351" fmla="*/ 80963 w 131852"/>
                              <a:gd name="connsiteY351" fmla="*/ 93664 h 181720"/>
                              <a:gd name="connsiteX352" fmla="*/ 83820 w 131852"/>
                              <a:gd name="connsiteY352" fmla="*/ 93664 h 181720"/>
                              <a:gd name="connsiteX353" fmla="*/ 84772 w 131852"/>
                              <a:gd name="connsiteY353" fmla="*/ 91759 h 181720"/>
                              <a:gd name="connsiteX354" fmla="*/ 84772 w 131852"/>
                              <a:gd name="connsiteY354" fmla="*/ 91759 h 181720"/>
                              <a:gd name="connsiteX355" fmla="*/ 83820 w 131852"/>
                              <a:gd name="connsiteY355" fmla="*/ 93664 h 181720"/>
                              <a:gd name="connsiteX356" fmla="*/ 90488 w 131852"/>
                              <a:gd name="connsiteY356" fmla="*/ 107951 h 181720"/>
                              <a:gd name="connsiteX357" fmla="*/ 86678 w 131852"/>
                              <a:gd name="connsiteY357" fmla="*/ 106046 h 181720"/>
                              <a:gd name="connsiteX358" fmla="*/ 84772 w 131852"/>
                              <a:gd name="connsiteY358" fmla="*/ 104141 h 181720"/>
                              <a:gd name="connsiteX359" fmla="*/ 85725 w 131852"/>
                              <a:gd name="connsiteY359" fmla="*/ 102236 h 181720"/>
                              <a:gd name="connsiteX360" fmla="*/ 97155 w 131852"/>
                              <a:gd name="connsiteY360" fmla="*/ 101284 h 181720"/>
                              <a:gd name="connsiteX361" fmla="*/ 93345 w 131852"/>
                              <a:gd name="connsiteY361" fmla="*/ 103189 h 181720"/>
                              <a:gd name="connsiteX362" fmla="*/ 92392 w 131852"/>
                              <a:gd name="connsiteY362" fmla="*/ 104141 h 181720"/>
                              <a:gd name="connsiteX363" fmla="*/ 93345 w 131852"/>
                              <a:gd name="connsiteY363" fmla="*/ 105094 h 181720"/>
                              <a:gd name="connsiteX364" fmla="*/ 96203 w 131852"/>
                              <a:gd name="connsiteY364" fmla="*/ 106046 h 181720"/>
                              <a:gd name="connsiteX365" fmla="*/ 94297 w 131852"/>
                              <a:gd name="connsiteY365" fmla="*/ 107951 h 181720"/>
                              <a:gd name="connsiteX366" fmla="*/ 90488 w 131852"/>
                              <a:gd name="connsiteY366" fmla="*/ 107951 h 181720"/>
                              <a:gd name="connsiteX367" fmla="*/ 90488 w 131852"/>
                              <a:gd name="connsiteY367" fmla="*/ 107951 h 181720"/>
                              <a:gd name="connsiteX368" fmla="*/ 84772 w 131852"/>
                              <a:gd name="connsiteY368" fmla="*/ 96521 h 181720"/>
                              <a:gd name="connsiteX369" fmla="*/ 85725 w 131852"/>
                              <a:gd name="connsiteY369" fmla="*/ 95569 h 181720"/>
                              <a:gd name="connsiteX370" fmla="*/ 86678 w 131852"/>
                              <a:gd name="connsiteY370" fmla="*/ 96521 h 181720"/>
                              <a:gd name="connsiteX371" fmla="*/ 85725 w 131852"/>
                              <a:gd name="connsiteY371" fmla="*/ 97474 h 181720"/>
                              <a:gd name="connsiteX372" fmla="*/ 84772 w 131852"/>
                              <a:gd name="connsiteY372" fmla="*/ 96521 h 181720"/>
                              <a:gd name="connsiteX373" fmla="*/ 86678 w 131852"/>
                              <a:gd name="connsiteY373" fmla="*/ 113666 h 181720"/>
                              <a:gd name="connsiteX374" fmla="*/ 85725 w 131852"/>
                              <a:gd name="connsiteY374" fmla="*/ 111761 h 181720"/>
                              <a:gd name="connsiteX375" fmla="*/ 84772 w 131852"/>
                              <a:gd name="connsiteY375" fmla="*/ 112714 h 181720"/>
                              <a:gd name="connsiteX376" fmla="*/ 86678 w 131852"/>
                              <a:gd name="connsiteY376" fmla="*/ 113666 h 181720"/>
                              <a:gd name="connsiteX377" fmla="*/ 86678 w 131852"/>
                              <a:gd name="connsiteY377" fmla="*/ 113666 h 181720"/>
                              <a:gd name="connsiteX378" fmla="*/ 91440 w 131852"/>
                              <a:gd name="connsiteY378" fmla="*/ 115571 h 181720"/>
                              <a:gd name="connsiteX379" fmla="*/ 90488 w 131852"/>
                              <a:gd name="connsiteY379" fmla="*/ 114619 h 181720"/>
                              <a:gd name="connsiteX380" fmla="*/ 88582 w 131852"/>
                              <a:gd name="connsiteY380" fmla="*/ 118429 h 181720"/>
                              <a:gd name="connsiteX381" fmla="*/ 89535 w 131852"/>
                              <a:gd name="connsiteY381" fmla="*/ 119381 h 181720"/>
                              <a:gd name="connsiteX382" fmla="*/ 91440 w 131852"/>
                              <a:gd name="connsiteY382" fmla="*/ 115571 h 181720"/>
                              <a:gd name="connsiteX383" fmla="*/ 92392 w 131852"/>
                              <a:gd name="connsiteY383" fmla="*/ 90806 h 181720"/>
                              <a:gd name="connsiteX384" fmla="*/ 90488 w 131852"/>
                              <a:gd name="connsiteY384" fmla="*/ 95569 h 181720"/>
                              <a:gd name="connsiteX385" fmla="*/ 92392 w 131852"/>
                              <a:gd name="connsiteY385" fmla="*/ 90806 h 181720"/>
                              <a:gd name="connsiteX386" fmla="*/ 94297 w 131852"/>
                              <a:gd name="connsiteY386" fmla="*/ 111761 h 181720"/>
                              <a:gd name="connsiteX387" fmla="*/ 94297 w 131852"/>
                              <a:gd name="connsiteY387" fmla="*/ 111761 h 181720"/>
                              <a:gd name="connsiteX388" fmla="*/ 95250 w 131852"/>
                              <a:gd name="connsiteY388" fmla="*/ 111761 h 181720"/>
                              <a:gd name="connsiteX389" fmla="*/ 94297 w 131852"/>
                              <a:gd name="connsiteY389" fmla="*/ 111761 h 181720"/>
                              <a:gd name="connsiteX390" fmla="*/ 94297 w 131852"/>
                              <a:gd name="connsiteY390" fmla="*/ 111761 h 181720"/>
                              <a:gd name="connsiteX391" fmla="*/ 96203 w 131852"/>
                              <a:gd name="connsiteY391" fmla="*/ 121286 h 181720"/>
                              <a:gd name="connsiteX392" fmla="*/ 98107 w 131852"/>
                              <a:gd name="connsiteY392" fmla="*/ 119381 h 181720"/>
                              <a:gd name="connsiteX393" fmla="*/ 97155 w 131852"/>
                              <a:gd name="connsiteY393" fmla="*/ 117476 h 181720"/>
                              <a:gd name="connsiteX394" fmla="*/ 96203 w 131852"/>
                              <a:gd name="connsiteY394" fmla="*/ 118429 h 181720"/>
                              <a:gd name="connsiteX395" fmla="*/ 96203 w 131852"/>
                              <a:gd name="connsiteY395" fmla="*/ 121286 h 181720"/>
                              <a:gd name="connsiteX396" fmla="*/ 109538 w 131852"/>
                              <a:gd name="connsiteY396" fmla="*/ 125096 h 181720"/>
                              <a:gd name="connsiteX397" fmla="*/ 109538 w 131852"/>
                              <a:gd name="connsiteY397" fmla="*/ 123191 h 181720"/>
                              <a:gd name="connsiteX398" fmla="*/ 107632 w 131852"/>
                              <a:gd name="connsiteY398" fmla="*/ 123191 h 181720"/>
                              <a:gd name="connsiteX399" fmla="*/ 100965 w 131852"/>
                              <a:gd name="connsiteY399" fmla="*/ 124144 h 181720"/>
                              <a:gd name="connsiteX400" fmla="*/ 98107 w 131852"/>
                              <a:gd name="connsiteY400" fmla="*/ 125096 h 181720"/>
                              <a:gd name="connsiteX401" fmla="*/ 96203 w 131852"/>
                              <a:gd name="connsiteY401" fmla="*/ 124144 h 181720"/>
                              <a:gd name="connsiteX402" fmla="*/ 97155 w 131852"/>
                              <a:gd name="connsiteY402" fmla="*/ 126049 h 181720"/>
                              <a:gd name="connsiteX403" fmla="*/ 103822 w 131852"/>
                              <a:gd name="connsiteY403" fmla="*/ 127954 h 181720"/>
                              <a:gd name="connsiteX404" fmla="*/ 105728 w 131852"/>
                              <a:gd name="connsiteY404" fmla="*/ 127954 h 181720"/>
                              <a:gd name="connsiteX405" fmla="*/ 109538 w 131852"/>
                              <a:gd name="connsiteY405" fmla="*/ 125096 h 181720"/>
                              <a:gd name="connsiteX406" fmla="*/ 98107 w 131852"/>
                              <a:gd name="connsiteY406" fmla="*/ 105094 h 181720"/>
                              <a:gd name="connsiteX407" fmla="*/ 100965 w 131852"/>
                              <a:gd name="connsiteY407" fmla="*/ 102236 h 181720"/>
                              <a:gd name="connsiteX408" fmla="*/ 104775 w 131852"/>
                              <a:gd name="connsiteY408" fmla="*/ 99379 h 181720"/>
                              <a:gd name="connsiteX409" fmla="*/ 107632 w 131852"/>
                              <a:gd name="connsiteY409" fmla="*/ 98426 h 181720"/>
                              <a:gd name="connsiteX410" fmla="*/ 108585 w 131852"/>
                              <a:gd name="connsiteY410" fmla="*/ 101284 h 181720"/>
                              <a:gd name="connsiteX411" fmla="*/ 108585 w 131852"/>
                              <a:gd name="connsiteY411" fmla="*/ 107951 h 181720"/>
                              <a:gd name="connsiteX412" fmla="*/ 101917 w 131852"/>
                              <a:gd name="connsiteY412" fmla="*/ 106999 h 181720"/>
                              <a:gd name="connsiteX413" fmla="*/ 98107 w 131852"/>
                              <a:gd name="connsiteY413" fmla="*/ 105094 h 181720"/>
                              <a:gd name="connsiteX414" fmla="*/ 99060 w 131852"/>
                              <a:gd name="connsiteY414" fmla="*/ 35561 h 181720"/>
                              <a:gd name="connsiteX415" fmla="*/ 100013 w 131852"/>
                              <a:gd name="connsiteY415" fmla="*/ 36514 h 181720"/>
                              <a:gd name="connsiteX416" fmla="*/ 99060 w 131852"/>
                              <a:gd name="connsiteY416" fmla="*/ 35561 h 181720"/>
                              <a:gd name="connsiteX417" fmla="*/ 99060 w 131852"/>
                              <a:gd name="connsiteY417" fmla="*/ 35561 h 181720"/>
                              <a:gd name="connsiteX418" fmla="*/ 99060 w 131852"/>
                              <a:gd name="connsiteY418" fmla="*/ 35561 h 181720"/>
                              <a:gd name="connsiteX419" fmla="*/ 107632 w 131852"/>
                              <a:gd name="connsiteY419" fmla="*/ 115571 h 181720"/>
                              <a:gd name="connsiteX420" fmla="*/ 105728 w 131852"/>
                              <a:gd name="connsiteY420" fmla="*/ 116524 h 181720"/>
                              <a:gd name="connsiteX421" fmla="*/ 104775 w 131852"/>
                              <a:gd name="connsiteY421" fmla="*/ 116524 h 181720"/>
                              <a:gd name="connsiteX422" fmla="*/ 102870 w 131852"/>
                              <a:gd name="connsiteY422" fmla="*/ 114619 h 181720"/>
                              <a:gd name="connsiteX423" fmla="*/ 102870 w 131852"/>
                              <a:gd name="connsiteY423" fmla="*/ 117476 h 181720"/>
                              <a:gd name="connsiteX424" fmla="*/ 105728 w 131852"/>
                              <a:gd name="connsiteY424" fmla="*/ 120334 h 181720"/>
                              <a:gd name="connsiteX425" fmla="*/ 107632 w 131852"/>
                              <a:gd name="connsiteY425" fmla="*/ 119381 h 181720"/>
                              <a:gd name="connsiteX426" fmla="*/ 107632 w 131852"/>
                              <a:gd name="connsiteY426" fmla="*/ 115571 h 181720"/>
                              <a:gd name="connsiteX427" fmla="*/ 109538 w 131852"/>
                              <a:gd name="connsiteY427" fmla="*/ 146051 h 181720"/>
                              <a:gd name="connsiteX428" fmla="*/ 109538 w 131852"/>
                              <a:gd name="connsiteY428" fmla="*/ 146051 h 181720"/>
                              <a:gd name="connsiteX429" fmla="*/ 105728 w 131852"/>
                              <a:gd name="connsiteY429" fmla="*/ 147956 h 181720"/>
                              <a:gd name="connsiteX430" fmla="*/ 106680 w 131852"/>
                              <a:gd name="connsiteY430" fmla="*/ 148909 h 181720"/>
                              <a:gd name="connsiteX431" fmla="*/ 109538 w 131852"/>
                              <a:gd name="connsiteY431" fmla="*/ 146051 h 181720"/>
                              <a:gd name="connsiteX432" fmla="*/ 108585 w 131852"/>
                              <a:gd name="connsiteY432" fmla="*/ 136526 h 181720"/>
                              <a:gd name="connsiteX433" fmla="*/ 108585 w 131852"/>
                              <a:gd name="connsiteY433" fmla="*/ 136526 h 181720"/>
                              <a:gd name="connsiteX434" fmla="*/ 108585 w 131852"/>
                              <a:gd name="connsiteY434" fmla="*/ 138431 h 181720"/>
                              <a:gd name="connsiteX435" fmla="*/ 108585 w 131852"/>
                              <a:gd name="connsiteY435" fmla="*/ 136526 h 181720"/>
                              <a:gd name="connsiteX436" fmla="*/ 108585 w 131852"/>
                              <a:gd name="connsiteY436" fmla="*/ 136526 h 181720"/>
                              <a:gd name="connsiteX437" fmla="*/ 110490 w 131852"/>
                              <a:gd name="connsiteY437" fmla="*/ 142241 h 181720"/>
                              <a:gd name="connsiteX438" fmla="*/ 110490 w 131852"/>
                              <a:gd name="connsiteY438" fmla="*/ 142241 h 181720"/>
                              <a:gd name="connsiteX439" fmla="*/ 108585 w 131852"/>
                              <a:gd name="connsiteY439" fmla="*/ 142241 h 181720"/>
                              <a:gd name="connsiteX440" fmla="*/ 108585 w 131852"/>
                              <a:gd name="connsiteY440" fmla="*/ 143194 h 181720"/>
                              <a:gd name="connsiteX441" fmla="*/ 110490 w 131852"/>
                              <a:gd name="connsiteY441" fmla="*/ 142241 h 181720"/>
                              <a:gd name="connsiteX442" fmla="*/ 112395 w 131852"/>
                              <a:gd name="connsiteY442" fmla="*/ 144146 h 181720"/>
                              <a:gd name="connsiteX443" fmla="*/ 110490 w 131852"/>
                              <a:gd name="connsiteY443" fmla="*/ 147004 h 181720"/>
                              <a:gd name="connsiteX444" fmla="*/ 110490 w 131852"/>
                              <a:gd name="connsiteY444" fmla="*/ 148909 h 181720"/>
                              <a:gd name="connsiteX445" fmla="*/ 112395 w 131852"/>
                              <a:gd name="connsiteY445" fmla="*/ 147004 h 181720"/>
                              <a:gd name="connsiteX446" fmla="*/ 112395 w 131852"/>
                              <a:gd name="connsiteY446" fmla="*/ 144146 h 181720"/>
                              <a:gd name="connsiteX447" fmla="*/ 111442 w 131852"/>
                              <a:gd name="connsiteY447" fmla="*/ 131764 h 181720"/>
                              <a:gd name="connsiteX448" fmla="*/ 111442 w 131852"/>
                              <a:gd name="connsiteY448" fmla="*/ 131764 h 181720"/>
                              <a:gd name="connsiteX449" fmla="*/ 111442 w 131852"/>
                              <a:gd name="connsiteY449" fmla="*/ 133669 h 181720"/>
                              <a:gd name="connsiteX450" fmla="*/ 112395 w 131852"/>
                              <a:gd name="connsiteY450" fmla="*/ 132716 h 181720"/>
                              <a:gd name="connsiteX451" fmla="*/ 111442 w 131852"/>
                              <a:gd name="connsiteY451" fmla="*/ 131764 h 181720"/>
                              <a:gd name="connsiteX452" fmla="*/ 111442 w 131852"/>
                              <a:gd name="connsiteY452" fmla="*/ 111761 h 181720"/>
                              <a:gd name="connsiteX453" fmla="*/ 113347 w 131852"/>
                              <a:gd name="connsiteY453" fmla="*/ 114619 h 181720"/>
                              <a:gd name="connsiteX454" fmla="*/ 118110 w 131852"/>
                              <a:gd name="connsiteY454" fmla="*/ 116524 h 181720"/>
                              <a:gd name="connsiteX455" fmla="*/ 119063 w 131852"/>
                              <a:gd name="connsiteY455" fmla="*/ 114619 h 181720"/>
                              <a:gd name="connsiteX456" fmla="*/ 113347 w 131852"/>
                              <a:gd name="connsiteY456" fmla="*/ 110809 h 181720"/>
                              <a:gd name="connsiteX457" fmla="*/ 111442 w 131852"/>
                              <a:gd name="connsiteY457" fmla="*/ 109856 h 181720"/>
                              <a:gd name="connsiteX458" fmla="*/ 111442 w 131852"/>
                              <a:gd name="connsiteY458" fmla="*/ 111761 h 181720"/>
                              <a:gd name="connsiteX459" fmla="*/ 114300 w 131852"/>
                              <a:gd name="connsiteY459" fmla="*/ 126049 h 181720"/>
                              <a:gd name="connsiteX460" fmla="*/ 114300 w 131852"/>
                              <a:gd name="connsiteY460" fmla="*/ 126049 h 181720"/>
                              <a:gd name="connsiteX461" fmla="*/ 113347 w 131852"/>
                              <a:gd name="connsiteY461" fmla="*/ 122239 h 181720"/>
                              <a:gd name="connsiteX462" fmla="*/ 111442 w 131852"/>
                              <a:gd name="connsiteY462" fmla="*/ 124144 h 181720"/>
                              <a:gd name="connsiteX463" fmla="*/ 114300 w 131852"/>
                              <a:gd name="connsiteY463" fmla="*/ 126049 h 181720"/>
                              <a:gd name="connsiteX464" fmla="*/ 113347 w 131852"/>
                              <a:gd name="connsiteY464" fmla="*/ 114619 h 181720"/>
                              <a:gd name="connsiteX465" fmla="*/ 115253 w 131852"/>
                              <a:gd name="connsiteY465" fmla="*/ 112714 h 181720"/>
                              <a:gd name="connsiteX466" fmla="*/ 115253 w 131852"/>
                              <a:gd name="connsiteY466" fmla="*/ 113666 h 181720"/>
                              <a:gd name="connsiteX467" fmla="*/ 113347 w 131852"/>
                              <a:gd name="connsiteY467" fmla="*/ 114619 h 181720"/>
                              <a:gd name="connsiteX468" fmla="*/ 114300 w 131852"/>
                              <a:gd name="connsiteY468" fmla="*/ 32704 h 181720"/>
                              <a:gd name="connsiteX469" fmla="*/ 116205 w 131852"/>
                              <a:gd name="connsiteY469" fmla="*/ 32704 h 181720"/>
                              <a:gd name="connsiteX470" fmla="*/ 115253 w 131852"/>
                              <a:gd name="connsiteY470" fmla="*/ 31751 h 181720"/>
                              <a:gd name="connsiteX471" fmla="*/ 114300 w 131852"/>
                              <a:gd name="connsiteY471" fmla="*/ 32704 h 181720"/>
                              <a:gd name="connsiteX472" fmla="*/ 114300 w 131852"/>
                              <a:gd name="connsiteY472" fmla="*/ 32704 h 181720"/>
                              <a:gd name="connsiteX473" fmla="*/ 120967 w 131852"/>
                              <a:gd name="connsiteY473" fmla="*/ 133669 h 181720"/>
                              <a:gd name="connsiteX474" fmla="*/ 116205 w 131852"/>
                              <a:gd name="connsiteY474" fmla="*/ 129859 h 181720"/>
                              <a:gd name="connsiteX475" fmla="*/ 114300 w 131852"/>
                              <a:gd name="connsiteY475" fmla="*/ 131764 h 181720"/>
                              <a:gd name="connsiteX476" fmla="*/ 115253 w 131852"/>
                              <a:gd name="connsiteY476" fmla="*/ 133669 h 181720"/>
                              <a:gd name="connsiteX477" fmla="*/ 120015 w 131852"/>
                              <a:gd name="connsiteY477" fmla="*/ 135574 h 181720"/>
                              <a:gd name="connsiteX478" fmla="*/ 120967 w 131852"/>
                              <a:gd name="connsiteY478" fmla="*/ 133669 h 181720"/>
                              <a:gd name="connsiteX479" fmla="*/ 118110 w 131852"/>
                              <a:gd name="connsiteY479" fmla="*/ 140336 h 181720"/>
                              <a:gd name="connsiteX480" fmla="*/ 116205 w 131852"/>
                              <a:gd name="connsiteY480" fmla="*/ 137479 h 181720"/>
                              <a:gd name="connsiteX481" fmla="*/ 116205 w 131852"/>
                              <a:gd name="connsiteY481" fmla="*/ 139384 h 181720"/>
                              <a:gd name="connsiteX482" fmla="*/ 115253 w 131852"/>
                              <a:gd name="connsiteY482" fmla="*/ 141289 h 181720"/>
                              <a:gd name="connsiteX483" fmla="*/ 115253 w 131852"/>
                              <a:gd name="connsiteY483" fmla="*/ 143194 h 181720"/>
                              <a:gd name="connsiteX484" fmla="*/ 117157 w 131852"/>
                              <a:gd name="connsiteY484" fmla="*/ 141289 h 181720"/>
                              <a:gd name="connsiteX485" fmla="*/ 118110 w 131852"/>
                              <a:gd name="connsiteY485" fmla="*/ 140336 h 181720"/>
                              <a:gd name="connsiteX486" fmla="*/ 119063 w 131852"/>
                              <a:gd name="connsiteY486" fmla="*/ 119381 h 181720"/>
                              <a:gd name="connsiteX487" fmla="*/ 119063 w 131852"/>
                              <a:gd name="connsiteY487" fmla="*/ 119381 h 181720"/>
                              <a:gd name="connsiteX488" fmla="*/ 119063 w 131852"/>
                              <a:gd name="connsiteY488" fmla="*/ 119381 h 181720"/>
                              <a:gd name="connsiteX489" fmla="*/ 119063 w 131852"/>
                              <a:gd name="connsiteY489" fmla="*/ 119381 h 181720"/>
                              <a:gd name="connsiteX490" fmla="*/ 119063 w 131852"/>
                              <a:gd name="connsiteY490" fmla="*/ 119381 h 1817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1852" h="181720">
                                <a:moveTo>
                                  <a:pt x="105728" y="172721"/>
                                </a:moveTo>
                                <a:cubicBezTo>
                                  <a:pt x="92392" y="178436"/>
                                  <a:pt x="78105" y="183199"/>
                                  <a:pt x="63817" y="181294"/>
                                </a:cubicBezTo>
                                <a:cubicBezTo>
                                  <a:pt x="43815" y="179389"/>
                                  <a:pt x="24765" y="173674"/>
                                  <a:pt x="10478" y="158434"/>
                                </a:cubicBezTo>
                                <a:cubicBezTo>
                                  <a:pt x="3810" y="150814"/>
                                  <a:pt x="0" y="142241"/>
                                  <a:pt x="0" y="132716"/>
                                </a:cubicBezTo>
                                <a:cubicBezTo>
                                  <a:pt x="0" y="120334"/>
                                  <a:pt x="8572" y="110809"/>
                                  <a:pt x="20003" y="108904"/>
                                </a:cubicBezTo>
                                <a:cubicBezTo>
                                  <a:pt x="26670" y="107951"/>
                                  <a:pt x="32385" y="108904"/>
                                  <a:pt x="38100" y="111761"/>
                                </a:cubicBezTo>
                                <a:cubicBezTo>
                                  <a:pt x="52388" y="120334"/>
                                  <a:pt x="52388" y="139384"/>
                                  <a:pt x="39053" y="147956"/>
                                </a:cubicBezTo>
                                <a:lnTo>
                                  <a:pt x="34290" y="150814"/>
                                </a:lnTo>
                                <a:cubicBezTo>
                                  <a:pt x="30480" y="153671"/>
                                  <a:pt x="29528" y="157481"/>
                                  <a:pt x="33338" y="160339"/>
                                </a:cubicBezTo>
                                <a:cubicBezTo>
                                  <a:pt x="36195" y="163196"/>
                                  <a:pt x="39053" y="165101"/>
                                  <a:pt x="42863" y="167006"/>
                                </a:cubicBezTo>
                                <a:cubicBezTo>
                                  <a:pt x="45720" y="167959"/>
                                  <a:pt x="49530" y="169864"/>
                                  <a:pt x="52388" y="170816"/>
                                </a:cubicBezTo>
                                <a:cubicBezTo>
                                  <a:pt x="64770" y="174626"/>
                                  <a:pt x="77153" y="173674"/>
                                  <a:pt x="87630" y="165101"/>
                                </a:cubicBezTo>
                                <a:cubicBezTo>
                                  <a:pt x="90488" y="163196"/>
                                  <a:pt x="91440" y="160339"/>
                                  <a:pt x="93345" y="157481"/>
                                </a:cubicBezTo>
                                <a:cubicBezTo>
                                  <a:pt x="94297" y="155576"/>
                                  <a:pt x="94297" y="153671"/>
                                  <a:pt x="95250" y="151766"/>
                                </a:cubicBezTo>
                                <a:cubicBezTo>
                                  <a:pt x="98107" y="142241"/>
                                  <a:pt x="95250" y="135574"/>
                                  <a:pt x="88582" y="128906"/>
                                </a:cubicBezTo>
                                <a:cubicBezTo>
                                  <a:pt x="81915" y="121286"/>
                                  <a:pt x="73342" y="116524"/>
                                  <a:pt x="65722" y="111761"/>
                                </a:cubicBezTo>
                                <a:cubicBezTo>
                                  <a:pt x="53340" y="103189"/>
                                  <a:pt x="40957" y="94616"/>
                                  <a:pt x="28575" y="86044"/>
                                </a:cubicBezTo>
                                <a:cubicBezTo>
                                  <a:pt x="18097" y="78424"/>
                                  <a:pt x="11430" y="68899"/>
                                  <a:pt x="7620" y="56516"/>
                                </a:cubicBezTo>
                                <a:cubicBezTo>
                                  <a:pt x="3810" y="42229"/>
                                  <a:pt x="6667" y="29846"/>
                                  <a:pt x="17145" y="19369"/>
                                </a:cubicBezTo>
                                <a:cubicBezTo>
                                  <a:pt x="30480" y="5081"/>
                                  <a:pt x="46672" y="-1586"/>
                                  <a:pt x="67628" y="319"/>
                                </a:cubicBezTo>
                                <a:cubicBezTo>
                                  <a:pt x="78105" y="-634"/>
                                  <a:pt x="89535" y="2224"/>
                                  <a:pt x="100013" y="6986"/>
                                </a:cubicBezTo>
                                <a:cubicBezTo>
                                  <a:pt x="113347" y="13654"/>
                                  <a:pt x="122872" y="23179"/>
                                  <a:pt x="126682" y="37466"/>
                                </a:cubicBezTo>
                                <a:cubicBezTo>
                                  <a:pt x="127635" y="41276"/>
                                  <a:pt x="127635" y="46039"/>
                                  <a:pt x="126682" y="49849"/>
                                </a:cubicBezTo>
                                <a:cubicBezTo>
                                  <a:pt x="123825" y="60326"/>
                                  <a:pt x="113347" y="66041"/>
                                  <a:pt x="102870" y="63184"/>
                                </a:cubicBezTo>
                                <a:cubicBezTo>
                                  <a:pt x="100013" y="62231"/>
                                  <a:pt x="97155" y="61279"/>
                                  <a:pt x="95250" y="60326"/>
                                </a:cubicBezTo>
                                <a:cubicBezTo>
                                  <a:pt x="82867" y="53659"/>
                                  <a:pt x="80963" y="38419"/>
                                  <a:pt x="90488" y="27941"/>
                                </a:cubicBezTo>
                                <a:cubicBezTo>
                                  <a:pt x="91440" y="26036"/>
                                  <a:pt x="93345" y="25084"/>
                                  <a:pt x="94297" y="24131"/>
                                </a:cubicBezTo>
                                <a:cubicBezTo>
                                  <a:pt x="96203" y="22226"/>
                                  <a:pt x="96203" y="20321"/>
                                  <a:pt x="94297" y="17464"/>
                                </a:cubicBezTo>
                                <a:cubicBezTo>
                                  <a:pt x="93345" y="15559"/>
                                  <a:pt x="91440" y="14606"/>
                                  <a:pt x="88582" y="13654"/>
                                </a:cubicBezTo>
                                <a:cubicBezTo>
                                  <a:pt x="79057" y="9844"/>
                                  <a:pt x="69532" y="6986"/>
                                  <a:pt x="59055" y="8891"/>
                                </a:cubicBezTo>
                                <a:cubicBezTo>
                                  <a:pt x="53340" y="9844"/>
                                  <a:pt x="48578" y="11749"/>
                                  <a:pt x="44767" y="15559"/>
                                </a:cubicBezTo>
                                <a:cubicBezTo>
                                  <a:pt x="38100" y="20321"/>
                                  <a:pt x="37147" y="30799"/>
                                  <a:pt x="40957" y="38419"/>
                                </a:cubicBezTo>
                                <a:cubicBezTo>
                                  <a:pt x="44767" y="45086"/>
                                  <a:pt x="50482" y="50801"/>
                                  <a:pt x="57150" y="54611"/>
                                </a:cubicBezTo>
                                <a:cubicBezTo>
                                  <a:pt x="61913" y="56516"/>
                                  <a:pt x="65722" y="59374"/>
                                  <a:pt x="69532" y="63184"/>
                                </a:cubicBezTo>
                                <a:cubicBezTo>
                                  <a:pt x="70485" y="64136"/>
                                  <a:pt x="71438" y="65089"/>
                                  <a:pt x="73342" y="66041"/>
                                </a:cubicBezTo>
                                <a:cubicBezTo>
                                  <a:pt x="79057" y="67946"/>
                                  <a:pt x="83820" y="70804"/>
                                  <a:pt x="87630" y="74614"/>
                                </a:cubicBezTo>
                                <a:cubicBezTo>
                                  <a:pt x="91440" y="77471"/>
                                  <a:pt x="95250" y="80329"/>
                                  <a:pt x="99060" y="83186"/>
                                </a:cubicBezTo>
                                <a:cubicBezTo>
                                  <a:pt x="103822" y="86996"/>
                                  <a:pt x="108585" y="89854"/>
                                  <a:pt x="113347" y="93664"/>
                                </a:cubicBezTo>
                                <a:cubicBezTo>
                                  <a:pt x="122872" y="100331"/>
                                  <a:pt x="127635" y="109856"/>
                                  <a:pt x="130492" y="120334"/>
                                </a:cubicBezTo>
                                <a:cubicBezTo>
                                  <a:pt x="135255" y="140336"/>
                                  <a:pt x="127635" y="163196"/>
                                  <a:pt x="105728" y="172721"/>
                                </a:cubicBezTo>
                                <a:close/>
                                <a:moveTo>
                                  <a:pt x="17145" y="130811"/>
                                </a:moveTo>
                                <a:cubicBezTo>
                                  <a:pt x="15240" y="129859"/>
                                  <a:pt x="14288" y="129859"/>
                                  <a:pt x="12382" y="128906"/>
                                </a:cubicBezTo>
                                <a:cubicBezTo>
                                  <a:pt x="11430" y="128906"/>
                                  <a:pt x="11430" y="129859"/>
                                  <a:pt x="11430" y="129859"/>
                                </a:cubicBezTo>
                                <a:lnTo>
                                  <a:pt x="16192" y="133669"/>
                                </a:lnTo>
                                <a:cubicBezTo>
                                  <a:pt x="17145" y="132716"/>
                                  <a:pt x="18097" y="132716"/>
                                  <a:pt x="18097" y="131764"/>
                                </a:cubicBezTo>
                                <a:cubicBezTo>
                                  <a:pt x="18097" y="130811"/>
                                  <a:pt x="17145" y="130811"/>
                                  <a:pt x="17145" y="130811"/>
                                </a:cubicBezTo>
                                <a:close/>
                                <a:moveTo>
                                  <a:pt x="14288" y="124144"/>
                                </a:moveTo>
                                <a:cubicBezTo>
                                  <a:pt x="14288" y="126049"/>
                                  <a:pt x="15240" y="127001"/>
                                  <a:pt x="16192" y="127001"/>
                                </a:cubicBezTo>
                                <a:cubicBezTo>
                                  <a:pt x="18097" y="127001"/>
                                  <a:pt x="15240" y="126049"/>
                                  <a:pt x="16192" y="125096"/>
                                </a:cubicBezTo>
                                <a:cubicBezTo>
                                  <a:pt x="16192" y="124144"/>
                                  <a:pt x="16192" y="124144"/>
                                  <a:pt x="17145" y="123191"/>
                                </a:cubicBezTo>
                                <a:cubicBezTo>
                                  <a:pt x="17145" y="122239"/>
                                  <a:pt x="18097" y="121286"/>
                                  <a:pt x="17145" y="121286"/>
                                </a:cubicBezTo>
                                <a:cubicBezTo>
                                  <a:pt x="16192" y="121286"/>
                                  <a:pt x="16192" y="122239"/>
                                  <a:pt x="15240" y="123191"/>
                                </a:cubicBezTo>
                                <a:cubicBezTo>
                                  <a:pt x="14288" y="123191"/>
                                  <a:pt x="14288" y="124144"/>
                                  <a:pt x="14288" y="124144"/>
                                </a:cubicBezTo>
                                <a:close/>
                                <a:moveTo>
                                  <a:pt x="21907" y="117476"/>
                                </a:moveTo>
                                <a:cubicBezTo>
                                  <a:pt x="21907" y="117476"/>
                                  <a:pt x="22860" y="116524"/>
                                  <a:pt x="21907" y="115571"/>
                                </a:cubicBezTo>
                                <a:cubicBezTo>
                                  <a:pt x="20955" y="115571"/>
                                  <a:pt x="20955" y="116524"/>
                                  <a:pt x="20003" y="117476"/>
                                </a:cubicBezTo>
                                <a:cubicBezTo>
                                  <a:pt x="20003" y="118429"/>
                                  <a:pt x="19050" y="119381"/>
                                  <a:pt x="20003" y="120334"/>
                                </a:cubicBezTo>
                                <a:cubicBezTo>
                                  <a:pt x="20955" y="120334"/>
                                  <a:pt x="20955" y="118429"/>
                                  <a:pt x="21907" y="117476"/>
                                </a:cubicBezTo>
                                <a:close/>
                                <a:moveTo>
                                  <a:pt x="21907" y="131764"/>
                                </a:moveTo>
                                <a:cubicBezTo>
                                  <a:pt x="21907" y="130811"/>
                                  <a:pt x="20955" y="130811"/>
                                  <a:pt x="21907" y="131764"/>
                                </a:cubicBezTo>
                                <a:cubicBezTo>
                                  <a:pt x="20955" y="130811"/>
                                  <a:pt x="20955" y="131764"/>
                                  <a:pt x="20955" y="131764"/>
                                </a:cubicBezTo>
                                <a:cubicBezTo>
                                  <a:pt x="20003" y="132716"/>
                                  <a:pt x="20955" y="132716"/>
                                  <a:pt x="21907" y="131764"/>
                                </a:cubicBezTo>
                                <a:cubicBezTo>
                                  <a:pt x="21907" y="132716"/>
                                  <a:pt x="21907" y="131764"/>
                                  <a:pt x="21907" y="131764"/>
                                </a:cubicBezTo>
                                <a:close/>
                                <a:moveTo>
                                  <a:pt x="21907" y="123191"/>
                                </a:moveTo>
                                <a:cubicBezTo>
                                  <a:pt x="22860" y="123191"/>
                                  <a:pt x="22860" y="123191"/>
                                  <a:pt x="22860" y="122239"/>
                                </a:cubicBezTo>
                                <a:cubicBezTo>
                                  <a:pt x="22860" y="122239"/>
                                  <a:pt x="22860" y="121286"/>
                                  <a:pt x="22860" y="121286"/>
                                </a:cubicBezTo>
                                <a:cubicBezTo>
                                  <a:pt x="22860" y="121286"/>
                                  <a:pt x="21907" y="122239"/>
                                  <a:pt x="21907" y="123191"/>
                                </a:cubicBezTo>
                                <a:cubicBezTo>
                                  <a:pt x="21907" y="123191"/>
                                  <a:pt x="21907" y="123191"/>
                                  <a:pt x="21907" y="123191"/>
                                </a:cubicBezTo>
                                <a:close/>
                                <a:moveTo>
                                  <a:pt x="22860" y="134621"/>
                                </a:moveTo>
                                <a:cubicBezTo>
                                  <a:pt x="22860" y="134621"/>
                                  <a:pt x="23813" y="134621"/>
                                  <a:pt x="22860" y="134621"/>
                                </a:cubicBezTo>
                                <a:cubicBezTo>
                                  <a:pt x="23813" y="133669"/>
                                  <a:pt x="22860" y="133669"/>
                                  <a:pt x="22860" y="133669"/>
                                </a:cubicBezTo>
                                <a:cubicBezTo>
                                  <a:pt x="22860" y="133669"/>
                                  <a:pt x="22860" y="133669"/>
                                  <a:pt x="22860" y="134621"/>
                                </a:cubicBezTo>
                                <a:cubicBezTo>
                                  <a:pt x="21907" y="134621"/>
                                  <a:pt x="22860" y="134621"/>
                                  <a:pt x="22860" y="134621"/>
                                </a:cubicBezTo>
                                <a:close/>
                                <a:moveTo>
                                  <a:pt x="25717" y="116524"/>
                                </a:moveTo>
                                <a:cubicBezTo>
                                  <a:pt x="25717" y="115571"/>
                                  <a:pt x="24765" y="115571"/>
                                  <a:pt x="24765" y="115571"/>
                                </a:cubicBezTo>
                                <a:cubicBezTo>
                                  <a:pt x="22860" y="115571"/>
                                  <a:pt x="22860" y="117476"/>
                                  <a:pt x="22860" y="118429"/>
                                </a:cubicBezTo>
                                <a:cubicBezTo>
                                  <a:pt x="22860" y="119381"/>
                                  <a:pt x="22860" y="119381"/>
                                  <a:pt x="23813" y="119381"/>
                                </a:cubicBezTo>
                                <a:cubicBezTo>
                                  <a:pt x="24765" y="118429"/>
                                  <a:pt x="25717" y="118429"/>
                                  <a:pt x="25717" y="116524"/>
                                </a:cubicBezTo>
                                <a:close/>
                                <a:moveTo>
                                  <a:pt x="24765" y="139384"/>
                                </a:moveTo>
                                <a:cubicBezTo>
                                  <a:pt x="24765" y="138431"/>
                                  <a:pt x="24765" y="138431"/>
                                  <a:pt x="23813" y="138431"/>
                                </a:cubicBezTo>
                                <a:cubicBezTo>
                                  <a:pt x="23813" y="138431"/>
                                  <a:pt x="22860" y="138431"/>
                                  <a:pt x="22860" y="139384"/>
                                </a:cubicBezTo>
                                <a:cubicBezTo>
                                  <a:pt x="22860" y="139384"/>
                                  <a:pt x="22860" y="139384"/>
                                  <a:pt x="24765" y="139384"/>
                                </a:cubicBezTo>
                                <a:cubicBezTo>
                                  <a:pt x="23813" y="139384"/>
                                  <a:pt x="24765" y="139384"/>
                                  <a:pt x="24765" y="139384"/>
                                </a:cubicBezTo>
                                <a:close/>
                                <a:moveTo>
                                  <a:pt x="23813" y="126049"/>
                                </a:moveTo>
                                <a:cubicBezTo>
                                  <a:pt x="22860" y="126049"/>
                                  <a:pt x="22860" y="127001"/>
                                  <a:pt x="23813" y="126049"/>
                                </a:cubicBezTo>
                                <a:cubicBezTo>
                                  <a:pt x="22860" y="127954"/>
                                  <a:pt x="23813" y="127954"/>
                                  <a:pt x="23813" y="127954"/>
                                </a:cubicBezTo>
                                <a:cubicBezTo>
                                  <a:pt x="23813" y="127954"/>
                                  <a:pt x="23813" y="127001"/>
                                  <a:pt x="23813" y="126049"/>
                                </a:cubicBezTo>
                                <a:cubicBezTo>
                                  <a:pt x="23813" y="127001"/>
                                  <a:pt x="23813" y="126049"/>
                                  <a:pt x="23813" y="126049"/>
                                </a:cubicBezTo>
                                <a:close/>
                                <a:moveTo>
                                  <a:pt x="26670" y="128906"/>
                                </a:moveTo>
                                <a:cubicBezTo>
                                  <a:pt x="25717" y="128906"/>
                                  <a:pt x="25717" y="130811"/>
                                  <a:pt x="25717" y="131764"/>
                                </a:cubicBezTo>
                                <a:cubicBezTo>
                                  <a:pt x="25717" y="131764"/>
                                  <a:pt x="25717" y="132716"/>
                                  <a:pt x="26670" y="132716"/>
                                </a:cubicBezTo>
                                <a:cubicBezTo>
                                  <a:pt x="26670" y="132716"/>
                                  <a:pt x="27622" y="132716"/>
                                  <a:pt x="27622" y="131764"/>
                                </a:cubicBezTo>
                                <a:cubicBezTo>
                                  <a:pt x="29528" y="130811"/>
                                  <a:pt x="26670" y="128906"/>
                                  <a:pt x="26670" y="128906"/>
                                </a:cubicBezTo>
                                <a:close/>
                                <a:moveTo>
                                  <a:pt x="30480" y="44134"/>
                                </a:moveTo>
                                <a:cubicBezTo>
                                  <a:pt x="30480" y="44134"/>
                                  <a:pt x="31432" y="44134"/>
                                  <a:pt x="30480" y="44134"/>
                                </a:cubicBezTo>
                                <a:cubicBezTo>
                                  <a:pt x="31432" y="44134"/>
                                  <a:pt x="31432" y="43181"/>
                                  <a:pt x="30480" y="44134"/>
                                </a:cubicBezTo>
                                <a:cubicBezTo>
                                  <a:pt x="30480" y="42229"/>
                                  <a:pt x="29528" y="40324"/>
                                  <a:pt x="28575" y="39371"/>
                                </a:cubicBezTo>
                                <a:lnTo>
                                  <a:pt x="27622" y="38419"/>
                                </a:lnTo>
                                <a:cubicBezTo>
                                  <a:pt x="27622" y="38419"/>
                                  <a:pt x="27622" y="39371"/>
                                  <a:pt x="27622" y="39371"/>
                                </a:cubicBezTo>
                                <a:cubicBezTo>
                                  <a:pt x="27622" y="41276"/>
                                  <a:pt x="28575" y="43181"/>
                                  <a:pt x="30480" y="44134"/>
                                </a:cubicBezTo>
                                <a:close/>
                                <a:moveTo>
                                  <a:pt x="30480" y="124144"/>
                                </a:moveTo>
                                <a:cubicBezTo>
                                  <a:pt x="30480" y="124144"/>
                                  <a:pt x="30480" y="123191"/>
                                  <a:pt x="30480" y="124144"/>
                                </a:cubicBezTo>
                                <a:cubicBezTo>
                                  <a:pt x="29528" y="123191"/>
                                  <a:pt x="27622" y="123191"/>
                                  <a:pt x="27622" y="124144"/>
                                </a:cubicBezTo>
                                <a:lnTo>
                                  <a:pt x="30480" y="127001"/>
                                </a:lnTo>
                                <a:cubicBezTo>
                                  <a:pt x="30480" y="127001"/>
                                  <a:pt x="30480" y="124144"/>
                                  <a:pt x="30480" y="124144"/>
                                </a:cubicBezTo>
                                <a:close/>
                                <a:moveTo>
                                  <a:pt x="31432" y="66994"/>
                                </a:moveTo>
                                <a:lnTo>
                                  <a:pt x="31432" y="66994"/>
                                </a:lnTo>
                                <a:cubicBezTo>
                                  <a:pt x="30480" y="66994"/>
                                  <a:pt x="30480" y="66994"/>
                                  <a:pt x="31432" y="66994"/>
                                </a:cubicBezTo>
                                <a:lnTo>
                                  <a:pt x="31432" y="66994"/>
                                </a:lnTo>
                                <a:lnTo>
                                  <a:pt x="31432" y="66994"/>
                                </a:lnTo>
                                <a:close/>
                                <a:moveTo>
                                  <a:pt x="31432" y="48896"/>
                                </a:moveTo>
                                <a:cubicBezTo>
                                  <a:pt x="30480" y="48896"/>
                                  <a:pt x="30480" y="48896"/>
                                  <a:pt x="31432" y="48896"/>
                                </a:cubicBezTo>
                                <a:cubicBezTo>
                                  <a:pt x="30480" y="49849"/>
                                  <a:pt x="30480" y="49849"/>
                                  <a:pt x="31432" y="49849"/>
                                </a:cubicBezTo>
                                <a:cubicBezTo>
                                  <a:pt x="31432" y="49849"/>
                                  <a:pt x="32385" y="50801"/>
                                  <a:pt x="31432" y="48896"/>
                                </a:cubicBezTo>
                                <a:cubicBezTo>
                                  <a:pt x="32385" y="48896"/>
                                  <a:pt x="32385" y="48896"/>
                                  <a:pt x="31432" y="48896"/>
                                </a:cubicBezTo>
                                <a:close/>
                                <a:moveTo>
                                  <a:pt x="32385" y="53659"/>
                                </a:moveTo>
                                <a:cubicBezTo>
                                  <a:pt x="31432" y="53659"/>
                                  <a:pt x="30480" y="54611"/>
                                  <a:pt x="30480" y="55564"/>
                                </a:cubicBezTo>
                                <a:cubicBezTo>
                                  <a:pt x="30480" y="56516"/>
                                  <a:pt x="31432" y="56516"/>
                                  <a:pt x="31432" y="56516"/>
                                </a:cubicBezTo>
                                <a:cubicBezTo>
                                  <a:pt x="32385" y="54611"/>
                                  <a:pt x="34290" y="55564"/>
                                  <a:pt x="35242" y="54611"/>
                                </a:cubicBezTo>
                                <a:cubicBezTo>
                                  <a:pt x="35242" y="54611"/>
                                  <a:pt x="33338" y="53659"/>
                                  <a:pt x="32385" y="53659"/>
                                </a:cubicBezTo>
                                <a:close/>
                                <a:moveTo>
                                  <a:pt x="42863" y="60326"/>
                                </a:moveTo>
                                <a:cubicBezTo>
                                  <a:pt x="43815" y="60326"/>
                                  <a:pt x="43815" y="59374"/>
                                  <a:pt x="43815" y="58421"/>
                                </a:cubicBezTo>
                                <a:cubicBezTo>
                                  <a:pt x="42863" y="58421"/>
                                  <a:pt x="42863" y="58421"/>
                                  <a:pt x="41910" y="58421"/>
                                </a:cubicBezTo>
                                <a:cubicBezTo>
                                  <a:pt x="39053" y="60326"/>
                                  <a:pt x="37147" y="62231"/>
                                  <a:pt x="35242" y="65089"/>
                                </a:cubicBezTo>
                                <a:cubicBezTo>
                                  <a:pt x="35242" y="63184"/>
                                  <a:pt x="33338" y="62231"/>
                                  <a:pt x="33338" y="60326"/>
                                </a:cubicBezTo>
                                <a:cubicBezTo>
                                  <a:pt x="33338" y="59374"/>
                                  <a:pt x="32385" y="59374"/>
                                  <a:pt x="32385" y="59374"/>
                                </a:cubicBezTo>
                                <a:cubicBezTo>
                                  <a:pt x="32385" y="59374"/>
                                  <a:pt x="31432" y="60326"/>
                                  <a:pt x="31432" y="60326"/>
                                </a:cubicBezTo>
                                <a:cubicBezTo>
                                  <a:pt x="31432" y="63184"/>
                                  <a:pt x="33338" y="64136"/>
                                  <a:pt x="35242" y="65089"/>
                                </a:cubicBezTo>
                                <a:cubicBezTo>
                                  <a:pt x="37147" y="66041"/>
                                  <a:pt x="39053" y="65089"/>
                                  <a:pt x="40005" y="63184"/>
                                </a:cubicBezTo>
                                <a:cubicBezTo>
                                  <a:pt x="40957" y="62231"/>
                                  <a:pt x="40957" y="61279"/>
                                  <a:pt x="42863" y="60326"/>
                                </a:cubicBezTo>
                                <a:close/>
                                <a:moveTo>
                                  <a:pt x="38100" y="72709"/>
                                </a:moveTo>
                                <a:cubicBezTo>
                                  <a:pt x="38100" y="71756"/>
                                  <a:pt x="38100" y="70804"/>
                                  <a:pt x="36195" y="69851"/>
                                </a:cubicBezTo>
                                <a:cubicBezTo>
                                  <a:pt x="36195" y="69851"/>
                                  <a:pt x="35242" y="69851"/>
                                  <a:pt x="35242" y="70804"/>
                                </a:cubicBezTo>
                                <a:cubicBezTo>
                                  <a:pt x="35242" y="71756"/>
                                  <a:pt x="35242" y="73661"/>
                                  <a:pt x="37147" y="73661"/>
                                </a:cubicBezTo>
                                <a:cubicBezTo>
                                  <a:pt x="37147" y="74614"/>
                                  <a:pt x="38100" y="73661"/>
                                  <a:pt x="38100" y="72709"/>
                                </a:cubicBezTo>
                                <a:close/>
                                <a:moveTo>
                                  <a:pt x="38100" y="58421"/>
                                </a:moveTo>
                                <a:cubicBezTo>
                                  <a:pt x="39053" y="58421"/>
                                  <a:pt x="39053" y="58421"/>
                                  <a:pt x="38100" y="58421"/>
                                </a:cubicBezTo>
                                <a:cubicBezTo>
                                  <a:pt x="39053" y="57469"/>
                                  <a:pt x="39053" y="57469"/>
                                  <a:pt x="38100" y="57469"/>
                                </a:cubicBezTo>
                                <a:cubicBezTo>
                                  <a:pt x="38100" y="57469"/>
                                  <a:pt x="38100" y="57469"/>
                                  <a:pt x="38100" y="58421"/>
                                </a:cubicBezTo>
                                <a:cubicBezTo>
                                  <a:pt x="38100" y="58421"/>
                                  <a:pt x="38100" y="58421"/>
                                  <a:pt x="38100" y="58421"/>
                                </a:cubicBezTo>
                                <a:close/>
                                <a:moveTo>
                                  <a:pt x="39053" y="53659"/>
                                </a:moveTo>
                                <a:cubicBezTo>
                                  <a:pt x="39053" y="53659"/>
                                  <a:pt x="39053" y="53659"/>
                                  <a:pt x="39053" y="53659"/>
                                </a:cubicBezTo>
                                <a:cubicBezTo>
                                  <a:pt x="40005" y="52706"/>
                                  <a:pt x="39053" y="52706"/>
                                  <a:pt x="39053" y="52706"/>
                                </a:cubicBezTo>
                                <a:lnTo>
                                  <a:pt x="39053" y="53659"/>
                                </a:lnTo>
                                <a:cubicBezTo>
                                  <a:pt x="38100" y="52706"/>
                                  <a:pt x="38100" y="53659"/>
                                  <a:pt x="39053" y="53659"/>
                                </a:cubicBezTo>
                                <a:close/>
                                <a:moveTo>
                                  <a:pt x="40957" y="48896"/>
                                </a:moveTo>
                                <a:cubicBezTo>
                                  <a:pt x="40957" y="48896"/>
                                  <a:pt x="40957" y="49849"/>
                                  <a:pt x="40957" y="48896"/>
                                </a:cubicBezTo>
                                <a:cubicBezTo>
                                  <a:pt x="40957" y="49849"/>
                                  <a:pt x="41910" y="49849"/>
                                  <a:pt x="40957" y="48896"/>
                                </a:cubicBezTo>
                                <a:cubicBezTo>
                                  <a:pt x="41910" y="48896"/>
                                  <a:pt x="40957" y="48896"/>
                                  <a:pt x="40957" y="48896"/>
                                </a:cubicBezTo>
                                <a:cubicBezTo>
                                  <a:pt x="40957" y="48896"/>
                                  <a:pt x="40957" y="48896"/>
                                  <a:pt x="40957" y="48896"/>
                                </a:cubicBezTo>
                                <a:close/>
                                <a:moveTo>
                                  <a:pt x="43815" y="87949"/>
                                </a:moveTo>
                                <a:cubicBezTo>
                                  <a:pt x="43815" y="86996"/>
                                  <a:pt x="43815" y="86996"/>
                                  <a:pt x="43815" y="87949"/>
                                </a:cubicBezTo>
                                <a:lnTo>
                                  <a:pt x="41910" y="87949"/>
                                </a:lnTo>
                                <a:cubicBezTo>
                                  <a:pt x="42863" y="87949"/>
                                  <a:pt x="42863" y="88901"/>
                                  <a:pt x="43815" y="87949"/>
                                </a:cubicBezTo>
                                <a:cubicBezTo>
                                  <a:pt x="43815" y="87949"/>
                                  <a:pt x="43815" y="87949"/>
                                  <a:pt x="43815" y="87949"/>
                                </a:cubicBezTo>
                                <a:close/>
                                <a:moveTo>
                                  <a:pt x="89535" y="107951"/>
                                </a:moveTo>
                                <a:lnTo>
                                  <a:pt x="90488" y="107951"/>
                                </a:lnTo>
                                <a:cubicBezTo>
                                  <a:pt x="90488" y="108904"/>
                                  <a:pt x="88582" y="109856"/>
                                  <a:pt x="90488" y="111761"/>
                                </a:cubicBezTo>
                                <a:cubicBezTo>
                                  <a:pt x="93345" y="113666"/>
                                  <a:pt x="95250" y="115571"/>
                                  <a:pt x="98107" y="115571"/>
                                </a:cubicBezTo>
                                <a:cubicBezTo>
                                  <a:pt x="99060" y="115571"/>
                                  <a:pt x="100013" y="115571"/>
                                  <a:pt x="100013" y="114619"/>
                                </a:cubicBezTo>
                                <a:cubicBezTo>
                                  <a:pt x="100013" y="113666"/>
                                  <a:pt x="100013" y="113666"/>
                                  <a:pt x="100965" y="113666"/>
                                </a:cubicBezTo>
                                <a:cubicBezTo>
                                  <a:pt x="103822" y="113666"/>
                                  <a:pt x="103822" y="112714"/>
                                  <a:pt x="101917" y="110809"/>
                                </a:cubicBezTo>
                                <a:cubicBezTo>
                                  <a:pt x="100965" y="109856"/>
                                  <a:pt x="101917" y="108904"/>
                                  <a:pt x="101917" y="106999"/>
                                </a:cubicBezTo>
                                <a:cubicBezTo>
                                  <a:pt x="103822" y="107951"/>
                                  <a:pt x="104775" y="108904"/>
                                  <a:pt x="106680" y="108904"/>
                                </a:cubicBezTo>
                                <a:cubicBezTo>
                                  <a:pt x="106680" y="109856"/>
                                  <a:pt x="105728" y="110809"/>
                                  <a:pt x="106680" y="110809"/>
                                </a:cubicBezTo>
                                <a:cubicBezTo>
                                  <a:pt x="107632" y="110809"/>
                                  <a:pt x="107632" y="110809"/>
                                  <a:pt x="108585" y="109856"/>
                                </a:cubicBezTo>
                                <a:cubicBezTo>
                                  <a:pt x="108585" y="108904"/>
                                  <a:pt x="108585" y="108904"/>
                                  <a:pt x="109538" y="107951"/>
                                </a:cubicBezTo>
                                <a:cubicBezTo>
                                  <a:pt x="112395" y="106999"/>
                                  <a:pt x="111442" y="104141"/>
                                  <a:pt x="111442" y="102236"/>
                                </a:cubicBezTo>
                                <a:cubicBezTo>
                                  <a:pt x="111442" y="100331"/>
                                  <a:pt x="110490" y="99379"/>
                                  <a:pt x="110490" y="97474"/>
                                </a:cubicBezTo>
                                <a:cubicBezTo>
                                  <a:pt x="110490" y="95569"/>
                                  <a:pt x="109538" y="95569"/>
                                  <a:pt x="107632" y="96521"/>
                                </a:cubicBezTo>
                                <a:cubicBezTo>
                                  <a:pt x="104775" y="98426"/>
                                  <a:pt x="100965" y="101284"/>
                                  <a:pt x="97155" y="101284"/>
                                </a:cubicBezTo>
                                <a:cubicBezTo>
                                  <a:pt x="98107" y="98426"/>
                                  <a:pt x="100965" y="97474"/>
                                  <a:pt x="102870" y="95569"/>
                                </a:cubicBezTo>
                                <a:cubicBezTo>
                                  <a:pt x="102870" y="96521"/>
                                  <a:pt x="103822" y="96521"/>
                                  <a:pt x="104775" y="95569"/>
                                </a:cubicBezTo>
                                <a:cubicBezTo>
                                  <a:pt x="104775" y="95569"/>
                                  <a:pt x="105728" y="94616"/>
                                  <a:pt x="104775" y="93664"/>
                                </a:cubicBezTo>
                                <a:cubicBezTo>
                                  <a:pt x="104775" y="93664"/>
                                  <a:pt x="103822" y="93664"/>
                                  <a:pt x="102870" y="94616"/>
                                </a:cubicBezTo>
                                <a:lnTo>
                                  <a:pt x="101917" y="95569"/>
                                </a:lnTo>
                                <a:cubicBezTo>
                                  <a:pt x="101917" y="94616"/>
                                  <a:pt x="101917" y="94616"/>
                                  <a:pt x="102870" y="93664"/>
                                </a:cubicBezTo>
                                <a:lnTo>
                                  <a:pt x="102870" y="92711"/>
                                </a:lnTo>
                                <a:cubicBezTo>
                                  <a:pt x="102870" y="91759"/>
                                  <a:pt x="101917" y="92711"/>
                                  <a:pt x="101917" y="92711"/>
                                </a:cubicBezTo>
                                <a:cubicBezTo>
                                  <a:pt x="100965" y="95569"/>
                                  <a:pt x="96203" y="95569"/>
                                  <a:pt x="94297" y="98426"/>
                                </a:cubicBezTo>
                                <a:cubicBezTo>
                                  <a:pt x="93345" y="99379"/>
                                  <a:pt x="91440" y="100331"/>
                                  <a:pt x="90488" y="99379"/>
                                </a:cubicBezTo>
                                <a:cubicBezTo>
                                  <a:pt x="88582" y="98426"/>
                                  <a:pt x="90488" y="97474"/>
                                  <a:pt x="90488" y="96521"/>
                                </a:cubicBezTo>
                                <a:cubicBezTo>
                                  <a:pt x="93345" y="96521"/>
                                  <a:pt x="95250" y="93664"/>
                                  <a:pt x="98107" y="92711"/>
                                </a:cubicBezTo>
                                <a:lnTo>
                                  <a:pt x="98107" y="91759"/>
                                </a:lnTo>
                                <a:cubicBezTo>
                                  <a:pt x="96203" y="92711"/>
                                  <a:pt x="94297" y="89854"/>
                                  <a:pt x="92392" y="91759"/>
                                </a:cubicBezTo>
                                <a:cubicBezTo>
                                  <a:pt x="92392" y="90806"/>
                                  <a:pt x="92392" y="88901"/>
                                  <a:pt x="93345" y="87949"/>
                                </a:cubicBezTo>
                                <a:cubicBezTo>
                                  <a:pt x="93345" y="86996"/>
                                  <a:pt x="94297" y="86044"/>
                                  <a:pt x="93345" y="86044"/>
                                </a:cubicBezTo>
                                <a:cubicBezTo>
                                  <a:pt x="92392" y="85091"/>
                                  <a:pt x="91440" y="86044"/>
                                  <a:pt x="91440" y="86996"/>
                                </a:cubicBezTo>
                                <a:cubicBezTo>
                                  <a:pt x="91440" y="87949"/>
                                  <a:pt x="90488" y="88901"/>
                                  <a:pt x="90488" y="88901"/>
                                </a:cubicBezTo>
                                <a:cubicBezTo>
                                  <a:pt x="90488" y="89854"/>
                                  <a:pt x="90488" y="90806"/>
                                  <a:pt x="88582" y="90806"/>
                                </a:cubicBezTo>
                                <a:cubicBezTo>
                                  <a:pt x="87630" y="90806"/>
                                  <a:pt x="86678" y="89854"/>
                                  <a:pt x="86678" y="88901"/>
                                </a:cubicBezTo>
                                <a:cubicBezTo>
                                  <a:pt x="86678" y="87949"/>
                                  <a:pt x="85725" y="86996"/>
                                  <a:pt x="84772" y="87949"/>
                                </a:cubicBezTo>
                                <a:cubicBezTo>
                                  <a:pt x="81915" y="89854"/>
                                  <a:pt x="80963" y="88901"/>
                                  <a:pt x="79057" y="86996"/>
                                </a:cubicBezTo>
                                <a:cubicBezTo>
                                  <a:pt x="78105" y="86044"/>
                                  <a:pt x="77153" y="85091"/>
                                  <a:pt x="76200" y="85091"/>
                                </a:cubicBezTo>
                                <a:cubicBezTo>
                                  <a:pt x="76200" y="86044"/>
                                  <a:pt x="76200" y="87949"/>
                                  <a:pt x="74295" y="87949"/>
                                </a:cubicBezTo>
                                <a:cubicBezTo>
                                  <a:pt x="72390" y="87949"/>
                                  <a:pt x="71438" y="88901"/>
                                  <a:pt x="70485" y="89854"/>
                                </a:cubicBezTo>
                                <a:cubicBezTo>
                                  <a:pt x="68580" y="91759"/>
                                  <a:pt x="66675" y="91759"/>
                                  <a:pt x="64770" y="91759"/>
                                </a:cubicBezTo>
                                <a:cubicBezTo>
                                  <a:pt x="64770" y="89854"/>
                                  <a:pt x="62865" y="88901"/>
                                  <a:pt x="61913" y="87949"/>
                                </a:cubicBezTo>
                                <a:cubicBezTo>
                                  <a:pt x="61913" y="87949"/>
                                  <a:pt x="60960" y="86996"/>
                                  <a:pt x="61913" y="86996"/>
                                </a:cubicBezTo>
                                <a:cubicBezTo>
                                  <a:pt x="61913" y="86996"/>
                                  <a:pt x="62865" y="86996"/>
                                  <a:pt x="62865" y="86996"/>
                                </a:cubicBezTo>
                                <a:cubicBezTo>
                                  <a:pt x="63817" y="87949"/>
                                  <a:pt x="64770" y="88901"/>
                                  <a:pt x="65722" y="88901"/>
                                </a:cubicBezTo>
                                <a:cubicBezTo>
                                  <a:pt x="66675" y="88901"/>
                                  <a:pt x="66675" y="89854"/>
                                  <a:pt x="67628" y="88901"/>
                                </a:cubicBezTo>
                                <a:cubicBezTo>
                                  <a:pt x="68580" y="87949"/>
                                  <a:pt x="67628" y="86996"/>
                                  <a:pt x="67628" y="86996"/>
                                </a:cubicBezTo>
                                <a:cubicBezTo>
                                  <a:pt x="67628" y="86044"/>
                                  <a:pt x="66675" y="86044"/>
                                  <a:pt x="65722" y="86044"/>
                                </a:cubicBezTo>
                                <a:cubicBezTo>
                                  <a:pt x="63817" y="84139"/>
                                  <a:pt x="62865" y="83186"/>
                                  <a:pt x="64770" y="80329"/>
                                </a:cubicBezTo>
                                <a:cubicBezTo>
                                  <a:pt x="64770" y="77471"/>
                                  <a:pt x="61913" y="78424"/>
                                  <a:pt x="60007" y="77471"/>
                                </a:cubicBezTo>
                                <a:lnTo>
                                  <a:pt x="59055" y="75566"/>
                                </a:lnTo>
                                <a:cubicBezTo>
                                  <a:pt x="59055" y="74614"/>
                                  <a:pt x="59055" y="73661"/>
                                  <a:pt x="58103" y="73661"/>
                                </a:cubicBezTo>
                                <a:cubicBezTo>
                                  <a:pt x="57150" y="73661"/>
                                  <a:pt x="56197" y="74614"/>
                                  <a:pt x="56197" y="75566"/>
                                </a:cubicBezTo>
                                <a:cubicBezTo>
                                  <a:pt x="55245" y="77471"/>
                                  <a:pt x="56197" y="79376"/>
                                  <a:pt x="58103" y="81281"/>
                                </a:cubicBezTo>
                                <a:cubicBezTo>
                                  <a:pt x="57150" y="81281"/>
                                  <a:pt x="56197" y="81281"/>
                                  <a:pt x="55245" y="82234"/>
                                </a:cubicBezTo>
                                <a:cubicBezTo>
                                  <a:pt x="54292" y="80329"/>
                                  <a:pt x="52388" y="81281"/>
                                  <a:pt x="51435" y="80329"/>
                                </a:cubicBezTo>
                                <a:cubicBezTo>
                                  <a:pt x="50482" y="79376"/>
                                  <a:pt x="49530" y="79376"/>
                                  <a:pt x="49530" y="78424"/>
                                </a:cubicBezTo>
                                <a:cubicBezTo>
                                  <a:pt x="49530" y="77471"/>
                                  <a:pt x="51435" y="76519"/>
                                  <a:pt x="52388" y="76519"/>
                                </a:cubicBezTo>
                                <a:cubicBezTo>
                                  <a:pt x="54292" y="77471"/>
                                  <a:pt x="55245" y="76519"/>
                                  <a:pt x="54292" y="74614"/>
                                </a:cubicBezTo>
                                <a:cubicBezTo>
                                  <a:pt x="54292" y="72709"/>
                                  <a:pt x="54292" y="71756"/>
                                  <a:pt x="55245" y="70804"/>
                                </a:cubicBezTo>
                                <a:cubicBezTo>
                                  <a:pt x="56197" y="69851"/>
                                  <a:pt x="56197" y="68899"/>
                                  <a:pt x="55245" y="68899"/>
                                </a:cubicBezTo>
                                <a:cubicBezTo>
                                  <a:pt x="55245" y="67946"/>
                                  <a:pt x="55245" y="66994"/>
                                  <a:pt x="54292" y="66994"/>
                                </a:cubicBezTo>
                                <a:cubicBezTo>
                                  <a:pt x="53340" y="66994"/>
                                  <a:pt x="53340" y="67946"/>
                                  <a:pt x="53340" y="68899"/>
                                </a:cubicBezTo>
                                <a:cubicBezTo>
                                  <a:pt x="53340" y="70804"/>
                                  <a:pt x="52388" y="72709"/>
                                  <a:pt x="51435" y="73661"/>
                                </a:cubicBezTo>
                                <a:cubicBezTo>
                                  <a:pt x="51435" y="74614"/>
                                  <a:pt x="50482" y="74614"/>
                                  <a:pt x="49530" y="74614"/>
                                </a:cubicBezTo>
                                <a:cubicBezTo>
                                  <a:pt x="48578" y="74614"/>
                                  <a:pt x="48578" y="73661"/>
                                  <a:pt x="49530" y="72709"/>
                                </a:cubicBezTo>
                                <a:cubicBezTo>
                                  <a:pt x="49530" y="70804"/>
                                  <a:pt x="48578" y="69851"/>
                                  <a:pt x="49530" y="67946"/>
                                </a:cubicBezTo>
                                <a:cubicBezTo>
                                  <a:pt x="49530" y="66994"/>
                                  <a:pt x="49530" y="66041"/>
                                  <a:pt x="48578" y="65089"/>
                                </a:cubicBezTo>
                                <a:cubicBezTo>
                                  <a:pt x="47625" y="65089"/>
                                  <a:pt x="45720" y="66041"/>
                                  <a:pt x="45720" y="66994"/>
                                </a:cubicBezTo>
                                <a:cubicBezTo>
                                  <a:pt x="45720" y="68899"/>
                                  <a:pt x="44767" y="69851"/>
                                  <a:pt x="43815" y="71756"/>
                                </a:cubicBezTo>
                                <a:cubicBezTo>
                                  <a:pt x="43815" y="72709"/>
                                  <a:pt x="44767" y="72709"/>
                                  <a:pt x="44767" y="72709"/>
                                </a:cubicBezTo>
                                <a:cubicBezTo>
                                  <a:pt x="44767" y="73661"/>
                                  <a:pt x="45720" y="74614"/>
                                  <a:pt x="46672" y="75566"/>
                                </a:cubicBezTo>
                                <a:cubicBezTo>
                                  <a:pt x="47625" y="76519"/>
                                  <a:pt x="46672" y="76519"/>
                                  <a:pt x="45720" y="77471"/>
                                </a:cubicBezTo>
                                <a:cubicBezTo>
                                  <a:pt x="41910" y="79376"/>
                                  <a:pt x="40957" y="81281"/>
                                  <a:pt x="44767" y="83186"/>
                                </a:cubicBezTo>
                                <a:cubicBezTo>
                                  <a:pt x="45720" y="84139"/>
                                  <a:pt x="47625" y="85091"/>
                                  <a:pt x="47625" y="86044"/>
                                </a:cubicBezTo>
                                <a:cubicBezTo>
                                  <a:pt x="47625" y="86996"/>
                                  <a:pt x="47625" y="87949"/>
                                  <a:pt x="49530" y="87949"/>
                                </a:cubicBezTo>
                                <a:cubicBezTo>
                                  <a:pt x="51435" y="87949"/>
                                  <a:pt x="50482" y="86996"/>
                                  <a:pt x="50482" y="86044"/>
                                </a:cubicBezTo>
                                <a:cubicBezTo>
                                  <a:pt x="50482" y="85091"/>
                                  <a:pt x="49530" y="84139"/>
                                  <a:pt x="50482" y="83186"/>
                                </a:cubicBezTo>
                                <a:cubicBezTo>
                                  <a:pt x="51435" y="83186"/>
                                  <a:pt x="52388" y="84139"/>
                                  <a:pt x="52388" y="85091"/>
                                </a:cubicBezTo>
                                <a:cubicBezTo>
                                  <a:pt x="53340" y="86044"/>
                                  <a:pt x="52388" y="88901"/>
                                  <a:pt x="53340" y="87949"/>
                                </a:cubicBezTo>
                                <a:cubicBezTo>
                                  <a:pt x="57150" y="87949"/>
                                  <a:pt x="55245" y="88901"/>
                                  <a:pt x="54292" y="90806"/>
                                </a:cubicBezTo>
                                <a:cubicBezTo>
                                  <a:pt x="54292" y="90806"/>
                                  <a:pt x="53340" y="91759"/>
                                  <a:pt x="54292" y="91759"/>
                                </a:cubicBezTo>
                                <a:cubicBezTo>
                                  <a:pt x="55245" y="91759"/>
                                  <a:pt x="55245" y="91759"/>
                                  <a:pt x="55245" y="91759"/>
                                </a:cubicBezTo>
                                <a:cubicBezTo>
                                  <a:pt x="56197" y="90806"/>
                                  <a:pt x="56197" y="90806"/>
                                  <a:pt x="56197" y="89854"/>
                                </a:cubicBezTo>
                                <a:cubicBezTo>
                                  <a:pt x="56197" y="88901"/>
                                  <a:pt x="57150" y="86996"/>
                                  <a:pt x="58103" y="87949"/>
                                </a:cubicBezTo>
                                <a:cubicBezTo>
                                  <a:pt x="59055" y="88901"/>
                                  <a:pt x="58103" y="89854"/>
                                  <a:pt x="58103" y="90806"/>
                                </a:cubicBezTo>
                                <a:cubicBezTo>
                                  <a:pt x="58103" y="90806"/>
                                  <a:pt x="57150" y="91759"/>
                                  <a:pt x="57150" y="92711"/>
                                </a:cubicBezTo>
                                <a:cubicBezTo>
                                  <a:pt x="57150" y="94616"/>
                                  <a:pt x="54292" y="94616"/>
                                  <a:pt x="54292" y="96521"/>
                                </a:cubicBezTo>
                                <a:cubicBezTo>
                                  <a:pt x="56197" y="95569"/>
                                  <a:pt x="58103" y="94616"/>
                                  <a:pt x="59055" y="93664"/>
                                </a:cubicBezTo>
                                <a:cubicBezTo>
                                  <a:pt x="60960" y="91759"/>
                                  <a:pt x="60960" y="92711"/>
                                  <a:pt x="61913" y="93664"/>
                                </a:cubicBezTo>
                                <a:cubicBezTo>
                                  <a:pt x="61913" y="95569"/>
                                  <a:pt x="58103" y="95569"/>
                                  <a:pt x="59055" y="96521"/>
                                </a:cubicBezTo>
                                <a:cubicBezTo>
                                  <a:pt x="60007" y="97474"/>
                                  <a:pt x="61913" y="98426"/>
                                  <a:pt x="63817" y="99379"/>
                                </a:cubicBezTo>
                                <a:lnTo>
                                  <a:pt x="66675" y="100331"/>
                                </a:lnTo>
                                <a:lnTo>
                                  <a:pt x="68580" y="103189"/>
                                </a:lnTo>
                                <a:lnTo>
                                  <a:pt x="68580" y="103189"/>
                                </a:lnTo>
                                <a:cubicBezTo>
                                  <a:pt x="69532" y="102236"/>
                                  <a:pt x="69532" y="101284"/>
                                  <a:pt x="70485" y="101284"/>
                                </a:cubicBezTo>
                                <a:cubicBezTo>
                                  <a:pt x="69532" y="101284"/>
                                  <a:pt x="68580" y="101284"/>
                                  <a:pt x="66675" y="100331"/>
                                </a:cubicBezTo>
                                <a:lnTo>
                                  <a:pt x="67628" y="99379"/>
                                </a:lnTo>
                                <a:cubicBezTo>
                                  <a:pt x="68580" y="98426"/>
                                  <a:pt x="68580" y="96521"/>
                                  <a:pt x="70485" y="97474"/>
                                </a:cubicBezTo>
                                <a:cubicBezTo>
                                  <a:pt x="72390" y="98426"/>
                                  <a:pt x="70485" y="100331"/>
                                  <a:pt x="70485" y="101284"/>
                                </a:cubicBezTo>
                                <a:cubicBezTo>
                                  <a:pt x="72390" y="100331"/>
                                  <a:pt x="72390" y="100331"/>
                                  <a:pt x="73342" y="102236"/>
                                </a:cubicBezTo>
                                <a:cubicBezTo>
                                  <a:pt x="73342" y="103189"/>
                                  <a:pt x="74295" y="103189"/>
                                  <a:pt x="75247" y="103189"/>
                                </a:cubicBezTo>
                                <a:cubicBezTo>
                                  <a:pt x="77153" y="101284"/>
                                  <a:pt x="79057" y="102236"/>
                                  <a:pt x="80010" y="104141"/>
                                </a:cubicBezTo>
                                <a:cubicBezTo>
                                  <a:pt x="80010" y="105094"/>
                                  <a:pt x="80963" y="104141"/>
                                  <a:pt x="80963" y="104141"/>
                                </a:cubicBezTo>
                                <a:cubicBezTo>
                                  <a:pt x="81915" y="103189"/>
                                  <a:pt x="82867" y="102236"/>
                                  <a:pt x="82867" y="104141"/>
                                </a:cubicBezTo>
                                <a:cubicBezTo>
                                  <a:pt x="82867" y="105094"/>
                                  <a:pt x="81915" y="106046"/>
                                  <a:pt x="80963" y="106046"/>
                                </a:cubicBezTo>
                                <a:cubicBezTo>
                                  <a:pt x="80010" y="106046"/>
                                  <a:pt x="79057" y="106046"/>
                                  <a:pt x="77153" y="106046"/>
                                </a:cubicBezTo>
                                <a:cubicBezTo>
                                  <a:pt x="76200" y="106046"/>
                                  <a:pt x="75247" y="106999"/>
                                  <a:pt x="75247" y="107951"/>
                                </a:cubicBezTo>
                                <a:cubicBezTo>
                                  <a:pt x="75247" y="108904"/>
                                  <a:pt x="76200" y="108904"/>
                                  <a:pt x="77153" y="108904"/>
                                </a:cubicBezTo>
                                <a:cubicBezTo>
                                  <a:pt x="81915" y="111761"/>
                                  <a:pt x="82867" y="111761"/>
                                  <a:pt x="86678" y="106999"/>
                                </a:cubicBezTo>
                                <a:cubicBezTo>
                                  <a:pt x="86678" y="107951"/>
                                  <a:pt x="85725" y="108904"/>
                                  <a:pt x="86678" y="109856"/>
                                </a:cubicBezTo>
                                <a:cubicBezTo>
                                  <a:pt x="87630" y="109856"/>
                                  <a:pt x="88582" y="107951"/>
                                  <a:pt x="89535" y="107951"/>
                                </a:cubicBezTo>
                                <a:close/>
                                <a:moveTo>
                                  <a:pt x="48578" y="77471"/>
                                </a:moveTo>
                                <a:cubicBezTo>
                                  <a:pt x="48578" y="78424"/>
                                  <a:pt x="47625" y="78424"/>
                                  <a:pt x="46672" y="78424"/>
                                </a:cubicBezTo>
                                <a:cubicBezTo>
                                  <a:pt x="45720" y="78424"/>
                                  <a:pt x="44767" y="78424"/>
                                  <a:pt x="44767" y="77471"/>
                                </a:cubicBezTo>
                                <a:cubicBezTo>
                                  <a:pt x="44767" y="76519"/>
                                  <a:pt x="45720" y="76519"/>
                                  <a:pt x="46672" y="76519"/>
                                </a:cubicBezTo>
                                <a:cubicBezTo>
                                  <a:pt x="47625" y="76519"/>
                                  <a:pt x="48578" y="76519"/>
                                  <a:pt x="48578" y="77471"/>
                                </a:cubicBezTo>
                                <a:close/>
                                <a:moveTo>
                                  <a:pt x="46672" y="70804"/>
                                </a:moveTo>
                                <a:cubicBezTo>
                                  <a:pt x="46672" y="70804"/>
                                  <a:pt x="45720" y="70804"/>
                                  <a:pt x="45720" y="70804"/>
                                </a:cubicBezTo>
                                <a:cubicBezTo>
                                  <a:pt x="45720" y="70804"/>
                                  <a:pt x="46672" y="69851"/>
                                  <a:pt x="46672" y="69851"/>
                                </a:cubicBezTo>
                                <a:cubicBezTo>
                                  <a:pt x="47625" y="69851"/>
                                  <a:pt x="47625" y="69851"/>
                                  <a:pt x="47625" y="70804"/>
                                </a:cubicBezTo>
                                <a:cubicBezTo>
                                  <a:pt x="47625" y="70804"/>
                                  <a:pt x="47625" y="70804"/>
                                  <a:pt x="46672" y="70804"/>
                                </a:cubicBezTo>
                                <a:close/>
                                <a:moveTo>
                                  <a:pt x="56197" y="79376"/>
                                </a:moveTo>
                                <a:cubicBezTo>
                                  <a:pt x="56197" y="80329"/>
                                  <a:pt x="56197" y="80329"/>
                                  <a:pt x="56197" y="79376"/>
                                </a:cubicBezTo>
                                <a:cubicBezTo>
                                  <a:pt x="57150" y="80329"/>
                                  <a:pt x="58103" y="81281"/>
                                  <a:pt x="58103" y="82234"/>
                                </a:cubicBezTo>
                                <a:cubicBezTo>
                                  <a:pt x="58103" y="83186"/>
                                  <a:pt x="57150" y="82234"/>
                                  <a:pt x="57150" y="82234"/>
                                </a:cubicBezTo>
                                <a:cubicBezTo>
                                  <a:pt x="56197" y="81281"/>
                                  <a:pt x="54292" y="81281"/>
                                  <a:pt x="56197" y="79376"/>
                                </a:cubicBezTo>
                                <a:close/>
                                <a:moveTo>
                                  <a:pt x="58103" y="97474"/>
                                </a:moveTo>
                                <a:lnTo>
                                  <a:pt x="58103" y="97474"/>
                                </a:lnTo>
                                <a:cubicBezTo>
                                  <a:pt x="57150" y="97474"/>
                                  <a:pt x="57150" y="97474"/>
                                  <a:pt x="58103" y="97474"/>
                                </a:cubicBezTo>
                                <a:lnTo>
                                  <a:pt x="58103" y="97474"/>
                                </a:lnTo>
                                <a:cubicBezTo>
                                  <a:pt x="58103" y="97474"/>
                                  <a:pt x="58103" y="97474"/>
                                  <a:pt x="58103" y="97474"/>
                                </a:cubicBezTo>
                                <a:close/>
                                <a:moveTo>
                                  <a:pt x="59055" y="78424"/>
                                </a:moveTo>
                                <a:lnTo>
                                  <a:pt x="61913" y="75566"/>
                                </a:lnTo>
                                <a:lnTo>
                                  <a:pt x="61913" y="77471"/>
                                </a:lnTo>
                                <a:cubicBezTo>
                                  <a:pt x="61913" y="81281"/>
                                  <a:pt x="60007" y="80329"/>
                                  <a:pt x="59055" y="78424"/>
                                </a:cubicBezTo>
                                <a:close/>
                                <a:moveTo>
                                  <a:pt x="66675" y="91759"/>
                                </a:moveTo>
                                <a:cubicBezTo>
                                  <a:pt x="65722" y="91759"/>
                                  <a:pt x="63817" y="91759"/>
                                  <a:pt x="62865" y="90806"/>
                                </a:cubicBezTo>
                                <a:cubicBezTo>
                                  <a:pt x="63817" y="88901"/>
                                  <a:pt x="65722" y="89854"/>
                                  <a:pt x="66675" y="89854"/>
                                </a:cubicBezTo>
                                <a:cubicBezTo>
                                  <a:pt x="66675" y="90806"/>
                                  <a:pt x="66675" y="91759"/>
                                  <a:pt x="66675" y="91759"/>
                                </a:cubicBezTo>
                                <a:close/>
                                <a:moveTo>
                                  <a:pt x="65722" y="103189"/>
                                </a:moveTo>
                                <a:cubicBezTo>
                                  <a:pt x="65722" y="103189"/>
                                  <a:pt x="65722" y="102236"/>
                                  <a:pt x="65722" y="103189"/>
                                </a:cubicBezTo>
                                <a:cubicBezTo>
                                  <a:pt x="63817" y="102236"/>
                                  <a:pt x="63817" y="102236"/>
                                  <a:pt x="63817" y="103189"/>
                                </a:cubicBezTo>
                                <a:cubicBezTo>
                                  <a:pt x="63817" y="103189"/>
                                  <a:pt x="64770" y="104141"/>
                                  <a:pt x="65722" y="103189"/>
                                </a:cubicBezTo>
                                <a:cubicBezTo>
                                  <a:pt x="64770" y="104141"/>
                                  <a:pt x="65722" y="103189"/>
                                  <a:pt x="65722" y="103189"/>
                                </a:cubicBezTo>
                                <a:close/>
                                <a:moveTo>
                                  <a:pt x="64770" y="67946"/>
                                </a:moveTo>
                                <a:cubicBezTo>
                                  <a:pt x="64770" y="68899"/>
                                  <a:pt x="64770" y="68899"/>
                                  <a:pt x="64770" y="67946"/>
                                </a:cubicBezTo>
                                <a:cubicBezTo>
                                  <a:pt x="64770" y="68899"/>
                                  <a:pt x="65722" y="68899"/>
                                  <a:pt x="64770" y="67946"/>
                                </a:cubicBezTo>
                                <a:cubicBezTo>
                                  <a:pt x="65722" y="68899"/>
                                  <a:pt x="65722" y="67946"/>
                                  <a:pt x="64770" y="67946"/>
                                </a:cubicBezTo>
                                <a:cubicBezTo>
                                  <a:pt x="64770" y="67946"/>
                                  <a:pt x="64770" y="67946"/>
                                  <a:pt x="64770" y="67946"/>
                                </a:cubicBezTo>
                                <a:close/>
                                <a:moveTo>
                                  <a:pt x="66675" y="92711"/>
                                </a:moveTo>
                                <a:cubicBezTo>
                                  <a:pt x="66675" y="92711"/>
                                  <a:pt x="66675" y="92711"/>
                                  <a:pt x="66675" y="92711"/>
                                </a:cubicBezTo>
                                <a:lnTo>
                                  <a:pt x="66675" y="92711"/>
                                </a:lnTo>
                                <a:cubicBezTo>
                                  <a:pt x="66675" y="92711"/>
                                  <a:pt x="67628" y="93664"/>
                                  <a:pt x="66675" y="94616"/>
                                </a:cubicBezTo>
                                <a:lnTo>
                                  <a:pt x="65722" y="94616"/>
                                </a:lnTo>
                                <a:cubicBezTo>
                                  <a:pt x="65722" y="93664"/>
                                  <a:pt x="65722" y="92711"/>
                                  <a:pt x="66675" y="92711"/>
                                </a:cubicBezTo>
                                <a:close/>
                                <a:moveTo>
                                  <a:pt x="70485" y="79376"/>
                                </a:moveTo>
                                <a:cubicBezTo>
                                  <a:pt x="69532" y="76519"/>
                                  <a:pt x="67628" y="78424"/>
                                  <a:pt x="66675" y="79376"/>
                                </a:cubicBezTo>
                                <a:cubicBezTo>
                                  <a:pt x="65722" y="81281"/>
                                  <a:pt x="67628" y="81281"/>
                                  <a:pt x="68580" y="82234"/>
                                </a:cubicBezTo>
                                <a:cubicBezTo>
                                  <a:pt x="69532" y="83186"/>
                                  <a:pt x="69532" y="83186"/>
                                  <a:pt x="70485" y="82234"/>
                                </a:cubicBezTo>
                                <a:cubicBezTo>
                                  <a:pt x="70485" y="81281"/>
                                  <a:pt x="70485" y="80329"/>
                                  <a:pt x="70485" y="79376"/>
                                </a:cubicBezTo>
                                <a:close/>
                                <a:moveTo>
                                  <a:pt x="71438" y="103189"/>
                                </a:moveTo>
                                <a:cubicBezTo>
                                  <a:pt x="71438" y="101284"/>
                                  <a:pt x="69532" y="101284"/>
                                  <a:pt x="67628" y="101284"/>
                                </a:cubicBezTo>
                                <a:cubicBezTo>
                                  <a:pt x="68580" y="103189"/>
                                  <a:pt x="68580" y="104141"/>
                                  <a:pt x="71438" y="103189"/>
                                </a:cubicBezTo>
                                <a:cubicBezTo>
                                  <a:pt x="71438" y="104141"/>
                                  <a:pt x="71438" y="104141"/>
                                  <a:pt x="71438" y="103189"/>
                                </a:cubicBezTo>
                                <a:close/>
                                <a:moveTo>
                                  <a:pt x="68580" y="72709"/>
                                </a:moveTo>
                                <a:cubicBezTo>
                                  <a:pt x="68580" y="73661"/>
                                  <a:pt x="69532" y="73661"/>
                                  <a:pt x="68580" y="72709"/>
                                </a:cubicBezTo>
                                <a:lnTo>
                                  <a:pt x="69532" y="72709"/>
                                </a:lnTo>
                                <a:cubicBezTo>
                                  <a:pt x="69532" y="72709"/>
                                  <a:pt x="69532" y="72709"/>
                                  <a:pt x="68580" y="72709"/>
                                </a:cubicBezTo>
                                <a:cubicBezTo>
                                  <a:pt x="69532" y="72709"/>
                                  <a:pt x="68580" y="72709"/>
                                  <a:pt x="68580" y="72709"/>
                                </a:cubicBezTo>
                                <a:close/>
                                <a:moveTo>
                                  <a:pt x="71438" y="77471"/>
                                </a:moveTo>
                                <a:cubicBezTo>
                                  <a:pt x="72390" y="77471"/>
                                  <a:pt x="72390" y="77471"/>
                                  <a:pt x="71438" y="77471"/>
                                </a:cubicBezTo>
                                <a:cubicBezTo>
                                  <a:pt x="72390" y="76519"/>
                                  <a:pt x="72390" y="76519"/>
                                  <a:pt x="71438" y="77471"/>
                                </a:cubicBezTo>
                                <a:lnTo>
                                  <a:pt x="71438" y="77471"/>
                                </a:lnTo>
                                <a:lnTo>
                                  <a:pt x="71438" y="77471"/>
                                </a:lnTo>
                                <a:close/>
                                <a:moveTo>
                                  <a:pt x="75247" y="89854"/>
                                </a:moveTo>
                                <a:cubicBezTo>
                                  <a:pt x="75247" y="90806"/>
                                  <a:pt x="75247" y="90806"/>
                                  <a:pt x="75247" y="89854"/>
                                </a:cubicBezTo>
                                <a:cubicBezTo>
                                  <a:pt x="74295" y="90806"/>
                                  <a:pt x="74295" y="90806"/>
                                  <a:pt x="73342" y="89854"/>
                                </a:cubicBezTo>
                                <a:lnTo>
                                  <a:pt x="73342" y="88901"/>
                                </a:lnTo>
                                <a:cubicBezTo>
                                  <a:pt x="74295" y="89854"/>
                                  <a:pt x="75247" y="89854"/>
                                  <a:pt x="75247" y="89854"/>
                                </a:cubicBezTo>
                                <a:close/>
                                <a:moveTo>
                                  <a:pt x="76200" y="83186"/>
                                </a:moveTo>
                                <a:lnTo>
                                  <a:pt x="76200" y="83186"/>
                                </a:lnTo>
                                <a:cubicBezTo>
                                  <a:pt x="77153" y="83186"/>
                                  <a:pt x="77153" y="83186"/>
                                  <a:pt x="77153" y="83186"/>
                                </a:cubicBezTo>
                                <a:cubicBezTo>
                                  <a:pt x="77153" y="82234"/>
                                  <a:pt x="77153" y="82234"/>
                                  <a:pt x="76200" y="81281"/>
                                </a:cubicBezTo>
                                <a:cubicBezTo>
                                  <a:pt x="76200" y="81281"/>
                                  <a:pt x="75247" y="81281"/>
                                  <a:pt x="75247" y="81281"/>
                                </a:cubicBezTo>
                                <a:cubicBezTo>
                                  <a:pt x="75247" y="82234"/>
                                  <a:pt x="75247" y="82234"/>
                                  <a:pt x="76200" y="83186"/>
                                </a:cubicBezTo>
                                <a:close/>
                                <a:moveTo>
                                  <a:pt x="80963" y="93664"/>
                                </a:moveTo>
                                <a:cubicBezTo>
                                  <a:pt x="80963" y="93664"/>
                                  <a:pt x="80963" y="94616"/>
                                  <a:pt x="80010" y="94616"/>
                                </a:cubicBezTo>
                                <a:cubicBezTo>
                                  <a:pt x="80010" y="95569"/>
                                  <a:pt x="80963" y="96521"/>
                                  <a:pt x="79057" y="96521"/>
                                </a:cubicBezTo>
                                <a:cubicBezTo>
                                  <a:pt x="78105" y="96521"/>
                                  <a:pt x="78105" y="95569"/>
                                  <a:pt x="77153" y="95569"/>
                                </a:cubicBezTo>
                                <a:cubicBezTo>
                                  <a:pt x="76200" y="94616"/>
                                  <a:pt x="76200" y="92711"/>
                                  <a:pt x="77153" y="91759"/>
                                </a:cubicBezTo>
                                <a:cubicBezTo>
                                  <a:pt x="80010" y="90806"/>
                                  <a:pt x="80010" y="92711"/>
                                  <a:pt x="80963" y="93664"/>
                                </a:cubicBezTo>
                                <a:close/>
                                <a:moveTo>
                                  <a:pt x="80963" y="93664"/>
                                </a:moveTo>
                                <a:lnTo>
                                  <a:pt x="83820" y="93664"/>
                                </a:lnTo>
                                <a:cubicBezTo>
                                  <a:pt x="82867" y="94616"/>
                                  <a:pt x="82867" y="95569"/>
                                  <a:pt x="81915" y="95569"/>
                                </a:cubicBezTo>
                                <a:cubicBezTo>
                                  <a:pt x="80963" y="94616"/>
                                  <a:pt x="80963" y="93664"/>
                                  <a:pt x="80963" y="93664"/>
                                </a:cubicBezTo>
                                <a:close/>
                                <a:moveTo>
                                  <a:pt x="83820" y="93664"/>
                                </a:moveTo>
                                <a:cubicBezTo>
                                  <a:pt x="83820" y="92711"/>
                                  <a:pt x="83820" y="91759"/>
                                  <a:pt x="84772" y="91759"/>
                                </a:cubicBezTo>
                                <a:cubicBezTo>
                                  <a:pt x="84772" y="91759"/>
                                  <a:pt x="84772" y="91759"/>
                                  <a:pt x="84772" y="91759"/>
                                </a:cubicBezTo>
                                <a:cubicBezTo>
                                  <a:pt x="85725" y="92711"/>
                                  <a:pt x="84772" y="92711"/>
                                  <a:pt x="83820" y="93664"/>
                                </a:cubicBezTo>
                                <a:close/>
                                <a:moveTo>
                                  <a:pt x="90488" y="107951"/>
                                </a:moveTo>
                                <a:lnTo>
                                  <a:pt x="86678" y="106046"/>
                                </a:lnTo>
                                <a:lnTo>
                                  <a:pt x="84772" y="104141"/>
                                </a:lnTo>
                                <a:cubicBezTo>
                                  <a:pt x="83820" y="103189"/>
                                  <a:pt x="84772" y="102236"/>
                                  <a:pt x="85725" y="102236"/>
                                </a:cubicBezTo>
                                <a:cubicBezTo>
                                  <a:pt x="89535" y="102236"/>
                                  <a:pt x="93345" y="100331"/>
                                  <a:pt x="97155" y="101284"/>
                                </a:cubicBezTo>
                                <a:cubicBezTo>
                                  <a:pt x="96203" y="103189"/>
                                  <a:pt x="94297" y="102236"/>
                                  <a:pt x="93345" y="103189"/>
                                </a:cubicBezTo>
                                <a:cubicBezTo>
                                  <a:pt x="93345" y="103189"/>
                                  <a:pt x="92392" y="104141"/>
                                  <a:pt x="92392" y="104141"/>
                                </a:cubicBezTo>
                                <a:cubicBezTo>
                                  <a:pt x="92392" y="105094"/>
                                  <a:pt x="93345" y="105094"/>
                                  <a:pt x="93345" y="105094"/>
                                </a:cubicBezTo>
                                <a:cubicBezTo>
                                  <a:pt x="94297" y="105094"/>
                                  <a:pt x="95250" y="104141"/>
                                  <a:pt x="96203" y="106046"/>
                                </a:cubicBezTo>
                                <a:cubicBezTo>
                                  <a:pt x="96203" y="107951"/>
                                  <a:pt x="94297" y="106999"/>
                                  <a:pt x="94297" y="107951"/>
                                </a:cubicBezTo>
                                <a:cubicBezTo>
                                  <a:pt x="92392" y="107951"/>
                                  <a:pt x="91440" y="107951"/>
                                  <a:pt x="90488" y="107951"/>
                                </a:cubicBezTo>
                                <a:lnTo>
                                  <a:pt x="90488" y="107951"/>
                                </a:lnTo>
                                <a:close/>
                                <a:moveTo>
                                  <a:pt x="84772" y="96521"/>
                                </a:moveTo>
                                <a:cubicBezTo>
                                  <a:pt x="84772" y="95569"/>
                                  <a:pt x="85725" y="95569"/>
                                  <a:pt x="85725" y="95569"/>
                                </a:cubicBezTo>
                                <a:cubicBezTo>
                                  <a:pt x="85725" y="95569"/>
                                  <a:pt x="86678" y="95569"/>
                                  <a:pt x="86678" y="96521"/>
                                </a:cubicBezTo>
                                <a:cubicBezTo>
                                  <a:pt x="86678" y="97474"/>
                                  <a:pt x="86678" y="97474"/>
                                  <a:pt x="85725" y="97474"/>
                                </a:cubicBezTo>
                                <a:cubicBezTo>
                                  <a:pt x="84772" y="97474"/>
                                  <a:pt x="84772" y="97474"/>
                                  <a:pt x="84772" y="96521"/>
                                </a:cubicBezTo>
                                <a:close/>
                                <a:moveTo>
                                  <a:pt x="86678" y="113666"/>
                                </a:moveTo>
                                <a:cubicBezTo>
                                  <a:pt x="86678" y="112714"/>
                                  <a:pt x="86678" y="111761"/>
                                  <a:pt x="85725" y="111761"/>
                                </a:cubicBezTo>
                                <a:cubicBezTo>
                                  <a:pt x="85725" y="111761"/>
                                  <a:pt x="84772" y="111761"/>
                                  <a:pt x="84772" y="112714"/>
                                </a:cubicBezTo>
                                <a:cubicBezTo>
                                  <a:pt x="85725" y="112714"/>
                                  <a:pt x="85725" y="113666"/>
                                  <a:pt x="86678" y="113666"/>
                                </a:cubicBezTo>
                                <a:cubicBezTo>
                                  <a:pt x="86678" y="113666"/>
                                  <a:pt x="86678" y="113666"/>
                                  <a:pt x="86678" y="113666"/>
                                </a:cubicBezTo>
                                <a:close/>
                                <a:moveTo>
                                  <a:pt x="91440" y="115571"/>
                                </a:moveTo>
                                <a:cubicBezTo>
                                  <a:pt x="91440" y="114619"/>
                                  <a:pt x="90488" y="114619"/>
                                  <a:pt x="90488" y="114619"/>
                                </a:cubicBezTo>
                                <a:cubicBezTo>
                                  <a:pt x="88582" y="115571"/>
                                  <a:pt x="88582" y="116524"/>
                                  <a:pt x="88582" y="118429"/>
                                </a:cubicBezTo>
                                <a:cubicBezTo>
                                  <a:pt x="88582" y="119381"/>
                                  <a:pt x="88582" y="119381"/>
                                  <a:pt x="89535" y="119381"/>
                                </a:cubicBezTo>
                                <a:cubicBezTo>
                                  <a:pt x="89535" y="118429"/>
                                  <a:pt x="90488" y="117476"/>
                                  <a:pt x="91440" y="115571"/>
                                </a:cubicBezTo>
                                <a:close/>
                                <a:moveTo>
                                  <a:pt x="92392" y="90806"/>
                                </a:moveTo>
                                <a:cubicBezTo>
                                  <a:pt x="92392" y="92711"/>
                                  <a:pt x="90488" y="93664"/>
                                  <a:pt x="90488" y="95569"/>
                                </a:cubicBezTo>
                                <a:cubicBezTo>
                                  <a:pt x="88582" y="92711"/>
                                  <a:pt x="90488" y="91759"/>
                                  <a:pt x="92392" y="90806"/>
                                </a:cubicBezTo>
                                <a:close/>
                                <a:moveTo>
                                  <a:pt x="94297" y="111761"/>
                                </a:moveTo>
                                <a:cubicBezTo>
                                  <a:pt x="94297" y="111761"/>
                                  <a:pt x="94297" y="111761"/>
                                  <a:pt x="94297" y="111761"/>
                                </a:cubicBezTo>
                                <a:cubicBezTo>
                                  <a:pt x="95250" y="111761"/>
                                  <a:pt x="95250" y="111761"/>
                                  <a:pt x="95250" y="111761"/>
                                </a:cubicBezTo>
                                <a:cubicBezTo>
                                  <a:pt x="96203" y="112714"/>
                                  <a:pt x="95250" y="112714"/>
                                  <a:pt x="94297" y="111761"/>
                                </a:cubicBezTo>
                                <a:cubicBezTo>
                                  <a:pt x="95250" y="112714"/>
                                  <a:pt x="94297" y="112714"/>
                                  <a:pt x="94297" y="111761"/>
                                </a:cubicBezTo>
                                <a:close/>
                                <a:moveTo>
                                  <a:pt x="96203" y="121286"/>
                                </a:moveTo>
                                <a:cubicBezTo>
                                  <a:pt x="97155" y="121286"/>
                                  <a:pt x="97155" y="120334"/>
                                  <a:pt x="98107" y="119381"/>
                                </a:cubicBezTo>
                                <a:cubicBezTo>
                                  <a:pt x="98107" y="118429"/>
                                  <a:pt x="98107" y="117476"/>
                                  <a:pt x="97155" y="117476"/>
                                </a:cubicBezTo>
                                <a:cubicBezTo>
                                  <a:pt x="96203" y="117476"/>
                                  <a:pt x="95250" y="117476"/>
                                  <a:pt x="96203" y="118429"/>
                                </a:cubicBezTo>
                                <a:cubicBezTo>
                                  <a:pt x="96203" y="119381"/>
                                  <a:pt x="95250" y="121286"/>
                                  <a:pt x="96203" y="121286"/>
                                </a:cubicBezTo>
                                <a:close/>
                                <a:moveTo>
                                  <a:pt x="109538" y="125096"/>
                                </a:moveTo>
                                <a:cubicBezTo>
                                  <a:pt x="110490" y="125096"/>
                                  <a:pt x="109538" y="123191"/>
                                  <a:pt x="109538" y="123191"/>
                                </a:cubicBezTo>
                                <a:cubicBezTo>
                                  <a:pt x="108585" y="122239"/>
                                  <a:pt x="107632" y="123191"/>
                                  <a:pt x="107632" y="123191"/>
                                </a:cubicBezTo>
                                <a:cubicBezTo>
                                  <a:pt x="105728" y="125096"/>
                                  <a:pt x="103822" y="126049"/>
                                  <a:pt x="100965" y="124144"/>
                                </a:cubicBezTo>
                                <a:cubicBezTo>
                                  <a:pt x="100965" y="124144"/>
                                  <a:pt x="99060" y="125096"/>
                                  <a:pt x="98107" y="125096"/>
                                </a:cubicBezTo>
                                <a:cubicBezTo>
                                  <a:pt x="97155" y="124144"/>
                                  <a:pt x="96203" y="123191"/>
                                  <a:pt x="96203" y="124144"/>
                                </a:cubicBezTo>
                                <a:cubicBezTo>
                                  <a:pt x="95250" y="125096"/>
                                  <a:pt x="97155" y="126049"/>
                                  <a:pt x="97155" y="126049"/>
                                </a:cubicBezTo>
                                <a:cubicBezTo>
                                  <a:pt x="99060" y="127001"/>
                                  <a:pt x="101917" y="126049"/>
                                  <a:pt x="103822" y="127954"/>
                                </a:cubicBezTo>
                                <a:cubicBezTo>
                                  <a:pt x="104775" y="128906"/>
                                  <a:pt x="105728" y="127954"/>
                                  <a:pt x="105728" y="127954"/>
                                </a:cubicBezTo>
                                <a:cubicBezTo>
                                  <a:pt x="106680" y="127001"/>
                                  <a:pt x="107632" y="125096"/>
                                  <a:pt x="109538" y="125096"/>
                                </a:cubicBezTo>
                                <a:close/>
                                <a:moveTo>
                                  <a:pt x="98107" y="105094"/>
                                </a:moveTo>
                                <a:cubicBezTo>
                                  <a:pt x="98107" y="103189"/>
                                  <a:pt x="100013" y="103189"/>
                                  <a:pt x="100965" y="102236"/>
                                </a:cubicBezTo>
                                <a:cubicBezTo>
                                  <a:pt x="102870" y="101284"/>
                                  <a:pt x="104775" y="101284"/>
                                  <a:pt x="104775" y="99379"/>
                                </a:cubicBezTo>
                                <a:cubicBezTo>
                                  <a:pt x="104775" y="98426"/>
                                  <a:pt x="106680" y="97474"/>
                                  <a:pt x="107632" y="98426"/>
                                </a:cubicBezTo>
                                <a:cubicBezTo>
                                  <a:pt x="108585" y="98426"/>
                                  <a:pt x="108585" y="100331"/>
                                  <a:pt x="108585" y="101284"/>
                                </a:cubicBezTo>
                                <a:cubicBezTo>
                                  <a:pt x="108585" y="103189"/>
                                  <a:pt x="108585" y="105094"/>
                                  <a:pt x="108585" y="107951"/>
                                </a:cubicBezTo>
                                <a:cubicBezTo>
                                  <a:pt x="105728" y="105094"/>
                                  <a:pt x="105728" y="105094"/>
                                  <a:pt x="101917" y="106999"/>
                                </a:cubicBezTo>
                                <a:cubicBezTo>
                                  <a:pt x="100013" y="106046"/>
                                  <a:pt x="98107" y="106046"/>
                                  <a:pt x="98107" y="105094"/>
                                </a:cubicBezTo>
                                <a:close/>
                                <a:moveTo>
                                  <a:pt x="99060" y="35561"/>
                                </a:moveTo>
                                <a:cubicBezTo>
                                  <a:pt x="99060" y="35561"/>
                                  <a:pt x="100013" y="36514"/>
                                  <a:pt x="100013" y="36514"/>
                                </a:cubicBezTo>
                                <a:cubicBezTo>
                                  <a:pt x="100965" y="36514"/>
                                  <a:pt x="100013" y="35561"/>
                                  <a:pt x="99060" y="35561"/>
                                </a:cubicBezTo>
                                <a:cubicBezTo>
                                  <a:pt x="100013" y="35561"/>
                                  <a:pt x="100013" y="35561"/>
                                  <a:pt x="99060" y="35561"/>
                                </a:cubicBezTo>
                                <a:cubicBezTo>
                                  <a:pt x="99060" y="35561"/>
                                  <a:pt x="99060" y="35561"/>
                                  <a:pt x="99060" y="35561"/>
                                </a:cubicBezTo>
                                <a:close/>
                                <a:moveTo>
                                  <a:pt x="107632" y="115571"/>
                                </a:moveTo>
                                <a:cubicBezTo>
                                  <a:pt x="106680" y="113666"/>
                                  <a:pt x="106680" y="115571"/>
                                  <a:pt x="105728" y="116524"/>
                                </a:cubicBezTo>
                                <a:cubicBezTo>
                                  <a:pt x="105728" y="117476"/>
                                  <a:pt x="104775" y="116524"/>
                                  <a:pt x="104775" y="116524"/>
                                </a:cubicBezTo>
                                <a:cubicBezTo>
                                  <a:pt x="103822" y="115571"/>
                                  <a:pt x="103822" y="114619"/>
                                  <a:pt x="102870" y="114619"/>
                                </a:cubicBezTo>
                                <a:cubicBezTo>
                                  <a:pt x="101917" y="115571"/>
                                  <a:pt x="102870" y="116524"/>
                                  <a:pt x="102870" y="117476"/>
                                </a:cubicBezTo>
                                <a:cubicBezTo>
                                  <a:pt x="102870" y="121286"/>
                                  <a:pt x="102870" y="121286"/>
                                  <a:pt x="105728" y="120334"/>
                                </a:cubicBezTo>
                                <a:lnTo>
                                  <a:pt x="107632" y="119381"/>
                                </a:lnTo>
                                <a:cubicBezTo>
                                  <a:pt x="109538" y="118429"/>
                                  <a:pt x="108585" y="115571"/>
                                  <a:pt x="107632" y="115571"/>
                                </a:cubicBezTo>
                                <a:close/>
                                <a:moveTo>
                                  <a:pt x="109538" y="146051"/>
                                </a:moveTo>
                                <a:cubicBezTo>
                                  <a:pt x="109538" y="145099"/>
                                  <a:pt x="109538" y="144146"/>
                                  <a:pt x="109538" y="146051"/>
                                </a:cubicBezTo>
                                <a:cubicBezTo>
                                  <a:pt x="107632" y="146051"/>
                                  <a:pt x="105728" y="146051"/>
                                  <a:pt x="105728" y="147956"/>
                                </a:cubicBezTo>
                                <a:cubicBezTo>
                                  <a:pt x="105728" y="148909"/>
                                  <a:pt x="106680" y="148909"/>
                                  <a:pt x="106680" y="148909"/>
                                </a:cubicBezTo>
                                <a:cubicBezTo>
                                  <a:pt x="109538" y="147956"/>
                                  <a:pt x="109538" y="147004"/>
                                  <a:pt x="109538" y="146051"/>
                                </a:cubicBezTo>
                                <a:close/>
                                <a:moveTo>
                                  <a:pt x="108585" y="136526"/>
                                </a:moveTo>
                                <a:cubicBezTo>
                                  <a:pt x="108585" y="136526"/>
                                  <a:pt x="108585" y="137479"/>
                                  <a:pt x="108585" y="136526"/>
                                </a:cubicBezTo>
                                <a:cubicBezTo>
                                  <a:pt x="107632" y="137479"/>
                                  <a:pt x="108585" y="138431"/>
                                  <a:pt x="108585" y="138431"/>
                                </a:cubicBezTo>
                                <a:cubicBezTo>
                                  <a:pt x="109538" y="138431"/>
                                  <a:pt x="109538" y="137479"/>
                                  <a:pt x="108585" y="136526"/>
                                </a:cubicBezTo>
                                <a:cubicBezTo>
                                  <a:pt x="109538" y="136526"/>
                                  <a:pt x="109538" y="136526"/>
                                  <a:pt x="108585" y="136526"/>
                                </a:cubicBezTo>
                                <a:close/>
                                <a:moveTo>
                                  <a:pt x="110490" y="142241"/>
                                </a:moveTo>
                                <a:cubicBezTo>
                                  <a:pt x="110490" y="141289"/>
                                  <a:pt x="110490" y="141289"/>
                                  <a:pt x="110490" y="142241"/>
                                </a:cubicBezTo>
                                <a:cubicBezTo>
                                  <a:pt x="109538" y="141289"/>
                                  <a:pt x="109538" y="142241"/>
                                  <a:pt x="108585" y="142241"/>
                                </a:cubicBezTo>
                                <a:cubicBezTo>
                                  <a:pt x="108585" y="142241"/>
                                  <a:pt x="108585" y="143194"/>
                                  <a:pt x="108585" y="143194"/>
                                </a:cubicBezTo>
                                <a:cubicBezTo>
                                  <a:pt x="109538" y="143194"/>
                                  <a:pt x="110490" y="142241"/>
                                  <a:pt x="110490" y="142241"/>
                                </a:cubicBezTo>
                                <a:close/>
                                <a:moveTo>
                                  <a:pt x="112395" y="144146"/>
                                </a:moveTo>
                                <a:cubicBezTo>
                                  <a:pt x="111442" y="144146"/>
                                  <a:pt x="111442" y="146051"/>
                                  <a:pt x="110490" y="147004"/>
                                </a:cubicBezTo>
                                <a:cubicBezTo>
                                  <a:pt x="110490" y="147004"/>
                                  <a:pt x="109538" y="147956"/>
                                  <a:pt x="110490" y="148909"/>
                                </a:cubicBezTo>
                                <a:cubicBezTo>
                                  <a:pt x="111442" y="148909"/>
                                  <a:pt x="111442" y="147956"/>
                                  <a:pt x="112395" y="147004"/>
                                </a:cubicBezTo>
                                <a:cubicBezTo>
                                  <a:pt x="112395" y="146051"/>
                                  <a:pt x="113347" y="145099"/>
                                  <a:pt x="112395" y="144146"/>
                                </a:cubicBezTo>
                                <a:close/>
                                <a:moveTo>
                                  <a:pt x="111442" y="131764"/>
                                </a:moveTo>
                                <a:cubicBezTo>
                                  <a:pt x="110490" y="131764"/>
                                  <a:pt x="110490" y="132716"/>
                                  <a:pt x="111442" y="131764"/>
                                </a:cubicBezTo>
                                <a:cubicBezTo>
                                  <a:pt x="111442" y="132716"/>
                                  <a:pt x="111442" y="133669"/>
                                  <a:pt x="111442" y="133669"/>
                                </a:cubicBezTo>
                                <a:cubicBezTo>
                                  <a:pt x="112395" y="133669"/>
                                  <a:pt x="112395" y="133669"/>
                                  <a:pt x="112395" y="132716"/>
                                </a:cubicBezTo>
                                <a:cubicBezTo>
                                  <a:pt x="112395" y="131764"/>
                                  <a:pt x="111442" y="131764"/>
                                  <a:pt x="111442" y="131764"/>
                                </a:cubicBezTo>
                                <a:close/>
                                <a:moveTo>
                                  <a:pt x="111442" y="111761"/>
                                </a:moveTo>
                                <a:cubicBezTo>
                                  <a:pt x="111442" y="112714"/>
                                  <a:pt x="112395" y="113666"/>
                                  <a:pt x="113347" y="114619"/>
                                </a:cubicBezTo>
                                <a:cubicBezTo>
                                  <a:pt x="114300" y="116524"/>
                                  <a:pt x="116205" y="116524"/>
                                  <a:pt x="118110" y="116524"/>
                                </a:cubicBezTo>
                                <a:cubicBezTo>
                                  <a:pt x="119063" y="116524"/>
                                  <a:pt x="119063" y="115571"/>
                                  <a:pt x="119063" y="114619"/>
                                </a:cubicBezTo>
                                <a:cubicBezTo>
                                  <a:pt x="118110" y="112714"/>
                                  <a:pt x="117157" y="109856"/>
                                  <a:pt x="113347" y="110809"/>
                                </a:cubicBezTo>
                                <a:cubicBezTo>
                                  <a:pt x="112395" y="110809"/>
                                  <a:pt x="112395" y="108904"/>
                                  <a:pt x="111442" y="109856"/>
                                </a:cubicBezTo>
                                <a:cubicBezTo>
                                  <a:pt x="110490" y="109856"/>
                                  <a:pt x="111442" y="110809"/>
                                  <a:pt x="111442" y="111761"/>
                                </a:cubicBezTo>
                                <a:close/>
                                <a:moveTo>
                                  <a:pt x="114300" y="126049"/>
                                </a:moveTo>
                                <a:cubicBezTo>
                                  <a:pt x="115253" y="127001"/>
                                  <a:pt x="116205" y="126049"/>
                                  <a:pt x="114300" y="126049"/>
                                </a:cubicBezTo>
                                <a:lnTo>
                                  <a:pt x="113347" y="122239"/>
                                </a:lnTo>
                                <a:cubicBezTo>
                                  <a:pt x="112395" y="123191"/>
                                  <a:pt x="111442" y="123191"/>
                                  <a:pt x="111442" y="124144"/>
                                </a:cubicBezTo>
                                <a:cubicBezTo>
                                  <a:pt x="112395" y="127001"/>
                                  <a:pt x="113347" y="126049"/>
                                  <a:pt x="114300" y="126049"/>
                                </a:cubicBezTo>
                                <a:close/>
                                <a:moveTo>
                                  <a:pt x="113347" y="114619"/>
                                </a:moveTo>
                                <a:cubicBezTo>
                                  <a:pt x="113347" y="113666"/>
                                  <a:pt x="113347" y="112714"/>
                                  <a:pt x="115253" y="112714"/>
                                </a:cubicBezTo>
                                <a:lnTo>
                                  <a:pt x="115253" y="113666"/>
                                </a:lnTo>
                                <a:cubicBezTo>
                                  <a:pt x="115253" y="114619"/>
                                  <a:pt x="114300" y="114619"/>
                                  <a:pt x="113347" y="114619"/>
                                </a:cubicBezTo>
                                <a:close/>
                                <a:moveTo>
                                  <a:pt x="114300" y="32704"/>
                                </a:moveTo>
                                <a:cubicBezTo>
                                  <a:pt x="113347" y="33656"/>
                                  <a:pt x="115253" y="34609"/>
                                  <a:pt x="116205" y="32704"/>
                                </a:cubicBezTo>
                                <a:cubicBezTo>
                                  <a:pt x="116205" y="31751"/>
                                  <a:pt x="115253" y="31751"/>
                                  <a:pt x="115253" y="31751"/>
                                </a:cubicBezTo>
                                <a:cubicBezTo>
                                  <a:pt x="114300" y="31751"/>
                                  <a:pt x="113347" y="31751"/>
                                  <a:pt x="114300" y="32704"/>
                                </a:cubicBezTo>
                                <a:cubicBezTo>
                                  <a:pt x="113347" y="32704"/>
                                  <a:pt x="113347" y="32704"/>
                                  <a:pt x="114300" y="32704"/>
                                </a:cubicBezTo>
                                <a:close/>
                                <a:moveTo>
                                  <a:pt x="120967" y="133669"/>
                                </a:moveTo>
                                <a:lnTo>
                                  <a:pt x="116205" y="129859"/>
                                </a:lnTo>
                                <a:cubicBezTo>
                                  <a:pt x="115253" y="130811"/>
                                  <a:pt x="114300" y="130811"/>
                                  <a:pt x="114300" y="131764"/>
                                </a:cubicBezTo>
                                <a:cubicBezTo>
                                  <a:pt x="113347" y="132716"/>
                                  <a:pt x="114300" y="132716"/>
                                  <a:pt x="115253" y="133669"/>
                                </a:cubicBezTo>
                                <a:cubicBezTo>
                                  <a:pt x="117157" y="134621"/>
                                  <a:pt x="118110" y="134621"/>
                                  <a:pt x="120015" y="135574"/>
                                </a:cubicBezTo>
                                <a:cubicBezTo>
                                  <a:pt x="120967" y="135574"/>
                                  <a:pt x="120967" y="134621"/>
                                  <a:pt x="120967" y="133669"/>
                                </a:cubicBezTo>
                                <a:close/>
                                <a:moveTo>
                                  <a:pt x="118110" y="140336"/>
                                </a:moveTo>
                                <a:cubicBezTo>
                                  <a:pt x="118110" y="138431"/>
                                  <a:pt x="117157" y="137479"/>
                                  <a:pt x="116205" y="137479"/>
                                </a:cubicBezTo>
                                <a:cubicBezTo>
                                  <a:pt x="114300" y="137479"/>
                                  <a:pt x="117157" y="138431"/>
                                  <a:pt x="116205" y="139384"/>
                                </a:cubicBezTo>
                                <a:cubicBezTo>
                                  <a:pt x="116205" y="140336"/>
                                  <a:pt x="116205" y="140336"/>
                                  <a:pt x="115253" y="141289"/>
                                </a:cubicBezTo>
                                <a:cubicBezTo>
                                  <a:pt x="115253" y="142241"/>
                                  <a:pt x="114300" y="143194"/>
                                  <a:pt x="115253" y="143194"/>
                                </a:cubicBezTo>
                                <a:cubicBezTo>
                                  <a:pt x="116205" y="143194"/>
                                  <a:pt x="116205" y="142241"/>
                                  <a:pt x="117157" y="141289"/>
                                </a:cubicBezTo>
                                <a:cubicBezTo>
                                  <a:pt x="118110" y="141289"/>
                                  <a:pt x="118110" y="140336"/>
                                  <a:pt x="118110" y="140336"/>
                                </a:cubicBezTo>
                                <a:close/>
                                <a:moveTo>
                                  <a:pt x="119063" y="119381"/>
                                </a:moveTo>
                                <a:cubicBezTo>
                                  <a:pt x="120015" y="119381"/>
                                  <a:pt x="120015" y="119381"/>
                                  <a:pt x="119063" y="119381"/>
                                </a:cubicBezTo>
                                <a:lnTo>
                                  <a:pt x="119063" y="119381"/>
                                </a:lnTo>
                                <a:cubicBezTo>
                                  <a:pt x="120015" y="119381"/>
                                  <a:pt x="120015" y="119381"/>
                                  <a:pt x="119063" y="119381"/>
                                </a:cubicBezTo>
                                <a:lnTo>
                                  <a:pt x="119063" y="119381"/>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FB8A92C" id="Graphic 5" o:spid="_x0000_s1026" style="position:absolute;margin-left:1.3pt;margin-top:11.3pt;width:87.35pt;height:47.45pt;z-index:251710464;mso-width-relative:margin;mso-height-relative:margin" coordsize="11867,645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">
                <v:shape id="Freeform 89645090" o:spid="_x0000_s1027" style="position:absolute;top:16;width:2419;height:2619;visibility:visible;mso-wrap-style:square;v-text-anchor:middle" coordsize="241935,26188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" path="m240983,257360v-953,1904,-2858,2857,-4763,2857c228600,261170,220028,260217,213360,260217v-11430,,-21907,-953,-32385,953c174308,262122,167640,262122,160973,261170v-7620,-953,-16193,-953,-23813,c132398,262122,126683,261170,121920,261170r-952,c119063,260217,116205,260217,116205,257360v,-2858,2858,-4763,4763,-4763c126683,253550,132398,251645,137160,250692v4763,,7620,-3810,9525,-7620c147638,240214,148590,236405,147638,232595v-2858,-11431,-5715,-22860,-10478,-34290c135255,192589,134303,191637,127635,191637v-6667,,-13335,,-19050,c101918,191637,95250,191637,89535,191637v-7620,952,-15240,,-21907,952c62865,192589,61913,193542,60008,198305v-4763,11430,-7620,23812,-11430,35242c46673,240214,48578,244977,54293,247835v3810,1904,7620,2857,11430,2857c70485,250692,75248,250692,80010,251645v2858,,4763,1905,4763,4762c84773,259264,82868,260217,79058,260217v-8573,,-16193,953,-24765,l38100,260217v-3810,,-6667,953,-10477,c25718,260217,23813,260217,21908,260217v-1905,953,-4763,953,-6668,c12383,259264,8573,259264,5715,259264v-952,,-2857,,-3810,-952c953,257360,,255455,,253550v953,-1905,1905,-1905,3810,-1905l11430,251645v3810,,7620,-953,10478,-3810c30480,242120,37148,234500,40005,224022v5715,-18097,12383,-36195,19050,-54292c64770,154489,69533,138297,75248,123057,86678,91625,95250,59239,105728,27807v2857,-7620,3810,-14287,7620,-21907c115253,2089,117158,-768,121920,185r2858,c134303,185,134303,185,137160,8757r19050,53340c159068,68764,160973,75432,163830,82100v7620,22860,15240,45720,22860,69532c189548,161157,193358,169730,195263,180207v952,3810,1905,7620,2857,10478c202883,204020,208598,216402,213360,229737v1905,4763,3810,8573,7620,12383c224790,245930,228600,248787,234315,249739v1905,,4763,953,7620,1906c239078,253550,240983,254502,240983,257360xm128588,177350r-1905,-4763c120968,152585,115253,132582,107633,113532v-2858,-6668,-4763,-13335,-7620,-20002c100013,92577,99060,90672,97155,90672v-1905,,-1905,1905,-2857,3810l94298,94482v-3810,12382,-7620,24765,-12383,36195c76200,145917,72390,162110,64770,176397v-1905,4763,-952,5715,3810,5715c78105,183064,87630,181160,95250,182112v8573,-952,15240,-952,21908,-952c120015,181160,121920,181160,123825,180207v5715,953,5715,,4763,-2857xm106680,78289v,,953,,953,c107633,78289,107633,78289,107633,77337v,952,,,-953,952c106680,77337,106680,78289,106680,78289xm107633,70670v,,,952,,c108585,70670,108585,70670,108585,70670v953,-953,,-953,-952,c107633,69717,107633,70670,107633,70670xm107633,55430v952,952,2857,1905,3810,1905l112395,55430v,-953,,-953,,-953c111443,54477,110490,54477,110490,54477v-952,,-1905,,-2857,953l107633,55430xm109538,61145v-953,,-953,,,c109538,61145,109538,61145,109538,61145v,,,,,c109538,61145,109538,61145,109538,61145xm111443,73527v-953,953,-953,953,,1905c112395,77337,112395,79242,111443,80195v,952,,1905,952,1905c113348,82100,115253,81147,115253,79242v-1905,-1905,-953,-3810,-1905,-4762c113348,73527,112395,73527,111443,73527xm113348,50667v,953,,953,,c114300,51620,115253,51620,115253,50667v1905,-953,3810,-953,5715,953c120968,49714,120968,47810,120015,46857v-1905,-1905,-1905,2857,-4762,1905c115253,47810,117158,45905,114300,44952v,1905,,2858,953,3810c115253,49714,115253,50667,115253,51620v,-953,-953,-953,-1905,-953xm114300,69717v-952,,-952,953,,c114300,71622,115253,71622,116205,71622v,,953,,,-952c115253,70670,115253,69717,114300,69717xm114300,44000v953,-953,1905,-953,2858,-953c118110,43047,118110,42095,118110,42095v,,,-953,-952,-953c116205,41142,113348,41142,114300,44000xm123825,60192v,,,,,c121920,60192,121920,61145,121920,62097r-2857,c119063,60192,117158,60192,115253,60192r,c116205,62097,117158,62097,119063,62097r,c120015,63050,120015,64002,120968,64002v952,,952,-952,952,-1905c122873,62097,123825,61145,123825,60192xm116205,92577v,953,,1905,1905,1905c119063,94482,119063,93530,119063,93530v,-953,,-1905,-953,-2858c116205,90672,116205,91625,116205,92577xm116205,99245v,,,952,,c118110,99245,121920,101150,121920,97339v,,953,,953,c123825,97339,124778,98292,125730,96387v,-952,,-2857,-952,-2857c122873,93530,123825,95435,122873,95435r-953,952c120015,98292,118110,98292,116205,99245v,-953,,,,xm131445,120200v953,-953,953,-1905,,-2858c130493,115437,126683,115437,128588,111627v-2858,-952,-3810,-3810,-4763,-5715c121920,103055,120015,103055,117158,103055v-953,,-953,,-1905,952c115253,104960,116205,104960,117158,104960v2857,,4762,952,3810,3810c120015,108770,119063,107817,118110,107817v,,-952,,-952,c118110,109722,118110,111627,120015,111627v953,,,-1905,953,-2857c124778,109722,123825,112580,124778,115437r1905,952c127635,116389,129540,117342,129540,118295v,952,-1905,952,-1905,952c126683,119247,125730,120200,126683,121152v1905,953,3810,953,4762,-952xm118110,36380v953,1905,1905,1905,3810,2857c121920,39237,122873,39237,122873,38285v-953,-1905,-2858,-1905,-4763,-1905c118110,35427,117158,36380,118110,36380xm121920,51620r,c121920,52572,121920,53525,123825,53525v,,953,,953,-953c122873,52572,122873,52572,121920,51620xm121920,88767v,,,,,l121920,88767v953,953,953,953,,c122873,88767,122873,88767,121920,88767xm123825,49714v1905,,2858,,3810,-1904c127635,46857,126683,46857,126683,46857v-1905,,-2858,953,-3810,1905c122873,49714,123825,49714,123825,49714xm122873,33522v,,,953,,c123825,34475,123825,33522,123825,33522r-952,l122873,33522xm124778,115437v-953,,-953,952,-953,952c123825,116389,123825,116389,124778,117342v,,,-953,,-1905c125730,116389,125730,115437,124778,115437r,xm124778,40189v,953,952,953,952,953c126683,41142,126683,40189,126683,40189v,-952,,-952,-953,-952c124778,39237,124778,40189,124778,40189xm133350,96387v1905,-952,3810,-1905,2858,-3810c136208,90672,133350,90672,134303,87814v,-952,-953,-952,-953,-952c131445,88767,129540,90672,127635,92577v,,,953,,953c129540,94482,128588,96387,127635,97339v-952,1906,-952,4763,-1905,6668c125730,104007,125730,104960,125730,104960v,1904,953,2857,2858,2857c130493,106864,128588,105912,128588,104960v,-953,-953,-1905,952,-1905c132398,104007,131445,103055,130493,101150v,-1905,-953,-3811,2857,-4763xm126683,134487v,952,952,952,952,952l128588,134487v,,-953,-952,-1905,c126683,133535,126683,133535,126683,134487xm134303,72575v-953,-953,-1905,-953,-1905,-1905c131445,69717,131445,68764,130493,69717v-953,953,-953,953,,1905c131445,74480,132398,73527,134303,72575v952,952,1905,3810,,3810c131445,76385,130493,77337,128588,78289v-953,,-1905,-952,-1905,953c126683,80195,128588,80195,129540,80195v1905,-953,3810,-953,5715,952l135255,81147v2858,-952,1905,-2858,1905,-4762c138113,74480,140018,72575,138113,71622v-953,-1905,-1905,953,-3810,953xm127635,59239v,,-952,953,,c127635,60192,127635,61145,127635,60192v953,-1905,3810,953,3810,-1905c131445,58287,132398,59239,133350,59239v,,,-952,,-952c132398,57335,131445,58287,131445,58287v-1905,,-2857,,-3810,952xm128588,69717v,-953,,-953,,l128588,67812v-953,,-953,952,,1905c127635,68764,127635,69717,128588,69717xm133350,134487v,952,953,952,953,952c134303,135439,135255,134487,135255,134487v,-952,-952,-1905,-952,-2857c134303,129725,135255,128772,136208,128772v1905,,1905,953,1905,1905c137160,130677,137160,131630,137160,131630v,,,952,953,c139065,131630,138113,130677,139065,129725v953,-2858,3810,-3811,5715,-5715c145733,123057,148590,124010,147638,121152v,-952,952,-952,952,c152400,122105,153353,125914,156210,127820v,,,1905,953,952c157163,128772,157163,127820,158115,126867v,-953,,-953,-952,-1905c154305,123057,156210,121152,158115,119247r,c156210,118295,155258,116389,154305,114485v-952,-1905,-2857,-2858,-3810,-4763c149543,108770,149543,107817,148590,108770v-952,952,,952,953,1905c151448,112580,150495,114485,149543,116389v-953,1906,-1905,,-2858,c144780,116389,145733,115437,145733,114485v952,-1905,,-2858,-1905,-3810c143828,109722,143828,108770,144780,108770v953,,953,-953,953,-953c144780,107817,143828,106864,142875,106864v-952,,,1906,,1906l142875,110675r-1905,c140018,109722,140018,109722,139065,108770v-952,-953,-1905,-1906,-2857,-953c135255,108770,133350,109722,134303,110675v952,952,1905,-953,2857,-953c138113,109722,139065,110675,140970,109722v-952,953,,3810,-1905,3810c136208,113532,136208,115437,136208,117342v,953,952,1905,-953,1905c134303,119247,133350,120200,133350,121152v,953,1905,,2858,953c137160,122105,139065,121152,140018,121152v952,,1905,-1905,2857,-952c143828,122105,141923,123057,140970,123057v-952,,-1905,,-2857,953c137160,124010,135255,124010,135255,124010v-952,2857,-1905,952,-2857,c130493,123057,129540,123057,129540,124962v,1905,,3810,2858,3810c132398,131630,133350,132582,133350,134487xm134303,141155v-953,952,-1905,1905,-1905,2857c131445,144964,132398,146870,133350,146870v953,,953,-953,953,-1906c134303,144012,134303,142107,134303,141155xm133350,83052v953,,1905,-952,1905,-1905c134303,80195,132398,80195,133350,83052v-952,-952,-952,,,xm133350,99245v,952,,952,953,952c135255,100197,135255,99245,135255,99245v,,,,-1905,c134303,99245,134303,99245,133350,99245xm137160,160205v953,952,2858,1905,3810,2857c140970,164014,140018,164967,141923,165920v952,,952,,952,-953c142875,163062,141923,164014,140970,163062v953,-3810,2858,-6667,,-10477c140018,150680,141923,147822,138113,146870v,,,-1906,,-2858c139065,142107,140018,140202,141923,140202v952,1905,1905,953,2857,953c143828,140202,142875,139250,141923,140202v-953,-2857,-3810,-3810,-5715,-3810c133350,136392,133350,136392,133350,140202v953,953,2858,1905,1905,2858c133350,146870,134303,150680,137160,153537v953,952,953,1905,,1905c134303,158300,136208,159252,137160,160205xm144780,97339v-952,953,-952,1906,,2858c142875,100197,140970,100197,140018,102102v-953,,-2858,,-2858,c136208,103055,134303,104960,135255,105912v953,1905,1905,-952,2858,-952c139065,104007,140018,104007,140018,103055v952,2857,3810,3809,7620,2857c147638,106864,146685,107817,148590,107817v,,,,,c148590,106864,148590,106864,147638,105912v-1905,-1905,-4763,-2857,-7620,-2857l140018,102102v1905,,3810,,4762,-1905c146685,100197,147638,99245,148590,98292v953,-953,1905,-953,1905,-2857c150495,95435,149543,94482,149543,94482v-953,953,,1905,-953,2857l148590,97339v-952,,-1905,-952,-3810,xm135255,55430r,c136208,55430,136208,55430,135255,55430v953,-953,953,-953,,c135255,54477,135255,54477,135255,55430xm146685,180207v1905,,1905,-1905,1905,-2857c147638,175445,147638,174492,148590,172587v953,-2857,-952,-4762,-2857,-4762c142875,166872,140970,166872,139065,164014v,,-952,,-952,c138113,164014,138113,164967,138113,164967v2857,1905,,4763,1905,7620c140970,173539,141923,174492,142875,174492v953,953,953,1905,1905,1905c144780,178302,142875,179255,144780,181160v-952,952,953,-953,1905,-953xm137160,97339v,,953,,,c138113,97339,139065,97339,138113,96387v,,,,-953,c138113,96387,137160,96387,137160,97339xm141923,84005v-1905,,-3810,952,-3810,3809c137160,89720,140018,89720,140018,90672v,,,953,952,953c140970,91625,140970,90672,141923,90672v,-952,,-1905,-953,-1905c140018,88767,138113,87814,137160,87814v1905,-952,2858,-1904,4763,-1904l141923,85910v952,-953,1905,-2858,,-1905xm140970,181160v,-953,-952,-953,-1905,-953c139065,180207,138113,180207,138113,181160v,952,952,952,952,952c139065,182112,140970,182112,140970,181160xm139065,134487v,,-952,,,c138113,135439,139065,135439,140018,135439v-953,,,,-953,-952xm143828,176397v,-952,952,-2858,-1905,-1905c140970,173539,140018,172587,139065,172587v,-1905,953,-3810,3810,-2857c145733,170682,145733,172587,143828,176397xm139065,159252v,-952,,-952,,c140018,158300,140970,158300,140970,159252v,,-952,,-1905,c139065,160205,139065,159252,139065,159252xm152400,129725v-1905,-1905,-952,1905,-2857,1905c149543,131630,148590,131630,148590,131630r,-1905c148590,128772,149543,127820,147638,127820v-953,,-953,952,-1905,952c144780,130677,141923,131630,141923,134487v,952,-953,952,-1905,952l141923,136392v4762,1905,5715,1905,5715,-2857l147638,133535v952,,1905,,2857,c152400,132582,153353,130677,152400,129725xm141923,112580r1905,c143828,113532,144780,115437,142875,115437v-1905,,-952,-1905,-952,-2857xm143828,84957r,c142875,84957,142875,84957,143828,84957v,953,952,2857,2857,1905c146685,86862,147638,86862,147638,85910v-1905,-953,-2858,,-3810,-953xm146685,151632v2858,,3810,-2857,4763,-6668c151448,143060,151448,142107,149543,142107v-953,,-2858,,-3810,c145733,143060,145733,144964,144780,145917v-952,953,-952,953,-952,1905c144780,148775,145733,147822,145733,147822v952,,952,-1905,1905,-1905c148590,146870,147638,147822,146685,148775r,2857c143828,150680,144780,152585,145733,154489v,953,952,953,952,953c147638,154489,146685,153537,146685,151632v,953,,,,xm149543,188780v-953,-1905,-953,-2858,,-4763c149543,183064,149543,183064,148590,183064r,c147638,184017,145733,184017,145733,185922v-953,953,1905,3810,3810,2858c148590,189732,149543,188780,149543,188780xm148590,131630r-952,2857l147638,134487v-1905,-1905,-953,-1905,952,-2857xm153353,173539v-953,1906,-1905,3811,-953,5716c152400,180207,153353,180207,153353,180207v952,,952,-952,952,-952c154305,177350,157163,176397,155258,173539v,-952,952,-952,1905,c158115,173539,158115,176397,160020,174492v953,-953,-952,-1905,-1905,-2857c158115,170682,158115,169730,157163,169730v,,952,,952,c158115,169730,158115,168777,157163,168777v-953,,-953,,-953,953c155258,168777,154305,167825,155258,166872v952,-952,1905,,2857,c160973,167825,163830,164967,162878,163062v-1905,-2857,-1905,-6667,-3810,-9525c158115,152585,158115,151632,158115,150680v-952,,-1905,,-1905,-953c156210,148775,156210,148775,157163,148775v952,,952,952,1905,1905c160020,149727,160020,148775,160020,146870r,c160973,147822,161925,148775,162878,147822v952,-952,-953,-1905,-953,-1905c162878,144012,163830,143060,161925,141155v-952,-1905,-2857,-953,-4762,c156210,142107,154305,141155,153353,141155v-953,-953,-1905,-953,-2858,c150495,142107,149543,144012,151448,144964r1905,953c154305,146870,155258,147822,154305,148775v-1905,2857,-952,7620,-4762,9525c149543,158300,149543,159252,149543,159252v-3810,,-953,4762,-3810,5715c145733,164967,145733,165920,145733,165920v952,2857,2857,3810,5715,2857c152400,168777,152400,168777,153353,169730v,,-953,952,-953,952c150495,171635,148590,171635,152400,172587v1905,-1905,953,,953,952xm148590,194495v,-953,,-953,,c147638,194495,147638,194495,147638,194495v-953,,,,952,c147638,194495,147638,194495,148590,194495xm150495,158300v,,,-953,-952,-1905c151448,156395,153353,155442,156210,155442v,1905,,4763,,6668l156210,162110v-952,,-2857,3810,-2857,-953c153353,161157,153353,160205,152400,160205v-3810,3809,-952,-953,-1905,-1905xm152400,190685v1905,,2858,1904,3810,2857c157163,193542,157163,193542,157163,193542v,-953,-2858,-3810,-3810,-3810c153353,189732,152400,189732,152400,190685v,-953,,,,xm160973,127820r,2857c160020,133535,158115,136392,154305,134487v,,-952,,-952,952c153353,136392,154305,136392,154305,137345v953,,6668,,7620,-953c162878,136392,162878,135439,161925,135439v-952,-952,,-2857,-1905,-4762c160973,130677,161925,129725,161925,128772v,-952,,-1905,-952,-1905c160973,126867,160020,125914,160020,126867v,-953,,,953,953xm154305,109722v,953,1905,,2858,c157163,108770,159068,110675,159068,109722v,-952,-1905,-952,-2858,-952c155258,108770,154305,108770,154305,109722xm156210,209735v-952,,-952,,,l155258,209735v,,,952,952,c155258,210687,155258,209735,156210,209735xm161925,195447v,,,,,c160020,193542,159068,195447,157163,195447r-953,c155258,195447,155258,195447,155258,196400v,,952,952,952,952c158115,197352,160020,196400,161925,195447xm157163,202114v,-952,,-952,-953,-952c156210,201162,155258,201162,155258,202114v,,,,1905,c157163,203067,157163,202114,157163,202114xm157163,162110r,c159068,160205,159068,158300,160020,159252v953,953,953,3810,,3810c159068,164967,158115,163062,157163,162110xm160020,227832v,-952,-952,-952,,c158115,226880,157163,227832,157163,228785v,952,,952,952,952c158115,228785,159068,228785,160020,227832xm162878,179255r,c162878,177350,162878,177350,161925,177350v-952,,-1905,952,-2857,952c156210,178302,155258,179255,157163,182112v952,1905,952,2858,-953,4763c155258,187827,155258,188780,156210,189732v953,953,1905,,1905,-952c160020,187827,161925,186875,160020,184017v953,-1905,1905,-3810,2858,-4762xm158115,114485v-952,,-952,952,-952,952c157163,116389,157163,116389,158115,116389v953,,1905,,,-1904c159068,114485,159068,114485,158115,114485xm159068,121152v,953,-1905,1905,-953,2858c159068,124010,159068,124010,160020,123057v,-952,953,-1905,-952,-1905xm160973,206877v,-952,,-952,,c159068,205925,159068,206877,158115,206877v,953,,953,,953c160020,208782,160973,207830,160973,206877xm162878,144012v-1905,,-1905,952,-1905,1905l160973,145917v-1905,-953,-1905,-1905,-1905,-2857c159068,142107,160020,141155,160973,141155v952,,952,1905,1905,2857xm163830,217355v953,-953,1905,-1905,1905,-3810c166688,211639,167640,210687,168593,211639v1905,953,1905,1906,1905,2858c170498,215450,169545,217355,171450,217355v1905,,1905,-953,1905,-2858c173355,213545,172403,212592,172403,211639v952,,1905,,1905,953c175260,214497,176213,213545,177165,213545v1905,-1906,-952,-1906,-952,-1906c176213,210687,175260,210687,175260,209735v-952,-953,-952,-953,-1905,l172403,211639v-953,-2857,-2858,-5714,-953,-8572c169545,204020,168593,205925,168593,207830v,952,,1905,-953,1905c162878,207830,165735,210687,165735,212592v,1905,-952,3810,-3810,3810c160973,216402,160020,216402,160973,217355v,,1905,952,2857,xm160973,210687v,952,-953,952,,c160973,211639,160973,212592,161925,212592v,,,-953,-952,-1905c161925,211639,160973,210687,160973,210687xm164783,167825v-1905,952,-2858,1905,-2858,3810c161925,172587,161925,173539,162878,173539v952,-952,1905,-2857,2857,-3809c166688,168777,165735,167825,164783,167825xm162878,236405v,,,,,c161925,237357,162878,237357,162878,237357v,,952,,,-952c163830,236405,163830,236405,162878,236405xm162878,189732v,953,1905,953,2857,953c167640,190685,168593,189732,168593,188780v,-1905,-1905,,-1905,-953c165735,188780,163830,187827,162878,189732xm180023,199257v-953,,,-952,,-1905c180023,196400,180975,195447,180975,194495v,,,-953,-952,-953c179070,193542,179070,193542,179070,194495v,1905,-952,1905,-2857,c176213,194495,176213,193542,175260,193542v-952,,-952,953,-952,1905c174308,196400,174308,196400,174308,197352v-1905,-1905,-2858,-1905,-5715,c167640,198305,166688,199257,164783,200210v,952,-953,952,-1905,c161925,199257,161925,199257,161925,200210v-952,1904,953,3810,3810,3810c167640,204020,168593,204020,170498,204972v2857,1905,7620,953,8572,4763l178118,209735v-953,,-1905,,-1905,952l176213,210687v952,952,952,,1905,-952l179070,208782v2858,-3810,5715,-6668,953,-9525xm163830,158300v,,953,,,c164783,158300,164783,157347,164783,157347r,-952c165735,156395,165735,156395,166688,156395v952,,1905,,952,-953c167640,155442,166688,154489,165735,154489v-952,,-952,953,-1905,1906l162878,157347v952,-952,952,,952,953xm164783,203067v,,-953,,,c163830,204020,164783,204020,164783,204020v,,952,,,-953c165735,203067,164783,203067,164783,203067xm166688,244025v,-953,-953,-1905,-1905,-1905c163830,242120,164783,243072,163830,243072v,953,,1905,953,1905c166688,244977,166688,244977,166688,244025xm168593,182112v-1905,1905,-1905,,-1905,-952c165735,181160,164783,181160,164783,183064v,953,952,1906,1905,1906c168593,184970,169545,184970,171450,184970v2858,,3810,952,3810,3810c174308,188780,174308,188780,174308,187827v-953,,-953,,-1905,953c172403,188780,172403,189732,172403,189732v952,953,952,,1905,l175260,188780v953,,2858,,2858,-1905c178118,184970,178118,183064,176213,182112v-1905,-952,-3810,-952,-4763,-1905c169545,181160,168593,181160,168593,182112xm178118,228785v,-953,,-1905,-953,-1905c176213,224022,177165,223070,180023,223070v952,-2858,2857,-2858,5715,-953c183833,223070,182880,224022,180975,224022v,953,-952,3810,1905,1905c183833,225927,184785,225927,185738,225927v1905,-952,1905,-1905,,-2857c183833,219260,181928,219260,179070,221164v-1905,953,-2857,2858,-4762,1906c171450,221164,171450,223070,172403,224975v,952,,2857,,3810c170498,228785,169545,226880,167640,227832r-952,-952c166688,226880,165735,226880,165735,226880v,952,,952,953,952c166688,227832,167640,227832,167640,227832v1905,2857,1905,2857,-952,3810l165735,232595v-952,,-952,952,-952,1905c164783,235452,165735,235452,165735,235452v953,-952,2858,-952,3810,c170498,233547,170498,231642,171450,229737v953,952,1905,1905,1905,2858c174308,233547,174308,235452,176213,235452v2857,-2857,1905,-4763,1905,-6667xm166688,144012v,,,,,c167640,143060,167640,143060,166688,142107v,,-953,953,,1905c165735,143060,165735,144012,166688,144012xm167640,164014v,-952,-952,-952,,l166688,164014v-953,953,,953,952,c167640,164967,167640,164014,167640,164014xm167640,175445v,,,,,c165735,175445,165735,177350,165735,178302v,953,,953,,1905c166688,180207,166688,179255,166688,178302v1905,,1905,-952,952,-2857xm166688,147822v,,,,,c166688,149727,166688,149727,167640,150680v,,953,,953,-953c167640,148775,167640,147822,166688,147822xm167640,220212v,,,1905,,952c168593,221164,168593,219260,168593,218307v,-952,,-952,-953,-952c167640,218307,167640,219260,167640,220212xm169545,158300r,c168593,158300,167640,158300,168593,159252v-953,,,,952,-952c169545,159252,169545,159252,169545,158300xm169545,162110v953,952,,1904,-952,2857c167640,167825,169545,169730,172403,170682v,,952,,952,-952l170498,167825v-953,-953,-953,-1905,,-1905c172403,164967,172403,162110,170498,161157v,,-953,,-953,953xm170498,235452v952,953,952,,1905,-952c172403,233547,173355,232595,172403,231642v-953,,-953,,-1905,953c169545,234500,169545,235452,170498,235452xm173355,241167v953,,953,,953,-953c174308,238310,172403,239262,171450,238310v-952,,-952,,-952,c171450,240214,171450,240214,173355,241167xm175260,173539v-1905,953,-3810,,-4762,1906c170498,176397,171450,176397,172403,176397v952,,2857,-952,2857,-2858c176213,173539,176213,173539,175260,173539xm170498,180207v1905,,4762,953,6667,c174308,177350,174308,177350,170498,180207xm175260,245930v,-953,-952,-953,-952,-953c173355,244977,172403,244977,171450,246882v,,953,953,953,953c173355,246882,175260,246882,175260,245930xm171450,159252v953,,953,,,c172403,159252,172403,159252,172403,159252v952,-952,,-952,-953,c172403,158300,171450,158300,171450,159252xm174308,163062v,,952,952,,l176213,163062r-1905,c174308,162110,174308,162110,174308,163062xm178118,200210v,952,,1904,-953,2857c177165,203067,176213,203067,176213,203067v-953,-953,-1905,-1905,-953,-2857c176213,199257,176213,198305,176213,197352v952,,2857,953,1905,2858xm177165,237357v,-952,,-952,-952,-952c175260,236405,175260,236405,175260,237357v,,,,1905,c176213,238310,177165,238310,177165,237357xm177165,217355v-952,,-952,,-952,952c176213,219260,176213,219260,177165,219260v953,,953,,953,-953c178118,217355,178118,217355,177165,217355xm178118,249739v,,,-952,,c177165,248787,177165,248787,177165,249739v-952,,-952,953,953,c177165,250692,177165,250692,178118,249739xm179070,182112r-1905,-952c178118,181160,178118,182112,179070,182112v,1905,-952,3810,953,3810l180975,185922v,-1905,,-2858,-1905,-3810xm187643,244977v,-952,-953,-1905,-953,-1905c184785,242120,182880,243072,180975,242120v,,-952,,-952,952c180023,244025,179070,244977,180023,245930v1905,952,1905,2857,3810,2857c184785,247835,184785,245930,186690,245930v,,953,,953,-953xm185738,233547v-1905,-952,-3810,-1905,-2858,-4762c182880,227832,181928,227832,180975,228785v-1905,952,-952,1904,-1905,2857c178118,232595,177165,233547,179070,234500v953,952,1905,952,2858,c182880,233547,183833,233547,184785,234500v953,,1905,952,1905,c187643,234500,186690,233547,185738,233547xm180023,238310v,,-953,952,-953,952l180023,239262v952,,952,,,-952c180975,238310,180975,238310,180023,238310xm182880,208782v-952,953,-952,2857,-952,4763c181928,213545,181928,214497,181928,214497v,,952,,952,c183833,212592,184785,211639,186690,210687v953,-952,953,-1905,,-2857c184785,206877,182880,207830,182880,208782xm193358,241167v,-953,-953,-2857,-1905,-1905c189548,240214,188595,239262,186690,239262r-952,-952c184785,237357,184785,236405,183833,236405v,,,952,,952c183833,238310,184785,239262,185738,239262v,,952,,1905,c189548,243072,189548,243072,193358,241167xm184785,214497v-952,,-952,953,-952,1905c183833,217355,183833,217355,184785,217355v953,-953,953,-953,,-2858c185738,214497,185738,214497,184785,214497xm184785,199257v,,953,,,c185738,199257,185738,199257,184785,199257v953,-952,,-952,,c184785,198305,184785,198305,184785,199257xm186690,228785v-952,,-952,952,-952,952c185738,230689,185738,230689,186690,230689v,,,-952,,-1904c186690,228785,186690,228785,186690,228785xm188595,230689v,953,,953,953,953c190500,231642,191453,230689,191453,229737v,-952,,-952,-953,-952c190500,228785,189548,229737,188595,230689xm191453,247835v,-953,,-953,-953,-953c189548,246882,189548,246882,189548,247835v,952,,952,952,952c190500,248787,191453,248787,191453,247835xm189548,224975v,952,,1905,952,1905c191453,226880,191453,225927,191453,225927v,-952,-953,-1905,-1905,-952c189548,224022,189548,224022,189548,224975xm189548,217355v952,952,952,952,,c191453,218307,191453,217355,191453,216402v,,-953,-952,-953,-952c189548,216402,189548,217355,189548,217355xm192405,234500v,952,,952,,c194310,234500,196215,234500,195263,232595v,-953,,-953,-953,-953c193358,232595,192405,233547,192405,234500xm195263,242120v-953,,-953,,-953,c194310,242120,194310,243072,195263,242120v,1905,,1905,952,1905c196215,243072,196215,242120,195263,242120xe" filled="f" stroked="f">
                  <v:stroke joinstyle="miter"/>
                  <v:path arrowok="t" o:connecttype="custom" o:connectlocs="240983,257360;236220,260217;213360,260217;180975,261170;160973,261170;137160,261170;121920,261170;120968,261170;116205,257360;120968,252597;137160,250692;146685,243072;147638,232595;137160,198305;127635,191637;108585,191637;89535,191637;67628,192589;60008,198305;48578,233547;54293,247835;65723,250692;80010,251645;84773,256407;79058,260217;54293,260217;38100,260217;27623,260217;21908,260217;15240,260217;5715,259264;1905,258312;0,253550;3810,251645;11430,251645;21908,247835;40005,224022;59055,169730;75248,123057;105728,27807;113348,5900;121920,185;124778,185;137160,8757;156210,62097;163830,82100;186690,151632;195263,180207;198120,190685;213360,229737;220980,242120;234315,249739;241935,251645;240983,257360;128588,177350;126683,172587;107633,113532;100013,93530;97155,90672;94298,94482;94298,94482;81915,130677;64770,176397;68580,182112;95250,182112;117158,181160;123825,180207;128588,177350;106680,78289;107633,78289;107633,77337;106680,78289;106680,78289;107633,70670;107633,70670;108585,70670;107633,70670;107633,70670;107633,55430;111443,57335;112395,55430;112395,54477;110490,54477;107633,55430;107633,55430;109538,61145;109538,61145;109538,61145;109538,61145;109538,61145;111443,73527;111443,75432;111443,80195;112395,82100;115253,79242;113348,74480;111443,73527;113348,50667;113348,50667;115253,50667;120968,51620;120015,46857;115253,48762;114300,44952;115253,48762;115253,51620;113348,50667;114300,69717;114300,69717;116205,71622;116205,70670;114300,69717;114300,44000;117158,43047;118110,42095;117158,41142;114300,44000;123825,60192;123825,60192;121920,62097;119063,62097;115253,60192;115253,60192;119063,62097;119063,62097;120968,64002;121920,62097;123825,60192;116205,92577;118110,94482;119063,93530;118110,90672;116205,92577;116205,99245;116205,99245;121920,97339;122873,97339;125730,96387;124778,93530;122873,95435;121920,96387;116205,99245;116205,99245;131445,120200;131445,117342;128588,111627;123825,105912;117158,103055;115253,104007;117158,104960;120968,108770;118110,107817;117158,107817;120015,111627;120968,108770;124778,115437;126683,116389;129540,118295;127635,119247;126683,121152;131445,120200;118110,36380;121920,39237;122873,38285;118110,36380;118110,36380;121920,51620;121920,51620;123825,53525;124778,52572;121920,51620;121920,88767;121920,88767;121920,88767;121920,88767;121920,88767;123825,49714;127635,47810;126683,46857;122873,48762;123825,49714;122873,33522;122873,33522;123825,33522;122873,33522;122873,33522;124778,115437;123825,116389;124778,117342;124778,115437;124778,115437;124778,115437;124778,40189;125730,41142;126683,40189;125730,39237;124778,40189;133350,96387;136208,92577;134303,87814;133350,86862;127635,92577;127635,93530;127635,97339;125730,104007;125730,104960;128588,107817;128588,104960;129540,103055;130493,101150;133350,96387;126683,134487;127635,135439;128588,134487;126683,134487;126683,134487;134303,72575;132398,70670;130493,69717;130493,71622;134303,72575;134303,76385;128588,78289;126683,79242;129540,80195;135255,81147;135255,81147;137160,76385;138113,71622;134303,72575;127635,59239;127635,59239;127635,60192;131445,58287;133350,59239;133350,58287;131445,58287;127635,59239;128588,69717;128588,69717;128588,67812;128588,69717;128588,69717;133350,134487;134303,135439;135255,134487;134303,131630;136208,128772;138113,130677;137160,131630;138113,131630;139065,129725;144780,124010;147638,121152;148590,121152;156210,127820;157163,128772;158115,126867;157163,124962;158115,119247;158115,119247;154305,114485;150495,109722;148590,108770;149543,110675;149543,116389;146685,116389;145733,114485;143828,110675;144780,108770;145733,107817;142875,106864;142875,108770;142875,110675;140970,110675;139065,108770;136208,107817;134303,110675;137160,109722;140970,109722;139065,113532;136208,117342;135255,119247;133350,121152;136208,122105;140018,121152;142875,120200;140970,123057;138113,124010;135255,124010;132398,124010;129540,124962;132398,128772;133350,134487;134303,141155;132398,144012;133350,146870;134303,144964;134303,141155;133350,83052;135255,81147;133350,83052;133350,83052;133350,99245;134303,100197;135255,99245;133350,99245;133350,99245;137160,160205;140970,163062;141923,165920;142875,164967;140970,163062;140970,152585;138113,146870;138113,144012;141923,140202;144780,141155;141923,140202;136208,136392;133350,140202;135255,143060;137160,153537;137160,155442;137160,160205;144780,97339;144780,100197;140018,102102;137160,102102;135255,105912;138113,104960;140018,103055;147638,105912;148590,107817;148590,107817;147638,105912;140018,103055;140018,102102;144780,100197;148590,98292;150495,95435;149543,94482;148590,97339;148590,97339;144780,97339;135255,55430;135255,55430;135255,55430;135255,55430;135255,55430;146685,180207;148590,177350;148590,172587;145733,167825;139065,164014;138113,164014;138113,164967;140018,172587;142875,174492;144780,176397;144780,181160;146685,180207;137160,97339;137160,97339;138113,96387;137160,96387;137160,97339;141923,84005;138113,87814;140018,90672;140970,91625;141923,90672;140970,88767;137160,87814;141923,85910;141923,85910;141923,84005;140970,181160;139065,180207;138113,181160;139065,182112;140970,181160;139065,134487;139065,134487;140018,135439;139065,134487;143828,176397;141923,174492;139065,172587;142875,169730;143828,176397;139065,159252;139065,159252;140970,159252;139065,159252;139065,159252;152400,129725;149543,131630;148590,131630;148590,129725;147638,127820;145733,128772;141923,134487;140018,135439;141923,136392;147638,133535;147638,133535;150495,133535;152400,129725;141923,112580;143828,112580;142875,115437;141923,112580;143828,84957;143828,84957;143828,84957;146685,86862;147638,85910;143828,84957;146685,151632;151448,144964;149543,142107;145733,142107;144780,145917;143828,147822;145733,147822;147638,145917;146685,148775;146685,151632;145733,154489;146685,155442;146685,151632;146685,151632;149543,188780;149543,184017;148590,183064;148590,183064;145733,185922;149543,188780;149543,188780;148590,131630;147638,134487;147638,134487;148590,131630;153353,173539;152400,179255;153353,180207;154305,179255;155258,173539;157163,173539;160020,174492;158115,171635;157163,169730;158115,169730;157163,168777;156210,169730;155258,166872;158115,166872;162878,163062;159068,153537;158115,150680;156210,149727;157163,148775;159068,150680;160020,146870;160020,146870;162878,147822;161925,145917;161925,141155;157163,141155;153353,141155;150495,141155;151448,144964;153353,145917;154305,148775;149543,158300;149543,159252;145733,164967;145733,165920;151448,168777;153353,169730;152400,170682;152400,172587;153353,173539;148590,194495;148590,194495;147638,194495;148590,194495;148590,194495;150495,158300;149543,156395;156210,155442;156210,162110;156210,162110;153353,161157;152400,160205;150495,158300;152400,190685;156210,193542;157163,193542;153353,189732;152400,190685;152400,190685;160973,127820;160973,130677;154305,134487;153353,135439;154305,137345;161925,136392;161925,135439;160020,130677;161925,128772;160973,126867;160020,126867;160973,127820;154305,109722;157163,109722;159068,109722;156210,108770;154305,109722;156210,209735;156210,209735;155258,209735;156210,209735;156210,209735;161925,195447;161925,195447;157163,195447;156210,195447;155258,196400;156210,197352;161925,195447;157163,202114;156210,201162;155258,202114;157163,202114;157163,202114;157163,162110;157163,162110;160020,159252;160020,163062;157163,162110;160020,227832;160020,227832;157163,228785;158115,229737;160020,227832;162878,179255;162878,179255;161925,177350;159068,178302;157163,182112;156210,186875;156210,189732;158115,188780;160020,184017;162878,179255;158115,114485;157163,115437;158115,116389;158115,114485;158115,114485;159068,121152;158115,124010;160020,123057;159068,121152;160973,206877;160973,206877;158115,206877;158115,207830;160973,206877;162878,144012;160973,145917;160973,145917;159068,143060;160973,141155;162878,144012;163830,217355;165735,213545;168593,211639;170498,214497;171450,217355;173355,214497;172403,211639;174308,212592;177165,213545;176213,211639;175260,209735;173355,209735;172403,211639;171450,203067;168593,207830;167640,209735;165735,212592;161925,216402;160973,217355;163830,217355;160973,210687;160973,210687;161925,212592;160973,210687;160973,210687;164783,167825;161925,171635;162878,173539;165735,169730;164783,167825;162878,236405;162878,236405;162878,237357;162878,236405;162878,236405;162878,189732;165735,190685;168593,188780;166688,187827;162878,189732;180023,199257;180023,197352;180975,194495;180023,193542;179070,194495;176213,194495;175260,193542;174308,195447;174308,197352;168593,197352;164783,200210;162878,200210;161925,200210;165735,204020;170498,204972;179070,209735;178118,209735;176213,210687;176213,210687;178118,209735;179070,208782;180023,199257;163830,158300;163830,158300;164783,157347;164783,156395;166688,156395;167640,155442;165735,154489;163830,156395;162878,157347;163830,158300;164783,203067;164783,203067;164783,204020;164783,203067;164783,203067;166688,244025;164783,242120;163830,243072;164783,244977;166688,244025;168593,182112;166688,181160;164783,183064;166688,184970;171450,184970;175260,188780;174308,187827;172403,188780;172403,189732;174308,189732;175260,188780;178118,186875;176213,182112;171450,180207;168593,182112;178118,228785;177165,226880;180023,223070;185738,222117;180975,224022;182880,225927;185738,225927;185738,223070;179070,221164;174308,223070;172403,224975;172403,228785;167640,227832;166688,226880;165735,226880;166688,227832;167640,227832;166688,231642;165735,232595;164783,234500;165735,235452;169545,235452;171450,229737;173355,232595;176213,235452;178118,228785;166688,144012;166688,144012;166688,142107;166688,144012;166688,144012;167640,164014;167640,164014;166688,164014;167640,164014;167640,164014;167640,175445;167640,175445;165735,178302;165735,180207;166688,178302;167640,175445;166688,147822;166688,147822;167640,150680;168593,149727;166688,147822;167640,220212;167640,221164;168593,218307;167640,217355;167640,220212;169545,158300;169545,158300;168593,159252;169545,158300;169545,158300;169545,162110;168593,164967;172403,170682;173355,169730;170498,167825;170498,165920;170498,161157;169545,162110;170498,235452;172403,234500;172403,231642;170498,232595;170498,235452;173355,241167;174308,240214;171450,238310;170498,238310;173355,241167;175260,173539;170498,175445;172403,176397;175260,173539;175260,173539;170498,180207;177165,180207;170498,180207;175260,245930;174308,244977;171450,246882;172403,247835;175260,245930;171450,159252;171450,159252;172403,159252;171450,159252;171450,159252;174308,163062;174308,163062;176213,163062;174308,163062;174308,163062;178118,200210;177165,203067;176213,203067;175260,200210;176213,197352;178118,200210;177165,237357;176213,236405;175260,237357;177165,237357;177165,237357;177165,217355;176213,218307;177165,219260;178118,218307;177165,217355;178118,249739;178118,249739;177165,249739;178118,249739;178118,249739;179070,182112;177165,181160;179070,182112;180023,185922;180975,185922;179070,182112;187643,244977;186690,243072;180975,242120;180023,243072;180023,245930;183833,248787;186690,245930;187643,244977;185738,233547;182880,228785;180975,228785;179070,231642;179070,234500;181928,234500;184785,234500;186690,234500;185738,233547;180023,238310;179070,239262;180023,239262;180023,238310;180023,238310;182880,208782;181928,213545;181928,214497;182880,214497;186690,210687;186690,207830;182880,208782;193358,241167;191453,239262;186690,239262;185738,238310;183833,236405;183833,237357;185738,239262;187643,239262;193358,241167;184785,214497;183833,216402;184785,217355;184785,214497;184785,214497;184785,199257;184785,199257;184785,199257;184785,199257;184785,199257;186690,228785;185738,229737;186690,230689;186690,228785;186690,228785;188595,230689;189548,231642;191453,229737;190500,228785;188595,230689;191453,247835;190500,246882;189548,247835;190500,248787;191453,247835;189548,224975;190500,226880;191453,225927;189548,224975;189548,224975;189548,217355;189548,217355;191453,216402;190500,215450;189548,217355;192405,234500;192405,234500;195263,232595;194310,231642;192405,234500;195263,242120;194310,242120;195263,242120;196215,244025;195263,24212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871130381" o:spid="_x0000_s1028" style="position:absolute;left:2321;top:827;width:1758;height:1814;visibility:visible;mso-wrap-style:square;v-text-anchor:middle" coordsize="175764,18139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" path="m175498,175260v,1905,-1905,3810,-3810,3810c170736,179070,169783,179070,168831,179070v-21908,,-43815,,-65723,952c101203,180022,100251,180022,98346,180022v-1905,,-3810,-1905,-2858,-3809c95488,174307,96441,172403,98346,172403v2857,-953,5715,-953,8572,-1906c110728,168592,112633,166688,113586,161925v952,-7620,1905,-16193,952,-23812c113586,132397,114538,126682,114538,120967v,-6667,953,-13335,-952,-20002c113586,100013,113586,98107,113586,98107v2857,-1904,952,-3810,,-5715c112633,88582,113586,85725,113586,81915v,-3810,-953,-8573,,-12383c113586,68580,113586,67628,113586,66675v-953,-8572,,-16193,-953,-24765c112633,34290,109776,28575,105013,22860v-4762,-4763,-12382,-4763,-17145,c71676,38100,64056,57150,64056,79057r,29528c64056,111442,64056,115253,63103,118110v-952,1905,,3810,,4762c65008,129540,64056,136207,64056,142875v,4763,,9525,,14288c65008,163830,68818,167640,74533,170497r2858,953c79296,172403,80248,173355,80248,175260v,1905,-952,2857,-2857,3810c73581,180022,68818,180022,65008,180022v-6667,,-13335,,-20002,953c39291,181928,32623,180975,26908,180975v-5715,,-11430,,-17145,c7858,180975,6906,180975,5001,180975v-1905,,-2858,-1905,-3810,-3810c1191,175260,2143,174307,3096,173355v1905,-952,3810,-952,5715,-1905c13573,171450,15478,168592,16431,163830v1905,-7620,1905,-15240,952,-22860c17383,137160,16431,132397,17383,128588v,-953,,-953,,-1906c15478,121920,17383,116205,17383,111442v,-2857,,-5714,-952,-8572c15478,98107,16431,93345,16431,88582v952,-20002,1905,-39052,952,-59054c17383,22860,13573,19050,6906,17145v-1905,,-3810,,-4763,-953c-714,14288,-714,11430,2143,9525,4048,8572,6906,7620,9763,7620v11430,,22860,,34290,-2857c47863,3810,52626,2857,56436,953v6667,-1906,8572,,8572,5714l65008,26670v,952,,2858,,3810c65008,31432,65961,32385,66913,32385v953,,953,-953,1905,-953c69771,30480,69771,28575,70723,27622,80248,10478,94536,953,114538,v6668,,13335,,19050,1905c135493,2857,137398,2857,139303,3810v10478,6668,17145,15240,20003,26670c162163,40957,163116,51435,162163,62865v,952,,2857,,3810c162163,73342,161211,80963,162163,86678v,13335,-952,25717,,38100c162163,134303,161211,142875,162163,151447v,2858,,5716,953,7620c163116,162878,165021,164782,168831,165735v1905,,3810,,5715,953c174546,171450,176451,172403,175498,175260xm22146,59055v,,,-952,,c21193,59055,20241,59055,21193,60007v,,,,953,-952c22146,60007,22146,59055,22146,59055xm23098,23813r1905,-1906c25003,21907,24051,21907,24051,21907v-953,953,-1905,953,-953,1906c22146,24765,23098,24765,23098,23813xm23098,38100v,,953,-953,,c24051,37147,24051,37147,23098,38100v,-1905,,-953,,c22146,37147,23098,38100,23098,38100xm24051,32385v-953,,,953,952,953c26908,33338,27861,30480,29766,30480v952,,-953,-952,-1905,-1905c25956,29528,25003,31432,24051,32385xm25003,81915v953,952,,-952,953,-1905l27861,77153v,,952,-953,952,-953c28813,75247,27861,75247,27861,75247v-953,953,-2858,1906,-3810,3810c23098,80010,25003,80963,25003,81915xm25956,41910v-953,,-1905,953,-953,1905c25003,43815,25003,43815,25003,43815v1905,,953,-952,953,-1905c25956,41910,26908,40957,25956,40005r,c25956,40957,25956,41910,25956,41910xm27861,69532v952,,2857,,2857,-1904c30718,65722,29766,66675,27861,66675v-953,,-2858,-953,-2858,953c25003,70485,26908,69532,27861,69532xm25956,106680v1905,,1905,-952,952,-1905c26908,103822,27861,102870,25956,102870v-1905,,-953,1905,-953,2858c25003,105728,25003,106680,25956,106680xm25956,147638v,,,,,l25956,147638v-953,952,-953,952,,c25956,148590,25956,148590,25956,147638xm27861,157163v-953,,-953,,-953,c26908,157163,26908,158115,27861,158115v952,,952,,952,c27861,158115,27861,158115,27861,157163xm29766,140970v,-953,-953,-1905,-1905,-1905c26908,139065,26908,139065,26908,139065v,952,953,952,2858,1905l29766,140970xm54531,117157r,c53578,115253,51673,115253,51673,112395v,-1905,-2857,,-3810,-1905c45958,107632,44053,107632,41196,106680v-953,,-1905,-952,-1905,c38338,108585,37386,107632,36433,106680v-952,-952,-2857,-952,-1905,952c35481,110490,33576,110490,31671,109538v-953,,-2858,-953,-3810,c26908,109538,25956,110490,25956,111442v,953,952,953,1905,c29766,110490,30718,111442,30718,113347v,953,953,,1905,l32623,113347v1905,-1905,2858,-3809,4763,c38338,114300,39291,115253,40243,116205v,952,,1905,953,1905c43101,117157,43101,119063,44053,120015v,1905,,3810,953,4763c45958,129540,45958,130492,51673,130492v,,,953,953,953c52626,131445,52626,132397,53578,132397v,,,,,l51673,130492v-1905,-952,-3810,-1904,-1905,-4762c50721,124778,50721,124778,50721,123825v952,-2858,-953,-953,-1905,-953c48816,121920,48816,120967,47863,120967v-2857,,-1905,-1904,-952,-2857c47863,117157,48816,117157,47863,116205v-952,-952,-1905,-1905,-2857,-952c44053,116205,42148,116205,41196,117157v,-1904,,-2857,,-4762c41196,110490,42148,109538,44053,108585v1905,,2858,953,3810,2857c48816,113347,49768,113347,51673,113347v953,,1905,953,2858,1906c52626,117157,52626,117157,54531,117157xm25956,90488v,,952,,,c27861,90488,28813,89535,28813,88582v,-952,,-952,-952,-952c27861,88582,26908,88582,25956,90488xm26908,71438v,,,952,,l26908,71438r,c26908,71438,26908,71438,26908,71438xm26908,18097v,953,,953,953,953c28813,19050,28813,19050,28813,18097v,,-952,,-1905,c27861,18097,26908,18097,26908,18097xm27861,50482r,c27861,50482,27861,50482,27861,50482r,c27861,50482,27861,50482,27861,50482xm38338,142875v953,-2858,,-3810,-1905,-5715c36433,136207,35481,135255,34528,135255v-952,,-1905,-952,,-1905c37386,132397,36433,129540,35481,127635v-953,-1905,-3810,-2857,-6668,-953l28813,126682v-1905,953,-2857,2858,-1905,4763c29766,134303,31671,136207,32623,140017v953,953,1905,1905,2858,2858c37386,144780,38338,142875,38338,142875xm32623,36195v,,-952,-953,-952,-953c31671,35242,28813,38100,28813,39053v,952,953,952,953,952c30718,39053,32623,37147,32623,36195xm30718,28575v-952,-953,-1905,-1905,-2857,l30718,28575xm27861,15240v,952,952,952,,c29766,15240,29766,15240,29766,15240v,-952,,-952,-1905,c27861,15240,27861,15240,27861,15240xm28813,80963v-952,952,-952,2857,-952,3809c28813,85725,29766,84772,30718,83820v,,,,,c31671,86678,34528,86678,36433,88582v953,,1905,,953,-952c36433,86678,36433,85725,36433,84772v,-952,-952,-952,-1905,-952c32623,87630,31671,82867,29766,83820v1905,-1905,952,-3810,-953,-2857xm28813,96203v,,-952,,,c27861,97155,27861,97155,28813,97155v,,953,,,-952c29766,96203,28813,96203,28813,96203xm28813,54292v,953,,953,,c29766,55245,29766,55245,29766,54292v,,,,-953,c28813,54292,28813,54292,28813,54292xm28813,120015v953,,953,,,c29766,119063,29766,119063,28813,120015v,-952,,-952,,c28813,120015,28813,120015,28813,120015xm29766,47625v,,,,,c30718,46672,29766,46672,29766,46672v,,-953,,,953c28813,47625,28813,47625,29766,47625xm33576,56197v-953,1906,-1905,1906,-3810,1906c28813,58103,27861,59055,28813,60007v,953,953,953,1905,953l33576,60007v952,,952,953,952,1906l34528,61913v-952,,-1905,,-2857,952c30718,63817,30718,64770,31671,64770v1905,,4762,-953,6667,952l39291,64770r2857,-1905c44053,64770,46911,63817,48816,63817v952,,2857,953,1905,-952c50721,61913,49768,60960,47863,61913v-952,,-2857,952,-3810,-953c45006,60007,45958,59055,45958,57150v-952,-953,-1905,-1905,-2857,-2858c41196,53340,45958,52388,44053,51435v-952,-953,-952,-2857,-1905,-3810c38338,48578,37386,51435,34528,54292v,-952,-952,-1904,-1905,-1904c31671,52388,31671,53340,31671,53340v,1905,952,2857,1905,2857xm29766,23813v,1904,1905,952,2857,1904l33576,26670v952,,952,,952,-953c34528,24765,32623,22860,29766,22860v,953,,953,,953xm29766,128588v,,,-953,,-953l31671,128588v952,,2857,,2857,1904c34528,132397,32623,131445,31671,131445v-2858,,-1905,-1905,-1905,-2857xm29766,74295v,952,,2858,1905,2858c32623,77153,32623,76200,32623,75247v,-952,,-2857,-1905,-2857c29766,72390,29766,73342,29766,74295xm33576,150495v-953,-953,-1905,-953,-2858,c30718,150495,30718,151447,30718,151447v953,,1905,953,3810,c34528,151447,34528,151447,33576,150495xm54531,49530v952,,952,952,952,1905c57388,52388,58341,51435,59293,51435v953,-953,-952,-953,-952,-1905c57388,47625,55483,48578,54531,46672v1905,,2857,,3810,-952c59293,44767,59293,42863,58341,41910v,-953,,-1905,-1905,-1905c54531,40005,55483,41910,55483,42863v-952,952,-952,2857,-1905,3809c52626,45720,52626,44767,52626,42863v952,-1906,,-3810,-1905,-4763c50721,37147,51673,37147,51673,37147v1905,1906,1905,-952,2858,-1905c55483,33338,53578,33338,52626,33338r-953,-953c52626,32385,52626,31432,53578,31432v,,,,,c52626,31432,52626,32385,52626,33338v-2858,2857,-2858,2857,-6668,l44053,32385v953,1905,1905,2857,2858,4762c43101,38100,41196,37147,39291,33338v,-953,-953,-1906,-953,-1906c39291,31432,40243,30480,40243,31432v953,,1905,953,3810,953c44053,30480,45958,28575,47863,28575v953,,1905,,2858,-953c52626,26670,52626,24765,51673,23813v-952,-953,-1905,,-2857,952c47863,25717,46911,26670,46911,24765v,-1905,-1905,-1905,-953,-3810c46911,20003,45958,20003,45006,20003v-953,952,-2858,952,-2858,1904c42148,22860,40243,24765,44053,23813v953,,953,,953,952c45006,26670,42148,27622,41196,29528v,952,-953,952,-953,c40243,29528,40243,28575,40243,28575v,-953,-952,-3810,-1905,-3810c36433,25717,37386,27622,37386,28575v,2857,-953,3810,-3810,2857c32623,31432,32623,31432,31671,31432v,2858,2857,3810,3810,3810c38338,34290,38338,37147,39291,38100v952,,,1905,-953,953c35481,37147,34528,40005,33576,41910v,,,,952,c35481,42863,38338,43815,36433,45720v-1905,1905,-1905,-953,-2857,-953c32623,44767,32623,43815,32623,43815v-952,952,-2857,1905,-952,3810c33576,48578,33576,49530,32623,51435v,953,-952,1905,953,1905c34528,53340,36433,54292,36433,53340v,-2858,1905,-2858,3810,-3810c42148,48578,42148,47625,41196,45720v,-953,-953,-1905,,-2857c42148,41910,43101,42863,44053,43815v2858,952,3810,952,3810,-2858l47863,39053r4763,1904c51673,42863,50721,44767,48816,45720v-1905,952,-1905,2858,,3810l50721,49530v1905,,1905,952,1905,1905c52626,52388,50721,51435,49768,51435v-2857,,-2857,-2857,-3810,-4763c45958,45720,45958,45720,45006,45720v-953,,-953,952,-953,952c45006,48578,44053,49530,43101,50482v1905,,2857,1906,3810,3810c48816,60007,48816,60007,54531,59055v-1905,2858,,4762,,6667c54531,65722,55483,66675,55483,66675v953,,953,-953,953,-953c56436,63817,57388,62865,57388,61913v,-953,-2857,-953,-2857,-2858c54531,57150,54531,56197,55483,54292v-952,-3810,-1905,-4762,-952,-4762xm32623,100013v-952,,-952,,-952,952c31671,101917,32623,101917,33576,101917v952,,952,-952,952,-1904c33576,100013,32623,100013,32623,100013xm32623,18097v,,953,,,c33576,18097,33576,18097,33576,17145v,,,,-953,952c32623,17145,32623,18097,32623,18097xm35481,118110v952,-2857,-953,-2857,-2858,-3810l35481,118110v-953,,-1905,,-1905,953c33576,120015,33576,120015,34528,120015v953,,953,-952,953,-1905xm40243,68580v953,,1905,,1905,-1905c42148,66675,42148,65722,41196,65722v-953,953,-953,1906,-953,2858l40243,68580v-1905,,-2857,,-4762,-1905c35481,65722,34528,65722,33576,66675v,953,1905,7620,1905,8572c36433,76200,38338,76200,38338,74295v953,-953,1905,-1905,3810,-1905c43101,72390,44053,72390,44053,71438v,-953,-952,-1906,-1905,-1906c41196,69532,40243,70485,39291,70485v-953,,-1905,953,-1905,c38338,70485,39291,69532,40243,68580xm45006,60960r-2858,1905c41196,61913,41196,60007,41196,60960v-2858,2857,-4763,953,-6668,l34528,60960v1905,-953,4763,,4763,-3810c39291,56197,40243,56197,41196,57150v1905,1905,2857,1905,3810,3810xm34528,20003r,c36433,20003,37386,19050,37386,18097v952,,952,,952,c38338,18097,39291,18097,39291,18097v,-952,-953,-952,-953,-952c37386,17145,37386,17145,36433,17145v,952,-952,952,-1905,2858xm36433,137160v,953,,953,-952,1905c35481,139065,35481,139065,35481,139065v,-952,,-952,952,-1905xm41196,160972v-953,-952,-1905,-2857,-2858,-2857c37386,158115,36433,159067,36433,160972v,953,,1906,,2858c36433,164782,35481,164782,36433,165735v953,,953,,953,-953c37386,162878,38338,162878,40243,162878v953,,953,-953,953,-1906xm37386,101917v-953,,-953,,,c36433,102870,36433,103822,37386,103822v,,952,-952,,-1905c37386,101917,37386,101917,37386,101917xm37386,149542v,,,,,c36433,150495,37386,150495,37386,149542v952,953,952,,,c38338,149542,37386,149542,37386,149542xm39291,98107v952,-1904,2857,-1904,3810,-2857c42148,95250,40243,94297,39291,92392v-953,-952,-2858,-952,-2858,c36433,94297,35481,96203,36433,98107v953,953,1905,,2858,xm40243,165735v,-953,,-953,,c39291,164782,39291,164782,38338,165735v953,,953,,1905,l40243,165735xm45006,146685v952,,952,,1905,-953c46911,144780,45958,144780,45006,144780r-3810,952c39291,144780,39291,145732,38338,146685v,953,,1905,953,1905c40243,148590,40243,147638,40243,146685r,-953c43101,144780,44053,145732,45006,146685xm40243,120967v,,,,,c41196,120015,41196,120015,40243,119063v,952,-952,952,,1904xm43101,151447v,-952,-953,-1905,-1905,-952c40243,150495,39291,151447,39291,152400v,953,952,1905,1905,1905c43101,153353,43101,152400,43101,151447xm41196,140970v952,952,2857,1905,3810,952c45958,140017,47863,139065,47863,137160v,-953,-952,-1905,-952,-953c45958,138113,43101,137160,42148,139065v-952,952,-1905,952,-952,1905xm41196,134303v,,,,,c41196,134303,41196,134303,41196,134303v,,,,,c41196,134303,40243,134303,41196,134303xm49768,97155v953,-1905,2858,-2858,2858,-5715c52626,91440,52626,90488,52626,90488v,,-953,,-953,c50721,92392,48816,92392,47863,90488v-952,-953,-1905,1904,-2857,c45006,89535,44053,88582,43101,88582v-953,953,,1906,,2858l44053,94297v953,,1905,-952,2858,953c46911,96203,45958,97155,45958,97155v-952,952,-952,952,,1905c46911,100013,47863,100013,49768,100013r,7619c49768,107632,48816,106680,47863,106680r,c47863,107632,48816,107632,49768,107632v953,1906,1905,1906,2858,c52626,106680,52626,105728,52626,104775v,-953,1905,-1905,952,-2858c52626,100965,51673,100965,49768,100965v-1905,-1905,,-2858,,-3810xm44053,105728v,,1905,,1905,-953c46911,103822,45958,102870,45006,101917v,-952,,-952,-953,-952c44053,100965,44053,100965,44053,100965v,952,953,952,953,952l44053,103822v,953,-1905,1906,,1906xm48816,82867v-953,-952,-1905,-2857,-2858,-3810c45958,78105,44053,77153,44053,77153v-1905,952,953,952,,1904l44053,80963v-952,2857,-952,2857,2858,2857c46911,83820,47863,82867,48816,82867xm44053,14288v,952,,952,,c46911,13335,48816,15240,49768,17145v953,952,1905,952,1905,c52626,15240,53578,14288,53578,13335v,,-952,,-952,c50721,15240,47863,14288,45958,14288r-1905,c44053,14288,44053,14288,44053,14288xm48816,160020v-953,-953,-1905,-1905,-3810,-2857c45006,157163,44053,157163,44053,158115v,1905,953,2857,2858,3810c47863,162878,47863,161925,48816,160020xm46911,123825v,953,,953,-953,1905l45958,125730v,-952,,-952,953,-1905xm48816,154305v-953,,-953,952,-953,952c46911,155257,46911,155257,45958,155257r,c45958,155257,46911,155257,47863,154305v,952,953,952,953,c48816,154305,48816,154305,48816,154305xm49768,149542v,-952,-952,,-1905,c46911,148590,45958,149542,45958,150495v,952,,1905,953,952c47863,151447,49768,151447,49768,149542xm52626,75247v-953,-952,-1905,-1905,-2858,-952c48816,74295,46911,74295,46911,75247v-953,1906,,2858,1905,3810c50721,80010,49768,78105,49768,77153v953,-953,953,,1905,c52626,77153,53578,79057,54531,78105v,-952,,-2858,-1905,-2858xm48816,27622v-953,,-953,,-1905,953c46911,29528,46911,29528,47863,29528v953,,953,,953,-1906c49768,27622,48816,27622,48816,27622xm49768,165735v,-953,,-953,,c47863,164782,47863,165735,47863,165735v,953,,953,953,953c49768,166688,49768,166688,49768,165735xm50721,82867v,-952,-953,,-1905,c48816,83820,48816,84772,49768,84772v953,,953,-952,953,-1905xm51673,53340v,,,,,c49768,54292,48816,53340,48816,52388v,-953,,-953,952,-953c50721,51435,52626,51435,51673,53340xm49768,119063r,c49768,120015,49768,120015,49768,119063r,l49768,119063xm50721,67628v,,,,,l50721,67628v-953,-953,-953,-953,,c49768,67628,49768,67628,50721,67628xm51673,169545v,,-952,-953,-952,-953c50721,168592,49768,168592,50721,169545v952,952,,,952,c51673,169545,51673,169545,51673,169545xm52626,129540v,,952,,,c52626,127635,52626,125730,51673,125730v,,-952,,-952,952c49768,128588,51673,128588,52626,129540xm54531,117157v,953,,953,-953,953c52626,119063,51673,118110,52626,120015v,952,952,1905,1905,952c55483,120967,55483,120015,55483,119063v,,,-953,-952,-1906xm54531,99060v952,,,-953,,-1905c54531,96203,54531,95250,53578,95250v-952,,-1905,953,-1905,953c52626,98107,53578,99060,54531,99060xm53578,155257v,-952,,-952,,c52626,155257,52626,155257,53578,155257v-952,,,,,c53578,155257,53578,155257,53578,155257xm55483,81915r,c54531,80963,53578,81915,55483,81915v-952,,-952,,,c54531,81915,55483,81915,55483,81915xm55483,86678v,,,,,c56436,85725,56436,85725,55483,85725v,,-952,,,953c54531,86678,54531,86678,55483,86678xm56436,103822v,,,-952,-953,-952l54531,103822v,,,953,,953c55483,104775,55483,104775,56436,103822xm59293,160020v,,,,,c58341,160020,58341,160020,59293,160020r,c59293,160972,59293,160972,59293,160020xm60246,66675v,-953,-953,-953,,c59293,65722,59293,66675,60246,66675v-953,,-953,,,l60246,66675xm61198,60007v,,,,,c61198,60007,61198,60007,61198,60007v,953,,953,,l61198,60007xm63103,38100v,-953,-952,-953,,c61198,37147,61198,38100,61198,38100v,953,953,953,1905,c63103,39053,63103,39053,63103,38100xm65961,42863v,,,-953,,c65008,41910,65008,41910,65008,42863v,,,952,,952c65961,43815,65961,43815,65961,42863xm119301,20003v,,,,,c119301,20003,119301,20003,119301,20003r,c120253,20003,119301,20003,119301,20003xm121206,119063v,,-953,,,l121206,119063v-953,952,-953,952,,c120253,120015,121206,120015,121206,119063xm121206,66675r,c121206,66675,121206,66675,121206,66675v,-953,,-953,,l121206,66675xm121206,93345v952,,952,-953,1905,-953l123111,92392v,2858,2857,4763,5715,5715c129778,98107,131683,98107,131683,96203v,-953,-952,-2858,-952,-1906c125016,97155,128826,92392,127873,91440v,,,,-952,l125968,87630r-1905,3810c123111,92392,123111,92392,122158,93345v-952,-953,-1905,,-952,xm122158,139065v,,,,,c122158,138113,122158,138113,122158,139065v,-952,,-952,,c121206,139065,121206,139065,122158,139065xm122158,46672v953,953,1905,953,2858,953c125016,49530,124063,50482,123111,51435v-953,953,952,1905,952,1905c125016,53340,125016,53340,125016,52388v,-3810,2857,-2858,3810,-2858c130731,53340,130731,53340,134541,50482v,,952,,952,-952c135493,49530,136446,47625,136446,48578v952,,,952,,1904c134541,52388,135493,54292,137398,55245v953,952,1905,1905,2858,952c141208,55245,139303,52388,142161,51435v-953,,-953,,-1905,c139303,51435,138351,51435,138351,52388v,,-953,952,-953,952c136446,53340,137398,52388,137398,51435v,-953,953,-953,953,-953c141208,46672,141208,46672,136446,44767v-953,,-1905,-952,-953,-1904c135493,41910,136446,41910,137398,41910v953,,1905,,1905,953c141208,43815,143113,43815,145018,42863v,1904,-1905,2857,-1905,4762c145018,47625,145971,50482,147876,48578v,,952,,952,952c149781,50482,149781,51435,151686,50482r,-952c151686,47625,150733,47625,148828,47625v,,-952,,-952,l144066,41910v-2858,-1905,-4763,-4763,-9525,-3810c133588,38100,132636,37147,131683,37147v,-952,-952,-952,-952,-952c130731,36195,129778,36195,130731,37147v,953,952,953,1905,953c131683,40005,131683,40957,132636,43815v952,2857,-953,2857,-2858,2857c128826,45720,127873,43815,126921,45720v-1905,2858,-2858,952,-3810,c124063,45720,123111,45720,122158,46672r,xm123111,31432v,1906,952,2858,2857,3810c125968,35242,126921,36195,127873,35242v,-952,-952,-952,-952,-1904c127873,32385,127873,31432,126921,30480v,,-953,,-953,c125016,31432,126921,32385,126921,32385r,953c125968,32385,125016,31432,123111,31432v,-952,,-1904,-953,-1904l122158,29528v,952,953,952,953,1904xm127873,65722v953,2858,2858,3810,5715,4763c132636,70485,131683,70485,131683,71438v,,,,,c132636,71438,132636,70485,132636,69532v1905,-2857,-953,-2857,-1905,-4762c131683,62865,133588,60960,132636,59055v-953,-952,1905,-2858,-953,-2858c130731,56197,129778,53340,128826,54292v-1905,953,952,2858,952,3811l129778,60007v953,953,1905,2858,1905,3810c129778,62865,128826,61913,129778,60007v-1905,-952,-4762,953,-5715,-1904l124063,58103v-2857,952,-1905,2857,,3810c125968,62865,127873,64770,127873,65722xm134541,155257v,,,-952,-953,-952c131683,153353,130731,150495,127873,150495v-952,-953,-1905,-1905,-2857,-1905c124063,148590,123111,148590,123111,149542v-953,1905,952,953,952,953c125016,150495,126921,150495,127873,150495v,2858,2858,3810,6668,4762c133588,155257,134541,155257,134541,155257xm124063,104775v,,,,,c124063,103822,124063,102870,124063,102870v-952,952,-952,952,,1905c123111,104775,123111,105728,124063,104775xm124063,66675v-952,,-952,953,-1905,1905c122158,69532,122158,69532,123111,69532v952,,952,-952,952,-1904c125016,66675,125016,66675,124063,66675xm125968,90488v-952,952,-1905,1904,-2857,1904c123111,90488,125016,90488,125968,90488xm126921,116205v,-952,-953,-952,-1905,-952c124063,115253,122158,116205,123111,118110v,953,,953,952,953c124063,117157,126921,117157,126921,116205xm125968,58103v,,,,,c124063,58103,124063,58103,124063,59055v953,,1905,,1905,-952xm125968,144780r,c127873,145732,127873,145732,127873,144780v-952,,-952,-952,-1905,l125968,144780xm125968,75247v,953,953,1906,1905,953c128826,76200,128826,76200,129778,75247v,-952,-952,-952,-952,-952c126921,74295,125968,74295,125968,75247xm127873,41910v-952,,-952,,-952,953c126921,42863,126921,42863,126921,43815v,-952,952,-952,952,-1905c127873,41910,127873,41910,127873,41910v,,,-953,,xm131683,158115v,,,-952,,-952c130731,156210,130731,158115,129778,158115v-952,,-952,,-1905,952c126921,160020,126921,160972,126921,162878v,952,952,952,952,952c129778,163830,130731,162878,130731,161925v952,-1905,952,-1905,952,-3810xm127873,132397v953,,953,,,c128826,130492,127873,129540,126921,129540v-953,,-953,,-953,952c126921,131445,126921,132397,127873,132397xm126921,53340v,,952,,,l126921,53340v,-952,,,,l126921,53340xm126921,120967v,953,952,953,952,953c131683,120967,135493,121920,138351,118110v,,952,-953,1905,-953c140256,117157,140256,118110,141208,118110v953,953,953,953,1905,953c143113,119063,144066,118110,144066,118110v,-953,-953,-953,-1905,-953l140256,117157v1905,-2857,952,-4762,-1905,-5715c136446,114300,135493,117157,131683,117157v-952,,-952,,-952,953c129778,119063,129778,120967,127873,119063v,,-952,952,-952,1904xm128826,39053v,,-953,,,c127873,40005,127873,40005,127873,40957v,,,953,953,953l129778,40957v-952,-952,-952,-1904,-952,-1904xm127873,82867v,953,,2858,1905,2858c130731,85725,131683,85725,132636,84772v-953,-952,-953,-2857,-1905,-3809c128826,80963,127873,81915,127873,82867xm128826,102870v952,1905,952,3810,2857,2858c132636,104775,130731,103822,130731,102870v-953,-953,-953,-953,,-1905c130731,99060,129778,98107,128826,97155v-1905,1905,-953,3810,,5715xm135493,110490v,952,-952,2857,953,1905c137398,112395,137398,112395,138351,111442r,c137398,111442,136446,110490,135493,110490v,-952,1905,-1905,1905,-3810c137398,105728,137398,104775,136446,104775v,,-953,,-953,c134541,108585,132636,107632,129778,107632v-952,,-1905,,-1905,953c127873,109538,128826,109538,128826,109538r6667,952xm127873,49530r2858,-1905c131683,51435,129778,50482,127873,49530xm128826,140970r,c129778,140017,128826,140017,128826,139065v-953,952,-953,1905,,1905xm128826,135255r,c127873,136207,128826,137160,128826,138113v952,,952,-1906,,-2858xm130731,165735v,,-953,-953,,c129778,164782,129778,165735,129778,165735v,,,,953,c129778,165735,129778,165735,130731,165735xm132636,125730r,l132636,126682v,,,953,,953c132636,127635,133588,127635,133588,126682r,-1904c134541,124778,135493,123825,134541,122872v,,-953,,-953,c132636,123825,133588,124778,133588,124778r-952,c132636,122872,131683,122872,129778,123825r,953c129778,126682,131683,124778,132636,125730xm130731,28575v952,,952,,1905,-953c132636,26670,131683,26670,131683,26670v-952,,-952,,-1905,952c129778,27622,130731,28575,130731,28575xm138351,148590v,-952,952,-952,952,-952c139303,148590,139303,148590,140256,148590v,,952,,952,-952c141208,146685,140256,146685,139303,147638v-952,-953,-2857,-953,-2857,-2858c136446,142875,136446,141922,133588,141922v-1905,,-1905,1906,-2857,2858l130731,146685v,953,952,1905,1905,953c134541,143828,135493,146685,137398,148590v,2857,,952,953,xm131683,111442v-952,,-952,953,-952,953c130731,113347,131683,113347,131683,113347v953,,953,,953,-952c132636,111442,132636,111442,131683,111442xm130731,90488v952,,1905,,1905,-953c134541,90488,136446,90488,137398,91440v-952,,-1905,952,-2857,1905c133588,94297,132636,95250,133588,96203v1905,952,1905,-953,2858,-1906c137398,93345,138351,92392,138351,91440v952,,2857,-952,3810,-952c144066,91440,144066,89535,144066,88582v-953,-952,-1905,-2857,-3810,-952c139303,88582,138351,88582,136446,87630v-953,,-1905,,-2858,952c132636,90488,131683,89535,130731,90488r,xm132636,33338v,,-953,-953,-953,-953c130731,33338,130731,34290,131683,34290v953,,953,,953,-952c133588,33338,133588,33338,132636,33338xm131683,16192v,,,,,c132636,17145,132636,17145,132636,16192v,,952,-952,-953,c132636,15240,131683,15240,131683,16192xm139303,131445v,-953,-1905,-1905,-1905,-1905c135493,129540,133588,130492,132636,132397v-953,953,952,2858,2857,2858c136446,136207,139303,133350,139303,131445xm132636,21907r,c131683,22860,132636,23813,133588,23813v,,953,-953,953,-953c133588,21907,133588,21907,132636,21907xm137398,157163r,c135493,157163,134541,158115,133588,160020r,c136446,160020,136446,158115,137398,157163xm134541,32385v,953,-953,953,-953,1905c135493,34290,136446,35242,137398,36195v,,953,952,1905,l138351,35242v-2858,-1904,-1905,-4762,,-6667c138351,28575,138351,27622,138351,27622v-1905,,-3810,953,-3810,4763xm135493,138113v,,-952,,,c134541,140017,135493,140017,135493,140017v953,-952,953,-952,,-1904c136446,138113,136446,138113,135493,138113xm135493,80010v,953,4763,5715,5715,5715c142161,85725,143113,85725,143113,83820v-1905,-953,-1905,-3810,-3810,-5715c138351,77153,137398,77153,136446,78105v-953,952,-953,952,-953,1905xm136446,73342v,,-1905,,-1905,953c135493,74295,136446,74295,136446,73342v1905,1905,2857,953,3810,-952c141208,71438,141208,71438,140256,70485v,-953,-953,-953,-1905,-953c137398,69532,136446,69532,137398,71438v953,952,953,952,-952,1904xm136446,102870v,,952,,,c137398,101917,137398,100965,136446,100965v-953,,-953,952,,1905l136446,102870xm140256,123825v,-953,-953,-953,-953,-953c138351,122872,137398,122872,137398,123825v,953,953,953,953,953c139303,124778,140256,124778,140256,123825xm143113,156210r-2857,953c140256,156210,140256,154305,139303,153353v,,953,,953,-953c141208,152400,141208,151447,141208,151447v,,,,,c140256,151447,140256,151447,140256,152400v,,,953,-953,953c137398,154305,137398,155257,137398,157163v953,,1905,-953,2858,c141208,158115,141208,159067,142161,158115v,,952,-952,952,-1905xm138351,98107v,,,,,l138351,98107v,,,,,c138351,98107,138351,98107,138351,98107xm138351,62865r,c138351,61913,137398,61913,138351,62865r,l138351,62865xm138351,169545v,,-953,,,c137398,170497,138351,171450,138351,171450v,,952,,952,-953c139303,170497,139303,169545,138351,169545xm139303,127635v,,,,,c138351,127635,138351,127635,139303,127635r,c138351,128588,138351,128588,139303,127635xm143113,144780v953,,953,-952,953,-952c145018,142875,145971,142875,145018,141922v-952,-952,-1905,,-2857,c141208,140970,140256,140970,140256,139065v,-952,,-952,-953,-952c139303,138113,138351,138113,138351,139065v,952,-1905,1905,-953,2857c138351,143828,140256,142875,141208,142875v,953,-952,953,-952,953c140256,144780,139303,144780,139303,145732v1905,,2858,,3810,-952xm139303,103822v953,,1905,-952,953,-1905c140256,101917,139303,100965,139303,101917v-952,953,,1905,,1905c139303,104775,138351,104775,139303,105728v,,953,,953,c140256,105728,139303,104775,139303,103822xm139303,26670v953,,953,,,c140256,25717,139303,25717,139303,25717v,,,953,,953xm140256,134303v,952,952,952,952,952c142161,135255,142161,134303,142161,134303v,-953,-953,-953,-953,-953c140256,133350,140256,134303,140256,134303xm151686,82867v952,-952,-953,-1904,-953,-2857c148828,77153,148828,80963,147876,80963v-953,-2858,-1905,-4763,-4763,-3810l143113,76200v-952,-953,,-1905,-1905,-1905c141208,74295,140256,74295,140256,75247v,953,952,953,1905,1906l143113,77153v,1904,1905,1904,2858,3810c146923,80963,146923,80963,147876,80963v952,1904,2857,2857,3810,1904xm145018,98107v,-952,-952,-952,-1905,-952c142161,97155,142161,97155,142161,98107v,953,952,953,2857,c144066,99060,145018,99060,145018,98107xm145971,110490v952,-952,,-952,,-1905c145018,107632,144066,107632,143113,107632v,,-952,,-952,953c143113,109538,142161,112395,144066,112395v,-953,952,-953,1905,-1905xm143113,65722r,c144066,64770,144066,63817,143113,63817r,1905c142161,65722,142161,65722,143113,65722xm142161,33338v,,952,,,c143113,34290,143113,34290,143113,33338v,,,-953,,-953c143113,32385,143113,32385,142161,33338xm144066,131445v,,952,,,c144066,130492,144066,129540,143113,129540v,,-952,,-952,c143113,130492,143113,131445,144066,131445xm144066,154305v,,-953,-952,,c143113,155257,143113,155257,143113,156210v953,-953,953,-953,953,-1905xm143113,29528r,c144066,29528,144066,28575,143113,29528r,c143113,28575,143113,28575,143113,29528xm149781,141922v952,,952,-952,952,-1905c149781,139065,148828,138113,148828,137160v,-1905,-952,-1905,-1905,-1905c145971,136207,143113,138113,145018,134303v,,,,-952,c144066,134303,143113,135255,143113,135255v-952,1905,,2858,1905,3810c146923,139065,147876,140017,147876,141922v,,952,953,1905,xm147876,147638v-953,-953,-1905,-953,-2858,-953c144066,146685,144066,146685,144066,147638v952,952,952,1904,2857,1904c146923,149542,147876,148590,147876,147638xm144066,38100v,,,953,952,953c145018,38100,145971,37147,146923,36195v,-953,,-953,-952,-953c144066,36195,144066,37147,144066,38100xm145018,102870v-952,,,952,,1905c145018,106680,145971,107632,146923,107632v,953,953,953,953,c147876,106680,146923,105728,146923,103822v,-952,-952,-1905,-1905,-952xm148828,119063r,c148828,116205,146923,115253,146923,113347v,-952,-1905,-952,-2857,c144066,116205,146923,117157,147876,119063v,,,,952,xm152638,61913v-1905,-1906,-1905,-3810,,-5716c152638,55245,151686,54292,150733,54292v-1905,1905,-3810,1905,-5715,2858c145018,57150,144066,59055,145018,59055v2858,,4763,1905,7620,2858c151686,62865,151686,62865,152638,61913v,952,,,,xm145971,68580v952,,952,-952,952,-952c146923,66675,146923,66675,145971,66675v-953,953,-953,953,,1905c145018,68580,145018,68580,145971,68580xm145018,82867v,-952,953,-952,953,-952l145018,82867v,,,,,xm150733,89535v,-953,-952,-953,-1905,-953c147876,88582,146923,89535,145971,90488v,,-953,952,,952c145971,91440,146923,92392,146923,92392r2858,-952c149781,91440,150733,90488,150733,89535xm147876,121920v,,-953,,-953,-953c145971,120967,145971,120967,145971,121920v-953,952,,952,1905,l147876,121920xm147876,125730v,,952,,,c148828,125730,148828,125730,147876,125730v,-952,,,,c146923,125730,147876,125730,147876,125730xm147876,100013v952,,952,,,c148828,99060,148828,99060,147876,99060r,953c147876,100013,147876,100013,147876,100013xm147876,32385v952,,952,,,l148828,32385v,,,,-952,c148828,32385,147876,32385,147876,32385xm148828,37147v,,,,,c147876,38100,148828,38100,148828,38100v953,,953,,,-953c149781,37147,149781,37147,148828,37147xm151686,159067v,,,-952,,c149781,159067,148828,159067,148828,160020v,,953,952,953,1905c150733,161925,151686,160020,151686,159067xm149781,103822v,,,,,c149781,102870,149781,102870,149781,103822v-953,-952,-953,-952,,c149781,103822,149781,103822,149781,103822xm149781,76200v,,,,,c150733,76200,150733,76200,149781,76200v952,-953,952,-953,,c149781,75247,149781,75247,149781,76200xm150733,65722r,c149781,64770,149781,64770,150733,65722v-952,,-952,,,xm153591,138113v,-1906,-953,-3810,-953,-5716c152638,131445,151686,131445,151686,131445v,,,,,952c152638,134303,152638,136207,152638,138113v,,953,952,953,952c153591,139065,153591,139065,153591,138113xm152638,41910v,,,,,c153591,41910,153591,41910,152638,41910v,-953,,-953,,c152638,40957,152638,40957,152638,41910xm154543,110490v,,,-952,,c153591,110490,152638,110490,152638,110490v,,,952,,952c154543,111442,154543,111442,154543,110490xm155496,156210v,,-953,,,l155496,156210r,c154543,156210,154543,156210,155496,156210xm156448,123825v-952,,-952,,,c155496,122872,155496,123825,156448,123825v-952,,-952,,,l156448,123825xm158353,56197v,-952,-952,-952,,c157401,56197,157401,56197,158353,56197v-952,,-952,953,,c157401,56197,158353,56197,158353,56197xe" filled="f" stroked="f">
                  <v:stroke joinstyle="miter"/>
                  <v:path arrowok="t" o:connecttype="custom" o:connectlocs="175498,175260;171688,179070;168831,179070;103108,180022;98346,180022;95488,176213;98346,172403;106918,170497;113586,161925;114538,138113;114538,120967;113586,100965;113586,98107;113586,92392;113586,81915;113586,69532;113586,66675;112633,41910;105013,22860;87868,22860;64056,79057;64056,108585;63103,118110;63103,122872;64056,142875;64056,157163;74533,170497;77391,171450;80248,175260;77391,179070;65008,180022;45006,180975;26908,180975;9763,180975;5001,180975;1191,177165;3096,173355;8811,171450;16431,163830;17383,140970;17383,128588;17383,126682;17383,111442;16431,102870;16431,88582;17383,29528;6906,17145;2143,16192;2143,9525;9763,7620;44053,4763;56436,953;65008,6667;65008,26670;65008,30480;66913,32385;68818,31432;70723,27622;114538,0;133588,1905;139303,3810;159306,30480;162163,62865;162163,66675;162163,86678;162163,124778;162163,151447;163116,159067;168831,165735;174546,166688;175498,175260;22146,59055;22146,59055;21193,60007;22146,59055;22146,59055;23098,23813;25003,21907;24051,21907;23098,23813;23098,23813;23098,38100;23098,38100;23098,38100;23098,38100;23098,38100;24051,32385;25003,33338;29766,30480;27861,28575;24051,32385;25003,81915;25956,80010;27861,77153;28813,76200;27861,75247;24051,79057;25003,81915;25956,41910;25003,43815;25003,43815;25956,41910;25956,40005;25956,40005;25956,41910;27861,69532;30718,67628;27861,66675;25003,67628;27861,69532;25956,106680;26908,104775;25956,102870;25003,105728;25956,106680;25956,147638;25956,147638;25956,147638;25956,147638;25956,147638;27861,157163;26908,157163;27861,158115;28813,158115;27861,157163;29766,140970;27861,139065;26908,139065;29766,140970;29766,140970;54531,117157;54531,117157;51673,112395;47863,110490;41196,106680;39291,106680;36433,106680;34528,107632;31671,109538;27861,109538;25956,111442;27861,111442;30718,113347;32623,113347;32623,113347;37386,113347;40243,116205;41196,118110;44053,120015;45006,124778;51673,130492;52626,131445;53578,132397;53578,132397;51673,130492;49768,125730;50721,123825;48816,122872;47863,120967;46911,118110;47863,116205;45006,115253;41196,117157;41196,112395;44053,108585;47863,111442;51673,113347;54531,115253;54531,117157;25956,90488;25956,90488;28813,88582;27861,87630;25956,90488;26908,71438;26908,71438;26908,71438;26908,71438;26908,71438;26908,18097;27861,19050;28813,18097;26908,18097;26908,18097;27861,50482;27861,50482;27861,50482;27861,50482;27861,50482;38338,142875;36433,137160;34528,135255;34528,133350;35481,127635;28813,126682;28813,126682;26908,131445;32623,140017;35481,142875;38338,142875;32623,36195;31671,35242;28813,39053;29766,40005;32623,36195;30718,28575;27861,28575;30718,28575;27861,15240;27861,15240;29766,15240;27861,15240;27861,15240;28813,80963;27861,84772;30718,83820;30718,83820;36433,88582;37386,87630;36433,84772;34528,83820;29766,83820;28813,80963;28813,96203;28813,96203;28813,97155;28813,96203;28813,96203;28813,54292;28813,54292;29766,54292;28813,54292;28813,54292;28813,120015;28813,120015;28813,120015;28813,120015;28813,120015;29766,47625;29766,47625;29766,46672;29766,47625;29766,47625;33576,56197;29766,58103;28813,60007;30718,60960;33576,60007;34528,61913;34528,61913;31671,62865;31671,64770;38338,65722;39291,64770;42148,62865;48816,63817;50721,62865;47863,61913;44053,60960;45958,57150;43101,54292;44053,51435;42148,47625;34528,54292;32623,52388;31671,53340;33576,56197;29766,23813;32623,25717;33576,26670;34528,25717;29766,22860;29766,23813;29766,128588;29766,127635;31671,128588;34528,130492;31671,131445;29766,128588;29766,74295;31671,77153;32623,75247;30718,72390;29766,74295;33576,150495;30718,150495;30718,151447;34528,151447;33576,150495;54531,49530;55483,51435;59293,51435;58341,49530;54531,46672;58341,45720;58341,41910;56436,40005;55483,42863;53578,46672;52626,42863;50721,38100;51673,37147;54531,35242;52626,33338;51673,32385;53578,31432;53578,31432;52626,33338;45958,33338;44053,32385;46911,37147;39291,33338;38338,31432;40243,31432;44053,32385;47863,28575;50721,27622;51673,23813;48816,24765;46911,24765;45958,20955;45006,20003;42148,21907;44053,23813;45006,24765;41196,29528;40243,29528;40243,28575;38338,24765;37386,28575;33576,31432;31671,31432;35481,35242;39291,38100;38338,39053;33576,41910;34528,41910;36433,45720;33576,44767;32623,43815;31671,47625;32623,51435;33576,53340;36433,53340;40243,49530;41196,45720;41196,42863;44053,43815;47863,40957;47863,39053;52626,40957;48816,45720;48816,49530;50721,49530;52626,51435;49768,51435;45958,46672;45006,45720;44053,46672;43101,50482;46911,54292;54531,59055;54531,65722;55483,66675;56436,65722;57388,61913;54531,59055;55483,54292;54531,49530;32623,100013;31671,100965;33576,101917;34528,100013;32623,100013;32623,18097;32623,18097;33576,17145;32623,18097;32623,18097;35481,118110;32623,114300;35481,118110;33576,119063;34528,120015;35481,118110;40243,68580;42148,66675;41196,65722;40243,68580;40243,68580;35481,66675;33576,66675;35481,75247;38338,74295;42148,72390;44053,71438;42148,69532;39291,70485;37386,70485;40243,68580;45006,60960;42148,62865;41196,60960;34528,60960;34528,60960;39291,57150;41196,57150;45006,60960;34528,20003;34528,20003;37386,18097;38338,18097;39291,18097;38338,17145;36433,17145;34528,20003;36433,137160;35481,139065;35481,139065;36433,137160;41196,160972;38338,158115;36433,160972;36433,163830;36433,165735;37386,164782;40243,162878;41196,160972;37386,101917;37386,101917;37386,103822;37386,101917;37386,101917;37386,149542;37386,149542;37386,149542;37386,149542;37386,149542;39291,98107;43101,95250;39291,92392;36433,92392;36433,98107;39291,98107;40243,165735;40243,165735;38338,165735;40243,165735;40243,165735;45006,146685;46911,145732;45006,144780;41196,145732;38338,146685;39291,148590;40243,146685;40243,145732;45006,146685;40243,120967;40243,120967;40243,119063;40243,120967;43101,151447;41196,150495;39291,152400;41196,154305;43101,151447;41196,140970;45006,141922;47863,137160;46911,136207;42148,139065;41196,140970;41196,134303;41196,134303;41196,134303;41196,134303;41196,134303;49768,97155;52626,91440;52626,90488;51673,90488;47863,90488;45006,90488;43101,88582;43101,91440;44053,94297;46911,95250;45958,97155;45958,99060;49768,100013;49768,107632;47863,106680;47863,106680;49768,107632;52626,107632;52626,104775;53578,101917;49768,100965;49768,97155;44053,105728;45958,104775;45006,101917;44053,100965;44053,100965;45006,101917;44053,103822;44053,105728;48816,82867;45958,79057;44053,77153;44053,79057;44053,80963;46911,83820;48816,82867;44053,14288;44053,14288;49768,17145;51673,17145;53578,13335;52626,13335;45958,14288;44053,14288;44053,14288;48816,160020;45006,157163;44053,158115;46911,161925;48816,160020;46911,123825;45958,125730;45958,125730;46911,123825;48816,154305;47863,155257;45958,155257;45958,155257;47863,154305;48816,154305;48816,154305;49768,149542;47863,149542;45958,150495;46911,151447;49768,149542;52626,75247;49768,74295;46911,75247;48816,79057;49768,77153;51673,77153;54531,78105;52626,75247;48816,27622;46911,28575;47863,29528;48816,27622;48816,27622;49768,165735;49768,165735;47863,165735;48816,166688;49768,165735;50721,82867;48816,82867;49768,84772;50721,82867;51673,53340;51673,53340;48816,52388;49768,51435;51673,53340;49768,119063;49768,119063;49768,119063;49768,119063;49768,119063;50721,67628;50721,67628;50721,67628;50721,67628;50721,67628;51673,169545;50721,168592;50721,169545;51673,169545;51673,169545;52626,129540;52626,129540;51673,125730;50721,126682;52626,129540;54531,117157;53578,118110;52626,120015;54531,120967;55483,119063;54531,117157;54531,99060;54531,97155;53578,95250;51673,96203;54531,99060;53578,155257;53578,155257;53578,155257;53578,155257;53578,155257;55483,81915;55483,81915;55483,81915;55483,81915;55483,81915;55483,86678;55483,86678;55483,85725;55483,86678;55483,86678;56436,103822;55483,102870;54531,103822;54531,104775;56436,103822;59293,160020;59293,160020;59293,160020;59293,160020;59293,160020;60246,66675;60246,66675;60246,66675;60246,66675;60246,66675;61198,60007;61198,60007;61198,60007;61198,60007;61198,60007;63103,38100;63103,38100;61198,38100;63103,38100;63103,38100;65961,42863;65961,42863;65008,42863;65008,43815;65961,42863;119301,20003;119301,20003;119301,20003;119301,20003;119301,20003;121206,119063;121206,119063;121206,119063;121206,119063;121206,119063;121206,66675;121206,66675;121206,66675;121206,66675;121206,66675;121206,93345;123111,92392;123111,92392;128826,98107;131683,96203;130731,94297;127873,91440;126921,91440;125968,87630;124063,91440;122158,93345;121206,93345;122158,139065;122158,139065;122158,139065;122158,139065;122158,139065;122158,46672;125016,47625;123111,51435;124063,53340;125016,52388;128826,49530;134541,50482;135493,49530;136446,48578;136446,50482;137398,55245;140256,56197;142161,51435;140256,51435;138351,52388;137398,53340;137398,51435;138351,50482;136446,44767;135493,42863;137398,41910;139303,42863;145018,42863;143113,47625;147876,48578;148828,49530;151686,50482;151686,49530;148828,47625;147876,47625;144066,41910;134541,38100;131683,37147;130731,36195;130731,37147;132636,38100;132636,43815;129778,46672;126921,45720;123111,45720;122158,46672;122158,46672;123111,31432;125968,35242;127873,35242;126921,33338;126921,30480;125968,30480;126921,32385;126921,33338;123111,31432;122158,29528;122158,29528;123111,31432;127873,65722;133588,70485;131683,71438;131683,71438;132636,69532;130731,64770;132636,59055;131683,56197;128826,54292;129778,58103;129778,60007;131683,63817;129778,60007;124063,58103;124063,58103;124063,61913;127873,65722;134541,155257;133588,154305;127873,150495;125016,148590;123111,149542;124063,150495;127873,150495;134541,155257;134541,155257;124063,104775;124063,104775;124063,102870;124063,104775;124063,104775;124063,66675;122158,68580;123111,69532;124063,67628;124063,66675;125968,90488;123111,92392;125968,90488;126921,116205;125016,115253;123111,118110;124063,119063;126921,116205;125968,58103;125968,58103;124063,59055;125968,58103;125968,144780;125968,144780;127873,144780;125968,144780;125968,144780;125968,75247;127873,76200;129778,75247;128826,74295;125968,75247;127873,41910;126921,42863;126921,43815;127873,41910;127873,41910;127873,41910;131683,158115;131683,157163;129778,158115;127873,159067;126921,162878;127873,163830;130731,161925;131683,158115;127873,132397;127873,132397;126921,129540;125968,130492;127873,132397;126921,53340;126921,53340;126921,53340;126921,53340;126921,53340;126921,120967;127873,121920;138351,118110;140256,117157;141208,118110;143113,119063;144066,118110;142161,117157;140256,117157;138351,111442;131683,117157;130731,118110;127873,119063;126921,120967;128826,39053;128826,39053;127873,40957;128826,41910;129778,40957;128826,39053;127873,82867;129778,85725;132636,84772;130731,80963;127873,82867;128826,102870;131683,105728;130731,102870;130731,100965;128826,97155;128826,102870;135493,110490;136446,112395;138351,111442;138351,111442;135493,110490;137398,106680;136446,104775;135493,104775;129778,107632;127873,108585;128826,109538;135493,110490;127873,49530;130731,47625;127873,49530;128826,140970;128826,140970;128826,139065;128826,140970;128826,135255;128826,135255;128826,138113;128826,135255;130731,165735;130731,165735;129778,165735;130731,165735;130731,165735;132636,125730;132636,125730;132636,126682;132636,127635;133588,126682;133588,124778;134541,122872;133588,122872;133588,124778;132636,124778;129778,123825;129778,124778;132636,125730;130731,28575;132636,27622;131683,26670;129778,27622;130731,28575;138351,148590;139303,147638;140256,148590;141208,147638;139303,147638;136446,144780;133588,141922;130731,144780;130731,146685;132636,147638;137398,148590;138351,148590;131683,111442;130731,112395;131683,113347;132636,112395;131683,111442;130731,90488;132636,89535;137398,91440;134541,93345;133588,96203;136446,94297;138351,91440;142161,90488;144066,88582;140256,87630;136446,87630;133588,88582;130731,90488;130731,90488;132636,33338;131683,32385;131683,34290;132636,33338;132636,33338;131683,16192;131683,16192;132636,16192;131683,16192;131683,16192;139303,131445;137398,129540;132636,132397;135493,135255;139303,131445;132636,21907;132636,21907;133588,23813;134541,22860;132636,21907;137398,157163;137398,157163;133588,160020;133588,160020;137398,157163;134541,32385;133588,34290;137398,36195;139303,36195;138351,35242;138351,28575;138351,27622;134541,32385;135493,138113;135493,138113;135493,140017;135493,138113;135493,138113;135493,80010;141208,85725;143113,83820;139303,78105;136446,78105;135493,80010;136446,73342;134541,74295;136446,73342;140256,72390;140256,70485;138351,69532;137398,71438;136446,73342;136446,102870;136446,102870;136446,100965;136446,102870;136446,102870;140256,123825;139303,122872;137398,123825;138351,124778;140256,123825;143113,156210;140256,157163;139303,153353;140256,152400;141208,151447;141208,151447;140256,152400;139303,153353;137398,157163;140256,157163;142161,158115;143113,156210;138351,98107;138351,98107;138351,98107;138351,98107;138351,98107;138351,62865;138351,62865;138351,62865;138351,62865;138351,62865;138351,169545;138351,169545;138351,171450;139303,170497;138351,169545;139303,127635;139303,127635;139303,127635;139303,127635;139303,127635;143113,144780;144066,143828;145018,141922;142161,141922;140256,139065;139303,138113;138351,139065;137398,141922;141208,142875;140256,143828;139303,145732;143113,144780;139303,103822;140256,101917;139303,101917;139303,103822;139303,105728;140256,105728;139303,103822;139303,26670;139303,26670;139303,25717;139303,26670;140256,134303;141208,135255;142161,134303;141208,133350;140256,134303;151686,82867;150733,80010;147876,80963;143113,77153;143113,76200;141208,74295;140256,75247;142161,77153;143113,77153;145971,80963;147876,80963;151686,82867;145018,98107;143113,97155;142161,98107;145018,98107;145018,98107;145971,110490;145971,108585;143113,107632;142161,108585;144066,112395;145971,110490;143113,65722;143113,65722;143113,63817;143113,65722;143113,65722;142161,33338;142161,33338;143113,33338;143113,32385;142161,33338;144066,131445;144066,131445;143113,129540;142161,129540;144066,131445;144066,154305;144066,154305;143113,156210;144066,154305;143113,29528;143113,29528;143113,29528;143113,29528;143113,29528;149781,141922;150733,140017;148828,137160;146923,135255;145018,134303;144066,134303;143113,135255;145018,139065;147876,141922;149781,141922;147876,147638;145018,146685;144066,147638;146923,149542;147876,147638;144066,38100;145018,39053;146923,36195;145971,35242;144066,38100;145018,102870;145018,104775;146923,107632;147876,107632;146923,103822;145018,102870;148828,119063;148828,119063;146923,113347;144066,113347;147876,119063;148828,119063;152638,61913;152638,56197;150733,54292;145018,57150;145018,59055;152638,61913;152638,61913;152638,61913;145971,68580;146923,67628;145971,66675;145971,68580;145971,68580;145018,82867;145971,81915;145018,82867;145018,82867;150733,89535;148828,88582;145971,90488;145971,91440;146923,92392;149781,91440;150733,89535;147876,121920;146923,120967;145971,121920;147876,121920;147876,121920;147876,125730;147876,125730;147876,125730;147876,125730;147876,125730;147876,100013;147876,100013;147876,99060;147876,100013;147876,100013;147876,32385;147876,32385;148828,32385;147876,32385;147876,32385;148828,37147;148828,37147;148828,38100;148828,37147;148828,37147;151686,159067;151686,159067;148828,160020;149781,161925;151686,159067;149781,103822;149781,103822;149781,103822;149781,103822;149781,103822;149781,76200;149781,76200;149781,76200;149781,76200;149781,76200;150733,65722;150733,65722;150733,65722;150733,65722;153591,138113;152638,132397;151686,131445;151686,132397;152638,138113;153591,139065;153591,138113;152638,41910;152638,41910;152638,41910;152638,41910;152638,41910;154543,110490;154543,110490;152638,110490;152638,111442;154543,110490;155496,156210;155496,156210;155496,156210;155496,156210;155496,156210;156448,123825;156448,123825;156448,123825;156448,123825;156448,123825;158353,56197;158353,56197;158353,56197;158353,56197;158353,56197"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487751222" o:spid="_x0000_s1029" style="position:absolute;left:4152;top:856;width:1610;height:1814;visibility:visible;mso-wrap-style:square;v-text-anchor:middle" coordsize="161015,1814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" path="m161016,119063v-953,11430,,21907,-3810,33337c154349,160972,150538,168593,141966,174308v-15240,10477,-34290,8572,-47625,-953c92436,171450,90531,169545,89578,167640v-3810,-3810,-3810,-3810,-7620,-952c74338,173355,65766,178118,56241,180022v-8573,1906,-18098,1906,-26670,c17188,176213,7663,168593,2901,156210v-4763,-12382,-2858,-22860,,-34290c3853,117158,6711,112395,10521,108585,20999,96203,33381,89535,48621,84772v7620,-2857,14287,-5714,20955,-9525c77196,70485,81006,63818,81958,56197v1905,-11429,953,-21907,-952,-33337c79101,15240,73386,9525,64813,8572,54336,7620,46716,10478,39096,17145v-2858,2858,-3810,5715,-2858,9525c37191,29528,38143,30480,41001,30480v10477,-952,17145,5715,18098,16192c60051,64770,43858,78105,26713,71438,18141,67628,11474,60960,10521,51435,8616,40005,11474,29528,19093,20003,28618,7620,40049,2858,55288,953,69576,-953,83863,,97199,3810v13334,3810,22859,12383,29527,22860c132441,35243,132441,44768,132441,55245v,2858,-953,5715,-953,8573c131488,69533,131488,76200,130536,81915v,3810,952,7620,952,11430c131488,108585,131488,124778,131488,140018v,3810,953,8572,953,12382c132441,154305,133393,156210,134346,157163v2857,4762,6667,4762,10478,952c149586,152400,150538,145733,151491,139065v,-5715,,-12382,952,-17145c152443,118110,154349,116205,158158,116205v953,-952,2858,,2858,2858xm10521,145733v-953,,-1905,,-2858,952c7663,147638,7663,148590,8616,148590v1905,953,952,-1905,1905,-2857c11474,145733,11474,145733,10521,145733xm26713,144780v-952,-952,-2857,-2858,-1905,-3810c25761,140018,28618,140970,28618,140018v,,,-953,,-953c28618,137160,25761,136208,26713,134303v,,3811,952,4763,952l31476,138113v952,,1905,,2857,-953c35286,137160,36238,136208,36238,135255v,-952,-952,-952,-1905,-952c34333,133350,34333,132397,33381,132397r-3810,-952c28618,129540,26713,128588,25761,127635v2857,-1905,4763,953,6667,953c34333,127635,36238,125730,38143,124778r953,c40049,124778,40049,123825,40049,123825v-2858,-953,-953,-2857,-953,-4762c39096,118110,38143,117158,37191,117158v-1905,,-953,952,-953,1905c36238,120015,36238,120015,35286,120015v-2858,,-3810,1905,-1905,3810c34333,125730,33381,125730,32428,125730v-1904,-952,-3810,-952,-4762,1905c26713,126683,25761,124778,23856,125730v-953,953,952,1905,952,2858c24808,128588,24808,128588,24808,128588v-952,,-1905,952,-2857,1905c20999,129540,20046,129540,18141,129540v952,-1905,2858,-3810,952,-5715c18141,121920,16236,123825,15283,123825v-952,,-1905,,-2857,953c12426,126683,13378,126683,15283,126683v1905,,1905,,953,1905c15283,129540,14331,129540,15283,131445v953,952,1905,,2858,c18141,133350,19093,135255,19093,136208r2858,-1905c22903,137160,20999,139065,20999,140970v2857,952,1904,3810,1904,5715c21951,145733,20046,145733,20046,143828v-953,-1906,-1905,-2858,-3810,-2858c16236,139065,15283,137160,18141,137160v952,,952,-952,952,-952c18141,135255,16236,134303,15283,136208v-952,1905,-952,3810,953,4762c16236,142875,14331,144780,17188,146685v1905,1905,3811,953,5715,c24808,146685,25761,147638,26713,149543v1905,952,2858,,3811,-953c29571,146685,27666,145733,26713,144780xm18141,152400v-953,-953,-1905,-2857,-2858,-2857c14331,150495,16236,152400,14331,154305v,,,953,952,953c16236,154305,17188,154305,18141,152400xm19093,118110v,,,953,,953c19093,120015,18141,120968,19093,120968v953,,1906,-953,2858,-1905c22903,118110,23856,117158,22903,116205v-952,-952,-2857,-1905,-3810,-3810c18141,115253,19093,116205,19093,118110xm24808,155258r,l24808,155258v-952,-1905,,-3811,-1905,-2858c21951,152400,20046,152400,19093,154305v,953,-952,2858,953,3810c20999,159068,22903,159068,23856,159068r,l23856,158115v2857,-952,1905,-1905,952,-2857xm21951,40005v,-952,,-952,,c20046,39053,20046,40005,20046,40958v,952,,952,953,952c21951,40958,21951,40958,21951,40005xm24808,120015v-1905,,-2857,953,-3809,2857c20999,123825,21951,123825,23856,123825v1905,953,1905,-953,2857,-2857c26713,120015,24808,120015,24808,120015xm20999,112395v,952,952,952,,c21951,113347,21951,113347,20999,112395v952,,952,,,c21951,111443,20999,112395,20999,112395xm24808,138113v,,-952,,,c22903,139065,22903,139065,21951,138113v,-953,,-953,952,-953c23856,136208,24808,137160,24808,138113xm21951,128588r,c23856,128588,25761,129540,26713,131445v-2857,1905,-3810,-952,-4762,-2857xm24808,161925v,,-952,,-952,c22903,161925,22903,162878,22903,162878v,952,953,952,953,952c23856,162878,24808,162878,24808,161925xm23856,33338v,-953,,-953,-953,-953c21951,32385,21951,33338,21951,33338v952,,952,952,1905,c23856,34290,23856,34290,23856,33338xm24808,155258r,2857c24808,158115,24808,158115,24808,158115v-1905,-952,-1905,-2857,,-2857c24808,154305,24808,154305,24808,155258xm23856,107633v,952,952,1905,1905,1905c26713,109538,25761,107633,26713,106680v,-952,,-1905,,-1905c23856,105728,23856,107633,23856,107633xm25761,98108r,c26713,99060,26713,99060,25761,98108v952,,952,,,c26713,98108,25761,98108,25761,98108xm30524,52388v,-953,-953,-953,-1906,-953c29571,50483,29571,50483,29571,49530v,,,-952,,-952c28618,48578,28618,49530,28618,49530v,,,953,-952,1905c24808,54293,27666,54293,29571,54293v,-953,953,-953,953,-1905xm27666,114300v,953,,953,,c29571,115253,29571,114300,29571,114300v-953,,-953,-953,-1905,c27666,113347,27666,114300,27666,114300xm34333,43815v,,-952,-952,-1905,-1905c31476,40958,29571,42863,29571,40958v953,-1905,,-2858,-953,-2858c27666,38100,27666,39053,27666,40958v-953,2857,-953,2857,2858,2857l31476,43815v1905,,2857,953,2857,xm42906,148590v-953,,-1905,953,-1905,1905c41001,152400,41001,153353,39096,153353v-2858,-953,-2858,952,-3810,2857c34333,156210,32428,157163,31476,156210v-952,,-1905,-1905,-952,-1905c34333,153353,31476,151447,31476,150495v,-952,-952,-1905,-1905,-952c28618,149543,28618,150495,28618,151447r,10478c28618,162878,27666,162878,28618,163830v953,,953,-952,953,-952c30524,161925,30524,160020,31476,160020v3810,952,2857,-1905,3810,-3810l36238,156210v,953,,2858,1905,2858c40049,159068,40049,160020,40049,160972v,953,,1906,952,1906c41953,162878,41953,161925,41953,160972v,-1904,-952,-2857,-2857,-3809l36238,156210v,-952,953,-1905,1905,-952c41953,156210,42906,153353,43858,150495v,,953,-952,-952,-1905xm28618,118110v,,,,,c29571,119063,29571,118110,29571,118110v,-952,,-952,-953,c28618,117158,28618,117158,28618,118110xm30524,141922v,953,952,1906,1904,1906c34333,143828,33381,142875,33381,141922v,-952,,-1904,-953,-952c30524,140018,30524,140970,30524,141922xm33381,134303v,952,,1905,,2857c32428,137160,31476,136208,30524,136208v952,-953,1904,-1905,2857,-1905xm33381,113347v,,952,,952,c35286,113347,35286,113347,35286,112395v,-952,-953,-952,-953,-952l33381,111443v-953,,-1905,-1905,-1905,-953c30524,112395,32428,113347,33381,113347xm32428,57150v,,,-953,,c31476,56197,31476,57150,32428,57150v-952,,,,,c32428,57150,32428,57150,32428,57150xm33381,150495v952,952,1905,952,2857,-952c37191,149543,38143,148590,38143,147638v,,-952,-953,-952,c36238,147638,36238,148590,36238,149543v-952,,-1905,-953,-1905,-1905c34333,146685,33381,146685,33381,147638v-1905,952,-953,1905,,2857xm33381,174308v,,,-953,,l33381,174308v-953,,,952,,c33381,174308,33381,174308,33381,174308xm34333,166688r,c33381,167640,33381,167640,34333,166688r,c34333,167640,34333,167640,34333,166688xm34333,107633v,,,952,,c36238,108585,36238,108585,36238,107633v,-953,-952,-953,-1905,c34333,106680,34333,106680,34333,107633xm35286,39053v-953,,-953,,,l35286,40958v,,952,,952,-953c36238,39053,36238,39053,35286,39053xm35286,51435v-953,953,-953,2858,-953,2858c36238,56197,36238,54293,38143,53340r953,c40049,53340,40049,52388,40049,52388r,c39096,52388,39096,52388,38143,53340v,,,953,,953c38143,54293,37191,54293,37191,53340v-953,-952,-953,-1905,-1905,-1905xm38143,128588r-2857,c35286,128588,34333,128588,34333,129540v953,953,1905,1905,2858,1905l38143,128588v953,,953,,1906,-953c40049,127635,40049,126683,40049,126683v-953,952,-953,952,-1906,1905xm37191,163830v,,,-952,-953,-952c35286,162878,35286,163830,35286,164783v,952,952,1905,1905,952c38143,165735,38143,164783,37191,163830xm37191,138113r,c37191,139065,37191,139065,38143,139065v,,,,-952,-952c38143,138113,38143,138113,37191,138113xm39096,59055v,-952,-953,-952,,c38143,59055,37191,59055,37191,59055v952,,952,,1905,c38143,60008,39096,59055,39096,59055xm39096,42863v,952,953,952,1905,952c41953,43815,43858,43815,43858,42863v-952,-953,-2857,,-4762,c39096,41910,38143,42863,39096,42863xm42906,39053v952,,952,952,,c43858,40005,44811,40005,44811,39053v,,,-953,,-953c43858,39053,43858,39053,42906,39053xm44811,53340v-953,,,953,-953,1905c43858,55245,43858,56197,43858,56197v953,-952,953,-1904,953,-2857c45763,53340,44811,53340,44811,53340xm82911,148590v,-4762,,-9525,-953,-15240c81006,126683,81958,120015,81958,113347v,-5714,,-12382,,-16192l81958,81915v,-2857,-952,-2857,-2857,-952c73386,85725,67671,88583,61003,93345v-7620,5715,-13335,13335,-15240,22860c42906,128588,43858,140018,47668,151447v3810,11431,10478,14288,18098,13336c74338,162878,82911,154305,82911,148590xm47668,56197r,c48621,56197,48621,56197,47668,56197v953,-952,,-952,,c47668,55245,47668,55245,47668,56197xm89578,75247v-952,,-952,,-952,953c88626,77153,88626,77153,89578,77153v,,953,,,-1906c90531,75247,89578,75247,89578,75247xm89578,30480v,,,953,,c90531,31433,90531,30480,89578,30480v953,-952,,-952,,c89578,29528,88626,30480,89578,30480xm91483,69533v953,,1905,-953,1905,-1905c93388,65722,91483,66675,90531,65722v-953,,-1905,,-1905,953c89578,67628,90531,68580,91483,69533xm99103,91440v,953,953,1905,953,2857c100056,95250,100056,95250,101008,96203v,-953,,-953,,-953c101008,91440,99103,89535,98151,85725v,-953,-952,-1905,-1905,-1905c92436,82868,92436,82868,93388,79058v-1905,952,-3810,2857,-1905,4762c92436,85725,92436,86678,93388,88583v,-953,,-2858,1905,-2858c96246,85725,96246,85725,96246,86678v,1905,-1905,1905,-2858,1905l93388,88583r,c93388,89535,94341,90488,95293,89535v1906,-952,2858,,3810,1905xm91483,52388v,952,,952,,c92436,53340,93388,53340,92436,52388r-953,c92436,52388,91483,52388,91483,52388xm92436,61913v,,-953,,,l93388,62865v-952,,,,-952,-952c93388,61913,92436,61913,92436,61913xm92436,26670v,,,,,c92436,26670,93388,26670,92436,26670v952,-952,952,-952,,c92436,25718,92436,26670,92436,26670xm95293,60008v,,953,,953,-953c94341,59055,96246,56197,94341,56197v-953,,-953,,-953,953c92436,58103,93388,60008,95293,60008xm94341,49530v952,,952,,952,-952c94341,47625,93388,46672,92436,45720v,,,952,,952c92436,47625,92436,49530,94341,49530xm96246,96203v,-953,-1905,-953,-2858,-953c92436,95250,92436,95250,92436,96203v,952,,952,952,952c94341,97155,94341,98108,95293,98108v953,952,1906,1905,2858,1905c98151,99060,96246,97155,96246,96203xm94341,34290v-953,,-2858,,-1905,1905c93388,37147,93388,38100,95293,38100v2858,,2858,-2857,2858,-4762c99103,32385,98151,31433,97199,31433v-953,,-953,952,-953,1905c96246,33338,95293,34290,94341,34290xm95293,153353v,,,-953,,c94341,152400,93388,152400,93388,152400v,953,,953,953,953c95293,153353,95293,153353,95293,153353xm97199,75247v,-952,,-1904,,-1904c96246,73343,96246,74295,95293,74295v-1905,952,-1905,2858,-952,4763c98151,79058,98151,79058,97199,75247xm96246,139065v-953,,-953,,,c95293,140018,95293,140018,95293,140970v953,-952,953,-952,953,-1905c97199,139065,96246,139065,96246,139065xm95293,62865v,953,,953,,c96246,63818,96246,63818,96246,62865v,,,-952,,-952c96246,61913,95293,62865,95293,62865xm95293,8572v,,953,,,c96246,8572,96246,8572,95293,8572v953,,953,-952,,c96246,7620,95293,8572,95293,8572xm100056,55245v,952,952,2858,1905,1905c102913,56197,104818,56197,104818,54293v,-953,-952,-1905,-952,-953c101008,54293,100056,51435,98151,51435v,,-952,-952,-1905,c95293,51435,94341,52388,94341,53340v,953,952,953,1905,953c99103,52388,99103,54293,100056,55245xm101961,39053v-1905,952,-3810,1905,-4762,2857c96246,42863,98151,42863,98151,42863v1905,,3810,,4762,-2858c101961,40005,101961,39053,101961,39053xm99103,120015v,953,,1905,953,953c101008,120015,100056,120015,100056,119063v952,,1905,-953,952,-1905c100056,116205,100056,117158,99103,118110v-952,,-952,953,,1905xm98151,63818v,,952,952,,l100056,63818v,,-953,,-1905,c99103,62865,98151,63818,98151,63818xm100056,139065v952,,952,-952,952,-1905l101008,136208v,,-952,,-952,c99103,137160,98151,138113,100056,139065v-953,,,,,xm100056,25718v,,-953,952,,952c101961,26670,101961,24765,101961,23813v,-953,,-953,-953,-1905c99103,22860,99103,23813,100056,25718xm99103,67628v,,,952,,c101008,68580,101961,68580,102913,67628v953,,1905,-953,1905,-1906c104818,65722,104818,64770,104818,64770v-1905,,-5715,1905,-5715,2858xm100056,45720v,,,,,c99103,46672,99103,46672,100056,46672v952,953,952,,,-952c101008,46672,101008,45720,100056,45720xm115296,159068v-953,-1905,-1905,,-2858,c111486,159068,110533,160020,109581,160020v-2857,952,-5715,2858,-8573,2858c100056,162878,100056,162878,100056,163830v,,952,953,952,953c101961,164783,101961,164783,102913,165735v3811,-952,7620,,11430,-2857c114343,160972,115296,160020,115296,159068xm112438,145733v953,,953,-953,953,-953c114343,144780,115296,144780,115296,143828v,,,-953,-953,-953c113391,142875,113391,143828,113391,144780v-953,,-1905,-1905,-3810,-952c107676,145733,104818,144780,102913,143828v-952,,-1905,-953,-2857,c100056,144780,100056,144780,100056,145733v,952,1905,952,2857,952c105771,146685,109581,145733,112438,145733xm101008,84772v-952,1906,,3811,1905,3811c104818,89535,105771,90488,103866,92393v,952,,1904,952,952c106724,93345,107676,91440,107676,90488v,-953,,-2858,-1905,-2858c104818,87630,102913,87630,104818,85725v953,-953,,-1905,,-3810l104818,80010v,-952,,-1905,-952,-1905c102913,77153,102913,78105,101961,79058r-1905,1905c99103,80963,99103,81915,100056,81915v3810,953,952,1905,952,2857xm101961,157163v,-953,,-1905,1905,-2858c104818,153353,104818,152400,104818,151447v,-952,,-1904,-1905,-952c100056,152400,100056,153353,101961,157163v,952,-953,2857,952,2857c103866,160020,105771,159068,105771,158115v-953,-1905,-2858,-952,-3810,-952l101961,157163xm101008,136208r,c101961,136208,102913,136208,101961,134303r,c100056,134303,101008,135255,101008,136208xm101008,100013v,,,,,c100056,100965,101008,101918,101008,101918v953,,953,,,-1905c101961,100965,101961,100013,101008,100013xm101008,29528v,952,953,,1905,c104818,29528,104818,30480,105771,31433v,,953,952,953,c107676,30480,105771,26670,103866,26670v,,-953,,-1905,952c101961,28575,101008,28575,101008,29528xm103866,71438v-1905,,-1905,2857,-2858,3809c101008,76200,101961,77153,101961,76200v1905,,3810,,3810,-2857c106724,71438,105771,71438,103866,71438xm101961,36195v952,-952,952,-952,,c102913,35243,102913,34290,101961,35243v,-953,,,,952c101961,36195,101961,36195,101961,36195xm103866,107633r,c103866,106680,103866,106680,103866,107633r,c102913,107633,103866,107633,103866,107633xm103866,134303v,952,952,1905,2858,1905c107676,136208,108628,136208,108628,134303v-952,-1906,-1904,-953,-2857,-953c104818,133350,103866,133350,103866,134303xm105771,38100v,-953,,-953,,c105771,37147,105771,36195,105771,38100v-953,-953,-953,-953,,c104818,37147,104818,38100,105771,38100xm108628,45720v,-952,,-952,-952,-952c105771,44768,105771,46672,105771,47625v,953,,953,953,953c106724,47625,108628,47625,108628,45720xm108628,98108v,,-952,-953,,c106724,97155,106724,97155,106724,98108v,,952,952,952,952c107676,100013,108628,99060,108628,98108xm106724,41910v,,952,,,c107676,41910,108628,41910,107676,40958v,,,,-952,952c106724,40958,106724,41910,106724,41910xm110533,151447v-1905,,-1905,1906,-2857,2858c107676,154305,107676,154305,108628,154305v953,-952,2858,-952,1905,-2858c111486,151447,110533,151447,110533,151447xm108628,57150r,c107676,58103,107676,58103,108628,58103v,,953,,,-953c109581,57150,109581,57150,108628,57150xm107676,103822v,,952,953,,c108628,104775,108628,103822,108628,103822r-952,c108628,102870,107676,103822,107676,103822xm108628,94297v,,,,,c109581,93345,109581,93345,108628,93345v,,,,,952c108628,93345,108628,94297,108628,94297xm108628,18097v,,,,,c109581,18097,109581,18097,109581,18097v,,,,-953,l108628,18097xm109581,22860v,,,,,c109581,22860,109581,21908,109581,22860v,-952,,-952,,c108628,21908,108628,21908,109581,22860xm110533,33338v-952,,-952,,-952,952c109581,35243,109581,35243,110533,35243v,,953,-953,,-1905c111486,33338,110533,33338,110533,33338xm111486,167640v-953,,-953,-952,,c109581,166688,109581,167640,109581,167640v,953,,953,1905,c110533,168593,111486,168593,111486,167640xm110533,80963v,,,,,c110533,81915,110533,81915,110533,80963v953,952,953,952,,c111486,80963,111486,80963,110533,80963xm111486,138113v-953,952,-953,1905,,1905c112438,140970,113391,140970,114343,140018v953,,1906,-953,1906,-1905c115296,136208,116249,134303,113391,133350v,1905,-953,3810,-1905,4763xm110533,47625v,953,,953,953,953c112438,48578,114343,49530,114343,48578v-952,-3810,1906,-1906,2858,-2858c117201,45720,118153,45720,118153,44768r,-953c116249,44768,111486,45720,110533,47625xm113391,73343v-953,952,-953,1904,-1905,3810c111486,78105,111486,79058,112438,78105v953,-952,2858,-1905,2858,-2858c115296,74295,114343,73343,113391,73343r,-953c113391,71438,112438,71438,112438,71438v-952,,-952,952,953,1905l113391,73343xm112438,105728v,-953,,-953,-952,-953l110533,105728v953,-953,953,,1905,c112438,105728,112438,105728,112438,105728xm113391,130493v,-953,-953,-953,,c110533,131445,111486,132397,112438,133350v,-953,1905,-1905,953,-2857xm113391,100013v,,-953,,,c112438,100013,111486,100013,113391,100013v-953,952,-953,952,,c113391,100965,113391,100965,113391,100013xm115296,59055r,c115296,57150,114343,56197,113391,55245v-953,,-953,,-953,c113391,57150,113391,58103,115296,59055xm113391,40958v,,952,,952,c114343,40005,114343,40005,114343,40005v-952,-952,-1905,-952,-952,953c112438,40005,112438,40958,113391,40958xm115296,122872v,-952,-953,-1904,-1905,-1904c113391,120968,112438,121920,112438,121920v953,,1905,952,2858,952c115296,123825,115296,122872,115296,122872xm113391,64770v,,-953,,,c113391,66675,113391,66675,114343,65722v,,953,-952,953,-952c114343,64770,114343,64770,113391,64770xm113391,149543v,,952,952,,c114343,150495,114343,149543,114343,149543v953,,,-953,-952,c113391,148590,113391,148590,113391,149543xm116249,161925v-953,,-1906,953,-1906,1905c114343,164783,114343,164783,114343,164783v953,-953,1906,-953,1906,-2858c117201,161925,117201,161925,116249,161925xm116249,90488v952,-953,1904,,1904,-1905c118153,88583,118153,87630,117201,87630v-952,,-1905,953,-1905,1905c115296,90488,115296,90488,116249,90488xm117201,83820v,,,,,c118153,82868,118153,82868,117201,82868v,,-952,,,952c116249,82868,116249,83820,117201,83820xm119106,154305v,-952,,-952,-1905,-952c117201,153353,116249,154305,117201,154305v,953,,1905,952,1905c119106,155258,119106,155258,119106,154305xm120058,146685v-952,,-1905,953,-1905,1905c118153,149543,118153,150495,119106,150495v952,,952,-952,952,-952c121011,147638,121011,146685,120058,146685xm119106,125730r,c120058,125730,120058,125730,119106,125730r,l119106,125730xm121011,133350v,,-953,,,c120058,133350,119106,133350,119106,134303r1905,-953c121011,134303,121011,134303,121011,133350xm122916,52388v,-953,-953,-953,-953,-953c121963,51435,121011,51435,121011,52388v,952,,952,1905,c121963,53340,122916,53340,122916,52388xe" filled="f" stroked="f">
                  <v:stroke joinstyle="miter"/>
                  <v:path arrowok="t" o:connecttype="custom" o:connectlocs="161016,119063;157206,152400;141966,174308;94341,173355;89578,167640;81958,166688;56241,180022;29571,180022;2901,156210;2901,121920;10521,108585;48621,84772;69576,75247;81958,56197;81006,22860;64813,8572;39096,17145;36238,26670;41001,30480;59099,46672;26713,71438;10521,51435;19093,20003;55288,953;97199,3810;126726,26670;132441,55245;131488,63818;130536,81915;131488,93345;131488,140018;132441,152400;134346,157163;144824,158115;151491,139065;152443,121920;158158,116205;161016,119063;10521,145733;7663,146685;8616,148590;10521,145733;10521,145733;26713,144780;24808,140970;28618,140018;28618,139065;26713,134303;31476,135255;31476,138113;34333,137160;36238,135255;34333,134303;33381,132397;29571,131445;25761,127635;32428,128588;38143,124778;39096,124778;40049,123825;39096,119063;37191,117158;36238,119063;35286,120015;33381,123825;32428,125730;27666,127635;23856,125730;24808,128588;24808,128588;21951,130493;18141,129540;19093,123825;15283,123825;12426,124778;15283,126683;16236,128588;15283,131445;18141,131445;19093,136208;21951,134303;20999,140970;22903,146685;20046,143828;16236,140970;18141,137160;19093,136208;15283,136208;16236,140970;17188,146685;22903,146685;26713,149543;30524,148590;26713,144780;18141,152400;15283,149543;14331,154305;15283,155258;18141,152400;19093,118110;19093,119063;19093,120968;21951,119063;22903,116205;19093,112395;19093,118110;24808,155258;24808,155258;24808,155258;22903,152400;19093,154305;20046,158115;23856,159068;23856,159068;23856,158115;24808,155258;21951,40005;21951,40005;20046,40958;20999,41910;21951,40005;24808,120015;20999,122872;23856,123825;26713,120968;24808,120015;20999,112395;20999,112395;20999,112395;20999,112395;20999,112395;24808,138113;24808,138113;21951,138113;22903,137160;24808,138113;21951,128588;21951,128588;26713,131445;21951,128588;24808,161925;23856,161925;22903,162878;23856,163830;24808,161925;23856,33338;22903,32385;21951,33338;23856,33338;23856,33338;24808,155258;24808,158115;24808,158115;24808,155258;24808,155258;23856,107633;25761,109538;26713,106680;26713,104775;23856,107633;25761,98108;25761,98108;25761,98108;25761,98108;25761,98108;30524,52388;28618,51435;29571,49530;29571,48578;28618,49530;27666,51435;29571,54293;30524,52388;27666,114300;27666,114300;29571,114300;27666,114300;27666,114300;34333,43815;32428,41910;29571,40958;28618,38100;27666,40958;30524,43815;31476,43815;34333,43815;42906,148590;41001,150495;39096,153353;35286,156210;31476,156210;30524,154305;31476,150495;29571,149543;28618,151447;28618,161925;28618,163830;29571,162878;31476,160020;35286,156210;36238,156210;38143,159068;40049,160972;41001,162878;41953,160972;39096,157163;36238,156210;38143,155258;43858,150495;42906,148590;28618,118110;28618,118110;29571,118110;28618,118110;28618,118110;30524,141922;32428,143828;33381,141922;32428,140970;30524,141922;33381,134303;33381,137160;30524,136208;33381,134303;33381,113347;34333,113347;35286,112395;34333,111443;33381,111443;31476,110490;33381,113347;32428,57150;32428,57150;32428,57150;32428,57150;32428,57150;33381,150495;36238,149543;38143,147638;37191,147638;36238,149543;34333,147638;33381,147638;33381,150495;33381,174308;33381,174308;33381,174308;33381,174308;33381,174308;34333,166688;34333,166688;34333,166688;34333,166688;34333,166688;34333,107633;34333,107633;36238,107633;34333,107633;34333,107633;35286,39053;35286,39053;35286,40958;36238,40005;35286,39053;35286,51435;34333,54293;38143,53340;39096,53340;40049,52388;40049,52388;38143,53340;38143,54293;37191,53340;35286,51435;38143,128588;35286,128588;34333,129540;37191,131445;38143,128588;40049,127635;40049,126683;38143,128588;37191,163830;36238,162878;35286,164783;37191,165735;37191,163830;37191,138113;37191,138113;38143,139065;37191,138113;37191,138113;39096,59055;39096,59055;37191,59055;39096,59055;39096,59055;39096,42863;41001,43815;43858,42863;39096,42863;39096,42863;42906,39053;42906,39053;44811,39053;44811,38100;42906,39053;44811,53340;43858,55245;43858,56197;44811,53340;44811,53340;82911,148590;81958,133350;81958,113347;81958,97155;81958,81915;79101,80963;61003,93345;45763,116205;47668,151447;65766,164783;82911,148590;47668,56197;47668,56197;47668,56197;47668,56197;47668,56197;89578,75247;88626,76200;89578,77153;89578,75247;89578,75247;89578,30480;89578,30480;89578,30480;89578,30480;89578,30480;91483,69533;93388,67628;90531,65722;88626,66675;91483,69533;99103,91440;100056,94297;101008,96203;101008,95250;98151,85725;96246,83820;93388,79058;91483,83820;93388,88583;95293,85725;96246,86678;93388,88583;93388,88583;93388,88583;95293,89535;99103,91440;91483,52388;91483,52388;92436,52388;91483,52388;91483,52388;92436,61913;92436,61913;93388,62865;92436,61913;92436,61913;92436,26670;92436,26670;92436,26670;92436,26670;92436,26670;95293,60008;96246,59055;94341,56197;93388,57150;95293,60008;94341,49530;95293,48578;92436,45720;92436,46672;94341,49530;96246,96203;93388,95250;92436,96203;93388,97155;95293,98108;98151,100013;96246,96203;94341,34290;92436,36195;95293,38100;98151,33338;97199,31433;96246,33338;94341,34290;95293,153353;95293,153353;93388,152400;94341,153353;95293,153353;97199,75247;97199,73343;95293,74295;94341,79058;97199,75247;96246,139065;96246,139065;95293,140970;96246,139065;96246,139065;95293,62865;95293,62865;96246,62865;96246,61913;95293,62865;95293,8572;95293,8572;95293,8572;95293,8572;95293,8572;100056,55245;101961,57150;104818,54293;103866,53340;98151,51435;96246,51435;94341,53340;96246,54293;100056,55245;101961,39053;97199,41910;98151,42863;102913,40005;101961,39053;99103,120015;100056,120968;100056,119063;101008,117158;99103,118110;99103,120015;98151,63818;98151,63818;100056,63818;98151,63818;98151,63818;100056,139065;101008,137160;101008,136208;100056,136208;100056,139065;100056,139065;100056,25718;100056,26670;101961,23813;101008,21908;100056,25718;99103,67628;99103,67628;102913,67628;104818,65722;104818,64770;99103,67628;100056,45720;100056,45720;100056,46672;100056,45720;100056,45720;115296,159068;112438,159068;109581,160020;101008,162878;100056,163830;101008,164783;102913,165735;114343,162878;115296,159068;112438,145733;113391,144780;115296,143828;114343,142875;113391,144780;109581,143828;102913,143828;100056,143828;100056,145733;102913,146685;112438,145733;101008,84772;102913,88583;103866,92393;104818,93345;107676,90488;105771,87630;104818,85725;104818,81915;104818,80010;103866,78105;101961,79058;100056,80963;100056,81915;101008,84772;101961,157163;103866,154305;104818,151447;102913,150495;101961,157163;102913,160020;105771,158115;101961,157163;101961,157163;101008,136208;101008,136208;101961,134303;101961,134303;101008,136208;101008,100013;101008,100013;101008,101918;101008,100013;101008,100013;101008,29528;102913,29528;105771,31433;106724,31433;103866,26670;101961,27622;101008,29528;103866,71438;101008,75247;101961,76200;105771,73343;103866,71438;101961,36195;101961,36195;101961,35243;101961,36195;101961,36195;103866,107633;103866,107633;103866,107633;103866,107633;103866,107633;103866,134303;106724,136208;108628,134303;105771,133350;103866,134303;105771,38100;105771,38100;105771,38100;105771,38100;105771,38100;108628,45720;107676,44768;105771,47625;106724,48578;108628,45720;108628,98108;108628,98108;106724,98108;107676,99060;108628,98108;106724,41910;106724,41910;107676,40958;106724,41910;106724,41910;110533,151447;107676,154305;108628,154305;110533,151447;110533,151447;108628,57150;108628,57150;108628,58103;108628,57150;108628,57150;107676,103822;107676,103822;108628,103822;107676,103822;107676,103822;108628,94297;108628,94297;108628,93345;108628,94297;108628,94297;108628,18097;108628,18097;109581,18097;108628,18097;108628,18097;109581,22860;109581,22860;109581,22860;109581,22860;109581,22860;110533,33338;109581,34290;110533,35243;110533,33338;110533,33338;111486,167640;111486,167640;109581,167640;111486,167640;111486,167640;110533,80963;110533,80963;110533,80963;110533,80963;110533,80963;111486,138113;111486,140018;114343,140018;116249,138113;113391,133350;111486,138113;110533,47625;111486,48578;114343,48578;117201,45720;118153,44768;118153,43815;110533,47625;113391,73343;111486,77153;112438,78105;115296,75247;113391,73343;113391,72390;112438,71438;113391,73343;113391,73343;112438,105728;111486,104775;110533,105728;112438,105728;112438,105728;113391,130493;113391,130493;112438,133350;113391,130493;113391,100013;113391,100013;113391,100013;113391,100013;113391,100013;115296,59055;115296,59055;113391,55245;112438,55245;115296,59055;113391,40958;114343,40958;114343,40005;113391,40958;113391,40958;115296,122872;113391,120968;112438,121920;115296,122872;115296,122872;113391,64770;113391,64770;114343,65722;115296,64770;113391,64770;113391,149543;113391,149543;114343,149543;113391,149543;113391,149543;116249,161925;114343,163830;114343,164783;116249,161925;116249,161925;116249,90488;118153,88583;117201,87630;115296,89535;116249,90488;117201,83820;117201,83820;117201,82868;117201,83820;117201,83820;119106,154305;117201,153353;117201,154305;118153,156210;119106,154305;120058,146685;118153,148590;119106,150495;120058,149543;120058,146685;119106,125730;119106,125730;119106,125730;119106,125730;119106,125730;121011,133350;121011,133350;119106,134303;121011,133350;121011,133350;122916,52388;121963,51435;121011,52388;122916,52388;122916,5238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430204994" o:spid="_x0000_s1030" style="position:absolute;left:5705;width:943;height:2637;visibility:visible;mso-wrap-style:square;v-text-anchor:middle" coordsize="94297,2637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" path="m94298,258994v,2858,-953,3810,-3810,3810c82868,262804,76200,263757,69533,262804v-2858,,-5715,,-9525,c54293,263757,49530,262804,43815,262804v-12382,,-23812,-952,-36195,953l5715,263757v-1905,,-3810,,-4762,-2858c953,258042,1905,256137,4763,255184v952,,2857,,3810,-952c11430,254232,14288,253279,17145,252327v4763,-2858,6668,-6668,6668,-11430c23813,233277,23813,225657,23813,218989v,-1905,,-4762,-953,-6667c22860,211369,21908,211369,22860,210417v1905,-9525,-1905,-18098,953,-27623c21908,158029,22860,133264,22860,108499v,-24765,,-49530,,-74295c22860,32299,22860,30394,21908,27537v-953,-4763,-3810,-8573,-9525,-9525c9525,17059,6668,17059,3810,16107,1905,16107,,15154,,12297,,10392,1905,9439,3810,8487v2858,-953,6668,,9525,c20003,8487,26670,8487,33338,7534,41910,6582,49530,4677,58103,1819v952,,1905,-952,1905,-952c66675,-1038,68580,-86,68580,6582v,4762,,8572,,13335c67628,41824,67628,63732,67628,84687v952,21907,,43815,,65722c67628,161839,68580,172317,68580,183747v,1905,,4762,-952,6667c67628,191367,66675,193272,66675,194224v2858,13335,953,26670,1905,40958l68580,237087v,9525,5715,15240,15240,15240l87630,252327v4763,2857,5715,3810,6668,6667xm28575,241849v-952,,-952,,,c27623,241849,27623,241849,28575,241849v-952,,-952,,,l28575,241849xm29528,135169v,,,,,c29528,135169,30480,135169,29528,135169v,,,,,l29528,135169xm61913,234229v-953,-952,-953,,-1905,953c59055,236134,59055,237087,58103,236134v-953,-952,,-952,952,-1905c60008,232324,60960,231372,58103,231372v-953,,-953,,-1905,-953c56198,230419,54293,226609,54293,226609v,-952,1905,1905,2857,1905c58103,228514,59055,228514,60008,227562v952,-1905,-953,-953,-1905,-1905c56198,224704,57150,221847,56198,220894v952,953,952,3810,3810,1905c60008,222799,60008,223752,60008,223752v,952,952,952,1905,952c61913,224704,61913,223752,61913,223752v,-953,-953,-953,-1905,-953c60008,222799,60008,222799,59055,222799v,-1905,-1905,-3810,-952,-5715c60008,213274,57150,215179,56198,215179v,-952,,-952,,-1905c55245,210417,53340,212322,52388,213274v-1905,953,-953,1905,,1905c50483,215179,48578,214227,49530,212322v953,-1905,,-2858,-1905,-3810c48578,208512,49530,208512,50483,207559v952,-2857,2857,-2857,5715,-2857c57150,204702,58103,204702,58103,203749v,-1905,-1905,,-1905,c55245,203749,55245,202797,55245,202797v953,-953,1905,-1905,953,-3810c56198,198034,55245,198034,55245,198987v-1905,1905,,2857,,3810c52388,203749,49530,202797,49530,199939v,-1905,,-1905,-1905,-1905c46673,198034,45720,197082,44768,195177v952,,1905,952,2857,c48578,195177,50483,194224,47625,193272v-952,-953,-1905,-953,-952,-2858c47625,188509,48578,189462,49530,189462v953,,2858,-953,3810,-953c52388,187557,51435,187557,49530,187557v-952,,-952,-953,-952,-1905c48578,184699,49530,184699,50483,184699v952,953,2857,953,1905,-952c52388,182794,50483,182794,52388,180889v1905,-1905,1905,,2857,c56198,180889,56198,180889,56198,179937v,-1905,-4763,-3810,-4763,-1905c49530,181842,46673,179937,43815,180889v953,-952,,-2857,2858,-3810c48578,177079,47625,175174,46673,175174v-1905,-952,-2858,-952,-4763,c40958,175174,40958,176127,40958,176127v1905,1905,952,4762,3810,4762l43815,183747v,,,-953,-952,-953c41910,182794,41910,182794,41910,183747v-6667,3810,-6667,3810,-4762,9525l34290,195177v,-1905,-952,-2858,-2857,-2858l31433,190414v,,952,,952,-952l32385,189462v-952,,-952,952,-952,952c30480,190414,30480,190414,30480,190414v-952,,-1905,,-1905,953c28575,192319,29528,191367,30480,192319r953,c30480,195177,31433,196129,34290,195177v-952,2857,-952,5715,-952,8572c33338,205654,33338,205654,34290,206607v,952,-952,1905,-952,1905c32385,209464,33338,210417,33338,209464v2857,-952,4762,,6667,-1905c40958,207559,42863,209464,43815,209464v-952,5715,-6667,3810,-10477,3810c32385,213274,31433,213274,31433,214227v,952,952,1905,1905,952c35243,215179,36195,215179,38100,214227r953,c39053,215179,38100,215179,38100,215179v-952,,-952,953,-952,1905c35243,220894,36195,218037,40005,219942v953,952,953,3810,1905,3810c42863,223752,44768,224704,43815,226609v-952,953,953,3810,1905,4763c46673,232324,45720,232324,44768,232324v-1905,,-2858,-2857,-2858,-3810c41910,225657,40958,225657,39053,226609v-953,,-1905,,-2858,953c34290,228514,35243,229467,35243,230419v952,953,1905,2858,2857,2858c40958,234229,40005,237087,40958,238039v,,,953,-953,953c38100,238992,38100,237087,38100,235182r,c37148,235182,37148,234229,36195,234229v-952,,,953,,1905c37148,238039,40005,240897,38100,240897v-1905,,-5715,-1905,-4762,c34290,241849,34290,244707,34290,245659v-952,1905,,2858,953,3810c36195,250422,38100,252327,40005,252327v953,,,-2858,953,-3810c41910,249469,42863,250422,42863,252327v,952,,952,952,1905c44768,254232,44768,253279,45720,253279r953,-1905c46673,250422,46673,249469,47625,251374v,953,-1905,1905,-952,3810c46673,255184,47625,255184,47625,255184v953,-952,,-1905,,-3810c49530,250422,52388,251374,53340,247564v,-952,1905,-952,2858,-952c57150,246612,59055,247564,60008,245659r-3810,-1905c55245,243754,54293,243754,53340,244707v-1905,952,-1905,952,-1905,-953c51435,242802,51435,242802,52388,241849v1905,,3810,,3810,-1905c56198,237087,58103,236134,60008,236134v952,,952,-952,1905,-952c61913,235182,62865,235182,61913,234229xm29528,79924v,,952,,,c30480,79924,30480,79924,29528,79924v952,,952,-952,,c29528,78972,29528,79924,29528,79924xm33338,235182v,-953,-953,-953,-1905,-1905c31433,233277,30480,233277,30480,234229v,953,953,1905,2858,953c32385,236134,33338,236134,33338,235182xm32385,172317r953,952l32385,172317v953,-953,,-1905,,-953c32385,171364,32385,172317,32385,172317xm34290,182794v-1905,953,-952,2858,,3810c34290,186604,35243,187557,35243,186604v952,-952,-953,-1905,-953,-3810c34290,183747,34290,182794,34290,182794v953,-1905,,-2857,-952,-3810c33338,178984,32385,178984,32385,178984v,953,953,1905,1905,3810c33338,181842,34290,182794,34290,182794xm32385,72304r953,953c34290,73257,34290,73257,34290,72304v,,,-952,-1905,c33338,71352,32385,71352,32385,72304xm33338,140884v,,,953,,c34290,141837,35243,140884,35243,139932v,,,-953,-953,-953c33338,138979,33338,139932,33338,140884xm36195,225657v,-953,-952,-953,,c35243,224704,34290,224704,33338,225657v,952,952,952,952,952c35243,225657,35243,226609,36195,225657xm33338,44682v,952,952,952,,c34290,45634,34290,45634,34290,44682r-952,c34290,44682,33338,44682,33338,44682xm34290,94212v,952,-952,952,,l34290,94212r,l34290,94212xm36195,253279v-952,,-952,-952,,c35243,252327,34290,252327,34290,253279v,,,,1905,c35243,254232,36195,253279,36195,253279xm35243,175174v952,,952,-952,,c35243,173269,34290,174222,33338,174222v952,952,952,1905,1905,952xm35243,88497v,,,-953,-953,-953c34290,87544,34290,87544,35243,88497v-953,,-953,952,,c35243,89449,35243,89449,35243,88497xm35243,57064v,,-953,,,c34290,58017,34290,58017,35243,58969v,-952,952,-952,,-1905l35243,57064xm34290,232324r,c35243,231372,34290,231372,34290,232324xm38100,98974r,c35243,98974,35243,98974,34290,98974r,953c35243,99927,36195,101832,38100,100879v953,,953,,953,-952c39053,99927,39053,99927,38100,98974xm39053,107547v,-953,,-1905,-953,-1905c36195,106594,34290,109452,35243,111357v,,,952,952,952c37148,112309,37148,111357,37148,111357v-953,-2858,,-3810,1905,-3810xm36195,205654v,,-952,,-952,953c35243,205654,35243,205654,36195,205654v-952,-952,,-1905,953,-952c37148,205654,36195,205654,36195,205654xm35243,157077v,,952,,,c35243,157077,35243,157077,35243,157077v,,,,,l35243,157077xm48578,133264v,,,-1905,-1905,-1905c45720,132312,44768,132312,44768,131359v,-952,952,-1905,1905,-1905c47625,128502,49530,126597,47625,125644v-1905,-1905,-3810,-1905,-4762,953c41910,125644,40005,125644,38100,123739v,-952,,-1905,-1905,-1905c35243,122787,35243,123739,36195,124692v953,3810,3810,3810,6668,6667c42863,133264,41910,135169,40958,136122v,,,952,,952c40958,137074,41910,138027,41910,137074v953,-2857,3810,-1905,5715,-2857c47625,134217,48578,134217,48578,133264xm35243,39919v,,,,,l35243,39919v,,,-952,,l35243,39919xm39053,145647v952,,1905,,2857,-953c41910,144694,41910,143742,41910,143742v-952,-1905,-1905,-953,-2857,-953c38100,142789,38100,142789,37148,142789v-953,953,-1905,1905,-1905,2858c36195,146599,36195,144694,37148,143742v952,1905,1905,1905,1905,1905xm36195,95164v,,953,953,,c37148,95164,38100,95164,38100,94212v,,,-953,-952,-953c37148,93259,36195,94212,36195,95164xm40958,249469r,c40958,249469,40005,249469,39053,249469v-953,,-1905,,-1905,-952c37148,248517,37148,247564,37148,247564v952,-952,1905,-952,2857,c40005,248517,40005,249469,40958,249469xm37148,178032v-953,,-953,952,-953,952c36195,179937,36195,180889,37148,180889v952,,952,-952,952,-1905c39053,178032,39053,178032,37148,178032xm37148,51349v,,,953,,c38100,51349,38100,50397,38100,50397v,,953,,953,-953c39053,49444,39053,49444,39053,49444v,,-953,,-953,953l37148,51349xm38100,73257v953,,953,-953,953,-1905c39053,70399,39053,70399,38100,70399v-952,,-952,953,-952,1905c37148,72304,37148,73257,38100,73257xm38100,162792v,,953,,,c39053,161839,38100,160887,38100,161839r,953c37148,162792,38100,162792,38100,162792xm38100,218037v2858,952,4763,-953,6668,-1905c45720,216132,46673,215179,47625,216132v953,952,-952,952,-952,952c45720,218989,45720,219942,47625,220894v1905,,1905,,1905,1905c48578,224704,47625,224704,46673,223752v-953,,-953,-953,-953,-953c43815,218989,40005,219942,38100,218037xm38100,194224v4763,-952,5715,3810,8573,5715c46673,199939,46673,200892,45720,200892v-1905,-953,-2857,,-3810,952c40958,202797,40005,201844,40958,200892v,-2858,-2858,-4763,-2858,-6668xm38100,80877r,l38100,80877v953,,953,-953,,c38100,79924,38100,79924,38100,80877xm38100,132312v,,,,,c39053,132312,39053,132312,38100,132312v953,-953,953,-953,,c38100,131359,38100,131359,38100,132312xm39053,107547v,952,-953,1905,,1905c39053,109452,40005,109452,40005,109452v953,-953,,-1905,-952,-1905xm39053,117072r,c39053,118024,39053,118024,39053,117072v952,952,952,952,,l39053,117072xm39053,88497v,952,952,952,1905,952c41910,89449,42863,89449,43815,88497v953,-953,1905,-953,953,-1905c43815,85639,43815,85639,42863,86592v-953,952,-1905,952,-2858,952c40005,87544,39053,87544,39053,88497xm43815,116119r-952,1905c41910,118977,40005,120882,40958,121834v952,1905,2857,-952,3810,c45720,121834,46673,121834,47625,120882v,,953,-953,953,-953l47625,118977v-3810,1905,-3810,-1905,-3810,-2858c44768,114214,45720,113262,45720,111357v,-953,953,-2858,,-2858c44768,108499,42863,108499,41910,110404v-1905,1905,-1905,2858,1905,5715c42863,115167,42863,115167,43815,116119xm40958,153267v952,1905,2857,952,3810,c46673,152314,46673,150409,44768,149457v-953,-953,-1905,,-2858,952c40005,151362,40005,152314,40958,153267xm40005,53254v,953,,1905,953,1905c41910,55159,41910,54207,41910,53254v,-952,,-952,-952,-952c40958,52302,40005,53254,40005,53254xm40005,173269v,,953,,953,953c42863,173269,44768,172317,46673,171364v952,-952,,-1905,-953,-2857c44768,167554,42863,168507,41910,167554v,,-952,953,-952,953c40958,170412,40958,172317,40005,173269xm42863,159934v,-952,,-952,-953,-952c40958,158982,40958,158982,40958,159934r1905,c42863,160887,42863,159934,42863,159934xm41910,36109v,,,,,c42863,35157,42863,35157,41910,35157v,,,952,,952c40958,36109,40958,36109,41910,36109xm41910,78972v-952,,-952,952,-952,1905c40958,81829,40958,81829,41910,81829v953,-952,953,-952,,-2857c42863,79924,42863,78972,41910,78972xm41910,130407v,-1905,-952,-2858,,-4763c44768,126597,44768,127549,41910,130407xm43815,205654v,953,-952,953,,c41910,206607,41910,206607,41910,205654v,-952,,-1905,953,-952c42863,204702,42863,205654,43815,205654xm43815,61827v953,,1905,952,1905,1905c44768,64684,45720,66589,44768,67542v-953,952,-953,1905,,2857c45720,71352,46673,71352,48578,70399v1905,-1905,3810,-3810,4762,-6667c54293,62779,53340,61827,52388,62779v-953,,-953,953,-1905,1905c49530,64684,49530,65637,48578,64684v-953,-952,,-952,,-1905c48578,61827,48578,61827,49530,61827v,-953,953,-953,953,-2858l49530,58969v-952,953,,1905,,2858c48578,60874,46673,60874,46673,59922v,-953,-953,-953,-1905,-953c43815,59922,42863,60874,42863,61827v-953,952,,,952,xm45720,242802v-952,1905,-952,3810,-952,5715c44768,248517,44768,249469,43815,248517v,-953,-952,-2858,-952,-3810c41910,243754,42863,242802,45720,242802v-952,-953,,,,xm41910,48492v,952,953,952,,c42863,48492,42863,48492,43815,47539r,-952l45720,47539v953,953,953,953,1905,953c47625,48492,47625,47539,47625,47539v,-952,-952,-1905,-1905,-1905c44768,45634,44768,45634,43815,45634v,,,,-952,c42863,47539,41910,48492,41910,48492xm44768,152314r,c44768,153267,43815,153267,44768,152314v-1905,953,-2858,953,-1905,-952l43815,150409v,,,953,953,1905xm42863,184699r1905,c44768,186604,47625,187557,45720,188509v-2857,953,-2857,-1905,-2857,-3810xm44768,93259v-953,,-1905,,-1905,1905c42863,96117,42863,97069,44768,97069v1905,,2857,953,3810,2858c49530,100879,49530,101832,50483,101832v952,-953,1905,-1905,1905,-2858c52388,98022,51435,98022,50483,98022v-953,,-1905,-953,-2858,-1905c46673,94212,46673,93259,44768,93259xm43815,236134v,-952,,-952,,l44768,236134v,,,,-953,c43815,236134,43815,236134,43815,236134xm44768,99927v-953,,-953,,-953,952c43815,101832,44768,101832,44768,101832v952,,952,,952,-953c45720,99927,45720,99927,44768,99927xm43815,77067v,952,953,1905,1905,1905c47625,78972,48578,78972,48578,77067v,-953,-953,-1905,-953,-953c46673,77067,45720,77067,43815,77067xm44768,210417v952,-953,1905,-953,2857,952c47625,211369,47625,212322,47625,212322v-1905,,-1905,-1905,-2857,-1905xm45720,194224v,,-952,,-952,-952l45720,193272v,,,952,,952xm45720,138027v,,953,,,c46673,137074,45720,137074,45720,137074v,,-952,,-952,c44768,138027,44768,138027,45720,138027xm48578,142789v,-952,-953,-1905,-1905,-952c45720,141837,44768,141837,44768,142789v,953,952,953,1905,953c47625,142789,48578,143742,48578,142789xm45720,146599v,,,,,c45720,145647,45720,145647,45720,146599v-952,-952,-952,-952,,c44768,146599,45720,146599,45720,146599xm51435,116119v953,-952,1905,-1905,953,-2857c52388,112309,50483,113262,49530,113262r-952,c47625,112309,46673,112309,45720,113262v-952,952,953,952,1905,1905c47625,115167,47625,115167,48578,116119v952,953,1905,953,2857,xm47625,82782v-952,,-952,952,,c46673,83734,46673,83734,47625,82782r,c47625,83734,47625,82782,47625,82782xm47625,245659v,,-952,,,l47625,245659v-952,-952,-952,-952,,c47625,244707,47625,245659,47625,245659xm49530,53254v-952,,-1905,953,-2857,1905l46673,56112v952,952,1905,-953,2857,-953c49530,55159,50483,55159,50483,54207r,c50483,54207,49530,53254,49530,53254xm47625,103737v,,,,,c47625,104689,47625,105642,48578,104689v,,,,-953,-952c48578,103737,48578,102784,47625,103737xm52388,242802v-953,,-4763,,-4763,-1905c47625,238992,50483,238039,51435,238039v-952,1905,,2858,953,4763xm49530,205654r,c49530,204702,47625,203749,47625,202797r953,c49530,202797,50483,203749,49530,205654xm47625,25632v,,953,,,c48578,25632,48578,25632,47625,25632v953,,953,-953,,c48578,24679,47625,24679,47625,25632xm49530,205654r,2858c47625,207559,47625,206607,49530,205654xm48578,88497v,,-953,,,c48578,89449,48578,89449,48578,88497r,l48578,88497xm50483,166602v,-953,952,-1905,-953,-1905c48578,164697,48578,165649,48578,166602v,952,,1905,952,1905c51435,168507,49530,167554,50483,166602xm51435,138979v,-952,,-952,,c49530,138027,49530,138027,49530,138979v,,,953,953,953c50483,139932,51435,139932,51435,138979xm51435,231372v-952,,-1905,952,-1905,c49530,230419,50483,228514,50483,227562v,,,-953,,-953c51435,226609,51435,227562,51435,227562v,1905,,2857,,3810xm54293,119929v,-952,-953,-952,-1905,-952c51435,118977,50483,118977,50483,119929v,953,952,953,952,1905c51435,122787,48578,122787,50483,124692v952,952,1905,,2857,c54293,124692,54293,123739,54293,122787v-953,-953,-1905,-953,-2858,-953c51435,120882,52388,120882,52388,119929v,,1905,953,1905,xm50483,72304r,c50483,73257,50483,73257,50483,72304v,953,,953,,l50483,72304xm51435,161839v,,,,,c52388,160887,51435,160887,51435,159934v-952,,-952,,,1905c50483,160887,50483,161839,51435,161839xm51435,54207v,,,,,l51435,54207v,952,,1905,953,1905c52388,56112,52388,56112,52388,56112v952,-953,,-1905,-953,-1905xm50483,153267v,952,952,1905,1905,1905c52388,155172,53340,155172,53340,154219v,-952,-952,-1905,-2857,-952c51435,152314,50483,153267,50483,153267xm51435,238039v,-1905,-952,-3810,1905,-3810c53340,236134,52388,237087,51435,238039xm54293,232324v952,953,-953,1905,-1905,1905c51435,233277,50483,232324,50483,231372v1905,,2857,-953,3810,952xm52388,176127v,,952,-953,,c53340,175174,53340,174222,52388,174222v,,-953,,-953,c51435,175174,51435,176127,52388,176127xm52388,87544v,,,,,c51435,87544,51435,87544,52388,87544v-953,953,,953,,c52388,88497,52388,87544,52388,87544xm54293,83734v,,-953,953,-1905,953c52388,84687,51435,84687,50483,84687r,c51435,85639,51435,84687,52388,84687v952,-953,1905,,1905,-953xm53340,191367v-952,,-1905,952,-1905,1905c52388,194224,51435,197082,53340,196129v953,,2858,-952,3810,-1905c57150,191367,55245,191367,53340,191367xm52388,76114v,953,-953,953,,c51435,77067,51435,77067,51435,77067v953,952,953,,953,-953c52388,77067,52388,77067,52388,76114xm53340,104689v-952,,-952,,-1905,953c51435,105642,51435,106594,52388,106594v952,-952,952,-952,952,-1905c54293,104689,53340,103737,53340,104689xm56198,138027v952,,952,,,c57150,137074,57150,137074,56198,136122v-953,,-1905,-953,-1905,-1905c53340,133264,53340,132312,52388,133264v-953,953,,1905,952,2858c54293,137074,55245,137074,56198,138027xm53340,215179v953,953,2858,-952,3810,c57150,217084,57150,218989,56198,220894v-1905,,-3810,953,-2858,-2857c53340,217084,53340,216132,53340,215179xm53340,47539v,,,,,l53340,47539v,,,-952,,c53340,47539,53340,47539,53340,47539xm53340,166602v953,,953,,,c54293,165649,54293,165649,53340,165649v,-952,,-952,,953c53340,165649,53340,165649,53340,166602xm54293,142789v,-952,,-952,,c53340,141837,53340,141837,53340,142789v,-952,,,953,c54293,142789,54293,142789,54293,142789xm54293,91354v,953,,953,952,953c56198,91354,57150,91354,57150,89449v,-952,,-952,-952,-952c55245,89449,54293,90402,54293,91354xm54293,126597v,,,952,,c55245,126597,56198,126597,56198,126597r-1905,c54293,126597,54293,126597,54293,126597xm56198,172317v,952,-953,1905,,1905c58103,174222,58103,173269,58103,172317v952,-953,1905,-1905,952,-2858c58103,168507,58103,167554,56198,169459v-953,,-1905,1905,,2858xm55245,33252v,952,953,952,,c56198,34204,56198,33252,55245,33252v953,,953,-953,,c55245,33252,55245,33252,55245,33252xm57150,252327v-952,,-952,,-1905,952c55245,253279,55245,254232,55245,254232v953,,953,,1905,-1905c57150,253279,57150,252327,57150,252327xm58103,109452v-953,,-1905,,-1905,952c56198,111357,56198,111357,57150,112309v953,,1905,-952,2858,-1905c60008,110404,58103,110404,58103,109452xm56198,129454v,953,952,953,,c57150,130407,57150,129454,56198,129454v952,,952,,,c56198,129454,56198,129454,56198,129454xm57150,60874v953,,953,,953,-952c58103,59922,58103,58969,57150,58969r,1905c56198,60874,56198,60874,57150,60874xm58103,77067v-953,,-953,,,c57150,78972,57150,79924,58103,80877v,,952,,952,-953c59055,78019,58103,78019,58103,77067xm60008,186604v-953,,-1905,953,-1905,1905c58103,189462,59055,189462,60008,189462v952,,1905,-953,1905,-1905c60960,187557,60008,186604,60008,186604xm59055,149457v,,,,,c60008,148504,59055,147552,59055,147552v-952,952,-952,952,,1905c58103,149457,58103,149457,59055,149457xm58103,209464v952,-952,1905,-952,2857,-1905c60960,206607,60960,206607,60008,206607v-953,-953,-2858,952,-1905,2857xm62865,210417v-952,-953,-2857,-953,-3810,-953c58103,209464,58103,209464,58103,209464v952,2858,2857,953,4762,953l62865,210417xm59055,163744v,,,953,,c59055,164697,60008,164697,60008,164697v,,,-953,,-953c60008,163744,60008,163744,59055,163744xm60008,258042r,c59055,258042,59055,258042,60008,258042r,c59055,258994,60008,258994,60008,258042xm60960,197082v-952,,-952,952,,c60008,198987,60960,199939,61913,198987v952,,952,-953,952,-953c61913,198034,61913,197082,60960,197082xm61913,172317v,,,,,c61913,172317,61913,172317,61913,172317v,-953,,,,c60960,172317,61913,172317,61913,172317xm64770,238992v,-953,,-953,,c63818,238039,63818,238039,63818,238992v,952,,,952,c64770,238992,64770,238992,64770,238992xe" filled="f" stroked="f">
                  <v:stroke joinstyle="miter"/>
                  <v:path arrowok="t" o:connecttype="custom" o:connectlocs="94298,258994;90488,262804;69533,262804;60008,262804;43815,262804;7620,263757;5715,263757;953,260899;4763,255184;8573,254232;17145,252327;23813,240897;23813,218989;22860,212322;22860,210417;23813,182794;22860,108499;22860,34204;21908,27537;12383,18012;3810,16107;0,12297;3810,8487;13335,8487;33338,7534;58103,1819;60008,867;68580,6582;68580,19917;67628,84687;67628,150409;68580,183747;67628,190414;66675,194224;68580,235182;68580,237087;83820,252327;87630,252327;94298,258994;28575,241849;28575,241849;28575,241849;28575,241849;28575,241849;29528,135169;29528,135169;29528,135169;29528,135169;29528,135169;61913,234229;60008,235182;58103,236134;59055,234229;58103,231372;56198,230419;54293,226609;57150,228514;60008,227562;58103,225657;56198,220894;60008,222799;60008,223752;61913,224704;61913,223752;60008,222799;59055,222799;58103,217084;56198,215179;56198,213274;52388,213274;52388,215179;49530,212322;47625,208512;50483,207559;56198,204702;58103,203749;56198,203749;55245,202797;56198,198987;55245,198987;55245,202797;49530,199939;47625,198034;44768,195177;47625,195177;47625,193272;46673,190414;49530,189462;53340,188509;49530,187557;48578,185652;50483,184699;52388,183747;52388,180889;55245,180889;56198,179937;51435,178032;43815,180889;46673,177079;46673,175174;41910,175174;40958,176127;44768,180889;43815,183747;42863,182794;41910,183747;37148,193272;34290,195177;31433,192319;31433,190414;32385,189462;32385,189462;31433,190414;30480,190414;28575,191367;30480,192319;31433,192319;34290,195177;33338,203749;34290,206607;33338,208512;33338,209464;40005,207559;43815,209464;33338,213274;31433,214227;33338,215179;38100,214227;39053,214227;38100,215179;37148,217084;40005,219942;41910,223752;43815,226609;45720,231372;44768,232324;41910,228514;39053,226609;36195,227562;35243,230419;38100,233277;40958,238039;40005,238992;38100,235182;38100,235182;36195,234229;36195,236134;38100,240897;33338,240897;34290,245659;35243,249469;40005,252327;40958,248517;42863,252327;43815,254232;45720,253279;46673,251374;47625,251374;46673,255184;47625,255184;47625,251374;53340,247564;56198,246612;60008,245659;56198,243754;53340,244707;51435,243754;52388,241849;56198,239944;60008,236134;61913,235182;61913,234229;29528,79924;29528,79924;29528,79924;29528,79924;29528,79924;33338,235182;31433,233277;30480,234229;33338,235182;33338,235182;32385,172317;33338,173269;32385,172317;32385,171364;32385,172317;34290,182794;34290,186604;35243,186604;34290,182794;34290,182794;33338,178984;32385,178984;34290,182794;34290,182794;32385,72304;33338,73257;34290,72304;32385,72304;32385,72304;33338,140884;33338,140884;35243,139932;34290,138979;33338,140884;36195,225657;36195,225657;33338,225657;34290,226609;36195,225657;33338,44682;33338,44682;34290,44682;33338,44682;33338,44682;34290,94212;34290,94212;34290,94212;34290,94212;34290,94212;36195,253279;36195,253279;34290,253279;36195,253279;36195,253279;35243,175174;35243,175174;33338,174222;35243,175174;35243,88497;34290,87544;35243,88497;35243,88497;35243,88497;35243,57064;35243,57064;35243,58969;35243,57064;35243,57064;34290,232324;34290,232324;34290,232324;38100,98974;38100,98974;34290,98974;34290,99927;38100,100879;39053,99927;38100,98974;39053,107547;38100,105642;35243,111357;36195,112309;37148,111357;39053,107547;36195,205654;35243,206607;36195,205654;37148,204702;36195,205654;35243,157077;35243,157077;35243,157077;35243,157077;35243,157077;48578,133264;46673,131359;44768,131359;46673,129454;47625,125644;42863,126597;38100,123739;36195,121834;36195,124692;42863,131359;40958,136122;40958,137074;41910,137074;47625,134217;48578,133264;35243,39919;35243,39919;35243,39919;35243,39919;35243,39919;39053,145647;41910,144694;41910,143742;39053,142789;37148,142789;35243,145647;37148,143742;39053,145647;36195,95164;36195,95164;38100,94212;37148,93259;36195,95164;40958,249469;40958,249469;39053,249469;37148,248517;37148,247564;40005,247564;40958,249469;37148,178032;36195,178984;37148,180889;38100,178984;37148,178032;37148,51349;37148,51349;38100,50397;39053,49444;39053,49444;38100,50397;37148,51349;38100,73257;39053,71352;38100,70399;37148,72304;38100,73257;38100,162792;38100,162792;38100,161839;38100,162792;38100,162792;38100,218037;44768,216132;47625,216132;46673,217084;47625,220894;49530,222799;46673,223752;45720,222799;38100,218037;38100,194224;46673,199939;45720,200892;41910,201844;40958,200892;38100,194224;38100,80877;38100,80877;38100,80877;38100,80877;38100,80877;38100,132312;38100,132312;38100,132312;38100,132312;38100,132312;39053,107547;39053,109452;40005,109452;39053,107547;39053,117072;39053,117072;39053,117072;39053,117072;39053,117072;39053,88497;40958,89449;43815,88497;44768,86592;42863,86592;40005,87544;39053,88497;43815,116119;42863,118024;40958,121834;44768,121834;47625,120882;48578,119929;47625,118977;43815,116119;45720,111357;45720,108499;41910,110404;43815,116119;43815,116119;40958,153267;44768,153267;44768,149457;41910,150409;40958,153267;40005,53254;40958,55159;41910,53254;40958,52302;40005,53254;40005,173269;40958,174222;46673,171364;45720,168507;41910,167554;40958,168507;40005,173269;42863,159934;41910,158982;40958,159934;42863,159934;42863,159934;41910,36109;41910,36109;41910,35157;41910,36109;41910,36109;41910,78972;40958,80877;41910,81829;41910,78972;41910,78972;41910,130407;41910,125644;41910,130407;43815,205654;43815,205654;41910,205654;42863,204702;43815,205654;43815,61827;45720,63732;44768,67542;44768,70399;48578,70399;53340,63732;52388,62779;50483,64684;48578,64684;48578,62779;49530,61827;50483,58969;49530,58969;49530,61827;46673,59922;44768,58969;42863,61827;43815,61827;45720,242802;44768,248517;43815,248517;42863,244707;45720,242802;45720,242802;41910,48492;41910,48492;43815,47539;43815,46587;45720,47539;47625,48492;47625,47539;45720,45634;43815,45634;42863,45634;41910,48492;44768,152314;44768,152314;44768,152314;42863,151362;43815,150409;44768,152314;42863,184699;44768,184699;45720,188509;42863,184699;44768,93259;42863,95164;44768,97069;48578,99927;50483,101832;52388,98974;50483,98022;47625,96117;44768,93259;43815,236134;43815,236134;44768,236134;43815,236134;43815,236134;44768,99927;43815,100879;44768,101832;45720,100879;44768,99927;43815,77067;45720,78972;48578,77067;47625,76114;43815,77067;44768,210417;47625,211369;47625,212322;44768,210417;45720,194224;44768,193272;45720,193272;45720,194224;45720,138027;45720,138027;45720,137074;44768,137074;45720,138027;48578,142789;46673,141837;44768,142789;46673,143742;48578,142789;45720,146599;45720,146599;45720,146599;45720,146599;45720,146599;51435,116119;52388,113262;49530,113262;48578,113262;45720,113262;47625,115167;48578,116119;51435,116119;47625,82782;47625,82782;47625,82782;47625,82782;47625,82782;47625,245659;47625,245659;47625,245659;47625,245659;47625,245659;49530,53254;46673,55159;46673,56112;49530,55159;50483,54207;50483,54207;49530,53254;47625,103737;47625,103737;48578,104689;47625,103737;47625,103737;52388,242802;47625,240897;51435,238039;52388,242802;49530,205654;49530,205654;47625,202797;48578,202797;49530,205654;47625,25632;47625,25632;47625,25632;47625,25632;47625,25632;49530,205654;49530,208512;49530,205654;48578,88497;48578,88497;48578,88497;48578,88497;48578,88497;50483,166602;49530,164697;48578,166602;49530,168507;50483,166602;51435,138979;51435,138979;49530,138979;50483,139932;51435,138979;51435,231372;49530,231372;50483,227562;50483,226609;51435,227562;51435,231372;54293,119929;52388,118977;50483,119929;51435,121834;50483,124692;53340,124692;54293,122787;51435,121834;52388,119929;54293,119929;50483,72304;50483,72304;50483,72304;50483,72304;50483,72304;51435,161839;51435,161839;51435,159934;51435,161839;51435,161839;51435,54207;51435,54207;51435,54207;52388,56112;52388,56112;51435,54207;50483,153267;52388,155172;53340,154219;50483,153267;50483,153267;51435,238039;53340,234229;51435,238039;54293,232324;52388,234229;50483,231372;54293,232324;52388,176127;52388,176127;52388,174222;51435,174222;52388,176127;52388,87544;52388,87544;52388,87544;52388,87544;52388,87544;54293,83734;52388,84687;50483,84687;50483,84687;52388,84687;54293,83734;53340,191367;51435,193272;53340,196129;57150,194224;53340,191367;52388,76114;52388,76114;51435,77067;52388,76114;52388,76114;53340,104689;51435,105642;52388,106594;53340,104689;53340,104689;56198,138027;56198,138027;56198,136122;54293,134217;52388,133264;53340,136122;56198,138027;53340,215179;57150,215179;56198,220894;53340,218037;53340,215179;53340,47539;53340,47539;53340,47539;53340,47539;53340,47539;53340,166602;53340,166602;53340,165649;53340,166602;53340,166602;54293,142789;54293,142789;53340,142789;54293,142789;54293,142789;54293,91354;55245,92307;57150,89449;56198,88497;54293,91354;54293,126597;54293,126597;56198,126597;54293,126597;54293,126597;56198,172317;56198,174222;58103,172317;59055,169459;56198,169459;56198,172317;55245,33252;55245,33252;55245,33252;55245,33252;55245,33252;57150,252327;55245,253279;55245,254232;57150,252327;57150,252327;58103,109452;56198,110404;57150,112309;60008,110404;58103,109452;56198,129454;56198,129454;56198,129454;56198,129454;56198,129454;57150,60874;58103,59922;57150,58969;57150,60874;57150,60874;58103,77067;58103,77067;58103,80877;59055,79924;58103,77067;60008,186604;58103,188509;60008,189462;61913,187557;60008,186604;59055,149457;59055,149457;59055,147552;59055,149457;59055,149457;58103,209464;60960,207559;60008,206607;58103,209464;62865,210417;59055,209464;58103,209464;62865,210417;62865,210417;59055,163744;59055,163744;60008,164697;60008,163744;59055,163744;60008,258042;60008,258042;60008,258042;60008,258042;60008,258042;60960,197082;60960,197082;61913,198987;62865,198034;60960,197082;61913,172317;61913,172317;61913,172317;61913,172317;61913,172317;64770,238992;64770,238992;63818,238992;64770,238992;64770,23899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893593873" o:spid="_x0000_s1031" style="position:absolute;left:6524;top:875;width:1781;height:2562;visibility:visible;mso-wrap-style:square;v-text-anchor:middle" coordsize="178117,25622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" path="m177165,9525v-1905,1905,-2857,1905,-5715,1905c162878,12382,157163,17145,153353,25717v-6668,17146,-12383,35243,-17145,52388c131445,93345,124778,108585,120015,123825v-6668,22860,-15240,46672,-23812,69532c91440,207645,84772,220980,79058,234315v-3811,9525,-10478,17145,-20955,20002c55245,255270,52388,255270,49530,256222r-1905,c41910,254317,35243,254317,29528,251460v-3810,-1905,-6668,-2857,-9525,-6668c10478,233363,5715,221932,9525,206692v1905,-8572,8572,-13335,17145,-15239l34290,190500v13335,-1905,26670,11430,22860,27622c55245,224790,50483,230505,43815,232410v-2857,953,-4762,2857,-5715,4762c36195,240030,37147,241935,40005,243840v5715,2857,10478,2857,16192,c60008,241935,63818,238125,65722,234315v3811,-6668,7621,-13335,10478,-20955c79058,206692,80963,199072,83820,192405v952,-2858,952,-5715,,-8573c77153,162878,69533,141922,60960,120967,52388,100013,44768,79057,36195,59055,34290,53340,31433,46672,29528,40957,27622,34290,24765,27622,21908,21907,19050,15240,12383,12382,6668,10478v-953,,-1905,,-2858,c953,9525,,8572,,5715,,2857,1905,1905,3810,953,7620,,12383,,16193,v9525,953,20002,953,29527,953c58103,953,70485,,82868,r2857,c87630,,88583,1905,89535,3810v953,1905,-952,2857,-1905,3810c85725,8572,84772,9525,81915,9525v-4762,,-7620,3810,-7620,8572c73343,21907,74295,25717,76200,29528v1905,3810,2858,7619,4763,12382c90488,65722,99060,89535,107633,114300v,953,952,1905,952,2857c109538,118110,110490,118110,111443,117157v952,-952,1904,-2857,1904,-4762c120015,92392,126683,72390,132397,51435v1906,-6668,4763,-13335,6668,-19050c139065,29528,140018,27622,139065,24765v-952,-8573,-3810,-11430,-12382,-13335c124778,11430,122872,10478,121920,9525v-1905,-953,-2857,-2858,-1905,-4762c120015,2857,121920,1905,123825,1905r3810,c141922,2857,156210,1905,170497,1905v1906,,2858,,4763,c177165,1905,178118,2857,178118,3810v,2857,,4762,-953,5715xm36195,213360v,-1905,-952,,-1905,c33338,213360,31433,212407,30480,211455v953,,953,,1905,-952c32385,209550,31433,209550,31433,209550v-953,,-953,953,-953,953c28575,211455,27622,212407,25718,213360v-953,953,-3810,953,-2858,2857c22860,217170,25718,216217,27622,216217v,,,,953,-952c30480,214313,31433,213360,33338,215265v952,952,1905,952,1905,952c35243,215265,36195,214313,36195,213360xm22860,203835v,953,,953,,c24765,204788,24765,203835,24765,203835v,-953,,-953,-952,-953c22860,202882,22860,202882,22860,203835xm24765,224790v,,,,,c24765,224790,23813,224790,24765,224790v-952,952,,952,,c24765,225742,24765,225742,24765,224790xm29528,237172v-953,,-953,,,c27622,237172,27622,237172,29528,237172r,c28575,238125,29528,238125,29528,237172xm28575,222885r,c29528,221932,28575,221932,28575,222885v,-953,,-953,,c28575,222885,28575,222885,28575,222885xm28575,205740v,,953,,953,c29528,204788,29528,204788,28575,203835v-953,,-953,,-953,953c28575,204788,28575,204788,28575,205740xm30480,224790v-952,,-952,,-952,952c29528,226695,28575,226695,28575,226695v,952,,2858,,3810c28575,230505,29528,230505,29528,230505v952,-952,952,-2858,952,-4763c30480,225742,30480,225742,30480,224790v,952,953,952,,xm32385,219075v,-1905,-952,-1905,-1905,-2858c29528,216217,29528,216217,29528,217170v,952,952,2858,1905,2858c31433,220028,32385,220028,32385,219075xm30480,226695r,l30480,226695xm33338,206692v,953,,953,,l33338,206692v952,,952,,,c34290,206692,33338,206692,33338,206692xm35243,220980v,-952,,-952,,c34290,220028,34290,220980,35243,220980v-953,,-953,952,,c35243,220980,35243,220980,35243,220980xm35243,19050v,,952,-953,,c36195,18097,36195,18097,35243,19050v,-953,,-953,,c35243,18097,35243,19050,35243,19050xm37147,38100v,-953,,-953,-952,-953c36195,37147,36195,37147,35243,37147v,953,952,1906,1904,953c37147,39053,37147,39053,37147,38100xm40005,25717v,,953,953,953,1905c40958,28575,40958,30480,42863,29528v952,-953,1905,-1906,952,-3811c43815,24765,42863,24765,41910,24765v-952,-952,-952,-1905,-952,-2858c42863,23813,45720,21907,46672,24765r,c48578,22860,46672,21907,44768,20955v-1905,-952,-2858,,-4763,952c38100,21907,34290,20955,35243,25717v1904,953,2857,1905,4762,xm39053,25717v-953,,-1906,,-2858,-952c38100,24765,39053,24765,39053,25717xm39053,222885v952,,2857,,1905,-1905c40958,220028,40958,219075,40005,219075v-952,,-2858,1905,-2858,2857c37147,222885,38100,222885,39053,222885xm38100,15240r,c38100,15240,38100,15240,38100,15240r,c37147,15240,37147,15240,38100,15240xm38100,205740v,,953,,,c39053,205740,39053,205740,39053,204788v,-953,,-953,-953,-953c38100,203835,38100,204788,38100,205740xm39053,18097v,953,,953,,c40005,19050,40958,19050,40958,19050v,-953,-953,-953,-1905,-953c39053,18097,39053,18097,39053,18097xm47625,38100v953,-1905,1905,-3810,2858,-4762c50483,32385,50483,30480,49530,30480v-1905,,-952,952,-952,1905c47625,33338,47625,32385,46672,32385v-952,,-1904,-953,-2857,-953c41910,31432,40958,32385,40005,34290v-952,952,,1905,,1905c40958,37147,41910,36195,42863,35242v952,-952,2857,,3809,953c47625,37147,44768,37147,44768,38100r-953,953c42863,40005,43815,40957,44768,41910v952,953,1904,,1904,-953c45720,39053,46672,39053,47625,38100xm40005,15240r,c40958,15240,40958,15240,40005,15240r,c40005,14288,40005,15240,40005,15240xm40958,215265v952,,952,,952,-952c41910,213360,41910,213360,40958,213360v,,,,,1905c40005,214313,40958,215265,40958,215265xm43815,51435v,,,,,c42863,51435,42863,51435,42863,51435v,,,953,952,c42863,52388,43815,52388,43815,51435xm46672,19050v953,,1906,953,1906,-953c48578,17145,47625,16192,46672,16192v-952,,-1904,,-1904,953c44768,19050,45720,19050,46672,19050xm45720,219075v,,952,,,c46672,218122,46672,218122,45720,218122v,,,,,953c44768,219075,45720,219075,45720,219075xm46672,48578v,-953,-952,-953,,l46672,48578v-952,,-952,,,c46672,48578,46672,48578,46672,48578xm45720,25717v,,,953,,c46672,25717,46672,25717,47625,24765v-953,,-1905,,-1905,952xm48578,58103v,-953,,-953,-953,-953c46672,57150,46672,57150,46672,58103v953,,953,952,1906,c48578,59055,48578,59055,48578,58103xm56197,40957v-2857,1906,-4762,1906,-6667,-952l48578,40005v-1906,1905,952,3810,-953,5715c47625,45720,47625,46672,48578,46672v1905,-1905,2857,-952,4762,c54293,46672,55245,46672,55245,45720v,-2857,2858,-2857,4763,-2857c62865,42863,64770,43815,63818,46672v952,953,952,1906,1904,1906c67628,48578,65722,46672,65722,46672v,-952,,-1905,953,-2857c66675,42863,65722,41910,64770,41910v-2857,-953,-5715,-2857,-8573,-953xm50483,53340v952,,1905,-952,952,-1905c51435,50482,50483,50482,50483,50482v-953,953,-953,1906,,2858c49530,53340,49530,54292,50483,53340xm49530,25717v,953,953,2858,1905,1905c52388,26670,55245,27622,54293,25717v,-952,,-952,952,-1904c56197,23813,57150,24765,57150,25717v,953,953,1905,1905,953c61913,25717,60960,22860,62865,20955v,,-952,-952,-952,-952c59055,18097,58103,20955,56197,20955v-952,,-1904,1905,-2857,952c51435,20955,53340,20003,53340,18097v,-952,,-1905,-952,-1905c50483,20003,50483,22860,49530,25717xm51435,73342v953,,1905,-952,2858,-952c54293,74295,55245,75247,57150,73342v953,-952,1905,-1904,1905,-1904c59055,71438,60008,72390,60008,73342v952,2858,2857,953,3810,953c65722,74295,64770,72390,63818,71438r1904,c64770,69532,62865,68580,60960,67628r953,3810c60960,70485,59055,70485,58103,70485v,-953,-953,-1905,,-2857l60960,66675v953,-953,2858,-1905,953,-3810c61913,62865,62865,62865,62865,61913r-952,952c60960,63817,60008,64770,59055,64770v-952,,-952,952,-952,1905c56197,67628,54293,69532,53340,71438v,-1906,-1905,,-2857,-953c49530,69532,49530,70485,48578,71438v,952,,1904,,2857c51435,75247,51435,74295,51435,73342xm52388,17145v,-953,,-953,,c53340,16192,55245,17145,55245,16192v,-952,-952,-952,-952,-952c53340,14288,51435,15240,51435,16192v-1905,,,953,953,953xm53340,63817v953,-1904,2857,-952,3810,-1904c58103,61913,59055,62865,59055,60960v,-953,-952,-1905,-1905,-1905c55245,59055,52388,59055,51435,61913v,952,953,952,1905,1904c53340,64770,52388,64770,52388,65722v,953,-953,953,-953,1906l52388,67628v952,,952,-953,952,-1906c54293,64770,54293,63817,53340,63817xm53340,57150v,,953,,,c54293,56197,53340,55245,53340,55245v-952,,-952,,-952,952c52388,57150,52388,57150,53340,57150xm54293,37147v,,,953,952,953c57150,38100,58103,37147,59055,36195v,-953,,-953,-952,-953c56197,36195,54293,35242,54293,37147xm54293,81915v,952,952,2857,2857,1905c59055,82867,56197,81915,57150,80963v,,,-953,,-953l58103,79057v,,,,,c58103,79057,58103,80010,57150,80010v-1905,,-3810,,-2857,1905xm71438,98107v-953,-952,-1905,,-2858,c68580,97155,67628,96203,67628,95250v-953,-1905,,-2858,1905,-3810c70485,91440,71438,92392,71438,90488v,-953,-953,-953,-1905,-953c67628,89535,66675,89535,64770,90488v-952,-953,-952,-953,-1905,-953c61913,89535,60960,89535,60960,88582v,-952,953,-952,1905,-1904c65722,85725,67628,86678,69533,86678v,,952,,952,-953c70485,84772,70485,85725,70485,84772v-3810,-952,-3810,-3809,-4763,-6667c65722,77153,65722,76200,64770,77153v-952,1904,-3810,952,-3810,2857c60008,82867,58103,84772,56197,86678v-952,952,-1904,2857,,3810c57150,91440,58103,92392,60008,91440v1905,-1905,2857,,4762,952c64770,94297,67628,95250,66675,97155v,952,,1905,953,2858c69533,100013,69533,99060,70485,98107v953,,1905,,1905,1906c72390,100965,71438,100965,72390,101917v953,,1905,-952,1905,-952c72390,100013,72390,99060,71438,98107xm55245,30480v952,952,952,1905,1905,1905c58103,32385,58103,32385,58103,31432v,-952,-953,-1904,-2858,-952c55245,29528,55245,29528,55245,30480xm57150,48578v,,,,,c58103,47625,57150,47625,57150,47625v-953,,-953,,,953c56197,48578,56197,48578,57150,48578xm57150,89535v,,,,,l57150,89535v,953,-953,953,,c56197,89535,57150,89535,57150,89535xm59055,55245v,952,953,952,,c60008,56197,60008,55245,59055,55245v953,,,,,c59055,55245,59055,55245,59055,55245xm60960,48578v1905,,1905,-1906,1905,-2858l62865,45720v-1905,-953,-2857,,-1905,2858c60008,48578,60008,48578,60960,48578xm61913,77153v-953,,-953,952,-953,952c60960,78105,60960,79057,61913,79057v,,952,,,-1904c62865,78105,62865,77153,61913,77153xm62865,93345v,-953,953,-1905,1905,-1905c64770,92392,64770,93345,62865,93345xm64770,55245v,-953,,-1905,-952,-1905c63818,53340,63818,53340,63818,54292v,953,952,953,952,953c65722,56197,67628,58103,68580,57150v953,,953,-1905,953,-2858c69533,54292,70485,54292,70485,54292v,,953,,953,-952c71438,53340,71438,52388,71438,52388r-953,952l69533,54292v-953,953,-2858,,-4763,953xm63818,23813v,952,,952,,c64770,24765,64770,23813,64770,23813v,,-952,,-952,l63818,23813xm64770,57150v-952,,-952,953,,c63818,59055,63818,59055,64770,59055v,952,952,,,-1905c65722,58103,64770,58103,64770,57150xm64770,28575v,,-952,,,c63818,30480,63818,30480,64770,30480v952,,952,-952,,-1905c65722,28575,65722,28575,64770,28575xm68580,112395v-952,,-1905,,-2858,952c65722,114300,66675,114300,67628,114300v952,,2857,953,2857,-953c70485,112395,69533,112395,68580,112395xm74295,76200r-1905,c72390,74295,75247,73342,74295,71438v-952,-1906,-1905,-2858,-3810,-3810c68580,66675,69533,69532,67628,70485v,,-953,,-953,c67628,72390,67628,73342,65722,74295v,,,952,,952c65722,75247,66675,75247,66675,75247v1905,-952,2858,-952,4763,c73343,76200,73343,76200,74295,76200v952,953,1905,953,1905,953c76200,76200,74295,76200,74295,76200xm66675,52388r,c67628,52388,67628,52388,66675,52388v953,-953,953,-953,,c66675,51435,66675,51435,66675,52388xm71438,108585v,-953,,-1905,-953,-1905c69533,106680,67628,107632,67628,108585v,953,952,953,1905,953c70485,109538,71438,109538,71438,108585xm69533,80010v-953,,-1905,953,-1905,1905c67628,82867,67628,82867,68580,83820v1905,-953,953,-1905,953,-3810c70485,80010,69533,80010,69533,80010xm69533,29528v,952,952,,,l69533,27622v,,-953,953,,1906c68580,29528,68580,29528,69533,29528xm68580,20955v,952,,952,,c69533,21907,69533,21907,68580,20955v1905,,1905,-952,,c69533,20003,68580,20955,68580,20955xm71438,40005v,952,,952,952,952c73343,40957,73343,40957,73343,40005v,,,,-1905,c72390,40005,71438,40005,71438,40005xm74295,61913v-952,,-1905,952,-1905,1904c72390,64770,72390,65722,73343,65722v1904,,1904,-952,1904,-1905c75247,62865,75247,61913,74295,61913xm74295,113347v952,,2858,953,3810,c78105,113347,78105,112395,78105,112395v-952,-1905,-1905,,-2858,c74295,112395,74295,111442,73343,112395v,,,952,952,952xm79058,73342v-953,,-1905,,-1905,953c78105,79057,74295,82867,73343,86678v,,-953,952,,952c73343,87630,74295,87630,74295,87630v1905,-1905,2858,-952,4763,952c80963,89535,81915,88582,82868,85725v-953,-1905,2857,-2858,952,-4762c83820,78105,83820,78105,81915,79057v-1905,953,-2857,-952,-2857,-1904c79058,76200,80010,76200,80010,75247v953,-952,,-1905,-952,-1905xm80010,124778v,-953,-952,-953,,c76200,124778,76200,122872,75247,120967v,,953,953,953,953c76200,121920,77153,122872,78105,121920v,,,,,-953c78105,120015,77153,120015,76200,120015v-953,,-953,,-953,952c74295,120967,73343,120967,73343,121920v,1905,3810,4762,6667,2858c79058,125730,80010,124778,80010,124778xm76200,100965v,-952,-953,-952,-1905,-952c73343,100013,74295,100965,74295,101917v,2858,1905,4763,3810,4763c79058,106680,79058,105728,79058,104775v1905,-2858,-1905,-1905,-2858,-3810xm83820,92392v-1905,,-3810,953,-5715,-952c77153,90488,76200,90488,75247,91440v-952,952,-952,1905,,2857c75247,95250,74295,96203,76200,96203v953,,953,,1905,-953c79058,95250,79058,94297,80010,95250v953,953,,1905,-952,1905c79058,97155,79058,97155,78105,98107v-952,,-952,953,-952,1906c78105,100965,79058,100013,79058,100013v952,-1906,2857,-2858,3810,-4763c85725,93345,85725,92392,83820,92392xm76200,116205v,-952,-953,,,c75247,117157,75247,117157,75247,117157v953,,953,,953,-952c76200,116205,76200,116205,76200,116205xm75247,94297v,-952,,-952,953,-952c76200,93345,76200,93345,75247,94297v953,,953,,,xm78105,68580v,,953,,,c80010,67628,78105,67628,78105,66675r,-953c78105,64770,79058,64770,78105,63817v,,-952,953,-952,953c77153,64770,76200,65722,76200,65722v,953,1905,1906,1905,2858xm80010,143828v-952,-953,-952,-953,,c78105,142875,78105,143828,78105,143828v,952,,952,953,952c79058,144780,80010,143828,80010,143828xm81915,81915v953,,1905,,2857,c80963,83820,80963,83820,83820,86678v-1905,952,-2857,,-3810,-953c79058,83820,80010,82867,81915,81915xm81915,117157v1905,953,3810,,4763,953c87630,118110,87630,120015,88583,118110v,-953,,-1905,,-1905c89535,116205,89535,116205,90488,116205v,-952,,-952,952,-1905c92393,113347,92393,112395,91440,112395v-952,-953,-1905,,-1905,952c89535,114300,89535,115253,88583,116205v-1905,-1905,-3811,-1905,-6668,-952c80963,115253,80963,115253,80963,116205v-953,952,,952,952,952xm83820,139065v,-952,-952,-1905,-1905,-1905c80963,137160,80010,138113,80963,138113v,952,,2857,1905,2857c82868,141922,83820,140970,83820,139065xm82868,106680v-953,,-1905,,-1905,952c80963,108585,82868,109538,83820,109538v1905,-953,2858,-1906,4763,-953c88583,108585,89535,109538,89535,109538v953,,1905,,953,-953c90488,108585,89535,108585,88583,108585v,,,,-953,c86678,106680,84772,107632,82868,106680xm92393,128588v,-953,-953,-1906,-1905,-2858l90488,122872v,-952,-953,-952,-1905,-952c87630,123825,84772,123825,84772,126682v-952,,-1904,-1904,-2857,-952c80963,126682,80963,127635,82868,128588r952,952c83820,130492,81915,131445,80963,132397v-953,953,,1906,,1906c80963,134303,81915,135255,81915,135255v953,-952,1905,-1905,2857,-3810c85725,130492,83820,129540,82868,129540r952,-2858c85725,128588,86678,128588,88583,126682r952,-952c90488,127635,91440,128588,92393,128588xm86678,98107v-953,953,-2858,953,-4763,1906l81915,100965v,952,953,,953,c83820,100013,84772,99060,86678,99060v,,952,,,-953c86678,98107,86678,98107,86678,98107xm84772,105728v953,,953,,1906,-953c85725,104775,84772,103822,83820,103822v-952,,-952,,-952,953c82868,104775,83820,105728,84772,105728xm83820,150495v,,,,,c83820,150495,83820,150495,83820,150495v,952,,952,,l83820,150495xm86678,147638v,-953,-953,-953,-953,-953c84772,146685,84772,147638,84772,147638v,,953,952,1906,c86678,148590,86678,147638,86678,147638xm90488,148590v,,,,,c91440,146685,90488,145732,89535,144780v-952,-952,-1905,-1905,-2857,-952c86678,144780,88583,144780,88583,145732v952,953,952,953,1905,2858c89535,147638,90488,147638,90488,148590xm87630,140017v,,,953,953,953c88583,140970,89535,140970,89535,140970v953,-1905,3810,-2857,2858,-5715c92393,134303,92393,133350,92393,132397v,-952,,-1905,-953,-1905c90488,130492,90488,131445,89535,132397v-952,953,953,953,953,1906c90488,136207,87630,134303,88583,135255v,2858,,3810,-953,4762xm88583,76200v,,,,,c88583,76200,88583,76200,88583,76200v,,,,,c88583,76200,88583,76200,88583,76200xm89535,102870v,,953,952,,c90488,103822,90488,102870,90488,102870v,-953,,-953,-953,-953c89535,101917,89535,102870,89535,102870xm93345,153353v,-953,-952,-953,-1905,-953c90488,152400,89535,153353,89535,154305v,952,953,952,1905,952c92393,155257,93345,154305,93345,153353xm91440,117157r,l89535,116205v953,952,953,2858,1905,952xm90488,84772v,953,,1906,1905,1906c93345,86678,94297,85725,94297,84772v,-952,,-1905,-952,-1905c90488,82867,90488,83820,90488,84772xm94297,116205v,-952,,-1905,-952,-1905c91440,114300,92393,115253,91440,116205v1905,952,2857,1905,2857,xm93345,91440v,,-952,,-952,952c92393,93345,92393,93345,93345,93345v952,,952,,952,-953c94297,91440,94297,91440,93345,91440xm93345,157163v,,-952,,,l93345,157163r,c92393,158115,93345,158115,93345,157163xm96203,129540v-953,,-2858,-952,-3810,-952c93345,131445,94297,133350,94297,135255v,,953,952,953,952c96203,136207,96203,135255,96203,135255v1905,-1905,-953,-2858,,-4763c99060,129540,99060,129540,96203,129540xm102870,144780v,-952,-952,-952,-1905,c98108,145732,96203,146685,94297,144780v953,,953,,953,-952c95250,141922,96203,140017,99060,141922v,,1905,953,1905,c100965,140970,100965,139065,99060,139065v-1905,,-4763,,-6667,1905c91440,142875,93345,143828,93345,145732v,2858,952,4763,2858,5715c95250,149542,96203,148590,99060,147638v953,,953,,1905,-953c102870,146685,103822,146685,102870,144780xm98108,152400v,-953,,-953,,c97155,152400,97155,152400,98108,152400v,,,,,xm98108,116205v,,,952,,c100013,117157,100013,116205,100013,116205v,-952,,-952,-953,-952c98108,115253,98108,115253,98108,116205xm99060,120015v,952,,,,c99060,120015,99060,120015,99060,120015r,c98108,120015,99060,120015,99060,120015xm100013,134303v-953,,-1905,,-1905,1904c98108,137160,99060,137160,99060,137160v953,-953,1905,-953,953,-2857c100965,134303,100965,134303,100013,134303xm104775,140970v,,,,,c103822,140970,102870,140970,103822,140970v,952,953,952,953,c104775,141922,104775,141922,104775,140970xm106680,128588v,,,-953,,c105728,128588,105728,128588,106680,128588r,c106680,128588,106680,128588,106680,128588xe" filled="f" stroked="f">
                  <v:stroke joinstyle="miter"/>
                  <v:path arrowok="t" o:connecttype="custom" o:connectlocs="177165,9525;171450,11430;153353,25717;136208,78105;120015,123825;96203,193357;79058,234315;58103,254317;49530,256222;47625,256222;29528,251460;20003,244792;9525,206692;26670,191453;34290,190500;57150,218122;43815,232410;38100,237172;40005,243840;56197,243840;65722,234315;76200,213360;83820,192405;83820,183832;60960,120967;36195,59055;29528,40957;21908,21907;6668,10478;3810,10478;0,5715;3810,953;16193,0;45720,953;82868,0;85725,0;89535,3810;87630,7620;81915,9525;74295,18097;76200,29528;80963,41910;107633,114300;108585,117157;111443,117157;113347,112395;132397,51435;139065,32385;139065,24765;126683,11430;121920,9525;120015,4763;123825,1905;127635,1905;170497,1905;175260,1905;178118,3810;177165,9525;36195,213360;34290,213360;30480,211455;32385,210503;31433,209550;30480,210503;25718,213360;22860,216217;27622,216217;28575,215265;33338,215265;35243,216217;36195,213360;22860,203835;22860,203835;24765,203835;23813,202882;22860,203835;24765,224790;24765,224790;24765,224790;24765,224790;24765,224790;29528,237172;29528,237172;29528,237172;29528,237172;29528,237172;28575,222885;28575,222885;28575,222885;28575,222885;28575,222885;28575,205740;29528,205740;28575,203835;27622,204788;28575,205740;30480,224790;29528,225742;28575,226695;28575,230505;29528,230505;30480,225742;30480,224790;30480,224790;32385,219075;30480,216217;29528,217170;31433,220028;32385,219075;30480,226695;30480,226695;30480,226695;33338,206692;33338,206692;33338,206692;33338,206692;33338,206692;35243,220980;35243,220980;35243,220980;35243,220980;35243,220980;35243,19050;35243,19050;35243,19050;35243,19050;35243,19050;37147,38100;36195,37147;35243,37147;37147,38100;37147,38100;40005,25717;40958,27622;42863,29528;43815,25717;41910,24765;40958,21907;46672,24765;46672,24765;44768,20955;40005,21907;35243,25717;40005,25717;39053,25717;36195,24765;39053,25717;39053,222885;40958,220980;40005,219075;37147,221932;39053,222885;38100,15240;38100,15240;38100,15240;38100,15240;38100,15240;38100,205740;38100,205740;39053,204788;38100,203835;38100,205740;39053,18097;39053,18097;40958,19050;39053,18097;39053,18097;47625,38100;50483,33338;49530,30480;48578,32385;46672,32385;43815,31432;40005,34290;40005,36195;42863,35242;46672,36195;44768,38100;43815,39053;44768,41910;46672,40957;47625,38100;40005,15240;40005,15240;40005,15240;40005,15240;40005,15240;40958,215265;41910,214313;40958,213360;40958,215265;40958,215265;43815,51435;43815,51435;42863,51435;43815,51435;43815,51435;46672,19050;48578,18097;46672,16192;44768,17145;46672,19050;45720,219075;45720,219075;45720,218122;45720,219075;45720,219075;46672,48578;46672,48578;46672,48578;46672,48578;46672,48578;45720,25717;45720,25717;47625,24765;45720,25717;48578,58103;47625,57150;46672,58103;48578,58103;48578,58103;56197,40957;49530,40005;48578,40005;47625,45720;48578,46672;53340,46672;55245,45720;60008,42863;63818,46672;65722,48578;65722,46672;66675,43815;64770,41910;56197,40957;50483,53340;51435,51435;50483,50482;50483,53340;50483,53340;49530,25717;51435,27622;54293,25717;55245,23813;57150,25717;59055,26670;62865,20955;61913,20003;56197,20955;53340,21907;53340,18097;52388,16192;49530,25717;51435,73342;54293,72390;57150,73342;59055,71438;60008,73342;63818,74295;63818,71438;65722,71438;60960,67628;61913,71438;58103,70485;58103,67628;60960,66675;61913,62865;62865,61913;61913,62865;59055,64770;58103,66675;53340,71438;50483,70485;48578,71438;48578,74295;51435,73342;52388,17145;52388,17145;55245,16192;54293,15240;51435,16192;52388,17145;53340,63817;57150,61913;59055,60960;57150,59055;51435,61913;53340,63817;52388,65722;51435,67628;52388,67628;53340,65722;53340,63817;53340,57150;53340,57150;53340,55245;52388,56197;53340,57150;54293,37147;55245,38100;59055,36195;58103,35242;54293,37147;54293,81915;57150,83820;57150,80963;57150,80010;58103,79057;58103,79057;57150,80010;54293,81915;71438,98107;68580,98107;67628,95250;69533,91440;71438,90488;69533,89535;64770,90488;62865,89535;60960,88582;62865,86678;69533,86678;70485,85725;70485,84772;65722,78105;64770,77153;60960,80010;56197,86678;56197,90488;60008,91440;64770,92392;66675,97155;67628,100013;70485,98107;72390,100013;72390,101917;74295,100965;71438,98107;55245,30480;57150,32385;58103,31432;55245,30480;55245,30480;57150,48578;57150,48578;57150,47625;57150,48578;57150,48578;57150,89535;57150,89535;57150,89535;57150,89535;57150,89535;59055,55245;59055,55245;59055,55245;59055,55245;59055,55245;60960,48578;62865,45720;62865,45720;60960,48578;60960,48578;61913,77153;60960,78105;61913,79057;61913,77153;61913,77153;62865,93345;64770,91440;62865,93345;64770,55245;63818,53340;63818,54292;64770,55245;68580,57150;69533,54292;70485,54292;71438,53340;71438,52388;70485,53340;69533,54292;64770,55245;63818,23813;63818,23813;64770,23813;63818,23813;63818,23813;64770,57150;64770,57150;64770,59055;64770,57150;64770,57150;64770,28575;64770,28575;64770,30480;64770,28575;64770,28575;68580,112395;65722,113347;67628,114300;70485,113347;68580,112395;74295,76200;72390,76200;74295,71438;70485,67628;67628,70485;66675,70485;65722,74295;65722,75247;66675,75247;71438,75247;74295,76200;76200,77153;74295,76200;66675,52388;66675,52388;66675,52388;66675,52388;66675,52388;71438,108585;70485,106680;67628,108585;69533,109538;71438,108585;69533,80010;67628,81915;68580,83820;69533,80010;69533,80010;69533,29528;69533,29528;69533,27622;69533,29528;69533,29528;68580,20955;68580,20955;68580,20955;68580,20955;68580,20955;71438,40005;72390,40957;73343,40005;71438,40005;71438,40005;74295,61913;72390,63817;73343,65722;75247,63817;74295,61913;74295,113347;78105,113347;78105,112395;75247,112395;73343,112395;74295,113347;79058,73342;77153,74295;73343,86678;73343,87630;74295,87630;79058,88582;82868,85725;83820,80963;81915,79057;79058,77153;80010,75247;79058,73342;80010,124778;80010,124778;75247,120967;76200,121920;78105,121920;78105,120967;76200,120015;75247,120967;73343,121920;80010,124778;80010,124778;76200,100965;74295,100013;74295,101917;78105,106680;79058,104775;76200,100965;83820,92392;78105,91440;75247,91440;75247,94297;76200,96203;78105,95250;80010,95250;79058,97155;78105,98107;77153,100013;79058,100013;82868,95250;83820,92392;76200,116205;76200,116205;75247,117157;76200,116205;76200,116205;75247,94297;76200,93345;75247,94297;75247,94297;78105,68580;78105,68580;78105,66675;78105,65722;78105,63817;77153,64770;76200,65722;78105,68580;80010,143828;80010,143828;78105,143828;79058,144780;80010,143828;81915,81915;84772,81915;83820,86678;80010,85725;81915,81915;81915,117157;86678,118110;88583,118110;88583,116205;90488,116205;91440,114300;91440,112395;89535,113347;88583,116205;81915,115253;80963,116205;81915,117157;83820,139065;81915,137160;80963,138113;82868,140970;83820,139065;82868,106680;80963,107632;83820,109538;88583,108585;89535,109538;90488,108585;88583,108585;87630,108585;82868,106680;92393,128588;90488,125730;90488,122872;88583,121920;84772,126682;81915,125730;82868,128588;83820,129540;80963,132397;80963,134303;81915,135255;84772,131445;82868,129540;83820,126682;88583,126682;89535,125730;92393,128588;86678,98107;81915,100013;81915,100965;82868,100965;86678,99060;86678,98107;86678,98107;84772,105728;86678,104775;83820,103822;82868,104775;84772,105728;83820,150495;83820,150495;83820,150495;83820,150495;83820,150495;86678,147638;85725,146685;84772,147638;86678,147638;86678,147638;90488,148590;90488,148590;89535,144780;86678,143828;88583,145732;90488,148590;90488,148590;87630,140017;88583,140970;89535,140970;92393,135255;92393,132397;91440,130492;89535,132397;90488,134303;88583,135255;87630,140017;88583,76200;88583,76200;88583,76200;88583,76200;88583,76200;89535,102870;89535,102870;90488,102870;89535,101917;89535,102870;93345,153353;91440,152400;89535,154305;91440,155257;93345,153353;91440,117157;91440,117157;89535,116205;91440,117157;90488,84772;92393,86678;94297,84772;93345,82867;90488,84772;94297,116205;93345,114300;91440,116205;94297,116205;93345,91440;92393,92392;93345,93345;94297,92392;93345,91440;93345,157163;93345,157163;93345,157163;93345,157163;93345,157163;96203,129540;92393,128588;94297,135255;95250,136207;96203,135255;96203,130492;96203,129540;102870,144780;100965,144780;94297,144780;95250,143828;99060,141922;100965,141922;99060,139065;92393,140970;93345,145732;96203,151447;99060,147638;100965,146685;102870,144780;98108,152400;98108,152400;98108,152400;98108,152400;98108,116205;98108,116205;100013,116205;99060,115253;98108,116205;99060,120015;99060,120015;99060,120015;99060,120015;99060,120015;100013,134303;98108,136207;99060,137160;100013,134303;100013,134303;104775,140970;104775,140970;103822,140970;104775,140970;104775,140970;106680,128588;106680,128588;106680,128588;106680,128588;106680,12858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613849391" o:spid="_x0000_s1032" style="position:absolute;left:8191;top:862;width:1328;height:1815;visibility:visible;mso-wrap-style:square;v-text-anchor:middle" coordsize="132799,18143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" path="m105728,172721v-13335,5715,-27623,9525,-41910,8573c43815,179389,24765,173674,10478,158434,3810,150814,,142241,,132716,,120334,8572,110809,20955,108904v6667,-953,12383,,18098,2857c53340,120334,53340,139384,40005,147956r-4762,2858c31433,153671,30480,157481,34290,160339v2857,2857,5715,4762,9525,6667c46672,167959,50483,169864,53340,170816v12382,3810,24765,2858,35243,-5715c91440,163196,92393,160339,94297,157481v953,-1905,953,-3810,1906,-5715c99060,142241,96203,135574,89535,128906,82868,121286,74295,116524,66675,111761,54293,103189,41910,94616,29528,86044,19050,78424,12383,68899,8572,56516,4763,42229,7620,29846,18097,19369,31433,5081,47625,-1586,68580,319v10478,-953,21908,1905,32385,6667c114300,13654,123825,23179,127635,37466v953,3810,953,8573,,12383c124778,60326,114300,66041,103822,63184v-2857,-953,-5714,-1905,-7619,-2858c83820,53659,81915,38419,91440,27941v953,-1905,2857,-2857,3810,-3810c97155,22226,97155,20321,95250,17464v-953,-1905,-2857,-2858,-5715,-3810c80010,9844,70485,6986,60008,8891v-5715,953,-10478,2858,-14288,6668c39053,20321,38100,30799,41910,38419v3810,6667,9525,12382,16193,16192c62865,56516,66675,59374,70485,63184v953,952,1905,1905,3810,2857c80010,67946,84772,70804,88583,74614v3810,2857,7620,5715,11430,8572c104775,86996,109538,89854,114300,93664v9525,6667,14288,16192,17145,26670c136208,140336,128588,163196,105728,172721xm17145,130811v-1905,-952,-2857,-952,-4762,-1905c11430,128906,11430,129859,11430,129859r4763,3810c17145,132716,18097,132716,18097,131764v953,,,-953,-952,-953xm14288,124144v,1905,952,2857,1905,2857c18097,127001,15240,126049,16193,125096v,-952,,-952,952,-1905c17145,122239,18097,121286,17145,121286v-952,,-952,953,-1905,1905c15240,123191,15240,124144,14288,124144xm21908,117476v,,952,-952,,-1905c20955,115571,20955,116524,20003,117476v,953,-953,1905,,2858c21908,120334,20955,118429,21908,117476xm21908,131764v,,,-953,,c20955,130811,20955,131764,20955,131764v,952,,952,953,c22860,132716,22860,131764,21908,131764xm22860,123191v953,,953,,953,-952c23813,122239,23813,121286,23813,121286v-953,953,-953,953,-953,1905c22860,123191,22860,123191,22860,123191xm23813,135574v,,,-953,,c24765,134621,23813,134621,23813,134621v,,-953,,,953c22860,134621,22860,135574,23813,135574xm26670,117476v,-952,-952,-952,-952,-952c23813,116524,23813,118429,23813,119381v,953,,953,952,953c24765,118429,26670,119381,26670,117476xm24765,139384v,-953,,-953,-952,-953c23813,138431,22860,138431,22860,139384v,,953,,1905,c24765,139384,24765,139384,24765,139384xm23813,126049v,,,952,,c22860,127954,23813,127954,23813,127954v952,,952,-953,,-1905c24765,127001,24765,126049,23813,126049xm26670,129859v-952,,-952,1905,-952,2857c25718,132716,25718,133669,26670,133669v,,952,,952,-953c29528,131764,27622,129859,26670,129859xm30480,44134v953,,953,,,c32385,44134,31433,43181,30480,44134v,-1905,-952,-3810,-1905,-4763l27622,38419v,,,952,,952c28575,41276,29528,43181,30480,44134xm31433,124144v,,,,,c30480,123191,28575,123191,28575,124144r2858,2857c31433,127001,31433,124144,31433,124144xm31433,66994r,c30480,66994,31433,67946,31433,66994r,l31433,66994xm32385,48896v-952,,-952,,,c31433,49849,31433,49849,32385,49849v,952,953,952,,-953c33338,49849,32385,48896,32385,48896xm33338,53659v-953,,-1905,952,-1905,1905c31433,56516,32385,56516,32385,56516v953,-1905,2858,-952,3810,-1905c36195,54611,34290,54611,33338,53659xm42863,60326v952,,952,-952,952,-1905c42863,58421,42863,58421,41910,58421v-2857,1905,-4763,3810,-6667,6668c35243,63184,33338,62231,33338,60326v,-952,-953,-952,-953,-952c32385,59374,31433,60326,31433,60326v,2858,1905,3810,3810,4763c37147,66041,39053,65089,40005,63184v953,-953,1905,-1905,2858,-2858xm38100,73661v,-952,,-1905,-1905,-2857c36195,70804,35243,70804,35243,71756v,953,,2858,1904,2858c38100,74614,38100,73661,38100,73661xm39053,59374v,,,-953,,c40005,58421,40005,58421,39053,58421v,-952,,,,953c38100,59374,39053,59374,39053,59374xm39053,53659v,,952,,,c40005,52706,39053,52706,39053,52706r,953c39053,53659,39053,53659,39053,53659xm40958,48896v,953,,953,,c41910,50801,41910,49849,40958,48896v952,953,952,,,c40958,48896,40958,48896,40958,48896xm44768,87949v,,,-953,,l42863,87949v,,952,952,1905,c44768,88901,44768,87949,44768,87949xm89535,107951r953,c90488,108904,88583,109856,90488,111761v2857,1905,4762,3810,7620,3810c99060,115571,100013,115571,100013,114619v,-953,,-953,952,-953c103822,113666,103822,112714,101918,110809v-953,-953,,-1905,,-3810c103822,107951,104775,108904,106680,108904v,952,-952,1905,,1905c107633,110809,107633,110809,108585,109856v,-952,,-952,953,-1905c112395,106999,111443,104141,111443,102236v,-1905,-953,-2857,-953,-4762c110490,95569,109538,95569,107633,96521v-2858,1905,-6668,4763,-10478,4763c98108,98426,100965,97474,102870,95569v,952,952,952,1905,c104775,95569,105728,94616,104775,93664v,,-953,,-1905,952l101918,95569v,-953,,-953,952,-1905l102870,92711v,-952,-952,,-952,c100965,95569,96203,95569,94297,98426v-952,953,-2857,1905,-3809,953c88583,98426,90488,97474,90488,96521v2857,,4762,-2857,7620,-3810l98108,91759v-1905,952,-3811,-1905,-5715,c92393,90806,92393,88901,93345,87949v,-953,952,-1905,,-1905c92393,85091,91440,86044,91440,86996v,953,-952,1905,-952,1905c90488,89854,90488,90806,88583,90806v-953,,-1905,-952,-1905,-1905c86678,87949,85725,86996,84772,87949v-2857,1905,-3809,952,-5714,-953c78105,86044,77153,85091,76200,85091v,953,,2858,-1905,2858c72390,87949,71438,88901,70485,89854v-1905,1905,-3810,1905,-5715,1905c64770,89854,62865,88901,61913,87949v,,-953,-953,,-953c61913,86996,62865,86996,62865,86996v953,953,1905,1905,2857,1905c66675,88901,66675,89854,67628,88901v952,-952,,-1905,,-1905c67628,86044,66675,86044,65722,86044v-1904,-1905,-2857,-2858,-952,-5715c64770,77471,61913,78424,60008,77471r-953,-1905c59055,74614,59055,73661,58103,73661v-953,,-1906,953,-1906,1905c55245,77471,56197,79376,58103,81281v-953,,-1906,,-2858,953c54293,80329,52388,81281,51435,80329v-952,-953,-1905,-953,-1905,-1905c49530,77471,51435,76519,52388,76519v1905,952,2857,,1905,-1905c54293,72709,54293,71756,55245,70804v952,-953,952,-1905,,-1905c55245,67946,55245,66994,54293,66994v-953,,-953,952,-953,1905c53340,70804,52388,72709,51435,73661v,953,-952,953,-1905,953c48578,74614,48578,73661,49530,72709v,-1905,-952,-2858,,-4763c49530,66994,49530,66041,48578,65089v-953,,-2858,952,-2858,1905c45720,68899,44768,69851,43815,71756v,953,953,953,953,953c44768,73661,45720,74614,46672,75566v953,953,,953,-952,1905c41910,79376,40958,81281,44768,83186v952,953,2857,1905,2857,2858c47625,86996,47625,87949,49530,87949v1905,,953,-953,953,-1905c50483,85091,49530,84139,50483,83186v952,,1905,953,1905,1905c53340,86044,52388,88901,53340,87949v3810,,1905,952,953,2857c54293,90806,53340,91759,54293,91759v952,,952,,952,c56197,90806,56197,90806,56197,89854v,-953,953,-2858,1906,-1905c59055,88901,58103,89854,58103,90806v,,-953,953,-953,1905c57150,94616,54293,94616,54293,96521v1904,-952,3810,-1905,4762,-2857c60960,91759,60960,92711,61913,93664v,1905,-3810,1905,-2858,2857c60008,97474,61913,98426,63818,99379r2857,952l68580,103189r,c69533,102236,69533,101284,70485,101284v-952,,-1905,,-3810,-953l67628,99379v952,-953,952,-2858,2857,-1905c72390,98426,70485,100331,70485,101284v1905,-953,1905,-953,2858,952c73343,103189,74295,103189,75247,103189v1906,-1905,3811,-953,4763,952c80010,105094,80963,104141,80963,104141v952,-952,1905,-1905,1905,c82868,105094,81915,106046,80963,106046v-953,,-1905,,-3810,c76200,106046,75247,106999,75247,107951v,953,953,953,1906,953c81915,111761,82868,111761,86678,106999v,952,-953,1905,,2857c88583,109856,88583,107951,89535,107951xm49530,78424v,952,-952,952,-1905,952c46672,79376,45720,79376,45720,78424v,-953,952,-953,1905,-953c48578,77471,48578,77471,49530,78424xm47625,70804v,,-953,,-953,c46672,70804,47625,69851,47625,69851v953,,953,,953,953c48578,71756,47625,70804,47625,70804xm57150,80329v,,,,,c58103,81281,59055,82234,59055,83186v,953,-952,,-952,c57150,82234,54293,82234,57150,80329xm59055,97474r,c58103,97474,58103,97474,59055,97474r,c59055,97474,59055,97474,59055,97474xm60008,79376r2857,-2857l62865,78424v-952,2857,-1905,2857,-2857,952xm67628,92711v-953,,-2858,,-3810,-952c64770,89854,66675,90806,67628,90806v,953,,953,,1905xm66675,103189v,,-953,-953,,c64770,102236,64770,102236,64770,103189v,952,,952,1905,c65722,104141,65722,104141,66675,103189xm65722,67946v,953,,953,,c65722,68899,65722,68899,65722,67946v953,953,,,,c65722,67946,65722,67946,65722,67946xm66675,92711v953,,953,,,l66675,92711v,,953,953,,1905l65722,94616v953,-952,953,-952,953,-1905xm70485,79376v-952,-2857,-2857,-952,-3810,c65722,81281,67628,81281,68580,82234v953,952,953,952,1905,c71438,81281,71438,80329,70485,79376xm72390,103189v,-1905,-1905,-1905,-3810,-1905c69533,103189,69533,104141,72390,103189v,952,,952,,xm69533,73661v,,,,,l70485,73661v,-952,,-952,-952,c69533,72709,69533,72709,69533,73661xm72390,78424v,-953,953,-953,,c73343,77471,73343,77471,72390,78424r,l72390,78424xm76200,90806v-953,,-953,,,c75247,91759,75247,91759,74295,90806r,-952c75247,89854,75247,89854,76200,90806xm76200,83186r,c77153,83186,77153,83186,77153,83186v,-952,,-952,-953,-1905c76200,81281,75247,81281,75247,81281v953,953,953,1905,953,1905xm81915,93664v,,,952,-952,952c80963,95569,81915,96521,80010,96521v-952,,-952,-952,-1905,-952c77153,94616,77153,92711,78105,91759v1905,-953,2858,952,3810,1905xm81915,93664r2857,c83820,94616,83820,95569,82868,95569v-953,,-953,-953,-953,-1905xm84772,93664v,-953,,-1905,953,-1905c85725,91759,85725,91759,85725,91759v,952,-953,1905,-953,1905xm91440,107951r-3810,-1905l85725,104141v-953,-952,,-1905,953,-1905c90488,102236,94297,100331,98108,101284v-953,1905,-2858,952,-3811,1905c94297,103189,93345,104141,93345,104141v,953,952,953,952,953c95250,105094,96203,104141,97155,106046v,1905,-1905,953,-1905,1905c93345,107951,92393,107951,91440,107951r,xm85725,96521v,-952,953,-952,953,-952c87630,95569,87630,95569,87630,96521v,953,,953,-952,953c86678,97474,85725,97474,85725,96521xm87630,113666v,-952,,-1905,-952,-1905c86678,111761,85725,111761,85725,112714v,952,,952,1905,952c87630,114619,87630,113666,87630,113666xm91440,115571v,-952,-952,-952,-952,-952c88583,115571,88583,116524,88583,118429v,952,,952,952,952c90488,118429,91440,117476,91440,115571xm93345,90806v,1905,-1905,2858,-1905,4763c89535,92711,91440,91759,93345,90806xm95250,112714v,-953,,-953,,c96203,112714,96203,112714,96203,112714v,,,,-953,c95250,112714,95250,112714,95250,112714xm97155,122239v953,,953,-953,1905,-1905c99060,119381,99060,118429,98108,118429v-953,,-1905,,-953,952c97155,120334,95250,121286,97155,122239xm109538,126049v952,,,-1905,,-1905c108585,123191,107633,124144,107633,124144v-1905,1905,-3811,2857,-6668,952c100965,125096,99060,126049,98108,126049v-953,-953,-1905,-1905,-1905,-953c95250,126049,97155,127001,97155,127001v1905,953,4763,,6667,1905c104775,129859,105728,128906,105728,128906v1905,-952,1905,-2857,3810,-2857xm99060,105094v,-1905,1905,-1905,2858,-2858c103822,101284,105728,101284,105728,99379v,-953,1905,-1905,2857,-953c109538,98426,109538,100331,109538,101284v,1905,,3810,,6667c106680,105094,106680,105094,102870,106999v-1905,-953,-3810,-953,-3810,-1905xm100013,35561v,,952,953,952,953c100965,37466,100965,36514,100013,35561v952,,,,,c100013,35561,100013,35561,100013,35561xm108585,115571v-952,-1905,-952,,-1905,953c106680,117476,105728,116524,105728,116524v-953,-953,-953,-1905,-1906,-1905c102870,115571,103822,116524,103822,117476v,3810,,3810,2858,2858l108585,119381v953,,,-2857,,-3810xm110490,146051v,-952,,-952,,c108585,146051,106680,146051,106680,147956v,953,953,953,953,953c109538,148909,109538,147004,110490,146051xm109538,136526v,953,-953,953,,c108585,137479,109538,138431,109538,138431v952,,952,-952,,-1905c110490,136526,109538,136526,109538,136526xm111443,142241v,-952,,-952,,c110490,141289,110490,142241,109538,142241v,,,953,,953c110490,143194,110490,142241,111443,142241xm113347,144146v-952,,-952,1905,-1904,2858c111443,147004,110490,147956,111443,148909v952,,952,-953,1904,-1905c113347,146051,114300,145099,113347,144146xm111443,131764v,,,952,,c111443,132716,111443,133669,111443,133669v952,,952,,,-1905c112395,131764,112395,131764,111443,131764xm112395,111761v,953,952,1905,1905,2858c115253,116524,117158,116524,119063,116524v952,,952,-953,952,-1905c119063,112714,118110,109856,114300,110809v-953,,-953,-1905,-1905,-953c111443,109856,111443,110809,112395,111761xm115253,127001v952,,952,,,l114300,123191v-953,953,-1905,953,-1905,1905c112395,127001,114300,127001,115253,127001xm114300,114619v,-953,,-1905,1905,-1905l116205,113666v-952,953,-1905,953,-1905,953xm114300,33656v-953,953,953,1905,1905,c116205,32704,115253,32704,115253,32704v-953,-953,-953,-953,-953,952c114300,32704,114300,33656,114300,33656xm121920,134621r-4762,-3810c116205,131764,115253,131764,115253,132716v-953,953,,953,952,1905c118110,135574,119063,135574,120968,136526v,-952,952,-1905,952,-1905xm119063,140336v,-1905,-953,-2857,-1905,-2857c115253,137479,118110,138431,117158,139384v,952,,952,-953,1905c116205,142241,115253,143194,116205,143194v953,,953,-953,1905,-1905c118110,141289,118110,141289,119063,140336xm120015,119381v,,,953,,l120015,119381v953,,953,,,l120015,119381xe" filled="f" stroked="f">
                  <v:stroke joinstyle="miter"/>
                  <v:path arrowok="t" o:connecttype="custom" o:connectlocs="105728,172721;63818,181294;10478,158434;0,132716;20955,108904;39053,111761;40005,147956;35243,150814;34290,160339;43815,167006;53340,170816;88583,165101;94297,157481;96203,151766;89535,128906;66675,111761;29528,86044;8572,56516;18097,19369;68580,319;100965,6986;127635,37466;127635,49849;103822,63184;96203,60326;91440,27941;95250,24131;95250,17464;89535,13654;60008,8891;45720,15559;41910,38419;58103,54611;70485,63184;74295,66041;88583,74614;100013,83186;114300,93664;131445,120334;105728,172721;17145,130811;12383,128906;11430,129859;16193,133669;18097,131764;17145,130811;14288,124144;16193,127001;16193,125096;17145,123191;17145,121286;15240,123191;14288,124144;21908,117476;21908,115571;20003,117476;20003,120334;21908,117476;21908,131764;21908,131764;20955,131764;21908,131764;21908,131764;22860,123191;23813,122239;23813,121286;22860,123191;22860,123191;23813,135574;23813,135574;23813,134621;23813,135574;23813,135574;26670,117476;25718,116524;23813,119381;24765,120334;26670,117476;24765,139384;23813,138431;22860,139384;24765,139384;24765,139384;23813,126049;23813,126049;23813,127954;23813,126049;23813,126049;26670,129859;25718,132716;26670,133669;27622,132716;26670,129859;30480,44134;30480,44134;30480,44134;28575,39371;27622,38419;27622,39371;30480,44134;31433,124144;31433,124144;28575,124144;31433,127001;31433,124144;31433,66994;31433,66994;31433,66994;31433,66994;31433,66994;32385,48896;32385,48896;32385,49849;32385,48896;32385,48896;33338,53659;31433,55564;32385,56516;36195,54611;33338,53659;42863,60326;43815,58421;41910,58421;35243,65089;33338,60326;32385,59374;31433,60326;35243,65089;40005,63184;42863,60326;38100,73661;36195,70804;35243,71756;37147,74614;38100,73661;39053,59374;39053,59374;39053,58421;39053,59374;39053,59374;39053,53659;39053,53659;39053,52706;39053,53659;39053,53659;40958,48896;40958,48896;40958,48896;40958,48896;40958,48896;44768,87949;44768,87949;42863,87949;44768,87949;44768,87949;89535,107951;90488,107951;90488,111761;98108,115571;100013,114619;100965,113666;101918,110809;101918,106999;106680,108904;106680,110809;108585,109856;109538,107951;111443,102236;110490,97474;107633,96521;97155,101284;102870,95569;104775,95569;104775,93664;102870,94616;101918,95569;102870,93664;102870,92711;101918,92711;94297,98426;90488,99379;90488,96521;98108,92711;98108,91759;92393,91759;93345,87949;93345,86044;91440,86996;90488,88901;88583,90806;86678,88901;84772,87949;79058,86996;76200,85091;74295,87949;70485,89854;64770,91759;61913,87949;61913,86996;62865,86996;65722,88901;67628,88901;67628,86996;65722,86044;64770,80329;60008,77471;59055,75566;58103,73661;56197,75566;58103,81281;55245,82234;51435,80329;49530,78424;52388,76519;54293,74614;55245,70804;55245,68899;54293,66994;53340,68899;51435,73661;49530,74614;49530,72709;49530,67946;48578,65089;45720,66994;43815,71756;44768,72709;46672,75566;45720,77471;44768,83186;47625,86044;49530,87949;50483,86044;50483,83186;52388,85091;53340,87949;54293,90806;54293,91759;55245,91759;56197,89854;58103,87949;58103,90806;57150,92711;54293,96521;59055,93664;61913,93664;59055,96521;63818,99379;66675,100331;68580,103189;68580,103189;70485,101284;66675,100331;67628,99379;70485,97474;70485,101284;73343,102236;75247,103189;80010,104141;80963,104141;82868,104141;80963,106046;77153,106046;75247,107951;77153,108904;86678,106999;86678,109856;89535,107951;49530,78424;47625,79376;45720,78424;47625,77471;49530,78424;47625,70804;46672,70804;47625,69851;48578,70804;47625,70804;57150,80329;57150,80329;59055,83186;58103,83186;57150,80329;59055,97474;59055,97474;59055,97474;59055,97474;59055,97474;60008,79376;62865,76519;62865,78424;60008,79376;67628,92711;63818,91759;67628,90806;67628,92711;66675,103189;66675,103189;64770,103189;66675,103189;66675,103189;65722,67946;65722,67946;65722,67946;65722,67946;65722,67946;66675,92711;66675,92711;66675,92711;66675,94616;65722,94616;66675,92711;70485,79376;66675,79376;68580,82234;70485,82234;70485,79376;72390,103189;68580,101284;72390,103189;72390,103189;69533,73661;69533,73661;70485,73661;69533,73661;69533,73661;72390,78424;72390,78424;72390,78424;72390,78424;72390,78424;76200,90806;76200,90806;74295,90806;74295,89854;76200,90806;76200,83186;76200,83186;77153,83186;76200,81281;75247,81281;76200,83186;81915,93664;80963,94616;80010,96521;78105,95569;78105,91759;81915,93664;81915,93664;84772,93664;82868,95569;81915,93664;84772,93664;85725,91759;85725,91759;84772,93664;91440,107951;87630,106046;85725,104141;86678,102236;98108,101284;94297,103189;93345,104141;94297,105094;97155,106046;95250,107951;91440,107951;91440,107951;85725,96521;86678,95569;87630,96521;86678,97474;85725,96521;87630,113666;86678,111761;85725,112714;87630,113666;87630,113666;91440,115571;90488,114619;88583,118429;89535,119381;91440,115571;93345,90806;91440,95569;93345,90806;95250,112714;95250,112714;96203,112714;95250,112714;95250,112714;97155,122239;99060,120334;98108,118429;97155,119381;97155,122239;109538,126049;109538,124144;107633,124144;100965,125096;98108,126049;96203,125096;97155,127001;103822,128906;105728,128906;109538,126049;99060,105094;101918,102236;105728,99379;108585,98426;109538,101284;109538,107951;102870,106999;99060,105094;100013,35561;100965,36514;100013,35561;100013,35561;100013,35561;108585,115571;106680,116524;105728,116524;103822,114619;103822,117476;106680,120334;108585,119381;108585,115571;110490,146051;110490,146051;106680,147956;107633,148909;110490,146051;109538,136526;109538,136526;109538,138431;109538,136526;109538,136526;111443,142241;111443,142241;109538,142241;109538,143194;111443,142241;113347,144146;111443,147004;111443,148909;113347,147004;113347,144146;111443,131764;111443,131764;111443,133669;111443,131764;111443,131764;112395,111761;114300,114619;119063,116524;120015,114619;114300,110809;112395,109856;112395,111761;115253,127001;115253,127001;114300,123191;112395,125096;115253,127001;114300,114619;116205,112714;116205,113666;114300,114619;114300,33656;116205,33656;115253,32704;114300,33656;114300,33656;121920,134621;117158,130811;115253,132716;116205,134621;120968,136526;121920,134621;119063,140336;117158,137479;117158,139384;116205,141289;116205,143194;118110,141289;119063,140336;120015,119381;120015,119381;120015,119381;120015,119381;120015,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856656668" o:spid="_x0000_s1033" style="position:absolute;left:9620;top:106;width:857;height:2541;visibility:visible;mso-wrap-style:square;v-text-anchor:middle" coordsize="85725,2540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" path="m82868,252133v-1905,1905,-3810,1905,-6668,1905c76200,254038,75247,254038,75247,254038r-22859,c44768,254038,35243,254038,25718,253085v-5715,,-11430,953,-17146,953c6668,254038,5715,254038,3810,254038,1905,254038,,252133,,249275v,-2857,1905,-3810,4763,-3810c7620,245465,10478,245465,13335,244513v3810,-1905,5715,-3810,5715,-7620c19050,229273,20003,221653,20003,214033v-953,-20955,-953,-41910,-953,-62865c19050,136880,19050,122593,19050,108305v,-1905,,-4762,,-6667c17145,96875,14288,94018,9525,93065v-1905,,-3810,,-5715,-952c,91160,-953,88303,1905,85445v953,-952,1905,-1905,3810,-1905c10478,82588,14288,82588,19050,83540v4763,953,9525,,14288,c40958,82588,47625,81635,54293,78778v1904,-953,3810,-953,5715,-1905c63818,76873,65722,77825,65722,81635v,6668,,13335,,20003c64770,110210,65722,118783,65722,128308v,2857,,5715,-952,8572c63818,138785,63818,140690,64770,141643v952,5715,952,10477,,16192c64770,161645,64770,165455,65722,169265v953,2858,953,6668,953,10478c65722,197840,65722,216890,66675,234988v953,8572,3810,11430,12383,11430l81915,246418v1905,,2857,1905,3810,2857c84772,249275,83820,251180,82868,252133xm14288,39725c9525,26390,15240,12103,27622,4483,39053,-3137,51435,-280,60008,7340v7620,5715,9525,15240,8572,23813c68580,32105,68580,33058,67628,34010,65722,49250,56197,56870,40958,56870,28575,57823,18097,51155,14288,39725xm23813,19723v,952,,952,,c24765,19723,24765,19723,23813,19723v952,-953,952,-953,,c23813,19723,23813,19723,23813,19723xm25718,30200v,953,952,1905,952,1905c27622,32105,27622,30200,27622,29248v,,,-953,-952,-953c26670,28295,26670,29248,25718,30200xm28575,195935v,,,,,l28575,195935v,-952,,-952,,c28575,194983,28575,194983,28575,195935xm29528,227368v1905,-953,3810,-1905,5715,-1905c38100,223558,41910,223558,44768,220700v-953,,-1905,953,-1905,-952c42863,218795,43815,218795,42863,217843v-953,,-1905,,-1905,c39053,218795,38100,221653,36195,222605r,2858c34290,225463,31433,224510,29528,225463v-953,,-953,952,-953,952c28575,227368,29528,227368,29528,227368xm53340,98780v,-952,-952,-952,-952,-952c51435,94970,48578,95923,46672,94970v-4762,-3810,-1904,1905,-3809,1905c42863,96875,41910,97828,41910,97828v,,-952,,-952,c40958,97828,40958,96875,40958,96875v1905,-952,952,-2857,,-2857c39053,93065,38100,94018,38100,95923v-953,2857,-1905,2857,-3810,c34290,94970,33338,94970,33338,94970v-953,-952,-1905,,-2858,953c30480,96875,28575,96875,29528,97828v1905,1905,952,3810,,5715c29528,104495,28575,105448,29528,106400v952,953,952,-952,1905,-952c33338,104495,35243,105448,37147,105448v953,,953,952,,1905c35243,110210,37147,111163,38100,113068v953,952,2858,2857,1905,4762c38100,119735,39053,122593,38100,125450r2858,-952c41910,126403,40958,128308,43815,129260v,1905,1905,1905,2857,1905c46672,132118,47625,133070,48578,133070v,,952,,952,-952c48578,131165,47625,131165,46672,131165r,c46672,128308,46672,128308,43815,129260v,-952,-952,-2857,953,-2857c45720,126403,45720,126403,45720,124498v,,-952,-953,-1905,c42863,124498,41910,124498,40005,124498v-952,-1905,-952,-2858,953,-3810c41910,119735,43815,118783,42863,118783v-2858,-3810,1905,-2858,2857,-4763c44768,114020,44768,114020,44768,113068r952,-953c46672,112115,46672,113068,46672,113068v953,,953,952,1906,952c48578,114020,49530,114973,49530,114973v953,,953,-953,953,-1905l50483,111163v-953,,-953,,-1905,-953l48578,110210r952,953c49530,111163,49530,111163,49530,110210v,-952,1905,-1905,,-3810c47625,104495,47625,107353,46672,107353v-952,,-1904,952,-1904,c42863,105448,41910,106400,40958,108305v,953,-953,953,-1905,c38100,107353,38100,107353,38100,107353v1905,-1905,1905,-4763,3810,-6668c43815,99733,46672,96875,49530,98780v2858,,3810,,3810,xm28575,120688v,952,,952,953,1905c30480,123545,31433,123545,31433,124498v952,4762,3810,,5714,952c38100,125450,37147,123545,37147,122593v-2857,,-4762,,-6667,-1905c30480,120688,29528,119735,28575,120688xm29528,23533v,952,952,952,952,1905l30480,25438v953,,953,-953,1905,-953c33338,23533,35243,26390,35243,24485v952,-1905,-1905,-952,-2858,-1905c32385,21628,31433,21628,30480,21628v-952,,-1905,952,-952,1905xm31433,147358v,,,,,l30480,144500v,,-952,,-952,953c30480,145453,30480,146405,31433,147358xm29528,218795v,,,953,,c30480,219748,30480,219748,29528,218795v952,,952,,,c30480,217843,29528,217843,29528,218795xm32385,153073v953,,953,,,c32385,151168,31433,151168,30480,151168v-952,,-952,,-952,952c30480,153073,31433,153073,32385,153073xm41910,136880v,-952,-2857,-952,-3810,-1905l37147,134975v-952,1905,-3809,953,-5714,2858c30480,138785,30480,138785,30480,139738v,952,953,,1905,c34290,137833,36195,139738,38100,137833v,,2858,1905,3810,-953xm30480,131165v953,,953,953,1905,953c32385,131165,32385,131165,32385,131165v-952,-952,-952,-1905,-1905,c29528,130213,30480,131165,30480,131165xm32385,30200v953,,1905,,1905,c35243,29248,34290,28295,33338,28295v-953,-952,-1905,-1905,-3810,-1905l30480,30200v953,953,1905,,1905,xm31433,37820r,c30480,37820,30480,37820,30480,37820v,,,,953,c31433,37820,31433,37820,31433,37820xm50483,177838v-5715,,-2858,-1905,-953,-4763c49530,173075,50483,172123,50483,172123v,-953,,-1905,-953,-953c47625,173075,47625,172123,47625,170218v,-953,953,-1905,,-1905c46672,168313,46672,169265,46672,170218v-952,1905,,3810,-1904,5715c44768,175933,43815,174980,43815,174980r,c43815,174980,44768,174980,44768,174980v,1905,-953,3810,-1905,5715c41910,182600,39053,182600,38100,184505v-953,,-2857,-952,-2857,953c35243,186410,35243,187363,34290,187363v-952,,-2857,,-952,952c34290,189268,35243,191173,36195,190220v,-2857,3810,-1905,2858,-5715c41910,184505,44768,185458,47625,187363v1905,952,1905,-953,2858,-953c51435,185458,49530,185458,49530,185458v-1905,-953,-4762,-1905,-5715,-3810l44768,181648v,,1904,-4763,5715,-3810c50483,178790,50483,177838,50483,177838xm37147,170218v,-953,953,,1906,c39053,170218,40005,170218,40005,170218v,,,-953,,-953c37147,168313,37147,164503,33338,165455r-1905,c30480,165455,30480,166408,30480,166408v2858,1905,2858,5715,5715,6667c37147,173075,37147,174028,38100,173075v953,-952,,-952,,-1905c38100,172123,37147,171170,37147,170218xm33338,110210r,-952c33338,108305,34290,106400,32385,106400v,,-952,,-952,c30480,107353,30480,109258,31433,110210v952,,952,,1905,c32385,111163,31433,113068,32385,113068v1905,-953,3810,1905,4762,c38100,111163,35243,112115,33338,110210v,953,,953,,xm32385,119735r,c32385,117830,32385,116878,31433,116878v,,,,,c30480,117830,31433,118783,32385,119735v,-952,,-952,,c33338,120688,33338,122593,34290,120688v,,953,-953,953,-953c35243,118783,34290,119735,32385,119735r,xm33338,33058v-953,,-1905,952,-953,1905c33338,36868,34290,37820,36195,39725v952,953,952,,952,c38100,36868,36195,34010,33338,33058xm33338,213080v,,-953,953,,1905c33338,215938,34290,214985,35243,214985v1904,,4762,-2857,4762,953l40958,216890v952,,1905,-1905,952,-3810c40005,211175,38100,209270,38100,206413v,-953,-953,-953,-1905,-953c35243,205460,35243,206413,35243,206413v,2857,-953,4762,-1905,6667xm35243,234988v-953,,-1905,-1905,-2858,c32385,235940,33338,236893,33338,236893v952,,1905,,2857,-953c37147,234988,36195,234988,35243,234988xm36195,101638r,c34290,101638,33338,102590,32385,100685v,,,-952,953,-952c35243,98780,36195,99733,36195,101638xm33338,203555v952,,1905,,1905,-952c35243,201650,35243,201650,34290,201650v,,-952,,-952,1905c33338,203555,33338,203555,33338,203555xm34290,21628v2857,1905,6668,5715,2857,6667c36195,30200,37147,32105,38100,33058v953,1905,2858,2857,2858,4762c42863,37820,43815,38773,44768,39725v952,953,2857,2858,3810,953c49530,39725,46672,39725,45720,38773v-952,-953,-1905,-953,-2857,-2858c41910,34010,44768,34010,44768,33058v952,-953,1904,-1905,952,-3810c42863,28295,41910,26390,41910,23533,40005,21628,38100,18770,35243,18770v-953,,-1905,,-1905,953c33338,20675,33338,21628,34290,21628xm33338,88303v,1905,952,3810,2857,3810c38100,93065,38100,90208,39053,89255v,-1905,-2858,,-3810,-1905c34290,87350,33338,88303,33338,88303xm35243,222605r,-952c35243,220700,35243,219748,34290,220700v-952,,-952,953,,1905c34290,221653,35243,222605,35243,222605xm34290,179743v,,,,,c33338,180695,34290,180695,34290,181648v953,-953,953,-953,,-1905c35243,179743,35243,179743,34290,179743xm38100,146405v-953,-1905,-953,-2857,-2857,-3810c34290,142595,34290,143548,34290,144500v,1905,953,2858,1905,3810c37147,149263,38100,147358,38100,146405xm37147,230225v,-952,-952,-952,-952,-952c35243,229273,35243,229273,35243,230225v,953,952,953,1904,953c36195,232130,37147,231178,37147,230225xm41910,132118v,-953,-952,-953,-1905,-953c38100,131165,37147,132118,36195,133070v-952,953,-1905,953,-952,1905c35243,135928,36195,135928,37147,135928v953,-1905,2858,-953,3811,-953c41910,134023,42863,133070,41910,132118xm39053,162598v,-1905,-1906,-1905,-2858,-2858c35243,159740,35243,160693,35243,160693v,1905,1904,1905,3810,1905c39053,163550,40005,163550,39053,162598xm35243,15913v952,,2857,952,3810,2857c40005,18770,40005,17818,40958,17818r,c40005,14960,38100,14960,35243,15913r,xm37147,193078v,,-952,,,c37147,194983,38100,195935,40005,195935v1905,,1905,-1905,953,-2857c40005,192125,39053,193078,37147,193078xm40005,101638v,952,-952,,-1905,l36195,100685v952,,952,-952,1905,-952c40005,100685,40958,100685,40005,101638xm40005,156883v,,,,,c39053,155930,38100,156883,38100,156883v,952,,952,953,952c40005,158788,40005,157835,40005,156883xm42863,225463v,-953,-953,-953,-1905,-953c39053,224510,40005,226415,40005,227368r,952c40005,227368,40005,227368,39053,227368v,,-953,,-953,952c38100,228320,39053,229273,39053,229273v,1905,952,2857,2857,1905c43815,229273,42863,227368,42863,225463xm39053,47345v,,,,,c38100,47345,38100,47345,38100,47345v,953,,953,953,l39053,47345xm40958,207365v,-952,-953,-952,-953,-952c39053,206413,38100,207365,39053,208318v,952,952,952,952,952c40958,208318,41910,208318,40958,207365xm40005,26390v,,,-952,,c40958,25438,41910,25438,41910,26390v,1905,953,2858,953,4763c42863,32105,42863,33058,41910,33058v-952,,-952,-953,-952,-1905c40958,31153,40958,30200,41910,29248v-952,,-1905,-1905,-1905,-2858xm40005,38773v,,-952,952,,1905l40005,40678v953,-953,953,-1905,,-1905xm40958,17818v,952,1905,1905,2857,1905l43815,20675v,,-952,953,953,953c44768,21628,44768,20675,44768,20675v,,,-952,,-952c42863,18770,41910,17818,40958,17818xm41910,192125r,c41910,193078,41910,192125,41910,192125xm44768,141643v,-953,,-953,-953,-1905c42863,139738,41910,140690,41910,141643v,952,,1905,-952,2857c40958,145453,40958,146405,41910,146405v1905,-952,3810,953,4762,-952c46672,145453,47625,145453,47625,144500v953,,953,-952,953,-1905l48578,142595v-953,,-953,953,-953,1905c47625,144500,47625,145453,47625,145453v-1905,-953,-2857,-1905,-2857,-3810xm42863,90208v,952,952,952,1905,952c45720,91160,46672,90208,45720,89255v,,,-952,-952,c43815,89255,42863,89255,42863,90208xm42863,162598v,952,,952,,c44768,163550,45720,162598,45720,161645v,-952,,-952,-952,-952c43815,160693,42863,161645,42863,162598xm43815,203555v,-952,,-952,,l43815,202603v-952,,-952,,,952c42863,202603,42863,203555,43815,203555xm45720,149263v,-953,-952,-953,,c44768,148310,43815,148310,43815,149263v,952,,952,953,952c44768,149263,45720,149263,45720,149263xm45720,237845v,-952,-952,-1905,-1905,-2857c42863,234988,42863,235940,42863,235940v952,1905,952,2858,2857,1905c45720,239750,46672,238798,45720,237845xm51435,154025v-952,,-952,,-1905,c48578,151168,46672,152120,44768,153073v-953,,-953,952,-953,1905c43815,155930,44768,155930,45720,155930v952,,1905,,1905,-1905c47625,153073,48578,153073,49530,153073v953,952,953,1905,1905,952c51435,154025,51435,154025,51435,154025xm44768,214033v,952,952,1905,1904,952c47625,214985,47625,214033,47625,213080v,-952,,-952,-953,-952c45720,212128,44768,213080,44768,214033xm46672,117830v-952,,-952,,-952,953c45720,119735,46672,120688,47625,119735v953,,953,-952,953,-952c47625,117830,46672,117830,46672,117830xm48578,220700r,-952c47625,218795,46672,218795,46672,219748v,,-952,952,-952,952c45720,220700,46672,220700,46672,220700v,,953,953,1906,xm48578,191173v,-953,-953,-953,-1906,-953c45720,190220,44768,191173,44768,192125v,953,952,953,1904,c47625,192125,48578,192125,48578,191173xm48578,135928v-953,,-2858,-953,-2858,952c45720,137833,46672,137833,47625,137833v1905,,3810,,3810,-1905c51435,134975,49530,135928,48578,135928xm46672,46393v,-953,,-1905,-952,-1905c44768,44488,44768,45440,45720,45440v,953,,1905,952,2858c46672,47345,46672,46393,46672,46393xm46672,195935v953,,953,,953,-952c47625,194030,46672,194030,46672,194030v,,-952,,-952,953c45720,195935,45720,195935,46672,195935xm47625,101638v-953,,-1905,952,-1905,1905c45720,103543,45720,104495,46672,104495v953,-952,953,-1905,953,-2857c48578,101638,48578,101638,47625,101638xm47625,27343v,952,,952,953,952c49530,30200,50483,31153,52388,31153v952,,2857,,3809,-953c56197,33058,52388,33058,51435,34963v,952,-1905,1905,-952,2857c51435,38773,53340,38773,53340,37820v953,-952,1905,-2857,2857,-4762c57150,32105,56197,31153,55245,30200v-2857,-2857,-2857,-2857,,-4762c55245,26390,55245,26390,56197,27343v,,953,,953,c57150,27343,56197,26390,56197,26390v953,-1905,,-2857,-1904,-1905c53340,24485,52388,25438,51435,26390r,c50483,23533,48578,23533,46672,24485v-1904,,953,1905,953,2858xm48578,34010v-1906,,-953,1905,-1906,2858c46672,36868,46672,37820,47625,37820v953,-952,953,-1905,953,-3810c48578,34010,48578,34010,48578,34010xm46672,19723v,,953,952,953,952c47625,20675,48578,20675,48578,20675v,-1905,952,-2857,952,-4762c49530,14960,48578,14008,47625,14008v,,-953,,-953,c46672,16865,46672,18770,46672,19723xm48578,166408v,,,,,c49530,165455,48578,165455,48578,165455v-953,,-953,,,953c47625,165455,47625,166408,48578,166408xm50483,127355v952,,952,-952,,c50483,124498,49530,123545,48578,122593v,,-953,952,-953,1905c48578,126403,48578,127355,50483,127355xm50483,163550r,c49530,162598,49530,161645,48578,162598v952,-953,952,,1905,952c50483,162598,49530,163550,50483,163550xm52388,43535v,-952,-953,-952,-953,-952c50483,42583,49530,42583,49530,43535v,953,,953,953,953c51435,45440,52388,44488,52388,43535xm50483,26390v,,,,,c51435,27343,52388,28295,51435,28295v,,-1905,-1905,-952,-1905xm54293,104495v,,,-952,,l54293,104495v-953,,,,,c54293,104495,54293,104495,54293,104495xm57150,91160v,,,,,c56197,91160,56197,91160,57150,91160v-953,953,-953,953,,c57150,91160,57150,91160,57150,91160xe" filled="f" stroked="f">
                  <v:stroke joinstyle="miter"/>
                  <v:path arrowok="t" o:connecttype="custom" o:connectlocs="82868,252133;76200,254038;75247,254038;52388,254038;25718,253085;8572,254038;3810,254038;0,249275;4763,245465;13335,244513;19050,236893;20003,214033;19050,151168;19050,108305;19050,101638;9525,93065;3810,92113;1905,85445;5715,83540;19050,83540;33338,83540;54293,78778;60008,76873;65722,81635;65722,101638;65722,128308;64770,136880;64770,141643;64770,157835;65722,169265;66675,179743;66675,234988;79058,246418;81915,246418;85725,249275;82868,252133;14288,39725;27622,4483;60008,7340;68580,31153;67628,34010;40958,56870;14288,39725;23813,19723;23813,19723;23813,19723;23813,19723;23813,19723;25718,30200;26670,32105;27622,29248;26670,28295;25718,30200;28575,195935;28575,195935;28575,195935;28575,195935;28575,195935;29528,227368;35243,225463;44768,220700;42863,219748;42863,217843;40958,217843;36195,222605;36195,225463;29528,225463;28575,226415;29528,227368;53340,98780;52388,97828;46672,94970;42863,96875;41910,97828;40958,97828;40958,96875;40958,94018;38100,95923;34290,95923;33338,94970;30480,95923;29528,97828;29528,103543;29528,106400;31433,105448;37147,105448;37147,107353;38100,113068;40005,117830;38100,125450;40958,124498;43815,129260;46672,131165;48578,133070;49530,132118;46672,131165;46672,131165;43815,129260;44768,126403;45720,124498;43815,124498;40005,124498;40958,120688;42863,118783;45720,114020;44768,113068;45720,112115;46672,113068;48578,114020;49530,114973;50483,113068;50483,111163;48578,110210;48578,110210;49530,111163;49530,110210;49530,106400;46672,107353;44768,107353;40958,108305;39053,108305;38100,107353;41910,100685;49530,98780;53340,98780;28575,120688;29528,122593;31433,124498;37147,125450;37147,122593;30480,120688;28575,120688;29528,23533;30480,25438;30480,25438;32385,24485;35243,24485;32385,22580;30480,21628;29528,23533;31433,147358;31433,147358;30480,144500;29528,145453;31433,147358;29528,218795;29528,218795;29528,218795;29528,218795;29528,218795;32385,153073;32385,153073;30480,151168;29528,152120;32385,153073;41910,136880;38100,134975;37147,134975;31433,137833;30480,139738;32385,139738;38100,137833;41910,136880;30480,131165;32385,132118;32385,131165;30480,131165;30480,131165;32385,30200;34290,30200;33338,28295;29528,26390;30480,30200;32385,30200;31433,37820;31433,37820;30480,37820;31433,37820;31433,37820;50483,177838;49530,173075;50483,172123;49530,171170;47625,170218;47625,168313;46672,170218;44768,175933;43815,174980;43815,174980;44768,174980;42863,180695;38100,184505;35243,185458;34290,187363;33338,188315;36195,190220;39053,184505;47625,187363;50483,186410;49530,185458;43815,181648;44768,181648;50483,177838;50483,177838;37147,170218;39053,170218;40005,170218;40005,169265;33338,165455;31433,165455;30480,166408;36195,173075;38100,173075;38100,171170;37147,170218;33338,110210;33338,109258;32385,106400;31433,106400;31433,110210;33338,110210;32385,113068;37147,113068;33338,110210;33338,110210;32385,119735;32385,119735;31433,116878;31433,116878;32385,119735;32385,119735;34290,120688;35243,119735;32385,119735;32385,119735;33338,33058;32385,34963;36195,39725;37147,39725;33338,33058;33338,213080;33338,214985;35243,214985;40005,215938;40958,216890;41910,213080;38100,206413;36195,205460;35243,206413;33338,213080;35243,234988;32385,234988;33338,236893;36195,235940;35243,234988;36195,101638;36195,101638;32385,100685;33338,99733;36195,101638;33338,203555;35243,202603;34290,201650;33338,203555;33338,203555;34290,21628;37147,28295;38100,33058;40958,37820;44768,39725;48578,40678;45720,38773;42863,35915;44768,33058;45720,29248;41910,23533;35243,18770;33338,19723;34290,21628;33338,88303;36195,92113;39053,89255;35243,87350;33338,88303;35243,222605;35243,221653;34290,220700;34290,222605;35243,222605;34290,179743;34290,179743;34290,181648;34290,179743;34290,179743;38100,146405;35243,142595;34290,144500;36195,148310;38100,146405;37147,230225;36195,229273;35243,230225;37147,231178;37147,230225;41910,132118;40005,131165;36195,133070;35243,134975;37147,135928;40958,134975;41910,132118;39053,162598;36195,159740;35243,160693;39053,162598;39053,162598;35243,15913;39053,18770;40958,17818;40958,17818;35243,15913;35243,15913;37147,193078;37147,193078;40005,195935;40958,193078;37147,193078;40005,101638;38100,101638;36195,100685;38100,99733;40005,101638;40005,156883;40005,156883;38100,156883;39053,157835;40005,156883;42863,225463;40958,224510;40005,227368;40005,228320;39053,227368;38100,228320;39053,229273;41910,231178;42863,225463;39053,47345;39053,47345;38100,47345;39053,47345;39053,47345;40958,207365;40005,206413;39053,208318;40005,209270;40958,207365;40005,26390;40005,26390;41910,26390;42863,31153;41910,33058;40958,31153;41910,29248;40005,26390;40005,38773;40005,40678;40005,40678;40005,38773;40958,17818;43815,19723;43815,20675;44768,21628;44768,20675;44768,19723;40958,17818;41910,192125;41910,192125;41910,192125;44768,141643;43815,139738;41910,141643;40958,144500;41910,146405;46672,145453;47625,144500;48578,142595;48578,142595;47625,144500;47625,145453;44768,141643;42863,90208;44768,91160;45720,89255;44768,89255;42863,90208;42863,162598;42863,162598;45720,161645;44768,160693;42863,162598;43815,203555;43815,203555;43815,202603;43815,203555;43815,203555;45720,149263;45720,149263;43815,149263;44768,150215;45720,149263;45720,237845;43815,234988;42863,235940;45720,237845;45720,237845;51435,154025;49530,154025;44768,153073;43815,154978;45720,155930;47625,154025;49530,153073;51435,154025;51435,154025;44768,214033;46672,214985;47625,213080;46672,212128;44768,214033;46672,117830;45720,118783;47625,119735;48578,118783;46672,117830;48578,220700;48578,219748;46672,219748;45720,220700;46672,220700;48578,220700;48578,191173;46672,190220;44768,192125;46672,192125;48578,191173;48578,135928;45720,136880;47625,137833;51435,135928;48578,135928;46672,46393;45720,44488;45720,45440;46672,48298;46672,46393;46672,195935;47625,194983;46672,194030;45720,194983;46672,195935;47625,101638;45720,103543;46672,104495;47625,101638;47625,101638;47625,27343;48578,28295;52388,31153;56197,30200;51435,34963;50483,37820;53340,37820;56197,33058;55245,30200;55245,25438;56197,27343;57150,27343;56197,26390;54293,24485;51435,26390;51435,26390;46672,24485;47625,27343;48578,34010;46672,36868;47625,37820;48578,34010;48578,34010;46672,19723;47625,20675;48578,20675;49530,15913;47625,14008;46672,14008;46672,19723;48578,166408;48578,166408;48578,165455;48578,166408;48578,166408;50483,127355;50483,127355;48578,122593;47625,124498;50483,127355;50483,163550;50483,163550;48578,162598;50483,163550;50483,163550;52388,43535;51435,42583;49530,43535;50483,44488;52388,43535;50483,26390;50483,26390;51435,28295;50483,26390;54293,104495;54293,104495;54293,104495;54293,104495;54293,104495;57150,91160;57150,91160;57150,91160;57150,91160;57150,9116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602221160" o:spid="_x0000_s1034" style="position:absolute;left:10544;top:872;width:1323;height:1817;visibility:visible;mso-wrap-style:square;v-text-anchor:middle" coordsize="132311,1817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" path="m105728,172721v-13336,5715,-27623,10478,-41911,8573c43815,179389,24765,173674,10478,158434,3810,150814,,142241,,132716,,120334,8572,110809,20003,108904v6667,-953,12382,,18097,2857c52388,120334,52388,139384,39053,147956r-4763,2858c30480,153671,29528,157481,33338,160339v2857,2857,5715,4762,9525,6667c45720,167959,49530,169864,52388,170816v12382,3810,24765,2858,35242,-5715c90488,163196,91440,160339,93345,157481v952,-1905,952,-3810,1905,-5715c98107,142241,95250,135574,88582,128906,81915,121286,73342,116524,65722,111761,53340,103189,40957,94616,28575,86044,18097,78424,11430,68899,7620,56516,3810,42229,6667,29846,17145,19369,30480,5081,46672,-1586,67628,319v10477,-953,21907,1905,32385,6667c113347,13654,122872,23179,126682,37466v953,3810,953,8573,,12383c123825,60326,113347,66041,102870,63184v-2857,-953,-5715,-1905,-7620,-2858c82867,53659,80963,38419,90488,27941v952,-1905,2857,-2857,3809,-3810c96203,22226,96203,20321,94297,17464v-952,-1905,-2857,-2858,-5715,-3810c79057,9844,69532,6986,59055,8891v-5715,953,-10477,2858,-14288,6668c38100,20321,37147,30799,40957,38419v3810,6667,9525,12382,16193,16192c61913,56516,65722,59374,69532,63184v953,952,1906,1905,3810,2857c79057,67946,83820,70804,87630,74614v3810,2857,7620,5715,11430,8572c103822,86996,108585,89854,113347,93664v9525,6667,14288,16192,17145,26670c136207,139384,128588,162244,105728,172721xm17145,130811v-1905,-952,-2857,-952,-4763,-1905c11430,128906,11430,129859,11430,129859r4762,3810c17145,132716,18097,132716,18097,131764v953,-953,,-953,-952,-953xm14288,124144v,1905,952,2857,1904,2857c18097,127001,15240,126049,16192,125096v,-952,,-952,953,-1905c17145,122239,18097,121286,17145,121286v-953,,-953,953,-1905,1905c15240,122239,15240,123191,14288,124144xm21907,117476v,,953,-952,,-1905c20955,115571,20955,116524,20003,117476v,953,-953,1905,,2858c21907,120334,20955,118429,21907,117476xm21907,131764v,-953,,-953,,c20955,130811,20955,131764,20955,131764v,952,,952,952,c22860,132716,22860,131764,21907,131764xm22860,123191v953,,953,,953,-952c23813,122239,23813,121286,23813,121286v-953,,-953,,-953,1905c22860,122239,22860,123191,22860,123191xm23813,134621v,,,,,c24765,133669,23813,133669,23813,133669v,,-953,,,952c22860,134621,22860,134621,23813,134621xm26670,116524v,-953,-953,-953,-953,-953c23813,115571,23813,117476,23813,118429v,952,,952,952,952c24765,118429,26670,118429,26670,116524xm24765,138431v,-952,,-952,-952,-952c23813,137479,22860,137479,22860,138431v953,,953,953,1905,c24765,139384,24765,139384,24765,138431xm23813,126049v,,,952,,c22860,127954,23813,127954,23813,127954v952,-953,952,-953,,-1905c24765,126049,24765,126049,23813,126049xm27622,128906v-952,,-952,1905,-952,2858c26670,131764,26670,132716,27622,132716v,,953,,953,-952c30480,130811,27622,128906,27622,128906xm30480,43181v952,,952,953,,c32385,43181,31432,43181,30480,43181v,-1905,-952,-3810,-1905,-4762l27622,37466v,,,953,,953c28575,41276,29528,42229,30480,43181xm31432,124144v,,,-953,,c30480,123191,28575,123191,28575,124144r2857,2857c31432,126049,31432,124144,31432,124144xm31432,66994r,c30480,66994,31432,66994,31432,66994r,l31432,66994xm32385,48896v-953,,-953,,,c31432,49849,31432,49849,32385,49849v,,953,,,-953c33338,48896,32385,48896,32385,48896xm33338,53659v-953,,-1906,952,-1906,1905c31432,56516,32385,56516,32385,56516v953,-1905,2857,-952,3810,-1905c36195,53659,34290,53659,33338,53659xm43815,60326v952,,952,-952,952,-1905c43815,58421,43815,58421,42863,58421v-2858,1905,-4763,3810,-6668,6668c36195,63184,34290,62231,34290,60326v,-952,-952,-952,-952,-952c33338,59374,32385,60326,32385,60326v,2858,1905,3810,3810,4763c38100,66041,40005,65089,40957,63184v953,-953,953,-1905,2858,-2858xm38100,72709v,-953,,-1905,-1905,-2858c36195,69851,35242,69851,35242,70804v,952,,2857,1905,2857c38100,73661,38100,73661,38100,72709xm39053,58421v,,,-952,,c40005,57469,40005,57469,39053,57469v,,,,,952c38100,58421,39053,58421,39053,58421xm39053,53659v952,,952,-953,,c40005,52706,39053,52706,39053,52706r,953c39053,52706,39053,52706,39053,53659xm40957,48896v,,,,,c41910,49849,41910,49849,40957,48896v953,,953,,,c41910,47944,40957,48896,40957,48896xm44767,87949v,-953,,-953,,l42863,87949v952,,952,,1904,c44767,87949,44767,87949,44767,87949xm89535,107951r953,c90488,108904,88582,109856,90488,111761v2857,1905,4762,3810,7619,3810c99060,115571,100013,115571,100013,114619v,-953,,-953,952,-953c103822,113666,103822,112714,101917,110809v-952,-953,,-1905,,-3810c103822,107951,104775,108904,106680,108904v,952,-952,1905,,1905c107632,110809,107632,110809,108585,109856v,-952,,-952,953,-1905c112395,106999,111442,104141,111442,102236v,-1905,-952,-2857,-952,-4762c110490,95569,109538,95569,107632,96521v-2857,1905,-6667,4763,-10477,4763c98107,98426,100965,97474,102870,95569v,952,952,952,1905,c104775,95569,105728,94616,104775,93664v,,-953,,-1905,952l101917,95569v,-953,,-953,953,-1905l102870,92711v,-952,-953,,-953,c100965,95569,96203,95569,94297,98426v-952,953,-2857,1905,-3809,953c88582,98426,90488,97474,90488,96521v2857,,4762,-2857,7619,-3810l98107,91759v-1904,952,-3810,-1905,-5715,c92392,90806,92392,88901,93345,87949v,-953,952,-1905,,-1905c92392,85091,91440,86044,91440,86996v,953,-952,1905,-952,1905c90488,89854,90488,90806,88582,90806v-952,,-1904,-952,-1904,-1905c86678,87949,85725,86996,84772,87949v-2857,1905,-3809,952,-5715,-953c78105,86044,77153,85091,76200,85091v,953,,2858,-1905,2858c72390,87949,71438,88901,70485,89854v-1905,1905,-3810,1905,-5715,1905c64770,89854,62865,88901,61913,87949v,,-953,-953,,-953c61913,86996,62865,86996,62865,86996v952,953,1905,1905,2857,1905c66675,88901,66675,89854,67628,88901v952,-952,,-1905,,-1905c67628,86044,66675,86044,65722,86044v-1905,-1905,-2857,-2858,-952,-5715c64770,77471,61913,78424,60007,77471r-952,-1905c59055,74614,59055,73661,58103,73661v-953,,-1906,953,-1906,1905c55245,77471,56197,79376,58103,81281v-953,,-1906,,-2858,953c54292,80329,52388,81281,51435,80329v-953,-953,-1905,-953,-1905,-1905c49530,77471,51435,76519,52388,76519v1904,952,2857,,1904,-1905c54292,72709,54292,71756,55245,70804v952,-953,952,-1905,,-1905c55245,67946,55245,66994,54292,66994v-952,,-952,952,-952,1905c53340,70804,52388,72709,51435,73661v,953,-953,953,-1905,953c48578,74614,48578,73661,49530,72709v,-1905,-952,-2858,,-4763c49530,66994,49530,66041,48578,65089v-953,,-2858,952,-2858,1905c45720,68899,44767,69851,43815,71756v,953,952,953,952,953c44767,73661,45720,74614,46672,75566v953,953,,953,-952,1905c41910,79376,40957,81281,44767,83186v953,953,2858,1905,2858,2858c47625,86996,47625,87949,49530,87949v1905,,952,-953,952,-1905c50482,85091,49530,84139,50482,83186v953,,1906,953,1906,1905c53340,86044,52388,88901,53340,87949v3810,,1905,952,952,2857c54292,90806,53340,91759,54292,91759v953,,953,,953,c56197,90806,56197,90806,56197,89854v,-953,953,-2858,1906,-1905c59055,88901,58103,89854,58103,90806v,,-953,953,-953,1905c57150,94616,54292,94616,54292,96521v1905,-952,3811,-1905,4763,-2857c60960,91759,60960,92711,61913,93664v,1905,-3810,1905,-2858,2857c60007,97474,61913,98426,63817,99379r2858,952l68580,103189r,c69532,102236,69532,101284,70485,101284v-953,,-1905,,-3810,-953l67628,99379v952,-953,952,-2858,2857,-1905c72390,98426,70485,100331,70485,101284v1905,-953,1905,-953,2857,952c73342,103189,74295,103189,75247,103189v1906,-1905,3810,-953,4763,952c80010,105094,80963,104141,80963,104141v952,-952,1904,-1905,1904,c82867,105094,81915,106046,80963,106046v-953,,-1906,,-3810,c76200,106046,75247,106999,75247,107951v,953,953,953,1906,953c81915,111761,82867,111761,86678,106999v,952,-953,1905,,2857c88582,109856,88582,107951,89535,107951xm49530,77471v,953,-952,953,-1905,953c46672,78424,45720,78424,45720,77471v,-952,952,-952,1905,-952c48578,76519,49530,76519,49530,77471xm47625,70804v,,-953,,-953,c46672,70804,47625,69851,47625,69851v953,,953,,953,953c48578,70804,48578,70804,47625,70804xm57150,79376v,,,953,,c58103,80329,59055,81281,59055,82234v,952,-952,,-952,c57150,81281,54292,81281,57150,79376xm59055,97474r,c58103,97474,58103,97474,59055,97474r,c59055,97474,59055,97474,59055,97474xm60007,78424r2858,-2858l62865,77471v-952,3810,-1905,2858,-2858,953xm67628,91759v-953,,-2858,,-3811,-953c64770,88901,66675,89854,67628,89854v,952,,952,,1905xm66675,103189v,-953,,-953,,c64770,102236,64770,102236,64770,103189v,,952,952,1905,c65722,104141,66675,103189,66675,103189xm65722,67946v,,,953,,c65722,68899,65722,68899,65722,67946v953,,,,,c65722,67946,65722,67946,65722,67946xm67628,92711v,-952,,-952,,l67628,92711v,,952,953,,1905l66675,94616v,-952,,-1905,953,-1905xm71438,79376v-953,-2857,-2858,-952,-3810,c66675,81281,68580,81281,69532,82234v953,952,953,952,1906,c71438,81281,71438,80329,71438,79376xm72390,103189v,-1905,-1905,-1905,-3810,-1905c69532,102236,69532,104141,72390,103189v,952,,,,xm69532,72709v,952,,952,,l70485,72709v,,,,-953,c69532,72709,69532,72709,69532,72709xm72390,77471v952,,952,,,c73342,76519,73342,76519,72390,77471r,l72390,77471xm76200,89854v,,,952,,c75247,90806,75247,90806,74295,89854r,-953c75247,88901,76200,88901,76200,89854xm77153,82234r,c78105,82234,78105,82234,78105,82234v,-953,,-953,-952,-1905c77153,80329,76200,80329,76200,80329v,952,,1905,953,1905xm81915,92711v,,,953,-952,953c80963,94616,81915,95569,80010,95569v-953,,-953,-953,-1905,-953c77153,93664,77153,91759,78105,90806v1905,,2858,1905,3810,1905xm81915,92711r2857,c83820,93664,83820,94616,82867,94616v-952,,-952,-952,-952,-1905xm84772,92711v,-952,,-1905,953,-1905c85725,90806,85725,90806,85725,90806v,1905,-953,1905,-953,1905xm91440,107951r-3810,-1905l85725,104141v-953,-952,,-1905,953,-1905c90488,102236,94297,100331,98107,101284v-952,1905,-2857,952,-3810,1905c94297,103189,93345,104141,93345,104141v,953,952,953,952,953c95250,105094,96203,104141,97155,106046v,1905,-1905,953,-1905,1905c93345,106999,92392,107951,91440,107951r,xm85725,95569v,-953,953,-953,953,-953c87630,94616,87630,94616,87630,95569v,952,,952,-952,952c86678,96521,85725,96521,85725,95569xm87630,113666v,-952,,-1905,-952,-1905c86678,111761,85725,111761,85725,112714v,,,952,1905,952c87630,113666,87630,113666,87630,113666xm91440,115571v,-952,-952,-952,-952,-952c88582,115571,88582,116524,88582,118429v,952,,952,953,952c90488,118429,91440,117476,91440,115571xm93345,89854v,1905,-1905,2857,-1905,4762c89535,92711,91440,91759,93345,89854xm95250,111761v,,,,,c96203,111761,96203,111761,96203,111761v952,953,,953,-953,c96203,112714,95250,112714,95250,111761xm97155,121286v952,,952,-952,1905,-1905c99060,118429,99060,117476,98107,117476v-952,,-1904,,-952,953c97155,119381,96203,121286,97155,121286xm109538,125096v952,,,-1905,,-1905c108585,122239,107632,123191,107632,123191v-1904,1905,-3810,2858,-6667,953c100965,124144,99060,125096,98107,125096v-952,-952,-1904,-1905,-1904,-952c95250,125096,97155,126049,97155,126049v1905,952,4762,,6667,1905c104775,128906,105728,127954,105728,127954v1904,-953,1904,-2858,3810,-2858xm99060,104141v,-1905,1905,-1905,2857,-2857c103822,100331,105728,100331,105728,98426v,-952,1904,-1905,2857,-952c109538,97474,109538,99379,109538,100331v,1905,,3810,,6668c106680,104141,106680,104141,102870,106046v-1905,-952,-3810,,-3810,-1905xm100013,35561v,,952,953,952,953c100965,36514,100965,35561,100013,35561v952,-952,,-952,,c100013,34609,100013,35561,100013,35561xm108585,115571v-953,-1905,-953,,-1905,953c106680,117476,105728,116524,105728,116524v-953,-953,-953,-1905,-1906,-1905c102870,115571,103822,116524,103822,117476v,3810,,3810,2858,2858l108585,119381v953,-952,,-3810,,-3810xm110490,146051v,-952,,-1905,,c108585,146051,106680,146051,106680,147956v,953,952,953,952,953c109538,147956,109538,147004,110490,146051xm109538,136526v,,-953,,,c108585,137479,109538,138431,109538,138431v952,-952,952,-952,,-1905c110490,136526,109538,135574,109538,136526xm111442,141289v,,,,,c110490,140336,110490,141289,109538,141289v,,,952,,952c110490,142241,110490,142241,111442,141289xm113347,144146v-952,,-952,1905,-1905,2858c111442,147004,110490,147956,111442,148909v953,,953,-953,1905,-1905c113347,146051,114300,144146,113347,144146xm111442,131764v,,,,,c111442,132716,111442,133669,111442,133669v953,-953,953,-953,,-1905c112395,131764,112395,131764,111442,131764xm112395,111761v,953,952,1905,1905,2858c115253,116524,117157,116524,119063,116524v952,,952,-953,952,-1905c119063,112714,118110,109856,114300,110809v-953,,-953,-1905,-1905,-953c111442,109856,111442,110809,112395,111761xm115253,126049v952,,952,,,l114300,122239v-953,952,-1905,952,-1905,1905c112395,126049,114300,126049,115253,126049xm114300,114619v,-953,,-1905,1905,-1905l116205,113666v-952,953,-1905,953,-1905,953xm115253,32704v-953,952,952,1905,1904,c117157,31751,116205,31751,116205,31751v-952,,-1905,,-952,953c114300,31751,114300,32704,115253,32704xm121920,133669r-4763,-3810c116205,130811,115253,130811,115253,131764v-953,952,,952,952,1905c118110,134621,119063,134621,120967,135574v953,-953,953,-953,953,-1905xm119063,140336v,-1905,-953,-2857,-1906,-2857c115253,137479,118110,138431,117157,139384v,952,,952,-952,1905c116205,142241,115253,143194,116205,143194v952,,952,-953,1905,-1905c118110,141289,119063,140336,119063,140336xm120015,119381v,,,,,l120015,119381v952,,952,,,l120015,119381xe" filled="f" stroked="f">
                  <v:stroke joinstyle="miter"/>
                  <v:path arrowok="t" o:connecttype="custom" o:connectlocs="105728,172721;63817,181294;10478,158434;0,132716;20003,108904;38100,111761;39053,147956;34290,150814;33338,160339;42863,167006;52388,170816;87630,165101;93345,157481;95250,151766;88582,128906;65722,111761;28575,86044;7620,56516;17145,19369;67628,319;100013,6986;126682,37466;126682,49849;102870,63184;95250,60326;90488,27941;94297,24131;94297,17464;88582,13654;59055,8891;44767,15559;40957,38419;57150,54611;69532,63184;73342,66041;87630,74614;99060,83186;113347,93664;130492,120334;105728,172721;17145,130811;12382,128906;11430,129859;16192,133669;18097,131764;17145,130811;14288,124144;16192,127001;16192,125096;17145,123191;17145,121286;15240,123191;14288,124144;21907,117476;21907,115571;20003,117476;20003,120334;21907,117476;21907,131764;21907,131764;20955,131764;21907,131764;21907,131764;22860,123191;23813,122239;23813,121286;22860,123191;22860,123191;23813,134621;23813,134621;23813,133669;23813,134621;23813,134621;26670,116524;25717,115571;23813,118429;24765,119381;26670,116524;24765,138431;23813,137479;22860,138431;24765,138431;24765,138431;23813,126049;23813,126049;23813,127954;23813,126049;23813,126049;27622,128906;26670,131764;27622,132716;28575,131764;27622,128906;30480,43181;30480,43181;30480,43181;28575,38419;27622,37466;27622,38419;30480,43181;31432,124144;31432,124144;28575,124144;31432,127001;31432,124144;31432,66994;31432,66994;31432,66994;31432,66994;31432,66994;32385,48896;32385,48896;32385,49849;32385,48896;32385,48896;33338,53659;31432,55564;32385,56516;36195,54611;33338,53659;43815,60326;44767,58421;42863,58421;36195,65089;34290,60326;33338,59374;32385,60326;36195,65089;40957,63184;43815,60326;38100,72709;36195,69851;35242,70804;37147,73661;38100,72709;39053,58421;39053,58421;39053,57469;39053,58421;39053,58421;39053,53659;39053,53659;39053,52706;39053,53659;39053,53659;40957,48896;40957,48896;40957,48896;40957,48896;40957,48896;44767,87949;44767,87949;42863,87949;44767,87949;44767,87949;89535,107951;90488,107951;90488,111761;98107,115571;100013,114619;100965,113666;101917,110809;101917,106999;106680,108904;106680,110809;108585,109856;109538,107951;111442,102236;110490,97474;107632,96521;97155,101284;102870,95569;104775,95569;104775,93664;102870,94616;101917,95569;102870,93664;102870,92711;101917,92711;94297,98426;90488,99379;90488,96521;98107,92711;98107,91759;92392,91759;93345,87949;93345,86044;91440,86996;90488,88901;88582,90806;86678,88901;84772,87949;79057,86996;76200,85091;74295,87949;70485,89854;64770,91759;61913,87949;61913,86996;62865,86996;65722,88901;67628,88901;67628,86996;65722,86044;64770,80329;60007,77471;59055,75566;58103,73661;56197,75566;58103,81281;55245,82234;51435,80329;49530,78424;52388,76519;54292,74614;55245,70804;55245,68899;54292,66994;53340,68899;51435,73661;49530,74614;49530,72709;49530,67946;48578,65089;45720,66994;43815,71756;44767,72709;46672,75566;45720,77471;44767,83186;47625,86044;49530,87949;50482,86044;50482,83186;52388,85091;53340,87949;54292,90806;54292,91759;55245,91759;56197,89854;58103,87949;58103,90806;57150,92711;54292,96521;59055,93664;61913,93664;59055,96521;63817,99379;66675,100331;68580,103189;68580,103189;70485,101284;66675,100331;67628,99379;70485,97474;70485,101284;73342,102236;75247,103189;80010,104141;80963,104141;82867,104141;80963,106046;77153,106046;75247,107951;77153,108904;86678,106999;86678,109856;89535,107951;49530,77471;47625,78424;45720,77471;47625,76519;49530,77471;47625,70804;46672,70804;47625,69851;48578,70804;47625,70804;57150,79376;57150,79376;59055,82234;58103,82234;57150,79376;59055,97474;59055,97474;59055,97474;59055,97474;59055,97474;60007,78424;62865,75566;62865,77471;60007,78424;67628,91759;63817,90806;67628,89854;67628,91759;66675,103189;66675,103189;64770,103189;66675,103189;66675,103189;65722,67946;65722,67946;65722,67946;65722,67946;65722,67946;67628,92711;67628,92711;67628,92711;67628,94616;66675,94616;67628,92711;71438,79376;67628,79376;69532,82234;71438,82234;71438,79376;72390,103189;68580,101284;72390,103189;72390,103189;69532,72709;69532,72709;70485,72709;69532,72709;69532,72709;72390,77471;72390,77471;72390,77471;72390,77471;72390,77471;76200,89854;76200,89854;74295,89854;74295,88901;76200,89854;77153,82234;77153,82234;78105,82234;77153,80329;76200,80329;77153,82234;81915,92711;80963,93664;80010,95569;78105,94616;78105,90806;81915,92711;81915,92711;84772,92711;82867,94616;81915,92711;84772,92711;85725,90806;85725,90806;84772,92711;91440,107951;87630,106046;85725,104141;86678,102236;98107,101284;94297,103189;93345,104141;94297,105094;97155,106046;95250,107951;91440,107951;91440,107951;85725,95569;86678,94616;87630,95569;86678,96521;85725,95569;87630,113666;86678,111761;85725,112714;87630,113666;87630,113666;91440,115571;90488,114619;88582,118429;89535,119381;91440,115571;93345,89854;91440,94616;93345,89854;95250,111761;95250,111761;96203,111761;95250,111761;95250,111761;97155,121286;99060,119381;98107,117476;97155,118429;97155,121286;109538,125096;109538,123191;107632,123191;100965,124144;98107,125096;96203,124144;97155,126049;103822,127954;105728,127954;109538,125096;99060,104141;101917,101284;105728,98426;108585,97474;109538,100331;109538,106999;102870,106046;99060,104141;100013,35561;100965,36514;100013,35561;100013,35561;100013,35561;108585,115571;106680,116524;105728,116524;103822,114619;103822,117476;106680,120334;108585,119381;108585,115571;110490,146051;110490,146051;106680,147956;107632,148909;110490,146051;109538,136526;109538,136526;109538,138431;109538,136526;109538,136526;111442,141289;111442,141289;109538,141289;109538,142241;111442,141289;113347,144146;111442,147004;111442,148909;113347,147004;113347,144146;111442,131764;111442,131764;111442,133669;111442,131764;111442,131764;112395,111761;114300,114619;119063,116524;120015,114619;114300,110809;112395,109856;112395,111761;115253,126049;115253,126049;114300,122239;112395,124144;115253,126049;114300,114619;116205,112714;116205,113666;114300,114619;115253,32704;117157,32704;116205,31751;115253,32704;115253,32704;121920,133669;117157,129859;115253,131764;116205,133669;120967,135574;121920,133669;119063,140336;117157,137479;117157,139384;116205,141289;116205,143194;118110,141289;119063,140336;120015,119381;120015,119381;120015,119381;120015,119381;120015,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505716898" o:spid="_x0000_s1035" style="position:absolute;left:304;top:3814;width:2172;height:2630;visibility:visible;mso-wrap-style:square;v-text-anchor:middle" coordsize="217169,26295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" path="m217170,146127v,1905,-953,3810,-2857,3810c213360,149937,211455,149937,210502,150889v-7620,953,-11430,4763,-12382,12383c197167,169939,198120,175655,198120,182322v,11430,,21908,,33338c198120,216612,198120,218517,199072,219470v953,3810,,6667,-2857,8572c175260,244235,153352,258522,126682,262332v-9525,953,-18097,953,-27622,-952c87630,259475,76200,257570,65722,252807,58102,249950,51435,245187,46672,239472,40957,233757,34290,228995,29527,222327,22860,213755,17145,205182,12382,194705,8572,187085,7620,178512,5715,170892,2857,158510,,147080,,134697,,112789,2857,91835,11430,71832,20955,47067,36195,28017,59055,14682,67627,8967,77152,5157,86677,3252,93345,1347,100965,1347,107632,395v2858,-953,6668,,10478,952c131445,2300,144780,4205,158115,9920v8573,3810,16192,8572,22860,15240c193357,37542,200025,51830,199072,68975v,4762,-952,9525,-1905,14287c194310,93739,188595,100407,179070,105170v-10478,5715,-20955,4762,-32385,1905c135255,103264,128588,95645,126682,83262v-1905,-11430,953,-20002,7620,-29527c139065,48020,144780,45162,151447,45162v5716,,8573,-2857,6668,-8573c156210,28017,150495,22302,143827,17539,132397,8967,115252,7062,101917,15635,92392,22302,84772,28970,80963,39447,76200,49925,71438,59450,69532,70880v-1905,10477,-2857,20002,-3810,29527c64770,108980,64770,117552,63817,126125v-952,9525,-952,19050,,28575c64770,160414,64770,166130,64770,171845v1905,22860,7620,44767,20955,63817c92392,245187,100965,249950,112395,248997v4762,-952,9525,-2858,13335,-6667c134302,232805,139065,222327,140017,208992v,-5715,953,-10478,1905,-16192c141922,189942,141922,188037,141922,185180v,-4763,,-9525,,-14288c141922,168035,141922,165177,141922,161367v,-5715,-3809,-9525,-9525,-10478c125730,149937,119063,147080,113347,148032v-1905,,-2857,-952,-4762,-2857c106680,142317,107632,139460,110490,138507v1905,-952,4762,-952,6667,-952l128588,137555v14287,952,28575,952,43814,952c185738,138507,199072,138507,212407,137555v953,,1906,,2858,c215265,141364,217170,143270,217170,146127xm17145,116600v952,,1905,-1905,1905,-1905c17145,111837,20955,110885,20955,108027v952,-1905,952,-3810,,-5715c20002,100407,19050,100407,17145,101360v,,-953,952,-953,952c16192,103264,16192,103264,17145,103264v2857,,3810,1906,1905,4763l19050,108027v-953,1905,-2858,2858,-3810,4762c14288,112789,13335,112789,14288,114695v952,,952,1905,2857,1905xm14288,81357v,953,,953,,c14288,82310,15240,82310,14288,81357v952,953,,,,c14288,81357,14288,81357,14288,81357xm18097,98502v1905,953,4763,1905,6668,3810c25717,103264,27622,104217,24765,105170v-952,,-952,952,-952,952c23813,106122,24765,107075,24765,107075v1905,,4762,,6667,952c30480,108980,30480,110885,28575,108980v-953,-953,-2858,,-2858,952c25717,111837,27622,111837,28575,111837v2857,952,3810,-1905,2857,-3810c33338,105170,35242,108027,37147,108027v-952,-1905,-3809,-1905,-5715,-2857c28575,105170,22860,99455,23813,95645r,-953c24765,92787,26670,93739,27622,93739v953,,,953,-952,1906c25717,96597,25717,96597,28575,96597v,,,,,l28575,96597v952,1905,1905,953,2857,-952c31432,95645,31432,95645,31432,95645v953,,1906,,1906,952c36195,101360,36195,97550,36195,95645v,-953,952,-953,952,-1906c37147,92787,37147,91835,38100,91835v952,,2857,952,2857,2857c40957,96597,41910,99455,39052,100407v,,-952,953,,953c39052,101360,40005,101360,40005,101360v2858,-953,5715,-8573,3810,-11430c42863,88025,40957,88977,40005,88025v-1905,-953,-3810,-2858,-2858,952c37147,89930,36195,89930,35242,89930v-2857,-953,-5715,952,-9525,c24765,89930,24765,89930,23813,88977v,-952,,-952,952,-1905c25717,86120,26670,86120,27622,86120v1905,952,2858,952,3810,-953c33338,86120,35242,84214,36195,82310v952,-2858,2857,-1905,3810,-953c40005,85167,41910,86120,44767,85167v953,,3810,-953,1905,-2857c45720,80405,44767,78500,42863,80405v-953,952,-1906,952,-2858,952c40005,79452,40957,77547,43815,76595v1905,,2857,-1906,2857,-2858c47625,73737,49530,74689,50482,73737r,-952c48577,71832,47625,72785,46672,73737v-952,-2857,-952,-5715,-952,-8573c46672,65164,46672,69927,48577,66117v1905,,3811,953,4763,-953c53340,64212,51435,64212,51435,63260v1905,-953,1905,-1905,1905,-3810c52388,57545,50482,57545,48577,57545v,-953,,-1906,-952,-1906l47625,55639v,953,952,953,952,1906c48577,57545,48577,58497,48577,58497r-952,c46672,58497,44767,58497,43815,59450v,,,952,,952c45720,60402,46672,60402,47625,59450r,c49530,60402,51435,61355,50482,64212v-1905,,-2857,952,-2857,2858c46672,67070,46672,64212,44767,66117v-1904,,-3810,1905,-4762,-953c40957,65164,41910,65164,42863,64212v952,-952,-953,-952,-953,-1905c40957,61355,37147,62307,40005,59450v,,-953,,-1905,c35242,60402,37147,63260,37147,65164v-1905,953,-3809,953,-5715,953c32385,64212,32385,63260,31432,61355v,-953,953,-1905,-952,-1905c29527,59450,28575,60402,28575,61355v,1905,952,2857,2857,3809c29527,67070,32385,68975,31432,71832v1906,953,1906,-1905,3810,-2857c35242,68975,36195,68975,36195,68975v,1905,,2857,-953,3810c35242,73737,33338,73737,34290,74689v952,953,1905,,2857,-952c38100,72785,38100,72785,39052,71832v953,-952,1905,,1905,953c40005,74689,40005,76595,38100,77547v-953,953,-1905,,-2858,c34290,77547,34290,77547,33338,77547v-1906,953,-3811,1905,-1906,-1905c32385,74689,30480,74689,29527,73737,27622,69927,26670,69927,23813,70880v-953,-953,-953,-953,-1906,-953c18097,71832,18097,74689,21907,77547v953,,1906,953,2858,c25717,76595,25717,75642,24765,74689v-952,-952,-1905,-2857,-952,-3809c25717,72785,27622,73737,29527,73737v-952,952,-2857,2858,-2857,4763c26670,79452,26670,80405,25717,80405v-952,952,-2857,1905,-4762,1905c20002,82310,20002,85167,18097,86120v-3809,952,-2857,2857,-952,4762c14288,96597,14288,96597,18097,98502xm15240,108027v952,953,1905,953,1905,953c18097,108980,19050,108980,19050,108980r-953,-1905c17145,106122,16192,106122,15240,107075v,,,952,,952xm16192,146127v,,953,,,c17145,146127,17145,146127,18097,146127r-1905,c17145,145175,16192,145175,16192,146127xm18097,184227v,,,-952,,c17145,183275,17145,184227,16192,184227v953,,953,,1905,c18097,185180,18097,185180,18097,184227xm17145,83262v,952,,1905,952,1905c19050,84214,20002,83262,20002,82310v,-953,-952,-953,-1905,-1905c17145,80405,17145,81357,17145,83262xm18097,158510r,c18097,159462,18097,160414,19050,160414v952,953,1905,1906,3810,1906c22860,162320,22860,162320,22860,161367v-953,-953,-1905,-953,-3810,-953l19050,160414v-953,,,-952,-953,-1904xm18097,92787v953,,953,,1905,c20002,93739,20002,94692,19050,94692v-953,,-953,-953,-953,-1905xm18097,138507v,953,,1905,1905,1905c20955,140412,20955,139460,20955,138507v,-952,-953,-952,-1905,-952c18097,136602,18097,137555,18097,138507xm20002,171845v,,,,,c19050,170892,19050,170892,18097,171845v,952,953,952,1905,c20002,172797,20002,172797,20002,171845xm20002,92787r,c20002,91835,20002,90882,20955,90882v,,952,,952,c20955,91835,20955,92787,20002,92787v,,,,,xm24765,156605v,,-952,952,-952,1905c23813,159462,24765,159462,25717,159462v953,,953,,1905,c29527,155652,29527,155652,33338,157557v,,952,,952,953c34290,157557,35242,157557,35242,157557v953,-952,,-952,-952,-952c31432,152795,31432,151842,34290,148032v,-952,952,-952,952,-1905c34290,145175,33338,147080,32385,147080v-953,,-1905,,-3810,c27622,147080,25717,145175,24765,146127v952,953,1905,1905,2857,2858l28575,149937v952,952,,952,-953,952c26670,150889,25717,150889,25717,149937v-952,-1905,-2857,-2857,-3810,-2857c20955,146127,20002,146127,20002,147080v,952,953,952,1905,952c27622,148985,27622,152795,24765,156605xm26670,171845v2857,952,3810,-953,5715,-1906c33338,168987,34290,167082,31432,166130v-952,-953,,-1905,,-2858c31432,162320,31432,160414,30480,159462v,,,-952,-953,-952c28575,158510,28575,158510,28575,159462v952,2858,-953,3810,-3810,4763c22860,165177,20955,167082,20955,168987v952,2858,3810,1905,5715,2858xm23813,127077v-953,-952,-953,-952,-1906,-952c20955,126125,20955,127077,21907,127077v,953,953,1905,1906,c23813,128030,23813,128030,23813,127077xm27622,193752v953,953,1905,1905,3810,1905c32385,194705,31432,193752,31432,192800v,-953,,-1905,953,-1905c32385,191847,33338,191847,33338,191847v,,,,,c33338,190895,32385,191847,31432,190895v-1905,-953,-2857,952,-3810,2857c26670,191847,22860,190895,23813,188037v,-952,-953,-952,-953,-952c21907,187085,21907,188037,21907,188037v,3810,2858,5715,5715,5715xm27622,176607v,,953,953,1905,c30480,175655,29527,174702,28575,174702v-953,,-1905,,-1905,-952c24765,171845,23813,173750,22860,174702v,,,953,,953c23813,176607,24765,174702,25717,174702v,,,,,c26670,175655,26670,176607,27622,176607xm23813,134697v,,-953,,,c23813,135650,23813,135650,24765,136602v,,952,,952,-952c24765,134697,24765,134697,23813,134697xm25717,168035v-952,,-952,-953,,-953c25717,166130,26670,165177,27622,165177v953,,953,953,953,953c26670,168035,26670,168987,25717,168035xm26670,207087v,,,,,c25717,207087,25717,207087,26670,207087v,952,,952,,c26670,208039,26670,208039,26670,207087xm26670,68975v,952,,952,,c27622,68975,27622,68975,27622,68975v,,,,-952,c26670,68975,26670,68975,26670,68975xm26670,182322v,953,,1905,1905,2858c29527,185180,29527,185180,29527,184227v-952,-952,,-2857,-1905,-2857c27622,180417,26670,181370,26670,182322xm27622,131839v,953,953,953,,c29527,132792,29527,132792,30480,131839v,,-953,-952,-953,-952c28575,130887,27622,130887,27622,131839xm27622,121362r,c28575,120410,28575,120410,27622,121362v,-952,,-952,,c27622,120410,27622,120410,27622,121362xm31432,86120v-952,,-1905,,-1905,c28575,86120,28575,86120,28575,85167v,,952,-953,952,-953l31432,84214v953,,1906,-952,1906,c33338,85167,31432,86120,31432,86120xm63817,225185v953,-953,3810,-1905,1905,-3810c64770,219470,62865,221375,61913,222327v-953,953,-953,953,-1906,c59055,222327,60007,221375,60007,221375v1906,-1905,953,-2858,-1905,-2858c53340,219470,53340,219470,53340,213755r,-1905l56197,212802r,-1905c55245,208992,52388,206135,57150,204230v952,-953,-953,-1905,-953,-2858c56197,200420,55245,200420,54292,200420v-952,,-952,952,-952,1905c53340,202325,54292,203277,52388,203277v,,-953,-952,-953,-952c50482,203277,50482,204230,50482,203277v-952,-952,953,-952,953,-952l51435,202325r,c49530,201372,50482,199467,52388,198514v952,-952,952,-1904,,-2857c51435,194705,51435,195657,50482,196610v-952,952,-1905,,-2857,c47625,196610,47625,196610,47625,196610r1905,-1905c53340,192800,53340,188989,52388,186132v-953,-1905,,-1905,952,-2857c54292,183275,55245,183275,56197,183275v953,,1905,,1905,-953c58102,181370,57150,182322,56197,182322v-2857,953,-3809,-2858,-6667,-2858c48577,179464,49530,177560,49530,175655v,-1905,-953,-2858,-2858,-2858c45720,172797,44767,172797,44767,171845v953,-3810,-2857,-2858,-3810,-4763c39052,166130,40005,165177,40957,164225v,952,953,1905,953,2857c41910,167082,42863,167082,42863,167082v952,,,-952,,-1905c42863,164225,42863,164225,41910,164225r953,-953c42863,163272,43815,162320,42863,161367v-953,,-953,953,-953,953c41910,162320,41910,163272,41910,163272r-1905,c39052,160414,37147,162320,35242,161367v,,-952,953,-952,953c36195,164225,34290,166130,36195,168035v952,952,952,1904,952,3810c38100,169939,39052,168035,40005,171845v,952,1905,1905,952,2857c40957,177560,40005,179464,43815,176607v952,-952,952,,952,953c44767,178512,44767,180417,42863,180417v-3811,953,-5716,-1905,-4763,-4762l38100,173750v-1905,1905,-3810,1905,-6668,2857l29527,177560v2858,952,,2857,953,3810c31432,182322,32385,182322,33338,182322v952,,952,,1904,c37147,182322,37147,183275,38100,185180r,952c37147,187085,36195,186132,35242,185180v-1904,-953,-3810,,-4762,952c29527,185180,28575,185180,27622,186132r,953c28575,188037,29527,187085,30480,187085r,c31432,188989,34290,189942,35242,190895v953,952,1905,1905,953,2857c36195,193752,36195,194705,36195,194705v-953,-953,-953,-1905,-1905,-1905c33338,192800,33338,193752,33338,194705v,1905,-953,3809,1904,3809c36195,198514,37147,199467,36195,201372v-953,1905,-1905,,-1905,c32385,200420,30480,199467,27622,200420v-952,,-952,,-952,952c26670,201372,26670,202325,27622,202325v4763,952,7620,4762,11430,6667c38100,209945,36195,209945,38100,211850v952,1905,1905,1905,3810,952c41910,213755,40957,214707,40957,215660v,,,,953,c42863,214707,41910,213755,41910,212802v953,953,2857,953,4762,953c47625,213755,48577,212802,49530,212802v952,953,1905,953,1905,2858c51435,216612,50482,217564,49530,216612v-3810,-1905,-1905,,-1905,1905c47625,219470,46672,220422,46672,222327v,1905,953,2858,2858,3810c50482,226137,51435,227089,51435,226137v,-3810,2857,-1905,4762,-1905c57150,224232,59055,225185,58102,226137v,1905,-1905,952,-2857,952c54292,227089,54292,227089,53340,228042v,953,952,953,1905,1905c57150,229947,59055,229947,60007,228042v1906,-953,2858,-1905,3810,-2857xm32385,96597r-2858,953l29527,97550v,-953,,-953,953,-1905c30480,94692,31432,93739,32385,93739v953,,-953,1906,,2858xm29527,56592v2858,,3811,1905,6668,2858c36195,59450,37147,59450,37147,58497v,,,,,-952c34290,57545,34290,55639,33338,53735v,-953,-3811,952,-3811,2857l29527,56592xm31432,207087r,c30480,207087,30480,207087,31432,207087v-952,952,-952,952,,l31432,207087xm32385,116600v-953,,-1905,,-1905,952c30480,118505,31432,118505,32385,118505v953,,953,-953,,-1905c34290,115647,33338,116600,32385,116600xm32385,120410v,,,,,c31432,120410,31432,120410,32385,120410v-953,952,-953,952,,c32385,121362,32385,121362,32385,120410xm32385,99455v,,,,,l32385,99455v,952,,952,,c32385,99455,32385,99455,32385,99455xm33338,138507v,,,,,c34290,137555,34290,137555,33338,137555v-953,-953,-953,,,952c32385,138507,32385,138507,33338,138507xm36195,149937v,-952,952,-1905,-953,-1905c34290,148032,34290,148985,34290,148985v,952,,952,952,1904c35242,150889,35242,150889,36195,149937xm35242,128030v,,,-953,,c35242,127077,34290,127077,35242,128030r,l35242,128030xm37147,123267v,,,-953,,c35242,122314,35242,122314,35242,123267v953,,953,953,1905,c37147,124220,37147,123267,37147,123267xm36195,70880r1905,-1905c37147,69927,39052,72785,36195,70880xm37147,133745r,c36195,134697,36195,134697,37147,133745v-952,952,,952,,c37147,133745,37147,133745,37147,133745xm37147,120410v953,,1905,952,2858,c40957,119457,40957,118505,40005,117552v,-952,-953,-952,-1905,-1905c38100,114695,38100,113742,38100,113742v,,-953,,-953,c37147,114695,38100,115647,38100,115647r-953,1905c37147,119457,36195,119457,37147,120410xm40957,66117v-1905,,-952,2858,-2857,2858l37147,66117v953,-1905,1905,-1905,3810,xm37147,157557v,953,953,953,,c39052,157557,40957,156605,41910,156605v2857,-953,4762,-1905,4762,-4763c46672,151842,46672,150889,45720,150889v,,-953,,-953,953c44767,154700,41910,155652,40957,157557v,-952,-952,-952,-3810,c38100,157557,37147,157557,37147,157557xm38100,54687v952,,952,,952,c39052,53735,39052,53735,38100,52782v,,-953,,-953,c37147,53735,37147,54687,38100,54687xm38100,108027v,1905,,2858,1905,3810c40957,111837,40957,111837,40957,110885v,-1905,-1905,-2858,-2857,-2858l38100,108027xm42863,145175v-953,,-1906,,-2858,-953c39052,144222,38100,144222,38100,145175v,952,952,,1905,952l41910,147080v,952,953,952,1905,952c43815,147080,44767,147080,44767,146127v-952,,-1904,-952,-1904,-952xm38100,195657r2857,2857c40005,198514,39052,197562,38100,195657xm40005,150889v-953,-952,-953,,,l40005,150889v,953,,953,,c40005,150889,40005,150889,40005,150889xm42863,207087r-2858,1905c40957,207087,40957,206135,41910,205182v953,953,953,953,953,1905xm41910,204230r,c41910,205182,41910,205182,41910,204230v-953,952,-1905,,,c40957,203277,40957,203277,41910,204230xm46672,198514r,c46672,199467,46672,200420,46672,201372v,,-952,1905,-952,953c44767,199467,41910,201372,40957,199467v1906,-2857,3810,-2857,5715,-953xm44767,219470v,,,-953,,c43815,218517,42863,219470,41910,220422v,,,953,,953c43815,220422,43815,220422,44767,219470xm43815,187085v2857,-1905,2857,-953,3810,1904c47625,189942,47625,189942,48577,190895v,952,,952,-952,1905c47625,192800,46672,193752,46672,193752v-1905,-952,-1905,-3810,-3809,-4763c41910,189942,42863,188037,43815,187085xm42863,116600v,,,,,c43815,117552,44767,117552,44767,116600v953,,1905,-953,1905,-953c46672,115647,46672,115647,46672,115647v-952,,-952,953,-952,1905c44767,115647,43815,115647,42863,116600xm42863,45162v,952,,952,952,1905c44767,47067,44767,46114,44767,46114v953,-1904,,-1904,-1904,-952c43815,44210,42863,44210,42863,45162xm43815,208992v,,-952,-953,-952,-1905c43815,207087,44767,208039,43815,208992v952,,952,,,xm43815,107075v,952,952,952,1905,952c46672,108027,46672,108027,46672,107075v,-953,-952,-953,-1905,-953c43815,106122,43815,105170,43815,105170v-952,-953,,952,,1905xm44767,49925v-952,,-952,952,,c43815,51830,44767,51830,45720,51830v,,952,,952,-953c45720,50877,45720,49925,44767,49925xm45720,102312v,,-953,,,c44767,102312,44767,103264,45720,102312v-953,952,,952,,xm47625,133745v-953,,-953,952,-1905,952c45720,134697,45720,135650,45720,135650v,,1905,,1905,-1905c47625,134697,47625,134697,47625,133745xm47625,167082v,-952,952,-1905,952,-1905c48577,165177,49530,164225,48577,164225v-1905,,-2857,,-3810,1905c43815,168035,46672,167082,47625,167082xm50482,116600v,,-952,,,c47625,116600,47625,117552,46672,118505v,,,952,953,952c48577,119457,50482,118505,50482,116600xm48577,130887v1905,,953,-1905,953,-2857c50482,127077,49530,125172,48577,125172v-952,,-952,1905,-952,2858c47625,129935,47625,130887,48577,130887xm50482,76595v-952,,-2857,952,-2857,2857c47625,80405,47625,80405,48577,81357v953,-1905,1905,-2857,1905,-4762c52388,77547,51435,76595,50482,76595xm49530,170892v,,952,-953,,c50482,168987,49530,168035,48577,168035v,952,-952,1904,953,2857xm52388,95645v,-953,-953,-953,,c50482,94692,49530,94692,49530,95645v,952,952,952,1905,952c51435,96597,52388,95645,52388,95645xm51435,221375v,952,-953,952,-953,1905c50482,223280,49530,223280,49530,223280v,-953,952,-1905,1905,-1905c51435,221375,51435,221375,51435,221375xm50482,104217r953,-1905c50482,102312,50482,102312,50482,104217v-952,,-952,,,c50482,105170,50482,104217,50482,104217xm51435,50877v953,953,,,,c51435,48972,52388,47067,51435,47067v-953,,-953,953,-953,1905c49530,49925,50482,50877,51435,50877xm52388,89930r,c50482,89930,49530,90882,49530,91835v,,952,,952,c51435,90882,52388,90882,52388,89930xm51435,55639v-953,,-953,953,,c52388,57545,54292,58497,55245,57545v952,,,-953,-953,-1906l51435,55639xm51435,101360v953,,953,952,1905,952c53340,102312,53340,102312,53340,101360v,,-952,-953,-1905,xm54292,71832v,-952,-952,-952,,c52388,70880,52388,70880,52388,71832v,953,952,953,952,953c53340,72785,54292,72785,54292,71832xm53340,212802v-952,,-952,,-1905,-952l51435,211850v1905,,1905,,1905,952xm52388,36589v952,1906,952,2858,952,4763c53340,41352,54292,42305,54292,41352v953,-952,953,-1905,953,-3810c55245,36589,53340,36589,52388,36589v,-952,,-952,,xm54292,171845r,c54292,172797,54292,172797,54292,171845v,952,953,952,,c55245,171845,54292,171845,54292,171845xm56197,81357r953,-1905c57150,79452,57150,78500,56197,78500v-952,952,-1905,1905,-1905,2857c54292,82310,55245,83262,55245,83262v952,,,-952,952,-1905xm56197,53735v-952,,-1905,952,-1905,952c55245,54687,55245,54687,56197,54687v953,,1905,,1905,-952c57150,53735,56197,53735,56197,53735xm55245,74689v,,,,,l55245,74689v,-952,,-952,,c55245,74689,55245,74689,55245,74689xm59055,199467v,-953,-1905,-953,-2858,-953c55245,198514,55245,198514,55245,199467v952,1905,1905,1905,3810,1905c59055,201372,60007,200420,59055,199467xm56197,213755r,c56197,213755,56197,214707,57150,214707r,c57150,213755,57150,213755,56197,213755xm56197,42305v,952,,1905,953,1905c58102,44210,58102,43257,58102,42305v,-953,,-953,-952,-953c57150,41352,56197,42305,56197,42305xm57150,33732v,,952,953,952,953c58102,34685,58102,34685,58102,33732v,-952,,-952,-952,c57150,32780,56197,33732,57150,33732xm59055,48020v-953,,-953,952,-953,952c58102,48972,58102,49925,58102,49925v953,,953,-953,1905,-1905c60007,48972,59055,48020,59055,48020xm60960,217564v,,953,,,c61913,216612,60960,216612,60960,216612v,,,,,952c60007,217564,60960,217564,60960,217564xm61913,41352r,c62865,41352,63817,41352,62865,40400v,,,,-952,952c61913,40400,60960,40400,61913,41352xm62865,212802v,,,,,c62865,212802,63817,212802,62865,212802v952,,952,-952,,c62865,211850,62865,211850,62865,212802xm67627,231852v,-952,-952,-952,-1905,-952c64770,230900,64770,230900,64770,231852v,953,952,953,1905,1905c66675,232805,67627,232805,67627,231852xm141922,80405v,-953,-952,,,c140970,80405,140970,81357,141922,80405v,952,,952,,l141922,80405xm143827,75642v953,-953,2858,-953,3811,-1905c147638,74689,146685,75642,147638,75642v952,,1904,-953,1904,-1905c149542,72785,148590,73737,147638,73737v,-952,1904,-3810,,-3810c145732,68975,145732,71832,144780,72785v-953,,-1905,,-1905,952c141922,73737,141922,74689,141922,75642v953,953,953,,1905,xm147638,87072v,,,-952,,-1905c149542,84214,152400,83262,154305,82310v952,,1905,-953,1905,-1905c156210,79452,155257,79452,155257,79452v-952,,-1905,,-1905,953c152400,82310,151447,82310,149542,81357v-1904,-952,-2857,,-3810,953c144780,84214,147638,83262,148590,85167r-952,1905c146685,88025,147638,88977,147638,88977v,,952,953,952,c148590,88977,147638,88025,147638,87072xm145732,63260v,,953,952,,c147638,63260,148590,63260,148590,63260v,-953,,-953,-952,-953c147638,62307,146685,62307,145732,63260xm176213,220422v,-952,-953,-952,-953,-952c175260,219470,174307,219470,173355,220422v,953,,1905,-953,2858c171450,220422,171450,220422,169545,222327v-1905,2858,-4763,2858,-6668,c161925,221375,161925,220422,160972,220422v-952,,-952,1905,-952,2858c159067,222327,157163,222327,157163,220422v,-1905,-1906,-952,-2858,-952l154305,217564v-953,-952,-2858,-1904,-3810,-2857c150495,213755,150495,213755,149542,213755v,,,952,,952c150495,216612,151447,219470,154305,219470v952,952,952,2857,1905,3810c157163,225185,158115,225185,159067,223280v953,1905,2858,3809,2858,5715c164782,227089,168592,226137,171450,223280v2857,,4763,-953,4763,-2858xm151447,226137v,-952,,-952,,c150495,226137,150495,226137,151447,226137v-952,952,-952,952,,c151447,226137,151447,226137,151447,226137xm153352,92787v,-952,,-952,-952,-952c151447,91835,151447,91835,151447,91835v,952,,952,953,952c152400,93739,152400,93739,153352,92787xm151447,69927v,,953,953,,c153352,70880,154305,69927,154305,68975r,-953c153352,68975,152400,68975,151447,69927xm153352,232805v,,,-953,,c152400,231852,152400,231852,152400,231852v-953,953,,953,952,953c152400,232805,153352,232805,153352,232805xm152400,62307r,c153352,62307,152400,61355,152400,62307v952,-952,952,-952,,-952c152400,61355,151447,61355,152400,62307xm152400,76595v,-953,,,,c151447,76595,152400,76595,152400,76595v952,,952,,,c153352,76595,153352,76595,152400,76595xm152400,181370v,,,,,c153352,182322,153352,182322,152400,181370r,l152400,181370xm153352,177560v953,,1905,-953,1905,-1905c155257,175655,155257,174702,155257,174702v-1905,953,-1905,1905,-1905,2858c152400,177560,152400,177560,153352,177560xm155257,188037v953,-952,953,-952,,-1905c154305,186132,153352,185180,153352,186132v-952,1905,953,1905,1905,1905c154305,188989,153352,189942,154305,191847r952,c157163,190895,155257,189942,155257,188037xm154305,171845v952,,952,,1905,l157163,172797v,,,953,952,953c159067,173750,158115,175655,159067,173750v953,-953,,-1905,-952,-1905c158115,171845,157163,171845,157163,170892v,-953,,-953,-953,-953c156210,168987,156210,168987,155257,168035v,,-952,952,-952,952c153352,170892,153352,171845,154305,171845xm154305,160414v,,,,,c154305,160414,155257,160414,154305,160414v,,,-952,,c154305,159462,154305,160414,154305,160414xm155257,213755v,-953,953,-1905,,-1905c154305,211850,153352,212802,154305,214707v,953,952,1905,952,2857c156210,215660,156210,214707,155257,213755xm154305,165177v,953,,953,952,953c157163,165177,158115,164225,159067,162320v,,,-953,-952,-953c156210,163272,155257,164225,154305,165177xm162877,228042v-952,,-1905,-953,-2857,953c160020,228995,160020,229947,159067,229947v-952,,-952,-952,-952,-1905c158115,228042,158115,227089,157163,227089v-953,-952,-953,-3809,-2858,-2857c153352,224232,154305,227089,154305,228042v952,1905,952,4763,3810,4763c160972,232805,162877,230900,162877,228042xm155257,90882v953,,953,-952,953,-1905c156210,88025,156210,87072,155257,86120v-952,,-952,952,-952,952c155257,88977,153352,90882,155257,90882xm157163,239472v,-952,,-952,-953,-952c155257,238520,155257,238520,155257,239472v,953,,953,1906,c156210,240425,157163,239472,157163,239472xm156210,198514r,l156210,198514v-953,,-953,953,,c156210,199467,156210,199467,156210,198514xm157163,94692v,,-953,,,c156210,94692,155257,94692,155257,94692v,,,953,,953c157163,95645,157163,95645,157163,94692xm157163,71832v,-952,,-952,,c156210,70880,156210,70880,157163,71832r,c157163,71832,157163,71832,157163,71832xm156210,203277v,953,953,953,1905,953c157163,203277,157163,202325,156210,203277v,-952,,-952,,xm160020,193752v-3810,953,-2857,1905,-953,4762c160020,200420,161925,202325,159067,204230v953,1905,1905,2857,3810,2857c162877,205182,162877,203277,164782,202325v3810,,2858,-1905,1906,-3811c166688,197562,165735,197562,165735,197562v-953,,-953,952,,1905c166688,200420,166688,201372,165735,202325v-4763,-3811,-4763,-4763,,-6668c166688,194705,168592,194705,168592,192800v-952,-1905,-1904,952,-3810,c163830,191847,162877,191847,160972,192800v-952,-953,953,,-952,952xm162877,85167v-952,-3810,-952,-6667,-3810,-10478c159067,74689,159067,73737,158115,73737v,,,,,c158115,74689,159067,74689,159067,74689v-952,3811,,7621,1905,10478c160972,86120,160972,87072,161925,87072v,,952,-952,952,-1905xm173355,204230v952,-1905,,-2858,-953,-3810l170497,196610r,c168592,197562,168592,198514,169545,199467v2857,2858,952,3810,-1905,4763c165735,205182,162877,204230,160972,206135v-952,952,-952,1904,-2857,952c157163,207087,156210,207087,156210,208039v,953,953,1906,1905,953c160972,208039,164782,206135,166688,203277v952,,952,,1904,c171450,205182,172402,205182,173355,204230xm158115,187085v-952,1904,,2857,952,3810l159067,190895r953,-3810c160020,186132,160972,185180,160020,185180v,,-953,952,-1905,1905xm160020,176607v,953,,1905,952,1905c162877,178512,161925,177560,161925,175655r,c161925,174702,160020,173750,160020,176607xm162877,71832v1905,,953,-1905,953,-2857c163830,68975,163830,68022,163830,68022v,,952,-952,,-952c163830,68022,163830,68022,163830,68022r,1905c162877,69927,160972,68975,160972,69927v-952,953,953,1905,1905,1905xm160972,211850r,c160020,211850,160020,211850,160972,211850v-952,952,-952,952,,c160972,212802,160972,212802,160972,211850xm160972,160414v,,,,,c161925,160414,161925,160414,160972,160414v953,-952,953,-952,,l160972,160414xm161925,163272v,953,,953,,c161925,165177,162877,165177,163830,164225v,,952,,952,c164782,167082,165735,169939,167640,171845v-952,,-1905,,-2858,-953c164782,169939,163830,168987,162877,169939v-952,953,-952,1906,-952,3811l162877,175655v1905,-953,3811,,4763,-2858c171450,171845,172402,168987,169545,166130v,,-953,-953,-953,c167640,166130,167640,167082,168592,167082v,953,1905,1905,,2857c166688,170892,166688,168987,166688,168035v,-953,-953,-1905,-1906,-2858c164782,165177,163830,164225,163830,164225v-953,-953,-953,-953,-1905,-953xm162877,181370v-952,,-952,952,-952,952c162877,183275,162877,185180,162877,186132v,1905,1905,1905,2858,953c166688,186132,166688,185180,166688,184227v-953,-1905,-953,-1905,1904,-1905c169545,183275,169545,183275,169545,184227v,,952,953,1905,953c172402,184227,171450,183275,170497,183275v-952,,-952,,-1905,l169545,180417v,-953,,-1905,-953,-953c166688,181370,164782,181370,162877,181370xm170497,93739v-1905,,-1905,953,-3809,1906l166688,95645v-953,,-953,-953,-1906,-1906c163830,93739,162877,93739,162877,94692v,953,,1905,,1905c163830,97550,163830,95645,164782,95645v,,953,,1906,c167640,95645,169545,96597,170497,95645v,-953,,-953,,-1906xm163830,74689v,953,,953,952,1906c165735,76595,165735,76595,165735,75642v,,,-953,-953,-953c163830,74689,163830,74689,163830,74689xm164782,158510v953,952,2858,952,3810,c168592,159462,167640,161367,168592,161367v953,953,953,-1905,1905,-1905c171450,159462,171450,158510,172402,158510v953,-953,953,-2858,,-3810c172402,153747,171450,152795,170497,153747v,,,1905,,1905c169545,155652,167640,154700,166688,154700v-953,-953,-1906,,-1906,952c162877,157557,163830,158510,164782,158510xm165735,84214v-953,,-953,,,l165735,85167v,953,953,,,-953c166688,84214,165735,84214,165735,84214xm166688,89930v-953,,-953,,-953,952c165735,91835,166688,91835,166688,91835v952,,952,,952,-953c167640,89930,167640,89930,166688,89930xm166688,216612v,,-953,,,c165735,218517,165735,218517,166688,218517v952,,952,,,-1905c167640,216612,167640,216612,166688,216612xm168592,228995v,-953,-952,-953,-1904,-953c166688,228042,165735,228042,165735,228995v,952,953,952,1905,1905c168592,230900,168592,229947,168592,228995xm166688,67070v,952,,952,,c167640,68022,168592,68022,168592,68022v,-952,,-952,-952,-952c167640,67070,166688,67070,166688,67070xm170497,76595v-1905,952,-2857,2857,-2857,3810c168592,82310,169545,79452,171450,80405v,,952,,952,l172402,80405v953,-1905,2858,-1905,3811,-1905c175260,80405,174307,80405,172402,80405v,952,,952,953,1905c174307,83262,174307,85167,177165,84214v952,-952,2857,953,2857,-952c180022,81357,179070,80405,177165,79452v,,,,-952,-952c173355,76595,172402,75642,170497,76595xm176213,194705v1904,952,2857,,1904,-953c177165,191847,175260,189942,173355,189942v,,-953,,-953,c171450,189942,172402,190895,172402,190895v1905,952,1905,1905,1905,2857c172402,193752,170497,193752,170497,196610v1905,,2858,-953,3810,-2858c175260,194705,175260,194705,176213,194705xm172402,211850v,-953,,-953,,c171450,210897,171450,211850,171450,211850v,,,,952,c172402,211850,173355,211850,172402,211850xm172402,159462v-952,4763,-952,5715,2858,7620c176213,168035,177165,168035,177165,166130v952,-1905,,-3810,-952,-4763c175260,158510,173355,160414,172402,159462xm183832,197562v,,953,-952,953,-952c185738,194705,183832,191847,180975,189942v,-953,952,-953,952,-953c182880,188989,183832,189942,183832,188989v,-952,-952,-1904,-1905,-1904c181927,187085,180975,187085,180975,186132v,,,-952,,-952c179070,184227,181927,177560,177165,182322v,,-952,,-1905,-952c174307,181370,173355,180417,171450,180417v,953,952,2858,1905,3810c174307,186132,175260,187085,177165,187085v1905,,2857,,3810,-953c180022,187085,180022,188989,180022,189942v-2857,,-1905,1905,-2857,3810c179070,193752,180975,194705,182880,196610v952,,,952,952,952xm172402,89930v,,,,,c172402,89930,172402,89930,172402,89930r,c172402,90882,172402,90882,172402,89930xm172402,68975v,952,,952,953,952c174307,69927,174307,68975,174307,68022v,-952,,-1905,-952,-952c172402,68022,172402,68975,172402,68975xm172402,64212v,,953,,,c173355,64212,174307,64212,172402,64212v953,-952,953,-952,,c172402,63260,172402,63260,172402,64212xm173355,208039v,,952,,,c174307,208992,174307,208039,173355,208039v952,,952,-952,,l173355,208039xm176213,175655v-953,,-1906,,-1906,952c174307,176607,174307,176607,174307,176607v953,,1906,-952,1906,-952c177165,176607,180022,174702,180022,175655v,2857,2858,2857,3810,4762c183832,181370,183832,183275,184785,181370v953,,953,-1906,,-1906c182880,178512,181927,176607,181927,174702v,-1905,-952,-952,-1905,-1905c178117,172797,177165,173750,176213,175655xm176213,200420v,,,-953,,c174307,199467,175260,200420,176213,200420xm178117,214707v,,,-952,,l176213,214707v,,,953,952,953c177165,215660,178117,215660,178117,214707xm176213,202325v,1905,952,2857,2857,2857c179070,205182,180022,205182,180022,205182v,-1905,-952,-1905,-1905,-2857l177165,201372r-952,953xm176213,51830v,952,952,952,,c177165,51830,178117,51830,177165,51830v952,,,-953,-952,c177165,50877,176213,51830,176213,51830xm177165,68975v,,-952,,,c177165,69927,177165,69927,177165,68975v,952,952,952,,c177165,69927,177165,68975,177165,68975xm180022,209945v,-953,1905,-953,,-2858c179070,207087,179070,207087,178117,208039v,953,953,1906,1905,1906xm180975,210897v,-952,-953,-952,-1905,-952c180022,210897,180022,211850,180975,210897r,xm180022,55639v,,953,,,c180975,55639,180975,55639,181927,55639v-952,,-952,-952,-1905,c180022,54687,180022,55639,180022,55639xm180975,160414v,,,,,c181927,161367,181927,160414,181927,160414v,,,-952,-952,c180975,159462,180975,160414,180975,160414xm181927,163272v-952,,-952,,,l181927,163272r,c181927,163272,181927,163272,181927,163272xm186690,203277v-952,-1905,-1905,-952,-2858,-952c183832,202325,182880,202325,182880,202325v-953,,-953,,-1905,l180975,202325v1905,952,2857,1905,5715,952c185738,204230,186690,203277,186690,203277xe" filled="f" stroked="f">
                  <v:stroke joinstyle="miter"/>
                  <v:path arrowok="t" o:connecttype="custom" o:connectlocs="217170,146127;214313,149937;210502,150889;198120,163272;198120,182322;198120,215660;199072,219470;196215,228042;126682,262332;99060,261380;65722,252807;46672,239472;29527,222327;12382,194705;5715,170892;0,134697;11430,71832;59055,14682;86677,3252;107632,395;118110,1347;158115,9920;180975,25160;199072,68975;197167,83262;179070,105170;146685,107075;126682,83262;134302,53735;151447,45162;158115,36589;143827,17539;101917,15635;80963,39447;69532,70880;65722,100407;63817,126125;63817,154700;64770,171845;85725,235662;112395,248997;125730,242330;140017,208992;141922,192800;141922,185180;141922,170892;141922,161367;132397,150889;113347,148032;108585,145175;110490,138507;117157,137555;128588,137555;172402,138507;212407,137555;215265,137555;217170,146127;17145,116600;19050,114695;20955,108027;20955,102312;17145,101360;16192,102312;17145,103264;19050,108027;19050,108027;15240,112789;14288,114695;17145,116600;14288,81357;14288,81357;14288,81357;14288,81357;14288,81357;18097,98502;24765,102312;24765,105170;23813,106122;24765,107075;31432,108027;28575,108980;25717,109932;28575,111837;31432,108027;37147,108027;31432,105170;23813,95645;23813,94692;27622,93739;26670,95645;28575,96597;28575,96597;28575,96597;31432,95645;31432,95645;33338,96597;36195,95645;37147,93739;38100,91835;40957,94692;39052,100407;39052,101360;40005,101360;43815,89930;40005,88025;37147,88977;35242,89930;25717,89930;23813,88977;24765,87072;27622,86120;31432,85167;36195,82310;40005,81357;44767,85167;46672,82310;42863,80405;40005,81357;43815,76595;46672,73737;50482,73737;50482,72785;46672,73737;45720,65164;48577,66117;53340,65164;51435,63260;53340,59450;48577,57545;47625,55639;47625,55639;48577,57545;48577,58497;47625,58497;43815,59450;43815,60402;47625,59450;47625,59450;50482,64212;47625,67070;44767,66117;40005,65164;42863,64212;41910,62307;40005,59450;38100,59450;37147,65164;31432,66117;31432,61355;30480,59450;28575,61355;31432,65164;31432,71832;35242,68975;36195,68975;35242,72785;34290,74689;37147,73737;39052,71832;40957,72785;38100,77547;35242,77547;33338,77547;31432,75642;29527,73737;23813,70880;21907,69927;21907,77547;24765,77547;24765,74689;23813,70880;29527,73737;26670,78500;25717,80405;20955,82310;18097,86120;17145,90882;18097,98502;15240,108027;17145,108980;19050,108980;18097,107075;15240,107075;15240,108027;16192,146127;16192,146127;18097,146127;16192,146127;16192,146127;18097,184227;18097,184227;16192,184227;18097,184227;18097,184227;17145,83262;18097,85167;20002,82310;18097,80405;17145,83262;18097,158510;18097,158510;19050,160414;22860,162320;22860,161367;19050,160414;19050,160414;18097,158510;18097,92787;20002,92787;19050,94692;18097,92787;18097,138507;20002,140412;20955,138507;19050,137555;18097,138507;20002,171845;20002,171845;18097,171845;20002,171845;20002,171845;20002,92787;20002,92787;20955,90882;21907,90882;20002,92787;20002,92787;24765,156605;23813,158510;25717,159462;27622,159462;33338,157557;34290,158510;35242,157557;34290,156605;34290,148032;35242,146127;32385,147080;28575,147080;24765,146127;27622,148985;28575,149937;27622,150889;25717,149937;21907,147080;20002,147080;21907,148032;24765,156605;26670,171845;32385,169939;31432,166130;31432,163272;30480,159462;29527,158510;28575,159462;24765,164225;20955,168987;26670,171845;23813,127077;21907,126125;21907,127077;23813,127077;23813,127077;27622,193752;31432,195657;31432,192800;32385,190895;33338,191847;33338,191847;31432,190895;27622,193752;23813,188037;22860,187085;21907,188037;27622,193752;27622,176607;29527,176607;28575,174702;26670,173750;22860,174702;22860,175655;25717,174702;25717,174702;27622,176607;23813,134697;23813,134697;24765,136602;25717,135650;23813,134697;25717,168035;25717,167082;27622,165177;28575,166130;25717,168035;26670,207087;26670,207087;26670,207087;26670,207087;26670,207087;26670,68975;26670,68975;27622,68975;26670,68975;26670,68975;26670,182322;28575,185180;29527,184227;27622,181370;26670,182322;27622,131839;27622,131839;30480,131839;29527,130887;27622,131839;27622,121362;27622,121362;27622,121362;27622,121362;27622,121362;31432,86120;29527,86120;28575,85167;29527,84214;31432,84214;33338,84214;31432,86120;63817,225185;65722,221375;61913,222327;60007,222327;60007,221375;58102,218517;53340,213755;53340,211850;56197,212802;56197,210897;57150,204230;56197,201372;54292,200420;53340,202325;52388,203277;51435,202325;50482,203277;51435,202325;51435,202325;51435,202325;52388,198514;52388,195657;50482,196610;47625,196610;47625,196610;49530,194705;52388,186132;53340,183275;56197,183275;58102,182322;56197,182322;49530,179464;49530,175655;46672,172797;44767,171845;40957,167082;40957,164225;41910,167082;42863,167082;42863,165177;41910,164225;42863,163272;42863,161367;41910,162320;41910,163272;40005,163272;35242,161367;34290,162320;36195,168035;37147,171845;40005,171845;40957,174702;43815,176607;44767,177560;42863,180417;38100,175655;38100,173750;31432,176607;29527,177560;30480,181370;33338,182322;35242,182322;38100,185180;38100,186132;35242,185180;30480,186132;27622,186132;27622,187085;30480,187085;30480,187085;35242,190895;36195,193752;36195,194705;34290,192800;33338,194705;35242,198514;36195,201372;34290,201372;27622,200420;26670,201372;27622,202325;39052,208992;38100,211850;41910,212802;40957,215660;41910,215660;41910,212802;46672,213755;49530,212802;51435,215660;49530,216612;47625,218517;46672,222327;49530,226137;51435,226137;56197,224232;58102,226137;55245,227089;53340,228042;55245,229947;60007,228042;63817,225185;32385,96597;29527,97550;29527,97550;30480,95645;32385,93739;32385,96597;29527,56592;36195,59450;37147,58497;37147,57545;33338,53735;29527,56592;29527,56592;31432,207087;31432,207087;31432,207087;31432,207087;31432,207087;32385,116600;30480,117552;32385,118505;32385,116600;32385,116600;32385,120410;32385,120410;32385,120410;32385,120410;32385,120410;32385,99455;32385,99455;32385,99455;32385,99455;32385,99455;33338,138507;33338,138507;33338,137555;33338,138507;33338,138507;36195,149937;35242,148032;34290,148985;35242,150889;36195,149937;35242,128030;35242,128030;35242,128030;35242,128030;35242,128030;37147,123267;37147,123267;35242,123267;37147,123267;37147,123267;36195,70880;38100,68975;36195,70880;37147,133745;37147,133745;37147,133745;37147,133745;37147,133745;37147,120410;40005,120410;40005,117552;38100,115647;38100,113742;37147,113742;38100,115647;37147,117552;37147,120410;40957,66117;38100,68975;37147,66117;40957,66117;37147,157557;37147,157557;41910,156605;46672,151842;45720,150889;44767,151842;40957,157557;37147,157557;37147,157557;38100,54687;39052,54687;38100,52782;37147,52782;38100,54687;38100,108027;40005,111837;40957,110885;38100,108027;38100,108027;42863,145175;40005,144222;38100,145175;40005,146127;41910,147080;43815,148032;44767,146127;42863,145175;38100,195657;40957,198514;38100,195657;40005,150889;40005,150889;40005,150889;40005,150889;40005,150889;42863,207087;40005,208992;41910,205182;42863,207087;41910,204230;41910,204230;41910,204230;41910,204230;41910,204230;46672,198514;46672,198514;46672,201372;45720,202325;40957,199467;46672,198514;44767,219470;44767,219470;41910,220422;41910,221375;44767,219470;43815,187085;47625,188989;48577,190895;47625,192800;46672,193752;42863,188989;43815,187085;42863,116600;42863,116600;44767,116600;46672,115647;46672,115647;45720,117552;42863,116600;42863,45162;43815,47067;44767,46114;42863,45162;42863,45162;43815,208992;42863,207087;43815,208992;43815,208992;43815,107075;45720,108027;46672,107075;44767,106122;43815,105170;43815,107075;44767,49925;44767,49925;45720,51830;46672,50877;44767,49925;45720,102312;45720,102312;45720,102312;45720,102312;47625,133745;45720,134697;45720,135650;47625,133745;47625,133745;47625,167082;48577,165177;48577,164225;44767,166130;47625,167082;50482,116600;50482,116600;46672,118505;47625,119457;50482,116600;48577,130887;49530,128030;48577,125172;47625,128030;48577,130887;50482,76595;47625,79452;48577,81357;50482,76595;50482,76595;49530,170892;49530,170892;48577,168035;49530,170892;52388,95645;52388,95645;49530,95645;51435,96597;52388,95645;51435,221375;50482,223280;49530,223280;51435,221375;51435,221375;50482,104217;51435,102312;50482,104217;50482,104217;50482,104217;51435,50877;51435,50877;51435,47067;50482,48972;51435,50877;52388,89930;52388,89930;49530,91835;50482,91835;52388,89930;51435,55639;51435,55639;55245,57545;54292,55639;51435,55639;51435,101360;53340,102312;53340,101360;51435,101360;54292,71832;54292,71832;52388,71832;53340,72785;54292,71832;53340,212802;51435,211850;51435,211850;53340,212802;52388,36589;53340,41352;54292,41352;55245,37542;52388,36589;52388,36589;54292,171845;54292,171845;54292,171845;54292,171845;54292,171845;56197,81357;57150,79452;56197,78500;54292,81357;55245,83262;56197,81357;56197,53735;54292,54687;56197,54687;58102,53735;56197,53735;55245,74689;55245,74689;55245,74689;55245,74689;55245,74689;59055,199467;56197,198514;55245,199467;59055,201372;59055,199467;56197,213755;56197,213755;57150,214707;57150,214707;56197,213755;56197,42305;57150,44210;58102,42305;57150,41352;56197,42305;57150,33732;58102,34685;58102,33732;57150,33732;57150,33732;59055,48020;58102,48972;58102,49925;60007,48020;59055,48020;60960,217564;60960,217564;60960,216612;60960,217564;60960,217564;61913,41352;61913,41352;62865,40400;61913,41352;61913,41352;62865,212802;62865,212802;62865,212802;62865,212802;62865,212802;67627,231852;65722,230900;64770,231852;66675,233757;67627,231852;141922,80405;141922,80405;141922,80405;141922,80405;141922,80405;143827,75642;147638,73737;147638,75642;149542,73737;147638,73737;147638,69927;144780,72785;142875,73737;141922,75642;143827,75642;147638,87072;147638,85167;154305,82310;156210,80405;155257,79452;153352,80405;149542,81357;145732,82310;148590,85167;147638,87072;147638,88977;148590,88977;147638,87072;145732,63260;145732,63260;148590,63260;147638,62307;145732,63260;176213,220422;175260,219470;173355,220422;172402,223280;169545,222327;162877,222327;160972,220422;160020,223280;157163,220422;154305,219470;154305,217564;150495,214707;149542,213755;149542,214707;154305,219470;156210,223280;159067,223280;161925,228995;171450,223280;176213,220422;151447,226137;151447,226137;151447,226137;151447,226137;151447,226137;153352,92787;152400,91835;151447,91835;152400,92787;153352,92787;151447,69927;151447,69927;154305,68975;154305,68022;151447,69927;153352,232805;153352,232805;152400,231852;153352,232805;153352,232805;152400,62307;152400,62307;152400,62307;152400,61355;152400,62307;152400,76595;152400,76595;152400,76595;152400,76595;152400,76595;152400,181370;152400,181370;152400,181370;152400,181370;152400,181370;153352,177560;155257,175655;155257,174702;153352,177560;153352,177560;155257,188037;155257,186132;153352,186132;155257,188037;154305,191847;155257,191847;155257,188037;154305,171845;156210,171845;157163,172797;158115,173750;159067,173750;158115,171845;157163,170892;156210,169939;155257,168035;154305,168987;154305,171845;154305,160414;154305,160414;154305,160414;154305,160414;154305,160414;155257,213755;155257,211850;154305,214707;155257,217564;155257,213755;154305,165177;155257,166130;159067,162320;158115,161367;154305,165177;162877,228042;160020,228995;159067,229947;158115,228042;157163,227089;154305,224232;154305,228042;158115,232805;162877,228042;155257,90882;156210,88977;155257,86120;154305,87072;155257,90882;157163,239472;156210,238520;155257,239472;157163,239472;157163,239472;156210,198514;156210,198514;156210,198514;156210,198514;156210,198514;157163,94692;157163,94692;155257,94692;155257,95645;157163,94692;157163,71832;157163,71832;157163,71832;157163,71832;157163,71832;156210,203277;158115,204230;156210,203277;156210,203277;160020,193752;159067,198514;159067,204230;162877,207087;164782,202325;166688,198514;165735,197562;165735,199467;165735,202325;165735,195657;168592,192800;164782,192800;160972,192800;160020,193752;162877,85167;159067,74689;158115,73737;158115,73737;159067,74689;160972,85167;161925,87072;162877,85167;173355,204230;172402,200420;170497,196610;170497,196610;169545,199467;167640,204230;160972,206135;158115,207087;156210,208039;158115,208992;166688,203277;168592,203277;173355,204230;158115,187085;159067,190895;159067,190895;160020,187085;160020,185180;158115,187085;160020,176607;160972,178512;161925,175655;161925,175655;160020,176607;162877,71832;163830,68975;163830,68022;163830,67070;163830,68022;163830,69927;160972,69927;162877,71832;160972,211850;160972,211850;160972,211850;160972,211850;160972,211850;160972,160414;160972,160414;160972,160414;160972,160414;160972,160414;161925,163272;161925,163272;163830,164225;164782,164225;167640,171845;164782,170892;162877,169939;161925,173750;162877,175655;167640,172797;169545,166130;168592,166130;168592,167082;168592,169939;166688,168035;164782,165177;163830,164225;161925,163272;162877,181370;161925,182322;162877,186132;165735,187085;166688,184227;168592,182322;169545,184227;171450,185180;170497,183275;168592,183275;169545,180417;168592,179464;162877,181370;170497,93739;166688,95645;166688,95645;164782,93739;162877,94692;162877,96597;164782,95645;166688,95645;170497,95645;170497,93739;163830,74689;164782,76595;165735,75642;164782,74689;163830,74689;164782,158510;168592,158510;168592,161367;170497,159462;172402,158510;172402,154700;170497,153747;170497,155652;166688,154700;164782,155652;164782,158510;165735,84214;165735,84214;165735,85167;165735,84214;165735,84214;166688,89930;165735,90882;166688,91835;167640,90882;166688,89930;166688,216612;166688,216612;166688,218517;166688,216612;166688,216612;168592,228995;166688,228042;165735,228995;167640,230900;168592,228995;166688,67070;166688,67070;168592,68022;167640,67070;166688,67070;170497,76595;167640,80405;171450,80405;172402,80405;172402,80405;176213,78500;172402,80405;173355,82310;177165,84214;180022,83262;177165,79452;176213,78500;170497,76595;176213,194705;178117,193752;173355,189942;172402,189942;172402,190895;174307,193752;170497,196610;174307,193752;176213,194705;172402,211850;172402,211850;171450,211850;172402,211850;172402,211850;172402,159462;175260,167082;177165,166130;176213,161367;172402,159462;183832,197562;184785,196610;180975,189942;181927,188989;183832,188989;181927,187085;180975,186132;180975,185180;177165,182322;175260,181370;171450,180417;173355,184227;177165,187085;180975,186132;180022,189942;177165,193752;182880,196610;183832,197562;172402,89930;172402,89930;172402,89930;172402,89930;172402,89930;172402,68975;173355,69927;174307,68022;173355,67070;172402,68975;172402,64212;172402,64212;172402,64212;172402,64212;172402,64212;173355,208039;173355,208039;173355,208039;173355,208039;173355,208039;176213,175655;174307,176607;174307,176607;176213,175655;180022,175655;183832,180417;184785,181370;184785,179464;181927,174702;180022,172797;176213,175655;176213,200420;176213,200420;176213,200420;178117,214707;178117,214707;176213,214707;177165,215660;178117,214707;176213,202325;179070,205182;180022,205182;178117,202325;177165,201372;176213,202325;176213,51830;176213,51830;177165,51830;176213,51830;176213,51830;177165,68975;177165,68975;177165,68975;177165,68975;177165,68975;180022,209945;180022,207087;178117,208039;180022,209945;180975,210897;179070,209945;180975,210897;180975,210897;180022,55639;180022,55639;181927,55639;180022,55639;180022,55639;180975,160414;180975,160414;181927,160414;180975,160414;180975,160414;181927,163272;181927,163272;181927,163272;181927,163272;181927,163272;186690,203277;183832,202325;182880,202325;180975,202325;180975,202325;186690,203277;186690,203277"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539899737" o:spid="_x0000_s1036" style="position:absolute;left:2596;top:4609;width:1532;height:1829;visibility:visible;mso-wrap-style:square;v-text-anchor:middle" coordsize="153205,1828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" path="m152795,98108v,7620,,17145,-3811,27622c147080,132398,145174,140018,141365,145733v-7620,14287,-19050,24765,-34291,31432c99455,180023,90882,181928,82309,182880v-5714,,-10477,,-15239,-1905c66117,180975,64212,180023,63259,180023,51830,179070,42305,174308,32780,167640,19444,159068,10872,146685,6110,131445,3252,121920,2299,112395,394,102870v-952,-4762,,-9525,953,-15240c3252,72390,6110,58103,12777,43815,19444,30480,28969,19050,41352,10478,50877,4763,60402,,71832,953,74690,953,78499,,81357,v25717,953,45720,13335,58102,36195c149937,54293,154699,74295,152795,98108xm8967,78105v,,,953,,l14682,77153v,,,,953,-953c14682,75248,13730,74295,12777,74295v-953,1905,-2858,2858,-3810,3810c8967,77153,8015,78105,8967,78105xm10872,97155v,,,,,c8967,97155,8967,97155,8015,98108v,952,,952,952,952c9919,99060,10872,98108,10872,97155xm46115,59055r,c46115,58103,45162,58103,45162,56198v,-2858,-3810,-4763,-4763,-3810c35637,53340,38495,49530,36590,49530v,,,-952,952,-952c38495,47625,38495,47625,39447,48578v952,1905,2858,1905,3810,2857c43257,51435,44210,51435,44210,51435v,,,-952,,-952c43257,48578,42305,45720,40399,45720v-2857,,-3809,-1905,-4762,-3810c36590,40005,37542,40958,38495,41910v1904,1905,2857,1905,2857,-952c41352,40958,42305,40005,42305,39053v,,,952,,952c42305,40958,42305,40958,43257,40958v,,953,,953,-953c44210,39053,43257,39053,43257,39053v,,-952,,-952,c42305,38100,43257,37148,44210,36195v2857,-1905,3810,-5715,3810,-8572c47067,29528,45162,31433,42305,32385v-953,,-1906,,-1906,-952c40399,30480,41352,30480,42305,30480v1905,-952,2857,-952,3810,-1905c44210,27623,43257,27623,43257,24765v,-952,,-1905,-952,-952c40399,25718,36590,25718,34685,27623v-2858,952,-2858,1905,-1905,3810c33732,32385,34685,32385,35637,32385v-952,1905,1905,5715,-2857,5715c31827,38100,31827,39053,32780,40005v952,953,1905,953,2857,1905c35637,42863,33732,43815,34685,45720v-1905,,-4763,-1905,-6668,-952c27065,43815,27065,43815,26112,44768v,,-952,952,,952c27065,46673,28017,45720,28017,44768v952,1905,952,3810,1905,5715c28017,50483,27065,51435,25160,51435v-1905,,-1905,953,-953,2858c25160,55245,26112,56198,27065,57150v952,953,,953,,1905c27065,59055,26112,59055,26112,59055v-952,-1905,-1905,-1905,-2857,-1905c21349,58103,20397,60960,18492,60008v-952,,-952,,-952,952c17540,62865,16587,64770,17540,66675v,953,952,1905,1904,2858c20397,69533,20397,69533,21349,68580v,-952,1906,-1905,,-3810c21349,64770,20397,63818,20397,63818v-953,-953,,-1905,952,-1905c22302,61913,23255,60008,24207,60960v953,,953,5715,,6668c21349,68580,22302,70485,24207,71438v953,1905,2858,2857,1905,5715c26112,76200,25160,75248,23255,74295v-953,,-1906,-952,-2858,-952c19444,74295,20397,75248,20397,76200v952,953,952,2858,,3810c18492,81915,18492,85725,15635,86678v-953,,-1905,,-2858,952c11824,87630,11824,88583,12777,89535v953,953,2858,1905,4763,953c18492,89535,16587,88583,16587,87630v,,,-952,,-952c18492,86678,20397,87630,22302,86678v1905,,5715,-953,6667,1905c29922,89535,30874,89535,31827,89535v953,,2858,,3810,953c38495,92393,40399,91440,41352,89535v-2857,-952,-1905,,-953,-2857c41352,86678,41352,85725,41352,84773v,-953,953,-953,1905,-1905c43257,83820,43257,84773,44210,84773r,c44210,83820,43257,83820,43257,82868v,-953,,-1905,1905,-1905c46115,80963,48020,80010,47067,79058v-952,-953,-1905,-953,-2857,c42305,80963,41352,82868,39447,84773v-952,952,-1905,2857,-3810,952c32780,83820,30874,81915,28017,80010v-1905,-952,-952,-2857,952,-2857c31827,78105,31827,78105,32780,75248v,,,-953,,-953c33732,73343,34685,71438,36590,71438v1905,,-953,1905,,2857c36590,75248,36590,75248,37542,76200v953,,1905,,1905,-952c39447,74295,39447,73343,40399,73343v,-953,,-953,953,-953c41352,72390,41352,73343,41352,73343v,1905,,4762,-1905,6667c38495,80963,38495,80963,39447,80963v1905,,4763,-5715,3810,-7620c42305,71438,42305,70485,44210,71438v952,,1905,,1905,-953c46115,68580,48020,65723,48020,63818v,-953,-1905,-2858,-953,-3810c48020,59055,44210,59055,46115,59055xm9919,68580v,953,,953,,c11824,68580,11824,68580,11824,67628v,-953,-952,-953,-952,-953c9919,67628,8967,68580,9919,68580xm20397,102870v952,,,-1905,-953,-1905c16587,100965,14682,100013,12777,99060v-953,,-953,953,-953,953l11824,100965v1906,953,1906,2858,3811,2858c16587,104775,18492,103823,20397,102870xm13730,93345v,,952,,952,c15635,93345,15635,93345,15635,92393r-1905,952c13730,92393,12777,93345,13730,93345xm17540,99060v952,,952,-952,,c18492,98108,17540,97155,17540,97155v,,,,,1905c17540,98108,17540,99060,17540,99060xm26112,93345v,-952,953,-952,,-1905c26112,91440,25160,91440,24207,91440v-1905,1905,-3810,,-4763,-952c19444,90488,18492,89535,18492,90488v-952,952,,952,,1905c20397,95250,24207,97155,23255,100965r952,953c24207,100013,25160,99060,27065,98108v952,,1904,-953,1904,-1905c28969,95250,27065,95250,26112,95250v-952,,-952,-952,,-1905xm19444,107633v953,952,953,952,2858,1905c22302,108585,22302,107633,21349,106680v,-952,-952,-952,-1905,-952c18492,105728,19444,106680,19444,107633xm22302,116205v953,953,953,,,c23255,113348,21349,113348,20397,113348v-953,,-953,,-953,952c20397,115253,21349,116205,22302,116205xm20397,40958v,,,,,l20397,40958v,-953,,-953,,c19444,40958,20397,40958,20397,40958xm21349,131445v953,,953,,953,l22302,130493v,-953,,-953,-953,-953c21349,129540,20397,129540,20397,129540v-953,953,,1905,952,1905xm20397,54293v952,,952,952,,c21349,54293,21349,54293,20397,54293v,-953,,,,xm21349,120968v,,,,,c20397,120968,20397,120968,21349,120968r,c21349,120968,21349,120968,21349,120968xm22302,111443v953,952,953,,953,c24207,110490,23255,109538,22302,109538v,,-953,952,,1905xm25160,133350v,-952,-1905,-952,-2858,-952l22302,134303v,952,,1905,953,1905c24207,135255,25160,133350,25160,133350xm25160,101918v-953,,-1905,,-1905,1905c23255,103823,23255,103823,24207,103823v953,,953,-953,953,-1905xm26112,60008v,,953,,953,c27065,60960,27065,60960,26112,60008v,952,,952,,c25160,60960,25160,60008,26112,60008xm27065,65723v,,,,,c27065,66675,27065,66675,26112,66675v,,-952,,,-952c26112,65723,26112,65723,27065,65723xm28017,101918v,-953,-952,,-1905,l25160,101918r,952l26112,102870v953,-952,1905,,1905,-952xm27065,139065v,,,,,c26112,138113,26112,139065,27065,139065r,c27065,139065,27065,139065,27065,139065xm26112,27623v,952,,952,,c28017,28575,28017,28575,28017,27623v,,,-953,,-953c27065,26670,26112,27623,26112,27623xm27065,37148v,,,,,c26112,37148,27065,38100,27065,37148v,952,,,,c27065,37148,27065,37148,27065,37148xm28017,120968v,,,,,c28017,120968,28017,120968,28017,120968r,c27065,120968,27065,120968,28017,120968xm28017,112395v-952,,-952,,,c27065,113348,27065,114300,28017,115253v,,952,,952,-953c28969,113348,28969,113348,28017,112395xm28969,123825v-952,,-952,,,c28017,123825,28017,123825,28017,123825v-952,,,,952,c28017,123825,28017,123825,28969,123825xm30874,55245v-952,,-2857,,-3809,-1905c27065,53340,27065,52388,28017,52388v1905,,2857,952,2857,2857c32780,55245,31827,55245,30874,55245xm31827,106680v953,,953,,953,-952c32780,104775,31827,103823,30874,103823v-1905,-953,-2857,,-3809,952c27065,105728,27065,105728,27065,105728v952,952,952,-953,1904,-953c30874,106680,31827,106680,31827,106680xm29922,79058v-953,,-1905,,-1905,952c28017,80010,28017,80963,28969,80963v953,,1905,-953,953,-1905c30874,79058,30874,79058,29922,79058xm30874,141923v953,-953,1906,,1906,c32780,142875,33732,142875,33732,143828v,-953,,-1905,-952,-2858c31827,140018,30874,140018,29922,140018v-953,,-1905,952,-1905,1905c28017,142875,28017,144780,29922,144780v1905,953,2858,,3810,-952c32780,143828,31827,143828,31827,143828v-953,-953,-1905,-953,-953,-1905xm28969,49530v953,-952,2858,-1905,3811,-1905c32780,50483,30874,49530,28969,49530xm31827,126683v,,-953,,,c29922,126683,29922,127635,29922,128588v,,,,952,c30874,128588,31827,128588,31827,126683xm39447,63818v-1905,952,-952,-953,-952,-953c37542,61913,33732,61913,32780,62865v-953,,,953,,1905c32780,65723,35637,65723,33732,66675v-952,953,-1905,953,-2858,c29922,65723,29922,65723,29922,64770r,-5715c29922,58103,29922,58103,31827,58103v953,2857,2858,1905,4763,c37542,57150,38495,58103,38495,59055v952,953,952,2858,2857,3810c41352,62865,40399,63818,39447,63818xm29922,34290v,,,953,,c29922,35243,30874,34290,29922,34290v,,,,,c29922,34290,29922,34290,29922,34290xm39447,96203v,,-1905,,-2857,952c36590,98108,36590,98108,36590,99060v,953,-953,1905,-1905,1905c33732,100965,33732,100013,33732,99060v,-952,953,-2857,,-3810c33732,94298,33732,93345,32780,93345v-953,,-953,953,-953,1905c32780,96203,31827,97155,31827,98108v-953,1905,-953,2857,953,3810c34685,101918,36590,101918,37542,100965v,-952,,-1905,953,-1905c38495,97155,40399,97155,39447,96203xm32780,28575r952,3810c32780,31433,31827,30480,32780,28575xm35637,113348v,,953,-953,,c36590,112395,35637,112395,35637,112395v-952,-952,-952,,,953l35637,113348xm37542,141923v953,-953,953,-1905,,-1905c37542,139065,36590,139065,36590,139065v-953,,,953,952,2858c36590,141923,36590,141923,37542,141923xm37542,154305r,l36590,153353v,952,,952,952,952c37542,154305,37542,154305,37542,154305xm36590,36195v,-952,952,-952,952,-952c38495,35243,38495,36195,38495,37148v,952,-953,952,-1905,952c36590,38100,36590,37148,36590,36195xm40399,87630v,-952,-952,,-952,c39447,87630,38495,88583,38495,88583v,,,,1904,-953c39447,88583,40399,87630,40399,87630xm44210,142875v-953,,-953,,,c43257,142875,43257,142875,44210,142875v-953,,-953,,,c43257,142875,44210,142875,44210,142875xm45162,22860v,,953,953,,c46115,23813,47067,22860,47067,22860v,-952,,-952,-1905,c46115,21908,45162,21908,45162,22860xm49924,60008v,,-952,,-952,-953l48020,59055v,,952,,952,c48972,60008,48972,60008,49924,60008xm49924,38100v,-952,,-1905,-952,-2857c48020,36195,48020,36195,48020,37148v,,,952,1904,952c49924,39053,49924,39053,49924,38100xm48972,25718v,952,,952,,c48972,26670,48972,26670,48972,25718v952,952,952,,,c48972,25718,48972,25718,48972,25718xm102312,91440v953,-2857,953,-4762,953,-8572c102312,78105,101359,72390,101359,66675v,-11430,-1904,-22860,-4762,-34290c94692,26670,92787,20003,88977,15240,83262,8573,75642,7620,68974,14288v-4762,4762,-7619,9525,-9525,15240c53734,45720,51830,63818,50877,80963v-953,19050,-953,38100,3810,57150c56592,148590,60402,157163,67070,164783v5714,6667,14287,6667,20954,c90882,161925,92787,158115,93740,154305v5715,-14287,6667,-29527,7619,-44767c101359,103823,103265,98108,101359,93345v,953,953,,953,-1905xm110884,141923v-952,,-952,952,-1904,952c108980,142875,108980,143828,108980,143828v-1906,,-2858,952,-2858,2857c106122,147638,107074,147638,107074,147638v953,-953,1906,-1905,1906,-3810l108980,143828v,,952,,952,c110884,142875,110884,142875,110884,141923v953,,,,,xm109932,151448v,,,,,c108980,151448,108980,151448,109932,151448v-952,952,-952,952,,c109932,152400,109932,151448,109932,151448xm108980,54293v,952,952,,952,c109932,54293,111837,55245,111837,53340v,,-953,-952,-953,-952c109932,53340,108980,53340,108980,54293xm109932,39053v,952,,1905,952,1905c111837,40958,111837,40958,111837,40005v,-952,-953,-952,-1905,-952c109932,38100,108980,39053,109932,39053xm112790,130493v,-953,-953,-953,-1906,-953c109932,129540,109932,130493,109932,130493v,,952,952,1905,952c111837,131445,112790,131445,112790,130493xm122315,52388v-1906,952,-2858,1905,-1906,3810c121362,58103,121362,60008,117552,60008v-953,,-1905,952,-1905,1905c115647,62865,115647,63818,114695,64770v-1905,1905,,2858,952,2858c116599,65723,116599,64770,118505,66675v952,953,1904,953,2857,1905c122315,69533,123267,70485,122315,71438r-6668,-3810c113742,69533,112790,71438,109932,70485v-952,,-952,953,-952,953c109932,74295,114695,76200,116599,76200v1906,,2858,-952,1906,1905c117552,80010,117552,81915,118505,82868v952,952,2857,952,4762,952c124220,83820,125172,82868,124220,81915v-953,-2857,-953,-4762,1904,-4762c127077,77153,126124,74295,128030,75248v1904,952,1904,2857,1904,4762c128982,82868,127077,85725,124220,87630v-1905,953,-2858,953,-3811,1905c119457,90488,118505,89535,119457,88583v,-953,,-1905,-952,-953c116599,87630,115647,88583,113742,87630v-952,,,953,,953c114695,89535,115647,91440,116599,92393v953,952,2858,1905,4763,c123267,90488,124220,93345,125172,92393v3810,-2858,7620,-3810,9525,-8573c135649,81915,136602,80010,139459,80010v953,,953,,953,-952c140412,78105,139459,78105,138507,78105v-1905,,-2858,953,-3810,1905c133745,80963,132792,81915,131840,80010v-953,-1905,952,-1905,1905,-1905c134697,78105,135649,77153,136602,76200v,,953,-952,,-952c136602,75248,135649,75248,135649,75248v-952,,-952,,-1904,952c134697,74295,135649,73343,136602,71438v,-1905,,-2858,-1905,-2858c133745,68580,133745,67628,132792,67628v,-953,953,-1905,,-2858c130887,61913,127077,60960,124220,60008v-1905,-953,-2858,-1905,-2858,-3810c121362,54293,122315,53340,124220,52388v1904,,2857,-953,2857,-1905l127077,50483v953,,1905,,1905,c129934,49530,128982,49530,128030,48578v-953,,-1906,-1905,-2858,-1905c123267,46673,123267,48578,123267,50483v953,,,952,-952,1905xm110884,109538v,952,,952,,c111837,110490,111837,110490,111837,109538v953,,953,,-953,c111837,109538,110884,109538,110884,109538xm112790,83820v,,,,,l111837,84773v,,,952,953,c112790,84773,112790,84773,112790,83820xm111837,50483v,952,953,952,1905,952c118505,51435,118505,50483,120409,44768v953,952,953,1905,953,2857c121362,47625,122315,48578,122315,47625v,-952,1905,-1905,952,-3810c122315,41910,121362,43815,120409,43815v-1904,,-1904,953,-3810,2858c116599,47625,115647,47625,115647,47625r-1905,953c112790,49530,111837,49530,111837,50483xm112790,159068v,,952,,,c113742,158115,112790,158115,112790,158115v,,-953,,,953c111837,159068,111837,159068,112790,159068xm113742,125730r,c113742,128588,114695,128588,115647,128588v,,952,,952,c117552,127635,115647,126683,114695,125730v,,,,-953,c113742,124778,114695,124778,113742,125730v,-1905,953,-2857,-952,-2857c111837,122873,111837,123825,111837,124778v,952,953,952,1905,952xm112790,97155v,,,,,c113742,98108,113742,97155,114695,97155v,,-953,-952,-1905,c113742,96203,112790,97155,112790,97155xm116599,80963v953,,953,,953,-953c117552,78105,116599,78105,114695,78105v-953,,-1905,-952,-1905,c112790,80963,115647,80010,116599,80963xm113742,160973r,c113742,160973,112790,160973,113742,160973v-952,952,-952,952,,c113742,161925,113742,161925,113742,160973xm114695,42863v,,,-953,,c114695,41910,114695,41910,114695,40958v,952,-953,952,,1905c113742,42863,113742,42863,114695,42863xm118505,142875v,-1905,-953,-1905,-2858,-1905c114695,140970,113742,141923,113742,142875v,953,953,953,1905,953c116599,143828,118505,144780,118505,142875xm121362,113348v2858,-3810,,-2858,-1905,-1905c118505,111443,116599,112395,115647,112395v-952,,-952,,-952,953c114695,114300,114695,114300,115647,114300v1905,,1905,953,952,1905c114695,119063,116599,120968,117552,123825v953,1905,1905,1905,1905,c119457,121920,120409,121920,122315,121920v1905,-1905,3809,-3810,952,-5715c121362,114300,121362,114300,121362,113348xm143270,118110v-953,-2857,-2858,-1905,-4763,-1905l138507,115253v952,-953,1905,-953,1905,-1905c140412,112395,139459,113348,138507,113348r,c137555,111443,134697,109538,138507,107633v952,,952,-953,,-953c136602,104775,138507,102870,139459,101918v1906,-1905,953,-3810,-952,-4763c139459,97155,139459,97155,139459,96203r,c138507,96203,138507,97155,138507,98108v-952,,-1905,,-2858,952c134697,100013,134697,100013,133745,99060v-953,-952,-1905,-1905,-953,-2857c132792,96203,133745,95250,133745,94298v,-953,952,-953,,-1905c132792,91440,131840,92393,131840,93345v-953,1905,-2858,2858,-4763,2858c123267,97155,124220,99060,126124,100965v,,,953,-952,953c124220,101918,123267,103823,122315,104775v-1906,3810,1905,5715,2857,7620c126124,113348,126124,113348,127077,113348v953,-953,,-953,,-1905c130887,110490,129934,110490,129934,114300r,953c129934,117158,129934,119063,127077,118110v-953,,-1905,953,-953,1905c126124,120015,127077,120968,128030,120968v-2858,1905,,3810,,6667c128030,128588,128030,128588,127077,128588v-953,952,-953,,-1905,c123267,127635,123267,124778,120409,123825v,1905,-1904,3810,953,4763c122315,128588,122315,130493,120409,130493v-1904,,-1904,952,-1904,1905c118505,134303,118505,135255,117552,137160v-953,953,-1905,953,-2857,953c112790,138113,112790,139065,112790,140970v,1905,1905,1905,2857,953c116599,140970,117552,140970,118505,140970v,953,-953,1905,-953,1905c117552,144780,118505,145733,120409,146685v,,953,-952,953,-952l121362,145733v-953,-953,-1905,-2858,-2857,-4763c118505,140018,117552,139065,117552,138113v1905,,2857,-953,4763,-953c124220,137160,125172,138113,126124,139065v953,,953,953,1906,c128982,138113,128030,138113,128030,137160v-1906,-2857,-953,-4762,952,-6667c128982,129540,128982,128588,129934,128588v953,,953,952,953,952c131840,130493,128982,135255,133745,131445v,,952,953,952,953c134697,133350,134697,134303,134697,135255v1905,-2857,1905,-3810,,-5715c132792,128588,132792,127635,133745,125730v1904,-952,2857,-1905,952,-3810c131840,119063,133745,118110,136602,118110v1905,953,2857,1905,3810,2858c140412,120968,141365,121920,142317,121920v1905,-2857,953,-3810,953,-3810xm118505,72390v,953,,1905,-1906,1905c115647,74295,115647,73343,115647,72390v,-952,952,-1905,1905,-1905c118505,71438,118505,72390,118505,72390xm115647,33338v,,952,952,952,952c117552,34290,117552,34290,117552,33338v,-953,,-953,-953,-953c116599,32385,115647,33338,115647,33338xm118505,101918v-953,-953,,-2858,-1906,-3810c115647,98108,115647,99060,115647,100013v952,952,952,2857,2858,1905c118505,102870,119457,101918,118505,101918xm117552,54293v953,,953,,953,-953c118505,52388,118505,52388,117552,52388v,952,-953,952,,1905c116599,54293,116599,54293,117552,54293xm117552,40005v-953,,-953,953,,c117552,41910,117552,41910,118505,41910v,,,,,-952c118505,40958,118505,40005,117552,40005xm118505,107633v,,-953,952,-953,952c117552,109538,117552,109538,118505,109538v952,,952,,952,-953c119457,107633,119457,106680,118505,107633xm118505,148590v,,,-952,,l117552,148590v,,953,,953,c118505,148590,118505,148590,118505,148590xm120409,117158v,,,952,,c119457,118110,118505,117158,118505,117158v,-953,952,-953,1904,c120409,116205,120409,116205,120409,117158xm120409,61913v953,,1906,,1906,952c122315,63818,121362,63818,120409,64770v-952,,-952,,-1904,-952c119457,61913,120409,61913,120409,61913xm124220,71438v2857,1905,3810,-953,5714,-1905c130887,70485,131840,70485,133745,70485v1904,,2857,953,952,2858c134697,73343,134697,74295,133745,74295v-1905,-952,-3811,-1905,-5715,-952c127077,74295,126124,74295,124220,73343v-1905,,-1905,-953,,-1905xm125172,147638v,-953,-952,-953,,c124220,146685,123267,146685,123267,147638v,952,,952,953,952c124220,148590,125172,148590,125172,147638xm125172,131445v,,,953,-952,953c124220,132398,124220,131445,123267,131445v,,,,1905,c125172,130493,125172,131445,125172,131445xm124220,137160v952,,952,-952,952,-952c125172,135255,125172,135255,124220,135255v-953,,-953,,-953,953c123267,137160,124220,137160,124220,137160xm129934,140018v-1904,,-2857,,-4762,c124220,140018,124220,140970,124220,140970r952,c127077,141923,128030,141923,129934,140018v,952,,,,xm125172,39053v,,,,,c126124,39053,126124,39053,126124,39053v,-953,,-953,-952,c125172,38100,124220,38100,125172,39053xm126124,100013v953,-1905,1906,-1905,3810,-953c131840,100013,131840,102870,130887,104775v-953,953,-1905,953,-1905,-952c128030,101918,127077,100013,126124,100013xm128030,108585v-953,,-953,,,c127077,107633,126124,107633,126124,106680v,,953,953,1906,1905c128030,108585,128030,108585,128030,108585xm127077,54293v,,-953,,,c126124,55245,126124,55245,127077,56198v,,953,-953,,-1905c128030,54293,128030,54293,127077,54293xm134697,67628v-1905,952,-3810,1905,-5715,2857c128030,69533,130887,66675,127077,67628v-953,,-953,-953,-953,-1905c127077,63818,128030,63818,129934,63818v1906,,953,952,1906,1905c131840,66675,133745,66675,134697,67628xm129934,49530r,c128982,49530,128030,49530,128030,49530r,-952c128030,48578,128982,48578,129934,49530v-952,,,,,xm128982,40958v,,952,,,c129934,41910,129934,40958,128982,40958v952,,952,,,c129934,40005,128982,40958,128982,40958xm132792,56198v-952,,-952,,-952,952l131840,58103v952,952,2857,952,3809,1905c136602,62865,140412,62865,142317,64770v,,953,,953,l143270,63818v-953,-1905,-7621,-6668,-10478,-7620xm132792,139065v,,,-952,,l132792,139065v-952,,-952,,,c132792,139065,132792,139065,132792,139065xm132792,52388v,952,4763,2857,4763,2857c137555,55245,137555,54293,137555,54293v-953,-953,-1906,-2858,-4763,-1905c132792,51435,132792,51435,132792,52388xm135649,122873r,c134697,123825,134697,122873,135649,122873v-1904,,-1904,,-1904,-953c133745,121920,133745,120968,134697,120968v,,952,952,952,1905xm134697,112395v,953,-952,953,,c133745,113348,133745,113348,133745,112395v-953,,,,952,c133745,112395,134697,112395,134697,112395xm134697,101918v,952,,952,,c133745,102870,133745,102870,133745,102870v-953,-952,-953,-952,952,-952c134697,101918,134697,101918,134697,101918xm133745,74295r2857,c135649,75248,134697,76200,133745,74295xm136602,133350v-953,,-953,,-1905,953l134697,134303v952,,952,-953,1905,-953xm138507,112395r,l138507,114300v,,-952,,-952,-952c136602,113348,137555,113348,138507,112395xm139459,91440r,c139459,92393,140412,93345,140412,93345v,,953,,953,-952c141365,91440,140412,90488,139459,91440xm145174,84773v,,,,,c145174,83820,145174,83820,145174,84773v-952,-953,-952,-953,,c144222,84773,144222,84773,145174,84773xm146127,93345v,,,-952,,c145174,93345,144222,93345,144222,94298v,,,952,952,952c146127,94298,146127,94298,146127,93345xe" filled="f" stroked="f">
                  <v:stroke joinstyle="miter"/>
                  <v:path arrowok="t" o:connecttype="custom" o:connectlocs="152795,98108;148984,125730;141365,145733;107074,177165;82309,182880;67070,180975;63259,180023;32780,167640;6110,131445;394,102870;1347,87630;12777,43815;41352,10478;71832,953;81357,0;139459,36195;152795,98108;8967,78105;8967,78105;14682,77153;15635,76200;12777,74295;8967,78105;8967,78105;10872,97155;10872,97155;8015,98108;8967,99060;10872,97155;46115,59055;46115,59055;45162,56198;40399,52388;36590,49530;37542,48578;39447,48578;43257,51435;44210,51435;44210,50483;40399,45720;35637,41910;38495,41910;41352,40958;42305,39053;42305,40005;43257,40958;44210,40005;43257,39053;42305,39053;44210,36195;48020,27623;42305,32385;40399,31433;42305,30480;46115,28575;43257,24765;42305,23813;34685,27623;32780,31433;35637,32385;32780,38100;32780,40005;35637,41910;34685,45720;28017,44768;26112,44768;26112,45720;28017,44768;29922,50483;25160,51435;24207,54293;27065,57150;27065,59055;26112,59055;23255,57150;18492,60008;17540,60960;17540,66675;19444,69533;21349,68580;21349,64770;20397,63818;21349,61913;24207,60960;24207,67628;24207,71438;26112,77153;23255,74295;20397,73343;20397,76200;20397,80010;15635,86678;12777,87630;12777,89535;17540,90488;16587,87630;16587,86678;22302,86678;28969,88583;31827,89535;35637,90488;41352,89535;40399,86678;41352,84773;43257,82868;44210,84773;44210,84773;43257,82868;45162,80963;47067,79058;44210,79058;39447,84773;35637,85725;28017,80010;28969,77153;32780,75248;32780,74295;36590,71438;36590,74295;37542,76200;39447,75248;40399,73343;41352,72390;41352,73343;39447,80010;39447,80963;43257,73343;44210,71438;46115,70485;48020,63818;47067,60008;46115,59055;9919,68580;9919,68580;11824,67628;10872,66675;9919,68580;20397,102870;19444,100965;12777,99060;11824,100013;11824,100965;15635,103823;20397,102870;13730,93345;14682,93345;15635,92393;13730,93345;13730,93345;17540,99060;17540,99060;17540,97155;17540,99060;17540,99060;26112,93345;26112,91440;24207,91440;19444,90488;18492,90488;18492,92393;23255,100965;24207,101918;27065,98108;28969,96203;26112,95250;26112,93345;19444,107633;22302,109538;21349,106680;19444,105728;19444,107633;22302,116205;22302,116205;20397,113348;19444,114300;22302,116205;20397,40958;20397,40958;20397,40958;20397,40958;20397,40958;21349,131445;22302,131445;22302,130493;21349,129540;20397,129540;21349,131445;20397,54293;20397,54293;20397,54293;20397,54293;21349,120968;21349,120968;21349,120968;21349,120968;21349,120968;22302,111443;23255,111443;22302,109538;22302,111443;25160,133350;22302,132398;22302,134303;23255,136208;25160,133350;25160,101918;23255,103823;24207,103823;25160,101918;26112,60008;27065,60008;26112,60008;26112,60008;26112,60008;27065,65723;27065,65723;26112,66675;26112,65723;27065,65723;28017,101918;26112,101918;25160,101918;25160,102870;26112,102870;28017,101918;27065,139065;27065,139065;27065,139065;27065,139065;27065,139065;26112,27623;26112,27623;28017,27623;28017,26670;26112,27623;27065,37148;27065,37148;27065,37148;27065,37148;27065,37148;28017,120968;28017,120968;28017,120968;28017,120968;28017,120968;28017,112395;28017,112395;28017,115253;28969,114300;28017,112395;28969,123825;28969,123825;28017,123825;28969,123825;28969,123825;30874,55245;27065,53340;28017,52388;30874,55245;30874,55245;31827,106680;32780,105728;30874,103823;27065,104775;27065,105728;28969,104775;31827,106680;29922,79058;28017,80010;28969,80963;29922,79058;29922,79058;30874,141923;32780,141923;33732,143828;32780,140970;29922,140018;28017,141923;29922,144780;33732,143828;31827,143828;30874,141923;28969,49530;32780,47625;28969,49530;31827,126683;31827,126683;29922,128588;30874,128588;31827,126683;39447,63818;38495,62865;32780,62865;32780,64770;33732,66675;30874,66675;29922,64770;29922,59055;31827,58103;36590,58103;38495,59055;41352,62865;39447,63818;29922,34290;29922,34290;29922,34290;29922,34290;29922,34290;39447,96203;36590,97155;36590,99060;34685,100965;33732,99060;33732,95250;32780,93345;31827,95250;31827,98108;32780,101918;37542,100965;38495,99060;39447,96203;32780,28575;33732,32385;32780,28575;35637,113348;35637,113348;35637,112395;35637,113348;35637,113348;37542,141923;37542,140018;36590,139065;37542,141923;37542,141923;37542,154305;37542,154305;36590,153353;37542,154305;37542,154305;36590,36195;37542,35243;38495,37148;36590,38100;36590,36195;40399,87630;39447,87630;38495,88583;40399,87630;40399,87630;44210,142875;44210,142875;44210,142875;44210,142875;44210,142875;45162,22860;45162,22860;47067,22860;45162,22860;45162,22860;49924,60008;48972,59055;48020,59055;48972,59055;49924,60008;49924,38100;48972,35243;48020,37148;49924,38100;49924,38100;48972,25718;48972,25718;48972,25718;48972,25718;48972,25718;102312,91440;103265,82868;101359,66675;96597,32385;88977,15240;68974,14288;59449,29528;50877,80963;54687,138113;67070,164783;88024,164783;93740,154305;101359,109538;101359,93345;102312,91440;110884,141923;108980,142875;108980,143828;106122,146685;107074,147638;108980,143828;108980,143828;109932,143828;110884,141923;110884,141923;109932,151448;109932,151448;109932,151448;109932,151448;109932,151448;108980,54293;109932,54293;111837,53340;110884,52388;108980,54293;109932,39053;110884,40958;111837,40005;109932,39053;109932,39053;112790,130493;110884,129540;109932,130493;111837,131445;112790,130493;122315,52388;120409,56198;117552,60008;115647,61913;114695,64770;115647,67628;118505,66675;121362,68580;122315,71438;115647,67628;109932,70485;108980,71438;116599,76200;118505,78105;118505,82868;123267,83820;124220,81915;126124,77153;128030,75248;129934,80010;124220,87630;120409,89535;119457,88583;118505,87630;113742,87630;113742,88583;116599,92393;121362,92393;125172,92393;134697,83820;139459,80010;140412,79058;138507,78105;134697,80010;131840,80010;133745,78105;136602,76200;136602,75248;135649,75248;133745,76200;136602,71438;134697,68580;132792,67628;132792,64770;124220,60008;121362,56198;124220,52388;127077,50483;127077,50483;128982,50483;128030,48578;125172,46673;123267,50483;122315,52388;110884,109538;110884,109538;111837,109538;110884,109538;110884,109538;112790,83820;112790,83820;111837,84773;112790,84773;112790,83820;111837,50483;113742,51435;120409,44768;121362,47625;122315,47625;123267,43815;120409,43815;116599,46673;115647,47625;113742,48578;111837,50483;112790,159068;112790,159068;112790,158115;112790,159068;112790,159068;113742,125730;113742,125730;115647,128588;116599,128588;114695,125730;113742,125730;113742,125730;112790,122873;111837,124778;113742,125730;112790,97155;112790,97155;114695,97155;112790,97155;112790,97155;116599,80963;117552,80010;114695,78105;112790,78105;116599,80963;113742,160973;113742,160973;113742,160973;113742,160973;113742,160973;114695,42863;114695,42863;114695,40958;114695,42863;114695,42863;118505,142875;115647,140970;113742,142875;115647,143828;118505,142875;121362,113348;119457,111443;115647,112395;114695,113348;115647,114300;116599,116205;117552,123825;119457,123825;122315,121920;123267,116205;121362,113348;143270,118110;138507,116205;138507,115253;140412,113348;138507,113348;138507,113348;138507,107633;138507,106680;139459,101918;138507,97155;139459,96203;139459,96203;138507,98108;135649,99060;133745,99060;132792,96203;133745,94298;133745,92393;131840,93345;127077,96203;126124,100965;125172,101918;122315,104775;125172,112395;127077,113348;127077,111443;129934,114300;129934,115253;127077,118110;126124,120015;128030,120968;128030,127635;127077,128588;125172,128588;120409,123825;121362,128588;120409,130493;118505,132398;117552,137160;114695,138113;112790,140970;115647,141923;118505,140970;117552,142875;120409,146685;121362,145733;121362,145733;118505,140970;117552,138113;122315,137160;126124,139065;128030,139065;128030,137160;128982,130493;129934,128588;130887,129540;133745,131445;134697,132398;134697,135255;134697,129540;133745,125730;134697,121920;136602,118110;140412,120968;142317,121920;143270,118110;118505,72390;116599,74295;115647,72390;117552,70485;118505,72390;115647,33338;116599,34290;117552,33338;116599,32385;115647,33338;118505,101918;116599,98108;115647,100013;118505,101918;118505,101918;117552,54293;118505,53340;117552,52388;117552,54293;117552,54293;117552,40005;117552,40005;118505,41910;118505,40958;117552,40005;118505,107633;117552,108585;118505,109538;119457,108585;118505,107633;118505,148590;118505,148590;117552,148590;118505,148590;118505,148590;120409,117158;120409,117158;118505,117158;120409,117158;120409,117158;120409,61913;122315,62865;120409,64770;118505,63818;120409,61913;124220,71438;129934,69533;133745,70485;134697,73343;133745,74295;128030,73343;124220,73343;124220,71438;125172,147638;125172,147638;123267,147638;124220,148590;125172,147638;125172,131445;124220,132398;123267,131445;125172,131445;125172,131445;124220,137160;125172,136208;124220,135255;123267,136208;124220,137160;129934,140018;125172,140018;124220,140970;125172,140970;129934,140018;129934,140018;125172,39053;125172,39053;126124,39053;125172,39053;125172,39053;126124,100013;129934,99060;130887,104775;128982,103823;126124,100013;128030,108585;128030,108585;126124,106680;128030,108585;128030,108585;127077,54293;127077,54293;127077,56198;127077,54293;127077,54293;134697,67628;128982,70485;127077,67628;126124,65723;129934,63818;131840,65723;134697,67628;129934,49530;129934,49530;128030,49530;128030,48578;129934,49530;129934,49530;128982,40958;128982,40958;128982,40958;128982,40958;128982,40958;132792,56198;131840,57150;131840,58103;135649,60008;142317,64770;143270,64770;143270,63818;132792,56198;132792,139065;132792,139065;132792,139065;132792,139065;132792,139065;132792,52388;137555,55245;137555,54293;132792,52388;132792,52388;135649,122873;135649,122873;135649,122873;133745,121920;134697,120968;135649,122873;134697,112395;134697,112395;133745,112395;134697,112395;134697,112395;134697,101918;134697,101918;133745,102870;134697,101918;134697,101918;133745,74295;136602,74295;133745,74295;136602,133350;134697,134303;134697,134303;136602,133350;138507,112395;138507,112395;138507,114300;137555,113348;138507,112395;139459,91440;139459,91440;140412,93345;141365,92393;139459,91440;145174,84773;145174,84773;145174,84773;145174,84773;145174,84773;146127,93345;146127,93345;144222,94298;145174,95250;146127,9334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38171292" o:spid="_x0000_s1037" style="position:absolute;left:4285;top:4628;width:1610;height:1814;visibility:visible;mso-wrap-style:square;v-text-anchor:middle" coordsize="161015,1814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" path="m161016,119063v-953,11430,,21907,-3810,33337c154348,160972,150538,168593,141966,174307v-15240,10478,-34290,8573,-47625,-952c92436,171450,90531,169545,89578,167640v-3810,-3810,-3810,-3810,-7620,-952c74338,173355,65766,178118,56241,180022v-8573,1906,-18098,1906,-26670,c17188,176213,7663,168593,2901,156210v-4763,-12382,-2858,-22860,,-34290c3853,117157,6711,112395,10521,108585,20998,96203,33381,89535,48621,84772v7620,-2857,14287,-5715,20955,-9525c77196,70485,81006,63818,81958,56197v1905,-11429,953,-21907,-952,-33337c79101,15240,73386,9525,64813,8572,54336,7620,46716,10478,39096,17145v-2858,2858,-3810,5715,-2858,9525c37191,29528,38143,30480,41001,30480v10477,-952,17145,5715,18097,16192c60051,64770,43858,78105,26713,71438,18141,67628,11473,60960,10521,51435,8616,40005,11473,29528,19093,20003,28618,7620,40048,2857,55288,953,69576,-953,83863,,97198,3810v13335,3810,22860,12383,29528,22860c132441,35243,132441,44768,132441,55245v,2858,-953,5715,-953,8573c131488,69532,131488,76200,130536,81915v,3810,952,7620,952,11430c131488,108585,131488,124778,131488,140018v,3810,953,8572,953,12382c132441,154305,133393,156210,134346,157163v2857,4762,6667,4762,10477,952c149586,152400,150538,145732,151491,139065v,-5715,,-12383,952,-17145c152443,118110,154348,116205,158158,116205v1905,-952,2858,,2858,2858xm10521,145732v-953,,-1905,,-2858,953c7663,147638,7663,148590,8616,148590v1905,953,952,-1905,1905,-2858c11473,145732,11473,145732,10521,145732xm26713,144780v-952,-952,-2857,-2858,-1905,-3810c25761,140018,28618,140970,28618,140018v,,,-953,,-953c28618,137160,25761,136207,26713,134303v,,3810,952,4763,952l31476,138113v952,,1905,,2857,-953c35286,137160,36238,136207,36238,135255v,-952,-952,-952,-1905,-952c34333,133350,34333,132397,33381,132397r-3810,-952c28618,129540,26713,128588,25761,127635v2857,-1905,4762,953,6667,953c34333,127635,36238,125730,38143,124778r953,c40048,124778,40048,123825,40048,123825v-2857,-953,-952,-2857,-952,-4762c39096,118110,38143,117157,37191,117157v-1905,,-953,953,-953,1906c36238,120015,36238,120015,35286,120015v-2858,,-3810,1905,-1905,3810c34333,125730,33381,125730,32428,125730v-1905,-952,-3810,-952,-4762,1905c26713,126682,25761,124778,23856,125730v-953,952,952,1905,952,2858c24808,128588,24808,128588,24808,128588v-952,,-1905,952,-2857,1905c20998,129540,20046,129540,18141,129540v952,-1905,2857,-3810,952,-5715c18141,121920,16236,123825,15283,123825v-952,,-1905,,-2857,953c12426,126682,13378,126682,15283,126682v1905,,1905,,953,1906c15283,129540,14331,129540,15283,131445v953,952,1905,,2858,c18141,133350,19093,135255,19093,136207r2858,-1904c22903,137160,20998,139065,20998,140970v2858,952,1905,3810,1905,5715c21951,145732,20046,145732,20046,143828v-953,-1906,-1905,-2858,-3810,-2858c16236,139065,15283,137160,18141,137160v952,,952,-953,952,-953c18141,135255,16236,134303,15283,136207v-952,1906,-952,3811,953,4763c16236,142875,14331,144780,17188,146685v1905,1905,3810,953,5715,c24808,146685,25761,147638,26713,149543v1905,952,2858,,3810,-953c29571,146685,27666,145732,26713,144780xm18141,152400v-953,-953,-1905,-2857,-2858,-2857c14331,150495,16236,152400,14331,154305v,,,952,952,952c16236,154305,18141,154305,18141,152400xm19093,118110v,,,953,,953c19093,120015,18141,120968,19093,120968v953,,1905,-953,2858,-1905c22903,118110,23856,117157,22903,116205v-952,-952,-2857,-1905,-3810,-3810c18141,115253,19093,116205,19093,118110xm24808,155257r,l24808,155257v-952,-1904,,-3810,-1905,-2857c21951,152400,20046,152400,19093,154305v,952,-952,2858,953,3810c20998,159068,22903,159068,23856,159068r,l23856,158115v2857,-952,1905,-1905,952,-2858xm21951,40005v,-952,,-952,,c20046,39053,20046,40005,20046,40957v,953,,953,952,953c21951,40957,21951,40957,21951,40005xm24808,120015v-1905,,-2857,953,-3810,2857c20998,123825,21951,123825,23856,123825v1905,953,1905,-953,2857,-2857c26713,120015,25761,120015,24808,120015xm20998,112395v,952,953,952,,c21951,113347,21951,113347,20998,112395v953,,953,,,c21951,111443,20998,112395,20998,112395xm24808,138113v,,-952,,,c22903,139065,22903,139065,21951,138113v,-953,,-953,952,-953c23856,136207,24808,137160,24808,138113xm21951,128588r,c23856,128588,25761,129540,26713,131445v-2857,1905,-2857,-952,-4762,-2857xm24808,161925v,,-952,,-952,c22903,161925,22903,162878,22903,162878v,952,953,952,953,952c23856,162878,24808,162878,24808,161925xm23856,33338v,-953,,-953,-953,-953c21951,32385,21951,33338,21951,33338v952,,952,952,1905,c23856,34290,23856,34290,23856,33338xm24808,155257r,2858c24808,158115,24808,158115,24808,158115v-1905,-952,-1905,-2858,,-2858c24808,154305,24808,154305,24808,155257xm23856,108585v,953,952,1905,1905,1905c26713,110490,25761,108585,26713,107632v,-952,,-1904,,-1904c23856,105728,23856,107632,23856,108585xm25761,98107r,c26713,99060,26713,99060,25761,98107v952,,952,,,c26713,98107,25761,98107,25761,98107xm30523,52388v,-953,-952,-953,-1905,-953c29571,50482,29571,50482,29571,49530v,,,-952,,-952c28618,48578,28618,49530,28618,49530v,,,952,-952,1905c24808,54293,27666,54293,29571,54293v,-953,952,-953,952,-1905xm27666,114300v,,,953,952,953c29571,115253,29571,114300,29571,114300v,,-953,-953,-1905,c27666,113347,27666,114300,27666,114300xm34333,43815v,,-952,-952,-1905,-1905c31476,40957,29571,42863,29571,40957v,-1904,,-2857,-953,-2857c26713,38100,27666,39053,27666,40957v-953,2858,-953,2858,2857,2858l31476,43815v1905,,2857,953,2857,xm42906,148590v-953,,-1905,953,-1905,1905c41001,152400,41001,153353,39096,153353v-2858,-953,-2858,952,-3810,2857c34333,156210,32428,157163,31476,156210v-953,,-1905,-1905,-953,-1905c34333,153353,31476,151447,31476,150495v,-952,-953,-1905,-1905,-952c28618,149543,28618,150495,28618,151447r,10478c28618,162878,27666,162878,28618,163830v953,,953,-952,953,-952c30523,161925,30523,160020,31476,160020v3810,952,2857,-1905,3810,-3810l36238,156210v,953,,2858,1905,2858c40048,159068,40048,160020,40048,160972v,953,,1906,953,1906c41953,162878,41953,161925,41953,160972v,-1904,-952,-2857,-2857,-3809l36238,156210v,-953,953,-1905,1905,-953c41953,156210,42906,153353,43858,150495v,,953,-952,-952,-1905xm28618,118110v,,953,,,c29571,119063,29571,118110,29571,118110v952,-953,,-953,-953,c29571,117157,29571,117157,28618,118110xm30523,141922v,953,953,1906,1905,1906c34333,143828,33381,142875,33381,141922v,-952,,-1904,-953,-952c30523,140018,30523,140970,30523,141922xm33381,134303v,952,,1904,,2857c32428,137160,31476,136207,30523,136207v953,-952,1905,-1904,2858,-1904xm33381,113347v,,952,,952,c35286,113347,35286,113347,35286,112395v,-952,-953,-952,-953,-952l32428,111443v-952,,-1905,-1905,-1905,-953c31476,112395,32428,113347,33381,113347xm32428,57150v,,,-953,,c31476,56197,31476,57150,32428,57150v-952,,,,,c32428,57150,32428,57150,32428,57150xm33381,150495v952,952,1905,952,2857,-952c37191,149543,38143,148590,38143,147638v,,-952,-953,-952,c36238,147638,36238,148590,36238,149543v-952,,-1905,-953,-1905,-1905c34333,146685,33381,146685,33381,147638v-1905,952,-953,1905,,2857xm33381,174307v,,,-952,,l33381,174307v-953,953,,953,,c33381,175260,33381,174307,33381,174307xm34333,166688r,c33381,167640,33381,167640,34333,166688r,c34333,167640,34333,167640,34333,166688xm34333,107632v,,,953,,c36238,108585,36238,108585,36238,107632v,-952,-952,-952,-1905,c34333,106680,34333,106680,34333,107632xm35286,39053v-953,,-953,,,l35286,40957v,,952,,952,-952c36238,39053,36238,39053,35286,39053xm36238,51435v-952,953,-952,2858,-952,2858c37191,56197,37191,54293,39096,53340r952,c41001,53340,41001,52388,41001,52388r,c40048,52388,40048,52388,39096,53340v,,,953,,953c39096,54293,38143,54293,38143,53340v-952,-952,-952,-1905,-1905,-1905xm38143,128588r-2857,c35286,128588,34333,128588,34333,129540v953,953,1905,1905,2858,1905l38143,128588v953,,953,,1905,-953c40048,127635,40048,126682,40048,126682v-952,953,-952,953,-1905,1906xm37191,163830v,,,-952,-953,-952c35286,162878,35286,163830,35286,164782v,953,952,1906,1905,953c38143,165735,38143,164782,37191,163830xm37191,138113r,c37191,139065,37191,139065,38143,139065v,,,,-952,-952c38143,138113,38143,138113,37191,138113xm39096,59055v,-952,,-952,,c38143,59055,37191,59055,37191,59055v952,,952,,1905,c39096,60007,39096,59055,39096,59055xm39096,42863v,952,952,952,1905,952c41953,43815,43858,43815,43858,42863v-952,-953,-2857,,-4762,c39096,41910,39096,42863,39096,42863xm43858,39053v,,,952,,c44811,40005,45763,40005,45763,39053v,,,-953,,-953c44811,39053,43858,39053,43858,39053xm44811,53340v-953,,,953,-953,1905c43858,55245,43858,56197,43858,56197v953,-952,953,-1904,953,-2857c45763,53340,44811,53340,44811,53340xm82911,148590v,-4762,,-9525,-953,-15240c81006,126682,81958,120015,81958,113347v,-5715,,-12382,,-16192l81958,81915v,-2858,-952,-2858,-2857,-952c73386,85725,67671,88582,61003,93345v-7620,5715,-13335,13335,-15240,22860c42906,128588,43858,140018,47668,151447v3810,11431,10478,14288,18098,13335c74338,162878,83863,154305,82911,148590xm47668,56197r,c48621,56197,48621,56197,47668,56197v953,-952,,-952,,c47668,55245,47668,55245,47668,56197xm89578,75247v-952,,-952,,-952,953c88626,77153,88626,77153,89578,77153v,,953,,,-1906c90531,75247,89578,75247,89578,75247xm89578,30480v,,,952,,c90531,31432,90531,30480,89578,30480v953,-952,,-952,,c89578,29528,88626,30480,89578,30480xm91483,69532v953,,1905,-952,1905,-1904c93388,65722,91483,66675,90531,65722v-953,,-1905,,-1905,953c89578,67628,90531,68580,91483,69532xm99103,91440v,953,953,1905,953,2857c100056,95250,100056,95250,101008,96203v,-953,,-953,,-953c101008,91440,99103,89535,98151,85725v,-953,-953,-1905,-1905,-1905c92436,82868,92436,82868,93388,79057v-1905,953,-3810,2858,-1905,4763c92436,85725,92436,86678,93388,88582v,-952,,-2857,1905,-2857c96246,85725,96246,85725,96246,86678v,1904,-1905,1904,-2858,1904l93388,88582r,c93388,89535,94341,90488,95293,89535v2858,-953,3810,,3810,1905xm91483,52388v,,,952,,952c92436,53340,92436,53340,92436,52388r-953,c92436,52388,91483,52388,91483,52388xm92436,61913v,,-953,,,l93388,62865v-952,,,,-952,-952c93388,61913,92436,61913,92436,61913xm92436,26670v,952,,952,,c92436,26670,93388,26670,92436,26670v952,,952,-952,,c92436,26670,92436,26670,92436,26670xm95293,60007v,,953,,953,-952c94341,59055,96246,56197,94341,56197v-953,,-953,,-953,953c92436,59055,93388,60007,95293,60007xm94341,49530v952,,952,,952,-952c94341,47625,93388,46672,92436,45720v,,,952,,952c92436,47625,92436,49530,94341,49530xm96246,96203v,-953,-1905,-953,-2858,-953c92436,95250,92436,95250,92436,96203v,952,,952,952,952c94341,97155,94341,98107,95293,98107v953,953,1905,1906,2858,1906c98151,99060,97198,97155,96246,96203xm94341,34290v-953,,-2858,,-1905,1905c93388,37147,93388,38100,95293,38100v2858,,2858,-2857,2858,-4762c99103,32385,98151,31432,97198,31432v-952,,-952,953,-952,1906c96246,33338,95293,34290,94341,34290xm95293,153353v,,,-953,,c94341,152400,93388,152400,93388,152400v,953,,953,953,953c95293,154305,95293,154305,95293,153353xm97198,75247v,-952,,-1904,,-1904c96246,73343,96246,74295,95293,74295v-1905,952,-1905,2858,-952,4762c98151,79057,98151,79057,97198,75247xm96246,139065v-953,,-953,,,c95293,140018,95293,140018,95293,140970v953,-952,953,-952,953,-1905c97198,139065,96246,139065,96246,139065xm95293,62865v,953,,953,,c96246,63818,96246,63818,96246,62865v,,,-952,,-952c96246,61913,95293,62865,95293,62865xm95293,8572v,,953,,,c96246,8572,96246,8572,95293,8572v953,,953,-952,,c96246,7620,95293,8572,95293,8572xm100056,55245v,952,952,2858,1905,1905c102913,56197,104818,56197,104818,54293v,-953,-952,-1905,-952,-953c101008,54293,100056,51435,98151,51435v,,-953,-953,-1905,c95293,51435,94341,52388,94341,53340v,953,952,953,1905,953c100056,52388,100056,54293,100056,55245xm101961,39053v-1905,952,-3810,1904,-4763,2857c96246,42863,98151,42863,98151,42863v1905,,3810,,4762,-2858c102913,40005,101961,39053,101961,39053xm99103,120015v,953,,1905,953,953c101008,120015,100056,120015,100056,119063v952,,1905,-953,952,-1906c100056,116205,100056,117157,99103,118110v-952,,-952,953,,1905xm99103,63818v,,,952,,l101008,63818v-952,,-952,,-1905,c99103,62865,99103,63818,99103,63818xm100056,139065v952,,952,-952,952,-1905l101008,136207v,,-952,,-952,c99103,137160,98151,138113,100056,139065v-953,,,,,xm100056,25718v,,-953,952,,952c101961,26670,101961,24765,101961,23813v,-953,,-953,-953,-1906c99103,22860,99103,23813,100056,25718xm99103,67628v,,953,952,,c101008,68580,101961,68580,102913,67628v953,,1905,-953,1905,-1906c104818,65722,104818,64770,104818,64770v-952,,-4762,1905,-5715,2858xm101008,45720v,,-952,,,c100056,46672,100056,46672,101008,46672v,953,,,,-952c101008,46672,101008,45720,101008,45720xm115296,159068v-953,-1905,-1905,,-2858,c111486,159068,110533,160020,109581,160020v-2858,952,-5715,2858,-8573,2858c100056,162878,100056,162878,100056,163830v,,952,952,952,952c101961,164782,101961,164782,102913,165735v3810,-953,7620,,11430,-2857c114343,160972,115296,160020,115296,159068xm112438,145732v953,,953,-952,953,-952c114343,144780,115296,144780,115296,143828v,,,-953,-953,-953c113391,142875,113391,143828,113391,144780v-953,,-1905,-1905,-3810,-952c107676,145732,104818,144780,102913,143828v-952,,-1905,-953,-2857,c100056,144780,100056,144780,100056,145732v,953,1905,953,2857,953c105771,146685,109581,145732,112438,145732xm101961,84772v-953,1906,,3810,1905,3810c105771,89535,106723,90488,104818,92393v,952,,1904,953,952c107676,93345,108628,91440,108628,90488v,-953,,-2858,-1905,-2858c105771,87630,103866,87630,105771,85725v952,-953,,-1905,,-3810l105771,80010v,-953,,-1905,-953,-1905c103866,77153,103866,78105,102913,79057r-1905,1906c100056,80963,100056,81915,101008,81915v2858,953,953,1905,953,2857xm101961,157163v,-953,,-1906,1905,-2858c104818,153353,104818,152400,104818,151447v,-952,,-1904,-1905,-952c100056,152400,100056,153353,101961,157163v,952,-953,2857,952,2857c103866,160020,105771,159068,105771,158115v-953,-1905,-2858,-952,-3810,-952l101961,157163xm101008,136207r,c101961,136207,102913,136207,101961,134303r,c100056,134303,101008,135255,101008,136207xm101008,100013v,,,,,c100056,100965,101008,101918,101008,101918v953,,953,,,-1905c101961,100965,101961,100013,101008,100013xm101008,29528v,952,953,,1905,c104818,29528,104818,30480,105771,31432v,,952,953,952,c107676,30480,105771,26670,103866,26670v,,-953,,-1905,952c101961,28575,101008,28575,101008,29528xm104818,71438v-1905,,-1905,2857,-2857,3809c101961,76200,102913,77153,102913,76200v1905,,3810,,3810,-2857c106723,71438,105771,71438,104818,71438xm102913,36195v,-952,953,-952,,c103866,35243,103866,34290,102913,35243v,-953,-952,,,952c101961,36195,101961,36195,102913,36195xm103866,107632r,c103866,106680,103866,106680,103866,107632r,c102913,107632,103866,107632,103866,107632xm103866,134303v,952,952,1904,2857,1904c107676,136207,108628,136207,108628,134303v-952,-1906,-1905,-953,-2857,-953c104818,133350,103866,133350,103866,134303xm105771,38100v,-953,,-953,,c105771,37147,105771,36195,105771,38100v-953,-953,-953,-953,,c104818,37147,104818,38100,105771,38100xm108628,45720v,-952,,-952,-952,-952c105771,44768,105771,46672,105771,47625v,953,,953,952,953c106723,47625,108628,47625,108628,45720xm108628,98107v,,-952,-952,,c106723,97155,106723,97155,106723,98107v,,953,953,953,953c107676,100013,108628,99060,108628,98107xm106723,41910v953,,953,,,c107676,41910,108628,41910,107676,40957v952,,,,-953,953c106723,40957,106723,41910,106723,41910xm110533,151447v-1905,,-1905,1906,-2857,2858c107676,154305,107676,154305,108628,154305v953,-952,2858,-952,1905,-2858c111486,151447,110533,151447,110533,151447xm108628,57150r,c107676,58103,107676,58103,108628,58103v,,953,,,-953c109581,57150,109581,57150,108628,57150xm107676,103822v,,952,953,,c108628,104775,108628,103822,108628,103822r-952,c108628,102870,107676,103822,107676,103822xm108628,94297v,,,,,c109581,93345,109581,93345,108628,93345v,,,,,952c108628,94297,108628,94297,108628,94297xm108628,18097v953,,953,,,c109581,18097,109581,18097,109581,18097v952,,,,-953,l108628,18097xm109581,22860v,,,,,c110533,22860,110533,21907,109581,22860v,-953,,-953,,c109581,21907,109581,21907,109581,22860xm110533,33338v-952,,-952,,-952,952c109581,35243,109581,35243,110533,35243v953,,953,-953,,-1905c111486,33338,111486,33338,110533,33338xm111486,167640v,,-953,-952,,c109581,166688,109581,167640,109581,167640v,953,952,953,1905,c110533,168593,111486,168593,111486,167640xm111486,138113v-953,952,-953,1905,,1905c112438,140970,113391,140970,114343,140018v953,,1905,-953,1905,-1905c115296,136207,116248,134303,113391,133350v,1905,-953,3810,-1905,4763xm110533,80963v,,,,,c110533,81915,110533,81915,110533,81915v953,,953,,,-952c111486,80963,111486,80963,110533,80963xm110533,47625v,953,,953,953,953c112438,48578,114343,49530,114343,48578v-952,-3810,1905,-1906,2858,-2858c117201,45720,118153,45720,118153,44768r,-953c116248,44768,111486,45720,110533,47625xm113391,73343v-953,952,-953,1904,-1905,3810c111486,78105,111486,79057,112438,78105v953,-952,2858,-1905,2858,-2858c115296,74295,114343,73343,113391,73343r,-953c113391,71438,112438,71438,112438,71438v-952,,-952,952,953,1905l113391,73343xm112438,105728v,-953,,-953,-952,-953l110533,105728v953,-953,953,,1905,c112438,105728,112438,105728,112438,105728xm113391,130493v,-953,-953,-953,,c110533,131445,111486,132397,112438,133350v,-953,1905,-1905,953,-2857xm113391,100013v,,-953,,,c112438,100013,111486,100013,113391,100013v-953,952,-953,952,,c113391,100965,113391,100965,113391,100013xm115296,59055r,c115296,57150,114343,56197,113391,55245v-953,,-953,,-953,c113391,57150,113391,58103,115296,59055xm113391,40957v,,952,,952,c114343,40005,114343,40005,114343,40005v-952,-952,-1905,-952,-952,952c112438,40005,112438,40957,113391,40957xm115296,122872v,-952,-953,-1904,-1905,-1904c113391,120968,112438,121920,112438,121920v953,,1905,952,2858,952c115296,123825,115296,122872,115296,122872xm113391,64770v,,-953,,,c113391,66675,113391,66675,114343,65722v,,953,-952,953,-952c114343,64770,114343,64770,113391,64770xm114343,149543v,,,952,,c115296,150495,115296,149543,115296,149543v,,,-953,-953,c114343,148590,113391,148590,114343,149543xm116248,161925v-952,,-1905,953,-1905,1905c114343,164782,114343,164782,114343,164782v1905,-952,2858,-952,1905,-2857c117201,161925,117201,161925,116248,161925xm116248,90488v953,-953,1905,,1905,-1906c118153,88582,118153,87630,117201,87630v-953,952,-1905,952,-953,2858c115296,90488,115296,90488,116248,90488xm117201,83820v,,,,,c118153,82868,118153,82868,117201,82868v,,-953,,,952c116248,82868,116248,83820,117201,83820xm120058,154305v,-952,,-952,-1905,-952c118153,153353,117201,154305,118153,154305v,952,,1905,953,1905c120058,155257,120058,155257,120058,154305xm120058,146685v-952,,-1905,953,-1905,1905c118153,149543,118153,150495,119106,150495v952,,952,-952,952,-952c121011,147638,121011,146685,120058,146685xm119106,125730r,c120058,125730,120058,125730,119106,125730r,l119106,125730xm121011,133350v,,,,,c120058,133350,119106,133350,119106,134303r1905,-953c121011,134303,121011,134303,121011,133350xm122916,52388v,-953,-953,-953,-953,-953c121011,51435,121011,51435,121011,52388v,952,,952,1905,c121963,53340,122916,53340,122916,52388xe" filled="f" stroked="f">
                  <v:stroke joinstyle="miter"/>
                  <v:path arrowok="t" o:connecttype="custom" o:connectlocs="161016,119063;157206,152400;141966,174307;94341,173355;89578,167640;81958,166688;56241,180022;29571,180022;2901,156210;2901,121920;10521,108585;48621,84772;69576,75247;81958,56197;81006,22860;64813,8572;39096,17145;36238,26670;41001,30480;59098,46672;26713,71438;10521,51435;19093,20003;55288,953;97198,3810;126726,26670;132441,55245;131488,63818;130536,81915;131488,93345;131488,140018;132441,152400;134346,157163;144823,158115;151491,139065;152443,121920;158158,116205;161016,119063;10521,145732;7663,146685;8616,148590;10521,145732;10521,145732;26713,144780;24808,140970;28618,140018;28618,139065;26713,134303;31476,135255;31476,138113;34333,137160;36238,135255;34333,134303;33381,132397;29571,131445;25761,127635;32428,128588;38143,124778;39096,124778;40048,123825;39096,119063;37191,117157;36238,119063;35286,120015;33381,123825;32428,125730;27666,127635;23856,125730;24808,128588;24808,128588;21951,130493;18141,129540;19093,123825;15283,123825;12426,124778;15283,126682;16236,128588;15283,131445;18141,131445;19093,136207;21951,134303;20998,140970;22903,146685;20046,143828;16236,140970;18141,137160;19093,136207;15283,136207;16236,140970;17188,146685;22903,146685;26713,149543;30523,148590;26713,144780;18141,152400;15283,149543;14331,154305;15283,155257;18141,152400;19093,118110;19093,119063;19093,120968;21951,119063;22903,116205;19093,112395;19093,118110;24808,155257;24808,155257;24808,155257;22903,152400;19093,154305;20046,158115;23856,159068;23856,159068;23856,158115;24808,155257;21951,40005;21951,40005;20046,40957;20998,41910;21951,40005;24808,120015;20998,122872;23856,123825;26713,120968;24808,120015;20998,112395;20998,112395;20998,112395;20998,112395;20998,112395;24808,138113;24808,138113;21951,138113;22903,137160;24808,138113;21951,128588;21951,128588;26713,131445;21951,128588;24808,161925;23856,161925;22903,162878;23856,163830;24808,161925;23856,33338;22903,32385;21951,33338;23856,33338;23856,33338;24808,155257;24808,158115;24808,158115;24808,155257;24808,155257;23856,108585;25761,110490;26713,107632;26713,105728;23856,108585;25761,98107;25761,98107;25761,98107;25761,98107;25761,98107;30523,52388;28618,51435;29571,49530;29571,48578;28618,49530;27666,51435;29571,54293;30523,52388;27666,114300;28618,115253;29571,114300;27666,114300;27666,114300;34333,43815;32428,41910;29571,40957;28618,38100;27666,40957;30523,43815;31476,43815;34333,43815;42906,148590;41001,150495;39096,153353;35286,156210;31476,156210;30523,154305;31476,150495;29571,149543;28618,151447;28618,161925;28618,163830;29571,162878;31476,160020;35286,156210;36238,156210;38143,159068;40048,160972;41001,162878;41953,160972;39096,157163;36238,156210;38143,155257;43858,150495;42906,148590;28618,118110;28618,118110;29571,118110;28618,118110;28618,118110;30523,141922;32428,143828;33381,141922;32428,140970;30523,141922;33381,134303;33381,137160;30523,136207;33381,134303;33381,113347;34333,113347;35286,112395;34333,111443;32428,111443;30523,110490;33381,113347;32428,57150;32428,57150;32428,57150;32428,57150;32428,57150;33381,150495;36238,149543;38143,147638;37191,147638;36238,149543;34333,147638;33381,147638;33381,150495;33381,174307;33381,174307;33381,174307;33381,174307;33381,174307;34333,166688;34333,166688;34333,166688;34333,166688;34333,166688;34333,107632;34333,107632;36238,107632;34333,107632;34333,107632;35286,39053;35286,39053;35286,40957;36238,40005;35286,39053;36238,51435;35286,54293;39096,53340;40048,53340;41001,52388;41001,52388;39096,53340;39096,54293;38143,53340;36238,51435;38143,128588;35286,128588;34333,129540;37191,131445;38143,128588;40048,127635;40048,126682;38143,128588;37191,163830;36238,162878;35286,164782;37191,165735;37191,163830;37191,138113;37191,138113;38143,139065;37191,138113;37191,138113;39096,59055;39096,59055;37191,59055;39096,59055;39096,59055;39096,42863;41001,43815;43858,42863;39096,42863;39096,42863;43858,39053;43858,39053;45763,39053;45763,38100;43858,39053;44811,53340;43858,55245;43858,56197;44811,53340;44811,53340;82911,148590;81958,133350;81958,113347;81958,97155;81958,81915;79101,80963;61003,93345;45763,116205;47668,151447;65766,164782;82911,148590;47668,56197;47668,56197;47668,56197;47668,56197;47668,56197;89578,75247;88626,76200;89578,77153;89578,75247;89578,75247;89578,30480;89578,30480;89578,30480;89578,30480;89578,30480;91483,69532;93388,67628;90531,65722;88626,66675;91483,69532;99103,91440;100056,94297;101008,96203;101008,95250;98151,85725;96246,83820;93388,79057;91483,83820;93388,88582;95293,85725;96246,86678;93388,88582;93388,88582;93388,88582;95293,89535;99103,91440;91483,52388;91483,53340;92436,52388;91483,52388;91483,52388;92436,61913;92436,61913;93388,62865;92436,61913;92436,61913;92436,26670;92436,26670;92436,26670;92436,26670;92436,26670;95293,60007;96246,59055;94341,56197;93388,57150;95293,60007;94341,49530;95293,48578;92436,45720;92436,46672;94341,49530;96246,96203;93388,95250;92436,96203;93388,97155;95293,98107;98151,100013;96246,96203;94341,34290;92436,36195;95293,38100;98151,33338;97198,31432;96246,33338;94341,34290;95293,153353;95293,153353;93388,152400;94341,153353;95293,153353;97198,75247;97198,73343;95293,74295;94341,79057;97198,75247;96246,139065;96246,139065;95293,140970;96246,139065;96246,139065;95293,62865;95293,62865;96246,62865;96246,61913;95293,62865;95293,8572;95293,8572;95293,8572;95293,8572;95293,8572;100056,55245;101961,57150;104818,54293;103866,53340;98151,51435;96246,51435;94341,53340;96246,54293;100056,55245;101961,39053;97198,41910;98151,42863;102913,40005;101961,39053;99103,120015;100056,120968;100056,119063;101008,117157;99103,118110;99103,120015;99103,63818;99103,63818;101008,63818;99103,63818;99103,63818;100056,139065;101008,137160;101008,136207;100056,136207;100056,139065;100056,139065;100056,25718;100056,26670;101961,23813;101008,21907;100056,25718;99103,67628;99103,67628;102913,67628;104818,65722;104818,64770;99103,67628;101008,45720;101008,45720;101008,46672;101008,45720;101008,45720;115296,159068;112438,159068;109581,160020;101008,162878;100056,163830;101008,164782;102913,165735;114343,162878;115296,159068;112438,145732;113391,144780;115296,143828;114343,142875;113391,144780;109581,143828;102913,143828;100056,143828;100056,145732;102913,146685;112438,145732;101961,84772;103866,88582;104818,92393;105771,93345;108628,90488;106723,87630;105771,85725;105771,81915;105771,80010;104818,78105;102913,79057;101008,80963;101008,81915;101961,84772;101961,157163;103866,154305;104818,151447;102913,150495;101961,157163;102913,160020;105771,158115;101961,157163;101961,157163;101008,136207;101008,136207;101961,134303;101961,134303;101008,136207;101008,100013;101008,100013;101008,101918;101008,100013;101008,100013;101008,29528;102913,29528;105771,31432;106723,31432;103866,26670;101961,27622;101008,29528;104818,71438;101961,75247;102913,76200;106723,73343;104818,71438;102913,36195;102913,36195;102913,35243;102913,36195;102913,36195;103866,107632;103866,107632;103866,107632;103866,107632;103866,107632;103866,134303;106723,136207;108628,134303;105771,133350;103866,134303;105771,38100;105771,38100;105771,38100;105771,38100;105771,38100;108628,45720;107676,44768;105771,47625;106723,48578;108628,45720;108628,98107;108628,98107;106723,98107;107676,99060;108628,98107;106723,41910;106723,41910;107676,40957;106723,41910;106723,41910;110533,151447;107676,154305;108628,154305;110533,151447;110533,151447;108628,57150;108628,57150;108628,58103;108628,57150;108628,57150;107676,103822;107676,103822;108628,103822;107676,103822;107676,103822;108628,94297;108628,94297;108628,93345;108628,94297;108628,94297;108628,18097;108628,18097;109581,18097;108628,18097;108628,18097;109581,22860;109581,22860;109581,22860;109581,22860;109581,22860;110533,33338;109581,34290;110533,35243;110533,33338;110533,33338;111486,167640;111486,167640;109581,167640;111486,167640;111486,167640;111486,138113;111486,140018;114343,140018;116248,138113;113391,133350;111486,138113;110533,80963;110533,80963;110533,81915;110533,80963;110533,80963;110533,47625;111486,48578;114343,48578;117201,45720;118153,44768;118153,43815;110533,47625;113391,73343;111486,77153;112438,78105;115296,75247;113391,73343;113391,72390;112438,71438;113391,73343;113391,73343;112438,105728;111486,104775;110533,105728;112438,105728;112438,105728;113391,130493;113391,130493;112438,133350;113391,130493;113391,100013;113391,100013;113391,100013;113391,100013;113391,100013;115296,59055;115296,59055;113391,55245;112438,55245;115296,59055;113391,40957;114343,40957;114343,40005;113391,40957;113391,40957;115296,122872;113391,120968;112438,121920;115296,122872;115296,122872;113391,64770;113391,64770;114343,65722;115296,64770;113391,64770;114343,149543;114343,149543;115296,149543;114343,149543;114343,149543;116248,161925;114343,163830;114343,164782;116248,161925;116248,161925;116248,90488;118153,88582;117201,87630;116248,90488;116248,90488;117201,83820;117201,83820;117201,82868;117201,83820;117201,83820;120058,154305;118153,153353;118153,154305;119106,156210;120058,154305;120058,146685;118153,148590;119106,150495;120058,149543;120058,146685;119106,125730;119106,125730;119106,125730;119106,125730;119106,125730;121011,133350;121011,133350;119106,134303;121011,133350;121011,133350;122916,52388;121963,51435;121011,52388;122916,52388;122916,5238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758267333" o:spid="_x0000_s1038" style="position:absolute;left:5838;top:3771;width:943;height:2638;visibility:visible;mso-wrap-style:square;v-text-anchor:middle" coordsize="94297,2637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" path="m94297,258994v,2858,-952,3810,-3809,3810c82867,262804,76200,263757,69532,262804v-2857,,-5715,,-9525,c54292,263757,49530,262804,43815,262804v-12383,,-23813,-952,-36195,953l5715,263757v-1905,,-3810,,-4763,-2858c952,258042,1905,256137,4763,255184v952,,2857,,3809,-952c11430,254232,14288,253279,17145,252327v4762,-2858,6668,-6668,6668,-11430c23813,233277,23813,225657,23813,218989v,-1905,,-4762,-953,-6667c22860,211369,21907,211369,22860,210417v1905,-9525,-1905,-18098,953,-27623c21907,158029,22860,133264,22860,108499v,-24765,,-49530,,-74295c22860,32299,22860,30394,21907,27537v-952,-4763,-3810,-8573,-9525,-9525c9525,17059,6667,17059,3810,16107,1905,16107,,15154,,12297,,10392,1905,9439,3810,8487v2857,-953,6667,,9525,c20002,8487,26670,8487,33338,7534,41910,6582,50482,4677,58102,1819v953,,1905,-952,1905,-952c66675,-1038,68580,-86,68580,6582v,4762,,8572,,13335c67627,41824,67627,63732,67627,84687v953,21907,,43815,,65722c67627,161839,68580,172317,68580,183747v,1905,,4762,-953,6667c67627,191367,66675,193272,66675,194224v2857,13335,952,26670,1905,40958l68580,237087v,9525,5715,15240,15240,15240l87630,252327v4762,2857,5715,3810,6667,6667xm28575,241849v-953,,-953,,,c27622,241849,27622,241849,28575,241849v-953,,-953,,,l28575,241849xm29527,135169v,,,,,c29527,135169,30480,135169,29527,135169v,,,,,l29527,135169xm61913,234229v-953,-952,-953,,-1906,953c59055,236134,59055,237087,58102,236134v-952,-952,,-952,953,-1905c60007,232324,60960,231372,58102,231372v-952,,-952,,-1905,-953c56197,230419,54292,226609,54292,226609v,-952,1905,1905,2858,1905c58102,228514,59055,228514,60007,227562v953,-1905,-952,-953,-1905,-1905c56197,224704,57150,221847,56197,220894v953,953,953,3810,3810,1905c60007,222799,60007,223752,60007,223752v,952,953,952,1906,952c61913,224704,61913,223752,61913,223752v,-953,-953,-953,-1906,-953c60007,222799,60007,222799,59055,222799v,-1905,-1905,-3810,-953,-5715c60007,213274,57150,215179,56197,215179v,-952,,-952,,-1905c55245,210417,53340,212322,52388,213274v-1906,953,-953,1905,,1905c50482,215179,48577,214227,49530,212322v952,-1905,,-2858,-1905,-3810c48577,208512,49530,208512,50482,207559v953,-2857,2858,-2857,5715,-2857c57150,204702,58102,204702,58102,203749v,-1905,-1905,,-1905,c55245,203749,55245,202797,55245,202797v952,-953,1905,-1905,952,-3810c56197,198034,55245,198034,55245,198987v-1905,1905,,2857,,3810c52388,203749,49530,202797,49530,199939v,-1905,,-1905,-1905,-1905c46672,198034,45720,197082,44767,195177v953,,1905,952,2858,c48577,195177,50482,194224,47625,193272v-953,-953,-1905,-953,-953,-2858c47625,188509,48577,189462,49530,189462v952,,2858,-953,3810,-953c52388,187557,51435,187557,49530,187557v-953,,-953,-953,-953,-1905c48577,184699,49530,184699,50482,184699v953,953,2858,953,1906,-952c52388,182794,50482,182794,52388,180889v1904,-1905,1904,,2857,c56197,180889,56197,180889,56197,179937v,-1905,-4762,-3810,-4762,-1905c49530,181842,46672,179937,43815,180889v952,-952,,-2857,2857,-3810c48577,177079,47625,175174,46672,175174v-1905,-952,-2857,-952,-4762,c40957,175174,40957,176127,40957,176127v1906,1905,953,4762,3810,4762l43815,183747v,,,-953,-952,-953c41910,182794,41910,182794,41910,183747v-6668,3810,-6668,3810,-4763,9525l34290,195177v,-1905,-952,-2858,-2858,-2858l31432,190414v,,953,,953,-952l32385,189462v-953,,-953,952,-953,952c30480,190414,30480,190414,30480,190414v-953,,-1905,,-1905,953c28575,192319,29527,191367,30480,192319r952,c30480,195177,31432,196129,34290,195177v-952,2857,-952,5715,-952,8572c33338,205654,33338,205654,34290,206607v,952,-952,1905,-952,1905c32385,209464,33338,210417,33338,209464v2857,-952,4762,,6667,-1905c40957,207559,42863,209464,43815,209464v-952,5715,-6668,3810,-10477,3810c32385,213274,31432,213274,31432,214227v,952,953,1905,1906,952c35242,215179,36195,215179,38100,214227r952,c39052,215179,38100,215179,38100,215179v-953,,-953,953,-953,1905c35242,220894,36195,218037,40005,219942v952,952,952,3810,1905,3810c42863,223752,44767,224704,43815,226609v-952,953,952,3810,1905,4763c46672,232324,45720,232324,44767,232324v-1904,,-2857,-2857,-2857,-3810c41910,225657,40957,225657,39052,226609v-952,,-1905,,-2857,953c34290,228514,35242,229467,35242,230419v953,953,1905,2858,2858,2858c40957,234229,40005,237087,40957,238039v,,,953,-952,953c38100,238992,38100,237087,38100,235182r,c37147,235182,37147,234229,36195,234229v-953,,,953,,1905c37147,238039,40005,240897,38100,240897v-1905,,-5715,-1905,-4762,c34290,241849,34290,244707,34290,245659v-952,1905,,2858,952,3810c36195,250422,38100,252327,40005,252327v952,,,-2858,952,-3810c41910,249469,42863,250422,42863,252327v,952,,952,952,1905c44767,254232,44767,253279,45720,253279r952,-1905c46672,250422,46672,249469,47625,251374v,953,-1905,1905,-953,3810c46672,255184,47625,255184,47625,255184v952,-952,,-1905,,-3810c49530,250422,52388,251374,53340,247564v,-952,1905,-952,2857,-952c57150,246612,59055,247564,60007,245659r-3810,-1905c55245,243754,54292,243754,53340,244707v-1905,952,-1905,952,-1905,-953c51435,242802,51435,242802,52388,241849v1904,,3809,,3809,-1905c56197,237087,58102,236134,60007,236134v953,,953,-952,1906,-952c61913,235182,62865,235182,61913,234229xm29527,79924v,,953,,,c30480,79924,30480,79924,29527,79924v953,,953,-952,,c29527,78972,29527,79924,29527,79924xm33338,235182v,-953,-953,-953,-1906,-1905c31432,233277,30480,233277,30480,234229v,953,952,1905,2858,953c32385,236134,33338,236134,33338,235182xm33338,172317r,l33338,172317v952,-953,,-1905,,-953c32385,171364,32385,172317,33338,172317xm34290,182794v-1905,953,-952,2858,,3810c34290,186604,35242,187557,35242,186604v953,-952,,-1905,-952,-3810c34290,183747,34290,182794,34290,182794v952,-1905,,-2857,-952,-3810c33338,178984,32385,178984,32385,178984v,953,953,1905,1905,3810c34290,181842,34290,182794,34290,182794xm32385,72304r953,953c34290,73257,34290,73257,34290,72304v,,,-952,-1905,c33338,71352,32385,71352,32385,72304xm33338,140884v,,,953,,c34290,141837,35242,140884,35242,139932v,,,-953,-952,-953c33338,138979,33338,139932,33338,140884xm36195,225657v,-953,-953,-953,,c35242,224704,34290,224704,33338,225657v,952,952,952,952,952c35242,225657,35242,226609,36195,225657xm33338,44682v,952,952,952,,c34290,45634,34290,45634,34290,44682r-952,c34290,44682,33338,44682,33338,44682xm34290,94212v,952,-952,952,,l34290,94212r,l34290,94212xm36195,253279v-953,,-953,-952,,c35242,252327,34290,252327,34290,253279v,,,,1905,c35242,254232,36195,253279,36195,253279xm36195,175174v,,,-952,,c36195,173269,35242,174222,34290,174222v,952,952,1905,1905,952xm35242,88497v,,,-953,-952,-953c34290,87544,34290,87544,35242,88497v-952,,-952,952,,c35242,89449,35242,89449,35242,88497xm35242,57064v,,-952,,,c34290,58017,34290,58017,35242,58969v,-952,953,-952,,-1905l35242,57064xm34290,232324r,c35242,231372,34290,231372,34290,232324xm38100,98974r,c35242,98974,35242,98974,34290,98974r,953c35242,99927,36195,101832,38100,100879v952,,952,,952,-952c39052,99927,39052,99927,38100,98974xm39052,107547v,-953,,-1905,-952,-1905c36195,106594,34290,109452,35242,111357v,,,952,953,952c37147,112309,37147,111357,37147,111357v-952,-2858,,-3810,1905,-3810xm36195,205654v,,-953,,-953,953c35242,205654,35242,205654,36195,205654v-953,-952,,-1905,952,-952c37147,205654,36195,205654,36195,205654xm35242,157077v953,,953,,,c36195,157077,36195,157077,35242,157077v,,,,,l35242,157077xm48577,133264v,,,-1905,-1905,-1905c45720,132312,44767,132312,44767,131359v,-952,953,-1905,1905,-1905c47625,128502,49530,126597,47625,125644v-1905,-1905,-3810,-1905,-4762,953c41910,125644,40005,125644,38100,123739v,-952,,-1905,-1905,-1905c35242,122787,35242,123739,36195,124692v952,3810,3810,3810,6668,6667c42863,133264,41910,135169,40957,136122v,,,952,,952c40957,137074,41910,138027,41910,137074v953,-2857,3810,-1905,5715,-2857c47625,134217,48577,135169,48577,133264xm35242,39919v,,,,,l35242,39919v,,,-952,,l35242,39919xm40005,145647v952,,1905,,2858,-953c42863,144694,42863,143742,42863,143742v-953,-1905,-1906,-953,-2858,-953c39052,142789,39052,142789,38100,142789v-953,953,-1905,1905,-1905,2858c37147,146599,37147,144694,38100,143742v952,1905,952,1905,1905,1905xm36195,95164v,,952,953,,c37147,95164,38100,95164,38100,94212v,,,-953,-953,-953c37147,93259,36195,94212,36195,95164xm40957,249469r,c40957,249469,40005,249469,39052,249469v-952,,-1905,,-1905,-952c37147,248517,37147,247564,37147,247564v953,-952,1905,-952,2858,c40005,248517,40005,249469,40957,249469xm38100,178032v-953,,-953,952,-953,952c37147,179937,37147,180889,38100,180889v952,,952,-952,952,-1905c39052,178032,39052,178032,38100,178032xm37147,51349v,,,953,,c38100,51349,38100,50397,38100,50397v,,952,,952,-953c39052,49444,39052,49444,39052,49444v,,-952,,-952,953l37147,51349xm38100,73257v952,,952,-953,952,-1905c39052,70399,39052,70399,38100,70399v-953,,-953,953,-953,1905c37147,72304,37147,73257,38100,73257xm38100,162792v952,,952,,,c39052,161839,38100,160887,38100,161839r,953c38100,162792,38100,162792,38100,162792xm38100,218037v2857,952,4763,-953,6667,-1905c45720,216132,46672,215179,47625,216132v952,952,-953,952,-953,952c45720,218989,45720,219942,47625,220894v1905,,1905,,1905,1905c48577,224704,47625,224704,46672,223752v-952,,-952,-953,-952,-953c43815,218989,40005,219942,38100,218037xm38100,194224v4763,-952,5715,3810,8572,5715c46672,199939,46672,200892,45720,200892v-1905,-953,-2857,,-3810,952c40957,202797,40005,201844,40957,200892v,-2858,-2857,-3810,-2857,-6668xm38100,80877r,l38100,80877v952,,952,-953,,c38100,79924,38100,79924,38100,80877xm38100,132312v,,,,,c39052,132312,39052,132312,38100,132312v952,-953,952,-953,,c38100,131359,38100,132312,38100,132312xm39052,107547v,952,-952,1905,,1905c39052,109452,40005,109452,40005,109452v952,-953,,-1905,-953,-1905xm39052,117072r,c39052,118024,39052,118024,39052,117072v953,952,953,952,,l39052,117072xm39052,88497v,952,953,952,1905,952c41910,89449,42863,89449,43815,88497v952,-953,1905,-953,952,-1905c43815,85639,43815,85639,42863,86592v-953,952,-1906,952,-2858,952c40005,87544,39052,87544,39052,88497xm43815,116119r-952,1905c41910,118977,40005,120882,40957,121834v953,1905,2858,-952,3810,c45720,121834,46672,121834,47625,120882v,,952,-953,952,-953l47625,118977v-3810,1905,-2858,-1905,-3810,-2858c44767,114214,45720,113262,45720,111357v,-953,952,-2858,,-2858c44767,108499,42863,108499,41910,110404v-1905,1905,-1905,2858,1905,5715c43815,115167,43815,115167,43815,116119xm40957,153267v953,1905,2858,952,3810,c46672,152314,46672,150409,44767,149457v-952,-953,-1904,,-2857,952c40957,151362,40005,152314,40957,153267xm40005,53254v,953,,1905,952,1905c41910,55159,41910,54207,41910,53254v,-952,,-952,-953,-952c40957,52302,40005,53254,40005,53254xm40005,173269v,,952,,952,953c42863,173269,44767,172317,46672,171364v953,-952,,-1905,-952,-2857c44767,167554,42863,168507,41910,167554v,,-953,953,-953,953c40957,170412,40957,172317,40005,173269xm42863,159934v,-952,,-952,-953,-952c40957,158982,40957,158982,40957,159934r1906,c42863,160887,42863,159934,42863,159934xm41910,37062v,-953,,-953,,c42863,36109,42863,36109,41910,36109v,-952,,,,953c40957,36109,40957,36109,41910,37062xm41910,78972v-953,,-953,952,-953,1905c40957,81829,40957,81829,41910,81829v953,-952,953,-952,,-2857c42863,79924,42863,78972,41910,78972xm41910,130407v,-1905,-953,-2858,,-4763c45720,126597,45720,127549,41910,130407xm43815,205654v,953,-952,953,,c41910,206607,41910,206607,41910,205654v,-952,,-1905,953,-952c42863,204702,42863,205654,43815,205654xm43815,61827v952,,1905,952,1905,1905c44767,64684,45720,66589,44767,67542v-952,952,-952,1905,,2857c45720,71352,46672,71352,48577,70399v1905,-1905,3811,-3810,4763,-6667c54292,62779,53340,61827,52388,62779v-953,,-953,953,-1906,1905c49530,64684,49530,65637,48577,64684v-952,-952,,-952,,-1905c48577,61827,48577,61827,49530,61827v,-953,952,-953,952,-2858l49530,58969v-953,953,,1905,,2858c48577,60874,46672,60874,46672,59922v,-953,-952,-953,-1905,-953c43815,59922,42863,60874,42863,61827v-953,952,,,952,xm45720,242802v-953,1905,-953,3810,-953,5715c44767,248517,44767,249469,43815,248517v,-953,-952,-2858,-952,-3810c41910,243754,42863,242802,45720,242802v-953,-953,,,,xm41910,48492v,952,953,952,,c42863,48492,42863,48492,43815,47539r,-952l45720,47539v952,953,952,953,1905,953c47625,48492,47625,47539,47625,47539v,-952,-953,-1905,-1905,-1905c44767,45634,44767,45634,43815,45634v,,,,-952,c42863,47539,41910,48492,41910,48492xm44767,152314r,c44767,153267,43815,153267,44767,152314v-1904,953,-2857,953,-1904,-952l43815,150409v,,,953,952,1905xm42863,184699r1904,c44767,186604,47625,187557,45720,188509v-2857,953,-2857,-1905,-2857,-3810xm44767,93259v-952,,-1904,,-1904,1905c42863,96117,42863,97069,44767,97069v1905,,2858,953,3810,2858c49530,100879,49530,101832,50482,101832v953,-953,1906,-1905,1906,-2858c52388,98022,51435,98022,50482,98022v-952,,-1905,-953,-2857,-1905c47625,94212,46672,93259,44767,93259xm43815,236134v,-952,,-952,,l44767,236134v,,,,-952,c43815,236134,43815,236134,43815,236134xm44767,99927v-952,,-952,,-952,952c43815,101832,44767,101832,44767,101832v953,,953,,953,-953c45720,99927,45720,99927,44767,99927xm43815,77067v,952,952,1905,1905,1905c47625,78972,48577,78972,48577,77067v,-953,-952,-1905,-952,-953c46672,77067,45720,77067,43815,77067xm44767,210417v953,-953,1905,-953,2858,952c47625,211369,47625,212322,47625,212322v-1905,,-1905,-1905,-2858,-1905xm45720,194224v,,-953,,-953,-952l45720,193272v,,,952,,952xm45720,138027v,,952,,,c46672,137074,45720,137074,45720,137074v,,-953,,-953,c44767,138027,45720,138027,45720,138027xm48577,142789v,-952,-952,-1905,-1905,-952c45720,141837,44767,141837,44767,142789v,953,953,953,1905,953c47625,142789,48577,143742,48577,142789xm45720,146599v,,,,,c45720,145647,45720,145647,45720,146599v,-952,-953,-952,,c44767,146599,45720,146599,45720,146599xm51435,116119v953,-952,1905,-1905,953,-2857c52388,112309,50482,113262,49530,113262r-953,c47625,112309,46672,112309,45720,113262v-953,952,952,952,1905,1905c47625,115167,47625,115167,48577,116119v953,953,1905,953,2858,xm47625,82782v-953,,-953,952,,c46672,83734,46672,83734,47625,82782r,c47625,83734,47625,82782,47625,82782xm47625,245659v,,-953,,,l47625,245659v-953,-952,-953,-952,,c47625,244707,47625,245659,47625,245659xm49530,53254v-953,,-1905,953,-2858,1905l46672,56112v953,952,1905,-953,2858,-953c49530,55159,50482,55159,50482,54207r,c50482,54207,49530,53254,49530,53254xm47625,103737v,,,,,c47625,104689,47625,105642,48577,104689v,,,,-952,-952c48577,103737,48577,102784,47625,103737xm52388,242802v-953,,-4763,,-4763,-1905c47625,238992,50482,238039,51435,238039v,1905,,2858,953,4763xm49530,205654r,c49530,204702,47625,203749,47625,202797r952,c49530,202797,50482,203749,49530,205654xm47625,25632v,,952,,,c48577,25632,48577,25632,47625,25632v952,,952,-953,,c48577,24679,47625,24679,47625,25632xm49530,205654r,2858c47625,207559,47625,206607,49530,205654xm48577,88497v,,,,,c48577,89449,48577,89449,48577,88497r,l48577,88497xm50482,166602v,-953,953,-1905,-952,-1905c48577,164697,48577,165649,48577,166602v,952,,1905,953,1905c51435,168507,49530,167554,50482,166602xm51435,138979v,-952,,-952,,c49530,138027,49530,138027,49530,138979v,,,953,952,953c50482,139932,51435,139932,51435,138979xm51435,231372v-953,,-1905,952,-1905,c49530,230419,50482,228514,50482,227562v,,,-953,,-953c51435,226609,51435,227562,51435,227562v,1905,953,2857,,3810xm54292,119929v,-952,-952,-952,-1904,-952c51435,118977,50482,118977,50482,119929v,953,953,953,953,1905c51435,122787,48577,122787,50482,124692v953,952,1906,,2858,c54292,124692,54292,123739,54292,122787v-952,-953,-1904,-953,-2857,-953c51435,120882,52388,120882,52388,119929v,,1904,953,1904,xm50482,72304r,c50482,73257,50482,73257,50482,72304v,953,,953,,l50482,72304xm51435,161839v,,,,,c52388,160887,51435,160887,51435,159934v-953,,-953,,,1905c50482,160887,50482,161839,51435,161839xm51435,54207v,,,,,l51435,54207v,952,,1905,953,1905c52388,56112,52388,56112,52388,56112v952,-953,,-1905,-953,-1905xm50482,153267v,952,953,1905,1906,1905c52388,155172,53340,155172,53340,154219v,-952,-952,-1905,-2858,-952c51435,152314,50482,153267,50482,153267xm51435,238039v,-1905,-953,-3810,1905,-3810c53340,236134,53340,237087,51435,238039xm55245,232324v952,953,-953,1905,-1905,1905c52388,233277,51435,232324,51435,231372v953,,2857,-953,3810,952xm52388,176127v,,952,-953,,c53340,175174,53340,174222,52388,174222v,,-953,,-953,c51435,175174,51435,176127,52388,176127xm52388,87544v,,,,,c51435,87544,51435,87544,52388,87544v,953,,953,,c53340,88497,53340,87544,52388,87544xm55245,83734v,,-953,953,-1905,953c53340,84687,52388,84687,51435,84687r,c52388,85639,52388,84687,53340,84687v952,-953,1905,,1905,-953xm53340,191367v-952,,-1905,952,-1905,1905c52388,194224,51435,197082,53340,196129v952,,2857,-952,3810,-1905c57150,191367,55245,191367,53340,191367xm52388,76114v,953,,953,,c51435,77067,51435,77067,51435,77067v953,952,953,,953,-953c53340,77067,52388,77067,52388,76114xm53340,104689v-952,,-952,,-1905,953c51435,105642,51435,106594,52388,106594v952,-952,952,-952,952,-1905c54292,104689,53340,104689,53340,104689xm56197,138027v953,,953,,,c57150,137074,57150,137074,56197,136122v-952,,-1905,-953,-1905,-1905c53340,133264,53340,132312,52388,133264v-953,953,,1905,952,2858c54292,137074,55245,137074,56197,138027xm53340,215179v952,953,2857,-952,3810,c57150,217084,57150,218989,56197,220894v-1905,,-3809,953,-2857,-2857c53340,217084,53340,216132,53340,215179xm53340,47539v,,,,,l53340,47539v,,,-952,,c53340,47539,53340,47539,53340,47539xm53340,166602v952,,952,,,c54292,165649,54292,165649,53340,165649v,-952,,-952,,953c53340,165649,53340,165649,53340,166602xm54292,142789v,-952,,-952,,c53340,141837,53340,141837,53340,142789v,-952,,,952,c54292,142789,54292,142789,54292,142789xm54292,91354v,953,,953,953,953c56197,91354,57150,91354,57150,89449v,-952,,-952,-953,-952c55245,89449,54292,90402,54292,91354xm54292,126597v,,,952,,c55245,126597,56197,126597,56197,126597r-1905,c54292,126597,54292,126597,54292,126597xm56197,172317v,952,-952,1905,,1905c58102,174222,58102,173269,58102,172317v953,-953,1905,-1905,953,-2858c58102,168507,58102,167554,56197,169459v-952,,-1905,1905,,2858xm55245,33252v,952,952,952,,c56197,34204,56197,33252,55245,33252v952,,952,-953,,c55245,33252,55245,33252,55245,33252xm57150,252327v-953,,-953,,-1905,952c55245,253279,55245,254232,55245,254232v952,,952,,1905,-1905c57150,253279,57150,252327,57150,252327xm58102,109452v-952,,-1905,,-1905,952c56197,111357,56197,111357,57150,112309v952,,1905,-952,2857,-1905c60007,110404,58102,110404,58102,109452xm56197,129454v,953,953,953,,c57150,130407,57150,129454,56197,129454v953,,953,,,c56197,129454,56197,129454,56197,129454xm57150,60874v952,,952,,952,-952c58102,59922,58102,58969,57150,58969r,1905c56197,60874,57150,60874,57150,60874xm58102,77067v-952,,-952,,,c57150,78972,57150,79924,58102,80877v,,953,,953,-953c59055,78019,58102,78019,58102,77067xm60007,186604v-952,,-1905,953,-1905,1905c58102,189462,59055,189462,60007,189462v953,,1906,-953,1906,-1905c60960,187557,60960,186604,60007,186604xm59055,149457v,,,,,c60007,148504,59055,147552,59055,147552v-953,952,-953,952,,1905c58102,149457,58102,149457,59055,149457xm58102,209464v953,-952,1905,-952,2858,-1905c60960,206607,60960,206607,60007,206607v-952,-953,-1905,952,-1905,2857xm63817,210417v-952,-953,-2857,-953,-3810,-953c59055,209464,59055,209464,59055,209464v,2858,1905,953,4762,953l63817,210417xm59055,163744v,,,953,,c59055,164697,60007,164697,60007,164697v,,,-953,,-953c60007,163744,60007,163744,59055,163744xm60007,258042r,c59055,258042,59055,258042,60007,258042r,c59055,258994,60007,258994,60007,258042xm60960,197082v,,-953,952,,c60007,198987,60960,199939,61913,198987v952,,952,-953,952,-953c61913,198034,61913,197082,60960,197082xm61913,172317v,,,,,c61913,172317,61913,172317,61913,172317v,-953,,,,c60960,172317,61913,172317,61913,172317xm64770,238992v,-953,,-953,,c63817,238039,63817,238039,63817,238992v,,,,953,c64770,238992,64770,238992,64770,238992xe" filled="f" stroked="f">
                  <v:stroke joinstyle="miter"/>
                  <v:path arrowok="t" o:connecttype="custom" o:connectlocs="94297,258994;90488,262804;69532,262804;60007,262804;43815,262804;7620,263757;5715,263757;952,260899;4763,255184;8572,254232;17145,252327;23813,240897;23813,218989;22860,212322;22860,210417;23813,182794;22860,108499;22860,34204;21907,27537;12382,18012;3810,16107;0,12297;3810,8487;13335,8487;33338,7534;58102,1819;60007,867;68580,6582;68580,19917;67627,84687;67627,150409;68580,183747;67627,190414;66675,194224;68580,235182;68580,237087;83820,252327;87630,252327;94297,258994;28575,241849;28575,241849;28575,241849;28575,241849;28575,241849;29527,135169;29527,135169;29527,135169;29527,135169;29527,135169;61913,234229;60007,235182;58102,236134;59055,234229;58102,231372;56197,230419;54292,226609;57150,228514;60007,227562;58102,225657;56197,220894;60007,222799;60007,223752;61913,224704;61913,223752;60007,222799;59055,222799;58102,217084;56197,215179;56197,213274;52388,213274;52388,215179;49530,212322;47625,208512;50482,207559;56197,204702;58102,203749;56197,203749;55245,202797;56197,198987;55245,198987;55245,202797;49530,199939;47625,198034;44767,195177;47625,195177;47625,193272;46672,190414;49530,189462;53340,188509;49530,187557;48577,185652;50482,184699;52388,183747;52388,180889;55245,180889;56197,179937;51435,178032;43815,180889;46672,177079;46672,175174;41910,175174;40957,176127;44767,180889;43815,183747;42863,182794;41910,183747;37147,193272;34290,195177;31432,192319;31432,190414;32385,189462;32385,189462;31432,190414;30480,190414;28575,191367;30480,192319;31432,192319;34290,195177;33338,203749;34290,206607;33338,208512;33338,209464;40005,207559;43815,209464;33338,213274;31432,214227;33338,215179;38100,214227;39052,214227;38100,215179;37147,217084;40005,219942;41910,223752;43815,226609;45720,231372;44767,232324;41910,228514;39052,226609;36195,227562;35242,230419;38100,233277;40957,238039;40005,238992;38100,235182;38100,235182;36195,234229;36195,236134;38100,240897;33338,240897;34290,245659;35242,249469;40005,252327;40957,248517;42863,252327;43815,254232;45720,253279;46672,251374;47625,251374;46672,255184;47625,255184;47625,251374;53340,247564;56197,246612;60007,245659;56197,243754;53340,244707;51435,243754;52388,241849;56197,239944;60007,236134;61913,235182;61913,234229;29527,79924;29527,79924;29527,79924;29527,79924;29527,79924;33338,235182;31432,233277;30480,234229;33338,235182;33338,235182;33338,172317;33338,172317;33338,172317;33338,171364;33338,172317;34290,182794;34290,186604;35242,186604;34290,182794;34290,182794;33338,178984;32385,178984;34290,182794;34290,182794;32385,72304;33338,73257;34290,72304;32385,72304;32385,72304;33338,140884;33338,140884;35242,139932;34290,138979;33338,140884;36195,225657;36195,225657;33338,225657;34290,226609;36195,225657;33338,44682;33338,44682;34290,44682;33338,44682;33338,44682;34290,94212;34290,94212;34290,94212;34290,94212;34290,94212;36195,253279;36195,253279;34290,253279;36195,253279;36195,253279;36195,175174;36195,175174;34290,174222;36195,175174;35242,88497;34290,87544;35242,88497;35242,88497;35242,88497;35242,57064;35242,57064;35242,58969;35242,57064;35242,57064;34290,232324;34290,232324;34290,232324;38100,98974;38100,98974;34290,98974;34290,99927;38100,100879;39052,99927;38100,98974;39052,107547;38100,105642;35242,111357;36195,112309;37147,111357;39052,107547;36195,205654;35242,206607;36195,205654;37147,204702;36195,205654;35242,157077;35242,157077;35242,157077;35242,157077;35242,157077;48577,133264;46672,131359;44767,131359;46672,129454;47625,125644;42863,126597;38100,123739;36195,121834;36195,124692;42863,131359;40957,136122;40957,137074;41910,137074;47625,134217;48577,133264;35242,39919;35242,39919;35242,39919;35242,39919;35242,39919;40005,145647;42863,144694;42863,143742;40005,142789;38100,142789;36195,145647;38100,143742;40005,145647;36195,95164;36195,95164;38100,94212;37147,93259;36195,95164;40957,249469;40957,249469;39052,249469;37147,248517;37147,247564;40005,247564;40957,249469;38100,178032;37147,178984;38100,180889;39052,178984;38100,178032;37147,51349;37147,51349;38100,50397;39052,49444;39052,49444;38100,50397;37147,51349;38100,73257;39052,71352;38100,70399;37147,72304;38100,73257;38100,162792;38100,162792;38100,161839;38100,162792;38100,162792;38100,218037;44767,216132;47625,216132;46672,217084;47625,220894;49530,222799;46672,223752;45720,222799;38100,218037;38100,194224;46672,199939;45720,200892;41910,201844;40957,200892;38100,194224;38100,80877;38100,80877;38100,80877;38100,80877;38100,80877;38100,132312;38100,132312;38100,132312;38100,132312;38100,132312;39052,107547;39052,109452;40005,109452;39052,107547;39052,117072;39052,117072;39052,117072;39052,117072;39052,117072;39052,88497;40957,89449;43815,88497;44767,86592;42863,86592;40005,87544;39052,88497;43815,116119;42863,118024;40957,121834;44767,121834;47625,120882;48577,119929;47625,118977;43815,116119;45720,111357;45720,108499;41910,110404;43815,116119;43815,116119;40957,153267;44767,153267;44767,149457;41910,150409;40957,153267;40005,53254;40957,55159;41910,53254;40957,52302;40005,53254;40005,173269;40957,174222;46672,171364;45720,168507;41910,167554;40957,168507;40005,173269;42863,159934;41910,158982;40957,159934;42863,159934;42863,159934;41910,37062;41910,37062;41910,36109;41910,37062;41910,37062;41910,78972;40957,80877;41910,81829;41910,78972;41910,78972;41910,130407;41910,125644;41910,130407;43815,205654;43815,205654;41910,205654;42863,204702;43815,205654;43815,61827;45720,63732;44767,67542;44767,70399;48577,70399;53340,63732;52388,62779;50482,64684;48577,64684;48577,62779;49530,61827;50482,58969;49530,58969;49530,61827;46672,59922;44767,58969;42863,61827;43815,61827;45720,242802;44767,248517;43815,248517;42863,244707;45720,242802;45720,242802;41910,48492;41910,48492;43815,47539;43815,46587;45720,47539;47625,48492;47625,47539;45720,45634;43815,45634;42863,45634;41910,48492;44767,152314;44767,152314;44767,152314;42863,151362;43815,150409;44767,152314;42863,184699;44767,184699;45720,188509;42863,184699;44767,93259;42863,95164;44767,97069;48577,99927;50482,101832;52388,98974;50482,98022;47625,96117;44767,93259;43815,236134;43815,236134;44767,236134;43815,236134;43815,236134;44767,99927;43815,100879;44767,101832;45720,100879;44767,99927;43815,77067;45720,78972;48577,77067;47625,76114;43815,77067;44767,210417;47625,211369;47625,212322;44767,210417;45720,194224;44767,193272;45720,193272;45720,194224;45720,138027;45720,138027;45720,137074;44767,137074;45720,138027;48577,142789;46672,141837;44767,142789;46672,143742;48577,142789;45720,146599;45720,146599;45720,146599;45720,146599;45720,146599;51435,116119;52388,113262;49530,113262;48577,113262;45720,113262;47625,115167;48577,116119;51435,116119;47625,82782;47625,82782;47625,82782;47625,82782;47625,82782;47625,245659;47625,245659;47625,245659;47625,245659;47625,245659;49530,53254;46672,55159;46672,56112;49530,55159;50482,54207;50482,54207;49530,53254;47625,103737;47625,103737;48577,104689;47625,103737;47625,103737;52388,242802;47625,240897;51435,238039;52388,242802;49530,205654;49530,205654;47625,202797;48577,202797;49530,205654;47625,25632;47625,25632;47625,25632;47625,25632;47625,25632;49530,205654;49530,208512;49530,205654;48577,88497;48577,88497;48577,88497;48577,88497;48577,88497;50482,166602;49530,164697;48577,166602;49530,168507;50482,166602;51435,138979;51435,138979;49530,138979;50482,139932;51435,138979;51435,231372;49530,231372;50482,227562;50482,226609;51435,227562;51435,231372;54292,119929;52388,118977;50482,119929;51435,121834;50482,124692;53340,124692;54292,122787;51435,121834;52388,119929;54292,119929;50482,72304;50482,72304;50482,72304;50482,72304;50482,72304;51435,161839;51435,161839;51435,159934;51435,161839;51435,161839;51435,54207;51435,54207;51435,54207;52388,56112;52388,56112;51435,54207;50482,153267;52388,155172;53340,154219;50482,153267;50482,153267;51435,238039;53340,234229;51435,238039;55245,232324;53340,234229;51435,231372;55245,232324;52388,176127;52388,176127;52388,174222;51435,174222;52388,176127;52388,87544;52388,87544;52388,87544;52388,87544;52388,87544;55245,83734;53340,84687;51435,84687;51435,84687;53340,84687;55245,83734;53340,191367;51435,193272;53340,196129;57150,194224;53340,191367;52388,76114;52388,76114;51435,77067;52388,76114;52388,76114;53340,104689;51435,105642;52388,106594;53340,104689;53340,104689;56197,138027;56197,138027;56197,136122;54292,134217;52388,133264;53340,136122;56197,138027;53340,215179;57150,215179;56197,220894;53340,218037;53340,215179;53340,47539;53340,47539;53340,47539;53340,47539;53340,47539;53340,166602;53340,166602;53340,165649;53340,166602;53340,166602;54292,142789;54292,142789;53340,142789;54292,142789;54292,142789;54292,91354;55245,92307;57150,89449;56197,88497;54292,91354;54292,126597;54292,126597;56197,126597;54292,126597;54292,126597;56197,172317;56197,174222;58102,172317;59055,169459;56197,169459;56197,172317;55245,33252;55245,33252;55245,33252;55245,33252;55245,33252;57150,252327;55245,253279;55245,254232;57150,252327;57150,252327;58102,109452;56197,110404;57150,112309;60007,110404;58102,109452;56197,129454;56197,129454;56197,129454;56197,129454;56197,129454;57150,60874;58102,59922;57150,58969;57150,60874;57150,60874;58102,77067;58102,77067;58102,80877;59055,79924;58102,77067;60007,186604;58102,188509;60007,189462;61913,187557;60007,186604;59055,149457;59055,149457;59055,147552;59055,149457;59055,149457;58102,209464;60960,207559;60007,206607;58102,209464;63817,210417;60007,209464;59055,209464;63817,210417;63817,210417;59055,163744;59055,163744;60007,164697;60007,163744;59055,163744;60007,258042;60007,258042;60007,258042;60007,258042;60007,258042;60960,197082;60960,197082;61913,198987;62865,198034;60960,197082;61913,172317;61913,172317;61913,172317;61913,172317;61913,172317;64770,238992;64770,238992;63817,238992;64770,238992;64770,23899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031378376" o:spid="_x0000_s1039" style="position:absolute;left:6829;top:4634;width:1318;height:1817;visibility:visible;mso-wrap-style:square;v-text-anchor:middle" coordsize="131852,1817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" path="m105728,172721v-13336,5715,-27623,10478,-41911,8573c43815,179389,24765,173674,10478,158434,3810,150814,,142241,,132716,,120334,8572,110809,20003,108904v6667,-953,12382,,18097,2857c52388,120334,52388,139384,39053,147956r-4763,2858c30480,153671,29528,157481,33338,160339v2857,2857,5715,4762,9525,6667c45720,167959,49530,169864,52388,170816v12382,3810,24765,2858,35242,-5715c90488,163196,91440,160339,93345,157481v952,-1905,952,-3810,1905,-5715c98107,142241,95250,135574,88582,128906,81915,121286,73342,116524,65722,111761,53340,103189,40957,94616,28575,86044,18097,78424,11430,68899,7620,56516,3810,42229,6667,29846,17145,19369,30480,5081,46672,-1586,67628,319v10477,-953,21907,1905,32385,6667c113347,13654,122872,23179,126682,37466v953,3810,953,8573,,12383c123825,60326,113347,66041,102870,63184v-2857,-953,-5715,-1905,-7620,-2858c82867,53659,80963,38419,90488,27941v952,-1905,2857,-2857,3809,-3810c96203,22226,96203,20321,94297,17464v-952,-1905,-2857,-2858,-5715,-3810c79057,9844,69532,6986,59055,8891v-5715,953,-10477,2858,-14288,6668c38100,20321,37147,30799,40957,38419v3810,6667,9525,12382,16193,16192c61913,56516,65722,59374,69532,63184v953,952,1906,1905,3810,2857c79057,67946,83820,70804,87630,74614v3810,2857,7620,5715,11430,8572c103822,86996,108585,89854,113347,93664v9525,6667,14288,16192,17145,26670c135255,140336,127635,163196,105728,172721xm17145,130811v-1905,-952,-2857,-952,-4763,-1905c11430,128906,11430,129859,11430,129859r4762,3810c17145,132716,18097,132716,18097,131764v,-953,-952,-953,-952,-953xm14288,124144v,1905,952,2857,1904,2857c18097,127001,15240,126049,16192,125096v,-952,,-952,953,-1905c17145,122239,18097,121286,17145,121286v-953,,-953,953,-1905,1905c14288,123191,14288,124144,14288,124144xm21907,117476v,,953,-952,,-1905c20955,115571,20955,116524,20003,117476v,953,-953,1905,,2858c20955,120334,20955,118429,21907,117476xm21907,131764v,-953,-952,-953,,c20955,130811,20955,131764,20955,131764v-952,952,,952,952,c21907,132716,21907,131764,21907,131764xm21907,123191v953,,953,,953,-952c22860,122239,22860,121286,22860,121286v,,-953,953,-953,1905c21907,123191,21907,123191,21907,123191xm22860,134621v,,953,,,c23813,133669,22860,133669,22860,133669v,,,,,952c21907,134621,22860,134621,22860,134621xm25717,116524v,-953,-952,-953,-952,-953c22860,115571,22860,117476,22860,118429v,952,,952,953,952c24765,118429,25717,118429,25717,116524xm24765,139384v,-953,,-953,-952,-953c23813,138431,22860,138431,22860,139384v,,,,1905,c23813,139384,24765,139384,24765,139384xm23813,126049v-953,,-953,952,,c22860,127954,23813,127954,23813,127954v,,,-953,,-1905c23813,127001,23813,126049,23813,126049xm26670,128906v-953,,-953,1905,-953,2858c25717,131764,25717,132716,26670,132716v,,952,,952,-952c29528,130811,26670,128906,26670,128906xm30480,44134v,,952,,,c31432,44134,31432,43181,30480,44134v,-1905,-952,-3810,-1905,-4763l27622,38419v,,,952,,952c27622,41276,28575,43181,30480,44134xm30480,124144v,,,-953,,c29528,123191,27622,123191,27622,124144r2858,2857c30480,127001,30480,124144,30480,124144xm31432,66994r,c30480,66994,30480,66994,31432,66994r,l31432,66994xm31432,48896v-952,,-952,,,c30480,49849,30480,49849,31432,49849v,,953,952,,-953c32385,48896,32385,48896,31432,48896xm32385,53659v-953,,-1905,952,-1905,1905c30480,56516,31432,56516,31432,56516v953,-1905,2858,-952,3810,-1905c35242,54611,33338,53659,32385,53659xm42863,60326v952,,952,-952,952,-1905c42863,58421,42863,58421,41910,58421v-2857,1905,-4763,3810,-6668,6668c35242,63184,33338,62231,33338,60326v,-952,-953,-952,-953,-952c32385,59374,31432,60326,31432,60326v,2858,1906,3810,3810,4763c37147,66041,39053,65089,40005,63184v952,-953,952,-1905,2858,-2858xm38100,72709v,-953,,-1905,-1905,-2858c36195,69851,35242,69851,35242,70804v,952,,2857,1905,2857c37147,74614,38100,73661,38100,72709xm38100,58421v953,,953,,,c39053,57469,39053,57469,38100,57469v,,,,,952c38100,58421,38100,58421,38100,58421xm39053,53659v,,,,,c40005,52706,39053,52706,39053,52706r,953c38100,52706,38100,53659,39053,53659xm40957,48896v,,,953,,c40957,49849,41910,49849,40957,48896v953,,,,,c40957,48896,40957,48896,40957,48896xm43815,87949v,-953,,-953,,l41910,87949v953,,953,952,1905,c43815,87949,43815,87949,43815,87949xm89535,107951r953,c90488,108904,88582,109856,90488,111761v2857,1905,4762,3810,7619,3810c99060,115571,100013,115571,100013,114619v,-953,,-953,952,-953c103822,113666,103822,112714,101917,110809v-952,-953,,-1905,,-3810c103822,107951,104775,108904,106680,108904v,952,-952,1905,,1905c107632,110809,107632,110809,108585,109856v,-952,,-952,953,-1905c112395,106999,111442,104141,111442,102236v,-1905,-952,-2857,-952,-4762c110490,95569,109538,95569,107632,96521v-2857,1905,-6667,4763,-10477,4763c98107,98426,100965,97474,102870,95569v,952,952,952,1905,c104775,95569,105728,94616,104775,93664v,,-953,,-1905,952l101917,95569v,-953,,-953,953,-1905l102870,92711v,-952,-953,,-953,c100965,95569,96203,95569,94297,98426v-952,953,-2857,1905,-3809,953c88582,98426,90488,97474,90488,96521v2857,,4762,-2857,7619,-3810l98107,91759v-1904,952,-3810,-1905,-5715,c92392,90806,92392,88901,93345,87949v,-953,952,-1905,,-1905c92392,85091,91440,86044,91440,86996v,953,-952,1905,-952,1905c90488,89854,90488,90806,88582,90806v-952,,-1904,-952,-1904,-1905c86678,87949,85725,86996,84772,87949v-2857,1905,-3809,952,-5715,-953c78105,86044,77153,85091,76200,85091v,953,,2858,-1905,2858c72390,87949,71438,88901,70485,89854v-1905,1905,-3810,1905,-5715,1905c64770,89854,62865,88901,61913,87949v,,-953,-953,,-953c61913,86996,62865,86996,62865,86996v952,953,1905,1905,2857,1905c66675,88901,66675,89854,67628,88901v952,-952,,-1905,,-1905c67628,86044,66675,86044,65722,86044v-1905,-1905,-2857,-2858,-952,-5715c64770,77471,61913,78424,60007,77471r-952,-1905c59055,74614,59055,73661,58103,73661v-953,,-1906,953,-1906,1905c55245,77471,56197,79376,58103,81281v-953,,-1906,,-2858,953c54292,80329,52388,81281,51435,80329v-953,-953,-1905,-953,-1905,-1905c49530,77471,51435,76519,52388,76519v1904,952,2857,,1904,-1905c54292,72709,54292,71756,55245,70804v952,-953,952,-1905,,-1905c55245,67946,55245,66994,54292,66994v-952,,-952,952,-952,1905c53340,70804,52388,72709,51435,73661v,953,-953,953,-1905,953c48578,74614,48578,73661,49530,72709v,-1905,-952,-2858,,-4763c49530,66994,49530,66041,48578,65089v-953,,-2858,952,-2858,1905c45720,68899,44767,69851,43815,71756v,953,952,953,952,953c44767,73661,45720,74614,46672,75566v953,953,,953,-952,1905c41910,79376,40957,81281,44767,83186v953,953,2858,1905,2858,2858c47625,86996,47625,87949,49530,87949v1905,,952,-953,952,-1905c50482,85091,49530,84139,50482,83186v953,,1906,953,1906,1905c53340,86044,52388,88901,53340,87949v3810,,1905,952,952,2857c54292,90806,53340,91759,54292,91759v953,,953,,953,c56197,90806,56197,90806,56197,89854v,-953,953,-2858,1906,-1905c59055,88901,58103,89854,58103,90806v,,-953,953,-953,1905c57150,94616,54292,94616,54292,96521v1905,-952,3811,-1905,4763,-2857c60960,91759,60960,92711,61913,93664v,1905,-3810,1905,-2858,2857c60007,97474,61913,98426,63817,99379r2858,952l68580,103189r,c69532,102236,69532,101284,70485,101284v-953,,-1905,,-3810,-953l67628,99379v952,-953,952,-2858,2857,-1905c72390,98426,70485,100331,70485,101284v1905,-953,1905,-953,2857,952c73342,103189,74295,103189,75247,103189v1906,-1905,3810,-953,4763,952c80010,105094,80963,104141,80963,104141v952,-952,1904,-1905,1904,c82867,105094,81915,106046,80963,106046v-953,,-1906,,-3810,c76200,106046,75247,106999,75247,107951v,953,953,953,1906,953c81915,111761,82867,111761,86678,106999v,952,-953,1905,,2857c87630,109856,88582,107951,89535,107951xm48578,77471v,953,-953,953,-1906,953c45720,78424,44767,78424,44767,77471v,-952,953,-952,1905,-952c47625,76519,48578,76519,48578,77471xm46672,70804v,,-952,,-952,c45720,70804,46672,69851,46672,69851v953,,953,,953,953c47625,70804,47625,70804,46672,70804xm56197,79376v,953,,953,,c57150,80329,58103,81281,58103,82234v,952,-953,,-953,c56197,81281,54292,81281,56197,79376xm58103,97474r,c57150,97474,57150,97474,58103,97474r,c58103,97474,58103,97474,58103,97474xm59055,78424r2858,-2858l61913,77471v,3810,-1906,2858,-2858,953xm66675,91759v-953,,-2858,,-3810,-953c63817,88901,65722,89854,66675,89854v,952,,1905,,1905xm65722,103189v,,,-953,,c63817,102236,63817,102236,63817,103189v,,953,952,1905,c64770,104141,65722,103189,65722,103189xm64770,67946v,953,,953,,c64770,68899,65722,68899,64770,67946v952,953,952,,,c64770,67946,64770,67946,64770,67946xm66675,92711v,,,,,l66675,92711v,,953,953,,1905l65722,94616v,-952,,-1905,953,-1905xm70485,79376v-953,-2857,-2857,-952,-3810,c65722,81281,67628,81281,68580,82234v952,952,952,952,1905,c70485,81281,70485,80329,70485,79376xm71438,103189v,-1905,-1906,-1905,-3810,-1905c68580,103189,68580,104141,71438,103189v,952,,952,,xm68580,72709v,952,952,952,,l69532,72709v,,,,-952,c69532,72709,68580,72709,68580,72709xm71438,77471v952,,952,,,c72390,76519,72390,76519,71438,77471r,l71438,77471xm75247,89854v,952,,952,,c74295,90806,74295,90806,73342,89854r,-953c74295,89854,75247,89854,75247,89854xm76200,83186r,c77153,83186,77153,83186,77153,83186v,-952,,-952,-953,-1905c76200,81281,75247,81281,75247,81281v,953,,953,953,1905xm80963,93664v,,,952,-953,952c80010,95569,80963,96521,79057,96521v-952,,-952,-952,-1904,-952c76200,94616,76200,92711,77153,91759v2857,-953,2857,952,3810,1905xm80963,93664r2857,c82867,94616,82867,95569,81915,95569v-952,-953,-952,-1905,-952,-1905xm83820,93664v,-953,,-1905,952,-1905c84772,91759,84772,91759,84772,91759v953,952,,952,-952,1905xm90488,107951r-3810,-1905l84772,104141v-952,-952,,-1905,953,-1905c89535,102236,93345,100331,97155,101284v-952,1905,-2858,952,-3810,1905c93345,103189,92392,104141,92392,104141v,953,953,953,953,953c94297,105094,95250,104141,96203,106046v,1905,-1906,953,-1906,1905c92392,107951,91440,107951,90488,107951r,xm84772,96521v,-952,953,-952,953,-952c85725,95569,86678,95569,86678,96521v,953,,953,-953,953c84772,97474,84772,97474,84772,96521xm86678,113666v,-952,,-1905,-953,-1905c85725,111761,84772,111761,84772,112714v953,,953,952,1906,952c86678,113666,86678,113666,86678,113666xm91440,115571v,-952,-952,-952,-952,-952c88582,115571,88582,116524,88582,118429v,952,,952,953,952c89535,118429,90488,117476,91440,115571xm92392,90806v,1905,-1904,2858,-1904,4763c88582,92711,90488,91759,92392,90806xm94297,111761v,,,,,c95250,111761,95250,111761,95250,111761v953,953,,953,-953,c95250,112714,94297,112714,94297,111761xm96203,121286v952,,952,-952,1904,-1905c98107,118429,98107,117476,97155,117476v-952,,-1905,,-952,953c96203,119381,95250,121286,96203,121286xm109538,125096v952,,,-1905,,-1905c108585,122239,107632,123191,107632,123191v-1904,1905,-3810,2858,-6667,953c100965,124144,99060,125096,98107,125096v-952,-952,-1904,-1905,-1904,-952c95250,125096,97155,126049,97155,126049v1905,952,4762,,6667,1905c104775,128906,105728,127954,105728,127954v952,-953,1904,-2858,3810,-2858xm98107,105094v,-1905,1906,-1905,2858,-2858c102870,101284,104775,101284,104775,99379v,-953,1905,-1905,2857,-953c108585,98426,108585,100331,108585,101284v,1905,,3810,,6667c105728,105094,105728,105094,101917,106999v-1904,-953,-3810,-953,-3810,-1905xm99060,35561v,,953,953,953,953c100965,36514,100013,35561,99060,35561v953,,953,,,c99060,35561,99060,35561,99060,35561xm107632,115571v-952,-1905,-952,,-1904,953c105728,117476,104775,116524,104775,116524v-953,-953,-953,-1905,-1905,-1905c101917,115571,102870,116524,102870,117476v,3810,,3810,2858,2858l107632,119381v1906,-952,953,-3810,,-3810xm109538,146051v,-952,,-1905,,c107632,146051,105728,146051,105728,147956v,953,952,953,952,953c109538,147956,109538,147004,109538,146051xm108585,136526v,,,953,,c107632,137479,108585,138431,108585,138431v953,,953,-952,,-1905c109538,136526,109538,136526,108585,136526xm110490,142241v,-952,,-952,,c109538,141289,109538,142241,108585,142241v,,,953,,953c109538,143194,110490,142241,110490,142241xm112395,144146v-953,,-953,1905,-1905,2858c110490,147004,109538,147956,110490,148909v952,,952,-953,1905,-1905c112395,146051,113347,145099,112395,144146xm111442,131764v-952,,-952,952,,c111442,132716,111442,133669,111442,133669v953,,953,,953,-953c112395,131764,111442,131764,111442,131764xm111442,111761v,953,953,1905,1905,2858c114300,116524,116205,116524,118110,116524v953,,953,-953,953,-1905c118110,112714,117157,109856,113347,110809v-952,,-952,-1905,-1905,-953c110490,109856,111442,110809,111442,111761xm114300,126049v953,952,1905,,,l113347,122239v-952,952,-1905,952,-1905,1905c112395,127001,113347,126049,114300,126049xm113347,114619v,-953,,-1905,1906,-1905l115253,113666v,953,-953,953,-1906,953xm114300,32704v-953,952,953,1905,1905,c116205,31751,115253,31751,115253,31751v-953,,-1906,,-953,953c113347,32704,113347,32704,114300,32704xm120967,133669r-4762,-3810c115253,130811,114300,130811,114300,131764v-953,952,,952,953,1905c117157,134621,118110,134621,120015,135574v952,,952,-953,952,-1905xm118110,140336v,-1905,-953,-2857,-1905,-2857c114300,137479,117157,138431,116205,139384v,952,,952,-952,1905c115253,142241,114300,143194,115253,143194v952,,952,-953,1904,-1905c118110,141289,118110,140336,118110,140336xm119063,119381v952,,952,,,l119063,119381v952,,952,,,l119063,119381xe" filled="f" stroked="f">
                  <v:stroke joinstyle="miter"/>
                  <v:path arrowok="t" o:connecttype="custom" o:connectlocs="105728,172721;63817,181294;10478,158434;0,132716;20003,108904;38100,111761;39053,147956;34290,150814;33338,160339;42863,167006;52388,170816;87630,165101;93345,157481;95250,151766;88582,128906;65722,111761;28575,86044;7620,56516;17145,19369;67628,319;100013,6986;126682,37466;126682,49849;102870,63184;95250,60326;90488,27941;94297,24131;94297,17464;88582,13654;59055,8891;44767,15559;40957,38419;57150,54611;69532,63184;73342,66041;87630,74614;99060,83186;113347,93664;130492,120334;105728,172721;17145,130811;12382,128906;11430,129859;16192,133669;18097,131764;17145,130811;14288,124144;16192,127001;16192,125096;17145,123191;17145,121286;15240,123191;14288,124144;21907,117476;21907,115571;20003,117476;20003,120334;21907,117476;21907,131764;21907,131764;20955,131764;21907,131764;21907,131764;21907,123191;22860,122239;22860,121286;21907,123191;21907,123191;22860,134621;22860,134621;22860,133669;22860,134621;22860,134621;25717,116524;24765,115571;22860,118429;23813,119381;25717,116524;24765,139384;23813,138431;22860,139384;24765,139384;24765,139384;23813,126049;23813,126049;23813,127954;23813,126049;23813,126049;26670,128906;25717,131764;26670,132716;27622,131764;26670,128906;30480,44134;30480,44134;30480,44134;28575,39371;27622,38419;27622,39371;30480,44134;30480,124144;30480,124144;27622,124144;30480,127001;30480,124144;31432,66994;31432,66994;31432,66994;31432,66994;31432,66994;31432,48896;31432,48896;31432,49849;31432,48896;31432,48896;32385,53659;30480,55564;31432,56516;35242,54611;32385,53659;42863,60326;43815,58421;41910,58421;35242,65089;33338,60326;32385,59374;31432,60326;35242,65089;40005,63184;42863,60326;38100,72709;36195,69851;35242,70804;37147,73661;38100,72709;38100,58421;38100,58421;38100,57469;38100,58421;38100,58421;39053,53659;39053,53659;39053,52706;39053,53659;39053,53659;40957,48896;40957,48896;40957,48896;40957,48896;40957,48896;43815,87949;43815,87949;41910,87949;43815,87949;43815,87949;89535,107951;90488,107951;90488,111761;98107,115571;100013,114619;100965,113666;101917,110809;101917,106999;106680,108904;106680,110809;108585,109856;109538,107951;111442,102236;110490,97474;107632,96521;97155,101284;102870,95569;104775,95569;104775,93664;102870,94616;101917,95569;102870,93664;102870,92711;101917,92711;94297,98426;90488,99379;90488,96521;98107,92711;98107,91759;92392,91759;93345,87949;93345,86044;91440,86996;90488,88901;88582,90806;86678,88901;84772,87949;79057,86996;76200,85091;74295,87949;70485,89854;64770,91759;61913,87949;61913,86996;62865,86996;65722,88901;67628,88901;67628,86996;65722,86044;64770,80329;60007,77471;59055,75566;58103,73661;56197,75566;58103,81281;55245,82234;51435,80329;49530,78424;52388,76519;54292,74614;55245,70804;55245,68899;54292,66994;53340,68899;51435,73661;49530,74614;49530,72709;49530,67946;48578,65089;45720,66994;43815,71756;44767,72709;46672,75566;45720,77471;44767,83186;47625,86044;49530,87949;50482,86044;50482,83186;52388,85091;53340,87949;54292,90806;54292,91759;55245,91759;56197,89854;58103,87949;58103,90806;57150,92711;54292,96521;59055,93664;61913,93664;59055,96521;63817,99379;66675,100331;68580,103189;68580,103189;70485,101284;66675,100331;67628,99379;70485,97474;70485,101284;73342,102236;75247,103189;80010,104141;80963,104141;82867,104141;80963,106046;77153,106046;75247,107951;77153,108904;86678,106999;86678,109856;89535,107951;48578,77471;46672,78424;44767,77471;46672,76519;48578,77471;46672,70804;45720,70804;46672,69851;47625,70804;46672,70804;56197,79376;56197,79376;58103,82234;57150,82234;56197,79376;58103,97474;58103,97474;58103,97474;58103,97474;58103,97474;59055,78424;61913,75566;61913,77471;59055,78424;66675,91759;62865,90806;66675,89854;66675,91759;65722,103189;65722,103189;63817,103189;65722,103189;65722,103189;64770,67946;64770,67946;64770,67946;64770,67946;64770,67946;66675,92711;66675,92711;66675,92711;66675,94616;65722,94616;66675,92711;70485,79376;66675,79376;68580,82234;70485,82234;70485,79376;71438,103189;67628,101284;71438,103189;71438,103189;68580,72709;68580,72709;69532,72709;68580,72709;68580,72709;71438,77471;71438,77471;71438,77471;71438,77471;71438,77471;75247,89854;75247,89854;73342,89854;73342,88901;75247,89854;76200,83186;76200,83186;77153,83186;76200,81281;75247,81281;76200,83186;80963,93664;80010,94616;79057,96521;77153,95569;77153,91759;80963,93664;80963,93664;83820,93664;81915,95569;80963,93664;83820,93664;84772,91759;84772,91759;83820,93664;90488,107951;86678,106046;84772,104141;85725,102236;97155,101284;93345,103189;92392,104141;93345,105094;96203,106046;94297,107951;90488,107951;90488,107951;84772,96521;85725,95569;86678,96521;85725,97474;84772,96521;86678,113666;85725,111761;84772,112714;86678,113666;86678,113666;91440,115571;90488,114619;88582,118429;89535,119381;91440,115571;92392,90806;90488,95569;92392,90806;94297,111761;94297,111761;95250,111761;94297,111761;94297,111761;96203,121286;98107,119381;97155,117476;96203,118429;96203,121286;109538,125096;109538,123191;107632,123191;100965,124144;98107,125096;96203,124144;97155,126049;103822,127954;105728,127954;109538,125096;98107,105094;100965,102236;104775,99379;107632,98426;108585,101284;108585,107951;101917,106999;98107,105094;99060,35561;100013,36514;99060,35561;99060,35561;99060,35561;107632,115571;105728,116524;104775,116524;102870,114619;102870,117476;105728,120334;107632,119381;107632,115571;109538,146051;109538,146051;105728,147956;106680,148909;109538,146051;108585,136526;108585,136526;108585,138431;108585,136526;108585,136526;110490,142241;110490,142241;108585,142241;108585,143194;110490,142241;112395,144146;110490,147004;110490,148909;112395,147004;112395,144146;111442,131764;111442,131764;111442,133669;112395,132716;111442,131764;111442,111761;113347,114619;118110,116524;119063,114619;113347,110809;111442,109856;111442,111761;114300,126049;114300,126049;113347,122239;111442,124144;114300,126049;113347,114619;115253,112714;115253,113666;113347,114619;114300,32704;116205,32704;115253,31751;114300,32704;114300,32704;120967,133669;116205,129859;114300,131764;115253,133669;120015,135574;120967,133669;118110,140336;116205,137479;116205,139384;115253,141289;115253,143194;117157,141289;118110,140336;119063,119381;119063,119381;119063,119381;119063,119381;119063,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group>
            </w:pict>
          </mc:Fallback>
        </mc:AlternateContent>
      </w:r>
      <w:r>
        <w:rPr>
          <w:noProof/>
        </w:rPr>
        <mc:AlternateContent>
          <mc:Choice Requires="wps">
            <w:drawing>
              <wp:anchor distT="0" distB="0" distL="114300" distR="114300" simplePos="0" relativeHeight="251711488" behindDoc="1" locked="0" layoutInCell="1" allowOverlap="1" wp14:anchorId="4920DFD2" wp14:editId="4CF0FD11">
                <wp:simplePos x="0" y="0"/>
                <wp:positionH relativeFrom="column">
                  <wp:posOffset>1220470</wp:posOffset>
                </wp:positionH>
                <wp:positionV relativeFrom="paragraph">
                  <wp:posOffset>125240</wp:posOffset>
                </wp:positionV>
                <wp:extent cx="5827395" cy="711835"/>
                <wp:effectExtent l="0" t="0" r="1905" b="0"/>
                <wp:wrapNone/>
                <wp:docPr id="831795625" name="Rounded Rectangle 831795625"/>
                <wp:cNvGraphicFramePr/>
                <a:graphic xmlns:a="http://schemas.openxmlformats.org/drawingml/2006/main">
                  <a:graphicData uri="http://schemas.microsoft.com/office/word/2010/wordprocessingShape">
                    <wps:wsp>
                      <wps:cNvSpPr/>
                      <wps:spPr>
                        <a:xfrm>
                          <a:off x="0" y="0"/>
                          <a:ext cx="5827395" cy="711835"/>
                        </a:xfrm>
                        <a:prstGeom prst="roundRect">
                          <a:avLst>
                            <a:gd name="adj" fmla="val 7705"/>
                          </a:avLst>
                        </a:prstGeom>
                        <a:solidFill>
                          <a:srgbClr val="E5E5E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C11E695" w14:textId="6890246B" w:rsidR="002B33CA" w:rsidRPr="002B33CA" w:rsidRDefault="002B33CA" w:rsidP="002B33CA">
                            <w:pPr>
                              <w:spacing w:after="0" w:line="276" w:lineRule="auto"/>
                              <w:rPr>
                                <w:color w:val="000000" w:themeColor="text1"/>
                                <w:sz w:val="26"/>
                                <w:szCs w:val="26"/>
                              </w:rPr>
                            </w:pPr>
                            <w:r>
                              <w:rPr>
                                <w:color w:val="000000" w:themeColor="text1"/>
                                <w:sz w:val="26"/>
                                <w:szCs w:val="26"/>
                              </w:rPr>
                              <w:t>Goals</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920DFD2" id="Rounded Rectangle 831795625" o:spid="_x0000_s1026" style="position:absolute;margin-left:96.1pt;margin-top:9.85pt;width:458.85pt;height:56.05pt;z-index:-25160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5049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" fillcolor="#e5e5e5" stroked="f" strokeweight="1pt">
                <v:stroke joinstyle="miter"/>
                <v:textbox inset="10.8pt">
                  <w:txbxContent>
                    <w:p w14:paraId="3C11E695" w14:textId="6890246B" w:rsidR="002B33CA" w:rsidRPr="002B33CA" w:rsidRDefault="002B33CA" w:rsidP="002B33CA">
                      <w:pPr>
                        <w:spacing w:after="0" w:line="276" w:lineRule="auto"/>
                        <w:rPr>
                          <w:color w:val="000000" w:themeColor="text1"/>
                          <w:sz w:val="26"/>
                          <w:szCs w:val="26"/>
                        </w:rPr>
                      </w:pPr>
                      <w:r>
                        <w:rPr>
                          <w:color w:val="000000" w:themeColor="text1"/>
                          <w:sz w:val="26"/>
                          <w:szCs w:val="26"/>
                        </w:rPr>
                        <w:t>Goals</w:t>
                      </w:r>
                    </w:p>
                  </w:txbxContent>
                </v:textbox>
              </v:roundrect>
            </w:pict>
          </mc:Fallback>
        </mc:AlternateContent>
      </w:r>
    </w:p>
    <w:p w14:paraId="091B0B3A" w14:textId="77777777" w:rsidR="00A30447" w:rsidRDefault="00A30447" w:rsidP="002B33CA">
      <w:pPr>
        <w:spacing w:after="0" w:line="276" w:lineRule="auto"/>
        <w:rPr>
          <w:szCs w:val="20"/>
        </w:rPr>
      </w:pPr>
    </w:p>
    <w:p w14:paraId="77D86D1F" w14:textId="2C02F919" w:rsidR="002B33CA" w:rsidRDefault="002B33CA" w:rsidP="002B33CA">
      <w:pPr>
        <w:spacing w:after="0" w:line="276" w:lineRule="auto"/>
        <w:rPr>
          <w:szCs w:val="20"/>
        </w:rPr>
        <w:sectPr w:rsidR="002B33CA" w:rsidSect="00ED138B">
          <w:headerReference w:type="default" r:id="rId10"/>
          <w:pgSz w:w="12240" w:h="15840"/>
          <w:pgMar w:top="621" w:right="576" w:bottom="576" w:left="576" w:header="0" w:footer="0" w:gutter="0"/>
          <w:cols w:space="720"/>
          <w:titlePg/>
          <w:docGrid w:linePitch="360"/>
        </w:sectPr>
      </w:pPr>
      <w:r>
        <w:rPr>
          <w:noProof/>
        </w:rPr>
        <mc:AlternateContent>
          <mc:Choice Requires="wps">
            <w:drawing>
              <wp:anchor distT="0" distB="0" distL="114300" distR="114300" simplePos="0" relativeHeight="251725824" behindDoc="1" locked="0" layoutInCell="1" allowOverlap="1" wp14:anchorId="561251B9" wp14:editId="17D60DE9">
                <wp:simplePos x="0" y="0"/>
                <wp:positionH relativeFrom="column">
                  <wp:posOffset>3581207</wp:posOffset>
                </wp:positionH>
                <wp:positionV relativeFrom="paragraph">
                  <wp:posOffset>3900572</wp:posOffset>
                </wp:positionV>
                <wp:extent cx="3372156" cy="2630170"/>
                <wp:effectExtent l="0" t="0" r="0" b="0"/>
                <wp:wrapNone/>
                <wp:docPr id="1082596693" name="Rectangle 1082596693"/>
                <wp:cNvGraphicFramePr/>
                <a:graphic xmlns:a="http://schemas.openxmlformats.org/drawingml/2006/main">
                  <a:graphicData uri="http://schemas.microsoft.com/office/word/2010/wordprocessingShape">
                    <wps:wsp>
                      <wps:cNvSpPr/>
                      <wps:spPr>
                        <a:xfrm>
                          <a:off x="0" y="0"/>
                          <a:ext cx="3372156" cy="263017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A606C52" w14:textId="2A380CEC" w:rsidR="002B33CA" w:rsidRPr="002B33CA" w:rsidRDefault="002B33CA" w:rsidP="002B33CA">
                            <w:pPr>
                              <w:pStyle w:val="ListParagraph"/>
                              <w:numPr>
                                <w:ilvl w:val="0"/>
                                <w:numId w:val="17"/>
                              </w:numPr>
                              <w:spacing w:after="0" w:line="276" w:lineRule="auto"/>
                              <w:ind w:left="540"/>
                              <w:rPr>
                                <w:rFonts w:ascii="Century Gothic" w:hAnsi="Century Gothic"/>
                                <w:color w:val="000000" w:themeColor="text1"/>
                                <w:sz w:val="26"/>
                                <w:szCs w:val="26"/>
                              </w:rPr>
                            </w:pPr>
                            <w:r>
                              <w:rPr>
                                <w:rFonts w:ascii="Century Gothic" w:hAnsi="Century Gothic"/>
                                <w:color w:val="000000" w:themeColor="text1"/>
                                <w:sz w:val="26"/>
                                <w:szCs w:val="26"/>
                              </w:rPr>
                              <w:t>Threat One</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1251B9" id="Rectangle 1082596693" o:spid="_x0000_s1033" style="position:absolute;margin-left:282pt;margin-top:307.15pt;width:265.5pt;height:207.1pt;z-index:-251590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" filled="f" stroked="f" strokeweight="1pt">
                <v:textbox inset="10.8pt">
                  <w:txbxContent>
                    <w:p w14:paraId="2A606C52" w14:textId="2A380CEC" w:rsidR="002B33CA" w:rsidRPr="002B33CA" w:rsidRDefault="002B33CA" w:rsidP="002B33CA">
                      <w:pPr>
                        <w:pStyle w:val="ListParagraph"/>
                        <w:numPr>
                          <w:ilvl w:val="0"/>
                          <w:numId w:val="17"/>
                        </w:numPr>
                        <w:spacing w:after="0" w:line="276" w:lineRule="auto"/>
                        <w:ind w:left="540"/>
                        <w:rPr>
                          <w:rFonts w:ascii="Century Gothic" w:hAnsi="Century Gothic"/>
                          <w:color w:val="000000" w:themeColor="text1"/>
                          <w:sz w:val="26"/>
                          <w:szCs w:val="26"/>
                        </w:rPr>
                      </w:pPr>
                      <w:r>
                        <w:rPr>
                          <w:rFonts w:ascii="Century Gothic" w:hAnsi="Century Gothic"/>
                          <w:color w:val="000000" w:themeColor="text1"/>
                          <w:sz w:val="26"/>
                          <w:szCs w:val="26"/>
                        </w:rPr>
                        <w:t>Threat One</w:t>
                      </w:r>
                    </w:p>
                  </w:txbxContent>
                </v:textbox>
              </v:rect>
            </w:pict>
          </mc:Fallback>
        </mc:AlternateContent>
      </w:r>
      <w:r>
        <w:rPr>
          <w:noProof/>
        </w:rPr>
        <mc:AlternateContent>
          <mc:Choice Requires="wps">
            <w:drawing>
              <wp:anchor distT="0" distB="0" distL="114300" distR="114300" simplePos="0" relativeHeight="251724800" behindDoc="1" locked="0" layoutInCell="1" allowOverlap="1" wp14:anchorId="09E0661C" wp14:editId="00B9F813">
                <wp:simplePos x="0" y="0"/>
                <wp:positionH relativeFrom="column">
                  <wp:posOffset>16205</wp:posOffset>
                </wp:positionH>
                <wp:positionV relativeFrom="paragraph">
                  <wp:posOffset>3831124</wp:posOffset>
                </wp:positionV>
                <wp:extent cx="3044141" cy="2630170"/>
                <wp:effectExtent l="0" t="0" r="0" b="0"/>
                <wp:wrapNone/>
                <wp:docPr id="1244431762" name="Rectangle 1244431762"/>
                <wp:cNvGraphicFramePr/>
                <a:graphic xmlns:a="http://schemas.openxmlformats.org/drawingml/2006/main">
                  <a:graphicData uri="http://schemas.microsoft.com/office/word/2010/wordprocessingShape">
                    <wps:wsp>
                      <wps:cNvSpPr/>
                      <wps:spPr>
                        <a:xfrm>
                          <a:off x="0" y="0"/>
                          <a:ext cx="3044141" cy="263017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3C1E503" w14:textId="0B561CB2" w:rsidR="002B33CA" w:rsidRPr="002B33CA" w:rsidRDefault="002B33CA" w:rsidP="002B33CA">
                            <w:pPr>
                              <w:pStyle w:val="ListParagraph"/>
                              <w:numPr>
                                <w:ilvl w:val="0"/>
                                <w:numId w:val="16"/>
                              </w:numPr>
                              <w:spacing w:after="0" w:line="276" w:lineRule="auto"/>
                              <w:ind w:left="540"/>
                              <w:rPr>
                                <w:rFonts w:ascii="Century Gothic" w:hAnsi="Century Gothic"/>
                                <w:color w:val="000000" w:themeColor="text1"/>
                                <w:sz w:val="26"/>
                                <w:szCs w:val="26"/>
                              </w:rPr>
                            </w:pPr>
                            <w:r>
                              <w:rPr>
                                <w:rFonts w:ascii="Century Gothic" w:hAnsi="Century Gothic"/>
                                <w:color w:val="000000" w:themeColor="text1"/>
                                <w:sz w:val="26"/>
                                <w:szCs w:val="26"/>
                              </w:rPr>
                              <w:t>Opportunity One</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E0661C" id="Rectangle 1244431762" o:spid="_x0000_s1034" style="position:absolute;margin-left:1.3pt;margin-top:301.65pt;width:239.7pt;height:207.1pt;z-index:-251591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" filled="f" stroked="f" strokeweight="1pt">
                <v:textbox inset="10.8pt">
                  <w:txbxContent>
                    <w:p w14:paraId="33C1E503" w14:textId="0B561CB2" w:rsidR="002B33CA" w:rsidRPr="002B33CA" w:rsidRDefault="002B33CA" w:rsidP="002B33CA">
                      <w:pPr>
                        <w:pStyle w:val="ListParagraph"/>
                        <w:numPr>
                          <w:ilvl w:val="0"/>
                          <w:numId w:val="16"/>
                        </w:numPr>
                        <w:spacing w:after="0" w:line="276" w:lineRule="auto"/>
                        <w:ind w:left="540"/>
                        <w:rPr>
                          <w:rFonts w:ascii="Century Gothic" w:hAnsi="Century Gothic"/>
                          <w:color w:val="000000" w:themeColor="text1"/>
                          <w:sz w:val="26"/>
                          <w:szCs w:val="26"/>
                        </w:rPr>
                      </w:pPr>
                      <w:r>
                        <w:rPr>
                          <w:rFonts w:ascii="Century Gothic" w:hAnsi="Century Gothic"/>
                          <w:color w:val="000000" w:themeColor="text1"/>
                          <w:sz w:val="26"/>
                          <w:szCs w:val="26"/>
                        </w:rPr>
                        <w:t>Opportunity One</w:t>
                      </w:r>
                    </w:p>
                  </w:txbxContent>
                </v:textbox>
              </v:rect>
            </w:pict>
          </mc:Fallback>
        </mc:AlternateContent>
      </w:r>
      <w:r>
        <w:rPr>
          <w:noProof/>
        </w:rPr>
        <mc:AlternateContent>
          <mc:Choice Requires="wps">
            <w:drawing>
              <wp:anchor distT="0" distB="0" distL="114300" distR="114300" simplePos="0" relativeHeight="251722752" behindDoc="1" locked="0" layoutInCell="1" allowOverlap="1" wp14:anchorId="796E9158" wp14:editId="21CACFC3">
                <wp:simplePos x="0" y="0"/>
                <wp:positionH relativeFrom="column">
                  <wp:posOffset>27780</wp:posOffset>
                </wp:positionH>
                <wp:positionV relativeFrom="paragraph">
                  <wp:posOffset>1053200</wp:posOffset>
                </wp:positionV>
                <wp:extent cx="2905246" cy="2430145"/>
                <wp:effectExtent l="0" t="0" r="0" b="0"/>
                <wp:wrapNone/>
                <wp:docPr id="1233456356" name="Rectangle 1233456356"/>
                <wp:cNvGraphicFramePr/>
                <a:graphic xmlns:a="http://schemas.openxmlformats.org/drawingml/2006/main">
                  <a:graphicData uri="http://schemas.microsoft.com/office/word/2010/wordprocessingShape">
                    <wps:wsp>
                      <wps:cNvSpPr/>
                      <wps:spPr>
                        <a:xfrm>
                          <a:off x="0" y="0"/>
                          <a:ext cx="2905246" cy="243014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B13F6BA" w14:textId="4D3CC002" w:rsidR="002B33CA" w:rsidRPr="002B33CA" w:rsidRDefault="002B33CA" w:rsidP="002B33CA">
                            <w:pPr>
                              <w:pStyle w:val="ListParagraph"/>
                              <w:numPr>
                                <w:ilvl w:val="0"/>
                                <w:numId w:val="16"/>
                              </w:numPr>
                              <w:spacing w:after="0" w:line="276" w:lineRule="auto"/>
                              <w:ind w:left="540"/>
                              <w:rPr>
                                <w:rFonts w:ascii="Century Gothic" w:hAnsi="Century Gothic"/>
                                <w:color w:val="000000" w:themeColor="text1"/>
                                <w:sz w:val="26"/>
                                <w:szCs w:val="26"/>
                              </w:rPr>
                            </w:pPr>
                            <w:r>
                              <w:rPr>
                                <w:rFonts w:ascii="Century Gothic" w:hAnsi="Century Gothic"/>
                                <w:color w:val="000000" w:themeColor="text1"/>
                                <w:sz w:val="26"/>
                                <w:szCs w:val="26"/>
                              </w:rPr>
                              <w:t>Strength One</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6E9158" id="Rectangle 1233456356" o:spid="_x0000_s1035" style="position:absolute;margin-left:2.2pt;margin-top:82.95pt;width:228.75pt;height:191.35pt;z-index:-251593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" filled="f" stroked="f" strokeweight="1pt">
                <v:textbox inset="10.8pt">
                  <w:txbxContent>
                    <w:p w14:paraId="0B13F6BA" w14:textId="4D3CC002" w:rsidR="002B33CA" w:rsidRPr="002B33CA" w:rsidRDefault="002B33CA" w:rsidP="002B33CA">
                      <w:pPr>
                        <w:pStyle w:val="ListParagraph"/>
                        <w:numPr>
                          <w:ilvl w:val="0"/>
                          <w:numId w:val="16"/>
                        </w:numPr>
                        <w:spacing w:after="0" w:line="276" w:lineRule="auto"/>
                        <w:ind w:left="540"/>
                        <w:rPr>
                          <w:rFonts w:ascii="Century Gothic" w:hAnsi="Century Gothic"/>
                          <w:color w:val="000000" w:themeColor="text1"/>
                          <w:sz w:val="26"/>
                          <w:szCs w:val="26"/>
                        </w:rPr>
                      </w:pPr>
                      <w:r>
                        <w:rPr>
                          <w:rFonts w:ascii="Century Gothic" w:hAnsi="Century Gothic"/>
                          <w:color w:val="000000" w:themeColor="text1"/>
                          <w:sz w:val="26"/>
                          <w:szCs w:val="26"/>
                        </w:rPr>
                        <w:t>Strength One</w:t>
                      </w:r>
                    </w:p>
                  </w:txbxContent>
                </v:textbox>
              </v:rect>
            </w:pict>
          </mc:Fallback>
        </mc:AlternateContent>
      </w:r>
      <w:r>
        <w:rPr>
          <w:noProof/>
        </w:rPr>
        <mc:AlternateContent>
          <mc:Choice Requires="wpg">
            <w:drawing>
              <wp:anchor distT="0" distB="0" distL="114300" distR="114300" simplePos="0" relativeHeight="251718656" behindDoc="0" locked="0" layoutInCell="1" allowOverlap="1" wp14:anchorId="7C913557" wp14:editId="69B85213">
                <wp:simplePos x="0" y="0"/>
                <wp:positionH relativeFrom="column">
                  <wp:posOffset>96520</wp:posOffset>
                </wp:positionH>
                <wp:positionV relativeFrom="paragraph">
                  <wp:posOffset>6466205</wp:posOffset>
                </wp:positionV>
                <wp:extent cx="1917065" cy="330200"/>
                <wp:effectExtent l="0" t="0" r="635" b="0"/>
                <wp:wrapNone/>
                <wp:docPr id="2065132702" name="Graphic 107"/>
                <wp:cNvGraphicFramePr/>
                <a:graphic xmlns:a="http://schemas.openxmlformats.org/drawingml/2006/main">
                  <a:graphicData uri="http://schemas.microsoft.com/office/word/2010/wordprocessingGroup">
                    <wpg:wgp>
                      <wpg:cNvGrpSpPr/>
                      <wpg:grpSpPr>
                        <a:xfrm>
                          <a:off x="0" y="0"/>
                          <a:ext cx="1917065" cy="330200"/>
                          <a:chOff x="0" y="0"/>
                          <a:chExt cx="1917226" cy="330594"/>
                        </a:xfrm>
                        <a:solidFill>
                          <a:schemeClr val="tx1">
                            <a:lumMod val="65000"/>
                            <a:lumOff val="35000"/>
                          </a:schemeClr>
                        </a:solidFill>
                      </wpg:grpSpPr>
                      <wps:wsp>
                        <wps:cNvPr id="1950989694" name="Freeform 1950989694"/>
                        <wps:cNvSpPr/>
                        <wps:spPr>
                          <a:xfrm>
                            <a:off x="0" y="72111"/>
                            <a:ext cx="153262" cy="182879"/>
                          </a:xfrm>
                          <a:custGeom>
                            <a:avLst/>
                            <a:gdLst>
                              <a:gd name="connsiteX0" fmla="*/ 152795 w 153262"/>
                              <a:gd name="connsiteY0" fmla="*/ 98107 h 182879"/>
                              <a:gd name="connsiteX1" fmla="*/ 148985 w 153262"/>
                              <a:gd name="connsiteY1" fmla="*/ 125730 h 182879"/>
                              <a:gd name="connsiteX2" fmla="*/ 141365 w 153262"/>
                              <a:gd name="connsiteY2" fmla="*/ 145732 h 182879"/>
                              <a:gd name="connsiteX3" fmla="*/ 107075 w 153262"/>
                              <a:gd name="connsiteY3" fmla="*/ 177165 h 182879"/>
                              <a:gd name="connsiteX4" fmla="*/ 82310 w 153262"/>
                              <a:gd name="connsiteY4" fmla="*/ 182880 h 182879"/>
                              <a:gd name="connsiteX5" fmla="*/ 67070 w 153262"/>
                              <a:gd name="connsiteY5" fmla="*/ 180975 h 182879"/>
                              <a:gd name="connsiteX6" fmla="*/ 63260 w 153262"/>
                              <a:gd name="connsiteY6" fmla="*/ 180022 h 182879"/>
                              <a:gd name="connsiteX7" fmla="*/ 32780 w 153262"/>
                              <a:gd name="connsiteY7" fmla="*/ 167640 h 182879"/>
                              <a:gd name="connsiteX8" fmla="*/ 6110 w 153262"/>
                              <a:gd name="connsiteY8" fmla="*/ 131445 h 182879"/>
                              <a:gd name="connsiteX9" fmla="*/ 394 w 153262"/>
                              <a:gd name="connsiteY9" fmla="*/ 102870 h 182879"/>
                              <a:gd name="connsiteX10" fmla="*/ 1347 w 153262"/>
                              <a:gd name="connsiteY10" fmla="*/ 87630 h 182879"/>
                              <a:gd name="connsiteX11" fmla="*/ 12777 w 153262"/>
                              <a:gd name="connsiteY11" fmla="*/ 43815 h 182879"/>
                              <a:gd name="connsiteX12" fmla="*/ 41352 w 153262"/>
                              <a:gd name="connsiteY12" fmla="*/ 10478 h 182879"/>
                              <a:gd name="connsiteX13" fmla="*/ 71832 w 153262"/>
                              <a:gd name="connsiteY13" fmla="*/ 953 h 182879"/>
                              <a:gd name="connsiteX14" fmla="*/ 81357 w 153262"/>
                              <a:gd name="connsiteY14" fmla="*/ 0 h 182879"/>
                              <a:gd name="connsiteX15" fmla="*/ 139460 w 153262"/>
                              <a:gd name="connsiteY15" fmla="*/ 36195 h 182879"/>
                              <a:gd name="connsiteX16" fmla="*/ 152795 w 153262"/>
                              <a:gd name="connsiteY16" fmla="*/ 98107 h 182879"/>
                              <a:gd name="connsiteX17" fmla="*/ 8967 w 153262"/>
                              <a:gd name="connsiteY17" fmla="*/ 78105 h 182879"/>
                              <a:gd name="connsiteX18" fmla="*/ 8967 w 153262"/>
                              <a:gd name="connsiteY18" fmla="*/ 78105 h 182879"/>
                              <a:gd name="connsiteX19" fmla="*/ 14682 w 153262"/>
                              <a:gd name="connsiteY19" fmla="*/ 77153 h 182879"/>
                              <a:gd name="connsiteX20" fmla="*/ 15635 w 153262"/>
                              <a:gd name="connsiteY20" fmla="*/ 76200 h 182879"/>
                              <a:gd name="connsiteX21" fmla="*/ 12777 w 153262"/>
                              <a:gd name="connsiteY21" fmla="*/ 74295 h 182879"/>
                              <a:gd name="connsiteX22" fmla="*/ 8967 w 153262"/>
                              <a:gd name="connsiteY22" fmla="*/ 78105 h 182879"/>
                              <a:gd name="connsiteX23" fmla="*/ 8967 w 153262"/>
                              <a:gd name="connsiteY23" fmla="*/ 78105 h 182879"/>
                              <a:gd name="connsiteX24" fmla="*/ 11825 w 153262"/>
                              <a:gd name="connsiteY24" fmla="*/ 97155 h 182879"/>
                              <a:gd name="connsiteX25" fmla="*/ 11825 w 153262"/>
                              <a:gd name="connsiteY25" fmla="*/ 97155 h 182879"/>
                              <a:gd name="connsiteX26" fmla="*/ 8967 w 153262"/>
                              <a:gd name="connsiteY26" fmla="*/ 98107 h 182879"/>
                              <a:gd name="connsiteX27" fmla="*/ 9919 w 153262"/>
                              <a:gd name="connsiteY27" fmla="*/ 99060 h 182879"/>
                              <a:gd name="connsiteX28" fmla="*/ 11825 w 153262"/>
                              <a:gd name="connsiteY28" fmla="*/ 97155 h 182879"/>
                              <a:gd name="connsiteX29" fmla="*/ 46115 w 153262"/>
                              <a:gd name="connsiteY29" fmla="*/ 59055 h 182879"/>
                              <a:gd name="connsiteX30" fmla="*/ 46115 w 153262"/>
                              <a:gd name="connsiteY30" fmla="*/ 59055 h 182879"/>
                              <a:gd name="connsiteX31" fmla="*/ 45162 w 153262"/>
                              <a:gd name="connsiteY31" fmla="*/ 56197 h 182879"/>
                              <a:gd name="connsiteX32" fmla="*/ 40400 w 153262"/>
                              <a:gd name="connsiteY32" fmla="*/ 52388 h 182879"/>
                              <a:gd name="connsiteX33" fmla="*/ 36590 w 153262"/>
                              <a:gd name="connsiteY33" fmla="*/ 49530 h 182879"/>
                              <a:gd name="connsiteX34" fmla="*/ 37542 w 153262"/>
                              <a:gd name="connsiteY34" fmla="*/ 48578 h 182879"/>
                              <a:gd name="connsiteX35" fmla="*/ 39447 w 153262"/>
                              <a:gd name="connsiteY35" fmla="*/ 48578 h 182879"/>
                              <a:gd name="connsiteX36" fmla="*/ 43257 w 153262"/>
                              <a:gd name="connsiteY36" fmla="*/ 51435 h 182879"/>
                              <a:gd name="connsiteX37" fmla="*/ 44210 w 153262"/>
                              <a:gd name="connsiteY37" fmla="*/ 51435 h 182879"/>
                              <a:gd name="connsiteX38" fmla="*/ 44210 w 153262"/>
                              <a:gd name="connsiteY38" fmla="*/ 50482 h 182879"/>
                              <a:gd name="connsiteX39" fmla="*/ 40400 w 153262"/>
                              <a:gd name="connsiteY39" fmla="*/ 45720 h 182879"/>
                              <a:gd name="connsiteX40" fmla="*/ 35637 w 153262"/>
                              <a:gd name="connsiteY40" fmla="*/ 41910 h 182879"/>
                              <a:gd name="connsiteX41" fmla="*/ 38495 w 153262"/>
                              <a:gd name="connsiteY41" fmla="*/ 41910 h 182879"/>
                              <a:gd name="connsiteX42" fmla="*/ 41352 w 153262"/>
                              <a:gd name="connsiteY42" fmla="*/ 40957 h 182879"/>
                              <a:gd name="connsiteX43" fmla="*/ 42305 w 153262"/>
                              <a:gd name="connsiteY43" fmla="*/ 39053 h 182879"/>
                              <a:gd name="connsiteX44" fmla="*/ 42305 w 153262"/>
                              <a:gd name="connsiteY44" fmla="*/ 40005 h 182879"/>
                              <a:gd name="connsiteX45" fmla="*/ 43257 w 153262"/>
                              <a:gd name="connsiteY45" fmla="*/ 40957 h 182879"/>
                              <a:gd name="connsiteX46" fmla="*/ 44210 w 153262"/>
                              <a:gd name="connsiteY46" fmla="*/ 40005 h 182879"/>
                              <a:gd name="connsiteX47" fmla="*/ 43257 w 153262"/>
                              <a:gd name="connsiteY47" fmla="*/ 39053 h 182879"/>
                              <a:gd name="connsiteX48" fmla="*/ 42305 w 153262"/>
                              <a:gd name="connsiteY48" fmla="*/ 39053 h 182879"/>
                              <a:gd name="connsiteX49" fmla="*/ 44210 w 153262"/>
                              <a:gd name="connsiteY49" fmla="*/ 36195 h 182879"/>
                              <a:gd name="connsiteX50" fmla="*/ 48020 w 153262"/>
                              <a:gd name="connsiteY50" fmla="*/ 27622 h 182879"/>
                              <a:gd name="connsiteX51" fmla="*/ 42305 w 153262"/>
                              <a:gd name="connsiteY51" fmla="*/ 32385 h 182879"/>
                              <a:gd name="connsiteX52" fmla="*/ 40400 w 153262"/>
                              <a:gd name="connsiteY52" fmla="*/ 31432 h 182879"/>
                              <a:gd name="connsiteX53" fmla="*/ 42305 w 153262"/>
                              <a:gd name="connsiteY53" fmla="*/ 30480 h 182879"/>
                              <a:gd name="connsiteX54" fmla="*/ 46115 w 153262"/>
                              <a:gd name="connsiteY54" fmla="*/ 28575 h 182879"/>
                              <a:gd name="connsiteX55" fmla="*/ 43257 w 153262"/>
                              <a:gd name="connsiteY55" fmla="*/ 24765 h 182879"/>
                              <a:gd name="connsiteX56" fmla="*/ 42305 w 153262"/>
                              <a:gd name="connsiteY56" fmla="*/ 23813 h 182879"/>
                              <a:gd name="connsiteX57" fmla="*/ 34685 w 153262"/>
                              <a:gd name="connsiteY57" fmla="*/ 27622 h 182879"/>
                              <a:gd name="connsiteX58" fmla="*/ 32780 w 153262"/>
                              <a:gd name="connsiteY58" fmla="*/ 31432 h 182879"/>
                              <a:gd name="connsiteX59" fmla="*/ 35637 w 153262"/>
                              <a:gd name="connsiteY59" fmla="*/ 32385 h 182879"/>
                              <a:gd name="connsiteX60" fmla="*/ 32780 w 153262"/>
                              <a:gd name="connsiteY60" fmla="*/ 38100 h 182879"/>
                              <a:gd name="connsiteX61" fmla="*/ 32780 w 153262"/>
                              <a:gd name="connsiteY61" fmla="*/ 40005 h 182879"/>
                              <a:gd name="connsiteX62" fmla="*/ 35637 w 153262"/>
                              <a:gd name="connsiteY62" fmla="*/ 41910 h 182879"/>
                              <a:gd name="connsiteX63" fmla="*/ 34685 w 153262"/>
                              <a:gd name="connsiteY63" fmla="*/ 45720 h 182879"/>
                              <a:gd name="connsiteX64" fmla="*/ 28017 w 153262"/>
                              <a:gd name="connsiteY64" fmla="*/ 44767 h 182879"/>
                              <a:gd name="connsiteX65" fmla="*/ 26112 w 153262"/>
                              <a:gd name="connsiteY65" fmla="*/ 44767 h 182879"/>
                              <a:gd name="connsiteX66" fmla="*/ 26112 w 153262"/>
                              <a:gd name="connsiteY66" fmla="*/ 45720 h 182879"/>
                              <a:gd name="connsiteX67" fmla="*/ 28017 w 153262"/>
                              <a:gd name="connsiteY67" fmla="*/ 44767 h 182879"/>
                              <a:gd name="connsiteX68" fmla="*/ 29922 w 153262"/>
                              <a:gd name="connsiteY68" fmla="*/ 50482 h 182879"/>
                              <a:gd name="connsiteX69" fmla="*/ 25160 w 153262"/>
                              <a:gd name="connsiteY69" fmla="*/ 51435 h 182879"/>
                              <a:gd name="connsiteX70" fmla="*/ 24207 w 153262"/>
                              <a:gd name="connsiteY70" fmla="*/ 54292 h 182879"/>
                              <a:gd name="connsiteX71" fmla="*/ 27065 w 153262"/>
                              <a:gd name="connsiteY71" fmla="*/ 57150 h 182879"/>
                              <a:gd name="connsiteX72" fmla="*/ 27065 w 153262"/>
                              <a:gd name="connsiteY72" fmla="*/ 59055 h 182879"/>
                              <a:gd name="connsiteX73" fmla="*/ 26112 w 153262"/>
                              <a:gd name="connsiteY73" fmla="*/ 59055 h 182879"/>
                              <a:gd name="connsiteX74" fmla="*/ 23255 w 153262"/>
                              <a:gd name="connsiteY74" fmla="*/ 57150 h 182879"/>
                              <a:gd name="connsiteX75" fmla="*/ 18492 w 153262"/>
                              <a:gd name="connsiteY75" fmla="*/ 60007 h 182879"/>
                              <a:gd name="connsiteX76" fmla="*/ 17540 w 153262"/>
                              <a:gd name="connsiteY76" fmla="*/ 60960 h 182879"/>
                              <a:gd name="connsiteX77" fmla="*/ 17540 w 153262"/>
                              <a:gd name="connsiteY77" fmla="*/ 66675 h 182879"/>
                              <a:gd name="connsiteX78" fmla="*/ 19444 w 153262"/>
                              <a:gd name="connsiteY78" fmla="*/ 69532 h 182879"/>
                              <a:gd name="connsiteX79" fmla="*/ 21350 w 153262"/>
                              <a:gd name="connsiteY79" fmla="*/ 68580 h 182879"/>
                              <a:gd name="connsiteX80" fmla="*/ 21350 w 153262"/>
                              <a:gd name="connsiteY80" fmla="*/ 64770 h 182879"/>
                              <a:gd name="connsiteX81" fmla="*/ 20397 w 153262"/>
                              <a:gd name="connsiteY81" fmla="*/ 63817 h 182879"/>
                              <a:gd name="connsiteX82" fmla="*/ 21350 w 153262"/>
                              <a:gd name="connsiteY82" fmla="*/ 61913 h 182879"/>
                              <a:gd name="connsiteX83" fmla="*/ 24207 w 153262"/>
                              <a:gd name="connsiteY83" fmla="*/ 60960 h 182879"/>
                              <a:gd name="connsiteX84" fmla="*/ 24207 w 153262"/>
                              <a:gd name="connsiteY84" fmla="*/ 67628 h 182879"/>
                              <a:gd name="connsiteX85" fmla="*/ 24207 w 153262"/>
                              <a:gd name="connsiteY85" fmla="*/ 71438 h 182879"/>
                              <a:gd name="connsiteX86" fmla="*/ 26112 w 153262"/>
                              <a:gd name="connsiteY86" fmla="*/ 77153 h 182879"/>
                              <a:gd name="connsiteX87" fmla="*/ 23255 w 153262"/>
                              <a:gd name="connsiteY87" fmla="*/ 74295 h 182879"/>
                              <a:gd name="connsiteX88" fmla="*/ 20397 w 153262"/>
                              <a:gd name="connsiteY88" fmla="*/ 73342 h 182879"/>
                              <a:gd name="connsiteX89" fmla="*/ 20397 w 153262"/>
                              <a:gd name="connsiteY89" fmla="*/ 76200 h 182879"/>
                              <a:gd name="connsiteX90" fmla="*/ 20397 w 153262"/>
                              <a:gd name="connsiteY90" fmla="*/ 80010 h 182879"/>
                              <a:gd name="connsiteX91" fmla="*/ 15635 w 153262"/>
                              <a:gd name="connsiteY91" fmla="*/ 86678 h 182879"/>
                              <a:gd name="connsiteX92" fmla="*/ 12777 w 153262"/>
                              <a:gd name="connsiteY92" fmla="*/ 87630 h 182879"/>
                              <a:gd name="connsiteX93" fmla="*/ 12777 w 153262"/>
                              <a:gd name="connsiteY93" fmla="*/ 89535 h 182879"/>
                              <a:gd name="connsiteX94" fmla="*/ 17540 w 153262"/>
                              <a:gd name="connsiteY94" fmla="*/ 90488 h 182879"/>
                              <a:gd name="connsiteX95" fmla="*/ 16587 w 153262"/>
                              <a:gd name="connsiteY95" fmla="*/ 87630 h 182879"/>
                              <a:gd name="connsiteX96" fmla="*/ 16587 w 153262"/>
                              <a:gd name="connsiteY96" fmla="*/ 86678 h 182879"/>
                              <a:gd name="connsiteX97" fmla="*/ 22302 w 153262"/>
                              <a:gd name="connsiteY97" fmla="*/ 86678 h 182879"/>
                              <a:gd name="connsiteX98" fmla="*/ 28969 w 153262"/>
                              <a:gd name="connsiteY98" fmla="*/ 88582 h 182879"/>
                              <a:gd name="connsiteX99" fmla="*/ 31827 w 153262"/>
                              <a:gd name="connsiteY99" fmla="*/ 89535 h 182879"/>
                              <a:gd name="connsiteX100" fmla="*/ 35637 w 153262"/>
                              <a:gd name="connsiteY100" fmla="*/ 90488 h 182879"/>
                              <a:gd name="connsiteX101" fmla="*/ 41352 w 153262"/>
                              <a:gd name="connsiteY101" fmla="*/ 89535 h 182879"/>
                              <a:gd name="connsiteX102" fmla="*/ 40400 w 153262"/>
                              <a:gd name="connsiteY102" fmla="*/ 86678 h 182879"/>
                              <a:gd name="connsiteX103" fmla="*/ 41352 w 153262"/>
                              <a:gd name="connsiteY103" fmla="*/ 84772 h 182879"/>
                              <a:gd name="connsiteX104" fmla="*/ 43257 w 153262"/>
                              <a:gd name="connsiteY104" fmla="*/ 82867 h 182879"/>
                              <a:gd name="connsiteX105" fmla="*/ 44210 w 153262"/>
                              <a:gd name="connsiteY105" fmla="*/ 84772 h 182879"/>
                              <a:gd name="connsiteX106" fmla="*/ 44210 w 153262"/>
                              <a:gd name="connsiteY106" fmla="*/ 84772 h 182879"/>
                              <a:gd name="connsiteX107" fmla="*/ 43257 w 153262"/>
                              <a:gd name="connsiteY107" fmla="*/ 82867 h 182879"/>
                              <a:gd name="connsiteX108" fmla="*/ 45162 w 153262"/>
                              <a:gd name="connsiteY108" fmla="*/ 80963 h 182879"/>
                              <a:gd name="connsiteX109" fmla="*/ 47067 w 153262"/>
                              <a:gd name="connsiteY109" fmla="*/ 79057 h 182879"/>
                              <a:gd name="connsiteX110" fmla="*/ 44210 w 153262"/>
                              <a:gd name="connsiteY110" fmla="*/ 79057 h 182879"/>
                              <a:gd name="connsiteX111" fmla="*/ 39447 w 153262"/>
                              <a:gd name="connsiteY111" fmla="*/ 84772 h 182879"/>
                              <a:gd name="connsiteX112" fmla="*/ 35637 w 153262"/>
                              <a:gd name="connsiteY112" fmla="*/ 85725 h 182879"/>
                              <a:gd name="connsiteX113" fmla="*/ 28017 w 153262"/>
                              <a:gd name="connsiteY113" fmla="*/ 80010 h 182879"/>
                              <a:gd name="connsiteX114" fmla="*/ 28969 w 153262"/>
                              <a:gd name="connsiteY114" fmla="*/ 77153 h 182879"/>
                              <a:gd name="connsiteX115" fmla="*/ 32780 w 153262"/>
                              <a:gd name="connsiteY115" fmla="*/ 75247 h 182879"/>
                              <a:gd name="connsiteX116" fmla="*/ 32780 w 153262"/>
                              <a:gd name="connsiteY116" fmla="*/ 74295 h 182879"/>
                              <a:gd name="connsiteX117" fmla="*/ 36590 w 153262"/>
                              <a:gd name="connsiteY117" fmla="*/ 71438 h 182879"/>
                              <a:gd name="connsiteX118" fmla="*/ 36590 w 153262"/>
                              <a:gd name="connsiteY118" fmla="*/ 74295 h 182879"/>
                              <a:gd name="connsiteX119" fmla="*/ 37542 w 153262"/>
                              <a:gd name="connsiteY119" fmla="*/ 76200 h 182879"/>
                              <a:gd name="connsiteX120" fmla="*/ 39447 w 153262"/>
                              <a:gd name="connsiteY120" fmla="*/ 75247 h 182879"/>
                              <a:gd name="connsiteX121" fmla="*/ 40400 w 153262"/>
                              <a:gd name="connsiteY121" fmla="*/ 73342 h 182879"/>
                              <a:gd name="connsiteX122" fmla="*/ 41352 w 153262"/>
                              <a:gd name="connsiteY122" fmla="*/ 72390 h 182879"/>
                              <a:gd name="connsiteX123" fmla="*/ 41352 w 153262"/>
                              <a:gd name="connsiteY123" fmla="*/ 73342 h 182879"/>
                              <a:gd name="connsiteX124" fmla="*/ 39447 w 153262"/>
                              <a:gd name="connsiteY124" fmla="*/ 80010 h 182879"/>
                              <a:gd name="connsiteX125" fmla="*/ 39447 w 153262"/>
                              <a:gd name="connsiteY125" fmla="*/ 80963 h 182879"/>
                              <a:gd name="connsiteX126" fmla="*/ 43257 w 153262"/>
                              <a:gd name="connsiteY126" fmla="*/ 73342 h 182879"/>
                              <a:gd name="connsiteX127" fmla="*/ 44210 w 153262"/>
                              <a:gd name="connsiteY127" fmla="*/ 71438 h 182879"/>
                              <a:gd name="connsiteX128" fmla="*/ 46115 w 153262"/>
                              <a:gd name="connsiteY128" fmla="*/ 70485 h 182879"/>
                              <a:gd name="connsiteX129" fmla="*/ 48020 w 153262"/>
                              <a:gd name="connsiteY129" fmla="*/ 63817 h 182879"/>
                              <a:gd name="connsiteX130" fmla="*/ 47067 w 153262"/>
                              <a:gd name="connsiteY130" fmla="*/ 60007 h 182879"/>
                              <a:gd name="connsiteX131" fmla="*/ 46115 w 153262"/>
                              <a:gd name="connsiteY131" fmla="*/ 59055 h 182879"/>
                              <a:gd name="connsiteX132" fmla="*/ 9919 w 153262"/>
                              <a:gd name="connsiteY132" fmla="*/ 68580 h 182879"/>
                              <a:gd name="connsiteX133" fmla="*/ 9919 w 153262"/>
                              <a:gd name="connsiteY133" fmla="*/ 68580 h 182879"/>
                              <a:gd name="connsiteX134" fmla="*/ 11825 w 153262"/>
                              <a:gd name="connsiteY134" fmla="*/ 67628 h 182879"/>
                              <a:gd name="connsiteX135" fmla="*/ 10872 w 153262"/>
                              <a:gd name="connsiteY135" fmla="*/ 66675 h 182879"/>
                              <a:gd name="connsiteX136" fmla="*/ 9919 w 153262"/>
                              <a:gd name="connsiteY136" fmla="*/ 68580 h 182879"/>
                              <a:gd name="connsiteX137" fmla="*/ 20397 w 153262"/>
                              <a:gd name="connsiteY137" fmla="*/ 102870 h 182879"/>
                              <a:gd name="connsiteX138" fmla="*/ 19444 w 153262"/>
                              <a:gd name="connsiteY138" fmla="*/ 100965 h 182879"/>
                              <a:gd name="connsiteX139" fmla="*/ 12777 w 153262"/>
                              <a:gd name="connsiteY139" fmla="*/ 99060 h 182879"/>
                              <a:gd name="connsiteX140" fmla="*/ 11825 w 153262"/>
                              <a:gd name="connsiteY140" fmla="*/ 100013 h 182879"/>
                              <a:gd name="connsiteX141" fmla="*/ 11825 w 153262"/>
                              <a:gd name="connsiteY141" fmla="*/ 100965 h 182879"/>
                              <a:gd name="connsiteX142" fmla="*/ 15635 w 153262"/>
                              <a:gd name="connsiteY142" fmla="*/ 103822 h 182879"/>
                              <a:gd name="connsiteX143" fmla="*/ 20397 w 153262"/>
                              <a:gd name="connsiteY143" fmla="*/ 102870 h 182879"/>
                              <a:gd name="connsiteX144" fmla="*/ 13730 w 153262"/>
                              <a:gd name="connsiteY144" fmla="*/ 93345 h 182879"/>
                              <a:gd name="connsiteX145" fmla="*/ 14682 w 153262"/>
                              <a:gd name="connsiteY145" fmla="*/ 93345 h 182879"/>
                              <a:gd name="connsiteX146" fmla="*/ 15635 w 153262"/>
                              <a:gd name="connsiteY146" fmla="*/ 92392 h 182879"/>
                              <a:gd name="connsiteX147" fmla="*/ 13730 w 153262"/>
                              <a:gd name="connsiteY147" fmla="*/ 93345 h 182879"/>
                              <a:gd name="connsiteX148" fmla="*/ 13730 w 153262"/>
                              <a:gd name="connsiteY148" fmla="*/ 93345 h 182879"/>
                              <a:gd name="connsiteX149" fmla="*/ 18492 w 153262"/>
                              <a:gd name="connsiteY149" fmla="*/ 99060 h 182879"/>
                              <a:gd name="connsiteX150" fmla="*/ 18492 w 153262"/>
                              <a:gd name="connsiteY150" fmla="*/ 99060 h 182879"/>
                              <a:gd name="connsiteX151" fmla="*/ 18492 w 153262"/>
                              <a:gd name="connsiteY151" fmla="*/ 97155 h 182879"/>
                              <a:gd name="connsiteX152" fmla="*/ 18492 w 153262"/>
                              <a:gd name="connsiteY152" fmla="*/ 99060 h 182879"/>
                              <a:gd name="connsiteX153" fmla="*/ 18492 w 153262"/>
                              <a:gd name="connsiteY153" fmla="*/ 99060 h 182879"/>
                              <a:gd name="connsiteX154" fmla="*/ 27065 w 153262"/>
                              <a:gd name="connsiteY154" fmla="*/ 93345 h 182879"/>
                              <a:gd name="connsiteX155" fmla="*/ 27065 w 153262"/>
                              <a:gd name="connsiteY155" fmla="*/ 91440 h 182879"/>
                              <a:gd name="connsiteX156" fmla="*/ 25160 w 153262"/>
                              <a:gd name="connsiteY156" fmla="*/ 91440 h 182879"/>
                              <a:gd name="connsiteX157" fmla="*/ 20397 w 153262"/>
                              <a:gd name="connsiteY157" fmla="*/ 90488 h 182879"/>
                              <a:gd name="connsiteX158" fmla="*/ 19444 w 153262"/>
                              <a:gd name="connsiteY158" fmla="*/ 90488 h 182879"/>
                              <a:gd name="connsiteX159" fmla="*/ 19444 w 153262"/>
                              <a:gd name="connsiteY159" fmla="*/ 92392 h 182879"/>
                              <a:gd name="connsiteX160" fmla="*/ 24207 w 153262"/>
                              <a:gd name="connsiteY160" fmla="*/ 100965 h 182879"/>
                              <a:gd name="connsiteX161" fmla="*/ 25160 w 153262"/>
                              <a:gd name="connsiteY161" fmla="*/ 101917 h 182879"/>
                              <a:gd name="connsiteX162" fmla="*/ 28017 w 153262"/>
                              <a:gd name="connsiteY162" fmla="*/ 98107 h 182879"/>
                              <a:gd name="connsiteX163" fmla="*/ 29922 w 153262"/>
                              <a:gd name="connsiteY163" fmla="*/ 96203 h 182879"/>
                              <a:gd name="connsiteX164" fmla="*/ 27065 w 153262"/>
                              <a:gd name="connsiteY164" fmla="*/ 95250 h 182879"/>
                              <a:gd name="connsiteX165" fmla="*/ 27065 w 153262"/>
                              <a:gd name="connsiteY165" fmla="*/ 93345 h 182879"/>
                              <a:gd name="connsiteX166" fmla="*/ 20397 w 153262"/>
                              <a:gd name="connsiteY166" fmla="*/ 106680 h 182879"/>
                              <a:gd name="connsiteX167" fmla="*/ 23255 w 153262"/>
                              <a:gd name="connsiteY167" fmla="*/ 108585 h 182879"/>
                              <a:gd name="connsiteX168" fmla="*/ 22302 w 153262"/>
                              <a:gd name="connsiteY168" fmla="*/ 105728 h 182879"/>
                              <a:gd name="connsiteX169" fmla="*/ 20397 w 153262"/>
                              <a:gd name="connsiteY169" fmla="*/ 104775 h 182879"/>
                              <a:gd name="connsiteX170" fmla="*/ 20397 w 153262"/>
                              <a:gd name="connsiteY170" fmla="*/ 106680 h 182879"/>
                              <a:gd name="connsiteX171" fmla="*/ 23255 w 153262"/>
                              <a:gd name="connsiteY171" fmla="*/ 116205 h 182879"/>
                              <a:gd name="connsiteX172" fmla="*/ 23255 w 153262"/>
                              <a:gd name="connsiteY172" fmla="*/ 116205 h 182879"/>
                              <a:gd name="connsiteX173" fmla="*/ 21350 w 153262"/>
                              <a:gd name="connsiteY173" fmla="*/ 113347 h 182879"/>
                              <a:gd name="connsiteX174" fmla="*/ 20397 w 153262"/>
                              <a:gd name="connsiteY174" fmla="*/ 114300 h 182879"/>
                              <a:gd name="connsiteX175" fmla="*/ 23255 w 153262"/>
                              <a:gd name="connsiteY175" fmla="*/ 116205 h 182879"/>
                              <a:gd name="connsiteX176" fmla="*/ 20397 w 153262"/>
                              <a:gd name="connsiteY176" fmla="*/ 40957 h 182879"/>
                              <a:gd name="connsiteX177" fmla="*/ 20397 w 153262"/>
                              <a:gd name="connsiteY177" fmla="*/ 40957 h 182879"/>
                              <a:gd name="connsiteX178" fmla="*/ 20397 w 153262"/>
                              <a:gd name="connsiteY178" fmla="*/ 40957 h 182879"/>
                              <a:gd name="connsiteX179" fmla="*/ 20397 w 153262"/>
                              <a:gd name="connsiteY179" fmla="*/ 40957 h 182879"/>
                              <a:gd name="connsiteX180" fmla="*/ 20397 w 153262"/>
                              <a:gd name="connsiteY180" fmla="*/ 40957 h 182879"/>
                              <a:gd name="connsiteX181" fmla="*/ 21350 w 153262"/>
                              <a:gd name="connsiteY181" fmla="*/ 131445 h 182879"/>
                              <a:gd name="connsiteX182" fmla="*/ 22302 w 153262"/>
                              <a:gd name="connsiteY182" fmla="*/ 131445 h 182879"/>
                              <a:gd name="connsiteX183" fmla="*/ 22302 w 153262"/>
                              <a:gd name="connsiteY183" fmla="*/ 130492 h 182879"/>
                              <a:gd name="connsiteX184" fmla="*/ 21350 w 153262"/>
                              <a:gd name="connsiteY184" fmla="*/ 129540 h 182879"/>
                              <a:gd name="connsiteX185" fmla="*/ 20397 w 153262"/>
                              <a:gd name="connsiteY185" fmla="*/ 129540 h 182879"/>
                              <a:gd name="connsiteX186" fmla="*/ 21350 w 153262"/>
                              <a:gd name="connsiteY186" fmla="*/ 131445 h 182879"/>
                              <a:gd name="connsiteX187" fmla="*/ 21350 w 153262"/>
                              <a:gd name="connsiteY187" fmla="*/ 54292 h 182879"/>
                              <a:gd name="connsiteX188" fmla="*/ 21350 w 153262"/>
                              <a:gd name="connsiteY188" fmla="*/ 54292 h 182879"/>
                              <a:gd name="connsiteX189" fmla="*/ 21350 w 153262"/>
                              <a:gd name="connsiteY189" fmla="*/ 54292 h 182879"/>
                              <a:gd name="connsiteX190" fmla="*/ 21350 w 153262"/>
                              <a:gd name="connsiteY190" fmla="*/ 54292 h 182879"/>
                              <a:gd name="connsiteX191" fmla="*/ 21350 w 153262"/>
                              <a:gd name="connsiteY191" fmla="*/ 120967 h 182879"/>
                              <a:gd name="connsiteX192" fmla="*/ 21350 w 153262"/>
                              <a:gd name="connsiteY192" fmla="*/ 120967 h 182879"/>
                              <a:gd name="connsiteX193" fmla="*/ 21350 w 153262"/>
                              <a:gd name="connsiteY193" fmla="*/ 120967 h 182879"/>
                              <a:gd name="connsiteX194" fmla="*/ 21350 w 153262"/>
                              <a:gd name="connsiteY194" fmla="*/ 120967 h 182879"/>
                              <a:gd name="connsiteX195" fmla="*/ 21350 w 153262"/>
                              <a:gd name="connsiteY195" fmla="*/ 120967 h 182879"/>
                              <a:gd name="connsiteX196" fmla="*/ 22302 w 153262"/>
                              <a:gd name="connsiteY196" fmla="*/ 111442 h 182879"/>
                              <a:gd name="connsiteX197" fmla="*/ 23255 w 153262"/>
                              <a:gd name="connsiteY197" fmla="*/ 111442 h 182879"/>
                              <a:gd name="connsiteX198" fmla="*/ 22302 w 153262"/>
                              <a:gd name="connsiteY198" fmla="*/ 109538 h 182879"/>
                              <a:gd name="connsiteX199" fmla="*/ 22302 w 153262"/>
                              <a:gd name="connsiteY199" fmla="*/ 111442 h 182879"/>
                              <a:gd name="connsiteX200" fmla="*/ 25160 w 153262"/>
                              <a:gd name="connsiteY200" fmla="*/ 133350 h 182879"/>
                              <a:gd name="connsiteX201" fmla="*/ 22302 w 153262"/>
                              <a:gd name="connsiteY201" fmla="*/ 132397 h 182879"/>
                              <a:gd name="connsiteX202" fmla="*/ 22302 w 153262"/>
                              <a:gd name="connsiteY202" fmla="*/ 134303 h 182879"/>
                              <a:gd name="connsiteX203" fmla="*/ 23255 w 153262"/>
                              <a:gd name="connsiteY203" fmla="*/ 136207 h 182879"/>
                              <a:gd name="connsiteX204" fmla="*/ 25160 w 153262"/>
                              <a:gd name="connsiteY204" fmla="*/ 133350 h 182879"/>
                              <a:gd name="connsiteX205" fmla="*/ 25160 w 153262"/>
                              <a:gd name="connsiteY205" fmla="*/ 101917 h 182879"/>
                              <a:gd name="connsiteX206" fmla="*/ 23255 w 153262"/>
                              <a:gd name="connsiteY206" fmla="*/ 103822 h 182879"/>
                              <a:gd name="connsiteX207" fmla="*/ 24207 w 153262"/>
                              <a:gd name="connsiteY207" fmla="*/ 103822 h 182879"/>
                              <a:gd name="connsiteX208" fmla="*/ 25160 w 153262"/>
                              <a:gd name="connsiteY208" fmla="*/ 101917 h 182879"/>
                              <a:gd name="connsiteX209" fmla="*/ 26112 w 153262"/>
                              <a:gd name="connsiteY209" fmla="*/ 60007 h 182879"/>
                              <a:gd name="connsiteX210" fmla="*/ 27065 w 153262"/>
                              <a:gd name="connsiteY210" fmla="*/ 60007 h 182879"/>
                              <a:gd name="connsiteX211" fmla="*/ 26112 w 153262"/>
                              <a:gd name="connsiteY211" fmla="*/ 60960 h 182879"/>
                              <a:gd name="connsiteX212" fmla="*/ 26112 w 153262"/>
                              <a:gd name="connsiteY212" fmla="*/ 60007 h 182879"/>
                              <a:gd name="connsiteX213" fmla="*/ 26112 w 153262"/>
                              <a:gd name="connsiteY213" fmla="*/ 60007 h 182879"/>
                              <a:gd name="connsiteX214" fmla="*/ 27065 w 153262"/>
                              <a:gd name="connsiteY214" fmla="*/ 65722 h 182879"/>
                              <a:gd name="connsiteX215" fmla="*/ 27065 w 153262"/>
                              <a:gd name="connsiteY215" fmla="*/ 65722 h 182879"/>
                              <a:gd name="connsiteX216" fmla="*/ 26112 w 153262"/>
                              <a:gd name="connsiteY216" fmla="*/ 66675 h 182879"/>
                              <a:gd name="connsiteX217" fmla="*/ 26112 w 153262"/>
                              <a:gd name="connsiteY217" fmla="*/ 65722 h 182879"/>
                              <a:gd name="connsiteX218" fmla="*/ 27065 w 153262"/>
                              <a:gd name="connsiteY218" fmla="*/ 65722 h 182879"/>
                              <a:gd name="connsiteX219" fmla="*/ 28017 w 153262"/>
                              <a:gd name="connsiteY219" fmla="*/ 101917 h 182879"/>
                              <a:gd name="connsiteX220" fmla="*/ 26112 w 153262"/>
                              <a:gd name="connsiteY220" fmla="*/ 101917 h 182879"/>
                              <a:gd name="connsiteX221" fmla="*/ 25160 w 153262"/>
                              <a:gd name="connsiteY221" fmla="*/ 101917 h 182879"/>
                              <a:gd name="connsiteX222" fmla="*/ 25160 w 153262"/>
                              <a:gd name="connsiteY222" fmla="*/ 102870 h 182879"/>
                              <a:gd name="connsiteX223" fmla="*/ 26112 w 153262"/>
                              <a:gd name="connsiteY223" fmla="*/ 102870 h 182879"/>
                              <a:gd name="connsiteX224" fmla="*/ 28017 w 153262"/>
                              <a:gd name="connsiteY224" fmla="*/ 101917 h 182879"/>
                              <a:gd name="connsiteX225" fmla="*/ 27065 w 153262"/>
                              <a:gd name="connsiteY225" fmla="*/ 139065 h 182879"/>
                              <a:gd name="connsiteX226" fmla="*/ 27065 w 153262"/>
                              <a:gd name="connsiteY226" fmla="*/ 139065 h 182879"/>
                              <a:gd name="connsiteX227" fmla="*/ 27065 w 153262"/>
                              <a:gd name="connsiteY227" fmla="*/ 139065 h 182879"/>
                              <a:gd name="connsiteX228" fmla="*/ 27065 w 153262"/>
                              <a:gd name="connsiteY228" fmla="*/ 139065 h 182879"/>
                              <a:gd name="connsiteX229" fmla="*/ 27065 w 153262"/>
                              <a:gd name="connsiteY229" fmla="*/ 139065 h 182879"/>
                              <a:gd name="connsiteX230" fmla="*/ 26112 w 153262"/>
                              <a:gd name="connsiteY230" fmla="*/ 27622 h 182879"/>
                              <a:gd name="connsiteX231" fmla="*/ 27065 w 153262"/>
                              <a:gd name="connsiteY231" fmla="*/ 28575 h 182879"/>
                              <a:gd name="connsiteX232" fmla="*/ 28017 w 153262"/>
                              <a:gd name="connsiteY232" fmla="*/ 27622 h 182879"/>
                              <a:gd name="connsiteX233" fmla="*/ 28017 w 153262"/>
                              <a:gd name="connsiteY233" fmla="*/ 26670 h 182879"/>
                              <a:gd name="connsiteX234" fmla="*/ 26112 w 153262"/>
                              <a:gd name="connsiteY234" fmla="*/ 27622 h 182879"/>
                              <a:gd name="connsiteX235" fmla="*/ 27065 w 153262"/>
                              <a:gd name="connsiteY235" fmla="*/ 37147 h 182879"/>
                              <a:gd name="connsiteX236" fmla="*/ 27065 w 153262"/>
                              <a:gd name="connsiteY236" fmla="*/ 37147 h 182879"/>
                              <a:gd name="connsiteX237" fmla="*/ 27065 w 153262"/>
                              <a:gd name="connsiteY237" fmla="*/ 37147 h 182879"/>
                              <a:gd name="connsiteX238" fmla="*/ 27065 w 153262"/>
                              <a:gd name="connsiteY238" fmla="*/ 37147 h 182879"/>
                              <a:gd name="connsiteX239" fmla="*/ 27065 w 153262"/>
                              <a:gd name="connsiteY239" fmla="*/ 37147 h 182879"/>
                              <a:gd name="connsiteX240" fmla="*/ 28017 w 153262"/>
                              <a:gd name="connsiteY240" fmla="*/ 120967 h 182879"/>
                              <a:gd name="connsiteX241" fmla="*/ 28017 w 153262"/>
                              <a:gd name="connsiteY241" fmla="*/ 120967 h 182879"/>
                              <a:gd name="connsiteX242" fmla="*/ 28017 w 153262"/>
                              <a:gd name="connsiteY242" fmla="*/ 120967 h 182879"/>
                              <a:gd name="connsiteX243" fmla="*/ 28017 w 153262"/>
                              <a:gd name="connsiteY243" fmla="*/ 120967 h 182879"/>
                              <a:gd name="connsiteX244" fmla="*/ 28017 w 153262"/>
                              <a:gd name="connsiteY244" fmla="*/ 120967 h 182879"/>
                              <a:gd name="connsiteX245" fmla="*/ 28017 w 153262"/>
                              <a:gd name="connsiteY245" fmla="*/ 112395 h 182879"/>
                              <a:gd name="connsiteX246" fmla="*/ 28017 w 153262"/>
                              <a:gd name="connsiteY246" fmla="*/ 112395 h 182879"/>
                              <a:gd name="connsiteX247" fmla="*/ 28017 w 153262"/>
                              <a:gd name="connsiteY247" fmla="*/ 115253 h 182879"/>
                              <a:gd name="connsiteX248" fmla="*/ 28969 w 153262"/>
                              <a:gd name="connsiteY248" fmla="*/ 114300 h 182879"/>
                              <a:gd name="connsiteX249" fmla="*/ 28017 w 153262"/>
                              <a:gd name="connsiteY249" fmla="*/ 112395 h 182879"/>
                              <a:gd name="connsiteX250" fmla="*/ 28969 w 153262"/>
                              <a:gd name="connsiteY250" fmla="*/ 123825 h 182879"/>
                              <a:gd name="connsiteX251" fmla="*/ 28969 w 153262"/>
                              <a:gd name="connsiteY251" fmla="*/ 123825 h 182879"/>
                              <a:gd name="connsiteX252" fmla="*/ 28017 w 153262"/>
                              <a:gd name="connsiteY252" fmla="*/ 123825 h 182879"/>
                              <a:gd name="connsiteX253" fmla="*/ 28969 w 153262"/>
                              <a:gd name="connsiteY253" fmla="*/ 123825 h 182879"/>
                              <a:gd name="connsiteX254" fmla="*/ 28969 w 153262"/>
                              <a:gd name="connsiteY254" fmla="*/ 123825 h 182879"/>
                              <a:gd name="connsiteX255" fmla="*/ 31827 w 153262"/>
                              <a:gd name="connsiteY255" fmla="*/ 55245 h 182879"/>
                              <a:gd name="connsiteX256" fmla="*/ 28017 w 153262"/>
                              <a:gd name="connsiteY256" fmla="*/ 53340 h 182879"/>
                              <a:gd name="connsiteX257" fmla="*/ 28969 w 153262"/>
                              <a:gd name="connsiteY257" fmla="*/ 52388 h 182879"/>
                              <a:gd name="connsiteX258" fmla="*/ 31827 w 153262"/>
                              <a:gd name="connsiteY258" fmla="*/ 55245 h 182879"/>
                              <a:gd name="connsiteX259" fmla="*/ 31827 w 153262"/>
                              <a:gd name="connsiteY259" fmla="*/ 55245 h 182879"/>
                              <a:gd name="connsiteX260" fmla="*/ 32780 w 153262"/>
                              <a:gd name="connsiteY260" fmla="*/ 106680 h 182879"/>
                              <a:gd name="connsiteX261" fmla="*/ 33732 w 153262"/>
                              <a:gd name="connsiteY261" fmla="*/ 105728 h 182879"/>
                              <a:gd name="connsiteX262" fmla="*/ 31827 w 153262"/>
                              <a:gd name="connsiteY262" fmla="*/ 103822 h 182879"/>
                              <a:gd name="connsiteX263" fmla="*/ 28017 w 153262"/>
                              <a:gd name="connsiteY263" fmla="*/ 104775 h 182879"/>
                              <a:gd name="connsiteX264" fmla="*/ 28017 w 153262"/>
                              <a:gd name="connsiteY264" fmla="*/ 105728 h 182879"/>
                              <a:gd name="connsiteX265" fmla="*/ 29922 w 153262"/>
                              <a:gd name="connsiteY265" fmla="*/ 104775 h 182879"/>
                              <a:gd name="connsiteX266" fmla="*/ 32780 w 153262"/>
                              <a:gd name="connsiteY266" fmla="*/ 106680 h 182879"/>
                              <a:gd name="connsiteX267" fmla="*/ 30875 w 153262"/>
                              <a:gd name="connsiteY267" fmla="*/ 78105 h 182879"/>
                              <a:gd name="connsiteX268" fmla="*/ 28969 w 153262"/>
                              <a:gd name="connsiteY268" fmla="*/ 79057 h 182879"/>
                              <a:gd name="connsiteX269" fmla="*/ 29922 w 153262"/>
                              <a:gd name="connsiteY269" fmla="*/ 80010 h 182879"/>
                              <a:gd name="connsiteX270" fmla="*/ 30875 w 153262"/>
                              <a:gd name="connsiteY270" fmla="*/ 78105 h 182879"/>
                              <a:gd name="connsiteX271" fmla="*/ 30875 w 153262"/>
                              <a:gd name="connsiteY271" fmla="*/ 78105 h 182879"/>
                              <a:gd name="connsiteX272" fmla="*/ 30875 w 153262"/>
                              <a:gd name="connsiteY272" fmla="*/ 140970 h 182879"/>
                              <a:gd name="connsiteX273" fmla="*/ 32780 w 153262"/>
                              <a:gd name="connsiteY273" fmla="*/ 140970 h 182879"/>
                              <a:gd name="connsiteX274" fmla="*/ 33732 w 153262"/>
                              <a:gd name="connsiteY274" fmla="*/ 142875 h 182879"/>
                              <a:gd name="connsiteX275" fmla="*/ 32780 w 153262"/>
                              <a:gd name="connsiteY275" fmla="*/ 140017 h 182879"/>
                              <a:gd name="connsiteX276" fmla="*/ 29922 w 153262"/>
                              <a:gd name="connsiteY276" fmla="*/ 139065 h 182879"/>
                              <a:gd name="connsiteX277" fmla="*/ 28017 w 153262"/>
                              <a:gd name="connsiteY277" fmla="*/ 140970 h 182879"/>
                              <a:gd name="connsiteX278" fmla="*/ 29922 w 153262"/>
                              <a:gd name="connsiteY278" fmla="*/ 143828 h 182879"/>
                              <a:gd name="connsiteX279" fmla="*/ 33732 w 153262"/>
                              <a:gd name="connsiteY279" fmla="*/ 142875 h 182879"/>
                              <a:gd name="connsiteX280" fmla="*/ 31827 w 153262"/>
                              <a:gd name="connsiteY280" fmla="*/ 142875 h 182879"/>
                              <a:gd name="connsiteX281" fmla="*/ 30875 w 153262"/>
                              <a:gd name="connsiteY281" fmla="*/ 140970 h 182879"/>
                              <a:gd name="connsiteX282" fmla="*/ 28969 w 153262"/>
                              <a:gd name="connsiteY282" fmla="*/ 49530 h 182879"/>
                              <a:gd name="connsiteX283" fmla="*/ 32780 w 153262"/>
                              <a:gd name="connsiteY283" fmla="*/ 47625 h 182879"/>
                              <a:gd name="connsiteX284" fmla="*/ 28969 w 153262"/>
                              <a:gd name="connsiteY284" fmla="*/ 49530 h 182879"/>
                              <a:gd name="connsiteX285" fmla="*/ 31827 w 153262"/>
                              <a:gd name="connsiteY285" fmla="*/ 126682 h 182879"/>
                              <a:gd name="connsiteX286" fmla="*/ 31827 w 153262"/>
                              <a:gd name="connsiteY286" fmla="*/ 126682 h 182879"/>
                              <a:gd name="connsiteX287" fmla="*/ 29922 w 153262"/>
                              <a:gd name="connsiteY287" fmla="*/ 128588 h 182879"/>
                              <a:gd name="connsiteX288" fmla="*/ 30875 w 153262"/>
                              <a:gd name="connsiteY288" fmla="*/ 128588 h 182879"/>
                              <a:gd name="connsiteX289" fmla="*/ 31827 w 153262"/>
                              <a:gd name="connsiteY289" fmla="*/ 126682 h 182879"/>
                              <a:gd name="connsiteX290" fmla="*/ 40400 w 153262"/>
                              <a:gd name="connsiteY290" fmla="*/ 63817 h 182879"/>
                              <a:gd name="connsiteX291" fmla="*/ 39447 w 153262"/>
                              <a:gd name="connsiteY291" fmla="*/ 62865 h 182879"/>
                              <a:gd name="connsiteX292" fmla="*/ 33732 w 153262"/>
                              <a:gd name="connsiteY292" fmla="*/ 62865 h 182879"/>
                              <a:gd name="connsiteX293" fmla="*/ 33732 w 153262"/>
                              <a:gd name="connsiteY293" fmla="*/ 64770 h 182879"/>
                              <a:gd name="connsiteX294" fmla="*/ 34685 w 153262"/>
                              <a:gd name="connsiteY294" fmla="*/ 66675 h 182879"/>
                              <a:gd name="connsiteX295" fmla="*/ 31827 w 153262"/>
                              <a:gd name="connsiteY295" fmla="*/ 66675 h 182879"/>
                              <a:gd name="connsiteX296" fmla="*/ 30875 w 153262"/>
                              <a:gd name="connsiteY296" fmla="*/ 64770 h 182879"/>
                              <a:gd name="connsiteX297" fmla="*/ 30875 w 153262"/>
                              <a:gd name="connsiteY297" fmla="*/ 59055 h 182879"/>
                              <a:gd name="connsiteX298" fmla="*/ 32780 w 153262"/>
                              <a:gd name="connsiteY298" fmla="*/ 58103 h 182879"/>
                              <a:gd name="connsiteX299" fmla="*/ 37542 w 153262"/>
                              <a:gd name="connsiteY299" fmla="*/ 58103 h 182879"/>
                              <a:gd name="connsiteX300" fmla="*/ 39447 w 153262"/>
                              <a:gd name="connsiteY300" fmla="*/ 59055 h 182879"/>
                              <a:gd name="connsiteX301" fmla="*/ 42305 w 153262"/>
                              <a:gd name="connsiteY301" fmla="*/ 62865 h 182879"/>
                              <a:gd name="connsiteX302" fmla="*/ 40400 w 153262"/>
                              <a:gd name="connsiteY302" fmla="*/ 63817 h 182879"/>
                              <a:gd name="connsiteX303" fmla="*/ 29922 w 153262"/>
                              <a:gd name="connsiteY303" fmla="*/ 34290 h 182879"/>
                              <a:gd name="connsiteX304" fmla="*/ 29922 w 153262"/>
                              <a:gd name="connsiteY304" fmla="*/ 34290 h 182879"/>
                              <a:gd name="connsiteX305" fmla="*/ 29922 w 153262"/>
                              <a:gd name="connsiteY305" fmla="*/ 34290 h 182879"/>
                              <a:gd name="connsiteX306" fmla="*/ 29922 w 153262"/>
                              <a:gd name="connsiteY306" fmla="*/ 34290 h 182879"/>
                              <a:gd name="connsiteX307" fmla="*/ 29922 w 153262"/>
                              <a:gd name="connsiteY307" fmla="*/ 34290 h 182879"/>
                              <a:gd name="connsiteX308" fmla="*/ 39447 w 153262"/>
                              <a:gd name="connsiteY308" fmla="*/ 96203 h 182879"/>
                              <a:gd name="connsiteX309" fmla="*/ 36590 w 153262"/>
                              <a:gd name="connsiteY309" fmla="*/ 97155 h 182879"/>
                              <a:gd name="connsiteX310" fmla="*/ 36590 w 153262"/>
                              <a:gd name="connsiteY310" fmla="*/ 99060 h 182879"/>
                              <a:gd name="connsiteX311" fmla="*/ 34685 w 153262"/>
                              <a:gd name="connsiteY311" fmla="*/ 100965 h 182879"/>
                              <a:gd name="connsiteX312" fmla="*/ 33732 w 153262"/>
                              <a:gd name="connsiteY312" fmla="*/ 99060 h 182879"/>
                              <a:gd name="connsiteX313" fmla="*/ 33732 w 153262"/>
                              <a:gd name="connsiteY313" fmla="*/ 95250 h 182879"/>
                              <a:gd name="connsiteX314" fmla="*/ 32780 w 153262"/>
                              <a:gd name="connsiteY314" fmla="*/ 93345 h 182879"/>
                              <a:gd name="connsiteX315" fmla="*/ 31827 w 153262"/>
                              <a:gd name="connsiteY315" fmla="*/ 95250 h 182879"/>
                              <a:gd name="connsiteX316" fmla="*/ 31827 w 153262"/>
                              <a:gd name="connsiteY316" fmla="*/ 98107 h 182879"/>
                              <a:gd name="connsiteX317" fmla="*/ 32780 w 153262"/>
                              <a:gd name="connsiteY317" fmla="*/ 101917 h 182879"/>
                              <a:gd name="connsiteX318" fmla="*/ 37542 w 153262"/>
                              <a:gd name="connsiteY318" fmla="*/ 100965 h 182879"/>
                              <a:gd name="connsiteX319" fmla="*/ 38495 w 153262"/>
                              <a:gd name="connsiteY319" fmla="*/ 99060 h 182879"/>
                              <a:gd name="connsiteX320" fmla="*/ 39447 w 153262"/>
                              <a:gd name="connsiteY320" fmla="*/ 96203 h 182879"/>
                              <a:gd name="connsiteX321" fmla="*/ 33732 w 153262"/>
                              <a:gd name="connsiteY321" fmla="*/ 28575 h 182879"/>
                              <a:gd name="connsiteX322" fmla="*/ 34685 w 153262"/>
                              <a:gd name="connsiteY322" fmla="*/ 32385 h 182879"/>
                              <a:gd name="connsiteX323" fmla="*/ 33732 w 153262"/>
                              <a:gd name="connsiteY323" fmla="*/ 28575 h 182879"/>
                              <a:gd name="connsiteX324" fmla="*/ 35637 w 153262"/>
                              <a:gd name="connsiteY324" fmla="*/ 112395 h 182879"/>
                              <a:gd name="connsiteX325" fmla="*/ 35637 w 153262"/>
                              <a:gd name="connsiteY325" fmla="*/ 112395 h 182879"/>
                              <a:gd name="connsiteX326" fmla="*/ 35637 w 153262"/>
                              <a:gd name="connsiteY326" fmla="*/ 111442 h 182879"/>
                              <a:gd name="connsiteX327" fmla="*/ 35637 w 153262"/>
                              <a:gd name="connsiteY327" fmla="*/ 112395 h 182879"/>
                              <a:gd name="connsiteX328" fmla="*/ 35637 w 153262"/>
                              <a:gd name="connsiteY328" fmla="*/ 112395 h 182879"/>
                              <a:gd name="connsiteX329" fmla="*/ 37542 w 153262"/>
                              <a:gd name="connsiteY329" fmla="*/ 141922 h 182879"/>
                              <a:gd name="connsiteX330" fmla="*/ 37542 w 153262"/>
                              <a:gd name="connsiteY330" fmla="*/ 140017 h 182879"/>
                              <a:gd name="connsiteX331" fmla="*/ 36590 w 153262"/>
                              <a:gd name="connsiteY331" fmla="*/ 139065 h 182879"/>
                              <a:gd name="connsiteX332" fmla="*/ 37542 w 153262"/>
                              <a:gd name="connsiteY332" fmla="*/ 141922 h 182879"/>
                              <a:gd name="connsiteX333" fmla="*/ 37542 w 153262"/>
                              <a:gd name="connsiteY333" fmla="*/ 141922 h 182879"/>
                              <a:gd name="connsiteX334" fmla="*/ 38495 w 153262"/>
                              <a:gd name="connsiteY334" fmla="*/ 154305 h 182879"/>
                              <a:gd name="connsiteX335" fmla="*/ 38495 w 153262"/>
                              <a:gd name="connsiteY335" fmla="*/ 154305 h 182879"/>
                              <a:gd name="connsiteX336" fmla="*/ 37542 w 153262"/>
                              <a:gd name="connsiteY336" fmla="*/ 153353 h 182879"/>
                              <a:gd name="connsiteX337" fmla="*/ 38495 w 153262"/>
                              <a:gd name="connsiteY337" fmla="*/ 154305 h 182879"/>
                              <a:gd name="connsiteX338" fmla="*/ 38495 w 153262"/>
                              <a:gd name="connsiteY338" fmla="*/ 154305 h 182879"/>
                              <a:gd name="connsiteX339" fmla="*/ 37542 w 153262"/>
                              <a:gd name="connsiteY339" fmla="*/ 36195 h 182879"/>
                              <a:gd name="connsiteX340" fmla="*/ 38495 w 153262"/>
                              <a:gd name="connsiteY340" fmla="*/ 35242 h 182879"/>
                              <a:gd name="connsiteX341" fmla="*/ 39447 w 153262"/>
                              <a:gd name="connsiteY341" fmla="*/ 37147 h 182879"/>
                              <a:gd name="connsiteX342" fmla="*/ 37542 w 153262"/>
                              <a:gd name="connsiteY342" fmla="*/ 38100 h 182879"/>
                              <a:gd name="connsiteX343" fmla="*/ 37542 w 153262"/>
                              <a:gd name="connsiteY343" fmla="*/ 36195 h 182879"/>
                              <a:gd name="connsiteX344" fmla="*/ 40400 w 153262"/>
                              <a:gd name="connsiteY344" fmla="*/ 87630 h 182879"/>
                              <a:gd name="connsiteX345" fmla="*/ 39447 w 153262"/>
                              <a:gd name="connsiteY345" fmla="*/ 87630 h 182879"/>
                              <a:gd name="connsiteX346" fmla="*/ 38495 w 153262"/>
                              <a:gd name="connsiteY346" fmla="*/ 88582 h 182879"/>
                              <a:gd name="connsiteX347" fmla="*/ 40400 w 153262"/>
                              <a:gd name="connsiteY347" fmla="*/ 87630 h 182879"/>
                              <a:gd name="connsiteX348" fmla="*/ 40400 w 153262"/>
                              <a:gd name="connsiteY348" fmla="*/ 87630 h 182879"/>
                              <a:gd name="connsiteX349" fmla="*/ 44210 w 153262"/>
                              <a:gd name="connsiteY349" fmla="*/ 142875 h 182879"/>
                              <a:gd name="connsiteX350" fmla="*/ 44210 w 153262"/>
                              <a:gd name="connsiteY350" fmla="*/ 142875 h 182879"/>
                              <a:gd name="connsiteX351" fmla="*/ 44210 w 153262"/>
                              <a:gd name="connsiteY351" fmla="*/ 142875 h 182879"/>
                              <a:gd name="connsiteX352" fmla="*/ 44210 w 153262"/>
                              <a:gd name="connsiteY352" fmla="*/ 142875 h 182879"/>
                              <a:gd name="connsiteX353" fmla="*/ 44210 w 153262"/>
                              <a:gd name="connsiteY353" fmla="*/ 142875 h 182879"/>
                              <a:gd name="connsiteX354" fmla="*/ 46115 w 153262"/>
                              <a:gd name="connsiteY354" fmla="*/ 22860 h 182879"/>
                              <a:gd name="connsiteX355" fmla="*/ 46115 w 153262"/>
                              <a:gd name="connsiteY355" fmla="*/ 22860 h 182879"/>
                              <a:gd name="connsiteX356" fmla="*/ 48020 w 153262"/>
                              <a:gd name="connsiteY356" fmla="*/ 22860 h 182879"/>
                              <a:gd name="connsiteX357" fmla="*/ 46115 w 153262"/>
                              <a:gd name="connsiteY357" fmla="*/ 22860 h 182879"/>
                              <a:gd name="connsiteX358" fmla="*/ 46115 w 153262"/>
                              <a:gd name="connsiteY358" fmla="*/ 22860 h 182879"/>
                              <a:gd name="connsiteX359" fmla="*/ 49925 w 153262"/>
                              <a:gd name="connsiteY359" fmla="*/ 60007 h 182879"/>
                              <a:gd name="connsiteX360" fmla="*/ 48972 w 153262"/>
                              <a:gd name="connsiteY360" fmla="*/ 59055 h 182879"/>
                              <a:gd name="connsiteX361" fmla="*/ 48020 w 153262"/>
                              <a:gd name="connsiteY361" fmla="*/ 59055 h 182879"/>
                              <a:gd name="connsiteX362" fmla="*/ 48972 w 153262"/>
                              <a:gd name="connsiteY362" fmla="*/ 59055 h 182879"/>
                              <a:gd name="connsiteX363" fmla="*/ 49925 w 153262"/>
                              <a:gd name="connsiteY363" fmla="*/ 60007 h 182879"/>
                              <a:gd name="connsiteX364" fmla="*/ 49925 w 153262"/>
                              <a:gd name="connsiteY364" fmla="*/ 38100 h 182879"/>
                              <a:gd name="connsiteX365" fmla="*/ 48972 w 153262"/>
                              <a:gd name="connsiteY365" fmla="*/ 35242 h 182879"/>
                              <a:gd name="connsiteX366" fmla="*/ 48020 w 153262"/>
                              <a:gd name="connsiteY366" fmla="*/ 37147 h 182879"/>
                              <a:gd name="connsiteX367" fmla="*/ 49925 w 153262"/>
                              <a:gd name="connsiteY367" fmla="*/ 38100 h 182879"/>
                              <a:gd name="connsiteX368" fmla="*/ 49925 w 153262"/>
                              <a:gd name="connsiteY368" fmla="*/ 38100 h 182879"/>
                              <a:gd name="connsiteX369" fmla="*/ 48972 w 153262"/>
                              <a:gd name="connsiteY369" fmla="*/ 25717 h 182879"/>
                              <a:gd name="connsiteX370" fmla="*/ 48972 w 153262"/>
                              <a:gd name="connsiteY370" fmla="*/ 25717 h 182879"/>
                              <a:gd name="connsiteX371" fmla="*/ 48972 w 153262"/>
                              <a:gd name="connsiteY371" fmla="*/ 25717 h 182879"/>
                              <a:gd name="connsiteX372" fmla="*/ 48972 w 153262"/>
                              <a:gd name="connsiteY372" fmla="*/ 25717 h 182879"/>
                              <a:gd name="connsiteX373" fmla="*/ 48972 w 153262"/>
                              <a:gd name="connsiteY373" fmla="*/ 25717 h 182879"/>
                              <a:gd name="connsiteX374" fmla="*/ 102312 w 153262"/>
                              <a:gd name="connsiteY374" fmla="*/ 91440 h 182879"/>
                              <a:gd name="connsiteX375" fmla="*/ 103265 w 153262"/>
                              <a:gd name="connsiteY375" fmla="*/ 82867 h 182879"/>
                              <a:gd name="connsiteX376" fmla="*/ 101360 w 153262"/>
                              <a:gd name="connsiteY376" fmla="*/ 66675 h 182879"/>
                              <a:gd name="connsiteX377" fmla="*/ 96597 w 153262"/>
                              <a:gd name="connsiteY377" fmla="*/ 32385 h 182879"/>
                              <a:gd name="connsiteX378" fmla="*/ 88977 w 153262"/>
                              <a:gd name="connsiteY378" fmla="*/ 15240 h 182879"/>
                              <a:gd name="connsiteX379" fmla="*/ 68975 w 153262"/>
                              <a:gd name="connsiteY379" fmla="*/ 14288 h 182879"/>
                              <a:gd name="connsiteX380" fmla="*/ 59450 w 153262"/>
                              <a:gd name="connsiteY380" fmla="*/ 29528 h 182879"/>
                              <a:gd name="connsiteX381" fmla="*/ 50877 w 153262"/>
                              <a:gd name="connsiteY381" fmla="*/ 80963 h 182879"/>
                              <a:gd name="connsiteX382" fmla="*/ 54687 w 153262"/>
                              <a:gd name="connsiteY382" fmla="*/ 138113 h 182879"/>
                              <a:gd name="connsiteX383" fmla="*/ 67070 w 153262"/>
                              <a:gd name="connsiteY383" fmla="*/ 164782 h 182879"/>
                              <a:gd name="connsiteX384" fmla="*/ 88025 w 153262"/>
                              <a:gd name="connsiteY384" fmla="*/ 164782 h 182879"/>
                              <a:gd name="connsiteX385" fmla="*/ 93740 w 153262"/>
                              <a:gd name="connsiteY385" fmla="*/ 154305 h 182879"/>
                              <a:gd name="connsiteX386" fmla="*/ 101360 w 153262"/>
                              <a:gd name="connsiteY386" fmla="*/ 109538 h 182879"/>
                              <a:gd name="connsiteX387" fmla="*/ 101360 w 153262"/>
                              <a:gd name="connsiteY387" fmla="*/ 93345 h 182879"/>
                              <a:gd name="connsiteX388" fmla="*/ 102312 w 153262"/>
                              <a:gd name="connsiteY388" fmla="*/ 91440 h 182879"/>
                              <a:gd name="connsiteX389" fmla="*/ 111837 w 153262"/>
                              <a:gd name="connsiteY389" fmla="*/ 141922 h 182879"/>
                              <a:gd name="connsiteX390" fmla="*/ 109932 w 153262"/>
                              <a:gd name="connsiteY390" fmla="*/ 142875 h 182879"/>
                              <a:gd name="connsiteX391" fmla="*/ 109932 w 153262"/>
                              <a:gd name="connsiteY391" fmla="*/ 143828 h 182879"/>
                              <a:gd name="connsiteX392" fmla="*/ 107075 w 153262"/>
                              <a:gd name="connsiteY392" fmla="*/ 146685 h 182879"/>
                              <a:gd name="connsiteX393" fmla="*/ 108027 w 153262"/>
                              <a:gd name="connsiteY393" fmla="*/ 147638 h 182879"/>
                              <a:gd name="connsiteX394" fmla="*/ 109932 w 153262"/>
                              <a:gd name="connsiteY394" fmla="*/ 143828 h 182879"/>
                              <a:gd name="connsiteX395" fmla="*/ 109932 w 153262"/>
                              <a:gd name="connsiteY395" fmla="*/ 143828 h 182879"/>
                              <a:gd name="connsiteX396" fmla="*/ 110885 w 153262"/>
                              <a:gd name="connsiteY396" fmla="*/ 143828 h 182879"/>
                              <a:gd name="connsiteX397" fmla="*/ 111837 w 153262"/>
                              <a:gd name="connsiteY397" fmla="*/ 141922 h 182879"/>
                              <a:gd name="connsiteX398" fmla="*/ 111837 w 153262"/>
                              <a:gd name="connsiteY398" fmla="*/ 141922 h 182879"/>
                              <a:gd name="connsiteX399" fmla="*/ 109932 w 153262"/>
                              <a:gd name="connsiteY399" fmla="*/ 151447 h 182879"/>
                              <a:gd name="connsiteX400" fmla="*/ 109932 w 153262"/>
                              <a:gd name="connsiteY400" fmla="*/ 151447 h 182879"/>
                              <a:gd name="connsiteX401" fmla="*/ 109932 w 153262"/>
                              <a:gd name="connsiteY401" fmla="*/ 151447 h 182879"/>
                              <a:gd name="connsiteX402" fmla="*/ 109932 w 153262"/>
                              <a:gd name="connsiteY402" fmla="*/ 151447 h 182879"/>
                              <a:gd name="connsiteX403" fmla="*/ 109932 w 153262"/>
                              <a:gd name="connsiteY403" fmla="*/ 151447 h 182879"/>
                              <a:gd name="connsiteX404" fmla="*/ 109932 w 153262"/>
                              <a:gd name="connsiteY404" fmla="*/ 54292 h 182879"/>
                              <a:gd name="connsiteX405" fmla="*/ 110885 w 153262"/>
                              <a:gd name="connsiteY405" fmla="*/ 54292 h 182879"/>
                              <a:gd name="connsiteX406" fmla="*/ 112790 w 153262"/>
                              <a:gd name="connsiteY406" fmla="*/ 53340 h 182879"/>
                              <a:gd name="connsiteX407" fmla="*/ 111837 w 153262"/>
                              <a:gd name="connsiteY407" fmla="*/ 52388 h 182879"/>
                              <a:gd name="connsiteX408" fmla="*/ 109932 w 153262"/>
                              <a:gd name="connsiteY408" fmla="*/ 54292 h 182879"/>
                              <a:gd name="connsiteX409" fmla="*/ 109932 w 153262"/>
                              <a:gd name="connsiteY409" fmla="*/ 39053 h 182879"/>
                              <a:gd name="connsiteX410" fmla="*/ 110885 w 153262"/>
                              <a:gd name="connsiteY410" fmla="*/ 40957 h 182879"/>
                              <a:gd name="connsiteX411" fmla="*/ 111837 w 153262"/>
                              <a:gd name="connsiteY411" fmla="*/ 40005 h 182879"/>
                              <a:gd name="connsiteX412" fmla="*/ 109932 w 153262"/>
                              <a:gd name="connsiteY412" fmla="*/ 39053 h 182879"/>
                              <a:gd name="connsiteX413" fmla="*/ 109932 w 153262"/>
                              <a:gd name="connsiteY413" fmla="*/ 39053 h 182879"/>
                              <a:gd name="connsiteX414" fmla="*/ 112790 w 153262"/>
                              <a:gd name="connsiteY414" fmla="*/ 130492 h 182879"/>
                              <a:gd name="connsiteX415" fmla="*/ 110885 w 153262"/>
                              <a:gd name="connsiteY415" fmla="*/ 129540 h 182879"/>
                              <a:gd name="connsiteX416" fmla="*/ 109932 w 153262"/>
                              <a:gd name="connsiteY416" fmla="*/ 130492 h 182879"/>
                              <a:gd name="connsiteX417" fmla="*/ 111837 w 153262"/>
                              <a:gd name="connsiteY417" fmla="*/ 131445 h 182879"/>
                              <a:gd name="connsiteX418" fmla="*/ 112790 w 153262"/>
                              <a:gd name="connsiteY418" fmla="*/ 130492 h 182879"/>
                              <a:gd name="connsiteX419" fmla="*/ 122315 w 153262"/>
                              <a:gd name="connsiteY419" fmla="*/ 52388 h 182879"/>
                              <a:gd name="connsiteX420" fmla="*/ 120410 w 153262"/>
                              <a:gd name="connsiteY420" fmla="*/ 56197 h 182879"/>
                              <a:gd name="connsiteX421" fmla="*/ 117552 w 153262"/>
                              <a:gd name="connsiteY421" fmla="*/ 60007 h 182879"/>
                              <a:gd name="connsiteX422" fmla="*/ 115647 w 153262"/>
                              <a:gd name="connsiteY422" fmla="*/ 61913 h 182879"/>
                              <a:gd name="connsiteX423" fmla="*/ 114695 w 153262"/>
                              <a:gd name="connsiteY423" fmla="*/ 64770 h 182879"/>
                              <a:gd name="connsiteX424" fmla="*/ 115647 w 153262"/>
                              <a:gd name="connsiteY424" fmla="*/ 67628 h 182879"/>
                              <a:gd name="connsiteX425" fmla="*/ 118505 w 153262"/>
                              <a:gd name="connsiteY425" fmla="*/ 66675 h 182879"/>
                              <a:gd name="connsiteX426" fmla="*/ 121362 w 153262"/>
                              <a:gd name="connsiteY426" fmla="*/ 68580 h 182879"/>
                              <a:gd name="connsiteX427" fmla="*/ 122315 w 153262"/>
                              <a:gd name="connsiteY427" fmla="*/ 71438 h 182879"/>
                              <a:gd name="connsiteX428" fmla="*/ 115647 w 153262"/>
                              <a:gd name="connsiteY428" fmla="*/ 67628 h 182879"/>
                              <a:gd name="connsiteX429" fmla="*/ 109932 w 153262"/>
                              <a:gd name="connsiteY429" fmla="*/ 70485 h 182879"/>
                              <a:gd name="connsiteX430" fmla="*/ 108980 w 153262"/>
                              <a:gd name="connsiteY430" fmla="*/ 71438 h 182879"/>
                              <a:gd name="connsiteX431" fmla="*/ 116600 w 153262"/>
                              <a:gd name="connsiteY431" fmla="*/ 76200 h 182879"/>
                              <a:gd name="connsiteX432" fmla="*/ 118505 w 153262"/>
                              <a:gd name="connsiteY432" fmla="*/ 78105 h 182879"/>
                              <a:gd name="connsiteX433" fmla="*/ 118505 w 153262"/>
                              <a:gd name="connsiteY433" fmla="*/ 82867 h 182879"/>
                              <a:gd name="connsiteX434" fmla="*/ 123267 w 153262"/>
                              <a:gd name="connsiteY434" fmla="*/ 83820 h 182879"/>
                              <a:gd name="connsiteX435" fmla="*/ 124220 w 153262"/>
                              <a:gd name="connsiteY435" fmla="*/ 81915 h 182879"/>
                              <a:gd name="connsiteX436" fmla="*/ 126125 w 153262"/>
                              <a:gd name="connsiteY436" fmla="*/ 77153 h 182879"/>
                              <a:gd name="connsiteX437" fmla="*/ 128030 w 153262"/>
                              <a:gd name="connsiteY437" fmla="*/ 75247 h 182879"/>
                              <a:gd name="connsiteX438" fmla="*/ 129935 w 153262"/>
                              <a:gd name="connsiteY438" fmla="*/ 80010 h 182879"/>
                              <a:gd name="connsiteX439" fmla="*/ 124220 w 153262"/>
                              <a:gd name="connsiteY439" fmla="*/ 87630 h 182879"/>
                              <a:gd name="connsiteX440" fmla="*/ 120410 w 153262"/>
                              <a:gd name="connsiteY440" fmla="*/ 89535 h 182879"/>
                              <a:gd name="connsiteX441" fmla="*/ 119457 w 153262"/>
                              <a:gd name="connsiteY441" fmla="*/ 88582 h 182879"/>
                              <a:gd name="connsiteX442" fmla="*/ 118505 w 153262"/>
                              <a:gd name="connsiteY442" fmla="*/ 87630 h 182879"/>
                              <a:gd name="connsiteX443" fmla="*/ 113742 w 153262"/>
                              <a:gd name="connsiteY443" fmla="*/ 87630 h 182879"/>
                              <a:gd name="connsiteX444" fmla="*/ 113742 w 153262"/>
                              <a:gd name="connsiteY444" fmla="*/ 88582 h 182879"/>
                              <a:gd name="connsiteX445" fmla="*/ 116600 w 153262"/>
                              <a:gd name="connsiteY445" fmla="*/ 92392 h 182879"/>
                              <a:gd name="connsiteX446" fmla="*/ 121362 w 153262"/>
                              <a:gd name="connsiteY446" fmla="*/ 92392 h 182879"/>
                              <a:gd name="connsiteX447" fmla="*/ 125172 w 153262"/>
                              <a:gd name="connsiteY447" fmla="*/ 92392 h 182879"/>
                              <a:gd name="connsiteX448" fmla="*/ 134697 w 153262"/>
                              <a:gd name="connsiteY448" fmla="*/ 83820 h 182879"/>
                              <a:gd name="connsiteX449" fmla="*/ 139460 w 153262"/>
                              <a:gd name="connsiteY449" fmla="*/ 80010 h 182879"/>
                              <a:gd name="connsiteX450" fmla="*/ 140412 w 153262"/>
                              <a:gd name="connsiteY450" fmla="*/ 79057 h 182879"/>
                              <a:gd name="connsiteX451" fmla="*/ 138507 w 153262"/>
                              <a:gd name="connsiteY451" fmla="*/ 78105 h 182879"/>
                              <a:gd name="connsiteX452" fmla="*/ 134697 w 153262"/>
                              <a:gd name="connsiteY452" fmla="*/ 80010 h 182879"/>
                              <a:gd name="connsiteX453" fmla="*/ 131840 w 153262"/>
                              <a:gd name="connsiteY453" fmla="*/ 80010 h 182879"/>
                              <a:gd name="connsiteX454" fmla="*/ 133745 w 153262"/>
                              <a:gd name="connsiteY454" fmla="*/ 78105 h 182879"/>
                              <a:gd name="connsiteX455" fmla="*/ 136602 w 153262"/>
                              <a:gd name="connsiteY455" fmla="*/ 76200 h 182879"/>
                              <a:gd name="connsiteX456" fmla="*/ 136602 w 153262"/>
                              <a:gd name="connsiteY456" fmla="*/ 75247 h 182879"/>
                              <a:gd name="connsiteX457" fmla="*/ 135650 w 153262"/>
                              <a:gd name="connsiteY457" fmla="*/ 75247 h 182879"/>
                              <a:gd name="connsiteX458" fmla="*/ 133745 w 153262"/>
                              <a:gd name="connsiteY458" fmla="*/ 76200 h 182879"/>
                              <a:gd name="connsiteX459" fmla="*/ 136602 w 153262"/>
                              <a:gd name="connsiteY459" fmla="*/ 71438 h 182879"/>
                              <a:gd name="connsiteX460" fmla="*/ 134697 w 153262"/>
                              <a:gd name="connsiteY460" fmla="*/ 68580 h 182879"/>
                              <a:gd name="connsiteX461" fmla="*/ 132792 w 153262"/>
                              <a:gd name="connsiteY461" fmla="*/ 67628 h 182879"/>
                              <a:gd name="connsiteX462" fmla="*/ 132792 w 153262"/>
                              <a:gd name="connsiteY462" fmla="*/ 64770 h 182879"/>
                              <a:gd name="connsiteX463" fmla="*/ 124220 w 153262"/>
                              <a:gd name="connsiteY463" fmla="*/ 60007 h 182879"/>
                              <a:gd name="connsiteX464" fmla="*/ 121362 w 153262"/>
                              <a:gd name="connsiteY464" fmla="*/ 56197 h 182879"/>
                              <a:gd name="connsiteX465" fmla="*/ 124220 w 153262"/>
                              <a:gd name="connsiteY465" fmla="*/ 52388 h 182879"/>
                              <a:gd name="connsiteX466" fmla="*/ 127077 w 153262"/>
                              <a:gd name="connsiteY466" fmla="*/ 50482 h 182879"/>
                              <a:gd name="connsiteX467" fmla="*/ 127077 w 153262"/>
                              <a:gd name="connsiteY467" fmla="*/ 50482 h 182879"/>
                              <a:gd name="connsiteX468" fmla="*/ 128982 w 153262"/>
                              <a:gd name="connsiteY468" fmla="*/ 50482 h 182879"/>
                              <a:gd name="connsiteX469" fmla="*/ 128030 w 153262"/>
                              <a:gd name="connsiteY469" fmla="*/ 48578 h 182879"/>
                              <a:gd name="connsiteX470" fmla="*/ 125172 w 153262"/>
                              <a:gd name="connsiteY470" fmla="*/ 46672 h 182879"/>
                              <a:gd name="connsiteX471" fmla="*/ 123267 w 153262"/>
                              <a:gd name="connsiteY471" fmla="*/ 50482 h 182879"/>
                              <a:gd name="connsiteX472" fmla="*/ 122315 w 153262"/>
                              <a:gd name="connsiteY472" fmla="*/ 52388 h 182879"/>
                              <a:gd name="connsiteX473" fmla="*/ 111837 w 153262"/>
                              <a:gd name="connsiteY473" fmla="*/ 109538 h 182879"/>
                              <a:gd name="connsiteX474" fmla="*/ 111837 w 153262"/>
                              <a:gd name="connsiteY474" fmla="*/ 109538 h 182879"/>
                              <a:gd name="connsiteX475" fmla="*/ 112790 w 153262"/>
                              <a:gd name="connsiteY475" fmla="*/ 109538 h 182879"/>
                              <a:gd name="connsiteX476" fmla="*/ 111837 w 153262"/>
                              <a:gd name="connsiteY476" fmla="*/ 109538 h 182879"/>
                              <a:gd name="connsiteX477" fmla="*/ 111837 w 153262"/>
                              <a:gd name="connsiteY477" fmla="*/ 109538 h 182879"/>
                              <a:gd name="connsiteX478" fmla="*/ 112790 w 153262"/>
                              <a:gd name="connsiteY478" fmla="*/ 83820 h 182879"/>
                              <a:gd name="connsiteX479" fmla="*/ 112790 w 153262"/>
                              <a:gd name="connsiteY479" fmla="*/ 83820 h 182879"/>
                              <a:gd name="connsiteX480" fmla="*/ 111837 w 153262"/>
                              <a:gd name="connsiteY480" fmla="*/ 84772 h 182879"/>
                              <a:gd name="connsiteX481" fmla="*/ 112790 w 153262"/>
                              <a:gd name="connsiteY481" fmla="*/ 84772 h 182879"/>
                              <a:gd name="connsiteX482" fmla="*/ 112790 w 153262"/>
                              <a:gd name="connsiteY482" fmla="*/ 83820 h 182879"/>
                              <a:gd name="connsiteX483" fmla="*/ 112790 w 153262"/>
                              <a:gd name="connsiteY483" fmla="*/ 50482 h 182879"/>
                              <a:gd name="connsiteX484" fmla="*/ 114695 w 153262"/>
                              <a:gd name="connsiteY484" fmla="*/ 51435 h 182879"/>
                              <a:gd name="connsiteX485" fmla="*/ 121362 w 153262"/>
                              <a:gd name="connsiteY485" fmla="*/ 44767 h 182879"/>
                              <a:gd name="connsiteX486" fmla="*/ 122315 w 153262"/>
                              <a:gd name="connsiteY486" fmla="*/ 47625 h 182879"/>
                              <a:gd name="connsiteX487" fmla="*/ 123267 w 153262"/>
                              <a:gd name="connsiteY487" fmla="*/ 47625 h 182879"/>
                              <a:gd name="connsiteX488" fmla="*/ 124220 w 153262"/>
                              <a:gd name="connsiteY488" fmla="*/ 43815 h 182879"/>
                              <a:gd name="connsiteX489" fmla="*/ 121362 w 153262"/>
                              <a:gd name="connsiteY489" fmla="*/ 43815 h 182879"/>
                              <a:gd name="connsiteX490" fmla="*/ 117552 w 153262"/>
                              <a:gd name="connsiteY490" fmla="*/ 46672 h 182879"/>
                              <a:gd name="connsiteX491" fmla="*/ 116600 w 153262"/>
                              <a:gd name="connsiteY491" fmla="*/ 47625 h 182879"/>
                              <a:gd name="connsiteX492" fmla="*/ 114695 w 153262"/>
                              <a:gd name="connsiteY492" fmla="*/ 48578 h 182879"/>
                              <a:gd name="connsiteX493" fmla="*/ 112790 w 153262"/>
                              <a:gd name="connsiteY493" fmla="*/ 50482 h 182879"/>
                              <a:gd name="connsiteX494" fmla="*/ 112790 w 153262"/>
                              <a:gd name="connsiteY494" fmla="*/ 159067 h 182879"/>
                              <a:gd name="connsiteX495" fmla="*/ 112790 w 153262"/>
                              <a:gd name="connsiteY495" fmla="*/ 159067 h 182879"/>
                              <a:gd name="connsiteX496" fmla="*/ 112790 w 153262"/>
                              <a:gd name="connsiteY496" fmla="*/ 158115 h 182879"/>
                              <a:gd name="connsiteX497" fmla="*/ 112790 w 153262"/>
                              <a:gd name="connsiteY497" fmla="*/ 159067 h 182879"/>
                              <a:gd name="connsiteX498" fmla="*/ 112790 w 153262"/>
                              <a:gd name="connsiteY498" fmla="*/ 159067 h 182879"/>
                              <a:gd name="connsiteX499" fmla="*/ 114695 w 153262"/>
                              <a:gd name="connsiteY499" fmla="*/ 125730 h 182879"/>
                              <a:gd name="connsiteX500" fmla="*/ 114695 w 153262"/>
                              <a:gd name="connsiteY500" fmla="*/ 125730 h 182879"/>
                              <a:gd name="connsiteX501" fmla="*/ 116600 w 153262"/>
                              <a:gd name="connsiteY501" fmla="*/ 128588 h 182879"/>
                              <a:gd name="connsiteX502" fmla="*/ 117552 w 153262"/>
                              <a:gd name="connsiteY502" fmla="*/ 128588 h 182879"/>
                              <a:gd name="connsiteX503" fmla="*/ 115647 w 153262"/>
                              <a:gd name="connsiteY503" fmla="*/ 125730 h 182879"/>
                              <a:gd name="connsiteX504" fmla="*/ 114695 w 153262"/>
                              <a:gd name="connsiteY504" fmla="*/ 125730 h 182879"/>
                              <a:gd name="connsiteX505" fmla="*/ 114695 w 153262"/>
                              <a:gd name="connsiteY505" fmla="*/ 125730 h 182879"/>
                              <a:gd name="connsiteX506" fmla="*/ 113742 w 153262"/>
                              <a:gd name="connsiteY506" fmla="*/ 122872 h 182879"/>
                              <a:gd name="connsiteX507" fmla="*/ 112790 w 153262"/>
                              <a:gd name="connsiteY507" fmla="*/ 124778 h 182879"/>
                              <a:gd name="connsiteX508" fmla="*/ 114695 w 153262"/>
                              <a:gd name="connsiteY508" fmla="*/ 125730 h 182879"/>
                              <a:gd name="connsiteX509" fmla="*/ 112790 w 153262"/>
                              <a:gd name="connsiteY509" fmla="*/ 97155 h 182879"/>
                              <a:gd name="connsiteX510" fmla="*/ 112790 w 153262"/>
                              <a:gd name="connsiteY510" fmla="*/ 97155 h 182879"/>
                              <a:gd name="connsiteX511" fmla="*/ 114695 w 153262"/>
                              <a:gd name="connsiteY511" fmla="*/ 97155 h 182879"/>
                              <a:gd name="connsiteX512" fmla="*/ 112790 w 153262"/>
                              <a:gd name="connsiteY512" fmla="*/ 97155 h 182879"/>
                              <a:gd name="connsiteX513" fmla="*/ 112790 w 153262"/>
                              <a:gd name="connsiteY513" fmla="*/ 97155 h 182879"/>
                              <a:gd name="connsiteX514" fmla="*/ 116600 w 153262"/>
                              <a:gd name="connsiteY514" fmla="*/ 80963 h 182879"/>
                              <a:gd name="connsiteX515" fmla="*/ 117552 w 153262"/>
                              <a:gd name="connsiteY515" fmla="*/ 80010 h 182879"/>
                              <a:gd name="connsiteX516" fmla="*/ 114695 w 153262"/>
                              <a:gd name="connsiteY516" fmla="*/ 78105 h 182879"/>
                              <a:gd name="connsiteX517" fmla="*/ 112790 w 153262"/>
                              <a:gd name="connsiteY517" fmla="*/ 78105 h 182879"/>
                              <a:gd name="connsiteX518" fmla="*/ 116600 w 153262"/>
                              <a:gd name="connsiteY518" fmla="*/ 80963 h 182879"/>
                              <a:gd name="connsiteX519" fmla="*/ 114695 w 153262"/>
                              <a:gd name="connsiteY519" fmla="*/ 160972 h 182879"/>
                              <a:gd name="connsiteX520" fmla="*/ 114695 w 153262"/>
                              <a:gd name="connsiteY520" fmla="*/ 160972 h 182879"/>
                              <a:gd name="connsiteX521" fmla="*/ 114695 w 153262"/>
                              <a:gd name="connsiteY521" fmla="*/ 160972 h 182879"/>
                              <a:gd name="connsiteX522" fmla="*/ 114695 w 153262"/>
                              <a:gd name="connsiteY522" fmla="*/ 160972 h 182879"/>
                              <a:gd name="connsiteX523" fmla="*/ 114695 w 153262"/>
                              <a:gd name="connsiteY523" fmla="*/ 160972 h 182879"/>
                              <a:gd name="connsiteX524" fmla="*/ 114695 w 153262"/>
                              <a:gd name="connsiteY524" fmla="*/ 42863 h 182879"/>
                              <a:gd name="connsiteX525" fmla="*/ 114695 w 153262"/>
                              <a:gd name="connsiteY525" fmla="*/ 42863 h 182879"/>
                              <a:gd name="connsiteX526" fmla="*/ 114695 w 153262"/>
                              <a:gd name="connsiteY526" fmla="*/ 40957 h 182879"/>
                              <a:gd name="connsiteX527" fmla="*/ 113742 w 153262"/>
                              <a:gd name="connsiteY527" fmla="*/ 41910 h 182879"/>
                              <a:gd name="connsiteX528" fmla="*/ 114695 w 153262"/>
                              <a:gd name="connsiteY528" fmla="*/ 42863 h 182879"/>
                              <a:gd name="connsiteX529" fmla="*/ 118505 w 153262"/>
                              <a:gd name="connsiteY529" fmla="*/ 142875 h 182879"/>
                              <a:gd name="connsiteX530" fmla="*/ 115647 w 153262"/>
                              <a:gd name="connsiteY530" fmla="*/ 140970 h 182879"/>
                              <a:gd name="connsiteX531" fmla="*/ 113742 w 153262"/>
                              <a:gd name="connsiteY531" fmla="*/ 142875 h 182879"/>
                              <a:gd name="connsiteX532" fmla="*/ 115647 w 153262"/>
                              <a:gd name="connsiteY532" fmla="*/ 143828 h 182879"/>
                              <a:gd name="connsiteX533" fmla="*/ 118505 w 153262"/>
                              <a:gd name="connsiteY533" fmla="*/ 142875 h 182879"/>
                              <a:gd name="connsiteX534" fmla="*/ 122315 w 153262"/>
                              <a:gd name="connsiteY534" fmla="*/ 113347 h 182879"/>
                              <a:gd name="connsiteX535" fmla="*/ 120410 w 153262"/>
                              <a:gd name="connsiteY535" fmla="*/ 111442 h 182879"/>
                              <a:gd name="connsiteX536" fmla="*/ 116600 w 153262"/>
                              <a:gd name="connsiteY536" fmla="*/ 112395 h 182879"/>
                              <a:gd name="connsiteX537" fmla="*/ 115647 w 153262"/>
                              <a:gd name="connsiteY537" fmla="*/ 113347 h 182879"/>
                              <a:gd name="connsiteX538" fmla="*/ 116600 w 153262"/>
                              <a:gd name="connsiteY538" fmla="*/ 114300 h 182879"/>
                              <a:gd name="connsiteX539" fmla="*/ 117552 w 153262"/>
                              <a:gd name="connsiteY539" fmla="*/ 116205 h 182879"/>
                              <a:gd name="connsiteX540" fmla="*/ 118505 w 153262"/>
                              <a:gd name="connsiteY540" fmla="*/ 123825 h 182879"/>
                              <a:gd name="connsiteX541" fmla="*/ 120410 w 153262"/>
                              <a:gd name="connsiteY541" fmla="*/ 123825 h 182879"/>
                              <a:gd name="connsiteX542" fmla="*/ 123267 w 153262"/>
                              <a:gd name="connsiteY542" fmla="*/ 121920 h 182879"/>
                              <a:gd name="connsiteX543" fmla="*/ 124220 w 153262"/>
                              <a:gd name="connsiteY543" fmla="*/ 116205 h 182879"/>
                              <a:gd name="connsiteX544" fmla="*/ 122315 w 153262"/>
                              <a:gd name="connsiteY544" fmla="*/ 113347 h 182879"/>
                              <a:gd name="connsiteX545" fmla="*/ 143270 w 153262"/>
                              <a:gd name="connsiteY545" fmla="*/ 118110 h 182879"/>
                              <a:gd name="connsiteX546" fmla="*/ 138507 w 153262"/>
                              <a:gd name="connsiteY546" fmla="*/ 116205 h 182879"/>
                              <a:gd name="connsiteX547" fmla="*/ 138507 w 153262"/>
                              <a:gd name="connsiteY547" fmla="*/ 115253 h 182879"/>
                              <a:gd name="connsiteX548" fmla="*/ 140412 w 153262"/>
                              <a:gd name="connsiteY548" fmla="*/ 113347 h 182879"/>
                              <a:gd name="connsiteX549" fmla="*/ 138507 w 153262"/>
                              <a:gd name="connsiteY549" fmla="*/ 113347 h 182879"/>
                              <a:gd name="connsiteX550" fmla="*/ 138507 w 153262"/>
                              <a:gd name="connsiteY550" fmla="*/ 113347 h 182879"/>
                              <a:gd name="connsiteX551" fmla="*/ 138507 w 153262"/>
                              <a:gd name="connsiteY551" fmla="*/ 107632 h 182879"/>
                              <a:gd name="connsiteX552" fmla="*/ 138507 w 153262"/>
                              <a:gd name="connsiteY552" fmla="*/ 106680 h 182879"/>
                              <a:gd name="connsiteX553" fmla="*/ 139460 w 153262"/>
                              <a:gd name="connsiteY553" fmla="*/ 101917 h 182879"/>
                              <a:gd name="connsiteX554" fmla="*/ 138507 w 153262"/>
                              <a:gd name="connsiteY554" fmla="*/ 97155 h 182879"/>
                              <a:gd name="connsiteX555" fmla="*/ 139460 w 153262"/>
                              <a:gd name="connsiteY555" fmla="*/ 96203 h 182879"/>
                              <a:gd name="connsiteX556" fmla="*/ 139460 w 153262"/>
                              <a:gd name="connsiteY556" fmla="*/ 96203 h 182879"/>
                              <a:gd name="connsiteX557" fmla="*/ 138507 w 153262"/>
                              <a:gd name="connsiteY557" fmla="*/ 98107 h 182879"/>
                              <a:gd name="connsiteX558" fmla="*/ 135650 w 153262"/>
                              <a:gd name="connsiteY558" fmla="*/ 99060 h 182879"/>
                              <a:gd name="connsiteX559" fmla="*/ 133745 w 153262"/>
                              <a:gd name="connsiteY559" fmla="*/ 99060 h 182879"/>
                              <a:gd name="connsiteX560" fmla="*/ 132792 w 153262"/>
                              <a:gd name="connsiteY560" fmla="*/ 96203 h 182879"/>
                              <a:gd name="connsiteX561" fmla="*/ 133745 w 153262"/>
                              <a:gd name="connsiteY561" fmla="*/ 94297 h 182879"/>
                              <a:gd name="connsiteX562" fmla="*/ 133745 w 153262"/>
                              <a:gd name="connsiteY562" fmla="*/ 92392 h 182879"/>
                              <a:gd name="connsiteX563" fmla="*/ 131840 w 153262"/>
                              <a:gd name="connsiteY563" fmla="*/ 93345 h 182879"/>
                              <a:gd name="connsiteX564" fmla="*/ 127077 w 153262"/>
                              <a:gd name="connsiteY564" fmla="*/ 96203 h 182879"/>
                              <a:gd name="connsiteX565" fmla="*/ 126125 w 153262"/>
                              <a:gd name="connsiteY565" fmla="*/ 100965 h 182879"/>
                              <a:gd name="connsiteX566" fmla="*/ 125172 w 153262"/>
                              <a:gd name="connsiteY566" fmla="*/ 101917 h 182879"/>
                              <a:gd name="connsiteX567" fmla="*/ 122315 w 153262"/>
                              <a:gd name="connsiteY567" fmla="*/ 104775 h 182879"/>
                              <a:gd name="connsiteX568" fmla="*/ 125172 w 153262"/>
                              <a:gd name="connsiteY568" fmla="*/ 112395 h 182879"/>
                              <a:gd name="connsiteX569" fmla="*/ 127077 w 153262"/>
                              <a:gd name="connsiteY569" fmla="*/ 113347 h 182879"/>
                              <a:gd name="connsiteX570" fmla="*/ 127077 w 153262"/>
                              <a:gd name="connsiteY570" fmla="*/ 111442 h 182879"/>
                              <a:gd name="connsiteX571" fmla="*/ 129935 w 153262"/>
                              <a:gd name="connsiteY571" fmla="*/ 114300 h 182879"/>
                              <a:gd name="connsiteX572" fmla="*/ 129935 w 153262"/>
                              <a:gd name="connsiteY572" fmla="*/ 115253 h 182879"/>
                              <a:gd name="connsiteX573" fmla="*/ 127077 w 153262"/>
                              <a:gd name="connsiteY573" fmla="*/ 118110 h 182879"/>
                              <a:gd name="connsiteX574" fmla="*/ 126125 w 153262"/>
                              <a:gd name="connsiteY574" fmla="*/ 120015 h 182879"/>
                              <a:gd name="connsiteX575" fmla="*/ 128030 w 153262"/>
                              <a:gd name="connsiteY575" fmla="*/ 120967 h 182879"/>
                              <a:gd name="connsiteX576" fmla="*/ 128030 w 153262"/>
                              <a:gd name="connsiteY576" fmla="*/ 127635 h 182879"/>
                              <a:gd name="connsiteX577" fmla="*/ 127077 w 153262"/>
                              <a:gd name="connsiteY577" fmla="*/ 128588 h 182879"/>
                              <a:gd name="connsiteX578" fmla="*/ 125172 w 153262"/>
                              <a:gd name="connsiteY578" fmla="*/ 128588 h 182879"/>
                              <a:gd name="connsiteX579" fmla="*/ 120410 w 153262"/>
                              <a:gd name="connsiteY579" fmla="*/ 123825 h 182879"/>
                              <a:gd name="connsiteX580" fmla="*/ 121362 w 153262"/>
                              <a:gd name="connsiteY580" fmla="*/ 128588 h 182879"/>
                              <a:gd name="connsiteX581" fmla="*/ 120410 w 153262"/>
                              <a:gd name="connsiteY581" fmla="*/ 130492 h 182879"/>
                              <a:gd name="connsiteX582" fmla="*/ 118505 w 153262"/>
                              <a:gd name="connsiteY582" fmla="*/ 132397 h 182879"/>
                              <a:gd name="connsiteX583" fmla="*/ 117552 w 153262"/>
                              <a:gd name="connsiteY583" fmla="*/ 137160 h 182879"/>
                              <a:gd name="connsiteX584" fmla="*/ 114695 w 153262"/>
                              <a:gd name="connsiteY584" fmla="*/ 138113 h 182879"/>
                              <a:gd name="connsiteX585" fmla="*/ 112790 w 153262"/>
                              <a:gd name="connsiteY585" fmla="*/ 140970 h 182879"/>
                              <a:gd name="connsiteX586" fmla="*/ 115647 w 153262"/>
                              <a:gd name="connsiteY586" fmla="*/ 141922 h 182879"/>
                              <a:gd name="connsiteX587" fmla="*/ 118505 w 153262"/>
                              <a:gd name="connsiteY587" fmla="*/ 140970 h 182879"/>
                              <a:gd name="connsiteX588" fmla="*/ 117552 w 153262"/>
                              <a:gd name="connsiteY588" fmla="*/ 142875 h 182879"/>
                              <a:gd name="connsiteX589" fmla="*/ 120410 w 153262"/>
                              <a:gd name="connsiteY589" fmla="*/ 146685 h 182879"/>
                              <a:gd name="connsiteX590" fmla="*/ 121362 w 153262"/>
                              <a:gd name="connsiteY590" fmla="*/ 145732 h 182879"/>
                              <a:gd name="connsiteX591" fmla="*/ 121362 w 153262"/>
                              <a:gd name="connsiteY591" fmla="*/ 145732 h 182879"/>
                              <a:gd name="connsiteX592" fmla="*/ 118505 w 153262"/>
                              <a:gd name="connsiteY592" fmla="*/ 140970 h 182879"/>
                              <a:gd name="connsiteX593" fmla="*/ 117552 w 153262"/>
                              <a:gd name="connsiteY593" fmla="*/ 138113 h 182879"/>
                              <a:gd name="connsiteX594" fmla="*/ 122315 w 153262"/>
                              <a:gd name="connsiteY594" fmla="*/ 137160 h 182879"/>
                              <a:gd name="connsiteX595" fmla="*/ 126125 w 153262"/>
                              <a:gd name="connsiteY595" fmla="*/ 139065 h 182879"/>
                              <a:gd name="connsiteX596" fmla="*/ 128030 w 153262"/>
                              <a:gd name="connsiteY596" fmla="*/ 139065 h 182879"/>
                              <a:gd name="connsiteX597" fmla="*/ 128030 w 153262"/>
                              <a:gd name="connsiteY597" fmla="*/ 137160 h 182879"/>
                              <a:gd name="connsiteX598" fmla="*/ 128982 w 153262"/>
                              <a:gd name="connsiteY598" fmla="*/ 130492 h 182879"/>
                              <a:gd name="connsiteX599" fmla="*/ 129935 w 153262"/>
                              <a:gd name="connsiteY599" fmla="*/ 128588 h 182879"/>
                              <a:gd name="connsiteX600" fmla="*/ 130887 w 153262"/>
                              <a:gd name="connsiteY600" fmla="*/ 129540 h 182879"/>
                              <a:gd name="connsiteX601" fmla="*/ 133745 w 153262"/>
                              <a:gd name="connsiteY601" fmla="*/ 131445 h 182879"/>
                              <a:gd name="connsiteX602" fmla="*/ 134697 w 153262"/>
                              <a:gd name="connsiteY602" fmla="*/ 132397 h 182879"/>
                              <a:gd name="connsiteX603" fmla="*/ 134697 w 153262"/>
                              <a:gd name="connsiteY603" fmla="*/ 135255 h 182879"/>
                              <a:gd name="connsiteX604" fmla="*/ 134697 w 153262"/>
                              <a:gd name="connsiteY604" fmla="*/ 129540 h 182879"/>
                              <a:gd name="connsiteX605" fmla="*/ 133745 w 153262"/>
                              <a:gd name="connsiteY605" fmla="*/ 125730 h 182879"/>
                              <a:gd name="connsiteX606" fmla="*/ 134697 w 153262"/>
                              <a:gd name="connsiteY606" fmla="*/ 121920 h 182879"/>
                              <a:gd name="connsiteX607" fmla="*/ 136602 w 153262"/>
                              <a:gd name="connsiteY607" fmla="*/ 118110 h 182879"/>
                              <a:gd name="connsiteX608" fmla="*/ 140412 w 153262"/>
                              <a:gd name="connsiteY608" fmla="*/ 120967 h 182879"/>
                              <a:gd name="connsiteX609" fmla="*/ 142317 w 153262"/>
                              <a:gd name="connsiteY609" fmla="*/ 121920 h 182879"/>
                              <a:gd name="connsiteX610" fmla="*/ 143270 w 153262"/>
                              <a:gd name="connsiteY610" fmla="*/ 118110 h 182879"/>
                              <a:gd name="connsiteX611" fmla="*/ 118505 w 153262"/>
                              <a:gd name="connsiteY611" fmla="*/ 72390 h 182879"/>
                              <a:gd name="connsiteX612" fmla="*/ 116600 w 153262"/>
                              <a:gd name="connsiteY612" fmla="*/ 74295 h 182879"/>
                              <a:gd name="connsiteX613" fmla="*/ 115647 w 153262"/>
                              <a:gd name="connsiteY613" fmla="*/ 72390 h 182879"/>
                              <a:gd name="connsiteX614" fmla="*/ 117552 w 153262"/>
                              <a:gd name="connsiteY614" fmla="*/ 70485 h 182879"/>
                              <a:gd name="connsiteX615" fmla="*/ 118505 w 153262"/>
                              <a:gd name="connsiteY615" fmla="*/ 72390 h 182879"/>
                              <a:gd name="connsiteX616" fmla="*/ 115647 w 153262"/>
                              <a:gd name="connsiteY616" fmla="*/ 33338 h 182879"/>
                              <a:gd name="connsiteX617" fmla="*/ 116600 w 153262"/>
                              <a:gd name="connsiteY617" fmla="*/ 34290 h 182879"/>
                              <a:gd name="connsiteX618" fmla="*/ 117552 w 153262"/>
                              <a:gd name="connsiteY618" fmla="*/ 33338 h 182879"/>
                              <a:gd name="connsiteX619" fmla="*/ 116600 w 153262"/>
                              <a:gd name="connsiteY619" fmla="*/ 32385 h 182879"/>
                              <a:gd name="connsiteX620" fmla="*/ 115647 w 153262"/>
                              <a:gd name="connsiteY620" fmla="*/ 33338 h 182879"/>
                              <a:gd name="connsiteX621" fmla="*/ 119457 w 153262"/>
                              <a:gd name="connsiteY621" fmla="*/ 101917 h 182879"/>
                              <a:gd name="connsiteX622" fmla="*/ 117552 w 153262"/>
                              <a:gd name="connsiteY622" fmla="*/ 98107 h 182879"/>
                              <a:gd name="connsiteX623" fmla="*/ 116600 w 153262"/>
                              <a:gd name="connsiteY623" fmla="*/ 100013 h 182879"/>
                              <a:gd name="connsiteX624" fmla="*/ 119457 w 153262"/>
                              <a:gd name="connsiteY624" fmla="*/ 101917 h 182879"/>
                              <a:gd name="connsiteX625" fmla="*/ 119457 w 153262"/>
                              <a:gd name="connsiteY625" fmla="*/ 101917 h 182879"/>
                              <a:gd name="connsiteX626" fmla="*/ 117552 w 153262"/>
                              <a:gd name="connsiteY626" fmla="*/ 54292 h 182879"/>
                              <a:gd name="connsiteX627" fmla="*/ 118505 w 153262"/>
                              <a:gd name="connsiteY627" fmla="*/ 53340 h 182879"/>
                              <a:gd name="connsiteX628" fmla="*/ 117552 w 153262"/>
                              <a:gd name="connsiteY628" fmla="*/ 52388 h 182879"/>
                              <a:gd name="connsiteX629" fmla="*/ 117552 w 153262"/>
                              <a:gd name="connsiteY629" fmla="*/ 54292 h 182879"/>
                              <a:gd name="connsiteX630" fmla="*/ 117552 w 153262"/>
                              <a:gd name="connsiteY630" fmla="*/ 54292 h 182879"/>
                              <a:gd name="connsiteX631" fmla="*/ 117552 w 153262"/>
                              <a:gd name="connsiteY631" fmla="*/ 40005 h 182879"/>
                              <a:gd name="connsiteX632" fmla="*/ 117552 w 153262"/>
                              <a:gd name="connsiteY632" fmla="*/ 40005 h 182879"/>
                              <a:gd name="connsiteX633" fmla="*/ 118505 w 153262"/>
                              <a:gd name="connsiteY633" fmla="*/ 41910 h 182879"/>
                              <a:gd name="connsiteX634" fmla="*/ 118505 w 153262"/>
                              <a:gd name="connsiteY634" fmla="*/ 40957 h 182879"/>
                              <a:gd name="connsiteX635" fmla="*/ 117552 w 153262"/>
                              <a:gd name="connsiteY635" fmla="*/ 40005 h 182879"/>
                              <a:gd name="connsiteX636" fmla="*/ 118505 w 153262"/>
                              <a:gd name="connsiteY636" fmla="*/ 107632 h 182879"/>
                              <a:gd name="connsiteX637" fmla="*/ 117552 w 153262"/>
                              <a:gd name="connsiteY637" fmla="*/ 108585 h 182879"/>
                              <a:gd name="connsiteX638" fmla="*/ 118505 w 153262"/>
                              <a:gd name="connsiteY638" fmla="*/ 109538 h 182879"/>
                              <a:gd name="connsiteX639" fmla="*/ 119457 w 153262"/>
                              <a:gd name="connsiteY639" fmla="*/ 108585 h 182879"/>
                              <a:gd name="connsiteX640" fmla="*/ 118505 w 153262"/>
                              <a:gd name="connsiteY640" fmla="*/ 107632 h 182879"/>
                              <a:gd name="connsiteX641" fmla="*/ 119457 w 153262"/>
                              <a:gd name="connsiteY641" fmla="*/ 148590 h 182879"/>
                              <a:gd name="connsiteX642" fmla="*/ 119457 w 153262"/>
                              <a:gd name="connsiteY642" fmla="*/ 148590 h 182879"/>
                              <a:gd name="connsiteX643" fmla="*/ 118505 w 153262"/>
                              <a:gd name="connsiteY643" fmla="*/ 148590 h 182879"/>
                              <a:gd name="connsiteX644" fmla="*/ 119457 w 153262"/>
                              <a:gd name="connsiteY644" fmla="*/ 148590 h 182879"/>
                              <a:gd name="connsiteX645" fmla="*/ 119457 w 153262"/>
                              <a:gd name="connsiteY645" fmla="*/ 148590 h 182879"/>
                              <a:gd name="connsiteX646" fmla="*/ 120410 w 153262"/>
                              <a:gd name="connsiteY646" fmla="*/ 117157 h 182879"/>
                              <a:gd name="connsiteX647" fmla="*/ 120410 w 153262"/>
                              <a:gd name="connsiteY647" fmla="*/ 117157 h 182879"/>
                              <a:gd name="connsiteX648" fmla="*/ 118505 w 153262"/>
                              <a:gd name="connsiteY648" fmla="*/ 117157 h 182879"/>
                              <a:gd name="connsiteX649" fmla="*/ 120410 w 153262"/>
                              <a:gd name="connsiteY649" fmla="*/ 117157 h 182879"/>
                              <a:gd name="connsiteX650" fmla="*/ 120410 w 153262"/>
                              <a:gd name="connsiteY650" fmla="*/ 117157 h 182879"/>
                              <a:gd name="connsiteX651" fmla="*/ 121362 w 153262"/>
                              <a:gd name="connsiteY651" fmla="*/ 61913 h 182879"/>
                              <a:gd name="connsiteX652" fmla="*/ 123267 w 153262"/>
                              <a:gd name="connsiteY652" fmla="*/ 62865 h 182879"/>
                              <a:gd name="connsiteX653" fmla="*/ 121362 w 153262"/>
                              <a:gd name="connsiteY653" fmla="*/ 64770 h 182879"/>
                              <a:gd name="connsiteX654" fmla="*/ 119457 w 153262"/>
                              <a:gd name="connsiteY654" fmla="*/ 63817 h 182879"/>
                              <a:gd name="connsiteX655" fmla="*/ 121362 w 153262"/>
                              <a:gd name="connsiteY655" fmla="*/ 61913 h 182879"/>
                              <a:gd name="connsiteX656" fmla="*/ 124220 w 153262"/>
                              <a:gd name="connsiteY656" fmla="*/ 71438 h 182879"/>
                              <a:gd name="connsiteX657" fmla="*/ 129935 w 153262"/>
                              <a:gd name="connsiteY657" fmla="*/ 69532 h 182879"/>
                              <a:gd name="connsiteX658" fmla="*/ 133745 w 153262"/>
                              <a:gd name="connsiteY658" fmla="*/ 70485 h 182879"/>
                              <a:gd name="connsiteX659" fmla="*/ 134697 w 153262"/>
                              <a:gd name="connsiteY659" fmla="*/ 73342 h 182879"/>
                              <a:gd name="connsiteX660" fmla="*/ 133745 w 153262"/>
                              <a:gd name="connsiteY660" fmla="*/ 74295 h 182879"/>
                              <a:gd name="connsiteX661" fmla="*/ 128030 w 153262"/>
                              <a:gd name="connsiteY661" fmla="*/ 73342 h 182879"/>
                              <a:gd name="connsiteX662" fmla="*/ 124220 w 153262"/>
                              <a:gd name="connsiteY662" fmla="*/ 73342 h 182879"/>
                              <a:gd name="connsiteX663" fmla="*/ 124220 w 153262"/>
                              <a:gd name="connsiteY663" fmla="*/ 71438 h 182879"/>
                              <a:gd name="connsiteX664" fmla="*/ 125172 w 153262"/>
                              <a:gd name="connsiteY664" fmla="*/ 147638 h 182879"/>
                              <a:gd name="connsiteX665" fmla="*/ 125172 w 153262"/>
                              <a:gd name="connsiteY665" fmla="*/ 147638 h 182879"/>
                              <a:gd name="connsiteX666" fmla="*/ 123267 w 153262"/>
                              <a:gd name="connsiteY666" fmla="*/ 147638 h 182879"/>
                              <a:gd name="connsiteX667" fmla="*/ 124220 w 153262"/>
                              <a:gd name="connsiteY667" fmla="*/ 148590 h 182879"/>
                              <a:gd name="connsiteX668" fmla="*/ 125172 w 153262"/>
                              <a:gd name="connsiteY668" fmla="*/ 147638 h 182879"/>
                              <a:gd name="connsiteX669" fmla="*/ 125172 w 153262"/>
                              <a:gd name="connsiteY669" fmla="*/ 131445 h 182879"/>
                              <a:gd name="connsiteX670" fmla="*/ 124220 w 153262"/>
                              <a:gd name="connsiteY670" fmla="*/ 132397 h 182879"/>
                              <a:gd name="connsiteX671" fmla="*/ 123267 w 153262"/>
                              <a:gd name="connsiteY671" fmla="*/ 131445 h 182879"/>
                              <a:gd name="connsiteX672" fmla="*/ 125172 w 153262"/>
                              <a:gd name="connsiteY672" fmla="*/ 131445 h 182879"/>
                              <a:gd name="connsiteX673" fmla="*/ 125172 w 153262"/>
                              <a:gd name="connsiteY673" fmla="*/ 131445 h 182879"/>
                              <a:gd name="connsiteX674" fmla="*/ 125172 w 153262"/>
                              <a:gd name="connsiteY674" fmla="*/ 137160 h 182879"/>
                              <a:gd name="connsiteX675" fmla="*/ 126125 w 153262"/>
                              <a:gd name="connsiteY675" fmla="*/ 136207 h 182879"/>
                              <a:gd name="connsiteX676" fmla="*/ 125172 w 153262"/>
                              <a:gd name="connsiteY676" fmla="*/ 135255 h 182879"/>
                              <a:gd name="connsiteX677" fmla="*/ 124220 w 153262"/>
                              <a:gd name="connsiteY677" fmla="*/ 136207 h 182879"/>
                              <a:gd name="connsiteX678" fmla="*/ 125172 w 153262"/>
                              <a:gd name="connsiteY678" fmla="*/ 137160 h 182879"/>
                              <a:gd name="connsiteX679" fmla="*/ 129935 w 153262"/>
                              <a:gd name="connsiteY679" fmla="*/ 140017 h 182879"/>
                              <a:gd name="connsiteX680" fmla="*/ 125172 w 153262"/>
                              <a:gd name="connsiteY680" fmla="*/ 140017 h 182879"/>
                              <a:gd name="connsiteX681" fmla="*/ 124220 w 153262"/>
                              <a:gd name="connsiteY681" fmla="*/ 140970 h 182879"/>
                              <a:gd name="connsiteX682" fmla="*/ 125172 w 153262"/>
                              <a:gd name="connsiteY682" fmla="*/ 140970 h 182879"/>
                              <a:gd name="connsiteX683" fmla="*/ 129935 w 153262"/>
                              <a:gd name="connsiteY683" fmla="*/ 140017 h 182879"/>
                              <a:gd name="connsiteX684" fmla="*/ 129935 w 153262"/>
                              <a:gd name="connsiteY684" fmla="*/ 140017 h 182879"/>
                              <a:gd name="connsiteX685" fmla="*/ 125172 w 153262"/>
                              <a:gd name="connsiteY685" fmla="*/ 39053 h 182879"/>
                              <a:gd name="connsiteX686" fmla="*/ 125172 w 153262"/>
                              <a:gd name="connsiteY686" fmla="*/ 39053 h 182879"/>
                              <a:gd name="connsiteX687" fmla="*/ 126125 w 153262"/>
                              <a:gd name="connsiteY687" fmla="*/ 39053 h 182879"/>
                              <a:gd name="connsiteX688" fmla="*/ 125172 w 153262"/>
                              <a:gd name="connsiteY688" fmla="*/ 39053 h 182879"/>
                              <a:gd name="connsiteX689" fmla="*/ 125172 w 153262"/>
                              <a:gd name="connsiteY689" fmla="*/ 39053 h 182879"/>
                              <a:gd name="connsiteX690" fmla="*/ 126125 w 153262"/>
                              <a:gd name="connsiteY690" fmla="*/ 99060 h 182879"/>
                              <a:gd name="connsiteX691" fmla="*/ 129935 w 153262"/>
                              <a:gd name="connsiteY691" fmla="*/ 98107 h 182879"/>
                              <a:gd name="connsiteX692" fmla="*/ 130887 w 153262"/>
                              <a:gd name="connsiteY692" fmla="*/ 103822 h 182879"/>
                              <a:gd name="connsiteX693" fmla="*/ 128982 w 153262"/>
                              <a:gd name="connsiteY693" fmla="*/ 102870 h 182879"/>
                              <a:gd name="connsiteX694" fmla="*/ 126125 w 153262"/>
                              <a:gd name="connsiteY694" fmla="*/ 99060 h 182879"/>
                              <a:gd name="connsiteX695" fmla="*/ 128030 w 153262"/>
                              <a:gd name="connsiteY695" fmla="*/ 108585 h 182879"/>
                              <a:gd name="connsiteX696" fmla="*/ 128030 w 153262"/>
                              <a:gd name="connsiteY696" fmla="*/ 108585 h 182879"/>
                              <a:gd name="connsiteX697" fmla="*/ 126125 w 153262"/>
                              <a:gd name="connsiteY697" fmla="*/ 106680 h 182879"/>
                              <a:gd name="connsiteX698" fmla="*/ 128030 w 153262"/>
                              <a:gd name="connsiteY698" fmla="*/ 108585 h 182879"/>
                              <a:gd name="connsiteX699" fmla="*/ 128030 w 153262"/>
                              <a:gd name="connsiteY699" fmla="*/ 108585 h 182879"/>
                              <a:gd name="connsiteX700" fmla="*/ 128030 w 153262"/>
                              <a:gd name="connsiteY700" fmla="*/ 54292 h 182879"/>
                              <a:gd name="connsiteX701" fmla="*/ 128030 w 153262"/>
                              <a:gd name="connsiteY701" fmla="*/ 54292 h 182879"/>
                              <a:gd name="connsiteX702" fmla="*/ 128030 w 153262"/>
                              <a:gd name="connsiteY702" fmla="*/ 56197 h 182879"/>
                              <a:gd name="connsiteX703" fmla="*/ 128030 w 153262"/>
                              <a:gd name="connsiteY703" fmla="*/ 54292 h 182879"/>
                              <a:gd name="connsiteX704" fmla="*/ 128030 w 153262"/>
                              <a:gd name="connsiteY704" fmla="*/ 54292 h 182879"/>
                              <a:gd name="connsiteX705" fmla="*/ 135650 w 153262"/>
                              <a:gd name="connsiteY705" fmla="*/ 66675 h 182879"/>
                              <a:gd name="connsiteX706" fmla="*/ 129935 w 153262"/>
                              <a:gd name="connsiteY706" fmla="*/ 69532 h 182879"/>
                              <a:gd name="connsiteX707" fmla="*/ 128030 w 153262"/>
                              <a:gd name="connsiteY707" fmla="*/ 66675 h 182879"/>
                              <a:gd name="connsiteX708" fmla="*/ 127077 w 153262"/>
                              <a:gd name="connsiteY708" fmla="*/ 64770 h 182879"/>
                              <a:gd name="connsiteX709" fmla="*/ 130887 w 153262"/>
                              <a:gd name="connsiteY709" fmla="*/ 62865 h 182879"/>
                              <a:gd name="connsiteX710" fmla="*/ 132792 w 153262"/>
                              <a:gd name="connsiteY710" fmla="*/ 64770 h 182879"/>
                              <a:gd name="connsiteX711" fmla="*/ 135650 w 153262"/>
                              <a:gd name="connsiteY711" fmla="*/ 66675 h 182879"/>
                              <a:gd name="connsiteX712" fmla="*/ 129935 w 153262"/>
                              <a:gd name="connsiteY712" fmla="*/ 49530 h 182879"/>
                              <a:gd name="connsiteX713" fmla="*/ 129935 w 153262"/>
                              <a:gd name="connsiteY713" fmla="*/ 49530 h 182879"/>
                              <a:gd name="connsiteX714" fmla="*/ 128030 w 153262"/>
                              <a:gd name="connsiteY714" fmla="*/ 49530 h 182879"/>
                              <a:gd name="connsiteX715" fmla="*/ 128030 w 153262"/>
                              <a:gd name="connsiteY715" fmla="*/ 48578 h 182879"/>
                              <a:gd name="connsiteX716" fmla="*/ 129935 w 153262"/>
                              <a:gd name="connsiteY716" fmla="*/ 49530 h 182879"/>
                              <a:gd name="connsiteX717" fmla="*/ 129935 w 153262"/>
                              <a:gd name="connsiteY717" fmla="*/ 49530 h 182879"/>
                              <a:gd name="connsiteX718" fmla="*/ 129935 w 153262"/>
                              <a:gd name="connsiteY718" fmla="*/ 40957 h 182879"/>
                              <a:gd name="connsiteX719" fmla="*/ 129935 w 153262"/>
                              <a:gd name="connsiteY719" fmla="*/ 40957 h 182879"/>
                              <a:gd name="connsiteX720" fmla="*/ 129935 w 153262"/>
                              <a:gd name="connsiteY720" fmla="*/ 40957 h 182879"/>
                              <a:gd name="connsiteX721" fmla="*/ 129935 w 153262"/>
                              <a:gd name="connsiteY721" fmla="*/ 40957 h 182879"/>
                              <a:gd name="connsiteX722" fmla="*/ 129935 w 153262"/>
                              <a:gd name="connsiteY722" fmla="*/ 40957 h 182879"/>
                              <a:gd name="connsiteX723" fmla="*/ 132792 w 153262"/>
                              <a:gd name="connsiteY723" fmla="*/ 56197 h 182879"/>
                              <a:gd name="connsiteX724" fmla="*/ 131840 w 153262"/>
                              <a:gd name="connsiteY724" fmla="*/ 57150 h 182879"/>
                              <a:gd name="connsiteX725" fmla="*/ 131840 w 153262"/>
                              <a:gd name="connsiteY725" fmla="*/ 58103 h 182879"/>
                              <a:gd name="connsiteX726" fmla="*/ 135650 w 153262"/>
                              <a:gd name="connsiteY726" fmla="*/ 60007 h 182879"/>
                              <a:gd name="connsiteX727" fmla="*/ 142317 w 153262"/>
                              <a:gd name="connsiteY727" fmla="*/ 64770 h 182879"/>
                              <a:gd name="connsiteX728" fmla="*/ 143270 w 153262"/>
                              <a:gd name="connsiteY728" fmla="*/ 64770 h 182879"/>
                              <a:gd name="connsiteX729" fmla="*/ 143270 w 153262"/>
                              <a:gd name="connsiteY729" fmla="*/ 63817 h 182879"/>
                              <a:gd name="connsiteX730" fmla="*/ 132792 w 153262"/>
                              <a:gd name="connsiteY730" fmla="*/ 56197 h 182879"/>
                              <a:gd name="connsiteX731" fmla="*/ 132792 w 153262"/>
                              <a:gd name="connsiteY731" fmla="*/ 139065 h 182879"/>
                              <a:gd name="connsiteX732" fmla="*/ 132792 w 153262"/>
                              <a:gd name="connsiteY732" fmla="*/ 139065 h 182879"/>
                              <a:gd name="connsiteX733" fmla="*/ 132792 w 153262"/>
                              <a:gd name="connsiteY733" fmla="*/ 139065 h 182879"/>
                              <a:gd name="connsiteX734" fmla="*/ 132792 w 153262"/>
                              <a:gd name="connsiteY734" fmla="*/ 139065 h 182879"/>
                              <a:gd name="connsiteX735" fmla="*/ 132792 w 153262"/>
                              <a:gd name="connsiteY735" fmla="*/ 139065 h 182879"/>
                              <a:gd name="connsiteX736" fmla="*/ 132792 w 153262"/>
                              <a:gd name="connsiteY736" fmla="*/ 52388 h 182879"/>
                              <a:gd name="connsiteX737" fmla="*/ 137555 w 153262"/>
                              <a:gd name="connsiteY737" fmla="*/ 55245 h 182879"/>
                              <a:gd name="connsiteX738" fmla="*/ 137555 w 153262"/>
                              <a:gd name="connsiteY738" fmla="*/ 54292 h 182879"/>
                              <a:gd name="connsiteX739" fmla="*/ 132792 w 153262"/>
                              <a:gd name="connsiteY739" fmla="*/ 52388 h 182879"/>
                              <a:gd name="connsiteX740" fmla="*/ 132792 w 153262"/>
                              <a:gd name="connsiteY740" fmla="*/ 52388 h 182879"/>
                              <a:gd name="connsiteX741" fmla="*/ 135650 w 153262"/>
                              <a:gd name="connsiteY741" fmla="*/ 122872 h 182879"/>
                              <a:gd name="connsiteX742" fmla="*/ 135650 w 153262"/>
                              <a:gd name="connsiteY742" fmla="*/ 122872 h 182879"/>
                              <a:gd name="connsiteX743" fmla="*/ 135650 w 153262"/>
                              <a:gd name="connsiteY743" fmla="*/ 122872 h 182879"/>
                              <a:gd name="connsiteX744" fmla="*/ 133745 w 153262"/>
                              <a:gd name="connsiteY744" fmla="*/ 121920 h 182879"/>
                              <a:gd name="connsiteX745" fmla="*/ 134697 w 153262"/>
                              <a:gd name="connsiteY745" fmla="*/ 120967 h 182879"/>
                              <a:gd name="connsiteX746" fmla="*/ 135650 w 153262"/>
                              <a:gd name="connsiteY746" fmla="*/ 122872 h 182879"/>
                              <a:gd name="connsiteX747" fmla="*/ 134697 w 153262"/>
                              <a:gd name="connsiteY747" fmla="*/ 112395 h 182879"/>
                              <a:gd name="connsiteX748" fmla="*/ 134697 w 153262"/>
                              <a:gd name="connsiteY748" fmla="*/ 112395 h 182879"/>
                              <a:gd name="connsiteX749" fmla="*/ 133745 w 153262"/>
                              <a:gd name="connsiteY749" fmla="*/ 112395 h 182879"/>
                              <a:gd name="connsiteX750" fmla="*/ 134697 w 153262"/>
                              <a:gd name="connsiteY750" fmla="*/ 112395 h 182879"/>
                              <a:gd name="connsiteX751" fmla="*/ 134697 w 153262"/>
                              <a:gd name="connsiteY751" fmla="*/ 112395 h 182879"/>
                              <a:gd name="connsiteX752" fmla="*/ 134697 w 153262"/>
                              <a:gd name="connsiteY752" fmla="*/ 101917 h 182879"/>
                              <a:gd name="connsiteX753" fmla="*/ 134697 w 153262"/>
                              <a:gd name="connsiteY753" fmla="*/ 101917 h 182879"/>
                              <a:gd name="connsiteX754" fmla="*/ 133745 w 153262"/>
                              <a:gd name="connsiteY754" fmla="*/ 102870 h 182879"/>
                              <a:gd name="connsiteX755" fmla="*/ 134697 w 153262"/>
                              <a:gd name="connsiteY755" fmla="*/ 101917 h 182879"/>
                              <a:gd name="connsiteX756" fmla="*/ 134697 w 153262"/>
                              <a:gd name="connsiteY756" fmla="*/ 101917 h 182879"/>
                              <a:gd name="connsiteX757" fmla="*/ 133745 w 153262"/>
                              <a:gd name="connsiteY757" fmla="*/ 74295 h 182879"/>
                              <a:gd name="connsiteX758" fmla="*/ 136602 w 153262"/>
                              <a:gd name="connsiteY758" fmla="*/ 74295 h 182879"/>
                              <a:gd name="connsiteX759" fmla="*/ 133745 w 153262"/>
                              <a:gd name="connsiteY759" fmla="*/ 74295 h 182879"/>
                              <a:gd name="connsiteX760" fmla="*/ 136602 w 153262"/>
                              <a:gd name="connsiteY760" fmla="*/ 132397 h 182879"/>
                              <a:gd name="connsiteX761" fmla="*/ 134697 w 153262"/>
                              <a:gd name="connsiteY761" fmla="*/ 133350 h 182879"/>
                              <a:gd name="connsiteX762" fmla="*/ 134697 w 153262"/>
                              <a:gd name="connsiteY762" fmla="*/ 133350 h 182879"/>
                              <a:gd name="connsiteX763" fmla="*/ 136602 w 153262"/>
                              <a:gd name="connsiteY763" fmla="*/ 132397 h 182879"/>
                              <a:gd name="connsiteX764" fmla="*/ 138507 w 153262"/>
                              <a:gd name="connsiteY764" fmla="*/ 112395 h 182879"/>
                              <a:gd name="connsiteX765" fmla="*/ 138507 w 153262"/>
                              <a:gd name="connsiteY765" fmla="*/ 112395 h 182879"/>
                              <a:gd name="connsiteX766" fmla="*/ 138507 w 153262"/>
                              <a:gd name="connsiteY766" fmla="*/ 114300 h 182879"/>
                              <a:gd name="connsiteX767" fmla="*/ 137555 w 153262"/>
                              <a:gd name="connsiteY767" fmla="*/ 113347 h 182879"/>
                              <a:gd name="connsiteX768" fmla="*/ 138507 w 153262"/>
                              <a:gd name="connsiteY768" fmla="*/ 112395 h 182879"/>
                              <a:gd name="connsiteX769" fmla="*/ 139460 w 153262"/>
                              <a:gd name="connsiteY769" fmla="*/ 91440 h 182879"/>
                              <a:gd name="connsiteX770" fmla="*/ 139460 w 153262"/>
                              <a:gd name="connsiteY770" fmla="*/ 91440 h 182879"/>
                              <a:gd name="connsiteX771" fmla="*/ 140412 w 153262"/>
                              <a:gd name="connsiteY771" fmla="*/ 93345 h 182879"/>
                              <a:gd name="connsiteX772" fmla="*/ 141365 w 153262"/>
                              <a:gd name="connsiteY772" fmla="*/ 92392 h 182879"/>
                              <a:gd name="connsiteX773" fmla="*/ 139460 w 153262"/>
                              <a:gd name="connsiteY773" fmla="*/ 91440 h 182879"/>
                              <a:gd name="connsiteX774" fmla="*/ 145175 w 153262"/>
                              <a:gd name="connsiteY774" fmla="*/ 84772 h 182879"/>
                              <a:gd name="connsiteX775" fmla="*/ 145175 w 153262"/>
                              <a:gd name="connsiteY775" fmla="*/ 84772 h 182879"/>
                              <a:gd name="connsiteX776" fmla="*/ 145175 w 153262"/>
                              <a:gd name="connsiteY776" fmla="*/ 84772 h 182879"/>
                              <a:gd name="connsiteX777" fmla="*/ 145175 w 153262"/>
                              <a:gd name="connsiteY777" fmla="*/ 84772 h 182879"/>
                              <a:gd name="connsiteX778" fmla="*/ 145175 w 153262"/>
                              <a:gd name="connsiteY778" fmla="*/ 84772 h 182879"/>
                              <a:gd name="connsiteX779" fmla="*/ 147080 w 153262"/>
                              <a:gd name="connsiteY779" fmla="*/ 93345 h 182879"/>
                              <a:gd name="connsiteX780" fmla="*/ 147080 w 153262"/>
                              <a:gd name="connsiteY780" fmla="*/ 93345 h 182879"/>
                              <a:gd name="connsiteX781" fmla="*/ 145175 w 153262"/>
                              <a:gd name="connsiteY781" fmla="*/ 94297 h 182879"/>
                              <a:gd name="connsiteX782" fmla="*/ 146127 w 153262"/>
                              <a:gd name="connsiteY782" fmla="*/ 95250 h 182879"/>
                              <a:gd name="connsiteX783" fmla="*/ 147080 w 153262"/>
                              <a:gd name="connsiteY783" fmla="*/ 93345 h 18287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Lst>
                            <a:rect l="l" t="t" r="r" b="b"/>
                            <a:pathLst>
                              <a:path w="153262" h="182879">
                                <a:moveTo>
                                  <a:pt x="152795" y="98107"/>
                                </a:moveTo>
                                <a:cubicBezTo>
                                  <a:pt x="152795" y="105728"/>
                                  <a:pt x="152795" y="115253"/>
                                  <a:pt x="148985" y="125730"/>
                                </a:cubicBezTo>
                                <a:cubicBezTo>
                                  <a:pt x="147080" y="132397"/>
                                  <a:pt x="145175" y="140017"/>
                                  <a:pt x="141365" y="145732"/>
                                </a:cubicBezTo>
                                <a:cubicBezTo>
                                  <a:pt x="133745" y="160020"/>
                                  <a:pt x="122315" y="170497"/>
                                  <a:pt x="107075" y="177165"/>
                                </a:cubicBezTo>
                                <a:cubicBezTo>
                                  <a:pt x="99455" y="180022"/>
                                  <a:pt x="90882" y="181928"/>
                                  <a:pt x="82310" y="182880"/>
                                </a:cubicBezTo>
                                <a:cubicBezTo>
                                  <a:pt x="76595" y="182880"/>
                                  <a:pt x="71832" y="182880"/>
                                  <a:pt x="67070" y="180975"/>
                                </a:cubicBezTo>
                                <a:cubicBezTo>
                                  <a:pt x="66117" y="180975"/>
                                  <a:pt x="64212" y="180022"/>
                                  <a:pt x="63260" y="180022"/>
                                </a:cubicBezTo>
                                <a:cubicBezTo>
                                  <a:pt x="51830" y="179070"/>
                                  <a:pt x="42305" y="174307"/>
                                  <a:pt x="32780" y="167640"/>
                                </a:cubicBezTo>
                                <a:cubicBezTo>
                                  <a:pt x="19444" y="159067"/>
                                  <a:pt x="10872" y="146685"/>
                                  <a:pt x="6110" y="131445"/>
                                </a:cubicBezTo>
                                <a:cubicBezTo>
                                  <a:pt x="3252" y="121920"/>
                                  <a:pt x="2300" y="112395"/>
                                  <a:pt x="394" y="102870"/>
                                </a:cubicBezTo>
                                <a:cubicBezTo>
                                  <a:pt x="-558" y="98107"/>
                                  <a:pt x="394" y="93345"/>
                                  <a:pt x="1347" y="87630"/>
                                </a:cubicBezTo>
                                <a:cubicBezTo>
                                  <a:pt x="3252" y="72390"/>
                                  <a:pt x="6110" y="58103"/>
                                  <a:pt x="12777" y="43815"/>
                                </a:cubicBezTo>
                                <a:cubicBezTo>
                                  <a:pt x="19444" y="30480"/>
                                  <a:pt x="28969" y="19050"/>
                                  <a:pt x="41352" y="10478"/>
                                </a:cubicBezTo>
                                <a:cubicBezTo>
                                  <a:pt x="50877" y="4763"/>
                                  <a:pt x="60402" y="0"/>
                                  <a:pt x="71832" y="953"/>
                                </a:cubicBezTo>
                                <a:cubicBezTo>
                                  <a:pt x="74690" y="953"/>
                                  <a:pt x="78500" y="0"/>
                                  <a:pt x="81357" y="0"/>
                                </a:cubicBezTo>
                                <a:cubicBezTo>
                                  <a:pt x="107075" y="953"/>
                                  <a:pt x="127077" y="13335"/>
                                  <a:pt x="139460" y="36195"/>
                                </a:cubicBezTo>
                                <a:cubicBezTo>
                                  <a:pt x="150890" y="54292"/>
                                  <a:pt x="154700" y="74295"/>
                                  <a:pt x="152795" y="98107"/>
                                </a:cubicBezTo>
                                <a:close/>
                                <a:moveTo>
                                  <a:pt x="8967" y="78105"/>
                                </a:moveTo>
                                <a:cubicBezTo>
                                  <a:pt x="8967" y="78105"/>
                                  <a:pt x="8967" y="79057"/>
                                  <a:pt x="8967" y="78105"/>
                                </a:cubicBezTo>
                                <a:lnTo>
                                  <a:pt x="14682" y="77153"/>
                                </a:lnTo>
                                <a:cubicBezTo>
                                  <a:pt x="14682" y="77153"/>
                                  <a:pt x="14682" y="77153"/>
                                  <a:pt x="15635" y="76200"/>
                                </a:cubicBezTo>
                                <a:cubicBezTo>
                                  <a:pt x="14682" y="75247"/>
                                  <a:pt x="13730" y="74295"/>
                                  <a:pt x="12777" y="74295"/>
                                </a:cubicBezTo>
                                <a:cubicBezTo>
                                  <a:pt x="11825" y="76200"/>
                                  <a:pt x="10872" y="77153"/>
                                  <a:pt x="8967" y="78105"/>
                                </a:cubicBezTo>
                                <a:cubicBezTo>
                                  <a:pt x="8967" y="77153"/>
                                  <a:pt x="8967" y="78105"/>
                                  <a:pt x="8967" y="78105"/>
                                </a:cubicBezTo>
                                <a:close/>
                                <a:moveTo>
                                  <a:pt x="11825" y="97155"/>
                                </a:moveTo>
                                <a:cubicBezTo>
                                  <a:pt x="11825" y="97155"/>
                                  <a:pt x="10872" y="97155"/>
                                  <a:pt x="11825" y="97155"/>
                                </a:cubicBezTo>
                                <a:cubicBezTo>
                                  <a:pt x="9919" y="97155"/>
                                  <a:pt x="9919" y="97155"/>
                                  <a:pt x="8967" y="98107"/>
                                </a:cubicBezTo>
                                <a:cubicBezTo>
                                  <a:pt x="8967" y="99060"/>
                                  <a:pt x="8967" y="99060"/>
                                  <a:pt x="9919" y="99060"/>
                                </a:cubicBezTo>
                                <a:cubicBezTo>
                                  <a:pt x="10872" y="99060"/>
                                  <a:pt x="11825" y="98107"/>
                                  <a:pt x="11825" y="97155"/>
                                </a:cubicBezTo>
                                <a:close/>
                                <a:moveTo>
                                  <a:pt x="46115" y="59055"/>
                                </a:moveTo>
                                <a:lnTo>
                                  <a:pt x="46115" y="59055"/>
                                </a:lnTo>
                                <a:cubicBezTo>
                                  <a:pt x="46115" y="58103"/>
                                  <a:pt x="45162" y="58103"/>
                                  <a:pt x="45162" y="56197"/>
                                </a:cubicBezTo>
                                <a:cubicBezTo>
                                  <a:pt x="45162" y="53340"/>
                                  <a:pt x="41352" y="51435"/>
                                  <a:pt x="40400" y="52388"/>
                                </a:cubicBezTo>
                                <a:cubicBezTo>
                                  <a:pt x="35637" y="53340"/>
                                  <a:pt x="38495" y="49530"/>
                                  <a:pt x="36590" y="49530"/>
                                </a:cubicBezTo>
                                <a:cubicBezTo>
                                  <a:pt x="36590" y="49530"/>
                                  <a:pt x="36590" y="48578"/>
                                  <a:pt x="37542" y="48578"/>
                                </a:cubicBezTo>
                                <a:cubicBezTo>
                                  <a:pt x="38495" y="47625"/>
                                  <a:pt x="38495" y="47625"/>
                                  <a:pt x="39447" y="48578"/>
                                </a:cubicBezTo>
                                <a:cubicBezTo>
                                  <a:pt x="40400" y="50482"/>
                                  <a:pt x="42305" y="50482"/>
                                  <a:pt x="43257" y="51435"/>
                                </a:cubicBezTo>
                                <a:cubicBezTo>
                                  <a:pt x="43257" y="51435"/>
                                  <a:pt x="44210" y="51435"/>
                                  <a:pt x="44210" y="51435"/>
                                </a:cubicBezTo>
                                <a:cubicBezTo>
                                  <a:pt x="44210" y="51435"/>
                                  <a:pt x="44210" y="50482"/>
                                  <a:pt x="44210" y="50482"/>
                                </a:cubicBezTo>
                                <a:cubicBezTo>
                                  <a:pt x="43257" y="48578"/>
                                  <a:pt x="42305" y="45720"/>
                                  <a:pt x="40400" y="45720"/>
                                </a:cubicBezTo>
                                <a:cubicBezTo>
                                  <a:pt x="37542" y="45720"/>
                                  <a:pt x="36590" y="43815"/>
                                  <a:pt x="35637" y="41910"/>
                                </a:cubicBezTo>
                                <a:cubicBezTo>
                                  <a:pt x="36590" y="40005"/>
                                  <a:pt x="37542" y="40957"/>
                                  <a:pt x="38495" y="41910"/>
                                </a:cubicBezTo>
                                <a:cubicBezTo>
                                  <a:pt x="40400" y="43815"/>
                                  <a:pt x="41352" y="43815"/>
                                  <a:pt x="41352" y="40957"/>
                                </a:cubicBezTo>
                                <a:cubicBezTo>
                                  <a:pt x="41352" y="40957"/>
                                  <a:pt x="42305" y="40005"/>
                                  <a:pt x="42305" y="39053"/>
                                </a:cubicBezTo>
                                <a:cubicBezTo>
                                  <a:pt x="42305" y="39053"/>
                                  <a:pt x="42305" y="40005"/>
                                  <a:pt x="42305" y="40005"/>
                                </a:cubicBezTo>
                                <a:cubicBezTo>
                                  <a:pt x="42305" y="40957"/>
                                  <a:pt x="42305" y="40957"/>
                                  <a:pt x="43257" y="40957"/>
                                </a:cubicBezTo>
                                <a:cubicBezTo>
                                  <a:pt x="43257" y="40957"/>
                                  <a:pt x="44210" y="40957"/>
                                  <a:pt x="44210" y="40005"/>
                                </a:cubicBezTo>
                                <a:cubicBezTo>
                                  <a:pt x="44210" y="39053"/>
                                  <a:pt x="43257" y="39053"/>
                                  <a:pt x="43257" y="39053"/>
                                </a:cubicBezTo>
                                <a:cubicBezTo>
                                  <a:pt x="43257" y="39053"/>
                                  <a:pt x="42305" y="39053"/>
                                  <a:pt x="42305" y="39053"/>
                                </a:cubicBezTo>
                                <a:cubicBezTo>
                                  <a:pt x="42305" y="38100"/>
                                  <a:pt x="43257" y="37147"/>
                                  <a:pt x="44210" y="36195"/>
                                </a:cubicBezTo>
                                <a:cubicBezTo>
                                  <a:pt x="47067" y="34290"/>
                                  <a:pt x="48020" y="30480"/>
                                  <a:pt x="48020" y="27622"/>
                                </a:cubicBezTo>
                                <a:cubicBezTo>
                                  <a:pt x="47067" y="29528"/>
                                  <a:pt x="45162" y="31432"/>
                                  <a:pt x="42305" y="32385"/>
                                </a:cubicBezTo>
                                <a:cubicBezTo>
                                  <a:pt x="41352" y="32385"/>
                                  <a:pt x="40400" y="32385"/>
                                  <a:pt x="40400" y="31432"/>
                                </a:cubicBezTo>
                                <a:cubicBezTo>
                                  <a:pt x="40400" y="30480"/>
                                  <a:pt x="41352" y="30480"/>
                                  <a:pt x="42305" y="30480"/>
                                </a:cubicBezTo>
                                <a:cubicBezTo>
                                  <a:pt x="44210" y="29528"/>
                                  <a:pt x="45162" y="29528"/>
                                  <a:pt x="46115" y="28575"/>
                                </a:cubicBezTo>
                                <a:cubicBezTo>
                                  <a:pt x="44210" y="27622"/>
                                  <a:pt x="43257" y="27622"/>
                                  <a:pt x="43257" y="24765"/>
                                </a:cubicBezTo>
                                <a:cubicBezTo>
                                  <a:pt x="43257" y="23813"/>
                                  <a:pt x="43257" y="22860"/>
                                  <a:pt x="42305" y="23813"/>
                                </a:cubicBezTo>
                                <a:cubicBezTo>
                                  <a:pt x="40400" y="25717"/>
                                  <a:pt x="36590" y="25717"/>
                                  <a:pt x="34685" y="27622"/>
                                </a:cubicBezTo>
                                <a:cubicBezTo>
                                  <a:pt x="31827" y="28575"/>
                                  <a:pt x="31827" y="29528"/>
                                  <a:pt x="32780" y="31432"/>
                                </a:cubicBezTo>
                                <a:cubicBezTo>
                                  <a:pt x="33732" y="32385"/>
                                  <a:pt x="34685" y="32385"/>
                                  <a:pt x="35637" y="32385"/>
                                </a:cubicBezTo>
                                <a:cubicBezTo>
                                  <a:pt x="34685" y="34290"/>
                                  <a:pt x="37542" y="38100"/>
                                  <a:pt x="32780" y="38100"/>
                                </a:cubicBezTo>
                                <a:cubicBezTo>
                                  <a:pt x="31827" y="38100"/>
                                  <a:pt x="31827" y="39053"/>
                                  <a:pt x="32780" y="40005"/>
                                </a:cubicBezTo>
                                <a:cubicBezTo>
                                  <a:pt x="33732" y="40957"/>
                                  <a:pt x="34685" y="40957"/>
                                  <a:pt x="35637" y="41910"/>
                                </a:cubicBezTo>
                                <a:cubicBezTo>
                                  <a:pt x="35637" y="42863"/>
                                  <a:pt x="33732" y="43815"/>
                                  <a:pt x="34685" y="45720"/>
                                </a:cubicBezTo>
                                <a:cubicBezTo>
                                  <a:pt x="32780" y="45720"/>
                                  <a:pt x="29922" y="43815"/>
                                  <a:pt x="28017" y="44767"/>
                                </a:cubicBezTo>
                                <a:cubicBezTo>
                                  <a:pt x="27065" y="43815"/>
                                  <a:pt x="27065" y="43815"/>
                                  <a:pt x="26112" y="44767"/>
                                </a:cubicBezTo>
                                <a:cubicBezTo>
                                  <a:pt x="26112" y="44767"/>
                                  <a:pt x="25160" y="45720"/>
                                  <a:pt x="26112" y="45720"/>
                                </a:cubicBezTo>
                                <a:cubicBezTo>
                                  <a:pt x="27065" y="46672"/>
                                  <a:pt x="28017" y="45720"/>
                                  <a:pt x="28017" y="44767"/>
                                </a:cubicBezTo>
                                <a:cubicBezTo>
                                  <a:pt x="28969" y="46672"/>
                                  <a:pt x="28969" y="48578"/>
                                  <a:pt x="29922" y="50482"/>
                                </a:cubicBezTo>
                                <a:cubicBezTo>
                                  <a:pt x="28017" y="50482"/>
                                  <a:pt x="27065" y="51435"/>
                                  <a:pt x="25160" y="51435"/>
                                </a:cubicBezTo>
                                <a:cubicBezTo>
                                  <a:pt x="23255" y="51435"/>
                                  <a:pt x="23255" y="52388"/>
                                  <a:pt x="24207" y="54292"/>
                                </a:cubicBezTo>
                                <a:cubicBezTo>
                                  <a:pt x="25160" y="55245"/>
                                  <a:pt x="26112" y="56197"/>
                                  <a:pt x="27065" y="57150"/>
                                </a:cubicBezTo>
                                <a:cubicBezTo>
                                  <a:pt x="28017" y="58103"/>
                                  <a:pt x="27065" y="58103"/>
                                  <a:pt x="27065" y="59055"/>
                                </a:cubicBezTo>
                                <a:cubicBezTo>
                                  <a:pt x="27065" y="59055"/>
                                  <a:pt x="26112" y="59055"/>
                                  <a:pt x="26112" y="59055"/>
                                </a:cubicBezTo>
                                <a:cubicBezTo>
                                  <a:pt x="25160" y="57150"/>
                                  <a:pt x="24207" y="57150"/>
                                  <a:pt x="23255" y="57150"/>
                                </a:cubicBezTo>
                                <a:cubicBezTo>
                                  <a:pt x="21350" y="58103"/>
                                  <a:pt x="20397" y="60960"/>
                                  <a:pt x="18492" y="60007"/>
                                </a:cubicBezTo>
                                <a:cubicBezTo>
                                  <a:pt x="17540" y="60007"/>
                                  <a:pt x="17540" y="60007"/>
                                  <a:pt x="17540" y="60960"/>
                                </a:cubicBezTo>
                                <a:cubicBezTo>
                                  <a:pt x="17540" y="62865"/>
                                  <a:pt x="16587" y="64770"/>
                                  <a:pt x="17540" y="66675"/>
                                </a:cubicBezTo>
                                <a:cubicBezTo>
                                  <a:pt x="17540" y="67628"/>
                                  <a:pt x="18492" y="68580"/>
                                  <a:pt x="19444" y="69532"/>
                                </a:cubicBezTo>
                                <a:cubicBezTo>
                                  <a:pt x="20397" y="69532"/>
                                  <a:pt x="20397" y="69532"/>
                                  <a:pt x="21350" y="68580"/>
                                </a:cubicBezTo>
                                <a:cubicBezTo>
                                  <a:pt x="21350" y="67628"/>
                                  <a:pt x="23255" y="66675"/>
                                  <a:pt x="21350" y="64770"/>
                                </a:cubicBezTo>
                                <a:cubicBezTo>
                                  <a:pt x="21350" y="64770"/>
                                  <a:pt x="20397" y="63817"/>
                                  <a:pt x="20397" y="63817"/>
                                </a:cubicBezTo>
                                <a:cubicBezTo>
                                  <a:pt x="19444" y="62865"/>
                                  <a:pt x="20397" y="61913"/>
                                  <a:pt x="21350" y="61913"/>
                                </a:cubicBezTo>
                                <a:cubicBezTo>
                                  <a:pt x="22302" y="61913"/>
                                  <a:pt x="23255" y="60007"/>
                                  <a:pt x="24207" y="60960"/>
                                </a:cubicBezTo>
                                <a:cubicBezTo>
                                  <a:pt x="25160" y="60960"/>
                                  <a:pt x="25160" y="66675"/>
                                  <a:pt x="24207" y="67628"/>
                                </a:cubicBezTo>
                                <a:cubicBezTo>
                                  <a:pt x="21350" y="68580"/>
                                  <a:pt x="22302" y="70485"/>
                                  <a:pt x="24207" y="71438"/>
                                </a:cubicBezTo>
                                <a:cubicBezTo>
                                  <a:pt x="25160" y="73342"/>
                                  <a:pt x="27065" y="74295"/>
                                  <a:pt x="26112" y="77153"/>
                                </a:cubicBezTo>
                                <a:cubicBezTo>
                                  <a:pt x="26112" y="76200"/>
                                  <a:pt x="25160" y="75247"/>
                                  <a:pt x="23255" y="74295"/>
                                </a:cubicBezTo>
                                <a:cubicBezTo>
                                  <a:pt x="22302" y="74295"/>
                                  <a:pt x="21350" y="73342"/>
                                  <a:pt x="20397" y="73342"/>
                                </a:cubicBezTo>
                                <a:cubicBezTo>
                                  <a:pt x="19444" y="74295"/>
                                  <a:pt x="20397" y="75247"/>
                                  <a:pt x="20397" y="76200"/>
                                </a:cubicBezTo>
                                <a:cubicBezTo>
                                  <a:pt x="21350" y="77153"/>
                                  <a:pt x="21350" y="79057"/>
                                  <a:pt x="20397" y="80010"/>
                                </a:cubicBezTo>
                                <a:cubicBezTo>
                                  <a:pt x="18492" y="81915"/>
                                  <a:pt x="18492" y="85725"/>
                                  <a:pt x="15635" y="86678"/>
                                </a:cubicBezTo>
                                <a:cubicBezTo>
                                  <a:pt x="14682" y="86678"/>
                                  <a:pt x="13730" y="86678"/>
                                  <a:pt x="12777" y="87630"/>
                                </a:cubicBezTo>
                                <a:cubicBezTo>
                                  <a:pt x="11825" y="87630"/>
                                  <a:pt x="11825" y="88582"/>
                                  <a:pt x="12777" y="89535"/>
                                </a:cubicBezTo>
                                <a:cubicBezTo>
                                  <a:pt x="13730" y="90488"/>
                                  <a:pt x="15635" y="91440"/>
                                  <a:pt x="17540" y="90488"/>
                                </a:cubicBezTo>
                                <a:cubicBezTo>
                                  <a:pt x="18492" y="89535"/>
                                  <a:pt x="16587" y="88582"/>
                                  <a:pt x="16587" y="87630"/>
                                </a:cubicBezTo>
                                <a:cubicBezTo>
                                  <a:pt x="16587" y="87630"/>
                                  <a:pt x="16587" y="86678"/>
                                  <a:pt x="16587" y="86678"/>
                                </a:cubicBezTo>
                                <a:cubicBezTo>
                                  <a:pt x="18492" y="86678"/>
                                  <a:pt x="20397" y="87630"/>
                                  <a:pt x="22302" y="86678"/>
                                </a:cubicBezTo>
                                <a:cubicBezTo>
                                  <a:pt x="24207" y="86678"/>
                                  <a:pt x="28017" y="85725"/>
                                  <a:pt x="28969" y="88582"/>
                                </a:cubicBezTo>
                                <a:cubicBezTo>
                                  <a:pt x="29922" y="89535"/>
                                  <a:pt x="30875" y="89535"/>
                                  <a:pt x="31827" y="89535"/>
                                </a:cubicBezTo>
                                <a:cubicBezTo>
                                  <a:pt x="32780" y="89535"/>
                                  <a:pt x="34685" y="89535"/>
                                  <a:pt x="35637" y="90488"/>
                                </a:cubicBezTo>
                                <a:cubicBezTo>
                                  <a:pt x="38495" y="92392"/>
                                  <a:pt x="40400" y="91440"/>
                                  <a:pt x="41352" y="89535"/>
                                </a:cubicBezTo>
                                <a:cubicBezTo>
                                  <a:pt x="38495" y="88582"/>
                                  <a:pt x="39447" y="89535"/>
                                  <a:pt x="40400" y="86678"/>
                                </a:cubicBezTo>
                                <a:cubicBezTo>
                                  <a:pt x="41352" y="86678"/>
                                  <a:pt x="41352" y="85725"/>
                                  <a:pt x="41352" y="84772"/>
                                </a:cubicBezTo>
                                <a:cubicBezTo>
                                  <a:pt x="41352" y="83820"/>
                                  <a:pt x="42305" y="83820"/>
                                  <a:pt x="43257" y="82867"/>
                                </a:cubicBezTo>
                                <a:cubicBezTo>
                                  <a:pt x="43257" y="83820"/>
                                  <a:pt x="43257" y="84772"/>
                                  <a:pt x="44210" y="84772"/>
                                </a:cubicBezTo>
                                <a:lnTo>
                                  <a:pt x="44210" y="84772"/>
                                </a:lnTo>
                                <a:cubicBezTo>
                                  <a:pt x="44210" y="83820"/>
                                  <a:pt x="43257" y="83820"/>
                                  <a:pt x="43257" y="82867"/>
                                </a:cubicBezTo>
                                <a:cubicBezTo>
                                  <a:pt x="43257" y="81915"/>
                                  <a:pt x="43257" y="80963"/>
                                  <a:pt x="45162" y="80963"/>
                                </a:cubicBezTo>
                                <a:cubicBezTo>
                                  <a:pt x="46115" y="80963"/>
                                  <a:pt x="48020" y="80010"/>
                                  <a:pt x="47067" y="79057"/>
                                </a:cubicBezTo>
                                <a:cubicBezTo>
                                  <a:pt x="46115" y="78105"/>
                                  <a:pt x="45162" y="78105"/>
                                  <a:pt x="44210" y="79057"/>
                                </a:cubicBezTo>
                                <a:cubicBezTo>
                                  <a:pt x="42305" y="80963"/>
                                  <a:pt x="41352" y="82867"/>
                                  <a:pt x="39447" y="84772"/>
                                </a:cubicBezTo>
                                <a:cubicBezTo>
                                  <a:pt x="38495" y="85725"/>
                                  <a:pt x="37542" y="87630"/>
                                  <a:pt x="35637" y="85725"/>
                                </a:cubicBezTo>
                                <a:cubicBezTo>
                                  <a:pt x="32780" y="83820"/>
                                  <a:pt x="30875" y="81915"/>
                                  <a:pt x="28017" y="80010"/>
                                </a:cubicBezTo>
                                <a:cubicBezTo>
                                  <a:pt x="26112" y="79057"/>
                                  <a:pt x="27065" y="77153"/>
                                  <a:pt x="28969" y="77153"/>
                                </a:cubicBezTo>
                                <a:cubicBezTo>
                                  <a:pt x="31827" y="78105"/>
                                  <a:pt x="31827" y="78105"/>
                                  <a:pt x="32780" y="75247"/>
                                </a:cubicBezTo>
                                <a:cubicBezTo>
                                  <a:pt x="32780" y="75247"/>
                                  <a:pt x="32780" y="74295"/>
                                  <a:pt x="32780" y="74295"/>
                                </a:cubicBezTo>
                                <a:cubicBezTo>
                                  <a:pt x="33732" y="73342"/>
                                  <a:pt x="34685" y="71438"/>
                                  <a:pt x="36590" y="71438"/>
                                </a:cubicBezTo>
                                <a:cubicBezTo>
                                  <a:pt x="38495" y="71438"/>
                                  <a:pt x="35637" y="73342"/>
                                  <a:pt x="36590" y="74295"/>
                                </a:cubicBezTo>
                                <a:cubicBezTo>
                                  <a:pt x="36590" y="75247"/>
                                  <a:pt x="36590" y="75247"/>
                                  <a:pt x="37542" y="76200"/>
                                </a:cubicBezTo>
                                <a:cubicBezTo>
                                  <a:pt x="38495" y="76200"/>
                                  <a:pt x="39447" y="76200"/>
                                  <a:pt x="39447" y="75247"/>
                                </a:cubicBezTo>
                                <a:cubicBezTo>
                                  <a:pt x="39447" y="74295"/>
                                  <a:pt x="39447" y="73342"/>
                                  <a:pt x="40400" y="73342"/>
                                </a:cubicBezTo>
                                <a:cubicBezTo>
                                  <a:pt x="40400" y="72390"/>
                                  <a:pt x="40400" y="72390"/>
                                  <a:pt x="41352" y="72390"/>
                                </a:cubicBezTo>
                                <a:cubicBezTo>
                                  <a:pt x="41352" y="72390"/>
                                  <a:pt x="41352" y="73342"/>
                                  <a:pt x="41352" y="73342"/>
                                </a:cubicBezTo>
                                <a:cubicBezTo>
                                  <a:pt x="41352" y="75247"/>
                                  <a:pt x="41352" y="78105"/>
                                  <a:pt x="39447" y="80010"/>
                                </a:cubicBezTo>
                                <a:cubicBezTo>
                                  <a:pt x="38495" y="80963"/>
                                  <a:pt x="38495" y="80963"/>
                                  <a:pt x="39447" y="80963"/>
                                </a:cubicBezTo>
                                <a:cubicBezTo>
                                  <a:pt x="41352" y="80963"/>
                                  <a:pt x="44210" y="75247"/>
                                  <a:pt x="43257" y="73342"/>
                                </a:cubicBezTo>
                                <a:cubicBezTo>
                                  <a:pt x="42305" y="71438"/>
                                  <a:pt x="42305" y="70485"/>
                                  <a:pt x="44210" y="71438"/>
                                </a:cubicBezTo>
                                <a:cubicBezTo>
                                  <a:pt x="45162" y="71438"/>
                                  <a:pt x="46115" y="71438"/>
                                  <a:pt x="46115" y="70485"/>
                                </a:cubicBezTo>
                                <a:cubicBezTo>
                                  <a:pt x="46115" y="68580"/>
                                  <a:pt x="48020" y="65722"/>
                                  <a:pt x="48020" y="63817"/>
                                </a:cubicBezTo>
                                <a:cubicBezTo>
                                  <a:pt x="48020" y="62865"/>
                                  <a:pt x="46115" y="60960"/>
                                  <a:pt x="47067" y="60007"/>
                                </a:cubicBezTo>
                                <a:cubicBezTo>
                                  <a:pt x="43257" y="57150"/>
                                  <a:pt x="45162" y="59055"/>
                                  <a:pt x="46115" y="59055"/>
                                </a:cubicBezTo>
                                <a:close/>
                                <a:moveTo>
                                  <a:pt x="9919" y="68580"/>
                                </a:moveTo>
                                <a:cubicBezTo>
                                  <a:pt x="9919" y="69532"/>
                                  <a:pt x="10872" y="69532"/>
                                  <a:pt x="9919" y="68580"/>
                                </a:cubicBezTo>
                                <a:cubicBezTo>
                                  <a:pt x="11825" y="68580"/>
                                  <a:pt x="11825" y="68580"/>
                                  <a:pt x="11825" y="67628"/>
                                </a:cubicBezTo>
                                <a:cubicBezTo>
                                  <a:pt x="11825" y="66675"/>
                                  <a:pt x="10872" y="66675"/>
                                  <a:pt x="10872" y="66675"/>
                                </a:cubicBezTo>
                                <a:cubicBezTo>
                                  <a:pt x="9919" y="67628"/>
                                  <a:pt x="9919" y="68580"/>
                                  <a:pt x="9919" y="68580"/>
                                </a:cubicBezTo>
                                <a:close/>
                                <a:moveTo>
                                  <a:pt x="20397" y="102870"/>
                                </a:moveTo>
                                <a:cubicBezTo>
                                  <a:pt x="21350" y="102870"/>
                                  <a:pt x="20397" y="100965"/>
                                  <a:pt x="19444" y="100965"/>
                                </a:cubicBezTo>
                                <a:cubicBezTo>
                                  <a:pt x="16587" y="100965"/>
                                  <a:pt x="14682" y="100013"/>
                                  <a:pt x="12777" y="99060"/>
                                </a:cubicBezTo>
                                <a:cubicBezTo>
                                  <a:pt x="11825" y="99060"/>
                                  <a:pt x="11825" y="100013"/>
                                  <a:pt x="11825" y="100013"/>
                                </a:cubicBezTo>
                                <a:lnTo>
                                  <a:pt x="11825" y="100965"/>
                                </a:lnTo>
                                <a:cubicBezTo>
                                  <a:pt x="13730" y="101917"/>
                                  <a:pt x="13730" y="103822"/>
                                  <a:pt x="15635" y="103822"/>
                                </a:cubicBezTo>
                                <a:cubicBezTo>
                                  <a:pt x="17540" y="104775"/>
                                  <a:pt x="19444" y="103822"/>
                                  <a:pt x="20397" y="102870"/>
                                </a:cubicBezTo>
                                <a:close/>
                                <a:moveTo>
                                  <a:pt x="13730" y="93345"/>
                                </a:moveTo>
                                <a:cubicBezTo>
                                  <a:pt x="13730" y="93345"/>
                                  <a:pt x="14682" y="93345"/>
                                  <a:pt x="14682" y="93345"/>
                                </a:cubicBezTo>
                                <a:cubicBezTo>
                                  <a:pt x="15635" y="93345"/>
                                  <a:pt x="15635" y="93345"/>
                                  <a:pt x="15635" y="92392"/>
                                </a:cubicBezTo>
                                <a:lnTo>
                                  <a:pt x="13730" y="93345"/>
                                </a:lnTo>
                                <a:cubicBezTo>
                                  <a:pt x="13730" y="92392"/>
                                  <a:pt x="13730" y="93345"/>
                                  <a:pt x="13730" y="93345"/>
                                </a:cubicBezTo>
                                <a:close/>
                                <a:moveTo>
                                  <a:pt x="18492" y="99060"/>
                                </a:moveTo>
                                <a:cubicBezTo>
                                  <a:pt x="18492" y="99060"/>
                                  <a:pt x="18492" y="98107"/>
                                  <a:pt x="18492" y="99060"/>
                                </a:cubicBezTo>
                                <a:cubicBezTo>
                                  <a:pt x="19444" y="98107"/>
                                  <a:pt x="18492" y="97155"/>
                                  <a:pt x="18492" y="97155"/>
                                </a:cubicBezTo>
                                <a:cubicBezTo>
                                  <a:pt x="17540" y="97155"/>
                                  <a:pt x="17540" y="97155"/>
                                  <a:pt x="18492" y="99060"/>
                                </a:cubicBezTo>
                                <a:cubicBezTo>
                                  <a:pt x="17540" y="98107"/>
                                  <a:pt x="17540" y="99060"/>
                                  <a:pt x="18492" y="99060"/>
                                </a:cubicBezTo>
                                <a:close/>
                                <a:moveTo>
                                  <a:pt x="27065" y="93345"/>
                                </a:moveTo>
                                <a:cubicBezTo>
                                  <a:pt x="27065" y="92392"/>
                                  <a:pt x="28017" y="92392"/>
                                  <a:pt x="27065" y="91440"/>
                                </a:cubicBezTo>
                                <a:cubicBezTo>
                                  <a:pt x="27065" y="91440"/>
                                  <a:pt x="26112" y="91440"/>
                                  <a:pt x="25160" y="91440"/>
                                </a:cubicBezTo>
                                <a:cubicBezTo>
                                  <a:pt x="23255" y="93345"/>
                                  <a:pt x="21350" y="91440"/>
                                  <a:pt x="20397" y="90488"/>
                                </a:cubicBezTo>
                                <a:cubicBezTo>
                                  <a:pt x="20397" y="90488"/>
                                  <a:pt x="19444" y="89535"/>
                                  <a:pt x="19444" y="90488"/>
                                </a:cubicBezTo>
                                <a:cubicBezTo>
                                  <a:pt x="18492" y="91440"/>
                                  <a:pt x="19444" y="91440"/>
                                  <a:pt x="19444" y="92392"/>
                                </a:cubicBezTo>
                                <a:cubicBezTo>
                                  <a:pt x="21350" y="95250"/>
                                  <a:pt x="25160" y="97155"/>
                                  <a:pt x="24207" y="100965"/>
                                </a:cubicBezTo>
                                <a:lnTo>
                                  <a:pt x="25160" y="101917"/>
                                </a:lnTo>
                                <a:cubicBezTo>
                                  <a:pt x="25160" y="100013"/>
                                  <a:pt x="26112" y="99060"/>
                                  <a:pt x="28017" y="98107"/>
                                </a:cubicBezTo>
                                <a:cubicBezTo>
                                  <a:pt x="28969" y="98107"/>
                                  <a:pt x="29922" y="97155"/>
                                  <a:pt x="29922" y="96203"/>
                                </a:cubicBezTo>
                                <a:cubicBezTo>
                                  <a:pt x="29922" y="95250"/>
                                  <a:pt x="28017" y="95250"/>
                                  <a:pt x="27065" y="95250"/>
                                </a:cubicBezTo>
                                <a:cubicBezTo>
                                  <a:pt x="26112" y="95250"/>
                                  <a:pt x="25160" y="94297"/>
                                  <a:pt x="27065" y="93345"/>
                                </a:cubicBezTo>
                                <a:close/>
                                <a:moveTo>
                                  <a:pt x="20397" y="106680"/>
                                </a:moveTo>
                                <a:cubicBezTo>
                                  <a:pt x="21350" y="107632"/>
                                  <a:pt x="21350" y="107632"/>
                                  <a:pt x="23255" y="108585"/>
                                </a:cubicBezTo>
                                <a:cubicBezTo>
                                  <a:pt x="23255" y="107632"/>
                                  <a:pt x="23255" y="106680"/>
                                  <a:pt x="22302" y="105728"/>
                                </a:cubicBezTo>
                                <a:cubicBezTo>
                                  <a:pt x="22302" y="104775"/>
                                  <a:pt x="21350" y="104775"/>
                                  <a:pt x="20397" y="104775"/>
                                </a:cubicBezTo>
                                <a:cubicBezTo>
                                  <a:pt x="18492" y="105728"/>
                                  <a:pt x="19444" y="106680"/>
                                  <a:pt x="20397" y="106680"/>
                                </a:cubicBezTo>
                                <a:close/>
                                <a:moveTo>
                                  <a:pt x="23255" y="116205"/>
                                </a:moveTo>
                                <a:cubicBezTo>
                                  <a:pt x="23255" y="117157"/>
                                  <a:pt x="23255" y="116205"/>
                                  <a:pt x="23255" y="116205"/>
                                </a:cubicBezTo>
                                <a:cubicBezTo>
                                  <a:pt x="24207" y="113347"/>
                                  <a:pt x="22302" y="113347"/>
                                  <a:pt x="21350" y="113347"/>
                                </a:cubicBezTo>
                                <a:cubicBezTo>
                                  <a:pt x="20397" y="113347"/>
                                  <a:pt x="20397" y="113347"/>
                                  <a:pt x="20397" y="114300"/>
                                </a:cubicBezTo>
                                <a:cubicBezTo>
                                  <a:pt x="20397" y="115253"/>
                                  <a:pt x="22302" y="116205"/>
                                  <a:pt x="23255" y="116205"/>
                                </a:cubicBezTo>
                                <a:close/>
                                <a:moveTo>
                                  <a:pt x="20397" y="40957"/>
                                </a:moveTo>
                                <a:cubicBezTo>
                                  <a:pt x="20397" y="40957"/>
                                  <a:pt x="21350" y="40957"/>
                                  <a:pt x="20397" y="40957"/>
                                </a:cubicBezTo>
                                <a:lnTo>
                                  <a:pt x="20397" y="40957"/>
                                </a:lnTo>
                                <a:cubicBezTo>
                                  <a:pt x="20397" y="40005"/>
                                  <a:pt x="20397" y="40005"/>
                                  <a:pt x="20397" y="40957"/>
                                </a:cubicBezTo>
                                <a:cubicBezTo>
                                  <a:pt x="20397" y="40957"/>
                                  <a:pt x="20397" y="40957"/>
                                  <a:pt x="20397" y="40957"/>
                                </a:cubicBezTo>
                                <a:close/>
                                <a:moveTo>
                                  <a:pt x="21350" y="131445"/>
                                </a:moveTo>
                                <a:cubicBezTo>
                                  <a:pt x="22302" y="131445"/>
                                  <a:pt x="22302" y="131445"/>
                                  <a:pt x="22302" y="131445"/>
                                </a:cubicBezTo>
                                <a:lnTo>
                                  <a:pt x="22302" y="130492"/>
                                </a:lnTo>
                                <a:cubicBezTo>
                                  <a:pt x="22302" y="129540"/>
                                  <a:pt x="22302" y="129540"/>
                                  <a:pt x="21350" y="129540"/>
                                </a:cubicBezTo>
                                <a:cubicBezTo>
                                  <a:pt x="21350" y="129540"/>
                                  <a:pt x="20397" y="129540"/>
                                  <a:pt x="20397" y="129540"/>
                                </a:cubicBezTo>
                                <a:cubicBezTo>
                                  <a:pt x="20397" y="130492"/>
                                  <a:pt x="20397" y="131445"/>
                                  <a:pt x="21350" y="131445"/>
                                </a:cubicBezTo>
                                <a:close/>
                                <a:moveTo>
                                  <a:pt x="21350" y="54292"/>
                                </a:moveTo>
                                <a:cubicBezTo>
                                  <a:pt x="21350" y="54292"/>
                                  <a:pt x="21350" y="55245"/>
                                  <a:pt x="21350" y="54292"/>
                                </a:cubicBezTo>
                                <a:cubicBezTo>
                                  <a:pt x="22302" y="54292"/>
                                  <a:pt x="21350" y="54292"/>
                                  <a:pt x="21350" y="54292"/>
                                </a:cubicBezTo>
                                <a:cubicBezTo>
                                  <a:pt x="21350" y="53340"/>
                                  <a:pt x="20397" y="54292"/>
                                  <a:pt x="21350" y="54292"/>
                                </a:cubicBezTo>
                                <a:close/>
                                <a:moveTo>
                                  <a:pt x="21350" y="120967"/>
                                </a:moveTo>
                                <a:cubicBezTo>
                                  <a:pt x="21350" y="120967"/>
                                  <a:pt x="21350" y="120967"/>
                                  <a:pt x="21350" y="120967"/>
                                </a:cubicBezTo>
                                <a:cubicBezTo>
                                  <a:pt x="21350" y="120967"/>
                                  <a:pt x="21350" y="120967"/>
                                  <a:pt x="21350" y="120967"/>
                                </a:cubicBezTo>
                                <a:lnTo>
                                  <a:pt x="21350" y="120967"/>
                                </a:lnTo>
                                <a:cubicBezTo>
                                  <a:pt x="22302" y="120967"/>
                                  <a:pt x="22302" y="120967"/>
                                  <a:pt x="21350" y="120967"/>
                                </a:cubicBezTo>
                                <a:close/>
                                <a:moveTo>
                                  <a:pt x="22302" y="111442"/>
                                </a:moveTo>
                                <a:cubicBezTo>
                                  <a:pt x="23255" y="112395"/>
                                  <a:pt x="23255" y="111442"/>
                                  <a:pt x="23255" y="111442"/>
                                </a:cubicBezTo>
                                <a:cubicBezTo>
                                  <a:pt x="24207" y="110490"/>
                                  <a:pt x="23255" y="109538"/>
                                  <a:pt x="22302" y="109538"/>
                                </a:cubicBezTo>
                                <a:cubicBezTo>
                                  <a:pt x="22302" y="109538"/>
                                  <a:pt x="22302" y="110490"/>
                                  <a:pt x="22302" y="111442"/>
                                </a:cubicBezTo>
                                <a:close/>
                                <a:moveTo>
                                  <a:pt x="25160" y="133350"/>
                                </a:moveTo>
                                <a:cubicBezTo>
                                  <a:pt x="25160" y="132397"/>
                                  <a:pt x="23255" y="132397"/>
                                  <a:pt x="22302" y="132397"/>
                                </a:cubicBezTo>
                                <a:lnTo>
                                  <a:pt x="22302" y="134303"/>
                                </a:lnTo>
                                <a:cubicBezTo>
                                  <a:pt x="22302" y="135255"/>
                                  <a:pt x="22302" y="136207"/>
                                  <a:pt x="23255" y="136207"/>
                                </a:cubicBezTo>
                                <a:cubicBezTo>
                                  <a:pt x="25160" y="135255"/>
                                  <a:pt x="26112" y="133350"/>
                                  <a:pt x="25160" y="133350"/>
                                </a:cubicBezTo>
                                <a:close/>
                                <a:moveTo>
                                  <a:pt x="25160" y="101917"/>
                                </a:moveTo>
                                <a:cubicBezTo>
                                  <a:pt x="24207" y="101917"/>
                                  <a:pt x="23255" y="101917"/>
                                  <a:pt x="23255" y="103822"/>
                                </a:cubicBezTo>
                                <a:cubicBezTo>
                                  <a:pt x="23255" y="103822"/>
                                  <a:pt x="23255" y="103822"/>
                                  <a:pt x="24207" y="103822"/>
                                </a:cubicBezTo>
                                <a:cubicBezTo>
                                  <a:pt x="26112" y="103822"/>
                                  <a:pt x="25160" y="102870"/>
                                  <a:pt x="25160" y="101917"/>
                                </a:cubicBezTo>
                                <a:close/>
                                <a:moveTo>
                                  <a:pt x="26112" y="60007"/>
                                </a:moveTo>
                                <a:cubicBezTo>
                                  <a:pt x="26112" y="60007"/>
                                  <a:pt x="27065" y="60007"/>
                                  <a:pt x="27065" y="60007"/>
                                </a:cubicBezTo>
                                <a:cubicBezTo>
                                  <a:pt x="27065" y="60007"/>
                                  <a:pt x="27065" y="60960"/>
                                  <a:pt x="26112" y="60960"/>
                                </a:cubicBezTo>
                                <a:cubicBezTo>
                                  <a:pt x="26112" y="60960"/>
                                  <a:pt x="26112" y="60960"/>
                                  <a:pt x="26112" y="60007"/>
                                </a:cubicBezTo>
                                <a:cubicBezTo>
                                  <a:pt x="25160" y="60960"/>
                                  <a:pt x="25160" y="60007"/>
                                  <a:pt x="26112" y="60007"/>
                                </a:cubicBezTo>
                                <a:close/>
                                <a:moveTo>
                                  <a:pt x="27065" y="65722"/>
                                </a:moveTo>
                                <a:cubicBezTo>
                                  <a:pt x="27065" y="65722"/>
                                  <a:pt x="27065" y="65722"/>
                                  <a:pt x="27065" y="65722"/>
                                </a:cubicBezTo>
                                <a:cubicBezTo>
                                  <a:pt x="27065" y="66675"/>
                                  <a:pt x="27065" y="66675"/>
                                  <a:pt x="26112" y="66675"/>
                                </a:cubicBezTo>
                                <a:cubicBezTo>
                                  <a:pt x="26112" y="66675"/>
                                  <a:pt x="25160" y="66675"/>
                                  <a:pt x="26112" y="65722"/>
                                </a:cubicBezTo>
                                <a:cubicBezTo>
                                  <a:pt x="26112" y="65722"/>
                                  <a:pt x="26112" y="65722"/>
                                  <a:pt x="27065" y="65722"/>
                                </a:cubicBezTo>
                                <a:close/>
                                <a:moveTo>
                                  <a:pt x="28017" y="101917"/>
                                </a:moveTo>
                                <a:cubicBezTo>
                                  <a:pt x="28017" y="100965"/>
                                  <a:pt x="27065" y="101917"/>
                                  <a:pt x="26112" y="101917"/>
                                </a:cubicBezTo>
                                <a:lnTo>
                                  <a:pt x="25160" y="101917"/>
                                </a:lnTo>
                                <a:lnTo>
                                  <a:pt x="25160" y="102870"/>
                                </a:lnTo>
                                <a:lnTo>
                                  <a:pt x="26112" y="102870"/>
                                </a:lnTo>
                                <a:cubicBezTo>
                                  <a:pt x="27065" y="101917"/>
                                  <a:pt x="28017" y="102870"/>
                                  <a:pt x="28017" y="101917"/>
                                </a:cubicBezTo>
                                <a:close/>
                                <a:moveTo>
                                  <a:pt x="27065" y="139065"/>
                                </a:moveTo>
                                <a:cubicBezTo>
                                  <a:pt x="27065" y="139065"/>
                                  <a:pt x="27065" y="139065"/>
                                  <a:pt x="27065" y="139065"/>
                                </a:cubicBezTo>
                                <a:cubicBezTo>
                                  <a:pt x="26112" y="138113"/>
                                  <a:pt x="26112" y="139065"/>
                                  <a:pt x="27065" y="139065"/>
                                </a:cubicBezTo>
                                <a:lnTo>
                                  <a:pt x="27065" y="139065"/>
                                </a:lnTo>
                                <a:cubicBezTo>
                                  <a:pt x="27065" y="139065"/>
                                  <a:pt x="27065" y="139065"/>
                                  <a:pt x="27065" y="139065"/>
                                </a:cubicBezTo>
                                <a:close/>
                                <a:moveTo>
                                  <a:pt x="26112" y="27622"/>
                                </a:moveTo>
                                <a:cubicBezTo>
                                  <a:pt x="26112" y="28575"/>
                                  <a:pt x="26112" y="28575"/>
                                  <a:pt x="27065" y="28575"/>
                                </a:cubicBezTo>
                                <a:cubicBezTo>
                                  <a:pt x="28017" y="28575"/>
                                  <a:pt x="28017" y="28575"/>
                                  <a:pt x="28017" y="27622"/>
                                </a:cubicBezTo>
                                <a:cubicBezTo>
                                  <a:pt x="28017" y="27622"/>
                                  <a:pt x="28017" y="26670"/>
                                  <a:pt x="28017" y="26670"/>
                                </a:cubicBezTo>
                                <a:cubicBezTo>
                                  <a:pt x="27065" y="26670"/>
                                  <a:pt x="27065" y="27622"/>
                                  <a:pt x="26112" y="27622"/>
                                </a:cubicBezTo>
                                <a:close/>
                                <a:moveTo>
                                  <a:pt x="27065" y="37147"/>
                                </a:moveTo>
                                <a:cubicBezTo>
                                  <a:pt x="27065" y="37147"/>
                                  <a:pt x="27065" y="37147"/>
                                  <a:pt x="27065" y="37147"/>
                                </a:cubicBezTo>
                                <a:cubicBezTo>
                                  <a:pt x="26112" y="37147"/>
                                  <a:pt x="27065" y="38100"/>
                                  <a:pt x="27065" y="37147"/>
                                </a:cubicBezTo>
                                <a:cubicBezTo>
                                  <a:pt x="27065" y="38100"/>
                                  <a:pt x="27065" y="37147"/>
                                  <a:pt x="27065" y="37147"/>
                                </a:cubicBezTo>
                                <a:cubicBezTo>
                                  <a:pt x="27065" y="37147"/>
                                  <a:pt x="27065" y="37147"/>
                                  <a:pt x="27065" y="37147"/>
                                </a:cubicBezTo>
                                <a:close/>
                                <a:moveTo>
                                  <a:pt x="28017" y="120967"/>
                                </a:moveTo>
                                <a:cubicBezTo>
                                  <a:pt x="28017" y="120967"/>
                                  <a:pt x="28017" y="120967"/>
                                  <a:pt x="28017" y="120967"/>
                                </a:cubicBezTo>
                                <a:cubicBezTo>
                                  <a:pt x="28017" y="120967"/>
                                  <a:pt x="28017" y="120967"/>
                                  <a:pt x="28017" y="120967"/>
                                </a:cubicBezTo>
                                <a:lnTo>
                                  <a:pt x="28017" y="120967"/>
                                </a:lnTo>
                                <a:cubicBezTo>
                                  <a:pt x="27065" y="120967"/>
                                  <a:pt x="28017" y="120967"/>
                                  <a:pt x="28017" y="120967"/>
                                </a:cubicBezTo>
                                <a:close/>
                                <a:moveTo>
                                  <a:pt x="28017" y="112395"/>
                                </a:moveTo>
                                <a:cubicBezTo>
                                  <a:pt x="28017" y="112395"/>
                                  <a:pt x="27065" y="112395"/>
                                  <a:pt x="28017" y="112395"/>
                                </a:cubicBezTo>
                                <a:cubicBezTo>
                                  <a:pt x="27065" y="113347"/>
                                  <a:pt x="27065" y="114300"/>
                                  <a:pt x="28017" y="115253"/>
                                </a:cubicBezTo>
                                <a:cubicBezTo>
                                  <a:pt x="28017" y="115253"/>
                                  <a:pt x="28969" y="115253"/>
                                  <a:pt x="28969" y="114300"/>
                                </a:cubicBezTo>
                                <a:cubicBezTo>
                                  <a:pt x="28969" y="113347"/>
                                  <a:pt x="28969" y="113347"/>
                                  <a:pt x="28017" y="112395"/>
                                </a:cubicBezTo>
                                <a:close/>
                                <a:moveTo>
                                  <a:pt x="28969" y="123825"/>
                                </a:moveTo>
                                <a:cubicBezTo>
                                  <a:pt x="28969" y="123825"/>
                                  <a:pt x="28017" y="123825"/>
                                  <a:pt x="28969" y="123825"/>
                                </a:cubicBezTo>
                                <a:cubicBezTo>
                                  <a:pt x="28017" y="123825"/>
                                  <a:pt x="28017" y="123825"/>
                                  <a:pt x="28017" y="123825"/>
                                </a:cubicBezTo>
                                <a:cubicBezTo>
                                  <a:pt x="28017" y="123825"/>
                                  <a:pt x="28017" y="123825"/>
                                  <a:pt x="28969" y="123825"/>
                                </a:cubicBezTo>
                                <a:cubicBezTo>
                                  <a:pt x="28969" y="123825"/>
                                  <a:pt x="28969" y="123825"/>
                                  <a:pt x="28969" y="123825"/>
                                </a:cubicBezTo>
                                <a:close/>
                                <a:moveTo>
                                  <a:pt x="31827" y="55245"/>
                                </a:moveTo>
                                <a:cubicBezTo>
                                  <a:pt x="30875" y="55245"/>
                                  <a:pt x="28969" y="55245"/>
                                  <a:pt x="28017" y="53340"/>
                                </a:cubicBezTo>
                                <a:cubicBezTo>
                                  <a:pt x="28017" y="53340"/>
                                  <a:pt x="28017" y="52388"/>
                                  <a:pt x="28969" y="52388"/>
                                </a:cubicBezTo>
                                <a:cubicBezTo>
                                  <a:pt x="29922" y="52388"/>
                                  <a:pt x="31827" y="53340"/>
                                  <a:pt x="31827" y="55245"/>
                                </a:cubicBezTo>
                                <a:cubicBezTo>
                                  <a:pt x="32780" y="55245"/>
                                  <a:pt x="31827" y="55245"/>
                                  <a:pt x="31827" y="55245"/>
                                </a:cubicBezTo>
                                <a:close/>
                                <a:moveTo>
                                  <a:pt x="32780" y="106680"/>
                                </a:moveTo>
                                <a:cubicBezTo>
                                  <a:pt x="33732" y="106680"/>
                                  <a:pt x="33732" y="106680"/>
                                  <a:pt x="33732" y="105728"/>
                                </a:cubicBezTo>
                                <a:cubicBezTo>
                                  <a:pt x="33732" y="104775"/>
                                  <a:pt x="32780" y="103822"/>
                                  <a:pt x="31827" y="103822"/>
                                </a:cubicBezTo>
                                <a:cubicBezTo>
                                  <a:pt x="29922" y="102870"/>
                                  <a:pt x="28969" y="103822"/>
                                  <a:pt x="28017" y="104775"/>
                                </a:cubicBezTo>
                                <a:cubicBezTo>
                                  <a:pt x="28017" y="105728"/>
                                  <a:pt x="28017" y="105728"/>
                                  <a:pt x="28017" y="105728"/>
                                </a:cubicBezTo>
                                <a:cubicBezTo>
                                  <a:pt x="28969" y="106680"/>
                                  <a:pt x="28969" y="104775"/>
                                  <a:pt x="29922" y="104775"/>
                                </a:cubicBezTo>
                                <a:cubicBezTo>
                                  <a:pt x="31827" y="106680"/>
                                  <a:pt x="31827" y="106680"/>
                                  <a:pt x="32780" y="106680"/>
                                </a:cubicBezTo>
                                <a:close/>
                                <a:moveTo>
                                  <a:pt x="30875" y="78105"/>
                                </a:moveTo>
                                <a:cubicBezTo>
                                  <a:pt x="29922" y="78105"/>
                                  <a:pt x="28969" y="78105"/>
                                  <a:pt x="28969" y="79057"/>
                                </a:cubicBezTo>
                                <a:cubicBezTo>
                                  <a:pt x="28969" y="79057"/>
                                  <a:pt x="28969" y="80010"/>
                                  <a:pt x="29922" y="80010"/>
                                </a:cubicBezTo>
                                <a:cubicBezTo>
                                  <a:pt x="30875" y="80010"/>
                                  <a:pt x="30875" y="80010"/>
                                  <a:pt x="30875" y="78105"/>
                                </a:cubicBezTo>
                                <a:cubicBezTo>
                                  <a:pt x="31827" y="79057"/>
                                  <a:pt x="30875" y="78105"/>
                                  <a:pt x="30875" y="78105"/>
                                </a:cubicBezTo>
                                <a:close/>
                                <a:moveTo>
                                  <a:pt x="30875" y="140970"/>
                                </a:moveTo>
                                <a:cubicBezTo>
                                  <a:pt x="31827" y="140017"/>
                                  <a:pt x="32780" y="140970"/>
                                  <a:pt x="32780" y="140970"/>
                                </a:cubicBezTo>
                                <a:cubicBezTo>
                                  <a:pt x="32780" y="141922"/>
                                  <a:pt x="33732" y="141922"/>
                                  <a:pt x="33732" y="142875"/>
                                </a:cubicBezTo>
                                <a:cubicBezTo>
                                  <a:pt x="33732" y="141922"/>
                                  <a:pt x="33732" y="140970"/>
                                  <a:pt x="32780" y="140017"/>
                                </a:cubicBezTo>
                                <a:cubicBezTo>
                                  <a:pt x="31827" y="139065"/>
                                  <a:pt x="30875" y="139065"/>
                                  <a:pt x="29922" y="139065"/>
                                </a:cubicBezTo>
                                <a:cubicBezTo>
                                  <a:pt x="28969" y="139065"/>
                                  <a:pt x="28017" y="140017"/>
                                  <a:pt x="28017" y="140970"/>
                                </a:cubicBezTo>
                                <a:cubicBezTo>
                                  <a:pt x="28017" y="141922"/>
                                  <a:pt x="28017" y="143828"/>
                                  <a:pt x="29922" y="143828"/>
                                </a:cubicBezTo>
                                <a:cubicBezTo>
                                  <a:pt x="31827" y="144780"/>
                                  <a:pt x="32780" y="143828"/>
                                  <a:pt x="33732" y="142875"/>
                                </a:cubicBezTo>
                                <a:cubicBezTo>
                                  <a:pt x="32780" y="142875"/>
                                  <a:pt x="31827" y="142875"/>
                                  <a:pt x="31827" y="142875"/>
                                </a:cubicBezTo>
                                <a:cubicBezTo>
                                  <a:pt x="31827" y="142875"/>
                                  <a:pt x="30875" y="141922"/>
                                  <a:pt x="30875" y="140970"/>
                                </a:cubicBezTo>
                                <a:close/>
                                <a:moveTo>
                                  <a:pt x="28969" y="49530"/>
                                </a:moveTo>
                                <a:cubicBezTo>
                                  <a:pt x="29922" y="48578"/>
                                  <a:pt x="31827" y="47625"/>
                                  <a:pt x="32780" y="47625"/>
                                </a:cubicBezTo>
                                <a:cubicBezTo>
                                  <a:pt x="33732" y="50482"/>
                                  <a:pt x="30875" y="49530"/>
                                  <a:pt x="28969" y="49530"/>
                                </a:cubicBezTo>
                                <a:close/>
                                <a:moveTo>
                                  <a:pt x="31827" y="126682"/>
                                </a:moveTo>
                                <a:cubicBezTo>
                                  <a:pt x="31827" y="126682"/>
                                  <a:pt x="31827" y="126682"/>
                                  <a:pt x="31827" y="126682"/>
                                </a:cubicBezTo>
                                <a:cubicBezTo>
                                  <a:pt x="29922" y="126682"/>
                                  <a:pt x="29922" y="127635"/>
                                  <a:pt x="29922" y="128588"/>
                                </a:cubicBezTo>
                                <a:cubicBezTo>
                                  <a:pt x="29922" y="128588"/>
                                  <a:pt x="29922" y="128588"/>
                                  <a:pt x="30875" y="128588"/>
                                </a:cubicBezTo>
                                <a:cubicBezTo>
                                  <a:pt x="30875" y="128588"/>
                                  <a:pt x="31827" y="128588"/>
                                  <a:pt x="31827" y="126682"/>
                                </a:cubicBezTo>
                                <a:close/>
                                <a:moveTo>
                                  <a:pt x="40400" y="63817"/>
                                </a:moveTo>
                                <a:cubicBezTo>
                                  <a:pt x="38495" y="64770"/>
                                  <a:pt x="39447" y="62865"/>
                                  <a:pt x="39447" y="62865"/>
                                </a:cubicBezTo>
                                <a:cubicBezTo>
                                  <a:pt x="38495" y="61913"/>
                                  <a:pt x="34685" y="61913"/>
                                  <a:pt x="33732" y="62865"/>
                                </a:cubicBezTo>
                                <a:cubicBezTo>
                                  <a:pt x="32780" y="62865"/>
                                  <a:pt x="33732" y="63817"/>
                                  <a:pt x="33732" y="64770"/>
                                </a:cubicBezTo>
                                <a:cubicBezTo>
                                  <a:pt x="33732" y="65722"/>
                                  <a:pt x="36590" y="65722"/>
                                  <a:pt x="34685" y="66675"/>
                                </a:cubicBezTo>
                                <a:cubicBezTo>
                                  <a:pt x="33732" y="67628"/>
                                  <a:pt x="32780" y="67628"/>
                                  <a:pt x="31827" y="66675"/>
                                </a:cubicBezTo>
                                <a:cubicBezTo>
                                  <a:pt x="30875" y="65722"/>
                                  <a:pt x="30875" y="65722"/>
                                  <a:pt x="30875" y="64770"/>
                                </a:cubicBezTo>
                                <a:lnTo>
                                  <a:pt x="30875" y="59055"/>
                                </a:lnTo>
                                <a:cubicBezTo>
                                  <a:pt x="30875" y="58103"/>
                                  <a:pt x="30875" y="58103"/>
                                  <a:pt x="32780" y="58103"/>
                                </a:cubicBezTo>
                                <a:cubicBezTo>
                                  <a:pt x="33732" y="60960"/>
                                  <a:pt x="35637" y="60007"/>
                                  <a:pt x="37542" y="58103"/>
                                </a:cubicBezTo>
                                <a:cubicBezTo>
                                  <a:pt x="38495" y="57150"/>
                                  <a:pt x="39447" y="58103"/>
                                  <a:pt x="39447" y="59055"/>
                                </a:cubicBezTo>
                                <a:cubicBezTo>
                                  <a:pt x="40400" y="60007"/>
                                  <a:pt x="40400" y="61913"/>
                                  <a:pt x="42305" y="62865"/>
                                </a:cubicBezTo>
                                <a:cubicBezTo>
                                  <a:pt x="42305" y="62865"/>
                                  <a:pt x="41352" y="63817"/>
                                  <a:pt x="40400" y="63817"/>
                                </a:cubicBezTo>
                                <a:close/>
                                <a:moveTo>
                                  <a:pt x="29922" y="34290"/>
                                </a:moveTo>
                                <a:cubicBezTo>
                                  <a:pt x="29922" y="34290"/>
                                  <a:pt x="29922" y="35242"/>
                                  <a:pt x="29922" y="34290"/>
                                </a:cubicBezTo>
                                <a:cubicBezTo>
                                  <a:pt x="30875" y="35242"/>
                                  <a:pt x="30875" y="34290"/>
                                  <a:pt x="29922" y="34290"/>
                                </a:cubicBezTo>
                                <a:cubicBezTo>
                                  <a:pt x="30875" y="34290"/>
                                  <a:pt x="30875" y="34290"/>
                                  <a:pt x="29922" y="34290"/>
                                </a:cubicBezTo>
                                <a:cubicBezTo>
                                  <a:pt x="29922" y="34290"/>
                                  <a:pt x="29922" y="34290"/>
                                  <a:pt x="29922" y="34290"/>
                                </a:cubicBezTo>
                                <a:close/>
                                <a:moveTo>
                                  <a:pt x="39447" y="96203"/>
                                </a:moveTo>
                                <a:cubicBezTo>
                                  <a:pt x="39447" y="96203"/>
                                  <a:pt x="37542" y="96203"/>
                                  <a:pt x="36590" y="97155"/>
                                </a:cubicBezTo>
                                <a:cubicBezTo>
                                  <a:pt x="36590" y="98107"/>
                                  <a:pt x="36590" y="98107"/>
                                  <a:pt x="36590" y="99060"/>
                                </a:cubicBezTo>
                                <a:cubicBezTo>
                                  <a:pt x="36590" y="100013"/>
                                  <a:pt x="35637" y="100965"/>
                                  <a:pt x="34685" y="100965"/>
                                </a:cubicBezTo>
                                <a:cubicBezTo>
                                  <a:pt x="33732" y="100965"/>
                                  <a:pt x="33732" y="100013"/>
                                  <a:pt x="33732" y="99060"/>
                                </a:cubicBezTo>
                                <a:cubicBezTo>
                                  <a:pt x="33732" y="98107"/>
                                  <a:pt x="34685" y="96203"/>
                                  <a:pt x="33732" y="95250"/>
                                </a:cubicBezTo>
                                <a:cubicBezTo>
                                  <a:pt x="33732" y="94297"/>
                                  <a:pt x="33732" y="93345"/>
                                  <a:pt x="32780" y="93345"/>
                                </a:cubicBezTo>
                                <a:cubicBezTo>
                                  <a:pt x="31827" y="93345"/>
                                  <a:pt x="31827" y="94297"/>
                                  <a:pt x="31827" y="95250"/>
                                </a:cubicBezTo>
                                <a:cubicBezTo>
                                  <a:pt x="32780" y="96203"/>
                                  <a:pt x="31827" y="97155"/>
                                  <a:pt x="31827" y="98107"/>
                                </a:cubicBezTo>
                                <a:cubicBezTo>
                                  <a:pt x="30875" y="100013"/>
                                  <a:pt x="30875" y="100965"/>
                                  <a:pt x="32780" y="101917"/>
                                </a:cubicBezTo>
                                <a:cubicBezTo>
                                  <a:pt x="34685" y="101917"/>
                                  <a:pt x="36590" y="101917"/>
                                  <a:pt x="37542" y="100965"/>
                                </a:cubicBezTo>
                                <a:cubicBezTo>
                                  <a:pt x="37542" y="100013"/>
                                  <a:pt x="37542" y="99060"/>
                                  <a:pt x="38495" y="99060"/>
                                </a:cubicBezTo>
                                <a:cubicBezTo>
                                  <a:pt x="38495" y="97155"/>
                                  <a:pt x="40400" y="97155"/>
                                  <a:pt x="39447" y="96203"/>
                                </a:cubicBezTo>
                                <a:close/>
                                <a:moveTo>
                                  <a:pt x="33732" y="28575"/>
                                </a:moveTo>
                                <a:lnTo>
                                  <a:pt x="34685" y="32385"/>
                                </a:lnTo>
                                <a:cubicBezTo>
                                  <a:pt x="32780" y="31432"/>
                                  <a:pt x="31827" y="30480"/>
                                  <a:pt x="33732" y="28575"/>
                                </a:cubicBezTo>
                                <a:close/>
                                <a:moveTo>
                                  <a:pt x="35637" y="112395"/>
                                </a:moveTo>
                                <a:cubicBezTo>
                                  <a:pt x="36590" y="112395"/>
                                  <a:pt x="36590" y="112395"/>
                                  <a:pt x="35637" y="112395"/>
                                </a:cubicBezTo>
                                <a:cubicBezTo>
                                  <a:pt x="36590" y="111442"/>
                                  <a:pt x="35637" y="111442"/>
                                  <a:pt x="35637" y="111442"/>
                                </a:cubicBezTo>
                                <a:cubicBezTo>
                                  <a:pt x="35637" y="111442"/>
                                  <a:pt x="35637" y="111442"/>
                                  <a:pt x="35637" y="112395"/>
                                </a:cubicBezTo>
                                <a:lnTo>
                                  <a:pt x="35637" y="112395"/>
                                </a:lnTo>
                                <a:close/>
                                <a:moveTo>
                                  <a:pt x="37542" y="141922"/>
                                </a:moveTo>
                                <a:cubicBezTo>
                                  <a:pt x="38495" y="140970"/>
                                  <a:pt x="38495" y="140017"/>
                                  <a:pt x="37542" y="140017"/>
                                </a:cubicBezTo>
                                <a:cubicBezTo>
                                  <a:pt x="37542" y="139065"/>
                                  <a:pt x="36590" y="139065"/>
                                  <a:pt x="36590" y="139065"/>
                                </a:cubicBezTo>
                                <a:cubicBezTo>
                                  <a:pt x="35637" y="139065"/>
                                  <a:pt x="36590" y="140017"/>
                                  <a:pt x="37542" y="141922"/>
                                </a:cubicBezTo>
                                <a:cubicBezTo>
                                  <a:pt x="36590" y="141922"/>
                                  <a:pt x="36590" y="141922"/>
                                  <a:pt x="37542" y="141922"/>
                                </a:cubicBezTo>
                                <a:close/>
                                <a:moveTo>
                                  <a:pt x="38495" y="154305"/>
                                </a:moveTo>
                                <a:lnTo>
                                  <a:pt x="38495" y="154305"/>
                                </a:lnTo>
                                <a:lnTo>
                                  <a:pt x="37542" y="153353"/>
                                </a:lnTo>
                                <a:cubicBezTo>
                                  <a:pt x="36590" y="154305"/>
                                  <a:pt x="36590" y="154305"/>
                                  <a:pt x="38495" y="154305"/>
                                </a:cubicBezTo>
                                <a:cubicBezTo>
                                  <a:pt x="37542" y="154305"/>
                                  <a:pt x="38495" y="154305"/>
                                  <a:pt x="38495" y="154305"/>
                                </a:cubicBezTo>
                                <a:close/>
                                <a:moveTo>
                                  <a:pt x="37542" y="36195"/>
                                </a:moveTo>
                                <a:cubicBezTo>
                                  <a:pt x="37542" y="35242"/>
                                  <a:pt x="38495" y="35242"/>
                                  <a:pt x="38495" y="35242"/>
                                </a:cubicBezTo>
                                <a:cubicBezTo>
                                  <a:pt x="39447" y="35242"/>
                                  <a:pt x="39447" y="36195"/>
                                  <a:pt x="39447" y="37147"/>
                                </a:cubicBezTo>
                                <a:cubicBezTo>
                                  <a:pt x="39447" y="38100"/>
                                  <a:pt x="38495" y="38100"/>
                                  <a:pt x="37542" y="38100"/>
                                </a:cubicBezTo>
                                <a:cubicBezTo>
                                  <a:pt x="37542" y="38100"/>
                                  <a:pt x="36590" y="37147"/>
                                  <a:pt x="37542" y="36195"/>
                                </a:cubicBezTo>
                                <a:close/>
                                <a:moveTo>
                                  <a:pt x="40400" y="87630"/>
                                </a:moveTo>
                                <a:cubicBezTo>
                                  <a:pt x="40400" y="86678"/>
                                  <a:pt x="39447" y="87630"/>
                                  <a:pt x="39447" y="87630"/>
                                </a:cubicBezTo>
                                <a:cubicBezTo>
                                  <a:pt x="39447" y="87630"/>
                                  <a:pt x="38495" y="88582"/>
                                  <a:pt x="38495" y="88582"/>
                                </a:cubicBezTo>
                                <a:cubicBezTo>
                                  <a:pt x="38495" y="88582"/>
                                  <a:pt x="39447" y="88582"/>
                                  <a:pt x="40400" y="87630"/>
                                </a:cubicBezTo>
                                <a:cubicBezTo>
                                  <a:pt x="40400" y="88582"/>
                                  <a:pt x="41352" y="87630"/>
                                  <a:pt x="40400" y="87630"/>
                                </a:cubicBezTo>
                                <a:close/>
                                <a:moveTo>
                                  <a:pt x="44210" y="142875"/>
                                </a:moveTo>
                                <a:cubicBezTo>
                                  <a:pt x="44210" y="142875"/>
                                  <a:pt x="43257" y="142875"/>
                                  <a:pt x="44210" y="142875"/>
                                </a:cubicBezTo>
                                <a:cubicBezTo>
                                  <a:pt x="43257" y="142875"/>
                                  <a:pt x="43257" y="142875"/>
                                  <a:pt x="44210" y="142875"/>
                                </a:cubicBezTo>
                                <a:cubicBezTo>
                                  <a:pt x="43257" y="142875"/>
                                  <a:pt x="44210" y="142875"/>
                                  <a:pt x="44210" y="142875"/>
                                </a:cubicBezTo>
                                <a:cubicBezTo>
                                  <a:pt x="44210" y="142875"/>
                                  <a:pt x="44210" y="142875"/>
                                  <a:pt x="44210" y="142875"/>
                                </a:cubicBezTo>
                                <a:close/>
                                <a:moveTo>
                                  <a:pt x="46115" y="22860"/>
                                </a:moveTo>
                                <a:cubicBezTo>
                                  <a:pt x="46115" y="22860"/>
                                  <a:pt x="46115" y="23813"/>
                                  <a:pt x="46115" y="22860"/>
                                </a:cubicBezTo>
                                <a:cubicBezTo>
                                  <a:pt x="47067" y="23813"/>
                                  <a:pt x="48020" y="22860"/>
                                  <a:pt x="48020" y="22860"/>
                                </a:cubicBezTo>
                                <a:cubicBezTo>
                                  <a:pt x="47067" y="21907"/>
                                  <a:pt x="47067" y="21907"/>
                                  <a:pt x="46115" y="22860"/>
                                </a:cubicBezTo>
                                <a:cubicBezTo>
                                  <a:pt x="46115" y="21907"/>
                                  <a:pt x="46115" y="21907"/>
                                  <a:pt x="46115" y="22860"/>
                                </a:cubicBezTo>
                                <a:close/>
                                <a:moveTo>
                                  <a:pt x="49925" y="60007"/>
                                </a:moveTo>
                                <a:cubicBezTo>
                                  <a:pt x="49925" y="60007"/>
                                  <a:pt x="48972" y="60007"/>
                                  <a:pt x="48972" y="59055"/>
                                </a:cubicBezTo>
                                <a:lnTo>
                                  <a:pt x="48020" y="59055"/>
                                </a:lnTo>
                                <a:cubicBezTo>
                                  <a:pt x="48020" y="59055"/>
                                  <a:pt x="48972" y="59055"/>
                                  <a:pt x="48972" y="59055"/>
                                </a:cubicBezTo>
                                <a:cubicBezTo>
                                  <a:pt x="48972" y="60007"/>
                                  <a:pt x="49925" y="60007"/>
                                  <a:pt x="49925" y="60007"/>
                                </a:cubicBezTo>
                                <a:close/>
                                <a:moveTo>
                                  <a:pt x="49925" y="38100"/>
                                </a:moveTo>
                                <a:cubicBezTo>
                                  <a:pt x="49925" y="37147"/>
                                  <a:pt x="49925" y="36195"/>
                                  <a:pt x="48972" y="35242"/>
                                </a:cubicBezTo>
                                <a:cubicBezTo>
                                  <a:pt x="48020" y="36195"/>
                                  <a:pt x="48020" y="36195"/>
                                  <a:pt x="48020" y="37147"/>
                                </a:cubicBezTo>
                                <a:cubicBezTo>
                                  <a:pt x="48972" y="37147"/>
                                  <a:pt x="48972" y="38100"/>
                                  <a:pt x="49925" y="38100"/>
                                </a:cubicBezTo>
                                <a:cubicBezTo>
                                  <a:pt x="49925" y="39053"/>
                                  <a:pt x="49925" y="39053"/>
                                  <a:pt x="49925" y="38100"/>
                                </a:cubicBezTo>
                                <a:close/>
                                <a:moveTo>
                                  <a:pt x="48972" y="25717"/>
                                </a:moveTo>
                                <a:cubicBezTo>
                                  <a:pt x="48972" y="26670"/>
                                  <a:pt x="48972" y="26670"/>
                                  <a:pt x="48972" y="25717"/>
                                </a:cubicBezTo>
                                <a:cubicBezTo>
                                  <a:pt x="48972" y="26670"/>
                                  <a:pt x="49925" y="26670"/>
                                  <a:pt x="48972" y="25717"/>
                                </a:cubicBezTo>
                                <a:cubicBezTo>
                                  <a:pt x="49925" y="26670"/>
                                  <a:pt x="49925" y="25717"/>
                                  <a:pt x="48972" y="25717"/>
                                </a:cubicBezTo>
                                <a:cubicBezTo>
                                  <a:pt x="49925" y="25717"/>
                                  <a:pt x="48972" y="25717"/>
                                  <a:pt x="48972" y="25717"/>
                                </a:cubicBezTo>
                                <a:close/>
                                <a:moveTo>
                                  <a:pt x="102312" y="91440"/>
                                </a:moveTo>
                                <a:cubicBezTo>
                                  <a:pt x="103265" y="88582"/>
                                  <a:pt x="103265" y="86678"/>
                                  <a:pt x="103265" y="82867"/>
                                </a:cubicBezTo>
                                <a:cubicBezTo>
                                  <a:pt x="102312" y="78105"/>
                                  <a:pt x="101360" y="72390"/>
                                  <a:pt x="101360" y="66675"/>
                                </a:cubicBezTo>
                                <a:cubicBezTo>
                                  <a:pt x="101360" y="55245"/>
                                  <a:pt x="99455" y="43815"/>
                                  <a:pt x="96597" y="32385"/>
                                </a:cubicBezTo>
                                <a:cubicBezTo>
                                  <a:pt x="94692" y="26670"/>
                                  <a:pt x="92787" y="20003"/>
                                  <a:pt x="88977" y="15240"/>
                                </a:cubicBezTo>
                                <a:cubicBezTo>
                                  <a:pt x="83262" y="8572"/>
                                  <a:pt x="75642" y="7620"/>
                                  <a:pt x="68975" y="14288"/>
                                </a:cubicBezTo>
                                <a:cubicBezTo>
                                  <a:pt x="64212" y="19050"/>
                                  <a:pt x="61355" y="23813"/>
                                  <a:pt x="59450" y="29528"/>
                                </a:cubicBezTo>
                                <a:cubicBezTo>
                                  <a:pt x="53735" y="45720"/>
                                  <a:pt x="51830" y="63817"/>
                                  <a:pt x="50877" y="80963"/>
                                </a:cubicBezTo>
                                <a:cubicBezTo>
                                  <a:pt x="49925" y="100013"/>
                                  <a:pt x="49925" y="119063"/>
                                  <a:pt x="54687" y="138113"/>
                                </a:cubicBezTo>
                                <a:cubicBezTo>
                                  <a:pt x="56592" y="148590"/>
                                  <a:pt x="60402" y="157163"/>
                                  <a:pt x="67070" y="164782"/>
                                </a:cubicBezTo>
                                <a:cubicBezTo>
                                  <a:pt x="72785" y="171450"/>
                                  <a:pt x="81357" y="171450"/>
                                  <a:pt x="88025" y="164782"/>
                                </a:cubicBezTo>
                                <a:cubicBezTo>
                                  <a:pt x="90882" y="161925"/>
                                  <a:pt x="92787" y="158115"/>
                                  <a:pt x="93740" y="154305"/>
                                </a:cubicBezTo>
                                <a:cubicBezTo>
                                  <a:pt x="99455" y="140017"/>
                                  <a:pt x="100407" y="124778"/>
                                  <a:pt x="101360" y="109538"/>
                                </a:cubicBezTo>
                                <a:cubicBezTo>
                                  <a:pt x="101360" y="103822"/>
                                  <a:pt x="103265" y="98107"/>
                                  <a:pt x="101360" y="93345"/>
                                </a:cubicBezTo>
                                <a:cubicBezTo>
                                  <a:pt x="102312" y="94297"/>
                                  <a:pt x="102312" y="92392"/>
                                  <a:pt x="102312" y="91440"/>
                                </a:cubicBezTo>
                                <a:close/>
                                <a:moveTo>
                                  <a:pt x="111837" y="141922"/>
                                </a:moveTo>
                                <a:cubicBezTo>
                                  <a:pt x="110885" y="141922"/>
                                  <a:pt x="110885" y="142875"/>
                                  <a:pt x="109932" y="142875"/>
                                </a:cubicBezTo>
                                <a:cubicBezTo>
                                  <a:pt x="109932" y="142875"/>
                                  <a:pt x="109932" y="143828"/>
                                  <a:pt x="109932" y="143828"/>
                                </a:cubicBezTo>
                                <a:cubicBezTo>
                                  <a:pt x="108027" y="143828"/>
                                  <a:pt x="107075" y="144780"/>
                                  <a:pt x="107075" y="146685"/>
                                </a:cubicBezTo>
                                <a:cubicBezTo>
                                  <a:pt x="107075" y="147638"/>
                                  <a:pt x="108027" y="147638"/>
                                  <a:pt x="108027" y="147638"/>
                                </a:cubicBezTo>
                                <a:cubicBezTo>
                                  <a:pt x="108980" y="146685"/>
                                  <a:pt x="109932" y="145732"/>
                                  <a:pt x="109932" y="143828"/>
                                </a:cubicBezTo>
                                <a:lnTo>
                                  <a:pt x="109932" y="143828"/>
                                </a:lnTo>
                                <a:cubicBezTo>
                                  <a:pt x="109932" y="143828"/>
                                  <a:pt x="110885" y="143828"/>
                                  <a:pt x="110885" y="143828"/>
                                </a:cubicBezTo>
                                <a:cubicBezTo>
                                  <a:pt x="110885" y="142875"/>
                                  <a:pt x="111837" y="142875"/>
                                  <a:pt x="111837" y="141922"/>
                                </a:cubicBezTo>
                                <a:cubicBezTo>
                                  <a:pt x="111837" y="141922"/>
                                  <a:pt x="111837" y="141922"/>
                                  <a:pt x="111837" y="141922"/>
                                </a:cubicBezTo>
                                <a:close/>
                                <a:moveTo>
                                  <a:pt x="109932" y="151447"/>
                                </a:moveTo>
                                <a:cubicBezTo>
                                  <a:pt x="109932" y="151447"/>
                                  <a:pt x="109932" y="151447"/>
                                  <a:pt x="109932" y="151447"/>
                                </a:cubicBezTo>
                                <a:cubicBezTo>
                                  <a:pt x="109932" y="151447"/>
                                  <a:pt x="108980" y="151447"/>
                                  <a:pt x="109932" y="151447"/>
                                </a:cubicBezTo>
                                <a:cubicBezTo>
                                  <a:pt x="108980" y="152400"/>
                                  <a:pt x="108980" y="152400"/>
                                  <a:pt x="109932" y="151447"/>
                                </a:cubicBezTo>
                                <a:cubicBezTo>
                                  <a:pt x="109932" y="152400"/>
                                  <a:pt x="109932" y="151447"/>
                                  <a:pt x="109932" y="151447"/>
                                </a:cubicBezTo>
                                <a:close/>
                                <a:moveTo>
                                  <a:pt x="109932" y="54292"/>
                                </a:moveTo>
                                <a:cubicBezTo>
                                  <a:pt x="109932" y="55245"/>
                                  <a:pt x="110885" y="54292"/>
                                  <a:pt x="110885" y="54292"/>
                                </a:cubicBezTo>
                                <a:cubicBezTo>
                                  <a:pt x="110885" y="54292"/>
                                  <a:pt x="112790" y="55245"/>
                                  <a:pt x="112790" y="53340"/>
                                </a:cubicBezTo>
                                <a:cubicBezTo>
                                  <a:pt x="112790" y="53340"/>
                                  <a:pt x="111837" y="52388"/>
                                  <a:pt x="111837" y="52388"/>
                                </a:cubicBezTo>
                                <a:cubicBezTo>
                                  <a:pt x="110885" y="53340"/>
                                  <a:pt x="109932" y="53340"/>
                                  <a:pt x="109932" y="54292"/>
                                </a:cubicBezTo>
                                <a:close/>
                                <a:moveTo>
                                  <a:pt x="109932" y="39053"/>
                                </a:moveTo>
                                <a:cubicBezTo>
                                  <a:pt x="109932" y="40005"/>
                                  <a:pt x="109932" y="40957"/>
                                  <a:pt x="110885" y="40957"/>
                                </a:cubicBezTo>
                                <a:cubicBezTo>
                                  <a:pt x="111837" y="40957"/>
                                  <a:pt x="111837" y="40957"/>
                                  <a:pt x="111837" y="40005"/>
                                </a:cubicBezTo>
                                <a:cubicBezTo>
                                  <a:pt x="111837" y="39053"/>
                                  <a:pt x="110885" y="39053"/>
                                  <a:pt x="109932" y="39053"/>
                                </a:cubicBezTo>
                                <a:cubicBezTo>
                                  <a:pt x="109932" y="38100"/>
                                  <a:pt x="109932" y="39053"/>
                                  <a:pt x="109932" y="39053"/>
                                </a:cubicBezTo>
                                <a:close/>
                                <a:moveTo>
                                  <a:pt x="112790" y="130492"/>
                                </a:moveTo>
                                <a:cubicBezTo>
                                  <a:pt x="112790" y="129540"/>
                                  <a:pt x="111837" y="129540"/>
                                  <a:pt x="110885" y="129540"/>
                                </a:cubicBezTo>
                                <a:cubicBezTo>
                                  <a:pt x="109932" y="129540"/>
                                  <a:pt x="109932" y="130492"/>
                                  <a:pt x="109932" y="130492"/>
                                </a:cubicBezTo>
                                <a:cubicBezTo>
                                  <a:pt x="109932" y="130492"/>
                                  <a:pt x="110885" y="131445"/>
                                  <a:pt x="111837" y="131445"/>
                                </a:cubicBezTo>
                                <a:cubicBezTo>
                                  <a:pt x="112790" y="131445"/>
                                  <a:pt x="112790" y="131445"/>
                                  <a:pt x="112790" y="130492"/>
                                </a:cubicBezTo>
                                <a:close/>
                                <a:moveTo>
                                  <a:pt x="122315" y="52388"/>
                                </a:moveTo>
                                <a:cubicBezTo>
                                  <a:pt x="120410" y="53340"/>
                                  <a:pt x="119457" y="54292"/>
                                  <a:pt x="120410" y="56197"/>
                                </a:cubicBezTo>
                                <a:cubicBezTo>
                                  <a:pt x="121362" y="58103"/>
                                  <a:pt x="121362" y="60007"/>
                                  <a:pt x="117552" y="60007"/>
                                </a:cubicBezTo>
                                <a:cubicBezTo>
                                  <a:pt x="116600" y="60007"/>
                                  <a:pt x="115647" y="60960"/>
                                  <a:pt x="115647" y="61913"/>
                                </a:cubicBezTo>
                                <a:cubicBezTo>
                                  <a:pt x="115647" y="62865"/>
                                  <a:pt x="115647" y="63817"/>
                                  <a:pt x="114695" y="64770"/>
                                </a:cubicBezTo>
                                <a:cubicBezTo>
                                  <a:pt x="112790" y="66675"/>
                                  <a:pt x="114695" y="67628"/>
                                  <a:pt x="115647" y="67628"/>
                                </a:cubicBezTo>
                                <a:cubicBezTo>
                                  <a:pt x="116600" y="65722"/>
                                  <a:pt x="116600" y="64770"/>
                                  <a:pt x="118505" y="66675"/>
                                </a:cubicBezTo>
                                <a:cubicBezTo>
                                  <a:pt x="119457" y="67628"/>
                                  <a:pt x="120410" y="67628"/>
                                  <a:pt x="121362" y="68580"/>
                                </a:cubicBezTo>
                                <a:cubicBezTo>
                                  <a:pt x="122315" y="69532"/>
                                  <a:pt x="123267" y="70485"/>
                                  <a:pt x="122315" y="71438"/>
                                </a:cubicBezTo>
                                <a:lnTo>
                                  <a:pt x="115647" y="67628"/>
                                </a:lnTo>
                                <a:cubicBezTo>
                                  <a:pt x="113742" y="69532"/>
                                  <a:pt x="112790" y="71438"/>
                                  <a:pt x="109932" y="70485"/>
                                </a:cubicBezTo>
                                <a:cubicBezTo>
                                  <a:pt x="108980" y="70485"/>
                                  <a:pt x="108980" y="71438"/>
                                  <a:pt x="108980" y="71438"/>
                                </a:cubicBezTo>
                                <a:cubicBezTo>
                                  <a:pt x="109932" y="74295"/>
                                  <a:pt x="114695" y="76200"/>
                                  <a:pt x="116600" y="76200"/>
                                </a:cubicBezTo>
                                <a:cubicBezTo>
                                  <a:pt x="118505" y="76200"/>
                                  <a:pt x="119457" y="75247"/>
                                  <a:pt x="118505" y="78105"/>
                                </a:cubicBezTo>
                                <a:cubicBezTo>
                                  <a:pt x="117552" y="80010"/>
                                  <a:pt x="117552" y="81915"/>
                                  <a:pt x="118505" y="82867"/>
                                </a:cubicBezTo>
                                <a:cubicBezTo>
                                  <a:pt x="119457" y="83820"/>
                                  <a:pt x="121362" y="83820"/>
                                  <a:pt x="123267" y="83820"/>
                                </a:cubicBezTo>
                                <a:cubicBezTo>
                                  <a:pt x="124220" y="83820"/>
                                  <a:pt x="125172" y="82867"/>
                                  <a:pt x="124220" y="81915"/>
                                </a:cubicBezTo>
                                <a:cubicBezTo>
                                  <a:pt x="123267" y="79057"/>
                                  <a:pt x="123267" y="77153"/>
                                  <a:pt x="126125" y="77153"/>
                                </a:cubicBezTo>
                                <a:cubicBezTo>
                                  <a:pt x="127077" y="77153"/>
                                  <a:pt x="126125" y="74295"/>
                                  <a:pt x="128030" y="75247"/>
                                </a:cubicBezTo>
                                <a:cubicBezTo>
                                  <a:pt x="129935" y="76200"/>
                                  <a:pt x="129935" y="78105"/>
                                  <a:pt x="129935" y="80010"/>
                                </a:cubicBezTo>
                                <a:cubicBezTo>
                                  <a:pt x="128982" y="82867"/>
                                  <a:pt x="127077" y="85725"/>
                                  <a:pt x="124220" y="87630"/>
                                </a:cubicBezTo>
                                <a:cubicBezTo>
                                  <a:pt x="122315" y="88582"/>
                                  <a:pt x="121362" y="88582"/>
                                  <a:pt x="120410" y="89535"/>
                                </a:cubicBezTo>
                                <a:cubicBezTo>
                                  <a:pt x="119457" y="90488"/>
                                  <a:pt x="118505" y="89535"/>
                                  <a:pt x="119457" y="88582"/>
                                </a:cubicBezTo>
                                <a:cubicBezTo>
                                  <a:pt x="119457" y="87630"/>
                                  <a:pt x="119457" y="86678"/>
                                  <a:pt x="118505" y="87630"/>
                                </a:cubicBezTo>
                                <a:cubicBezTo>
                                  <a:pt x="116600" y="87630"/>
                                  <a:pt x="115647" y="88582"/>
                                  <a:pt x="113742" y="87630"/>
                                </a:cubicBezTo>
                                <a:cubicBezTo>
                                  <a:pt x="112790" y="87630"/>
                                  <a:pt x="113742" y="88582"/>
                                  <a:pt x="113742" y="88582"/>
                                </a:cubicBezTo>
                                <a:cubicBezTo>
                                  <a:pt x="114695" y="89535"/>
                                  <a:pt x="115647" y="91440"/>
                                  <a:pt x="116600" y="92392"/>
                                </a:cubicBezTo>
                                <a:cubicBezTo>
                                  <a:pt x="117552" y="93345"/>
                                  <a:pt x="119457" y="94297"/>
                                  <a:pt x="121362" y="92392"/>
                                </a:cubicBezTo>
                                <a:cubicBezTo>
                                  <a:pt x="123267" y="90488"/>
                                  <a:pt x="124220" y="93345"/>
                                  <a:pt x="125172" y="92392"/>
                                </a:cubicBezTo>
                                <a:cubicBezTo>
                                  <a:pt x="128982" y="89535"/>
                                  <a:pt x="132792" y="88582"/>
                                  <a:pt x="134697" y="83820"/>
                                </a:cubicBezTo>
                                <a:cubicBezTo>
                                  <a:pt x="135650" y="81915"/>
                                  <a:pt x="136602" y="80010"/>
                                  <a:pt x="139460" y="80010"/>
                                </a:cubicBezTo>
                                <a:cubicBezTo>
                                  <a:pt x="140412" y="80010"/>
                                  <a:pt x="140412" y="80010"/>
                                  <a:pt x="140412" y="79057"/>
                                </a:cubicBezTo>
                                <a:cubicBezTo>
                                  <a:pt x="140412" y="78105"/>
                                  <a:pt x="139460" y="78105"/>
                                  <a:pt x="138507" y="78105"/>
                                </a:cubicBezTo>
                                <a:cubicBezTo>
                                  <a:pt x="136602" y="78105"/>
                                  <a:pt x="135650" y="79057"/>
                                  <a:pt x="134697" y="80010"/>
                                </a:cubicBezTo>
                                <a:cubicBezTo>
                                  <a:pt x="133745" y="80963"/>
                                  <a:pt x="132792" y="81915"/>
                                  <a:pt x="131840" y="80010"/>
                                </a:cubicBezTo>
                                <a:cubicBezTo>
                                  <a:pt x="130887" y="78105"/>
                                  <a:pt x="132792" y="78105"/>
                                  <a:pt x="133745" y="78105"/>
                                </a:cubicBezTo>
                                <a:cubicBezTo>
                                  <a:pt x="134697" y="78105"/>
                                  <a:pt x="135650" y="77153"/>
                                  <a:pt x="136602" y="76200"/>
                                </a:cubicBezTo>
                                <a:cubicBezTo>
                                  <a:pt x="136602" y="76200"/>
                                  <a:pt x="137555" y="75247"/>
                                  <a:pt x="136602" y="75247"/>
                                </a:cubicBezTo>
                                <a:cubicBezTo>
                                  <a:pt x="136602" y="75247"/>
                                  <a:pt x="135650" y="75247"/>
                                  <a:pt x="135650" y="75247"/>
                                </a:cubicBezTo>
                                <a:cubicBezTo>
                                  <a:pt x="134697" y="75247"/>
                                  <a:pt x="134697" y="75247"/>
                                  <a:pt x="133745" y="76200"/>
                                </a:cubicBezTo>
                                <a:cubicBezTo>
                                  <a:pt x="134697" y="74295"/>
                                  <a:pt x="135650" y="73342"/>
                                  <a:pt x="136602" y="71438"/>
                                </a:cubicBezTo>
                                <a:cubicBezTo>
                                  <a:pt x="136602" y="69532"/>
                                  <a:pt x="136602" y="68580"/>
                                  <a:pt x="134697" y="68580"/>
                                </a:cubicBezTo>
                                <a:cubicBezTo>
                                  <a:pt x="133745" y="68580"/>
                                  <a:pt x="133745" y="67628"/>
                                  <a:pt x="132792" y="67628"/>
                                </a:cubicBezTo>
                                <a:cubicBezTo>
                                  <a:pt x="132792" y="66675"/>
                                  <a:pt x="133745" y="65722"/>
                                  <a:pt x="132792" y="64770"/>
                                </a:cubicBezTo>
                                <a:cubicBezTo>
                                  <a:pt x="130887" y="61913"/>
                                  <a:pt x="127077" y="60960"/>
                                  <a:pt x="124220" y="60007"/>
                                </a:cubicBezTo>
                                <a:cubicBezTo>
                                  <a:pt x="122315" y="59055"/>
                                  <a:pt x="121362" y="58103"/>
                                  <a:pt x="121362" y="56197"/>
                                </a:cubicBezTo>
                                <a:cubicBezTo>
                                  <a:pt x="121362" y="54292"/>
                                  <a:pt x="122315" y="53340"/>
                                  <a:pt x="124220" y="52388"/>
                                </a:cubicBezTo>
                                <a:cubicBezTo>
                                  <a:pt x="126125" y="52388"/>
                                  <a:pt x="127077" y="51435"/>
                                  <a:pt x="127077" y="50482"/>
                                </a:cubicBezTo>
                                <a:lnTo>
                                  <a:pt x="127077" y="50482"/>
                                </a:lnTo>
                                <a:cubicBezTo>
                                  <a:pt x="128030" y="50482"/>
                                  <a:pt x="128982" y="50482"/>
                                  <a:pt x="128982" y="50482"/>
                                </a:cubicBezTo>
                                <a:cubicBezTo>
                                  <a:pt x="129935" y="49530"/>
                                  <a:pt x="128982" y="49530"/>
                                  <a:pt x="128030" y="48578"/>
                                </a:cubicBezTo>
                                <a:cubicBezTo>
                                  <a:pt x="127077" y="48578"/>
                                  <a:pt x="126125" y="46672"/>
                                  <a:pt x="125172" y="46672"/>
                                </a:cubicBezTo>
                                <a:cubicBezTo>
                                  <a:pt x="123267" y="46672"/>
                                  <a:pt x="123267" y="48578"/>
                                  <a:pt x="123267" y="50482"/>
                                </a:cubicBezTo>
                                <a:cubicBezTo>
                                  <a:pt x="125172" y="50482"/>
                                  <a:pt x="124220" y="51435"/>
                                  <a:pt x="122315" y="52388"/>
                                </a:cubicBezTo>
                                <a:close/>
                                <a:moveTo>
                                  <a:pt x="111837" y="109538"/>
                                </a:moveTo>
                                <a:cubicBezTo>
                                  <a:pt x="110885" y="110490"/>
                                  <a:pt x="111837" y="110490"/>
                                  <a:pt x="111837" y="109538"/>
                                </a:cubicBezTo>
                                <a:cubicBezTo>
                                  <a:pt x="112790" y="110490"/>
                                  <a:pt x="112790" y="110490"/>
                                  <a:pt x="112790" y="109538"/>
                                </a:cubicBezTo>
                                <a:cubicBezTo>
                                  <a:pt x="112790" y="109538"/>
                                  <a:pt x="112790" y="109538"/>
                                  <a:pt x="111837" y="109538"/>
                                </a:cubicBezTo>
                                <a:cubicBezTo>
                                  <a:pt x="111837" y="109538"/>
                                  <a:pt x="111837" y="109538"/>
                                  <a:pt x="111837" y="109538"/>
                                </a:cubicBezTo>
                                <a:close/>
                                <a:moveTo>
                                  <a:pt x="112790" y="83820"/>
                                </a:moveTo>
                                <a:cubicBezTo>
                                  <a:pt x="112790" y="83820"/>
                                  <a:pt x="112790" y="83820"/>
                                  <a:pt x="112790" y="83820"/>
                                </a:cubicBezTo>
                                <a:lnTo>
                                  <a:pt x="111837" y="84772"/>
                                </a:lnTo>
                                <a:cubicBezTo>
                                  <a:pt x="111837" y="84772"/>
                                  <a:pt x="111837" y="85725"/>
                                  <a:pt x="112790" y="84772"/>
                                </a:cubicBezTo>
                                <a:cubicBezTo>
                                  <a:pt x="112790" y="84772"/>
                                  <a:pt x="112790" y="84772"/>
                                  <a:pt x="112790" y="83820"/>
                                </a:cubicBezTo>
                                <a:close/>
                                <a:moveTo>
                                  <a:pt x="112790" y="50482"/>
                                </a:moveTo>
                                <a:cubicBezTo>
                                  <a:pt x="112790" y="51435"/>
                                  <a:pt x="113742" y="51435"/>
                                  <a:pt x="114695" y="51435"/>
                                </a:cubicBezTo>
                                <a:cubicBezTo>
                                  <a:pt x="119457" y="51435"/>
                                  <a:pt x="119457" y="50482"/>
                                  <a:pt x="121362" y="44767"/>
                                </a:cubicBezTo>
                                <a:cubicBezTo>
                                  <a:pt x="122315" y="45720"/>
                                  <a:pt x="122315" y="46672"/>
                                  <a:pt x="122315" y="47625"/>
                                </a:cubicBezTo>
                                <a:cubicBezTo>
                                  <a:pt x="122315" y="47625"/>
                                  <a:pt x="123267" y="48578"/>
                                  <a:pt x="123267" y="47625"/>
                                </a:cubicBezTo>
                                <a:cubicBezTo>
                                  <a:pt x="123267" y="46672"/>
                                  <a:pt x="125172" y="45720"/>
                                  <a:pt x="124220" y="43815"/>
                                </a:cubicBezTo>
                                <a:cubicBezTo>
                                  <a:pt x="123267" y="42863"/>
                                  <a:pt x="122315" y="43815"/>
                                  <a:pt x="121362" y="43815"/>
                                </a:cubicBezTo>
                                <a:cubicBezTo>
                                  <a:pt x="119457" y="43815"/>
                                  <a:pt x="119457" y="44767"/>
                                  <a:pt x="117552" y="46672"/>
                                </a:cubicBezTo>
                                <a:cubicBezTo>
                                  <a:pt x="117552" y="47625"/>
                                  <a:pt x="116600" y="47625"/>
                                  <a:pt x="116600" y="47625"/>
                                </a:cubicBezTo>
                                <a:lnTo>
                                  <a:pt x="114695" y="48578"/>
                                </a:lnTo>
                                <a:cubicBezTo>
                                  <a:pt x="112790" y="49530"/>
                                  <a:pt x="112790" y="49530"/>
                                  <a:pt x="112790" y="50482"/>
                                </a:cubicBezTo>
                                <a:close/>
                                <a:moveTo>
                                  <a:pt x="112790" y="159067"/>
                                </a:moveTo>
                                <a:cubicBezTo>
                                  <a:pt x="113742" y="159067"/>
                                  <a:pt x="113742" y="158115"/>
                                  <a:pt x="112790" y="159067"/>
                                </a:cubicBezTo>
                                <a:cubicBezTo>
                                  <a:pt x="113742" y="158115"/>
                                  <a:pt x="112790" y="158115"/>
                                  <a:pt x="112790" y="158115"/>
                                </a:cubicBezTo>
                                <a:cubicBezTo>
                                  <a:pt x="112790" y="158115"/>
                                  <a:pt x="112790" y="158115"/>
                                  <a:pt x="112790" y="159067"/>
                                </a:cubicBezTo>
                                <a:cubicBezTo>
                                  <a:pt x="112790" y="159067"/>
                                  <a:pt x="112790" y="159067"/>
                                  <a:pt x="112790" y="159067"/>
                                </a:cubicBezTo>
                                <a:close/>
                                <a:moveTo>
                                  <a:pt x="114695" y="125730"/>
                                </a:moveTo>
                                <a:lnTo>
                                  <a:pt x="114695" y="125730"/>
                                </a:lnTo>
                                <a:cubicBezTo>
                                  <a:pt x="114695" y="128588"/>
                                  <a:pt x="115647" y="128588"/>
                                  <a:pt x="116600" y="128588"/>
                                </a:cubicBezTo>
                                <a:cubicBezTo>
                                  <a:pt x="116600" y="128588"/>
                                  <a:pt x="117552" y="128588"/>
                                  <a:pt x="117552" y="128588"/>
                                </a:cubicBezTo>
                                <a:cubicBezTo>
                                  <a:pt x="118505" y="127635"/>
                                  <a:pt x="116600" y="126682"/>
                                  <a:pt x="115647" y="125730"/>
                                </a:cubicBezTo>
                                <a:cubicBezTo>
                                  <a:pt x="115647" y="125730"/>
                                  <a:pt x="114695" y="125730"/>
                                  <a:pt x="114695" y="125730"/>
                                </a:cubicBezTo>
                                <a:cubicBezTo>
                                  <a:pt x="114695" y="124778"/>
                                  <a:pt x="114695" y="124778"/>
                                  <a:pt x="114695" y="125730"/>
                                </a:cubicBezTo>
                                <a:cubicBezTo>
                                  <a:pt x="114695" y="123825"/>
                                  <a:pt x="115647" y="122872"/>
                                  <a:pt x="113742" y="122872"/>
                                </a:cubicBezTo>
                                <a:cubicBezTo>
                                  <a:pt x="112790" y="122872"/>
                                  <a:pt x="112790" y="123825"/>
                                  <a:pt x="112790" y="124778"/>
                                </a:cubicBezTo>
                                <a:cubicBezTo>
                                  <a:pt x="111837" y="125730"/>
                                  <a:pt x="112790" y="125730"/>
                                  <a:pt x="114695" y="125730"/>
                                </a:cubicBezTo>
                                <a:close/>
                                <a:moveTo>
                                  <a:pt x="112790" y="97155"/>
                                </a:moveTo>
                                <a:cubicBezTo>
                                  <a:pt x="112790" y="97155"/>
                                  <a:pt x="113742" y="97155"/>
                                  <a:pt x="112790" y="97155"/>
                                </a:cubicBezTo>
                                <a:cubicBezTo>
                                  <a:pt x="113742" y="98107"/>
                                  <a:pt x="113742" y="97155"/>
                                  <a:pt x="114695" y="97155"/>
                                </a:cubicBezTo>
                                <a:cubicBezTo>
                                  <a:pt x="114695" y="96203"/>
                                  <a:pt x="114695" y="96203"/>
                                  <a:pt x="112790" y="97155"/>
                                </a:cubicBezTo>
                                <a:cubicBezTo>
                                  <a:pt x="113742" y="96203"/>
                                  <a:pt x="112790" y="96203"/>
                                  <a:pt x="112790" y="97155"/>
                                </a:cubicBezTo>
                                <a:close/>
                                <a:moveTo>
                                  <a:pt x="116600" y="80963"/>
                                </a:moveTo>
                                <a:cubicBezTo>
                                  <a:pt x="117552" y="80963"/>
                                  <a:pt x="117552" y="80963"/>
                                  <a:pt x="117552" y="80010"/>
                                </a:cubicBezTo>
                                <a:cubicBezTo>
                                  <a:pt x="117552" y="78105"/>
                                  <a:pt x="116600" y="78105"/>
                                  <a:pt x="114695" y="78105"/>
                                </a:cubicBezTo>
                                <a:cubicBezTo>
                                  <a:pt x="113742" y="78105"/>
                                  <a:pt x="112790" y="77153"/>
                                  <a:pt x="112790" y="78105"/>
                                </a:cubicBezTo>
                                <a:cubicBezTo>
                                  <a:pt x="113742" y="80963"/>
                                  <a:pt x="115647" y="80010"/>
                                  <a:pt x="116600" y="80963"/>
                                </a:cubicBezTo>
                                <a:close/>
                                <a:moveTo>
                                  <a:pt x="114695" y="160972"/>
                                </a:moveTo>
                                <a:lnTo>
                                  <a:pt x="114695" y="160972"/>
                                </a:lnTo>
                                <a:cubicBezTo>
                                  <a:pt x="113742" y="160972"/>
                                  <a:pt x="113742" y="160972"/>
                                  <a:pt x="114695" y="160972"/>
                                </a:cubicBezTo>
                                <a:cubicBezTo>
                                  <a:pt x="112790" y="161925"/>
                                  <a:pt x="113742" y="161925"/>
                                  <a:pt x="114695" y="160972"/>
                                </a:cubicBezTo>
                                <a:cubicBezTo>
                                  <a:pt x="113742" y="161925"/>
                                  <a:pt x="114695" y="161925"/>
                                  <a:pt x="114695" y="160972"/>
                                </a:cubicBezTo>
                                <a:close/>
                                <a:moveTo>
                                  <a:pt x="114695" y="42863"/>
                                </a:moveTo>
                                <a:cubicBezTo>
                                  <a:pt x="114695" y="42863"/>
                                  <a:pt x="115647" y="41910"/>
                                  <a:pt x="114695" y="42863"/>
                                </a:cubicBezTo>
                                <a:cubicBezTo>
                                  <a:pt x="114695" y="41910"/>
                                  <a:pt x="114695" y="41910"/>
                                  <a:pt x="114695" y="40957"/>
                                </a:cubicBezTo>
                                <a:cubicBezTo>
                                  <a:pt x="114695" y="40957"/>
                                  <a:pt x="113742" y="40957"/>
                                  <a:pt x="113742" y="41910"/>
                                </a:cubicBezTo>
                                <a:cubicBezTo>
                                  <a:pt x="113742" y="42863"/>
                                  <a:pt x="114695" y="42863"/>
                                  <a:pt x="114695" y="42863"/>
                                </a:cubicBezTo>
                                <a:close/>
                                <a:moveTo>
                                  <a:pt x="118505" y="142875"/>
                                </a:moveTo>
                                <a:cubicBezTo>
                                  <a:pt x="118505" y="140970"/>
                                  <a:pt x="117552" y="140970"/>
                                  <a:pt x="115647" y="140970"/>
                                </a:cubicBezTo>
                                <a:cubicBezTo>
                                  <a:pt x="114695" y="140970"/>
                                  <a:pt x="113742" y="141922"/>
                                  <a:pt x="113742" y="142875"/>
                                </a:cubicBezTo>
                                <a:cubicBezTo>
                                  <a:pt x="113742" y="143828"/>
                                  <a:pt x="114695" y="143828"/>
                                  <a:pt x="115647" y="143828"/>
                                </a:cubicBezTo>
                                <a:cubicBezTo>
                                  <a:pt x="116600" y="143828"/>
                                  <a:pt x="118505" y="144780"/>
                                  <a:pt x="118505" y="142875"/>
                                </a:cubicBezTo>
                                <a:close/>
                                <a:moveTo>
                                  <a:pt x="122315" y="113347"/>
                                </a:moveTo>
                                <a:cubicBezTo>
                                  <a:pt x="125172" y="109538"/>
                                  <a:pt x="122315" y="110490"/>
                                  <a:pt x="120410" y="111442"/>
                                </a:cubicBezTo>
                                <a:cubicBezTo>
                                  <a:pt x="119457" y="111442"/>
                                  <a:pt x="117552" y="112395"/>
                                  <a:pt x="116600" y="112395"/>
                                </a:cubicBezTo>
                                <a:cubicBezTo>
                                  <a:pt x="115647" y="112395"/>
                                  <a:pt x="115647" y="112395"/>
                                  <a:pt x="115647" y="113347"/>
                                </a:cubicBezTo>
                                <a:cubicBezTo>
                                  <a:pt x="115647" y="114300"/>
                                  <a:pt x="115647" y="114300"/>
                                  <a:pt x="116600" y="114300"/>
                                </a:cubicBezTo>
                                <a:cubicBezTo>
                                  <a:pt x="118505" y="114300"/>
                                  <a:pt x="118505" y="115253"/>
                                  <a:pt x="117552" y="116205"/>
                                </a:cubicBezTo>
                                <a:cubicBezTo>
                                  <a:pt x="115647" y="119063"/>
                                  <a:pt x="117552" y="120967"/>
                                  <a:pt x="118505" y="123825"/>
                                </a:cubicBezTo>
                                <a:cubicBezTo>
                                  <a:pt x="119457" y="125730"/>
                                  <a:pt x="120410" y="125730"/>
                                  <a:pt x="120410" y="123825"/>
                                </a:cubicBezTo>
                                <a:cubicBezTo>
                                  <a:pt x="120410" y="121920"/>
                                  <a:pt x="121362" y="121920"/>
                                  <a:pt x="123267" y="121920"/>
                                </a:cubicBezTo>
                                <a:cubicBezTo>
                                  <a:pt x="125172" y="120015"/>
                                  <a:pt x="127077" y="118110"/>
                                  <a:pt x="124220" y="116205"/>
                                </a:cubicBezTo>
                                <a:cubicBezTo>
                                  <a:pt x="122315" y="114300"/>
                                  <a:pt x="121362" y="114300"/>
                                  <a:pt x="122315" y="113347"/>
                                </a:cubicBezTo>
                                <a:close/>
                                <a:moveTo>
                                  <a:pt x="143270" y="118110"/>
                                </a:moveTo>
                                <a:cubicBezTo>
                                  <a:pt x="142317" y="115253"/>
                                  <a:pt x="140412" y="116205"/>
                                  <a:pt x="138507" y="116205"/>
                                </a:cubicBezTo>
                                <a:lnTo>
                                  <a:pt x="138507" y="115253"/>
                                </a:lnTo>
                                <a:cubicBezTo>
                                  <a:pt x="139460" y="114300"/>
                                  <a:pt x="140412" y="114300"/>
                                  <a:pt x="140412" y="113347"/>
                                </a:cubicBezTo>
                                <a:cubicBezTo>
                                  <a:pt x="140412" y="112395"/>
                                  <a:pt x="139460" y="113347"/>
                                  <a:pt x="138507" y="113347"/>
                                </a:cubicBezTo>
                                <a:lnTo>
                                  <a:pt x="138507" y="113347"/>
                                </a:lnTo>
                                <a:cubicBezTo>
                                  <a:pt x="137555" y="111442"/>
                                  <a:pt x="134697" y="109538"/>
                                  <a:pt x="138507" y="107632"/>
                                </a:cubicBezTo>
                                <a:cubicBezTo>
                                  <a:pt x="139460" y="107632"/>
                                  <a:pt x="139460" y="106680"/>
                                  <a:pt x="138507" y="106680"/>
                                </a:cubicBezTo>
                                <a:cubicBezTo>
                                  <a:pt x="136602" y="104775"/>
                                  <a:pt x="138507" y="102870"/>
                                  <a:pt x="139460" y="101917"/>
                                </a:cubicBezTo>
                                <a:cubicBezTo>
                                  <a:pt x="141365" y="100013"/>
                                  <a:pt x="140412" y="98107"/>
                                  <a:pt x="138507" y="97155"/>
                                </a:cubicBezTo>
                                <a:cubicBezTo>
                                  <a:pt x="139460" y="97155"/>
                                  <a:pt x="139460" y="97155"/>
                                  <a:pt x="139460" y="96203"/>
                                </a:cubicBezTo>
                                <a:lnTo>
                                  <a:pt x="139460" y="96203"/>
                                </a:lnTo>
                                <a:cubicBezTo>
                                  <a:pt x="138507" y="96203"/>
                                  <a:pt x="138507" y="97155"/>
                                  <a:pt x="138507" y="98107"/>
                                </a:cubicBezTo>
                                <a:cubicBezTo>
                                  <a:pt x="137555" y="98107"/>
                                  <a:pt x="136602" y="98107"/>
                                  <a:pt x="135650" y="99060"/>
                                </a:cubicBezTo>
                                <a:cubicBezTo>
                                  <a:pt x="134697" y="100013"/>
                                  <a:pt x="134697" y="100013"/>
                                  <a:pt x="133745" y="99060"/>
                                </a:cubicBezTo>
                                <a:cubicBezTo>
                                  <a:pt x="132792" y="98107"/>
                                  <a:pt x="131840" y="97155"/>
                                  <a:pt x="132792" y="96203"/>
                                </a:cubicBezTo>
                                <a:cubicBezTo>
                                  <a:pt x="132792" y="96203"/>
                                  <a:pt x="133745" y="95250"/>
                                  <a:pt x="133745" y="94297"/>
                                </a:cubicBezTo>
                                <a:cubicBezTo>
                                  <a:pt x="133745" y="93345"/>
                                  <a:pt x="134697" y="93345"/>
                                  <a:pt x="133745" y="92392"/>
                                </a:cubicBezTo>
                                <a:cubicBezTo>
                                  <a:pt x="132792" y="91440"/>
                                  <a:pt x="131840" y="92392"/>
                                  <a:pt x="131840" y="93345"/>
                                </a:cubicBezTo>
                                <a:cubicBezTo>
                                  <a:pt x="130887" y="95250"/>
                                  <a:pt x="128982" y="96203"/>
                                  <a:pt x="127077" y="96203"/>
                                </a:cubicBezTo>
                                <a:cubicBezTo>
                                  <a:pt x="123267" y="97155"/>
                                  <a:pt x="124220" y="99060"/>
                                  <a:pt x="126125" y="100965"/>
                                </a:cubicBezTo>
                                <a:cubicBezTo>
                                  <a:pt x="126125" y="100965"/>
                                  <a:pt x="126125" y="101917"/>
                                  <a:pt x="125172" y="101917"/>
                                </a:cubicBezTo>
                                <a:cubicBezTo>
                                  <a:pt x="124220" y="101917"/>
                                  <a:pt x="123267" y="103822"/>
                                  <a:pt x="122315" y="104775"/>
                                </a:cubicBezTo>
                                <a:cubicBezTo>
                                  <a:pt x="120410" y="108585"/>
                                  <a:pt x="124220" y="110490"/>
                                  <a:pt x="125172" y="112395"/>
                                </a:cubicBezTo>
                                <a:cubicBezTo>
                                  <a:pt x="126125" y="113347"/>
                                  <a:pt x="126125" y="113347"/>
                                  <a:pt x="127077" y="113347"/>
                                </a:cubicBezTo>
                                <a:cubicBezTo>
                                  <a:pt x="128030" y="112395"/>
                                  <a:pt x="127077" y="112395"/>
                                  <a:pt x="127077" y="111442"/>
                                </a:cubicBezTo>
                                <a:cubicBezTo>
                                  <a:pt x="130887" y="110490"/>
                                  <a:pt x="129935" y="110490"/>
                                  <a:pt x="129935" y="114300"/>
                                </a:cubicBezTo>
                                <a:lnTo>
                                  <a:pt x="129935" y="115253"/>
                                </a:lnTo>
                                <a:cubicBezTo>
                                  <a:pt x="129935" y="117157"/>
                                  <a:pt x="129935" y="119063"/>
                                  <a:pt x="127077" y="118110"/>
                                </a:cubicBezTo>
                                <a:cubicBezTo>
                                  <a:pt x="126125" y="118110"/>
                                  <a:pt x="125172" y="119063"/>
                                  <a:pt x="126125" y="120015"/>
                                </a:cubicBezTo>
                                <a:cubicBezTo>
                                  <a:pt x="126125" y="120015"/>
                                  <a:pt x="127077" y="120967"/>
                                  <a:pt x="128030" y="120967"/>
                                </a:cubicBezTo>
                                <a:cubicBezTo>
                                  <a:pt x="125172" y="122872"/>
                                  <a:pt x="128030" y="124778"/>
                                  <a:pt x="128030" y="127635"/>
                                </a:cubicBezTo>
                                <a:cubicBezTo>
                                  <a:pt x="128030" y="128588"/>
                                  <a:pt x="128030" y="128588"/>
                                  <a:pt x="127077" y="128588"/>
                                </a:cubicBezTo>
                                <a:cubicBezTo>
                                  <a:pt x="126125" y="129540"/>
                                  <a:pt x="126125" y="128588"/>
                                  <a:pt x="125172" y="128588"/>
                                </a:cubicBezTo>
                                <a:cubicBezTo>
                                  <a:pt x="123267" y="127635"/>
                                  <a:pt x="123267" y="124778"/>
                                  <a:pt x="120410" y="123825"/>
                                </a:cubicBezTo>
                                <a:cubicBezTo>
                                  <a:pt x="120410" y="125730"/>
                                  <a:pt x="118505" y="127635"/>
                                  <a:pt x="121362" y="128588"/>
                                </a:cubicBezTo>
                                <a:cubicBezTo>
                                  <a:pt x="122315" y="128588"/>
                                  <a:pt x="122315" y="130492"/>
                                  <a:pt x="120410" y="130492"/>
                                </a:cubicBezTo>
                                <a:cubicBezTo>
                                  <a:pt x="118505" y="130492"/>
                                  <a:pt x="118505" y="131445"/>
                                  <a:pt x="118505" y="132397"/>
                                </a:cubicBezTo>
                                <a:cubicBezTo>
                                  <a:pt x="118505" y="134303"/>
                                  <a:pt x="118505" y="135255"/>
                                  <a:pt x="117552" y="137160"/>
                                </a:cubicBezTo>
                                <a:cubicBezTo>
                                  <a:pt x="116600" y="138113"/>
                                  <a:pt x="115647" y="138113"/>
                                  <a:pt x="114695" y="138113"/>
                                </a:cubicBezTo>
                                <a:cubicBezTo>
                                  <a:pt x="112790" y="138113"/>
                                  <a:pt x="112790" y="139065"/>
                                  <a:pt x="112790" y="140970"/>
                                </a:cubicBezTo>
                                <a:cubicBezTo>
                                  <a:pt x="112790" y="142875"/>
                                  <a:pt x="114695" y="142875"/>
                                  <a:pt x="115647" y="141922"/>
                                </a:cubicBezTo>
                                <a:cubicBezTo>
                                  <a:pt x="116600" y="140970"/>
                                  <a:pt x="117552" y="140970"/>
                                  <a:pt x="118505" y="140970"/>
                                </a:cubicBezTo>
                                <a:cubicBezTo>
                                  <a:pt x="118505" y="141922"/>
                                  <a:pt x="117552" y="142875"/>
                                  <a:pt x="117552" y="142875"/>
                                </a:cubicBezTo>
                                <a:cubicBezTo>
                                  <a:pt x="117552" y="144780"/>
                                  <a:pt x="118505" y="145732"/>
                                  <a:pt x="120410" y="146685"/>
                                </a:cubicBezTo>
                                <a:cubicBezTo>
                                  <a:pt x="120410" y="146685"/>
                                  <a:pt x="121362" y="145732"/>
                                  <a:pt x="121362" y="145732"/>
                                </a:cubicBezTo>
                                <a:lnTo>
                                  <a:pt x="121362" y="145732"/>
                                </a:lnTo>
                                <a:cubicBezTo>
                                  <a:pt x="120410" y="144780"/>
                                  <a:pt x="119457" y="142875"/>
                                  <a:pt x="118505" y="140970"/>
                                </a:cubicBezTo>
                                <a:cubicBezTo>
                                  <a:pt x="118505" y="140017"/>
                                  <a:pt x="117552" y="139065"/>
                                  <a:pt x="117552" y="138113"/>
                                </a:cubicBezTo>
                                <a:cubicBezTo>
                                  <a:pt x="119457" y="138113"/>
                                  <a:pt x="120410" y="137160"/>
                                  <a:pt x="122315" y="137160"/>
                                </a:cubicBezTo>
                                <a:cubicBezTo>
                                  <a:pt x="124220" y="137160"/>
                                  <a:pt x="125172" y="138113"/>
                                  <a:pt x="126125" y="139065"/>
                                </a:cubicBezTo>
                                <a:cubicBezTo>
                                  <a:pt x="127077" y="139065"/>
                                  <a:pt x="127077" y="140017"/>
                                  <a:pt x="128030" y="139065"/>
                                </a:cubicBezTo>
                                <a:cubicBezTo>
                                  <a:pt x="128982" y="138113"/>
                                  <a:pt x="128030" y="138113"/>
                                  <a:pt x="128030" y="137160"/>
                                </a:cubicBezTo>
                                <a:cubicBezTo>
                                  <a:pt x="126125" y="134303"/>
                                  <a:pt x="127077" y="132397"/>
                                  <a:pt x="128982" y="130492"/>
                                </a:cubicBezTo>
                                <a:cubicBezTo>
                                  <a:pt x="128982" y="129540"/>
                                  <a:pt x="128982" y="128588"/>
                                  <a:pt x="129935" y="128588"/>
                                </a:cubicBezTo>
                                <a:cubicBezTo>
                                  <a:pt x="130887" y="128588"/>
                                  <a:pt x="130887" y="129540"/>
                                  <a:pt x="130887" y="129540"/>
                                </a:cubicBezTo>
                                <a:cubicBezTo>
                                  <a:pt x="131840" y="130492"/>
                                  <a:pt x="128982" y="135255"/>
                                  <a:pt x="133745" y="131445"/>
                                </a:cubicBezTo>
                                <a:cubicBezTo>
                                  <a:pt x="133745" y="131445"/>
                                  <a:pt x="134697" y="132397"/>
                                  <a:pt x="134697" y="132397"/>
                                </a:cubicBezTo>
                                <a:cubicBezTo>
                                  <a:pt x="134697" y="133350"/>
                                  <a:pt x="134697" y="134303"/>
                                  <a:pt x="134697" y="135255"/>
                                </a:cubicBezTo>
                                <a:cubicBezTo>
                                  <a:pt x="136602" y="132397"/>
                                  <a:pt x="136602" y="131445"/>
                                  <a:pt x="134697" y="129540"/>
                                </a:cubicBezTo>
                                <a:cubicBezTo>
                                  <a:pt x="132792" y="128588"/>
                                  <a:pt x="132792" y="127635"/>
                                  <a:pt x="133745" y="125730"/>
                                </a:cubicBezTo>
                                <a:cubicBezTo>
                                  <a:pt x="135650" y="124778"/>
                                  <a:pt x="136602" y="123825"/>
                                  <a:pt x="134697" y="121920"/>
                                </a:cubicBezTo>
                                <a:cubicBezTo>
                                  <a:pt x="131840" y="119063"/>
                                  <a:pt x="133745" y="118110"/>
                                  <a:pt x="136602" y="118110"/>
                                </a:cubicBezTo>
                                <a:cubicBezTo>
                                  <a:pt x="138507" y="119063"/>
                                  <a:pt x="139460" y="120015"/>
                                  <a:pt x="140412" y="120967"/>
                                </a:cubicBezTo>
                                <a:cubicBezTo>
                                  <a:pt x="140412" y="120967"/>
                                  <a:pt x="141365" y="121920"/>
                                  <a:pt x="142317" y="121920"/>
                                </a:cubicBezTo>
                                <a:cubicBezTo>
                                  <a:pt x="144222" y="119063"/>
                                  <a:pt x="143270" y="118110"/>
                                  <a:pt x="143270" y="118110"/>
                                </a:cubicBezTo>
                                <a:close/>
                                <a:moveTo>
                                  <a:pt x="118505" y="72390"/>
                                </a:moveTo>
                                <a:cubicBezTo>
                                  <a:pt x="118505" y="73342"/>
                                  <a:pt x="118505" y="74295"/>
                                  <a:pt x="116600" y="74295"/>
                                </a:cubicBezTo>
                                <a:cubicBezTo>
                                  <a:pt x="115647" y="74295"/>
                                  <a:pt x="115647" y="73342"/>
                                  <a:pt x="115647" y="72390"/>
                                </a:cubicBezTo>
                                <a:cubicBezTo>
                                  <a:pt x="115647" y="71438"/>
                                  <a:pt x="116600" y="70485"/>
                                  <a:pt x="117552" y="70485"/>
                                </a:cubicBezTo>
                                <a:cubicBezTo>
                                  <a:pt x="118505" y="71438"/>
                                  <a:pt x="118505" y="72390"/>
                                  <a:pt x="118505" y="72390"/>
                                </a:cubicBezTo>
                                <a:close/>
                                <a:moveTo>
                                  <a:pt x="115647" y="33338"/>
                                </a:moveTo>
                                <a:cubicBezTo>
                                  <a:pt x="115647" y="33338"/>
                                  <a:pt x="116600" y="34290"/>
                                  <a:pt x="116600" y="34290"/>
                                </a:cubicBezTo>
                                <a:cubicBezTo>
                                  <a:pt x="117552" y="34290"/>
                                  <a:pt x="117552" y="34290"/>
                                  <a:pt x="117552" y="33338"/>
                                </a:cubicBezTo>
                                <a:cubicBezTo>
                                  <a:pt x="117552" y="32385"/>
                                  <a:pt x="117552" y="32385"/>
                                  <a:pt x="116600" y="32385"/>
                                </a:cubicBezTo>
                                <a:cubicBezTo>
                                  <a:pt x="115647" y="32385"/>
                                  <a:pt x="115647" y="32385"/>
                                  <a:pt x="115647" y="33338"/>
                                </a:cubicBezTo>
                                <a:close/>
                                <a:moveTo>
                                  <a:pt x="119457" y="101917"/>
                                </a:moveTo>
                                <a:cubicBezTo>
                                  <a:pt x="118505" y="100965"/>
                                  <a:pt x="119457" y="99060"/>
                                  <a:pt x="117552" y="98107"/>
                                </a:cubicBezTo>
                                <a:cubicBezTo>
                                  <a:pt x="116600" y="98107"/>
                                  <a:pt x="116600" y="99060"/>
                                  <a:pt x="116600" y="100013"/>
                                </a:cubicBezTo>
                                <a:cubicBezTo>
                                  <a:pt x="116600" y="100965"/>
                                  <a:pt x="116600" y="102870"/>
                                  <a:pt x="119457" y="101917"/>
                                </a:cubicBezTo>
                                <a:cubicBezTo>
                                  <a:pt x="119457" y="102870"/>
                                  <a:pt x="119457" y="101917"/>
                                  <a:pt x="119457" y="101917"/>
                                </a:cubicBezTo>
                                <a:close/>
                                <a:moveTo>
                                  <a:pt x="117552" y="54292"/>
                                </a:moveTo>
                                <a:cubicBezTo>
                                  <a:pt x="118505" y="54292"/>
                                  <a:pt x="118505" y="54292"/>
                                  <a:pt x="118505" y="53340"/>
                                </a:cubicBezTo>
                                <a:cubicBezTo>
                                  <a:pt x="118505" y="52388"/>
                                  <a:pt x="118505" y="52388"/>
                                  <a:pt x="117552" y="52388"/>
                                </a:cubicBezTo>
                                <a:cubicBezTo>
                                  <a:pt x="117552" y="53340"/>
                                  <a:pt x="116600" y="53340"/>
                                  <a:pt x="117552" y="54292"/>
                                </a:cubicBezTo>
                                <a:cubicBezTo>
                                  <a:pt x="116600" y="54292"/>
                                  <a:pt x="117552" y="54292"/>
                                  <a:pt x="117552" y="54292"/>
                                </a:cubicBezTo>
                                <a:close/>
                                <a:moveTo>
                                  <a:pt x="117552" y="40005"/>
                                </a:moveTo>
                                <a:cubicBezTo>
                                  <a:pt x="117552" y="40005"/>
                                  <a:pt x="117552" y="40957"/>
                                  <a:pt x="117552" y="40005"/>
                                </a:cubicBezTo>
                                <a:cubicBezTo>
                                  <a:pt x="117552" y="41910"/>
                                  <a:pt x="117552" y="41910"/>
                                  <a:pt x="118505" y="41910"/>
                                </a:cubicBezTo>
                                <a:cubicBezTo>
                                  <a:pt x="118505" y="41910"/>
                                  <a:pt x="118505" y="41910"/>
                                  <a:pt x="118505" y="40957"/>
                                </a:cubicBezTo>
                                <a:cubicBezTo>
                                  <a:pt x="118505" y="40957"/>
                                  <a:pt x="118505" y="40005"/>
                                  <a:pt x="117552" y="40005"/>
                                </a:cubicBezTo>
                                <a:close/>
                                <a:moveTo>
                                  <a:pt x="118505" y="107632"/>
                                </a:moveTo>
                                <a:cubicBezTo>
                                  <a:pt x="118505" y="107632"/>
                                  <a:pt x="117552" y="108585"/>
                                  <a:pt x="117552" y="108585"/>
                                </a:cubicBezTo>
                                <a:cubicBezTo>
                                  <a:pt x="117552" y="109538"/>
                                  <a:pt x="117552" y="109538"/>
                                  <a:pt x="118505" y="109538"/>
                                </a:cubicBezTo>
                                <a:cubicBezTo>
                                  <a:pt x="119457" y="109538"/>
                                  <a:pt x="119457" y="109538"/>
                                  <a:pt x="119457" y="108585"/>
                                </a:cubicBezTo>
                                <a:cubicBezTo>
                                  <a:pt x="120410" y="107632"/>
                                  <a:pt x="119457" y="106680"/>
                                  <a:pt x="118505" y="107632"/>
                                </a:cubicBezTo>
                                <a:close/>
                                <a:moveTo>
                                  <a:pt x="119457" y="148590"/>
                                </a:moveTo>
                                <a:cubicBezTo>
                                  <a:pt x="119457" y="148590"/>
                                  <a:pt x="118505" y="147638"/>
                                  <a:pt x="119457" y="148590"/>
                                </a:cubicBezTo>
                                <a:lnTo>
                                  <a:pt x="118505" y="148590"/>
                                </a:lnTo>
                                <a:cubicBezTo>
                                  <a:pt x="118505" y="148590"/>
                                  <a:pt x="118505" y="148590"/>
                                  <a:pt x="119457" y="148590"/>
                                </a:cubicBezTo>
                                <a:cubicBezTo>
                                  <a:pt x="118505" y="148590"/>
                                  <a:pt x="119457" y="148590"/>
                                  <a:pt x="119457" y="148590"/>
                                </a:cubicBezTo>
                                <a:close/>
                                <a:moveTo>
                                  <a:pt x="120410" y="117157"/>
                                </a:moveTo>
                                <a:cubicBezTo>
                                  <a:pt x="120410" y="117157"/>
                                  <a:pt x="120410" y="118110"/>
                                  <a:pt x="120410" y="117157"/>
                                </a:cubicBezTo>
                                <a:cubicBezTo>
                                  <a:pt x="119457" y="118110"/>
                                  <a:pt x="118505" y="117157"/>
                                  <a:pt x="118505" y="117157"/>
                                </a:cubicBezTo>
                                <a:cubicBezTo>
                                  <a:pt x="119457" y="116205"/>
                                  <a:pt x="119457" y="116205"/>
                                  <a:pt x="120410" y="117157"/>
                                </a:cubicBezTo>
                                <a:cubicBezTo>
                                  <a:pt x="120410" y="116205"/>
                                  <a:pt x="120410" y="116205"/>
                                  <a:pt x="120410" y="117157"/>
                                </a:cubicBezTo>
                                <a:close/>
                                <a:moveTo>
                                  <a:pt x="121362" y="61913"/>
                                </a:moveTo>
                                <a:cubicBezTo>
                                  <a:pt x="122315" y="61913"/>
                                  <a:pt x="123267" y="61913"/>
                                  <a:pt x="123267" y="62865"/>
                                </a:cubicBezTo>
                                <a:cubicBezTo>
                                  <a:pt x="123267" y="63817"/>
                                  <a:pt x="122315" y="63817"/>
                                  <a:pt x="121362" y="64770"/>
                                </a:cubicBezTo>
                                <a:cubicBezTo>
                                  <a:pt x="120410" y="64770"/>
                                  <a:pt x="120410" y="64770"/>
                                  <a:pt x="119457" y="63817"/>
                                </a:cubicBezTo>
                                <a:cubicBezTo>
                                  <a:pt x="119457" y="61913"/>
                                  <a:pt x="120410" y="61913"/>
                                  <a:pt x="121362" y="61913"/>
                                </a:cubicBezTo>
                                <a:close/>
                                <a:moveTo>
                                  <a:pt x="124220" y="71438"/>
                                </a:moveTo>
                                <a:cubicBezTo>
                                  <a:pt x="127077" y="73342"/>
                                  <a:pt x="128030" y="70485"/>
                                  <a:pt x="129935" y="69532"/>
                                </a:cubicBezTo>
                                <a:cubicBezTo>
                                  <a:pt x="130887" y="70485"/>
                                  <a:pt x="131840" y="70485"/>
                                  <a:pt x="133745" y="70485"/>
                                </a:cubicBezTo>
                                <a:cubicBezTo>
                                  <a:pt x="135650" y="70485"/>
                                  <a:pt x="136602" y="71438"/>
                                  <a:pt x="134697" y="73342"/>
                                </a:cubicBezTo>
                                <a:cubicBezTo>
                                  <a:pt x="134697" y="73342"/>
                                  <a:pt x="134697" y="74295"/>
                                  <a:pt x="133745" y="74295"/>
                                </a:cubicBezTo>
                                <a:cubicBezTo>
                                  <a:pt x="131840" y="73342"/>
                                  <a:pt x="129935" y="72390"/>
                                  <a:pt x="128030" y="73342"/>
                                </a:cubicBezTo>
                                <a:cubicBezTo>
                                  <a:pt x="127077" y="74295"/>
                                  <a:pt x="126125" y="74295"/>
                                  <a:pt x="124220" y="73342"/>
                                </a:cubicBezTo>
                                <a:cubicBezTo>
                                  <a:pt x="122315" y="73342"/>
                                  <a:pt x="122315" y="72390"/>
                                  <a:pt x="124220" y="71438"/>
                                </a:cubicBezTo>
                                <a:close/>
                                <a:moveTo>
                                  <a:pt x="125172" y="147638"/>
                                </a:moveTo>
                                <a:cubicBezTo>
                                  <a:pt x="125172" y="146685"/>
                                  <a:pt x="125172" y="146685"/>
                                  <a:pt x="125172" y="147638"/>
                                </a:cubicBezTo>
                                <a:cubicBezTo>
                                  <a:pt x="124220" y="146685"/>
                                  <a:pt x="123267" y="146685"/>
                                  <a:pt x="123267" y="147638"/>
                                </a:cubicBezTo>
                                <a:cubicBezTo>
                                  <a:pt x="123267" y="148590"/>
                                  <a:pt x="123267" y="148590"/>
                                  <a:pt x="124220" y="148590"/>
                                </a:cubicBezTo>
                                <a:cubicBezTo>
                                  <a:pt x="124220" y="148590"/>
                                  <a:pt x="125172" y="148590"/>
                                  <a:pt x="125172" y="147638"/>
                                </a:cubicBezTo>
                                <a:close/>
                                <a:moveTo>
                                  <a:pt x="125172" y="131445"/>
                                </a:moveTo>
                                <a:cubicBezTo>
                                  <a:pt x="125172" y="131445"/>
                                  <a:pt x="125172" y="132397"/>
                                  <a:pt x="124220" y="132397"/>
                                </a:cubicBezTo>
                                <a:cubicBezTo>
                                  <a:pt x="124220" y="132397"/>
                                  <a:pt x="124220" y="131445"/>
                                  <a:pt x="123267" y="131445"/>
                                </a:cubicBezTo>
                                <a:cubicBezTo>
                                  <a:pt x="122315" y="131445"/>
                                  <a:pt x="124220" y="130492"/>
                                  <a:pt x="125172" y="131445"/>
                                </a:cubicBezTo>
                                <a:cubicBezTo>
                                  <a:pt x="125172" y="130492"/>
                                  <a:pt x="125172" y="131445"/>
                                  <a:pt x="125172" y="131445"/>
                                </a:cubicBezTo>
                                <a:close/>
                                <a:moveTo>
                                  <a:pt x="125172" y="137160"/>
                                </a:moveTo>
                                <a:cubicBezTo>
                                  <a:pt x="126125" y="137160"/>
                                  <a:pt x="126125" y="136207"/>
                                  <a:pt x="126125" y="136207"/>
                                </a:cubicBezTo>
                                <a:cubicBezTo>
                                  <a:pt x="126125" y="135255"/>
                                  <a:pt x="126125" y="135255"/>
                                  <a:pt x="125172" y="135255"/>
                                </a:cubicBezTo>
                                <a:cubicBezTo>
                                  <a:pt x="124220" y="135255"/>
                                  <a:pt x="124220" y="135255"/>
                                  <a:pt x="124220" y="136207"/>
                                </a:cubicBezTo>
                                <a:cubicBezTo>
                                  <a:pt x="124220" y="137160"/>
                                  <a:pt x="124220" y="137160"/>
                                  <a:pt x="125172" y="137160"/>
                                </a:cubicBezTo>
                                <a:close/>
                                <a:moveTo>
                                  <a:pt x="129935" y="140017"/>
                                </a:moveTo>
                                <a:cubicBezTo>
                                  <a:pt x="128030" y="140017"/>
                                  <a:pt x="127077" y="140017"/>
                                  <a:pt x="125172" y="140017"/>
                                </a:cubicBezTo>
                                <a:cubicBezTo>
                                  <a:pt x="124220" y="140017"/>
                                  <a:pt x="124220" y="140970"/>
                                  <a:pt x="124220" y="140970"/>
                                </a:cubicBezTo>
                                <a:lnTo>
                                  <a:pt x="125172" y="140970"/>
                                </a:lnTo>
                                <a:cubicBezTo>
                                  <a:pt x="127077" y="141922"/>
                                  <a:pt x="128982" y="141922"/>
                                  <a:pt x="129935" y="140017"/>
                                </a:cubicBezTo>
                                <a:cubicBezTo>
                                  <a:pt x="129935" y="140970"/>
                                  <a:pt x="129935" y="140017"/>
                                  <a:pt x="129935" y="140017"/>
                                </a:cubicBezTo>
                                <a:close/>
                                <a:moveTo>
                                  <a:pt x="125172" y="39053"/>
                                </a:moveTo>
                                <a:cubicBezTo>
                                  <a:pt x="125172" y="39053"/>
                                  <a:pt x="125172" y="39053"/>
                                  <a:pt x="125172" y="39053"/>
                                </a:cubicBezTo>
                                <a:cubicBezTo>
                                  <a:pt x="126125" y="39053"/>
                                  <a:pt x="126125" y="39053"/>
                                  <a:pt x="126125" y="39053"/>
                                </a:cubicBezTo>
                                <a:cubicBezTo>
                                  <a:pt x="126125" y="38100"/>
                                  <a:pt x="126125" y="38100"/>
                                  <a:pt x="125172" y="39053"/>
                                </a:cubicBezTo>
                                <a:cubicBezTo>
                                  <a:pt x="125172" y="38100"/>
                                  <a:pt x="125172" y="38100"/>
                                  <a:pt x="125172" y="39053"/>
                                </a:cubicBezTo>
                                <a:close/>
                                <a:moveTo>
                                  <a:pt x="126125" y="99060"/>
                                </a:moveTo>
                                <a:cubicBezTo>
                                  <a:pt x="127077" y="97155"/>
                                  <a:pt x="128030" y="97155"/>
                                  <a:pt x="129935" y="98107"/>
                                </a:cubicBezTo>
                                <a:cubicBezTo>
                                  <a:pt x="131840" y="99060"/>
                                  <a:pt x="131840" y="101917"/>
                                  <a:pt x="130887" y="103822"/>
                                </a:cubicBezTo>
                                <a:cubicBezTo>
                                  <a:pt x="129935" y="104775"/>
                                  <a:pt x="128982" y="104775"/>
                                  <a:pt x="128982" y="102870"/>
                                </a:cubicBezTo>
                                <a:cubicBezTo>
                                  <a:pt x="128030" y="101917"/>
                                  <a:pt x="127077" y="100013"/>
                                  <a:pt x="126125" y="99060"/>
                                </a:cubicBezTo>
                                <a:close/>
                                <a:moveTo>
                                  <a:pt x="128030" y="108585"/>
                                </a:moveTo>
                                <a:cubicBezTo>
                                  <a:pt x="128030" y="108585"/>
                                  <a:pt x="127077" y="108585"/>
                                  <a:pt x="128030" y="108585"/>
                                </a:cubicBezTo>
                                <a:cubicBezTo>
                                  <a:pt x="127077" y="107632"/>
                                  <a:pt x="126125" y="107632"/>
                                  <a:pt x="126125" y="106680"/>
                                </a:cubicBezTo>
                                <a:cubicBezTo>
                                  <a:pt x="127077" y="106680"/>
                                  <a:pt x="127077" y="107632"/>
                                  <a:pt x="128030" y="108585"/>
                                </a:cubicBezTo>
                                <a:cubicBezTo>
                                  <a:pt x="128030" y="108585"/>
                                  <a:pt x="128030" y="108585"/>
                                  <a:pt x="128030" y="108585"/>
                                </a:cubicBezTo>
                                <a:close/>
                                <a:moveTo>
                                  <a:pt x="128030" y="54292"/>
                                </a:moveTo>
                                <a:cubicBezTo>
                                  <a:pt x="127077" y="54292"/>
                                  <a:pt x="127077" y="54292"/>
                                  <a:pt x="128030" y="54292"/>
                                </a:cubicBezTo>
                                <a:cubicBezTo>
                                  <a:pt x="127077" y="55245"/>
                                  <a:pt x="127077" y="55245"/>
                                  <a:pt x="128030" y="56197"/>
                                </a:cubicBezTo>
                                <a:cubicBezTo>
                                  <a:pt x="128030" y="56197"/>
                                  <a:pt x="128030" y="55245"/>
                                  <a:pt x="128030" y="54292"/>
                                </a:cubicBezTo>
                                <a:cubicBezTo>
                                  <a:pt x="128030" y="54292"/>
                                  <a:pt x="128030" y="54292"/>
                                  <a:pt x="128030" y="54292"/>
                                </a:cubicBezTo>
                                <a:close/>
                                <a:moveTo>
                                  <a:pt x="135650" y="66675"/>
                                </a:moveTo>
                                <a:cubicBezTo>
                                  <a:pt x="133745" y="67628"/>
                                  <a:pt x="131840" y="68580"/>
                                  <a:pt x="129935" y="69532"/>
                                </a:cubicBezTo>
                                <a:cubicBezTo>
                                  <a:pt x="128982" y="68580"/>
                                  <a:pt x="131840" y="65722"/>
                                  <a:pt x="128030" y="66675"/>
                                </a:cubicBezTo>
                                <a:cubicBezTo>
                                  <a:pt x="127077" y="66675"/>
                                  <a:pt x="127077" y="65722"/>
                                  <a:pt x="127077" y="64770"/>
                                </a:cubicBezTo>
                                <a:cubicBezTo>
                                  <a:pt x="128030" y="62865"/>
                                  <a:pt x="128982" y="62865"/>
                                  <a:pt x="130887" y="62865"/>
                                </a:cubicBezTo>
                                <a:cubicBezTo>
                                  <a:pt x="132792" y="62865"/>
                                  <a:pt x="131840" y="63817"/>
                                  <a:pt x="132792" y="64770"/>
                                </a:cubicBezTo>
                                <a:cubicBezTo>
                                  <a:pt x="132792" y="66675"/>
                                  <a:pt x="133745" y="66675"/>
                                  <a:pt x="135650" y="66675"/>
                                </a:cubicBezTo>
                                <a:close/>
                                <a:moveTo>
                                  <a:pt x="129935" y="49530"/>
                                </a:moveTo>
                                <a:lnTo>
                                  <a:pt x="129935" y="49530"/>
                                </a:lnTo>
                                <a:cubicBezTo>
                                  <a:pt x="128982" y="49530"/>
                                  <a:pt x="128030" y="49530"/>
                                  <a:pt x="128030" y="49530"/>
                                </a:cubicBezTo>
                                <a:lnTo>
                                  <a:pt x="128030" y="48578"/>
                                </a:lnTo>
                                <a:cubicBezTo>
                                  <a:pt x="128982" y="48578"/>
                                  <a:pt x="128982" y="48578"/>
                                  <a:pt x="129935" y="49530"/>
                                </a:cubicBezTo>
                                <a:cubicBezTo>
                                  <a:pt x="129935" y="49530"/>
                                  <a:pt x="129935" y="49530"/>
                                  <a:pt x="129935" y="49530"/>
                                </a:cubicBezTo>
                                <a:close/>
                                <a:moveTo>
                                  <a:pt x="129935" y="40957"/>
                                </a:moveTo>
                                <a:cubicBezTo>
                                  <a:pt x="129935" y="40957"/>
                                  <a:pt x="129935" y="40957"/>
                                  <a:pt x="129935" y="40957"/>
                                </a:cubicBezTo>
                                <a:cubicBezTo>
                                  <a:pt x="129935" y="41910"/>
                                  <a:pt x="130887" y="40957"/>
                                  <a:pt x="129935" y="40957"/>
                                </a:cubicBezTo>
                                <a:cubicBezTo>
                                  <a:pt x="130887" y="40957"/>
                                  <a:pt x="129935" y="40957"/>
                                  <a:pt x="129935" y="40957"/>
                                </a:cubicBezTo>
                                <a:cubicBezTo>
                                  <a:pt x="129935" y="40005"/>
                                  <a:pt x="129935" y="40957"/>
                                  <a:pt x="129935" y="40957"/>
                                </a:cubicBezTo>
                                <a:close/>
                                <a:moveTo>
                                  <a:pt x="132792" y="56197"/>
                                </a:moveTo>
                                <a:cubicBezTo>
                                  <a:pt x="131840" y="56197"/>
                                  <a:pt x="131840" y="56197"/>
                                  <a:pt x="131840" y="57150"/>
                                </a:cubicBezTo>
                                <a:lnTo>
                                  <a:pt x="131840" y="58103"/>
                                </a:lnTo>
                                <a:cubicBezTo>
                                  <a:pt x="132792" y="59055"/>
                                  <a:pt x="134697" y="59055"/>
                                  <a:pt x="135650" y="60007"/>
                                </a:cubicBezTo>
                                <a:cubicBezTo>
                                  <a:pt x="136602" y="62865"/>
                                  <a:pt x="140412" y="62865"/>
                                  <a:pt x="142317" y="64770"/>
                                </a:cubicBezTo>
                                <a:cubicBezTo>
                                  <a:pt x="142317" y="64770"/>
                                  <a:pt x="143270" y="64770"/>
                                  <a:pt x="143270" y="64770"/>
                                </a:cubicBezTo>
                                <a:lnTo>
                                  <a:pt x="143270" y="63817"/>
                                </a:lnTo>
                                <a:cubicBezTo>
                                  <a:pt x="142317" y="61913"/>
                                  <a:pt x="136602" y="57150"/>
                                  <a:pt x="132792" y="56197"/>
                                </a:cubicBezTo>
                                <a:close/>
                                <a:moveTo>
                                  <a:pt x="132792" y="139065"/>
                                </a:moveTo>
                                <a:cubicBezTo>
                                  <a:pt x="132792" y="139065"/>
                                  <a:pt x="132792" y="138113"/>
                                  <a:pt x="132792" y="139065"/>
                                </a:cubicBezTo>
                                <a:lnTo>
                                  <a:pt x="132792" y="139065"/>
                                </a:lnTo>
                                <a:cubicBezTo>
                                  <a:pt x="131840" y="139065"/>
                                  <a:pt x="132792" y="139065"/>
                                  <a:pt x="132792" y="139065"/>
                                </a:cubicBezTo>
                                <a:cubicBezTo>
                                  <a:pt x="132792" y="139065"/>
                                  <a:pt x="132792" y="139065"/>
                                  <a:pt x="132792" y="139065"/>
                                </a:cubicBezTo>
                                <a:close/>
                                <a:moveTo>
                                  <a:pt x="132792" y="52388"/>
                                </a:moveTo>
                                <a:cubicBezTo>
                                  <a:pt x="132792" y="53340"/>
                                  <a:pt x="137555" y="55245"/>
                                  <a:pt x="137555" y="55245"/>
                                </a:cubicBezTo>
                                <a:cubicBezTo>
                                  <a:pt x="137555" y="55245"/>
                                  <a:pt x="137555" y="54292"/>
                                  <a:pt x="137555" y="54292"/>
                                </a:cubicBezTo>
                                <a:cubicBezTo>
                                  <a:pt x="136602" y="53340"/>
                                  <a:pt x="135650" y="51435"/>
                                  <a:pt x="132792" y="52388"/>
                                </a:cubicBezTo>
                                <a:cubicBezTo>
                                  <a:pt x="132792" y="51435"/>
                                  <a:pt x="132792" y="51435"/>
                                  <a:pt x="132792" y="52388"/>
                                </a:cubicBezTo>
                                <a:close/>
                                <a:moveTo>
                                  <a:pt x="135650" y="122872"/>
                                </a:moveTo>
                                <a:lnTo>
                                  <a:pt x="135650" y="122872"/>
                                </a:lnTo>
                                <a:cubicBezTo>
                                  <a:pt x="135650" y="123825"/>
                                  <a:pt x="134697" y="122872"/>
                                  <a:pt x="135650" y="122872"/>
                                </a:cubicBezTo>
                                <a:cubicBezTo>
                                  <a:pt x="133745" y="122872"/>
                                  <a:pt x="133745" y="122872"/>
                                  <a:pt x="133745" y="121920"/>
                                </a:cubicBezTo>
                                <a:cubicBezTo>
                                  <a:pt x="133745" y="121920"/>
                                  <a:pt x="133745" y="120967"/>
                                  <a:pt x="134697" y="120967"/>
                                </a:cubicBezTo>
                                <a:cubicBezTo>
                                  <a:pt x="135650" y="120967"/>
                                  <a:pt x="135650" y="121920"/>
                                  <a:pt x="135650" y="122872"/>
                                </a:cubicBezTo>
                                <a:close/>
                                <a:moveTo>
                                  <a:pt x="134697" y="112395"/>
                                </a:moveTo>
                                <a:cubicBezTo>
                                  <a:pt x="134697" y="113347"/>
                                  <a:pt x="134697" y="113347"/>
                                  <a:pt x="134697" y="112395"/>
                                </a:cubicBezTo>
                                <a:cubicBezTo>
                                  <a:pt x="133745" y="113347"/>
                                  <a:pt x="133745" y="113347"/>
                                  <a:pt x="133745" y="112395"/>
                                </a:cubicBezTo>
                                <a:cubicBezTo>
                                  <a:pt x="133745" y="112395"/>
                                  <a:pt x="133745" y="112395"/>
                                  <a:pt x="134697" y="112395"/>
                                </a:cubicBezTo>
                                <a:cubicBezTo>
                                  <a:pt x="134697" y="112395"/>
                                  <a:pt x="134697" y="112395"/>
                                  <a:pt x="134697" y="112395"/>
                                </a:cubicBezTo>
                                <a:close/>
                                <a:moveTo>
                                  <a:pt x="134697" y="101917"/>
                                </a:moveTo>
                                <a:cubicBezTo>
                                  <a:pt x="135650" y="102870"/>
                                  <a:pt x="134697" y="102870"/>
                                  <a:pt x="134697" y="101917"/>
                                </a:cubicBezTo>
                                <a:cubicBezTo>
                                  <a:pt x="133745" y="102870"/>
                                  <a:pt x="133745" y="102870"/>
                                  <a:pt x="133745" y="102870"/>
                                </a:cubicBezTo>
                                <a:cubicBezTo>
                                  <a:pt x="133745" y="101917"/>
                                  <a:pt x="133745" y="101917"/>
                                  <a:pt x="134697" y="101917"/>
                                </a:cubicBezTo>
                                <a:cubicBezTo>
                                  <a:pt x="134697" y="101917"/>
                                  <a:pt x="134697" y="101917"/>
                                  <a:pt x="134697" y="101917"/>
                                </a:cubicBezTo>
                                <a:close/>
                                <a:moveTo>
                                  <a:pt x="133745" y="74295"/>
                                </a:moveTo>
                                <a:lnTo>
                                  <a:pt x="136602" y="74295"/>
                                </a:lnTo>
                                <a:cubicBezTo>
                                  <a:pt x="135650" y="75247"/>
                                  <a:pt x="134697" y="76200"/>
                                  <a:pt x="133745" y="74295"/>
                                </a:cubicBezTo>
                                <a:close/>
                                <a:moveTo>
                                  <a:pt x="136602" y="132397"/>
                                </a:moveTo>
                                <a:cubicBezTo>
                                  <a:pt x="135650" y="132397"/>
                                  <a:pt x="135650" y="132397"/>
                                  <a:pt x="134697" y="133350"/>
                                </a:cubicBezTo>
                                <a:lnTo>
                                  <a:pt x="134697" y="133350"/>
                                </a:lnTo>
                                <a:cubicBezTo>
                                  <a:pt x="135650" y="134303"/>
                                  <a:pt x="135650" y="133350"/>
                                  <a:pt x="136602" y="132397"/>
                                </a:cubicBezTo>
                                <a:close/>
                                <a:moveTo>
                                  <a:pt x="138507" y="112395"/>
                                </a:moveTo>
                                <a:lnTo>
                                  <a:pt x="138507" y="112395"/>
                                </a:lnTo>
                                <a:lnTo>
                                  <a:pt x="138507" y="114300"/>
                                </a:lnTo>
                                <a:cubicBezTo>
                                  <a:pt x="138507" y="114300"/>
                                  <a:pt x="137555" y="114300"/>
                                  <a:pt x="137555" y="113347"/>
                                </a:cubicBezTo>
                                <a:cubicBezTo>
                                  <a:pt x="136602" y="113347"/>
                                  <a:pt x="137555" y="113347"/>
                                  <a:pt x="138507" y="112395"/>
                                </a:cubicBezTo>
                                <a:close/>
                                <a:moveTo>
                                  <a:pt x="139460" y="91440"/>
                                </a:moveTo>
                                <a:lnTo>
                                  <a:pt x="139460" y="91440"/>
                                </a:lnTo>
                                <a:cubicBezTo>
                                  <a:pt x="139460" y="92392"/>
                                  <a:pt x="140412" y="93345"/>
                                  <a:pt x="140412" y="93345"/>
                                </a:cubicBezTo>
                                <a:cubicBezTo>
                                  <a:pt x="140412" y="93345"/>
                                  <a:pt x="141365" y="93345"/>
                                  <a:pt x="141365" y="92392"/>
                                </a:cubicBezTo>
                                <a:cubicBezTo>
                                  <a:pt x="141365" y="91440"/>
                                  <a:pt x="140412" y="90488"/>
                                  <a:pt x="139460" y="91440"/>
                                </a:cubicBezTo>
                                <a:close/>
                                <a:moveTo>
                                  <a:pt x="145175" y="84772"/>
                                </a:moveTo>
                                <a:cubicBezTo>
                                  <a:pt x="145175" y="84772"/>
                                  <a:pt x="145175" y="84772"/>
                                  <a:pt x="145175" y="84772"/>
                                </a:cubicBezTo>
                                <a:cubicBezTo>
                                  <a:pt x="145175" y="83820"/>
                                  <a:pt x="145175" y="83820"/>
                                  <a:pt x="145175" y="84772"/>
                                </a:cubicBezTo>
                                <a:cubicBezTo>
                                  <a:pt x="144222" y="83820"/>
                                  <a:pt x="144222" y="83820"/>
                                  <a:pt x="145175" y="84772"/>
                                </a:cubicBezTo>
                                <a:cubicBezTo>
                                  <a:pt x="144222" y="84772"/>
                                  <a:pt x="145175" y="84772"/>
                                  <a:pt x="145175" y="84772"/>
                                </a:cubicBezTo>
                                <a:close/>
                                <a:moveTo>
                                  <a:pt x="147080" y="93345"/>
                                </a:moveTo>
                                <a:cubicBezTo>
                                  <a:pt x="147080" y="93345"/>
                                  <a:pt x="146127" y="92392"/>
                                  <a:pt x="147080" y="93345"/>
                                </a:cubicBezTo>
                                <a:cubicBezTo>
                                  <a:pt x="146127" y="93345"/>
                                  <a:pt x="145175" y="93345"/>
                                  <a:pt x="145175" y="94297"/>
                                </a:cubicBezTo>
                                <a:cubicBezTo>
                                  <a:pt x="145175" y="94297"/>
                                  <a:pt x="145175" y="95250"/>
                                  <a:pt x="146127" y="95250"/>
                                </a:cubicBezTo>
                                <a:cubicBezTo>
                                  <a:pt x="146127" y="94297"/>
                                  <a:pt x="147080" y="94297"/>
                                  <a:pt x="147080" y="93345"/>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23213915" name="Freeform 1323213915"/>
                        <wps:cNvSpPr/>
                        <wps:spPr>
                          <a:xfrm>
                            <a:off x="158271" y="70428"/>
                            <a:ext cx="171343" cy="260167"/>
                          </a:xfrm>
                          <a:custGeom>
                            <a:avLst/>
                            <a:gdLst>
                              <a:gd name="connsiteX0" fmla="*/ 169783 w 171343"/>
                              <a:gd name="connsiteY0" fmla="*/ 106458 h 260167"/>
                              <a:gd name="connsiteX1" fmla="*/ 164068 w 171343"/>
                              <a:gd name="connsiteY1" fmla="*/ 138843 h 260167"/>
                              <a:gd name="connsiteX2" fmla="*/ 121206 w 171343"/>
                              <a:gd name="connsiteY2" fmla="*/ 182658 h 260167"/>
                              <a:gd name="connsiteX3" fmla="*/ 111681 w 171343"/>
                              <a:gd name="connsiteY3" fmla="*/ 183610 h 260167"/>
                              <a:gd name="connsiteX4" fmla="*/ 105013 w 171343"/>
                              <a:gd name="connsiteY4" fmla="*/ 183610 h 260167"/>
                              <a:gd name="connsiteX5" fmla="*/ 78343 w 171343"/>
                              <a:gd name="connsiteY5" fmla="*/ 168370 h 260167"/>
                              <a:gd name="connsiteX6" fmla="*/ 74533 w 171343"/>
                              <a:gd name="connsiteY6" fmla="*/ 158845 h 260167"/>
                              <a:gd name="connsiteX7" fmla="*/ 73581 w 171343"/>
                              <a:gd name="connsiteY7" fmla="*/ 156940 h 260167"/>
                              <a:gd name="connsiteX8" fmla="*/ 72628 w 171343"/>
                              <a:gd name="connsiteY8" fmla="*/ 158845 h 260167"/>
                              <a:gd name="connsiteX9" fmla="*/ 72628 w 171343"/>
                              <a:gd name="connsiteY9" fmla="*/ 174085 h 260167"/>
                              <a:gd name="connsiteX10" fmla="*/ 72628 w 171343"/>
                              <a:gd name="connsiteY10" fmla="*/ 196945 h 260167"/>
                              <a:gd name="connsiteX11" fmla="*/ 71676 w 171343"/>
                              <a:gd name="connsiteY11" fmla="*/ 229330 h 260167"/>
                              <a:gd name="connsiteX12" fmla="*/ 87868 w 171343"/>
                              <a:gd name="connsiteY12" fmla="*/ 247428 h 260167"/>
                              <a:gd name="connsiteX13" fmla="*/ 96441 w 171343"/>
                              <a:gd name="connsiteY13" fmla="*/ 248380 h 260167"/>
                              <a:gd name="connsiteX14" fmla="*/ 102156 w 171343"/>
                              <a:gd name="connsiteY14" fmla="*/ 252190 h 260167"/>
                              <a:gd name="connsiteX15" fmla="*/ 96441 w 171343"/>
                              <a:gd name="connsiteY15" fmla="*/ 256953 h 260167"/>
                              <a:gd name="connsiteX16" fmla="*/ 86916 w 171343"/>
                              <a:gd name="connsiteY16" fmla="*/ 257905 h 260167"/>
                              <a:gd name="connsiteX17" fmla="*/ 59293 w 171343"/>
                              <a:gd name="connsiteY17" fmla="*/ 257905 h 260167"/>
                              <a:gd name="connsiteX18" fmla="*/ 52626 w 171343"/>
                              <a:gd name="connsiteY18" fmla="*/ 258858 h 260167"/>
                              <a:gd name="connsiteX19" fmla="*/ 51673 w 171343"/>
                              <a:gd name="connsiteY19" fmla="*/ 258858 h 260167"/>
                              <a:gd name="connsiteX20" fmla="*/ 39291 w 171343"/>
                              <a:gd name="connsiteY20" fmla="*/ 257905 h 260167"/>
                              <a:gd name="connsiteX21" fmla="*/ 32623 w 171343"/>
                              <a:gd name="connsiteY21" fmla="*/ 257905 h 260167"/>
                              <a:gd name="connsiteX22" fmla="*/ 18336 w 171343"/>
                              <a:gd name="connsiteY22" fmla="*/ 258858 h 260167"/>
                              <a:gd name="connsiteX23" fmla="*/ 7858 w 171343"/>
                              <a:gd name="connsiteY23" fmla="*/ 259810 h 260167"/>
                              <a:gd name="connsiteX24" fmla="*/ 2143 w 171343"/>
                              <a:gd name="connsiteY24" fmla="*/ 256953 h 260167"/>
                              <a:gd name="connsiteX25" fmla="*/ 5953 w 171343"/>
                              <a:gd name="connsiteY25" fmla="*/ 251237 h 260167"/>
                              <a:gd name="connsiteX26" fmla="*/ 15478 w 171343"/>
                              <a:gd name="connsiteY26" fmla="*/ 248380 h 260167"/>
                              <a:gd name="connsiteX27" fmla="*/ 24051 w 171343"/>
                              <a:gd name="connsiteY27" fmla="*/ 235045 h 260167"/>
                              <a:gd name="connsiteX28" fmla="*/ 25003 w 171343"/>
                              <a:gd name="connsiteY28" fmla="*/ 185515 h 260167"/>
                              <a:gd name="connsiteX29" fmla="*/ 24051 w 171343"/>
                              <a:gd name="connsiteY29" fmla="*/ 165512 h 260167"/>
                              <a:gd name="connsiteX30" fmla="*/ 24051 w 171343"/>
                              <a:gd name="connsiteY30" fmla="*/ 164560 h 260167"/>
                              <a:gd name="connsiteX31" fmla="*/ 24051 w 171343"/>
                              <a:gd name="connsiteY31" fmla="*/ 109315 h 260167"/>
                              <a:gd name="connsiteX32" fmla="*/ 25003 w 171343"/>
                              <a:gd name="connsiteY32" fmla="*/ 85502 h 260167"/>
                              <a:gd name="connsiteX33" fmla="*/ 24051 w 171343"/>
                              <a:gd name="connsiteY33" fmla="*/ 74073 h 260167"/>
                              <a:gd name="connsiteX34" fmla="*/ 24051 w 171343"/>
                              <a:gd name="connsiteY34" fmla="*/ 70262 h 260167"/>
                              <a:gd name="connsiteX35" fmla="*/ 24051 w 171343"/>
                              <a:gd name="connsiteY35" fmla="*/ 65500 h 260167"/>
                              <a:gd name="connsiteX36" fmla="*/ 24051 w 171343"/>
                              <a:gd name="connsiteY36" fmla="*/ 52165 h 260167"/>
                              <a:gd name="connsiteX37" fmla="*/ 23098 w 171343"/>
                              <a:gd name="connsiteY37" fmla="*/ 43593 h 260167"/>
                              <a:gd name="connsiteX38" fmla="*/ 23098 w 171343"/>
                              <a:gd name="connsiteY38" fmla="*/ 30258 h 260167"/>
                              <a:gd name="connsiteX39" fmla="*/ 15478 w 171343"/>
                              <a:gd name="connsiteY39" fmla="*/ 18827 h 260167"/>
                              <a:gd name="connsiteX40" fmla="*/ 5953 w 171343"/>
                              <a:gd name="connsiteY40" fmla="*/ 16923 h 260167"/>
                              <a:gd name="connsiteX41" fmla="*/ 238 w 171343"/>
                              <a:gd name="connsiteY41" fmla="*/ 13112 h 260167"/>
                              <a:gd name="connsiteX42" fmla="*/ 6906 w 171343"/>
                              <a:gd name="connsiteY42" fmla="*/ 9302 h 260167"/>
                              <a:gd name="connsiteX43" fmla="*/ 20241 w 171343"/>
                              <a:gd name="connsiteY43" fmla="*/ 9302 h 260167"/>
                              <a:gd name="connsiteX44" fmla="*/ 55483 w 171343"/>
                              <a:gd name="connsiteY44" fmla="*/ 4540 h 260167"/>
                              <a:gd name="connsiteX45" fmla="*/ 64056 w 171343"/>
                              <a:gd name="connsiteY45" fmla="*/ 730 h 260167"/>
                              <a:gd name="connsiteX46" fmla="*/ 70723 w 171343"/>
                              <a:gd name="connsiteY46" fmla="*/ 5493 h 260167"/>
                              <a:gd name="connsiteX47" fmla="*/ 71676 w 171343"/>
                              <a:gd name="connsiteY47" fmla="*/ 18827 h 260167"/>
                              <a:gd name="connsiteX48" fmla="*/ 72628 w 171343"/>
                              <a:gd name="connsiteY48" fmla="*/ 20733 h 260167"/>
                              <a:gd name="connsiteX49" fmla="*/ 74533 w 171343"/>
                              <a:gd name="connsiteY49" fmla="*/ 19780 h 260167"/>
                              <a:gd name="connsiteX50" fmla="*/ 76438 w 171343"/>
                              <a:gd name="connsiteY50" fmla="*/ 17875 h 260167"/>
                              <a:gd name="connsiteX51" fmla="*/ 97393 w 171343"/>
                              <a:gd name="connsiteY51" fmla="*/ 4540 h 260167"/>
                              <a:gd name="connsiteX52" fmla="*/ 137398 w 171343"/>
                              <a:gd name="connsiteY52" fmla="*/ 10255 h 260167"/>
                              <a:gd name="connsiteX53" fmla="*/ 165973 w 171343"/>
                              <a:gd name="connsiteY53" fmla="*/ 49308 h 260167"/>
                              <a:gd name="connsiteX54" fmla="*/ 169783 w 171343"/>
                              <a:gd name="connsiteY54" fmla="*/ 106458 h 260167"/>
                              <a:gd name="connsiteX55" fmla="*/ 32623 w 171343"/>
                              <a:gd name="connsiteY55" fmla="*/ 84550 h 260167"/>
                              <a:gd name="connsiteX56" fmla="*/ 32623 w 171343"/>
                              <a:gd name="connsiteY56" fmla="*/ 84550 h 260167"/>
                              <a:gd name="connsiteX57" fmla="*/ 32623 w 171343"/>
                              <a:gd name="connsiteY57" fmla="*/ 84550 h 260167"/>
                              <a:gd name="connsiteX58" fmla="*/ 32623 w 171343"/>
                              <a:gd name="connsiteY58" fmla="*/ 84550 h 260167"/>
                              <a:gd name="connsiteX59" fmla="*/ 32623 w 171343"/>
                              <a:gd name="connsiteY59" fmla="*/ 84550 h 260167"/>
                              <a:gd name="connsiteX60" fmla="*/ 33576 w 171343"/>
                              <a:gd name="connsiteY60" fmla="*/ 33115 h 260167"/>
                              <a:gd name="connsiteX61" fmla="*/ 33576 w 171343"/>
                              <a:gd name="connsiteY61" fmla="*/ 33115 h 260167"/>
                              <a:gd name="connsiteX62" fmla="*/ 33576 w 171343"/>
                              <a:gd name="connsiteY62" fmla="*/ 33115 h 260167"/>
                              <a:gd name="connsiteX63" fmla="*/ 33576 w 171343"/>
                              <a:gd name="connsiteY63" fmla="*/ 33115 h 260167"/>
                              <a:gd name="connsiteX64" fmla="*/ 33576 w 171343"/>
                              <a:gd name="connsiteY64" fmla="*/ 33115 h 260167"/>
                              <a:gd name="connsiteX65" fmla="*/ 36433 w 171343"/>
                              <a:gd name="connsiteY65" fmla="*/ 75025 h 260167"/>
                              <a:gd name="connsiteX66" fmla="*/ 37386 w 171343"/>
                              <a:gd name="connsiteY66" fmla="*/ 80740 h 260167"/>
                              <a:gd name="connsiteX67" fmla="*/ 38338 w 171343"/>
                              <a:gd name="connsiteY67" fmla="*/ 85502 h 260167"/>
                              <a:gd name="connsiteX68" fmla="*/ 41196 w 171343"/>
                              <a:gd name="connsiteY68" fmla="*/ 79787 h 260167"/>
                              <a:gd name="connsiteX69" fmla="*/ 43101 w 171343"/>
                              <a:gd name="connsiteY69" fmla="*/ 79787 h 260167"/>
                              <a:gd name="connsiteX70" fmla="*/ 43101 w 171343"/>
                              <a:gd name="connsiteY70" fmla="*/ 81693 h 260167"/>
                              <a:gd name="connsiteX71" fmla="*/ 39291 w 171343"/>
                              <a:gd name="connsiteY71" fmla="*/ 84550 h 260167"/>
                              <a:gd name="connsiteX72" fmla="*/ 39291 w 171343"/>
                              <a:gd name="connsiteY72" fmla="*/ 84550 h 260167"/>
                              <a:gd name="connsiteX73" fmla="*/ 38338 w 171343"/>
                              <a:gd name="connsiteY73" fmla="*/ 85502 h 260167"/>
                              <a:gd name="connsiteX74" fmla="*/ 39291 w 171343"/>
                              <a:gd name="connsiteY74" fmla="*/ 89312 h 260167"/>
                              <a:gd name="connsiteX75" fmla="*/ 41196 w 171343"/>
                              <a:gd name="connsiteY75" fmla="*/ 87408 h 260167"/>
                              <a:gd name="connsiteX76" fmla="*/ 47863 w 171343"/>
                              <a:gd name="connsiteY76" fmla="*/ 83598 h 260167"/>
                              <a:gd name="connsiteX77" fmla="*/ 53578 w 171343"/>
                              <a:gd name="connsiteY77" fmla="*/ 81693 h 260167"/>
                              <a:gd name="connsiteX78" fmla="*/ 49768 w 171343"/>
                              <a:gd name="connsiteY78" fmla="*/ 77883 h 260167"/>
                              <a:gd name="connsiteX79" fmla="*/ 46911 w 171343"/>
                              <a:gd name="connsiteY79" fmla="*/ 75977 h 260167"/>
                              <a:gd name="connsiteX80" fmla="*/ 36433 w 171343"/>
                              <a:gd name="connsiteY80" fmla="*/ 75025 h 260167"/>
                              <a:gd name="connsiteX81" fmla="*/ 34528 w 171343"/>
                              <a:gd name="connsiteY81" fmla="*/ 74073 h 260167"/>
                              <a:gd name="connsiteX82" fmla="*/ 34528 w 171343"/>
                              <a:gd name="connsiteY82" fmla="*/ 75025 h 260167"/>
                              <a:gd name="connsiteX83" fmla="*/ 36433 w 171343"/>
                              <a:gd name="connsiteY83" fmla="*/ 75025 h 260167"/>
                              <a:gd name="connsiteX84" fmla="*/ 34528 w 171343"/>
                              <a:gd name="connsiteY84" fmla="*/ 65500 h 260167"/>
                              <a:gd name="connsiteX85" fmla="*/ 34528 w 171343"/>
                              <a:gd name="connsiteY85" fmla="*/ 65500 h 260167"/>
                              <a:gd name="connsiteX86" fmla="*/ 36433 w 171343"/>
                              <a:gd name="connsiteY86" fmla="*/ 65500 h 260167"/>
                              <a:gd name="connsiteX87" fmla="*/ 35481 w 171343"/>
                              <a:gd name="connsiteY87" fmla="*/ 64548 h 260167"/>
                              <a:gd name="connsiteX88" fmla="*/ 34528 w 171343"/>
                              <a:gd name="connsiteY88" fmla="*/ 65500 h 260167"/>
                              <a:gd name="connsiteX89" fmla="*/ 35481 w 171343"/>
                              <a:gd name="connsiteY89" fmla="*/ 46450 h 260167"/>
                              <a:gd name="connsiteX90" fmla="*/ 37386 w 171343"/>
                              <a:gd name="connsiteY90" fmla="*/ 46450 h 260167"/>
                              <a:gd name="connsiteX91" fmla="*/ 39291 w 171343"/>
                              <a:gd name="connsiteY91" fmla="*/ 44545 h 260167"/>
                              <a:gd name="connsiteX92" fmla="*/ 38338 w 171343"/>
                              <a:gd name="connsiteY92" fmla="*/ 48355 h 260167"/>
                              <a:gd name="connsiteX93" fmla="*/ 37386 w 171343"/>
                              <a:gd name="connsiteY93" fmla="*/ 50260 h 260167"/>
                              <a:gd name="connsiteX94" fmla="*/ 39291 w 171343"/>
                              <a:gd name="connsiteY94" fmla="*/ 50260 h 260167"/>
                              <a:gd name="connsiteX95" fmla="*/ 41196 w 171343"/>
                              <a:gd name="connsiteY95" fmla="*/ 50260 h 260167"/>
                              <a:gd name="connsiteX96" fmla="*/ 45958 w 171343"/>
                              <a:gd name="connsiteY96" fmla="*/ 52165 h 260167"/>
                              <a:gd name="connsiteX97" fmla="*/ 47863 w 171343"/>
                              <a:gd name="connsiteY97" fmla="*/ 54070 h 260167"/>
                              <a:gd name="connsiteX98" fmla="*/ 47863 w 171343"/>
                              <a:gd name="connsiteY98" fmla="*/ 56927 h 260167"/>
                              <a:gd name="connsiteX99" fmla="*/ 45006 w 171343"/>
                              <a:gd name="connsiteY99" fmla="*/ 56927 h 260167"/>
                              <a:gd name="connsiteX100" fmla="*/ 45006 w 171343"/>
                              <a:gd name="connsiteY100" fmla="*/ 56927 h 260167"/>
                              <a:gd name="connsiteX101" fmla="*/ 45006 w 171343"/>
                              <a:gd name="connsiteY101" fmla="*/ 56927 h 260167"/>
                              <a:gd name="connsiteX102" fmla="*/ 40243 w 171343"/>
                              <a:gd name="connsiteY102" fmla="*/ 56927 h 260167"/>
                              <a:gd name="connsiteX103" fmla="*/ 36433 w 171343"/>
                              <a:gd name="connsiteY103" fmla="*/ 58833 h 260167"/>
                              <a:gd name="connsiteX104" fmla="*/ 35481 w 171343"/>
                              <a:gd name="connsiteY104" fmla="*/ 60737 h 260167"/>
                              <a:gd name="connsiteX105" fmla="*/ 37386 w 171343"/>
                              <a:gd name="connsiteY105" fmla="*/ 59785 h 260167"/>
                              <a:gd name="connsiteX106" fmla="*/ 40243 w 171343"/>
                              <a:gd name="connsiteY106" fmla="*/ 59785 h 260167"/>
                              <a:gd name="connsiteX107" fmla="*/ 44053 w 171343"/>
                              <a:gd name="connsiteY107" fmla="*/ 61690 h 260167"/>
                              <a:gd name="connsiteX108" fmla="*/ 44053 w 171343"/>
                              <a:gd name="connsiteY108" fmla="*/ 63595 h 260167"/>
                              <a:gd name="connsiteX109" fmla="*/ 41196 w 171343"/>
                              <a:gd name="connsiteY109" fmla="*/ 65500 h 260167"/>
                              <a:gd name="connsiteX110" fmla="*/ 38338 w 171343"/>
                              <a:gd name="connsiteY110" fmla="*/ 66452 h 260167"/>
                              <a:gd name="connsiteX111" fmla="*/ 35481 w 171343"/>
                              <a:gd name="connsiteY111" fmla="*/ 70262 h 260167"/>
                              <a:gd name="connsiteX112" fmla="*/ 34528 w 171343"/>
                              <a:gd name="connsiteY112" fmla="*/ 71215 h 260167"/>
                              <a:gd name="connsiteX113" fmla="*/ 36433 w 171343"/>
                              <a:gd name="connsiteY113" fmla="*/ 72168 h 260167"/>
                              <a:gd name="connsiteX114" fmla="*/ 39291 w 171343"/>
                              <a:gd name="connsiteY114" fmla="*/ 70262 h 260167"/>
                              <a:gd name="connsiteX115" fmla="*/ 41196 w 171343"/>
                              <a:gd name="connsiteY115" fmla="*/ 65500 h 260167"/>
                              <a:gd name="connsiteX116" fmla="*/ 42148 w 171343"/>
                              <a:gd name="connsiteY116" fmla="*/ 68358 h 260167"/>
                              <a:gd name="connsiteX117" fmla="*/ 45006 w 171343"/>
                              <a:gd name="connsiteY117" fmla="*/ 75025 h 260167"/>
                              <a:gd name="connsiteX118" fmla="*/ 47863 w 171343"/>
                              <a:gd name="connsiteY118" fmla="*/ 75977 h 260167"/>
                              <a:gd name="connsiteX119" fmla="*/ 51673 w 171343"/>
                              <a:gd name="connsiteY119" fmla="*/ 72168 h 260167"/>
                              <a:gd name="connsiteX120" fmla="*/ 52626 w 171343"/>
                              <a:gd name="connsiteY120" fmla="*/ 69310 h 260167"/>
                              <a:gd name="connsiteX121" fmla="*/ 48816 w 171343"/>
                              <a:gd name="connsiteY121" fmla="*/ 61690 h 260167"/>
                              <a:gd name="connsiteX122" fmla="*/ 48816 w 171343"/>
                              <a:gd name="connsiteY122" fmla="*/ 61690 h 260167"/>
                              <a:gd name="connsiteX123" fmla="*/ 48816 w 171343"/>
                              <a:gd name="connsiteY123" fmla="*/ 57880 h 260167"/>
                              <a:gd name="connsiteX124" fmla="*/ 48816 w 171343"/>
                              <a:gd name="connsiteY124" fmla="*/ 57880 h 260167"/>
                              <a:gd name="connsiteX125" fmla="*/ 50721 w 171343"/>
                              <a:gd name="connsiteY125" fmla="*/ 59785 h 260167"/>
                              <a:gd name="connsiteX126" fmla="*/ 55483 w 171343"/>
                              <a:gd name="connsiteY126" fmla="*/ 61690 h 260167"/>
                              <a:gd name="connsiteX127" fmla="*/ 57388 w 171343"/>
                              <a:gd name="connsiteY127" fmla="*/ 58833 h 260167"/>
                              <a:gd name="connsiteX128" fmla="*/ 52626 w 171343"/>
                              <a:gd name="connsiteY128" fmla="*/ 57880 h 260167"/>
                              <a:gd name="connsiteX129" fmla="*/ 49768 w 171343"/>
                              <a:gd name="connsiteY129" fmla="*/ 58833 h 260167"/>
                              <a:gd name="connsiteX130" fmla="*/ 50721 w 171343"/>
                              <a:gd name="connsiteY130" fmla="*/ 53118 h 260167"/>
                              <a:gd name="connsiteX131" fmla="*/ 51673 w 171343"/>
                              <a:gd name="connsiteY131" fmla="*/ 51212 h 260167"/>
                              <a:gd name="connsiteX132" fmla="*/ 52626 w 171343"/>
                              <a:gd name="connsiteY132" fmla="*/ 50260 h 260167"/>
                              <a:gd name="connsiteX133" fmla="*/ 51673 w 171343"/>
                              <a:gd name="connsiteY133" fmla="*/ 47402 h 260167"/>
                              <a:gd name="connsiteX134" fmla="*/ 50721 w 171343"/>
                              <a:gd name="connsiteY134" fmla="*/ 45498 h 260167"/>
                              <a:gd name="connsiteX135" fmla="*/ 50721 w 171343"/>
                              <a:gd name="connsiteY135" fmla="*/ 44545 h 260167"/>
                              <a:gd name="connsiteX136" fmla="*/ 56436 w 171343"/>
                              <a:gd name="connsiteY136" fmla="*/ 42640 h 260167"/>
                              <a:gd name="connsiteX137" fmla="*/ 57388 w 171343"/>
                              <a:gd name="connsiteY137" fmla="*/ 42640 h 260167"/>
                              <a:gd name="connsiteX138" fmla="*/ 56436 w 171343"/>
                              <a:gd name="connsiteY138" fmla="*/ 41687 h 260167"/>
                              <a:gd name="connsiteX139" fmla="*/ 56436 w 171343"/>
                              <a:gd name="connsiteY139" fmla="*/ 33115 h 260167"/>
                              <a:gd name="connsiteX140" fmla="*/ 56436 w 171343"/>
                              <a:gd name="connsiteY140" fmla="*/ 29305 h 260167"/>
                              <a:gd name="connsiteX141" fmla="*/ 49768 w 171343"/>
                              <a:gd name="connsiteY141" fmla="*/ 26448 h 260167"/>
                              <a:gd name="connsiteX142" fmla="*/ 45958 w 171343"/>
                              <a:gd name="connsiteY142" fmla="*/ 28352 h 260167"/>
                              <a:gd name="connsiteX143" fmla="*/ 43101 w 171343"/>
                              <a:gd name="connsiteY143" fmla="*/ 24543 h 260167"/>
                              <a:gd name="connsiteX144" fmla="*/ 42148 w 171343"/>
                              <a:gd name="connsiteY144" fmla="*/ 24543 h 260167"/>
                              <a:gd name="connsiteX145" fmla="*/ 42148 w 171343"/>
                              <a:gd name="connsiteY145" fmla="*/ 25495 h 260167"/>
                              <a:gd name="connsiteX146" fmla="*/ 43101 w 171343"/>
                              <a:gd name="connsiteY146" fmla="*/ 27400 h 260167"/>
                              <a:gd name="connsiteX147" fmla="*/ 43101 w 171343"/>
                              <a:gd name="connsiteY147" fmla="*/ 29305 h 260167"/>
                              <a:gd name="connsiteX148" fmla="*/ 41196 w 171343"/>
                              <a:gd name="connsiteY148" fmla="*/ 28352 h 260167"/>
                              <a:gd name="connsiteX149" fmla="*/ 39291 w 171343"/>
                              <a:gd name="connsiteY149" fmla="*/ 28352 h 260167"/>
                              <a:gd name="connsiteX150" fmla="*/ 39291 w 171343"/>
                              <a:gd name="connsiteY150" fmla="*/ 29305 h 260167"/>
                              <a:gd name="connsiteX151" fmla="*/ 40243 w 171343"/>
                              <a:gd name="connsiteY151" fmla="*/ 35020 h 260167"/>
                              <a:gd name="connsiteX152" fmla="*/ 40243 w 171343"/>
                              <a:gd name="connsiteY152" fmla="*/ 42640 h 260167"/>
                              <a:gd name="connsiteX153" fmla="*/ 38338 w 171343"/>
                              <a:gd name="connsiteY153" fmla="*/ 46450 h 260167"/>
                              <a:gd name="connsiteX154" fmla="*/ 35481 w 171343"/>
                              <a:gd name="connsiteY154" fmla="*/ 46450 h 260167"/>
                              <a:gd name="connsiteX155" fmla="*/ 35481 w 171343"/>
                              <a:gd name="connsiteY155" fmla="*/ 46450 h 260167"/>
                              <a:gd name="connsiteX156" fmla="*/ 36433 w 171343"/>
                              <a:gd name="connsiteY156" fmla="*/ 120745 h 260167"/>
                              <a:gd name="connsiteX157" fmla="*/ 37386 w 171343"/>
                              <a:gd name="connsiteY157" fmla="*/ 119793 h 260167"/>
                              <a:gd name="connsiteX158" fmla="*/ 36433 w 171343"/>
                              <a:gd name="connsiteY158" fmla="*/ 119793 h 260167"/>
                              <a:gd name="connsiteX159" fmla="*/ 36433 w 171343"/>
                              <a:gd name="connsiteY159" fmla="*/ 120745 h 260167"/>
                              <a:gd name="connsiteX160" fmla="*/ 34528 w 171343"/>
                              <a:gd name="connsiteY160" fmla="*/ 120745 h 260167"/>
                              <a:gd name="connsiteX161" fmla="*/ 34528 w 171343"/>
                              <a:gd name="connsiteY161" fmla="*/ 120745 h 260167"/>
                              <a:gd name="connsiteX162" fmla="*/ 36433 w 171343"/>
                              <a:gd name="connsiteY162" fmla="*/ 120745 h 260167"/>
                              <a:gd name="connsiteX163" fmla="*/ 35481 w 171343"/>
                              <a:gd name="connsiteY163" fmla="*/ 128365 h 260167"/>
                              <a:gd name="connsiteX164" fmla="*/ 35481 w 171343"/>
                              <a:gd name="connsiteY164" fmla="*/ 128365 h 260167"/>
                              <a:gd name="connsiteX165" fmla="*/ 35481 w 171343"/>
                              <a:gd name="connsiteY165" fmla="*/ 128365 h 260167"/>
                              <a:gd name="connsiteX166" fmla="*/ 35481 w 171343"/>
                              <a:gd name="connsiteY166" fmla="*/ 128365 h 260167"/>
                              <a:gd name="connsiteX167" fmla="*/ 35481 w 171343"/>
                              <a:gd name="connsiteY167" fmla="*/ 128365 h 260167"/>
                              <a:gd name="connsiteX168" fmla="*/ 36433 w 171343"/>
                              <a:gd name="connsiteY168" fmla="*/ 241712 h 260167"/>
                              <a:gd name="connsiteX169" fmla="*/ 36433 w 171343"/>
                              <a:gd name="connsiteY169" fmla="*/ 241712 h 260167"/>
                              <a:gd name="connsiteX170" fmla="*/ 36433 w 171343"/>
                              <a:gd name="connsiteY170" fmla="*/ 241712 h 260167"/>
                              <a:gd name="connsiteX171" fmla="*/ 36433 w 171343"/>
                              <a:gd name="connsiteY171" fmla="*/ 241712 h 260167"/>
                              <a:gd name="connsiteX172" fmla="*/ 36433 w 171343"/>
                              <a:gd name="connsiteY172" fmla="*/ 241712 h 260167"/>
                              <a:gd name="connsiteX173" fmla="*/ 35481 w 171343"/>
                              <a:gd name="connsiteY173" fmla="*/ 219805 h 260167"/>
                              <a:gd name="connsiteX174" fmla="*/ 35481 w 171343"/>
                              <a:gd name="connsiteY174" fmla="*/ 219805 h 260167"/>
                              <a:gd name="connsiteX175" fmla="*/ 37386 w 171343"/>
                              <a:gd name="connsiteY175" fmla="*/ 219805 h 260167"/>
                              <a:gd name="connsiteX176" fmla="*/ 35481 w 171343"/>
                              <a:gd name="connsiteY176" fmla="*/ 219805 h 260167"/>
                              <a:gd name="connsiteX177" fmla="*/ 35481 w 171343"/>
                              <a:gd name="connsiteY177" fmla="*/ 219805 h 260167"/>
                              <a:gd name="connsiteX178" fmla="*/ 46911 w 171343"/>
                              <a:gd name="connsiteY178" fmla="*/ 164560 h 260167"/>
                              <a:gd name="connsiteX179" fmla="*/ 47863 w 171343"/>
                              <a:gd name="connsiteY179" fmla="*/ 161703 h 260167"/>
                              <a:gd name="connsiteX180" fmla="*/ 45006 w 171343"/>
                              <a:gd name="connsiteY180" fmla="*/ 161703 h 260167"/>
                              <a:gd name="connsiteX181" fmla="*/ 42148 w 171343"/>
                              <a:gd name="connsiteY181" fmla="*/ 158845 h 260167"/>
                              <a:gd name="connsiteX182" fmla="*/ 42148 w 171343"/>
                              <a:gd name="connsiteY182" fmla="*/ 156940 h 260167"/>
                              <a:gd name="connsiteX183" fmla="*/ 42148 w 171343"/>
                              <a:gd name="connsiteY183" fmla="*/ 156940 h 260167"/>
                              <a:gd name="connsiteX184" fmla="*/ 42148 w 171343"/>
                              <a:gd name="connsiteY184" fmla="*/ 155987 h 260167"/>
                              <a:gd name="connsiteX185" fmla="*/ 41196 w 171343"/>
                              <a:gd name="connsiteY185" fmla="*/ 152178 h 260167"/>
                              <a:gd name="connsiteX186" fmla="*/ 39291 w 171343"/>
                              <a:gd name="connsiteY186" fmla="*/ 155987 h 260167"/>
                              <a:gd name="connsiteX187" fmla="*/ 39291 w 171343"/>
                              <a:gd name="connsiteY187" fmla="*/ 157893 h 260167"/>
                              <a:gd name="connsiteX188" fmla="*/ 38338 w 171343"/>
                              <a:gd name="connsiteY188" fmla="*/ 158845 h 260167"/>
                              <a:gd name="connsiteX189" fmla="*/ 38338 w 171343"/>
                              <a:gd name="connsiteY189" fmla="*/ 161703 h 260167"/>
                              <a:gd name="connsiteX190" fmla="*/ 40243 w 171343"/>
                              <a:gd name="connsiteY190" fmla="*/ 163608 h 260167"/>
                              <a:gd name="connsiteX191" fmla="*/ 43101 w 171343"/>
                              <a:gd name="connsiteY191" fmla="*/ 164560 h 260167"/>
                              <a:gd name="connsiteX192" fmla="*/ 45006 w 171343"/>
                              <a:gd name="connsiteY192" fmla="*/ 164560 h 260167"/>
                              <a:gd name="connsiteX193" fmla="*/ 46911 w 171343"/>
                              <a:gd name="connsiteY193" fmla="*/ 164560 h 260167"/>
                              <a:gd name="connsiteX194" fmla="*/ 38338 w 171343"/>
                              <a:gd name="connsiteY194" fmla="*/ 232187 h 260167"/>
                              <a:gd name="connsiteX195" fmla="*/ 36433 w 171343"/>
                              <a:gd name="connsiteY195" fmla="*/ 233140 h 260167"/>
                              <a:gd name="connsiteX196" fmla="*/ 37386 w 171343"/>
                              <a:gd name="connsiteY196" fmla="*/ 234093 h 260167"/>
                              <a:gd name="connsiteX197" fmla="*/ 38338 w 171343"/>
                              <a:gd name="connsiteY197" fmla="*/ 232187 h 260167"/>
                              <a:gd name="connsiteX198" fmla="*/ 38338 w 171343"/>
                              <a:gd name="connsiteY198" fmla="*/ 232187 h 260167"/>
                              <a:gd name="connsiteX199" fmla="*/ 38338 w 171343"/>
                              <a:gd name="connsiteY199" fmla="*/ 208375 h 260167"/>
                              <a:gd name="connsiteX200" fmla="*/ 38338 w 171343"/>
                              <a:gd name="connsiteY200" fmla="*/ 208375 h 260167"/>
                              <a:gd name="connsiteX201" fmla="*/ 37386 w 171343"/>
                              <a:gd name="connsiteY201" fmla="*/ 208375 h 260167"/>
                              <a:gd name="connsiteX202" fmla="*/ 38338 w 171343"/>
                              <a:gd name="connsiteY202" fmla="*/ 208375 h 260167"/>
                              <a:gd name="connsiteX203" fmla="*/ 38338 w 171343"/>
                              <a:gd name="connsiteY203" fmla="*/ 208375 h 260167"/>
                              <a:gd name="connsiteX204" fmla="*/ 38338 w 171343"/>
                              <a:gd name="connsiteY204" fmla="*/ 133128 h 260167"/>
                              <a:gd name="connsiteX205" fmla="*/ 38338 w 171343"/>
                              <a:gd name="connsiteY205" fmla="*/ 133128 h 260167"/>
                              <a:gd name="connsiteX206" fmla="*/ 38338 w 171343"/>
                              <a:gd name="connsiteY206" fmla="*/ 133128 h 260167"/>
                              <a:gd name="connsiteX207" fmla="*/ 38338 w 171343"/>
                              <a:gd name="connsiteY207" fmla="*/ 133128 h 260167"/>
                              <a:gd name="connsiteX208" fmla="*/ 38338 w 171343"/>
                              <a:gd name="connsiteY208" fmla="*/ 133128 h 260167"/>
                              <a:gd name="connsiteX209" fmla="*/ 39291 w 171343"/>
                              <a:gd name="connsiteY209" fmla="*/ 213137 h 260167"/>
                              <a:gd name="connsiteX210" fmla="*/ 40243 w 171343"/>
                              <a:gd name="connsiteY210" fmla="*/ 212185 h 260167"/>
                              <a:gd name="connsiteX211" fmla="*/ 41196 w 171343"/>
                              <a:gd name="connsiteY211" fmla="*/ 211233 h 260167"/>
                              <a:gd name="connsiteX212" fmla="*/ 39291 w 171343"/>
                              <a:gd name="connsiteY212" fmla="*/ 211233 h 260167"/>
                              <a:gd name="connsiteX213" fmla="*/ 39291 w 171343"/>
                              <a:gd name="connsiteY213" fmla="*/ 213137 h 260167"/>
                              <a:gd name="connsiteX214" fmla="*/ 39291 w 171343"/>
                              <a:gd name="connsiteY214" fmla="*/ 213137 h 260167"/>
                              <a:gd name="connsiteX215" fmla="*/ 42148 w 171343"/>
                              <a:gd name="connsiteY215" fmla="*/ 173133 h 260167"/>
                              <a:gd name="connsiteX216" fmla="*/ 40243 w 171343"/>
                              <a:gd name="connsiteY216" fmla="*/ 171228 h 260167"/>
                              <a:gd name="connsiteX217" fmla="*/ 39291 w 171343"/>
                              <a:gd name="connsiteY217" fmla="*/ 172180 h 260167"/>
                              <a:gd name="connsiteX218" fmla="*/ 41196 w 171343"/>
                              <a:gd name="connsiteY218" fmla="*/ 174085 h 260167"/>
                              <a:gd name="connsiteX219" fmla="*/ 42148 w 171343"/>
                              <a:gd name="connsiteY219" fmla="*/ 173133 h 260167"/>
                              <a:gd name="connsiteX220" fmla="*/ 40243 w 171343"/>
                              <a:gd name="connsiteY220" fmla="*/ 228378 h 260167"/>
                              <a:gd name="connsiteX221" fmla="*/ 40243 w 171343"/>
                              <a:gd name="connsiteY221" fmla="*/ 228378 h 260167"/>
                              <a:gd name="connsiteX222" fmla="*/ 40243 w 171343"/>
                              <a:gd name="connsiteY222" fmla="*/ 228378 h 260167"/>
                              <a:gd name="connsiteX223" fmla="*/ 43101 w 171343"/>
                              <a:gd name="connsiteY223" fmla="*/ 222662 h 260167"/>
                              <a:gd name="connsiteX224" fmla="*/ 41196 w 171343"/>
                              <a:gd name="connsiteY224" fmla="*/ 220758 h 260167"/>
                              <a:gd name="connsiteX225" fmla="*/ 41196 w 171343"/>
                              <a:gd name="connsiteY225" fmla="*/ 222662 h 260167"/>
                              <a:gd name="connsiteX226" fmla="*/ 41196 w 171343"/>
                              <a:gd name="connsiteY226" fmla="*/ 223615 h 260167"/>
                              <a:gd name="connsiteX227" fmla="*/ 40243 w 171343"/>
                              <a:gd name="connsiteY227" fmla="*/ 227425 h 260167"/>
                              <a:gd name="connsiteX228" fmla="*/ 41196 w 171343"/>
                              <a:gd name="connsiteY228" fmla="*/ 223615 h 260167"/>
                              <a:gd name="connsiteX229" fmla="*/ 43101 w 171343"/>
                              <a:gd name="connsiteY229" fmla="*/ 222662 h 260167"/>
                              <a:gd name="connsiteX230" fmla="*/ 41196 w 171343"/>
                              <a:gd name="connsiteY230" fmla="*/ 139795 h 260167"/>
                              <a:gd name="connsiteX231" fmla="*/ 41196 w 171343"/>
                              <a:gd name="connsiteY231" fmla="*/ 139795 h 260167"/>
                              <a:gd name="connsiteX232" fmla="*/ 41196 w 171343"/>
                              <a:gd name="connsiteY232" fmla="*/ 139795 h 260167"/>
                              <a:gd name="connsiteX233" fmla="*/ 41196 w 171343"/>
                              <a:gd name="connsiteY233" fmla="*/ 139795 h 260167"/>
                              <a:gd name="connsiteX234" fmla="*/ 41196 w 171343"/>
                              <a:gd name="connsiteY234" fmla="*/ 139795 h 260167"/>
                              <a:gd name="connsiteX235" fmla="*/ 40243 w 171343"/>
                              <a:gd name="connsiteY235" fmla="*/ 196945 h 260167"/>
                              <a:gd name="connsiteX236" fmla="*/ 40243 w 171343"/>
                              <a:gd name="connsiteY236" fmla="*/ 196945 h 260167"/>
                              <a:gd name="connsiteX237" fmla="*/ 42148 w 171343"/>
                              <a:gd name="connsiteY237" fmla="*/ 196945 h 260167"/>
                              <a:gd name="connsiteX238" fmla="*/ 42148 w 171343"/>
                              <a:gd name="connsiteY238" fmla="*/ 195993 h 260167"/>
                              <a:gd name="connsiteX239" fmla="*/ 40243 w 171343"/>
                              <a:gd name="connsiteY239" fmla="*/ 196945 h 260167"/>
                              <a:gd name="connsiteX240" fmla="*/ 42148 w 171343"/>
                              <a:gd name="connsiteY240" fmla="*/ 92170 h 260167"/>
                              <a:gd name="connsiteX241" fmla="*/ 42148 w 171343"/>
                              <a:gd name="connsiteY241" fmla="*/ 92170 h 260167"/>
                              <a:gd name="connsiteX242" fmla="*/ 42148 w 171343"/>
                              <a:gd name="connsiteY242" fmla="*/ 94075 h 260167"/>
                              <a:gd name="connsiteX243" fmla="*/ 42148 w 171343"/>
                              <a:gd name="connsiteY243" fmla="*/ 92170 h 260167"/>
                              <a:gd name="connsiteX244" fmla="*/ 42148 w 171343"/>
                              <a:gd name="connsiteY244" fmla="*/ 92170 h 260167"/>
                              <a:gd name="connsiteX245" fmla="*/ 41196 w 171343"/>
                              <a:gd name="connsiteY245" fmla="*/ 122650 h 260167"/>
                              <a:gd name="connsiteX246" fmla="*/ 41196 w 171343"/>
                              <a:gd name="connsiteY246" fmla="*/ 124555 h 260167"/>
                              <a:gd name="connsiteX247" fmla="*/ 43101 w 171343"/>
                              <a:gd name="connsiteY247" fmla="*/ 123602 h 260167"/>
                              <a:gd name="connsiteX248" fmla="*/ 45006 w 171343"/>
                              <a:gd name="connsiteY248" fmla="*/ 122650 h 260167"/>
                              <a:gd name="connsiteX249" fmla="*/ 47863 w 171343"/>
                              <a:gd name="connsiteY249" fmla="*/ 120745 h 260167"/>
                              <a:gd name="connsiteX250" fmla="*/ 46911 w 171343"/>
                              <a:gd name="connsiteY250" fmla="*/ 119793 h 260167"/>
                              <a:gd name="connsiteX251" fmla="*/ 44053 w 171343"/>
                              <a:gd name="connsiteY251" fmla="*/ 122650 h 260167"/>
                              <a:gd name="connsiteX252" fmla="*/ 42148 w 171343"/>
                              <a:gd name="connsiteY252" fmla="*/ 121698 h 260167"/>
                              <a:gd name="connsiteX253" fmla="*/ 41196 w 171343"/>
                              <a:gd name="connsiteY253" fmla="*/ 122650 h 260167"/>
                              <a:gd name="connsiteX254" fmla="*/ 42148 w 171343"/>
                              <a:gd name="connsiteY254" fmla="*/ 209328 h 260167"/>
                              <a:gd name="connsiteX255" fmla="*/ 42148 w 171343"/>
                              <a:gd name="connsiteY255" fmla="*/ 209328 h 260167"/>
                              <a:gd name="connsiteX256" fmla="*/ 42148 w 171343"/>
                              <a:gd name="connsiteY256" fmla="*/ 209328 h 260167"/>
                              <a:gd name="connsiteX257" fmla="*/ 42148 w 171343"/>
                              <a:gd name="connsiteY257" fmla="*/ 209328 h 260167"/>
                              <a:gd name="connsiteX258" fmla="*/ 43101 w 171343"/>
                              <a:gd name="connsiteY258" fmla="*/ 231235 h 260167"/>
                              <a:gd name="connsiteX259" fmla="*/ 43101 w 171343"/>
                              <a:gd name="connsiteY259" fmla="*/ 231235 h 260167"/>
                              <a:gd name="connsiteX260" fmla="*/ 42148 w 171343"/>
                              <a:gd name="connsiteY260" fmla="*/ 231235 h 260167"/>
                              <a:gd name="connsiteX261" fmla="*/ 43101 w 171343"/>
                              <a:gd name="connsiteY261" fmla="*/ 231235 h 260167"/>
                              <a:gd name="connsiteX262" fmla="*/ 43101 w 171343"/>
                              <a:gd name="connsiteY262" fmla="*/ 231235 h 260167"/>
                              <a:gd name="connsiteX263" fmla="*/ 43101 w 171343"/>
                              <a:gd name="connsiteY263" fmla="*/ 202660 h 260167"/>
                              <a:gd name="connsiteX264" fmla="*/ 45006 w 171343"/>
                              <a:gd name="connsiteY264" fmla="*/ 200755 h 260167"/>
                              <a:gd name="connsiteX265" fmla="*/ 43101 w 171343"/>
                              <a:gd name="connsiteY265" fmla="*/ 198850 h 260167"/>
                              <a:gd name="connsiteX266" fmla="*/ 42148 w 171343"/>
                              <a:gd name="connsiteY266" fmla="*/ 200755 h 260167"/>
                              <a:gd name="connsiteX267" fmla="*/ 43101 w 171343"/>
                              <a:gd name="connsiteY267" fmla="*/ 202660 h 260167"/>
                              <a:gd name="connsiteX268" fmla="*/ 43101 w 171343"/>
                              <a:gd name="connsiteY268" fmla="*/ 191230 h 260167"/>
                              <a:gd name="connsiteX269" fmla="*/ 43101 w 171343"/>
                              <a:gd name="connsiteY269" fmla="*/ 191230 h 260167"/>
                              <a:gd name="connsiteX270" fmla="*/ 44053 w 171343"/>
                              <a:gd name="connsiteY270" fmla="*/ 193135 h 260167"/>
                              <a:gd name="connsiteX271" fmla="*/ 45006 w 171343"/>
                              <a:gd name="connsiteY271" fmla="*/ 192183 h 260167"/>
                              <a:gd name="connsiteX272" fmla="*/ 43101 w 171343"/>
                              <a:gd name="connsiteY272" fmla="*/ 191230 h 260167"/>
                              <a:gd name="connsiteX273" fmla="*/ 44053 w 171343"/>
                              <a:gd name="connsiteY273" fmla="*/ 41687 h 260167"/>
                              <a:gd name="connsiteX274" fmla="*/ 43101 w 171343"/>
                              <a:gd name="connsiteY274" fmla="*/ 34068 h 260167"/>
                              <a:gd name="connsiteX275" fmla="*/ 46911 w 171343"/>
                              <a:gd name="connsiteY275" fmla="*/ 26448 h 260167"/>
                              <a:gd name="connsiteX276" fmla="*/ 49768 w 171343"/>
                              <a:gd name="connsiteY276" fmla="*/ 27400 h 260167"/>
                              <a:gd name="connsiteX277" fmla="*/ 52626 w 171343"/>
                              <a:gd name="connsiteY277" fmla="*/ 30258 h 260167"/>
                              <a:gd name="connsiteX278" fmla="*/ 50721 w 171343"/>
                              <a:gd name="connsiteY278" fmla="*/ 34068 h 260167"/>
                              <a:gd name="connsiteX279" fmla="*/ 48816 w 171343"/>
                              <a:gd name="connsiteY279" fmla="*/ 35020 h 260167"/>
                              <a:gd name="connsiteX280" fmla="*/ 45006 w 171343"/>
                              <a:gd name="connsiteY280" fmla="*/ 37877 h 260167"/>
                              <a:gd name="connsiteX281" fmla="*/ 48816 w 171343"/>
                              <a:gd name="connsiteY281" fmla="*/ 38830 h 260167"/>
                              <a:gd name="connsiteX282" fmla="*/ 49768 w 171343"/>
                              <a:gd name="connsiteY282" fmla="*/ 39783 h 260167"/>
                              <a:gd name="connsiteX283" fmla="*/ 48816 w 171343"/>
                              <a:gd name="connsiteY283" fmla="*/ 40735 h 260167"/>
                              <a:gd name="connsiteX284" fmla="*/ 46911 w 171343"/>
                              <a:gd name="connsiteY284" fmla="*/ 41687 h 260167"/>
                              <a:gd name="connsiteX285" fmla="*/ 44053 w 171343"/>
                              <a:gd name="connsiteY285" fmla="*/ 41687 h 260167"/>
                              <a:gd name="connsiteX286" fmla="*/ 45006 w 171343"/>
                              <a:gd name="connsiteY286" fmla="*/ 98837 h 260167"/>
                              <a:gd name="connsiteX287" fmla="*/ 44053 w 171343"/>
                              <a:gd name="connsiteY287" fmla="*/ 96933 h 260167"/>
                              <a:gd name="connsiteX288" fmla="*/ 43101 w 171343"/>
                              <a:gd name="connsiteY288" fmla="*/ 97885 h 260167"/>
                              <a:gd name="connsiteX289" fmla="*/ 45958 w 171343"/>
                              <a:gd name="connsiteY289" fmla="*/ 102648 h 260167"/>
                              <a:gd name="connsiteX290" fmla="*/ 46911 w 171343"/>
                              <a:gd name="connsiteY290" fmla="*/ 102648 h 260167"/>
                              <a:gd name="connsiteX291" fmla="*/ 45958 w 171343"/>
                              <a:gd name="connsiteY291" fmla="*/ 101695 h 260167"/>
                              <a:gd name="connsiteX292" fmla="*/ 45006 w 171343"/>
                              <a:gd name="connsiteY292" fmla="*/ 98837 h 260167"/>
                              <a:gd name="connsiteX293" fmla="*/ 44053 w 171343"/>
                              <a:gd name="connsiteY293" fmla="*/ 111220 h 260167"/>
                              <a:gd name="connsiteX294" fmla="*/ 45006 w 171343"/>
                              <a:gd name="connsiteY294" fmla="*/ 110268 h 260167"/>
                              <a:gd name="connsiteX295" fmla="*/ 44053 w 171343"/>
                              <a:gd name="connsiteY295" fmla="*/ 109315 h 260167"/>
                              <a:gd name="connsiteX296" fmla="*/ 44053 w 171343"/>
                              <a:gd name="connsiteY296" fmla="*/ 111220 h 260167"/>
                              <a:gd name="connsiteX297" fmla="*/ 44053 w 171343"/>
                              <a:gd name="connsiteY297" fmla="*/ 111220 h 260167"/>
                              <a:gd name="connsiteX298" fmla="*/ 44053 w 171343"/>
                              <a:gd name="connsiteY298" fmla="*/ 134080 h 260167"/>
                              <a:gd name="connsiteX299" fmla="*/ 44053 w 171343"/>
                              <a:gd name="connsiteY299" fmla="*/ 134080 h 260167"/>
                              <a:gd name="connsiteX300" fmla="*/ 43101 w 171343"/>
                              <a:gd name="connsiteY300" fmla="*/ 134080 h 260167"/>
                              <a:gd name="connsiteX301" fmla="*/ 44053 w 171343"/>
                              <a:gd name="connsiteY301" fmla="*/ 134080 h 260167"/>
                              <a:gd name="connsiteX302" fmla="*/ 44053 w 171343"/>
                              <a:gd name="connsiteY302" fmla="*/ 134080 h 260167"/>
                              <a:gd name="connsiteX303" fmla="*/ 45958 w 171343"/>
                              <a:gd name="connsiteY303" fmla="*/ 212185 h 260167"/>
                              <a:gd name="connsiteX304" fmla="*/ 45006 w 171343"/>
                              <a:gd name="connsiteY304" fmla="*/ 211233 h 260167"/>
                              <a:gd name="connsiteX305" fmla="*/ 44053 w 171343"/>
                              <a:gd name="connsiteY305" fmla="*/ 213137 h 260167"/>
                              <a:gd name="connsiteX306" fmla="*/ 45006 w 171343"/>
                              <a:gd name="connsiteY306" fmla="*/ 214090 h 260167"/>
                              <a:gd name="connsiteX307" fmla="*/ 45958 w 171343"/>
                              <a:gd name="connsiteY307" fmla="*/ 212185 h 260167"/>
                              <a:gd name="connsiteX308" fmla="*/ 44053 w 171343"/>
                              <a:gd name="connsiteY308" fmla="*/ 174085 h 260167"/>
                              <a:gd name="connsiteX309" fmla="*/ 44053 w 171343"/>
                              <a:gd name="connsiteY309" fmla="*/ 174085 h 260167"/>
                              <a:gd name="connsiteX310" fmla="*/ 44053 w 171343"/>
                              <a:gd name="connsiteY310" fmla="*/ 173133 h 260167"/>
                              <a:gd name="connsiteX311" fmla="*/ 44053 w 171343"/>
                              <a:gd name="connsiteY311" fmla="*/ 174085 h 260167"/>
                              <a:gd name="connsiteX312" fmla="*/ 44053 w 171343"/>
                              <a:gd name="connsiteY312" fmla="*/ 174085 h 260167"/>
                              <a:gd name="connsiteX313" fmla="*/ 45958 w 171343"/>
                              <a:gd name="connsiteY313" fmla="*/ 49308 h 260167"/>
                              <a:gd name="connsiteX314" fmla="*/ 45006 w 171343"/>
                              <a:gd name="connsiteY314" fmla="*/ 50260 h 260167"/>
                              <a:gd name="connsiteX315" fmla="*/ 43101 w 171343"/>
                              <a:gd name="connsiteY315" fmla="*/ 48355 h 260167"/>
                              <a:gd name="connsiteX316" fmla="*/ 44053 w 171343"/>
                              <a:gd name="connsiteY316" fmla="*/ 47402 h 260167"/>
                              <a:gd name="connsiteX317" fmla="*/ 45958 w 171343"/>
                              <a:gd name="connsiteY317" fmla="*/ 49308 h 260167"/>
                              <a:gd name="connsiteX318" fmla="*/ 45958 w 171343"/>
                              <a:gd name="connsiteY318" fmla="*/ 234093 h 260167"/>
                              <a:gd name="connsiteX319" fmla="*/ 45958 w 171343"/>
                              <a:gd name="connsiteY319" fmla="*/ 234093 h 260167"/>
                              <a:gd name="connsiteX320" fmla="*/ 44053 w 171343"/>
                              <a:gd name="connsiteY320" fmla="*/ 234093 h 260167"/>
                              <a:gd name="connsiteX321" fmla="*/ 45958 w 171343"/>
                              <a:gd name="connsiteY321" fmla="*/ 234093 h 260167"/>
                              <a:gd name="connsiteX322" fmla="*/ 45958 w 171343"/>
                              <a:gd name="connsiteY322" fmla="*/ 234093 h 260167"/>
                              <a:gd name="connsiteX323" fmla="*/ 44053 w 171343"/>
                              <a:gd name="connsiteY323" fmla="*/ 115983 h 260167"/>
                              <a:gd name="connsiteX324" fmla="*/ 44053 w 171343"/>
                              <a:gd name="connsiteY324" fmla="*/ 115983 h 260167"/>
                              <a:gd name="connsiteX325" fmla="*/ 45958 w 171343"/>
                              <a:gd name="connsiteY325" fmla="*/ 116935 h 260167"/>
                              <a:gd name="connsiteX326" fmla="*/ 44053 w 171343"/>
                              <a:gd name="connsiteY326" fmla="*/ 115983 h 260167"/>
                              <a:gd name="connsiteX327" fmla="*/ 44053 w 171343"/>
                              <a:gd name="connsiteY327" fmla="*/ 115983 h 260167"/>
                              <a:gd name="connsiteX328" fmla="*/ 44053 w 171343"/>
                              <a:gd name="connsiteY328" fmla="*/ 229330 h 260167"/>
                              <a:gd name="connsiteX329" fmla="*/ 44053 w 171343"/>
                              <a:gd name="connsiteY329" fmla="*/ 229330 h 260167"/>
                              <a:gd name="connsiteX330" fmla="*/ 44053 w 171343"/>
                              <a:gd name="connsiteY330" fmla="*/ 229330 h 260167"/>
                              <a:gd name="connsiteX331" fmla="*/ 44053 w 171343"/>
                              <a:gd name="connsiteY331" fmla="*/ 229330 h 260167"/>
                              <a:gd name="connsiteX332" fmla="*/ 44053 w 171343"/>
                              <a:gd name="connsiteY332" fmla="*/ 229330 h 260167"/>
                              <a:gd name="connsiteX333" fmla="*/ 45006 w 171343"/>
                              <a:gd name="connsiteY333" fmla="*/ 68358 h 260167"/>
                              <a:gd name="connsiteX334" fmla="*/ 45006 w 171343"/>
                              <a:gd name="connsiteY334" fmla="*/ 62643 h 260167"/>
                              <a:gd name="connsiteX335" fmla="*/ 45958 w 171343"/>
                              <a:gd name="connsiteY335" fmla="*/ 62643 h 260167"/>
                              <a:gd name="connsiteX336" fmla="*/ 48816 w 171343"/>
                              <a:gd name="connsiteY336" fmla="*/ 68358 h 260167"/>
                              <a:gd name="connsiteX337" fmla="*/ 50721 w 171343"/>
                              <a:gd name="connsiteY337" fmla="*/ 71215 h 260167"/>
                              <a:gd name="connsiteX338" fmla="*/ 51673 w 171343"/>
                              <a:gd name="connsiteY338" fmla="*/ 72168 h 260167"/>
                              <a:gd name="connsiteX339" fmla="*/ 50721 w 171343"/>
                              <a:gd name="connsiteY339" fmla="*/ 72168 h 260167"/>
                              <a:gd name="connsiteX340" fmla="*/ 45006 w 171343"/>
                              <a:gd name="connsiteY340" fmla="*/ 68358 h 260167"/>
                              <a:gd name="connsiteX341" fmla="*/ 48816 w 171343"/>
                              <a:gd name="connsiteY341" fmla="*/ 60737 h 260167"/>
                              <a:gd name="connsiteX342" fmla="*/ 48816 w 171343"/>
                              <a:gd name="connsiteY342" fmla="*/ 60737 h 260167"/>
                              <a:gd name="connsiteX343" fmla="*/ 44053 w 171343"/>
                              <a:gd name="connsiteY343" fmla="*/ 60737 h 260167"/>
                              <a:gd name="connsiteX344" fmla="*/ 45006 w 171343"/>
                              <a:gd name="connsiteY344" fmla="*/ 56927 h 260167"/>
                              <a:gd name="connsiteX345" fmla="*/ 45006 w 171343"/>
                              <a:gd name="connsiteY345" fmla="*/ 56927 h 260167"/>
                              <a:gd name="connsiteX346" fmla="*/ 48816 w 171343"/>
                              <a:gd name="connsiteY346" fmla="*/ 60737 h 260167"/>
                              <a:gd name="connsiteX347" fmla="*/ 58341 w 171343"/>
                              <a:gd name="connsiteY347" fmla="*/ 153130 h 260167"/>
                              <a:gd name="connsiteX348" fmla="*/ 55483 w 171343"/>
                              <a:gd name="connsiteY348" fmla="*/ 153130 h 260167"/>
                              <a:gd name="connsiteX349" fmla="*/ 52626 w 171343"/>
                              <a:gd name="connsiteY349" fmla="*/ 153130 h 260167"/>
                              <a:gd name="connsiteX350" fmla="*/ 52626 w 171343"/>
                              <a:gd name="connsiteY350" fmla="*/ 151225 h 260167"/>
                              <a:gd name="connsiteX351" fmla="*/ 54531 w 171343"/>
                              <a:gd name="connsiteY351" fmla="*/ 150273 h 260167"/>
                              <a:gd name="connsiteX352" fmla="*/ 52626 w 171343"/>
                              <a:gd name="connsiteY352" fmla="*/ 147415 h 260167"/>
                              <a:gd name="connsiteX353" fmla="*/ 52626 w 171343"/>
                              <a:gd name="connsiteY353" fmla="*/ 150273 h 260167"/>
                              <a:gd name="connsiteX354" fmla="*/ 52626 w 171343"/>
                              <a:gd name="connsiteY354" fmla="*/ 151225 h 260167"/>
                              <a:gd name="connsiteX355" fmla="*/ 47863 w 171343"/>
                              <a:gd name="connsiteY355" fmla="*/ 154083 h 260167"/>
                              <a:gd name="connsiteX356" fmla="*/ 45006 w 171343"/>
                              <a:gd name="connsiteY356" fmla="*/ 155987 h 260167"/>
                              <a:gd name="connsiteX357" fmla="*/ 45958 w 171343"/>
                              <a:gd name="connsiteY357" fmla="*/ 160750 h 260167"/>
                              <a:gd name="connsiteX358" fmla="*/ 49768 w 171343"/>
                              <a:gd name="connsiteY358" fmla="*/ 158845 h 260167"/>
                              <a:gd name="connsiteX359" fmla="*/ 51673 w 171343"/>
                              <a:gd name="connsiteY359" fmla="*/ 157893 h 260167"/>
                              <a:gd name="connsiteX360" fmla="*/ 56436 w 171343"/>
                              <a:gd name="connsiteY360" fmla="*/ 157893 h 260167"/>
                              <a:gd name="connsiteX361" fmla="*/ 58341 w 171343"/>
                              <a:gd name="connsiteY361" fmla="*/ 153130 h 260167"/>
                              <a:gd name="connsiteX362" fmla="*/ 48816 w 171343"/>
                              <a:gd name="connsiteY362" fmla="*/ 130270 h 260167"/>
                              <a:gd name="connsiteX363" fmla="*/ 45958 w 171343"/>
                              <a:gd name="connsiteY363" fmla="*/ 127412 h 260167"/>
                              <a:gd name="connsiteX364" fmla="*/ 45006 w 171343"/>
                              <a:gd name="connsiteY364" fmla="*/ 128365 h 260167"/>
                              <a:gd name="connsiteX365" fmla="*/ 48816 w 171343"/>
                              <a:gd name="connsiteY365" fmla="*/ 130270 h 260167"/>
                              <a:gd name="connsiteX366" fmla="*/ 48816 w 171343"/>
                              <a:gd name="connsiteY366" fmla="*/ 130270 h 260167"/>
                              <a:gd name="connsiteX367" fmla="*/ 45958 w 171343"/>
                              <a:gd name="connsiteY367" fmla="*/ 80740 h 260167"/>
                              <a:gd name="connsiteX368" fmla="*/ 46911 w 171343"/>
                              <a:gd name="connsiteY368" fmla="*/ 79787 h 260167"/>
                              <a:gd name="connsiteX369" fmla="*/ 47863 w 171343"/>
                              <a:gd name="connsiteY369" fmla="*/ 80740 h 260167"/>
                              <a:gd name="connsiteX370" fmla="*/ 48816 w 171343"/>
                              <a:gd name="connsiteY370" fmla="*/ 83598 h 260167"/>
                              <a:gd name="connsiteX371" fmla="*/ 47863 w 171343"/>
                              <a:gd name="connsiteY371" fmla="*/ 83598 h 260167"/>
                              <a:gd name="connsiteX372" fmla="*/ 45958 w 171343"/>
                              <a:gd name="connsiteY372" fmla="*/ 80740 h 260167"/>
                              <a:gd name="connsiteX373" fmla="*/ 47863 w 171343"/>
                              <a:gd name="connsiteY373" fmla="*/ 238855 h 260167"/>
                              <a:gd name="connsiteX374" fmla="*/ 47863 w 171343"/>
                              <a:gd name="connsiteY374" fmla="*/ 238855 h 260167"/>
                              <a:gd name="connsiteX375" fmla="*/ 45958 w 171343"/>
                              <a:gd name="connsiteY375" fmla="*/ 238855 h 260167"/>
                              <a:gd name="connsiteX376" fmla="*/ 47863 w 171343"/>
                              <a:gd name="connsiteY376" fmla="*/ 238855 h 260167"/>
                              <a:gd name="connsiteX377" fmla="*/ 47863 w 171343"/>
                              <a:gd name="connsiteY377" fmla="*/ 238855 h 260167"/>
                              <a:gd name="connsiteX378" fmla="*/ 46911 w 171343"/>
                              <a:gd name="connsiteY378" fmla="*/ 188373 h 260167"/>
                              <a:gd name="connsiteX379" fmla="*/ 46911 w 171343"/>
                              <a:gd name="connsiteY379" fmla="*/ 188373 h 260167"/>
                              <a:gd name="connsiteX380" fmla="*/ 46911 w 171343"/>
                              <a:gd name="connsiteY380" fmla="*/ 188373 h 260167"/>
                              <a:gd name="connsiteX381" fmla="*/ 46911 w 171343"/>
                              <a:gd name="connsiteY381" fmla="*/ 188373 h 260167"/>
                              <a:gd name="connsiteX382" fmla="*/ 46911 w 171343"/>
                              <a:gd name="connsiteY382" fmla="*/ 188373 h 260167"/>
                              <a:gd name="connsiteX383" fmla="*/ 46911 w 171343"/>
                              <a:gd name="connsiteY383" fmla="*/ 193135 h 260167"/>
                              <a:gd name="connsiteX384" fmla="*/ 46911 w 171343"/>
                              <a:gd name="connsiteY384" fmla="*/ 193135 h 260167"/>
                              <a:gd name="connsiteX385" fmla="*/ 47863 w 171343"/>
                              <a:gd name="connsiteY385" fmla="*/ 193135 h 260167"/>
                              <a:gd name="connsiteX386" fmla="*/ 46911 w 171343"/>
                              <a:gd name="connsiteY386" fmla="*/ 193135 h 260167"/>
                              <a:gd name="connsiteX387" fmla="*/ 46911 w 171343"/>
                              <a:gd name="connsiteY387" fmla="*/ 193135 h 260167"/>
                              <a:gd name="connsiteX388" fmla="*/ 46911 w 171343"/>
                              <a:gd name="connsiteY388" fmla="*/ 175990 h 260167"/>
                              <a:gd name="connsiteX389" fmla="*/ 47863 w 171343"/>
                              <a:gd name="connsiteY389" fmla="*/ 176943 h 260167"/>
                              <a:gd name="connsiteX390" fmla="*/ 48816 w 171343"/>
                              <a:gd name="connsiteY390" fmla="*/ 175037 h 260167"/>
                              <a:gd name="connsiteX391" fmla="*/ 47863 w 171343"/>
                              <a:gd name="connsiteY391" fmla="*/ 174085 h 260167"/>
                              <a:gd name="connsiteX392" fmla="*/ 46911 w 171343"/>
                              <a:gd name="connsiteY392" fmla="*/ 175990 h 260167"/>
                              <a:gd name="connsiteX393" fmla="*/ 47863 w 171343"/>
                              <a:gd name="connsiteY393" fmla="*/ 147415 h 260167"/>
                              <a:gd name="connsiteX394" fmla="*/ 47863 w 171343"/>
                              <a:gd name="connsiteY394" fmla="*/ 147415 h 260167"/>
                              <a:gd name="connsiteX395" fmla="*/ 47863 w 171343"/>
                              <a:gd name="connsiteY395" fmla="*/ 149320 h 260167"/>
                              <a:gd name="connsiteX396" fmla="*/ 47863 w 171343"/>
                              <a:gd name="connsiteY396" fmla="*/ 147415 h 260167"/>
                              <a:gd name="connsiteX397" fmla="*/ 47863 w 171343"/>
                              <a:gd name="connsiteY397" fmla="*/ 147415 h 260167"/>
                              <a:gd name="connsiteX398" fmla="*/ 46911 w 171343"/>
                              <a:gd name="connsiteY398" fmla="*/ 207423 h 260167"/>
                              <a:gd name="connsiteX399" fmla="*/ 46911 w 171343"/>
                              <a:gd name="connsiteY399" fmla="*/ 207423 h 260167"/>
                              <a:gd name="connsiteX400" fmla="*/ 48816 w 171343"/>
                              <a:gd name="connsiteY400" fmla="*/ 207423 h 260167"/>
                              <a:gd name="connsiteX401" fmla="*/ 46911 w 171343"/>
                              <a:gd name="connsiteY401" fmla="*/ 207423 h 260167"/>
                              <a:gd name="connsiteX402" fmla="*/ 46911 w 171343"/>
                              <a:gd name="connsiteY402" fmla="*/ 207423 h 260167"/>
                              <a:gd name="connsiteX403" fmla="*/ 47863 w 171343"/>
                              <a:gd name="connsiteY403" fmla="*/ 224568 h 260167"/>
                              <a:gd name="connsiteX404" fmla="*/ 47863 w 171343"/>
                              <a:gd name="connsiteY404" fmla="*/ 224568 h 260167"/>
                              <a:gd name="connsiteX405" fmla="*/ 47863 w 171343"/>
                              <a:gd name="connsiteY405" fmla="*/ 225520 h 260167"/>
                              <a:gd name="connsiteX406" fmla="*/ 47863 w 171343"/>
                              <a:gd name="connsiteY406" fmla="*/ 224568 h 260167"/>
                              <a:gd name="connsiteX407" fmla="*/ 47863 w 171343"/>
                              <a:gd name="connsiteY407" fmla="*/ 224568 h 260167"/>
                              <a:gd name="connsiteX408" fmla="*/ 48816 w 171343"/>
                              <a:gd name="connsiteY408" fmla="*/ 183610 h 260167"/>
                              <a:gd name="connsiteX409" fmla="*/ 50721 w 171343"/>
                              <a:gd name="connsiteY409" fmla="*/ 184562 h 260167"/>
                              <a:gd name="connsiteX410" fmla="*/ 51673 w 171343"/>
                              <a:gd name="connsiteY410" fmla="*/ 183610 h 260167"/>
                              <a:gd name="connsiteX411" fmla="*/ 49768 w 171343"/>
                              <a:gd name="connsiteY411" fmla="*/ 181705 h 260167"/>
                              <a:gd name="connsiteX412" fmla="*/ 47863 w 171343"/>
                              <a:gd name="connsiteY412" fmla="*/ 181705 h 260167"/>
                              <a:gd name="connsiteX413" fmla="*/ 48816 w 171343"/>
                              <a:gd name="connsiteY413" fmla="*/ 183610 h 260167"/>
                              <a:gd name="connsiteX414" fmla="*/ 49768 w 171343"/>
                              <a:gd name="connsiteY414" fmla="*/ 200755 h 260167"/>
                              <a:gd name="connsiteX415" fmla="*/ 49768 w 171343"/>
                              <a:gd name="connsiteY415" fmla="*/ 200755 h 260167"/>
                              <a:gd name="connsiteX416" fmla="*/ 49768 w 171343"/>
                              <a:gd name="connsiteY416" fmla="*/ 199803 h 260167"/>
                              <a:gd name="connsiteX417" fmla="*/ 48816 w 171343"/>
                              <a:gd name="connsiteY417" fmla="*/ 199803 h 260167"/>
                              <a:gd name="connsiteX418" fmla="*/ 49768 w 171343"/>
                              <a:gd name="connsiteY418" fmla="*/ 200755 h 260167"/>
                              <a:gd name="connsiteX419" fmla="*/ 56436 w 171343"/>
                              <a:gd name="connsiteY419" fmla="*/ 235998 h 260167"/>
                              <a:gd name="connsiteX420" fmla="*/ 55483 w 171343"/>
                              <a:gd name="connsiteY420" fmla="*/ 234093 h 260167"/>
                              <a:gd name="connsiteX421" fmla="*/ 54531 w 171343"/>
                              <a:gd name="connsiteY421" fmla="*/ 234093 h 260167"/>
                              <a:gd name="connsiteX422" fmla="*/ 49768 w 171343"/>
                              <a:gd name="connsiteY422" fmla="*/ 235998 h 260167"/>
                              <a:gd name="connsiteX423" fmla="*/ 48816 w 171343"/>
                              <a:gd name="connsiteY423" fmla="*/ 235998 h 260167"/>
                              <a:gd name="connsiteX424" fmla="*/ 48816 w 171343"/>
                              <a:gd name="connsiteY424" fmla="*/ 236950 h 260167"/>
                              <a:gd name="connsiteX425" fmla="*/ 51673 w 171343"/>
                              <a:gd name="connsiteY425" fmla="*/ 237903 h 260167"/>
                              <a:gd name="connsiteX426" fmla="*/ 56436 w 171343"/>
                              <a:gd name="connsiteY426" fmla="*/ 235998 h 260167"/>
                              <a:gd name="connsiteX427" fmla="*/ 50721 w 171343"/>
                              <a:gd name="connsiteY427" fmla="*/ 191230 h 260167"/>
                              <a:gd name="connsiteX428" fmla="*/ 50721 w 171343"/>
                              <a:gd name="connsiteY428" fmla="*/ 191230 h 260167"/>
                              <a:gd name="connsiteX429" fmla="*/ 50721 w 171343"/>
                              <a:gd name="connsiteY429" fmla="*/ 191230 h 260167"/>
                              <a:gd name="connsiteX430" fmla="*/ 50721 w 171343"/>
                              <a:gd name="connsiteY430" fmla="*/ 191230 h 260167"/>
                              <a:gd name="connsiteX431" fmla="*/ 50721 w 171343"/>
                              <a:gd name="connsiteY431" fmla="*/ 191230 h 260167"/>
                              <a:gd name="connsiteX432" fmla="*/ 50721 w 171343"/>
                              <a:gd name="connsiteY432" fmla="*/ 102648 h 260167"/>
                              <a:gd name="connsiteX433" fmla="*/ 50721 w 171343"/>
                              <a:gd name="connsiteY433" fmla="*/ 102648 h 260167"/>
                              <a:gd name="connsiteX434" fmla="*/ 52626 w 171343"/>
                              <a:gd name="connsiteY434" fmla="*/ 100743 h 260167"/>
                              <a:gd name="connsiteX435" fmla="*/ 51673 w 171343"/>
                              <a:gd name="connsiteY435" fmla="*/ 99790 h 260167"/>
                              <a:gd name="connsiteX436" fmla="*/ 50721 w 171343"/>
                              <a:gd name="connsiteY436" fmla="*/ 102648 h 260167"/>
                              <a:gd name="connsiteX437" fmla="*/ 50721 w 171343"/>
                              <a:gd name="connsiteY437" fmla="*/ 214090 h 260167"/>
                              <a:gd name="connsiteX438" fmla="*/ 52626 w 171343"/>
                              <a:gd name="connsiteY438" fmla="*/ 215995 h 260167"/>
                              <a:gd name="connsiteX439" fmla="*/ 52626 w 171343"/>
                              <a:gd name="connsiteY439" fmla="*/ 215043 h 260167"/>
                              <a:gd name="connsiteX440" fmla="*/ 50721 w 171343"/>
                              <a:gd name="connsiteY440" fmla="*/ 214090 h 260167"/>
                              <a:gd name="connsiteX441" fmla="*/ 50721 w 171343"/>
                              <a:gd name="connsiteY441" fmla="*/ 214090 h 260167"/>
                              <a:gd name="connsiteX442" fmla="*/ 50721 w 171343"/>
                              <a:gd name="connsiteY442" fmla="*/ 179800 h 260167"/>
                              <a:gd name="connsiteX443" fmla="*/ 50721 w 171343"/>
                              <a:gd name="connsiteY443" fmla="*/ 179800 h 260167"/>
                              <a:gd name="connsiteX444" fmla="*/ 50721 w 171343"/>
                              <a:gd name="connsiteY444" fmla="*/ 179800 h 260167"/>
                              <a:gd name="connsiteX445" fmla="*/ 50721 w 171343"/>
                              <a:gd name="connsiteY445" fmla="*/ 179800 h 260167"/>
                              <a:gd name="connsiteX446" fmla="*/ 50721 w 171343"/>
                              <a:gd name="connsiteY446" fmla="*/ 179800 h 260167"/>
                              <a:gd name="connsiteX447" fmla="*/ 51673 w 171343"/>
                              <a:gd name="connsiteY447" fmla="*/ 169323 h 260167"/>
                              <a:gd name="connsiteX448" fmla="*/ 51673 w 171343"/>
                              <a:gd name="connsiteY448" fmla="*/ 169323 h 260167"/>
                              <a:gd name="connsiteX449" fmla="*/ 51673 w 171343"/>
                              <a:gd name="connsiteY449" fmla="*/ 169323 h 260167"/>
                              <a:gd name="connsiteX450" fmla="*/ 51673 w 171343"/>
                              <a:gd name="connsiteY450" fmla="*/ 169323 h 260167"/>
                              <a:gd name="connsiteX451" fmla="*/ 51673 w 171343"/>
                              <a:gd name="connsiteY451" fmla="*/ 169323 h 260167"/>
                              <a:gd name="connsiteX452" fmla="*/ 51673 w 171343"/>
                              <a:gd name="connsiteY452" fmla="*/ 222662 h 260167"/>
                              <a:gd name="connsiteX453" fmla="*/ 53578 w 171343"/>
                              <a:gd name="connsiteY453" fmla="*/ 224568 h 260167"/>
                              <a:gd name="connsiteX454" fmla="*/ 54531 w 171343"/>
                              <a:gd name="connsiteY454" fmla="*/ 223615 h 260167"/>
                              <a:gd name="connsiteX455" fmla="*/ 51673 w 171343"/>
                              <a:gd name="connsiteY455" fmla="*/ 222662 h 260167"/>
                              <a:gd name="connsiteX456" fmla="*/ 51673 w 171343"/>
                              <a:gd name="connsiteY456" fmla="*/ 222662 h 260167"/>
                              <a:gd name="connsiteX457" fmla="*/ 57388 w 171343"/>
                              <a:gd name="connsiteY457" fmla="*/ 111220 h 260167"/>
                              <a:gd name="connsiteX458" fmla="*/ 55483 w 171343"/>
                              <a:gd name="connsiteY458" fmla="*/ 111220 h 260167"/>
                              <a:gd name="connsiteX459" fmla="*/ 52626 w 171343"/>
                              <a:gd name="connsiteY459" fmla="*/ 113125 h 260167"/>
                              <a:gd name="connsiteX460" fmla="*/ 52626 w 171343"/>
                              <a:gd name="connsiteY460" fmla="*/ 114077 h 260167"/>
                              <a:gd name="connsiteX461" fmla="*/ 53578 w 171343"/>
                              <a:gd name="connsiteY461" fmla="*/ 115030 h 260167"/>
                              <a:gd name="connsiteX462" fmla="*/ 56436 w 171343"/>
                              <a:gd name="connsiteY462" fmla="*/ 113125 h 260167"/>
                              <a:gd name="connsiteX463" fmla="*/ 57388 w 171343"/>
                              <a:gd name="connsiteY463" fmla="*/ 111220 h 260167"/>
                              <a:gd name="connsiteX464" fmla="*/ 56436 w 171343"/>
                              <a:gd name="connsiteY464" fmla="*/ 175037 h 260167"/>
                              <a:gd name="connsiteX465" fmla="*/ 58341 w 171343"/>
                              <a:gd name="connsiteY465" fmla="*/ 173133 h 260167"/>
                              <a:gd name="connsiteX466" fmla="*/ 55483 w 171343"/>
                              <a:gd name="connsiteY466" fmla="*/ 170275 h 260167"/>
                              <a:gd name="connsiteX467" fmla="*/ 52626 w 171343"/>
                              <a:gd name="connsiteY467" fmla="*/ 172180 h 260167"/>
                              <a:gd name="connsiteX468" fmla="*/ 52626 w 171343"/>
                              <a:gd name="connsiteY468" fmla="*/ 173133 h 260167"/>
                              <a:gd name="connsiteX469" fmla="*/ 56436 w 171343"/>
                              <a:gd name="connsiteY469" fmla="*/ 175037 h 260167"/>
                              <a:gd name="connsiteX470" fmla="*/ 51673 w 171343"/>
                              <a:gd name="connsiteY470" fmla="*/ 97885 h 260167"/>
                              <a:gd name="connsiteX471" fmla="*/ 52626 w 171343"/>
                              <a:gd name="connsiteY471" fmla="*/ 98837 h 260167"/>
                              <a:gd name="connsiteX472" fmla="*/ 54531 w 171343"/>
                              <a:gd name="connsiteY472" fmla="*/ 95980 h 260167"/>
                              <a:gd name="connsiteX473" fmla="*/ 53578 w 171343"/>
                              <a:gd name="connsiteY473" fmla="*/ 94075 h 260167"/>
                              <a:gd name="connsiteX474" fmla="*/ 51673 w 171343"/>
                              <a:gd name="connsiteY474" fmla="*/ 97885 h 260167"/>
                              <a:gd name="connsiteX475" fmla="*/ 52626 w 171343"/>
                              <a:gd name="connsiteY475" fmla="*/ 126460 h 260167"/>
                              <a:gd name="connsiteX476" fmla="*/ 54531 w 171343"/>
                              <a:gd name="connsiteY476" fmla="*/ 124555 h 260167"/>
                              <a:gd name="connsiteX477" fmla="*/ 54531 w 171343"/>
                              <a:gd name="connsiteY477" fmla="*/ 123602 h 260167"/>
                              <a:gd name="connsiteX478" fmla="*/ 52626 w 171343"/>
                              <a:gd name="connsiteY478" fmla="*/ 126460 h 260167"/>
                              <a:gd name="connsiteX479" fmla="*/ 52626 w 171343"/>
                              <a:gd name="connsiteY479" fmla="*/ 126460 h 260167"/>
                              <a:gd name="connsiteX480" fmla="*/ 52626 w 171343"/>
                              <a:gd name="connsiteY480" fmla="*/ 120745 h 260167"/>
                              <a:gd name="connsiteX481" fmla="*/ 52626 w 171343"/>
                              <a:gd name="connsiteY481" fmla="*/ 120745 h 260167"/>
                              <a:gd name="connsiteX482" fmla="*/ 54531 w 171343"/>
                              <a:gd name="connsiteY482" fmla="*/ 119793 h 260167"/>
                              <a:gd name="connsiteX483" fmla="*/ 53578 w 171343"/>
                              <a:gd name="connsiteY483" fmla="*/ 118840 h 260167"/>
                              <a:gd name="connsiteX484" fmla="*/ 52626 w 171343"/>
                              <a:gd name="connsiteY484" fmla="*/ 120745 h 260167"/>
                              <a:gd name="connsiteX485" fmla="*/ 54531 w 171343"/>
                              <a:gd name="connsiteY485" fmla="*/ 196945 h 260167"/>
                              <a:gd name="connsiteX486" fmla="*/ 53578 w 171343"/>
                              <a:gd name="connsiteY486" fmla="*/ 196945 h 260167"/>
                              <a:gd name="connsiteX487" fmla="*/ 52626 w 171343"/>
                              <a:gd name="connsiteY487" fmla="*/ 197898 h 260167"/>
                              <a:gd name="connsiteX488" fmla="*/ 54531 w 171343"/>
                              <a:gd name="connsiteY488" fmla="*/ 196945 h 260167"/>
                              <a:gd name="connsiteX489" fmla="*/ 54531 w 171343"/>
                              <a:gd name="connsiteY489" fmla="*/ 196945 h 260167"/>
                              <a:gd name="connsiteX490" fmla="*/ 54531 w 171343"/>
                              <a:gd name="connsiteY490" fmla="*/ 69310 h 260167"/>
                              <a:gd name="connsiteX491" fmla="*/ 52626 w 171343"/>
                              <a:gd name="connsiteY491" fmla="*/ 69310 h 260167"/>
                              <a:gd name="connsiteX492" fmla="*/ 54531 w 171343"/>
                              <a:gd name="connsiteY492" fmla="*/ 69310 h 260167"/>
                              <a:gd name="connsiteX493" fmla="*/ 54531 w 171343"/>
                              <a:gd name="connsiteY493" fmla="*/ 69310 h 260167"/>
                              <a:gd name="connsiteX494" fmla="*/ 54531 w 171343"/>
                              <a:gd name="connsiteY494" fmla="*/ 47402 h 260167"/>
                              <a:gd name="connsiteX495" fmla="*/ 54531 w 171343"/>
                              <a:gd name="connsiteY495" fmla="*/ 47402 h 260167"/>
                              <a:gd name="connsiteX496" fmla="*/ 54531 w 171343"/>
                              <a:gd name="connsiteY496" fmla="*/ 49308 h 260167"/>
                              <a:gd name="connsiteX497" fmla="*/ 55483 w 171343"/>
                              <a:gd name="connsiteY497" fmla="*/ 49308 h 260167"/>
                              <a:gd name="connsiteX498" fmla="*/ 54531 w 171343"/>
                              <a:gd name="connsiteY498" fmla="*/ 47402 h 260167"/>
                              <a:gd name="connsiteX499" fmla="*/ 57388 w 171343"/>
                              <a:gd name="connsiteY499" fmla="*/ 74073 h 260167"/>
                              <a:gd name="connsiteX500" fmla="*/ 54531 w 171343"/>
                              <a:gd name="connsiteY500" fmla="*/ 76930 h 260167"/>
                              <a:gd name="connsiteX501" fmla="*/ 54531 w 171343"/>
                              <a:gd name="connsiteY501" fmla="*/ 77883 h 260167"/>
                              <a:gd name="connsiteX502" fmla="*/ 59293 w 171343"/>
                              <a:gd name="connsiteY502" fmla="*/ 75977 h 260167"/>
                              <a:gd name="connsiteX503" fmla="*/ 57388 w 171343"/>
                              <a:gd name="connsiteY503" fmla="*/ 74073 h 260167"/>
                              <a:gd name="connsiteX504" fmla="*/ 55483 w 171343"/>
                              <a:gd name="connsiteY504" fmla="*/ 213137 h 260167"/>
                              <a:gd name="connsiteX505" fmla="*/ 54531 w 171343"/>
                              <a:gd name="connsiteY505" fmla="*/ 212185 h 260167"/>
                              <a:gd name="connsiteX506" fmla="*/ 53578 w 171343"/>
                              <a:gd name="connsiteY506" fmla="*/ 213137 h 260167"/>
                              <a:gd name="connsiteX507" fmla="*/ 55483 w 171343"/>
                              <a:gd name="connsiteY507" fmla="*/ 213137 h 260167"/>
                              <a:gd name="connsiteX508" fmla="*/ 55483 w 171343"/>
                              <a:gd name="connsiteY508" fmla="*/ 213137 h 260167"/>
                              <a:gd name="connsiteX509" fmla="*/ 54531 w 171343"/>
                              <a:gd name="connsiteY509" fmla="*/ 230283 h 260167"/>
                              <a:gd name="connsiteX510" fmla="*/ 54531 w 171343"/>
                              <a:gd name="connsiteY510" fmla="*/ 230283 h 260167"/>
                              <a:gd name="connsiteX511" fmla="*/ 54531 w 171343"/>
                              <a:gd name="connsiteY511" fmla="*/ 230283 h 260167"/>
                              <a:gd name="connsiteX512" fmla="*/ 54531 w 171343"/>
                              <a:gd name="connsiteY512" fmla="*/ 230283 h 260167"/>
                              <a:gd name="connsiteX513" fmla="*/ 54531 w 171343"/>
                              <a:gd name="connsiteY513" fmla="*/ 230283 h 260167"/>
                              <a:gd name="connsiteX514" fmla="*/ 55483 w 171343"/>
                              <a:gd name="connsiteY514" fmla="*/ 19780 h 260167"/>
                              <a:gd name="connsiteX515" fmla="*/ 57388 w 171343"/>
                              <a:gd name="connsiteY515" fmla="*/ 19780 h 260167"/>
                              <a:gd name="connsiteX516" fmla="*/ 58341 w 171343"/>
                              <a:gd name="connsiteY516" fmla="*/ 18827 h 260167"/>
                              <a:gd name="connsiteX517" fmla="*/ 56436 w 171343"/>
                              <a:gd name="connsiteY517" fmla="*/ 18827 h 260167"/>
                              <a:gd name="connsiteX518" fmla="*/ 55483 w 171343"/>
                              <a:gd name="connsiteY518" fmla="*/ 19780 h 260167"/>
                              <a:gd name="connsiteX519" fmla="*/ 56436 w 171343"/>
                              <a:gd name="connsiteY519" fmla="*/ 139795 h 260167"/>
                              <a:gd name="connsiteX520" fmla="*/ 56436 w 171343"/>
                              <a:gd name="connsiteY520" fmla="*/ 139795 h 260167"/>
                              <a:gd name="connsiteX521" fmla="*/ 56436 w 171343"/>
                              <a:gd name="connsiteY521" fmla="*/ 139795 h 260167"/>
                              <a:gd name="connsiteX522" fmla="*/ 56436 w 171343"/>
                              <a:gd name="connsiteY522" fmla="*/ 139795 h 260167"/>
                              <a:gd name="connsiteX523" fmla="*/ 56436 w 171343"/>
                              <a:gd name="connsiteY523" fmla="*/ 139795 h 260167"/>
                              <a:gd name="connsiteX524" fmla="*/ 56436 w 171343"/>
                              <a:gd name="connsiteY524" fmla="*/ 164560 h 260167"/>
                              <a:gd name="connsiteX525" fmla="*/ 56436 w 171343"/>
                              <a:gd name="connsiteY525" fmla="*/ 164560 h 260167"/>
                              <a:gd name="connsiteX526" fmla="*/ 56436 w 171343"/>
                              <a:gd name="connsiteY526" fmla="*/ 162655 h 260167"/>
                              <a:gd name="connsiteX527" fmla="*/ 55483 w 171343"/>
                              <a:gd name="connsiteY527" fmla="*/ 162655 h 260167"/>
                              <a:gd name="connsiteX528" fmla="*/ 56436 w 171343"/>
                              <a:gd name="connsiteY528" fmla="*/ 164560 h 260167"/>
                              <a:gd name="connsiteX529" fmla="*/ 55483 w 171343"/>
                              <a:gd name="connsiteY529" fmla="*/ 89312 h 260167"/>
                              <a:gd name="connsiteX530" fmla="*/ 55483 w 171343"/>
                              <a:gd name="connsiteY530" fmla="*/ 89312 h 260167"/>
                              <a:gd name="connsiteX531" fmla="*/ 55483 w 171343"/>
                              <a:gd name="connsiteY531" fmla="*/ 89312 h 260167"/>
                              <a:gd name="connsiteX532" fmla="*/ 55483 w 171343"/>
                              <a:gd name="connsiteY532" fmla="*/ 89312 h 260167"/>
                              <a:gd name="connsiteX533" fmla="*/ 55483 w 171343"/>
                              <a:gd name="connsiteY533" fmla="*/ 89312 h 260167"/>
                              <a:gd name="connsiteX534" fmla="*/ 56436 w 171343"/>
                              <a:gd name="connsiteY534" fmla="*/ 44545 h 260167"/>
                              <a:gd name="connsiteX535" fmla="*/ 56436 w 171343"/>
                              <a:gd name="connsiteY535" fmla="*/ 44545 h 260167"/>
                              <a:gd name="connsiteX536" fmla="*/ 55483 w 171343"/>
                              <a:gd name="connsiteY536" fmla="*/ 44545 h 260167"/>
                              <a:gd name="connsiteX537" fmla="*/ 56436 w 171343"/>
                              <a:gd name="connsiteY537" fmla="*/ 44545 h 260167"/>
                              <a:gd name="connsiteX538" fmla="*/ 56436 w 171343"/>
                              <a:gd name="connsiteY538" fmla="*/ 44545 h 260167"/>
                              <a:gd name="connsiteX539" fmla="*/ 56436 w 171343"/>
                              <a:gd name="connsiteY539" fmla="*/ 23590 h 260167"/>
                              <a:gd name="connsiteX540" fmla="*/ 56436 w 171343"/>
                              <a:gd name="connsiteY540" fmla="*/ 23590 h 260167"/>
                              <a:gd name="connsiteX541" fmla="*/ 56436 w 171343"/>
                              <a:gd name="connsiteY541" fmla="*/ 23590 h 260167"/>
                              <a:gd name="connsiteX542" fmla="*/ 56436 w 171343"/>
                              <a:gd name="connsiteY542" fmla="*/ 23590 h 260167"/>
                              <a:gd name="connsiteX543" fmla="*/ 56436 w 171343"/>
                              <a:gd name="connsiteY543" fmla="*/ 23590 h 260167"/>
                              <a:gd name="connsiteX544" fmla="*/ 57388 w 171343"/>
                              <a:gd name="connsiteY544" fmla="*/ 243618 h 260167"/>
                              <a:gd name="connsiteX545" fmla="*/ 57388 w 171343"/>
                              <a:gd name="connsiteY545" fmla="*/ 243618 h 260167"/>
                              <a:gd name="connsiteX546" fmla="*/ 57388 w 171343"/>
                              <a:gd name="connsiteY546" fmla="*/ 243618 h 260167"/>
                              <a:gd name="connsiteX547" fmla="*/ 57388 w 171343"/>
                              <a:gd name="connsiteY547" fmla="*/ 243618 h 260167"/>
                              <a:gd name="connsiteX548" fmla="*/ 57388 w 171343"/>
                              <a:gd name="connsiteY548" fmla="*/ 243618 h 260167"/>
                              <a:gd name="connsiteX549" fmla="*/ 56436 w 171343"/>
                              <a:gd name="connsiteY549" fmla="*/ 47402 h 260167"/>
                              <a:gd name="connsiteX550" fmla="*/ 58341 w 171343"/>
                              <a:gd name="connsiteY550" fmla="*/ 48355 h 260167"/>
                              <a:gd name="connsiteX551" fmla="*/ 59293 w 171343"/>
                              <a:gd name="connsiteY551" fmla="*/ 47402 h 260167"/>
                              <a:gd name="connsiteX552" fmla="*/ 57388 w 171343"/>
                              <a:gd name="connsiteY552" fmla="*/ 46450 h 260167"/>
                              <a:gd name="connsiteX553" fmla="*/ 56436 w 171343"/>
                              <a:gd name="connsiteY553" fmla="*/ 47402 h 260167"/>
                              <a:gd name="connsiteX554" fmla="*/ 57388 w 171343"/>
                              <a:gd name="connsiteY554" fmla="*/ 204565 h 260167"/>
                              <a:gd name="connsiteX555" fmla="*/ 57388 w 171343"/>
                              <a:gd name="connsiteY555" fmla="*/ 204565 h 260167"/>
                              <a:gd name="connsiteX556" fmla="*/ 57388 w 171343"/>
                              <a:gd name="connsiteY556" fmla="*/ 204565 h 260167"/>
                              <a:gd name="connsiteX557" fmla="*/ 57388 w 171343"/>
                              <a:gd name="connsiteY557" fmla="*/ 204565 h 260167"/>
                              <a:gd name="connsiteX558" fmla="*/ 57388 w 171343"/>
                              <a:gd name="connsiteY558" fmla="*/ 204565 h 260167"/>
                              <a:gd name="connsiteX559" fmla="*/ 61198 w 171343"/>
                              <a:gd name="connsiteY559" fmla="*/ 37877 h 260167"/>
                              <a:gd name="connsiteX560" fmla="*/ 57388 w 171343"/>
                              <a:gd name="connsiteY560" fmla="*/ 36925 h 260167"/>
                              <a:gd name="connsiteX561" fmla="*/ 57388 w 171343"/>
                              <a:gd name="connsiteY561" fmla="*/ 37877 h 260167"/>
                              <a:gd name="connsiteX562" fmla="*/ 60246 w 171343"/>
                              <a:gd name="connsiteY562" fmla="*/ 42640 h 260167"/>
                              <a:gd name="connsiteX563" fmla="*/ 61198 w 171343"/>
                              <a:gd name="connsiteY563" fmla="*/ 41687 h 260167"/>
                              <a:gd name="connsiteX564" fmla="*/ 61198 w 171343"/>
                              <a:gd name="connsiteY564" fmla="*/ 37877 h 260167"/>
                              <a:gd name="connsiteX565" fmla="*/ 62151 w 171343"/>
                              <a:gd name="connsiteY565" fmla="*/ 177895 h 260167"/>
                              <a:gd name="connsiteX566" fmla="*/ 60246 w 171343"/>
                              <a:gd name="connsiteY566" fmla="*/ 178848 h 260167"/>
                              <a:gd name="connsiteX567" fmla="*/ 60246 w 171343"/>
                              <a:gd name="connsiteY567" fmla="*/ 179800 h 260167"/>
                              <a:gd name="connsiteX568" fmla="*/ 57388 w 171343"/>
                              <a:gd name="connsiteY568" fmla="*/ 177895 h 260167"/>
                              <a:gd name="connsiteX569" fmla="*/ 57388 w 171343"/>
                              <a:gd name="connsiteY569" fmla="*/ 180753 h 260167"/>
                              <a:gd name="connsiteX570" fmla="*/ 60246 w 171343"/>
                              <a:gd name="connsiteY570" fmla="*/ 179800 h 260167"/>
                              <a:gd name="connsiteX571" fmla="*/ 61198 w 171343"/>
                              <a:gd name="connsiteY571" fmla="*/ 178848 h 260167"/>
                              <a:gd name="connsiteX572" fmla="*/ 62151 w 171343"/>
                              <a:gd name="connsiteY572" fmla="*/ 177895 h 260167"/>
                              <a:gd name="connsiteX573" fmla="*/ 57388 w 171343"/>
                              <a:gd name="connsiteY573" fmla="*/ 69310 h 260167"/>
                              <a:gd name="connsiteX574" fmla="*/ 57388 w 171343"/>
                              <a:gd name="connsiteY574" fmla="*/ 69310 h 260167"/>
                              <a:gd name="connsiteX575" fmla="*/ 59293 w 171343"/>
                              <a:gd name="connsiteY575" fmla="*/ 69310 h 260167"/>
                              <a:gd name="connsiteX576" fmla="*/ 58341 w 171343"/>
                              <a:gd name="connsiteY576" fmla="*/ 68358 h 260167"/>
                              <a:gd name="connsiteX577" fmla="*/ 57388 w 171343"/>
                              <a:gd name="connsiteY577" fmla="*/ 69310 h 260167"/>
                              <a:gd name="connsiteX578" fmla="*/ 58341 w 171343"/>
                              <a:gd name="connsiteY578" fmla="*/ 211233 h 260167"/>
                              <a:gd name="connsiteX579" fmla="*/ 58341 w 171343"/>
                              <a:gd name="connsiteY579" fmla="*/ 211233 h 260167"/>
                              <a:gd name="connsiteX580" fmla="*/ 58341 w 171343"/>
                              <a:gd name="connsiteY580" fmla="*/ 211233 h 260167"/>
                              <a:gd name="connsiteX581" fmla="*/ 58341 w 171343"/>
                              <a:gd name="connsiteY581" fmla="*/ 211233 h 260167"/>
                              <a:gd name="connsiteX582" fmla="*/ 58341 w 171343"/>
                              <a:gd name="connsiteY582" fmla="*/ 211233 h 260167"/>
                              <a:gd name="connsiteX583" fmla="*/ 58341 w 171343"/>
                              <a:gd name="connsiteY583" fmla="*/ 167418 h 260167"/>
                              <a:gd name="connsiteX584" fmla="*/ 58341 w 171343"/>
                              <a:gd name="connsiteY584" fmla="*/ 167418 h 260167"/>
                              <a:gd name="connsiteX585" fmla="*/ 60246 w 171343"/>
                              <a:gd name="connsiteY585" fmla="*/ 167418 h 260167"/>
                              <a:gd name="connsiteX586" fmla="*/ 59293 w 171343"/>
                              <a:gd name="connsiteY586" fmla="*/ 166465 h 260167"/>
                              <a:gd name="connsiteX587" fmla="*/ 58341 w 171343"/>
                              <a:gd name="connsiteY587" fmla="*/ 167418 h 260167"/>
                              <a:gd name="connsiteX588" fmla="*/ 62151 w 171343"/>
                              <a:gd name="connsiteY588" fmla="*/ 52165 h 260167"/>
                              <a:gd name="connsiteX589" fmla="*/ 62151 w 171343"/>
                              <a:gd name="connsiteY589" fmla="*/ 52165 h 260167"/>
                              <a:gd name="connsiteX590" fmla="*/ 59293 w 171343"/>
                              <a:gd name="connsiteY590" fmla="*/ 54070 h 260167"/>
                              <a:gd name="connsiteX591" fmla="*/ 59293 w 171343"/>
                              <a:gd name="connsiteY591" fmla="*/ 55023 h 260167"/>
                              <a:gd name="connsiteX592" fmla="*/ 62151 w 171343"/>
                              <a:gd name="connsiteY592" fmla="*/ 52165 h 260167"/>
                              <a:gd name="connsiteX593" fmla="*/ 65008 w 171343"/>
                              <a:gd name="connsiteY593" fmla="*/ 30258 h 260167"/>
                              <a:gd name="connsiteX594" fmla="*/ 65008 w 171343"/>
                              <a:gd name="connsiteY594" fmla="*/ 30258 h 260167"/>
                              <a:gd name="connsiteX595" fmla="*/ 63103 w 171343"/>
                              <a:gd name="connsiteY595" fmla="*/ 31210 h 260167"/>
                              <a:gd name="connsiteX596" fmla="*/ 63103 w 171343"/>
                              <a:gd name="connsiteY596" fmla="*/ 33115 h 260167"/>
                              <a:gd name="connsiteX597" fmla="*/ 60246 w 171343"/>
                              <a:gd name="connsiteY597" fmla="*/ 33115 h 260167"/>
                              <a:gd name="connsiteX598" fmla="*/ 61198 w 171343"/>
                              <a:gd name="connsiteY598" fmla="*/ 35020 h 260167"/>
                              <a:gd name="connsiteX599" fmla="*/ 64056 w 171343"/>
                              <a:gd name="connsiteY599" fmla="*/ 39783 h 260167"/>
                              <a:gd name="connsiteX600" fmla="*/ 65008 w 171343"/>
                              <a:gd name="connsiteY600" fmla="*/ 40735 h 260167"/>
                              <a:gd name="connsiteX601" fmla="*/ 65008 w 171343"/>
                              <a:gd name="connsiteY601" fmla="*/ 39783 h 260167"/>
                              <a:gd name="connsiteX602" fmla="*/ 63103 w 171343"/>
                              <a:gd name="connsiteY602" fmla="*/ 33115 h 260167"/>
                              <a:gd name="connsiteX603" fmla="*/ 65008 w 171343"/>
                              <a:gd name="connsiteY603" fmla="*/ 32162 h 260167"/>
                              <a:gd name="connsiteX604" fmla="*/ 65008 w 171343"/>
                              <a:gd name="connsiteY604" fmla="*/ 30258 h 260167"/>
                              <a:gd name="connsiteX605" fmla="*/ 61198 w 171343"/>
                              <a:gd name="connsiteY605" fmla="*/ 198850 h 260167"/>
                              <a:gd name="connsiteX606" fmla="*/ 61198 w 171343"/>
                              <a:gd name="connsiteY606" fmla="*/ 198850 h 260167"/>
                              <a:gd name="connsiteX607" fmla="*/ 61198 w 171343"/>
                              <a:gd name="connsiteY607" fmla="*/ 198850 h 260167"/>
                              <a:gd name="connsiteX608" fmla="*/ 61198 w 171343"/>
                              <a:gd name="connsiteY608" fmla="*/ 198850 h 260167"/>
                              <a:gd name="connsiteX609" fmla="*/ 61198 w 171343"/>
                              <a:gd name="connsiteY609" fmla="*/ 198850 h 260167"/>
                              <a:gd name="connsiteX610" fmla="*/ 62151 w 171343"/>
                              <a:gd name="connsiteY610" fmla="*/ 140748 h 260167"/>
                              <a:gd name="connsiteX611" fmla="*/ 62151 w 171343"/>
                              <a:gd name="connsiteY611" fmla="*/ 140748 h 260167"/>
                              <a:gd name="connsiteX612" fmla="*/ 62151 w 171343"/>
                              <a:gd name="connsiteY612" fmla="*/ 140748 h 260167"/>
                              <a:gd name="connsiteX613" fmla="*/ 62151 w 171343"/>
                              <a:gd name="connsiteY613" fmla="*/ 140748 h 260167"/>
                              <a:gd name="connsiteX614" fmla="*/ 62151 w 171343"/>
                              <a:gd name="connsiteY614" fmla="*/ 140748 h 260167"/>
                              <a:gd name="connsiteX615" fmla="*/ 121206 w 171343"/>
                              <a:gd name="connsiteY615" fmla="*/ 85502 h 260167"/>
                              <a:gd name="connsiteX616" fmla="*/ 120253 w 171343"/>
                              <a:gd name="connsiteY616" fmla="*/ 59785 h 260167"/>
                              <a:gd name="connsiteX617" fmla="*/ 109776 w 171343"/>
                              <a:gd name="connsiteY617" fmla="*/ 22637 h 260167"/>
                              <a:gd name="connsiteX618" fmla="*/ 95488 w 171343"/>
                              <a:gd name="connsiteY618" fmla="*/ 16923 h 260167"/>
                              <a:gd name="connsiteX619" fmla="*/ 77391 w 171343"/>
                              <a:gd name="connsiteY619" fmla="*/ 33115 h 260167"/>
                              <a:gd name="connsiteX620" fmla="*/ 71676 w 171343"/>
                              <a:gd name="connsiteY620" fmla="*/ 55023 h 260167"/>
                              <a:gd name="connsiteX621" fmla="*/ 70723 w 171343"/>
                              <a:gd name="connsiteY621" fmla="*/ 83598 h 260167"/>
                              <a:gd name="connsiteX622" fmla="*/ 70723 w 171343"/>
                              <a:gd name="connsiteY622" fmla="*/ 109315 h 260167"/>
                              <a:gd name="connsiteX623" fmla="*/ 70723 w 171343"/>
                              <a:gd name="connsiteY623" fmla="*/ 120745 h 260167"/>
                              <a:gd name="connsiteX624" fmla="*/ 80248 w 171343"/>
                              <a:gd name="connsiteY624" fmla="*/ 153130 h 260167"/>
                              <a:gd name="connsiteX625" fmla="*/ 88821 w 171343"/>
                              <a:gd name="connsiteY625" fmla="*/ 165512 h 260167"/>
                              <a:gd name="connsiteX626" fmla="*/ 105013 w 171343"/>
                              <a:gd name="connsiteY626" fmla="*/ 165512 h 260167"/>
                              <a:gd name="connsiteX627" fmla="*/ 108823 w 171343"/>
                              <a:gd name="connsiteY627" fmla="*/ 159798 h 260167"/>
                              <a:gd name="connsiteX628" fmla="*/ 118348 w 171343"/>
                              <a:gd name="connsiteY628" fmla="*/ 128365 h 260167"/>
                              <a:gd name="connsiteX629" fmla="*/ 120253 w 171343"/>
                              <a:gd name="connsiteY629" fmla="*/ 100743 h 260167"/>
                              <a:gd name="connsiteX630" fmla="*/ 121206 w 171343"/>
                              <a:gd name="connsiteY630" fmla="*/ 85502 h 260167"/>
                              <a:gd name="connsiteX631" fmla="*/ 130731 w 171343"/>
                              <a:gd name="connsiteY631" fmla="*/ 66452 h 260167"/>
                              <a:gd name="connsiteX632" fmla="*/ 130731 w 171343"/>
                              <a:gd name="connsiteY632" fmla="*/ 66452 h 260167"/>
                              <a:gd name="connsiteX633" fmla="*/ 129778 w 171343"/>
                              <a:gd name="connsiteY633" fmla="*/ 65500 h 260167"/>
                              <a:gd name="connsiteX634" fmla="*/ 130731 w 171343"/>
                              <a:gd name="connsiteY634" fmla="*/ 66452 h 260167"/>
                              <a:gd name="connsiteX635" fmla="*/ 130731 w 171343"/>
                              <a:gd name="connsiteY635" fmla="*/ 66452 h 260167"/>
                              <a:gd name="connsiteX636" fmla="*/ 129778 w 171343"/>
                              <a:gd name="connsiteY636" fmla="*/ 54070 h 260167"/>
                              <a:gd name="connsiteX637" fmla="*/ 129778 w 171343"/>
                              <a:gd name="connsiteY637" fmla="*/ 54070 h 260167"/>
                              <a:gd name="connsiteX638" fmla="*/ 129778 w 171343"/>
                              <a:gd name="connsiteY638" fmla="*/ 54070 h 260167"/>
                              <a:gd name="connsiteX639" fmla="*/ 129778 w 171343"/>
                              <a:gd name="connsiteY639" fmla="*/ 54070 h 260167"/>
                              <a:gd name="connsiteX640" fmla="*/ 129778 w 171343"/>
                              <a:gd name="connsiteY640" fmla="*/ 54070 h 260167"/>
                              <a:gd name="connsiteX641" fmla="*/ 132636 w 171343"/>
                              <a:gd name="connsiteY641" fmla="*/ 75025 h 260167"/>
                              <a:gd name="connsiteX642" fmla="*/ 132636 w 171343"/>
                              <a:gd name="connsiteY642" fmla="*/ 75025 h 260167"/>
                              <a:gd name="connsiteX643" fmla="*/ 131683 w 171343"/>
                              <a:gd name="connsiteY643" fmla="*/ 75025 h 260167"/>
                              <a:gd name="connsiteX644" fmla="*/ 132636 w 171343"/>
                              <a:gd name="connsiteY644" fmla="*/ 75025 h 260167"/>
                              <a:gd name="connsiteX645" fmla="*/ 132636 w 171343"/>
                              <a:gd name="connsiteY645" fmla="*/ 75025 h 260167"/>
                              <a:gd name="connsiteX646" fmla="*/ 133588 w 171343"/>
                              <a:gd name="connsiteY646" fmla="*/ 38830 h 260167"/>
                              <a:gd name="connsiteX647" fmla="*/ 133588 w 171343"/>
                              <a:gd name="connsiteY647" fmla="*/ 38830 h 260167"/>
                              <a:gd name="connsiteX648" fmla="*/ 133588 w 171343"/>
                              <a:gd name="connsiteY648" fmla="*/ 37877 h 260167"/>
                              <a:gd name="connsiteX649" fmla="*/ 133588 w 171343"/>
                              <a:gd name="connsiteY649" fmla="*/ 38830 h 260167"/>
                              <a:gd name="connsiteX650" fmla="*/ 133588 w 171343"/>
                              <a:gd name="connsiteY650" fmla="*/ 38830 h 260167"/>
                              <a:gd name="connsiteX651" fmla="*/ 133588 w 171343"/>
                              <a:gd name="connsiteY651" fmla="*/ 60737 h 260167"/>
                              <a:gd name="connsiteX652" fmla="*/ 133588 w 171343"/>
                              <a:gd name="connsiteY652" fmla="*/ 60737 h 260167"/>
                              <a:gd name="connsiteX653" fmla="*/ 133588 w 171343"/>
                              <a:gd name="connsiteY653" fmla="*/ 60737 h 260167"/>
                              <a:gd name="connsiteX654" fmla="*/ 133588 w 171343"/>
                              <a:gd name="connsiteY654" fmla="*/ 60737 h 260167"/>
                              <a:gd name="connsiteX655" fmla="*/ 133588 w 171343"/>
                              <a:gd name="connsiteY655" fmla="*/ 60737 h 260167"/>
                              <a:gd name="connsiteX656" fmla="*/ 135493 w 171343"/>
                              <a:gd name="connsiteY656" fmla="*/ 69310 h 260167"/>
                              <a:gd name="connsiteX657" fmla="*/ 135493 w 171343"/>
                              <a:gd name="connsiteY657" fmla="*/ 69310 h 260167"/>
                              <a:gd name="connsiteX658" fmla="*/ 135493 w 171343"/>
                              <a:gd name="connsiteY658" fmla="*/ 69310 h 260167"/>
                              <a:gd name="connsiteX659" fmla="*/ 135493 w 171343"/>
                              <a:gd name="connsiteY659" fmla="*/ 69310 h 260167"/>
                              <a:gd name="connsiteX660" fmla="*/ 135493 w 171343"/>
                              <a:gd name="connsiteY660" fmla="*/ 69310 h 260167"/>
                              <a:gd name="connsiteX661" fmla="*/ 135493 w 171343"/>
                              <a:gd name="connsiteY661" fmla="*/ 43593 h 260167"/>
                              <a:gd name="connsiteX662" fmla="*/ 135493 w 171343"/>
                              <a:gd name="connsiteY662" fmla="*/ 43593 h 260167"/>
                              <a:gd name="connsiteX663" fmla="*/ 135493 w 171343"/>
                              <a:gd name="connsiteY663" fmla="*/ 43593 h 260167"/>
                              <a:gd name="connsiteX664" fmla="*/ 135493 w 171343"/>
                              <a:gd name="connsiteY664" fmla="*/ 43593 h 260167"/>
                              <a:gd name="connsiteX665" fmla="*/ 135493 w 171343"/>
                              <a:gd name="connsiteY665" fmla="*/ 43593 h 260167"/>
                              <a:gd name="connsiteX666" fmla="*/ 136446 w 171343"/>
                              <a:gd name="connsiteY666" fmla="*/ 94075 h 260167"/>
                              <a:gd name="connsiteX667" fmla="*/ 136446 w 171343"/>
                              <a:gd name="connsiteY667" fmla="*/ 94075 h 260167"/>
                              <a:gd name="connsiteX668" fmla="*/ 135493 w 171343"/>
                              <a:gd name="connsiteY668" fmla="*/ 95027 h 260167"/>
                              <a:gd name="connsiteX669" fmla="*/ 136446 w 171343"/>
                              <a:gd name="connsiteY669" fmla="*/ 94075 h 260167"/>
                              <a:gd name="connsiteX670" fmla="*/ 136446 w 171343"/>
                              <a:gd name="connsiteY670" fmla="*/ 94075 h 260167"/>
                              <a:gd name="connsiteX671" fmla="*/ 137398 w 171343"/>
                              <a:gd name="connsiteY671" fmla="*/ 56927 h 260167"/>
                              <a:gd name="connsiteX672" fmla="*/ 139303 w 171343"/>
                              <a:gd name="connsiteY672" fmla="*/ 57880 h 260167"/>
                              <a:gd name="connsiteX673" fmla="*/ 139303 w 171343"/>
                              <a:gd name="connsiteY673" fmla="*/ 57880 h 260167"/>
                              <a:gd name="connsiteX674" fmla="*/ 137398 w 171343"/>
                              <a:gd name="connsiteY674" fmla="*/ 56927 h 260167"/>
                              <a:gd name="connsiteX675" fmla="*/ 137398 w 171343"/>
                              <a:gd name="connsiteY675" fmla="*/ 55023 h 260167"/>
                              <a:gd name="connsiteX676" fmla="*/ 137398 w 171343"/>
                              <a:gd name="connsiteY676" fmla="*/ 54070 h 260167"/>
                              <a:gd name="connsiteX677" fmla="*/ 137398 w 171343"/>
                              <a:gd name="connsiteY677" fmla="*/ 55023 h 260167"/>
                              <a:gd name="connsiteX678" fmla="*/ 137398 w 171343"/>
                              <a:gd name="connsiteY678" fmla="*/ 56927 h 260167"/>
                              <a:gd name="connsiteX679" fmla="*/ 143113 w 171343"/>
                              <a:gd name="connsiteY679" fmla="*/ 54070 h 260167"/>
                              <a:gd name="connsiteX680" fmla="*/ 142161 w 171343"/>
                              <a:gd name="connsiteY680" fmla="*/ 51212 h 260167"/>
                              <a:gd name="connsiteX681" fmla="*/ 140256 w 171343"/>
                              <a:gd name="connsiteY681" fmla="*/ 48355 h 260167"/>
                              <a:gd name="connsiteX682" fmla="*/ 139303 w 171343"/>
                              <a:gd name="connsiteY682" fmla="*/ 47402 h 260167"/>
                              <a:gd name="connsiteX683" fmla="*/ 139303 w 171343"/>
                              <a:gd name="connsiteY683" fmla="*/ 47402 h 260167"/>
                              <a:gd name="connsiteX684" fmla="*/ 140256 w 171343"/>
                              <a:gd name="connsiteY684" fmla="*/ 51212 h 260167"/>
                              <a:gd name="connsiteX685" fmla="*/ 143113 w 171343"/>
                              <a:gd name="connsiteY685" fmla="*/ 54070 h 260167"/>
                              <a:gd name="connsiteX686" fmla="*/ 141208 w 171343"/>
                              <a:gd name="connsiteY686" fmla="*/ 64548 h 260167"/>
                              <a:gd name="connsiteX687" fmla="*/ 140256 w 171343"/>
                              <a:gd name="connsiteY687" fmla="*/ 62643 h 260167"/>
                              <a:gd name="connsiteX688" fmla="*/ 139303 w 171343"/>
                              <a:gd name="connsiteY688" fmla="*/ 61690 h 260167"/>
                              <a:gd name="connsiteX689" fmla="*/ 138351 w 171343"/>
                              <a:gd name="connsiteY689" fmla="*/ 64548 h 260167"/>
                              <a:gd name="connsiteX690" fmla="*/ 141208 w 171343"/>
                              <a:gd name="connsiteY690" fmla="*/ 64548 h 260167"/>
                              <a:gd name="connsiteX691" fmla="*/ 141208 w 171343"/>
                              <a:gd name="connsiteY691" fmla="*/ 64548 h 260167"/>
                              <a:gd name="connsiteX692" fmla="*/ 141208 w 171343"/>
                              <a:gd name="connsiteY692" fmla="*/ 39783 h 260167"/>
                              <a:gd name="connsiteX693" fmla="*/ 141208 w 171343"/>
                              <a:gd name="connsiteY693" fmla="*/ 39783 h 260167"/>
                              <a:gd name="connsiteX694" fmla="*/ 143113 w 171343"/>
                              <a:gd name="connsiteY694" fmla="*/ 39783 h 260167"/>
                              <a:gd name="connsiteX695" fmla="*/ 141208 w 171343"/>
                              <a:gd name="connsiteY695" fmla="*/ 39783 h 260167"/>
                              <a:gd name="connsiteX696" fmla="*/ 141208 w 171343"/>
                              <a:gd name="connsiteY696" fmla="*/ 39783 h 260167"/>
                              <a:gd name="connsiteX697" fmla="*/ 149781 w 171343"/>
                              <a:gd name="connsiteY697" fmla="*/ 65500 h 260167"/>
                              <a:gd name="connsiteX698" fmla="*/ 149781 w 171343"/>
                              <a:gd name="connsiteY698" fmla="*/ 64548 h 260167"/>
                              <a:gd name="connsiteX699" fmla="*/ 147876 w 171343"/>
                              <a:gd name="connsiteY699" fmla="*/ 62643 h 260167"/>
                              <a:gd name="connsiteX700" fmla="*/ 145971 w 171343"/>
                              <a:gd name="connsiteY700" fmla="*/ 60737 h 260167"/>
                              <a:gd name="connsiteX701" fmla="*/ 145018 w 171343"/>
                              <a:gd name="connsiteY701" fmla="*/ 58833 h 260167"/>
                              <a:gd name="connsiteX702" fmla="*/ 143113 w 171343"/>
                              <a:gd name="connsiteY702" fmla="*/ 61690 h 260167"/>
                              <a:gd name="connsiteX703" fmla="*/ 144066 w 171343"/>
                              <a:gd name="connsiteY703" fmla="*/ 64548 h 260167"/>
                              <a:gd name="connsiteX704" fmla="*/ 145971 w 171343"/>
                              <a:gd name="connsiteY704" fmla="*/ 65500 h 260167"/>
                              <a:gd name="connsiteX705" fmla="*/ 148828 w 171343"/>
                              <a:gd name="connsiteY705" fmla="*/ 66452 h 260167"/>
                              <a:gd name="connsiteX706" fmla="*/ 149781 w 171343"/>
                              <a:gd name="connsiteY706" fmla="*/ 65500 h 260167"/>
                              <a:gd name="connsiteX707" fmla="*/ 144066 w 171343"/>
                              <a:gd name="connsiteY707" fmla="*/ 77883 h 260167"/>
                              <a:gd name="connsiteX708" fmla="*/ 144066 w 171343"/>
                              <a:gd name="connsiteY708" fmla="*/ 77883 h 260167"/>
                              <a:gd name="connsiteX709" fmla="*/ 143113 w 171343"/>
                              <a:gd name="connsiteY709" fmla="*/ 76930 h 260167"/>
                              <a:gd name="connsiteX710" fmla="*/ 144066 w 171343"/>
                              <a:gd name="connsiteY710" fmla="*/ 77883 h 260167"/>
                              <a:gd name="connsiteX711" fmla="*/ 144066 w 171343"/>
                              <a:gd name="connsiteY711" fmla="*/ 77883 h 260167"/>
                              <a:gd name="connsiteX712" fmla="*/ 145018 w 171343"/>
                              <a:gd name="connsiteY712" fmla="*/ 69310 h 260167"/>
                              <a:gd name="connsiteX713" fmla="*/ 144066 w 171343"/>
                              <a:gd name="connsiteY713" fmla="*/ 69310 h 260167"/>
                              <a:gd name="connsiteX714" fmla="*/ 144066 w 171343"/>
                              <a:gd name="connsiteY714" fmla="*/ 70262 h 260167"/>
                              <a:gd name="connsiteX715" fmla="*/ 145018 w 171343"/>
                              <a:gd name="connsiteY715" fmla="*/ 69310 h 260167"/>
                              <a:gd name="connsiteX716" fmla="*/ 145018 w 171343"/>
                              <a:gd name="connsiteY716" fmla="*/ 69310 h 260167"/>
                              <a:gd name="connsiteX717" fmla="*/ 145018 w 171343"/>
                              <a:gd name="connsiteY717" fmla="*/ 107410 h 260167"/>
                              <a:gd name="connsiteX718" fmla="*/ 145018 w 171343"/>
                              <a:gd name="connsiteY718" fmla="*/ 107410 h 260167"/>
                              <a:gd name="connsiteX719" fmla="*/ 145018 w 171343"/>
                              <a:gd name="connsiteY719" fmla="*/ 107410 h 260167"/>
                              <a:gd name="connsiteX720" fmla="*/ 145018 w 171343"/>
                              <a:gd name="connsiteY720" fmla="*/ 107410 h 260167"/>
                              <a:gd name="connsiteX721" fmla="*/ 145018 w 171343"/>
                              <a:gd name="connsiteY721" fmla="*/ 107410 h 260167"/>
                              <a:gd name="connsiteX722" fmla="*/ 146923 w 171343"/>
                              <a:gd name="connsiteY722" fmla="*/ 45498 h 260167"/>
                              <a:gd name="connsiteX723" fmla="*/ 147876 w 171343"/>
                              <a:gd name="connsiteY723" fmla="*/ 46450 h 260167"/>
                              <a:gd name="connsiteX724" fmla="*/ 148828 w 171343"/>
                              <a:gd name="connsiteY724" fmla="*/ 45498 h 260167"/>
                              <a:gd name="connsiteX725" fmla="*/ 146923 w 171343"/>
                              <a:gd name="connsiteY725" fmla="*/ 45498 h 260167"/>
                              <a:gd name="connsiteX726" fmla="*/ 146923 w 171343"/>
                              <a:gd name="connsiteY726" fmla="*/ 45498 h 260167"/>
                              <a:gd name="connsiteX727" fmla="*/ 147876 w 171343"/>
                              <a:gd name="connsiteY727" fmla="*/ 83598 h 260167"/>
                              <a:gd name="connsiteX728" fmla="*/ 147876 w 171343"/>
                              <a:gd name="connsiteY728" fmla="*/ 83598 h 260167"/>
                              <a:gd name="connsiteX729" fmla="*/ 147876 w 171343"/>
                              <a:gd name="connsiteY729" fmla="*/ 83598 h 260167"/>
                              <a:gd name="connsiteX730" fmla="*/ 147876 w 171343"/>
                              <a:gd name="connsiteY730" fmla="*/ 83598 h 260167"/>
                              <a:gd name="connsiteX731" fmla="*/ 147876 w 171343"/>
                              <a:gd name="connsiteY731" fmla="*/ 83598 h 260167"/>
                              <a:gd name="connsiteX732" fmla="*/ 147876 w 171343"/>
                              <a:gd name="connsiteY732" fmla="*/ 50260 h 260167"/>
                              <a:gd name="connsiteX733" fmla="*/ 147876 w 171343"/>
                              <a:gd name="connsiteY733" fmla="*/ 50260 h 260167"/>
                              <a:gd name="connsiteX734" fmla="*/ 147876 w 171343"/>
                              <a:gd name="connsiteY734" fmla="*/ 50260 h 260167"/>
                              <a:gd name="connsiteX735" fmla="*/ 147876 w 171343"/>
                              <a:gd name="connsiteY735" fmla="*/ 50260 h 260167"/>
                              <a:gd name="connsiteX736" fmla="*/ 147876 w 171343"/>
                              <a:gd name="connsiteY736" fmla="*/ 50260 h 260167"/>
                              <a:gd name="connsiteX737" fmla="*/ 151686 w 171343"/>
                              <a:gd name="connsiteY737" fmla="*/ 108362 h 260167"/>
                              <a:gd name="connsiteX738" fmla="*/ 151686 w 171343"/>
                              <a:gd name="connsiteY738" fmla="*/ 108362 h 260167"/>
                              <a:gd name="connsiteX739" fmla="*/ 149781 w 171343"/>
                              <a:gd name="connsiteY739" fmla="*/ 107410 h 260167"/>
                              <a:gd name="connsiteX740" fmla="*/ 149781 w 171343"/>
                              <a:gd name="connsiteY740" fmla="*/ 108362 h 260167"/>
                              <a:gd name="connsiteX741" fmla="*/ 151686 w 171343"/>
                              <a:gd name="connsiteY741" fmla="*/ 108362 h 260167"/>
                              <a:gd name="connsiteX742" fmla="*/ 151686 w 171343"/>
                              <a:gd name="connsiteY742" fmla="*/ 55975 h 260167"/>
                              <a:gd name="connsiteX743" fmla="*/ 151686 w 171343"/>
                              <a:gd name="connsiteY743" fmla="*/ 55975 h 260167"/>
                              <a:gd name="connsiteX744" fmla="*/ 149781 w 171343"/>
                              <a:gd name="connsiteY744" fmla="*/ 55975 h 260167"/>
                              <a:gd name="connsiteX745" fmla="*/ 151686 w 171343"/>
                              <a:gd name="connsiteY745" fmla="*/ 55975 h 260167"/>
                              <a:gd name="connsiteX746" fmla="*/ 151686 w 171343"/>
                              <a:gd name="connsiteY746" fmla="*/ 55975 h 260167"/>
                              <a:gd name="connsiteX747" fmla="*/ 153591 w 171343"/>
                              <a:gd name="connsiteY747" fmla="*/ 74073 h 260167"/>
                              <a:gd name="connsiteX748" fmla="*/ 151686 w 171343"/>
                              <a:gd name="connsiteY748" fmla="*/ 75025 h 260167"/>
                              <a:gd name="connsiteX749" fmla="*/ 151686 w 171343"/>
                              <a:gd name="connsiteY749" fmla="*/ 75977 h 260167"/>
                              <a:gd name="connsiteX750" fmla="*/ 153591 w 171343"/>
                              <a:gd name="connsiteY750" fmla="*/ 74073 h 260167"/>
                              <a:gd name="connsiteX751" fmla="*/ 153591 w 171343"/>
                              <a:gd name="connsiteY751" fmla="*/ 74073 h 2601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Lst>
                            <a:rect l="l" t="t" r="r" b="b"/>
                            <a:pathLst>
                              <a:path w="171343" h="260167">
                                <a:moveTo>
                                  <a:pt x="169783" y="106458"/>
                                </a:moveTo>
                                <a:cubicBezTo>
                                  <a:pt x="167878" y="117887"/>
                                  <a:pt x="166926" y="128365"/>
                                  <a:pt x="164068" y="138843"/>
                                </a:cubicBezTo>
                                <a:cubicBezTo>
                                  <a:pt x="157401" y="159798"/>
                                  <a:pt x="142161" y="174085"/>
                                  <a:pt x="121206" y="182658"/>
                                </a:cubicBezTo>
                                <a:cubicBezTo>
                                  <a:pt x="118348" y="183610"/>
                                  <a:pt x="114538" y="184562"/>
                                  <a:pt x="111681" y="183610"/>
                                </a:cubicBezTo>
                                <a:cubicBezTo>
                                  <a:pt x="109776" y="183610"/>
                                  <a:pt x="106918" y="183610"/>
                                  <a:pt x="105013" y="183610"/>
                                </a:cubicBezTo>
                                <a:cubicBezTo>
                                  <a:pt x="92631" y="184562"/>
                                  <a:pt x="85011" y="177895"/>
                                  <a:pt x="78343" y="168370"/>
                                </a:cubicBezTo>
                                <a:cubicBezTo>
                                  <a:pt x="76438" y="165512"/>
                                  <a:pt x="75486" y="162655"/>
                                  <a:pt x="74533" y="158845"/>
                                </a:cubicBezTo>
                                <a:cubicBezTo>
                                  <a:pt x="74533" y="157893"/>
                                  <a:pt x="74533" y="156940"/>
                                  <a:pt x="73581" y="156940"/>
                                </a:cubicBezTo>
                                <a:cubicBezTo>
                                  <a:pt x="72628" y="156940"/>
                                  <a:pt x="72628" y="158845"/>
                                  <a:pt x="72628" y="158845"/>
                                </a:cubicBezTo>
                                <a:cubicBezTo>
                                  <a:pt x="72628" y="163608"/>
                                  <a:pt x="72628" y="169323"/>
                                  <a:pt x="72628" y="174085"/>
                                </a:cubicBezTo>
                                <a:cubicBezTo>
                                  <a:pt x="72628" y="181705"/>
                                  <a:pt x="72628" y="189325"/>
                                  <a:pt x="72628" y="196945"/>
                                </a:cubicBezTo>
                                <a:cubicBezTo>
                                  <a:pt x="71676" y="207423"/>
                                  <a:pt x="72628" y="217900"/>
                                  <a:pt x="71676" y="229330"/>
                                </a:cubicBezTo>
                                <a:cubicBezTo>
                                  <a:pt x="71676" y="239808"/>
                                  <a:pt x="78343" y="246475"/>
                                  <a:pt x="87868" y="247428"/>
                                </a:cubicBezTo>
                                <a:cubicBezTo>
                                  <a:pt x="90726" y="247428"/>
                                  <a:pt x="93583" y="248380"/>
                                  <a:pt x="96441" y="248380"/>
                                </a:cubicBezTo>
                                <a:cubicBezTo>
                                  <a:pt x="99298" y="248380"/>
                                  <a:pt x="102156" y="250285"/>
                                  <a:pt x="102156" y="252190"/>
                                </a:cubicBezTo>
                                <a:cubicBezTo>
                                  <a:pt x="102156" y="254095"/>
                                  <a:pt x="99298" y="256000"/>
                                  <a:pt x="96441" y="256953"/>
                                </a:cubicBezTo>
                                <a:cubicBezTo>
                                  <a:pt x="93583" y="256953"/>
                                  <a:pt x="90726" y="257905"/>
                                  <a:pt x="86916" y="257905"/>
                                </a:cubicBezTo>
                                <a:cubicBezTo>
                                  <a:pt x="77391" y="257905"/>
                                  <a:pt x="68818" y="258858"/>
                                  <a:pt x="59293" y="257905"/>
                                </a:cubicBezTo>
                                <a:cubicBezTo>
                                  <a:pt x="57388" y="257905"/>
                                  <a:pt x="54531" y="257905"/>
                                  <a:pt x="52626" y="258858"/>
                                </a:cubicBezTo>
                                <a:cubicBezTo>
                                  <a:pt x="51673" y="258858"/>
                                  <a:pt x="51673" y="259810"/>
                                  <a:pt x="51673" y="258858"/>
                                </a:cubicBezTo>
                                <a:cubicBezTo>
                                  <a:pt x="47863" y="256953"/>
                                  <a:pt x="43101" y="257905"/>
                                  <a:pt x="39291" y="257905"/>
                                </a:cubicBezTo>
                                <a:cubicBezTo>
                                  <a:pt x="37386" y="257905"/>
                                  <a:pt x="34528" y="257905"/>
                                  <a:pt x="32623" y="257905"/>
                                </a:cubicBezTo>
                                <a:cubicBezTo>
                                  <a:pt x="27861" y="258858"/>
                                  <a:pt x="23098" y="258858"/>
                                  <a:pt x="18336" y="258858"/>
                                </a:cubicBezTo>
                                <a:cubicBezTo>
                                  <a:pt x="14526" y="258858"/>
                                  <a:pt x="11668" y="258858"/>
                                  <a:pt x="7858" y="259810"/>
                                </a:cubicBezTo>
                                <a:cubicBezTo>
                                  <a:pt x="4048" y="260762"/>
                                  <a:pt x="3096" y="259810"/>
                                  <a:pt x="2143" y="256953"/>
                                </a:cubicBezTo>
                                <a:cubicBezTo>
                                  <a:pt x="1191" y="254095"/>
                                  <a:pt x="3096" y="251237"/>
                                  <a:pt x="5953" y="251237"/>
                                </a:cubicBezTo>
                                <a:cubicBezTo>
                                  <a:pt x="9763" y="251237"/>
                                  <a:pt x="12621" y="249333"/>
                                  <a:pt x="15478" y="248380"/>
                                </a:cubicBezTo>
                                <a:cubicBezTo>
                                  <a:pt x="21193" y="245523"/>
                                  <a:pt x="23098" y="240760"/>
                                  <a:pt x="24051" y="235045"/>
                                </a:cubicBezTo>
                                <a:cubicBezTo>
                                  <a:pt x="25956" y="218853"/>
                                  <a:pt x="25003" y="201708"/>
                                  <a:pt x="25003" y="185515"/>
                                </a:cubicBezTo>
                                <a:cubicBezTo>
                                  <a:pt x="25003" y="178848"/>
                                  <a:pt x="25003" y="172180"/>
                                  <a:pt x="24051" y="165512"/>
                                </a:cubicBezTo>
                                <a:lnTo>
                                  <a:pt x="24051" y="164560"/>
                                </a:lnTo>
                                <a:cubicBezTo>
                                  <a:pt x="25003" y="146462"/>
                                  <a:pt x="24051" y="127412"/>
                                  <a:pt x="24051" y="109315"/>
                                </a:cubicBezTo>
                                <a:cubicBezTo>
                                  <a:pt x="24051" y="101695"/>
                                  <a:pt x="25003" y="94075"/>
                                  <a:pt x="25003" y="85502"/>
                                </a:cubicBezTo>
                                <a:cubicBezTo>
                                  <a:pt x="25003" y="81693"/>
                                  <a:pt x="25003" y="77883"/>
                                  <a:pt x="24051" y="74073"/>
                                </a:cubicBezTo>
                                <a:cubicBezTo>
                                  <a:pt x="24051" y="72168"/>
                                  <a:pt x="23098" y="71215"/>
                                  <a:pt x="24051" y="70262"/>
                                </a:cubicBezTo>
                                <a:cubicBezTo>
                                  <a:pt x="25003" y="68358"/>
                                  <a:pt x="25003" y="67405"/>
                                  <a:pt x="24051" y="65500"/>
                                </a:cubicBezTo>
                                <a:cubicBezTo>
                                  <a:pt x="23098" y="60737"/>
                                  <a:pt x="23098" y="55975"/>
                                  <a:pt x="24051" y="52165"/>
                                </a:cubicBezTo>
                                <a:cubicBezTo>
                                  <a:pt x="25003" y="49308"/>
                                  <a:pt x="23098" y="46450"/>
                                  <a:pt x="23098" y="43593"/>
                                </a:cubicBezTo>
                                <a:cubicBezTo>
                                  <a:pt x="23098" y="38830"/>
                                  <a:pt x="23098" y="35020"/>
                                  <a:pt x="23098" y="30258"/>
                                </a:cubicBezTo>
                                <a:cubicBezTo>
                                  <a:pt x="23098" y="24543"/>
                                  <a:pt x="20241" y="20733"/>
                                  <a:pt x="15478" y="18827"/>
                                </a:cubicBezTo>
                                <a:cubicBezTo>
                                  <a:pt x="12621" y="17875"/>
                                  <a:pt x="8811" y="16923"/>
                                  <a:pt x="5953" y="16923"/>
                                </a:cubicBezTo>
                                <a:cubicBezTo>
                                  <a:pt x="1191" y="16923"/>
                                  <a:pt x="-714" y="15018"/>
                                  <a:pt x="238" y="13112"/>
                                </a:cubicBezTo>
                                <a:cubicBezTo>
                                  <a:pt x="238" y="11208"/>
                                  <a:pt x="2143" y="9302"/>
                                  <a:pt x="6906" y="9302"/>
                                </a:cubicBezTo>
                                <a:cubicBezTo>
                                  <a:pt x="11668" y="9302"/>
                                  <a:pt x="15478" y="9302"/>
                                  <a:pt x="20241" y="9302"/>
                                </a:cubicBezTo>
                                <a:cubicBezTo>
                                  <a:pt x="32623" y="9302"/>
                                  <a:pt x="44053" y="7398"/>
                                  <a:pt x="55483" y="4540"/>
                                </a:cubicBezTo>
                                <a:cubicBezTo>
                                  <a:pt x="58341" y="3587"/>
                                  <a:pt x="61198" y="2635"/>
                                  <a:pt x="64056" y="730"/>
                                </a:cubicBezTo>
                                <a:cubicBezTo>
                                  <a:pt x="68818" y="-1175"/>
                                  <a:pt x="70723" y="730"/>
                                  <a:pt x="70723" y="5493"/>
                                </a:cubicBezTo>
                                <a:lnTo>
                                  <a:pt x="71676" y="18827"/>
                                </a:lnTo>
                                <a:cubicBezTo>
                                  <a:pt x="71676" y="19780"/>
                                  <a:pt x="71676" y="20733"/>
                                  <a:pt x="72628" y="20733"/>
                                </a:cubicBezTo>
                                <a:cubicBezTo>
                                  <a:pt x="73581" y="20733"/>
                                  <a:pt x="73581" y="20733"/>
                                  <a:pt x="74533" y="19780"/>
                                </a:cubicBezTo>
                                <a:lnTo>
                                  <a:pt x="76438" y="17875"/>
                                </a:lnTo>
                                <a:cubicBezTo>
                                  <a:pt x="82153" y="10255"/>
                                  <a:pt x="88821" y="6445"/>
                                  <a:pt x="97393" y="4540"/>
                                </a:cubicBezTo>
                                <a:cubicBezTo>
                                  <a:pt x="111681" y="-223"/>
                                  <a:pt x="125016" y="730"/>
                                  <a:pt x="137398" y="10255"/>
                                </a:cubicBezTo>
                                <a:cubicBezTo>
                                  <a:pt x="150733" y="20733"/>
                                  <a:pt x="160258" y="33115"/>
                                  <a:pt x="165973" y="49308"/>
                                </a:cubicBezTo>
                                <a:cubicBezTo>
                                  <a:pt x="171688" y="68358"/>
                                  <a:pt x="172641" y="87408"/>
                                  <a:pt x="169783" y="106458"/>
                                </a:cubicBezTo>
                                <a:close/>
                                <a:moveTo>
                                  <a:pt x="32623" y="84550"/>
                                </a:moveTo>
                                <a:cubicBezTo>
                                  <a:pt x="32623" y="84550"/>
                                  <a:pt x="32623" y="83598"/>
                                  <a:pt x="32623" y="84550"/>
                                </a:cubicBezTo>
                                <a:lnTo>
                                  <a:pt x="32623" y="84550"/>
                                </a:lnTo>
                                <a:cubicBezTo>
                                  <a:pt x="31671" y="84550"/>
                                  <a:pt x="31671" y="84550"/>
                                  <a:pt x="32623" y="84550"/>
                                </a:cubicBezTo>
                                <a:cubicBezTo>
                                  <a:pt x="31671" y="84550"/>
                                  <a:pt x="32623" y="84550"/>
                                  <a:pt x="32623" y="84550"/>
                                </a:cubicBezTo>
                                <a:close/>
                                <a:moveTo>
                                  <a:pt x="33576" y="33115"/>
                                </a:moveTo>
                                <a:cubicBezTo>
                                  <a:pt x="32623" y="33115"/>
                                  <a:pt x="32623" y="33115"/>
                                  <a:pt x="33576" y="33115"/>
                                </a:cubicBezTo>
                                <a:cubicBezTo>
                                  <a:pt x="32623" y="32162"/>
                                  <a:pt x="32623" y="33115"/>
                                  <a:pt x="33576" y="33115"/>
                                </a:cubicBezTo>
                                <a:lnTo>
                                  <a:pt x="33576" y="33115"/>
                                </a:lnTo>
                                <a:cubicBezTo>
                                  <a:pt x="32623" y="34068"/>
                                  <a:pt x="32623" y="34068"/>
                                  <a:pt x="33576" y="33115"/>
                                </a:cubicBezTo>
                                <a:close/>
                                <a:moveTo>
                                  <a:pt x="36433" y="75025"/>
                                </a:moveTo>
                                <a:cubicBezTo>
                                  <a:pt x="38338" y="76930"/>
                                  <a:pt x="39291" y="78835"/>
                                  <a:pt x="37386" y="80740"/>
                                </a:cubicBezTo>
                                <a:cubicBezTo>
                                  <a:pt x="35481" y="83598"/>
                                  <a:pt x="35481" y="84550"/>
                                  <a:pt x="38338" y="85502"/>
                                </a:cubicBezTo>
                                <a:cubicBezTo>
                                  <a:pt x="37386" y="82645"/>
                                  <a:pt x="39291" y="81693"/>
                                  <a:pt x="41196" y="79787"/>
                                </a:cubicBezTo>
                                <a:cubicBezTo>
                                  <a:pt x="41196" y="78835"/>
                                  <a:pt x="42148" y="79787"/>
                                  <a:pt x="43101" y="79787"/>
                                </a:cubicBezTo>
                                <a:cubicBezTo>
                                  <a:pt x="44053" y="80740"/>
                                  <a:pt x="44053" y="81693"/>
                                  <a:pt x="43101" y="81693"/>
                                </a:cubicBezTo>
                                <a:cubicBezTo>
                                  <a:pt x="42148" y="82645"/>
                                  <a:pt x="41196" y="84550"/>
                                  <a:pt x="39291" y="84550"/>
                                </a:cubicBezTo>
                                <a:lnTo>
                                  <a:pt x="39291" y="84550"/>
                                </a:lnTo>
                                <a:cubicBezTo>
                                  <a:pt x="39291" y="84550"/>
                                  <a:pt x="38338" y="85502"/>
                                  <a:pt x="38338" y="85502"/>
                                </a:cubicBezTo>
                                <a:cubicBezTo>
                                  <a:pt x="37386" y="87408"/>
                                  <a:pt x="38338" y="88360"/>
                                  <a:pt x="39291" y="89312"/>
                                </a:cubicBezTo>
                                <a:cubicBezTo>
                                  <a:pt x="40243" y="90265"/>
                                  <a:pt x="41196" y="88360"/>
                                  <a:pt x="41196" y="87408"/>
                                </a:cubicBezTo>
                                <a:lnTo>
                                  <a:pt x="47863" y="83598"/>
                                </a:lnTo>
                                <a:lnTo>
                                  <a:pt x="53578" y="81693"/>
                                </a:lnTo>
                                <a:cubicBezTo>
                                  <a:pt x="52626" y="80740"/>
                                  <a:pt x="50721" y="78835"/>
                                  <a:pt x="49768" y="77883"/>
                                </a:cubicBezTo>
                                <a:cubicBezTo>
                                  <a:pt x="48816" y="76930"/>
                                  <a:pt x="47863" y="76930"/>
                                  <a:pt x="46911" y="75977"/>
                                </a:cubicBezTo>
                                <a:cubicBezTo>
                                  <a:pt x="42148" y="73120"/>
                                  <a:pt x="42148" y="73120"/>
                                  <a:pt x="36433" y="75025"/>
                                </a:cubicBezTo>
                                <a:cubicBezTo>
                                  <a:pt x="36433" y="74073"/>
                                  <a:pt x="35481" y="73120"/>
                                  <a:pt x="34528" y="74073"/>
                                </a:cubicBezTo>
                                <a:cubicBezTo>
                                  <a:pt x="34528" y="74073"/>
                                  <a:pt x="33576" y="75025"/>
                                  <a:pt x="34528" y="75025"/>
                                </a:cubicBezTo>
                                <a:cubicBezTo>
                                  <a:pt x="35481" y="75977"/>
                                  <a:pt x="36433" y="75977"/>
                                  <a:pt x="36433" y="75025"/>
                                </a:cubicBezTo>
                                <a:close/>
                                <a:moveTo>
                                  <a:pt x="34528" y="65500"/>
                                </a:moveTo>
                                <a:cubicBezTo>
                                  <a:pt x="34528" y="66452"/>
                                  <a:pt x="34528" y="66452"/>
                                  <a:pt x="34528" y="65500"/>
                                </a:cubicBezTo>
                                <a:cubicBezTo>
                                  <a:pt x="35481" y="65500"/>
                                  <a:pt x="36433" y="65500"/>
                                  <a:pt x="36433" y="65500"/>
                                </a:cubicBezTo>
                                <a:cubicBezTo>
                                  <a:pt x="36433" y="64548"/>
                                  <a:pt x="36433" y="64548"/>
                                  <a:pt x="35481" y="64548"/>
                                </a:cubicBezTo>
                                <a:cubicBezTo>
                                  <a:pt x="34528" y="64548"/>
                                  <a:pt x="34528" y="65500"/>
                                  <a:pt x="34528" y="65500"/>
                                </a:cubicBezTo>
                                <a:close/>
                                <a:moveTo>
                                  <a:pt x="35481" y="46450"/>
                                </a:moveTo>
                                <a:cubicBezTo>
                                  <a:pt x="35481" y="46450"/>
                                  <a:pt x="36433" y="46450"/>
                                  <a:pt x="37386" y="46450"/>
                                </a:cubicBezTo>
                                <a:cubicBezTo>
                                  <a:pt x="38338" y="46450"/>
                                  <a:pt x="38338" y="45498"/>
                                  <a:pt x="39291" y="44545"/>
                                </a:cubicBezTo>
                                <a:cubicBezTo>
                                  <a:pt x="40243" y="46450"/>
                                  <a:pt x="39291" y="47402"/>
                                  <a:pt x="38338" y="48355"/>
                                </a:cubicBezTo>
                                <a:cubicBezTo>
                                  <a:pt x="37386" y="49308"/>
                                  <a:pt x="36433" y="49308"/>
                                  <a:pt x="37386" y="50260"/>
                                </a:cubicBezTo>
                                <a:cubicBezTo>
                                  <a:pt x="38338" y="51212"/>
                                  <a:pt x="39291" y="50260"/>
                                  <a:pt x="39291" y="50260"/>
                                </a:cubicBezTo>
                                <a:cubicBezTo>
                                  <a:pt x="39291" y="49308"/>
                                  <a:pt x="40243" y="49308"/>
                                  <a:pt x="41196" y="50260"/>
                                </a:cubicBezTo>
                                <a:cubicBezTo>
                                  <a:pt x="42148" y="53118"/>
                                  <a:pt x="44053" y="52165"/>
                                  <a:pt x="45958" y="52165"/>
                                </a:cubicBezTo>
                                <a:cubicBezTo>
                                  <a:pt x="47863" y="52165"/>
                                  <a:pt x="48816" y="52165"/>
                                  <a:pt x="47863" y="54070"/>
                                </a:cubicBezTo>
                                <a:lnTo>
                                  <a:pt x="47863" y="56927"/>
                                </a:lnTo>
                                <a:cubicBezTo>
                                  <a:pt x="46911" y="56927"/>
                                  <a:pt x="45958" y="55975"/>
                                  <a:pt x="45006" y="56927"/>
                                </a:cubicBezTo>
                                <a:lnTo>
                                  <a:pt x="45006" y="56927"/>
                                </a:lnTo>
                                <a:lnTo>
                                  <a:pt x="45006" y="56927"/>
                                </a:lnTo>
                                <a:cubicBezTo>
                                  <a:pt x="44053" y="56927"/>
                                  <a:pt x="42148" y="56927"/>
                                  <a:pt x="40243" y="56927"/>
                                </a:cubicBezTo>
                                <a:cubicBezTo>
                                  <a:pt x="38338" y="55975"/>
                                  <a:pt x="36433" y="56927"/>
                                  <a:pt x="36433" y="58833"/>
                                </a:cubicBezTo>
                                <a:cubicBezTo>
                                  <a:pt x="36433" y="59785"/>
                                  <a:pt x="34528" y="60737"/>
                                  <a:pt x="35481" y="60737"/>
                                </a:cubicBezTo>
                                <a:cubicBezTo>
                                  <a:pt x="36433" y="61690"/>
                                  <a:pt x="36433" y="59785"/>
                                  <a:pt x="37386" y="59785"/>
                                </a:cubicBezTo>
                                <a:cubicBezTo>
                                  <a:pt x="38338" y="58833"/>
                                  <a:pt x="39291" y="58833"/>
                                  <a:pt x="40243" y="59785"/>
                                </a:cubicBezTo>
                                <a:cubicBezTo>
                                  <a:pt x="41196" y="59785"/>
                                  <a:pt x="43101" y="60737"/>
                                  <a:pt x="44053" y="61690"/>
                                </a:cubicBezTo>
                                <a:lnTo>
                                  <a:pt x="44053" y="63595"/>
                                </a:lnTo>
                                <a:cubicBezTo>
                                  <a:pt x="43101" y="63595"/>
                                  <a:pt x="42148" y="64548"/>
                                  <a:pt x="41196" y="65500"/>
                                </a:cubicBezTo>
                                <a:cubicBezTo>
                                  <a:pt x="39291" y="64548"/>
                                  <a:pt x="37386" y="63595"/>
                                  <a:pt x="38338" y="66452"/>
                                </a:cubicBezTo>
                                <a:cubicBezTo>
                                  <a:pt x="38338" y="68358"/>
                                  <a:pt x="37386" y="69310"/>
                                  <a:pt x="35481" y="70262"/>
                                </a:cubicBezTo>
                                <a:cubicBezTo>
                                  <a:pt x="34528" y="70262"/>
                                  <a:pt x="34528" y="71215"/>
                                  <a:pt x="34528" y="71215"/>
                                </a:cubicBezTo>
                                <a:cubicBezTo>
                                  <a:pt x="34528" y="72168"/>
                                  <a:pt x="35481" y="72168"/>
                                  <a:pt x="36433" y="72168"/>
                                </a:cubicBezTo>
                                <a:cubicBezTo>
                                  <a:pt x="38338" y="72168"/>
                                  <a:pt x="39291" y="72168"/>
                                  <a:pt x="39291" y="70262"/>
                                </a:cubicBezTo>
                                <a:cubicBezTo>
                                  <a:pt x="39291" y="68358"/>
                                  <a:pt x="40243" y="66452"/>
                                  <a:pt x="41196" y="65500"/>
                                </a:cubicBezTo>
                                <a:cubicBezTo>
                                  <a:pt x="42148" y="66452"/>
                                  <a:pt x="42148" y="67405"/>
                                  <a:pt x="42148" y="68358"/>
                                </a:cubicBezTo>
                                <a:cubicBezTo>
                                  <a:pt x="40243" y="72168"/>
                                  <a:pt x="43101" y="73120"/>
                                  <a:pt x="45006" y="75025"/>
                                </a:cubicBezTo>
                                <a:cubicBezTo>
                                  <a:pt x="45958" y="75025"/>
                                  <a:pt x="46911" y="75025"/>
                                  <a:pt x="47863" y="75977"/>
                                </a:cubicBezTo>
                                <a:cubicBezTo>
                                  <a:pt x="52626" y="76930"/>
                                  <a:pt x="52626" y="76930"/>
                                  <a:pt x="51673" y="72168"/>
                                </a:cubicBezTo>
                                <a:cubicBezTo>
                                  <a:pt x="51673" y="70262"/>
                                  <a:pt x="50721" y="69310"/>
                                  <a:pt x="52626" y="69310"/>
                                </a:cubicBezTo>
                                <a:cubicBezTo>
                                  <a:pt x="52626" y="66452"/>
                                  <a:pt x="51673" y="63595"/>
                                  <a:pt x="48816" y="61690"/>
                                </a:cubicBezTo>
                                <a:lnTo>
                                  <a:pt x="48816" y="61690"/>
                                </a:lnTo>
                                <a:cubicBezTo>
                                  <a:pt x="48816" y="60737"/>
                                  <a:pt x="48816" y="58833"/>
                                  <a:pt x="48816" y="57880"/>
                                </a:cubicBezTo>
                                <a:lnTo>
                                  <a:pt x="48816" y="57880"/>
                                </a:lnTo>
                                <a:cubicBezTo>
                                  <a:pt x="49768" y="58833"/>
                                  <a:pt x="50721" y="58833"/>
                                  <a:pt x="50721" y="59785"/>
                                </a:cubicBezTo>
                                <a:cubicBezTo>
                                  <a:pt x="51673" y="62643"/>
                                  <a:pt x="53578" y="61690"/>
                                  <a:pt x="55483" y="61690"/>
                                </a:cubicBezTo>
                                <a:cubicBezTo>
                                  <a:pt x="56436" y="60737"/>
                                  <a:pt x="58341" y="59785"/>
                                  <a:pt x="57388" y="58833"/>
                                </a:cubicBezTo>
                                <a:cubicBezTo>
                                  <a:pt x="56436" y="57880"/>
                                  <a:pt x="54531" y="55975"/>
                                  <a:pt x="52626" y="57880"/>
                                </a:cubicBezTo>
                                <a:lnTo>
                                  <a:pt x="49768" y="58833"/>
                                </a:lnTo>
                                <a:cubicBezTo>
                                  <a:pt x="50721" y="56927"/>
                                  <a:pt x="51673" y="55975"/>
                                  <a:pt x="50721" y="53118"/>
                                </a:cubicBezTo>
                                <a:cubicBezTo>
                                  <a:pt x="49768" y="51212"/>
                                  <a:pt x="48816" y="50260"/>
                                  <a:pt x="51673" y="51212"/>
                                </a:cubicBezTo>
                                <a:cubicBezTo>
                                  <a:pt x="52626" y="51212"/>
                                  <a:pt x="52626" y="51212"/>
                                  <a:pt x="52626" y="50260"/>
                                </a:cubicBezTo>
                                <a:cubicBezTo>
                                  <a:pt x="52626" y="49308"/>
                                  <a:pt x="50721" y="48355"/>
                                  <a:pt x="51673" y="47402"/>
                                </a:cubicBezTo>
                                <a:cubicBezTo>
                                  <a:pt x="53578" y="45498"/>
                                  <a:pt x="54531" y="44545"/>
                                  <a:pt x="50721" y="45498"/>
                                </a:cubicBezTo>
                                <a:cubicBezTo>
                                  <a:pt x="49768" y="45498"/>
                                  <a:pt x="50721" y="44545"/>
                                  <a:pt x="50721" y="44545"/>
                                </a:cubicBezTo>
                                <a:cubicBezTo>
                                  <a:pt x="52626" y="42640"/>
                                  <a:pt x="54531" y="42640"/>
                                  <a:pt x="56436" y="42640"/>
                                </a:cubicBezTo>
                                <a:cubicBezTo>
                                  <a:pt x="56436" y="42640"/>
                                  <a:pt x="57388" y="42640"/>
                                  <a:pt x="57388" y="42640"/>
                                </a:cubicBezTo>
                                <a:cubicBezTo>
                                  <a:pt x="57388" y="41687"/>
                                  <a:pt x="57388" y="41687"/>
                                  <a:pt x="56436" y="41687"/>
                                </a:cubicBezTo>
                                <a:cubicBezTo>
                                  <a:pt x="52626" y="37877"/>
                                  <a:pt x="52626" y="36925"/>
                                  <a:pt x="56436" y="33115"/>
                                </a:cubicBezTo>
                                <a:cubicBezTo>
                                  <a:pt x="58341" y="31210"/>
                                  <a:pt x="57388" y="29305"/>
                                  <a:pt x="56436" y="29305"/>
                                </a:cubicBezTo>
                                <a:cubicBezTo>
                                  <a:pt x="53578" y="29305"/>
                                  <a:pt x="52626" y="26448"/>
                                  <a:pt x="49768" y="26448"/>
                                </a:cubicBezTo>
                                <a:cubicBezTo>
                                  <a:pt x="47863" y="26448"/>
                                  <a:pt x="46911" y="27400"/>
                                  <a:pt x="45958" y="28352"/>
                                </a:cubicBezTo>
                                <a:cubicBezTo>
                                  <a:pt x="44053" y="27400"/>
                                  <a:pt x="45006" y="25495"/>
                                  <a:pt x="43101" y="24543"/>
                                </a:cubicBezTo>
                                <a:cubicBezTo>
                                  <a:pt x="43101" y="24543"/>
                                  <a:pt x="42148" y="24543"/>
                                  <a:pt x="42148" y="24543"/>
                                </a:cubicBezTo>
                                <a:cubicBezTo>
                                  <a:pt x="41196" y="24543"/>
                                  <a:pt x="42148" y="25495"/>
                                  <a:pt x="42148" y="25495"/>
                                </a:cubicBezTo>
                                <a:cubicBezTo>
                                  <a:pt x="42148" y="26448"/>
                                  <a:pt x="43101" y="27400"/>
                                  <a:pt x="43101" y="27400"/>
                                </a:cubicBezTo>
                                <a:cubicBezTo>
                                  <a:pt x="43101" y="28352"/>
                                  <a:pt x="43101" y="28352"/>
                                  <a:pt x="43101" y="29305"/>
                                </a:cubicBezTo>
                                <a:cubicBezTo>
                                  <a:pt x="42148" y="30258"/>
                                  <a:pt x="42148" y="29305"/>
                                  <a:pt x="41196" y="28352"/>
                                </a:cubicBezTo>
                                <a:cubicBezTo>
                                  <a:pt x="41196" y="28352"/>
                                  <a:pt x="40243" y="27400"/>
                                  <a:pt x="39291" y="28352"/>
                                </a:cubicBezTo>
                                <a:cubicBezTo>
                                  <a:pt x="39291" y="28352"/>
                                  <a:pt x="39291" y="29305"/>
                                  <a:pt x="39291" y="29305"/>
                                </a:cubicBezTo>
                                <a:cubicBezTo>
                                  <a:pt x="39291" y="31210"/>
                                  <a:pt x="41196" y="33115"/>
                                  <a:pt x="40243" y="35020"/>
                                </a:cubicBezTo>
                                <a:cubicBezTo>
                                  <a:pt x="37386" y="37877"/>
                                  <a:pt x="38338" y="39783"/>
                                  <a:pt x="40243" y="42640"/>
                                </a:cubicBezTo>
                                <a:cubicBezTo>
                                  <a:pt x="42148" y="44545"/>
                                  <a:pt x="40243" y="45498"/>
                                  <a:pt x="38338" y="46450"/>
                                </a:cubicBezTo>
                                <a:cubicBezTo>
                                  <a:pt x="37386" y="43593"/>
                                  <a:pt x="36433" y="45498"/>
                                  <a:pt x="35481" y="46450"/>
                                </a:cubicBezTo>
                                <a:cubicBezTo>
                                  <a:pt x="36433" y="44545"/>
                                  <a:pt x="34528" y="45498"/>
                                  <a:pt x="35481" y="46450"/>
                                </a:cubicBezTo>
                                <a:close/>
                                <a:moveTo>
                                  <a:pt x="36433" y="120745"/>
                                </a:moveTo>
                                <a:lnTo>
                                  <a:pt x="37386" y="119793"/>
                                </a:lnTo>
                                <a:cubicBezTo>
                                  <a:pt x="37386" y="119793"/>
                                  <a:pt x="37386" y="118840"/>
                                  <a:pt x="36433" y="119793"/>
                                </a:cubicBezTo>
                                <a:cubicBezTo>
                                  <a:pt x="37386" y="119793"/>
                                  <a:pt x="37386" y="120745"/>
                                  <a:pt x="36433" y="120745"/>
                                </a:cubicBezTo>
                                <a:cubicBezTo>
                                  <a:pt x="36433" y="120745"/>
                                  <a:pt x="35481" y="120745"/>
                                  <a:pt x="34528" y="120745"/>
                                </a:cubicBezTo>
                                <a:lnTo>
                                  <a:pt x="34528" y="120745"/>
                                </a:lnTo>
                                <a:cubicBezTo>
                                  <a:pt x="35481" y="121698"/>
                                  <a:pt x="36433" y="121698"/>
                                  <a:pt x="36433" y="120745"/>
                                </a:cubicBezTo>
                                <a:close/>
                                <a:moveTo>
                                  <a:pt x="35481" y="128365"/>
                                </a:moveTo>
                                <a:cubicBezTo>
                                  <a:pt x="36433" y="129318"/>
                                  <a:pt x="36433" y="129318"/>
                                  <a:pt x="35481" y="128365"/>
                                </a:cubicBezTo>
                                <a:cubicBezTo>
                                  <a:pt x="36433" y="128365"/>
                                  <a:pt x="36433" y="128365"/>
                                  <a:pt x="35481" y="128365"/>
                                </a:cubicBezTo>
                                <a:lnTo>
                                  <a:pt x="35481" y="128365"/>
                                </a:lnTo>
                                <a:cubicBezTo>
                                  <a:pt x="35481" y="128365"/>
                                  <a:pt x="35481" y="128365"/>
                                  <a:pt x="35481" y="128365"/>
                                </a:cubicBezTo>
                                <a:close/>
                                <a:moveTo>
                                  <a:pt x="36433" y="241712"/>
                                </a:moveTo>
                                <a:cubicBezTo>
                                  <a:pt x="36433" y="241712"/>
                                  <a:pt x="36433" y="241712"/>
                                  <a:pt x="36433" y="241712"/>
                                </a:cubicBezTo>
                                <a:cubicBezTo>
                                  <a:pt x="36433" y="240760"/>
                                  <a:pt x="35481" y="241712"/>
                                  <a:pt x="36433" y="241712"/>
                                </a:cubicBezTo>
                                <a:lnTo>
                                  <a:pt x="36433" y="241712"/>
                                </a:lnTo>
                                <a:cubicBezTo>
                                  <a:pt x="36433" y="241712"/>
                                  <a:pt x="36433" y="241712"/>
                                  <a:pt x="36433" y="241712"/>
                                </a:cubicBezTo>
                                <a:close/>
                                <a:moveTo>
                                  <a:pt x="35481" y="219805"/>
                                </a:moveTo>
                                <a:lnTo>
                                  <a:pt x="35481" y="219805"/>
                                </a:lnTo>
                                <a:cubicBezTo>
                                  <a:pt x="37386" y="220758"/>
                                  <a:pt x="37386" y="220758"/>
                                  <a:pt x="37386" y="219805"/>
                                </a:cubicBezTo>
                                <a:cubicBezTo>
                                  <a:pt x="37386" y="219805"/>
                                  <a:pt x="37386" y="218853"/>
                                  <a:pt x="35481" y="219805"/>
                                </a:cubicBezTo>
                                <a:cubicBezTo>
                                  <a:pt x="36433" y="218853"/>
                                  <a:pt x="35481" y="219805"/>
                                  <a:pt x="35481" y="219805"/>
                                </a:cubicBezTo>
                                <a:close/>
                                <a:moveTo>
                                  <a:pt x="46911" y="164560"/>
                                </a:moveTo>
                                <a:cubicBezTo>
                                  <a:pt x="46911" y="163608"/>
                                  <a:pt x="48816" y="162655"/>
                                  <a:pt x="47863" y="161703"/>
                                </a:cubicBezTo>
                                <a:cubicBezTo>
                                  <a:pt x="46911" y="160750"/>
                                  <a:pt x="45958" y="160750"/>
                                  <a:pt x="45006" y="161703"/>
                                </a:cubicBezTo>
                                <a:cubicBezTo>
                                  <a:pt x="42148" y="163608"/>
                                  <a:pt x="41196" y="161703"/>
                                  <a:pt x="42148" y="158845"/>
                                </a:cubicBezTo>
                                <a:lnTo>
                                  <a:pt x="42148" y="156940"/>
                                </a:lnTo>
                                <a:lnTo>
                                  <a:pt x="42148" y="156940"/>
                                </a:lnTo>
                                <a:lnTo>
                                  <a:pt x="42148" y="155987"/>
                                </a:lnTo>
                                <a:cubicBezTo>
                                  <a:pt x="43101" y="154083"/>
                                  <a:pt x="42148" y="152178"/>
                                  <a:pt x="41196" y="152178"/>
                                </a:cubicBezTo>
                                <a:cubicBezTo>
                                  <a:pt x="39291" y="152178"/>
                                  <a:pt x="39291" y="155035"/>
                                  <a:pt x="39291" y="155987"/>
                                </a:cubicBezTo>
                                <a:cubicBezTo>
                                  <a:pt x="39291" y="156940"/>
                                  <a:pt x="39291" y="156940"/>
                                  <a:pt x="39291" y="157893"/>
                                </a:cubicBezTo>
                                <a:cubicBezTo>
                                  <a:pt x="39291" y="157893"/>
                                  <a:pt x="39291" y="158845"/>
                                  <a:pt x="38338" y="158845"/>
                                </a:cubicBezTo>
                                <a:cubicBezTo>
                                  <a:pt x="34528" y="158845"/>
                                  <a:pt x="35481" y="160750"/>
                                  <a:pt x="38338" y="161703"/>
                                </a:cubicBezTo>
                                <a:cubicBezTo>
                                  <a:pt x="39291" y="161703"/>
                                  <a:pt x="40243" y="162655"/>
                                  <a:pt x="40243" y="163608"/>
                                </a:cubicBezTo>
                                <a:cubicBezTo>
                                  <a:pt x="40243" y="165512"/>
                                  <a:pt x="41196" y="166465"/>
                                  <a:pt x="43101" y="164560"/>
                                </a:cubicBezTo>
                                <a:cubicBezTo>
                                  <a:pt x="44053" y="163608"/>
                                  <a:pt x="44053" y="163608"/>
                                  <a:pt x="45006" y="164560"/>
                                </a:cubicBezTo>
                                <a:cubicBezTo>
                                  <a:pt x="45958" y="165512"/>
                                  <a:pt x="46911" y="166465"/>
                                  <a:pt x="46911" y="164560"/>
                                </a:cubicBezTo>
                                <a:close/>
                                <a:moveTo>
                                  <a:pt x="38338" y="232187"/>
                                </a:moveTo>
                                <a:cubicBezTo>
                                  <a:pt x="37386" y="232187"/>
                                  <a:pt x="37386" y="232187"/>
                                  <a:pt x="36433" y="233140"/>
                                </a:cubicBezTo>
                                <a:cubicBezTo>
                                  <a:pt x="36433" y="234093"/>
                                  <a:pt x="36433" y="234093"/>
                                  <a:pt x="37386" y="234093"/>
                                </a:cubicBezTo>
                                <a:cubicBezTo>
                                  <a:pt x="38338" y="234093"/>
                                  <a:pt x="38338" y="233140"/>
                                  <a:pt x="38338" y="232187"/>
                                </a:cubicBezTo>
                                <a:cubicBezTo>
                                  <a:pt x="38338" y="232187"/>
                                  <a:pt x="38338" y="232187"/>
                                  <a:pt x="38338" y="232187"/>
                                </a:cubicBezTo>
                                <a:close/>
                                <a:moveTo>
                                  <a:pt x="38338" y="208375"/>
                                </a:moveTo>
                                <a:cubicBezTo>
                                  <a:pt x="38338" y="208375"/>
                                  <a:pt x="38338" y="208375"/>
                                  <a:pt x="38338" y="208375"/>
                                </a:cubicBezTo>
                                <a:cubicBezTo>
                                  <a:pt x="37386" y="208375"/>
                                  <a:pt x="37386" y="208375"/>
                                  <a:pt x="37386" y="208375"/>
                                </a:cubicBezTo>
                                <a:cubicBezTo>
                                  <a:pt x="37386" y="209328"/>
                                  <a:pt x="37386" y="209328"/>
                                  <a:pt x="38338" y="208375"/>
                                </a:cubicBezTo>
                                <a:cubicBezTo>
                                  <a:pt x="38338" y="209328"/>
                                  <a:pt x="38338" y="209328"/>
                                  <a:pt x="38338" y="208375"/>
                                </a:cubicBezTo>
                                <a:close/>
                                <a:moveTo>
                                  <a:pt x="38338" y="133128"/>
                                </a:moveTo>
                                <a:cubicBezTo>
                                  <a:pt x="38338" y="133128"/>
                                  <a:pt x="38338" y="133128"/>
                                  <a:pt x="38338" y="133128"/>
                                </a:cubicBezTo>
                                <a:cubicBezTo>
                                  <a:pt x="38338" y="133128"/>
                                  <a:pt x="38338" y="132175"/>
                                  <a:pt x="38338" y="133128"/>
                                </a:cubicBezTo>
                                <a:lnTo>
                                  <a:pt x="38338" y="133128"/>
                                </a:lnTo>
                                <a:cubicBezTo>
                                  <a:pt x="38338" y="133128"/>
                                  <a:pt x="38338" y="133128"/>
                                  <a:pt x="38338" y="133128"/>
                                </a:cubicBezTo>
                                <a:close/>
                                <a:moveTo>
                                  <a:pt x="39291" y="213137"/>
                                </a:moveTo>
                                <a:cubicBezTo>
                                  <a:pt x="40243" y="213137"/>
                                  <a:pt x="40243" y="213137"/>
                                  <a:pt x="40243" y="212185"/>
                                </a:cubicBezTo>
                                <a:lnTo>
                                  <a:pt x="41196" y="211233"/>
                                </a:lnTo>
                                <a:lnTo>
                                  <a:pt x="39291" y="211233"/>
                                </a:lnTo>
                                <a:cubicBezTo>
                                  <a:pt x="39291" y="211233"/>
                                  <a:pt x="39291" y="211233"/>
                                  <a:pt x="39291" y="213137"/>
                                </a:cubicBezTo>
                                <a:cubicBezTo>
                                  <a:pt x="39291" y="212185"/>
                                  <a:pt x="39291" y="213137"/>
                                  <a:pt x="39291" y="213137"/>
                                </a:cubicBezTo>
                                <a:close/>
                                <a:moveTo>
                                  <a:pt x="42148" y="173133"/>
                                </a:moveTo>
                                <a:cubicBezTo>
                                  <a:pt x="42148" y="172180"/>
                                  <a:pt x="41196" y="171228"/>
                                  <a:pt x="40243" y="171228"/>
                                </a:cubicBezTo>
                                <a:cubicBezTo>
                                  <a:pt x="39291" y="171228"/>
                                  <a:pt x="39291" y="171228"/>
                                  <a:pt x="39291" y="172180"/>
                                </a:cubicBezTo>
                                <a:cubicBezTo>
                                  <a:pt x="39291" y="173133"/>
                                  <a:pt x="40243" y="174085"/>
                                  <a:pt x="41196" y="174085"/>
                                </a:cubicBezTo>
                                <a:cubicBezTo>
                                  <a:pt x="41196" y="174085"/>
                                  <a:pt x="41196" y="174085"/>
                                  <a:pt x="42148" y="173133"/>
                                </a:cubicBezTo>
                                <a:close/>
                                <a:moveTo>
                                  <a:pt x="40243" y="228378"/>
                                </a:moveTo>
                                <a:cubicBezTo>
                                  <a:pt x="40243" y="228378"/>
                                  <a:pt x="39291" y="228378"/>
                                  <a:pt x="40243" y="228378"/>
                                </a:cubicBezTo>
                                <a:cubicBezTo>
                                  <a:pt x="40243" y="229330"/>
                                  <a:pt x="40243" y="228378"/>
                                  <a:pt x="40243" y="228378"/>
                                </a:cubicBezTo>
                                <a:close/>
                                <a:moveTo>
                                  <a:pt x="43101" y="222662"/>
                                </a:moveTo>
                                <a:cubicBezTo>
                                  <a:pt x="43101" y="221710"/>
                                  <a:pt x="42148" y="220758"/>
                                  <a:pt x="41196" y="220758"/>
                                </a:cubicBezTo>
                                <a:cubicBezTo>
                                  <a:pt x="40243" y="220758"/>
                                  <a:pt x="41196" y="222662"/>
                                  <a:pt x="41196" y="222662"/>
                                </a:cubicBezTo>
                                <a:lnTo>
                                  <a:pt x="41196" y="223615"/>
                                </a:lnTo>
                                <a:cubicBezTo>
                                  <a:pt x="40243" y="224568"/>
                                  <a:pt x="40243" y="226473"/>
                                  <a:pt x="40243" y="227425"/>
                                </a:cubicBezTo>
                                <a:cubicBezTo>
                                  <a:pt x="44053" y="227425"/>
                                  <a:pt x="41196" y="224568"/>
                                  <a:pt x="41196" y="223615"/>
                                </a:cubicBezTo>
                                <a:cubicBezTo>
                                  <a:pt x="42148" y="223615"/>
                                  <a:pt x="44053" y="224568"/>
                                  <a:pt x="43101" y="222662"/>
                                </a:cubicBezTo>
                                <a:close/>
                                <a:moveTo>
                                  <a:pt x="41196" y="139795"/>
                                </a:moveTo>
                                <a:lnTo>
                                  <a:pt x="41196" y="139795"/>
                                </a:lnTo>
                                <a:cubicBezTo>
                                  <a:pt x="40243" y="139795"/>
                                  <a:pt x="40243" y="139795"/>
                                  <a:pt x="41196" y="139795"/>
                                </a:cubicBezTo>
                                <a:lnTo>
                                  <a:pt x="41196" y="139795"/>
                                </a:lnTo>
                                <a:cubicBezTo>
                                  <a:pt x="41196" y="139795"/>
                                  <a:pt x="41196" y="139795"/>
                                  <a:pt x="41196" y="139795"/>
                                </a:cubicBezTo>
                                <a:close/>
                                <a:moveTo>
                                  <a:pt x="40243" y="196945"/>
                                </a:moveTo>
                                <a:cubicBezTo>
                                  <a:pt x="40243" y="197898"/>
                                  <a:pt x="41196" y="197898"/>
                                  <a:pt x="40243" y="196945"/>
                                </a:cubicBezTo>
                                <a:cubicBezTo>
                                  <a:pt x="41196" y="197898"/>
                                  <a:pt x="42148" y="196945"/>
                                  <a:pt x="42148" y="196945"/>
                                </a:cubicBezTo>
                                <a:cubicBezTo>
                                  <a:pt x="42148" y="196945"/>
                                  <a:pt x="42148" y="195993"/>
                                  <a:pt x="42148" y="195993"/>
                                </a:cubicBezTo>
                                <a:cubicBezTo>
                                  <a:pt x="41196" y="195993"/>
                                  <a:pt x="41196" y="196945"/>
                                  <a:pt x="40243" y="196945"/>
                                </a:cubicBezTo>
                                <a:close/>
                                <a:moveTo>
                                  <a:pt x="42148" y="92170"/>
                                </a:moveTo>
                                <a:cubicBezTo>
                                  <a:pt x="41196" y="92170"/>
                                  <a:pt x="41196" y="92170"/>
                                  <a:pt x="42148" y="92170"/>
                                </a:cubicBezTo>
                                <a:cubicBezTo>
                                  <a:pt x="41196" y="94075"/>
                                  <a:pt x="41196" y="94075"/>
                                  <a:pt x="42148" y="94075"/>
                                </a:cubicBezTo>
                                <a:cubicBezTo>
                                  <a:pt x="42148" y="94075"/>
                                  <a:pt x="43101" y="93123"/>
                                  <a:pt x="42148" y="92170"/>
                                </a:cubicBezTo>
                                <a:cubicBezTo>
                                  <a:pt x="43101" y="92170"/>
                                  <a:pt x="42148" y="92170"/>
                                  <a:pt x="42148" y="92170"/>
                                </a:cubicBezTo>
                                <a:close/>
                                <a:moveTo>
                                  <a:pt x="41196" y="122650"/>
                                </a:moveTo>
                                <a:cubicBezTo>
                                  <a:pt x="41196" y="123602"/>
                                  <a:pt x="41196" y="124555"/>
                                  <a:pt x="41196" y="124555"/>
                                </a:cubicBezTo>
                                <a:cubicBezTo>
                                  <a:pt x="42148" y="125508"/>
                                  <a:pt x="43101" y="124555"/>
                                  <a:pt x="43101" y="123602"/>
                                </a:cubicBezTo>
                                <a:cubicBezTo>
                                  <a:pt x="44053" y="123602"/>
                                  <a:pt x="44053" y="122650"/>
                                  <a:pt x="45006" y="122650"/>
                                </a:cubicBezTo>
                                <a:cubicBezTo>
                                  <a:pt x="45958" y="121698"/>
                                  <a:pt x="47863" y="122650"/>
                                  <a:pt x="47863" y="120745"/>
                                </a:cubicBezTo>
                                <a:cubicBezTo>
                                  <a:pt x="47863" y="120745"/>
                                  <a:pt x="47863" y="119793"/>
                                  <a:pt x="46911" y="119793"/>
                                </a:cubicBezTo>
                                <a:cubicBezTo>
                                  <a:pt x="45006" y="119793"/>
                                  <a:pt x="45006" y="121698"/>
                                  <a:pt x="44053" y="122650"/>
                                </a:cubicBezTo>
                                <a:cubicBezTo>
                                  <a:pt x="43101" y="122650"/>
                                  <a:pt x="42148" y="122650"/>
                                  <a:pt x="42148" y="121698"/>
                                </a:cubicBezTo>
                                <a:cubicBezTo>
                                  <a:pt x="42148" y="120745"/>
                                  <a:pt x="41196" y="120745"/>
                                  <a:pt x="41196" y="122650"/>
                                </a:cubicBezTo>
                                <a:close/>
                                <a:moveTo>
                                  <a:pt x="42148" y="209328"/>
                                </a:moveTo>
                                <a:lnTo>
                                  <a:pt x="42148" y="209328"/>
                                </a:lnTo>
                                <a:cubicBezTo>
                                  <a:pt x="41196" y="209328"/>
                                  <a:pt x="41196" y="210280"/>
                                  <a:pt x="42148" y="209328"/>
                                </a:cubicBezTo>
                                <a:cubicBezTo>
                                  <a:pt x="41196" y="210280"/>
                                  <a:pt x="42148" y="210280"/>
                                  <a:pt x="42148" y="209328"/>
                                </a:cubicBezTo>
                                <a:close/>
                                <a:moveTo>
                                  <a:pt x="43101" y="231235"/>
                                </a:moveTo>
                                <a:cubicBezTo>
                                  <a:pt x="42148" y="231235"/>
                                  <a:pt x="42148" y="231235"/>
                                  <a:pt x="43101" y="231235"/>
                                </a:cubicBezTo>
                                <a:cubicBezTo>
                                  <a:pt x="42148" y="231235"/>
                                  <a:pt x="42148" y="231235"/>
                                  <a:pt x="42148" y="231235"/>
                                </a:cubicBezTo>
                                <a:cubicBezTo>
                                  <a:pt x="42148" y="231235"/>
                                  <a:pt x="42148" y="232187"/>
                                  <a:pt x="43101" y="231235"/>
                                </a:cubicBezTo>
                                <a:cubicBezTo>
                                  <a:pt x="43101" y="232187"/>
                                  <a:pt x="43101" y="231235"/>
                                  <a:pt x="43101" y="231235"/>
                                </a:cubicBezTo>
                                <a:close/>
                                <a:moveTo>
                                  <a:pt x="43101" y="202660"/>
                                </a:moveTo>
                                <a:cubicBezTo>
                                  <a:pt x="44053" y="202660"/>
                                  <a:pt x="44053" y="201708"/>
                                  <a:pt x="45006" y="200755"/>
                                </a:cubicBezTo>
                                <a:cubicBezTo>
                                  <a:pt x="45006" y="199803"/>
                                  <a:pt x="45006" y="198850"/>
                                  <a:pt x="43101" y="198850"/>
                                </a:cubicBezTo>
                                <a:cubicBezTo>
                                  <a:pt x="42148" y="198850"/>
                                  <a:pt x="42148" y="199803"/>
                                  <a:pt x="42148" y="200755"/>
                                </a:cubicBezTo>
                                <a:cubicBezTo>
                                  <a:pt x="41196" y="201708"/>
                                  <a:pt x="42148" y="202660"/>
                                  <a:pt x="43101" y="202660"/>
                                </a:cubicBezTo>
                                <a:close/>
                                <a:moveTo>
                                  <a:pt x="43101" y="191230"/>
                                </a:moveTo>
                                <a:cubicBezTo>
                                  <a:pt x="42148" y="191230"/>
                                  <a:pt x="42148" y="192183"/>
                                  <a:pt x="43101" y="191230"/>
                                </a:cubicBezTo>
                                <a:cubicBezTo>
                                  <a:pt x="42148" y="193135"/>
                                  <a:pt x="43101" y="193135"/>
                                  <a:pt x="44053" y="193135"/>
                                </a:cubicBezTo>
                                <a:cubicBezTo>
                                  <a:pt x="45006" y="193135"/>
                                  <a:pt x="45006" y="193135"/>
                                  <a:pt x="45006" y="192183"/>
                                </a:cubicBezTo>
                                <a:cubicBezTo>
                                  <a:pt x="44053" y="192183"/>
                                  <a:pt x="43101" y="191230"/>
                                  <a:pt x="43101" y="191230"/>
                                </a:cubicBezTo>
                                <a:close/>
                                <a:moveTo>
                                  <a:pt x="44053" y="41687"/>
                                </a:moveTo>
                                <a:cubicBezTo>
                                  <a:pt x="42148" y="39783"/>
                                  <a:pt x="41196" y="35020"/>
                                  <a:pt x="43101" y="34068"/>
                                </a:cubicBezTo>
                                <a:cubicBezTo>
                                  <a:pt x="45958" y="32162"/>
                                  <a:pt x="47863" y="30258"/>
                                  <a:pt x="46911" y="26448"/>
                                </a:cubicBezTo>
                                <a:cubicBezTo>
                                  <a:pt x="47863" y="26448"/>
                                  <a:pt x="48816" y="26448"/>
                                  <a:pt x="49768" y="27400"/>
                                </a:cubicBezTo>
                                <a:cubicBezTo>
                                  <a:pt x="50721" y="28352"/>
                                  <a:pt x="52626" y="28352"/>
                                  <a:pt x="52626" y="30258"/>
                                </a:cubicBezTo>
                                <a:cubicBezTo>
                                  <a:pt x="52626" y="32162"/>
                                  <a:pt x="52626" y="33115"/>
                                  <a:pt x="50721" y="34068"/>
                                </a:cubicBezTo>
                                <a:cubicBezTo>
                                  <a:pt x="49768" y="34068"/>
                                  <a:pt x="49768" y="35020"/>
                                  <a:pt x="48816" y="35020"/>
                                </a:cubicBezTo>
                                <a:cubicBezTo>
                                  <a:pt x="47863" y="35973"/>
                                  <a:pt x="45006" y="35020"/>
                                  <a:pt x="45006" y="37877"/>
                                </a:cubicBezTo>
                                <a:cubicBezTo>
                                  <a:pt x="45006" y="38830"/>
                                  <a:pt x="47863" y="37877"/>
                                  <a:pt x="48816" y="38830"/>
                                </a:cubicBezTo>
                                <a:cubicBezTo>
                                  <a:pt x="49768" y="38830"/>
                                  <a:pt x="49768" y="38830"/>
                                  <a:pt x="49768" y="39783"/>
                                </a:cubicBezTo>
                                <a:cubicBezTo>
                                  <a:pt x="49768" y="39783"/>
                                  <a:pt x="48816" y="40735"/>
                                  <a:pt x="48816" y="40735"/>
                                </a:cubicBezTo>
                                <a:cubicBezTo>
                                  <a:pt x="47863" y="40735"/>
                                  <a:pt x="47863" y="41687"/>
                                  <a:pt x="46911" y="41687"/>
                                </a:cubicBezTo>
                                <a:cubicBezTo>
                                  <a:pt x="47863" y="42640"/>
                                  <a:pt x="46911" y="44545"/>
                                  <a:pt x="44053" y="41687"/>
                                </a:cubicBezTo>
                                <a:close/>
                                <a:moveTo>
                                  <a:pt x="45006" y="98837"/>
                                </a:moveTo>
                                <a:cubicBezTo>
                                  <a:pt x="45958" y="97885"/>
                                  <a:pt x="45006" y="97885"/>
                                  <a:pt x="44053" y="96933"/>
                                </a:cubicBezTo>
                                <a:cubicBezTo>
                                  <a:pt x="43101" y="96933"/>
                                  <a:pt x="43101" y="96933"/>
                                  <a:pt x="43101" y="97885"/>
                                </a:cubicBezTo>
                                <a:cubicBezTo>
                                  <a:pt x="42148" y="99790"/>
                                  <a:pt x="44053" y="102648"/>
                                  <a:pt x="45958" y="102648"/>
                                </a:cubicBezTo>
                                <a:cubicBezTo>
                                  <a:pt x="46911" y="102648"/>
                                  <a:pt x="46911" y="102648"/>
                                  <a:pt x="46911" y="102648"/>
                                </a:cubicBezTo>
                                <a:cubicBezTo>
                                  <a:pt x="47863" y="101695"/>
                                  <a:pt x="46911" y="101695"/>
                                  <a:pt x="45958" y="101695"/>
                                </a:cubicBezTo>
                                <a:cubicBezTo>
                                  <a:pt x="44053" y="100743"/>
                                  <a:pt x="44053" y="99790"/>
                                  <a:pt x="45006" y="98837"/>
                                </a:cubicBezTo>
                                <a:close/>
                                <a:moveTo>
                                  <a:pt x="44053" y="111220"/>
                                </a:moveTo>
                                <a:cubicBezTo>
                                  <a:pt x="45006" y="111220"/>
                                  <a:pt x="45006" y="110268"/>
                                  <a:pt x="45006" y="110268"/>
                                </a:cubicBezTo>
                                <a:cubicBezTo>
                                  <a:pt x="45006" y="110268"/>
                                  <a:pt x="45006" y="109315"/>
                                  <a:pt x="44053" y="109315"/>
                                </a:cubicBezTo>
                                <a:cubicBezTo>
                                  <a:pt x="43101" y="109315"/>
                                  <a:pt x="43101" y="109315"/>
                                  <a:pt x="44053" y="111220"/>
                                </a:cubicBezTo>
                                <a:cubicBezTo>
                                  <a:pt x="43101" y="110268"/>
                                  <a:pt x="43101" y="111220"/>
                                  <a:pt x="44053" y="111220"/>
                                </a:cubicBezTo>
                                <a:close/>
                                <a:moveTo>
                                  <a:pt x="44053" y="134080"/>
                                </a:moveTo>
                                <a:cubicBezTo>
                                  <a:pt x="44053" y="134080"/>
                                  <a:pt x="44053" y="133128"/>
                                  <a:pt x="44053" y="134080"/>
                                </a:cubicBezTo>
                                <a:lnTo>
                                  <a:pt x="43101" y="134080"/>
                                </a:lnTo>
                                <a:cubicBezTo>
                                  <a:pt x="43101" y="134080"/>
                                  <a:pt x="43101" y="134080"/>
                                  <a:pt x="44053" y="134080"/>
                                </a:cubicBezTo>
                                <a:cubicBezTo>
                                  <a:pt x="44053" y="134080"/>
                                  <a:pt x="45006" y="134080"/>
                                  <a:pt x="44053" y="134080"/>
                                </a:cubicBezTo>
                                <a:close/>
                                <a:moveTo>
                                  <a:pt x="45958" y="212185"/>
                                </a:moveTo>
                                <a:cubicBezTo>
                                  <a:pt x="45958" y="211233"/>
                                  <a:pt x="45006" y="211233"/>
                                  <a:pt x="45006" y="211233"/>
                                </a:cubicBezTo>
                                <a:cubicBezTo>
                                  <a:pt x="44053" y="211233"/>
                                  <a:pt x="44053" y="212185"/>
                                  <a:pt x="44053" y="213137"/>
                                </a:cubicBezTo>
                                <a:cubicBezTo>
                                  <a:pt x="44053" y="214090"/>
                                  <a:pt x="45006" y="214090"/>
                                  <a:pt x="45006" y="214090"/>
                                </a:cubicBezTo>
                                <a:cubicBezTo>
                                  <a:pt x="45958" y="214090"/>
                                  <a:pt x="45958" y="213137"/>
                                  <a:pt x="45958" y="212185"/>
                                </a:cubicBezTo>
                                <a:close/>
                                <a:moveTo>
                                  <a:pt x="44053" y="174085"/>
                                </a:moveTo>
                                <a:cubicBezTo>
                                  <a:pt x="44053" y="174085"/>
                                  <a:pt x="45006" y="174085"/>
                                  <a:pt x="44053" y="174085"/>
                                </a:cubicBezTo>
                                <a:cubicBezTo>
                                  <a:pt x="44053" y="173133"/>
                                  <a:pt x="44053" y="173133"/>
                                  <a:pt x="44053" y="173133"/>
                                </a:cubicBezTo>
                                <a:cubicBezTo>
                                  <a:pt x="43101" y="173133"/>
                                  <a:pt x="43101" y="173133"/>
                                  <a:pt x="44053" y="174085"/>
                                </a:cubicBezTo>
                                <a:cubicBezTo>
                                  <a:pt x="43101" y="174085"/>
                                  <a:pt x="44053" y="174085"/>
                                  <a:pt x="44053" y="174085"/>
                                </a:cubicBezTo>
                                <a:close/>
                                <a:moveTo>
                                  <a:pt x="45958" y="49308"/>
                                </a:moveTo>
                                <a:cubicBezTo>
                                  <a:pt x="45958" y="50260"/>
                                  <a:pt x="45958" y="50260"/>
                                  <a:pt x="45006" y="50260"/>
                                </a:cubicBezTo>
                                <a:cubicBezTo>
                                  <a:pt x="43101" y="50260"/>
                                  <a:pt x="43101" y="49308"/>
                                  <a:pt x="43101" y="48355"/>
                                </a:cubicBezTo>
                                <a:cubicBezTo>
                                  <a:pt x="43101" y="48355"/>
                                  <a:pt x="43101" y="47402"/>
                                  <a:pt x="44053" y="47402"/>
                                </a:cubicBezTo>
                                <a:cubicBezTo>
                                  <a:pt x="45006" y="47402"/>
                                  <a:pt x="45958" y="48355"/>
                                  <a:pt x="45958" y="49308"/>
                                </a:cubicBezTo>
                                <a:close/>
                                <a:moveTo>
                                  <a:pt x="45958" y="234093"/>
                                </a:moveTo>
                                <a:cubicBezTo>
                                  <a:pt x="45958" y="234093"/>
                                  <a:pt x="45006" y="233140"/>
                                  <a:pt x="45958" y="234093"/>
                                </a:cubicBezTo>
                                <a:cubicBezTo>
                                  <a:pt x="45006" y="233140"/>
                                  <a:pt x="44053" y="233140"/>
                                  <a:pt x="44053" y="234093"/>
                                </a:cubicBezTo>
                                <a:cubicBezTo>
                                  <a:pt x="44053" y="235045"/>
                                  <a:pt x="44053" y="235045"/>
                                  <a:pt x="45958" y="234093"/>
                                </a:cubicBezTo>
                                <a:cubicBezTo>
                                  <a:pt x="45006" y="235045"/>
                                  <a:pt x="45958" y="235045"/>
                                  <a:pt x="45958" y="234093"/>
                                </a:cubicBezTo>
                                <a:close/>
                                <a:moveTo>
                                  <a:pt x="44053" y="115983"/>
                                </a:moveTo>
                                <a:cubicBezTo>
                                  <a:pt x="44053" y="116935"/>
                                  <a:pt x="44053" y="116935"/>
                                  <a:pt x="44053" y="115983"/>
                                </a:cubicBezTo>
                                <a:cubicBezTo>
                                  <a:pt x="45006" y="116935"/>
                                  <a:pt x="45006" y="116935"/>
                                  <a:pt x="45958" y="116935"/>
                                </a:cubicBezTo>
                                <a:cubicBezTo>
                                  <a:pt x="45006" y="115983"/>
                                  <a:pt x="45006" y="115983"/>
                                  <a:pt x="44053" y="115983"/>
                                </a:cubicBezTo>
                                <a:cubicBezTo>
                                  <a:pt x="44053" y="115983"/>
                                  <a:pt x="44053" y="115983"/>
                                  <a:pt x="44053" y="115983"/>
                                </a:cubicBezTo>
                                <a:close/>
                                <a:moveTo>
                                  <a:pt x="44053" y="229330"/>
                                </a:moveTo>
                                <a:lnTo>
                                  <a:pt x="44053" y="229330"/>
                                </a:lnTo>
                                <a:cubicBezTo>
                                  <a:pt x="45006" y="230283"/>
                                  <a:pt x="45006" y="230283"/>
                                  <a:pt x="44053" y="229330"/>
                                </a:cubicBezTo>
                                <a:lnTo>
                                  <a:pt x="44053" y="229330"/>
                                </a:lnTo>
                                <a:cubicBezTo>
                                  <a:pt x="45006" y="229330"/>
                                  <a:pt x="45006" y="229330"/>
                                  <a:pt x="44053" y="229330"/>
                                </a:cubicBezTo>
                                <a:close/>
                                <a:moveTo>
                                  <a:pt x="45006" y="68358"/>
                                </a:moveTo>
                                <a:cubicBezTo>
                                  <a:pt x="45006" y="66452"/>
                                  <a:pt x="45006" y="64548"/>
                                  <a:pt x="45006" y="62643"/>
                                </a:cubicBezTo>
                                <a:lnTo>
                                  <a:pt x="45958" y="62643"/>
                                </a:lnTo>
                                <a:cubicBezTo>
                                  <a:pt x="49768" y="64548"/>
                                  <a:pt x="50721" y="64548"/>
                                  <a:pt x="48816" y="68358"/>
                                </a:cubicBezTo>
                                <a:cubicBezTo>
                                  <a:pt x="47863" y="70262"/>
                                  <a:pt x="49768" y="70262"/>
                                  <a:pt x="50721" y="71215"/>
                                </a:cubicBezTo>
                                <a:cubicBezTo>
                                  <a:pt x="51673" y="71215"/>
                                  <a:pt x="51673" y="72168"/>
                                  <a:pt x="51673" y="72168"/>
                                </a:cubicBezTo>
                                <a:cubicBezTo>
                                  <a:pt x="51673" y="72168"/>
                                  <a:pt x="50721" y="72168"/>
                                  <a:pt x="50721" y="72168"/>
                                </a:cubicBezTo>
                                <a:cubicBezTo>
                                  <a:pt x="45006" y="73120"/>
                                  <a:pt x="45006" y="72168"/>
                                  <a:pt x="45006" y="68358"/>
                                </a:cubicBezTo>
                                <a:close/>
                                <a:moveTo>
                                  <a:pt x="48816" y="60737"/>
                                </a:moveTo>
                                <a:cubicBezTo>
                                  <a:pt x="48816" y="60737"/>
                                  <a:pt x="48816" y="60737"/>
                                  <a:pt x="48816" y="60737"/>
                                </a:cubicBezTo>
                                <a:cubicBezTo>
                                  <a:pt x="47863" y="61690"/>
                                  <a:pt x="45958" y="61690"/>
                                  <a:pt x="44053" y="60737"/>
                                </a:cubicBezTo>
                                <a:lnTo>
                                  <a:pt x="45006" y="56927"/>
                                </a:lnTo>
                                <a:cubicBezTo>
                                  <a:pt x="45006" y="56927"/>
                                  <a:pt x="45006" y="56927"/>
                                  <a:pt x="45006" y="56927"/>
                                </a:cubicBezTo>
                                <a:cubicBezTo>
                                  <a:pt x="46911" y="57880"/>
                                  <a:pt x="46911" y="59785"/>
                                  <a:pt x="48816" y="60737"/>
                                </a:cubicBezTo>
                                <a:close/>
                                <a:moveTo>
                                  <a:pt x="58341" y="153130"/>
                                </a:moveTo>
                                <a:cubicBezTo>
                                  <a:pt x="58341" y="151225"/>
                                  <a:pt x="56436" y="153130"/>
                                  <a:pt x="55483" y="153130"/>
                                </a:cubicBezTo>
                                <a:lnTo>
                                  <a:pt x="52626" y="153130"/>
                                </a:lnTo>
                                <a:cubicBezTo>
                                  <a:pt x="52626" y="152178"/>
                                  <a:pt x="52626" y="151225"/>
                                  <a:pt x="52626" y="151225"/>
                                </a:cubicBezTo>
                                <a:cubicBezTo>
                                  <a:pt x="53578" y="152178"/>
                                  <a:pt x="54531" y="152178"/>
                                  <a:pt x="54531" y="150273"/>
                                </a:cubicBezTo>
                                <a:cubicBezTo>
                                  <a:pt x="54531" y="149320"/>
                                  <a:pt x="54531" y="147415"/>
                                  <a:pt x="52626" y="147415"/>
                                </a:cubicBezTo>
                                <a:cubicBezTo>
                                  <a:pt x="51673" y="147415"/>
                                  <a:pt x="51673" y="149320"/>
                                  <a:pt x="52626" y="150273"/>
                                </a:cubicBezTo>
                                <a:cubicBezTo>
                                  <a:pt x="52626" y="150273"/>
                                  <a:pt x="52626" y="151225"/>
                                  <a:pt x="52626" y="151225"/>
                                </a:cubicBezTo>
                                <a:cubicBezTo>
                                  <a:pt x="50721" y="151225"/>
                                  <a:pt x="48816" y="152178"/>
                                  <a:pt x="47863" y="154083"/>
                                </a:cubicBezTo>
                                <a:cubicBezTo>
                                  <a:pt x="45958" y="153130"/>
                                  <a:pt x="45006" y="154083"/>
                                  <a:pt x="45006" y="155987"/>
                                </a:cubicBezTo>
                                <a:cubicBezTo>
                                  <a:pt x="45006" y="157893"/>
                                  <a:pt x="44053" y="159798"/>
                                  <a:pt x="45958" y="160750"/>
                                </a:cubicBezTo>
                                <a:cubicBezTo>
                                  <a:pt x="47863" y="161703"/>
                                  <a:pt x="48816" y="158845"/>
                                  <a:pt x="49768" y="158845"/>
                                </a:cubicBezTo>
                                <a:cubicBezTo>
                                  <a:pt x="50721" y="158845"/>
                                  <a:pt x="51673" y="156940"/>
                                  <a:pt x="51673" y="157893"/>
                                </a:cubicBezTo>
                                <a:cubicBezTo>
                                  <a:pt x="53578" y="161703"/>
                                  <a:pt x="54531" y="157893"/>
                                  <a:pt x="56436" y="157893"/>
                                </a:cubicBezTo>
                                <a:cubicBezTo>
                                  <a:pt x="60246" y="156940"/>
                                  <a:pt x="58341" y="154083"/>
                                  <a:pt x="58341" y="153130"/>
                                </a:cubicBezTo>
                                <a:close/>
                                <a:moveTo>
                                  <a:pt x="48816" y="130270"/>
                                </a:moveTo>
                                <a:cubicBezTo>
                                  <a:pt x="48816" y="128365"/>
                                  <a:pt x="47863" y="127412"/>
                                  <a:pt x="45958" y="127412"/>
                                </a:cubicBezTo>
                                <a:cubicBezTo>
                                  <a:pt x="45006" y="127412"/>
                                  <a:pt x="45006" y="127412"/>
                                  <a:pt x="45006" y="128365"/>
                                </a:cubicBezTo>
                                <a:lnTo>
                                  <a:pt x="48816" y="130270"/>
                                </a:lnTo>
                                <a:cubicBezTo>
                                  <a:pt x="48816" y="131223"/>
                                  <a:pt x="48816" y="130270"/>
                                  <a:pt x="48816" y="130270"/>
                                </a:cubicBezTo>
                                <a:close/>
                                <a:moveTo>
                                  <a:pt x="45958" y="80740"/>
                                </a:moveTo>
                                <a:cubicBezTo>
                                  <a:pt x="45958" y="80740"/>
                                  <a:pt x="45958" y="79787"/>
                                  <a:pt x="46911" y="79787"/>
                                </a:cubicBezTo>
                                <a:cubicBezTo>
                                  <a:pt x="46911" y="79787"/>
                                  <a:pt x="46911" y="80740"/>
                                  <a:pt x="47863" y="80740"/>
                                </a:cubicBezTo>
                                <a:cubicBezTo>
                                  <a:pt x="47863" y="81693"/>
                                  <a:pt x="48816" y="82645"/>
                                  <a:pt x="48816" y="83598"/>
                                </a:cubicBezTo>
                                <a:lnTo>
                                  <a:pt x="47863" y="83598"/>
                                </a:lnTo>
                                <a:cubicBezTo>
                                  <a:pt x="45958" y="81693"/>
                                  <a:pt x="45006" y="80740"/>
                                  <a:pt x="45958" y="80740"/>
                                </a:cubicBezTo>
                                <a:close/>
                                <a:moveTo>
                                  <a:pt x="47863" y="238855"/>
                                </a:moveTo>
                                <a:cubicBezTo>
                                  <a:pt x="47863" y="238855"/>
                                  <a:pt x="46911" y="237903"/>
                                  <a:pt x="47863" y="238855"/>
                                </a:cubicBezTo>
                                <a:cubicBezTo>
                                  <a:pt x="45958" y="237903"/>
                                  <a:pt x="45958" y="237903"/>
                                  <a:pt x="45958" y="238855"/>
                                </a:cubicBezTo>
                                <a:cubicBezTo>
                                  <a:pt x="45958" y="238855"/>
                                  <a:pt x="45958" y="239808"/>
                                  <a:pt x="47863" y="238855"/>
                                </a:cubicBezTo>
                                <a:cubicBezTo>
                                  <a:pt x="46911" y="239808"/>
                                  <a:pt x="47863" y="239808"/>
                                  <a:pt x="47863" y="238855"/>
                                </a:cubicBezTo>
                                <a:close/>
                                <a:moveTo>
                                  <a:pt x="46911" y="188373"/>
                                </a:moveTo>
                                <a:lnTo>
                                  <a:pt x="46911" y="188373"/>
                                </a:lnTo>
                                <a:lnTo>
                                  <a:pt x="46911" y="188373"/>
                                </a:lnTo>
                                <a:cubicBezTo>
                                  <a:pt x="45958" y="189325"/>
                                  <a:pt x="46911" y="189325"/>
                                  <a:pt x="46911" y="188373"/>
                                </a:cubicBezTo>
                                <a:cubicBezTo>
                                  <a:pt x="46911" y="188373"/>
                                  <a:pt x="46911" y="188373"/>
                                  <a:pt x="46911" y="188373"/>
                                </a:cubicBezTo>
                                <a:close/>
                                <a:moveTo>
                                  <a:pt x="46911" y="193135"/>
                                </a:moveTo>
                                <a:cubicBezTo>
                                  <a:pt x="46911" y="194087"/>
                                  <a:pt x="46911" y="194087"/>
                                  <a:pt x="46911" y="193135"/>
                                </a:cubicBezTo>
                                <a:cubicBezTo>
                                  <a:pt x="47863" y="194087"/>
                                  <a:pt x="47863" y="193135"/>
                                  <a:pt x="47863" y="193135"/>
                                </a:cubicBezTo>
                                <a:cubicBezTo>
                                  <a:pt x="47863" y="193135"/>
                                  <a:pt x="47863" y="193135"/>
                                  <a:pt x="46911" y="193135"/>
                                </a:cubicBezTo>
                                <a:cubicBezTo>
                                  <a:pt x="46911" y="193135"/>
                                  <a:pt x="46911" y="193135"/>
                                  <a:pt x="46911" y="193135"/>
                                </a:cubicBezTo>
                                <a:close/>
                                <a:moveTo>
                                  <a:pt x="46911" y="175990"/>
                                </a:moveTo>
                                <a:cubicBezTo>
                                  <a:pt x="46911" y="176943"/>
                                  <a:pt x="47863" y="176943"/>
                                  <a:pt x="47863" y="176943"/>
                                </a:cubicBezTo>
                                <a:cubicBezTo>
                                  <a:pt x="48816" y="176943"/>
                                  <a:pt x="48816" y="175990"/>
                                  <a:pt x="48816" y="175037"/>
                                </a:cubicBezTo>
                                <a:cubicBezTo>
                                  <a:pt x="48816" y="174085"/>
                                  <a:pt x="48816" y="174085"/>
                                  <a:pt x="47863" y="174085"/>
                                </a:cubicBezTo>
                                <a:cubicBezTo>
                                  <a:pt x="47863" y="174085"/>
                                  <a:pt x="46911" y="175037"/>
                                  <a:pt x="46911" y="175990"/>
                                </a:cubicBezTo>
                                <a:close/>
                                <a:moveTo>
                                  <a:pt x="47863" y="147415"/>
                                </a:moveTo>
                                <a:cubicBezTo>
                                  <a:pt x="46911" y="147415"/>
                                  <a:pt x="46911" y="147415"/>
                                  <a:pt x="47863" y="147415"/>
                                </a:cubicBezTo>
                                <a:cubicBezTo>
                                  <a:pt x="46911" y="148368"/>
                                  <a:pt x="46911" y="149320"/>
                                  <a:pt x="47863" y="149320"/>
                                </a:cubicBezTo>
                                <a:cubicBezTo>
                                  <a:pt x="47863" y="149320"/>
                                  <a:pt x="47863" y="148368"/>
                                  <a:pt x="47863" y="147415"/>
                                </a:cubicBezTo>
                                <a:cubicBezTo>
                                  <a:pt x="48816" y="147415"/>
                                  <a:pt x="48816" y="147415"/>
                                  <a:pt x="47863" y="147415"/>
                                </a:cubicBezTo>
                                <a:close/>
                                <a:moveTo>
                                  <a:pt x="46911" y="207423"/>
                                </a:moveTo>
                                <a:cubicBezTo>
                                  <a:pt x="46911" y="207423"/>
                                  <a:pt x="47863" y="208375"/>
                                  <a:pt x="46911" y="207423"/>
                                </a:cubicBezTo>
                                <a:lnTo>
                                  <a:pt x="48816" y="207423"/>
                                </a:lnTo>
                                <a:cubicBezTo>
                                  <a:pt x="48816" y="207423"/>
                                  <a:pt x="47863" y="207423"/>
                                  <a:pt x="46911" y="207423"/>
                                </a:cubicBezTo>
                                <a:cubicBezTo>
                                  <a:pt x="47863" y="206470"/>
                                  <a:pt x="46911" y="207423"/>
                                  <a:pt x="46911" y="207423"/>
                                </a:cubicBezTo>
                                <a:close/>
                                <a:moveTo>
                                  <a:pt x="47863" y="224568"/>
                                </a:moveTo>
                                <a:cubicBezTo>
                                  <a:pt x="47863" y="224568"/>
                                  <a:pt x="47863" y="224568"/>
                                  <a:pt x="47863" y="224568"/>
                                </a:cubicBezTo>
                                <a:cubicBezTo>
                                  <a:pt x="46911" y="225520"/>
                                  <a:pt x="47863" y="225520"/>
                                  <a:pt x="47863" y="225520"/>
                                </a:cubicBezTo>
                                <a:cubicBezTo>
                                  <a:pt x="48816" y="225520"/>
                                  <a:pt x="48816" y="225520"/>
                                  <a:pt x="47863" y="224568"/>
                                </a:cubicBezTo>
                                <a:cubicBezTo>
                                  <a:pt x="48816" y="224568"/>
                                  <a:pt x="48816" y="224568"/>
                                  <a:pt x="47863" y="224568"/>
                                </a:cubicBezTo>
                                <a:close/>
                                <a:moveTo>
                                  <a:pt x="48816" y="183610"/>
                                </a:moveTo>
                                <a:cubicBezTo>
                                  <a:pt x="49768" y="183610"/>
                                  <a:pt x="49768" y="184562"/>
                                  <a:pt x="50721" y="184562"/>
                                </a:cubicBezTo>
                                <a:cubicBezTo>
                                  <a:pt x="51673" y="184562"/>
                                  <a:pt x="51673" y="184562"/>
                                  <a:pt x="51673" y="183610"/>
                                </a:cubicBezTo>
                                <a:cubicBezTo>
                                  <a:pt x="51673" y="182658"/>
                                  <a:pt x="50721" y="181705"/>
                                  <a:pt x="49768" y="181705"/>
                                </a:cubicBezTo>
                                <a:cubicBezTo>
                                  <a:pt x="48816" y="181705"/>
                                  <a:pt x="47863" y="179800"/>
                                  <a:pt x="47863" y="181705"/>
                                </a:cubicBezTo>
                                <a:cubicBezTo>
                                  <a:pt x="46911" y="181705"/>
                                  <a:pt x="46911" y="182658"/>
                                  <a:pt x="48816" y="183610"/>
                                </a:cubicBezTo>
                                <a:close/>
                                <a:moveTo>
                                  <a:pt x="49768" y="200755"/>
                                </a:moveTo>
                                <a:cubicBezTo>
                                  <a:pt x="49768" y="200755"/>
                                  <a:pt x="49768" y="200755"/>
                                  <a:pt x="49768" y="200755"/>
                                </a:cubicBezTo>
                                <a:cubicBezTo>
                                  <a:pt x="50721" y="199803"/>
                                  <a:pt x="50721" y="199803"/>
                                  <a:pt x="49768" y="199803"/>
                                </a:cubicBezTo>
                                <a:cubicBezTo>
                                  <a:pt x="49768" y="199803"/>
                                  <a:pt x="48816" y="199803"/>
                                  <a:pt x="48816" y="199803"/>
                                </a:cubicBezTo>
                                <a:cubicBezTo>
                                  <a:pt x="48816" y="200755"/>
                                  <a:pt x="48816" y="200755"/>
                                  <a:pt x="49768" y="200755"/>
                                </a:cubicBezTo>
                                <a:close/>
                                <a:moveTo>
                                  <a:pt x="56436" y="235998"/>
                                </a:moveTo>
                                <a:cubicBezTo>
                                  <a:pt x="56436" y="234093"/>
                                  <a:pt x="56436" y="234093"/>
                                  <a:pt x="55483" y="234093"/>
                                </a:cubicBezTo>
                                <a:cubicBezTo>
                                  <a:pt x="55483" y="234093"/>
                                  <a:pt x="54531" y="234093"/>
                                  <a:pt x="54531" y="234093"/>
                                </a:cubicBezTo>
                                <a:cubicBezTo>
                                  <a:pt x="53578" y="236950"/>
                                  <a:pt x="51673" y="236950"/>
                                  <a:pt x="49768" y="235998"/>
                                </a:cubicBezTo>
                                <a:cubicBezTo>
                                  <a:pt x="49768" y="235998"/>
                                  <a:pt x="48816" y="235998"/>
                                  <a:pt x="48816" y="235998"/>
                                </a:cubicBezTo>
                                <a:cubicBezTo>
                                  <a:pt x="48816" y="235998"/>
                                  <a:pt x="48816" y="236950"/>
                                  <a:pt x="48816" y="236950"/>
                                </a:cubicBezTo>
                                <a:cubicBezTo>
                                  <a:pt x="49768" y="237903"/>
                                  <a:pt x="49768" y="238855"/>
                                  <a:pt x="51673" y="237903"/>
                                </a:cubicBezTo>
                                <a:cubicBezTo>
                                  <a:pt x="54531" y="236950"/>
                                  <a:pt x="56436" y="236950"/>
                                  <a:pt x="56436" y="235998"/>
                                </a:cubicBezTo>
                                <a:close/>
                                <a:moveTo>
                                  <a:pt x="50721" y="191230"/>
                                </a:moveTo>
                                <a:cubicBezTo>
                                  <a:pt x="50721" y="191230"/>
                                  <a:pt x="50721" y="191230"/>
                                  <a:pt x="50721" y="191230"/>
                                </a:cubicBezTo>
                                <a:lnTo>
                                  <a:pt x="50721" y="191230"/>
                                </a:lnTo>
                                <a:lnTo>
                                  <a:pt x="50721" y="191230"/>
                                </a:lnTo>
                                <a:cubicBezTo>
                                  <a:pt x="50721" y="191230"/>
                                  <a:pt x="50721" y="191230"/>
                                  <a:pt x="50721" y="191230"/>
                                </a:cubicBezTo>
                                <a:close/>
                                <a:moveTo>
                                  <a:pt x="50721" y="102648"/>
                                </a:moveTo>
                                <a:cubicBezTo>
                                  <a:pt x="50721" y="103600"/>
                                  <a:pt x="50721" y="103600"/>
                                  <a:pt x="50721" y="102648"/>
                                </a:cubicBezTo>
                                <a:cubicBezTo>
                                  <a:pt x="52626" y="102648"/>
                                  <a:pt x="52626" y="101695"/>
                                  <a:pt x="52626" y="100743"/>
                                </a:cubicBezTo>
                                <a:cubicBezTo>
                                  <a:pt x="52626" y="100743"/>
                                  <a:pt x="52626" y="100743"/>
                                  <a:pt x="51673" y="99790"/>
                                </a:cubicBezTo>
                                <a:cubicBezTo>
                                  <a:pt x="51673" y="101695"/>
                                  <a:pt x="50721" y="101695"/>
                                  <a:pt x="50721" y="102648"/>
                                </a:cubicBezTo>
                                <a:close/>
                                <a:moveTo>
                                  <a:pt x="50721" y="214090"/>
                                </a:moveTo>
                                <a:cubicBezTo>
                                  <a:pt x="50721" y="215043"/>
                                  <a:pt x="51673" y="215043"/>
                                  <a:pt x="52626" y="215995"/>
                                </a:cubicBezTo>
                                <a:cubicBezTo>
                                  <a:pt x="53578" y="215995"/>
                                  <a:pt x="52626" y="215995"/>
                                  <a:pt x="52626" y="215043"/>
                                </a:cubicBezTo>
                                <a:cubicBezTo>
                                  <a:pt x="52626" y="215043"/>
                                  <a:pt x="52626" y="214090"/>
                                  <a:pt x="50721" y="214090"/>
                                </a:cubicBezTo>
                                <a:cubicBezTo>
                                  <a:pt x="50721" y="213137"/>
                                  <a:pt x="50721" y="214090"/>
                                  <a:pt x="50721" y="214090"/>
                                </a:cubicBezTo>
                                <a:close/>
                                <a:moveTo>
                                  <a:pt x="50721" y="179800"/>
                                </a:moveTo>
                                <a:cubicBezTo>
                                  <a:pt x="51673" y="179800"/>
                                  <a:pt x="51673" y="179800"/>
                                  <a:pt x="50721" y="179800"/>
                                </a:cubicBezTo>
                                <a:cubicBezTo>
                                  <a:pt x="51673" y="179800"/>
                                  <a:pt x="51673" y="179800"/>
                                  <a:pt x="50721" y="179800"/>
                                </a:cubicBezTo>
                                <a:lnTo>
                                  <a:pt x="50721" y="179800"/>
                                </a:lnTo>
                                <a:lnTo>
                                  <a:pt x="50721" y="179800"/>
                                </a:lnTo>
                                <a:close/>
                                <a:moveTo>
                                  <a:pt x="51673" y="169323"/>
                                </a:moveTo>
                                <a:cubicBezTo>
                                  <a:pt x="51673" y="169323"/>
                                  <a:pt x="51673" y="169323"/>
                                  <a:pt x="51673" y="169323"/>
                                </a:cubicBezTo>
                                <a:lnTo>
                                  <a:pt x="51673" y="169323"/>
                                </a:lnTo>
                                <a:cubicBezTo>
                                  <a:pt x="51673" y="169323"/>
                                  <a:pt x="51673" y="169323"/>
                                  <a:pt x="51673" y="169323"/>
                                </a:cubicBezTo>
                                <a:lnTo>
                                  <a:pt x="51673" y="169323"/>
                                </a:lnTo>
                                <a:close/>
                                <a:moveTo>
                                  <a:pt x="51673" y="222662"/>
                                </a:moveTo>
                                <a:cubicBezTo>
                                  <a:pt x="51673" y="223615"/>
                                  <a:pt x="52626" y="224568"/>
                                  <a:pt x="53578" y="224568"/>
                                </a:cubicBezTo>
                                <a:cubicBezTo>
                                  <a:pt x="53578" y="224568"/>
                                  <a:pt x="54531" y="224568"/>
                                  <a:pt x="54531" y="223615"/>
                                </a:cubicBezTo>
                                <a:cubicBezTo>
                                  <a:pt x="53578" y="222662"/>
                                  <a:pt x="52626" y="222662"/>
                                  <a:pt x="51673" y="222662"/>
                                </a:cubicBezTo>
                                <a:cubicBezTo>
                                  <a:pt x="51673" y="221710"/>
                                  <a:pt x="51673" y="221710"/>
                                  <a:pt x="51673" y="222662"/>
                                </a:cubicBezTo>
                                <a:close/>
                                <a:moveTo>
                                  <a:pt x="57388" y="111220"/>
                                </a:moveTo>
                                <a:cubicBezTo>
                                  <a:pt x="57388" y="110268"/>
                                  <a:pt x="56436" y="110268"/>
                                  <a:pt x="55483" y="111220"/>
                                </a:cubicBezTo>
                                <a:cubicBezTo>
                                  <a:pt x="54531" y="112173"/>
                                  <a:pt x="53578" y="112173"/>
                                  <a:pt x="52626" y="113125"/>
                                </a:cubicBezTo>
                                <a:cubicBezTo>
                                  <a:pt x="52626" y="113125"/>
                                  <a:pt x="52626" y="113125"/>
                                  <a:pt x="52626" y="114077"/>
                                </a:cubicBezTo>
                                <a:cubicBezTo>
                                  <a:pt x="52626" y="115030"/>
                                  <a:pt x="52626" y="114077"/>
                                  <a:pt x="53578" y="115030"/>
                                </a:cubicBezTo>
                                <a:lnTo>
                                  <a:pt x="56436" y="113125"/>
                                </a:lnTo>
                                <a:cubicBezTo>
                                  <a:pt x="56436" y="112173"/>
                                  <a:pt x="57388" y="112173"/>
                                  <a:pt x="57388" y="111220"/>
                                </a:cubicBezTo>
                                <a:close/>
                                <a:moveTo>
                                  <a:pt x="56436" y="175037"/>
                                </a:moveTo>
                                <a:cubicBezTo>
                                  <a:pt x="57388" y="175037"/>
                                  <a:pt x="58341" y="175037"/>
                                  <a:pt x="58341" y="173133"/>
                                </a:cubicBezTo>
                                <a:cubicBezTo>
                                  <a:pt x="57388" y="172180"/>
                                  <a:pt x="56436" y="171228"/>
                                  <a:pt x="55483" y="170275"/>
                                </a:cubicBezTo>
                                <a:cubicBezTo>
                                  <a:pt x="54531" y="169323"/>
                                  <a:pt x="53578" y="171228"/>
                                  <a:pt x="52626" y="172180"/>
                                </a:cubicBezTo>
                                <a:cubicBezTo>
                                  <a:pt x="51673" y="172180"/>
                                  <a:pt x="52626" y="173133"/>
                                  <a:pt x="52626" y="173133"/>
                                </a:cubicBezTo>
                                <a:cubicBezTo>
                                  <a:pt x="53578" y="174085"/>
                                  <a:pt x="54531" y="175037"/>
                                  <a:pt x="56436" y="175037"/>
                                </a:cubicBezTo>
                                <a:close/>
                                <a:moveTo>
                                  <a:pt x="51673" y="97885"/>
                                </a:moveTo>
                                <a:cubicBezTo>
                                  <a:pt x="51673" y="97885"/>
                                  <a:pt x="52626" y="98837"/>
                                  <a:pt x="52626" y="98837"/>
                                </a:cubicBezTo>
                                <a:cubicBezTo>
                                  <a:pt x="54531" y="98837"/>
                                  <a:pt x="54531" y="96933"/>
                                  <a:pt x="54531" y="95980"/>
                                </a:cubicBezTo>
                                <a:cubicBezTo>
                                  <a:pt x="54531" y="95027"/>
                                  <a:pt x="54531" y="93123"/>
                                  <a:pt x="53578" y="94075"/>
                                </a:cubicBezTo>
                                <a:cubicBezTo>
                                  <a:pt x="52626" y="94075"/>
                                  <a:pt x="53578" y="96933"/>
                                  <a:pt x="51673" y="97885"/>
                                </a:cubicBezTo>
                                <a:close/>
                                <a:moveTo>
                                  <a:pt x="52626" y="126460"/>
                                </a:moveTo>
                                <a:lnTo>
                                  <a:pt x="54531" y="124555"/>
                                </a:lnTo>
                                <a:lnTo>
                                  <a:pt x="54531" y="123602"/>
                                </a:lnTo>
                                <a:cubicBezTo>
                                  <a:pt x="53578" y="123602"/>
                                  <a:pt x="52626" y="124555"/>
                                  <a:pt x="52626" y="126460"/>
                                </a:cubicBezTo>
                                <a:cubicBezTo>
                                  <a:pt x="51673" y="125508"/>
                                  <a:pt x="52626" y="126460"/>
                                  <a:pt x="52626" y="126460"/>
                                </a:cubicBezTo>
                                <a:close/>
                                <a:moveTo>
                                  <a:pt x="52626" y="120745"/>
                                </a:moveTo>
                                <a:cubicBezTo>
                                  <a:pt x="52626" y="121698"/>
                                  <a:pt x="52626" y="121698"/>
                                  <a:pt x="52626" y="120745"/>
                                </a:cubicBezTo>
                                <a:cubicBezTo>
                                  <a:pt x="54531" y="120745"/>
                                  <a:pt x="54531" y="119793"/>
                                  <a:pt x="54531" y="119793"/>
                                </a:cubicBezTo>
                                <a:cubicBezTo>
                                  <a:pt x="54531" y="118840"/>
                                  <a:pt x="54531" y="118840"/>
                                  <a:pt x="53578" y="118840"/>
                                </a:cubicBezTo>
                                <a:cubicBezTo>
                                  <a:pt x="52626" y="118840"/>
                                  <a:pt x="51673" y="119793"/>
                                  <a:pt x="52626" y="120745"/>
                                </a:cubicBezTo>
                                <a:close/>
                                <a:moveTo>
                                  <a:pt x="54531" y="196945"/>
                                </a:moveTo>
                                <a:cubicBezTo>
                                  <a:pt x="54531" y="195993"/>
                                  <a:pt x="53578" y="195993"/>
                                  <a:pt x="53578" y="196945"/>
                                </a:cubicBezTo>
                                <a:cubicBezTo>
                                  <a:pt x="52626" y="196945"/>
                                  <a:pt x="52626" y="196945"/>
                                  <a:pt x="52626" y="197898"/>
                                </a:cubicBezTo>
                                <a:cubicBezTo>
                                  <a:pt x="52626" y="197898"/>
                                  <a:pt x="53578" y="197898"/>
                                  <a:pt x="54531" y="196945"/>
                                </a:cubicBezTo>
                                <a:cubicBezTo>
                                  <a:pt x="53578" y="197898"/>
                                  <a:pt x="54531" y="197898"/>
                                  <a:pt x="54531" y="196945"/>
                                </a:cubicBezTo>
                                <a:close/>
                                <a:moveTo>
                                  <a:pt x="54531" y="69310"/>
                                </a:moveTo>
                                <a:cubicBezTo>
                                  <a:pt x="53578" y="68358"/>
                                  <a:pt x="53578" y="68358"/>
                                  <a:pt x="52626" y="69310"/>
                                </a:cubicBezTo>
                                <a:cubicBezTo>
                                  <a:pt x="53578" y="69310"/>
                                  <a:pt x="53578" y="70262"/>
                                  <a:pt x="54531" y="69310"/>
                                </a:cubicBezTo>
                                <a:cubicBezTo>
                                  <a:pt x="54531" y="69310"/>
                                  <a:pt x="55483" y="69310"/>
                                  <a:pt x="54531" y="69310"/>
                                </a:cubicBezTo>
                                <a:close/>
                                <a:moveTo>
                                  <a:pt x="54531" y="47402"/>
                                </a:moveTo>
                                <a:cubicBezTo>
                                  <a:pt x="53578" y="47402"/>
                                  <a:pt x="53578" y="48355"/>
                                  <a:pt x="54531" y="47402"/>
                                </a:cubicBezTo>
                                <a:cubicBezTo>
                                  <a:pt x="53578" y="48355"/>
                                  <a:pt x="54531" y="49308"/>
                                  <a:pt x="54531" y="49308"/>
                                </a:cubicBezTo>
                                <a:cubicBezTo>
                                  <a:pt x="54531" y="49308"/>
                                  <a:pt x="55483" y="49308"/>
                                  <a:pt x="55483" y="49308"/>
                                </a:cubicBezTo>
                                <a:cubicBezTo>
                                  <a:pt x="54531" y="48355"/>
                                  <a:pt x="54531" y="48355"/>
                                  <a:pt x="54531" y="47402"/>
                                </a:cubicBezTo>
                                <a:close/>
                                <a:moveTo>
                                  <a:pt x="57388" y="74073"/>
                                </a:moveTo>
                                <a:cubicBezTo>
                                  <a:pt x="55483" y="74073"/>
                                  <a:pt x="54531" y="75025"/>
                                  <a:pt x="54531" y="76930"/>
                                </a:cubicBezTo>
                                <a:cubicBezTo>
                                  <a:pt x="54531" y="76930"/>
                                  <a:pt x="54531" y="77883"/>
                                  <a:pt x="54531" y="77883"/>
                                </a:cubicBezTo>
                                <a:cubicBezTo>
                                  <a:pt x="56436" y="77883"/>
                                  <a:pt x="57388" y="76930"/>
                                  <a:pt x="59293" y="75977"/>
                                </a:cubicBezTo>
                                <a:cubicBezTo>
                                  <a:pt x="58341" y="75025"/>
                                  <a:pt x="58341" y="74073"/>
                                  <a:pt x="57388" y="74073"/>
                                </a:cubicBezTo>
                                <a:close/>
                                <a:moveTo>
                                  <a:pt x="55483" y="213137"/>
                                </a:moveTo>
                                <a:cubicBezTo>
                                  <a:pt x="55483" y="212185"/>
                                  <a:pt x="55483" y="212185"/>
                                  <a:pt x="54531" y="212185"/>
                                </a:cubicBezTo>
                                <a:cubicBezTo>
                                  <a:pt x="53578" y="212185"/>
                                  <a:pt x="53578" y="212185"/>
                                  <a:pt x="53578" y="213137"/>
                                </a:cubicBezTo>
                                <a:cubicBezTo>
                                  <a:pt x="54531" y="213137"/>
                                  <a:pt x="54531" y="213137"/>
                                  <a:pt x="55483" y="213137"/>
                                </a:cubicBezTo>
                                <a:cubicBezTo>
                                  <a:pt x="55483" y="214090"/>
                                  <a:pt x="55483" y="213137"/>
                                  <a:pt x="55483" y="213137"/>
                                </a:cubicBezTo>
                                <a:close/>
                                <a:moveTo>
                                  <a:pt x="54531" y="230283"/>
                                </a:moveTo>
                                <a:cubicBezTo>
                                  <a:pt x="54531" y="230283"/>
                                  <a:pt x="54531" y="230283"/>
                                  <a:pt x="54531" y="230283"/>
                                </a:cubicBezTo>
                                <a:lnTo>
                                  <a:pt x="54531" y="230283"/>
                                </a:lnTo>
                                <a:cubicBezTo>
                                  <a:pt x="55483" y="231235"/>
                                  <a:pt x="55483" y="231235"/>
                                  <a:pt x="54531" y="230283"/>
                                </a:cubicBezTo>
                                <a:cubicBezTo>
                                  <a:pt x="55483" y="230283"/>
                                  <a:pt x="54531" y="230283"/>
                                  <a:pt x="54531" y="230283"/>
                                </a:cubicBezTo>
                                <a:close/>
                                <a:moveTo>
                                  <a:pt x="55483" y="19780"/>
                                </a:moveTo>
                                <a:cubicBezTo>
                                  <a:pt x="55483" y="20733"/>
                                  <a:pt x="56436" y="20733"/>
                                  <a:pt x="57388" y="19780"/>
                                </a:cubicBezTo>
                                <a:cubicBezTo>
                                  <a:pt x="57388" y="19780"/>
                                  <a:pt x="58341" y="19780"/>
                                  <a:pt x="58341" y="18827"/>
                                </a:cubicBezTo>
                                <a:cubicBezTo>
                                  <a:pt x="58341" y="17875"/>
                                  <a:pt x="57388" y="17875"/>
                                  <a:pt x="56436" y="18827"/>
                                </a:cubicBezTo>
                                <a:cubicBezTo>
                                  <a:pt x="56436" y="18827"/>
                                  <a:pt x="55483" y="18827"/>
                                  <a:pt x="55483" y="19780"/>
                                </a:cubicBezTo>
                                <a:close/>
                                <a:moveTo>
                                  <a:pt x="56436" y="139795"/>
                                </a:moveTo>
                                <a:cubicBezTo>
                                  <a:pt x="56436" y="139795"/>
                                  <a:pt x="56436" y="139795"/>
                                  <a:pt x="56436" y="139795"/>
                                </a:cubicBezTo>
                                <a:cubicBezTo>
                                  <a:pt x="55483" y="139795"/>
                                  <a:pt x="55483" y="139795"/>
                                  <a:pt x="56436" y="139795"/>
                                </a:cubicBezTo>
                                <a:cubicBezTo>
                                  <a:pt x="55483" y="140748"/>
                                  <a:pt x="55483" y="140748"/>
                                  <a:pt x="56436" y="139795"/>
                                </a:cubicBezTo>
                                <a:cubicBezTo>
                                  <a:pt x="56436" y="140748"/>
                                  <a:pt x="56436" y="139795"/>
                                  <a:pt x="56436" y="139795"/>
                                </a:cubicBezTo>
                                <a:close/>
                                <a:moveTo>
                                  <a:pt x="56436" y="164560"/>
                                </a:moveTo>
                                <a:cubicBezTo>
                                  <a:pt x="56436" y="164560"/>
                                  <a:pt x="57388" y="164560"/>
                                  <a:pt x="56436" y="164560"/>
                                </a:cubicBezTo>
                                <a:cubicBezTo>
                                  <a:pt x="57388" y="163608"/>
                                  <a:pt x="57388" y="162655"/>
                                  <a:pt x="56436" y="162655"/>
                                </a:cubicBezTo>
                                <a:cubicBezTo>
                                  <a:pt x="55483" y="162655"/>
                                  <a:pt x="55483" y="162655"/>
                                  <a:pt x="55483" y="162655"/>
                                </a:cubicBezTo>
                                <a:cubicBezTo>
                                  <a:pt x="55483" y="163608"/>
                                  <a:pt x="55483" y="164560"/>
                                  <a:pt x="56436" y="164560"/>
                                </a:cubicBezTo>
                                <a:close/>
                                <a:moveTo>
                                  <a:pt x="55483" y="89312"/>
                                </a:moveTo>
                                <a:lnTo>
                                  <a:pt x="55483" y="89312"/>
                                </a:lnTo>
                                <a:cubicBezTo>
                                  <a:pt x="56436" y="89312"/>
                                  <a:pt x="56436" y="88360"/>
                                  <a:pt x="55483" y="89312"/>
                                </a:cubicBezTo>
                                <a:cubicBezTo>
                                  <a:pt x="55483" y="88360"/>
                                  <a:pt x="55483" y="88360"/>
                                  <a:pt x="55483" y="89312"/>
                                </a:cubicBezTo>
                                <a:cubicBezTo>
                                  <a:pt x="55483" y="88360"/>
                                  <a:pt x="55483" y="88360"/>
                                  <a:pt x="55483" y="89312"/>
                                </a:cubicBezTo>
                                <a:close/>
                                <a:moveTo>
                                  <a:pt x="56436" y="44545"/>
                                </a:moveTo>
                                <a:cubicBezTo>
                                  <a:pt x="56436" y="44545"/>
                                  <a:pt x="56436" y="43593"/>
                                  <a:pt x="56436" y="44545"/>
                                </a:cubicBezTo>
                                <a:cubicBezTo>
                                  <a:pt x="55483" y="43593"/>
                                  <a:pt x="55483" y="44545"/>
                                  <a:pt x="55483" y="44545"/>
                                </a:cubicBezTo>
                                <a:cubicBezTo>
                                  <a:pt x="55483" y="44545"/>
                                  <a:pt x="55483" y="44545"/>
                                  <a:pt x="56436" y="44545"/>
                                </a:cubicBezTo>
                                <a:cubicBezTo>
                                  <a:pt x="56436" y="44545"/>
                                  <a:pt x="56436" y="44545"/>
                                  <a:pt x="56436" y="44545"/>
                                </a:cubicBezTo>
                                <a:close/>
                                <a:moveTo>
                                  <a:pt x="56436" y="23590"/>
                                </a:moveTo>
                                <a:lnTo>
                                  <a:pt x="56436" y="23590"/>
                                </a:lnTo>
                                <a:cubicBezTo>
                                  <a:pt x="56436" y="23590"/>
                                  <a:pt x="56436" y="23590"/>
                                  <a:pt x="56436" y="23590"/>
                                </a:cubicBezTo>
                                <a:lnTo>
                                  <a:pt x="56436" y="23590"/>
                                </a:lnTo>
                                <a:cubicBezTo>
                                  <a:pt x="56436" y="22637"/>
                                  <a:pt x="56436" y="23590"/>
                                  <a:pt x="56436" y="23590"/>
                                </a:cubicBezTo>
                                <a:close/>
                                <a:moveTo>
                                  <a:pt x="57388" y="243618"/>
                                </a:moveTo>
                                <a:lnTo>
                                  <a:pt x="57388" y="243618"/>
                                </a:lnTo>
                                <a:cubicBezTo>
                                  <a:pt x="56436" y="243618"/>
                                  <a:pt x="56436" y="243618"/>
                                  <a:pt x="57388" y="243618"/>
                                </a:cubicBezTo>
                                <a:lnTo>
                                  <a:pt x="57388" y="243618"/>
                                </a:lnTo>
                                <a:cubicBezTo>
                                  <a:pt x="57388" y="244570"/>
                                  <a:pt x="57388" y="243618"/>
                                  <a:pt x="57388" y="243618"/>
                                </a:cubicBezTo>
                                <a:close/>
                                <a:moveTo>
                                  <a:pt x="56436" y="47402"/>
                                </a:moveTo>
                                <a:cubicBezTo>
                                  <a:pt x="56436" y="48355"/>
                                  <a:pt x="57388" y="48355"/>
                                  <a:pt x="58341" y="48355"/>
                                </a:cubicBezTo>
                                <a:cubicBezTo>
                                  <a:pt x="59293" y="48355"/>
                                  <a:pt x="60246" y="48355"/>
                                  <a:pt x="59293" y="47402"/>
                                </a:cubicBezTo>
                                <a:cubicBezTo>
                                  <a:pt x="59293" y="46450"/>
                                  <a:pt x="58341" y="46450"/>
                                  <a:pt x="57388" y="46450"/>
                                </a:cubicBezTo>
                                <a:cubicBezTo>
                                  <a:pt x="56436" y="46450"/>
                                  <a:pt x="56436" y="46450"/>
                                  <a:pt x="56436" y="47402"/>
                                </a:cubicBezTo>
                                <a:close/>
                                <a:moveTo>
                                  <a:pt x="57388" y="204565"/>
                                </a:moveTo>
                                <a:lnTo>
                                  <a:pt x="57388" y="204565"/>
                                </a:lnTo>
                                <a:cubicBezTo>
                                  <a:pt x="57388" y="204565"/>
                                  <a:pt x="58341" y="204565"/>
                                  <a:pt x="57388" y="204565"/>
                                </a:cubicBezTo>
                                <a:cubicBezTo>
                                  <a:pt x="57388" y="203612"/>
                                  <a:pt x="57388" y="203612"/>
                                  <a:pt x="57388" y="204565"/>
                                </a:cubicBezTo>
                                <a:cubicBezTo>
                                  <a:pt x="57388" y="204565"/>
                                  <a:pt x="56436" y="204565"/>
                                  <a:pt x="57388" y="204565"/>
                                </a:cubicBezTo>
                                <a:close/>
                                <a:moveTo>
                                  <a:pt x="61198" y="37877"/>
                                </a:moveTo>
                                <a:cubicBezTo>
                                  <a:pt x="60246" y="36925"/>
                                  <a:pt x="59293" y="35973"/>
                                  <a:pt x="57388" y="36925"/>
                                </a:cubicBezTo>
                                <a:lnTo>
                                  <a:pt x="57388" y="37877"/>
                                </a:lnTo>
                                <a:cubicBezTo>
                                  <a:pt x="58341" y="39783"/>
                                  <a:pt x="61198" y="39783"/>
                                  <a:pt x="60246" y="42640"/>
                                </a:cubicBezTo>
                                <a:cubicBezTo>
                                  <a:pt x="61198" y="42640"/>
                                  <a:pt x="61198" y="42640"/>
                                  <a:pt x="61198" y="41687"/>
                                </a:cubicBezTo>
                                <a:cubicBezTo>
                                  <a:pt x="62151" y="39783"/>
                                  <a:pt x="62151" y="38830"/>
                                  <a:pt x="61198" y="37877"/>
                                </a:cubicBezTo>
                                <a:close/>
                                <a:moveTo>
                                  <a:pt x="62151" y="177895"/>
                                </a:moveTo>
                                <a:cubicBezTo>
                                  <a:pt x="61198" y="176943"/>
                                  <a:pt x="61198" y="177895"/>
                                  <a:pt x="60246" y="178848"/>
                                </a:cubicBezTo>
                                <a:lnTo>
                                  <a:pt x="60246" y="179800"/>
                                </a:lnTo>
                                <a:cubicBezTo>
                                  <a:pt x="59293" y="178848"/>
                                  <a:pt x="59293" y="176943"/>
                                  <a:pt x="57388" y="177895"/>
                                </a:cubicBezTo>
                                <a:cubicBezTo>
                                  <a:pt x="56436" y="178848"/>
                                  <a:pt x="57388" y="179800"/>
                                  <a:pt x="57388" y="180753"/>
                                </a:cubicBezTo>
                                <a:cubicBezTo>
                                  <a:pt x="58341" y="181705"/>
                                  <a:pt x="59293" y="180753"/>
                                  <a:pt x="60246" y="179800"/>
                                </a:cubicBezTo>
                                <a:cubicBezTo>
                                  <a:pt x="60246" y="179800"/>
                                  <a:pt x="61198" y="179800"/>
                                  <a:pt x="61198" y="178848"/>
                                </a:cubicBezTo>
                                <a:cubicBezTo>
                                  <a:pt x="62151" y="178848"/>
                                  <a:pt x="63103" y="177895"/>
                                  <a:pt x="62151" y="177895"/>
                                </a:cubicBezTo>
                                <a:close/>
                                <a:moveTo>
                                  <a:pt x="57388" y="69310"/>
                                </a:moveTo>
                                <a:cubicBezTo>
                                  <a:pt x="57388" y="70262"/>
                                  <a:pt x="57388" y="70262"/>
                                  <a:pt x="57388" y="69310"/>
                                </a:cubicBezTo>
                                <a:cubicBezTo>
                                  <a:pt x="58341" y="70262"/>
                                  <a:pt x="59293" y="69310"/>
                                  <a:pt x="59293" y="69310"/>
                                </a:cubicBezTo>
                                <a:cubicBezTo>
                                  <a:pt x="59293" y="68358"/>
                                  <a:pt x="59293" y="68358"/>
                                  <a:pt x="58341" y="68358"/>
                                </a:cubicBezTo>
                                <a:cubicBezTo>
                                  <a:pt x="57388" y="68358"/>
                                  <a:pt x="57388" y="69310"/>
                                  <a:pt x="57388" y="69310"/>
                                </a:cubicBezTo>
                                <a:close/>
                                <a:moveTo>
                                  <a:pt x="58341" y="211233"/>
                                </a:moveTo>
                                <a:lnTo>
                                  <a:pt x="58341" y="211233"/>
                                </a:lnTo>
                                <a:lnTo>
                                  <a:pt x="58341" y="211233"/>
                                </a:lnTo>
                                <a:cubicBezTo>
                                  <a:pt x="57388" y="211233"/>
                                  <a:pt x="57388" y="211233"/>
                                  <a:pt x="58341" y="211233"/>
                                </a:cubicBezTo>
                                <a:cubicBezTo>
                                  <a:pt x="58341" y="211233"/>
                                  <a:pt x="58341" y="211233"/>
                                  <a:pt x="58341" y="211233"/>
                                </a:cubicBezTo>
                                <a:close/>
                                <a:moveTo>
                                  <a:pt x="58341" y="167418"/>
                                </a:moveTo>
                                <a:cubicBezTo>
                                  <a:pt x="58341" y="167418"/>
                                  <a:pt x="58341" y="168370"/>
                                  <a:pt x="58341" y="167418"/>
                                </a:cubicBezTo>
                                <a:cubicBezTo>
                                  <a:pt x="60246" y="168370"/>
                                  <a:pt x="60246" y="167418"/>
                                  <a:pt x="60246" y="167418"/>
                                </a:cubicBezTo>
                                <a:cubicBezTo>
                                  <a:pt x="60246" y="166465"/>
                                  <a:pt x="60246" y="166465"/>
                                  <a:pt x="59293" y="166465"/>
                                </a:cubicBezTo>
                                <a:cubicBezTo>
                                  <a:pt x="59293" y="166465"/>
                                  <a:pt x="58341" y="166465"/>
                                  <a:pt x="58341" y="167418"/>
                                </a:cubicBezTo>
                                <a:close/>
                                <a:moveTo>
                                  <a:pt x="62151" y="52165"/>
                                </a:moveTo>
                                <a:cubicBezTo>
                                  <a:pt x="62151" y="51212"/>
                                  <a:pt x="62151" y="51212"/>
                                  <a:pt x="62151" y="52165"/>
                                </a:cubicBezTo>
                                <a:cubicBezTo>
                                  <a:pt x="61198" y="52165"/>
                                  <a:pt x="60246" y="52165"/>
                                  <a:pt x="59293" y="54070"/>
                                </a:cubicBezTo>
                                <a:cubicBezTo>
                                  <a:pt x="59293" y="54070"/>
                                  <a:pt x="59293" y="55023"/>
                                  <a:pt x="59293" y="55023"/>
                                </a:cubicBezTo>
                                <a:cubicBezTo>
                                  <a:pt x="61198" y="54070"/>
                                  <a:pt x="62151" y="53118"/>
                                  <a:pt x="62151" y="52165"/>
                                </a:cubicBezTo>
                                <a:close/>
                                <a:moveTo>
                                  <a:pt x="65008" y="30258"/>
                                </a:moveTo>
                                <a:cubicBezTo>
                                  <a:pt x="65008" y="30258"/>
                                  <a:pt x="65008" y="30258"/>
                                  <a:pt x="65008" y="30258"/>
                                </a:cubicBezTo>
                                <a:cubicBezTo>
                                  <a:pt x="63103" y="29305"/>
                                  <a:pt x="63103" y="30258"/>
                                  <a:pt x="63103" y="31210"/>
                                </a:cubicBezTo>
                                <a:cubicBezTo>
                                  <a:pt x="63103" y="32162"/>
                                  <a:pt x="63103" y="32162"/>
                                  <a:pt x="63103" y="33115"/>
                                </a:cubicBezTo>
                                <a:cubicBezTo>
                                  <a:pt x="62151" y="33115"/>
                                  <a:pt x="61198" y="32162"/>
                                  <a:pt x="60246" y="33115"/>
                                </a:cubicBezTo>
                                <a:cubicBezTo>
                                  <a:pt x="59293" y="34068"/>
                                  <a:pt x="60246" y="35020"/>
                                  <a:pt x="61198" y="35020"/>
                                </a:cubicBezTo>
                                <a:cubicBezTo>
                                  <a:pt x="63103" y="35973"/>
                                  <a:pt x="64056" y="37877"/>
                                  <a:pt x="64056" y="39783"/>
                                </a:cubicBezTo>
                                <a:cubicBezTo>
                                  <a:pt x="64056" y="39783"/>
                                  <a:pt x="64056" y="40735"/>
                                  <a:pt x="65008" y="40735"/>
                                </a:cubicBezTo>
                                <a:cubicBezTo>
                                  <a:pt x="65008" y="40735"/>
                                  <a:pt x="65008" y="39783"/>
                                  <a:pt x="65008" y="39783"/>
                                </a:cubicBezTo>
                                <a:cubicBezTo>
                                  <a:pt x="65008" y="36925"/>
                                  <a:pt x="64056" y="35020"/>
                                  <a:pt x="63103" y="33115"/>
                                </a:cubicBezTo>
                                <a:lnTo>
                                  <a:pt x="65008" y="32162"/>
                                </a:lnTo>
                                <a:cubicBezTo>
                                  <a:pt x="65008" y="32162"/>
                                  <a:pt x="65008" y="31210"/>
                                  <a:pt x="65008" y="30258"/>
                                </a:cubicBezTo>
                                <a:close/>
                                <a:moveTo>
                                  <a:pt x="61198" y="198850"/>
                                </a:moveTo>
                                <a:cubicBezTo>
                                  <a:pt x="61198" y="198850"/>
                                  <a:pt x="61198" y="198850"/>
                                  <a:pt x="61198" y="198850"/>
                                </a:cubicBezTo>
                                <a:cubicBezTo>
                                  <a:pt x="60246" y="198850"/>
                                  <a:pt x="60246" y="198850"/>
                                  <a:pt x="61198" y="198850"/>
                                </a:cubicBezTo>
                                <a:cubicBezTo>
                                  <a:pt x="60246" y="199803"/>
                                  <a:pt x="60246" y="199803"/>
                                  <a:pt x="61198" y="198850"/>
                                </a:cubicBezTo>
                                <a:cubicBezTo>
                                  <a:pt x="61198" y="199803"/>
                                  <a:pt x="61198" y="199803"/>
                                  <a:pt x="61198" y="198850"/>
                                </a:cubicBezTo>
                                <a:close/>
                                <a:moveTo>
                                  <a:pt x="62151" y="140748"/>
                                </a:moveTo>
                                <a:cubicBezTo>
                                  <a:pt x="62151" y="140748"/>
                                  <a:pt x="61198" y="140748"/>
                                  <a:pt x="62151" y="140748"/>
                                </a:cubicBezTo>
                                <a:cubicBezTo>
                                  <a:pt x="62151" y="140748"/>
                                  <a:pt x="62151" y="140748"/>
                                  <a:pt x="62151" y="140748"/>
                                </a:cubicBezTo>
                                <a:cubicBezTo>
                                  <a:pt x="62151" y="140748"/>
                                  <a:pt x="63103" y="140748"/>
                                  <a:pt x="62151" y="140748"/>
                                </a:cubicBezTo>
                                <a:cubicBezTo>
                                  <a:pt x="62151" y="140748"/>
                                  <a:pt x="62151" y="140748"/>
                                  <a:pt x="62151" y="140748"/>
                                </a:cubicBezTo>
                                <a:close/>
                                <a:moveTo>
                                  <a:pt x="121206" y="85502"/>
                                </a:moveTo>
                                <a:cubicBezTo>
                                  <a:pt x="120253" y="76930"/>
                                  <a:pt x="120253" y="68358"/>
                                  <a:pt x="120253" y="59785"/>
                                </a:cubicBezTo>
                                <a:cubicBezTo>
                                  <a:pt x="120253" y="46450"/>
                                  <a:pt x="116443" y="34068"/>
                                  <a:pt x="109776" y="22637"/>
                                </a:cubicBezTo>
                                <a:cubicBezTo>
                                  <a:pt x="106918" y="16923"/>
                                  <a:pt x="100251" y="15018"/>
                                  <a:pt x="95488" y="16923"/>
                                </a:cubicBezTo>
                                <a:cubicBezTo>
                                  <a:pt x="87868" y="19780"/>
                                  <a:pt x="81201" y="25495"/>
                                  <a:pt x="77391" y="33115"/>
                                </a:cubicBezTo>
                                <a:cubicBezTo>
                                  <a:pt x="73581" y="39783"/>
                                  <a:pt x="72628" y="47402"/>
                                  <a:pt x="71676" y="55023"/>
                                </a:cubicBezTo>
                                <a:cubicBezTo>
                                  <a:pt x="70723" y="63595"/>
                                  <a:pt x="71676" y="71215"/>
                                  <a:pt x="70723" y="83598"/>
                                </a:cubicBezTo>
                                <a:cubicBezTo>
                                  <a:pt x="70723" y="90265"/>
                                  <a:pt x="70723" y="99790"/>
                                  <a:pt x="70723" y="109315"/>
                                </a:cubicBezTo>
                                <a:cubicBezTo>
                                  <a:pt x="70723" y="113125"/>
                                  <a:pt x="69771" y="116935"/>
                                  <a:pt x="70723" y="120745"/>
                                </a:cubicBezTo>
                                <a:cubicBezTo>
                                  <a:pt x="72628" y="132175"/>
                                  <a:pt x="75486" y="142653"/>
                                  <a:pt x="80248" y="153130"/>
                                </a:cubicBezTo>
                                <a:cubicBezTo>
                                  <a:pt x="82153" y="157893"/>
                                  <a:pt x="85011" y="161703"/>
                                  <a:pt x="88821" y="165512"/>
                                </a:cubicBezTo>
                                <a:cubicBezTo>
                                  <a:pt x="93583" y="171228"/>
                                  <a:pt x="100251" y="171228"/>
                                  <a:pt x="105013" y="165512"/>
                                </a:cubicBezTo>
                                <a:cubicBezTo>
                                  <a:pt x="106918" y="163608"/>
                                  <a:pt x="107871" y="161703"/>
                                  <a:pt x="108823" y="159798"/>
                                </a:cubicBezTo>
                                <a:cubicBezTo>
                                  <a:pt x="114538" y="150273"/>
                                  <a:pt x="117396" y="139795"/>
                                  <a:pt x="118348" y="128365"/>
                                </a:cubicBezTo>
                                <a:cubicBezTo>
                                  <a:pt x="119301" y="118840"/>
                                  <a:pt x="118348" y="110268"/>
                                  <a:pt x="120253" y="100743"/>
                                </a:cubicBezTo>
                                <a:cubicBezTo>
                                  <a:pt x="122158" y="96933"/>
                                  <a:pt x="122158" y="91218"/>
                                  <a:pt x="121206" y="85502"/>
                                </a:cubicBezTo>
                                <a:close/>
                                <a:moveTo>
                                  <a:pt x="130731" y="66452"/>
                                </a:moveTo>
                                <a:cubicBezTo>
                                  <a:pt x="130731" y="65500"/>
                                  <a:pt x="130731" y="65500"/>
                                  <a:pt x="130731" y="66452"/>
                                </a:cubicBezTo>
                                <a:cubicBezTo>
                                  <a:pt x="129778" y="65500"/>
                                  <a:pt x="129778" y="65500"/>
                                  <a:pt x="129778" y="65500"/>
                                </a:cubicBezTo>
                                <a:cubicBezTo>
                                  <a:pt x="129778" y="66452"/>
                                  <a:pt x="129778" y="66452"/>
                                  <a:pt x="130731" y="66452"/>
                                </a:cubicBezTo>
                                <a:cubicBezTo>
                                  <a:pt x="130731" y="66452"/>
                                  <a:pt x="130731" y="66452"/>
                                  <a:pt x="130731" y="66452"/>
                                </a:cubicBezTo>
                                <a:close/>
                                <a:moveTo>
                                  <a:pt x="129778" y="54070"/>
                                </a:moveTo>
                                <a:cubicBezTo>
                                  <a:pt x="129778" y="54070"/>
                                  <a:pt x="130731" y="55023"/>
                                  <a:pt x="129778" y="54070"/>
                                </a:cubicBezTo>
                                <a:lnTo>
                                  <a:pt x="129778" y="54070"/>
                                </a:lnTo>
                                <a:cubicBezTo>
                                  <a:pt x="130731" y="54070"/>
                                  <a:pt x="130731" y="54070"/>
                                  <a:pt x="129778" y="54070"/>
                                </a:cubicBezTo>
                                <a:cubicBezTo>
                                  <a:pt x="130731" y="54070"/>
                                  <a:pt x="130731" y="54070"/>
                                  <a:pt x="129778" y="54070"/>
                                </a:cubicBezTo>
                                <a:close/>
                                <a:moveTo>
                                  <a:pt x="132636" y="75025"/>
                                </a:moveTo>
                                <a:lnTo>
                                  <a:pt x="132636" y="75025"/>
                                </a:lnTo>
                                <a:cubicBezTo>
                                  <a:pt x="131683" y="74073"/>
                                  <a:pt x="130731" y="75025"/>
                                  <a:pt x="131683" y="75025"/>
                                </a:cubicBezTo>
                                <a:cubicBezTo>
                                  <a:pt x="131683" y="75025"/>
                                  <a:pt x="131683" y="75025"/>
                                  <a:pt x="132636" y="75025"/>
                                </a:cubicBezTo>
                                <a:cubicBezTo>
                                  <a:pt x="132636" y="75977"/>
                                  <a:pt x="132636" y="75025"/>
                                  <a:pt x="132636" y="75025"/>
                                </a:cubicBezTo>
                                <a:close/>
                                <a:moveTo>
                                  <a:pt x="133588" y="38830"/>
                                </a:moveTo>
                                <a:cubicBezTo>
                                  <a:pt x="133588" y="37877"/>
                                  <a:pt x="133588" y="37877"/>
                                  <a:pt x="133588" y="38830"/>
                                </a:cubicBezTo>
                                <a:cubicBezTo>
                                  <a:pt x="134541" y="37877"/>
                                  <a:pt x="134541" y="37877"/>
                                  <a:pt x="133588" y="37877"/>
                                </a:cubicBezTo>
                                <a:cubicBezTo>
                                  <a:pt x="133588" y="36925"/>
                                  <a:pt x="132636" y="37877"/>
                                  <a:pt x="133588" y="38830"/>
                                </a:cubicBezTo>
                                <a:cubicBezTo>
                                  <a:pt x="132636" y="37877"/>
                                  <a:pt x="132636" y="37877"/>
                                  <a:pt x="133588" y="38830"/>
                                </a:cubicBezTo>
                                <a:close/>
                                <a:moveTo>
                                  <a:pt x="133588" y="60737"/>
                                </a:moveTo>
                                <a:cubicBezTo>
                                  <a:pt x="134541" y="60737"/>
                                  <a:pt x="134541" y="59785"/>
                                  <a:pt x="133588" y="60737"/>
                                </a:cubicBezTo>
                                <a:cubicBezTo>
                                  <a:pt x="134541" y="59785"/>
                                  <a:pt x="134541" y="59785"/>
                                  <a:pt x="133588" y="60737"/>
                                </a:cubicBezTo>
                                <a:lnTo>
                                  <a:pt x="133588" y="60737"/>
                                </a:lnTo>
                                <a:cubicBezTo>
                                  <a:pt x="133588" y="60737"/>
                                  <a:pt x="133588" y="60737"/>
                                  <a:pt x="133588" y="60737"/>
                                </a:cubicBezTo>
                                <a:close/>
                                <a:moveTo>
                                  <a:pt x="135493" y="69310"/>
                                </a:moveTo>
                                <a:cubicBezTo>
                                  <a:pt x="134541" y="69310"/>
                                  <a:pt x="134541" y="69310"/>
                                  <a:pt x="135493" y="69310"/>
                                </a:cubicBezTo>
                                <a:cubicBezTo>
                                  <a:pt x="134541" y="69310"/>
                                  <a:pt x="133588" y="69310"/>
                                  <a:pt x="135493" y="69310"/>
                                </a:cubicBezTo>
                                <a:lnTo>
                                  <a:pt x="135493" y="69310"/>
                                </a:lnTo>
                                <a:cubicBezTo>
                                  <a:pt x="134541" y="69310"/>
                                  <a:pt x="134541" y="69310"/>
                                  <a:pt x="135493" y="69310"/>
                                </a:cubicBezTo>
                                <a:close/>
                                <a:moveTo>
                                  <a:pt x="135493" y="43593"/>
                                </a:moveTo>
                                <a:cubicBezTo>
                                  <a:pt x="134541" y="43593"/>
                                  <a:pt x="134541" y="43593"/>
                                  <a:pt x="135493" y="43593"/>
                                </a:cubicBezTo>
                                <a:cubicBezTo>
                                  <a:pt x="134541" y="43593"/>
                                  <a:pt x="134541" y="43593"/>
                                  <a:pt x="135493" y="43593"/>
                                </a:cubicBezTo>
                                <a:cubicBezTo>
                                  <a:pt x="134541" y="43593"/>
                                  <a:pt x="134541" y="43593"/>
                                  <a:pt x="135493" y="43593"/>
                                </a:cubicBezTo>
                                <a:lnTo>
                                  <a:pt x="135493" y="43593"/>
                                </a:lnTo>
                                <a:close/>
                                <a:moveTo>
                                  <a:pt x="136446" y="94075"/>
                                </a:moveTo>
                                <a:cubicBezTo>
                                  <a:pt x="136446" y="94075"/>
                                  <a:pt x="136446" y="94075"/>
                                  <a:pt x="136446" y="94075"/>
                                </a:cubicBezTo>
                                <a:lnTo>
                                  <a:pt x="135493" y="95027"/>
                                </a:lnTo>
                                <a:cubicBezTo>
                                  <a:pt x="135493" y="95027"/>
                                  <a:pt x="136446" y="95027"/>
                                  <a:pt x="136446" y="94075"/>
                                </a:cubicBezTo>
                                <a:cubicBezTo>
                                  <a:pt x="136446" y="95027"/>
                                  <a:pt x="136446" y="95027"/>
                                  <a:pt x="136446" y="94075"/>
                                </a:cubicBezTo>
                                <a:close/>
                                <a:moveTo>
                                  <a:pt x="137398" y="56927"/>
                                </a:moveTo>
                                <a:cubicBezTo>
                                  <a:pt x="138351" y="56927"/>
                                  <a:pt x="138351" y="57880"/>
                                  <a:pt x="139303" y="57880"/>
                                </a:cubicBezTo>
                                <a:cubicBezTo>
                                  <a:pt x="139303" y="57880"/>
                                  <a:pt x="140256" y="57880"/>
                                  <a:pt x="139303" y="57880"/>
                                </a:cubicBezTo>
                                <a:cubicBezTo>
                                  <a:pt x="139303" y="56927"/>
                                  <a:pt x="138351" y="56927"/>
                                  <a:pt x="137398" y="56927"/>
                                </a:cubicBezTo>
                                <a:lnTo>
                                  <a:pt x="137398" y="55023"/>
                                </a:lnTo>
                                <a:cubicBezTo>
                                  <a:pt x="137398" y="55023"/>
                                  <a:pt x="137398" y="54070"/>
                                  <a:pt x="137398" y="54070"/>
                                </a:cubicBezTo>
                                <a:cubicBezTo>
                                  <a:pt x="137398" y="54070"/>
                                  <a:pt x="137398" y="55023"/>
                                  <a:pt x="137398" y="55023"/>
                                </a:cubicBezTo>
                                <a:cubicBezTo>
                                  <a:pt x="137398" y="55975"/>
                                  <a:pt x="137398" y="55975"/>
                                  <a:pt x="137398" y="56927"/>
                                </a:cubicBezTo>
                                <a:close/>
                                <a:moveTo>
                                  <a:pt x="143113" y="54070"/>
                                </a:moveTo>
                                <a:cubicBezTo>
                                  <a:pt x="145018" y="53118"/>
                                  <a:pt x="142161" y="52165"/>
                                  <a:pt x="142161" y="51212"/>
                                </a:cubicBezTo>
                                <a:cubicBezTo>
                                  <a:pt x="141208" y="50260"/>
                                  <a:pt x="141208" y="49308"/>
                                  <a:pt x="140256" y="48355"/>
                                </a:cubicBezTo>
                                <a:cubicBezTo>
                                  <a:pt x="140256" y="48355"/>
                                  <a:pt x="139303" y="47402"/>
                                  <a:pt x="139303" y="47402"/>
                                </a:cubicBezTo>
                                <a:lnTo>
                                  <a:pt x="139303" y="47402"/>
                                </a:lnTo>
                                <a:cubicBezTo>
                                  <a:pt x="138351" y="48355"/>
                                  <a:pt x="138351" y="50260"/>
                                  <a:pt x="140256" y="51212"/>
                                </a:cubicBezTo>
                                <a:cubicBezTo>
                                  <a:pt x="141208" y="52165"/>
                                  <a:pt x="142161" y="55023"/>
                                  <a:pt x="143113" y="54070"/>
                                </a:cubicBezTo>
                                <a:close/>
                                <a:moveTo>
                                  <a:pt x="141208" y="64548"/>
                                </a:moveTo>
                                <a:cubicBezTo>
                                  <a:pt x="141208" y="63595"/>
                                  <a:pt x="141208" y="62643"/>
                                  <a:pt x="140256" y="62643"/>
                                </a:cubicBezTo>
                                <a:cubicBezTo>
                                  <a:pt x="140256" y="61690"/>
                                  <a:pt x="140256" y="60737"/>
                                  <a:pt x="139303" y="61690"/>
                                </a:cubicBezTo>
                                <a:cubicBezTo>
                                  <a:pt x="138351" y="62643"/>
                                  <a:pt x="138351" y="63595"/>
                                  <a:pt x="138351" y="64548"/>
                                </a:cubicBezTo>
                                <a:cubicBezTo>
                                  <a:pt x="139303" y="63595"/>
                                  <a:pt x="140256" y="64548"/>
                                  <a:pt x="141208" y="64548"/>
                                </a:cubicBezTo>
                                <a:cubicBezTo>
                                  <a:pt x="141208" y="65500"/>
                                  <a:pt x="141208" y="64548"/>
                                  <a:pt x="141208" y="64548"/>
                                </a:cubicBezTo>
                                <a:close/>
                                <a:moveTo>
                                  <a:pt x="141208" y="39783"/>
                                </a:moveTo>
                                <a:cubicBezTo>
                                  <a:pt x="141208" y="40735"/>
                                  <a:pt x="141208" y="40735"/>
                                  <a:pt x="141208" y="39783"/>
                                </a:cubicBezTo>
                                <a:cubicBezTo>
                                  <a:pt x="143113" y="40735"/>
                                  <a:pt x="143113" y="39783"/>
                                  <a:pt x="143113" y="39783"/>
                                </a:cubicBezTo>
                                <a:cubicBezTo>
                                  <a:pt x="142161" y="38830"/>
                                  <a:pt x="142161" y="38830"/>
                                  <a:pt x="141208" y="39783"/>
                                </a:cubicBezTo>
                                <a:cubicBezTo>
                                  <a:pt x="141208" y="38830"/>
                                  <a:pt x="140256" y="39783"/>
                                  <a:pt x="141208" y="39783"/>
                                </a:cubicBezTo>
                                <a:close/>
                                <a:moveTo>
                                  <a:pt x="149781" y="65500"/>
                                </a:moveTo>
                                <a:cubicBezTo>
                                  <a:pt x="150733" y="65500"/>
                                  <a:pt x="149781" y="64548"/>
                                  <a:pt x="149781" y="64548"/>
                                </a:cubicBezTo>
                                <a:cubicBezTo>
                                  <a:pt x="149781" y="63595"/>
                                  <a:pt x="148828" y="63595"/>
                                  <a:pt x="147876" y="62643"/>
                                </a:cubicBezTo>
                                <a:cubicBezTo>
                                  <a:pt x="146923" y="62643"/>
                                  <a:pt x="145971" y="61690"/>
                                  <a:pt x="145971" y="60737"/>
                                </a:cubicBezTo>
                                <a:cubicBezTo>
                                  <a:pt x="145971" y="59785"/>
                                  <a:pt x="147876" y="58833"/>
                                  <a:pt x="145018" y="58833"/>
                                </a:cubicBezTo>
                                <a:cubicBezTo>
                                  <a:pt x="143113" y="58833"/>
                                  <a:pt x="142161" y="59785"/>
                                  <a:pt x="143113" y="61690"/>
                                </a:cubicBezTo>
                                <a:cubicBezTo>
                                  <a:pt x="143113" y="62643"/>
                                  <a:pt x="144066" y="63595"/>
                                  <a:pt x="144066" y="64548"/>
                                </a:cubicBezTo>
                                <a:cubicBezTo>
                                  <a:pt x="144066" y="66452"/>
                                  <a:pt x="144066" y="67405"/>
                                  <a:pt x="145971" y="65500"/>
                                </a:cubicBezTo>
                                <a:cubicBezTo>
                                  <a:pt x="146923" y="64548"/>
                                  <a:pt x="147876" y="65500"/>
                                  <a:pt x="148828" y="66452"/>
                                </a:cubicBezTo>
                                <a:cubicBezTo>
                                  <a:pt x="148828" y="65500"/>
                                  <a:pt x="148828" y="65500"/>
                                  <a:pt x="149781" y="65500"/>
                                </a:cubicBezTo>
                                <a:close/>
                                <a:moveTo>
                                  <a:pt x="144066" y="77883"/>
                                </a:moveTo>
                                <a:cubicBezTo>
                                  <a:pt x="144066" y="77883"/>
                                  <a:pt x="144066" y="77883"/>
                                  <a:pt x="144066" y="77883"/>
                                </a:cubicBezTo>
                                <a:cubicBezTo>
                                  <a:pt x="144066" y="76930"/>
                                  <a:pt x="143113" y="76930"/>
                                  <a:pt x="143113" y="76930"/>
                                </a:cubicBezTo>
                                <a:cubicBezTo>
                                  <a:pt x="143113" y="77883"/>
                                  <a:pt x="143113" y="77883"/>
                                  <a:pt x="144066" y="77883"/>
                                </a:cubicBezTo>
                                <a:cubicBezTo>
                                  <a:pt x="144066" y="78835"/>
                                  <a:pt x="144066" y="78835"/>
                                  <a:pt x="144066" y="77883"/>
                                </a:cubicBezTo>
                                <a:close/>
                                <a:moveTo>
                                  <a:pt x="145018" y="69310"/>
                                </a:moveTo>
                                <a:lnTo>
                                  <a:pt x="144066" y="69310"/>
                                </a:lnTo>
                                <a:cubicBezTo>
                                  <a:pt x="144066" y="69310"/>
                                  <a:pt x="144066" y="70262"/>
                                  <a:pt x="144066" y="70262"/>
                                </a:cubicBezTo>
                                <a:cubicBezTo>
                                  <a:pt x="144066" y="70262"/>
                                  <a:pt x="145018" y="70262"/>
                                  <a:pt x="145018" y="69310"/>
                                </a:cubicBezTo>
                                <a:cubicBezTo>
                                  <a:pt x="145971" y="69310"/>
                                  <a:pt x="145018" y="69310"/>
                                  <a:pt x="145018" y="69310"/>
                                </a:cubicBezTo>
                                <a:close/>
                                <a:moveTo>
                                  <a:pt x="145018" y="107410"/>
                                </a:moveTo>
                                <a:lnTo>
                                  <a:pt x="145018" y="107410"/>
                                </a:lnTo>
                                <a:cubicBezTo>
                                  <a:pt x="144066" y="107410"/>
                                  <a:pt x="144066" y="107410"/>
                                  <a:pt x="145018" y="107410"/>
                                </a:cubicBezTo>
                                <a:lnTo>
                                  <a:pt x="145018" y="107410"/>
                                </a:lnTo>
                                <a:lnTo>
                                  <a:pt x="145018" y="107410"/>
                                </a:lnTo>
                                <a:close/>
                                <a:moveTo>
                                  <a:pt x="146923" y="45498"/>
                                </a:moveTo>
                                <a:cubicBezTo>
                                  <a:pt x="146923" y="46450"/>
                                  <a:pt x="147876" y="46450"/>
                                  <a:pt x="147876" y="46450"/>
                                </a:cubicBezTo>
                                <a:cubicBezTo>
                                  <a:pt x="147876" y="46450"/>
                                  <a:pt x="148828" y="45498"/>
                                  <a:pt x="148828" y="45498"/>
                                </a:cubicBezTo>
                                <a:cubicBezTo>
                                  <a:pt x="147876" y="45498"/>
                                  <a:pt x="147876" y="44545"/>
                                  <a:pt x="146923" y="45498"/>
                                </a:cubicBezTo>
                                <a:cubicBezTo>
                                  <a:pt x="146923" y="45498"/>
                                  <a:pt x="146923" y="45498"/>
                                  <a:pt x="146923" y="45498"/>
                                </a:cubicBezTo>
                                <a:close/>
                                <a:moveTo>
                                  <a:pt x="147876" y="83598"/>
                                </a:moveTo>
                                <a:cubicBezTo>
                                  <a:pt x="146923" y="83598"/>
                                  <a:pt x="146923" y="83598"/>
                                  <a:pt x="147876" y="83598"/>
                                </a:cubicBezTo>
                                <a:lnTo>
                                  <a:pt x="147876" y="83598"/>
                                </a:lnTo>
                                <a:cubicBezTo>
                                  <a:pt x="146923" y="84550"/>
                                  <a:pt x="147876" y="84550"/>
                                  <a:pt x="147876" y="83598"/>
                                </a:cubicBezTo>
                                <a:lnTo>
                                  <a:pt x="147876" y="83598"/>
                                </a:lnTo>
                                <a:close/>
                                <a:moveTo>
                                  <a:pt x="147876" y="50260"/>
                                </a:moveTo>
                                <a:cubicBezTo>
                                  <a:pt x="147876" y="50260"/>
                                  <a:pt x="147876" y="51212"/>
                                  <a:pt x="147876" y="50260"/>
                                </a:cubicBezTo>
                                <a:cubicBezTo>
                                  <a:pt x="148828" y="51212"/>
                                  <a:pt x="148828" y="51212"/>
                                  <a:pt x="147876" y="50260"/>
                                </a:cubicBezTo>
                                <a:cubicBezTo>
                                  <a:pt x="148828" y="50260"/>
                                  <a:pt x="148828" y="50260"/>
                                  <a:pt x="147876" y="50260"/>
                                </a:cubicBezTo>
                                <a:cubicBezTo>
                                  <a:pt x="148828" y="50260"/>
                                  <a:pt x="148828" y="50260"/>
                                  <a:pt x="147876" y="50260"/>
                                </a:cubicBezTo>
                                <a:close/>
                                <a:moveTo>
                                  <a:pt x="151686" y="108362"/>
                                </a:moveTo>
                                <a:cubicBezTo>
                                  <a:pt x="151686" y="107410"/>
                                  <a:pt x="150733" y="107410"/>
                                  <a:pt x="151686" y="108362"/>
                                </a:cubicBezTo>
                                <a:lnTo>
                                  <a:pt x="149781" y="107410"/>
                                </a:lnTo>
                                <a:cubicBezTo>
                                  <a:pt x="149781" y="108362"/>
                                  <a:pt x="149781" y="108362"/>
                                  <a:pt x="149781" y="108362"/>
                                </a:cubicBezTo>
                                <a:lnTo>
                                  <a:pt x="151686" y="108362"/>
                                </a:lnTo>
                                <a:close/>
                                <a:moveTo>
                                  <a:pt x="151686" y="55975"/>
                                </a:moveTo>
                                <a:cubicBezTo>
                                  <a:pt x="151686" y="55975"/>
                                  <a:pt x="150733" y="55023"/>
                                  <a:pt x="151686" y="55975"/>
                                </a:cubicBezTo>
                                <a:cubicBezTo>
                                  <a:pt x="150733" y="55023"/>
                                  <a:pt x="149781" y="55023"/>
                                  <a:pt x="149781" y="55975"/>
                                </a:cubicBezTo>
                                <a:lnTo>
                                  <a:pt x="151686" y="55975"/>
                                </a:lnTo>
                                <a:cubicBezTo>
                                  <a:pt x="150733" y="56927"/>
                                  <a:pt x="150733" y="56927"/>
                                  <a:pt x="151686" y="55975"/>
                                </a:cubicBezTo>
                                <a:close/>
                                <a:moveTo>
                                  <a:pt x="153591" y="74073"/>
                                </a:moveTo>
                                <a:cubicBezTo>
                                  <a:pt x="152638" y="74073"/>
                                  <a:pt x="152638" y="75025"/>
                                  <a:pt x="151686" y="75025"/>
                                </a:cubicBezTo>
                                <a:cubicBezTo>
                                  <a:pt x="151686" y="75025"/>
                                  <a:pt x="151686" y="75977"/>
                                  <a:pt x="151686" y="75977"/>
                                </a:cubicBezTo>
                                <a:cubicBezTo>
                                  <a:pt x="152638" y="75977"/>
                                  <a:pt x="153591" y="75025"/>
                                  <a:pt x="153591" y="74073"/>
                                </a:cubicBezTo>
                                <a:cubicBezTo>
                                  <a:pt x="154543" y="74073"/>
                                  <a:pt x="153591" y="74073"/>
                                  <a:pt x="153591" y="74073"/>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02414990" name="Freeform 602414990"/>
                        <wps:cNvSpPr/>
                        <wps:spPr>
                          <a:xfrm>
                            <a:off x="333531" y="70428"/>
                            <a:ext cx="171343" cy="260167"/>
                          </a:xfrm>
                          <a:custGeom>
                            <a:avLst/>
                            <a:gdLst>
                              <a:gd name="connsiteX0" fmla="*/ 169783 w 171343"/>
                              <a:gd name="connsiteY0" fmla="*/ 106458 h 260167"/>
                              <a:gd name="connsiteX1" fmla="*/ 164068 w 171343"/>
                              <a:gd name="connsiteY1" fmla="*/ 138843 h 260167"/>
                              <a:gd name="connsiteX2" fmla="*/ 121206 w 171343"/>
                              <a:gd name="connsiteY2" fmla="*/ 182658 h 260167"/>
                              <a:gd name="connsiteX3" fmla="*/ 111681 w 171343"/>
                              <a:gd name="connsiteY3" fmla="*/ 183610 h 260167"/>
                              <a:gd name="connsiteX4" fmla="*/ 105013 w 171343"/>
                              <a:gd name="connsiteY4" fmla="*/ 183610 h 260167"/>
                              <a:gd name="connsiteX5" fmla="*/ 78343 w 171343"/>
                              <a:gd name="connsiteY5" fmla="*/ 168370 h 260167"/>
                              <a:gd name="connsiteX6" fmla="*/ 74533 w 171343"/>
                              <a:gd name="connsiteY6" fmla="*/ 158845 h 260167"/>
                              <a:gd name="connsiteX7" fmla="*/ 73581 w 171343"/>
                              <a:gd name="connsiteY7" fmla="*/ 156940 h 260167"/>
                              <a:gd name="connsiteX8" fmla="*/ 72628 w 171343"/>
                              <a:gd name="connsiteY8" fmla="*/ 158845 h 260167"/>
                              <a:gd name="connsiteX9" fmla="*/ 72628 w 171343"/>
                              <a:gd name="connsiteY9" fmla="*/ 174085 h 260167"/>
                              <a:gd name="connsiteX10" fmla="*/ 72628 w 171343"/>
                              <a:gd name="connsiteY10" fmla="*/ 196945 h 260167"/>
                              <a:gd name="connsiteX11" fmla="*/ 71676 w 171343"/>
                              <a:gd name="connsiteY11" fmla="*/ 229330 h 260167"/>
                              <a:gd name="connsiteX12" fmla="*/ 87868 w 171343"/>
                              <a:gd name="connsiteY12" fmla="*/ 247428 h 260167"/>
                              <a:gd name="connsiteX13" fmla="*/ 96441 w 171343"/>
                              <a:gd name="connsiteY13" fmla="*/ 248380 h 260167"/>
                              <a:gd name="connsiteX14" fmla="*/ 102156 w 171343"/>
                              <a:gd name="connsiteY14" fmla="*/ 252190 h 260167"/>
                              <a:gd name="connsiteX15" fmla="*/ 96441 w 171343"/>
                              <a:gd name="connsiteY15" fmla="*/ 256953 h 260167"/>
                              <a:gd name="connsiteX16" fmla="*/ 86916 w 171343"/>
                              <a:gd name="connsiteY16" fmla="*/ 257905 h 260167"/>
                              <a:gd name="connsiteX17" fmla="*/ 59293 w 171343"/>
                              <a:gd name="connsiteY17" fmla="*/ 257905 h 260167"/>
                              <a:gd name="connsiteX18" fmla="*/ 52626 w 171343"/>
                              <a:gd name="connsiteY18" fmla="*/ 258858 h 260167"/>
                              <a:gd name="connsiteX19" fmla="*/ 51673 w 171343"/>
                              <a:gd name="connsiteY19" fmla="*/ 258858 h 260167"/>
                              <a:gd name="connsiteX20" fmla="*/ 39291 w 171343"/>
                              <a:gd name="connsiteY20" fmla="*/ 257905 h 260167"/>
                              <a:gd name="connsiteX21" fmla="*/ 32623 w 171343"/>
                              <a:gd name="connsiteY21" fmla="*/ 257905 h 260167"/>
                              <a:gd name="connsiteX22" fmla="*/ 18336 w 171343"/>
                              <a:gd name="connsiteY22" fmla="*/ 258858 h 260167"/>
                              <a:gd name="connsiteX23" fmla="*/ 7858 w 171343"/>
                              <a:gd name="connsiteY23" fmla="*/ 259810 h 260167"/>
                              <a:gd name="connsiteX24" fmla="*/ 2143 w 171343"/>
                              <a:gd name="connsiteY24" fmla="*/ 256953 h 260167"/>
                              <a:gd name="connsiteX25" fmla="*/ 5953 w 171343"/>
                              <a:gd name="connsiteY25" fmla="*/ 251237 h 260167"/>
                              <a:gd name="connsiteX26" fmla="*/ 15478 w 171343"/>
                              <a:gd name="connsiteY26" fmla="*/ 248380 h 260167"/>
                              <a:gd name="connsiteX27" fmla="*/ 24051 w 171343"/>
                              <a:gd name="connsiteY27" fmla="*/ 235045 h 260167"/>
                              <a:gd name="connsiteX28" fmla="*/ 25003 w 171343"/>
                              <a:gd name="connsiteY28" fmla="*/ 185515 h 260167"/>
                              <a:gd name="connsiteX29" fmla="*/ 24051 w 171343"/>
                              <a:gd name="connsiteY29" fmla="*/ 165512 h 260167"/>
                              <a:gd name="connsiteX30" fmla="*/ 24051 w 171343"/>
                              <a:gd name="connsiteY30" fmla="*/ 164560 h 260167"/>
                              <a:gd name="connsiteX31" fmla="*/ 24051 w 171343"/>
                              <a:gd name="connsiteY31" fmla="*/ 109315 h 260167"/>
                              <a:gd name="connsiteX32" fmla="*/ 25003 w 171343"/>
                              <a:gd name="connsiteY32" fmla="*/ 85502 h 260167"/>
                              <a:gd name="connsiteX33" fmla="*/ 24051 w 171343"/>
                              <a:gd name="connsiteY33" fmla="*/ 74073 h 260167"/>
                              <a:gd name="connsiteX34" fmla="*/ 24051 w 171343"/>
                              <a:gd name="connsiteY34" fmla="*/ 70262 h 260167"/>
                              <a:gd name="connsiteX35" fmla="*/ 24051 w 171343"/>
                              <a:gd name="connsiteY35" fmla="*/ 65500 h 260167"/>
                              <a:gd name="connsiteX36" fmla="*/ 24051 w 171343"/>
                              <a:gd name="connsiteY36" fmla="*/ 52165 h 260167"/>
                              <a:gd name="connsiteX37" fmla="*/ 23098 w 171343"/>
                              <a:gd name="connsiteY37" fmla="*/ 43593 h 260167"/>
                              <a:gd name="connsiteX38" fmla="*/ 23098 w 171343"/>
                              <a:gd name="connsiteY38" fmla="*/ 30258 h 260167"/>
                              <a:gd name="connsiteX39" fmla="*/ 15478 w 171343"/>
                              <a:gd name="connsiteY39" fmla="*/ 18827 h 260167"/>
                              <a:gd name="connsiteX40" fmla="*/ 5953 w 171343"/>
                              <a:gd name="connsiteY40" fmla="*/ 16923 h 260167"/>
                              <a:gd name="connsiteX41" fmla="*/ 238 w 171343"/>
                              <a:gd name="connsiteY41" fmla="*/ 13112 h 260167"/>
                              <a:gd name="connsiteX42" fmla="*/ 6906 w 171343"/>
                              <a:gd name="connsiteY42" fmla="*/ 9302 h 260167"/>
                              <a:gd name="connsiteX43" fmla="*/ 20241 w 171343"/>
                              <a:gd name="connsiteY43" fmla="*/ 9302 h 260167"/>
                              <a:gd name="connsiteX44" fmla="*/ 55483 w 171343"/>
                              <a:gd name="connsiteY44" fmla="*/ 4540 h 260167"/>
                              <a:gd name="connsiteX45" fmla="*/ 64056 w 171343"/>
                              <a:gd name="connsiteY45" fmla="*/ 730 h 260167"/>
                              <a:gd name="connsiteX46" fmla="*/ 70723 w 171343"/>
                              <a:gd name="connsiteY46" fmla="*/ 5493 h 260167"/>
                              <a:gd name="connsiteX47" fmla="*/ 71676 w 171343"/>
                              <a:gd name="connsiteY47" fmla="*/ 18827 h 260167"/>
                              <a:gd name="connsiteX48" fmla="*/ 72628 w 171343"/>
                              <a:gd name="connsiteY48" fmla="*/ 20733 h 260167"/>
                              <a:gd name="connsiteX49" fmla="*/ 74533 w 171343"/>
                              <a:gd name="connsiteY49" fmla="*/ 19780 h 260167"/>
                              <a:gd name="connsiteX50" fmla="*/ 76438 w 171343"/>
                              <a:gd name="connsiteY50" fmla="*/ 17875 h 260167"/>
                              <a:gd name="connsiteX51" fmla="*/ 97393 w 171343"/>
                              <a:gd name="connsiteY51" fmla="*/ 4540 h 260167"/>
                              <a:gd name="connsiteX52" fmla="*/ 137398 w 171343"/>
                              <a:gd name="connsiteY52" fmla="*/ 10255 h 260167"/>
                              <a:gd name="connsiteX53" fmla="*/ 165973 w 171343"/>
                              <a:gd name="connsiteY53" fmla="*/ 49308 h 260167"/>
                              <a:gd name="connsiteX54" fmla="*/ 169783 w 171343"/>
                              <a:gd name="connsiteY54" fmla="*/ 106458 h 260167"/>
                              <a:gd name="connsiteX55" fmla="*/ 32623 w 171343"/>
                              <a:gd name="connsiteY55" fmla="*/ 84550 h 260167"/>
                              <a:gd name="connsiteX56" fmla="*/ 32623 w 171343"/>
                              <a:gd name="connsiteY56" fmla="*/ 84550 h 260167"/>
                              <a:gd name="connsiteX57" fmla="*/ 32623 w 171343"/>
                              <a:gd name="connsiteY57" fmla="*/ 84550 h 260167"/>
                              <a:gd name="connsiteX58" fmla="*/ 32623 w 171343"/>
                              <a:gd name="connsiteY58" fmla="*/ 84550 h 260167"/>
                              <a:gd name="connsiteX59" fmla="*/ 32623 w 171343"/>
                              <a:gd name="connsiteY59" fmla="*/ 84550 h 260167"/>
                              <a:gd name="connsiteX60" fmla="*/ 33576 w 171343"/>
                              <a:gd name="connsiteY60" fmla="*/ 34068 h 260167"/>
                              <a:gd name="connsiteX61" fmla="*/ 33576 w 171343"/>
                              <a:gd name="connsiteY61" fmla="*/ 34068 h 260167"/>
                              <a:gd name="connsiteX62" fmla="*/ 33576 w 171343"/>
                              <a:gd name="connsiteY62" fmla="*/ 34068 h 260167"/>
                              <a:gd name="connsiteX63" fmla="*/ 33576 w 171343"/>
                              <a:gd name="connsiteY63" fmla="*/ 34068 h 260167"/>
                              <a:gd name="connsiteX64" fmla="*/ 33576 w 171343"/>
                              <a:gd name="connsiteY64" fmla="*/ 34068 h 260167"/>
                              <a:gd name="connsiteX65" fmla="*/ 37386 w 171343"/>
                              <a:gd name="connsiteY65" fmla="*/ 75977 h 260167"/>
                              <a:gd name="connsiteX66" fmla="*/ 38338 w 171343"/>
                              <a:gd name="connsiteY66" fmla="*/ 81693 h 260167"/>
                              <a:gd name="connsiteX67" fmla="*/ 39291 w 171343"/>
                              <a:gd name="connsiteY67" fmla="*/ 86455 h 260167"/>
                              <a:gd name="connsiteX68" fmla="*/ 42148 w 171343"/>
                              <a:gd name="connsiteY68" fmla="*/ 80740 h 260167"/>
                              <a:gd name="connsiteX69" fmla="*/ 44053 w 171343"/>
                              <a:gd name="connsiteY69" fmla="*/ 80740 h 260167"/>
                              <a:gd name="connsiteX70" fmla="*/ 44053 w 171343"/>
                              <a:gd name="connsiteY70" fmla="*/ 82645 h 260167"/>
                              <a:gd name="connsiteX71" fmla="*/ 40243 w 171343"/>
                              <a:gd name="connsiteY71" fmla="*/ 85502 h 260167"/>
                              <a:gd name="connsiteX72" fmla="*/ 40243 w 171343"/>
                              <a:gd name="connsiteY72" fmla="*/ 85502 h 260167"/>
                              <a:gd name="connsiteX73" fmla="*/ 39291 w 171343"/>
                              <a:gd name="connsiteY73" fmla="*/ 86455 h 260167"/>
                              <a:gd name="connsiteX74" fmla="*/ 40243 w 171343"/>
                              <a:gd name="connsiteY74" fmla="*/ 90265 h 260167"/>
                              <a:gd name="connsiteX75" fmla="*/ 42148 w 171343"/>
                              <a:gd name="connsiteY75" fmla="*/ 88360 h 260167"/>
                              <a:gd name="connsiteX76" fmla="*/ 48816 w 171343"/>
                              <a:gd name="connsiteY76" fmla="*/ 84550 h 260167"/>
                              <a:gd name="connsiteX77" fmla="*/ 54531 w 171343"/>
                              <a:gd name="connsiteY77" fmla="*/ 82645 h 260167"/>
                              <a:gd name="connsiteX78" fmla="*/ 50721 w 171343"/>
                              <a:gd name="connsiteY78" fmla="*/ 78835 h 260167"/>
                              <a:gd name="connsiteX79" fmla="*/ 47863 w 171343"/>
                              <a:gd name="connsiteY79" fmla="*/ 76930 h 260167"/>
                              <a:gd name="connsiteX80" fmla="*/ 37386 w 171343"/>
                              <a:gd name="connsiteY80" fmla="*/ 75977 h 260167"/>
                              <a:gd name="connsiteX81" fmla="*/ 35481 w 171343"/>
                              <a:gd name="connsiteY81" fmla="*/ 75025 h 260167"/>
                              <a:gd name="connsiteX82" fmla="*/ 35481 w 171343"/>
                              <a:gd name="connsiteY82" fmla="*/ 75977 h 260167"/>
                              <a:gd name="connsiteX83" fmla="*/ 37386 w 171343"/>
                              <a:gd name="connsiteY83" fmla="*/ 75977 h 260167"/>
                              <a:gd name="connsiteX84" fmla="*/ 34528 w 171343"/>
                              <a:gd name="connsiteY84" fmla="*/ 66452 h 260167"/>
                              <a:gd name="connsiteX85" fmla="*/ 34528 w 171343"/>
                              <a:gd name="connsiteY85" fmla="*/ 66452 h 260167"/>
                              <a:gd name="connsiteX86" fmla="*/ 36433 w 171343"/>
                              <a:gd name="connsiteY86" fmla="*/ 66452 h 260167"/>
                              <a:gd name="connsiteX87" fmla="*/ 35481 w 171343"/>
                              <a:gd name="connsiteY87" fmla="*/ 65500 h 260167"/>
                              <a:gd name="connsiteX88" fmla="*/ 34528 w 171343"/>
                              <a:gd name="connsiteY88" fmla="*/ 66452 h 260167"/>
                              <a:gd name="connsiteX89" fmla="*/ 36433 w 171343"/>
                              <a:gd name="connsiteY89" fmla="*/ 46450 h 260167"/>
                              <a:gd name="connsiteX90" fmla="*/ 38338 w 171343"/>
                              <a:gd name="connsiteY90" fmla="*/ 46450 h 260167"/>
                              <a:gd name="connsiteX91" fmla="*/ 40243 w 171343"/>
                              <a:gd name="connsiteY91" fmla="*/ 44545 h 260167"/>
                              <a:gd name="connsiteX92" fmla="*/ 39291 w 171343"/>
                              <a:gd name="connsiteY92" fmla="*/ 48355 h 260167"/>
                              <a:gd name="connsiteX93" fmla="*/ 38338 w 171343"/>
                              <a:gd name="connsiteY93" fmla="*/ 50260 h 260167"/>
                              <a:gd name="connsiteX94" fmla="*/ 40243 w 171343"/>
                              <a:gd name="connsiteY94" fmla="*/ 50260 h 260167"/>
                              <a:gd name="connsiteX95" fmla="*/ 42148 w 171343"/>
                              <a:gd name="connsiteY95" fmla="*/ 50260 h 260167"/>
                              <a:gd name="connsiteX96" fmla="*/ 46911 w 171343"/>
                              <a:gd name="connsiteY96" fmla="*/ 52165 h 260167"/>
                              <a:gd name="connsiteX97" fmla="*/ 48816 w 171343"/>
                              <a:gd name="connsiteY97" fmla="*/ 54070 h 260167"/>
                              <a:gd name="connsiteX98" fmla="*/ 48816 w 171343"/>
                              <a:gd name="connsiteY98" fmla="*/ 56927 h 260167"/>
                              <a:gd name="connsiteX99" fmla="*/ 45958 w 171343"/>
                              <a:gd name="connsiteY99" fmla="*/ 56927 h 260167"/>
                              <a:gd name="connsiteX100" fmla="*/ 45958 w 171343"/>
                              <a:gd name="connsiteY100" fmla="*/ 56927 h 260167"/>
                              <a:gd name="connsiteX101" fmla="*/ 45958 w 171343"/>
                              <a:gd name="connsiteY101" fmla="*/ 56927 h 260167"/>
                              <a:gd name="connsiteX102" fmla="*/ 41196 w 171343"/>
                              <a:gd name="connsiteY102" fmla="*/ 56927 h 260167"/>
                              <a:gd name="connsiteX103" fmla="*/ 37386 w 171343"/>
                              <a:gd name="connsiteY103" fmla="*/ 58833 h 260167"/>
                              <a:gd name="connsiteX104" fmla="*/ 36433 w 171343"/>
                              <a:gd name="connsiteY104" fmla="*/ 60737 h 260167"/>
                              <a:gd name="connsiteX105" fmla="*/ 38338 w 171343"/>
                              <a:gd name="connsiteY105" fmla="*/ 59785 h 260167"/>
                              <a:gd name="connsiteX106" fmla="*/ 41196 w 171343"/>
                              <a:gd name="connsiteY106" fmla="*/ 59785 h 260167"/>
                              <a:gd name="connsiteX107" fmla="*/ 45006 w 171343"/>
                              <a:gd name="connsiteY107" fmla="*/ 61690 h 260167"/>
                              <a:gd name="connsiteX108" fmla="*/ 45006 w 171343"/>
                              <a:gd name="connsiteY108" fmla="*/ 63595 h 260167"/>
                              <a:gd name="connsiteX109" fmla="*/ 42148 w 171343"/>
                              <a:gd name="connsiteY109" fmla="*/ 65500 h 260167"/>
                              <a:gd name="connsiteX110" fmla="*/ 39291 w 171343"/>
                              <a:gd name="connsiteY110" fmla="*/ 66452 h 260167"/>
                              <a:gd name="connsiteX111" fmla="*/ 36433 w 171343"/>
                              <a:gd name="connsiteY111" fmla="*/ 70262 h 260167"/>
                              <a:gd name="connsiteX112" fmla="*/ 35481 w 171343"/>
                              <a:gd name="connsiteY112" fmla="*/ 71215 h 260167"/>
                              <a:gd name="connsiteX113" fmla="*/ 37386 w 171343"/>
                              <a:gd name="connsiteY113" fmla="*/ 72168 h 260167"/>
                              <a:gd name="connsiteX114" fmla="*/ 40243 w 171343"/>
                              <a:gd name="connsiteY114" fmla="*/ 70262 h 260167"/>
                              <a:gd name="connsiteX115" fmla="*/ 42148 w 171343"/>
                              <a:gd name="connsiteY115" fmla="*/ 65500 h 260167"/>
                              <a:gd name="connsiteX116" fmla="*/ 43101 w 171343"/>
                              <a:gd name="connsiteY116" fmla="*/ 68358 h 260167"/>
                              <a:gd name="connsiteX117" fmla="*/ 45958 w 171343"/>
                              <a:gd name="connsiteY117" fmla="*/ 75025 h 260167"/>
                              <a:gd name="connsiteX118" fmla="*/ 48816 w 171343"/>
                              <a:gd name="connsiteY118" fmla="*/ 75977 h 260167"/>
                              <a:gd name="connsiteX119" fmla="*/ 52626 w 171343"/>
                              <a:gd name="connsiteY119" fmla="*/ 72168 h 260167"/>
                              <a:gd name="connsiteX120" fmla="*/ 53578 w 171343"/>
                              <a:gd name="connsiteY120" fmla="*/ 69310 h 260167"/>
                              <a:gd name="connsiteX121" fmla="*/ 49768 w 171343"/>
                              <a:gd name="connsiteY121" fmla="*/ 61690 h 260167"/>
                              <a:gd name="connsiteX122" fmla="*/ 49768 w 171343"/>
                              <a:gd name="connsiteY122" fmla="*/ 61690 h 260167"/>
                              <a:gd name="connsiteX123" fmla="*/ 49768 w 171343"/>
                              <a:gd name="connsiteY123" fmla="*/ 57880 h 260167"/>
                              <a:gd name="connsiteX124" fmla="*/ 49768 w 171343"/>
                              <a:gd name="connsiteY124" fmla="*/ 57880 h 260167"/>
                              <a:gd name="connsiteX125" fmla="*/ 51673 w 171343"/>
                              <a:gd name="connsiteY125" fmla="*/ 59785 h 260167"/>
                              <a:gd name="connsiteX126" fmla="*/ 56436 w 171343"/>
                              <a:gd name="connsiteY126" fmla="*/ 61690 h 260167"/>
                              <a:gd name="connsiteX127" fmla="*/ 58341 w 171343"/>
                              <a:gd name="connsiteY127" fmla="*/ 58833 h 260167"/>
                              <a:gd name="connsiteX128" fmla="*/ 53578 w 171343"/>
                              <a:gd name="connsiteY128" fmla="*/ 57880 h 260167"/>
                              <a:gd name="connsiteX129" fmla="*/ 50721 w 171343"/>
                              <a:gd name="connsiteY129" fmla="*/ 58833 h 260167"/>
                              <a:gd name="connsiteX130" fmla="*/ 51673 w 171343"/>
                              <a:gd name="connsiteY130" fmla="*/ 53118 h 260167"/>
                              <a:gd name="connsiteX131" fmla="*/ 52626 w 171343"/>
                              <a:gd name="connsiteY131" fmla="*/ 51212 h 260167"/>
                              <a:gd name="connsiteX132" fmla="*/ 53578 w 171343"/>
                              <a:gd name="connsiteY132" fmla="*/ 50260 h 260167"/>
                              <a:gd name="connsiteX133" fmla="*/ 52626 w 171343"/>
                              <a:gd name="connsiteY133" fmla="*/ 47402 h 260167"/>
                              <a:gd name="connsiteX134" fmla="*/ 51673 w 171343"/>
                              <a:gd name="connsiteY134" fmla="*/ 45498 h 260167"/>
                              <a:gd name="connsiteX135" fmla="*/ 51673 w 171343"/>
                              <a:gd name="connsiteY135" fmla="*/ 44545 h 260167"/>
                              <a:gd name="connsiteX136" fmla="*/ 57388 w 171343"/>
                              <a:gd name="connsiteY136" fmla="*/ 42640 h 260167"/>
                              <a:gd name="connsiteX137" fmla="*/ 58341 w 171343"/>
                              <a:gd name="connsiteY137" fmla="*/ 42640 h 260167"/>
                              <a:gd name="connsiteX138" fmla="*/ 57388 w 171343"/>
                              <a:gd name="connsiteY138" fmla="*/ 41687 h 260167"/>
                              <a:gd name="connsiteX139" fmla="*/ 57388 w 171343"/>
                              <a:gd name="connsiteY139" fmla="*/ 33115 h 260167"/>
                              <a:gd name="connsiteX140" fmla="*/ 57388 w 171343"/>
                              <a:gd name="connsiteY140" fmla="*/ 29305 h 260167"/>
                              <a:gd name="connsiteX141" fmla="*/ 50721 w 171343"/>
                              <a:gd name="connsiteY141" fmla="*/ 26448 h 260167"/>
                              <a:gd name="connsiteX142" fmla="*/ 46911 w 171343"/>
                              <a:gd name="connsiteY142" fmla="*/ 28352 h 260167"/>
                              <a:gd name="connsiteX143" fmla="*/ 44053 w 171343"/>
                              <a:gd name="connsiteY143" fmla="*/ 24543 h 260167"/>
                              <a:gd name="connsiteX144" fmla="*/ 43101 w 171343"/>
                              <a:gd name="connsiteY144" fmla="*/ 24543 h 260167"/>
                              <a:gd name="connsiteX145" fmla="*/ 43101 w 171343"/>
                              <a:gd name="connsiteY145" fmla="*/ 25495 h 260167"/>
                              <a:gd name="connsiteX146" fmla="*/ 44053 w 171343"/>
                              <a:gd name="connsiteY146" fmla="*/ 27400 h 260167"/>
                              <a:gd name="connsiteX147" fmla="*/ 44053 w 171343"/>
                              <a:gd name="connsiteY147" fmla="*/ 29305 h 260167"/>
                              <a:gd name="connsiteX148" fmla="*/ 42148 w 171343"/>
                              <a:gd name="connsiteY148" fmla="*/ 28352 h 260167"/>
                              <a:gd name="connsiteX149" fmla="*/ 40243 w 171343"/>
                              <a:gd name="connsiteY149" fmla="*/ 28352 h 260167"/>
                              <a:gd name="connsiteX150" fmla="*/ 40243 w 171343"/>
                              <a:gd name="connsiteY150" fmla="*/ 29305 h 260167"/>
                              <a:gd name="connsiteX151" fmla="*/ 41196 w 171343"/>
                              <a:gd name="connsiteY151" fmla="*/ 35020 h 260167"/>
                              <a:gd name="connsiteX152" fmla="*/ 41196 w 171343"/>
                              <a:gd name="connsiteY152" fmla="*/ 42640 h 260167"/>
                              <a:gd name="connsiteX153" fmla="*/ 39291 w 171343"/>
                              <a:gd name="connsiteY153" fmla="*/ 46450 h 260167"/>
                              <a:gd name="connsiteX154" fmla="*/ 36433 w 171343"/>
                              <a:gd name="connsiteY154" fmla="*/ 46450 h 260167"/>
                              <a:gd name="connsiteX155" fmla="*/ 36433 w 171343"/>
                              <a:gd name="connsiteY155" fmla="*/ 46450 h 260167"/>
                              <a:gd name="connsiteX156" fmla="*/ 37386 w 171343"/>
                              <a:gd name="connsiteY156" fmla="*/ 121698 h 260167"/>
                              <a:gd name="connsiteX157" fmla="*/ 38338 w 171343"/>
                              <a:gd name="connsiteY157" fmla="*/ 120745 h 260167"/>
                              <a:gd name="connsiteX158" fmla="*/ 37386 w 171343"/>
                              <a:gd name="connsiteY158" fmla="*/ 120745 h 260167"/>
                              <a:gd name="connsiteX159" fmla="*/ 37386 w 171343"/>
                              <a:gd name="connsiteY159" fmla="*/ 121698 h 260167"/>
                              <a:gd name="connsiteX160" fmla="*/ 35481 w 171343"/>
                              <a:gd name="connsiteY160" fmla="*/ 121698 h 260167"/>
                              <a:gd name="connsiteX161" fmla="*/ 35481 w 171343"/>
                              <a:gd name="connsiteY161" fmla="*/ 121698 h 260167"/>
                              <a:gd name="connsiteX162" fmla="*/ 37386 w 171343"/>
                              <a:gd name="connsiteY162" fmla="*/ 121698 h 260167"/>
                              <a:gd name="connsiteX163" fmla="*/ 36433 w 171343"/>
                              <a:gd name="connsiteY163" fmla="*/ 129318 h 260167"/>
                              <a:gd name="connsiteX164" fmla="*/ 36433 w 171343"/>
                              <a:gd name="connsiteY164" fmla="*/ 129318 h 260167"/>
                              <a:gd name="connsiteX165" fmla="*/ 36433 w 171343"/>
                              <a:gd name="connsiteY165" fmla="*/ 129318 h 260167"/>
                              <a:gd name="connsiteX166" fmla="*/ 36433 w 171343"/>
                              <a:gd name="connsiteY166" fmla="*/ 129318 h 260167"/>
                              <a:gd name="connsiteX167" fmla="*/ 36433 w 171343"/>
                              <a:gd name="connsiteY167" fmla="*/ 129318 h 260167"/>
                              <a:gd name="connsiteX168" fmla="*/ 37386 w 171343"/>
                              <a:gd name="connsiteY168" fmla="*/ 241712 h 260167"/>
                              <a:gd name="connsiteX169" fmla="*/ 37386 w 171343"/>
                              <a:gd name="connsiteY169" fmla="*/ 241712 h 260167"/>
                              <a:gd name="connsiteX170" fmla="*/ 37386 w 171343"/>
                              <a:gd name="connsiteY170" fmla="*/ 241712 h 260167"/>
                              <a:gd name="connsiteX171" fmla="*/ 37386 w 171343"/>
                              <a:gd name="connsiteY171" fmla="*/ 241712 h 260167"/>
                              <a:gd name="connsiteX172" fmla="*/ 37386 w 171343"/>
                              <a:gd name="connsiteY172" fmla="*/ 241712 h 260167"/>
                              <a:gd name="connsiteX173" fmla="*/ 36433 w 171343"/>
                              <a:gd name="connsiteY173" fmla="*/ 220758 h 260167"/>
                              <a:gd name="connsiteX174" fmla="*/ 36433 w 171343"/>
                              <a:gd name="connsiteY174" fmla="*/ 220758 h 260167"/>
                              <a:gd name="connsiteX175" fmla="*/ 38338 w 171343"/>
                              <a:gd name="connsiteY175" fmla="*/ 220758 h 260167"/>
                              <a:gd name="connsiteX176" fmla="*/ 36433 w 171343"/>
                              <a:gd name="connsiteY176" fmla="*/ 220758 h 260167"/>
                              <a:gd name="connsiteX177" fmla="*/ 36433 w 171343"/>
                              <a:gd name="connsiteY177" fmla="*/ 220758 h 260167"/>
                              <a:gd name="connsiteX178" fmla="*/ 47863 w 171343"/>
                              <a:gd name="connsiteY178" fmla="*/ 165512 h 260167"/>
                              <a:gd name="connsiteX179" fmla="*/ 48816 w 171343"/>
                              <a:gd name="connsiteY179" fmla="*/ 162655 h 260167"/>
                              <a:gd name="connsiteX180" fmla="*/ 45958 w 171343"/>
                              <a:gd name="connsiteY180" fmla="*/ 162655 h 260167"/>
                              <a:gd name="connsiteX181" fmla="*/ 43101 w 171343"/>
                              <a:gd name="connsiteY181" fmla="*/ 159798 h 260167"/>
                              <a:gd name="connsiteX182" fmla="*/ 43101 w 171343"/>
                              <a:gd name="connsiteY182" fmla="*/ 157893 h 260167"/>
                              <a:gd name="connsiteX183" fmla="*/ 43101 w 171343"/>
                              <a:gd name="connsiteY183" fmla="*/ 157893 h 260167"/>
                              <a:gd name="connsiteX184" fmla="*/ 43101 w 171343"/>
                              <a:gd name="connsiteY184" fmla="*/ 156940 h 260167"/>
                              <a:gd name="connsiteX185" fmla="*/ 42148 w 171343"/>
                              <a:gd name="connsiteY185" fmla="*/ 153130 h 260167"/>
                              <a:gd name="connsiteX186" fmla="*/ 40243 w 171343"/>
                              <a:gd name="connsiteY186" fmla="*/ 156940 h 260167"/>
                              <a:gd name="connsiteX187" fmla="*/ 40243 w 171343"/>
                              <a:gd name="connsiteY187" fmla="*/ 158845 h 260167"/>
                              <a:gd name="connsiteX188" fmla="*/ 39291 w 171343"/>
                              <a:gd name="connsiteY188" fmla="*/ 159798 h 260167"/>
                              <a:gd name="connsiteX189" fmla="*/ 39291 w 171343"/>
                              <a:gd name="connsiteY189" fmla="*/ 162655 h 260167"/>
                              <a:gd name="connsiteX190" fmla="*/ 41196 w 171343"/>
                              <a:gd name="connsiteY190" fmla="*/ 164560 h 260167"/>
                              <a:gd name="connsiteX191" fmla="*/ 44053 w 171343"/>
                              <a:gd name="connsiteY191" fmla="*/ 165512 h 260167"/>
                              <a:gd name="connsiteX192" fmla="*/ 45958 w 171343"/>
                              <a:gd name="connsiteY192" fmla="*/ 165512 h 260167"/>
                              <a:gd name="connsiteX193" fmla="*/ 47863 w 171343"/>
                              <a:gd name="connsiteY193" fmla="*/ 165512 h 260167"/>
                              <a:gd name="connsiteX194" fmla="*/ 38338 w 171343"/>
                              <a:gd name="connsiteY194" fmla="*/ 232187 h 260167"/>
                              <a:gd name="connsiteX195" fmla="*/ 36433 w 171343"/>
                              <a:gd name="connsiteY195" fmla="*/ 233140 h 260167"/>
                              <a:gd name="connsiteX196" fmla="*/ 37386 w 171343"/>
                              <a:gd name="connsiteY196" fmla="*/ 234093 h 260167"/>
                              <a:gd name="connsiteX197" fmla="*/ 38338 w 171343"/>
                              <a:gd name="connsiteY197" fmla="*/ 232187 h 260167"/>
                              <a:gd name="connsiteX198" fmla="*/ 38338 w 171343"/>
                              <a:gd name="connsiteY198" fmla="*/ 232187 h 260167"/>
                              <a:gd name="connsiteX199" fmla="*/ 39291 w 171343"/>
                              <a:gd name="connsiteY199" fmla="*/ 209328 h 260167"/>
                              <a:gd name="connsiteX200" fmla="*/ 39291 w 171343"/>
                              <a:gd name="connsiteY200" fmla="*/ 209328 h 260167"/>
                              <a:gd name="connsiteX201" fmla="*/ 38338 w 171343"/>
                              <a:gd name="connsiteY201" fmla="*/ 209328 h 260167"/>
                              <a:gd name="connsiteX202" fmla="*/ 39291 w 171343"/>
                              <a:gd name="connsiteY202" fmla="*/ 209328 h 260167"/>
                              <a:gd name="connsiteX203" fmla="*/ 39291 w 171343"/>
                              <a:gd name="connsiteY203" fmla="*/ 209328 h 260167"/>
                              <a:gd name="connsiteX204" fmla="*/ 38338 w 171343"/>
                              <a:gd name="connsiteY204" fmla="*/ 134080 h 260167"/>
                              <a:gd name="connsiteX205" fmla="*/ 38338 w 171343"/>
                              <a:gd name="connsiteY205" fmla="*/ 134080 h 260167"/>
                              <a:gd name="connsiteX206" fmla="*/ 38338 w 171343"/>
                              <a:gd name="connsiteY206" fmla="*/ 134080 h 260167"/>
                              <a:gd name="connsiteX207" fmla="*/ 38338 w 171343"/>
                              <a:gd name="connsiteY207" fmla="*/ 134080 h 260167"/>
                              <a:gd name="connsiteX208" fmla="*/ 38338 w 171343"/>
                              <a:gd name="connsiteY208" fmla="*/ 134080 h 260167"/>
                              <a:gd name="connsiteX209" fmla="*/ 40243 w 171343"/>
                              <a:gd name="connsiteY209" fmla="*/ 213137 h 260167"/>
                              <a:gd name="connsiteX210" fmla="*/ 41196 w 171343"/>
                              <a:gd name="connsiteY210" fmla="*/ 212185 h 260167"/>
                              <a:gd name="connsiteX211" fmla="*/ 42148 w 171343"/>
                              <a:gd name="connsiteY211" fmla="*/ 211233 h 260167"/>
                              <a:gd name="connsiteX212" fmla="*/ 40243 w 171343"/>
                              <a:gd name="connsiteY212" fmla="*/ 211233 h 260167"/>
                              <a:gd name="connsiteX213" fmla="*/ 40243 w 171343"/>
                              <a:gd name="connsiteY213" fmla="*/ 213137 h 260167"/>
                              <a:gd name="connsiteX214" fmla="*/ 40243 w 171343"/>
                              <a:gd name="connsiteY214" fmla="*/ 213137 h 260167"/>
                              <a:gd name="connsiteX215" fmla="*/ 42148 w 171343"/>
                              <a:gd name="connsiteY215" fmla="*/ 174085 h 260167"/>
                              <a:gd name="connsiteX216" fmla="*/ 40243 w 171343"/>
                              <a:gd name="connsiteY216" fmla="*/ 172180 h 260167"/>
                              <a:gd name="connsiteX217" fmla="*/ 39291 w 171343"/>
                              <a:gd name="connsiteY217" fmla="*/ 173133 h 260167"/>
                              <a:gd name="connsiteX218" fmla="*/ 41196 w 171343"/>
                              <a:gd name="connsiteY218" fmla="*/ 175037 h 260167"/>
                              <a:gd name="connsiteX219" fmla="*/ 42148 w 171343"/>
                              <a:gd name="connsiteY219" fmla="*/ 174085 h 260167"/>
                              <a:gd name="connsiteX220" fmla="*/ 40243 w 171343"/>
                              <a:gd name="connsiteY220" fmla="*/ 228378 h 260167"/>
                              <a:gd name="connsiteX221" fmla="*/ 40243 w 171343"/>
                              <a:gd name="connsiteY221" fmla="*/ 228378 h 260167"/>
                              <a:gd name="connsiteX222" fmla="*/ 40243 w 171343"/>
                              <a:gd name="connsiteY222" fmla="*/ 228378 h 260167"/>
                              <a:gd name="connsiteX223" fmla="*/ 44053 w 171343"/>
                              <a:gd name="connsiteY223" fmla="*/ 222662 h 260167"/>
                              <a:gd name="connsiteX224" fmla="*/ 42148 w 171343"/>
                              <a:gd name="connsiteY224" fmla="*/ 220758 h 260167"/>
                              <a:gd name="connsiteX225" fmla="*/ 42148 w 171343"/>
                              <a:gd name="connsiteY225" fmla="*/ 222662 h 260167"/>
                              <a:gd name="connsiteX226" fmla="*/ 42148 w 171343"/>
                              <a:gd name="connsiteY226" fmla="*/ 223615 h 260167"/>
                              <a:gd name="connsiteX227" fmla="*/ 41196 w 171343"/>
                              <a:gd name="connsiteY227" fmla="*/ 227425 h 260167"/>
                              <a:gd name="connsiteX228" fmla="*/ 42148 w 171343"/>
                              <a:gd name="connsiteY228" fmla="*/ 223615 h 260167"/>
                              <a:gd name="connsiteX229" fmla="*/ 44053 w 171343"/>
                              <a:gd name="connsiteY229" fmla="*/ 222662 h 260167"/>
                              <a:gd name="connsiteX230" fmla="*/ 41196 w 171343"/>
                              <a:gd name="connsiteY230" fmla="*/ 139795 h 260167"/>
                              <a:gd name="connsiteX231" fmla="*/ 41196 w 171343"/>
                              <a:gd name="connsiteY231" fmla="*/ 139795 h 260167"/>
                              <a:gd name="connsiteX232" fmla="*/ 41196 w 171343"/>
                              <a:gd name="connsiteY232" fmla="*/ 139795 h 260167"/>
                              <a:gd name="connsiteX233" fmla="*/ 41196 w 171343"/>
                              <a:gd name="connsiteY233" fmla="*/ 139795 h 260167"/>
                              <a:gd name="connsiteX234" fmla="*/ 41196 w 171343"/>
                              <a:gd name="connsiteY234" fmla="*/ 139795 h 260167"/>
                              <a:gd name="connsiteX235" fmla="*/ 41196 w 171343"/>
                              <a:gd name="connsiteY235" fmla="*/ 196945 h 260167"/>
                              <a:gd name="connsiteX236" fmla="*/ 41196 w 171343"/>
                              <a:gd name="connsiteY236" fmla="*/ 196945 h 260167"/>
                              <a:gd name="connsiteX237" fmla="*/ 43101 w 171343"/>
                              <a:gd name="connsiteY237" fmla="*/ 196945 h 260167"/>
                              <a:gd name="connsiteX238" fmla="*/ 43101 w 171343"/>
                              <a:gd name="connsiteY238" fmla="*/ 195993 h 260167"/>
                              <a:gd name="connsiteX239" fmla="*/ 41196 w 171343"/>
                              <a:gd name="connsiteY239" fmla="*/ 196945 h 260167"/>
                              <a:gd name="connsiteX240" fmla="*/ 42148 w 171343"/>
                              <a:gd name="connsiteY240" fmla="*/ 92170 h 260167"/>
                              <a:gd name="connsiteX241" fmla="*/ 42148 w 171343"/>
                              <a:gd name="connsiteY241" fmla="*/ 92170 h 260167"/>
                              <a:gd name="connsiteX242" fmla="*/ 42148 w 171343"/>
                              <a:gd name="connsiteY242" fmla="*/ 94075 h 260167"/>
                              <a:gd name="connsiteX243" fmla="*/ 42148 w 171343"/>
                              <a:gd name="connsiteY243" fmla="*/ 92170 h 260167"/>
                              <a:gd name="connsiteX244" fmla="*/ 42148 w 171343"/>
                              <a:gd name="connsiteY244" fmla="*/ 92170 h 260167"/>
                              <a:gd name="connsiteX245" fmla="*/ 42148 w 171343"/>
                              <a:gd name="connsiteY245" fmla="*/ 122650 h 260167"/>
                              <a:gd name="connsiteX246" fmla="*/ 42148 w 171343"/>
                              <a:gd name="connsiteY246" fmla="*/ 124555 h 260167"/>
                              <a:gd name="connsiteX247" fmla="*/ 44053 w 171343"/>
                              <a:gd name="connsiteY247" fmla="*/ 123602 h 260167"/>
                              <a:gd name="connsiteX248" fmla="*/ 45958 w 171343"/>
                              <a:gd name="connsiteY248" fmla="*/ 122650 h 260167"/>
                              <a:gd name="connsiteX249" fmla="*/ 48816 w 171343"/>
                              <a:gd name="connsiteY249" fmla="*/ 120745 h 260167"/>
                              <a:gd name="connsiteX250" fmla="*/ 47863 w 171343"/>
                              <a:gd name="connsiteY250" fmla="*/ 119793 h 260167"/>
                              <a:gd name="connsiteX251" fmla="*/ 45006 w 171343"/>
                              <a:gd name="connsiteY251" fmla="*/ 122650 h 260167"/>
                              <a:gd name="connsiteX252" fmla="*/ 43101 w 171343"/>
                              <a:gd name="connsiteY252" fmla="*/ 121698 h 260167"/>
                              <a:gd name="connsiteX253" fmla="*/ 42148 w 171343"/>
                              <a:gd name="connsiteY253" fmla="*/ 122650 h 260167"/>
                              <a:gd name="connsiteX254" fmla="*/ 42148 w 171343"/>
                              <a:gd name="connsiteY254" fmla="*/ 210280 h 260167"/>
                              <a:gd name="connsiteX255" fmla="*/ 42148 w 171343"/>
                              <a:gd name="connsiteY255" fmla="*/ 210280 h 260167"/>
                              <a:gd name="connsiteX256" fmla="*/ 42148 w 171343"/>
                              <a:gd name="connsiteY256" fmla="*/ 210280 h 260167"/>
                              <a:gd name="connsiteX257" fmla="*/ 42148 w 171343"/>
                              <a:gd name="connsiteY257" fmla="*/ 210280 h 260167"/>
                              <a:gd name="connsiteX258" fmla="*/ 43101 w 171343"/>
                              <a:gd name="connsiteY258" fmla="*/ 231235 h 260167"/>
                              <a:gd name="connsiteX259" fmla="*/ 43101 w 171343"/>
                              <a:gd name="connsiteY259" fmla="*/ 231235 h 260167"/>
                              <a:gd name="connsiteX260" fmla="*/ 42148 w 171343"/>
                              <a:gd name="connsiteY260" fmla="*/ 231235 h 260167"/>
                              <a:gd name="connsiteX261" fmla="*/ 43101 w 171343"/>
                              <a:gd name="connsiteY261" fmla="*/ 231235 h 260167"/>
                              <a:gd name="connsiteX262" fmla="*/ 43101 w 171343"/>
                              <a:gd name="connsiteY262" fmla="*/ 231235 h 260167"/>
                              <a:gd name="connsiteX263" fmla="*/ 43101 w 171343"/>
                              <a:gd name="connsiteY263" fmla="*/ 203612 h 260167"/>
                              <a:gd name="connsiteX264" fmla="*/ 45006 w 171343"/>
                              <a:gd name="connsiteY264" fmla="*/ 201708 h 260167"/>
                              <a:gd name="connsiteX265" fmla="*/ 43101 w 171343"/>
                              <a:gd name="connsiteY265" fmla="*/ 199803 h 260167"/>
                              <a:gd name="connsiteX266" fmla="*/ 42148 w 171343"/>
                              <a:gd name="connsiteY266" fmla="*/ 201708 h 260167"/>
                              <a:gd name="connsiteX267" fmla="*/ 43101 w 171343"/>
                              <a:gd name="connsiteY267" fmla="*/ 203612 h 260167"/>
                              <a:gd name="connsiteX268" fmla="*/ 43101 w 171343"/>
                              <a:gd name="connsiteY268" fmla="*/ 192183 h 260167"/>
                              <a:gd name="connsiteX269" fmla="*/ 43101 w 171343"/>
                              <a:gd name="connsiteY269" fmla="*/ 192183 h 260167"/>
                              <a:gd name="connsiteX270" fmla="*/ 44053 w 171343"/>
                              <a:gd name="connsiteY270" fmla="*/ 194087 h 260167"/>
                              <a:gd name="connsiteX271" fmla="*/ 45006 w 171343"/>
                              <a:gd name="connsiteY271" fmla="*/ 193135 h 260167"/>
                              <a:gd name="connsiteX272" fmla="*/ 43101 w 171343"/>
                              <a:gd name="connsiteY272" fmla="*/ 192183 h 260167"/>
                              <a:gd name="connsiteX273" fmla="*/ 45006 w 171343"/>
                              <a:gd name="connsiteY273" fmla="*/ 41687 h 260167"/>
                              <a:gd name="connsiteX274" fmla="*/ 44053 w 171343"/>
                              <a:gd name="connsiteY274" fmla="*/ 34068 h 260167"/>
                              <a:gd name="connsiteX275" fmla="*/ 47863 w 171343"/>
                              <a:gd name="connsiteY275" fmla="*/ 26448 h 260167"/>
                              <a:gd name="connsiteX276" fmla="*/ 50721 w 171343"/>
                              <a:gd name="connsiteY276" fmla="*/ 27400 h 260167"/>
                              <a:gd name="connsiteX277" fmla="*/ 53578 w 171343"/>
                              <a:gd name="connsiteY277" fmla="*/ 30258 h 260167"/>
                              <a:gd name="connsiteX278" fmla="*/ 51673 w 171343"/>
                              <a:gd name="connsiteY278" fmla="*/ 34068 h 260167"/>
                              <a:gd name="connsiteX279" fmla="*/ 49768 w 171343"/>
                              <a:gd name="connsiteY279" fmla="*/ 35020 h 260167"/>
                              <a:gd name="connsiteX280" fmla="*/ 45958 w 171343"/>
                              <a:gd name="connsiteY280" fmla="*/ 37877 h 260167"/>
                              <a:gd name="connsiteX281" fmla="*/ 49768 w 171343"/>
                              <a:gd name="connsiteY281" fmla="*/ 38830 h 260167"/>
                              <a:gd name="connsiteX282" fmla="*/ 50721 w 171343"/>
                              <a:gd name="connsiteY282" fmla="*/ 39783 h 260167"/>
                              <a:gd name="connsiteX283" fmla="*/ 49768 w 171343"/>
                              <a:gd name="connsiteY283" fmla="*/ 40735 h 260167"/>
                              <a:gd name="connsiteX284" fmla="*/ 47863 w 171343"/>
                              <a:gd name="connsiteY284" fmla="*/ 41687 h 260167"/>
                              <a:gd name="connsiteX285" fmla="*/ 45006 w 171343"/>
                              <a:gd name="connsiteY285" fmla="*/ 41687 h 260167"/>
                              <a:gd name="connsiteX286" fmla="*/ 45958 w 171343"/>
                              <a:gd name="connsiteY286" fmla="*/ 98837 h 260167"/>
                              <a:gd name="connsiteX287" fmla="*/ 45006 w 171343"/>
                              <a:gd name="connsiteY287" fmla="*/ 96933 h 260167"/>
                              <a:gd name="connsiteX288" fmla="*/ 44053 w 171343"/>
                              <a:gd name="connsiteY288" fmla="*/ 97885 h 260167"/>
                              <a:gd name="connsiteX289" fmla="*/ 46911 w 171343"/>
                              <a:gd name="connsiteY289" fmla="*/ 102648 h 260167"/>
                              <a:gd name="connsiteX290" fmla="*/ 47863 w 171343"/>
                              <a:gd name="connsiteY290" fmla="*/ 102648 h 260167"/>
                              <a:gd name="connsiteX291" fmla="*/ 46911 w 171343"/>
                              <a:gd name="connsiteY291" fmla="*/ 101695 h 260167"/>
                              <a:gd name="connsiteX292" fmla="*/ 45958 w 171343"/>
                              <a:gd name="connsiteY292" fmla="*/ 98837 h 260167"/>
                              <a:gd name="connsiteX293" fmla="*/ 44053 w 171343"/>
                              <a:gd name="connsiteY293" fmla="*/ 111220 h 260167"/>
                              <a:gd name="connsiteX294" fmla="*/ 45006 w 171343"/>
                              <a:gd name="connsiteY294" fmla="*/ 110268 h 260167"/>
                              <a:gd name="connsiteX295" fmla="*/ 44053 w 171343"/>
                              <a:gd name="connsiteY295" fmla="*/ 109315 h 260167"/>
                              <a:gd name="connsiteX296" fmla="*/ 44053 w 171343"/>
                              <a:gd name="connsiteY296" fmla="*/ 111220 h 260167"/>
                              <a:gd name="connsiteX297" fmla="*/ 44053 w 171343"/>
                              <a:gd name="connsiteY297" fmla="*/ 111220 h 260167"/>
                              <a:gd name="connsiteX298" fmla="*/ 45006 w 171343"/>
                              <a:gd name="connsiteY298" fmla="*/ 134080 h 260167"/>
                              <a:gd name="connsiteX299" fmla="*/ 45006 w 171343"/>
                              <a:gd name="connsiteY299" fmla="*/ 134080 h 260167"/>
                              <a:gd name="connsiteX300" fmla="*/ 44053 w 171343"/>
                              <a:gd name="connsiteY300" fmla="*/ 134080 h 260167"/>
                              <a:gd name="connsiteX301" fmla="*/ 45006 w 171343"/>
                              <a:gd name="connsiteY301" fmla="*/ 134080 h 260167"/>
                              <a:gd name="connsiteX302" fmla="*/ 45006 w 171343"/>
                              <a:gd name="connsiteY302" fmla="*/ 134080 h 260167"/>
                              <a:gd name="connsiteX303" fmla="*/ 45958 w 171343"/>
                              <a:gd name="connsiteY303" fmla="*/ 213137 h 260167"/>
                              <a:gd name="connsiteX304" fmla="*/ 45006 w 171343"/>
                              <a:gd name="connsiteY304" fmla="*/ 212185 h 260167"/>
                              <a:gd name="connsiteX305" fmla="*/ 44053 w 171343"/>
                              <a:gd name="connsiteY305" fmla="*/ 214090 h 260167"/>
                              <a:gd name="connsiteX306" fmla="*/ 45006 w 171343"/>
                              <a:gd name="connsiteY306" fmla="*/ 215043 h 260167"/>
                              <a:gd name="connsiteX307" fmla="*/ 45958 w 171343"/>
                              <a:gd name="connsiteY307" fmla="*/ 213137 h 260167"/>
                              <a:gd name="connsiteX308" fmla="*/ 44053 w 171343"/>
                              <a:gd name="connsiteY308" fmla="*/ 174085 h 260167"/>
                              <a:gd name="connsiteX309" fmla="*/ 44053 w 171343"/>
                              <a:gd name="connsiteY309" fmla="*/ 174085 h 260167"/>
                              <a:gd name="connsiteX310" fmla="*/ 44053 w 171343"/>
                              <a:gd name="connsiteY310" fmla="*/ 173133 h 260167"/>
                              <a:gd name="connsiteX311" fmla="*/ 44053 w 171343"/>
                              <a:gd name="connsiteY311" fmla="*/ 174085 h 260167"/>
                              <a:gd name="connsiteX312" fmla="*/ 44053 w 171343"/>
                              <a:gd name="connsiteY312" fmla="*/ 174085 h 260167"/>
                              <a:gd name="connsiteX313" fmla="*/ 46911 w 171343"/>
                              <a:gd name="connsiteY313" fmla="*/ 49308 h 260167"/>
                              <a:gd name="connsiteX314" fmla="*/ 45958 w 171343"/>
                              <a:gd name="connsiteY314" fmla="*/ 50260 h 260167"/>
                              <a:gd name="connsiteX315" fmla="*/ 44053 w 171343"/>
                              <a:gd name="connsiteY315" fmla="*/ 48355 h 260167"/>
                              <a:gd name="connsiteX316" fmla="*/ 45006 w 171343"/>
                              <a:gd name="connsiteY316" fmla="*/ 47402 h 260167"/>
                              <a:gd name="connsiteX317" fmla="*/ 46911 w 171343"/>
                              <a:gd name="connsiteY317" fmla="*/ 49308 h 260167"/>
                              <a:gd name="connsiteX318" fmla="*/ 45958 w 171343"/>
                              <a:gd name="connsiteY318" fmla="*/ 235045 h 260167"/>
                              <a:gd name="connsiteX319" fmla="*/ 45958 w 171343"/>
                              <a:gd name="connsiteY319" fmla="*/ 235045 h 260167"/>
                              <a:gd name="connsiteX320" fmla="*/ 44053 w 171343"/>
                              <a:gd name="connsiteY320" fmla="*/ 235045 h 260167"/>
                              <a:gd name="connsiteX321" fmla="*/ 45958 w 171343"/>
                              <a:gd name="connsiteY321" fmla="*/ 235045 h 260167"/>
                              <a:gd name="connsiteX322" fmla="*/ 45958 w 171343"/>
                              <a:gd name="connsiteY322" fmla="*/ 235045 h 260167"/>
                              <a:gd name="connsiteX323" fmla="*/ 44053 w 171343"/>
                              <a:gd name="connsiteY323" fmla="*/ 116935 h 260167"/>
                              <a:gd name="connsiteX324" fmla="*/ 44053 w 171343"/>
                              <a:gd name="connsiteY324" fmla="*/ 116935 h 260167"/>
                              <a:gd name="connsiteX325" fmla="*/ 45958 w 171343"/>
                              <a:gd name="connsiteY325" fmla="*/ 117887 h 260167"/>
                              <a:gd name="connsiteX326" fmla="*/ 44053 w 171343"/>
                              <a:gd name="connsiteY326" fmla="*/ 116935 h 260167"/>
                              <a:gd name="connsiteX327" fmla="*/ 44053 w 171343"/>
                              <a:gd name="connsiteY327" fmla="*/ 116935 h 260167"/>
                              <a:gd name="connsiteX328" fmla="*/ 45006 w 171343"/>
                              <a:gd name="connsiteY328" fmla="*/ 229330 h 260167"/>
                              <a:gd name="connsiteX329" fmla="*/ 45006 w 171343"/>
                              <a:gd name="connsiteY329" fmla="*/ 229330 h 260167"/>
                              <a:gd name="connsiteX330" fmla="*/ 45006 w 171343"/>
                              <a:gd name="connsiteY330" fmla="*/ 229330 h 260167"/>
                              <a:gd name="connsiteX331" fmla="*/ 45006 w 171343"/>
                              <a:gd name="connsiteY331" fmla="*/ 229330 h 260167"/>
                              <a:gd name="connsiteX332" fmla="*/ 45006 w 171343"/>
                              <a:gd name="connsiteY332" fmla="*/ 229330 h 260167"/>
                              <a:gd name="connsiteX333" fmla="*/ 45006 w 171343"/>
                              <a:gd name="connsiteY333" fmla="*/ 69310 h 260167"/>
                              <a:gd name="connsiteX334" fmla="*/ 45006 w 171343"/>
                              <a:gd name="connsiteY334" fmla="*/ 63595 h 260167"/>
                              <a:gd name="connsiteX335" fmla="*/ 45958 w 171343"/>
                              <a:gd name="connsiteY335" fmla="*/ 63595 h 260167"/>
                              <a:gd name="connsiteX336" fmla="*/ 48816 w 171343"/>
                              <a:gd name="connsiteY336" fmla="*/ 69310 h 260167"/>
                              <a:gd name="connsiteX337" fmla="*/ 50721 w 171343"/>
                              <a:gd name="connsiteY337" fmla="*/ 72168 h 260167"/>
                              <a:gd name="connsiteX338" fmla="*/ 51673 w 171343"/>
                              <a:gd name="connsiteY338" fmla="*/ 73120 h 260167"/>
                              <a:gd name="connsiteX339" fmla="*/ 50721 w 171343"/>
                              <a:gd name="connsiteY339" fmla="*/ 73120 h 260167"/>
                              <a:gd name="connsiteX340" fmla="*/ 45006 w 171343"/>
                              <a:gd name="connsiteY340" fmla="*/ 69310 h 260167"/>
                              <a:gd name="connsiteX341" fmla="*/ 49768 w 171343"/>
                              <a:gd name="connsiteY341" fmla="*/ 61690 h 260167"/>
                              <a:gd name="connsiteX342" fmla="*/ 49768 w 171343"/>
                              <a:gd name="connsiteY342" fmla="*/ 61690 h 260167"/>
                              <a:gd name="connsiteX343" fmla="*/ 45006 w 171343"/>
                              <a:gd name="connsiteY343" fmla="*/ 61690 h 260167"/>
                              <a:gd name="connsiteX344" fmla="*/ 45958 w 171343"/>
                              <a:gd name="connsiteY344" fmla="*/ 57880 h 260167"/>
                              <a:gd name="connsiteX345" fmla="*/ 45958 w 171343"/>
                              <a:gd name="connsiteY345" fmla="*/ 57880 h 260167"/>
                              <a:gd name="connsiteX346" fmla="*/ 49768 w 171343"/>
                              <a:gd name="connsiteY346" fmla="*/ 61690 h 260167"/>
                              <a:gd name="connsiteX347" fmla="*/ 58341 w 171343"/>
                              <a:gd name="connsiteY347" fmla="*/ 153130 h 260167"/>
                              <a:gd name="connsiteX348" fmla="*/ 55483 w 171343"/>
                              <a:gd name="connsiteY348" fmla="*/ 153130 h 260167"/>
                              <a:gd name="connsiteX349" fmla="*/ 52626 w 171343"/>
                              <a:gd name="connsiteY349" fmla="*/ 153130 h 260167"/>
                              <a:gd name="connsiteX350" fmla="*/ 52626 w 171343"/>
                              <a:gd name="connsiteY350" fmla="*/ 151225 h 260167"/>
                              <a:gd name="connsiteX351" fmla="*/ 54531 w 171343"/>
                              <a:gd name="connsiteY351" fmla="*/ 150273 h 260167"/>
                              <a:gd name="connsiteX352" fmla="*/ 52626 w 171343"/>
                              <a:gd name="connsiteY352" fmla="*/ 147415 h 260167"/>
                              <a:gd name="connsiteX353" fmla="*/ 52626 w 171343"/>
                              <a:gd name="connsiteY353" fmla="*/ 150273 h 260167"/>
                              <a:gd name="connsiteX354" fmla="*/ 52626 w 171343"/>
                              <a:gd name="connsiteY354" fmla="*/ 151225 h 260167"/>
                              <a:gd name="connsiteX355" fmla="*/ 47863 w 171343"/>
                              <a:gd name="connsiteY355" fmla="*/ 154083 h 260167"/>
                              <a:gd name="connsiteX356" fmla="*/ 45006 w 171343"/>
                              <a:gd name="connsiteY356" fmla="*/ 155987 h 260167"/>
                              <a:gd name="connsiteX357" fmla="*/ 45958 w 171343"/>
                              <a:gd name="connsiteY357" fmla="*/ 160750 h 260167"/>
                              <a:gd name="connsiteX358" fmla="*/ 49768 w 171343"/>
                              <a:gd name="connsiteY358" fmla="*/ 158845 h 260167"/>
                              <a:gd name="connsiteX359" fmla="*/ 51673 w 171343"/>
                              <a:gd name="connsiteY359" fmla="*/ 157893 h 260167"/>
                              <a:gd name="connsiteX360" fmla="*/ 56436 w 171343"/>
                              <a:gd name="connsiteY360" fmla="*/ 157893 h 260167"/>
                              <a:gd name="connsiteX361" fmla="*/ 58341 w 171343"/>
                              <a:gd name="connsiteY361" fmla="*/ 153130 h 260167"/>
                              <a:gd name="connsiteX362" fmla="*/ 49768 w 171343"/>
                              <a:gd name="connsiteY362" fmla="*/ 130270 h 260167"/>
                              <a:gd name="connsiteX363" fmla="*/ 46911 w 171343"/>
                              <a:gd name="connsiteY363" fmla="*/ 127412 h 260167"/>
                              <a:gd name="connsiteX364" fmla="*/ 45958 w 171343"/>
                              <a:gd name="connsiteY364" fmla="*/ 128365 h 260167"/>
                              <a:gd name="connsiteX365" fmla="*/ 49768 w 171343"/>
                              <a:gd name="connsiteY365" fmla="*/ 130270 h 260167"/>
                              <a:gd name="connsiteX366" fmla="*/ 49768 w 171343"/>
                              <a:gd name="connsiteY366" fmla="*/ 130270 h 260167"/>
                              <a:gd name="connsiteX367" fmla="*/ 45958 w 171343"/>
                              <a:gd name="connsiteY367" fmla="*/ 80740 h 260167"/>
                              <a:gd name="connsiteX368" fmla="*/ 46911 w 171343"/>
                              <a:gd name="connsiteY368" fmla="*/ 79787 h 260167"/>
                              <a:gd name="connsiteX369" fmla="*/ 47863 w 171343"/>
                              <a:gd name="connsiteY369" fmla="*/ 80740 h 260167"/>
                              <a:gd name="connsiteX370" fmla="*/ 48816 w 171343"/>
                              <a:gd name="connsiteY370" fmla="*/ 83598 h 260167"/>
                              <a:gd name="connsiteX371" fmla="*/ 47863 w 171343"/>
                              <a:gd name="connsiteY371" fmla="*/ 83598 h 260167"/>
                              <a:gd name="connsiteX372" fmla="*/ 45958 w 171343"/>
                              <a:gd name="connsiteY372" fmla="*/ 80740 h 260167"/>
                              <a:gd name="connsiteX373" fmla="*/ 47863 w 171343"/>
                              <a:gd name="connsiteY373" fmla="*/ 238855 h 260167"/>
                              <a:gd name="connsiteX374" fmla="*/ 47863 w 171343"/>
                              <a:gd name="connsiteY374" fmla="*/ 238855 h 260167"/>
                              <a:gd name="connsiteX375" fmla="*/ 45958 w 171343"/>
                              <a:gd name="connsiteY375" fmla="*/ 238855 h 260167"/>
                              <a:gd name="connsiteX376" fmla="*/ 47863 w 171343"/>
                              <a:gd name="connsiteY376" fmla="*/ 238855 h 260167"/>
                              <a:gd name="connsiteX377" fmla="*/ 47863 w 171343"/>
                              <a:gd name="connsiteY377" fmla="*/ 238855 h 260167"/>
                              <a:gd name="connsiteX378" fmla="*/ 46911 w 171343"/>
                              <a:gd name="connsiteY378" fmla="*/ 188373 h 260167"/>
                              <a:gd name="connsiteX379" fmla="*/ 46911 w 171343"/>
                              <a:gd name="connsiteY379" fmla="*/ 188373 h 260167"/>
                              <a:gd name="connsiteX380" fmla="*/ 46911 w 171343"/>
                              <a:gd name="connsiteY380" fmla="*/ 188373 h 260167"/>
                              <a:gd name="connsiteX381" fmla="*/ 46911 w 171343"/>
                              <a:gd name="connsiteY381" fmla="*/ 188373 h 260167"/>
                              <a:gd name="connsiteX382" fmla="*/ 46911 w 171343"/>
                              <a:gd name="connsiteY382" fmla="*/ 188373 h 260167"/>
                              <a:gd name="connsiteX383" fmla="*/ 46911 w 171343"/>
                              <a:gd name="connsiteY383" fmla="*/ 194087 h 260167"/>
                              <a:gd name="connsiteX384" fmla="*/ 46911 w 171343"/>
                              <a:gd name="connsiteY384" fmla="*/ 194087 h 260167"/>
                              <a:gd name="connsiteX385" fmla="*/ 47863 w 171343"/>
                              <a:gd name="connsiteY385" fmla="*/ 194087 h 260167"/>
                              <a:gd name="connsiteX386" fmla="*/ 46911 w 171343"/>
                              <a:gd name="connsiteY386" fmla="*/ 194087 h 260167"/>
                              <a:gd name="connsiteX387" fmla="*/ 46911 w 171343"/>
                              <a:gd name="connsiteY387" fmla="*/ 194087 h 260167"/>
                              <a:gd name="connsiteX388" fmla="*/ 46911 w 171343"/>
                              <a:gd name="connsiteY388" fmla="*/ 175990 h 260167"/>
                              <a:gd name="connsiteX389" fmla="*/ 47863 w 171343"/>
                              <a:gd name="connsiteY389" fmla="*/ 176943 h 260167"/>
                              <a:gd name="connsiteX390" fmla="*/ 48816 w 171343"/>
                              <a:gd name="connsiteY390" fmla="*/ 175037 h 260167"/>
                              <a:gd name="connsiteX391" fmla="*/ 47863 w 171343"/>
                              <a:gd name="connsiteY391" fmla="*/ 174085 h 260167"/>
                              <a:gd name="connsiteX392" fmla="*/ 46911 w 171343"/>
                              <a:gd name="connsiteY392" fmla="*/ 175990 h 260167"/>
                              <a:gd name="connsiteX393" fmla="*/ 48816 w 171343"/>
                              <a:gd name="connsiteY393" fmla="*/ 147415 h 260167"/>
                              <a:gd name="connsiteX394" fmla="*/ 48816 w 171343"/>
                              <a:gd name="connsiteY394" fmla="*/ 147415 h 260167"/>
                              <a:gd name="connsiteX395" fmla="*/ 48816 w 171343"/>
                              <a:gd name="connsiteY395" fmla="*/ 149320 h 260167"/>
                              <a:gd name="connsiteX396" fmla="*/ 48816 w 171343"/>
                              <a:gd name="connsiteY396" fmla="*/ 147415 h 260167"/>
                              <a:gd name="connsiteX397" fmla="*/ 48816 w 171343"/>
                              <a:gd name="connsiteY397" fmla="*/ 147415 h 260167"/>
                              <a:gd name="connsiteX398" fmla="*/ 47863 w 171343"/>
                              <a:gd name="connsiteY398" fmla="*/ 208375 h 260167"/>
                              <a:gd name="connsiteX399" fmla="*/ 47863 w 171343"/>
                              <a:gd name="connsiteY399" fmla="*/ 208375 h 260167"/>
                              <a:gd name="connsiteX400" fmla="*/ 49768 w 171343"/>
                              <a:gd name="connsiteY400" fmla="*/ 208375 h 260167"/>
                              <a:gd name="connsiteX401" fmla="*/ 47863 w 171343"/>
                              <a:gd name="connsiteY401" fmla="*/ 208375 h 260167"/>
                              <a:gd name="connsiteX402" fmla="*/ 47863 w 171343"/>
                              <a:gd name="connsiteY402" fmla="*/ 208375 h 260167"/>
                              <a:gd name="connsiteX403" fmla="*/ 48816 w 171343"/>
                              <a:gd name="connsiteY403" fmla="*/ 224568 h 260167"/>
                              <a:gd name="connsiteX404" fmla="*/ 48816 w 171343"/>
                              <a:gd name="connsiteY404" fmla="*/ 224568 h 260167"/>
                              <a:gd name="connsiteX405" fmla="*/ 48816 w 171343"/>
                              <a:gd name="connsiteY405" fmla="*/ 225520 h 260167"/>
                              <a:gd name="connsiteX406" fmla="*/ 48816 w 171343"/>
                              <a:gd name="connsiteY406" fmla="*/ 224568 h 260167"/>
                              <a:gd name="connsiteX407" fmla="*/ 48816 w 171343"/>
                              <a:gd name="connsiteY407" fmla="*/ 224568 h 260167"/>
                              <a:gd name="connsiteX408" fmla="*/ 48816 w 171343"/>
                              <a:gd name="connsiteY408" fmla="*/ 183610 h 260167"/>
                              <a:gd name="connsiteX409" fmla="*/ 50721 w 171343"/>
                              <a:gd name="connsiteY409" fmla="*/ 184562 h 260167"/>
                              <a:gd name="connsiteX410" fmla="*/ 51673 w 171343"/>
                              <a:gd name="connsiteY410" fmla="*/ 183610 h 260167"/>
                              <a:gd name="connsiteX411" fmla="*/ 49768 w 171343"/>
                              <a:gd name="connsiteY411" fmla="*/ 181705 h 260167"/>
                              <a:gd name="connsiteX412" fmla="*/ 47863 w 171343"/>
                              <a:gd name="connsiteY412" fmla="*/ 181705 h 260167"/>
                              <a:gd name="connsiteX413" fmla="*/ 48816 w 171343"/>
                              <a:gd name="connsiteY413" fmla="*/ 183610 h 260167"/>
                              <a:gd name="connsiteX414" fmla="*/ 49768 w 171343"/>
                              <a:gd name="connsiteY414" fmla="*/ 201708 h 260167"/>
                              <a:gd name="connsiteX415" fmla="*/ 49768 w 171343"/>
                              <a:gd name="connsiteY415" fmla="*/ 201708 h 260167"/>
                              <a:gd name="connsiteX416" fmla="*/ 49768 w 171343"/>
                              <a:gd name="connsiteY416" fmla="*/ 200755 h 260167"/>
                              <a:gd name="connsiteX417" fmla="*/ 49768 w 171343"/>
                              <a:gd name="connsiteY417" fmla="*/ 201708 h 260167"/>
                              <a:gd name="connsiteX418" fmla="*/ 49768 w 171343"/>
                              <a:gd name="connsiteY418" fmla="*/ 201708 h 260167"/>
                              <a:gd name="connsiteX419" fmla="*/ 57388 w 171343"/>
                              <a:gd name="connsiteY419" fmla="*/ 235998 h 260167"/>
                              <a:gd name="connsiteX420" fmla="*/ 56436 w 171343"/>
                              <a:gd name="connsiteY420" fmla="*/ 234093 h 260167"/>
                              <a:gd name="connsiteX421" fmla="*/ 55483 w 171343"/>
                              <a:gd name="connsiteY421" fmla="*/ 234093 h 260167"/>
                              <a:gd name="connsiteX422" fmla="*/ 50721 w 171343"/>
                              <a:gd name="connsiteY422" fmla="*/ 235998 h 260167"/>
                              <a:gd name="connsiteX423" fmla="*/ 49768 w 171343"/>
                              <a:gd name="connsiteY423" fmla="*/ 235998 h 260167"/>
                              <a:gd name="connsiteX424" fmla="*/ 49768 w 171343"/>
                              <a:gd name="connsiteY424" fmla="*/ 236950 h 260167"/>
                              <a:gd name="connsiteX425" fmla="*/ 52626 w 171343"/>
                              <a:gd name="connsiteY425" fmla="*/ 237903 h 260167"/>
                              <a:gd name="connsiteX426" fmla="*/ 57388 w 171343"/>
                              <a:gd name="connsiteY426" fmla="*/ 235998 h 260167"/>
                              <a:gd name="connsiteX427" fmla="*/ 50721 w 171343"/>
                              <a:gd name="connsiteY427" fmla="*/ 191230 h 260167"/>
                              <a:gd name="connsiteX428" fmla="*/ 50721 w 171343"/>
                              <a:gd name="connsiteY428" fmla="*/ 191230 h 260167"/>
                              <a:gd name="connsiteX429" fmla="*/ 50721 w 171343"/>
                              <a:gd name="connsiteY429" fmla="*/ 191230 h 260167"/>
                              <a:gd name="connsiteX430" fmla="*/ 50721 w 171343"/>
                              <a:gd name="connsiteY430" fmla="*/ 191230 h 260167"/>
                              <a:gd name="connsiteX431" fmla="*/ 50721 w 171343"/>
                              <a:gd name="connsiteY431" fmla="*/ 191230 h 260167"/>
                              <a:gd name="connsiteX432" fmla="*/ 50721 w 171343"/>
                              <a:gd name="connsiteY432" fmla="*/ 103600 h 260167"/>
                              <a:gd name="connsiteX433" fmla="*/ 50721 w 171343"/>
                              <a:gd name="connsiteY433" fmla="*/ 103600 h 260167"/>
                              <a:gd name="connsiteX434" fmla="*/ 52626 w 171343"/>
                              <a:gd name="connsiteY434" fmla="*/ 101695 h 260167"/>
                              <a:gd name="connsiteX435" fmla="*/ 51673 w 171343"/>
                              <a:gd name="connsiteY435" fmla="*/ 100743 h 260167"/>
                              <a:gd name="connsiteX436" fmla="*/ 50721 w 171343"/>
                              <a:gd name="connsiteY436" fmla="*/ 103600 h 260167"/>
                              <a:gd name="connsiteX437" fmla="*/ 51673 w 171343"/>
                              <a:gd name="connsiteY437" fmla="*/ 215043 h 260167"/>
                              <a:gd name="connsiteX438" fmla="*/ 53578 w 171343"/>
                              <a:gd name="connsiteY438" fmla="*/ 216948 h 260167"/>
                              <a:gd name="connsiteX439" fmla="*/ 53578 w 171343"/>
                              <a:gd name="connsiteY439" fmla="*/ 215995 h 260167"/>
                              <a:gd name="connsiteX440" fmla="*/ 51673 w 171343"/>
                              <a:gd name="connsiteY440" fmla="*/ 215043 h 260167"/>
                              <a:gd name="connsiteX441" fmla="*/ 51673 w 171343"/>
                              <a:gd name="connsiteY441" fmla="*/ 215043 h 260167"/>
                              <a:gd name="connsiteX442" fmla="*/ 51673 w 171343"/>
                              <a:gd name="connsiteY442" fmla="*/ 179800 h 260167"/>
                              <a:gd name="connsiteX443" fmla="*/ 51673 w 171343"/>
                              <a:gd name="connsiteY443" fmla="*/ 179800 h 260167"/>
                              <a:gd name="connsiteX444" fmla="*/ 51673 w 171343"/>
                              <a:gd name="connsiteY444" fmla="*/ 179800 h 260167"/>
                              <a:gd name="connsiteX445" fmla="*/ 51673 w 171343"/>
                              <a:gd name="connsiteY445" fmla="*/ 179800 h 260167"/>
                              <a:gd name="connsiteX446" fmla="*/ 51673 w 171343"/>
                              <a:gd name="connsiteY446" fmla="*/ 179800 h 260167"/>
                              <a:gd name="connsiteX447" fmla="*/ 51673 w 171343"/>
                              <a:gd name="connsiteY447" fmla="*/ 170275 h 260167"/>
                              <a:gd name="connsiteX448" fmla="*/ 51673 w 171343"/>
                              <a:gd name="connsiteY448" fmla="*/ 170275 h 260167"/>
                              <a:gd name="connsiteX449" fmla="*/ 51673 w 171343"/>
                              <a:gd name="connsiteY449" fmla="*/ 170275 h 260167"/>
                              <a:gd name="connsiteX450" fmla="*/ 51673 w 171343"/>
                              <a:gd name="connsiteY450" fmla="*/ 170275 h 260167"/>
                              <a:gd name="connsiteX451" fmla="*/ 51673 w 171343"/>
                              <a:gd name="connsiteY451" fmla="*/ 170275 h 260167"/>
                              <a:gd name="connsiteX452" fmla="*/ 51673 w 171343"/>
                              <a:gd name="connsiteY452" fmla="*/ 222662 h 260167"/>
                              <a:gd name="connsiteX453" fmla="*/ 53578 w 171343"/>
                              <a:gd name="connsiteY453" fmla="*/ 224568 h 260167"/>
                              <a:gd name="connsiteX454" fmla="*/ 54531 w 171343"/>
                              <a:gd name="connsiteY454" fmla="*/ 223615 h 260167"/>
                              <a:gd name="connsiteX455" fmla="*/ 51673 w 171343"/>
                              <a:gd name="connsiteY455" fmla="*/ 222662 h 260167"/>
                              <a:gd name="connsiteX456" fmla="*/ 51673 w 171343"/>
                              <a:gd name="connsiteY456" fmla="*/ 222662 h 260167"/>
                              <a:gd name="connsiteX457" fmla="*/ 57388 w 171343"/>
                              <a:gd name="connsiteY457" fmla="*/ 111220 h 260167"/>
                              <a:gd name="connsiteX458" fmla="*/ 55483 w 171343"/>
                              <a:gd name="connsiteY458" fmla="*/ 111220 h 260167"/>
                              <a:gd name="connsiteX459" fmla="*/ 52626 w 171343"/>
                              <a:gd name="connsiteY459" fmla="*/ 113125 h 260167"/>
                              <a:gd name="connsiteX460" fmla="*/ 52626 w 171343"/>
                              <a:gd name="connsiteY460" fmla="*/ 114077 h 260167"/>
                              <a:gd name="connsiteX461" fmla="*/ 53578 w 171343"/>
                              <a:gd name="connsiteY461" fmla="*/ 115030 h 260167"/>
                              <a:gd name="connsiteX462" fmla="*/ 56436 w 171343"/>
                              <a:gd name="connsiteY462" fmla="*/ 113125 h 260167"/>
                              <a:gd name="connsiteX463" fmla="*/ 57388 w 171343"/>
                              <a:gd name="connsiteY463" fmla="*/ 111220 h 260167"/>
                              <a:gd name="connsiteX464" fmla="*/ 56436 w 171343"/>
                              <a:gd name="connsiteY464" fmla="*/ 175037 h 260167"/>
                              <a:gd name="connsiteX465" fmla="*/ 58341 w 171343"/>
                              <a:gd name="connsiteY465" fmla="*/ 173133 h 260167"/>
                              <a:gd name="connsiteX466" fmla="*/ 55483 w 171343"/>
                              <a:gd name="connsiteY466" fmla="*/ 170275 h 260167"/>
                              <a:gd name="connsiteX467" fmla="*/ 52626 w 171343"/>
                              <a:gd name="connsiteY467" fmla="*/ 172180 h 260167"/>
                              <a:gd name="connsiteX468" fmla="*/ 52626 w 171343"/>
                              <a:gd name="connsiteY468" fmla="*/ 173133 h 260167"/>
                              <a:gd name="connsiteX469" fmla="*/ 56436 w 171343"/>
                              <a:gd name="connsiteY469" fmla="*/ 175037 h 260167"/>
                              <a:gd name="connsiteX470" fmla="*/ 52626 w 171343"/>
                              <a:gd name="connsiteY470" fmla="*/ 97885 h 260167"/>
                              <a:gd name="connsiteX471" fmla="*/ 53578 w 171343"/>
                              <a:gd name="connsiteY471" fmla="*/ 98837 h 260167"/>
                              <a:gd name="connsiteX472" fmla="*/ 55483 w 171343"/>
                              <a:gd name="connsiteY472" fmla="*/ 95980 h 260167"/>
                              <a:gd name="connsiteX473" fmla="*/ 54531 w 171343"/>
                              <a:gd name="connsiteY473" fmla="*/ 94075 h 260167"/>
                              <a:gd name="connsiteX474" fmla="*/ 52626 w 171343"/>
                              <a:gd name="connsiteY474" fmla="*/ 97885 h 260167"/>
                              <a:gd name="connsiteX475" fmla="*/ 52626 w 171343"/>
                              <a:gd name="connsiteY475" fmla="*/ 126460 h 260167"/>
                              <a:gd name="connsiteX476" fmla="*/ 54531 w 171343"/>
                              <a:gd name="connsiteY476" fmla="*/ 124555 h 260167"/>
                              <a:gd name="connsiteX477" fmla="*/ 54531 w 171343"/>
                              <a:gd name="connsiteY477" fmla="*/ 123602 h 260167"/>
                              <a:gd name="connsiteX478" fmla="*/ 52626 w 171343"/>
                              <a:gd name="connsiteY478" fmla="*/ 126460 h 260167"/>
                              <a:gd name="connsiteX479" fmla="*/ 52626 w 171343"/>
                              <a:gd name="connsiteY479" fmla="*/ 126460 h 260167"/>
                              <a:gd name="connsiteX480" fmla="*/ 52626 w 171343"/>
                              <a:gd name="connsiteY480" fmla="*/ 121698 h 260167"/>
                              <a:gd name="connsiteX481" fmla="*/ 52626 w 171343"/>
                              <a:gd name="connsiteY481" fmla="*/ 121698 h 260167"/>
                              <a:gd name="connsiteX482" fmla="*/ 54531 w 171343"/>
                              <a:gd name="connsiteY482" fmla="*/ 120745 h 260167"/>
                              <a:gd name="connsiteX483" fmla="*/ 53578 w 171343"/>
                              <a:gd name="connsiteY483" fmla="*/ 119793 h 260167"/>
                              <a:gd name="connsiteX484" fmla="*/ 52626 w 171343"/>
                              <a:gd name="connsiteY484" fmla="*/ 121698 h 260167"/>
                              <a:gd name="connsiteX485" fmla="*/ 54531 w 171343"/>
                              <a:gd name="connsiteY485" fmla="*/ 196945 h 260167"/>
                              <a:gd name="connsiteX486" fmla="*/ 53578 w 171343"/>
                              <a:gd name="connsiteY486" fmla="*/ 196945 h 260167"/>
                              <a:gd name="connsiteX487" fmla="*/ 52626 w 171343"/>
                              <a:gd name="connsiteY487" fmla="*/ 197898 h 260167"/>
                              <a:gd name="connsiteX488" fmla="*/ 54531 w 171343"/>
                              <a:gd name="connsiteY488" fmla="*/ 196945 h 260167"/>
                              <a:gd name="connsiteX489" fmla="*/ 54531 w 171343"/>
                              <a:gd name="connsiteY489" fmla="*/ 196945 h 260167"/>
                              <a:gd name="connsiteX490" fmla="*/ 55483 w 171343"/>
                              <a:gd name="connsiteY490" fmla="*/ 69310 h 260167"/>
                              <a:gd name="connsiteX491" fmla="*/ 53578 w 171343"/>
                              <a:gd name="connsiteY491" fmla="*/ 69310 h 260167"/>
                              <a:gd name="connsiteX492" fmla="*/ 55483 w 171343"/>
                              <a:gd name="connsiteY492" fmla="*/ 69310 h 260167"/>
                              <a:gd name="connsiteX493" fmla="*/ 55483 w 171343"/>
                              <a:gd name="connsiteY493" fmla="*/ 69310 h 260167"/>
                              <a:gd name="connsiteX494" fmla="*/ 54531 w 171343"/>
                              <a:gd name="connsiteY494" fmla="*/ 48355 h 260167"/>
                              <a:gd name="connsiteX495" fmla="*/ 54531 w 171343"/>
                              <a:gd name="connsiteY495" fmla="*/ 48355 h 260167"/>
                              <a:gd name="connsiteX496" fmla="*/ 54531 w 171343"/>
                              <a:gd name="connsiteY496" fmla="*/ 50260 h 260167"/>
                              <a:gd name="connsiteX497" fmla="*/ 55483 w 171343"/>
                              <a:gd name="connsiteY497" fmla="*/ 50260 h 260167"/>
                              <a:gd name="connsiteX498" fmla="*/ 54531 w 171343"/>
                              <a:gd name="connsiteY498" fmla="*/ 48355 h 260167"/>
                              <a:gd name="connsiteX499" fmla="*/ 57388 w 171343"/>
                              <a:gd name="connsiteY499" fmla="*/ 74073 h 260167"/>
                              <a:gd name="connsiteX500" fmla="*/ 54531 w 171343"/>
                              <a:gd name="connsiteY500" fmla="*/ 76930 h 260167"/>
                              <a:gd name="connsiteX501" fmla="*/ 54531 w 171343"/>
                              <a:gd name="connsiteY501" fmla="*/ 77883 h 260167"/>
                              <a:gd name="connsiteX502" fmla="*/ 59293 w 171343"/>
                              <a:gd name="connsiteY502" fmla="*/ 75977 h 260167"/>
                              <a:gd name="connsiteX503" fmla="*/ 57388 w 171343"/>
                              <a:gd name="connsiteY503" fmla="*/ 74073 h 260167"/>
                              <a:gd name="connsiteX504" fmla="*/ 56436 w 171343"/>
                              <a:gd name="connsiteY504" fmla="*/ 213137 h 260167"/>
                              <a:gd name="connsiteX505" fmla="*/ 55483 w 171343"/>
                              <a:gd name="connsiteY505" fmla="*/ 212185 h 260167"/>
                              <a:gd name="connsiteX506" fmla="*/ 54531 w 171343"/>
                              <a:gd name="connsiteY506" fmla="*/ 213137 h 260167"/>
                              <a:gd name="connsiteX507" fmla="*/ 56436 w 171343"/>
                              <a:gd name="connsiteY507" fmla="*/ 213137 h 260167"/>
                              <a:gd name="connsiteX508" fmla="*/ 56436 w 171343"/>
                              <a:gd name="connsiteY508" fmla="*/ 213137 h 260167"/>
                              <a:gd name="connsiteX509" fmla="*/ 55483 w 171343"/>
                              <a:gd name="connsiteY509" fmla="*/ 230283 h 260167"/>
                              <a:gd name="connsiteX510" fmla="*/ 55483 w 171343"/>
                              <a:gd name="connsiteY510" fmla="*/ 230283 h 260167"/>
                              <a:gd name="connsiteX511" fmla="*/ 55483 w 171343"/>
                              <a:gd name="connsiteY511" fmla="*/ 230283 h 260167"/>
                              <a:gd name="connsiteX512" fmla="*/ 55483 w 171343"/>
                              <a:gd name="connsiteY512" fmla="*/ 230283 h 260167"/>
                              <a:gd name="connsiteX513" fmla="*/ 55483 w 171343"/>
                              <a:gd name="connsiteY513" fmla="*/ 230283 h 260167"/>
                              <a:gd name="connsiteX514" fmla="*/ 55483 w 171343"/>
                              <a:gd name="connsiteY514" fmla="*/ 20733 h 260167"/>
                              <a:gd name="connsiteX515" fmla="*/ 57388 w 171343"/>
                              <a:gd name="connsiteY515" fmla="*/ 20733 h 260167"/>
                              <a:gd name="connsiteX516" fmla="*/ 58341 w 171343"/>
                              <a:gd name="connsiteY516" fmla="*/ 19780 h 260167"/>
                              <a:gd name="connsiteX517" fmla="*/ 56436 w 171343"/>
                              <a:gd name="connsiteY517" fmla="*/ 19780 h 260167"/>
                              <a:gd name="connsiteX518" fmla="*/ 55483 w 171343"/>
                              <a:gd name="connsiteY518" fmla="*/ 20733 h 260167"/>
                              <a:gd name="connsiteX519" fmla="*/ 56436 w 171343"/>
                              <a:gd name="connsiteY519" fmla="*/ 139795 h 260167"/>
                              <a:gd name="connsiteX520" fmla="*/ 56436 w 171343"/>
                              <a:gd name="connsiteY520" fmla="*/ 139795 h 260167"/>
                              <a:gd name="connsiteX521" fmla="*/ 56436 w 171343"/>
                              <a:gd name="connsiteY521" fmla="*/ 139795 h 260167"/>
                              <a:gd name="connsiteX522" fmla="*/ 56436 w 171343"/>
                              <a:gd name="connsiteY522" fmla="*/ 139795 h 260167"/>
                              <a:gd name="connsiteX523" fmla="*/ 56436 w 171343"/>
                              <a:gd name="connsiteY523" fmla="*/ 139795 h 260167"/>
                              <a:gd name="connsiteX524" fmla="*/ 56436 w 171343"/>
                              <a:gd name="connsiteY524" fmla="*/ 164560 h 260167"/>
                              <a:gd name="connsiteX525" fmla="*/ 56436 w 171343"/>
                              <a:gd name="connsiteY525" fmla="*/ 164560 h 260167"/>
                              <a:gd name="connsiteX526" fmla="*/ 56436 w 171343"/>
                              <a:gd name="connsiteY526" fmla="*/ 162655 h 260167"/>
                              <a:gd name="connsiteX527" fmla="*/ 55483 w 171343"/>
                              <a:gd name="connsiteY527" fmla="*/ 162655 h 260167"/>
                              <a:gd name="connsiteX528" fmla="*/ 56436 w 171343"/>
                              <a:gd name="connsiteY528" fmla="*/ 164560 h 260167"/>
                              <a:gd name="connsiteX529" fmla="*/ 56436 w 171343"/>
                              <a:gd name="connsiteY529" fmla="*/ 89312 h 260167"/>
                              <a:gd name="connsiteX530" fmla="*/ 56436 w 171343"/>
                              <a:gd name="connsiteY530" fmla="*/ 89312 h 260167"/>
                              <a:gd name="connsiteX531" fmla="*/ 56436 w 171343"/>
                              <a:gd name="connsiteY531" fmla="*/ 89312 h 260167"/>
                              <a:gd name="connsiteX532" fmla="*/ 56436 w 171343"/>
                              <a:gd name="connsiteY532" fmla="*/ 89312 h 260167"/>
                              <a:gd name="connsiteX533" fmla="*/ 56436 w 171343"/>
                              <a:gd name="connsiteY533" fmla="*/ 89312 h 260167"/>
                              <a:gd name="connsiteX534" fmla="*/ 57388 w 171343"/>
                              <a:gd name="connsiteY534" fmla="*/ 44545 h 260167"/>
                              <a:gd name="connsiteX535" fmla="*/ 57388 w 171343"/>
                              <a:gd name="connsiteY535" fmla="*/ 44545 h 260167"/>
                              <a:gd name="connsiteX536" fmla="*/ 56436 w 171343"/>
                              <a:gd name="connsiteY536" fmla="*/ 44545 h 260167"/>
                              <a:gd name="connsiteX537" fmla="*/ 57388 w 171343"/>
                              <a:gd name="connsiteY537" fmla="*/ 44545 h 260167"/>
                              <a:gd name="connsiteX538" fmla="*/ 57388 w 171343"/>
                              <a:gd name="connsiteY538" fmla="*/ 44545 h 260167"/>
                              <a:gd name="connsiteX539" fmla="*/ 56436 w 171343"/>
                              <a:gd name="connsiteY539" fmla="*/ 23590 h 260167"/>
                              <a:gd name="connsiteX540" fmla="*/ 56436 w 171343"/>
                              <a:gd name="connsiteY540" fmla="*/ 23590 h 260167"/>
                              <a:gd name="connsiteX541" fmla="*/ 56436 w 171343"/>
                              <a:gd name="connsiteY541" fmla="*/ 23590 h 260167"/>
                              <a:gd name="connsiteX542" fmla="*/ 56436 w 171343"/>
                              <a:gd name="connsiteY542" fmla="*/ 23590 h 260167"/>
                              <a:gd name="connsiteX543" fmla="*/ 56436 w 171343"/>
                              <a:gd name="connsiteY543" fmla="*/ 23590 h 260167"/>
                              <a:gd name="connsiteX544" fmla="*/ 57388 w 171343"/>
                              <a:gd name="connsiteY544" fmla="*/ 243618 h 260167"/>
                              <a:gd name="connsiteX545" fmla="*/ 57388 w 171343"/>
                              <a:gd name="connsiteY545" fmla="*/ 243618 h 260167"/>
                              <a:gd name="connsiteX546" fmla="*/ 57388 w 171343"/>
                              <a:gd name="connsiteY546" fmla="*/ 243618 h 260167"/>
                              <a:gd name="connsiteX547" fmla="*/ 57388 w 171343"/>
                              <a:gd name="connsiteY547" fmla="*/ 243618 h 260167"/>
                              <a:gd name="connsiteX548" fmla="*/ 57388 w 171343"/>
                              <a:gd name="connsiteY548" fmla="*/ 243618 h 260167"/>
                              <a:gd name="connsiteX549" fmla="*/ 57388 w 171343"/>
                              <a:gd name="connsiteY549" fmla="*/ 47402 h 260167"/>
                              <a:gd name="connsiteX550" fmla="*/ 59293 w 171343"/>
                              <a:gd name="connsiteY550" fmla="*/ 48355 h 260167"/>
                              <a:gd name="connsiteX551" fmla="*/ 60246 w 171343"/>
                              <a:gd name="connsiteY551" fmla="*/ 47402 h 260167"/>
                              <a:gd name="connsiteX552" fmla="*/ 58341 w 171343"/>
                              <a:gd name="connsiteY552" fmla="*/ 46450 h 260167"/>
                              <a:gd name="connsiteX553" fmla="*/ 57388 w 171343"/>
                              <a:gd name="connsiteY553" fmla="*/ 47402 h 260167"/>
                              <a:gd name="connsiteX554" fmla="*/ 57388 w 171343"/>
                              <a:gd name="connsiteY554" fmla="*/ 204565 h 260167"/>
                              <a:gd name="connsiteX555" fmla="*/ 57388 w 171343"/>
                              <a:gd name="connsiteY555" fmla="*/ 204565 h 260167"/>
                              <a:gd name="connsiteX556" fmla="*/ 57388 w 171343"/>
                              <a:gd name="connsiteY556" fmla="*/ 204565 h 260167"/>
                              <a:gd name="connsiteX557" fmla="*/ 57388 w 171343"/>
                              <a:gd name="connsiteY557" fmla="*/ 204565 h 260167"/>
                              <a:gd name="connsiteX558" fmla="*/ 57388 w 171343"/>
                              <a:gd name="connsiteY558" fmla="*/ 204565 h 260167"/>
                              <a:gd name="connsiteX559" fmla="*/ 62151 w 171343"/>
                              <a:gd name="connsiteY559" fmla="*/ 37877 h 260167"/>
                              <a:gd name="connsiteX560" fmla="*/ 58341 w 171343"/>
                              <a:gd name="connsiteY560" fmla="*/ 36925 h 260167"/>
                              <a:gd name="connsiteX561" fmla="*/ 58341 w 171343"/>
                              <a:gd name="connsiteY561" fmla="*/ 37877 h 260167"/>
                              <a:gd name="connsiteX562" fmla="*/ 61198 w 171343"/>
                              <a:gd name="connsiteY562" fmla="*/ 42640 h 260167"/>
                              <a:gd name="connsiteX563" fmla="*/ 62151 w 171343"/>
                              <a:gd name="connsiteY563" fmla="*/ 41687 h 260167"/>
                              <a:gd name="connsiteX564" fmla="*/ 62151 w 171343"/>
                              <a:gd name="connsiteY564" fmla="*/ 37877 h 260167"/>
                              <a:gd name="connsiteX565" fmla="*/ 63103 w 171343"/>
                              <a:gd name="connsiteY565" fmla="*/ 177895 h 260167"/>
                              <a:gd name="connsiteX566" fmla="*/ 61198 w 171343"/>
                              <a:gd name="connsiteY566" fmla="*/ 178848 h 260167"/>
                              <a:gd name="connsiteX567" fmla="*/ 61198 w 171343"/>
                              <a:gd name="connsiteY567" fmla="*/ 179800 h 260167"/>
                              <a:gd name="connsiteX568" fmla="*/ 58341 w 171343"/>
                              <a:gd name="connsiteY568" fmla="*/ 177895 h 260167"/>
                              <a:gd name="connsiteX569" fmla="*/ 58341 w 171343"/>
                              <a:gd name="connsiteY569" fmla="*/ 180753 h 260167"/>
                              <a:gd name="connsiteX570" fmla="*/ 61198 w 171343"/>
                              <a:gd name="connsiteY570" fmla="*/ 179800 h 260167"/>
                              <a:gd name="connsiteX571" fmla="*/ 62151 w 171343"/>
                              <a:gd name="connsiteY571" fmla="*/ 178848 h 260167"/>
                              <a:gd name="connsiteX572" fmla="*/ 63103 w 171343"/>
                              <a:gd name="connsiteY572" fmla="*/ 177895 h 260167"/>
                              <a:gd name="connsiteX573" fmla="*/ 58341 w 171343"/>
                              <a:gd name="connsiteY573" fmla="*/ 70262 h 260167"/>
                              <a:gd name="connsiteX574" fmla="*/ 58341 w 171343"/>
                              <a:gd name="connsiteY574" fmla="*/ 70262 h 260167"/>
                              <a:gd name="connsiteX575" fmla="*/ 60246 w 171343"/>
                              <a:gd name="connsiteY575" fmla="*/ 70262 h 260167"/>
                              <a:gd name="connsiteX576" fmla="*/ 59293 w 171343"/>
                              <a:gd name="connsiteY576" fmla="*/ 69310 h 260167"/>
                              <a:gd name="connsiteX577" fmla="*/ 58341 w 171343"/>
                              <a:gd name="connsiteY577" fmla="*/ 70262 h 260167"/>
                              <a:gd name="connsiteX578" fmla="*/ 59293 w 171343"/>
                              <a:gd name="connsiteY578" fmla="*/ 211233 h 260167"/>
                              <a:gd name="connsiteX579" fmla="*/ 59293 w 171343"/>
                              <a:gd name="connsiteY579" fmla="*/ 211233 h 260167"/>
                              <a:gd name="connsiteX580" fmla="*/ 59293 w 171343"/>
                              <a:gd name="connsiteY580" fmla="*/ 211233 h 260167"/>
                              <a:gd name="connsiteX581" fmla="*/ 59293 w 171343"/>
                              <a:gd name="connsiteY581" fmla="*/ 211233 h 260167"/>
                              <a:gd name="connsiteX582" fmla="*/ 59293 w 171343"/>
                              <a:gd name="connsiteY582" fmla="*/ 211233 h 260167"/>
                              <a:gd name="connsiteX583" fmla="*/ 58341 w 171343"/>
                              <a:gd name="connsiteY583" fmla="*/ 167418 h 260167"/>
                              <a:gd name="connsiteX584" fmla="*/ 58341 w 171343"/>
                              <a:gd name="connsiteY584" fmla="*/ 167418 h 260167"/>
                              <a:gd name="connsiteX585" fmla="*/ 60246 w 171343"/>
                              <a:gd name="connsiteY585" fmla="*/ 167418 h 260167"/>
                              <a:gd name="connsiteX586" fmla="*/ 59293 w 171343"/>
                              <a:gd name="connsiteY586" fmla="*/ 166465 h 260167"/>
                              <a:gd name="connsiteX587" fmla="*/ 58341 w 171343"/>
                              <a:gd name="connsiteY587" fmla="*/ 167418 h 260167"/>
                              <a:gd name="connsiteX588" fmla="*/ 63103 w 171343"/>
                              <a:gd name="connsiteY588" fmla="*/ 52165 h 260167"/>
                              <a:gd name="connsiteX589" fmla="*/ 63103 w 171343"/>
                              <a:gd name="connsiteY589" fmla="*/ 52165 h 260167"/>
                              <a:gd name="connsiteX590" fmla="*/ 60246 w 171343"/>
                              <a:gd name="connsiteY590" fmla="*/ 54070 h 260167"/>
                              <a:gd name="connsiteX591" fmla="*/ 60246 w 171343"/>
                              <a:gd name="connsiteY591" fmla="*/ 55023 h 260167"/>
                              <a:gd name="connsiteX592" fmla="*/ 63103 w 171343"/>
                              <a:gd name="connsiteY592" fmla="*/ 52165 h 260167"/>
                              <a:gd name="connsiteX593" fmla="*/ 65961 w 171343"/>
                              <a:gd name="connsiteY593" fmla="*/ 31210 h 260167"/>
                              <a:gd name="connsiteX594" fmla="*/ 65961 w 171343"/>
                              <a:gd name="connsiteY594" fmla="*/ 31210 h 260167"/>
                              <a:gd name="connsiteX595" fmla="*/ 64056 w 171343"/>
                              <a:gd name="connsiteY595" fmla="*/ 32162 h 260167"/>
                              <a:gd name="connsiteX596" fmla="*/ 64056 w 171343"/>
                              <a:gd name="connsiteY596" fmla="*/ 34068 h 260167"/>
                              <a:gd name="connsiteX597" fmla="*/ 61198 w 171343"/>
                              <a:gd name="connsiteY597" fmla="*/ 34068 h 260167"/>
                              <a:gd name="connsiteX598" fmla="*/ 62151 w 171343"/>
                              <a:gd name="connsiteY598" fmla="*/ 35973 h 260167"/>
                              <a:gd name="connsiteX599" fmla="*/ 65008 w 171343"/>
                              <a:gd name="connsiteY599" fmla="*/ 40735 h 260167"/>
                              <a:gd name="connsiteX600" fmla="*/ 65961 w 171343"/>
                              <a:gd name="connsiteY600" fmla="*/ 41687 h 260167"/>
                              <a:gd name="connsiteX601" fmla="*/ 65961 w 171343"/>
                              <a:gd name="connsiteY601" fmla="*/ 40735 h 260167"/>
                              <a:gd name="connsiteX602" fmla="*/ 64056 w 171343"/>
                              <a:gd name="connsiteY602" fmla="*/ 34068 h 260167"/>
                              <a:gd name="connsiteX603" fmla="*/ 65961 w 171343"/>
                              <a:gd name="connsiteY603" fmla="*/ 33115 h 260167"/>
                              <a:gd name="connsiteX604" fmla="*/ 65961 w 171343"/>
                              <a:gd name="connsiteY604" fmla="*/ 31210 h 260167"/>
                              <a:gd name="connsiteX605" fmla="*/ 62151 w 171343"/>
                              <a:gd name="connsiteY605" fmla="*/ 199803 h 260167"/>
                              <a:gd name="connsiteX606" fmla="*/ 62151 w 171343"/>
                              <a:gd name="connsiteY606" fmla="*/ 199803 h 260167"/>
                              <a:gd name="connsiteX607" fmla="*/ 62151 w 171343"/>
                              <a:gd name="connsiteY607" fmla="*/ 199803 h 260167"/>
                              <a:gd name="connsiteX608" fmla="*/ 62151 w 171343"/>
                              <a:gd name="connsiteY608" fmla="*/ 199803 h 260167"/>
                              <a:gd name="connsiteX609" fmla="*/ 62151 w 171343"/>
                              <a:gd name="connsiteY609" fmla="*/ 199803 h 260167"/>
                              <a:gd name="connsiteX610" fmla="*/ 62151 w 171343"/>
                              <a:gd name="connsiteY610" fmla="*/ 140748 h 260167"/>
                              <a:gd name="connsiteX611" fmla="*/ 62151 w 171343"/>
                              <a:gd name="connsiteY611" fmla="*/ 140748 h 260167"/>
                              <a:gd name="connsiteX612" fmla="*/ 62151 w 171343"/>
                              <a:gd name="connsiteY612" fmla="*/ 140748 h 260167"/>
                              <a:gd name="connsiteX613" fmla="*/ 62151 w 171343"/>
                              <a:gd name="connsiteY613" fmla="*/ 140748 h 260167"/>
                              <a:gd name="connsiteX614" fmla="*/ 62151 w 171343"/>
                              <a:gd name="connsiteY614" fmla="*/ 140748 h 260167"/>
                              <a:gd name="connsiteX615" fmla="*/ 122158 w 171343"/>
                              <a:gd name="connsiteY615" fmla="*/ 86455 h 260167"/>
                              <a:gd name="connsiteX616" fmla="*/ 121206 w 171343"/>
                              <a:gd name="connsiteY616" fmla="*/ 60737 h 260167"/>
                              <a:gd name="connsiteX617" fmla="*/ 110728 w 171343"/>
                              <a:gd name="connsiteY617" fmla="*/ 23590 h 260167"/>
                              <a:gd name="connsiteX618" fmla="*/ 96441 w 171343"/>
                              <a:gd name="connsiteY618" fmla="*/ 17875 h 260167"/>
                              <a:gd name="connsiteX619" fmla="*/ 78343 w 171343"/>
                              <a:gd name="connsiteY619" fmla="*/ 34068 h 260167"/>
                              <a:gd name="connsiteX620" fmla="*/ 72628 w 171343"/>
                              <a:gd name="connsiteY620" fmla="*/ 55975 h 260167"/>
                              <a:gd name="connsiteX621" fmla="*/ 71676 w 171343"/>
                              <a:gd name="connsiteY621" fmla="*/ 84550 h 260167"/>
                              <a:gd name="connsiteX622" fmla="*/ 71676 w 171343"/>
                              <a:gd name="connsiteY622" fmla="*/ 110268 h 260167"/>
                              <a:gd name="connsiteX623" fmla="*/ 71676 w 171343"/>
                              <a:gd name="connsiteY623" fmla="*/ 121698 h 260167"/>
                              <a:gd name="connsiteX624" fmla="*/ 81201 w 171343"/>
                              <a:gd name="connsiteY624" fmla="*/ 154083 h 260167"/>
                              <a:gd name="connsiteX625" fmla="*/ 89773 w 171343"/>
                              <a:gd name="connsiteY625" fmla="*/ 166465 h 260167"/>
                              <a:gd name="connsiteX626" fmla="*/ 105966 w 171343"/>
                              <a:gd name="connsiteY626" fmla="*/ 166465 h 260167"/>
                              <a:gd name="connsiteX627" fmla="*/ 109776 w 171343"/>
                              <a:gd name="connsiteY627" fmla="*/ 160750 h 260167"/>
                              <a:gd name="connsiteX628" fmla="*/ 119301 w 171343"/>
                              <a:gd name="connsiteY628" fmla="*/ 129318 h 260167"/>
                              <a:gd name="connsiteX629" fmla="*/ 121206 w 171343"/>
                              <a:gd name="connsiteY629" fmla="*/ 101695 h 260167"/>
                              <a:gd name="connsiteX630" fmla="*/ 122158 w 171343"/>
                              <a:gd name="connsiteY630" fmla="*/ 86455 h 260167"/>
                              <a:gd name="connsiteX631" fmla="*/ 131683 w 171343"/>
                              <a:gd name="connsiteY631" fmla="*/ 67405 h 260167"/>
                              <a:gd name="connsiteX632" fmla="*/ 131683 w 171343"/>
                              <a:gd name="connsiteY632" fmla="*/ 67405 h 260167"/>
                              <a:gd name="connsiteX633" fmla="*/ 130731 w 171343"/>
                              <a:gd name="connsiteY633" fmla="*/ 66452 h 260167"/>
                              <a:gd name="connsiteX634" fmla="*/ 131683 w 171343"/>
                              <a:gd name="connsiteY634" fmla="*/ 67405 h 260167"/>
                              <a:gd name="connsiteX635" fmla="*/ 131683 w 171343"/>
                              <a:gd name="connsiteY635" fmla="*/ 67405 h 260167"/>
                              <a:gd name="connsiteX636" fmla="*/ 130731 w 171343"/>
                              <a:gd name="connsiteY636" fmla="*/ 54070 h 260167"/>
                              <a:gd name="connsiteX637" fmla="*/ 130731 w 171343"/>
                              <a:gd name="connsiteY637" fmla="*/ 54070 h 260167"/>
                              <a:gd name="connsiteX638" fmla="*/ 130731 w 171343"/>
                              <a:gd name="connsiteY638" fmla="*/ 54070 h 260167"/>
                              <a:gd name="connsiteX639" fmla="*/ 130731 w 171343"/>
                              <a:gd name="connsiteY639" fmla="*/ 54070 h 260167"/>
                              <a:gd name="connsiteX640" fmla="*/ 130731 w 171343"/>
                              <a:gd name="connsiteY640" fmla="*/ 54070 h 260167"/>
                              <a:gd name="connsiteX641" fmla="*/ 133588 w 171343"/>
                              <a:gd name="connsiteY641" fmla="*/ 75025 h 260167"/>
                              <a:gd name="connsiteX642" fmla="*/ 133588 w 171343"/>
                              <a:gd name="connsiteY642" fmla="*/ 75025 h 260167"/>
                              <a:gd name="connsiteX643" fmla="*/ 132636 w 171343"/>
                              <a:gd name="connsiteY643" fmla="*/ 75025 h 260167"/>
                              <a:gd name="connsiteX644" fmla="*/ 133588 w 171343"/>
                              <a:gd name="connsiteY644" fmla="*/ 75025 h 260167"/>
                              <a:gd name="connsiteX645" fmla="*/ 133588 w 171343"/>
                              <a:gd name="connsiteY645" fmla="*/ 75025 h 260167"/>
                              <a:gd name="connsiteX646" fmla="*/ 133588 w 171343"/>
                              <a:gd name="connsiteY646" fmla="*/ 38830 h 260167"/>
                              <a:gd name="connsiteX647" fmla="*/ 133588 w 171343"/>
                              <a:gd name="connsiteY647" fmla="*/ 38830 h 260167"/>
                              <a:gd name="connsiteX648" fmla="*/ 133588 w 171343"/>
                              <a:gd name="connsiteY648" fmla="*/ 37877 h 260167"/>
                              <a:gd name="connsiteX649" fmla="*/ 133588 w 171343"/>
                              <a:gd name="connsiteY649" fmla="*/ 38830 h 260167"/>
                              <a:gd name="connsiteX650" fmla="*/ 133588 w 171343"/>
                              <a:gd name="connsiteY650" fmla="*/ 38830 h 260167"/>
                              <a:gd name="connsiteX651" fmla="*/ 134541 w 171343"/>
                              <a:gd name="connsiteY651" fmla="*/ 60737 h 260167"/>
                              <a:gd name="connsiteX652" fmla="*/ 134541 w 171343"/>
                              <a:gd name="connsiteY652" fmla="*/ 60737 h 260167"/>
                              <a:gd name="connsiteX653" fmla="*/ 134541 w 171343"/>
                              <a:gd name="connsiteY653" fmla="*/ 60737 h 260167"/>
                              <a:gd name="connsiteX654" fmla="*/ 134541 w 171343"/>
                              <a:gd name="connsiteY654" fmla="*/ 60737 h 260167"/>
                              <a:gd name="connsiteX655" fmla="*/ 134541 w 171343"/>
                              <a:gd name="connsiteY655" fmla="*/ 60737 h 260167"/>
                              <a:gd name="connsiteX656" fmla="*/ 135493 w 171343"/>
                              <a:gd name="connsiteY656" fmla="*/ 69310 h 260167"/>
                              <a:gd name="connsiteX657" fmla="*/ 135493 w 171343"/>
                              <a:gd name="connsiteY657" fmla="*/ 69310 h 260167"/>
                              <a:gd name="connsiteX658" fmla="*/ 135493 w 171343"/>
                              <a:gd name="connsiteY658" fmla="*/ 69310 h 260167"/>
                              <a:gd name="connsiteX659" fmla="*/ 135493 w 171343"/>
                              <a:gd name="connsiteY659" fmla="*/ 69310 h 260167"/>
                              <a:gd name="connsiteX660" fmla="*/ 135493 w 171343"/>
                              <a:gd name="connsiteY660" fmla="*/ 69310 h 260167"/>
                              <a:gd name="connsiteX661" fmla="*/ 135493 w 171343"/>
                              <a:gd name="connsiteY661" fmla="*/ 44545 h 260167"/>
                              <a:gd name="connsiteX662" fmla="*/ 135493 w 171343"/>
                              <a:gd name="connsiteY662" fmla="*/ 44545 h 260167"/>
                              <a:gd name="connsiteX663" fmla="*/ 135493 w 171343"/>
                              <a:gd name="connsiteY663" fmla="*/ 44545 h 260167"/>
                              <a:gd name="connsiteX664" fmla="*/ 135493 w 171343"/>
                              <a:gd name="connsiteY664" fmla="*/ 44545 h 260167"/>
                              <a:gd name="connsiteX665" fmla="*/ 135493 w 171343"/>
                              <a:gd name="connsiteY665" fmla="*/ 44545 h 260167"/>
                              <a:gd name="connsiteX666" fmla="*/ 137398 w 171343"/>
                              <a:gd name="connsiteY666" fmla="*/ 95027 h 260167"/>
                              <a:gd name="connsiteX667" fmla="*/ 137398 w 171343"/>
                              <a:gd name="connsiteY667" fmla="*/ 95027 h 260167"/>
                              <a:gd name="connsiteX668" fmla="*/ 136446 w 171343"/>
                              <a:gd name="connsiteY668" fmla="*/ 95980 h 260167"/>
                              <a:gd name="connsiteX669" fmla="*/ 137398 w 171343"/>
                              <a:gd name="connsiteY669" fmla="*/ 95027 h 260167"/>
                              <a:gd name="connsiteX670" fmla="*/ 137398 w 171343"/>
                              <a:gd name="connsiteY670" fmla="*/ 95027 h 260167"/>
                              <a:gd name="connsiteX671" fmla="*/ 138351 w 171343"/>
                              <a:gd name="connsiteY671" fmla="*/ 56927 h 260167"/>
                              <a:gd name="connsiteX672" fmla="*/ 140256 w 171343"/>
                              <a:gd name="connsiteY672" fmla="*/ 57880 h 260167"/>
                              <a:gd name="connsiteX673" fmla="*/ 140256 w 171343"/>
                              <a:gd name="connsiteY673" fmla="*/ 57880 h 260167"/>
                              <a:gd name="connsiteX674" fmla="*/ 138351 w 171343"/>
                              <a:gd name="connsiteY674" fmla="*/ 56927 h 260167"/>
                              <a:gd name="connsiteX675" fmla="*/ 138351 w 171343"/>
                              <a:gd name="connsiteY675" fmla="*/ 55023 h 260167"/>
                              <a:gd name="connsiteX676" fmla="*/ 138351 w 171343"/>
                              <a:gd name="connsiteY676" fmla="*/ 54070 h 260167"/>
                              <a:gd name="connsiteX677" fmla="*/ 138351 w 171343"/>
                              <a:gd name="connsiteY677" fmla="*/ 55023 h 260167"/>
                              <a:gd name="connsiteX678" fmla="*/ 138351 w 171343"/>
                              <a:gd name="connsiteY678" fmla="*/ 56927 h 260167"/>
                              <a:gd name="connsiteX679" fmla="*/ 143113 w 171343"/>
                              <a:gd name="connsiteY679" fmla="*/ 55023 h 260167"/>
                              <a:gd name="connsiteX680" fmla="*/ 142161 w 171343"/>
                              <a:gd name="connsiteY680" fmla="*/ 52165 h 260167"/>
                              <a:gd name="connsiteX681" fmla="*/ 140256 w 171343"/>
                              <a:gd name="connsiteY681" fmla="*/ 49308 h 260167"/>
                              <a:gd name="connsiteX682" fmla="*/ 139303 w 171343"/>
                              <a:gd name="connsiteY682" fmla="*/ 48355 h 260167"/>
                              <a:gd name="connsiteX683" fmla="*/ 139303 w 171343"/>
                              <a:gd name="connsiteY683" fmla="*/ 48355 h 260167"/>
                              <a:gd name="connsiteX684" fmla="*/ 140256 w 171343"/>
                              <a:gd name="connsiteY684" fmla="*/ 52165 h 260167"/>
                              <a:gd name="connsiteX685" fmla="*/ 143113 w 171343"/>
                              <a:gd name="connsiteY685" fmla="*/ 55023 h 260167"/>
                              <a:gd name="connsiteX686" fmla="*/ 142161 w 171343"/>
                              <a:gd name="connsiteY686" fmla="*/ 64548 h 260167"/>
                              <a:gd name="connsiteX687" fmla="*/ 141208 w 171343"/>
                              <a:gd name="connsiteY687" fmla="*/ 62643 h 260167"/>
                              <a:gd name="connsiteX688" fmla="*/ 140256 w 171343"/>
                              <a:gd name="connsiteY688" fmla="*/ 61690 h 260167"/>
                              <a:gd name="connsiteX689" fmla="*/ 139303 w 171343"/>
                              <a:gd name="connsiteY689" fmla="*/ 64548 h 260167"/>
                              <a:gd name="connsiteX690" fmla="*/ 142161 w 171343"/>
                              <a:gd name="connsiteY690" fmla="*/ 64548 h 260167"/>
                              <a:gd name="connsiteX691" fmla="*/ 142161 w 171343"/>
                              <a:gd name="connsiteY691" fmla="*/ 64548 h 260167"/>
                              <a:gd name="connsiteX692" fmla="*/ 141208 w 171343"/>
                              <a:gd name="connsiteY692" fmla="*/ 40735 h 260167"/>
                              <a:gd name="connsiteX693" fmla="*/ 141208 w 171343"/>
                              <a:gd name="connsiteY693" fmla="*/ 40735 h 260167"/>
                              <a:gd name="connsiteX694" fmla="*/ 143113 w 171343"/>
                              <a:gd name="connsiteY694" fmla="*/ 40735 h 260167"/>
                              <a:gd name="connsiteX695" fmla="*/ 141208 w 171343"/>
                              <a:gd name="connsiteY695" fmla="*/ 40735 h 260167"/>
                              <a:gd name="connsiteX696" fmla="*/ 141208 w 171343"/>
                              <a:gd name="connsiteY696" fmla="*/ 40735 h 260167"/>
                              <a:gd name="connsiteX697" fmla="*/ 149781 w 171343"/>
                              <a:gd name="connsiteY697" fmla="*/ 65500 h 260167"/>
                              <a:gd name="connsiteX698" fmla="*/ 149781 w 171343"/>
                              <a:gd name="connsiteY698" fmla="*/ 64548 h 260167"/>
                              <a:gd name="connsiteX699" fmla="*/ 147876 w 171343"/>
                              <a:gd name="connsiteY699" fmla="*/ 62643 h 260167"/>
                              <a:gd name="connsiteX700" fmla="*/ 145971 w 171343"/>
                              <a:gd name="connsiteY700" fmla="*/ 60737 h 260167"/>
                              <a:gd name="connsiteX701" fmla="*/ 145018 w 171343"/>
                              <a:gd name="connsiteY701" fmla="*/ 58833 h 260167"/>
                              <a:gd name="connsiteX702" fmla="*/ 143113 w 171343"/>
                              <a:gd name="connsiteY702" fmla="*/ 61690 h 260167"/>
                              <a:gd name="connsiteX703" fmla="*/ 144066 w 171343"/>
                              <a:gd name="connsiteY703" fmla="*/ 64548 h 260167"/>
                              <a:gd name="connsiteX704" fmla="*/ 145971 w 171343"/>
                              <a:gd name="connsiteY704" fmla="*/ 65500 h 260167"/>
                              <a:gd name="connsiteX705" fmla="*/ 148828 w 171343"/>
                              <a:gd name="connsiteY705" fmla="*/ 66452 h 260167"/>
                              <a:gd name="connsiteX706" fmla="*/ 149781 w 171343"/>
                              <a:gd name="connsiteY706" fmla="*/ 65500 h 260167"/>
                              <a:gd name="connsiteX707" fmla="*/ 145018 w 171343"/>
                              <a:gd name="connsiteY707" fmla="*/ 78835 h 260167"/>
                              <a:gd name="connsiteX708" fmla="*/ 145018 w 171343"/>
                              <a:gd name="connsiteY708" fmla="*/ 78835 h 260167"/>
                              <a:gd name="connsiteX709" fmla="*/ 144066 w 171343"/>
                              <a:gd name="connsiteY709" fmla="*/ 77883 h 260167"/>
                              <a:gd name="connsiteX710" fmla="*/ 145018 w 171343"/>
                              <a:gd name="connsiteY710" fmla="*/ 78835 h 260167"/>
                              <a:gd name="connsiteX711" fmla="*/ 145018 w 171343"/>
                              <a:gd name="connsiteY711" fmla="*/ 78835 h 260167"/>
                              <a:gd name="connsiteX712" fmla="*/ 145018 w 171343"/>
                              <a:gd name="connsiteY712" fmla="*/ 70262 h 260167"/>
                              <a:gd name="connsiteX713" fmla="*/ 144066 w 171343"/>
                              <a:gd name="connsiteY713" fmla="*/ 70262 h 260167"/>
                              <a:gd name="connsiteX714" fmla="*/ 144066 w 171343"/>
                              <a:gd name="connsiteY714" fmla="*/ 71215 h 260167"/>
                              <a:gd name="connsiteX715" fmla="*/ 145018 w 171343"/>
                              <a:gd name="connsiteY715" fmla="*/ 70262 h 260167"/>
                              <a:gd name="connsiteX716" fmla="*/ 145018 w 171343"/>
                              <a:gd name="connsiteY716" fmla="*/ 70262 h 260167"/>
                              <a:gd name="connsiteX717" fmla="*/ 145018 w 171343"/>
                              <a:gd name="connsiteY717" fmla="*/ 108362 h 260167"/>
                              <a:gd name="connsiteX718" fmla="*/ 145018 w 171343"/>
                              <a:gd name="connsiteY718" fmla="*/ 108362 h 260167"/>
                              <a:gd name="connsiteX719" fmla="*/ 145018 w 171343"/>
                              <a:gd name="connsiteY719" fmla="*/ 108362 h 260167"/>
                              <a:gd name="connsiteX720" fmla="*/ 145018 w 171343"/>
                              <a:gd name="connsiteY720" fmla="*/ 108362 h 260167"/>
                              <a:gd name="connsiteX721" fmla="*/ 145018 w 171343"/>
                              <a:gd name="connsiteY721" fmla="*/ 108362 h 260167"/>
                              <a:gd name="connsiteX722" fmla="*/ 146923 w 171343"/>
                              <a:gd name="connsiteY722" fmla="*/ 46450 h 260167"/>
                              <a:gd name="connsiteX723" fmla="*/ 147876 w 171343"/>
                              <a:gd name="connsiteY723" fmla="*/ 47402 h 260167"/>
                              <a:gd name="connsiteX724" fmla="*/ 148828 w 171343"/>
                              <a:gd name="connsiteY724" fmla="*/ 46450 h 260167"/>
                              <a:gd name="connsiteX725" fmla="*/ 146923 w 171343"/>
                              <a:gd name="connsiteY725" fmla="*/ 46450 h 260167"/>
                              <a:gd name="connsiteX726" fmla="*/ 146923 w 171343"/>
                              <a:gd name="connsiteY726" fmla="*/ 46450 h 260167"/>
                              <a:gd name="connsiteX727" fmla="*/ 147876 w 171343"/>
                              <a:gd name="connsiteY727" fmla="*/ 84550 h 260167"/>
                              <a:gd name="connsiteX728" fmla="*/ 147876 w 171343"/>
                              <a:gd name="connsiteY728" fmla="*/ 84550 h 260167"/>
                              <a:gd name="connsiteX729" fmla="*/ 147876 w 171343"/>
                              <a:gd name="connsiteY729" fmla="*/ 84550 h 260167"/>
                              <a:gd name="connsiteX730" fmla="*/ 147876 w 171343"/>
                              <a:gd name="connsiteY730" fmla="*/ 84550 h 260167"/>
                              <a:gd name="connsiteX731" fmla="*/ 147876 w 171343"/>
                              <a:gd name="connsiteY731" fmla="*/ 84550 h 260167"/>
                              <a:gd name="connsiteX732" fmla="*/ 148828 w 171343"/>
                              <a:gd name="connsiteY732" fmla="*/ 50260 h 260167"/>
                              <a:gd name="connsiteX733" fmla="*/ 148828 w 171343"/>
                              <a:gd name="connsiteY733" fmla="*/ 51212 h 260167"/>
                              <a:gd name="connsiteX734" fmla="*/ 148828 w 171343"/>
                              <a:gd name="connsiteY734" fmla="*/ 50260 h 260167"/>
                              <a:gd name="connsiteX735" fmla="*/ 148828 w 171343"/>
                              <a:gd name="connsiteY735" fmla="*/ 50260 h 260167"/>
                              <a:gd name="connsiteX736" fmla="*/ 148828 w 171343"/>
                              <a:gd name="connsiteY736" fmla="*/ 50260 h 260167"/>
                              <a:gd name="connsiteX737" fmla="*/ 151686 w 171343"/>
                              <a:gd name="connsiteY737" fmla="*/ 109315 h 260167"/>
                              <a:gd name="connsiteX738" fmla="*/ 151686 w 171343"/>
                              <a:gd name="connsiteY738" fmla="*/ 109315 h 260167"/>
                              <a:gd name="connsiteX739" fmla="*/ 149781 w 171343"/>
                              <a:gd name="connsiteY739" fmla="*/ 108362 h 260167"/>
                              <a:gd name="connsiteX740" fmla="*/ 149781 w 171343"/>
                              <a:gd name="connsiteY740" fmla="*/ 109315 h 260167"/>
                              <a:gd name="connsiteX741" fmla="*/ 151686 w 171343"/>
                              <a:gd name="connsiteY741" fmla="*/ 109315 h 260167"/>
                              <a:gd name="connsiteX742" fmla="*/ 151686 w 171343"/>
                              <a:gd name="connsiteY742" fmla="*/ 56927 h 260167"/>
                              <a:gd name="connsiteX743" fmla="*/ 151686 w 171343"/>
                              <a:gd name="connsiteY743" fmla="*/ 56927 h 260167"/>
                              <a:gd name="connsiteX744" fmla="*/ 149781 w 171343"/>
                              <a:gd name="connsiteY744" fmla="*/ 56927 h 260167"/>
                              <a:gd name="connsiteX745" fmla="*/ 151686 w 171343"/>
                              <a:gd name="connsiteY745" fmla="*/ 56927 h 260167"/>
                              <a:gd name="connsiteX746" fmla="*/ 151686 w 171343"/>
                              <a:gd name="connsiteY746" fmla="*/ 56927 h 260167"/>
                              <a:gd name="connsiteX747" fmla="*/ 154543 w 171343"/>
                              <a:gd name="connsiteY747" fmla="*/ 74073 h 260167"/>
                              <a:gd name="connsiteX748" fmla="*/ 152638 w 171343"/>
                              <a:gd name="connsiteY748" fmla="*/ 75025 h 260167"/>
                              <a:gd name="connsiteX749" fmla="*/ 152638 w 171343"/>
                              <a:gd name="connsiteY749" fmla="*/ 75977 h 260167"/>
                              <a:gd name="connsiteX750" fmla="*/ 154543 w 171343"/>
                              <a:gd name="connsiteY750" fmla="*/ 74073 h 260167"/>
                              <a:gd name="connsiteX751" fmla="*/ 154543 w 171343"/>
                              <a:gd name="connsiteY751" fmla="*/ 74073 h 2601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Lst>
                            <a:rect l="l" t="t" r="r" b="b"/>
                            <a:pathLst>
                              <a:path w="171343" h="260167">
                                <a:moveTo>
                                  <a:pt x="169783" y="106458"/>
                                </a:moveTo>
                                <a:cubicBezTo>
                                  <a:pt x="167878" y="117887"/>
                                  <a:pt x="166926" y="128365"/>
                                  <a:pt x="164068" y="138843"/>
                                </a:cubicBezTo>
                                <a:cubicBezTo>
                                  <a:pt x="157401" y="159798"/>
                                  <a:pt x="142161" y="174085"/>
                                  <a:pt x="121206" y="182658"/>
                                </a:cubicBezTo>
                                <a:cubicBezTo>
                                  <a:pt x="118348" y="183610"/>
                                  <a:pt x="114538" y="184562"/>
                                  <a:pt x="111681" y="183610"/>
                                </a:cubicBezTo>
                                <a:cubicBezTo>
                                  <a:pt x="109776" y="183610"/>
                                  <a:pt x="106918" y="183610"/>
                                  <a:pt x="105013" y="183610"/>
                                </a:cubicBezTo>
                                <a:cubicBezTo>
                                  <a:pt x="92631" y="184562"/>
                                  <a:pt x="85011" y="177895"/>
                                  <a:pt x="78343" y="168370"/>
                                </a:cubicBezTo>
                                <a:cubicBezTo>
                                  <a:pt x="76438" y="165512"/>
                                  <a:pt x="75486" y="162655"/>
                                  <a:pt x="74533" y="158845"/>
                                </a:cubicBezTo>
                                <a:cubicBezTo>
                                  <a:pt x="74533" y="157893"/>
                                  <a:pt x="74533" y="156940"/>
                                  <a:pt x="73581" y="156940"/>
                                </a:cubicBezTo>
                                <a:cubicBezTo>
                                  <a:pt x="72628" y="156940"/>
                                  <a:pt x="72628" y="158845"/>
                                  <a:pt x="72628" y="158845"/>
                                </a:cubicBezTo>
                                <a:cubicBezTo>
                                  <a:pt x="72628" y="163608"/>
                                  <a:pt x="72628" y="169323"/>
                                  <a:pt x="72628" y="174085"/>
                                </a:cubicBezTo>
                                <a:cubicBezTo>
                                  <a:pt x="72628" y="181705"/>
                                  <a:pt x="72628" y="189325"/>
                                  <a:pt x="72628" y="196945"/>
                                </a:cubicBezTo>
                                <a:cubicBezTo>
                                  <a:pt x="71676" y="207423"/>
                                  <a:pt x="72628" y="217900"/>
                                  <a:pt x="71676" y="229330"/>
                                </a:cubicBezTo>
                                <a:cubicBezTo>
                                  <a:pt x="71676" y="239808"/>
                                  <a:pt x="78343" y="246475"/>
                                  <a:pt x="87868" y="247428"/>
                                </a:cubicBezTo>
                                <a:cubicBezTo>
                                  <a:pt x="90726" y="247428"/>
                                  <a:pt x="93583" y="248380"/>
                                  <a:pt x="96441" y="248380"/>
                                </a:cubicBezTo>
                                <a:cubicBezTo>
                                  <a:pt x="99298" y="248380"/>
                                  <a:pt x="102156" y="250285"/>
                                  <a:pt x="102156" y="252190"/>
                                </a:cubicBezTo>
                                <a:cubicBezTo>
                                  <a:pt x="102156" y="254095"/>
                                  <a:pt x="99298" y="256000"/>
                                  <a:pt x="96441" y="256953"/>
                                </a:cubicBezTo>
                                <a:cubicBezTo>
                                  <a:pt x="93583" y="256953"/>
                                  <a:pt x="90726" y="257905"/>
                                  <a:pt x="86916" y="257905"/>
                                </a:cubicBezTo>
                                <a:cubicBezTo>
                                  <a:pt x="77391" y="257905"/>
                                  <a:pt x="68818" y="258858"/>
                                  <a:pt x="59293" y="257905"/>
                                </a:cubicBezTo>
                                <a:cubicBezTo>
                                  <a:pt x="57388" y="257905"/>
                                  <a:pt x="54531" y="257905"/>
                                  <a:pt x="52626" y="258858"/>
                                </a:cubicBezTo>
                                <a:cubicBezTo>
                                  <a:pt x="51673" y="258858"/>
                                  <a:pt x="51673" y="259810"/>
                                  <a:pt x="51673" y="258858"/>
                                </a:cubicBezTo>
                                <a:cubicBezTo>
                                  <a:pt x="47863" y="256953"/>
                                  <a:pt x="43101" y="257905"/>
                                  <a:pt x="39291" y="257905"/>
                                </a:cubicBezTo>
                                <a:cubicBezTo>
                                  <a:pt x="37386" y="257905"/>
                                  <a:pt x="34528" y="257905"/>
                                  <a:pt x="32623" y="257905"/>
                                </a:cubicBezTo>
                                <a:cubicBezTo>
                                  <a:pt x="27861" y="258858"/>
                                  <a:pt x="23098" y="258858"/>
                                  <a:pt x="18336" y="258858"/>
                                </a:cubicBezTo>
                                <a:cubicBezTo>
                                  <a:pt x="14526" y="258858"/>
                                  <a:pt x="11668" y="258858"/>
                                  <a:pt x="7858" y="259810"/>
                                </a:cubicBezTo>
                                <a:cubicBezTo>
                                  <a:pt x="4048" y="260762"/>
                                  <a:pt x="3096" y="259810"/>
                                  <a:pt x="2143" y="256953"/>
                                </a:cubicBezTo>
                                <a:cubicBezTo>
                                  <a:pt x="1191" y="254095"/>
                                  <a:pt x="3096" y="251237"/>
                                  <a:pt x="5953" y="251237"/>
                                </a:cubicBezTo>
                                <a:cubicBezTo>
                                  <a:pt x="9763" y="251237"/>
                                  <a:pt x="12621" y="249333"/>
                                  <a:pt x="15478" y="248380"/>
                                </a:cubicBezTo>
                                <a:cubicBezTo>
                                  <a:pt x="21193" y="245523"/>
                                  <a:pt x="23098" y="240760"/>
                                  <a:pt x="24051" y="235045"/>
                                </a:cubicBezTo>
                                <a:cubicBezTo>
                                  <a:pt x="25956" y="218853"/>
                                  <a:pt x="25003" y="201708"/>
                                  <a:pt x="25003" y="185515"/>
                                </a:cubicBezTo>
                                <a:cubicBezTo>
                                  <a:pt x="25003" y="178848"/>
                                  <a:pt x="25003" y="172180"/>
                                  <a:pt x="24051" y="165512"/>
                                </a:cubicBezTo>
                                <a:lnTo>
                                  <a:pt x="24051" y="164560"/>
                                </a:lnTo>
                                <a:cubicBezTo>
                                  <a:pt x="25003" y="146462"/>
                                  <a:pt x="24051" y="127412"/>
                                  <a:pt x="24051" y="109315"/>
                                </a:cubicBezTo>
                                <a:cubicBezTo>
                                  <a:pt x="24051" y="101695"/>
                                  <a:pt x="25003" y="94075"/>
                                  <a:pt x="25003" y="85502"/>
                                </a:cubicBezTo>
                                <a:cubicBezTo>
                                  <a:pt x="25003" y="81693"/>
                                  <a:pt x="25003" y="77883"/>
                                  <a:pt x="24051" y="74073"/>
                                </a:cubicBezTo>
                                <a:cubicBezTo>
                                  <a:pt x="24051" y="72168"/>
                                  <a:pt x="23098" y="71215"/>
                                  <a:pt x="24051" y="70262"/>
                                </a:cubicBezTo>
                                <a:cubicBezTo>
                                  <a:pt x="25003" y="68358"/>
                                  <a:pt x="25003" y="67405"/>
                                  <a:pt x="24051" y="65500"/>
                                </a:cubicBezTo>
                                <a:cubicBezTo>
                                  <a:pt x="23098" y="60737"/>
                                  <a:pt x="23098" y="55975"/>
                                  <a:pt x="24051" y="52165"/>
                                </a:cubicBezTo>
                                <a:cubicBezTo>
                                  <a:pt x="25003" y="49308"/>
                                  <a:pt x="23098" y="46450"/>
                                  <a:pt x="23098" y="43593"/>
                                </a:cubicBezTo>
                                <a:cubicBezTo>
                                  <a:pt x="23098" y="38830"/>
                                  <a:pt x="23098" y="35020"/>
                                  <a:pt x="23098" y="30258"/>
                                </a:cubicBezTo>
                                <a:cubicBezTo>
                                  <a:pt x="23098" y="24543"/>
                                  <a:pt x="20241" y="20733"/>
                                  <a:pt x="15478" y="18827"/>
                                </a:cubicBezTo>
                                <a:cubicBezTo>
                                  <a:pt x="12621" y="17875"/>
                                  <a:pt x="8811" y="16923"/>
                                  <a:pt x="5953" y="16923"/>
                                </a:cubicBezTo>
                                <a:cubicBezTo>
                                  <a:pt x="1191" y="16923"/>
                                  <a:pt x="-714" y="15018"/>
                                  <a:pt x="238" y="13112"/>
                                </a:cubicBezTo>
                                <a:cubicBezTo>
                                  <a:pt x="238" y="11208"/>
                                  <a:pt x="2143" y="9302"/>
                                  <a:pt x="6906" y="9302"/>
                                </a:cubicBezTo>
                                <a:cubicBezTo>
                                  <a:pt x="11668" y="9302"/>
                                  <a:pt x="15478" y="9302"/>
                                  <a:pt x="20241" y="9302"/>
                                </a:cubicBezTo>
                                <a:cubicBezTo>
                                  <a:pt x="32623" y="9302"/>
                                  <a:pt x="44053" y="7398"/>
                                  <a:pt x="55483" y="4540"/>
                                </a:cubicBezTo>
                                <a:cubicBezTo>
                                  <a:pt x="58341" y="3587"/>
                                  <a:pt x="61198" y="2635"/>
                                  <a:pt x="64056" y="730"/>
                                </a:cubicBezTo>
                                <a:cubicBezTo>
                                  <a:pt x="68818" y="-1175"/>
                                  <a:pt x="70723" y="730"/>
                                  <a:pt x="70723" y="5493"/>
                                </a:cubicBezTo>
                                <a:lnTo>
                                  <a:pt x="71676" y="18827"/>
                                </a:lnTo>
                                <a:cubicBezTo>
                                  <a:pt x="71676" y="19780"/>
                                  <a:pt x="71676" y="20733"/>
                                  <a:pt x="72628" y="20733"/>
                                </a:cubicBezTo>
                                <a:cubicBezTo>
                                  <a:pt x="73581" y="20733"/>
                                  <a:pt x="73581" y="20733"/>
                                  <a:pt x="74533" y="19780"/>
                                </a:cubicBezTo>
                                <a:lnTo>
                                  <a:pt x="76438" y="17875"/>
                                </a:lnTo>
                                <a:cubicBezTo>
                                  <a:pt x="82153" y="10255"/>
                                  <a:pt x="88821" y="6445"/>
                                  <a:pt x="97393" y="4540"/>
                                </a:cubicBezTo>
                                <a:cubicBezTo>
                                  <a:pt x="111681" y="-223"/>
                                  <a:pt x="125016" y="730"/>
                                  <a:pt x="137398" y="10255"/>
                                </a:cubicBezTo>
                                <a:cubicBezTo>
                                  <a:pt x="150733" y="20733"/>
                                  <a:pt x="160258" y="33115"/>
                                  <a:pt x="165973" y="49308"/>
                                </a:cubicBezTo>
                                <a:cubicBezTo>
                                  <a:pt x="171688" y="69310"/>
                                  <a:pt x="172641" y="87408"/>
                                  <a:pt x="169783" y="106458"/>
                                </a:cubicBezTo>
                                <a:close/>
                                <a:moveTo>
                                  <a:pt x="32623" y="84550"/>
                                </a:moveTo>
                                <a:cubicBezTo>
                                  <a:pt x="32623" y="84550"/>
                                  <a:pt x="32623" y="84550"/>
                                  <a:pt x="32623" y="84550"/>
                                </a:cubicBezTo>
                                <a:lnTo>
                                  <a:pt x="32623" y="84550"/>
                                </a:lnTo>
                                <a:cubicBezTo>
                                  <a:pt x="31671" y="84550"/>
                                  <a:pt x="31671" y="84550"/>
                                  <a:pt x="32623" y="84550"/>
                                </a:cubicBezTo>
                                <a:cubicBezTo>
                                  <a:pt x="32623" y="85502"/>
                                  <a:pt x="32623" y="85502"/>
                                  <a:pt x="32623" y="84550"/>
                                </a:cubicBezTo>
                                <a:close/>
                                <a:moveTo>
                                  <a:pt x="33576" y="34068"/>
                                </a:moveTo>
                                <a:cubicBezTo>
                                  <a:pt x="33576" y="33115"/>
                                  <a:pt x="33576" y="33115"/>
                                  <a:pt x="33576" y="34068"/>
                                </a:cubicBezTo>
                                <a:cubicBezTo>
                                  <a:pt x="32623" y="33115"/>
                                  <a:pt x="32623" y="33115"/>
                                  <a:pt x="33576" y="34068"/>
                                </a:cubicBezTo>
                                <a:lnTo>
                                  <a:pt x="33576" y="34068"/>
                                </a:lnTo>
                                <a:cubicBezTo>
                                  <a:pt x="33576" y="34068"/>
                                  <a:pt x="33576" y="34068"/>
                                  <a:pt x="33576" y="34068"/>
                                </a:cubicBezTo>
                                <a:close/>
                                <a:moveTo>
                                  <a:pt x="37386" y="75977"/>
                                </a:moveTo>
                                <a:cubicBezTo>
                                  <a:pt x="39291" y="77883"/>
                                  <a:pt x="40243" y="79787"/>
                                  <a:pt x="38338" y="81693"/>
                                </a:cubicBezTo>
                                <a:cubicBezTo>
                                  <a:pt x="36433" y="84550"/>
                                  <a:pt x="36433" y="85502"/>
                                  <a:pt x="39291" y="86455"/>
                                </a:cubicBezTo>
                                <a:cubicBezTo>
                                  <a:pt x="38338" y="83598"/>
                                  <a:pt x="40243" y="82645"/>
                                  <a:pt x="42148" y="80740"/>
                                </a:cubicBezTo>
                                <a:cubicBezTo>
                                  <a:pt x="42148" y="79787"/>
                                  <a:pt x="43101" y="80740"/>
                                  <a:pt x="44053" y="80740"/>
                                </a:cubicBezTo>
                                <a:cubicBezTo>
                                  <a:pt x="45006" y="81693"/>
                                  <a:pt x="45006" y="82645"/>
                                  <a:pt x="44053" y="82645"/>
                                </a:cubicBezTo>
                                <a:cubicBezTo>
                                  <a:pt x="43101" y="83598"/>
                                  <a:pt x="42148" y="85502"/>
                                  <a:pt x="40243" y="85502"/>
                                </a:cubicBezTo>
                                <a:lnTo>
                                  <a:pt x="40243" y="85502"/>
                                </a:lnTo>
                                <a:cubicBezTo>
                                  <a:pt x="40243" y="85502"/>
                                  <a:pt x="39291" y="86455"/>
                                  <a:pt x="39291" y="86455"/>
                                </a:cubicBezTo>
                                <a:cubicBezTo>
                                  <a:pt x="38338" y="88360"/>
                                  <a:pt x="39291" y="89312"/>
                                  <a:pt x="40243" y="90265"/>
                                </a:cubicBezTo>
                                <a:cubicBezTo>
                                  <a:pt x="41196" y="91218"/>
                                  <a:pt x="42148" y="89312"/>
                                  <a:pt x="42148" y="88360"/>
                                </a:cubicBezTo>
                                <a:lnTo>
                                  <a:pt x="48816" y="84550"/>
                                </a:lnTo>
                                <a:lnTo>
                                  <a:pt x="54531" y="82645"/>
                                </a:lnTo>
                                <a:cubicBezTo>
                                  <a:pt x="53578" y="81693"/>
                                  <a:pt x="51673" y="79787"/>
                                  <a:pt x="50721" y="78835"/>
                                </a:cubicBezTo>
                                <a:cubicBezTo>
                                  <a:pt x="49768" y="77883"/>
                                  <a:pt x="48816" y="77883"/>
                                  <a:pt x="47863" y="76930"/>
                                </a:cubicBezTo>
                                <a:cubicBezTo>
                                  <a:pt x="42148" y="74073"/>
                                  <a:pt x="42148" y="74073"/>
                                  <a:pt x="37386" y="75977"/>
                                </a:cubicBezTo>
                                <a:cubicBezTo>
                                  <a:pt x="37386" y="75025"/>
                                  <a:pt x="36433" y="74073"/>
                                  <a:pt x="35481" y="75025"/>
                                </a:cubicBezTo>
                                <a:cubicBezTo>
                                  <a:pt x="35481" y="75025"/>
                                  <a:pt x="34528" y="75977"/>
                                  <a:pt x="35481" y="75977"/>
                                </a:cubicBezTo>
                                <a:cubicBezTo>
                                  <a:pt x="35481" y="75977"/>
                                  <a:pt x="36433" y="75977"/>
                                  <a:pt x="37386" y="75977"/>
                                </a:cubicBezTo>
                                <a:close/>
                                <a:moveTo>
                                  <a:pt x="34528" y="66452"/>
                                </a:moveTo>
                                <a:cubicBezTo>
                                  <a:pt x="34528" y="66452"/>
                                  <a:pt x="35481" y="67405"/>
                                  <a:pt x="34528" y="66452"/>
                                </a:cubicBezTo>
                                <a:cubicBezTo>
                                  <a:pt x="35481" y="66452"/>
                                  <a:pt x="36433" y="66452"/>
                                  <a:pt x="36433" y="66452"/>
                                </a:cubicBezTo>
                                <a:cubicBezTo>
                                  <a:pt x="36433" y="65500"/>
                                  <a:pt x="36433" y="65500"/>
                                  <a:pt x="35481" y="65500"/>
                                </a:cubicBezTo>
                                <a:cubicBezTo>
                                  <a:pt x="35481" y="64548"/>
                                  <a:pt x="35481" y="65500"/>
                                  <a:pt x="34528" y="66452"/>
                                </a:cubicBezTo>
                                <a:close/>
                                <a:moveTo>
                                  <a:pt x="36433" y="46450"/>
                                </a:moveTo>
                                <a:cubicBezTo>
                                  <a:pt x="36433" y="46450"/>
                                  <a:pt x="37386" y="46450"/>
                                  <a:pt x="38338" y="46450"/>
                                </a:cubicBezTo>
                                <a:cubicBezTo>
                                  <a:pt x="39291" y="46450"/>
                                  <a:pt x="39291" y="45498"/>
                                  <a:pt x="40243" y="44545"/>
                                </a:cubicBezTo>
                                <a:cubicBezTo>
                                  <a:pt x="41196" y="46450"/>
                                  <a:pt x="40243" y="47402"/>
                                  <a:pt x="39291" y="48355"/>
                                </a:cubicBezTo>
                                <a:cubicBezTo>
                                  <a:pt x="38338" y="49308"/>
                                  <a:pt x="37386" y="49308"/>
                                  <a:pt x="38338" y="50260"/>
                                </a:cubicBezTo>
                                <a:cubicBezTo>
                                  <a:pt x="39291" y="51212"/>
                                  <a:pt x="40243" y="50260"/>
                                  <a:pt x="40243" y="50260"/>
                                </a:cubicBezTo>
                                <a:cubicBezTo>
                                  <a:pt x="40243" y="49308"/>
                                  <a:pt x="41196" y="49308"/>
                                  <a:pt x="42148" y="50260"/>
                                </a:cubicBezTo>
                                <a:cubicBezTo>
                                  <a:pt x="43101" y="53118"/>
                                  <a:pt x="45006" y="52165"/>
                                  <a:pt x="46911" y="52165"/>
                                </a:cubicBezTo>
                                <a:cubicBezTo>
                                  <a:pt x="48816" y="52165"/>
                                  <a:pt x="49768" y="52165"/>
                                  <a:pt x="48816" y="54070"/>
                                </a:cubicBezTo>
                                <a:lnTo>
                                  <a:pt x="48816" y="56927"/>
                                </a:lnTo>
                                <a:cubicBezTo>
                                  <a:pt x="47863" y="56927"/>
                                  <a:pt x="46911" y="55975"/>
                                  <a:pt x="45958" y="56927"/>
                                </a:cubicBezTo>
                                <a:lnTo>
                                  <a:pt x="45958" y="56927"/>
                                </a:lnTo>
                                <a:lnTo>
                                  <a:pt x="45958" y="56927"/>
                                </a:lnTo>
                                <a:cubicBezTo>
                                  <a:pt x="45006" y="56927"/>
                                  <a:pt x="43101" y="56927"/>
                                  <a:pt x="41196" y="56927"/>
                                </a:cubicBezTo>
                                <a:cubicBezTo>
                                  <a:pt x="39291" y="55975"/>
                                  <a:pt x="37386" y="56927"/>
                                  <a:pt x="37386" y="58833"/>
                                </a:cubicBezTo>
                                <a:cubicBezTo>
                                  <a:pt x="37386" y="59785"/>
                                  <a:pt x="35481" y="60737"/>
                                  <a:pt x="36433" y="60737"/>
                                </a:cubicBezTo>
                                <a:cubicBezTo>
                                  <a:pt x="37386" y="61690"/>
                                  <a:pt x="37386" y="59785"/>
                                  <a:pt x="38338" y="59785"/>
                                </a:cubicBezTo>
                                <a:cubicBezTo>
                                  <a:pt x="39291" y="58833"/>
                                  <a:pt x="40243" y="58833"/>
                                  <a:pt x="41196" y="59785"/>
                                </a:cubicBezTo>
                                <a:cubicBezTo>
                                  <a:pt x="42148" y="59785"/>
                                  <a:pt x="44053" y="60737"/>
                                  <a:pt x="45006" y="61690"/>
                                </a:cubicBezTo>
                                <a:lnTo>
                                  <a:pt x="45006" y="63595"/>
                                </a:lnTo>
                                <a:cubicBezTo>
                                  <a:pt x="44053" y="63595"/>
                                  <a:pt x="43101" y="64548"/>
                                  <a:pt x="42148" y="65500"/>
                                </a:cubicBezTo>
                                <a:cubicBezTo>
                                  <a:pt x="40243" y="64548"/>
                                  <a:pt x="38338" y="63595"/>
                                  <a:pt x="39291" y="66452"/>
                                </a:cubicBezTo>
                                <a:cubicBezTo>
                                  <a:pt x="39291" y="68358"/>
                                  <a:pt x="38338" y="69310"/>
                                  <a:pt x="36433" y="70262"/>
                                </a:cubicBezTo>
                                <a:cubicBezTo>
                                  <a:pt x="35481" y="70262"/>
                                  <a:pt x="35481" y="71215"/>
                                  <a:pt x="35481" y="71215"/>
                                </a:cubicBezTo>
                                <a:cubicBezTo>
                                  <a:pt x="35481" y="72168"/>
                                  <a:pt x="36433" y="72168"/>
                                  <a:pt x="37386" y="72168"/>
                                </a:cubicBezTo>
                                <a:cubicBezTo>
                                  <a:pt x="39291" y="72168"/>
                                  <a:pt x="40243" y="72168"/>
                                  <a:pt x="40243" y="70262"/>
                                </a:cubicBezTo>
                                <a:cubicBezTo>
                                  <a:pt x="40243" y="68358"/>
                                  <a:pt x="41196" y="66452"/>
                                  <a:pt x="42148" y="65500"/>
                                </a:cubicBezTo>
                                <a:cubicBezTo>
                                  <a:pt x="43101" y="66452"/>
                                  <a:pt x="43101" y="67405"/>
                                  <a:pt x="43101" y="68358"/>
                                </a:cubicBezTo>
                                <a:cubicBezTo>
                                  <a:pt x="41196" y="72168"/>
                                  <a:pt x="44053" y="73120"/>
                                  <a:pt x="45958" y="75025"/>
                                </a:cubicBezTo>
                                <a:cubicBezTo>
                                  <a:pt x="46911" y="75025"/>
                                  <a:pt x="47863" y="75025"/>
                                  <a:pt x="48816" y="75977"/>
                                </a:cubicBezTo>
                                <a:cubicBezTo>
                                  <a:pt x="53578" y="76930"/>
                                  <a:pt x="53578" y="76930"/>
                                  <a:pt x="52626" y="72168"/>
                                </a:cubicBezTo>
                                <a:cubicBezTo>
                                  <a:pt x="52626" y="70262"/>
                                  <a:pt x="51673" y="69310"/>
                                  <a:pt x="53578" y="69310"/>
                                </a:cubicBezTo>
                                <a:cubicBezTo>
                                  <a:pt x="53578" y="66452"/>
                                  <a:pt x="52626" y="63595"/>
                                  <a:pt x="49768" y="61690"/>
                                </a:cubicBezTo>
                                <a:lnTo>
                                  <a:pt x="49768" y="61690"/>
                                </a:lnTo>
                                <a:cubicBezTo>
                                  <a:pt x="49768" y="60737"/>
                                  <a:pt x="49768" y="58833"/>
                                  <a:pt x="49768" y="57880"/>
                                </a:cubicBezTo>
                                <a:lnTo>
                                  <a:pt x="49768" y="57880"/>
                                </a:lnTo>
                                <a:cubicBezTo>
                                  <a:pt x="50721" y="58833"/>
                                  <a:pt x="51673" y="58833"/>
                                  <a:pt x="51673" y="59785"/>
                                </a:cubicBezTo>
                                <a:cubicBezTo>
                                  <a:pt x="52626" y="62643"/>
                                  <a:pt x="54531" y="61690"/>
                                  <a:pt x="56436" y="61690"/>
                                </a:cubicBezTo>
                                <a:cubicBezTo>
                                  <a:pt x="57388" y="60737"/>
                                  <a:pt x="59293" y="59785"/>
                                  <a:pt x="58341" y="58833"/>
                                </a:cubicBezTo>
                                <a:cubicBezTo>
                                  <a:pt x="57388" y="57880"/>
                                  <a:pt x="55483" y="55975"/>
                                  <a:pt x="53578" y="57880"/>
                                </a:cubicBezTo>
                                <a:lnTo>
                                  <a:pt x="50721" y="58833"/>
                                </a:lnTo>
                                <a:cubicBezTo>
                                  <a:pt x="51673" y="56927"/>
                                  <a:pt x="52626" y="55975"/>
                                  <a:pt x="51673" y="53118"/>
                                </a:cubicBezTo>
                                <a:cubicBezTo>
                                  <a:pt x="50721" y="51212"/>
                                  <a:pt x="49768" y="50260"/>
                                  <a:pt x="52626" y="51212"/>
                                </a:cubicBezTo>
                                <a:cubicBezTo>
                                  <a:pt x="53578" y="51212"/>
                                  <a:pt x="53578" y="51212"/>
                                  <a:pt x="53578" y="50260"/>
                                </a:cubicBezTo>
                                <a:cubicBezTo>
                                  <a:pt x="53578" y="49308"/>
                                  <a:pt x="51673" y="48355"/>
                                  <a:pt x="52626" y="47402"/>
                                </a:cubicBezTo>
                                <a:cubicBezTo>
                                  <a:pt x="54531" y="45498"/>
                                  <a:pt x="55483" y="44545"/>
                                  <a:pt x="51673" y="45498"/>
                                </a:cubicBezTo>
                                <a:cubicBezTo>
                                  <a:pt x="50721" y="45498"/>
                                  <a:pt x="51673" y="44545"/>
                                  <a:pt x="51673" y="44545"/>
                                </a:cubicBezTo>
                                <a:cubicBezTo>
                                  <a:pt x="53578" y="42640"/>
                                  <a:pt x="55483" y="42640"/>
                                  <a:pt x="57388" y="42640"/>
                                </a:cubicBezTo>
                                <a:cubicBezTo>
                                  <a:pt x="57388" y="42640"/>
                                  <a:pt x="58341" y="42640"/>
                                  <a:pt x="58341" y="42640"/>
                                </a:cubicBezTo>
                                <a:cubicBezTo>
                                  <a:pt x="58341" y="41687"/>
                                  <a:pt x="58341" y="41687"/>
                                  <a:pt x="57388" y="41687"/>
                                </a:cubicBezTo>
                                <a:cubicBezTo>
                                  <a:pt x="53578" y="37877"/>
                                  <a:pt x="53578" y="36925"/>
                                  <a:pt x="57388" y="33115"/>
                                </a:cubicBezTo>
                                <a:cubicBezTo>
                                  <a:pt x="59293" y="31210"/>
                                  <a:pt x="58341" y="29305"/>
                                  <a:pt x="57388" y="29305"/>
                                </a:cubicBezTo>
                                <a:cubicBezTo>
                                  <a:pt x="54531" y="29305"/>
                                  <a:pt x="53578" y="26448"/>
                                  <a:pt x="50721" y="26448"/>
                                </a:cubicBezTo>
                                <a:cubicBezTo>
                                  <a:pt x="48816" y="26448"/>
                                  <a:pt x="47863" y="27400"/>
                                  <a:pt x="46911" y="28352"/>
                                </a:cubicBezTo>
                                <a:cubicBezTo>
                                  <a:pt x="45006" y="27400"/>
                                  <a:pt x="45958" y="25495"/>
                                  <a:pt x="44053" y="24543"/>
                                </a:cubicBezTo>
                                <a:cubicBezTo>
                                  <a:pt x="44053" y="24543"/>
                                  <a:pt x="43101" y="24543"/>
                                  <a:pt x="43101" y="24543"/>
                                </a:cubicBezTo>
                                <a:cubicBezTo>
                                  <a:pt x="42148" y="24543"/>
                                  <a:pt x="43101" y="25495"/>
                                  <a:pt x="43101" y="25495"/>
                                </a:cubicBezTo>
                                <a:cubicBezTo>
                                  <a:pt x="43101" y="26448"/>
                                  <a:pt x="44053" y="27400"/>
                                  <a:pt x="44053" y="27400"/>
                                </a:cubicBezTo>
                                <a:cubicBezTo>
                                  <a:pt x="44053" y="28352"/>
                                  <a:pt x="44053" y="28352"/>
                                  <a:pt x="44053" y="29305"/>
                                </a:cubicBezTo>
                                <a:cubicBezTo>
                                  <a:pt x="43101" y="30258"/>
                                  <a:pt x="43101" y="29305"/>
                                  <a:pt x="42148" y="28352"/>
                                </a:cubicBezTo>
                                <a:cubicBezTo>
                                  <a:pt x="42148" y="28352"/>
                                  <a:pt x="41196" y="27400"/>
                                  <a:pt x="40243" y="28352"/>
                                </a:cubicBezTo>
                                <a:cubicBezTo>
                                  <a:pt x="40243" y="28352"/>
                                  <a:pt x="40243" y="29305"/>
                                  <a:pt x="40243" y="29305"/>
                                </a:cubicBezTo>
                                <a:cubicBezTo>
                                  <a:pt x="40243" y="31210"/>
                                  <a:pt x="42148" y="33115"/>
                                  <a:pt x="41196" y="35020"/>
                                </a:cubicBezTo>
                                <a:cubicBezTo>
                                  <a:pt x="38338" y="37877"/>
                                  <a:pt x="39291" y="39783"/>
                                  <a:pt x="41196" y="42640"/>
                                </a:cubicBezTo>
                                <a:cubicBezTo>
                                  <a:pt x="43101" y="44545"/>
                                  <a:pt x="41196" y="45498"/>
                                  <a:pt x="39291" y="46450"/>
                                </a:cubicBezTo>
                                <a:cubicBezTo>
                                  <a:pt x="38338" y="43593"/>
                                  <a:pt x="37386" y="45498"/>
                                  <a:pt x="36433" y="46450"/>
                                </a:cubicBezTo>
                                <a:cubicBezTo>
                                  <a:pt x="36433" y="45498"/>
                                  <a:pt x="35481" y="45498"/>
                                  <a:pt x="36433" y="46450"/>
                                </a:cubicBezTo>
                                <a:close/>
                                <a:moveTo>
                                  <a:pt x="37386" y="121698"/>
                                </a:moveTo>
                                <a:lnTo>
                                  <a:pt x="38338" y="120745"/>
                                </a:lnTo>
                                <a:cubicBezTo>
                                  <a:pt x="38338" y="120745"/>
                                  <a:pt x="38338" y="119793"/>
                                  <a:pt x="37386" y="120745"/>
                                </a:cubicBezTo>
                                <a:cubicBezTo>
                                  <a:pt x="37386" y="119793"/>
                                  <a:pt x="37386" y="120745"/>
                                  <a:pt x="37386" y="121698"/>
                                </a:cubicBezTo>
                                <a:cubicBezTo>
                                  <a:pt x="37386" y="121698"/>
                                  <a:pt x="36433" y="121698"/>
                                  <a:pt x="35481" y="121698"/>
                                </a:cubicBezTo>
                                <a:lnTo>
                                  <a:pt x="35481" y="121698"/>
                                </a:lnTo>
                                <a:cubicBezTo>
                                  <a:pt x="36433" y="121698"/>
                                  <a:pt x="36433" y="121698"/>
                                  <a:pt x="37386" y="121698"/>
                                </a:cubicBezTo>
                                <a:close/>
                                <a:moveTo>
                                  <a:pt x="36433" y="129318"/>
                                </a:moveTo>
                                <a:cubicBezTo>
                                  <a:pt x="36433" y="129318"/>
                                  <a:pt x="36433" y="129318"/>
                                  <a:pt x="36433" y="129318"/>
                                </a:cubicBezTo>
                                <a:cubicBezTo>
                                  <a:pt x="37386" y="128365"/>
                                  <a:pt x="37386" y="128365"/>
                                  <a:pt x="36433" y="129318"/>
                                </a:cubicBezTo>
                                <a:lnTo>
                                  <a:pt x="36433" y="129318"/>
                                </a:lnTo>
                                <a:cubicBezTo>
                                  <a:pt x="36433" y="128365"/>
                                  <a:pt x="36433" y="128365"/>
                                  <a:pt x="36433" y="129318"/>
                                </a:cubicBezTo>
                                <a:close/>
                                <a:moveTo>
                                  <a:pt x="37386" y="241712"/>
                                </a:moveTo>
                                <a:cubicBezTo>
                                  <a:pt x="37386" y="241712"/>
                                  <a:pt x="36433" y="241712"/>
                                  <a:pt x="37386" y="241712"/>
                                </a:cubicBezTo>
                                <a:cubicBezTo>
                                  <a:pt x="36433" y="241712"/>
                                  <a:pt x="36433" y="241712"/>
                                  <a:pt x="37386" y="241712"/>
                                </a:cubicBezTo>
                                <a:lnTo>
                                  <a:pt x="37386" y="241712"/>
                                </a:lnTo>
                                <a:cubicBezTo>
                                  <a:pt x="37386" y="242665"/>
                                  <a:pt x="37386" y="241712"/>
                                  <a:pt x="37386" y="241712"/>
                                </a:cubicBezTo>
                                <a:close/>
                                <a:moveTo>
                                  <a:pt x="36433" y="220758"/>
                                </a:moveTo>
                                <a:lnTo>
                                  <a:pt x="36433" y="220758"/>
                                </a:lnTo>
                                <a:cubicBezTo>
                                  <a:pt x="38338" y="221710"/>
                                  <a:pt x="38338" y="221710"/>
                                  <a:pt x="38338" y="220758"/>
                                </a:cubicBezTo>
                                <a:cubicBezTo>
                                  <a:pt x="38338" y="219805"/>
                                  <a:pt x="37386" y="219805"/>
                                  <a:pt x="36433" y="220758"/>
                                </a:cubicBezTo>
                                <a:cubicBezTo>
                                  <a:pt x="36433" y="219805"/>
                                  <a:pt x="36433" y="219805"/>
                                  <a:pt x="36433" y="220758"/>
                                </a:cubicBezTo>
                                <a:close/>
                                <a:moveTo>
                                  <a:pt x="47863" y="165512"/>
                                </a:moveTo>
                                <a:cubicBezTo>
                                  <a:pt x="47863" y="164560"/>
                                  <a:pt x="49768" y="163608"/>
                                  <a:pt x="48816" y="162655"/>
                                </a:cubicBezTo>
                                <a:cubicBezTo>
                                  <a:pt x="47863" y="161703"/>
                                  <a:pt x="46911" y="161703"/>
                                  <a:pt x="45958" y="162655"/>
                                </a:cubicBezTo>
                                <a:cubicBezTo>
                                  <a:pt x="43101" y="164560"/>
                                  <a:pt x="42148" y="162655"/>
                                  <a:pt x="43101" y="159798"/>
                                </a:cubicBezTo>
                                <a:lnTo>
                                  <a:pt x="43101" y="157893"/>
                                </a:lnTo>
                                <a:lnTo>
                                  <a:pt x="43101" y="157893"/>
                                </a:lnTo>
                                <a:lnTo>
                                  <a:pt x="43101" y="156940"/>
                                </a:lnTo>
                                <a:cubicBezTo>
                                  <a:pt x="44053" y="155035"/>
                                  <a:pt x="43101" y="153130"/>
                                  <a:pt x="42148" y="153130"/>
                                </a:cubicBezTo>
                                <a:cubicBezTo>
                                  <a:pt x="40243" y="153130"/>
                                  <a:pt x="40243" y="155987"/>
                                  <a:pt x="40243" y="156940"/>
                                </a:cubicBezTo>
                                <a:cubicBezTo>
                                  <a:pt x="40243" y="157893"/>
                                  <a:pt x="40243" y="157893"/>
                                  <a:pt x="40243" y="158845"/>
                                </a:cubicBezTo>
                                <a:cubicBezTo>
                                  <a:pt x="40243" y="158845"/>
                                  <a:pt x="40243" y="159798"/>
                                  <a:pt x="39291" y="159798"/>
                                </a:cubicBezTo>
                                <a:cubicBezTo>
                                  <a:pt x="35481" y="159798"/>
                                  <a:pt x="36433" y="161703"/>
                                  <a:pt x="39291" y="162655"/>
                                </a:cubicBezTo>
                                <a:cubicBezTo>
                                  <a:pt x="40243" y="162655"/>
                                  <a:pt x="41196" y="163608"/>
                                  <a:pt x="41196" y="164560"/>
                                </a:cubicBezTo>
                                <a:cubicBezTo>
                                  <a:pt x="41196" y="166465"/>
                                  <a:pt x="42148" y="167418"/>
                                  <a:pt x="44053" y="165512"/>
                                </a:cubicBezTo>
                                <a:cubicBezTo>
                                  <a:pt x="45006" y="164560"/>
                                  <a:pt x="45006" y="164560"/>
                                  <a:pt x="45958" y="165512"/>
                                </a:cubicBezTo>
                                <a:cubicBezTo>
                                  <a:pt x="46911" y="166465"/>
                                  <a:pt x="46911" y="166465"/>
                                  <a:pt x="47863" y="165512"/>
                                </a:cubicBezTo>
                                <a:close/>
                                <a:moveTo>
                                  <a:pt x="38338" y="232187"/>
                                </a:moveTo>
                                <a:cubicBezTo>
                                  <a:pt x="37386" y="232187"/>
                                  <a:pt x="37386" y="232187"/>
                                  <a:pt x="36433" y="233140"/>
                                </a:cubicBezTo>
                                <a:cubicBezTo>
                                  <a:pt x="36433" y="234093"/>
                                  <a:pt x="36433" y="234093"/>
                                  <a:pt x="37386" y="234093"/>
                                </a:cubicBezTo>
                                <a:cubicBezTo>
                                  <a:pt x="38338" y="234093"/>
                                  <a:pt x="38338" y="234093"/>
                                  <a:pt x="38338" y="232187"/>
                                </a:cubicBezTo>
                                <a:cubicBezTo>
                                  <a:pt x="39291" y="232187"/>
                                  <a:pt x="38338" y="232187"/>
                                  <a:pt x="38338" y="232187"/>
                                </a:cubicBezTo>
                                <a:close/>
                                <a:moveTo>
                                  <a:pt x="39291" y="209328"/>
                                </a:moveTo>
                                <a:cubicBezTo>
                                  <a:pt x="38338" y="208375"/>
                                  <a:pt x="38338" y="208375"/>
                                  <a:pt x="39291" y="209328"/>
                                </a:cubicBezTo>
                                <a:cubicBezTo>
                                  <a:pt x="38338" y="209328"/>
                                  <a:pt x="38338" y="209328"/>
                                  <a:pt x="38338" y="209328"/>
                                </a:cubicBezTo>
                                <a:cubicBezTo>
                                  <a:pt x="37386" y="209328"/>
                                  <a:pt x="38338" y="209328"/>
                                  <a:pt x="39291" y="209328"/>
                                </a:cubicBezTo>
                                <a:cubicBezTo>
                                  <a:pt x="38338" y="209328"/>
                                  <a:pt x="38338" y="209328"/>
                                  <a:pt x="39291" y="209328"/>
                                </a:cubicBezTo>
                                <a:close/>
                                <a:moveTo>
                                  <a:pt x="38338" y="134080"/>
                                </a:moveTo>
                                <a:cubicBezTo>
                                  <a:pt x="39291" y="134080"/>
                                  <a:pt x="39291" y="134080"/>
                                  <a:pt x="38338" y="134080"/>
                                </a:cubicBezTo>
                                <a:cubicBezTo>
                                  <a:pt x="39291" y="133128"/>
                                  <a:pt x="39291" y="133128"/>
                                  <a:pt x="38338" y="134080"/>
                                </a:cubicBezTo>
                                <a:lnTo>
                                  <a:pt x="38338" y="134080"/>
                                </a:lnTo>
                                <a:cubicBezTo>
                                  <a:pt x="38338" y="133128"/>
                                  <a:pt x="38338" y="133128"/>
                                  <a:pt x="38338" y="134080"/>
                                </a:cubicBezTo>
                                <a:close/>
                                <a:moveTo>
                                  <a:pt x="40243" y="213137"/>
                                </a:moveTo>
                                <a:cubicBezTo>
                                  <a:pt x="41196" y="213137"/>
                                  <a:pt x="41196" y="213137"/>
                                  <a:pt x="41196" y="212185"/>
                                </a:cubicBezTo>
                                <a:lnTo>
                                  <a:pt x="42148" y="211233"/>
                                </a:lnTo>
                                <a:lnTo>
                                  <a:pt x="40243" y="211233"/>
                                </a:lnTo>
                                <a:cubicBezTo>
                                  <a:pt x="39291" y="211233"/>
                                  <a:pt x="39291" y="212185"/>
                                  <a:pt x="40243" y="213137"/>
                                </a:cubicBezTo>
                                <a:cubicBezTo>
                                  <a:pt x="39291" y="213137"/>
                                  <a:pt x="39291" y="213137"/>
                                  <a:pt x="40243" y="213137"/>
                                </a:cubicBezTo>
                                <a:close/>
                                <a:moveTo>
                                  <a:pt x="42148" y="174085"/>
                                </a:moveTo>
                                <a:cubicBezTo>
                                  <a:pt x="42148" y="173133"/>
                                  <a:pt x="41196" y="172180"/>
                                  <a:pt x="40243" y="172180"/>
                                </a:cubicBezTo>
                                <a:cubicBezTo>
                                  <a:pt x="39291" y="171228"/>
                                  <a:pt x="39291" y="172180"/>
                                  <a:pt x="39291" y="173133"/>
                                </a:cubicBezTo>
                                <a:cubicBezTo>
                                  <a:pt x="39291" y="174085"/>
                                  <a:pt x="40243" y="175037"/>
                                  <a:pt x="41196" y="175037"/>
                                </a:cubicBezTo>
                                <a:cubicBezTo>
                                  <a:pt x="42148" y="174085"/>
                                  <a:pt x="42148" y="174085"/>
                                  <a:pt x="42148" y="174085"/>
                                </a:cubicBezTo>
                                <a:close/>
                                <a:moveTo>
                                  <a:pt x="40243" y="228378"/>
                                </a:moveTo>
                                <a:cubicBezTo>
                                  <a:pt x="40243" y="228378"/>
                                  <a:pt x="39291" y="228378"/>
                                  <a:pt x="40243" y="228378"/>
                                </a:cubicBezTo>
                                <a:cubicBezTo>
                                  <a:pt x="40243" y="229330"/>
                                  <a:pt x="40243" y="229330"/>
                                  <a:pt x="40243" y="228378"/>
                                </a:cubicBezTo>
                                <a:close/>
                                <a:moveTo>
                                  <a:pt x="44053" y="222662"/>
                                </a:moveTo>
                                <a:cubicBezTo>
                                  <a:pt x="44053" y="221710"/>
                                  <a:pt x="43101" y="220758"/>
                                  <a:pt x="42148" y="220758"/>
                                </a:cubicBezTo>
                                <a:cubicBezTo>
                                  <a:pt x="41196" y="220758"/>
                                  <a:pt x="42148" y="222662"/>
                                  <a:pt x="42148" y="222662"/>
                                </a:cubicBezTo>
                                <a:lnTo>
                                  <a:pt x="42148" y="223615"/>
                                </a:lnTo>
                                <a:cubicBezTo>
                                  <a:pt x="41196" y="224568"/>
                                  <a:pt x="41196" y="226473"/>
                                  <a:pt x="41196" y="227425"/>
                                </a:cubicBezTo>
                                <a:cubicBezTo>
                                  <a:pt x="45006" y="227425"/>
                                  <a:pt x="42148" y="224568"/>
                                  <a:pt x="42148" y="223615"/>
                                </a:cubicBezTo>
                                <a:cubicBezTo>
                                  <a:pt x="42148" y="224568"/>
                                  <a:pt x="44053" y="225520"/>
                                  <a:pt x="44053" y="222662"/>
                                </a:cubicBezTo>
                                <a:close/>
                                <a:moveTo>
                                  <a:pt x="41196" y="139795"/>
                                </a:moveTo>
                                <a:lnTo>
                                  <a:pt x="41196" y="139795"/>
                                </a:lnTo>
                                <a:cubicBezTo>
                                  <a:pt x="41196" y="139795"/>
                                  <a:pt x="41196" y="139795"/>
                                  <a:pt x="41196" y="139795"/>
                                </a:cubicBezTo>
                                <a:lnTo>
                                  <a:pt x="41196" y="139795"/>
                                </a:lnTo>
                                <a:cubicBezTo>
                                  <a:pt x="42148" y="140748"/>
                                  <a:pt x="42148" y="139795"/>
                                  <a:pt x="41196" y="139795"/>
                                </a:cubicBezTo>
                                <a:close/>
                                <a:moveTo>
                                  <a:pt x="41196" y="196945"/>
                                </a:moveTo>
                                <a:cubicBezTo>
                                  <a:pt x="41196" y="197898"/>
                                  <a:pt x="41196" y="197898"/>
                                  <a:pt x="41196" y="196945"/>
                                </a:cubicBezTo>
                                <a:cubicBezTo>
                                  <a:pt x="42148" y="197898"/>
                                  <a:pt x="43101" y="196945"/>
                                  <a:pt x="43101" y="196945"/>
                                </a:cubicBezTo>
                                <a:cubicBezTo>
                                  <a:pt x="43101" y="196945"/>
                                  <a:pt x="43101" y="195993"/>
                                  <a:pt x="43101" y="195993"/>
                                </a:cubicBezTo>
                                <a:cubicBezTo>
                                  <a:pt x="41196" y="196945"/>
                                  <a:pt x="41196" y="196945"/>
                                  <a:pt x="41196" y="196945"/>
                                </a:cubicBezTo>
                                <a:close/>
                                <a:moveTo>
                                  <a:pt x="42148" y="92170"/>
                                </a:moveTo>
                                <a:cubicBezTo>
                                  <a:pt x="42148" y="93123"/>
                                  <a:pt x="41196" y="93123"/>
                                  <a:pt x="42148" y="92170"/>
                                </a:cubicBezTo>
                                <a:cubicBezTo>
                                  <a:pt x="41196" y="94075"/>
                                  <a:pt x="41196" y="94075"/>
                                  <a:pt x="42148" y="94075"/>
                                </a:cubicBezTo>
                                <a:cubicBezTo>
                                  <a:pt x="43101" y="94075"/>
                                  <a:pt x="43101" y="94075"/>
                                  <a:pt x="42148" y="92170"/>
                                </a:cubicBezTo>
                                <a:cubicBezTo>
                                  <a:pt x="43101" y="93123"/>
                                  <a:pt x="43101" y="92170"/>
                                  <a:pt x="42148" y="92170"/>
                                </a:cubicBezTo>
                                <a:close/>
                                <a:moveTo>
                                  <a:pt x="42148" y="122650"/>
                                </a:moveTo>
                                <a:cubicBezTo>
                                  <a:pt x="42148" y="123602"/>
                                  <a:pt x="42148" y="124555"/>
                                  <a:pt x="42148" y="124555"/>
                                </a:cubicBezTo>
                                <a:cubicBezTo>
                                  <a:pt x="43101" y="125508"/>
                                  <a:pt x="44053" y="124555"/>
                                  <a:pt x="44053" y="123602"/>
                                </a:cubicBezTo>
                                <a:cubicBezTo>
                                  <a:pt x="45006" y="123602"/>
                                  <a:pt x="45006" y="122650"/>
                                  <a:pt x="45958" y="122650"/>
                                </a:cubicBezTo>
                                <a:cubicBezTo>
                                  <a:pt x="46911" y="121698"/>
                                  <a:pt x="48816" y="122650"/>
                                  <a:pt x="48816" y="120745"/>
                                </a:cubicBezTo>
                                <a:cubicBezTo>
                                  <a:pt x="48816" y="120745"/>
                                  <a:pt x="48816" y="119793"/>
                                  <a:pt x="47863" y="119793"/>
                                </a:cubicBezTo>
                                <a:cubicBezTo>
                                  <a:pt x="45958" y="119793"/>
                                  <a:pt x="45958" y="121698"/>
                                  <a:pt x="45006" y="122650"/>
                                </a:cubicBezTo>
                                <a:cubicBezTo>
                                  <a:pt x="44053" y="122650"/>
                                  <a:pt x="43101" y="122650"/>
                                  <a:pt x="43101" y="121698"/>
                                </a:cubicBezTo>
                                <a:cubicBezTo>
                                  <a:pt x="42148" y="120745"/>
                                  <a:pt x="42148" y="121698"/>
                                  <a:pt x="42148" y="122650"/>
                                </a:cubicBezTo>
                                <a:close/>
                                <a:moveTo>
                                  <a:pt x="42148" y="210280"/>
                                </a:moveTo>
                                <a:lnTo>
                                  <a:pt x="42148" y="210280"/>
                                </a:lnTo>
                                <a:cubicBezTo>
                                  <a:pt x="41196" y="210280"/>
                                  <a:pt x="42148" y="210280"/>
                                  <a:pt x="42148" y="210280"/>
                                </a:cubicBezTo>
                                <a:cubicBezTo>
                                  <a:pt x="42148" y="210280"/>
                                  <a:pt x="42148" y="210280"/>
                                  <a:pt x="42148" y="210280"/>
                                </a:cubicBezTo>
                                <a:close/>
                                <a:moveTo>
                                  <a:pt x="43101" y="231235"/>
                                </a:moveTo>
                                <a:cubicBezTo>
                                  <a:pt x="43101" y="231235"/>
                                  <a:pt x="43101" y="231235"/>
                                  <a:pt x="43101" y="231235"/>
                                </a:cubicBezTo>
                                <a:cubicBezTo>
                                  <a:pt x="42148" y="231235"/>
                                  <a:pt x="42148" y="231235"/>
                                  <a:pt x="42148" y="231235"/>
                                </a:cubicBezTo>
                                <a:cubicBezTo>
                                  <a:pt x="42148" y="232187"/>
                                  <a:pt x="42148" y="232187"/>
                                  <a:pt x="43101" y="231235"/>
                                </a:cubicBezTo>
                                <a:cubicBezTo>
                                  <a:pt x="43101" y="232187"/>
                                  <a:pt x="43101" y="232187"/>
                                  <a:pt x="43101" y="231235"/>
                                </a:cubicBezTo>
                                <a:close/>
                                <a:moveTo>
                                  <a:pt x="43101" y="203612"/>
                                </a:moveTo>
                                <a:cubicBezTo>
                                  <a:pt x="44053" y="203612"/>
                                  <a:pt x="44053" y="202660"/>
                                  <a:pt x="45006" y="201708"/>
                                </a:cubicBezTo>
                                <a:cubicBezTo>
                                  <a:pt x="45006" y="200755"/>
                                  <a:pt x="45006" y="199803"/>
                                  <a:pt x="43101" y="199803"/>
                                </a:cubicBezTo>
                                <a:cubicBezTo>
                                  <a:pt x="42148" y="199803"/>
                                  <a:pt x="42148" y="200755"/>
                                  <a:pt x="42148" y="201708"/>
                                </a:cubicBezTo>
                                <a:cubicBezTo>
                                  <a:pt x="42148" y="202660"/>
                                  <a:pt x="42148" y="202660"/>
                                  <a:pt x="43101" y="203612"/>
                                </a:cubicBezTo>
                                <a:close/>
                                <a:moveTo>
                                  <a:pt x="43101" y="192183"/>
                                </a:moveTo>
                                <a:cubicBezTo>
                                  <a:pt x="42148" y="192183"/>
                                  <a:pt x="42148" y="192183"/>
                                  <a:pt x="43101" y="192183"/>
                                </a:cubicBezTo>
                                <a:cubicBezTo>
                                  <a:pt x="42148" y="194087"/>
                                  <a:pt x="43101" y="194087"/>
                                  <a:pt x="44053" y="194087"/>
                                </a:cubicBezTo>
                                <a:cubicBezTo>
                                  <a:pt x="45006" y="194087"/>
                                  <a:pt x="45006" y="194087"/>
                                  <a:pt x="45006" y="193135"/>
                                </a:cubicBezTo>
                                <a:cubicBezTo>
                                  <a:pt x="44053" y="192183"/>
                                  <a:pt x="44053" y="192183"/>
                                  <a:pt x="43101" y="192183"/>
                                </a:cubicBezTo>
                                <a:close/>
                                <a:moveTo>
                                  <a:pt x="45006" y="41687"/>
                                </a:moveTo>
                                <a:cubicBezTo>
                                  <a:pt x="43101" y="39783"/>
                                  <a:pt x="42148" y="35020"/>
                                  <a:pt x="44053" y="34068"/>
                                </a:cubicBezTo>
                                <a:cubicBezTo>
                                  <a:pt x="46911" y="32162"/>
                                  <a:pt x="48816" y="30258"/>
                                  <a:pt x="47863" y="26448"/>
                                </a:cubicBezTo>
                                <a:cubicBezTo>
                                  <a:pt x="48816" y="26448"/>
                                  <a:pt x="49768" y="26448"/>
                                  <a:pt x="50721" y="27400"/>
                                </a:cubicBezTo>
                                <a:cubicBezTo>
                                  <a:pt x="51673" y="28352"/>
                                  <a:pt x="53578" y="28352"/>
                                  <a:pt x="53578" y="30258"/>
                                </a:cubicBezTo>
                                <a:cubicBezTo>
                                  <a:pt x="53578" y="32162"/>
                                  <a:pt x="53578" y="33115"/>
                                  <a:pt x="51673" y="34068"/>
                                </a:cubicBezTo>
                                <a:cubicBezTo>
                                  <a:pt x="50721" y="34068"/>
                                  <a:pt x="50721" y="35020"/>
                                  <a:pt x="49768" y="35020"/>
                                </a:cubicBezTo>
                                <a:cubicBezTo>
                                  <a:pt x="48816" y="35973"/>
                                  <a:pt x="45958" y="35020"/>
                                  <a:pt x="45958" y="37877"/>
                                </a:cubicBezTo>
                                <a:cubicBezTo>
                                  <a:pt x="45958" y="38830"/>
                                  <a:pt x="48816" y="37877"/>
                                  <a:pt x="49768" y="38830"/>
                                </a:cubicBezTo>
                                <a:cubicBezTo>
                                  <a:pt x="50721" y="38830"/>
                                  <a:pt x="50721" y="38830"/>
                                  <a:pt x="50721" y="39783"/>
                                </a:cubicBezTo>
                                <a:cubicBezTo>
                                  <a:pt x="50721" y="39783"/>
                                  <a:pt x="49768" y="40735"/>
                                  <a:pt x="49768" y="40735"/>
                                </a:cubicBezTo>
                                <a:cubicBezTo>
                                  <a:pt x="48816" y="40735"/>
                                  <a:pt x="48816" y="41687"/>
                                  <a:pt x="47863" y="41687"/>
                                </a:cubicBezTo>
                                <a:cubicBezTo>
                                  <a:pt x="47863" y="42640"/>
                                  <a:pt x="46911" y="44545"/>
                                  <a:pt x="45006" y="41687"/>
                                </a:cubicBezTo>
                                <a:close/>
                                <a:moveTo>
                                  <a:pt x="45958" y="98837"/>
                                </a:moveTo>
                                <a:cubicBezTo>
                                  <a:pt x="46911" y="97885"/>
                                  <a:pt x="45958" y="97885"/>
                                  <a:pt x="45006" y="96933"/>
                                </a:cubicBezTo>
                                <a:cubicBezTo>
                                  <a:pt x="44053" y="96933"/>
                                  <a:pt x="44053" y="96933"/>
                                  <a:pt x="44053" y="97885"/>
                                </a:cubicBezTo>
                                <a:cubicBezTo>
                                  <a:pt x="43101" y="99790"/>
                                  <a:pt x="45006" y="102648"/>
                                  <a:pt x="46911" y="102648"/>
                                </a:cubicBezTo>
                                <a:cubicBezTo>
                                  <a:pt x="47863" y="102648"/>
                                  <a:pt x="47863" y="102648"/>
                                  <a:pt x="47863" y="102648"/>
                                </a:cubicBezTo>
                                <a:cubicBezTo>
                                  <a:pt x="48816" y="101695"/>
                                  <a:pt x="47863" y="101695"/>
                                  <a:pt x="46911" y="101695"/>
                                </a:cubicBezTo>
                                <a:cubicBezTo>
                                  <a:pt x="44053" y="101695"/>
                                  <a:pt x="45006" y="99790"/>
                                  <a:pt x="45958" y="98837"/>
                                </a:cubicBezTo>
                                <a:close/>
                                <a:moveTo>
                                  <a:pt x="44053" y="111220"/>
                                </a:moveTo>
                                <a:cubicBezTo>
                                  <a:pt x="45006" y="111220"/>
                                  <a:pt x="45006" y="110268"/>
                                  <a:pt x="45006" y="110268"/>
                                </a:cubicBezTo>
                                <a:cubicBezTo>
                                  <a:pt x="45006" y="110268"/>
                                  <a:pt x="45006" y="109315"/>
                                  <a:pt x="44053" y="109315"/>
                                </a:cubicBezTo>
                                <a:cubicBezTo>
                                  <a:pt x="43101" y="109315"/>
                                  <a:pt x="43101" y="109315"/>
                                  <a:pt x="44053" y="111220"/>
                                </a:cubicBezTo>
                                <a:cubicBezTo>
                                  <a:pt x="44053" y="110268"/>
                                  <a:pt x="44053" y="111220"/>
                                  <a:pt x="44053" y="111220"/>
                                </a:cubicBezTo>
                                <a:close/>
                                <a:moveTo>
                                  <a:pt x="45006" y="134080"/>
                                </a:moveTo>
                                <a:cubicBezTo>
                                  <a:pt x="45006" y="134080"/>
                                  <a:pt x="45006" y="134080"/>
                                  <a:pt x="45006" y="134080"/>
                                </a:cubicBezTo>
                                <a:lnTo>
                                  <a:pt x="44053" y="134080"/>
                                </a:lnTo>
                                <a:cubicBezTo>
                                  <a:pt x="44053" y="134080"/>
                                  <a:pt x="44053" y="135033"/>
                                  <a:pt x="45006" y="134080"/>
                                </a:cubicBezTo>
                                <a:cubicBezTo>
                                  <a:pt x="45006" y="135033"/>
                                  <a:pt x="45006" y="135033"/>
                                  <a:pt x="45006" y="134080"/>
                                </a:cubicBezTo>
                                <a:close/>
                                <a:moveTo>
                                  <a:pt x="45958" y="213137"/>
                                </a:moveTo>
                                <a:cubicBezTo>
                                  <a:pt x="45958" y="212185"/>
                                  <a:pt x="45006" y="212185"/>
                                  <a:pt x="45006" y="212185"/>
                                </a:cubicBezTo>
                                <a:cubicBezTo>
                                  <a:pt x="44053" y="212185"/>
                                  <a:pt x="44053" y="213137"/>
                                  <a:pt x="44053" y="214090"/>
                                </a:cubicBezTo>
                                <a:cubicBezTo>
                                  <a:pt x="44053" y="215043"/>
                                  <a:pt x="45006" y="215043"/>
                                  <a:pt x="45006" y="215043"/>
                                </a:cubicBezTo>
                                <a:cubicBezTo>
                                  <a:pt x="45958" y="215043"/>
                                  <a:pt x="45958" y="214090"/>
                                  <a:pt x="45958" y="213137"/>
                                </a:cubicBezTo>
                                <a:close/>
                                <a:moveTo>
                                  <a:pt x="44053" y="174085"/>
                                </a:moveTo>
                                <a:cubicBezTo>
                                  <a:pt x="45006" y="174085"/>
                                  <a:pt x="45006" y="174085"/>
                                  <a:pt x="44053" y="174085"/>
                                </a:cubicBezTo>
                                <a:cubicBezTo>
                                  <a:pt x="44053" y="173133"/>
                                  <a:pt x="44053" y="173133"/>
                                  <a:pt x="44053" y="173133"/>
                                </a:cubicBezTo>
                                <a:cubicBezTo>
                                  <a:pt x="44053" y="173133"/>
                                  <a:pt x="44053" y="173133"/>
                                  <a:pt x="44053" y="174085"/>
                                </a:cubicBezTo>
                                <a:cubicBezTo>
                                  <a:pt x="44053" y="174085"/>
                                  <a:pt x="44053" y="174085"/>
                                  <a:pt x="44053" y="174085"/>
                                </a:cubicBezTo>
                                <a:close/>
                                <a:moveTo>
                                  <a:pt x="46911" y="49308"/>
                                </a:moveTo>
                                <a:cubicBezTo>
                                  <a:pt x="46911" y="50260"/>
                                  <a:pt x="46911" y="50260"/>
                                  <a:pt x="45958" y="50260"/>
                                </a:cubicBezTo>
                                <a:cubicBezTo>
                                  <a:pt x="44053" y="50260"/>
                                  <a:pt x="44053" y="49308"/>
                                  <a:pt x="44053" y="48355"/>
                                </a:cubicBezTo>
                                <a:cubicBezTo>
                                  <a:pt x="44053" y="48355"/>
                                  <a:pt x="44053" y="47402"/>
                                  <a:pt x="45006" y="47402"/>
                                </a:cubicBezTo>
                                <a:cubicBezTo>
                                  <a:pt x="45958" y="48355"/>
                                  <a:pt x="46911" y="48355"/>
                                  <a:pt x="46911" y="49308"/>
                                </a:cubicBezTo>
                                <a:close/>
                                <a:moveTo>
                                  <a:pt x="45958" y="235045"/>
                                </a:moveTo>
                                <a:cubicBezTo>
                                  <a:pt x="45958" y="234093"/>
                                  <a:pt x="45958" y="234093"/>
                                  <a:pt x="45958" y="235045"/>
                                </a:cubicBezTo>
                                <a:cubicBezTo>
                                  <a:pt x="45006" y="234093"/>
                                  <a:pt x="44053" y="234093"/>
                                  <a:pt x="44053" y="235045"/>
                                </a:cubicBezTo>
                                <a:cubicBezTo>
                                  <a:pt x="44053" y="235045"/>
                                  <a:pt x="44053" y="235045"/>
                                  <a:pt x="45958" y="235045"/>
                                </a:cubicBezTo>
                                <a:cubicBezTo>
                                  <a:pt x="45958" y="235045"/>
                                  <a:pt x="45958" y="235045"/>
                                  <a:pt x="45958" y="235045"/>
                                </a:cubicBezTo>
                                <a:close/>
                                <a:moveTo>
                                  <a:pt x="44053" y="116935"/>
                                </a:moveTo>
                                <a:cubicBezTo>
                                  <a:pt x="44053" y="116935"/>
                                  <a:pt x="45006" y="117887"/>
                                  <a:pt x="44053" y="116935"/>
                                </a:cubicBezTo>
                                <a:cubicBezTo>
                                  <a:pt x="45006" y="117887"/>
                                  <a:pt x="45006" y="117887"/>
                                  <a:pt x="45958" y="117887"/>
                                </a:cubicBezTo>
                                <a:cubicBezTo>
                                  <a:pt x="45958" y="116935"/>
                                  <a:pt x="45958" y="115983"/>
                                  <a:pt x="44053" y="116935"/>
                                </a:cubicBezTo>
                                <a:cubicBezTo>
                                  <a:pt x="45006" y="115983"/>
                                  <a:pt x="44053" y="115983"/>
                                  <a:pt x="44053" y="116935"/>
                                </a:cubicBezTo>
                                <a:close/>
                                <a:moveTo>
                                  <a:pt x="45006" y="229330"/>
                                </a:moveTo>
                                <a:lnTo>
                                  <a:pt x="45006" y="229330"/>
                                </a:lnTo>
                                <a:cubicBezTo>
                                  <a:pt x="45006" y="230283"/>
                                  <a:pt x="45006" y="230283"/>
                                  <a:pt x="45006" y="229330"/>
                                </a:cubicBezTo>
                                <a:lnTo>
                                  <a:pt x="45006" y="229330"/>
                                </a:lnTo>
                                <a:cubicBezTo>
                                  <a:pt x="45006" y="229330"/>
                                  <a:pt x="45006" y="229330"/>
                                  <a:pt x="45006" y="229330"/>
                                </a:cubicBezTo>
                                <a:close/>
                                <a:moveTo>
                                  <a:pt x="45006" y="69310"/>
                                </a:moveTo>
                                <a:cubicBezTo>
                                  <a:pt x="45006" y="67405"/>
                                  <a:pt x="45006" y="65500"/>
                                  <a:pt x="45006" y="63595"/>
                                </a:cubicBezTo>
                                <a:lnTo>
                                  <a:pt x="45958" y="63595"/>
                                </a:lnTo>
                                <a:cubicBezTo>
                                  <a:pt x="49768" y="65500"/>
                                  <a:pt x="50721" y="65500"/>
                                  <a:pt x="48816" y="69310"/>
                                </a:cubicBezTo>
                                <a:cubicBezTo>
                                  <a:pt x="47863" y="71215"/>
                                  <a:pt x="49768" y="71215"/>
                                  <a:pt x="50721" y="72168"/>
                                </a:cubicBezTo>
                                <a:cubicBezTo>
                                  <a:pt x="51673" y="72168"/>
                                  <a:pt x="51673" y="73120"/>
                                  <a:pt x="51673" y="73120"/>
                                </a:cubicBezTo>
                                <a:cubicBezTo>
                                  <a:pt x="51673" y="73120"/>
                                  <a:pt x="50721" y="73120"/>
                                  <a:pt x="50721" y="73120"/>
                                </a:cubicBezTo>
                                <a:cubicBezTo>
                                  <a:pt x="45958" y="73120"/>
                                  <a:pt x="45006" y="72168"/>
                                  <a:pt x="45006" y="69310"/>
                                </a:cubicBezTo>
                                <a:close/>
                                <a:moveTo>
                                  <a:pt x="49768" y="61690"/>
                                </a:moveTo>
                                <a:cubicBezTo>
                                  <a:pt x="49768" y="61690"/>
                                  <a:pt x="49768" y="61690"/>
                                  <a:pt x="49768" y="61690"/>
                                </a:cubicBezTo>
                                <a:cubicBezTo>
                                  <a:pt x="48816" y="62643"/>
                                  <a:pt x="46911" y="62643"/>
                                  <a:pt x="45006" y="61690"/>
                                </a:cubicBezTo>
                                <a:lnTo>
                                  <a:pt x="45958" y="57880"/>
                                </a:lnTo>
                                <a:cubicBezTo>
                                  <a:pt x="45958" y="57880"/>
                                  <a:pt x="45958" y="57880"/>
                                  <a:pt x="45958" y="57880"/>
                                </a:cubicBezTo>
                                <a:cubicBezTo>
                                  <a:pt x="47863" y="57880"/>
                                  <a:pt x="47863" y="60737"/>
                                  <a:pt x="49768" y="61690"/>
                                </a:cubicBezTo>
                                <a:close/>
                                <a:moveTo>
                                  <a:pt x="58341" y="153130"/>
                                </a:moveTo>
                                <a:cubicBezTo>
                                  <a:pt x="58341" y="151225"/>
                                  <a:pt x="56436" y="153130"/>
                                  <a:pt x="55483" y="153130"/>
                                </a:cubicBezTo>
                                <a:lnTo>
                                  <a:pt x="52626" y="153130"/>
                                </a:lnTo>
                                <a:cubicBezTo>
                                  <a:pt x="52626" y="152178"/>
                                  <a:pt x="52626" y="151225"/>
                                  <a:pt x="52626" y="151225"/>
                                </a:cubicBezTo>
                                <a:cubicBezTo>
                                  <a:pt x="53578" y="152178"/>
                                  <a:pt x="54531" y="152178"/>
                                  <a:pt x="54531" y="150273"/>
                                </a:cubicBezTo>
                                <a:cubicBezTo>
                                  <a:pt x="54531" y="149320"/>
                                  <a:pt x="54531" y="147415"/>
                                  <a:pt x="52626" y="147415"/>
                                </a:cubicBezTo>
                                <a:cubicBezTo>
                                  <a:pt x="51673" y="147415"/>
                                  <a:pt x="51673" y="149320"/>
                                  <a:pt x="52626" y="150273"/>
                                </a:cubicBezTo>
                                <a:cubicBezTo>
                                  <a:pt x="52626" y="150273"/>
                                  <a:pt x="52626" y="151225"/>
                                  <a:pt x="52626" y="151225"/>
                                </a:cubicBezTo>
                                <a:cubicBezTo>
                                  <a:pt x="50721" y="151225"/>
                                  <a:pt x="48816" y="152178"/>
                                  <a:pt x="47863" y="154083"/>
                                </a:cubicBezTo>
                                <a:cubicBezTo>
                                  <a:pt x="45958" y="153130"/>
                                  <a:pt x="45006" y="154083"/>
                                  <a:pt x="45006" y="155987"/>
                                </a:cubicBezTo>
                                <a:cubicBezTo>
                                  <a:pt x="45006" y="157893"/>
                                  <a:pt x="44053" y="159798"/>
                                  <a:pt x="45958" y="160750"/>
                                </a:cubicBezTo>
                                <a:cubicBezTo>
                                  <a:pt x="47863" y="161703"/>
                                  <a:pt x="48816" y="158845"/>
                                  <a:pt x="49768" y="158845"/>
                                </a:cubicBezTo>
                                <a:cubicBezTo>
                                  <a:pt x="50721" y="158845"/>
                                  <a:pt x="51673" y="156940"/>
                                  <a:pt x="51673" y="157893"/>
                                </a:cubicBezTo>
                                <a:cubicBezTo>
                                  <a:pt x="53578" y="161703"/>
                                  <a:pt x="54531" y="157893"/>
                                  <a:pt x="56436" y="157893"/>
                                </a:cubicBezTo>
                                <a:cubicBezTo>
                                  <a:pt x="60246" y="156940"/>
                                  <a:pt x="58341" y="154083"/>
                                  <a:pt x="58341" y="153130"/>
                                </a:cubicBezTo>
                                <a:close/>
                                <a:moveTo>
                                  <a:pt x="49768" y="130270"/>
                                </a:moveTo>
                                <a:cubicBezTo>
                                  <a:pt x="49768" y="128365"/>
                                  <a:pt x="48816" y="127412"/>
                                  <a:pt x="46911" y="127412"/>
                                </a:cubicBezTo>
                                <a:cubicBezTo>
                                  <a:pt x="45958" y="127412"/>
                                  <a:pt x="45958" y="127412"/>
                                  <a:pt x="45958" y="128365"/>
                                </a:cubicBezTo>
                                <a:lnTo>
                                  <a:pt x="49768" y="130270"/>
                                </a:lnTo>
                                <a:cubicBezTo>
                                  <a:pt x="48816" y="131223"/>
                                  <a:pt x="49768" y="130270"/>
                                  <a:pt x="49768" y="130270"/>
                                </a:cubicBezTo>
                                <a:close/>
                                <a:moveTo>
                                  <a:pt x="45958" y="80740"/>
                                </a:moveTo>
                                <a:cubicBezTo>
                                  <a:pt x="45958" y="80740"/>
                                  <a:pt x="45958" y="79787"/>
                                  <a:pt x="46911" y="79787"/>
                                </a:cubicBezTo>
                                <a:cubicBezTo>
                                  <a:pt x="46911" y="79787"/>
                                  <a:pt x="46911" y="80740"/>
                                  <a:pt x="47863" y="80740"/>
                                </a:cubicBezTo>
                                <a:cubicBezTo>
                                  <a:pt x="47863" y="81693"/>
                                  <a:pt x="48816" y="82645"/>
                                  <a:pt x="48816" y="83598"/>
                                </a:cubicBezTo>
                                <a:lnTo>
                                  <a:pt x="47863" y="83598"/>
                                </a:lnTo>
                                <a:cubicBezTo>
                                  <a:pt x="45958" y="82645"/>
                                  <a:pt x="45958" y="81693"/>
                                  <a:pt x="45958" y="80740"/>
                                </a:cubicBezTo>
                                <a:close/>
                                <a:moveTo>
                                  <a:pt x="47863" y="238855"/>
                                </a:moveTo>
                                <a:cubicBezTo>
                                  <a:pt x="47863" y="238855"/>
                                  <a:pt x="47863" y="237903"/>
                                  <a:pt x="47863" y="238855"/>
                                </a:cubicBezTo>
                                <a:cubicBezTo>
                                  <a:pt x="45958" y="237903"/>
                                  <a:pt x="45958" y="237903"/>
                                  <a:pt x="45958" y="238855"/>
                                </a:cubicBezTo>
                                <a:cubicBezTo>
                                  <a:pt x="45958" y="239808"/>
                                  <a:pt x="46911" y="239808"/>
                                  <a:pt x="47863" y="238855"/>
                                </a:cubicBezTo>
                                <a:cubicBezTo>
                                  <a:pt x="47863" y="239808"/>
                                  <a:pt x="47863" y="239808"/>
                                  <a:pt x="47863" y="238855"/>
                                </a:cubicBezTo>
                                <a:close/>
                                <a:moveTo>
                                  <a:pt x="46911" y="188373"/>
                                </a:moveTo>
                                <a:lnTo>
                                  <a:pt x="46911" y="188373"/>
                                </a:lnTo>
                                <a:lnTo>
                                  <a:pt x="46911" y="188373"/>
                                </a:lnTo>
                                <a:cubicBezTo>
                                  <a:pt x="46911" y="189325"/>
                                  <a:pt x="46911" y="189325"/>
                                  <a:pt x="46911" y="188373"/>
                                </a:cubicBezTo>
                                <a:cubicBezTo>
                                  <a:pt x="46911" y="189325"/>
                                  <a:pt x="46911" y="188373"/>
                                  <a:pt x="46911" y="188373"/>
                                </a:cubicBezTo>
                                <a:close/>
                                <a:moveTo>
                                  <a:pt x="46911" y="194087"/>
                                </a:moveTo>
                                <a:cubicBezTo>
                                  <a:pt x="46911" y="194087"/>
                                  <a:pt x="47863" y="194087"/>
                                  <a:pt x="46911" y="194087"/>
                                </a:cubicBezTo>
                                <a:cubicBezTo>
                                  <a:pt x="47863" y="195040"/>
                                  <a:pt x="47863" y="194087"/>
                                  <a:pt x="47863" y="194087"/>
                                </a:cubicBezTo>
                                <a:cubicBezTo>
                                  <a:pt x="47863" y="193135"/>
                                  <a:pt x="47863" y="193135"/>
                                  <a:pt x="46911" y="194087"/>
                                </a:cubicBezTo>
                                <a:cubicBezTo>
                                  <a:pt x="46911" y="193135"/>
                                  <a:pt x="46911" y="193135"/>
                                  <a:pt x="46911" y="194087"/>
                                </a:cubicBezTo>
                                <a:close/>
                                <a:moveTo>
                                  <a:pt x="46911" y="175990"/>
                                </a:moveTo>
                                <a:cubicBezTo>
                                  <a:pt x="46911" y="176943"/>
                                  <a:pt x="47863" y="176943"/>
                                  <a:pt x="47863" y="176943"/>
                                </a:cubicBezTo>
                                <a:cubicBezTo>
                                  <a:pt x="48816" y="176943"/>
                                  <a:pt x="48816" y="175990"/>
                                  <a:pt x="48816" y="175037"/>
                                </a:cubicBezTo>
                                <a:cubicBezTo>
                                  <a:pt x="48816" y="174085"/>
                                  <a:pt x="48816" y="174085"/>
                                  <a:pt x="47863" y="174085"/>
                                </a:cubicBezTo>
                                <a:cubicBezTo>
                                  <a:pt x="47863" y="175037"/>
                                  <a:pt x="47863" y="175037"/>
                                  <a:pt x="46911" y="175990"/>
                                </a:cubicBezTo>
                                <a:close/>
                                <a:moveTo>
                                  <a:pt x="48816" y="147415"/>
                                </a:moveTo>
                                <a:cubicBezTo>
                                  <a:pt x="47863" y="147415"/>
                                  <a:pt x="47863" y="148368"/>
                                  <a:pt x="48816" y="147415"/>
                                </a:cubicBezTo>
                                <a:cubicBezTo>
                                  <a:pt x="47863" y="148368"/>
                                  <a:pt x="47863" y="149320"/>
                                  <a:pt x="48816" y="149320"/>
                                </a:cubicBezTo>
                                <a:cubicBezTo>
                                  <a:pt x="48816" y="149320"/>
                                  <a:pt x="48816" y="149320"/>
                                  <a:pt x="48816" y="147415"/>
                                </a:cubicBezTo>
                                <a:cubicBezTo>
                                  <a:pt x="48816" y="148368"/>
                                  <a:pt x="48816" y="147415"/>
                                  <a:pt x="48816" y="147415"/>
                                </a:cubicBezTo>
                                <a:close/>
                                <a:moveTo>
                                  <a:pt x="47863" y="208375"/>
                                </a:moveTo>
                                <a:cubicBezTo>
                                  <a:pt x="47863" y="208375"/>
                                  <a:pt x="47863" y="208375"/>
                                  <a:pt x="47863" y="208375"/>
                                </a:cubicBezTo>
                                <a:lnTo>
                                  <a:pt x="49768" y="208375"/>
                                </a:lnTo>
                                <a:cubicBezTo>
                                  <a:pt x="48816" y="207423"/>
                                  <a:pt x="48816" y="207423"/>
                                  <a:pt x="47863" y="208375"/>
                                </a:cubicBezTo>
                                <a:cubicBezTo>
                                  <a:pt x="47863" y="207423"/>
                                  <a:pt x="46911" y="207423"/>
                                  <a:pt x="47863" y="208375"/>
                                </a:cubicBezTo>
                                <a:close/>
                                <a:moveTo>
                                  <a:pt x="48816" y="224568"/>
                                </a:moveTo>
                                <a:cubicBezTo>
                                  <a:pt x="48816" y="224568"/>
                                  <a:pt x="47863" y="224568"/>
                                  <a:pt x="48816" y="224568"/>
                                </a:cubicBezTo>
                                <a:cubicBezTo>
                                  <a:pt x="47863" y="225520"/>
                                  <a:pt x="48816" y="225520"/>
                                  <a:pt x="48816" y="225520"/>
                                </a:cubicBezTo>
                                <a:cubicBezTo>
                                  <a:pt x="48816" y="225520"/>
                                  <a:pt x="48816" y="225520"/>
                                  <a:pt x="48816" y="224568"/>
                                </a:cubicBezTo>
                                <a:cubicBezTo>
                                  <a:pt x="49768" y="224568"/>
                                  <a:pt x="48816" y="224568"/>
                                  <a:pt x="48816" y="224568"/>
                                </a:cubicBezTo>
                                <a:close/>
                                <a:moveTo>
                                  <a:pt x="48816" y="183610"/>
                                </a:moveTo>
                                <a:cubicBezTo>
                                  <a:pt x="49768" y="183610"/>
                                  <a:pt x="49768" y="184562"/>
                                  <a:pt x="50721" y="184562"/>
                                </a:cubicBezTo>
                                <a:cubicBezTo>
                                  <a:pt x="51673" y="184562"/>
                                  <a:pt x="51673" y="184562"/>
                                  <a:pt x="51673" y="183610"/>
                                </a:cubicBezTo>
                                <a:cubicBezTo>
                                  <a:pt x="51673" y="182658"/>
                                  <a:pt x="50721" y="181705"/>
                                  <a:pt x="49768" y="181705"/>
                                </a:cubicBezTo>
                                <a:cubicBezTo>
                                  <a:pt x="48816" y="181705"/>
                                  <a:pt x="47863" y="179800"/>
                                  <a:pt x="47863" y="181705"/>
                                </a:cubicBezTo>
                                <a:cubicBezTo>
                                  <a:pt x="47863" y="181705"/>
                                  <a:pt x="47863" y="183610"/>
                                  <a:pt x="48816" y="183610"/>
                                </a:cubicBezTo>
                                <a:close/>
                                <a:moveTo>
                                  <a:pt x="49768" y="201708"/>
                                </a:moveTo>
                                <a:cubicBezTo>
                                  <a:pt x="49768" y="201708"/>
                                  <a:pt x="49768" y="200755"/>
                                  <a:pt x="49768" y="201708"/>
                                </a:cubicBezTo>
                                <a:cubicBezTo>
                                  <a:pt x="50721" y="200755"/>
                                  <a:pt x="50721" y="200755"/>
                                  <a:pt x="49768" y="200755"/>
                                </a:cubicBezTo>
                                <a:cubicBezTo>
                                  <a:pt x="49768" y="199803"/>
                                  <a:pt x="49768" y="199803"/>
                                  <a:pt x="49768" y="201708"/>
                                </a:cubicBezTo>
                                <a:cubicBezTo>
                                  <a:pt x="48816" y="200755"/>
                                  <a:pt x="48816" y="200755"/>
                                  <a:pt x="49768" y="201708"/>
                                </a:cubicBezTo>
                                <a:close/>
                                <a:moveTo>
                                  <a:pt x="57388" y="235998"/>
                                </a:moveTo>
                                <a:cubicBezTo>
                                  <a:pt x="57388" y="234093"/>
                                  <a:pt x="57388" y="234093"/>
                                  <a:pt x="56436" y="234093"/>
                                </a:cubicBezTo>
                                <a:cubicBezTo>
                                  <a:pt x="56436" y="234093"/>
                                  <a:pt x="55483" y="234093"/>
                                  <a:pt x="55483" y="234093"/>
                                </a:cubicBezTo>
                                <a:cubicBezTo>
                                  <a:pt x="54531" y="236950"/>
                                  <a:pt x="52626" y="236950"/>
                                  <a:pt x="50721" y="235998"/>
                                </a:cubicBezTo>
                                <a:cubicBezTo>
                                  <a:pt x="50721" y="235998"/>
                                  <a:pt x="49768" y="235998"/>
                                  <a:pt x="49768" y="235998"/>
                                </a:cubicBezTo>
                                <a:cubicBezTo>
                                  <a:pt x="49768" y="235998"/>
                                  <a:pt x="49768" y="236950"/>
                                  <a:pt x="49768" y="236950"/>
                                </a:cubicBezTo>
                                <a:cubicBezTo>
                                  <a:pt x="50721" y="237903"/>
                                  <a:pt x="50721" y="238855"/>
                                  <a:pt x="52626" y="237903"/>
                                </a:cubicBezTo>
                                <a:cubicBezTo>
                                  <a:pt x="54531" y="237903"/>
                                  <a:pt x="57388" y="237903"/>
                                  <a:pt x="57388" y="235998"/>
                                </a:cubicBezTo>
                                <a:close/>
                                <a:moveTo>
                                  <a:pt x="50721" y="191230"/>
                                </a:moveTo>
                                <a:cubicBezTo>
                                  <a:pt x="50721" y="192183"/>
                                  <a:pt x="50721" y="192183"/>
                                  <a:pt x="50721" y="191230"/>
                                </a:cubicBezTo>
                                <a:lnTo>
                                  <a:pt x="50721" y="191230"/>
                                </a:lnTo>
                                <a:lnTo>
                                  <a:pt x="50721" y="191230"/>
                                </a:lnTo>
                                <a:cubicBezTo>
                                  <a:pt x="50721" y="191230"/>
                                  <a:pt x="50721" y="191230"/>
                                  <a:pt x="50721" y="191230"/>
                                </a:cubicBezTo>
                                <a:close/>
                                <a:moveTo>
                                  <a:pt x="50721" y="103600"/>
                                </a:moveTo>
                                <a:cubicBezTo>
                                  <a:pt x="50721" y="103600"/>
                                  <a:pt x="51673" y="103600"/>
                                  <a:pt x="50721" y="103600"/>
                                </a:cubicBezTo>
                                <a:cubicBezTo>
                                  <a:pt x="52626" y="103600"/>
                                  <a:pt x="52626" y="102648"/>
                                  <a:pt x="52626" y="101695"/>
                                </a:cubicBezTo>
                                <a:cubicBezTo>
                                  <a:pt x="52626" y="101695"/>
                                  <a:pt x="52626" y="101695"/>
                                  <a:pt x="51673" y="100743"/>
                                </a:cubicBezTo>
                                <a:cubicBezTo>
                                  <a:pt x="51673" y="101695"/>
                                  <a:pt x="50721" y="101695"/>
                                  <a:pt x="50721" y="103600"/>
                                </a:cubicBezTo>
                                <a:close/>
                                <a:moveTo>
                                  <a:pt x="51673" y="215043"/>
                                </a:moveTo>
                                <a:cubicBezTo>
                                  <a:pt x="51673" y="215995"/>
                                  <a:pt x="52626" y="215995"/>
                                  <a:pt x="53578" y="216948"/>
                                </a:cubicBezTo>
                                <a:cubicBezTo>
                                  <a:pt x="54531" y="216948"/>
                                  <a:pt x="53578" y="216948"/>
                                  <a:pt x="53578" y="215995"/>
                                </a:cubicBezTo>
                                <a:cubicBezTo>
                                  <a:pt x="52626" y="215043"/>
                                  <a:pt x="52626" y="214090"/>
                                  <a:pt x="51673" y="215043"/>
                                </a:cubicBezTo>
                                <a:cubicBezTo>
                                  <a:pt x="51673" y="213137"/>
                                  <a:pt x="50721" y="214090"/>
                                  <a:pt x="51673" y="215043"/>
                                </a:cubicBezTo>
                                <a:close/>
                                <a:moveTo>
                                  <a:pt x="51673" y="179800"/>
                                </a:moveTo>
                                <a:cubicBezTo>
                                  <a:pt x="51673" y="179800"/>
                                  <a:pt x="51673" y="179800"/>
                                  <a:pt x="51673" y="179800"/>
                                </a:cubicBezTo>
                                <a:cubicBezTo>
                                  <a:pt x="52626" y="179800"/>
                                  <a:pt x="52626" y="179800"/>
                                  <a:pt x="51673" y="179800"/>
                                </a:cubicBezTo>
                                <a:lnTo>
                                  <a:pt x="51673" y="179800"/>
                                </a:lnTo>
                                <a:lnTo>
                                  <a:pt x="51673" y="179800"/>
                                </a:lnTo>
                                <a:close/>
                                <a:moveTo>
                                  <a:pt x="51673" y="170275"/>
                                </a:moveTo>
                                <a:cubicBezTo>
                                  <a:pt x="52626" y="169323"/>
                                  <a:pt x="52626" y="169323"/>
                                  <a:pt x="51673" y="170275"/>
                                </a:cubicBezTo>
                                <a:lnTo>
                                  <a:pt x="51673" y="170275"/>
                                </a:lnTo>
                                <a:cubicBezTo>
                                  <a:pt x="52626" y="169323"/>
                                  <a:pt x="51673" y="169323"/>
                                  <a:pt x="51673" y="170275"/>
                                </a:cubicBezTo>
                                <a:lnTo>
                                  <a:pt x="51673" y="170275"/>
                                </a:lnTo>
                                <a:close/>
                                <a:moveTo>
                                  <a:pt x="51673" y="222662"/>
                                </a:moveTo>
                                <a:cubicBezTo>
                                  <a:pt x="51673" y="223615"/>
                                  <a:pt x="52626" y="224568"/>
                                  <a:pt x="53578" y="224568"/>
                                </a:cubicBezTo>
                                <a:cubicBezTo>
                                  <a:pt x="53578" y="224568"/>
                                  <a:pt x="54531" y="224568"/>
                                  <a:pt x="54531" y="223615"/>
                                </a:cubicBezTo>
                                <a:cubicBezTo>
                                  <a:pt x="54531" y="222662"/>
                                  <a:pt x="53578" y="222662"/>
                                  <a:pt x="51673" y="222662"/>
                                </a:cubicBezTo>
                                <a:cubicBezTo>
                                  <a:pt x="51673" y="221710"/>
                                  <a:pt x="51673" y="222662"/>
                                  <a:pt x="51673" y="222662"/>
                                </a:cubicBezTo>
                                <a:close/>
                                <a:moveTo>
                                  <a:pt x="57388" y="111220"/>
                                </a:moveTo>
                                <a:cubicBezTo>
                                  <a:pt x="57388" y="110268"/>
                                  <a:pt x="56436" y="110268"/>
                                  <a:pt x="55483" y="111220"/>
                                </a:cubicBezTo>
                                <a:cubicBezTo>
                                  <a:pt x="54531" y="112173"/>
                                  <a:pt x="53578" y="112173"/>
                                  <a:pt x="52626" y="113125"/>
                                </a:cubicBezTo>
                                <a:cubicBezTo>
                                  <a:pt x="52626" y="113125"/>
                                  <a:pt x="52626" y="113125"/>
                                  <a:pt x="52626" y="114077"/>
                                </a:cubicBezTo>
                                <a:cubicBezTo>
                                  <a:pt x="52626" y="115030"/>
                                  <a:pt x="52626" y="114077"/>
                                  <a:pt x="53578" y="115030"/>
                                </a:cubicBezTo>
                                <a:lnTo>
                                  <a:pt x="56436" y="113125"/>
                                </a:lnTo>
                                <a:cubicBezTo>
                                  <a:pt x="56436" y="112173"/>
                                  <a:pt x="57388" y="113125"/>
                                  <a:pt x="57388" y="111220"/>
                                </a:cubicBezTo>
                                <a:close/>
                                <a:moveTo>
                                  <a:pt x="56436" y="175037"/>
                                </a:moveTo>
                                <a:cubicBezTo>
                                  <a:pt x="57388" y="175037"/>
                                  <a:pt x="58341" y="175037"/>
                                  <a:pt x="58341" y="173133"/>
                                </a:cubicBezTo>
                                <a:cubicBezTo>
                                  <a:pt x="57388" y="172180"/>
                                  <a:pt x="56436" y="171228"/>
                                  <a:pt x="55483" y="170275"/>
                                </a:cubicBezTo>
                                <a:cubicBezTo>
                                  <a:pt x="54531" y="170275"/>
                                  <a:pt x="53578" y="171228"/>
                                  <a:pt x="52626" y="172180"/>
                                </a:cubicBezTo>
                                <a:cubicBezTo>
                                  <a:pt x="51673" y="172180"/>
                                  <a:pt x="52626" y="173133"/>
                                  <a:pt x="52626" y="173133"/>
                                </a:cubicBezTo>
                                <a:cubicBezTo>
                                  <a:pt x="53578" y="175037"/>
                                  <a:pt x="55483" y="175037"/>
                                  <a:pt x="56436" y="175037"/>
                                </a:cubicBezTo>
                                <a:close/>
                                <a:moveTo>
                                  <a:pt x="52626" y="97885"/>
                                </a:moveTo>
                                <a:cubicBezTo>
                                  <a:pt x="52626" y="97885"/>
                                  <a:pt x="53578" y="98837"/>
                                  <a:pt x="53578" y="98837"/>
                                </a:cubicBezTo>
                                <a:cubicBezTo>
                                  <a:pt x="55483" y="98837"/>
                                  <a:pt x="55483" y="96933"/>
                                  <a:pt x="55483" y="95980"/>
                                </a:cubicBezTo>
                                <a:cubicBezTo>
                                  <a:pt x="55483" y="95027"/>
                                  <a:pt x="55483" y="93123"/>
                                  <a:pt x="54531" y="94075"/>
                                </a:cubicBezTo>
                                <a:cubicBezTo>
                                  <a:pt x="52626" y="94075"/>
                                  <a:pt x="54531" y="96933"/>
                                  <a:pt x="52626" y="97885"/>
                                </a:cubicBezTo>
                                <a:close/>
                                <a:moveTo>
                                  <a:pt x="52626" y="126460"/>
                                </a:moveTo>
                                <a:lnTo>
                                  <a:pt x="54531" y="124555"/>
                                </a:lnTo>
                                <a:lnTo>
                                  <a:pt x="54531" y="123602"/>
                                </a:lnTo>
                                <a:cubicBezTo>
                                  <a:pt x="53578" y="124555"/>
                                  <a:pt x="53578" y="125508"/>
                                  <a:pt x="52626" y="126460"/>
                                </a:cubicBezTo>
                                <a:cubicBezTo>
                                  <a:pt x="52626" y="126460"/>
                                  <a:pt x="52626" y="126460"/>
                                  <a:pt x="52626" y="126460"/>
                                </a:cubicBezTo>
                                <a:close/>
                                <a:moveTo>
                                  <a:pt x="52626" y="121698"/>
                                </a:moveTo>
                                <a:cubicBezTo>
                                  <a:pt x="52626" y="121698"/>
                                  <a:pt x="53578" y="121698"/>
                                  <a:pt x="52626" y="121698"/>
                                </a:cubicBezTo>
                                <a:cubicBezTo>
                                  <a:pt x="54531" y="121698"/>
                                  <a:pt x="54531" y="120745"/>
                                  <a:pt x="54531" y="120745"/>
                                </a:cubicBezTo>
                                <a:cubicBezTo>
                                  <a:pt x="54531" y="119793"/>
                                  <a:pt x="54531" y="119793"/>
                                  <a:pt x="53578" y="119793"/>
                                </a:cubicBezTo>
                                <a:cubicBezTo>
                                  <a:pt x="53578" y="119793"/>
                                  <a:pt x="52626" y="119793"/>
                                  <a:pt x="52626" y="121698"/>
                                </a:cubicBezTo>
                                <a:close/>
                                <a:moveTo>
                                  <a:pt x="54531" y="196945"/>
                                </a:moveTo>
                                <a:cubicBezTo>
                                  <a:pt x="54531" y="195993"/>
                                  <a:pt x="53578" y="195993"/>
                                  <a:pt x="53578" y="196945"/>
                                </a:cubicBezTo>
                                <a:cubicBezTo>
                                  <a:pt x="52626" y="196945"/>
                                  <a:pt x="52626" y="196945"/>
                                  <a:pt x="52626" y="197898"/>
                                </a:cubicBezTo>
                                <a:cubicBezTo>
                                  <a:pt x="53578" y="197898"/>
                                  <a:pt x="53578" y="197898"/>
                                  <a:pt x="54531" y="196945"/>
                                </a:cubicBezTo>
                                <a:cubicBezTo>
                                  <a:pt x="54531" y="197898"/>
                                  <a:pt x="54531" y="197898"/>
                                  <a:pt x="54531" y="196945"/>
                                </a:cubicBezTo>
                                <a:close/>
                                <a:moveTo>
                                  <a:pt x="55483" y="69310"/>
                                </a:moveTo>
                                <a:cubicBezTo>
                                  <a:pt x="54531" y="68358"/>
                                  <a:pt x="54531" y="68358"/>
                                  <a:pt x="53578" y="69310"/>
                                </a:cubicBezTo>
                                <a:cubicBezTo>
                                  <a:pt x="53578" y="69310"/>
                                  <a:pt x="54531" y="71215"/>
                                  <a:pt x="55483" y="69310"/>
                                </a:cubicBezTo>
                                <a:cubicBezTo>
                                  <a:pt x="55483" y="70262"/>
                                  <a:pt x="55483" y="69310"/>
                                  <a:pt x="55483" y="69310"/>
                                </a:cubicBezTo>
                                <a:close/>
                                <a:moveTo>
                                  <a:pt x="54531" y="48355"/>
                                </a:moveTo>
                                <a:cubicBezTo>
                                  <a:pt x="54531" y="48355"/>
                                  <a:pt x="53578" y="48355"/>
                                  <a:pt x="54531" y="48355"/>
                                </a:cubicBezTo>
                                <a:cubicBezTo>
                                  <a:pt x="53578" y="49308"/>
                                  <a:pt x="54531" y="50260"/>
                                  <a:pt x="54531" y="50260"/>
                                </a:cubicBezTo>
                                <a:cubicBezTo>
                                  <a:pt x="54531" y="50260"/>
                                  <a:pt x="55483" y="50260"/>
                                  <a:pt x="55483" y="50260"/>
                                </a:cubicBezTo>
                                <a:cubicBezTo>
                                  <a:pt x="55483" y="48355"/>
                                  <a:pt x="55483" y="48355"/>
                                  <a:pt x="54531" y="48355"/>
                                </a:cubicBezTo>
                                <a:close/>
                                <a:moveTo>
                                  <a:pt x="57388" y="74073"/>
                                </a:moveTo>
                                <a:cubicBezTo>
                                  <a:pt x="55483" y="74073"/>
                                  <a:pt x="54531" y="75025"/>
                                  <a:pt x="54531" y="76930"/>
                                </a:cubicBezTo>
                                <a:cubicBezTo>
                                  <a:pt x="54531" y="76930"/>
                                  <a:pt x="54531" y="77883"/>
                                  <a:pt x="54531" y="77883"/>
                                </a:cubicBezTo>
                                <a:cubicBezTo>
                                  <a:pt x="56436" y="77883"/>
                                  <a:pt x="57388" y="76930"/>
                                  <a:pt x="59293" y="75977"/>
                                </a:cubicBezTo>
                                <a:cubicBezTo>
                                  <a:pt x="59293" y="75025"/>
                                  <a:pt x="58341" y="74073"/>
                                  <a:pt x="57388" y="74073"/>
                                </a:cubicBezTo>
                                <a:close/>
                                <a:moveTo>
                                  <a:pt x="56436" y="213137"/>
                                </a:moveTo>
                                <a:cubicBezTo>
                                  <a:pt x="56436" y="212185"/>
                                  <a:pt x="56436" y="212185"/>
                                  <a:pt x="55483" y="212185"/>
                                </a:cubicBezTo>
                                <a:cubicBezTo>
                                  <a:pt x="54531" y="212185"/>
                                  <a:pt x="54531" y="212185"/>
                                  <a:pt x="54531" y="213137"/>
                                </a:cubicBezTo>
                                <a:cubicBezTo>
                                  <a:pt x="54531" y="213137"/>
                                  <a:pt x="55483" y="214090"/>
                                  <a:pt x="56436" y="213137"/>
                                </a:cubicBezTo>
                                <a:cubicBezTo>
                                  <a:pt x="56436" y="214090"/>
                                  <a:pt x="56436" y="214090"/>
                                  <a:pt x="56436" y="213137"/>
                                </a:cubicBezTo>
                                <a:close/>
                                <a:moveTo>
                                  <a:pt x="55483" y="230283"/>
                                </a:moveTo>
                                <a:cubicBezTo>
                                  <a:pt x="55483" y="231235"/>
                                  <a:pt x="55483" y="231235"/>
                                  <a:pt x="55483" y="230283"/>
                                </a:cubicBezTo>
                                <a:lnTo>
                                  <a:pt x="55483" y="230283"/>
                                </a:lnTo>
                                <a:cubicBezTo>
                                  <a:pt x="55483" y="231235"/>
                                  <a:pt x="55483" y="231235"/>
                                  <a:pt x="55483" y="230283"/>
                                </a:cubicBezTo>
                                <a:cubicBezTo>
                                  <a:pt x="55483" y="231235"/>
                                  <a:pt x="55483" y="231235"/>
                                  <a:pt x="55483" y="230283"/>
                                </a:cubicBezTo>
                                <a:close/>
                                <a:moveTo>
                                  <a:pt x="55483" y="20733"/>
                                </a:moveTo>
                                <a:cubicBezTo>
                                  <a:pt x="55483" y="21685"/>
                                  <a:pt x="56436" y="21685"/>
                                  <a:pt x="57388" y="20733"/>
                                </a:cubicBezTo>
                                <a:cubicBezTo>
                                  <a:pt x="57388" y="20733"/>
                                  <a:pt x="58341" y="20733"/>
                                  <a:pt x="58341" y="19780"/>
                                </a:cubicBezTo>
                                <a:cubicBezTo>
                                  <a:pt x="58341" y="18827"/>
                                  <a:pt x="57388" y="18827"/>
                                  <a:pt x="56436" y="19780"/>
                                </a:cubicBezTo>
                                <a:cubicBezTo>
                                  <a:pt x="56436" y="19780"/>
                                  <a:pt x="55483" y="19780"/>
                                  <a:pt x="55483" y="20733"/>
                                </a:cubicBezTo>
                                <a:close/>
                                <a:moveTo>
                                  <a:pt x="56436" y="139795"/>
                                </a:moveTo>
                                <a:cubicBezTo>
                                  <a:pt x="56436" y="139795"/>
                                  <a:pt x="56436" y="139795"/>
                                  <a:pt x="56436" y="139795"/>
                                </a:cubicBezTo>
                                <a:cubicBezTo>
                                  <a:pt x="55483" y="139795"/>
                                  <a:pt x="55483" y="139795"/>
                                  <a:pt x="56436" y="139795"/>
                                </a:cubicBezTo>
                                <a:cubicBezTo>
                                  <a:pt x="55483" y="140748"/>
                                  <a:pt x="56436" y="140748"/>
                                  <a:pt x="56436" y="139795"/>
                                </a:cubicBezTo>
                                <a:cubicBezTo>
                                  <a:pt x="57388" y="140748"/>
                                  <a:pt x="57388" y="140748"/>
                                  <a:pt x="56436" y="139795"/>
                                </a:cubicBezTo>
                                <a:close/>
                                <a:moveTo>
                                  <a:pt x="56436" y="164560"/>
                                </a:moveTo>
                                <a:cubicBezTo>
                                  <a:pt x="57388" y="164560"/>
                                  <a:pt x="57388" y="164560"/>
                                  <a:pt x="56436" y="164560"/>
                                </a:cubicBezTo>
                                <a:cubicBezTo>
                                  <a:pt x="57388" y="163608"/>
                                  <a:pt x="57388" y="162655"/>
                                  <a:pt x="56436" y="162655"/>
                                </a:cubicBezTo>
                                <a:cubicBezTo>
                                  <a:pt x="55483" y="162655"/>
                                  <a:pt x="55483" y="162655"/>
                                  <a:pt x="55483" y="162655"/>
                                </a:cubicBezTo>
                                <a:cubicBezTo>
                                  <a:pt x="55483" y="164560"/>
                                  <a:pt x="55483" y="164560"/>
                                  <a:pt x="56436" y="164560"/>
                                </a:cubicBezTo>
                                <a:close/>
                                <a:moveTo>
                                  <a:pt x="56436" y="89312"/>
                                </a:moveTo>
                                <a:lnTo>
                                  <a:pt x="56436" y="89312"/>
                                </a:lnTo>
                                <a:cubicBezTo>
                                  <a:pt x="56436" y="89312"/>
                                  <a:pt x="56436" y="89312"/>
                                  <a:pt x="56436" y="89312"/>
                                </a:cubicBezTo>
                                <a:cubicBezTo>
                                  <a:pt x="56436" y="89312"/>
                                  <a:pt x="56436" y="88360"/>
                                  <a:pt x="56436" y="89312"/>
                                </a:cubicBezTo>
                                <a:cubicBezTo>
                                  <a:pt x="56436" y="88360"/>
                                  <a:pt x="55483" y="89312"/>
                                  <a:pt x="56436" y="89312"/>
                                </a:cubicBezTo>
                                <a:close/>
                                <a:moveTo>
                                  <a:pt x="57388" y="44545"/>
                                </a:moveTo>
                                <a:cubicBezTo>
                                  <a:pt x="57388" y="44545"/>
                                  <a:pt x="57388" y="44545"/>
                                  <a:pt x="57388" y="44545"/>
                                </a:cubicBezTo>
                                <a:cubicBezTo>
                                  <a:pt x="56436" y="43593"/>
                                  <a:pt x="56436" y="44545"/>
                                  <a:pt x="56436" y="44545"/>
                                </a:cubicBezTo>
                                <a:cubicBezTo>
                                  <a:pt x="56436" y="44545"/>
                                  <a:pt x="56436" y="44545"/>
                                  <a:pt x="57388" y="44545"/>
                                </a:cubicBezTo>
                                <a:cubicBezTo>
                                  <a:pt x="56436" y="44545"/>
                                  <a:pt x="57388" y="44545"/>
                                  <a:pt x="57388" y="44545"/>
                                </a:cubicBezTo>
                                <a:close/>
                                <a:moveTo>
                                  <a:pt x="56436" y="23590"/>
                                </a:moveTo>
                                <a:lnTo>
                                  <a:pt x="56436" y="23590"/>
                                </a:lnTo>
                                <a:cubicBezTo>
                                  <a:pt x="57388" y="24543"/>
                                  <a:pt x="57388" y="23590"/>
                                  <a:pt x="56436" y="23590"/>
                                </a:cubicBezTo>
                                <a:lnTo>
                                  <a:pt x="56436" y="23590"/>
                                </a:lnTo>
                                <a:cubicBezTo>
                                  <a:pt x="56436" y="23590"/>
                                  <a:pt x="56436" y="23590"/>
                                  <a:pt x="56436" y="23590"/>
                                </a:cubicBezTo>
                                <a:close/>
                                <a:moveTo>
                                  <a:pt x="57388" y="243618"/>
                                </a:moveTo>
                                <a:lnTo>
                                  <a:pt x="57388" y="243618"/>
                                </a:lnTo>
                                <a:cubicBezTo>
                                  <a:pt x="57388" y="243618"/>
                                  <a:pt x="57388" y="244570"/>
                                  <a:pt x="57388" y="243618"/>
                                </a:cubicBezTo>
                                <a:lnTo>
                                  <a:pt x="57388" y="243618"/>
                                </a:lnTo>
                                <a:cubicBezTo>
                                  <a:pt x="58341" y="244570"/>
                                  <a:pt x="58341" y="244570"/>
                                  <a:pt x="57388" y="243618"/>
                                </a:cubicBezTo>
                                <a:close/>
                                <a:moveTo>
                                  <a:pt x="57388" y="47402"/>
                                </a:moveTo>
                                <a:cubicBezTo>
                                  <a:pt x="57388" y="48355"/>
                                  <a:pt x="58341" y="48355"/>
                                  <a:pt x="59293" y="48355"/>
                                </a:cubicBezTo>
                                <a:cubicBezTo>
                                  <a:pt x="60246" y="48355"/>
                                  <a:pt x="61198" y="48355"/>
                                  <a:pt x="60246" y="47402"/>
                                </a:cubicBezTo>
                                <a:cubicBezTo>
                                  <a:pt x="60246" y="46450"/>
                                  <a:pt x="59293" y="46450"/>
                                  <a:pt x="58341" y="46450"/>
                                </a:cubicBezTo>
                                <a:cubicBezTo>
                                  <a:pt x="57388" y="46450"/>
                                  <a:pt x="57388" y="46450"/>
                                  <a:pt x="57388" y="47402"/>
                                </a:cubicBezTo>
                                <a:close/>
                                <a:moveTo>
                                  <a:pt x="57388" y="204565"/>
                                </a:moveTo>
                                <a:lnTo>
                                  <a:pt x="57388" y="204565"/>
                                </a:lnTo>
                                <a:cubicBezTo>
                                  <a:pt x="58341" y="205518"/>
                                  <a:pt x="58341" y="204565"/>
                                  <a:pt x="57388" y="204565"/>
                                </a:cubicBezTo>
                                <a:cubicBezTo>
                                  <a:pt x="58341" y="204565"/>
                                  <a:pt x="58341" y="204565"/>
                                  <a:pt x="57388" y="204565"/>
                                </a:cubicBezTo>
                                <a:cubicBezTo>
                                  <a:pt x="57388" y="204565"/>
                                  <a:pt x="57388" y="204565"/>
                                  <a:pt x="57388" y="204565"/>
                                </a:cubicBezTo>
                                <a:close/>
                                <a:moveTo>
                                  <a:pt x="62151" y="37877"/>
                                </a:moveTo>
                                <a:cubicBezTo>
                                  <a:pt x="61198" y="36925"/>
                                  <a:pt x="60246" y="35973"/>
                                  <a:pt x="58341" y="36925"/>
                                </a:cubicBezTo>
                                <a:lnTo>
                                  <a:pt x="58341" y="37877"/>
                                </a:lnTo>
                                <a:cubicBezTo>
                                  <a:pt x="59293" y="39783"/>
                                  <a:pt x="62151" y="39783"/>
                                  <a:pt x="61198" y="42640"/>
                                </a:cubicBezTo>
                                <a:cubicBezTo>
                                  <a:pt x="62151" y="42640"/>
                                  <a:pt x="62151" y="42640"/>
                                  <a:pt x="62151" y="41687"/>
                                </a:cubicBezTo>
                                <a:cubicBezTo>
                                  <a:pt x="63103" y="39783"/>
                                  <a:pt x="63103" y="38830"/>
                                  <a:pt x="62151" y="37877"/>
                                </a:cubicBezTo>
                                <a:close/>
                                <a:moveTo>
                                  <a:pt x="63103" y="177895"/>
                                </a:moveTo>
                                <a:cubicBezTo>
                                  <a:pt x="62151" y="176943"/>
                                  <a:pt x="62151" y="177895"/>
                                  <a:pt x="61198" y="178848"/>
                                </a:cubicBezTo>
                                <a:lnTo>
                                  <a:pt x="61198" y="179800"/>
                                </a:lnTo>
                                <a:cubicBezTo>
                                  <a:pt x="60246" y="178848"/>
                                  <a:pt x="60246" y="176943"/>
                                  <a:pt x="58341" y="177895"/>
                                </a:cubicBezTo>
                                <a:cubicBezTo>
                                  <a:pt x="57388" y="178848"/>
                                  <a:pt x="58341" y="179800"/>
                                  <a:pt x="58341" y="180753"/>
                                </a:cubicBezTo>
                                <a:cubicBezTo>
                                  <a:pt x="59293" y="181705"/>
                                  <a:pt x="60246" y="180753"/>
                                  <a:pt x="61198" y="179800"/>
                                </a:cubicBezTo>
                                <a:cubicBezTo>
                                  <a:pt x="61198" y="179800"/>
                                  <a:pt x="62151" y="179800"/>
                                  <a:pt x="62151" y="178848"/>
                                </a:cubicBezTo>
                                <a:cubicBezTo>
                                  <a:pt x="63103" y="178848"/>
                                  <a:pt x="63103" y="178848"/>
                                  <a:pt x="63103" y="177895"/>
                                </a:cubicBezTo>
                                <a:close/>
                                <a:moveTo>
                                  <a:pt x="58341" y="70262"/>
                                </a:moveTo>
                                <a:cubicBezTo>
                                  <a:pt x="58341" y="70262"/>
                                  <a:pt x="58341" y="71215"/>
                                  <a:pt x="58341" y="70262"/>
                                </a:cubicBezTo>
                                <a:cubicBezTo>
                                  <a:pt x="59293" y="71215"/>
                                  <a:pt x="60246" y="70262"/>
                                  <a:pt x="60246" y="70262"/>
                                </a:cubicBezTo>
                                <a:cubicBezTo>
                                  <a:pt x="60246" y="69310"/>
                                  <a:pt x="60246" y="69310"/>
                                  <a:pt x="59293" y="69310"/>
                                </a:cubicBezTo>
                                <a:cubicBezTo>
                                  <a:pt x="58341" y="68358"/>
                                  <a:pt x="58341" y="69310"/>
                                  <a:pt x="58341" y="70262"/>
                                </a:cubicBezTo>
                                <a:close/>
                                <a:moveTo>
                                  <a:pt x="59293" y="211233"/>
                                </a:moveTo>
                                <a:lnTo>
                                  <a:pt x="59293" y="211233"/>
                                </a:lnTo>
                                <a:lnTo>
                                  <a:pt x="59293" y="211233"/>
                                </a:lnTo>
                                <a:cubicBezTo>
                                  <a:pt x="58341" y="211233"/>
                                  <a:pt x="58341" y="211233"/>
                                  <a:pt x="59293" y="211233"/>
                                </a:cubicBezTo>
                                <a:cubicBezTo>
                                  <a:pt x="58341" y="212185"/>
                                  <a:pt x="59293" y="212185"/>
                                  <a:pt x="59293" y="211233"/>
                                </a:cubicBezTo>
                                <a:close/>
                                <a:moveTo>
                                  <a:pt x="58341" y="167418"/>
                                </a:moveTo>
                                <a:cubicBezTo>
                                  <a:pt x="58341" y="168370"/>
                                  <a:pt x="59293" y="168370"/>
                                  <a:pt x="58341" y="167418"/>
                                </a:cubicBezTo>
                                <a:cubicBezTo>
                                  <a:pt x="60246" y="168370"/>
                                  <a:pt x="60246" y="167418"/>
                                  <a:pt x="60246" y="167418"/>
                                </a:cubicBezTo>
                                <a:cubicBezTo>
                                  <a:pt x="60246" y="166465"/>
                                  <a:pt x="60246" y="166465"/>
                                  <a:pt x="59293" y="166465"/>
                                </a:cubicBezTo>
                                <a:cubicBezTo>
                                  <a:pt x="59293" y="166465"/>
                                  <a:pt x="59293" y="166465"/>
                                  <a:pt x="58341" y="167418"/>
                                </a:cubicBezTo>
                                <a:close/>
                                <a:moveTo>
                                  <a:pt x="63103" y="52165"/>
                                </a:moveTo>
                                <a:cubicBezTo>
                                  <a:pt x="63103" y="52165"/>
                                  <a:pt x="62151" y="52165"/>
                                  <a:pt x="63103" y="52165"/>
                                </a:cubicBezTo>
                                <a:cubicBezTo>
                                  <a:pt x="62151" y="52165"/>
                                  <a:pt x="61198" y="52165"/>
                                  <a:pt x="60246" y="54070"/>
                                </a:cubicBezTo>
                                <a:cubicBezTo>
                                  <a:pt x="60246" y="54070"/>
                                  <a:pt x="60246" y="55023"/>
                                  <a:pt x="60246" y="55023"/>
                                </a:cubicBezTo>
                                <a:cubicBezTo>
                                  <a:pt x="62151" y="54070"/>
                                  <a:pt x="62151" y="53118"/>
                                  <a:pt x="63103" y="52165"/>
                                </a:cubicBezTo>
                                <a:close/>
                                <a:moveTo>
                                  <a:pt x="65961" y="31210"/>
                                </a:moveTo>
                                <a:cubicBezTo>
                                  <a:pt x="65961" y="30258"/>
                                  <a:pt x="65008" y="30258"/>
                                  <a:pt x="65961" y="31210"/>
                                </a:cubicBezTo>
                                <a:cubicBezTo>
                                  <a:pt x="64056" y="30258"/>
                                  <a:pt x="64056" y="31210"/>
                                  <a:pt x="64056" y="32162"/>
                                </a:cubicBezTo>
                                <a:cubicBezTo>
                                  <a:pt x="64056" y="33115"/>
                                  <a:pt x="64056" y="33115"/>
                                  <a:pt x="64056" y="34068"/>
                                </a:cubicBezTo>
                                <a:cubicBezTo>
                                  <a:pt x="63103" y="34068"/>
                                  <a:pt x="62151" y="33115"/>
                                  <a:pt x="61198" y="34068"/>
                                </a:cubicBezTo>
                                <a:cubicBezTo>
                                  <a:pt x="60246" y="35020"/>
                                  <a:pt x="61198" y="35973"/>
                                  <a:pt x="62151" y="35973"/>
                                </a:cubicBezTo>
                                <a:cubicBezTo>
                                  <a:pt x="64056" y="36925"/>
                                  <a:pt x="65008" y="38830"/>
                                  <a:pt x="65008" y="40735"/>
                                </a:cubicBezTo>
                                <a:cubicBezTo>
                                  <a:pt x="65008" y="40735"/>
                                  <a:pt x="65008" y="41687"/>
                                  <a:pt x="65961" y="41687"/>
                                </a:cubicBezTo>
                                <a:cubicBezTo>
                                  <a:pt x="65961" y="41687"/>
                                  <a:pt x="65961" y="40735"/>
                                  <a:pt x="65961" y="40735"/>
                                </a:cubicBezTo>
                                <a:cubicBezTo>
                                  <a:pt x="65961" y="37877"/>
                                  <a:pt x="65008" y="35973"/>
                                  <a:pt x="64056" y="34068"/>
                                </a:cubicBezTo>
                                <a:lnTo>
                                  <a:pt x="65961" y="33115"/>
                                </a:lnTo>
                                <a:cubicBezTo>
                                  <a:pt x="65008" y="32162"/>
                                  <a:pt x="65961" y="32162"/>
                                  <a:pt x="65961" y="31210"/>
                                </a:cubicBezTo>
                                <a:close/>
                                <a:moveTo>
                                  <a:pt x="62151" y="199803"/>
                                </a:moveTo>
                                <a:cubicBezTo>
                                  <a:pt x="62151" y="198850"/>
                                  <a:pt x="61198" y="198850"/>
                                  <a:pt x="62151" y="199803"/>
                                </a:cubicBezTo>
                                <a:cubicBezTo>
                                  <a:pt x="61198" y="198850"/>
                                  <a:pt x="61198" y="198850"/>
                                  <a:pt x="62151" y="199803"/>
                                </a:cubicBezTo>
                                <a:cubicBezTo>
                                  <a:pt x="61198" y="199803"/>
                                  <a:pt x="61198" y="199803"/>
                                  <a:pt x="62151" y="199803"/>
                                </a:cubicBezTo>
                                <a:cubicBezTo>
                                  <a:pt x="62151" y="199803"/>
                                  <a:pt x="62151" y="199803"/>
                                  <a:pt x="62151" y="199803"/>
                                </a:cubicBezTo>
                                <a:close/>
                                <a:moveTo>
                                  <a:pt x="62151" y="140748"/>
                                </a:moveTo>
                                <a:cubicBezTo>
                                  <a:pt x="62151" y="140748"/>
                                  <a:pt x="62151" y="140748"/>
                                  <a:pt x="62151" y="140748"/>
                                </a:cubicBezTo>
                                <a:cubicBezTo>
                                  <a:pt x="62151" y="141700"/>
                                  <a:pt x="62151" y="141700"/>
                                  <a:pt x="62151" y="140748"/>
                                </a:cubicBezTo>
                                <a:cubicBezTo>
                                  <a:pt x="63103" y="141700"/>
                                  <a:pt x="63103" y="141700"/>
                                  <a:pt x="62151" y="140748"/>
                                </a:cubicBezTo>
                                <a:cubicBezTo>
                                  <a:pt x="63103" y="140748"/>
                                  <a:pt x="63103" y="140748"/>
                                  <a:pt x="62151" y="140748"/>
                                </a:cubicBezTo>
                                <a:close/>
                                <a:moveTo>
                                  <a:pt x="122158" y="86455"/>
                                </a:moveTo>
                                <a:cubicBezTo>
                                  <a:pt x="121206" y="77883"/>
                                  <a:pt x="121206" y="69310"/>
                                  <a:pt x="121206" y="60737"/>
                                </a:cubicBezTo>
                                <a:cubicBezTo>
                                  <a:pt x="121206" y="47402"/>
                                  <a:pt x="117396" y="35020"/>
                                  <a:pt x="110728" y="23590"/>
                                </a:cubicBezTo>
                                <a:cubicBezTo>
                                  <a:pt x="107871" y="17875"/>
                                  <a:pt x="101203" y="15970"/>
                                  <a:pt x="96441" y="17875"/>
                                </a:cubicBezTo>
                                <a:cubicBezTo>
                                  <a:pt x="88821" y="20733"/>
                                  <a:pt x="82153" y="26448"/>
                                  <a:pt x="78343" y="34068"/>
                                </a:cubicBezTo>
                                <a:cubicBezTo>
                                  <a:pt x="74533" y="40735"/>
                                  <a:pt x="73581" y="48355"/>
                                  <a:pt x="72628" y="55975"/>
                                </a:cubicBezTo>
                                <a:cubicBezTo>
                                  <a:pt x="71676" y="64548"/>
                                  <a:pt x="72628" y="72168"/>
                                  <a:pt x="71676" y="84550"/>
                                </a:cubicBezTo>
                                <a:cubicBezTo>
                                  <a:pt x="71676" y="91218"/>
                                  <a:pt x="71676" y="100743"/>
                                  <a:pt x="71676" y="110268"/>
                                </a:cubicBezTo>
                                <a:cubicBezTo>
                                  <a:pt x="71676" y="114077"/>
                                  <a:pt x="70723" y="117887"/>
                                  <a:pt x="71676" y="121698"/>
                                </a:cubicBezTo>
                                <a:cubicBezTo>
                                  <a:pt x="73581" y="133128"/>
                                  <a:pt x="76438" y="143605"/>
                                  <a:pt x="81201" y="154083"/>
                                </a:cubicBezTo>
                                <a:cubicBezTo>
                                  <a:pt x="83106" y="158845"/>
                                  <a:pt x="85963" y="162655"/>
                                  <a:pt x="89773" y="166465"/>
                                </a:cubicBezTo>
                                <a:cubicBezTo>
                                  <a:pt x="94536" y="172180"/>
                                  <a:pt x="101203" y="172180"/>
                                  <a:pt x="105966" y="166465"/>
                                </a:cubicBezTo>
                                <a:cubicBezTo>
                                  <a:pt x="107871" y="164560"/>
                                  <a:pt x="108823" y="162655"/>
                                  <a:pt x="109776" y="160750"/>
                                </a:cubicBezTo>
                                <a:cubicBezTo>
                                  <a:pt x="115491" y="151225"/>
                                  <a:pt x="118348" y="140748"/>
                                  <a:pt x="119301" y="129318"/>
                                </a:cubicBezTo>
                                <a:cubicBezTo>
                                  <a:pt x="120253" y="119793"/>
                                  <a:pt x="119301" y="111220"/>
                                  <a:pt x="121206" y="101695"/>
                                </a:cubicBezTo>
                                <a:cubicBezTo>
                                  <a:pt x="122158" y="96933"/>
                                  <a:pt x="123111" y="91218"/>
                                  <a:pt x="122158" y="86455"/>
                                </a:cubicBezTo>
                                <a:close/>
                                <a:moveTo>
                                  <a:pt x="131683" y="67405"/>
                                </a:moveTo>
                                <a:cubicBezTo>
                                  <a:pt x="131683" y="66452"/>
                                  <a:pt x="131683" y="66452"/>
                                  <a:pt x="131683" y="67405"/>
                                </a:cubicBezTo>
                                <a:cubicBezTo>
                                  <a:pt x="130731" y="66452"/>
                                  <a:pt x="130731" y="66452"/>
                                  <a:pt x="130731" y="66452"/>
                                </a:cubicBezTo>
                                <a:cubicBezTo>
                                  <a:pt x="129778" y="67405"/>
                                  <a:pt x="130731" y="67405"/>
                                  <a:pt x="131683" y="67405"/>
                                </a:cubicBezTo>
                                <a:cubicBezTo>
                                  <a:pt x="130731" y="67405"/>
                                  <a:pt x="131683" y="67405"/>
                                  <a:pt x="131683" y="67405"/>
                                </a:cubicBezTo>
                                <a:close/>
                                <a:moveTo>
                                  <a:pt x="130731" y="54070"/>
                                </a:moveTo>
                                <a:cubicBezTo>
                                  <a:pt x="130731" y="55023"/>
                                  <a:pt x="130731" y="55023"/>
                                  <a:pt x="130731" y="54070"/>
                                </a:cubicBezTo>
                                <a:lnTo>
                                  <a:pt x="130731" y="54070"/>
                                </a:lnTo>
                                <a:cubicBezTo>
                                  <a:pt x="131683" y="54070"/>
                                  <a:pt x="130731" y="54070"/>
                                  <a:pt x="130731" y="54070"/>
                                </a:cubicBezTo>
                                <a:cubicBezTo>
                                  <a:pt x="130731" y="54070"/>
                                  <a:pt x="130731" y="54070"/>
                                  <a:pt x="130731" y="54070"/>
                                </a:cubicBezTo>
                                <a:close/>
                                <a:moveTo>
                                  <a:pt x="133588" y="75025"/>
                                </a:moveTo>
                                <a:lnTo>
                                  <a:pt x="133588" y="75025"/>
                                </a:lnTo>
                                <a:cubicBezTo>
                                  <a:pt x="132636" y="74073"/>
                                  <a:pt x="131683" y="75025"/>
                                  <a:pt x="132636" y="75025"/>
                                </a:cubicBezTo>
                                <a:cubicBezTo>
                                  <a:pt x="131683" y="75025"/>
                                  <a:pt x="132636" y="75977"/>
                                  <a:pt x="133588" y="75025"/>
                                </a:cubicBezTo>
                                <a:cubicBezTo>
                                  <a:pt x="133588" y="75977"/>
                                  <a:pt x="133588" y="75977"/>
                                  <a:pt x="133588" y="75025"/>
                                </a:cubicBezTo>
                                <a:close/>
                                <a:moveTo>
                                  <a:pt x="133588" y="38830"/>
                                </a:moveTo>
                                <a:cubicBezTo>
                                  <a:pt x="133588" y="38830"/>
                                  <a:pt x="134541" y="38830"/>
                                  <a:pt x="133588" y="38830"/>
                                </a:cubicBezTo>
                                <a:cubicBezTo>
                                  <a:pt x="134541" y="37877"/>
                                  <a:pt x="134541" y="37877"/>
                                  <a:pt x="133588" y="37877"/>
                                </a:cubicBezTo>
                                <a:cubicBezTo>
                                  <a:pt x="133588" y="37877"/>
                                  <a:pt x="133588" y="37877"/>
                                  <a:pt x="133588" y="38830"/>
                                </a:cubicBezTo>
                                <a:cubicBezTo>
                                  <a:pt x="133588" y="37877"/>
                                  <a:pt x="133588" y="38830"/>
                                  <a:pt x="133588" y="38830"/>
                                </a:cubicBezTo>
                                <a:close/>
                                <a:moveTo>
                                  <a:pt x="134541" y="60737"/>
                                </a:moveTo>
                                <a:cubicBezTo>
                                  <a:pt x="134541" y="60737"/>
                                  <a:pt x="134541" y="60737"/>
                                  <a:pt x="134541" y="60737"/>
                                </a:cubicBezTo>
                                <a:cubicBezTo>
                                  <a:pt x="134541" y="59785"/>
                                  <a:pt x="134541" y="59785"/>
                                  <a:pt x="134541" y="60737"/>
                                </a:cubicBezTo>
                                <a:lnTo>
                                  <a:pt x="134541" y="60737"/>
                                </a:lnTo>
                                <a:cubicBezTo>
                                  <a:pt x="133588" y="60737"/>
                                  <a:pt x="133588" y="60737"/>
                                  <a:pt x="134541" y="60737"/>
                                </a:cubicBezTo>
                                <a:close/>
                                <a:moveTo>
                                  <a:pt x="135493" y="69310"/>
                                </a:moveTo>
                                <a:cubicBezTo>
                                  <a:pt x="135493" y="69310"/>
                                  <a:pt x="134541" y="69310"/>
                                  <a:pt x="135493" y="69310"/>
                                </a:cubicBezTo>
                                <a:cubicBezTo>
                                  <a:pt x="134541" y="69310"/>
                                  <a:pt x="134541" y="69310"/>
                                  <a:pt x="135493" y="69310"/>
                                </a:cubicBezTo>
                                <a:lnTo>
                                  <a:pt x="135493" y="69310"/>
                                </a:lnTo>
                                <a:cubicBezTo>
                                  <a:pt x="135493" y="70262"/>
                                  <a:pt x="135493" y="69310"/>
                                  <a:pt x="135493" y="69310"/>
                                </a:cubicBezTo>
                                <a:close/>
                                <a:moveTo>
                                  <a:pt x="135493" y="44545"/>
                                </a:moveTo>
                                <a:cubicBezTo>
                                  <a:pt x="135493" y="43593"/>
                                  <a:pt x="135493" y="43593"/>
                                  <a:pt x="135493" y="44545"/>
                                </a:cubicBezTo>
                                <a:cubicBezTo>
                                  <a:pt x="134541" y="43593"/>
                                  <a:pt x="134541" y="43593"/>
                                  <a:pt x="135493" y="44545"/>
                                </a:cubicBezTo>
                                <a:cubicBezTo>
                                  <a:pt x="134541" y="44545"/>
                                  <a:pt x="134541" y="44545"/>
                                  <a:pt x="135493" y="44545"/>
                                </a:cubicBezTo>
                                <a:lnTo>
                                  <a:pt x="135493" y="44545"/>
                                </a:lnTo>
                                <a:close/>
                                <a:moveTo>
                                  <a:pt x="137398" y="95027"/>
                                </a:moveTo>
                                <a:cubicBezTo>
                                  <a:pt x="137398" y="94075"/>
                                  <a:pt x="136446" y="94075"/>
                                  <a:pt x="137398" y="95027"/>
                                </a:cubicBezTo>
                                <a:lnTo>
                                  <a:pt x="136446" y="95980"/>
                                </a:lnTo>
                                <a:cubicBezTo>
                                  <a:pt x="136446" y="95027"/>
                                  <a:pt x="136446" y="95980"/>
                                  <a:pt x="137398" y="95027"/>
                                </a:cubicBezTo>
                                <a:cubicBezTo>
                                  <a:pt x="136446" y="95027"/>
                                  <a:pt x="137398" y="95027"/>
                                  <a:pt x="137398" y="95027"/>
                                </a:cubicBezTo>
                                <a:close/>
                                <a:moveTo>
                                  <a:pt x="138351" y="56927"/>
                                </a:moveTo>
                                <a:cubicBezTo>
                                  <a:pt x="139303" y="56927"/>
                                  <a:pt x="139303" y="57880"/>
                                  <a:pt x="140256" y="57880"/>
                                </a:cubicBezTo>
                                <a:cubicBezTo>
                                  <a:pt x="140256" y="57880"/>
                                  <a:pt x="141208" y="57880"/>
                                  <a:pt x="140256" y="57880"/>
                                </a:cubicBezTo>
                                <a:cubicBezTo>
                                  <a:pt x="139303" y="56927"/>
                                  <a:pt x="138351" y="56927"/>
                                  <a:pt x="138351" y="56927"/>
                                </a:cubicBezTo>
                                <a:lnTo>
                                  <a:pt x="138351" y="55023"/>
                                </a:lnTo>
                                <a:cubicBezTo>
                                  <a:pt x="138351" y="55023"/>
                                  <a:pt x="138351" y="54070"/>
                                  <a:pt x="138351" y="54070"/>
                                </a:cubicBezTo>
                                <a:cubicBezTo>
                                  <a:pt x="138351" y="54070"/>
                                  <a:pt x="138351" y="55023"/>
                                  <a:pt x="138351" y="55023"/>
                                </a:cubicBezTo>
                                <a:cubicBezTo>
                                  <a:pt x="137398" y="55975"/>
                                  <a:pt x="138351" y="55975"/>
                                  <a:pt x="138351" y="56927"/>
                                </a:cubicBezTo>
                                <a:close/>
                                <a:moveTo>
                                  <a:pt x="143113" y="55023"/>
                                </a:moveTo>
                                <a:cubicBezTo>
                                  <a:pt x="145018" y="54070"/>
                                  <a:pt x="142161" y="53118"/>
                                  <a:pt x="142161" y="52165"/>
                                </a:cubicBezTo>
                                <a:cubicBezTo>
                                  <a:pt x="141208" y="51212"/>
                                  <a:pt x="141208" y="50260"/>
                                  <a:pt x="140256" y="49308"/>
                                </a:cubicBezTo>
                                <a:cubicBezTo>
                                  <a:pt x="140256" y="49308"/>
                                  <a:pt x="139303" y="48355"/>
                                  <a:pt x="139303" y="48355"/>
                                </a:cubicBezTo>
                                <a:lnTo>
                                  <a:pt x="139303" y="48355"/>
                                </a:lnTo>
                                <a:cubicBezTo>
                                  <a:pt x="138351" y="49308"/>
                                  <a:pt x="138351" y="51212"/>
                                  <a:pt x="140256" y="52165"/>
                                </a:cubicBezTo>
                                <a:cubicBezTo>
                                  <a:pt x="141208" y="53118"/>
                                  <a:pt x="142161" y="55975"/>
                                  <a:pt x="143113" y="55023"/>
                                </a:cubicBezTo>
                                <a:close/>
                                <a:moveTo>
                                  <a:pt x="142161" y="64548"/>
                                </a:moveTo>
                                <a:cubicBezTo>
                                  <a:pt x="142161" y="63595"/>
                                  <a:pt x="142161" y="62643"/>
                                  <a:pt x="141208" y="62643"/>
                                </a:cubicBezTo>
                                <a:cubicBezTo>
                                  <a:pt x="141208" y="61690"/>
                                  <a:pt x="141208" y="60737"/>
                                  <a:pt x="140256" y="61690"/>
                                </a:cubicBezTo>
                                <a:cubicBezTo>
                                  <a:pt x="139303" y="62643"/>
                                  <a:pt x="139303" y="63595"/>
                                  <a:pt x="139303" y="64548"/>
                                </a:cubicBezTo>
                                <a:cubicBezTo>
                                  <a:pt x="139303" y="64548"/>
                                  <a:pt x="140256" y="64548"/>
                                  <a:pt x="142161" y="64548"/>
                                </a:cubicBezTo>
                                <a:cubicBezTo>
                                  <a:pt x="142161" y="65500"/>
                                  <a:pt x="142161" y="65500"/>
                                  <a:pt x="142161" y="64548"/>
                                </a:cubicBezTo>
                                <a:close/>
                                <a:moveTo>
                                  <a:pt x="141208" y="40735"/>
                                </a:moveTo>
                                <a:cubicBezTo>
                                  <a:pt x="141208" y="40735"/>
                                  <a:pt x="142161" y="40735"/>
                                  <a:pt x="141208" y="40735"/>
                                </a:cubicBezTo>
                                <a:cubicBezTo>
                                  <a:pt x="143113" y="41687"/>
                                  <a:pt x="143113" y="40735"/>
                                  <a:pt x="143113" y="40735"/>
                                </a:cubicBezTo>
                                <a:cubicBezTo>
                                  <a:pt x="143113" y="39783"/>
                                  <a:pt x="142161" y="39783"/>
                                  <a:pt x="141208" y="40735"/>
                                </a:cubicBezTo>
                                <a:cubicBezTo>
                                  <a:pt x="141208" y="39783"/>
                                  <a:pt x="141208" y="39783"/>
                                  <a:pt x="141208" y="40735"/>
                                </a:cubicBezTo>
                                <a:close/>
                                <a:moveTo>
                                  <a:pt x="149781" y="65500"/>
                                </a:moveTo>
                                <a:cubicBezTo>
                                  <a:pt x="150733" y="65500"/>
                                  <a:pt x="149781" y="64548"/>
                                  <a:pt x="149781" y="64548"/>
                                </a:cubicBezTo>
                                <a:cubicBezTo>
                                  <a:pt x="149781" y="63595"/>
                                  <a:pt x="148828" y="63595"/>
                                  <a:pt x="147876" y="62643"/>
                                </a:cubicBezTo>
                                <a:cubicBezTo>
                                  <a:pt x="146923" y="62643"/>
                                  <a:pt x="145971" y="61690"/>
                                  <a:pt x="145971" y="60737"/>
                                </a:cubicBezTo>
                                <a:cubicBezTo>
                                  <a:pt x="145971" y="59785"/>
                                  <a:pt x="147876" y="58833"/>
                                  <a:pt x="145018" y="58833"/>
                                </a:cubicBezTo>
                                <a:cubicBezTo>
                                  <a:pt x="143113" y="58833"/>
                                  <a:pt x="142161" y="59785"/>
                                  <a:pt x="143113" y="61690"/>
                                </a:cubicBezTo>
                                <a:cubicBezTo>
                                  <a:pt x="143113" y="62643"/>
                                  <a:pt x="144066" y="63595"/>
                                  <a:pt x="144066" y="64548"/>
                                </a:cubicBezTo>
                                <a:cubicBezTo>
                                  <a:pt x="144066" y="66452"/>
                                  <a:pt x="144066" y="67405"/>
                                  <a:pt x="145971" y="65500"/>
                                </a:cubicBezTo>
                                <a:cubicBezTo>
                                  <a:pt x="146923" y="64548"/>
                                  <a:pt x="147876" y="65500"/>
                                  <a:pt x="148828" y="66452"/>
                                </a:cubicBezTo>
                                <a:cubicBezTo>
                                  <a:pt x="148828" y="65500"/>
                                  <a:pt x="149781" y="66452"/>
                                  <a:pt x="149781" y="65500"/>
                                </a:cubicBezTo>
                                <a:close/>
                                <a:moveTo>
                                  <a:pt x="145018" y="78835"/>
                                </a:moveTo>
                                <a:cubicBezTo>
                                  <a:pt x="145018" y="78835"/>
                                  <a:pt x="145018" y="77883"/>
                                  <a:pt x="145018" y="78835"/>
                                </a:cubicBezTo>
                                <a:cubicBezTo>
                                  <a:pt x="145018" y="77883"/>
                                  <a:pt x="144066" y="77883"/>
                                  <a:pt x="144066" y="77883"/>
                                </a:cubicBezTo>
                                <a:cubicBezTo>
                                  <a:pt x="143113" y="77883"/>
                                  <a:pt x="143113" y="77883"/>
                                  <a:pt x="145018" y="78835"/>
                                </a:cubicBezTo>
                                <a:cubicBezTo>
                                  <a:pt x="144066" y="78835"/>
                                  <a:pt x="144066" y="78835"/>
                                  <a:pt x="145018" y="78835"/>
                                </a:cubicBezTo>
                                <a:close/>
                                <a:moveTo>
                                  <a:pt x="145018" y="70262"/>
                                </a:moveTo>
                                <a:lnTo>
                                  <a:pt x="144066" y="70262"/>
                                </a:lnTo>
                                <a:cubicBezTo>
                                  <a:pt x="144066" y="70262"/>
                                  <a:pt x="144066" y="71215"/>
                                  <a:pt x="144066" y="71215"/>
                                </a:cubicBezTo>
                                <a:cubicBezTo>
                                  <a:pt x="145018" y="70262"/>
                                  <a:pt x="145018" y="70262"/>
                                  <a:pt x="145018" y="70262"/>
                                </a:cubicBezTo>
                                <a:cubicBezTo>
                                  <a:pt x="145971" y="70262"/>
                                  <a:pt x="145971" y="70262"/>
                                  <a:pt x="145018" y="70262"/>
                                </a:cubicBezTo>
                                <a:close/>
                                <a:moveTo>
                                  <a:pt x="145018" y="108362"/>
                                </a:moveTo>
                                <a:lnTo>
                                  <a:pt x="145018" y="108362"/>
                                </a:lnTo>
                                <a:cubicBezTo>
                                  <a:pt x="144066" y="107410"/>
                                  <a:pt x="144066" y="108362"/>
                                  <a:pt x="145018" y="108362"/>
                                </a:cubicBezTo>
                                <a:lnTo>
                                  <a:pt x="145018" y="108362"/>
                                </a:lnTo>
                                <a:lnTo>
                                  <a:pt x="145018" y="108362"/>
                                </a:lnTo>
                                <a:close/>
                                <a:moveTo>
                                  <a:pt x="146923" y="46450"/>
                                </a:moveTo>
                                <a:cubicBezTo>
                                  <a:pt x="146923" y="47402"/>
                                  <a:pt x="147876" y="47402"/>
                                  <a:pt x="147876" y="47402"/>
                                </a:cubicBezTo>
                                <a:cubicBezTo>
                                  <a:pt x="147876" y="47402"/>
                                  <a:pt x="148828" y="46450"/>
                                  <a:pt x="148828" y="46450"/>
                                </a:cubicBezTo>
                                <a:cubicBezTo>
                                  <a:pt x="148828" y="45498"/>
                                  <a:pt x="147876" y="45498"/>
                                  <a:pt x="146923" y="46450"/>
                                </a:cubicBezTo>
                                <a:cubicBezTo>
                                  <a:pt x="146923" y="45498"/>
                                  <a:pt x="146923" y="45498"/>
                                  <a:pt x="146923" y="46450"/>
                                </a:cubicBezTo>
                                <a:close/>
                                <a:moveTo>
                                  <a:pt x="147876" y="84550"/>
                                </a:moveTo>
                                <a:cubicBezTo>
                                  <a:pt x="147876" y="83598"/>
                                  <a:pt x="147876" y="83598"/>
                                  <a:pt x="147876" y="84550"/>
                                </a:cubicBezTo>
                                <a:lnTo>
                                  <a:pt x="147876" y="84550"/>
                                </a:lnTo>
                                <a:cubicBezTo>
                                  <a:pt x="147876" y="84550"/>
                                  <a:pt x="147876" y="84550"/>
                                  <a:pt x="147876" y="84550"/>
                                </a:cubicBezTo>
                                <a:lnTo>
                                  <a:pt x="147876" y="84550"/>
                                </a:lnTo>
                                <a:close/>
                                <a:moveTo>
                                  <a:pt x="148828" y="50260"/>
                                </a:moveTo>
                                <a:cubicBezTo>
                                  <a:pt x="148828" y="50260"/>
                                  <a:pt x="148828" y="51212"/>
                                  <a:pt x="148828" y="51212"/>
                                </a:cubicBezTo>
                                <a:cubicBezTo>
                                  <a:pt x="148828" y="51212"/>
                                  <a:pt x="148828" y="51212"/>
                                  <a:pt x="148828" y="50260"/>
                                </a:cubicBezTo>
                                <a:cubicBezTo>
                                  <a:pt x="149781" y="50260"/>
                                  <a:pt x="149781" y="50260"/>
                                  <a:pt x="148828" y="50260"/>
                                </a:cubicBezTo>
                                <a:cubicBezTo>
                                  <a:pt x="148828" y="50260"/>
                                  <a:pt x="148828" y="50260"/>
                                  <a:pt x="148828" y="50260"/>
                                </a:cubicBezTo>
                                <a:close/>
                                <a:moveTo>
                                  <a:pt x="151686" y="109315"/>
                                </a:moveTo>
                                <a:cubicBezTo>
                                  <a:pt x="151686" y="108362"/>
                                  <a:pt x="151686" y="108362"/>
                                  <a:pt x="151686" y="109315"/>
                                </a:cubicBezTo>
                                <a:lnTo>
                                  <a:pt x="149781" y="108362"/>
                                </a:lnTo>
                                <a:cubicBezTo>
                                  <a:pt x="149781" y="109315"/>
                                  <a:pt x="149781" y="109315"/>
                                  <a:pt x="149781" y="109315"/>
                                </a:cubicBezTo>
                                <a:lnTo>
                                  <a:pt x="151686" y="109315"/>
                                </a:lnTo>
                                <a:close/>
                                <a:moveTo>
                                  <a:pt x="151686" y="56927"/>
                                </a:moveTo>
                                <a:cubicBezTo>
                                  <a:pt x="151686" y="55975"/>
                                  <a:pt x="151686" y="55975"/>
                                  <a:pt x="151686" y="56927"/>
                                </a:cubicBezTo>
                                <a:cubicBezTo>
                                  <a:pt x="150733" y="55975"/>
                                  <a:pt x="149781" y="55975"/>
                                  <a:pt x="149781" y="56927"/>
                                </a:cubicBezTo>
                                <a:lnTo>
                                  <a:pt x="151686" y="56927"/>
                                </a:lnTo>
                                <a:cubicBezTo>
                                  <a:pt x="151686" y="57880"/>
                                  <a:pt x="151686" y="56927"/>
                                  <a:pt x="151686" y="56927"/>
                                </a:cubicBezTo>
                                <a:close/>
                                <a:moveTo>
                                  <a:pt x="154543" y="74073"/>
                                </a:moveTo>
                                <a:cubicBezTo>
                                  <a:pt x="153591" y="74073"/>
                                  <a:pt x="153591" y="75025"/>
                                  <a:pt x="152638" y="75025"/>
                                </a:cubicBezTo>
                                <a:cubicBezTo>
                                  <a:pt x="152638" y="75025"/>
                                  <a:pt x="152638" y="75977"/>
                                  <a:pt x="152638" y="75977"/>
                                </a:cubicBezTo>
                                <a:cubicBezTo>
                                  <a:pt x="153591" y="75977"/>
                                  <a:pt x="154543" y="75977"/>
                                  <a:pt x="154543" y="74073"/>
                                </a:cubicBezTo>
                                <a:cubicBezTo>
                                  <a:pt x="154543" y="74073"/>
                                  <a:pt x="154543" y="74073"/>
                                  <a:pt x="154543" y="74073"/>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91929509" name="Freeform 891929509"/>
                        <wps:cNvSpPr/>
                        <wps:spPr>
                          <a:xfrm>
                            <a:off x="524827" y="73063"/>
                            <a:ext cx="153205" cy="182879"/>
                          </a:xfrm>
                          <a:custGeom>
                            <a:avLst/>
                            <a:gdLst>
                              <a:gd name="connsiteX0" fmla="*/ 152795 w 153205"/>
                              <a:gd name="connsiteY0" fmla="*/ 98107 h 182879"/>
                              <a:gd name="connsiteX1" fmla="*/ 148985 w 153205"/>
                              <a:gd name="connsiteY1" fmla="*/ 125730 h 182879"/>
                              <a:gd name="connsiteX2" fmla="*/ 141364 w 153205"/>
                              <a:gd name="connsiteY2" fmla="*/ 145732 h 182879"/>
                              <a:gd name="connsiteX3" fmla="*/ 107075 w 153205"/>
                              <a:gd name="connsiteY3" fmla="*/ 177165 h 182879"/>
                              <a:gd name="connsiteX4" fmla="*/ 82310 w 153205"/>
                              <a:gd name="connsiteY4" fmla="*/ 182880 h 182879"/>
                              <a:gd name="connsiteX5" fmla="*/ 67070 w 153205"/>
                              <a:gd name="connsiteY5" fmla="*/ 180975 h 182879"/>
                              <a:gd name="connsiteX6" fmla="*/ 63260 w 153205"/>
                              <a:gd name="connsiteY6" fmla="*/ 180022 h 182879"/>
                              <a:gd name="connsiteX7" fmla="*/ 32780 w 153205"/>
                              <a:gd name="connsiteY7" fmla="*/ 167640 h 182879"/>
                              <a:gd name="connsiteX8" fmla="*/ 6110 w 153205"/>
                              <a:gd name="connsiteY8" fmla="*/ 131445 h 182879"/>
                              <a:gd name="connsiteX9" fmla="*/ 395 w 153205"/>
                              <a:gd name="connsiteY9" fmla="*/ 102870 h 182879"/>
                              <a:gd name="connsiteX10" fmla="*/ 1347 w 153205"/>
                              <a:gd name="connsiteY10" fmla="*/ 87630 h 182879"/>
                              <a:gd name="connsiteX11" fmla="*/ 12777 w 153205"/>
                              <a:gd name="connsiteY11" fmla="*/ 43815 h 182879"/>
                              <a:gd name="connsiteX12" fmla="*/ 41352 w 153205"/>
                              <a:gd name="connsiteY12" fmla="*/ 10477 h 182879"/>
                              <a:gd name="connsiteX13" fmla="*/ 71832 w 153205"/>
                              <a:gd name="connsiteY13" fmla="*/ 952 h 182879"/>
                              <a:gd name="connsiteX14" fmla="*/ 81357 w 153205"/>
                              <a:gd name="connsiteY14" fmla="*/ 0 h 182879"/>
                              <a:gd name="connsiteX15" fmla="*/ 139460 w 153205"/>
                              <a:gd name="connsiteY15" fmla="*/ 36195 h 182879"/>
                              <a:gd name="connsiteX16" fmla="*/ 152795 w 153205"/>
                              <a:gd name="connsiteY16" fmla="*/ 98107 h 182879"/>
                              <a:gd name="connsiteX17" fmla="*/ 8967 w 153205"/>
                              <a:gd name="connsiteY17" fmla="*/ 78105 h 182879"/>
                              <a:gd name="connsiteX18" fmla="*/ 8967 w 153205"/>
                              <a:gd name="connsiteY18" fmla="*/ 78105 h 182879"/>
                              <a:gd name="connsiteX19" fmla="*/ 14682 w 153205"/>
                              <a:gd name="connsiteY19" fmla="*/ 77152 h 182879"/>
                              <a:gd name="connsiteX20" fmla="*/ 15635 w 153205"/>
                              <a:gd name="connsiteY20" fmla="*/ 76200 h 182879"/>
                              <a:gd name="connsiteX21" fmla="*/ 12777 w 153205"/>
                              <a:gd name="connsiteY21" fmla="*/ 74295 h 182879"/>
                              <a:gd name="connsiteX22" fmla="*/ 8967 w 153205"/>
                              <a:gd name="connsiteY22" fmla="*/ 78105 h 182879"/>
                              <a:gd name="connsiteX23" fmla="*/ 8967 w 153205"/>
                              <a:gd name="connsiteY23" fmla="*/ 78105 h 182879"/>
                              <a:gd name="connsiteX24" fmla="*/ 10872 w 153205"/>
                              <a:gd name="connsiteY24" fmla="*/ 97155 h 182879"/>
                              <a:gd name="connsiteX25" fmla="*/ 10872 w 153205"/>
                              <a:gd name="connsiteY25" fmla="*/ 97155 h 182879"/>
                              <a:gd name="connsiteX26" fmla="*/ 8015 w 153205"/>
                              <a:gd name="connsiteY26" fmla="*/ 98107 h 182879"/>
                              <a:gd name="connsiteX27" fmla="*/ 8967 w 153205"/>
                              <a:gd name="connsiteY27" fmla="*/ 99060 h 182879"/>
                              <a:gd name="connsiteX28" fmla="*/ 10872 w 153205"/>
                              <a:gd name="connsiteY28" fmla="*/ 97155 h 182879"/>
                              <a:gd name="connsiteX29" fmla="*/ 46114 w 153205"/>
                              <a:gd name="connsiteY29" fmla="*/ 59055 h 182879"/>
                              <a:gd name="connsiteX30" fmla="*/ 46114 w 153205"/>
                              <a:gd name="connsiteY30" fmla="*/ 59055 h 182879"/>
                              <a:gd name="connsiteX31" fmla="*/ 45162 w 153205"/>
                              <a:gd name="connsiteY31" fmla="*/ 56197 h 182879"/>
                              <a:gd name="connsiteX32" fmla="*/ 40400 w 153205"/>
                              <a:gd name="connsiteY32" fmla="*/ 52388 h 182879"/>
                              <a:gd name="connsiteX33" fmla="*/ 36590 w 153205"/>
                              <a:gd name="connsiteY33" fmla="*/ 49530 h 182879"/>
                              <a:gd name="connsiteX34" fmla="*/ 37542 w 153205"/>
                              <a:gd name="connsiteY34" fmla="*/ 48577 h 182879"/>
                              <a:gd name="connsiteX35" fmla="*/ 39447 w 153205"/>
                              <a:gd name="connsiteY35" fmla="*/ 48577 h 182879"/>
                              <a:gd name="connsiteX36" fmla="*/ 43257 w 153205"/>
                              <a:gd name="connsiteY36" fmla="*/ 51435 h 182879"/>
                              <a:gd name="connsiteX37" fmla="*/ 44210 w 153205"/>
                              <a:gd name="connsiteY37" fmla="*/ 51435 h 182879"/>
                              <a:gd name="connsiteX38" fmla="*/ 44210 w 153205"/>
                              <a:gd name="connsiteY38" fmla="*/ 50482 h 182879"/>
                              <a:gd name="connsiteX39" fmla="*/ 40400 w 153205"/>
                              <a:gd name="connsiteY39" fmla="*/ 45720 h 182879"/>
                              <a:gd name="connsiteX40" fmla="*/ 35637 w 153205"/>
                              <a:gd name="connsiteY40" fmla="*/ 41910 h 182879"/>
                              <a:gd name="connsiteX41" fmla="*/ 38495 w 153205"/>
                              <a:gd name="connsiteY41" fmla="*/ 41910 h 182879"/>
                              <a:gd name="connsiteX42" fmla="*/ 41352 w 153205"/>
                              <a:gd name="connsiteY42" fmla="*/ 40957 h 182879"/>
                              <a:gd name="connsiteX43" fmla="*/ 42305 w 153205"/>
                              <a:gd name="connsiteY43" fmla="*/ 39052 h 182879"/>
                              <a:gd name="connsiteX44" fmla="*/ 42305 w 153205"/>
                              <a:gd name="connsiteY44" fmla="*/ 40005 h 182879"/>
                              <a:gd name="connsiteX45" fmla="*/ 43257 w 153205"/>
                              <a:gd name="connsiteY45" fmla="*/ 40957 h 182879"/>
                              <a:gd name="connsiteX46" fmla="*/ 44210 w 153205"/>
                              <a:gd name="connsiteY46" fmla="*/ 40005 h 182879"/>
                              <a:gd name="connsiteX47" fmla="*/ 43257 w 153205"/>
                              <a:gd name="connsiteY47" fmla="*/ 39052 h 182879"/>
                              <a:gd name="connsiteX48" fmla="*/ 42305 w 153205"/>
                              <a:gd name="connsiteY48" fmla="*/ 39052 h 182879"/>
                              <a:gd name="connsiteX49" fmla="*/ 44210 w 153205"/>
                              <a:gd name="connsiteY49" fmla="*/ 36195 h 182879"/>
                              <a:gd name="connsiteX50" fmla="*/ 48020 w 153205"/>
                              <a:gd name="connsiteY50" fmla="*/ 27622 h 182879"/>
                              <a:gd name="connsiteX51" fmla="*/ 42305 w 153205"/>
                              <a:gd name="connsiteY51" fmla="*/ 32385 h 182879"/>
                              <a:gd name="connsiteX52" fmla="*/ 40400 w 153205"/>
                              <a:gd name="connsiteY52" fmla="*/ 31432 h 182879"/>
                              <a:gd name="connsiteX53" fmla="*/ 42305 w 153205"/>
                              <a:gd name="connsiteY53" fmla="*/ 30480 h 182879"/>
                              <a:gd name="connsiteX54" fmla="*/ 46114 w 153205"/>
                              <a:gd name="connsiteY54" fmla="*/ 28575 h 182879"/>
                              <a:gd name="connsiteX55" fmla="*/ 43257 w 153205"/>
                              <a:gd name="connsiteY55" fmla="*/ 24765 h 182879"/>
                              <a:gd name="connsiteX56" fmla="*/ 42305 w 153205"/>
                              <a:gd name="connsiteY56" fmla="*/ 23813 h 182879"/>
                              <a:gd name="connsiteX57" fmla="*/ 34685 w 153205"/>
                              <a:gd name="connsiteY57" fmla="*/ 27622 h 182879"/>
                              <a:gd name="connsiteX58" fmla="*/ 32780 w 153205"/>
                              <a:gd name="connsiteY58" fmla="*/ 31432 h 182879"/>
                              <a:gd name="connsiteX59" fmla="*/ 35637 w 153205"/>
                              <a:gd name="connsiteY59" fmla="*/ 32385 h 182879"/>
                              <a:gd name="connsiteX60" fmla="*/ 32780 w 153205"/>
                              <a:gd name="connsiteY60" fmla="*/ 38100 h 182879"/>
                              <a:gd name="connsiteX61" fmla="*/ 32780 w 153205"/>
                              <a:gd name="connsiteY61" fmla="*/ 40005 h 182879"/>
                              <a:gd name="connsiteX62" fmla="*/ 35637 w 153205"/>
                              <a:gd name="connsiteY62" fmla="*/ 41910 h 182879"/>
                              <a:gd name="connsiteX63" fmla="*/ 34685 w 153205"/>
                              <a:gd name="connsiteY63" fmla="*/ 45720 h 182879"/>
                              <a:gd name="connsiteX64" fmla="*/ 28017 w 153205"/>
                              <a:gd name="connsiteY64" fmla="*/ 44767 h 182879"/>
                              <a:gd name="connsiteX65" fmla="*/ 26112 w 153205"/>
                              <a:gd name="connsiteY65" fmla="*/ 44767 h 182879"/>
                              <a:gd name="connsiteX66" fmla="*/ 26112 w 153205"/>
                              <a:gd name="connsiteY66" fmla="*/ 45720 h 182879"/>
                              <a:gd name="connsiteX67" fmla="*/ 28017 w 153205"/>
                              <a:gd name="connsiteY67" fmla="*/ 44767 h 182879"/>
                              <a:gd name="connsiteX68" fmla="*/ 29922 w 153205"/>
                              <a:gd name="connsiteY68" fmla="*/ 50482 h 182879"/>
                              <a:gd name="connsiteX69" fmla="*/ 25160 w 153205"/>
                              <a:gd name="connsiteY69" fmla="*/ 51435 h 182879"/>
                              <a:gd name="connsiteX70" fmla="*/ 24207 w 153205"/>
                              <a:gd name="connsiteY70" fmla="*/ 54292 h 182879"/>
                              <a:gd name="connsiteX71" fmla="*/ 27065 w 153205"/>
                              <a:gd name="connsiteY71" fmla="*/ 57150 h 182879"/>
                              <a:gd name="connsiteX72" fmla="*/ 27065 w 153205"/>
                              <a:gd name="connsiteY72" fmla="*/ 59055 h 182879"/>
                              <a:gd name="connsiteX73" fmla="*/ 26112 w 153205"/>
                              <a:gd name="connsiteY73" fmla="*/ 59055 h 182879"/>
                              <a:gd name="connsiteX74" fmla="*/ 23255 w 153205"/>
                              <a:gd name="connsiteY74" fmla="*/ 57150 h 182879"/>
                              <a:gd name="connsiteX75" fmla="*/ 18492 w 153205"/>
                              <a:gd name="connsiteY75" fmla="*/ 60007 h 182879"/>
                              <a:gd name="connsiteX76" fmla="*/ 17540 w 153205"/>
                              <a:gd name="connsiteY76" fmla="*/ 60960 h 182879"/>
                              <a:gd name="connsiteX77" fmla="*/ 17540 w 153205"/>
                              <a:gd name="connsiteY77" fmla="*/ 66675 h 182879"/>
                              <a:gd name="connsiteX78" fmla="*/ 19445 w 153205"/>
                              <a:gd name="connsiteY78" fmla="*/ 69532 h 182879"/>
                              <a:gd name="connsiteX79" fmla="*/ 21350 w 153205"/>
                              <a:gd name="connsiteY79" fmla="*/ 68580 h 182879"/>
                              <a:gd name="connsiteX80" fmla="*/ 21350 w 153205"/>
                              <a:gd name="connsiteY80" fmla="*/ 64770 h 182879"/>
                              <a:gd name="connsiteX81" fmla="*/ 20397 w 153205"/>
                              <a:gd name="connsiteY81" fmla="*/ 63817 h 182879"/>
                              <a:gd name="connsiteX82" fmla="*/ 21350 w 153205"/>
                              <a:gd name="connsiteY82" fmla="*/ 61913 h 182879"/>
                              <a:gd name="connsiteX83" fmla="*/ 24207 w 153205"/>
                              <a:gd name="connsiteY83" fmla="*/ 60960 h 182879"/>
                              <a:gd name="connsiteX84" fmla="*/ 24207 w 153205"/>
                              <a:gd name="connsiteY84" fmla="*/ 67627 h 182879"/>
                              <a:gd name="connsiteX85" fmla="*/ 24207 w 153205"/>
                              <a:gd name="connsiteY85" fmla="*/ 71438 h 182879"/>
                              <a:gd name="connsiteX86" fmla="*/ 26112 w 153205"/>
                              <a:gd name="connsiteY86" fmla="*/ 77152 h 182879"/>
                              <a:gd name="connsiteX87" fmla="*/ 23255 w 153205"/>
                              <a:gd name="connsiteY87" fmla="*/ 74295 h 182879"/>
                              <a:gd name="connsiteX88" fmla="*/ 20397 w 153205"/>
                              <a:gd name="connsiteY88" fmla="*/ 73342 h 182879"/>
                              <a:gd name="connsiteX89" fmla="*/ 20397 w 153205"/>
                              <a:gd name="connsiteY89" fmla="*/ 76200 h 182879"/>
                              <a:gd name="connsiteX90" fmla="*/ 20397 w 153205"/>
                              <a:gd name="connsiteY90" fmla="*/ 80010 h 182879"/>
                              <a:gd name="connsiteX91" fmla="*/ 15635 w 153205"/>
                              <a:gd name="connsiteY91" fmla="*/ 86677 h 182879"/>
                              <a:gd name="connsiteX92" fmla="*/ 12777 w 153205"/>
                              <a:gd name="connsiteY92" fmla="*/ 87630 h 182879"/>
                              <a:gd name="connsiteX93" fmla="*/ 12777 w 153205"/>
                              <a:gd name="connsiteY93" fmla="*/ 89535 h 182879"/>
                              <a:gd name="connsiteX94" fmla="*/ 17540 w 153205"/>
                              <a:gd name="connsiteY94" fmla="*/ 90488 h 182879"/>
                              <a:gd name="connsiteX95" fmla="*/ 16587 w 153205"/>
                              <a:gd name="connsiteY95" fmla="*/ 87630 h 182879"/>
                              <a:gd name="connsiteX96" fmla="*/ 16587 w 153205"/>
                              <a:gd name="connsiteY96" fmla="*/ 86677 h 182879"/>
                              <a:gd name="connsiteX97" fmla="*/ 22302 w 153205"/>
                              <a:gd name="connsiteY97" fmla="*/ 86677 h 182879"/>
                              <a:gd name="connsiteX98" fmla="*/ 28970 w 153205"/>
                              <a:gd name="connsiteY98" fmla="*/ 88582 h 182879"/>
                              <a:gd name="connsiteX99" fmla="*/ 31827 w 153205"/>
                              <a:gd name="connsiteY99" fmla="*/ 89535 h 182879"/>
                              <a:gd name="connsiteX100" fmla="*/ 35637 w 153205"/>
                              <a:gd name="connsiteY100" fmla="*/ 90488 h 182879"/>
                              <a:gd name="connsiteX101" fmla="*/ 41352 w 153205"/>
                              <a:gd name="connsiteY101" fmla="*/ 89535 h 182879"/>
                              <a:gd name="connsiteX102" fmla="*/ 40400 w 153205"/>
                              <a:gd name="connsiteY102" fmla="*/ 86677 h 182879"/>
                              <a:gd name="connsiteX103" fmla="*/ 41352 w 153205"/>
                              <a:gd name="connsiteY103" fmla="*/ 84772 h 182879"/>
                              <a:gd name="connsiteX104" fmla="*/ 43257 w 153205"/>
                              <a:gd name="connsiteY104" fmla="*/ 82867 h 182879"/>
                              <a:gd name="connsiteX105" fmla="*/ 44210 w 153205"/>
                              <a:gd name="connsiteY105" fmla="*/ 84772 h 182879"/>
                              <a:gd name="connsiteX106" fmla="*/ 44210 w 153205"/>
                              <a:gd name="connsiteY106" fmla="*/ 84772 h 182879"/>
                              <a:gd name="connsiteX107" fmla="*/ 43257 w 153205"/>
                              <a:gd name="connsiteY107" fmla="*/ 82867 h 182879"/>
                              <a:gd name="connsiteX108" fmla="*/ 45162 w 153205"/>
                              <a:gd name="connsiteY108" fmla="*/ 80963 h 182879"/>
                              <a:gd name="connsiteX109" fmla="*/ 47067 w 153205"/>
                              <a:gd name="connsiteY109" fmla="*/ 79057 h 182879"/>
                              <a:gd name="connsiteX110" fmla="*/ 44210 w 153205"/>
                              <a:gd name="connsiteY110" fmla="*/ 79057 h 182879"/>
                              <a:gd name="connsiteX111" fmla="*/ 39447 w 153205"/>
                              <a:gd name="connsiteY111" fmla="*/ 84772 h 182879"/>
                              <a:gd name="connsiteX112" fmla="*/ 35637 w 153205"/>
                              <a:gd name="connsiteY112" fmla="*/ 85725 h 182879"/>
                              <a:gd name="connsiteX113" fmla="*/ 28017 w 153205"/>
                              <a:gd name="connsiteY113" fmla="*/ 80010 h 182879"/>
                              <a:gd name="connsiteX114" fmla="*/ 28970 w 153205"/>
                              <a:gd name="connsiteY114" fmla="*/ 77152 h 182879"/>
                              <a:gd name="connsiteX115" fmla="*/ 32780 w 153205"/>
                              <a:gd name="connsiteY115" fmla="*/ 75247 h 182879"/>
                              <a:gd name="connsiteX116" fmla="*/ 32780 w 153205"/>
                              <a:gd name="connsiteY116" fmla="*/ 74295 h 182879"/>
                              <a:gd name="connsiteX117" fmla="*/ 36590 w 153205"/>
                              <a:gd name="connsiteY117" fmla="*/ 71438 h 182879"/>
                              <a:gd name="connsiteX118" fmla="*/ 36590 w 153205"/>
                              <a:gd name="connsiteY118" fmla="*/ 74295 h 182879"/>
                              <a:gd name="connsiteX119" fmla="*/ 37542 w 153205"/>
                              <a:gd name="connsiteY119" fmla="*/ 76200 h 182879"/>
                              <a:gd name="connsiteX120" fmla="*/ 39447 w 153205"/>
                              <a:gd name="connsiteY120" fmla="*/ 75247 h 182879"/>
                              <a:gd name="connsiteX121" fmla="*/ 40400 w 153205"/>
                              <a:gd name="connsiteY121" fmla="*/ 73342 h 182879"/>
                              <a:gd name="connsiteX122" fmla="*/ 41352 w 153205"/>
                              <a:gd name="connsiteY122" fmla="*/ 72390 h 182879"/>
                              <a:gd name="connsiteX123" fmla="*/ 41352 w 153205"/>
                              <a:gd name="connsiteY123" fmla="*/ 73342 h 182879"/>
                              <a:gd name="connsiteX124" fmla="*/ 39447 w 153205"/>
                              <a:gd name="connsiteY124" fmla="*/ 80010 h 182879"/>
                              <a:gd name="connsiteX125" fmla="*/ 39447 w 153205"/>
                              <a:gd name="connsiteY125" fmla="*/ 80963 h 182879"/>
                              <a:gd name="connsiteX126" fmla="*/ 43257 w 153205"/>
                              <a:gd name="connsiteY126" fmla="*/ 73342 h 182879"/>
                              <a:gd name="connsiteX127" fmla="*/ 44210 w 153205"/>
                              <a:gd name="connsiteY127" fmla="*/ 71438 h 182879"/>
                              <a:gd name="connsiteX128" fmla="*/ 46114 w 153205"/>
                              <a:gd name="connsiteY128" fmla="*/ 70485 h 182879"/>
                              <a:gd name="connsiteX129" fmla="*/ 48020 w 153205"/>
                              <a:gd name="connsiteY129" fmla="*/ 63817 h 182879"/>
                              <a:gd name="connsiteX130" fmla="*/ 47067 w 153205"/>
                              <a:gd name="connsiteY130" fmla="*/ 60007 h 182879"/>
                              <a:gd name="connsiteX131" fmla="*/ 46114 w 153205"/>
                              <a:gd name="connsiteY131" fmla="*/ 59055 h 182879"/>
                              <a:gd name="connsiteX132" fmla="*/ 9920 w 153205"/>
                              <a:gd name="connsiteY132" fmla="*/ 68580 h 182879"/>
                              <a:gd name="connsiteX133" fmla="*/ 9920 w 153205"/>
                              <a:gd name="connsiteY133" fmla="*/ 68580 h 182879"/>
                              <a:gd name="connsiteX134" fmla="*/ 11825 w 153205"/>
                              <a:gd name="connsiteY134" fmla="*/ 67627 h 182879"/>
                              <a:gd name="connsiteX135" fmla="*/ 10872 w 153205"/>
                              <a:gd name="connsiteY135" fmla="*/ 66675 h 182879"/>
                              <a:gd name="connsiteX136" fmla="*/ 9920 w 153205"/>
                              <a:gd name="connsiteY136" fmla="*/ 68580 h 182879"/>
                              <a:gd name="connsiteX137" fmla="*/ 20397 w 153205"/>
                              <a:gd name="connsiteY137" fmla="*/ 102870 h 182879"/>
                              <a:gd name="connsiteX138" fmla="*/ 19445 w 153205"/>
                              <a:gd name="connsiteY138" fmla="*/ 100965 h 182879"/>
                              <a:gd name="connsiteX139" fmla="*/ 12777 w 153205"/>
                              <a:gd name="connsiteY139" fmla="*/ 99060 h 182879"/>
                              <a:gd name="connsiteX140" fmla="*/ 11825 w 153205"/>
                              <a:gd name="connsiteY140" fmla="*/ 100013 h 182879"/>
                              <a:gd name="connsiteX141" fmla="*/ 11825 w 153205"/>
                              <a:gd name="connsiteY141" fmla="*/ 100965 h 182879"/>
                              <a:gd name="connsiteX142" fmla="*/ 15635 w 153205"/>
                              <a:gd name="connsiteY142" fmla="*/ 103822 h 182879"/>
                              <a:gd name="connsiteX143" fmla="*/ 20397 w 153205"/>
                              <a:gd name="connsiteY143" fmla="*/ 102870 h 182879"/>
                              <a:gd name="connsiteX144" fmla="*/ 13730 w 153205"/>
                              <a:gd name="connsiteY144" fmla="*/ 93345 h 182879"/>
                              <a:gd name="connsiteX145" fmla="*/ 14682 w 153205"/>
                              <a:gd name="connsiteY145" fmla="*/ 93345 h 182879"/>
                              <a:gd name="connsiteX146" fmla="*/ 15635 w 153205"/>
                              <a:gd name="connsiteY146" fmla="*/ 92392 h 182879"/>
                              <a:gd name="connsiteX147" fmla="*/ 13730 w 153205"/>
                              <a:gd name="connsiteY147" fmla="*/ 93345 h 182879"/>
                              <a:gd name="connsiteX148" fmla="*/ 13730 w 153205"/>
                              <a:gd name="connsiteY148" fmla="*/ 93345 h 182879"/>
                              <a:gd name="connsiteX149" fmla="*/ 18492 w 153205"/>
                              <a:gd name="connsiteY149" fmla="*/ 99060 h 182879"/>
                              <a:gd name="connsiteX150" fmla="*/ 18492 w 153205"/>
                              <a:gd name="connsiteY150" fmla="*/ 99060 h 182879"/>
                              <a:gd name="connsiteX151" fmla="*/ 18492 w 153205"/>
                              <a:gd name="connsiteY151" fmla="*/ 97155 h 182879"/>
                              <a:gd name="connsiteX152" fmla="*/ 18492 w 153205"/>
                              <a:gd name="connsiteY152" fmla="*/ 99060 h 182879"/>
                              <a:gd name="connsiteX153" fmla="*/ 18492 w 153205"/>
                              <a:gd name="connsiteY153" fmla="*/ 99060 h 182879"/>
                              <a:gd name="connsiteX154" fmla="*/ 26112 w 153205"/>
                              <a:gd name="connsiteY154" fmla="*/ 93345 h 182879"/>
                              <a:gd name="connsiteX155" fmla="*/ 26112 w 153205"/>
                              <a:gd name="connsiteY155" fmla="*/ 91440 h 182879"/>
                              <a:gd name="connsiteX156" fmla="*/ 24207 w 153205"/>
                              <a:gd name="connsiteY156" fmla="*/ 91440 h 182879"/>
                              <a:gd name="connsiteX157" fmla="*/ 19445 w 153205"/>
                              <a:gd name="connsiteY157" fmla="*/ 90488 h 182879"/>
                              <a:gd name="connsiteX158" fmla="*/ 18492 w 153205"/>
                              <a:gd name="connsiteY158" fmla="*/ 90488 h 182879"/>
                              <a:gd name="connsiteX159" fmla="*/ 18492 w 153205"/>
                              <a:gd name="connsiteY159" fmla="*/ 92392 h 182879"/>
                              <a:gd name="connsiteX160" fmla="*/ 23255 w 153205"/>
                              <a:gd name="connsiteY160" fmla="*/ 100965 h 182879"/>
                              <a:gd name="connsiteX161" fmla="*/ 24207 w 153205"/>
                              <a:gd name="connsiteY161" fmla="*/ 101917 h 182879"/>
                              <a:gd name="connsiteX162" fmla="*/ 27065 w 153205"/>
                              <a:gd name="connsiteY162" fmla="*/ 98107 h 182879"/>
                              <a:gd name="connsiteX163" fmla="*/ 28970 w 153205"/>
                              <a:gd name="connsiteY163" fmla="*/ 96202 h 182879"/>
                              <a:gd name="connsiteX164" fmla="*/ 26112 w 153205"/>
                              <a:gd name="connsiteY164" fmla="*/ 95250 h 182879"/>
                              <a:gd name="connsiteX165" fmla="*/ 26112 w 153205"/>
                              <a:gd name="connsiteY165" fmla="*/ 93345 h 182879"/>
                              <a:gd name="connsiteX166" fmla="*/ 20397 w 153205"/>
                              <a:gd name="connsiteY166" fmla="*/ 107632 h 182879"/>
                              <a:gd name="connsiteX167" fmla="*/ 23255 w 153205"/>
                              <a:gd name="connsiteY167" fmla="*/ 109538 h 182879"/>
                              <a:gd name="connsiteX168" fmla="*/ 22302 w 153205"/>
                              <a:gd name="connsiteY168" fmla="*/ 106680 h 182879"/>
                              <a:gd name="connsiteX169" fmla="*/ 20397 w 153205"/>
                              <a:gd name="connsiteY169" fmla="*/ 105727 h 182879"/>
                              <a:gd name="connsiteX170" fmla="*/ 20397 w 153205"/>
                              <a:gd name="connsiteY170" fmla="*/ 107632 h 182879"/>
                              <a:gd name="connsiteX171" fmla="*/ 22302 w 153205"/>
                              <a:gd name="connsiteY171" fmla="*/ 116205 h 182879"/>
                              <a:gd name="connsiteX172" fmla="*/ 22302 w 153205"/>
                              <a:gd name="connsiteY172" fmla="*/ 116205 h 182879"/>
                              <a:gd name="connsiteX173" fmla="*/ 20397 w 153205"/>
                              <a:gd name="connsiteY173" fmla="*/ 113347 h 182879"/>
                              <a:gd name="connsiteX174" fmla="*/ 19445 w 153205"/>
                              <a:gd name="connsiteY174" fmla="*/ 114300 h 182879"/>
                              <a:gd name="connsiteX175" fmla="*/ 22302 w 153205"/>
                              <a:gd name="connsiteY175" fmla="*/ 116205 h 182879"/>
                              <a:gd name="connsiteX176" fmla="*/ 20397 w 153205"/>
                              <a:gd name="connsiteY176" fmla="*/ 40957 h 182879"/>
                              <a:gd name="connsiteX177" fmla="*/ 20397 w 153205"/>
                              <a:gd name="connsiteY177" fmla="*/ 40957 h 182879"/>
                              <a:gd name="connsiteX178" fmla="*/ 20397 w 153205"/>
                              <a:gd name="connsiteY178" fmla="*/ 40957 h 182879"/>
                              <a:gd name="connsiteX179" fmla="*/ 20397 w 153205"/>
                              <a:gd name="connsiteY179" fmla="*/ 40957 h 182879"/>
                              <a:gd name="connsiteX180" fmla="*/ 20397 w 153205"/>
                              <a:gd name="connsiteY180" fmla="*/ 40957 h 182879"/>
                              <a:gd name="connsiteX181" fmla="*/ 21350 w 153205"/>
                              <a:gd name="connsiteY181" fmla="*/ 131445 h 182879"/>
                              <a:gd name="connsiteX182" fmla="*/ 22302 w 153205"/>
                              <a:gd name="connsiteY182" fmla="*/ 131445 h 182879"/>
                              <a:gd name="connsiteX183" fmla="*/ 22302 w 153205"/>
                              <a:gd name="connsiteY183" fmla="*/ 130492 h 182879"/>
                              <a:gd name="connsiteX184" fmla="*/ 21350 w 153205"/>
                              <a:gd name="connsiteY184" fmla="*/ 129540 h 182879"/>
                              <a:gd name="connsiteX185" fmla="*/ 20397 w 153205"/>
                              <a:gd name="connsiteY185" fmla="*/ 129540 h 182879"/>
                              <a:gd name="connsiteX186" fmla="*/ 21350 w 153205"/>
                              <a:gd name="connsiteY186" fmla="*/ 131445 h 182879"/>
                              <a:gd name="connsiteX187" fmla="*/ 20397 w 153205"/>
                              <a:gd name="connsiteY187" fmla="*/ 54292 h 182879"/>
                              <a:gd name="connsiteX188" fmla="*/ 20397 w 153205"/>
                              <a:gd name="connsiteY188" fmla="*/ 54292 h 182879"/>
                              <a:gd name="connsiteX189" fmla="*/ 20397 w 153205"/>
                              <a:gd name="connsiteY189" fmla="*/ 54292 h 182879"/>
                              <a:gd name="connsiteX190" fmla="*/ 20397 w 153205"/>
                              <a:gd name="connsiteY190" fmla="*/ 54292 h 182879"/>
                              <a:gd name="connsiteX191" fmla="*/ 21350 w 153205"/>
                              <a:gd name="connsiteY191" fmla="*/ 120967 h 182879"/>
                              <a:gd name="connsiteX192" fmla="*/ 21350 w 153205"/>
                              <a:gd name="connsiteY192" fmla="*/ 120967 h 182879"/>
                              <a:gd name="connsiteX193" fmla="*/ 21350 w 153205"/>
                              <a:gd name="connsiteY193" fmla="*/ 120967 h 182879"/>
                              <a:gd name="connsiteX194" fmla="*/ 21350 w 153205"/>
                              <a:gd name="connsiteY194" fmla="*/ 120967 h 182879"/>
                              <a:gd name="connsiteX195" fmla="*/ 21350 w 153205"/>
                              <a:gd name="connsiteY195" fmla="*/ 120967 h 182879"/>
                              <a:gd name="connsiteX196" fmla="*/ 22302 w 153205"/>
                              <a:gd name="connsiteY196" fmla="*/ 111442 h 182879"/>
                              <a:gd name="connsiteX197" fmla="*/ 23255 w 153205"/>
                              <a:gd name="connsiteY197" fmla="*/ 111442 h 182879"/>
                              <a:gd name="connsiteX198" fmla="*/ 22302 w 153205"/>
                              <a:gd name="connsiteY198" fmla="*/ 109538 h 182879"/>
                              <a:gd name="connsiteX199" fmla="*/ 22302 w 153205"/>
                              <a:gd name="connsiteY199" fmla="*/ 111442 h 182879"/>
                              <a:gd name="connsiteX200" fmla="*/ 25160 w 153205"/>
                              <a:gd name="connsiteY200" fmla="*/ 133350 h 182879"/>
                              <a:gd name="connsiteX201" fmla="*/ 22302 w 153205"/>
                              <a:gd name="connsiteY201" fmla="*/ 132397 h 182879"/>
                              <a:gd name="connsiteX202" fmla="*/ 22302 w 153205"/>
                              <a:gd name="connsiteY202" fmla="*/ 134302 h 182879"/>
                              <a:gd name="connsiteX203" fmla="*/ 23255 w 153205"/>
                              <a:gd name="connsiteY203" fmla="*/ 136207 h 182879"/>
                              <a:gd name="connsiteX204" fmla="*/ 25160 w 153205"/>
                              <a:gd name="connsiteY204" fmla="*/ 133350 h 182879"/>
                              <a:gd name="connsiteX205" fmla="*/ 25160 w 153205"/>
                              <a:gd name="connsiteY205" fmla="*/ 101917 h 182879"/>
                              <a:gd name="connsiteX206" fmla="*/ 23255 w 153205"/>
                              <a:gd name="connsiteY206" fmla="*/ 103822 h 182879"/>
                              <a:gd name="connsiteX207" fmla="*/ 24207 w 153205"/>
                              <a:gd name="connsiteY207" fmla="*/ 103822 h 182879"/>
                              <a:gd name="connsiteX208" fmla="*/ 25160 w 153205"/>
                              <a:gd name="connsiteY208" fmla="*/ 101917 h 182879"/>
                              <a:gd name="connsiteX209" fmla="*/ 26112 w 153205"/>
                              <a:gd name="connsiteY209" fmla="*/ 60007 h 182879"/>
                              <a:gd name="connsiteX210" fmla="*/ 27065 w 153205"/>
                              <a:gd name="connsiteY210" fmla="*/ 60007 h 182879"/>
                              <a:gd name="connsiteX211" fmla="*/ 26112 w 153205"/>
                              <a:gd name="connsiteY211" fmla="*/ 60007 h 182879"/>
                              <a:gd name="connsiteX212" fmla="*/ 26112 w 153205"/>
                              <a:gd name="connsiteY212" fmla="*/ 60007 h 182879"/>
                              <a:gd name="connsiteX213" fmla="*/ 26112 w 153205"/>
                              <a:gd name="connsiteY213" fmla="*/ 60007 h 182879"/>
                              <a:gd name="connsiteX214" fmla="*/ 27065 w 153205"/>
                              <a:gd name="connsiteY214" fmla="*/ 65722 h 182879"/>
                              <a:gd name="connsiteX215" fmla="*/ 27065 w 153205"/>
                              <a:gd name="connsiteY215" fmla="*/ 65722 h 182879"/>
                              <a:gd name="connsiteX216" fmla="*/ 26112 w 153205"/>
                              <a:gd name="connsiteY216" fmla="*/ 66675 h 182879"/>
                              <a:gd name="connsiteX217" fmla="*/ 26112 w 153205"/>
                              <a:gd name="connsiteY217" fmla="*/ 65722 h 182879"/>
                              <a:gd name="connsiteX218" fmla="*/ 27065 w 153205"/>
                              <a:gd name="connsiteY218" fmla="*/ 65722 h 182879"/>
                              <a:gd name="connsiteX219" fmla="*/ 28017 w 153205"/>
                              <a:gd name="connsiteY219" fmla="*/ 101917 h 182879"/>
                              <a:gd name="connsiteX220" fmla="*/ 26112 w 153205"/>
                              <a:gd name="connsiteY220" fmla="*/ 101917 h 182879"/>
                              <a:gd name="connsiteX221" fmla="*/ 25160 w 153205"/>
                              <a:gd name="connsiteY221" fmla="*/ 101917 h 182879"/>
                              <a:gd name="connsiteX222" fmla="*/ 25160 w 153205"/>
                              <a:gd name="connsiteY222" fmla="*/ 102870 h 182879"/>
                              <a:gd name="connsiteX223" fmla="*/ 26112 w 153205"/>
                              <a:gd name="connsiteY223" fmla="*/ 102870 h 182879"/>
                              <a:gd name="connsiteX224" fmla="*/ 28017 w 153205"/>
                              <a:gd name="connsiteY224" fmla="*/ 101917 h 182879"/>
                              <a:gd name="connsiteX225" fmla="*/ 27065 w 153205"/>
                              <a:gd name="connsiteY225" fmla="*/ 139065 h 182879"/>
                              <a:gd name="connsiteX226" fmla="*/ 27065 w 153205"/>
                              <a:gd name="connsiteY226" fmla="*/ 139065 h 182879"/>
                              <a:gd name="connsiteX227" fmla="*/ 27065 w 153205"/>
                              <a:gd name="connsiteY227" fmla="*/ 139065 h 182879"/>
                              <a:gd name="connsiteX228" fmla="*/ 27065 w 153205"/>
                              <a:gd name="connsiteY228" fmla="*/ 139065 h 182879"/>
                              <a:gd name="connsiteX229" fmla="*/ 27065 w 153205"/>
                              <a:gd name="connsiteY229" fmla="*/ 139065 h 182879"/>
                              <a:gd name="connsiteX230" fmla="*/ 26112 w 153205"/>
                              <a:gd name="connsiteY230" fmla="*/ 27622 h 182879"/>
                              <a:gd name="connsiteX231" fmla="*/ 26112 w 153205"/>
                              <a:gd name="connsiteY231" fmla="*/ 27622 h 182879"/>
                              <a:gd name="connsiteX232" fmla="*/ 28017 w 153205"/>
                              <a:gd name="connsiteY232" fmla="*/ 27622 h 182879"/>
                              <a:gd name="connsiteX233" fmla="*/ 28017 w 153205"/>
                              <a:gd name="connsiteY233" fmla="*/ 26670 h 182879"/>
                              <a:gd name="connsiteX234" fmla="*/ 26112 w 153205"/>
                              <a:gd name="connsiteY234" fmla="*/ 27622 h 182879"/>
                              <a:gd name="connsiteX235" fmla="*/ 27065 w 153205"/>
                              <a:gd name="connsiteY235" fmla="*/ 37147 h 182879"/>
                              <a:gd name="connsiteX236" fmla="*/ 27065 w 153205"/>
                              <a:gd name="connsiteY236" fmla="*/ 37147 h 182879"/>
                              <a:gd name="connsiteX237" fmla="*/ 27065 w 153205"/>
                              <a:gd name="connsiteY237" fmla="*/ 37147 h 182879"/>
                              <a:gd name="connsiteX238" fmla="*/ 27065 w 153205"/>
                              <a:gd name="connsiteY238" fmla="*/ 37147 h 182879"/>
                              <a:gd name="connsiteX239" fmla="*/ 27065 w 153205"/>
                              <a:gd name="connsiteY239" fmla="*/ 37147 h 182879"/>
                              <a:gd name="connsiteX240" fmla="*/ 28017 w 153205"/>
                              <a:gd name="connsiteY240" fmla="*/ 120967 h 182879"/>
                              <a:gd name="connsiteX241" fmla="*/ 28017 w 153205"/>
                              <a:gd name="connsiteY241" fmla="*/ 120967 h 182879"/>
                              <a:gd name="connsiteX242" fmla="*/ 28017 w 153205"/>
                              <a:gd name="connsiteY242" fmla="*/ 120967 h 182879"/>
                              <a:gd name="connsiteX243" fmla="*/ 28017 w 153205"/>
                              <a:gd name="connsiteY243" fmla="*/ 120967 h 182879"/>
                              <a:gd name="connsiteX244" fmla="*/ 28017 w 153205"/>
                              <a:gd name="connsiteY244" fmla="*/ 120967 h 182879"/>
                              <a:gd name="connsiteX245" fmla="*/ 28017 w 153205"/>
                              <a:gd name="connsiteY245" fmla="*/ 112395 h 182879"/>
                              <a:gd name="connsiteX246" fmla="*/ 28017 w 153205"/>
                              <a:gd name="connsiteY246" fmla="*/ 112395 h 182879"/>
                              <a:gd name="connsiteX247" fmla="*/ 28017 w 153205"/>
                              <a:gd name="connsiteY247" fmla="*/ 115252 h 182879"/>
                              <a:gd name="connsiteX248" fmla="*/ 28970 w 153205"/>
                              <a:gd name="connsiteY248" fmla="*/ 114300 h 182879"/>
                              <a:gd name="connsiteX249" fmla="*/ 28017 w 153205"/>
                              <a:gd name="connsiteY249" fmla="*/ 112395 h 182879"/>
                              <a:gd name="connsiteX250" fmla="*/ 28970 w 153205"/>
                              <a:gd name="connsiteY250" fmla="*/ 123825 h 182879"/>
                              <a:gd name="connsiteX251" fmla="*/ 28970 w 153205"/>
                              <a:gd name="connsiteY251" fmla="*/ 123825 h 182879"/>
                              <a:gd name="connsiteX252" fmla="*/ 28017 w 153205"/>
                              <a:gd name="connsiteY252" fmla="*/ 123825 h 182879"/>
                              <a:gd name="connsiteX253" fmla="*/ 28970 w 153205"/>
                              <a:gd name="connsiteY253" fmla="*/ 123825 h 182879"/>
                              <a:gd name="connsiteX254" fmla="*/ 28970 w 153205"/>
                              <a:gd name="connsiteY254" fmla="*/ 123825 h 182879"/>
                              <a:gd name="connsiteX255" fmla="*/ 31827 w 153205"/>
                              <a:gd name="connsiteY255" fmla="*/ 55245 h 182879"/>
                              <a:gd name="connsiteX256" fmla="*/ 28017 w 153205"/>
                              <a:gd name="connsiteY256" fmla="*/ 53340 h 182879"/>
                              <a:gd name="connsiteX257" fmla="*/ 28970 w 153205"/>
                              <a:gd name="connsiteY257" fmla="*/ 52388 h 182879"/>
                              <a:gd name="connsiteX258" fmla="*/ 31827 w 153205"/>
                              <a:gd name="connsiteY258" fmla="*/ 55245 h 182879"/>
                              <a:gd name="connsiteX259" fmla="*/ 31827 w 153205"/>
                              <a:gd name="connsiteY259" fmla="*/ 55245 h 182879"/>
                              <a:gd name="connsiteX260" fmla="*/ 31827 w 153205"/>
                              <a:gd name="connsiteY260" fmla="*/ 106680 h 182879"/>
                              <a:gd name="connsiteX261" fmla="*/ 32780 w 153205"/>
                              <a:gd name="connsiteY261" fmla="*/ 105727 h 182879"/>
                              <a:gd name="connsiteX262" fmla="*/ 30875 w 153205"/>
                              <a:gd name="connsiteY262" fmla="*/ 103822 h 182879"/>
                              <a:gd name="connsiteX263" fmla="*/ 27065 w 153205"/>
                              <a:gd name="connsiteY263" fmla="*/ 104775 h 182879"/>
                              <a:gd name="connsiteX264" fmla="*/ 27065 w 153205"/>
                              <a:gd name="connsiteY264" fmla="*/ 105727 h 182879"/>
                              <a:gd name="connsiteX265" fmla="*/ 28970 w 153205"/>
                              <a:gd name="connsiteY265" fmla="*/ 104775 h 182879"/>
                              <a:gd name="connsiteX266" fmla="*/ 31827 w 153205"/>
                              <a:gd name="connsiteY266" fmla="*/ 106680 h 182879"/>
                              <a:gd name="connsiteX267" fmla="*/ 29922 w 153205"/>
                              <a:gd name="connsiteY267" fmla="*/ 79057 h 182879"/>
                              <a:gd name="connsiteX268" fmla="*/ 28017 w 153205"/>
                              <a:gd name="connsiteY268" fmla="*/ 80010 h 182879"/>
                              <a:gd name="connsiteX269" fmla="*/ 28970 w 153205"/>
                              <a:gd name="connsiteY269" fmla="*/ 80963 h 182879"/>
                              <a:gd name="connsiteX270" fmla="*/ 29922 w 153205"/>
                              <a:gd name="connsiteY270" fmla="*/ 79057 h 182879"/>
                              <a:gd name="connsiteX271" fmla="*/ 29922 w 153205"/>
                              <a:gd name="connsiteY271" fmla="*/ 79057 h 182879"/>
                              <a:gd name="connsiteX272" fmla="*/ 30875 w 153205"/>
                              <a:gd name="connsiteY272" fmla="*/ 141922 h 182879"/>
                              <a:gd name="connsiteX273" fmla="*/ 32780 w 153205"/>
                              <a:gd name="connsiteY273" fmla="*/ 141922 h 182879"/>
                              <a:gd name="connsiteX274" fmla="*/ 33732 w 153205"/>
                              <a:gd name="connsiteY274" fmla="*/ 143827 h 182879"/>
                              <a:gd name="connsiteX275" fmla="*/ 32780 w 153205"/>
                              <a:gd name="connsiteY275" fmla="*/ 140970 h 182879"/>
                              <a:gd name="connsiteX276" fmla="*/ 29922 w 153205"/>
                              <a:gd name="connsiteY276" fmla="*/ 140017 h 182879"/>
                              <a:gd name="connsiteX277" fmla="*/ 28017 w 153205"/>
                              <a:gd name="connsiteY277" fmla="*/ 141922 h 182879"/>
                              <a:gd name="connsiteX278" fmla="*/ 29922 w 153205"/>
                              <a:gd name="connsiteY278" fmla="*/ 144780 h 182879"/>
                              <a:gd name="connsiteX279" fmla="*/ 33732 w 153205"/>
                              <a:gd name="connsiteY279" fmla="*/ 143827 h 182879"/>
                              <a:gd name="connsiteX280" fmla="*/ 31827 w 153205"/>
                              <a:gd name="connsiteY280" fmla="*/ 143827 h 182879"/>
                              <a:gd name="connsiteX281" fmla="*/ 30875 w 153205"/>
                              <a:gd name="connsiteY281" fmla="*/ 141922 h 182879"/>
                              <a:gd name="connsiteX282" fmla="*/ 28970 w 153205"/>
                              <a:gd name="connsiteY282" fmla="*/ 49530 h 182879"/>
                              <a:gd name="connsiteX283" fmla="*/ 32780 w 153205"/>
                              <a:gd name="connsiteY283" fmla="*/ 47625 h 182879"/>
                              <a:gd name="connsiteX284" fmla="*/ 28970 w 153205"/>
                              <a:gd name="connsiteY284" fmla="*/ 49530 h 182879"/>
                              <a:gd name="connsiteX285" fmla="*/ 31827 w 153205"/>
                              <a:gd name="connsiteY285" fmla="*/ 126682 h 182879"/>
                              <a:gd name="connsiteX286" fmla="*/ 31827 w 153205"/>
                              <a:gd name="connsiteY286" fmla="*/ 126682 h 182879"/>
                              <a:gd name="connsiteX287" fmla="*/ 29922 w 153205"/>
                              <a:gd name="connsiteY287" fmla="*/ 128588 h 182879"/>
                              <a:gd name="connsiteX288" fmla="*/ 30875 w 153205"/>
                              <a:gd name="connsiteY288" fmla="*/ 128588 h 182879"/>
                              <a:gd name="connsiteX289" fmla="*/ 31827 w 153205"/>
                              <a:gd name="connsiteY289" fmla="*/ 126682 h 182879"/>
                              <a:gd name="connsiteX290" fmla="*/ 39447 w 153205"/>
                              <a:gd name="connsiteY290" fmla="*/ 63817 h 182879"/>
                              <a:gd name="connsiteX291" fmla="*/ 38495 w 153205"/>
                              <a:gd name="connsiteY291" fmla="*/ 62865 h 182879"/>
                              <a:gd name="connsiteX292" fmla="*/ 32780 w 153205"/>
                              <a:gd name="connsiteY292" fmla="*/ 62865 h 182879"/>
                              <a:gd name="connsiteX293" fmla="*/ 32780 w 153205"/>
                              <a:gd name="connsiteY293" fmla="*/ 64770 h 182879"/>
                              <a:gd name="connsiteX294" fmla="*/ 33732 w 153205"/>
                              <a:gd name="connsiteY294" fmla="*/ 66675 h 182879"/>
                              <a:gd name="connsiteX295" fmla="*/ 30875 w 153205"/>
                              <a:gd name="connsiteY295" fmla="*/ 66675 h 182879"/>
                              <a:gd name="connsiteX296" fmla="*/ 29922 w 153205"/>
                              <a:gd name="connsiteY296" fmla="*/ 64770 h 182879"/>
                              <a:gd name="connsiteX297" fmla="*/ 29922 w 153205"/>
                              <a:gd name="connsiteY297" fmla="*/ 59055 h 182879"/>
                              <a:gd name="connsiteX298" fmla="*/ 31827 w 153205"/>
                              <a:gd name="connsiteY298" fmla="*/ 58102 h 182879"/>
                              <a:gd name="connsiteX299" fmla="*/ 36590 w 153205"/>
                              <a:gd name="connsiteY299" fmla="*/ 58102 h 182879"/>
                              <a:gd name="connsiteX300" fmla="*/ 38495 w 153205"/>
                              <a:gd name="connsiteY300" fmla="*/ 59055 h 182879"/>
                              <a:gd name="connsiteX301" fmla="*/ 41352 w 153205"/>
                              <a:gd name="connsiteY301" fmla="*/ 62865 h 182879"/>
                              <a:gd name="connsiteX302" fmla="*/ 39447 w 153205"/>
                              <a:gd name="connsiteY302" fmla="*/ 63817 h 182879"/>
                              <a:gd name="connsiteX303" fmla="*/ 29922 w 153205"/>
                              <a:gd name="connsiteY303" fmla="*/ 34290 h 182879"/>
                              <a:gd name="connsiteX304" fmla="*/ 29922 w 153205"/>
                              <a:gd name="connsiteY304" fmla="*/ 34290 h 182879"/>
                              <a:gd name="connsiteX305" fmla="*/ 29922 w 153205"/>
                              <a:gd name="connsiteY305" fmla="*/ 34290 h 182879"/>
                              <a:gd name="connsiteX306" fmla="*/ 29922 w 153205"/>
                              <a:gd name="connsiteY306" fmla="*/ 34290 h 182879"/>
                              <a:gd name="connsiteX307" fmla="*/ 29922 w 153205"/>
                              <a:gd name="connsiteY307" fmla="*/ 34290 h 182879"/>
                              <a:gd name="connsiteX308" fmla="*/ 39447 w 153205"/>
                              <a:gd name="connsiteY308" fmla="*/ 96202 h 182879"/>
                              <a:gd name="connsiteX309" fmla="*/ 36590 w 153205"/>
                              <a:gd name="connsiteY309" fmla="*/ 97155 h 182879"/>
                              <a:gd name="connsiteX310" fmla="*/ 36590 w 153205"/>
                              <a:gd name="connsiteY310" fmla="*/ 99060 h 182879"/>
                              <a:gd name="connsiteX311" fmla="*/ 34685 w 153205"/>
                              <a:gd name="connsiteY311" fmla="*/ 100965 h 182879"/>
                              <a:gd name="connsiteX312" fmla="*/ 33732 w 153205"/>
                              <a:gd name="connsiteY312" fmla="*/ 99060 h 182879"/>
                              <a:gd name="connsiteX313" fmla="*/ 33732 w 153205"/>
                              <a:gd name="connsiteY313" fmla="*/ 95250 h 182879"/>
                              <a:gd name="connsiteX314" fmla="*/ 32780 w 153205"/>
                              <a:gd name="connsiteY314" fmla="*/ 93345 h 182879"/>
                              <a:gd name="connsiteX315" fmla="*/ 31827 w 153205"/>
                              <a:gd name="connsiteY315" fmla="*/ 95250 h 182879"/>
                              <a:gd name="connsiteX316" fmla="*/ 31827 w 153205"/>
                              <a:gd name="connsiteY316" fmla="*/ 98107 h 182879"/>
                              <a:gd name="connsiteX317" fmla="*/ 32780 w 153205"/>
                              <a:gd name="connsiteY317" fmla="*/ 101917 h 182879"/>
                              <a:gd name="connsiteX318" fmla="*/ 37542 w 153205"/>
                              <a:gd name="connsiteY318" fmla="*/ 100965 h 182879"/>
                              <a:gd name="connsiteX319" fmla="*/ 38495 w 153205"/>
                              <a:gd name="connsiteY319" fmla="*/ 99060 h 182879"/>
                              <a:gd name="connsiteX320" fmla="*/ 39447 w 153205"/>
                              <a:gd name="connsiteY320" fmla="*/ 96202 h 182879"/>
                              <a:gd name="connsiteX321" fmla="*/ 33732 w 153205"/>
                              <a:gd name="connsiteY321" fmla="*/ 28575 h 182879"/>
                              <a:gd name="connsiteX322" fmla="*/ 34685 w 153205"/>
                              <a:gd name="connsiteY322" fmla="*/ 32385 h 182879"/>
                              <a:gd name="connsiteX323" fmla="*/ 33732 w 153205"/>
                              <a:gd name="connsiteY323" fmla="*/ 28575 h 182879"/>
                              <a:gd name="connsiteX324" fmla="*/ 35637 w 153205"/>
                              <a:gd name="connsiteY324" fmla="*/ 113347 h 182879"/>
                              <a:gd name="connsiteX325" fmla="*/ 35637 w 153205"/>
                              <a:gd name="connsiteY325" fmla="*/ 113347 h 182879"/>
                              <a:gd name="connsiteX326" fmla="*/ 35637 w 153205"/>
                              <a:gd name="connsiteY326" fmla="*/ 112395 h 182879"/>
                              <a:gd name="connsiteX327" fmla="*/ 35637 w 153205"/>
                              <a:gd name="connsiteY327" fmla="*/ 113347 h 182879"/>
                              <a:gd name="connsiteX328" fmla="*/ 35637 w 153205"/>
                              <a:gd name="connsiteY328" fmla="*/ 113347 h 182879"/>
                              <a:gd name="connsiteX329" fmla="*/ 37542 w 153205"/>
                              <a:gd name="connsiteY329" fmla="*/ 141922 h 182879"/>
                              <a:gd name="connsiteX330" fmla="*/ 37542 w 153205"/>
                              <a:gd name="connsiteY330" fmla="*/ 140017 h 182879"/>
                              <a:gd name="connsiteX331" fmla="*/ 36590 w 153205"/>
                              <a:gd name="connsiteY331" fmla="*/ 139065 h 182879"/>
                              <a:gd name="connsiteX332" fmla="*/ 37542 w 153205"/>
                              <a:gd name="connsiteY332" fmla="*/ 141922 h 182879"/>
                              <a:gd name="connsiteX333" fmla="*/ 37542 w 153205"/>
                              <a:gd name="connsiteY333" fmla="*/ 141922 h 182879"/>
                              <a:gd name="connsiteX334" fmla="*/ 38495 w 153205"/>
                              <a:gd name="connsiteY334" fmla="*/ 154305 h 182879"/>
                              <a:gd name="connsiteX335" fmla="*/ 38495 w 153205"/>
                              <a:gd name="connsiteY335" fmla="*/ 154305 h 182879"/>
                              <a:gd name="connsiteX336" fmla="*/ 37542 w 153205"/>
                              <a:gd name="connsiteY336" fmla="*/ 153352 h 182879"/>
                              <a:gd name="connsiteX337" fmla="*/ 38495 w 153205"/>
                              <a:gd name="connsiteY337" fmla="*/ 154305 h 182879"/>
                              <a:gd name="connsiteX338" fmla="*/ 38495 w 153205"/>
                              <a:gd name="connsiteY338" fmla="*/ 154305 h 182879"/>
                              <a:gd name="connsiteX339" fmla="*/ 36590 w 153205"/>
                              <a:gd name="connsiteY339" fmla="*/ 36195 h 182879"/>
                              <a:gd name="connsiteX340" fmla="*/ 37542 w 153205"/>
                              <a:gd name="connsiteY340" fmla="*/ 35242 h 182879"/>
                              <a:gd name="connsiteX341" fmla="*/ 38495 w 153205"/>
                              <a:gd name="connsiteY341" fmla="*/ 37147 h 182879"/>
                              <a:gd name="connsiteX342" fmla="*/ 36590 w 153205"/>
                              <a:gd name="connsiteY342" fmla="*/ 38100 h 182879"/>
                              <a:gd name="connsiteX343" fmla="*/ 36590 w 153205"/>
                              <a:gd name="connsiteY343" fmla="*/ 36195 h 182879"/>
                              <a:gd name="connsiteX344" fmla="*/ 40400 w 153205"/>
                              <a:gd name="connsiteY344" fmla="*/ 87630 h 182879"/>
                              <a:gd name="connsiteX345" fmla="*/ 39447 w 153205"/>
                              <a:gd name="connsiteY345" fmla="*/ 87630 h 182879"/>
                              <a:gd name="connsiteX346" fmla="*/ 38495 w 153205"/>
                              <a:gd name="connsiteY346" fmla="*/ 88582 h 182879"/>
                              <a:gd name="connsiteX347" fmla="*/ 40400 w 153205"/>
                              <a:gd name="connsiteY347" fmla="*/ 87630 h 182879"/>
                              <a:gd name="connsiteX348" fmla="*/ 40400 w 153205"/>
                              <a:gd name="connsiteY348" fmla="*/ 87630 h 182879"/>
                              <a:gd name="connsiteX349" fmla="*/ 44210 w 153205"/>
                              <a:gd name="connsiteY349" fmla="*/ 142875 h 182879"/>
                              <a:gd name="connsiteX350" fmla="*/ 44210 w 153205"/>
                              <a:gd name="connsiteY350" fmla="*/ 142875 h 182879"/>
                              <a:gd name="connsiteX351" fmla="*/ 44210 w 153205"/>
                              <a:gd name="connsiteY351" fmla="*/ 142875 h 182879"/>
                              <a:gd name="connsiteX352" fmla="*/ 44210 w 153205"/>
                              <a:gd name="connsiteY352" fmla="*/ 142875 h 182879"/>
                              <a:gd name="connsiteX353" fmla="*/ 44210 w 153205"/>
                              <a:gd name="connsiteY353" fmla="*/ 142875 h 182879"/>
                              <a:gd name="connsiteX354" fmla="*/ 45162 w 153205"/>
                              <a:gd name="connsiteY354" fmla="*/ 22860 h 182879"/>
                              <a:gd name="connsiteX355" fmla="*/ 45162 w 153205"/>
                              <a:gd name="connsiteY355" fmla="*/ 22860 h 182879"/>
                              <a:gd name="connsiteX356" fmla="*/ 47067 w 153205"/>
                              <a:gd name="connsiteY356" fmla="*/ 22860 h 182879"/>
                              <a:gd name="connsiteX357" fmla="*/ 45162 w 153205"/>
                              <a:gd name="connsiteY357" fmla="*/ 22860 h 182879"/>
                              <a:gd name="connsiteX358" fmla="*/ 45162 w 153205"/>
                              <a:gd name="connsiteY358" fmla="*/ 22860 h 182879"/>
                              <a:gd name="connsiteX359" fmla="*/ 49925 w 153205"/>
                              <a:gd name="connsiteY359" fmla="*/ 60007 h 182879"/>
                              <a:gd name="connsiteX360" fmla="*/ 48972 w 153205"/>
                              <a:gd name="connsiteY360" fmla="*/ 59055 h 182879"/>
                              <a:gd name="connsiteX361" fmla="*/ 48020 w 153205"/>
                              <a:gd name="connsiteY361" fmla="*/ 59055 h 182879"/>
                              <a:gd name="connsiteX362" fmla="*/ 48972 w 153205"/>
                              <a:gd name="connsiteY362" fmla="*/ 59055 h 182879"/>
                              <a:gd name="connsiteX363" fmla="*/ 49925 w 153205"/>
                              <a:gd name="connsiteY363" fmla="*/ 60007 h 182879"/>
                              <a:gd name="connsiteX364" fmla="*/ 49925 w 153205"/>
                              <a:gd name="connsiteY364" fmla="*/ 38100 h 182879"/>
                              <a:gd name="connsiteX365" fmla="*/ 48972 w 153205"/>
                              <a:gd name="connsiteY365" fmla="*/ 35242 h 182879"/>
                              <a:gd name="connsiteX366" fmla="*/ 48020 w 153205"/>
                              <a:gd name="connsiteY366" fmla="*/ 37147 h 182879"/>
                              <a:gd name="connsiteX367" fmla="*/ 49925 w 153205"/>
                              <a:gd name="connsiteY367" fmla="*/ 38100 h 182879"/>
                              <a:gd name="connsiteX368" fmla="*/ 49925 w 153205"/>
                              <a:gd name="connsiteY368" fmla="*/ 38100 h 182879"/>
                              <a:gd name="connsiteX369" fmla="*/ 48972 w 153205"/>
                              <a:gd name="connsiteY369" fmla="*/ 25717 h 182879"/>
                              <a:gd name="connsiteX370" fmla="*/ 48972 w 153205"/>
                              <a:gd name="connsiteY370" fmla="*/ 25717 h 182879"/>
                              <a:gd name="connsiteX371" fmla="*/ 48972 w 153205"/>
                              <a:gd name="connsiteY371" fmla="*/ 25717 h 182879"/>
                              <a:gd name="connsiteX372" fmla="*/ 48972 w 153205"/>
                              <a:gd name="connsiteY372" fmla="*/ 25717 h 182879"/>
                              <a:gd name="connsiteX373" fmla="*/ 48972 w 153205"/>
                              <a:gd name="connsiteY373" fmla="*/ 25717 h 182879"/>
                              <a:gd name="connsiteX374" fmla="*/ 102312 w 153205"/>
                              <a:gd name="connsiteY374" fmla="*/ 91440 h 182879"/>
                              <a:gd name="connsiteX375" fmla="*/ 103264 w 153205"/>
                              <a:gd name="connsiteY375" fmla="*/ 82867 h 182879"/>
                              <a:gd name="connsiteX376" fmla="*/ 101360 w 153205"/>
                              <a:gd name="connsiteY376" fmla="*/ 66675 h 182879"/>
                              <a:gd name="connsiteX377" fmla="*/ 96597 w 153205"/>
                              <a:gd name="connsiteY377" fmla="*/ 32385 h 182879"/>
                              <a:gd name="connsiteX378" fmla="*/ 88977 w 153205"/>
                              <a:gd name="connsiteY378" fmla="*/ 15240 h 182879"/>
                              <a:gd name="connsiteX379" fmla="*/ 68975 w 153205"/>
                              <a:gd name="connsiteY379" fmla="*/ 14288 h 182879"/>
                              <a:gd name="connsiteX380" fmla="*/ 59450 w 153205"/>
                              <a:gd name="connsiteY380" fmla="*/ 29527 h 182879"/>
                              <a:gd name="connsiteX381" fmla="*/ 50877 w 153205"/>
                              <a:gd name="connsiteY381" fmla="*/ 80963 h 182879"/>
                              <a:gd name="connsiteX382" fmla="*/ 54687 w 153205"/>
                              <a:gd name="connsiteY382" fmla="*/ 138113 h 182879"/>
                              <a:gd name="connsiteX383" fmla="*/ 67070 w 153205"/>
                              <a:gd name="connsiteY383" fmla="*/ 164782 h 182879"/>
                              <a:gd name="connsiteX384" fmla="*/ 88025 w 153205"/>
                              <a:gd name="connsiteY384" fmla="*/ 164782 h 182879"/>
                              <a:gd name="connsiteX385" fmla="*/ 93739 w 153205"/>
                              <a:gd name="connsiteY385" fmla="*/ 154305 h 182879"/>
                              <a:gd name="connsiteX386" fmla="*/ 101360 w 153205"/>
                              <a:gd name="connsiteY386" fmla="*/ 109538 h 182879"/>
                              <a:gd name="connsiteX387" fmla="*/ 101360 w 153205"/>
                              <a:gd name="connsiteY387" fmla="*/ 93345 h 182879"/>
                              <a:gd name="connsiteX388" fmla="*/ 102312 w 153205"/>
                              <a:gd name="connsiteY388" fmla="*/ 91440 h 182879"/>
                              <a:gd name="connsiteX389" fmla="*/ 110885 w 153205"/>
                              <a:gd name="connsiteY389" fmla="*/ 141922 h 182879"/>
                              <a:gd name="connsiteX390" fmla="*/ 108980 w 153205"/>
                              <a:gd name="connsiteY390" fmla="*/ 142875 h 182879"/>
                              <a:gd name="connsiteX391" fmla="*/ 108980 w 153205"/>
                              <a:gd name="connsiteY391" fmla="*/ 143827 h 182879"/>
                              <a:gd name="connsiteX392" fmla="*/ 106122 w 153205"/>
                              <a:gd name="connsiteY392" fmla="*/ 146685 h 182879"/>
                              <a:gd name="connsiteX393" fmla="*/ 107075 w 153205"/>
                              <a:gd name="connsiteY393" fmla="*/ 147638 h 182879"/>
                              <a:gd name="connsiteX394" fmla="*/ 108980 w 153205"/>
                              <a:gd name="connsiteY394" fmla="*/ 143827 h 182879"/>
                              <a:gd name="connsiteX395" fmla="*/ 108980 w 153205"/>
                              <a:gd name="connsiteY395" fmla="*/ 143827 h 182879"/>
                              <a:gd name="connsiteX396" fmla="*/ 109932 w 153205"/>
                              <a:gd name="connsiteY396" fmla="*/ 143827 h 182879"/>
                              <a:gd name="connsiteX397" fmla="*/ 110885 w 153205"/>
                              <a:gd name="connsiteY397" fmla="*/ 141922 h 182879"/>
                              <a:gd name="connsiteX398" fmla="*/ 110885 w 153205"/>
                              <a:gd name="connsiteY398" fmla="*/ 141922 h 182879"/>
                              <a:gd name="connsiteX399" fmla="*/ 109932 w 153205"/>
                              <a:gd name="connsiteY399" fmla="*/ 151447 h 182879"/>
                              <a:gd name="connsiteX400" fmla="*/ 109932 w 153205"/>
                              <a:gd name="connsiteY400" fmla="*/ 151447 h 182879"/>
                              <a:gd name="connsiteX401" fmla="*/ 109932 w 153205"/>
                              <a:gd name="connsiteY401" fmla="*/ 151447 h 182879"/>
                              <a:gd name="connsiteX402" fmla="*/ 109932 w 153205"/>
                              <a:gd name="connsiteY402" fmla="*/ 151447 h 182879"/>
                              <a:gd name="connsiteX403" fmla="*/ 109932 w 153205"/>
                              <a:gd name="connsiteY403" fmla="*/ 151447 h 182879"/>
                              <a:gd name="connsiteX404" fmla="*/ 108980 w 153205"/>
                              <a:gd name="connsiteY404" fmla="*/ 54292 h 182879"/>
                              <a:gd name="connsiteX405" fmla="*/ 109932 w 153205"/>
                              <a:gd name="connsiteY405" fmla="*/ 54292 h 182879"/>
                              <a:gd name="connsiteX406" fmla="*/ 111837 w 153205"/>
                              <a:gd name="connsiteY406" fmla="*/ 53340 h 182879"/>
                              <a:gd name="connsiteX407" fmla="*/ 110885 w 153205"/>
                              <a:gd name="connsiteY407" fmla="*/ 52388 h 182879"/>
                              <a:gd name="connsiteX408" fmla="*/ 108980 w 153205"/>
                              <a:gd name="connsiteY408" fmla="*/ 54292 h 182879"/>
                              <a:gd name="connsiteX409" fmla="*/ 109932 w 153205"/>
                              <a:gd name="connsiteY409" fmla="*/ 39052 h 182879"/>
                              <a:gd name="connsiteX410" fmla="*/ 110885 w 153205"/>
                              <a:gd name="connsiteY410" fmla="*/ 40957 h 182879"/>
                              <a:gd name="connsiteX411" fmla="*/ 111837 w 153205"/>
                              <a:gd name="connsiteY411" fmla="*/ 40005 h 182879"/>
                              <a:gd name="connsiteX412" fmla="*/ 109932 w 153205"/>
                              <a:gd name="connsiteY412" fmla="*/ 39052 h 182879"/>
                              <a:gd name="connsiteX413" fmla="*/ 109932 w 153205"/>
                              <a:gd name="connsiteY413" fmla="*/ 39052 h 182879"/>
                              <a:gd name="connsiteX414" fmla="*/ 112789 w 153205"/>
                              <a:gd name="connsiteY414" fmla="*/ 130492 h 182879"/>
                              <a:gd name="connsiteX415" fmla="*/ 110885 w 153205"/>
                              <a:gd name="connsiteY415" fmla="*/ 129540 h 182879"/>
                              <a:gd name="connsiteX416" fmla="*/ 109932 w 153205"/>
                              <a:gd name="connsiteY416" fmla="*/ 130492 h 182879"/>
                              <a:gd name="connsiteX417" fmla="*/ 111837 w 153205"/>
                              <a:gd name="connsiteY417" fmla="*/ 131445 h 182879"/>
                              <a:gd name="connsiteX418" fmla="*/ 112789 w 153205"/>
                              <a:gd name="connsiteY418" fmla="*/ 130492 h 182879"/>
                              <a:gd name="connsiteX419" fmla="*/ 122314 w 153205"/>
                              <a:gd name="connsiteY419" fmla="*/ 52388 h 182879"/>
                              <a:gd name="connsiteX420" fmla="*/ 120410 w 153205"/>
                              <a:gd name="connsiteY420" fmla="*/ 56197 h 182879"/>
                              <a:gd name="connsiteX421" fmla="*/ 117552 w 153205"/>
                              <a:gd name="connsiteY421" fmla="*/ 60007 h 182879"/>
                              <a:gd name="connsiteX422" fmla="*/ 115647 w 153205"/>
                              <a:gd name="connsiteY422" fmla="*/ 61913 h 182879"/>
                              <a:gd name="connsiteX423" fmla="*/ 114695 w 153205"/>
                              <a:gd name="connsiteY423" fmla="*/ 64770 h 182879"/>
                              <a:gd name="connsiteX424" fmla="*/ 115647 w 153205"/>
                              <a:gd name="connsiteY424" fmla="*/ 67627 h 182879"/>
                              <a:gd name="connsiteX425" fmla="*/ 118505 w 153205"/>
                              <a:gd name="connsiteY425" fmla="*/ 66675 h 182879"/>
                              <a:gd name="connsiteX426" fmla="*/ 121362 w 153205"/>
                              <a:gd name="connsiteY426" fmla="*/ 68580 h 182879"/>
                              <a:gd name="connsiteX427" fmla="*/ 122314 w 153205"/>
                              <a:gd name="connsiteY427" fmla="*/ 71438 h 182879"/>
                              <a:gd name="connsiteX428" fmla="*/ 115647 w 153205"/>
                              <a:gd name="connsiteY428" fmla="*/ 67627 h 182879"/>
                              <a:gd name="connsiteX429" fmla="*/ 109932 w 153205"/>
                              <a:gd name="connsiteY429" fmla="*/ 70485 h 182879"/>
                              <a:gd name="connsiteX430" fmla="*/ 108980 w 153205"/>
                              <a:gd name="connsiteY430" fmla="*/ 71438 h 182879"/>
                              <a:gd name="connsiteX431" fmla="*/ 116600 w 153205"/>
                              <a:gd name="connsiteY431" fmla="*/ 76200 h 182879"/>
                              <a:gd name="connsiteX432" fmla="*/ 118505 w 153205"/>
                              <a:gd name="connsiteY432" fmla="*/ 78105 h 182879"/>
                              <a:gd name="connsiteX433" fmla="*/ 118505 w 153205"/>
                              <a:gd name="connsiteY433" fmla="*/ 82867 h 182879"/>
                              <a:gd name="connsiteX434" fmla="*/ 123267 w 153205"/>
                              <a:gd name="connsiteY434" fmla="*/ 83820 h 182879"/>
                              <a:gd name="connsiteX435" fmla="*/ 124220 w 153205"/>
                              <a:gd name="connsiteY435" fmla="*/ 81915 h 182879"/>
                              <a:gd name="connsiteX436" fmla="*/ 126125 w 153205"/>
                              <a:gd name="connsiteY436" fmla="*/ 77152 h 182879"/>
                              <a:gd name="connsiteX437" fmla="*/ 128030 w 153205"/>
                              <a:gd name="connsiteY437" fmla="*/ 75247 h 182879"/>
                              <a:gd name="connsiteX438" fmla="*/ 129935 w 153205"/>
                              <a:gd name="connsiteY438" fmla="*/ 80010 h 182879"/>
                              <a:gd name="connsiteX439" fmla="*/ 124220 w 153205"/>
                              <a:gd name="connsiteY439" fmla="*/ 87630 h 182879"/>
                              <a:gd name="connsiteX440" fmla="*/ 120410 w 153205"/>
                              <a:gd name="connsiteY440" fmla="*/ 89535 h 182879"/>
                              <a:gd name="connsiteX441" fmla="*/ 119457 w 153205"/>
                              <a:gd name="connsiteY441" fmla="*/ 88582 h 182879"/>
                              <a:gd name="connsiteX442" fmla="*/ 118505 w 153205"/>
                              <a:gd name="connsiteY442" fmla="*/ 87630 h 182879"/>
                              <a:gd name="connsiteX443" fmla="*/ 113742 w 153205"/>
                              <a:gd name="connsiteY443" fmla="*/ 87630 h 182879"/>
                              <a:gd name="connsiteX444" fmla="*/ 113742 w 153205"/>
                              <a:gd name="connsiteY444" fmla="*/ 88582 h 182879"/>
                              <a:gd name="connsiteX445" fmla="*/ 116600 w 153205"/>
                              <a:gd name="connsiteY445" fmla="*/ 92392 h 182879"/>
                              <a:gd name="connsiteX446" fmla="*/ 121362 w 153205"/>
                              <a:gd name="connsiteY446" fmla="*/ 92392 h 182879"/>
                              <a:gd name="connsiteX447" fmla="*/ 125172 w 153205"/>
                              <a:gd name="connsiteY447" fmla="*/ 92392 h 182879"/>
                              <a:gd name="connsiteX448" fmla="*/ 134697 w 153205"/>
                              <a:gd name="connsiteY448" fmla="*/ 83820 h 182879"/>
                              <a:gd name="connsiteX449" fmla="*/ 139460 w 153205"/>
                              <a:gd name="connsiteY449" fmla="*/ 80010 h 182879"/>
                              <a:gd name="connsiteX450" fmla="*/ 140412 w 153205"/>
                              <a:gd name="connsiteY450" fmla="*/ 79057 h 182879"/>
                              <a:gd name="connsiteX451" fmla="*/ 138507 w 153205"/>
                              <a:gd name="connsiteY451" fmla="*/ 78105 h 182879"/>
                              <a:gd name="connsiteX452" fmla="*/ 134697 w 153205"/>
                              <a:gd name="connsiteY452" fmla="*/ 80010 h 182879"/>
                              <a:gd name="connsiteX453" fmla="*/ 131839 w 153205"/>
                              <a:gd name="connsiteY453" fmla="*/ 80010 h 182879"/>
                              <a:gd name="connsiteX454" fmla="*/ 133745 w 153205"/>
                              <a:gd name="connsiteY454" fmla="*/ 78105 h 182879"/>
                              <a:gd name="connsiteX455" fmla="*/ 136602 w 153205"/>
                              <a:gd name="connsiteY455" fmla="*/ 76200 h 182879"/>
                              <a:gd name="connsiteX456" fmla="*/ 136602 w 153205"/>
                              <a:gd name="connsiteY456" fmla="*/ 75247 h 182879"/>
                              <a:gd name="connsiteX457" fmla="*/ 135650 w 153205"/>
                              <a:gd name="connsiteY457" fmla="*/ 75247 h 182879"/>
                              <a:gd name="connsiteX458" fmla="*/ 133745 w 153205"/>
                              <a:gd name="connsiteY458" fmla="*/ 76200 h 182879"/>
                              <a:gd name="connsiteX459" fmla="*/ 136602 w 153205"/>
                              <a:gd name="connsiteY459" fmla="*/ 71438 h 182879"/>
                              <a:gd name="connsiteX460" fmla="*/ 134697 w 153205"/>
                              <a:gd name="connsiteY460" fmla="*/ 68580 h 182879"/>
                              <a:gd name="connsiteX461" fmla="*/ 132792 w 153205"/>
                              <a:gd name="connsiteY461" fmla="*/ 67627 h 182879"/>
                              <a:gd name="connsiteX462" fmla="*/ 132792 w 153205"/>
                              <a:gd name="connsiteY462" fmla="*/ 64770 h 182879"/>
                              <a:gd name="connsiteX463" fmla="*/ 124220 w 153205"/>
                              <a:gd name="connsiteY463" fmla="*/ 60007 h 182879"/>
                              <a:gd name="connsiteX464" fmla="*/ 121362 w 153205"/>
                              <a:gd name="connsiteY464" fmla="*/ 56197 h 182879"/>
                              <a:gd name="connsiteX465" fmla="*/ 124220 w 153205"/>
                              <a:gd name="connsiteY465" fmla="*/ 52388 h 182879"/>
                              <a:gd name="connsiteX466" fmla="*/ 127077 w 153205"/>
                              <a:gd name="connsiteY466" fmla="*/ 50482 h 182879"/>
                              <a:gd name="connsiteX467" fmla="*/ 127077 w 153205"/>
                              <a:gd name="connsiteY467" fmla="*/ 50482 h 182879"/>
                              <a:gd name="connsiteX468" fmla="*/ 128982 w 153205"/>
                              <a:gd name="connsiteY468" fmla="*/ 50482 h 182879"/>
                              <a:gd name="connsiteX469" fmla="*/ 128030 w 153205"/>
                              <a:gd name="connsiteY469" fmla="*/ 48577 h 182879"/>
                              <a:gd name="connsiteX470" fmla="*/ 125172 w 153205"/>
                              <a:gd name="connsiteY470" fmla="*/ 46672 h 182879"/>
                              <a:gd name="connsiteX471" fmla="*/ 123267 w 153205"/>
                              <a:gd name="connsiteY471" fmla="*/ 50482 h 182879"/>
                              <a:gd name="connsiteX472" fmla="*/ 122314 w 153205"/>
                              <a:gd name="connsiteY472" fmla="*/ 52388 h 182879"/>
                              <a:gd name="connsiteX473" fmla="*/ 111837 w 153205"/>
                              <a:gd name="connsiteY473" fmla="*/ 109538 h 182879"/>
                              <a:gd name="connsiteX474" fmla="*/ 111837 w 153205"/>
                              <a:gd name="connsiteY474" fmla="*/ 109538 h 182879"/>
                              <a:gd name="connsiteX475" fmla="*/ 112789 w 153205"/>
                              <a:gd name="connsiteY475" fmla="*/ 109538 h 182879"/>
                              <a:gd name="connsiteX476" fmla="*/ 111837 w 153205"/>
                              <a:gd name="connsiteY476" fmla="*/ 109538 h 182879"/>
                              <a:gd name="connsiteX477" fmla="*/ 111837 w 153205"/>
                              <a:gd name="connsiteY477" fmla="*/ 109538 h 182879"/>
                              <a:gd name="connsiteX478" fmla="*/ 112789 w 153205"/>
                              <a:gd name="connsiteY478" fmla="*/ 83820 h 182879"/>
                              <a:gd name="connsiteX479" fmla="*/ 112789 w 153205"/>
                              <a:gd name="connsiteY479" fmla="*/ 83820 h 182879"/>
                              <a:gd name="connsiteX480" fmla="*/ 111837 w 153205"/>
                              <a:gd name="connsiteY480" fmla="*/ 84772 h 182879"/>
                              <a:gd name="connsiteX481" fmla="*/ 112789 w 153205"/>
                              <a:gd name="connsiteY481" fmla="*/ 84772 h 182879"/>
                              <a:gd name="connsiteX482" fmla="*/ 112789 w 153205"/>
                              <a:gd name="connsiteY482" fmla="*/ 83820 h 182879"/>
                              <a:gd name="connsiteX483" fmla="*/ 111837 w 153205"/>
                              <a:gd name="connsiteY483" fmla="*/ 50482 h 182879"/>
                              <a:gd name="connsiteX484" fmla="*/ 113742 w 153205"/>
                              <a:gd name="connsiteY484" fmla="*/ 51435 h 182879"/>
                              <a:gd name="connsiteX485" fmla="*/ 120410 w 153205"/>
                              <a:gd name="connsiteY485" fmla="*/ 44767 h 182879"/>
                              <a:gd name="connsiteX486" fmla="*/ 121362 w 153205"/>
                              <a:gd name="connsiteY486" fmla="*/ 47625 h 182879"/>
                              <a:gd name="connsiteX487" fmla="*/ 122314 w 153205"/>
                              <a:gd name="connsiteY487" fmla="*/ 47625 h 182879"/>
                              <a:gd name="connsiteX488" fmla="*/ 123267 w 153205"/>
                              <a:gd name="connsiteY488" fmla="*/ 43815 h 182879"/>
                              <a:gd name="connsiteX489" fmla="*/ 120410 w 153205"/>
                              <a:gd name="connsiteY489" fmla="*/ 43815 h 182879"/>
                              <a:gd name="connsiteX490" fmla="*/ 116600 w 153205"/>
                              <a:gd name="connsiteY490" fmla="*/ 46672 h 182879"/>
                              <a:gd name="connsiteX491" fmla="*/ 115647 w 153205"/>
                              <a:gd name="connsiteY491" fmla="*/ 47625 h 182879"/>
                              <a:gd name="connsiteX492" fmla="*/ 113742 w 153205"/>
                              <a:gd name="connsiteY492" fmla="*/ 48577 h 182879"/>
                              <a:gd name="connsiteX493" fmla="*/ 111837 w 153205"/>
                              <a:gd name="connsiteY493" fmla="*/ 50482 h 182879"/>
                              <a:gd name="connsiteX494" fmla="*/ 112789 w 153205"/>
                              <a:gd name="connsiteY494" fmla="*/ 159067 h 182879"/>
                              <a:gd name="connsiteX495" fmla="*/ 112789 w 153205"/>
                              <a:gd name="connsiteY495" fmla="*/ 159067 h 182879"/>
                              <a:gd name="connsiteX496" fmla="*/ 112789 w 153205"/>
                              <a:gd name="connsiteY496" fmla="*/ 158115 h 182879"/>
                              <a:gd name="connsiteX497" fmla="*/ 112789 w 153205"/>
                              <a:gd name="connsiteY497" fmla="*/ 159067 h 182879"/>
                              <a:gd name="connsiteX498" fmla="*/ 112789 w 153205"/>
                              <a:gd name="connsiteY498" fmla="*/ 159067 h 182879"/>
                              <a:gd name="connsiteX499" fmla="*/ 113742 w 153205"/>
                              <a:gd name="connsiteY499" fmla="*/ 125730 h 182879"/>
                              <a:gd name="connsiteX500" fmla="*/ 113742 w 153205"/>
                              <a:gd name="connsiteY500" fmla="*/ 125730 h 182879"/>
                              <a:gd name="connsiteX501" fmla="*/ 115647 w 153205"/>
                              <a:gd name="connsiteY501" fmla="*/ 128588 h 182879"/>
                              <a:gd name="connsiteX502" fmla="*/ 116600 w 153205"/>
                              <a:gd name="connsiteY502" fmla="*/ 128588 h 182879"/>
                              <a:gd name="connsiteX503" fmla="*/ 114695 w 153205"/>
                              <a:gd name="connsiteY503" fmla="*/ 125730 h 182879"/>
                              <a:gd name="connsiteX504" fmla="*/ 113742 w 153205"/>
                              <a:gd name="connsiteY504" fmla="*/ 125730 h 182879"/>
                              <a:gd name="connsiteX505" fmla="*/ 113742 w 153205"/>
                              <a:gd name="connsiteY505" fmla="*/ 125730 h 182879"/>
                              <a:gd name="connsiteX506" fmla="*/ 112789 w 153205"/>
                              <a:gd name="connsiteY506" fmla="*/ 122872 h 182879"/>
                              <a:gd name="connsiteX507" fmla="*/ 111837 w 153205"/>
                              <a:gd name="connsiteY507" fmla="*/ 124777 h 182879"/>
                              <a:gd name="connsiteX508" fmla="*/ 113742 w 153205"/>
                              <a:gd name="connsiteY508" fmla="*/ 125730 h 182879"/>
                              <a:gd name="connsiteX509" fmla="*/ 112789 w 153205"/>
                              <a:gd name="connsiteY509" fmla="*/ 97155 h 182879"/>
                              <a:gd name="connsiteX510" fmla="*/ 112789 w 153205"/>
                              <a:gd name="connsiteY510" fmla="*/ 97155 h 182879"/>
                              <a:gd name="connsiteX511" fmla="*/ 114695 w 153205"/>
                              <a:gd name="connsiteY511" fmla="*/ 97155 h 182879"/>
                              <a:gd name="connsiteX512" fmla="*/ 112789 w 153205"/>
                              <a:gd name="connsiteY512" fmla="*/ 97155 h 182879"/>
                              <a:gd name="connsiteX513" fmla="*/ 112789 w 153205"/>
                              <a:gd name="connsiteY513" fmla="*/ 97155 h 182879"/>
                              <a:gd name="connsiteX514" fmla="*/ 116600 w 153205"/>
                              <a:gd name="connsiteY514" fmla="*/ 80963 h 182879"/>
                              <a:gd name="connsiteX515" fmla="*/ 117552 w 153205"/>
                              <a:gd name="connsiteY515" fmla="*/ 80010 h 182879"/>
                              <a:gd name="connsiteX516" fmla="*/ 114695 w 153205"/>
                              <a:gd name="connsiteY516" fmla="*/ 78105 h 182879"/>
                              <a:gd name="connsiteX517" fmla="*/ 112789 w 153205"/>
                              <a:gd name="connsiteY517" fmla="*/ 78105 h 182879"/>
                              <a:gd name="connsiteX518" fmla="*/ 116600 w 153205"/>
                              <a:gd name="connsiteY518" fmla="*/ 80963 h 182879"/>
                              <a:gd name="connsiteX519" fmla="*/ 113742 w 153205"/>
                              <a:gd name="connsiteY519" fmla="*/ 161925 h 182879"/>
                              <a:gd name="connsiteX520" fmla="*/ 113742 w 153205"/>
                              <a:gd name="connsiteY520" fmla="*/ 161925 h 182879"/>
                              <a:gd name="connsiteX521" fmla="*/ 113742 w 153205"/>
                              <a:gd name="connsiteY521" fmla="*/ 161925 h 182879"/>
                              <a:gd name="connsiteX522" fmla="*/ 113742 w 153205"/>
                              <a:gd name="connsiteY522" fmla="*/ 161925 h 182879"/>
                              <a:gd name="connsiteX523" fmla="*/ 113742 w 153205"/>
                              <a:gd name="connsiteY523" fmla="*/ 161925 h 182879"/>
                              <a:gd name="connsiteX524" fmla="*/ 114695 w 153205"/>
                              <a:gd name="connsiteY524" fmla="*/ 42863 h 182879"/>
                              <a:gd name="connsiteX525" fmla="*/ 114695 w 153205"/>
                              <a:gd name="connsiteY525" fmla="*/ 42863 h 182879"/>
                              <a:gd name="connsiteX526" fmla="*/ 114695 w 153205"/>
                              <a:gd name="connsiteY526" fmla="*/ 40957 h 182879"/>
                              <a:gd name="connsiteX527" fmla="*/ 114695 w 153205"/>
                              <a:gd name="connsiteY527" fmla="*/ 42863 h 182879"/>
                              <a:gd name="connsiteX528" fmla="*/ 114695 w 153205"/>
                              <a:gd name="connsiteY528" fmla="*/ 42863 h 182879"/>
                              <a:gd name="connsiteX529" fmla="*/ 118505 w 153205"/>
                              <a:gd name="connsiteY529" fmla="*/ 142875 h 182879"/>
                              <a:gd name="connsiteX530" fmla="*/ 115647 w 153205"/>
                              <a:gd name="connsiteY530" fmla="*/ 140970 h 182879"/>
                              <a:gd name="connsiteX531" fmla="*/ 113742 w 153205"/>
                              <a:gd name="connsiteY531" fmla="*/ 142875 h 182879"/>
                              <a:gd name="connsiteX532" fmla="*/ 115647 w 153205"/>
                              <a:gd name="connsiteY532" fmla="*/ 143827 h 182879"/>
                              <a:gd name="connsiteX533" fmla="*/ 118505 w 153205"/>
                              <a:gd name="connsiteY533" fmla="*/ 142875 h 182879"/>
                              <a:gd name="connsiteX534" fmla="*/ 121362 w 153205"/>
                              <a:gd name="connsiteY534" fmla="*/ 113347 h 182879"/>
                              <a:gd name="connsiteX535" fmla="*/ 119457 w 153205"/>
                              <a:gd name="connsiteY535" fmla="*/ 111442 h 182879"/>
                              <a:gd name="connsiteX536" fmla="*/ 115647 w 153205"/>
                              <a:gd name="connsiteY536" fmla="*/ 112395 h 182879"/>
                              <a:gd name="connsiteX537" fmla="*/ 114695 w 153205"/>
                              <a:gd name="connsiteY537" fmla="*/ 113347 h 182879"/>
                              <a:gd name="connsiteX538" fmla="*/ 115647 w 153205"/>
                              <a:gd name="connsiteY538" fmla="*/ 114300 h 182879"/>
                              <a:gd name="connsiteX539" fmla="*/ 116600 w 153205"/>
                              <a:gd name="connsiteY539" fmla="*/ 116205 h 182879"/>
                              <a:gd name="connsiteX540" fmla="*/ 117552 w 153205"/>
                              <a:gd name="connsiteY540" fmla="*/ 123825 h 182879"/>
                              <a:gd name="connsiteX541" fmla="*/ 119457 w 153205"/>
                              <a:gd name="connsiteY541" fmla="*/ 123825 h 182879"/>
                              <a:gd name="connsiteX542" fmla="*/ 122314 w 153205"/>
                              <a:gd name="connsiteY542" fmla="*/ 121920 h 182879"/>
                              <a:gd name="connsiteX543" fmla="*/ 123267 w 153205"/>
                              <a:gd name="connsiteY543" fmla="*/ 116205 h 182879"/>
                              <a:gd name="connsiteX544" fmla="*/ 121362 w 153205"/>
                              <a:gd name="connsiteY544" fmla="*/ 113347 h 182879"/>
                              <a:gd name="connsiteX545" fmla="*/ 143270 w 153205"/>
                              <a:gd name="connsiteY545" fmla="*/ 118110 h 182879"/>
                              <a:gd name="connsiteX546" fmla="*/ 138507 w 153205"/>
                              <a:gd name="connsiteY546" fmla="*/ 116205 h 182879"/>
                              <a:gd name="connsiteX547" fmla="*/ 138507 w 153205"/>
                              <a:gd name="connsiteY547" fmla="*/ 115252 h 182879"/>
                              <a:gd name="connsiteX548" fmla="*/ 140412 w 153205"/>
                              <a:gd name="connsiteY548" fmla="*/ 113347 h 182879"/>
                              <a:gd name="connsiteX549" fmla="*/ 138507 w 153205"/>
                              <a:gd name="connsiteY549" fmla="*/ 113347 h 182879"/>
                              <a:gd name="connsiteX550" fmla="*/ 138507 w 153205"/>
                              <a:gd name="connsiteY550" fmla="*/ 113347 h 182879"/>
                              <a:gd name="connsiteX551" fmla="*/ 138507 w 153205"/>
                              <a:gd name="connsiteY551" fmla="*/ 107632 h 182879"/>
                              <a:gd name="connsiteX552" fmla="*/ 138507 w 153205"/>
                              <a:gd name="connsiteY552" fmla="*/ 106680 h 182879"/>
                              <a:gd name="connsiteX553" fmla="*/ 139460 w 153205"/>
                              <a:gd name="connsiteY553" fmla="*/ 101917 h 182879"/>
                              <a:gd name="connsiteX554" fmla="*/ 138507 w 153205"/>
                              <a:gd name="connsiteY554" fmla="*/ 97155 h 182879"/>
                              <a:gd name="connsiteX555" fmla="*/ 139460 w 153205"/>
                              <a:gd name="connsiteY555" fmla="*/ 96202 h 182879"/>
                              <a:gd name="connsiteX556" fmla="*/ 139460 w 153205"/>
                              <a:gd name="connsiteY556" fmla="*/ 96202 h 182879"/>
                              <a:gd name="connsiteX557" fmla="*/ 138507 w 153205"/>
                              <a:gd name="connsiteY557" fmla="*/ 98107 h 182879"/>
                              <a:gd name="connsiteX558" fmla="*/ 135650 w 153205"/>
                              <a:gd name="connsiteY558" fmla="*/ 99060 h 182879"/>
                              <a:gd name="connsiteX559" fmla="*/ 133745 w 153205"/>
                              <a:gd name="connsiteY559" fmla="*/ 99060 h 182879"/>
                              <a:gd name="connsiteX560" fmla="*/ 132792 w 153205"/>
                              <a:gd name="connsiteY560" fmla="*/ 96202 h 182879"/>
                              <a:gd name="connsiteX561" fmla="*/ 133745 w 153205"/>
                              <a:gd name="connsiteY561" fmla="*/ 94297 h 182879"/>
                              <a:gd name="connsiteX562" fmla="*/ 133745 w 153205"/>
                              <a:gd name="connsiteY562" fmla="*/ 92392 h 182879"/>
                              <a:gd name="connsiteX563" fmla="*/ 131839 w 153205"/>
                              <a:gd name="connsiteY563" fmla="*/ 93345 h 182879"/>
                              <a:gd name="connsiteX564" fmla="*/ 127077 w 153205"/>
                              <a:gd name="connsiteY564" fmla="*/ 96202 h 182879"/>
                              <a:gd name="connsiteX565" fmla="*/ 126125 w 153205"/>
                              <a:gd name="connsiteY565" fmla="*/ 100965 h 182879"/>
                              <a:gd name="connsiteX566" fmla="*/ 125172 w 153205"/>
                              <a:gd name="connsiteY566" fmla="*/ 101917 h 182879"/>
                              <a:gd name="connsiteX567" fmla="*/ 122314 w 153205"/>
                              <a:gd name="connsiteY567" fmla="*/ 104775 h 182879"/>
                              <a:gd name="connsiteX568" fmla="*/ 125172 w 153205"/>
                              <a:gd name="connsiteY568" fmla="*/ 112395 h 182879"/>
                              <a:gd name="connsiteX569" fmla="*/ 127077 w 153205"/>
                              <a:gd name="connsiteY569" fmla="*/ 113347 h 182879"/>
                              <a:gd name="connsiteX570" fmla="*/ 127077 w 153205"/>
                              <a:gd name="connsiteY570" fmla="*/ 111442 h 182879"/>
                              <a:gd name="connsiteX571" fmla="*/ 129935 w 153205"/>
                              <a:gd name="connsiteY571" fmla="*/ 114300 h 182879"/>
                              <a:gd name="connsiteX572" fmla="*/ 129935 w 153205"/>
                              <a:gd name="connsiteY572" fmla="*/ 115252 h 182879"/>
                              <a:gd name="connsiteX573" fmla="*/ 127077 w 153205"/>
                              <a:gd name="connsiteY573" fmla="*/ 118110 h 182879"/>
                              <a:gd name="connsiteX574" fmla="*/ 126125 w 153205"/>
                              <a:gd name="connsiteY574" fmla="*/ 120015 h 182879"/>
                              <a:gd name="connsiteX575" fmla="*/ 128030 w 153205"/>
                              <a:gd name="connsiteY575" fmla="*/ 120967 h 182879"/>
                              <a:gd name="connsiteX576" fmla="*/ 128030 w 153205"/>
                              <a:gd name="connsiteY576" fmla="*/ 127635 h 182879"/>
                              <a:gd name="connsiteX577" fmla="*/ 127077 w 153205"/>
                              <a:gd name="connsiteY577" fmla="*/ 128588 h 182879"/>
                              <a:gd name="connsiteX578" fmla="*/ 125172 w 153205"/>
                              <a:gd name="connsiteY578" fmla="*/ 128588 h 182879"/>
                              <a:gd name="connsiteX579" fmla="*/ 120410 w 153205"/>
                              <a:gd name="connsiteY579" fmla="*/ 123825 h 182879"/>
                              <a:gd name="connsiteX580" fmla="*/ 121362 w 153205"/>
                              <a:gd name="connsiteY580" fmla="*/ 128588 h 182879"/>
                              <a:gd name="connsiteX581" fmla="*/ 120410 w 153205"/>
                              <a:gd name="connsiteY581" fmla="*/ 130492 h 182879"/>
                              <a:gd name="connsiteX582" fmla="*/ 118505 w 153205"/>
                              <a:gd name="connsiteY582" fmla="*/ 132397 h 182879"/>
                              <a:gd name="connsiteX583" fmla="*/ 117552 w 153205"/>
                              <a:gd name="connsiteY583" fmla="*/ 137160 h 182879"/>
                              <a:gd name="connsiteX584" fmla="*/ 114695 w 153205"/>
                              <a:gd name="connsiteY584" fmla="*/ 138113 h 182879"/>
                              <a:gd name="connsiteX585" fmla="*/ 112789 w 153205"/>
                              <a:gd name="connsiteY585" fmla="*/ 140970 h 182879"/>
                              <a:gd name="connsiteX586" fmla="*/ 115647 w 153205"/>
                              <a:gd name="connsiteY586" fmla="*/ 141922 h 182879"/>
                              <a:gd name="connsiteX587" fmla="*/ 118505 w 153205"/>
                              <a:gd name="connsiteY587" fmla="*/ 140970 h 182879"/>
                              <a:gd name="connsiteX588" fmla="*/ 117552 w 153205"/>
                              <a:gd name="connsiteY588" fmla="*/ 142875 h 182879"/>
                              <a:gd name="connsiteX589" fmla="*/ 120410 w 153205"/>
                              <a:gd name="connsiteY589" fmla="*/ 146685 h 182879"/>
                              <a:gd name="connsiteX590" fmla="*/ 121362 w 153205"/>
                              <a:gd name="connsiteY590" fmla="*/ 145732 h 182879"/>
                              <a:gd name="connsiteX591" fmla="*/ 121362 w 153205"/>
                              <a:gd name="connsiteY591" fmla="*/ 145732 h 182879"/>
                              <a:gd name="connsiteX592" fmla="*/ 118505 w 153205"/>
                              <a:gd name="connsiteY592" fmla="*/ 140970 h 182879"/>
                              <a:gd name="connsiteX593" fmla="*/ 117552 w 153205"/>
                              <a:gd name="connsiteY593" fmla="*/ 138113 h 182879"/>
                              <a:gd name="connsiteX594" fmla="*/ 122314 w 153205"/>
                              <a:gd name="connsiteY594" fmla="*/ 137160 h 182879"/>
                              <a:gd name="connsiteX595" fmla="*/ 126125 w 153205"/>
                              <a:gd name="connsiteY595" fmla="*/ 139065 h 182879"/>
                              <a:gd name="connsiteX596" fmla="*/ 128030 w 153205"/>
                              <a:gd name="connsiteY596" fmla="*/ 139065 h 182879"/>
                              <a:gd name="connsiteX597" fmla="*/ 128030 w 153205"/>
                              <a:gd name="connsiteY597" fmla="*/ 137160 h 182879"/>
                              <a:gd name="connsiteX598" fmla="*/ 128982 w 153205"/>
                              <a:gd name="connsiteY598" fmla="*/ 130492 h 182879"/>
                              <a:gd name="connsiteX599" fmla="*/ 129935 w 153205"/>
                              <a:gd name="connsiteY599" fmla="*/ 128588 h 182879"/>
                              <a:gd name="connsiteX600" fmla="*/ 130887 w 153205"/>
                              <a:gd name="connsiteY600" fmla="*/ 129540 h 182879"/>
                              <a:gd name="connsiteX601" fmla="*/ 133745 w 153205"/>
                              <a:gd name="connsiteY601" fmla="*/ 131445 h 182879"/>
                              <a:gd name="connsiteX602" fmla="*/ 134697 w 153205"/>
                              <a:gd name="connsiteY602" fmla="*/ 132397 h 182879"/>
                              <a:gd name="connsiteX603" fmla="*/ 134697 w 153205"/>
                              <a:gd name="connsiteY603" fmla="*/ 135255 h 182879"/>
                              <a:gd name="connsiteX604" fmla="*/ 134697 w 153205"/>
                              <a:gd name="connsiteY604" fmla="*/ 129540 h 182879"/>
                              <a:gd name="connsiteX605" fmla="*/ 133745 w 153205"/>
                              <a:gd name="connsiteY605" fmla="*/ 125730 h 182879"/>
                              <a:gd name="connsiteX606" fmla="*/ 134697 w 153205"/>
                              <a:gd name="connsiteY606" fmla="*/ 121920 h 182879"/>
                              <a:gd name="connsiteX607" fmla="*/ 136602 w 153205"/>
                              <a:gd name="connsiteY607" fmla="*/ 118110 h 182879"/>
                              <a:gd name="connsiteX608" fmla="*/ 140412 w 153205"/>
                              <a:gd name="connsiteY608" fmla="*/ 120967 h 182879"/>
                              <a:gd name="connsiteX609" fmla="*/ 142317 w 153205"/>
                              <a:gd name="connsiteY609" fmla="*/ 121920 h 182879"/>
                              <a:gd name="connsiteX610" fmla="*/ 143270 w 153205"/>
                              <a:gd name="connsiteY610" fmla="*/ 118110 h 182879"/>
                              <a:gd name="connsiteX611" fmla="*/ 118505 w 153205"/>
                              <a:gd name="connsiteY611" fmla="*/ 72390 h 182879"/>
                              <a:gd name="connsiteX612" fmla="*/ 116600 w 153205"/>
                              <a:gd name="connsiteY612" fmla="*/ 74295 h 182879"/>
                              <a:gd name="connsiteX613" fmla="*/ 115647 w 153205"/>
                              <a:gd name="connsiteY613" fmla="*/ 72390 h 182879"/>
                              <a:gd name="connsiteX614" fmla="*/ 117552 w 153205"/>
                              <a:gd name="connsiteY614" fmla="*/ 70485 h 182879"/>
                              <a:gd name="connsiteX615" fmla="*/ 118505 w 153205"/>
                              <a:gd name="connsiteY615" fmla="*/ 72390 h 182879"/>
                              <a:gd name="connsiteX616" fmla="*/ 115647 w 153205"/>
                              <a:gd name="connsiteY616" fmla="*/ 33338 h 182879"/>
                              <a:gd name="connsiteX617" fmla="*/ 116600 w 153205"/>
                              <a:gd name="connsiteY617" fmla="*/ 34290 h 182879"/>
                              <a:gd name="connsiteX618" fmla="*/ 117552 w 153205"/>
                              <a:gd name="connsiteY618" fmla="*/ 33338 h 182879"/>
                              <a:gd name="connsiteX619" fmla="*/ 116600 w 153205"/>
                              <a:gd name="connsiteY619" fmla="*/ 32385 h 182879"/>
                              <a:gd name="connsiteX620" fmla="*/ 115647 w 153205"/>
                              <a:gd name="connsiteY620" fmla="*/ 33338 h 182879"/>
                              <a:gd name="connsiteX621" fmla="*/ 118505 w 153205"/>
                              <a:gd name="connsiteY621" fmla="*/ 101917 h 182879"/>
                              <a:gd name="connsiteX622" fmla="*/ 116600 w 153205"/>
                              <a:gd name="connsiteY622" fmla="*/ 98107 h 182879"/>
                              <a:gd name="connsiteX623" fmla="*/ 115647 w 153205"/>
                              <a:gd name="connsiteY623" fmla="*/ 100013 h 182879"/>
                              <a:gd name="connsiteX624" fmla="*/ 118505 w 153205"/>
                              <a:gd name="connsiteY624" fmla="*/ 101917 h 182879"/>
                              <a:gd name="connsiteX625" fmla="*/ 118505 w 153205"/>
                              <a:gd name="connsiteY625" fmla="*/ 101917 h 182879"/>
                              <a:gd name="connsiteX626" fmla="*/ 117552 w 153205"/>
                              <a:gd name="connsiteY626" fmla="*/ 54292 h 182879"/>
                              <a:gd name="connsiteX627" fmla="*/ 118505 w 153205"/>
                              <a:gd name="connsiteY627" fmla="*/ 53340 h 182879"/>
                              <a:gd name="connsiteX628" fmla="*/ 117552 w 153205"/>
                              <a:gd name="connsiteY628" fmla="*/ 52388 h 182879"/>
                              <a:gd name="connsiteX629" fmla="*/ 117552 w 153205"/>
                              <a:gd name="connsiteY629" fmla="*/ 54292 h 182879"/>
                              <a:gd name="connsiteX630" fmla="*/ 117552 w 153205"/>
                              <a:gd name="connsiteY630" fmla="*/ 54292 h 182879"/>
                              <a:gd name="connsiteX631" fmla="*/ 117552 w 153205"/>
                              <a:gd name="connsiteY631" fmla="*/ 40005 h 182879"/>
                              <a:gd name="connsiteX632" fmla="*/ 117552 w 153205"/>
                              <a:gd name="connsiteY632" fmla="*/ 40005 h 182879"/>
                              <a:gd name="connsiteX633" fmla="*/ 118505 w 153205"/>
                              <a:gd name="connsiteY633" fmla="*/ 41910 h 182879"/>
                              <a:gd name="connsiteX634" fmla="*/ 118505 w 153205"/>
                              <a:gd name="connsiteY634" fmla="*/ 40957 h 182879"/>
                              <a:gd name="connsiteX635" fmla="*/ 117552 w 153205"/>
                              <a:gd name="connsiteY635" fmla="*/ 40005 h 182879"/>
                              <a:gd name="connsiteX636" fmla="*/ 118505 w 153205"/>
                              <a:gd name="connsiteY636" fmla="*/ 107632 h 182879"/>
                              <a:gd name="connsiteX637" fmla="*/ 117552 w 153205"/>
                              <a:gd name="connsiteY637" fmla="*/ 108585 h 182879"/>
                              <a:gd name="connsiteX638" fmla="*/ 118505 w 153205"/>
                              <a:gd name="connsiteY638" fmla="*/ 109538 h 182879"/>
                              <a:gd name="connsiteX639" fmla="*/ 119457 w 153205"/>
                              <a:gd name="connsiteY639" fmla="*/ 108585 h 182879"/>
                              <a:gd name="connsiteX640" fmla="*/ 118505 w 153205"/>
                              <a:gd name="connsiteY640" fmla="*/ 107632 h 182879"/>
                              <a:gd name="connsiteX641" fmla="*/ 118505 w 153205"/>
                              <a:gd name="connsiteY641" fmla="*/ 148590 h 182879"/>
                              <a:gd name="connsiteX642" fmla="*/ 118505 w 153205"/>
                              <a:gd name="connsiteY642" fmla="*/ 148590 h 182879"/>
                              <a:gd name="connsiteX643" fmla="*/ 117552 w 153205"/>
                              <a:gd name="connsiteY643" fmla="*/ 148590 h 182879"/>
                              <a:gd name="connsiteX644" fmla="*/ 118505 w 153205"/>
                              <a:gd name="connsiteY644" fmla="*/ 148590 h 182879"/>
                              <a:gd name="connsiteX645" fmla="*/ 118505 w 153205"/>
                              <a:gd name="connsiteY645" fmla="*/ 148590 h 182879"/>
                              <a:gd name="connsiteX646" fmla="*/ 120410 w 153205"/>
                              <a:gd name="connsiteY646" fmla="*/ 117157 h 182879"/>
                              <a:gd name="connsiteX647" fmla="*/ 120410 w 153205"/>
                              <a:gd name="connsiteY647" fmla="*/ 117157 h 182879"/>
                              <a:gd name="connsiteX648" fmla="*/ 118505 w 153205"/>
                              <a:gd name="connsiteY648" fmla="*/ 117157 h 182879"/>
                              <a:gd name="connsiteX649" fmla="*/ 120410 w 153205"/>
                              <a:gd name="connsiteY649" fmla="*/ 117157 h 182879"/>
                              <a:gd name="connsiteX650" fmla="*/ 120410 w 153205"/>
                              <a:gd name="connsiteY650" fmla="*/ 117157 h 182879"/>
                              <a:gd name="connsiteX651" fmla="*/ 121362 w 153205"/>
                              <a:gd name="connsiteY651" fmla="*/ 61913 h 182879"/>
                              <a:gd name="connsiteX652" fmla="*/ 123267 w 153205"/>
                              <a:gd name="connsiteY652" fmla="*/ 62865 h 182879"/>
                              <a:gd name="connsiteX653" fmla="*/ 121362 w 153205"/>
                              <a:gd name="connsiteY653" fmla="*/ 64770 h 182879"/>
                              <a:gd name="connsiteX654" fmla="*/ 119457 w 153205"/>
                              <a:gd name="connsiteY654" fmla="*/ 63817 h 182879"/>
                              <a:gd name="connsiteX655" fmla="*/ 121362 w 153205"/>
                              <a:gd name="connsiteY655" fmla="*/ 61913 h 182879"/>
                              <a:gd name="connsiteX656" fmla="*/ 124220 w 153205"/>
                              <a:gd name="connsiteY656" fmla="*/ 71438 h 182879"/>
                              <a:gd name="connsiteX657" fmla="*/ 129935 w 153205"/>
                              <a:gd name="connsiteY657" fmla="*/ 69532 h 182879"/>
                              <a:gd name="connsiteX658" fmla="*/ 133745 w 153205"/>
                              <a:gd name="connsiteY658" fmla="*/ 70485 h 182879"/>
                              <a:gd name="connsiteX659" fmla="*/ 134697 w 153205"/>
                              <a:gd name="connsiteY659" fmla="*/ 73342 h 182879"/>
                              <a:gd name="connsiteX660" fmla="*/ 133745 w 153205"/>
                              <a:gd name="connsiteY660" fmla="*/ 74295 h 182879"/>
                              <a:gd name="connsiteX661" fmla="*/ 128030 w 153205"/>
                              <a:gd name="connsiteY661" fmla="*/ 73342 h 182879"/>
                              <a:gd name="connsiteX662" fmla="*/ 124220 w 153205"/>
                              <a:gd name="connsiteY662" fmla="*/ 73342 h 182879"/>
                              <a:gd name="connsiteX663" fmla="*/ 124220 w 153205"/>
                              <a:gd name="connsiteY663" fmla="*/ 71438 h 182879"/>
                              <a:gd name="connsiteX664" fmla="*/ 125172 w 153205"/>
                              <a:gd name="connsiteY664" fmla="*/ 147638 h 182879"/>
                              <a:gd name="connsiteX665" fmla="*/ 125172 w 153205"/>
                              <a:gd name="connsiteY665" fmla="*/ 147638 h 182879"/>
                              <a:gd name="connsiteX666" fmla="*/ 123267 w 153205"/>
                              <a:gd name="connsiteY666" fmla="*/ 147638 h 182879"/>
                              <a:gd name="connsiteX667" fmla="*/ 124220 w 153205"/>
                              <a:gd name="connsiteY667" fmla="*/ 148590 h 182879"/>
                              <a:gd name="connsiteX668" fmla="*/ 125172 w 153205"/>
                              <a:gd name="connsiteY668" fmla="*/ 147638 h 182879"/>
                              <a:gd name="connsiteX669" fmla="*/ 125172 w 153205"/>
                              <a:gd name="connsiteY669" fmla="*/ 131445 h 182879"/>
                              <a:gd name="connsiteX670" fmla="*/ 124220 w 153205"/>
                              <a:gd name="connsiteY670" fmla="*/ 132397 h 182879"/>
                              <a:gd name="connsiteX671" fmla="*/ 123267 w 153205"/>
                              <a:gd name="connsiteY671" fmla="*/ 131445 h 182879"/>
                              <a:gd name="connsiteX672" fmla="*/ 125172 w 153205"/>
                              <a:gd name="connsiteY672" fmla="*/ 131445 h 182879"/>
                              <a:gd name="connsiteX673" fmla="*/ 125172 w 153205"/>
                              <a:gd name="connsiteY673" fmla="*/ 131445 h 182879"/>
                              <a:gd name="connsiteX674" fmla="*/ 124220 w 153205"/>
                              <a:gd name="connsiteY674" fmla="*/ 137160 h 182879"/>
                              <a:gd name="connsiteX675" fmla="*/ 125172 w 153205"/>
                              <a:gd name="connsiteY675" fmla="*/ 136207 h 182879"/>
                              <a:gd name="connsiteX676" fmla="*/ 124220 w 153205"/>
                              <a:gd name="connsiteY676" fmla="*/ 135255 h 182879"/>
                              <a:gd name="connsiteX677" fmla="*/ 123267 w 153205"/>
                              <a:gd name="connsiteY677" fmla="*/ 136207 h 182879"/>
                              <a:gd name="connsiteX678" fmla="*/ 124220 w 153205"/>
                              <a:gd name="connsiteY678" fmla="*/ 137160 h 182879"/>
                              <a:gd name="connsiteX679" fmla="*/ 129935 w 153205"/>
                              <a:gd name="connsiteY679" fmla="*/ 140017 h 182879"/>
                              <a:gd name="connsiteX680" fmla="*/ 125172 w 153205"/>
                              <a:gd name="connsiteY680" fmla="*/ 140017 h 182879"/>
                              <a:gd name="connsiteX681" fmla="*/ 124220 w 153205"/>
                              <a:gd name="connsiteY681" fmla="*/ 140970 h 182879"/>
                              <a:gd name="connsiteX682" fmla="*/ 125172 w 153205"/>
                              <a:gd name="connsiteY682" fmla="*/ 140970 h 182879"/>
                              <a:gd name="connsiteX683" fmla="*/ 129935 w 153205"/>
                              <a:gd name="connsiteY683" fmla="*/ 140017 h 182879"/>
                              <a:gd name="connsiteX684" fmla="*/ 129935 w 153205"/>
                              <a:gd name="connsiteY684" fmla="*/ 140017 h 182879"/>
                              <a:gd name="connsiteX685" fmla="*/ 125172 w 153205"/>
                              <a:gd name="connsiteY685" fmla="*/ 39052 h 182879"/>
                              <a:gd name="connsiteX686" fmla="*/ 125172 w 153205"/>
                              <a:gd name="connsiteY686" fmla="*/ 39052 h 182879"/>
                              <a:gd name="connsiteX687" fmla="*/ 126125 w 153205"/>
                              <a:gd name="connsiteY687" fmla="*/ 39052 h 182879"/>
                              <a:gd name="connsiteX688" fmla="*/ 125172 w 153205"/>
                              <a:gd name="connsiteY688" fmla="*/ 39052 h 182879"/>
                              <a:gd name="connsiteX689" fmla="*/ 125172 w 153205"/>
                              <a:gd name="connsiteY689" fmla="*/ 39052 h 182879"/>
                              <a:gd name="connsiteX690" fmla="*/ 126125 w 153205"/>
                              <a:gd name="connsiteY690" fmla="*/ 100013 h 182879"/>
                              <a:gd name="connsiteX691" fmla="*/ 129935 w 153205"/>
                              <a:gd name="connsiteY691" fmla="*/ 99060 h 182879"/>
                              <a:gd name="connsiteX692" fmla="*/ 130887 w 153205"/>
                              <a:gd name="connsiteY692" fmla="*/ 104775 h 182879"/>
                              <a:gd name="connsiteX693" fmla="*/ 128982 w 153205"/>
                              <a:gd name="connsiteY693" fmla="*/ 103822 h 182879"/>
                              <a:gd name="connsiteX694" fmla="*/ 126125 w 153205"/>
                              <a:gd name="connsiteY694" fmla="*/ 100013 h 182879"/>
                              <a:gd name="connsiteX695" fmla="*/ 128030 w 153205"/>
                              <a:gd name="connsiteY695" fmla="*/ 108585 h 182879"/>
                              <a:gd name="connsiteX696" fmla="*/ 128030 w 153205"/>
                              <a:gd name="connsiteY696" fmla="*/ 108585 h 182879"/>
                              <a:gd name="connsiteX697" fmla="*/ 126125 w 153205"/>
                              <a:gd name="connsiteY697" fmla="*/ 106680 h 182879"/>
                              <a:gd name="connsiteX698" fmla="*/ 128030 w 153205"/>
                              <a:gd name="connsiteY698" fmla="*/ 108585 h 182879"/>
                              <a:gd name="connsiteX699" fmla="*/ 128030 w 153205"/>
                              <a:gd name="connsiteY699" fmla="*/ 108585 h 182879"/>
                              <a:gd name="connsiteX700" fmla="*/ 127077 w 153205"/>
                              <a:gd name="connsiteY700" fmla="*/ 54292 h 182879"/>
                              <a:gd name="connsiteX701" fmla="*/ 127077 w 153205"/>
                              <a:gd name="connsiteY701" fmla="*/ 54292 h 182879"/>
                              <a:gd name="connsiteX702" fmla="*/ 127077 w 153205"/>
                              <a:gd name="connsiteY702" fmla="*/ 56197 h 182879"/>
                              <a:gd name="connsiteX703" fmla="*/ 127077 w 153205"/>
                              <a:gd name="connsiteY703" fmla="*/ 54292 h 182879"/>
                              <a:gd name="connsiteX704" fmla="*/ 127077 w 153205"/>
                              <a:gd name="connsiteY704" fmla="*/ 54292 h 182879"/>
                              <a:gd name="connsiteX705" fmla="*/ 134697 w 153205"/>
                              <a:gd name="connsiteY705" fmla="*/ 67627 h 182879"/>
                              <a:gd name="connsiteX706" fmla="*/ 128982 w 153205"/>
                              <a:gd name="connsiteY706" fmla="*/ 70485 h 182879"/>
                              <a:gd name="connsiteX707" fmla="*/ 127077 w 153205"/>
                              <a:gd name="connsiteY707" fmla="*/ 67627 h 182879"/>
                              <a:gd name="connsiteX708" fmla="*/ 126125 w 153205"/>
                              <a:gd name="connsiteY708" fmla="*/ 65722 h 182879"/>
                              <a:gd name="connsiteX709" fmla="*/ 129935 w 153205"/>
                              <a:gd name="connsiteY709" fmla="*/ 63817 h 182879"/>
                              <a:gd name="connsiteX710" fmla="*/ 131839 w 153205"/>
                              <a:gd name="connsiteY710" fmla="*/ 65722 h 182879"/>
                              <a:gd name="connsiteX711" fmla="*/ 134697 w 153205"/>
                              <a:gd name="connsiteY711" fmla="*/ 67627 h 182879"/>
                              <a:gd name="connsiteX712" fmla="*/ 129935 w 153205"/>
                              <a:gd name="connsiteY712" fmla="*/ 49530 h 182879"/>
                              <a:gd name="connsiteX713" fmla="*/ 129935 w 153205"/>
                              <a:gd name="connsiteY713" fmla="*/ 49530 h 182879"/>
                              <a:gd name="connsiteX714" fmla="*/ 128030 w 153205"/>
                              <a:gd name="connsiteY714" fmla="*/ 49530 h 182879"/>
                              <a:gd name="connsiteX715" fmla="*/ 128030 w 153205"/>
                              <a:gd name="connsiteY715" fmla="*/ 48577 h 182879"/>
                              <a:gd name="connsiteX716" fmla="*/ 129935 w 153205"/>
                              <a:gd name="connsiteY716" fmla="*/ 49530 h 182879"/>
                              <a:gd name="connsiteX717" fmla="*/ 129935 w 153205"/>
                              <a:gd name="connsiteY717" fmla="*/ 49530 h 182879"/>
                              <a:gd name="connsiteX718" fmla="*/ 129935 w 153205"/>
                              <a:gd name="connsiteY718" fmla="*/ 40957 h 182879"/>
                              <a:gd name="connsiteX719" fmla="*/ 129935 w 153205"/>
                              <a:gd name="connsiteY719" fmla="*/ 40957 h 182879"/>
                              <a:gd name="connsiteX720" fmla="*/ 129935 w 153205"/>
                              <a:gd name="connsiteY720" fmla="*/ 40957 h 182879"/>
                              <a:gd name="connsiteX721" fmla="*/ 129935 w 153205"/>
                              <a:gd name="connsiteY721" fmla="*/ 40957 h 182879"/>
                              <a:gd name="connsiteX722" fmla="*/ 129935 w 153205"/>
                              <a:gd name="connsiteY722" fmla="*/ 40957 h 182879"/>
                              <a:gd name="connsiteX723" fmla="*/ 132792 w 153205"/>
                              <a:gd name="connsiteY723" fmla="*/ 56197 h 182879"/>
                              <a:gd name="connsiteX724" fmla="*/ 131839 w 153205"/>
                              <a:gd name="connsiteY724" fmla="*/ 57150 h 182879"/>
                              <a:gd name="connsiteX725" fmla="*/ 131839 w 153205"/>
                              <a:gd name="connsiteY725" fmla="*/ 58102 h 182879"/>
                              <a:gd name="connsiteX726" fmla="*/ 135650 w 153205"/>
                              <a:gd name="connsiteY726" fmla="*/ 60007 h 182879"/>
                              <a:gd name="connsiteX727" fmla="*/ 142317 w 153205"/>
                              <a:gd name="connsiteY727" fmla="*/ 64770 h 182879"/>
                              <a:gd name="connsiteX728" fmla="*/ 143270 w 153205"/>
                              <a:gd name="connsiteY728" fmla="*/ 64770 h 182879"/>
                              <a:gd name="connsiteX729" fmla="*/ 143270 w 153205"/>
                              <a:gd name="connsiteY729" fmla="*/ 63817 h 182879"/>
                              <a:gd name="connsiteX730" fmla="*/ 132792 w 153205"/>
                              <a:gd name="connsiteY730" fmla="*/ 56197 h 182879"/>
                              <a:gd name="connsiteX731" fmla="*/ 132792 w 153205"/>
                              <a:gd name="connsiteY731" fmla="*/ 139065 h 182879"/>
                              <a:gd name="connsiteX732" fmla="*/ 132792 w 153205"/>
                              <a:gd name="connsiteY732" fmla="*/ 139065 h 182879"/>
                              <a:gd name="connsiteX733" fmla="*/ 132792 w 153205"/>
                              <a:gd name="connsiteY733" fmla="*/ 139065 h 182879"/>
                              <a:gd name="connsiteX734" fmla="*/ 132792 w 153205"/>
                              <a:gd name="connsiteY734" fmla="*/ 139065 h 182879"/>
                              <a:gd name="connsiteX735" fmla="*/ 132792 w 153205"/>
                              <a:gd name="connsiteY735" fmla="*/ 139065 h 182879"/>
                              <a:gd name="connsiteX736" fmla="*/ 132792 w 153205"/>
                              <a:gd name="connsiteY736" fmla="*/ 52388 h 182879"/>
                              <a:gd name="connsiteX737" fmla="*/ 137555 w 153205"/>
                              <a:gd name="connsiteY737" fmla="*/ 55245 h 182879"/>
                              <a:gd name="connsiteX738" fmla="*/ 137555 w 153205"/>
                              <a:gd name="connsiteY738" fmla="*/ 54292 h 182879"/>
                              <a:gd name="connsiteX739" fmla="*/ 132792 w 153205"/>
                              <a:gd name="connsiteY739" fmla="*/ 52388 h 182879"/>
                              <a:gd name="connsiteX740" fmla="*/ 132792 w 153205"/>
                              <a:gd name="connsiteY740" fmla="*/ 52388 h 182879"/>
                              <a:gd name="connsiteX741" fmla="*/ 135650 w 153205"/>
                              <a:gd name="connsiteY741" fmla="*/ 122872 h 182879"/>
                              <a:gd name="connsiteX742" fmla="*/ 135650 w 153205"/>
                              <a:gd name="connsiteY742" fmla="*/ 122872 h 182879"/>
                              <a:gd name="connsiteX743" fmla="*/ 135650 w 153205"/>
                              <a:gd name="connsiteY743" fmla="*/ 122872 h 182879"/>
                              <a:gd name="connsiteX744" fmla="*/ 133745 w 153205"/>
                              <a:gd name="connsiteY744" fmla="*/ 121920 h 182879"/>
                              <a:gd name="connsiteX745" fmla="*/ 134697 w 153205"/>
                              <a:gd name="connsiteY745" fmla="*/ 120967 h 182879"/>
                              <a:gd name="connsiteX746" fmla="*/ 135650 w 153205"/>
                              <a:gd name="connsiteY746" fmla="*/ 122872 h 182879"/>
                              <a:gd name="connsiteX747" fmla="*/ 134697 w 153205"/>
                              <a:gd name="connsiteY747" fmla="*/ 112395 h 182879"/>
                              <a:gd name="connsiteX748" fmla="*/ 134697 w 153205"/>
                              <a:gd name="connsiteY748" fmla="*/ 112395 h 182879"/>
                              <a:gd name="connsiteX749" fmla="*/ 133745 w 153205"/>
                              <a:gd name="connsiteY749" fmla="*/ 112395 h 182879"/>
                              <a:gd name="connsiteX750" fmla="*/ 134697 w 153205"/>
                              <a:gd name="connsiteY750" fmla="*/ 112395 h 182879"/>
                              <a:gd name="connsiteX751" fmla="*/ 134697 w 153205"/>
                              <a:gd name="connsiteY751" fmla="*/ 112395 h 182879"/>
                              <a:gd name="connsiteX752" fmla="*/ 134697 w 153205"/>
                              <a:gd name="connsiteY752" fmla="*/ 101917 h 182879"/>
                              <a:gd name="connsiteX753" fmla="*/ 134697 w 153205"/>
                              <a:gd name="connsiteY753" fmla="*/ 101917 h 182879"/>
                              <a:gd name="connsiteX754" fmla="*/ 133745 w 153205"/>
                              <a:gd name="connsiteY754" fmla="*/ 102870 h 182879"/>
                              <a:gd name="connsiteX755" fmla="*/ 134697 w 153205"/>
                              <a:gd name="connsiteY755" fmla="*/ 101917 h 182879"/>
                              <a:gd name="connsiteX756" fmla="*/ 134697 w 153205"/>
                              <a:gd name="connsiteY756" fmla="*/ 101917 h 182879"/>
                              <a:gd name="connsiteX757" fmla="*/ 133745 w 153205"/>
                              <a:gd name="connsiteY757" fmla="*/ 74295 h 182879"/>
                              <a:gd name="connsiteX758" fmla="*/ 136602 w 153205"/>
                              <a:gd name="connsiteY758" fmla="*/ 74295 h 182879"/>
                              <a:gd name="connsiteX759" fmla="*/ 133745 w 153205"/>
                              <a:gd name="connsiteY759" fmla="*/ 74295 h 182879"/>
                              <a:gd name="connsiteX760" fmla="*/ 136602 w 153205"/>
                              <a:gd name="connsiteY760" fmla="*/ 133350 h 182879"/>
                              <a:gd name="connsiteX761" fmla="*/ 134697 w 153205"/>
                              <a:gd name="connsiteY761" fmla="*/ 134302 h 182879"/>
                              <a:gd name="connsiteX762" fmla="*/ 134697 w 153205"/>
                              <a:gd name="connsiteY762" fmla="*/ 134302 h 182879"/>
                              <a:gd name="connsiteX763" fmla="*/ 136602 w 153205"/>
                              <a:gd name="connsiteY763" fmla="*/ 133350 h 182879"/>
                              <a:gd name="connsiteX764" fmla="*/ 138507 w 153205"/>
                              <a:gd name="connsiteY764" fmla="*/ 112395 h 182879"/>
                              <a:gd name="connsiteX765" fmla="*/ 138507 w 153205"/>
                              <a:gd name="connsiteY765" fmla="*/ 112395 h 182879"/>
                              <a:gd name="connsiteX766" fmla="*/ 138507 w 153205"/>
                              <a:gd name="connsiteY766" fmla="*/ 114300 h 182879"/>
                              <a:gd name="connsiteX767" fmla="*/ 137555 w 153205"/>
                              <a:gd name="connsiteY767" fmla="*/ 113347 h 182879"/>
                              <a:gd name="connsiteX768" fmla="*/ 138507 w 153205"/>
                              <a:gd name="connsiteY768" fmla="*/ 112395 h 182879"/>
                              <a:gd name="connsiteX769" fmla="*/ 139460 w 153205"/>
                              <a:gd name="connsiteY769" fmla="*/ 91440 h 182879"/>
                              <a:gd name="connsiteX770" fmla="*/ 139460 w 153205"/>
                              <a:gd name="connsiteY770" fmla="*/ 91440 h 182879"/>
                              <a:gd name="connsiteX771" fmla="*/ 140412 w 153205"/>
                              <a:gd name="connsiteY771" fmla="*/ 93345 h 182879"/>
                              <a:gd name="connsiteX772" fmla="*/ 141364 w 153205"/>
                              <a:gd name="connsiteY772" fmla="*/ 92392 h 182879"/>
                              <a:gd name="connsiteX773" fmla="*/ 139460 w 153205"/>
                              <a:gd name="connsiteY773" fmla="*/ 91440 h 182879"/>
                              <a:gd name="connsiteX774" fmla="*/ 145175 w 153205"/>
                              <a:gd name="connsiteY774" fmla="*/ 84772 h 182879"/>
                              <a:gd name="connsiteX775" fmla="*/ 145175 w 153205"/>
                              <a:gd name="connsiteY775" fmla="*/ 84772 h 182879"/>
                              <a:gd name="connsiteX776" fmla="*/ 145175 w 153205"/>
                              <a:gd name="connsiteY776" fmla="*/ 84772 h 182879"/>
                              <a:gd name="connsiteX777" fmla="*/ 145175 w 153205"/>
                              <a:gd name="connsiteY777" fmla="*/ 84772 h 182879"/>
                              <a:gd name="connsiteX778" fmla="*/ 145175 w 153205"/>
                              <a:gd name="connsiteY778" fmla="*/ 84772 h 182879"/>
                              <a:gd name="connsiteX779" fmla="*/ 147080 w 153205"/>
                              <a:gd name="connsiteY779" fmla="*/ 93345 h 182879"/>
                              <a:gd name="connsiteX780" fmla="*/ 147080 w 153205"/>
                              <a:gd name="connsiteY780" fmla="*/ 93345 h 182879"/>
                              <a:gd name="connsiteX781" fmla="*/ 145175 w 153205"/>
                              <a:gd name="connsiteY781" fmla="*/ 94297 h 182879"/>
                              <a:gd name="connsiteX782" fmla="*/ 146127 w 153205"/>
                              <a:gd name="connsiteY782" fmla="*/ 95250 h 182879"/>
                              <a:gd name="connsiteX783" fmla="*/ 147080 w 153205"/>
                              <a:gd name="connsiteY783" fmla="*/ 93345 h 18287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Lst>
                            <a:rect l="l" t="t" r="r" b="b"/>
                            <a:pathLst>
                              <a:path w="153205" h="182879">
                                <a:moveTo>
                                  <a:pt x="152795" y="98107"/>
                                </a:moveTo>
                                <a:cubicBezTo>
                                  <a:pt x="152795" y="105727"/>
                                  <a:pt x="152795" y="115252"/>
                                  <a:pt x="148985" y="125730"/>
                                </a:cubicBezTo>
                                <a:cubicBezTo>
                                  <a:pt x="147080" y="132397"/>
                                  <a:pt x="145175" y="140017"/>
                                  <a:pt x="141364" y="145732"/>
                                </a:cubicBezTo>
                                <a:cubicBezTo>
                                  <a:pt x="133745" y="160020"/>
                                  <a:pt x="122314" y="170497"/>
                                  <a:pt x="107075" y="177165"/>
                                </a:cubicBezTo>
                                <a:cubicBezTo>
                                  <a:pt x="99455" y="180022"/>
                                  <a:pt x="90882" y="181927"/>
                                  <a:pt x="82310" y="182880"/>
                                </a:cubicBezTo>
                                <a:cubicBezTo>
                                  <a:pt x="76595" y="182880"/>
                                  <a:pt x="71832" y="182880"/>
                                  <a:pt x="67070" y="180975"/>
                                </a:cubicBezTo>
                                <a:cubicBezTo>
                                  <a:pt x="66117" y="180975"/>
                                  <a:pt x="64212" y="180022"/>
                                  <a:pt x="63260" y="180022"/>
                                </a:cubicBezTo>
                                <a:cubicBezTo>
                                  <a:pt x="51830" y="179070"/>
                                  <a:pt x="42305" y="174307"/>
                                  <a:pt x="32780" y="167640"/>
                                </a:cubicBezTo>
                                <a:cubicBezTo>
                                  <a:pt x="19445" y="159067"/>
                                  <a:pt x="10872" y="146685"/>
                                  <a:pt x="6110" y="131445"/>
                                </a:cubicBezTo>
                                <a:cubicBezTo>
                                  <a:pt x="3252" y="121920"/>
                                  <a:pt x="2300" y="112395"/>
                                  <a:pt x="395" y="102870"/>
                                </a:cubicBezTo>
                                <a:cubicBezTo>
                                  <a:pt x="-558" y="98107"/>
                                  <a:pt x="395" y="93345"/>
                                  <a:pt x="1347" y="87630"/>
                                </a:cubicBezTo>
                                <a:cubicBezTo>
                                  <a:pt x="3252" y="72390"/>
                                  <a:pt x="6110" y="58102"/>
                                  <a:pt x="12777" y="43815"/>
                                </a:cubicBezTo>
                                <a:cubicBezTo>
                                  <a:pt x="19445" y="30480"/>
                                  <a:pt x="28970" y="19050"/>
                                  <a:pt x="41352" y="10477"/>
                                </a:cubicBezTo>
                                <a:cubicBezTo>
                                  <a:pt x="50877" y="4763"/>
                                  <a:pt x="60402" y="0"/>
                                  <a:pt x="71832" y="952"/>
                                </a:cubicBezTo>
                                <a:cubicBezTo>
                                  <a:pt x="74689" y="952"/>
                                  <a:pt x="78500" y="0"/>
                                  <a:pt x="81357" y="0"/>
                                </a:cubicBezTo>
                                <a:cubicBezTo>
                                  <a:pt x="107075" y="952"/>
                                  <a:pt x="127077" y="13335"/>
                                  <a:pt x="139460" y="36195"/>
                                </a:cubicBezTo>
                                <a:cubicBezTo>
                                  <a:pt x="149937" y="54292"/>
                                  <a:pt x="154700" y="74295"/>
                                  <a:pt x="152795" y="98107"/>
                                </a:cubicBezTo>
                                <a:close/>
                                <a:moveTo>
                                  <a:pt x="8967" y="78105"/>
                                </a:moveTo>
                                <a:cubicBezTo>
                                  <a:pt x="8967" y="78105"/>
                                  <a:pt x="8967" y="79057"/>
                                  <a:pt x="8967" y="78105"/>
                                </a:cubicBezTo>
                                <a:lnTo>
                                  <a:pt x="14682" y="77152"/>
                                </a:lnTo>
                                <a:cubicBezTo>
                                  <a:pt x="14682" y="77152"/>
                                  <a:pt x="14682" y="77152"/>
                                  <a:pt x="15635" y="76200"/>
                                </a:cubicBezTo>
                                <a:cubicBezTo>
                                  <a:pt x="14682" y="75247"/>
                                  <a:pt x="13730" y="74295"/>
                                  <a:pt x="12777" y="74295"/>
                                </a:cubicBezTo>
                                <a:cubicBezTo>
                                  <a:pt x="11825" y="76200"/>
                                  <a:pt x="9920" y="77152"/>
                                  <a:pt x="8967" y="78105"/>
                                </a:cubicBezTo>
                                <a:cubicBezTo>
                                  <a:pt x="8967" y="77152"/>
                                  <a:pt x="8015" y="78105"/>
                                  <a:pt x="8967" y="78105"/>
                                </a:cubicBezTo>
                                <a:close/>
                                <a:moveTo>
                                  <a:pt x="10872" y="97155"/>
                                </a:moveTo>
                                <a:cubicBezTo>
                                  <a:pt x="10872" y="97155"/>
                                  <a:pt x="10872" y="97155"/>
                                  <a:pt x="10872" y="97155"/>
                                </a:cubicBezTo>
                                <a:cubicBezTo>
                                  <a:pt x="8967" y="97155"/>
                                  <a:pt x="8967" y="97155"/>
                                  <a:pt x="8015" y="98107"/>
                                </a:cubicBezTo>
                                <a:cubicBezTo>
                                  <a:pt x="8015" y="99060"/>
                                  <a:pt x="8015" y="99060"/>
                                  <a:pt x="8967" y="99060"/>
                                </a:cubicBezTo>
                                <a:cubicBezTo>
                                  <a:pt x="9920" y="99060"/>
                                  <a:pt x="10872" y="98107"/>
                                  <a:pt x="10872" y="97155"/>
                                </a:cubicBezTo>
                                <a:close/>
                                <a:moveTo>
                                  <a:pt x="46114" y="59055"/>
                                </a:moveTo>
                                <a:lnTo>
                                  <a:pt x="46114" y="59055"/>
                                </a:lnTo>
                                <a:cubicBezTo>
                                  <a:pt x="46114" y="58102"/>
                                  <a:pt x="45162" y="58102"/>
                                  <a:pt x="45162" y="56197"/>
                                </a:cubicBezTo>
                                <a:cubicBezTo>
                                  <a:pt x="45162" y="53340"/>
                                  <a:pt x="41352" y="51435"/>
                                  <a:pt x="40400" y="52388"/>
                                </a:cubicBezTo>
                                <a:cubicBezTo>
                                  <a:pt x="35637" y="53340"/>
                                  <a:pt x="38495" y="49530"/>
                                  <a:pt x="36590" y="49530"/>
                                </a:cubicBezTo>
                                <a:cubicBezTo>
                                  <a:pt x="36590" y="49530"/>
                                  <a:pt x="36590" y="48577"/>
                                  <a:pt x="37542" y="48577"/>
                                </a:cubicBezTo>
                                <a:cubicBezTo>
                                  <a:pt x="38495" y="47625"/>
                                  <a:pt x="38495" y="47625"/>
                                  <a:pt x="39447" y="48577"/>
                                </a:cubicBezTo>
                                <a:cubicBezTo>
                                  <a:pt x="40400" y="50482"/>
                                  <a:pt x="42305" y="50482"/>
                                  <a:pt x="43257" y="51435"/>
                                </a:cubicBezTo>
                                <a:cubicBezTo>
                                  <a:pt x="43257" y="51435"/>
                                  <a:pt x="44210" y="51435"/>
                                  <a:pt x="44210" y="51435"/>
                                </a:cubicBezTo>
                                <a:cubicBezTo>
                                  <a:pt x="44210" y="51435"/>
                                  <a:pt x="44210" y="50482"/>
                                  <a:pt x="44210" y="50482"/>
                                </a:cubicBezTo>
                                <a:cubicBezTo>
                                  <a:pt x="43257" y="48577"/>
                                  <a:pt x="42305" y="45720"/>
                                  <a:pt x="40400" y="45720"/>
                                </a:cubicBezTo>
                                <a:cubicBezTo>
                                  <a:pt x="37542" y="45720"/>
                                  <a:pt x="36590" y="43815"/>
                                  <a:pt x="35637" y="41910"/>
                                </a:cubicBezTo>
                                <a:cubicBezTo>
                                  <a:pt x="36590" y="40005"/>
                                  <a:pt x="37542" y="40957"/>
                                  <a:pt x="38495" y="41910"/>
                                </a:cubicBezTo>
                                <a:cubicBezTo>
                                  <a:pt x="40400" y="43815"/>
                                  <a:pt x="41352" y="43815"/>
                                  <a:pt x="41352" y="40957"/>
                                </a:cubicBezTo>
                                <a:cubicBezTo>
                                  <a:pt x="41352" y="40957"/>
                                  <a:pt x="42305" y="40005"/>
                                  <a:pt x="42305" y="39052"/>
                                </a:cubicBezTo>
                                <a:cubicBezTo>
                                  <a:pt x="42305" y="39052"/>
                                  <a:pt x="42305" y="40005"/>
                                  <a:pt x="42305" y="40005"/>
                                </a:cubicBezTo>
                                <a:cubicBezTo>
                                  <a:pt x="42305" y="40957"/>
                                  <a:pt x="42305" y="40957"/>
                                  <a:pt x="43257" y="40957"/>
                                </a:cubicBezTo>
                                <a:cubicBezTo>
                                  <a:pt x="43257" y="40957"/>
                                  <a:pt x="44210" y="40957"/>
                                  <a:pt x="44210" y="40005"/>
                                </a:cubicBezTo>
                                <a:cubicBezTo>
                                  <a:pt x="44210" y="39052"/>
                                  <a:pt x="43257" y="39052"/>
                                  <a:pt x="43257" y="39052"/>
                                </a:cubicBezTo>
                                <a:cubicBezTo>
                                  <a:pt x="43257" y="39052"/>
                                  <a:pt x="42305" y="39052"/>
                                  <a:pt x="42305" y="39052"/>
                                </a:cubicBezTo>
                                <a:cubicBezTo>
                                  <a:pt x="42305" y="38100"/>
                                  <a:pt x="43257" y="37147"/>
                                  <a:pt x="44210" y="36195"/>
                                </a:cubicBezTo>
                                <a:cubicBezTo>
                                  <a:pt x="47067" y="34290"/>
                                  <a:pt x="48020" y="30480"/>
                                  <a:pt x="48020" y="27622"/>
                                </a:cubicBezTo>
                                <a:cubicBezTo>
                                  <a:pt x="47067" y="29527"/>
                                  <a:pt x="45162" y="31432"/>
                                  <a:pt x="42305" y="32385"/>
                                </a:cubicBezTo>
                                <a:cubicBezTo>
                                  <a:pt x="41352" y="32385"/>
                                  <a:pt x="40400" y="32385"/>
                                  <a:pt x="40400" y="31432"/>
                                </a:cubicBezTo>
                                <a:cubicBezTo>
                                  <a:pt x="40400" y="30480"/>
                                  <a:pt x="41352" y="30480"/>
                                  <a:pt x="42305" y="30480"/>
                                </a:cubicBezTo>
                                <a:cubicBezTo>
                                  <a:pt x="44210" y="29527"/>
                                  <a:pt x="45162" y="29527"/>
                                  <a:pt x="46114" y="28575"/>
                                </a:cubicBezTo>
                                <a:cubicBezTo>
                                  <a:pt x="44210" y="27622"/>
                                  <a:pt x="43257" y="27622"/>
                                  <a:pt x="43257" y="24765"/>
                                </a:cubicBezTo>
                                <a:cubicBezTo>
                                  <a:pt x="43257" y="23813"/>
                                  <a:pt x="43257" y="22860"/>
                                  <a:pt x="42305" y="23813"/>
                                </a:cubicBezTo>
                                <a:cubicBezTo>
                                  <a:pt x="40400" y="25717"/>
                                  <a:pt x="36590" y="25717"/>
                                  <a:pt x="34685" y="27622"/>
                                </a:cubicBezTo>
                                <a:cubicBezTo>
                                  <a:pt x="31827" y="28575"/>
                                  <a:pt x="31827" y="29527"/>
                                  <a:pt x="32780" y="31432"/>
                                </a:cubicBezTo>
                                <a:cubicBezTo>
                                  <a:pt x="33732" y="32385"/>
                                  <a:pt x="34685" y="32385"/>
                                  <a:pt x="35637" y="32385"/>
                                </a:cubicBezTo>
                                <a:cubicBezTo>
                                  <a:pt x="34685" y="34290"/>
                                  <a:pt x="37542" y="38100"/>
                                  <a:pt x="32780" y="38100"/>
                                </a:cubicBezTo>
                                <a:cubicBezTo>
                                  <a:pt x="31827" y="38100"/>
                                  <a:pt x="31827" y="39052"/>
                                  <a:pt x="32780" y="40005"/>
                                </a:cubicBezTo>
                                <a:cubicBezTo>
                                  <a:pt x="33732" y="40957"/>
                                  <a:pt x="34685" y="40957"/>
                                  <a:pt x="35637" y="41910"/>
                                </a:cubicBezTo>
                                <a:cubicBezTo>
                                  <a:pt x="35637" y="42863"/>
                                  <a:pt x="33732" y="43815"/>
                                  <a:pt x="34685" y="45720"/>
                                </a:cubicBezTo>
                                <a:cubicBezTo>
                                  <a:pt x="32780" y="45720"/>
                                  <a:pt x="29922" y="43815"/>
                                  <a:pt x="28017" y="44767"/>
                                </a:cubicBezTo>
                                <a:cubicBezTo>
                                  <a:pt x="27065" y="43815"/>
                                  <a:pt x="27065" y="43815"/>
                                  <a:pt x="26112" y="44767"/>
                                </a:cubicBezTo>
                                <a:cubicBezTo>
                                  <a:pt x="26112" y="44767"/>
                                  <a:pt x="25160" y="45720"/>
                                  <a:pt x="26112" y="45720"/>
                                </a:cubicBezTo>
                                <a:cubicBezTo>
                                  <a:pt x="27065" y="46672"/>
                                  <a:pt x="28017" y="45720"/>
                                  <a:pt x="28017" y="44767"/>
                                </a:cubicBezTo>
                                <a:cubicBezTo>
                                  <a:pt x="28970" y="46672"/>
                                  <a:pt x="28970" y="48577"/>
                                  <a:pt x="29922" y="50482"/>
                                </a:cubicBezTo>
                                <a:cubicBezTo>
                                  <a:pt x="28017" y="50482"/>
                                  <a:pt x="27065" y="51435"/>
                                  <a:pt x="25160" y="51435"/>
                                </a:cubicBezTo>
                                <a:cubicBezTo>
                                  <a:pt x="23255" y="51435"/>
                                  <a:pt x="23255" y="52388"/>
                                  <a:pt x="24207" y="54292"/>
                                </a:cubicBezTo>
                                <a:cubicBezTo>
                                  <a:pt x="25160" y="55245"/>
                                  <a:pt x="26112" y="56197"/>
                                  <a:pt x="27065" y="57150"/>
                                </a:cubicBezTo>
                                <a:cubicBezTo>
                                  <a:pt x="28017" y="58102"/>
                                  <a:pt x="27065" y="58102"/>
                                  <a:pt x="27065" y="59055"/>
                                </a:cubicBezTo>
                                <a:cubicBezTo>
                                  <a:pt x="27065" y="59055"/>
                                  <a:pt x="26112" y="59055"/>
                                  <a:pt x="26112" y="59055"/>
                                </a:cubicBezTo>
                                <a:cubicBezTo>
                                  <a:pt x="25160" y="57150"/>
                                  <a:pt x="24207" y="57150"/>
                                  <a:pt x="23255" y="57150"/>
                                </a:cubicBezTo>
                                <a:cubicBezTo>
                                  <a:pt x="21350" y="58102"/>
                                  <a:pt x="20397" y="60960"/>
                                  <a:pt x="18492" y="60007"/>
                                </a:cubicBezTo>
                                <a:cubicBezTo>
                                  <a:pt x="17540" y="60007"/>
                                  <a:pt x="17540" y="60007"/>
                                  <a:pt x="17540" y="60960"/>
                                </a:cubicBezTo>
                                <a:cubicBezTo>
                                  <a:pt x="17540" y="62865"/>
                                  <a:pt x="16587" y="64770"/>
                                  <a:pt x="17540" y="66675"/>
                                </a:cubicBezTo>
                                <a:cubicBezTo>
                                  <a:pt x="17540" y="67627"/>
                                  <a:pt x="18492" y="68580"/>
                                  <a:pt x="19445" y="69532"/>
                                </a:cubicBezTo>
                                <a:cubicBezTo>
                                  <a:pt x="20397" y="69532"/>
                                  <a:pt x="20397" y="69532"/>
                                  <a:pt x="21350" y="68580"/>
                                </a:cubicBezTo>
                                <a:cubicBezTo>
                                  <a:pt x="21350" y="67627"/>
                                  <a:pt x="23255" y="66675"/>
                                  <a:pt x="21350" y="64770"/>
                                </a:cubicBezTo>
                                <a:cubicBezTo>
                                  <a:pt x="21350" y="64770"/>
                                  <a:pt x="20397" y="63817"/>
                                  <a:pt x="20397" y="63817"/>
                                </a:cubicBezTo>
                                <a:cubicBezTo>
                                  <a:pt x="19445" y="62865"/>
                                  <a:pt x="20397" y="61913"/>
                                  <a:pt x="21350" y="61913"/>
                                </a:cubicBezTo>
                                <a:cubicBezTo>
                                  <a:pt x="22302" y="61913"/>
                                  <a:pt x="23255" y="60007"/>
                                  <a:pt x="24207" y="60960"/>
                                </a:cubicBezTo>
                                <a:cubicBezTo>
                                  <a:pt x="25160" y="60960"/>
                                  <a:pt x="25160" y="66675"/>
                                  <a:pt x="24207" y="67627"/>
                                </a:cubicBezTo>
                                <a:cubicBezTo>
                                  <a:pt x="21350" y="68580"/>
                                  <a:pt x="22302" y="70485"/>
                                  <a:pt x="24207" y="71438"/>
                                </a:cubicBezTo>
                                <a:cubicBezTo>
                                  <a:pt x="25160" y="73342"/>
                                  <a:pt x="27065" y="74295"/>
                                  <a:pt x="26112" y="77152"/>
                                </a:cubicBezTo>
                                <a:cubicBezTo>
                                  <a:pt x="26112" y="76200"/>
                                  <a:pt x="25160" y="75247"/>
                                  <a:pt x="23255" y="74295"/>
                                </a:cubicBezTo>
                                <a:cubicBezTo>
                                  <a:pt x="22302" y="74295"/>
                                  <a:pt x="21350" y="73342"/>
                                  <a:pt x="20397" y="73342"/>
                                </a:cubicBezTo>
                                <a:cubicBezTo>
                                  <a:pt x="19445" y="74295"/>
                                  <a:pt x="20397" y="75247"/>
                                  <a:pt x="20397" y="76200"/>
                                </a:cubicBezTo>
                                <a:cubicBezTo>
                                  <a:pt x="21350" y="77152"/>
                                  <a:pt x="21350" y="79057"/>
                                  <a:pt x="20397" y="80010"/>
                                </a:cubicBezTo>
                                <a:cubicBezTo>
                                  <a:pt x="18492" y="81915"/>
                                  <a:pt x="18492" y="85725"/>
                                  <a:pt x="15635" y="86677"/>
                                </a:cubicBezTo>
                                <a:cubicBezTo>
                                  <a:pt x="14682" y="86677"/>
                                  <a:pt x="13730" y="86677"/>
                                  <a:pt x="12777" y="87630"/>
                                </a:cubicBezTo>
                                <a:cubicBezTo>
                                  <a:pt x="11825" y="87630"/>
                                  <a:pt x="11825" y="88582"/>
                                  <a:pt x="12777" y="89535"/>
                                </a:cubicBezTo>
                                <a:cubicBezTo>
                                  <a:pt x="13730" y="90488"/>
                                  <a:pt x="15635" y="91440"/>
                                  <a:pt x="17540" y="90488"/>
                                </a:cubicBezTo>
                                <a:cubicBezTo>
                                  <a:pt x="18492" y="89535"/>
                                  <a:pt x="16587" y="88582"/>
                                  <a:pt x="16587" y="87630"/>
                                </a:cubicBezTo>
                                <a:cubicBezTo>
                                  <a:pt x="16587" y="87630"/>
                                  <a:pt x="16587" y="86677"/>
                                  <a:pt x="16587" y="86677"/>
                                </a:cubicBezTo>
                                <a:cubicBezTo>
                                  <a:pt x="18492" y="86677"/>
                                  <a:pt x="20397" y="87630"/>
                                  <a:pt x="22302" y="86677"/>
                                </a:cubicBezTo>
                                <a:cubicBezTo>
                                  <a:pt x="24207" y="86677"/>
                                  <a:pt x="28017" y="85725"/>
                                  <a:pt x="28970" y="88582"/>
                                </a:cubicBezTo>
                                <a:cubicBezTo>
                                  <a:pt x="29922" y="89535"/>
                                  <a:pt x="30875" y="89535"/>
                                  <a:pt x="31827" y="89535"/>
                                </a:cubicBezTo>
                                <a:cubicBezTo>
                                  <a:pt x="32780" y="89535"/>
                                  <a:pt x="34685" y="89535"/>
                                  <a:pt x="35637" y="90488"/>
                                </a:cubicBezTo>
                                <a:cubicBezTo>
                                  <a:pt x="38495" y="92392"/>
                                  <a:pt x="40400" y="91440"/>
                                  <a:pt x="41352" y="89535"/>
                                </a:cubicBezTo>
                                <a:cubicBezTo>
                                  <a:pt x="38495" y="88582"/>
                                  <a:pt x="39447" y="89535"/>
                                  <a:pt x="40400" y="86677"/>
                                </a:cubicBezTo>
                                <a:cubicBezTo>
                                  <a:pt x="41352" y="86677"/>
                                  <a:pt x="41352" y="85725"/>
                                  <a:pt x="41352" y="84772"/>
                                </a:cubicBezTo>
                                <a:cubicBezTo>
                                  <a:pt x="41352" y="83820"/>
                                  <a:pt x="42305" y="83820"/>
                                  <a:pt x="43257" y="82867"/>
                                </a:cubicBezTo>
                                <a:cubicBezTo>
                                  <a:pt x="43257" y="83820"/>
                                  <a:pt x="43257" y="84772"/>
                                  <a:pt x="44210" y="84772"/>
                                </a:cubicBezTo>
                                <a:lnTo>
                                  <a:pt x="44210" y="84772"/>
                                </a:lnTo>
                                <a:cubicBezTo>
                                  <a:pt x="44210" y="83820"/>
                                  <a:pt x="43257" y="83820"/>
                                  <a:pt x="43257" y="82867"/>
                                </a:cubicBezTo>
                                <a:cubicBezTo>
                                  <a:pt x="43257" y="81915"/>
                                  <a:pt x="43257" y="80963"/>
                                  <a:pt x="45162" y="80963"/>
                                </a:cubicBezTo>
                                <a:cubicBezTo>
                                  <a:pt x="46114" y="80963"/>
                                  <a:pt x="48020" y="80010"/>
                                  <a:pt x="47067" y="79057"/>
                                </a:cubicBezTo>
                                <a:cubicBezTo>
                                  <a:pt x="46114" y="78105"/>
                                  <a:pt x="45162" y="78105"/>
                                  <a:pt x="44210" y="79057"/>
                                </a:cubicBezTo>
                                <a:cubicBezTo>
                                  <a:pt x="42305" y="80963"/>
                                  <a:pt x="41352" y="82867"/>
                                  <a:pt x="39447" y="84772"/>
                                </a:cubicBezTo>
                                <a:cubicBezTo>
                                  <a:pt x="38495" y="85725"/>
                                  <a:pt x="37542" y="87630"/>
                                  <a:pt x="35637" y="85725"/>
                                </a:cubicBezTo>
                                <a:cubicBezTo>
                                  <a:pt x="32780" y="83820"/>
                                  <a:pt x="30875" y="81915"/>
                                  <a:pt x="28017" y="80010"/>
                                </a:cubicBezTo>
                                <a:cubicBezTo>
                                  <a:pt x="26112" y="79057"/>
                                  <a:pt x="27065" y="77152"/>
                                  <a:pt x="28970" y="77152"/>
                                </a:cubicBezTo>
                                <a:cubicBezTo>
                                  <a:pt x="31827" y="78105"/>
                                  <a:pt x="31827" y="78105"/>
                                  <a:pt x="32780" y="75247"/>
                                </a:cubicBezTo>
                                <a:cubicBezTo>
                                  <a:pt x="32780" y="75247"/>
                                  <a:pt x="32780" y="74295"/>
                                  <a:pt x="32780" y="74295"/>
                                </a:cubicBezTo>
                                <a:cubicBezTo>
                                  <a:pt x="33732" y="73342"/>
                                  <a:pt x="34685" y="71438"/>
                                  <a:pt x="36590" y="71438"/>
                                </a:cubicBezTo>
                                <a:cubicBezTo>
                                  <a:pt x="38495" y="71438"/>
                                  <a:pt x="35637" y="73342"/>
                                  <a:pt x="36590" y="74295"/>
                                </a:cubicBezTo>
                                <a:cubicBezTo>
                                  <a:pt x="36590" y="75247"/>
                                  <a:pt x="36590" y="75247"/>
                                  <a:pt x="37542" y="76200"/>
                                </a:cubicBezTo>
                                <a:cubicBezTo>
                                  <a:pt x="38495" y="76200"/>
                                  <a:pt x="39447" y="76200"/>
                                  <a:pt x="39447" y="75247"/>
                                </a:cubicBezTo>
                                <a:cubicBezTo>
                                  <a:pt x="39447" y="74295"/>
                                  <a:pt x="39447" y="73342"/>
                                  <a:pt x="40400" y="73342"/>
                                </a:cubicBezTo>
                                <a:cubicBezTo>
                                  <a:pt x="40400" y="72390"/>
                                  <a:pt x="40400" y="72390"/>
                                  <a:pt x="41352" y="72390"/>
                                </a:cubicBezTo>
                                <a:cubicBezTo>
                                  <a:pt x="41352" y="72390"/>
                                  <a:pt x="41352" y="73342"/>
                                  <a:pt x="41352" y="73342"/>
                                </a:cubicBezTo>
                                <a:cubicBezTo>
                                  <a:pt x="41352" y="75247"/>
                                  <a:pt x="41352" y="78105"/>
                                  <a:pt x="39447" y="80010"/>
                                </a:cubicBezTo>
                                <a:cubicBezTo>
                                  <a:pt x="38495" y="80963"/>
                                  <a:pt x="38495" y="80963"/>
                                  <a:pt x="39447" y="80963"/>
                                </a:cubicBezTo>
                                <a:cubicBezTo>
                                  <a:pt x="41352" y="80963"/>
                                  <a:pt x="44210" y="75247"/>
                                  <a:pt x="43257" y="73342"/>
                                </a:cubicBezTo>
                                <a:cubicBezTo>
                                  <a:pt x="42305" y="71438"/>
                                  <a:pt x="42305" y="70485"/>
                                  <a:pt x="44210" y="71438"/>
                                </a:cubicBezTo>
                                <a:cubicBezTo>
                                  <a:pt x="45162" y="71438"/>
                                  <a:pt x="46114" y="71438"/>
                                  <a:pt x="46114" y="70485"/>
                                </a:cubicBezTo>
                                <a:cubicBezTo>
                                  <a:pt x="46114" y="68580"/>
                                  <a:pt x="48020" y="65722"/>
                                  <a:pt x="48020" y="63817"/>
                                </a:cubicBezTo>
                                <a:cubicBezTo>
                                  <a:pt x="48020" y="62865"/>
                                  <a:pt x="46114" y="60960"/>
                                  <a:pt x="47067" y="60007"/>
                                </a:cubicBezTo>
                                <a:cubicBezTo>
                                  <a:pt x="48020" y="59055"/>
                                  <a:pt x="44210" y="59055"/>
                                  <a:pt x="46114" y="59055"/>
                                </a:cubicBezTo>
                                <a:close/>
                                <a:moveTo>
                                  <a:pt x="9920" y="68580"/>
                                </a:moveTo>
                                <a:cubicBezTo>
                                  <a:pt x="9920" y="69532"/>
                                  <a:pt x="9920" y="69532"/>
                                  <a:pt x="9920" y="68580"/>
                                </a:cubicBezTo>
                                <a:cubicBezTo>
                                  <a:pt x="11825" y="68580"/>
                                  <a:pt x="11825" y="68580"/>
                                  <a:pt x="11825" y="67627"/>
                                </a:cubicBezTo>
                                <a:cubicBezTo>
                                  <a:pt x="11825" y="66675"/>
                                  <a:pt x="10872" y="66675"/>
                                  <a:pt x="10872" y="66675"/>
                                </a:cubicBezTo>
                                <a:cubicBezTo>
                                  <a:pt x="9920" y="67627"/>
                                  <a:pt x="8967" y="68580"/>
                                  <a:pt x="9920" y="68580"/>
                                </a:cubicBezTo>
                                <a:close/>
                                <a:moveTo>
                                  <a:pt x="20397" y="102870"/>
                                </a:moveTo>
                                <a:cubicBezTo>
                                  <a:pt x="21350" y="102870"/>
                                  <a:pt x="20397" y="100965"/>
                                  <a:pt x="19445" y="100965"/>
                                </a:cubicBezTo>
                                <a:cubicBezTo>
                                  <a:pt x="16587" y="100965"/>
                                  <a:pt x="14682" y="100013"/>
                                  <a:pt x="12777" y="99060"/>
                                </a:cubicBezTo>
                                <a:cubicBezTo>
                                  <a:pt x="11825" y="99060"/>
                                  <a:pt x="11825" y="100013"/>
                                  <a:pt x="11825" y="100013"/>
                                </a:cubicBezTo>
                                <a:lnTo>
                                  <a:pt x="11825" y="100965"/>
                                </a:lnTo>
                                <a:cubicBezTo>
                                  <a:pt x="13730" y="101917"/>
                                  <a:pt x="13730" y="103822"/>
                                  <a:pt x="15635" y="103822"/>
                                </a:cubicBezTo>
                                <a:cubicBezTo>
                                  <a:pt x="17540" y="104775"/>
                                  <a:pt x="19445" y="103822"/>
                                  <a:pt x="20397" y="102870"/>
                                </a:cubicBezTo>
                                <a:close/>
                                <a:moveTo>
                                  <a:pt x="13730" y="93345"/>
                                </a:moveTo>
                                <a:cubicBezTo>
                                  <a:pt x="13730" y="93345"/>
                                  <a:pt x="14682" y="93345"/>
                                  <a:pt x="14682" y="93345"/>
                                </a:cubicBezTo>
                                <a:cubicBezTo>
                                  <a:pt x="15635" y="93345"/>
                                  <a:pt x="15635" y="93345"/>
                                  <a:pt x="15635" y="92392"/>
                                </a:cubicBezTo>
                                <a:lnTo>
                                  <a:pt x="13730" y="93345"/>
                                </a:lnTo>
                                <a:cubicBezTo>
                                  <a:pt x="13730" y="92392"/>
                                  <a:pt x="12777" y="93345"/>
                                  <a:pt x="13730" y="93345"/>
                                </a:cubicBezTo>
                                <a:close/>
                                <a:moveTo>
                                  <a:pt x="18492" y="99060"/>
                                </a:moveTo>
                                <a:cubicBezTo>
                                  <a:pt x="18492" y="99060"/>
                                  <a:pt x="18492" y="98107"/>
                                  <a:pt x="18492" y="99060"/>
                                </a:cubicBezTo>
                                <a:cubicBezTo>
                                  <a:pt x="19445" y="98107"/>
                                  <a:pt x="18492" y="97155"/>
                                  <a:pt x="18492" y="97155"/>
                                </a:cubicBezTo>
                                <a:cubicBezTo>
                                  <a:pt x="17540" y="97155"/>
                                  <a:pt x="17540" y="97155"/>
                                  <a:pt x="18492" y="99060"/>
                                </a:cubicBezTo>
                                <a:cubicBezTo>
                                  <a:pt x="17540" y="98107"/>
                                  <a:pt x="17540" y="99060"/>
                                  <a:pt x="18492" y="99060"/>
                                </a:cubicBezTo>
                                <a:close/>
                                <a:moveTo>
                                  <a:pt x="26112" y="93345"/>
                                </a:moveTo>
                                <a:cubicBezTo>
                                  <a:pt x="26112" y="92392"/>
                                  <a:pt x="27065" y="92392"/>
                                  <a:pt x="26112" y="91440"/>
                                </a:cubicBezTo>
                                <a:cubicBezTo>
                                  <a:pt x="26112" y="91440"/>
                                  <a:pt x="25160" y="91440"/>
                                  <a:pt x="24207" y="91440"/>
                                </a:cubicBezTo>
                                <a:cubicBezTo>
                                  <a:pt x="22302" y="93345"/>
                                  <a:pt x="20397" y="91440"/>
                                  <a:pt x="19445" y="90488"/>
                                </a:cubicBezTo>
                                <a:cubicBezTo>
                                  <a:pt x="19445" y="90488"/>
                                  <a:pt x="18492" y="89535"/>
                                  <a:pt x="18492" y="90488"/>
                                </a:cubicBezTo>
                                <a:cubicBezTo>
                                  <a:pt x="17540" y="91440"/>
                                  <a:pt x="18492" y="91440"/>
                                  <a:pt x="18492" y="92392"/>
                                </a:cubicBezTo>
                                <a:cubicBezTo>
                                  <a:pt x="20397" y="95250"/>
                                  <a:pt x="24207" y="97155"/>
                                  <a:pt x="23255" y="100965"/>
                                </a:cubicBezTo>
                                <a:lnTo>
                                  <a:pt x="24207" y="101917"/>
                                </a:lnTo>
                                <a:cubicBezTo>
                                  <a:pt x="24207" y="100013"/>
                                  <a:pt x="25160" y="99060"/>
                                  <a:pt x="27065" y="98107"/>
                                </a:cubicBezTo>
                                <a:cubicBezTo>
                                  <a:pt x="28017" y="98107"/>
                                  <a:pt x="28970" y="97155"/>
                                  <a:pt x="28970" y="96202"/>
                                </a:cubicBezTo>
                                <a:cubicBezTo>
                                  <a:pt x="28970" y="95250"/>
                                  <a:pt x="27065" y="95250"/>
                                  <a:pt x="26112" y="95250"/>
                                </a:cubicBezTo>
                                <a:cubicBezTo>
                                  <a:pt x="25160" y="95250"/>
                                  <a:pt x="25160" y="94297"/>
                                  <a:pt x="26112" y="93345"/>
                                </a:cubicBezTo>
                                <a:close/>
                                <a:moveTo>
                                  <a:pt x="20397" y="107632"/>
                                </a:moveTo>
                                <a:cubicBezTo>
                                  <a:pt x="21350" y="108585"/>
                                  <a:pt x="21350" y="108585"/>
                                  <a:pt x="23255" y="109538"/>
                                </a:cubicBezTo>
                                <a:cubicBezTo>
                                  <a:pt x="23255" y="108585"/>
                                  <a:pt x="23255" y="107632"/>
                                  <a:pt x="22302" y="106680"/>
                                </a:cubicBezTo>
                                <a:cubicBezTo>
                                  <a:pt x="22302" y="105727"/>
                                  <a:pt x="21350" y="105727"/>
                                  <a:pt x="20397" y="105727"/>
                                </a:cubicBezTo>
                                <a:cubicBezTo>
                                  <a:pt x="18492" y="105727"/>
                                  <a:pt x="19445" y="106680"/>
                                  <a:pt x="20397" y="107632"/>
                                </a:cubicBezTo>
                                <a:close/>
                                <a:moveTo>
                                  <a:pt x="22302" y="116205"/>
                                </a:moveTo>
                                <a:cubicBezTo>
                                  <a:pt x="23255" y="117157"/>
                                  <a:pt x="23255" y="116205"/>
                                  <a:pt x="22302" y="116205"/>
                                </a:cubicBezTo>
                                <a:cubicBezTo>
                                  <a:pt x="23255" y="113347"/>
                                  <a:pt x="21350" y="113347"/>
                                  <a:pt x="20397" y="113347"/>
                                </a:cubicBezTo>
                                <a:cubicBezTo>
                                  <a:pt x="19445" y="113347"/>
                                  <a:pt x="19445" y="113347"/>
                                  <a:pt x="19445" y="114300"/>
                                </a:cubicBezTo>
                                <a:cubicBezTo>
                                  <a:pt x="20397" y="115252"/>
                                  <a:pt x="21350" y="116205"/>
                                  <a:pt x="22302" y="116205"/>
                                </a:cubicBezTo>
                                <a:close/>
                                <a:moveTo>
                                  <a:pt x="20397" y="40957"/>
                                </a:moveTo>
                                <a:cubicBezTo>
                                  <a:pt x="20397" y="40957"/>
                                  <a:pt x="20397" y="40957"/>
                                  <a:pt x="20397" y="40957"/>
                                </a:cubicBezTo>
                                <a:lnTo>
                                  <a:pt x="20397" y="40957"/>
                                </a:lnTo>
                                <a:cubicBezTo>
                                  <a:pt x="20397" y="40005"/>
                                  <a:pt x="20397" y="40005"/>
                                  <a:pt x="20397" y="40957"/>
                                </a:cubicBezTo>
                                <a:cubicBezTo>
                                  <a:pt x="19445" y="40957"/>
                                  <a:pt x="20397" y="40957"/>
                                  <a:pt x="20397" y="40957"/>
                                </a:cubicBezTo>
                                <a:close/>
                                <a:moveTo>
                                  <a:pt x="21350" y="131445"/>
                                </a:moveTo>
                                <a:cubicBezTo>
                                  <a:pt x="22302" y="131445"/>
                                  <a:pt x="22302" y="131445"/>
                                  <a:pt x="22302" y="131445"/>
                                </a:cubicBezTo>
                                <a:lnTo>
                                  <a:pt x="22302" y="130492"/>
                                </a:lnTo>
                                <a:cubicBezTo>
                                  <a:pt x="22302" y="129540"/>
                                  <a:pt x="22302" y="129540"/>
                                  <a:pt x="21350" y="129540"/>
                                </a:cubicBezTo>
                                <a:cubicBezTo>
                                  <a:pt x="21350" y="129540"/>
                                  <a:pt x="20397" y="129540"/>
                                  <a:pt x="20397" y="129540"/>
                                </a:cubicBezTo>
                                <a:cubicBezTo>
                                  <a:pt x="19445" y="130492"/>
                                  <a:pt x="20397" y="131445"/>
                                  <a:pt x="21350" y="131445"/>
                                </a:cubicBezTo>
                                <a:close/>
                                <a:moveTo>
                                  <a:pt x="20397" y="54292"/>
                                </a:moveTo>
                                <a:cubicBezTo>
                                  <a:pt x="21350" y="54292"/>
                                  <a:pt x="21350" y="55245"/>
                                  <a:pt x="20397" y="54292"/>
                                </a:cubicBezTo>
                                <a:cubicBezTo>
                                  <a:pt x="21350" y="54292"/>
                                  <a:pt x="21350" y="54292"/>
                                  <a:pt x="20397" y="54292"/>
                                </a:cubicBezTo>
                                <a:cubicBezTo>
                                  <a:pt x="20397" y="53340"/>
                                  <a:pt x="20397" y="54292"/>
                                  <a:pt x="20397" y="54292"/>
                                </a:cubicBezTo>
                                <a:close/>
                                <a:moveTo>
                                  <a:pt x="21350" y="120967"/>
                                </a:moveTo>
                                <a:cubicBezTo>
                                  <a:pt x="21350" y="120967"/>
                                  <a:pt x="21350" y="120967"/>
                                  <a:pt x="21350" y="120967"/>
                                </a:cubicBezTo>
                                <a:cubicBezTo>
                                  <a:pt x="20397" y="120967"/>
                                  <a:pt x="20397" y="120967"/>
                                  <a:pt x="21350" y="120967"/>
                                </a:cubicBezTo>
                                <a:lnTo>
                                  <a:pt x="21350" y="120967"/>
                                </a:lnTo>
                                <a:cubicBezTo>
                                  <a:pt x="21350" y="120967"/>
                                  <a:pt x="21350" y="120967"/>
                                  <a:pt x="21350" y="120967"/>
                                </a:cubicBezTo>
                                <a:close/>
                                <a:moveTo>
                                  <a:pt x="22302" y="111442"/>
                                </a:moveTo>
                                <a:cubicBezTo>
                                  <a:pt x="23255" y="112395"/>
                                  <a:pt x="23255" y="111442"/>
                                  <a:pt x="23255" y="111442"/>
                                </a:cubicBezTo>
                                <a:cubicBezTo>
                                  <a:pt x="24207" y="110490"/>
                                  <a:pt x="23255" y="109538"/>
                                  <a:pt x="22302" y="109538"/>
                                </a:cubicBezTo>
                                <a:cubicBezTo>
                                  <a:pt x="22302" y="109538"/>
                                  <a:pt x="21350" y="110490"/>
                                  <a:pt x="22302" y="111442"/>
                                </a:cubicBezTo>
                                <a:close/>
                                <a:moveTo>
                                  <a:pt x="25160" y="133350"/>
                                </a:moveTo>
                                <a:cubicBezTo>
                                  <a:pt x="25160" y="132397"/>
                                  <a:pt x="23255" y="132397"/>
                                  <a:pt x="22302" y="132397"/>
                                </a:cubicBezTo>
                                <a:lnTo>
                                  <a:pt x="22302" y="134302"/>
                                </a:lnTo>
                                <a:cubicBezTo>
                                  <a:pt x="22302" y="135255"/>
                                  <a:pt x="22302" y="136207"/>
                                  <a:pt x="23255" y="136207"/>
                                </a:cubicBezTo>
                                <a:cubicBezTo>
                                  <a:pt x="24207" y="135255"/>
                                  <a:pt x="25160" y="133350"/>
                                  <a:pt x="25160" y="133350"/>
                                </a:cubicBezTo>
                                <a:close/>
                                <a:moveTo>
                                  <a:pt x="25160" y="101917"/>
                                </a:moveTo>
                                <a:cubicBezTo>
                                  <a:pt x="24207" y="101917"/>
                                  <a:pt x="23255" y="101917"/>
                                  <a:pt x="23255" y="103822"/>
                                </a:cubicBezTo>
                                <a:cubicBezTo>
                                  <a:pt x="23255" y="103822"/>
                                  <a:pt x="23255" y="103822"/>
                                  <a:pt x="24207" y="103822"/>
                                </a:cubicBezTo>
                                <a:cubicBezTo>
                                  <a:pt x="25160" y="103822"/>
                                  <a:pt x="25160" y="102870"/>
                                  <a:pt x="25160" y="101917"/>
                                </a:cubicBezTo>
                                <a:close/>
                                <a:moveTo>
                                  <a:pt x="26112" y="60007"/>
                                </a:moveTo>
                                <a:cubicBezTo>
                                  <a:pt x="26112" y="60007"/>
                                  <a:pt x="27065" y="60007"/>
                                  <a:pt x="27065" y="60007"/>
                                </a:cubicBezTo>
                                <a:cubicBezTo>
                                  <a:pt x="27065" y="60960"/>
                                  <a:pt x="27065" y="60960"/>
                                  <a:pt x="26112" y="60007"/>
                                </a:cubicBezTo>
                                <a:cubicBezTo>
                                  <a:pt x="26112" y="60960"/>
                                  <a:pt x="26112" y="60960"/>
                                  <a:pt x="26112" y="60007"/>
                                </a:cubicBezTo>
                                <a:cubicBezTo>
                                  <a:pt x="25160" y="60960"/>
                                  <a:pt x="25160" y="60007"/>
                                  <a:pt x="26112" y="60007"/>
                                </a:cubicBezTo>
                                <a:close/>
                                <a:moveTo>
                                  <a:pt x="27065" y="65722"/>
                                </a:moveTo>
                                <a:cubicBezTo>
                                  <a:pt x="27065" y="65722"/>
                                  <a:pt x="27065" y="65722"/>
                                  <a:pt x="27065" y="65722"/>
                                </a:cubicBezTo>
                                <a:cubicBezTo>
                                  <a:pt x="27065" y="66675"/>
                                  <a:pt x="27065" y="66675"/>
                                  <a:pt x="26112" y="66675"/>
                                </a:cubicBezTo>
                                <a:cubicBezTo>
                                  <a:pt x="26112" y="66675"/>
                                  <a:pt x="25160" y="66675"/>
                                  <a:pt x="26112" y="65722"/>
                                </a:cubicBezTo>
                                <a:cubicBezTo>
                                  <a:pt x="26112" y="65722"/>
                                  <a:pt x="26112" y="65722"/>
                                  <a:pt x="27065" y="65722"/>
                                </a:cubicBezTo>
                                <a:close/>
                                <a:moveTo>
                                  <a:pt x="28017" y="101917"/>
                                </a:moveTo>
                                <a:cubicBezTo>
                                  <a:pt x="28017" y="100965"/>
                                  <a:pt x="27065" y="101917"/>
                                  <a:pt x="26112" y="101917"/>
                                </a:cubicBezTo>
                                <a:lnTo>
                                  <a:pt x="25160" y="101917"/>
                                </a:lnTo>
                                <a:lnTo>
                                  <a:pt x="25160" y="102870"/>
                                </a:lnTo>
                                <a:lnTo>
                                  <a:pt x="26112" y="102870"/>
                                </a:lnTo>
                                <a:cubicBezTo>
                                  <a:pt x="27065" y="101917"/>
                                  <a:pt x="28017" y="102870"/>
                                  <a:pt x="28017" y="101917"/>
                                </a:cubicBezTo>
                                <a:close/>
                                <a:moveTo>
                                  <a:pt x="27065" y="139065"/>
                                </a:moveTo>
                                <a:cubicBezTo>
                                  <a:pt x="27065" y="139065"/>
                                  <a:pt x="27065" y="139065"/>
                                  <a:pt x="27065" y="139065"/>
                                </a:cubicBezTo>
                                <a:cubicBezTo>
                                  <a:pt x="26112" y="138113"/>
                                  <a:pt x="26112" y="139065"/>
                                  <a:pt x="27065" y="139065"/>
                                </a:cubicBezTo>
                                <a:lnTo>
                                  <a:pt x="27065" y="139065"/>
                                </a:lnTo>
                                <a:cubicBezTo>
                                  <a:pt x="27065" y="139065"/>
                                  <a:pt x="27065" y="139065"/>
                                  <a:pt x="27065" y="139065"/>
                                </a:cubicBezTo>
                                <a:close/>
                                <a:moveTo>
                                  <a:pt x="26112" y="27622"/>
                                </a:moveTo>
                                <a:cubicBezTo>
                                  <a:pt x="26112" y="28575"/>
                                  <a:pt x="26112" y="28575"/>
                                  <a:pt x="26112" y="27622"/>
                                </a:cubicBezTo>
                                <a:cubicBezTo>
                                  <a:pt x="28017" y="28575"/>
                                  <a:pt x="28017" y="28575"/>
                                  <a:pt x="28017" y="27622"/>
                                </a:cubicBezTo>
                                <a:cubicBezTo>
                                  <a:pt x="28017" y="27622"/>
                                  <a:pt x="28017" y="26670"/>
                                  <a:pt x="28017" y="26670"/>
                                </a:cubicBezTo>
                                <a:cubicBezTo>
                                  <a:pt x="27065" y="26670"/>
                                  <a:pt x="26112" y="27622"/>
                                  <a:pt x="26112" y="27622"/>
                                </a:cubicBezTo>
                                <a:close/>
                                <a:moveTo>
                                  <a:pt x="27065" y="37147"/>
                                </a:moveTo>
                                <a:cubicBezTo>
                                  <a:pt x="27065" y="37147"/>
                                  <a:pt x="27065" y="37147"/>
                                  <a:pt x="27065" y="37147"/>
                                </a:cubicBezTo>
                                <a:cubicBezTo>
                                  <a:pt x="26112" y="37147"/>
                                  <a:pt x="27065" y="38100"/>
                                  <a:pt x="27065" y="37147"/>
                                </a:cubicBezTo>
                                <a:cubicBezTo>
                                  <a:pt x="27065" y="38100"/>
                                  <a:pt x="27065" y="37147"/>
                                  <a:pt x="27065" y="37147"/>
                                </a:cubicBezTo>
                                <a:cubicBezTo>
                                  <a:pt x="27065" y="37147"/>
                                  <a:pt x="27065" y="37147"/>
                                  <a:pt x="27065" y="37147"/>
                                </a:cubicBezTo>
                                <a:close/>
                                <a:moveTo>
                                  <a:pt x="28017" y="120967"/>
                                </a:moveTo>
                                <a:cubicBezTo>
                                  <a:pt x="28017" y="120967"/>
                                  <a:pt x="28017" y="120967"/>
                                  <a:pt x="28017" y="120967"/>
                                </a:cubicBezTo>
                                <a:cubicBezTo>
                                  <a:pt x="28017" y="120967"/>
                                  <a:pt x="28017" y="120967"/>
                                  <a:pt x="28017" y="120967"/>
                                </a:cubicBezTo>
                                <a:lnTo>
                                  <a:pt x="28017" y="120967"/>
                                </a:lnTo>
                                <a:cubicBezTo>
                                  <a:pt x="27065" y="120967"/>
                                  <a:pt x="27065" y="120967"/>
                                  <a:pt x="28017" y="120967"/>
                                </a:cubicBezTo>
                                <a:close/>
                                <a:moveTo>
                                  <a:pt x="28017" y="112395"/>
                                </a:moveTo>
                                <a:cubicBezTo>
                                  <a:pt x="27065" y="112395"/>
                                  <a:pt x="27065" y="112395"/>
                                  <a:pt x="28017" y="112395"/>
                                </a:cubicBezTo>
                                <a:cubicBezTo>
                                  <a:pt x="27065" y="113347"/>
                                  <a:pt x="27065" y="114300"/>
                                  <a:pt x="28017" y="115252"/>
                                </a:cubicBezTo>
                                <a:cubicBezTo>
                                  <a:pt x="28017" y="115252"/>
                                  <a:pt x="28970" y="115252"/>
                                  <a:pt x="28970" y="114300"/>
                                </a:cubicBezTo>
                                <a:cubicBezTo>
                                  <a:pt x="28970" y="113347"/>
                                  <a:pt x="28970" y="113347"/>
                                  <a:pt x="28017" y="112395"/>
                                </a:cubicBezTo>
                                <a:close/>
                                <a:moveTo>
                                  <a:pt x="28970" y="123825"/>
                                </a:moveTo>
                                <a:cubicBezTo>
                                  <a:pt x="28017" y="123825"/>
                                  <a:pt x="28017" y="123825"/>
                                  <a:pt x="28970" y="123825"/>
                                </a:cubicBezTo>
                                <a:cubicBezTo>
                                  <a:pt x="28017" y="123825"/>
                                  <a:pt x="28017" y="123825"/>
                                  <a:pt x="28017" y="123825"/>
                                </a:cubicBezTo>
                                <a:cubicBezTo>
                                  <a:pt x="27065" y="123825"/>
                                  <a:pt x="28017" y="123825"/>
                                  <a:pt x="28970" y="123825"/>
                                </a:cubicBezTo>
                                <a:cubicBezTo>
                                  <a:pt x="28017" y="123825"/>
                                  <a:pt x="28017" y="123825"/>
                                  <a:pt x="28970" y="123825"/>
                                </a:cubicBezTo>
                                <a:close/>
                                <a:moveTo>
                                  <a:pt x="31827" y="55245"/>
                                </a:moveTo>
                                <a:cubicBezTo>
                                  <a:pt x="30875" y="55245"/>
                                  <a:pt x="28970" y="55245"/>
                                  <a:pt x="28017" y="53340"/>
                                </a:cubicBezTo>
                                <a:cubicBezTo>
                                  <a:pt x="28017" y="53340"/>
                                  <a:pt x="28017" y="52388"/>
                                  <a:pt x="28970" y="52388"/>
                                </a:cubicBezTo>
                                <a:cubicBezTo>
                                  <a:pt x="29922" y="52388"/>
                                  <a:pt x="31827" y="53340"/>
                                  <a:pt x="31827" y="55245"/>
                                </a:cubicBezTo>
                                <a:cubicBezTo>
                                  <a:pt x="32780" y="55245"/>
                                  <a:pt x="31827" y="55245"/>
                                  <a:pt x="31827" y="55245"/>
                                </a:cubicBezTo>
                                <a:close/>
                                <a:moveTo>
                                  <a:pt x="31827" y="106680"/>
                                </a:moveTo>
                                <a:cubicBezTo>
                                  <a:pt x="32780" y="106680"/>
                                  <a:pt x="32780" y="106680"/>
                                  <a:pt x="32780" y="105727"/>
                                </a:cubicBezTo>
                                <a:cubicBezTo>
                                  <a:pt x="32780" y="104775"/>
                                  <a:pt x="31827" y="103822"/>
                                  <a:pt x="30875" y="103822"/>
                                </a:cubicBezTo>
                                <a:cubicBezTo>
                                  <a:pt x="28970" y="102870"/>
                                  <a:pt x="28017" y="103822"/>
                                  <a:pt x="27065" y="104775"/>
                                </a:cubicBezTo>
                                <a:cubicBezTo>
                                  <a:pt x="27065" y="105727"/>
                                  <a:pt x="27065" y="105727"/>
                                  <a:pt x="27065" y="105727"/>
                                </a:cubicBezTo>
                                <a:cubicBezTo>
                                  <a:pt x="28017" y="106680"/>
                                  <a:pt x="28017" y="104775"/>
                                  <a:pt x="28970" y="104775"/>
                                </a:cubicBezTo>
                                <a:cubicBezTo>
                                  <a:pt x="30875" y="106680"/>
                                  <a:pt x="31827" y="106680"/>
                                  <a:pt x="31827" y="106680"/>
                                </a:cubicBezTo>
                                <a:close/>
                                <a:moveTo>
                                  <a:pt x="29922" y="79057"/>
                                </a:moveTo>
                                <a:cubicBezTo>
                                  <a:pt x="28970" y="79057"/>
                                  <a:pt x="28017" y="79057"/>
                                  <a:pt x="28017" y="80010"/>
                                </a:cubicBezTo>
                                <a:cubicBezTo>
                                  <a:pt x="28017" y="80010"/>
                                  <a:pt x="28017" y="80963"/>
                                  <a:pt x="28970" y="80963"/>
                                </a:cubicBezTo>
                                <a:cubicBezTo>
                                  <a:pt x="29922" y="80963"/>
                                  <a:pt x="30875" y="80010"/>
                                  <a:pt x="29922" y="79057"/>
                                </a:cubicBezTo>
                                <a:cubicBezTo>
                                  <a:pt x="30875" y="79057"/>
                                  <a:pt x="30875" y="79057"/>
                                  <a:pt x="29922" y="79057"/>
                                </a:cubicBezTo>
                                <a:close/>
                                <a:moveTo>
                                  <a:pt x="30875" y="141922"/>
                                </a:moveTo>
                                <a:cubicBezTo>
                                  <a:pt x="31827" y="140970"/>
                                  <a:pt x="32780" y="141922"/>
                                  <a:pt x="32780" y="141922"/>
                                </a:cubicBezTo>
                                <a:cubicBezTo>
                                  <a:pt x="32780" y="142875"/>
                                  <a:pt x="33732" y="142875"/>
                                  <a:pt x="33732" y="143827"/>
                                </a:cubicBezTo>
                                <a:cubicBezTo>
                                  <a:pt x="33732" y="142875"/>
                                  <a:pt x="33732" y="141922"/>
                                  <a:pt x="32780" y="140970"/>
                                </a:cubicBezTo>
                                <a:cubicBezTo>
                                  <a:pt x="31827" y="140017"/>
                                  <a:pt x="30875" y="140017"/>
                                  <a:pt x="29922" y="140017"/>
                                </a:cubicBezTo>
                                <a:cubicBezTo>
                                  <a:pt x="28970" y="140017"/>
                                  <a:pt x="28017" y="140970"/>
                                  <a:pt x="28017" y="141922"/>
                                </a:cubicBezTo>
                                <a:cubicBezTo>
                                  <a:pt x="28017" y="142875"/>
                                  <a:pt x="28017" y="144780"/>
                                  <a:pt x="29922" y="144780"/>
                                </a:cubicBezTo>
                                <a:cubicBezTo>
                                  <a:pt x="31827" y="145732"/>
                                  <a:pt x="32780" y="144780"/>
                                  <a:pt x="33732" y="143827"/>
                                </a:cubicBezTo>
                                <a:cubicBezTo>
                                  <a:pt x="32780" y="143827"/>
                                  <a:pt x="31827" y="143827"/>
                                  <a:pt x="31827" y="143827"/>
                                </a:cubicBezTo>
                                <a:cubicBezTo>
                                  <a:pt x="30875" y="142875"/>
                                  <a:pt x="29922" y="142875"/>
                                  <a:pt x="30875" y="141922"/>
                                </a:cubicBezTo>
                                <a:close/>
                                <a:moveTo>
                                  <a:pt x="28970" y="49530"/>
                                </a:moveTo>
                                <a:cubicBezTo>
                                  <a:pt x="29922" y="48577"/>
                                  <a:pt x="31827" y="47625"/>
                                  <a:pt x="32780" y="47625"/>
                                </a:cubicBezTo>
                                <a:cubicBezTo>
                                  <a:pt x="32780" y="50482"/>
                                  <a:pt x="30875" y="49530"/>
                                  <a:pt x="28970" y="49530"/>
                                </a:cubicBezTo>
                                <a:close/>
                                <a:moveTo>
                                  <a:pt x="31827" y="126682"/>
                                </a:moveTo>
                                <a:cubicBezTo>
                                  <a:pt x="31827" y="126682"/>
                                  <a:pt x="30875" y="126682"/>
                                  <a:pt x="31827" y="126682"/>
                                </a:cubicBezTo>
                                <a:cubicBezTo>
                                  <a:pt x="29922" y="126682"/>
                                  <a:pt x="29922" y="127635"/>
                                  <a:pt x="29922" y="128588"/>
                                </a:cubicBezTo>
                                <a:cubicBezTo>
                                  <a:pt x="29922" y="128588"/>
                                  <a:pt x="29922" y="128588"/>
                                  <a:pt x="30875" y="128588"/>
                                </a:cubicBezTo>
                                <a:cubicBezTo>
                                  <a:pt x="30875" y="128588"/>
                                  <a:pt x="31827" y="128588"/>
                                  <a:pt x="31827" y="126682"/>
                                </a:cubicBezTo>
                                <a:close/>
                                <a:moveTo>
                                  <a:pt x="39447" y="63817"/>
                                </a:moveTo>
                                <a:cubicBezTo>
                                  <a:pt x="37542" y="64770"/>
                                  <a:pt x="38495" y="62865"/>
                                  <a:pt x="38495" y="62865"/>
                                </a:cubicBezTo>
                                <a:cubicBezTo>
                                  <a:pt x="37542" y="61913"/>
                                  <a:pt x="33732" y="61913"/>
                                  <a:pt x="32780" y="62865"/>
                                </a:cubicBezTo>
                                <a:cubicBezTo>
                                  <a:pt x="31827" y="62865"/>
                                  <a:pt x="32780" y="63817"/>
                                  <a:pt x="32780" y="64770"/>
                                </a:cubicBezTo>
                                <a:cubicBezTo>
                                  <a:pt x="32780" y="65722"/>
                                  <a:pt x="35637" y="65722"/>
                                  <a:pt x="33732" y="66675"/>
                                </a:cubicBezTo>
                                <a:cubicBezTo>
                                  <a:pt x="32780" y="67627"/>
                                  <a:pt x="31827" y="67627"/>
                                  <a:pt x="30875" y="66675"/>
                                </a:cubicBezTo>
                                <a:cubicBezTo>
                                  <a:pt x="29922" y="65722"/>
                                  <a:pt x="29922" y="65722"/>
                                  <a:pt x="29922" y="64770"/>
                                </a:cubicBezTo>
                                <a:lnTo>
                                  <a:pt x="29922" y="59055"/>
                                </a:lnTo>
                                <a:cubicBezTo>
                                  <a:pt x="29922" y="58102"/>
                                  <a:pt x="29922" y="58102"/>
                                  <a:pt x="31827" y="58102"/>
                                </a:cubicBezTo>
                                <a:cubicBezTo>
                                  <a:pt x="32780" y="60960"/>
                                  <a:pt x="34685" y="60007"/>
                                  <a:pt x="36590" y="58102"/>
                                </a:cubicBezTo>
                                <a:cubicBezTo>
                                  <a:pt x="37542" y="57150"/>
                                  <a:pt x="38495" y="58102"/>
                                  <a:pt x="38495" y="59055"/>
                                </a:cubicBezTo>
                                <a:cubicBezTo>
                                  <a:pt x="39447" y="60007"/>
                                  <a:pt x="39447" y="61913"/>
                                  <a:pt x="41352" y="62865"/>
                                </a:cubicBezTo>
                                <a:cubicBezTo>
                                  <a:pt x="41352" y="62865"/>
                                  <a:pt x="40400" y="63817"/>
                                  <a:pt x="39447" y="63817"/>
                                </a:cubicBezTo>
                                <a:close/>
                                <a:moveTo>
                                  <a:pt x="29922" y="34290"/>
                                </a:moveTo>
                                <a:cubicBezTo>
                                  <a:pt x="29922" y="34290"/>
                                  <a:pt x="29922" y="35242"/>
                                  <a:pt x="29922" y="34290"/>
                                </a:cubicBezTo>
                                <a:cubicBezTo>
                                  <a:pt x="30875" y="35242"/>
                                  <a:pt x="30875" y="34290"/>
                                  <a:pt x="29922" y="34290"/>
                                </a:cubicBezTo>
                                <a:cubicBezTo>
                                  <a:pt x="30875" y="34290"/>
                                  <a:pt x="30875" y="34290"/>
                                  <a:pt x="29922" y="34290"/>
                                </a:cubicBezTo>
                                <a:cubicBezTo>
                                  <a:pt x="29922" y="34290"/>
                                  <a:pt x="29922" y="34290"/>
                                  <a:pt x="29922" y="34290"/>
                                </a:cubicBezTo>
                                <a:close/>
                                <a:moveTo>
                                  <a:pt x="39447" y="96202"/>
                                </a:moveTo>
                                <a:cubicBezTo>
                                  <a:pt x="39447" y="96202"/>
                                  <a:pt x="37542" y="96202"/>
                                  <a:pt x="36590" y="97155"/>
                                </a:cubicBezTo>
                                <a:cubicBezTo>
                                  <a:pt x="36590" y="98107"/>
                                  <a:pt x="36590" y="98107"/>
                                  <a:pt x="36590" y="99060"/>
                                </a:cubicBezTo>
                                <a:cubicBezTo>
                                  <a:pt x="36590" y="100013"/>
                                  <a:pt x="35637" y="100965"/>
                                  <a:pt x="34685" y="100965"/>
                                </a:cubicBezTo>
                                <a:cubicBezTo>
                                  <a:pt x="33732" y="100965"/>
                                  <a:pt x="33732" y="100013"/>
                                  <a:pt x="33732" y="99060"/>
                                </a:cubicBezTo>
                                <a:cubicBezTo>
                                  <a:pt x="33732" y="98107"/>
                                  <a:pt x="34685" y="96202"/>
                                  <a:pt x="33732" y="95250"/>
                                </a:cubicBezTo>
                                <a:cubicBezTo>
                                  <a:pt x="33732" y="94297"/>
                                  <a:pt x="33732" y="93345"/>
                                  <a:pt x="32780" y="93345"/>
                                </a:cubicBezTo>
                                <a:cubicBezTo>
                                  <a:pt x="31827" y="93345"/>
                                  <a:pt x="31827" y="94297"/>
                                  <a:pt x="31827" y="95250"/>
                                </a:cubicBezTo>
                                <a:cubicBezTo>
                                  <a:pt x="32780" y="96202"/>
                                  <a:pt x="31827" y="97155"/>
                                  <a:pt x="31827" y="98107"/>
                                </a:cubicBezTo>
                                <a:cubicBezTo>
                                  <a:pt x="30875" y="100013"/>
                                  <a:pt x="30875" y="100965"/>
                                  <a:pt x="32780" y="101917"/>
                                </a:cubicBezTo>
                                <a:cubicBezTo>
                                  <a:pt x="34685" y="101917"/>
                                  <a:pt x="36590" y="101917"/>
                                  <a:pt x="37542" y="100965"/>
                                </a:cubicBezTo>
                                <a:cubicBezTo>
                                  <a:pt x="37542" y="100013"/>
                                  <a:pt x="37542" y="99060"/>
                                  <a:pt x="38495" y="99060"/>
                                </a:cubicBezTo>
                                <a:cubicBezTo>
                                  <a:pt x="38495" y="97155"/>
                                  <a:pt x="40400" y="97155"/>
                                  <a:pt x="39447" y="96202"/>
                                </a:cubicBezTo>
                                <a:close/>
                                <a:moveTo>
                                  <a:pt x="33732" y="28575"/>
                                </a:moveTo>
                                <a:lnTo>
                                  <a:pt x="34685" y="32385"/>
                                </a:lnTo>
                                <a:cubicBezTo>
                                  <a:pt x="32780" y="31432"/>
                                  <a:pt x="31827" y="30480"/>
                                  <a:pt x="33732" y="28575"/>
                                </a:cubicBezTo>
                                <a:close/>
                                <a:moveTo>
                                  <a:pt x="35637" y="113347"/>
                                </a:moveTo>
                                <a:cubicBezTo>
                                  <a:pt x="35637" y="113347"/>
                                  <a:pt x="36590" y="112395"/>
                                  <a:pt x="35637" y="113347"/>
                                </a:cubicBezTo>
                                <a:cubicBezTo>
                                  <a:pt x="36590" y="112395"/>
                                  <a:pt x="35637" y="112395"/>
                                  <a:pt x="35637" y="112395"/>
                                </a:cubicBezTo>
                                <a:cubicBezTo>
                                  <a:pt x="34685" y="111442"/>
                                  <a:pt x="34685" y="112395"/>
                                  <a:pt x="35637" y="113347"/>
                                </a:cubicBezTo>
                                <a:lnTo>
                                  <a:pt x="35637" y="113347"/>
                                </a:lnTo>
                                <a:close/>
                                <a:moveTo>
                                  <a:pt x="37542" y="141922"/>
                                </a:moveTo>
                                <a:cubicBezTo>
                                  <a:pt x="38495" y="140970"/>
                                  <a:pt x="38495" y="140017"/>
                                  <a:pt x="37542" y="140017"/>
                                </a:cubicBezTo>
                                <a:cubicBezTo>
                                  <a:pt x="37542" y="139065"/>
                                  <a:pt x="36590" y="139065"/>
                                  <a:pt x="36590" y="139065"/>
                                </a:cubicBezTo>
                                <a:cubicBezTo>
                                  <a:pt x="35637" y="139065"/>
                                  <a:pt x="36590" y="140017"/>
                                  <a:pt x="37542" y="141922"/>
                                </a:cubicBezTo>
                                <a:cubicBezTo>
                                  <a:pt x="36590" y="141922"/>
                                  <a:pt x="36590" y="141922"/>
                                  <a:pt x="37542" y="141922"/>
                                </a:cubicBezTo>
                                <a:close/>
                                <a:moveTo>
                                  <a:pt x="38495" y="154305"/>
                                </a:moveTo>
                                <a:lnTo>
                                  <a:pt x="38495" y="154305"/>
                                </a:lnTo>
                                <a:lnTo>
                                  <a:pt x="37542" y="153352"/>
                                </a:lnTo>
                                <a:cubicBezTo>
                                  <a:pt x="36590" y="154305"/>
                                  <a:pt x="36590" y="154305"/>
                                  <a:pt x="38495" y="154305"/>
                                </a:cubicBezTo>
                                <a:cubicBezTo>
                                  <a:pt x="37542" y="154305"/>
                                  <a:pt x="38495" y="154305"/>
                                  <a:pt x="38495" y="154305"/>
                                </a:cubicBezTo>
                                <a:close/>
                                <a:moveTo>
                                  <a:pt x="36590" y="36195"/>
                                </a:moveTo>
                                <a:cubicBezTo>
                                  <a:pt x="36590" y="35242"/>
                                  <a:pt x="37542" y="35242"/>
                                  <a:pt x="37542" y="35242"/>
                                </a:cubicBezTo>
                                <a:cubicBezTo>
                                  <a:pt x="38495" y="35242"/>
                                  <a:pt x="38495" y="36195"/>
                                  <a:pt x="38495" y="37147"/>
                                </a:cubicBezTo>
                                <a:cubicBezTo>
                                  <a:pt x="38495" y="38100"/>
                                  <a:pt x="37542" y="38100"/>
                                  <a:pt x="36590" y="38100"/>
                                </a:cubicBezTo>
                                <a:cubicBezTo>
                                  <a:pt x="36590" y="38100"/>
                                  <a:pt x="36590" y="37147"/>
                                  <a:pt x="36590" y="36195"/>
                                </a:cubicBezTo>
                                <a:close/>
                                <a:moveTo>
                                  <a:pt x="40400" y="87630"/>
                                </a:moveTo>
                                <a:cubicBezTo>
                                  <a:pt x="40400" y="86677"/>
                                  <a:pt x="39447" y="87630"/>
                                  <a:pt x="39447" y="87630"/>
                                </a:cubicBezTo>
                                <a:cubicBezTo>
                                  <a:pt x="39447" y="87630"/>
                                  <a:pt x="38495" y="88582"/>
                                  <a:pt x="38495" y="88582"/>
                                </a:cubicBezTo>
                                <a:cubicBezTo>
                                  <a:pt x="38495" y="88582"/>
                                  <a:pt x="38495" y="88582"/>
                                  <a:pt x="40400" y="87630"/>
                                </a:cubicBezTo>
                                <a:cubicBezTo>
                                  <a:pt x="39447" y="88582"/>
                                  <a:pt x="40400" y="87630"/>
                                  <a:pt x="40400" y="87630"/>
                                </a:cubicBezTo>
                                <a:close/>
                                <a:moveTo>
                                  <a:pt x="44210" y="142875"/>
                                </a:moveTo>
                                <a:cubicBezTo>
                                  <a:pt x="44210" y="142875"/>
                                  <a:pt x="43257" y="142875"/>
                                  <a:pt x="44210" y="142875"/>
                                </a:cubicBezTo>
                                <a:cubicBezTo>
                                  <a:pt x="43257" y="142875"/>
                                  <a:pt x="43257" y="142875"/>
                                  <a:pt x="44210" y="142875"/>
                                </a:cubicBezTo>
                                <a:cubicBezTo>
                                  <a:pt x="43257" y="142875"/>
                                  <a:pt x="44210" y="142875"/>
                                  <a:pt x="44210" y="142875"/>
                                </a:cubicBezTo>
                                <a:cubicBezTo>
                                  <a:pt x="44210" y="142875"/>
                                  <a:pt x="44210" y="142875"/>
                                  <a:pt x="44210" y="142875"/>
                                </a:cubicBezTo>
                                <a:close/>
                                <a:moveTo>
                                  <a:pt x="45162" y="22860"/>
                                </a:moveTo>
                                <a:cubicBezTo>
                                  <a:pt x="45162" y="22860"/>
                                  <a:pt x="46114" y="23813"/>
                                  <a:pt x="45162" y="22860"/>
                                </a:cubicBezTo>
                                <a:cubicBezTo>
                                  <a:pt x="46114" y="23813"/>
                                  <a:pt x="47067" y="22860"/>
                                  <a:pt x="47067" y="22860"/>
                                </a:cubicBezTo>
                                <a:cubicBezTo>
                                  <a:pt x="47067" y="21907"/>
                                  <a:pt x="47067" y="21907"/>
                                  <a:pt x="45162" y="22860"/>
                                </a:cubicBezTo>
                                <a:cubicBezTo>
                                  <a:pt x="46114" y="21907"/>
                                  <a:pt x="45162" y="21907"/>
                                  <a:pt x="45162" y="22860"/>
                                </a:cubicBezTo>
                                <a:close/>
                                <a:moveTo>
                                  <a:pt x="49925" y="60007"/>
                                </a:moveTo>
                                <a:cubicBezTo>
                                  <a:pt x="49925" y="60007"/>
                                  <a:pt x="48972" y="60007"/>
                                  <a:pt x="48972" y="59055"/>
                                </a:cubicBezTo>
                                <a:lnTo>
                                  <a:pt x="48020" y="59055"/>
                                </a:lnTo>
                                <a:cubicBezTo>
                                  <a:pt x="48020" y="59055"/>
                                  <a:pt x="48972" y="59055"/>
                                  <a:pt x="48972" y="59055"/>
                                </a:cubicBezTo>
                                <a:cubicBezTo>
                                  <a:pt x="48972" y="60007"/>
                                  <a:pt x="48972" y="60007"/>
                                  <a:pt x="49925" y="60007"/>
                                </a:cubicBezTo>
                                <a:close/>
                                <a:moveTo>
                                  <a:pt x="49925" y="38100"/>
                                </a:moveTo>
                                <a:cubicBezTo>
                                  <a:pt x="49925" y="37147"/>
                                  <a:pt x="49925" y="36195"/>
                                  <a:pt x="48972" y="35242"/>
                                </a:cubicBezTo>
                                <a:cubicBezTo>
                                  <a:pt x="48020" y="36195"/>
                                  <a:pt x="48020" y="36195"/>
                                  <a:pt x="48020" y="37147"/>
                                </a:cubicBezTo>
                                <a:cubicBezTo>
                                  <a:pt x="48020" y="37147"/>
                                  <a:pt x="48020" y="38100"/>
                                  <a:pt x="49925" y="38100"/>
                                </a:cubicBezTo>
                                <a:cubicBezTo>
                                  <a:pt x="49925" y="39052"/>
                                  <a:pt x="49925" y="39052"/>
                                  <a:pt x="49925" y="38100"/>
                                </a:cubicBezTo>
                                <a:close/>
                                <a:moveTo>
                                  <a:pt x="48972" y="25717"/>
                                </a:moveTo>
                                <a:cubicBezTo>
                                  <a:pt x="48972" y="26670"/>
                                  <a:pt x="48972" y="26670"/>
                                  <a:pt x="48972" y="25717"/>
                                </a:cubicBezTo>
                                <a:cubicBezTo>
                                  <a:pt x="48972" y="26670"/>
                                  <a:pt x="48972" y="26670"/>
                                  <a:pt x="48972" y="25717"/>
                                </a:cubicBezTo>
                                <a:cubicBezTo>
                                  <a:pt x="49925" y="26670"/>
                                  <a:pt x="49925" y="25717"/>
                                  <a:pt x="48972" y="25717"/>
                                </a:cubicBezTo>
                                <a:cubicBezTo>
                                  <a:pt x="48972" y="25717"/>
                                  <a:pt x="48972" y="25717"/>
                                  <a:pt x="48972" y="25717"/>
                                </a:cubicBezTo>
                                <a:close/>
                                <a:moveTo>
                                  <a:pt x="102312" y="91440"/>
                                </a:moveTo>
                                <a:cubicBezTo>
                                  <a:pt x="103264" y="88582"/>
                                  <a:pt x="103264" y="86677"/>
                                  <a:pt x="103264" y="82867"/>
                                </a:cubicBezTo>
                                <a:cubicBezTo>
                                  <a:pt x="102312" y="78105"/>
                                  <a:pt x="101360" y="72390"/>
                                  <a:pt x="101360" y="66675"/>
                                </a:cubicBezTo>
                                <a:cubicBezTo>
                                  <a:pt x="101360" y="55245"/>
                                  <a:pt x="99455" y="43815"/>
                                  <a:pt x="96597" y="32385"/>
                                </a:cubicBezTo>
                                <a:cubicBezTo>
                                  <a:pt x="94692" y="26670"/>
                                  <a:pt x="92787" y="20002"/>
                                  <a:pt x="88977" y="15240"/>
                                </a:cubicBezTo>
                                <a:cubicBezTo>
                                  <a:pt x="83262" y="8572"/>
                                  <a:pt x="75642" y="7620"/>
                                  <a:pt x="68975" y="14288"/>
                                </a:cubicBezTo>
                                <a:cubicBezTo>
                                  <a:pt x="64212" y="19050"/>
                                  <a:pt x="61355" y="23813"/>
                                  <a:pt x="59450" y="29527"/>
                                </a:cubicBezTo>
                                <a:cubicBezTo>
                                  <a:pt x="53735" y="45720"/>
                                  <a:pt x="51830" y="63817"/>
                                  <a:pt x="50877" y="80963"/>
                                </a:cubicBezTo>
                                <a:cubicBezTo>
                                  <a:pt x="49925" y="100013"/>
                                  <a:pt x="49925" y="119063"/>
                                  <a:pt x="54687" y="138113"/>
                                </a:cubicBezTo>
                                <a:cubicBezTo>
                                  <a:pt x="56592" y="148590"/>
                                  <a:pt x="60402" y="157163"/>
                                  <a:pt x="67070" y="164782"/>
                                </a:cubicBezTo>
                                <a:cubicBezTo>
                                  <a:pt x="72785" y="171450"/>
                                  <a:pt x="81357" y="171450"/>
                                  <a:pt x="88025" y="164782"/>
                                </a:cubicBezTo>
                                <a:cubicBezTo>
                                  <a:pt x="90882" y="161925"/>
                                  <a:pt x="92787" y="158115"/>
                                  <a:pt x="93739" y="154305"/>
                                </a:cubicBezTo>
                                <a:cubicBezTo>
                                  <a:pt x="99455" y="140017"/>
                                  <a:pt x="100407" y="124777"/>
                                  <a:pt x="101360" y="109538"/>
                                </a:cubicBezTo>
                                <a:cubicBezTo>
                                  <a:pt x="101360" y="103822"/>
                                  <a:pt x="103264" y="98107"/>
                                  <a:pt x="101360" y="93345"/>
                                </a:cubicBezTo>
                                <a:cubicBezTo>
                                  <a:pt x="101360" y="94297"/>
                                  <a:pt x="102312" y="93345"/>
                                  <a:pt x="102312" y="91440"/>
                                </a:cubicBezTo>
                                <a:close/>
                                <a:moveTo>
                                  <a:pt x="110885" y="141922"/>
                                </a:moveTo>
                                <a:cubicBezTo>
                                  <a:pt x="109932" y="141922"/>
                                  <a:pt x="109932" y="142875"/>
                                  <a:pt x="108980" y="142875"/>
                                </a:cubicBezTo>
                                <a:cubicBezTo>
                                  <a:pt x="108980" y="142875"/>
                                  <a:pt x="108980" y="143827"/>
                                  <a:pt x="108980" y="143827"/>
                                </a:cubicBezTo>
                                <a:cubicBezTo>
                                  <a:pt x="107075" y="143827"/>
                                  <a:pt x="106122" y="144780"/>
                                  <a:pt x="106122" y="146685"/>
                                </a:cubicBezTo>
                                <a:cubicBezTo>
                                  <a:pt x="106122" y="147638"/>
                                  <a:pt x="107075" y="147638"/>
                                  <a:pt x="107075" y="147638"/>
                                </a:cubicBezTo>
                                <a:cubicBezTo>
                                  <a:pt x="108027" y="146685"/>
                                  <a:pt x="108980" y="145732"/>
                                  <a:pt x="108980" y="143827"/>
                                </a:cubicBezTo>
                                <a:lnTo>
                                  <a:pt x="108980" y="143827"/>
                                </a:lnTo>
                                <a:cubicBezTo>
                                  <a:pt x="108980" y="143827"/>
                                  <a:pt x="109932" y="143827"/>
                                  <a:pt x="109932" y="143827"/>
                                </a:cubicBezTo>
                                <a:cubicBezTo>
                                  <a:pt x="110885" y="142875"/>
                                  <a:pt x="110885" y="142875"/>
                                  <a:pt x="110885" y="141922"/>
                                </a:cubicBezTo>
                                <a:cubicBezTo>
                                  <a:pt x="111837" y="141922"/>
                                  <a:pt x="110885" y="141922"/>
                                  <a:pt x="110885" y="141922"/>
                                </a:cubicBezTo>
                                <a:close/>
                                <a:moveTo>
                                  <a:pt x="109932" y="151447"/>
                                </a:moveTo>
                                <a:cubicBezTo>
                                  <a:pt x="109932" y="151447"/>
                                  <a:pt x="109932" y="151447"/>
                                  <a:pt x="109932" y="151447"/>
                                </a:cubicBezTo>
                                <a:cubicBezTo>
                                  <a:pt x="108980" y="151447"/>
                                  <a:pt x="108980" y="151447"/>
                                  <a:pt x="109932" y="151447"/>
                                </a:cubicBezTo>
                                <a:cubicBezTo>
                                  <a:pt x="108980" y="152400"/>
                                  <a:pt x="108980" y="152400"/>
                                  <a:pt x="109932" y="151447"/>
                                </a:cubicBezTo>
                                <a:cubicBezTo>
                                  <a:pt x="109932" y="152400"/>
                                  <a:pt x="109932" y="151447"/>
                                  <a:pt x="109932" y="151447"/>
                                </a:cubicBezTo>
                                <a:close/>
                                <a:moveTo>
                                  <a:pt x="108980" y="54292"/>
                                </a:moveTo>
                                <a:cubicBezTo>
                                  <a:pt x="108980" y="55245"/>
                                  <a:pt x="109932" y="54292"/>
                                  <a:pt x="109932" y="54292"/>
                                </a:cubicBezTo>
                                <a:cubicBezTo>
                                  <a:pt x="109932" y="54292"/>
                                  <a:pt x="111837" y="55245"/>
                                  <a:pt x="111837" y="53340"/>
                                </a:cubicBezTo>
                                <a:cubicBezTo>
                                  <a:pt x="111837" y="53340"/>
                                  <a:pt x="110885" y="52388"/>
                                  <a:pt x="110885" y="52388"/>
                                </a:cubicBezTo>
                                <a:cubicBezTo>
                                  <a:pt x="109932" y="53340"/>
                                  <a:pt x="108980" y="53340"/>
                                  <a:pt x="108980" y="54292"/>
                                </a:cubicBezTo>
                                <a:close/>
                                <a:moveTo>
                                  <a:pt x="109932" y="39052"/>
                                </a:moveTo>
                                <a:cubicBezTo>
                                  <a:pt x="109932" y="40005"/>
                                  <a:pt x="109932" y="40957"/>
                                  <a:pt x="110885" y="40957"/>
                                </a:cubicBezTo>
                                <a:cubicBezTo>
                                  <a:pt x="111837" y="40957"/>
                                  <a:pt x="111837" y="40957"/>
                                  <a:pt x="111837" y="40005"/>
                                </a:cubicBezTo>
                                <a:cubicBezTo>
                                  <a:pt x="111837" y="39052"/>
                                  <a:pt x="110885" y="39052"/>
                                  <a:pt x="109932" y="39052"/>
                                </a:cubicBezTo>
                                <a:cubicBezTo>
                                  <a:pt x="109932" y="38100"/>
                                  <a:pt x="108980" y="39052"/>
                                  <a:pt x="109932" y="39052"/>
                                </a:cubicBezTo>
                                <a:close/>
                                <a:moveTo>
                                  <a:pt x="112789" y="130492"/>
                                </a:moveTo>
                                <a:cubicBezTo>
                                  <a:pt x="112789" y="129540"/>
                                  <a:pt x="111837" y="129540"/>
                                  <a:pt x="110885" y="129540"/>
                                </a:cubicBezTo>
                                <a:cubicBezTo>
                                  <a:pt x="109932" y="129540"/>
                                  <a:pt x="109932" y="130492"/>
                                  <a:pt x="109932" y="130492"/>
                                </a:cubicBezTo>
                                <a:cubicBezTo>
                                  <a:pt x="109932" y="130492"/>
                                  <a:pt x="110885" y="131445"/>
                                  <a:pt x="111837" y="131445"/>
                                </a:cubicBezTo>
                                <a:cubicBezTo>
                                  <a:pt x="111837" y="131445"/>
                                  <a:pt x="112789" y="131445"/>
                                  <a:pt x="112789" y="130492"/>
                                </a:cubicBezTo>
                                <a:close/>
                                <a:moveTo>
                                  <a:pt x="122314" y="52388"/>
                                </a:moveTo>
                                <a:cubicBezTo>
                                  <a:pt x="120410" y="53340"/>
                                  <a:pt x="119457" y="54292"/>
                                  <a:pt x="120410" y="56197"/>
                                </a:cubicBezTo>
                                <a:cubicBezTo>
                                  <a:pt x="121362" y="58102"/>
                                  <a:pt x="121362" y="60007"/>
                                  <a:pt x="117552" y="60007"/>
                                </a:cubicBezTo>
                                <a:cubicBezTo>
                                  <a:pt x="116600" y="60007"/>
                                  <a:pt x="115647" y="60960"/>
                                  <a:pt x="115647" y="61913"/>
                                </a:cubicBezTo>
                                <a:cubicBezTo>
                                  <a:pt x="115647" y="62865"/>
                                  <a:pt x="115647" y="63817"/>
                                  <a:pt x="114695" y="64770"/>
                                </a:cubicBezTo>
                                <a:cubicBezTo>
                                  <a:pt x="112789" y="66675"/>
                                  <a:pt x="114695" y="67627"/>
                                  <a:pt x="115647" y="67627"/>
                                </a:cubicBezTo>
                                <a:cubicBezTo>
                                  <a:pt x="116600" y="65722"/>
                                  <a:pt x="116600" y="64770"/>
                                  <a:pt x="118505" y="66675"/>
                                </a:cubicBezTo>
                                <a:cubicBezTo>
                                  <a:pt x="119457" y="67627"/>
                                  <a:pt x="120410" y="67627"/>
                                  <a:pt x="121362" y="68580"/>
                                </a:cubicBezTo>
                                <a:cubicBezTo>
                                  <a:pt x="122314" y="69532"/>
                                  <a:pt x="123267" y="70485"/>
                                  <a:pt x="122314" y="71438"/>
                                </a:cubicBezTo>
                                <a:lnTo>
                                  <a:pt x="115647" y="67627"/>
                                </a:lnTo>
                                <a:cubicBezTo>
                                  <a:pt x="113742" y="69532"/>
                                  <a:pt x="112789" y="71438"/>
                                  <a:pt x="109932" y="70485"/>
                                </a:cubicBezTo>
                                <a:cubicBezTo>
                                  <a:pt x="108980" y="70485"/>
                                  <a:pt x="108980" y="71438"/>
                                  <a:pt x="108980" y="71438"/>
                                </a:cubicBezTo>
                                <a:cubicBezTo>
                                  <a:pt x="109932" y="74295"/>
                                  <a:pt x="114695" y="76200"/>
                                  <a:pt x="116600" y="76200"/>
                                </a:cubicBezTo>
                                <a:cubicBezTo>
                                  <a:pt x="118505" y="76200"/>
                                  <a:pt x="119457" y="75247"/>
                                  <a:pt x="118505" y="78105"/>
                                </a:cubicBezTo>
                                <a:cubicBezTo>
                                  <a:pt x="117552" y="80010"/>
                                  <a:pt x="117552" y="81915"/>
                                  <a:pt x="118505" y="82867"/>
                                </a:cubicBezTo>
                                <a:cubicBezTo>
                                  <a:pt x="119457" y="83820"/>
                                  <a:pt x="121362" y="83820"/>
                                  <a:pt x="123267" y="83820"/>
                                </a:cubicBezTo>
                                <a:cubicBezTo>
                                  <a:pt x="124220" y="83820"/>
                                  <a:pt x="125172" y="82867"/>
                                  <a:pt x="124220" y="81915"/>
                                </a:cubicBezTo>
                                <a:cubicBezTo>
                                  <a:pt x="123267" y="79057"/>
                                  <a:pt x="123267" y="77152"/>
                                  <a:pt x="126125" y="77152"/>
                                </a:cubicBezTo>
                                <a:cubicBezTo>
                                  <a:pt x="127077" y="77152"/>
                                  <a:pt x="126125" y="74295"/>
                                  <a:pt x="128030" y="75247"/>
                                </a:cubicBezTo>
                                <a:cubicBezTo>
                                  <a:pt x="129935" y="76200"/>
                                  <a:pt x="129935" y="78105"/>
                                  <a:pt x="129935" y="80010"/>
                                </a:cubicBezTo>
                                <a:cubicBezTo>
                                  <a:pt x="128982" y="82867"/>
                                  <a:pt x="127077" y="85725"/>
                                  <a:pt x="124220" y="87630"/>
                                </a:cubicBezTo>
                                <a:cubicBezTo>
                                  <a:pt x="122314" y="88582"/>
                                  <a:pt x="121362" y="88582"/>
                                  <a:pt x="120410" y="89535"/>
                                </a:cubicBezTo>
                                <a:cubicBezTo>
                                  <a:pt x="119457" y="90488"/>
                                  <a:pt x="118505" y="89535"/>
                                  <a:pt x="119457" y="88582"/>
                                </a:cubicBezTo>
                                <a:cubicBezTo>
                                  <a:pt x="119457" y="87630"/>
                                  <a:pt x="119457" y="86677"/>
                                  <a:pt x="118505" y="87630"/>
                                </a:cubicBezTo>
                                <a:cubicBezTo>
                                  <a:pt x="116600" y="87630"/>
                                  <a:pt x="115647" y="88582"/>
                                  <a:pt x="113742" y="87630"/>
                                </a:cubicBezTo>
                                <a:cubicBezTo>
                                  <a:pt x="112789" y="87630"/>
                                  <a:pt x="113742" y="88582"/>
                                  <a:pt x="113742" y="88582"/>
                                </a:cubicBezTo>
                                <a:cubicBezTo>
                                  <a:pt x="114695" y="89535"/>
                                  <a:pt x="115647" y="91440"/>
                                  <a:pt x="116600" y="92392"/>
                                </a:cubicBezTo>
                                <a:cubicBezTo>
                                  <a:pt x="117552" y="93345"/>
                                  <a:pt x="119457" y="94297"/>
                                  <a:pt x="121362" y="92392"/>
                                </a:cubicBezTo>
                                <a:cubicBezTo>
                                  <a:pt x="123267" y="90488"/>
                                  <a:pt x="124220" y="93345"/>
                                  <a:pt x="125172" y="92392"/>
                                </a:cubicBezTo>
                                <a:cubicBezTo>
                                  <a:pt x="128982" y="89535"/>
                                  <a:pt x="132792" y="88582"/>
                                  <a:pt x="134697" y="83820"/>
                                </a:cubicBezTo>
                                <a:cubicBezTo>
                                  <a:pt x="135650" y="81915"/>
                                  <a:pt x="136602" y="80010"/>
                                  <a:pt x="139460" y="80010"/>
                                </a:cubicBezTo>
                                <a:cubicBezTo>
                                  <a:pt x="140412" y="80010"/>
                                  <a:pt x="140412" y="80010"/>
                                  <a:pt x="140412" y="79057"/>
                                </a:cubicBezTo>
                                <a:cubicBezTo>
                                  <a:pt x="140412" y="78105"/>
                                  <a:pt x="139460" y="78105"/>
                                  <a:pt x="138507" y="78105"/>
                                </a:cubicBezTo>
                                <a:cubicBezTo>
                                  <a:pt x="136602" y="78105"/>
                                  <a:pt x="135650" y="79057"/>
                                  <a:pt x="134697" y="80010"/>
                                </a:cubicBezTo>
                                <a:cubicBezTo>
                                  <a:pt x="133745" y="80963"/>
                                  <a:pt x="132792" y="81915"/>
                                  <a:pt x="131839" y="80010"/>
                                </a:cubicBezTo>
                                <a:cubicBezTo>
                                  <a:pt x="130887" y="78105"/>
                                  <a:pt x="132792" y="78105"/>
                                  <a:pt x="133745" y="78105"/>
                                </a:cubicBezTo>
                                <a:cubicBezTo>
                                  <a:pt x="134697" y="78105"/>
                                  <a:pt x="135650" y="77152"/>
                                  <a:pt x="136602" y="76200"/>
                                </a:cubicBezTo>
                                <a:cubicBezTo>
                                  <a:pt x="136602" y="76200"/>
                                  <a:pt x="137555" y="75247"/>
                                  <a:pt x="136602" y="75247"/>
                                </a:cubicBezTo>
                                <a:cubicBezTo>
                                  <a:pt x="136602" y="75247"/>
                                  <a:pt x="135650" y="75247"/>
                                  <a:pt x="135650" y="75247"/>
                                </a:cubicBezTo>
                                <a:cubicBezTo>
                                  <a:pt x="134697" y="75247"/>
                                  <a:pt x="134697" y="75247"/>
                                  <a:pt x="133745" y="76200"/>
                                </a:cubicBezTo>
                                <a:cubicBezTo>
                                  <a:pt x="134697" y="74295"/>
                                  <a:pt x="135650" y="73342"/>
                                  <a:pt x="136602" y="71438"/>
                                </a:cubicBezTo>
                                <a:cubicBezTo>
                                  <a:pt x="136602" y="69532"/>
                                  <a:pt x="136602" y="68580"/>
                                  <a:pt x="134697" y="68580"/>
                                </a:cubicBezTo>
                                <a:cubicBezTo>
                                  <a:pt x="133745" y="68580"/>
                                  <a:pt x="133745" y="67627"/>
                                  <a:pt x="132792" y="67627"/>
                                </a:cubicBezTo>
                                <a:cubicBezTo>
                                  <a:pt x="132792" y="66675"/>
                                  <a:pt x="133745" y="65722"/>
                                  <a:pt x="132792" y="64770"/>
                                </a:cubicBezTo>
                                <a:cubicBezTo>
                                  <a:pt x="130887" y="61913"/>
                                  <a:pt x="127077" y="60960"/>
                                  <a:pt x="124220" y="60007"/>
                                </a:cubicBezTo>
                                <a:cubicBezTo>
                                  <a:pt x="122314" y="59055"/>
                                  <a:pt x="121362" y="58102"/>
                                  <a:pt x="121362" y="56197"/>
                                </a:cubicBezTo>
                                <a:cubicBezTo>
                                  <a:pt x="121362" y="54292"/>
                                  <a:pt x="122314" y="53340"/>
                                  <a:pt x="124220" y="52388"/>
                                </a:cubicBezTo>
                                <a:cubicBezTo>
                                  <a:pt x="126125" y="52388"/>
                                  <a:pt x="127077" y="51435"/>
                                  <a:pt x="127077" y="50482"/>
                                </a:cubicBezTo>
                                <a:lnTo>
                                  <a:pt x="127077" y="50482"/>
                                </a:lnTo>
                                <a:cubicBezTo>
                                  <a:pt x="128030" y="50482"/>
                                  <a:pt x="128982" y="50482"/>
                                  <a:pt x="128982" y="50482"/>
                                </a:cubicBezTo>
                                <a:cubicBezTo>
                                  <a:pt x="129935" y="49530"/>
                                  <a:pt x="128982" y="49530"/>
                                  <a:pt x="128030" y="48577"/>
                                </a:cubicBezTo>
                                <a:cubicBezTo>
                                  <a:pt x="127077" y="48577"/>
                                  <a:pt x="126125" y="46672"/>
                                  <a:pt x="125172" y="46672"/>
                                </a:cubicBezTo>
                                <a:cubicBezTo>
                                  <a:pt x="123267" y="46672"/>
                                  <a:pt x="123267" y="48577"/>
                                  <a:pt x="123267" y="50482"/>
                                </a:cubicBezTo>
                                <a:cubicBezTo>
                                  <a:pt x="125172" y="50482"/>
                                  <a:pt x="124220" y="51435"/>
                                  <a:pt x="122314" y="52388"/>
                                </a:cubicBezTo>
                                <a:close/>
                                <a:moveTo>
                                  <a:pt x="111837" y="109538"/>
                                </a:moveTo>
                                <a:cubicBezTo>
                                  <a:pt x="110885" y="110490"/>
                                  <a:pt x="111837" y="110490"/>
                                  <a:pt x="111837" y="109538"/>
                                </a:cubicBezTo>
                                <a:cubicBezTo>
                                  <a:pt x="112789" y="110490"/>
                                  <a:pt x="112789" y="110490"/>
                                  <a:pt x="112789" y="109538"/>
                                </a:cubicBezTo>
                                <a:cubicBezTo>
                                  <a:pt x="112789" y="109538"/>
                                  <a:pt x="112789" y="109538"/>
                                  <a:pt x="111837" y="109538"/>
                                </a:cubicBezTo>
                                <a:cubicBezTo>
                                  <a:pt x="111837" y="109538"/>
                                  <a:pt x="111837" y="109538"/>
                                  <a:pt x="111837" y="109538"/>
                                </a:cubicBezTo>
                                <a:close/>
                                <a:moveTo>
                                  <a:pt x="112789" y="83820"/>
                                </a:moveTo>
                                <a:cubicBezTo>
                                  <a:pt x="112789" y="83820"/>
                                  <a:pt x="112789" y="83820"/>
                                  <a:pt x="112789" y="83820"/>
                                </a:cubicBezTo>
                                <a:lnTo>
                                  <a:pt x="111837" y="84772"/>
                                </a:lnTo>
                                <a:cubicBezTo>
                                  <a:pt x="111837" y="84772"/>
                                  <a:pt x="111837" y="85725"/>
                                  <a:pt x="112789" y="84772"/>
                                </a:cubicBezTo>
                                <a:cubicBezTo>
                                  <a:pt x="112789" y="84772"/>
                                  <a:pt x="112789" y="84772"/>
                                  <a:pt x="112789" y="83820"/>
                                </a:cubicBezTo>
                                <a:close/>
                                <a:moveTo>
                                  <a:pt x="111837" y="50482"/>
                                </a:moveTo>
                                <a:cubicBezTo>
                                  <a:pt x="111837" y="51435"/>
                                  <a:pt x="112789" y="51435"/>
                                  <a:pt x="113742" y="51435"/>
                                </a:cubicBezTo>
                                <a:cubicBezTo>
                                  <a:pt x="118505" y="51435"/>
                                  <a:pt x="118505" y="50482"/>
                                  <a:pt x="120410" y="44767"/>
                                </a:cubicBezTo>
                                <a:cubicBezTo>
                                  <a:pt x="121362" y="45720"/>
                                  <a:pt x="121362" y="46672"/>
                                  <a:pt x="121362" y="47625"/>
                                </a:cubicBezTo>
                                <a:cubicBezTo>
                                  <a:pt x="121362" y="47625"/>
                                  <a:pt x="122314" y="48577"/>
                                  <a:pt x="122314" y="47625"/>
                                </a:cubicBezTo>
                                <a:cubicBezTo>
                                  <a:pt x="122314" y="46672"/>
                                  <a:pt x="124220" y="45720"/>
                                  <a:pt x="123267" y="43815"/>
                                </a:cubicBezTo>
                                <a:cubicBezTo>
                                  <a:pt x="122314" y="42863"/>
                                  <a:pt x="121362" y="43815"/>
                                  <a:pt x="120410" y="43815"/>
                                </a:cubicBezTo>
                                <a:cubicBezTo>
                                  <a:pt x="118505" y="43815"/>
                                  <a:pt x="118505" y="44767"/>
                                  <a:pt x="116600" y="46672"/>
                                </a:cubicBezTo>
                                <a:cubicBezTo>
                                  <a:pt x="116600" y="47625"/>
                                  <a:pt x="115647" y="47625"/>
                                  <a:pt x="115647" y="47625"/>
                                </a:cubicBezTo>
                                <a:lnTo>
                                  <a:pt x="113742" y="48577"/>
                                </a:lnTo>
                                <a:cubicBezTo>
                                  <a:pt x="112789" y="49530"/>
                                  <a:pt x="111837" y="49530"/>
                                  <a:pt x="111837" y="50482"/>
                                </a:cubicBezTo>
                                <a:close/>
                                <a:moveTo>
                                  <a:pt x="112789" y="159067"/>
                                </a:moveTo>
                                <a:cubicBezTo>
                                  <a:pt x="112789" y="159067"/>
                                  <a:pt x="113742" y="159067"/>
                                  <a:pt x="112789" y="159067"/>
                                </a:cubicBezTo>
                                <a:cubicBezTo>
                                  <a:pt x="113742" y="158115"/>
                                  <a:pt x="112789" y="158115"/>
                                  <a:pt x="112789" y="158115"/>
                                </a:cubicBezTo>
                                <a:cubicBezTo>
                                  <a:pt x="112789" y="158115"/>
                                  <a:pt x="111837" y="158115"/>
                                  <a:pt x="112789" y="159067"/>
                                </a:cubicBezTo>
                                <a:cubicBezTo>
                                  <a:pt x="111837" y="159067"/>
                                  <a:pt x="111837" y="159067"/>
                                  <a:pt x="112789" y="159067"/>
                                </a:cubicBezTo>
                                <a:close/>
                                <a:moveTo>
                                  <a:pt x="113742" y="125730"/>
                                </a:moveTo>
                                <a:lnTo>
                                  <a:pt x="113742" y="125730"/>
                                </a:lnTo>
                                <a:cubicBezTo>
                                  <a:pt x="113742" y="128588"/>
                                  <a:pt x="114695" y="128588"/>
                                  <a:pt x="115647" y="128588"/>
                                </a:cubicBezTo>
                                <a:cubicBezTo>
                                  <a:pt x="115647" y="128588"/>
                                  <a:pt x="116600" y="128588"/>
                                  <a:pt x="116600" y="128588"/>
                                </a:cubicBezTo>
                                <a:cubicBezTo>
                                  <a:pt x="117552" y="127635"/>
                                  <a:pt x="115647" y="126682"/>
                                  <a:pt x="114695" y="125730"/>
                                </a:cubicBezTo>
                                <a:cubicBezTo>
                                  <a:pt x="114695" y="125730"/>
                                  <a:pt x="114695" y="125730"/>
                                  <a:pt x="113742" y="125730"/>
                                </a:cubicBezTo>
                                <a:cubicBezTo>
                                  <a:pt x="113742" y="124777"/>
                                  <a:pt x="114695" y="124777"/>
                                  <a:pt x="113742" y="125730"/>
                                </a:cubicBezTo>
                                <a:cubicBezTo>
                                  <a:pt x="113742" y="123825"/>
                                  <a:pt x="114695" y="122872"/>
                                  <a:pt x="112789" y="122872"/>
                                </a:cubicBezTo>
                                <a:cubicBezTo>
                                  <a:pt x="111837" y="122872"/>
                                  <a:pt x="111837" y="123825"/>
                                  <a:pt x="111837" y="124777"/>
                                </a:cubicBezTo>
                                <a:cubicBezTo>
                                  <a:pt x="111837" y="125730"/>
                                  <a:pt x="112789" y="125730"/>
                                  <a:pt x="113742" y="125730"/>
                                </a:cubicBezTo>
                                <a:close/>
                                <a:moveTo>
                                  <a:pt x="112789" y="97155"/>
                                </a:moveTo>
                                <a:cubicBezTo>
                                  <a:pt x="112789" y="97155"/>
                                  <a:pt x="113742" y="97155"/>
                                  <a:pt x="112789" y="97155"/>
                                </a:cubicBezTo>
                                <a:cubicBezTo>
                                  <a:pt x="113742" y="98107"/>
                                  <a:pt x="113742" y="97155"/>
                                  <a:pt x="114695" y="97155"/>
                                </a:cubicBezTo>
                                <a:cubicBezTo>
                                  <a:pt x="114695" y="97155"/>
                                  <a:pt x="114695" y="96202"/>
                                  <a:pt x="112789" y="97155"/>
                                </a:cubicBezTo>
                                <a:cubicBezTo>
                                  <a:pt x="113742" y="96202"/>
                                  <a:pt x="112789" y="97155"/>
                                  <a:pt x="112789" y="97155"/>
                                </a:cubicBezTo>
                                <a:close/>
                                <a:moveTo>
                                  <a:pt x="116600" y="80963"/>
                                </a:moveTo>
                                <a:cubicBezTo>
                                  <a:pt x="117552" y="80963"/>
                                  <a:pt x="117552" y="80963"/>
                                  <a:pt x="117552" y="80010"/>
                                </a:cubicBezTo>
                                <a:cubicBezTo>
                                  <a:pt x="117552" y="78105"/>
                                  <a:pt x="116600" y="78105"/>
                                  <a:pt x="114695" y="78105"/>
                                </a:cubicBezTo>
                                <a:cubicBezTo>
                                  <a:pt x="113742" y="78105"/>
                                  <a:pt x="112789" y="77152"/>
                                  <a:pt x="112789" y="78105"/>
                                </a:cubicBezTo>
                                <a:cubicBezTo>
                                  <a:pt x="112789" y="80963"/>
                                  <a:pt x="115647" y="80010"/>
                                  <a:pt x="116600" y="80963"/>
                                </a:cubicBezTo>
                                <a:close/>
                                <a:moveTo>
                                  <a:pt x="113742" y="161925"/>
                                </a:moveTo>
                                <a:lnTo>
                                  <a:pt x="113742" y="161925"/>
                                </a:lnTo>
                                <a:cubicBezTo>
                                  <a:pt x="113742" y="160972"/>
                                  <a:pt x="112789" y="160972"/>
                                  <a:pt x="113742" y="161925"/>
                                </a:cubicBezTo>
                                <a:cubicBezTo>
                                  <a:pt x="112789" y="161925"/>
                                  <a:pt x="112789" y="161925"/>
                                  <a:pt x="113742" y="161925"/>
                                </a:cubicBezTo>
                                <a:cubicBezTo>
                                  <a:pt x="113742" y="161925"/>
                                  <a:pt x="113742" y="161925"/>
                                  <a:pt x="113742" y="161925"/>
                                </a:cubicBezTo>
                                <a:close/>
                                <a:moveTo>
                                  <a:pt x="114695" y="42863"/>
                                </a:moveTo>
                                <a:cubicBezTo>
                                  <a:pt x="114695" y="42863"/>
                                  <a:pt x="114695" y="41910"/>
                                  <a:pt x="114695" y="42863"/>
                                </a:cubicBezTo>
                                <a:cubicBezTo>
                                  <a:pt x="114695" y="41910"/>
                                  <a:pt x="114695" y="41910"/>
                                  <a:pt x="114695" y="40957"/>
                                </a:cubicBezTo>
                                <a:cubicBezTo>
                                  <a:pt x="114695" y="41910"/>
                                  <a:pt x="113742" y="41910"/>
                                  <a:pt x="114695" y="42863"/>
                                </a:cubicBezTo>
                                <a:cubicBezTo>
                                  <a:pt x="113742" y="42863"/>
                                  <a:pt x="113742" y="42863"/>
                                  <a:pt x="114695" y="42863"/>
                                </a:cubicBezTo>
                                <a:close/>
                                <a:moveTo>
                                  <a:pt x="118505" y="142875"/>
                                </a:moveTo>
                                <a:cubicBezTo>
                                  <a:pt x="118505" y="140970"/>
                                  <a:pt x="117552" y="140970"/>
                                  <a:pt x="115647" y="140970"/>
                                </a:cubicBezTo>
                                <a:cubicBezTo>
                                  <a:pt x="114695" y="140970"/>
                                  <a:pt x="113742" y="141922"/>
                                  <a:pt x="113742" y="142875"/>
                                </a:cubicBezTo>
                                <a:cubicBezTo>
                                  <a:pt x="113742" y="143827"/>
                                  <a:pt x="114695" y="143827"/>
                                  <a:pt x="115647" y="143827"/>
                                </a:cubicBezTo>
                                <a:cubicBezTo>
                                  <a:pt x="116600" y="143827"/>
                                  <a:pt x="118505" y="144780"/>
                                  <a:pt x="118505" y="142875"/>
                                </a:cubicBezTo>
                                <a:close/>
                                <a:moveTo>
                                  <a:pt x="121362" y="113347"/>
                                </a:moveTo>
                                <a:cubicBezTo>
                                  <a:pt x="124220" y="109538"/>
                                  <a:pt x="121362" y="110490"/>
                                  <a:pt x="119457" y="111442"/>
                                </a:cubicBezTo>
                                <a:cubicBezTo>
                                  <a:pt x="118505" y="111442"/>
                                  <a:pt x="116600" y="112395"/>
                                  <a:pt x="115647" y="112395"/>
                                </a:cubicBezTo>
                                <a:cubicBezTo>
                                  <a:pt x="114695" y="112395"/>
                                  <a:pt x="114695" y="112395"/>
                                  <a:pt x="114695" y="113347"/>
                                </a:cubicBezTo>
                                <a:cubicBezTo>
                                  <a:pt x="114695" y="114300"/>
                                  <a:pt x="114695" y="114300"/>
                                  <a:pt x="115647" y="114300"/>
                                </a:cubicBezTo>
                                <a:cubicBezTo>
                                  <a:pt x="117552" y="114300"/>
                                  <a:pt x="117552" y="115252"/>
                                  <a:pt x="116600" y="116205"/>
                                </a:cubicBezTo>
                                <a:cubicBezTo>
                                  <a:pt x="114695" y="119063"/>
                                  <a:pt x="116600" y="120967"/>
                                  <a:pt x="117552" y="123825"/>
                                </a:cubicBezTo>
                                <a:cubicBezTo>
                                  <a:pt x="118505" y="125730"/>
                                  <a:pt x="119457" y="125730"/>
                                  <a:pt x="119457" y="123825"/>
                                </a:cubicBezTo>
                                <a:cubicBezTo>
                                  <a:pt x="119457" y="121920"/>
                                  <a:pt x="120410" y="121920"/>
                                  <a:pt x="122314" y="121920"/>
                                </a:cubicBezTo>
                                <a:cubicBezTo>
                                  <a:pt x="124220" y="120015"/>
                                  <a:pt x="126125" y="118110"/>
                                  <a:pt x="123267" y="116205"/>
                                </a:cubicBezTo>
                                <a:cubicBezTo>
                                  <a:pt x="121362" y="114300"/>
                                  <a:pt x="121362" y="114300"/>
                                  <a:pt x="121362" y="113347"/>
                                </a:cubicBezTo>
                                <a:close/>
                                <a:moveTo>
                                  <a:pt x="143270" y="118110"/>
                                </a:moveTo>
                                <a:cubicBezTo>
                                  <a:pt x="142317" y="115252"/>
                                  <a:pt x="140412" y="116205"/>
                                  <a:pt x="138507" y="116205"/>
                                </a:cubicBezTo>
                                <a:lnTo>
                                  <a:pt x="138507" y="115252"/>
                                </a:lnTo>
                                <a:cubicBezTo>
                                  <a:pt x="139460" y="114300"/>
                                  <a:pt x="140412" y="114300"/>
                                  <a:pt x="140412" y="113347"/>
                                </a:cubicBezTo>
                                <a:cubicBezTo>
                                  <a:pt x="140412" y="112395"/>
                                  <a:pt x="139460" y="113347"/>
                                  <a:pt x="138507" y="113347"/>
                                </a:cubicBezTo>
                                <a:lnTo>
                                  <a:pt x="138507" y="113347"/>
                                </a:lnTo>
                                <a:cubicBezTo>
                                  <a:pt x="137555" y="111442"/>
                                  <a:pt x="134697" y="109538"/>
                                  <a:pt x="138507" y="107632"/>
                                </a:cubicBezTo>
                                <a:cubicBezTo>
                                  <a:pt x="139460" y="107632"/>
                                  <a:pt x="139460" y="106680"/>
                                  <a:pt x="138507" y="106680"/>
                                </a:cubicBezTo>
                                <a:cubicBezTo>
                                  <a:pt x="136602" y="104775"/>
                                  <a:pt x="138507" y="102870"/>
                                  <a:pt x="139460" y="101917"/>
                                </a:cubicBezTo>
                                <a:cubicBezTo>
                                  <a:pt x="141364" y="100013"/>
                                  <a:pt x="140412" y="98107"/>
                                  <a:pt x="138507" y="97155"/>
                                </a:cubicBezTo>
                                <a:cubicBezTo>
                                  <a:pt x="139460" y="97155"/>
                                  <a:pt x="139460" y="97155"/>
                                  <a:pt x="139460" y="96202"/>
                                </a:cubicBezTo>
                                <a:lnTo>
                                  <a:pt x="139460" y="96202"/>
                                </a:lnTo>
                                <a:cubicBezTo>
                                  <a:pt x="138507" y="96202"/>
                                  <a:pt x="138507" y="97155"/>
                                  <a:pt x="138507" y="98107"/>
                                </a:cubicBezTo>
                                <a:cubicBezTo>
                                  <a:pt x="137555" y="98107"/>
                                  <a:pt x="136602" y="98107"/>
                                  <a:pt x="135650" y="99060"/>
                                </a:cubicBezTo>
                                <a:cubicBezTo>
                                  <a:pt x="134697" y="100013"/>
                                  <a:pt x="134697" y="100013"/>
                                  <a:pt x="133745" y="99060"/>
                                </a:cubicBezTo>
                                <a:cubicBezTo>
                                  <a:pt x="132792" y="98107"/>
                                  <a:pt x="131839" y="97155"/>
                                  <a:pt x="132792" y="96202"/>
                                </a:cubicBezTo>
                                <a:cubicBezTo>
                                  <a:pt x="132792" y="96202"/>
                                  <a:pt x="133745" y="95250"/>
                                  <a:pt x="133745" y="94297"/>
                                </a:cubicBezTo>
                                <a:cubicBezTo>
                                  <a:pt x="133745" y="93345"/>
                                  <a:pt x="134697" y="93345"/>
                                  <a:pt x="133745" y="92392"/>
                                </a:cubicBezTo>
                                <a:cubicBezTo>
                                  <a:pt x="132792" y="91440"/>
                                  <a:pt x="131839" y="92392"/>
                                  <a:pt x="131839" y="93345"/>
                                </a:cubicBezTo>
                                <a:cubicBezTo>
                                  <a:pt x="130887" y="95250"/>
                                  <a:pt x="128982" y="96202"/>
                                  <a:pt x="127077" y="96202"/>
                                </a:cubicBezTo>
                                <a:cubicBezTo>
                                  <a:pt x="123267" y="97155"/>
                                  <a:pt x="124220" y="99060"/>
                                  <a:pt x="126125" y="100965"/>
                                </a:cubicBezTo>
                                <a:cubicBezTo>
                                  <a:pt x="126125" y="100965"/>
                                  <a:pt x="126125" y="101917"/>
                                  <a:pt x="125172" y="101917"/>
                                </a:cubicBezTo>
                                <a:cubicBezTo>
                                  <a:pt x="124220" y="101917"/>
                                  <a:pt x="123267" y="103822"/>
                                  <a:pt x="122314" y="104775"/>
                                </a:cubicBezTo>
                                <a:cubicBezTo>
                                  <a:pt x="120410" y="108585"/>
                                  <a:pt x="124220" y="110490"/>
                                  <a:pt x="125172" y="112395"/>
                                </a:cubicBezTo>
                                <a:cubicBezTo>
                                  <a:pt x="126125" y="113347"/>
                                  <a:pt x="126125" y="113347"/>
                                  <a:pt x="127077" y="113347"/>
                                </a:cubicBezTo>
                                <a:cubicBezTo>
                                  <a:pt x="128030" y="112395"/>
                                  <a:pt x="127077" y="112395"/>
                                  <a:pt x="127077" y="111442"/>
                                </a:cubicBezTo>
                                <a:cubicBezTo>
                                  <a:pt x="130887" y="110490"/>
                                  <a:pt x="129935" y="110490"/>
                                  <a:pt x="129935" y="114300"/>
                                </a:cubicBezTo>
                                <a:lnTo>
                                  <a:pt x="129935" y="115252"/>
                                </a:lnTo>
                                <a:cubicBezTo>
                                  <a:pt x="129935" y="117157"/>
                                  <a:pt x="129935" y="119063"/>
                                  <a:pt x="127077" y="118110"/>
                                </a:cubicBezTo>
                                <a:cubicBezTo>
                                  <a:pt x="126125" y="118110"/>
                                  <a:pt x="125172" y="119063"/>
                                  <a:pt x="126125" y="120015"/>
                                </a:cubicBezTo>
                                <a:cubicBezTo>
                                  <a:pt x="126125" y="120015"/>
                                  <a:pt x="127077" y="120967"/>
                                  <a:pt x="128030" y="120967"/>
                                </a:cubicBezTo>
                                <a:cubicBezTo>
                                  <a:pt x="125172" y="122872"/>
                                  <a:pt x="128030" y="124777"/>
                                  <a:pt x="128030" y="127635"/>
                                </a:cubicBezTo>
                                <a:cubicBezTo>
                                  <a:pt x="128030" y="128588"/>
                                  <a:pt x="128030" y="128588"/>
                                  <a:pt x="127077" y="128588"/>
                                </a:cubicBezTo>
                                <a:cubicBezTo>
                                  <a:pt x="126125" y="129540"/>
                                  <a:pt x="126125" y="128588"/>
                                  <a:pt x="125172" y="128588"/>
                                </a:cubicBezTo>
                                <a:cubicBezTo>
                                  <a:pt x="123267" y="127635"/>
                                  <a:pt x="123267" y="124777"/>
                                  <a:pt x="120410" y="123825"/>
                                </a:cubicBezTo>
                                <a:cubicBezTo>
                                  <a:pt x="120410" y="125730"/>
                                  <a:pt x="118505" y="127635"/>
                                  <a:pt x="121362" y="128588"/>
                                </a:cubicBezTo>
                                <a:cubicBezTo>
                                  <a:pt x="122314" y="128588"/>
                                  <a:pt x="122314" y="130492"/>
                                  <a:pt x="120410" y="130492"/>
                                </a:cubicBezTo>
                                <a:cubicBezTo>
                                  <a:pt x="118505" y="130492"/>
                                  <a:pt x="118505" y="131445"/>
                                  <a:pt x="118505" y="132397"/>
                                </a:cubicBezTo>
                                <a:cubicBezTo>
                                  <a:pt x="118505" y="134302"/>
                                  <a:pt x="118505" y="135255"/>
                                  <a:pt x="117552" y="137160"/>
                                </a:cubicBezTo>
                                <a:cubicBezTo>
                                  <a:pt x="116600" y="138113"/>
                                  <a:pt x="115647" y="138113"/>
                                  <a:pt x="114695" y="138113"/>
                                </a:cubicBezTo>
                                <a:cubicBezTo>
                                  <a:pt x="112789" y="138113"/>
                                  <a:pt x="112789" y="139065"/>
                                  <a:pt x="112789" y="140970"/>
                                </a:cubicBezTo>
                                <a:cubicBezTo>
                                  <a:pt x="112789" y="142875"/>
                                  <a:pt x="114695" y="142875"/>
                                  <a:pt x="115647" y="141922"/>
                                </a:cubicBezTo>
                                <a:cubicBezTo>
                                  <a:pt x="116600" y="140970"/>
                                  <a:pt x="117552" y="140970"/>
                                  <a:pt x="118505" y="140970"/>
                                </a:cubicBezTo>
                                <a:cubicBezTo>
                                  <a:pt x="118505" y="141922"/>
                                  <a:pt x="117552" y="142875"/>
                                  <a:pt x="117552" y="142875"/>
                                </a:cubicBezTo>
                                <a:cubicBezTo>
                                  <a:pt x="117552" y="144780"/>
                                  <a:pt x="118505" y="145732"/>
                                  <a:pt x="120410" y="146685"/>
                                </a:cubicBezTo>
                                <a:cubicBezTo>
                                  <a:pt x="120410" y="146685"/>
                                  <a:pt x="121362" y="145732"/>
                                  <a:pt x="121362" y="145732"/>
                                </a:cubicBezTo>
                                <a:lnTo>
                                  <a:pt x="121362" y="145732"/>
                                </a:lnTo>
                                <a:cubicBezTo>
                                  <a:pt x="120410" y="144780"/>
                                  <a:pt x="119457" y="142875"/>
                                  <a:pt x="118505" y="140970"/>
                                </a:cubicBezTo>
                                <a:cubicBezTo>
                                  <a:pt x="118505" y="140017"/>
                                  <a:pt x="117552" y="139065"/>
                                  <a:pt x="117552" y="138113"/>
                                </a:cubicBezTo>
                                <a:cubicBezTo>
                                  <a:pt x="119457" y="138113"/>
                                  <a:pt x="120410" y="137160"/>
                                  <a:pt x="122314" y="137160"/>
                                </a:cubicBezTo>
                                <a:cubicBezTo>
                                  <a:pt x="124220" y="137160"/>
                                  <a:pt x="125172" y="138113"/>
                                  <a:pt x="126125" y="139065"/>
                                </a:cubicBezTo>
                                <a:cubicBezTo>
                                  <a:pt x="127077" y="139065"/>
                                  <a:pt x="127077" y="140017"/>
                                  <a:pt x="128030" y="139065"/>
                                </a:cubicBezTo>
                                <a:cubicBezTo>
                                  <a:pt x="128982" y="138113"/>
                                  <a:pt x="128030" y="138113"/>
                                  <a:pt x="128030" y="137160"/>
                                </a:cubicBezTo>
                                <a:cubicBezTo>
                                  <a:pt x="126125" y="134302"/>
                                  <a:pt x="127077" y="132397"/>
                                  <a:pt x="128982" y="130492"/>
                                </a:cubicBezTo>
                                <a:cubicBezTo>
                                  <a:pt x="128982" y="129540"/>
                                  <a:pt x="128982" y="128588"/>
                                  <a:pt x="129935" y="128588"/>
                                </a:cubicBezTo>
                                <a:cubicBezTo>
                                  <a:pt x="130887" y="128588"/>
                                  <a:pt x="130887" y="129540"/>
                                  <a:pt x="130887" y="129540"/>
                                </a:cubicBezTo>
                                <a:cubicBezTo>
                                  <a:pt x="131839" y="130492"/>
                                  <a:pt x="128982" y="135255"/>
                                  <a:pt x="133745" y="131445"/>
                                </a:cubicBezTo>
                                <a:cubicBezTo>
                                  <a:pt x="133745" y="131445"/>
                                  <a:pt x="134697" y="132397"/>
                                  <a:pt x="134697" y="132397"/>
                                </a:cubicBezTo>
                                <a:cubicBezTo>
                                  <a:pt x="134697" y="133350"/>
                                  <a:pt x="134697" y="134302"/>
                                  <a:pt x="134697" y="135255"/>
                                </a:cubicBezTo>
                                <a:cubicBezTo>
                                  <a:pt x="136602" y="132397"/>
                                  <a:pt x="136602" y="131445"/>
                                  <a:pt x="134697" y="129540"/>
                                </a:cubicBezTo>
                                <a:cubicBezTo>
                                  <a:pt x="132792" y="128588"/>
                                  <a:pt x="132792" y="127635"/>
                                  <a:pt x="133745" y="125730"/>
                                </a:cubicBezTo>
                                <a:cubicBezTo>
                                  <a:pt x="135650" y="124777"/>
                                  <a:pt x="136602" y="123825"/>
                                  <a:pt x="134697" y="121920"/>
                                </a:cubicBezTo>
                                <a:cubicBezTo>
                                  <a:pt x="131839" y="119063"/>
                                  <a:pt x="133745" y="118110"/>
                                  <a:pt x="136602" y="118110"/>
                                </a:cubicBezTo>
                                <a:cubicBezTo>
                                  <a:pt x="138507" y="119063"/>
                                  <a:pt x="139460" y="120015"/>
                                  <a:pt x="140412" y="120967"/>
                                </a:cubicBezTo>
                                <a:cubicBezTo>
                                  <a:pt x="140412" y="120967"/>
                                  <a:pt x="141364" y="121920"/>
                                  <a:pt x="142317" y="121920"/>
                                </a:cubicBezTo>
                                <a:cubicBezTo>
                                  <a:pt x="144222" y="119063"/>
                                  <a:pt x="143270" y="118110"/>
                                  <a:pt x="143270" y="118110"/>
                                </a:cubicBezTo>
                                <a:close/>
                                <a:moveTo>
                                  <a:pt x="118505" y="72390"/>
                                </a:moveTo>
                                <a:cubicBezTo>
                                  <a:pt x="118505" y="73342"/>
                                  <a:pt x="118505" y="74295"/>
                                  <a:pt x="116600" y="74295"/>
                                </a:cubicBezTo>
                                <a:cubicBezTo>
                                  <a:pt x="115647" y="74295"/>
                                  <a:pt x="115647" y="73342"/>
                                  <a:pt x="115647" y="72390"/>
                                </a:cubicBezTo>
                                <a:cubicBezTo>
                                  <a:pt x="115647" y="71438"/>
                                  <a:pt x="116600" y="70485"/>
                                  <a:pt x="117552" y="70485"/>
                                </a:cubicBezTo>
                                <a:cubicBezTo>
                                  <a:pt x="118505" y="71438"/>
                                  <a:pt x="118505" y="72390"/>
                                  <a:pt x="118505" y="72390"/>
                                </a:cubicBezTo>
                                <a:close/>
                                <a:moveTo>
                                  <a:pt x="115647" y="33338"/>
                                </a:moveTo>
                                <a:cubicBezTo>
                                  <a:pt x="115647" y="33338"/>
                                  <a:pt x="116600" y="34290"/>
                                  <a:pt x="116600" y="34290"/>
                                </a:cubicBezTo>
                                <a:cubicBezTo>
                                  <a:pt x="117552" y="34290"/>
                                  <a:pt x="117552" y="34290"/>
                                  <a:pt x="117552" y="33338"/>
                                </a:cubicBezTo>
                                <a:cubicBezTo>
                                  <a:pt x="117552" y="32385"/>
                                  <a:pt x="117552" y="32385"/>
                                  <a:pt x="116600" y="32385"/>
                                </a:cubicBezTo>
                                <a:cubicBezTo>
                                  <a:pt x="116600" y="32385"/>
                                  <a:pt x="115647" y="33338"/>
                                  <a:pt x="115647" y="33338"/>
                                </a:cubicBezTo>
                                <a:close/>
                                <a:moveTo>
                                  <a:pt x="118505" y="101917"/>
                                </a:moveTo>
                                <a:cubicBezTo>
                                  <a:pt x="117552" y="100965"/>
                                  <a:pt x="118505" y="99060"/>
                                  <a:pt x="116600" y="98107"/>
                                </a:cubicBezTo>
                                <a:cubicBezTo>
                                  <a:pt x="115647" y="98107"/>
                                  <a:pt x="115647" y="99060"/>
                                  <a:pt x="115647" y="100013"/>
                                </a:cubicBezTo>
                                <a:cubicBezTo>
                                  <a:pt x="116600" y="100965"/>
                                  <a:pt x="116600" y="102870"/>
                                  <a:pt x="118505" y="101917"/>
                                </a:cubicBezTo>
                                <a:cubicBezTo>
                                  <a:pt x="118505" y="102870"/>
                                  <a:pt x="119457" y="101917"/>
                                  <a:pt x="118505" y="101917"/>
                                </a:cubicBezTo>
                                <a:close/>
                                <a:moveTo>
                                  <a:pt x="117552" y="54292"/>
                                </a:moveTo>
                                <a:cubicBezTo>
                                  <a:pt x="118505" y="54292"/>
                                  <a:pt x="118505" y="54292"/>
                                  <a:pt x="118505" y="53340"/>
                                </a:cubicBezTo>
                                <a:cubicBezTo>
                                  <a:pt x="118505" y="52388"/>
                                  <a:pt x="118505" y="52388"/>
                                  <a:pt x="117552" y="52388"/>
                                </a:cubicBezTo>
                                <a:cubicBezTo>
                                  <a:pt x="117552" y="53340"/>
                                  <a:pt x="116600" y="53340"/>
                                  <a:pt x="117552" y="54292"/>
                                </a:cubicBezTo>
                                <a:cubicBezTo>
                                  <a:pt x="116600" y="54292"/>
                                  <a:pt x="116600" y="54292"/>
                                  <a:pt x="117552" y="54292"/>
                                </a:cubicBezTo>
                                <a:close/>
                                <a:moveTo>
                                  <a:pt x="117552" y="40005"/>
                                </a:moveTo>
                                <a:cubicBezTo>
                                  <a:pt x="116600" y="40005"/>
                                  <a:pt x="116600" y="40957"/>
                                  <a:pt x="117552" y="40005"/>
                                </a:cubicBezTo>
                                <a:cubicBezTo>
                                  <a:pt x="117552" y="41910"/>
                                  <a:pt x="117552" y="41910"/>
                                  <a:pt x="118505" y="41910"/>
                                </a:cubicBezTo>
                                <a:cubicBezTo>
                                  <a:pt x="118505" y="41910"/>
                                  <a:pt x="118505" y="41910"/>
                                  <a:pt x="118505" y="40957"/>
                                </a:cubicBezTo>
                                <a:cubicBezTo>
                                  <a:pt x="118505" y="40957"/>
                                  <a:pt x="118505" y="40005"/>
                                  <a:pt x="117552" y="40005"/>
                                </a:cubicBezTo>
                                <a:close/>
                                <a:moveTo>
                                  <a:pt x="118505" y="107632"/>
                                </a:moveTo>
                                <a:cubicBezTo>
                                  <a:pt x="118505" y="107632"/>
                                  <a:pt x="117552" y="108585"/>
                                  <a:pt x="117552" y="108585"/>
                                </a:cubicBezTo>
                                <a:cubicBezTo>
                                  <a:pt x="117552" y="109538"/>
                                  <a:pt x="117552" y="109538"/>
                                  <a:pt x="118505" y="109538"/>
                                </a:cubicBezTo>
                                <a:cubicBezTo>
                                  <a:pt x="119457" y="109538"/>
                                  <a:pt x="119457" y="109538"/>
                                  <a:pt x="119457" y="108585"/>
                                </a:cubicBezTo>
                                <a:cubicBezTo>
                                  <a:pt x="119457" y="107632"/>
                                  <a:pt x="119457" y="106680"/>
                                  <a:pt x="118505" y="107632"/>
                                </a:cubicBezTo>
                                <a:close/>
                                <a:moveTo>
                                  <a:pt x="118505" y="148590"/>
                                </a:moveTo>
                                <a:cubicBezTo>
                                  <a:pt x="118505" y="148590"/>
                                  <a:pt x="118505" y="147638"/>
                                  <a:pt x="118505" y="148590"/>
                                </a:cubicBezTo>
                                <a:lnTo>
                                  <a:pt x="117552" y="148590"/>
                                </a:lnTo>
                                <a:cubicBezTo>
                                  <a:pt x="117552" y="148590"/>
                                  <a:pt x="118505" y="148590"/>
                                  <a:pt x="118505" y="148590"/>
                                </a:cubicBezTo>
                                <a:cubicBezTo>
                                  <a:pt x="118505" y="148590"/>
                                  <a:pt x="118505" y="148590"/>
                                  <a:pt x="118505" y="148590"/>
                                </a:cubicBezTo>
                                <a:close/>
                                <a:moveTo>
                                  <a:pt x="120410" y="117157"/>
                                </a:moveTo>
                                <a:cubicBezTo>
                                  <a:pt x="120410" y="117157"/>
                                  <a:pt x="120410" y="118110"/>
                                  <a:pt x="120410" y="117157"/>
                                </a:cubicBezTo>
                                <a:cubicBezTo>
                                  <a:pt x="119457" y="118110"/>
                                  <a:pt x="118505" y="117157"/>
                                  <a:pt x="118505" y="117157"/>
                                </a:cubicBezTo>
                                <a:cubicBezTo>
                                  <a:pt x="118505" y="116205"/>
                                  <a:pt x="119457" y="116205"/>
                                  <a:pt x="120410" y="117157"/>
                                </a:cubicBezTo>
                                <a:cubicBezTo>
                                  <a:pt x="120410" y="116205"/>
                                  <a:pt x="120410" y="116205"/>
                                  <a:pt x="120410" y="117157"/>
                                </a:cubicBezTo>
                                <a:close/>
                                <a:moveTo>
                                  <a:pt x="121362" y="61913"/>
                                </a:moveTo>
                                <a:cubicBezTo>
                                  <a:pt x="122314" y="61913"/>
                                  <a:pt x="123267" y="61913"/>
                                  <a:pt x="123267" y="62865"/>
                                </a:cubicBezTo>
                                <a:cubicBezTo>
                                  <a:pt x="123267" y="63817"/>
                                  <a:pt x="122314" y="63817"/>
                                  <a:pt x="121362" y="64770"/>
                                </a:cubicBezTo>
                                <a:cubicBezTo>
                                  <a:pt x="120410" y="64770"/>
                                  <a:pt x="120410" y="64770"/>
                                  <a:pt x="119457" y="63817"/>
                                </a:cubicBezTo>
                                <a:cubicBezTo>
                                  <a:pt x="119457" y="61913"/>
                                  <a:pt x="120410" y="61913"/>
                                  <a:pt x="121362" y="61913"/>
                                </a:cubicBezTo>
                                <a:close/>
                                <a:moveTo>
                                  <a:pt x="124220" y="71438"/>
                                </a:moveTo>
                                <a:cubicBezTo>
                                  <a:pt x="127077" y="73342"/>
                                  <a:pt x="128030" y="70485"/>
                                  <a:pt x="129935" y="69532"/>
                                </a:cubicBezTo>
                                <a:cubicBezTo>
                                  <a:pt x="130887" y="70485"/>
                                  <a:pt x="131839" y="70485"/>
                                  <a:pt x="133745" y="70485"/>
                                </a:cubicBezTo>
                                <a:cubicBezTo>
                                  <a:pt x="135650" y="70485"/>
                                  <a:pt x="136602" y="71438"/>
                                  <a:pt x="134697" y="73342"/>
                                </a:cubicBezTo>
                                <a:cubicBezTo>
                                  <a:pt x="134697" y="73342"/>
                                  <a:pt x="134697" y="74295"/>
                                  <a:pt x="133745" y="74295"/>
                                </a:cubicBezTo>
                                <a:cubicBezTo>
                                  <a:pt x="131839" y="73342"/>
                                  <a:pt x="129935" y="72390"/>
                                  <a:pt x="128030" y="73342"/>
                                </a:cubicBezTo>
                                <a:cubicBezTo>
                                  <a:pt x="127077" y="74295"/>
                                  <a:pt x="126125" y="74295"/>
                                  <a:pt x="124220" y="73342"/>
                                </a:cubicBezTo>
                                <a:cubicBezTo>
                                  <a:pt x="122314" y="73342"/>
                                  <a:pt x="122314" y="72390"/>
                                  <a:pt x="124220" y="71438"/>
                                </a:cubicBezTo>
                                <a:close/>
                                <a:moveTo>
                                  <a:pt x="125172" y="147638"/>
                                </a:moveTo>
                                <a:cubicBezTo>
                                  <a:pt x="125172" y="146685"/>
                                  <a:pt x="124220" y="146685"/>
                                  <a:pt x="125172" y="147638"/>
                                </a:cubicBezTo>
                                <a:cubicBezTo>
                                  <a:pt x="124220" y="146685"/>
                                  <a:pt x="123267" y="146685"/>
                                  <a:pt x="123267" y="147638"/>
                                </a:cubicBezTo>
                                <a:cubicBezTo>
                                  <a:pt x="123267" y="148590"/>
                                  <a:pt x="123267" y="148590"/>
                                  <a:pt x="124220" y="148590"/>
                                </a:cubicBezTo>
                                <a:cubicBezTo>
                                  <a:pt x="124220" y="148590"/>
                                  <a:pt x="125172" y="148590"/>
                                  <a:pt x="125172" y="147638"/>
                                </a:cubicBezTo>
                                <a:close/>
                                <a:moveTo>
                                  <a:pt x="125172" y="131445"/>
                                </a:moveTo>
                                <a:cubicBezTo>
                                  <a:pt x="125172" y="131445"/>
                                  <a:pt x="125172" y="132397"/>
                                  <a:pt x="124220" y="132397"/>
                                </a:cubicBezTo>
                                <a:cubicBezTo>
                                  <a:pt x="124220" y="132397"/>
                                  <a:pt x="124220" y="131445"/>
                                  <a:pt x="123267" y="131445"/>
                                </a:cubicBezTo>
                                <a:cubicBezTo>
                                  <a:pt x="123267" y="131445"/>
                                  <a:pt x="123267" y="131445"/>
                                  <a:pt x="125172" y="131445"/>
                                </a:cubicBezTo>
                                <a:cubicBezTo>
                                  <a:pt x="125172" y="130492"/>
                                  <a:pt x="125172" y="131445"/>
                                  <a:pt x="125172" y="131445"/>
                                </a:cubicBezTo>
                                <a:close/>
                                <a:moveTo>
                                  <a:pt x="124220" y="137160"/>
                                </a:moveTo>
                                <a:cubicBezTo>
                                  <a:pt x="125172" y="137160"/>
                                  <a:pt x="125172" y="136207"/>
                                  <a:pt x="125172" y="136207"/>
                                </a:cubicBezTo>
                                <a:cubicBezTo>
                                  <a:pt x="125172" y="135255"/>
                                  <a:pt x="125172" y="135255"/>
                                  <a:pt x="124220" y="135255"/>
                                </a:cubicBezTo>
                                <a:cubicBezTo>
                                  <a:pt x="123267" y="135255"/>
                                  <a:pt x="123267" y="135255"/>
                                  <a:pt x="123267" y="136207"/>
                                </a:cubicBezTo>
                                <a:cubicBezTo>
                                  <a:pt x="123267" y="137160"/>
                                  <a:pt x="124220" y="137160"/>
                                  <a:pt x="124220" y="137160"/>
                                </a:cubicBezTo>
                                <a:close/>
                                <a:moveTo>
                                  <a:pt x="129935" y="140017"/>
                                </a:moveTo>
                                <a:cubicBezTo>
                                  <a:pt x="128030" y="140017"/>
                                  <a:pt x="127077" y="140017"/>
                                  <a:pt x="125172" y="140017"/>
                                </a:cubicBezTo>
                                <a:cubicBezTo>
                                  <a:pt x="124220" y="140017"/>
                                  <a:pt x="124220" y="140970"/>
                                  <a:pt x="124220" y="140970"/>
                                </a:cubicBezTo>
                                <a:lnTo>
                                  <a:pt x="125172" y="140970"/>
                                </a:lnTo>
                                <a:cubicBezTo>
                                  <a:pt x="127077" y="141922"/>
                                  <a:pt x="128030" y="141922"/>
                                  <a:pt x="129935" y="140017"/>
                                </a:cubicBezTo>
                                <a:cubicBezTo>
                                  <a:pt x="129935" y="140970"/>
                                  <a:pt x="129935" y="140017"/>
                                  <a:pt x="129935" y="140017"/>
                                </a:cubicBezTo>
                                <a:close/>
                                <a:moveTo>
                                  <a:pt x="125172" y="39052"/>
                                </a:moveTo>
                                <a:cubicBezTo>
                                  <a:pt x="125172" y="39052"/>
                                  <a:pt x="125172" y="39052"/>
                                  <a:pt x="125172" y="39052"/>
                                </a:cubicBezTo>
                                <a:cubicBezTo>
                                  <a:pt x="126125" y="39052"/>
                                  <a:pt x="126125" y="39052"/>
                                  <a:pt x="126125" y="39052"/>
                                </a:cubicBezTo>
                                <a:cubicBezTo>
                                  <a:pt x="126125" y="38100"/>
                                  <a:pt x="126125" y="38100"/>
                                  <a:pt x="125172" y="39052"/>
                                </a:cubicBezTo>
                                <a:cubicBezTo>
                                  <a:pt x="125172" y="38100"/>
                                  <a:pt x="125172" y="38100"/>
                                  <a:pt x="125172" y="39052"/>
                                </a:cubicBezTo>
                                <a:close/>
                                <a:moveTo>
                                  <a:pt x="126125" y="100013"/>
                                </a:moveTo>
                                <a:cubicBezTo>
                                  <a:pt x="127077" y="98107"/>
                                  <a:pt x="128030" y="98107"/>
                                  <a:pt x="129935" y="99060"/>
                                </a:cubicBezTo>
                                <a:cubicBezTo>
                                  <a:pt x="131839" y="100013"/>
                                  <a:pt x="131839" y="102870"/>
                                  <a:pt x="130887" y="104775"/>
                                </a:cubicBezTo>
                                <a:cubicBezTo>
                                  <a:pt x="129935" y="105727"/>
                                  <a:pt x="128982" y="105727"/>
                                  <a:pt x="128982" y="103822"/>
                                </a:cubicBezTo>
                                <a:cubicBezTo>
                                  <a:pt x="128030" y="101917"/>
                                  <a:pt x="127077" y="100013"/>
                                  <a:pt x="126125" y="100013"/>
                                </a:cubicBezTo>
                                <a:close/>
                                <a:moveTo>
                                  <a:pt x="128030" y="108585"/>
                                </a:moveTo>
                                <a:cubicBezTo>
                                  <a:pt x="127077" y="108585"/>
                                  <a:pt x="127077" y="108585"/>
                                  <a:pt x="128030" y="108585"/>
                                </a:cubicBezTo>
                                <a:cubicBezTo>
                                  <a:pt x="127077" y="107632"/>
                                  <a:pt x="126125" y="107632"/>
                                  <a:pt x="126125" y="106680"/>
                                </a:cubicBezTo>
                                <a:cubicBezTo>
                                  <a:pt x="126125" y="106680"/>
                                  <a:pt x="127077" y="107632"/>
                                  <a:pt x="128030" y="108585"/>
                                </a:cubicBezTo>
                                <a:cubicBezTo>
                                  <a:pt x="128030" y="108585"/>
                                  <a:pt x="128030" y="108585"/>
                                  <a:pt x="128030" y="108585"/>
                                </a:cubicBezTo>
                                <a:close/>
                                <a:moveTo>
                                  <a:pt x="127077" y="54292"/>
                                </a:moveTo>
                                <a:cubicBezTo>
                                  <a:pt x="127077" y="54292"/>
                                  <a:pt x="127077" y="54292"/>
                                  <a:pt x="127077" y="54292"/>
                                </a:cubicBezTo>
                                <a:cubicBezTo>
                                  <a:pt x="126125" y="55245"/>
                                  <a:pt x="126125" y="55245"/>
                                  <a:pt x="127077" y="56197"/>
                                </a:cubicBezTo>
                                <a:cubicBezTo>
                                  <a:pt x="127077" y="56197"/>
                                  <a:pt x="128030" y="55245"/>
                                  <a:pt x="127077" y="54292"/>
                                </a:cubicBezTo>
                                <a:cubicBezTo>
                                  <a:pt x="128030" y="54292"/>
                                  <a:pt x="128030" y="54292"/>
                                  <a:pt x="127077" y="54292"/>
                                </a:cubicBezTo>
                                <a:close/>
                                <a:moveTo>
                                  <a:pt x="134697" y="67627"/>
                                </a:moveTo>
                                <a:cubicBezTo>
                                  <a:pt x="132792" y="68580"/>
                                  <a:pt x="130887" y="69532"/>
                                  <a:pt x="128982" y="70485"/>
                                </a:cubicBezTo>
                                <a:cubicBezTo>
                                  <a:pt x="128030" y="69532"/>
                                  <a:pt x="130887" y="66675"/>
                                  <a:pt x="127077" y="67627"/>
                                </a:cubicBezTo>
                                <a:cubicBezTo>
                                  <a:pt x="126125" y="67627"/>
                                  <a:pt x="126125" y="66675"/>
                                  <a:pt x="126125" y="65722"/>
                                </a:cubicBezTo>
                                <a:cubicBezTo>
                                  <a:pt x="127077" y="63817"/>
                                  <a:pt x="128030" y="63817"/>
                                  <a:pt x="129935" y="63817"/>
                                </a:cubicBezTo>
                                <a:cubicBezTo>
                                  <a:pt x="131839" y="63817"/>
                                  <a:pt x="130887" y="64770"/>
                                  <a:pt x="131839" y="65722"/>
                                </a:cubicBezTo>
                                <a:cubicBezTo>
                                  <a:pt x="131839" y="66675"/>
                                  <a:pt x="133745" y="66675"/>
                                  <a:pt x="134697" y="67627"/>
                                </a:cubicBezTo>
                                <a:close/>
                                <a:moveTo>
                                  <a:pt x="129935" y="49530"/>
                                </a:moveTo>
                                <a:lnTo>
                                  <a:pt x="129935" y="49530"/>
                                </a:lnTo>
                                <a:cubicBezTo>
                                  <a:pt x="128982" y="49530"/>
                                  <a:pt x="128030" y="49530"/>
                                  <a:pt x="128030" y="49530"/>
                                </a:cubicBezTo>
                                <a:lnTo>
                                  <a:pt x="128030" y="48577"/>
                                </a:lnTo>
                                <a:cubicBezTo>
                                  <a:pt x="128982" y="48577"/>
                                  <a:pt x="128982" y="48577"/>
                                  <a:pt x="129935" y="49530"/>
                                </a:cubicBezTo>
                                <a:cubicBezTo>
                                  <a:pt x="128982" y="49530"/>
                                  <a:pt x="129935" y="49530"/>
                                  <a:pt x="129935" y="49530"/>
                                </a:cubicBezTo>
                                <a:close/>
                                <a:moveTo>
                                  <a:pt x="129935" y="40957"/>
                                </a:moveTo>
                                <a:cubicBezTo>
                                  <a:pt x="129935" y="40957"/>
                                  <a:pt x="129935" y="40957"/>
                                  <a:pt x="129935" y="40957"/>
                                </a:cubicBezTo>
                                <a:cubicBezTo>
                                  <a:pt x="129935" y="41910"/>
                                  <a:pt x="129935" y="40957"/>
                                  <a:pt x="129935" y="40957"/>
                                </a:cubicBezTo>
                                <a:cubicBezTo>
                                  <a:pt x="129935" y="40957"/>
                                  <a:pt x="129935" y="40957"/>
                                  <a:pt x="129935" y="40957"/>
                                </a:cubicBezTo>
                                <a:cubicBezTo>
                                  <a:pt x="129935" y="40005"/>
                                  <a:pt x="129935" y="40957"/>
                                  <a:pt x="129935" y="40957"/>
                                </a:cubicBezTo>
                                <a:close/>
                                <a:moveTo>
                                  <a:pt x="132792" y="56197"/>
                                </a:moveTo>
                                <a:cubicBezTo>
                                  <a:pt x="131839" y="56197"/>
                                  <a:pt x="131839" y="56197"/>
                                  <a:pt x="131839" y="57150"/>
                                </a:cubicBezTo>
                                <a:lnTo>
                                  <a:pt x="131839" y="58102"/>
                                </a:lnTo>
                                <a:cubicBezTo>
                                  <a:pt x="132792" y="59055"/>
                                  <a:pt x="134697" y="59055"/>
                                  <a:pt x="135650" y="60007"/>
                                </a:cubicBezTo>
                                <a:cubicBezTo>
                                  <a:pt x="136602" y="62865"/>
                                  <a:pt x="140412" y="62865"/>
                                  <a:pt x="142317" y="64770"/>
                                </a:cubicBezTo>
                                <a:cubicBezTo>
                                  <a:pt x="142317" y="64770"/>
                                  <a:pt x="143270" y="64770"/>
                                  <a:pt x="143270" y="64770"/>
                                </a:cubicBezTo>
                                <a:lnTo>
                                  <a:pt x="143270" y="63817"/>
                                </a:lnTo>
                                <a:cubicBezTo>
                                  <a:pt x="142317" y="61913"/>
                                  <a:pt x="135650" y="57150"/>
                                  <a:pt x="132792" y="56197"/>
                                </a:cubicBezTo>
                                <a:close/>
                                <a:moveTo>
                                  <a:pt x="132792" y="139065"/>
                                </a:moveTo>
                                <a:cubicBezTo>
                                  <a:pt x="132792" y="139065"/>
                                  <a:pt x="132792" y="138113"/>
                                  <a:pt x="132792" y="139065"/>
                                </a:cubicBezTo>
                                <a:lnTo>
                                  <a:pt x="132792" y="139065"/>
                                </a:lnTo>
                                <a:cubicBezTo>
                                  <a:pt x="131839" y="139065"/>
                                  <a:pt x="131839" y="139065"/>
                                  <a:pt x="132792" y="139065"/>
                                </a:cubicBezTo>
                                <a:cubicBezTo>
                                  <a:pt x="132792" y="139065"/>
                                  <a:pt x="132792" y="139065"/>
                                  <a:pt x="132792" y="139065"/>
                                </a:cubicBezTo>
                                <a:close/>
                                <a:moveTo>
                                  <a:pt x="132792" y="52388"/>
                                </a:moveTo>
                                <a:cubicBezTo>
                                  <a:pt x="132792" y="53340"/>
                                  <a:pt x="137555" y="55245"/>
                                  <a:pt x="137555" y="55245"/>
                                </a:cubicBezTo>
                                <a:cubicBezTo>
                                  <a:pt x="137555" y="55245"/>
                                  <a:pt x="137555" y="54292"/>
                                  <a:pt x="137555" y="54292"/>
                                </a:cubicBezTo>
                                <a:cubicBezTo>
                                  <a:pt x="136602" y="53340"/>
                                  <a:pt x="135650" y="51435"/>
                                  <a:pt x="132792" y="52388"/>
                                </a:cubicBezTo>
                                <a:cubicBezTo>
                                  <a:pt x="132792" y="51435"/>
                                  <a:pt x="132792" y="51435"/>
                                  <a:pt x="132792" y="52388"/>
                                </a:cubicBezTo>
                                <a:close/>
                                <a:moveTo>
                                  <a:pt x="135650" y="122872"/>
                                </a:moveTo>
                                <a:lnTo>
                                  <a:pt x="135650" y="122872"/>
                                </a:lnTo>
                                <a:cubicBezTo>
                                  <a:pt x="134697" y="123825"/>
                                  <a:pt x="134697" y="122872"/>
                                  <a:pt x="135650" y="122872"/>
                                </a:cubicBezTo>
                                <a:cubicBezTo>
                                  <a:pt x="133745" y="122872"/>
                                  <a:pt x="133745" y="122872"/>
                                  <a:pt x="133745" y="121920"/>
                                </a:cubicBezTo>
                                <a:cubicBezTo>
                                  <a:pt x="133745" y="121920"/>
                                  <a:pt x="133745" y="120967"/>
                                  <a:pt x="134697" y="120967"/>
                                </a:cubicBezTo>
                                <a:cubicBezTo>
                                  <a:pt x="134697" y="120967"/>
                                  <a:pt x="135650" y="121920"/>
                                  <a:pt x="135650" y="122872"/>
                                </a:cubicBezTo>
                                <a:close/>
                                <a:moveTo>
                                  <a:pt x="134697" y="112395"/>
                                </a:moveTo>
                                <a:cubicBezTo>
                                  <a:pt x="134697" y="113347"/>
                                  <a:pt x="133745" y="113347"/>
                                  <a:pt x="134697" y="112395"/>
                                </a:cubicBezTo>
                                <a:cubicBezTo>
                                  <a:pt x="133745" y="113347"/>
                                  <a:pt x="133745" y="113347"/>
                                  <a:pt x="133745" y="112395"/>
                                </a:cubicBezTo>
                                <a:cubicBezTo>
                                  <a:pt x="132792" y="112395"/>
                                  <a:pt x="133745" y="112395"/>
                                  <a:pt x="134697" y="112395"/>
                                </a:cubicBezTo>
                                <a:cubicBezTo>
                                  <a:pt x="133745" y="112395"/>
                                  <a:pt x="134697" y="112395"/>
                                  <a:pt x="134697" y="112395"/>
                                </a:cubicBezTo>
                                <a:close/>
                                <a:moveTo>
                                  <a:pt x="134697" y="101917"/>
                                </a:moveTo>
                                <a:cubicBezTo>
                                  <a:pt x="134697" y="102870"/>
                                  <a:pt x="134697" y="102870"/>
                                  <a:pt x="134697" y="101917"/>
                                </a:cubicBezTo>
                                <a:cubicBezTo>
                                  <a:pt x="133745" y="102870"/>
                                  <a:pt x="133745" y="102870"/>
                                  <a:pt x="133745" y="102870"/>
                                </a:cubicBezTo>
                                <a:cubicBezTo>
                                  <a:pt x="132792" y="101917"/>
                                  <a:pt x="132792" y="101917"/>
                                  <a:pt x="134697" y="101917"/>
                                </a:cubicBezTo>
                                <a:cubicBezTo>
                                  <a:pt x="134697" y="101917"/>
                                  <a:pt x="134697" y="101917"/>
                                  <a:pt x="134697" y="101917"/>
                                </a:cubicBezTo>
                                <a:close/>
                                <a:moveTo>
                                  <a:pt x="133745" y="74295"/>
                                </a:moveTo>
                                <a:lnTo>
                                  <a:pt x="136602" y="74295"/>
                                </a:lnTo>
                                <a:cubicBezTo>
                                  <a:pt x="135650" y="75247"/>
                                  <a:pt x="134697" y="76200"/>
                                  <a:pt x="133745" y="74295"/>
                                </a:cubicBezTo>
                                <a:close/>
                                <a:moveTo>
                                  <a:pt x="136602" y="133350"/>
                                </a:moveTo>
                                <a:cubicBezTo>
                                  <a:pt x="135650" y="133350"/>
                                  <a:pt x="135650" y="133350"/>
                                  <a:pt x="134697" y="134302"/>
                                </a:cubicBezTo>
                                <a:lnTo>
                                  <a:pt x="134697" y="134302"/>
                                </a:lnTo>
                                <a:cubicBezTo>
                                  <a:pt x="135650" y="134302"/>
                                  <a:pt x="135650" y="133350"/>
                                  <a:pt x="136602" y="133350"/>
                                </a:cubicBezTo>
                                <a:close/>
                                <a:moveTo>
                                  <a:pt x="138507" y="112395"/>
                                </a:moveTo>
                                <a:lnTo>
                                  <a:pt x="138507" y="112395"/>
                                </a:lnTo>
                                <a:lnTo>
                                  <a:pt x="138507" y="114300"/>
                                </a:lnTo>
                                <a:cubicBezTo>
                                  <a:pt x="138507" y="114300"/>
                                  <a:pt x="137555" y="114300"/>
                                  <a:pt x="137555" y="113347"/>
                                </a:cubicBezTo>
                                <a:cubicBezTo>
                                  <a:pt x="136602" y="113347"/>
                                  <a:pt x="137555" y="113347"/>
                                  <a:pt x="138507" y="112395"/>
                                </a:cubicBezTo>
                                <a:close/>
                                <a:moveTo>
                                  <a:pt x="139460" y="91440"/>
                                </a:moveTo>
                                <a:lnTo>
                                  <a:pt x="139460" y="91440"/>
                                </a:lnTo>
                                <a:cubicBezTo>
                                  <a:pt x="139460" y="92392"/>
                                  <a:pt x="140412" y="93345"/>
                                  <a:pt x="140412" y="93345"/>
                                </a:cubicBezTo>
                                <a:cubicBezTo>
                                  <a:pt x="140412" y="93345"/>
                                  <a:pt x="141364" y="93345"/>
                                  <a:pt x="141364" y="92392"/>
                                </a:cubicBezTo>
                                <a:cubicBezTo>
                                  <a:pt x="141364" y="91440"/>
                                  <a:pt x="140412" y="90488"/>
                                  <a:pt x="139460" y="91440"/>
                                </a:cubicBezTo>
                                <a:close/>
                                <a:moveTo>
                                  <a:pt x="145175" y="84772"/>
                                </a:moveTo>
                                <a:cubicBezTo>
                                  <a:pt x="145175" y="84772"/>
                                  <a:pt x="145175" y="84772"/>
                                  <a:pt x="145175" y="84772"/>
                                </a:cubicBezTo>
                                <a:cubicBezTo>
                                  <a:pt x="145175" y="83820"/>
                                  <a:pt x="145175" y="83820"/>
                                  <a:pt x="145175" y="84772"/>
                                </a:cubicBezTo>
                                <a:cubicBezTo>
                                  <a:pt x="144222" y="83820"/>
                                  <a:pt x="144222" y="83820"/>
                                  <a:pt x="145175" y="84772"/>
                                </a:cubicBezTo>
                                <a:cubicBezTo>
                                  <a:pt x="144222" y="84772"/>
                                  <a:pt x="144222" y="84772"/>
                                  <a:pt x="145175" y="84772"/>
                                </a:cubicBezTo>
                                <a:close/>
                                <a:moveTo>
                                  <a:pt x="147080" y="93345"/>
                                </a:moveTo>
                                <a:cubicBezTo>
                                  <a:pt x="147080" y="93345"/>
                                  <a:pt x="146127" y="92392"/>
                                  <a:pt x="147080" y="93345"/>
                                </a:cubicBezTo>
                                <a:cubicBezTo>
                                  <a:pt x="146127" y="93345"/>
                                  <a:pt x="145175" y="93345"/>
                                  <a:pt x="145175" y="94297"/>
                                </a:cubicBezTo>
                                <a:cubicBezTo>
                                  <a:pt x="145175" y="94297"/>
                                  <a:pt x="145175" y="95250"/>
                                  <a:pt x="146127" y="95250"/>
                                </a:cubicBezTo>
                                <a:cubicBezTo>
                                  <a:pt x="146127" y="94297"/>
                                  <a:pt x="147080" y="94297"/>
                                  <a:pt x="147080" y="93345"/>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70717534" name="Freeform 270717534"/>
                        <wps:cNvSpPr/>
                        <wps:spPr>
                          <a:xfrm>
                            <a:off x="693815" y="71162"/>
                            <a:ext cx="140017" cy="179066"/>
                          </a:xfrm>
                          <a:custGeom>
                            <a:avLst/>
                            <a:gdLst>
                              <a:gd name="connsiteX0" fmla="*/ 138113 w 140017"/>
                              <a:gd name="connsiteY0" fmla="*/ 52384 h 179066"/>
                              <a:gd name="connsiteX1" fmla="*/ 113347 w 140017"/>
                              <a:gd name="connsiteY1" fmla="*/ 72386 h 179066"/>
                              <a:gd name="connsiteX2" fmla="*/ 87630 w 140017"/>
                              <a:gd name="connsiteY2" fmla="*/ 43811 h 179066"/>
                              <a:gd name="connsiteX3" fmla="*/ 106680 w 140017"/>
                              <a:gd name="connsiteY3" fmla="*/ 24761 h 179066"/>
                              <a:gd name="connsiteX4" fmla="*/ 113347 w 140017"/>
                              <a:gd name="connsiteY4" fmla="*/ 19046 h 179066"/>
                              <a:gd name="connsiteX5" fmla="*/ 104775 w 140017"/>
                              <a:gd name="connsiteY5" fmla="*/ 12379 h 179066"/>
                              <a:gd name="connsiteX6" fmla="*/ 91440 w 140017"/>
                              <a:gd name="connsiteY6" fmla="*/ 17141 h 179066"/>
                              <a:gd name="connsiteX7" fmla="*/ 80963 w 140017"/>
                              <a:gd name="connsiteY7" fmla="*/ 26666 h 179066"/>
                              <a:gd name="connsiteX8" fmla="*/ 65722 w 140017"/>
                              <a:gd name="connsiteY8" fmla="*/ 62861 h 179066"/>
                              <a:gd name="connsiteX9" fmla="*/ 65722 w 140017"/>
                              <a:gd name="connsiteY9" fmla="*/ 67624 h 179066"/>
                              <a:gd name="connsiteX10" fmla="*/ 64770 w 140017"/>
                              <a:gd name="connsiteY10" fmla="*/ 90484 h 179066"/>
                              <a:gd name="connsiteX11" fmla="*/ 64770 w 140017"/>
                              <a:gd name="connsiteY11" fmla="*/ 91436 h 179066"/>
                              <a:gd name="connsiteX12" fmla="*/ 65722 w 140017"/>
                              <a:gd name="connsiteY12" fmla="*/ 120964 h 179066"/>
                              <a:gd name="connsiteX13" fmla="*/ 66675 w 140017"/>
                              <a:gd name="connsiteY13" fmla="*/ 151444 h 179066"/>
                              <a:gd name="connsiteX14" fmla="*/ 85725 w 140017"/>
                              <a:gd name="connsiteY14" fmla="*/ 169541 h 179066"/>
                              <a:gd name="connsiteX15" fmla="*/ 93345 w 140017"/>
                              <a:gd name="connsiteY15" fmla="*/ 170494 h 179066"/>
                              <a:gd name="connsiteX16" fmla="*/ 96202 w 140017"/>
                              <a:gd name="connsiteY16" fmla="*/ 171446 h 179066"/>
                              <a:gd name="connsiteX17" fmla="*/ 98107 w 140017"/>
                              <a:gd name="connsiteY17" fmla="*/ 176209 h 179066"/>
                              <a:gd name="connsiteX18" fmla="*/ 94297 w 140017"/>
                              <a:gd name="connsiteY18" fmla="*/ 178114 h 179066"/>
                              <a:gd name="connsiteX19" fmla="*/ 74295 w 140017"/>
                              <a:gd name="connsiteY19" fmla="*/ 179066 h 179066"/>
                              <a:gd name="connsiteX20" fmla="*/ 68580 w 140017"/>
                              <a:gd name="connsiteY20" fmla="*/ 179066 h 179066"/>
                              <a:gd name="connsiteX21" fmla="*/ 50482 w 140017"/>
                              <a:gd name="connsiteY21" fmla="*/ 178114 h 179066"/>
                              <a:gd name="connsiteX22" fmla="*/ 40957 w 140017"/>
                              <a:gd name="connsiteY22" fmla="*/ 178114 h 179066"/>
                              <a:gd name="connsiteX23" fmla="*/ 39052 w 140017"/>
                              <a:gd name="connsiteY23" fmla="*/ 178114 h 179066"/>
                              <a:gd name="connsiteX24" fmla="*/ 18097 w 140017"/>
                              <a:gd name="connsiteY24" fmla="*/ 179066 h 179066"/>
                              <a:gd name="connsiteX25" fmla="*/ 3810 w 140017"/>
                              <a:gd name="connsiteY25" fmla="*/ 179066 h 179066"/>
                              <a:gd name="connsiteX26" fmla="*/ 0 w 140017"/>
                              <a:gd name="connsiteY26" fmla="*/ 174304 h 179066"/>
                              <a:gd name="connsiteX27" fmla="*/ 3810 w 140017"/>
                              <a:gd name="connsiteY27" fmla="*/ 170494 h 179066"/>
                              <a:gd name="connsiteX28" fmla="*/ 5715 w 140017"/>
                              <a:gd name="connsiteY28" fmla="*/ 170494 h 179066"/>
                              <a:gd name="connsiteX29" fmla="*/ 17145 w 140017"/>
                              <a:gd name="connsiteY29" fmla="*/ 160969 h 179066"/>
                              <a:gd name="connsiteX30" fmla="*/ 19050 w 140017"/>
                              <a:gd name="connsiteY30" fmla="*/ 127631 h 179066"/>
                              <a:gd name="connsiteX31" fmla="*/ 19050 w 140017"/>
                              <a:gd name="connsiteY31" fmla="*/ 124774 h 179066"/>
                              <a:gd name="connsiteX32" fmla="*/ 19050 w 140017"/>
                              <a:gd name="connsiteY32" fmla="*/ 108581 h 179066"/>
                              <a:gd name="connsiteX33" fmla="*/ 20002 w 140017"/>
                              <a:gd name="connsiteY33" fmla="*/ 100961 h 179066"/>
                              <a:gd name="connsiteX34" fmla="*/ 20002 w 140017"/>
                              <a:gd name="connsiteY34" fmla="*/ 36191 h 179066"/>
                              <a:gd name="connsiteX35" fmla="*/ 17145 w 140017"/>
                              <a:gd name="connsiteY35" fmla="*/ 24761 h 179066"/>
                              <a:gd name="connsiteX36" fmla="*/ 8572 w 140017"/>
                              <a:gd name="connsiteY36" fmla="*/ 18094 h 179066"/>
                              <a:gd name="connsiteX37" fmla="*/ 3810 w 140017"/>
                              <a:gd name="connsiteY37" fmla="*/ 17141 h 179066"/>
                              <a:gd name="connsiteX38" fmla="*/ 0 w 140017"/>
                              <a:gd name="connsiteY38" fmla="*/ 12379 h 179066"/>
                              <a:gd name="connsiteX39" fmla="*/ 4763 w 140017"/>
                              <a:gd name="connsiteY39" fmla="*/ 8569 h 179066"/>
                              <a:gd name="connsiteX40" fmla="*/ 21907 w 140017"/>
                              <a:gd name="connsiteY40" fmla="*/ 8569 h 179066"/>
                              <a:gd name="connsiteX41" fmla="*/ 48577 w 140017"/>
                              <a:gd name="connsiteY41" fmla="*/ 4759 h 179066"/>
                              <a:gd name="connsiteX42" fmla="*/ 60960 w 140017"/>
                              <a:gd name="connsiteY42" fmla="*/ 1901 h 179066"/>
                              <a:gd name="connsiteX43" fmla="*/ 66675 w 140017"/>
                              <a:gd name="connsiteY43" fmla="*/ 6664 h 179066"/>
                              <a:gd name="connsiteX44" fmla="*/ 66675 w 140017"/>
                              <a:gd name="connsiteY44" fmla="*/ 24761 h 179066"/>
                              <a:gd name="connsiteX45" fmla="*/ 66675 w 140017"/>
                              <a:gd name="connsiteY45" fmla="*/ 28571 h 179066"/>
                              <a:gd name="connsiteX46" fmla="*/ 67627 w 140017"/>
                              <a:gd name="connsiteY46" fmla="*/ 31429 h 179066"/>
                              <a:gd name="connsiteX47" fmla="*/ 69532 w 140017"/>
                              <a:gd name="connsiteY47" fmla="*/ 29524 h 179066"/>
                              <a:gd name="connsiteX48" fmla="*/ 83820 w 140017"/>
                              <a:gd name="connsiteY48" fmla="*/ 9521 h 179066"/>
                              <a:gd name="connsiteX49" fmla="*/ 116205 w 140017"/>
                              <a:gd name="connsiteY49" fmla="*/ 949 h 179066"/>
                              <a:gd name="connsiteX50" fmla="*/ 140017 w 140017"/>
                              <a:gd name="connsiteY50" fmla="*/ 26666 h 179066"/>
                              <a:gd name="connsiteX51" fmla="*/ 138113 w 140017"/>
                              <a:gd name="connsiteY51" fmla="*/ 52384 h 179066"/>
                              <a:gd name="connsiteX52" fmla="*/ 26670 w 140017"/>
                              <a:gd name="connsiteY52" fmla="*/ 39049 h 179066"/>
                              <a:gd name="connsiteX53" fmla="*/ 26670 w 140017"/>
                              <a:gd name="connsiteY53" fmla="*/ 39049 h 179066"/>
                              <a:gd name="connsiteX54" fmla="*/ 26670 w 140017"/>
                              <a:gd name="connsiteY54" fmla="*/ 39049 h 179066"/>
                              <a:gd name="connsiteX55" fmla="*/ 26670 w 140017"/>
                              <a:gd name="connsiteY55" fmla="*/ 39049 h 179066"/>
                              <a:gd name="connsiteX56" fmla="*/ 26670 w 140017"/>
                              <a:gd name="connsiteY56" fmla="*/ 39049 h 179066"/>
                              <a:gd name="connsiteX57" fmla="*/ 26670 w 140017"/>
                              <a:gd name="connsiteY57" fmla="*/ 53336 h 179066"/>
                              <a:gd name="connsiteX58" fmla="*/ 29527 w 140017"/>
                              <a:gd name="connsiteY58" fmla="*/ 57146 h 179066"/>
                              <a:gd name="connsiteX59" fmla="*/ 30480 w 140017"/>
                              <a:gd name="connsiteY59" fmla="*/ 55241 h 179066"/>
                              <a:gd name="connsiteX60" fmla="*/ 27622 w 140017"/>
                              <a:gd name="connsiteY60" fmla="*/ 51431 h 179066"/>
                              <a:gd name="connsiteX61" fmla="*/ 26670 w 140017"/>
                              <a:gd name="connsiteY61" fmla="*/ 53336 h 179066"/>
                              <a:gd name="connsiteX62" fmla="*/ 28575 w 140017"/>
                              <a:gd name="connsiteY62" fmla="*/ 83816 h 179066"/>
                              <a:gd name="connsiteX63" fmla="*/ 28575 w 140017"/>
                              <a:gd name="connsiteY63" fmla="*/ 83816 h 179066"/>
                              <a:gd name="connsiteX64" fmla="*/ 28575 w 140017"/>
                              <a:gd name="connsiteY64" fmla="*/ 83816 h 179066"/>
                              <a:gd name="connsiteX65" fmla="*/ 28575 w 140017"/>
                              <a:gd name="connsiteY65" fmla="*/ 83816 h 179066"/>
                              <a:gd name="connsiteX66" fmla="*/ 28575 w 140017"/>
                              <a:gd name="connsiteY66" fmla="*/ 83816 h 179066"/>
                              <a:gd name="connsiteX67" fmla="*/ 28575 w 140017"/>
                              <a:gd name="connsiteY67" fmla="*/ 40954 h 179066"/>
                              <a:gd name="connsiteX68" fmla="*/ 28575 w 140017"/>
                              <a:gd name="connsiteY68" fmla="*/ 40954 h 179066"/>
                              <a:gd name="connsiteX69" fmla="*/ 28575 w 140017"/>
                              <a:gd name="connsiteY69" fmla="*/ 40954 h 179066"/>
                              <a:gd name="connsiteX70" fmla="*/ 28575 w 140017"/>
                              <a:gd name="connsiteY70" fmla="*/ 40954 h 179066"/>
                              <a:gd name="connsiteX71" fmla="*/ 28575 w 140017"/>
                              <a:gd name="connsiteY71" fmla="*/ 40954 h 179066"/>
                              <a:gd name="connsiteX72" fmla="*/ 31432 w 140017"/>
                              <a:gd name="connsiteY72" fmla="*/ 123821 h 179066"/>
                              <a:gd name="connsiteX73" fmla="*/ 31432 w 140017"/>
                              <a:gd name="connsiteY73" fmla="*/ 123821 h 179066"/>
                              <a:gd name="connsiteX74" fmla="*/ 29527 w 140017"/>
                              <a:gd name="connsiteY74" fmla="*/ 123821 h 179066"/>
                              <a:gd name="connsiteX75" fmla="*/ 31432 w 140017"/>
                              <a:gd name="connsiteY75" fmla="*/ 123821 h 179066"/>
                              <a:gd name="connsiteX76" fmla="*/ 31432 w 140017"/>
                              <a:gd name="connsiteY76" fmla="*/ 123821 h 179066"/>
                              <a:gd name="connsiteX77" fmla="*/ 31432 w 140017"/>
                              <a:gd name="connsiteY77" fmla="*/ 112391 h 179066"/>
                              <a:gd name="connsiteX78" fmla="*/ 33338 w 140017"/>
                              <a:gd name="connsiteY78" fmla="*/ 109534 h 179066"/>
                              <a:gd name="connsiteX79" fmla="*/ 32385 w 140017"/>
                              <a:gd name="connsiteY79" fmla="*/ 108581 h 179066"/>
                              <a:gd name="connsiteX80" fmla="*/ 30480 w 140017"/>
                              <a:gd name="connsiteY80" fmla="*/ 112391 h 179066"/>
                              <a:gd name="connsiteX81" fmla="*/ 31432 w 140017"/>
                              <a:gd name="connsiteY81" fmla="*/ 112391 h 179066"/>
                              <a:gd name="connsiteX82" fmla="*/ 30480 w 140017"/>
                              <a:gd name="connsiteY82" fmla="*/ 97151 h 179066"/>
                              <a:gd name="connsiteX83" fmla="*/ 30480 w 140017"/>
                              <a:gd name="connsiteY83" fmla="*/ 97151 h 179066"/>
                              <a:gd name="connsiteX84" fmla="*/ 30480 w 140017"/>
                              <a:gd name="connsiteY84" fmla="*/ 99056 h 179066"/>
                              <a:gd name="connsiteX85" fmla="*/ 30480 w 140017"/>
                              <a:gd name="connsiteY85" fmla="*/ 97151 h 179066"/>
                              <a:gd name="connsiteX86" fmla="*/ 30480 w 140017"/>
                              <a:gd name="connsiteY86" fmla="*/ 97151 h 179066"/>
                              <a:gd name="connsiteX87" fmla="*/ 34290 w 140017"/>
                              <a:gd name="connsiteY87" fmla="*/ 102866 h 179066"/>
                              <a:gd name="connsiteX88" fmla="*/ 36195 w 140017"/>
                              <a:gd name="connsiteY88" fmla="*/ 103819 h 179066"/>
                              <a:gd name="connsiteX89" fmla="*/ 35242 w 140017"/>
                              <a:gd name="connsiteY89" fmla="*/ 100961 h 179066"/>
                              <a:gd name="connsiteX90" fmla="*/ 34290 w 140017"/>
                              <a:gd name="connsiteY90" fmla="*/ 100961 h 179066"/>
                              <a:gd name="connsiteX91" fmla="*/ 34290 w 140017"/>
                              <a:gd name="connsiteY91" fmla="*/ 102866 h 179066"/>
                              <a:gd name="connsiteX92" fmla="*/ 33338 w 140017"/>
                              <a:gd name="connsiteY92" fmla="*/ 103819 h 179066"/>
                              <a:gd name="connsiteX93" fmla="*/ 31432 w 140017"/>
                              <a:gd name="connsiteY93" fmla="*/ 104771 h 179066"/>
                              <a:gd name="connsiteX94" fmla="*/ 31432 w 140017"/>
                              <a:gd name="connsiteY94" fmla="*/ 104771 h 179066"/>
                              <a:gd name="connsiteX95" fmla="*/ 34290 w 140017"/>
                              <a:gd name="connsiteY95" fmla="*/ 102866 h 179066"/>
                              <a:gd name="connsiteX96" fmla="*/ 34290 w 140017"/>
                              <a:gd name="connsiteY96" fmla="*/ 102866 h 179066"/>
                              <a:gd name="connsiteX97" fmla="*/ 31432 w 140017"/>
                              <a:gd name="connsiteY97" fmla="*/ 52384 h 179066"/>
                              <a:gd name="connsiteX98" fmla="*/ 33338 w 140017"/>
                              <a:gd name="connsiteY98" fmla="*/ 53336 h 179066"/>
                              <a:gd name="connsiteX99" fmla="*/ 35242 w 140017"/>
                              <a:gd name="connsiteY99" fmla="*/ 51431 h 179066"/>
                              <a:gd name="connsiteX100" fmla="*/ 34290 w 140017"/>
                              <a:gd name="connsiteY100" fmla="*/ 50479 h 179066"/>
                              <a:gd name="connsiteX101" fmla="*/ 31432 w 140017"/>
                              <a:gd name="connsiteY101" fmla="*/ 52384 h 179066"/>
                              <a:gd name="connsiteX102" fmla="*/ 33338 w 140017"/>
                              <a:gd name="connsiteY102" fmla="*/ 137156 h 179066"/>
                              <a:gd name="connsiteX103" fmla="*/ 33338 w 140017"/>
                              <a:gd name="connsiteY103" fmla="*/ 137156 h 179066"/>
                              <a:gd name="connsiteX104" fmla="*/ 31432 w 140017"/>
                              <a:gd name="connsiteY104" fmla="*/ 137156 h 179066"/>
                              <a:gd name="connsiteX105" fmla="*/ 33338 w 140017"/>
                              <a:gd name="connsiteY105" fmla="*/ 137156 h 179066"/>
                              <a:gd name="connsiteX106" fmla="*/ 33338 w 140017"/>
                              <a:gd name="connsiteY106" fmla="*/ 137156 h 179066"/>
                              <a:gd name="connsiteX107" fmla="*/ 33338 w 140017"/>
                              <a:gd name="connsiteY107" fmla="*/ 69529 h 179066"/>
                              <a:gd name="connsiteX108" fmla="*/ 32385 w 140017"/>
                              <a:gd name="connsiteY108" fmla="*/ 69529 h 179066"/>
                              <a:gd name="connsiteX109" fmla="*/ 33338 w 140017"/>
                              <a:gd name="connsiteY109" fmla="*/ 70481 h 179066"/>
                              <a:gd name="connsiteX110" fmla="*/ 35242 w 140017"/>
                              <a:gd name="connsiteY110" fmla="*/ 74291 h 179066"/>
                              <a:gd name="connsiteX111" fmla="*/ 36195 w 140017"/>
                              <a:gd name="connsiteY111" fmla="*/ 77149 h 179066"/>
                              <a:gd name="connsiteX112" fmla="*/ 37147 w 140017"/>
                              <a:gd name="connsiteY112" fmla="*/ 74291 h 179066"/>
                              <a:gd name="connsiteX113" fmla="*/ 33338 w 140017"/>
                              <a:gd name="connsiteY113" fmla="*/ 69529 h 179066"/>
                              <a:gd name="connsiteX114" fmla="*/ 32385 w 140017"/>
                              <a:gd name="connsiteY114" fmla="*/ 92389 h 179066"/>
                              <a:gd name="connsiteX115" fmla="*/ 36195 w 140017"/>
                              <a:gd name="connsiteY115" fmla="*/ 90484 h 179066"/>
                              <a:gd name="connsiteX116" fmla="*/ 38100 w 140017"/>
                              <a:gd name="connsiteY116" fmla="*/ 88579 h 179066"/>
                              <a:gd name="connsiteX117" fmla="*/ 36195 w 140017"/>
                              <a:gd name="connsiteY117" fmla="*/ 88579 h 179066"/>
                              <a:gd name="connsiteX118" fmla="*/ 32385 w 140017"/>
                              <a:gd name="connsiteY118" fmla="*/ 92389 h 179066"/>
                              <a:gd name="connsiteX119" fmla="*/ 32385 w 140017"/>
                              <a:gd name="connsiteY119" fmla="*/ 24761 h 179066"/>
                              <a:gd name="connsiteX120" fmla="*/ 36195 w 140017"/>
                              <a:gd name="connsiteY120" fmla="*/ 30476 h 179066"/>
                              <a:gd name="connsiteX121" fmla="*/ 37147 w 140017"/>
                              <a:gd name="connsiteY121" fmla="*/ 25714 h 179066"/>
                              <a:gd name="connsiteX122" fmla="*/ 33338 w 140017"/>
                              <a:gd name="connsiteY122" fmla="*/ 22856 h 179066"/>
                              <a:gd name="connsiteX123" fmla="*/ 32385 w 140017"/>
                              <a:gd name="connsiteY123" fmla="*/ 24761 h 179066"/>
                              <a:gd name="connsiteX124" fmla="*/ 40957 w 140017"/>
                              <a:gd name="connsiteY124" fmla="*/ 33334 h 179066"/>
                              <a:gd name="connsiteX125" fmla="*/ 40957 w 140017"/>
                              <a:gd name="connsiteY125" fmla="*/ 35239 h 179066"/>
                              <a:gd name="connsiteX126" fmla="*/ 42863 w 140017"/>
                              <a:gd name="connsiteY126" fmla="*/ 34286 h 179066"/>
                              <a:gd name="connsiteX127" fmla="*/ 43815 w 140017"/>
                              <a:gd name="connsiteY127" fmla="*/ 33334 h 179066"/>
                              <a:gd name="connsiteX128" fmla="*/ 44767 w 140017"/>
                              <a:gd name="connsiteY128" fmla="*/ 34286 h 179066"/>
                              <a:gd name="connsiteX129" fmla="*/ 44767 w 140017"/>
                              <a:gd name="connsiteY129" fmla="*/ 38096 h 179066"/>
                              <a:gd name="connsiteX130" fmla="*/ 40957 w 140017"/>
                              <a:gd name="connsiteY130" fmla="*/ 40001 h 179066"/>
                              <a:gd name="connsiteX131" fmla="*/ 37147 w 140017"/>
                              <a:gd name="connsiteY131" fmla="*/ 40001 h 179066"/>
                              <a:gd name="connsiteX132" fmla="*/ 36195 w 140017"/>
                              <a:gd name="connsiteY132" fmla="*/ 41906 h 179066"/>
                              <a:gd name="connsiteX133" fmla="*/ 39052 w 140017"/>
                              <a:gd name="connsiteY133" fmla="*/ 43811 h 179066"/>
                              <a:gd name="connsiteX134" fmla="*/ 40957 w 140017"/>
                              <a:gd name="connsiteY134" fmla="*/ 43811 h 179066"/>
                              <a:gd name="connsiteX135" fmla="*/ 40957 w 140017"/>
                              <a:gd name="connsiteY135" fmla="*/ 45716 h 179066"/>
                              <a:gd name="connsiteX136" fmla="*/ 36195 w 140017"/>
                              <a:gd name="connsiteY136" fmla="*/ 47621 h 179066"/>
                              <a:gd name="connsiteX137" fmla="*/ 34290 w 140017"/>
                              <a:gd name="connsiteY137" fmla="*/ 44764 h 179066"/>
                              <a:gd name="connsiteX138" fmla="*/ 33338 w 140017"/>
                              <a:gd name="connsiteY138" fmla="*/ 42859 h 179066"/>
                              <a:gd name="connsiteX139" fmla="*/ 32385 w 140017"/>
                              <a:gd name="connsiteY139" fmla="*/ 42859 h 179066"/>
                              <a:gd name="connsiteX140" fmla="*/ 35242 w 140017"/>
                              <a:gd name="connsiteY140" fmla="*/ 50479 h 179066"/>
                              <a:gd name="connsiteX141" fmla="*/ 39052 w 140017"/>
                              <a:gd name="connsiteY141" fmla="*/ 51431 h 179066"/>
                              <a:gd name="connsiteX142" fmla="*/ 38100 w 140017"/>
                              <a:gd name="connsiteY142" fmla="*/ 57146 h 179066"/>
                              <a:gd name="connsiteX143" fmla="*/ 39052 w 140017"/>
                              <a:gd name="connsiteY143" fmla="*/ 56194 h 179066"/>
                              <a:gd name="connsiteX144" fmla="*/ 42863 w 140017"/>
                              <a:gd name="connsiteY144" fmla="*/ 53336 h 179066"/>
                              <a:gd name="connsiteX145" fmla="*/ 39052 w 140017"/>
                              <a:gd name="connsiteY145" fmla="*/ 51431 h 179066"/>
                              <a:gd name="connsiteX146" fmla="*/ 40005 w 140017"/>
                              <a:gd name="connsiteY146" fmla="*/ 49526 h 179066"/>
                              <a:gd name="connsiteX147" fmla="*/ 46672 w 140017"/>
                              <a:gd name="connsiteY147" fmla="*/ 44764 h 179066"/>
                              <a:gd name="connsiteX148" fmla="*/ 47625 w 140017"/>
                              <a:gd name="connsiteY148" fmla="*/ 44764 h 179066"/>
                              <a:gd name="connsiteX149" fmla="*/ 50482 w 140017"/>
                              <a:gd name="connsiteY149" fmla="*/ 46669 h 179066"/>
                              <a:gd name="connsiteX150" fmla="*/ 51435 w 140017"/>
                              <a:gd name="connsiteY150" fmla="*/ 47621 h 179066"/>
                              <a:gd name="connsiteX151" fmla="*/ 54292 w 140017"/>
                              <a:gd name="connsiteY151" fmla="*/ 42859 h 179066"/>
                              <a:gd name="connsiteX152" fmla="*/ 53340 w 140017"/>
                              <a:gd name="connsiteY152" fmla="*/ 40954 h 179066"/>
                              <a:gd name="connsiteX153" fmla="*/ 48577 w 140017"/>
                              <a:gd name="connsiteY153" fmla="*/ 36191 h 179066"/>
                              <a:gd name="connsiteX154" fmla="*/ 51435 w 140017"/>
                              <a:gd name="connsiteY154" fmla="*/ 33334 h 179066"/>
                              <a:gd name="connsiteX155" fmla="*/ 52388 w 140017"/>
                              <a:gd name="connsiteY155" fmla="*/ 32381 h 179066"/>
                              <a:gd name="connsiteX156" fmla="*/ 50482 w 140017"/>
                              <a:gd name="connsiteY156" fmla="*/ 32381 h 179066"/>
                              <a:gd name="connsiteX157" fmla="*/ 45720 w 140017"/>
                              <a:gd name="connsiteY157" fmla="*/ 32381 h 179066"/>
                              <a:gd name="connsiteX158" fmla="*/ 40957 w 140017"/>
                              <a:gd name="connsiteY158" fmla="*/ 33334 h 179066"/>
                              <a:gd name="connsiteX159" fmla="*/ 33338 w 140017"/>
                              <a:gd name="connsiteY159" fmla="*/ 114296 h 179066"/>
                              <a:gd name="connsiteX160" fmla="*/ 33338 w 140017"/>
                              <a:gd name="connsiteY160" fmla="*/ 114296 h 179066"/>
                              <a:gd name="connsiteX161" fmla="*/ 33338 w 140017"/>
                              <a:gd name="connsiteY161" fmla="*/ 115249 h 179066"/>
                              <a:gd name="connsiteX162" fmla="*/ 33338 w 140017"/>
                              <a:gd name="connsiteY162" fmla="*/ 114296 h 179066"/>
                              <a:gd name="connsiteX163" fmla="*/ 33338 w 140017"/>
                              <a:gd name="connsiteY163" fmla="*/ 114296 h 179066"/>
                              <a:gd name="connsiteX164" fmla="*/ 34290 w 140017"/>
                              <a:gd name="connsiteY164" fmla="*/ 80959 h 179066"/>
                              <a:gd name="connsiteX165" fmla="*/ 34290 w 140017"/>
                              <a:gd name="connsiteY165" fmla="*/ 80959 h 179066"/>
                              <a:gd name="connsiteX166" fmla="*/ 33338 w 140017"/>
                              <a:gd name="connsiteY166" fmla="*/ 79054 h 179066"/>
                              <a:gd name="connsiteX167" fmla="*/ 32385 w 140017"/>
                              <a:gd name="connsiteY167" fmla="*/ 80006 h 179066"/>
                              <a:gd name="connsiteX168" fmla="*/ 34290 w 140017"/>
                              <a:gd name="connsiteY168" fmla="*/ 80959 h 179066"/>
                              <a:gd name="connsiteX169" fmla="*/ 36195 w 140017"/>
                              <a:gd name="connsiteY169" fmla="*/ 30476 h 179066"/>
                              <a:gd name="connsiteX170" fmla="*/ 36195 w 140017"/>
                              <a:gd name="connsiteY170" fmla="*/ 30476 h 179066"/>
                              <a:gd name="connsiteX171" fmla="*/ 32385 w 140017"/>
                              <a:gd name="connsiteY171" fmla="*/ 33334 h 179066"/>
                              <a:gd name="connsiteX172" fmla="*/ 35242 w 140017"/>
                              <a:gd name="connsiteY172" fmla="*/ 34286 h 179066"/>
                              <a:gd name="connsiteX173" fmla="*/ 37147 w 140017"/>
                              <a:gd name="connsiteY173" fmla="*/ 35239 h 179066"/>
                              <a:gd name="connsiteX174" fmla="*/ 37147 w 140017"/>
                              <a:gd name="connsiteY174" fmla="*/ 35239 h 179066"/>
                              <a:gd name="connsiteX175" fmla="*/ 36195 w 140017"/>
                              <a:gd name="connsiteY175" fmla="*/ 30476 h 179066"/>
                              <a:gd name="connsiteX176" fmla="*/ 36195 w 140017"/>
                              <a:gd name="connsiteY176" fmla="*/ 144776 h 179066"/>
                              <a:gd name="connsiteX177" fmla="*/ 35242 w 140017"/>
                              <a:gd name="connsiteY177" fmla="*/ 141919 h 179066"/>
                              <a:gd name="connsiteX178" fmla="*/ 34290 w 140017"/>
                              <a:gd name="connsiteY178" fmla="*/ 142871 h 179066"/>
                              <a:gd name="connsiteX179" fmla="*/ 36195 w 140017"/>
                              <a:gd name="connsiteY179" fmla="*/ 145729 h 179066"/>
                              <a:gd name="connsiteX180" fmla="*/ 36195 w 140017"/>
                              <a:gd name="connsiteY180" fmla="*/ 144776 h 179066"/>
                              <a:gd name="connsiteX181" fmla="*/ 36195 w 140017"/>
                              <a:gd name="connsiteY181" fmla="*/ 149539 h 179066"/>
                              <a:gd name="connsiteX182" fmla="*/ 36195 w 140017"/>
                              <a:gd name="connsiteY182" fmla="*/ 149539 h 179066"/>
                              <a:gd name="connsiteX183" fmla="*/ 34290 w 140017"/>
                              <a:gd name="connsiteY183" fmla="*/ 149539 h 179066"/>
                              <a:gd name="connsiteX184" fmla="*/ 36195 w 140017"/>
                              <a:gd name="connsiteY184" fmla="*/ 149539 h 179066"/>
                              <a:gd name="connsiteX185" fmla="*/ 36195 w 140017"/>
                              <a:gd name="connsiteY185" fmla="*/ 149539 h 179066"/>
                              <a:gd name="connsiteX186" fmla="*/ 52388 w 140017"/>
                              <a:gd name="connsiteY186" fmla="*/ 65719 h 179066"/>
                              <a:gd name="connsiteX187" fmla="*/ 53340 w 140017"/>
                              <a:gd name="connsiteY187" fmla="*/ 64766 h 179066"/>
                              <a:gd name="connsiteX188" fmla="*/ 52388 w 140017"/>
                              <a:gd name="connsiteY188" fmla="*/ 63814 h 179066"/>
                              <a:gd name="connsiteX189" fmla="*/ 49530 w 140017"/>
                              <a:gd name="connsiteY189" fmla="*/ 62861 h 179066"/>
                              <a:gd name="connsiteX190" fmla="*/ 45720 w 140017"/>
                              <a:gd name="connsiteY190" fmla="*/ 60956 h 179066"/>
                              <a:gd name="connsiteX191" fmla="*/ 42863 w 140017"/>
                              <a:gd name="connsiteY191" fmla="*/ 59051 h 179066"/>
                              <a:gd name="connsiteX192" fmla="*/ 44767 w 140017"/>
                              <a:gd name="connsiteY192" fmla="*/ 56194 h 179066"/>
                              <a:gd name="connsiteX193" fmla="*/ 47625 w 140017"/>
                              <a:gd name="connsiteY193" fmla="*/ 54289 h 179066"/>
                              <a:gd name="connsiteX194" fmla="*/ 43815 w 140017"/>
                              <a:gd name="connsiteY194" fmla="*/ 54289 h 179066"/>
                              <a:gd name="connsiteX195" fmla="*/ 41910 w 140017"/>
                              <a:gd name="connsiteY195" fmla="*/ 56194 h 179066"/>
                              <a:gd name="connsiteX196" fmla="*/ 38100 w 140017"/>
                              <a:gd name="connsiteY196" fmla="*/ 56194 h 179066"/>
                              <a:gd name="connsiteX197" fmla="*/ 34290 w 140017"/>
                              <a:gd name="connsiteY197" fmla="*/ 58099 h 179066"/>
                              <a:gd name="connsiteX198" fmla="*/ 37147 w 140017"/>
                              <a:gd name="connsiteY198" fmla="*/ 65719 h 179066"/>
                              <a:gd name="connsiteX199" fmla="*/ 40005 w 140017"/>
                              <a:gd name="connsiteY199" fmla="*/ 65719 h 179066"/>
                              <a:gd name="connsiteX200" fmla="*/ 39052 w 140017"/>
                              <a:gd name="connsiteY200" fmla="*/ 63814 h 179066"/>
                              <a:gd name="connsiteX201" fmla="*/ 40005 w 140017"/>
                              <a:gd name="connsiteY201" fmla="*/ 59051 h 179066"/>
                              <a:gd name="connsiteX202" fmla="*/ 42863 w 140017"/>
                              <a:gd name="connsiteY202" fmla="*/ 58099 h 179066"/>
                              <a:gd name="connsiteX203" fmla="*/ 42863 w 140017"/>
                              <a:gd name="connsiteY203" fmla="*/ 62861 h 179066"/>
                              <a:gd name="connsiteX204" fmla="*/ 44767 w 140017"/>
                              <a:gd name="connsiteY204" fmla="*/ 66671 h 179066"/>
                              <a:gd name="connsiteX205" fmla="*/ 52388 w 140017"/>
                              <a:gd name="connsiteY205" fmla="*/ 65719 h 179066"/>
                              <a:gd name="connsiteX206" fmla="*/ 37147 w 140017"/>
                              <a:gd name="connsiteY206" fmla="*/ 128584 h 179066"/>
                              <a:gd name="connsiteX207" fmla="*/ 36195 w 140017"/>
                              <a:gd name="connsiteY207" fmla="*/ 130489 h 179066"/>
                              <a:gd name="connsiteX208" fmla="*/ 37147 w 140017"/>
                              <a:gd name="connsiteY208" fmla="*/ 131441 h 179066"/>
                              <a:gd name="connsiteX209" fmla="*/ 37147 w 140017"/>
                              <a:gd name="connsiteY209" fmla="*/ 128584 h 179066"/>
                              <a:gd name="connsiteX210" fmla="*/ 37147 w 140017"/>
                              <a:gd name="connsiteY210" fmla="*/ 128584 h 179066"/>
                              <a:gd name="connsiteX211" fmla="*/ 37147 w 140017"/>
                              <a:gd name="connsiteY211" fmla="*/ 110486 h 179066"/>
                              <a:gd name="connsiteX212" fmla="*/ 36195 w 140017"/>
                              <a:gd name="connsiteY212" fmla="*/ 108581 h 179066"/>
                              <a:gd name="connsiteX213" fmla="*/ 35242 w 140017"/>
                              <a:gd name="connsiteY213" fmla="*/ 109534 h 179066"/>
                              <a:gd name="connsiteX214" fmla="*/ 37147 w 140017"/>
                              <a:gd name="connsiteY214" fmla="*/ 110486 h 179066"/>
                              <a:gd name="connsiteX215" fmla="*/ 37147 w 140017"/>
                              <a:gd name="connsiteY215" fmla="*/ 110486 h 179066"/>
                              <a:gd name="connsiteX216" fmla="*/ 37147 w 140017"/>
                              <a:gd name="connsiteY216" fmla="*/ 97151 h 179066"/>
                              <a:gd name="connsiteX217" fmla="*/ 40005 w 140017"/>
                              <a:gd name="connsiteY217" fmla="*/ 97151 h 179066"/>
                              <a:gd name="connsiteX218" fmla="*/ 40957 w 140017"/>
                              <a:gd name="connsiteY218" fmla="*/ 94294 h 179066"/>
                              <a:gd name="connsiteX219" fmla="*/ 40005 w 140017"/>
                              <a:gd name="connsiteY219" fmla="*/ 93341 h 179066"/>
                              <a:gd name="connsiteX220" fmla="*/ 39052 w 140017"/>
                              <a:gd name="connsiteY220" fmla="*/ 95246 h 179066"/>
                              <a:gd name="connsiteX221" fmla="*/ 37147 w 140017"/>
                              <a:gd name="connsiteY221" fmla="*/ 96199 h 179066"/>
                              <a:gd name="connsiteX222" fmla="*/ 36195 w 140017"/>
                              <a:gd name="connsiteY222" fmla="*/ 97151 h 179066"/>
                              <a:gd name="connsiteX223" fmla="*/ 37147 w 140017"/>
                              <a:gd name="connsiteY223" fmla="*/ 97151 h 179066"/>
                              <a:gd name="connsiteX224" fmla="*/ 36195 w 140017"/>
                              <a:gd name="connsiteY224" fmla="*/ 37144 h 179066"/>
                              <a:gd name="connsiteX225" fmla="*/ 36195 w 140017"/>
                              <a:gd name="connsiteY225" fmla="*/ 36191 h 179066"/>
                              <a:gd name="connsiteX226" fmla="*/ 36195 w 140017"/>
                              <a:gd name="connsiteY226" fmla="*/ 37144 h 179066"/>
                              <a:gd name="connsiteX227" fmla="*/ 37147 w 140017"/>
                              <a:gd name="connsiteY227" fmla="*/ 137156 h 179066"/>
                              <a:gd name="connsiteX228" fmla="*/ 37147 w 140017"/>
                              <a:gd name="connsiteY228" fmla="*/ 137156 h 179066"/>
                              <a:gd name="connsiteX229" fmla="*/ 37147 w 140017"/>
                              <a:gd name="connsiteY229" fmla="*/ 137156 h 179066"/>
                              <a:gd name="connsiteX230" fmla="*/ 37147 w 140017"/>
                              <a:gd name="connsiteY230" fmla="*/ 137156 h 179066"/>
                              <a:gd name="connsiteX231" fmla="*/ 37147 w 140017"/>
                              <a:gd name="connsiteY231" fmla="*/ 137156 h 179066"/>
                              <a:gd name="connsiteX232" fmla="*/ 38100 w 140017"/>
                              <a:gd name="connsiteY232" fmla="*/ 154301 h 179066"/>
                              <a:gd name="connsiteX233" fmla="*/ 38100 w 140017"/>
                              <a:gd name="connsiteY233" fmla="*/ 154301 h 179066"/>
                              <a:gd name="connsiteX234" fmla="*/ 36195 w 140017"/>
                              <a:gd name="connsiteY234" fmla="*/ 154301 h 179066"/>
                              <a:gd name="connsiteX235" fmla="*/ 38100 w 140017"/>
                              <a:gd name="connsiteY235" fmla="*/ 154301 h 179066"/>
                              <a:gd name="connsiteX236" fmla="*/ 38100 w 140017"/>
                              <a:gd name="connsiteY236" fmla="*/ 154301 h 179066"/>
                              <a:gd name="connsiteX237" fmla="*/ 39052 w 140017"/>
                              <a:gd name="connsiteY237" fmla="*/ 123821 h 179066"/>
                              <a:gd name="connsiteX238" fmla="*/ 39052 w 140017"/>
                              <a:gd name="connsiteY238" fmla="*/ 123821 h 179066"/>
                              <a:gd name="connsiteX239" fmla="*/ 40957 w 140017"/>
                              <a:gd name="connsiteY239" fmla="*/ 123821 h 179066"/>
                              <a:gd name="connsiteX240" fmla="*/ 39052 w 140017"/>
                              <a:gd name="connsiteY240" fmla="*/ 119059 h 179066"/>
                              <a:gd name="connsiteX241" fmla="*/ 38100 w 140017"/>
                              <a:gd name="connsiteY241" fmla="*/ 119059 h 179066"/>
                              <a:gd name="connsiteX242" fmla="*/ 39052 w 140017"/>
                              <a:gd name="connsiteY242" fmla="*/ 123821 h 179066"/>
                              <a:gd name="connsiteX243" fmla="*/ 39052 w 140017"/>
                              <a:gd name="connsiteY243" fmla="*/ 25714 h 179066"/>
                              <a:gd name="connsiteX244" fmla="*/ 40957 w 140017"/>
                              <a:gd name="connsiteY244" fmla="*/ 27619 h 179066"/>
                              <a:gd name="connsiteX245" fmla="*/ 41910 w 140017"/>
                              <a:gd name="connsiteY245" fmla="*/ 26666 h 179066"/>
                              <a:gd name="connsiteX246" fmla="*/ 40957 w 140017"/>
                              <a:gd name="connsiteY246" fmla="*/ 24761 h 179066"/>
                              <a:gd name="connsiteX247" fmla="*/ 39052 w 140017"/>
                              <a:gd name="connsiteY247" fmla="*/ 25714 h 179066"/>
                              <a:gd name="connsiteX248" fmla="*/ 40005 w 140017"/>
                              <a:gd name="connsiteY248" fmla="*/ 135251 h 179066"/>
                              <a:gd name="connsiteX249" fmla="*/ 40005 w 140017"/>
                              <a:gd name="connsiteY249" fmla="*/ 135251 h 179066"/>
                              <a:gd name="connsiteX250" fmla="*/ 40005 w 140017"/>
                              <a:gd name="connsiteY250" fmla="*/ 133346 h 179066"/>
                              <a:gd name="connsiteX251" fmla="*/ 40005 w 140017"/>
                              <a:gd name="connsiteY251" fmla="*/ 135251 h 179066"/>
                              <a:gd name="connsiteX252" fmla="*/ 40005 w 140017"/>
                              <a:gd name="connsiteY252" fmla="*/ 135251 h 179066"/>
                              <a:gd name="connsiteX253" fmla="*/ 40957 w 140017"/>
                              <a:gd name="connsiteY253" fmla="*/ 74291 h 179066"/>
                              <a:gd name="connsiteX254" fmla="*/ 40957 w 140017"/>
                              <a:gd name="connsiteY254" fmla="*/ 76196 h 179066"/>
                              <a:gd name="connsiteX255" fmla="*/ 42863 w 140017"/>
                              <a:gd name="connsiteY255" fmla="*/ 75244 h 179066"/>
                              <a:gd name="connsiteX256" fmla="*/ 43815 w 140017"/>
                              <a:gd name="connsiteY256" fmla="*/ 71434 h 179066"/>
                              <a:gd name="connsiteX257" fmla="*/ 42863 w 140017"/>
                              <a:gd name="connsiteY257" fmla="*/ 69529 h 179066"/>
                              <a:gd name="connsiteX258" fmla="*/ 41910 w 140017"/>
                              <a:gd name="connsiteY258" fmla="*/ 70481 h 179066"/>
                              <a:gd name="connsiteX259" fmla="*/ 40957 w 140017"/>
                              <a:gd name="connsiteY259" fmla="*/ 74291 h 179066"/>
                              <a:gd name="connsiteX260" fmla="*/ 41910 w 140017"/>
                              <a:gd name="connsiteY260" fmla="*/ 149539 h 179066"/>
                              <a:gd name="connsiteX261" fmla="*/ 41910 w 140017"/>
                              <a:gd name="connsiteY261" fmla="*/ 149539 h 179066"/>
                              <a:gd name="connsiteX262" fmla="*/ 40957 w 140017"/>
                              <a:gd name="connsiteY262" fmla="*/ 147634 h 179066"/>
                              <a:gd name="connsiteX263" fmla="*/ 40005 w 140017"/>
                              <a:gd name="connsiteY263" fmla="*/ 148586 h 179066"/>
                              <a:gd name="connsiteX264" fmla="*/ 41910 w 140017"/>
                              <a:gd name="connsiteY264" fmla="*/ 149539 h 179066"/>
                              <a:gd name="connsiteX265" fmla="*/ 42863 w 140017"/>
                              <a:gd name="connsiteY265" fmla="*/ 80006 h 179066"/>
                              <a:gd name="connsiteX266" fmla="*/ 40957 w 140017"/>
                              <a:gd name="connsiteY266" fmla="*/ 78101 h 179066"/>
                              <a:gd name="connsiteX267" fmla="*/ 40005 w 140017"/>
                              <a:gd name="connsiteY267" fmla="*/ 79054 h 179066"/>
                              <a:gd name="connsiteX268" fmla="*/ 42863 w 140017"/>
                              <a:gd name="connsiteY268" fmla="*/ 80006 h 179066"/>
                              <a:gd name="connsiteX269" fmla="*/ 42863 w 140017"/>
                              <a:gd name="connsiteY269" fmla="*/ 80006 h 179066"/>
                              <a:gd name="connsiteX270" fmla="*/ 43815 w 140017"/>
                              <a:gd name="connsiteY270" fmla="*/ 106676 h 179066"/>
                              <a:gd name="connsiteX271" fmla="*/ 44767 w 140017"/>
                              <a:gd name="connsiteY271" fmla="*/ 108581 h 179066"/>
                              <a:gd name="connsiteX272" fmla="*/ 44767 w 140017"/>
                              <a:gd name="connsiteY272" fmla="*/ 108581 h 179066"/>
                              <a:gd name="connsiteX273" fmla="*/ 43815 w 140017"/>
                              <a:gd name="connsiteY273" fmla="*/ 106676 h 179066"/>
                              <a:gd name="connsiteX274" fmla="*/ 43815 w 140017"/>
                              <a:gd name="connsiteY274" fmla="*/ 99056 h 179066"/>
                              <a:gd name="connsiteX275" fmla="*/ 44767 w 140017"/>
                              <a:gd name="connsiteY275" fmla="*/ 98104 h 179066"/>
                              <a:gd name="connsiteX276" fmla="*/ 44767 w 140017"/>
                              <a:gd name="connsiteY276" fmla="*/ 98104 h 179066"/>
                              <a:gd name="connsiteX277" fmla="*/ 43815 w 140017"/>
                              <a:gd name="connsiteY277" fmla="*/ 99056 h 179066"/>
                              <a:gd name="connsiteX278" fmla="*/ 40957 w 140017"/>
                              <a:gd name="connsiteY278" fmla="*/ 102866 h 179066"/>
                              <a:gd name="connsiteX279" fmla="*/ 40957 w 140017"/>
                              <a:gd name="connsiteY279" fmla="*/ 106676 h 179066"/>
                              <a:gd name="connsiteX280" fmla="*/ 40957 w 140017"/>
                              <a:gd name="connsiteY280" fmla="*/ 110486 h 179066"/>
                              <a:gd name="connsiteX281" fmla="*/ 41910 w 140017"/>
                              <a:gd name="connsiteY281" fmla="*/ 110486 h 179066"/>
                              <a:gd name="connsiteX282" fmla="*/ 40957 w 140017"/>
                              <a:gd name="connsiteY282" fmla="*/ 107629 h 179066"/>
                              <a:gd name="connsiteX283" fmla="*/ 40957 w 140017"/>
                              <a:gd name="connsiteY283" fmla="*/ 107629 h 179066"/>
                              <a:gd name="connsiteX284" fmla="*/ 43815 w 140017"/>
                              <a:gd name="connsiteY284" fmla="*/ 106676 h 179066"/>
                              <a:gd name="connsiteX285" fmla="*/ 43815 w 140017"/>
                              <a:gd name="connsiteY285" fmla="*/ 161921 h 179066"/>
                              <a:gd name="connsiteX286" fmla="*/ 43815 w 140017"/>
                              <a:gd name="connsiteY286" fmla="*/ 161921 h 179066"/>
                              <a:gd name="connsiteX287" fmla="*/ 40005 w 140017"/>
                              <a:gd name="connsiteY287" fmla="*/ 163826 h 179066"/>
                              <a:gd name="connsiteX288" fmla="*/ 40957 w 140017"/>
                              <a:gd name="connsiteY288" fmla="*/ 164779 h 179066"/>
                              <a:gd name="connsiteX289" fmla="*/ 43815 w 140017"/>
                              <a:gd name="connsiteY289" fmla="*/ 161921 h 179066"/>
                              <a:gd name="connsiteX290" fmla="*/ 41910 w 140017"/>
                              <a:gd name="connsiteY290" fmla="*/ 140014 h 179066"/>
                              <a:gd name="connsiteX291" fmla="*/ 41910 w 140017"/>
                              <a:gd name="connsiteY291" fmla="*/ 141919 h 179066"/>
                              <a:gd name="connsiteX292" fmla="*/ 42863 w 140017"/>
                              <a:gd name="connsiteY292" fmla="*/ 141919 h 179066"/>
                              <a:gd name="connsiteX293" fmla="*/ 41910 w 140017"/>
                              <a:gd name="connsiteY293" fmla="*/ 140014 h 179066"/>
                              <a:gd name="connsiteX294" fmla="*/ 41910 w 140017"/>
                              <a:gd name="connsiteY294" fmla="*/ 138109 h 179066"/>
                              <a:gd name="connsiteX295" fmla="*/ 40957 w 140017"/>
                              <a:gd name="connsiteY295" fmla="*/ 138109 h 179066"/>
                              <a:gd name="connsiteX296" fmla="*/ 41910 w 140017"/>
                              <a:gd name="connsiteY296" fmla="*/ 140014 h 179066"/>
                              <a:gd name="connsiteX297" fmla="*/ 46672 w 140017"/>
                              <a:gd name="connsiteY297" fmla="*/ 119059 h 179066"/>
                              <a:gd name="connsiteX298" fmla="*/ 46672 w 140017"/>
                              <a:gd name="connsiteY298" fmla="*/ 119059 h 179066"/>
                              <a:gd name="connsiteX299" fmla="*/ 42863 w 140017"/>
                              <a:gd name="connsiteY299" fmla="*/ 118106 h 179066"/>
                              <a:gd name="connsiteX300" fmla="*/ 43815 w 140017"/>
                              <a:gd name="connsiteY300" fmla="*/ 119059 h 179066"/>
                              <a:gd name="connsiteX301" fmla="*/ 46672 w 140017"/>
                              <a:gd name="connsiteY301" fmla="*/ 119059 h 179066"/>
                              <a:gd name="connsiteX302" fmla="*/ 43815 w 140017"/>
                              <a:gd name="connsiteY302" fmla="*/ 85721 h 179066"/>
                              <a:gd name="connsiteX303" fmla="*/ 43815 w 140017"/>
                              <a:gd name="connsiteY303" fmla="*/ 85721 h 179066"/>
                              <a:gd name="connsiteX304" fmla="*/ 46672 w 140017"/>
                              <a:gd name="connsiteY304" fmla="*/ 88579 h 179066"/>
                              <a:gd name="connsiteX305" fmla="*/ 47625 w 140017"/>
                              <a:gd name="connsiteY305" fmla="*/ 87626 h 179066"/>
                              <a:gd name="connsiteX306" fmla="*/ 43815 w 140017"/>
                              <a:gd name="connsiteY306" fmla="*/ 85721 h 179066"/>
                              <a:gd name="connsiteX307" fmla="*/ 49530 w 140017"/>
                              <a:gd name="connsiteY307" fmla="*/ 91436 h 179066"/>
                              <a:gd name="connsiteX308" fmla="*/ 47625 w 140017"/>
                              <a:gd name="connsiteY308" fmla="*/ 90484 h 179066"/>
                              <a:gd name="connsiteX309" fmla="*/ 44767 w 140017"/>
                              <a:gd name="connsiteY309" fmla="*/ 89531 h 179066"/>
                              <a:gd name="connsiteX310" fmla="*/ 42863 w 140017"/>
                              <a:gd name="connsiteY310" fmla="*/ 89531 h 179066"/>
                              <a:gd name="connsiteX311" fmla="*/ 43815 w 140017"/>
                              <a:gd name="connsiteY311" fmla="*/ 90484 h 179066"/>
                              <a:gd name="connsiteX312" fmla="*/ 46672 w 140017"/>
                              <a:gd name="connsiteY312" fmla="*/ 91436 h 179066"/>
                              <a:gd name="connsiteX313" fmla="*/ 49530 w 140017"/>
                              <a:gd name="connsiteY313" fmla="*/ 91436 h 179066"/>
                              <a:gd name="connsiteX314" fmla="*/ 43815 w 140017"/>
                              <a:gd name="connsiteY314" fmla="*/ 25714 h 179066"/>
                              <a:gd name="connsiteX315" fmla="*/ 46672 w 140017"/>
                              <a:gd name="connsiteY315" fmla="*/ 29524 h 179066"/>
                              <a:gd name="connsiteX316" fmla="*/ 47625 w 140017"/>
                              <a:gd name="connsiteY316" fmla="*/ 28571 h 179066"/>
                              <a:gd name="connsiteX317" fmla="*/ 47625 w 140017"/>
                              <a:gd name="connsiteY317" fmla="*/ 25714 h 179066"/>
                              <a:gd name="connsiteX318" fmla="*/ 43815 w 140017"/>
                              <a:gd name="connsiteY318" fmla="*/ 22856 h 179066"/>
                              <a:gd name="connsiteX319" fmla="*/ 43815 w 140017"/>
                              <a:gd name="connsiteY319" fmla="*/ 22856 h 179066"/>
                              <a:gd name="connsiteX320" fmla="*/ 43815 w 140017"/>
                              <a:gd name="connsiteY320" fmla="*/ 25714 h 179066"/>
                              <a:gd name="connsiteX321" fmla="*/ 44767 w 140017"/>
                              <a:gd name="connsiteY321" fmla="*/ 129536 h 179066"/>
                              <a:gd name="connsiteX322" fmla="*/ 44767 w 140017"/>
                              <a:gd name="connsiteY322" fmla="*/ 129536 h 179066"/>
                              <a:gd name="connsiteX323" fmla="*/ 44767 w 140017"/>
                              <a:gd name="connsiteY323" fmla="*/ 129536 h 179066"/>
                              <a:gd name="connsiteX324" fmla="*/ 44767 w 140017"/>
                              <a:gd name="connsiteY324" fmla="*/ 129536 h 179066"/>
                              <a:gd name="connsiteX325" fmla="*/ 44767 w 140017"/>
                              <a:gd name="connsiteY325" fmla="*/ 129536 h 179066"/>
                              <a:gd name="connsiteX326" fmla="*/ 43815 w 140017"/>
                              <a:gd name="connsiteY326" fmla="*/ 126679 h 179066"/>
                              <a:gd name="connsiteX327" fmla="*/ 43815 w 140017"/>
                              <a:gd name="connsiteY327" fmla="*/ 126679 h 179066"/>
                              <a:gd name="connsiteX328" fmla="*/ 43815 w 140017"/>
                              <a:gd name="connsiteY328" fmla="*/ 126679 h 179066"/>
                              <a:gd name="connsiteX329" fmla="*/ 43815 w 140017"/>
                              <a:gd name="connsiteY329" fmla="*/ 126679 h 179066"/>
                              <a:gd name="connsiteX330" fmla="*/ 43815 w 140017"/>
                              <a:gd name="connsiteY330" fmla="*/ 126679 h 179066"/>
                              <a:gd name="connsiteX331" fmla="*/ 44767 w 140017"/>
                              <a:gd name="connsiteY331" fmla="*/ 79054 h 179066"/>
                              <a:gd name="connsiteX332" fmla="*/ 44767 w 140017"/>
                              <a:gd name="connsiteY332" fmla="*/ 79054 h 179066"/>
                              <a:gd name="connsiteX333" fmla="*/ 44767 w 140017"/>
                              <a:gd name="connsiteY333" fmla="*/ 79054 h 179066"/>
                              <a:gd name="connsiteX334" fmla="*/ 44767 w 140017"/>
                              <a:gd name="connsiteY334" fmla="*/ 79054 h 179066"/>
                              <a:gd name="connsiteX335" fmla="*/ 44767 w 140017"/>
                              <a:gd name="connsiteY335" fmla="*/ 79054 h 179066"/>
                              <a:gd name="connsiteX336" fmla="*/ 46672 w 140017"/>
                              <a:gd name="connsiteY336" fmla="*/ 42859 h 179066"/>
                              <a:gd name="connsiteX337" fmla="*/ 46672 w 140017"/>
                              <a:gd name="connsiteY337" fmla="*/ 38096 h 179066"/>
                              <a:gd name="connsiteX338" fmla="*/ 47625 w 140017"/>
                              <a:gd name="connsiteY338" fmla="*/ 38096 h 179066"/>
                              <a:gd name="connsiteX339" fmla="*/ 47625 w 140017"/>
                              <a:gd name="connsiteY339" fmla="*/ 39049 h 179066"/>
                              <a:gd name="connsiteX340" fmla="*/ 46672 w 140017"/>
                              <a:gd name="connsiteY340" fmla="*/ 42859 h 179066"/>
                              <a:gd name="connsiteX341" fmla="*/ 46672 w 140017"/>
                              <a:gd name="connsiteY341" fmla="*/ 49526 h 179066"/>
                              <a:gd name="connsiteX342" fmla="*/ 46672 w 140017"/>
                              <a:gd name="connsiteY342" fmla="*/ 49526 h 179066"/>
                              <a:gd name="connsiteX343" fmla="*/ 46672 w 140017"/>
                              <a:gd name="connsiteY343" fmla="*/ 49526 h 179066"/>
                              <a:gd name="connsiteX344" fmla="*/ 46672 w 140017"/>
                              <a:gd name="connsiteY344" fmla="*/ 49526 h 179066"/>
                              <a:gd name="connsiteX345" fmla="*/ 46672 w 140017"/>
                              <a:gd name="connsiteY345" fmla="*/ 49526 h 179066"/>
                              <a:gd name="connsiteX346" fmla="*/ 52388 w 140017"/>
                              <a:gd name="connsiteY346" fmla="*/ 130489 h 179066"/>
                              <a:gd name="connsiteX347" fmla="*/ 50482 w 140017"/>
                              <a:gd name="connsiteY347" fmla="*/ 129536 h 179066"/>
                              <a:gd name="connsiteX348" fmla="*/ 50482 w 140017"/>
                              <a:gd name="connsiteY348" fmla="*/ 129536 h 179066"/>
                              <a:gd name="connsiteX349" fmla="*/ 48577 w 140017"/>
                              <a:gd name="connsiteY349" fmla="*/ 124774 h 179066"/>
                              <a:gd name="connsiteX350" fmla="*/ 50482 w 140017"/>
                              <a:gd name="connsiteY350" fmla="*/ 121916 h 179066"/>
                              <a:gd name="connsiteX351" fmla="*/ 49530 w 140017"/>
                              <a:gd name="connsiteY351" fmla="*/ 120011 h 179066"/>
                              <a:gd name="connsiteX352" fmla="*/ 49530 w 140017"/>
                              <a:gd name="connsiteY352" fmla="*/ 120011 h 179066"/>
                              <a:gd name="connsiteX353" fmla="*/ 50482 w 140017"/>
                              <a:gd name="connsiteY353" fmla="*/ 121916 h 179066"/>
                              <a:gd name="connsiteX354" fmla="*/ 48577 w 140017"/>
                              <a:gd name="connsiteY354" fmla="*/ 124774 h 179066"/>
                              <a:gd name="connsiteX355" fmla="*/ 47625 w 140017"/>
                              <a:gd name="connsiteY355" fmla="*/ 129536 h 179066"/>
                              <a:gd name="connsiteX356" fmla="*/ 48577 w 140017"/>
                              <a:gd name="connsiteY356" fmla="*/ 131441 h 179066"/>
                              <a:gd name="connsiteX357" fmla="*/ 48577 w 140017"/>
                              <a:gd name="connsiteY357" fmla="*/ 131441 h 179066"/>
                              <a:gd name="connsiteX358" fmla="*/ 46672 w 140017"/>
                              <a:gd name="connsiteY358" fmla="*/ 133346 h 179066"/>
                              <a:gd name="connsiteX359" fmla="*/ 48577 w 140017"/>
                              <a:gd name="connsiteY359" fmla="*/ 138109 h 179066"/>
                              <a:gd name="connsiteX360" fmla="*/ 49530 w 140017"/>
                              <a:gd name="connsiteY360" fmla="*/ 138109 h 179066"/>
                              <a:gd name="connsiteX361" fmla="*/ 50482 w 140017"/>
                              <a:gd name="connsiteY361" fmla="*/ 132394 h 179066"/>
                              <a:gd name="connsiteX362" fmla="*/ 52388 w 140017"/>
                              <a:gd name="connsiteY362" fmla="*/ 130489 h 179066"/>
                              <a:gd name="connsiteX363" fmla="*/ 46672 w 140017"/>
                              <a:gd name="connsiteY363" fmla="*/ 18094 h 179066"/>
                              <a:gd name="connsiteX364" fmla="*/ 46672 w 140017"/>
                              <a:gd name="connsiteY364" fmla="*/ 18094 h 179066"/>
                              <a:gd name="connsiteX365" fmla="*/ 46672 w 140017"/>
                              <a:gd name="connsiteY365" fmla="*/ 18094 h 179066"/>
                              <a:gd name="connsiteX366" fmla="*/ 46672 w 140017"/>
                              <a:gd name="connsiteY366" fmla="*/ 18094 h 179066"/>
                              <a:gd name="connsiteX367" fmla="*/ 46672 w 140017"/>
                              <a:gd name="connsiteY367" fmla="*/ 18094 h 179066"/>
                              <a:gd name="connsiteX368" fmla="*/ 48577 w 140017"/>
                              <a:gd name="connsiteY368" fmla="*/ 100009 h 179066"/>
                              <a:gd name="connsiteX369" fmla="*/ 46672 w 140017"/>
                              <a:gd name="connsiteY369" fmla="*/ 102866 h 179066"/>
                              <a:gd name="connsiteX370" fmla="*/ 47625 w 140017"/>
                              <a:gd name="connsiteY370" fmla="*/ 104771 h 179066"/>
                              <a:gd name="connsiteX371" fmla="*/ 49530 w 140017"/>
                              <a:gd name="connsiteY371" fmla="*/ 100961 h 179066"/>
                              <a:gd name="connsiteX372" fmla="*/ 48577 w 140017"/>
                              <a:gd name="connsiteY372" fmla="*/ 100009 h 179066"/>
                              <a:gd name="connsiteX373" fmla="*/ 47625 w 140017"/>
                              <a:gd name="connsiteY373" fmla="*/ 109534 h 179066"/>
                              <a:gd name="connsiteX374" fmla="*/ 48577 w 140017"/>
                              <a:gd name="connsiteY374" fmla="*/ 111439 h 179066"/>
                              <a:gd name="connsiteX375" fmla="*/ 49530 w 140017"/>
                              <a:gd name="connsiteY375" fmla="*/ 110486 h 179066"/>
                              <a:gd name="connsiteX376" fmla="*/ 47625 w 140017"/>
                              <a:gd name="connsiteY376" fmla="*/ 109534 h 179066"/>
                              <a:gd name="connsiteX377" fmla="*/ 47625 w 140017"/>
                              <a:gd name="connsiteY377" fmla="*/ 109534 h 179066"/>
                              <a:gd name="connsiteX378" fmla="*/ 47625 w 140017"/>
                              <a:gd name="connsiteY378" fmla="*/ 97151 h 179066"/>
                              <a:gd name="connsiteX379" fmla="*/ 47625 w 140017"/>
                              <a:gd name="connsiteY379" fmla="*/ 97151 h 179066"/>
                              <a:gd name="connsiteX380" fmla="*/ 47625 w 140017"/>
                              <a:gd name="connsiteY380" fmla="*/ 96199 h 179066"/>
                              <a:gd name="connsiteX381" fmla="*/ 47625 w 140017"/>
                              <a:gd name="connsiteY381" fmla="*/ 97151 h 179066"/>
                              <a:gd name="connsiteX382" fmla="*/ 47625 w 140017"/>
                              <a:gd name="connsiteY382" fmla="*/ 97151 h 179066"/>
                              <a:gd name="connsiteX383" fmla="*/ 54292 w 140017"/>
                              <a:gd name="connsiteY383" fmla="*/ 70481 h 179066"/>
                              <a:gd name="connsiteX384" fmla="*/ 54292 w 140017"/>
                              <a:gd name="connsiteY384" fmla="*/ 70481 h 179066"/>
                              <a:gd name="connsiteX385" fmla="*/ 53340 w 140017"/>
                              <a:gd name="connsiteY385" fmla="*/ 72386 h 179066"/>
                              <a:gd name="connsiteX386" fmla="*/ 48577 w 140017"/>
                              <a:gd name="connsiteY386" fmla="*/ 73339 h 179066"/>
                              <a:gd name="connsiteX387" fmla="*/ 47625 w 140017"/>
                              <a:gd name="connsiteY387" fmla="*/ 74291 h 179066"/>
                              <a:gd name="connsiteX388" fmla="*/ 48577 w 140017"/>
                              <a:gd name="connsiteY388" fmla="*/ 75244 h 179066"/>
                              <a:gd name="connsiteX389" fmla="*/ 53340 w 140017"/>
                              <a:gd name="connsiteY389" fmla="*/ 72386 h 179066"/>
                              <a:gd name="connsiteX390" fmla="*/ 54292 w 140017"/>
                              <a:gd name="connsiteY390" fmla="*/ 70481 h 179066"/>
                              <a:gd name="connsiteX391" fmla="*/ 50482 w 140017"/>
                              <a:gd name="connsiteY391" fmla="*/ 130489 h 179066"/>
                              <a:gd name="connsiteX392" fmla="*/ 48577 w 140017"/>
                              <a:gd name="connsiteY392" fmla="*/ 130489 h 179066"/>
                              <a:gd name="connsiteX393" fmla="*/ 48577 w 140017"/>
                              <a:gd name="connsiteY393" fmla="*/ 130489 h 179066"/>
                              <a:gd name="connsiteX394" fmla="*/ 50482 w 140017"/>
                              <a:gd name="connsiteY394" fmla="*/ 128584 h 179066"/>
                              <a:gd name="connsiteX395" fmla="*/ 50482 w 140017"/>
                              <a:gd name="connsiteY395" fmla="*/ 130489 h 179066"/>
                              <a:gd name="connsiteX396" fmla="*/ 48577 w 140017"/>
                              <a:gd name="connsiteY396" fmla="*/ 114296 h 179066"/>
                              <a:gd name="connsiteX397" fmla="*/ 50482 w 140017"/>
                              <a:gd name="connsiteY397" fmla="*/ 114296 h 179066"/>
                              <a:gd name="connsiteX398" fmla="*/ 51435 w 140017"/>
                              <a:gd name="connsiteY398" fmla="*/ 113344 h 179066"/>
                              <a:gd name="connsiteX399" fmla="*/ 49530 w 140017"/>
                              <a:gd name="connsiteY399" fmla="*/ 113344 h 179066"/>
                              <a:gd name="connsiteX400" fmla="*/ 48577 w 140017"/>
                              <a:gd name="connsiteY400" fmla="*/ 114296 h 179066"/>
                              <a:gd name="connsiteX401" fmla="*/ 51435 w 140017"/>
                              <a:gd name="connsiteY401" fmla="*/ 148586 h 179066"/>
                              <a:gd name="connsiteX402" fmla="*/ 51435 w 140017"/>
                              <a:gd name="connsiteY402" fmla="*/ 148586 h 179066"/>
                              <a:gd name="connsiteX403" fmla="*/ 49530 w 140017"/>
                              <a:gd name="connsiteY403" fmla="*/ 148586 h 179066"/>
                              <a:gd name="connsiteX404" fmla="*/ 50482 w 140017"/>
                              <a:gd name="connsiteY404" fmla="*/ 149539 h 179066"/>
                              <a:gd name="connsiteX405" fmla="*/ 51435 w 140017"/>
                              <a:gd name="connsiteY405" fmla="*/ 148586 h 179066"/>
                              <a:gd name="connsiteX406" fmla="*/ 52388 w 140017"/>
                              <a:gd name="connsiteY406" fmla="*/ 80959 h 179066"/>
                              <a:gd name="connsiteX407" fmla="*/ 50482 w 140017"/>
                              <a:gd name="connsiteY407" fmla="*/ 79054 h 179066"/>
                              <a:gd name="connsiteX408" fmla="*/ 49530 w 140017"/>
                              <a:gd name="connsiteY408" fmla="*/ 80959 h 179066"/>
                              <a:gd name="connsiteX409" fmla="*/ 50482 w 140017"/>
                              <a:gd name="connsiteY409" fmla="*/ 82864 h 179066"/>
                              <a:gd name="connsiteX410" fmla="*/ 52388 w 140017"/>
                              <a:gd name="connsiteY410" fmla="*/ 80959 h 179066"/>
                              <a:gd name="connsiteX411" fmla="*/ 49530 w 140017"/>
                              <a:gd name="connsiteY411" fmla="*/ 68576 h 179066"/>
                              <a:gd name="connsiteX412" fmla="*/ 49530 w 140017"/>
                              <a:gd name="connsiteY412" fmla="*/ 68576 h 179066"/>
                              <a:gd name="connsiteX413" fmla="*/ 49530 w 140017"/>
                              <a:gd name="connsiteY413" fmla="*/ 69529 h 179066"/>
                              <a:gd name="connsiteX414" fmla="*/ 49530 w 140017"/>
                              <a:gd name="connsiteY414" fmla="*/ 68576 h 179066"/>
                              <a:gd name="connsiteX415" fmla="*/ 49530 w 140017"/>
                              <a:gd name="connsiteY415" fmla="*/ 68576 h 179066"/>
                              <a:gd name="connsiteX416" fmla="*/ 50482 w 140017"/>
                              <a:gd name="connsiteY416" fmla="*/ 58099 h 179066"/>
                              <a:gd name="connsiteX417" fmla="*/ 50482 w 140017"/>
                              <a:gd name="connsiteY417" fmla="*/ 58099 h 179066"/>
                              <a:gd name="connsiteX418" fmla="*/ 50482 w 140017"/>
                              <a:gd name="connsiteY418" fmla="*/ 58099 h 179066"/>
                              <a:gd name="connsiteX419" fmla="*/ 50482 w 140017"/>
                              <a:gd name="connsiteY419" fmla="*/ 58099 h 179066"/>
                              <a:gd name="connsiteX420" fmla="*/ 50482 w 140017"/>
                              <a:gd name="connsiteY420" fmla="*/ 58099 h 179066"/>
                              <a:gd name="connsiteX421" fmla="*/ 51435 w 140017"/>
                              <a:gd name="connsiteY421" fmla="*/ 86674 h 179066"/>
                              <a:gd name="connsiteX422" fmla="*/ 51435 w 140017"/>
                              <a:gd name="connsiteY422" fmla="*/ 86674 h 179066"/>
                              <a:gd name="connsiteX423" fmla="*/ 50482 w 140017"/>
                              <a:gd name="connsiteY423" fmla="*/ 86674 h 179066"/>
                              <a:gd name="connsiteX424" fmla="*/ 51435 w 140017"/>
                              <a:gd name="connsiteY424" fmla="*/ 86674 h 179066"/>
                              <a:gd name="connsiteX425" fmla="*/ 51435 w 140017"/>
                              <a:gd name="connsiteY425" fmla="*/ 86674 h 179066"/>
                              <a:gd name="connsiteX426" fmla="*/ 53340 w 140017"/>
                              <a:gd name="connsiteY426" fmla="*/ 145729 h 179066"/>
                              <a:gd name="connsiteX427" fmla="*/ 53340 w 140017"/>
                              <a:gd name="connsiteY427" fmla="*/ 145729 h 179066"/>
                              <a:gd name="connsiteX428" fmla="*/ 53340 w 140017"/>
                              <a:gd name="connsiteY428" fmla="*/ 145729 h 179066"/>
                              <a:gd name="connsiteX429" fmla="*/ 53340 w 140017"/>
                              <a:gd name="connsiteY429" fmla="*/ 145729 h 179066"/>
                              <a:gd name="connsiteX430" fmla="*/ 53340 w 140017"/>
                              <a:gd name="connsiteY430" fmla="*/ 145729 h 179066"/>
                              <a:gd name="connsiteX431" fmla="*/ 56197 w 140017"/>
                              <a:gd name="connsiteY431" fmla="*/ 45716 h 179066"/>
                              <a:gd name="connsiteX432" fmla="*/ 56197 w 140017"/>
                              <a:gd name="connsiteY432" fmla="*/ 45716 h 179066"/>
                              <a:gd name="connsiteX433" fmla="*/ 56197 w 140017"/>
                              <a:gd name="connsiteY433" fmla="*/ 44764 h 179066"/>
                              <a:gd name="connsiteX434" fmla="*/ 56197 w 140017"/>
                              <a:gd name="connsiteY434" fmla="*/ 45716 h 179066"/>
                              <a:gd name="connsiteX435" fmla="*/ 56197 w 140017"/>
                              <a:gd name="connsiteY435" fmla="*/ 45716 h 179066"/>
                              <a:gd name="connsiteX436" fmla="*/ 57150 w 140017"/>
                              <a:gd name="connsiteY436" fmla="*/ 48574 h 179066"/>
                              <a:gd name="connsiteX437" fmla="*/ 56197 w 140017"/>
                              <a:gd name="connsiteY437" fmla="*/ 48574 h 179066"/>
                              <a:gd name="connsiteX438" fmla="*/ 57150 w 140017"/>
                              <a:gd name="connsiteY438" fmla="*/ 48574 h 179066"/>
                              <a:gd name="connsiteX439" fmla="*/ 57150 w 140017"/>
                              <a:gd name="connsiteY439" fmla="*/ 48574 h 179066"/>
                              <a:gd name="connsiteX440" fmla="*/ 57150 w 140017"/>
                              <a:gd name="connsiteY440" fmla="*/ 48574 h 179066"/>
                              <a:gd name="connsiteX441" fmla="*/ 97155 w 140017"/>
                              <a:gd name="connsiteY441" fmla="*/ 54289 h 179066"/>
                              <a:gd name="connsiteX442" fmla="*/ 97155 w 140017"/>
                              <a:gd name="connsiteY442" fmla="*/ 54289 h 179066"/>
                              <a:gd name="connsiteX443" fmla="*/ 96202 w 140017"/>
                              <a:gd name="connsiteY443" fmla="*/ 54289 h 179066"/>
                              <a:gd name="connsiteX444" fmla="*/ 98107 w 140017"/>
                              <a:gd name="connsiteY444" fmla="*/ 55241 h 179066"/>
                              <a:gd name="connsiteX445" fmla="*/ 97155 w 140017"/>
                              <a:gd name="connsiteY445" fmla="*/ 54289 h 179066"/>
                              <a:gd name="connsiteX446" fmla="*/ 104775 w 140017"/>
                              <a:gd name="connsiteY446" fmla="*/ 40001 h 179066"/>
                              <a:gd name="connsiteX447" fmla="*/ 103822 w 140017"/>
                              <a:gd name="connsiteY447" fmla="*/ 41906 h 179066"/>
                              <a:gd name="connsiteX448" fmla="*/ 104775 w 140017"/>
                              <a:gd name="connsiteY448" fmla="*/ 41906 h 179066"/>
                              <a:gd name="connsiteX449" fmla="*/ 104775 w 140017"/>
                              <a:gd name="connsiteY449" fmla="*/ 40001 h 179066"/>
                              <a:gd name="connsiteX450" fmla="*/ 106680 w 140017"/>
                              <a:gd name="connsiteY450" fmla="*/ 37144 h 179066"/>
                              <a:gd name="connsiteX451" fmla="*/ 106680 w 140017"/>
                              <a:gd name="connsiteY451" fmla="*/ 37144 h 179066"/>
                              <a:gd name="connsiteX452" fmla="*/ 104775 w 140017"/>
                              <a:gd name="connsiteY452" fmla="*/ 39049 h 179066"/>
                              <a:gd name="connsiteX453" fmla="*/ 104775 w 140017"/>
                              <a:gd name="connsiteY453" fmla="*/ 40001 h 179066"/>
                              <a:gd name="connsiteX454" fmla="*/ 105727 w 140017"/>
                              <a:gd name="connsiteY454" fmla="*/ 39049 h 179066"/>
                              <a:gd name="connsiteX455" fmla="*/ 106680 w 140017"/>
                              <a:gd name="connsiteY455" fmla="*/ 37144 h 179066"/>
                              <a:gd name="connsiteX456" fmla="*/ 110490 w 140017"/>
                              <a:gd name="connsiteY456" fmla="*/ 49526 h 179066"/>
                              <a:gd name="connsiteX457" fmla="*/ 107632 w 140017"/>
                              <a:gd name="connsiteY457" fmla="*/ 49526 h 179066"/>
                              <a:gd name="connsiteX458" fmla="*/ 106680 w 140017"/>
                              <a:gd name="connsiteY458" fmla="*/ 51431 h 179066"/>
                              <a:gd name="connsiteX459" fmla="*/ 107632 w 140017"/>
                              <a:gd name="connsiteY459" fmla="*/ 51431 h 179066"/>
                              <a:gd name="connsiteX460" fmla="*/ 110490 w 140017"/>
                              <a:gd name="connsiteY460" fmla="*/ 49526 h 179066"/>
                              <a:gd name="connsiteX461" fmla="*/ 120967 w 140017"/>
                              <a:gd name="connsiteY461" fmla="*/ 51431 h 179066"/>
                              <a:gd name="connsiteX462" fmla="*/ 116205 w 140017"/>
                              <a:gd name="connsiteY462" fmla="*/ 50479 h 179066"/>
                              <a:gd name="connsiteX463" fmla="*/ 114300 w 140017"/>
                              <a:gd name="connsiteY463" fmla="*/ 57146 h 179066"/>
                              <a:gd name="connsiteX464" fmla="*/ 116205 w 140017"/>
                              <a:gd name="connsiteY464" fmla="*/ 57146 h 179066"/>
                              <a:gd name="connsiteX465" fmla="*/ 120015 w 140017"/>
                              <a:gd name="connsiteY465" fmla="*/ 53336 h 179066"/>
                              <a:gd name="connsiteX466" fmla="*/ 120967 w 140017"/>
                              <a:gd name="connsiteY466" fmla="*/ 51431 h 179066"/>
                              <a:gd name="connsiteX467" fmla="*/ 115252 w 140017"/>
                              <a:gd name="connsiteY467" fmla="*/ 34286 h 179066"/>
                              <a:gd name="connsiteX468" fmla="*/ 115252 w 140017"/>
                              <a:gd name="connsiteY468" fmla="*/ 34286 h 179066"/>
                              <a:gd name="connsiteX469" fmla="*/ 115252 w 140017"/>
                              <a:gd name="connsiteY469" fmla="*/ 34286 h 179066"/>
                              <a:gd name="connsiteX470" fmla="*/ 115252 w 140017"/>
                              <a:gd name="connsiteY470" fmla="*/ 34286 h 179066"/>
                              <a:gd name="connsiteX471" fmla="*/ 115252 w 140017"/>
                              <a:gd name="connsiteY471" fmla="*/ 34286 h 1790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Lst>
                            <a:rect l="l" t="t" r="r" b="b"/>
                            <a:pathLst>
                              <a:path w="140017" h="179066">
                                <a:moveTo>
                                  <a:pt x="138113" y="52384"/>
                                </a:moveTo>
                                <a:cubicBezTo>
                                  <a:pt x="135255" y="62861"/>
                                  <a:pt x="123825" y="73339"/>
                                  <a:pt x="113347" y="72386"/>
                                </a:cubicBezTo>
                                <a:cubicBezTo>
                                  <a:pt x="98107" y="71434"/>
                                  <a:pt x="84772" y="60956"/>
                                  <a:pt x="87630" y="43811"/>
                                </a:cubicBezTo>
                                <a:cubicBezTo>
                                  <a:pt x="89535" y="33334"/>
                                  <a:pt x="96202" y="27619"/>
                                  <a:pt x="106680" y="24761"/>
                                </a:cubicBezTo>
                                <a:cubicBezTo>
                                  <a:pt x="111442" y="23809"/>
                                  <a:pt x="113347" y="21904"/>
                                  <a:pt x="113347" y="19046"/>
                                </a:cubicBezTo>
                                <a:cubicBezTo>
                                  <a:pt x="113347" y="15236"/>
                                  <a:pt x="108585" y="12379"/>
                                  <a:pt x="104775" y="12379"/>
                                </a:cubicBezTo>
                                <a:cubicBezTo>
                                  <a:pt x="100013" y="13331"/>
                                  <a:pt x="95250" y="14284"/>
                                  <a:pt x="91440" y="17141"/>
                                </a:cubicBezTo>
                                <a:cubicBezTo>
                                  <a:pt x="87630" y="19999"/>
                                  <a:pt x="83820" y="22856"/>
                                  <a:pt x="80963" y="26666"/>
                                </a:cubicBezTo>
                                <a:cubicBezTo>
                                  <a:pt x="73342" y="38096"/>
                                  <a:pt x="68580" y="49526"/>
                                  <a:pt x="65722" y="62861"/>
                                </a:cubicBezTo>
                                <a:cubicBezTo>
                                  <a:pt x="65722" y="64766"/>
                                  <a:pt x="65722" y="66671"/>
                                  <a:pt x="65722" y="67624"/>
                                </a:cubicBezTo>
                                <a:cubicBezTo>
                                  <a:pt x="65722" y="75244"/>
                                  <a:pt x="64770" y="82864"/>
                                  <a:pt x="64770" y="90484"/>
                                </a:cubicBezTo>
                                <a:lnTo>
                                  <a:pt x="64770" y="91436"/>
                                </a:lnTo>
                                <a:cubicBezTo>
                                  <a:pt x="66675" y="100961"/>
                                  <a:pt x="64770" y="111439"/>
                                  <a:pt x="65722" y="120964"/>
                                </a:cubicBezTo>
                                <a:cubicBezTo>
                                  <a:pt x="66675" y="131441"/>
                                  <a:pt x="65722" y="140966"/>
                                  <a:pt x="66675" y="151444"/>
                                </a:cubicBezTo>
                                <a:cubicBezTo>
                                  <a:pt x="66675" y="160016"/>
                                  <a:pt x="74295" y="170494"/>
                                  <a:pt x="85725" y="169541"/>
                                </a:cubicBezTo>
                                <a:cubicBezTo>
                                  <a:pt x="88582" y="169541"/>
                                  <a:pt x="90488" y="169541"/>
                                  <a:pt x="93345" y="170494"/>
                                </a:cubicBezTo>
                                <a:cubicBezTo>
                                  <a:pt x="94297" y="170494"/>
                                  <a:pt x="95250" y="171446"/>
                                  <a:pt x="96202" y="171446"/>
                                </a:cubicBezTo>
                                <a:cubicBezTo>
                                  <a:pt x="98107" y="172399"/>
                                  <a:pt x="98107" y="174304"/>
                                  <a:pt x="98107" y="176209"/>
                                </a:cubicBezTo>
                                <a:cubicBezTo>
                                  <a:pt x="98107" y="178114"/>
                                  <a:pt x="96202" y="178114"/>
                                  <a:pt x="94297" y="178114"/>
                                </a:cubicBezTo>
                                <a:cubicBezTo>
                                  <a:pt x="87630" y="179066"/>
                                  <a:pt x="80963" y="179066"/>
                                  <a:pt x="74295" y="179066"/>
                                </a:cubicBezTo>
                                <a:lnTo>
                                  <a:pt x="68580" y="179066"/>
                                </a:lnTo>
                                <a:cubicBezTo>
                                  <a:pt x="61913" y="179066"/>
                                  <a:pt x="56197" y="178114"/>
                                  <a:pt x="50482" y="178114"/>
                                </a:cubicBezTo>
                                <a:cubicBezTo>
                                  <a:pt x="47625" y="178114"/>
                                  <a:pt x="44767" y="178114"/>
                                  <a:pt x="40957" y="178114"/>
                                </a:cubicBezTo>
                                <a:cubicBezTo>
                                  <a:pt x="40005" y="178114"/>
                                  <a:pt x="39052" y="179066"/>
                                  <a:pt x="39052" y="178114"/>
                                </a:cubicBezTo>
                                <a:cubicBezTo>
                                  <a:pt x="31432" y="176209"/>
                                  <a:pt x="24765" y="178114"/>
                                  <a:pt x="18097" y="179066"/>
                                </a:cubicBezTo>
                                <a:cubicBezTo>
                                  <a:pt x="13335" y="179066"/>
                                  <a:pt x="8572" y="179066"/>
                                  <a:pt x="3810" y="179066"/>
                                </a:cubicBezTo>
                                <a:cubicBezTo>
                                  <a:pt x="952" y="179066"/>
                                  <a:pt x="0" y="177161"/>
                                  <a:pt x="0" y="174304"/>
                                </a:cubicBezTo>
                                <a:cubicBezTo>
                                  <a:pt x="0" y="171446"/>
                                  <a:pt x="952" y="170494"/>
                                  <a:pt x="3810" y="170494"/>
                                </a:cubicBezTo>
                                <a:cubicBezTo>
                                  <a:pt x="4763" y="170494"/>
                                  <a:pt x="5715" y="170494"/>
                                  <a:pt x="5715" y="170494"/>
                                </a:cubicBezTo>
                                <a:cubicBezTo>
                                  <a:pt x="12382" y="170494"/>
                                  <a:pt x="16192" y="166684"/>
                                  <a:pt x="17145" y="160969"/>
                                </a:cubicBezTo>
                                <a:cubicBezTo>
                                  <a:pt x="20002" y="149539"/>
                                  <a:pt x="20002" y="139061"/>
                                  <a:pt x="19050" y="127631"/>
                                </a:cubicBezTo>
                                <a:cubicBezTo>
                                  <a:pt x="19050" y="126679"/>
                                  <a:pt x="18097" y="125726"/>
                                  <a:pt x="19050" y="124774"/>
                                </a:cubicBezTo>
                                <a:cubicBezTo>
                                  <a:pt x="20955" y="119059"/>
                                  <a:pt x="19050" y="114296"/>
                                  <a:pt x="19050" y="108581"/>
                                </a:cubicBezTo>
                                <a:cubicBezTo>
                                  <a:pt x="19050" y="105724"/>
                                  <a:pt x="20002" y="103819"/>
                                  <a:pt x="20002" y="100961"/>
                                </a:cubicBezTo>
                                <a:lnTo>
                                  <a:pt x="20002" y="36191"/>
                                </a:lnTo>
                                <a:cubicBezTo>
                                  <a:pt x="20002" y="32381"/>
                                  <a:pt x="19050" y="28571"/>
                                  <a:pt x="17145" y="24761"/>
                                </a:cubicBezTo>
                                <a:cubicBezTo>
                                  <a:pt x="16192" y="20951"/>
                                  <a:pt x="12382" y="18094"/>
                                  <a:pt x="8572" y="18094"/>
                                </a:cubicBezTo>
                                <a:cubicBezTo>
                                  <a:pt x="6667" y="18094"/>
                                  <a:pt x="5715" y="17141"/>
                                  <a:pt x="3810" y="17141"/>
                                </a:cubicBezTo>
                                <a:cubicBezTo>
                                  <a:pt x="952" y="16189"/>
                                  <a:pt x="0" y="15236"/>
                                  <a:pt x="0" y="12379"/>
                                </a:cubicBezTo>
                                <a:cubicBezTo>
                                  <a:pt x="0" y="9521"/>
                                  <a:pt x="1905" y="8569"/>
                                  <a:pt x="4763" y="8569"/>
                                </a:cubicBezTo>
                                <a:cubicBezTo>
                                  <a:pt x="10477" y="8569"/>
                                  <a:pt x="17145" y="8569"/>
                                  <a:pt x="21907" y="8569"/>
                                </a:cubicBezTo>
                                <a:cubicBezTo>
                                  <a:pt x="31432" y="8569"/>
                                  <a:pt x="40005" y="7616"/>
                                  <a:pt x="48577" y="4759"/>
                                </a:cubicBezTo>
                                <a:cubicBezTo>
                                  <a:pt x="52388" y="3806"/>
                                  <a:pt x="56197" y="2854"/>
                                  <a:pt x="60960" y="1901"/>
                                </a:cubicBezTo>
                                <a:cubicBezTo>
                                  <a:pt x="64770" y="949"/>
                                  <a:pt x="66675" y="1901"/>
                                  <a:pt x="66675" y="6664"/>
                                </a:cubicBezTo>
                                <a:cubicBezTo>
                                  <a:pt x="66675" y="13331"/>
                                  <a:pt x="66675" y="19046"/>
                                  <a:pt x="66675" y="24761"/>
                                </a:cubicBezTo>
                                <a:cubicBezTo>
                                  <a:pt x="66675" y="25714"/>
                                  <a:pt x="66675" y="27619"/>
                                  <a:pt x="66675" y="28571"/>
                                </a:cubicBezTo>
                                <a:cubicBezTo>
                                  <a:pt x="66675" y="29524"/>
                                  <a:pt x="66675" y="30476"/>
                                  <a:pt x="67627" y="31429"/>
                                </a:cubicBezTo>
                                <a:cubicBezTo>
                                  <a:pt x="68580" y="32381"/>
                                  <a:pt x="69532" y="30476"/>
                                  <a:pt x="69532" y="29524"/>
                                </a:cubicBezTo>
                                <a:cubicBezTo>
                                  <a:pt x="73342" y="21904"/>
                                  <a:pt x="77152" y="15236"/>
                                  <a:pt x="83820" y="9521"/>
                                </a:cubicBezTo>
                                <a:cubicBezTo>
                                  <a:pt x="93345" y="1901"/>
                                  <a:pt x="103822" y="-1909"/>
                                  <a:pt x="116205" y="949"/>
                                </a:cubicBezTo>
                                <a:cubicBezTo>
                                  <a:pt x="129540" y="4759"/>
                                  <a:pt x="136207" y="14284"/>
                                  <a:pt x="140017" y="26666"/>
                                </a:cubicBezTo>
                                <a:cubicBezTo>
                                  <a:pt x="140017" y="36191"/>
                                  <a:pt x="140017" y="43811"/>
                                  <a:pt x="138113" y="52384"/>
                                </a:cubicBezTo>
                                <a:close/>
                                <a:moveTo>
                                  <a:pt x="26670" y="39049"/>
                                </a:moveTo>
                                <a:cubicBezTo>
                                  <a:pt x="27622" y="39049"/>
                                  <a:pt x="27622" y="39049"/>
                                  <a:pt x="26670" y="39049"/>
                                </a:cubicBezTo>
                                <a:cubicBezTo>
                                  <a:pt x="27622" y="38096"/>
                                  <a:pt x="27622" y="38096"/>
                                  <a:pt x="26670" y="39049"/>
                                </a:cubicBezTo>
                                <a:lnTo>
                                  <a:pt x="26670" y="39049"/>
                                </a:lnTo>
                                <a:cubicBezTo>
                                  <a:pt x="25717" y="39049"/>
                                  <a:pt x="26670" y="39049"/>
                                  <a:pt x="26670" y="39049"/>
                                </a:cubicBezTo>
                                <a:close/>
                                <a:moveTo>
                                  <a:pt x="26670" y="53336"/>
                                </a:moveTo>
                                <a:cubicBezTo>
                                  <a:pt x="27622" y="54289"/>
                                  <a:pt x="26670" y="57146"/>
                                  <a:pt x="29527" y="57146"/>
                                </a:cubicBezTo>
                                <a:cubicBezTo>
                                  <a:pt x="30480" y="57146"/>
                                  <a:pt x="30480" y="56194"/>
                                  <a:pt x="30480" y="55241"/>
                                </a:cubicBezTo>
                                <a:cubicBezTo>
                                  <a:pt x="30480" y="53336"/>
                                  <a:pt x="28575" y="51431"/>
                                  <a:pt x="27622" y="51431"/>
                                </a:cubicBezTo>
                                <a:cubicBezTo>
                                  <a:pt x="26670" y="52384"/>
                                  <a:pt x="26670" y="53336"/>
                                  <a:pt x="26670" y="53336"/>
                                </a:cubicBezTo>
                                <a:close/>
                                <a:moveTo>
                                  <a:pt x="28575" y="83816"/>
                                </a:moveTo>
                                <a:cubicBezTo>
                                  <a:pt x="28575" y="82864"/>
                                  <a:pt x="28575" y="82864"/>
                                  <a:pt x="28575" y="83816"/>
                                </a:cubicBezTo>
                                <a:lnTo>
                                  <a:pt x="28575" y="83816"/>
                                </a:lnTo>
                                <a:lnTo>
                                  <a:pt x="28575" y="83816"/>
                                </a:lnTo>
                                <a:lnTo>
                                  <a:pt x="28575" y="83816"/>
                                </a:lnTo>
                                <a:close/>
                                <a:moveTo>
                                  <a:pt x="28575" y="40954"/>
                                </a:moveTo>
                                <a:cubicBezTo>
                                  <a:pt x="28575" y="41906"/>
                                  <a:pt x="28575" y="41906"/>
                                  <a:pt x="28575" y="40954"/>
                                </a:cubicBezTo>
                                <a:cubicBezTo>
                                  <a:pt x="29527" y="41906"/>
                                  <a:pt x="29527" y="41906"/>
                                  <a:pt x="28575" y="40954"/>
                                </a:cubicBezTo>
                                <a:cubicBezTo>
                                  <a:pt x="29527" y="40954"/>
                                  <a:pt x="29527" y="40954"/>
                                  <a:pt x="28575" y="40954"/>
                                </a:cubicBezTo>
                                <a:cubicBezTo>
                                  <a:pt x="28575" y="40954"/>
                                  <a:pt x="28575" y="40954"/>
                                  <a:pt x="28575" y="40954"/>
                                </a:cubicBezTo>
                                <a:close/>
                                <a:moveTo>
                                  <a:pt x="31432" y="123821"/>
                                </a:moveTo>
                                <a:cubicBezTo>
                                  <a:pt x="30480" y="123821"/>
                                  <a:pt x="30480" y="123821"/>
                                  <a:pt x="31432" y="123821"/>
                                </a:cubicBezTo>
                                <a:cubicBezTo>
                                  <a:pt x="30480" y="122869"/>
                                  <a:pt x="29527" y="122869"/>
                                  <a:pt x="29527" y="123821"/>
                                </a:cubicBezTo>
                                <a:lnTo>
                                  <a:pt x="31432" y="123821"/>
                                </a:lnTo>
                                <a:cubicBezTo>
                                  <a:pt x="30480" y="124774"/>
                                  <a:pt x="30480" y="123821"/>
                                  <a:pt x="31432" y="123821"/>
                                </a:cubicBezTo>
                                <a:close/>
                                <a:moveTo>
                                  <a:pt x="31432" y="112391"/>
                                </a:moveTo>
                                <a:cubicBezTo>
                                  <a:pt x="33338" y="112391"/>
                                  <a:pt x="33338" y="110486"/>
                                  <a:pt x="33338" y="109534"/>
                                </a:cubicBezTo>
                                <a:cubicBezTo>
                                  <a:pt x="33338" y="108581"/>
                                  <a:pt x="33338" y="107629"/>
                                  <a:pt x="32385" y="108581"/>
                                </a:cubicBezTo>
                                <a:cubicBezTo>
                                  <a:pt x="31432" y="109534"/>
                                  <a:pt x="30480" y="110486"/>
                                  <a:pt x="30480" y="112391"/>
                                </a:cubicBezTo>
                                <a:cubicBezTo>
                                  <a:pt x="29527" y="113344"/>
                                  <a:pt x="30480" y="113344"/>
                                  <a:pt x="31432" y="112391"/>
                                </a:cubicBezTo>
                                <a:close/>
                                <a:moveTo>
                                  <a:pt x="30480" y="97151"/>
                                </a:moveTo>
                                <a:cubicBezTo>
                                  <a:pt x="30480" y="97151"/>
                                  <a:pt x="30480" y="97151"/>
                                  <a:pt x="30480" y="97151"/>
                                </a:cubicBezTo>
                                <a:cubicBezTo>
                                  <a:pt x="30480" y="98104"/>
                                  <a:pt x="30480" y="99056"/>
                                  <a:pt x="30480" y="99056"/>
                                </a:cubicBezTo>
                                <a:cubicBezTo>
                                  <a:pt x="31432" y="98104"/>
                                  <a:pt x="31432" y="98104"/>
                                  <a:pt x="30480" y="97151"/>
                                </a:cubicBezTo>
                                <a:cubicBezTo>
                                  <a:pt x="31432" y="97151"/>
                                  <a:pt x="31432" y="97151"/>
                                  <a:pt x="30480" y="97151"/>
                                </a:cubicBezTo>
                                <a:close/>
                                <a:moveTo>
                                  <a:pt x="34290" y="102866"/>
                                </a:moveTo>
                                <a:cubicBezTo>
                                  <a:pt x="35242" y="102866"/>
                                  <a:pt x="36195" y="103819"/>
                                  <a:pt x="36195" y="103819"/>
                                </a:cubicBezTo>
                                <a:cubicBezTo>
                                  <a:pt x="37147" y="102866"/>
                                  <a:pt x="35242" y="101914"/>
                                  <a:pt x="35242" y="100961"/>
                                </a:cubicBezTo>
                                <a:cubicBezTo>
                                  <a:pt x="35242" y="100961"/>
                                  <a:pt x="34290" y="100009"/>
                                  <a:pt x="34290" y="100961"/>
                                </a:cubicBezTo>
                                <a:cubicBezTo>
                                  <a:pt x="33338" y="101914"/>
                                  <a:pt x="34290" y="102866"/>
                                  <a:pt x="34290" y="102866"/>
                                </a:cubicBezTo>
                                <a:cubicBezTo>
                                  <a:pt x="34290" y="102866"/>
                                  <a:pt x="33338" y="102866"/>
                                  <a:pt x="33338" y="103819"/>
                                </a:cubicBezTo>
                                <a:cubicBezTo>
                                  <a:pt x="32385" y="103819"/>
                                  <a:pt x="31432" y="103819"/>
                                  <a:pt x="31432" y="104771"/>
                                </a:cubicBezTo>
                                <a:lnTo>
                                  <a:pt x="31432" y="104771"/>
                                </a:lnTo>
                                <a:cubicBezTo>
                                  <a:pt x="32385" y="104771"/>
                                  <a:pt x="32385" y="104771"/>
                                  <a:pt x="34290" y="102866"/>
                                </a:cubicBezTo>
                                <a:cubicBezTo>
                                  <a:pt x="33338" y="103819"/>
                                  <a:pt x="34290" y="103819"/>
                                  <a:pt x="34290" y="102866"/>
                                </a:cubicBezTo>
                                <a:close/>
                                <a:moveTo>
                                  <a:pt x="31432" y="52384"/>
                                </a:moveTo>
                                <a:cubicBezTo>
                                  <a:pt x="31432" y="53336"/>
                                  <a:pt x="32385" y="53336"/>
                                  <a:pt x="33338" y="53336"/>
                                </a:cubicBezTo>
                                <a:cubicBezTo>
                                  <a:pt x="34290" y="53336"/>
                                  <a:pt x="34290" y="52384"/>
                                  <a:pt x="35242" y="51431"/>
                                </a:cubicBezTo>
                                <a:cubicBezTo>
                                  <a:pt x="35242" y="50479"/>
                                  <a:pt x="34290" y="50479"/>
                                  <a:pt x="34290" y="50479"/>
                                </a:cubicBezTo>
                                <a:cubicBezTo>
                                  <a:pt x="32385" y="50479"/>
                                  <a:pt x="31432" y="50479"/>
                                  <a:pt x="31432" y="52384"/>
                                </a:cubicBezTo>
                                <a:close/>
                                <a:moveTo>
                                  <a:pt x="33338" y="137156"/>
                                </a:moveTo>
                                <a:cubicBezTo>
                                  <a:pt x="33338" y="136204"/>
                                  <a:pt x="33338" y="136204"/>
                                  <a:pt x="33338" y="137156"/>
                                </a:cubicBezTo>
                                <a:cubicBezTo>
                                  <a:pt x="31432" y="137156"/>
                                  <a:pt x="31432" y="137156"/>
                                  <a:pt x="31432" y="137156"/>
                                </a:cubicBezTo>
                                <a:cubicBezTo>
                                  <a:pt x="31432" y="137156"/>
                                  <a:pt x="32385" y="137156"/>
                                  <a:pt x="33338" y="137156"/>
                                </a:cubicBezTo>
                                <a:cubicBezTo>
                                  <a:pt x="33338" y="137156"/>
                                  <a:pt x="34290" y="137156"/>
                                  <a:pt x="33338" y="137156"/>
                                </a:cubicBezTo>
                                <a:close/>
                                <a:moveTo>
                                  <a:pt x="33338" y="69529"/>
                                </a:moveTo>
                                <a:cubicBezTo>
                                  <a:pt x="33338" y="69529"/>
                                  <a:pt x="32385" y="68576"/>
                                  <a:pt x="32385" y="69529"/>
                                </a:cubicBezTo>
                                <a:cubicBezTo>
                                  <a:pt x="32385" y="69529"/>
                                  <a:pt x="32385" y="70481"/>
                                  <a:pt x="33338" y="70481"/>
                                </a:cubicBezTo>
                                <a:cubicBezTo>
                                  <a:pt x="34290" y="71434"/>
                                  <a:pt x="35242" y="72386"/>
                                  <a:pt x="35242" y="74291"/>
                                </a:cubicBezTo>
                                <a:cubicBezTo>
                                  <a:pt x="36195" y="75244"/>
                                  <a:pt x="35242" y="77149"/>
                                  <a:pt x="36195" y="77149"/>
                                </a:cubicBezTo>
                                <a:cubicBezTo>
                                  <a:pt x="37147" y="77149"/>
                                  <a:pt x="37147" y="75244"/>
                                  <a:pt x="37147" y="74291"/>
                                </a:cubicBezTo>
                                <a:cubicBezTo>
                                  <a:pt x="38100" y="71434"/>
                                  <a:pt x="37147" y="69529"/>
                                  <a:pt x="33338" y="69529"/>
                                </a:cubicBezTo>
                                <a:close/>
                                <a:moveTo>
                                  <a:pt x="32385" y="92389"/>
                                </a:moveTo>
                                <a:cubicBezTo>
                                  <a:pt x="34290" y="92389"/>
                                  <a:pt x="35242" y="90484"/>
                                  <a:pt x="36195" y="90484"/>
                                </a:cubicBezTo>
                                <a:cubicBezTo>
                                  <a:pt x="37147" y="90484"/>
                                  <a:pt x="38100" y="90484"/>
                                  <a:pt x="38100" y="88579"/>
                                </a:cubicBezTo>
                                <a:cubicBezTo>
                                  <a:pt x="37147" y="87626"/>
                                  <a:pt x="36195" y="88579"/>
                                  <a:pt x="36195" y="88579"/>
                                </a:cubicBezTo>
                                <a:cubicBezTo>
                                  <a:pt x="34290" y="90484"/>
                                  <a:pt x="32385" y="90484"/>
                                  <a:pt x="32385" y="92389"/>
                                </a:cubicBezTo>
                                <a:close/>
                                <a:moveTo>
                                  <a:pt x="32385" y="24761"/>
                                </a:moveTo>
                                <a:cubicBezTo>
                                  <a:pt x="34290" y="25714"/>
                                  <a:pt x="34290" y="28571"/>
                                  <a:pt x="36195" y="30476"/>
                                </a:cubicBezTo>
                                <a:cubicBezTo>
                                  <a:pt x="37147" y="29524"/>
                                  <a:pt x="37147" y="27619"/>
                                  <a:pt x="37147" y="25714"/>
                                </a:cubicBezTo>
                                <a:cubicBezTo>
                                  <a:pt x="37147" y="23809"/>
                                  <a:pt x="35242" y="21904"/>
                                  <a:pt x="33338" y="22856"/>
                                </a:cubicBezTo>
                                <a:cubicBezTo>
                                  <a:pt x="32385" y="22856"/>
                                  <a:pt x="31432" y="23809"/>
                                  <a:pt x="32385" y="24761"/>
                                </a:cubicBezTo>
                                <a:close/>
                                <a:moveTo>
                                  <a:pt x="40957" y="33334"/>
                                </a:moveTo>
                                <a:cubicBezTo>
                                  <a:pt x="40957" y="34286"/>
                                  <a:pt x="40005" y="35239"/>
                                  <a:pt x="40957" y="35239"/>
                                </a:cubicBezTo>
                                <a:cubicBezTo>
                                  <a:pt x="41910" y="36191"/>
                                  <a:pt x="42863" y="35239"/>
                                  <a:pt x="42863" y="34286"/>
                                </a:cubicBezTo>
                                <a:cubicBezTo>
                                  <a:pt x="42863" y="33334"/>
                                  <a:pt x="42863" y="32381"/>
                                  <a:pt x="43815" y="33334"/>
                                </a:cubicBezTo>
                                <a:cubicBezTo>
                                  <a:pt x="43815" y="33334"/>
                                  <a:pt x="44767" y="34286"/>
                                  <a:pt x="44767" y="34286"/>
                                </a:cubicBezTo>
                                <a:cubicBezTo>
                                  <a:pt x="44767" y="35239"/>
                                  <a:pt x="45720" y="37144"/>
                                  <a:pt x="44767" y="38096"/>
                                </a:cubicBezTo>
                                <a:cubicBezTo>
                                  <a:pt x="44767" y="40954"/>
                                  <a:pt x="42863" y="40954"/>
                                  <a:pt x="40957" y="40001"/>
                                </a:cubicBezTo>
                                <a:cubicBezTo>
                                  <a:pt x="40005" y="39049"/>
                                  <a:pt x="39052" y="39049"/>
                                  <a:pt x="37147" y="40001"/>
                                </a:cubicBezTo>
                                <a:cubicBezTo>
                                  <a:pt x="36195" y="40001"/>
                                  <a:pt x="35242" y="40954"/>
                                  <a:pt x="36195" y="41906"/>
                                </a:cubicBezTo>
                                <a:cubicBezTo>
                                  <a:pt x="36195" y="42859"/>
                                  <a:pt x="37147" y="43811"/>
                                  <a:pt x="39052" y="43811"/>
                                </a:cubicBezTo>
                                <a:lnTo>
                                  <a:pt x="40957" y="43811"/>
                                </a:lnTo>
                                <a:cubicBezTo>
                                  <a:pt x="41910" y="43811"/>
                                  <a:pt x="41910" y="45716"/>
                                  <a:pt x="40957" y="45716"/>
                                </a:cubicBezTo>
                                <a:cubicBezTo>
                                  <a:pt x="39052" y="45716"/>
                                  <a:pt x="37147" y="46669"/>
                                  <a:pt x="36195" y="47621"/>
                                </a:cubicBezTo>
                                <a:lnTo>
                                  <a:pt x="34290" y="44764"/>
                                </a:lnTo>
                                <a:cubicBezTo>
                                  <a:pt x="34290" y="43811"/>
                                  <a:pt x="34290" y="43811"/>
                                  <a:pt x="33338" y="42859"/>
                                </a:cubicBezTo>
                                <a:cubicBezTo>
                                  <a:pt x="33338" y="42859"/>
                                  <a:pt x="32385" y="41906"/>
                                  <a:pt x="32385" y="42859"/>
                                </a:cubicBezTo>
                                <a:cubicBezTo>
                                  <a:pt x="31432" y="45716"/>
                                  <a:pt x="32385" y="48574"/>
                                  <a:pt x="35242" y="50479"/>
                                </a:cubicBezTo>
                                <a:cubicBezTo>
                                  <a:pt x="36195" y="50479"/>
                                  <a:pt x="38100" y="51431"/>
                                  <a:pt x="39052" y="51431"/>
                                </a:cubicBezTo>
                                <a:cubicBezTo>
                                  <a:pt x="37147" y="53336"/>
                                  <a:pt x="35242" y="55241"/>
                                  <a:pt x="38100" y="57146"/>
                                </a:cubicBezTo>
                                <a:lnTo>
                                  <a:pt x="39052" y="56194"/>
                                </a:lnTo>
                                <a:cubicBezTo>
                                  <a:pt x="40005" y="55241"/>
                                  <a:pt x="42863" y="54289"/>
                                  <a:pt x="42863" y="53336"/>
                                </a:cubicBezTo>
                                <a:cubicBezTo>
                                  <a:pt x="42863" y="51431"/>
                                  <a:pt x="40005" y="53336"/>
                                  <a:pt x="39052" y="51431"/>
                                </a:cubicBezTo>
                                <a:cubicBezTo>
                                  <a:pt x="39052" y="50479"/>
                                  <a:pt x="39052" y="49526"/>
                                  <a:pt x="40005" y="49526"/>
                                </a:cubicBezTo>
                                <a:cubicBezTo>
                                  <a:pt x="42863" y="48574"/>
                                  <a:pt x="44767" y="46669"/>
                                  <a:pt x="46672" y="44764"/>
                                </a:cubicBezTo>
                                <a:lnTo>
                                  <a:pt x="47625" y="44764"/>
                                </a:lnTo>
                                <a:cubicBezTo>
                                  <a:pt x="49530" y="44764"/>
                                  <a:pt x="52388" y="40954"/>
                                  <a:pt x="50482" y="46669"/>
                                </a:cubicBezTo>
                                <a:cubicBezTo>
                                  <a:pt x="50482" y="46669"/>
                                  <a:pt x="50482" y="47621"/>
                                  <a:pt x="51435" y="47621"/>
                                </a:cubicBezTo>
                                <a:cubicBezTo>
                                  <a:pt x="55245" y="47621"/>
                                  <a:pt x="52388" y="43811"/>
                                  <a:pt x="54292" y="42859"/>
                                </a:cubicBezTo>
                                <a:cubicBezTo>
                                  <a:pt x="55245" y="41906"/>
                                  <a:pt x="54292" y="40954"/>
                                  <a:pt x="53340" y="40954"/>
                                </a:cubicBezTo>
                                <a:cubicBezTo>
                                  <a:pt x="49530" y="41906"/>
                                  <a:pt x="49530" y="38096"/>
                                  <a:pt x="48577" y="36191"/>
                                </a:cubicBezTo>
                                <a:cubicBezTo>
                                  <a:pt x="47625" y="34286"/>
                                  <a:pt x="49530" y="33334"/>
                                  <a:pt x="51435" y="33334"/>
                                </a:cubicBezTo>
                                <a:cubicBezTo>
                                  <a:pt x="52388" y="33334"/>
                                  <a:pt x="53340" y="32381"/>
                                  <a:pt x="52388" y="32381"/>
                                </a:cubicBezTo>
                                <a:cubicBezTo>
                                  <a:pt x="52388" y="31429"/>
                                  <a:pt x="51435" y="32381"/>
                                  <a:pt x="50482" y="32381"/>
                                </a:cubicBezTo>
                                <a:cubicBezTo>
                                  <a:pt x="48577" y="32381"/>
                                  <a:pt x="47625" y="33334"/>
                                  <a:pt x="45720" y="32381"/>
                                </a:cubicBezTo>
                                <a:cubicBezTo>
                                  <a:pt x="40957" y="28571"/>
                                  <a:pt x="40957" y="28571"/>
                                  <a:pt x="40957" y="33334"/>
                                </a:cubicBezTo>
                                <a:close/>
                                <a:moveTo>
                                  <a:pt x="33338" y="114296"/>
                                </a:moveTo>
                                <a:lnTo>
                                  <a:pt x="33338" y="114296"/>
                                </a:lnTo>
                                <a:lnTo>
                                  <a:pt x="33338" y="115249"/>
                                </a:lnTo>
                                <a:cubicBezTo>
                                  <a:pt x="33338" y="116201"/>
                                  <a:pt x="33338" y="115249"/>
                                  <a:pt x="33338" y="114296"/>
                                </a:cubicBezTo>
                                <a:cubicBezTo>
                                  <a:pt x="33338" y="115249"/>
                                  <a:pt x="33338" y="114296"/>
                                  <a:pt x="33338" y="114296"/>
                                </a:cubicBezTo>
                                <a:close/>
                                <a:moveTo>
                                  <a:pt x="34290" y="80959"/>
                                </a:moveTo>
                                <a:cubicBezTo>
                                  <a:pt x="34290" y="80959"/>
                                  <a:pt x="35242" y="80959"/>
                                  <a:pt x="34290" y="80959"/>
                                </a:cubicBezTo>
                                <a:cubicBezTo>
                                  <a:pt x="34290" y="79054"/>
                                  <a:pt x="34290" y="79054"/>
                                  <a:pt x="33338" y="79054"/>
                                </a:cubicBezTo>
                                <a:cubicBezTo>
                                  <a:pt x="32385" y="79054"/>
                                  <a:pt x="32385" y="79054"/>
                                  <a:pt x="32385" y="80006"/>
                                </a:cubicBezTo>
                                <a:cubicBezTo>
                                  <a:pt x="32385" y="80959"/>
                                  <a:pt x="33338" y="80959"/>
                                  <a:pt x="34290" y="80959"/>
                                </a:cubicBezTo>
                                <a:close/>
                                <a:moveTo>
                                  <a:pt x="36195" y="30476"/>
                                </a:moveTo>
                                <a:lnTo>
                                  <a:pt x="36195" y="30476"/>
                                </a:lnTo>
                                <a:cubicBezTo>
                                  <a:pt x="34290" y="32381"/>
                                  <a:pt x="32385" y="32381"/>
                                  <a:pt x="32385" y="33334"/>
                                </a:cubicBezTo>
                                <a:cubicBezTo>
                                  <a:pt x="32385" y="35239"/>
                                  <a:pt x="34290" y="34286"/>
                                  <a:pt x="35242" y="34286"/>
                                </a:cubicBezTo>
                                <a:cubicBezTo>
                                  <a:pt x="35242" y="34286"/>
                                  <a:pt x="36195" y="35239"/>
                                  <a:pt x="37147" y="35239"/>
                                </a:cubicBezTo>
                                <a:lnTo>
                                  <a:pt x="37147" y="35239"/>
                                </a:lnTo>
                                <a:cubicBezTo>
                                  <a:pt x="40005" y="33334"/>
                                  <a:pt x="37147" y="32381"/>
                                  <a:pt x="36195" y="30476"/>
                                </a:cubicBezTo>
                                <a:close/>
                                <a:moveTo>
                                  <a:pt x="36195" y="144776"/>
                                </a:moveTo>
                                <a:cubicBezTo>
                                  <a:pt x="36195" y="143824"/>
                                  <a:pt x="36195" y="142871"/>
                                  <a:pt x="35242" y="141919"/>
                                </a:cubicBezTo>
                                <a:cubicBezTo>
                                  <a:pt x="34290" y="141919"/>
                                  <a:pt x="34290" y="141919"/>
                                  <a:pt x="34290" y="142871"/>
                                </a:cubicBezTo>
                                <a:cubicBezTo>
                                  <a:pt x="34290" y="143824"/>
                                  <a:pt x="35242" y="145729"/>
                                  <a:pt x="36195" y="145729"/>
                                </a:cubicBezTo>
                                <a:cubicBezTo>
                                  <a:pt x="36195" y="146681"/>
                                  <a:pt x="36195" y="145729"/>
                                  <a:pt x="36195" y="144776"/>
                                </a:cubicBezTo>
                                <a:close/>
                                <a:moveTo>
                                  <a:pt x="36195" y="149539"/>
                                </a:moveTo>
                                <a:cubicBezTo>
                                  <a:pt x="36195" y="149539"/>
                                  <a:pt x="36195" y="149539"/>
                                  <a:pt x="36195" y="149539"/>
                                </a:cubicBezTo>
                                <a:cubicBezTo>
                                  <a:pt x="35242" y="148586"/>
                                  <a:pt x="34290" y="149539"/>
                                  <a:pt x="34290" y="149539"/>
                                </a:cubicBezTo>
                                <a:cubicBezTo>
                                  <a:pt x="34290" y="150491"/>
                                  <a:pt x="35242" y="150491"/>
                                  <a:pt x="36195" y="149539"/>
                                </a:cubicBezTo>
                                <a:cubicBezTo>
                                  <a:pt x="36195" y="150491"/>
                                  <a:pt x="36195" y="150491"/>
                                  <a:pt x="36195" y="149539"/>
                                </a:cubicBezTo>
                                <a:close/>
                                <a:moveTo>
                                  <a:pt x="52388" y="65719"/>
                                </a:moveTo>
                                <a:cubicBezTo>
                                  <a:pt x="53340" y="65719"/>
                                  <a:pt x="53340" y="64766"/>
                                  <a:pt x="53340" y="64766"/>
                                </a:cubicBezTo>
                                <a:cubicBezTo>
                                  <a:pt x="53340" y="63814"/>
                                  <a:pt x="52388" y="63814"/>
                                  <a:pt x="52388" y="63814"/>
                                </a:cubicBezTo>
                                <a:cubicBezTo>
                                  <a:pt x="51435" y="62861"/>
                                  <a:pt x="51435" y="61909"/>
                                  <a:pt x="49530" y="62861"/>
                                </a:cubicBezTo>
                                <a:cubicBezTo>
                                  <a:pt x="47625" y="63814"/>
                                  <a:pt x="46672" y="63814"/>
                                  <a:pt x="45720" y="60956"/>
                                </a:cubicBezTo>
                                <a:cubicBezTo>
                                  <a:pt x="45720" y="60004"/>
                                  <a:pt x="44767" y="59051"/>
                                  <a:pt x="42863" y="59051"/>
                                </a:cubicBezTo>
                                <a:cubicBezTo>
                                  <a:pt x="42863" y="58099"/>
                                  <a:pt x="43815" y="57146"/>
                                  <a:pt x="44767" y="56194"/>
                                </a:cubicBezTo>
                                <a:cubicBezTo>
                                  <a:pt x="45720" y="56194"/>
                                  <a:pt x="47625" y="56194"/>
                                  <a:pt x="47625" y="54289"/>
                                </a:cubicBezTo>
                                <a:cubicBezTo>
                                  <a:pt x="47625" y="53336"/>
                                  <a:pt x="45720" y="53336"/>
                                  <a:pt x="43815" y="54289"/>
                                </a:cubicBezTo>
                                <a:cubicBezTo>
                                  <a:pt x="42863" y="54289"/>
                                  <a:pt x="41910" y="55241"/>
                                  <a:pt x="41910" y="56194"/>
                                </a:cubicBezTo>
                                <a:cubicBezTo>
                                  <a:pt x="40957" y="58099"/>
                                  <a:pt x="39052" y="57146"/>
                                  <a:pt x="38100" y="56194"/>
                                </a:cubicBezTo>
                                <a:cubicBezTo>
                                  <a:pt x="37147" y="58099"/>
                                  <a:pt x="35242" y="57146"/>
                                  <a:pt x="34290" y="58099"/>
                                </a:cubicBezTo>
                                <a:cubicBezTo>
                                  <a:pt x="33338" y="60004"/>
                                  <a:pt x="34290" y="64766"/>
                                  <a:pt x="37147" y="65719"/>
                                </a:cubicBezTo>
                                <a:cubicBezTo>
                                  <a:pt x="38100" y="66671"/>
                                  <a:pt x="39052" y="66671"/>
                                  <a:pt x="40005" y="65719"/>
                                </a:cubicBezTo>
                                <a:cubicBezTo>
                                  <a:pt x="40957" y="64766"/>
                                  <a:pt x="40005" y="64766"/>
                                  <a:pt x="39052" y="63814"/>
                                </a:cubicBezTo>
                                <a:cubicBezTo>
                                  <a:pt x="37147" y="60956"/>
                                  <a:pt x="37147" y="60004"/>
                                  <a:pt x="40005" y="59051"/>
                                </a:cubicBezTo>
                                <a:lnTo>
                                  <a:pt x="42863" y="58099"/>
                                </a:lnTo>
                                <a:lnTo>
                                  <a:pt x="42863" y="62861"/>
                                </a:lnTo>
                                <a:cubicBezTo>
                                  <a:pt x="42863" y="63814"/>
                                  <a:pt x="42863" y="66671"/>
                                  <a:pt x="44767" y="66671"/>
                                </a:cubicBezTo>
                                <a:cubicBezTo>
                                  <a:pt x="48577" y="65719"/>
                                  <a:pt x="50482" y="65719"/>
                                  <a:pt x="52388" y="65719"/>
                                </a:cubicBezTo>
                                <a:close/>
                                <a:moveTo>
                                  <a:pt x="37147" y="128584"/>
                                </a:moveTo>
                                <a:cubicBezTo>
                                  <a:pt x="36195" y="128584"/>
                                  <a:pt x="36195" y="129536"/>
                                  <a:pt x="36195" y="130489"/>
                                </a:cubicBezTo>
                                <a:cubicBezTo>
                                  <a:pt x="36195" y="131441"/>
                                  <a:pt x="37147" y="131441"/>
                                  <a:pt x="37147" y="131441"/>
                                </a:cubicBezTo>
                                <a:cubicBezTo>
                                  <a:pt x="37147" y="130489"/>
                                  <a:pt x="37147" y="129536"/>
                                  <a:pt x="37147" y="128584"/>
                                </a:cubicBezTo>
                                <a:cubicBezTo>
                                  <a:pt x="37147" y="128584"/>
                                  <a:pt x="37147" y="128584"/>
                                  <a:pt x="37147" y="128584"/>
                                </a:cubicBezTo>
                                <a:close/>
                                <a:moveTo>
                                  <a:pt x="37147" y="110486"/>
                                </a:moveTo>
                                <a:cubicBezTo>
                                  <a:pt x="37147" y="109534"/>
                                  <a:pt x="37147" y="109534"/>
                                  <a:pt x="36195" y="108581"/>
                                </a:cubicBezTo>
                                <a:cubicBezTo>
                                  <a:pt x="35242" y="107629"/>
                                  <a:pt x="35242" y="108581"/>
                                  <a:pt x="35242" y="109534"/>
                                </a:cubicBezTo>
                                <a:cubicBezTo>
                                  <a:pt x="35242" y="110486"/>
                                  <a:pt x="35242" y="110486"/>
                                  <a:pt x="37147" y="110486"/>
                                </a:cubicBezTo>
                                <a:cubicBezTo>
                                  <a:pt x="37147" y="111439"/>
                                  <a:pt x="37147" y="110486"/>
                                  <a:pt x="37147" y="110486"/>
                                </a:cubicBezTo>
                                <a:close/>
                                <a:moveTo>
                                  <a:pt x="37147" y="97151"/>
                                </a:moveTo>
                                <a:cubicBezTo>
                                  <a:pt x="38100" y="97151"/>
                                  <a:pt x="39052" y="97151"/>
                                  <a:pt x="40005" y="97151"/>
                                </a:cubicBezTo>
                                <a:cubicBezTo>
                                  <a:pt x="40957" y="96199"/>
                                  <a:pt x="41910" y="95246"/>
                                  <a:pt x="40957" y="94294"/>
                                </a:cubicBezTo>
                                <a:cubicBezTo>
                                  <a:pt x="40957" y="94294"/>
                                  <a:pt x="40005" y="93341"/>
                                  <a:pt x="40005" y="93341"/>
                                </a:cubicBezTo>
                                <a:cubicBezTo>
                                  <a:pt x="39052" y="93341"/>
                                  <a:pt x="39052" y="94294"/>
                                  <a:pt x="39052" y="95246"/>
                                </a:cubicBezTo>
                                <a:cubicBezTo>
                                  <a:pt x="38100" y="95246"/>
                                  <a:pt x="38100" y="96199"/>
                                  <a:pt x="37147" y="96199"/>
                                </a:cubicBezTo>
                                <a:cubicBezTo>
                                  <a:pt x="36195" y="96199"/>
                                  <a:pt x="35242" y="96199"/>
                                  <a:pt x="36195" y="97151"/>
                                </a:cubicBezTo>
                                <a:cubicBezTo>
                                  <a:pt x="36195" y="97151"/>
                                  <a:pt x="37147" y="97151"/>
                                  <a:pt x="37147" y="97151"/>
                                </a:cubicBezTo>
                                <a:close/>
                                <a:moveTo>
                                  <a:pt x="36195" y="37144"/>
                                </a:moveTo>
                                <a:cubicBezTo>
                                  <a:pt x="36195" y="37144"/>
                                  <a:pt x="36195" y="36191"/>
                                  <a:pt x="36195" y="36191"/>
                                </a:cubicBezTo>
                                <a:cubicBezTo>
                                  <a:pt x="36195" y="36191"/>
                                  <a:pt x="36195" y="36191"/>
                                  <a:pt x="36195" y="37144"/>
                                </a:cubicBezTo>
                                <a:close/>
                                <a:moveTo>
                                  <a:pt x="37147" y="137156"/>
                                </a:moveTo>
                                <a:lnTo>
                                  <a:pt x="37147" y="137156"/>
                                </a:lnTo>
                                <a:cubicBezTo>
                                  <a:pt x="37147" y="136204"/>
                                  <a:pt x="37147" y="136204"/>
                                  <a:pt x="37147" y="137156"/>
                                </a:cubicBezTo>
                                <a:cubicBezTo>
                                  <a:pt x="37147" y="136204"/>
                                  <a:pt x="36195" y="136204"/>
                                  <a:pt x="37147" y="137156"/>
                                </a:cubicBezTo>
                                <a:cubicBezTo>
                                  <a:pt x="36195" y="137156"/>
                                  <a:pt x="36195" y="137156"/>
                                  <a:pt x="37147" y="137156"/>
                                </a:cubicBezTo>
                                <a:close/>
                                <a:moveTo>
                                  <a:pt x="38100" y="154301"/>
                                </a:moveTo>
                                <a:cubicBezTo>
                                  <a:pt x="38100" y="154301"/>
                                  <a:pt x="38100" y="153349"/>
                                  <a:pt x="38100" y="154301"/>
                                </a:cubicBezTo>
                                <a:cubicBezTo>
                                  <a:pt x="37147" y="153349"/>
                                  <a:pt x="36195" y="153349"/>
                                  <a:pt x="36195" y="154301"/>
                                </a:cubicBezTo>
                                <a:cubicBezTo>
                                  <a:pt x="36195" y="154301"/>
                                  <a:pt x="36195" y="155254"/>
                                  <a:pt x="38100" y="154301"/>
                                </a:cubicBezTo>
                                <a:cubicBezTo>
                                  <a:pt x="37147" y="155254"/>
                                  <a:pt x="38100" y="154301"/>
                                  <a:pt x="38100" y="154301"/>
                                </a:cubicBezTo>
                                <a:close/>
                                <a:moveTo>
                                  <a:pt x="39052" y="123821"/>
                                </a:moveTo>
                                <a:cubicBezTo>
                                  <a:pt x="39052" y="123821"/>
                                  <a:pt x="39052" y="123821"/>
                                  <a:pt x="39052" y="123821"/>
                                </a:cubicBezTo>
                                <a:cubicBezTo>
                                  <a:pt x="40005" y="123821"/>
                                  <a:pt x="40005" y="123821"/>
                                  <a:pt x="40957" y="123821"/>
                                </a:cubicBezTo>
                                <a:cubicBezTo>
                                  <a:pt x="40957" y="122869"/>
                                  <a:pt x="40005" y="119059"/>
                                  <a:pt x="39052" y="119059"/>
                                </a:cubicBezTo>
                                <a:cubicBezTo>
                                  <a:pt x="39052" y="119059"/>
                                  <a:pt x="38100" y="119059"/>
                                  <a:pt x="38100" y="119059"/>
                                </a:cubicBezTo>
                                <a:cubicBezTo>
                                  <a:pt x="37147" y="120964"/>
                                  <a:pt x="39052" y="121916"/>
                                  <a:pt x="39052" y="123821"/>
                                </a:cubicBezTo>
                                <a:close/>
                                <a:moveTo>
                                  <a:pt x="39052" y="25714"/>
                                </a:moveTo>
                                <a:cubicBezTo>
                                  <a:pt x="39052" y="26666"/>
                                  <a:pt x="40005" y="27619"/>
                                  <a:pt x="40957" y="27619"/>
                                </a:cubicBezTo>
                                <a:cubicBezTo>
                                  <a:pt x="41910" y="27619"/>
                                  <a:pt x="41910" y="27619"/>
                                  <a:pt x="41910" y="26666"/>
                                </a:cubicBezTo>
                                <a:cubicBezTo>
                                  <a:pt x="41910" y="25714"/>
                                  <a:pt x="40957" y="24761"/>
                                  <a:pt x="40957" y="24761"/>
                                </a:cubicBezTo>
                                <a:cubicBezTo>
                                  <a:pt x="40005" y="24761"/>
                                  <a:pt x="39052" y="25714"/>
                                  <a:pt x="39052" y="25714"/>
                                </a:cubicBezTo>
                                <a:close/>
                                <a:moveTo>
                                  <a:pt x="40005" y="135251"/>
                                </a:moveTo>
                                <a:lnTo>
                                  <a:pt x="40005" y="135251"/>
                                </a:lnTo>
                                <a:cubicBezTo>
                                  <a:pt x="40957" y="133346"/>
                                  <a:pt x="40957" y="133346"/>
                                  <a:pt x="40005" y="133346"/>
                                </a:cubicBezTo>
                                <a:cubicBezTo>
                                  <a:pt x="40005" y="132394"/>
                                  <a:pt x="40005" y="133346"/>
                                  <a:pt x="40005" y="135251"/>
                                </a:cubicBezTo>
                                <a:cubicBezTo>
                                  <a:pt x="39052" y="134299"/>
                                  <a:pt x="40005" y="135251"/>
                                  <a:pt x="40005" y="135251"/>
                                </a:cubicBezTo>
                                <a:close/>
                                <a:moveTo>
                                  <a:pt x="40957" y="74291"/>
                                </a:moveTo>
                                <a:cubicBezTo>
                                  <a:pt x="40957" y="74291"/>
                                  <a:pt x="39052" y="75244"/>
                                  <a:pt x="40957" y="76196"/>
                                </a:cubicBezTo>
                                <a:cubicBezTo>
                                  <a:pt x="41910" y="76196"/>
                                  <a:pt x="42863" y="76196"/>
                                  <a:pt x="42863" y="75244"/>
                                </a:cubicBezTo>
                                <a:lnTo>
                                  <a:pt x="43815" y="71434"/>
                                </a:lnTo>
                                <a:cubicBezTo>
                                  <a:pt x="43815" y="70481"/>
                                  <a:pt x="43815" y="70481"/>
                                  <a:pt x="42863" y="69529"/>
                                </a:cubicBezTo>
                                <a:cubicBezTo>
                                  <a:pt x="41910" y="69529"/>
                                  <a:pt x="41910" y="70481"/>
                                  <a:pt x="41910" y="70481"/>
                                </a:cubicBezTo>
                                <a:cubicBezTo>
                                  <a:pt x="40957" y="71434"/>
                                  <a:pt x="41910" y="73339"/>
                                  <a:pt x="40957" y="74291"/>
                                </a:cubicBezTo>
                                <a:close/>
                                <a:moveTo>
                                  <a:pt x="41910" y="149539"/>
                                </a:moveTo>
                                <a:cubicBezTo>
                                  <a:pt x="41910" y="149539"/>
                                  <a:pt x="42863" y="149539"/>
                                  <a:pt x="41910" y="149539"/>
                                </a:cubicBezTo>
                                <a:cubicBezTo>
                                  <a:pt x="41910" y="147634"/>
                                  <a:pt x="41910" y="147634"/>
                                  <a:pt x="40957" y="147634"/>
                                </a:cubicBezTo>
                                <a:cubicBezTo>
                                  <a:pt x="40957" y="147634"/>
                                  <a:pt x="40005" y="148586"/>
                                  <a:pt x="40005" y="148586"/>
                                </a:cubicBezTo>
                                <a:cubicBezTo>
                                  <a:pt x="40005" y="149539"/>
                                  <a:pt x="40957" y="149539"/>
                                  <a:pt x="41910" y="149539"/>
                                </a:cubicBezTo>
                                <a:close/>
                                <a:moveTo>
                                  <a:pt x="42863" y="80006"/>
                                </a:moveTo>
                                <a:cubicBezTo>
                                  <a:pt x="42863" y="79054"/>
                                  <a:pt x="41910" y="78101"/>
                                  <a:pt x="40957" y="78101"/>
                                </a:cubicBezTo>
                                <a:cubicBezTo>
                                  <a:pt x="40957" y="78101"/>
                                  <a:pt x="40005" y="78101"/>
                                  <a:pt x="40005" y="79054"/>
                                </a:cubicBezTo>
                                <a:cubicBezTo>
                                  <a:pt x="40957" y="80006"/>
                                  <a:pt x="40957" y="80006"/>
                                  <a:pt x="42863" y="80006"/>
                                </a:cubicBezTo>
                                <a:cubicBezTo>
                                  <a:pt x="42863" y="80959"/>
                                  <a:pt x="42863" y="80959"/>
                                  <a:pt x="42863" y="80006"/>
                                </a:cubicBezTo>
                                <a:close/>
                                <a:moveTo>
                                  <a:pt x="43815" y="106676"/>
                                </a:moveTo>
                                <a:lnTo>
                                  <a:pt x="44767" y="108581"/>
                                </a:lnTo>
                                <a:cubicBezTo>
                                  <a:pt x="44767" y="108581"/>
                                  <a:pt x="45720" y="108581"/>
                                  <a:pt x="44767" y="108581"/>
                                </a:cubicBezTo>
                                <a:cubicBezTo>
                                  <a:pt x="44767" y="107629"/>
                                  <a:pt x="43815" y="107629"/>
                                  <a:pt x="43815" y="106676"/>
                                </a:cubicBezTo>
                                <a:cubicBezTo>
                                  <a:pt x="43815" y="103819"/>
                                  <a:pt x="43815" y="101914"/>
                                  <a:pt x="43815" y="99056"/>
                                </a:cubicBezTo>
                                <a:cubicBezTo>
                                  <a:pt x="44767" y="99056"/>
                                  <a:pt x="44767" y="99056"/>
                                  <a:pt x="44767" y="98104"/>
                                </a:cubicBezTo>
                                <a:cubicBezTo>
                                  <a:pt x="44767" y="98104"/>
                                  <a:pt x="44767" y="98104"/>
                                  <a:pt x="44767" y="98104"/>
                                </a:cubicBezTo>
                                <a:cubicBezTo>
                                  <a:pt x="43815" y="98104"/>
                                  <a:pt x="43815" y="99056"/>
                                  <a:pt x="43815" y="99056"/>
                                </a:cubicBezTo>
                                <a:cubicBezTo>
                                  <a:pt x="41910" y="100009"/>
                                  <a:pt x="40957" y="100961"/>
                                  <a:pt x="40957" y="102866"/>
                                </a:cubicBezTo>
                                <a:cubicBezTo>
                                  <a:pt x="40957" y="103819"/>
                                  <a:pt x="40957" y="104771"/>
                                  <a:pt x="40957" y="106676"/>
                                </a:cubicBezTo>
                                <a:cubicBezTo>
                                  <a:pt x="40005" y="107629"/>
                                  <a:pt x="40005" y="109534"/>
                                  <a:pt x="40957" y="110486"/>
                                </a:cubicBezTo>
                                <a:cubicBezTo>
                                  <a:pt x="40957" y="110486"/>
                                  <a:pt x="41910" y="110486"/>
                                  <a:pt x="41910" y="110486"/>
                                </a:cubicBezTo>
                                <a:cubicBezTo>
                                  <a:pt x="41910" y="109534"/>
                                  <a:pt x="40957" y="108581"/>
                                  <a:pt x="40957" y="107629"/>
                                </a:cubicBezTo>
                                <a:lnTo>
                                  <a:pt x="40957" y="107629"/>
                                </a:lnTo>
                                <a:cubicBezTo>
                                  <a:pt x="41910" y="107629"/>
                                  <a:pt x="42863" y="107629"/>
                                  <a:pt x="43815" y="106676"/>
                                </a:cubicBezTo>
                                <a:close/>
                                <a:moveTo>
                                  <a:pt x="43815" y="161921"/>
                                </a:moveTo>
                                <a:cubicBezTo>
                                  <a:pt x="43815" y="160969"/>
                                  <a:pt x="43815" y="160016"/>
                                  <a:pt x="43815" y="161921"/>
                                </a:cubicBezTo>
                                <a:cubicBezTo>
                                  <a:pt x="41910" y="160969"/>
                                  <a:pt x="40957" y="161921"/>
                                  <a:pt x="40005" y="163826"/>
                                </a:cubicBezTo>
                                <a:cubicBezTo>
                                  <a:pt x="40005" y="164779"/>
                                  <a:pt x="40957" y="164779"/>
                                  <a:pt x="40957" y="164779"/>
                                </a:cubicBezTo>
                                <a:cubicBezTo>
                                  <a:pt x="43815" y="164779"/>
                                  <a:pt x="43815" y="162874"/>
                                  <a:pt x="43815" y="161921"/>
                                </a:cubicBezTo>
                                <a:close/>
                                <a:moveTo>
                                  <a:pt x="41910" y="140014"/>
                                </a:moveTo>
                                <a:cubicBezTo>
                                  <a:pt x="41910" y="140966"/>
                                  <a:pt x="40957" y="141919"/>
                                  <a:pt x="41910" y="141919"/>
                                </a:cubicBezTo>
                                <a:cubicBezTo>
                                  <a:pt x="42863" y="141919"/>
                                  <a:pt x="42863" y="141919"/>
                                  <a:pt x="42863" y="141919"/>
                                </a:cubicBezTo>
                                <a:cubicBezTo>
                                  <a:pt x="42863" y="140014"/>
                                  <a:pt x="42863" y="140014"/>
                                  <a:pt x="41910" y="140014"/>
                                </a:cubicBezTo>
                                <a:cubicBezTo>
                                  <a:pt x="41910" y="139061"/>
                                  <a:pt x="42863" y="138109"/>
                                  <a:pt x="41910" y="138109"/>
                                </a:cubicBezTo>
                                <a:cubicBezTo>
                                  <a:pt x="41910" y="138109"/>
                                  <a:pt x="40957" y="138109"/>
                                  <a:pt x="40957" y="138109"/>
                                </a:cubicBezTo>
                                <a:cubicBezTo>
                                  <a:pt x="40005" y="139061"/>
                                  <a:pt x="40957" y="139061"/>
                                  <a:pt x="41910" y="140014"/>
                                </a:cubicBezTo>
                                <a:close/>
                                <a:moveTo>
                                  <a:pt x="46672" y="119059"/>
                                </a:moveTo>
                                <a:cubicBezTo>
                                  <a:pt x="46672" y="119059"/>
                                  <a:pt x="45720" y="118106"/>
                                  <a:pt x="46672" y="119059"/>
                                </a:cubicBezTo>
                                <a:cubicBezTo>
                                  <a:pt x="44767" y="118106"/>
                                  <a:pt x="43815" y="117154"/>
                                  <a:pt x="42863" y="118106"/>
                                </a:cubicBezTo>
                                <a:cubicBezTo>
                                  <a:pt x="42863" y="118106"/>
                                  <a:pt x="43815" y="119059"/>
                                  <a:pt x="43815" y="119059"/>
                                </a:cubicBezTo>
                                <a:cubicBezTo>
                                  <a:pt x="44767" y="120011"/>
                                  <a:pt x="45720" y="120011"/>
                                  <a:pt x="46672" y="119059"/>
                                </a:cubicBezTo>
                                <a:close/>
                                <a:moveTo>
                                  <a:pt x="43815" y="85721"/>
                                </a:moveTo>
                                <a:cubicBezTo>
                                  <a:pt x="43815" y="85721"/>
                                  <a:pt x="42863" y="85721"/>
                                  <a:pt x="43815" y="85721"/>
                                </a:cubicBezTo>
                                <a:cubicBezTo>
                                  <a:pt x="42863" y="86674"/>
                                  <a:pt x="45720" y="89531"/>
                                  <a:pt x="46672" y="88579"/>
                                </a:cubicBezTo>
                                <a:cubicBezTo>
                                  <a:pt x="47625" y="88579"/>
                                  <a:pt x="47625" y="87626"/>
                                  <a:pt x="47625" y="87626"/>
                                </a:cubicBezTo>
                                <a:cubicBezTo>
                                  <a:pt x="46672" y="85721"/>
                                  <a:pt x="45720" y="85721"/>
                                  <a:pt x="43815" y="85721"/>
                                </a:cubicBezTo>
                                <a:close/>
                                <a:moveTo>
                                  <a:pt x="49530" y="91436"/>
                                </a:moveTo>
                                <a:cubicBezTo>
                                  <a:pt x="49530" y="89531"/>
                                  <a:pt x="48577" y="90484"/>
                                  <a:pt x="47625" y="90484"/>
                                </a:cubicBezTo>
                                <a:cubicBezTo>
                                  <a:pt x="46672" y="90484"/>
                                  <a:pt x="45720" y="90484"/>
                                  <a:pt x="44767" y="89531"/>
                                </a:cubicBezTo>
                                <a:cubicBezTo>
                                  <a:pt x="44767" y="89531"/>
                                  <a:pt x="43815" y="89531"/>
                                  <a:pt x="42863" y="89531"/>
                                </a:cubicBezTo>
                                <a:cubicBezTo>
                                  <a:pt x="42863" y="90484"/>
                                  <a:pt x="43815" y="90484"/>
                                  <a:pt x="43815" y="90484"/>
                                </a:cubicBezTo>
                                <a:cubicBezTo>
                                  <a:pt x="44767" y="91436"/>
                                  <a:pt x="45720" y="91436"/>
                                  <a:pt x="46672" y="91436"/>
                                </a:cubicBezTo>
                                <a:cubicBezTo>
                                  <a:pt x="48577" y="93341"/>
                                  <a:pt x="49530" y="92389"/>
                                  <a:pt x="49530" y="91436"/>
                                </a:cubicBezTo>
                                <a:close/>
                                <a:moveTo>
                                  <a:pt x="43815" y="25714"/>
                                </a:moveTo>
                                <a:lnTo>
                                  <a:pt x="46672" y="29524"/>
                                </a:lnTo>
                                <a:cubicBezTo>
                                  <a:pt x="47625" y="29524"/>
                                  <a:pt x="47625" y="29524"/>
                                  <a:pt x="47625" y="28571"/>
                                </a:cubicBezTo>
                                <a:cubicBezTo>
                                  <a:pt x="48577" y="27619"/>
                                  <a:pt x="48577" y="25714"/>
                                  <a:pt x="47625" y="25714"/>
                                </a:cubicBezTo>
                                <a:cubicBezTo>
                                  <a:pt x="44767" y="25714"/>
                                  <a:pt x="45720" y="22856"/>
                                  <a:pt x="43815" y="22856"/>
                                </a:cubicBezTo>
                                <a:cubicBezTo>
                                  <a:pt x="43815" y="22856"/>
                                  <a:pt x="43815" y="22856"/>
                                  <a:pt x="43815" y="22856"/>
                                </a:cubicBezTo>
                                <a:cubicBezTo>
                                  <a:pt x="43815" y="23809"/>
                                  <a:pt x="42863" y="24761"/>
                                  <a:pt x="43815" y="25714"/>
                                </a:cubicBezTo>
                                <a:close/>
                                <a:moveTo>
                                  <a:pt x="44767" y="129536"/>
                                </a:moveTo>
                                <a:cubicBezTo>
                                  <a:pt x="44767" y="129536"/>
                                  <a:pt x="43815" y="129536"/>
                                  <a:pt x="44767" y="129536"/>
                                </a:cubicBezTo>
                                <a:lnTo>
                                  <a:pt x="44767" y="129536"/>
                                </a:lnTo>
                                <a:cubicBezTo>
                                  <a:pt x="43815" y="129536"/>
                                  <a:pt x="43815" y="130489"/>
                                  <a:pt x="44767" y="129536"/>
                                </a:cubicBezTo>
                                <a:lnTo>
                                  <a:pt x="44767" y="129536"/>
                                </a:lnTo>
                                <a:close/>
                                <a:moveTo>
                                  <a:pt x="43815" y="126679"/>
                                </a:moveTo>
                                <a:cubicBezTo>
                                  <a:pt x="43815" y="126679"/>
                                  <a:pt x="43815" y="126679"/>
                                  <a:pt x="43815" y="126679"/>
                                </a:cubicBezTo>
                                <a:cubicBezTo>
                                  <a:pt x="43815" y="126679"/>
                                  <a:pt x="43815" y="125726"/>
                                  <a:pt x="43815" y="126679"/>
                                </a:cubicBezTo>
                                <a:lnTo>
                                  <a:pt x="43815" y="126679"/>
                                </a:lnTo>
                                <a:cubicBezTo>
                                  <a:pt x="43815" y="125726"/>
                                  <a:pt x="43815" y="126679"/>
                                  <a:pt x="43815" y="126679"/>
                                </a:cubicBezTo>
                                <a:close/>
                                <a:moveTo>
                                  <a:pt x="44767" y="79054"/>
                                </a:moveTo>
                                <a:cubicBezTo>
                                  <a:pt x="45720" y="79054"/>
                                  <a:pt x="45720" y="79054"/>
                                  <a:pt x="44767" y="79054"/>
                                </a:cubicBezTo>
                                <a:cubicBezTo>
                                  <a:pt x="45720" y="78101"/>
                                  <a:pt x="45720" y="78101"/>
                                  <a:pt x="44767" y="79054"/>
                                </a:cubicBezTo>
                                <a:cubicBezTo>
                                  <a:pt x="44767" y="77149"/>
                                  <a:pt x="44767" y="78101"/>
                                  <a:pt x="44767" y="79054"/>
                                </a:cubicBezTo>
                                <a:cubicBezTo>
                                  <a:pt x="44767" y="78101"/>
                                  <a:pt x="44767" y="79054"/>
                                  <a:pt x="44767" y="79054"/>
                                </a:cubicBezTo>
                                <a:close/>
                                <a:moveTo>
                                  <a:pt x="46672" y="42859"/>
                                </a:moveTo>
                                <a:cubicBezTo>
                                  <a:pt x="43815" y="41906"/>
                                  <a:pt x="46672" y="40001"/>
                                  <a:pt x="46672" y="38096"/>
                                </a:cubicBezTo>
                                <a:cubicBezTo>
                                  <a:pt x="46672" y="38096"/>
                                  <a:pt x="47625" y="37144"/>
                                  <a:pt x="47625" y="38096"/>
                                </a:cubicBezTo>
                                <a:cubicBezTo>
                                  <a:pt x="47625" y="38096"/>
                                  <a:pt x="47625" y="38096"/>
                                  <a:pt x="47625" y="39049"/>
                                </a:cubicBezTo>
                                <a:cubicBezTo>
                                  <a:pt x="47625" y="40001"/>
                                  <a:pt x="47625" y="41906"/>
                                  <a:pt x="46672" y="42859"/>
                                </a:cubicBezTo>
                                <a:close/>
                                <a:moveTo>
                                  <a:pt x="46672" y="49526"/>
                                </a:moveTo>
                                <a:cubicBezTo>
                                  <a:pt x="46672" y="49526"/>
                                  <a:pt x="46672" y="49526"/>
                                  <a:pt x="46672" y="49526"/>
                                </a:cubicBezTo>
                                <a:cubicBezTo>
                                  <a:pt x="46672" y="49526"/>
                                  <a:pt x="46672" y="48574"/>
                                  <a:pt x="46672" y="49526"/>
                                </a:cubicBezTo>
                                <a:cubicBezTo>
                                  <a:pt x="46672" y="48574"/>
                                  <a:pt x="45720" y="48574"/>
                                  <a:pt x="46672" y="49526"/>
                                </a:cubicBezTo>
                                <a:cubicBezTo>
                                  <a:pt x="45720" y="49526"/>
                                  <a:pt x="46672" y="49526"/>
                                  <a:pt x="46672" y="49526"/>
                                </a:cubicBezTo>
                                <a:close/>
                                <a:moveTo>
                                  <a:pt x="52388" y="130489"/>
                                </a:moveTo>
                                <a:cubicBezTo>
                                  <a:pt x="52388" y="129536"/>
                                  <a:pt x="51435" y="129536"/>
                                  <a:pt x="50482" y="129536"/>
                                </a:cubicBezTo>
                                <a:lnTo>
                                  <a:pt x="50482" y="129536"/>
                                </a:lnTo>
                                <a:cubicBezTo>
                                  <a:pt x="50482" y="127631"/>
                                  <a:pt x="50482" y="125726"/>
                                  <a:pt x="48577" y="124774"/>
                                </a:cubicBezTo>
                                <a:cubicBezTo>
                                  <a:pt x="50482" y="124774"/>
                                  <a:pt x="51435" y="123821"/>
                                  <a:pt x="50482" y="121916"/>
                                </a:cubicBezTo>
                                <a:cubicBezTo>
                                  <a:pt x="50482" y="120964"/>
                                  <a:pt x="50482" y="120011"/>
                                  <a:pt x="49530" y="120011"/>
                                </a:cubicBezTo>
                                <a:lnTo>
                                  <a:pt x="49530" y="120011"/>
                                </a:lnTo>
                                <a:cubicBezTo>
                                  <a:pt x="49530" y="120964"/>
                                  <a:pt x="50482" y="120964"/>
                                  <a:pt x="50482" y="121916"/>
                                </a:cubicBezTo>
                                <a:cubicBezTo>
                                  <a:pt x="49530" y="122869"/>
                                  <a:pt x="48577" y="123821"/>
                                  <a:pt x="48577" y="124774"/>
                                </a:cubicBezTo>
                                <a:cubicBezTo>
                                  <a:pt x="48577" y="126679"/>
                                  <a:pt x="47625" y="127631"/>
                                  <a:pt x="47625" y="129536"/>
                                </a:cubicBezTo>
                                <a:cubicBezTo>
                                  <a:pt x="47625" y="130489"/>
                                  <a:pt x="47625" y="131441"/>
                                  <a:pt x="48577" y="131441"/>
                                </a:cubicBezTo>
                                <a:lnTo>
                                  <a:pt x="48577" y="131441"/>
                                </a:lnTo>
                                <a:lnTo>
                                  <a:pt x="46672" y="133346"/>
                                </a:lnTo>
                                <a:cubicBezTo>
                                  <a:pt x="45720" y="135251"/>
                                  <a:pt x="45720" y="137156"/>
                                  <a:pt x="48577" y="138109"/>
                                </a:cubicBezTo>
                                <a:cubicBezTo>
                                  <a:pt x="49530" y="138109"/>
                                  <a:pt x="50482" y="138109"/>
                                  <a:pt x="49530" y="138109"/>
                                </a:cubicBezTo>
                                <a:cubicBezTo>
                                  <a:pt x="47625" y="135251"/>
                                  <a:pt x="51435" y="134299"/>
                                  <a:pt x="50482" y="132394"/>
                                </a:cubicBezTo>
                                <a:cubicBezTo>
                                  <a:pt x="51435" y="130489"/>
                                  <a:pt x="52388" y="131441"/>
                                  <a:pt x="52388" y="130489"/>
                                </a:cubicBezTo>
                                <a:close/>
                                <a:moveTo>
                                  <a:pt x="46672" y="18094"/>
                                </a:moveTo>
                                <a:lnTo>
                                  <a:pt x="46672" y="18094"/>
                                </a:lnTo>
                                <a:cubicBezTo>
                                  <a:pt x="47625" y="18094"/>
                                  <a:pt x="47625" y="18094"/>
                                  <a:pt x="46672" y="18094"/>
                                </a:cubicBezTo>
                                <a:cubicBezTo>
                                  <a:pt x="47625" y="18094"/>
                                  <a:pt x="46672" y="17141"/>
                                  <a:pt x="46672" y="18094"/>
                                </a:cubicBezTo>
                                <a:cubicBezTo>
                                  <a:pt x="46672" y="17141"/>
                                  <a:pt x="46672" y="18094"/>
                                  <a:pt x="46672" y="18094"/>
                                </a:cubicBezTo>
                                <a:close/>
                                <a:moveTo>
                                  <a:pt x="48577" y="100009"/>
                                </a:moveTo>
                                <a:cubicBezTo>
                                  <a:pt x="47625" y="100961"/>
                                  <a:pt x="46672" y="101914"/>
                                  <a:pt x="46672" y="102866"/>
                                </a:cubicBezTo>
                                <a:cubicBezTo>
                                  <a:pt x="46672" y="103819"/>
                                  <a:pt x="46672" y="104771"/>
                                  <a:pt x="47625" y="104771"/>
                                </a:cubicBezTo>
                                <a:cubicBezTo>
                                  <a:pt x="48577" y="103819"/>
                                  <a:pt x="48577" y="102866"/>
                                  <a:pt x="49530" y="100961"/>
                                </a:cubicBezTo>
                                <a:cubicBezTo>
                                  <a:pt x="49530" y="100009"/>
                                  <a:pt x="49530" y="99056"/>
                                  <a:pt x="48577" y="100009"/>
                                </a:cubicBezTo>
                                <a:close/>
                                <a:moveTo>
                                  <a:pt x="47625" y="109534"/>
                                </a:moveTo>
                                <a:cubicBezTo>
                                  <a:pt x="47625" y="110486"/>
                                  <a:pt x="47625" y="111439"/>
                                  <a:pt x="48577" y="111439"/>
                                </a:cubicBezTo>
                                <a:cubicBezTo>
                                  <a:pt x="49530" y="111439"/>
                                  <a:pt x="49530" y="110486"/>
                                  <a:pt x="49530" y="110486"/>
                                </a:cubicBezTo>
                                <a:cubicBezTo>
                                  <a:pt x="48577" y="109534"/>
                                  <a:pt x="48577" y="108581"/>
                                  <a:pt x="47625" y="109534"/>
                                </a:cubicBezTo>
                                <a:cubicBezTo>
                                  <a:pt x="46672" y="107629"/>
                                  <a:pt x="47625" y="109534"/>
                                  <a:pt x="47625" y="109534"/>
                                </a:cubicBezTo>
                                <a:close/>
                                <a:moveTo>
                                  <a:pt x="47625" y="97151"/>
                                </a:moveTo>
                                <a:cubicBezTo>
                                  <a:pt x="48577" y="97151"/>
                                  <a:pt x="48577" y="96199"/>
                                  <a:pt x="47625" y="97151"/>
                                </a:cubicBezTo>
                                <a:cubicBezTo>
                                  <a:pt x="48577" y="96199"/>
                                  <a:pt x="48577" y="96199"/>
                                  <a:pt x="47625" y="96199"/>
                                </a:cubicBezTo>
                                <a:cubicBezTo>
                                  <a:pt x="47625" y="96199"/>
                                  <a:pt x="47625" y="96199"/>
                                  <a:pt x="47625" y="97151"/>
                                </a:cubicBezTo>
                                <a:cubicBezTo>
                                  <a:pt x="47625" y="96199"/>
                                  <a:pt x="47625" y="97151"/>
                                  <a:pt x="47625" y="97151"/>
                                </a:cubicBezTo>
                                <a:close/>
                                <a:moveTo>
                                  <a:pt x="54292" y="70481"/>
                                </a:moveTo>
                                <a:cubicBezTo>
                                  <a:pt x="54292" y="70481"/>
                                  <a:pt x="54292" y="69529"/>
                                  <a:pt x="54292" y="70481"/>
                                </a:cubicBezTo>
                                <a:cubicBezTo>
                                  <a:pt x="52388" y="70481"/>
                                  <a:pt x="53340" y="71434"/>
                                  <a:pt x="53340" y="72386"/>
                                </a:cubicBezTo>
                                <a:cubicBezTo>
                                  <a:pt x="51435" y="72386"/>
                                  <a:pt x="50482" y="72386"/>
                                  <a:pt x="48577" y="73339"/>
                                </a:cubicBezTo>
                                <a:cubicBezTo>
                                  <a:pt x="48577" y="73339"/>
                                  <a:pt x="47625" y="74291"/>
                                  <a:pt x="47625" y="74291"/>
                                </a:cubicBezTo>
                                <a:cubicBezTo>
                                  <a:pt x="47625" y="75244"/>
                                  <a:pt x="48577" y="75244"/>
                                  <a:pt x="48577" y="75244"/>
                                </a:cubicBezTo>
                                <a:cubicBezTo>
                                  <a:pt x="50482" y="75244"/>
                                  <a:pt x="53340" y="76196"/>
                                  <a:pt x="53340" y="72386"/>
                                </a:cubicBezTo>
                                <a:cubicBezTo>
                                  <a:pt x="53340" y="71434"/>
                                  <a:pt x="55245" y="71434"/>
                                  <a:pt x="54292" y="70481"/>
                                </a:cubicBezTo>
                                <a:close/>
                                <a:moveTo>
                                  <a:pt x="50482" y="130489"/>
                                </a:moveTo>
                                <a:lnTo>
                                  <a:pt x="48577" y="130489"/>
                                </a:lnTo>
                                <a:lnTo>
                                  <a:pt x="48577" y="130489"/>
                                </a:lnTo>
                                <a:cubicBezTo>
                                  <a:pt x="49530" y="129536"/>
                                  <a:pt x="49530" y="128584"/>
                                  <a:pt x="50482" y="128584"/>
                                </a:cubicBezTo>
                                <a:lnTo>
                                  <a:pt x="50482" y="130489"/>
                                </a:lnTo>
                                <a:close/>
                                <a:moveTo>
                                  <a:pt x="48577" y="114296"/>
                                </a:moveTo>
                                <a:cubicBezTo>
                                  <a:pt x="49530" y="115249"/>
                                  <a:pt x="49530" y="114296"/>
                                  <a:pt x="50482" y="114296"/>
                                </a:cubicBezTo>
                                <a:cubicBezTo>
                                  <a:pt x="50482" y="114296"/>
                                  <a:pt x="51435" y="114296"/>
                                  <a:pt x="51435" y="113344"/>
                                </a:cubicBezTo>
                                <a:cubicBezTo>
                                  <a:pt x="50482" y="112391"/>
                                  <a:pt x="50482" y="112391"/>
                                  <a:pt x="49530" y="113344"/>
                                </a:cubicBezTo>
                                <a:cubicBezTo>
                                  <a:pt x="48577" y="113344"/>
                                  <a:pt x="48577" y="114296"/>
                                  <a:pt x="48577" y="114296"/>
                                </a:cubicBezTo>
                                <a:close/>
                                <a:moveTo>
                                  <a:pt x="51435" y="148586"/>
                                </a:moveTo>
                                <a:cubicBezTo>
                                  <a:pt x="51435" y="148586"/>
                                  <a:pt x="50482" y="147634"/>
                                  <a:pt x="51435" y="148586"/>
                                </a:cubicBezTo>
                                <a:cubicBezTo>
                                  <a:pt x="49530" y="147634"/>
                                  <a:pt x="49530" y="147634"/>
                                  <a:pt x="49530" y="148586"/>
                                </a:cubicBezTo>
                                <a:cubicBezTo>
                                  <a:pt x="49530" y="149539"/>
                                  <a:pt x="50482" y="149539"/>
                                  <a:pt x="50482" y="149539"/>
                                </a:cubicBezTo>
                                <a:cubicBezTo>
                                  <a:pt x="50482" y="149539"/>
                                  <a:pt x="50482" y="149539"/>
                                  <a:pt x="51435" y="148586"/>
                                </a:cubicBezTo>
                                <a:close/>
                                <a:moveTo>
                                  <a:pt x="52388" y="80959"/>
                                </a:moveTo>
                                <a:cubicBezTo>
                                  <a:pt x="52388" y="80006"/>
                                  <a:pt x="51435" y="79054"/>
                                  <a:pt x="50482" y="79054"/>
                                </a:cubicBezTo>
                                <a:cubicBezTo>
                                  <a:pt x="49530" y="79054"/>
                                  <a:pt x="49530" y="80006"/>
                                  <a:pt x="49530" y="80959"/>
                                </a:cubicBezTo>
                                <a:cubicBezTo>
                                  <a:pt x="49530" y="81911"/>
                                  <a:pt x="49530" y="82864"/>
                                  <a:pt x="50482" y="82864"/>
                                </a:cubicBezTo>
                                <a:cubicBezTo>
                                  <a:pt x="51435" y="81911"/>
                                  <a:pt x="52388" y="81911"/>
                                  <a:pt x="52388" y="80959"/>
                                </a:cubicBezTo>
                                <a:close/>
                                <a:moveTo>
                                  <a:pt x="49530" y="68576"/>
                                </a:moveTo>
                                <a:lnTo>
                                  <a:pt x="49530" y="68576"/>
                                </a:lnTo>
                                <a:cubicBezTo>
                                  <a:pt x="48577" y="69529"/>
                                  <a:pt x="49530" y="69529"/>
                                  <a:pt x="49530" y="69529"/>
                                </a:cubicBezTo>
                                <a:lnTo>
                                  <a:pt x="49530" y="68576"/>
                                </a:lnTo>
                                <a:cubicBezTo>
                                  <a:pt x="50482" y="68576"/>
                                  <a:pt x="50482" y="68576"/>
                                  <a:pt x="49530" y="68576"/>
                                </a:cubicBezTo>
                                <a:close/>
                                <a:moveTo>
                                  <a:pt x="50482" y="58099"/>
                                </a:moveTo>
                                <a:cubicBezTo>
                                  <a:pt x="50482" y="58099"/>
                                  <a:pt x="51435" y="57146"/>
                                  <a:pt x="50482" y="58099"/>
                                </a:cubicBezTo>
                                <a:cubicBezTo>
                                  <a:pt x="51435" y="57146"/>
                                  <a:pt x="51435" y="57146"/>
                                  <a:pt x="50482" y="58099"/>
                                </a:cubicBezTo>
                                <a:cubicBezTo>
                                  <a:pt x="50482" y="56194"/>
                                  <a:pt x="49530" y="56194"/>
                                  <a:pt x="50482" y="58099"/>
                                </a:cubicBezTo>
                                <a:cubicBezTo>
                                  <a:pt x="49530" y="57146"/>
                                  <a:pt x="50482" y="58099"/>
                                  <a:pt x="50482" y="58099"/>
                                </a:cubicBezTo>
                                <a:close/>
                                <a:moveTo>
                                  <a:pt x="51435" y="86674"/>
                                </a:moveTo>
                                <a:cubicBezTo>
                                  <a:pt x="51435" y="85721"/>
                                  <a:pt x="50482" y="85721"/>
                                  <a:pt x="51435" y="86674"/>
                                </a:cubicBezTo>
                                <a:lnTo>
                                  <a:pt x="50482" y="86674"/>
                                </a:lnTo>
                                <a:cubicBezTo>
                                  <a:pt x="49530" y="86674"/>
                                  <a:pt x="50482" y="86674"/>
                                  <a:pt x="51435" y="86674"/>
                                </a:cubicBezTo>
                                <a:cubicBezTo>
                                  <a:pt x="50482" y="86674"/>
                                  <a:pt x="51435" y="86674"/>
                                  <a:pt x="51435" y="86674"/>
                                </a:cubicBezTo>
                                <a:close/>
                                <a:moveTo>
                                  <a:pt x="53340" y="145729"/>
                                </a:moveTo>
                                <a:cubicBezTo>
                                  <a:pt x="53340" y="145729"/>
                                  <a:pt x="52388" y="145729"/>
                                  <a:pt x="53340" y="145729"/>
                                </a:cubicBezTo>
                                <a:cubicBezTo>
                                  <a:pt x="52388" y="145729"/>
                                  <a:pt x="52388" y="145729"/>
                                  <a:pt x="53340" y="145729"/>
                                </a:cubicBezTo>
                                <a:lnTo>
                                  <a:pt x="53340" y="145729"/>
                                </a:lnTo>
                                <a:cubicBezTo>
                                  <a:pt x="53340" y="146681"/>
                                  <a:pt x="53340" y="145729"/>
                                  <a:pt x="53340" y="145729"/>
                                </a:cubicBezTo>
                                <a:close/>
                                <a:moveTo>
                                  <a:pt x="56197" y="45716"/>
                                </a:moveTo>
                                <a:lnTo>
                                  <a:pt x="56197" y="45716"/>
                                </a:lnTo>
                                <a:cubicBezTo>
                                  <a:pt x="57150" y="44764"/>
                                  <a:pt x="56197" y="44764"/>
                                  <a:pt x="56197" y="44764"/>
                                </a:cubicBezTo>
                                <a:cubicBezTo>
                                  <a:pt x="56197" y="44764"/>
                                  <a:pt x="56197" y="44764"/>
                                  <a:pt x="56197" y="45716"/>
                                </a:cubicBezTo>
                                <a:cubicBezTo>
                                  <a:pt x="55245" y="45716"/>
                                  <a:pt x="56197" y="45716"/>
                                  <a:pt x="56197" y="45716"/>
                                </a:cubicBezTo>
                                <a:close/>
                                <a:moveTo>
                                  <a:pt x="57150" y="48574"/>
                                </a:moveTo>
                                <a:cubicBezTo>
                                  <a:pt x="56197" y="48574"/>
                                  <a:pt x="56197" y="48574"/>
                                  <a:pt x="56197" y="48574"/>
                                </a:cubicBezTo>
                                <a:cubicBezTo>
                                  <a:pt x="56197" y="48574"/>
                                  <a:pt x="56197" y="49526"/>
                                  <a:pt x="57150" y="48574"/>
                                </a:cubicBezTo>
                                <a:cubicBezTo>
                                  <a:pt x="57150" y="49526"/>
                                  <a:pt x="57150" y="49526"/>
                                  <a:pt x="57150" y="48574"/>
                                </a:cubicBezTo>
                                <a:cubicBezTo>
                                  <a:pt x="58102" y="48574"/>
                                  <a:pt x="58102" y="48574"/>
                                  <a:pt x="57150" y="48574"/>
                                </a:cubicBezTo>
                                <a:close/>
                                <a:moveTo>
                                  <a:pt x="97155" y="54289"/>
                                </a:moveTo>
                                <a:cubicBezTo>
                                  <a:pt x="97155" y="54289"/>
                                  <a:pt x="96202" y="54289"/>
                                  <a:pt x="97155" y="54289"/>
                                </a:cubicBezTo>
                                <a:lnTo>
                                  <a:pt x="96202" y="54289"/>
                                </a:lnTo>
                                <a:cubicBezTo>
                                  <a:pt x="97155" y="54289"/>
                                  <a:pt x="96202" y="57146"/>
                                  <a:pt x="98107" y="55241"/>
                                </a:cubicBezTo>
                                <a:cubicBezTo>
                                  <a:pt x="98107" y="56194"/>
                                  <a:pt x="97155" y="54289"/>
                                  <a:pt x="97155" y="54289"/>
                                </a:cubicBezTo>
                                <a:close/>
                                <a:moveTo>
                                  <a:pt x="104775" y="40001"/>
                                </a:moveTo>
                                <a:cubicBezTo>
                                  <a:pt x="103822" y="40001"/>
                                  <a:pt x="102870" y="40954"/>
                                  <a:pt x="103822" y="41906"/>
                                </a:cubicBezTo>
                                <a:cubicBezTo>
                                  <a:pt x="103822" y="41906"/>
                                  <a:pt x="104775" y="42859"/>
                                  <a:pt x="104775" y="41906"/>
                                </a:cubicBezTo>
                                <a:cubicBezTo>
                                  <a:pt x="105727" y="41906"/>
                                  <a:pt x="104775" y="40954"/>
                                  <a:pt x="104775" y="40001"/>
                                </a:cubicBezTo>
                                <a:close/>
                                <a:moveTo>
                                  <a:pt x="106680" y="37144"/>
                                </a:moveTo>
                                <a:cubicBezTo>
                                  <a:pt x="105727" y="37144"/>
                                  <a:pt x="105727" y="37144"/>
                                  <a:pt x="106680" y="37144"/>
                                </a:cubicBezTo>
                                <a:cubicBezTo>
                                  <a:pt x="104775" y="37144"/>
                                  <a:pt x="104775" y="38096"/>
                                  <a:pt x="104775" y="39049"/>
                                </a:cubicBezTo>
                                <a:cubicBezTo>
                                  <a:pt x="104775" y="39049"/>
                                  <a:pt x="104775" y="40001"/>
                                  <a:pt x="104775" y="40001"/>
                                </a:cubicBezTo>
                                <a:lnTo>
                                  <a:pt x="105727" y="39049"/>
                                </a:lnTo>
                                <a:cubicBezTo>
                                  <a:pt x="105727" y="39049"/>
                                  <a:pt x="106680" y="38096"/>
                                  <a:pt x="106680" y="37144"/>
                                </a:cubicBezTo>
                                <a:close/>
                                <a:moveTo>
                                  <a:pt x="110490" y="49526"/>
                                </a:moveTo>
                                <a:cubicBezTo>
                                  <a:pt x="109538" y="49526"/>
                                  <a:pt x="109538" y="48574"/>
                                  <a:pt x="107632" y="49526"/>
                                </a:cubicBezTo>
                                <a:cubicBezTo>
                                  <a:pt x="106680" y="49526"/>
                                  <a:pt x="106680" y="51431"/>
                                  <a:pt x="106680" y="51431"/>
                                </a:cubicBezTo>
                                <a:cubicBezTo>
                                  <a:pt x="107632" y="51431"/>
                                  <a:pt x="107632" y="51431"/>
                                  <a:pt x="107632" y="51431"/>
                                </a:cubicBezTo>
                                <a:cubicBezTo>
                                  <a:pt x="109538" y="52384"/>
                                  <a:pt x="111442" y="50479"/>
                                  <a:pt x="110490" y="49526"/>
                                </a:cubicBezTo>
                                <a:close/>
                                <a:moveTo>
                                  <a:pt x="120967" y="51431"/>
                                </a:moveTo>
                                <a:cubicBezTo>
                                  <a:pt x="119063" y="50479"/>
                                  <a:pt x="117157" y="49526"/>
                                  <a:pt x="116205" y="50479"/>
                                </a:cubicBezTo>
                                <a:cubicBezTo>
                                  <a:pt x="114300" y="51431"/>
                                  <a:pt x="114300" y="55241"/>
                                  <a:pt x="114300" y="57146"/>
                                </a:cubicBezTo>
                                <a:cubicBezTo>
                                  <a:pt x="115252" y="57146"/>
                                  <a:pt x="115252" y="57146"/>
                                  <a:pt x="116205" y="57146"/>
                                </a:cubicBezTo>
                                <a:cubicBezTo>
                                  <a:pt x="117157" y="51431"/>
                                  <a:pt x="120015" y="55241"/>
                                  <a:pt x="120015" y="53336"/>
                                </a:cubicBezTo>
                                <a:cubicBezTo>
                                  <a:pt x="120967" y="52384"/>
                                  <a:pt x="120967" y="51431"/>
                                  <a:pt x="120967" y="51431"/>
                                </a:cubicBezTo>
                                <a:close/>
                                <a:moveTo>
                                  <a:pt x="115252" y="34286"/>
                                </a:moveTo>
                                <a:cubicBezTo>
                                  <a:pt x="115252" y="34286"/>
                                  <a:pt x="116205" y="35239"/>
                                  <a:pt x="115252" y="34286"/>
                                </a:cubicBezTo>
                                <a:cubicBezTo>
                                  <a:pt x="117157" y="34286"/>
                                  <a:pt x="116205" y="34286"/>
                                  <a:pt x="115252" y="34286"/>
                                </a:cubicBezTo>
                                <a:lnTo>
                                  <a:pt x="115252" y="34286"/>
                                </a:lnTo>
                                <a:lnTo>
                                  <a:pt x="115252" y="34286"/>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44028741" name="Freeform 1744028741"/>
                        <wps:cNvSpPr/>
                        <wps:spPr>
                          <a:xfrm>
                            <a:off x="838221" y="25438"/>
                            <a:ext cx="114673" cy="232409"/>
                          </a:xfrm>
                          <a:custGeom>
                            <a:avLst/>
                            <a:gdLst>
                              <a:gd name="connsiteX0" fmla="*/ 103244 w 114673"/>
                              <a:gd name="connsiteY0" fmla="*/ 202882 h 232409"/>
                              <a:gd name="connsiteX1" fmla="*/ 99434 w 114673"/>
                              <a:gd name="connsiteY1" fmla="*/ 212407 h 232409"/>
                              <a:gd name="connsiteX2" fmla="*/ 67049 w 114673"/>
                              <a:gd name="connsiteY2" fmla="*/ 232410 h 232409"/>
                              <a:gd name="connsiteX3" fmla="*/ 40379 w 114673"/>
                              <a:gd name="connsiteY3" fmla="*/ 223838 h 232409"/>
                              <a:gd name="connsiteX4" fmla="*/ 26091 w 114673"/>
                              <a:gd name="connsiteY4" fmla="*/ 193357 h 232409"/>
                              <a:gd name="connsiteX5" fmla="*/ 25139 w 114673"/>
                              <a:gd name="connsiteY5" fmla="*/ 147638 h 232409"/>
                              <a:gd name="connsiteX6" fmla="*/ 25139 w 114673"/>
                              <a:gd name="connsiteY6" fmla="*/ 112395 h 232409"/>
                              <a:gd name="connsiteX7" fmla="*/ 25139 w 114673"/>
                              <a:gd name="connsiteY7" fmla="*/ 95250 h 232409"/>
                              <a:gd name="connsiteX8" fmla="*/ 26091 w 114673"/>
                              <a:gd name="connsiteY8" fmla="*/ 72390 h 232409"/>
                              <a:gd name="connsiteX9" fmla="*/ 19424 w 114673"/>
                              <a:gd name="connsiteY9" fmla="*/ 65722 h 232409"/>
                              <a:gd name="connsiteX10" fmla="*/ 7041 w 114673"/>
                              <a:gd name="connsiteY10" fmla="*/ 65722 h 232409"/>
                              <a:gd name="connsiteX11" fmla="*/ 2279 w 114673"/>
                              <a:gd name="connsiteY11" fmla="*/ 64770 h 232409"/>
                              <a:gd name="connsiteX12" fmla="*/ 374 w 114673"/>
                              <a:gd name="connsiteY12" fmla="*/ 60007 h 232409"/>
                              <a:gd name="connsiteX13" fmla="*/ 4184 w 114673"/>
                              <a:gd name="connsiteY13" fmla="*/ 57150 h 232409"/>
                              <a:gd name="connsiteX14" fmla="*/ 36569 w 114673"/>
                              <a:gd name="connsiteY14" fmla="*/ 41910 h 232409"/>
                              <a:gd name="connsiteX15" fmla="*/ 54666 w 114673"/>
                              <a:gd name="connsiteY15" fmla="*/ 18097 h 232409"/>
                              <a:gd name="connsiteX16" fmla="*/ 61334 w 114673"/>
                              <a:gd name="connsiteY16" fmla="*/ 3810 h 232409"/>
                              <a:gd name="connsiteX17" fmla="*/ 68001 w 114673"/>
                              <a:gd name="connsiteY17" fmla="*/ 0 h 232409"/>
                              <a:gd name="connsiteX18" fmla="*/ 72764 w 114673"/>
                              <a:gd name="connsiteY18" fmla="*/ 5715 h 232409"/>
                              <a:gd name="connsiteX19" fmla="*/ 72764 w 114673"/>
                              <a:gd name="connsiteY19" fmla="*/ 47625 h 232409"/>
                              <a:gd name="connsiteX20" fmla="*/ 80384 w 114673"/>
                              <a:gd name="connsiteY20" fmla="*/ 56197 h 232409"/>
                              <a:gd name="connsiteX21" fmla="*/ 90861 w 114673"/>
                              <a:gd name="connsiteY21" fmla="*/ 56197 h 232409"/>
                              <a:gd name="connsiteX22" fmla="*/ 102291 w 114673"/>
                              <a:gd name="connsiteY22" fmla="*/ 56197 h 232409"/>
                              <a:gd name="connsiteX23" fmla="*/ 109911 w 114673"/>
                              <a:gd name="connsiteY23" fmla="*/ 58102 h 232409"/>
                              <a:gd name="connsiteX24" fmla="*/ 111816 w 114673"/>
                              <a:gd name="connsiteY24" fmla="*/ 62865 h 232409"/>
                              <a:gd name="connsiteX25" fmla="*/ 108006 w 114673"/>
                              <a:gd name="connsiteY25" fmla="*/ 66675 h 232409"/>
                              <a:gd name="connsiteX26" fmla="*/ 88004 w 114673"/>
                              <a:gd name="connsiteY26" fmla="*/ 66675 h 232409"/>
                              <a:gd name="connsiteX27" fmla="*/ 77526 w 114673"/>
                              <a:gd name="connsiteY27" fmla="*/ 67627 h 232409"/>
                              <a:gd name="connsiteX28" fmla="*/ 73716 w 114673"/>
                              <a:gd name="connsiteY28" fmla="*/ 71438 h 232409"/>
                              <a:gd name="connsiteX29" fmla="*/ 73716 w 114673"/>
                              <a:gd name="connsiteY29" fmla="*/ 76200 h 232409"/>
                              <a:gd name="connsiteX30" fmla="*/ 73716 w 114673"/>
                              <a:gd name="connsiteY30" fmla="*/ 116205 h 232409"/>
                              <a:gd name="connsiteX31" fmla="*/ 73716 w 114673"/>
                              <a:gd name="connsiteY31" fmla="*/ 130492 h 232409"/>
                              <a:gd name="connsiteX32" fmla="*/ 74669 w 114673"/>
                              <a:gd name="connsiteY32" fmla="*/ 175260 h 232409"/>
                              <a:gd name="connsiteX33" fmla="*/ 74669 w 114673"/>
                              <a:gd name="connsiteY33" fmla="*/ 192405 h 232409"/>
                              <a:gd name="connsiteX34" fmla="*/ 75621 w 114673"/>
                              <a:gd name="connsiteY34" fmla="*/ 203835 h 232409"/>
                              <a:gd name="connsiteX35" fmla="*/ 87051 w 114673"/>
                              <a:gd name="connsiteY35" fmla="*/ 213360 h 232409"/>
                              <a:gd name="connsiteX36" fmla="*/ 94671 w 114673"/>
                              <a:gd name="connsiteY36" fmla="*/ 208597 h 232409"/>
                              <a:gd name="connsiteX37" fmla="*/ 102291 w 114673"/>
                              <a:gd name="connsiteY37" fmla="*/ 187642 h 232409"/>
                              <a:gd name="connsiteX38" fmla="*/ 105149 w 114673"/>
                              <a:gd name="connsiteY38" fmla="*/ 161925 h 232409"/>
                              <a:gd name="connsiteX39" fmla="*/ 108959 w 114673"/>
                              <a:gd name="connsiteY39" fmla="*/ 157163 h 232409"/>
                              <a:gd name="connsiteX40" fmla="*/ 114674 w 114673"/>
                              <a:gd name="connsiteY40" fmla="*/ 162877 h 232409"/>
                              <a:gd name="connsiteX41" fmla="*/ 103244 w 114673"/>
                              <a:gd name="connsiteY41" fmla="*/ 202882 h 232409"/>
                              <a:gd name="connsiteX42" fmla="*/ 27996 w 114673"/>
                              <a:gd name="connsiteY42" fmla="*/ 161925 h 232409"/>
                              <a:gd name="connsiteX43" fmla="*/ 27996 w 114673"/>
                              <a:gd name="connsiteY43" fmla="*/ 161925 h 232409"/>
                              <a:gd name="connsiteX44" fmla="*/ 27996 w 114673"/>
                              <a:gd name="connsiteY44" fmla="*/ 161925 h 232409"/>
                              <a:gd name="connsiteX45" fmla="*/ 27996 w 114673"/>
                              <a:gd name="connsiteY45" fmla="*/ 161925 h 232409"/>
                              <a:gd name="connsiteX46" fmla="*/ 27996 w 114673"/>
                              <a:gd name="connsiteY46" fmla="*/ 161925 h 232409"/>
                              <a:gd name="connsiteX47" fmla="*/ 29901 w 114673"/>
                              <a:gd name="connsiteY47" fmla="*/ 174307 h 232409"/>
                              <a:gd name="connsiteX48" fmla="*/ 29901 w 114673"/>
                              <a:gd name="connsiteY48" fmla="*/ 174307 h 232409"/>
                              <a:gd name="connsiteX49" fmla="*/ 29901 w 114673"/>
                              <a:gd name="connsiteY49" fmla="*/ 174307 h 232409"/>
                              <a:gd name="connsiteX50" fmla="*/ 29901 w 114673"/>
                              <a:gd name="connsiteY50" fmla="*/ 174307 h 232409"/>
                              <a:gd name="connsiteX51" fmla="*/ 29901 w 114673"/>
                              <a:gd name="connsiteY51" fmla="*/ 174307 h 232409"/>
                              <a:gd name="connsiteX52" fmla="*/ 30854 w 114673"/>
                              <a:gd name="connsiteY52" fmla="*/ 180022 h 232409"/>
                              <a:gd name="connsiteX53" fmla="*/ 30854 w 114673"/>
                              <a:gd name="connsiteY53" fmla="*/ 180022 h 232409"/>
                              <a:gd name="connsiteX54" fmla="*/ 30854 w 114673"/>
                              <a:gd name="connsiteY54" fmla="*/ 178117 h 232409"/>
                              <a:gd name="connsiteX55" fmla="*/ 30854 w 114673"/>
                              <a:gd name="connsiteY55" fmla="*/ 180022 h 232409"/>
                              <a:gd name="connsiteX56" fmla="*/ 30854 w 114673"/>
                              <a:gd name="connsiteY56" fmla="*/ 180022 h 232409"/>
                              <a:gd name="connsiteX57" fmla="*/ 29901 w 114673"/>
                              <a:gd name="connsiteY57" fmla="*/ 156210 h 232409"/>
                              <a:gd name="connsiteX58" fmla="*/ 30854 w 114673"/>
                              <a:gd name="connsiteY58" fmla="*/ 157163 h 232409"/>
                              <a:gd name="connsiteX59" fmla="*/ 33711 w 114673"/>
                              <a:gd name="connsiteY59" fmla="*/ 156210 h 232409"/>
                              <a:gd name="connsiteX60" fmla="*/ 32759 w 114673"/>
                              <a:gd name="connsiteY60" fmla="*/ 155257 h 232409"/>
                              <a:gd name="connsiteX61" fmla="*/ 29901 w 114673"/>
                              <a:gd name="connsiteY61" fmla="*/ 156210 h 232409"/>
                              <a:gd name="connsiteX62" fmla="*/ 31806 w 114673"/>
                              <a:gd name="connsiteY62" fmla="*/ 187642 h 232409"/>
                              <a:gd name="connsiteX63" fmla="*/ 33711 w 114673"/>
                              <a:gd name="connsiteY63" fmla="*/ 186690 h 232409"/>
                              <a:gd name="connsiteX64" fmla="*/ 32759 w 114673"/>
                              <a:gd name="connsiteY64" fmla="*/ 185738 h 232409"/>
                              <a:gd name="connsiteX65" fmla="*/ 31806 w 114673"/>
                              <a:gd name="connsiteY65" fmla="*/ 187642 h 232409"/>
                              <a:gd name="connsiteX66" fmla="*/ 31806 w 114673"/>
                              <a:gd name="connsiteY66" fmla="*/ 187642 h 232409"/>
                              <a:gd name="connsiteX67" fmla="*/ 31806 w 114673"/>
                              <a:gd name="connsiteY67" fmla="*/ 82867 h 232409"/>
                              <a:gd name="connsiteX68" fmla="*/ 33711 w 114673"/>
                              <a:gd name="connsiteY68" fmla="*/ 81915 h 232409"/>
                              <a:gd name="connsiteX69" fmla="*/ 32759 w 114673"/>
                              <a:gd name="connsiteY69" fmla="*/ 80963 h 232409"/>
                              <a:gd name="connsiteX70" fmla="*/ 31806 w 114673"/>
                              <a:gd name="connsiteY70" fmla="*/ 82867 h 232409"/>
                              <a:gd name="connsiteX71" fmla="*/ 31806 w 114673"/>
                              <a:gd name="connsiteY71" fmla="*/ 82867 h 232409"/>
                              <a:gd name="connsiteX72" fmla="*/ 33711 w 114673"/>
                              <a:gd name="connsiteY72" fmla="*/ 194310 h 232409"/>
                              <a:gd name="connsiteX73" fmla="*/ 32759 w 114673"/>
                              <a:gd name="connsiteY73" fmla="*/ 193357 h 232409"/>
                              <a:gd name="connsiteX74" fmla="*/ 31806 w 114673"/>
                              <a:gd name="connsiteY74" fmla="*/ 194310 h 232409"/>
                              <a:gd name="connsiteX75" fmla="*/ 33711 w 114673"/>
                              <a:gd name="connsiteY75" fmla="*/ 194310 h 232409"/>
                              <a:gd name="connsiteX76" fmla="*/ 33711 w 114673"/>
                              <a:gd name="connsiteY76" fmla="*/ 194310 h 232409"/>
                              <a:gd name="connsiteX77" fmla="*/ 34664 w 114673"/>
                              <a:gd name="connsiteY77" fmla="*/ 165735 h 232409"/>
                              <a:gd name="connsiteX78" fmla="*/ 32759 w 114673"/>
                              <a:gd name="connsiteY78" fmla="*/ 163830 h 232409"/>
                              <a:gd name="connsiteX79" fmla="*/ 31806 w 114673"/>
                              <a:gd name="connsiteY79" fmla="*/ 166688 h 232409"/>
                              <a:gd name="connsiteX80" fmla="*/ 32759 w 114673"/>
                              <a:gd name="connsiteY80" fmla="*/ 167640 h 232409"/>
                              <a:gd name="connsiteX81" fmla="*/ 34664 w 114673"/>
                              <a:gd name="connsiteY81" fmla="*/ 165735 h 232409"/>
                              <a:gd name="connsiteX82" fmla="*/ 32759 w 114673"/>
                              <a:gd name="connsiteY82" fmla="*/ 131445 h 232409"/>
                              <a:gd name="connsiteX83" fmla="*/ 31806 w 114673"/>
                              <a:gd name="connsiteY83" fmla="*/ 133350 h 232409"/>
                              <a:gd name="connsiteX84" fmla="*/ 32759 w 114673"/>
                              <a:gd name="connsiteY84" fmla="*/ 135255 h 232409"/>
                              <a:gd name="connsiteX85" fmla="*/ 33711 w 114673"/>
                              <a:gd name="connsiteY85" fmla="*/ 132397 h 232409"/>
                              <a:gd name="connsiteX86" fmla="*/ 32759 w 114673"/>
                              <a:gd name="connsiteY86" fmla="*/ 131445 h 232409"/>
                              <a:gd name="connsiteX87" fmla="*/ 32759 w 114673"/>
                              <a:gd name="connsiteY87" fmla="*/ 76200 h 232409"/>
                              <a:gd name="connsiteX88" fmla="*/ 34664 w 114673"/>
                              <a:gd name="connsiteY88" fmla="*/ 77152 h 232409"/>
                              <a:gd name="connsiteX89" fmla="*/ 36569 w 114673"/>
                              <a:gd name="connsiteY89" fmla="*/ 79057 h 232409"/>
                              <a:gd name="connsiteX90" fmla="*/ 37521 w 114673"/>
                              <a:gd name="connsiteY90" fmla="*/ 79057 h 232409"/>
                              <a:gd name="connsiteX91" fmla="*/ 41331 w 114673"/>
                              <a:gd name="connsiteY91" fmla="*/ 78105 h 232409"/>
                              <a:gd name="connsiteX92" fmla="*/ 46094 w 114673"/>
                              <a:gd name="connsiteY92" fmla="*/ 80963 h 232409"/>
                              <a:gd name="connsiteX93" fmla="*/ 47046 w 114673"/>
                              <a:gd name="connsiteY93" fmla="*/ 83820 h 232409"/>
                              <a:gd name="connsiteX94" fmla="*/ 45141 w 114673"/>
                              <a:gd name="connsiteY94" fmla="*/ 84772 h 232409"/>
                              <a:gd name="connsiteX95" fmla="*/ 43236 w 114673"/>
                              <a:gd name="connsiteY95" fmla="*/ 83820 h 232409"/>
                              <a:gd name="connsiteX96" fmla="*/ 43236 w 114673"/>
                              <a:gd name="connsiteY96" fmla="*/ 81915 h 232409"/>
                              <a:gd name="connsiteX97" fmla="*/ 42284 w 114673"/>
                              <a:gd name="connsiteY97" fmla="*/ 83820 h 232409"/>
                              <a:gd name="connsiteX98" fmla="*/ 43236 w 114673"/>
                              <a:gd name="connsiteY98" fmla="*/ 86677 h 232409"/>
                              <a:gd name="connsiteX99" fmla="*/ 48951 w 114673"/>
                              <a:gd name="connsiteY99" fmla="*/ 89535 h 232409"/>
                              <a:gd name="connsiteX100" fmla="*/ 50856 w 114673"/>
                              <a:gd name="connsiteY100" fmla="*/ 90488 h 232409"/>
                              <a:gd name="connsiteX101" fmla="*/ 51809 w 114673"/>
                              <a:gd name="connsiteY101" fmla="*/ 88582 h 232409"/>
                              <a:gd name="connsiteX102" fmla="*/ 50856 w 114673"/>
                              <a:gd name="connsiteY102" fmla="*/ 87630 h 232409"/>
                              <a:gd name="connsiteX103" fmla="*/ 51809 w 114673"/>
                              <a:gd name="connsiteY103" fmla="*/ 85725 h 232409"/>
                              <a:gd name="connsiteX104" fmla="*/ 53714 w 114673"/>
                              <a:gd name="connsiteY104" fmla="*/ 85725 h 232409"/>
                              <a:gd name="connsiteX105" fmla="*/ 55619 w 114673"/>
                              <a:gd name="connsiteY105" fmla="*/ 83820 h 232409"/>
                              <a:gd name="connsiteX106" fmla="*/ 53714 w 114673"/>
                              <a:gd name="connsiteY106" fmla="*/ 79057 h 232409"/>
                              <a:gd name="connsiteX107" fmla="*/ 52761 w 114673"/>
                              <a:gd name="connsiteY107" fmla="*/ 81915 h 232409"/>
                              <a:gd name="connsiteX108" fmla="*/ 50856 w 114673"/>
                              <a:gd name="connsiteY108" fmla="*/ 82867 h 232409"/>
                              <a:gd name="connsiteX109" fmla="*/ 50856 w 114673"/>
                              <a:gd name="connsiteY109" fmla="*/ 81915 h 232409"/>
                              <a:gd name="connsiteX110" fmla="*/ 49904 w 114673"/>
                              <a:gd name="connsiteY110" fmla="*/ 80010 h 232409"/>
                              <a:gd name="connsiteX111" fmla="*/ 44189 w 114673"/>
                              <a:gd name="connsiteY111" fmla="*/ 74295 h 232409"/>
                              <a:gd name="connsiteX112" fmla="*/ 45141 w 114673"/>
                              <a:gd name="connsiteY112" fmla="*/ 71438 h 232409"/>
                              <a:gd name="connsiteX113" fmla="*/ 44189 w 114673"/>
                              <a:gd name="connsiteY113" fmla="*/ 74295 h 232409"/>
                              <a:gd name="connsiteX114" fmla="*/ 38474 w 114673"/>
                              <a:gd name="connsiteY114" fmla="*/ 77152 h 232409"/>
                              <a:gd name="connsiteX115" fmla="*/ 35616 w 114673"/>
                              <a:gd name="connsiteY115" fmla="*/ 77152 h 232409"/>
                              <a:gd name="connsiteX116" fmla="*/ 32759 w 114673"/>
                              <a:gd name="connsiteY116" fmla="*/ 76200 h 232409"/>
                              <a:gd name="connsiteX117" fmla="*/ 40379 w 114673"/>
                              <a:gd name="connsiteY117" fmla="*/ 191452 h 232409"/>
                              <a:gd name="connsiteX118" fmla="*/ 39426 w 114673"/>
                              <a:gd name="connsiteY118" fmla="*/ 188595 h 232409"/>
                              <a:gd name="connsiteX119" fmla="*/ 37521 w 114673"/>
                              <a:gd name="connsiteY119" fmla="*/ 183832 h 232409"/>
                              <a:gd name="connsiteX120" fmla="*/ 39426 w 114673"/>
                              <a:gd name="connsiteY120" fmla="*/ 177165 h 232409"/>
                              <a:gd name="connsiteX121" fmla="*/ 35616 w 114673"/>
                              <a:gd name="connsiteY121" fmla="*/ 180022 h 232409"/>
                              <a:gd name="connsiteX122" fmla="*/ 33711 w 114673"/>
                              <a:gd name="connsiteY122" fmla="*/ 182880 h 232409"/>
                              <a:gd name="connsiteX123" fmla="*/ 36569 w 114673"/>
                              <a:gd name="connsiteY123" fmla="*/ 182880 h 232409"/>
                              <a:gd name="connsiteX124" fmla="*/ 38474 w 114673"/>
                              <a:gd name="connsiteY124" fmla="*/ 183832 h 232409"/>
                              <a:gd name="connsiteX125" fmla="*/ 38474 w 114673"/>
                              <a:gd name="connsiteY125" fmla="*/ 192405 h 232409"/>
                              <a:gd name="connsiteX126" fmla="*/ 42284 w 114673"/>
                              <a:gd name="connsiteY126" fmla="*/ 195263 h 232409"/>
                              <a:gd name="connsiteX127" fmla="*/ 40379 w 114673"/>
                              <a:gd name="connsiteY127" fmla="*/ 191452 h 232409"/>
                              <a:gd name="connsiteX128" fmla="*/ 48951 w 114673"/>
                              <a:gd name="connsiteY128" fmla="*/ 182880 h 232409"/>
                              <a:gd name="connsiteX129" fmla="*/ 49904 w 114673"/>
                              <a:gd name="connsiteY129" fmla="*/ 177165 h 232409"/>
                              <a:gd name="connsiteX130" fmla="*/ 47046 w 114673"/>
                              <a:gd name="connsiteY130" fmla="*/ 177165 h 232409"/>
                              <a:gd name="connsiteX131" fmla="*/ 45141 w 114673"/>
                              <a:gd name="connsiteY131" fmla="*/ 175260 h 232409"/>
                              <a:gd name="connsiteX132" fmla="*/ 47999 w 114673"/>
                              <a:gd name="connsiteY132" fmla="*/ 171450 h 232409"/>
                              <a:gd name="connsiteX133" fmla="*/ 47999 w 114673"/>
                              <a:gd name="connsiteY133" fmla="*/ 169545 h 232409"/>
                              <a:gd name="connsiteX134" fmla="*/ 41331 w 114673"/>
                              <a:gd name="connsiteY134" fmla="*/ 163830 h 232409"/>
                              <a:gd name="connsiteX135" fmla="*/ 47046 w 114673"/>
                              <a:gd name="connsiteY135" fmla="*/ 159067 h 232409"/>
                              <a:gd name="connsiteX136" fmla="*/ 50856 w 114673"/>
                              <a:gd name="connsiteY136" fmla="*/ 155257 h 232409"/>
                              <a:gd name="connsiteX137" fmla="*/ 49904 w 114673"/>
                              <a:gd name="connsiteY137" fmla="*/ 153352 h 232409"/>
                              <a:gd name="connsiteX138" fmla="*/ 48951 w 114673"/>
                              <a:gd name="connsiteY138" fmla="*/ 155257 h 232409"/>
                              <a:gd name="connsiteX139" fmla="*/ 47999 w 114673"/>
                              <a:gd name="connsiteY139" fmla="*/ 157163 h 232409"/>
                              <a:gd name="connsiteX140" fmla="*/ 38474 w 114673"/>
                              <a:gd name="connsiteY140" fmla="*/ 159067 h 232409"/>
                              <a:gd name="connsiteX141" fmla="*/ 32759 w 114673"/>
                              <a:gd name="connsiteY141" fmla="*/ 158115 h 232409"/>
                              <a:gd name="connsiteX142" fmla="*/ 31806 w 114673"/>
                              <a:gd name="connsiteY142" fmla="*/ 159067 h 232409"/>
                              <a:gd name="connsiteX143" fmla="*/ 32759 w 114673"/>
                              <a:gd name="connsiteY143" fmla="*/ 160020 h 232409"/>
                              <a:gd name="connsiteX144" fmla="*/ 37521 w 114673"/>
                              <a:gd name="connsiteY144" fmla="*/ 159067 h 232409"/>
                              <a:gd name="connsiteX145" fmla="*/ 36569 w 114673"/>
                              <a:gd name="connsiteY145" fmla="*/ 163830 h 232409"/>
                              <a:gd name="connsiteX146" fmla="*/ 36569 w 114673"/>
                              <a:gd name="connsiteY146" fmla="*/ 170497 h 232409"/>
                              <a:gd name="connsiteX147" fmla="*/ 37521 w 114673"/>
                              <a:gd name="connsiteY147" fmla="*/ 175260 h 232409"/>
                              <a:gd name="connsiteX148" fmla="*/ 43236 w 114673"/>
                              <a:gd name="connsiteY148" fmla="*/ 175260 h 232409"/>
                              <a:gd name="connsiteX149" fmla="*/ 39426 w 114673"/>
                              <a:gd name="connsiteY149" fmla="*/ 177165 h 232409"/>
                              <a:gd name="connsiteX150" fmla="*/ 42284 w 114673"/>
                              <a:gd name="connsiteY150" fmla="*/ 180022 h 232409"/>
                              <a:gd name="connsiteX151" fmla="*/ 42284 w 114673"/>
                              <a:gd name="connsiteY151" fmla="*/ 181927 h 232409"/>
                              <a:gd name="connsiteX152" fmla="*/ 43236 w 114673"/>
                              <a:gd name="connsiteY152" fmla="*/ 183832 h 232409"/>
                              <a:gd name="connsiteX153" fmla="*/ 48951 w 114673"/>
                              <a:gd name="connsiteY153" fmla="*/ 182880 h 232409"/>
                              <a:gd name="connsiteX154" fmla="*/ 34664 w 114673"/>
                              <a:gd name="connsiteY154" fmla="*/ 151447 h 232409"/>
                              <a:gd name="connsiteX155" fmla="*/ 35616 w 114673"/>
                              <a:gd name="connsiteY155" fmla="*/ 152400 h 232409"/>
                              <a:gd name="connsiteX156" fmla="*/ 37521 w 114673"/>
                              <a:gd name="connsiteY156" fmla="*/ 149542 h 232409"/>
                              <a:gd name="connsiteX157" fmla="*/ 36569 w 114673"/>
                              <a:gd name="connsiteY157" fmla="*/ 148590 h 232409"/>
                              <a:gd name="connsiteX158" fmla="*/ 34664 w 114673"/>
                              <a:gd name="connsiteY158" fmla="*/ 151447 h 232409"/>
                              <a:gd name="connsiteX159" fmla="*/ 34664 w 114673"/>
                              <a:gd name="connsiteY159" fmla="*/ 126682 h 232409"/>
                              <a:gd name="connsiteX160" fmla="*/ 34664 w 114673"/>
                              <a:gd name="connsiteY160" fmla="*/ 126682 h 232409"/>
                              <a:gd name="connsiteX161" fmla="*/ 36569 w 114673"/>
                              <a:gd name="connsiteY161" fmla="*/ 126682 h 232409"/>
                              <a:gd name="connsiteX162" fmla="*/ 34664 w 114673"/>
                              <a:gd name="connsiteY162" fmla="*/ 126682 h 232409"/>
                              <a:gd name="connsiteX163" fmla="*/ 34664 w 114673"/>
                              <a:gd name="connsiteY163" fmla="*/ 126682 h 232409"/>
                              <a:gd name="connsiteX164" fmla="*/ 35616 w 114673"/>
                              <a:gd name="connsiteY164" fmla="*/ 121920 h 232409"/>
                              <a:gd name="connsiteX165" fmla="*/ 35616 w 114673"/>
                              <a:gd name="connsiteY165" fmla="*/ 121920 h 232409"/>
                              <a:gd name="connsiteX166" fmla="*/ 40379 w 114673"/>
                              <a:gd name="connsiteY166" fmla="*/ 121920 h 232409"/>
                              <a:gd name="connsiteX167" fmla="*/ 43236 w 114673"/>
                              <a:gd name="connsiteY167" fmla="*/ 120015 h 232409"/>
                              <a:gd name="connsiteX168" fmla="*/ 43236 w 114673"/>
                              <a:gd name="connsiteY168" fmla="*/ 119063 h 232409"/>
                              <a:gd name="connsiteX169" fmla="*/ 42284 w 114673"/>
                              <a:gd name="connsiteY169" fmla="*/ 117157 h 232409"/>
                              <a:gd name="connsiteX170" fmla="*/ 40379 w 114673"/>
                              <a:gd name="connsiteY170" fmla="*/ 115252 h 232409"/>
                              <a:gd name="connsiteX171" fmla="*/ 39426 w 114673"/>
                              <a:gd name="connsiteY171" fmla="*/ 118110 h 232409"/>
                              <a:gd name="connsiteX172" fmla="*/ 37521 w 114673"/>
                              <a:gd name="connsiteY172" fmla="*/ 121920 h 232409"/>
                              <a:gd name="connsiteX173" fmla="*/ 35616 w 114673"/>
                              <a:gd name="connsiteY173" fmla="*/ 121920 h 232409"/>
                              <a:gd name="connsiteX174" fmla="*/ 36569 w 114673"/>
                              <a:gd name="connsiteY174" fmla="*/ 102870 h 232409"/>
                              <a:gd name="connsiteX175" fmla="*/ 36569 w 114673"/>
                              <a:gd name="connsiteY175" fmla="*/ 107632 h 232409"/>
                              <a:gd name="connsiteX176" fmla="*/ 37521 w 114673"/>
                              <a:gd name="connsiteY176" fmla="*/ 108585 h 232409"/>
                              <a:gd name="connsiteX177" fmla="*/ 38474 w 114673"/>
                              <a:gd name="connsiteY177" fmla="*/ 109538 h 232409"/>
                              <a:gd name="connsiteX178" fmla="*/ 42284 w 114673"/>
                              <a:gd name="connsiteY178" fmla="*/ 106680 h 232409"/>
                              <a:gd name="connsiteX179" fmla="*/ 41331 w 114673"/>
                              <a:gd name="connsiteY179" fmla="*/ 101917 h 232409"/>
                              <a:gd name="connsiteX180" fmla="*/ 36569 w 114673"/>
                              <a:gd name="connsiteY180" fmla="*/ 102870 h 232409"/>
                              <a:gd name="connsiteX181" fmla="*/ 36569 w 114673"/>
                              <a:gd name="connsiteY181" fmla="*/ 52388 h 232409"/>
                              <a:gd name="connsiteX182" fmla="*/ 37521 w 114673"/>
                              <a:gd name="connsiteY182" fmla="*/ 55245 h 232409"/>
                              <a:gd name="connsiteX183" fmla="*/ 39426 w 114673"/>
                              <a:gd name="connsiteY183" fmla="*/ 59055 h 232409"/>
                              <a:gd name="connsiteX184" fmla="*/ 42284 w 114673"/>
                              <a:gd name="connsiteY184" fmla="*/ 60007 h 232409"/>
                              <a:gd name="connsiteX185" fmla="*/ 42284 w 114673"/>
                              <a:gd name="connsiteY185" fmla="*/ 58102 h 232409"/>
                              <a:gd name="connsiteX186" fmla="*/ 39426 w 114673"/>
                              <a:gd name="connsiteY186" fmla="*/ 59055 h 232409"/>
                              <a:gd name="connsiteX187" fmla="*/ 38474 w 114673"/>
                              <a:gd name="connsiteY187" fmla="*/ 59055 h 232409"/>
                              <a:gd name="connsiteX188" fmla="*/ 39426 w 114673"/>
                              <a:gd name="connsiteY188" fmla="*/ 54292 h 232409"/>
                              <a:gd name="connsiteX189" fmla="*/ 38474 w 114673"/>
                              <a:gd name="connsiteY189" fmla="*/ 51435 h 232409"/>
                              <a:gd name="connsiteX190" fmla="*/ 36569 w 114673"/>
                              <a:gd name="connsiteY190" fmla="*/ 50482 h 232409"/>
                              <a:gd name="connsiteX191" fmla="*/ 36569 w 114673"/>
                              <a:gd name="connsiteY191" fmla="*/ 52388 h 232409"/>
                              <a:gd name="connsiteX192" fmla="*/ 36569 w 114673"/>
                              <a:gd name="connsiteY192" fmla="*/ 114300 h 232409"/>
                              <a:gd name="connsiteX193" fmla="*/ 36569 w 114673"/>
                              <a:gd name="connsiteY193" fmla="*/ 114300 h 232409"/>
                              <a:gd name="connsiteX194" fmla="*/ 36569 w 114673"/>
                              <a:gd name="connsiteY194" fmla="*/ 115252 h 232409"/>
                              <a:gd name="connsiteX195" fmla="*/ 36569 w 114673"/>
                              <a:gd name="connsiteY195" fmla="*/ 114300 h 232409"/>
                              <a:gd name="connsiteX196" fmla="*/ 36569 w 114673"/>
                              <a:gd name="connsiteY196" fmla="*/ 114300 h 232409"/>
                              <a:gd name="connsiteX197" fmla="*/ 41331 w 114673"/>
                              <a:gd name="connsiteY197" fmla="*/ 93345 h 232409"/>
                              <a:gd name="connsiteX198" fmla="*/ 43236 w 114673"/>
                              <a:gd name="connsiteY198" fmla="*/ 91440 h 232409"/>
                              <a:gd name="connsiteX199" fmla="*/ 38474 w 114673"/>
                              <a:gd name="connsiteY199" fmla="*/ 89535 h 232409"/>
                              <a:gd name="connsiteX200" fmla="*/ 36569 w 114673"/>
                              <a:gd name="connsiteY200" fmla="*/ 92392 h 232409"/>
                              <a:gd name="connsiteX201" fmla="*/ 42284 w 114673"/>
                              <a:gd name="connsiteY201" fmla="*/ 97155 h 232409"/>
                              <a:gd name="connsiteX202" fmla="*/ 44189 w 114673"/>
                              <a:gd name="connsiteY202" fmla="*/ 96202 h 232409"/>
                              <a:gd name="connsiteX203" fmla="*/ 43236 w 114673"/>
                              <a:gd name="connsiteY203" fmla="*/ 94297 h 232409"/>
                              <a:gd name="connsiteX204" fmla="*/ 41331 w 114673"/>
                              <a:gd name="connsiteY204" fmla="*/ 93345 h 232409"/>
                              <a:gd name="connsiteX205" fmla="*/ 37521 w 114673"/>
                              <a:gd name="connsiteY205" fmla="*/ 108585 h 232409"/>
                              <a:gd name="connsiteX206" fmla="*/ 37521 w 114673"/>
                              <a:gd name="connsiteY206" fmla="*/ 108585 h 232409"/>
                              <a:gd name="connsiteX207" fmla="*/ 38474 w 114673"/>
                              <a:gd name="connsiteY207" fmla="*/ 104775 h 232409"/>
                              <a:gd name="connsiteX208" fmla="*/ 39426 w 114673"/>
                              <a:gd name="connsiteY208" fmla="*/ 105727 h 232409"/>
                              <a:gd name="connsiteX209" fmla="*/ 37521 w 114673"/>
                              <a:gd name="connsiteY209" fmla="*/ 108585 h 232409"/>
                              <a:gd name="connsiteX210" fmla="*/ 39426 w 114673"/>
                              <a:gd name="connsiteY210" fmla="*/ 130492 h 232409"/>
                              <a:gd name="connsiteX211" fmla="*/ 40379 w 114673"/>
                              <a:gd name="connsiteY211" fmla="*/ 128588 h 232409"/>
                              <a:gd name="connsiteX212" fmla="*/ 38474 w 114673"/>
                              <a:gd name="connsiteY212" fmla="*/ 125730 h 232409"/>
                              <a:gd name="connsiteX213" fmla="*/ 37521 w 114673"/>
                              <a:gd name="connsiteY213" fmla="*/ 129540 h 232409"/>
                              <a:gd name="connsiteX214" fmla="*/ 39426 w 114673"/>
                              <a:gd name="connsiteY214" fmla="*/ 130492 h 232409"/>
                              <a:gd name="connsiteX215" fmla="*/ 41331 w 114673"/>
                              <a:gd name="connsiteY215" fmla="*/ 198120 h 232409"/>
                              <a:gd name="connsiteX216" fmla="*/ 39426 w 114673"/>
                              <a:gd name="connsiteY216" fmla="*/ 196215 h 232409"/>
                              <a:gd name="connsiteX217" fmla="*/ 38474 w 114673"/>
                              <a:gd name="connsiteY217" fmla="*/ 198120 h 232409"/>
                              <a:gd name="connsiteX218" fmla="*/ 40379 w 114673"/>
                              <a:gd name="connsiteY218" fmla="*/ 199072 h 232409"/>
                              <a:gd name="connsiteX219" fmla="*/ 41331 w 114673"/>
                              <a:gd name="connsiteY219" fmla="*/ 198120 h 232409"/>
                              <a:gd name="connsiteX220" fmla="*/ 38474 w 114673"/>
                              <a:gd name="connsiteY220" fmla="*/ 140970 h 232409"/>
                              <a:gd name="connsiteX221" fmla="*/ 38474 w 114673"/>
                              <a:gd name="connsiteY221" fmla="*/ 140970 h 232409"/>
                              <a:gd name="connsiteX222" fmla="*/ 40379 w 114673"/>
                              <a:gd name="connsiteY222" fmla="*/ 140970 h 232409"/>
                              <a:gd name="connsiteX223" fmla="*/ 38474 w 114673"/>
                              <a:gd name="connsiteY223" fmla="*/ 140970 h 232409"/>
                              <a:gd name="connsiteX224" fmla="*/ 38474 w 114673"/>
                              <a:gd name="connsiteY224" fmla="*/ 140970 h 232409"/>
                              <a:gd name="connsiteX225" fmla="*/ 38474 w 114673"/>
                              <a:gd name="connsiteY225" fmla="*/ 164782 h 232409"/>
                              <a:gd name="connsiteX226" fmla="*/ 41331 w 114673"/>
                              <a:gd name="connsiteY226" fmla="*/ 164782 h 232409"/>
                              <a:gd name="connsiteX227" fmla="*/ 43236 w 114673"/>
                              <a:gd name="connsiteY227" fmla="*/ 168592 h 232409"/>
                              <a:gd name="connsiteX228" fmla="*/ 43236 w 114673"/>
                              <a:gd name="connsiteY228" fmla="*/ 170497 h 232409"/>
                              <a:gd name="connsiteX229" fmla="*/ 41331 w 114673"/>
                              <a:gd name="connsiteY229" fmla="*/ 171450 h 232409"/>
                              <a:gd name="connsiteX230" fmla="*/ 38474 w 114673"/>
                              <a:gd name="connsiteY230" fmla="*/ 164782 h 232409"/>
                              <a:gd name="connsiteX231" fmla="*/ 39426 w 114673"/>
                              <a:gd name="connsiteY231" fmla="*/ 144780 h 232409"/>
                              <a:gd name="connsiteX232" fmla="*/ 40379 w 114673"/>
                              <a:gd name="connsiteY232" fmla="*/ 144780 h 232409"/>
                              <a:gd name="connsiteX233" fmla="*/ 41331 w 114673"/>
                              <a:gd name="connsiteY233" fmla="*/ 143827 h 232409"/>
                              <a:gd name="connsiteX234" fmla="*/ 40379 w 114673"/>
                              <a:gd name="connsiteY234" fmla="*/ 142875 h 232409"/>
                              <a:gd name="connsiteX235" fmla="*/ 39426 w 114673"/>
                              <a:gd name="connsiteY235" fmla="*/ 144780 h 232409"/>
                              <a:gd name="connsiteX236" fmla="*/ 54666 w 114673"/>
                              <a:gd name="connsiteY236" fmla="*/ 147638 h 232409"/>
                              <a:gd name="connsiteX237" fmla="*/ 55619 w 114673"/>
                              <a:gd name="connsiteY237" fmla="*/ 147638 h 232409"/>
                              <a:gd name="connsiteX238" fmla="*/ 55619 w 114673"/>
                              <a:gd name="connsiteY238" fmla="*/ 145732 h 232409"/>
                              <a:gd name="connsiteX239" fmla="*/ 48951 w 114673"/>
                              <a:gd name="connsiteY239" fmla="*/ 146685 h 232409"/>
                              <a:gd name="connsiteX240" fmla="*/ 44189 w 114673"/>
                              <a:gd name="connsiteY240" fmla="*/ 151447 h 232409"/>
                              <a:gd name="connsiteX241" fmla="*/ 42284 w 114673"/>
                              <a:gd name="connsiteY241" fmla="*/ 152400 h 232409"/>
                              <a:gd name="connsiteX242" fmla="*/ 39426 w 114673"/>
                              <a:gd name="connsiteY242" fmla="*/ 151447 h 232409"/>
                              <a:gd name="connsiteX243" fmla="*/ 41331 w 114673"/>
                              <a:gd name="connsiteY243" fmla="*/ 153352 h 232409"/>
                              <a:gd name="connsiteX244" fmla="*/ 43236 w 114673"/>
                              <a:gd name="connsiteY244" fmla="*/ 153352 h 232409"/>
                              <a:gd name="connsiteX245" fmla="*/ 44189 w 114673"/>
                              <a:gd name="connsiteY245" fmla="*/ 154305 h 232409"/>
                              <a:gd name="connsiteX246" fmla="*/ 46094 w 114673"/>
                              <a:gd name="connsiteY246" fmla="*/ 155257 h 232409"/>
                              <a:gd name="connsiteX247" fmla="*/ 46094 w 114673"/>
                              <a:gd name="connsiteY247" fmla="*/ 152400 h 232409"/>
                              <a:gd name="connsiteX248" fmla="*/ 44189 w 114673"/>
                              <a:gd name="connsiteY248" fmla="*/ 149542 h 232409"/>
                              <a:gd name="connsiteX249" fmla="*/ 49904 w 114673"/>
                              <a:gd name="connsiteY249" fmla="*/ 148590 h 232409"/>
                              <a:gd name="connsiteX250" fmla="*/ 54666 w 114673"/>
                              <a:gd name="connsiteY250" fmla="*/ 147638 h 232409"/>
                              <a:gd name="connsiteX251" fmla="*/ 41331 w 114673"/>
                              <a:gd name="connsiteY251" fmla="*/ 92392 h 232409"/>
                              <a:gd name="connsiteX252" fmla="*/ 41331 w 114673"/>
                              <a:gd name="connsiteY252" fmla="*/ 92392 h 232409"/>
                              <a:gd name="connsiteX253" fmla="*/ 41331 w 114673"/>
                              <a:gd name="connsiteY253" fmla="*/ 92392 h 232409"/>
                              <a:gd name="connsiteX254" fmla="*/ 39426 w 114673"/>
                              <a:gd name="connsiteY254" fmla="*/ 91440 h 232409"/>
                              <a:gd name="connsiteX255" fmla="*/ 39426 w 114673"/>
                              <a:gd name="connsiteY255" fmla="*/ 91440 h 232409"/>
                              <a:gd name="connsiteX256" fmla="*/ 41331 w 114673"/>
                              <a:gd name="connsiteY256" fmla="*/ 92392 h 232409"/>
                              <a:gd name="connsiteX257" fmla="*/ 43236 w 114673"/>
                              <a:gd name="connsiteY257" fmla="*/ 64770 h 232409"/>
                              <a:gd name="connsiteX258" fmla="*/ 43236 w 114673"/>
                              <a:gd name="connsiteY258" fmla="*/ 64770 h 232409"/>
                              <a:gd name="connsiteX259" fmla="*/ 42284 w 114673"/>
                              <a:gd name="connsiteY259" fmla="*/ 61913 h 232409"/>
                              <a:gd name="connsiteX260" fmla="*/ 41331 w 114673"/>
                              <a:gd name="connsiteY260" fmla="*/ 61913 h 232409"/>
                              <a:gd name="connsiteX261" fmla="*/ 43236 w 114673"/>
                              <a:gd name="connsiteY261" fmla="*/ 64770 h 232409"/>
                              <a:gd name="connsiteX262" fmla="*/ 43236 w 114673"/>
                              <a:gd name="connsiteY262" fmla="*/ 64770 h 232409"/>
                              <a:gd name="connsiteX263" fmla="*/ 41331 w 114673"/>
                              <a:gd name="connsiteY263" fmla="*/ 67627 h 232409"/>
                              <a:gd name="connsiteX264" fmla="*/ 42284 w 114673"/>
                              <a:gd name="connsiteY264" fmla="*/ 69532 h 232409"/>
                              <a:gd name="connsiteX265" fmla="*/ 44189 w 114673"/>
                              <a:gd name="connsiteY265" fmla="*/ 69532 h 232409"/>
                              <a:gd name="connsiteX266" fmla="*/ 43236 w 114673"/>
                              <a:gd name="connsiteY266" fmla="*/ 64770 h 232409"/>
                              <a:gd name="connsiteX267" fmla="*/ 41331 w 114673"/>
                              <a:gd name="connsiteY267" fmla="*/ 147638 h 232409"/>
                              <a:gd name="connsiteX268" fmla="*/ 41331 w 114673"/>
                              <a:gd name="connsiteY268" fmla="*/ 147638 h 232409"/>
                              <a:gd name="connsiteX269" fmla="*/ 41331 w 114673"/>
                              <a:gd name="connsiteY269" fmla="*/ 147638 h 232409"/>
                              <a:gd name="connsiteX270" fmla="*/ 41331 w 114673"/>
                              <a:gd name="connsiteY270" fmla="*/ 147638 h 232409"/>
                              <a:gd name="connsiteX271" fmla="*/ 41331 w 114673"/>
                              <a:gd name="connsiteY271" fmla="*/ 147638 h 232409"/>
                              <a:gd name="connsiteX272" fmla="*/ 42284 w 114673"/>
                              <a:gd name="connsiteY272" fmla="*/ 137160 h 232409"/>
                              <a:gd name="connsiteX273" fmla="*/ 44189 w 114673"/>
                              <a:gd name="connsiteY273" fmla="*/ 141922 h 232409"/>
                              <a:gd name="connsiteX274" fmla="*/ 46094 w 114673"/>
                              <a:gd name="connsiteY274" fmla="*/ 143827 h 232409"/>
                              <a:gd name="connsiteX275" fmla="*/ 47999 w 114673"/>
                              <a:gd name="connsiteY275" fmla="*/ 141922 h 232409"/>
                              <a:gd name="connsiteX276" fmla="*/ 47999 w 114673"/>
                              <a:gd name="connsiteY276" fmla="*/ 140017 h 232409"/>
                              <a:gd name="connsiteX277" fmla="*/ 46094 w 114673"/>
                              <a:gd name="connsiteY277" fmla="*/ 137160 h 232409"/>
                              <a:gd name="connsiteX278" fmla="*/ 46094 w 114673"/>
                              <a:gd name="connsiteY278" fmla="*/ 135255 h 232409"/>
                              <a:gd name="connsiteX279" fmla="*/ 43236 w 114673"/>
                              <a:gd name="connsiteY279" fmla="*/ 132397 h 232409"/>
                              <a:gd name="connsiteX280" fmla="*/ 42284 w 114673"/>
                              <a:gd name="connsiteY280" fmla="*/ 133350 h 232409"/>
                              <a:gd name="connsiteX281" fmla="*/ 42284 w 114673"/>
                              <a:gd name="connsiteY281" fmla="*/ 137160 h 232409"/>
                              <a:gd name="connsiteX282" fmla="*/ 43236 w 114673"/>
                              <a:gd name="connsiteY282" fmla="*/ 55245 h 232409"/>
                              <a:gd name="connsiteX283" fmla="*/ 43236 w 114673"/>
                              <a:gd name="connsiteY283" fmla="*/ 55245 h 232409"/>
                              <a:gd name="connsiteX284" fmla="*/ 45141 w 114673"/>
                              <a:gd name="connsiteY284" fmla="*/ 52388 h 232409"/>
                              <a:gd name="connsiteX285" fmla="*/ 45141 w 114673"/>
                              <a:gd name="connsiteY285" fmla="*/ 50482 h 232409"/>
                              <a:gd name="connsiteX286" fmla="*/ 42284 w 114673"/>
                              <a:gd name="connsiteY286" fmla="*/ 49530 h 232409"/>
                              <a:gd name="connsiteX287" fmla="*/ 41331 w 114673"/>
                              <a:gd name="connsiteY287" fmla="*/ 51435 h 232409"/>
                              <a:gd name="connsiteX288" fmla="*/ 43236 w 114673"/>
                              <a:gd name="connsiteY288" fmla="*/ 55245 h 232409"/>
                              <a:gd name="connsiteX289" fmla="*/ 53714 w 114673"/>
                              <a:gd name="connsiteY289" fmla="*/ 196215 h 232409"/>
                              <a:gd name="connsiteX290" fmla="*/ 49904 w 114673"/>
                              <a:gd name="connsiteY290" fmla="*/ 194310 h 232409"/>
                              <a:gd name="connsiteX291" fmla="*/ 47999 w 114673"/>
                              <a:gd name="connsiteY291" fmla="*/ 194310 h 232409"/>
                              <a:gd name="connsiteX292" fmla="*/ 47999 w 114673"/>
                              <a:gd name="connsiteY292" fmla="*/ 196215 h 232409"/>
                              <a:gd name="connsiteX293" fmla="*/ 47999 w 114673"/>
                              <a:gd name="connsiteY293" fmla="*/ 199072 h 232409"/>
                              <a:gd name="connsiteX294" fmla="*/ 45141 w 114673"/>
                              <a:gd name="connsiteY294" fmla="*/ 198120 h 232409"/>
                              <a:gd name="connsiteX295" fmla="*/ 44189 w 114673"/>
                              <a:gd name="connsiteY295" fmla="*/ 196215 h 232409"/>
                              <a:gd name="connsiteX296" fmla="*/ 43236 w 114673"/>
                              <a:gd name="connsiteY296" fmla="*/ 195263 h 232409"/>
                              <a:gd name="connsiteX297" fmla="*/ 42284 w 114673"/>
                              <a:gd name="connsiteY297" fmla="*/ 197167 h 232409"/>
                              <a:gd name="connsiteX298" fmla="*/ 43236 w 114673"/>
                              <a:gd name="connsiteY298" fmla="*/ 201930 h 232409"/>
                              <a:gd name="connsiteX299" fmla="*/ 47046 w 114673"/>
                              <a:gd name="connsiteY299" fmla="*/ 200977 h 232409"/>
                              <a:gd name="connsiteX300" fmla="*/ 53714 w 114673"/>
                              <a:gd name="connsiteY300" fmla="*/ 199072 h 232409"/>
                              <a:gd name="connsiteX301" fmla="*/ 55619 w 114673"/>
                              <a:gd name="connsiteY301" fmla="*/ 197167 h 232409"/>
                              <a:gd name="connsiteX302" fmla="*/ 53714 w 114673"/>
                              <a:gd name="connsiteY302" fmla="*/ 196215 h 232409"/>
                              <a:gd name="connsiteX303" fmla="*/ 43236 w 114673"/>
                              <a:gd name="connsiteY303" fmla="*/ 127635 h 232409"/>
                              <a:gd name="connsiteX304" fmla="*/ 45141 w 114673"/>
                              <a:gd name="connsiteY304" fmla="*/ 124777 h 232409"/>
                              <a:gd name="connsiteX305" fmla="*/ 43236 w 114673"/>
                              <a:gd name="connsiteY305" fmla="*/ 122872 h 232409"/>
                              <a:gd name="connsiteX306" fmla="*/ 42284 w 114673"/>
                              <a:gd name="connsiteY306" fmla="*/ 124777 h 232409"/>
                              <a:gd name="connsiteX307" fmla="*/ 43236 w 114673"/>
                              <a:gd name="connsiteY307" fmla="*/ 127635 h 232409"/>
                              <a:gd name="connsiteX308" fmla="*/ 43236 w 114673"/>
                              <a:gd name="connsiteY308" fmla="*/ 189547 h 232409"/>
                              <a:gd name="connsiteX309" fmla="*/ 44189 w 114673"/>
                              <a:gd name="connsiteY309" fmla="*/ 192405 h 232409"/>
                              <a:gd name="connsiteX310" fmla="*/ 47046 w 114673"/>
                              <a:gd name="connsiteY310" fmla="*/ 191452 h 232409"/>
                              <a:gd name="connsiteX311" fmla="*/ 43236 w 114673"/>
                              <a:gd name="connsiteY311" fmla="*/ 189547 h 232409"/>
                              <a:gd name="connsiteX312" fmla="*/ 47046 w 114673"/>
                              <a:gd name="connsiteY312" fmla="*/ 189547 h 232409"/>
                              <a:gd name="connsiteX313" fmla="*/ 43236 w 114673"/>
                              <a:gd name="connsiteY313" fmla="*/ 187642 h 232409"/>
                              <a:gd name="connsiteX314" fmla="*/ 47046 w 114673"/>
                              <a:gd name="connsiteY314" fmla="*/ 189547 h 232409"/>
                              <a:gd name="connsiteX315" fmla="*/ 43236 w 114673"/>
                              <a:gd name="connsiteY315" fmla="*/ 56197 h 232409"/>
                              <a:gd name="connsiteX316" fmla="*/ 46094 w 114673"/>
                              <a:gd name="connsiteY316" fmla="*/ 59055 h 232409"/>
                              <a:gd name="connsiteX317" fmla="*/ 48951 w 114673"/>
                              <a:gd name="connsiteY317" fmla="*/ 61913 h 232409"/>
                              <a:gd name="connsiteX318" fmla="*/ 48951 w 114673"/>
                              <a:gd name="connsiteY318" fmla="*/ 63817 h 232409"/>
                              <a:gd name="connsiteX319" fmla="*/ 47999 w 114673"/>
                              <a:gd name="connsiteY319" fmla="*/ 65722 h 232409"/>
                              <a:gd name="connsiteX320" fmla="*/ 49904 w 114673"/>
                              <a:gd name="connsiteY320" fmla="*/ 65722 h 232409"/>
                              <a:gd name="connsiteX321" fmla="*/ 50856 w 114673"/>
                              <a:gd name="connsiteY321" fmla="*/ 60960 h 232409"/>
                              <a:gd name="connsiteX322" fmla="*/ 46094 w 114673"/>
                              <a:gd name="connsiteY322" fmla="*/ 59055 h 232409"/>
                              <a:gd name="connsiteX323" fmla="*/ 43236 w 114673"/>
                              <a:gd name="connsiteY323" fmla="*/ 56197 h 232409"/>
                              <a:gd name="connsiteX324" fmla="*/ 44189 w 114673"/>
                              <a:gd name="connsiteY324" fmla="*/ 112395 h 232409"/>
                              <a:gd name="connsiteX325" fmla="*/ 44189 w 114673"/>
                              <a:gd name="connsiteY325" fmla="*/ 112395 h 232409"/>
                              <a:gd name="connsiteX326" fmla="*/ 47999 w 114673"/>
                              <a:gd name="connsiteY326" fmla="*/ 109538 h 232409"/>
                              <a:gd name="connsiteX327" fmla="*/ 47046 w 114673"/>
                              <a:gd name="connsiteY327" fmla="*/ 108585 h 232409"/>
                              <a:gd name="connsiteX328" fmla="*/ 44189 w 114673"/>
                              <a:gd name="connsiteY328" fmla="*/ 112395 h 232409"/>
                              <a:gd name="connsiteX329" fmla="*/ 47999 w 114673"/>
                              <a:gd name="connsiteY329" fmla="*/ 204788 h 232409"/>
                              <a:gd name="connsiteX330" fmla="*/ 47999 w 114673"/>
                              <a:gd name="connsiteY330" fmla="*/ 204788 h 232409"/>
                              <a:gd name="connsiteX331" fmla="*/ 46094 w 114673"/>
                              <a:gd name="connsiteY331" fmla="*/ 204788 h 232409"/>
                              <a:gd name="connsiteX332" fmla="*/ 47999 w 114673"/>
                              <a:gd name="connsiteY332" fmla="*/ 204788 h 232409"/>
                              <a:gd name="connsiteX333" fmla="*/ 47999 w 114673"/>
                              <a:gd name="connsiteY333" fmla="*/ 204788 h 232409"/>
                              <a:gd name="connsiteX334" fmla="*/ 50856 w 114673"/>
                              <a:gd name="connsiteY334" fmla="*/ 134302 h 232409"/>
                              <a:gd name="connsiteX335" fmla="*/ 49904 w 114673"/>
                              <a:gd name="connsiteY335" fmla="*/ 132397 h 232409"/>
                              <a:gd name="connsiteX336" fmla="*/ 47999 w 114673"/>
                              <a:gd name="connsiteY336" fmla="*/ 133350 h 232409"/>
                              <a:gd name="connsiteX337" fmla="*/ 47046 w 114673"/>
                              <a:gd name="connsiteY337" fmla="*/ 137160 h 232409"/>
                              <a:gd name="connsiteX338" fmla="*/ 50856 w 114673"/>
                              <a:gd name="connsiteY338" fmla="*/ 134302 h 232409"/>
                              <a:gd name="connsiteX339" fmla="*/ 51809 w 114673"/>
                              <a:gd name="connsiteY339" fmla="*/ 95250 h 232409"/>
                              <a:gd name="connsiteX340" fmla="*/ 48951 w 114673"/>
                              <a:gd name="connsiteY340" fmla="*/ 92392 h 232409"/>
                              <a:gd name="connsiteX341" fmla="*/ 47046 w 114673"/>
                              <a:gd name="connsiteY341" fmla="*/ 93345 h 232409"/>
                              <a:gd name="connsiteX342" fmla="*/ 51809 w 114673"/>
                              <a:gd name="connsiteY342" fmla="*/ 95250 h 232409"/>
                              <a:gd name="connsiteX343" fmla="*/ 51809 w 114673"/>
                              <a:gd name="connsiteY343" fmla="*/ 95250 h 232409"/>
                              <a:gd name="connsiteX344" fmla="*/ 51809 w 114673"/>
                              <a:gd name="connsiteY344" fmla="*/ 95250 h 232409"/>
                              <a:gd name="connsiteX345" fmla="*/ 48951 w 114673"/>
                              <a:gd name="connsiteY345" fmla="*/ 106680 h 232409"/>
                              <a:gd name="connsiteX346" fmla="*/ 48951 w 114673"/>
                              <a:gd name="connsiteY346" fmla="*/ 106680 h 232409"/>
                              <a:gd name="connsiteX347" fmla="*/ 47046 w 114673"/>
                              <a:gd name="connsiteY347" fmla="*/ 106680 h 232409"/>
                              <a:gd name="connsiteX348" fmla="*/ 48951 w 114673"/>
                              <a:gd name="connsiteY348" fmla="*/ 106680 h 232409"/>
                              <a:gd name="connsiteX349" fmla="*/ 48951 w 114673"/>
                              <a:gd name="connsiteY349" fmla="*/ 106680 h 232409"/>
                              <a:gd name="connsiteX350" fmla="*/ 47999 w 114673"/>
                              <a:gd name="connsiteY350" fmla="*/ 117157 h 232409"/>
                              <a:gd name="connsiteX351" fmla="*/ 47999 w 114673"/>
                              <a:gd name="connsiteY351" fmla="*/ 117157 h 232409"/>
                              <a:gd name="connsiteX352" fmla="*/ 49904 w 114673"/>
                              <a:gd name="connsiteY352" fmla="*/ 115252 h 232409"/>
                              <a:gd name="connsiteX353" fmla="*/ 48951 w 114673"/>
                              <a:gd name="connsiteY353" fmla="*/ 115252 h 232409"/>
                              <a:gd name="connsiteX354" fmla="*/ 47999 w 114673"/>
                              <a:gd name="connsiteY354" fmla="*/ 117157 h 232409"/>
                              <a:gd name="connsiteX355" fmla="*/ 48951 w 114673"/>
                              <a:gd name="connsiteY355" fmla="*/ 47625 h 232409"/>
                              <a:gd name="connsiteX356" fmla="*/ 50856 w 114673"/>
                              <a:gd name="connsiteY356" fmla="*/ 48577 h 232409"/>
                              <a:gd name="connsiteX357" fmla="*/ 53714 w 114673"/>
                              <a:gd name="connsiteY357" fmla="*/ 50482 h 232409"/>
                              <a:gd name="connsiteX358" fmla="*/ 51809 w 114673"/>
                              <a:gd name="connsiteY358" fmla="*/ 45720 h 232409"/>
                              <a:gd name="connsiteX359" fmla="*/ 48951 w 114673"/>
                              <a:gd name="connsiteY359" fmla="*/ 47625 h 232409"/>
                              <a:gd name="connsiteX360" fmla="*/ 55619 w 114673"/>
                              <a:gd name="connsiteY360" fmla="*/ 124777 h 232409"/>
                              <a:gd name="connsiteX361" fmla="*/ 53714 w 114673"/>
                              <a:gd name="connsiteY361" fmla="*/ 121920 h 232409"/>
                              <a:gd name="connsiteX362" fmla="*/ 49904 w 114673"/>
                              <a:gd name="connsiteY362" fmla="*/ 119063 h 232409"/>
                              <a:gd name="connsiteX363" fmla="*/ 48951 w 114673"/>
                              <a:gd name="connsiteY363" fmla="*/ 120967 h 232409"/>
                              <a:gd name="connsiteX364" fmla="*/ 50856 w 114673"/>
                              <a:gd name="connsiteY364" fmla="*/ 123825 h 232409"/>
                              <a:gd name="connsiteX365" fmla="*/ 55619 w 114673"/>
                              <a:gd name="connsiteY365" fmla="*/ 124777 h 232409"/>
                              <a:gd name="connsiteX366" fmla="*/ 49904 w 114673"/>
                              <a:gd name="connsiteY366" fmla="*/ 206692 h 232409"/>
                              <a:gd name="connsiteX367" fmla="*/ 49904 w 114673"/>
                              <a:gd name="connsiteY367" fmla="*/ 206692 h 232409"/>
                              <a:gd name="connsiteX368" fmla="*/ 49904 w 114673"/>
                              <a:gd name="connsiteY368" fmla="*/ 206692 h 232409"/>
                              <a:gd name="connsiteX369" fmla="*/ 49904 w 114673"/>
                              <a:gd name="connsiteY369" fmla="*/ 206692 h 232409"/>
                              <a:gd name="connsiteX370" fmla="*/ 49904 w 114673"/>
                              <a:gd name="connsiteY370" fmla="*/ 206692 h 232409"/>
                              <a:gd name="connsiteX371" fmla="*/ 51809 w 114673"/>
                              <a:gd name="connsiteY371" fmla="*/ 102870 h 232409"/>
                              <a:gd name="connsiteX372" fmla="*/ 49904 w 114673"/>
                              <a:gd name="connsiteY372" fmla="*/ 102870 h 232409"/>
                              <a:gd name="connsiteX373" fmla="*/ 49904 w 114673"/>
                              <a:gd name="connsiteY373" fmla="*/ 103822 h 232409"/>
                              <a:gd name="connsiteX374" fmla="*/ 51809 w 114673"/>
                              <a:gd name="connsiteY374" fmla="*/ 102870 h 232409"/>
                              <a:gd name="connsiteX375" fmla="*/ 54666 w 114673"/>
                              <a:gd name="connsiteY375" fmla="*/ 102870 h 232409"/>
                              <a:gd name="connsiteX376" fmla="*/ 53714 w 114673"/>
                              <a:gd name="connsiteY376" fmla="*/ 105727 h 232409"/>
                              <a:gd name="connsiteX377" fmla="*/ 55619 w 114673"/>
                              <a:gd name="connsiteY377" fmla="*/ 103822 h 232409"/>
                              <a:gd name="connsiteX378" fmla="*/ 54666 w 114673"/>
                              <a:gd name="connsiteY378" fmla="*/ 102870 h 232409"/>
                              <a:gd name="connsiteX379" fmla="*/ 52761 w 114673"/>
                              <a:gd name="connsiteY379" fmla="*/ 98107 h 232409"/>
                              <a:gd name="connsiteX380" fmla="*/ 51809 w 114673"/>
                              <a:gd name="connsiteY380" fmla="*/ 102870 h 232409"/>
                              <a:gd name="connsiteX381" fmla="*/ 51809 w 114673"/>
                              <a:gd name="connsiteY381" fmla="*/ 215265 h 232409"/>
                              <a:gd name="connsiteX382" fmla="*/ 51809 w 114673"/>
                              <a:gd name="connsiteY382" fmla="*/ 215265 h 232409"/>
                              <a:gd name="connsiteX383" fmla="*/ 50856 w 114673"/>
                              <a:gd name="connsiteY383" fmla="*/ 215265 h 232409"/>
                              <a:gd name="connsiteX384" fmla="*/ 51809 w 114673"/>
                              <a:gd name="connsiteY384" fmla="*/ 215265 h 232409"/>
                              <a:gd name="connsiteX385" fmla="*/ 51809 w 114673"/>
                              <a:gd name="connsiteY385" fmla="*/ 215265 h 232409"/>
                              <a:gd name="connsiteX386" fmla="*/ 52761 w 114673"/>
                              <a:gd name="connsiteY386" fmla="*/ 66675 h 232409"/>
                              <a:gd name="connsiteX387" fmla="*/ 50856 w 114673"/>
                              <a:gd name="connsiteY387" fmla="*/ 68580 h 232409"/>
                              <a:gd name="connsiteX388" fmla="*/ 53714 w 114673"/>
                              <a:gd name="connsiteY388" fmla="*/ 70485 h 232409"/>
                              <a:gd name="connsiteX389" fmla="*/ 56571 w 114673"/>
                              <a:gd name="connsiteY389" fmla="*/ 68580 h 232409"/>
                              <a:gd name="connsiteX390" fmla="*/ 52761 w 114673"/>
                              <a:gd name="connsiteY390" fmla="*/ 66675 h 232409"/>
                              <a:gd name="connsiteX391" fmla="*/ 50856 w 114673"/>
                              <a:gd name="connsiteY391" fmla="*/ 165735 h 232409"/>
                              <a:gd name="connsiteX392" fmla="*/ 51809 w 114673"/>
                              <a:gd name="connsiteY392" fmla="*/ 166688 h 232409"/>
                              <a:gd name="connsiteX393" fmla="*/ 52761 w 114673"/>
                              <a:gd name="connsiteY393" fmla="*/ 165735 h 232409"/>
                              <a:gd name="connsiteX394" fmla="*/ 50856 w 114673"/>
                              <a:gd name="connsiteY394" fmla="*/ 165735 h 232409"/>
                              <a:gd name="connsiteX395" fmla="*/ 50856 w 114673"/>
                              <a:gd name="connsiteY395" fmla="*/ 165735 h 232409"/>
                              <a:gd name="connsiteX396" fmla="*/ 50856 w 114673"/>
                              <a:gd name="connsiteY396" fmla="*/ 211455 h 232409"/>
                              <a:gd name="connsiteX397" fmla="*/ 50856 w 114673"/>
                              <a:gd name="connsiteY397" fmla="*/ 211455 h 232409"/>
                              <a:gd name="connsiteX398" fmla="*/ 50856 w 114673"/>
                              <a:gd name="connsiteY398" fmla="*/ 211455 h 232409"/>
                              <a:gd name="connsiteX399" fmla="*/ 50856 w 114673"/>
                              <a:gd name="connsiteY399" fmla="*/ 211455 h 232409"/>
                              <a:gd name="connsiteX400" fmla="*/ 50856 w 114673"/>
                              <a:gd name="connsiteY400" fmla="*/ 211455 h 232409"/>
                              <a:gd name="connsiteX401" fmla="*/ 50856 w 114673"/>
                              <a:gd name="connsiteY401" fmla="*/ 51435 h 232409"/>
                              <a:gd name="connsiteX402" fmla="*/ 50856 w 114673"/>
                              <a:gd name="connsiteY402" fmla="*/ 51435 h 232409"/>
                              <a:gd name="connsiteX403" fmla="*/ 52761 w 114673"/>
                              <a:gd name="connsiteY403" fmla="*/ 51435 h 232409"/>
                              <a:gd name="connsiteX404" fmla="*/ 52761 w 114673"/>
                              <a:gd name="connsiteY404" fmla="*/ 50482 h 232409"/>
                              <a:gd name="connsiteX405" fmla="*/ 50856 w 114673"/>
                              <a:gd name="connsiteY405" fmla="*/ 51435 h 232409"/>
                              <a:gd name="connsiteX406" fmla="*/ 51809 w 114673"/>
                              <a:gd name="connsiteY406" fmla="*/ 130492 h 232409"/>
                              <a:gd name="connsiteX407" fmla="*/ 51809 w 114673"/>
                              <a:gd name="connsiteY407" fmla="*/ 130492 h 232409"/>
                              <a:gd name="connsiteX408" fmla="*/ 50856 w 114673"/>
                              <a:gd name="connsiteY408" fmla="*/ 128588 h 232409"/>
                              <a:gd name="connsiteX409" fmla="*/ 49904 w 114673"/>
                              <a:gd name="connsiteY409" fmla="*/ 129540 h 232409"/>
                              <a:gd name="connsiteX410" fmla="*/ 51809 w 114673"/>
                              <a:gd name="connsiteY410" fmla="*/ 130492 h 232409"/>
                              <a:gd name="connsiteX411" fmla="*/ 62286 w 114673"/>
                              <a:gd name="connsiteY411" fmla="*/ 59055 h 232409"/>
                              <a:gd name="connsiteX412" fmla="*/ 63239 w 114673"/>
                              <a:gd name="connsiteY412" fmla="*/ 58102 h 232409"/>
                              <a:gd name="connsiteX413" fmla="*/ 62286 w 114673"/>
                              <a:gd name="connsiteY413" fmla="*/ 58102 h 232409"/>
                              <a:gd name="connsiteX414" fmla="*/ 55619 w 114673"/>
                              <a:gd name="connsiteY414" fmla="*/ 60007 h 232409"/>
                              <a:gd name="connsiteX415" fmla="*/ 54666 w 114673"/>
                              <a:gd name="connsiteY415" fmla="*/ 56197 h 232409"/>
                              <a:gd name="connsiteX416" fmla="*/ 53714 w 114673"/>
                              <a:gd name="connsiteY416" fmla="*/ 55245 h 232409"/>
                              <a:gd name="connsiteX417" fmla="*/ 52761 w 114673"/>
                              <a:gd name="connsiteY417" fmla="*/ 57150 h 232409"/>
                              <a:gd name="connsiteX418" fmla="*/ 55619 w 114673"/>
                              <a:gd name="connsiteY418" fmla="*/ 60007 h 232409"/>
                              <a:gd name="connsiteX419" fmla="*/ 62286 w 114673"/>
                              <a:gd name="connsiteY419" fmla="*/ 59055 h 232409"/>
                              <a:gd name="connsiteX420" fmla="*/ 56571 w 114673"/>
                              <a:gd name="connsiteY420" fmla="*/ 181927 h 232409"/>
                              <a:gd name="connsiteX421" fmla="*/ 53714 w 114673"/>
                              <a:gd name="connsiteY421" fmla="*/ 180022 h 232409"/>
                              <a:gd name="connsiteX422" fmla="*/ 52761 w 114673"/>
                              <a:gd name="connsiteY422" fmla="*/ 180975 h 232409"/>
                              <a:gd name="connsiteX423" fmla="*/ 55619 w 114673"/>
                              <a:gd name="connsiteY423" fmla="*/ 182880 h 232409"/>
                              <a:gd name="connsiteX424" fmla="*/ 56571 w 114673"/>
                              <a:gd name="connsiteY424" fmla="*/ 181927 h 232409"/>
                              <a:gd name="connsiteX425" fmla="*/ 59429 w 114673"/>
                              <a:gd name="connsiteY425" fmla="*/ 172402 h 232409"/>
                              <a:gd name="connsiteX426" fmla="*/ 57524 w 114673"/>
                              <a:gd name="connsiteY426" fmla="*/ 172402 h 232409"/>
                              <a:gd name="connsiteX427" fmla="*/ 56571 w 114673"/>
                              <a:gd name="connsiteY427" fmla="*/ 171450 h 232409"/>
                              <a:gd name="connsiteX428" fmla="*/ 53714 w 114673"/>
                              <a:gd name="connsiteY428" fmla="*/ 172402 h 232409"/>
                              <a:gd name="connsiteX429" fmla="*/ 53714 w 114673"/>
                              <a:gd name="connsiteY429" fmla="*/ 173355 h 232409"/>
                              <a:gd name="connsiteX430" fmla="*/ 56571 w 114673"/>
                              <a:gd name="connsiteY430" fmla="*/ 174307 h 232409"/>
                              <a:gd name="connsiteX431" fmla="*/ 57524 w 114673"/>
                              <a:gd name="connsiteY431" fmla="*/ 174307 h 232409"/>
                              <a:gd name="connsiteX432" fmla="*/ 59429 w 114673"/>
                              <a:gd name="connsiteY432" fmla="*/ 174307 h 232409"/>
                              <a:gd name="connsiteX433" fmla="*/ 59429 w 114673"/>
                              <a:gd name="connsiteY433" fmla="*/ 172402 h 232409"/>
                              <a:gd name="connsiteX434" fmla="*/ 52761 w 114673"/>
                              <a:gd name="connsiteY434" fmla="*/ 106680 h 232409"/>
                              <a:gd name="connsiteX435" fmla="*/ 53714 w 114673"/>
                              <a:gd name="connsiteY435" fmla="*/ 105727 h 232409"/>
                              <a:gd name="connsiteX436" fmla="*/ 52761 w 114673"/>
                              <a:gd name="connsiteY436" fmla="*/ 106680 h 232409"/>
                              <a:gd name="connsiteX437" fmla="*/ 52761 w 114673"/>
                              <a:gd name="connsiteY437" fmla="*/ 106680 h 232409"/>
                              <a:gd name="connsiteX438" fmla="*/ 55619 w 114673"/>
                              <a:gd name="connsiteY438" fmla="*/ 133350 h 232409"/>
                              <a:gd name="connsiteX439" fmla="*/ 55619 w 114673"/>
                              <a:gd name="connsiteY439" fmla="*/ 131445 h 232409"/>
                              <a:gd name="connsiteX440" fmla="*/ 53714 w 114673"/>
                              <a:gd name="connsiteY440" fmla="*/ 132397 h 232409"/>
                              <a:gd name="connsiteX441" fmla="*/ 52761 w 114673"/>
                              <a:gd name="connsiteY441" fmla="*/ 134302 h 232409"/>
                              <a:gd name="connsiteX442" fmla="*/ 53714 w 114673"/>
                              <a:gd name="connsiteY442" fmla="*/ 137160 h 232409"/>
                              <a:gd name="connsiteX443" fmla="*/ 54666 w 114673"/>
                              <a:gd name="connsiteY443" fmla="*/ 134302 h 232409"/>
                              <a:gd name="connsiteX444" fmla="*/ 55619 w 114673"/>
                              <a:gd name="connsiteY444" fmla="*/ 133350 h 232409"/>
                              <a:gd name="connsiteX445" fmla="*/ 55619 w 114673"/>
                              <a:gd name="connsiteY445" fmla="*/ 193357 h 232409"/>
                              <a:gd name="connsiteX446" fmla="*/ 54666 w 114673"/>
                              <a:gd name="connsiteY446" fmla="*/ 192405 h 232409"/>
                              <a:gd name="connsiteX447" fmla="*/ 53714 w 114673"/>
                              <a:gd name="connsiteY447" fmla="*/ 193357 h 232409"/>
                              <a:gd name="connsiteX448" fmla="*/ 55619 w 114673"/>
                              <a:gd name="connsiteY448" fmla="*/ 193357 h 232409"/>
                              <a:gd name="connsiteX449" fmla="*/ 55619 w 114673"/>
                              <a:gd name="connsiteY449" fmla="*/ 193357 h 232409"/>
                              <a:gd name="connsiteX450" fmla="*/ 54666 w 114673"/>
                              <a:gd name="connsiteY450" fmla="*/ 140970 h 232409"/>
                              <a:gd name="connsiteX451" fmla="*/ 54666 w 114673"/>
                              <a:gd name="connsiteY451" fmla="*/ 140970 h 232409"/>
                              <a:gd name="connsiteX452" fmla="*/ 54666 w 114673"/>
                              <a:gd name="connsiteY452" fmla="*/ 142875 h 232409"/>
                              <a:gd name="connsiteX453" fmla="*/ 55619 w 114673"/>
                              <a:gd name="connsiteY453" fmla="*/ 141922 h 232409"/>
                              <a:gd name="connsiteX454" fmla="*/ 54666 w 114673"/>
                              <a:gd name="connsiteY454" fmla="*/ 140970 h 232409"/>
                              <a:gd name="connsiteX455" fmla="*/ 58476 w 114673"/>
                              <a:gd name="connsiteY455" fmla="*/ 87630 h 232409"/>
                              <a:gd name="connsiteX456" fmla="*/ 58476 w 114673"/>
                              <a:gd name="connsiteY456" fmla="*/ 87630 h 232409"/>
                              <a:gd name="connsiteX457" fmla="*/ 54666 w 114673"/>
                              <a:gd name="connsiteY457" fmla="*/ 88582 h 232409"/>
                              <a:gd name="connsiteX458" fmla="*/ 56571 w 114673"/>
                              <a:gd name="connsiteY458" fmla="*/ 92392 h 232409"/>
                              <a:gd name="connsiteX459" fmla="*/ 57524 w 114673"/>
                              <a:gd name="connsiteY459" fmla="*/ 92392 h 232409"/>
                              <a:gd name="connsiteX460" fmla="*/ 57524 w 114673"/>
                              <a:gd name="connsiteY460" fmla="*/ 91440 h 232409"/>
                              <a:gd name="connsiteX461" fmla="*/ 58476 w 114673"/>
                              <a:gd name="connsiteY461" fmla="*/ 87630 h 232409"/>
                              <a:gd name="connsiteX462" fmla="*/ 58476 w 114673"/>
                              <a:gd name="connsiteY462" fmla="*/ 87630 h 232409"/>
                              <a:gd name="connsiteX463" fmla="*/ 56571 w 114673"/>
                              <a:gd name="connsiteY463" fmla="*/ 120015 h 232409"/>
                              <a:gd name="connsiteX464" fmla="*/ 56571 w 114673"/>
                              <a:gd name="connsiteY464" fmla="*/ 120015 h 232409"/>
                              <a:gd name="connsiteX465" fmla="*/ 56571 w 114673"/>
                              <a:gd name="connsiteY465" fmla="*/ 118110 h 232409"/>
                              <a:gd name="connsiteX466" fmla="*/ 55619 w 114673"/>
                              <a:gd name="connsiteY466" fmla="*/ 119063 h 232409"/>
                              <a:gd name="connsiteX467" fmla="*/ 56571 w 114673"/>
                              <a:gd name="connsiteY467" fmla="*/ 120015 h 232409"/>
                              <a:gd name="connsiteX468" fmla="*/ 56571 w 114673"/>
                              <a:gd name="connsiteY468" fmla="*/ 161925 h 232409"/>
                              <a:gd name="connsiteX469" fmla="*/ 57524 w 114673"/>
                              <a:gd name="connsiteY469" fmla="*/ 160972 h 232409"/>
                              <a:gd name="connsiteX470" fmla="*/ 56571 w 114673"/>
                              <a:gd name="connsiteY470" fmla="*/ 159067 h 232409"/>
                              <a:gd name="connsiteX471" fmla="*/ 55619 w 114673"/>
                              <a:gd name="connsiteY471" fmla="*/ 160020 h 232409"/>
                              <a:gd name="connsiteX472" fmla="*/ 56571 w 114673"/>
                              <a:gd name="connsiteY472" fmla="*/ 161925 h 232409"/>
                              <a:gd name="connsiteX473" fmla="*/ 56571 w 114673"/>
                              <a:gd name="connsiteY473" fmla="*/ 49530 h 232409"/>
                              <a:gd name="connsiteX474" fmla="*/ 56571 w 114673"/>
                              <a:gd name="connsiteY474" fmla="*/ 49530 h 232409"/>
                              <a:gd name="connsiteX475" fmla="*/ 57524 w 114673"/>
                              <a:gd name="connsiteY475" fmla="*/ 48577 h 232409"/>
                              <a:gd name="connsiteX476" fmla="*/ 56571 w 114673"/>
                              <a:gd name="connsiteY476" fmla="*/ 47625 h 232409"/>
                              <a:gd name="connsiteX477" fmla="*/ 56571 w 114673"/>
                              <a:gd name="connsiteY477" fmla="*/ 49530 h 232409"/>
                              <a:gd name="connsiteX478" fmla="*/ 56571 w 114673"/>
                              <a:gd name="connsiteY478" fmla="*/ 41910 h 232409"/>
                              <a:gd name="connsiteX479" fmla="*/ 60381 w 114673"/>
                              <a:gd name="connsiteY479" fmla="*/ 44767 h 232409"/>
                              <a:gd name="connsiteX480" fmla="*/ 60381 w 114673"/>
                              <a:gd name="connsiteY480" fmla="*/ 43815 h 232409"/>
                              <a:gd name="connsiteX481" fmla="*/ 56571 w 114673"/>
                              <a:gd name="connsiteY481" fmla="*/ 41910 h 232409"/>
                              <a:gd name="connsiteX482" fmla="*/ 56571 w 114673"/>
                              <a:gd name="connsiteY482" fmla="*/ 41910 h 232409"/>
                              <a:gd name="connsiteX483" fmla="*/ 58476 w 114673"/>
                              <a:gd name="connsiteY483" fmla="*/ 127635 h 232409"/>
                              <a:gd name="connsiteX484" fmla="*/ 58476 w 114673"/>
                              <a:gd name="connsiteY484" fmla="*/ 127635 h 232409"/>
                              <a:gd name="connsiteX485" fmla="*/ 58476 w 114673"/>
                              <a:gd name="connsiteY485" fmla="*/ 129540 h 232409"/>
                              <a:gd name="connsiteX486" fmla="*/ 59429 w 114673"/>
                              <a:gd name="connsiteY486" fmla="*/ 128588 h 232409"/>
                              <a:gd name="connsiteX487" fmla="*/ 58476 w 114673"/>
                              <a:gd name="connsiteY487" fmla="*/ 127635 h 232409"/>
                              <a:gd name="connsiteX488" fmla="*/ 58476 w 114673"/>
                              <a:gd name="connsiteY488" fmla="*/ 80963 h 232409"/>
                              <a:gd name="connsiteX489" fmla="*/ 58476 w 114673"/>
                              <a:gd name="connsiteY489" fmla="*/ 80963 h 232409"/>
                              <a:gd name="connsiteX490" fmla="*/ 58476 w 114673"/>
                              <a:gd name="connsiteY490" fmla="*/ 80963 h 232409"/>
                              <a:gd name="connsiteX491" fmla="*/ 58476 w 114673"/>
                              <a:gd name="connsiteY491" fmla="*/ 80963 h 232409"/>
                              <a:gd name="connsiteX492" fmla="*/ 58476 w 114673"/>
                              <a:gd name="connsiteY492" fmla="*/ 80963 h 232409"/>
                              <a:gd name="connsiteX493" fmla="*/ 59429 w 114673"/>
                              <a:gd name="connsiteY493" fmla="*/ 67627 h 232409"/>
                              <a:gd name="connsiteX494" fmla="*/ 59429 w 114673"/>
                              <a:gd name="connsiteY494" fmla="*/ 67627 h 232409"/>
                              <a:gd name="connsiteX495" fmla="*/ 59429 w 114673"/>
                              <a:gd name="connsiteY495" fmla="*/ 65722 h 232409"/>
                              <a:gd name="connsiteX496" fmla="*/ 59429 w 114673"/>
                              <a:gd name="connsiteY496" fmla="*/ 67627 h 232409"/>
                              <a:gd name="connsiteX497" fmla="*/ 59429 w 114673"/>
                              <a:gd name="connsiteY497" fmla="*/ 67627 h 232409"/>
                              <a:gd name="connsiteX498" fmla="*/ 59429 w 114673"/>
                              <a:gd name="connsiteY498" fmla="*/ 77152 h 232409"/>
                              <a:gd name="connsiteX499" fmla="*/ 60381 w 114673"/>
                              <a:gd name="connsiteY499" fmla="*/ 76200 h 232409"/>
                              <a:gd name="connsiteX500" fmla="*/ 59429 w 114673"/>
                              <a:gd name="connsiteY500" fmla="*/ 74295 h 232409"/>
                              <a:gd name="connsiteX501" fmla="*/ 59429 w 114673"/>
                              <a:gd name="connsiteY501" fmla="*/ 77152 h 232409"/>
                              <a:gd name="connsiteX502" fmla="*/ 59429 w 114673"/>
                              <a:gd name="connsiteY502" fmla="*/ 77152 h 232409"/>
                              <a:gd name="connsiteX503" fmla="*/ 61334 w 114673"/>
                              <a:gd name="connsiteY503" fmla="*/ 205740 h 232409"/>
                              <a:gd name="connsiteX504" fmla="*/ 61334 w 114673"/>
                              <a:gd name="connsiteY504" fmla="*/ 205740 h 232409"/>
                              <a:gd name="connsiteX505" fmla="*/ 59429 w 114673"/>
                              <a:gd name="connsiteY505" fmla="*/ 205740 h 232409"/>
                              <a:gd name="connsiteX506" fmla="*/ 61334 w 114673"/>
                              <a:gd name="connsiteY506" fmla="*/ 205740 h 232409"/>
                              <a:gd name="connsiteX507" fmla="*/ 61334 w 114673"/>
                              <a:gd name="connsiteY507" fmla="*/ 205740 h 232409"/>
                              <a:gd name="connsiteX508" fmla="*/ 62286 w 114673"/>
                              <a:gd name="connsiteY508" fmla="*/ 95250 h 232409"/>
                              <a:gd name="connsiteX509" fmla="*/ 62286 w 114673"/>
                              <a:gd name="connsiteY509" fmla="*/ 95250 h 232409"/>
                              <a:gd name="connsiteX510" fmla="*/ 61334 w 114673"/>
                              <a:gd name="connsiteY510" fmla="*/ 94297 h 232409"/>
                              <a:gd name="connsiteX511" fmla="*/ 62286 w 114673"/>
                              <a:gd name="connsiteY511" fmla="*/ 95250 h 232409"/>
                              <a:gd name="connsiteX512" fmla="*/ 62286 w 114673"/>
                              <a:gd name="connsiteY512" fmla="*/ 95250 h 232409"/>
                              <a:gd name="connsiteX513" fmla="*/ 63239 w 114673"/>
                              <a:gd name="connsiteY513" fmla="*/ 61913 h 232409"/>
                              <a:gd name="connsiteX514" fmla="*/ 63239 w 114673"/>
                              <a:gd name="connsiteY514" fmla="*/ 61913 h 232409"/>
                              <a:gd name="connsiteX515" fmla="*/ 62286 w 114673"/>
                              <a:gd name="connsiteY515" fmla="*/ 60007 h 232409"/>
                              <a:gd name="connsiteX516" fmla="*/ 63239 w 114673"/>
                              <a:gd name="connsiteY516" fmla="*/ 61913 h 232409"/>
                              <a:gd name="connsiteX517" fmla="*/ 63239 w 114673"/>
                              <a:gd name="connsiteY517" fmla="*/ 61913 h 232409"/>
                              <a:gd name="connsiteX518" fmla="*/ 66096 w 114673"/>
                              <a:gd name="connsiteY518" fmla="*/ 220027 h 232409"/>
                              <a:gd name="connsiteX519" fmla="*/ 63239 w 114673"/>
                              <a:gd name="connsiteY519" fmla="*/ 217170 h 232409"/>
                              <a:gd name="connsiteX520" fmla="*/ 62286 w 114673"/>
                              <a:gd name="connsiteY520" fmla="*/ 218122 h 232409"/>
                              <a:gd name="connsiteX521" fmla="*/ 66096 w 114673"/>
                              <a:gd name="connsiteY521" fmla="*/ 220027 h 232409"/>
                              <a:gd name="connsiteX522" fmla="*/ 66096 w 114673"/>
                              <a:gd name="connsiteY522" fmla="*/ 220027 h 2324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Lst>
                            <a:rect l="l" t="t" r="r" b="b"/>
                            <a:pathLst>
                              <a:path w="114673" h="232409">
                                <a:moveTo>
                                  <a:pt x="103244" y="202882"/>
                                </a:moveTo>
                                <a:cubicBezTo>
                                  <a:pt x="102291" y="206692"/>
                                  <a:pt x="100386" y="209550"/>
                                  <a:pt x="99434" y="212407"/>
                                </a:cubicBezTo>
                                <a:cubicBezTo>
                                  <a:pt x="92766" y="226695"/>
                                  <a:pt x="81336" y="231457"/>
                                  <a:pt x="67049" y="232410"/>
                                </a:cubicBezTo>
                                <a:cubicBezTo>
                                  <a:pt x="56571" y="232410"/>
                                  <a:pt x="47999" y="230505"/>
                                  <a:pt x="40379" y="223838"/>
                                </a:cubicBezTo>
                                <a:cubicBezTo>
                                  <a:pt x="30854" y="216217"/>
                                  <a:pt x="26091" y="205740"/>
                                  <a:pt x="26091" y="193357"/>
                                </a:cubicBezTo>
                                <a:cubicBezTo>
                                  <a:pt x="25139" y="178117"/>
                                  <a:pt x="25139" y="162877"/>
                                  <a:pt x="25139" y="147638"/>
                                </a:cubicBezTo>
                                <a:cubicBezTo>
                                  <a:pt x="25139" y="135255"/>
                                  <a:pt x="24186" y="123825"/>
                                  <a:pt x="25139" y="112395"/>
                                </a:cubicBezTo>
                                <a:cubicBezTo>
                                  <a:pt x="26091" y="106680"/>
                                  <a:pt x="26091" y="100965"/>
                                  <a:pt x="25139" y="95250"/>
                                </a:cubicBezTo>
                                <a:cubicBezTo>
                                  <a:pt x="24186" y="87630"/>
                                  <a:pt x="26091" y="80010"/>
                                  <a:pt x="26091" y="72390"/>
                                </a:cubicBezTo>
                                <a:cubicBezTo>
                                  <a:pt x="26091" y="66675"/>
                                  <a:pt x="25139" y="65722"/>
                                  <a:pt x="19424" y="65722"/>
                                </a:cubicBezTo>
                                <a:cubicBezTo>
                                  <a:pt x="14661" y="65722"/>
                                  <a:pt x="10851" y="65722"/>
                                  <a:pt x="7041" y="65722"/>
                                </a:cubicBezTo>
                                <a:cubicBezTo>
                                  <a:pt x="5136" y="65722"/>
                                  <a:pt x="3231" y="65722"/>
                                  <a:pt x="2279" y="64770"/>
                                </a:cubicBezTo>
                                <a:cubicBezTo>
                                  <a:pt x="374" y="63817"/>
                                  <a:pt x="-579" y="61913"/>
                                  <a:pt x="374" y="60007"/>
                                </a:cubicBezTo>
                                <a:cubicBezTo>
                                  <a:pt x="1326" y="58102"/>
                                  <a:pt x="2279" y="57150"/>
                                  <a:pt x="4184" y="57150"/>
                                </a:cubicBezTo>
                                <a:cubicBezTo>
                                  <a:pt x="16566" y="55245"/>
                                  <a:pt x="27044" y="50482"/>
                                  <a:pt x="36569" y="41910"/>
                                </a:cubicBezTo>
                                <a:cubicBezTo>
                                  <a:pt x="44189" y="35242"/>
                                  <a:pt x="48951" y="26670"/>
                                  <a:pt x="54666" y="18097"/>
                                </a:cubicBezTo>
                                <a:cubicBezTo>
                                  <a:pt x="57524" y="13335"/>
                                  <a:pt x="58476" y="8572"/>
                                  <a:pt x="61334" y="3810"/>
                                </a:cubicBezTo>
                                <a:cubicBezTo>
                                  <a:pt x="63239" y="0"/>
                                  <a:pt x="64191" y="0"/>
                                  <a:pt x="68001" y="0"/>
                                </a:cubicBezTo>
                                <a:cubicBezTo>
                                  <a:pt x="70859" y="952"/>
                                  <a:pt x="72764" y="1905"/>
                                  <a:pt x="72764" y="5715"/>
                                </a:cubicBezTo>
                                <a:cubicBezTo>
                                  <a:pt x="72764" y="20002"/>
                                  <a:pt x="72764" y="33338"/>
                                  <a:pt x="72764" y="47625"/>
                                </a:cubicBezTo>
                                <a:cubicBezTo>
                                  <a:pt x="72764" y="55245"/>
                                  <a:pt x="72764" y="55245"/>
                                  <a:pt x="80384" y="56197"/>
                                </a:cubicBezTo>
                                <a:lnTo>
                                  <a:pt x="90861" y="56197"/>
                                </a:lnTo>
                                <a:cubicBezTo>
                                  <a:pt x="94671" y="56197"/>
                                  <a:pt x="98481" y="56197"/>
                                  <a:pt x="102291" y="56197"/>
                                </a:cubicBezTo>
                                <a:cubicBezTo>
                                  <a:pt x="105149" y="56197"/>
                                  <a:pt x="107054" y="56197"/>
                                  <a:pt x="109911" y="58102"/>
                                </a:cubicBezTo>
                                <a:cubicBezTo>
                                  <a:pt x="111816" y="59055"/>
                                  <a:pt x="111816" y="60960"/>
                                  <a:pt x="111816" y="62865"/>
                                </a:cubicBezTo>
                                <a:cubicBezTo>
                                  <a:pt x="110864" y="64770"/>
                                  <a:pt x="109911" y="66675"/>
                                  <a:pt x="108006" y="66675"/>
                                </a:cubicBezTo>
                                <a:cubicBezTo>
                                  <a:pt x="101339" y="66675"/>
                                  <a:pt x="94671" y="67627"/>
                                  <a:pt x="88004" y="66675"/>
                                </a:cubicBezTo>
                                <a:cubicBezTo>
                                  <a:pt x="84194" y="65722"/>
                                  <a:pt x="80384" y="67627"/>
                                  <a:pt x="77526" y="67627"/>
                                </a:cubicBezTo>
                                <a:cubicBezTo>
                                  <a:pt x="75621" y="67627"/>
                                  <a:pt x="74669" y="69532"/>
                                  <a:pt x="73716" y="71438"/>
                                </a:cubicBezTo>
                                <a:cubicBezTo>
                                  <a:pt x="73716" y="73342"/>
                                  <a:pt x="73716" y="75247"/>
                                  <a:pt x="73716" y="76200"/>
                                </a:cubicBezTo>
                                <a:cubicBezTo>
                                  <a:pt x="73716" y="89535"/>
                                  <a:pt x="73716" y="102870"/>
                                  <a:pt x="73716" y="116205"/>
                                </a:cubicBezTo>
                                <a:cubicBezTo>
                                  <a:pt x="73716" y="120967"/>
                                  <a:pt x="73716" y="125730"/>
                                  <a:pt x="73716" y="130492"/>
                                </a:cubicBezTo>
                                <a:cubicBezTo>
                                  <a:pt x="73716" y="145732"/>
                                  <a:pt x="73716" y="160020"/>
                                  <a:pt x="74669" y="175260"/>
                                </a:cubicBezTo>
                                <a:cubicBezTo>
                                  <a:pt x="74669" y="180975"/>
                                  <a:pt x="74669" y="186690"/>
                                  <a:pt x="74669" y="192405"/>
                                </a:cubicBezTo>
                                <a:cubicBezTo>
                                  <a:pt x="74669" y="196215"/>
                                  <a:pt x="75621" y="200025"/>
                                  <a:pt x="75621" y="203835"/>
                                </a:cubicBezTo>
                                <a:cubicBezTo>
                                  <a:pt x="76574" y="209550"/>
                                  <a:pt x="82289" y="213360"/>
                                  <a:pt x="87051" y="213360"/>
                                </a:cubicBezTo>
                                <a:cubicBezTo>
                                  <a:pt x="90861" y="212407"/>
                                  <a:pt x="92766" y="210502"/>
                                  <a:pt x="94671" y="208597"/>
                                </a:cubicBezTo>
                                <a:cubicBezTo>
                                  <a:pt x="99434" y="201930"/>
                                  <a:pt x="101339" y="195263"/>
                                  <a:pt x="102291" y="187642"/>
                                </a:cubicBezTo>
                                <a:cubicBezTo>
                                  <a:pt x="103244" y="179070"/>
                                  <a:pt x="104196" y="170497"/>
                                  <a:pt x="105149" y="161925"/>
                                </a:cubicBezTo>
                                <a:cubicBezTo>
                                  <a:pt x="105149" y="160020"/>
                                  <a:pt x="105149" y="157163"/>
                                  <a:pt x="108959" y="157163"/>
                                </a:cubicBezTo>
                                <a:cubicBezTo>
                                  <a:pt x="112769" y="157163"/>
                                  <a:pt x="113721" y="159067"/>
                                  <a:pt x="114674" y="162877"/>
                                </a:cubicBezTo>
                                <a:cubicBezTo>
                                  <a:pt x="109911" y="173355"/>
                                  <a:pt x="107054" y="187642"/>
                                  <a:pt x="103244" y="202882"/>
                                </a:cubicBezTo>
                                <a:close/>
                                <a:moveTo>
                                  <a:pt x="27996" y="161925"/>
                                </a:moveTo>
                                <a:cubicBezTo>
                                  <a:pt x="27996" y="160972"/>
                                  <a:pt x="27996" y="160972"/>
                                  <a:pt x="27996" y="161925"/>
                                </a:cubicBezTo>
                                <a:lnTo>
                                  <a:pt x="27996" y="161925"/>
                                </a:lnTo>
                                <a:cubicBezTo>
                                  <a:pt x="27996" y="161925"/>
                                  <a:pt x="27996" y="161925"/>
                                  <a:pt x="27996" y="161925"/>
                                </a:cubicBezTo>
                                <a:lnTo>
                                  <a:pt x="27996" y="161925"/>
                                </a:lnTo>
                                <a:close/>
                                <a:moveTo>
                                  <a:pt x="29901" y="174307"/>
                                </a:moveTo>
                                <a:cubicBezTo>
                                  <a:pt x="29901" y="174307"/>
                                  <a:pt x="29901" y="174307"/>
                                  <a:pt x="29901" y="174307"/>
                                </a:cubicBezTo>
                                <a:cubicBezTo>
                                  <a:pt x="29901" y="173355"/>
                                  <a:pt x="28949" y="174307"/>
                                  <a:pt x="29901" y="174307"/>
                                </a:cubicBezTo>
                                <a:cubicBezTo>
                                  <a:pt x="28949" y="174307"/>
                                  <a:pt x="28949" y="174307"/>
                                  <a:pt x="29901" y="174307"/>
                                </a:cubicBezTo>
                                <a:cubicBezTo>
                                  <a:pt x="29901" y="175260"/>
                                  <a:pt x="29901" y="174307"/>
                                  <a:pt x="29901" y="174307"/>
                                </a:cubicBezTo>
                                <a:close/>
                                <a:moveTo>
                                  <a:pt x="30854" y="180022"/>
                                </a:moveTo>
                                <a:cubicBezTo>
                                  <a:pt x="31806" y="180022"/>
                                  <a:pt x="31806" y="180022"/>
                                  <a:pt x="30854" y="180022"/>
                                </a:cubicBezTo>
                                <a:lnTo>
                                  <a:pt x="30854" y="178117"/>
                                </a:lnTo>
                                <a:lnTo>
                                  <a:pt x="30854" y="180022"/>
                                </a:lnTo>
                                <a:cubicBezTo>
                                  <a:pt x="29901" y="180022"/>
                                  <a:pt x="29901" y="180022"/>
                                  <a:pt x="30854" y="180022"/>
                                </a:cubicBezTo>
                                <a:close/>
                                <a:moveTo>
                                  <a:pt x="29901" y="156210"/>
                                </a:moveTo>
                                <a:cubicBezTo>
                                  <a:pt x="29901" y="157163"/>
                                  <a:pt x="30854" y="157163"/>
                                  <a:pt x="30854" y="157163"/>
                                </a:cubicBezTo>
                                <a:cubicBezTo>
                                  <a:pt x="31806" y="156210"/>
                                  <a:pt x="33711" y="157163"/>
                                  <a:pt x="33711" y="156210"/>
                                </a:cubicBezTo>
                                <a:cubicBezTo>
                                  <a:pt x="33711" y="155257"/>
                                  <a:pt x="32759" y="155257"/>
                                  <a:pt x="32759" y="155257"/>
                                </a:cubicBezTo>
                                <a:cubicBezTo>
                                  <a:pt x="31806" y="154305"/>
                                  <a:pt x="30854" y="155257"/>
                                  <a:pt x="29901" y="156210"/>
                                </a:cubicBezTo>
                                <a:close/>
                                <a:moveTo>
                                  <a:pt x="31806" y="187642"/>
                                </a:moveTo>
                                <a:cubicBezTo>
                                  <a:pt x="32759" y="187642"/>
                                  <a:pt x="33711" y="186690"/>
                                  <a:pt x="33711" y="186690"/>
                                </a:cubicBezTo>
                                <a:cubicBezTo>
                                  <a:pt x="33711" y="186690"/>
                                  <a:pt x="33711" y="185738"/>
                                  <a:pt x="32759" y="185738"/>
                                </a:cubicBezTo>
                                <a:cubicBezTo>
                                  <a:pt x="31806" y="184785"/>
                                  <a:pt x="30854" y="185738"/>
                                  <a:pt x="31806" y="187642"/>
                                </a:cubicBezTo>
                                <a:lnTo>
                                  <a:pt x="31806" y="187642"/>
                                </a:lnTo>
                                <a:close/>
                                <a:moveTo>
                                  <a:pt x="31806" y="82867"/>
                                </a:moveTo>
                                <a:cubicBezTo>
                                  <a:pt x="32759" y="82867"/>
                                  <a:pt x="33711" y="82867"/>
                                  <a:pt x="33711" y="81915"/>
                                </a:cubicBezTo>
                                <a:cubicBezTo>
                                  <a:pt x="33711" y="80963"/>
                                  <a:pt x="33711" y="80963"/>
                                  <a:pt x="32759" y="80963"/>
                                </a:cubicBezTo>
                                <a:cubicBezTo>
                                  <a:pt x="32759" y="80963"/>
                                  <a:pt x="31806" y="81915"/>
                                  <a:pt x="31806" y="82867"/>
                                </a:cubicBezTo>
                                <a:cubicBezTo>
                                  <a:pt x="31806" y="82867"/>
                                  <a:pt x="31806" y="82867"/>
                                  <a:pt x="31806" y="82867"/>
                                </a:cubicBezTo>
                                <a:close/>
                                <a:moveTo>
                                  <a:pt x="33711" y="194310"/>
                                </a:moveTo>
                                <a:cubicBezTo>
                                  <a:pt x="33711" y="193357"/>
                                  <a:pt x="32759" y="193357"/>
                                  <a:pt x="32759" y="193357"/>
                                </a:cubicBezTo>
                                <a:cubicBezTo>
                                  <a:pt x="32759" y="193357"/>
                                  <a:pt x="31806" y="193357"/>
                                  <a:pt x="31806" y="194310"/>
                                </a:cubicBezTo>
                                <a:cubicBezTo>
                                  <a:pt x="31806" y="194310"/>
                                  <a:pt x="32759" y="195263"/>
                                  <a:pt x="33711" y="194310"/>
                                </a:cubicBezTo>
                                <a:cubicBezTo>
                                  <a:pt x="33711" y="195263"/>
                                  <a:pt x="33711" y="194310"/>
                                  <a:pt x="33711" y="194310"/>
                                </a:cubicBezTo>
                                <a:close/>
                                <a:moveTo>
                                  <a:pt x="34664" y="165735"/>
                                </a:moveTo>
                                <a:cubicBezTo>
                                  <a:pt x="34664" y="164782"/>
                                  <a:pt x="33711" y="163830"/>
                                  <a:pt x="32759" y="163830"/>
                                </a:cubicBezTo>
                                <a:cubicBezTo>
                                  <a:pt x="31806" y="163830"/>
                                  <a:pt x="31806" y="165735"/>
                                  <a:pt x="31806" y="166688"/>
                                </a:cubicBezTo>
                                <a:cubicBezTo>
                                  <a:pt x="31806" y="167640"/>
                                  <a:pt x="31806" y="167640"/>
                                  <a:pt x="32759" y="167640"/>
                                </a:cubicBezTo>
                                <a:cubicBezTo>
                                  <a:pt x="34664" y="167640"/>
                                  <a:pt x="35616" y="167640"/>
                                  <a:pt x="34664" y="165735"/>
                                </a:cubicBezTo>
                                <a:close/>
                                <a:moveTo>
                                  <a:pt x="32759" y="131445"/>
                                </a:moveTo>
                                <a:cubicBezTo>
                                  <a:pt x="31806" y="131445"/>
                                  <a:pt x="31806" y="132397"/>
                                  <a:pt x="31806" y="133350"/>
                                </a:cubicBezTo>
                                <a:cubicBezTo>
                                  <a:pt x="31806" y="134302"/>
                                  <a:pt x="31806" y="135255"/>
                                  <a:pt x="32759" y="135255"/>
                                </a:cubicBezTo>
                                <a:lnTo>
                                  <a:pt x="33711" y="132397"/>
                                </a:lnTo>
                                <a:cubicBezTo>
                                  <a:pt x="34664" y="132397"/>
                                  <a:pt x="33711" y="131445"/>
                                  <a:pt x="32759" y="131445"/>
                                </a:cubicBezTo>
                                <a:close/>
                                <a:moveTo>
                                  <a:pt x="32759" y="76200"/>
                                </a:moveTo>
                                <a:cubicBezTo>
                                  <a:pt x="32759" y="77152"/>
                                  <a:pt x="33711" y="78105"/>
                                  <a:pt x="34664" y="77152"/>
                                </a:cubicBezTo>
                                <a:cubicBezTo>
                                  <a:pt x="35616" y="77152"/>
                                  <a:pt x="35616" y="78105"/>
                                  <a:pt x="36569" y="79057"/>
                                </a:cubicBezTo>
                                <a:cubicBezTo>
                                  <a:pt x="36569" y="80010"/>
                                  <a:pt x="37521" y="80010"/>
                                  <a:pt x="37521" y="79057"/>
                                </a:cubicBezTo>
                                <a:cubicBezTo>
                                  <a:pt x="38474" y="77152"/>
                                  <a:pt x="39426" y="76200"/>
                                  <a:pt x="41331" y="78105"/>
                                </a:cubicBezTo>
                                <a:cubicBezTo>
                                  <a:pt x="42284" y="79057"/>
                                  <a:pt x="45141" y="79057"/>
                                  <a:pt x="46094" y="80963"/>
                                </a:cubicBezTo>
                                <a:cubicBezTo>
                                  <a:pt x="46094" y="81915"/>
                                  <a:pt x="47046" y="82867"/>
                                  <a:pt x="47046" y="83820"/>
                                </a:cubicBezTo>
                                <a:cubicBezTo>
                                  <a:pt x="47046" y="84772"/>
                                  <a:pt x="46094" y="84772"/>
                                  <a:pt x="45141" y="84772"/>
                                </a:cubicBezTo>
                                <a:cubicBezTo>
                                  <a:pt x="44189" y="84772"/>
                                  <a:pt x="44189" y="84772"/>
                                  <a:pt x="43236" y="83820"/>
                                </a:cubicBezTo>
                                <a:cubicBezTo>
                                  <a:pt x="43236" y="82867"/>
                                  <a:pt x="44189" y="81915"/>
                                  <a:pt x="43236" y="81915"/>
                                </a:cubicBezTo>
                                <a:cubicBezTo>
                                  <a:pt x="42284" y="81915"/>
                                  <a:pt x="42284" y="82867"/>
                                  <a:pt x="42284" y="83820"/>
                                </a:cubicBezTo>
                                <a:cubicBezTo>
                                  <a:pt x="42284" y="84772"/>
                                  <a:pt x="40379" y="86677"/>
                                  <a:pt x="43236" y="86677"/>
                                </a:cubicBezTo>
                                <a:cubicBezTo>
                                  <a:pt x="46094" y="85725"/>
                                  <a:pt x="47999" y="86677"/>
                                  <a:pt x="48951" y="89535"/>
                                </a:cubicBezTo>
                                <a:cubicBezTo>
                                  <a:pt x="48951" y="90488"/>
                                  <a:pt x="49904" y="90488"/>
                                  <a:pt x="50856" y="90488"/>
                                </a:cubicBezTo>
                                <a:cubicBezTo>
                                  <a:pt x="51809" y="90488"/>
                                  <a:pt x="51809" y="89535"/>
                                  <a:pt x="51809" y="88582"/>
                                </a:cubicBezTo>
                                <a:cubicBezTo>
                                  <a:pt x="51809" y="87630"/>
                                  <a:pt x="51809" y="87630"/>
                                  <a:pt x="50856" y="87630"/>
                                </a:cubicBezTo>
                                <a:cubicBezTo>
                                  <a:pt x="49904" y="85725"/>
                                  <a:pt x="49904" y="84772"/>
                                  <a:pt x="51809" y="85725"/>
                                </a:cubicBezTo>
                                <a:cubicBezTo>
                                  <a:pt x="52761" y="85725"/>
                                  <a:pt x="52761" y="85725"/>
                                  <a:pt x="53714" y="85725"/>
                                </a:cubicBezTo>
                                <a:cubicBezTo>
                                  <a:pt x="54666" y="85725"/>
                                  <a:pt x="55619" y="85725"/>
                                  <a:pt x="55619" y="83820"/>
                                </a:cubicBezTo>
                                <a:cubicBezTo>
                                  <a:pt x="54666" y="81915"/>
                                  <a:pt x="54666" y="80010"/>
                                  <a:pt x="53714" y="79057"/>
                                </a:cubicBezTo>
                                <a:cubicBezTo>
                                  <a:pt x="52761" y="78105"/>
                                  <a:pt x="52761" y="80963"/>
                                  <a:pt x="52761" y="81915"/>
                                </a:cubicBezTo>
                                <a:cubicBezTo>
                                  <a:pt x="52761" y="82867"/>
                                  <a:pt x="51809" y="82867"/>
                                  <a:pt x="50856" y="82867"/>
                                </a:cubicBezTo>
                                <a:cubicBezTo>
                                  <a:pt x="49904" y="82867"/>
                                  <a:pt x="49904" y="82867"/>
                                  <a:pt x="50856" y="81915"/>
                                </a:cubicBezTo>
                                <a:cubicBezTo>
                                  <a:pt x="52761" y="80010"/>
                                  <a:pt x="51809" y="80010"/>
                                  <a:pt x="49904" y="80010"/>
                                </a:cubicBezTo>
                                <a:cubicBezTo>
                                  <a:pt x="45141" y="80010"/>
                                  <a:pt x="44189" y="79057"/>
                                  <a:pt x="44189" y="74295"/>
                                </a:cubicBezTo>
                                <a:cubicBezTo>
                                  <a:pt x="46094" y="73342"/>
                                  <a:pt x="47046" y="73342"/>
                                  <a:pt x="45141" y="71438"/>
                                </a:cubicBezTo>
                                <a:cubicBezTo>
                                  <a:pt x="44189" y="72390"/>
                                  <a:pt x="44189" y="73342"/>
                                  <a:pt x="44189" y="74295"/>
                                </a:cubicBezTo>
                                <a:cubicBezTo>
                                  <a:pt x="42284" y="75247"/>
                                  <a:pt x="39426" y="73342"/>
                                  <a:pt x="38474" y="77152"/>
                                </a:cubicBezTo>
                                <a:cubicBezTo>
                                  <a:pt x="38474" y="78105"/>
                                  <a:pt x="36569" y="77152"/>
                                  <a:pt x="35616" y="77152"/>
                                </a:cubicBezTo>
                                <a:cubicBezTo>
                                  <a:pt x="33711" y="75247"/>
                                  <a:pt x="32759" y="75247"/>
                                  <a:pt x="32759" y="76200"/>
                                </a:cubicBezTo>
                                <a:close/>
                                <a:moveTo>
                                  <a:pt x="40379" y="191452"/>
                                </a:moveTo>
                                <a:cubicBezTo>
                                  <a:pt x="39426" y="190500"/>
                                  <a:pt x="39426" y="189547"/>
                                  <a:pt x="39426" y="188595"/>
                                </a:cubicBezTo>
                                <a:cubicBezTo>
                                  <a:pt x="40379" y="186690"/>
                                  <a:pt x="38474" y="184785"/>
                                  <a:pt x="37521" y="183832"/>
                                </a:cubicBezTo>
                                <a:cubicBezTo>
                                  <a:pt x="37521" y="180975"/>
                                  <a:pt x="38474" y="179070"/>
                                  <a:pt x="39426" y="177165"/>
                                </a:cubicBezTo>
                                <a:cubicBezTo>
                                  <a:pt x="36569" y="176213"/>
                                  <a:pt x="36569" y="180022"/>
                                  <a:pt x="35616" y="180022"/>
                                </a:cubicBezTo>
                                <a:cubicBezTo>
                                  <a:pt x="34664" y="180975"/>
                                  <a:pt x="33711" y="181927"/>
                                  <a:pt x="33711" y="182880"/>
                                </a:cubicBezTo>
                                <a:cubicBezTo>
                                  <a:pt x="33711" y="184785"/>
                                  <a:pt x="35616" y="182880"/>
                                  <a:pt x="36569" y="182880"/>
                                </a:cubicBezTo>
                                <a:cubicBezTo>
                                  <a:pt x="37521" y="182880"/>
                                  <a:pt x="37521" y="182880"/>
                                  <a:pt x="38474" y="183832"/>
                                </a:cubicBezTo>
                                <a:cubicBezTo>
                                  <a:pt x="36569" y="186690"/>
                                  <a:pt x="38474" y="189547"/>
                                  <a:pt x="38474" y="192405"/>
                                </a:cubicBezTo>
                                <a:cubicBezTo>
                                  <a:pt x="38474" y="193357"/>
                                  <a:pt x="42284" y="195263"/>
                                  <a:pt x="42284" y="195263"/>
                                </a:cubicBezTo>
                                <a:cubicBezTo>
                                  <a:pt x="43236" y="192405"/>
                                  <a:pt x="41331" y="192405"/>
                                  <a:pt x="40379" y="191452"/>
                                </a:cubicBezTo>
                                <a:close/>
                                <a:moveTo>
                                  <a:pt x="48951" y="182880"/>
                                </a:moveTo>
                                <a:cubicBezTo>
                                  <a:pt x="50856" y="180975"/>
                                  <a:pt x="49904" y="179070"/>
                                  <a:pt x="49904" y="177165"/>
                                </a:cubicBezTo>
                                <a:cubicBezTo>
                                  <a:pt x="48951" y="175260"/>
                                  <a:pt x="47999" y="177165"/>
                                  <a:pt x="47046" y="177165"/>
                                </a:cubicBezTo>
                                <a:cubicBezTo>
                                  <a:pt x="45141" y="178117"/>
                                  <a:pt x="45141" y="176213"/>
                                  <a:pt x="45141" y="175260"/>
                                </a:cubicBezTo>
                                <a:cubicBezTo>
                                  <a:pt x="47046" y="174307"/>
                                  <a:pt x="45141" y="171450"/>
                                  <a:pt x="47999" y="171450"/>
                                </a:cubicBezTo>
                                <a:cubicBezTo>
                                  <a:pt x="48951" y="171450"/>
                                  <a:pt x="47999" y="170497"/>
                                  <a:pt x="47999" y="169545"/>
                                </a:cubicBezTo>
                                <a:cubicBezTo>
                                  <a:pt x="46094" y="167640"/>
                                  <a:pt x="45141" y="163830"/>
                                  <a:pt x="41331" y="163830"/>
                                </a:cubicBezTo>
                                <a:cubicBezTo>
                                  <a:pt x="42284" y="160972"/>
                                  <a:pt x="44189" y="159067"/>
                                  <a:pt x="47046" y="159067"/>
                                </a:cubicBezTo>
                                <a:cubicBezTo>
                                  <a:pt x="48951" y="159067"/>
                                  <a:pt x="50856" y="157163"/>
                                  <a:pt x="50856" y="155257"/>
                                </a:cubicBezTo>
                                <a:cubicBezTo>
                                  <a:pt x="50856" y="154305"/>
                                  <a:pt x="50856" y="153352"/>
                                  <a:pt x="49904" y="153352"/>
                                </a:cubicBezTo>
                                <a:cubicBezTo>
                                  <a:pt x="48951" y="153352"/>
                                  <a:pt x="48951" y="154305"/>
                                  <a:pt x="48951" y="155257"/>
                                </a:cubicBezTo>
                                <a:cubicBezTo>
                                  <a:pt x="48951" y="156210"/>
                                  <a:pt x="48951" y="157163"/>
                                  <a:pt x="47999" y="157163"/>
                                </a:cubicBezTo>
                                <a:cubicBezTo>
                                  <a:pt x="45141" y="158115"/>
                                  <a:pt x="42284" y="160020"/>
                                  <a:pt x="38474" y="159067"/>
                                </a:cubicBezTo>
                                <a:cubicBezTo>
                                  <a:pt x="37521" y="155257"/>
                                  <a:pt x="36569" y="155257"/>
                                  <a:pt x="32759" y="158115"/>
                                </a:cubicBezTo>
                                <a:cubicBezTo>
                                  <a:pt x="32759" y="158115"/>
                                  <a:pt x="31806" y="159067"/>
                                  <a:pt x="31806" y="159067"/>
                                </a:cubicBezTo>
                                <a:cubicBezTo>
                                  <a:pt x="31806" y="160020"/>
                                  <a:pt x="32759" y="160020"/>
                                  <a:pt x="32759" y="160020"/>
                                </a:cubicBezTo>
                                <a:cubicBezTo>
                                  <a:pt x="34664" y="161925"/>
                                  <a:pt x="35616" y="158115"/>
                                  <a:pt x="37521" y="159067"/>
                                </a:cubicBezTo>
                                <a:cubicBezTo>
                                  <a:pt x="38474" y="160972"/>
                                  <a:pt x="37521" y="161925"/>
                                  <a:pt x="36569" y="163830"/>
                                </a:cubicBezTo>
                                <a:cubicBezTo>
                                  <a:pt x="34664" y="165735"/>
                                  <a:pt x="33711" y="168592"/>
                                  <a:pt x="36569" y="170497"/>
                                </a:cubicBezTo>
                                <a:cubicBezTo>
                                  <a:pt x="38474" y="172402"/>
                                  <a:pt x="38474" y="173355"/>
                                  <a:pt x="37521" y="175260"/>
                                </a:cubicBezTo>
                                <a:cubicBezTo>
                                  <a:pt x="39426" y="174307"/>
                                  <a:pt x="41331" y="172402"/>
                                  <a:pt x="43236" y="175260"/>
                                </a:cubicBezTo>
                                <a:cubicBezTo>
                                  <a:pt x="42284" y="176213"/>
                                  <a:pt x="39426" y="175260"/>
                                  <a:pt x="39426" y="177165"/>
                                </a:cubicBezTo>
                                <a:cubicBezTo>
                                  <a:pt x="39426" y="178117"/>
                                  <a:pt x="40379" y="179070"/>
                                  <a:pt x="42284" y="180022"/>
                                </a:cubicBezTo>
                                <a:cubicBezTo>
                                  <a:pt x="43236" y="180022"/>
                                  <a:pt x="42284" y="180975"/>
                                  <a:pt x="42284" y="181927"/>
                                </a:cubicBezTo>
                                <a:cubicBezTo>
                                  <a:pt x="42284" y="182880"/>
                                  <a:pt x="42284" y="183832"/>
                                  <a:pt x="43236" y="183832"/>
                                </a:cubicBezTo>
                                <a:cubicBezTo>
                                  <a:pt x="46094" y="183832"/>
                                  <a:pt x="47999" y="184785"/>
                                  <a:pt x="48951" y="182880"/>
                                </a:cubicBezTo>
                                <a:close/>
                                <a:moveTo>
                                  <a:pt x="34664" y="151447"/>
                                </a:moveTo>
                                <a:cubicBezTo>
                                  <a:pt x="34664" y="152400"/>
                                  <a:pt x="34664" y="152400"/>
                                  <a:pt x="35616" y="152400"/>
                                </a:cubicBezTo>
                                <a:cubicBezTo>
                                  <a:pt x="36569" y="152400"/>
                                  <a:pt x="37521" y="151447"/>
                                  <a:pt x="37521" y="149542"/>
                                </a:cubicBezTo>
                                <a:cubicBezTo>
                                  <a:pt x="37521" y="149542"/>
                                  <a:pt x="37521" y="148590"/>
                                  <a:pt x="36569" y="148590"/>
                                </a:cubicBezTo>
                                <a:cubicBezTo>
                                  <a:pt x="35616" y="149542"/>
                                  <a:pt x="34664" y="149542"/>
                                  <a:pt x="34664" y="151447"/>
                                </a:cubicBezTo>
                                <a:close/>
                                <a:moveTo>
                                  <a:pt x="34664" y="126682"/>
                                </a:moveTo>
                                <a:cubicBezTo>
                                  <a:pt x="34664" y="127635"/>
                                  <a:pt x="35616" y="127635"/>
                                  <a:pt x="34664" y="126682"/>
                                </a:cubicBezTo>
                                <a:lnTo>
                                  <a:pt x="36569" y="126682"/>
                                </a:lnTo>
                                <a:cubicBezTo>
                                  <a:pt x="36569" y="126682"/>
                                  <a:pt x="35616" y="126682"/>
                                  <a:pt x="34664" y="126682"/>
                                </a:cubicBezTo>
                                <a:lnTo>
                                  <a:pt x="34664" y="126682"/>
                                </a:lnTo>
                                <a:close/>
                                <a:moveTo>
                                  <a:pt x="35616" y="121920"/>
                                </a:moveTo>
                                <a:cubicBezTo>
                                  <a:pt x="35616" y="121920"/>
                                  <a:pt x="36569" y="122872"/>
                                  <a:pt x="35616" y="121920"/>
                                </a:cubicBezTo>
                                <a:cubicBezTo>
                                  <a:pt x="38474" y="122872"/>
                                  <a:pt x="39426" y="123825"/>
                                  <a:pt x="40379" y="121920"/>
                                </a:cubicBezTo>
                                <a:cubicBezTo>
                                  <a:pt x="41331" y="120967"/>
                                  <a:pt x="40379" y="118110"/>
                                  <a:pt x="43236" y="120015"/>
                                </a:cubicBezTo>
                                <a:cubicBezTo>
                                  <a:pt x="43236" y="120015"/>
                                  <a:pt x="44189" y="120015"/>
                                  <a:pt x="43236" y="119063"/>
                                </a:cubicBezTo>
                                <a:cubicBezTo>
                                  <a:pt x="43236" y="118110"/>
                                  <a:pt x="42284" y="118110"/>
                                  <a:pt x="42284" y="117157"/>
                                </a:cubicBezTo>
                                <a:cubicBezTo>
                                  <a:pt x="41331" y="116205"/>
                                  <a:pt x="41331" y="114300"/>
                                  <a:pt x="40379" y="115252"/>
                                </a:cubicBezTo>
                                <a:cubicBezTo>
                                  <a:pt x="38474" y="115252"/>
                                  <a:pt x="39426" y="117157"/>
                                  <a:pt x="39426" y="118110"/>
                                </a:cubicBezTo>
                                <a:cubicBezTo>
                                  <a:pt x="37521" y="119063"/>
                                  <a:pt x="39426" y="121920"/>
                                  <a:pt x="37521" y="121920"/>
                                </a:cubicBezTo>
                                <a:cubicBezTo>
                                  <a:pt x="36569" y="120967"/>
                                  <a:pt x="35616" y="120967"/>
                                  <a:pt x="35616" y="121920"/>
                                </a:cubicBezTo>
                                <a:close/>
                                <a:moveTo>
                                  <a:pt x="36569" y="102870"/>
                                </a:moveTo>
                                <a:cubicBezTo>
                                  <a:pt x="35616" y="103822"/>
                                  <a:pt x="34664" y="105727"/>
                                  <a:pt x="36569" y="107632"/>
                                </a:cubicBezTo>
                                <a:cubicBezTo>
                                  <a:pt x="36569" y="107632"/>
                                  <a:pt x="37521" y="108585"/>
                                  <a:pt x="37521" y="108585"/>
                                </a:cubicBezTo>
                                <a:cubicBezTo>
                                  <a:pt x="37521" y="109538"/>
                                  <a:pt x="37521" y="109538"/>
                                  <a:pt x="38474" y="109538"/>
                                </a:cubicBezTo>
                                <a:cubicBezTo>
                                  <a:pt x="40379" y="109538"/>
                                  <a:pt x="41331" y="107632"/>
                                  <a:pt x="42284" y="106680"/>
                                </a:cubicBezTo>
                                <a:cubicBezTo>
                                  <a:pt x="42284" y="104775"/>
                                  <a:pt x="42284" y="102870"/>
                                  <a:pt x="41331" y="101917"/>
                                </a:cubicBezTo>
                                <a:cubicBezTo>
                                  <a:pt x="39426" y="100965"/>
                                  <a:pt x="38474" y="101917"/>
                                  <a:pt x="36569" y="102870"/>
                                </a:cubicBezTo>
                                <a:close/>
                                <a:moveTo>
                                  <a:pt x="36569" y="52388"/>
                                </a:moveTo>
                                <a:cubicBezTo>
                                  <a:pt x="36569" y="53340"/>
                                  <a:pt x="38474" y="53340"/>
                                  <a:pt x="37521" y="55245"/>
                                </a:cubicBezTo>
                                <a:cubicBezTo>
                                  <a:pt x="36569" y="57150"/>
                                  <a:pt x="36569" y="57150"/>
                                  <a:pt x="39426" y="59055"/>
                                </a:cubicBezTo>
                                <a:cubicBezTo>
                                  <a:pt x="40379" y="60007"/>
                                  <a:pt x="41331" y="60960"/>
                                  <a:pt x="42284" y="60007"/>
                                </a:cubicBezTo>
                                <a:cubicBezTo>
                                  <a:pt x="43236" y="60007"/>
                                  <a:pt x="43236" y="59055"/>
                                  <a:pt x="42284" y="58102"/>
                                </a:cubicBezTo>
                                <a:cubicBezTo>
                                  <a:pt x="41331" y="57150"/>
                                  <a:pt x="40379" y="58102"/>
                                  <a:pt x="39426" y="59055"/>
                                </a:cubicBezTo>
                                <a:cubicBezTo>
                                  <a:pt x="39426" y="59055"/>
                                  <a:pt x="39426" y="59055"/>
                                  <a:pt x="38474" y="59055"/>
                                </a:cubicBezTo>
                                <a:cubicBezTo>
                                  <a:pt x="38474" y="57150"/>
                                  <a:pt x="38474" y="56197"/>
                                  <a:pt x="39426" y="54292"/>
                                </a:cubicBezTo>
                                <a:cubicBezTo>
                                  <a:pt x="39426" y="53340"/>
                                  <a:pt x="39426" y="52388"/>
                                  <a:pt x="38474" y="51435"/>
                                </a:cubicBezTo>
                                <a:cubicBezTo>
                                  <a:pt x="37521" y="51435"/>
                                  <a:pt x="37521" y="49530"/>
                                  <a:pt x="36569" y="50482"/>
                                </a:cubicBezTo>
                                <a:cubicBezTo>
                                  <a:pt x="35616" y="50482"/>
                                  <a:pt x="35616" y="51435"/>
                                  <a:pt x="36569" y="52388"/>
                                </a:cubicBezTo>
                                <a:close/>
                                <a:moveTo>
                                  <a:pt x="36569" y="114300"/>
                                </a:moveTo>
                                <a:cubicBezTo>
                                  <a:pt x="36569" y="114300"/>
                                  <a:pt x="36569" y="114300"/>
                                  <a:pt x="36569" y="114300"/>
                                </a:cubicBezTo>
                                <a:cubicBezTo>
                                  <a:pt x="36569" y="115252"/>
                                  <a:pt x="36569" y="115252"/>
                                  <a:pt x="36569" y="115252"/>
                                </a:cubicBezTo>
                                <a:cubicBezTo>
                                  <a:pt x="37521" y="115252"/>
                                  <a:pt x="37521" y="114300"/>
                                  <a:pt x="36569" y="114300"/>
                                </a:cubicBezTo>
                                <a:cubicBezTo>
                                  <a:pt x="37521" y="114300"/>
                                  <a:pt x="37521" y="114300"/>
                                  <a:pt x="36569" y="114300"/>
                                </a:cubicBezTo>
                                <a:close/>
                                <a:moveTo>
                                  <a:pt x="41331" y="93345"/>
                                </a:moveTo>
                                <a:cubicBezTo>
                                  <a:pt x="42284" y="93345"/>
                                  <a:pt x="44189" y="92392"/>
                                  <a:pt x="43236" y="91440"/>
                                </a:cubicBezTo>
                                <a:cubicBezTo>
                                  <a:pt x="42284" y="89535"/>
                                  <a:pt x="40379" y="88582"/>
                                  <a:pt x="38474" y="89535"/>
                                </a:cubicBezTo>
                                <a:cubicBezTo>
                                  <a:pt x="37521" y="90488"/>
                                  <a:pt x="36569" y="92392"/>
                                  <a:pt x="36569" y="92392"/>
                                </a:cubicBezTo>
                                <a:cubicBezTo>
                                  <a:pt x="38474" y="94297"/>
                                  <a:pt x="39426" y="97155"/>
                                  <a:pt x="42284" y="97155"/>
                                </a:cubicBezTo>
                                <a:cubicBezTo>
                                  <a:pt x="43236" y="97155"/>
                                  <a:pt x="44189" y="97155"/>
                                  <a:pt x="44189" y="96202"/>
                                </a:cubicBezTo>
                                <a:cubicBezTo>
                                  <a:pt x="44189" y="95250"/>
                                  <a:pt x="44189" y="94297"/>
                                  <a:pt x="43236" y="94297"/>
                                </a:cubicBezTo>
                                <a:cubicBezTo>
                                  <a:pt x="43236" y="94297"/>
                                  <a:pt x="41331" y="94297"/>
                                  <a:pt x="41331" y="93345"/>
                                </a:cubicBezTo>
                                <a:close/>
                                <a:moveTo>
                                  <a:pt x="37521" y="108585"/>
                                </a:moveTo>
                                <a:lnTo>
                                  <a:pt x="37521" y="108585"/>
                                </a:lnTo>
                                <a:cubicBezTo>
                                  <a:pt x="37521" y="106680"/>
                                  <a:pt x="36569" y="104775"/>
                                  <a:pt x="38474" y="104775"/>
                                </a:cubicBezTo>
                                <a:cubicBezTo>
                                  <a:pt x="38474" y="104775"/>
                                  <a:pt x="39426" y="104775"/>
                                  <a:pt x="39426" y="105727"/>
                                </a:cubicBezTo>
                                <a:cubicBezTo>
                                  <a:pt x="40379" y="106680"/>
                                  <a:pt x="38474" y="107632"/>
                                  <a:pt x="37521" y="108585"/>
                                </a:cubicBezTo>
                                <a:close/>
                                <a:moveTo>
                                  <a:pt x="39426" y="130492"/>
                                </a:moveTo>
                                <a:cubicBezTo>
                                  <a:pt x="40379" y="130492"/>
                                  <a:pt x="40379" y="129540"/>
                                  <a:pt x="40379" y="128588"/>
                                </a:cubicBezTo>
                                <a:cubicBezTo>
                                  <a:pt x="40379" y="127635"/>
                                  <a:pt x="39426" y="125730"/>
                                  <a:pt x="38474" y="125730"/>
                                </a:cubicBezTo>
                                <a:cubicBezTo>
                                  <a:pt x="37521" y="126682"/>
                                  <a:pt x="37521" y="128588"/>
                                  <a:pt x="37521" y="129540"/>
                                </a:cubicBezTo>
                                <a:cubicBezTo>
                                  <a:pt x="38474" y="129540"/>
                                  <a:pt x="38474" y="131445"/>
                                  <a:pt x="39426" y="130492"/>
                                </a:cubicBezTo>
                                <a:close/>
                                <a:moveTo>
                                  <a:pt x="41331" y="198120"/>
                                </a:moveTo>
                                <a:cubicBezTo>
                                  <a:pt x="41331" y="197167"/>
                                  <a:pt x="41331" y="196215"/>
                                  <a:pt x="39426" y="196215"/>
                                </a:cubicBezTo>
                                <a:cubicBezTo>
                                  <a:pt x="38474" y="196215"/>
                                  <a:pt x="38474" y="197167"/>
                                  <a:pt x="38474" y="198120"/>
                                </a:cubicBezTo>
                                <a:cubicBezTo>
                                  <a:pt x="38474" y="199072"/>
                                  <a:pt x="39426" y="199072"/>
                                  <a:pt x="40379" y="199072"/>
                                </a:cubicBezTo>
                                <a:cubicBezTo>
                                  <a:pt x="41331" y="199072"/>
                                  <a:pt x="41331" y="198120"/>
                                  <a:pt x="41331" y="198120"/>
                                </a:cubicBezTo>
                                <a:close/>
                                <a:moveTo>
                                  <a:pt x="38474" y="140970"/>
                                </a:moveTo>
                                <a:cubicBezTo>
                                  <a:pt x="38474" y="140970"/>
                                  <a:pt x="38474" y="140970"/>
                                  <a:pt x="38474" y="140970"/>
                                </a:cubicBezTo>
                                <a:cubicBezTo>
                                  <a:pt x="39426" y="141922"/>
                                  <a:pt x="40379" y="141922"/>
                                  <a:pt x="40379" y="140970"/>
                                </a:cubicBezTo>
                                <a:cubicBezTo>
                                  <a:pt x="40379" y="140017"/>
                                  <a:pt x="39426" y="140017"/>
                                  <a:pt x="38474" y="140970"/>
                                </a:cubicBezTo>
                                <a:cubicBezTo>
                                  <a:pt x="38474" y="140017"/>
                                  <a:pt x="38474" y="140017"/>
                                  <a:pt x="38474" y="140970"/>
                                </a:cubicBezTo>
                                <a:close/>
                                <a:moveTo>
                                  <a:pt x="38474" y="164782"/>
                                </a:moveTo>
                                <a:lnTo>
                                  <a:pt x="41331" y="164782"/>
                                </a:lnTo>
                                <a:cubicBezTo>
                                  <a:pt x="41331" y="166688"/>
                                  <a:pt x="41331" y="167640"/>
                                  <a:pt x="43236" y="168592"/>
                                </a:cubicBezTo>
                                <a:cubicBezTo>
                                  <a:pt x="44189" y="168592"/>
                                  <a:pt x="44189" y="169545"/>
                                  <a:pt x="43236" y="170497"/>
                                </a:cubicBezTo>
                                <a:cubicBezTo>
                                  <a:pt x="43236" y="171450"/>
                                  <a:pt x="42284" y="171450"/>
                                  <a:pt x="41331" y="171450"/>
                                </a:cubicBezTo>
                                <a:cubicBezTo>
                                  <a:pt x="39426" y="169545"/>
                                  <a:pt x="38474" y="167640"/>
                                  <a:pt x="38474" y="164782"/>
                                </a:cubicBezTo>
                                <a:close/>
                                <a:moveTo>
                                  <a:pt x="39426" y="144780"/>
                                </a:moveTo>
                                <a:cubicBezTo>
                                  <a:pt x="39426" y="144780"/>
                                  <a:pt x="40379" y="144780"/>
                                  <a:pt x="40379" y="144780"/>
                                </a:cubicBezTo>
                                <a:cubicBezTo>
                                  <a:pt x="40379" y="144780"/>
                                  <a:pt x="41331" y="144780"/>
                                  <a:pt x="41331" y="143827"/>
                                </a:cubicBezTo>
                                <a:cubicBezTo>
                                  <a:pt x="41331" y="142875"/>
                                  <a:pt x="41331" y="142875"/>
                                  <a:pt x="40379" y="142875"/>
                                </a:cubicBezTo>
                                <a:cubicBezTo>
                                  <a:pt x="39426" y="143827"/>
                                  <a:pt x="39426" y="143827"/>
                                  <a:pt x="39426" y="144780"/>
                                </a:cubicBezTo>
                                <a:close/>
                                <a:moveTo>
                                  <a:pt x="54666" y="147638"/>
                                </a:moveTo>
                                <a:cubicBezTo>
                                  <a:pt x="55619" y="147638"/>
                                  <a:pt x="55619" y="147638"/>
                                  <a:pt x="55619" y="147638"/>
                                </a:cubicBezTo>
                                <a:cubicBezTo>
                                  <a:pt x="55619" y="146685"/>
                                  <a:pt x="55619" y="146685"/>
                                  <a:pt x="55619" y="145732"/>
                                </a:cubicBezTo>
                                <a:cubicBezTo>
                                  <a:pt x="53714" y="143827"/>
                                  <a:pt x="49904" y="143827"/>
                                  <a:pt x="48951" y="146685"/>
                                </a:cubicBezTo>
                                <a:cubicBezTo>
                                  <a:pt x="47999" y="148590"/>
                                  <a:pt x="46094" y="150495"/>
                                  <a:pt x="44189" y="151447"/>
                                </a:cubicBezTo>
                                <a:lnTo>
                                  <a:pt x="42284" y="152400"/>
                                </a:lnTo>
                                <a:cubicBezTo>
                                  <a:pt x="41331" y="152400"/>
                                  <a:pt x="40379" y="150495"/>
                                  <a:pt x="39426" y="151447"/>
                                </a:cubicBezTo>
                                <a:cubicBezTo>
                                  <a:pt x="38474" y="152400"/>
                                  <a:pt x="40379" y="153352"/>
                                  <a:pt x="41331" y="153352"/>
                                </a:cubicBezTo>
                                <a:cubicBezTo>
                                  <a:pt x="41331" y="153352"/>
                                  <a:pt x="42284" y="153352"/>
                                  <a:pt x="43236" y="153352"/>
                                </a:cubicBezTo>
                                <a:cubicBezTo>
                                  <a:pt x="43236" y="153352"/>
                                  <a:pt x="43236" y="154305"/>
                                  <a:pt x="44189" y="154305"/>
                                </a:cubicBezTo>
                                <a:cubicBezTo>
                                  <a:pt x="44189" y="155257"/>
                                  <a:pt x="45141" y="156210"/>
                                  <a:pt x="46094" y="155257"/>
                                </a:cubicBezTo>
                                <a:cubicBezTo>
                                  <a:pt x="47046" y="154305"/>
                                  <a:pt x="47046" y="153352"/>
                                  <a:pt x="46094" y="152400"/>
                                </a:cubicBezTo>
                                <a:cubicBezTo>
                                  <a:pt x="45141" y="151447"/>
                                  <a:pt x="45141" y="150495"/>
                                  <a:pt x="44189" y="149542"/>
                                </a:cubicBezTo>
                                <a:cubicBezTo>
                                  <a:pt x="46094" y="150495"/>
                                  <a:pt x="48951" y="149542"/>
                                  <a:pt x="49904" y="148590"/>
                                </a:cubicBezTo>
                                <a:cubicBezTo>
                                  <a:pt x="50856" y="147638"/>
                                  <a:pt x="51809" y="146685"/>
                                  <a:pt x="54666" y="147638"/>
                                </a:cubicBezTo>
                                <a:close/>
                                <a:moveTo>
                                  <a:pt x="41331" y="92392"/>
                                </a:moveTo>
                                <a:cubicBezTo>
                                  <a:pt x="41331" y="92392"/>
                                  <a:pt x="41331" y="92392"/>
                                  <a:pt x="41331" y="92392"/>
                                </a:cubicBezTo>
                                <a:cubicBezTo>
                                  <a:pt x="41331" y="93345"/>
                                  <a:pt x="41331" y="92392"/>
                                  <a:pt x="41331" y="92392"/>
                                </a:cubicBezTo>
                                <a:cubicBezTo>
                                  <a:pt x="40379" y="92392"/>
                                  <a:pt x="39426" y="92392"/>
                                  <a:pt x="39426" y="91440"/>
                                </a:cubicBezTo>
                                <a:cubicBezTo>
                                  <a:pt x="39426" y="91440"/>
                                  <a:pt x="39426" y="91440"/>
                                  <a:pt x="39426" y="91440"/>
                                </a:cubicBezTo>
                                <a:cubicBezTo>
                                  <a:pt x="40379" y="91440"/>
                                  <a:pt x="40379" y="91440"/>
                                  <a:pt x="41331" y="92392"/>
                                </a:cubicBezTo>
                                <a:close/>
                                <a:moveTo>
                                  <a:pt x="43236" y="64770"/>
                                </a:moveTo>
                                <a:cubicBezTo>
                                  <a:pt x="43236" y="63817"/>
                                  <a:pt x="43236" y="63817"/>
                                  <a:pt x="43236" y="64770"/>
                                </a:cubicBezTo>
                                <a:cubicBezTo>
                                  <a:pt x="44189" y="62865"/>
                                  <a:pt x="43236" y="61913"/>
                                  <a:pt x="42284" y="61913"/>
                                </a:cubicBezTo>
                                <a:cubicBezTo>
                                  <a:pt x="42284" y="61913"/>
                                  <a:pt x="41331" y="61913"/>
                                  <a:pt x="41331" y="61913"/>
                                </a:cubicBezTo>
                                <a:cubicBezTo>
                                  <a:pt x="41331" y="62865"/>
                                  <a:pt x="41331" y="63817"/>
                                  <a:pt x="43236" y="64770"/>
                                </a:cubicBezTo>
                                <a:cubicBezTo>
                                  <a:pt x="42284" y="63817"/>
                                  <a:pt x="43236" y="63817"/>
                                  <a:pt x="43236" y="64770"/>
                                </a:cubicBezTo>
                                <a:cubicBezTo>
                                  <a:pt x="43236" y="65722"/>
                                  <a:pt x="43236" y="66675"/>
                                  <a:pt x="41331" y="67627"/>
                                </a:cubicBezTo>
                                <a:cubicBezTo>
                                  <a:pt x="38474" y="69532"/>
                                  <a:pt x="40379" y="69532"/>
                                  <a:pt x="42284" y="69532"/>
                                </a:cubicBezTo>
                                <a:cubicBezTo>
                                  <a:pt x="43236" y="69532"/>
                                  <a:pt x="43236" y="69532"/>
                                  <a:pt x="44189" y="69532"/>
                                </a:cubicBezTo>
                                <a:cubicBezTo>
                                  <a:pt x="45141" y="67627"/>
                                  <a:pt x="46094" y="65722"/>
                                  <a:pt x="43236" y="64770"/>
                                </a:cubicBezTo>
                                <a:close/>
                                <a:moveTo>
                                  <a:pt x="41331" y="147638"/>
                                </a:moveTo>
                                <a:cubicBezTo>
                                  <a:pt x="41331" y="147638"/>
                                  <a:pt x="41331" y="148590"/>
                                  <a:pt x="41331" y="147638"/>
                                </a:cubicBezTo>
                                <a:cubicBezTo>
                                  <a:pt x="41331" y="148590"/>
                                  <a:pt x="41331" y="148590"/>
                                  <a:pt x="41331" y="147638"/>
                                </a:cubicBezTo>
                                <a:cubicBezTo>
                                  <a:pt x="42284" y="147638"/>
                                  <a:pt x="41331" y="147638"/>
                                  <a:pt x="41331" y="147638"/>
                                </a:cubicBezTo>
                                <a:lnTo>
                                  <a:pt x="41331" y="147638"/>
                                </a:lnTo>
                                <a:close/>
                                <a:moveTo>
                                  <a:pt x="42284" y="137160"/>
                                </a:moveTo>
                                <a:cubicBezTo>
                                  <a:pt x="43236" y="138113"/>
                                  <a:pt x="44189" y="140017"/>
                                  <a:pt x="44189" y="141922"/>
                                </a:cubicBezTo>
                                <a:cubicBezTo>
                                  <a:pt x="44189" y="142875"/>
                                  <a:pt x="45141" y="143827"/>
                                  <a:pt x="46094" y="143827"/>
                                </a:cubicBezTo>
                                <a:cubicBezTo>
                                  <a:pt x="47046" y="143827"/>
                                  <a:pt x="47999" y="142875"/>
                                  <a:pt x="47999" y="141922"/>
                                </a:cubicBezTo>
                                <a:cubicBezTo>
                                  <a:pt x="48951" y="140970"/>
                                  <a:pt x="48951" y="140017"/>
                                  <a:pt x="47999" y="140017"/>
                                </a:cubicBezTo>
                                <a:cubicBezTo>
                                  <a:pt x="46094" y="139065"/>
                                  <a:pt x="47046" y="138113"/>
                                  <a:pt x="46094" y="137160"/>
                                </a:cubicBezTo>
                                <a:cubicBezTo>
                                  <a:pt x="46094" y="136207"/>
                                  <a:pt x="46094" y="136207"/>
                                  <a:pt x="46094" y="135255"/>
                                </a:cubicBezTo>
                                <a:cubicBezTo>
                                  <a:pt x="46094" y="133350"/>
                                  <a:pt x="44189" y="132397"/>
                                  <a:pt x="43236" y="132397"/>
                                </a:cubicBezTo>
                                <a:cubicBezTo>
                                  <a:pt x="42284" y="132397"/>
                                  <a:pt x="42284" y="133350"/>
                                  <a:pt x="42284" y="133350"/>
                                </a:cubicBezTo>
                                <a:cubicBezTo>
                                  <a:pt x="40379" y="134302"/>
                                  <a:pt x="41331" y="136207"/>
                                  <a:pt x="42284" y="137160"/>
                                </a:cubicBezTo>
                                <a:close/>
                                <a:moveTo>
                                  <a:pt x="43236" y="55245"/>
                                </a:moveTo>
                                <a:lnTo>
                                  <a:pt x="43236" y="55245"/>
                                </a:lnTo>
                                <a:lnTo>
                                  <a:pt x="45141" y="52388"/>
                                </a:lnTo>
                                <a:cubicBezTo>
                                  <a:pt x="45141" y="51435"/>
                                  <a:pt x="45141" y="50482"/>
                                  <a:pt x="45141" y="50482"/>
                                </a:cubicBezTo>
                                <a:cubicBezTo>
                                  <a:pt x="44189" y="49530"/>
                                  <a:pt x="43236" y="49530"/>
                                  <a:pt x="42284" y="49530"/>
                                </a:cubicBezTo>
                                <a:cubicBezTo>
                                  <a:pt x="41331" y="49530"/>
                                  <a:pt x="41331" y="50482"/>
                                  <a:pt x="41331" y="51435"/>
                                </a:cubicBezTo>
                                <a:cubicBezTo>
                                  <a:pt x="41331" y="54292"/>
                                  <a:pt x="42284" y="55245"/>
                                  <a:pt x="43236" y="55245"/>
                                </a:cubicBezTo>
                                <a:close/>
                                <a:moveTo>
                                  <a:pt x="53714" y="196215"/>
                                </a:moveTo>
                                <a:cubicBezTo>
                                  <a:pt x="52761" y="195263"/>
                                  <a:pt x="50856" y="195263"/>
                                  <a:pt x="49904" y="194310"/>
                                </a:cubicBezTo>
                                <a:cubicBezTo>
                                  <a:pt x="48951" y="194310"/>
                                  <a:pt x="47999" y="193357"/>
                                  <a:pt x="47999" y="194310"/>
                                </a:cubicBezTo>
                                <a:cubicBezTo>
                                  <a:pt x="47046" y="195263"/>
                                  <a:pt x="47999" y="196215"/>
                                  <a:pt x="47999" y="196215"/>
                                </a:cubicBezTo>
                                <a:cubicBezTo>
                                  <a:pt x="48951" y="197167"/>
                                  <a:pt x="49904" y="198120"/>
                                  <a:pt x="47999" y="199072"/>
                                </a:cubicBezTo>
                                <a:cubicBezTo>
                                  <a:pt x="47046" y="200025"/>
                                  <a:pt x="46094" y="199072"/>
                                  <a:pt x="45141" y="198120"/>
                                </a:cubicBezTo>
                                <a:lnTo>
                                  <a:pt x="44189" y="196215"/>
                                </a:lnTo>
                                <a:cubicBezTo>
                                  <a:pt x="44189" y="196215"/>
                                  <a:pt x="43236" y="195263"/>
                                  <a:pt x="43236" y="195263"/>
                                </a:cubicBezTo>
                                <a:cubicBezTo>
                                  <a:pt x="42284" y="195263"/>
                                  <a:pt x="42284" y="196215"/>
                                  <a:pt x="42284" y="197167"/>
                                </a:cubicBezTo>
                                <a:cubicBezTo>
                                  <a:pt x="42284" y="198120"/>
                                  <a:pt x="42284" y="200025"/>
                                  <a:pt x="43236" y="201930"/>
                                </a:cubicBezTo>
                                <a:cubicBezTo>
                                  <a:pt x="44189" y="202882"/>
                                  <a:pt x="45141" y="200977"/>
                                  <a:pt x="47046" y="200977"/>
                                </a:cubicBezTo>
                                <a:cubicBezTo>
                                  <a:pt x="49904" y="201930"/>
                                  <a:pt x="50856" y="199072"/>
                                  <a:pt x="53714" y="199072"/>
                                </a:cubicBezTo>
                                <a:cubicBezTo>
                                  <a:pt x="54666" y="199072"/>
                                  <a:pt x="55619" y="198120"/>
                                  <a:pt x="55619" y="197167"/>
                                </a:cubicBezTo>
                                <a:cubicBezTo>
                                  <a:pt x="55619" y="198120"/>
                                  <a:pt x="54666" y="197167"/>
                                  <a:pt x="53714" y="196215"/>
                                </a:cubicBezTo>
                                <a:close/>
                                <a:moveTo>
                                  <a:pt x="43236" y="127635"/>
                                </a:moveTo>
                                <a:cubicBezTo>
                                  <a:pt x="44189" y="127635"/>
                                  <a:pt x="45141" y="125730"/>
                                  <a:pt x="45141" y="124777"/>
                                </a:cubicBezTo>
                                <a:cubicBezTo>
                                  <a:pt x="45141" y="123825"/>
                                  <a:pt x="44189" y="122872"/>
                                  <a:pt x="43236" y="122872"/>
                                </a:cubicBezTo>
                                <a:cubicBezTo>
                                  <a:pt x="42284" y="122872"/>
                                  <a:pt x="42284" y="123825"/>
                                  <a:pt x="42284" y="124777"/>
                                </a:cubicBezTo>
                                <a:cubicBezTo>
                                  <a:pt x="42284" y="126682"/>
                                  <a:pt x="42284" y="127635"/>
                                  <a:pt x="43236" y="127635"/>
                                </a:cubicBezTo>
                                <a:close/>
                                <a:moveTo>
                                  <a:pt x="43236" y="189547"/>
                                </a:moveTo>
                                <a:cubicBezTo>
                                  <a:pt x="43236" y="190500"/>
                                  <a:pt x="42284" y="191452"/>
                                  <a:pt x="44189" y="192405"/>
                                </a:cubicBezTo>
                                <a:cubicBezTo>
                                  <a:pt x="45141" y="192405"/>
                                  <a:pt x="47046" y="193357"/>
                                  <a:pt x="47046" y="191452"/>
                                </a:cubicBezTo>
                                <a:cubicBezTo>
                                  <a:pt x="45141" y="191452"/>
                                  <a:pt x="44189" y="190500"/>
                                  <a:pt x="43236" y="189547"/>
                                </a:cubicBezTo>
                                <a:close/>
                                <a:moveTo>
                                  <a:pt x="47046" y="189547"/>
                                </a:moveTo>
                                <a:cubicBezTo>
                                  <a:pt x="46094" y="185738"/>
                                  <a:pt x="46094" y="185738"/>
                                  <a:pt x="43236" y="187642"/>
                                </a:cubicBezTo>
                                <a:cubicBezTo>
                                  <a:pt x="44189" y="188595"/>
                                  <a:pt x="46094" y="188595"/>
                                  <a:pt x="47046" y="189547"/>
                                </a:cubicBezTo>
                                <a:close/>
                                <a:moveTo>
                                  <a:pt x="43236" y="56197"/>
                                </a:moveTo>
                                <a:cubicBezTo>
                                  <a:pt x="44189" y="57150"/>
                                  <a:pt x="44189" y="58102"/>
                                  <a:pt x="46094" y="59055"/>
                                </a:cubicBezTo>
                                <a:cubicBezTo>
                                  <a:pt x="47046" y="60007"/>
                                  <a:pt x="47999" y="60960"/>
                                  <a:pt x="48951" y="61913"/>
                                </a:cubicBezTo>
                                <a:cubicBezTo>
                                  <a:pt x="49904" y="62865"/>
                                  <a:pt x="49904" y="63817"/>
                                  <a:pt x="48951" y="63817"/>
                                </a:cubicBezTo>
                                <a:cubicBezTo>
                                  <a:pt x="47999" y="63817"/>
                                  <a:pt x="47046" y="64770"/>
                                  <a:pt x="47999" y="65722"/>
                                </a:cubicBezTo>
                                <a:cubicBezTo>
                                  <a:pt x="47999" y="66675"/>
                                  <a:pt x="48951" y="66675"/>
                                  <a:pt x="49904" y="65722"/>
                                </a:cubicBezTo>
                                <a:cubicBezTo>
                                  <a:pt x="53714" y="64770"/>
                                  <a:pt x="53714" y="63817"/>
                                  <a:pt x="50856" y="60960"/>
                                </a:cubicBezTo>
                                <a:cubicBezTo>
                                  <a:pt x="49904" y="60007"/>
                                  <a:pt x="47999" y="58102"/>
                                  <a:pt x="46094" y="59055"/>
                                </a:cubicBezTo>
                                <a:cubicBezTo>
                                  <a:pt x="46094" y="56197"/>
                                  <a:pt x="45141" y="56197"/>
                                  <a:pt x="43236" y="56197"/>
                                </a:cubicBezTo>
                                <a:close/>
                                <a:moveTo>
                                  <a:pt x="44189" y="112395"/>
                                </a:moveTo>
                                <a:cubicBezTo>
                                  <a:pt x="44189" y="113347"/>
                                  <a:pt x="44189" y="113347"/>
                                  <a:pt x="44189" y="112395"/>
                                </a:cubicBezTo>
                                <a:cubicBezTo>
                                  <a:pt x="47046" y="113347"/>
                                  <a:pt x="46094" y="110490"/>
                                  <a:pt x="47999" y="109538"/>
                                </a:cubicBezTo>
                                <a:cubicBezTo>
                                  <a:pt x="47999" y="109538"/>
                                  <a:pt x="47999" y="108585"/>
                                  <a:pt x="47046" y="108585"/>
                                </a:cubicBezTo>
                                <a:cubicBezTo>
                                  <a:pt x="46094" y="109538"/>
                                  <a:pt x="45141" y="110490"/>
                                  <a:pt x="44189" y="112395"/>
                                </a:cubicBezTo>
                                <a:close/>
                                <a:moveTo>
                                  <a:pt x="47999" y="204788"/>
                                </a:moveTo>
                                <a:lnTo>
                                  <a:pt x="47999" y="204788"/>
                                </a:lnTo>
                                <a:cubicBezTo>
                                  <a:pt x="47046" y="203835"/>
                                  <a:pt x="47046" y="204788"/>
                                  <a:pt x="46094" y="204788"/>
                                </a:cubicBezTo>
                                <a:cubicBezTo>
                                  <a:pt x="46094" y="204788"/>
                                  <a:pt x="46094" y="205740"/>
                                  <a:pt x="47999" y="204788"/>
                                </a:cubicBezTo>
                                <a:cubicBezTo>
                                  <a:pt x="47046" y="205740"/>
                                  <a:pt x="47046" y="204788"/>
                                  <a:pt x="47999" y="204788"/>
                                </a:cubicBezTo>
                                <a:close/>
                                <a:moveTo>
                                  <a:pt x="50856" y="134302"/>
                                </a:moveTo>
                                <a:cubicBezTo>
                                  <a:pt x="50856" y="133350"/>
                                  <a:pt x="50856" y="132397"/>
                                  <a:pt x="49904" y="132397"/>
                                </a:cubicBezTo>
                                <a:cubicBezTo>
                                  <a:pt x="48951" y="132397"/>
                                  <a:pt x="47999" y="132397"/>
                                  <a:pt x="47999" y="133350"/>
                                </a:cubicBezTo>
                                <a:cubicBezTo>
                                  <a:pt x="47999" y="135255"/>
                                  <a:pt x="47999" y="136207"/>
                                  <a:pt x="47046" y="137160"/>
                                </a:cubicBezTo>
                                <a:cubicBezTo>
                                  <a:pt x="48951" y="138113"/>
                                  <a:pt x="49904" y="136207"/>
                                  <a:pt x="50856" y="134302"/>
                                </a:cubicBezTo>
                                <a:close/>
                                <a:moveTo>
                                  <a:pt x="51809" y="95250"/>
                                </a:moveTo>
                                <a:cubicBezTo>
                                  <a:pt x="50856" y="94297"/>
                                  <a:pt x="49904" y="92392"/>
                                  <a:pt x="48951" y="92392"/>
                                </a:cubicBezTo>
                                <a:cubicBezTo>
                                  <a:pt x="48951" y="92392"/>
                                  <a:pt x="47999" y="93345"/>
                                  <a:pt x="47046" y="93345"/>
                                </a:cubicBezTo>
                                <a:lnTo>
                                  <a:pt x="51809" y="95250"/>
                                </a:lnTo>
                                <a:cubicBezTo>
                                  <a:pt x="50856" y="96202"/>
                                  <a:pt x="50856" y="95250"/>
                                  <a:pt x="51809" y="95250"/>
                                </a:cubicBezTo>
                                <a:lnTo>
                                  <a:pt x="51809" y="95250"/>
                                </a:lnTo>
                                <a:close/>
                                <a:moveTo>
                                  <a:pt x="48951" y="106680"/>
                                </a:moveTo>
                                <a:cubicBezTo>
                                  <a:pt x="48951" y="105727"/>
                                  <a:pt x="47999" y="105727"/>
                                  <a:pt x="48951" y="106680"/>
                                </a:cubicBezTo>
                                <a:cubicBezTo>
                                  <a:pt x="47999" y="105727"/>
                                  <a:pt x="47046" y="105727"/>
                                  <a:pt x="47046" y="106680"/>
                                </a:cubicBezTo>
                                <a:cubicBezTo>
                                  <a:pt x="47046" y="106680"/>
                                  <a:pt x="47046" y="106680"/>
                                  <a:pt x="48951" y="106680"/>
                                </a:cubicBezTo>
                                <a:cubicBezTo>
                                  <a:pt x="47999" y="106680"/>
                                  <a:pt x="48951" y="106680"/>
                                  <a:pt x="48951" y="106680"/>
                                </a:cubicBezTo>
                                <a:close/>
                                <a:moveTo>
                                  <a:pt x="47999" y="117157"/>
                                </a:moveTo>
                                <a:cubicBezTo>
                                  <a:pt x="47999" y="117157"/>
                                  <a:pt x="47999" y="117157"/>
                                  <a:pt x="47999" y="117157"/>
                                </a:cubicBezTo>
                                <a:cubicBezTo>
                                  <a:pt x="49904" y="117157"/>
                                  <a:pt x="49904" y="116205"/>
                                  <a:pt x="49904" y="115252"/>
                                </a:cubicBezTo>
                                <a:cubicBezTo>
                                  <a:pt x="49904" y="115252"/>
                                  <a:pt x="49904" y="114300"/>
                                  <a:pt x="48951" y="115252"/>
                                </a:cubicBezTo>
                                <a:cubicBezTo>
                                  <a:pt x="48951" y="115252"/>
                                  <a:pt x="47999" y="116205"/>
                                  <a:pt x="47999" y="117157"/>
                                </a:cubicBezTo>
                                <a:close/>
                                <a:moveTo>
                                  <a:pt x="48951" y="47625"/>
                                </a:moveTo>
                                <a:cubicBezTo>
                                  <a:pt x="48951" y="48577"/>
                                  <a:pt x="49904" y="48577"/>
                                  <a:pt x="50856" y="48577"/>
                                </a:cubicBezTo>
                                <a:cubicBezTo>
                                  <a:pt x="52761" y="47625"/>
                                  <a:pt x="53714" y="49530"/>
                                  <a:pt x="53714" y="50482"/>
                                </a:cubicBezTo>
                                <a:cubicBezTo>
                                  <a:pt x="54666" y="47625"/>
                                  <a:pt x="54666" y="46672"/>
                                  <a:pt x="51809" y="45720"/>
                                </a:cubicBezTo>
                                <a:cubicBezTo>
                                  <a:pt x="49904" y="45720"/>
                                  <a:pt x="48951" y="45720"/>
                                  <a:pt x="48951" y="47625"/>
                                </a:cubicBezTo>
                                <a:close/>
                                <a:moveTo>
                                  <a:pt x="55619" y="124777"/>
                                </a:moveTo>
                                <a:cubicBezTo>
                                  <a:pt x="56571" y="123825"/>
                                  <a:pt x="53714" y="122872"/>
                                  <a:pt x="53714" y="121920"/>
                                </a:cubicBezTo>
                                <a:cubicBezTo>
                                  <a:pt x="52761" y="120015"/>
                                  <a:pt x="51809" y="119063"/>
                                  <a:pt x="49904" y="119063"/>
                                </a:cubicBezTo>
                                <a:cubicBezTo>
                                  <a:pt x="48951" y="119063"/>
                                  <a:pt x="47999" y="120015"/>
                                  <a:pt x="48951" y="120967"/>
                                </a:cubicBezTo>
                                <a:cubicBezTo>
                                  <a:pt x="49904" y="121920"/>
                                  <a:pt x="49904" y="122872"/>
                                  <a:pt x="50856" y="123825"/>
                                </a:cubicBezTo>
                                <a:cubicBezTo>
                                  <a:pt x="52761" y="124777"/>
                                  <a:pt x="53714" y="126682"/>
                                  <a:pt x="55619" y="124777"/>
                                </a:cubicBezTo>
                                <a:close/>
                                <a:moveTo>
                                  <a:pt x="49904" y="206692"/>
                                </a:moveTo>
                                <a:cubicBezTo>
                                  <a:pt x="49904" y="206692"/>
                                  <a:pt x="49904" y="206692"/>
                                  <a:pt x="49904" y="206692"/>
                                </a:cubicBezTo>
                                <a:lnTo>
                                  <a:pt x="49904" y="206692"/>
                                </a:lnTo>
                                <a:cubicBezTo>
                                  <a:pt x="48951" y="206692"/>
                                  <a:pt x="48951" y="207645"/>
                                  <a:pt x="49904" y="206692"/>
                                </a:cubicBezTo>
                                <a:cubicBezTo>
                                  <a:pt x="49904" y="207645"/>
                                  <a:pt x="49904" y="206692"/>
                                  <a:pt x="49904" y="206692"/>
                                </a:cubicBezTo>
                                <a:close/>
                                <a:moveTo>
                                  <a:pt x="51809" y="102870"/>
                                </a:moveTo>
                                <a:cubicBezTo>
                                  <a:pt x="50856" y="102870"/>
                                  <a:pt x="50856" y="101917"/>
                                  <a:pt x="49904" y="102870"/>
                                </a:cubicBezTo>
                                <a:cubicBezTo>
                                  <a:pt x="49904" y="102870"/>
                                  <a:pt x="49904" y="103822"/>
                                  <a:pt x="49904" y="103822"/>
                                </a:cubicBezTo>
                                <a:cubicBezTo>
                                  <a:pt x="50856" y="103822"/>
                                  <a:pt x="51809" y="102870"/>
                                  <a:pt x="51809" y="102870"/>
                                </a:cubicBezTo>
                                <a:cubicBezTo>
                                  <a:pt x="52761" y="101917"/>
                                  <a:pt x="53714" y="101917"/>
                                  <a:pt x="54666" y="102870"/>
                                </a:cubicBezTo>
                                <a:lnTo>
                                  <a:pt x="53714" y="105727"/>
                                </a:lnTo>
                                <a:cubicBezTo>
                                  <a:pt x="54666" y="105727"/>
                                  <a:pt x="55619" y="104775"/>
                                  <a:pt x="55619" y="103822"/>
                                </a:cubicBezTo>
                                <a:cubicBezTo>
                                  <a:pt x="55619" y="102870"/>
                                  <a:pt x="54666" y="102870"/>
                                  <a:pt x="54666" y="102870"/>
                                </a:cubicBezTo>
                                <a:cubicBezTo>
                                  <a:pt x="54666" y="100965"/>
                                  <a:pt x="55619" y="98107"/>
                                  <a:pt x="52761" y="98107"/>
                                </a:cubicBezTo>
                                <a:cubicBezTo>
                                  <a:pt x="50856" y="98107"/>
                                  <a:pt x="51809" y="100965"/>
                                  <a:pt x="51809" y="102870"/>
                                </a:cubicBezTo>
                                <a:close/>
                                <a:moveTo>
                                  <a:pt x="51809" y="215265"/>
                                </a:moveTo>
                                <a:cubicBezTo>
                                  <a:pt x="51809" y="215265"/>
                                  <a:pt x="51809" y="215265"/>
                                  <a:pt x="51809" y="215265"/>
                                </a:cubicBezTo>
                                <a:cubicBezTo>
                                  <a:pt x="50856" y="214313"/>
                                  <a:pt x="49904" y="215265"/>
                                  <a:pt x="50856" y="215265"/>
                                </a:cubicBezTo>
                                <a:cubicBezTo>
                                  <a:pt x="50856" y="216217"/>
                                  <a:pt x="50856" y="216217"/>
                                  <a:pt x="51809" y="215265"/>
                                </a:cubicBezTo>
                                <a:cubicBezTo>
                                  <a:pt x="51809" y="216217"/>
                                  <a:pt x="51809" y="215265"/>
                                  <a:pt x="51809" y="215265"/>
                                </a:cubicBezTo>
                                <a:close/>
                                <a:moveTo>
                                  <a:pt x="52761" y="66675"/>
                                </a:moveTo>
                                <a:cubicBezTo>
                                  <a:pt x="51809" y="66675"/>
                                  <a:pt x="50856" y="66675"/>
                                  <a:pt x="50856" y="68580"/>
                                </a:cubicBezTo>
                                <a:cubicBezTo>
                                  <a:pt x="50856" y="69532"/>
                                  <a:pt x="51809" y="70485"/>
                                  <a:pt x="53714" y="70485"/>
                                </a:cubicBezTo>
                                <a:cubicBezTo>
                                  <a:pt x="54666" y="70485"/>
                                  <a:pt x="56571" y="69532"/>
                                  <a:pt x="56571" y="68580"/>
                                </a:cubicBezTo>
                                <a:cubicBezTo>
                                  <a:pt x="55619" y="67627"/>
                                  <a:pt x="53714" y="66675"/>
                                  <a:pt x="52761" y="66675"/>
                                </a:cubicBezTo>
                                <a:close/>
                                <a:moveTo>
                                  <a:pt x="50856" y="165735"/>
                                </a:moveTo>
                                <a:cubicBezTo>
                                  <a:pt x="50856" y="166688"/>
                                  <a:pt x="50856" y="166688"/>
                                  <a:pt x="51809" y="166688"/>
                                </a:cubicBezTo>
                                <a:cubicBezTo>
                                  <a:pt x="51809" y="166688"/>
                                  <a:pt x="52761" y="166688"/>
                                  <a:pt x="52761" y="165735"/>
                                </a:cubicBezTo>
                                <a:cubicBezTo>
                                  <a:pt x="51809" y="165735"/>
                                  <a:pt x="51809" y="164782"/>
                                  <a:pt x="50856" y="165735"/>
                                </a:cubicBezTo>
                                <a:cubicBezTo>
                                  <a:pt x="50856" y="164782"/>
                                  <a:pt x="50856" y="164782"/>
                                  <a:pt x="50856" y="165735"/>
                                </a:cubicBezTo>
                                <a:close/>
                                <a:moveTo>
                                  <a:pt x="50856" y="211455"/>
                                </a:moveTo>
                                <a:lnTo>
                                  <a:pt x="50856" y="211455"/>
                                </a:lnTo>
                                <a:cubicBezTo>
                                  <a:pt x="51809" y="211455"/>
                                  <a:pt x="50856" y="210502"/>
                                  <a:pt x="50856" y="211455"/>
                                </a:cubicBezTo>
                                <a:cubicBezTo>
                                  <a:pt x="50856" y="210502"/>
                                  <a:pt x="50856" y="211455"/>
                                  <a:pt x="50856" y="211455"/>
                                </a:cubicBezTo>
                                <a:cubicBezTo>
                                  <a:pt x="50856" y="211455"/>
                                  <a:pt x="50856" y="211455"/>
                                  <a:pt x="50856" y="211455"/>
                                </a:cubicBezTo>
                                <a:close/>
                                <a:moveTo>
                                  <a:pt x="50856" y="51435"/>
                                </a:moveTo>
                                <a:cubicBezTo>
                                  <a:pt x="50856" y="52388"/>
                                  <a:pt x="50856" y="52388"/>
                                  <a:pt x="50856" y="51435"/>
                                </a:cubicBezTo>
                                <a:cubicBezTo>
                                  <a:pt x="51809" y="52388"/>
                                  <a:pt x="52761" y="51435"/>
                                  <a:pt x="52761" y="51435"/>
                                </a:cubicBezTo>
                                <a:lnTo>
                                  <a:pt x="52761" y="50482"/>
                                </a:lnTo>
                                <a:cubicBezTo>
                                  <a:pt x="51809" y="50482"/>
                                  <a:pt x="50856" y="50482"/>
                                  <a:pt x="50856" y="51435"/>
                                </a:cubicBezTo>
                                <a:close/>
                                <a:moveTo>
                                  <a:pt x="51809" y="130492"/>
                                </a:moveTo>
                                <a:cubicBezTo>
                                  <a:pt x="52761" y="130492"/>
                                  <a:pt x="52761" y="129540"/>
                                  <a:pt x="51809" y="130492"/>
                                </a:cubicBezTo>
                                <a:cubicBezTo>
                                  <a:pt x="52761" y="128588"/>
                                  <a:pt x="51809" y="128588"/>
                                  <a:pt x="50856" y="128588"/>
                                </a:cubicBezTo>
                                <a:cubicBezTo>
                                  <a:pt x="50856" y="128588"/>
                                  <a:pt x="49904" y="128588"/>
                                  <a:pt x="49904" y="129540"/>
                                </a:cubicBezTo>
                                <a:cubicBezTo>
                                  <a:pt x="50856" y="129540"/>
                                  <a:pt x="50856" y="130492"/>
                                  <a:pt x="51809" y="130492"/>
                                </a:cubicBezTo>
                                <a:close/>
                                <a:moveTo>
                                  <a:pt x="62286" y="59055"/>
                                </a:moveTo>
                                <a:cubicBezTo>
                                  <a:pt x="62286" y="59055"/>
                                  <a:pt x="63239" y="58102"/>
                                  <a:pt x="63239" y="58102"/>
                                </a:cubicBezTo>
                                <a:cubicBezTo>
                                  <a:pt x="63239" y="57150"/>
                                  <a:pt x="62286" y="58102"/>
                                  <a:pt x="62286" y="58102"/>
                                </a:cubicBezTo>
                                <a:cubicBezTo>
                                  <a:pt x="60381" y="59055"/>
                                  <a:pt x="57524" y="57150"/>
                                  <a:pt x="55619" y="60007"/>
                                </a:cubicBezTo>
                                <a:lnTo>
                                  <a:pt x="54666" y="56197"/>
                                </a:lnTo>
                                <a:cubicBezTo>
                                  <a:pt x="54666" y="56197"/>
                                  <a:pt x="54666" y="55245"/>
                                  <a:pt x="53714" y="55245"/>
                                </a:cubicBezTo>
                                <a:cubicBezTo>
                                  <a:pt x="52761" y="55245"/>
                                  <a:pt x="52761" y="56197"/>
                                  <a:pt x="52761" y="57150"/>
                                </a:cubicBezTo>
                                <a:cubicBezTo>
                                  <a:pt x="52761" y="59055"/>
                                  <a:pt x="54666" y="59055"/>
                                  <a:pt x="55619" y="60007"/>
                                </a:cubicBezTo>
                                <a:cubicBezTo>
                                  <a:pt x="57524" y="60007"/>
                                  <a:pt x="59429" y="60007"/>
                                  <a:pt x="62286" y="59055"/>
                                </a:cubicBezTo>
                                <a:close/>
                                <a:moveTo>
                                  <a:pt x="56571" y="181927"/>
                                </a:moveTo>
                                <a:cubicBezTo>
                                  <a:pt x="56571" y="180975"/>
                                  <a:pt x="54666" y="180022"/>
                                  <a:pt x="53714" y="180022"/>
                                </a:cubicBezTo>
                                <a:cubicBezTo>
                                  <a:pt x="52761" y="180022"/>
                                  <a:pt x="52761" y="180022"/>
                                  <a:pt x="52761" y="180975"/>
                                </a:cubicBezTo>
                                <a:cubicBezTo>
                                  <a:pt x="52761" y="181927"/>
                                  <a:pt x="54666" y="181927"/>
                                  <a:pt x="55619" y="182880"/>
                                </a:cubicBezTo>
                                <a:cubicBezTo>
                                  <a:pt x="55619" y="181927"/>
                                  <a:pt x="56571" y="182880"/>
                                  <a:pt x="56571" y="181927"/>
                                </a:cubicBezTo>
                                <a:close/>
                                <a:moveTo>
                                  <a:pt x="59429" y="172402"/>
                                </a:moveTo>
                                <a:cubicBezTo>
                                  <a:pt x="58476" y="172402"/>
                                  <a:pt x="58476" y="172402"/>
                                  <a:pt x="57524" y="172402"/>
                                </a:cubicBezTo>
                                <a:cubicBezTo>
                                  <a:pt x="57524" y="172402"/>
                                  <a:pt x="56571" y="172402"/>
                                  <a:pt x="56571" y="171450"/>
                                </a:cubicBezTo>
                                <a:cubicBezTo>
                                  <a:pt x="55619" y="170497"/>
                                  <a:pt x="54666" y="172402"/>
                                  <a:pt x="53714" y="172402"/>
                                </a:cubicBezTo>
                                <a:cubicBezTo>
                                  <a:pt x="52761" y="172402"/>
                                  <a:pt x="52761" y="172402"/>
                                  <a:pt x="53714" y="173355"/>
                                </a:cubicBezTo>
                                <a:cubicBezTo>
                                  <a:pt x="54666" y="174307"/>
                                  <a:pt x="55619" y="173355"/>
                                  <a:pt x="56571" y="174307"/>
                                </a:cubicBezTo>
                                <a:lnTo>
                                  <a:pt x="57524" y="174307"/>
                                </a:lnTo>
                                <a:cubicBezTo>
                                  <a:pt x="57524" y="174307"/>
                                  <a:pt x="58476" y="174307"/>
                                  <a:pt x="59429" y="174307"/>
                                </a:cubicBezTo>
                                <a:cubicBezTo>
                                  <a:pt x="57524" y="173355"/>
                                  <a:pt x="58476" y="173355"/>
                                  <a:pt x="59429" y="172402"/>
                                </a:cubicBezTo>
                                <a:close/>
                                <a:moveTo>
                                  <a:pt x="52761" y="106680"/>
                                </a:moveTo>
                                <a:cubicBezTo>
                                  <a:pt x="53714" y="106680"/>
                                  <a:pt x="53714" y="105727"/>
                                  <a:pt x="53714" y="105727"/>
                                </a:cubicBezTo>
                                <a:cubicBezTo>
                                  <a:pt x="52761" y="105727"/>
                                  <a:pt x="52761" y="105727"/>
                                  <a:pt x="52761" y="106680"/>
                                </a:cubicBezTo>
                                <a:cubicBezTo>
                                  <a:pt x="52761" y="106680"/>
                                  <a:pt x="52761" y="106680"/>
                                  <a:pt x="52761" y="106680"/>
                                </a:cubicBezTo>
                                <a:close/>
                                <a:moveTo>
                                  <a:pt x="55619" y="133350"/>
                                </a:moveTo>
                                <a:cubicBezTo>
                                  <a:pt x="55619" y="132397"/>
                                  <a:pt x="55619" y="131445"/>
                                  <a:pt x="55619" y="131445"/>
                                </a:cubicBezTo>
                                <a:cubicBezTo>
                                  <a:pt x="54666" y="130492"/>
                                  <a:pt x="54666" y="131445"/>
                                  <a:pt x="53714" y="132397"/>
                                </a:cubicBezTo>
                                <a:cubicBezTo>
                                  <a:pt x="53714" y="133350"/>
                                  <a:pt x="52761" y="133350"/>
                                  <a:pt x="52761" y="134302"/>
                                </a:cubicBezTo>
                                <a:cubicBezTo>
                                  <a:pt x="52761" y="135255"/>
                                  <a:pt x="52761" y="137160"/>
                                  <a:pt x="53714" y="137160"/>
                                </a:cubicBezTo>
                                <a:cubicBezTo>
                                  <a:pt x="54666" y="137160"/>
                                  <a:pt x="54666" y="135255"/>
                                  <a:pt x="54666" y="134302"/>
                                </a:cubicBezTo>
                                <a:cubicBezTo>
                                  <a:pt x="55619" y="134302"/>
                                  <a:pt x="55619" y="133350"/>
                                  <a:pt x="55619" y="133350"/>
                                </a:cubicBezTo>
                                <a:close/>
                                <a:moveTo>
                                  <a:pt x="55619" y="193357"/>
                                </a:moveTo>
                                <a:cubicBezTo>
                                  <a:pt x="55619" y="193357"/>
                                  <a:pt x="55619" y="192405"/>
                                  <a:pt x="54666" y="192405"/>
                                </a:cubicBezTo>
                                <a:cubicBezTo>
                                  <a:pt x="53714" y="192405"/>
                                  <a:pt x="53714" y="192405"/>
                                  <a:pt x="53714" y="193357"/>
                                </a:cubicBezTo>
                                <a:cubicBezTo>
                                  <a:pt x="53714" y="193357"/>
                                  <a:pt x="53714" y="193357"/>
                                  <a:pt x="55619" y="193357"/>
                                </a:cubicBezTo>
                                <a:cubicBezTo>
                                  <a:pt x="54666" y="193357"/>
                                  <a:pt x="55619" y="194310"/>
                                  <a:pt x="55619" y="193357"/>
                                </a:cubicBezTo>
                                <a:close/>
                                <a:moveTo>
                                  <a:pt x="54666" y="140970"/>
                                </a:moveTo>
                                <a:cubicBezTo>
                                  <a:pt x="53714" y="140970"/>
                                  <a:pt x="53714" y="140970"/>
                                  <a:pt x="54666" y="140970"/>
                                </a:cubicBezTo>
                                <a:cubicBezTo>
                                  <a:pt x="53714" y="141922"/>
                                  <a:pt x="53714" y="142875"/>
                                  <a:pt x="54666" y="142875"/>
                                </a:cubicBezTo>
                                <a:cubicBezTo>
                                  <a:pt x="55619" y="142875"/>
                                  <a:pt x="55619" y="142875"/>
                                  <a:pt x="55619" y="141922"/>
                                </a:cubicBezTo>
                                <a:lnTo>
                                  <a:pt x="54666" y="140970"/>
                                </a:lnTo>
                                <a:close/>
                                <a:moveTo>
                                  <a:pt x="58476" y="87630"/>
                                </a:moveTo>
                                <a:cubicBezTo>
                                  <a:pt x="57524" y="87630"/>
                                  <a:pt x="57524" y="87630"/>
                                  <a:pt x="58476" y="87630"/>
                                </a:cubicBezTo>
                                <a:cubicBezTo>
                                  <a:pt x="55619" y="86677"/>
                                  <a:pt x="54666" y="87630"/>
                                  <a:pt x="54666" y="88582"/>
                                </a:cubicBezTo>
                                <a:cubicBezTo>
                                  <a:pt x="54666" y="90488"/>
                                  <a:pt x="54666" y="91440"/>
                                  <a:pt x="56571" y="92392"/>
                                </a:cubicBezTo>
                                <a:cubicBezTo>
                                  <a:pt x="56571" y="92392"/>
                                  <a:pt x="57524" y="92392"/>
                                  <a:pt x="57524" y="92392"/>
                                </a:cubicBezTo>
                                <a:cubicBezTo>
                                  <a:pt x="57524" y="92392"/>
                                  <a:pt x="58476" y="91440"/>
                                  <a:pt x="57524" y="91440"/>
                                </a:cubicBezTo>
                                <a:cubicBezTo>
                                  <a:pt x="54666" y="90488"/>
                                  <a:pt x="55619" y="89535"/>
                                  <a:pt x="58476" y="87630"/>
                                </a:cubicBezTo>
                                <a:lnTo>
                                  <a:pt x="58476" y="87630"/>
                                </a:lnTo>
                                <a:close/>
                                <a:moveTo>
                                  <a:pt x="56571" y="120015"/>
                                </a:moveTo>
                                <a:cubicBezTo>
                                  <a:pt x="56571" y="120015"/>
                                  <a:pt x="57524" y="120015"/>
                                  <a:pt x="56571" y="120015"/>
                                </a:cubicBezTo>
                                <a:cubicBezTo>
                                  <a:pt x="57524" y="118110"/>
                                  <a:pt x="57524" y="118110"/>
                                  <a:pt x="56571" y="118110"/>
                                </a:cubicBezTo>
                                <a:cubicBezTo>
                                  <a:pt x="55619" y="118110"/>
                                  <a:pt x="55619" y="118110"/>
                                  <a:pt x="55619" y="119063"/>
                                </a:cubicBezTo>
                                <a:cubicBezTo>
                                  <a:pt x="55619" y="119063"/>
                                  <a:pt x="55619" y="120015"/>
                                  <a:pt x="56571" y="120015"/>
                                </a:cubicBezTo>
                                <a:close/>
                                <a:moveTo>
                                  <a:pt x="56571" y="161925"/>
                                </a:moveTo>
                                <a:cubicBezTo>
                                  <a:pt x="57524" y="161925"/>
                                  <a:pt x="57524" y="161925"/>
                                  <a:pt x="57524" y="160972"/>
                                </a:cubicBezTo>
                                <a:cubicBezTo>
                                  <a:pt x="57524" y="160020"/>
                                  <a:pt x="57524" y="160020"/>
                                  <a:pt x="56571" y="159067"/>
                                </a:cubicBezTo>
                                <a:cubicBezTo>
                                  <a:pt x="55619" y="159067"/>
                                  <a:pt x="55619" y="159067"/>
                                  <a:pt x="55619" y="160020"/>
                                </a:cubicBezTo>
                                <a:cubicBezTo>
                                  <a:pt x="55619" y="160972"/>
                                  <a:pt x="56571" y="160972"/>
                                  <a:pt x="56571" y="161925"/>
                                </a:cubicBezTo>
                                <a:close/>
                                <a:moveTo>
                                  <a:pt x="56571" y="49530"/>
                                </a:moveTo>
                                <a:cubicBezTo>
                                  <a:pt x="56571" y="49530"/>
                                  <a:pt x="56571" y="50482"/>
                                  <a:pt x="56571" y="49530"/>
                                </a:cubicBezTo>
                                <a:cubicBezTo>
                                  <a:pt x="57524" y="49530"/>
                                  <a:pt x="57524" y="49530"/>
                                  <a:pt x="57524" y="48577"/>
                                </a:cubicBezTo>
                                <a:cubicBezTo>
                                  <a:pt x="57524" y="47625"/>
                                  <a:pt x="57524" y="47625"/>
                                  <a:pt x="56571" y="47625"/>
                                </a:cubicBezTo>
                                <a:cubicBezTo>
                                  <a:pt x="56571" y="48577"/>
                                  <a:pt x="56571" y="49530"/>
                                  <a:pt x="56571" y="49530"/>
                                </a:cubicBezTo>
                                <a:close/>
                                <a:moveTo>
                                  <a:pt x="56571" y="41910"/>
                                </a:moveTo>
                                <a:cubicBezTo>
                                  <a:pt x="57524" y="43815"/>
                                  <a:pt x="58476" y="43815"/>
                                  <a:pt x="60381" y="44767"/>
                                </a:cubicBezTo>
                                <a:cubicBezTo>
                                  <a:pt x="60381" y="44767"/>
                                  <a:pt x="60381" y="43815"/>
                                  <a:pt x="60381" y="43815"/>
                                </a:cubicBezTo>
                                <a:cubicBezTo>
                                  <a:pt x="59429" y="42863"/>
                                  <a:pt x="58476" y="41910"/>
                                  <a:pt x="56571" y="41910"/>
                                </a:cubicBezTo>
                                <a:cubicBezTo>
                                  <a:pt x="56571" y="41910"/>
                                  <a:pt x="56571" y="41910"/>
                                  <a:pt x="56571" y="41910"/>
                                </a:cubicBezTo>
                                <a:close/>
                                <a:moveTo>
                                  <a:pt x="58476" y="127635"/>
                                </a:moveTo>
                                <a:cubicBezTo>
                                  <a:pt x="57524" y="127635"/>
                                  <a:pt x="57524" y="128588"/>
                                  <a:pt x="58476" y="127635"/>
                                </a:cubicBezTo>
                                <a:cubicBezTo>
                                  <a:pt x="57524" y="128588"/>
                                  <a:pt x="58476" y="129540"/>
                                  <a:pt x="58476" y="129540"/>
                                </a:cubicBezTo>
                                <a:cubicBezTo>
                                  <a:pt x="58476" y="129540"/>
                                  <a:pt x="59429" y="129540"/>
                                  <a:pt x="59429" y="128588"/>
                                </a:cubicBezTo>
                                <a:cubicBezTo>
                                  <a:pt x="59429" y="128588"/>
                                  <a:pt x="58476" y="127635"/>
                                  <a:pt x="58476" y="127635"/>
                                </a:cubicBezTo>
                                <a:close/>
                                <a:moveTo>
                                  <a:pt x="58476" y="80963"/>
                                </a:moveTo>
                                <a:cubicBezTo>
                                  <a:pt x="58476" y="80963"/>
                                  <a:pt x="58476" y="80963"/>
                                  <a:pt x="58476" y="80963"/>
                                </a:cubicBezTo>
                                <a:cubicBezTo>
                                  <a:pt x="58476" y="80963"/>
                                  <a:pt x="58476" y="81915"/>
                                  <a:pt x="58476" y="80963"/>
                                </a:cubicBezTo>
                                <a:lnTo>
                                  <a:pt x="58476" y="80963"/>
                                </a:lnTo>
                                <a:cubicBezTo>
                                  <a:pt x="58476" y="80963"/>
                                  <a:pt x="58476" y="80963"/>
                                  <a:pt x="58476" y="80963"/>
                                </a:cubicBezTo>
                                <a:close/>
                                <a:moveTo>
                                  <a:pt x="59429" y="67627"/>
                                </a:moveTo>
                                <a:cubicBezTo>
                                  <a:pt x="60381" y="67627"/>
                                  <a:pt x="60381" y="67627"/>
                                  <a:pt x="59429" y="67627"/>
                                </a:cubicBezTo>
                                <a:cubicBezTo>
                                  <a:pt x="60381" y="66675"/>
                                  <a:pt x="60381" y="66675"/>
                                  <a:pt x="59429" y="65722"/>
                                </a:cubicBezTo>
                                <a:cubicBezTo>
                                  <a:pt x="59429" y="65722"/>
                                  <a:pt x="58476" y="65722"/>
                                  <a:pt x="59429" y="67627"/>
                                </a:cubicBezTo>
                                <a:cubicBezTo>
                                  <a:pt x="58476" y="66675"/>
                                  <a:pt x="59429" y="67627"/>
                                  <a:pt x="59429" y="67627"/>
                                </a:cubicBezTo>
                                <a:close/>
                                <a:moveTo>
                                  <a:pt x="59429" y="77152"/>
                                </a:moveTo>
                                <a:cubicBezTo>
                                  <a:pt x="60381" y="77152"/>
                                  <a:pt x="60381" y="76200"/>
                                  <a:pt x="60381" y="76200"/>
                                </a:cubicBezTo>
                                <a:cubicBezTo>
                                  <a:pt x="60381" y="75247"/>
                                  <a:pt x="60381" y="74295"/>
                                  <a:pt x="59429" y="74295"/>
                                </a:cubicBezTo>
                                <a:cubicBezTo>
                                  <a:pt x="58476" y="75247"/>
                                  <a:pt x="58476" y="75247"/>
                                  <a:pt x="59429" y="77152"/>
                                </a:cubicBezTo>
                                <a:cubicBezTo>
                                  <a:pt x="58476" y="77152"/>
                                  <a:pt x="58476" y="77152"/>
                                  <a:pt x="59429" y="77152"/>
                                </a:cubicBezTo>
                                <a:close/>
                                <a:moveTo>
                                  <a:pt x="61334" y="205740"/>
                                </a:moveTo>
                                <a:cubicBezTo>
                                  <a:pt x="61334" y="205740"/>
                                  <a:pt x="61334" y="205740"/>
                                  <a:pt x="61334" y="205740"/>
                                </a:cubicBezTo>
                                <a:cubicBezTo>
                                  <a:pt x="60381" y="204788"/>
                                  <a:pt x="59429" y="204788"/>
                                  <a:pt x="59429" y="205740"/>
                                </a:cubicBezTo>
                                <a:cubicBezTo>
                                  <a:pt x="60381" y="206692"/>
                                  <a:pt x="60381" y="206692"/>
                                  <a:pt x="61334" y="205740"/>
                                </a:cubicBezTo>
                                <a:cubicBezTo>
                                  <a:pt x="61334" y="206692"/>
                                  <a:pt x="61334" y="206692"/>
                                  <a:pt x="61334" y="205740"/>
                                </a:cubicBezTo>
                                <a:close/>
                                <a:moveTo>
                                  <a:pt x="62286" y="95250"/>
                                </a:moveTo>
                                <a:cubicBezTo>
                                  <a:pt x="61334" y="95250"/>
                                  <a:pt x="61334" y="95250"/>
                                  <a:pt x="62286" y="95250"/>
                                </a:cubicBezTo>
                                <a:cubicBezTo>
                                  <a:pt x="61334" y="94297"/>
                                  <a:pt x="61334" y="94297"/>
                                  <a:pt x="61334" y="94297"/>
                                </a:cubicBezTo>
                                <a:cubicBezTo>
                                  <a:pt x="60381" y="95250"/>
                                  <a:pt x="61334" y="95250"/>
                                  <a:pt x="62286" y="95250"/>
                                </a:cubicBezTo>
                                <a:cubicBezTo>
                                  <a:pt x="61334" y="96202"/>
                                  <a:pt x="61334" y="96202"/>
                                  <a:pt x="62286" y="95250"/>
                                </a:cubicBezTo>
                                <a:close/>
                                <a:moveTo>
                                  <a:pt x="63239" y="61913"/>
                                </a:moveTo>
                                <a:cubicBezTo>
                                  <a:pt x="63239" y="61913"/>
                                  <a:pt x="63239" y="61913"/>
                                  <a:pt x="63239" y="61913"/>
                                </a:cubicBezTo>
                                <a:cubicBezTo>
                                  <a:pt x="63239" y="60960"/>
                                  <a:pt x="63239" y="60007"/>
                                  <a:pt x="62286" y="60007"/>
                                </a:cubicBezTo>
                                <a:cubicBezTo>
                                  <a:pt x="62286" y="60960"/>
                                  <a:pt x="62286" y="60960"/>
                                  <a:pt x="63239" y="61913"/>
                                </a:cubicBezTo>
                                <a:cubicBezTo>
                                  <a:pt x="62286" y="61913"/>
                                  <a:pt x="63239" y="62865"/>
                                  <a:pt x="63239" y="61913"/>
                                </a:cubicBezTo>
                                <a:close/>
                                <a:moveTo>
                                  <a:pt x="66096" y="220027"/>
                                </a:moveTo>
                                <a:cubicBezTo>
                                  <a:pt x="66096" y="219075"/>
                                  <a:pt x="64191" y="218122"/>
                                  <a:pt x="63239" y="217170"/>
                                </a:cubicBezTo>
                                <a:cubicBezTo>
                                  <a:pt x="62286" y="217170"/>
                                  <a:pt x="62286" y="217170"/>
                                  <a:pt x="62286" y="218122"/>
                                </a:cubicBezTo>
                                <a:cubicBezTo>
                                  <a:pt x="63239" y="219075"/>
                                  <a:pt x="63239" y="220980"/>
                                  <a:pt x="66096" y="220027"/>
                                </a:cubicBezTo>
                                <a:lnTo>
                                  <a:pt x="66096" y="220027"/>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08582118" name="Freeform 608582118"/>
                        <wps:cNvSpPr/>
                        <wps:spPr>
                          <a:xfrm>
                            <a:off x="952519" y="74968"/>
                            <a:ext cx="182677" cy="181318"/>
                          </a:xfrm>
                          <a:custGeom>
                            <a:avLst/>
                            <a:gdLst>
                              <a:gd name="connsiteX0" fmla="*/ 181350 w 182677"/>
                              <a:gd name="connsiteY0" fmla="*/ 176213 h 181318"/>
                              <a:gd name="connsiteX1" fmla="*/ 175635 w 182677"/>
                              <a:gd name="connsiteY1" fmla="*/ 178118 h 181318"/>
                              <a:gd name="connsiteX2" fmla="*/ 148013 w 182677"/>
                              <a:gd name="connsiteY2" fmla="*/ 177165 h 181318"/>
                              <a:gd name="connsiteX3" fmla="*/ 131820 w 182677"/>
                              <a:gd name="connsiteY3" fmla="*/ 178118 h 181318"/>
                              <a:gd name="connsiteX4" fmla="*/ 122295 w 182677"/>
                              <a:gd name="connsiteY4" fmla="*/ 178118 h 181318"/>
                              <a:gd name="connsiteX5" fmla="*/ 116580 w 182677"/>
                              <a:gd name="connsiteY5" fmla="*/ 173355 h 181318"/>
                              <a:gd name="connsiteX6" fmla="*/ 115628 w 182677"/>
                              <a:gd name="connsiteY6" fmla="*/ 166688 h 181318"/>
                              <a:gd name="connsiteX7" fmla="*/ 115628 w 182677"/>
                              <a:gd name="connsiteY7" fmla="*/ 155258 h 181318"/>
                              <a:gd name="connsiteX8" fmla="*/ 114675 w 182677"/>
                              <a:gd name="connsiteY8" fmla="*/ 152400 h 181318"/>
                              <a:gd name="connsiteX9" fmla="*/ 111818 w 182677"/>
                              <a:gd name="connsiteY9" fmla="*/ 154305 h 181318"/>
                              <a:gd name="connsiteX10" fmla="*/ 108960 w 182677"/>
                              <a:gd name="connsiteY10" fmla="*/ 158115 h 181318"/>
                              <a:gd name="connsiteX11" fmla="*/ 88005 w 182677"/>
                              <a:gd name="connsiteY11" fmla="*/ 177165 h 181318"/>
                              <a:gd name="connsiteX12" fmla="*/ 68003 w 182677"/>
                              <a:gd name="connsiteY12" fmla="*/ 180975 h 181318"/>
                              <a:gd name="connsiteX13" fmla="*/ 41333 w 182677"/>
                              <a:gd name="connsiteY13" fmla="*/ 171450 h 181318"/>
                              <a:gd name="connsiteX14" fmla="*/ 39428 w 182677"/>
                              <a:gd name="connsiteY14" fmla="*/ 169545 h 181318"/>
                              <a:gd name="connsiteX15" fmla="*/ 40380 w 182677"/>
                              <a:gd name="connsiteY15" fmla="*/ 168593 h 181318"/>
                              <a:gd name="connsiteX16" fmla="*/ 40380 w 182677"/>
                              <a:gd name="connsiteY16" fmla="*/ 168593 h 181318"/>
                              <a:gd name="connsiteX17" fmla="*/ 39428 w 182677"/>
                              <a:gd name="connsiteY17" fmla="*/ 170497 h 181318"/>
                              <a:gd name="connsiteX18" fmla="*/ 24188 w 182677"/>
                              <a:gd name="connsiteY18" fmla="*/ 143828 h 181318"/>
                              <a:gd name="connsiteX19" fmla="*/ 23235 w 182677"/>
                              <a:gd name="connsiteY19" fmla="*/ 123825 h 181318"/>
                              <a:gd name="connsiteX20" fmla="*/ 22283 w 182677"/>
                              <a:gd name="connsiteY20" fmla="*/ 111443 h 181318"/>
                              <a:gd name="connsiteX21" fmla="*/ 21330 w 182677"/>
                              <a:gd name="connsiteY21" fmla="*/ 94297 h 181318"/>
                              <a:gd name="connsiteX22" fmla="*/ 21330 w 182677"/>
                              <a:gd name="connsiteY22" fmla="*/ 83820 h 181318"/>
                              <a:gd name="connsiteX23" fmla="*/ 21330 w 182677"/>
                              <a:gd name="connsiteY23" fmla="*/ 66675 h 181318"/>
                              <a:gd name="connsiteX24" fmla="*/ 21330 w 182677"/>
                              <a:gd name="connsiteY24" fmla="*/ 40005 h 181318"/>
                              <a:gd name="connsiteX25" fmla="*/ 22283 w 182677"/>
                              <a:gd name="connsiteY25" fmla="*/ 28575 h 181318"/>
                              <a:gd name="connsiteX26" fmla="*/ 10853 w 182677"/>
                              <a:gd name="connsiteY26" fmla="*/ 16193 h 181318"/>
                              <a:gd name="connsiteX27" fmla="*/ 2280 w 182677"/>
                              <a:gd name="connsiteY27" fmla="*/ 14288 h 181318"/>
                              <a:gd name="connsiteX28" fmla="*/ 1328 w 182677"/>
                              <a:gd name="connsiteY28" fmla="*/ 8572 h 181318"/>
                              <a:gd name="connsiteX29" fmla="*/ 7043 w 182677"/>
                              <a:gd name="connsiteY29" fmla="*/ 6668 h 181318"/>
                              <a:gd name="connsiteX30" fmla="*/ 14663 w 182677"/>
                              <a:gd name="connsiteY30" fmla="*/ 7620 h 181318"/>
                              <a:gd name="connsiteX31" fmla="*/ 56573 w 182677"/>
                              <a:gd name="connsiteY31" fmla="*/ 1905 h 181318"/>
                              <a:gd name="connsiteX32" fmla="*/ 60383 w 182677"/>
                              <a:gd name="connsiteY32" fmla="*/ 953 h 181318"/>
                              <a:gd name="connsiteX33" fmla="*/ 68003 w 182677"/>
                              <a:gd name="connsiteY33" fmla="*/ 6668 h 181318"/>
                              <a:gd name="connsiteX34" fmla="*/ 68003 w 182677"/>
                              <a:gd name="connsiteY34" fmla="*/ 9525 h 181318"/>
                              <a:gd name="connsiteX35" fmla="*/ 67050 w 182677"/>
                              <a:gd name="connsiteY35" fmla="*/ 96203 h 181318"/>
                              <a:gd name="connsiteX36" fmla="*/ 68003 w 182677"/>
                              <a:gd name="connsiteY36" fmla="*/ 143828 h 181318"/>
                              <a:gd name="connsiteX37" fmla="*/ 69908 w 182677"/>
                              <a:gd name="connsiteY37" fmla="*/ 153353 h 181318"/>
                              <a:gd name="connsiteX38" fmla="*/ 96578 w 182677"/>
                              <a:gd name="connsiteY38" fmla="*/ 160972 h 181318"/>
                              <a:gd name="connsiteX39" fmla="*/ 106103 w 182677"/>
                              <a:gd name="connsiteY39" fmla="*/ 148590 h 181318"/>
                              <a:gd name="connsiteX40" fmla="*/ 113723 w 182677"/>
                              <a:gd name="connsiteY40" fmla="*/ 114300 h 181318"/>
                              <a:gd name="connsiteX41" fmla="*/ 112770 w 182677"/>
                              <a:gd name="connsiteY41" fmla="*/ 89535 h 181318"/>
                              <a:gd name="connsiteX42" fmla="*/ 112770 w 182677"/>
                              <a:gd name="connsiteY42" fmla="*/ 40958 h 181318"/>
                              <a:gd name="connsiteX43" fmla="*/ 109913 w 182677"/>
                              <a:gd name="connsiteY43" fmla="*/ 23813 h 181318"/>
                              <a:gd name="connsiteX44" fmla="*/ 98483 w 182677"/>
                              <a:gd name="connsiteY44" fmla="*/ 16193 h 181318"/>
                              <a:gd name="connsiteX45" fmla="*/ 92768 w 182677"/>
                              <a:gd name="connsiteY45" fmla="*/ 13335 h 181318"/>
                              <a:gd name="connsiteX46" fmla="*/ 94673 w 182677"/>
                              <a:gd name="connsiteY46" fmla="*/ 7620 h 181318"/>
                              <a:gd name="connsiteX47" fmla="*/ 104198 w 182677"/>
                              <a:gd name="connsiteY47" fmla="*/ 7620 h 181318"/>
                              <a:gd name="connsiteX48" fmla="*/ 108008 w 182677"/>
                              <a:gd name="connsiteY48" fmla="*/ 8572 h 181318"/>
                              <a:gd name="connsiteX49" fmla="*/ 148013 w 182677"/>
                              <a:gd name="connsiteY49" fmla="*/ 1905 h 181318"/>
                              <a:gd name="connsiteX50" fmla="*/ 154680 w 182677"/>
                              <a:gd name="connsiteY50" fmla="*/ 0 h 181318"/>
                              <a:gd name="connsiteX51" fmla="*/ 160395 w 182677"/>
                              <a:gd name="connsiteY51" fmla="*/ 4763 h 181318"/>
                              <a:gd name="connsiteX52" fmla="*/ 160395 w 182677"/>
                              <a:gd name="connsiteY52" fmla="*/ 21908 h 181318"/>
                              <a:gd name="connsiteX53" fmla="*/ 160395 w 182677"/>
                              <a:gd name="connsiteY53" fmla="*/ 62865 h 181318"/>
                              <a:gd name="connsiteX54" fmla="*/ 160395 w 182677"/>
                              <a:gd name="connsiteY54" fmla="*/ 69533 h 181318"/>
                              <a:gd name="connsiteX55" fmla="*/ 160395 w 182677"/>
                              <a:gd name="connsiteY55" fmla="*/ 107633 h 181318"/>
                              <a:gd name="connsiteX56" fmla="*/ 160395 w 182677"/>
                              <a:gd name="connsiteY56" fmla="*/ 143828 h 181318"/>
                              <a:gd name="connsiteX57" fmla="*/ 162300 w 182677"/>
                              <a:gd name="connsiteY57" fmla="*/ 160020 h 181318"/>
                              <a:gd name="connsiteX58" fmla="*/ 173730 w 182677"/>
                              <a:gd name="connsiteY58" fmla="*/ 169545 h 181318"/>
                              <a:gd name="connsiteX59" fmla="*/ 180398 w 182677"/>
                              <a:gd name="connsiteY59" fmla="*/ 171450 h 181318"/>
                              <a:gd name="connsiteX60" fmla="*/ 181350 w 182677"/>
                              <a:gd name="connsiteY60" fmla="*/ 176213 h 181318"/>
                              <a:gd name="connsiteX61" fmla="*/ 32760 w 182677"/>
                              <a:gd name="connsiteY61" fmla="*/ 103822 h 181318"/>
                              <a:gd name="connsiteX62" fmla="*/ 32760 w 182677"/>
                              <a:gd name="connsiteY62" fmla="*/ 103822 h 181318"/>
                              <a:gd name="connsiteX63" fmla="*/ 31808 w 182677"/>
                              <a:gd name="connsiteY63" fmla="*/ 103822 h 181318"/>
                              <a:gd name="connsiteX64" fmla="*/ 32760 w 182677"/>
                              <a:gd name="connsiteY64" fmla="*/ 103822 h 181318"/>
                              <a:gd name="connsiteX65" fmla="*/ 32760 w 182677"/>
                              <a:gd name="connsiteY65" fmla="*/ 103822 h 181318"/>
                              <a:gd name="connsiteX66" fmla="*/ 31808 w 182677"/>
                              <a:gd name="connsiteY66" fmla="*/ 82868 h 181318"/>
                              <a:gd name="connsiteX67" fmla="*/ 31808 w 182677"/>
                              <a:gd name="connsiteY67" fmla="*/ 82868 h 181318"/>
                              <a:gd name="connsiteX68" fmla="*/ 31808 w 182677"/>
                              <a:gd name="connsiteY68" fmla="*/ 82868 h 181318"/>
                              <a:gd name="connsiteX69" fmla="*/ 31808 w 182677"/>
                              <a:gd name="connsiteY69" fmla="*/ 82868 h 181318"/>
                              <a:gd name="connsiteX70" fmla="*/ 35618 w 182677"/>
                              <a:gd name="connsiteY70" fmla="*/ 131445 h 181318"/>
                              <a:gd name="connsiteX71" fmla="*/ 33713 w 182677"/>
                              <a:gd name="connsiteY71" fmla="*/ 133350 h 181318"/>
                              <a:gd name="connsiteX72" fmla="*/ 31808 w 182677"/>
                              <a:gd name="connsiteY72" fmla="*/ 138113 h 181318"/>
                              <a:gd name="connsiteX73" fmla="*/ 35618 w 182677"/>
                              <a:gd name="connsiteY73" fmla="*/ 135255 h 181318"/>
                              <a:gd name="connsiteX74" fmla="*/ 40380 w 182677"/>
                              <a:gd name="connsiteY74" fmla="*/ 128588 h 181318"/>
                              <a:gd name="connsiteX75" fmla="*/ 41333 w 182677"/>
                              <a:gd name="connsiteY75" fmla="*/ 127635 h 181318"/>
                              <a:gd name="connsiteX76" fmla="*/ 39428 w 182677"/>
                              <a:gd name="connsiteY76" fmla="*/ 126683 h 181318"/>
                              <a:gd name="connsiteX77" fmla="*/ 36570 w 182677"/>
                              <a:gd name="connsiteY77" fmla="*/ 124778 h 181318"/>
                              <a:gd name="connsiteX78" fmla="*/ 32760 w 182677"/>
                              <a:gd name="connsiteY78" fmla="*/ 120968 h 181318"/>
                              <a:gd name="connsiteX79" fmla="*/ 30855 w 182677"/>
                              <a:gd name="connsiteY79" fmla="*/ 121920 h 181318"/>
                              <a:gd name="connsiteX80" fmla="*/ 33713 w 182677"/>
                              <a:gd name="connsiteY80" fmla="*/ 130493 h 181318"/>
                              <a:gd name="connsiteX81" fmla="*/ 35618 w 182677"/>
                              <a:gd name="connsiteY81" fmla="*/ 131445 h 181318"/>
                              <a:gd name="connsiteX82" fmla="*/ 33713 w 182677"/>
                              <a:gd name="connsiteY82" fmla="*/ 55245 h 181318"/>
                              <a:gd name="connsiteX83" fmla="*/ 33713 w 182677"/>
                              <a:gd name="connsiteY83" fmla="*/ 55245 h 181318"/>
                              <a:gd name="connsiteX84" fmla="*/ 35618 w 182677"/>
                              <a:gd name="connsiteY84" fmla="*/ 55245 h 181318"/>
                              <a:gd name="connsiteX85" fmla="*/ 33713 w 182677"/>
                              <a:gd name="connsiteY85" fmla="*/ 55245 h 181318"/>
                              <a:gd name="connsiteX86" fmla="*/ 33713 w 182677"/>
                              <a:gd name="connsiteY86" fmla="*/ 55245 h 181318"/>
                              <a:gd name="connsiteX87" fmla="*/ 34665 w 182677"/>
                              <a:gd name="connsiteY87" fmla="*/ 105728 h 181318"/>
                              <a:gd name="connsiteX88" fmla="*/ 35618 w 182677"/>
                              <a:gd name="connsiteY88" fmla="*/ 107633 h 181318"/>
                              <a:gd name="connsiteX89" fmla="*/ 38475 w 182677"/>
                              <a:gd name="connsiteY89" fmla="*/ 108585 h 181318"/>
                              <a:gd name="connsiteX90" fmla="*/ 41333 w 182677"/>
                              <a:gd name="connsiteY90" fmla="*/ 104775 h 181318"/>
                              <a:gd name="connsiteX91" fmla="*/ 38475 w 182677"/>
                              <a:gd name="connsiteY91" fmla="*/ 101918 h 181318"/>
                              <a:gd name="connsiteX92" fmla="*/ 37523 w 182677"/>
                              <a:gd name="connsiteY92" fmla="*/ 103822 h 181318"/>
                              <a:gd name="connsiteX93" fmla="*/ 35618 w 182677"/>
                              <a:gd name="connsiteY93" fmla="*/ 104775 h 181318"/>
                              <a:gd name="connsiteX94" fmla="*/ 34665 w 182677"/>
                              <a:gd name="connsiteY94" fmla="*/ 105728 h 181318"/>
                              <a:gd name="connsiteX95" fmla="*/ 56573 w 182677"/>
                              <a:gd name="connsiteY95" fmla="*/ 155258 h 181318"/>
                              <a:gd name="connsiteX96" fmla="*/ 55620 w 182677"/>
                              <a:gd name="connsiteY96" fmla="*/ 158115 h 181318"/>
                              <a:gd name="connsiteX97" fmla="*/ 57525 w 182677"/>
                              <a:gd name="connsiteY97" fmla="*/ 158115 h 181318"/>
                              <a:gd name="connsiteX98" fmla="*/ 56573 w 182677"/>
                              <a:gd name="connsiteY98" fmla="*/ 155258 h 181318"/>
                              <a:gd name="connsiteX99" fmla="*/ 55620 w 182677"/>
                              <a:gd name="connsiteY99" fmla="*/ 153353 h 181318"/>
                              <a:gd name="connsiteX100" fmla="*/ 51810 w 182677"/>
                              <a:gd name="connsiteY100" fmla="*/ 147638 h 181318"/>
                              <a:gd name="connsiteX101" fmla="*/ 52763 w 182677"/>
                              <a:gd name="connsiteY101" fmla="*/ 144780 h 181318"/>
                              <a:gd name="connsiteX102" fmla="*/ 47048 w 182677"/>
                              <a:gd name="connsiteY102" fmla="*/ 139065 h 181318"/>
                              <a:gd name="connsiteX103" fmla="*/ 42285 w 182677"/>
                              <a:gd name="connsiteY103" fmla="*/ 139065 h 181318"/>
                              <a:gd name="connsiteX104" fmla="*/ 45143 w 182677"/>
                              <a:gd name="connsiteY104" fmla="*/ 136208 h 181318"/>
                              <a:gd name="connsiteX105" fmla="*/ 48000 w 182677"/>
                              <a:gd name="connsiteY105" fmla="*/ 137160 h 181318"/>
                              <a:gd name="connsiteX106" fmla="*/ 51810 w 182677"/>
                              <a:gd name="connsiteY106" fmla="*/ 140018 h 181318"/>
                              <a:gd name="connsiteX107" fmla="*/ 54668 w 182677"/>
                              <a:gd name="connsiteY107" fmla="*/ 139065 h 181318"/>
                              <a:gd name="connsiteX108" fmla="*/ 55620 w 182677"/>
                              <a:gd name="connsiteY108" fmla="*/ 136208 h 181318"/>
                              <a:gd name="connsiteX109" fmla="*/ 52763 w 182677"/>
                              <a:gd name="connsiteY109" fmla="*/ 135255 h 181318"/>
                              <a:gd name="connsiteX110" fmla="*/ 48953 w 182677"/>
                              <a:gd name="connsiteY110" fmla="*/ 134303 h 181318"/>
                              <a:gd name="connsiteX111" fmla="*/ 48953 w 182677"/>
                              <a:gd name="connsiteY111" fmla="*/ 127635 h 181318"/>
                              <a:gd name="connsiteX112" fmla="*/ 53715 w 182677"/>
                              <a:gd name="connsiteY112" fmla="*/ 127635 h 181318"/>
                              <a:gd name="connsiteX113" fmla="*/ 52763 w 182677"/>
                              <a:gd name="connsiteY113" fmla="*/ 124778 h 181318"/>
                              <a:gd name="connsiteX114" fmla="*/ 54668 w 182677"/>
                              <a:gd name="connsiteY114" fmla="*/ 120968 h 181318"/>
                              <a:gd name="connsiteX115" fmla="*/ 53715 w 182677"/>
                              <a:gd name="connsiteY115" fmla="*/ 117158 h 181318"/>
                              <a:gd name="connsiteX116" fmla="*/ 52763 w 182677"/>
                              <a:gd name="connsiteY116" fmla="*/ 114300 h 181318"/>
                              <a:gd name="connsiteX117" fmla="*/ 51810 w 182677"/>
                              <a:gd name="connsiteY117" fmla="*/ 115253 h 181318"/>
                              <a:gd name="connsiteX118" fmla="*/ 49905 w 182677"/>
                              <a:gd name="connsiteY118" fmla="*/ 119063 h 181318"/>
                              <a:gd name="connsiteX119" fmla="*/ 53715 w 182677"/>
                              <a:gd name="connsiteY119" fmla="*/ 117158 h 181318"/>
                              <a:gd name="connsiteX120" fmla="*/ 51810 w 182677"/>
                              <a:gd name="connsiteY120" fmla="*/ 122872 h 181318"/>
                              <a:gd name="connsiteX121" fmla="*/ 52763 w 182677"/>
                              <a:gd name="connsiteY121" fmla="*/ 124778 h 181318"/>
                              <a:gd name="connsiteX122" fmla="*/ 48953 w 182677"/>
                              <a:gd name="connsiteY122" fmla="*/ 127635 h 181318"/>
                              <a:gd name="connsiteX123" fmla="*/ 47048 w 182677"/>
                              <a:gd name="connsiteY123" fmla="*/ 122872 h 181318"/>
                              <a:gd name="connsiteX124" fmla="*/ 45143 w 182677"/>
                              <a:gd name="connsiteY124" fmla="*/ 121920 h 181318"/>
                              <a:gd name="connsiteX125" fmla="*/ 43238 w 182677"/>
                              <a:gd name="connsiteY125" fmla="*/ 125730 h 181318"/>
                              <a:gd name="connsiteX126" fmla="*/ 40380 w 182677"/>
                              <a:gd name="connsiteY126" fmla="*/ 133350 h 181318"/>
                              <a:gd name="connsiteX127" fmla="*/ 36570 w 182677"/>
                              <a:gd name="connsiteY127" fmla="*/ 136208 h 181318"/>
                              <a:gd name="connsiteX128" fmla="*/ 39428 w 182677"/>
                              <a:gd name="connsiteY128" fmla="*/ 137160 h 181318"/>
                              <a:gd name="connsiteX129" fmla="*/ 41333 w 182677"/>
                              <a:gd name="connsiteY129" fmla="*/ 140018 h 181318"/>
                              <a:gd name="connsiteX130" fmla="*/ 37523 w 182677"/>
                              <a:gd name="connsiteY130" fmla="*/ 141922 h 181318"/>
                              <a:gd name="connsiteX131" fmla="*/ 34665 w 182677"/>
                              <a:gd name="connsiteY131" fmla="*/ 142875 h 181318"/>
                              <a:gd name="connsiteX132" fmla="*/ 37523 w 182677"/>
                              <a:gd name="connsiteY132" fmla="*/ 145733 h 181318"/>
                              <a:gd name="connsiteX133" fmla="*/ 39428 w 182677"/>
                              <a:gd name="connsiteY133" fmla="*/ 146685 h 181318"/>
                              <a:gd name="connsiteX134" fmla="*/ 40380 w 182677"/>
                              <a:gd name="connsiteY134" fmla="*/ 150495 h 181318"/>
                              <a:gd name="connsiteX135" fmla="*/ 45143 w 182677"/>
                              <a:gd name="connsiteY135" fmla="*/ 154305 h 181318"/>
                              <a:gd name="connsiteX136" fmla="*/ 47048 w 182677"/>
                              <a:gd name="connsiteY136" fmla="*/ 156210 h 181318"/>
                              <a:gd name="connsiteX137" fmla="*/ 44190 w 182677"/>
                              <a:gd name="connsiteY137" fmla="*/ 156210 h 181318"/>
                              <a:gd name="connsiteX138" fmla="*/ 38475 w 182677"/>
                              <a:gd name="connsiteY138" fmla="*/ 156210 h 181318"/>
                              <a:gd name="connsiteX139" fmla="*/ 37523 w 182677"/>
                              <a:gd name="connsiteY139" fmla="*/ 158115 h 181318"/>
                              <a:gd name="connsiteX140" fmla="*/ 38475 w 182677"/>
                              <a:gd name="connsiteY140" fmla="*/ 158115 h 181318"/>
                              <a:gd name="connsiteX141" fmla="*/ 43238 w 182677"/>
                              <a:gd name="connsiteY141" fmla="*/ 159068 h 181318"/>
                              <a:gd name="connsiteX142" fmla="*/ 45143 w 182677"/>
                              <a:gd name="connsiteY142" fmla="*/ 159068 h 181318"/>
                              <a:gd name="connsiteX143" fmla="*/ 50858 w 182677"/>
                              <a:gd name="connsiteY143" fmla="*/ 161925 h 181318"/>
                              <a:gd name="connsiteX144" fmla="*/ 50858 w 182677"/>
                              <a:gd name="connsiteY144" fmla="*/ 161925 h 181318"/>
                              <a:gd name="connsiteX145" fmla="*/ 55620 w 182677"/>
                              <a:gd name="connsiteY145" fmla="*/ 159068 h 181318"/>
                              <a:gd name="connsiteX146" fmla="*/ 52763 w 182677"/>
                              <a:gd name="connsiteY146" fmla="*/ 156210 h 181318"/>
                              <a:gd name="connsiteX147" fmla="*/ 56573 w 182677"/>
                              <a:gd name="connsiteY147" fmla="*/ 155258 h 181318"/>
                              <a:gd name="connsiteX148" fmla="*/ 35618 w 182677"/>
                              <a:gd name="connsiteY148" fmla="*/ 100013 h 181318"/>
                              <a:gd name="connsiteX149" fmla="*/ 37523 w 182677"/>
                              <a:gd name="connsiteY149" fmla="*/ 99060 h 181318"/>
                              <a:gd name="connsiteX150" fmla="*/ 35618 w 182677"/>
                              <a:gd name="connsiteY150" fmla="*/ 100013 h 181318"/>
                              <a:gd name="connsiteX151" fmla="*/ 35618 w 182677"/>
                              <a:gd name="connsiteY151" fmla="*/ 100013 h 181318"/>
                              <a:gd name="connsiteX152" fmla="*/ 41333 w 182677"/>
                              <a:gd name="connsiteY152" fmla="*/ 110490 h 181318"/>
                              <a:gd name="connsiteX153" fmla="*/ 41333 w 182677"/>
                              <a:gd name="connsiteY153" fmla="*/ 110490 h 181318"/>
                              <a:gd name="connsiteX154" fmla="*/ 44190 w 182677"/>
                              <a:gd name="connsiteY154" fmla="*/ 110490 h 181318"/>
                              <a:gd name="connsiteX155" fmla="*/ 44190 w 182677"/>
                              <a:gd name="connsiteY155" fmla="*/ 109538 h 181318"/>
                              <a:gd name="connsiteX156" fmla="*/ 41333 w 182677"/>
                              <a:gd name="connsiteY156" fmla="*/ 110490 h 181318"/>
                              <a:gd name="connsiteX157" fmla="*/ 41333 w 182677"/>
                              <a:gd name="connsiteY157" fmla="*/ 110490 h 181318"/>
                              <a:gd name="connsiteX158" fmla="*/ 38475 w 182677"/>
                              <a:gd name="connsiteY158" fmla="*/ 117158 h 181318"/>
                              <a:gd name="connsiteX159" fmla="*/ 35618 w 182677"/>
                              <a:gd name="connsiteY159" fmla="*/ 117158 h 181318"/>
                              <a:gd name="connsiteX160" fmla="*/ 34665 w 182677"/>
                              <a:gd name="connsiteY160" fmla="*/ 118110 h 181318"/>
                              <a:gd name="connsiteX161" fmla="*/ 37523 w 182677"/>
                              <a:gd name="connsiteY161" fmla="*/ 119063 h 181318"/>
                              <a:gd name="connsiteX162" fmla="*/ 38475 w 182677"/>
                              <a:gd name="connsiteY162" fmla="*/ 117158 h 181318"/>
                              <a:gd name="connsiteX163" fmla="*/ 41333 w 182677"/>
                              <a:gd name="connsiteY163" fmla="*/ 117158 h 181318"/>
                              <a:gd name="connsiteX164" fmla="*/ 42285 w 182677"/>
                              <a:gd name="connsiteY164" fmla="*/ 115253 h 181318"/>
                              <a:gd name="connsiteX165" fmla="*/ 41333 w 182677"/>
                              <a:gd name="connsiteY165" fmla="*/ 110490 h 181318"/>
                              <a:gd name="connsiteX166" fmla="*/ 35618 w 182677"/>
                              <a:gd name="connsiteY166" fmla="*/ 77153 h 181318"/>
                              <a:gd name="connsiteX167" fmla="*/ 41333 w 182677"/>
                              <a:gd name="connsiteY167" fmla="*/ 82868 h 181318"/>
                              <a:gd name="connsiteX168" fmla="*/ 42285 w 182677"/>
                              <a:gd name="connsiteY168" fmla="*/ 80963 h 181318"/>
                              <a:gd name="connsiteX169" fmla="*/ 42285 w 182677"/>
                              <a:gd name="connsiteY169" fmla="*/ 79058 h 181318"/>
                              <a:gd name="connsiteX170" fmla="*/ 40380 w 182677"/>
                              <a:gd name="connsiteY170" fmla="*/ 80010 h 181318"/>
                              <a:gd name="connsiteX171" fmla="*/ 37523 w 182677"/>
                              <a:gd name="connsiteY171" fmla="*/ 78105 h 181318"/>
                              <a:gd name="connsiteX172" fmla="*/ 36570 w 182677"/>
                              <a:gd name="connsiteY172" fmla="*/ 76200 h 181318"/>
                              <a:gd name="connsiteX173" fmla="*/ 35618 w 182677"/>
                              <a:gd name="connsiteY173" fmla="*/ 77153 h 181318"/>
                              <a:gd name="connsiteX174" fmla="*/ 43238 w 182677"/>
                              <a:gd name="connsiteY174" fmla="*/ 95250 h 181318"/>
                              <a:gd name="connsiteX175" fmla="*/ 36570 w 182677"/>
                              <a:gd name="connsiteY175" fmla="*/ 100013 h 181318"/>
                              <a:gd name="connsiteX176" fmla="*/ 44190 w 182677"/>
                              <a:gd name="connsiteY176" fmla="*/ 97155 h 181318"/>
                              <a:gd name="connsiteX177" fmla="*/ 44190 w 182677"/>
                              <a:gd name="connsiteY177" fmla="*/ 96203 h 181318"/>
                              <a:gd name="connsiteX178" fmla="*/ 43238 w 182677"/>
                              <a:gd name="connsiteY178" fmla="*/ 95250 h 181318"/>
                              <a:gd name="connsiteX179" fmla="*/ 38475 w 182677"/>
                              <a:gd name="connsiteY179" fmla="*/ 91440 h 181318"/>
                              <a:gd name="connsiteX180" fmla="*/ 38475 w 182677"/>
                              <a:gd name="connsiteY180" fmla="*/ 91440 h 181318"/>
                              <a:gd name="connsiteX181" fmla="*/ 37523 w 182677"/>
                              <a:gd name="connsiteY181" fmla="*/ 89535 h 181318"/>
                              <a:gd name="connsiteX182" fmla="*/ 36570 w 182677"/>
                              <a:gd name="connsiteY182" fmla="*/ 91440 h 181318"/>
                              <a:gd name="connsiteX183" fmla="*/ 38475 w 182677"/>
                              <a:gd name="connsiteY183" fmla="*/ 91440 h 181318"/>
                              <a:gd name="connsiteX184" fmla="*/ 37523 w 182677"/>
                              <a:gd name="connsiteY184" fmla="*/ 61913 h 181318"/>
                              <a:gd name="connsiteX185" fmla="*/ 37523 w 182677"/>
                              <a:gd name="connsiteY185" fmla="*/ 61913 h 181318"/>
                              <a:gd name="connsiteX186" fmla="*/ 37523 w 182677"/>
                              <a:gd name="connsiteY186" fmla="*/ 61913 h 181318"/>
                              <a:gd name="connsiteX187" fmla="*/ 37523 w 182677"/>
                              <a:gd name="connsiteY187" fmla="*/ 61913 h 181318"/>
                              <a:gd name="connsiteX188" fmla="*/ 37523 w 182677"/>
                              <a:gd name="connsiteY188" fmla="*/ 61913 h 181318"/>
                              <a:gd name="connsiteX189" fmla="*/ 39428 w 182677"/>
                              <a:gd name="connsiteY189" fmla="*/ 71438 h 181318"/>
                              <a:gd name="connsiteX190" fmla="*/ 40380 w 182677"/>
                              <a:gd name="connsiteY190" fmla="*/ 72390 h 181318"/>
                              <a:gd name="connsiteX191" fmla="*/ 41333 w 182677"/>
                              <a:gd name="connsiteY191" fmla="*/ 71438 h 181318"/>
                              <a:gd name="connsiteX192" fmla="*/ 40380 w 182677"/>
                              <a:gd name="connsiteY192" fmla="*/ 70485 h 181318"/>
                              <a:gd name="connsiteX193" fmla="*/ 39428 w 182677"/>
                              <a:gd name="connsiteY193" fmla="*/ 71438 h 181318"/>
                              <a:gd name="connsiteX194" fmla="*/ 42285 w 182677"/>
                              <a:gd name="connsiteY194" fmla="*/ 161925 h 181318"/>
                              <a:gd name="connsiteX195" fmla="*/ 42285 w 182677"/>
                              <a:gd name="connsiteY195" fmla="*/ 161925 h 181318"/>
                              <a:gd name="connsiteX196" fmla="*/ 40380 w 182677"/>
                              <a:gd name="connsiteY196" fmla="*/ 160972 h 181318"/>
                              <a:gd name="connsiteX197" fmla="*/ 40380 w 182677"/>
                              <a:gd name="connsiteY197" fmla="*/ 161925 h 181318"/>
                              <a:gd name="connsiteX198" fmla="*/ 42285 w 182677"/>
                              <a:gd name="connsiteY198" fmla="*/ 161925 h 181318"/>
                              <a:gd name="connsiteX199" fmla="*/ 42285 w 182677"/>
                              <a:gd name="connsiteY199" fmla="*/ 161925 h 181318"/>
                              <a:gd name="connsiteX200" fmla="*/ 44190 w 182677"/>
                              <a:gd name="connsiteY200" fmla="*/ 153353 h 181318"/>
                              <a:gd name="connsiteX201" fmla="*/ 42285 w 182677"/>
                              <a:gd name="connsiteY201" fmla="*/ 150495 h 181318"/>
                              <a:gd name="connsiteX202" fmla="*/ 42285 w 182677"/>
                              <a:gd name="connsiteY202" fmla="*/ 148590 h 181318"/>
                              <a:gd name="connsiteX203" fmla="*/ 41333 w 182677"/>
                              <a:gd name="connsiteY203" fmla="*/ 145733 h 181318"/>
                              <a:gd name="connsiteX204" fmla="*/ 44190 w 182677"/>
                              <a:gd name="connsiteY204" fmla="*/ 148590 h 181318"/>
                              <a:gd name="connsiteX205" fmla="*/ 44190 w 182677"/>
                              <a:gd name="connsiteY205" fmla="*/ 153353 h 181318"/>
                              <a:gd name="connsiteX206" fmla="*/ 44190 w 182677"/>
                              <a:gd name="connsiteY206" fmla="*/ 161925 h 181318"/>
                              <a:gd name="connsiteX207" fmla="*/ 44190 w 182677"/>
                              <a:gd name="connsiteY207" fmla="*/ 161925 h 181318"/>
                              <a:gd name="connsiteX208" fmla="*/ 42285 w 182677"/>
                              <a:gd name="connsiteY208" fmla="*/ 161925 h 181318"/>
                              <a:gd name="connsiteX209" fmla="*/ 44190 w 182677"/>
                              <a:gd name="connsiteY209" fmla="*/ 161925 h 181318"/>
                              <a:gd name="connsiteX210" fmla="*/ 47048 w 182677"/>
                              <a:gd name="connsiteY210" fmla="*/ 167640 h 181318"/>
                              <a:gd name="connsiteX211" fmla="*/ 45143 w 182677"/>
                              <a:gd name="connsiteY211" fmla="*/ 164783 h 181318"/>
                              <a:gd name="connsiteX212" fmla="*/ 44190 w 182677"/>
                              <a:gd name="connsiteY212" fmla="*/ 165735 h 181318"/>
                              <a:gd name="connsiteX213" fmla="*/ 47048 w 182677"/>
                              <a:gd name="connsiteY213" fmla="*/ 167640 h 181318"/>
                              <a:gd name="connsiteX214" fmla="*/ 47048 w 182677"/>
                              <a:gd name="connsiteY214" fmla="*/ 167640 h 181318"/>
                              <a:gd name="connsiteX215" fmla="*/ 46095 w 182677"/>
                              <a:gd name="connsiteY215" fmla="*/ 81915 h 181318"/>
                              <a:gd name="connsiteX216" fmla="*/ 46095 w 182677"/>
                              <a:gd name="connsiteY216" fmla="*/ 81915 h 181318"/>
                              <a:gd name="connsiteX217" fmla="*/ 47048 w 182677"/>
                              <a:gd name="connsiteY217" fmla="*/ 80010 h 181318"/>
                              <a:gd name="connsiteX218" fmla="*/ 46095 w 182677"/>
                              <a:gd name="connsiteY218" fmla="*/ 81915 h 181318"/>
                              <a:gd name="connsiteX219" fmla="*/ 46095 w 182677"/>
                              <a:gd name="connsiteY219" fmla="*/ 81915 h 181318"/>
                              <a:gd name="connsiteX220" fmla="*/ 46095 w 182677"/>
                              <a:gd name="connsiteY220" fmla="*/ 42863 h 181318"/>
                              <a:gd name="connsiteX221" fmla="*/ 46095 w 182677"/>
                              <a:gd name="connsiteY221" fmla="*/ 42863 h 181318"/>
                              <a:gd name="connsiteX222" fmla="*/ 46095 w 182677"/>
                              <a:gd name="connsiteY222" fmla="*/ 41910 h 181318"/>
                              <a:gd name="connsiteX223" fmla="*/ 46095 w 182677"/>
                              <a:gd name="connsiteY223" fmla="*/ 42863 h 181318"/>
                              <a:gd name="connsiteX224" fmla="*/ 46095 w 182677"/>
                              <a:gd name="connsiteY224" fmla="*/ 42863 h 181318"/>
                              <a:gd name="connsiteX225" fmla="*/ 48953 w 182677"/>
                              <a:gd name="connsiteY225" fmla="*/ 150495 h 181318"/>
                              <a:gd name="connsiteX226" fmla="*/ 48000 w 182677"/>
                              <a:gd name="connsiteY226" fmla="*/ 152400 h 181318"/>
                              <a:gd name="connsiteX227" fmla="*/ 47048 w 182677"/>
                              <a:gd name="connsiteY227" fmla="*/ 151447 h 181318"/>
                              <a:gd name="connsiteX228" fmla="*/ 48000 w 182677"/>
                              <a:gd name="connsiteY228" fmla="*/ 149543 h 181318"/>
                              <a:gd name="connsiteX229" fmla="*/ 48953 w 182677"/>
                              <a:gd name="connsiteY229" fmla="*/ 150495 h 181318"/>
                              <a:gd name="connsiteX230" fmla="*/ 48000 w 182677"/>
                              <a:gd name="connsiteY230" fmla="*/ 76200 h 181318"/>
                              <a:gd name="connsiteX231" fmla="*/ 49905 w 182677"/>
                              <a:gd name="connsiteY231" fmla="*/ 79058 h 181318"/>
                              <a:gd name="connsiteX232" fmla="*/ 50858 w 182677"/>
                              <a:gd name="connsiteY232" fmla="*/ 75247 h 181318"/>
                              <a:gd name="connsiteX233" fmla="*/ 51810 w 182677"/>
                              <a:gd name="connsiteY233" fmla="*/ 73343 h 181318"/>
                              <a:gd name="connsiteX234" fmla="*/ 50858 w 182677"/>
                              <a:gd name="connsiteY234" fmla="*/ 72390 h 181318"/>
                              <a:gd name="connsiteX235" fmla="*/ 48000 w 182677"/>
                              <a:gd name="connsiteY235" fmla="*/ 76200 h 181318"/>
                              <a:gd name="connsiteX236" fmla="*/ 48953 w 182677"/>
                              <a:gd name="connsiteY236" fmla="*/ 111443 h 181318"/>
                              <a:gd name="connsiteX237" fmla="*/ 48953 w 182677"/>
                              <a:gd name="connsiteY237" fmla="*/ 111443 h 181318"/>
                              <a:gd name="connsiteX238" fmla="*/ 48953 w 182677"/>
                              <a:gd name="connsiteY238" fmla="*/ 112395 h 181318"/>
                              <a:gd name="connsiteX239" fmla="*/ 48953 w 182677"/>
                              <a:gd name="connsiteY239" fmla="*/ 111443 h 181318"/>
                              <a:gd name="connsiteX240" fmla="*/ 48953 w 182677"/>
                              <a:gd name="connsiteY240" fmla="*/ 111443 h 181318"/>
                              <a:gd name="connsiteX241" fmla="*/ 48953 w 182677"/>
                              <a:gd name="connsiteY241" fmla="*/ 163830 h 181318"/>
                              <a:gd name="connsiteX242" fmla="*/ 49905 w 182677"/>
                              <a:gd name="connsiteY242" fmla="*/ 161925 h 181318"/>
                              <a:gd name="connsiteX243" fmla="*/ 48953 w 182677"/>
                              <a:gd name="connsiteY243" fmla="*/ 163830 h 181318"/>
                              <a:gd name="connsiteX244" fmla="*/ 48953 w 182677"/>
                              <a:gd name="connsiteY244" fmla="*/ 163830 h 181318"/>
                              <a:gd name="connsiteX245" fmla="*/ 52763 w 182677"/>
                              <a:gd name="connsiteY245" fmla="*/ 170497 h 181318"/>
                              <a:gd name="connsiteX246" fmla="*/ 50858 w 182677"/>
                              <a:gd name="connsiteY246" fmla="*/ 167640 h 181318"/>
                              <a:gd name="connsiteX247" fmla="*/ 49905 w 182677"/>
                              <a:gd name="connsiteY247" fmla="*/ 168593 h 181318"/>
                              <a:gd name="connsiteX248" fmla="*/ 50858 w 182677"/>
                              <a:gd name="connsiteY248" fmla="*/ 170497 h 181318"/>
                              <a:gd name="connsiteX249" fmla="*/ 52763 w 182677"/>
                              <a:gd name="connsiteY249" fmla="*/ 170497 h 181318"/>
                              <a:gd name="connsiteX250" fmla="*/ 51810 w 182677"/>
                              <a:gd name="connsiteY250" fmla="*/ 156210 h 181318"/>
                              <a:gd name="connsiteX251" fmla="*/ 50858 w 182677"/>
                              <a:gd name="connsiteY251" fmla="*/ 155258 h 181318"/>
                              <a:gd name="connsiteX252" fmla="*/ 51810 w 182677"/>
                              <a:gd name="connsiteY252" fmla="*/ 155258 h 181318"/>
                              <a:gd name="connsiteX253" fmla="*/ 51810 w 182677"/>
                              <a:gd name="connsiteY253" fmla="*/ 156210 h 181318"/>
                              <a:gd name="connsiteX254" fmla="*/ 52763 w 182677"/>
                              <a:gd name="connsiteY254" fmla="*/ 105728 h 181318"/>
                              <a:gd name="connsiteX255" fmla="*/ 53715 w 182677"/>
                              <a:gd name="connsiteY255" fmla="*/ 104775 h 181318"/>
                              <a:gd name="connsiteX256" fmla="*/ 52763 w 182677"/>
                              <a:gd name="connsiteY256" fmla="*/ 102870 h 181318"/>
                              <a:gd name="connsiteX257" fmla="*/ 52763 w 182677"/>
                              <a:gd name="connsiteY257" fmla="*/ 105728 h 181318"/>
                              <a:gd name="connsiteX258" fmla="*/ 52763 w 182677"/>
                              <a:gd name="connsiteY258" fmla="*/ 105728 h 181318"/>
                              <a:gd name="connsiteX259" fmla="*/ 52763 w 182677"/>
                              <a:gd name="connsiteY259" fmla="*/ 111443 h 181318"/>
                              <a:gd name="connsiteX260" fmla="*/ 52763 w 182677"/>
                              <a:gd name="connsiteY260" fmla="*/ 111443 h 181318"/>
                              <a:gd name="connsiteX261" fmla="*/ 52763 w 182677"/>
                              <a:gd name="connsiteY261" fmla="*/ 111443 h 181318"/>
                              <a:gd name="connsiteX262" fmla="*/ 55620 w 182677"/>
                              <a:gd name="connsiteY262" fmla="*/ 111443 h 181318"/>
                              <a:gd name="connsiteX263" fmla="*/ 53715 w 182677"/>
                              <a:gd name="connsiteY263" fmla="*/ 108585 h 181318"/>
                              <a:gd name="connsiteX264" fmla="*/ 52763 w 182677"/>
                              <a:gd name="connsiteY264" fmla="*/ 111443 h 181318"/>
                              <a:gd name="connsiteX265" fmla="*/ 51810 w 182677"/>
                              <a:gd name="connsiteY265" fmla="*/ 51435 h 181318"/>
                              <a:gd name="connsiteX266" fmla="*/ 51810 w 182677"/>
                              <a:gd name="connsiteY266" fmla="*/ 51435 h 181318"/>
                              <a:gd name="connsiteX267" fmla="*/ 51810 w 182677"/>
                              <a:gd name="connsiteY267" fmla="*/ 51435 h 181318"/>
                              <a:gd name="connsiteX268" fmla="*/ 51810 w 182677"/>
                              <a:gd name="connsiteY268" fmla="*/ 51435 h 181318"/>
                              <a:gd name="connsiteX269" fmla="*/ 51810 w 182677"/>
                              <a:gd name="connsiteY269" fmla="*/ 51435 h 181318"/>
                              <a:gd name="connsiteX270" fmla="*/ 53715 w 182677"/>
                              <a:gd name="connsiteY270" fmla="*/ 62865 h 181318"/>
                              <a:gd name="connsiteX271" fmla="*/ 53715 w 182677"/>
                              <a:gd name="connsiteY271" fmla="*/ 62865 h 181318"/>
                              <a:gd name="connsiteX272" fmla="*/ 55620 w 182677"/>
                              <a:gd name="connsiteY272" fmla="*/ 62865 h 181318"/>
                              <a:gd name="connsiteX273" fmla="*/ 53715 w 182677"/>
                              <a:gd name="connsiteY273" fmla="*/ 62865 h 181318"/>
                              <a:gd name="connsiteX274" fmla="*/ 53715 w 182677"/>
                              <a:gd name="connsiteY274" fmla="*/ 62865 h 181318"/>
                              <a:gd name="connsiteX275" fmla="*/ 54668 w 182677"/>
                              <a:gd name="connsiteY275" fmla="*/ 69533 h 181318"/>
                              <a:gd name="connsiteX276" fmla="*/ 54668 w 182677"/>
                              <a:gd name="connsiteY276" fmla="*/ 69533 h 181318"/>
                              <a:gd name="connsiteX277" fmla="*/ 53715 w 182677"/>
                              <a:gd name="connsiteY277" fmla="*/ 69533 h 181318"/>
                              <a:gd name="connsiteX278" fmla="*/ 54668 w 182677"/>
                              <a:gd name="connsiteY278" fmla="*/ 69533 h 181318"/>
                              <a:gd name="connsiteX279" fmla="*/ 54668 w 182677"/>
                              <a:gd name="connsiteY279" fmla="*/ 69533 h 181318"/>
                              <a:gd name="connsiteX280" fmla="*/ 61335 w 182677"/>
                              <a:gd name="connsiteY280" fmla="*/ 139065 h 181318"/>
                              <a:gd name="connsiteX281" fmla="*/ 57525 w 182677"/>
                              <a:gd name="connsiteY281" fmla="*/ 136208 h 181318"/>
                              <a:gd name="connsiteX282" fmla="*/ 53715 w 182677"/>
                              <a:gd name="connsiteY282" fmla="*/ 140018 h 181318"/>
                              <a:gd name="connsiteX283" fmla="*/ 55620 w 182677"/>
                              <a:gd name="connsiteY283" fmla="*/ 143828 h 181318"/>
                              <a:gd name="connsiteX284" fmla="*/ 56573 w 182677"/>
                              <a:gd name="connsiteY284" fmla="*/ 148590 h 181318"/>
                              <a:gd name="connsiteX285" fmla="*/ 57525 w 182677"/>
                              <a:gd name="connsiteY285" fmla="*/ 149543 h 181318"/>
                              <a:gd name="connsiteX286" fmla="*/ 57525 w 182677"/>
                              <a:gd name="connsiteY286" fmla="*/ 148590 h 181318"/>
                              <a:gd name="connsiteX287" fmla="*/ 54668 w 182677"/>
                              <a:gd name="connsiteY287" fmla="*/ 144780 h 181318"/>
                              <a:gd name="connsiteX288" fmla="*/ 57525 w 182677"/>
                              <a:gd name="connsiteY288" fmla="*/ 140970 h 181318"/>
                              <a:gd name="connsiteX289" fmla="*/ 61335 w 182677"/>
                              <a:gd name="connsiteY289" fmla="*/ 139065 h 181318"/>
                              <a:gd name="connsiteX290" fmla="*/ 55620 w 182677"/>
                              <a:gd name="connsiteY290" fmla="*/ 92393 h 181318"/>
                              <a:gd name="connsiteX291" fmla="*/ 57525 w 182677"/>
                              <a:gd name="connsiteY291" fmla="*/ 93345 h 181318"/>
                              <a:gd name="connsiteX292" fmla="*/ 58478 w 182677"/>
                              <a:gd name="connsiteY292" fmla="*/ 92393 h 181318"/>
                              <a:gd name="connsiteX293" fmla="*/ 55620 w 182677"/>
                              <a:gd name="connsiteY293" fmla="*/ 92393 h 181318"/>
                              <a:gd name="connsiteX294" fmla="*/ 55620 w 182677"/>
                              <a:gd name="connsiteY294" fmla="*/ 92393 h 181318"/>
                              <a:gd name="connsiteX295" fmla="*/ 56573 w 182677"/>
                              <a:gd name="connsiteY295" fmla="*/ 122872 h 181318"/>
                              <a:gd name="connsiteX296" fmla="*/ 56573 w 182677"/>
                              <a:gd name="connsiteY296" fmla="*/ 122872 h 181318"/>
                              <a:gd name="connsiteX297" fmla="*/ 56573 w 182677"/>
                              <a:gd name="connsiteY297" fmla="*/ 121920 h 181318"/>
                              <a:gd name="connsiteX298" fmla="*/ 56573 w 182677"/>
                              <a:gd name="connsiteY298" fmla="*/ 122872 h 181318"/>
                              <a:gd name="connsiteX299" fmla="*/ 56573 w 182677"/>
                              <a:gd name="connsiteY299" fmla="*/ 122872 h 181318"/>
                              <a:gd name="connsiteX300" fmla="*/ 56573 w 182677"/>
                              <a:gd name="connsiteY300" fmla="*/ 84772 h 181318"/>
                              <a:gd name="connsiteX301" fmla="*/ 56573 w 182677"/>
                              <a:gd name="connsiteY301" fmla="*/ 84772 h 181318"/>
                              <a:gd name="connsiteX302" fmla="*/ 58478 w 182677"/>
                              <a:gd name="connsiteY302" fmla="*/ 85725 h 181318"/>
                              <a:gd name="connsiteX303" fmla="*/ 58478 w 182677"/>
                              <a:gd name="connsiteY303" fmla="*/ 84772 h 181318"/>
                              <a:gd name="connsiteX304" fmla="*/ 56573 w 182677"/>
                              <a:gd name="connsiteY304" fmla="*/ 84772 h 181318"/>
                              <a:gd name="connsiteX305" fmla="*/ 56573 w 182677"/>
                              <a:gd name="connsiteY305" fmla="*/ 50483 h 181318"/>
                              <a:gd name="connsiteX306" fmla="*/ 56573 w 182677"/>
                              <a:gd name="connsiteY306" fmla="*/ 50483 h 181318"/>
                              <a:gd name="connsiteX307" fmla="*/ 56573 w 182677"/>
                              <a:gd name="connsiteY307" fmla="*/ 50483 h 181318"/>
                              <a:gd name="connsiteX308" fmla="*/ 56573 w 182677"/>
                              <a:gd name="connsiteY308" fmla="*/ 50483 h 181318"/>
                              <a:gd name="connsiteX309" fmla="*/ 56573 w 182677"/>
                              <a:gd name="connsiteY309" fmla="*/ 50483 h 181318"/>
                              <a:gd name="connsiteX310" fmla="*/ 59430 w 182677"/>
                              <a:gd name="connsiteY310" fmla="*/ 128588 h 181318"/>
                              <a:gd name="connsiteX311" fmla="*/ 57525 w 182677"/>
                              <a:gd name="connsiteY311" fmla="*/ 132397 h 181318"/>
                              <a:gd name="connsiteX312" fmla="*/ 58478 w 182677"/>
                              <a:gd name="connsiteY312" fmla="*/ 133350 h 181318"/>
                              <a:gd name="connsiteX313" fmla="*/ 59430 w 182677"/>
                              <a:gd name="connsiteY313" fmla="*/ 128588 h 181318"/>
                              <a:gd name="connsiteX314" fmla="*/ 59430 w 182677"/>
                              <a:gd name="connsiteY314" fmla="*/ 128588 h 181318"/>
                              <a:gd name="connsiteX315" fmla="*/ 58478 w 182677"/>
                              <a:gd name="connsiteY315" fmla="*/ 169545 h 181318"/>
                              <a:gd name="connsiteX316" fmla="*/ 58478 w 182677"/>
                              <a:gd name="connsiteY316" fmla="*/ 169545 h 181318"/>
                              <a:gd name="connsiteX317" fmla="*/ 57525 w 182677"/>
                              <a:gd name="connsiteY317" fmla="*/ 169545 h 181318"/>
                              <a:gd name="connsiteX318" fmla="*/ 58478 w 182677"/>
                              <a:gd name="connsiteY318" fmla="*/ 169545 h 181318"/>
                              <a:gd name="connsiteX319" fmla="*/ 58478 w 182677"/>
                              <a:gd name="connsiteY319" fmla="*/ 169545 h 181318"/>
                              <a:gd name="connsiteX320" fmla="*/ 58478 w 182677"/>
                              <a:gd name="connsiteY320" fmla="*/ 80963 h 181318"/>
                              <a:gd name="connsiteX321" fmla="*/ 58478 w 182677"/>
                              <a:gd name="connsiteY321" fmla="*/ 80963 h 181318"/>
                              <a:gd name="connsiteX322" fmla="*/ 58478 w 182677"/>
                              <a:gd name="connsiteY322" fmla="*/ 79058 h 181318"/>
                              <a:gd name="connsiteX323" fmla="*/ 57525 w 182677"/>
                              <a:gd name="connsiteY323" fmla="*/ 79058 h 181318"/>
                              <a:gd name="connsiteX324" fmla="*/ 58478 w 182677"/>
                              <a:gd name="connsiteY324" fmla="*/ 80963 h 181318"/>
                              <a:gd name="connsiteX325" fmla="*/ 66098 w 182677"/>
                              <a:gd name="connsiteY325" fmla="*/ 159068 h 181318"/>
                              <a:gd name="connsiteX326" fmla="*/ 66098 w 182677"/>
                              <a:gd name="connsiteY326" fmla="*/ 159068 h 181318"/>
                              <a:gd name="connsiteX327" fmla="*/ 64193 w 182677"/>
                              <a:gd name="connsiteY327" fmla="*/ 160020 h 181318"/>
                              <a:gd name="connsiteX328" fmla="*/ 64193 w 182677"/>
                              <a:gd name="connsiteY328" fmla="*/ 160972 h 181318"/>
                              <a:gd name="connsiteX329" fmla="*/ 58478 w 182677"/>
                              <a:gd name="connsiteY329" fmla="*/ 158115 h 181318"/>
                              <a:gd name="connsiteX330" fmla="*/ 60383 w 182677"/>
                              <a:gd name="connsiteY330" fmla="*/ 161925 h 181318"/>
                              <a:gd name="connsiteX331" fmla="*/ 63240 w 182677"/>
                              <a:gd name="connsiteY331" fmla="*/ 163830 h 181318"/>
                              <a:gd name="connsiteX332" fmla="*/ 65145 w 182677"/>
                              <a:gd name="connsiteY332" fmla="*/ 160972 h 181318"/>
                              <a:gd name="connsiteX333" fmla="*/ 66098 w 182677"/>
                              <a:gd name="connsiteY333" fmla="*/ 160972 h 181318"/>
                              <a:gd name="connsiteX334" fmla="*/ 66098 w 182677"/>
                              <a:gd name="connsiteY334" fmla="*/ 159068 h 181318"/>
                              <a:gd name="connsiteX335" fmla="*/ 61335 w 182677"/>
                              <a:gd name="connsiteY335" fmla="*/ 125730 h 181318"/>
                              <a:gd name="connsiteX336" fmla="*/ 61335 w 182677"/>
                              <a:gd name="connsiteY336" fmla="*/ 125730 h 181318"/>
                              <a:gd name="connsiteX337" fmla="*/ 61335 w 182677"/>
                              <a:gd name="connsiteY337" fmla="*/ 124778 h 181318"/>
                              <a:gd name="connsiteX338" fmla="*/ 61335 w 182677"/>
                              <a:gd name="connsiteY338" fmla="*/ 125730 h 181318"/>
                              <a:gd name="connsiteX339" fmla="*/ 61335 w 182677"/>
                              <a:gd name="connsiteY339" fmla="*/ 125730 h 181318"/>
                              <a:gd name="connsiteX340" fmla="*/ 63240 w 182677"/>
                              <a:gd name="connsiteY340" fmla="*/ 170497 h 181318"/>
                              <a:gd name="connsiteX341" fmla="*/ 63240 w 182677"/>
                              <a:gd name="connsiteY341" fmla="*/ 170497 h 181318"/>
                              <a:gd name="connsiteX342" fmla="*/ 60383 w 182677"/>
                              <a:gd name="connsiteY342" fmla="*/ 172403 h 181318"/>
                              <a:gd name="connsiteX343" fmla="*/ 61335 w 182677"/>
                              <a:gd name="connsiteY343" fmla="*/ 173355 h 181318"/>
                              <a:gd name="connsiteX344" fmla="*/ 63240 w 182677"/>
                              <a:gd name="connsiteY344" fmla="*/ 170497 h 181318"/>
                              <a:gd name="connsiteX345" fmla="*/ 65145 w 182677"/>
                              <a:gd name="connsiteY345" fmla="*/ 166688 h 181318"/>
                              <a:gd name="connsiteX346" fmla="*/ 65145 w 182677"/>
                              <a:gd name="connsiteY346" fmla="*/ 166688 h 181318"/>
                              <a:gd name="connsiteX347" fmla="*/ 64193 w 182677"/>
                              <a:gd name="connsiteY347" fmla="*/ 166688 h 181318"/>
                              <a:gd name="connsiteX348" fmla="*/ 65145 w 182677"/>
                              <a:gd name="connsiteY348" fmla="*/ 166688 h 181318"/>
                              <a:gd name="connsiteX349" fmla="*/ 65145 w 182677"/>
                              <a:gd name="connsiteY349" fmla="*/ 166688 h 181318"/>
                              <a:gd name="connsiteX350" fmla="*/ 127058 w 182677"/>
                              <a:gd name="connsiteY350" fmla="*/ 120015 h 181318"/>
                              <a:gd name="connsiteX351" fmla="*/ 128010 w 182677"/>
                              <a:gd name="connsiteY351" fmla="*/ 120015 h 181318"/>
                              <a:gd name="connsiteX352" fmla="*/ 128963 w 182677"/>
                              <a:gd name="connsiteY352" fmla="*/ 119063 h 181318"/>
                              <a:gd name="connsiteX353" fmla="*/ 130868 w 182677"/>
                              <a:gd name="connsiteY353" fmla="*/ 114300 h 181318"/>
                              <a:gd name="connsiteX354" fmla="*/ 131820 w 182677"/>
                              <a:gd name="connsiteY354" fmla="*/ 112395 h 181318"/>
                              <a:gd name="connsiteX355" fmla="*/ 130868 w 182677"/>
                              <a:gd name="connsiteY355" fmla="*/ 109538 h 181318"/>
                              <a:gd name="connsiteX356" fmla="*/ 129915 w 182677"/>
                              <a:gd name="connsiteY356" fmla="*/ 111443 h 181318"/>
                              <a:gd name="connsiteX357" fmla="*/ 127058 w 182677"/>
                              <a:gd name="connsiteY357" fmla="*/ 112395 h 181318"/>
                              <a:gd name="connsiteX358" fmla="*/ 126105 w 182677"/>
                              <a:gd name="connsiteY358" fmla="*/ 113347 h 181318"/>
                              <a:gd name="connsiteX359" fmla="*/ 127058 w 182677"/>
                              <a:gd name="connsiteY359" fmla="*/ 120015 h 181318"/>
                              <a:gd name="connsiteX360" fmla="*/ 126105 w 182677"/>
                              <a:gd name="connsiteY360" fmla="*/ 42863 h 181318"/>
                              <a:gd name="connsiteX361" fmla="*/ 127058 w 182677"/>
                              <a:gd name="connsiteY361" fmla="*/ 43815 h 181318"/>
                              <a:gd name="connsiteX362" fmla="*/ 128010 w 182677"/>
                              <a:gd name="connsiteY362" fmla="*/ 43815 h 181318"/>
                              <a:gd name="connsiteX363" fmla="*/ 126105 w 182677"/>
                              <a:gd name="connsiteY363" fmla="*/ 42863 h 181318"/>
                              <a:gd name="connsiteX364" fmla="*/ 126105 w 182677"/>
                              <a:gd name="connsiteY364" fmla="*/ 42863 h 181318"/>
                              <a:gd name="connsiteX365" fmla="*/ 127058 w 182677"/>
                              <a:gd name="connsiteY365" fmla="*/ 59055 h 181318"/>
                              <a:gd name="connsiteX366" fmla="*/ 126105 w 182677"/>
                              <a:gd name="connsiteY366" fmla="*/ 60008 h 181318"/>
                              <a:gd name="connsiteX367" fmla="*/ 127058 w 182677"/>
                              <a:gd name="connsiteY367" fmla="*/ 60008 h 181318"/>
                              <a:gd name="connsiteX368" fmla="*/ 127058 w 182677"/>
                              <a:gd name="connsiteY368" fmla="*/ 59055 h 181318"/>
                              <a:gd name="connsiteX369" fmla="*/ 127058 w 182677"/>
                              <a:gd name="connsiteY369" fmla="*/ 59055 h 181318"/>
                              <a:gd name="connsiteX370" fmla="*/ 128010 w 182677"/>
                              <a:gd name="connsiteY370" fmla="*/ 26670 h 181318"/>
                              <a:gd name="connsiteX371" fmla="*/ 128010 w 182677"/>
                              <a:gd name="connsiteY371" fmla="*/ 23813 h 181318"/>
                              <a:gd name="connsiteX372" fmla="*/ 127058 w 182677"/>
                              <a:gd name="connsiteY372" fmla="*/ 23813 h 181318"/>
                              <a:gd name="connsiteX373" fmla="*/ 128010 w 182677"/>
                              <a:gd name="connsiteY373" fmla="*/ 26670 h 181318"/>
                              <a:gd name="connsiteX374" fmla="*/ 132773 w 182677"/>
                              <a:gd name="connsiteY374" fmla="*/ 26670 h 181318"/>
                              <a:gd name="connsiteX375" fmla="*/ 132773 w 182677"/>
                              <a:gd name="connsiteY375" fmla="*/ 26670 h 181318"/>
                              <a:gd name="connsiteX376" fmla="*/ 131820 w 182677"/>
                              <a:gd name="connsiteY376" fmla="*/ 29528 h 181318"/>
                              <a:gd name="connsiteX377" fmla="*/ 131820 w 182677"/>
                              <a:gd name="connsiteY377" fmla="*/ 35243 h 181318"/>
                              <a:gd name="connsiteX378" fmla="*/ 129915 w 182677"/>
                              <a:gd name="connsiteY378" fmla="*/ 39053 h 181318"/>
                              <a:gd name="connsiteX379" fmla="*/ 127058 w 182677"/>
                              <a:gd name="connsiteY379" fmla="*/ 39053 h 181318"/>
                              <a:gd name="connsiteX380" fmla="*/ 128010 w 182677"/>
                              <a:gd name="connsiteY380" fmla="*/ 40958 h 181318"/>
                              <a:gd name="connsiteX381" fmla="*/ 129915 w 182677"/>
                              <a:gd name="connsiteY381" fmla="*/ 42863 h 181318"/>
                              <a:gd name="connsiteX382" fmla="*/ 131820 w 182677"/>
                              <a:gd name="connsiteY382" fmla="*/ 42863 h 181318"/>
                              <a:gd name="connsiteX383" fmla="*/ 130868 w 182677"/>
                              <a:gd name="connsiteY383" fmla="*/ 40005 h 181318"/>
                              <a:gd name="connsiteX384" fmla="*/ 128963 w 182677"/>
                              <a:gd name="connsiteY384" fmla="*/ 39053 h 181318"/>
                              <a:gd name="connsiteX385" fmla="*/ 130868 w 182677"/>
                              <a:gd name="connsiteY385" fmla="*/ 35243 h 181318"/>
                              <a:gd name="connsiteX386" fmla="*/ 131820 w 182677"/>
                              <a:gd name="connsiteY386" fmla="*/ 35243 h 181318"/>
                              <a:gd name="connsiteX387" fmla="*/ 137535 w 182677"/>
                              <a:gd name="connsiteY387" fmla="*/ 34290 h 181318"/>
                              <a:gd name="connsiteX388" fmla="*/ 138488 w 182677"/>
                              <a:gd name="connsiteY388" fmla="*/ 34290 h 181318"/>
                              <a:gd name="connsiteX389" fmla="*/ 139440 w 182677"/>
                              <a:gd name="connsiteY389" fmla="*/ 30480 h 181318"/>
                              <a:gd name="connsiteX390" fmla="*/ 137535 w 182677"/>
                              <a:gd name="connsiteY390" fmla="*/ 28575 h 181318"/>
                              <a:gd name="connsiteX391" fmla="*/ 132773 w 182677"/>
                              <a:gd name="connsiteY391" fmla="*/ 26670 h 181318"/>
                              <a:gd name="connsiteX392" fmla="*/ 129915 w 182677"/>
                              <a:gd name="connsiteY392" fmla="*/ 151447 h 181318"/>
                              <a:gd name="connsiteX393" fmla="*/ 128010 w 182677"/>
                              <a:gd name="connsiteY393" fmla="*/ 154305 h 181318"/>
                              <a:gd name="connsiteX394" fmla="*/ 128963 w 182677"/>
                              <a:gd name="connsiteY394" fmla="*/ 155258 h 181318"/>
                              <a:gd name="connsiteX395" fmla="*/ 129915 w 182677"/>
                              <a:gd name="connsiteY395" fmla="*/ 151447 h 181318"/>
                              <a:gd name="connsiteX396" fmla="*/ 129915 w 182677"/>
                              <a:gd name="connsiteY396" fmla="*/ 151447 h 181318"/>
                              <a:gd name="connsiteX397" fmla="*/ 128010 w 182677"/>
                              <a:gd name="connsiteY397" fmla="*/ 26670 h 181318"/>
                              <a:gd name="connsiteX398" fmla="*/ 131820 w 182677"/>
                              <a:gd name="connsiteY398" fmla="*/ 29528 h 181318"/>
                              <a:gd name="connsiteX399" fmla="*/ 128010 w 182677"/>
                              <a:gd name="connsiteY399" fmla="*/ 26670 h 181318"/>
                              <a:gd name="connsiteX400" fmla="*/ 129915 w 182677"/>
                              <a:gd name="connsiteY400" fmla="*/ 75247 h 181318"/>
                              <a:gd name="connsiteX401" fmla="*/ 128963 w 182677"/>
                              <a:gd name="connsiteY401" fmla="*/ 74295 h 181318"/>
                              <a:gd name="connsiteX402" fmla="*/ 128010 w 182677"/>
                              <a:gd name="connsiteY402" fmla="*/ 74295 h 181318"/>
                              <a:gd name="connsiteX403" fmla="*/ 129915 w 182677"/>
                              <a:gd name="connsiteY403" fmla="*/ 75247 h 181318"/>
                              <a:gd name="connsiteX404" fmla="*/ 129915 w 182677"/>
                              <a:gd name="connsiteY404" fmla="*/ 75247 h 181318"/>
                              <a:gd name="connsiteX405" fmla="*/ 137535 w 182677"/>
                              <a:gd name="connsiteY405" fmla="*/ 96203 h 181318"/>
                              <a:gd name="connsiteX406" fmla="*/ 136583 w 182677"/>
                              <a:gd name="connsiteY406" fmla="*/ 94297 h 181318"/>
                              <a:gd name="connsiteX407" fmla="*/ 133725 w 182677"/>
                              <a:gd name="connsiteY407" fmla="*/ 93345 h 181318"/>
                              <a:gd name="connsiteX408" fmla="*/ 132773 w 182677"/>
                              <a:gd name="connsiteY408" fmla="*/ 90488 h 181318"/>
                              <a:gd name="connsiteX409" fmla="*/ 131820 w 182677"/>
                              <a:gd name="connsiteY409" fmla="*/ 94297 h 181318"/>
                              <a:gd name="connsiteX410" fmla="*/ 130868 w 182677"/>
                              <a:gd name="connsiteY410" fmla="*/ 96203 h 181318"/>
                              <a:gd name="connsiteX411" fmla="*/ 128010 w 182677"/>
                              <a:gd name="connsiteY411" fmla="*/ 95250 h 181318"/>
                              <a:gd name="connsiteX412" fmla="*/ 127058 w 182677"/>
                              <a:gd name="connsiteY412" fmla="*/ 96203 h 181318"/>
                              <a:gd name="connsiteX413" fmla="*/ 129915 w 182677"/>
                              <a:gd name="connsiteY413" fmla="*/ 97155 h 181318"/>
                              <a:gd name="connsiteX414" fmla="*/ 129915 w 182677"/>
                              <a:gd name="connsiteY414" fmla="*/ 97155 h 181318"/>
                              <a:gd name="connsiteX415" fmla="*/ 130868 w 182677"/>
                              <a:gd name="connsiteY415" fmla="*/ 99060 h 181318"/>
                              <a:gd name="connsiteX416" fmla="*/ 137535 w 182677"/>
                              <a:gd name="connsiteY416" fmla="*/ 96203 h 181318"/>
                              <a:gd name="connsiteX417" fmla="*/ 144203 w 182677"/>
                              <a:gd name="connsiteY417" fmla="*/ 70485 h 181318"/>
                              <a:gd name="connsiteX418" fmla="*/ 146108 w 182677"/>
                              <a:gd name="connsiteY418" fmla="*/ 70485 h 181318"/>
                              <a:gd name="connsiteX419" fmla="*/ 145155 w 182677"/>
                              <a:gd name="connsiteY419" fmla="*/ 68580 h 181318"/>
                              <a:gd name="connsiteX420" fmla="*/ 143250 w 182677"/>
                              <a:gd name="connsiteY420" fmla="*/ 67628 h 181318"/>
                              <a:gd name="connsiteX421" fmla="*/ 143250 w 182677"/>
                              <a:gd name="connsiteY421" fmla="*/ 68580 h 181318"/>
                              <a:gd name="connsiteX422" fmla="*/ 140393 w 182677"/>
                              <a:gd name="connsiteY422" fmla="*/ 68580 h 181318"/>
                              <a:gd name="connsiteX423" fmla="*/ 140393 w 182677"/>
                              <a:gd name="connsiteY423" fmla="*/ 67628 h 181318"/>
                              <a:gd name="connsiteX424" fmla="*/ 143250 w 182677"/>
                              <a:gd name="connsiteY424" fmla="*/ 66675 h 181318"/>
                              <a:gd name="connsiteX425" fmla="*/ 141345 w 182677"/>
                              <a:gd name="connsiteY425" fmla="*/ 65722 h 181318"/>
                              <a:gd name="connsiteX426" fmla="*/ 137535 w 182677"/>
                              <a:gd name="connsiteY426" fmla="*/ 60008 h 181318"/>
                              <a:gd name="connsiteX427" fmla="*/ 136583 w 182677"/>
                              <a:gd name="connsiteY427" fmla="*/ 59055 h 181318"/>
                              <a:gd name="connsiteX428" fmla="*/ 135630 w 182677"/>
                              <a:gd name="connsiteY428" fmla="*/ 60008 h 181318"/>
                              <a:gd name="connsiteX429" fmla="*/ 132773 w 182677"/>
                              <a:gd name="connsiteY429" fmla="*/ 62865 h 181318"/>
                              <a:gd name="connsiteX430" fmla="*/ 130868 w 182677"/>
                              <a:gd name="connsiteY430" fmla="*/ 65722 h 181318"/>
                              <a:gd name="connsiteX431" fmla="*/ 128010 w 182677"/>
                              <a:gd name="connsiteY431" fmla="*/ 68580 h 181318"/>
                              <a:gd name="connsiteX432" fmla="*/ 128010 w 182677"/>
                              <a:gd name="connsiteY432" fmla="*/ 68580 h 181318"/>
                              <a:gd name="connsiteX433" fmla="*/ 130868 w 182677"/>
                              <a:gd name="connsiteY433" fmla="*/ 65722 h 181318"/>
                              <a:gd name="connsiteX434" fmla="*/ 133725 w 182677"/>
                              <a:gd name="connsiteY434" fmla="*/ 67628 h 181318"/>
                              <a:gd name="connsiteX435" fmla="*/ 131820 w 182677"/>
                              <a:gd name="connsiteY435" fmla="*/ 69533 h 181318"/>
                              <a:gd name="connsiteX436" fmla="*/ 130868 w 182677"/>
                              <a:gd name="connsiteY436" fmla="*/ 71438 h 181318"/>
                              <a:gd name="connsiteX437" fmla="*/ 132773 w 182677"/>
                              <a:gd name="connsiteY437" fmla="*/ 72390 h 181318"/>
                              <a:gd name="connsiteX438" fmla="*/ 144203 w 182677"/>
                              <a:gd name="connsiteY438" fmla="*/ 70485 h 181318"/>
                              <a:gd name="connsiteX439" fmla="*/ 129915 w 182677"/>
                              <a:gd name="connsiteY439" fmla="*/ 160972 h 181318"/>
                              <a:gd name="connsiteX440" fmla="*/ 129915 w 182677"/>
                              <a:gd name="connsiteY440" fmla="*/ 160972 h 181318"/>
                              <a:gd name="connsiteX441" fmla="*/ 128963 w 182677"/>
                              <a:gd name="connsiteY441" fmla="*/ 160972 h 181318"/>
                              <a:gd name="connsiteX442" fmla="*/ 129915 w 182677"/>
                              <a:gd name="connsiteY442" fmla="*/ 160972 h 181318"/>
                              <a:gd name="connsiteX443" fmla="*/ 129915 w 182677"/>
                              <a:gd name="connsiteY443" fmla="*/ 160972 h 181318"/>
                              <a:gd name="connsiteX444" fmla="*/ 129915 w 182677"/>
                              <a:gd name="connsiteY444" fmla="*/ 53340 h 181318"/>
                              <a:gd name="connsiteX445" fmla="*/ 129915 w 182677"/>
                              <a:gd name="connsiteY445" fmla="*/ 53340 h 181318"/>
                              <a:gd name="connsiteX446" fmla="*/ 129915 w 182677"/>
                              <a:gd name="connsiteY446" fmla="*/ 53340 h 181318"/>
                              <a:gd name="connsiteX447" fmla="*/ 129915 w 182677"/>
                              <a:gd name="connsiteY447" fmla="*/ 53340 h 181318"/>
                              <a:gd name="connsiteX448" fmla="*/ 129915 w 182677"/>
                              <a:gd name="connsiteY448" fmla="*/ 53340 h 181318"/>
                              <a:gd name="connsiteX449" fmla="*/ 134678 w 182677"/>
                              <a:gd name="connsiteY449" fmla="*/ 86678 h 181318"/>
                              <a:gd name="connsiteX450" fmla="*/ 129915 w 182677"/>
                              <a:gd name="connsiteY450" fmla="*/ 88583 h 181318"/>
                              <a:gd name="connsiteX451" fmla="*/ 129915 w 182677"/>
                              <a:gd name="connsiteY451" fmla="*/ 88583 h 181318"/>
                              <a:gd name="connsiteX452" fmla="*/ 135630 w 182677"/>
                              <a:gd name="connsiteY452" fmla="*/ 87630 h 181318"/>
                              <a:gd name="connsiteX453" fmla="*/ 135630 w 182677"/>
                              <a:gd name="connsiteY453" fmla="*/ 87630 h 181318"/>
                              <a:gd name="connsiteX454" fmla="*/ 136583 w 182677"/>
                              <a:gd name="connsiteY454" fmla="*/ 86678 h 181318"/>
                              <a:gd name="connsiteX455" fmla="*/ 134678 w 182677"/>
                              <a:gd name="connsiteY455" fmla="*/ 86678 h 181318"/>
                              <a:gd name="connsiteX456" fmla="*/ 131820 w 182677"/>
                              <a:gd name="connsiteY456" fmla="*/ 81915 h 181318"/>
                              <a:gd name="connsiteX457" fmla="*/ 129915 w 182677"/>
                              <a:gd name="connsiteY457" fmla="*/ 80963 h 181318"/>
                              <a:gd name="connsiteX458" fmla="*/ 128963 w 182677"/>
                              <a:gd name="connsiteY458" fmla="*/ 81915 h 181318"/>
                              <a:gd name="connsiteX459" fmla="*/ 131820 w 182677"/>
                              <a:gd name="connsiteY459" fmla="*/ 81915 h 181318"/>
                              <a:gd name="connsiteX460" fmla="*/ 136583 w 182677"/>
                              <a:gd name="connsiteY460" fmla="*/ 50483 h 181318"/>
                              <a:gd name="connsiteX461" fmla="*/ 136583 w 182677"/>
                              <a:gd name="connsiteY461" fmla="*/ 54293 h 181318"/>
                              <a:gd name="connsiteX462" fmla="*/ 133725 w 182677"/>
                              <a:gd name="connsiteY462" fmla="*/ 58103 h 181318"/>
                              <a:gd name="connsiteX463" fmla="*/ 132773 w 182677"/>
                              <a:gd name="connsiteY463" fmla="*/ 58103 h 181318"/>
                              <a:gd name="connsiteX464" fmla="*/ 130868 w 182677"/>
                              <a:gd name="connsiteY464" fmla="*/ 58103 h 181318"/>
                              <a:gd name="connsiteX465" fmla="*/ 130868 w 182677"/>
                              <a:gd name="connsiteY465" fmla="*/ 59055 h 181318"/>
                              <a:gd name="connsiteX466" fmla="*/ 132773 w 182677"/>
                              <a:gd name="connsiteY466" fmla="*/ 59055 h 181318"/>
                              <a:gd name="connsiteX467" fmla="*/ 133725 w 182677"/>
                              <a:gd name="connsiteY467" fmla="*/ 58103 h 181318"/>
                              <a:gd name="connsiteX468" fmla="*/ 136583 w 182677"/>
                              <a:gd name="connsiteY468" fmla="*/ 54293 h 181318"/>
                              <a:gd name="connsiteX469" fmla="*/ 136583 w 182677"/>
                              <a:gd name="connsiteY469" fmla="*/ 50483 h 181318"/>
                              <a:gd name="connsiteX470" fmla="*/ 142298 w 182677"/>
                              <a:gd name="connsiteY470" fmla="*/ 53340 h 181318"/>
                              <a:gd name="connsiteX471" fmla="*/ 140393 w 182677"/>
                              <a:gd name="connsiteY471" fmla="*/ 54293 h 181318"/>
                              <a:gd name="connsiteX472" fmla="*/ 141345 w 182677"/>
                              <a:gd name="connsiteY472" fmla="*/ 57150 h 181318"/>
                              <a:gd name="connsiteX473" fmla="*/ 139440 w 182677"/>
                              <a:gd name="connsiteY473" fmla="*/ 57150 h 181318"/>
                              <a:gd name="connsiteX474" fmla="*/ 140393 w 182677"/>
                              <a:gd name="connsiteY474" fmla="*/ 59055 h 181318"/>
                              <a:gd name="connsiteX475" fmla="*/ 143250 w 182677"/>
                              <a:gd name="connsiteY475" fmla="*/ 60960 h 181318"/>
                              <a:gd name="connsiteX476" fmla="*/ 141345 w 182677"/>
                              <a:gd name="connsiteY476" fmla="*/ 58103 h 181318"/>
                              <a:gd name="connsiteX477" fmla="*/ 140393 w 182677"/>
                              <a:gd name="connsiteY477" fmla="*/ 57150 h 181318"/>
                              <a:gd name="connsiteX478" fmla="*/ 141345 w 182677"/>
                              <a:gd name="connsiteY478" fmla="*/ 53340 h 181318"/>
                              <a:gd name="connsiteX479" fmla="*/ 142298 w 182677"/>
                              <a:gd name="connsiteY479" fmla="*/ 52388 h 181318"/>
                              <a:gd name="connsiteX480" fmla="*/ 137535 w 182677"/>
                              <a:gd name="connsiteY480" fmla="*/ 46672 h 181318"/>
                              <a:gd name="connsiteX481" fmla="*/ 132773 w 182677"/>
                              <a:gd name="connsiteY481" fmla="*/ 51435 h 181318"/>
                              <a:gd name="connsiteX482" fmla="*/ 133725 w 182677"/>
                              <a:gd name="connsiteY482" fmla="*/ 52388 h 181318"/>
                              <a:gd name="connsiteX483" fmla="*/ 136583 w 182677"/>
                              <a:gd name="connsiteY483" fmla="*/ 50483 h 181318"/>
                              <a:gd name="connsiteX484" fmla="*/ 134678 w 182677"/>
                              <a:gd name="connsiteY484" fmla="*/ 105728 h 181318"/>
                              <a:gd name="connsiteX485" fmla="*/ 132773 w 182677"/>
                              <a:gd name="connsiteY485" fmla="*/ 104775 h 181318"/>
                              <a:gd name="connsiteX486" fmla="*/ 130868 w 182677"/>
                              <a:gd name="connsiteY486" fmla="*/ 106680 h 181318"/>
                              <a:gd name="connsiteX487" fmla="*/ 131820 w 182677"/>
                              <a:gd name="connsiteY487" fmla="*/ 107633 h 181318"/>
                              <a:gd name="connsiteX488" fmla="*/ 134678 w 182677"/>
                              <a:gd name="connsiteY488" fmla="*/ 105728 h 181318"/>
                              <a:gd name="connsiteX489" fmla="*/ 132773 w 182677"/>
                              <a:gd name="connsiteY489" fmla="*/ 142875 h 181318"/>
                              <a:gd name="connsiteX490" fmla="*/ 130868 w 182677"/>
                              <a:gd name="connsiteY490" fmla="*/ 142875 h 181318"/>
                              <a:gd name="connsiteX491" fmla="*/ 131820 w 182677"/>
                              <a:gd name="connsiteY491" fmla="*/ 143828 h 181318"/>
                              <a:gd name="connsiteX492" fmla="*/ 132773 w 182677"/>
                              <a:gd name="connsiteY492" fmla="*/ 142875 h 181318"/>
                              <a:gd name="connsiteX493" fmla="*/ 133725 w 182677"/>
                              <a:gd name="connsiteY493" fmla="*/ 119063 h 181318"/>
                              <a:gd name="connsiteX494" fmla="*/ 133725 w 182677"/>
                              <a:gd name="connsiteY494" fmla="*/ 119063 h 181318"/>
                              <a:gd name="connsiteX495" fmla="*/ 130868 w 182677"/>
                              <a:gd name="connsiteY495" fmla="*/ 120015 h 181318"/>
                              <a:gd name="connsiteX496" fmla="*/ 131820 w 182677"/>
                              <a:gd name="connsiteY496" fmla="*/ 120968 h 181318"/>
                              <a:gd name="connsiteX497" fmla="*/ 133725 w 182677"/>
                              <a:gd name="connsiteY497" fmla="*/ 119063 h 181318"/>
                              <a:gd name="connsiteX498" fmla="*/ 130868 w 182677"/>
                              <a:gd name="connsiteY498" fmla="*/ 25718 h 181318"/>
                              <a:gd name="connsiteX499" fmla="*/ 130868 w 182677"/>
                              <a:gd name="connsiteY499" fmla="*/ 25718 h 181318"/>
                              <a:gd name="connsiteX500" fmla="*/ 132773 w 182677"/>
                              <a:gd name="connsiteY500" fmla="*/ 26670 h 181318"/>
                              <a:gd name="connsiteX501" fmla="*/ 132773 w 182677"/>
                              <a:gd name="connsiteY501" fmla="*/ 25718 h 181318"/>
                              <a:gd name="connsiteX502" fmla="*/ 130868 w 182677"/>
                              <a:gd name="connsiteY502" fmla="*/ 25718 h 181318"/>
                              <a:gd name="connsiteX503" fmla="*/ 130868 w 182677"/>
                              <a:gd name="connsiteY503" fmla="*/ 25718 h 181318"/>
                              <a:gd name="connsiteX504" fmla="*/ 133725 w 182677"/>
                              <a:gd name="connsiteY504" fmla="*/ 81915 h 181318"/>
                              <a:gd name="connsiteX505" fmla="*/ 131820 w 182677"/>
                              <a:gd name="connsiteY505" fmla="*/ 81915 h 181318"/>
                              <a:gd name="connsiteX506" fmla="*/ 133725 w 182677"/>
                              <a:gd name="connsiteY506" fmla="*/ 82868 h 181318"/>
                              <a:gd name="connsiteX507" fmla="*/ 133725 w 182677"/>
                              <a:gd name="connsiteY507" fmla="*/ 81915 h 181318"/>
                              <a:gd name="connsiteX508" fmla="*/ 132773 w 182677"/>
                              <a:gd name="connsiteY508" fmla="*/ 129540 h 181318"/>
                              <a:gd name="connsiteX509" fmla="*/ 134678 w 182677"/>
                              <a:gd name="connsiteY509" fmla="*/ 131445 h 181318"/>
                              <a:gd name="connsiteX510" fmla="*/ 134678 w 182677"/>
                              <a:gd name="connsiteY510" fmla="*/ 130493 h 181318"/>
                              <a:gd name="connsiteX511" fmla="*/ 132773 w 182677"/>
                              <a:gd name="connsiteY511" fmla="*/ 129540 h 181318"/>
                              <a:gd name="connsiteX512" fmla="*/ 132773 w 182677"/>
                              <a:gd name="connsiteY512" fmla="*/ 129540 h 181318"/>
                              <a:gd name="connsiteX513" fmla="*/ 135630 w 182677"/>
                              <a:gd name="connsiteY513" fmla="*/ 134303 h 181318"/>
                              <a:gd name="connsiteX514" fmla="*/ 133725 w 182677"/>
                              <a:gd name="connsiteY514" fmla="*/ 136208 h 181318"/>
                              <a:gd name="connsiteX515" fmla="*/ 132773 w 182677"/>
                              <a:gd name="connsiteY515" fmla="*/ 142875 h 181318"/>
                              <a:gd name="connsiteX516" fmla="*/ 132773 w 182677"/>
                              <a:gd name="connsiteY516" fmla="*/ 142875 h 181318"/>
                              <a:gd name="connsiteX517" fmla="*/ 135630 w 182677"/>
                              <a:gd name="connsiteY517" fmla="*/ 136208 h 181318"/>
                              <a:gd name="connsiteX518" fmla="*/ 135630 w 182677"/>
                              <a:gd name="connsiteY518" fmla="*/ 134303 h 181318"/>
                              <a:gd name="connsiteX519" fmla="*/ 136583 w 182677"/>
                              <a:gd name="connsiteY519" fmla="*/ 114300 h 181318"/>
                              <a:gd name="connsiteX520" fmla="*/ 138488 w 182677"/>
                              <a:gd name="connsiteY520" fmla="*/ 116205 h 181318"/>
                              <a:gd name="connsiteX521" fmla="*/ 140393 w 182677"/>
                              <a:gd name="connsiteY521" fmla="*/ 116205 h 181318"/>
                              <a:gd name="connsiteX522" fmla="*/ 141345 w 182677"/>
                              <a:gd name="connsiteY522" fmla="*/ 115253 h 181318"/>
                              <a:gd name="connsiteX523" fmla="*/ 138488 w 182677"/>
                              <a:gd name="connsiteY523" fmla="*/ 112395 h 181318"/>
                              <a:gd name="connsiteX524" fmla="*/ 136583 w 182677"/>
                              <a:gd name="connsiteY524" fmla="*/ 111443 h 181318"/>
                              <a:gd name="connsiteX525" fmla="*/ 134678 w 182677"/>
                              <a:gd name="connsiteY525" fmla="*/ 113347 h 181318"/>
                              <a:gd name="connsiteX526" fmla="*/ 136583 w 182677"/>
                              <a:gd name="connsiteY526" fmla="*/ 114300 h 181318"/>
                              <a:gd name="connsiteX527" fmla="*/ 134678 w 182677"/>
                              <a:gd name="connsiteY527" fmla="*/ 76200 h 181318"/>
                              <a:gd name="connsiteX528" fmla="*/ 134678 w 182677"/>
                              <a:gd name="connsiteY528" fmla="*/ 76200 h 181318"/>
                              <a:gd name="connsiteX529" fmla="*/ 134678 w 182677"/>
                              <a:gd name="connsiteY529" fmla="*/ 75247 h 181318"/>
                              <a:gd name="connsiteX530" fmla="*/ 134678 w 182677"/>
                              <a:gd name="connsiteY530" fmla="*/ 76200 h 181318"/>
                              <a:gd name="connsiteX531" fmla="*/ 134678 w 182677"/>
                              <a:gd name="connsiteY531" fmla="*/ 76200 h 181318"/>
                              <a:gd name="connsiteX532" fmla="*/ 136583 w 182677"/>
                              <a:gd name="connsiteY532" fmla="*/ 44768 h 181318"/>
                              <a:gd name="connsiteX533" fmla="*/ 136583 w 182677"/>
                              <a:gd name="connsiteY533" fmla="*/ 44768 h 181318"/>
                              <a:gd name="connsiteX534" fmla="*/ 136583 w 182677"/>
                              <a:gd name="connsiteY534" fmla="*/ 44768 h 181318"/>
                              <a:gd name="connsiteX535" fmla="*/ 136583 w 182677"/>
                              <a:gd name="connsiteY535" fmla="*/ 44768 h 181318"/>
                              <a:gd name="connsiteX536" fmla="*/ 136583 w 182677"/>
                              <a:gd name="connsiteY536" fmla="*/ 44768 h 181318"/>
                              <a:gd name="connsiteX537" fmla="*/ 140393 w 182677"/>
                              <a:gd name="connsiteY537" fmla="*/ 147638 h 181318"/>
                              <a:gd name="connsiteX538" fmla="*/ 138488 w 182677"/>
                              <a:gd name="connsiteY538" fmla="*/ 145733 h 181318"/>
                              <a:gd name="connsiteX539" fmla="*/ 137535 w 182677"/>
                              <a:gd name="connsiteY539" fmla="*/ 146685 h 181318"/>
                              <a:gd name="connsiteX540" fmla="*/ 139440 w 182677"/>
                              <a:gd name="connsiteY540" fmla="*/ 148590 h 181318"/>
                              <a:gd name="connsiteX541" fmla="*/ 140393 w 182677"/>
                              <a:gd name="connsiteY541" fmla="*/ 147638 h 181318"/>
                              <a:gd name="connsiteX542" fmla="*/ 140393 w 182677"/>
                              <a:gd name="connsiteY542" fmla="*/ 140018 h 181318"/>
                              <a:gd name="connsiteX543" fmla="*/ 138488 w 182677"/>
                              <a:gd name="connsiteY543" fmla="*/ 137160 h 181318"/>
                              <a:gd name="connsiteX544" fmla="*/ 137535 w 182677"/>
                              <a:gd name="connsiteY544" fmla="*/ 138113 h 181318"/>
                              <a:gd name="connsiteX545" fmla="*/ 140393 w 182677"/>
                              <a:gd name="connsiteY545" fmla="*/ 140018 h 181318"/>
                              <a:gd name="connsiteX546" fmla="*/ 140393 w 182677"/>
                              <a:gd name="connsiteY546" fmla="*/ 140018 h 181318"/>
                              <a:gd name="connsiteX547" fmla="*/ 138488 w 182677"/>
                              <a:gd name="connsiteY547" fmla="*/ 124778 h 181318"/>
                              <a:gd name="connsiteX548" fmla="*/ 137535 w 182677"/>
                              <a:gd name="connsiteY548" fmla="*/ 128588 h 181318"/>
                              <a:gd name="connsiteX549" fmla="*/ 138488 w 182677"/>
                              <a:gd name="connsiteY549" fmla="*/ 124778 h 181318"/>
                              <a:gd name="connsiteX550" fmla="*/ 141345 w 182677"/>
                              <a:gd name="connsiteY550" fmla="*/ 123825 h 181318"/>
                              <a:gd name="connsiteX551" fmla="*/ 140393 w 182677"/>
                              <a:gd name="connsiteY551" fmla="*/ 123825 h 181318"/>
                              <a:gd name="connsiteX552" fmla="*/ 138488 w 182677"/>
                              <a:gd name="connsiteY552" fmla="*/ 124778 h 181318"/>
                              <a:gd name="connsiteX553" fmla="*/ 139440 w 182677"/>
                              <a:gd name="connsiteY553" fmla="*/ 37147 h 181318"/>
                              <a:gd name="connsiteX554" fmla="*/ 137535 w 182677"/>
                              <a:gd name="connsiteY554" fmla="*/ 39053 h 181318"/>
                              <a:gd name="connsiteX555" fmla="*/ 139440 w 182677"/>
                              <a:gd name="connsiteY555" fmla="*/ 39053 h 181318"/>
                              <a:gd name="connsiteX556" fmla="*/ 143250 w 182677"/>
                              <a:gd name="connsiteY556" fmla="*/ 35243 h 181318"/>
                              <a:gd name="connsiteX557" fmla="*/ 144203 w 182677"/>
                              <a:gd name="connsiteY557" fmla="*/ 33338 h 181318"/>
                              <a:gd name="connsiteX558" fmla="*/ 146108 w 182677"/>
                              <a:gd name="connsiteY558" fmla="*/ 26670 h 181318"/>
                              <a:gd name="connsiteX559" fmla="*/ 145155 w 182677"/>
                              <a:gd name="connsiteY559" fmla="*/ 23813 h 181318"/>
                              <a:gd name="connsiteX560" fmla="*/ 143250 w 182677"/>
                              <a:gd name="connsiteY560" fmla="*/ 26670 h 181318"/>
                              <a:gd name="connsiteX561" fmla="*/ 144203 w 182677"/>
                              <a:gd name="connsiteY561" fmla="*/ 28575 h 181318"/>
                              <a:gd name="connsiteX562" fmla="*/ 143250 w 182677"/>
                              <a:gd name="connsiteY562" fmla="*/ 29528 h 181318"/>
                              <a:gd name="connsiteX563" fmla="*/ 140393 w 182677"/>
                              <a:gd name="connsiteY563" fmla="*/ 32385 h 181318"/>
                              <a:gd name="connsiteX564" fmla="*/ 139440 w 182677"/>
                              <a:gd name="connsiteY564" fmla="*/ 37147 h 181318"/>
                              <a:gd name="connsiteX565" fmla="*/ 140393 w 182677"/>
                              <a:gd name="connsiteY565" fmla="*/ 88583 h 181318"/>
                              <a:gd name="connsiteX566" fmla="*/ 139440 w 182677"/>
                              <a:gd name="connsiteY566" fmla="*/ 87630 h 181318"/>
                              <a:gd name="connsiteX567" fmla="*/ 138488 w 182677"/>
                              <a:gd name="connsiteY567" fmla="*/ 88583 h 181318"/>
                              <a:gd name="connsiteX568" fmla="*/ 140393 w 182677"/>
                              <a:gd name="connsiteY568" fmla="*/ 88583 h 181318"/>
                              <a:gd name="connsiteX569" fmla="*/ 140393 w 182677"/>
                              <a:gd name="connsiteY569" fmla="*/ 88583 h 181318"/>
                              <a:gd name="connsiteX570" fmla="*/ 139440 w 182677"/>
                              <a:gd name="connsiteY570" fmla="*/ 107633 h 181318"/>
                              <a:gd name="connsiteX571" fmla="*/ 140393 w 182677"/>
                              <a:gd name="connsiteY571" fmla="*/ 108585 h 181318"/>
                              <a:gd name="connsiteX572" fmla="*/ 141345 w 182677"/>
                              <a:gd name="connsiteY572" fmla="*/ 107633 h 181318"/>
                              <a:gd name="connsiteX573" fmla="*/ 140393 w 182677"/>
                              <a:gd name="connsiteY573" fmla="*/ 107633 h 181318"/>
                              <a:gd name="connsiteX574" fmla="*/ 139440 w 182677"/>
                              <a:gd name="connsiteY574" fmla="*/ 107633 h 181318"/>
                              <a:gd name="connsiteX575" fmla="*/ 139440 w 182677"/>
                              <a:gd name="connsiteY575" fmla="*/ 120015 h 181318"/>
                              <a:gd name="connsiteX576" fmla="*/ 139440 w 182677"/>
                              <a:gd name="connsiteY576" fmla="*/ 120015 h 181318"/>
                              <a:gd name="connsiteX577" fmla="*/ 139440 w 182677"/>
                              <a:gd name="connsiteY577" fmla="*/ 120015 h 181318"/>
                              <a:gd name="connsiteX578" fmla="*/ 139440 w 182677"/>
                              <a:gd name="connsiteY578" fmla="*/ 120015 h 181318"/>
                              <a:gd name="connsiteX579" fmla="*/ 139440 w 182677"/>
                              <a:gd name="connsiteY579" fmla="*/ 120015 h 181318"/>
                              <a:gd name="connsiteX580" fmla="*/ 147060 w 182677"/>
                              <a:gd name="connsiteY580" fmla="*/ 76200 h 181318"/>
                              <a:gd name="connsiteX581" fmla="*/ 142298 w 182677"/>
                              <a:gd name="connsiteY581" fmla="*/ 74295 h 181318"/>
                              <a:gd name="connsiteX582" fmla="*/ 141345 w 182677"/>
                              <a:gd name="connsiteY582" fmla="*/ 74295 h 181318"/>
                              <a:gd name="connsiteX583" fmla="*/ 140393 w 182677"/>
                              <a:gd name="connsiteY583" fmla="*/ 75247 h 181318"/>
                              <a:gd name="connsiteX584" fmla="*/ 140393 w 182677"/>
                              <a:gd name="connsiteY584" fmla="*/ 76200 h 181318"/>
                              <a:gd name="connsiteX585" fmla="*/ 147060 w 182677"/>
                              <a:gd name="connsiteY585" fmla="*/ 76200 h 181318"/>
                              <a:gd name="connsiteX586" fmla="*/ 147060 w 182677"/>
                              <a:gd name="connsiteY586" fmla="*/ 76200 h 181318"/>
                              <a:gd name="connsiteX587" fmla="*/ 140393 w 182677"/>
                              <a:gd name="connsiteY587" fmla="*/ 18097 h 181318"/>
                              <a:gd name="connsiteX588" fmla="*/ 140393 w 182677"/>
                              <a:gd name="connsiteY588" fmla="*/ 18097 h 181318"/>
                              <a:gd name="connsiteX589" fmla="*/ 140393 w 182677"/>
                              <a:gd name="connsiteY589" fmla="*/ 18097 h 181318"/>
                              <a:gd name="connsiteX590" fmla="*/ 140393 w 182677"/>
                              <a:gd name="connsiteY590" fmla="*/ 18097 h 181318"/>
                              <a:gd name="connsiteX591" fmla="*/ 140393 w 182677"/>
                              <a:gd name="connsiteY591" fmla="*/ 18097 h 181318"/>
                              <a:gd name="connsiteX592" fmla="*/ 142298 w 182677"/>
                              <a:gd name="connsiteY592" fmla="*/ 154305 h 181318"/>
                              <a:gd name="connsiteX593" fmla="*/ 142298 w 182677"/>
                              <a:gd name="connsiteY593" fmla="*/ 154305 h 181318"/>
                              <a:gd name="connsiteX594" fmla="*/ 140393 w 182677"/>
                              <a:gd name="connsiteY594" fmla="*/ 154305 h 181318"/>
                              <a:gd name="connsiteX595" fmla="*/ 142298 w 182677"/>
                              <a:gd name="connsiteY595" fmla="*/ 154305 h 181318"/>
                              <a:gd name="connsiteX596" fmla="*/ 142298 w 182677"/>
                              <a:gd name="connsiteY596" fmla="*/ 154305 h 181318"/>
                              <a:gd name="connsiteX597" fmla="*/ 140393 w 182677"/>
                              <a:gd name="connsiteY597" fmla="*/ 95250 h 181318"/>
                              <a:gd name="connsiteX598" fmla="*/ 140393 w 182677"/>
                              <a:gd name="connsiteY598" fmla="*/ 95250 h 181318"/>
                              <a:gd name="connsiteX599" fmla="*/ 141345 w 182677"/>
                              <a:gd name="connsiteY599" fmla="*/ 95250 h 181318"/>
                              <a:gd name="connsiteX600" fmla="*/ 140393 w 182677"/>
                              <a:gd name="connsiteY600" fmla="*/ 95250 h 181318"/>
                              <a:gd name="connsiteX601" fmla="*/ 140393 w 182677"/>
                              <a:gd name="connsiteY601" fmla="*/ 95250 h 181318"/>
                              <a:gd name="connsiteX602" fmla="*/ 141345 w 182677"/>
                              <a:gd name="connsiteY602" fmla="*/ 24765 h 181318"/>
                              <a:gd name="connsiteX603" fmla="*/ 141345 w 182677"/>
                              <a:gd name="connsiteY603" fmla="*/ 24765 h 181318"/>
                              <a:gd name="connsiteX604" fmla="*/ 142298 w 182677"/>
                              <a:gd name="connsiteY604" fmla="*/ 24765 h 181318"/>
                              <a:gd name="connsiteX605" fmla="*/ 141345 w 182677"/>
                              <a:gd name="connsiteY605" fmla="*/ 24765 h 181318"/>
                              <a:gd name="connsiteX606" fmla="*/ 141345 w 182677"/>
                              <a:gd name="connsiteY606" fmla="*/ 24765 h 181318"/>
                              <a:gd name="connsiteX607" fmla="*/ 144203 w 182677"/>
                              <a:gd name="connsiteY607" fmla="*/ 81915 h 181318"/>
                              <a:gd name="connsiteX608" fmla="*/ 142298 w 182677"/>
                              <a:gd name="connsiteY608" fmla="*/ 80963 h 181318"/>
                              <a:gd name="connsiteX609" fmla="*/ 141345 w 182677"/>
                              <a:gd name="connsiteY609" fmla="*/ 82868 h 181318"/>
                              <a:gd name="connsiteX610" fmla="*/ 144203 w 182677"/>
                              <a:gd name="connsiteY610" fmla="*/ 81915 h 181318"/>
                              <a:gd name="connsiteX611" fmla="*/ 145155 w 182677"/>
                              <a:gd name="connsiteY611" fmla="*/ 82868 h 181318"/>
                              <a:gd name="connsiteX612" fmla="*/ 144203 w 182677"/>
                              <a:gd name="connsiteY612" fmla="*/ 81915 h 181318"/>
                              <a:gd name="connsiteX613" fmla="*/ 145155 w 182677"/>
                              <a:gd name="connsiteY613" fmla="*/ 82868 h 181318"/>
                              <a:gd name="connsiteX614" fmla="*/ 144203 w 182677"/>
                              <a:gd name="connsiteY614" fmla="*/ 84772 h 181318"/>
                              <a:gd name="connsiteX615" fmla="*/ 145155 w 182677"/>
                              <a:gd name="connsiteY615" fmla="*/ 82868 h 181318"/>
                              <a:gd name="connsiteX616" fmla="*/ 147060 w 182677"/>
                              <a:gd name="connsiteY616" fmla="*/ 47625 h 181318"/>
                              <a:gd name="connsiteX617" fmla="*/ 147060 w 182677"/>
                              <a:gd name="connsiteY617" fmla="*/ 40958 h 181318"/>
                              <a:gd name="connsiteX618" fmla="*/ 145155 w 182677"/>
                              <a:gd name="connsiteY618" fmla="*/ 40958 h 181318"/>
                              <a:gd name="connsiteX619" fmla="*/ 145155 w 182677"/>
                              <a:gd name="connsiteY619" fmla="*/ 48578 h 181318"/>
                              <a:gd name="connsiteX620" fmla="*/ 146108 w 182677"/>
                              <a:gd name="connsiteY620" fmla="*/ 48578 h 181318"/>
                              <a:gd name="connsiteX621" fmla="*/ 147060 w 182677"/>
                              <a:gd name="connsiteY621" fmla="*/ 47625 h 181318"/>
                              <a:gd name="connsiteX622" fmla="*/ 147060 w 182677"/>
                              <a:gd name="connsiteY622" fmla="*/ 40005 h 181318"/>
                              <a:gd name="connsiteX623" fmla="*/ 147060 w 182677"/>
                              <a:gd name="connsiteY623" fmla="*/ 40958 h 181318"/>
                              <a:gd name="connsiteX624" fmla="*/ 148965 w 182677"/>
                              <a:gd name="connsiteY624" fmla="*/ 40005 h 181318"/>
                              <a:gd name="connsiteX625" fmla="*/ 150870 w 182677"/>
                              <a:gd name="connsiteY625" fmla="*/ 36195 h 181318"/>
                              <a:gd name="connsiteX626" fmla="*/ 149918 w 182677"/>
                              <a:gd name="connsiteY626" fmla="*/ 35243 h 181318"/>
                              <a:gd name="connsiteX627" fmla="*/ 147060 w 182677"/>
                              <a:gd name="connsiteY627" fmla="*/ 40005 h 181318"/>
                              <a:gd name="connsiteX628" fmla="*/ 147060 w 182677"/>
                              <a:gd name="connsiteY628" fmla="*/ 111443 h 181318"/>
                              <a:gd name="connsiteX629" fmla="*/ 147060 w 182677"/>
                              <a:gd name="connsiteY629" fmla="*/ 111443 h 181318"/>
                              <a:gd name="connsiteX630" fmla="*/ 148965 w 182677"/>
                              <a:gd name="connsiteY630" fmla="*/ 111443 h 181318"/>
                              <a:gd name="connsiteX631" fmla="*/ 147060 w 182677"/>
                              <a:gd name="connsiteY631" fmla="*/ 111443 h 181318"/>
                              <a:gd name="connsiteX632" fmla="*/ 147060 w 182677"/>
                              <a:gd name="connsiteY632" fmla="*/ 111443 h 181318"/>
                              <a:gd name="connsiteX633" fmla="*/ 149918 w 182677"/>
                              <a:gd name="connsiteY633" fmla="*/ 137160 h 181318"/>
                              <a:gd name="connsiteX634" fmla="*/ 148965 w 182677"/>
                              <a:gd name="connsiteY634" fmla="*/ 135255 h 181318"/>
                              <a:gd name="connsiteX635" fmla="*/ 148013 w 182677"/>
                              <a:gd name="connsiteY635" fmla="*/ 136208 h 181318"/>
                              <a:gd name="connsiteX636" fmla="*/ 148965 w 182677"/>
                              <a:gd name="connsiteY636" fmla="*/ 137160 h 181318"/>
                              <a:gd name="connsiteX637" fmla="*/ 149918 w 182677"/>
                              <a:gd name="connsiteY637" fmla="*/ 137160 h 181318"/>
                              <a:gd name="connsiteX638" fmla="*/ 148013 w 182677"/>
                              <a:gd name="connsiteY638" fmla="*/ 52388 h 181318"/>
                              <a:gd name="connsiteX639" fmla="*/ 148013 w 182677"/>
                              <a:gd name="connsiteY639" fmla="*/ 52388 h 181318"/>
                              <a:gd name="connsiteX640" fmla="*/ 148013 w 182677"/>
                              <a:gd name="connsiteY640" fmla="*/ 53340 h 181318"/>
                              <a:gd name="connsiteX641" fmla="*/ 148013 w 182677"/>
                              <a:gd name="connsiteY641" fmla="*/ 52388 h 181318"/>
                              <a:gd name="connsiteX642" fmla="*/ 148013 w 182677"/>
                              <a:gd name="connsiteY642" fmla="*/ 52388 h 181318"/>
                              <a:gd name="connsiteX643" fmla="*/ 149918 w 182677"/>
                              <a:gd name="connsiteY643" fmla="*/ 126683 h 181318"/>
                              <a:gd name="connsiteX644" fmla="*/ 149918 w 182677"/>
                              <a:gd name="connsiteY644" fmla="*/ 126683 h 181318"/>
                              <a:gd name="connsiteX645" fmla="*/ 148013 w 182677"/>
                              <a:gd name="connsiteY645" fmla="*/ 126683 h 181318"/>
                              <a:gd name="connsiteX646" fmla="*/ 149918 w 182677"/>
                              <a:gd name="connsiteY646" fmla="*/ 126683 h 181318"/>
                              <a:gd name="connsiteX647" fmla="*/ 149918 w 182677"/>
                              <a:gd name="connsiteY647" fmla="*/ 126683 h 181318"/>
                              <a:gd name="connsiteX648" fmla="*/ 151823 w 182677"/>
                              <a:gd name="connsiteY648" fmla="*/ 66675 h 181318"/>
                              <a:gd name="connsiteX649" fmla="*/ 151823 w 182677"/>
                              <a:gd name="connsiteY649" fmla="*/ 66675 h 181318"/>
                              <a:gd name="connsiteX650" fmla="*/ 148965 w 182677"/>
                              <a:gd name="connsiteY650" fmla="*/ 68580 h 181318"/>
                              <a:gd name="connsiteX651" fmla="*/ 149918 w 182677"/>
                              <a:gd name="connsiteY651" fmla="*/ 68580 h 181318"/>
                              <a:gd name="connsiteX652" fmla="*/ 151823 w 182677"/>
                              <a:gd name="connsiteY652" fmla="*/ 66675 h 181318"/>
                              <a:gd name="connsiteX653" fmla="*/ 150870 w 182677"/>
                              <a:gd name="connsiteY653" fmla="*/ 88583 h 181318"/>
                              <a:gd name="connsiteX654" fmla="*/ 150870 w 182677"/>
                              <a:gd name="connsiteY654" fmla="*/ 88583 h 181318"/>
                              <a:gd name="connsiteX655" fmla="*/ 148965 w 182677"/>
                              <a:gd name="connsiteY655" fmla="*/ 88583 h 181318"/>
                              <a:gd name="connsiteX656" fmla="*/ 150870 w 182677"/>
                              <a:gd name="connsiteY656" fmla="*/ 88583 h 181318"/>
                              <a:gd name="connsiteX657" fmla="*/ 150870 w 182677"/>
                              <a:gd name="connsiteY657" fmla="*/ 88583 h 181318"/>
                              <a:gd name="connsiteX658" fmla="*/ 150870 w 182677"/>
                              <a:gd name="connsiteY658" fmla="*/ 83820 h 181318"/>
                              <a:gd name="connsiteX659" fmla="*/ 150870 w 182677"/>
                              <a:gd name="connsiteY659" fmla="*/ 83820 h 181318"/>
                              <a:gd name="connsiteX660" fmla="*/ 148965 w 182677"/>
                              <a:gd name="connsiteY660" fmla="*/ 83820 h 181318"/>
                              <a:gd name="connsiteX661" fmla="*/ 150870 w 182677"/>
                              <a:gd name="connsiteY661" fmla="*/ 83820 h 181318"/>
                              <a:gd name="connsiteX662" fmla="*/ 150870 w 182677"/>
                              <a:gd name="connsiteY662" fmla="*/ 83820 h 181318"/>
                              <a:gd name="connsiteX663" fmla="*/ 152775 w 182677"/>
                              <a:gd name="connsiteY663" fmla="*/ 41910 h 181318"/>
                              <a:gd name="connsiteX664" fmla="*/ 152775 w 182677"/>
                              <a:gd name="connsiteY664" fmla="*/ 41910 h 181318"/>
                              <a:gd name="connsiteX665" fmla="*/ 152775 w 182677"/>
                              <a:gd name="connsiteY665" fmla="*/ 41910 h 181318"/>
                              <a:gd name="connsiteX666" fmla="*/ 152775 w 182677"/>
                              <a:gd name="connsiteY666" fmla="*/ 41910 h 181318"/>
                              <a:gd name="connsiteX667" fmla="*/ 152775 w 182677"/>
                              <a:gd name="connsiteY667" fmla="*/ 41910 h 181318"/>
                              <a:gd name="connsiteX668" fmla="*/ 151823 w 182677"/>
                              <a:gd name="connsiteY668" fmla="*/ 57150 h 181318"/>
                              <a:gd name="connsiteX669" fmla="*/ 151823 w 182677"/>
                              <a:gd name="connsiteY669" fmla="*/ 57150 h 181318"/>
                              <a:gd name="connsiteX670" fmla="*/ 151823 w 182677"/>
                              <a:gd name="connsiteY670" fmla="*/ 57150 h 181318"/>
                              <a:gd name="connsiteX671" fmla="*/ 151823 w 182677"/>
                              <a:gd name="connsiteY671" fmla="*/ 57150 h 181318"/>
                              <a:gd name="connsiteX672" fmla="*/ 151823 w 182677"/>
                              <a:gd name="connsiteY672" fmla="*/ 57150 h 181318"/>
                              <a:gd name="connsiteX673" fmla="*/ 153728 w 182677"/>
                              <a:gd name="connsiteY673" fmla="*/ 79058 h 181318"/>
                              <a:gd name="connsiteX674" fmla="*/ 153728 w 182677"/>
                              <a:gd name="connsiteY674" fmla="*/ 79058 h 181318"/>
                              <a:gd name="connsiteX675" fmla="*/ 153728 w 182677"/>
                              <a:gd name="connsiteY675" fmla="*/ 79058 h 181318"/>
                              <a:gd name="connsiteX676" fmla="*/ 153728 w 182677"/>
                              <a:gd name="connsiteY676" fmla="*/ 79058 h 181318"/>
                              <a:gd name="connsiteX677" fmla="*/ 153728 w 182677"/>
                              <a:gd name="connsiteY677" fmla="*/ 79058 h 1813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Lst>
                            <a:rect l="l" t="t" r="r" b="b"/>
                            <a:pathLst>
                              <a:path w="182677" h="181318">
                                <a:moveTo>
                                  <a:pt x="181350" y="176213"/>
                                </a:moveTo>
                                <a:cubicBezTo>
                                  <a:pt x="179445" y="177165"/>
                                  <a:pt x="177540" y="178118"/>
                                  <a:pt x="175635" y="178118"/>
                                </a:cubicBezTo>
                                <a:cubicBezTo>
                                  <a:pt x="166110" y="178118"/>
                                  <a:pt x="157538" y="178118"/>
                                  <a:pt x="148013" y="177165"/>
                                </a:cubicBezTo>
                                <a:cubicBezTo>
                                  <a:pt x="143250" y="177165"/>
                                  <a:pt x="137535" y="178118"/>
                                  <a:pt x="131820" y="178118"/>
                                </a:cubicBezTo>
                                <a:cubicBezTo>
                                  <a:pt x="128963" y="178118"/>
                                  <a:pt x="125153" y="178118"/>
                                  <a:pt x="122295" y="178118"/>
                                </a:cubicBezTo>
                                <a:cubicBezTo>
                                  <a:pt x="119438" y="178118"/>
                                  <a:pt x="117533" y="176213"/>
                                  <a:pt x="116580" y="173355"/>
                                </a:cubicBezTo>
                                <a:cubicBezTo>
                                  <a:pt x="116580" y="171450"/>
                                  <a:pt x="115628" y="169545"/>
                                  <a:pt x="115628" y="166688"/>
                                </a:cubicBezTo>
                                <a:cubicBezTo>
                                  <a:pt x="115628" y="162878"/>
                                  <a:pt x="115628" y="159068"/>
                                  <a:pt x="115628" y="155258"/>
                                </a:cubicBezTo>
                                <a:cubicBezTo>
                                  <a:pt x="115628" y="154305"/>
                                  <a:pt x="115628" y="153353"/>
                                  <a:pt x="114675" y="152400"/>
                                </a:cubicBezTo>
                                <a:cubicBezTo>
                                  <a:pt x="113723" y="151447"/>
                                  <a:pt x="112770" y="153353"/>
                                  <a:pt x="111818" y="154305"/>
                                </a:cubicBezTo>
                                <a:cubicBezTo>
                                  <a:pt x="110865" y="155258"/>
                                  <a:pt x="109913" y="157163"/>
                                  <a:pt x="108960" y="158115"/>
                                </a:cubicBezTo>
                                <a:cubicBezTo>
                                  <a:pt x="104198" y="166688"/>
                                  <a:pt x="95625" y="171450"/>
                                  <a:pt x="88005" y="177165"/>
                                </a:cubicBezTo>
                                <a:cubicBezTo>
                                  <a:pt x="81338" y="180975"/>
                                  <a:pt x="74670" y="181928"/>
                                  <a:pt x="68003" y="180975"/>
                                </a:cubicBezTo>
                                <a:cubicBezTo>
                                  <a:pt x="58478" y="180022"/>
                                  <a:pt x="49905" y="177165"/>
                                  <a:pt x="41333" y="171450"/>
                                </a:cubicBezTo>
                                <a:cubicBezTo>
                                  <a:pt x="40380" y="170497"/>
                                  <a:pt x="39428" y="170497"/>
                                  <a:pt x="39428" y="169545"/>
                                </a:cubicBezTo>
                                <a:cubicBezTo>
                                  <a:pt x="40380" y="169545"/>
                                  <a:pt x="40380" y="168593"/>
                                  <a:pt x="40380" y="168593"/>
                                </a:cubicBezTo>
                                <a:cubicBezTo>
                                  <a:pt x="40380" y="168593"/>
                                  <a:pt x="40380" y="168593"/>
                                  <a:pt x="40380" y="168593"/>
                                </a:cubicBezTo>
                                <a:cubicBezTo>
                                  <a:pt x="39428" y="168593"/>
                                  <a:pt x="40380" y="169545"/>
                                  <a:pt x="39428" y="170497"/>
                                </a:cubicBezTo>
                                <a:cubicBezTo>
                                  <a:pt x="29903" y="163830"/>
                                  <a:pt x="26093" y="154305"/>
                                  <a:pt x="24188" y="143828"/>
                                </a:cubicBezTo>
                                <a:cubicBezTo>
                                  <a:pt x="23235" y="137160"/>
                                  <a:pt x="23235" y="130493"/>
                                  <a:pt x="23235" y="123825"/>
                                </a:cubicBezTo>
                                <a:cubicBezTo>
                                  <a:pt x="23235" y="120015"/>
                                  <a:pt x="23235" y="115253"/>
                                  <a:pt x="22283" y="111443"/>
                                </a:cubicBezTo>
                                <a:cubicBezTo>
                                  <a:pt x="21330" y="105728"/>
                                  <a:pt x="22283" y="100013"/>
                                  <a:pt x="21330" y="94297"/>
                                </a:cubicBezTo>
                                <a:cubicBezTo>
                                  <a:pt x="21330" y="90488"/>
                                  <a:pt x="21330" y="87630"/>
                                  <a:pt x="21330" y="83820"/>
                                </a:cubicBezTo>
                                <a:cubicBezTo>
                                  <a:pt x="21330" y="78105"/>
                                  <a:pt x="21330" y="72390"/>
                                  <a:pt x="21330" y="66675"/>
                                </a:cubicBezTo>
                                <a:cubicBezTo>
                                  <a:pt x="22283" y="57150"/>
                                  <a:pt x="20378" y="48578"/>
                                  <a:pt x="21330" y="40005"/>
                                </a:cubicBezTo>
                                <a:cubicBezTo>
                                  <a:pt x="21330" y="36195"/>
                                  <a:pt x="22283" y="32385"/>
                                  <a:pt x="22283" y="28575"/>
                                </a:cubicBezTo>
                                <a:cubicBezTo>
                                  <a:pt x="22283" y="21908"/>
                                  <a:pt x="17520" y="17145"/>
                                  <a:pt x="10853" y="16193"/>
                                </a:cubicBezTo>
                                <a:cubicBezTo>
                                  <a:pt x="7995" y="16193"/>
                                  <a:pt x="5138" y="15240"/>
                                  <a:pt x="2280" y="14288"/>
                                </a:cubicBezTo>
                                <a:cubicBezTo>
                                  <a:pt x="-577" y="12383"/>
                                  <a:pt x="-577" y="10478"/>
                                  <a:pt x="1328" y="8572"/>
                                </a:cubicBezTo>
                                <a:cubicBezTo>
                                  <a:pt x="3233" y="7620"/>
                                  <a:pt x="5138" y="6668"/>
                                  <a:pt x="7043" y="6668"/>
                                </a:cubicBezTo>
                                <a:cubicBezTo>
                                  <a:pt x="9900" y="6668"/>
                                  <a:pt x="12758" y="6668"/>
                                  <a:pt x="14663" y="7620"/>
                                </a:cubicBezTo>
                                <a:cubicBezTo>
                                  <a:pt x="28950" y="9525"/>
                                  <a:pt x="43238" y="5715"/>
                                  <a:pt x="56573" y="1905"/>
                                </a:cubicBezTo>
                                <a:cubicBezTo>
                                  <a:pt x="57525" y="1905"/>
                                  <a:pt x="59430" y="953"/>
                                  <a:pt x="60383" y="953"/>
                                </a:cubicBezTo>
                                <a:cubicBezTo>
                                  <a:pt x="64193" y="0"/>
                                  <a:pt x="67050" y="2858"/>
                                  <a:pt x="68003" y="6668"/>
                                </a:cubicBezTo>
                                <a:lnTo>
                                  <a:pt x="68003" y="9525"/>
                                </a:lnTo>
                                <a:cubicBezTo>
                                  <a:pt x="68003" y="38100"/>
                                  <a:pt x="68003" y="66675"/>
                                  <a:pt x="67050" y="96203"/>
                                </a:cubicBezTo>
                                <a:cubicBezTo>
                                  <a:pt x="67050" y="112395"/>
                                  <a:pt x="67050" y="128588"/>
                                  <a:pt x="68003" y="143828"/>
                                </a:cubicBezTo>
                                <a:cubicBezTo>
                                  <a:pt x="68003" y="146685"/>
                                  <a:pt x="68955" y="150495"/>
                                  <a:pt x="69908" y="153353"/>
                                </a:cubicBezTo>
                                <a:cubicBezTo>
                                  <a:pt x="74670" y="165735"/>
                                  <a:pt x="86100" y="169545"/>
                                  <a:pt x="96578" y="160972"/>
                                </a:cubicBezTo>
                                <a:cubicBezTo>
                                  <a:pt x="101340" y="158115"/>
                                  <a:pt x="104198" y="153353"/>
                                  <a:pt x="106103" y="148590"/>
                                </a:cubicBezTo>
                                <a:cubicBezTo>
                                  <a:pt x="109913" y="137160"/>
                                  <a:pt x="113723" y="126683"/>
                                  <a:pt x="113723" y="114300"/>
                                </a:cubicBezTo>
                                <a:cubicBezTo>
                                  <a:pt x="113723" y="105728"/>
                                  <a:pt x="112770" y="98108"/>
                                  <a:pt x="112770" y="89535"/>
                                </a:cubicBezTo>
                                <a:cubicBezTo>
                                  <a:pt x="112770" y="73343"/>
                                  <a:pt x="112770" y="57150"/>
                                  <a:pt x="112770" y="40958"/>
                                </a:cubicBezTo>
                                <a:cubicBezTo>
                                  <a:pt x="112770" y="35243"/>
                                  <a:pt x="111818" y="29528"/>
                                  <a:pt x="109913" y="23813"/>
                                </a:cubicBezTo>
                                <a:cubicBezTo>
                                  <a:pt x="108008" y="19050"/>
                                  <a:pt x="104198" y="16193"/>
                                  <a:pt x="98483" y="16193"/>
                                </a:cubicBezTo>
                                <a:cubicBezTo>
                                  <a:pt x="95625" y="16193"/>
                                  <a:pt x="93720" y="15240"/>
                                  <a:pt x="92768" y="13335"/>
                                </a:cubicBezTo>
                                <a:cubicBezTo>
                                  <a:pt x="89910" y="10478"/>
                                  <a:pt x="91815" y="7620"/>
                                  <a:pt x="94673" y="7620"/>
                                </a:cubicBezTo>
                                <a:cubicBezTo>
                                  <a:pt x="97530" y="7620"/>
                                  <a:pt x="101340" y="6668"/>
                                  <a:pt x="104198" y="7620"/>
                                </a:cubicBezTo>
                                <a:cubicBezTo>
                                  <a:pt x="105150" y="7620"/>
                                  <a:pt x="107055" y="8572"/>
                                  <a:pt x="108008" y="8572"/>
                                </a:cubicBezTo>
                                <a:cubicBezTo>
                                  <a:pt x="121343" y="7620"/>
                                  <a:pt x="134678" y="6668"/>
                                  <a:pt x="148013" y="1905"/>
                                </a:cubicBezTo>
                                <a:cubicBezTo>
                                  <a:pt x="149918" y="953"/>
                                  <a:pt x="151823" y="953"/>
                                  <a:pt x="154680" y="0"/>
                                </a:cubicBezTo>
                                <a:cubicBezTo>
                                  <a:pt x="159443" y="0"/>
                                  <a:pt x="160395" y="0"/>
                                  <a:pt x="160395" y="4763"/>
                                </a:cubicBezTo>
                                <a:cubicBezTo>
                                  <a:pt x="160395" y="10478"/>
                                  <a:pt x="160395" y="16193"/>
                                  <a:pt x="160395" y="21908"/>
                                </a:cubicBezTo>
                                <a:cubicBezTo>
                                  <a:pt x="159443" y="35243"/>
                                  <a:pt x="159443" y="48578"/>
                                  <a:pt x="160395" y="62865"/>
                                </a:cubicBezTo>
                                <a:lnTo>
                                  <a:pt x="160395" y="69533"/>
                                </a:lnTo>
                                <a:cubicBezTo>
                                  <a:pt x="160395" y="81915"/>
                                  <a:pt x="160395" y="94297"/>
                                  <a:pt x="160395" y="107633"/>
                                </a:cubicBezTo>
                                <a:cubicBezTo>
                                  <a:pt x="160395" y="120015"/>
                                  <a:pt x="160395" y="131445"/>
                                  <a:pt x="160395" y="143828"/>
                                </a:cubicBezTo>
                                <a:cubicBezTo>
                                  <a:pt x="160395" y="149543"/>
                                  <a:pt x="160395" y="154305"/>
                                  <a:pt x="162300" y="160020"/>
                                </a:cubicBezTo>
                                <a:cubicBezTo>
                                  <a:pt x="164205" y="166688"/>
                                  <a:pt x="167063" y="169545"/>
                                  <a:pt x="173730" y="169545"/>
                                </a:cubicBezTo>
                                <a:cubicBezTo>
                                  <a:pt x="175635" y="169545"/>
                                  <a:pt x="178493" y="169545"/>
                                  <a:pt x="180398" y="171450"/>
                                </a:cubicBezTo>
                                <a:cubicBezTo>
                                  <a:pt x="183255" y="172403"/>
                                  <a:pt x="183255" y="174308"/>
                                  <a:pt x="181350" y="176213"/>
                                </a:cubicBezTo>
                                <a:close/>
                                <a:moveTo>
                                  <a:pt x="32760" y="103822"/>
                                </a:moveTo>
                                <a:cubicBezTo>
                                  <a:pt x="32760" y="102870"/>
                                  <a:pt x="32760" y="102870"/>
                                  <a:pt x="32760" y="103822"/>
                                </a:cubicBezTo>
                                <a:lnTo>
                                  <a:pt x="31808" y="103822"/>
                                </a:lnTo>
                                <a:cubicBezTo>
                                  <a:pt x="31808" y="103822"/>
                                  <a:pt x="31808" y="104775"/>
                                  <a:pt x="32760" y="103822"/>
                                </a:cubicBezTo>
                                <a:cubicBezTo>
                                  <a:pt x="32760" y="104775"/>
                                  <a:pt x="32760" y="103822"/>
                                  <a:pt x="32760" y="103822"/>
                                </a:cubicBezTo>
                                <a:close/>
                                <a:moveTo>
                                  <a:pt x="31808" y="82868"/>
                                </a:moveTo>
                                <a:lnTo>
                                  <a:pt x="31808" y="82868"/>
                                </a:lnTo>
                                <a:cubicBezTo>
                                  <a:pt x="32760" y="81915"/>
                                  <a:pt x="31808" y="81915"/>
                                  <a:pt x="31808" y="82868"/>
                                </a:cubicBezTo>
                                <a:lnTo>
                                  <a:pt x="31808" y="82868"/>
                                </a:lnTo>
                                <a:close/>
                                <a:moveTo>
                                  <a:pt x="35618" y="131445"/>
                                </a:moveTo>
                                <a:cubicBezTo>
                                  <a:pt x="34665" y="132397"/>
                                  <a:pt x="34665" y="132397"/>
                                  <a:pt x="33713" y="133350"/>
                                </a:cubicBezTo>
                                <a:cubicBezTo>
                                  <a:pt x="32760" y="134303"/>
                                  <a:pt x="31808" y="136208"/>
                                  <a:pt x="31808" y="138113"/>
                                </a:cubicBezTo>
                                <a:cubicBezTo>
                                  <a:pt x="33713" y="138113"/>
                                  <a:pt x="34665" y="137160"/>
                                  <a:pt x="35618" y="135255"/>
                                </a:cubicBezTo>
                                <a:cubicBezTo>
                                  <a:pt x="34665" y="132397"/>
                                  <a:pt x="35618" y="130493"/>
                                  <a:pt x="40380" y="128588"/>
                                </a:cubicBezTo>
                                <a:cubicBezTo>
                                  <a:pt x="41333" y="128588"/>
                                  <a:pt x="41333" y="127635"/>
                                  <a:pt x="41333" y="127635"/>
                                </a:cubicBezTo>
                                <a:cubicBezTo>
                                  <a:pt x="41333" y="126683"/>
                                  <a:pt x="40380" y="126683"/>
                                  <a:pt x="39428" y="126683"/>
                                </a:cubicBezTo>
                                <a:cubicBezTo>
                                  <a:pt x="37523" y="126683"/>
                                  <a:pt x="36570" y="127635"/>
                                  <a:pt x="36570" y="124778"/>
                                </a:cubicBezTo>
                                <a:cubicBezTo>
                                  <a:pt x="36570" y="123825"/>
                                  <a:pt x="34665" y="121920"/>
                                  <a:pt x="32760" y="120968"/>
                                </a:cubicBezTo>
                                <a:cubicBezTo>
                                  <a:pt x="31808" y="120015"/>
                                  <a:pt x="30855" y="120015"/>
                                  <a:pt x="30855" y="121920"/>
                                </a:cubicBezTo>
                                <a:cubicBezTo>
                                  <a:pt x="30855" y="124778"/>
                                  <a:pt x="31808" y="127635"/>
                                  <a:pt x="33713" y="130493"/>
                                </a:cubicBezTo>
                                <a:cubicBezTo>
                                  <a:pt x="36570" y="130493"/>
                                  <a:pt x="36570" y="130493"/>
                                  <a:pt x="35618" y="131445"/>
                                </a:cubicBezTo>
                                <a:close/>
                                <a:moveTo>
                                  <a:pt x="33713" y="55245"/>
                                </a:moveTo>
                                <a:cubicBezTo>
                                  <a:pt x="33713" y="56197"/>
                                  <a:pt x="34665" y="56197"/>
                                  <a:pt x="33713" y="55245"/>
                                </a:cubicBezTo>
                                <a:cubicBezTo>
                                  <a:pt x="34665" y="56197"/>
                                  <a:pt x="35618" y="56197"/>
                                  <a:pt x="35618" y="55245"/>
                                </a:cubicBezTo>
                                <a:cubicBezTo>
                                  <a:pt x="35618" y="55245"/>
                                  <a:pt x="35618" y="55245"/>
                                  <a:pt x="33713" y="55245"/>
                                </a:cubicBezTo>
                                <a:cubicBezTo>
                                  <a:pt x="34665" y="55245"/>
                                  <a:pt x="34665" y="55245"/>
                                  <a:pt x="33713" y="55245"/>
                                </a:cubicBezTo>
                                <a:close/>
                                <a:moveTo>
                                  <a:pt x="34665" y="105728"/>
                                </a:moveTo>
                                <a:cubicBezTo>
                                  <a:pt x="33713" y="106680"/>
                                  <a:pt x="34665" y="107633"/>
                                  <a:pt x="35618" y="107633"/>
                                </a:cubicBezTo>
                                <a:cubicBezTo>
                                  <a:pt x="36570" y="108585"/>
                                  <a:pt x="37523" y="109538"/>
                                  <a:pt x="38475" y="108585"/>
                                </a:cubicBezTo>
                                <a:cubicBezTo>
                                  <a:pt x="39428" y="107633"/>
                                  <a:pt x="41333" y="106680"/>
                                  <a:pt x="41333" y="104775"/>
                                </a:cubicBezTo>
                                <a:cubicBezTo>
                                  <a:pt x="41333" y="102870"/>
                                  <a:pt x="39428" y="102870"/>
                                  <a:pt x="38475" y="101918"/>
                                </a:cubicBezTo>
                                <a:cubicBezTo>
                                  <a:pt x="36570" y="101918"/>
                                  <a:pt x="37523" y="102870"/>
                                  <a:pt x="37523" y="103822"/>
                                </a:cubicBezTo>
                                <a:cubicBezTo>
                                  <a:pt x="37523" y="105728"/>
                                  <a:pt x="36570" y="105728"/>
                                  <a:pt x="35618" y="104775"/>
                                </a:cubicBezTo>
                                <a:cubicBezTo>
                                  <a:pt x="36570" y="105728"/>
                                  <a:pt x="35618" y="104775"/>
                                  <a:pt x="34665" y="105728"/>
                                </a:cubicBezTo>
                                <a:close/>
                                <a:moveTo>
                                  <a:pt x="56573" y="155258"/>
                                </a:moveTo>
                                <a:lnTo>
                                  <a:pt x="55620" y="158115"/>
                                </a:lnTo>
                                <a:lnTo>
                                  <a:pt x="57525" y="158115"/>
                                </a:lnTo>
                                <a:cubicBezTo>
                                  <a:pt x="58478" y="156210"/>
                                  <a:pt x="58478" y="155258"/>
                                  <a:pt x="56573" y="155258"/>
                                </a:cubicBezTo>
                                <a:cubicBezTo>
                                  <a:pt x="56573" y="154305"/>
                                  <a:pt x="57525" y="153353"/>
                                  <a:pt x="55620" y="153353"/>
                                </a:cubicBezTo>
                                <a:cubicBezTo>
                                  <a:pt x="51810" y="153353"/>
                                  <a:pt x="49905" y="150495"/>
                                  <a:pt x="51810" y="147638"/>
                                </a:cubicBezTo>
                                <a:cubicBezTo>
                                  <a:pt x="52763" y="146685"/>
                                  <a:pt x="53715" y="145733"/>
                                  <a:pt x="52763" y="144780"/>
                                </a:cubicBezTo>
                                <a:cubicBezTo>
                                  <a:pt x="50858" y="142875"/>
                                  <a:pt x="48953" y="140970"/>
                                  <a:pt x="47048" y="139065"/>
                                </a:cubicBezTo>
                                <a:cubicBezTo>
                                  <a:pt x="45143" y="138113"/>
                                  <a:pt x="43238" y="139065"/>
                                  <a:pt x="42285" y="139065"/>
                                </a:cubicBezTo>
                                <a:cubicBezTo>
                                  <a:pt x="42285" y="137160"/>
                                  <a:pt x="44190" y="137160"/>
                                  <a:pt x="45143" y="136208"/>
                                </a:cubicBezTo>
                                <a:cubicBezTo>
                                  <a:pt x="47048" y="135255"/>
                                  <a:pt x="48000" y="134303"/>
                                  <a:pt x="48000" y="137160"/>
                                </a:cubicBezTo>
                                <a:cubicBezTo>
                                  <a:pt x="48000" y="139065"/>
                                  <a:pt x="50858" y="139065"/>
                                  <a:pt x="51810" y="140018"/>
                                </a:cubicBezTo>
                                <a:cubicBezTo>
                                  <a:pt x="52763" y="140970"/>
                                  <a:pt x="53715" y="140018"/>
                                  <a:pt x="54668" y="139065"/>
                                </a:cubicBezTo>
                                <a:cubicBezTo>
                                  <a:pt x="55620" y="138113"/>
                                  <a:pt x="55620" y="137160"/>
                                  <a:pt x="55620" y="136208"/>
                                </a:cubicBezTo>
                                <a:cubicBezTo>
                                  <a:pt x="55620" y="135255"/>
                                  <a:pt x="54668" y="134303"/>
                                  <a:pt x="52763" y="135255"/>
                                </a:cubicBezTo>
                                <a:cubicBezTo>
                                  <a:pt x="50858" y="135255"/>
                                  <a:pt x="49905" y="136208"/>
                                  <a:pt x="48953" y="134303"/>
                                </a:cubicBezTo>
                                <a:cubicBezTo>
                                  <a:pt x="48000" y="132397"/>
                                  <a:pt x="46095" y="129540"/>
                                  <a:pt x="48953" y="127635"/>
                                </a:cubicBezTo>
                                <a:cubicBezTo>
                                  <a:pt x="50858" y="130493"/>
                                  <a:pt x="52763" y="127635"/>
                                  <a:pt x="53715" y="127635"/>
                                </a:cubicBezTo>
                                <a:cubicBezTo>
                                  <a:pt x="55620" y="126683"/>
                                  <a:pt x="53715" y="125730"/>
                                  <a:pt x="52763" y="124778"/>
                                </a:cubicBezTo>
                                <a:cubicBezTo>
                                  <a:pt x="53715" y="123825"/>
                                  <a:pt x="54668" y="122872"/>
                                  <a:pt x="54668" y="120968"/>
                                </a:cubicBezTo>
                                <a:cubicBezTo>
                                  <a:pt x="55620" y="119063"/>
                                  <a:pt x="54668" y="118110"/>
                                  <a:pt x="53715" y="117158"/>
                                </a:cubicBezTo>
                                <a:cubicBezTo>
                                  <a:pt x="53715" y="116205"/>
                                  <a:pt x="52763" y="115253"/>
                                  <a:pt x="52763" y="114300"/>
                                </a:cubicBezTo>
                                <a:lnTo>
                                  <a:pt x="51810" y="115253"/>
                                </a:lnTo>
                                <a:cubicBezTo>
                                  <a:pt x="50858" y="116205"/>
                                  <a:pt x="48953" y="118110"/>
                                  <a:pt x="49905" y="119063"/>
                                </a:cubicBezTo>
                                <a:cubicBezTo>
                                  <a:pt x="50858" y="120015"/>
                                  <a:pt x="51810" y="118110"/>
                                  <a:pt x="53715" y="117158"/>
                                </a:cubicBezTo>
                                <a:cubicBezTo>
                                  <a:pt x="53715" y="119063"/>
                                  <a:pt x="52763" y="120968"/>
                                  <a:pt x="51810" y="122872"/>
                                </a:cubicBezTo>
                                <a:cubicBezTo>
                                  <a:pt x="50858" y="124778"/>
                                  <a:pt x="51810" y="124778"/>
                                  <a:pt x="52763" y="124778"/>
                                </a:cubicBezTo>
                                <a:cubicBezTo>
                                  <a:pt x="52763" y="127635"/>
                                  <a:pt x="50858" y="127635"/>
                                  <a:pt x="48953" y="127635"/>
                                </a:cubicBezTo>
                                <a:cubicBezTo>
                                  <a:pt x="49905" y="125730"/>
                                  <a:pt x="48000" y="124778"/>
                                  <a:pt x="47048" y="122872"/>
                                </a:cubicBezTo>
                                <a:cubicBezTo>
                                  <a:pt x="46095" y="120968"/>
                                  <a:pt x="46095" y="120968"/>
                                  <a:pt x="45143" y="121920"/>
                                </a:cubicBezTo>
                                <a:cubicBezTo>
                                  <a:pt x="44190" y="122872"/>
                                  <a:pt x="41333" y="122872"/>
                                  <a:pt x="43238" y="125730"/>
                                </a:cubicBezTo>
                                <a:cubicBezTo>
                                  <a:pt x="46095" y="130493"/>
                                  <a:pt x="45143" y="130493"/>
                                  <a:pt x="40380" y="133350"/>
                                </a:cubicBezTo>
                                <a:cubicBezTo>
                                  <a:pt x="38475" y="134303"/>
                                  <a:pt x="37523" y="134303"/>
                                  <a:pt x="36570" y="136208"/>
                                </a:cubicBezTo>
                                <a:cubicBezTo>
                                  <a:pt x="37523" y="136208"/>
                                  <a:pt x="38475" y="135255"/>
                                  <a:pt x="39428" y="137160"/>
                                </a:cubicBezTo>
                                <a:cubicBezTo>
                                  <a:pt x="39428" y="138113"/>
                                  <a:pt x="40380" y="139065"/>
                                  <a:pt x="41333" y="140018"/>
                                </a:cubicBezTo>
                                <a:cubicBezTo>
                                  <a:pt x="40380" y="141922"/>
                                  <a:pt x="39428" y="142875"/>
                                  <a:pt x="37523" y="141922"/>
                                </a:cubicBezTo>
                                <a:cubicBezTo>
                                  <a:pt x="36570" y="140970"/>
                                  <a:pt x="34665" y="140970"/>
                                  <a:pt x="34665" y="142875"/>
                                </a:cubicBezTo>
                                <a:cubicBezTo>
                                  <a:pt x="34665" y="143828"/>
                                  <a:pt x="34665" y="146685"/>
                                  <a:pt x="37523" y="145733"/>
                                </a:cubicBezTo>
                                <a:cubicBezTo>
                                  <a:pt x="38475" y="145733"/>
                                  <a:pt x="39428" y="145733"/>
                                  <a:pt x="39428" y="146685"/>
                                </a:cubicBezTo>
                                <a:cubicBezTo>
                                  <a:pt x="38475" y="148590"/>
                                  <a:pt x="40380" y="149543"/>
                                  <a:pt x="40380" y="150495"/>
                                </a:cubicBezTo>
                                <a:cubicBezTo>
                                  <a:pt x="40380" y="154305"/>
                                  <a:pt x="41333" y="155258"/>
                                  <a:pt x="45143" y="154305"/>
                                </a:cubicBezTo>
                                <a:cubicBezTo>
                                  <a:pt x="46095" y="155258"/>
                                  <a:pt x="47048" y="155258"/>
                                  <a:pt x="47048" y="156210"/>
                                </a:cubicBezTo>
                                <a:cubicBezTo>
                                  <a:pt x="46095" y="157163"/>
                                  <a:pt x="45143" y="156210"/>
                                  <a:pt x="44190" y="156210"/>
                                </a:cubicBezTo>
                                <a:cubicBezTo>
                                  <a:pt x="42285" y="156210"/>
                                  <a:pt x="40380" y="155258"/>
                                  <a:pt x="38475" y="156210"/>
                                </a:cubicBezTo>
                                <a:cubicBezTo>
                                  <a:pt x="37523" y="156210"/>
                                  <a:pt x="37523" y="157163"/>
                                  <a:pt x="37523" y="158115"/>
                                </a:cubicBezTo>
                                <a:cubicBezTo>
                                  <a:pt x="37523" y="158115"/>
                                  <a:pt x="38475" y="158115"/>
                                  <a:pt x="38475" y="158115"/>
                                </a:cubicBezTo>
                                <a:cubicBezTo>
                                  <a:pt x="40380" y="157163"/>
                                  <a:pt x="42285" y="157163"/>
                                  <a:pt x="43238" y="159068"/>
                                </a:cubicBezTo>
                                <a:cubicBezTo>
                                  <a:pt x="43238" y="160020"/>
                                  <a:pt x="44190" y="160020"/>
                                  <a:pt x="45143" y="159068"/>
                                </a:cubicBezTo>
                                <a:cubicBezTo>
                                  <a:pt x="48953" y="156210"/>
                                  <a:pt x="48953" y="160020"/>
                                  <a:pt x="50858" y="161925"/>
                                </a:cubicBezTo>
                                <a:lnTo>
                                  <a:pt x="50858" y="161925"/>
                                </a:lnTo>
                                <a:cubicBezTo>
                                  <a:pt x="54668" y="162878"/>
                                  <a:pt x="54668" y="162878"/>
                                  <a:pt x="55620" y="159068"/>
                                </a:cubicBezTo>
                                <a:cubicBezTo>
                                  <a:pt x="53715" y="159068"/>
                                  <a:pt x="52763" y="158115"/>
                                  <a:pt x="52763" y="156210"/>
                                </a:cubicBezTo>
                                <a:cubicBezTo>
                                  <a:pt x="53715" y="155258"/>
                                  <a:pt x="55620" y="156210"/>
                                  <a:pt x="56573" y="155258"/>
                                </a:cubicBezTo>
                                <a:close/>
                                <a:moveTo>
                                  <a:pt x="35618" y="100013"/>
                                </a:moveTo>
                                <a:cubicBezTo>
                                  <a:pt x="36570" y="100013"/>
                                  <a:pt x="36570" y="100013"/>
                                  <a:pt x="37523" y="99060"/>
                                </a:cubicBezTo>
                                <a:cubicBezTo>
                                  <a:pt x="36570" y="99060"/>
                                  <a:pt x="35618" y="99060"/>
                                  <a:pt x="35618" y="100013"/>
                                </a:cubicBezTo>
                                <a:cubicBezTo>
                                  <a:pt x="34665" y="100013"/>
                                  <a:pt x="34665" y="100013"/>
                                  <a:pt x="35618" y="100013"/>
                                </a:cubicBezTo>
                                <a:close/>
                                <a:moveTo>
                                  <a:pt x="41333" y="110490"/>
                                </a:moveTo>
                                <a:lnTo>
                                  <a:pt x="41333" y="110490"/>
                                </a:lnTo>
                                <a:cubicBezTo>
                                  <a:pt x="43238" y="110490"/>
                                  <a:pt x="43238" y="110490"/>
                                  <a:pt x="44190" y="110490"/>
                                </a:cubicBezTo>
                                <a:cubicBezTo>
                                  <a:pt x="44190" y="110490"/>
                                  <a:pt x="44190" y="109538"/>
                                  <a:pt x="44190" y="109538"/>
                                </a:cubicBezTo>
                                <a:cubicBezTo>
                                  <a:pt x="43238" y="109538"/>
                                  <a:pt x="42285" y="109538"/>
                                  <a:pt x="41333" y="110490"/>
                                </a:cubicBezTo>
                                <a:cubicBezTo>
                                  <a:pt x="42285" y="110490"/>
                                  <a:pt x="42285" y="110490"/>
                                  <a:pt x="41333" y="110490"/>
                                </a:cubicBezTo>
                                <a:cubicBezTo>
                                  <a:pt x="36570" y="112395"/>
                                  <a:pt x="36570" y="113347"/>
                                  <a:pt x="38475" y="117158"/>
                                </a:cubicBezTo>
                                <a:cubicBezTo>
                                  <a:pt x="37523" y="117158"/>
                                  <a:pt x="36570" y="117158"/>
                                  <a:pt x="35618" y="117158"/>
                                </a:cubicBezTo>
                                <a:cubicBezTo>
                                  <a:pt x="35618" y="117158"/>
                                  <a:pt x="34665" y="118110"/>
                                  <a:pt x="34665" y="118110"/>
                                </a:cubicBezTo>
                                <a:cubicBezTo>
                                  <a:pt x="35618" y="119063"/>
                                  <a:pt x="36570" y="120015"/>
                                  <a:pt x="37523" y="119063"/>
                                </a:cubicBezTo>
                                <a:cubicBezTo>
                                  <a:pt x="38475" y="119063"/>
                                  <a:pt x="38475" y="118110"/>
                                  <a:pt x="38475" y="117158"/>
                                </a:cubicBezTo>
                                <a:cubicBezTo>
                                  <a:pt x="39428" y="118110"/>
                                  <a:pt x="40380" y="118110"/>
                                  <a:pt x="41333" y="117158"/>
                                </a:cubicBezTo>
                                <a:cubicBezTo>
                                  <a:pt x="42285" y="117158"/>
                                  <a:pt x="43238" y="116205"/>
                                  <a:pt x="42285" y="115253"/>
                                </a:cubicBezTo>
                                <a:cubicBezTo>
                                  <a:pt x="37523" y="114300"/>
                                  <a:pt x="41333" y="112395"/>
                                  <a:pt x="41333" y="110490"/>
                                </a:cubicBezTo>
                                <a:close/>
                                <a:moveTo>
                                  <a:pt x="35618" y="77153"/>
                                </a:moveTo>
                                <a:cubicBezTo>
                                  <a:pt x="35618" y="79058"/>
                                  <a:pt x="39428" y="82868"/>
                                  <a:pt x="41333" y="82868"/>
                                </a:cubicBezTo>
                                <a:cubicBezTo>
                                  <a:pt x="42285" y="82868"/>
                                  <a:pt x="42285" y="81915"/>
                                  <a:pt x="42285" y="80963"/>
                                </a:cubicBezTo>
                                <a:cubicBezTo>
                                  <a:pt x="42285" y="80010"/>
                                  <a:pt x="43238" y="79058"/>
                                  <a:pt x="42285" y="79058"/>
                                </a:cubicBezTo>
                                <a:cubicBezTo>
                                  <a:pt x="41333" y="78105"/>
                                  <a:pt x="41333" y="79058"/>
                                  <a:pt x="40380" y="80010"/>
                                </a:cubicBezTo>
                                <a:cubicBezTo>
                                  <a:pt x="37523" y="80963"/>
                                  <a:pt x="37523" y="80963"/>
                                  <a:pt x="37523" y="78105"/>
                                </a:cubicBezTo>
                                <a:cubicBezTo>
                                  <a:pt x="37523" y="77153"/>
                                  <a:pt x="38475" y="76200"/>
                                  <a:pt x="36570" y="76200"/>
                                </a:cubicBezTo>
                                <a:cubicBezTo>
                                  <a:pt x="35618" y="74295"/>
                                  <a:pt x="35618" y="76200"/>
                                  <a:pt x="35618" y="77153"/>
                                </a:cubicBezTo>
                                <a:close/>
                                <a:moveTo>
                                  <a:pt x="43238" y="95250"/>
                                </a:moveTo>
                                <a:cubicBezTo>
                                  <a:pt x="41333" y="97155"/>
                                  <a:pt x="38475" y="97155"/>
                                  <a:pt x="36570" y="100013"/>
                                </a:cubicBezTo>
                                <a:cubicBezTo>
                                  <a:pt x="40380" y="100965"/>
                                  <a:pt x="41333" y="98108"/>
                                  <a:pt x="44190" y="97155"/>
                                </a:cubicBezTo>
                                <a:cubicBezTo>
                                  <a:pt x="44190" y="97155"/>
                                  <a:pt x="44190" y="96203"/>
                                  <a:pt x="44190" y="96203"/>
                                </a:cubicBezTo>
                                <a:cubicBezTo>
                                  <a:pt x="44190" y="94297"/>
                                  <a:pt x="43238" y="94297"/>
                                  <a:pt x="43238" y="95250"/>
                                </a:cubicBezTo>
                                <a:close/>
                                <a:moveTo>
                                  <a:pt x="38475" y="91440"/>
                                </a:moveTo>
                                <a:cubicBezTo>
                                  <a:pt x="39428" y="91440"/>
                                  <a:pt x="39428" y="91440"/>
                                  <a:pt x="38475" y="91440"/>
                                </a:cubicBezTo>
                                <a:cubicBezTo>
                                  <a:pt x="38475" y="90488"/>
                                  <a:pt x="38475" y="89535"/>
                                  <a:pt x="37523" y="89535"/>
                                </a:cubicBezTo>
                                <a:cubicBezTo>
                                  <a:pt x="36570" y="89535"/>
                                  <a:pt x="36570" y="90488"/>
                                  <a:pt x="36570" y="91440"/>
                                </a:cubicBezTo>
                                <a:cubicBezTo>
                                  <a:pt x="37523" y="91440"/>
                                  <a:pt x="38475" y="91440"/>
                                  <a:pt x="38475" y="91440"/>
                                </a:cubicBezTo>
                                <a:close/>
                                <a:moveTo>
                                  <a:pt x="37523" y="61913"/>
                                </a:moveTo>
                                <a:lnTo>
                                  <a:pt x="37523" y="61913"/>
                                </a:lnTo>
                                <a:cubicBezTo>
                                  <a:pt x="38475" y="61913"/>
                                  <a:pt x="38475" y="61913"/>
                                  <a:pt x="37523" y="61913"/>
                                </a:cubicBezTo>
                                <a:lnTo>
                                  <a:pt x="37523" y="61913"/>
                                </a:lnTo>
                                <a:cubicBezTo>
                                  <a:pt x="38475" y="60960"/>
                                  <a:pt x="38475" y="61913"/>
                                  <a:pt x="37523" y="61913"/>
                                </a:cubicBezTo>
                                <a:close/>
                                <a:moveTo>
                                  <a:pt x="39428" y="71438"/>
                                </a:moveTo>
                                <a:cubicBezTo>
                                  <a:pt x="39428" y="72390"/>
                                  <a:pt x="40380" y="72390"/>
                                  <a:pt x="40380" y="72390"/>
                                </a:cubicBezTo>
                                <a:cubicBezTo>
                                  <a:pt x="40380" y="72390"/>
                                  <a:pt x="41333" y="72390"/>
                                  <a:pt x="41333" y="71438"/>
                                </a:cubicBezTo>
                                <a:cubicBezTo>
                                  <a:pt x="41333" y="70485"/>
                                  <a:pt x="40380" y="70485"/>
                                  <a:pt x="40380" y="70485"/>
                                </a:cubicBezTo>
                                <a:cubicBezTo>
                                  <a:pt x="40380" y="71438"/>
                                  <a:pt x="39428" y="71438"/>
                                  <a:pt x="39428" y="71438"/>
                                </a:cubicBezTo>
                                <a:close/>
                                <a:moveTo>
                                  <a:pt x="42285" y="161925"/>
                                </a:moveTo>
                                <a:lnTo>
                                  <a:pt x="42285" y="161925"/>
                                </a:lnTo>
                                <a:cubicBezTo>
                                  <a:pt x="41333" y="160972"/>
                                  <a:pt x="41333" y="160020"/>
                                  <a:pt x="40380" y="160972"/>
                                </a:cubicBezTo>
                                <a:cubicBezTo>
                                  <a:pt x="40380" y="160972"/>
                                  <a:pt x="39428" y="161925"/>
                                  <a:pt x="40380" y="161925"/>
                                </a:cubicBezTo>
                                <a:cubicBezTo>
                                  <a:pt x="40380" y="161925"/>
                                  <a:pt x="41333" y="161925"/>
                                  <a:pt x="42285" y="161925"/>
                                </a:cubicBezTo>
                                <a:lnTo>
                                  <a:pt x="42285" y="161925"/>
                                </a:lnTo>
                                <a:close/>
                                <a:moveTo>
                                  <a:pt x="44190" y="153353"/>
                                </a:moveTo>
                                <a:cubicBezTo>
                                  <a:pt x="43238" y="152400"/>
                                  <a:pt x="41333" y="152400"/>
                                  <a:pt x="42285" y="150495"/>
                                </a:cubicBezTo>
                                <a:cubicBezTo>
                                  <a:pt x="42285" y="149543"/>
                                  <a:pt x="42285" y="149543"/>
                                  <a:pt x="42285" y="148590"/>
                                </a:cubicBezTo>
                                <a:cubicBezTo>
                                  <a:pt x="41333" y="147638"/>
                                  <a:pt x="39428" y="145733"/>
                                  <a:pt x="41333" y="145733"/>
                                </a:cubicBezTo>
                                <a:cubicBezTo>
                                  <a:pt x="43238" y="144780"/>
                                  <a:pt x="43238" y="147638"/>
                                  <a:pt x="44190" y="148590"/>
                                </a:cubicBezTo>
                                <a:cubicBezTo>
                                  <a:pt x="45143" y="149543"/>
                                  <a:pt x="45143" y="151447"/>
                                  <a:pt x="44190" y="153353"/>
                                </a:cubicBezTo>
                                <a:close/>
                                <a:moveTo>
                                  <a:pt x="44190" y="161925"/>
                                </a:moveTo>
                                <a:cubicBezTo>
                                  <a:pt x="45143" y="161925"/>
                                  <a:pt x="45143" y="160972"/>
                                  <a:pt x="44190" y="161925"/>
                                </a:cubicBezTo>
                                <a:cubicBezTo>
                                  <a:pt x="43238" y="160972"/>
                                  <a:pt x="43238" y="160972"/>
                                  <a:pt x="42285" y="161925"/>
                                </a:cubicBezTo>
                                <a:cubicBezTo>
                                  <a:pt x="43238" y="161925"/>
                                  <a:pt x="44190" y="162878"/>
                                  <a:pt x="44190" y="161925"/>
                                </a:cubicBezTo>
                                <a:close/>
                                <a:moveTo>
                                  <a:pt x="47048" y="167640"/>
                                </a:moveTo>
                                <a:cubicBezTo>
                                  <a:pt x="47048" y="166688"/>
                                  <a:pt x="46095" y="164783"/>
                                  <a:pt x="45143" y="164783"/>
                                </a:cubicBezTo>
                                <a:cubicBezTo>
                                  <a:pt x="44190" y="164783"/>
                                  <a:pt x="44190" y="164783"/>
                                  <a:pt x="44190" y="165735"/>
                                </a:cubicBezTo>
                                <a:cubicBezTo>
                                  <a:pt x="44190" y="167640"/>
                                  <a:pt x="46095" y="167640"/>
                                  <a:pt x="47048" y="167640"/>
                                </a:cubicBezTo>
                                <a:cubicBezTo>
                                  <a:pt x="47048" y="168593"/>
                                  <a:pt x="47048" y="168593"/>
                                  <a:pt x="47048" y="167640"/>
                                </a:cubicBezTo>
                                <a:close/>
                                <a:moveTo>
                                  <a:pt x="46095" y="81915"/>
                                </a:moveTo>
                                <a:cubicBezTo>
                                  <a:pt x="46095" y="81915"/>
                                  <a:pt x="47048" y="81915"/>
                                  <a:pt x="46095" y="81915"/>
                                </a:cubicBezTo>
                                <a:cubicBezTo>
                                  <a:pt x="47048" y="80963"/>
                                  <a:pt x="47048" y="80010"/>
                                  <a:pt x="47048" y="80010"/>
                                </a:cubicBezTo>
                                <a:cubicBezTo>
                                  <a:pt x="46095" y="80010"/>
                                  <a:pt x="45143" y="80963"/>
                                  <a:pt x="46095" y="81915"/>
                                </a:cubicBezTo>
                                <a:cubicBezTo>
                                  <a:pt x="45143" y="81915"/>
                                  <a:pt x="45143" y="81915"/>
                                  <a:pt x="46095" y="81915"/>
                                </a:cubicBezTo>
                                <a:close/>
                                <a:moveTo>
                                  <a:pt x="46095" y="42863"/>
                                </a:moveTo>
                                <a:cubicBezTo>
                                  <a:pt x="47048" y="42863"/>
                                  <a:pt x="47048" y="42863"/>
                                  <a:pt x="46095" y="42863"/>
                                </a:cubicBezTo>
                                <a:cubicBezTo>
                                  <a:pt x="47048" y="41910"/>
                                  <a:pt x="46095" y="41910"/>
                                  <a:pt x="46095" y="41910"/>
                                </a:cubicBezTo>
                                <a:cubicBezTo>
                                  <a:pt x="46095" y="41910"/>
                                  <a:pt x="46095" y="41910"/>
                                  <a:pt x="46095" y="42863"/>
                                </a:cubicBezTo>
                                <a:cubicBezTo>
                                  <a:pt x="46095" y="42863"/>
                                  <a:pt x="46095" y="42863"/>
                                  <a:pt x="46095" y="42863"/>
                                </a:cubicBezTo>
                                <a:close/>
                                <a:moveTo>
                                  <a:pt x="48953" y="150495"/>
                                </a:moveTo>
                                <a:cubicBezTo>
                                  <a:pt x="48953" y="151447"/>
                                  <a:pt x="48953" y="152400"/>
                                  <a:pt x="48000" y="152400"/>
                                </a:cubicBezTo>
                                <a:cubicBezTo>
                                  <a:pt x="47048" y="152400"/>
                                  <a:pt x="47048" y="151447"/>
                                  <a:pt x="47048" y="151447"/>
                                </a:cubicBezTo>
                                <a:cubicBezTo>
                                  <a:pt x="47048" y="150495"/>
                                  <a:pt x="47048" y="149543"/>
                                  <a:pt x="48000" y="149543"/>
                                </a:cubicBezTo>
                                <a:cubicBezTo>
                                  <a:pt x="48000" y="148590"/>
                                  <a:pt x="48953" y="149543"/>
                                  <a:pt x="48953" y="150495"/>
                                </a:cubicBezTo>
                                <a:close/>
                                <a:moveTo>
                                  <a:pt x="48000" y="76200"/>
                                </a:moveTo>
                                <a:cubicBezTo>
                                  <a:pt x="49905" y="77153"/>
                                  <a:pt x="48000" y="79058"/>
                                  <a:pt x="49905" y="79058"/>
                                </a:cubicBezTo>
                                <a:cubicBezTo>
                                  <a:pt x="50858" y="78105"/>
                                  <a:pt x="50858" y="76200"/>
                                  <a:pt x="50858" y="75247"/>
                                </a:cubicBezTo>
                                <a:lnTo>
                                  <a:pt x="51810" y="73343"/>
                                </a:lnTo>
                                <a:cubicBezTo>
                                  <a:pt x="51810" y="72390"/>
                                  <a:pt x="51810" y="72390"/>
                                  <a:pt x="50858" y="72390"/>
                                </a:cubicBezTo>
                                <a:cubicBezTo>
                                  <a:pt x="48000" y="72390"/>
                                  <a:pt x="47048" y="75247"/>
                                  <a:pt x="48000" y="76200"/>
                                </a:cubicBezTo>
                                <a:close/>
                                <a:moveTo>
                                  <a:pt x="48953" y="111443"/>
                                </a:moveTo>
                                <a:lnTo>
                                  <a:pt x="48953" y="111443"/>
                                </a:lnTo>
                                <a:cubicBezTo>
                                  <a:pt x="48000" y="112395"/>
                                  <a:pt x="48000" y="112395"/>
                                  <a:pt x="48953" y="112395"/>
                                </a:cubicBezTo>
                                <a:cubicBezTo>
                                  <a:pt x="48953" y="112395"/>
                                  <a:pt x="48953" y="112395"/>
                                  <a:pt x="48953" y="111443"/>
                                </a:cubicBezTo>
                                <a:cubicBezTo>
                                  <a:pt x="49905" y="111443"/>
                                  <a:pt x="48953" y="111443"/>
                                  <a:pt x="48953" y="111443"/>
                                </a:cubicBezTo>
                                <a:close/>
                                <a:moveTo>
                                  <a:pt x="48953" y="163830"/>
                                </a:moveTo>
                                <a:cubicBezTo>
                                  <a:pt x="50858" y="163830"/>
                                  <a:pt x="50858" y="162878"/>
                                  <a:pt x="49905" y="161925"/>
                                </a:cubicBezTo>
                                <a:cubicBezTo>
                                  <a:pt x="48953" y="161925"/>
                                  <a:pt x="48953" y="161925"/>
                                  <a:pt x="48953" y="163830"/>
                                </a:cubicBezTo>
                                <a:cubicBezTo>
                                  <a:pt x="48000" y="162878"/>
                                  <a:pt x="48953" y="163830"/>
                                  <a:pt x="48953" y="163830"/>
                                </a:cubicBezTo>
                                <a:close/>
                                <a:moveTo>
                                  <a:pt x="52763" y="170497"/>
                                </a:moveTo>
                                <a:lnTo>
                                  <a:pt x="50858" y="167640"/>
                                </a:lnTo>
                                <a:cubicBezTo>
                                  <a:pt x="50858" y="167640"/>
                                  <a:pt x="49905" y="167640"/>
                                  <a:pt x="49905" y="168593"/>
                                </a:cubicBezTo>
                                <a:cubicBezTo>
                                  <a:pt x="49905" y="169545"/>
                                  <a:pt x="49905" y="170497"/>
                                  <a:pt x="50858" y="170497"/>
                                </a:cubicBezTo>
                                <a:cubicBezTo>
                                  <a:pt x="51810" y="170497"/>
                                  <a:pt x="51810" y="170497"/>
                                  <a:pt x="52763" y="170497"/>
                                </a:cubicBezTo>
                                <a:close/>
                                <a:moveTo>
                                  <a:pt x="51810" y="156210"/>
                                </a:moveTo>
                                <a:cubicBezTo>
                                  <a:pt x="50858" y="156210"/>
                                  <a:pt x="50858" y="156210"/>
                                  <a:pt x="50858" y="155258"/>
                                </a:cubicBezTo>
                                <a:cubicBezTo>
                                  <a:pt x="50858" y="155258"/>
                                  <a:pt x="50858" y="155258"/>
                                  <a:pt x="51810" y="155258"/>
                                </a:cubicBezTo>
                                <a:cubicBezTo>
                                  <a:pt x="52763" y="154305"/>
                                  <a:pt x="52763" y="155258"/>
                                  <a:pt x="51810" y="156210"/>
                                </a:cubicBezTo>
                                <a:close/>
                                <a:moveTo>
                                  <a:pt x="52763" y="105728"/>
                                </a:moveTo>
                                <a:cubicBezTo>
                                  <a:pt x="53715" y="105728"/>
                                  <a:pt x="53715" y="105728"/>
                                  <a:pt x="53715" y="104775"/>
                                </a:cubicBezTo>
                                <a:cubicBezTo>
                                  <a:pt x="53715" y="103822"/>
                                  <a:pt x="53715" y="102870"/>
                                  <a:pt x="52763" y="102870"/>
                                </a:cubicBezTo>
                                <a:cubicBezTo>
                                  <a:pt x="52763" y="102870"/>
                                  <a:pt x="51810" y="103822"/>
                                  <a:pt x="52763" y="105728"/>
                                </a:cubicBezTo>
                                <a:cubicBezTo>
                                  <a:pt x="51810" y="104775"/>
                                  <a:pt x="51810" y="105728"/>
                                  <a:pt x="52763" y="105728"/>
                                </a:cubicBezTo>
                                <a:close/>
                                <a:moveTo>
                                  <a:pt x="52763" y="111443"/>
                                </a:moveTo>
                                <a:lnTo>
                                  <a:pt x="52763" y="111443"/>
                                </a:lnTo>
                                <a:lnTo>
                                  <a:pt x="52763" y="111443"/>
                                </a:lnTo>
                                <a:cubicBezTo>
                                  <a:pt x="53715" y="112395"/>
                                  <a:pt x="55620" y="113347"/>
                                  <a:pt x="55620" y="111443"/>
                                </a:cubicBezTo>
                                <a:cubicBezTo>
                                  <a:pt x="55620" y="110490"/>
                                  <a:pt x="54668" y="108585"/>
                                  <a:pt x="53715" y="108585"/>
                                </a:cubicBezTo>
                                <a:cubicBezTo>
                                  <a:pt x="51810" y="109538"/>
                                  <a:pt x="52763" y="111443"/>
                                  <a:pt x="52763" y="111443"/>
                                </a:cubicBezTo>
                                <a:close/>
                                <a:moveTo>
                                  <a:pt x="51810" y="51435"/>
                                </a:moveTo>
                                <a:cubicBezTo>
                                  <a:pt x="51810" y="51435"/>
                                  <a:pt x="52763" y="51435"/>
                                  <a:pt x="51810" y="51435"/>
                                </a:cubicBezTo>
                                <a:lnTo>
                                  <a:pt x="51810" y="51435"/>
                                </a:lnTo>
                                <a:cubicBezTo>
                                  <a:pt x="52763" y="50483"/>
                                  <a:pt x="52763" y="50483"/>
                                  <a:pt x="51810" y="51435"/>
                                </a:cubicBezTo>
                                <a:cubicBezTo>
                                  <a:pt x="51810" y="50483"/>
                                  <a:pt x="51810" y="50483"/>
                                  <a:pt x="51810" y="51435"/>
                                </a:cubicBezTo>
                                <a:close/>
                                <a:moveTo>
                                  <a:pt x="53715" y="62865"/>
                                </a:moveTo>
                                <a:cubicBezTo>
                                  <a:pt x="53715" y="62865"/>
                                  <a:pt x="53715" y="62865"/>
                                  <a:pt x="53715" y="62865"/>
                                </a:cubicBezTo>
                                <a:cubicBezTo>
                                  <a:pt x="54668" y="63818"/>
                                  <a:pt x="55620" y="63818"/>
                                  <a:pt x="55620" y="62865"/>
                                </a:cubicBezTo>
                                <a:cubicBezTo>
                                  <a:pt x="54668" y="61913"/>
                                  <a:pt x="54668" y="61913"/>
                                  <a:pt x="53715" y="62865"/>
                                </a:cubicBezTo>
                                <a:cubicBezTo>
                                  <a:pt x="53715" y="61913"/>
                                  <a:pt x="53715" y="61913"/>
                                  <a:pt x="53715" y="62865"/>
                                </a:cubicBezTo>
                                <a:close/>
                                <a:moveTo>
                                  <a:pt x="54668" y="69533"/>
                                </a:moveTo>
                                <a:lnTo>
                                  <a:pt x="54668" y="69533"/>
                                </a:lnTo>
                                <a:cubicBezTo>
                                  <a:pt x="53715" y="69533"/>
                                  <a:pt x="53715" y="69533"/>
                                  <a:pt x="53715" y="69533"/>
                                </a:cubicBezTo>
                                <a:cubicBezTo>
                                  <a:pt x="53715" y="70485"/>
                                  <a:pt x="53715" y="70485"/>
                                  <a:pt x="54668" y="69533"/>
                                </a:cubicBezTo>
                                <a:cubicBezTo>
                                  <a:pt x="54668" y="69533"/>
                                  <a:pt x="54668" y="69533"/>
                                  <a:pt x="54668" y="69533"/>
                                </a:cubicBezTo>
                                <a:close/>
                                <a:moveTo>
                                  <a:pt x="61335" y="139065"/>
                                </a:moveTo>
                                <a:cubicBezTo>
                                  <a:pt x="61335" y="137160"/>
                                  <a:pt x="59430" y="136208"/>
                                  <a:pt x="57525" y="136208"/>
                                </a:cubicBezTo>
                                <a:cubicBezTo>
                                  <a:pt x="55620" y="136208"/>
                                  <a:pt x="54668" y="138113"/>
                                  <a:pt x="53715" y="140018"/>
                                </a:cubicBezTo>
                                <a:cubicBezTo>
                                  <a:pt x="53715" y="141922"/>
                                  <a:pt x="52763" y="142875"/>
                                  <a:pt x="55620" y="143828"/>
                                </a:cubicBezTo>
                                <a:cubicBezTo>
                                  <a:pt x="55620" y="145733"/>
                                  <a:pt x="55620" y="146685"/>
                                  <a:pt x="56573" y="148590"/>
                                </a:cubicBezTo>
                                <a:cubicBezTo>
                                  <a:pt x="56573" y="148590"/>
                                  <a:pt x="57525" y="149543"/>
                                  <a:pt x="57525" y="149543"/>
                                </a:cubicBezTo>
                                <a:cubicBezTo>
                                  <a:pt x="57525" y="149543"/>
                                  <a:pt x="57525" y="148590"/>
                                  <a:pt x="57525" y="148590"/>
                                </a:cubicBezTo>
                                <a:cubicBezTo>
                                  <a:pt x="56573" y="147638"/>
                                  <a:pt x="56573" y="145733"/>
                                  <a:pt x="54668" y="144780"/>
                                </a:cubicBezTo>
                                <a:cubicBezTo>
                                  <a:pt x="53715" y="142875"/>
                                  <a:pt x="53715" y="140018"/>
                                  <a:pt x="57525" y="140970"/>
                                </a:cubicBezTo>
                                <a:cubicBezTo>
                                  <a:pt x="59430" y="140018"/>
                                  <a:pt x="61335" y="140018"/>
                                  <a:pt x="61335" y="139065"/>
                                </a:cubicBezTo>
                                <a:close/>
                                <a:moveTo>
                                  <a:pt x="55620" y="92393"/>
                                </a:moveTo>
                                <a:cubicBezTo>
                                  <a:pt x="55620" y="93345"/>
                                  <a:pt x="56573" y="93345"/>
                                  <a:pt x="57525" y="93345"/>
                                </a:cubicBezTo>
                                <a:cubicBezTo>
                                  <a:pt x="57525" y="93345"/>
                                  <a:pt x="58478" y="93345"/>
                                  <a:pt x="58478" y="92393"/>
                                </a:cubicBezTo>
                                <a:cubicBezTo>
                                  <a:pt x="57525" y="91440"/>
                                  <a:pt x="56573" y="91440"/>
                                  <a:pt x="55620" y="92393"/>
                                </a:cubicBezTo>
                                <a:cubicBezTo>
                                  <a:pt x="55620" y="91440"/>
                                  <a:pt x="55620" y="91440"/>
                                  <a:pt x="55620" y="92393"/>
                                </a:cubicBezTo>
                                <a:close/>
                                <a:moveTo>
                                  <a:pt x="56573" y="122872"/>
                                </a:moveTo>
                                <a:cubicBezTo>
                                  <a:pt x="56573" y="122872"/>
                                  <a:pt x="57525" y="122872"/>
                                  <a:pt x="56573" y="122872"/>
                                </a:cubicBezTo>
                                <a:lnTo>
                                  <a:pt x="56573" y="121920"/>
                                </a:lnTo>
                                <a:cubicBezTo>
                                  <a:pt x="56573" y="121920"/>
                                  <a:pt x="55620" y="121920"/>
                                  <a:pt x="56573" y="122872"/>
                                </a:cubicBezTo>
                                <a:lnTo>
                                  <a:pt x="56573" y="122872"/>
                                </a:lnTo>
                                <a:close/>
                                <a:moveTo>
                                  <a:pt x="56573" y="84772"/>
                                </a:moveTo>
                                <a:cubicBezTo>
                                  <a:pt x="56573" y="84772"/>
                                  <a:pt x="56573" y="85725"/>
                                  <a:pt x="56573" y="84772"/>
                                </a:cubicBezTo>
                                <a:cubicBezTo>
                                  <a:pt x="57525" y="85725"/>
                                  <a:pt x="57525" y="85725"/>
                                  <a:pt x="58478" y="85725"/>
                                </a:cubicBezTo>
                                <a:cubicBezTo>
                                  <a:pt x="58478" y="85725"/>
                                  <a:pt x="58478" y="84772"/>
                                  <a:pt x="58478" y="84772"/>
                                </a:cubicBezTo>
                                <a:cubicBezTo>
                                  <a:pt x="57525" y="84772"/>
                                  <a:pt x="56573" y="84772"/>
                                  <a:pt x="56573" y="84772"/>
                                </a:cubicBezTo>
                                <a:close/>
                                <a:moveTo>
                                  <a:pt x="56573" y="50483"/>
                                </a:moveTo>
                                <a:cubicBezTo>
                                  <a:pt x="57525" y="50483"/>
                                  <a:pt x="57525" y="50483"/>
                                  <a:pt x="56573" y="50483"/>
                                </a:cubicBezTo>
                                <a:lnTo>
                                  <a:pt x="56573" y="50483"/>
                                </a:lnTo>
                                <a:cubicBezTo>
                                  <a:pt x="57525" y="49530"/>
                                  <a:pt x="57525" y="49530"/>
                                  <a:pt x="56573" y="50483"/>
                                </a:cubicBezTo>
                                <a:lnTo>
                                  <a:pt x="56573" y="50483"/>
                                </a:lnTo>
                                <a:close/>
                                <a:moveTo>
                                  <a:pt x="59430" y="128588"/>
                                </a:moveTo>
                                <a:cubicBezTo>
                                  <a:pt x="57525" y="129540"/>
                                  <a:pt x="57525" y="130493"/>
                                  <a:pt x="57525" y="132397"/>
                                </a:cubicBezTo>
                                <a:cubicBezTo>
                                  <a:pt x="57525" y="132397"/>
                                  <a:pt x="57525" y="133350"/>
                                  <a:pt x="58478" y="133350"/>
                                </a:cubicBezTo>
                                <a:cubicBezTo>
                                  <a:pt x="59430" y="132397"/>
                                  <a:pt x="59430" y="130493"/>
                                  <a:pt x="59430" y="128588"/>
                                </a:cubicBezTo>
                                <a:cubicBezTo>
                                  <a:pt x="60383" y="128588"/>
                                  <a:pt x="59430" y="128588"/>
                                  <a:pt x="59430" y="128588"/>
                                </a:cubicBezTo>
                                <a:close/>
                                <a:moveTo>
                                  <a:pt x="58478" y="169545"/>
                                </a:moveTo>
                                <a:cubicBezTo>
                                  <a:pt x="58478" y="169545"/>
                                  <a:pt x="57525" y="168593"/>
                                  <a:pt x="58478" y="169545"/>
                                </a:cubicBezTo>
                                <a:cubicBezTo>
                                  <a:pt x="57525" y="168593"/>
                                  <a:pt x="57525" y="169545"/>
                                  <a:pt x="57525" y="169545"/>
                                </a:cubicBezTo>
                                <a:cubicBezTo>
                                  <a:pt x="56573" y="169545"/>
                                  <a:pt x="57525" y="170497"/>
                                  <a:pt x="58478" y="169545"/>
                                </a:cubicBezTo>
                                <a:cubicBezTo>
                                  <a:pt x="57525" y="170497"/>
                                  <a:pt x="58478" y="169545"/>
                                  <a:pt x="58478" y="169545"/>
                                </a:cubicBezTo>
                                <a:close/>
                                <a:moveTo>
                                  <a:pt x="58478" y="80963"/>
                                </a:moveTo>
                                <a:cubicBezTo>
                                  <a:pt x="58478" y="80963"/>
                                  <a:pt x="59430" y="80963"/>
                                  <a:pt x="58478" y="80963"/>
                                </a:cubicBezTo>
                                <a:cubicBezTo>
                                  <a:pt x="59430" y="80010"/>
                                  <a:pt x="59430" y="79058"/>
                                  <a:pt x="58478" y="79058"/>
                                </a:cubicBezTo>
                                <a:cubicBezTo>
                                  <a:pt x="58478" y="79058"/>
                                  <a:pt x="57525" y="79058"/>
                                  <a:pt x="57525" y="79058"/>
                                </a:cubicBezTo>
                                <a:cubicBezTo>
                                  <a:pt x="57525" y="80010"/>
                                  <a:pt x="57525" y="80963"/>
                                  <a:pt x="58478" y="80963"/>
                                </a:cubicBezTo>
                                <a:close/>
                                <a:moveTo>
                                  <a:pt x="66098" y="159068"/>
                                </a:moveTo>
                                <a:lnTo>
                                  <a:pt x="66098" y="159068"/>
                                </a:lnTo>
                                <a:cubicBezTo>
                                  <a:pt x="64193" y="159068"/>
                                  <a:pt x="64193" y="159068"/>
                                  <a:pt x="64193" y="160020"/>
                                </a:cubicBezTo>
                                <a:cubicBezTo>
                                  <a:pt x="64193" y="160020"/>
                                  <a:pt x="64193" y="160972"/>
                                  <a:pt x="64193" y="160972"/>
                                </a:cubicBezTo>
                                <a:cubicBezTo>
                                  <a:pt x="61335" y="160972"/>
                                  <a:pt x="60383" y="159068"/>
                                  <a:pt x="58478" y="158115"/>
                                </a:cubicBezTo>
                                <a:cubicBezTo>
                                  <a:pt x="59430" y="159068"/>
                                  <a:pt x="59430" y="160972"/>
                                  <a:pt x="60383" y="161925"/>
                                </a:cubicBezTo>
                                <a:cubicBezTo>
                                  <a:pt x="60383" y="162878"/>
                                  <a:pt x="61335" y="163830"/>
                                  <a:pt x="63240" y="163830"/>
                                </a:cubicBezTo>
                                <a:cubicBezTo>
                                  <a:pt x="65145" y="163830"/>
                                  <a:pt x="65145" y="162878"/>
                                  <a:pt x="65145" y="160972"/>
                                </a:cubicBezTo>
                                <a:cubicBezTo>
                                  <a:pt x="65145" y="160972"/>
                                  <a:pt x="66098" y="160972"/>
                                  <a:pt x="66098" y="160972"/>
                                </a:cubicBezTo>
                                <a:cubicBezTo>
                                  <a:pt x="65145" y="160020"/>
                                  <a:pt x="66098" y="160020"/>
                                  <a:pt x="66098" y="159068"/>
                                </a:cubicBezTo>
                                <a:close/>
                                <a:moveTo>
                                  <a:pt x="61335" y="125730"/>
                                </a:moveTo>
                                <a:lnTo>
                                  <a:pt x="61335" y="125730"/>
                                </a:lnTo>
                                <a:cubicBezTo>
                                  <a:pt x="61335" y="124778"/>
                                  <a:pt x="61335" y="124778"/>
                                  <a:pt x="61335" y="124778"/>
                                </a:cubicBezTo>
                                <a:cubicBezTo>
                                  <a:pt x="60383" y="124778"/>
                                  <a:pt x="60383" y="124778"/>
                                  <a:pt x="61335" y="125730"/>
                                </a:cubicBezTo>
                                <a:cubicBezTo>
                                  <a:pt x="60383" y="124778"/>
                                  <a:pt x="60383" y="125730"/>
                                  <a:pt x="61335" y="125730"/>
                                </a:cubicBezTo>
                                <a:close/>
                                <a:moveTo>
                                  <a:pt x="63240" y="170497"/>
                                </a:moveTo>
                                <a:cubicBezTo>
                                  <a:pt x="63240" y="170497"/>
                                  <a:pt x="63240" y="169545"/>
                                  <a:pt x="63240" y="170497"/>
                                </a:cubicBezTo>
                                <a:cubicBezTo>
                                  <a:pt x="61335" y="169545"/>
                                  <a:pt x="60383" y="170497"/>
                                  <a:pt x="60383" y="172403"/>
                                </a:cubicBezTo>
                                <a:cubicBezTo>
                                  <a:pt x="60383" y="172403"/>
                                  <a:pt x="60383" y="173355"/>
                                  <a:pt x="61335" y="173355"/>
                                </a:cubicBezTo>
                                <a:cubicBezTo>
                                  <a:pt x="62288" y="172403"/>
                                  <a:pt x="63240" y="171450"/>
                                  <a:pt x="63240" y="170497"/>
                                </a:cubicBezTo>
                                <a:close/>
                                <a:moveTo>
                                  <a:pt x="65145" y="166688"/>
                                </a:moveTo>
                                <a:cubicBezTo>
                                  <a:pt x="64193" y="166688"/>
                                  <a:pt x="64193" y="165735"/>
                                  <a:pt x="65145" y="166688"/>
                                </a:cubicBezTo>
                                <a:lnTo>
                                  <a:pt x="64193" y="166688"/>
                                </a:lnTo>
                                <a:cubicBezTo>
                                  <a:pt x="64193" y="166688"/>
                                  <a:pt x="64193" y="167640"/>
                                  <a:pt x="65145" y="166688"/>
                                </a:cubicBezTo>
                                <a:cubicBezTo>
                                  <a:pt x="64193" y="166688"/>
                                  <a:pt x="65145" y="166688"/>
                                  <a:pt x="65145" y="166688"/>
                                </a:cubicBezTo>
                                <a:close/>
                                <a:moveTo>
                                  <a:pt x="127058" y="120015"/>
                                </a:moveTo>
                                <a:cubicBezTo>
                                  <a:pt x="127058" y="120015"/>
                                  <a:pt x="128010" y="120968"/>
                                  <a:pt x="128010" y="120015"/>
                                </a:cubicBezTo>
                                <a:cubicBezTo>
                                  <a:pt x="128963" y="120015"/>
                                  <a:pt x="128963" y="119063"/>
                                  <a:pt x="128963" y="119063"/>
                                </a:cubicBezTo>
                                <a:cubicBezTo>
                                  <a:pt x="128010" y="116205"/>
                                  <a:pt x="128010" y="114300"/>
                                  <a:pt x="130868" y="114300"/>
                                </a:cubicBezTo>
                                <a:cubicBezTo>
                                  <a:pt x="131820" y="114300"/>
                                  <a:pt x="131820" y="113347"/>
                                  <a:pt x="131820" y="112395"/>
                                </a:cubicBezTo>
                                <a:cubicBezTo>
                                  <a:pt x="130868" y="111443"/>
                                  <a:pt x="131820" y="109538"/>
                                  <a:pt x="130868" y="109538"/>
                                </a:cubicBezTo>
                                <a:cubicBezTo>
                                  <a:pt x="128963" y="109538"/>
                                  <a:pt x="129915" y="111443"/>
                                  <a:pt x="129915" y="111443"/>
                                </a:cubicBezTo>
                                <a:cubicBezTo>
                                  <a:pt x="128963" y="112395"/>
                                  <a:pt x="128010" y="112395"/>
                                  <a:pt x="127058" y="112395"/>
                                </a:cubicBezTo>
                                <a:cubicBezTo>
                                  <a:pt x="127058" y="112395"/>
                                  <a:pt x="126105" y="112395"/>
                                  <a:pt x="126105" y="113347"/>
                                </a:cubicBezTo>
                                <a:cubicBezTo>
                                  <a:pt x="127058" y="116205"/>
                                  <a:pt x="126105" y="118110"/>
                                  <a:pt x="127058" y="120015"/>
                                </a:cubicBezTo>
                                <a:close/>
                                <a:moveTo>
                                  <a:pt x="126105" y="42863"/>
                                </a:moveTo>
                                <a:cubicBezTo>
                                  <a:pt x="126105" y="43815"/>
                                  <a:pt x="126105" y="43815"/>
                                  <a:pt x="127058" y="43815"/>
                                </a:cubicBezTo>
                                <a:cubicBezTo>
                                  <a:pt x="127058" y="43815"/>
                                  <a:pt x="128010" y="43815"/>
                                  <a:pt x="128010" y="43815"/>
                                </a:cubicBezTo>
                                <a:cubicBezTo>
                                  <a:pt x="127058" y="43815"/>
                                  <a:pt x="127058" y="42863"/>
                                  <a:pt x="126105" y="42863"/>
                                </a:cubicBezTo>
                                <a:cubicBezTo>
                                  <a:pt x="126105" y="42863"/>
                                  <a:pt x="126105" y="42863"/>
                                  <a:pt x="126105" y="42863"/>
                                </a:cubicBezTo>
                                <a:close/>
                                <a:moveTo>
                                  <a:pt x="127058" y="59055"/>
                                </a:moveTo>
                                <a:cubicBezTo>
                                  <a:pt x="126105" y="59055"/>
                                  <a:pt x="126105" y="60008"/>
                                  <a:pt x="126105" y="60008"/>
                                </a:cubicBezTo>
                                <a:cubicBezTo>
                                  <a:pt x="126105" y="60008"/>
                                  <a:pt x="126105" y="60008"/>
                                  <a:pt x="127058" y="60008"/>
                                </a:cubicBezTo>
                                <a:cubicBezTo>
                                  <a:pt x="127058" y="60960"/>
                                  <a:pt x="128010" y="60960"/>
                                  <a:pt x="127058" y="59055"/>
                                </a:cubicBezTo>
                                <a:cubicBezTo>
                                  <a:pt x="128010" y="59055"/>
                                  <a:pt x="127058" y="59055"/>
                                  <a:pt x="127058" y="59055"/>
                                </a:cubicBezTo>
                                <a:close/>
                                <a:moveTo>
                                  <a:pt x="128010" y="26670"/>
                                </a:moveTo>
                                <a:cubicBezTo>
                                  <a:pt x="128963" y="25718"/>
                                  <a:pt x="128963" y="24765"/>
                                  <a:pt x="128010" y="23813"/>
                                </a:cubicBezTo>
                                <a:cubicBezTo>
                                  <a:pt x="128010" y="23813"/>
                                  <a:pt x="127058" y="23813"/>
                                  <a:pt x="127058" y="23813"/>
                                </a:cubicBezTo>
                                <a:cubicBezTo>
                                  <a:pt x="126105" y="25718"/>
                                  <a:pt x="127058" y="26670"/>
                                  <a:pt x="128010" y="26670"/>
                                </a:cubicBezTo>
                                <a:close/>
                                <a:moveTo>
                                  <a:pt x="132773" y="26670"/>
                                </a:moveTo>
                                <a:lnTo>
                                  <a:pt x="132773" y="26670"/>
                                </a:lnTo>
                                <a:lnTo>
                                  <a:pt x="131820" y="29528"/>
                                </a:lnTo>
                                <a:cubicBezTo>
                                  <a:pt x="133725" y="31433"/>
                                  <a:pt x="130868" y="33338"/>
                                  <a:pt x="131820" y="35243"/>
                                </a:cubicBezTo>
                                <a:cubicBezTo>
                                  <a:pt x="128963" y="35243"/>
                                  <a:pt x="129915" y="38100"/>
                                  <a:pt x="129915" y="39053"/>
                                </a:cubicBezTo>
                                <a:cubicBezTo>
                                  <a:pt x="128963" y="39053"/>
                                  <a:pt x="128010" y="38100"/>
                                  <a:pt x="127058" y="39053"/>
                                </a:cubicBezTo>
                                <a:cubicBezTo>
                                  <a:pt x="126105" y="40005"/>
                                  <a:pt x="127058" y="40958"/>
                                  <a:pt x="128010" y="40958"/>
                                </a:cubicBezTo>
                                <a:cubicBezTo>
                                  <a:pt x="128963" y="40958"/>
                                  <a:pt x="128963" y="41910"/>
                                  <a:pt x="129915" y="42863"/>
                                </a:cubicBezTo>
                                <a:cubicBezTo>
                                  <a:pt x="130868" y="43815"/>
                                  <a:pt x="131820" y="43815"/>
                                  <a:pt x="131820" y="42863"/>
                                </a:cubicBezTo>
                                <a:cubicBezTo>
                                  <a:pt x="131820" y="41910"/>
                                  <a:pt x="133725" y="40958"/>
                                  <a:pt x="130868" y="40005"/>
                                </a:cubicBezTo>
                                <a:cubicBezTo>
                                  <a:pt x="129915" y="40005"/>
                                  <a:pt x="129915" y="40005"/>
                                  <a:pt x="128963" y="39053"/>
                                </a:cubicBezTo>
                                <a:cubicBezTo>
                                  <a:pt x="129915" y="38100"/>
                                  <a:pt x="132773" y="38100"/>
                                  <a:pt x="130868" y="35243"/>
                                </a:cubicBezTo>
                                <a:cubicBezTo>
                                  <a:pt x="130868" y="35243"/>
                                  <a:pt x="130868" y="35243"/>
                                  <a:pt x="131820" y="35243"/>
                                </a:cubicBezTo>
                                <a:cubicBezTo>
                                  <a:pt x="133725" y="34290"/>
                                  <a:pt x="133725" y="34290"/>
                                  <a:pt x="137535" y="34290"/>
                                </a:cubicBezTo>
                                <a:lnTo>
                                  <a:pt x="138488" y="34290"/>
                                </a:lnTo>
                                <a:cubicBezTo>
                                  <a:pt x="139440" y="33338"/>
                                  <a:pt x="139440" y="32385"/>
                                  <a:pt x="139440" y="30480"/>
                                </a:cubicBezTo>
                                <a:cubicBezTo>
                                  <a:pt x="139440" y="28575"/>
                                  <a:pt x="138488" y="28575"/>
                                  <a:pt x="137535" y="28575"/>
                                </a:cubicBezTo>
                                <a:cubicBezTo>
                                  <a:pt x="134678" y="31433"/>
                                  <a:pt x="134678" y="27622"/>
                                  <a:pt x="132773" y="26670"/>
                                </a:cubicBezTo>
                                <a:close/>
                                <a:moveTo>
                                  <a:pt x="129915" y="151447"/>
                                </a:moveTo>
                                <a:cubicBezTo>
                                  <a:pt x="128963" y="152400"/>
                                  <a:pt x="128010" y="153353"/>
                                  <a:pt x="128010" y="154305"/>
                                </a:cubicBezTo>
                                <a:cubicBezTo>
                                  <a:pt x="128010" y="155258"/>
                                  <a:pt x="128963" y="155258"/>
                                  <a:pt x="128963" y="155258"/>
                                </a:cubicBezTo>
                                <a:cubicBezTo>
                                  <a:pt x="129915" y="155258"/>
                                  <a:pt x="129915" y="153353"/>
                                  <a:pt x="129915" y="151447"/>
                                </a:cubicBezTo>
                                <a:cubicBezTo>
                                  <a:pt x="130868" y="152400"/>
                                  <a:pt x="129915" y="151447"/>
                                  <a:pt x="129915" y="151447"/>
                                </a:cubicBezTo>
                                <a:close/>
                                <a:moveTo>
                                  <a:pt x="128010" y="26670"/>
                                </a:moveTo>
                                <a:cubicBezTo>
                                  <a:pt x="128963" y="27622"/>
                                  <a:pt x="129915" y="29528"/>
                                  <a:pt x="131820" y="29528"/>
                                </a:cubicBezTo>
                                <a:cubicBezTo>
                                  <a:pt x="130868" y="28575"/>
                                  <a:pt x="129915" y="26670"/>
                                  <a:pt x="128010" y="26670"/>
                                </a:cubicBezTo>
                                <a:close/>
                                <a:moveTo>
                                  <a:pt x="129915" y="75247"/>
                                </a:moveTo>
                                <a:cubicBezTo>
                                  <a:pt x="129915" y="74295"/>
                                  <a:pt x="128963" y="74295"/>
                                  <a:pt x="128963" y="74295"/>
                                </a:cubicBezTo>
                                <a:cubicBezTo>
                                  <a:pt x="128010" y="74295"/>
                                  <a:pt x="128010" y="74295"/>
                                  <a:pt x="128010" y="74295"/>
                                </a:cubicBezTo>
                                <a:cubicBezTo>
                                  <a:pt x="128963" y="75247"/>
                                  <a:pt x="128963" y="75247"/>
                                  <a:pt x="129915" y="75247"/>
                                </a:cubicBezTo>
                                <a:cubicBezTo>
                                  <a:pt x="129915" y="76200"/>
                                  <a:pt x="130868" y="76200"/>
                                  <a:pt x="129915" y="75247"/>
                                </a:cubicBezTo>
                                <a:close/>
                                <a:moveTo>
                                  <a:pt x="137535" y="96203"/>
                                </a:moveTo>
                                <a:cubicBezTo>
                                  <a:pt x="138488" y="95250"/>
                                  <a:pt x="137535" y="95250"/>
                                  <a:pt x="136583" y="94297"/>
                                </a:cubicBezTo>
                                <a:cubicBezTo>
                                  <a:pt x="135630" y="94297"/>
                                  <a:pt x="134678" y="94297"/>
                                  <a:pt x="133725" y="93345"/>
                                </a:cubicBezTo>
                                <a:cubicBezTo>
                                  <a:pt x="133725" y="92393"/>
                                  <a:pt x="134678" y="90488"/>
                                  <a:pt x="132773" y="90488"/>
                                </a:cubicBezTo>
                                <a:cubicBezTo>
                                  <a:pt x="130868" y="90488"/>
                                  <a:pt x="131820" y="92393"/>
                                  <a:pt x="131820" y="94297"/>
                                </a:cubicBezTo>
                                <a:cubicBezTo>
                                  <a:pt x="131820" y="95250"/>
                                  <a:pt x="131820" y="95250"/>
                                  <a:pt x="130868" y="96203"/>
                                </a:cubicBezTo>
                                <a:cubicBezTo>
                                  <a:pt x="129915" y="95250"/>
                                  <a:pt x="129915" y="94297"/>
                                  <a:pt x="128010" y="95250"/>
                                </a:cubicBezTo>
                                <a:lnTo>
                                  <a:pt x="127058" y="96203"/>
                                </a:lnTo>
                                <a:cubicBezTo>
                                  <a:pt x="128010" y="97155"/>
                                  <a:pt x="128963" y="97155"/>
                                  <a:pt x="129915" y="97155"/>
                                </a:cubicBezTo>
                                <a:lnTo>
                                  <a:pt x="129915" y="97155"/>
                                </a:lnTo>
                                <a:cubicBezTo>
                                  <a:pt x="129915" y="98108"/>
                                  <a:pt x="130868" y="99060"/>
                                  <a:pt x="130868" y="99060"/>
                                </a:cubicBezTo>
                                <a:cubicBezTo>
                                  <a:pt x="134678" y="96203"/>
                                  <a:pt x="136583" y="97155"/>
                                  <a:pt x="137535" y="96203"/>
                                </a:cubicBezTo>
                                <a:close/>
                                <a:moveTo>
                                  <a:pt x="144203" y="70485"/>
                                </a:moveTo>
                                <a:cubicBezTo>
                                  <a:pt x="145155" y="70485"/>
                                  <a:pt x="145155" y="70485"/>
                                  <a:pt x="146108" y="70485"/>
                                </a:cubicBezTo>
                                <a:cubicBezTo>
                                  <a:pt x="146108" y="69533"/>
                                  <a:pt x="146108" y="69533"/>
                                  <a:pt x="145155" y="68580"/>
                                </a:cubicBezTo>
                                <a:cubicBezTo>
                                  <a:pt x="145155" y="68580"/>
                                  <a:pt x="144203" y="67628"/>
                                  <a:pt x="143250" y="67628"/>
                                </a:cubicBezTo>
                                <a:cubicBezTo>
                                  <a:pt x="143250" y="68580"/>
                                  <a:pt x="143250" y="68580"/>
                                  <a:pt x="143250" y="68580"/>
                                </a:cubicBezTo>
                                <a:cubicBezTo>
                                  <a:pt x="142298" y="69533"/>
                                  <a:pt x="141345" y="69533"/>
                                  <a:pt x="140393" y="68580"/>
                                </a:cubicBezTo>
                                <a:lnTo>
                                  <a:pt x="140393" y="67628"/>
                                </a:lnTo>
                                <a:cubicBezTo>
                                  <a:pt x="141345" y="66675"/>
                                  <a:pt x="142298" y="66675"/>
                                  <a:pt x="143250" y="66675"/>
                                </a:cubicBezTo>
                                <a:cubicBezTo>
                                  <a:pt x="142298" y="66675"/>
                                  <a:pt x="142298" y="65722"/>
                                  <a:pt x="141345" y="65722"/>
                                </a:cubicBezTo>
                                <a:cubicBezTo>
                                  <a:pt x="139440" y="64770"/>
                                  <a:pt x="135630" y="64770"/>
                                  <a:pt x="137535" y="60008"/>
                                </a:cubicBezTo>
                                <a:cubicBezTo>
                                  <a:pt x="137535" y="60008"/>
                                  <a:pt x="137535" y="59055"/>
                                  <a:pt x="136583" y="59055"/>
                                </a:cubicBezTo>
                                <a:cubicBezTo>
                                  <a:pt x="136583" y="59055"/>
                                  <a:pt x="135630" y="60008"/>
                                  <a:pt x="135630" y="60008"/>
                                </a:cubicBezTo>
                                <a:cubicBezTo>
                                  <a:pt x="135630" y="61913"/>
                                  <a:pt x="133725" y="61913"/>
                                  <a:pt x="132773" y="62865"/>
                                </a:cubicBezTo>
                                <a:cubicBezTo>
                                  <a:pt x="130868" y="62865"/>
                                  <a:pt x="130868" y="64770"/>
                                  <a:pt x="130868" y="65722"/>
                                </a:cubicBezTo>
                                <a:cubicBezTo>
                                  <a:pt x="129915" y="66675"/>
                                  <a:pt x="128010" y="65722"/>
                                  <a:pt x="128010" y="68580"/>
                                </a:cubicBezTo>
                                <a:lnTo>
                                  <a:pt x="128010" y="68580"/>
                                </a:lnTo>
                                <a:cubicBezTo>
                                  <a:pt x="129915" y="68580"/>
                                  <a:pt x="129915" y="66675"/>
                                  <a:pt x="130868" y="65722"/>
                                </a:cubicBezTo>
                                <a:cubicBezTo>
                                  <a:pt x="131820" y="65722"/>
                                  <a:pt x="133725" y="65722"/>
                                  <a:pt x="133725" y="67628"/>
                                </a:cubicBezTo>
                                <a:cubicBezTo>
                                  <a:pt x="134678" y="69533"/>
                                  <a:pt x="132773" y="69533"/>
                                  <a:pt x="131820" y="69533"/>
                                </a:cubicBezTo>
                                <a:cubicBezTo>
                                  <a:pt x="130868" y="69533"/>
                                  <a:pt x="130868" y="70485"/>
                                  <a:pt x="130868" y="71438"/>
                                </a:cubicBezTo>
                                <a:cubicBezTo>
                                  <a:pt x="130868" y="72390"/>
                                  <a:pt x="131820" y="72390"/>
                                  <a:pt x="132773" y="72390"/>
                                </a:cubicBezTo>
                                <a:cubicBezTo>
                                  <a:pt x="136583" y="69533"/>
                                  <a:pt x="140393" y="70485"/>
                                  <a:pt x="144203" y="70485"/>
                                </a:cubicBezTo>
                                <a:close/>
                                <a:moveTo>
                                  <a:pt x="129915" y="160972"/>
                                </a:moveTo>
                                <a:cubicBezTo>
                                  <a:pt x="129915" y="160972"/>
                                  <a:pt x="129915" y="160972"/>
                                  <a:pt x="129915" y="160972"/>
                                </a:cubicBezTo>
                                <a:lnTo>
                                  <a:pt x="128963" y="160972"/>
                                </a:lnTo>
                                <a:cubicBezTo>
                                  <a:pt x="128963" y="160972"/>
                                  <a:pt x="128963" y="161925"/>
                                  <a:pt x="129915" y="160972"/>
                                </a:cubicBezTo>
                                <a:cubicBezTo>
                                  <a:pt x="129915" y="161925"/>
                                  <a:pt x="129915" y="161925"/>
                                  <a:pt x="129915" y="160972"/>
                                </a:cubicBezTo>
                                <a:close/>
                                <a:moveTo>
                                  <a:pt x="129915" y="53340"/>
                                </a:moveTo>
                                <a:cubicBezTo>
                                  <a:pt x="129915" y="53340"/>
                                  <a:pt x="130868" y="53340"/>
                                  <a:pt x="129915" y="53340"/>
                                </a:cubicBezTo>
                                <a:cubicBezTo>
                                  <a:pt x="130868" y="52388"/>
                                  <a:pt x="129915" y="52388"/>
                                  <a:pt x="129915" y="53340"/>
                                </a:cubicBezTo>
                                <a:cubicBezTo>
                                  <a:pt x="129915" y="52388"/>
                                  <a:pt x="128963" y="52388"/>
                                  <a:pt x="129915" y="53340"/>
                                </a:cubicBezTo>
                                <a:cubicBezTo>
                                  <a:pt x="128963" y="53340"/>
                                  <a:pt x="129915" y="53340"/>
                                  <a:pt x="129915" y="53340"/>
                                </a:cubicBezTo>
                                <a:close/>
                                <a:moveTo>
                                  <a:pt x="134678" y="86678"/>
                                </a:moveTo>
                                <a:cubicBezTo>
                                  <a:pt x="133725" y="87630"/>
                                  <a:pt x="130868" y="86678"/>
                                  <a:pt x="129915" y="88583"/>
                                </a:cubicBezTo>
                                <a:cubicBezTo>
                                  <a:pt x="129915" y="88583"/>
                                  <a:pt x="129915" y="88583"/>
                                  <a:pt x="129915" y="88583"/>
                                </a:cubicBezTo>
                                <a:cubicBezTo>
                                  <a:pt x="131820" y="89535"/>
                                  <a:pt x="133725" y="87630"/>
                                  <a:pt x="135630" y="87630"/>
                                </a:cubicBezTo>
                                <a:lnTo>
                                  <a:pt x="135630" y="87630"/>
                                </a:lnTo>
                                <a:cubicBezTo>
                                  <a:pt x="135630" y="87630"/>
                                  <a:pt x="136583" y="87630"/>
                                  <a:pt x="136583" y="86678"/>
                                </a:cubicBezTo>
                                <a:cubicBezTo>
                                  <a:pt x="135630" y="86678"/>
                                  <a:pt x="135630" y="86678"/>
                                  <a:pt x="134678" y="86678"/>
                                </a:cubicBezTo>
                                <a:close/>
                                <a:moveTo>
                                  <a:pt x="131820" y="81915"/>
                                </a:moveTo>
                                <a:cubicBezTo>
                                  <a:pt x="131820" y="80963"/>
                                  <a:pt x="130868" y="80963"/>
                                  <a:pt x="129915" y="80963"/>
                                </a:cubicBezTo>
                                <a:cubicBezTo>
                                  <a:pt x="128963" y="80963"/>
                                  <a:pt x="128963" y="81915"/>
                                  <a:pt x="128963" y="81915"/>
                                </a:cubicBezTo>
                                <a:cubicBezTo>
                                  <a:pt x="130868" y="82868"/>
                                  <a:pt x="130868" y="82868"/>
                                  <a:pt x="131820" y="81915"/>
                                </a:cubicBezTo>
                                <a:close/>
                                <a:moveTo>
                                  <a:pt x="136583" y="50483"/>
                                </a:moveTo>
                                <a:lnTo>
                                  <a:pt x="136583" y="54293"/>
                                </a:lnTo>
                                <a:cubicBezTo>
                                  <a:pt x="134678" y="55245"/>
                                  <a:pt x="133725" y="56197"/>
                                  <a:pt x="133725" y="58103"/>
                                </a:cubicBezTo>
                                <a:lnTo>
                                  <a:pt x="132773" y="58103"/>
                                </a:lnTo>
                                <a:cubicBezTo>
                                  <a:pt x="131820" y="58103"/>
                                  <a:pt x="131820" y="58103"/>
                                  <a:pt x="130868" y="58103"/>
                                </a:cubicBezTo>
                                <a:cubicBezTo>
                                  <a:pt x="129915" y="58103"/>
                                  <a:pt x="130868" y="59055"/>
                                  <a:pt x="130868" y="59055"/>
                                </a:cubicBezTo>
                                <a:cubicBezTo>
                                  <a:pt x="131820" y="60008"/>
                                  <a:pt x="131820" y="60008"/>
                                  <a:pt x="132773" y="59055"/>
                                </a:cubicBezTo>
                                <a:lnTo>
                                  <a:pt x="133725" y="58103"/>
                                </a:lnTo>
                                <a:cubicBezTo>
                                  <a:pt x="134678" y="57150"/>
                                  <a:pt x="136583" y="56197"/>
                                  <a:pt x="136583" y="54293"/>
                                </a:cubicBezTo>
                                <a:cubicBezTo>
                                  <a:pt x="137535" y="53340"/>
                                  <a:pt x="138488" y="52388"/>
                                  <a:pt x="136583" y="50483"/>
                                </a:cubicBezTo>
                                <a:cubicBezTo>
                                  <a:pt x="139440" y="48578"/>
                                  <a:pt x="141345" y="49530"/>
                                  <a:pt x="142298" y="53340"/>
                                </a:cubicBezTo>
                                <a:lnTo>
                                  <a:pt x="140393" y="54293"/>
                                </a:lnTo>
                                <a:cubicBezTo>
                                  <a:pt x="141345" y="55245"/>
                                  <a:pt x="141345" y="56197"/>
                                  <a:pt x="141345" y="57150"/>
                                </a:cubicBezTo>
                                <a:cubicBezTo>
                                  <a:pt x="140393" y="57150"/>
                                  <a:pt x="140393" y="57150"/>
                                  <a:pt x="139440" y="57150"/>
                                </a:cubicBezTo>
                                <a:cubicBezTo>
                                  <a:pt x="139440" y="58103"/>
                                  <a:pt x="139440" y="59055"/>
                                  <a:pt x="140393" y="59055"/>
                                </a:cubicBezTo>
                                <a:cubicBezTo>
                                  <a:pt x="141345" y="60008"/>
                                  <a:pt x="143250" y="60960"/>
                                  <a:pt x="143250" y="60960"/>
                                </a:cubicBezTo>
                                <a:cubicBezTo>
                                  <a:pt x="144203" y="60008"/>
                                  <a:pt x="142298" y="59055"/>
                                  <a:pt x="141345" y="58103"/>
                                </a:cubicBezTo>
                                <a:cubicBezTo>
                                  <a:pt x="141345" y="57150"/>
                                  <a:pt x="141345" y="57150"/>
                                  <a:pt x="140393" y="57150"/>
                                </a:cubicBezTo>
                                <a:cubicBezTo>
                                  <a:pt x="142298" y="56197"/>
                                  <a:pt x="142298" y="54293"/>
                                  <a:pt x="141345" y="53340"/>
                                </a:cubicBezTo>
                                <a:cubicBezTo>
                                  <a:pt x="141345" y="53340"/>
                                  <a:pt x="142298" y="52388"/>
                                  <a:pt x="142298" y="52388"/>
                                </a:cubicBezTo>
                                <a:cubicBezTo>
                                  <a:pt x="142298" y="49530"/>
                                  <a:pt x="139440" y="46672"/>
                                  <a:pt x="137535" y="46672"/>
                                </a:cubicBezTo>
                                <a:cubicBezTo>
                                  <a:pt x="135630" y="46672"/>
                                  <a:pt x="132773" y="49530"/>
                                  <a:pt x="132773" y="51435"/>
                                </a:cubicBezTo>
                                <a:cubicBezTo>
                                  <a:pt x="132773" y="52388"/>
                                  <a:pt x="132773" y="52388"/>
                                  <a:pt x="133725" y="52388"/>
                                </a:cubicBezTo>
                                <a:cubicBezTo>
                                  <a:pt x="135630" y="51435"/>
                                  <a:pt x="135630" y="51435"/>
                                  <a:pt x="136583" y="50483"/>
                                </a:cubicBezTo>
                                <a:close/>
                                <a:moveTo>
                                  <a:pt x="134678" y="105728"/>
                                </a:moveTo>
                                <a:cubicBezTo>
                                  <a:pt x="134678" y="105728"/>
                                  <a:pt x="133725" y="104775"/>
                                  <a:pt x="132773" y="104775"/>
                                </a:cubicBezTo>
                                <a:cubicBezTo>
                                  <a:pt x="131820" y="105728"/>
                                  <a:pt x="130868" y="105728"/>
                                  <a:pt x="130868" y="106680"/>
                                </a:cubicBezTo>
                                <a:cubicBezTo>
                                  <a:pt x="130868" y="106680"/>
                                  <a:pt x="130868" y="107633"/>
                                  <a:pt x="131820" y="107633"/>
                                </a:cubicBezTo>
                                <a:cubicBezTo>
                                  <a:pt x="131820" y="106680"/>
                                  <a:pt x="133725" y="106680"/>
                                  <a:pt x="134678" y="105728"/>
                                </a:cubicBezTo>
                                <a:close/>
                                <a:moveTo>
                                  <a:pt x="132773" y="142875"/>
                                </a:moveTo>
                                <a:cubicBezTo>
                                  <a:pt x="131820" y="142875"/>
                                  <a:pt x="130868" y="141922"/>
                                  <a:pt x="130868" y="142875"/>
                                </a:cubicBezTo>
                                <a:cubicBezTo>
                                  <a:pt x="130868" y="143828"/>
                                  <a:pt x="130868" y="143828"/>
                                  <a:pt x="131820" y="143828"/>
                                </a:cubicBezTo>
                                <a:cubicBezTo>
                                  <a:pt x="132773" y="144780"/>
                                  <a:pt x="132773" y="143828"/>
                                  <a:pt x="132773" y="142875"/>
                                </a:cubicBezTo>
                                <a:close/>
                                <a:moveTo>
                                  <a:pt x="133725" y="119063"/>
                                </a:moveTo>
                                <a:cubicBezTo>
                                  <a:pt x="133725" y="118110"/>
                                  <a:pt x="133725" y="118110"/>
                                  <a:pt x="133725" y="119063"/>
                                </a:cubicBezTo>
                                <a:cubicBezTo>
                                  <a:pt x="132773" y="119063"/>
                                  <a:pt x="131820" y="119063"/>
                                  <a:pt x="130868" y="120015"/>
                                </a:cubicBezTo>
                                <a:cubicBezTo>
                                  <a:pt x="130868" y="120968"/>
                                  <a:pt x="130868" y="120968"/>
                                  <a:pt x="131820" y="120968"/>
                                </a:cubicBezTo>
                                <a:cubicBezTo>
                                  <a:pt x="132773" y="120015"/>
                                  <a:pt x="132773" y="119063"/>
                                  <a:pt x="133725" y="119063"/>
                                </a:cubicBezTo>
                                <a:close/>
                                <a:moveTo>
                                  <a:pt x="130868" y="25718"/>
                                </a:moveTo>
                                <a:lnTo>
                                  <a:pt x="130868" y="25718"/>
                                </a:lnTo>
                                <a:cubicBezTo>
                                  <a:pt x="131820" y="26670"/>
                                  <a:pt x="131820" y="26670"/>
                                  <a:pt x="132773" y="26670"/>
                                </a:cubicBezTo>
                                <a:cubicBezTo>
                                  <a:pt x="132773" y="26670"/>
                                  <a:pt x="132773" y="26670"/>
                                  <a:pt x="132773" y="25718"/>
                                </a:cubicBezTo>
                                <a:cubicBezTo>
                                  <a:pt x="132773" y="25718"/>
                                  <a:pt x="131820" y="24765"/>
                                  <a:pt x="130868" y="25718"/>
                                </a:cubicBezTo>
                                <a:lnTo>
                                  <a:pt x="130868" y="25718"/>
                                </a:lnTo>
                                <a:close/>
                                <a:moveTo>
                                  <a:pt x="133725" y="81915"/>
                                </a:moveTo>
                                <a:cubicBezTo>
                                  <a:pt x="132773" y="80963"/>
                                  <a:pt x="132773" y="81915"/>
                                  <a:pt x="131820" y="81915"/>
                                </a:cubicBezTo>
                                <a:cubicBezTo>
                                  <a:pt x="131820" y="82868"/>
                                  <a:pt x="132773" y="83820"/>
                                  <a:pt x="133725" y="82868"/>
                                </a:cubicBezTo>
                                <a:cubicBezTo>
                                  <a:pt x="133725" y="82868"/>
                                  <a:pt x="133725" y="82868"/>
                                  <a:pt x="133725" y="81915"/>
                                </a:cubicBezTo>
                                <a:close/>
                                <a:moveTo>
                                  <a:pt x="132773" y="129540"/>
                                </a:moveTo>
                                <a:lnTo>
                                  <a:pt x="134678" y="131445"/>
                                </a:lnTo>
                                <a:cubicBezTo>
                                  <a:pt x="134678" y="131445"/>
                                  <a:pt x="134678" y="130493"/>
                                  <a:pt x="134678" y="130493"/>
                                </a:cubicBezTo>
                                <a:cubicBezTo>
                                  <a:pt x="133725" y="129540"/>
                                  <a:pt x="133725" y="128588"/>
                                  <a:pt x="132773" y="129540"/>
                                </a:cubicBezTo>
                                <a:cubicBezTo>
                                  <a:pt x="132773" y="128588"/>
                                  <a:pt x="131820" y="128588"/>
                                  <a:pt x="132773" y="129540"/>
                                </a:cubicBezTo>
                                <a:close/>
                                <a:moveTo>
                                  <a:pt x="135630" y="134303"/>
                                </a:moveTo>
                                <a:cubicBezTo>
                                  <a:pt x="134678" y="134303"/>
                                  <a:pt x="133725" y="135255"/>
                                  <a:pt x="133725" y="136208"/>
                                </a:cubicBezTo>
                                <a:cubicBezTo>
                                  <a:pt x="133725" y="139065"/>
                                  <a:pt x="132773" y="140970"/>
                                  <a:pt x="132773" y="142875"/>
                                </a:cubicBezTo>
                                <a:lnTo>
                                  <a:pt x="132773" y="142875"/>
                                </a:lnTo>
                                <a:cubicBezTo>
                                  <a:pt x="135630" y="141922"/>
                                  <a:pt x="135630" y="139065"/>
                                  <a:pt x="135630" y="136208"/>
                                </a:cubicBezTo>
                                <a:cubicBezTo>
                                  <a:pt x="135630" y="135255"/>
                                  <a:pt x="137535" y="135255"/>
                                  <a:pt x="135630" y="134303"/>
                                </a:cubicBezTo>
                                <a:close/>
                                <a:moveTo>
                                  <a:pt x="136583" y="114300"/>
                                </a:moveTo>
                                <a:cubicBezTo>
                                  <a:pt x="137535" y="114300"/>
                                  <a:pt x="138488" y="115253"/>
                                  <a:pt x="138488" y="116205"/>
                                </a:cubicBezTo>
                                <a:cubicBezTo>
                                  <a:pt x="138488" y="117158"/>
                                  <a:pt x="139440" y="117158"/>
                                  <a:pt x="140393" y="116205"/>
                                </a:cubicBezTo>
                                <a:cubicBezTo>
                                  <a:pt x="140393" y="116205"/>
                                  <a:pt x="141345" y="115253"/>
                                  <a:pt x="141345" y="115253"/>
                                </a:cubicBezTo>
                                <a:cubicBezTo>
                                  <a:pt x="141345" y="113347"/>
                                  <a:pt x="139440" y="113347"/>
                                  <a:pt x="138488" y="112395"/>
                                </a:cubicBezTo>
                                <a:cubicBezTo>
                                  <a:pt x="138488" y="111443"/>
                                  <a:pt x="138488" y="110490"/>
                                  <a:pt x="136583" y="111443"/>
                                </a:cubicBezTo>
                                <a:cubicBezTo>
                                  <a:pt x="135630" y="112395"/>
                                  <a:pt x="134678" y="112395"/>
                                  <a:pt x="134678" y="113347"/>
                                </a:cubicBezTo>
                                <a:cubicBezTo>
                                  <a:pt x="134678" y="115253"/>
                                  <a:pt x="135630" y="114300"/>
                                  <a:pt x="136583" y="114300"/>
                                </a:cubicBezTo>
                                <a:close/>
                                <a:moveTo>
                                  <a:pt x="134678" y="76200"/>
                                </a:moveTo>
                                <a:cubicBezTo>
                                  <a:pt x="134678" y="76200"/>
                                  <a:pt x="135630" y="76200"/>
                                  <a:pt x="134678" y="76200"/>
                                </a:cubicBezTo>
                                <a:cubicBezTo>
                                  <a:pt x="134678" y="75247"/>
                                  <a:pt x="134678" y="75247"/>
                                  <a:pt x="134678" y="75247"/>
                                </a:cubicBezTo>
                                <a:cubicBezTo>
                                  <a:pt x="134678" y="75247"/>
                                  <a:pt x="134678" y="75247"/>
                                  <a:pt x="134678" y="76200"/>
                                </a:cubicBezTo>
                                <a:cubicBezTo>
                                  <a:pt x="134678" y="76200"/>
                                  <a:pt x="134678" y="76200"/>
                                  <a:pt x="134678" y="76200"/>
                                </a:cubicBezTo>
                                <a:close/>
                                <a:moveTo>
                                  <a:pt x="136583" y="44768"/>
                                </a:moveTo>
                                <a:lnTo>
                                  <a:pt x="136583" y="44768"/>
                                </a:lnTo>
                                <a:cubicBezTo>
                                  <a:pt x="136583" y="43815"/>
                                  <a:pt x="136583" y="42863"/>
                                  <a:pt x="136583" y="44768"/>
                                </a:cubicBezTo>
                                <a:cubicBezTo>
                                  <a:pt x="135630" y="43815"/>
                                  <a:pt x="135630" y="43815"/>
                                  <a:pt x="136583" y="44768"/>
                                </a:cubicBezTo>
                                <a:cubicBezTo>
                                  <a:pt x="135630" y="43815"/>
                                  <a:pt x="135630" y="44768"/>
                                  <a:pt x="136583" y="44768"/>
                                </a:cubicBezTo>
                                <a:close/>
                                <a:moveTo>
                                  <a:pt x="140393" y="147638"/>
                                </a:moveTo>
                                <a:cubicBezTo>
                                  <a:pt x="140393" y="146685"/>
                                  <a:pt x="139440" y="145733"/>
                                  <a:pt x="138488" y="145733"/>
                                </a:cubicBezTo>
                                <a:cubicBezTo>
                                  <a:pt x="137535" y="145733"/>
                                  <a:pt x="137535" y="145733"/>
                                  <a:pt x="137535" y="146685"/>
                                </a:cubicBezTo>
                                <a:cubicBezTo>
                                  <a:pt x="137535" y="147638"/>
                                  <a:pt x="138488" y="148590"/>
                                  <a:pt x="139440" y="148590"/>
                                </a:cubicBezTo>
                                <a:cubicBezTo>
                                  <a:pt x="139440" y="149543"/>
                                  <a:pt x="140393" y="148590"/>
                                  <a:pt x="140393" y="147638"/>
                                </a:cubicBezTo>
                                <a:close/>
                                <a:moveTo>
                                  <a:pt x="140393" y="140018"/>
                                </a:moveTo>
                                <a:cubicBezTo>
                                  <a:pt x="140393" y="138113"/>
                                  <a:pt x="140393" y="137160"/>
                                  <a:pt x="138488" y="137160"/>
                                </a:cubicBezTo>
                                <a:cubicBezTo>
                                  <a:pt x="137535" y="137160"/>
                                  <a:pt x="137535" y="138113"/>
                                  <a:pt x="137535" y="138113"/>
                                </a:cubicBezTo>
                                <a:cubicBezTo>
                                  <a:pt x="137535" y="139065"/>
                                  <a:pt x="138488" y="139065"/>
                                  <a:pt x="140393" y="140018"/>
                                </a:cubicBezTo>
                                <a:cubicBezTo>
                                  <a:pt x="140393" y="140018"/>
                                  <a:pt x="140393" y="139065"/>
                                  <a:pt x="140393" y="140018"/>
                                </a:cubicBezTo>
                                <a:close/>
                                <a:moveTo>
                                  <a:pt x="138488" y="124778"/>
                                </a:moveTo>
                                <a:lnTo>
                                  <a:pt x="137535" y="128588"/>
                                </a:lnTo>
                                <a:cubicBezTo>
                                  <a:pt x="139440" y="128588"/>
                                  <a:pt x="139440" y="126683"/>
                                  <a:pt x="138488" y="124778"/>
                                </a:cubicBezTo>
                                <a:cubicBezTo>
                                  <a:pt x="140393" y="124778"/>
                                  <a:pt x="141345" y="124778"/>
                                  <a:pt x="141345" y="123825"/>
                                </a:cubicBezTo>
                                <a:cubicBezTo>
                                  <a:pt x="141345" y="122872"/>
                                  <a:pt x="140393" y="122872"/>
                                  <a:pt x="140393" y="123825"/>
                                </a:cubicBezTo>
                                <a:cubicBezTo>
                                  <a:pt x="139440" y="122872"/>
                                  <a:pt x="139440" y="123825"/>
                                  <a:pt x="138488" y="124778"/>
                                </a:cubicBezTo>
                                <a:close/>
                                <a:moveTo>
                                  <a:pt x="139440" y="37147"/>
                                </a:moveTo>
                                <a:cubicBezTo>
                                  <a:pt x="138488" y="37147"/>
                                  <a:pt x="137535" y="39053"/>
                                  <a:pt x="137535" y="39053"/>
                                </a:cubicBezTo>
                                <a:cubicBezTo>
                                  <a:pt x="138488" y="40958"/>
                                  <a:pt x="138488" y="39053"/>
                                  <a:pt x="139440" y="39053"/>
                                </a:cubicBezTo>
                                <a:cubicBezTo>
                                  <a:pt x="142298" y="39053"/>
                                  <a:pt x="144203" y="39053"/>
                                  <a:pt x="143250" y="35243"/>
                                </a:cubicBezTo>
                                <a:cubicBezTo>
                                  <a:pt x="143250" y="35243"/>
                                  <a:pt x="144203" y="34290"/>
                                  <a:pt x="144203" y="33338"/>
                                </a:cubicBezTo>
                                <a:cubicBezTo>
                                  <a:pt x="146108" y="31433"/>
                                  <a:pt x="146108" y="29528"/>
                                  <a:pt x="146108" y="26670"/>
                                </a:cubicBezTo>
                                <a:cubicBezTo>
                                  <a:pt x="146108" y="25718"/>
                                  <a:pt x="146108" y="23813"/>
                                  <a:pt x="145155" y="23813"/>
                                </a:cubicBezTo>
                                <a:cubicBezTo>
                                  <a:pt x="144203" y="23813"/>
                                  <a:pt x="144203" y="25718"/>
                                  <a:pt x="143250" y="26670"/>
                                </a:cubicBezTo>
                                <a:cubicBezTo>
                                  <a:pt x="143250" y="27622"/>
                                  <a:pt x="143250" y="27622"/>
                                  <a:pt x="144203" y="28575"/>
                                </a:cubicBezTo>
                                <a:cubicBezTo>
                                  <a:pt x="144203" y="29528"/>
                                  <a:pt x="144203" y="29528"/>
                                  <a:pt x="143250" y="29528"/>
                                </a:cubicBezTo>
                                <a:cubicBezTo>
                                  <a:pt x="140393" y="28575"/>
                                  <a:pt x="140393" y="30480"/>
                                  <a:pt x="140393" y="32385"/>
                                </a:cubicBezTo>
                                <a:cubicBezTo>
                                  <a:pt x="141345" y="35243"/>
                                  <a:pt x="141345" y="37147"/>
                                  <a:pt x="139440" y="37147"/>
                                </a:cubicBezTo>
                                <a:close/>
                                <a:moveTo>
                                  <a:pt x="140393" y="88583"/>
                                </a:moveTo>
                                <a:cubicBezTo>
                                  <a:pt x="140393" y="87630"/>
                                  <a:pt x="140393" y="87630"/>
                                  <a:pt x="139440" y="87630"/>
                                </a:cubicBezTo>
                                <a:cubicBezTo>
                                  <a:pt x="139440" y="87630"/>
                                  <a:pt x="138488" y="88583"/>
                                  <a:pt x="138488" y="88583"/>
                                </a:cubicBezTo>
                                <a:cubicBezTo>
                                  <a:pt x="138488" y="88583"/>
                                  <a:pt x="139440" y="89535"/>
                                  <a:pt x="140393" y="88583"/>
                                </a:cubicBezTo>
                                <a:cubicBezTo>
                                  <a:pt x="140393" y="89535"/>
                                  <a:pt x="139440" y="88583"/>
                                  <a:pt x="140393" y="88583"/>
                                </a:cubicBezTo>
                                <a:close/>
                                <a:moveTo>
                                  <a:pt x="139440" y="107633"/>
                                </a:moveTo>
                                <a:cubicBezTo>
                                  <a:pt x="139440" y="108585"/>
                                  <a:pt x="140393" y="108585"/>
                                  <a:pt x="140393" y="108585"/>
                                </a:cubicBezTo>
                                <a:cubicBezTo>
                                  <a:pt x="140393" y="108585"/>
                                  <a:pt x="141345" y="108585"/>
                                  <a:pt x="141345" y="107633"/>
                                </a:cubicBezTo>
                                <a:cubicBezTo>
                                  <a:pt x="141345" y="106680"/>
                                  <a:pt x="140393" y="107633"/>
                                  <a:pt x="140393" y="107633"/>
                                </a:cubicBezTo>
                                <a:cubicBezTo>
                                  <a:pt x="140393" y="107633"/>
                                  <a:pt x="139440" y="107633"/>
                                  <a:pt x="139440" y="107633"/>
                                </a:cubicBezTo>
                                <a:close/>
                                <a:moveTo>
                                  <a:pt x="139440" y="120015"/>
                                </a:moveTo>
                                <a:cubicBezTo>
                                  <a:pt x="140393" y="120015"/>
                                  <a:pt x="140393" y="120015"/>
                                  <a:pt x="139440" y="120015"/>
                                </a:cubicBezTo>
                                <a:cubicBezTo>
                                  <a:pt x="140393" y="119063"/>
                                  <a:pt x="140393" y="119063"/>
                                  <a:pt x="139440" y="120015"/>
                                </a:cubicBezTo>
                                <a:cubicBezTo>
                                  <a:pt x="139440" y="119063"/>
                                  <a:pt x="139440" y="119063"/>
                                  <a:pt x="139440" y="120015"/>
                                </a:cubicBezTo>
                                <a:cubicBezTo>
                                  <a:pt x="139440" y="120015"/>
                                  <a:pt x="139440" y="120015"/>
                                  <a:pt x="139440" y="120015"/>
                                </a:cubicBezTo>
                                <a:close/>
                                <a:moveTo>
                                  <a:pt x="147060" y="76200"/>
                                </a:moveTo>
                                <a:cubicBezTo>
                                  <a:pt x="146108" y="74295"/>
                                  <a:pt x="143250" y="75247"/>
                                  <a:pt x="142298" y="74295"/>
                                </a:cubicBezTo>
                                <a:lnTo>
                                  <a:pt x="141345" y="74295"/>
                                </a:lnTo>
                                <a:cubicBezTo>
                                  <a:pt x="141345" y="74295"/>
                                  <a:pt x="140393" y="74295"/>
                                  <a:pt x="140393" y="75247"/>
                                </a:cubicBezTo>
                                <a:cubicBezTo>
                                  <a:pt x="139440" y="76200"/>
                                  <a:pt x="140393" y="76200"/>
                                  <a:pt x="140393" y="76200"/>
                                </a:cubicBezTo>
                                <a:lnTo>
                                  <a:pt x="147060" y="76200"/>
                                </a:lnTo>
                                <a:lnTo>
                                  <a:pt x="147060" y="76200"/>
                                </a:lnTo>
                                <a:close/>
                                <a:moveTo>
                                  <a:pt x="140393" y="18097"/>
                                </a:moveTo>
                                <a:cubicBezTo>
                                  <a:pt x="140393" y="18097"/>
                                  <a:pt x="140393" y="19050"/>
                                  <a:pt x="140393" y="18097"/>
                                </a:cubicBezTo>
                                <a:lnTo>
                                  <a:pt x="140393" y="18097"/>
                                </a:lnTo>
                                <a:cubicBezTo>
                                  <a:pt x="141345" y="18097"/>
                                  <a:pt x="141345" y="18097"/>
                                  <a:pt x="140393" y="18097"/>
                                </a:cubicBezTo>
                                <a:cubicBezTo>
                                  <a:pt x="140393" y="17145"/>
                                  <a:pt x="140393" y="18097"/>
                                  <a:pt x="140393" y="18097"/>
                                </a:cubicBezTo>
                                <a:close/>
                                <a:moveTo>
                                  <a:pt x="142298" y="154305"/>
                                </a:moveTo>
                                <a:cubicBezTo>
                                  <a:pt x="142298" y="154305"/>
                                  <a:pt x="142298" y="153353"/>
                                  <a:pt x="142298" y="154305"/>
                                </a:cubicBezTo>
                                <a:cubicBezTo>
                                  <a:pt x="141345" y="153353"/>
                                  <a:pt x="140393" y="154305"/>
                                  <a:pt x="140393" y="154305"/>
                                </a:cubicBezTo>
                                <a:cubicBezTo>
                                  <a:pt x="140393" y="155258"/>
                                  <a:pt x="141345" y="155258"/>
                                  <a:pt x="142298" y="154305"/>
                                </a:cubicBezTo>
                                <a:cubicBezTo>
                                  <a:pt x="142298" y="155258"/>
                                  <a:pt x="142298" y="155258"/>
                                  <a:pt x="142298" y="154305"/>
                                </a:cubicBezTo>
                                <a:close/>
                                <a:moveTo>
                                  <a:pt x="140393" y="95250"/>
                                </a:moveTo>
                                <a:lnTo>
                                  <a:pt x="140393" y="95250"/>
                                </a:lnTo>
                                <a:cubicBezTo>
                                  <a:pt x="141345" y="95250"/>
                                  <a:pt x="141345" y="95250"/>
                                  <a:pt x="141345" y="95250"/>
                                </a:cubicBezTo>
                                <a:cubicBezTo>
                                  <a:pt x="141345" y="95250"/>
                                  <a:pt x="141345" y="95250"/>
                                  <a:pt x="140393" y="95250"/>
                                </a:cubicBezTo>
                                <a:cubicBezTo>
                                  <a:pt x="140393" y="95250"/>
                                  <a:pt x="140393" y="95250"/>
                                  <a:pt x="140393" y="95250"/>
                                </a:cubicBezTo>
                                <a:close/>
                                <a:moveTo>
                                  <a:pt x="141345" y="24765"/>
                                </a:moveTo>
                                <a:cubicBezTo>
                                  <a:pt x="141345" y="24765"/>
                                  <a:pt x="141345" y="24765"/>
                                  <a:pt x="141345" y="24765"/>
                                </a:cubicBezTo>
                                <a:lnTo>
                                  <a:pt x="142298" y="24765"/>
                                </a:lnTo>
                                <a:cubicBezTo>
                                  <a:pt x="142298" y="24765"/>
                                  <a:pt x="142298" y="24765"/>
                                  <a:pt x="141345" y="24765"/>
                                </a:cubicBezTo>
                                <a:cubicBezTo>
                                  <a:pt x="141345" y="23813"/>
                                  <a:pt x="141345" y="24765"/>
                                  <a:pt x="141345" y="24765"/>
                                </a:cubicBezTo>
                                <a:close/>
                                <a:moveTo>
                                  <a:pt x="144203" y="81915"/>
                                </a:moveTo>
                                <a:cubicBezTo>
                                  <a:pt x="143250" y="80963"/>
                                  <a:pt x="144203" y="80010"/>
                                  <a:pt x="142298" y="80963"/>
                                </a:cubicBezTo>
                                <a:cubicBezTo>
                                  <a:pt x="141345" y="80963"/>
                                  <a:pt x="140393" y="81915"/>
                                  <a:pt x="141345" y="82868"/>
                                </a:cubicBezTo>
                                <a:cubicBezTo>
                                  <a:pt x="142298" y="83820"/>
                                  <a:pt x="143250" y="81915"/>
                                  <a:pt x="144203" y="81915"/>
                                </a:cubicBezTo>
                                <a:close/>
                                <a:moveTo>
                                  <a:pt x="145155" y="82868"/>
                                </a:moveTo>
                                <a:cubicBezTo>
                                  <a:pt x="145155" y="82868"/>
                                  <a:pt x="145155" y="81915"/>
                                  <a:pt x="144203" y="81915"/>
                                </a:cubicBezTo>
                                <a:cubicBezTo>
                                  <a:pt x="144203" y="81915"/>
                                  <a:pt x="144203" y="82868"/>
                                  <a:pt x="145155" y="82868"/>
                                </a:cubicBezTo>
                                <a:cubicBezTo>
                                  <a:pt x="144203" y="83820"/>
                                  <a:pt x="144203" y="84772"/>
                                  <a:pt x="144203" y="84772"/>
                                </a:cubicBezTo>
                                <a:cubicBezTo>
                                  <a:pt x="145155" y="84772"/>
                                  <a:pt x="145155" y="83820"/>
                                  <a:pt x="145155" y="82868"/>
                                </a:cubicBezTo>
                                <a:close/>
                                <a:moveTo>
                                  <a:pt x="147060" y="47625"/>
                                </a:moveTo>
                                <a:cubicBezTo>
                                  <a:pt x="147060" y="45720"/>
                                  <a:pt x="147060" y="42863"/>
                                  <a:pt x="147060" y="40958"/>
                                </a:cubicBezTo>
                                <a:cubicBezTo>
                                  <a:pt x="146108" y="40958"/>
                                  <a:pt x="146108" y="40958"/>
                                  <a:pt x="145155" y="40958"/>
                                </a:cubicBezTo>
                                <a:cubicBezTo>
                                  <a:pt x="144203" y="41910"/>
                                  <a:pt x="144203" y="47625"/>
                                  <a:pt x="145155" y="48578"/>
                                </a:cubicBezTo>
                                <a:cubicBezTo>
                                  <a:pt x="145155" y="48578"/>
                                  <a:pt x="146108" y="48578"/>
                                  <a:pt x="146108" y="48578"/>
                                </a:cubicBezTo>
                                <a:cubicBezTo>
                                  <a:pt x="147060" y="49530"/>
                                  <a:pt x="147060" y="48578"/>
                                  <a:pt x="147060" y="47625"/>
                                </a:cubicBezTo>
                                <a:close/>
                                <a:moveTo>
                                  <a:pt x="147060" y="40005"/>
                                </a:moveTo>
                                <a:cubicBezTo>
                                  <a:pt x="147060" y="40005"/>
                                  <a:pt x="147060" y="40958"/>
                                  <a:pt x="147060" y="40958"/>
                                </a:cubicBezTo>
                                <a:cubicBezTo>
                                  <a:pt x="148013" y="40958"/>
                                  <a:pt x="148965" y="40958"/>
                                  <a:pt x="148965" y="40005"/>
                                </a:cubicBezTo>
                                <a:cubicBezTo>
                                  <a:pt x="149918" y="39053"/>
                                  <a:pt x="150870" y="38100"/>
                                  <a:pt x="150870" y="36195"/>
                                </a:cubicBezTo>
                                <a:cubicBezTo>
                                  <a:pt x="150870" y="35243"/>
                                  <a:pt x="149918" y="35243"/>
                                  <a:pt x="149918" y="35243"/>
                                </a:cubicBezTo>
                                <a:cubicBezTo>
                                  <a:pt x="148013" y="37147"/>
                                  <a:pt x="146108" y="38100"/>
                                  <a:pt x="147060" y="40005"/>
                                </a:cubicBezTo>
                                <a:close/>
                                <a:moveTo>
                                  <a:pt x="147060" y="111443"/>
                                </a:moveTo>
                                <a:cubicBezTo>
                                  <a:pt x="147060" y="112395"/>
                                  <a:pt x="148013" y="112395"/>
                                  <a:pt x="147060" y="111443"/>
                                </a:cubicBezTo>
                                <a:cubicBezTo>
                                  <a:pt x="148013" y="112395"/>
                                  <a:pt x="148013" y="112395"/>
                                  <a:pt x="148965" y="111443"/>
                                </a:cubicBezTo>
                                <a:cubicBezTo>
                                  <a:pt x="148965" y="111443"/>
                                  <a:pt x="148013" y="110490"/>
                                  <a:pt x="147060" y="111443"/>
                                </a:cubicBezTo>
                                <a:cubicBezTo>
                                  <a:pt x="147060" y="110490"/>
                                  <a:pt x="147060" y="111443"/>
                                  <a:pt x="147060" y="111443"/>
                                </a:cubicBezTo>
                                <a:close/>
                                <a:moveTo>
                                  <a:pt x="149918" y="137160"/>
                                </a:moveTo>
                                <a:cubicBezTo>
                                  <a:pt x="148965" y="136208"/>
                                  <a:pt x="148965" y="136208"/>
                                  <a:pt x="148965" y="135255"/>
                                </a:cubicBezTo>
                                <a:cubicBezTo>
                                  <a:pt x="148965" y="135255"/>
                                  <a:pt x="148013" y="135255"/>
                                  <a:pt x="148013" y="136208"/>
                                </a:cubicBezTo>
                                <a:cubicBezTo>
                                  <a:pt x="148013" y="136208"/>
                                  <a:pt x="148013" y="137160"/>
                                  <a:pt x="148965" y="137160"/>
                                </a:cubicBezTo>
                                <a:cubicBezTo>
                                  <a:pt x="148965" y="138113"/>
                                  <a:pt x="148965" y="137160"/>
                                  <a:pt x="149918" y="137160"/>
                                </a:cubicBezTo>
                                <a:close/>
                                <a:moveTo>
                                  <a:pt x="148013" y="52388"/>
                                </a:moveTo>
                                <a:cubicBezTo>
                                  <a:pt x="148013" y="52388"/>
                                  <a:pt x="147060" y="52388"/>
                                  <a:pt x="148013" y="52388"/>
                                </a:cubicBezTo>
                                <a:cubicBezTo>
                                  <a:pt x="148013" y="53340"/>
                                  <a:pt x="148013" y="53340"/>
                                  <a:pt x="148013" y="53340"/>
                                </a:cubicBezTo>
                                <a:cubicBezTo>
                                  <a:pt x="148965" y="53340"/>
                                  <a:pt x="148965" y="53340"/>
                                  <a:pt x="148013" y="52388"/>
                                </a:cubicBezTo>
                                <a:cubicBezTo>
                                  <a:pt x="148965" y="52388"/>
                                  <a:pt x="148965" y="52388"/>
                                  <a:pt x="148013" y="52388"/>
                                </a:cubicBezTo>
                                <a:close/>
                                <a:moveTo>
                                  <a:pt x="149918" y="126683"/>
                                </a:moveTo>
                                <a:cubicBezTo>
                                  <a:pt x="149918" y="126683"/>
                                  <a:pt x="148965" y="125730"/>
                                  <a:pt x="149918" y="126683"/>
                                </a:cubicBezTo>
                                <a:cubicBezTo>
                                  <a:pt x="148965" y="125730"/>
                                  <a:pt x="148013" y="126683"/>
                                  <a:pt x="148013" y="126683"/>
                                </a:cubicBezTo>
                                <a:cubicBezTo>
                                  <a:pt x="148013" y="127635"/>
                                  <a:pt x="148965" y="127635"/>
                                  <a:pt x="149918" y="126683"/>
                                </a:cubicBezTo>
                                <a:cubicBezTo>
                                  <a:pt x="149918" y="127635"/>
                                  <a:pt x="149918" y="127635"/>
                                  <a:pt x="149918" y="126683"/>
                                </a:cubicBezTo>
                                <a:close/>
                                <a:moveTo>
                                  <a:pt x="151823" y="66675"/>
                                </a:moveTo>
                                <a:cubicBezTo>
                                  <a:pt x="151823" y="66675"/>
                                  <a:pt x="151823" y="66675"/>
                                  <a:pt x="151823" y="66675"/>
                                </a:cubicBezTo>
                                <a:cubicBezTo>
                                  <a:pt x="149918" y="66675"/>
                                  <a:pt x="148965" y="66675"/>
                                  <a:pt x="148965" y="68580"/>
                                </a:cubicBezTo>
                                <a:cubicBezTo>
                                  <a:pt x="148965" y="68580"/>
                                  <a:pt x="148965" y="69533"/>
                                  <a:pt x="149918" y="68580"/>
                                </a:cubicBezTo>
                                <a:cubicBezTo>
                                  <a:pt x="149918" y="68580"/>
                                  <a:pt x="151823" y="68580"/>
                                  <a:pt x="151823" y="66675"/>
                                </a:cubicBezTo>
                                <a:close/>
                                <a:moveTo>
                                  <a:pt x="150870" y="88583"/>
                                </a:moveTo>
                                <a:cubicBezTo>
                                  <a:pt x="150870" y="88583"/>
                                  <a:pt x="149918" y="88583"/>
                                  <a:pt x="150870" y="88583"/>
                                </a:cubicBezTo>
                                <a:cubicBezTo>
                                  <a:pt x="149918" y="87630"/>
                                  <a:pt x="148965" y="88583"/>
                                  <a:pt x="148965" y="88583"/>
                                </a:cubicBezTo>
                                <a:cubicBezTo>
                                  <a:pt x="148965" y="89535"/>
                                  <a:pt x="148965" y="89535"/>
                                  <a:pt x="150870" y="88583"/>
                                </a:cubicBezTo>
                                <a:cubicBezTo>
                                  <a:pt x="150870" y="89535"/>
                                  <a:pt x="150870" y="89535"/>
                                  <a:pt x="150870" y="88583"/>
                                </a:cubicBezTo>
                                <a:close/>
                                <a:moveTo>
                                  <a:pt x="150870" y="83820"/>
                                </a:moveTo>
                                <a:cubicBezTo>
                                  <a:pt x="150870" y="83820"/>
                                  <a:pt x="149918" y="82868"/>
                                  <a:pt x="150870" y="83820"/>
                                </a:cubicBezTo>
                                <a:cubicBezTo>
                                  <a:pt x="149918" y="82868"/>
                                  <a:pt x="148965" y="83820"/>
                                  <a:pt x="148965" y="83820"/>
                                </a:cubicBezTo>
                                <a:cubicBezTo>
                                  <a:pt x="148965" y="84772"/>
                                  <a:pt x="149918" y="84772"/>
                                  <a:pt x="150870" y="83820"/>
                                </a:cubicBezTo>
                                <a:cubicBezTo>
                                  <a:pt x="150870" y="84772"/>
                                  <a:pt x="150870" y="84772"/>
                                  <a:pt x="150870" y="83820"/>
                                </a:cubicBezTo>
                                <a:close/>
                                <a:moveTo>
                                  <a:pt x="152775" y="41910"/>
                                </a:moveTo>
                                <a:cubicBezTo>
                                  <a:pt x="152775" y="41910"/>
                                  <a:pt x="152775" y="41910"/>
                                  <a:pt x="152775" y="41910"/>
                                </a:cubicBezTo>
                                <a:cubicBezTo>
                                  <a:pt x="152775" y="40958"/>
                                  <a:pt x="152775" y="40958"/>
                                  <a:pt x="152775" y="41910"/>
                                </a:cubicBezTo>
                                <a:cubicBezTo>
                                  <a:pt x="151823" y="41910"/>
                                  <a:pt x="151823" y="41910"/>
                                  <a:pt x="152775" y="41910"/>
                                </a:cubicBezTo>
                                <a:cubicBezTo>
                                  <a:pt x="151823" y="41910"/>
                                  <a:pt x="151823" y="42863"/>
                                  <a:pt x="152775" y="41910"/>
                                </a:cubicBezTo>
                                <a:close/>
                                <a:moveTo>
                                  <a:pt x="151823" y="57150"/>
                                </a:moveTo>
                                <a:cubicBezTo>
                                  <a:pt x="151823" y="57150"/>
                                  <a:pt x="152775" y="58103"/>
                                  <a:pt x="151823" y="57150"/>
                                </a:cubicBezTo>
                                <a:cubicBezTo>
                                  <a:pt x="152775" y="58103"/>
                                  <a:pt x="152775" y="58103"/>
                                  <a:pt x="151823" y="57150"/>
                                </a:cubicBezTo>
                                <a:cubicBezTo>
                                  <a:pt x="153728" y="57150"/>
                                  <a:pt x="152775" y="57150"/>
                                  <a:pt x="151823" y="57150"/>
                                </a:cubicBezTo>
                                <a:cubicBezTo>
                                  <a:pt x="152775" y="57150"/>
                                  <a:pt x="152775" y="57150"/>
                                  <a:pt x="151823" y="57150"/>
                                </a:cubicBezTo>
                                <a:close/>
                                <a:moveTo>
                                  <a:pt x="153728" y="79058"/>
                                </a:moveTo>
                                <a:cubicBezTo>
                                  <a:pt x="153728" y="78105"/>
                                  <a:pt x="152775" y="78105"/>
                                  <a:pt x="153728" y="79058"/>
                                </a:cubicBezTo>
                                <a:cubicBezTo>
                                  <a:pt x="152775" y="79058"/>
                                  <a:pt x="152775" y="79058"/>
                                  <a:pt x="153728" y="79058"/>
                                </a:cubicBezTo>
                                <a:cubicBezTo>
                                  <a:pt x="152775" y="79058"/>
                                  <a:pt x="152775" y="79058"/>
                                  <a:pt x="153728" y="79058"/>
                                </a:cubicBezTo>
                                <a:cubicBezTo>
                                  <a:pt x="152775" y="79058"/>
                                  <a:pt x="153728" y="79058"/>
                                  <a:pt x="153728" y="7905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17442382" name="Freeform 917442382"/>
                        <wps:cNvSpPr/>
                        <wps:spPr>
                          <a:xfrm>
                            <a:off x="1146014" y="73063"/>
                            <a:ext cx="175764" cy="181398"/>
                          </a:xfrm>
                          <a:custGeom>
                            <a:avLst/>
                            <a:gdLst>
                              <a:gd name="connsiteX0" fmla="*/ 175498 w 175764"/>
                              <a:gd name="connsiteY0" fmla="*/ 175260 h 181398"/>
                              <a:gd name="connsiteX1" fmla="*/ 171688 w 175764"/>
                              <a:gd name="connsiteY1" fmla="*/ 179070 h 181398"/>
                              <a:gd name="connsiteX2" fmla="*/ 168831 w 175764"/>
                              <a:gd name="connsiteY2" fmla="*/ 179070 h 181398"/>
                              <a:gd name="connsiteX3" fmla="*/ 103108 w 175764"/>
                              <a:gd name="connsiteY3" fmla="*/ 180022 h 181398"/>
                              <a:gd name="connsiteX4" fmla="*/ 98346 w 175764"/>
                              <a:gd name="connsiteY4" fmla="*/ 180022 h 181398"/>
                              <a:gd name="connsiteX5" fmla="*/ 95488 w 175764"/>
                              <a:gd name="connsiteY5" fmla="*/ 176213 h 181398"/>
                              <a:gd name="connsiteX6" fmla="*/ 98346 w 175764"/>
                              <a:gd name="connsiteY6" fmla="*/ 172402 h 181398"/>
                              <a:gd name="connsiteX7" fmla="*/ 106918 w 175764"/>
                              <a:gd name="connsiteY7" fmla="*/ 170497 h 181398"/>
                              <a:gd name="connsiteX8" fmla="*/ 113586 w 175764"/>
                              <a:gd name="connsiteY8" fmla="*/ 161925 h 181398"/>
                              <a:gd name="connsiteX9" fmla="*/ 114538 w 175764"/>
                              <a:gd name="connsiteY9" fmla="*/ 138113 h 181398"/>
                              <a:gd name="connsiteX10" fmla="*/ 114538 w 175764"/>
                              <a:gd name="connsiteY10" fmla="*/ 120967 h 181398"/>
                              <a:gd name="connsiteX11" fmla="*/ 113586 w 175764"/>
                              <a:gd name="connsiteY11" fmla="*/ 100965 h 181398"/>
                              <a:gd name="connsiteX12" fmla="*/ 113586 w 175764"/>
                              <a:gd name="connsiteY12" fmla="*/ 98107 h 181398"/>
                              <a:gd name="connsiteX13" fmla="*/ 113586 w 175764"/>
                              <a:gd name="connsiteY13" fmla="*/ 92392 h 181398"/>
                              <a:gd name="connsiteX14" fmla="*/ 113586 w 175764"/>
                              <a:gd name="connsiteY14" fmla="*/ 81915 h 181398"/>
                              <a:gd name="connsiteX15" fmla="*/ 113586 w 175764"/>
                              <a:gd name="connsiteY15" fmla="*/ 69532 h 181398"/>
                              <a:gd name="connsiteX16" fmla="*/ 113586 w 175764"/>
                              <a:gd name="connsiteY16" fmla="*/ 66675 h 181398"/>
                              <a:gd name="connsiteX17" fmla="*/ 112633 w 175764"/>
                              <a:gd name="connsiteY17" fmla="*/ 41910 h 181398"/>
                              <a:gd name="connsiteX18" fmla="*/ 105013 w 175764"/>
                              <a:gd name="connsiteY18" fmla="*/ 22860 h 181398"/>
                              <a:gd name="connsiteX19" fmla="*/ 87868 w 175764"/>
                              <a:gd name="connsiteY19" fmla="*/ 22860 h 181398"/>
                              <a:gd name="connsiteX20" fmla="*/ 64056 w 175764"/>
                              <a:gd name="connsiteY20" fmla="*/ 79057 h 181398"/>
                              <a:gd name="connsiteX21" fmla="*/ 64056 w 175764"/>
                              <a:gd name="connsiteY21" fmla="*/ 108585 h 181398"/>
                              <a:gd name="connsiteX22" fmla="*/ 63103 w 175764"/>
                              <a:gd name="connsiteY22" fmla="*/ 118110 h 181398"/>
                              <a:gd name="connsiteX23" fmla="*/ 63103 w 175764"/>
                              <a:gd name="connsiteY23" fmla="*/ 122872 h 181398"/>
                              <a:gd name="connsiteX24" fmla="*/ 64056 w 175764"/>
                              <a:gd name="connsiteY24" fmla="*/ 142875 h 181398"/>
                              <a:gd name="connsiteX25" fmla="*/ 64056 w 175764"/>
                              <a:gd name="connsiteY25" fmla="*/ 157163 h 181398"/>
                              <a:gd name="connsiteX26" fmla="*/ 74533 w 175764"/>
                              <a:gd name="connsiteY26" fmla="*/ 170497 h 181398"/>
                              <a:gd name="connsiteX27" fmla="*/ 77390 w 175764"/>
                              <a:gd name="connsiteY27" fmla="*/ 171450 h 181398"/>
                              <a:gd name="connsiteX28" fmla="*/ 80248 w 175764"/>
                              <a:gd name="connsiteY28" fmla="*/ 175260 h 181398"/>
                              <a:gd name="connsiteX29" fmla="*/ 77390 w 175764"/>
                              <a:gd name="connsiteY29" fmla="*/ 179070 h 181398"/>
                              <a:gd name="connsiteX30" fmla="*/ 65008 w 175764"/>
                              <a:gd name="connsiteY30" fmla="*/ 180022 h 181398"/>
                              <a:gd name="connsiteX31" fmla="*/ 45006 w 175764"/>
                              <a:gd name="connsiteY31" fmla="*/ 180975 h 181398"/>
                              <a:gd name="connsiteX32" fmla="*/ 26908 w 175764"/>
                              <a:gd name="connsiteY32" fmla="*/ 180975 h 181398"/>
                              <a:gd name="connsiteX33" fmla="*/ 9763 w 175764"/>
                              <a:gd name="connsiteY33" fmla="*/ 180975 h 181398"/>
                              <a:gd name="connsiteX34" fmla="*/ 5001 w 175764"/>
                              <a:gd name="connsiteY34" fmla="*/ 180975 h 181398"/>
                              <a:gd name="connsiteX35" fmla="*/ 1190 w 175764"/>
                              <a:gd name="connsiteY35" fmla="*/ 177165 h 181398"/>
                              <a:gd name="connsiteX36" fmla="*/ 3096 w 175764"/>
                              <a:gd name="connsiteY36" fmla="*/ 173355 h 181398"/>
                              <a:gd name="connsiteX37" fmla="*/ 8811 w 175764"/>
                              <a:gd name="connsiteY37" fmla="*/ 171450 h 181398"/>
                              <a:gd name="connsiteX38" fmla="*/ 16431 w 175764"/>
                              <a:gd name="connsiteY38" fmla="*/ 163830 h 181398"/>
                              <a:gd name="connsiteX39" fmla="*/ 17383 w 175764"/>
                              <a:gd name="connsiteY39" fmla="*/ 140970 h 181398"/>
                              <a:gd name="connsiteX40" fmla="*/ 17383 w 175764"/>
                              <a:gd name="connsiteY40" fmla="*/ 128588 h 181398"/>
                              <a:gd name="connsiteX41" fmla="*/ 17383 w 175764"/>
                              <a:gd name="connsiteY41" fmla="*/ 126682 h 181398"/>
                              <a:gd name="connsiteX42" fmla="*/ 17383 w 175764"/>
                              <a:gd name="connsiteY42" fmla="*/ 111442 h 181398"/>
                              <a:gd name="connsiteX43" fmla="*/ 16431 w 175764"/>
                              <a:gd name="connsiteY43" fmla="*/ 102870 h 181398"/>
                              <a:gd name="connsiteX44" fmla="*/ 16431 w 175764"/>
                              <a:gd name="connsiteY44" fmla="*/ 88582 h 181398"/>
                              <a:gd name="connsiteX45" fmla="*/ 17383 w 175764"/>
                              <a:gd name="connsiteY45" fmla="*/ 29527 h 181398"/>
                              <a:gd name="connsiteX46" fmla="*/ 6906 w 175764"/>
                              <a:gd name="connsiteY46" fmla="*/ 17145 h 181398"/>
                              <a:gd name="connsiteX47" fmla="*/ 2143 w 175764"/>
                              <a:gd name="connsiteY47" fmla="*/ 16192 h 181398"/>
                              <a:gd name="connsiteX48" fmla="*/ 2143 w 175764"/>
                              <a:gd name="connsiteY48" fmla="*/ 9525 h 181398"/>
                              <a:gd name="connsiteX49" fmla="*/ 9763 w 175764"/>
                              <a:gd name="connsiteY49" fmla="*/ 7620 h 181398"/>
                              <a:gd name="connsiteX50" fmla="*/ 44053 w 175764"/>
                              <a:gd name="connsiteY50" fmla="*/ 4763 h 181398"/>
                              <a:gd name="connsiteX51" fmla="*/ 56436 w 175764"/>
                              <a:gd name="connsiteY51" fmla="*/ 952 h 181398"/>
                              <a:gd name="connsiteX52" fmla="*/ 65008 w 175764"/>
                              <a:gd name="connsiteY52" fmla="*/ 6667 h 181398"/>
                              <a:gd name="connsiteX53" fmla="*/ 65008 w 175764"/>
                              <a:gd name="connsiteY53" fmla="*/ 26670 h 181398"/>
                              <a:gd name="connsiteX54" fmla="*/ 65008 w 175764"/>
                              <a:gd name="connsiteY54" fmla="*/ 30480 h 181398"/>
                              <a:gd name="connsiteX55" fmla="*/ 66913 w 175764"/>
                              <a:gd name="connsiteY55" fmla="*/ 32385 h 181398"/>
                              <a:gd name="connsiteX56" fmla="*/ 68818 w 175764"/>
                              <a:gd name="connsiteY56" fmla="*/ 31432 h 181398"/>
                              <a:gd name="connsiteX57" fmla="*/ 70723 w 175764"/>
                              <a:gd name="connsiteY57" fmla="*/ 27622 h 181398"/>
                              <a:gd name="connsiteX58" fmla="*/ 114538 w 175764"/>
                              <a:gd name="connsiteY58" fmla="*/ 0 h 181398"/>
                              <a:gd name="connsiteX59" fmla="*/ 133588 w 175764"/>
                              <a:gd name="connsiteY59" fmla="*/ 1905 h 181398"/>
                              <a:gd name="connsiteX60" fmla="*/ 139303 w 175764"/>
                              <a:gd name="connsiteY60" fmla="*/ 3810 h 181398"/>
                              <a:gd name="connsiteX61" fmla="*/ 159306 w 175764"/>
                              <a:gd name="connsiteY61" fmla="*/ 30480 h 181398"/>
                              <a:gd name="connsiteX62" fmla="*/ 162163 w 175764"/>
                              <a:gd name="connsiteY62" fmla="*/ 62865 h 181398"/>
                              <a:gd name="connsiteX63" fmla="*/ 162163 w 175764"/>
                              <a:gd name="connsiteY63" fmla="*/ 66675 h 181398"/>
                              <a:gd name="connsiteX64" fmla="*/ 162163 w 175764"/>
                              <a:gd name="connsiteY64" fmla="*/ 86677 h 181398"/>
                              <a:gd name="connsiteX65" fmla="*/ 162163 w 175764"/>
                              <a:gd name="connsiteY65" fmla="*/ 124777 h 181398"/>
                              <a:gd name="connsiteX66" fmla="*/ 162163 w 175764"/>
                              <a:gd name="connsiteY66" fmla="*/ 151447 h 181398"/>
                              <a:gd name="connsiteX67" fmla="*/ 163115 w 175764"/>
                              <a:gd name="connsiteY67" fmla="*/ 159067 h 181398"/>
                              <a:gd name="connsiteX68" fmla="*/ 168831 w 175764"/>
                              <a:gd name="connsiteY68" fmla="*/ 165735 h 181398"/>
                              <a:gd name="connsiteX69" fmla="*/ 174546 w 175764"/>
                              <a:gd name="connsiteY69" fmla="*/ 166688 h 181398"/>
                              <a:gd name="connsiteX70" fmla="*/ 175498 w 175764"/>
                              <a:gd name="connsiteY70" fmla="*/ 175260 h 181398"/>
                              <a:gd name="connsiteX71" fmla="*/ 22146 w 175764"/>
                              <a:gd name="connsiteY71" fmla="*/ 59055 h 181398"/>
                              <a:gd name="connsiteX72" fmla="*/ 22146 w 175764"/>
                              <a:gd name="connsiteY72" fmla="*/ 59055 h 181398"/>
                              <a:gd name="connsiteX73" fmla="*/ 21193 w 175764"/>
                              <a:gd name="connsiteY73" fmla="*/ 60007 h 181398"/>
                              <a:gd name="connsiteX74" fmla="*/ 22146 w 175764"/>
                              <a:gd name="connsiteY74" fmla="*/ 59055 h 181398"/>
                              <a:gd name="connsiteX75" fmla="*/ 22146 w 175764"/>
                              <a:gd name="connsiteY75" fmla="*/ 59055 h 181398"/>
                              <a:gd name="connsiteX76" fmla="*/ 23098 w 175764"/>
                              <a:gd name="connsiteY76" fmla="*/ 24765 h 181398"/>
                              <a:gd name="connsiteX77" fmla="*/ 25003 w 175764"/>
                              <a:gd name="connsiteY77" fmla="*/ 22860 h 181398"/>
                              <a:gd name="connsiteX78" fmla="*/ 24051 w 175764"/>
                              <a:gd name="connsiteY78" fmla="*/ 22860 h 181398"/>
                              <a:gd name="connsiteX79" fmla="*/ 23098 w 175764"/>
                              <a:gd name="connsiteY79" fmla="*/ 24765 h 181398"/>
                              <a:gd name="connsiteX80" fmla="*/ 23098 w 175764"/>
                              <a:gd name="connsiteY80" fmla="*/ 24765 h 181398"/>
                              <a:gd name="connsiteX81" fmla="*/ 23098 w 175764"/>
                              <a:gd name="connsiteY81" fmla="*/ 38100 h 181398"/>
                              <a:gd name="connsiteX82" fmla="*/ 23098 w 175764"/>
                              <a:gd name="connsiteY82" fmla="*/ 38100 h 181398"/>
                              <a:gd name="connsiteX83" fmla="*/ 23098 w 175764"/>
                              <a:gd name="connsiteY83" fmla="*/ 38100 h 181398"/>
                              <a:gd name="connsiteX84" fmla="*/ 23098 w 175764"/>
                              <a:gd name="connsiteY84" fmla="*/ 38100 h 181398"/>
                              <a:gd name="connsiteX85" fmla="*/ 23098 w 175764"/>
                              <a:gd name="connsiteY85" fmla="*/ 38100 h 181398"/>
                              <a:gd name="connsiteX86" fmla="*/ 23098 w 175764"/>
                              <a:gd name="connsiteY86" fmla="*/ 33338 h 181398"/>
                              <a:gd name="connsiteX87" fmla="*/ 24051 w 175764"/>
                              <a:gd name="connsiteY87" fmla="*/ 34290 h 181398"/>
                              <a:gd name="connsiteX88" fmla="*/ 28813 w 175764"/>
                              <a:gd name="connsiteY88" fmla="*/ 31432 h 181398"/>
                              <a:gd name="connsiteX89" fmla="*/ 26908 w 175764"/>
                              <a:gd name="connsiteY89" fmla="*/ 29527 h 181398"/>
                              <a:gd name="connsiteX90" fmla="*/ 23098 w 175764"/>
                              <a:gd name="connsiteY90" fmla="*/ 33338 h 181398"/>
                              <a:gd name="connsiteX91" fmla="*/ 25003 w 175764"/>
                              <a:gd name="connsiteY91" fmla="*/ 81915 h 181398"/>
                              <a:gd name="connsiteX92" fmla="*/ 25956 w 175764"/>
                              <a:gd name="connsiteY92" fmla="*/ 80010 h 181398"/>
                              <a:gd name="connsiteX93" fmla="*/ 27861 w 175764"/>
                              <a:gd name="connsiteY93" fmla="*/ 77152 h 181398"/>
                              <a:gd name="connsiteX94" fmla="*/ 28813 w 175764"/>
                              <a:gd name="connsiteY94" fmla="*/ 76200 h 181398"/>
                              <a:gd name="connsiteX95" fmla="*/ 27861 w 175764"/>
                              <a:gd name="connsiteY95" fmla="*/ 75247 h 181398"/>
                              <a:gd name="connsiteX96" fmla="*/ 24051 w 175764"/>
                              <a:gd name="connsiteY96" fmla="*/ 79057 h 181398"/>
                              <a:gd name="connsiteX97" fmla="*/ 25003 w 175764"/>
                              <a:gd name="connsiteY97" fmla="*/ 81915 h 181398"/>
                              <a:gd name="connsiteX98" fmla="*/ 25956 w 175764"/>
                              <a:gd name="connsiteY98" fmla="*/ 41910 h 181398"/>
                              <a:gd name="connsiteX99" fmla="*/ 25003 w 175764"/>
                              <a:gd name="connsiteY99" fmla="*/ 43815 h 181398"/>
                              <a:gd name="connsiteX100" fmla="*/ 25003 w 175764"/>
                              <a:gd name="connsiteY100" fmla="*/ 43815 h 181398"/>
                              <a:gd name="connsiteX101" fmla="*/ 25956 w 175764"/>
                              <a:gd name="connsiteY101" fmla="*/ 41910 h 181398"/>
                              <a:gd name="connsiteX102" fmla="*/ 25956 w 175764"/>
                              <a:gd name="connsiteY102" fmla="*/ 40005 h 181398"/>
                              <a:gd name="connsiteX103" fmla="*/ 25003 w 175764"/>
                              <a:gd name="connsiteY103" fmla="*/ 40005 h 181398"/>
                              <a:gd name="connsiteX104" fmla="*/ 25956 w 175764"/>
                              <a:gd name="connsiteY104" fmla="*/ 41910 h 181398"/>
                              <a:gd name="connsiteX105" fmla="*/ 27861 w 175764"/>
                              <a:gd name="connsiteY105" fmla="*/ 70485 h 181398"/>
                              <a:gd name="connsiteX106" fmla="*/ 30718 w 175764"/>
                              <a:gd name="connsiteY106" fmla="*/ 68580 h 181398"/>
                              <a:gd name="connsiteX107" fmla="*/ 27861 w 175764"/>
                              <a:gd name="connsiteY107" fmla="*/ 67627 h 181398"/>
                              <a:gd name="connsiteX108" fmla="*/ 25003 w 175764"/>
                              <a:gd name="connsiteY108" fmla="*/ 68580 h 181398"/>
                              <a:gd name="connsiteX109" fmla="*/ 27861 w 175764"/>
                              <a:gd name="connsiteY109" fmla="*/ 70485 h 181398"/>
                              <a:gd name="connsiteX110" fmla="*/ 25956 w 175764"/>
                              <a:gd name="connsiteY110" fmla="*/ 106680 h 181398"/>
                              <a:gd name="connsiteX111" fmla="*/ 26908 w 175764"/>
                              <a:gd name="connsiteY111" fmla="*/ 104775 h 181398"/>
                              <a:gd name="connsiteX112" fmla="*/ 25956 w 175764"/>
                              <a:gd name="connsiteY112" fmla="*/ 102870 h 181398"/>
                              <a:gd name="connsiteX113" fmla="*/ 25003 w 175764"/>
                              <a:gd name="connsiteY113" fmla="*/ 105727 h 181398"/>
                              <a:gd name="connsiteX114" fmla="*/ 25956 w 175764"/>
                              <a:gd name="connsiteY114" fmla="*/ 106680 h 181398"/>
                              <a:gd name="connsiteX115" fmla="*/ 25956 w 175764"/>
                              <a:gd name="connsiteY115" fmla="*/ 148590 h 181398"/>
                              <a:gd name="connsiteX116" fmla="*/ 25956 w 175764"/>
                              <a:gd name="connsiteY116" fmla="*/ 148590 h 181398"/>
                              <a:gd name="connsiteX117" fmla="*/ 25956 w 175764"/>
                              <a:gd name="connsiteY117" fmla="*/ 148590 h 181398"/>
                              <a:gd name="connsiteX118" fmla="*/ 25956 w 175764"/>
                              <a:gd name="connsiteY118" fmla="*/ 148590 h 181398"/>
                              <a:gd name="connsiteX119" fmla="*/ 25956 w 175764"/>
                              <a:gd name="connsiteY119" fmla="*/ 148590 h 181398"/>
                              <a:gd name="connsiteX120" fmla="*/ 26908 w 175764"/>
                              <a:gd name="connsiteY120" fmla="*/ 158115 h 181398"/>
                              <a:gd name="connsiteX121" fmla="*/ 25956 w 175764"/>
                              <a:gd name="connsiteY121" fmla="*/ 158115 h 181398"/>
                              <a:gd name="connsiteX122" fmla="*/ 26908 w 175764"/>
                              <a:gd name="connsiteY122" fmla="*/ 159067 h 181398"/>
                              <a:gd name="connsiteX123" fmla="*/ 27861 w 175764"/>
                              <a:gd name="connsiteY123" fmla="*/ 159067 h 181398"/>
                              <a:gd name="connsiteX124" fmla="*/ 26908 w 175764"/>
                              <a:gd name="connsiteY124" fmla="*/ 158115 h 181398"/>
                              <a:gd name="connsiteX125" fmla="*/ 28813 w 175764"/>
                              <a:gd name="connsiteY125" fmla="*/ 140970 h 181398"/>
                              <a:gd name="connsiteX126" fmla="*/ 26908 w 175764"/>
                              <a:gd name="connsiteY126" fmla="*/ 139065 h 181398"/>
                              <a:gd name="connsiteX127" fmla="*/ 25956 w 175764"/>
                              <a:gd name="connsiteY127" fmla="*/ 139065 h 181398"/>
                              <a:gd name="connsiteX128" fmla="*/ 28813 w 175764"/>
                              <a:gd name="connsiteY128" fmla="*/ 140970 h 181398"/>
                              <a:gd name="connsiteX129" fmla="*/ 28813 w 175764"/>
                              <a:gd name="connsiteY129" fmla="*/ 140970 h 181398"/>
                              <a:gd name="connsiteX130" fmla="*/ 54531 w 175764"/>
                              <a:gd name="connsiteY130" fmla="*/ 117157 h 181398"/>
                              <a:gd name="connsiteX131" fmla="*/ 54531 w 175764"/>
                              <a:gd name="connsiteY131" fmla="*/ 117157 h 181398"/>
                              <a:gd name="connsiteX132" fmla="*/ 51673 w 175764"/>
                              <a:gd name="connsiteY132" fmla="*/ 112395 h 181398"/>
                              <a:gd name="connsiteX133" fmla="*/ 47863 w 175764"/>
                              <a:gd name="connsiteY133" fmla="*/ 110490 h 181398"/>
                              <a:gd name="connsiteX134" fmla="*/ 41196 w 175764"/>
                              <a:gd name="connsiteY134" fmla="*/ 106680 h 181398"/>
                              <a:gd name="connsiteX135" fmla="*/ 39290 w 175764"/>
                              <a:gd name="connsiteY135" fmla="*/ 106680 h 181398"/>
                              <a:gd name="connsiteX136" fmla="*/ 36433 w 175764"/>
                              <a:gd name="connsiteY136" fmla="*/ 106680 h 181398"/>
                              <a:gd name="connsiteX137" fmla="*/ 34528 w 175764"/>
                              <a:gd name="connsiteY137" fmla="*/ 107632 h 181398"/>
                              <a:gd name="connsiteX138" fmla="*/ 31671 w 175764"/>
                              <a:gd name="connsiteY138" fmla="*/ 109538 h 181398"/>
                              <a:gd name="connsiteX139" fmla="*/ 27861 w 175764"/>
                              <a:gd name="connsiteY139" fmla="*/ 109538 h 181398"/>
                              <a:gd name="connsiteX140" fmla="*/ 25956 w 175764"/>
                              <a:gd name="connsiteY140" fmla="*/ 111442 h 181398"/>
                              <a:gd name="connsiteX141" fmla="*/ 27861 w 175764"/>
                              <a:gd name="connsiteY141" fmla="*/ 111442 h 181398"/>
                              <a:gd name="connsiteX142" fmla="*/ 30718 w 175764"/>
                              <a:gd name="connsiteY142" fmla="*/ 113347 h 181398"/>
                              <a:gd name="connsiteX143" fmla="*/ 32623 w 175764"/>
                              <a:gd name="connsiteY143" fmla="*/ 113347 h 181398"/>
                              <a:gd name="connsiteX144" fmla="*/ 32623 w 175764"/>
                              <a:gd name="connsiteY144" fmla="*/ 113347 h 181398"/>
                              <a:gd name="connsiteX145" fmla="*/ 37386 w 175764"/>
                              <a:gd name="connsiteY145" fmla="*/ 113347 h 181398"/>
                              <a:gd name="connsiteX146" fmla="*/ 40243 w 175764"/>
                              <a:gd name="connsiteY146" fmla="*/ 116205 h 181398"/>
                              <a:gd name="connsiteX147" fmla="*/ 41196 w 175764"/>
                              <a:gd name="connsiteY147" fmla="*/ 118110 h 181398"/>
                              <a:gd name="connsiteX148" fmla="*/ 44053 w 175764"/>
                              <a:gd name="connsiteY148" fmla="*/ 120015 h 181398"/>
                              <a:gd name="connsiteX149" fmla="*/ 45006 w 175764"/>
                              <a:gd name="connsiteY149" fmla="*/ 124777 h 181398"/>
                              <a:gd name="connsiteX150" fmla="*/ 51673 w 175764"/>
                              <a:gd name="connsiteY150" fmla="*/ 130492 h 181398"/>
                              <a:gd name="connsiteX151" fmla="*/ 52626 w 175764"/>
                              <a:gd name="connsiteY151" fmla="*/ 131445 h 181398"/>
                              <a:gd name="connsiteX152" fmla="*/ 53578 w 175764"/>
                              <a:gd name="connsiteY152" fmla="*/ 132397 h 181398"/>
                              <a:gd name="connsiteX153" fmla="*/ 53578 w 175764"/>
                              <a:gd name="connsiteY153" fmla="*/ 132397 h 181398"/>
                              <a:gd name="connsiteX154" fmla="*/ 51673 w 175764"/>
                              <a:gd name="connsiteY154" fmla="*/ 130492 h 181398"/>
                              <a:gd name="connsiteX155" fmla="*/ 49768 w 175764"/>
                              <a:gd name="connsiteY155" fmla="*/ 125730 h 181398"/>
                              <a:gd name="connsiteX156" fmla="*/ 50721 w 175764"/>
                              <a:gd name="connsiteY156" fmla="*/ 123825 h 181398"/>
                              <a:gd name="connsiteX157" fmla="*/ 48815 w 175764"/>
                              <a:gd name="connsiteY157" fmla="*/ 122872 h 181398"/>
                              <a:gd name="connsiteX158" fmla="*/ 47863 w 175764"/>
                              <a:gd name="connsiteY158" fmla="*/ 120967 h 181398"/>
                              <a:gd name="connsiteX159" fmla="*/ 46911 w 175764"/>
                              <a:gd name="connsiteY159" fmla="*/ 118110 h 181398"/>
                              <a:gd name="connsiteX160" fmla="*/ 47863 w 175764"/>
                              <a:gd name="connsiteY160" fmla="*/ 116205 h 181398"/>
                              <a:gd name="connsiteX161" fmla="*/ 45006 w 175764"/>
                              <a:gd name="connsiteY161" fmla="*/ 115252 h 181398"/>
                              <a:gd name="connsiteX162" fmla="*/ 41196 w 175764"/>
                              <a:gd name="connsiteY162" fmla="*/ 117157 h 181398"/>
                              <a:gd name="connsiteX163" fmla="*/ 41196 w 175764"/>
                              <a:gd name="connsiteY163" fmla="*/ 112395 h 181398"/>
                              <a:gd name="connsiteX164" fmla="*/ 44053 w 175764"/>
                              <a:gd name="connsiteY164" fmla="*/ 108585 h 181398"/>
                              <a:gd name="connsiteX165" fmla="*/ 47863 w 175764"/>
                              <a:gd name="connsiteY165" fmla="*/ 111442 h 181398"/>
                              <a:gd name="connsiteX166" fmla="*/ 51673 w 175764"/>
                              <a:gd name="connsiteY166" fmla="*/ 113347 h 181398"/>
                              <a:gd name="connsiteX167" fmla="*/ 54531 w 175764"/>
                              <a:gd name="connsiteY167" fmla="*/ 115252 h 181398"/>
                              <a:gd name="connsiteX168" fmla="*/ 54531 w 175764"/>
                              <a:gd name="connsiteY168" fmla="*/ 117157 h 181398"/>
                              <a:gd name="connsiteX169" fmla="*/ 25956 w 175764"/>
                              <a:gd name="connsiteY169" fmla="*/ 90488 h 181398"/>
                              <a:gd name="connsiteX170" fmla="*/ 25956 w 175764"/>
                              <a:gd name="connsiteY170" fmla="*/ 90488 h 181398"/>
                              <a:gd name="connsiteX171" fmla="*/ 28813 w 175764"/>
                              <a:gd name="connsiteY171" fmla="*/ 88582 h 181398"/>
                              <a:gd name="connsiteX172" fmla="*/ 27861 w 175764"/>
                              <a:gd name="connsiteY172" fmla="*/ 87630 h 181398"/>
                              <a:gd name="connsiteX173" fmla="*/ 25956 w 175764"/>
                              <a:gd name="connsiteY173" fmla="*/ 90488 h 181398"/>
                              <a:gd name="connsiteX174" fmla="*/ 26908 w 175764"/>
                              <a:gd name="connsiteY174" fmla="*/ 72390 h 181398"/>
                              <a:gd name="connsiteX175" fmla="*/ 26908 w 175764"/>
                              <a:gd name="connsiteY175" fmla="*/ 72390 h 181398"/>
                              <a:gd name="connsiteX176" fmla="*/ 26908 w 175764"/>
                              <a:gd name="connsiteY176" fmla="*/ 72390 h 181398"/>
                              <a:gd name="connsiteX177" fmla="*/ 26908 w 175764"/>
                              <a:gd name="connsiteY177" fmla="*/ 72390 h 181398"/>
                              <a:gd name="connsiteX178" fmla="*/ 26908 w 175764"/>
                              <a:gd name="connsiteY178" fmla="*/ 72390 h 181398"/>
                              <a:gd name="connsiteX179" fmla="*/ 26908 w 175764"/>
                              <a:gd name="connsiteY179" fmla="*/ 19050 h 181398"/>
                              <a:gd name="connsiteX180" fmla="*/ 27861 w 175764"/>
                              <a:gd name="connsiteY180" fmla="*/ 20002 h 181398"/>
                              <a:gd name="connsiteX181" fmla="*/ 28813 w 175764"/>
                              <a:gd name="connsiteY181" fmla="*/ 19050 h 181398"/>
                              <a:gd name="connsiteX182" fmla="*/ 26908 w 175764"/>
                              <a:gd name="connsiteY182" fmla="*/ 19050 h 181398"/>
                              <a:gd name="connsiteX183" fmla="*/ 26908 w 175764"/>
                              <a:gd name="connsiteY183" fmla="*/ 19050 h 181398"/>
                              <a:gd name="connsiteX184" fmla="*/ 27861 w 175764"/>
                              <a:gd name="connsiteY184" fmla="*/ 51435 h 181398"/>
                              <a:gd name="connsiteX185" fmla="*/ 27861 w 175764"/>
                              <a:gd name="connsiteY185" fmla="*/ 51435 h 181398"/>
                              <a:gd name="connsiteX186" fmla="*/ 27861 w 175764"/>
                              <a:gd name="connsiteY186" fmla="*/ 51435 h 181398"/>
                              <a:gd name="connsiteX187" fmla="*/ 27861 w 175764"/>
                              <a:gd name="connsiteY187" fmla="*/ 51435 h 181398"/>
                              <a:gd name="connsiteX188" fmla="*/ 27861 w 175764"/>
                              <a:gd name="connsiteY188" fmla="*/ 51435 h 181398"/>
                              <a:gd name="connsiteX189" fmla="*/ 38338 w 175764"/>
                              <a:gd name="connsiteY189" fmla="*/ 142875 h 181398"/>
                              <a:gd name="connsiteX190" fmla="*/ 36433 w 175764"/>
                              <a:gd name="connsiteY190" fmla="*/ 137160 h 181398"/>
                              <a:gd name="connsiteX191" fmla="*/ 34528 w 175764"/>
                              <a:gd name="connsiteY191" fmla="*/ 135255 h 181398"/>
                              <a:gd name="connsiteX192" fmla="*/ 34528 w 175764"/>
                              <a:gd name="connsiteY192" fmla="*/ 133350 h 181398"/>
                              <a:gd name="connsiteX193" fmla="*/ 35481 w 175764"/>
                              <a:gd name="connsiteY193" fmla="*/ 127635 h 181398"/>
                              <a:gd name="connsiteX194" fmla="*/ 28813 w 175764"/>
                              <a:gd name="connsiteY194" fmla="*/ 126682 h 181398"/>
                              <a:gd name="connsiteX195" fmla="*/ 28813 w 175764"/>
                              <a:gd name="connsiteY195" fmla="*/ 126682 h 181398"/>
                              <a:gd name="connsiteX196" fmla="*/ 26908 w 175764"/>
                              <a:gd name="connsiteY196" fmla="*/ 131445 h 181398"/>
                              <a:gd name="connsiteX197" fmla="*/ 32623 w 175764"/>
                              <a:gd name="connsiteY197" fmla="*/ 140017 h 181398"/>
                              <a:gd name="connsiteX198" fmla="*/ 35481 w 175764"/>
                              <a:gd name="connsiteY198" fmla="*/ 142875 h 181398"/>
                              <a:gd name="connsiteX199" fmla="*/ 38338 w 175764"/>
                              <a:gd name="connsiteY199" fmla="*/ 142875 h 181398"/>
                              <a:gd name="connsiteX200" fmla="*/ 31671 w 175764"/>
                              <a:gd name="connsiteY200" fmla="*/ 36195 h 181398"/>
                              <a:gd name="connsiteX201" fmla="*/ 30718 w 175764"/>
                              <a:gd name="connsiteY201" fmla="*/ 35242 h 181398"/>
                              <a:gd name="connsiteX202" fmla="*/ 27861 w 175764"/>
                              <a:gd name="connsiteY202" fmla="*/ 39052 h 181398"/>
                              <a:gd name="connsiteX203" fmla="*/ 28813 w 175764"/>
                              <a:gd name="connsiteY203" fmla="*/ 40005 h 181398"/>
                              <a:gd name="connsiteX204" fmla="*/ 31671 w 175764"/>
                              <a:gd name="connsiteY204" fmla="*/ 36195 h 181398"/>
                              <a:gd name="connsiteX205" fmla="*/ 30718 w 175764"/>
                              <a:gd name="connsiteY205" fmla="*/ 28575 h 181398"/>
                              <a:gd name="connsiteX206" fmla="*/ 27861 w 175764"/>
                              <a:gd name="connsiteY206" fmla="*/ 28575 h 181398"/>
                              <a:gd name="connsiteX207" fmla="*/ 30718 w 175764"/>
                              <a:gd name="connsiteY207" fmla="*/ 28575 h 181398"/>
                              <a:gd name="connsiteX208" fmla="*/ 27861 w 175764"/>
                              <a:gd name="connsiteY208" fmla="*/ 16192 h 181398"/>
                              <a:gd name="connsiteX209" fmla="*/ 27861 w 175764"/>
                              <a:gd name="connsiteY209" fmla="*/ 16192 h 181398"/>
                              <a:gd name="connsiteX210" fmla="*/ 29765 w 175764"/>
                              <a:gd name="connsiteY210" fmla="*/ 16192 h 181398"/>
                              <a:gd name="connsiteX211" fmla="*/ 27861 w 175764"/>
                              <a:gd name="connsiteY211" fmla="*/ 16192 h 181398"/>
                              <a:gd name="connsiteX212" fmla="*/ 27861 w 175764"/>
                              <a:gd name="connsiteY212" fmla="*/ 16192 h 181398"/>
                              <a:gd name="connsiteX213" fmla="*/ 28813 w 175764"/>
                              <a:gd name="connsiteY213" fmla="*/ 80963 h 181398"/>
                              <a:gd name="connsiteX214" fmla="*/ 27861 w 175764"/>
                              <a:gd name="connsiteY214" fmla="*/ 84772 h 181398"/>
                              <a:gd name="connsiteX215" fmla="*/ 30718 w 175764"/>
                              <a:gd name="connsiteY215" fmla="*/ 83820 h 181398"/>
                              <a:gd name="connsiteX216" fmla="*/ 30718 w 175764"/>
                              <a:gd name="connsiteY216" fmla="*/ 83820 h 181398"/>
                              <a:gd name="connsiteX217" fmla="*/ 36433 w 175764"/>
                              <a:gd name="connsiteY217" fmla="*/ 88582 h 181398"/>
                              <a:gd name="connsiteX218" fmla="*/ 37386 w 175764"/>
                              <a:gd name="connsiteY218" fmla="*/ 87630 h 181398"/>
                              <a:gd name="connsiteX219" fmla="*/ 36433 w 175764"/>
                              <a:gd name="connsiteY219" fmla="*/ 84772 h 181398"/>
                              <a:gd name="connsiteX220" fmla="*/ 34528 w 175764"/>
                              <a:gd name="connsiteY220" fmla="*/ 83820 h 181398"/>
                              <a:gd name="connsiteX221" fmla="*/ 29765 w 175764"/>
                              <a:gd name="connsiteY221" fmla="*/ 83820 h 181398"/>
                              <a:gd name="connsiteX222" fmla="*/ 28813 w 175764"/>
                              <a:gd name="connsiteY222" fmla="*/ 80963 h 181398"/>
                              <a:gd name="connsiteX223" fmla="*/ 28813 w 175764"/>
                              <a:gd name="connsiteY223" fmla="*/ 96202 h 181398"/>
                              <a:gd name="connsiteX224" fmla="*/ 28813 w 175764"/>
                              <a:gd name="connsiteY224" fmla="*/ 96202 h 181398"/>
                              <a:gd name="connsiteX225" fmla="*/ 28813 w 175764"/>
                              <a:gd name="connsiteY225" fmla="*/ 97155 h 181398"/>
                              <a:gd name="connsiteX226" fmla="*/ 28813 w 175764"/>
                              <a:gd name="connsiteY226" fmla="*/ 96202 h 181398"/>
                              <a:gd name="connsiteX227" fmla="*/ 28813 w 175764"/>
                              <a:gd name="connsiteY227" fmla="*/ 96202 h 181398"/>
                              <a:gd name="connsiteX228" fmla="*/ 28813 w 175764"/>
                              <a:gd name="connsiteY228" fmla="*/ 120015 h 181398"/>
                              <a:gd name="connsiteX229" fmla="*/ 28813 w 175764"/>
                              <a:gd name="connsiteY229" fmla="*/ 120015 h 181398"/>
                              <a:gd name="connsiteX230" fmla="*/ 28813 w 175764"/>
                              <a:gd name="connsiteY230" fmla="*/ 120015 h 181398"/>
                              <a:gd name="connsiteX231" fmla="*/ 28813 w 175764"/>
                              <a:gd name="connsiteY231" fmla="*/ 120015 h 181398"/>
                              <a:gd name="connsiteX232" fmla="*/ 28813 w 175764"/>
                              <a:gd name="connsiteY232" fmla="*/ 120015 h 181398"/>
                              <a:gd name="connsiteX233" fmla="*/ 28813 w 175764"/>
                              <a:gd name="connsiteY233" fmla="*/ 55245 h 181398"/>
                              <a:gd name="connsiteX234" fmla="*/ 28813 w 175764"/>
                              <a:gd name="connsiteY234" fmla="*/ 55245 h 181398"/>
                              <a:gd name="connsiteX235" fmla="*/ 29765 w 175764"/>
                              <a:gd name="connsiteY235" fmla="*/ 55245 h 181398"/>
                              <a:gd name="connsiteX236" fmla="*/ 28813 w 175764"/>
                              <a:gd name="connsiteY236" fmla="*/ 55245 h 181398"/>
                              <a:gd name="connsiteX237" fmla="*/ 28813 w 175764"/>
                              <a:gd name="connsiteY237" fmla="*/ 55245 h 181398"/>
                              <a:gd name="connsiteX238" fmla="*/ 28813 w 175764"/>
                              <a:gd name="connsiteY238" fmla="*/ 48577 h 181398"/>
                              <a:gd name="connsiteX239" fmla="*/ 28813 w 175764"/>
                              <a:gd name="connsiteY239" fmla="*/ 48577 h 181398"/>
                              <a:gd name="connsiteX240" fmla="*/ 28813 w 175764"/>
                              <a:gd name="connsiteY240" fmla="*/ 47625 h 181398"/>
                              <a:gd name="connsiteX241" fmla="*/ 28813 w 175764"/>
                              <a:gd name="connsiteY241" fmla="*/ 48577 h 181398"/>
                              <a:gd name="connsiteX242" fmla="*/ 28813 w 175764"/>
                              <a:gd name="connsiteY242" fmla="*/ 48577 h 181398"/>
                              <a:gd name="connsiteX243" fmla="*/ 33576 w 175764"/>
                              <a:gd name="connsiteY243" fmla="*/ 56197 h 181398"/>
                              <a:gd name="connsiteX244" fmla="*/ 29765 w 175764"/>
                              <a:gd name="connsiteY244" fmla="*/ 58102 h 181398"/>
                              <a:gd name="connsiteX245" fmla="*/ 28813 w 175764"/>
                              <a:gd name="connsiteY245" fmla="*/ 60007 h 181398"/>
                              <a:gd name="connsiteX246" fmla="*/ 30718 w 175764"/>
                              <a:gd name="connsiteY246" fmla="*/ 60960 h 181398"/>
                              <a:gd name="connsiteX247" fmla="*/ 33576 w 175764"/>
                              <a:gd name="connsiteY247" fmla="*/ 60007 h 181398"/>
                              <a:gd name="connsiteX248" fmla="*/ 34528 w 175764"/>
                              <a:gd name="connsiteY248" fmla="*/ 61913 h 181398"/>
                              <a:gd name="connsiteX249" fmla="*/ 34528 w 175764"/>
                              <a:gd name="connsiteY249" fmla="*/ 61913 h 181398"/>
                              <a:gd name="connsiteX250" fmla="*/ 31671 w 175764"/>
                              <a:gd name="connsiteY250" fmla="*/ 62865 h 181398"/>
                              <a:gd name="connsiteX251" fmla="*/ 31671 w 175764"/>
                              <a:gd name="connsiteY251" fmla="*/ 64770 h 181398"/>
                              <a:gd name="connsiteX252" fmla="*/ 38338 w 175764"/>
                              <a:gd name="connsiteY252" fmla="*/ 65722 h 181398"/>
                              <a:gd name="connsiteX253" fmla="*/ 39290 w 175764"/>
                              <a:gd name="connsiteY253" fmla="*/ 64770 h 181398"/>
                              <a:gd name="connsiteX254" fmla="*/ 42148 w 175764"/>
                              <a:gd name="connsiteY254" fmla="*/ 62865 h 181398"/>
                              <a:gd name="connsiteX255" fmla="*/ 48815 w 175764"/>
                              <a:gd name="connsiteY255" fmla="*/ 63817 h 181398"/>
                              <a:gd name="connsiteX256" fmla="*/ 50721 w 175764"/>
                              <a:gd name="connsiteY256" fmla="*/ 62865 h 181398"/>
                              <a:gd name="connsiteX257" fmla="*/ 47863 w 175764"/>
                              <a:gd name="connsiteY257" fmla="*/ 61913 h 181398"/>
                              <a:gd name="connsiteX258" fmla="*/ 44053 w 175764"/>
                              <a:gd name="connsiteY258" fmla="*/ 60960 h 181398"/>
                              <a:gd name="connsiteX259" fmla="*/ 45958 w 175764"/>
                              <a:gd name="connsiteY259" fmla="*/ 57150 h 181398"/>
                              <a:gd name="connsiteX260" fmla="*/ 43101 w 175764"/>
                              <a:gd name="connsiteY260" fmla="*/ 54292 h 181398"/>
                              <a:gd name="connsiteX261" fmla="*/ 44053 w 175764"/>
                              <a:gd name="connsiteY261" fmla="*/ 51435 h 181398"/>
                              <a:gd name="connsiteX262" fmla="*/ 42148 w 175764"/>
                              <a:gd name="connsiteY262" fmla="*/ 47625 h 181398"/>
                              <a:gd name="connsiteX263" fmla="*/ 34528 w 175764"/>
                              <a:gd name="connsiteY263" fmla="*/ 54292 h 181398"/>
                              <a:gd name="connsiteX264" fmla="*/ 32623 w 175764"/>
                              <a:gd name="connsiteY264" fmla="*/ 52388 h 181398"/>
                              <a:gd name="connsiteX265" fmla="*/ 31671 w 175764"/>
                              <a:gd name="connsiteY265" fmla="*/ 53340 h 181398"/>
                              <a:gd name="connsiteX266" fmla="*/ 33576 w 175764"/>
                              <a:gd name="connsiteY266" fmla="*/ 56197 h 181398"/>
                              <a:gd name="connsiteX267" fmla="*/ 28813 w 175764"/>
                              <a:gd name="connsiteY267" fmla="*/ 24765 h 181398"/>
                              <a:gd name="connsiteX268" fmla="*/ 31671 w 175764"/>
                              <a:gd name="connsiteY268" fmla="*/ 26670 h 181398"/>
                              <a:gd name="connsiteX269" fmla="*/ 32623 w 175764"/>
                              <a:gd name="connsiteY269" fmla="*/ 27622 h 181398"/>
                              <a:gd name="connsiteX270" fmla="*/ 33576 w 175764"/>
                              <a:gd name="connsiteY270" fmla="*/ 26670 h 181398"/>
                              <a:gd name="connsiteX271" fmla="*/ 28813 w 175764"/>
                              <a:gd name="connsiteY271" fmla="*/ 23813 h 181398"/>
                              <a:gd name="connsiteX272" fmla="*/ 28813 w 175764"/>
                              <a:gd name="connsiteY272" fmla="*/ 24765 h 181398"/>
                              <a:gd name="connsiteX273" fmla="*/ 28813 w 175764"/>
                              <a:gd name="connsiteY273" fmla="*/ 128588 h 181398"/>
                              <a:gd name="connsiteX274" fmla="*/ 28813 w 175764"/>
                              <a:gd name="connsiteY274" fmla="*/ 127635 h 181398"/>
                              <a:gd name="connsiteX275" fmla="*/ 30718 w 175764"/>
                              <a:gd name="connsiteY275" fmla="*/ 128588 h 181398"/>
                              <a:gd name="connsiteX276" fmla="*/ 33576 w 175764"/>
                              <a:gd name="connsiteY276" fmla="*/ 130492 h 181398"/>
                              <a:gd name="connsiteX277" fmla="*/ 30718 w 175764"/>
                              <a:gd name="connsiteY277" fmla="*/ 131445 h 181398"/>
                              <a:gd name="connsiteX278" fmla="*/ 28813 w 175764"/>
                              <a:gd name="connsiteY278" fmla="*/ 128588 h 181398"/>
                              <a:gd name="connsiteX279" fmla="*/ 29765 w 175764"/>
                              <a:gd name="connsiteY279" fmla="*/ 74295 h 181398"/>
                              <a:gd name="connsiteX280" fmla="*/ 31671 w 175764"/>
                              <a:gd name="connsiteY280" fmla="*/ 77152 h 181398"/>
                              <a:gd name="connsiteX281" fmla="*/ 32623 w 175764"/>
                              <a:gd name="connsiteY281" fmla="*/ 75247 h 181398"/>
                              <a:gd name="connsiteX282" fmla="*/ 30718 w 175764"/>
                              <a:gd name="connsiteY282" fmla="*/ 72390 h 181398"/>
                              <a:gd name="connsiteX283" fmla="*/ 29765 w 175764"/>
                              <a:gd name="connsiteY283" fmla="*/ 74295 h 181398"/>
                              <a:gd name="connsiteX284" fmla="*/ 33576 w 175764"/>
                              <a:gd name="connsiteY284" fmla="*/ 151447 h 181398"/>
                              <a:gd name="connsiteX285" fmla="*/ 30718 w 175764"/>
                              <a:gd name="connsiteY285" fmla="*/ 151447 h 181398"/>
                              <a:gd name="connsiteX286" fmla="*/ 30718 w 175764"/>
                              <a:gd name="connsiteY286" fmla="*/ 152400 h 181398"/>
                              <a:gd name="connsiteX287" fmla="*/ 34528 w 175764"/>
                              <a:gd name="connsiteY287" fmla="*/ 152400 h 181398"/>
                              <a:gd name="connsiteX288" fmla="*/ 33576 w 175764"/>
                              <a:gd name="connsiteY288" fmla="*/ 151447 h 181398"/>
                              <a:gd name="connsiteX289" fmla="*/ 54531 w 175764"/>
                              <a:gd name="connsiteY289" fmla="*/ 49530 h 181398"/>
                              <a:gd name="connsiteX290" fmla="*/ 55483 w 175764"/>
                              <a:gd name="connsiteY290" fmla="*/ 51435 h 181398"/>
                              <a:gd name="connsiteX291" fmla="*/ 59293 w 175764"/>
                              <a:gd name="connsiteY291" fmla="*/ 51435 h 181398"/>
                              <a:gd name="connsiteX292" fmla="*/ 58340 w 175764"/>
                              <a:gd name="connsiteY292" fmla="*/ 49530 h 181398"/>
                              <a:gd name="connsiteX293" fmla="*/ 54531 w 175764"/>
                              <a:gd name="connsiteY293" fmla="*/ 46672 h 181398"/>
                              <a:gd name="connsiteX294" fmla="*/ 58340 w 175764"/>
                              <a:gd name="connsiteY294" fmla="*/ 45720 h 181398"/>
                              <a:gd name="connsiteX295" fmla="*/ 58340 w 175764"/>
                              <a:gd name="connsiteY295" fmla="*/ 41910 h 181398"/>
                              <a:gd name="connsiteX296" fmla="*/ 56436 w 175764"/>
                              <a:gd name="connsiteY296" fmla="*/ 40005 h 181398"/>
                              <a:gd name="connsiteX297" fmla="*/ 55483 w 175764"/>
                              <a:gd name="connsiteY297" fmla="*/ 42863 h 181398"/>
                              <a:gd name="connsiteX298" fmla="*/ 53578 w 175764"/>
                              <a:gd name="connsiteY298" fmla="*/ 46672 h 181398"/>
                              <a:gd name="connsiteX299" fmla="*/ 52626 w 175764"/>
                              <a:gd name="connsiteY299" fmla="*/ 42863 h 181398"/>
                              <a:gd name="connsiteX300" fmla="*/ 50721 w 175764"/>
                              <a:gd name="connsiteY300" fmla="*/ 38100 h 181398"/>
                              <a:gd name="connsiteX301" fmla="*/ 51673 w 175764"/>
                              <a:gd name="connsiteY301" fmla="*/ 37147 h 181398"/>
                              <a:gd name="connsiteX302" fmla="*/ 54531 w 175764"/>
                              <a:gd name="connsiteY302" fmla="*/ 35242 h 181398"/>
                              <a:gd name="connsiteX303" fmla="*/ 52626 w 175764"/>
                              <a:gd name="connsiteY303" fmla="*/ 33338 h 181398"/>
                              <a:gd name="connsiteX304" fmla="*/ 51673 w 175764"/>
                              <a:gd name="connsiteY304" fmla="*/ 32385 h 181398"/>
                              <a:gd name="connsiteX305" fmla="*/ 53578 w 175764"/>
                              <a:gd name="connsiteY305" fmla="*/ 31432 h 181398"/>
                              <a:gd name="connsiteX306" fmla="*/ 53578 w 175764"/>
                              <a:gd name="connsiteY306" fmla="*/ 31432 h 181398"/>
                              <a:gd name="connsiteX307" fmla="*/ 52626 w 175764"/>
                              <a:gd name="connsiteY307" fmla="*/ 33338 h 181398"/>
                              <a:gd name="connsiteX308" fmla="*/ 45958 w 175764"/>
                              <a:gd name="connsiteY308" fmla="*/ 33338 h 181398"/>
                              <a:gd name="connsiteX309" fmla="*/ 44053 w 175764"/>
                              <a:gd name="connsiteY309" fmla="*/ 32385 h 181398"/>
                              <a:gd name="connsiteX310" fmla="*/ 46911 w 175764"/>
                              <a:gd name="connsiteY310" fmla="*/ 37147 h 181398"/>
                              <a:gd name="connsiteX311" fmla="*/ 39290 w 175764"/>
                              <a:gd name="connsiteY311" fmla="*/ 33338 h 181398"/>
                              <a:gd name="connsiteX312" fmla="*/ 38338 w 175764"/>
                              <a:gd name="connsiteY312" fmla="*/ 31432 h 181398"/>
                              <a:gd name="connsiteX313" fmla="*/ 40243 w 175764"/>
                              <a:gd name="connsiteY313" fmla="*/ 31432 h 181398"/>
                              <a:gd name="connsiteX314" fmla="*/ 44053 w 175764"/>
                              <a:gd name="connsiteY314" fmla="*/ 32385 h 181398"/>
                              <a:gd name="connsiteX315" fmla="*/ 47863 w 175764"/>
                              <a:gd name="connsiteY315" fmla="*/ 28575 h 181398"/>
                              <a:gd name="connsiteX316" fmla="*/ 50721 w 175764"/>
                              <a:gd name="connsiteY316" fmla="*/ 27622 h 181398"/>
                              <a:gd name="connsiteX317" fmla="*/ 51673 w 175764"/>
                              <a:gd name="connsiteY317" fmla="*/ 23813 h 181398"/>
                              <a:gd name="connsiteX318" fmla="*/ 48815 w 175764"/>
                              <a:gd name="connsiteY318" fmla="*/ 24765 h 181398"/>
                              <a:gd name="connsiteX319" fmla="*/ 46911 w 175764"/>
                              <a:gd name="connsiteY319" fmla="*/ 24765 h 181398"/>
                              <a:gd name="connsiteX320" fmla="*/ 45958 w 175764"/>
                              <a:gd name="connsiteY320" fmla="*/ 20955 h 181398"/>
                              <a:gd name="connsiteX321" fmla="*/ 45006 w 175764"/>
                              <a:gd name="connsiteY321" fmla="*/ 20002 h 181398"/>
                              <a:gd name="connsiteX322" fmla="*/ 42148 w 175764"/>
                              <a:gd name="connsiteY322" fmla="*/ 21907 h 181398"/>
                              <a:gd name="connsiteX323" fmla="*/ 44053 w 175764"/>
                              <a:gd name="connsiteY323" fmla="*/ 23813 h 181398"/>
                              <a:gd name="connsiteX324" fmla="*/ 45006 w 175764"/>
                              <a:gd name="connsiteY324" fmla="*/ 24765 h 181398"/>
                              <a:gd name="connsiteX325" fmla="*/ 41196 w 175764"/>
                              <a:gd name="connsiteY325" fmla="*/ 29527 h 181398"/>
                              <a:gd name="connsiteX326" fmla="*/ 40243 w 175764"/>
                              <a:gd name="connsiteY326" fmla="*/ 29527 h 181398"/>
                              <a:gd name="connsiteX327" fmla="*/ 40243 w 175764"/>
                              <a:gd name="connsiteY327" fmla="*/ 28575 h 181398"/>
                              <a:gd name="connsiteX328" fmla="*/ 38338 w 175764"/>
                              <a:gd name="connsiteY328" fmla="*/ 24765 h 181398"/>
                              <a:gd name="connsiteX329" fmla="*/ 37386 w 175764"/>
                              <a:gd name="connsiteY329" fmla="*/ 28575 h 181398"/>
                              <a:gd name="connsiteX330" fmla="*/ 33576 w 175764"/>
                              <a:gd name="connsiteY330" fmla="*/ 31432 h 181398"/>
                              <a:gd name="connsiteX331" fmla="*/ 31671 w 175764"/>
                              <a:gd name="connsiteY331" fmla="*/ 31432 h 181398"/>
                              <a:gd name="connsiteX332" fmla="*/ 35481 w 175764"/>
                              <a:gd name="connsiteY332" fmla="*/ 35242 h 181398"/>
                              <a:gd name="connsiteX333" fmla="*/ 39290 w 175764"/>
                              <a:gd name="connsiteY333" fmla="*/ 38100 h 181398"/>
                              <a:gd name="connsiteX334" fmla="*/ 38338 w 175764"/>
                              <a:gd name="connsiteY334" fmla="*/ 39052 h 181398"/>
                              <a:gd name="connsiteX335" fmla="*/ 33576 w 175764"/>
                              <a:gd name="connsiteY335" fmla="*/ 41910 h 181398"/>
                              <a:gd name="connsiteX336" fmla="*/ 34528 w 175764"/>
                              <a:gd name="connsiteY336" fmla="*/ 41910 h 181398"/>
                              <a:gd name="connsiteX337" fmla="*/ 36433 w 175764"/>
                              <a:gd name="connsiteY337" fmla="*/ 45720 h 181398"/>
                              <a:gd name="connsiteX338" fmla="*/ 33576 w 175764"/>
                              <a:gd name="connsiteY338" fmla="*/ 44767 h 181398"/>
                              <a:gd name="connsiteX339" fmla="*/ 32623 w 175764"/>
                              <a:gd name="connsiteY339" fmla="*/ 43815 h 181398"/>
                              <a:gd name="connsiteX340" fmla="*/ 31671 w 175764"/>
                              <a:gd name="connsiteY340" fmla="*/ 47625 h 181398"/>
                              <a:gd name="connsiteX341" fmla="*/ 32623 w 175764"/>
                              <a:gd name="connsiteY341" fmla="*/ 51435 h 181398"/>
                              <a:gd name="connsiteX342" fmla="*/ 33576 w 175764"/>
                              <a:gd name="connsiteY342" fmla="*/ 53340 h 181398"/>
                              <a:gd name="connsiteX343" fmla="*/ 36433 w 175764"/>
                              <a:gd name="connsiteY343" fmla="*/ 53340 h 181398"/>
                              <a:gd name="connsiteX344" fmla="*/ 40243 w 175764"/>
                              <a:gd name="connsiteY344" fmla="*/ 49530 h 181398"/>
                              <a:gd name="connsiteX345" fmla="*/ 41196 w 175764"/>
                              <a:gd name="connsiteY345" fmla="*/ 45720 h 181398"/>
                              <a:gd name="connsiteX346" fmla="*/ 41196 w 175764"/>
                              <a:gd name="connsiteY346" fmla="*/ 42863 h 181398"/>
                              <a:gd name="connsiteX347" fmla="*/ 44053 w 175764"/>
                              <a:gd name="connsiteY347" fmla="*/ 43815 h 181398"/>
                              <a:gd name="connsiteX348" fmla="*/ 47863 w 175764"/>
                              <a:gd name="connsiteY348" fmla="*/ 40957 h 181398"/>
                              <a:gd name="connsiteX349" fmla="*/ 47863 w 175764"/>
                              <a:gd name="connsiteY349" fmla="*/ 39052 h 181398"/>
                              <a:gd name="connsiteX350" fmla="*/ 52626 w 175764"/>
                              <a:gd name="connsiteY350" fmla="*/ 40957 h 181398"/>
                              <a:gd name="connsiteX351" fmla="*/ 48815 w 175764"/>
                              <a:gd name="connsiteY351" fmla="*/ 45720 h 181398"/>
                              <a:gd name="connsiteX352" fmla="*/ 48815 w 175764"/>
                              <a:gd name="connsiteY352" fmla="*/ 49530 h 181398"/>
                              <a:gd name="connsiteX353" fmla="*/ 50721 w 175764"/>
                              <a:gd name="connsiteY353" fmla="*/ 49530 h 181398"/>
                              <a:gd name="connsiteX354" fmla="*/ 52626 w 175764"/>
                              <a:gd name="connsiteY354" fmla="*/ 51435 h 181398"/>
                              <a:gd name="connsiteX355" fmla="*/ 49768 w 175764"/>
                              <a:gd name="connsiteY355" fmla="*/ 51435 h 181398"/>
                              <a:gd name="connsiteX356" fmla="*/ 45958 w 175764"/>
                              <a:gd name="connsiteY356" fmla="*/ 46672 h 181398"/>
                              <a:gd name="connsiteX357" fmla="*/ 45006 w 175764"/>
                              <a:gd name="connsiteY357" fmla="*/ 45720 h 181398"/>
                              <a:gd name="connsiteX358" fmla="*/ 44053 w 175764"/>
                              <a:gd name="connsiteY358" fmla="*/ 46672 h 181398"/>
                              <a:gd name="connsiteX359" fmla="*/ 43101 w 175764"/>
                              <a:gd name="connsiteY359" fmla="*/ 50482 h 181398"/>
                              <a:gd name="connsiteX360" fmla="*/ 46911 w 175764"/>
                              <a:gd name="connsiteY360" fmla="*/ 54292 h 181398"/>
                              <a:gd name="connsiteX361" fmla="*/ 54531 w 175764"/>
                              <a:gd name="connsiteY361" fmla="*/ 59055 h 181398"/>
                              <a:gd name="connsiteX362" fmla="*/ 54531 w 175764"/>
                              <a:gd name="connsiteY362" fmla="*/ 65722 h 181398"/>
                              <a:gd name="connsiteX363" fmla="*/ 55483 w 175764"/>
                              <a:gd name="connsiteY363" fmla="*/ 66675 h 181398"/>
                              <a:gd name="connsiteX364" fmla="*/ 56436 w 175764"/>
                              <a:gd name="connsiteY364" fmla="*/ 65722 h 181398"/>
                              <a:gd name="connsiteX365" fmla="*/ 57388 w 175764"/>
                              <a:gd name="connsiteY365" fmla="*/ 61913 h 181398"/>
                              <a:gd name="connsiteX366" fmla="*/ 54531 w 175764"/>
                              <a:gd name="connsiteY366" fmla="*/ 59055 h 181398"/>
                              <a:gd name="connsiteX367" fmla="*/ 55483 w 175764"/>
                              <a:gd name="connsiteY367" fmla="*/ 54292 h 181398"/>
                              <a:gd name="connsiteX368" fmla="*/ 54531 w 175764"/>
                              <a:gd name="connsiteY368" fmla="*/ 49530 h 181398"/>
                              <a:gd name="connsiteX369" fmla="*/ 31671 w 175764"/>
                              <a:gd name="connsiteY369" fmla="*/ 100013 h 181398"/>
                              <a:gd name="connsiteX370" fmla="*/ 30718 w 175764"/>
                              <a:gd name="connsiteY370" fmla="*/ 100965 h 181398"/>
                              <a:gd name="connsiteX371" fmla="*/ 32623 w 175764"/>
                              <a:gd name="connsiteY371" fmla="*/ 101917 h 181398"/>
                              <a:gd name="connsiteX372" fmla="*/ 33576 w 175764"/>
                              <a:gd name="connsiteY372" fmla="*/ 100013 h 181398"/>
                              <a:gd name="connsiteX373" fmla="*/ 31671 w 175764"/>
                              <a:gd name="connsiteY373" fmla="*/ 100013 h 181398"/>
                              <a:gd name="connsiteX374" fmla="*/ 32623 w 175764"/>
                              <a:gd name="connsiteY374" fmla="*/ 18097 h 181398"/>
                              <a:gd name="connsiteX375" fmla="*/ 32623 w 175764"/>
                              <a:gd name="connsiteY375" fmla="*/ 18097 h 181398"/>
                              <a:gd name="connsiteX376" fmla="*/ 33576 w 175764"/>
                              <a:gd name="connsiteY376" fmla="*/ 17145 h 181398"/>
                              <a:gd name="connsiteX377" fmla="*/ 32623 w 175764"/>
                              <a:gd name="connsiteY377" fmla="*/ 18097 h 181398"/>
                              <a:gd name="connsiteX378" fmla="*/ 32623 w 175764"/>
                              <a:gd name="connsiteY378" fmla="*/ 18097 h 181398"/>
                              <a:gd name="connsiteX379" fmla="*/ 35481 w 175764"/>
                              <a:gd name="connsiteY379" fmla="*/ 118110 h 181398"/>
                              <a:gd name="connsiteX380" fmla="*/ 32623 w 175764"/>
                              <a:gd name="connsiteY380" fmla="*/ 114300 h 181398"/>
                              <a:gd name="connsiteX381" fmla="*/ 35481 w 175764"/>
                              <a:gd name="connsiteY381" fmla="*/ 118110 h 181398"/>
                              <a:gd name="connsiteX382" fmla="*/ 33576 w 175764"/>
                              <a:gd name="connsiteY382" fmla="*/ 119063 h 181398"/>
                              <a:gd name="connsiteX383" fmla="*/ 34528 w 175764"/>
                              <a:gd name="connsiteY383" fmla="*/ 120015 h 181398"/>
                              <a:gd name="connsiteX384" fmla="*/ 35481 w 175764"/>
                              <a:gd name="connsiteY384" fmla="*/ 118110 h 181398"/>
                              <a:gd name="connsiteX385" fmla="*/ 40243 w 175764"/>
                              <a:gd name="connsiteY385" fmla="*/ 69532 h 181398"/>
                              <a:gd name="connsiteX386" fmla="*/ 42148 w 175764"/>
                              <a:gd name="connsiteY386" fmla="*/ 67627 h 181398"/>
                              <a:gd name="connsiteX387" fmla="*/ 41196 w 175764"/>
                              <a:gd name="connsiteY387" fmla="*/ 66675 h 181398"/>
                              <a:gd name="connsiteX388" fmla="*/ 40243 w 175764"/>
                              <a:gd name="connsiteY388" fmla="*/ 69532 h 181398"/>
                              <a:gd name="connsiteX389" fmla="*/ 40243 w 175764"/>
                              <a:gd name="connsiteY389" fmla="*/ 69532 h 181398"/>
                              <a:gd name="connsiteX390" fmla="*/ 35481 w 175764"/>
                              <a:gd name="connsiteY390" fmla="*/ 67627 h 181398"/>
                              <a:gd name="connsiteX391" fmla="*/ 33576 w 175764"/>
                              <a:gd name="connsiteY391" fmla="*/ 67627 h 181398"/>
                              <a:gd name="connsiteX392" fmla="*/ 35481 w 175764"/>
                              <a:gd name="connsiteY392" fmla="*/ 76200 h 181398"/>
                              <a:gd name="connsiteX393" fmla="*/ 38338 w 175764"/>
                              <a:gd name="connsiteY393" fmla="*/ 75247 h 181398"/>
                              <a:gd name="connsiteX394" fmla="*/ 42148 w 175764"/>
                              <a:gd name="connsiteY394" fmla="*/ 73342 h 181398"/>
                              <a:gd name="connsiteX395" fmla="*/ 44053 w 175764"/>
                              <a:gd name="connsiteY395" fmla="*/ 72390 h 181398"/>
                              <a:gd name="connsiteX396" fmla="*/ 42148 w 175764"/>
                              <a:gd name="connsiteY396" fmla="*/ 70485 h 181398"/>
                              <a:gd name="connsiteX397" fmla="*/ 39290 w 175764"/>
                              <a:gd name="connsiteY397" fmla="*/ 71438 h 181398"/>
                              <a:gd name="connsiteX398" fmla="*/ 37386 w 175764"/>
                              <a:gd name="connsiteY398" fmla="*/ 71438 h 181398"/>
                              <a:gd name="connsiteX399" fmla="*/ 40243 w 175764"/>
                              <a:gd name="connsiteY399" fmla="*/ 69532 h 181398"/>
                              <a:gd name="connsiteX400" fmla="*/ 45006 w 175764"/>
                              <a:gd name="connsiteY400" fmla="*/ 61913 h 181398"/>
                              <a:gd name="connsiteX401" fmla="*/ 42148 w 175764"/>
                              <a:gd name="connsiteY401" fmla="*/ 63817 h 181398"/>
                              <a:gd name="connsiteX402" fmla="*/ 41196 w 175764"/>
                              <a:gd name="connsiteY402" fmla="*/ 61913 h 181398"/>
                              <a:gd name="connsiteX403" fmla="*/ 34528 w 175764"/>
                              <a:gd name="connsiteY403" fmla="*/ 61913 h 181398"/>
                              <a:gd name="connsiteX404" fmla="*/ 34528 w 175764"/>
                              <a:gd name="connsiteY404" fmla="*/ 61913 h 181398"/>
                              <a:gd name="connsiteX405" fmla="*/ 39290 w 175764"/>
                              <a:gd name="connsiteY405" fmla="*/ 58102 h 181398"/>
                              <a:gd name="connsiteX406" fmla="*/ 41196 w 175764"/>
                              <a:gd name="connsiteY406" fmla="*/ 58102 h 181398"/>
                              <a:gd name="connsiteX407" fmla="*/ 45006 w 175764"/>
                              <a:gd name="connsiteY407" fmla="*/ 61913 h 181398"/>
                              <a:gd name="connsiteX408" fmla="*/ 34528 w 175764"/>
                              <a:gd name="connsiteY408" fmla="*/ 20955 h 181398"/>
                              <a:gd name="connsiteX409" fmla="*/ 34528 w 175764"/>
                              <a:gd name="connsiteY409" fmla="*/ 20955 h 181398"/>
                              <a:gd name="connsiteX410" fmla="*/ 37386 w 175764"/>
                              <a:gd name="connsiteY410" fmla="*/ 19050 h 181398"/>
                              <a:gd name="connsiteX411" fmla="*/ 38338 w 175764"/>
                              <a:gd name="connsiteY411" fmla="*/ 19050 h 181398"/>
                              <a:gd name="connsiteX412" fmla="*/ 39290 w 175764"/>
                              <a:gd name="connsiteY412" fmla="*/ 19050 h 181398"/>
                              <a:gd name="connsiteX413" fmla="*/ 38338 w 175764"/>
                              <a:gd name="connsiteY413" fmla="*/ 18097 h 181398"/>
                              <a:gd name="connsiteX414" fmla="*/ 36433 w 175764"/>
                              <a:gd name="connsiteY414" fmla="*/ 18097 h 181398"/>
                              <a:gd name="connsiteX415" fmla="*/ 34528 w 175764"/>
                              <a:gd name="connsiteY415" fmla="*/ 20955 h 181398"/>
                              <a:gd name="connsiteX416" fmla="*/ 36433 w 175764"/>
                              <a:gd name="connsiteY416" fmla="*/ 138113 h 181398"/>
                              <a:gd name="connsiteX417" fmla="*/ 35481 w 175764"/>
                              <a:gd name="connsiteY417" fmla="*/ 140017 h 181398"/>
                              <a:gd name="connsiteX418" fmla="*/ 35481 w 175764"/>
                              <a:gd name="connsiteY418" fmla="*/ 140017 h 181398"/>
                              <a:gd name="connsiteX419" fmla="*/ 36433 w 175764"/>
                              <a:gd name="connsiteY419" fmla="*/ 138113 h 181398"/>
                              <a:gd name="connsiteX420" fmla="*/ 41196 w 175764"/>
                              <a:gd name="connsiteY420" fmla="*/ 161925 h 181398"/>
                              <a:gd name="connsiteX421" fmla="*/ 38338 w 175764"/>
                              <a:gd name="connsiteY421" fmla="*/ 159067 h 181398"/>
                              <a:gd name="connsiteX422" fmla="*/ 36433 w 175764"/>
                              <a:gd name="connsiteY422" fmla="*/ 161925 h 181398"/>
                              <a:gd name="connsiteX423" fmla="*/ 36433 w 175764"/>
                              <a:gd name="connsiteY423" fmla="*/ 164782 h 181398"/>
                              <a:gd name="connsiteX424" fmla="*/ 36433 w 175764"/>
                              <a:gd name="connsiteY424" fmla="*/ 166688 h 181398"/>
                              <a:gd name="connsiteX425" fmla="*/ 37386 w 175764"/>
                              <a:gd name="connsiteY425" fmla="*/ 165735 h 181398"/>
                              <a:gd name="connsiteX426" fmla="*/ 40243 w 175764"/>
                              <a:gd name="connsiteY426" fmla="*/ 163830 h 181398"/>
                              <a:gd name="connsiteX427" fmla="*/ 41196 w 175764"/>
                              <a:gd name="connsiteY427" fmla="*/ 161925 h 181398"/>
                              <a:gd name="connsiteX428" fmla="*/ 36433 w 175764"/>
                              <a:gd name="connsiteY428" fmla="*/ 101917 h 181398"/>
                              <a:gd name="connsiteX429" fmla="*/ 36433 w 175764"/>
                              <a:gd name="connsiteY429" fmla="*/ 101917 h 181398"/>
                              <a:gd name="connsiteX430" fmla="*/ 36433 w 175764"/>
                              <a:gd name="connsiteY430" fmla="*/ 103822 h 181398"/>
                              <a:gd name="connsiteX431" fmla="*/ 36433 w 175764"/>
                              <a:gd name="connsiteY431" fmla="*/ 101917 h 181398"/>
                              <a:gd name="connsiteX432" fmla="*/ 36433 w 175764"/>
                              <a:gd name="connsiteY432" fmla="*/ 101917 h 181398"/>
                              <a:gd name="connsiteX433" fmla="*/ 37386 w 175764"/>
                              <a:gd name="connsiteY433" fmla="*/ 149542 h 181398"/>
                              <a:gd name="connsiteX434" fmla="*/ 37386 w 175764"/>
                              <a:gd name="connsiteY434" fmla="*/ 149542 h 181398"/>
                              <a:gd name="connsiteX435" fmla="*/ 37386 w 175764"/>
                              <a:gd name="connsiteY435" fmla="*/ 149542 h 181398"/>
                              <a:gd name="connsiteX436" fmla="*/ 37386 w 175764"/>
                              <a:gd name="connsiteY436" fmla="*/ 149542 h 181398"/>
                              <a:gd name="connsiteX437" fmla="*/ 37386 w 175764"/>
                              <a:gd name="connsiteY437" fmla="*/ 149542 h 181398"/>
                              <a:gd name="connsiteX438" fmla="*/ 38338 w 175764"/>
                              <a:gd name="connsiteY438" fmla="*/ 98107 h 181398"/>
                              <a:gd name="connsiteX439" fmla="*/ 42148 w 175764"/>
                              <a:gd name="connsiteY439" fmla="*/ 95250 h 181398"/>
                              <a:gd name="connsiteX440" fmla="*/ 38338 w 175764"/>
                              <a:gd name="connsiteY440" fmla="*/ 92392 h 181398"/>
                              <a:gd name="connsiteX441" fmla="*/ 35481 w 175764"/>
                              <a:gd name="connsiteY441" fmla="*/ 92392 h 181398"/>
                              <a:gd name="connsiteX442" fmla="*/ 35481 w 175764"/>
                              <a:gd name="connsiteY442" fmla="*/ 98107 h 181398"/>
                              <a:gd name="connsiteX443" fmla="*/ 38338 w 175764"/>
                              <a:gd name="connsiteY443" fmla="*/ 98107 h 181398"/>
                              <a:gd name="connsiteX444" fmla="*/ 40243 w 175764"/>
                              <a:gd name="connsiteY444" fmla="*/ 165735 h 181398"/>
                              <a:gd name="connsiteX445" fmla="*/ 40243 w 175764"/>
                              <a:gd name="connsiteY445" fmla="*/ 165735 h 181398"/>
                              <a:gd name="connsiteX446" fmla="*/ 38338 w 175764"/>
                              <a:gd name="connsiteY446" fmla="*/ 165735 h 181398"/>
                              <a:gd name="connsiteX447" fmla="*/ 40243 w 175764"/>
                              <a:gd name="connsiteY447" fmla="*/ 165735 h 181398"/>
                              <a:gd name="connsiteX448" fmla="*/ 40243 w 175764"/>
                              <a:gd name="connsiteY448" fmla="*/ 165735 h 181398"/>
                              <a:gd name="connsiteX449" fmla="*/ 45006 w 175764"/>
                              <a:gd name="connsiteY449" fmla="*/ 146685 h 181398"/>
                              <a:gd name="connsiteX450" fmla="*/ 46911 w 175764"/>
                              <a:gd name="connsiteY450" fmla="*/ 145732 h 181398"/>
                              <a:gd name="connsiteX451" fmla="*/ 45006 w 175764"/>
                              <a:gd name="connsiteY451" fmla="*/ 144780 h 181398"/>
                              <a:gd name="connsiteX452" fmla="*/ 41196 w 175764"/>
                              <a:gd name="connsiteY452" fmla="*/ 145732 h 181398"/>
                              <a:gd name="connsiteX453" fmla="*/ 38338 w 175764"/>
                              <a:gd name="connsiteY453" fmla="*/ 146685 h 181398"/>
                              <a:gd name="connsiteX454" fmla="*/ 39290 w 175764"/>
                              <a:gd name="connsiteY454" fmla="*/ 148590 h 181398"/>
                              <a:gd name="connsiteX455" fmla="*/ 40243 w 175764"/>
                              <a:gd name="connsiteY455" fmla="*/ 146685 h 181398"/>
                              <a:gd name="connsiteX456" fmla="*/ 40243 w 175764"/>
                              <a:gd name="connsiteY456" fmla="*/ 145732 h 181398"/>
                              <a:gd name="connsiteX457" fmla="*/ 45006 w 175764"/>
                              <a:gd name="connsiteY457" fmla="*/ 146685 h 181398"/>
                              <a:gd name="connsiteX458" fmla="*/ 40243 w 175764"/>
                              <a:gd name="connsiteY458" fmla="*/ 120967 h 181398"/>
                              <a:gd name="connsiteX459" fmla="*/ 40243 w 175764"/>
                              <a:gd name="connsiteY459" fmla="*/ 120967 h 181398"/>
                              <a:gd name="connsiteX460" fmla="*/ 40243 w 175764"/>
                              <a:gd name="connsiteY460" fmla="*/ 119063 h 181398"/>
                              <a:gd name="connsiteX461" fmla="*/ 40243 w 175764"/>
                              <a:gd name="connsiteY461" fmla="*/ 120967 h 181398"/>
                              <a:gd name="connsiteX462" fmla="*/ 43101 w 175764"/>
                              <a:gd name="connsiteY462" fmla="*/ 151447 h 181398"/>
                              <a:gd name="connsiteX463" fmla="*/ 41196 w 175764"/>
                              <a:gd name="connsiteY463" fmla="*/ 150495 h 181398"/>
                              <a:gd name="connsiteX464" fmla="*/ 39290 w 175764"/>
                              <a:gd name="connsiteY464" fmla="*/ 152400 h 181398"/>
                              <a:gd name="connsiteX465" fmla="*/ 41196 w 175764"/>
                              <a:gd name="connsiteY465" fmla="*/ 154305 h 181398"/>
                              <a:gd name="connsiteX466" fmla="*/ 43101 w 175764"/>
                              <a:gd name="connsiteY466" fmla="*/ 151447 h 181398"/>
                              <a:gd name="connsiteX467" fmla="*/ 40243 w 175764"/>
                              <a:gd name="connsiteY467" fmla="*/ 140970 h 181398"/>
                              <a:gd name="connsiteX468" fmla="*/ 44053 w 175764"/>
                              <a:gd name="connsiteY468" fmla="*/ 141922 h 181398"/>
                              <a:gd name="connsiteX469" fmla="*/ 46911 w 175764"/>
                              <a:gd name="connsiteY469" fmla="*/ 137160 h 181398"/>
                              <a:gd name="connsiteX470" fmla="*/ 45958 w 175764"/>
                              <a:gd name="connsiteY470" fmla="*/ 136207 h 181398"/>
                              <a:gd name="connsiteX471" fmla="*/ 41196 w 175764"/>
                              <a:gd name="connsiteY471" fmla="*/ 139065 h 181398"/>
                              <a:gd name="connsiteX472" fmla="*/ 40243 w 175764"/>
                              <a:gd name="connsiteY472" fmla="*/ 140970 h 181398"/>
                              <a:gd name="connsiteX473" fmla="*/ 40243 w 175764"/>
                              <a:gd name="connsiteY473" fmla="*/ 134302 h 181398"/>
                              <a:gd name="connsiteX474" fmla="*/ 40243 w 175764"/>
                              <a:gd name="connsiteY474" fmla="*/ 134302 h 181398"/>
                              <a:gd name="connsiteX475" fmla="*/ 40243 w 175764"/>
                              <a:gd name="connsiteY475" fmla="*/ 134302 h 181398"/>
                              <a:gd name="connsiteX476" fmla="*/ 40243 w 175764"/>
                              <a:gd name="connsiteY476" fmla="*/ 134302 h 181398"/>
                              <a:gd name="connsiteX477" fmla="*/ 40243 w 175764"/>
                              <a:gd name="connsiteY477" fmla="*/ 134302 h 181398"/>
                              <a:gd name="connsiteX478" fmla="*/ 49768 w 175764"/>
                              <a:gd name="connsiteY478" fmla="*/ 97155 h 181398"/>
                              <a:gd name="connsiteX479" fmla="*/ 52626 w 175764"/>
                              <a:gd name="connsiteY479" fmla="*/ 91440 h 181398"/>
                              <a:gd name="connsiteX480" fmla="*/ 52626 w 175764"/>
                              <a:gd name="connsiteY480" fmla="*/ 90488 h 181398"/>
                              <a:gd name="connsiteX481" fmla="*/ 51673 w 175764"/>
                              <a:gd name="connsiteY481" fmla="*/ 90488 h 181398"/>
                              <a:gd name="connsiteX482" fmla="*/ 47863 w 175764"/>
                              <a:gd name="connsiteY482" fmla="*/ 90488 h 181398"/>
                              <a:gd name="connsiteX483" fmla="*/ 45006 w 175764"/>
                              <a:gd name="connsiteY483" fmla="*/ 90488 h 181398"/>
                              <a:gd name="connsiteX484" fmla="*/ 43101 w 175764"/>
                              <a:gd name="connsiteY484" fmla="*/ 88582 h 181398"/>
                              <a:gd name="connsiteX485" fmla="*/ 43101 w 175764"/>
                              <a:gd name="connsiteY485" fmla="*/ 91440 h 181398"/>
                              <a:gd name="connsiteX486" fmla="*/ 44053 w 175764"/>
                              <a:gd name="connsiteY486" fmla="*/ 94297 h 181398"/>
                              <a:gd name="connsiteX487" fmla="*/ 46911 w 175764"/>
                              <a:gd name="connsiteY487" fmla="*/ 95250 h 181398"/>
                              <a:gd name="connsiteX488" fmla="*/ 45958 w 175764"/>
                              <a:gd name="connsiteY488" fmla="*/ 97155 h 181398"/>
                              <a:gd name="connsiteX489" fmla="*/ 45958 w 175764"/>
                              <a:gd name="connsiteY489" fmla="*/ 99060 h 181398"/>
                              <a:gd name="connsiteX490" fmla="*/ 49768 w 175764"/>
                              <a:gd name="connsiteY490" fmla="*/ 100013 h 181398"/>
                              <a:gd name="connsiteX491" fmla="*/ 49768 w 175764"/>
                              <a:gd name="connsiteY491" fmla="*/ 107632 h 181398"/>
                              <a:gd name="connsiteX492" fmla="*/ 47863 w 175764"/>
                              <a:gd name="connsiteY492" fmla="*/ 106680 h 181398"/>
                              <a:gd name="connsiteX493" fmla="*/ 47863 w 175764"/>
                              <a:gd name="connsiteY493" fmla="*/ 106680 h 181398"/>
                              <a:gd name="connsiteX494" fmla="*/ 49768 w 175764"/>
                              <a:gd name="connsiteY494" fmla="*/ 107632 h 181398"/>
                              <a:gd name="connsiteX495" fmla="*/ 52626 w 175764"/>
                              <a:gd name="connsiteY495" fmla="*/ 107632 h 181398"/>
                              <a:gd name="connsiteX496" fmla="*/ 52626 w 175764"/>
                              <a:gd name="connsiteY496" fmla="*/ 104775 h 181398"/>
                              <a:gd name="connsiteX497" fmla="*/ 53578 w 175764"/>
                              <a:gd name="connsiteY497" fmla="*/ 101917 h 181398"/>
                              <a:gd name="connsiteX498" fmla="*/ 49768 w 175764"/>
                              <a:gd name="connsiteY498" fmla="*/ 100965 h 181398"/>
                              <a:gd name="connsiteX499" fmla="*/ 49768 w 175764"/>
                              <a:gd name="connsiteY499" fmla="*/ 97155 h 181398"/>
                              <a:gd name="connsiteX500" fmla="*/ 43101 w 175764"/>
                              <a:gd name="connsiteY500" fmla="*/ 106680 h 181398"/>
                              <a:gd name="connsiteX501" fmla="*/ 45006 w 175764"/>
                              <a:gd name="connsiteY501" fmla="*/ 105727 h 181398"/>
                              <a:gd name="connsiteX502" fmla="*/ 44053 w 175764"/>
                              <a:gd name="connsiteY502" fmla="*/ 102870 h 181398"/>
                              <a:gd name="connsiteX503" fmla="*/ 43101 w 175764"/>
                              <a:gd name="connsiteY503" fmla="*/ 101917 h 181398"/>
                              <a:gd name="connsiteX504" fmla="*/ 43101 w 175764"/>
                              <a:gd name="connsiteY504" fmla="*/ 101917 h 181398"/>
                              <a:gd name="connsiteX505" fmla="*/ 44053 w 175764"/>
                              <a:gd name="connsiteY505" fmla="*/ 102870 h 181398"/>
                              <a:gd name="connsiteX506" fmla="*/ 43101 w 175764"/>
                              <a:gd name="connsiteY506" fmla="*/ 104775 h 181398"/>
                              <a:gd name="connsiteX507" fmla="*/ 43101 w 175764"/>
                              <a:gd name="connsiteY507" fmla="*/ 106680 h 181398"/>
                              <a:gd name="connsiteX508" fmla="*/ 47863 w 175764"/>
                              <a:gd name="connsiteY508" fmla="*/ 82867 h 181398"/>
                              <a:gd name="connsiteX509" fmla="*/ 45006 w 175764"/>
                              <a:gd name="connsiteY509" fmla="*/ 79057 h 181398"/>
                              <a:gd name="connsiteX510" fmla="*/ 43101 w 175764"/>
                              <a:gd name="connsiteY510" fmla="*/ 77152 h 181398"/>
                              <a:gd name="connsiteX511" fmla="*/ 43101 w 175764"/>
                              <a:gd name="connsiteY511" fmla="*/ 79057 h 181398"/>
                              <a:gd name="connsiteX512" fmla="*/ 43101 w 175764"/>
                              <a:gd name="connsiteY512" fmla="*/ 80963 h 181398"/>
                              <a:gd name="connsiteX513" fmla="*/ 45958 w 175764"/>
                              <a:gd name="connsiteY513" fmla="*/ 83820 h 181398"/>
                              <a:gd name="connsiteX514" fmla="*/ 47863 w 175764"/>
                              <a:gd name="connsiteY514" fmla="*/ 82867 h 181398"/>
                              <a:gd name="connsiteX515" fmla="*/ 44053 w 175764"/>
                              <a:gd name="connsiteY515" fmla="*/ 14288 h 181398"/>
                              <a:gd name="connsiteX516" fmla="*/ 44053 w 175764"/>
                              <a:gd name="connsiteY516" fmla="*/ 14288 h 181398"/>
                              <a:gd name="connsiteX517" fmla="*/ 49768 w 175764"/>
                              <a:gd name="connsiteY517" fmla="*/ 17145 h 181398"/>
                              <a:gd name="connsiteX518" fmla="*/ 51673 w 175764"/>
                              <a:gd name="connsiteY518" fmla="*/ 17145 h 181398"/>
                              <a:gd name="connsiteX519" fmla="*/ 53578 w 175764"/>
                              <a:gd name="connsiteY519" fmla="*/ 13335 h 181398"/>
                              <a:gd name="connsiteX520" fmla="*/ 52626 w 175764"/>
                              <a:gd name="connsiteY520" fmla="*/ 13335 h 181398"/>
                              <a:gd name="connsiteX521" fmla="*/ 45958 w 175764"/>
                              <a:gd name="connsiteY521" fmla="*/ 14288 h 181398"/>
                              <a:gd name="connsiteX522" fmla="*/ 44053 w 175764"/>
                              <a:gd name="connsiteY522" fmla="*/ 14288 h 181398"/>
                              <a:gd name="connsiteX523" fmla="*/ 44053 w 175764"/>
                              <a:gd name="connsiteY523" fmla="*/ 14288 h 181398"/>
                              <a:gd name="connsiteX524" fmla="*/ 48815 w 175764"/>
                              <a:gd name="connsiteY524" fmla="*/ 160972 h 181398"/>
                              <a:gd name="connsiteX525" fmla="*/ 45006 w 175764"/>
                              <a:gd name="connsiteY525" fmla="*/ 158115 h 181398"/>
                              <a:gd name="connsiteX526" fmla="*/ 44053 w 175764"/>
                              <a:gd name="connsiteY526" fmla="*/ 159067 h 181398"/>
                              <a:gd name="connsiteX527" fmla="*/ 46911 w 175764"/>
                              <a:gd name="connsiteY527" fmla="*/ 162877 h 181398"/>
                              <a:gd name="connsiteX528" fmla="*/ 48815 w 175764"/>
                              <a:gd name="connsiteY528" fmla="*/ 160972 h 181398"/>
                              <a:gd name="connsiteX529" fmla="*/ 46911 w 175764"/>
                              <a:gd name="connsiteY529" fmla="*/ 124777 h 181398"/>
                              <a:gd name="connsiteX530" fmla="*/ 45958 w 175764"/>
                              <a:gd name="connsiteY530" fmla="*/ 126682 h 181398"/>
                              <a:gd name="connsiteX531" fmla="*/ 45958 w 175764"/>
                              <a:gd name="connsiteY531" fmla="*/ 126682 h 181398"/>
                              <a:gd name="connsiteX532" fmla="*/ 46911 w 175764"/>
                              <a:gd name="connsiteY532" fmla="*/ 124777 h 181398"/>
                              <a:gd name="connsiteX533" fmla="*/ 48815 w 175764"/>
                              <a:gd name="connsiteY533" fmla="*/ 154305 h 181398"/>
                              <a:gd name="connsiteX534" fmla="*/ 47863 w 175764"/>
                              <a:gd name="connsiteY534" fmla="*/ 155257 h 181398"/>
                              <a:gd name="connsiteX535" fmla="*/ 45958 w 175764"/>
                              <a:gd name="connsiteY535" fmla="*/ 155257 h 181398"/>
                              <a:gd name="connsiteX536" fmla="*/ 45958 w 175764"/>
                              <a:gd name="connsiteY536" fmla="*/ 155257 h 181398"/>
                              <a:gd name="connsiteX537" fmla="*/ 47863 w 175764"/>
                              <a:gd name="connsiteY537" fmla="*/ 154305 h 181398"/>
                              <a:gd name="connsiteX538" fmla="*/ 48815 w 175764"/>
                              <a:gd name="connsiteY538" fmla="*/ 154305 h 181398"/>
                              <a:gd name="connsiteX539" fmla="*/ 48815 w 175764"/>
                              <a:gd name="connsiteY539" fmla="*/ 154305 h 181398"/>
                              <a:gd name="connsiteX540" fmla="*/ 49768 w 175764"/>
                              <a:gd name="connsiteY540" fmla="*/ 149542 h 181398"/>
                              <a:gd name="connsiteX541" fmla="*/ 47863 w 175764"/>
                              <a:gd name="connsiteY541" fmla="*/ 149542 h 181398"/>
                              <a:gd name="connsiteX542" fmla="*/ 45958 w 175764"/>
                              <a:gd name="connsiteY542" fmla="*/ 150495 h 181398"/>
                              <a:gd name="connsiteX543" fmla="*/ 46911 w 175764"/>
                              <a:gd name="connsiteY543" fmla="*/ 151447 h 181398"/>
                              <a:gd name="connsiteX544" fmla="*/ 49768 w 175764"/>
                              <a:gd name="connsiteY544" fmla="*/ 149542 h 181398"/>
                              <a:gd name="connsiteX545" fmla="*/ 52626 w 175764"/>
                              <a:gd name="connsiteY545" fmla="*/ 75247 h 181398"/>
                              <a:gd name="connsiteX546" fmla="*/ 49768 w 175764"/>
                              <a:gd name="connsiteY546" fmla="*/ 74295 h 181398"/>
                              <a:gd name="connsiteX547" fmla="*/ 46911 w 175764"/>
                              <a:gd name="connsiteY547" fmla="*/ 75247 h 181398"/>
                              <a:gd name="connsiteX548" fmla="*/ 48815 w 175764"/>
                              <a:gd name="connsiteY548" fmla="*/ 79057 h 181398"/>
                              <a:gd name="connsiteX549" fmla="*/ 49768 w 175764"/>
                              <a:gd name="connsiteY549" fmla="*/ 77152 h 181398"/>
                              <a:gd name="connsiteX550" fmla="*/ 51673 w 175764"/>
                              <a:gd name="connsiteY550" fmla="*/ 77152 h 181398"/>
                              <a:gd name="connsiteX551" fmla="*/ 54531 w 175764"/>
                              <a:gd name="connsiteY551" fmla="*/ 78105 h 181398"/>
                              <a:gd name="connsiteX552" fmla="*/ 52626 w 175764"/>
                              <a:gd name="connsiteY552" fmla="*/ 75247 h 181398"/>
                              <a:gd name="connsiteX553" fmla="*/ 47863 w 175764"/>
                              <a:gd name="connsiteY553" fmla="*/ 28575 h 181398"/>
                              <a:gd name="connsiteX554" fmla="*/ 45958 w 175764"/>
                              <a:gd name="connsiteY554" fmla="*/ 29527 h 181398"/>
                              <a:gd name="connsiteX555" fmla="*/ 46911 w 175764"/>
                              <a:gd name="connsiteY555" fmla="*/ 30480 h 181398"/>
                              <a:gd name="connsiteX556" fmla="*/ 47863 w 175764"/>
                              <a:gd name="connsiteY556" fmla="*/ 28575 h 181398"/>
                              <a:gd name="connsiteX557" fmla="*/ 47863 w 175764"/>
                              <a:gd name="connsiteY557" fmla="*/ 28575 h 181398"/>
                              <a:gd name="connsiteX558" fmla="*/ 49768 w 175764"/>
                              <a:gd name="connsiteY558" fmla="*/ 165735 h 181398"/>
                              <a:gd name="connsiteX559" fmla="*/ 49768 w 175764"/>
                              <a:gd name="connsiteY559" fmla="*/ 165735 h 181398"/>
                              <a:gd name="connsiteX560" fmla="*/ 47863 w 175764"/>
                              <a:gd name="connsiteY560" fmla="*/ 165735 h 181398"/>
                              <a:gd name="connsiteX561" fmla="*/ 48815 w 175764"/>
                              <a:gd name="connsiteY561" fmla="*/ 166688 h 181398"/>
                              <a:gd name="connsiteX562" fmla="*/ 49768 w 175764"/>
                              <a:gd name="connsiteY562" fmla="*/ 165735 h 181398"/>
                              <a:gd name="connsiteX563" fmla="*/ 50721 w 175764"/>
                              <a:gd name="connsiteY563" fmla="*/ 83820 h 181398"/>
                              <a:gd name="connsiteX564" fmla="*/ 48815 w 175764"/>
                              <a:gd name="connsiteY564" fmla="*/ 83820 h 181398"/>
                              <a:gd name="connsiteX565" fmla="*/ 49768 w 175764"/>
                              <a:gd name="connsiteY565" fmla="*/ 85725 h 181398"/>
                              <a:gd name="connsiteX566" fmla="*/ 50721 w 175764"/>
                              <a:gd name="connsiteY566" fmla="*/ 83820 h 181398"/>
                              <a:gd name="connsiteX567" fmla="*/ 51673 w 175764"/>
                              <a:gd name="connsiteY567" fmla="*/ 53340 h 181398"/>
                              <a:gd name="connsiteX568" fmla="*/ 51673 w 175764"/>
                              <a:gd name="connsiteY568" fmla="*/ 53340 h 181398"/>
                              <a:gd name="connsiteX569" fmla="*/ 48815 w 175764"/>
                              <a:gd name="connsiteY569" fmla="*/ 52388 h 181398"/>
                              <a:gd name="connsiteX570" fmla="*/ 49768 w 175764"/>
                              <a:gd name="connsiteY570" fmla="*/ 51435 h 181398"/>
                              <a:gd name="connsiteX571" fmla="*/ 51673 w 175764"/>
                              <a:gd name="connsiteY571" fmla="*/ 53340 h 181398"/>
                              <a:gd name="connsiteX572" fmla="*/ 49768 w 175764"/>
                              <a:gd name="connsiteY572" fmla="*/ 120015 h 181398"/>
                              <a:gd name="connsiteX573" fmla="*/ 49768 w 175764"/>
                              <a:gd name="connsiteY573" fmla="*/ 120015 h 181398"/>
                              <a:gd name="connsiteX574" fmla="*/ 49768 w 175764"/>
                              <a:gd name="connsiteY574" fmla="*/ 120015 h 181398"/>
                              <a:gd name="connsiteX575" fmla="*/ 49768 w 175764"/>
                              <a:gd name="connsiteY575" fmla="*/ 120015 h 181398"/>
                              <a:gd name="connsiteX576" fmla="*/ 49768 w 175764"/>
                              <a:gd name="connsiteY576" fmla="*/ 120015 h 181398"/>
                              <a:gd name="connsiteX577" fmla="*/ 49768 w 175764"/>
                              <a:gd name="connsiteY577" fmla="*/ 67627 h 181398"/>
                              <a:gd name="connsiteX578" fmla="*/ 49768 w 175764"/>
                              <a:gd name="connsiteY578" fmla="*/ 67627 h 181398"/>
                              <a:gd name="connsiteX579" fmla="*/ 49768 w 175764"/>
                              <a:gd name="connsiteY579" fmla="*/ 67627 h 181398"/>
                              <a:gd name="connsiteX580" fmla="*/ 49768 w 175764"/>
                              <a:gd name="connsiteY580" fmla="*/ 67627 h 181398"/>
                              <a:gd name="connsiteX581" fmla="*/ 49768 w 175764"/>
                              <a:gd name="connsiteY581" fmla="*/ 67627 h 181398"/>
                              <a:gd name="connsiteX582" fmla="*/ 51673 w 175764"/>
                              <a:gd name="connsiteY582" fmla="*/ 169545 h 181398"/>
                              <a:gd name="connsiteX583" fmla="*/ 50721 w 175764"/>
                              <a:gd name="connsiteY583" fmla="*/ 168592 h 181398"/>
                              <a:gd name="connsiteX584" fmla="*/ 50721 w 175764"/>
                              <a:gd name="connsiteY584" fmla="*/ 169545 h 181398"/>
                              <a:gd name="connsiteX585" fmla="*/ 51673 w 175764"/>
                              <a:gd name="connsiteY585" fmla="*/ 169545 h 181398"/>
                              <a:gd name="connsiteX586" fmla="*/ 51673 w 175764"/>
                              <a:gd name="connsiteY586" fmla="*/ 169545 h 181398"/>
                              <a:gd name="connsiteX587" fmla="*/ 52626 w 175764"/>
                              <a:gd name="connsiteY587" fmla="*/ 130492 h 181398"/>
                              <a:gd name="connsiteX588" fmla="*/ 52626 w 175764"/>
                              <a:gd name="connsiteY588" fmla="*/ 130492 h 181398"/>
                              <a:gd name="connsiteX589" fmla="*/ 51673 w 175764"/>
                              <a:gd name="connsiteY589" fmla="*/ 126682 h 181398"/>
                              <a:gd name="connsiteX590" fmla="*/ 50721 w 175764"/>
                              <a:gd name="connsiteY590" fmla="*/ 127635 h 181398"/>
                              <a:gd name="connsiteX591" fmla="*/ 52626 w 175764"/>
                              <a:gd name="connsiteY591" fmla="*/ 130492 h 181398"/>
                              <a:gd name="connsiteX592" fmla="*/ 54531 w 175764"/>
                              <a:gd name="connsiteY592" fmla="*/ 118110 h 181398"/>
                              <a:gd name="connsiteX593" fmla="*/ 53578 w 175764"/>
                              <a:gd name="connsiteY593" fmla="*/ 119063 h 181398"/>
                              <a:gd name="connsiteX594" fmla="*/ 52626 w 175764"/>
                              <a:gd name="connsiteY594" fmla="*/ 120967 h 181398"/>
                              <a:gd name="connsiteX595" fmla="*/ 54531 w 175764"/>
                              <a:gd name="connsiteY595" fmla="*/ 121920 h 181398"/>
                              <a:gd name="connsiteX596" fmla="*/ 55483 w 175764"/>
                              <a:gd name="connsiteY596" fmla="*/ 120015 h 181398"/>
                              <a:gd name="connsiteX597" fmla="*/ 54531 w 175764"/>
                              <a:gd name="connsiteY597" fmla="*/ 118110 h 181398"/>
                              <a:gd name="connsiteX598" fmla="*/ 54531 w 175764"/>
                              <a:gd name="connsiteY598" fmla="*/ 100013 h 181398"/>
                              <a:gd name="connsiteX599" fmla="*/ 54531 w 175764"/>
                              <a:gd name="connsiteY599" fmla="*/ 98107 h 181398"/>
                              <a:gd name="connsiteX600" fmla="*/ 53578 w 175764"/>
                              <a:gd name="connsiteY600" fmla="*/ 96202 h 181398"/>
                              <a:gd name="connsiteX601" fmla="*/ 51673 w 175764"/>
                              <a:gd name="connsiteY601" fmla="*/ 97155 h 181398"/>
                              <a:gd name="connsiteX602" fmla="*/ 54531 w 175764"/>
                              <a:gd name="connsiteY602" fmla="*/ 100013 h 181398"/>
                              <a:gd name="connsiteX603" fmla="*/ 53578 w 175764"/>
                              <a:gd name="connsiteY603" fmla="*/ 155257 h 181398"/>
                              <a:gd name="connsiteX604" fmla="*/ 53578 w 175764"/>
                              <a:gd name="connsiteY604" fmla="*/ 155257 h 181398"/>
                              <a:gd name="connsiteX605" fmla="*/ 53578 w 175764"/>
                              <a:gd name="connsiteY605" fmla="*/ 155257 h 181398"/>
                              <a:gd name="connsiteX606" fmla="*/ 53578 w 175764"/>
                              <a:gd name="connsiteY606" fmla="*/ 155257 h 181398"/>
                              <a:gd name="connsiteX607" fmla="*/ 53578 w 175764"/>
                              <a:gd name="connsiteY607" fmla="*/ 155257 h 181398"/>
                              <a:gd name="connsiteX608" fmla="*/ 54531 w 175764"/>
                              <a:gd name="connsiteY608" fmla="*/ 81915 h 181398"/>
                              <a:gd name="connsiteX609" fmla="*/ 54531 w 175764"/>
                              <a:gd name="connsiteY609" fmla="*/ 81915 h 181398"/>
                              <a:gd name="connsiteX610" fmla="*/ 54531 w 175764"/>
                              <a:gd name="connsiteY610" fmla="*/ 81915 h 181398"/>
                              <a:gd name="connsiteX611" fmla="*/ 54531 w 175764"/>
                              <a:gd name="connsiteY611" fmla="*/ 81915 h 181398"/>
                              <a:gd name="connsiteX612" fmla="*/ 54531 w 175764"/>
                              <a:gd name="connsiteY612" fmla="*/ 81915 h 181398"/>
                              <a:gd name="connsiteX613" fmla="*/ 55483 w 175764"/>
                              <a:gd name="connsiteY613" fmla="*/ 87630 h 181398"/>
                              <a:gd name="connsiteX614" fmla="*/ 55483 w 175764"/>
                              <a:gd name="connsiteY614" fmla="*/ 87630 h 181398"/>
                              <a:gd name="connsiteX615" fmla="*/ 55483 w 175764"/>
                              <a:gd name="connsiteY615" fmla="*/ 86677 h 181398"/>
                              <a:gd name="connsiteX616" fmla="*/ 55483 w 175764"/>
                              <a:gd name="connsiteY616" fmla="*/ 87630 h 181398"/>
                              <a:gd name="connsiteX617" fmla="*/ 55483 w 175764"/>
                              <a:gd name="connsiteY617" fmla="*/ 87630 h 181398"/>
                              <a:gd name="connsiteX618" fmla="*/ 56436 w 175764"/>
                              <a:gd name="connsiteY618" fmla="*/ 104775 h 181398"/>
                              <a:gd name="connsiteX619" fmla="*/ 55483 w 175764"/>
                              <a:gd name="connsiteY619" fmla="*/ 103822 h 181398"/>
                              <a:gd name="connsiteX620" fmla="*/ 54531 w 175764"/>
                              <a:gd name="connsiteY620" fmla="*/ 104775 h 181398"/>
                              <a:gd name="connsiteX621" fmla="*/ 54531 w 175764"/>
                              <a:gd name="connsiteY621" fmla="*/ 105727 h 181398"/>
                              <a:gd name="connsiteX622" fmla="*/ 56436 w 175764"/>
                              <a:gd name="connsiteY622" fmla="*/ 104775 h 181398"/>
                              <a:gd name="connsiteX623" fmla="*/ 59293 w 175764"/>
                              <a:gd name="connsiteY623" fmla="*/ 160972 h 181398"/>
                              <a:gd name="connsiteX624" fmla="*/ 59293 w 175764"/>
                              <a:gd name="connsiteY624" fmla="*/ 160972 h 181398"/>
                              <a:gd name="connsiteX625" fmla="*/ 59293 w 175764"/>
                              <a:gd name="connsiteY625" fmla="*/ 160972 h 181398"/>
                              <a:gd name="connsiteX626" fmla="*/ 59293 w 175764"/>
                              <a:gd name="connsiteY626" fmla="*/ 160972 h 181398"/>
                              <a:gd name="connsiteX627" fmla="*/ 59293 w 175764"/>
                              <a:gd name="connsiteY627" fmla="*/ 160972 h 181398"/>
                              <a:gd name="connsiteX628" fmla="*/ 59293 w 175764"/>
                              <a:gd name="connsiteY628" fmla="*/ 66675 h 181398"/>
                              <a:gd name="connsiteX629" fmla="*/ 59293 w 175764"/>
                              <a:gd name="connsiteY629" fmla="*/ 66675 h 181398"/>
                              <a:gd name="connsiteX630" fmla="*/ 59293 w 175764"/>
                              <a:gd name="connsiteY630" fmla="*/ 66675 h 181398"/>
                              <a:gd name="connsiteX631" fmla="*/ 59293 w 175764"/>
                              <a:gd name="connsiteY631" fmla="*/ 66675 h 181398"/>
                              <a:gd name="connsiteX632" fmla="*/ 59293 w 175764"/>
                              <a:gd name="connsiteY632" fmla="*/ 66675 h 181398"/>
                              <a:gd name="connsiteX633" fmla="*/ 61198 w 175764"/>
                              <a:gd name="connsiteY633" fmla="*/ 60960 h 181398"/>
                              <a:gd name="connsiteX634" fmla="*/ 61198 w 175764"/>
                              <a:gd name="connsiteY634" fmla="*/ 60960 h 181398"/>
                              <a:gd name="connsiteX635" fmla="*/ 61198 w 175764"/>
                              <a:gd name="connsiteY635" fmla="*/ 60960 h 181398"/>
                              <a:gd name="connsiteX636" fmla="*/ 61198 w 175764"/>
                              <a:gd name="connsiteY636" fmla="*/ 60960 h 181398"/>
                              <a:gd name="connsiteX637" fmla="*/ 61198 w 175764"/>
                              <a:gd name="connsiteY637" fmla="*/ 60960 h 181398"/>
                              <a:gd name="connsiteX638" fmla="*/ 63103 w 175764"/>
                              <a:gd name="connsiteY638" fmla="*/ 38100 h 181398"/>
                              <a:gd name="connsiteX639" fmla="*/ 63103 w 175764"/>
                              <a:gd name="connsiteY639" fmla="*/ 38100 h 181398"/>
                              <a:gd name="connsiteX640" fmla="*/ 61198 w 175764"/>
                              <a:gd name="connsiteY640" fmla="*/ 38100 h 181398"/>
                              <a:gd name="connsiteX641" fmla="*/ 63103 w 175764"/>
                              <a:gd name="connsiteY641" fmla="*/ 38100 h 181398"/>
                              <a:gd name="connsiteX642" fmla="*/ 63103 w 175764"/>
                              <a:gd name="connsiteY642" fmla="*/ 38100 h 181398"/>
                              <a:gd name="connsiteX643" fmla="*/ 65961 w 175764"/>
                              <a:gd name="connsiteY643" fmla="*/ 43815 h 181398"/>
                              <a:gd name="connsiteX644" fmla="*/ 65961 w 175764"/>
                              <a:gd name="connsiteY644" fmla="*/ 43815 h 181398"/>
                              <a:gd name="connsiteX645" fmla="*/ 65008 w 175764"/>
                              <a:gd name="connsiteY645" fmla="*/ 43815 h 181398"/>
                              <a:gd name="connsiteX646" fmla="*/ 65008 w 175764"/>
                              <a:gd name="connsiteY646" fmla="*/ 44767 h 181398"/>
                              <a:gd name="connsiteX647" fmla="*/ 65961 w 175764"/>
                              <a:gd name="connsiteY647" fmla="*/ 43815 h 181398"/>
                              <a:gd name="connsiteX648" fmla="*/ 119301 w 175764"/>
                              <a:gd name="connsiteY648" fmla="*/ 20002 h 181398"/>
                              <a:gd name="connsiteX649" fmla="*/ 119301 w 175764"/>
                              <a:gd name="connsiteY649" fmla="*/ 20002 h 181398"/>
                              <a:gd name="connsiteX650" fmla="*/ 119301 w 175764"/>
                              <a:gd name="connsiteY650" fmla="*/ 20002 h 181398"/>
                              <a:gd name="connsiteX651" fmla="*/ 119301 w 175764"/>
                              <a:gd name="connsiteY651" fmla="*/ 20002 h 181398"/>
                              <a:gd name="connsiteX652" fmla="*/ 119301 w 175764"/>
                              <a:gd name="connsiteY652" fmla="*/ 20002 h 181398"/>
                              <a:gd name="connsiteX653" fmla="*/ 121206 w 175764"/>
                              <a:gd name="connsiteY653" fmla="*/ 120015 h 181398"/>
                              <a:gd name="connsiteX654" fmla="*/ 121206 w 175764"/>
                              <a:gd name="connsiteY654" fmla="*/ 120015 h 181398"/>
                              <a:gd name="connsiteX655" fmla="*/ 121206 w 175764"/>
                              <a:gd name="connsiteY655" fmla="*/ 120015 h 181398"/>
                              <a:gd name="connsiteX656" fmla="*/ 121206 w 175764"/>
                              <a:gd name="connsiteY656" fmla="*/ 120015 h 181398"/>
                              <a:gd name="connsiteX657" fmla="*/ 121206 w 175764"/>
                              <a:gd name="connsiteY657" fmla="*/ 120015 h 181398"/>
                              <a:gd name="connsiteX658" fmla="*/ 120253 w 175764"/>
                              <a:gd name="connsiteY658" fmla="*/ 66675 h 181398"/>
                              <a:gd name="connsiteX659" fmla="*/ 120253 w 175764"/>
                              <a:gd name="connsiteY659" fmla="*/ 66675 h 181398"/>
                              <a:gd name="connsiteX660" fmla="*/ 120253 w 175764"/>
                              <a:gd name="connsiteY660" fmla="*/ 66675 h 181398"/>
                              <a:gd name="connsiteX661" fmla="*/ 120253 w 175764"/>
                              <a:gd name="connsiteY661" fmla="*/ 66675 h 181398"/>
                              <a:gd name="connsiteX662" fmla="*/ 120253 w 175764"/>
                              <a:gd name="connsiteY662" fmla="*/ 66675 h 181398"/>
                              <a:gd name="connsiteX663" fmla="*/ 121206 w 175764"/>
                              <a:gd name="connsiteY663" fmla="*/ 93345 h 181398"/>
                              <a:gd name="connsiteX664" fmla="*/ 123111 w 175764"/>
                              <a:gd name="connsiteY664" fmla="*/ 92392 h 181398"/>
                              <a:gd name="connsiteX665" fmla="*/ 123111 w 175764"/>
                              <a:gd name="connsiteY665" fmla="*/ 92392 h 181398"/>
                              <a:gd name="connsiteX666" fmla="*/ 128826 w 175764"/>
                              <a:gd name="connsiteY666" fmla="*/ 98107 h 181398"/>
                              <a:gd name="connsiteX667" fmla="*/ 131683 w 175764"/>
                              <a:gd name="connsiteY667" fmla="*/ 96202 h 181398"/>
                              <a:gd name="connsiteX668" fmla="*/ 130731 w 175764"/>
                              <a:gd name="connsiteY668" fmla="*/ 94297 h 181398"/>
                              <a:gd name="connsiteX669" fmla="*/ 127873 w 175764"/>
                              <a:gd name="connsiteY669" fmla="*/ 91440 h 181398"/>
                              <a:gd name="connsiteX670" fmla="*/ 126921 w 175764"/>
                              <a:gd name="connsiteY670" fmla="*/ 91440 h 181398"/>
                              <a:gd name="connsiteX671" fmla="*/ 125968 w 175764"/>
                              <a:gd name="connsiteY671" fmla="*/ 87630 h 181398"/>
                              <a:gd name="connsiteX672" fmla="*/ 124063 w 175764"/>
                              <a:gd name="connsiteY672" fmla="*/ 91440 h 181398"/>
                              <a:gd name="connsiteX673" fmla="*/ 122158 w 175764"/>
                              <a:gd name="connsiteY673" fmla="*/ 93345 h 181398"/>
                              <a:gd name="connsiteX674" fmla="*/ 121206 w 175764"/>
                              <a:gd name="connsiteY674" fmla="*/ 93345 h 181398"/>
                              <a:gd name="connsiteX675" fmla="*/ 121206 w 175764"/>
                              <a:gd name="connsiteY675" fmla="*/ 139065 h 181398"/>
                              <a:gd name="connsiteX676" fmla="*/ 121206 w 175764"/>
                              <a:gd name="connsiteY676" fmla="*/ 139065 h 181398"/>
                              <a:gd name="connsiteX677" fmla="*/ 121206 w 175764"/>
                              <a:gd name="connsiteY677" fmla="*/ 139065 h 181398"/>
                              <a:gd name="connsiteX678" fmla="*/ 121206 w 175764"/>
                              <a:gd name="connsiteY678" fmla="*/ 139065 h 181398"/>
                              <a:gd name="connsiteX679" fmla="*/ 121206 w 175764"/>
                              <a:gd name="connsiteY679" fmla="*/ 139065 h 181398"/>
                              <a:gd name="connsiteX680" fmla="*/ 121206 w 175764"/>
                              <a:gd name="connsiteY680" fmla="*/ 46672 h 181398"/>
                              <a:gd name="connsiteX681" fmla="*/ 124063 w 175764"/>
                              <a:gd name="connsiteY681" fmla="*/ 47625 h 181398"/>
                              <a:gd name="connsiteX682" fmla="*/ 122158 w 175764"/>
                              <a:gd name="connsiteY682" fmla="*/ 51435 h 181398"/>
                              <a:gd name="connsiteX683" fmla="*/ 123111 w 175764"/>
                              <a:gd name="connsiteY683" fmla="*/ 53340 h 181398"/>
                              <a:gd name="connsiteX684" fmla="*/ 124063 w 175764"/>
                              <a:gd name="connsiteY684" fmla="*/ 52388 h 181398"/>
                              <a:gd name="connsiteX685" fmla="*/ 127873 w 175764"/>
                              <a:gd name="connsiteY685" fmla="*/ 49530 h 181398"/>
                              <a:gd name="connsiteX686" fmla="*/ 133588 w 175764"/>
                              <a:gd name="connsiteY686" fmla="*/ 50482 h 181398"/>
                              <a:gd name="connsiteX687" fmla="*/ 134540 w 175764"/>
                              <a:gd name="connsiteY687" fmla="*/ 49530 h 181398"/>
                              <a:gd name="connsiteX688" fmla="*/ 135493 w 175764"/>
                              <a:gd name="connsiteY688" fmla="*/ 48577 h 181398"/>
                              <a:gd name="connsiteX689" fmla="*/ 135493 w 175764"/>
                              <a:gd name="connsiteY689" fmla="*/ 50482 h 181398"/>
                              <a:gd name="connsiteX690" fmla="*/ 136446 w 175764"/>
                              <a:gd name="connsiteY690" fmla="*/ 55245 h 181398"/>
                              <a:gd name="connsiteX691" fmla="*/ 139303 w 175764"/>
                              <a:gd name="connsiteY691" fmla="*/ 56197 h 181398"/>
                              <a:gd name="connsiteX692" fmla="*/ 141208 w 175764"/>
                              <a:gd name="connsiteY692" fmla="*/ 51435 h 181398"/>
                              <a:gd name="connsiteX693" fmla="*/ 139303 w 175764"/>
                              <a:gd name="connsiteY693" fmla="*/ 51435 h 181398"/>
                              <a:gd name="connsiteX694" fmla="*/ 137398 w 175764"/>
                              <a:gd name="connsiteY694" fmla="*/ 52388 h 181398"/>
                              <a:gd name="connsiteX695" fmla="*/ 136446 w 175764"/>
                              <a:gd name="connsiteY695" fmla="*/ 53340 h 181398"/>
                              <a:gd name="connsiteX696" fmla="*/ 136446 w 175764"/>
                              <a:gd name="connsiteY696" fmla="*/ 51435 h 181398"/>
                              <a:gd name="connsiteX697" fmla="*/ 137398 w 175764"/>
                              <a:gd name="connsiteY697" fmla="*/ 50482 h 181398"/>
                              <a:gd name="connsiteX698" fmla="*/ 135493 w 175764"/>
                              <a:gd name="connsiteY698" fmla="*/ 44767 h 181398"/>
                              <a:gd name="connsiteX699" fmla="*/ 134540 w 175764"/>
                              <a:gd name="connsiteY699" fmla="*/ 42863 h 181398"/>
                              <a:gd name="connsiteX700" fmla="*/ 136446 w 175764"/>
                              <a:gd name="connsiteY700" fmla="*/ 41910 h 181398"/>
                              <a:gd name="connsiteX701" fmla="*/ 138351 w 175764"/>
                              <a:gd name="connsiteY701" fmla="*/ 42863 h 181398"/>
                              <a:gd name="connsiteX702" fmla="*/ 144065 w 175764"/>
                              <a:gd name="connsiteY702" fmla="*/ 42863 h 181398"/>
                              <a:gd name="connsiteX703" fmla="*/ 142161 w 175764"/>
                              <a:gd name="connsiteY703" fmla="*/ 47625 h 181398"/>
                              <a:gd name="connsiteX704" fmla="*/ 146923 w 175764"/>
                              <a:gd name="connsiteY704" fmla="*/ 48577 h 181398"/>
                              <a:gd name="connsiteX705" fmla="*/ 147876 w 175764"/>
                              <a:gd name="connsiteY705" fmla="*/ 49530 h 181398"/>
                              <a:gd name="connsiteX706" fmla="*/ 150733 w 175764"/>
                              <a:gd name="connsiteY706" fmla="*/ 50482 h 181398"/>
                              <a:gd name="connsiteX707" fmla="*/ 150733 w 175764"/>
                              <a:gd name="connsiteY707" fmla="*/ 49530 h 181398"/>
                              <a:gd name="connsiteX708" fmla="*/ 147876 w 175764"/>
                              <a:gd name="connsiteY708" fmla="*/ 47625 h 181398"/>
                              <a:gd name="connsiteX709" fmla="*/ 146923 w 175764"/>
                              <a:gd name="connsiteY709" fmla="*/ 47625 h 181398"/>
                              <a:gd name="connsiteX710" fmla="*/ 143113 w 175764"/>
                              <a:gd name="connsiteY710" fmla="*/ 41910 h 181398"/>
                              <a:gd name="connsiteX711" fmla="*/ 133588 w 175764"/>
                              <a:gd name="connsiteY711" fmla="*/ 38100 h 181398"/>
                              <a:gd name="connsiteX712" fmla="*/ 130731 w 175764"/>
                              <a:gd name="connsiteY712" fmla="*/ 37147 h 181398"/>
                              <a:gd name="connsiteX713" fmla="*/ 129778 w 175764"/>
                              <a:gd name="connsiteY713" fmla="*/ 36195 h 181398"/>
                              <a:gd name="connsiteX714" fmla="*/ 129778 w 175764"/>
                              <a:gd name="connsiteY714" fmla="*/ 37147 h 181398"/>
                              <a:gd name="connsiteX715" fmla="*/ 131683 w 175764"/>
                              <a:gd name="connsiteY715" fmla="*/ 38100 h 181398"/>
                              <a:gd name="connsiteX716" fmla="*/ 131683 w 175764"/>
                              <a:gd name="connsiteY716" fmla="*/ 43815 h 181398"/>
                              <a:gd name="connsiteX717" fmla="*/ 128826 w 175764"/>
                              <a:gd name="connsiteY717" fmla="*/ 46672 h 181398"/>
                              <a:gd name="connsiteX718" fmla="*/ 125968 w 175764"/>
                              <a:gd name="connsiteY718" fmla="*/ 45720 h 181398"/>
                              <a:gd name="connsiteX719" fmla="*/ 122158 w 175764"/>
                              <a:gd name="connsiteY719" fmla="*/ 45720 h 181398"/>
                              <a:gd name="connsiteX720" fmla="*/ 121206 w 175764"/>
                              <a:gd name="connsiteY720" fmla="*/ 46672 h 181398"/>
                              <a:gd name="connsiteX721" fmla="*/ 121206 w 175764"/>
                              <a:gd name="connsiteY721" fmla="*/ 46672 h 181398"/>
                              <a:gd name="connsiteX722" fmla="*/ 123111 w 175764"/>
                              <a:gd name="connsiteY722" fmla="*/ 31432 h 181398"/>
                              <a:gd name="connsiteX723" fmla="*/ 125968 w 175764"/>
                              <a:gd name="connsiteY723" fmla="*/ 35242 h 181398"/>
                              <a:gd name="connsiteX724" fmla="*/ 127873 w 175764"/>
                              <a:gd name="connsiteY724" fmla="*/ 35242 h 181398"/>
                              <a:gd name="connsiteX725" fmla="*/ 126921 w 175764"/>
                              <a:gd name="connsiteY725" fmla="*/ 33338 h 181398"/>
                              <a:gd name="connsiteX726" fmla="*/ 126921 w 175764"/>
                              <a:gd name="connsiteY726" fmla="*/ 30480 h 181398"/>
                              <a:gd name="connsiteX727" fmla="*/ 125968 w 175764"/>
                              <a:gd name="connsiteY727" fmla="*/ 30480 h 181398"/>
                              <a:gd name="connsiteX728" fmla="*/ 126921 w 175764"/>
                              <a:gd name="connsiteY728" fmla="*/ 32385 h 181398"/>
                              <a:gd name="connsiteX729" fmla="*/ 126921 w 175764"/>
                              <a:gd name="connsiteY729" fmla="*/ 33338 h 181398"/>
                              <a:gd name="connsiteX730" fmla="*/ 123111 w 175764"/>
                              <a:gd name="connsiteY730" fmla="*/ 31432 h 181398"/>
                              <a:gd name="connsiteX731" fmla="*/ 122158 w 175764"/>
                              <a:gd name="connsiteY731" fmla="*/ 29527 h 181398"/>
                              <a:gd name="connsiteX732" fmla="*/ 122158 w 175764"/>
                              <a:gd name="connsiteY732" fmla="*/ 29527 h 181398"/>
                              <a:gd name="connsiteX733" fmla="*/ 123111 w 175764"/>
                              <a:gd name="connsiteY733" fmla="*/ 31432 h 181398"/>
                              <a:gd name="connsiteX734" fmla="*/ 127873 w 175764"/>
                              <a:gd name="connsiteY734" fmla="*/ 65722 h 181398"/>
                              <a:gd name="connsiteX735" fmla="*/ 133588 w 175764"/>
                              <a:gd name="connsiteY735" fmla="*/ 70485 h 181398"/>
                              <a:gd name="connsiteX736" fmla="*/ 131683 w 175764"/>
                              <a:gd name="connsiteY736" fmla="*/ 71438 h 181398"/>
                              <a:gd name="connsiteX737" fmla="*/ 131683 w 175764"/>
                              <a:gd name="connsiteY737" fmla="*/ 71438 h 181398"/>
                              <a:gd name="connsiteX738" fmla="*/ 132636 w 175764"/>
                              <a:gd name="connsiteY738" fmla="*/ 69532 h 181398"/>
                              <a:gd name="connsiteX739" fmla="*/ 130731 w 175764"/>
                              <a:gd name="connsiteY739" fmla="*/ 64770 h 181398"/>
                              <a:gd name="connsiteX740" fmla="*/ 132636 w 175764"/>
                              <a:gd name="connsiteY740" fmla="*/ 59055 h 181398"/>
                              <a:gd name="connsiteX741" fmla="*/ 131683 w 175764"/>
                              <a:gd name="connsiteY741" fmla="*/ 56197 h 181398"/>
                              <a:gd name="connsiteX742" fmla="*/ 128826 w 175764"/>
                              <a:gd name="connsiteY742" fmla="*/ 54292 h 181398"/>
                              <a:gd name="connsiteX743" fmla="*/ 129778 w 175764"/>
                              <a:gd name="connsiteY743" fmla="*/ 58102 h 181398"/>
                              <a:gd name="connsiteX744" fmla="*/ 129778 w 175764"/>
                              <a:gd name="connsiteY744" fmla="*/ 60007 h 181398"/>
                              <a:gd name="connsiteX745" fmla="*/ 131683 w 175764"/>
                              <a:gd name="connsiteY745" fmla="*/ 63817 h 181398"/>
                              <a:gd name="connsiteX746" fmla="*/ 129778 w 175764"/>
                              <a:gd name="connsiteY746" fmla="*/ 60007 h 181398"/>
                              <a:gd name="connsiteX747" fmla="*/ 124063 w 175764"/>
                              <a:gd name="connsiteY747" fmla="*/ 58102 h 181398"/>
                              <a:gd name="connsiteX748" fmla="*/ 124063 w 175764"/>
                              <a:gd name="connsiteY748" fmla="*/ 58102 h 181398"/>
                              <a:gd name="connsiteX749" fmla="*/ 124063 w 175764"/>
                              <a:gd name="connsiteY749" fmla="*/ 61913 h 181398"/>
                              <a:gd name="connsiteX750" fmla="*/ 127873 w 175764"/>
                              <a:gd name="connsiteY750" fmla="*/ 65722 h 181398"/>
                              <a:gd name="connsiteX751" fmla="*/ 133588 w 175764"/>
                              <a:gd name="connsiteY751" fmla="*/ 155257 h 181398"/>
                              <a:gd name="connsiteX752" fmla="*/ 132636 w 175764"/>
                              <a:gd name="connsiteY752" fmla="*/ 154305 h 181398"/>
                              <a:gd name="connsiteX753" fmla="*/ 126921 w 175764"/>
                              <a:gd name="connsiteY753" fmla="*/ 150495 h 181398"/>
                              <a:gd name="connsiteX754" fmla="*/ 124063 w 175764"/>
                              <a:gd name="connsiteY754" fmla="*/ 148590 h 181398"/>
                              <a:gd name="connsiteX755" fmla="*/ 122158 w 175764"/>
                              <a:gd name="connsiteY755" fmla="*/ 149542 h 181398"/>
                              <a:gd name="connsiteX756" fmla="*/ 123111 w 175764"/>
                              <a:gd name="connsiteY756" fmla="*/ 150495 h 181398"/>
                              <a:gd name="connsiteX757" fmla="*/ 126921 w 175764"/>
                              <a:gd name="connsiteY757" fmla="*/ 150495 h 181398"/>
                              <a:gd name="connsiteX758" fmla="*/ 133588 w 175764"/>
                              <a:gd name="connsiteY758" fmla="*/ 155257 h 181398"/>
                              <a:gd name="connsiteX759" fmla="*/ 133588 w 175764"/>
                              <a:gd name="connsiteY759" fmla="*/ 155257 h 181398"/>
                              <a:gd name="connsiteX760" fmla="*/ 124063 w 175764"/>
                              <a:gd name="connsiteY760" fmla="*/ 105727 h 181398"/>
                              <a:gd name="connsiteX761" fmla="*/ 124063 w 175764"/>
                              <a:gd name="connsiteY761" fmla="*/ 105727 h 181398"/>
                              <a:gd name="connsiteX762" fmla="*/ 124063 w 175764"/>
                              <a:gd name="connsiteY762" fmla="*/ 103822 h 181398"/>
                              <a:gd name="connsiteX763" fmla="*/ 124063 w 175764"/>
                              <a:gd name="connsiteY763" fmla="*/ 105727 h 181398"/>
                              <a:gd name="connsiteX764" fmla="*/ 124063 w 175764"/>
                              <a:gd name="connsiteY764" fmla="*/ 105727 h 181398"/>
                              <a:gd name="connsiteX765" fmla="*/ 124063 w 175764"/>
                              <a:gd name="connsiteY765" fmla="*/ 66675 h 181398"/>
                              <a:gd name="connsiteX766" fmla="*/ 122158 w 175764"/>
                              <a:gd name="connsiteY766" fmla="*/ 68580 h 181398"/>
                              <a:gd name="connsiteX767" fmla="*/ 123111 w 175764"/>
                              <a:gd name="connsiteY767" fmla="*/ 69532 h 181398"/>
                              <a:gd name="connsiteX768" fmla="*/ 124063 w 175764"/>
                              <a:gd name="connsiteY768" fmla="*/ 67627 h 181398"/>
                              <a:gd name="connsiteX769" fmla="*/ 124063 w 175764"/>
                              <a:gd name="connsiteY769" fmla="*/ 66675 h 181398"/>
                              <a:gd name="connsiteX770" fmla="*/ 125968 w 175764"/>
                              <a:gd name="connsiteY770" fmla="*/ 90488 h 181398"/>
                              <a:gd name="connsiteX771" fmla="*/ 123111 w 175764"/>
                              <a:gd name="connsiteY771" fmla="*/ 92392 h 181398"/>
                              <a:gd name="connsiteX772" fmla="*/ 125968 w 175764"/>
                              <a:gd name="connsiteY772" fmla="*/ 90488 h 181398"/>
                              <a:gd name="connsiteX773" fmla="*/ 126921 w 175764"/>
                              <a:gd name="connsiteY773" fmla="*/ 116205 h 181398"/>
                              <a:gd name="connsiteX774" fmla="*/ 125015 w 175764"/>
                              <a:gd name="connsiteY774" fmla="*/ 115252 h 181398"/>
                              <a:gd name="connsiteX775" fmla="*/ 123111 w 175764"/>
                              <a:gd name="connsiteY775" fmla="*/ 118110 h 181398"/>
                              <a:gd name="connsiteX776" fmla="*/ 124063 w 175764"/>
                              <a:gd name="connsiteY776" fmla="*/ 119063 h 181398"/>
                              <a:gd name="connsiteX777" fmla="*/ 126921 w 175764"/>
                              <a:gd name="connsiteY777" fmla="*/ 116205 h 181398"/>
                              <a:gd name="connsiteX778" fmla="*/ 125968 w 175764"/>
                              <a:gd name="connsiteY778" fmla="*/ 58102 h 181398"/>
                              <a:gd name="connsiteX779" fmla="*/ 125968 w 175764"/>
                              <a:gd name="connsiteY779" fmla="*/ 58102 h 181398"/>
                              <a:gd name="connsiteX780" fmla="*/ 124063 w 175764"/>
                              <a:gd name="connsiteY780" fmla="*/ 59055 h 181398"/>
                              <a:gd name="connsiteX781" fmla="*/ 125968 w 175764"/>
                              <a:gd name="connsiteY781" fmla="*/ 58102 h 181398"/>
                              <a:gd name="connsiteX782" fmla="*/ 125015 w 175764"/>
                              <a:gd name="connsiteY782" fmla="*/ 144780 h 181398"/>
                              <a:gd name="connsiteX783" fmla="*/ 125015 w 175764"/>
                              <a:gd name="connsiteY783" fmla="*/ 144780 h 181398"/>
                              <a:gd name="connsiteX784" fmla="*/ 126921 w 175764"/>
                              <a:gd name="connsiteY784" fmla="*/ 144780 h 181398"/>
                              <a:gd name="connsiteX785" fmla="*/ 125015 w 175764"/>
                              <a:gd name="connsiteY785" fmla="*/ 144780 h 181398"/>
                              <a:gd name="connsiteX786" fmla="*/ 125015 w 175764"/>
                              <a:gd name="connsiteY786" fmla="*/ 144780 h 181398"/>
                              <a:gd name="connsiteX787" fmla="*/ 125968 w 175764"/>
                              <a:gd name="connsiteY787" fmla="*/ 76200 h 181398"/>
                              <a:gd name="connsiteX788" fmla="*/ 127873 w 175764"/>
                              <a:gd name="connsiteY788" fmla="*/ 77152 h 181398"/>
                              <a:gd name="connsiteX789" fmla="*/ 129778 w 175764"/>
                              <a:gd name="connsiteY789" fmla="*/ 76200 h 181398"/>
                              <a:gd name="connsiteX790" fmla="*/ 128826 w 175764"/>
                              <a:gd name="connsiteY790" fmla="*/ 75247 h 181398"/>
                              <a:gd name="connsiteX791" fmla="*/ 125968 w 175764"/>
                              <a:gd name="connsiteY791" fmla="*/ 76200 h 181398"/>
                              <a:gd name="connsiteX792" fmla="*/ 126921 w 175764"/>
                              <a:gd name="connsiteY792" fmla="*/ 41910 h 181398"/>
                              <a:gd name="connsiteX793" fmla="*/ 125968 w 175764"/>
                              <a:gd name="connsiteY793" fmla="*/ 42863 h 181398"/>
                              <a:gd name="connsiteX794" fmla="*/ 125968 w 175764"/>
                              <a:gd name="connsiteY794" fmla="*/ 43815 h 181398"/>
                              <a:gd name="connsiteX795" fmla="*/ 126921 w 175764"/>
                              <a:gd name="connsiteY795" fmla="*/ 41910 h 181398"/>
                              <a:gd name="connsiteX796" fmla="*/ 126921 w 175764"/>
                              <a:gd name="connsiteY796" fmla="*/ 41910 h 181398"/>
                              <a:gd name="connsiteX797" fmla="*/ 126921 w 175764"/>
                              <a:gd name="connsiteY797" fmla="*/ 41910 h 181398"/>
                              <a:gd name="connsiteX798" fmla="*/ 130731 w 175764"/>
                              <a:gd name="connsiteY798" fmla="*/ 158115 h 181398"/>
                              <a:gd name="connsiteX799" fmla="*/ 130731 w 175764"/>
                              <a:gd name="connsiteY799" fmla="*/ 157163 h 181398"/>
                              <a:gd name="connsiteX800" fmla="*/ 128826 w 175764"/>
                              <a:gd name="connsiteY800" fmla="*/ 158115 h 181398"/>
                              <a:gd name="connsiteX801" fmla="*/ 126921 w 175764"/>
                              <a:gd name="connsiteY801" fmla="*/ 159067 h 181398"/>
                              <a:gd name="connsiteX802" fmla="*/ 125968 w 175764"/>
                              <a:gd name="connsiteY802" fmla="*/ 162877 h 181398"/>
                              <a:gd name="connsiteX803" fmla="*/ 126921 w 175764"/>
                              <a:gd name="connsiteY803" fmla="*/ 163830 h 181398"/>
                              <a:gd name="connsiteX804" fmla="*/ 129778 w 175764"/>
                              <a:gd name="connsiteY804" fmla="*/ 161925 h 181398"/>
                              <a:gd name="connsiteX805" fmla="*/ 130731 w 175764"/>
                              <a:gd name="connsiteY805" fmla="*/ 158115 h 181398"/>
                              <a:gd name="connsiteX806" fmla="*/ 127873 w 175764"/>
                              <a:gd name="connsiteY806" fmla="*/ 133350 h 181398"/>
                              <a:gd name="connsiteX807" fmla="*/ 127873 w 175764"/>
                              <a:gd name="connsiteY807" fmla="*/ 133350 h 181398"/>
                              <a:gd name="connsiteX808" fmla="*/ 126921 w 175764"/>
                              <a:gd name="connsiteY808" fmla="*/ 130492 h 181398"/>
                              <a:gd name="connsiteX809" fmla="*/ 125968 w 175764"/>
                              <a:gd name="connsiteY809" fmla="*/ 131445 h 181398"/>
                              <a:gd name="connsiteX810" fmla="*/ 127873 w 175764"/>
                              <a:gd name="connsiteY810" fmla="*/ 133350 h 181398"/>
                              <a:gd name="connsiteX811" fmla="*/ 126921 w 175764"/>
                              <a:gd name="connsiteY811" fmla="*/ 53340 h 181398"/>
                              <a:gd name="connsiteX812" fmla="*/ 126921 w 175764"/>
                              <a:gd name="connsiteY812" fmla="*/ 53340 h 181398"/>
                              <a:gd name="connsiteX813" fmla="*/ 126921 w 175764"/>
                              <a:gd name="connsiteY813" fmla="*/ 53340 h 181398"/>
                              <a:gd name="connsiteX814" fmla="*/ 126921 w 175764"/>
                              <a:gd name="connsiteY814" fmla="*/ 53340 h 181398"/>
                              <a:gd name="connsiteX815" fmla="*/ 126921 w 175764"/>
                              <a:gd name="connsiteY815" fmla="*/ 53340 h 181398"/>
                              <a:gd name="connsiteX816" fmla="*/ 126921 w 175764"/>
                              <a:gd name="connsiteY816" fmla="*/ 120967 h 181398"/>
                              <a:gd name="connsiteX817" fmla="*/ 127873 w 175764"/>
                              <a:gd name="connsiteY817" fmla="*/ 121920 h 181398"/>
                              <a:gd name="connsiteX818" fmla="*/ 138351 w 175764"/>
                              <a:gd name="connsiteY818" fmla="*/ 118110 h 181398"/>
                              <a:gd name="connsiteX819" fmla="*/ 140256 w 175764"/>
                              <a:gd name="connsiteY819" fmla="*/ 117157 h 181398"/>
                              <a:gd name="connsiteX820" fmla="*/ 141208 w 175764"/>
                              <a:gd name="connsiteY820" fmla="*/ 118110 h 181398"/>
                              <a:gd name="connsiteX821" fmla="*/ 143113 w 175764"/>
                              <a:gd name="connsiteY821" fmla="*/ 119063 h 181398"/>
                              <a:gd name="connsiteX822" fmla="*/ 144065 w 175764"/>
                              <a:gd name="connsiteY822" fmla="*/ 118110 h 181398"/>
                              <a:gd name="connsiteX823" fmla="*/ 142161 w 175764"/>
                              <a:gd name="connsiteY823" fmla="*/ 117157 h 181398"/>
                              <a:gd name="connsiteX824" fmla="*/ 140256 w 175764"/>
                              <a:gd name="connsiteY824" fmla="*/ 117157 h 181398"/>
                              <a:gd name="connsiteX825" fmla="*/ 138351 w 175764"/>
                              <a:gd name="connsiteY825" fmla="*/ 111442 h 181398"/>
                              <a:gd name="connsiteX826" fmla="*/ 131683 w 175764"/>
                              <a:gd name="connsiteY826" fmla="*/ 117157 h 181398"/>
                              <a:gd name="connsiteX827" fmla="*/ 130731 w 175764"/>
                              <a:gd name="connsiteY827" fmla="*/ 118110 h 181398"/>
                              <a:gd name="connsiteX828" fmla="*/ 127873 w 175764"/>
                              <a:gd name="connsiteY828" fmla="*/ 119063 h 181398"/>
                              <a:gd name="connsiteX829" fmla="*/ 126921 w 175764"/>
                              <a:gd name="connsiteY829" fmla="*/ 120967 h 181398"/>
                              <a:gd name="connsiteX830" fmla="*/ 127873 w 175764"/>
                              <a:gd name="connsiteY830" fmla="*/ 39052 h 181398"/>
                              <a:gd name="connsiteX831" fmla="*/ 127873 w 175764"/>
                              <a:gd name="connsiteY831" fmla="*/ 39052 h 181398"/>
                              <a:gd name="connsiteX832" fmla="*/ 126921 w 175764"/>
                              <a:gd name="connsiteY832" fmla="*/ 40957 h 181398"/>
                              <a:gd name="connsiteX833" fmla="*/ 127873 w 175764"/>
                              <a:gd name="connsiteY833" fmla="*/ 41910 h 181398"/>
                              <a:gd name="connsiteX834" fmla="*/ 128826 w 175764"/>
                              <a:gd name="connsiteY834" fmla="*/ 40957 h 181398"/>
                              <a:gd name="connsiteX835" fmla="*/ 127873 w 175764"/>
                              <a:gd name="connsiteY835" fmla="*/ 39052 h 181398"/>
                              <a:gd name="connsiteX836" fmla="*/ 127873 w 175764"/>
                              <a:gd name="connsiteY836" fmla="*/ 82867 h 181398"/>
                              <a:gd name="connsiteX837" fmla="*/ 129778 w 175764"/>
                              <a:gd name="connsiteY837" fmla="*/ 85725 h 181398"/>
                              <a:gd name="connsiteX838" fmla="*/ 132636 w 175764"/>
                              <a:gd name="connsiteY838" fmla="*/ 84772 h 181398"/>
                              <a:gd name="connsiteX839" fmla="*/ 130731 w 175764"/>
                              <a:gd name="connsiteY839" fmla="*/ 80963 h 181398"/>
                              <a:gd name="connsiteX840" fmla="*/ 127873 w 175764"/>
                              <a:gd name="connsiteY840" fmla="*/ 82867 h 181398"/>
                              <a:gd name="connsiteX841" fmla="*/ 128826 w 175764"/>
                              <a:gd name="connsiteY841" fmla="*/ 103822 h 181398"/>
                              <a:gd name="connsiteX842" fmla="*/ 131683 w 175764"/>
                              <a:gd name="connsiteY842" fmla="*/ 106680 h 181398"/>
                              <a:gd name="connsiteX843" fmla="*/ 130731 w 175764"/>
                              <a:gd name="connsiteY843" fmla="*/ 103822 h 181398"/>
                              <a:gd name="connsiteX844" fmla="*/ 130731 w 175764"/>
                              <a:gd name="connsiteY844" fmla="*/ 101917 h 181398"/>
                              <a:gd name="connsiteX845" fmla="*/ 128826 w 175764"/>
                              <a:gd name="connsiteY845" fmla="*/ 98107 h 181398"/>
                              <a:gd name="connsiteX846" fmla="*/ 128826 w 175764"/>
                              <a:gd name="connsiteY846" fmla="*/ 103822 h 181398"/>
                              <a:gd name="connsiteX847" fmla="*/ 135493 w 175764"/>
                              <a:gd name="connsiteY847" fmla="*/ 111442 h 181398"/>
                              <a:gd name="connsiteX848" fmla="*/ 136446 w 175764"/>
                              <a:gd name="connsiteY848" fmla="*/ 113347 h 181398"/>
                              <a:gd name="connsiteX849" fmla="*/ 138351 w 175764"/>
                              <a:gd name="connsiteY849" fmla="*/ 112395 h 181398"/>
                              <a:gd name="connsiteX850" fmla="*/ 138351 w 175764"/>
                              <a:gd name="connsiteY850" fmla="*/ 112395 h 181398"/>
                              <a:gd name="connsiteX851" fmla="*/ 135493 w 175764"/>
                              <a:gd name="connsiteY851" fmla="*/ 111442 h 181398"/>
                              <a:gd name="connsiteX852" fmla="*/ 137398 w 175764"/>
                              <a:gd name="connsiteY852" fmla="*/ 107632 h 181398"/>
                              <a:gd name="connsiteX853" fmla="*/ 136446 w 175764"/>
                              <a:gd name="connsiteY853" fmla="*/ 105727 h 181398"/>
                              <a:gd name="connsiteX854" fmla="*/ 135493 w 175764"/>
                              <a:gd name="connsiteY854" fmla="*/ 105727 h 181398"/>
                              <a:gd name="connsiteX855" fmla="*/ 129778 w 175764"/>
                              <a:gd name="connsiteY855" fmla="*/ 108585 h 181398"/>
                              <a:gd name="connsiteX856" fmla="*/ 127873 w 175764"/>
                              <a:gd name="connsiteY856" fmla="*/ 109538 h 181398"/>
                              <a:gd name="connsiteX857" fmla="*/ 128826 w 175764"/>
                              <a:gd name="connsiteY857" fmla="*/ 110490 h 181398"/>
                              <a:gd name="connsiteX858" fmla="*/ 135493 w 175764"/>
                              <a:gd name="connsiteY858" fmla="*/ 111442 h 181398"/>
                              <a:gd name="connsiteX859" fmla="*/ 127873 w 175764"/>
                              <a:gd name="connsiteY859" fmla="*/ 50482 h 181398"/>
                              <a:gd name="connsiteX860" fmla="*/ 130731 w 175764"/>
                              <a:gd name="connsiteY860" fmla="*/ 48577 h 181398"/>
                              <a:gd name="connsiteX861" fmla="*/ 127873 w 175764"/>
                              <a:gd name="connsiteY861" fmla="*/ 50482 h 181398"/>
                              <a:gd name="connsiteX862" fmla="*/ 127873 w 175764"/>
                              <a:gd name="connsiteY862" fmla="*/ 141922 h 181398"/>
                              <a:gd name="connsiteX863" fmla="*/ 127873 w 175764"/>
                              <a:gd name="connsiteY863" fmla="*/ 141922 h 181398"/>
                              <a:gd name="connsiteX864" fmla="*/ 127873 w 175764"/>
                              <a:gd name="connsiteY864" fmla="*/ 140017 h 181398"/>
                              <a:gd name="connsiteX865" fmla="*/ 127873 w 175764"/>
                              <a:gd name="connsiteY865" fmla="*/ 141922 h 181398"/>
                              <a:gd name="connsiteX866" fmla="*/ 128826 w 175764"/>
                              <a:gd name="connsiteY866" fmla="*/ 136207 h 181398"/>
                              <a:gd name="connsiteX867" fmla="*/ 128826 w 175764"/>
                              <a:gd name="connsiteY867" fmla="*/ 136207 h 181398"/>
                              <a:gd name="connsiteX868" fmla="*/ 128826 w 175764"/>
                              <a:gd name="connsiteY868" fmla="*/ 139065 h 181398"/>
                              <a:gd name="connsiteX869" fmla="*/ 128826 w 175764"/>
                              <a:gd name="connsiteY869" fmla="*/ 136207 h 181398"/>
                              <a:gd name="connsiteX870" fmla="*/ 129778 w 175764"/>
                              <a:gd name="connsiteY870" fmla="*/ 165735 h 181398"/>
                              <a:gd name="connsiteX871" fmla="*/ 129778 w 175764"/>
                              <a:gd name="connsiteY871" fmla="*/ 165735 h 181398"/>
                              <a:gd name="connsiteX872" fmla="*/ 128826 w 175764"/>
                              <a:gd name="connsiteY872" fmla="*/ 165735 h 181398"/>
                              <a:gd name="connsiteX873" fmla="*/ 129778 w 175764"/>
                              <a:gd name="connsiteY873" fmla="*/ 165735 h 181398"/>
                              <a:gd name="connsiteX874" fmla="*/ 129778 w 175764"/>
                              <a:gd name="connsiteY874" fmla="*/ 165735 h 181398"/>
                              <a:gd name="connsiteX875" fmla="*/ 131683 w 175764"/>
                              <a:gd name="connsiteY875" fmla="*/ 125730 h 181398"/>
                              <a:gd name="connsiteX876" fmla="*/ 131683 w 175764"/>
                              <a:gd name="connsiteY876" fmla="*/ 125730 h 181398"/>
                              <a:gd name="connsiteX877" fmla="*/ 131683 w 175764"/>
                              <a:gd name="connsiteY877" fmla="*/ 126682 h 181398"/>
                              <a:gd name="connsiteX878" fmla="*/ 131683 w 175764"/>
                              <a:gd name="connsiteY878" fmla="*/ 127635 h 181398"/>
                              <a:gd name="connsiteX879" fmla="*/ 132636 w 175764"/>
                              <a:gd name="connsiteY879" fmla="*/ 126682 h 181398"/>
                              <a:gd name="connsiteX880" fmla="*/ 132636 w 175764"/>
                              <a:gd name="connsiteY880" fmla="*/ 124777 h 181398"/>
                              <a:gd name="connsiteX881" fmla="*/ 133588 w 175764"/>
                              <a:gd name="connsiteY881" fmla="*/ 122872 h 181398"/>
                              <a:gd name="connsiteX882" fmla="*/ 132636 w 175764"/>
                              <a:gd name="connsiteY882" fmla="*/ 122872 h 181398"/>
                              <a:gd name="connsiteX883" fmla="*/ 132636 w 175764"/>
                              <a:gd name="connsiteY883" fmla="*/ 124777 h 181398"/>
                              <a:gd name="connsiteX884" fmla="*/ 131683 w 175764"/>
                              <a:gd name="connsiteY884" fmla="*/ 124777 h 181398"/>
                              <a:gd name="connsiteX885" fmla="*/ 128826 w 175764"/>
                              <a:gd name="connsiteY885" fmla="*/ 123825 h 181398"/>
                              <a:gd name="connsiteX886" fmla="*/ 128826 w 175764"/>
                              <a:gd name="connsiteY886" fmla="*/ 124777 h 181398"/>
                              <a:gd name="connsiteX887" fmla="*/ 131683 w 175764"/>
                              <a:gd name="connsiteY887" fmla="*/ 125730 h 181398"/>
                              <a:gd name="connsiteX888" fmla="*/ 130731 w 175764"/>
                              <a:gd name="connsiteY888" fmla="*/ 28575 h 181398"/>
                              <a:gd name="connsiteX889" fmla="*/ 132636 w 175764"/>
                              <a:gd name="connsiteY889" fmla="*/ 27622 h 181398"/>
                              <a:gd name="connsiteX890" fmla="*/ 131683 w 175764"/>
                              <a:gd name="connsiteY890" fmla="*/ 26670 h 181398"/>
                              <a:gd name="connsiteX891" fmla="*/ 129778 w 175764"/>
                              <a:gd name="connsiteY891" fmla="*/ 27622 h 181398"/>
                              <a:gd name="connsiteX892" fmla="*/ 130731 w 175764"/>
                              <a:gd name="connsiteY892" fmla="*/ 28575 h 181398"/>
                              <a:gd name="connsiteX893" fmla="*/ 137398 w 175764"/>
                              <a:gd name="connsiteY893" fmla="*/ 148590 h 181398"/>
                              <a:gd name="connsiteX894" fmla="*/ 138351 w 175764"/>
                              <a:gd name="connsiteY894" fmla="*/ 147638 h 181398"/>
                              <a:gd name="connsiteX895" fmla="*/ 139303 w 175764"/>
                              <a:gd name="connsiteY895" fmla="*/ 148590 h 181398"/>
                              <a:gd name="connsiteX896" fmla="*/ 140256 w 175764"/>
                              <a:gd name="connsiteY896" fmla="*/ 147638 h 181398"/>
                              <a:gd name="connsiteX897" fmla="*/ 138351 w 175764"/>
                              <a:gd name="connsiteY897" fmla="*/ 147638 h 181398"/>
                              <a:gd name="connsiteX898" fmla="*/ 135493 w 175764"/>
                              <a:gd name="connsiteY898" fmla="*/ 144780 h 181398"/>
                              <a:gd name="connsiteX899" fmla="*/ 132636 w 175764"/>
                              <a:gd name="connsiteY899" fmla="*/ 141922 h 181398"/>
                              <a:gd name="connsiteX900" fmla="*/ 129778 w 175764"/>
                              <a:gd name="connsiteY900" fmla="*/ 144780 h 181398"/>
                              <a:gd name="connsiteX901" fmla="*/ 128826 w 175764"/>
                              <a:gd name="connsiteY901" fmla="*/ 147638 h 181398"/>
                              <a:gd name="connsiteX902" fmla="*/ 130731 w 175764"/>
                              <a:gd name="connsiteY902" fmla="*/ 148590 h 181398"/>
                              <a:gd name="connsiteX903" fmla="*/ 135493 w 175764"/>
                              <a:gd name="connsiteY903" fmla="*/ 149542 h 181398"/>
                              <a:gd name="connsiteX904" fmla="*/ 137398 w 175764"/>
                              <a:gd name="connsiteY904" fmla="*/ 148590 h 181398"/>
                              <a:gd name="connsiteX905" fmla="*/ 131683 w 175764"/>
                              <a:gd name="connsiteY905" fmla="*/ 111442 h 181398"/>
                              <a:gd name="connsiteX906" fmla="*/ 130731 w 175764"/>
                              <a:gd name="connsiteY906" fmla="*/ 112395 h 181398"/>
                              <a:gd name="connsiteX907" fmla="*/ 131683 w 175764"/>
                              <a:gd name="connsiteY907" fmla="*/ 113347 h 181398"/>
                              <a:gd name="connsiteX908" fmla="*/ 132636 w 175764"/>
                              <a:gd name="connsiteY908" fmla="*/ 112395 h 181398"/>
                              <a:gd name="connsiteX909" fmla="*/ 131683 w 175764"/>
                              <a:gd name="connsiteY909" fmla="*/ 111442 h 181398"/>
                              <a:gd name="connsiteX910" fmla="*/ 130731 w 175764"/>
                              <a:gd name="connsiteY910" fmla="*/ 91440 h 181398"/>
                              <a:gd name="connsiteX911" fmla="*/ 132636 w 175764"/>
                              <a:gd name="connsiteY911" fmla="*/ 90488 h 181398"/>
                              <a:gd name="connsiteX912" fmla="*/ 137398 w 175764"/>
                              <a:gd name="connsiteY912" fmla="*/ 92392 h 181398"/>
                              <a:gd name="connsiteX913" fmla="*/ 134540 w 175764"/>
                              <a:gd name="connsiteY913" fmla="*/ 94297 h 181398"/>
                              <a:gd name="connsiteX914" fmla="*/ 133588 w 175764"/>
                              <a:gd name="connsiteY914" fmla="*/ 97155 h 181398"/>
                              <a:gd name="connsiteX915" fmla="*/ 136446 w 175764"/>
                              <a:gd name="connsiteY915" fmla="*/ 95250 h 181398"/>
                              <a:gd name="connsiteX916" fmla="*/ 138351 w 175764"/>
                              <a:gd name="connsiteY916" fmla="*/ 92392 h 181398"/>
                              <a:gd name="connsiteX917" fmla="*/ 142161 w 175764"/>
                              <a:gd name="connsiteY917" fmla="*/ 91440 h 181398"/>
                              <a:gd name="connsiteX918" fmla="*/ 144065 w 175764"/>
                              <a:gd name="connsiteY918" fmla="*/ 89535 h 181398"/>
                              <a:gd name="connsiteX919" fmla="*/ 140256 w 175764"/>
                              <a:gd name="connsiteY919" fmla="*/ 88582 h 181398"/>
                              <a:gd name="connsiteX920" fmla="*/ 136446 w 175764"/>
                              <a:gd name="connsiteY920" fmla="*/ 88582 h 181398"/>
                              <a:gd name="connsiteX921" fmla="*/ 133588 w 175764"/>
                              <a:gd name="connsiteY921" fmla="*/ 89535 h 181398"/>
                              <a:gd name="connsiteX922" fmla="*/ 130731 w 175764"/>
                              <a:gd name="connsiteY922" fmla="*/ 91440 h 181398"/>
                              <a:gd name="connsiteX923" fmla="*/ 130731 w 175764"/>
                              <a:gd name="connsiteY923" fmla="*/ 91440 h 181398"/>
                              <a:gd name="connsiteX924" fmla="*/ 132636 w 175764"/>
                              <a:gd name="connsiteY924" fmla="*/ 33338 h 181398"/>
                              <a:gd name="connsiteX925" fmla="*/ 131683 w 175764"/>
                              <a:gd name="connsiteY925" fmla="*/ 32385 h 181398"/>
                              <a:gd name="connsiteX926" fmla="*/ 131683 w 175764"/>
                              <a:gd name="connsiteY926" fmla="*/ 34290 h 181398"/>
                              <a:gd name="connsiteX927" fmla="*/ 132636 w 175764"/>
                              <a:gd name="connsiteY927" fmla="*/ 33338 h 181398"/>
                              <a:gd name="connsiteX928" fmla="*/ 132636 w 175764"/>
                              <a:gd name="connsiteY928" fmla="*/ 33338 h 181398"/>
                              <a:gd name="connsiteX929" fmla="*/ 131683 w 175764"/>
                              <a:gd name="connsiteY929" fmla="*/ 16192 h 181398"/>
                              <a:gd name="connsiteX930" fmla="*/ 131683 w 175764"/>
                              <a:gd name="connsiteY930" fmla="*/ 16192 h 181398"/>
                              <a:gd name="connsiteX931" fmla="*/ 132636 w 175764"/>
                              <a:gd name="connsiteY931" fmla="*/ 16192 h 181398"/>
                              <a:gd name="connsiteX932" fmla="*/ 131683 w 175764"/>
                              <a:gd name="connsiteY932" fmla="*/ 16192 h 181398"/>
                              <a:gd name="connsiteX933" fmla="*/ 131683 w 175764"/>
                              <a:gd name="connsiteY933" fmla="*/ 16192 h 181398"/>
                              <a:gd name="connsiteX934" fmla="*/ 138351 w 175764"/>
                              <a:gd name="connsiteY934" fmla="*/ 132397 h 181398"/>
                              <a:gd name="connsiteX935" fmla="*/ 136446 w 175764"/>
                              <a:gd name="connsiteY935" fmla="*/ 130492 h 181398"/>
                              <a:gd name="connsiteX936" fmla="*/ 131683 w 175764"/>
                              <a:gd name="connsiteY936" fmla="*/ 133350 h 181398"/>
                              <a:gd name="connsiteX937" fmla="*/ 134540 w 175764"/>
                              <a:gd name="connsiteY937" fmla="*/ 136207 h 181398"/>
                              <a:gd name="connsiteX938" fmla="*/ 138351 w 175764"/>
                              <a:gd name="connsiteY938" fmla="*/ 132397 h 181398"/>
                              <a:gd name="connsiteX939" fmla="*/ 132636 w 175764"/>
                              <a:gd name="connsiteY939" fmla="*/ 22860 h 181398"/>
                              <a:gd name="connsiteX940" fmla="*/ 132636 w 175764"/>
                              <a:gd name="connsiteY940" fmla="*/ 22860 h 181398"/>
                              <a:gd name="connsiteX941" fmla="*/ 133588 w 175764"/>
                              <a:gd name="connsiteY941" fmla="*/ 24765 h 181398"/>
                              <a:gd name="connsiteX942" fmla="*/ 134540 w 175764"/>
                              <a:gd name="connsiteY942" fmla="*/ 23813 h 181398"/>
                              <a:gd name="connsiteX943" fmla="*/ 132636 w 175764"/>
                              <a:gd name="connsiteY943" fmla="*/ 22860 h 181398"/>
                              <a:gd name="connsiteX944" fmla="*/ 137398 w 175764"/>
                              <a:gd name="connsiteY944" fmla="*/ 157163 h 181398"/>
                              <a:gd name="connsiteX945" fmla="*/ 137398 w 175764"/>
                              <a:gd name="connsiteY945" fmla="*/ 157163 h 181398"/>
                              <a:gd name="connsiteX946" fmla="*/ 133588 w 175764"/>
                              <a:gd name="connsiteY946" fmla="*/ 160020 h 181398"/>
                              <a:gd name="connsiteX947" fmla="*/ 133588 w 175764"/>
                              <a:gd name="connsiteY947" fmla="*/ 160020 h 181398"/>
                              <a:gd name="connsiteX948" fmla="*/ 137398 w 175764"/>
                              <a:gd name="connsiteY948" fmla="*/ 157163 h 181398"/>
                              <a:gd name="connsiteX949" fmla="*/ 134540 w 175764"/>
                              <a:gd name="connsiteY949" fmla="*/ 32385 h 181398"/>
                              <a:gd name="connsiteX950" fmla="*/ 133588 w 175764"/>
                              <a:gd name="connsiteY950" fmla="*/ 34290 h 181398"/>
                              <a:gd name="connsiteX951" fmla="*/ 137398 w 175764"/>
                              <a:gd name="connsiteY951" fmla="*/ 36195 h 181398"/>
                              <a:gd name="connsiteX952" fmla="*/ 139303 w 175764"/>
                              <a:gd name="connsiteY952" fmla="*/ 36195 h 181398"/>
                              <a:gd name="connsiteX953" fmla="*/ 138351 w 175764"/>
                              <a:gd name="connsiteY953" fmla="*/ 35242 h 181398"/>
                              <a:gd name="connsiteX954" fmla="*/ 138351 w 175764"/>
                              <a:gd name="connsiteY954" fmla="*/ 28575 h 181398"/>
                              <a:gd name="connsiteX955" fmla="*/ 138351 w 175764"/>
                              <a:gd name="connsiteY955" fmla="*/ 27622 h 181398"/>
                              <a:gd name="connsiteX956" fmla="*/ 134540 w 175764"/>
                              <a:gd name="connsiteY956" fmla="*/ 32385 h 181398"/>
                              <a:gd name="connsiteX957" fmla="*/ 135493 w 175764"/>
                              <a:gd name="connsiteY957" fmla="*/ 138113 h 181398"/>
                              <a:gd name="connsiteX958" fmla="*/ 135493 w 175764"/>
                              <a:gd name="connsiteY958" fmla="*/ 138113 h 181398"/>
                              <a:gd name="connsiteX959" fmla="*/ 135493 w 175764"/>
                              <a:gd name="connsiteY959" fmla="*/ 140017 h 181398"/>
                              <a:gd name="connsiteX960" fmla="*/ 135493 w 175764"/>
                              <a:gd name="connsiteY960" fmla="*/ 138113 h 181398"/>
                              <a:gd name="connsiteX961" fmla="*/ 135493 w 175764"/>
                              <a:gd name="connsiteY961" fmla="*/ 138113 h 181398"/>
                              <a:gd name="connsiteX962" fmla="*/ 134540 w 175764"/>
                              <a:gd name="connsiteY962" fmla="*/ 80010 h 181398"/>
                              <a:gd name="connsiteX963" fmla="*/ 140256 w 175764"/>
                              <a:gd name="connsiteY963" fmla="*/ 85725 h 181398"/>
                              <a:gd name="connsiteX964" fmla="*/ 142161 w 175764"/>
                              <a:gd name="connsiteY964" fmla="*/ 83820 h 181398"/>
                              <a:gd name="connsiteX965" fmla="*/ 138351 w 175764"/>
                              <a:gd name="connsiteY965" fmla="*/ 78105 h 181398"/>
                              <a:gd name="connsiteX966" fmla="*/ 135493 w 175764"/>
                              <a:gd name="connsiteY966" fmla="*/ 78105 h 181398"/>
                              <a:gd name="connsiteX967" fmla="*/ 134540 w 175764"/>
                              <a:gd name="connsiteY967" fmla="*/ 80010 h 181398"/>
                              <a:gd name="connsiteX968" fmla="*/ 136446 w 175764"/>
                              <a:gd name="connsiteY968" fmla="*/ 73342 h 181398"/>
                              <a:gd name="connsiteX969" fmla="*/ 134540 w 175764"/>
                              <a:gd name="connsiteY969" fmla="*/ 74295 h 181398"/>
                              <a:gd name="connsiteX970" fmla="*/ 136446 w 175764"/>
                              <a:gd name="connsiteY970" fmla="*/ 73342 h 181398"/>
                              <a:gd name="connsiteX971" fmla="*/ 140256 w 175764"/>
                              <a:gd name="connsiteY971" fmla="*/ 72390 h 181398"/>
                              <a:gd name="connsiteX972" fmla="*/ 140256 w 175764"/>
                              <a:gd name="connsiteY972" fmla="*/ 70485 h 181398"/>
                              <a:gd name="connsiteX973" fmla="*/ 138351 w 175764"/>
                              <a:gd name="connsiteY973" fmla="*/ 69532 h 181398"/>
                              <a:gd name="connsiteX974" fmla="*/ 137398 w 175764"/>
                              <a:gd name="connsiteY974" fmla="*/ 71438 h 181398"/>
                              <a:gd name="connsiteX975" fmla="*/ 136446 w 175764"/>
                              <a:gd name="connsiteY975" fmla="*/ 73342 h 181398"/>
                              <a:gd name="connsiteX976" fmla="*/ 135493 w 175764"/>
                              <a:gd name="connsiteY976" fmla="*/ 102870 h 181398"/>
                              <a:gd name="connsiteX977" fmla="*/ 135493 w 175764"/>
                              <a:gd name="connsiteY977" fmla="*/ 102870 h 181398"/>
                              <a:gd name="connsiteX978" fmla="*/ 135493 w 175764"/>
                              <a:gd name="connsiteY978" fmla="*/ 100965 h 181398"/>
                              <a:gd name="connsiteX979" fmla="*/ 135493 w 175764"/>
                              <a:gd name="connsiteY979" fmla="*/ 102870 h 181398"/>
                              <a:gd name="connsiteX980" fmla="*/ 135493 w 175764"/>
                              <a:gd name="connsiteY980" fmla="*/ 102870 h 181398"/>
                              <a:gd name="connsiteX981" fmla="*/ 140256 w 175764"/>
                              <a:gd name="connsiteY981" fmla="*/ 124777 h 181398"/>
                              <a:gd name="connsiteX982" fmla="*/ 139303 w 175764"/>
                              <a:gd name="connsiteY982" fmla="*/ 123825 h 181398"/>
                              <a:gd name="connsiteX983" fmla="*/ 137398 w 175764"/>
                              <a:gd name="connsiteY983" fmla="*/ 124777 h 181398"/>
                              <a:gd name="connsiteX984" fmla="*/ 138351 w 175764"/>
                              <a:gd name="connsiteY984" fmla="*/ 125730 h 181398"/>
                              <a:gd name="connsiteX985" fmla="*/ 140256 w 175764"/>
                              <a:gd name="connsiteY985" fmla="*/ 124777 h 181398"/>
                              <a:gd name="connsiteX986" fmla="*/ 143113 w 175764"/>
                              <a:gd name="connsiteY986" fmla="*/ 156210 h 181398"/>
                              <a:gd name="connsiteX987" fmla="*/ 140256 w 175764"/>
                              <a:gd name="connsiteY987" fmla="*/ 157163 h 181398"/>
                              <a:gd name="connsiteX988" fmla="*/ 139303 w 175764"/>
                              <a:gd name="connsiteY988" fmla="*/ 153352 h 181398"/>
                              <a:gd name="connsiteX989" fmla="*/ 140256 w 175764"/>
                              <a:gd name="connsiteY989" fmla="*/ 152400 h 181398"/>
                              <a:gd name="connsiteX990" fmla="*/ 141208 w 175764"/>
                              <a:gd name="connsiteY990" fmla="*/ 151447 h 181398"/>
                              <a:gd name="connsiteX991" fmla="*/ 141208 w 175764"/>
                              <a:gd name="connsiteY991" fmla="*/ 151447 h 181398"/>
                              <a:gd name="connsiteX992" fmla="*/ 140256 w 175764"/>
                              <a:gd name="connsiteY992" fmla="*/ 152400 h 181398"/>
                              <a:gd name="connsiteX993" fmla="*/ 139303 w 175764"/>
                              <a:gd name="connsiteY993" fmla="*/ 153352 h 181398"/>
                              <a:gd name="connsiteX994" fmla="*/ 137398 w 175764"/>
                              <a:gd name="connsiteY994" fmla="*/ 157163 h 181398"/>
                              <a:gd name="connsiteX995" fmla="*/ 140256 w 175764"/>
                              <a:gd name="connsiteY995" fmla="*/ 157163 h 181398"/>
                              <a:gd name="connsiteX996" fmla="*/ 142161 w 175764"/>
                              <a:gd name="connsiteY996" fmla="*/ 158115 h 181398"/>
                              <a:gd name="connsiteX997" fmla="*/ 143113 w 175764"/>
                              <a:gd name="connsiteY997" fmla="*/ 156210 h 181398"/>
                              <a:gd name="connsiteX998" fmla="*/ 138351 w 175764"/>
                              <a:gd name="connsiteY998" fmla="*/ 98107 h 181398"/>
                              <a:gd name="connsiteX999" fmla="*/ 138351 w 175764"/>
                              <a:gd name="connsiteY999" fmla="*/ 98107 h 181398"/>
                              <a:gd name="connsiteX1000" fmla="*/ 138351 w 175764"/>
                              <a:gd name="connsiteY1000" fmla="*/ 98107 h 181398"/>
                              <a:gd name="connsiteX1001" fmla="*/ 138351 w 175764"/>
                              <a:gd name="connsiteY1001" fmla="*/ 98107 h 181398"/>
                              <a:gd name="connsiteX1002" fmla="*/ 138351 w 175764"/>
                              <a:gd name="connsiteY1002" fmla="*/ 98107 h 181398"/>
                              <a:gd name="connsiteX1003" fmla="*/ 138351 w 175764"/>
                              <a:gd name="connsiteY1003" fmla="*/ 62865 h 181398"/>
                              <a:gd name="connsiteX1004" fmla="*/ 138351 w 175764"/>
                              <a:gd name="connsiteY1004" fmla="*/ 62865 h 181398"/>
                              <a:gd name="connsiteX1005" fmla="*/ 138351 w 175764"/>
                              <a:gd name="connsiteY1005" fmla="*/ 62865 h 181398"/>
                              <a:gd name="connsiteX1006" fmla="*/ 138351 w 175764"/>
                              <a:gd name="connsiteY1006" fmla="*/ 62865 h 181398"/>
                              <a:gd name="connsiteX1007" fmla="*/ 138351 w 175764"/>
                              <a:gd name="connsiteY1007" fmla="*/ 62865 h 181398"/>
                              <a:gd name="connsiteX1008" fmla="*/ 138351 w 175764"/>
                              <a:gd name="connsiteY1008" fmla="*/ 169545 h 181398"/>
                              <a:gd name="connsiteX1009" fmla="*/ 138351 w 175764"/>
                              <a:gd name="connsiteY1009" fmla="*/ 169545 h 181398"/>
                              <a:gd name="connsiteX1010" fmla="*/ 138351 w 175764"/>
                              <a:gd name="connsiteY1010" fmla="*/ 171450 h 181398"/>
                              <a:gd name="connsiteX1011" fmla="*/ 139303 w 175764"/>
                              <a:gd name="connsiteY1011" fmla="*/ 170497 h 181398"/>
                              <a:gd name="connsiteX1012" fmla="*/ 138351 w 175764"/>
                              <a:gd name="connsiteY1012" fmla="*/ 169545 h 181398"/>
                              <a:gd name="connsiteX1013" fmla="*/ 138351 w 175764"/>
                              <a:gd name="connsiteY1013" fmla="*/ 127635 h 181398"/>
                              <a:gd name="connsiteX1014" fmla="*/ 138351 w 175764"/>
                              <a:gd name="connsiteY1014" fmla="*/ 127635 h 181398"/>
                              <a:gd name="connsiteX1015" fmla="*/ 138351 w 175764"/>
                              <a:gd name="connsiteY1015" fmla="*/ 127635 h 181398"/>
                              <a:gd name="connsiteX1016" fmla="*/ 138351 w 175764"/>
                              <a:gd name="connsiteY1016" fmla="*/ 127635 h 181398"/>
                              <a:gd name="connsiteX1017" fmla="*/ 138351 w 175764"/>
                              <a:gd name="connsiteY1017" fmla="*/ 127635 h 181398"/>
                              <a:gd name="connsiteX1018" fmla="*/ 143113 w 175764"/>
                              <a:gd name="connsiteY1018" fmla="*/ 144780 h 181398"/>
                              <a:gd name="connsiteX1019" fmla="*/ 144065 w 175764"/>
                              <a:gd name="connsiteY1019" fmla="*/ 143827 h 181398"/>
                              <a:gd name="connsiteX1020" fmla="*/ 145018 w 175764"/>
                              <a:gd name="connsiteY1020" fmla="*/ 141922 h 181398"/>
                              <a:gd name="connsiteX1021" fmla="*/ 142161 w 175764"/>
                              <a:gd name="connsiteY1021" fmla="*/ 141922 h 181398"/>
                              <a:gd name="connsiteX1022" fmla="*/ 140256 w 175764"/>
                              <a:gd name="connsiteY1022" fmla="*/ 139065 h 181398"/>
                              <a:gd name="connsiteX1023" fmla="*/ 139303 w 175764"/>
                              <a:gd name="connsiteY1023" fmla="*/ 138113 h 181398"/>
                              <a:gd name="connsiteX1024" fmla="*/ 138351 w 175764"/>
                              <a:gd name="connsiteY1024" fmla="*/ 139065 h 181398"/>
                              <a:gd name="connsiteX1025" fmla="*/ 137398 w 175764"/>
                              <a:gd name="connsiteY1025" fmla="*/ 141922 h 181398"/>
                              <a:gd name="connsiteX1026" fmla="*/ 141208 w 175764"/>
                              <a:gd name="connsiteY1026" fmla="*/ 142875 h 181398"/>
                              <a:gd name="connsiteX1027" fmla="*/ 140256 w 175764"/>
                              <a:gd name="connsiteY1027" fmla="*/ 143827 h 181398"/>
                              <a:gd name="connsiteX1028" fmla="*/ 139303 w 175764"/>
                              <a:gd name="connsiteY1028" fmla="*/ 145732 h 181398"/>
                              <a:gd name="connsiteX1029" fmla="*/ 143113 w 175764"/>
                              <a:gd name="connsiteY1029" fmla="*/ 144780 h 181398"/>
                              <a:gd name="connsiteX1030" fmla="*/ 139303 w 175764"/>
                              <a:gd name="connsiteY1030" fmla="*/ 104775 h 181398"/>
                              <a:gd name="connsiteX1031" fmla="*/ 140256 w 175764"/>
                              <a:gd name="connsiteY1031" fmla="*/ 102870 h 181398"/>
                              <a:gd name="connsiteX1032" fmla="*/ 139303 w 175764"/>
                              <a:gd name="connsiteY1032" fmla="*/ 102870 h 181398"/>
                              <a:gd name="connsiteX1033" fmla="*/ 139303 w 175764"/>
                              <a:gd name="connsiteY1033" fmla="*/ 104775 h 181398"/>
                              <a:gd name="connsiteX1034" fmla="*/ 139303 w 175764"/>
                              <a:gd name="connsiteY1034" fmla="*/ 106680 h 181398"/>
                              <a:gd name="connsiteX1035" fmla="*/ 140256 w 175764"/>
                              <a:gd name="connsiteY1035" fmla="*/ 106680 h 181398"/>
                              <a:gd name="connsiteX1036" fmla="*/ 139303 w 175764"/>
                              <a:gd name="connsiteY1036" fmla="*/ 104775 h 181398"/>
                              <a:gd name="connsiteX1037" fmla="*/ 139303 w 175764"/>
                              <a:gd name="connsiteY1037" fmla="*/ 27622 h 181398"/>
                              <a:gd name="connsiteX1038" fmla="*/ 139303 w 175764"/>
                              <a:gd name="connsiteY1038" fmla="*/ 27622 h 181398"/>
                              <a:gd name="connsiteX1039" fmla="*/ 139303 w 175764"/>
                              <a:gd name="connsiteY1039" fmla="*/ 26670 h 181398"/>
                              <a:gd name="connsiteX1040" fmla="*/ 139303 w 175764"/>
                              <a:gd name="connsiteY1040" fmla="*/ 27622 h 181398"/>
                              <a:gd name="connsiteX1041" fmla="*/ 139303 w 175764"/>
                              <a:gd name="connsiteY1041" fmla="*/ 135255 h 181398"/>
                              <a:gd name="connsiteX1042" fmla="*/ 140256 w 175764"/>
                              <a:gd name="connsiteY1042" fmla="*/ 136207 h 181398"/>
                              <a:gd name="connsiteX1043" fmla="*/ 141208 w 175764"/>
                              <a:gd name="connsiteY1043" fmla="*/ 135255 h 181398"/>
                              <a:gd name="connsiteX1044" fmla="*/ 140256 w 175764"/>
                              <a:gd name="connsiteY1044" fmla="*/ 134302 h 181398"/>
                              <a:gd name="connsiteX1045" fmla="*/ 139303 w 175764"/>
                              <a:gd name="connsiteY1045" fmla="*/ 135255 h 181398"/>
                              <a:gd name="connsiteX1046" fmla="*/ 151686 w 175764"/>
                              <a:gd name="connsiteY1046" fmla="*/ 83820 h 181398"/>
                              <a:gd name="connsiteX1047" fmla="*/ 150733 w 175764"/>
                              <a:gd name="connsiteY1047" fmla="*/ 80963 h 181398"/>
                              <a:gd name="connsiteX1048" fmla="*/ 147876 w 175764"/>
                              <a:gd name="connsiteY1048" fmla="*/ 81915 h 181398"/>
                              <a:gd name="connsiteX1049" fmla="*/ 143113 w 175764"/>
                              <a:gd name="connsiteY1049" fmla="*/ 78105 h 181398"/>
                              <a:gd name="connsiteX1050" fmla="*/ 143113 w 175764"/>
                              <a:gd name="connsiteY1050" fmla="*/ 77152 h 181398"/>
                              <a:gd name="connsiteX1051" fmla="*/ 141208 w 175764"/>
                              <a:gd name="connsiteY1051" fmla="*/ 75247 h 181398"/>
                              <a:gd name="connsiteX1052" fmla="*/ 140256 w 175764"/>
                              <a:gd name="connsiteY1052" fmla="*/ 76200 h 181398"/>
                              <a:gd name="connsiteX1053" fmla="*/ 142161 w 175764"/>
                              <a:gd name="connsiteY1053" fmla="*/ 78105 h 181398"/>
                              <a:gd name="connsiteX1054" fmla="*/ 143113 w 175764"/>
                              <a:gd name="connsiteY1054" fmla="*/ 78105 h 181398"/>
                              <a:gd name="connsiteX1055" fmla="*/ 145971 w 175764"/>
                              <a:gd name="connsiteY1055" fmla="*/ 81915 h 181398"/>
                              <a:gd name="connsiteX1056" fmla="*/ 147876 w 175764"/>
                              <a:gd name="connsiteY1056" fmla="*/ 81915 h 181398"/>
                              <a:gd name="connsiteX1057" fmla="*/ 151686 w 175764"/>
                              <a:gd name="connsiteY1057" fmla="*/ 83820 h 181398"/>
                              <a:gd name="connsiteX1058" fmla="*/ 144065 w 175764"/>
                              <a:gd name="connsiteY1058" fmla="*/ 98107 h 181398"/>
                              <a:gd name="connsiteX1059" fmla="*/ 142161 w 175764"/>
                              <a:gd name="connsiteY1059" fmla="*/ 97155 h 181398"/>
                              <a:gd name="connsiteX1060" fmla="*/ 141208 w 175764"/>
                              <a:gd name="connsiteY1060" fmla="*/ 98107 h 181398"/>
                              <a:gd name="connsiteX1061" fmla="*/ 144065 w 175764"/>
                              <a:gd name="connsiteY1061" fmla="*/ 98107 h 181398"/>
                              <a:gd name="connsiteX1062" fmla="*/ 144065 w 175764"/>
                              <a:gd name="connsiteY1062" fmla="*/ 98107 h 181398"/>
                              <a:gd name="connsiteX1063" fmla="*/ 145018 w 175764"/>
                              <a:gd name="connsiteY1063" fmla="*/ 111442 h 181398"/>
                              <a:gd name="connsiteX1064" fmla="*/ 145018 w 175764"/>
                              <a:gd name="connsiteY1064" fmla="*/ 109538 h 181398"/>
                              <a:gd name="connsiteX1065" fmla="*/ 142161 w 175764"/>
                              <a:gd name="connsiteY1065" fmla="*/ 108585 h 181398"/>
                              <a:gd name="connsiteX1066" fmla="*/ 141208 w 175764"/>
                              <a:gd name="connsiteY1066" fmla="*/ 109538 h 181398"/>
                              <a:gd name="connsiteX1067" fmla="*/ 143113 w 175764"/>
                              <a:gd name="connsiteY1067" fmla="*/ 113347 h 181398"/>
                              <a:gd name="connsiteX1068" fmla="*/ 145018 w 175764"/>
                              <a:gd name="connsiteY1068" fmla="*/ 111442 h 181398"/>
                              <a:gd name="connsiteX1069" fmla="*/ 142161 w 175764"/>
                              <a:gd name="connsiteY1069" fmla="*/ 65722 h 181398"/>
                              <a:gd name="connsiteX1070" fmla="*/ 142161 w 175764"/>
                              <a:gd name="connsiteY1070" fmla="*/ 65722 h 181398"/>
                              <a:gd name="connsiteX1071" fmla="*/ 142161 w 175764"/>
                              <a:gd name="connsiteY1071" fmla="*/ 63817 h 181398"/>
                              <a:gd name="connsiteX1072" fmla="*/ 142161 w 175764"/>
                              <a:gd name="connsiteY1072" fmla="*/ 65722 h 181398"/>
                              <a:gd name="connsiteX1073" fmla="*/ 142161 w 175764"/>
                              <a:gd name="connsiteY1073" fmla="*/ 65722 h 181398"/>
                              <a:gd name="connsiteX1074" fmla="*/ 142161 w 175764"/>
                              <a:gd name="connsiteY1074" fmla="*/ 33338 h 181398"/>
                              <a:gd name="connsiteX1075" fmla="*/ 142161 w 175764"/>
                              <a:gd name="connsiteY1075" fmla="*/ 33338 h 181398"/>
                              <a:gd name="connsiteX1076" fmla="*/ 143113 w 175764"/>
                              <a:gd name="connsiteY1076" fmla="*/ 33338 h 181398"/>
                              <a:gd name="connsiteX1077" fmla="*/ 143113 w 175764"/>
                              <a:gd name="connsiteY1077" fmla="*/ 32385 h 181398"/>
                              <a:gd name="connsiteX1078" fmla="*/ 142161 w 175764"/>
                              <a:gd name="connsiteY1078" fmla="*/ 33338 h 181398"/>
                              <a:gd name="connsiteX1079" fmla="*/ 144065 w 175764"/>
                              <a:gd name="connsiteY1079" fmla="*/ 131445 h 181398"/>
                              <a:gd name="connsiteX1080" fmla="*/ 145018 w 175764"/>
                              <a:gd name="connsiteY1080" fmla="*/ 131445 h 181398"/>
                              <a:gd name="connsiteX1081" fmla="*/ 143113 w 175764"/>
                              <a:gd name="connsiteY1081" fmla="*/ 129540 h 181398"/>
                              <a:gd name="connsiteX1082" fmla="*/ 142161 w 175764"/>
                              <a:gd name="connsiteY1082" fmla="*/ 129540 h 181398"/>
                              <a:gd name="connsiteX1083" fmla="*/ 144065 w 175764"/>
                              <a:gd name="connsiteY1083" fmla="*/ 131445 h 181398"/>
                              <a:gd name="connsiteX1084" fmla="*/ 144065 w 175764"/>
                              <a:gd name="connsiteY1084" fmla="*/ 154305 h 181398"/>
                              <a:gd name="connsiteX1085" fmla="*/ 144065 w 175764"/>
                              <a:gd name="connsiteY1085" fmla="*/ 154305 h 181398"/>
                              <a:gd name="connsiteX1086" fmla="*/ 143113 w 175764"/>
                              <a:gd name="connsiteY1086" fmla="*/ 156210 h 181398"/>
                              <a:gd name="connsiteX1087" fmla="*/ 144065 w 175764"/>
                              <a:gd name="connsiteY1087" fmla="*/ 154305 h 181398"/>
                              <a:gd name="connsiteX1088" fmla="*/ 143113 w 175764"/>
                              <a:gd name="connsiteY1088" fmla="*/ 29527 h 181398"/>
                              <a:gd name="connsiteX1089" fmla="*/ 143113 w 175764"/>
                              <a:gd name="connsiteY1089" fmla="*/ 29527 h 181398"/>
                              <a:gd name="connsiteX1090" fmla="*/ 143113 w 175764"/>
                              <a:gd name="connsiteY1090" fmla="*/ 29527 h 181398"/>
                              <a:gd name="connsiteX1091" fmla="*/ 143113 w 175764"/>
                              <a:gd name="connsiteY1091" fmla="*/ 29527 h 181398"/>
                              <a:gd name="connsiteX1092" fmla="*/ 143113 w 175764"/>
                              <a:gd name="connsiteY1092" fmla="*/ 29527 h 181398"/>
                              <a:gd name="connsiteX1093" fmla="*/ 148828 w 175764"/>
                              <a:gd name="connsiteY1093" fmla="*/ 141922 h 181398"/>
                              <a:gd name="connsiteX1094" fmla="*/ 149781 w 175764"/>
                              <a:gd name="connsiteY1094" fmla="*/ 140017 h 181398"/>
                              <a:gd name="connsiteX1095" fmla="*/ 147876 w 175764"/>
                              <a:gd name="connsiteY1095" fmla="*/ 137160 h 181398"/>
                              <a:gd name="connsiteX1096" fmla="*/ 145971 w 175764"/>
                              <a:gd name="connsiteY1096" fmla="*/ 135255 h 181398"/>
                              <a:gd name="connsiteX1097" fmla="*/ 144065 w 175764"/>
                              <a:gd name="connsiteY1097" fmla="*/ 134302 h 181398"/>
                              <a:gd name="connsiteX1098" fmla="*/ 143113 w 175764"/>
                              <a:gd name="connsiteY1098" fmla="*/ 134302 h 181398"/>
                              <a:gd name="connsiteX1099" fmla="*/ 142161 w 175764"/>
                              <a:gd name="connsiteY1099" fmla="*/ 135255 h 181398"/>
                              <a:gd name="connsiteX1100" fmla="*/ 144065 w 175764"/>
                              <a:gd name="connsiteY1100" fmla="*/ 139065 h 181398"/>
                              <a:gd name="connsiteX1101" fmla="*/ 146923 w 175764"/>
                              <a:gd name="connsiteY1101" fmla="*/ 141922 h 181398"/>
                              <a:gd name="connsiteX1102" fmla="*/ 148828 w 175764"/>
                              <a:gd name="connsiteY1102" fmla="*/ 141922 h 181398"/>
                              <a:gd name="connsiteX1103" fmla="*/ 147876 w 175764"/>
                              <a:gd name="connsiteY1103" fmla="*/ 148590 h 181398"/>
                              <a:gd name="connsiteX1104" fmla="*/ 145018 w 175764"/>
                              <a:gd name="connsiteY1104" fmla="*/ 147638 h 181398"/>
                              <a:gd name="connsiteX1105" fmla="*/ 144065 w 175764"/>
                              <a:gd name="connsiteY1105" fmla="*/ 148590 h 181398"/>
                              <a:gd name="connsiteX1106" fmla="*/ 146923 w 175764"/>
                              <a:gd name="connsiteY1106" fmla="*/ 150495 h 181398"/>
                              <a:gd name="connsiteX1107" fmla="*/ 147876 w 175764"/>
                              <a:gd name="connsiteY1107" fmla="*/ 148590 h 181398"/>
                              <a:gd name="connsiteX1108" fmla="*/ 144065 w 175764"/>
                              <a:gd name="connsiteY1108" fmla="*/ 39052 h 181398"/>
                              <a:gd name="connsiteX1109" fmla="*/ 145018 w 175764"/>
                              <a:gd name="connsiteY1109" fmla="*/ 40005 h 181398"/>
                              <a:gd name="connsiteX1110" fmla="*/ 146923 w 175764"/>
                              <a:gd name="connsiteY1110" fmla="*/ 37147 h 181398"/>
                              <a:gd name="connsiteX1111" fmla="*/ 145971 w 175764"/>
                              <a:gd name="connsiteY1111" fmla="*/ 36195 h 181398"/>
                              <a:gd name="connsiteX1112" fmla="*/ 144065 w 175764"/>
                              <a:gd name="connsiteY1112" fmla="*/ 39052 h 181398"/>
                              <a:gd name="connsiteX1113" fmla="*/ 144065 w 175764"/>
                              <a:gd name="connsiteY1113" fmla="*/ 102870 h 181398"/>
                              <a:gd name="connsiteX1114" fmla="*/ 144065 w 175764"/>
                              <a:gd name="connsiteY1114" fmla="*/ 104775 h 181398"/>
                              <a:gd name="connsiteX1115" fmla="*/ 145971 w 175764"/>
                              <a:gd name="connsiteY1115" fmla="*/ 107632 h 181398"/>
                              <a:gd name="connsiteX1116" fmla="*/ 146923 w 175764"/>
                              <a:gd name="connsiteY1116" fmla="*/ 107632 h 181398"/>
                              <a:gd name="connsiteX1117" fmla="*/ 145971 w 175764"/>
                              <a:gd name="connsiteY1117" fmla="*/ 103822 h 181398"/>
                              <a:gd name="connsiteX1118" fmla="*/ 144065 w 175764"/>
                              <a:gd name="connsiteY1118" fmla="*/ 102870 h 181398"/>
                              <a:gd name="connsiteX1119" fmla="*/ 148828 w 175764"/>
                              <a:gd name="connsiteY1119" fmla="*/ 120015 h 181398"/>
                              <a:gd name="connsiteX1120" fmla="*/ 148828 w 175764"/>
                              <a:gd name="connsiteY1120" fmla="*/ 120015 h 181398"/>
                              <a:gd name="connsiteX1121" fmla="*/ 146923 w 175764"/>
                              <a:gd name="connsiteY1121" fmla="*/ 114300 h 181398"/>
                              <a:gd name="connsiteX1122" fmla="*/ 144065 w 175764"/>
                              <a:gd name="connsiteY1122" fmla="*/ 114300 h 181398"/>
                              <a:gd name="connsiteX1123" fmla="*/ 147876 w 175764"/>
                              <a:gd name="connsiteY1123" fmla="*/ 120015 h 181398"/>
                              <a:gd name="connsiteX1124" fmla="*/ 148828 w 175764"/>
                              <a:gd name="connsiteY1124" fmla="*/ 120015 h 181398"/>
                              <a:gd name="connsiteX1125" fmla="*/ 151686 w 175764"/>
                              <a:gd name="connsiteY1125" fmla="*/ 61913 h 181398"/>
                              <a:gd name="connsiteX1126" fmla="*/ 151686 w 175764"/>
                              <a:gd name="connsiteY1126" fmla="*/ 56197 h 181398"/>
                              <a:gd name="connsiteX1127" fmla="*/ 149781 w 175764"/>
                              <a:gd name="connsiteY1127" fmla="*/ 54292 h 181398"/>
                              <a:gd name="connsiteX1128" fmla="*/ 144065 w 175764"/>
                              <a:gd name="connsiteY1128" fmla="*/ 57150 h 181398"/>
                              <a:gd name="connsiteX1129" fmla="*/ 144065 w 175764"/>
                              <a:gd name="connsiteY1129" fmla="*/ 59055 h 181398"/>
                              <a:gd name="connsiteX1130" fmla="*/ 151686 w 175764"/>
                              <a:gd name="connsiteY1130" fmla="*/ 61913 h 181398"/>
                              <a:gd name="connsiteX1131" fmla="*/ 151686 w 175764"/>
                              <a:gd name="connsiteY1131" fmla="*/ 61913 h 181398"/>
                              <a:gd name="connsiteX1132" fmla="*/ 151686 w 175764"/>
                              <a:gd name="connsiteY1132" fmla="*/ 61913 h 181398"/>
                              <a:gd name="connsiteX1133" fmla="*/ 145018 w 175764"/>
                              <a:gd name="connsiteY1133" fmla="*/ 69532 h 181398"/>
                              <a:gd name="connsiteX1134" fmla="*/ 145971 w 175764"/>
                              <a:gd name="connsiteY1134" fmla="*/ 68580 h 181398"/>
                              <a:gd name="connsiteX1135" fmla="*/ 145018 w 175764"/>
                              <a:gd name="connsiteY1135" fmla="*/ 67627 h 181398"/>
                              <a:gd name="connsiteX1136" fmla="*/ 145018 w 175764"/>
                              <a:gd name="connsiteY1136" fmla="*/ 69532 h 181398"/>
                              <a:gd name="connsiteX1137" fmla="*/ 145018 w 175764"/>
                              <a:gd name="connsiteY1137" fmla="*/ 69532 h 181398"/>
                              <a:gd name="connsiteX1138" fmla="*/ 145018 w 175764"/>
                              <a:gd name="connsiteY1138" fmla="*/ 82867 h 181398"/>
                              <a:gd name="connsiteX1139" fmla="*/ 145971 w 175764"/>
                              <a:gd name="connsiteY1139" fmla="*/ 81915 h 181398"/>
                              <a:gd name="connsiteX1140" fmla="*/ 145018 w 175764"/>
                              <a:gd name="connsiteY1140" fmla="*/ 82867 h 181398"/>
                              <a:gd name="connsiteX1141" fmla="*/ 145018 w 175764"/>
                              <a:gd name="connsiteY1141" fmla="*/ 82867 h 181398"/>
                              <a:gd name="connsiteX1142" fmla="*/ 149781 w 175764"/>
                              <a:gd name="connsiteY1142" fmla="*/ 90488 h 181398"/>
                              <a:gd name="connsiteX1143" fmla="*/ 147876 w 175764"/>
                              <a:gd name="connsiteY1143" fmla="*/ 89535 h 181398"/>
                              <a:gd name="connsiteX1144" fmla="*/ 145018 w 175764"/>
                              <a:gd name="connsiteY1144" fmla="*/ 91440 h 181398"/>
                              <a:gd name="connsiteX1145" fmla="*/ 145018 w 175764"/>
                              <a:gd name="connsiteY1145" fmla="*/ 92392 h 181398"/>
                              <a:gd name="connsiteX1146" fmla="*/ 145971 w 175764"/>
                              <a:gd name="connsiteY1146" fmla="*/ 93345 h 181398"/>
                              <a:gd name="connsiteX1147" fmla="*/ 148828 w 175764"/>
                              <a:gd name="connsiteY1147" fmla="*/ 92392 h 181398"/>
                              <a:gd name="connsiteX1148" fmla="*/ 149781 w 175764"/>
                              <a:gd name="connsiteY1148" fmla="*/ 90488 h 181398"/>
                              <a:gd name="connsiteX1149" fmla="*/ 147876 w 175764"/>
                              <a:gd name="connsiteY1149" fmla="*/ 121920 h 181398"/>
                              <a:gd name="connsiteX1150" fmla="*/ 146923 w 175764"/>
                              <a:gd name="connsiteY1150" fmla="*/ 120967 h 181398"/>
                              <a:gd name="connsiteX1151" fmla="*/ 145971 w 175764"/>
                              <a:gd name="connsiteY1151" fmla="*/ 121920 h 181398"/>
                              <a:gd name="connsiteX1152" fmla="*/ 147876 w 175764"/>
                              <a:gd name="connsiteY1152" fmla="*/ 121920 h 181398"/>
                              <a:gd name="connsiteX1153" fmla="*/ 147876 w 175764"/>
                              <a:gd name="connsiteY1153" fmla="*/ 121920 h 181398"/>
                              <a:gd name="connsiteX1154" fmla="*/ 147876 w 175764"/>
                              <a:gd name="connsiteY1154" fmla="*/ 126682 h 181398"/>
                              <a:gd name="connsiteX1155" fmla="*/ 147876 w 175764"/>
                              <a:gd name="connsiteY1155" fmla="*/ 126682 h 181398"/>
                              <a:gd name="connsiteX1156" fmla="*/ 147876 w 175764"/>
                              <a:gd name="connsiteY1156" fmla="*/ 126682 h 181398"/>
                              <a:gd name="connsiteX1157" fmla="*/ 147876 w 175764"/>
                              <a:gd name="connsiteY1157" fmla="*/ 126682 h 181398"/>
                              <a:gd name="connsiteX1158" fmla="*/ 147876 w 175764"/>
                              <a:gd name="connsiteY1158" fmla="*/ 126682 h 181398"/>
                              <a:gd name="connsiteX1159" fmla="*/ 147876 w 175764"/>
                              <a:gd name="connsiteY1159" fmla="*/ 100965 h 181398"/>
                              <a:gd name="connsiteX1160" fmla="*/ 147876 w 175764"/>
                              <a:gd name="connsiteY1160" fmla="*/ 100965 h 181398"/>
                              <a:gd name="connsiteX1161" fmla="*/ 147876 w 175764"/>
                              <a:gd name="connsiteY1161" fmla="*/ 100013 h 181398"/>
                              <a:gd name="connsiteX1162" fmla="*/ 147876 w 175764"/>
                              <a:gd name="connsiteY1162" fmla="*/ 100965 h 181398"/>
                              <a:gd name="connsiteX1163" fmla="*/ 147876 w 175764"/>
                              <a:gd name="connsiteY1163" fmla="*/ 100965 h 181398"/>
                              <a:gd name="connsiteX1164" fmla="*/ 147876 w 175764"/>
                              <a:gd name="connsiteY1164" fmla="*/ 32385 h 181398"/>
                              <a:gd name="connsiteX1165" fmla="*/ 147876 w 175764"/>
                              <a:gd name="connsiteY1165" fmla="*/ 32385 h 181398"/>
                              <a:gd name="connsiteX1166" fmla="*/ 148828 w 175764"/>
                              <a:gd name="connsiteY1166" fmla="*/ 32385 h 181398"/>
                              <a:gd name="connsiteX1167" fmla="*/ 147876 w 175764"/>
                              <a:gd name="connsiteY1167" fmla="*/ 32385 h 181398"/>
                              <a:gd name="connsiteX1168" fmla="*/ 147876 w 175764"/>
                              <a:gd name="connsiteY1168" fmla="*/ 32385 h 181398"/>
                              <a:gd name="connsiteX1169" fmla="*/ 148828 w 175764"/>
                              <a:gd name="connsiteY1169" fmla="*/ 37147 h 181398"/>
                              <a:gd name="connsiteX1170" fmla="*/ 148828 w 175764"/>
                              <a:gd name="connsiteY1170" fmla="*/ 37147 h 181398"/>
                              <a:gd name="connsiteX1171" fmla="*/ 148828 w 175764"/>
                              <a:gd name="connsiteY1171" fmla="*/ 38100 h 181398"/>
                              <a:gd name="connsiteX1172" fmla="*/ 148828 w 175764"/>
                              <a:gd name="connsiteY1172" fmla="*/ 37147 h 181398"/>
                              <a:gd name="connsiteX1173" fmla="*/ 148828 w 175764"/>
                              <a:gd name="connsiteY1173" fmla="*/ 37147 h 181398"/>
                              <a:gd name="connsiteX1174" fmla="*/ 151686 w 175764"/>
                              <a:gd name="connsiteY1174" fmla="*/ 160020 h 181398"/>
                              <a:gd name="connsiteX1175" fmla="*/ 151686 w 175764"/>
                              <a:gd name="connsiteY1175" fmla="*/ 160020 h 181398"/>
                              <a:gd name="connsiteX1176" fmla="*/ 148828 w 175764"/>
                              <a:gd name="connsiteY1176" fmla="*/ 160972 h 181398"/>
                              <a:gd name="connsiteX1177" fmla="*/ 149781 w 175764"/>
                              <a:gd name="connsiteY1177" fmla="*/ 162877 h 181398"/>
                              <a:gd name="connsiteX1178" fmla="*/ 151686 w 175764"/>
                              <a:gd name="connsiteY1178" fmla="*/ 160020 h 181398"/>
                              <a:gd name="connsiteX1179" fmla="*/ 149781 w 175764"/>
                              <a:gd name="connsiteY1179" fmla="*/ 104775 h 181398"/>
                              <a:gd name="connsiteX1180" fmla="*/ 149781 w 175764"/>
                              <a:gd name="connsiteY1180" fmla="*/ 104775 h 181398"/>
                              <a:gd name="connsiteX1181" fmla="*/ 149781 w 175764"/>
                              <a:gd name="connsiteY1181" fmla="*/ 104775 h 181398"/>
                              <a:gd name="connsiteX1182" fmla="*/ 149781 w 175764"/>
                              <a:gd name="connsiteY1182" fmla="*/ 104775 h 181398"/>
                              <a:gd name="connsiteX1183" fmla="*/ 149781 w 175764"/>
                              <a:gd name="connsiteY1183" fmla="*/ 104775 h 181398"/>
                              <a:gd name="connsiteX1184" fmla="*/ 149781 w 175764"/>
                              <a:gd name="connsiteY1184" fmla="*/ 76200 h 181398"/>
                              <a:gd name="connsiteX1185" fmla="*/ 149781 w 175764"/>
                              <a:gd name="connsiteY1185" fmla="*/ 76200 h 181398"/>
                              <a:gd name="connsiteX1186" fmla="*/ 149781 w 175764"/>
                              <a:gd name="connsiteY1186" fmla="*/ 76200 h 181398"/>
                              <a:gd name="connsiteX1187" fmla="*/ 149781 w 175764"/>
                              <a:gd name="connsiteY1187" fmla="*/ 76200 h 181398"/>
                              <a:gd name="connsiteX1188" fmla="*/ 149781 w 175764"/>
                              <a:gd name="connsiteY1188" fmla="*/ 76200 h 181398"/>
                              <a:gd name="connsiteX1189" fmla="*/ 149781 w 175764"/>
                              <a:gd name="connsiteY1189" fmla="*/ 65722 h 181398"/>
                              <a:gd name="connsiteX1190" fmla="*/ 149781 w 175764"/>
                              <a:gd name="connsiteY1190" fmla="*/ 65722 h 181398"/>
                              <a:gd name="connsiteX1191" fmla="*/ 149781 w 175764"/>
                              <a:gd name="connsiteY1191" fmla="*/ 65722 h 181398"/>
                              <a:gd name="connsiteX1192" fmla="*/ 149781 w 175764"/>
                              <a:gd name="connsiteY1192" fmla="*/ 65722 h 181398"/>
                              <a:gd name="connsiteX1193" fmla="*/ 153590 w 175764"/>
                              <a:gd name="connsiteY1193" fmla="*/ 138113 h 181398"/>
                              <a:gd name="connsiteX1194" fmla="*/ 152638 w 175764"/>
                              <a:gd name="connsiteY1194" fmla="*/ 132397 h 181398"/>
                              <a:gd name="connsiteX1195" fmla="*/ 151686 w 175764"/>
                              <a:gd name="connsiteY1195" fmla="*/ 131445 h 181398"/>
                              <a:gd name="connsiteX1196" fmla="*/ 151686 w 175764"/>
                              <a:gd name="connsiteY1196" fmla="*/ 132397 h 181398"/>
                              <a:gd name="connsiteX1197" fmla="*/ 152638 w 175764"/>
                              <a:gd name="connsiteY1197" fmla="*/ 138113 h 181398"/>
                              <a:gd name="connsiteX1198" fmla="*/ 153590 w 175764"/>
                              <a:gd name="connsiteY1198" fmla="*/ 139065 h 181398"/>
                              <a:gd name="connsiteX1199" fmla="*/ 153590 w 175764"/>
                              <a:gd name="connsiteY1199" fmla="*/ 138113 h 181398"/>
                              <a:gd name="connsiteX1200" fmla="*/ 152638 w 175764"/>
                              <a:gd name="connsiteY1200" fmla="*/ 41910 h 181398"/>
                              <a:gd name="connsiteX1201" fmla="*/ 152638 w 175764"/>
                              <a:gd name="connsiteY1201" fmla="*/ 41910 h 181398"/>
                              <a:gd name="connsiteX1202" fmla="*/ 152638 w 175764"/>
                              <a:gd name="connsiteY1202" fmla="*/ 41910 h 181398"/>
                              <a:gd name="connsiteX1203" fmla="*/ 152638 w 175764"/>
                              <a:gd name="connsiteY1203" fmla="*/ 41910 h 181398"/>
                              <a:gd name="connsiteX1204" fmla="*/ 152638 w 175764"/>
                              <a:gd name="connsiteY1204" fmla="*/ 41910 h 181398"/>
                              <a:gd name="connsiteX1205" fmla="*/ 154543 w 175764"/>
                              <a:gd name="connsiteY1205" fmla="*/ 110490 h 181398"/>
                              <a:gd name="connsiteX1206" fmla="*/ 154543 w 175764"/>
                              <a:gd name="connsiteY1206" fmla="*/ 110490 h 181398"/>
                              <a:gd name="connsiteX1207" fmla="*/ 152638 w 175764"/>
                              <a:gd name="connsiteY1207" fmla="*/ 110490 h 181398"/>
                              <a:gd name="connsiteX1208" fmla="*/ 152638 w 175764"/>
                              <a:gd name="connsiteY1208" fmla="*/ 111442 h 181398"/>
                              <a:gd name="connsiteX1209" fmla="*/ 154543 w 175764"/>
                              <a:gd name="connsiteY1209" fmla="*/ 110490 h 181398"/>
                              <a:gd name="connsiteX1210" fmla="*/ 154543 w 175764"/>
                              <a:gd name="connsiteY1210" fmla="*/ 156210 h 181398"/>
                              <a:gd name="connsiteX1211" fmla="*/ 154543 w 175764"/>
                              <a:gd name="connsiteY1211" fmla="*/ 156210 h 181398"/>
                              <a:gd name="connsiteX1212" fmla="*/ 154543 w 175764"/>
                              <a:gd name="connsiteY1212" fmla="*/ 156210 h 181398"/>
                              <a:gd name="connsiteX1213" fmla="*/ 154543 w 175764"/>
                              <a:gd name="connsiteY1213" fmla="*/ 156210 h 181398"/>
                              <a:gd name="connsiteX1214" fmla="*/ 154543 w 175764"/>
                              <a:gd name="connsiteY1214" fmla="*/ 156210 h 181398"/>
                              <a:gd name="connsiteX1215" fmla="*/ 155496 w 175764"/>
                              <a:gd name="connsiteY1215" fmla="*/ 123825 h 181398"/>
                              <a:gd name="connsiteX1216" fmla="*/ 155496 w 175764"/>
                              <a:gd name="connsiteY1216" fmla="*/ 123825 h 181398"/>
                              <a:gd name="connsiteX1217" fmla="*/ 155496 w 175764"/>
                              <a:gd name="connsiteY1217" fmla="*/ 123825 h 181398"/>
                              <a:gd name="connsiteX1218" fmla="*/ 155496 w 175764"/>
                              <a:gd name="connsiteY1218" fmla="*/ 123825 h 181398"/>
                              <a:gd name="connsiteX1219" fmla="*/ 155496 w 175764"/>
                              <a:gd name="connsiteY1219" fmla="*/ 123825 h 181398"/>
                              <a:gd name="connsiteX1220" fmla="*/ 158353 w 175764"/>
                              <a:gd name="connsiteY1220" fmla="*/ 56197 h 181398"/>
                              <a:gd name="connsiteX1221" fmla="*/ 158353 w 175764"/>
                              <a:gd name="connsiteY1221" fmla="*/ 56197 h 181398"/>
                              <a:gd name="connsiteX1222" fmla="*/ 158353 w 175764"/>
                              <a:gd name="connsiteY1222" fmla="*/ 56197 h 181398"/>
                              <a:gd name="connsiteX1223" fmla="*/ 158353 w 175764"/>
                              <a:gd name="connsiteY1223" fmla="*/ 56197 h 181398"/>
                              <a:gd name="connsiteX1224" fmla="*/ 158353 w 175764"/>
                              <a:gd name="connsiteY1224" fmla="*/ 56197 h 18139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Lst>
                            <a:rect l="l" t="t" r="r" b="b"/>
                            <a:pathLst>
                              <a:path w="175764" h="181398">
                                <a:moveTo>
                                  <a:pt x="175498" y="175260"/>
                                </a:moveTo>
                                <a:cubicBezTo>
                                  <a:pt x="175498" y="177165"/>
                                  <a:pt x="173593" y="179070"/>
                                  <a:pt x="171688" y="179070"/>
                                </a:cubicBezTo>
                                <a:cubicBezTo>
                                  <a:pt x="170736" y="179070"/>
                                  <a:pt x="169783" y="179070"/>
                                  <a:pt x="168831" y="179070"/>
                                </a:cubicBezTo>
                                <a:cubicBezTo>
                                  <a:pt x="146923" y="179070"/>
                                  <a:pt x="125015" y="179070"/>
                                  <a:pt x="103108" y="180022"/>
                                </a:cubicBezTo>
                                <a:cubicBezTo>
                                  <a:pt x="101203" y="180022"/>
                                  <a:pt x="100251" y="180022"/>
                                  <a:pt x="98346" y="180022"/>
                                </a:cubicBezTo>
                                <a:cubicBezTo>
                                  <a:pt x="96440" y="180022"/>
                                  <a:pt x="94536" y="178117"/>
                                  <a:pt x="95488" y="176213"/>
                                </a:cubicBezTo>
                                <a:cubicBezTo>
                                  <a:pt x="95488" y="174307"/>
                                  <a:pt x="96440" y="172402"/>
                                  <a:pt x="98346" y="172402"/>
                                </a:cubicBezTo>
                                <a:cubicBezTo>
                                  <a:pt x="101203" y="171450"/>
                                  <a:pt x="104061" y="171450"/>
                                  <a:pt x="106918" y="170497"/>
                                </a:cubicBezTo>
                                <a:cubicBezTo>
                                  <a:pt x="110728" y="168592"/>
                                  <a:pt x="112633" y="166688"/>
                                  <a:pt x="113586" y="161925"/>
                                </a:cubicBezTo>
                                <a:cubicBezTo>
                                  <a:pt x="114538" y="154305"/>
                                  <a:pt x="115490" y="145732"/>
                                  <a:pt x="114538" y="138113"/>
                                </a:cubicBezTo>
                                <a:cubicBezTo>
                                  <a:pt x="113586" y="132397"/>
                                  <a:pt x="114538" y="126682"/>
                                  <a:pt x="114538" y="120967"/>
                                </a:cubicBezTo>
                                <a:cubicBezTo>
                                  <a:pt x="114538" y="114300"/>
                                  <a:pt x="115490" y="107632"/>
                                  <a:pt x="113586" y="100965"/>
                                </a:cubicBezTo>
                                <a:cubicBezTo>
                                  <a:pt x="113586" y="100013"/>
                                  <a:pt x="113586" y="98107"/>
                                  <a:pt x="113586" y="98107"/>
                                </a:cubicBezTo>
                                <a:cubicBezTo>
                                  <a:pt x="116443" y="96202"/>
                                  <a:pt x="114538" y="94297"/>
                                  <a:pt x="113586" y="92392"/>
                                </a:cubicBezTo>
                                <a:cubicBezTo>
                                  <a:pt x="112633" y="88582"/>
                                  <a:pt x="113586" y="85725"/>
                                  <a:pt x="113586" y="81915"/>
                                </a:cubicBezTo>
                                <a:cubicBezTo>
                                  <a:pt x="113586" y="78105"/>
                                  <a:pt x="112633" y="73342"/>
                                  <a:pt x="113586" y="69532"/>
                                </a:cubicBezTo>
                                <a:cubicBezTo>
                                  <a:pt x="113586" y="68580"/>
                                  <a:pt x="113586" y="67627"/>
                                  <a:pt x="113586" y="66675"/>
                                </a:cubicBezTo>
                                <a:cubicBezTo>
                                  <a:pt x="112633" y="58102"/>
                                  <a:pt x="113586" y="50482"/>
                                  <a:pt x="112633" y="41910"/>
                                </a:cubicBezTo>
                                <a:cubicBezTo>
                                  <a:pt x="112633" y="34290"/>
                                  <a:pt x="109776" y="28575"/>
                                  <a:pt x="105013" y="22860"/>
                                </a:cubicBezTo>
                                <a:cubicBezTo>
                                  <a:pt x="100251" y="18097"/>
                                  <a:pt x="92631" y="18097"/>
                                  <a:pt x="87868" y="22860"/>
                                </a:cubicBezTo>
                                <a:cubicBezTo>
                                  <a:pt x="71676" y="38100"/>
                                  <a:pt x="64056" y="57150"/>
                                  <a:pt x="64056" y="79057"/>
                                </a:cubicBezTo>
                                <a:lnTo>
                                  <a:pt x="64056" y="108585"/>
                                </a:lnTo>
                                <a:cubicBezTo>
                                  <a:pt x="64056" y="111442"/>
                                  <a:pt x="64056" y="115252"/>
                                  <a:pt x="63103" y="118110"/>
                                </a:cubicBezTo>
                                <a:cubicBezTo>
                                  <a:pt x="62151" y="120015"/>
                                  <a:pt x="63103" y="121920"/>
                                  <a:pt x="63103" y="122872"/>
                                </a:cubicBezTo>
                                <a:cubicBezTo>
                                  <a:pt x="65008" y="129540"/>
                                  <a:pt x="64056" y="136207"/>
                                  <a:pt x="64056" y="142875"/>
                                </a:cubicBezTo>
                                <a:cubicBezTo>
                                  <a:pt x="64056" y="147638"/>
                                  <a:pt x="64056" y="152400"/>
                                  <a:pt x="64056" y="157163"/>
                                </a:cubicBezTo>
                                <a:cubicBezTo>
                                  <a:pt x="65008" y="163830"/>
                                  <a:pt x="68818" y="167640"/>
                                  <a:pt x="74533" y="170497"/>
                                </a:cubicBezTo>
                                <a:lnTo>
                                  <a:pt x="77390" y="171450"/>
                                </a:lnTo>
                                <a:cubicBezTo>
                                  <a:pt x="79296" y="172402"/>
                                  <a:pt x="80248" y="173355"/>
                                  <a:pt x="80248" y="175260"/>
                                </a:cubicBezTo>
                                <a:cubicBezTo>
                                  <a:pt x="80248" y="177165"/>
                                  <a:pt x="79296" y="178117"/>
                                  <a:pt x="77390" y="179070"/>
                                </a:cubicBezTo>
                                <a:cubicBezTo>
                                  <a:pt x="73581" y="180022"/>
                                  <a:pt x="68818" y="180022"/>
                                  <a:pt x="65008" y="180022"/>
                                </a:cubicBezTo>
                                <a:cubicBezTo>
                                  <a:pt x="58340" y="180022"/>
                                  <a:pt x="51673" y="180022"/>
                                  <a:pt x="45006" y="180975"/>
                                </a:cubicBezTo>
                                <a:cubicBezTo>
                                  <a:pt x="39290" y="181927"/>
                                  <a:pt x="32623" y="180975"/>
                                  <a:pt x="26908" y="180975"/>
                                </a:cubicBezTo>
                                <a:cubicBezTo>
                                  <a:pt x="21193" y="180975"/>
                                  <a:pt x="15478" y="180975"/>
                                  <a:pt x="9763" y="180975"/>
                                </a:cubicBezTo>
                                <a:cubicBezTo>
                                  <a:pt x="7858" y="180975"/>
                                  <a:pt x="6906" y="180975"/>
                                  <a:pt x="5001" y="180975"/>
                                </a:cubicBezTo>
                                <a:cubicBezTo>
                                  <a:pt x="3096" y="180975"/>
                                  <a:pt x="2143" y="179070"/>
                                  <a:pt x="1190" y="177165"/>
                                </a:cubicBezTo>
                                <a:cubicBezTo>
                                  <a:pt x="1190" y="175260"/>
                                  <a:pt x="2143" y="174307"/>
                                  <a:pt x="3096" y="173355"/>
                                </a:cubicBezTo>
                                <a:cubicBezTo>
                                  <a:pt x="5001" y="172402"/>
                                  <a:pt x="6906" y="172402"/>
                                  <a:pt x="8811" y="171450"/>
                                </a:cubicBezTo>
                                <a:cubicBezTo>
                                  <a:pt x="13573" y="171450"/>
                                  <a:pt x="15478" y="168592"/>
                                  <a:pt x="16431" y="163830"/>
                                </a:cubicBezTo>
                                <a:cubicBezTo>
                                  <a:pt x="18336" y="156210"/>
                                  <a:pt x="18336" y="148590"/>
                                  <a:pt x="17383" y="140970"/>
                                </a:cubicBezTo>
                                <a:cubicBezTo>
                                  <a:pt x="17383" y="137160"/>
                                  <a:pt x="16431" y="132397"/>
                                  <a:pt x="17383" y="128588"/>
                                </a:cubicBezTo>
                                <a:cubicBezTo>
                                  <a:pt x="17383" y="127635"/>
                                  <a:pt x="17383" y="127635"/>
                                  <a:pt x="17383" y="126682"/>
                                </a:cubicBezTo>
                                <a:cubicBezTo>
                                  <a:pt x="15478" y="121920"/>
                                  <a:pt x="17383" y="116205"/>
                                  <a:pt x="17383" y="111442"/>
                                </a:cubicBezTo>
                                <a:cubicBezTo>
                                  <a:pt x="17383" y="108585"/>
                                  <a:pt x="17383" y="105727"/>
                                  <a:pt x="16431" y="102870"/>
                                </a:cubicBezTo>
                                <a:cubicBezTo>
                                  <a:pt x="15478" y="98107"/>
                                  <a:pt x="16431" y="93345"/>
                                  <a:pt x="16431" y="88582"/>
                                </a:cubicBezTo>
                                <a:cubicBezTo>
                                  <a:pt x="17383" y="68580"/>
                                  <a:pt x="18336" y="49530"/>
                                  <a:pt x="17383" y="29527"/>
                                </a:cubicBezTo>
                                <a:cubicBezTo>
                                  <a:pt x="17383" y="22860"/>
                                  <a:pt x="13573" y="19050"/>
                                  <a:pt x="6906" y="17145"/>
                                </a:cubicBezTo>
                                <a:cubicBezTo>
                                  <a:pt x="5001" y="17145"/>
                                  <a:pt x="3096" y="17145"/>
                                  <a:pt x="2143" y="16192"/>
                                </a:cubicBezTo>
                                <a:cubicBezTo>
                                  <a:pt x="-714" y="14288"/>
                                  <a:pt x="-714" y="11430"/>
                                  <a:pt x="2143" y="9525"/>
                                </a:cubicBezTo>
                                <a:cubicBezTo>
                                  <a:pt x="4048" y="8572"/>
                                  <a:pt x="6906" y="7620"/>
                                  <a:pt x="9763" y="7620"/>
                                </a:cubicBezTo>
                                <a:cubicBezTo>
                                  <a:pt x="21193" y="7620"/>
                                  <a:pt x="32623" y="7620"/>
                                  <a:pt x="44053" y="4763"/>
                                </a:cubicBezTo>
                                <a:cubicBezTo>
                                  <a:pt x="47863" y="3810"/>
                                  <a:pt x="52626" y="2857"/>
                                  <a:pt x="56436" y="952"/>
                                </a:cubicBezTo>
                                <a:cubicBezTo>
                                  <a:pt x="63103" y="-953"/>
                                  <a:pt x="65008" y="952"/>
                                  <a:pt x="65008" y="6667"/>
                                </a:cubicBezTo>
                                <a:lnTo>
                                  <a:pt x="65008" y="26670"/>
                                </a:lnTo>
                                <a:cubicBezTo>
                                  <a:pt x="65008" y="27622"/>
                                  <a:pt x="65008" y="29527"/>
                                  <a:pt x="65008" y="30480"/>
                                </a:cubicBezTo>
                                <a:cubicBezTo>
                                  <a:pt x="65008" y="31432"/>
                                  <a:pt x="65961" y="32385"/>
                                  <a:pt x="66913" y="32385"/>
                                </a:cubicBezTo>
                                <a:cubicBezTo>
                                  <a:pt x="67865" y="32385"/>
                                  <a:pt x="67865" y="31432"/>
                                  <a:pt x="68818" y="31432"/>
                                </a:cubicBezTo>
                                <a:cubicBezTo>
                                  <a:pt x="69771" y="30480"/>
                                  <a:pt x="69771" y="28575"/>
                                  <a:pt x="70723" y="27622"/>
                                </a:cubicBezTo>
                                <a:cubicBezTo>
                                  <a:pt x="80248" y="10477"/>
                                  <a:pt x="94536" y="952"/>
                                  <a:pt x="114538" y="0"/>
                                </a:cubicBezTo>
                                <a:cubicBezTo>
                                  <a:pt x="121206" y="0"/>
                                  <a:pt x="127873" y="0"/>
                                  <a:pt x="133588" y="1905"/>
                                </a:cubicBezTo>
                                <a:cubicBezTo>
                                  <a:pt x="135493" y="2857"/>
                                  <a:pt x="137398" y="2857"/>
                                  <a:pt x="139303" y="3810"/>
                                </a:cubicBezTo>
                                <a:cubicBezTo>
                                  <a:pt x="149781" y="10477"/>
                                  <a:pt x="156448" y="19050"/>
                                  <a:pt x="159306" y="30480"/>
                                </a:cubicBezTo>
                                <a:cubicBezTo>
                                  <a:pt x="162163" y="40957"/>
                                  <a:pt x="163115" y="51435"/>
                                  <a:pt x="162163" y="62865"/>
                                </a:cubicBezTo>
                                <a:cubicBezTo>
                                  <a:pt x="162163" y="63817"/>
                                  <a:pt x="162163" y="65722"/>
                                  <a:pt x="162163" y="66675"/>
                                </a:cubicBezTo>
                                <a:cubicBezTo>
                                  <a:pt x="162163" y="73342"/>
                                  <a:pt x="161211" y="80963"/>
                                  <a:pt x="162163" y="86677"/>
                                </a:cubicBezTo>
                                <a:cubicBezTo>
                                  <a:pt x="162163" y="100013"/>
                                  <a:pt x="161211" y="112395"/>
                                  <a:pt x="162163" y="124777"/>
                                </a:cubicBezTo>
                                <a:cubicBezTo>
                                  <a:pt x="162163" y="134302"/>
                                  <a:pt x="161211" y="142875"/>
                                  <a:pt x="162163" y="151447"/>
                                </a:cubicBezTo>
                                <a:cubicBezTo>
                                  <a:pt x="162163" y="154305"/>
                                  <a:pt x="162163" y="157163"/>
                                  <a:pt x="163115" y="159067"/>
                                </a:cubicBezTo>
                                <a:cubicBezTo>
                                  <a:pt x="163115" y="162877"/>
                                  <a:pt x="165021" y="164782"/>
                                  <a:pt x="168831" y="165735"/>
                                </a:cubicBezTo>
                                <a:cubicBezTo>
                                  <a:pt x="170736" y="165735"/>
                                  <a:pt x="172640" y="165735"/>
                                  <a:pt x="174546" y="166688"/>
                                </a:cubicBezTo>
                                <a:cubicBezTo>
                                  <a:pt x="174546" y="171450"/>
                                  <a:pt x="176451" y="173355"/>
                                  <a:pt x="175498" y="175260"/>
                                </a:cubicBezTo>
                                <a:close/>
                                <a:moveTo>
                                  <a:pt x="22146" y="59055"/>
                                </a:moveTo>
                                <a:cubicBezTo>
                                  <a:pt x="22146" y="59055"/>
                                  <a:pt x="22146" y="59055"/>
                                  <a:pt x="22146" y="59055"/>
                                </a:cubicBezTo>
                                <a:cubicBezTo>
                                  <a:pt x="21193" y="59055"/>
                                  <a:pt x="20240" y="59055"/>
                                  <a:pt x="21193" y="60007"/>
                                </a:cubicBezTo>
                                <a:cubicBezTo>
                                  <a:pt x="21193" y="60007"/>
                                  <a:pt x="21193" y="60007"/>
                                  <a:pt x="22146" y="59055"/>
                                </a:cubicBezTo>
                                <a:cubicBezTo>
                                  <a:pt x="22146" y="60007"/>
                                  <a:pt x="22146" y="60007"/>
                                  <a:pt x="22146" y="59055"/>
                                </a:cubicBezTo>
                                <a:close/>
                                <a:moveTo>
                                  <a:pt x="23098" y="24765"/>
                                </a:moveTo>
                                <a:lnTo>
                                  <a:pt x="25003" y="22860"/>
                                </a:lnTo>
                                <a:cubicBezTo>
                                  <a:pt x="25003" y="22860"/>
                                  <a:pt x="24051" y="22860"/>
                                  <a:pt x="24051" y="22860"/>
                                </a:cubicBezTo>
                                <a:cubicBezTo>
                                  <a:pt x="23098" y="22860"/>
                                  <a:pt x="22146" y="23813"/>
                                  <a:pt x="23098" y="24765"/>
                                </a:cubicBezTo>
                                <a:cubicBezTo>
                                  <a:pt x="22146" y="24765"/>
                                  <a:pt x="22146" y="24765"/>
                                  <a:pt x="23098" y="24765"/>
                                </a:cubicBezTo>
                                <a:close/>
                                <a:moveTo>
                                  <a:pt x="23098" y="38100"/>
                                </a:moveTo>
                                <a:cubicBezTo>
                                  <a:pt x="23098" y="38100"/>
                                  <a:pt x="23098" y="38100"/>
                                  <a:pt x="23098" y="38100"/>
                                </a:cubicBezTo>
                                <a:cubicBezTo>
                                  <a:pt x="24051" y="37147"/>
                                  <a:pt x="24051" y="37147"/>
                                  <a:pt x="23098" y="38100"/>
                                </a:cubicBezTo>
                                <a:cubicBezTo>
                                  <a:pt x="23098" y="37147"/>
                                  <a:pt x="23098" y="37147"/>
                                  <a:pt x="23098" y="38100"/>
                                </a:cubicBezTo>
                                <a:cubicBezTo>
                                  <a:pt x="22146" y="37147"/>
                                  <a:pt x="22146" y="38100"/>
                                  <a:pt x="23098" y="38100"/>
                                </a:cubicBezTo>
                                <a:close/>
                                <a:moveTo>
                                  <a:pt x="23098" y="33338"/>
                                </a:moveTo>
                                <a:cubicBezTo>
                                  <a:pt x="22146" y="33338"/>
                                  <a:pt x="23098" y="34290"/>
                                  <a:pt x="24051" y="34290"/>
                                </a:cubicBezTo>
                                <a:cubicBezTo>
                                  <a:pt x="25956" y="34290"/>
                                  <a:pt x="26908" y="31432"/>
                                  <a:pt x="28813" y="31432"/>
                                </a:cubicBezTo>
                                <a:cubicBezTo>
                                  <a:pt x="29765" y="31432"/>
                                  <a:pt x="27861" y="30480"/>
                                  <a:pt x="26908" y="29527"/>
                                </a:cubicBezTo>
                                <a:cubicBezTo>
                                  <a:pt x="25003" y="29527"/>
                                  <a:pt x="25003" y="31432"/>
                                  <a:pt x="23098" y="33338"/>
                                </a:cubicBezTo>
                                <a:close/>
                                <a:moveTo>
                                  <a:pt x="25003" y="81915"/>
                                </a:moveTo>
                                <a:cubicBezTo>
                                  <a:pt x="25956" y="82867"/>
                                  <a:pt x="25003" y="80963"/>
                                  <a:pt x="25956" y="80010"/>
                                </a:cubicBezTo>
                                <a:lnTo>
                                  <a:pt x="27861" y="77152"/>
                                </a:lnTo>
                                <a:cubicBezTo>
                                  <a:pt x="27861" y="77152"/>
                                  <a:pt x="28813" y="76200"/>
                                  <a:pt x="28813" y="76200"/>
                                </a:cubicBezTo>
                                <a:cubicBezTo>
                                  <a:pt x="28813" y="75247"/>
                                  <a:pt x="27861" y="75247"/>
                                  <a:pt x="27861" y="75247"/>
                                </a:cubicBezTo>
                                <a:cubicBezTo>
                                  <a:pt x="26908" y="76200"/>
                                  <a:pt x="25003" y="77152"/>
                                  <a:pt x="24051" y="79057"/>
                                </a:cubicBezTo>
                                <a:cubicBezTo>
                                  <a:pt x="22146" y="80010"/>
                                  <a:pt x="24051" y="81915"/>
                                  <a:pt x="25003" y="81915"/>
                                </a:cubicBezTo>
                                <a:close/>
                                <a:moveTo>
                                  <a:pt x="25956" y="41910"/>
                                </a:moveTo>
                                <a:cubicBezTo>
                                  <a:pt x="25003" y="41910"/>
                                  <a:pt x="24051" y="42863"/>
                                  <a:pt x="25003" y="43815"/>
                                </a:cubicBezTo>
                                <a:cubicBezTo>
                                  <a:pt x="25003" y="43815"/>
                                  <a:pt x="25003" y="43815"/>
                                  <a:pt x="25003" y="43815"/>
                                </a:cubicBezTo>
                                <a:cubicBezTo>
                                  <a:pt x="25956" y="43815"/>
                                  <a:pt x="25956" y="42863"/>
                                  <a:pt x="25956" y="41910"/>
                                </a:cubicBezTo>
                                <a:cubicBezTo>
                                  <a:pt x="25956" y="41910"/>
                                  <a:pt x="26908" y="40957"/>
                                  <a:pt x="25956" y="40005"/>
                                </a:cubicBezTo>
                                <a:lnTo>
                                  <a:pt x="25003" y="40005"/>
                                </a:lnTo>
                                <a:cubicBezTo>
                                  <a:pt x="25956" y="40957"/>
                                  <a:pt x="25956" y="41910"/>
                                  <a:pt x="25956" y="41910"/>
                                </a:cubicBezTo>
                                <a:close/>
                                <a:moveTo>
                                  <a:pt x="27861" y="70485"/>
                                </a:moveTo>
                                <a:cubicBezTo>
                                  <a:pt x="28813" y="70485"/>
                                  <a:pt x="30718" y="70485"/>
                                  <a:pt x="30718" y="68580"/>
                                </a:cubicBezTo>
                                <a:cubicBezTo>
                                  <a:pt x="30718" y="66675"/>
                                  <a:pt x="29765" y="67627"/>
                                  <a:pt x="27861" y="67627"/>
                                </a:cubicBezTo>
                                <a:cubicBezTo>
                                  <a:pt x="26908" y="67627"/>
                                  <a:pt x="25003" y="66675"/>
                                  <a:pt x="25003" y="68580"/>
                                </a:cubicBezTo>
                                <a:cubicBezTo>
                                  <a:pt x="25003" y="70485"/>
                                  <a:pt x="26908" y="70485"/>
                                  <a:pt x="27861" y="70485"/>
                                </a:cubicBezTo>
                                <a:close/>
                                <a:moveTo>
                                  <a:pt x="25956" y="106680"/>
                                </a:moveTo>
                                <a:cubicBezTo>
                                  <a:pt x="27861" y="106680"/>
                                  <a:pt x="27861" y="105727"/>
                                  <a:pt x="26908" y="104775"/>
                                </a:cubicBezTo>
                                <a:cubicBezTo>
                                  <a:pt x="26908" y="103822"/>
                                  <a:pt x="27861" y="102870"/>
                                  <a:pt x="25956" y="102870"/>
                                </a:cubicBezTo>
                                <a:cubicBezTo>
                                  <a:pt x="24051" y="102870"/>
                                  <a:pt x="25003" y="104775"/>
                                  <a:pt x="25003" y="105727"/>
                                </a:cubicBezTo>
                                <a:cubicBezTo>
                                  <a:pt x="25003" y="105727"/>
                                  <a:pt x="25003" y="106680"/>
                                  <a:pt x="25956" y="106680"/>
                                </a:cubicBezTo>
                                <a:close/>
                                <a:moveTo>
                                  <a:pt x="25956" y="148590"/>
                                </a:moveTo>
                                <a:cubicBezTo>
                                  <a:pt x="25956" y="147638"/>
                                  <a:pt x="25956" y="147638"/>
                                  <a:pt x="25956" y="148590"/>
                                </a:cubicBezTo>
                                <a:lnTo>
                                  <a:pt x="25956" y="148590"/>
                                </a:lnTo>
                                <a:cubicBezTo>
                                  <a:pt x="25003" y="148590"/>
                                  <a:pt x="25003" y="148590"/>
                                  <a:pt x="25956" y="148590"/>
                                </a:cubicBezTo>
                                <a:cubicBezTo>
                                  <a:pt x="25956" y="148590"/>
                                  <a:pt x="25956" y="148590"/>
                                  <a:pt x="25956" y="148590"/>
                                </a:cubicBezTo>
                                <a:close/>
                                <a:moveTo>
                                  <a:pt x="26908" y="158115"/>
                                </a:moveTo>
                                <a:cubicBezTo>
                                  <a:pt x="25956" y="158115"/>
                                  <a:pt x="25956" y="158115"/>
                                  <a:pt x="25956" y="158115"/>
                                </a:cubicBezTo>
                                <a:cubicBezTo>
                                  <a:pt x="25956" y="158115"/>
                                  <a:pt x="25956" y="159067"/>
                                  <a:pt x="26908" y="159067"/>
                                </a:cubicBezTo>
                                <a:cubicBezTo>
                                  <a:pt x="26908" y="159067"/>
                                  <a:pt x="27861" y="159067"/>
                                  <a:pt x="27861" y="159067"/>
                                </a:cubicBezTo>
                                <a:cubicBezTo>
                                  <a:pt x="27861" y="158115"/>
                                  <a:pt x="27861" y="158115"/>
                                  <a:pt x="26908" y="158115"/>
                                </a:cubicBezTo>
                                <a:close/>
                                <a:moveTo>
                                  <a:pt x="28813" y="140970"/>
                                </a:moveTo>
                                <a:cubicBezTo>
                                  <a:pt x="28813" y="140017"/>
                                  <a:pt x="27861" y="139065"/>
                                  <a:pt x="26908" y="139065"/>
                                </a:cubicBezTo>
                                <a:cubicBezTo>
                                  <a:pt x="25956" y="139065"/>
                                  <a:pt x="25956" y="139065"/>
                                  <a:pt x="25956" y="139065"/>
                                </a:cubicBezTo>
                                <a:cubicBezTo>
                                  <a:pt x="26908" y="140017"/>
                                  <a:pt x="27861" y="140970"/>
                                  <a:pt x="28813" y="140970"/>
                                </a:cubicBezTo>
                                <a:lnTo>
                                  <a:pt x="28813" y="140970"/>
                                </a:lnTo>
                                <a:close/>
                                <a:moveTo>
                                  <a:pt x="54531" y="117157"/>
                                </a:moveTo>
                                <a:lnTo>
                                  <a:pt x="54531" y="117157"/>
                                </a:lnTo>
                                <a:cubicBezTo>
                                  <a:pt x="53578" y="115252"/>
                                  <a:pt x="51673" y="115252"/>
                                  <a:pt x="51673" y="112395"/>
                                </a:cubicBezTo>
                                <a:cubicBezTo>
                                  <a:pt x="51673" y="110490"/>
                                  <a:pt x="48815" y="112395"/>
                                  <a:pt x="47863" y="110490"/>
                                </a:cubicBezTo>
                                <a:cubicBezTo>
                                  <a:pt x="45958" y="107632"/>
                                  <a:pt x="44053" y="107632"/>
                                  <a:pt x="41196" y="106680"/>
                                </a:cubicBezTo>
                                <a:cubicBezTo>
                                  <a:pt x="40243" y="106680"/>
                                  <a:pt x="39290" y="105727"/>
                                  <a:pt x="39290" y="106680"/>
                                </a:cubicBezTo>
                                <a:cubicBezTo>
                                  <a:pt x="38338" y="108585"/>
                                  <a:pt x="37386" y="107632"/>
                                  <a:pt x="36433" y="106680"/>
                                </a:cubicBezTo>
                                <a:cubicBezTo>
                                  <a:pt x="35481" y="105727"/>
                                  <a:pt x="33576" y="105727"/>
                                  <a:pt x="34528" y="107632"/>
                                </a:cubicBezTo>
                                <a:cubicBezTo>
                                  <a:pt x="35481" y="110490"/>
                                  <a:pt x="33576" y="110490"/>
                                  <a:pt x="31671" y="109538"/>
                                </a:cubicBezTo>
                                <a:cubicBezTo>
                                  <a:pt x="30718" y="109538"/>
                                  <a:pt x="28813" y="108585"/>
                                  <a:pt x="27861" y="109538"/>
                                </a:cubicBezTo>
                                <a:cubicBezTo>
                                  <a:pt x="26908" y="109538"/>
                                  <a:pt x="25956" y="110490"/>
                                  <a:pt x="25956" y="111442"/>
                                </a:cubicBezTo>
                                <a:cubicBezTo>
                                  <a:pt x="25956" y="112395"/>
                                  <a:pt x="26908" y="112395"/>
                                  <a:pt x="27861" y="111442"/>
                                </a:cubicBezTo>
                                <a:cubicBezTo>
                                  <a:pt x="29765" y="110490"/>
                                  <a:pt x="30718" y="111442"/>
                                  <a:pt x="30718" y="113347"/>
                                </a:cubicBezTo>
                                <a:cubicBezTo>
                                  <a:pt x="30718" y="114300"/>
                                  <a:pt x="31671" y="113347"/>
                                  <a:pt x="32623" y="113347"/>
                                </a:cubicBezTo>
                                <a:lnTo>
                                  <a:pt x="32623" y="113347"/>
                                </a:lnTo>
                                <a:cubicBezTo>
                                  <a:pt x="34528" y="111442"/>
                                  <a:pt x="35481" y="109538"/>
                                  <a:pt x="37386" y="113347"/>
                                </a:cubicBezTo>
                                <a:cubicBezTo>
                                  <a:pt x="38338" y="114300"/>
                                  <a:pt x="39290" y="115252"/>
                                  <a:pt x="40243" y="116205"/>
                                </a:cubicBezTo>
                                <a:cubicBezTo>
                                  <a:pt x="40243" y="117157"/>
                                  <a:pt x="40243" y="118110"/>
                                  <a:pt x="41196" y="118110"/>
                                </a:cubicBezTo>
                                <a:cubicBezTo>
                                  <a:pt x="43101" y="117157"/>
                                  <a:pt x="43101" y="119063"/>
                                  <a:pt x="44053" y="120015"/>
                                </a:cubicBezTo>
                                <a:cubicBezTo>
                                  <a:pt x="44053" y="121920"/>
                                  <a:pt x="44053" y="123825"/>
                                  <a:pt x="45006" y="124777"/>
                                </a:cubicBezTo>
                                <a:cubicBezTo>
                                  <a:pt x="45958" y="129540"/>
                                  <a:pt x="45958" y="130492"/>
                                  <a:pt x="51673" y="130492"/>
                                </a:cubicBezTo>
                                <a:cubicBezTo>
                                  <a:pt x="51673" y="130492"/>
                                  <a:pt x="51673" y="131445"/>
                                  <a:pt x="52626" y="131445"/>
                                </a:cubicBezTo>
                                <a:cubicBezTo>
                                  <a:pt x="52626" y="131445"/>
                                  <a:pt x="52626" y="132397"/>
                                  <a:pt x="53578" y="132397"/>
                                </a:cubicBezTo>
                                <a:cubicBezTo>
                                  <a:pt x="53578" y="132397"/>
                                  <a:pt x="53578" y="132397"/>
                                  <a:pt x="53578" y="132397"/>
                                </a:cubicBezTo>
                                <a:lnTo>
                                  <a:pt x="51673" y="130492"/>
                                </a:lnTo>
                                <a:cubicBezTo>
                                  <a:pt x="49768" y="129540"/>
                                  <a:pt x="47863" y="128588"/>
                                  <a:pt x="49768" y="125730"/>
                                </a:cubicBezTo>
                                <a:cubicBezTo>
                                  <a:pt x="50721" y="124777"/>
                                  <a:pt x="50721" y="124777"/>
                                  <a:pt x="50721" y="123825"/>
                                </a:cubicBezTo>
                                <a:cubicBezTo>
                                  <a:pt x="51673" y="120967"/>
                                  <a:pt x="49768" y="122872"/>
                                  <a:pt x="48815" y="122872"/>
                                </a:cubicBezTo>
                                <a:cubicBezTo>
                                  <a:pt x="48815" y="121920"/>
                                  <a:pt x="48815" y="120967"/>
                                  <a:pt x="47863" y="120967"/>
                                </a:cubicBezTo>
                                <a:cubicBezTo>
                                  <a:pt x="45006" y="120967"/>
                                  <a:pt x="45958" y="119063"/>
                                  <a:pt x="46911" y="118110"/>
                                </a:cubicBezTo>
                                <a:cubicBezTo>
                                  <a:pt x="47863" y="117157"/>
                                  <a:pt x="48815" y="117157"/>
                                  <a:pt x="47863" y="116205"/>
                                </a:cubicBezTo>
                                <a:cubicBezTo>
                                  <a:pt x="46911" y="115252"/>
                                  <a:pt x="45958" y="114300"/>
                                  <a:pt x="45006" y="115252"/>
                                </a:cubicBezTo>
                                <a:cubicBezTo>
                                  <a:pt x="44053" y="116205"/>
                                  <a:pt x="42148" y="116205"/>
                                  <a:pt x="41196" y="117157"/>
                                </a:cubicBezTo>
                                <a:cubicBezTo>
                                  <a:pt x="41196" y="115252"/>
                                  <a:pt x="41196" y="114300"/>
                                  <a:pt x="41196" y="112395"/>
                                </a:cubicBezTo>
                                <a:cubicBezTo>
                                  <a:pt x="41196" y="110490"/>
                                  <a:pt x="42148" y="109538"/>
                                  <a:pt x="44053" y="108585"/>
                                </a:cubicBezTo>
                                <a:cubicBezTo>
                                  <a:pt x="45958" y="108585"/>
                                  <a:pt x="46911" y="109538"/>
                                  <a:pt x="47863" y="111442"/>
                                </a:cubicBezTo>
                                <a:cubicBezTo>
                                  <a:pt x="48815" y="113347"/>
                                  <a:pt x="49768" y="113347"/>
                                  <a:pt x="51673" y="113347"/>
                                </a:cubicBezTo>
                                <a:cubicBezTo>
                                  <a:pt x="52626" y="113347"/>
                                  <a:pt x="53578" y="114300"/>
                                  <a:pt x="54531" y="115252"/>
                                </a:cubicBezTo>
                                <a:cubicBezTo>
                                  <a:pt x="52626" y="118110"/>
                                  <a:pt x="52626" y="118110"/>
                                  <a:pt x="54531" y="117157"/>
                                </a:cubicBezTo>
                                <a:close/>
                                <a:moveTo>
                                  <a:pt x="25956" y="90488"/>
                                </a:moveTo>
                                <a:cubicBezTo>
                                  <a:pt x="25956" y="91440"/>
                                  <a:pt x="26908" y="91440"/>
                                  <a:pt x="25956" y="90488"/>
                                </a:cubicBezTo>
                                <a:cubicBezTo>
                                  <a:pt x="27861" y="90488"/>
                                  <a:pt x="28813" y="89535"/>
                                  <a:pt x="28813" y="88582"/>
                                </a:cubicBezTo>
                                <a:cubicBezTo>
                                  <a:pt x="28813" y="87630"/>
                                  <a:pt x="28813" y="87630"/>
                                  <a:pt x="27861" y="87630"/>
                                </a:cubicBezTo>
                                <a:cubicBezTo>
                                  <a:pt x="27861" y="88582"/>
                                  <a:pt x="26908" y="89535"/>
                                  <a:pt x="25956" y="90488"/>
                                </a:cubicBezTo>
                                <a:close/>
                                <a:moveTo>
                                  <a:pt x="26908" y="72390"/>
                                </a:moveTo>
                                <a:cubicBezTo>
                                  <a:pt x="26908" y="72390"/>
                                  <a:pt x="25956" y="72390"/>
                                  <a:pt x="26908" y="72390"/>
                                </a:cubicBezTo>
                                <a:lnTo>
                                  <a:pt x="26908" y="72390"/>
                                </a:lnTo>
                                <a:lnTo>
                                  <a:pt x="26908" y="72390"/>
                                </a:lnTo>
                                <a:cubicBezTo>
                                  <a:pt x="26908" y="72390"/>
                                  <a:pt x="26908" y="72390"/>
                                  <a:pt x="26908" y="72390"/>
                                </a:cubicBezTo>
                                <a:close/>
                                <a:moveTo>
                                  <a:pt x="26908" y="19050"/>
                                </a:moveTo>
                                <a:cubicBezTo>
                                  <a:pt x="26908" y="20002"/>
                                  <a:pt x="26908" y="20002"/>
                                  <a:pt x="27861" y="20002"/>
                                </a:cubicBezTo>
                                <a:cubicBezTo>
                                  <a:pt x="28813" y="20002"/>
                                  <a:pt x="28813" y="20002"/>
                                  <a:pt x="28813" y="19050"/>
                                </a:cubicBezTo>
                                <a:cubicBezTo>
                                  <a:pt x="28813" y="18097"/>
                                  <a:pt x="27861" y="18097"/>
                                  <a:pt x="26908" y="19050"/>
                                </a:cubicBezTo>
                                <a:cubicBezTo>
                                  <a:pt x="26908" y="18097"/>
                                  <a:pt x="26908" y="18097"/>
                                  <a:pt x="26908" y="19050"/>
                                </a:cubicBezTo>
                                <a:close/>
                                <a:moveTo>
                                  <a:pt x="27861" y="51435"/>
                                </a:moveTo>
                                <a:lnTo>
                                  <a:pt x="27861" y="51435"/>
                                </a:lnTo>
                                <a:cubicBezTo>
                                  <a:pt x="27861" y="50482"/>
                                  <a:pt x="27861" y="50482"/>
                                  <a:pt x="27861" y="51435"/>
                                </a:cubicBezTo>
                                <a:lnTo>
                                  <a:pt x="27861" y="51435"/>
                                </a:lnTo>
                                <a:cubicBezTo>
                                  <a:pt x="26908" y="50482"/>
                                  <a:pt x="27861" y="50482"/>
                                  <a:pt x="27861" y="51435"/>
                                </a:cubicBezTo>
                                <a:close/>
                                <a:moveTo>
                                  <a:pt x="38338" y="142875"/>
                                </a:moveTo>
                                <a:cubicBezTo>
                                  <a:pt x="39290" y="140017"/>
                                  <a:pt x="38338" y="139065"/>
                                  <a:pt x="36433" y="137160"/>
                                </a:cubicBezTo>
                                <a:cubicBezTo>
                                  <a:pt x="36433" y="136207"/>
                                  <a:pt x="35481" y="135255"/>
                                  <a:pt x="34528" y="135255"/>
                                </a:cubicBezTo>
                                <a:cubicBezTo>
                                  <a:pt x="33576" y="135255"/>
                                  <a:pt x="32623" y="134302"/>
                                  <a:pt x="34528" y="133350"/>
                                </a:cubicBezTo>
                                <a:cubicBezTo>
                                  <a:pt x="37386" y="132397"/>
                                  <a:pt x="36433" y="129540"/>
                                  <a:pt x="35481" y="127635"/>
                                </a:cubicBezTo>
                                <a:cubicBezTo>
                                  <a:pt x="34528" y="125730"/>
                                  <a:pt x="31671" y="124777"/>
                                  <a:pt x="28813" y="126682"/>
                                </a:cubicBezTo>
                                <a:lnTo>
                                  <a:pt x="28813" y="126682"/>
                                </a:lnTo>
                                <a:cubicBezTo>
                                  <a:pt x="26908" y="127635"/>
                                  <a:pt x="25956" y="129540"/>
                                  <a:pt x="26908" y="131445"/>
                                </a:cubicBezTo>
                                <a:cubicBezTo>
                                  <a:pt x="29765" y="134302"/>
                                  <a:pt x="31671" y="136207"/>
                                  <a:pt x="32623" y="140017"/>
                                </a:cubicBezTo>
                                <a:cubicBezTo>
                                  <a:pt x="33576" y="140970"/>
                                  <a:pt x="34528" y="141922"/>
                                  <a:pt x="35481" y="142875"/>
                                </a:cubicBezTo>
                                <a:cubicBezTo>
                                  <a:pt x="37386" y="144780"/>
                                  <a:pt x="37386" y="143827"/>
                                  <a:pt x="38338" y="142875"/>
                                </a:cubicBezTo>
                                <a:close/>
                                <a:moveTo>
                                  <a:pt x="31671" y="36195"/>
                                </a:moveTo>
                                <a:cubicBezTo>
                                  <a:pt x="31671" y="36195"/>
                                  <a:pt x="30718" y="35242"/>
                                  <a:pt x="30718" y="35242"/>
                                </a:cubicBezTo>
                                <a:cubicBezTo>
                                  <a:pt x="29765" y="35242"/>
                                  <a:pt x="27861" y="38100"/>
                                  <a:pt x="27861" y="39052"/>
                                </a:cubicBezTo>
                                <a:cubicBezTo>
                                  <a:pt x="27861" y="40005"/>
                                  <a:pt x="28813" y="40005"/>
                                  <a:pt x="28813" y="40005"/>
                                </a:cubicBezTo>
                                <a:cubicBezTo>
                                  <a:pt x="30718" y="40005"/>
                                  <a:pt x="32623" y="38100"/>
                                  <a:pt x="31671" y="36195"/>
                                </a:cubicBezTo>
                                <a:close/>
                                <a:moveTo>
                                  <a:pt x="30718" y="28575"/>
                                </a:moveTo>
                                <a:cubicBezTo>
                                  <a:pt x="29765" y="27622"/>
                                  <a:pt x="28813" y="26670"/>
                                  <a:pt x="27861" y="28575"/>
                                </a:cubicBezTo>
                                <a:lnTo>
                                  <a:pt x="30718" y="28575"/>
                                </a:lnTo>
                                <a:close/>
                                <a:moveTo>
                                  <a:pt x="27861" y="16192"/>
                                </a:moveTo>
                                <a:cubicBezTo>
                                  <a:pt x="27861" y="16192"/>
                                  <a:pt x="28813" y="16192"/>
                                  <a:pt x="27861" y="16192"/>
                                </a:cubicBezTo>
                                <a:cubicBezTo>
                                  <a:pt x="29765" y="16192"/>
                                  <a:pt x="29765" y="16192"/>
                                  <a:pt x="29765" y="16192"/>
                                </a:cubicBezTo>
                                <a:cubicBezTo>
                                  <a:pt x="29765" y="15240"/>
                                  <a:pt x="28813" y="15240"/>
                                  <a:pt x="27861" y="16192"/>
                                </a:cubicBezTo>
                                <a:cubicBezTo>
                                  <a:pt x="27861" y="15240"/>
                                  <a:pt x="27861" y="15240"/>
                                  <a:pt x="27861" y="16192"/>
                                </a:cubicBezTo>
                                <a:close/>
                                <a:moveTo>
                                  <a:pt x="28813" y="80963"/>
                                </a:moveTo>
                                <a:cubicBezTo>
                                  <a:pt x="27861" y="81915"/>
                                  <a:pt x="27861" y="83820"/>
                                  <a:pt x="27861" y="84772"/>
                                </a:cubicBezTo>
                                <a:cubicBezTo>
                                  <a:pt x="28813" y="85725"/>
                                  <a:pt x="29765" y="84772"/>
                                  <a:pt x="30718" y="83820"/>
                                </a:cubicBezTo>
                                <a:cubicBezTo>
                                  <a:pt x="30718" y="83820"/>
                                  <a:pt x="30718" y="83820"/>
                                  <a:pt x="30718" y="83820"/>
                                </a:cubicBezTo>
                                <a:cubicBezTo>
                                  <a:pt x="31671" y="86677"/>
                                  <a:pt x="34528" y="86677"/>
                                  <a:pt x="36433" y="88582"/>
                                </a:cubicBezTo>
                                <a:cubicBezTo>
                                  <a:pt x="37386" y="88582"/>
                                  <a:pt x="38338" y="88582"/>
                                  <a:pt x="37386" y="87630"/>
                                </a:cubicBezTo>
                                <a:cubicBezTo>
                                  <a:pt x="36433" y="86677"/>
                                  <a:pt x="36433" y="85725"/>
                                  <a:pt x="36433" y="84772"/>
                                </a:cubicBezTo>
                                <a:cubicBezTo>
                                  <a:pt x="36433" y="83820"/>
                                  <a:pt x="35481" y="83820"/>
                                  <a:pt x="34528" y="83820"/>
                                </a:cubicBezTo>
                                <a:cubicBezTo>
                                  <a:pt x="32623" y="87630"/>
                                  <a:pt x="31671" y="82867"/>
                                  <a:pt x="29765" y="83820"/>
                                </a:cubicBezTo>
                                <a:cubicBezTo>
                                  <a:pt x="31671" y="81915"/>
                                  <a:pt x="30718" y="80963"/>
                                  <a:pt x="28813" y="80963"/>
                                </a:cubicBezTo>
                                <a:close/>
                                <a:moveTo>
                                  <a:pt x="28813" y="96202"/>
                                </a:moveTo>
                                <a:cubicBezTo>
                                  <a:pt x="28813" y="96202"/>
                                  <a:pt x="27861" y="97155"/>
                                  <a:pt x="28813" y="96202"/>
                                </a:cubicBezTo>
                                <a:cubicBezTo>
                                  <a:pt x="27861" y="97155"/>
                                  <a:pt x="27861" y="97155"/>
                                  <a:pt x="28813" y="97155"/>
                                </a:cubicBezTo>
                                <a:cubicBezTo>
                                  <a:pt x="28813" y="97155"/>
                                  <a:pt x="29765" y="97155"/>
                                  <a:pt x="28813" y="96202"/>
                                </a:cubicBezTo>
                                <a:cubicBezTo>
                                  <a:pt x="29765" y="96202"/>
                                  <a:pt x="28813" y="96202"/>
                                  <a:pt x="28813" y="96202"/>
                                </a:cubicBezTo>
                                <a:close/>
                                <a:moveTo>
                                  <a:pt x="28813" y="120015"/>
                                </a:moveTo>
                                <a:cubicBezTo>
                                  <a:pt x="28813" y="120015"/>
                                  <a:pt x="28813" y="120015"/>
                                  <a:pt x="28813" y="120015"/>
                                </a:cubicBezTo>
                                <a:cubicBezTo>
                                  <a:pt x="29765" y="120015"/>
                                  <a:pt x="29765" y="119063"/>
                                  <a:pt x="28813" y="120015"/>
                                </a:cubicBezTo>
                                <a:cubicBezTo>
                                  <a:pt x="28813" y="119063"/>
                                  <a:pt x="27861" y="119063"/>
                                  <a:pt x="28813" y="120015"/>
                                </a:cubicBezTo>
                                <a:cubicBezTo>
                                  <a:pt x="27861" y="120015"/>
                                  <a:pt x="28813" y="120015"/>
                                  <a:pt x="28813" y="120015"/>
                                </a:cubicBezTo>
                                <a:close/>
                                <a:moveTo>
                                  <a:pt x="28813" y="55245"/>
                                </a:moveTo>
                                <a:cubicBezTo>
                                  <a:pt x="27861" y="55245"/>
                                  <a:pt x="28813" y="55245"/>
                                  <a:pt x="28813" y="55245"/>
                                </a:cubicBezTo>
                                <a:cubicBezTo>
                                  <a:pt x="29765" y="56197"/>
                                  <a:pt x="29765" y="56197"/>
                                  <a:pt x="29765" y="55245"/>
                                </a:cubicBezTo>
                                <a:cubicBezTo>
                                  <a:pt x="29765" y="55245"/>
                                  <a:pt x="29765" y="54292"/>
                                  <a:pt x="28813" y="55245"/>
                                </a:cubicBezTo>
                                <a:cubicBezTo>
                                  <a:pt x="28813" y="54292"/>
                                  <a:pt x="28813" y="54292"/>
                                  <a:pt x="28813" y="55245"/>
                                </a:cubicBezTo>
                                <a:close/>
                                <a:moveTo>
                                  <a:pt x="28813" y="48577"/>
                                </a:moveTo>
                                <a:cubicBezTo>
                                  <a:pt x="29765" y="48577"/>
                                  <a:pt x="29765" y="47625"/>
                                  <a:pt x="28813" y="48577"/>
                                </a:cubicBezTo>
                                <a:cubicBezTo>
                                  <a:pt x="29765" y="47625"/>
                                  <a:pt x="28813" y="47625"/>
                                  <a:pt x="28813" y="47625"/>
                                </a:cubicBezTo>
                                <a:cubicBezTo>
                                  <a:pt x="28813" y="46672"/>
                                  <a:pt x="28813" y="46672"/>
                                  <a:pt x="28813" y="48577"/>
                                </a:cubicBezTo>
                                <a:cubicBezTo>
                                  <a:pt x="28813" y="47625"/>
                                  <a:pt x="28813" y="48577"/>
                                  <a:pt x="28813" y="48577"/>
                                </a:cubicBezTo>
                                <a:close/>
                                <a:moveTo>
                                  <a:pt x="33576" y="56197"/>
                                </a:moveTo>
                                <a:cubicBezTo>
                                  <a:pt x="32623" y="58102"/>
                                  <a:pt x="31671" y="58102"/>
                                  <a:pt x="29765" y="58102"/>
                                </a:cubicBezTo>
                                <a:cubicBezTo>
                                  <a:pt x="28813" y="58102"/>
                                  <a:pt x="27861" y="59055"/>
                                  <a:pt x="28813" y="60007"/>
                                </a:cubicBezTo>
                                <a:cubicBezTo>
                                  <a:pt x="28813" y="60960"/>
                                  <a:pt x="29765" y="60960"/>
                                  <a:pt x="30718" y="60960"/>
                                </a:cubicBezTo>
                                <a:lnTo>
                                  <a:pt x="33576" y="60007"/>
                                </a:lnTo>
                                <a:cubicBezTo>
                                  <a:pt x="34528" y="60007"/>
                                  <a:pt x="34528" y="60960"/>
                                  <a:pt x="34528" y="61913"/>
                                </a:cubicBezTo>
                                <a:lnTo>
                                  <a:pt x="34528" y="61913"/>
                                </a:lnTo>
                                <a:cubicBezTo>
                                  <a:pt x="33576" y="61913"/>
                                  <a:pt x="32623" y="61913"/>
                                  <a:pt x="31671" y="62865"/>
                                </a:cubicBezTo>
                                <a:cubicBezTo>
                                  <a:pt x="30718" y="63817"/>
                                  <a:pt x="30718" y="64770"/>
                                  <a:pt x="31671" y="64770"/>
                                </a:cubicBezTo>
                                <a:cubicBezTo>
                                  <a:pt x="33576" y="64770"/>
                                  <a:pt x="36433" y="63817"/>
                                  <a:pt x="38338" y="65722"/>
                                </a:cubicBezTo>
                                <a:lnTo>
                                  <a:pt x="39290" y="64770"/>
                                </a:lnTo>
                                <a:lnTo>
                                  <a:pt x="42148" y="62865"/>
                                </a:lnTo>
                                <a:cubicBezTo>
                                  <a:pt x="44053" y="64770"/>
                                  <a:pt x="46911" y="63817"/>
                                  <a:pt x="48815" y="63817"/>
                                </a:cubicBezTo>
                                <a:cubicBezTo>
                                  <a:pt x="49768" y="63817"/>
                                  <a:pt x="51673" y="64770"/>
                                  <a:pt x="50721" y="62865"/>
                                </a:cubicBezTo>
                                <a:cubicBezTo>
                                  <a:pt x="50721" y="61913"/>
                                  <a:pt x="49768" y="60960"/>
                                  <a:pt x="47863" y="61913"/>
                                </a:cubicBezTo>
                                <a:cubicBezTo>
                                  <a:pt x="45958" y="62865"/>
                                  <a:pt x="45006" y="62865"/>
                                  <a:pt x="44053" y="60960"/>
                                </a:cubicBezTo>
                                <a:cubicBezTo>
                                  <a:pt x="45006" y="60007"/>
                                  <a:pt x="45958" y="59055"/>
                                  <a:pt x="45958" y="57150"/>
                                </a:cubicBezTo>
                                <a:cubicBezTo>
                                  <a:pt x="45006" y="56197"/>
                                  <a:pt x="44053" y="55245"/>
                                  <a:pt x="43101" y="54292"/>
                                </a:cubicBezTo>
                                <a:cubicBezTo>
                                  <a:pt x="41196" y="53340"/>
                                  <a:pt x="45958" y="52388"/>
                                  <a:pt x="44053" y="51435"/>
                                </a:cubicBezTo>
                                <a:cubicBezTo>
                                  <a:pt x="43101" y="50482"/>
                                  <a:pt x="43101" y="48577"/>
                                  <a:pt x="42148" y="47625"/>
                                </a:cubicBezTo>
                                <a:cubicBezTo>
                                  <a:pt x="38338" y="48577"/>
                                  <a:pt x="37386" y="51435"/>
                                  <a:pt x="34528" y="54292"/>
                                </a:cubicBezTo>
                                <a:cubicBezTo>
                                  <a:pt x="34528" y="53340"/>
                                  <a:pt x="33576" y="52388"/>
                                  <a:pt x="32623" y="52388"/>
                                </a:cubicBezTo>
                                <a:cubicBezTo>
                                  <a:pt x="31671" y="52388"/>
                                  <a:pt x="31671" y="53340"/>
                                  <a:pt x="31671" y="53340"/>
                                </a:cubicBezTo>
                                <a:cubicBezTo>
                                  <a:pt x="31671" y="56197"/>
                                  <a:pt x="32623" y="56197"/>
                                  <a:pt x="33576" y="56197"/>
                                </a:cubicBezTo>
                                <a:close/>
                                <a:moveTo>
                                  <a:pt x="28813" y="24765"/>
                                </a:moveTo>
                                <a:cubicBezTo>
                                  <a:pt x="28813" y="26670"/>
                                  <a:pt x="30718" y="25717"/>
                                  <a:pt x="31671" y="26670"/>
                                </a:cubicBezTo>
                                <a:lnTo>
                                  <a:pt x="32623" y="27622"/>
                                </a:lnTo>
                                <a:cubicBezTo>
                                  <a:pt x="33576" y="27622"/>
                                  <a:pt x="33576" y="27622"/>
                                  <a:pt x="33576" y="26670"/>
                                </a:cubicBezTo>
                                <a:cubicBezTo>
                                  <a:pt x="33576" y="25717"/>
                                  <a:pt x="31671" y="23813"/>
                                  <a:pt x="28813" y="23813"/>
                                </a:cubicBezTo>
                                <a:cubicBezTo>
                                  <a:pt x="29765" y="23813"/>
                                  <a:pt x="28813" y="23813"/>
                                  <a:pt x="28813" y="24765"/>
                                </a:cubicBezTo>
                                <a:close/>
                                <a:moveTo>
                                  <a:pt x="28813" y="128588"/>
                                </a:moveTo>
                                <a:cubicBezTo>
                                  <a:pt x="28813" y="128588"/>
                                  <a:pt x="28813" y="127635"/>
                                  <a:pt x="28813" y="127635"/>
                                </a:cubicBezTo>
                                <a:lnTo>
                                  <a:pt x="30718" y="128588"/>
                                </a:lnTo>
                                <a:cubicBezTo>
                                  <a:pt x="31671" y="128588"/>
                                  <a:pt x="33576" y="128588"/>
                                  <a:pt x="33576" y="130492"/>
                                </a:cubicBezTo>
                                <a:cubicBezTo>
                                  <a:pt x="33576" y="132397"/>
                                  <a:pt x="31671" y="131445"/>
                                  <a:pt x="30718" y="131445"/>
                                </a:cubicBezTo>
                                <a:cubicBezTo>
                                  <a:pt x="28813" y="131445"/>
                                  <a:pt x="28813" y="129540"/>
                                  <a:pt x="28813" y="128588"/>
                                </a:cubicBezTo>
                                <a:close/>
                                <a:moveTo>
                                  <a:pt x="29765" y="74295"/>
                                </a:moveTo>
                                <a:cubicBezTo>
                                  <a:pt x="29765" y="75247"/>
                                  <a:pt x="29765" y="77152"/>
                                  <a:pt x="31671" y="77152"/>
                                </a:cubicBezTo>
                                <a:cubicBezTo>
                                  <a:pt x="32623" y="77152"/>
                                  <a:pt x="32623" y="76200"/>
                                  <a:pt x="32623" y="75247"/>
                                </a:cubicBezTo>
                                <a:cubicBezTo>
                                  <a:pt x="32623" y="74295"/>
                                  <a:pt x="32623" y="72390"/>
                                  <a:pt x="30718" y="72390"/>
                                </a:cubicBezTo>
                                <a:cubicBezTo>
                                  <a:pt x="29765" y="73342"/>
                                  <a:pt x="29765" y="73342"/>
                                  <a:pt x="29765" y="74295"/>
                                </a:cubicBezTo>
                                <a:close/>
                                <a:moveTo>
                                  <a:pt x="33576" y="151447"/>
                                </a:moveTo>
                                <a:cubicBezTo>
                                  <a:pt x="32623" y="150495"/>
                                  <a:pt x="31671" y="150495"/>
                                  <a:pt x="30718" y="151447"/>
                                </a:cubicBezTo>
                                <a:cubicBezTo>
                                  <a:pt x="30718" y="151447"/>
                                  <a:pt x="30718" y="152400"/>
                                  <a:pt x="30718" y="152400"/>
                                </a:cubicBezTo>
                                <a:cubicBezTo>
                                  <a:pt x="31671" y="152400"/>
                                  <a:pt x="32623" y="153352"/>
                                  <a:pt x="34528" y="152400"/>
                                </a:cubicBezTo>
                                <a:cubicBezTo>
                                  <a:pt x="34528" y="151447"/>
                                  <a:pt x="33576" y="151447"/>
                                  <a:pt x="33576" y="151447"/>
                                </a:cubicBezTo>
                                <a:close/>
                                <a:moveTo>
                                  <a:pt x="54531" y="49530"/>
                                </a:moveTo>
                                <a:cubicBezTo>
                                  <a:pt x="55483" y="49530"/>
                                  <a:pt x="55483" y="50482"/>
                                  <a:pt x="55483" y="51435"/>
                                </a:cubicBezTo>
                                <a:cubicBezTo>
                                  <a:pt x="57388" y="52388"/>
                                  <a:pt x="58340" y="51435"/>
                                  <a:pt x="59293" y="51435"/>
                                </a:cubicBezTo>
                                <a:cubicBezTo>
                                  <a:pt x="60246" y="50482"/>
                                  <a:pt x="58340" y="50482"/>
                                  <a:pt x="58340" y="49530"/>
                                </a:cubicBezTo>
                                <a:cubicBezTo>
                                  <a:pt x="57388" y="47625"/>
                                  <a:pt x="55483" y="48577"/>
                                  <a:pt x="54531" y="46672"/>
                                </a:cubicBezTo>
                                <a:cubicBezTo>
                                  <a:pt x="56436" y="46672"/>
                                  <a:pt x="57388" y="46672"/>
                                  <a:pt x="58340" y="45720"/>
                                </a:cubicBezTo>
                                <a:cubicBezTo>
                                  <a:pt x="59293" y="44767"/>
                                  <a:pt x="59293" y="42863"/>
                                  <a:pt x="58340" y="41910"/>
                                </a:cubicBezTo>
                                <a:cubicBezTo>
                                  <a:pt x="58340" y="40957"/>
                                  <a:pt x="58340" y="40005"/>
                                  <a:pt x="56436" y="40005"/>
                                </a:cubicBezTo>
                                <a:cubicBezTo>
                                  <a:pt x="54531" y="40005"/>
                                  <a:pt x="55483" y="41910"/>
                                  <a:pt x="55483" y="42863"/>
                                </a:cubicBezTo>
                                <a:cubicBezTo>
                                  <a:pt x="54531" y="43815"/>
                                  <a:pt x="54531" y="45720"/>
                                  <a:pt x="53578" y="46672"/>
                                </a:cubicBezTo>
                                <a:cubicBezTo>
                                  <a:pt x="52626" y="45720"/>
                                  <a:pt x="52626" y="44767"/>
                                  <a:pt x="52626" y="42863"/>
                                </a:cubicBezTo>
                                <a:cubicBezTo>
                                  <a:pt x="53578" y="40957"/>
                                  <a:pt x="52626" y="39052"/>
                                  <a:pt x="50721" y="38100"/>
                                </a:cubicBezTo>
                                <a:cubicBezTo>
                                  <a:pt x="50721" y="37147"/>
                                  <a:pt x="51673" y="37147"/>
                                  <a:pt x="51673" y="37147"/>
                                </a:cubicBezTo>
                                <a:cubicBezTo>
                                  <a:pt x="53578" y="39052"/>
                                  <a:pt x="53578" y="36195"/>
                                  <a:pt x="54531" y="35242"/>
                                </a:cubicBezTo>
                                <a:cubicBezTo>
                                  <a:pt x="55483" y="33338"/>
                                  <a:pt x="53578" y="33338"/>
                                  <a:pt x="52626" y="33338"/>
                                </a:cubicBezTo>
                                <a:lnTo>
                                  <a:pt x="51673" y="32385"/>
                                </a:lnTo>
                                <a:cubicBezTo>
                                  <a:pt x="52626" y="32385"/>
                                  <a:pt x="52626" y="31432"/>
                                  <a:pt x="53578" y="31432"/>
                                </a:cubicBezTo>
                                <a:cubicBezTo>
                                  <a:pt x="53578" y="31432"/>
                                  <a:pt x="53578" y="31432"/>
                                  <a:pt x="53578" y="31432"/>
                                </a:cubicBezTo>
                                <a:cubicBezTo>
                                  <a:pt x="52626" y="31432"/>
                                  <a:pt x="52626" y="32385"/>
                                  <a:pt x="52626" y="33338"/>
                                </a:cubicBezTo>
                                <a:cubicBezTo>
                                  <a:pt x="49768" y="36195"/>
                                  <a:pt x="49768" y="36195"/>
                                  <a:pt x="45958" y="33338"/>
                                </a:cubicBezTo>
                                <a:lnTo>
                                  <a:pt x="44053" y="32385"/>
                                </a:lnTo>
                                <a:cubicBezTo>
                                  <a:pt x="45006" y="34290"/>
                                  <a:pt x="45958" y="35242"/>
                                  <a:pt x="46911" y="37147"/>
                                </a:cubicBezTo>
                                <a:cubicBezTo>
                                  <a:pt x="43101" y="38100"/>
                                  <a:pt x="41196" y="37147"/>
                                  <a:pt x="39290" y="33338"/>
                                </a:cubicBezTo>
                                <a:cubicBezTo>
                                  <a:pt x="39290" y="32385"/>
                                  <a:pt x="38338" y="31432"/>
                                  <a:pt x="38338" y="31432"/>
                                </a:cubicBezTo>
                                <a:cubicBezTo>
                                  <a:pt x="39290" y="31432"/>
                                  <a:pt x="40243" y="30480"/>
                                  <a:pt x="40243" y="31432"/>
                                </a:cubicBezTo>
                                <a:cubicBezTo>
                                  <a:pt x="41196" y="31432"/>
                                  <a:pt x="42148" y="32385"/>
                                  <a:pt x="44053" y="32385"/>
                                </a:cubicBezTo>
                                <a:cubicBezTo>
                                  <a:pt x="44053" y="30480"/>
                                  <a:pt x="45958" y="28575"/>
                                  <a:pt x="47863" y="28575"/>
                                </a:cubicBezTo>
                                <a:cubicBezTo>
                                  <a:pt x="48815" y="28575"/>
                                  <a:pt x="49768" y="28575"/>
                                  <a:pt x="50721" y="27622"/>
                                </a:cubicBezTo>
                                <a:cubicBezTo>
                                  <a:pt x="52626" y="26670"/>
                                  <a:pt x="52626" y="24765"/>
                                  <a:pt x="51673" y="23813"/>
                                </a:cubicBezTo>
                                <a:cubicBezTo>
                                  <a:pt x="50721" y="22860"/>
                                  <a:pt x="49768" y="23813"/>
                                  <a:pt x="48815" y="24765"/>
                                </a:cubicBezTo>
                                <a:cubicBezTo>
                                  <a:pt x="47863" y="25717"/>
                                  <a:pt x="46911" y="26670"/>
                                  <a:pt x="46911" y="24765"/>
                                </a:cubicBezTo>
                                <a:cubicBezTo>
                                  <a:pt x="46911" y="22860"/>
                                  <a:pt x="45006" y="22860"/>
                                  <a:pt x="45958" y="20955"/>
                                </a:cubicBezTo>
                                <a:cubicBezTo>
                                  <a:pt x="46911" y="20002"/>
                                  <a:pt x="45958" y="20002"/>
                                  <a:pt x="45006" y="20002"/>
                                </a:cubicBezTo>
                                <a:cubicBezTo>
                                  <a:pt x="44053" y="20955"/>
                                  <a:pt x="42148" y="20955"/>
                                  <a:pt x="42148" y="21907"/>
                                </a:cubicBezTo>
                                <a:cubicBezTo>
                                  <a:pt x="42148" y="22860"/>
                                  <a:pt x="40243" y="24765"/>
                                  <a:pt x="44053" y="23813"/>
                                </a:cubicBezTo>
                                <a:cubicBezTo>
                                  <a:pt x="45006" y="23813"/>
                                  <a:pt x="45006" y="23813"/>
                                  <a:pt x="45006" y="24765"/>
                                </a:cubicBezTo>
                                <a:cubicBezTo>
                                  <a:pt x="45006" y="26670"/>
                                  <a:pt x="42148" y="27622"/>
                                  <a:pt x="41196" y="29527"/>
                                </a:cubicBezTo>
                                <a:cubicBezTo>
                                  <a:pt x="41196" y="30480"/>
                                  <a:pt x="40243" y="30480"/>
                                  <a:pt x="40243" y="29527"/>
                                </a:cubicBezTo>
                                <a:cubicBezTo>
                                  <a:pt x="40243" y="29527"/>
                                  <a:pt x="40243" y="28575"/>
                                  <a:pt x="40243" y="28575"/>
                                </a:cubicBezTo>
                                <a:cubicBezTo>
                                  <a:pt x="40243" y="27622"/>
                                  <a:pt x="39290" y="24765"/>
                                  <a:pt x="38338" y="24765"/>
                                </a:cubicBezTo>
                                <a:cubicBezTo>
                                  <a:pt x="36433" y="25717"/>
                                  <a:pt x="37386" y="27622"/>
                                  <a:pt x="37386" y="28575"/>
                                </a:cubicBezTo>
                                <a:cubicBezTo>
                                  <a:pt x="37386" y="31432"/>
                                  <a:pt x="36433" y="32385"/>
                                  <a:pt x="33576" y="31432"/>
                                </a:cubicBezTo>
                                <a:cubicBezTo>
                                  <a:pt x="32623" y="31432"/>
                                  <a:pt x="32623" y="31432"/>
                                  <a:pt x="31671" y="31432"/>
                                </a:cubicBezTo>
                                <a:cubicBezTo>
                                  <a:pt x="31671" y="34290"/>
                                  <a:pt x="34528" y="35242"/>
                                  <a:pt x="35481" y="35242"/>
                                </a:cubicBezTo>
                                <a:cubicBezTo>
                                  <a:pt x="38338" y="34290"/>
                                  <a:pt x="38338" y="37147"/>
                                  <a:pt x="39290" y="38100"/>
                                </a:cubicBezTo>
                                <a:cubicBezTo>
                                  <a:pt x="40243" y="38100"/>
                                  <a:pt x="39290" y="40005"/>
                                  <a:pt x="38338" y="39052"/>
                                </a:cubicBezTo>
                                <a:cubicBezTo>
                                  <a:pt x="35481" y="37147"/>
                                  <a:pt x="34528" y="40005"/>
                                  <a:pt x="33576" y="41910"/>
                                </a:cubicBezTo>
                                <a:cubicBezTo>
                                  <a:pt x="33576" y="41910"/>
                                  <a:pt x="33576" y="41910"/>
                                  <a:pt x="34528" y="41910"/>
                                </a:cubicBezTo>
                                <a:cubicBezTo>
                                  <a:pt x="35481" y="42863"/>
                                  <a:pt x="38338" y="43815"/>
                                  <a:pt x="36433" y="45720"/>
                                </a:cubicBezTo>
                                <a:cubicBezTo>
                                  <a:pt x="34528" y="47625"/>
                                  <a:pt x="34528" y="44767"/>
                                  <a:pt x="33576" y="44767"/>
                                </a:cubicBezTo>
                                <a:cubicBezTo>
                                  <a:pt x="32623" y="44767"/>
                                  <a:pt x="32623" y="43815"/>
                                  <a:pt x="32623" y="43815"/>
                                </a:cubicBezTo>
                                <a:cubicBezTo>
                                  <a:pt x="31671" y="44767"/>
                                  <a:pt x="29765" y="45720"/>
                                  <a:pt x="31671" y="47625"/>
                                </a:cubicBezTo>
                                <a:cubicBezTo>
                                  <a:pt x="33576" y="48577"/>
                                  <a:pt x="33576" y="49530"/>
                                  <a:pt x="32623" y="51435"/>
                                </a:cubicBezTo>
                                <a:cubicBezTo>
                                  <a:pt x="32623" y="52388"/>
                                  <a:pt x="31671" y="53340"/>
                                  <a:pt x="33576" y="53340"/>
                                </a:cubicBezTo>
                                <a:cubicBezTo>
                                  <a:pt x="34528" y="53340"/>
                                  <a:pt x="36433" y="54292"/>
                                  <a:pt x="36433" y="53340"/>
                                </a:cubicBezTo>
                                <a:cubicBezTo>
                                  <a:pt x="36433" y="50482"/>
                                  <a:pt x="38338" y="50482"/>
                                  <a:pt x="40243" y="49530"/>
                                </a:cubicBezTo>
                                <a:cubicBezTo>
                                  <a:pt x="42148" y="48577"/>
                                  <a:pt x="42148" y="47625"/>
                                  <a:pt x="41196" y="45720"/>
                                </a:cubicBezTo>
                                <a:cubicBezTo>
                                  <a:pt x="41196" y="44767"/>
                                  <a:pt x="40243" y="43815"/>
                                  <a:pt x="41196" y="42863"/>
                                </a:cubicBezTo>
                                <a:cubicBezTo>
                                  <a:pt x="42148" y="41910"/>
                                  <a:pt x="43101" y="42863"/>
                                  <a:pt x="44053" y="43815"/>
                                </a:cubicBezTo>
                                <a:cubicBezTo>
                                  <a:pt x="46911" y="44767"/>
                                  <a:pt x="47863" y="44767"/>
                                  <a:pt x="47863" y="40957"/>
                                </a:cubicBezTo>
                                <a:lnTo>
                                  <a:pt x="47863" y="39052"/>
                                </a:lnTo>
                                <a:lnTo>
                                  <a:pt x="52626" y="40957"/>
                                </a:lnTo>
                                <a:cubicBezTo>
                                  <a:pt x="51673" y="42863"/>
                                  <a:pt x="50721" y="44767"/>
                                  <a:pt x="48815" y="45720"/>
                                </a:cubicBezTo>
                                <a:cubicBezTo>
                                  <a:pt x="46911" y="46672"/>
                                  <a:pt x="46911" y="48577"/>
                                  <a:pt x="48815" y="49530"/>
                                </a:cubicBezTo>
                                <a:lnTo>
                                  <a:pt x="50721" y="49530"/>
                                </a:lnTo>
                                <a:cubicBezTo>
                                  <a:pt x="52626" y="49530"/>
                                  <a:pt x="52626" y="50482"/>
                                  <a:pt x="52626" y="51435"/>
                                </a:cubicBezTo>
                                <a:cubicBezTo>
                                  <a:pt x="52626" y="52388"/>
                                  <a:pt x="50721" y="51435"/>
                                  <a:pt x="49768" y="51435"/>
                                </a:cubicBezTo>
                                <a:cubicBezTo>
                                  <a:pt x="46911" y="51435"/>
                                  <a:pt x="46911" y="48577"/>
                                  <a:pt x="45958" y="46672"/>
                                </a:cubicBezTo>
                                <a:cubicBezTo>
                                  <a:pt x="45958" y="45720"/>
                                  <a:pt x="45958" y="45720"/>
                                  <a:pt x="45006" y="45720"/>
                                </a:cubicBezTo>
                                <a:cubicBezTo>
                                  <a:pt x="44053" y="45720"/>
                                  <a:pt x="44053" y="46672"/>
                                  <a:pt x="44053" y="46672"/>
                                </a:cubicBezTo>
                                <a:cubicBezTo>
                                  <a:pt x="45006" y="48577"/>
                                  <a:pt x="44053" y="49530"/>
                                  <a:pt x="43101" y="50482"/>
                                </a:cubicBezTo>
                                <a:cubicBezTo>
                                  <a:pt x="45006" y="50482"/>
                                  <a:pt x="45958" y="52388"/>
                                  <a:pt x="46911" y="54292"/>
                                </a:cubicBezTo>
                                <a:cubicBezTo>
                                  <a:pt x="48815" y="60007"/>
                                  <a:pt x="48815" y="60007"/>
                                  <a:pt x="54531" y="59055"/>
                                </a:cubicBezTo>
                                <a:cubicBezTo>
                                  <a:pt x="52626" y="61913"/>
                                  <a:pt x="54531" y="63817"/>
                                  <a:pt x="54531" y="65722"/>
                                </a:cubicBezTo>
                                <a:cubicBezTo>
                                  <a:pt x="54531" y="65722"/>
                                  <a:pt x="55483" y="66675"/>
                                  <a:pt x="55483" y="66675"/>
                                </a:cubicBezTo>
                                <a:cubicBezTo>
                                  <a:pt x="56436" y="66675"/>
                                  <a:pt x="56436" y="65722"/>
                                  <a:pt x="56436" y="65722"/>
                                </a:cubicBezTo>
                                <a:cubicBezTo>
                                  <a:pt x="56436" y="63817"/>
                                  <a:pt x="57388" y="62865"/>
                                  <a:pt x="57388" y="61913"/>
                                </a:cubicBezTo>
                                <a:cubicBezTo>
                                  <a:pt x="57388" y="60960"/>
                                  <a:pt x="54531" y="60960"/>
                                  <a:pt x="54531" y="59055"/>
                                </a:cubicBezTo>
                                <a:cubicBezTo>
                                  <a:pt x="54531" y="57150"/>
                                  <a:pt x="54531" y="56197"/>
                                  <a:pt x="55483" y="54292"/>
                                </a:cubicBezTo>
                                <a:cubicBezTo>
                                  <a:pt x="54531" y="51435"/>
                                  <a:pt x="53578" y="49530"/>
                                  <a:pt x="54531" y="49530"/>
                                </a:cubicBezTo>
                                <a:close/>
                                <a:moveTo>
                                  <a:pt x="31671" y="100013"/>
                                </a:moveTo>
                                <a:cubicBezTo>
                                  <a:pt x="30718" y="100013"/>
                                  <a:pt x="30718" y="100013"/>
                                  <a:pt x="30718" y="100965"/>
                                </a:cubicBezTo>
                                <a:cubicBezTo>
                                  <a:pt x="30718" y="101917"/>
                                  <a:pt x="31671" y="101917"/>
                                  <a:pt x="32623" y="101917"/>
                                </a:cubicBezTo>
                                <a:cubicBezTo>
                                  <a:pt x="33576" y="101917"/>
                                  <a:pt x="33576" y="100965"/>
                                  <a:pt x="33576" y="100013"/>
                                </a:cubicBezTo>
                                <a:cubicBezTo>
                                  <a:pt x="33576" y="99060"/>
                                  <a:pt x="32623" y="100013"/>
                                  <a:pt x="31671" y="100013"/>
                                </a:cubicBezTo>
                                <a:close/>
                                <a:moveTo>
                                  <a:pt x="32623" y="18097"/>
                                </a:moveTo>
                                <a:cubicBezTo>
                                  <a:pt x="32623" y="19050"/>
                                  <a:pt x="32623" y="19050"/>
                                  <a:pt x="32623" y="18097"/>
                                </a:cubicBezTo>
                                <a:cubicBezTo>
                                  <a:pt x="33576" y="18097"/>
                                  <a:pt x="33576" y="18097"/>
                                  <a:pt x="33576" y="17145"/>
                                </a:cubicBezTo>
                                <a:cubicBezTo>
                                  <a:pt x="33576" y="18097"/>
                                  <a:pt x="33576" y="18097"/>
                                  <a:pt x="32623" y="18097"/>
                                </a:cubicBezTo>
                                <a:cubicBezTo>
                                  <a:pt x="32623" y="18097"/>
                                  <a:pt x="32623" y="18097"/>
                                  <a:pt x="32623" y="18097"/>
                                </a:cubicBezTo>
                                <a:close/>
                                <a:moveTo>
                                  <a:pt x="35481" y="118110"/>
                                </a:moveTo>
                                <a:cubicBezTo>
                                  <a:pt x="36433" y="115252"/>
                                  <a:pt x="34528" y="115252"/>
                                  <a:pt x="32623" y="114300"/>
                                </a:cubicBezTo>
                                <a:lnTo>
                                  <a:pt x="35481" y="118110"/>
                                </a:lnTo>
                                <a:cubicBezTo>
                                  <a:pt x="34528" y="118110"/>
                                  <a:pt x="33576" y="118110"/>
                                  <a:pt x="33576" y="119063"/>
                                </a:cubicBezTo>
                                <a:cubicBezTo>
                                  <a:pt x="33576" y="120015"/>
                                  <a:pt x="33576" y="120015"/>
                                  <a:pt x="34528" y="120015"/>
                                </a:cubicBezTo>
                                <a:cubicBezTo>
                                  <a:pt x="35481" y="120015"/>
                                  <a:pt x="35481" y="119063"/>
                                  <a:pt x="35481" y="118110"/>
                                </a:cubicBezTo>
                                <a:close/>
                                <a:moveTo>
                                  <a:pt x="40243" y="69532"/>
                                </a:moveTo>
                                <a:cubicBezTo>
                                  <a:pt x="41196" y="69532"/>
                                  <a:pt x="42148" y="69532"/>
                                  <a:pt x="42148" y="67627"/>
                                </a:cubicBezTo>
                                <a:cubicBezTo>
                                  <a:pt x="42148" y="67627"/>
                                  <a:pt x="42148" y="66675"/>
                                  <a:pt x="41196" y="66675"/>
                                </a:cubicBezTo>
                                <a:cubicBezTo>
                                  <a:pt x="40243" y="66675"/>
                                  <a:pt x="40243" y="67627"/>
                                  <a:pt x="40243" y="69532"/>
                                </a:cubicBezTo>
                                <a:lnTo>
                                  <a:pt x="40243" y="69532"/>
                                </a:lnTo>
                                <a:cubicBezTo>
                                  <a:pt x="38338" y="69532"/>
                                  <a:pt x="37386" y="69532"/>
                                  <a:pt x="35481" y="67627"/>
                                </a:cubicBezTo>
                                <a:cubicBezTo>
                                  <a:pt x="35481" y="66675"/>
                                  <a:pt x="34528" y="66675"/>
                                  <a:pt x="33576" y="67627"/>
                                </a:cubicBezTo>
                                <a:cubicBezTo>
                                  <a:pt x="33576" y="68580"/>
                                  <a:pt x="35481" y="75247"/>
                                  <a:pt x="35481" y="76200"/>
                                </a:cubicBezTo>
                                <a:cubicBezTo>
                                  <a:pt x="36433" y="77152"/>
                                  <a:pt x="38338" y="77152"/>
                                  <a:pt x="38338" y="75247"/>
                                </a:cubicBezTo>
                                <a:cubicBezTo>
                                  <a:pt x="39290" y="74295"/>
                                  <a:pt x="40243" y="73342"/>
                                  <a:pt x="42148" y="73342"/>
                                </a:cubicBezTo>
                                <a:cubicBezTo>
                                  <a:pt x="43101" y="73342"/>
                                  <a:pt x="44053" y="73342"/>
                                  <a:pt x="44053" y="72390"/>
                                </a:cubicBezTo>
                                <a:cubicBezTo>
                                  <a:pt x="44053" y="71438"/>
                                  <a:pt x="43101" y="70485"/>
                                  <a:pt x="42148" y="70485"/>
                                </a:cubicBezTo>
                                <a:cubicBezTo>
                                  <a:pt x="41196" y="70485"/>
                                  <a:pt x="40243" y="71438"/>
                                  <a:pt x="39290" y="71438"/>
                                </a:cubicBezTo>
                                <a:cubicBezTo>
                                  <a:pt x="38338" y="71438"/>
                                  <a:pt x="37386" y="72390"/>
                                  <a:pt x="37386" y="71438"/>
                                </a:cubicBezTo>
                                <a:cubicBezTo>
                                  <a:pt x="38338" y="70485"/>
                                  <a:pt x="39290" y="69532"/>
                                  <a:pt x="40243" y="69532"/>
                                </a:cubicBezTo>
                                <a:close/>
                                <a:moveTo>
                                  <a:pt x="45006" y="61913"/>
                                </a:moveTo>
                                <a:lnTo>
                                  <a:pt x="42148" y="63817"/>
                                </a:lnTo>
                                <a:cubicBezTo>
                                  <a:pt x="41196" y="62865"/>
                                  <a:pt x="41196" y="60960"/>
                                  <a:pt x="41196" y="61913"/>
                                </a:cubicBezTo>
                                <a:cubicBezTo>
                                  <a:pt x="38338" y="64770"/>
                                  <a:pt x="36433" y="62865"/>
                                  <a:pt x="34528" y="61913"/>
                                </a:cubicBezTo>
                                <a:lnTo>
                                  <a:pt x="34528" y="61913"/>
                                </a:lnTo>
                                <a:cubicBezTo>
                                  <a:pt x="36433" y="60960"/>
                                  <a:pt x="39290" y="61913"/>
                                  <a:pt x="39290" y="58102"/>
                                </a:cubicBezTo>
                                <a:cubicBezTo>
                                  <a:pt x="39290" y="57150"/>
                                  <a:pt x="40243" y="57150"/>
                                  <a:pt x="41196" y="58102"/>
                                </a:cubicBezTo>
                                <a:cubicBezTo>
                                  <a:pt x="42148" y="59055"/>
                                  <a:pt x="44053" y="60007"/>
                                  <a:pt x="45006" y="61913"/>
                                </a:cubicBezTo>
                                <a:close/>
                                <a:moveTo>
                                  <a:pt x="34528" y="20955"/>
                                </a:moveTo>
                                <a:lnTo>
                                  <a:pt x="34528" y="20955"/>
                                </a:lnTo>
                                <a:cubicBezTo>
                                  <a:pt x="36433" y="20955"/>
                                  <a:pt x="37386" y="20002"/>
                                  <a:pt x="37386" y="19050"/>
                                </a:cubicBezTo>
                                <a:cubicBezTo>
                                  <a:pt x="38338" y="19050"/>
                                  <a:pt x="38338" y="19050"/>
                                  <a:pt x="38338" y="19050"/>
                                </a:cubicBezTo>
                                <a:cubicBezTo>
                                  <a:pt x="38338" y="19050"/>
                                  <a:pt x="39290" y="19050"/>
                                  <a:pt x="39290" y="19050"/>
                                </a:cubicBezTo>
                                <a:cubicBezTo>
                                  <a:pt x="39290" y="18097"/>
                                  <a:pt x="38338" y="18097"/>
                                  <a:pt x="38338" y="18097"/>
                                </a:cubicBezTo>
                                <a:cubicBezTo>
                                  <a:pt x="37386" y="18097"/>
                                  <a:pt x="37386" y="18097"/>
                                  <a:pt x="36433" y="18097"/>
                                </a:cubicBezTo>
                                <a:cubicBezTo>
                                  <a:pt x="36433" y="19050"/>
                                  <a:pt x="34528" y="19050"/>
                                  <a:pt x="34528" y="20955"/>
                                </a:cubicBezTo>
                                <a:close/>
                                <a:moveTo>
                                  <a:pt x="36433" y="138113"/>
                                </a:moveTo>
                                <a:cubicBezTo>
                                  <a:pt x="36433" y="139065"/>
                                  <a:pt x="36433" y="139065"/>
                                  <a:pt x="35481" y="140017"/>
                                </a:cubicBezTo>
                                <a:cubicBezTo>
                                  <a:pt x="35481" y="140017"/>
                                  <a:pt x="35481" y="140017"/>
                                  <a:pt x="35481" y="140017"/>
                                </a:cubicBezTo>
                                <a:cubicBezTo>
                                  <a:pt x="34528" y="138113"/>
                                  <a:pt x="35481" y="138113"/>
                                  <a:pt x="36433" y="138113"/>
                                </a:cubicBezTo>
                                <a:close/>
                                <a:moveTo>
                                  <a:pt x="41196" y="161925"/>
                                </a:moveTo>
                                <a:cubicBezTo>
                                  <a:pt x="40243" y="160972"/>
                                  <a:pt x="39290" y="159067"/>
                                  <a:pt x="38338" y="159067"/>
                                </a:cubicBezTo>
                                <a:cubicBezTo>
                                  <a:pt x="37386" y="159067"/>
                                  <a:pt x="36433" y="160020"/>
                                  <a:pt x="36433" y="161925"/>
                                </a:cubicBezTo>
                                <a:cubicBezTo>
                                  <a:pt x="36433" y="162877"/>
                                  <a:pt x="36433" y="163830"/>
                                  <a:pt x="36433" y="164782"/>
                                </a:cubicBezTo>
                                <a:cubicBezTo>
                                  <a:pt x="36433" y="165735"/>
                                  <a:pt x="35481" y="165735"/>
                                  <a:pt x="36433" y="166688"/>
                                </a:cubicBezTo>
                                <a:cubicBezTo>
                                  <a:pt x="37386" y="166688"/>
                                  <a:pt x="37386" y="166688"/>
                                  <a:pt x="37386" y="165735"/>
                                </a:cubicBezTo>
                                <a:cubicBezTo>
                                  <a:pt x="37386" y="163830"/>
                                  <a:pt x="38338" y="163830"/>
                                  <a:pt x="40243" y="163830"/>
                                </a:cubicBezTo>
                                <a:cubicBezTo>
                                  <a:pt x="40243" y="162877"/>
                                  <a:pt x="41196" y="161925"/>
                                  <a:pt x="41196" y="161925"/>
                                </a:cubicBezTo>
                                <a:close/>
                                <a:moveTo>
                                  <a:pt x="36433" y="101917"/>
                                </a:moveTo>
                                <a:cubicBezTo>
                                  <a:pt x="36433" y="101917"/>
                                  <a:pt x="35481" y="101917"/>
                                  <a:pt x="36433" y="101917"/>
                                </a:cubicBezTo>
                                <a:cubicBezTo>
                                  <a:pt x="35481" y="102870"/>
                                  <a:pt x="35481" y="103822"/>
                                  <a:pt x="36433" y="103822"/>
                                </a:cubicBezTo>
                                <a:cubicBezTo>
                                  <a:pt x="37386" y="103822"/>
                                  <a:pt x="37386" y="103822"/>
                                  <a:pt x="36433" y="101917"/>
                                </a:cubicBezTo>
                                <a:cubicBezTo>
                                  <a:pt x="37386" y="102870"/>
                                  <a:pt x="37386" y="101917"/>
                                  <a:pt x="36433" y="101917"/>
                                </a:cubicBezTo>
                                <a:close/>
                                <a:moveTo>
                                  <a:pt x="37386" y="149542"/>
                                </a:moveTo>
                                <a:cubicBezTo>
                                  <a:pt x="37386" y="149542"/>
                                  <a:pt x="36433" y="149542"/>
                                  <a:pt x="37386" y="149542"/>
                                </a:cubicBezTo>
                                <a:cubicBezTo>
                                  <a:pt x="36433" y="150495"/>
                                  <a:pt x="36433" y="150495"/>
                                  <a:pt x="37386" y="149542"/>
                                </a:cubicBezTo>
                                <a:cubicBezTo>
                                  <a:pt x="37386" y="150495"/>
                                  <a:pt x="37386" y="150495"/>
                                  <a:pt x="37386" y="149542"/>
                                </a:cubicBezTo>
                                <a:cubicBezTo>
                                  <a:pt x="37386" y="149542"/>
                                  <a:pt x="37386" y="149542"/>
                                  <a:pt x="37386" y="149542"/>
                                </a:cubicBezTo>
                                <a:close/>
                                <a:moveTo>
                                  <a:pt x="38338" y="98107"/>
                                </a:moveTo>
                                <a:cubicBezTo>
                                  <a:pt x="39290" y="96202"/>
                                  <a:pt x="41196" y="96202"/>
                                  <a:pt x="42148" y="95250"/>
                                </a:cubicBezTo>
                                <a:cubicBezTo>
                                  <a:pt x="41196" y="95250"/>
                                  <a:pt x="39290" y="94297"/>
                                  <a:pt x="38338" y="92392"/>
                                </a:cubicBezTo>
                                <a:cubicBezTo>
                                  <a:pt x="37386" y="91440"/>
                                  <a:pt x="35481" y="91440"/>
                                  <a:pt x="35481" y="92392"/>
                                </a:cubicBezTo>
                                <a:cubicBezTo>
                                  <a:pt x="35481" y="94297"/>
                                  <a:pt x="34528" y="96202"/>
                                  <a:pt x="35481" y="98107"/>
                                </a:cubicBezTo>
                                <a:cubicBezTo>
                                  <a:pt x="36433" y="99060"/>
                                  <a:pt x="38338" y="99060"/>
                                  <a:pt x="38338" y="98107"/>
                                </a:cubicBezTo>
                                <a:close/>
                                <a:moveTo>
                                  <a:pt x="40243" y="165735"/>
                                </a:moveTo>
                                <a:cubicBezTo>
                                  <a:pt x="40243" y="165735"/>
                                  <a:pt x="40243" y="164782"/>
                                  <a:pt x="40243" y="165735"/>
                                </a:cubicBezTo>
                                <a:cubicBezTo>
                                  <a:pt x="39290" y="164782"/>
                                  <a:pt x="39290" y="164782"/>
                                  <a:pt x="38338" y="165735"/>
                                </a:cubicBezTo>
                                <a:cubicBezTo>
                                  <a:pt x="38338" y="165735"/>
                                  <a:pt x="39290" y="165735"/>
                                  <a:pt x="40243" y="165735"/>
                                </a:cubicBezTo>
                                <a:lnTo>
                                  <a:pt x="40243" y="165735"/>
                                </a:lnTo>
                                <a:close/>
                                <a:moveTo>
                                  <a:pt x="45006" y="146685"/>
                                </a:moveTo>
                                <a:cubicBezTo>
                                  <a:pt x="45958" y="146685"/>
                                  <a:pt x="45958" y="146685"/>
                                  <a:pt x="46911" y="145732"/>
                                </a:cubicBezTo>
                                <a:cubicBezTo>
                                  <a:pt x="46911" y="144780"/>
                                  <a:pt x="45958" y="144780"/>
                                  <a:pt x="45006" y="144780"/>
                                </a:cubicBezTo>
                                <a:lnTo>
                                  <a:pt x="41196" y="145732"/>
                                </a:lnTo>
                                <a:cubicBezTo>
                                  <a:pt x="39290" y="144780"/>
                                  <a:pt x="39290" y="145732"/>
                                  <a:pt x="38338" y="146685"/>
                                </a:cubicBezTo>
                                <a:cubicBezTo>
                                  <a:pt x="38338" y="147638"/>
                                  <a:pt x="38338" y="148590"/>
                                  <a:pt x="39290" y="148590"/>
                                </a:cubicBezTo>
                                <a:cubicBezTo>
                                  <a:pt x="40243" y="148590"/>
                                  <a:pt x="40243" y="147638"/>
                                  <a:pt x="40243" y="146685"/>
                                </a:cubicBezTo>
                                <a:lnTo>
                                  <a:pt x="40243" y="145732"/>
                                </a:lnTo>
                                <a:cubicBezTo>
                                  <a:pt x="43101" y="144780"/>
                                  <a:pt x="44053" y="146685"/>
                                  <a:pt x="45006" y="146685"/>
                                </a:cubicBezTo>
                                <a:close/>
                                <a:moveTo>
                                  <a:pt x="40243" y="120967"/>
                                </a:moveTo>
                                <a:cubicBezTo>
                                  <a:pt x="40243" y="121920"/>
                                  <a:pt x="40243" y="121920"/>
                                  <a:pt x="40243" y="120967"/>
                                </a:cubicBezTo>
                                <a:cubicBezTo>
                                  <a:pt x="41196" y="120015"/>
                                  <a:pt x="41196" y="120015"/>
                                  <a:pt x="40243" y="119063"/>
                                </a:cubicBezTo>
                                <a:cubicBezTo>
                                  <a:pt x="39290" y="120015"/>
                                  <a:pt x="39290" y="120967"/>
                                  <a:pt x="40243" y="120967"/>
                                </a:cubicBezTo>
                                <a:close/>
                                <a:moveTo>
                                  <a:pt x="43101" y="151447"/>
                                </a:moveTo>
                                <a:cubicBezTo>
                                  <a:pt x="43101" y="150495"/>
                                  <a:pt x="42148" y="149542"/>
                                  <a:pt x="41196" y="150495"/>
                                </a:cubicBezTo>
                                <a:cubicBezTo>
                                  <a:pt x="40243" y="150495"/>
                                  <a:pt x="39290" y="151447"/>
                                  <a:pt x="39290" y="152400"/>
                                </a:cubicBezTo>
                                <a:cubicBezTo>
                                  <a:pt x="39290" y="153352"/>
                                  <a:pt x="40243" y="154305"/>
                                  <a:pt x="41196" y="154305"/>
                                </a:cubicBezTo>
                                <a:cubicBezTo>
                                  <a:pt x="43101" y="154305"/>
                                  <a:pt x="43101" y="152400"/>
                                  <a:pt x="43101" y="151447"/>
                                </a:cubicBezTo>
                                <a:close/>
                                <a:moveTo>
                                  <a:pt x="40243" y="140970"/>
                                </a:moveTo>
                                <a:cubicBezTo>
                                  <a:pt x="41196" y="141922"/>
                                  <a:pt x="43101" y="142875"/>
                                  <a:pt x="44053" y="141922"/>
                                </a:cubicBezTo>
                                <a:cubicBezTo>
                                  <a:pt x="45006" y="140017"/>
                                  <a:pt x="46911" y="139065"/>
                                  <a:pt x="46911" y="137160"/>
                                </a:cubicBezTo>
                                <a:cubicBezTo>
                                  <a:pt x="46911" y="136207"/>
                                  <a:pt x="45958" y="135255"/>
                                  <a:pt x="45958" y="136207"/>
                                </a:cubicBezTo>
                                <a:cubicBezTo>
                                  <a:pt x="45006" y="138113"/>
                                  <a:pt x="42148" y="137160"/>
                                  <a:pt x="41196" y="139065"/>
                                </a:cubicBezTo>
                                <a:cubicBezTo>
                                  <a:pt x="40243" y="140017"/>
                                  <a:pt x="39290" y="140017"/>
                                  <a:pt x="40243" y="140970"/>
                                </a:cubicBezTo>
                                <a:close/>
                                <a:moveTo>
                                  <a:pt x="40243" y="134302"/>
                                </a:moveTo>
                                <a:cubicBezTo>
                                  <a:pt x="40243" y="135255"/>
                                  <a:pt x="40243" y="135255"/>
                                  <a:pt x="40243" y="134302"/>
                                </a:cubicBezTo>
                                <a:cubicBezTo>
                                  <a:pt x="41196" y="135255"/>
                                  <a:pt x="41196" y="135255"/>
                                  <a:pt x="40243" y="134302"/>
                                </a:cubicBezTo>
                                <a:cubicBezTo>
                                  <a:pt x="41196" y="134302"/>
                                  <a:pt x="41196" y="134302"/>
                                  <a:pt x="40243" y="134302"/>
                                </a:cubicBezTo>
                                <a:cubicBezTo>
                                  <a:pt x="40243" y="134302"/>
                                  <a:pt x="40243" y="134302"/>
                                  <a:pt x="40243" y="134302"/>
                                </a:cubicBezTo>
                                <a:close/>
                                <a:moveTo>
                                  <a:pt x="49768" y="97155"/>
                                </a:moveTo>
                                <a:cubicBezTo>
                                  <a:pt x="50721" y="95250"/>
                                  <a:pt x="52626" y="94297"/>
                                  <a:pt x="52626" y="91440"/>
                                </a:cubicBezTo>
                                <a:cubicBezTo>
                                  <a:pt x="52626" y="91440"/>
                                  <a:pt x="52626" y="90488"/>
                                  <a:pt x="52626" y="90488"/>
                                </a:cubicBezTo>
                                <a:cubicBezTo>
                                  <a:pt x="52626" y="90488"/>
                                  <a:pt x="51673" y="90488"/>
                                  <a:pt x="51673" y="90488"/>
                                </a:cubicBezTo>
                                <a:cubicBezTo>
                                  <a:pt x="50721" y="92392"/>
                                  <a:pt x="48815" y="92392"/>
                                  <a:pt x="47863" y="90488"/>
                                </a:cubicBezTo>
                                <a:cubicBezTo>
                                  <a:pt x="46911" y="89535"/>
                                  <a:pt x="45958" y="92392"/>
                                  <a:pt x="45006" y="90488"/>
                                </a:cubicBezTo>
                                <a:cubicBezTo>
                                  <a:pt x="45006" y="89535"/>
                                  <a:pt x="44053" y="88582"/>
                                  <a:pt x="43101" y="88582"/>
                                </a:cubicBezTo>
                                <a:cubicBezTo>
                                  <a:pt x="42148" y="89535"/>
                                  <a:pt x="43101" y="90488"/>
                                  <a:pt x="43101" y="91440"/>
                                </a:cubicBezTo>
                                <a:lnTo>
                                  <a:pt x="44053" y="94297"/>
                                </a:lnTo>
                                <a:cubicBezTo>
                                  <a:pt x="45006" y="94297"/>
                                  <a:pt x="45958" y="93345"/>
                                  <a:pt x="46911" y="95250"/>
                                </a:cubicBezTo>
                                <a:cubicBezTo>
                                  <a:pt x="46911" y="96202"/>
                                  <a:pt x="45958" y="97155"/>
                                  <a:pt x="45958" y="97155"/>
                                </a:cubicBezTo>
                                <a:cubicBezTo>
                                  <a:pt x="45006" y="98107"/>
                                  <a:pt x="45006" y="98107"/>
                                  <a:pt x="45958" y="99060"/>
                                </a:cubicBezTo>
                                <a:cubicBezTo>
                                  <a:pt x="46911" y="100013"/>
                                  <a:pt x="47863" y="100013"/>
                                  <a:pt x="49768" y="100013"/>
                                </a:cubicBezTo>
                                <a:lnTo>
                                  <a:pt x="49768" y="107632"/>
                                </a:lnTo>
                                <a:cubicBezTo>
                                  <a:pt x="49768" y="107632"/>
                                  <a:pt x="48815" y="106680"/>
                                  <a:pt x="47863" y="106680"/>
                                </a:cubicBezTo>
                                <a:lnTo>
                                  <a:pt x="47863" y="106680"/>
                                </a:lnTo>
                                <a:cubicBezTo>
                                  <a:pt x="47863" y="107632"/>
                                  <a:pt x="48815" y="107632"/>
                                  <a:pt x="49768" y="107632"/>
                                </a:cubicBezTo>
                                <a:cubicBezTo>
                                  <a:pt x="50721" y="109538"/>
                                  <a:pt x="51673" y="109538"/>
                                  <a:pt x="52626" y="107632"/>
                                </a:cubicBezTo>
                                <a:cubicBezTo>
                                  <a:pt x="52626" y="106680"/>
                                  <a:pt x="52626" y="105727"/>
                                  <a:pt x="52626" y="104775"/>
                                </a:cubicBezTo>
                                <a:cubicBezTo>
                                  <a:pt x="52626" y="103822"/>
                                  <a:pt x="54531" y="102870"/>
                                  <a:pt x="53578" y="101917"/>
                                </a:cubicBezTo>
                                <a:cubicBezTo>
                                  <a:pt x="52626" y="100965"/>
                                  <a:pt x="51673" y="100965"/>
                                  <a:pt x="49768" y="100965"/>
                                </a:cubicBezTo>
                                <a:cubicBezTo>
                                  <a:pt x="47863" y="99060"/>
                                  <a:pt x="48815" y="98107"/>
                                  <a:pt x="49768" y="97155"/>
                                </a:cubicBezTo>
                                <a:close/>
                                <a:moveTo>
                                  <a:pt x="43101" y="106680"/>
                                </a:moveTo>
                                <a:cubicBezTo>
                                  <a:pt x="43101" y="106680"/>
                                  <a:pt x="45006" y="106680"/>
                                  <a:pt x="45006" y="105727"/>
                                </a:cubicBezTo>
                                <a:cubicBezTo>
                                  <a:pt x="45958" y="104775"/>
                                  <a:pt x="45006" y="103822"/>
                                  <a:pt x="44053" y="102870"/>
                                </a:cubicBezTo>
                                <a:cubicBezTo>
                                  <a:pt x="44053" y="101917"/>
                                  <a:pt x="44053" y="101917"/>
                                  <a:pt x="43101" y="101917"/>
                                </a:cubicBezTo>
                                <a:cubicBezTo>
                                  <a:pt x="43101" y="101917"/>
                                  <a:pt x="43101" y="101917"/>
                                  <a:pt x="43101" y="101917"/>
                                </a:cubicBezTo>
                                <a:cubicBezTo>
                                  <a:pt x="43101" y="102870"/>
                                  <a:pt x="44053" y="102870"/>
                                  <a:pt x="44053" y="102870"/>
                                </a:cubicBezTo>
                                <a:lnTo>
                                  <a:pt x="43101" y="104775"/>
                                </a:lnTo>
                                <a:cubicBezTo>
                                  <a:pt x="43101" y="104775"/>
                                  <a:pt x="42148" y="105727"/>
                                  <a:pt x="43101" y="106680"/>
                                </a:cubicBezTo>
                                <a:close/>
                                <a:moveTo>
                                  <a:pt x="47863" y="82867"/>
                                </a:moveTo>
                                <a:cubicBezTo>
                                  <a:pt x="46911" y="81915"/>
                                  <a:pt x="45958" y="80010"/>
                                  <a:pt x="45006" y="79057"/>
                                </a:cubicBezTo>
                                <a:cubicBezTo>
                                  <a:pt x="45006" y="78105"/>
                                  <a:pt x="43101" y="77152"/>
                                  <a:pt x="43101" y="77152"/>
                                </a:cubicBezTo>
                                <a:cubicBezTo>
                                  <a:pt x="41196" y="78105"/>
                                  <a:pt x="44053" y="78105"/>
                                  <a:pt x="43101" y="79057"/>
                                </a:cubicBezTo>
                                <a:lnTo>
                                  <a:pt x="43101" y="80963"/>
                                </a:lnTo>
                                <a:cubicBezTo>
                                  <a:pt x="42148" y="83820"/>
                                  <a:pt x="42148" y="83820"/>
                                  <a:pt x="45958" y="83820"/>
                                </a:cubicBezTo>
                                <a:cubicBezTo>
                                  <a:pt x="46911" y="83820"/>
                                  <a:pt x="47863" y="83820"/>
                                  <a:pt x="47863" y="82867"/>
                                </a:cubicBezTo>
                                <a:close/>
                                <a:moveTo>
                                  <a:pt x="44053" y="14288"/>
                                </a:moveTo>
                                <a:cubicBezTo>
                                  <a:pt x="44053" y="15240"/>
                                  <a:pt x="44053" y="15240"/>
                                  <a:pt x="44053" y="14288"/>
                                </a:cubicBezTo>
                                <a:cubicBezTo>
                                  <a:pt x="46911" y="13335"/>
                                  <a:pt x="48815" y="15240"/>
                                  <a:pt x="49768" y="17145"/>
                                </a:cubicBezTo>
                                <a:cubicBezTo>
                                  <a:pt x="50721" y="18097"/>
                                  <a:pt x="51673" y="18097"/>
                                  <a:pt x="51673" y="17145"/>
                                </a:cubicBezTo>
                                <a:cubicBezTo>
                                  <a:pt x="52626" y="15240"/>
                                  <a:pt x="53578" y="14288"/>
                                  <a:pt x="53578" y="13335"/>
                                </a:cubicBezTo>
                                <a:cubicBezTo>
                                  <a:pt x="53578" y="13335"/>
                                  <a:pt x="52626" y="13335"/>
                                  <a:pt x="52626" y="13335"/>
                                </a:cubicBezTo>
                                <a:cubicBezTo>
                                  <a:pt x="50721" y="15240"/>
                                  <a:pt x="47863" y="14288"/>
                                  <a:pt x="45958" y="14288"/>
                                </a:cubicBezTo>
                                <a:lnTo>
                                  <a:pt x="44053" y="14288"/>
                                </a:lnTo>
                                <a:cubicBezTo>
                                  <a:pt x="44053" y="14288"/>
                                  <a:pt x="44053" y="14288"/>
                                  <a:pt x="44053" y="14288"/>
                                </a:cubicBezTo>
                                <a:close/>
                                <a:moveTo>
                                  <a:pt x="48815" y="160972"/>
                                </a:moveTo>
                                <a:cubicBezTo>
                                  <a:pt x="47863" y="160020"/>
                                  <a:pt x="46911" y="159067"/>
                                  <a:pt x="45006" y="158115"/>
                                </a:cubicBezTo>
                                <a:cubicBezTo>
                                  <a:pt x="45006" y="158115"/>
                                  <a:pt x="44053" y="158115"/>
                                  <a:pt x="44053" y="159067"/>
                                </a:cubicBezTo>
                                <a:cubicBezTo>
                                  <a:pt x="44053" y="160972"/>
                                  <a:pt x="45006" y="161925"/>
                                  <a:pt x="46911" y="162877"/>
                                </a:cubicBezTo>
                                <a:cubicBezTo>
                                  <a:pt x="47863" y="162877"/>
                                  <a:pt x="47863" y="161925"/>
                                  <a:pt x="48815" y="160972"/>
                                </a:cubicBezTo>
                                <a:close/>
                                <a:moveTo>
                                  <a:pt x="46911" y="124777"/>
                                </a:moveTo>
                                <a:cubicBezTo>
                                  <a:pt x="46911" y="125730"/>
                                  <a:pt x="46911" y="125730"/>
                                  <a:pt x="45958" y="126682"/>
                                </a:cubicBezTo>
                                <a:lnTo>
                                  <a:pt x="45958" y="126682"/>
                                </a:lnTo>
                                <a:cubicBezTo>
                                  <a:pt x="45006" y="124777"/>
                                  <a:pt x="45958" y="124777"/>
                                  <a:pt x="46911" y="124777"/>
                                </a:cubicBezTo>
                                <a:close/>
                                <a:moveTo>
                                  <a:pt x="48815" y="154305"/>
                                </a:moveTo>
                                <a:cubicBezTo>
                                  <a:pt x="47863" y="154305"/>
                                  <a:pt x="47863" y="155257"/>
                                  <a:pt x="47863" y="155257"/>
                                </a:cubicBezTo>
                                <a:cubicBezTo>
                                  <a:pt x="46911" y="155257"/>
                                  <a:pt x="46911" y="155257"/>
                                  <a:pt x="45958" y="155257"/>
                                </a:cubicBezTo>
                                <a:lnTo>
                                  <a:pt x="45958" y="155257"/>
                                </a:lnTo>
                                <a:cubicBezTo>
                                  <a:pt x="45958" y="155257"/>
                                  <a:pt x="46911" y="155257"/>
                                  <a:pt x="47863" y="154305"/>
                                </a:cubicBezTo>
                                <a:cubicBezTo>
                                  <a:pt x="47863" y="156210"/>
                                  <a:pt x="48815" y="155257"/>
                                  <a:pt x="48815" y="154305"/>
                                </a:cubicBezTo>
                                <a:cubicBezTo>
                                  <a:pt x="48815" y="154305"/>
                                  <a:pt x="48815" y="154305"/>
                                  <a:pt x="48815" y="154305"/>
                                </a:cubicBezTo>
                                <a:close/>
                                <a:moveTo>
                                  <a:pt x="49768" y="149542"/>
                                </a:moveTo>
                                <a:cubicBezTo>
                                  <a:pt x="49768" y="148590"/>
                                  <a:pt x="48815" y="149542"/>
                                  <a:pt x="47863" y="149542"/>
                                </a:cubicBezTo>
                                <a:cubicBezTo>
                                  <a:pt x="46911" y="148590"/>
                                  <a:pt x="45958" y="149542"/>
                                  <a:pt x="45958" y="150495"/>
                                </a:cubicBezTo>
                                <a:cubicBezTo>
                                  <a:pt x="45958" y="151447"/>
                                  <a:pt x="45958" y="152400"/>
                                  <a:pt x="46911" y="151447"/>
                                </a:cubicBezTo>
                                <a:cubicBezTo>
                                  <a:pt x="47863" y="151447"/>
                                  <a:pt x="49768" y="151447"/>
                                  <a:pt x="49768" y="149542"/>
                                </a:cubicBezTo>
                                <a:close/>
                                <a:moveTo>
                                  <a:pt x="52626" y="75247"/>
                                </a:moveTo>
                                <a:cubicBezTo>
                                  <a:pt x="51673" y="74295"/>
                                  <a:pt x="50721" y="73342"/>
                                  <a:pt x="49768" y="74295"/>
                                </a:cubicBezTo>
                                <a:cubicBezTo>
                                  <a:pt x="48815" y="74295"/>
                                  <a:pt x="46911" y="74295"/>
                                  <a:pt x="46911" y="75247"/>
                                </a:cubicBezTo>
                                <a:cubicBezTo>
                                  <a:pt x="45958" y="77152"/>
                                  <a:pt x="46911" y="78105"/>
                                  <a:pt x="48815" y="79057"/>
                                </a:cubicBezTo>
                                <a:cubicBezTo>
                                  <a:pt x="50721" y="80010"/>
                                  <a:pt x="49768" y="78105"/>
                                  <a:pt x="49768" y="77152"/>
                                </a:cubicBezTo>
                                <a:cubicBezTo>
                                  <a:pt x="50721" y="76200"/>
                                  <a:pt x="50721" y="77152"/>
                                  <a:pt x="51673" y="77152"/>
                                </a:cubicBezTo>
                                <a:cubicBezTo>
                                  <a:pt x="52626" y="77152"/>
                                  <a:pt x="53578" y="79057"/>
                                  <a:pt x="54531" y="78105"/>
                                </a:cubicBezTo>
                                <a:cubicBezTo>
                                  <a:pt x="54531" y="77152"/>
                                  <a:pt x="53578" y="76200"/>
                                  <a:pt x="52626" y="75247"/>
                                </a:cubicBezTo>
                                <a:close/>
                                <a:moveTo>
                                  <a:pt x="47863" y="28575"/>
                                </a:moveTo>
                                <a:cubicBezTo>
                                  <a:pt x="46911" y="28575"/>
                                  <a:pt x="46911" y="28575"/>
                                  <a:pt x="45958" y="29527"/>
                                </a:cubicBezTo>
                                <a:cubicBezTo>
                                  <a:pt x="45958" y="30480"/>
                                  <a:pt x="45958" y="30480"/>
                                  <a:pt x="46911" y="30480"/>
                                </a:cubicBezTo>
                                <a:cubicBezTo>
                                  <a:pt x="47863" y="29527"/>
                                  <a:pt x="48815" y="29527"/>
                                  <a:pt x="47863" y="28575"/>
                                </a:cubicBezTo>
                                <a:cubicBezTo>
                                  <a:pt x="48815" y="28575"/>
                                  <a:pt x="48815" y="28575"/>
                                  <a:pt x="47863" y="28575"/>
                                </a:cubicBezTo>
                                <a:close/>
                                <a:moveTo>
                                  <a:pt x="49768" y="165735"/>
                                </a:moveTo>
                                <a:cubicBezTo>
                                  <a:pt x="49768" y="165735"/>
                                  <a:pt x="49768" y="164782"/>
                                  <a:pt x="49768" y="165735"/>
                                </a:cubicBezTo>
                                <a:cubicBezTo>
                                  <a:pt x="47863" y="164782"/>
                                  <a:pt x="47863" y="165735"/>
                                  <a:pt x="47863" y="165735"/>
                                </a:cubicBezTo>
                                <a:cubicBezTo>
                                  <a:pt x="47863" y="166688"/>
                                  <a:pt x="47863" y="166688"/>
                                  <a:pt x="48815" y="166688"/>
                                </a:cubicBezTo>
                                <a:cubicBezTo>
                                  <a:pt x="48815" y="166688"/>
                                  <a:pt x="49768" y="166688"/>
                                  <a:pt x="49768" y="165735"/>
                                </a:cubicBezTo>
                                <a:close/>
                                <a:moveTo>
                                  <a:pt x="50721" y="83820"/>
                                </a:moveTo>
                                <a:cubicBezTo>
                                  <a:pt x="50721" y="82867"/>
                                  <a:pt x="49768" y="83820"/>
                                  <a:pt x="48815" y="83820"/>
                                </a:cubicBezTo>
                                <a:cubicBezTo>
                                  <a:pt x="48815" y="84772"/>
                                  <a:pt x="48815" y="85725"/>
                                  <a:pt x="49768" y="85725"/>
                                </a:cubicBezTo>
                                <a:cubicBezTo>
                                  <a:pt x="50721" y="85725"/>
                                  <a:pt x="50721" y="84772"/>
                                  <a:pt x="50721" y="83820"/>
                                </a:cubicBezTo>
                                <a:close/>
                                <a:moveTo>
                                  <a:pt x="51673" y="53340"/>
                                </a:moveTo>
                                <a:cubicBezTo>
                                  <a:pt x="51673" y="53340"/>
                                  <a:pt x="50721" y="54292"/>
                                  <a:pt x="51673" y="53340"/>
                                </a:cubicBezTo>
                                <a:cubicBezTo>
                                  <a:pt x="49768" y="54292"/>
                                  <a:pt x="48815" y="53340"/>
                                  <a:pt x="48815" y="52388"/>
                                </a:cubicBezTo>
                                <a:cubicBezTo>
                                  <a:pt x="48815" y="51435"/>
                                  <a:pt x="48815" y="51435"/>
                                  <a:pt x="49768" y="51435"/>
                                </a:cubicBezTo>
                                <a:cubicBezTo>
                                  <a:pt x="50721" y="52388"/>
                                  <a:pt x="51673" y="51435"/>
                                  <a:pt x="51673" y="53340"/>
                                </a:cubicBezTo>
                                <a:close/>
                                <a:moveTo>
                                  <a:pt x="49768" y="120015"/>
                                </a:moveTo>
                                <a:lnTo>
                                  <a:pt x="49768" y="120015"/>
                                </a:lnTo>
                                <a:cubicBezTo>
                                  <a:pt x="49768" y="120967"/>
                                  <a:pt x="49768" y="120015"/>
                                  <a:pt x="49768" y="120015"/>
                                </a:cubicBezTo>
                                <a:lnTo>
                                  <a:pt x="49768" y="120015"/>
                                </a:lnTo>
                                <a:lnTo>
                                  <a:pt x="49768" y="120015"/>
                                </a:lnTo>
                                <a:close/>
                                <a:moveTo>
                                  <a:pt x="49768" y="67627"/>
                                </a:moveTo>
                                <a:cubicBezTo>
                                  <a:pt x="50721" y="67627"/>
                                  <a:pt x="50721" y="67627"/>
                                  <a:pt x="49768" y="67627"/>
                                </a:cubicBezTo>
                                <a:lnTo>
                                  <a:pt x="49768" y="67627"/>
                                </a:lnTo>
                                <a:cubicBezTo>
                                  <a:pt x="49768" y="66675"/>
                                  <a:pt x="49768" y="67627"/>
                                  <a:pt x="49768" y="67627"/>
                                </a:cubicBezTo>
                                <a:cubicBezTo>
                                  <a:pt x="49768" y="67627"/>
                                  <a:pt x="49768" y="68580"/>
                                  <a:pt x="49768" y="67627"/>
                                </a:cubicBezTo>
                                <a:close/>
                                <a:moveTo>
                                  <a:pt x="51673" y="169545"/>
                                </a:moveTo>
                                <a:cubicBezTo>
                                  <a:pt x="51673" y="169545"/>
                                  <a:pt x="50721" y="168592"/>
                                  <a:pt x="50721" y="168592"/>
                                </a:cubicBezTo>
                                <a:cubicBezTo>
                                  <a:pt x="50721" y="168592"/>
                                  <a:pt x="49768" y="168592"/>
                                  <a:pt x="50721" y="169545"/>
                                </a:cubicBezTo>
                                <a:cubicBezTo>
                                  <a:pt x="51673" y="170497"/>
                                  <a:pt x="50721" y="169545"/>
                                  <a:pt x="51673" y="169545"/>
                                </a:cubicBezTo>
                                <a:cubicBezTo>
                                  <a:pt x="50721" y="170497"/>
                                  <a:pt x="51673" y="169545"/>
                                  <a:pt x="51673" y="169545"/>
                                </a:cubicBezTo>
                                <a:close/>
                                <a:moveTo>
                                  <a:pt x="52626" y="130492"/>
                                </a:moveTo>
                                <a:cubicBezTo>
                                  <a:pt x="52626" y="130492"/>
                                  <a:pt x="53578" y="129540"/>
                                  <a:pt x="52626" y="130492"/>
                                </a:cubicBezTo>
                                <a:cubicBezTo>
                                  <a:pt x="52626" y="128588"/>
                                  <a:pt x="52626" y="126682"/>
                                  <a:pt x="51673" y="126682"/>
                                </a:cubicBezTo>
                                <a:cubicBezTo>
                                  <a:pt x="51673" y="126682"/>
                                  <a:pt x="50721" y="126682"/>
                                  <a:pt x="50721" y="127635"/>
                                </a:cubicBezTo>
                                <a:cubicBezTo>
                                  <a:pt x="49768" y="128588"/>
                                  <a:pt x="51673" y="129540"/>
                                  <a:pt x="52626" y="130492"/>
                                </a:cubicBezTo>
                                <a:close/>
                                <a:moveTo>
                                  <a:pt x="54531" y="118110"/>
                                </a:moveTo>
                                <a:cubicBezTo>
                                  <a:pt x="54531" y="119063"/>
                                  <a:pt x="54531" y="119063"/>
                                  <a:pt x="53578" y="119063"/>
                                </a:cubicBezTo>
                                <a:cubicBezTo>
                                  <a:pt x="52626" y="120015"/>
                                  <a:pt x="51673" y="119063"/>
                                  <a:pt x="52626" y="120967"/>
                                </a:cubicBezTo>
                                <a:cubicBezTo>
                                  <a:pt x="52626" y="121920"/>
                                  <a:pt x="53578" y="122872"/>
                                  <a:pt x="54531" y="121920"/>
                                </a:cubicBezTo>
                                <a:cubicBezTo>
                                  <a:pt x="55483" y="121920"/>
                                  <a:pt x="55483" y="120967"/>
                                  <a:pt x="55483" y="120015"/>
                                </a:cubicBezTo>
                                <a:cubicBezTo>
                                  <a:pt x="55483" y="119063"/>
                                  <a:pt x="55483" y="118110"/>
                                  <a:pt x="54531" y="118110"/>
                                </a:cubicBezTo>
                                <a:close/>
                                <a:moveTo>
                                  <a:pt x="54531" y="100013"/>
                                </a:moveTo>
                                <a:cubicBezTo>
                                  <a:pt x="55483" y="100013"/>
                                  <a:pt x="54531" y="99060"/>
                                  <a:pt x="54531" y="98107"/>
                                </a:cubicBezTo>
                                <a:cubicBezTo>
                                  <a:pt x="54531" y="97155"/>
                                  <a:pt x="54531" y="96202"/>
                                  <a:pt x="53578" y="96202"/>
                                </a:cubicBezTo>
                                <a:cubicBezTo>
                                  <a:pt x="52626" y="96202"/>
                                  <a:pt x="51673" y="97155"/>
                                  <a:pt x="51673" y="97155"/>
                                </a:cubicBezTo>
                                <a:cubicBezTo>
                                  <a:pt x="52626" y="99060"/>
                                  <a:pt x="53578" y="100013"/>
                                  <a:pt x="54531" y="100013"/>
                                </a:cubicBezTo>
                                <a:close/>
                                <a:moveTo>
                                  <a:pt x="53578" y="155257"/>
                                </a:moveTo>
                                <a:cubicBezTo>
                                  <a:pt x="53578" y="155257"/>
                                  <a:pt x="53578" y="155257"/>
                                  <a:pt x="53578" y="155257"/>
                                </a:cubicBezTo>
                                <a:cubicBezTo>
                                  <a:pt x="52626" y="155257"/>
                                  <a:pt x="52626" y="155257"/>
                                  <a:pt x="53578" y="155257"/>
                                </a:cubicBezTo>
                                <a:cubicBezTo>
                                  <a:pt x="52626" y="156210"/>
                                  <a:pt x="52626" y="156210"/>
                                  <a:pt x="53578" y="155257"/>
                                </a:cubicBezTo>
                                <a:cubicBezTo>
                                  <a:pt x="53578" y="155257"/>
                                  <a:pt x="53578" y="155257"/>
                                  <a:pt x="53578" y="155257"/>
                                </a:cubicBezTo>
                                <a:close/>
                                <a:moveTo>
                                  <a:pt x="54531" y="81915"/>
                                </a:moveTo>
                                <a:lnTo>
                                  <a:pt x="54531" y="81915"/>
                                </a:lnTo>
                                <a:cubicBezTo>
                                  <a:pt x="53578" y="80963"/>
                                  <a:pt x="53578" y="81915"/>
                                  <a:pt x="54531" y="81915"/>
                                </a:cubicBezTo>
                                <a:cubicBezTo>
                                  <a:pt x="53578" y="82867"/>
                                  <a:pt x="54531" y="82867"/>
                                  <a:pt x="54531" y="81915"/>
                                </a:cubicBezTo>
                                <a:cubicBezTo>
                                  <a:pt x="54531" y="82867"/>
                                  <a:pt x="54531" y="81915"/>
                                  <a:pt x="54531" y="81915"/>
                                </a:cubicBezTo>
                                <a:close/>
                                <a:moveTo>
                                  <a:pt x="55483" y="87630"/>
                                </a:moveTo>
                                <a:cubicBezTo>
                                  <a:pt x="55483" y="87630"/>
                                  <a:pt x="55483" y="87630"/>
                                  <a:pt x="55483" y="87630"/>
                                </a:cubicBezTo>
                                <a:cubicBezTo>
                                  <a:pt x="56436" y="86677"/>
                                  <a:pt x="56436" y="86677"/>
                                  <a:pt x="55483" y="86677"/>
                                </a:cubicBezTo>
                                <a:cubicBezTo>
                                  <a:pt x="54531" y="85725"/>
                                  <a:pt x="54531" y="85725"/>
                                  <a:pt x="55483" y="87630"/>
                                </a:cubicBezTo>
                                <a:cubicBezTo>
                                  <a:pt x="53578" y="87630"/>
                                  <a:pt x="54531" y="87630"/>
                                  <a:pt x="55483" y="87630"/>
                                </a:cubicBezTo>
                                <a:close/>
                                <a:moveTo>
                                  <a:pt x="56436" y="104775"/>
                                </a:moveTo>
                                <a:cubicBezTo>
                                  <a:pt x="56436" y="104775"/>
                                  <a:pt x="56436" y="103822"/>
                                  <a:pt x="55483" y="103822"/>
                                </a:cubicBezTo>
                                <a:lnTo>
                                  <a:pt x="54531" y="104775"/>
                                </a:lnTo>
                                <a:cubicBezTo>
                                  <a:pt x="54531" y="104775"/>
                                  <a:pt x="54531" y="105727"/>
                                  <a:pt x="54531" y="105727"/>
                                </a:cubicBezTo>
                                <a:cubicBezTo>
                                  <a:pt x="55483" y="105727"/>
                                  <a:pt x="55483" y="104775"/>
                                  <a:pt x="56436" y="104775"/>
                                </a:cubicBezTo>
                                <a:close/>
                                <a:moveTo>
                                  <a:pt x="59293" y="160972"/>
                                </a:moveTo>
                                <a:cubicBezTo>
                                  <a:pt x="59293" y="160020"/>
                                  <a:pt x="59293" y="160020"/>
                                  <a:pt x="59293" y="160972"/>
                                </a:cubicBezTo>
                                <a:cubicBezTo>
                                  <a:pt x="58340" y="160020"/>
                                  <a:pt x="58340" y="160020"/>
                                  <a:pt x="59293" y="160972"/>
                                </a:cubicBezTo>
                                <a:lnTo>
                                  <a:pt x="59293" y="160972"/>
                                </a:lnTo>
                                <a:cubicBezTo>
                                  <a:pt x="59293" y="160972"/>
                                  <a:pt x="59293" y="160972"/>
                                  <a:pt x="59293" y="160972"/>
                                </a:cubicBezTo>
                                <a:close/>
                                <a:moveTo>
                                  <a:pt x="59293" y="66675"/>
                                </a:moveTo>
                                <a:cubicBezTo>
                                  <a:pt x="59293" y="66675"/>
                                  <a:pt x="59293" y="65722"/>
                                  <a:pt x="59293" y="66675"/>
                                </a:cubicBezTo>
                                <a:cubicBezTo>
                                  <a:pt x="59293" y="66675"/>
                                  <a:pt x="58340" y="66675"/>
                                  <a:pt x="59293" y="66675"/>
                                </a:cubicBezTo>
                                <a:cubicBezTo>
                                  <a:pt x="58340" y="66675"/>
                                  <a:pt x="59293" y="67627"/>
                                  <a:pt x="59293" y="66675"/>
                                </a:cubicBezTo>
                                <a:lnTo>
                                  <a:pt x="59293" y="66675"/>
                                </a:lnTo>
                                <a:close/>
                                <a:moveTo>
                                  <a:pt x="61198" y="60960"/>
                                </a:moveTo>
                                <a:cubicBezTo>
                                  <a:pt x="61198" y="60007"/>
                                  <a:pt x="61198" y="60007"/>
                                  <a:pt x="61198" y="60960"/>
                                </a:cubicBezTo>
                                <a:cubicBezTo>
                                  <a:pt x="61198" y="60007"/>
                                  <a:pt x="60246" y="60007"/>
                                  <a:pt x="61198" y="60960"/>
                                </a:cubicBezTo>
                                <a:cubicBezTo>
                                  <a:pt x="61198" y="60960"/>
                                  <a:pt x="61198" y="60960"/>
                                  <a:pt x="61198" y="60960"/>
                                </a:cubicBezTo>
                                <a:lnTo>
                                  <a:pt x="61198" y="60960"/>
                                </a:lnTo>
                                <a:close/>
                                <a:moveTo>
                                  <a:pt x="63103" y="38100"/>
                                </a:moveTo>
                                <a:cubicBezTo>
                                  <a:pt x="63103" y="38100"/>
                                  <a:pt x="62151" y="38100"/>
                                  <a:pt x="63103" y="38100"/>
                                </a:cubicBezTo>
                                <a:cubicBezTo>
                                  <a:pt x="61198" y="37147"/>
                                  <a:pt x="61198" y="38100"/>
                                  <a:pt x="61198" y="38100"/>
                                </a:cubicBezTo>
                                <a:cubicBezTo>
                                  <a:pt x="61198" y="39052"/>
                                  <a:pt x="61198" y="40005"/>
                                  <a:pt x="63103" y="38100"/>
                                </a:cubicBezTo>
                                <a:cubicBezTo>
                                  <a:pt x="63103" y="39052"/>
                                  <a:pt x="63103" y="39052"/>
                                  <a:pt x="63103" y="38100"/>
                                </a:cubicBezTo>
                                <a:close/>
                                <a:moveTo>
                                  <a:pt x="65961" y="43815"/>
                                </a:moveTo>
                                <a:cubicBezTo>
                                  <a:pt x="65961" y="42863"/>
                                  <a:pt x="65961" y="42863"/>
                                  <a:pt x="65961" y="43815"/>
                                </a:cubicBezTo>
                                <a:cubicBezTo>
                                  <a:pt x="65008" y="42863"/>
                                  <a:pt x="65008" y="42863"/>
                                  <a:pt x="65008" y="43815"/>
                                </a:cubicBezTo>
                                <a:cubicBezTo>
                                  <a:pt x="65008" y="43815"/>
                                  <a:pt x="65008" y="44767"/>
                                  <a:pt x="65008" y="44767"/>
                                </a:cubicBezTo>
                                <a:cubicBezTo>
                                  <a:pt x="65961" y="44767"/>
                                  <a:pt x="65961" y="43815"/>
                                  <a:pt x="65961" y="43815"/>
                                </a:cubicBezTo>
                                <a:close/>
                                <a:moveTo>
                                  <a:pt x="119301" y="20002"/>
                                </a:moveTo>
                                <a:cubicBezTo>
                                  <a:pt x="119301" y="20002"/>
                                  <a:pt x="118348" y="20002"/>
                                  <a:pt x="119301" y="20002"/>
                                </a:cubicBezTo>
                                <a:cubicBezTo>
                                  <a:pt x="118348" y="20002"/>
                                  <a:pt x="119301" y="20002"/>
                                  <a:pt x="119301" y="20002"/>
                                </a:cubicBezTo>
                                <a:lnTo>
                                  <a:pt x="119301" y="20002"/>
                                </a:lnTo>
                                <a:cubicBezTo>
                                  <a:pt x="119301" y="20002"/>
                                  <a:pt x="119301" y="20002"/>
                                  <a:pt x="119301" y="20002"/>
                                </a:cubicBezTo>
                                <a:close/>
                                <a:moveTo>
                                  <a:pt x="121206" y="120015"/>
                                </a:moveTo>
                                <a:cubicBezTo>
                                  <a:pt x="121206" y="120015"/>
                                  <a:pt x="120253" y="119063"/>
                                  <a:pt x="121206" y="120015"/>
                                </a:cubicBezTo>
                                <a:lnTo>
                                  <a:pt x="121206" y="120015"/>
                                </a:lnTo>
                                <a:cubicBezTo>
                                  <a:pt x="120253" y="120015"/>
                                  <a:pt x="120253" y="120015"/>
                                  <a:pt x="121206" y="120015"/>
                                </a:cubicBezTo>
                                <a:cubicBezTo>
                                  <a:pt x="120253" y="120015"/>
                                  <a:pt x="121206" y="120015"/>
                                  <a:pt x="121206" y="120015"/>
                                </a:cubicBezTo>
                                <a:close/>
                                <a:moveTo>
                                  <a:pt x="120253" y="66675"/>
                                </a:moveTo>
                                <a:lnTo>
                                  <a:pt x="120253" y="66675"/>
                                </a:lnTo>
                                <a:cubicBezTo>
                                  <a:pt x="121206" y="66675"/>
                                  <a:pt x="121206" y="66675"/>
                                  <a:pt x="120253" y="66675"/>
                                </a:cubicBezTo>
                                <a:cubicBezTo>
                                  <a:pt x="121206" y="65722"/>
                                  <a:pt x="120253" y="66675"/>
                                  <a:pt x="120253" y="66675"/>
                                </a:cubicBezTo>
                                <a:lnTo>
                                  <a:pt x="120253" y="66675"/>
                                </a:lnTo>
                                <a:close/>
                                <a:moveTo>
                                  <a:pt x="121206" y="93345"/>
                                </a:moveTo>
                                <a:cubicBezTo>
                                  <a:pt x="122158" y="93345"/>
                                  <a:pt x="122158" y="92392"/>
                                  <a:pt x="123111" y="92392"/>
                                </a:cubicBezTo>
                                <a:lnTo>
                                  <a:pt x="123111" y="92392"/>
                                </a:lnTo>
                                <a:cubicBezTo>
                                  <a:pt x="123111" y="95250"/>
                                  <a:pt x="125968" y="97155"/>
                                  <a:pt x="128826" y="98107"/>
                                </a:cubicBezTo>
                                <a:cubicBezTo>
                                  <a:pt x="129778" y="98107"/>
                                  <a:pt x="131683" y="98107"/>
                                  <a:pt x="131683" y="96202"/>
                                </a:cubicBezTo>
                                <a:cubicBezTo>
                                  <a:pt x="131683" y="95250"/>
                                  <a:pt x="130731" y="93345"/>
                                  <a:pt x="130731" y="94297"/>
                                </a:cubicBezTo>
                                <a:cubicBezTo>
                                  <a:pt x="125015" y="97155"/>
                                  <a:pt x="128826" y="92392"/>
                                  <a:pt x="127873" y="91440"/>
                                </a:cubicBezTo>
                                <a:cubicBezTo>
                                  <a:pt x="127873" y="91440"/>
                                  <a:pt x="127873" y="91440"/>
                                  <a:pt x="126921" y="91440"/>
                                </a:cubicBezTo>
                                <a:lnTo>
                                  <a:pt x="125968" y="87630"/>
                                </a:lnTo>
                                <a:lnTo>
                                  <a:pt x="124063" y="91440"/>
                                </a:lnTo>
                                <a:cubicBezTo>
                                  <a:pt x="123111" y="92392"/>
                                  <a:pt x="123111" y="92392"/>
                                  <a:pt x="122158" y="93345"/>
                                </a:cubicBezTo>
                                <a:cubicBezTo>
                                  <a:pt x="121206" y="92392"/>
                                  <a:pt x="120253" y="93345"/>
                                  <a:pt x="121206" y="93345"/>
                                </a:cubicBezTo>
                                <a:close/>
                                <a:moveTo>
                                  <a:pt x="121206" y="139065"/>
                                </a:moveTo>
                                <a:cubicBezTo>
                                  <a:pt x="122158" y="139065"/>
                                  <a:pt x="122158" y="139065"/>
                                  <a:pt x="121206" y="139065"/>
                                </a:cubicBezTo>
                                <a:cubicBezTo>
                                  <a:pt x="122158" y="139065"/>
                                  <a:pt x="122158" y="139065"/>
                                  <a:pt x="121206" y="139065"/>
                                </a:cubicBezTo>
                                <a:cubicBezTo>
                                  <a:pt x="122158" y="138113"/>
                                  <a:pt x="121206" y="139065"/>
                                  <a:pt x="121206" y="139065"/>
                                </a:cubicBezTo>
                                <a:cubicBezTo>
                                  <a:pt x="121206" y="139065"/>
                                  <a:pt x="121206" y="139065"/>
                                  <a:pt x="121206" y="139065"/>
                                </a:cubicBezTo>
                                <a:close/>
                                <a:moveTo>
                                  <a:pt x="121206" y="46672"/>
                                </a:moveTo>
                                <a:cubicBezTo>
                                  <a:pt x="122158" y="47625"/>
                                  <a:pt x="123111" y="47625"/>
                                  <a:pt x="124063" y="47625"/>
                                </a:cubicBezTo>
                                <a:cubicBezTo>
                                  <a:pt x="124063" y="49530"/>
                                  <a:pt x="123111" y="50482"/>
                                  <a:pt x="122158" y="51435"/>
                                </a:cubicBezTo>
                                <a:cubicBezTo>
                                  <a:pt x="121206" y="52388"/>
                                  <a:pt x="123111" y="53340"/>
                                  <a:pt x="123111" y="53340"/>
                                </a:cubicBezTo>
                                <a:cubicBezTo>
                                  <a:pt x="124063" y="53340"/>
                                  <a:pt x="124063" y="53340"/>
                                  <a:pt x="124063" y="52388"/>
                                </a:cubicBezTo>
                                <a:cubicBezTo>
                                  <a:pt x="124063" y="48577"/>
                                  <a:pt x="126921" y="49530"/>
                                  <a:pt x="127873" y="49530"/>
                                </a:cubicBezTo>
                                <a:cubicBezTo>
                                  <a:pt x="129778" y="53340"/>
                                  <a:pt x="129778" y="53340"/>
                                  <a:pt x="133588" y="50482"/>
                                </a:cubicBezTo>
                                <a:cubicBezTo>
                                  <a:pt x="133588" y="50482"/>
                                  <a:pt x="134540" y="50482"/>
                                  <a:pt x="134540" y="49530"/>
                                </a:cubicBezTo>
                                <a:cubicBezTo>
                                  <a:pt x="134540" y="49530"/>
                                  <a:pt x="135493" y="47625"/>
                                  <a:pt x="135493" y="48577"/>
                                </a:cubicBezTo>
                                <a:cubicBezTo>
                                  <a:pt x="136446" y="48577"/>
                                  <a:pt x="135493" y="49530"/>
                                  <a:pt x="135493" y="50482"/>
                                </a:cubicBezTo>
                                <a:cubicBezTo>
                                  <a:pt x="133588" y="52388"/>
                                  <a:pt x="134540" y="54292"/>
                                  <a:pt x="136446" y="55245"/>
                                </a:cubicBezTo>
                                <a:cubicBezTo>
                                  <a:pt x="137398" y="56197"/>
                                  <a:pt x="138351" y="57150"/>
                                  <a:pt x="139303" y="56197"/>
                                </a:cubicBezTo>
                                <a:cubicBezTo>
                                  <a:pt x="140256" y="55245"/>
                                  <a:pt x="138351" y="52388"/>
                                  <a:pt x="141208" y="51435"/>
                                </a:cubicBezTo>
                                <a:cubicBezTo>
                                  <a:pt x="140256" y="51435"/>
                                  <a:pt x="140256" y="51435"/>
                                  <a:pt x="139303" y="51435"/>
                                </a:cubicBezTo>
                                <a:cubicBezTo>
                                  <a:pt x="138351" y="51435"/>
                                  <a:pt x="137398" y="51435"/>
                                  <a:pt x="137398" y="52388"/>
                                </a:cubicBezTo>
                                <a:cubicBezTo>
                                  <a:pt x="137398" y="52388"/>
                                  <a:pt x="136446" y="53340"/>
                                  <a:pt x="136446" y="53340"/>
                                </a:cubicBezTo>
                                <a:cubicBezTo>
                                  <a:pt x="136446" y="53340"/>
                                  <a:pt x="136446" y="52388"/>
                                  <a:pt x="136446" y="51435"/>
                                </a:cubicBezTo>
                                <a:cubicBezTo>
                                  <a:pt x="136446" y="50482"/>
                                  <a:pt x="137398" y="50482"/>
                                  <a:pt x="137398" y="50482"/>
                                </a:cubicBezTo>
                                <a:cubicBezTo>
                                  <a:pt x="140256" y="46672"/>
                                  <a:pt x="140256" y="46672"/>
                                  <a:pt x="135493" y="44767"/>
                                </a:cubicBezTo>
                                <a:cubicBezTo>
                                  <a:pt x="134540" y="44767"/>
                                  <a:pt x="133588" y="43815"/>
                                  <a:pt x="134540" y="42863"/>
                                </a:cubicBezTo>
                                <a:cubicBezTo>
                                  <a:pt x="134540" y="41910"/>
                                  <a:pt x="135493" y="41910"/>
                                  <a:pt x="136446" y="41910"/>
                                </a:cubicBezTo>
                                <a:cubicBezTo>
                                  <a:pt x="137398" y="41910"/>
                                  <a:pt x="138351" y="41910"/>
                                  <a:pt x="138351" y="42863"/>
                                </a:cubicBezTo>
                                <a:cubicBezTo>
                                  <a:pt x="140256" y="43815"/>
                                  <a:pt x="142161" y="43815"/>
                                  <a:pt x="144065" y="42863"/>
                                </a:cubicBezTo>
                                <a:cubicBezTo>
                                  <a:pt x="144065" y="44767"/>
                                  <a:pt x="142161" y="45720"/>
                                  <a:pt x="142161" y="47625"/>
                                </a:cubicBezTo>
                                <a:cubicBezTo>
                                  <a:pt x="144065" y="47625"/>
                                  <a:pt x="145018" y="50482"/>
                                  <a:pt x="146923" y="48577"/>
                                </a:cubicBezTo>
                                <a:cubicBezTo>
                                  <a:pt x="146923" y="48577"/>
                                  <a:pt x="147876" y="48577"/>
                                  <a:pt x="147876" y="49530"/>
                                </a:cubicBezTo>
                                <a:cubicBezTo>
                                  <a:pt x="148828" y="50482"/>
                                  <a:pt x="148828" y="51435"/>
                                  <a:pt x="150733" y="50482"/>
                                </a:cubicBezTo>
                                <a:lnTo>
                                  <a:pt x="150733" y="49530"/>
                                </a:lnTo>
                                <a:cubicBezTo>
                                  <a:pt x="150733" y="47625"/>
                                  <a:pt x="149781" y="47625"/>
                                  <a:pt x="147876" y="47625"/>
                                </a:cubicBezTo>
                                <a:cubicBezTo>
                                  <a:pt x="147876" y="47625"/>
                                  <a:pt x="146923" y="47625"/>
                                  <a:pt x="146923" y="47625"/>
                                </a:cubicBezTo>
                                <a:lnTo>
                                  <a:pt x="143113" y="41910"/>
                                </a:lnTo>
                                <a:cubicBezTo>
                                  <a:pt x="140256" y="40005"/>
                                  <a:pt x="138351" y="37147"/>
                                  <a:pt x="133588" y="38100"/>
                                </a:cubicBezTo>
                                <a:cubicBezTo>
                                  <a:pt x="132636" y="38100"/>
                                  <a:pt x="131683" y="37147"/>
                                  <a:pt x="130731" y="37147"/>
                                </a:cubicBezTo>
                                <a:cubicBezTo>
                                  <a:pt x="130731" y="36195"/>
                                  <a:pt x="129778" y="36195"/>
                                  <a:pt x="129778" y="36195"/>
                                </a:cubicBezTo>
                                <a:cubicBezTo>
                                  <a:pt x="129778" y="36195"/>
                                  <a:pt x="128826" y="36195"/>
                                  <a:pt x="129778" y="37147"/>
                                </a:cubicBezTo>
                                <a:cubicBezTo>
                                  <a:pt x="129778" y="38100"/>
                                  <a:pt x="130731" y="38100"/>
                                  <a:pt x="131683" y="38100"/>
                                </a:cubicBezTo>
                                <a:cubicBezTo>
                                  <a:pt x="130731" y="40005"/>
                                  <a:pt x="130731" y="40957"/>
                                  <a:pt x="131683" y="43815"/>
                                </a:cubicBezTo>
                                <a:cubicBezTo>
                                  <a:pt x="132636" y="46672"/>
                                  <a:pt x="130731" y="46672"/>
                                  <a:pt x="128826" y="46672"/>
                                </a:cubicBezTo>
                                <a:cubicBezTo>
                                  <a:pt x="127873" y="45720"/>
                                  <a:pt x="126921" y="43815"/>
                                  <a:pt x="125968" y="45720"/>
                                </a:cubicBezTo>
                                <a:cubicBezTo>
                                  <a:pt x="124063" y="48577"/>
                                  <a:pt x="123111" y="46672"/>
                                  <a:pt x="122158" y="45720"/>
                                </a:cubicBezTo>
                                <a:cubicBezTo>
                                  <a:pt x="123111" y="46672"/>
                                  <a:pt x="123111" y="45720"/>
                                  <a:pt x="121206" y="46672"/>
                                </a:cubicBezTo>
                                <a:lnTo>
                                  <a:pt x="121206" y="46672"/>
                                </a:lnTo>
                                <a:close/>
                                <a:moveTo>
                                  <a:pt x="123111" y="31432"/>
                                </a:moveTo>
                                <a:cubicBezTo>
                                  <a:pt x="123111" y="33338"/>
                                  <a:pt x="124063" y="34290"/>
                                  <a:pt x="125968" y="35242"/>
                                </a:cubicBezTo>
                                <a:cubicBezTo>
                                  <a:pt x="125968" y="35242"/>
                                  <a:pt x="126921" y="36195"/>
                                  <a:pt x="127873" y="35242"/>
                                </a:cubicBezTo>
                                <a:cubicBezTo>
                                  <a:pt x="127873" y="34290"/>
                                  <a:pt x="126921" y="34290"/>
                                  <a:pt x="126921" y="33338"/>
                                </a:cubicBezTo>
                                <a:cubicBezTo>
                                  <a:pt x="127873" y="32385"/>
                                  <a:pt x="127873" y="31432"/>
                                  <a:pt x="126921" y="30480"/>
                                </a:cubicBezTo>
                                <a:cubicBezTo>
                                  <a:pt x="126921" y="30480"/>
                                  <a:pt x="125968" y="30480"/>
                                  <a:pt x="125968" y="30480"/>
                                </a:cubicBezTo>
                                <a:cubicBezTo>
                                  <a:pt x="125015" y="31432"/>
                                  <a:pt x="126921" y="32385"/>
                                  <a:pt x="126921" y="32385"/>
                                </a:cubicBezTo>
                                <a:lnTo>
                                  <a:pt x="126921" y="33338"/>
                                </a:lnTo>
                                <a:cubicBezTo>
                                  <a:pt x="125015" y="33338"/>
                                  <a:pt x="124063" y="31432"/>
                                  <a:pt x="123111" y="31432"/>
                                </a:cubicBezTo>
                                <a:cubicBezTo>
                                  <a:pt x="123111" y="30480"/>
                                  <a:pt x="123111" y="29527"/>
                                  <a:pt x="122158" y="29527"/>
                                </a:cubicBezTo>
                                <a:lnTo>
                                  <a:pt x="122158" y="29527"/>
                                </a:lnTo>
                                <a:cubicBezTo>
                                  <a:pt x="121206" y="30480"/>
                                  <a:pt x="122158" y="30480"/>
                                  <a:pt x="123111" y="31432"/>
                                </a:cubicBezTo>
                                <a:close/>
                                <a:moveTo>
                                  <a:pt x="127873" y="65722"/>
                                </a:moveTo>
                                <a:cubicBezTo>
                                  <a:pt x="128826" y="68580"/>
                                  <a:pt x="130731" y="69532"/>
                                  <a:pt x="133588" y="70485"/>
                                </a:cubicBezTo>
                                <a:cubicBezTo>
                                  <a:pt x="132636" y="70485"/>
                                  <a:pt x="131683" y="70485"/>
                                  <a:pt x="131683" y="71438"/>
                                </a:cubicBezTo>
                                <a:cubicBezTo>
                                  <a:pt x="131683" y="71438"/>
                                  <a:pt x="131683" y="71438"/>
                                  <a:pt x="131683" y="71438"/>
                                </a:cubicBezTo>
                                <a:cubicBezTo>
                                  <a:pt x="132636" y="71438"/>
                                  <a:pt x="132636" y="70485"/>
                                  <a:pt x="132636" y="69532"/>
                                </a:cubicBezTo>
                                <a:cubicBezTo>
                                  <a:pt x="134540" y="66675"/>
                                  <a:pt x="131683" y="66675"/>
                                  <a:pt x="130731" y="64770"/>
                                </a:cubicBezTo>
                                <a:cubicBezTo>
                                  <a:pt x="131683" y="62865"/>
                                  <a:pt x="133588" y="60960"/>
                                  <a:pt x="132636" y="59055"/>
                                </a:cubicBezTo>
                                <a:cubicBezTo>
                                  <a:pt x="131683" y="58102"/>
                                  <a:pt x="134540" y="56197"/>
                                  <a:pt x="131683" y="56197"/>
                                </a:cubicBezTo>
                                <a:cubicBezTo>
                                  <a:pt x="130731" y="56197"/>
                                  <a:pt x="129778" y="53340"/>
                                  <a:pt x="128826" y="54292"/>
                                </a:cubicBezTo>
                                <a:cubicBezTo>
                                  <a:pt x="126921" y="55245"/>
                                  <a:pt x="129778" y="57150"/>
                                  <a:pt x="129778" y="58102"/>
                                </a:cubicBezTo>
                                <a:lnTo>
                                  <a:pt x="129778" y="60007"/>
                                </a:lnTo>
                                <a:cubicBezTo>
                                  <a:pt x="130731" y="60960"/>
                                  <a:pt x="131683" y="62865"/>
                                  <a:pt x="131683" y="63817"/>
                                </a:cubicBezTo>
                                <a:cubicBezTo>
                                  <a:pt x="129778" y="62865"/>
                                  <a:pt x="128826" y="61913"/>
                                  <a:pt x="129778" y="60007"/>
                                </a:cubicBezTo>
                                <a:cubicBezTo>
                                  <a:pt x="127873" y="59055"/>
                                  <a:pt x="125015" y="60960"/>
                                  <a:pt x="124063" y="58102"/>
                                </a:cubicBezTo>
                                <a:lnTo>
                                  <a:pt x="124063" y="58102"/>
                                </a:lnTo>
                                <a:cubicBezTo>
                                  <a:pt x="121206" y="59055"/>
                                  <a:pt x="122158" y="60960"/>
                                  <a:pt x="124063" y="61913"/>
                                </a:cubicBezTo>
                                <a:cubicBezTo>
                                  <a:pt x="125968" y="63817"/>
                                  <a:pt x="127873" y="64770"/>
                                  <a:pt x="127873" y="65722"/>
                                </a:cubicBezTo>
                                <a:close/>
                                <a:moveTo>
                                  <a:pt x="133588" y="155257"/>
                                </a:moveTo>
                                <a:cubicBezTo>
                                  <a:pt x="133588" y="155257"/>
                                  <a:pt x="133588" y="154305"/>
                                  <a:pt x="132636" y="154305"/>
                                </a:cubicBezTo>
                                <a:cubicBezTo>
                                  <a:pt x="130731" y="153352"/>
                                  <a:pt x="129778" y="150495"/>
                                  <a:pt x="126921" y="150495"/>
                                </a:cubicBezTo>
                                <a:cubicBezTo>
                                  <a:pt x="125968" y="149542"/>
                                  <a:pt x="125015" y="148590"/>
                                  <a:pt x="124063" y="148590"/>
                                </a:cubicBezTo>
                                <a:cubicBezTo>
                                  <a:pt x="123111" y="148590"/>
                                  <a:pt x="122158" y="148590"/>
                                  <a:pt x="122158" y="149542"/>
                                </a:cubicBezTo>
                                <a:cubicBezTo>
                                  <a:pt x="121206" y="151447"/>
                                  <a:pt x="123111" y="150495"/>
                                  <a:pt x="123111" y="150495"/>
                                </a:cubicBezTo>
                                <a:cubicBezTo>
                                  <a:pt x="124063" y="150495"/>
                                  <a:pt x="125968" y="150495"/>
                                  <a:pt x="126921" y="150495"/>
                                </a:cubicBezTo>
                                <a:cubicBezTo>
                                  <a:pt x="127873" y="154305"/>
                                  <a:pt x="130731" y="154305"/>
                                  <a:pt x="133588" y="155257"/>
                                </a:cubicBezTo>
                                <a:cubicBezTo>
                                  <a:pt x="133588" y="156210"/>
                                  <a:pt x="133588" y="156210"/>
                                  <a:pt x="133588" y="155257"/>
                                </a:cubicBezTo>
                                <a:close/>
                                <a:moveTo>
                                  <a:pt x="124063" y="105727"/>
                                </a:moveTo>
                                <a:cubicBezTo>
                                  <a:pt x="124063" y="105727"/>
                                  <a:pt x="124063" y="104775"/>
                                  <a:pt x="124063" y="105727"/>
                                </a:cubicBezTo>
                                <a:cubicBezTo>
                                  <a:pt x="124063" y="104775"/>
                                  <a:pt x="124063" y="103822"/>
                                  <a:pt x="124063" y="103822"/>
                                </a:cubicBezTo>
                                <a:cubicBezTo>
                                  <a:pt x="123111" y="103822"/>
                                  <a:pt x="123111" y="103822"/>
                                  <a:pt x="124063" y="105727"/>
                                </a:cubicBezTo>
                                <a:cubicBezTo>
                                  <a:pt x="123111" y="104775"/>
                                  <a:pt x="123111" y="105727"/>
                                  <a:pt x="124063" y="105727"/>
                                </a:cubicBezTo>
                                <a:close/>
                                <a:moveTo>
                                  <a:pt x="124063" y="66675"/>
                                </a:moveTo>
                                <a:cubicBezTo>
                                  <a:pt x="123111" y="66675"/>
                                  <a:pt x="123111" y="67627"/>
                                  <a:pt x="122158" y="68580"/>
                                </a:cubicBezTo>
                                <a:cubicBezTo>
                                  <a:pt x="122158" y="69532"/>
                                  <a:pt x="122158" y="69532"/>
                                  <a:pt x="123111" y="69532"/>
                                </a:cubicBezTo>
                                <a:cubicBezTo>
                                  <a:pt x="124063" y="69532"/>
                                  <a:pt x="124063" y="68580"/>
                                  <a:pt x="124063" y="67627"/>
                                </a:cubicBezTo>
                                <a:cubicBezTo>
                                  <a:pt x="125015" y="67627"/>
                                  <a:pt x="125015" y="66675"/>
                                  <a:pt x="124063" y="66675"/>
                                </a:cubicBezTo>
                                <a:close/>
                                <a:moveTo>
                                  <a:pt x="125968" y="90488"/>
                                </a:moveTo>
                                <a:cubicBezTo>
                                  <a:pt x="125015" y="91440"/>
                                  <a:pt x="124063" y="92392"/>
                                  <a:pt x="123111" y="92392"/>
                                </a:cubicBezTo>
                                <a:cubicBezTo>
                                  <a:pt x="123111" y="90488"/>
                                  <a:pt x="125015" y="90488"/>
                                  <a:pt x="125968" y="90488"/>
                                </a:cubicBezTo>
                                <a:close/>
                                <a:moveTo>
                                  <a:pt x="126921" y="116205"/>
                                </a:moveTo>
                                <a:cubicBezTo>
                                  <a:pt x="126921" y="115252"/>
                                  <a:pt x="125968" y="115252"/>
                                  <a:pt x="125015" y="115252"/>
                                </a:cubicBezTo>
                                <a:cubicBezTo>
                                  <a:pt x="124063" y="115252"/>
                                  <a:pt x="122158" y="116205"/>
                                  <a:pt x="123111" y="118110"/>
                                </a:cubicBezTo>
                                <a:cubicBezTo>
                                  <a:pt x="123111" y="119063"/>
                                  <a:pt x="123111" y="119063"/>
                                  <a:pt x="124063" y="119063"/>
                                </a:cubicBezTo>
                                <a:cubicBezTo>
                                  <a:pt x="124063" y="117157"/>
                                  <a:pt x="126921" y="118110"/>
                                  <a:pt x="126921" y="116205"/>
                                </a:cubicBezTo>
                                <a:close/>
                                <a:moveTo>
                                  <a:pt x="125968" y="58102"/>
                                </a:moveTo>
                                <a:cubicBezTo>
                                  <a:pt x="125968" y="58102"/>
                                  <a:pt x="125968" y="58102"/>
                                  <a:pt x="125968" y="58102"/>
                                </a:cubicBezTo>
                                <a:cubicBezTo>
                                  <a:pt x="124063" y="58102"/>
                                  <a:pt x="124063" y="58102"/>
                                  <a:pt x="124063" y="59055"/>
                                </a:cubicBezTo>
                                <a:cubicBezTo>
                                  <a:pt x="125015" y="60007"/>
                                  <a:pt x="125968" y="60007"/>
                                  <a:pt x="125968" y="58102"/>
                                </a:cubicBezTo>
                                <a:close/>
                                <a:moveTo>
                                  <a:pt x="125015" y="144780"/>
                                </a:moveTo>
                                <a:lnTo>
                                  <a:pt x="125015" y="144780"/>
                                </a:lnTo>
                                <a:cubicBezTo>
                                  <a:pt x="126921" y="145732"/>
                                  <a:pt x="126921" y="145732"/>
                                  <a:pt x="126921" y="144780"/>
                                </a:cubicBezTo>
                                <a:cubicBezTo>
                                  <a:pt x="126921" y="144780"/>
                                  <a:pt x="125968" y="144780"/>
                                  <a:pt x="125015" y="144780"/>
                                </a:cubicBezTo>
                                <a:lnTo>
                                  <a:pt x="125015" y="144780"/>
                                </a:lnTo>
                                <a:close/>
                                <a:moveTo>
                                  <a:pt x="125968" y="76200"/>
                                </a:moveTo>
                                <a:cubicBezTo>
                                  <a:pt x="125968" y="77152"/>
                                  <a:pt x="126921" y="78105"/>
                                  <a:pt x="127873" y="77152"/>
                                </a:cubicBezTo>
                                <a:cubicBezTo>
                                  <a:pt x="128826" y="77152"/>
                                  <a:pt x="128826" y="77152"/>
                                  <a:pt x="129778" y="76200"/>
                                </a:cubicBezTo>
                                <a:cubicBezTo>
                                  <a:pt x="129778" y="75247"/>
                                  <a:pt x="128826" y="75247"/>
                                  <a:pt x="128826" y="75247"/>
                                </a:cubicBezTo>
                                <a:cubicBezTo>
                                  <a:pt x="126921" y="75247"/>
                                  <a:pt x="125968" y="75247"/>
                                  <a:pt x="125968" y="76200"/>
                                </a:cubicBezTo>
                                <a:close/>
                                <a:moveTo>
                                  <a:pt x="126921" y="41910"/>
                                </a:moveTo>
                                <a:cubicBezTo>
                                  <a:pt x="125968" y="41910"/>
                                  <a:pt x="125968" y="41910"/>
                                  <a:pt x="125968" y="42863"/>
                                </a:cubicBezTo>
                                <a:cubicBezTo>
                                  <a:pt x="125968" y="42863"/>
                                  <a:pt x="125968" y="42863"/>
                                  <a:pt x="125968" y="43815"/>
                                </a:cubicBezTo>
                                <a:cubicBezTo>
                                  <a:pt x="126921" y="42863"/>
                                  <a:pt x="126921" y="42863"/>
                                  <a:pt x="126921" y="41910"/>
                                </a:cubicBezTo>
                                <a:cubicBezTo>
                                  <a:pt x="127873" y="41910"/>
                                  <a:pt x="127873" y="41910"/>
                                  <a:pt x="126921" y="41910"/>
                                </a:cubicBezTo>
                                <a:cubicBezTo>
                                  <a:pt x="127873" y="41910"/>
                                  <a:pt x="127873" y="41910"/>
                                  <a:pt x="126921" y="41910"/>
                                </a:cubicBezTo>
                                <a:close/>
                                <a:moveTo>
                                  <a:pt x="130731" y="158115"/>
                                </a:moveTo>
                                <a:cubicBezTo>
                                  <a:pt x="130731" y="158115"/>
                                  <a:pt x="130731" y="157163"/>
                                  <a:pt x="130731" y="157163"/>
                                </a:cubicBezTo>
                                <a:cubicBezTo>
                                  <a:pt x="129778" y="156210"/>
                                  <a:pt x="129778" y="158115"/>
                                  <a:pt x="128826" y="158115"/>
                                </a:cubicBezTo>
                                <a:cubicBezTo>
                                  <a:pt x="127873" y="158115"/>
                                  <a:pt x="127873" y="158115"/>
                                  <a:pt x="126921" y="159067"/>
                                </a:cubicBezTo>
                                <a:cubicBezTo>
                                  <a:pt x="125968" y="160020"/>
                                  <a:pt x="125968" y="160972"/>
                                  <a:pt x="125968" y="162877"/>
                                </a:cubicBezTo>
                                <a:cubicBezTo>
                                  <a:pt x="125968" y="163830"/>
                                  <a:pt x="126921" y="163830"/>
                                  <a:pt x="126921" y="163830"/>
                                </a:cubicBezTo>
                                <a:cubicBezTo>
                                  <a:pt x="128826" y="163830"/>
                                  <a:pt x="129778" y="162877"/>
                                  <a:pt x="129778" y="161925"/>
                                </a:cubicBezTo>
                                <a:cubicBezTo>
                                  <a:pt x="130731" y="160020"/>
                                  <a:pt x="130731" y="160020"/>
                                  <a:pt x="130731" y="158115"/>
                                </a:cubicBezTo>
                                <a:close/>
                                <a:moveTo>
                                  <a:pt x="127873" y="133350"/>
                                </a:moveTo>
                                <a:cubicBezTo>
                                  <a:pt x="127873" y="133350"/>
                                  <a:pt x="127873" y="132397"/>
                                  <a:pt x="127873" y="133350"/>
                                </a:cubicBezTo>
                                <a:cubicBezTo>
                                  <a:pt x="128826" y="131445"/>
                                  <a:pt x="127873" y="130492"/>
                                  <a:pt x="126921" y="130492"/>
                                </a:cubicBezTo>
                                <a:cubicBezTo>
                                  <a:pt x="125968" y="130492"/>
                                  <a:pt x="125968" y="130492"/>
                                  <a:pt x="125968" y="131445"/>
                                </a:cubicBezTo>
                                <a:cubicBezTo>
                                  <a:pt x="126921" y="132397"/>
                                  <a:pt x="126921" y="133350"/>
                                  <a:pt x="127873" y="133350"/>
                                </a:cubicBezTo>
                                <a:close/>
                                <a:moveTo>
                                  <a:pt x="126921" y="53340"/>
                                </a:moveTo>
                                <a:cubicBezTo>
                                  <a:pt x="126921" y="53340"/>
                                  <a:pt x="127873" y="53340"/>
                                  <a:pt x="126921" y="53340"/>
                                </a:cubicBezTo>
                                <a:lnTo>
                                  <a:pt x="126921" y="53340"/>
                                </a:lnTo>
                                <a:cubicBezTo>
                                  <a:pt x="126921" y="53340"/>
                                  <a:pt x="126921" y="53340"/>
                                  <a:pt x="126921" y="53340"/>
                                </a:cubicBezTo>
                                <a:lnTo>
                                  <a:pt x="126921" y="53340"/>
                                </a:lnTo>
                                <a:close/>
                                <a:moveTo>
                                  <a:pt x="126921" y="120967"/>
                                </a:moveTo>
                                <a:cubicBezTo>
                                  <a:pt x="126921" y="121920"/>
                                  <a:pt x="127873" y="121920"/>
                                  <a:pt x="127873" y="121920"/>
                                </a:cubicBezTo>
                                <a:cubicBezTo>
                                  <a:pt x="131683" y="120967"/>
                                  <a:pt x="135493" y="121920"/>
                                  <a:pt x="138351" y="118110"/>
                                </a:cubicBezTo>
                                <a:cubicBezTo>
                                  <a:pt x="138351" y="118110"/>
                                  <a:pt x="139303" y="117157"/>
                                  <a:pt x="140256" y="117157"/>
                                </a:cubicBezTo>
                                <a:cubicBezTo>
                                  <a:pt x="140256" y="117157"/>
                                  <a:pt x="140256" y="118110"/>
                                  <a:pt x="141208" y="118110"/>
                                </a:cubicBezTo>
                                <a:cubicBezTo>
                                  <a:pt x="142161" y="119063"/>
                                  <a:pt x="142161" y="119063"/>
                                  <a:pt x="143113" y="119063"/>
                                </a:cubicBezTo>
                                <a:cubicBezTo>
                                  <a:pt x="143113" y="119063"/>
                                  <a:pt x="144065" y="118110"/>
                                  <a:pt x="144065" y="118110"/>
                                </a:cubicBezTo>
                                <a:cubicBezTo>
                                  <a:pt x="144065" y="117157"/>
                                  <a:pt x="143113" y="117157"/>
                                  <a:pt x="142161" y="117157"/>
                                </a:cubicBezTo>
                                <a:lnTo>
                                  <a:pt x="140256" y="117157"/>
                                </a:lnTo>
                                <a:cubicBezTo>
                                  <a:pt x="142161" y="114300"/>
                                  <a:pt x="141208" y="112395"/>
                                  <a:pt x="138351" y="111442"/>
                                </a:cubicBezTo>
                                <a:cubicBezTo>
                                  <a:pt x="136446" y="114300"/>
                                  <a:pt x="135493" y="117157"/>
                                  <a:pt x="131683" y="117157"/>
                                </a:cubicBezTo>
                                <a:cubicBezTo>
                                  <a:pt x="130731" y="117157"/>
                                  <a:pt x="130731" y="117157"/>
                                  <a:pt x="130731" y="118110"/>
                                </a:cubicBezTo>
                                <a:cubicBezTo>
                                  <a:pt x="129778" y="119063"/>
                                  <a:pt x="129778" y="120967"/>
                                  <a:pt x="127873" y="119063"/>
                                </a:cubicBezTo>
                                <a:cubicBezTo>
                                  <a:pt x="126921" y="119063"/>
                                  <a:pt x="126921" y="120967"/>
                                  <a:pt x="126921" y="120967"/>
                                </a:cubicBezTo>
                                <a:close/>
                                <a:moveTo>
                                  <a:pt x="127873" y="39052"/>
                                </a:moveTo>
                                <a:cubicBezTo>
                                  <a:pt x="127873" y="39052"/>
                                  <a:pt x="127873" y="39052"/>
                                  <a:pt x="127873" y="39052"/>
                                </a:cubicBezTo>
                                <a:cubicBezTo>
                                  <a:pt x="126921" y="40005"/>
                                  <a:pt x="126921" y="40005"/>
                                  <a:pt x="126921" y="40957"/>
                                </a:cubicBezTo>
                                <a:cubicBezTo>
                                  <a:pt x="126921" y="40957"/>
                                  <a:pt x="126921" y="41910"/>
                                  <a:pt x="127873" y="41910"/>
                                </a:cubicBezTo>
                                <a:lnTo>
                                  <a:pt x="128826" y="40957"/>
                                </a:lnTo>
                                <a:cubicBezTo>
                                  <a:pt x="128826" y="40005"/>
                                  <a:pt x="128826" y="39052"/>
                                  <a:pt x="127873" y="39052"/>
                                </a:cubicBezTo>
                                <a:close/>
                                <a:moveTo>
                                  <a:pt x="127873" y="82867"/>
                                </a:moveTo>
                                <a:cubicBezTo>
                                  <a:pt x="127873" y="83820"/>
                                  <a:pt x="127873" y="85725"/>
                                  <a:pt x="129778" y="85725"/>
                                </a:cubicBezTo>
                                <a:cubicBezTo>
                                  <a:pt x="130731" y="85725"/>
                                  <a:pt x="131683" y="85725"/>
                                  <a:pt x="132636" y="84772"/>
                                </a:cubicBezTo>
                                <a:cubicBezTo>
                                  <a:pt x="131683" y="83820"/>
                                  <a:pt x="131683" y="81915"/>
                                  <a:pt x="130731" y="80963"/>
                                </a:cubicBezTo>
                                <a:cubicBezTo>
                                  <a:pt x="128826" y="80963"/>
                                  <a:pt x="127873" y="81915"/>
                                  <a:pt x="127873" y="82867"/>
                                </a:cubicBezTo>
                                <a:close/>
                                <a:moveTo>
                                  <a:pt x="128826" y="103822"/>
                                </a:moveTo>
                                <a:cubicBezTo>
                                  <a:pt x="129778" y="105727"/>
                                  <a:pt x="129778" y="107632"/>
                                  <a:pt x="131683" y="106680"/>
                                </a:cubicBezTo>
                                <a:cubicBezTo>
                                  <a:pt x="132636" y="105727"/>
                                  <a:pt x="130731" y="104775"/>
                                  <a:pt x="130731" y="103822"/>
                                </a:cubicBezTo>
                                <a:cubicBezTo>
                                  <a:pt x="129778" y="102870"/>
                                  <a:pt x="129778" y="102870"/>
                                  <a:pt x="130731" y="101917"/>
                                </a:cubicBezTo>
                                <a:cubicBezTo>
                                  <a:pt x="130731" y="100013"/>
                                  <a:pt x="129778" y="99060"/>
                                  <a:pt x="128826" y="98107"/>
                                </a:cubicBezTo>
                                <a:cubicBezTo>
                                  <a:pt x="125968" y="100013"/>
                                  <a:pt x="127873" y="101917"/>
                                  <a:pt x="128826" y="103822"/>
                                </a:cubicBezTo>
                                <a:close/>
                                <a:moveTo>
                                  <a:pt x="135493" y="111442"/>
                                </a:moveTo>
                                <a:cubicBezTo>
                                  <a:pt x="135493" y="112395"/>
                                  <a:pt x="134540" y="114300"/>
                                  <a:pt x="136446" y="113347"/>
                                </a:cubicBezTo>
                                <a:cubicBezTo>
                                  <a:pt x="137398" y="113347"/>
                                  <a:pt x="137398" y="113347"/>
                                  <a:pt x="138351" y="112395"/>
                                </a:cubicBezTo>
                                <a:lnTo>
                                  <a:pt x="138351" y="112395"/>
                                </a:lnTo>
                                <a:cubicBezTo>
                                  <a:pt x="137398" y="111442"/>
                                  <a:pt x="136446" y="111442"/>
                                  <a:pt x="135493" y="111442"/>
                                </a:cubicBezTo>
                                <a:cubicBezTo>
                                  <a:pt x="135493" y="110490"/>
                                  <a:pt x="137398" y="109538"/>
                                  <a:pt x="137398" y="107632"/>
                                </a:cubicBezTo>
                                <a:cubicBezTo>
                                  <a:pt x="137398" y="106680"/>
                                  <a:pt x="137398" y="105727"/>
                                  <a:pt x="136446" y="105727"/>
                                </a:cubicBezTo>
                                <a:cubicBezTo>
                                  <a:pt x="136446" y="105727"/>
                                  <a:pt x="135493" y="105727"/>
                                  <a:pt x="135493" y="105727"/>
                                </a:cubicBezTo>
                                <a:cubicBezTo>
                                  <a:pt x="134540" y="109538"/>
                                  <a:pt x="132636" y="108585"/>
                                  <a:pt x="129778" y="108585"/>
                                </a:cubicBezTo>
                                <a:cubicBezTo>
                                  <a:pt x="128826" y="108585"/>
                                  <a:pt x="127873" y="108585"/>
                                  <a:pt x="127873" y="109538"/>
                                </a:cubicBezTo>
                                <a:cubicBezTo>
                                  <a:pt x="127873" y="110490"/>
                                  <a:pt x="128826" y="110490"/>
                                  <a:pt x="128826" y="110490"/>
                                </a:cubicBezTo>
                                <a:lnTo>
                                  <a:pt x="135493" y="111442"/>
                                </a:lnTo>
                                <a:close/>
                                <a:moveTo>
                                  <a:pt x="127873" y="50482"/>
                                </a:moveTo>
                                <a:lnTo>
                                  <a:pt x="130731" y="48577"/>
                                </a:lnTo>
                                <a:cubicBezTo>
                                  <a:pt x="131683" y="51435"/>
                                  <a:pt x="129778" y="50482"/>
                                  <a:pt x="127873" y="50482"/>
                                </a:cubicBezTo>
                                <a:close/>
                                <a:moveTo>
                                  <a:pt x="127873" y="141922"/>
                                </a:moveTo>
                                <a:lnTo>
                                  <a:pt x="127873" y="141922"/>
                                </a:lnTo>
                                <a:cubicBezTo>
                                  <a:pt x="128826" y="140970"/>
                                  <a:pt x="127873" y="140970"/>
                                  <a:pt x="127873" y="140017"/>
                                </a:cubicBezTo>
                                <a:cubicBezTo>
                                  <a:pt x="127873" y="140017"/>
                                  <a:pt x="127873" y="140970"/>
                                  <a:pt x="127873" y="141922"/>
                                </a:cubicBezTo>
                                <a:close/>
                                <a:moveTo>
                                  <a:pt x="128826" y="136207"/>
                                </a:moveTo>
                                <a:lnTo>
                                  <a:pt x="128826" y="136207"/>
                                </a:lnTo>
                                <a:cubicBezTo>
                                  <a:pt x="127873" y="137160"/>
                                  <a:pt x="128826" y="138113"/>
                                  <a:pt x="128826" y="139065"/>
                                </a:cubicBezTo>
                                <a:cubicBezTo>
                                  <a:pt x="128826" y="138113"/>
                                  <a:pt x="129778" y="137160"/>
                                  <a:pt x="128826" y="136207"/>
                                </a:cubicBezTo>
                                <a:close/>
                                <a:moveTo>
                                  <a:pt x="129778" y="165735"/>
                                </a:moveTo>
                                <a:cubicBezTo>
                                  <a:pt x="129778" y="165735"/>
                                  <a:pt x="129778" y="165735"/>
                                  <a:pt x="129778" y="165735"/>
                                </a:cubicBezTo>
                                <a:cubicBezTo>
                                  <a:pt x="128826" y="164782"/>
                                  <a:pt x="128826" y="165735"/>
                                  <a:pt x="128826" y="165735"/>
                                </a:cubicBezTo>
                                <a:cubicBezTo>
                                  <a:pt x="128826" y="165735"/>
                                  <a:pt x="128826" y="166688"/>
                                  <a:pt x="129778" y="165735"/>
                                </a:cubicBezTo>
                                <a:cubicBezTo>
                                  <a:pt x="129778" y="166688"/>
                                  <a:pt x="129778" y="165735"/>
                                  <a:pt x="129778" y="165735"/>
                                </a:cubicBezTo>
                                <a:close/>
                                <a:moveTo>
                                  <a:pt x="131683" y="125730"/>
                                </a:moveTo>
                                <a:lnTo>
                                  <a:pt x="131683" y="125730"/>
                                </a:lnTo>
                                <a:lnTo>
                                  <a:pt x="131683" y="126682"/>
                                </a:lnTo>
                                <a:cubicBezTo>
                                  <a:pt x="131683" y="126682"/>
                                  <a:pt x="131683" y="127635"/>
                                  <a:pt x="131683" y="127635"/>
                                </a:cubicBezTo>
                                <a:cubicBezTo>
                                  <a:pt x="131683" y="127635"/>
                                  <a:pt x="132636" y="127635"/>
                                  <a:pt x="132636" y="126682"/>
                                </a:cubicBezTo>
                                <a:lnTo>
                                  <a:pt x="132636" y="124777"/>
                                </a:lnTo>
                                <a:cubicBezTo>
                                  <a:pt x="133588" y="124777"/>
                                  <a:pt x="134540" y="123825"/>
                                  <a:pt x="133588" y="122872"/>
                                </a:cubicBezTo>
                                <a:cubicBezTo>
                                  <a:pt x="133588" y="122872"/>
                                  <a:pt x="132636" y="122872"/>
                                  <a:pt x="132636" y="122872"/>
                                </a:cubicBezTo>
                                <a:cubicBezTo>
                                  <a:pt x="131683" y="123825"/>
                                  <a:pt x="132636" y="124777"/>
                                  <a:pt x="132636" y="124777"/>
                                </a:cubicBezTo>
                                <a:lnTo>
                                  <a:pt x="131683" y="124777"/>
                                </a:lnTo>
                                <a:cubicBezTo>
                                  <a:pt x="131683" y="122872"/>
                                  <a:pt x="130731" y="122872"/>
                                  <a:pt x="128826" y="123825"/>
                                </a:cubicBezTo>
                                <a:lnTo>
                                  <a:pt x="128826" y="124777"/>
                                </a:lnTo>
                                <a:cubicBezTo>
                                  <a:pt x="129778" y="126682"/>
                                  <a:pt x="130731" y="124777"/>
                                  <a:pt x="131683" y="125730"/>
                                </a:cubicBezTo>
                                <a:close/>
                                <a:moveTo>
                                  <a:pt x="130731" y="28575"/>
                                </a:moveTo>
                                <a:cubicBezTo>
                                  <a:pt x="131683" y="28575"/>
                                  <a:pt x="131683" y="28575"/>
                                  <a:pt x="132636" y="27622"/>
                                </a:cubicBezTo>
                                <a:cubicBezTo>
                                  <a:pt x="132636" y="26670"/>
                                  <a:pt x="131683" y="26670"/>
                                  <a:pt x="131683" y="26670"/>
                                </a:cubicBezTo>
                                <a:cubicBezTo>
                                  <a:pt x="130731" y="26670"/>
                                  <a:pt x="130731" y="26670"/>
                                  <a:pt x="129778" y="27622"/>
                                </a:cubicBezTo>
                                <a:cubicBezTo>
                                  <a:pt x="129778" y="28575"/>
                                  <a:pt x="130731" y="28575"/>
                                  <a:pt x="130731" y="28575"/>
                                </a:cubicBezTo>
                                <a:close/>
                                <a:moveTo>
                                  <a:pt x="137398" y="148590"/>
                                </a:moveTo>
                                <a:cubicBezTo>
                                  <a:pt x="137398" y="147638"/>
                                  <a:pt x="138351" y="147638"/>
                                  <a:pt x="138351" y="147638"/>
                                </a:cubicBezTo>
                                <a:cubicBezTo>
                                  <a:pt x="138351" y="148590"/>
                                  <a:pt x="138351" y="148590"/>
                                  <a:pt x="139303" y="148590"/>
                                </a:cubicBezTo>
                                <a:cubicBezTo>
                                  <a:pt x="139303" y="148590"/>
                                  <a:pt x="140256" y="148590"/>
                                  <a:pt x="140256" y="147638"/>
                                </a:cubicBezTo>
                                <a:cubicBezTo>
                                  <a:pt x="140256" y="146685"/>
                                  <a:pt x="139303" y="146685"/>
                                  <a:pt x="138351" y="147638"/>
                                </a:cubicBezTo>
                                <a:cubicBezTo>
                                  <a:pt x="137398" y="146685"/>
                                  <a:pt x="135493" y="146685"/>
                                  <a:pt x="135493" y="144780"/>
                                </a:cubicBezTo>
                                <a:cubicBezTo>
                                  <a:pt x="135493" y="142875"/>
                                  <a:pt x="135493" y="141922"/>
                                  <a:pt x="132636" y="141922"/>
                                </a:cubicBezTo>
                                <a:cubicBezTo>
                                  <a:pt x="130731" y="141922"/>
                                  <a:pt x="130731" y="143827"/>
                                  <a:pt x="129778" y="144780"/>
                                </a:cubicBezTo>
                                <a:lnTo>
                                  <a:pt x="128826" y="147638"/>
                                </a:lnTo>
                                <a:cubicBezTo>
                                  <a:pt x="128826" y="148590"/>
                                  <a:pt x="129778" y="149542"/>
                                  <a:pt x="130731" y="148590"/>
                                </a:cubicBezTo>
                                <a:cubicBezTo>
                                  <a:pt x="132636" y="144780"/>
                                  <a:pt x="133588" y="147638"/>
                                  <a:pt x="135493" y="149542"/>
                                </a:cubicBezTo>
                                <a:cubicBezTo>
                                  <a:pt x="137398" y="151447"/>
                                  <a:pt x="137398" y="149542"/>
                                  <a:pt x="137398" y="148590"/>
                                </a:cubicBezTo>
                                <a:close/>
                                <a:moveTo>
                                  <a:pt x="131683" y="111442"/>
                                </a:moveTo>
                                <a:cubicBezTo>
                                  <a:pt x="130731" y="111442"/>
                                  <a:pt x="130731" y="112395"/>
                                  <a:pt x="130731" y="112395"/>
                                </a:cubicBezTo>
                                <a:cubicBezTo>
                                  <a:pt x="130731" y="113347"/>
                                  <a:pt x="131683" y="113347"/>
                                  <a:pt x="131683" y="113347"/>
                                </a:cubicBezTo>
                                <a:cubicBezTo>
                                  <a:pt x="132636" y="113347"/>
                                  <a:pt x="132636" y="113347"/>
                                  <a:pt x="132636" y="112395"/>
                                </a:cubicBezTo>
                                <a:cubicBezTo>
                                  <a:pt x="132636" y="112395"/>
                                  <a:pt x="131683" y="111442"/>
                                  <a:pt x="131683" y="111442"/>
                                </a:cubicBezTo>
                                <a:close/>
                                <a:moveTo>
                                  <a:pt x="130731" y="91440"/>
                                </a:moveTo>
                                <a:cubicBezTo>
                                  <a:pt x="131683" y="91440"/>
                                  <a:pt x="132636" y="91440"/>
                                  <a:pt x="132636" y="90488"/>
                                </a:cubicBezTo>
                                <a:cubicBezTo>
                                  <a:pt x="134540" y="91440"/>
                                  <a:pt x="136446" y="91440"/>
                                  <a:pt x="137398" y="92392"/>
                                </a:cubicBezTo>
                                <a:cubicBezTo>
                                  <a:pt x="136446" y="92392"/>
                                  <a:pt x="135493" y="93345"/>
                                  <a:pt x="134540" y="94297"/>
                                </a:cubicBezTo>
                                <a:cubicBezTo>
                                  <a:pt x="133588" y="95250"/>
                                  <a:pt x="132636" y="96202"/>
                                  <a:pt x="133588" y="97155"/>
                                </a:cubicBezTo>
                                <a:cubicBezTo>
                                  <a:pt x="135493" y="98107"/>
                                  <a:pt x="135493" y="96202"/>
                                  <a:pt x="136446" y="95250"/>
                                </a:cubicBezTo>
                                <a:cubicBezTo>
                                  <a:pt x="137398" y="94297"/>
                                  <a:pt x="138351" y="93345"/>
                                  <a:pt x="138351" y="92392"/>
                                </a:cubicBezTo>
                                <a:cubicBezTo>
                                  <a:pt x="139303" y="92392"/>
                                  <a:pt x="141208" y="91440"/>
                                  <a:pt x="142161" y="91440"/>
                                </a:cubicBezTo>
                                <a:cubicBezTo>
                                  <a:pt x="144065" y="92392"/>
                                  <a:pt x="144065" y="90488"/>
                                  <a:pt x="144065" y="89535"/>
                                </a:cubicBezTo>
                                <a:cubicBezTo>
                                  <a:pt x="143113" y="88582"/>
                                  <a:pt x="142161" y="86677"/>
                                  <a:pt x="140256" y="88582"/>
                                </a:cubicBezTo>
                                <a:cubicBezTo>
                                  <a:pt x="139303" y="89535"/>
                                  <a:pt x="138351" y="89535"/>
                                  <a:pt x="136446" y="88582"/>
                                </a:cubicBezTo>
                                <a:cubicBezTo>
                                  <a:pt x="135493" y="88582"/>
                                  <a:pt x="134540" y="88582"/>
                                  <a:pt x="133588" y="89535"/>
                                </a:cubicBezTo>
                                <a:cubicBezTo>
                                  <a:pt x="131683" y="90488"/>
                                  <a:pt x="130731" y="90488"/>
                                  <a:pt x="130731" y="91440"/>
                                </a:cubicBezTo>
                                <a:lnTo>
                                  <a:pt x="130731" y="91440"/>
                                </a:lnTo>
                                <a:close/>
                                <a:moveTo>
                                  <a:pt x="132636" y="33338"/>
                                </a:moveTo>
                                <a:cubicBezTo>
                                  <a:pt x="132636" y="33338"/>
                                  <a:pt x="131683" y="32385"/>
                                  <a:pt x="131683" y="32385"/>
                                </a:cubicBezTo>
                                <a:cubicBezTo>
                                  <a:pt x="130731" y="33338"/>
                                  <a:pt x="130731" y="34290"/>
                                  <a:pt x="131683" y="34290"/>
                                </a:cubicBezTo>
                                <a:cubicBezTo>
                                  <a:pt x="132636" y="35242"/>
                                  <a:pt x="132636" y="34290"/>
                                  <a:pt x="132636" y="33338"/>
                                </a:cubicBezTo>
                                <a:cubicBezTo>
                                  <a:pt x="133588" y="33338"/>
                                  <a:pt x="133588" y="33338"/>
                                  <a:pt x="132636" y="33338"/>
                                </a:cubicBezTo>
                                <a:close/>
                                <a:moveTo>
                                  <a:pt x="131683" y="16192"/>
                                </a:moveTo>
                                <a:cubicBezTo>
                                  <a:pt x="131683" y="16192"/>
                                  <a:pt x="131683" y="17145"/>
                                  <a:pt x="131683" y="16192"/>
                                </a:cubicBezTo>
                                <a:cubicBezTo>
                                  <a:pt x="132636" y="17145"/>
                                  <a:pt x="132636" y="17145"/>
                                  <a:pt x="132636" y="16192"/>
                                </a:cubicBezTo>
                                <a:cubicBezTo>
                                  <a:pt x="132636" y="16192"/>
                                  <a:pt x="132636" y="16192"/>
                                  <a:pt x="131683" y="16192"/>
                                </a:cubicBezTo>
                                <a:cubicBezTo>
                                  <a:pt x="131683" y="15240"/>
                                  <a:pt x="131683" y="16192"/>
                                  <a:pt x="131683" y="16192"/>
                                </a:cubicBezTo>
                                <a:close/>
                                <a:moveTo>
                                  <a:pt x="138351" y="132397"/>
                                </a:moveTo>
                                <a:cubicBezTo>
                                  <a:pt x="138351" y="131445"/>
                                  <a:pt x="136446" y="130492"/>
                                  <a:pt x="136446" y="130492"/>
                                </a:cubicBezTo>
                                <a:cubicBezTo>
                                  <a:pt x="134540" y="130492"/>
                                  <a:pt x="132636" y="131445"/>
                                  <a:pt x="131683" y="133350"/>
                                </a:cubicBezTo>
                                <a:cubicBezTo>
                                  <a:pt x="130731" y="134302"/>
                                  <a:pt x="132636" y="136207"/>
                                  <a:pt x="134540" y="136207"/>
                                </a:cubicBezTo>
                                <a:cubicBezTo>
                                  <a:pt x="135493" y="136207"/>
                                  <a:pt x="138351" y="133350"/>
                                  <a:pt x="138351" y="132397"/>
                                </a:cubicBezTo>
                                <a:close/>
                                <a:moveTo>
                                  <a:pt x="132636" y="22860"/>
                                </a:moveTo>
                                <a:lnTo>
                                  <a:pt x="132636" y="22860"/>
                                </a:lnTo>
                                <a:cubicBezTo>
                                  <a:pt x="131683" y="23813"/>
                                  <a:pt x="132636" y="24765"/>
                                  <a:pt x="133588" y="24765"/>
                                </a:cubicBezTo>
                                <a:cubicBezTo>
                                  <a:pt x="133588" y="24765"/>
                                  <a:pt x="134540" y="23813"/>
                                  <a:pt x="134540" y="23813"/>
                                </a:cubicBezTo>
                                <a:cubicBezTo>
                                  <a:pt x="133588" y="22860"/>
                                  <a:pt x="133588" y="22860"/>
                                  <a:pt x="132636" y="22860"/>
                                </a:cubicBezTo>
                                <a:close/>
                                <a:moveTo>
                                  <a:pt x="137398" y="157163"/>
                                </a:moveTo>
                                <a:lnTo>
                                  <a:pt x="137398" y="157163"/>
                                </a:lnTo>
                                <a:cubicBezTo>
                                  <a:pt x="135493" y="157163"/>
                                  <a:pt x="134540" y="158115"/>
                                  <a:pt x="133588" y="160020"/>
                                </a:cubicBezTo>
                                <a:lnTo>
                                  <a:pt x="133588" y="160020"/>
                                </a:lnTo>
                                <a:cubicBezTo>
                                  <a:pt x="135493" y="160020"/>
                                  <a:pt x="136446" y="158115"/>
                                  <a:pt x="137398" y="157163"/>
                                </a:cubicBezTo>
                                <a:close/>
                                <a:moveTo>
                                  <a:pt x="134540" y="32385"/>
                                </a:moveTo>
                                <a:cubicBezTo>
                                  <a:pt x="134540" y="33338"/>
                                  <a:pt x="133588" y="33338"/>
                                  <a:pt x="133588" y="34290"/>
                                </a:cubicBezTo>
                                <a:cubicBezTo>
                                  <a:pt x="135493" y="34290"/>
                                  <a:pt x="136446" y="35242"/>
                                  <a:pt x="137398" y="36195"/>
                                </a:cubicBezTo>
                                <a:cubicBezTo>
                                  <a:pt x="137398" y="36195"/>
                                  <a:pt x="138351" y="37147"/>
                                  <a:pt x="139303" y="36195"/>
                                </a:cubicBezTo>
                                <a:lnTo>
                                  <a:pt x="138351" y="35242"/>
                                </a:lnTo>
                                <a:cubicBezTo>
                                  <a:pt x="135493" y="33338"/>
                                  <a:pt x="136446" y="30480"/>
                                  <a:pt x="138351" y="28575"/>
                                </a:cubicBezTo>
                                <a:cubicBezTo>
                                  <a:pt x="138351" y="28575"/>
                                  <a:pt x="138351" y="27622"/>
                                  <a:pt x="138351" y="27622"/>
                                </a:cubicBezTo>
                                <a:cubicBezTo>
                                  <a:pt x="136446" y="27622"/>
                                  <a:pt x="134540" y="28575"/>
                                  <a:pt x="134540" y="32385"/>
                                </a:cubicBezTo>
                                <a:close/>
                                <a:moveTo>
                                  <a:pt x="135493" y="138113"/>
                                </a:moveTo>
                                <a:cubicBezTo>
                                  <a:pt x="134540" y="138113"/>
                                  <a:pt x="134540" y="138113"/>
                                  <a:pt x="135493" y="138113"/>
                                </a:cubicBezTo>
                                <a:cubicBezTo>
                                  <a:pt x="134540" y="140017"/>
                                  <a:pt x="135493" y="140017"/>
                                  <a:pt x="135493" y="140017"/>
                                </a:cubicBezTo>
                                <a:cubicBezTo>
                                  <a:pt x="136446" y="140017"/>
                                  <a:pt x="136446" y="139065"/>
                                  <a:pt x="135493" y="138113"/>
                                </a:cubicBezTo>
                                <a:cubicBezTo>
                                  <a:pt x="136446" y="138113"/>
                                  <a:pt x="135493" y="138113"/>
                                  <a:pt x="135493" y="138113"/>
                                </a:cubicBezTo>
                                <a:close/>
                                <a:moveTo>
                                  <a:pt x="134540" y="80010"/>
                                </a:moveTo>
                                <a:cubicBezTo>
                                  <a:pt x="134540" y="80963"/>
                                  <a:pt x="139303" y="85725"/>
                                  <a:pt x="140256" y="85725"/>
                                </a:cubicBezTo>
                                <a:cubicBezTo>
                                  <a:pt x="141208" y="85725"/>
                                  <a:pt x="142161" y="85725"/>
                                  <a:pt x="142161" y="83820"/>
                                </a:cubicBezTo>
                                <a:cubicBezTo>
                                  <a:pt x="140256" y="82867"/>
                                  <a:pt x="140256" y="80010"/>
                                  <a:pt x="138351" y="78105"/>
                                </a:cubicBezTo>
                                <a:cubicBezTo>
                                  <a:pt x="137398" y="77152"/>
                                  <a:pt x="136446" y="77152"/>
                                  <a:pt x="135493" y="78105"/>
                                </a:cubicBezTo>
                                <a:cubicBezTo>
                                  <a:pt x="135493" y="79057"/>
                                  <a:pt x="134540" y="79057"/>
                                  <a:pt x="134540" y="80010"/>
                                </a:cubicBezTo>
                                <a:close/>
                                <a:moveTo>
                                  <a:pt x="136446" y="73342"/>
                                </a:moveTo>
                                <a:cubicBezTo>
                                  <a:pt x="136446" y="73342"/>
                                  <a:pt x="134540" y="73342"/>
                                  <a:pt x="134540" y="74295"/>
                                </a:cubicBezTo>
                                <a:cubicBezTo>
                                  <a:pt x="135493" y="75247"/>
                                  <a:pt x="136446" y="74295"/>
                                  <a:pt x="136446" y="73342"/>
                                </a:cubicBezTo>
                                <a:cubicBezTo>
                                  <a:pt x="138351" y="75247"/>
                                  <a:pt x="139303" y="74295"/>
                                  <a:pt x="140256" y="72390"/>
                                </a:cubicBezTo>
                                <a:cubicBezTo>
                                  <a:pt x="141208" y="71438"/>
                                  <a:pt x="141208" y="71438"/>
                                  <a:pt x="140256" y="70485"/>
                                </a:cubicBezTo>
                                <a:cubicBezTo>
                                  <a:pt x="140256" y="69532"/>
                                  <a:pt x="139303" y="69532"/>
                                  <a:pt x="138351" y="69532"/>
                                </a:cubicBezTo>
                                <a:cubicBezTo>
                                  <a:pt x="137398" y="69532"/>
                                  <a:pt x="136446" y="69532"/>
                                  <a:pt x="137398" y="71438"/>
                                </a:cubicBezTo>
                                <a:cubicBezTo>
                                  <a:pt x="138351" y="72390"/>
                                  <a:pt x="137398" y="73342"/>
                                  <a:pt x="136446" y="73342"/>
                                </a:cubicBezTo>
                                <a:close/>
                                <a:moveTo>
                                  <a:pt x="135493" y="102870"/>
                                </a:moveTo>
                                <a:cubicBezTo>
                                  <a:pt x="136446" y="102870"/>
                                  <a:pt x="136446" y="102870"/>
                                  <a:pt x="135493" y="102870"/>
                                </a:cubicBezTo>
                                <a:cubicBezTo>
                                  <a:pt x="136446" y="101917"/>
                                  <a:pt x="136446" y="100965"/>
                                  <a:pt x="135493" y="100965"/>
                                </a:cubicBezTo>
                                <a:cubicBezTo>
                                  <a:pt x="135493" y="101917"/>
                                  <a:pt x="135493" y="101917"/>
                                  <a:pt x="135493" y="102870"/>
                                </a:cubicBezTo>
                                <a:lnTo>
                                  <a:pt x="135493" y="102870"/>
                                </a:lnTo>
                                <a:close/>
                                <a:moveTo>
                                  <a:pt x="140256" y="124777"/>
                                </a:moveTo>
                                <a:cubicBezTo>
                                  <a:pt x="140256" y="123825"/>
                                  <a:pt x="139303" y="123825"/>
                                  <a:pt x="139303" y="123825"/>
                                </a:cubicBezTo>
                                <a:cubicBezTo>
                                  <a:pt x="138351" y="123825"/>
                                  <a:pt x="137398" y="123825"/>
                                  <a:pt x="137398" y="124777"/>
                                </a:cubicBezTo>
                                <a:cubicBezTo>
                                  <a:pt x="137398" y="125730"/>
                                  <a:pt x="138351" y="125730"/>
                                  <a:pt x="138351" y="125730"/>
                                </a:cubicBezTo>
                                <a:cubicBezTo>
                                  <a:pt x="139303" y="125730"/>
                                  <a:pt x="140256" y="124777"/>
                                  <a:pt x="140256" y="124777"/>
                                </a:cubicBezTo>
                                <a:close/>
                                <a:moveTo>
                                  <a:pt x="143113" y="156210"/>
                                </a:moveTo>
                                <a:lnTo>
                                  <a:pt x="140256" y="157163"/>
                                </a:lnTo>
                                <a:cubicBezTo>
                                  <a:pt x="140256" y="156210"/>
                                  <a:pt x="140256" y="154305"/>
                                  <a:pt x="139303" y="153352"/>
                                </a:cubicBezTo>
                                <a:cubicBezTo>
                                  <a:pt x="139303" y="153352"/>
                                  <a:pt x="140256" y="153352"/>
                                  <a:pt x="140256" y="152400"/>
                                </a:cubicBezTo>
                                <a:cubicBezTo>
                                  <a:pt x="141208" y="152400"/>
                                  <a:pt x="141208" y="151447"/>
                                  <a:pt x="141208" y="151447"/>
                                </a:cubicBezTo>
                                <a:cubicBezTo>
                                  <a:pt x="141208" y="151447"/>
                                  <a:pt x="141208" y="151447"/>
                                  <a:pt x="141208" y="151447"/>
                                </a:cubicBezTo>
                                <a:cubicBezTo>
                                  <a:pt x="140256" y="151447"/>
                                  <a:pt x="140256" y="151447"/>
                                  <a:pt x="140256" y="152400"/>
                                </a:cubicBezTo>
                                <a:cubicBezTo>
                                  <a:pt x="140256" y="152400"/>
                                  <a:pt x="140256" y="153352"/>
                                  <a:pt x="139303" y="153352"/>
                                </a:cubicBezTo>
                                <a:cubicBezTo>
                                  <a:pt x="137398" y="154305"/>
                                  <a:pt x="137398" y="155257"/>
                                  <a:pt x="137398" y="157163"/>
                                </a:cubicBezTo>
                                <a:cubicBezTo>
                                  <a:pt x="138351" y="157163"/>
                                  <a:pt x="139303" y="156210"/>
                                  <a:pt x="140256" y="157163"/>
                                </a:cubicBezTo>
                                <a:cubicBezTo>
                                  <a:pt x="141208" y="158115"/>
                                  <a:pt x="141208" y="159067"/>
                                  <a:pt x="142161" y="158115"/>
                                </a:cubicBezTo>
                                <a:cubicBezTo>
                                  <a:pt x="143113" y="157163"/>
                                  <a:pt x="143113" y="157163"/>
                                  <a:pt x="143113" y="156210"/>
                                </a:cubicBezTo>
                                <a:close/>
                                <a:moveTo>
                                  <a:pt x="138351" y="98107"/>
                                </a:moveTo>
                                <a:cubicBezTo>
                                  <a:pt x="138351" y="98107"/>
                                  <a:pt x="138351" y="98107"/>
                                  <a:pt x="138351" y="98107"/>
                                </a:cubicBezTo>
                                <a:lnTo>
                                  <a:pt x="138351" y="98107"/>
                                </a:lnTo>
                                <a:cubicBezTo>
                                  <a:pt x="137398" y="98107"/>
                                  <a:pt x="138351" y="98107"/>
                                  <a:pt x="138351" y="98107"/>
                                </a:cubicBezTo>
                                <a:cubicBezTo>
                                  <a:pt x="138351" y="98107"/>
                                  <a:pt x="138351" y="98107"/>
                                  <a:pt x="138351" y="98107"/>
                                </a:cubicBezTo>
                                <a:close/>
                                <a:moveTo>
                                  <a:pt x="138351" y="62865"/>
                                </a:moveTo>
                                <a:lnTo>
                                  <a:pt x="138351" y="62865"/>
                                </a:lnTo>
                                <a:cubicBezTo>
                                  <a:pt x="137398" y="61913"/>
                                  <a:pt x="137398" y="61913"/>
                                  <a:pt x="138351" y="62865"/>
                                </a:cubicBezTo>
                                <a:lnTo>
                                  <a:pt x="138351" y="62865"/>
                                </a:lnTo>
                                <a:lnTo>
                                  <a:pt x="138351" y="62865"/>
                                </a:lnTo>
                                <a:close/>
                                <a:moveTo>
                                  <a:pt x="138351" y="169545"/>
                                </a:moveTo>
                                <a:cubicBezTo>
                                  <a:pt x="138351" y="169545"/>
                                  <a:pt x="137398" y="169545"/>
                                  <a:pt x="138351" y="169545"/>
                                </a:cubicBezTo>
                                <a:cubicBezTo>
                                  <a:pt x="137398" y="170497"/>
                                  <a:pt x="138351" y="171450"/>
                                  <a:pt x="138351" y="171450"/>
                                </a:cubicBezTo>
                                <a:cubicBezTo>
                                  <a:pt x="138351" y="171450"/>
                                  <a:pt x="139303" y="171450"/>
                                  <a:pt x="139303" y="170497"/>
                                </a:cubicBezTo>
                                <a:cubicBezTo>
                                  <a:pt x="139303" y="170497"/>
                                  <a:pt x="139303" y="170497"/>
                                  <a:pt x="138351" y="169545"/>
                                </a:cubicBezTo>
                                <a:close/>
                                <a:moveTo>
                                  <a:pt x="138351" y="127635"/>
                                </a:moveTo>
                                <a:cubicBezTo>
                                  <a:pt x="138351" y="127635"/>
                                  <a:pt x="138351" y="127635"/>
                                  <a:pt x="138351" y="127635"/>
                                </a:cubicBezTo>
                                <a:cubicBezTo>
                                  <a:pt x="138351" y="127635"/>
                                  <a:pt x="138351" y="127635"/>
                                  <a:pt x="138351" y="127635"/>
                                </a:cubicBezTo>
                                <a:lnTo>
                                  <a:pt x="138351" y="127635"/>
                                </a:lnTo>
                                <a:cubicBezTo>
                                  <a:pt x="138351" y="128588"/>
                                  <a:pt x="138351" y="128588"/>
                                  <a:pt x="138351" y="127635"/>
                                </a:cubicBezTo>
                                <a:close/>
                                <a:moveTo>
                                  <a:pt x="143113" y="144780"/>
                                </a:moveTo>
                                <a:cubicBezTo>
                                  <a:pt x="144065" y="144780"/>
                                  <a:pt x="144065" y="143827"/>
                                  <a:pt x="144065" y="143827"/>
                                </a:cubicBezTo>
                                <a:cubicBezTo>
                                  <a:pt x="145018" y="142875"/>
                                  <a:pt x="145971" y="142875"/>
                                  <a:pt x="145018" y="141922"/>
                                </a:cubicBezTo>
                                <a:cubicBezTo>
                                  <a:pt x="144065" y="140970"/>
                                  <a:pt x="143113" y="141922"/>
                                  <a:pt x="142161" y="141922"/>
                                </a:cubicBezTo>
                                <a:cubicBezTo>
                                  <a:pt x="141208" y="140970"/>
                                  <a:pt x="140256" y="140970"/>
                                  <a:pt x="140256" y="139065"/>
                                </a:cubicBezTo>
                                <a:cubicBezTo>
                                  <a:pt x="140256" y="138113"/>
                                  <a:pt x="140256" y="138113"/>
                                  <a:pt x="139303" y="138113"/>
                                </a:cubicBezTo>
                                <a:cubicBezTo>
                                  <a:pt x="139303" y="138113"/>
                                  <a:pt x="138351" y="138113"/>
                                  <a:pt x="138351" y="139065"/>
                                </a:cubicBezTo>
                                <a:cubicBezTo>
                                  <a:pt x="138351" y="140017"/>
                                  <a:pt x="136446" y="140970"/>
                                  <a:pt x="137398" y="141922"/>
                                </a:cubicBezTo>
                                <a:cubicBezTo>
                                  <a:pt x="138351" y="143827"/>
                                  <a:pt x="140256" y="142875"/>
                                  <a:pt x="141208" y="142875"/>
                                </a:cubicBezTo>
                                <a:cubicBezTo>
                                  <a:pt x="141208" y="143827"/>
                                  <a:pt x="140256" y="143827"/>
                                  <a:pt x="140256" y="143827"/>
                                </a:cubicBezTo>
                                <a:cubicBezTo>
                                  <a:pt x="140256" y="144780"/>
                                  <a:pt x="139303" y="144780"/>
                                  <a:pt x="139303" y="145732"/>
                                </a:cubicBezTo>
                                <a:cubicBezTo>
                                  <a:pt x="141208" y="146685"/>
                                  <a:pt x="142161" y="145732"/>
                                  <a:pt x="143113" y="144780"/>
                                </a:cubicBezTo>
                                <a:close/>
                                <a:moveTo>
                                  <a:pt x="139303" y="104775"/>
                                </a:moveTo>
                                <a:cubicBezTo>
                                  <a:pt x="140256" y="104775"/>
                                  <a:pt x="141208" y="103822"/>
                                  <a:pt x="140256" y="102870"/>
                                </a:cubicBezTo>
                                <a:cubicBezTo>
                                  <a:pt x="140256" y="102870"/>
                                  <a:pt x="139303" y="101917"/>
                                  <a:pt x="139303" y="102870"/>
                                </a:cubicBezTo>
                                <a:cubicBezTo>
                                  <a:pt x="138351" y="103822"/>
                                  <a:pt x="138351" y="103822"/>
                                  <a:pt x="139303" y="104775"/>
                                </a:cubicBezTo>
                                <a:cubicBezTo>
                                  <a:pt x="139303" y="105727"/>
                                  <a:pt x="138351" y="105727"/>
                                  <a:pt x="139303" y="106680"/>
                                </a:cubicBezTo>
                                <a:cubicBezTo>
                                  <a:pt x="139303" y="106680"/>
                                  <a:pt x="140256" y="106680"/>
                                  <a:pt x="140256" y="106680"/>
                                </a:cubicBezTo>
                                <a:cubicBezTo>
                                  <a:pt x="139303" y="105727"/>
                                  <a:pt x="139303" y="104775"/>
                                  <a:pt x="139303" y="104775"/>
                                </a:cubicBezTo>
                                <a:close/>
                                <a:moveTo>
                                  <a:pt x="139303" y="27622"/>
                                </a:moveTo>
                                <a:cubicBezTo>
                                  <a:pt x="140256" y="26670"/>
                                  <a:pt x="140256" y="26670"/>
                                  <a:pt x="139303" y="27622"/>
                                </a:cubicBezTo>
                                <a:cubicBezTo>
                                  <a:pt x="140256" y="26670"/>
                                  <a:pt x="139303" y="26670"/>
                                  <a:pt x="139303" y="26670"/>
                                </a:cubicBezTo>
                                <a:cubicBezTo>
                                  <a:pt x="139303" y="26670"/>
                                  <a:pt x="139303" y="26670"/>
                                  <a:pt x="139303" y="27622"/>
                                </a:cubicBezTo>
                                <a:close/>
                                <a:moveTo>
                                  <a:pt x="139303" y="135255"/>
                                </a:moveTo>
                                <a:cubicBezTo>
                                  <a:pt x="139303" y="136207"/>
                                  <a:pt x="140256" y="136207"/>
                                  <a:pt x="140256" y="136207"/>
                                </a:cubicBezTo>
                                <a:cubicBezTo>
                                  <a:pt x="141208" y="136207"/>
                                  <a:pt x="141208" y="135255"/>
                                  <a:pt x="141208" y="135255"/>
                                </a:cubicBezTo>
                                <a:cubicBezTo>
                                  <a:pt x="141208" y="134302"/>
                                  <a:pt x="140256" y="134302"/>
                                  <a:pt x="140256" y="134302"/>
                                </a:cubicBezTo>
                                <a:cubicBezTo>
                                  <a:pt x="140256" y="133350"/>
                                  <a:pt x="139303" y="134302"/>
                                  <a:pt x="139303" y="135255"/>
                                </a:cubicBezTo>
                                <a:close/>
                                <a:moveTo>
                                  <a:pt x="151686" y="83820"/>
                                </a:moveTo>
                                <a:cubicBezTo>
                                  <a:pt x="152638" y="82867"/>
                                  <a:pt x="150733" y="81915"/>
                                  <a:pt x="150733" y="80963"/>
                                </a:cubicBezTo>
                                <a:cubicBezTo>
                                  <a:pt x="148828" y="78105"/>
                                  <a:pt x="148828" y="81915"/>
                                  <a:pt x="147876" y="81915"/>
                                </a:cubicBezTo>
                                <a:cubicBezTo>
                                  <a:pt x="146923" y="79057"/>
                                  <a:pt x="145971" y="77152"/>
                                  <a:pt x="143113" y="78105"/>
                                </a:cubicBezTo>
                                <a:lnTo>
                                  <a:pt x="143113" y="77152"/>
                                </a:lnTo>
                                <a:cubicBezTo>
                                  <a:pt x="142161" y="76200"/>
                                  <a:pt x="143113" y="75247"/>
                                  <a:pt x="141208" y="75247"/>
                                </a:cubicBezTo>
                                <a:cubicBezTo>
                                  <a:pt x="141208" y="75247"/>
                                  <a:pt x="140256" y="75247"/>
                                  <a:pt x="140256" y="76200"/>
                                </a:cubicBezTo>
                                <a:cubicBezTo>
                                  <a:pt x="140256" y="77152"/>
                                  <a:pt x="141208" y="77152"/>
                                  <a:pt x="142161" y="78105"/>
                                </a:cubicBezTo>
                                <a:lnTo>
                                  <a:pt x="143113" y="78105"/>
                                </a:lnTo>
                                <a:cubicBezTo>
                                  <a:pt x="143113" y="80010"/>
                                  <a:pt x="145018" y="80010"/>
                                  <a:pt x="145971" y="81915"/>
                                </a:cubicBezTo>
                                <a:cubicBezTo>
                                  <a:pt x="146923" y="81915"/>
                                  <a:pt x="146923" y="81915"/>
                                  <a:pt x="147876" y="81915"/>
                                </a:cubicBezTo>
                                <a:cubicBezTo>
                                  <a:pt x="148828" y="82867"/>
                                  <a:pt x="150733" y="83820"/>
                                  <a:pt x="151686" y="83820"/>
                                </a:cubicBezTo>
                                <a:close/>
                                <a:moveTo>
                                  <a:pt x="144065" y="98107"/>
                                </a:moveTo>
                                <a:cubicBezTo>
                                  <a:pt x="144065" y="97155"/>
                                  <a:pt x="143113" y="97155"/>
                                  <a:pt x="142161" y="97155"/>
                                </a:cubicBezTo>
                                <a:cubicBezTo>
                                  <a:pt x="141208" y="97155"/>
                                  <a:pt x="141208" y="97155"/>
                                  <a:pt x="141208" y="98107"/>
                                </a:cubicBezTo>
                                <a:cubicBezTo>
                                  <a:pt x="142161" y="99060"/>
                                  <a:pt x="143113" y="99060"/>
                                  <a:pt x="144065" y="98107"/>
                                </a:cubicBezTo>
                                <a:cubicBezTo>
                                  <a:pt x="144065" y="99060"/>
                                  <a:pt x="145018" y="99060"/>
                                  <a:pt x="144065" y="98107"/>
                                </a:cubicBezTo>
                                <a:close/>
                                <a:moveTo>
                                  <a:pt x="145018" y="111442"/>
                                </a:moveTo>
                                <a:cubicBezTo>
                                  <a:pt x="145971" y="110490"/>
                                  <a:pt x="145018" y="110490"/>
                                  <a:pt x="145018" y="109538"/>
                                </a:cubicBezTo>
                                <a:cubicBezTo>
                                  <a:pt x="144065" y="108585"/>
                                  <a:pt x="143113" y="108585"/>
                                  <a:pt x="142161" y="108585"/>
                                </a:cubicBezTo>
                                <a:cubicBezTo>
                                  <a:pt x="142161" y="108585"/>
                                  <a:pt x="141208" y="108585"/>
                                  <a:pt x="141208" y="109538"/>
                                </a:cubicBezTo>
                                <a:cubicBezTo>
                                  <a:pt x="142161" y="110490"/>
                                  <a:pt x="141208" y="113347"/>
                                  <a:pt x="143113" y="113347"/>
                                </a:cubicBezTo>
                                <a:cubicBezTo>
                                  <a:pt x="144065" y="112395"/>
                                  <a:pt x="144065" y="111442"/>
                                  <a:pt x="145018" y="111442"/>
                                </a:cubicBezTo>
                                <a:close/>
                                <a:moveTo>
                                  <a:pt x="142161" y="65722"/>
                                </a:moveTo>
                                <a:lnTo>
                                  <a:pt x="142161" y="65722"/>
                                </a:lnTo>
                                <a:cubicBezTo>
                                  <a:pt x="143113" y="64770"/>
                                  <a:pt x="143113" y="63817"/>
                                  <a:pt x="142161" y="63817"/>
                                </a:cubicBezTo>
                                <a:lnTo>
                                  <a:pt x="142161" y="65722"/>
                                </a:lnTo>
                                <a:cubicBezTo>
                                  <a:pt x="142161" y="65722"/>
                                  <a:pt x="142161" y="65722"/>
                                  <a:pt x="142161" y="65722"/>
                                </a:cubicBezTo>
                                <a:close/>
                                <a:moveTo>
                                  <a:pt x="142161" y="33338"/>
                                </a:moveTo>
                                <a:cubicBezTo>
                                  <a:pt x="142161" y="33338"/>
                                  <a:pt x="142161" y="33338"/>
                                  <a:pt x="142161" y="33338"/>
                                </a:cubicBezTo>
                                <a:cubicBezTo>
                                  <a:pt x="143113" y="34290"/>
                                  <a:pt x="143113" y="34290"/>
                                  <a:pt x="143113" y="33338"/>
                                </a:cubicBezTo>
                                <a:cubicBezTo>
                                  <a:pt x="143113" y="33338"/>
                                  <a:pt x="143113" y="32385"/>
                                  <a:pt x="143113" y="32385"/>
                                </a:cubicBezTo>
                                <a:cubicBezTo>
                                  <a:pt x="143113" y="32385"/>
                                  <a:pt x="142161" y="32385"/>
                                  <a:pt x="142161" y="33338"/>
                                </a:cubicBezTo>
                                <a:close/>
                                <a:moveTo>
                                  <a:pt x="144065" y="131445"/>
                                </a:moveTo>
                                <a:cubicBezTo>
                                  <a:pt x="144065" y="131445"/>
                                  <a:pt x="145018" y="131445"/>
                                  <a:pt x="145018" y="131445"/>
                                </a:cubicBezTo>
                                <a:cubicBezTo>
                                  <a:pt x="144065" y="130492"/>
                                  <a:pt x="144065" y="130492"/>
                                  <a:pt x="143113" y="129540"/>
                                </a:cubicBezTo>
                                <a:cubicBezTo>
                                  <a:pt x="143113" y="129540"/>
                                  <a:pt x="142161" y="129540"/>
                                  <a:pt x="142161" y="129540"/>
                                </a:cubicBezTo>
                                <a:cubicBezTo>
                                  <a:pt x="142161" y="131445"/>
                                  <a:pt x="143113" y="131445"/>
                                  <a:pt x="144065" y="131445"/>
                                </a:cubicBezTo>
                                <a:close/>
                                <a:moveTo>
                                  <a:pt x="144065" y="154305"/>
                                </a:moveTo>
                                <a:cubicBezTo>
                                  <a:pt x="144065" y="154305"/>
                                  <a:pt x="143113" y="154305"/>
                                  <a:pt x="144065" y="154305"/>
                                </a:cubicBezTo>
                                <a:cubicBezTo>
                                  <a:pt x="143113" y="155257"/>
                                  <a:pt x="143113" y="155257"/>
                                  <a:pt x="143113" y="156210"/>
                                </a:cubicBezTo>
                                <a:cubicBezTo>
                                  <a:pt x="144065" y="156210"/>
                                  <a:pt x="144065" y="155257"/>
                                  <a:pt x="144065" y="154305"/>
                                </a:cubicBezTo>
                                <a:close/>
                                <a:moveTo>
                                  <a:pt x="143113" y="29527"/>
                                </a:moveTo>
                                <a:lnTo>
                                  <a:pt x="143113" y="29527"/>
                                </a:lnTo>
                                <a:cubicBezTo>
                                  <a:pt x="143113" y="29527"/>
                                  <a:pt x="143113" y="29527"/>
                                  <a:pt x="143113" y="29527"/>
                                </a:cubicBezTo>
                                <a:lnTo>
                                  <a:pt x="143113" y="29527"/>
                                </a:lnTo>
                                <a:cubicBezTo>
                                  <a:pt x="143113" y="28575"/>
                                  <a:pt x="142161" y="29527"/>
                                  <a:pt x="143113" y="29527"/>
                                </a:cubicBezTo>
                                <a:close/>
                                <a:moveTo>
                                  <a:pt x="148828" y="141922"/>
                                </a:moveTo>
                                <a:cubicBezTo>
                                  <a:pt x="149781" y="141922"/>
                                  <a:pt x="149781" y="140970"/>
                                  <a:pt x="149781" y="140017"/>
                                </a:cubicBezTo>
                                <a:cubicBezTo>
                                  <a:pt x="148828" y="139065"/>
                                  <a:pt x="147876" y="138113"/>
                                  <a:pt x="147876" y="137160"/>
                                </a:cubicBezTo>
                                <a:cubicBezTo>
                                  <a:pt x="147876" y="135255"/>
                                  <a:pt x="146923" y="135255"/>
                                  <a:pt x="145971" y="135255"/>
                                </a:cubicBezTo>
                                <a:cubicBezTo>
                                  <a:pt x="145018" y="136207"/>
                                  <a:pt x="142161" y="138113"/>
                                  <a:pt x="144065" y="134302"/>
                                </a:cubicBezTo>
                                <a:cubicBezTo>
                                  <a:pt x="144065" y="134302"/>
                                  <a:pt x="144065" y="134302"/>
                                  <a:pt x="143113" y="134302"/>
                                </a:cubicBezTo>
                                <a:cubicBezTo>
                                  <a:pt x="143113" y="134302"/>
                                  <a:pt x="142161" y="135255"/>
                                  <a:pt x="142161" y="135255"/>
                                </a:cubicBezTo>
                                <a:cubicBezTo>
                                  <a:pt x="141208" y="137160"/>
                                  <a:pt x="142161" y="138113"/>
                                  <a:pt x="144065" y="139065"/>
                                </a:cubicBezTo>
                                <a:cubicBezTo>
                                  <a:pt x="145971" y="139065"/>
                                  <a:pt x="146923" y="140017"/>
                                  <a:pt x="146923" y="141922"/>
                                </a:cubicBezTo>
                                <a:cubicBezTo>
                                  <a:pt x="147876" y="141922"/>
                                  <a:pt x="147876" y="142875"/>
                                  <a:pt x="148828" y="141922"/>
                                </a:cubicBezTo>
                                <a:close/>
                                <a:moveTo>
                                  <a:pt x="147876" y="148590"/>
                                </a:moveTo>
                                <a:cubicBezTo>
                                  <a:pt x="146923" y="147638"/>
                                  <a:pt x="145971" y="147638"/>
                                  <a:pt x="145018" y="147638"/>
                                </a:cubicBezTo>
                                <a:cubicBezTo>
                                  <a:pt x="144065" y="147638"/>
                                  <a:pt x="144065" y="147638"/>
                                  <a:pt x="144065" y="148590"/>
                                </a:cubicBezTo>
                                <a:cubicBezTo>
                                  <a:pt x="145018" y="149542"/>
                                  <a:pt x="145018" y="150495"/>
                                  <a:pt x="146923" y="150495"/>
                                </a:cubicBezTo>
                                <a:cubicBezTo>
                                  <a:pt x="146923" y="149542"/>
                                  <a:pt x="147876" y="149542"/>
                                  <a:pt x="147876" y="148590"/>
                                </a:cubicBezTo>
                                <a:close/>
                                <a:moveTo>
                                  <a:pt x="144065" y="39052"/>
                                </a:moveTo>
                                <a:cubicBezTo>
                                  <a:pt x="144065" y="39052"/>
                                  <a:pt x="144065" y="40005"/>
                                  <a:pt x="145018" y="40005"/>
                                </a:cubicBezTo>
                                <a:cubicBezTo>
                                  <a:pt x="145018" y="39052"/>
                                  <a:pt x="145971" y="38100"/>
                                  <a:pt x="146923" y="37147"/>
                                </a:cubicBezTo>
                                <a:cubicBezTo>
                                  <a:pt x="146923" y="36195"/>
                                  <a:pt x="146923" y="36195"/>
                                  <a:pt x="145971" y="36195"/>
                                </a:cubicBezTo>
                                <a:cubicBezTo>
                                  <a:pt x="144065" y="36195"/>
                                  <a:pt x="144065" y="37147"/>
                                  <a:pt x="144065" y="39052"/>
                                </a:cubicBezTo>
                                <a:close/>
                                <a:moveTo>
                                  <a:pt x="144065" y="102870"/>
                                </a:moveTo>
                                <a:cubicBezTo>
                                  <a:pt x="143113" y="102870"/>
                                  <a:pt x="144065" y="103822"/>
                                  <a:pt x="144065" y="104775"/>
                                </a:cubicBezTo>
                                <a:cubicBezTo>
                                  <a:pt x="144065" y="106680"/>
                                  <a:pt x="145018" y="107632"/>
                                  <a:pt x="145971" y="107632"/>
                                </a:cubicBezTo>
                                <a:cubicBezTo>
                                  <a:pt x="145971" y="108585"/>
                                  <a:pt x="146923" y="108585"/>
                                  <a:pt x="146923" y="107632"/>
                                </a:cubicBezTo>
                                <a:cubicBezTo>
                                  <a:pt x="146923" y="106680"/>
                                  <a:pt x="145971" y="105727"/>
                                  <a:pt x="145971" y="103822"/>
                                </a:cubicBezTo>
                                <a:cubicBezTo>
                                  <a:pt x="145971" y="103822"/>
                                  <a:pt x="145971" y="102870"/>
                                  <a:pt x="144065" y="102870"/>
                                </a:cubicBezTo>
                                <a:close/>
                                <a:moveTo>
                                  <a:pt x="148828" y="120015"/>
                                </a:moveTo>
                                <a:lnTo>
                                  <a:pt x="148828" y="120015"/>
                                </a:lnTo>
                                <a:cubicBezTo>
                                  <a:pt x="148828" y="117157"/>
                                  <a:pt x="146923" y="116205"/>
                                  <a:pt x="146923" y="114300"/>
                                </a:cubicBezTo>
                                <a:cubicBezTo>
                                  <a:pt x="146923" y="113347"/>
                                  <a:pt x="145018" y="113347"/>
                                  <a:pt x="144065" y="114300"/>
                                </a:cubicBezTo>
                                <a:cubicBezTo>
                                  <a:pt x="144065" y="117157"/>
                                  <a:pt x="146923" y="118110"/>
                                  <a:pt x="147876" y="120015"/>
                                </a:cubicBezTo>
                                <a:cubicBezTo>
                                  <a:pt x="147876" y="119063"/>
                                  <a:pt x="147876" y="120015"/>
                                  <a:pt x="148828" y="120015"/>
                                </a:cubicBezTo>
                                <a:close/>
                                <a:moveTo>
                                  <a:pt x="151686" y="61913"/>
                                </a:moveTo>
                                <a:cubicBezTo>
                                  <a:pt x="149781" y="60007"/>
                                  <a:pt x="149781" y="58102"/>
                                  <a:pt x="151686" y="56197"/>
                                </a:cubicBezTo>
                                <a:cubicBezTo>
                                  <a:pt x="151686" y="55245"/>
                                  <a:pt x="150733" y="54292"/>
                                  <a:pt x="149781" y="54292"/>
                                </a:cubicBezTo>
                                <a:cubicBezTo>
                                  <a:pt x="147876" y="56197"/>
                                  <a:pt x="145971" y="56197"/>
                                  <a:pt x="144065" y="57150"/>
                                </a:cubicBezTo>
                                <a:cubicBezTo>
                                  <a:pt x="144065" y="57150"/>
                                  <a:pt x="143113" y="59055"/>
                                  <a:pt x="144065" y="59055"/>
                                </a:cubicBezTo>
                                <a:cubicBezTo>
                                  <a:pt x="147876" y="59055"/>
                                  <a:pt x="148828" y="60960"/>
                                  <a:pt x="151686" y="61913"/>
                                </a:cubicBezTo>
                                <a:cubicBezTo>
                                  <a:pt x="151686" y="62865"/>
                                  <a:pt x="151686" y="62865"/>
                                  <a:pt x="151686" y="61913"/>
                                </a:cubicBezTo>
                                <a:cubicBezTo>
                                  <a:pt x="151686" y="62865"/>
                                  <a:pt x="152638" y="61913"/>
                                  <a:pt x="151686" y="61913"/>
                                </a:cubicBezTo>
                                <a:close/>
                                <a:moveTo>
                                  <a:pt x="145018" y="69532"/>
                                </a:moveTo>
                                <a:cubicBezTo>
                                  <a:pt x="145971" y="69532"/>
                                  <a:pt x="145971" y="68580"/>
                                  <a:pt x="145971" y="68580"/>
                                </a:cubicBezTo>
                                <a:cubicBezTo>
                                  <a:pt x="145971" y="67627"/>
                                  <a:pt x="145971" y="67627"/>
                                  <a:pt x="145018" y="67627"/>
                                </a:cubicBezTo>
                                <a:cubicBezTo>
                                  <a:pt x="145018" y="67627"/>
                                  <a:pt x="144065" y="67627"/>
                                  <a:pt x="145018" y="69532"/>
                                </a:cubicBezTo>
                                <a:cubicBezTo>
                                  <a:pt x="145018" y="68580"/>
                                  <a:pt x="145018" y="69532"/>
                                  <a:pt x="145018" y="69532"/>
                                </a:cubicBezTo>
                                <a:close/>
                                <a:moveTo>
                                  <a:pt x="145018" y="82867"/>
                                </a:moveTo>
                                <a:cubicBezTo>
                                  <a:pt x="145018" y="81915"/>
                                  <a:pt x="145971" y="81915"/>
                                  <a:pt x="145971" y="81915"/>
                                </a:cubicBezTo>
                                <a:lnTo>
                                  <a:pt x="145018" y="82867"/>
                                </a:lnTo>
                                <a:cubicBezTo>
                                  <a:pt x="144065" y="82867"/>
                                  <a:pt x="145018" y="83820"/>
                                  <a:pt x="145018" y="82867"/>
                                </a:cubicBezTo>
                                <a:close/>
                                <a:moveTo>
                                  <a:pt x="149781" y="90488"/>
                                </a:moveTo>
                                <a:cubicBezTo>
                                  <a:pt x="149781" y="89535"/>
                                  <a:pt x="148828" y="89535"/>
                                  <a:pt x="147876" y="89535"/>
                                </a:cubicBezTo>
                                <a:cubicBezTo>
                                  <a:pt x="146923" y="89535"/>
                                  <a:pt x="145971" y="90488"/>
                                  <a:pt x="145018" y="91440"/>
                                </a:cubicBezTo>
                                <a:cubicBezTo>
                                  <a:pt x="145018" y="91440"/>
                                  <a:pt x="144065" y="92392"/>
                                  <a:pt x="145018" y="92392"/>
                                </a:cubicBezTo>
                                <a:cubicBezTo>
                                  <a:pt x="145018" y="92392"/>
                                  <a:pt x="145971" y="93345"/>
                                  <a:pt x="145971" y="93345"/>
                                </a:cubicBezTo>
                                <a:lnTo>
                                  <a:pt x="148828" y="92392"/>
                                </a:lnTo>
                                <a:cubicBezTo>
                                  <a:pt x="149781" y="91440"/>
                                  <a:pt x="150733" y="91440"/>
                                  <a:pt x="149781" y="90488"/>
                                </a:cubicBezTo>
                                <a:close/>
                                <a:moveTo>
                                  <a:pt x="147876" y="121920"/>
                                </a:moveTo>
                                <a:cubicBezTo>
                                  <a:pt x="147876" y="121920"/>
                                  <a:pt x="146923" y="121920"/>
                                  <a:pt x="146923" y="120967"/>
                                </a:cubicBezTo>
                                <a:cubicBezTo>
                                  <a:pt x="145971" y="120967"/>
                                  <a:pt x="145971" y="120967"/>
                                  <a:pt x="145971" y="121920"/>
                                </a:cubicBezTo>
                                <a:cubicBezTo>
                                  <a:pt x="145018" y="122872"/>
                                  <a:pt x="145971" y="122872"/>
                                  <a:pt x="147876" y="121920"/>
                                </a:cubicBezTo>
                                <a:lnTo>
                                  <a:pt x="147876" y="121920"/>
                                </a:lnTo>
                                <a:close/>
                                <a:moveTo>
                                  <a:pt x="147876" y="126682"/>
                                </a:moveTo>
                                <a:cubicBezTo>
                                  <a:pt x="147876" y="126682"/>
                                  <a:pt x="148828" y="126682"/>
                                  <a:pt x="147876" y="126682"/>
                                </a:cubicBezTo>
                                <a:cubicBezTo>
                                  <a:pt x="148828" y="125730"/>
                                  <a:pt x="148828" y="125730"/>
                                  <a:pt x="147876" y="126682"/>
                                </a:cubicBezTo>
                                <a:cubicBezTo>
                                  <a:pt x="147876" y="125730"/>
                                  <a:pt x="147876" y="125730"/>
                                  <a:pt x="147876" y="126682"/>
                                </a:cubicBezTo>
                                <a:cubicBezTo>
                                  <a:pt x="146923" y="125730"/>
                                  <a:pt x="147876" y="126682"/>
                                  <a:pt x="147876" y="126682"/>
                                </a:cubicBezTo>
                                <a:close/>
                                <a:moveTo>
                                  <a:pt x="147876" y="100965"/>
                                </a:moveTo>
                                <a:cubicBezTo>
                                  <a:pt x="147876" y="100965"/>
                                  <a:pt x="148828" y="100013"/>
                                  <a:pt x="147876" y="100965"/>
                                </a:cubicBezTo>
                                <a:cubicBezTo>
                                  <a:pt x="148828" y="100013"/>
                                  <a:pt x="148828" y="100013"/>
                                  <a:pt x="147876" y="100013"/>
                                </a:cubicBezTo>
                                <a:lnTo>
                                  <a:pt x="147876" y="100965"/>
                                </a:lnTo>
                                <a:cubicBezTo>
                                  <a:pt x="146923" y="100013"/>
                                  <a:pt x="147876" y="100965"/>
                                  <a:pt x="147876" y="100965"/>
                                </a:cubicBezTo>
                                <a:close/>
                                <a:moveTo>
                                  <a:pt x="147876" y="32385"/>
                                </a:moveTo>
                                <a:cubicBezTo>
                                  <a:pt x="147876" y="32385"/>
                                  <a:pt x="148828" y="32385"/>
                                  <a:pt x="147876" y="32385"/>
                                </a:cubicBezTo>
                                <a:lnTo>
                                  <a:pt x="148828" y="32385"/>
                                </a:lnTo>
                                <a:cubicBezTo>
                                  <a:pt x="148828" y="32385"/>
                                  <a:pt x="148828" y="32385"/>
                                  <a:pt x="147876" y="32385"/>
                                </a:cubicBezTo>
                                <a:cubicBezTo>
                                  <a:pt x="147876" y="32385"/>
                                  <a:pt x="147876" y="32385"/>
                                  <a:pt x="147876" y="32385"/>
                                </a:cubicBezTo>
                                <a:close/>
                                <a:moveTo>
                                  <a:pt x="148828" y="37147"/>
                                </a:moveTo>
                                <a:cubicBezTo>
                                  <a:pt x="148828" y="37147"/>
                                  <a:pt x="147876" y="38100"/>
                                  <a:pt x="148828" y="37147"/>
                                </a:cubicBezTo>
                                <a:cubicBezTo>
                                  <a:pt x="147876" y="38100"/>
                                  <a:pt x="148828" y="38100"/>
                                  <a:pt x="148828" y="38100"/>
                                </a:cubicBezTo>
                                <a:cubicBezTo>
                                  <a:pt x="148828" y="38100"/>
                                  <a:pt x="149781" y="38100"/>
                                  <a:pt x="148828" y="37147"/>
                                </a:cubicBezTo>
                                <a:cubicBezTo>
                                  <a:pt x="149781" y="38100"/>
                                  <a:pt x="149781" y="37147"/>
                                  <a:pt x="148828" y="37147"/>
                                </a:cubicBezTo>
                                <a:close/>
                                <a:moveTo>
                                  <a:pt x="151686" y="160020"/>
                                </a:moveTo>
                                <a:cubicBezTo>
                                  <a:pt x="151686" y="159067"/>
                                  <a:pt x="150733" y="158115"/>
                                  <a:pt x="151686" y="160020"/>
                                </a:cubicBezTo>
                                <a:cubicBezTo>
                                  <a:pt x="149781" y="160020"/>
                                  <a:pt x="148828" y="160020"/>
                                  <a:pt x="148828" y="160972"/>
                                </a:cubicBezTo>
                                <a:cubicBezTo>
                                  <a:pt x="148828" y="160972"/>
                                  <a:pt x="149781" y="161925"/>
                                  <a:pt x="149781" y="162877"/>
                                </a:cubicBezTo>
                                <a:cubicBezTo>
                                  <a:pt x="150733" y="161925"/>
                                  <a:pt x="150733" y="160972"/>
                                  <a:pt x="151686" y="160020"/>
                                </a:cubicBezTo>
                                <a:close/>
                                <a:moveTo>
                                  <a:pt x="149781" y="104775"/>
                                </a:moveTo>
                                <a:cubicBezTo>
                                  <a:pt x="149781" y="103822"/>
                                  <a:pt x="149781" y="103822"/>
                                  <a:pt x="149781" y="104775"/>
                                </a:cubicBezTo>
                                <a:cubicBezTo>
                                  <a:pt x="149781" y="103822"/>
                                  <a:pt x="149781" y="103822"/>
                                  <a:pt x="149781" y="104775"/>
                                </a:cubicBezTo>
                                <a:cubicBezTo>
                                  <a:pt x="148828" y="103822"/>
                                  <a:pt x="148828" y="103822"/>
                                  <a:pt x="149781" y="104775"/>
                                </a:cubicBezTo>
                                <a:cubicBezTo>
                                  <a:pt x="149781" y="103822"/>
                                  <a:pt x="149781" y="104775"/>
                                  <a:pt x="149781" y="104775"/>
                                </a:cubicBezTo>
                                <a:close/>
                                <a:moveTo>
                                  <a:pt x="149781" y="76200"/>
                                </a:moveTo>
                                <a:cubicBezTo>
                                  <a:pt x="148828" y="76200"/>
                                  <a:pt x="149781" y="77152"/>
                                  <a:pt x="149781" y="76200"/>
                                </a:cubicBezTo>
                                <a:cubicBezTo>
                                  <a:pt x="149781" y="76200"/>
                                  <a:pt x="149781" y="76200"/>
                                  <a:pt x="149781" y="76200"/>
                                </a:cubicBezTo>
                                <a:cubicBezTo>
                                  <a:pt x="149781" y="76200"/>
                                  <a:pt x="149781" y="75247"/>
                                  <a:pt x="149781" y="76200"/>
                                </a:cubicBezTo>
                                <a:cubicBezTo>
                                  <a:pt x="149781" y="75247"/>
                                  <a:pt x="149781" y="76200"/>
                                  <a:pt x="149781" y="76200"/>
                                </a:cubicBezTo>
                                <a:close/>
                                <a:moveTo>
                                  <a:pt x="149781" y="65722"/>
                                </a:moveTo>
                                <a:lnTo>
                                  <a:pt x="149781" y="65722"/>
                                </a:lnTo>
                                <a:cubicBezTo>
                                  <a:pt x="149781" y="64770"/>
                                  <a:pt x="149781" y="64770"/>
                                  <a:pt x="149781" y="65722"/>
                                </a:cubicBezTo>
                                <a:cubicBezTo>
                                  <a:pt x="149781" y="65722"/>
                                  <a:pt x="149781" y="65722"/>
                                  <a:pt x="149781" y="65722"/>
                                </a:cubicBezTo>
                                <a:close/>
                                <a:moveTo>
                                  <a:pt x="153590" y="138113"/>
                                </a:moveTo>
                                <a:cubicBezTo>
                                  <a:pt x="153590" y="136207"/>
                                  <a:pt x="152638" y="134302"/>
                                  <a:pt x="152638" y="132397"/>
                                </a:cubicBezTo>
                                <a:cubicBezTo>
                                  <a:pt x="152638" y="131445"/>
                                  <a:pt x="151686" y="131445"/>
                                  <a:pt x="151686" y="131445"/>
                                </a:cubicBezTo>
                                <a:cubicBezTo>
                                  <a:pt x="151686" y="131445"/>
                                  <a:pt x="151686" y="131445"/>
                                  <a:pt x="151686" y="132397"/>
                                </a:cubicBezTo>
                                <a:cubicBezTo>
                                  <a:pt x="152638" y="134302"/>
                                  <a:pt x="152638" y="136207"/>
                                  <a:pt x="152638" y="138113"/>
                                </a:cubicBezTo>
                                <a:cubicBezTo>
                                  <a:pt x="152638" y="138113"/>
                                  <a:pt x="153590" y="139065"/>
                                  <a:pt x="153590" y="139065"/>
                                </a:cubicBezTo>
                                <a:cubicBezTo>
                                  <a:pt x="153590" y="140017"/>
                                  <a:pt x="153590" y="139065"/>
                                  <a:pt x="153590" y="138113"/>
                                </a:cubicBezTo>
                                <a:close/>
                                <a:moveTo>
                                  <a:pt x="152638" y="41910"/>
                                </a:moveTo>
                                <a:cubicBezTo>
                                  <a:pt x="152638" y="41910"/>
                                  <a:pt x="152638" y="41910"/>
                                  <a:pt x="152638" y="41910"/>
                                </a:cubicBezTo>
                                <a:cubicBezTo>
                                  <a:pt x="152638" y="41910"/>
                                  <a:pt x="152638" y="41910"/>
                                  <a:pt x="152638" y="41910"/>
                                </a:cubicBezTo>
                                <a:cubicBezTo>
                                  <a:pt x="152638" y="41910"/>
                                  <a:pt x="152638" y="40957"/>
                                  <a:pt x="152638" y="41910"/>
                                </a:cubicBezTo>
                                <a:cubicBezTo>
                                  <a:pt x="151686" y="41910"/>
                                  <a:pt x="151686" y="41910"/>
                                  <a:pt x="152638" y="41910"/>
                                </a:cubicBezTo>
                                <a:close/>
                                <a:moveTo>
                                  <a:pt x="154543" y="110490"/>
                                </a:moveTo>
                                <a:cubicBezTo>
                                  <a:pt x="154543" y="110490"/>
                                  <a:pt x="154543" y="110490"/>
                                  <a:pt x="154543" y="110490"/>
                                </a:cubicBezTo>
                                <a:cubicBezTo>
                                  <a:pt x="153590" y="110490"/>
                                  <a:pt x="152638" y="110490"/>
                                  <a:pt x="152638" y="110490"/>
                                </a:cubicBezTo>
                                <a:cubicBezTo>
                                  <a:pt x="152638" y="110490"/>
                                  <a:pt x="152638" y="111442"/>
                                  <a:pt x="152638" y="111442"/>
                                </a:cubicBezTo>
                                <a:cubicBezTo>
                                  <a:pt x="154543" y="111442"/>
                                  <a:pt x="154543" y="111442"/>
                                  <a:pt x="154543" y="110490"/>
                                </a:cubicBezTo>
                                <a:close/>
                                <a:moveTo>
                                  <a:pt x="154543" y="156210"/>
                                </a:moveTo>
                                <a:cubicBezTo>
                                  <a:pt x="154543" y="156210"/>
                                  <a:pt x="154543" y="156210"/>
                                  <a:pt x="154543" y="156210"/>
                                </a:cubicBezTo>
                                <a:lnTo>
                                  <a:pt x="154543" y="156210"/>
                                </a:lnTo>
                                <a:lnTo>
                                  <a:pt x="154543" y="156210"/>
                                </a:lnTo>
                                <a:cubicBezTo>
                                  <a:pt x="154543" y="157163"/>
                                  <a:pt x="154543" y="157163"/>
                                  <a:pt x="154543" y="156210"/>
                                </a:cubicBezTo>
                                <a:close/>
                                <a:moveTo>
                                  <a:pt x="155496" y="123825"/>
                                </a:moveTo>
                                <a:cubicBezTo>
                                  <a:pt x="155496" y="123825"/>
                                  <a:pt x="155496" y="123825"/>
                                  <a:pt x="155496" y="123825"/>
                                </a:cubicBezTo>
                                <a:cubicBezTo>
                                  <a:pt x="155496" y="123825"/>
                                  <a:pt x="155496" y="123825"/>
                                  <a:pt x="155496" y="123825"/>
                                </a:cubicBezTo>
                                <a:cubicBezTo>
                                  <a:pt x="155496" y="123825"/>
                                  <a:pt x="155496" y="123825"/>
                                  <a:pt x="155496" y="123825"/>
                                </a:cubicBezTo>
                                <a:lnTo>
                                  <a:pt x="155496" y="123825"/>
                                </a:lnTo>
                                <a:close/>
                                <a:moveTo>
                                  <a:pt x="158353" y="56197"/>
                                </a:moveTo>
                                <a:cubicBezTo>
                                  <a:pt x="158353" y="56197"/>
                                  <a:pt x="157401" y="56197"/>
                                  <a:pt x="158353" y="56197"/>
                                </a:cubicBezTo>
                                <a:cubicBezTo>
                                  <a:pt x="157401" y="56197"/>
                                  <a:pt x="157401" y="56197"/>
                                  <a:pt x="158353" y="56197"/>
                                </a:cubicBezTo>
                                <a:cubicBezTo>
                                  <a:pt x="157401" y="57150"/>
                                  <a:pt x="157401" y="57150"/>
                                  <a:pt x="158353" y="56197"/>
                                </a:cubicBezTo>
                                <a:cubicBezTo>
                                  <a:pt x="157401" y="57150"/>
                                  <a:pt x="158353" y="56197"/>
                                  <a:pt x="158353" y="56197"/>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19367901" name="Freeform 1619367901"/>
                        <wps:cNvSpPr/>
                        <wps:spPr>
                          <a:xfrm>
                            <a:off x="1330085" y="0"/>
                            <a:ext cx="85725" cy="254037"/>
                          </a:xfrm>
                          <a:custGeom>
                            <a:avLst/>
                            <a:gdLst>
                              <a:gd name="connsiteX0" fmla="*/ 82868 w 85725"/>
                              <a:gd name="connsiteY0" fmla="*/ 252133 h 254037"/>
                              <a:gd name="connsiteX1" fmla="*/ 76200 w 85725"/>
                              <a:gd name="connsiteY1" fmla="*/ 254038 h 254037"/>
                              <a:gd name="connsiteX2" fmla="*/ 75247 w 85725"/>
                              <a:gd name="connsiteY2" fmla="*/ 254038 h 254037"/>
                              <a:gd name="connsiteX3" fmla="*/ 52388 w 85725"/>
                              <a:gd name="connsiteY3" fmla="*/ 254038 h 254037"/>
                              <a:gd name="connsiteX4" fmla="*/ 25718 w 85725"/>
                              <a:gd name="connsiteY4" fmla="*/ 253085 h 254037"/>
                              <a:gd name="connsiteX5" fmla="*/ 8572 w 85725"/>
                              <a:gd name="connsiteY5" fmla="*/ 254038 h 254037"/>
                              <a:gd name="connsiteX6" fmla="*/ 3810 w 85725"/>
                              <a:gd name="connsiteY6" fmla="*/ 254038 h 254037"/>
                              <a:gd name="connsiteX7" fmla="*/ 0 w 85725"/>
                              <a:gd name="connsiteY7" fmla="*/ 249275 h 254037"/>
                              <a:gd name="connsiteX8" fmla="*/ 4763 w 85725"/>
                              <a:gd name="connsiteY8" fmla="*/ 245465 h 254037"/>
                              <a:gd name="connsiteX9" fmla="*/ 13335 w 85725"/>
                              <a:gd name="connsiteY9" fmla="*/ 244513 h 254037"/>
                              <a:gd name="connsiteX10" fmla="*/ 19050 w 85725"/>
                              <a:gd name="connsiteY10" fmla="*/ 236893 h 254037"/>
                              <a:gd name="connsiteX11" fmla="*/ 20003 w 85725"/>
                              <a:gd name="connsiteY11" fmla="*/ 214033 h 254037"/>
                              <a:gd name="connsiteX12" fmla="*/ 19050 w 85725"/>
                              <a:gd name="connsiteY12" fmla="*/ 151168 h 254037"/>
                              <a:gd name="connsiteX13" fmla="*/ 19050 w 85725"/>
                              <a:gd name="connsiteY13" fmla="*/ 108305 h 254037"/>
                              <a:gd name="connsiteX14" fmla="*/ 19050 w 85725"/>
                              <a:gd name="connsiteY14" fmla="*/ 101638 h 254037"/>
                              <a:gd name="connsiteX15" fmla="*/ 9525 w 85725"/>
                              <a:gd name="connsiteY15" fmla="*/ 93065 h 254037"/>
                              <a:gd name="connsiteX16" fmla="*/ 3810 w 85725"/>
                              <a:gd name="connsiteY16" fmla="*/ 92113 h 254037"/>
                              <a:gd name="connsiteX17" fmla="*/ 1905 w 85725"/>
                              <a:gd name="connsiteY17" fmla="*/ 85445 h 254037"/>
                              <a:gd name="connsiteX18" fmla="*/ 5715 w 85725"/>
                              <a:gd name="connsiteY18" fmla="*/ 83540 h 254037"/>
                              <a:gd name="connsiteX19" fmla="*/ 19050 w 85725"/>
                              <a:gd name="connsiteY19" fmla="*/ 83540 h 254037"/>
                              <a:gd name="connsiteX20" fmla="*/ 33338 w 85725"/>
                              <a:gd name="connsiteY20" fmla="*/ 83540 h 254037"/>
                              <a:gd name="connsiteX21" fmla="*/ 54293 w 85725"/>
                              <a:gd name="connsiteY21" fmla="*/ 78778 h 254037"/>
                              <a:gd name="connsiteX22" fmla="*/ 60007 w 85725"/>
                              <a:gd name="connsiteY22" fmla="*/ 76873 h 254037"/>
                              <a:gd name="connsiteX23" fmla="*/ 65722 w 85725"/>
                              <a:gd name="connsiteY23" fmla="*/ 81635 h 254037"/>
                              <a:gd name="connsiteX24" fmla="*/ 65722 w 85725"/>
                              <a:gd name="connsiteY24" fmla="*/ 101638 h 254037"/>
                              <a:gd name="connsiteX25" fmla="*/ 65722 w 85725"/>
                              <a:gd name="connsiteY25" fmla="*/ 128308 h 254037"/>
                              <a:gd name="connsiteX26" fmla="*/ 64770 w 85725"/>
                              <a:gd name="connsiteY26" fmla="*/ 136880 h 254037"/>
                              <a:gd name="connsiteX27" fmla="*/ 64770 w 85725"/>
                              <a:gd name="connsiteY27" fmla="*/ 141643 h 254037"/>
                              <a:gd name="connsiteX28" fmla="*/ 64770 w 85725"/>
                              <a:gd name="connsiteY28" fmla="*/ 157835 h 254037"/>
                              <a:gd name="connsiteX29" fmla="*/ 65722 w 85725"/>
                              <a:gd name="connsiteY29" fmla="*/ 169265 h 254037"/>
                              <a:gd name="connsiteX30" fmla="*/ 66675 w 85725"/>
                              <a:gd name="connsiteY30" fmla="*/ 179743 h 254037"/>
                              <a:gd name="connsiteX31" fmla="*/ 66675 w 85725"/>
                              <a:gd name="connsiteY31" fmla="*/ 234988 h 254037"/>
                              <a:gd name="connsiteX32" fmla="*/ 79057 w 85725"/>
                              <a:gd name="connsiteY32" fmla="*/ 246418 h 254037"/>
                              <a:gd name="connsiteX33" fmla="*/ 81915 w 85725"/>
                              <a:gd name="connsiteY33" fmla="*/ 246418 h 254037"/>
                              <a:gd name="connsiteX34" fmla="*/ 85725 w 85725"/>
                              <a:gd name="connsiteY34" fmla="*/ 249275 h 254037"/>
                              <a:gd name="connsiteX35" fmla="*/ 82868 w 85725"/>
                              <a:gd name="connsiteY35" fmla="*/ 252133 h 254037"/>
                              <a:gd name="connsiteX36" fmla="*/ 15240 w 85725"/>
                              <a:gd name="connsiteY36" fmla="*/ 39725 h 254037"/>
                              <a:gd name="connsiteX37" fmla="*/ 28575 w 85725"/>
                              <a:gd name="connsiteY37" fmla="*/ 4483 h 254037"/>
                              <a:gd name="connsiteX38" fmla="*/ 60960 w 85725"/>
                              <a:gd name="connsiteY38" fmla="*/ 7340 h 254037"/>
                              <a:gd name="connsiteX39" fmla="*/ 69532 w 85725"/>
                              <a:gd name="connsiteY39" fmla="*/ 31153 h 254037"/>
                              <a:gd name="connsiteX40" fmla="*/ 68580 w 85725"/>
                              <a:gd name="connsiteY40" fmla="*/ 34010 h 254037"/>
                              <a:gd name="connsiteX41" fmla="*/ 41910 w 85725"/>
                              <a:gd name="connsiteY41" fmla="*/ 56870 h 254037"/>
                              <a:gd name="connsiteX42" fmla="*/ 15240 w 85725"/>
                              <a:gd name="connsiteY42" fmla="*/ 39725 h 254037"/>
                              <a:gd name="connsiteX43" fmla="*/ 24765 w 85725"/>
                              <a:gd name="connsiteY43" fmla="*/ 19723 h 254037"/>
                              <a:gd name="connsiteX44" fmla="*/ 24765 w 85725"/>
                              <a:gd name="connsiteY44" fmla="*/ 19723 h 254037"/>
                              <a:gd name="connsiteX45" fmla="*/ 24765 w 85725"/>
                              <a:gd name="connsiteY45" fmla="*/ 19723 h 254037"/>
                              <a:gd name="connsiteX46" fmla="*/ 24765 w 85725"/>
                              <a:gd name="connsiteY46" fmla="*/ 19723 h 254037"/>
                              <a:gd name="connsiteX47" fmla="*/ 24765 w 85725"/>
                              <a:gd name="connsiteY47" fmla="*/ 19723 h 254037"/>
                              <a:gd name="connsiteX48" fmla="*/ 26670 w 85725"/>
                              <a:gd name="connsiteY48" fmla="*/ 30200 h 254037"/>
                              <a:gd name="connsiteX49" fmla="*/ 27622 w 85725"/>
                              <a:gd name="connsiteY49" fmla="*/ 32105 h 254037"/>
                              <a:gd name="connsiteX50" fmla="*/ 28575 w 85725"/>
                              <a:gd name="connsiteY50" fmla="*/ 29248 h 254037"/>
                              <a:gd name="connsiteX51" fmla="*/ 27622 w 85725"/>
                              <a:gd name="connsiteY51" fmla="*/ 28295 h 254037"/>
                              <a:gd name="connsiteX52" fmla="*/ 26670 w 85725"/>
                              <a:gd name="connsiteY52" fmla="*/ 30200 h 254037"/>
                              <a:gd name="connsiteX53" fmla="*/ 28575 w 85725"/>
                              <a:gd name="connsiteY53" fmla="*/ 195935 h 254037"/>
                              <a:gd name="connsiteX54" fmla="*/ 28575 w 85725"/>
                              <a:gd name="connsiteY54" fmla="*/ 195935 h 254037"/>
                              <a:gd name="connsiteX55" fmla="*/ 28575 w 85725"/>
                              <a:gd name="connsiteY55" fmla="*/ 195935 h 254037"/>
                              <a:gd name="connsiteX56" fmla="*/ 28575 w 85725"/>
                              <a:gd name="connsiteY56" fmla="*/ 195935 h 254037"/>
                              <a:gd name="connsiteX57" fmla="*/ 28575 w 85725"/>
                              <a:gd name="connsiteY57" fmla="*/ 195935 h 254037"/>
                              <a:gd name="connsiteX58" fmla="*/ 30480 w 85725"/>
                              <a:gd name="connsiteY58" fmla="*/ 227368 h 254037"/>
                              <a:gd name="connsiteX59" fmla="*/ 36195 w 85725"/>
                              <a:gd name="connsiteY59" fmla="*/ 225463 h 254037"/>
                              <a:gd name="connsiteX60" fmla="*/ 45720 w 85725"/>
                              <a:gd name="connsiteY60" fmla="*/ 220700 h 254037"/>
                              <a:gd name="connsiteX61" fmla="*/ 43815 w 85725"/>
                              <a:gd name="connsiteY61" fmla="*/ 219748 h 254037"/>
                              <a:gd name="connsiteX62" fmla="*/ 43815 w 85725"/>
                              <a:gd name="connsiteY62" fmla="*/ 217843 h 254037"/>
                              <a:gd name="connsiteX63" fmla="*/ 41910 w 85725"/>
                              <a:gd name="connsiteY63" fmla="*/ 217843 h 254037"/>
                              <a:gd name="connsiteX64" fmla="*/ 37147 w 85725"/>
                              <a:gd name="connsiteY64" fmla="*/ 222605 h 254037"/>
                              <a:gd name="connsiteX65" fmla="*/ 37147 w 85725"/>
                              <a:gd name="connsiteY65" fmla="*/ 225463 h 254037"/>
                              <a:gd name="connsiteX66" fmla="*/ 30480 w 85725"/>
                              <a:gd name="connsiteY66" fmla="*/ 225463 h 254037"/>
                              <a:gd name="connsiteX67" fmla="*/ 29528 w 85725"/>
                              <a:gd name="connsiteY67" fmla="*/ 226415 h 254037"/>
                              <a:gd name="connsiteX68" fmla="*/ 30480 w 85725"/>
                              <a:gd name="connsiteY68" fmla="*/ 227368 h 254037"/>
                              <a:gd name="connsiteX69" fmla="*/ 54293 w 85725"/>
                              <a:gd name="connsiteY69" fmla="*/ 98780 h 254037"/>
                              <a:gd name="connsiteX70" fmla="*/ 53340 w 85725"/>
                              <a:gd name="connsiteY70" fmla="*/ 97828 h 254037"/>
                              <a:gd name="connsiteX71" fmla="*/ 47625 w 85725"/>
                              <a:gd name="connsiteY71" fmla="*/ 94970 h 254037"/>
                              <a:gd name="connsiteX72" fmla="*/ 43815 w 85725"/>
                              <a:gd name="connsiteY72" fmla="*/ 96875 h 254037"/>
                              <a:gd name="connsiteX73" fmla="*/ 42863 w 85725"/>
                              <a:gd name="connsiteY73" fmla="*/ 97828 h 254037"/>
                              <a:gd name="connsiteX74" fmla="*/ 41910 w 85725"/>
                              <a:gd name="connsiteY74" fmla="*/ 97828 h 254037"/>
                              <a:gd name="connsiteX75" fmla="*/ 41910 w 85725"/>
                              <a:gd name="connsiteY75" fmla="*/ 96875 h 254037"/>
                              <a:gd name="connsiteX76" fmla="*/ 41910 w 85725"/>
                              <a:gd name="connsiteY76" fmla="*/ 94018 h 254037"/>
                              <a:gd name="connsiteX77" fmla="*/ 39053 w 85725"/>
                              <a:gd name="connsiteY77" fmla="*/ 95923 h 254037"/>
                              <a:gd name="connsiteX78" fmla="*/ 35243 w 85725"/>
                              <a:gd name="connsiteY78" fmla="*/ 95923 h 254037"/>
                              <a:gd name="connsiteX79" fmla="*/ 34290 w 85725"/>
                              <a:gd name="connsiteY79" fmla="*/ 94970 h 254037"/>
                              <a:gd name="connsiteX80" fmla="*/ 31432 w 85725"/>
                              <a:gd name="connsiteY80" fmla="*/ 95923 h 254037"/>
                              <a:gd name="connsiteX81" fmla="*/ 30480 w 85725"/>
                              <a:gd name="connsiteY81" fmla="*/ 97828 h 254037"/>
                              <a:gd name="connsiteX82" fmla="*/ 30480 w 85725"/>
                              <a:gd name="connsiteY82" fmla="*/ 103543 h 254037"/>
                              <a:gd name="connsiteX83" fmla="*/ 30480 w 85725"/>
                              <a:gd name="connsiteY83" fmla="*/ 106400 h 254037"/>
                              <a:gd name="connsiteX84" fmla="*/ 32385 w 85725"/>
                              <a:gd name="connsiteY84" fmla="*/ 105448 h 254037"/>
                              <a:gd name="connsiteX85" fmla="*/ 38100 w 85725"/>
                              <a:gd name="connsiteY85" fmla="*/ 105448 h 254037"/>
                              <a:gd name="connsiteX86" fmla="*/ 38100 w 85725"/>
                              <a:gd name="connsiteY86" fmla="*/ 107353 h 254037"/>
                              <a:gd name="connsiteX87" fmla="*/ 39053 w 85725"/>
                              <a:gd name="connsiteY87" fmla="*/ 113068 h 254037"/>
                              <a:gd name="connsiteX88" fmla="*/ 40957 w 85725"/>
                              <a:gd name="connsiteY88" fmla="*/ 117830 h 254037"/>
                              <a:gd name="connsiteX89" fmla="*/ 39053 w 85725"/>
                              <a:gd name="connsiteY89" fmla="*/ 125450 h 254037"/>
                              <a:gd name="connsiteX90" fmla="*/ 41910 w 85725"/>
                              <a:gd name="connsiteY90" fmla="*/ 124498 h 254037"/>
                              <a:gd name="connsiteX91" fmla="*/ 44768 w 85725"/>
                              <a:gd name="connsiteY91" fmla="*/ 129260 h 254037"/>
                              <a:gd name="connsiteX92" fmla="*/ 47625 w 85725"/>
                              <a:gd name="connsiteY92" fmla="*/ 131165 h 254037"/>
                              <a:gd name="connsiteX93" fmla="*/ 49530 w 85725"/>
                              <a:gd name="connsiteY93" fmla="*/ 133070 h 254037"/>
                              <a:gd name="connsiteX94" fmla="*/ 50482 w 85725"/>
                              <a:gd name="connsiteY94" fmla="*/ 132118 h 254037"/>
                              <a:gd name="connsiteX95" fmla="*/ 47625 w 85725"/>
                              <a:gd name="connsiteY95" fmla="*/ 131165 h 254037"/>
                              <a:gd name="connsiteX96" fmla="*/ 47625 w 85725"/>
                              <a:gd name="connsiteY96" fmla="*/ 131165 h 254037"/>
                              <a:gd name="connsiteX97" fmla="*/ 44768 w 85725"/>
                              <a:gd name="connsiteY97" fmla="*/ 129260 h 254037"/>
                              <a:gd name="connsiteX98" fmla="*/ 45720 w 85725"/>
                              <a:gd name="connsiteY98" fmla="*/ 126403 h 254037"/>
                              <a:gd name="connsiteX99" fmla="*/ 46672 w 85725"/>
                              <a:gd name="connsiteY99" fmla="*/ 124498 h 254037"/>
                              <a:gd name="connsiteX100" fmla="*/ 44768 w 85725"/>
                              <a:gd name="connsiteY100" fmla="*/ 124498 h 254037"/>
                              <a:gd name="connsiteX101" fmla="*/ 40957 w 85725"/>
                              <a:gd name="connsiteY101" fmla="*/ 124498 h 254037"/>
                              <a:gd name="connsiteX102" fmla="*/ 41910 w 85725"/>
                              <a:gd name="connsiteY102" fmla="*/ 120688 h 254037"/>
                              <a:gd name="connsiteX103" fmla="*/ 43815 w 85725"/>
                              <a:gd name="connsiteY103" fmla="*/ 118783 h 254037"/>
                              <a:gd name="connsiteX104" fmla="*/ 46672 w 85725"/>
                              <a:gd name="connsiteY104" fmla="*/ 114020 h 254037"/>
                              <a:gd name="connsiteX105" fmla="*/ 45720 w 85725"/>
                              <a:gd name="connsiteY105" fmla="*/ 113068 h 254037"/>
                              <a:gd name="connsiteX106" fmla="*/ 46672 w 85725"/>
                              <a:gd name="connsiteY106" fmla="*/ 112115 h 254037"/>
                              <a:gd name="connsiteX107" fmla="*/ 47625 w 85725"/>
                              <a:gd name="connsiteY107" fmla="*/ 113068 h 254037"/>
                              <a:gd name="connsiteX108" fmla="*/ 49530 w 85725"/>
                              <a:gd name="connsiteY108" fmla="*/ 114020 h 254037"/>
                              <a:gd name="connsiteX109" fmla="*/ 50482 w 85725"/>
                              <a:gd name="connsiteY109" fmla="*/ 114973 h 254037"/>
                              <a:gd name="connsiteX110" fmla="*/ 51435 w 85725"/>
                              <a:gd name="connsiteY110" fmla="*/ 113068 h 254037"/>
                              <a:gd name="connsiteX111" fmla="*/ 51435 w 85725"/>
                              <a:gd name="connsiteY111" fmla="*/ 111163 h 254037"/>
                              <a:gd name="connsiteX112" fmla="*/ 49530 w 85725"/>
                              <a:gd name="connsiteY112" fmla="*/ 110210 h 254037"/>
                              <a:gd name="connsiteX113" fmla="*/ 49530 w 85725"/>
                              <a:gd name="connsiteY113" fmla="*/ 110210 h 254037"/>
                              <a:gd name="connsiteX114" fmla="*/ 50482 w 85725"/>
                              <a:gd name="connsiteY114" fmla="*/ 111163 h 254037"/>
                              <a:gd name="connsiteX115" fmla="*/ 50482 w 85725"/>
                              <a:gd name="connsiteY115" fmla="*/ 110210 h 254037"/>
                              <a:gd name="connsiteX116" fmla="*/ 50482 w 85725"/>
                              <a:gd name="connsiteY116" fmla="*/ 106400 h 254037"/>
                              <a:gd name="connsiteX117" fmla="*/ 47625 w 85725"/>
                              <a:gd name="connsiteY117" fmla="*/ 107353 h 254037"/>
                              <a:gd name="connsiteX118" fmla="*/ 45720 w 85725"/>
                              <a:gd name="connsiteY118" fmla="*/ 107353 h 254037"/>
                              <a:gd name="connsiteX119" fmla="*/ 41910 w 85725"/>
                              <a:gd name="connsiteY119" fmla="*/ 108305 h 254037"/>
                              <a:gd name="connsiteX120" fmla="*/ 40005 w 85725"/>
                              <a:gd name="connsiteY120" fmla="*/ 108305 h 254037"/>
                              <a:gd name="connsiteX121" fmla="*/ 39053 w 85725"/>
                              <a:gd name="connsiteY121" fmla="*/ 107353 h 254037"/>
                              <a:gd name="connsiteX122" fmla="*/ 42863 w 85725"/>
                              <a:gd name="connsiteY122" fmla="*/ 100685 h 254037"/>
                              <a:gd name="connsiteX123" fmla="*/ 50482 w 85725"/>
                              <a:gd name="connsiteY123" fmla="*/ 98780 h 254037"/>
                              <a:gd name="connsiteX124" fmla="*/ 54293 w 85725"/>
                              <a:gd name="connsiteY124" fmla="*/ 98780 h 254037"/>
                              <a:gd name="connsiteX125" fmla="*/ 29528 w 85725"/>
                              <a:gd name="connsiteY125" fmla="*/ 120688 h 254037"/>
                              <a:gd name="connsiteX126" fmla="*/ 30480 w 85725"/>
                              <a:gd name="connsiteY126" fmla="*/ 122593 h 254037"/>
                              <a:gd name="connsiteX127" fmla="*/ 32385 w 85725"/>
                              <a:gd name="connsiteY127" fmla="*/ 124498 h 254037"/>
                              <a:gd name="connsiteX128" fmla="*/ 38100 w 85725"/>
                              <a:gd name="connsiteY128" fmla="*/ 125450 h 254037"/>
                              <a:gd name="connsiteX129" fmla="*/ 38100 w 85725"/>
                              <a:gd name="connsiteY129" fmla="*/ 122593 h 254037"/>
                              <a:gd name="connsiteX130" fmla="*/ 31432 w 85725"/>
                              <a:gd name="connsiteY130" fmla="*/ 120688 h 254037"/>
                              <a:gd name="connsiteX131" fmla="*/ 29528 w 85725"/>
                              <a:gd name="connsiteY131" fmla="*/ 120688 h 254037"/>
                              <a:gd name="connsiteX132" fmla="*/ 29528 w 85725"/>
                              <a:gd name="connsiteY132" fmla="*/ 23533 h 254037"/>
                              <a:gd name="connsiteX133" fmla="*/ 30480 w 85725"/>
                              <a:gd name="connsiteY133" fmla="*/ 25438 h 254037"/>
                              <a:gd name="connsiteX134" fmla="*/ 30480 w 85725"/>
                              <a:gd name="connsiteY134" fmla="*/ 25438 h 254037"/>
                              <a:gd name="connsiteX135" fmla="*/ 32385 w 85725"/>
                              <a:gd name="connsiteY135" fmla="*/ 24485 h 254037"/>
                              <a:gd name="connsiteX136" fmla="*/ 35243 w 85725"/>
                              <a:gd name="connsiteY136" fmla="*/ 24485 h 254037"/>
                              <a:gd name="connsiteX137" fmla="*/ 32385 w 85725"/>
                              <a:gd name="connsiteY137" fmla="*/ 22580 h 254037"/>
                              <a:gd name="connsiteX138" fmla="*/ 30480 w 85725"/>
                              <a:gd name="connsiteY138" fmla="*/ 21628 h 254037"/>
                              <a:gd name="connsiteX139" fmla="*/ 29528 w 85725"/>
                              <a:gd name="connsiteY139" fmla="*/ 23533 h 254037"/>
                              <a:gd name="connsiteX140" fmla="*/ 32385 w 85725"/>
                              <a:gd name="connsiteY140" fmla="*/ 147358 h 254037"/>
                              <a:gd name="connsiteX141" fmla="*/ 32385 w 85725"/>
                              <a:gd name="connsiteY141" fmla="*/ 147358 h 254037"/>
                              <a:gd name="connsiteX142" fmla="*/ 31432 w 85725"/>
                              <a:gd name="connsiteY142" fmla="*/ 144500 h 254037"/>
                              <a:gd name="connsiteX143" fmla="*/ 30480 w 85725"/>
                              <a:gd name="connsiteY143" fmla="*/ 145453 h 254037"/>
                              <a:gd name="connsiteX144" fmla="*/ 32385 w 85725"/>
                              <a:gd name="connsiteY144" fmla="*/ 147358 h 254037"/>
                              <a:gd name="connsiteX145" fmla="*/ 30480 w 85725"/>
                              <a:gd name="connsiteY145" fmla="*/ 218795 h 254037"/>
                              <a:gd name="connsiteX146" fmla="*/ 30480 w 85725"/>
                              <a:gd name="connsiteY146" fmla="*/ 218795 h 254037"/>
                              <a:gd name="connsiteX147" fmla="*/ 30480 w 85725"/>
                              <a:gd name="connsiteY147" fmla="*/ 218795 h 254037"/>
                              <a:gd name="connsiteX148" fmla="*/ 30480 w 85725"/>
                              <a:gd name="connsiteY148" fmla="*/ 218795 h 254037"/>
                              <a:gd name="connsiteX149" fmla="*/ 30480 w 85725"/>
                              <a:gd name="connsiteY149" fmla="*/ 218795 h 254037"/>
                              <a:gd name="connsiteX150" fmla="*/ 33338 w 85725"/>
                              <a:gd name="connsiteY150" fmla="*/ 153073 h 254037"/>
                              <a:gd name="connsiteX151" fmla="*/ 33338 w 85725"/>
                              <a:gd name="connsiteY151" fmla="*/ 153073 h 254037"/>
                              <a:gd name="connsiteX152" fmla="*/ 31432 w 85725"/>
                              <a:gd name="connsiteY152" fmla="*/ 151168 h 254037"/>
                              <a:gd name="connsiteX153" fmla="*/ 30480 w 85725"/>
                              <a:gd name="connsiteY153" fmla="*/ 152120 h 254037"/>
                              <a:gd name="connsiteX154" fmla="*/ 33338 w 85725"/>
                              <a:gd name="connsiteY154" fmla="*/ 153073 h 254037"/>
                              <a:gd name="connsiteX155" fmla="*/ 41910 w 85725"/>
                              <a:gd name="connsiteY155" fmla="*/ 137833 h 254037"/>
                              <a:gd name="connsiteX156" fmla="*/ 38100 w 85725"/>
                              <a:gd name="connsiteY156" fmla="*/ 135928 h 254037"/>
                              <a:gd name="connsiteX157" fmla="*/ 37147 w 85725"/>
                              <a:gd name="connsiteY157" fmla="*/ 135928 h 254037"/>
                              <a:gd name="connsiteX158" fmla="*/ 31432 w 85725"/>
                              <a:gd name="connsiteY158" fmla="*/ 138785 h 254037"/>
                              <a:gd name="connsiteX159" fmla="*/ 30480 w 85725"/>
                              <a:gd name="connsiteY159" fmla="*/ 140690 h 254037"/>
                              <a:gd name="connsiteX160" fmla="*/ 32385 w 85725"/>
                              <a:gd name="connsiteY160" fmla="*/ 140690 h 254037"/>
                              <a:gd name="connsiteX161" fmla="*/ 38100 w 85725"/>
                              <a:gd name="connsiteY161" fmla="*/ 138785 h 254037"/>
                              <a:gd name="connsiteX162" fmla="*/ 41910 w 85725"/>
                              <a:gd name="connsiteY162" fmla="*/ 137833 h 254037"/>
                              <a:gd name="connsiteX163" fmla="*/ 31432 w 85725"/>
                              <a:gd name="connsiteY163" fmla="*/ 131165 h 254037"/>
                              <a:gd name="connsiteX164" fmla="*/ 33338 w 85725"/>
                              <a:gd name="connsiteY164" fmla="*/ 132118 h 254037"/>
                              <a:gd name="connsiteX165" fmla="*/ 33338 w 85725"/>
                              <a:gd name="connsiteY165" fmla="*/ 131165 h 254037"/>
                              <a:gd name="connsiteX166" fmla="*/ 31432 w 85725"/>
                              <a:gd name="connsiteY166" fmla="*/ 131165 h 254037"/>
                              <a:gd name="connsiteX167" fmla="*/ 31432 w 85725"/>
                              <a:gd name="connsiteY167" fmla="*/ 131165 h 254037"/>
                              <a:gd name="connsiteX168" fmla="*/ 33338 w 85725"/>
                              <a:gd name="connsiteY168" fmla="*/ 30200 h 254037"/>
                              <a:gd name="connsiteX169" fmla="*/ 35243 w 85725"/>
                              <a:gd name="connsiteY169" fmla="*/ 30200 h 254037"/>
                              <a:gd name="connsiteX170" fmla="*/ 34290 w 85725"/>
                              <a:gd name="connsiteY170" fmla="*/ 28295 h 254037"/>
                              <a:gd name="connsiteX171" fmla="*/ 30480 w 85725"/>
                              <a:gd name="connsiteY171" fmla="*/ 26390 h 254037"/>
                              <a:gd name="connsiteX172" fmla="*/ 31432 w 85725"/>
                              <a:gd name="connsiteY172" fmla="*/ 30200 h 254037"/>
                              <a:gd name="connsiteX173" fmla="*/ 33338 w 85725"/>
                              <a:gd name="connsiteY173" fmla="*/ 30200 h 254037"/>
                              <a:gd name="connsiteX174" fmla="*/ 32385 w 85725"/>
                              <a:gd name="connsiteY174" fmla="*/ 37820 h 254037"/>
                              <a:gd name="connsiteX175" fmla="*/ 32385 w 85725"/>
                              <a:gd name="connsiteY175" fmla="*/ 37820 h 254037"/>
                              <a:gd name="connsiteX176" fmla="*/ 31432 w 85725"/>
                              <a:gd name="connsiteY176" fmla="*/ 37820 h 254037"/>
                              <a:gd name="connsiteX177" fmla="*/ 32385 w 85725"/>
                              <a:gd name="connsiteY177" fmla="*/ 37820 h 254037"/>
                              <a:gd name="connsiteX178" fmla="*/ 32385 w 85725"/>
                              <a:gd name="connsiteY178" fmla="*/ 37820 h 254037"/>
                              <a:gd name="connsiteX179" fmla="*/ 50482 w 85725"/>
                              <a:gd name="connsiteY179" fmla="*/ 177838 h 254037"/>
                              <a:gd name="connsiteX180" fmla="*/ 49530 w 85725"/>
                              <a:gd name="connsiteY180" fmla="*/ 173075 h 254037"/>
                              <a:gd name="connsiteX181" fmla="*/ 50482 w 85725"/>
                              <a:gd name="connsiteY181" fmla="*/ 172123 h 254037"/>
                              <a:gd name="connsiteX182" fmla="*/ 49530 w 85725"/>
                              <a:gd name="connsiteY182" fmla="*/ 171170 h 254037"/>
                              <a:gd name="connsiteX183" fmla="*/ 47625 w 85725"/>
                              <a:gd name="connsiteY183" fmla="*/ 170218 h 254037"/>
                              <a:gd name="connsiteX184" fmla="*/ 47625 w 85725"/>
                              <a:gd name="connsiteY184" fmla="*/ 168313 h 254037"/>
                              <a:gd name="connsiteX185" fmla="*/ 46672 w 85725"/>
                              <a:gd name="connsiteY185" fmla="*/ 170218 h 254037"/>
                              <a:gd name="connsiteX186" fmla="*/ 44768 w 85725"/>
                              <a:gd name="connsiteY186" fmla="*/ 175933 h 254037"/>
                              <a:gd name="connsiteX187" fmla="*/ 43815 w 85725"/>
                              <a:gd name="connsiteY187" fmla="*/ 174980 h 254037"/>
                              <a:gd name="connsiteX188" fmla="*/ 43815 w 85725"/>
                              <a:gd name="connsiteY188" fmla="*/ 174980 h 254037"/>
                              <a:gd name="connsiteX189" fmla="*/ 44768 w 85725"/>
                              <a:gd name="connsiteY189" fmla="*/ 174980 h 254037"/>
                              <a:gd name="connsiteX190" fmla="*/ 42863 w 85725"/>
                              <a:gd name="connsiteY190" fmla="*/ 180695 h 254037"/>
                              <a:gd name="connsiteX191" fmla="*/ 38100 w 85725"/>
                              <a:gd name="connsiteY191" fmla="*/ 184505 h 254037"/>
                              <a:gd name="connsiteX192" fmla="*/ 35243 w 85725"/>
                              <a:gd name="connsiteY192" fmla="*/ 185458 h 254037"/>
                              <a:gd name="connsiteX193" fmla="*/ 34290 w 85725"/>
                              <a:gd name="connsiteY193" fmla="*/ 187363 h 254037"/>
                              <a:gd name="connsiteX194" fmla="*/ 33338 w 85725"/>
                              <a:gd name="connsiteY194" fmla="*/ 188315 h 254037"/>
                              <a:gd name="connsiteX195" fmla="*/ 36195 w 85725"/>
                              <a:gd name="connsiteY195" fmla="*/ 190220 h 254037"/>
                              <a:gd name="connsiteX196" fmla="*/ 39053 w 85725"/>
                              <a:gd name="connsiteY196" fmla="*/ 184505 h 254037"/>
                              <a:gd name="connsiteX197" fmla="*/ 47625 w 85725"/>
                              <a:gd name="connsiteY197" fmla="*/ 187363 h 254037"/>
                              <a:gd name="connsiteX198" fmla="*/ 50482 w 85725"/>
                              <a:gd name="connsiteY198" fmla="*/ 186410 h 254037"/>
                              <a:gd name="connsiteX199" fmla="*/ 49530 w 85725"/>
                              <a:gd name="connsiteY199" fmla="*/ 185458 h 254037"/>
                              <a:gd name="connsiteX200" fmla="*/ 43815 w 85725"/>
                              <a:gd name="connsiteY200" fmla="*/ 181648 h 254037"/>
                              <a:gd name="connsiteX201" fmla="*/ 44768 w 85725"/>
                              <a:gd name="connsiteY201" fmla="*/ 181648 h 254037"/>
                              <a:gd name="connsiteX202" fmla="*/ 50482 w 85725"/>
                              <a:gd name="connsiteY202" fmla="*/ 177838 h 254037"/>
                              <a:gd name="connsiteX203" fmla="*/ 50482 w 85725"/>
                              <a:gd name="connsiteY203" fmla="*/ 177838 h 254037"/>
                              <a:gd name="connsiteX204" fmla="*/ 37147 w 85725"/>
                              <a:gd name="connsiteY204" fmla="*/ 171170 h 254037"/>
                              <a:gd name="connsiteX205" fmla="*/ 39053 w 85725"/>
                              <a:gd name="connsiteY205" fmla="*/ 171170 h 254037"/>
                              <a:gd name="connsiteX206" fmla="*/ 40005 w 85725"/>
                              <a:gd name="connsiteY206" fmla="*/ 171170 h 254037"/>
                              <a:gd name="connsiteX207" fmla="*/ 40005 w 85725"/>
                              <a:gd name="connsiteY207" fmla="*/ 170218 h 254037"/>
                              <a:gd name="connsiteX208" fmla="*/ 33338 w 85725"/>
                              <a:gd name="connsiteY208" fmla="*/ 166408 h 254037"/>
                              <a:gd name="connsiteX209" fmla="*/ 31432 w 85725"/>
                              <a:gd name="connsiteY209" fmla="*/ 166408 h 254037"/>
                              <a:gd name="connsiteX210" fmla="*/ 30480 w 85725"/>
                              <a:gd name="connsiteY210" fmla="*/ 167360 h 254037"/>
                              <a:gd name="connsiteX211" fmla="*/ 36195 w 85725"/>
                              <a:gd name="connsiteY211" fmla="*/ 174028 h 254037"/>
                              <a:gd name="connsiteX212" fmla="*/ 38100 w 85725"/>
                              <a:gd name="connsiteY212" fmla="*/ 174028 h 254037"/>
                              <a:gd name="connsiteX213" fmla="*/ 38100 w 85725"/>
                              <a:gd name="connsiteY213" fmla="*/ 172123 h 254037"/>
                              <a:gd name="connsiteX214" fmla="*/ 37147 w 85725"/>
                              <a:gd name="connsiteY214" fmla="*/ 171170 h 254037"/>
                              <a:gd name="connsiteX215" fmla="*/ 33338 w 85725"/>
                              <a:gd name="connsiteY215" fmla="*/ 111163 h 254037"/>
                              <a:gd name="connsiteX216" fmla="*/ 33338 w 85725"/>
                              <a:gd name="connsiteY216" fmla="*/ 110210 h 254037"/>
                              <a:gd name="connsiteX217" fmla="*/ 32385 w 85725"/>
                              <a:gd name="connsiteY217" fmla="*/ 107353 h 254037"/>
                              <a:gd name="connsiteX218" fmla="*/ 31432 w 85725"/>
                              <a:gd name="connsiteY218" fmla="*/ 107353 h 254037"/>
                              <a:gd name="connsiteX219" fmla="*/ 31432 w 85725"/>
                              <a:gd name="connsiteY219" fmla="*/ 111163 h 254037"/>
                              <a:gd name="connsiteX220" fmla="*/ 33338 w 85725"/>
                              <a:gd name="connsiteY220" fmla="*/ 111163 h 254037"/>
                              <a:gd name="connsiteX221" fmla="*/ 32385 w 85725"/>
                              <a:gd name="connsiteY221" fmla="*/ 114020 h 254037"/>
                              <a:gd name="connsiteX222" fmla="*/ 37147 w 85725"/>
                              <a:gd name="connsiteY222" fmla="*/ 114020 h 254037"/>
                              <a:gd name="connsiteX223" fmla="*/ 33338 w 85725"/>
                              <a:gd name="connsiteY223" fmla="*/ 111163 h 254037"/>
                              <a:gd name="connsiteX224" fmla="*/ 33338 w 85725"/>
                              <a:gd name="connsiteY224" fmla="*/ 111163 h 254037"/>
                              <a:gd name="connsiteX225" fmla="*/ 33338 w 85725"/>
                              <a:gd name="connsiteY225" fmla="*/ 119735 h 254037"/>
                              <a:gd name="connsiteX226" fmla="*/ 33338 w 85725"/>
                              <a:gd name="connsiteY226" fmla="*/ 119735 h 254037"/>
                              <a:gd name="connsiteX227" fmla="*/ 32385 w 85725"/>
                              <a:gd name="connsiteY227" fmla="*/ 116878 h 254037"/>
                              <a:gd name="connsiteX228" fmla="*/ 32385 w 85725"/>
                              <a:gd name="connsiteY228" fmla="*/ 116878 h 254037"/>
                              <a:gd name="connsiteX229" fmla="*/ 33338 w 85725"/>
                              <a:gd name="connsiteY229" fmla="*/ 119735 h 254037"/>
                              <a:gd name="connsiteX230" fmla="*/ 33338 w 85725"/>
                              <a:gd name="connsiteY230" fmla="*/ 119735 h 254037"/>
                              <a:gd name="connsiteX231" fmla="*/ 35243 w 85725"/>
                              <a:gd name="connsiteY231" fmla="*/ 120688 h 254037"/>
                              <a:gd name="connsiteX232" fmla="*/ 36195 w 85725"/>
                              <a:gd name="connsiteY232" fmla="*/ 119735 h 254037"/>
                              <a:gd name="connsiteX233" fmla="*/ 33338 w 85725"/>
                              <a:gd name="connsiteY233" fmla="*/ 119735 h 254037"/>
                              <a:gd name="connsiteX234" fmla="*/ 33338 w 85725"/>
                              <a:gd name="connsiteY234" fmla="*/ 119735 h 254037"/>
                              <a:gd name="connsiteX235" fmla="*/ 34290 w 85725"/>
                              <a:gd name="connsiteY235" fmla="*/ 33058 h 254037"/>
                              <a:gd name="connsiteX236" fmla="*/ 33338 w 85725"/>
                              <a:gd name="connsiteY236" fmla="*/ 34963 h 254037"/>
                              <a:gd name="connsiteX237" fmla="*/ 37147 w 85725"/>
                              <a:gd name="connsiteY237" fmla="*/ 39725 h 254037"/>
                              <a:gd name="connsiteX238" fmla="*/ 38100 w 85725"/>
                              <a:gd name="connsiteY238" fmla="*/ 39725 h 254037"/>
                              <a:gd name="connsiteX239" fmla="*/ 34290 w 85725"/>
                              <a:gd name="connsiteY239" fmla="*/ 33058 h 254037"/>
                              <a:gd name="connsiteX240" fmla="*/ 33338 w 85725"/>
                              <a:gd name="connsiteY240" fmla="*/ 213080 h 254037"/>
                              <a:gd name="connsiteX241" fmla="*/ 33338 w 85725"/>
                              <a:gd name="connsiteY241" fmla="*/ 214985 h 254037"/>
                              <a:gd name="connsiteX242" fmla="*/ 35243 w 85725"/>
                              <a:gd name="connsiteY242" fmla="*/ 214985 h 254037"/>
                              <a:gd name="connsiteX243" fmla="*/ 40005 w 85725"/>
                              <a:gd name="connsiteY243" fmla="*/ 215938 h 254037"/>
                              <a:gd name="connsiteX244" fmla="*/ 40957 w 85725"/>
                              <a:gd name="connsiteY244" fmla="*/ 216890 h 254037"/>
                              <a:gd name="connsiteX245" fmla="*/ 41910 w 85725"/>
                              <a:gd name="connsiteY245" fmla="*/ 213080 h 254037"/>
                              <a:gd name="connsiteX246" fmla="*/ 38100 w 85725"/>
                              <a:gd name="connsiteY246" fmla="*/ 206413 h 254037"/>
                              <a:gd name="connsiteX247" fmla="*/ 36195 w 85725"/>
                              <a:gd name="connsiteY247" fmla="*/ 205460 h 254037"/>
                              <a:gd name="connsiteX248" fmla="*/ 35243 w 85725"/>
                              <a:gd name="connsiteY248" fmla="*/ 206413 h 254037"/>
                              <a:gd name="connsiteX249" fmla="*/ 33338 w 85725"/>
                              <a:gd name="connsiteY249" fmla="*/ 213080 h 254037"/>
                              <a:gd name="connsiteX250" fmla="*/ 36195 w 85725"/>
                              <a:gd name="connsiteY250" fmla="*/ 234988 h 254037"/>
                              <a:gd name="connsiteX251" fmla="*/ 33338 w 85725"/>
                              <a:gd name="connsiteY251" fmla="*/ 234988 h 254037"/>
                              <a:gd name="connsiteX252" fmla="*/ 34290 w 85725"/>
                              <a:gd name="connsiteY252" fmla="*/ 236893 h 254037"/>
                              <a:gd name="connsiteX253" fmla="*/ 37147 w 85725"/>
                              <a:gd name="connsiteY253" fmla="*/ 235940 h 254037"/>
                              <a:gd name="connsiteX254" fmla="*/ 36195 w 85725"/>
                              <a:gd name="connsiteY254" fmla="*/ 234988 h 254037"/>
                              <a:gd name="connsiteX255" fmla="*/ 37147 w 85725"/>
                              <a:gd name="connsiteY255" fmla="*/ 101638 h 254037"/>
                              <a:gd name="connsiteX256" fmla="*/ 37147 w 85725"/>
                              <a:gd name="connsiteY256" fmla="*/ 101638 h 254037"/>
                              <a:gd name="connsiteX257" fmla="*/ 33338 w 85725"/>
                              <a:gd name="connsiteY257" fmla="*/ 100685 h 254037"/>
                              <a:gd name="connsiteX258" fmla="*/ 34290 w 85725"/>
                              <a:gd name="connsiteY258" fmla="*/ 99733 h 254037"/>
                              <a:gd name="connsiteX259" fmla="*/ 37147 w 85725"/>
                              <a:gd name="connsiteY259" fmla="*/ 101638 h 254037"/>
                              <a:gd name="connsiteX260" fmla="*/ 34290 w 85725"/>
                              <a:gd name="connsiteY260" fmla="*/ 203555 h 254037"/>
                              <a:gd name="connsiteX261" fmla="*/ 36195 w 85725"/>
                              <a:gd name="connsiteY261" fmla="*/ 202603 h 254037"/>
                              <a:gd name="connsiteX262" fmla="*/ 35243 w 85725"/>
                              <a:gd name="connsiteY262" fmla="*/ 201650 h 254037"/>
                              <a:gd name="connsiteX263" fmla="*/ 34290 w 85725"/>
                              <a:gd name="connsiteY263" fmla="*/ 203555 h 254037"/>
                              <a:gd name="connsiteX264" fmla="*/ 34290 w 85725"/>
                              <a:gd name="connsiteY264" fmla="*/ 203555 h 254037"/>
                              <a:gd name="connsiteX265" fmla="*/ 34290 w 85725"/>
                              <a:gd name="connsiteY265" fmla="*/ 22580 h 254037"/>
                              <a:gd name="connsiteX266" fmla="*/ 37147 w 85725"/>
                              <a:gd name="connsiteY266" fmla="*/ 29248 h 254037"/>
                              <a:gd name="connsiteX267" fmla="*/ 38100 w 85725"/>
                              <a:gd name="connsiteY267" fmla="*/ 34010 h 254037"/>
                              <a:gd name="connsiteX268" fmla="*/ 40957 w 85725"/>
                              <a:gd name="connsiteY268" fmla="*/ 38773 h 254037"/>
                              <a:gd name="connsiteX269" fmla="*/ 44768 w 85725"/>
                              <a:gd name="connsiteY269" fmla="*/ 40678 h 254037"/>
                              <a:gd name="connsiteX270" fmla="*/ 48578 w 85725"/>
                              <a:gd name="connsiteY270" fmla="*/ 41630 h 254037"/>
                              <a:gd name="connsiteX271" fmla="*/ 45720 w 85725"/>
                              <a:gd name="connsiteY271" fmla="*/ 39725 h 254037"/>
                              <a:gd name="connsiteX272" fmla="*/ 42863 w 85725"/>
                              <a:gd name="connsiteY272" fmla="*/ 36868 h 254037"/>
                              <a:gd name="connsiteX273" fmla="*/ 44768 w 85725"/>
                              <a:gd name="connsiteY273" fmla="*/ 34010 h 254037"/>
                              <a:gd name="connsiteX274" fmla="*/ 45720 w 85725"/>
                              <a:gd name="connsiteY274" fmla="*/ 30200 h 254037"/>
                              <a:gd name="connsiteX275" fmla="*/ 41910 w 85725"/>
                              <a:gd name="connsiteY275" fmla="*/ 24485 h 254037"/>
                              <a:gd name="connsiteX276" fmla="*/ 35243 w 85725"/>
                              <a:gd name="connsiteY276" fmla="*/ 19723 h 254037"/>
                              <a:gd name="connsiteX277" fmla="*/ 33338 w 85725"/>
                              <a:gd name="connsiteY277" fmla="*/ 20675 h 254037"/>
                              <a:gd name="connsiteX278" fmla="*/ 34290 w 85725"/>
                              <a:gd name="connsiteY278" fmla="*/ 22580 h 254037"/>
                              <a:gd name="connsiteX279" fmla="*/ 34290 w 85725"/>
                              <a:gd name="connsiteY279" fmla="*/ 88303 h 254037"/>
                              <a:gd name="connsiteX280" fmla="*/ 37147 w 85725"/>
                              <a:gd name="connsiteY280" fmla="*/ 92113 h 254037"/>
                              <a:gd name="connsiteX281" fmla="*/ 40005 w 85725"/>
                              <a:gd name="connsiteY281" fmla="*/ 89255 h 254037"/>
                              <a:gd name="connsiteX282" fmla="*/ 36195 w 85725"/>
                              <a:gd name="connsiteY282" fmla="*/ 87350 h 254037"/>
                              <a:gd name="connsiteX283" fmla="*/ 34290 w 85725"/>
                              <a:gd name="connsiteY283" fmla="*/ 88303 h 254037"/>
                              <a:gd name="connsiteX284" fmla="*/ 36195 w 85725"/>
                              <a:gd name="connsiteY284" fmla="*/ 222605 h 254037"/>
                              <a:gd name="connsiteX285" fmla="*/ 36195 w 85725"/>
                              <a:gd name="connsiteY285" fmla="*/ 221653 h 254037"/>
                              <a:gd name="connsiteX286" fmla="*/ 35243 w 85725"/>
                              <a:gd name="connsiteY286" fmla="*/ 220700 h 254037"/>
                              <a:gd name="connsiteX287" fmla="*/ 35243 w 85725"/>
                              <a:gd name="connsiteY287" fmla="*/ 222605 h 254037"/>
                              <a:gd name="connsiteX288" fmla="*/ 36195 w 85725"/>
                              <a:gd name="connsiteY288" fmla="*/ 222605 h 254037"/>
                              <a:gd name="connsiteX289" fmla="*/ 35243 w 85725"/>
                              <a:gd name="connsiteY289" fmla="*/ 179743 h 254037"/>
                              <a:gd name="connsiteX290" fmla="*/ 35243 w 85725"/>
                              <a:gd name="connsiteY290" fmla="*/ 179743 h 254037"/>
                              <a:gd name="connsiteX291" fmla="*/ 35243 w 85725"/>
                              <a:gd name="connsiteY291" fmla="*/ 181648 h 254037"/>
                              <a:gd name="connsiteX292" fmla="*/ 35243 w 85725"/>
                              <a:gd name="connsiteY292" fmla="*/ 179743 h 254037"/>
                              <a:gd name="connsiteX293" fmla="*/ 35243 w 85725"/>
                              <a:gd name="connsiteY293" fmla="*/ 179743 h 254037"/>
                              <a:gd name="connsiteX294" fmla="*/ 38100 w 85725"/>
                              <a:gd name="connsiteY294" fmla="*/ 146405 h 254037"/>
                              <a:gd name="connsiteX295" fmla="*/ 35243 w 85725"/>
                              <a:gd name="connsiteY295" fmla="*/ 142595 h 254037"/>
                              <a:gd name="connsiteX296" fmla="*/ 34290 w 85725"/>
                              <a:gd name="connsiteY296" fmla="*/ 144500 h 254037"/>
                              <a:gd name="connsiteX297" fmla="*/ 36195 w 85725"/>
                              <a:gd name="connsiteY297" fmla="*/ 148310 h 254037"/>
                              <a:gd name="connsiteX298" fmla="*/ 38100 w 85725"/>
                              <a:gd name="connsiteY298" fmla="*/ 146405 h 254037"/>
                              <a:gd name="connsiteX299" fmla="*/ 37147 w 85725"/>
                              <a:gd name="connsiteY299" fmla="*/ 231178 h 254037"/>
                              <a:gd name="connsiteX300" fmla="*/ 36195 w 85725"/>
                              <a:gd name="connsiteY300" fmla="*/ 230225 h 254037"/>
                              <a:gd name="connsiteX301" fmla="*/ 35243 w 85725"/>
                              <a:gd name="connsiteY301" fmla="*/ 231178 h 254037"/>
                              <a:gd name="connsiteX302" fmla="*/ 37147 w 85725"/>
                              <a:gd name="connsiteY302" fmla="*/ 232130 h 254037"/>
                              <a:gd name="connsiteX303" fmla="*/ 37147 w 85725"/>
                              <a:gd name="connsiteY303" fmla="*/ 231178 h 254037"/>
                              <a:gd name="connsiteX304" fmla="*/ 42863 w 85725"/>
                              <a:gd name="connsiteY304" fmla="*/ 132118 h 254037"/>
                              <a:gd name="connsiteX305" fmla="*/ 40957 w 85725"/>
                              <a:gd name="connsiteY305" fmla="*/ 131165 h 254037"/>
                              <a:gd name="connsiteX306" fmla="*/ 37147 w 85725"/>
                              <a:gd name="connsiteY306" fmla="*/ 133070 h 254037"/>
                              <a:gd name="connsiteX307" fmla="*/ 36195 w 85725"/>
                              <a:gd name="connsiteY307" fmla="*/ 134975 h 254037"/>
                              <a:gd name="connsiteX308" fmla="*/ 38100 w 85725"/>
                              <a:gd name="connsiteY308" fmla="*/ 135928 h 254037"/>
                              <a:gd name="connsiteX309" fmla="*/ 41910 w 85725"/>
                              <a:gd name="connsiteY309" fmla="*/ 134975 h 254037"/>
                              <a:gd name="connsiteX310" fmla="*/ 42863 w 85725"/>
                              <a:gd name="connsiteY310" fmla="*/ 132118 h 254037"/>
                              <a:gd name="connsiteX311" fmla="*/ 40005 w 85725"/>
                              <a:gd name="connsiteY311" fmla="*/ 162598 h 254037"/>
                              <a:gd name="connsiteX312" fmla="*/ 37147 w 85725"/>
                              <a:gd name="connsiteY312" fmla="*/ 159740 h 254037"/>
                              <a:gd name="connsiteX313" fmla="*/ 36195 w 85725"/>
                              <a:gd name="connsiteY313" fmla="*/ 160693 h 254037"/>
                              <a:gd name="connsiteX314" fmla="*/ 40005 w 85725"/>
                              <a:gd name="connsiteY314" fmla="*/ 162598 h 254037"/>
                              <a:gd name="connsiteX315" fmla="*/ 40005 w 85725"/>
                              <a:gd name="connsiteY315" fmla="*/ 162598 h 254037"/>
                              <a:gd name="connsiteX316" fmla="*/ 36195 w 85725"/>
                              <a:gd name="connsiteY316" fmla="*/ 15913 h 254037"/>
                              <a:gd name="connsiteX317" fmla="*/ 40005 w 85725"/>
                              <a:gd name="connsiteY317" fmla="*/ 18770 h 254037"/>
                              <a:gd name="connsiteX318" fmla="*/ 41910 w 85725"/>
                              <a:gd name="connsiteY318" fmla="*/ 17818 h 254037"/>
                              <a:gd name="connsiteX319" fmla="*/ 41910 w 85725"/>
                              <a:gd name="connsiteY319" fmla="*/ 17818 h 254037"/>
                              <a:gd name="connsiteX320" fmla="*/ 36195 w 85725"/>
                              <a:gd name="connsiteY320" fmla="*/ 15913 h 254037"/>
                              <a:gd name="connsiteX321" fmla="*/ 36195 w 85725"/>
                              <a:gd name="connsiteY321" fmla="*/ 15913 h 254037"/>
                              <a:gd name="connsiteX322" fmla="*/ 38100 w 85725"/>
                              <a:gd name="connsiteY322" fmla="*/ 193078 h 254037"/>
                              <a:gd name="connsiteX323" fmla="*/ 38100 w 85725"/>
                              <a:gd name="connsiteY323" fmla="*/ 193078 h 254037"/>
                              <a:gd name="connsiteX324" fmla="*/ 40957 w 85725"/>
                              <a:gd name="connsiteY324" fmla="*/ 195935 h 254037"/>
                              <a:gd name="connsiteX325" fmla="*/ 41910 w 85725"/>
                              <a:gd name="connsiteY325" fmla="*/ 193078 h 254037"/>
                              <a:gd name="connsiteX326" fmla="*/ 38100 w 85725"/>
                              <a:gd name="connsiteY326" fmla="*/ 193078 h 254037"/>
                              <a:gd name="connsiteX327" fmla="*/ 40957 w 85725"/>
                              <a:gd name="connsiteY327" fmla="*/ 102590 h 254037"/>
                              <a:gd name="connsiteX328" fmla="*/ 39053 w 85725"/>
                              <a:gd name="connsiteY328" fmla="*/ 102590 h 254037"/>
                              <a:gd name="connsiteX329" fmla="*/ 37147 w 85725"/>
                              <a:gd name="connsiteY329" fmla="*/ 101638 h 254037"/>
                              <a:gd name="connsiteX330" fmla="*/ 39053 w 85725"/>
                              <a:gd name="connsiteY330" fmla="*/ 100685 h 254037"/>
                              <a:gd name="connsiteX331" fmla="*/ 40957 w 85725"/>
                              <a:gd name="connsiteY331" fmla="*/ 102590 h 254037"/>
                              <a:gd name="connsiteX332" fmla="*/ 40005 w 85725"/>
                              <a:gd name="connsiteY332" fmla="*/ 156883 h 254037"/>
                              <a:gd name="connsiteX333" fmla="*/ 40005 w 85725"/>
                              <a:gd name="connsiteY333" fmla="*/ 156883 h 254037"/>
                              <a:gd name="connsiteX334" fmla="*/ 38100 w 85725"/>
                              <a:gd name="connsiteY334" fmla="*/ 156883 h 254037"/>
                              <a:gd name="connsiteX335" fmla="*/ 39053 w 85725"/>
                              <a:gd name="connsiteY335" fmla="*/ 157835 h 254037"/>
                              <a:gd name="connsiteX336" fmla="*/ 40005 w 85725"/>
                              <a:gd name="connsiteY336" fmla="*/ 156883 h 254037"/>
                              <a:gd name="connsiteX337" fmla="*/ 42863 w 85725"/>
                              <a:gd name="connsiteY337" fmla="*/ 225463 h 254037"/>
                              <a:gd name="connsiteX338" fmla="*/ 40957 w 85725"/>
                              <a:gd name="connsiteY338" fmla="*/ 224510 h 254037"/>
                              <a:gd name="connsiteX339" fmla="*/ 40005 w 85725"/>
                              <a:gd name="connsiteY339" fmla="*/ 227368 h 254037"/>
                              <a:gd name="connsiteX340" fmla="*/ 40005 w 85725"/>
                              <a:gd name="connsiteY340" fmla="*/ 228320 h 254037"/>
                              <a:gd name="connsiteX341" fmla="*/ 39053 w 85725"/>
                              <a:gd name="connsiteY341" fmla="*/ 227368 h 254037"/>
                              <a:gd name="connsiteX342" fmla="*/ 38100 w 85725"/>
                              <a:gd name="connsiteY342" fmla="*/ 228320 h 254037"/>
                              <a:gd name="connsiteX343" fmla="*/ 39053 w 85725"/>
                              <a:gd name="connsiteY343" fmla="*/ 229273 h 254037"/>
                              <a:gd name="connsiteX344" fmla="*/ 41910 w 85725"/>
                              <a:gd name="connsiteY344" fmla="*/ 231178 h 254037"/>
                              <a:gd name="connsiteX345" fmla="*/ 42863 w 85725"/>
                              <a:gd name="connsiteY345" fmla="*/ 225463 h 254037"/>
                              <a:gd name="connsiteX346" fmla="*/ 40005 w 85725"/>
                              <a:gd name="connsiteY346" fmla="*/ 48298 h 254037"/>
                              <a:gd name="connsiteX347" fmla="*/ 40005 w 85725"/>
                              <a:gd name="connsiteY347" fmla="*/ 48298 h 254037"/>
                              <a:gd name="connsiteX348" fmla="*/ 39053 w 85725"/>
                              <a:gd name="connsiteY348" fmla="*/ 48298 h 254037"/>
                              <a:gd name="connsiteX349" fmla="*/ 40005 w 85725"/>
                              <a:gd name="connsiteY349" fmla="*/ 48298 h 254037"/>
                              <a:gd name="connsiteX350" fmla="*/ 40005 w 85725"/>
                              <a:gd name="connsiteY350" fmla="*/ 48298 h 254037"/>
                              <a:gd name="connsiteX351" fmla="*/ 41910 w 85725"/>
                              <a:gd name="connsiteY351" fmla="*/ 207365 h 254037"/>
                              <a:gd name="connsiteX352" fmla="*/ 40957 w 85725"/>
                              <a:gd name="connsiteY352" fmla="*/ 206413 h 254037"/>
                              <a:gd name="connsiteX353" fmla="*/ 40005 w 85725"/>
                              <a:gd name="connsiteY353" fmla="*/ 208318 h 254037"/>
                              <a:gd name="connsiteX354" fmla="*/ 40957 w 85725"/>
                              <a:gd name="connsiteY354" fmla="*/ 209270 h 254037"/>
                              <a:gd name="connsiteX355" fmla="*/ 41910 w 85725"/>
                              <a:gd name="connsiteY355" fmla="*/ 207365 h 254037"/>
                              <a:gd name="connsiteX356" fmla="*/ 40005 w 85725"/>
                              <a:gd name="connsiteY356" fmla="*/ 26390 h 254037"/>
                              <a:gd name="connsiteX357" fmla="*/ 40005 w 85725"/>
                              <a:gd name="connsiteY357" fmla="*/ 26390 h 254037"/>
                              <a:gd name="connsiteX358" fmla="*/ 41910 w 85725"/>
                              <a:gd name="connsiteY358" fmla="*/ 26390 h 254037"/>
                              <a:gd name="connsiteX359" fmla="*/ 42863 w 85725"/>
                              <a:gd name="connsiteY359" fmla="*/ 31153 h 254037"/>
                              <a:gd name="connsiteX360" fmla="*/ 41910 w 85725"/>
                              <a:gd name="connsiteY360" fmla="*/ 33058 h 254037"/>
                              <a:gd name="connsiteX361" fmla="*/ 40957 w 85725"/>
                              <a:gd name="connsiteY361" fmla="*/ 31153 h 254037"/>
                              <a:gd name="connsiteX362" fmla="*/ 41910 w 85725"/>
                              <a:gd name="connsiteY362" fmla="*/ 29248 h 254037"/>
                              <a:gd name="connsiteX363" fmla="*/ 40005 w 85725"/>
                              <a:gd name="connsiteY363" fmla="*/ 26390 h 254037"/>
                              <a:gd name="connsiteX364" fmla="*/ 40957 w 85725"/>
                              <a:gd name="connsiteY364" fmla="*/ 38773 h 254037"/>
                              <a:gd name="connsiteX365" fmla="*/ 40957 w 85725"/>
                              <a:gd name="connsiteY365" fmla="*/ 40678 h 254037"/>
                              <a:gd name="connsiteX366" fmla="*/ 40957 w 85725"/>
                              <a:gd name="connsiteY366" fmla="*/ 40678 h 254037"/>
                              <a:gd name="connsiteX367" fmla="*/ 40957 w 85725"/>
                              <a:gd name="connsiteY367" fmla="*/ 38773 h 254037"/>
                              <a:gd name="connsiteX368" fmla="*/ 40957 w 85725"/>
                              <a:gd name="connsiteY368" fmla="*/ 17818 h 254037"/>
                              <a:gd name="connsiteX369" fmla="*/ 43815 w 85725"/>
                              <a:gd name="connsiteY369" fmla="*/ 19723 h 254037"/>
                              <a:gd name="connsiteX370" fmla="*/ 43815 w 85725"/>
                              <a:gd name="connsiteY370" fmla="*/ 20675 h 254037"/>
                              <a:gd name="connsiteX371" fmla="*/ 44768 w 85725"/>
                              <a:gd name="connsiteY371" fmla="*/ 21628 h 254037"/>
                              <a:gd name="connsiteX372" fmla="*/ 44768 w 85725"/>
                              <a:gd name="connsiteY372" fmla="*/ 20675 h 254037"/>
                              <a:gd name="connsiteX373" fmla="*/ 44768 w 85725"/>
                              <a:gd name="connsiteY373" fmla="*/ 19723 h 254037"/>
                              <a:gd name="connsiteX374" fmla="*/ 40957 w 85725"/>
                              <a:gd name="connsiteY374" fmla="*/ 17818 h 254037"/>
                              <a:gd name="connsiteX375" fmla="*/ 42863 w 85725"/>
                              <a:gd name="connsiteY375" fmla="*/ 192125 h 254037"/>
                              <a:gd name="connsiteX376" fmla="*/ 42863 w 85725"/>
                              <a:gd name="connsiteY376" fmla="*/ 192125 h 254037"/>
                              <a:gd name="connsiteX377" fmla="*/ 42863 w 85725"/>
                              <a:gd name="connsiteY377" fmla="*/ 192125 h 254037"/>
                              <a:gd name="connsiteX378" fmla="*/ 44768 w 85725"/>
                              <a:gd name="connsiteY378" fmla="*/ 141643 h 254037"/>
                              <a:gd name="connsiteX379" fmla="*/ 43815 w 85725"/>
                              <a:gd name="connsiteY379" fmla="*/ 139738 h 254037"/>
                              <a:gd name="connsiteX380" fmla="*/ 41910 w 85725"/>
                              <a:gd name="connsiteY380" fmla="*/ 141643 h 254037"/>
                              <a:gd name="connsiteX381" fmla="*/ 40957 w 85725"/>
                              <a:gd name="connsiteY381" fmla="*/ 144500 h 254037"/>
                              <a:gd name="connsiteX382" fmla="*/ 41910 w 85725"/>
                              <a:gd name="connsiteY382" fmla="*/ 146405 h 254037"/>
                              <a:gd name="connsiteX383" fmla="*/ 46672 w 85725"/>
                              <a:gd name="connsiteY383" fmla="*/ 145453 h 254037"/>
                              <a:gd name="connsiteX384" fmla="*/ 47625 w 85725"/>
                              <a:gd name="connsiteY384" fmla="*/ 144500 h 254037"/>
                              <a:gd name="connsiteX385" fmla="*/ 48578 w 85725"/>
                              <a:gd name="connsiteY385" fmla="*/ 142595 h 254037"/>
                              <a:gd name="connsiteX386" fmla="*/ 48578 w 85725"/>
                              <a:gd name="connsiteY386" fmla="*/ 142595 h 254037"/>
                              <a:gd name="connsiteX387" fmla="*/ 47625 w 85725"/>
                              <a:gd name="connsiteY387" fmla="*/ 144500 h 254037"/>
                              <a:gd name="connsiteX388" fmla="*/ 47625 w 85725"/>
                              <a:gd name="connsiteY388" fmla="*/ 145453 h 254037"/>
                              <a:gd name="connsiteX389" fmla="*/ 44768 w 85725"/>
                              <a:gd name="connsiteY389" fmla="*/ 141643 h 254037"/>
                              <a:gd name="connsiteX390" fmla="*/ 42863 w 85725"/>
                              <a:gd name="connsiteY390" fmla="*/ 90208 h 254037"/>
                              <a:gd name="connsiteX391" fmla="*/ 44768 w 85725"/>
                              <a:gd name="connsiteY391" fmla="*/ 91160 h 254037"/>
                              <a:gd name="connsiteX392" fmla="*/ 45720 w 85725"/>
                              <a:gd name="connsiteY392" fmla="*/ 89255 h 254037"/>
                              <a:gd name="connsiteX393" fmla="*/ 44768 w 85725"/>
                              <a:gd name="connsiteY393" fmla="*/ 89255 h 254037"/>
                              <a:gd name="connsiteX394" fmla="*/ 42863 w 85725"/>
                              <a:gd name="connsiteY394" fmla="*/ 90208 h 254037"/>
                              <a:gd name="connsiteX395" fmla="*/ 42863 w 85725"/>
                              <a:gd name="connsiteY395" fmla="*/ 162598 h 254037"/>
                              <a:gd name="connsiteX396" fmla="*/ 43815 w 85725"/>
                              <a:gd name="connsiteY396" fmla="*/ 163550 h 254037"/>
                              <a:gd name="connsiteX397" fmla="*/ 45720 w 85725"/>
                              <a:gd name="connsiteY397" fmla="*/ 161645 h 254037"/>
                              <a:gd name="connsiteX398" fmla="*/ 44768 w 85725"/>
                              <a:gd name="connsiteY398" fmla="*/ 160693 h 254037"/>
                              <a:gd name="connsiteX399" fmla="*/ 42863 w 85725"/>
                              <a:gd name="connsiteY399" fmla="*/ 162598 h 254037"/>
                              <a:gd name="connsiteX400" fmla="*/ 43815 w 85725"/>
                              <a:gd name="connsiteY400" fmla="*/ 203555 h 254037"/>
                              <a:gd name="connsiteX401" fmla="*/ 43815 w 85725"/>
                              <a:gd name="connsiteY401" fmla="*/ 203555 h 254037"/>
                              <a:gd name="connsiteX402" fmla="*/ 43815 w 85725"/>
                              <a:gd name="connsiteY402" fmla="*/ 202603 h 254037"/>
                              <a:gd name="connsiteX403" fmla="*/ 43815 w 85725"/>
                              <a:gd name="connsiteY403" fmla="*/ 203555 h 254037"/>
                              <a:gd name="connsiteX404" fmla="*/ 43815 w 85725"/>
                              <a:gd name="connsiteY404" fmla="*/ 203555 h 254037"/>
                              <a:gd name="connsiteX405" fmla="*/ 45720 w 85725"/>
                              <a:gd name="connsiteY405" fmla="*/ 149263 h 254037"/>
                              <a:gd name="connsiteX406" fmla="*/ 45720 w 85725"/>
                              <a:gd name="connsiteY406" fmla="*/ 149263 h 254037"/>
                              <a:gd name="connsiteX407" fmla="*/ 43815 w 85725"/>
                              <a:gd name="connsiteY407" fmla="*/ 149263 h 254037"/>
                              <a:gd name="connsiteX408" fmla="*/ 44768 w 85725"/>
                              <a:gd name="connsiteY408" fmla="*/ 150215 h 254037"/>
                              <a:gd name="connsiteX409" fmla="*/ 45720 w 85725"/>
                              <a:gd name="connsiteY409" fmla="*/ 149263 h 254037"/>
                              <a:gd name="connsiteX410" fmla="*/ 46672 w 85725"/>
                              <a:gd name="connsiteY410" fmla="*/ 238798 h 254037"/>
                              <a:gd name="connsiteX411" fmla="*/ 44768 w 85725"/>
                              <a:gd name="connsiteY411" fmla="*/ 235940 h 254037"/>
                              <a:gd name="connsiteX412" fmla="*/ 43815 w 85725"/>
                              <a:gd name="connsiteY412" fmla="*/ 236893 h 254037"/>
                              <a:gd name="connsiteX413" fmla="*/ 44768 w 85725"/>
                              <a:gd name="connsiteY413" fmla="*/ 239750 h 254037"/>
                              <a:gd name="connsiteX414" fmla="*/ 46672 w 85725"/>
                              <a:gd name="connsiteY414" fmla="*/ 238798 h 254037"/>
                              <a:gd name="connsiteX415" fmla="*/ 52388 w 85725"/>
                              <a:gd name="connsiteY415" fmla="*/ 154025 h 254037"/>
                              <a:gd name="connsiteX416" fmla="*/ 50482 w 85725"/>
                              <a:gd name="connsiteY416" fmla="*/ 154025 h 254037"/>
                              <a:gd name="connsiteX417" fmla="*/ 45720 w 85725"/>
                              <a:gd name="connsiteY417" fmla="*/ 153073 h 254037"/>
                              <a:gd name="connsiteX418" fmla="*/ 44768 w 85725"/>
                              <a:gd name="connsiteY418" fmla="*/ 154978 h 254037"/>
                              <a:gd name="connsiteX419" fmla="*/ 46672 w 85725"/>
                              <a:gd name="connsiteY419" fmla="*/ 155930 h 254037"/>
                              <a:gd name="connsiteX420" fmla="*/ 48578 w 85725"/>
                              <a:gd name="connsiteY420" fmla="*/ 154025 h 254037"/>
                              <a:gd name="connsiteX421" fmla="*/ 50482 w 85725"/>
                              <a:gd name="connsiteY421" fmla="*/ 153073 h 254037"/>
                              <a:gd name="connsiteX422" fmla="*/ 52388 w 85725"/>
                              <a:gd name="connsiteY422" fmla="*/ 154025 h 254037"/>
                              <a:gd name="connsiteX423" fmla="*/ 52388 w 85725"/>
                              <a:gd name="connsiteY423" fmla="*/ 154025 h 254037"/>
                              <a:gd name="connsiteX424" fmla="*/ 45720 w 85725"/>
                              <a:gd name="connsiteY424" fmla="*/ 214033 h 254037"/>
                              <a:gd name="connsiteX425" fmla="*/ 47625 w 85725"/>
                              <a:gd name="connsiteY425" fmla="*/ 214985 h 254037"/>
                              <a:gd name="connsiteX426" fmla="*/ 48578 w 85725"/>
                              <a:gd name="connsiteY426" fmla="*/ 213080 h 254037"/>
                              <a:gd name="connsiteX427" fmla="*/ 47625 w 85725"/>
                              <a:gd name="connsiteY427" fmla="*/ 212128 h 254037"/>
                              <a:gd name="connsiteX428" fmla="*/ 45720 w 85725"/>
                              <a:gd name="connsiteY428" fmla="*/ 214033 h 254037"/>
                              <a:gd name="connsiteX429" fmla="*/ 46672 w 85725"/>
                              <a:gd name="connsiteY429" fmla="*/ 117830 h 254037"/>
                              <a:gd name="connsiteX430" fmla="*/ 45720 w 85725"/>
                              <a:gd name="connsiteY430" fmla="*/ 118783 h 254037"/>
                              <a:gd name="connsiteX431" fmla="*/ 47625 w 85725"/>
                              <a:gd name="connsiteY431" fmla="*/ 119735 h 254037"/>
                              <a:gd name="connsiteX432" fmla="*/ 48578 w 85725"/>
                              <a:gd name="connsiteY432" fmla="*/ 118783 h 254037"/>
                              <a:gd name="connsiteX433" fmla="*/ 46672 w 85725"/>
                              <a:gd name="connsiteY433" fmla="*/ 117830 h 254037"/>
                              <a:gd name="connsiteX434" fmla="*/ 48578 w 85725"/>
                              <a:gd name="connsiteY434" fmla="*/ 220700 h 254037"/>
                              <a:gd name="connsiteX435" fmla="*/ 48578 w 85725"/>
                              <a:gd name="connsiteY435" fmla="*/ 219748 h 254037"/>
                              <a:gd name="connsiteX436" fmla="*/ 46672 w 85725"/>
                              <a:gd name="connsiteY436" fmla="*/ 219748 h 254037"/>
                              <a:gd name="connsiteX437" fmla="*/ 45720 w 85725"/>
                              <a:gd name="connsiteY437" fmla="*/ 220700 h 254037"/>
                              <a:gd name="connsiteX438" fmla="*/ 46672 w 85725"/>
                              <a:gd name="connsiteY438" fmla="*/ 220700 h 254037"/>
                              <a:gd name="connsiteX439" fmla="*/ 48578 w 85725"/>
                              <a:gd name="connsiteY439" fmla="*/ 220700 h 254037"/>
                              <a:gd name="connsiteX440" fmla="*/ 48578 w 85725"/>
                              <a:gd name="connsiteY440" fmla="*/ 191173 h 254037"/>
                              <a:gd name="connsiteX441" fmla="*/ 46672 w 85725"/>
                              <a:gd name="connsiteY441" fmla="*/ 190220 h 254037"/>
                              <a:gd name="connsiteX442" fmla="*/ 44768 w 85725"/>
                              <a:gd name="connsiteY442" fmla="*/ 192125 h 254037"/>
                              <a:gd name="connsiteX443" fmla="*/ 46672 w 85725"/>
                              <a:gd name="connsiteY443" fmla="*/ 192125 h 254037"/>
                              <a:gd name="connsiteX444" fmla="*/ 48578 w 85725"/>
                              <a:gd name="connsiteY444" fmla="*/ 191173 h 254037"/>
                              <a:gd name="connsiteX445" fmla="*/ 48578 w 85725"/>
                              <a:gd name="connsiteY445" fmla="*/ 135928 h 254037"/>
                              <a:gd name="connsiteX446" fmla="*/ 45720 w 85725"/>
                              <a:gd name="connsiteY446" fmla="*/ 136880 h 254037"/>
                              <a:gd name="connsiteX447" fmla="*/ 47625 w 85725"/>
                              <a:gd name="connsiteY447" fmla="*/ 137833 h 254037"/>
                              <a:gd name="connsiteX448" fmla="*/ 51435 w 85725"/>
                              <a:gd name="connsiteY448" fmla="*/ 135928 h 254037"/>
                              <a:gd name="connsiteX449" fmla="*/ 48578 w 85725"/>
                              <a:gd name="connsiteY449" fmla="*/ 135928 h 254037"/>
                              <a:gd name="connsiteX450" fmla="*/ 47625 w 85725"/>
                              <a:gd name="connsiteY450" fmla="*/ 46393 h 254037"/>
                              <a:gd name="connsiteX451" fmla="*/ 46672 w 85725"/>
                              <a:gd name="connsiteY451" fmla="*/ 44488 h 254037"/>
                              <a:gd name="connsiteX452" fmla="*/ 46672 w 85725"/>
                              <a:gd name="connsiteY452" fmla="*/ 45440 h 254037"/>
                              <a:gd name="connsiteX453" fmla="*/ 47625 w 85725"/>
                              <a:gd name="connsiteY453" fmla="*/ 48298 h 254037"/>
                              <a:gd name="connsiteX454" fmla="*/ 47625 w 85725"/>
                              <a:gd name="connsiteY454" fmla="*/ 46393 h 254037"/>
                              <a:gd name="connsiteX455" fmla="*/ 47625 w 85725"/>
                              <a:gd name="connsiteY455" fmla="*/ 195935 h 254037"/>
                              <a:gd name="connsiteX456" fmla="*/ 48578 w 85725"/>
                              <a:gd name="connsiteY456" fmla="*/ 194983 h 254037"/>
                              <a:gd name="connsiteX457" fmla="*/ 47625 w 85725"/>
                              <a:gd name="connsiteY457" fmla="*/ 194030 h 254037"/>
                              <a:gd name="connsiteX458" fmla="*/ 46672 w 85725"/>
                              <a:gd name="connsiteY458" fmla="*/ 194983 h 254037"/>
                              <a:gd name="connsiteX459" fmla="*/ 47625 w 85725"/>
                              <a:gd name="connsiteY459" fmla="*/ 195935 h 254037"/>
                              <a:gd name="connsiteX460" fmla="*/ 47625 w 85725"/>
                              <a:gd name="connsiteY460" fmla="*/ 101638 h 254037"/>
                              <a:gd name="connsiteX461" fmla="*/ 45720 w 85725"/>
                              <a:gd name="connsiteY461" fmla="*/ 103543 h 254037"/>
                              <a:gd name="connsiteX462" fmla="*/ 46672 w 85725"/>
                              <a:gd name="connsiteY462" fmla="*/ 104495 h 254037"/>
                              <a:gd name="connsiteX463" fmla="*/ 47625 w 85725"/>
                              <a:gd name="connsiteY463" fmla="*/ 101638 h 254037"/>
                              <a:gd name="connsiteX464" fmla="*/ 47625 w 85725"/>
                              <a:gd name="connsiteY464" fmla="*/ 101638 h 254037"/>
                              <a:gd name="connsiteX465" fmla="*/ 48578 w 85725"/>
                              <a:gd name="connsiteY465" fmla="*/ 27343 h 254037"/>
                              <a:gd name="connsiteX466" fmla="*/ 49530 w 85725"/>
                              <a:gd name="connsiteY466" fmla="*/ 28295 h 254037"/>
                              <a:gd name="connsiteX467" fmla="*/ 53340 w 85725"/>
                              <a:gd name="connsiteY467" fmla="*/ 31153 h 254037"/>
                              <a:gd name="connsiteX468" fmla="*/ 57150 w 85725"/>
                              <a:gd name="connsiteY468" fmla="*/ 30200 h 254037"/>
                              <a:gd name="connsiteX469" fmla="*/ 52388 w 85725"/>
                              <a:gd name="connsiteY469" fmla="*/ 34963 h 254037"/>
                              <a:gd name="connsiteX470" fmla="*/ 51435 w 85725"/>
                              <a:gd name="connsiteY470" fmla="*/ 37820 h 254037"/>
                              <a:gd name="connsiteX471" fmla="*/ 54293 w 85725"/>
                              <a:gd name="connsiteY471" fmla="*/ 37820 h 254037"/>
                              <a:gd name="connsiteX472" fmla="*/ 57150 w 85725"/>
                              <a:gd name="connsiteY472" fmla="*/ 33058 h 254037"/>
                              <a:gd name="connsiteX473" fmla="*/ 56197 w 85725"/>
                              <a:gd name="connsiteY473" fmla="*/ 30200 h 254037"/>
                              <a:gd name="connsiteX474" fmla="*/ 56197 w 85725"/>
                              <a:gd name="connsiteY474" fmla="*/ 25438 h 254037"/>
                              <a:gd name="connsiteX475" fmla="*/ 57150 w 85725"/>
                              <a:gd name="connsiteY475" fmla="*/ 27343 h 254037"/>
                              <a:gd name="connsiteX476" fmla="*/ 58103 w 85725"/>
                              <a:gd name="connsiteY476" fmla="*/ 27343 h 254037"/>
                              <a:gd name="connsiteX477" fmla="*/ 57150 w 85725"/>
                              <a:gd name="connsiteY477" fmla="*/ 26390 h 254037"/>
                              <a:gd name="connsiteX478" fmla="*/ 55245 w 85725"/>
                              <a:gd name="connsiteY478" fmla="*/ 24485 h 254037"/>
                              <a:gd name="connsiteX479" fmla="*/ 52388 w 85725"/>
                              <a:gd name="connsiteY479" fmla="*/ 26390 h 254037"/>
                              <a:gd name="connsiteX480" fmla="*/ 52388 w 85725"/>
                              <a:gd name="connsiteY480" fmla="*/ 26390 h 254037"/>
                              <a:gd name="connsiteX481" fmla="*/ 47625 w 85725"/>
                              <a:gd name="connsiteY481" fmla="*/ 24485 h 254037"/>
                              <a:gd name="connsiteX482" fmla="*/ 48578 w 85725"/>
                              <a:gd name="connsiteY482" fmla="*/ 27343 h 254037"/>
                              <a:gd name="connsiteX483" fmla="*/ 48578 w 85725"/>
                              <a:gd name="connsiteY483" fmla="*/ 34010 h 254037"/>
                              <a:gd name="connsiteX484" fmla="*/ 46672 w 85725"/>
                              <a:gd name="connsiteY484" fmla="*/ 36868 h 254037"/>
                              <a:gd name="connsiteX485" fmla="*/ 47625 w 85725"/>
                              <a:gd name="connsiteY485" fmla="*/ 37820 h 254037"/>
                              <a:gd name="connsiteX486" fmla="*/ 48578 w 85725"/>
                              <a:gd name="connsiteY486" fmla="*/ 34010 h 254037"/>
                              <a:gd name="connsiteX487" fmla="*/ 48578 w 85725"/>
                              <a:gd name="connsiteY487" fmla="*/ 34010 h 254037"/>
                              <a:gd name="connsiteX488" fmla="*/ 46672 w 85725"/>
                              <a:gd name="connsiteY488" fmla="*/ 20675 h 254037"/>
                              <a:gd name="connsiteX489" fmla="*/ 47625 w 85725"/>
                              <a:gd name="connsiteY489" fmla="*/ 21628 h 254037"/>
                              <a:gd name="connsiteX490" fmla="*/ 48578 w 85725"/>
                              <a:gd name="connsiteY490" fmla="*/ 21628 h 254037"/>
                              <a:gd name="connsiteX491" fmla="*/ 49530 w 85725"/>
                              <a:gd name="connsiteY491" fmla="*/ 16865 h 254037"/>
                              <a:gd name="connsiteX492" fmla="*/ 47625 w 85725"/>
                              <a:gd name="connsiteY492" fmla="*/ 14960 h 254037"/>
                              <a:gd name="connsiteX493" fmla="*/ 46672 w 85725"/>
                              <a:gd name="connsiteY493" fmla="*/ 14960 h 254037"/>
                              <a:gd name="connsiteX494" fmla="*/ 46672 w 85725"/>
                              <a:gd name="connsiteY494" fmla="*/ 20675 h 254037"/>
                              <a:gd name="connsiteX495" fmla="*/ 48578 w 85725"/>
                              <a:gd name="connsiteY495" fmla="*/ 166408 h 254037"/>
                              <a:gd name="connsiteX496" fmla="*/ 48578 w 85725"/>
                              <a:gd name="connsiteY496" fmla="*/ 166408 h 254037"/>
                              <a:gd name="connsiteX497" fmla="*/ 48578 w 85725"/>
                              <a:gd name="connsiteY497" fmla="*/ 165455 h 254037"/>
                              <a:gd name="connsiteX498" fmla="*/ 48578 w 85725"/>
                              <a:gd name="connsiteY498" fmla="*/ 166408 h 254037"/>
                              <a:gd name="connsiteX499" fmla="*/ 48578 w 85725"/>
                              <a:gd name="connsiteY499" fmla="*/ 166408 h 254037"/>
                              <a:gd name="connsiteX500" fmla="*/ 51435 w 85725"/>
                              <a:gd name="connsiteY500" fmla="*/ 127355 h 254037"/>
                              <a:gd name="connsiteX501" fmla="*/ 51435 w 85725"/>
                              <a:gd name="connsiteY501" fmla="*/ 127355 h 254037"/>
                              <a:gd name="connsiteX502" fmla="*/ 49530 w 85725"/>
                              <a:gd name="connsiteY502" fmla="*/ 122593 h 254037"/>
                              <a:gd name="connsiteX503" fmla="*/ 48578 w 85725"/>
                              <a:gd name="connsiteY503" fmla="*/ 124498 h 254037"/>
                              <a:gd name="connsiteX504" fmla="*/ 51435 w 85725"/>
                              <a:gd name="connsiteY504" fmla="*/ 127355 h 254037"/>
                              <a:gd name="connsiteX505" fmla="*/ 51435 w 85725"/>
                              <a:gd name="connsiteY505" fmla="*/ 163550 h 254037"/>
                              <a:gd name="connsiteX506" fmla="*/ 51435 w 85725"/>
                              <a:gd name="connsiteY506" fmla="*/ 163550 h 254037"/>
                              <a:gd name="connsiteX507" fmla="*/ 49530 w 85725"/>
                              <a:gd name="connsiteY507" fmla="*/ 162598 h 254037"/>
                              <a:gd name="connsiteX508" fmla="*/ 51435 w 85725"/>
                              <a:gd name="connsiteY508" fmla="*/ 163550 h 254037"/>
                              <a:gd name="connsiteX509" fmla="*/ 51435 w 85725"/>
                              <a:gd name="connsiteY509" fmla="*/ 163550 h 254037"/>
                              <a:gd name="connsiteX510" fmla="*/ 53340 w 85725"/>
                              <a:gd name="connsiteY510" fmla="*/ 44488 h 254037"/>
                              <a:gd name="connsiteX511" fmla="*/ 52388 w 85725"/>
                              <a:gd name="connsiteY511" fmla="*/ 43535 h 254037"/>
                              <a:gd name="connsiteX512" fmla="*/ 50482 w 85725"/>
                              <a:gd name="connsiteY512" fmla="*/ 44488 h 254037"/>
                              <a:gd name="connsiteX513" fmla="*/ 51435 w 85725"/>
                              <a:gd name="connsiteY513" fmla="*/ 45440 h 254037"/>
                              <a:gd name="connsiteX514" fmla="*/ 53340 w 85725"/>
                              <a:gd name="connsiteY514" fmla="*/ 44488 h 254037"/>
                              <a:gd name="connsiteX515" fmla="*/ 50482 w 85725"/>
                              <a:gd name="connsiteY515" fmla="*/ 26390 h 254037"/>
                              <a:gd name="connsiteX516" fmla="*/ 50482 w 85725"/>
                              <a:gd name="connsiteY516" fmla="*/ 26390 h 254037"/>
                              <a:gd name="connsiteX517" fmla="*/ 51435 w 85725"/>
                              <a:gd name="connsiteY517" fmla="*/ 28295 h 254037"/>
                              <a:gd name="connsiteX518" fmla="*/ 50482 w 85725"/>
                              <a:gd name="connsiteY518" fmla="*/ 26390 h 254037"/>
                              <a:gd name="connsiteX519" fmla="*/ 55245 w 85725"/>
                              <a:gd name="connsiteY519" fmla="*/ 104495 h 254037"/>
                              <a:gd name="connsiteX520" fmla="*/ 55245 w 85725"/>
                              <a:gd name="connsiteY520" fmla="*/ 104495 h 254037"/>
                              <a:gd name="connsiteX521" fmla="*/ 55245 w 85725"/>
                              <a:gd name="connsiteY521" fmla="*/ 104495 h 254037"/>
                              <a:gd name="connsiteX522" fmla="*/ 55245 w 85725"/>
                              <a:gd name="connsiteY522" fmla="*/ 104495 h 254037"/>
                              <a:gd name="connsiteX523" fmla="*/ 55245 w 85725"/>
                              <a:gd name="connsiteY523" fmla="*/ 104495 h 254037"/>
                              <a:gd name="connsiteX524" fmla="*/ 57150 w 85725"/>
                              <a:gd name="connsiteY524" fmla="*/ 91160 h 254037"/>
                              <a:gd name="connsiteX525" fmla="*/ 57150 w 85725"/>
                              <a:gd name="connsiteY525" fmla="*/ 91160 h 254037"/>
                              <a:gd name="connsiteX526" fmla="*/ 57150 w 85725"/>
                              <a:gd name="connsiteY526" fmla="*/ 91160 h 254037"/>
                              <a:gd name="connsiteX527" fmla="*/ 57150 w 85725"/>
                              <a:gd name="connsiteY527" fmla="*/ 91160 h 254037"/>
                              <a:gd name="connsiteX528" fmla="*/ 57150 w 85725"/>
                              <a:gd name="connsiteY528" fmla="*/ 91160 h 2540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Lst>
                            <a:rect l="l" t="t" r="r" b="b"/>
                            <a:pathLst>
                              <a:path w="85725" h="254037">
                                <a:moveTo>
                                  <a:pt x="82868" y="252133"/>
                                </a:moveTo>
                                <a:cubicBezTo>
                                  <a:pt x="80963" y="254038"/>
                                  <a:pt x="79057" y="254038"/>
                                  <a:pt x="76200" y="254038"/>
                                </a:cubicBezTo>
                                <a:cubicBezTo>
                                  <a:pt x="76200" y="254038"/>
                                  <a:pt x="75247" y="254038"/>
                                  <a:pt x="75247" y="254038"/>
                                </a:cubicBezTo>
                                <a:lnTo>
                                  <a:pt x="52388" y="254038"/>
                                </a:lnTo>
                                <a:cubicBezTo>
                                  <a:pt x="44768" y="254038"/>
                                  <a:pt x="35243" y="254038"/>
                                  <a:pt x="25718" y="253085"/>
                                </a:cubicBezTo>
                                <a:cubicBezTo>
                                  <a:pt x="20003" y="253085"/>
                                  <a:pt x="14288" y="254038"/>
                                  <a:pt x="8572" y="254038"/>
                                </a:cubicBezTo>
                                <a:cubicBezTo>
                                  <a:pt x="6668" y="254038"/>
                                  <a:pt x="5715" y="254038"/>
                                  <a:pt x="3810" y="254038"/>
                                </a:cubicBezTo>
                                <a:cubicBezTo>
                                  <a:pt x="1905" y="254038"/>
                                  <a:pt x="0" y="252133"/>
                                  <a:pt x="0" y="249275"/>
                                </a:cubicBezTo>
                                <a:cubicBezTo>
                                  <a:pt x="0" y="246418"/>
                                  <a:pt x="1905" y="245465"/>
                                  <a:pt x="4763" y="245465"/>
                                </a:cubicBezTo>
                                <a:cubicBezTo>
                                  <a:pt x="7620" y="245465"/>
                                  <a:pt x="10478" y="245465"/>
                                  <a:pt x="13335" y="244513"/>
                                </a:cubicBezTo>
                                <a:cubicBezTo>
                                  <a:pt x="17145" y="242608"/>
                                  <a:pt x="19050" y="240703"/>
                                  <a:pt x="19050" y="236893"/>
                                </a:cubicBezTo>
                                <a:cubicBezTo>
                                  <a:pt x="19050" y="229273"/>
                                  <a:pt x="20003" y="220700"/>
                                  <a:pt x="20003" y="214033"/>
                                </a:cubicBezTo>
                                <a:cubicBezTo>
                                  <a:pt x="19050" y="193078"/>
                                  <a:pt x="19050" y="172123"/>
                                  <a:pt x="19050" y="151168"/>
                                </a:cubicBezTo>
                                <a:cubicBezTo>
                                  <a:pt x="19050" y="136880"/>
                                  <a:pt x="19050" y="122593"/>
                                  <a:pt x="19050" y="108305"/>
                                </a:cubicBezTo>
                                <a:cubicBezTo>
                                  <a:pt x="19050" y="106400"/>
                                  <a:pt x="19050" y="103543"/>
                                  <a:pt x="19050" y="101638"/>
                                </a:cubicBezTo>
                                <a:cubicBezTo>
                                  <a:pt x="17145" y="96875"/>
                                  <a:pt x="14288" y="94018"/>
                                  <a:pt x="9525" y="93065"/>
                                </a:cubicBezTo>
                                <a:cubicBezTo>
                                  <a:pt x="7620" y="93065"/>
                                  <a:pt x="5715" y="93065"/>
                                  <a:pt x="3810" y="92113"/>
                                </a:cubicBezTo>
                                <a:cubicBezTo>
                                  <a:pt x="0" y="91160"/>
                                  <a:pt x="-953" y="88303"/>
                                  <a:pt x="1905" y="85445"/>
                                </a:cubicBezTo>
                                <a:cubicBezTo>
                                  <a:pt x="2857" y="84493"/>
                                  <a:pt x="3810" y="83540"/>
                                  <a:pt x="5715" y="83540"/>
                                </a:cubicBezTo>
                                <a:cubicBezTo>
                                  <a:pt x="10478" y="82588"/>
                                  <a:pt x="14288" y="82588"/>
                                  <a:pt x="19050" y="83540"/>
                                </a:cubicBezTo>
                                <a:cubicBezTo>
                                  <a:pt x="23813" y="84493"/>
                                  <a:pt x="28575" y="83540"/>
                                  <a:pt x="33338" y="83540"/>
                                </a:cubicBezTo>
                                <a:cubicBezTo>
                                  <a:pt x="40957" y="82588"/>
                                  <a:pt x="47625" y="81635"/>
                                  <a:pt x="54293" y="78778"/>
                                </a:cubicBezTo>
                                <a:cubicBezTo>
                                  <a:pt x="56197" y="77825"/>
                                  <a:pt x="58103" y="77825"/>
                                  <a:pt x="60007" y="76873"/>
                                </a:cubicBezTo>
                                <a:cubicBezTo>
                                  <a:pt x="63818" y="76873"/>
                                  <a:pt x="65722" y="77825"/>
                                  <a:pt x="65722" y="81635"/>
                                </a:cubicBezTo>
                                <a:cubicBezTo>
                                  <a:pt x="65722" y="88303"/>
                                  <a:pt x="65722" y="94970"/>
                                  <a:pt x="65722" y="101638"/>
                                </a:cubicBezTo>
                                <a:cubicBezTo>
                                  <a:pt x="64770" y="110210"/>
                                  <a:pt x="65722" y="118783"/>
                                  <a:pt x="65722" y="128308"/>
                                </a:cubicBezTo>
                                <a:cubicBezTo>
                                  <a:pt x="65722" y="131165"/>
                                  <a:pt x="65722" y="134023"/>
                                  <a:pt x="64770" y="136880"/>
                                </a:cubicBezTo>
                                <a:cubicBezTo>
                                  <a:pt x="63818" y="138785"/>
                                  <a:pt x="63818" y="140690"/>
                                  <a:pt x="64770" y="141643"/>
                                </a:cubicBezTo>
                                <a:cubicBezTo>
                                  <a:pt x="65722" y="147358"/>
                                  <a:pt x="65722" y="152120"/>
                                  <a:pt x="64770" y="157835"/>
                                </a:cubicBezTo>
                                <a:cubicBezTo>
                                  <a:pt x="64770" y="161645"/>
                                  <a:pt x="64770" y="165455"/>
                                  <a:pt x="65722" y="169265"/>
                                </a:cubicBezTo>
                                <a:cubicBezTo>
                                  <a:pt x="66675" y="172123"/>
                                  <a:pt x="66675" y="175933"/>
                                  <a:pt x="66675" y="179743"/>
                                </a:cubicBezTo>
                                <a:cubicBezTo>
                                  <a:pt x="65722" y="197840"/>
                                  <a:pt x="65722" y="216890"/>
                                  <a:pt x="66675" y="234988"/>
                                </a:cubicBezTo>
                                <a:cubicBezTo>
                                  <a:pt x="67628" y="243560"/>
                                  <a:pt x="70485" y="246418"/>
                                  <a:pt x="79057" y="246418"/>
                                </a:cubicBezTo>
                                <a:lnTo>
                                  <a:pt x="81915" y="246418"/>
                                </a:lnTo>
                                <a:cubicBezTo>
                                  <a:pt x="83820" y="246418"/>
                                  <a:pt x="84772" y="248323"/>
                                  <a:pt x="85725" y="249275"/>
                                </a:cubicBezTo>
                                <a:cubicBezTo>
                                  <a:pt x="84772" y="249275"/>
                                  <a:pt x="84772" y="251180"/>
                                  <a:pt x="82868" y="252133"/>
                                </a:cubicBezTo>
                                <a:close/>
                                <a:moveTo>
                                  <a:pt x="15240" y="39725"/>
                                </a:moveTo>
                                <a:cubicBezTo>
                                  <a:pt x="10478" y="26390"/>
                                  <a:pt x="16193" y="12103"/>
                                  <a:pt x="28575" y="4483"/>
                                </a:cubicBezTo>
                                <a:cubicBezTo>
                                  <a:pt x="40005" y="-3137"/>
                                  <a:pt x="52388" y="-280"/>
                                  <a:pt x="60960" y="7340"/>
                                </a:cubicBezTo>
                                <a:cubicBezTo>
                                  <a:pt x="68580" y="13055"/>
                                  <a:pt x="70485" y="22580"/>
                                  <a:pt x="69532" y="31153"/>
                                </a:cubicBezTo>
                                <a:cubicBezTo>
                                  <a:pt x="69532" y="32105"/>
                                  <a:pt x="69532" y="33058"/>
                                  <a:pt x="68580" y="34010"/>
                                </a:cubicBezTo>
                                <a:cubicBezTo>
                                  <a:pt x="66675" y="49250"/>
                                  <a:pt x="57150" y="56870"/>
                                  <a:pt x="41910" y="56870"/>
                                </a:cubicBezTo>
                                <a:cubicBezTo>
                                  <a:pt x="28575" y="57823"/>
                                  <a:pt x="19050" y="51155"/>
                                  <a:pt x="15240" y="39725"/>
                                </a:cubicBezTo>
                                <a:close/>
                                <a:moveTo>
                                  <a:pt x="24765" y="19723"/>
                                </a:moveTo>
                                <a:cubicBezTo>
                                  <a:pt x="24765" y="20675"/>
                                  <a:pt x="24765" y="20675"/>
                                  <a:pt x="24765" y="19723"/>
                                </a:cubicBezTo>
                                <a:cubicBezTo>
                                  <a:pt x="24765" y="20675"/>
                                  <a:pt x="24765" y="19723"/>
                                  <a:pt x="24765" y="19723"/>
                                </a:cubicBezTo>
                                <a:cubicBezTo>
                                  <a:pt x="25718" y="19723"/>
                                  <a:pt x="24765" y="18770"/>
                                  <a:pt x="24765" y="19723"/>
                                </a:cubicBezTo>
                                <a:cubicBezTo>
                                  <a:pt x="24765" y="19723"/>
                                  <a:pt x="24765" y="19723"/>
                                  <a:pt x="24765" y="19723"/>
                                </a:cubicBezTo>
                                <a:close/>
                                <a:moveTo>
                                  <a:pt x="26670" y="30200"/>
                                </a:moveTo>
                                <a:cubicBezTo>
                                  <a:pt x="26670" y="31153"/>
                                  <a:pt x="27622" y="32105"/>
                                  <a:pt x="27622" y="32105"/>
                                </a:cubicBezTo>
                                <a:cubicBezTo>
                                  <a:pt x="28575" y="32105"/>
                                  <a:pt x="28575" y="30200"/>
                                  <a:pt x="28575" y="29248"/>
                                </a:cubicBezTo>
                                <a:cubicBezTo>
                                  <a:pt x="28575" y="29248"/>
                                  <a:pt x="28575" y="28295"/>
                                  <a:pt x="27622" y="28295"/>
                                </a:cubicBezTo>
                                <a:cubicBezTo>
                                  <a:pt x="26670" y="28295"/>
                                  <a:pt x="26670" y="29248"/>
                                  <a:pt x="26670" y="30200"/>
                                </a:cubicBezTo>
                                <a:close/>
                                <a:moveTo>
                                  <a:pt x="28575" y="195935"/>
                                </a:moveTo>
                                <a:cubicBezTo>
                                  <a:pt x="28575" y="195935"/>
                                  <a:pt x="29528" y="195935"/>
                                  <a:pt x="28575" y="195935"/>
                                </a:cubicBezTo>
                                <a:lnTo>
                                  <a:pt x="28575" y="195935"/>
                                </a:lnTo>
                                <a:cubicBezTo>
                                  <a:pt x="29528" y="195935"/>
                                  <a:pt x="29528" y="194983"/>
                                  <a:pt x="28575" y="195935"/>
                                </a:cubicBezTo>
                                <a:cubicBezTo>
                                  <a:pt x="28575" y="194983"/>
                                  <a:pt x="28575" y="195935"/>
                                  <a:pt x="28575" y="195935"/>
                                </a:cubicBezTo>
                                <a:close/>
                                <a:moveTo>
                                  <a:pt x="30480" y="227368"/>
                                </a:moveTo>
                                <a:cubicBezTo>
                                  <a:pt x="32385" y="226415"/>
                                  <a:pt x="34290" y="225463"/>
                                  <a:pt x="36195" y="225463"/>
                                </a:cubicBezTo>
                                <a:cubicBezTo>
                                  <a:pt x="39053" y="223558"/>
                                  <a:pt x="42863" y="223558"/>
                                  <a:pt x="45720" y="220700"/>
                                </a:cubicBezTo>
                                <a:cubicBezTo>
                                  <a:pt x="44768" y="220700"/>
                                  <a:pt x="43815" y="221653"/>
                                  <a:pt x="43815" y="219748"/>
                                </a:cubicBezTo>
                                <a:cubicBezTo>
                                  <a:pt x="43815" y="218795"/>
                                  <a:pt x="44768" y="218795"/>
                                  <a:pt x="43815" y="217843"/>
                                </a:cubicBezTo>
                                <a:cubicBezTo>
                                  <a:pt x="42863" y="217843"/>
                                  <a:pt x="41910" y="217843"/>
                                  <a:pt x="41910" y="217843"/>
                                </a:cubicBezTo>
                                <a:cubicBezTo>
                                  <a:pt x="40005" y="218795"/>
                                  <a:pt x="39053" y="221653"/>
                                  <a:pt x="37147" y="222605"/>
                                </a:cubicBezTo>
                                <a:lnTo>
                                  <a:pt x="37147" y="225463"/>
                                </a:lnTo>
                                <a:cubicBezTo>
                                  <a:pt x="35243" y="225463"/>
                                  <a:pt x="32385" y="224510"/>
                                  <a:pt x="30480" y="225463"/>
                                </a:cubicBezTo>
                                <a:cubicBezTo>
                                  <a:pt x="29528" y="225463"/>
                                  <a:pt x="29528" y="226415"/>
                                  <a:pt x="29528" y="226415"/>
                                </a:cubicBezTo>
                                <a:cubicBezTo>
                                  <a:pt x="28575" y="227368"/>
                                  <a:pt x="29528" y="227368"/>
                                  <a:pt x="30480" y="227368"/>
                                </a:cubicBezTo>
                                <a:close/>
                                <a:moveTo>
                                  <a:pt x="54293" y="98780"/>
                                </a:moveTo>
                                <a:cubicBezTo>
                                  <a:pt x="54293" y="97828"/>
                                  <a:pt x="53340" y="97828"/>
                                  <a:pt x="53340" y="97828"/>
                                </a:cubicBezTo>
                                <a:cubicBezTo>
                                  <a:pt x="52388" y="94970"/>
                                  <a:pt x="49530" y="95923"/>
                                  <a:pt x="47625" y="94970"/>
                                </a:cubicBezTo>
                                <a:cubicBezTo>
                                  <a:pt x="42863" y="91160"/>
                                  <a:pt x="45720" y="96875"/>
                                  <a:pt x="43815" y="96875"/>
                                </a:cubicBezTo>
                                <a:cubicBezTo>
                                  <a:pt x="43815" y="96875"/>
                                  <a:pt x="42863" y="97828"/>
                                  <a:pt x="42863" y="97828"/>
                                </a:cubicBezTo>
                                <a:cubicBezTo>
                                  <a:pt x="42863" y="97828"/>
                                  <a:pt x="41910" y="97828"/>
                                  <a:pt x="41910" y="97828"/>
                                </a:cubicBezTo>
                                <a:cubicBezTo>
                                  <a:pt x="41910" y="97828"/>
                                  <a:pt x="41910" y="96875"/>
                                  <a:pt x="41910" y="96875"/>
                                </a:cubicBezTo>
                                <a:cubicBezTo>
                                  <a:pt x="43815" y="95923"/>
                                  <a:pt x="42863" y="94018"/>
                                  <a:pt x="41910" y="94018"/>
                                </a:cubicBezTo>
                                <a:cubicBezTo>
                                  <a:pt x="40005" y="93065"/>
                                  <a:pt x="39053" y="94018"/>
                                  <a:pt x="39053" y="95923"/>
                                </a:cubicBezTo>
                                <a:cubicBezTo>
                                  <a:pt x="38100" y="98780"/>
                                  <a:pt x="37147" y="98780"/>
                                  <a:pt x="35243" y="95923"/>
                                </a:cubicBezTo>
                                <a:cubicBezTo>
                                  <a:pt x="35243" y="94970"/>
                                  <a:pt x="34290" y="94970"/>
                                  <a:pt x="34290" y="94970"/>
                                </a:cubicBezTo>
                                <a:cubicBezTo>
                                  <a:pt x="33338" y="94018"/>
                                  <a:pt x="32385" y="94970"/>
                                  <a:pt x="31432" y="95923"/>
                                </a:cubicBezTo>
                                <a:cubicBezTo>
                                  <a:pt x="31432" y="96875"/>
                                  <a:pt x="29528" y="96875"/>
                                  <a:pt x="30480" y="97828"/>
                                </a:cubicBezTo>
                                <a:cubicBezTo>
                                  <a:pt x="32385" y="99733"/>
                                  <a:pt x="31432" y="101638"/>
                                  <a:pt x="30480" y="103543"/>
                                </a:cubicBezTo>
                                <a:cubicBezTo>
                                  <a:pt x="30480" y="104495"/>
                                  <a:pt x="29528" y="105448"/>
                                  <a:pt x="30480" y="106400"/>
                                </a:cubicBezTo>
                                <a:cubicBezTo>
                                  <a:pt x="31432" y="107353"/>
                                  <a:pt x="31432" y="105448"/>
                                  <a:pt x="32385" y="105448"/>
                                </a:cubicBezTo>
                                <a:cubicBezTo>
                                  <a:pt x="34290" y="104495"/>
                                  <a:pt x="36195" y="105448"/>
                                  <a:pt x="38100" y="105448"/>
                                </a:cubicBezTo>
                                <a:cubicBezTo>
                                  <a:pt x="39053" y="105448"/>
                                  <a:pt x="39053" y="106400"/>
                                  <a:pt x="38100" y="107353"/>
                                </a:cubicBezTo>
                                <a:cubicBezTo>
                                  <a:pt x="36195" y="110210"/>
                                  <a:pt x="38100" y="111163"/>
                                  <a:pt x="39053" y="113068"/>
                                </a:cubicBezTo>
                                <a:cubicBezTo>
                                  <a:pt x="40005" y="114020"/>
                                  <a:pt x="41910" y="115925"/>
                                  <a:pt x="40957" y="117830"/>
                                </a:cubicBezTo>
                                <a:cubicBezTo>
                                  <a:pt x="39053" y="119735"/>
                                  <a:pt x="40005" y="122593"/>
                                  <a:pt x="39053" y="125450"/>
                                </a:cubicBezTo>
                                <a:lnTo>
                                  <a:pt x="41910" y="124498"/>
                                </a:lnTo>
                                <a:cubicBezTo>
                                  <a:pt x="42863" y="126403"/>
                                  <a:pt x="41910" y="128308"/>
                                  <a:pt x="44768" y="129260"/>
                                </a:cubicBezTo>
                                <a:cubicBezTo>
                                  <a:pt x="44768" y="131165"/>
                                  <a:pt x="46672" y="131165"/>
                                  <a:pt x="47625" y="131165"/>
                                </a:cubicBezTo>
                                <a:cubicBezTo>
                                  <a:pt x="47625" y="132118"/>
                                  <a:pt x="48578" y="133070"/>
                                  <a:pt x="49530" y="133070"/>
                                </a:cubicBezTo>
                                <a:cubicBezTo>
                                  <a:pt x="49530" y="133070"/>
                                  <a:pt x="50482" y="133070"/>
                                  <a:pt x="50482" y="132118"/>
                                </a:cubicBezTo>
                                <a:cubicBezTo>
                                  <a:pt x="49530" y="131165"/>
                                  <a:pt x="48578" y="131165"/>
                                  <a:pt x="47625" y="131165"/>
                                </a:cubicBezTo>
                                <a:lnTo>
                                  <a:pt x="47625" y="131165"/>
                                </a:lnTo>
                                <a:cubicBezTo>
                                  <a:pt x="47625" y="128308"/>
                                  <a:pt x="47625" y="128308"/>
                                  <a:pt x="44768" y="129260"/>
                                </a:cubicBezTo>
                                <a:cubicBezTo>
                                  <a:pt x="44768" y="128308"/>
                                  <a:pt x="43815" y="126403"/>
                                  <a:pt x="45720" y="126403"/>
                                </a:cubicBezTo>
                                <a:cubicBezTo>
                                  <a:pt x="46672" y="126403"/>
                                  <a:pt x="46672" y="126403"/>
                                  <a:pt x="46672" y="124498"/>
                                </a:cubicBezTo>
                                <a:cubicBezTo>
                                  <a:pt x="46672" y="124498"/>
                                  <a:pt x="45720" y="123545"/>
                                  <a:pt x="44768" y="124498"/>
                                </a:cubicBezTo>
                                <a:cubicBezTo>
                                  <a:pt x="43815" y="124498"/>
                                  <a:pt x="42863" y="124498"/>
                                  <a:pt x="40957" y="124498"/>
                                </a:cubicBezTo>
                                <a:cubicBezTo>
                                  <a:pt x="40005" y="122593"/>
                                  <a:pt x="40005" y="121640"/>
                                  <a:pt x="41910" y="120688"/>
                                </a:cubicBezTo>
                                <a:cubicBezTo>
                                  <a:pt x="42863" y="119735"/>
                                  <a:pt x="44768" y="118783"/>
                                  <a:pt x="43815" y="118783"/>
                                </a:cubicBezTo>
                                <a:cubicBezTo>
                                  <a:pt x="40957" y="114973"/>
                                  <a:pt x="45720" y="115925"/>
                                  <a:pt x="46672" y="114020"/>
                                </a:cubicBezTo>
                                <a:cubicBezTo>
                                  <a:pt x="45720" y="114020"/>
                                  <a:pt x="45720" y="114020"/>
                                  <a:pt x="45720" y="113068"/>
                                </a:cubicBezTo>
                                <a:lnTo>
                                  <a:pt x="46672" y="112115"/>
                                </a:lnTo>
                                <a:cubicBezTo>
                                  <a:pt x="47625" y="112115"/>
                                  <a:pt x="47625" y="113068"/>
                                  <a:pt x="47625" y="113068"/>
                                </a:cubicBezTo>
                                <a:cubicBezTo>
                                  <a:pt x="48578" y="113068"/>
                                  <a:pt x="48578" y="114020"/>
                                  <a:pt x="49530" y="114020"/>
                                </a:cubicBezTo>
                                <a:cubicBezTo>
                                  <a:pt x="49530" y="114020"/>
                                  <a:pt x="50482" y="114973"/>
                                  <a:pt x="50482" y="114973"/>
                                </a:cubicBezTo>
                                <a:cubicBezTo>
                                  <a:pt x="51435" y="114973"/>
                                  <a:pt x="51435" y="114020"/>
                                  <a:pt x="51435" y="113068"/>
                                </a:cubicBezTo>
                                <a:lnTo>
                                  <a:pt x="51435" y="111163"/>
                                </a:lnTo>
                                <a:cubicBezTo>
                                  <a:pt x="50482" y="111163"/>
                                  <a:pt x="50482" y="111163"/>
                                  <a:pt x="49530" y="110210"/>
                                </a:cubicBezTo>
                                <a:lnTo>
                                  <a:pt x="49530" y="110210"/>
                                </a:lnTo>
                                <a:lnTo>
                                  <a:pt x="50482" y="111163"/>
                                </a:lnTo>
                                <a:cubicBezTo>
                                  <a:pt x="50482" y="111163"/>
                                  <a:pt x="50482" y="111163"/>
                                  <a:pt x="50482" y="110210"/>
                                </a:cubicBezTo>
                                <a:cubicBezTo>
                                  <a:pt x="50482" y="109258"/>
                                  <a:pt x="52388" y="108305"/>
                                  <a:pt x="50482" y="106400"/>
                                </a:cubicBezTo>
                                <a:cubicBezTo>
                                  <a:pt x="48578" y="104495"/>
                                  <a:pt x="48578" y="107353"/>
                                  <a:pt x="47625" y="107353"/>
                                </a:cubicBezTo>
                                <a:cubicBezTo>
                                  <a:pt x="46672" y="107353"/>
                                  <a:pt x="45720" y="108305"/>
                                  <a:pt x="45720" y="107353"/>
                                </a:cubicBezTo>
                                <a:cubicBezTo>
                                  <a:pt x="43815" y="105448"/>
                                  <a:pt x="42863" y="106400"/>
                                  <a:pt x="41910" y="108305"/>
                                </a:cubicBezTo>
                                <a:cubicBezTo>
                                  <a:pt x="41910" y="109258"/>
                                  <a:pt x="40957" y="109258"/>
                                  <a:pt x="40005" y="108305"/>
                                </a:cubicBezTo>
                                <a:cubicBezTo>
                                  <a:pt x="39053" y="108305"/>
                                  <a:pt x="39053" y="107353"/>
                                  <a:pt x="39053" y="107353"/>
                                </a:cubicBezTo>
                                <a:cubicBezTo>
                                  <a:pt x="40957" y="105448"/>
                                  <a:pt x="40957" y="102590"/>
                                  <a:pt x="42863" y="100685"/>
                                </a:cubicBezTo>
                                <a:cubicBezTo>
                                  <a:pt x="44768" y="99733"/>
                                  <a:pt x="47625" y="96875"/>
                                  <a:pt x="50482" y="98780"/>
                                </a:cubicBezTo>
                                <a:cubicBezTo>
                                  <a:pt x="53340" y="98780"/>
                                  <a:pt x="54293" y="98780"/>
                                  <a:pt x="54293" y="98780"/>
                                </a:cubicBezTo>
                                <a:close/>
                                <a:moveTo>
                                  <a:pt x="29528" y="120688"/>
                                </a:moveTo>
                                <a:cubicBezTo>
                                  <a:pt x="29528" y="121640"/>
                                  <a:pt x="29528" y="121640"/>
                                  <a:pt x="30480" y="122593"/>
                                </a:cubicBezTo>
                                <a:cubicBezTo>
                                  <a:pt x="31432" y="123545"/>
                                  <a:pt x="32385" y="123545"/>
                                  <a:pt x="32385" y="124498"/>
                                </a:cubicBezTo>
                                <a:cubicBezTo>
                                  <a:pt x="33338" y="129260"/>
                                  <a:pt x="36195" y="124498"/>
                                  <a:pt x="38100" y="125450"/>
                                </a:cubicBezTo>
                                <a:cubicBezTo>
                                  <a:pt x="39053" y="125450"/>
                                  <a:pt x="38100" y="123545"/>
                                  <a:pt x="38100" y="122593"/>
                                </a:cubicBezTo>
                                <a:cubicBezTo>
                                  <a:pt x="35243" y="122593"/>
                                  <a:pt x="33338" y="122593"/>
                                  <a:pt x="31432" y="120688"/>
                                </a:cubicBezTo>
                                <a:cubicBezTo>
                                  <a:pt x="31432" y="120688"/>
                                  <a:pt x="30480" y="119735"/>
                                  <a:pt x="29528" y="120688"/>
                                </a:cubicBezTo>
                                <a:close/>
                                <a:moveTo>
                                  <a:pt x="29528" y="23533"/>
                                </a:moveTo>
                                <a:cubicBezTo>
                                  <a:pt x="29528" y="24485"/>
                                  <a:pt x="30480" y="24485"/>
                                  <a:pt x="30480" y="25438"/>
                                </a:cubicBezTo>
                                <a:lnTo>
                                  <a:pt x="30480" y="25438"/>
                                </a:lnTo>
                                <a:cubicBezTo>
                                  <a:pt x="31432" y="25438"/>
                                  <a:pt x="31432" y="24485"/>
                                  <a:pt x="32385" y="24485"/>
                                </a:cubicBezTo>
                                <a:cubicBezTo>
                                  <a:pt x="33338" y="23533"/>
                                  <a:pt x="35243" y="26390"/>
                                  <a:pt x="35243" y="24485"/>
                                </a:cubicBezTo>
                                <a:cubicBezTo>
                                  <a:pt x="36195" y="22580"/>
                                  <a:pt x="33338" y="23533"/>
                                  <a:pt x="32385" y="22580"/>
                                </a:cubicBezTo>
                                <a:cubicBezTo>
                                  <a:pt x="32385" y="21628"/>
                                  <a:pt x="31432" y="21628"/>
                                  <a:pt x="30480" y="21628"/>
                                </a:cubicBezTo>
                                <a:cubicBezTo>
                                  <a:pt x="29528" y="21628"/>
                                  <a:pt x="29528" y="22580"/>
                                  <a:pt x="29528" y="23533"/>
                                </a:cubicBezTo>
                                <a:close/>
                                <a:moveTo>
                                  <a:pt x="32385" y="147358"/>
                                </a:moveTo>
                                <a:cubicBezTo>
                                  <a:pt x="32385" y="147358"/>
                                  <a:pt x="32385" y="147358"/>
                                  <a:pt x="32385" y="147358"/>
                                </a:cubicBezTo>
                                <a:lnTo>
                                  <a:pt x="31432" y="144500"/>
                                </a:lnTo>
                                <a:cubicBezTo>
                                  <a:pt x="31432" y="144500"/>
                                  <a:pt x="30480" y="144500"/>
                                  <a:pt x="30480" y="145453"/>
                                </a:cubicBezTo>
                                <a:cubicBezTo>
                                  <a:pt x="30480" y="146405"/>
                                  <a:pt x="30480" y="147358"/>
                                  <a:pt x="32385" y="147358"/>
                                </a:cubicBezTo>
                                <a:close/>
                                <a:moveTo>
                                  <a:pt x="30480" y="218795"/>
                                </a:moveTo>
                                <a:cubicBezTo>
                                  <a:pt x="30480" y="218795"/>
                                  <a:pt x="30480" y="219748"/>
                                  <a:pt x="30480" y="218795"/>
                                </a:cubicBezTo>
                                <a:cubicBezTo>
                                  <a:pt x="30480" y="219748"/>
                                  <a:pt x="30480" y="219748"/>
                                  <a:pt x="30480" y="218795"/>
                                </a:cubicBezTo>
                                <a:cubicBezTo>
                                  <a:pt x="31432" y="218795"/>
                                  <a:pt x="31432" y="218795"/>
                                  <a:pt x="30480" y="218795"/>
                                </a:cubicBezTo>
                                <a:cubicBezTo>
                                  <a:pt x="30480" y="217843"/>
                                  <a:pt x="30480" y="217843"/>
                                  <a:pt x="30480" y="218795"/>
                                </a:cubicBezTo>
                                <a:close/>
                                <a:moveTo>
                                  <a:pt x="33338" y="153073"/>
                                </a:moveTo>
                                <a:cubicBezTo>
                                  <a:pt x="34290" y="153073"/>
                                  <a:pt x="34290" y="153073"/>
                                  <a:pt x="33338" y="153073"/>
                                </a:cubicBezTo>
                                <a:cubicBezTo>
                                  <a:pt x="33338" y="151168"/>
                                  <a:pt x="32385" y="151168"/>
                                  <a:pt x="31432" y="151168"/>
                                </a:cubicBezTo>
                                <a:cubicBezTo>
                                  <a:pt x="30480" y="151168"/>
                                  <a:pt x="30480" y="151168"/>
                                  <a:pt x="30480" y="152120"/>
                                </a:cubicBezTo>
                                <a:cubicBezTo>
                                  <a:pt x="30480" y="153073"/>
                                  <a:pt x="32385" y="153073"/>
                                  <a:pt x="33338" y="153073"/>
                                </a:cubicBezTo>
                                <a:close/>
                                <a:moveTo>
                                  <a:pt x="41910" y="137833"/>
                                </a:moveTo>
                                <a:cubicBezTo>
                                  <a:pt x="41910" y="136880"/>
                                  <a:pt x="39053" y="136880"/>
                                  <a:pt x="38100" y="135928"/>
                                </a:cubicBezTo>
                                <a:lnTo>
                                  <a:pt x="37147" y="135928"/>
                                </a:lnTo>
                                <a:cubicBezTo>
                                  <a:pt x="36195" y="137833"/>
                                  <a:pt x="33338" y="136880"/>
                                  <a:pt x="31432" y="138785"/>
                                </a:cubicBezTo>
                                <a:cubicBezTo>
                                  <a:pt x="30480" y="139738"/>
                                  <a:pt x="30480" y="139738"/>
                                  <a:pt x="30480" y="140690"/>
                                </a:cubicBezTo>
                                <a:cubicBezTo>
                                  <a:pt x="30480" y="141643"/>
                                  <a:pt x="31432" y="140690"/>
                                  <a:pt x="32385" y="140690"/>
                                </a:cubicBezTo>
                                <a:cubicBezTo>
                                  <a:pt x="34290" y="138785"/>
                                  <a:pt x="36195" y="140690"/>
                                  <a:pt x="38100" y="138785"/>
                                </a:cubicBezTo>
                                <a:cubicBezTo>
                                  <a:pt x="39053" y="137833"/>
                                  <a:pt x="40957" y="139738"/>
                                  <a:pt x="41910" y="137833"/>
                                </a:cubicBezTo>
                                <a:close/>
                                <a:moveTo>
                                  <a:pt x="31432" y="131165"/>
                                </a:moveTo>
                                <a:cubicBezTo>
                                  <a:pt x="32385" y="131165"/>
                                  <a:pt x="32385" y="132118"/>
                                  <a:pt x="33338" y="132118"/>
                                </a:cubicBezTo>
                                <a:cubicBezTo>
                                  <a:pt x="33338" y="131165"/>
                                  <a:pt x="33338" y="131165"/>
                                  <a:pt x="33338" y="131165"/>
                                </a:cubicBezTo>
                                <a:cubicBezTo>
                                  <a:pt x="32385" y="130213"/>
                                  <a:pt x="31432" y="129260"/>
                                  <a:pt x="31432" y="131165"/>
                                </a:cubicBezTo>
                                <a:cubicBezTo>
                                  <a:pt x="30480" y="130213"/>
                                  <a:pt x="30480" y="131165"/>
                                  <a:pt x="31432" y="131165"/>
                                </a:cubicBezTo>
                                <a:close/>
                                <a:moveTo>
                                  <a:pt x="33338" y="30200"/>
                                </a:moveTo>
                                <a:cubicBezTo>
                                  <a:pt x="34290" y="30200"/>
                                  <a:pt x="35243" y="30200"/>
                                  <a:pt x="35243" y="30200"/>
                                </a:cubicBezTo>
                                <a:cubicBezTo>
                                  <a:pt x="36195" y="29248"/>
                                  <a:pt x="35243" y="28295"/>
                                  <a:pt x="34290" y="28295"/>
                                </a:cubicBezTo>
                                <a:cubicBezTo>
                                  <a:pt x="33338" y="27343"/>
                                  <a:pt x="32385" y="26390"/>
                                  <a:pt x="30480" y="26390"/>
                                </a:cubicBezTo>
                                <a:lnTo>
                                  <a:pt x="31432" y="30200"/>
                                </a:lnTo>
                                <a:cubicBezTo>
                                  <a:pt x="31432" y="31153"/>
                                  <a:pt x="32385" y="30200"/>
                                  <a:pt x="33338" y="30200"/>
                                </a:cubicBezTo>
                                <a:close/>
                                <a:moveTo>
                                  <a:pt x="32385" y="37820"/>
                                </a:moveTo>
                                <a:lnTo>
                                  <a:pt x="32385" y="37820"/>
                                </a:lnTo>
                                <a:cubicBezTo>
                                  <a:pt x="31432" y="37820"/>
                                  <a:pt x="31432" y="37820"/>
                                  <a:pt x="31432" y="37820"/>
                                </a:cubicBezTo>
                                <a:cubicBezTo>
                                  <a:pt x="30480" y="37820"/>
                                  <a:pt x="31432" y="37820"/>
                                  <a:pt x="32385" y="37820"/>
                                </a:cubicBezTo>
                                <a:cubicBezTo>
                                  <a:pt x="31432" y="38773"/>
                                  <a:pt x="32385" y="37820"/>
                                  <a:pt x="32385" y="37820"/>
                                </a:cubicBezTo>
                                <a:close/>
                                <a:moveTo>
                                  <a:pt x="50482" y="177838"/>
                                </a:moveTo>
                                <a:cubicBezTo>
                                  <a:pt x="44768" y="177838"/>
                                  <a:pt x="47625" y="175933"/>
                                  <a:pt x="49530" y="173075"/>
                                </a:cubicBezTo>
                                <a:cubicBezTo>
                                  <a:pt x="49530" y="173075"/>
                                  <a:pt x="50482" y="172123"/>
                                  <a:pt x="50482" y="172123"/>
                                </a:cubicBezTo>
                                <a:cubicBezTo>
                                  <a:pt x="50482" y="171170"/>
                                  <a:pt x="50482" y="170218"/>
                                  <a:pt x="49530" y="171170"/>
                                </a:cubicBezTo>
                                <a:cubicBezTo>
                                  <a:pt x="47625" y="173075"/>
                                  <a:pt x="47625" y="172123"/>
                                  <a:pt x="47625" y="170218"/>
                                </a:cubicBezTo>
                                <a:cubicBezTo>
                                  <a:pt x="47625" y="169265"/>
                                  <a:pt x="48578" y="168313"/>
                                  <a:pt x="47625" y="168313"/>
                                </a:cubicBezTo>
                                <a:cubicBezTo>
                                  <a:pt x="46672" y="168313"/>
                                  <a:pt x="46672" y="169265"/>
                                  <a:pt x="46672" y="170218"/>
                                </a:cubicBezTo>
                                <a:cubicBezTo>
                                  <a:pt x="45720" y="172123"/>
                                  <a:pt x="46672" y="174028"/>
                                  <a:pt x="44768" y="175933"/>
                                </a:cubicBezTo>
                                <a:cubicBezTo>
                                  <a:pt x="44768" y="175933"/>
                                  <a:pt x="43815" y="174980"/>
                                  <a:pt x="43815" y="174980"/>
                                </a:cubicBezTo>
                                <a:lnTo>
                                  <a:pt x="43815" y="174980"/>
                                </a:lnTo>
                                <a:cubicBezTo>
                                  <a:pt x="43815" y="174980"/>
                                  <a:pt x="44768" y="174980"/>
                                  <a:pt x="44768" y="174980"/>
                                </a:cubicBezTo>
                                <a:cubicBezTo>
                                  <a:pt x="44768" y="176885"/>
                                  <a:pt x="43815" y="178790"/>
                                  <a:pt x="42863" y="180695"/>
                                </a:cubicBezTo>
                                <a:cubicBezTo>
                                  <a:pt x="41910" y="182600"/>
                                  <a:pt x="39053" y="182600"/>
                                  <a:pt x="38100" y="184505"/>
                                </a:cubicBezTo>
                                <a:cubicBezTo>
                                  <a:pt x="37147" y="184505"/>
                                  <a:pt x="35243" y="183553"/>
                                  <a:pt x="35243" y="185458"/>
                                </a:cubicBezTo>
                                <a:cubicBezTo>
                                  <a:pt x="35243" y="186410"/>
                                  <a:pt x="35243" y="187363"/>
                                  <a:pt x="34290" y="187363"/>
                                </a:cubicBezTo>
                                <a:cubicBezTo>
                                  <a:pt x="33338" y="187363"/>
                                  <a:pt x="31432" y="187363"/>
                                  <a:pt x="33338" y="188315"/>
                                </a:cubicBezTo>
                                <a:cubicBezTo>
                                  <a:pt x="34290" y="189268"/>
                                  <a:pt x="35243" y="191173"/>
                                  <a:pt x="36195" y="190220"/>
                                </a:cubicBezTo>
                                <a:cubicBezTo>
                                  <a:pt x="36195" y="187363"/>
                                  <a:pt x="40005" y="188315"/>
                                  <a:pt x="39053" y="184505"/>
                                </a:cubicBezTo>
                                <a:cubicBezTo>
                                  <a:pt x="41910" y="184505"/>
                                  <a:pt x="44768" y="185458"/>
                                  <a:pt x="47625" y="187363"/>
                                </a:cubicBezTo>
                                <a:cubicBezTo>
                                  <a:pt x="49530" y="188315"/>
                                  <a:pt x="49530" y="186410"/>
                                  <a:pt x="50482" y="186410"/>
                                </a:cubicBezTo>
                                <a:cubicBezTo>
                                  <a:pt x="51435" y="185458"/>
                                  <a:pt x="49530" y="185458"/>
                                  <a:pt x="49530" y="185458"/>
                                </a:cubicBezTo>
                                <a:cubicBezTo>
                                  <a:pt x="47625" y="184505"/>
                                  <a:pt x="44768" y="183553"/>
                                  <a:pt x="43815" y="181648"/>
                                </a:cubicBezTo>
                                <a:lnTo>
                                  <a:pt x="44768" y="181648"/>
                                </a:lnTo>
                                <a:cubicBezTo>
                                  <a:pt x="45720" y="181648"/>
                                  <a:pt x="47625" y="176885"/>
                                  <a:pt x="50482" y="177838"/>
                                </a:cubicBezTo>
                                <a:cubicBezTo>
                                  <a:pt x="51435" y="178790"/>
                                  <a:pt x="51435" y="177838"/>
                                  <a:pt x="50482" y="177838"/>
                                </a:cubicBezTo>
                                <a:close/>
                                <a:moveTo>
                                  <a:pt x="37147" y="171170"/>
                                </a:moveTo>
                                <a:cubicBezTo>
                                  <a:pt x="37147" y="170218"/>
                                  <a:pt x="38100" y="171170"/>
                                  <a:pt x="39053" y="171170"/>
                                </a:cubicBezTo>
                                <a:cubicBezTo>
                                  <a:pt x="39053" y="171170"/>
                                  <a:pt x="40005" y="171170"/>
                                  <a:pt x="40005" y="171170"/>
                                </a:cubicBezTo>
                                <a:cubicBezTo>
                                  <a:pt x="40005" y="171170"/>
                                  <a:pt x="40005" y="170218"/>
                                  <a:pt x="40005" y="170218"/>
                                </a:cubicBezTo>
                                <a:cubicBezTo>
                                  <a:pt x="37147" y="169265"/>
                                  <a:pt x="37147" y="165455"/>
                                  <a:pt x="33338" y="166408"/>
                                </a:cubicBezTo>
                                <a:lnTo>
                                  <a:pt x="31432" y="166408"/>
                                </a:lnTo>
                                <a:cubicBezTo>
                                  <a:pt x="30480" y="166408"/>
                                  <a:pt x="30480" y="167360"/>
                                  <a:pt x="30480" y="167360"/>
                                </a:cubicBezTo>
                                <a:cubicBezTo>
                                  <a:pt x="33338" y="169265"/>
                                  <a:pt x="33338" y="173075"/>
                                  <a:pt x="36195" y="174028"/>
                                </a:cubicBezTo>
                                <a:cubicBezTo>
                                  <a:pt x="37147" y="174028"/>
                                  <a:pt x="37147" y="174980"/>
                                  <a:pt x="38100" y="174028"/>
                                </a:cubicBezTo>
                                <a:cubicBezTo>
                                  <a:pt x="39053" y="173075"/>
                                  <a:pt x="38100" y="173075"/>
                                  <a:pt x="38100" y="172123"/>
                                </a:cubicBezTo>
                                <a:cubicBezTo>
                                  <a:pt x="38100" y="172123"/>
                                  <a:pt x="37147" y="171170"/>
                                  <a:pt x="37147" y="171170"/>
                                </a:cubicBezTo>
                                <a:close/>
                                <a:moveTo>
                                  <a:pt x="33338" y="111163"/>
                                </a:moveTo>
                                <a:lnTo>
                                  <a:pt x="33338" y="110210"/>
                                </a:lnTo>
                                <a:cubicBezTo>
                                  <a:pt x="33338" y="109258"/>
                                  <a:pt x="34290" y="107353"/>
                                  <a:pt x="32385" y="107353"/>
                                </a:cubicBezTo>
                                <a:cubicBezTo>
                                  <a:pt x="32385" y="107353"/>
                                  <a:pt x="31432" y="107353"/>
                                  <a:pt x="31432" y="107353"/>
                                </a:cubicBezTo>
                                <a:cubicBezTo>
                                  <a:pt x="30480" y="108305"/>
                                  <a:pt x="30480" y="110210"/>
                                  <a:pt x="31432" y="111163"/>
                                </a:cubicBezTo>
                                <a:cubicBezTo>
                                  <a:pt x="32385" y="110210"/>
                                  <a:pt x="33338" y="111163"/>
                                  <a:pt x="33338" y="111163"/>
                                </a:cubicBezTo>
                                <a:cubicBezTo>
                                  <a:pt x="32385" y="112115"/>
                                  <a:pt x="31432" y="114020"/>
                                  <a:pt x="32385" y="114020"/>
                                </a:cubicBezTo>
                                <a:cubicBezTo>
                                  <a:pt x="34290" y="113068"/>
                                  <a:pt x="36195" y="115925"/>
                                  <a:pt x="37147" y="114020"/>
                                </a:cubicBezTo>
                                <a:cubicBezTo>
                                  <a:pt x="38100" y="112115"/>
                                  <a:pt x="35243" y="112115"/>
                                  <a:pt x="33338" y="111163"/>
                                </a:cubicBezTo>
                                <a:cubicBezTo>
                                  <a:pt x="34290" y="111163"/>
                                  <a:pt x="33338" y="111163"/>
                                  <a:pt x="33338" y="111163"/>
                                </a:cubicBezTo>
                                <a:close/>
                                <a:moveTo>
                                  <a:pt x="33338" y="119735"/>
                                </a:moveTo>
                                <a:lnTo>
                                  <a:pt x="33338" y="119735"/>
                                </a:lnTo>
                                <a:cubicBezTo>
                                  <a:pt x="33338" y="117830"/>
                                  <a:pt x="33338" y="116878"/>
                                  <a:pt x="32385" y="116878"/>
                                </a:cubicBezTo>
                                <a:cubicBezTo>
                                  <a:pt x="32385" y="116878"/>
                                  <a:pt x="32385" y="116878"/>
                                  <a:pt x="32385" y="116878"/>
                                </a:cubicBezTo>
                                <a:cubicBezTo>
                                  <a:pt x="31432" y="117830"/>
                                  <a:pt x="32385" y="118783"/>
                                  <a:pt x="33338" y="119735"/>
                                </a:cubicBezTo>
                                <a:cubicBezTo>
                                  <a:pt x="33338" y="118783"/>
                                  <a:pt x="33338" y="118783"/>
                                  <a:pt x="33338" y="119735"/>
                                </a:cubicBezTo>
                                <a:cubicBezTo>
                                  <a:pt x="34290" y="120688"/>
                                  <a:pt x="34290" y="122593"/>
                                  <a:pt x="35243" y="120688"/>
                                </a:cubicBezTo>
                                <a:cubicBezTo>
                                  <a:pt x="35243" y="120688"/>
                                  <a:pt x="36195" y="119735"/>
                                  <a:pt x="36195" y="119735"/>
                                </a:cubicBezTo>
                                <a:cubicBezTo>
                                  <a:pt x="36195" y="118783"/>
                                  <a:pt x="34290" y="119735"/>
                                  <a:pt x="33338" y="119735"/>
                                </a:cubicBezTo>
                                <a:lnTo>
                                  <a:pt x="33338" y="119735"/>
                                </a:lnTo>
                                <a:close/>
                                <a:moveTo>
                                  <a:pt x="34290" y="33058"/>
                                </a:moveTo>
                                <a:cubicBezTo>
                                  <a:pt x="33338" y="33058"/>
                                  <a:pt x="32385" y="34010"/>
                                  <a:pt x="33338" y="34963"/>
                                </a:cubicBezTo>
                                <a:cubicBezTo>
                                  <a:pt x="34290" y="36868"/>
                                  <a:pt x="35243" y="37820"/>
                                  <a:pt x="37147" y="39725"/>
                                </a:cubicBezTo>
                                <a:cubicBezTo>
                                  <a:pt x="38100" y="40678"/>
                                  <a:pt x="38100" y="39725"/>
                                  <a:pt x="38100" y="39725"/>
                                </a:cubicBezTo>
                                <a:cubicBezTo>
                                  <a:pt x="39053" y="36868"/>
                                  <a:pt x="36195" y="34010"/>
                                  <a:pt x="34290" y="33058"/>
                                </a:cubicBezTo>
                                <a:close/>
                                <a:moveTo>
                                  <a:pt x="33338" y="213080"/>
                                </a:moveTo>
                                <a:cubicBezTo>
                                  <a:pt x="33338" y="213080"/>
                                  <a:pt x="32385" y="214033"/>
                                  <a:pt x="33338" y="214985"/>
                                </a:cubicBezTo>
                                <a:cubicBezTo>
                                  <a:pt x="33338" y="215938"/>
                                  <a:pt x="34290" y="214985"/>
                                  <a:pt x="35243" y="214985"/>
                                </a:cubicBezTo>
                                <a:cubicBezTo>
                                  <a:pt x="37147" y="214985"/>
                                  <a:pt x="40005" y="212128"/>
                                  <a:pt x="40005" y="215938"/>
                                </a:cubicBezTo>
                                <a:lnTo>
                                  <a:pt x="40957" y="216890"/>
                                </a:lnTo>
                                <a:cubicBezTo>
                                  <a:pt x="41910" y="216890"/>
                                  <a:pt x="42863" y="214985"/>
                                  <a:pt x="41910" y="213080"/>
                                </a:cubicBezTo>
                                <a:cubicBezTo>
                                  <a:pt x="40005" y="211175"/>
                                  <a:pt x="38100" y="209270"/>
                                  <a:pt x="38100" y="206413"/>
                                </a:cubicBezTo>
                                <a:cubicBezTo>
                                  <a:pt x="38100" y="205460"/>
                                  <a:pt x="37147" y="205460"/>
                                  <a:pt x="36195" y="205460"/>
                                </a:cubicBezTo>
                                <a:cubicBezTo>
                                  <a:pt x="35243" y="205460"/>
                                  <a:pt x="35243" y="206413"/>
                                  <a:pt x="35243" y="206413"/>
                                </a:cubicBezTo>
                                <a:cubicBezTo>
                                  <a:pt x="36195" y="209270"/>
                                  <a:pt x="34290" y="211175"/>
                                  <a:pt x="33338" y="213080"/>
                                </a:cubicBezTo>
                                <a:close/>
                                <a:moveTo>
                                  <a:pt x="36195" y="234988"/>
                                </a:moveTo>
                                <a:cubicBezTo>
                                  <a:pt x="35243" y="234988"/>
                                  <a:pt x="34290" y="233083"/>
                                  <a:pt x="33338" y="234988"/>
                                </a:cubicBezTo>
                                <a:cubicBezTo>
                                  <a:pt x="33338" y="235940"/>
                                  <a:pt x="34290" y="236893"/>
                                  <a:pt x="34290" y="236893"/>
                                </a:cubicBezTo>
                                <a:cubicBezTo>
                                  <a:pt x="35243" y="236893"/>
                                  <a:pt x="36195" y="236893"/>
                                  <a:pt x="37147" y="235940"/>
                                </a:cubicBezTo>
                                <a:cubicBezTo>
                                  <a:pt x="37147" y="234988"/>
                                  <a:pt x="36195" y="234988"/>
                                  <a:pt x="36195" y="234988"/>
                                </a:cubicBezTo>
                                <a:close/>
                                <a:moveTo>
                                  <a:pt x="37147" y="101638"/>
                                </a:moveTo>
                                <a:lnTo>
                                  <a:pt x="37147" y="101638"/>
                                </a:lnTo>
                                <a:cubicBezTo>
                                  <a:pt x="35243" y="101638"/>
                                  <a:pt x="34290" y="102590"/>
                                  <a:pt x="33338" y="100685"/>
                                </a:cubicBezTo>
                                <a:cubicBezTo>
                                  <a:pt x="33338" y="100685"/>
                                  <a:pt x="33338" y="99733"/>
                                  <a:pt x="34290" y="99733"/>
                                </a:cubicBezTo>
                                <a:cubicBezTo>
                                  <a:pt x="35243" y="98780"/>
                                  <a:pt x="37147" y="99733"/>
                                  <a:pt x="37147" y="101638"/>
                                </a:cubicBezTo>
                                <a:close/>
                                <a:moveTo>
                                  <a:pt x="34290" y="203555"/>
                                </a:moveTo>
                                <a:cubicBezTo>
                                  <a:pt x="35243" y="203555"/>
                                  <a:pt x="36195" y="203555"/>
                                  <a:pt x="36195" y="202603"/>
                                </a:cubicBezTo>
                                <a:cubicBezTo>
                                  <a:pt x="36195" y="201650"/>
                                  <a:pt x="36195" y="201650"/>
                                  <a:pt x="35243" y="201650"/>
                                </a:cubicBezTo>
                                <a:cubicBezTo>
                                  <a:pt x="34290" y="201650"/>
                                  <a:pt x="34290" y="202603"/>
                                  <a:pt x="34290" y="203555"/>
                                </a:cubicBezTo>
                                <a:cubicBezTo>
                                  <a:pt x="33338" y="203555"/>
                                  <a:pt x="33338" y="203555"/>
                                  <a:pt x="34290" y="203555"/>
                                </a:cubicBezTo>
                                <a:close/>
                                <a:moveTo>
                                  <a:pt x="34290" y="22580"/>
                                </a:moveTo>
                                <a:cubicBezTo>
                                  <a:pt x="37147" y="24485"/>
                                  <a:pt x="40957" y="28295"/>
                                  <a:pt x="37147" y="29248"/>
                                </a:cubicBezTo>
                                <a:cubicBezTo>
                                  <a:pt x="36195" y="31153"/>
                                  <a:pt x="37147" y="33058"/>
                                  <a:pt x="38100" y="34010"/>
                                </a:cubicBezTo>
                                <a:cubicBezTo>
                                  <a:pt x="39053" y="35915"/>
                                  <a:pt x="40957" y="36868"/>
                                  <a:pt x="40957" y="38773"/>
                                </a:cubicBezTo>
                                <a:cubicBezTo>
                                  <a:pt x="42863" y="38773"/>
                                  <a:pt x="43815" y="39725"/>
                                  <a:pt x="44768" y="40678"/>
                                </a:cubicBezTo>
                                <a:cubicBezTo>
                                  <a:pt x="45720" y="41630"/>
                                  <a:pt x="47625" y="43535"/>
                                  <a:pt x="48578" y="41630"/>
                                </a:cubicBezTo>
                                <a:cubicBezTo>
                                  <a:pt x="49530" y="40678"/>
                                  <a:pt x="46672" y="40678"/>
                                  <a:pt x="45720" y="39725"/>
                                </a:cubicBezTo>
                                <a:cubicBezTo>
                                  <a:pt x="44768" y="38773"/>
                                  <a:pt x="43815" y="38773"/>
                                  <a:pt x="42863" y="36868"/>
                                </a:cubicBezTo>
                                <a:cubicBezTo>
                                  <a:pt x="41910" y="34963"/>
                                  <a:pt x="44768" y="34963"/>
                                  <a:pt x="44768" y="34010"/>
                                </a:cubicBezTo>
                                <a:cubicBezTo>
                                  <a:pt x="45720" y="33058"/>
                                  <a:pt x="46672" y="32105"/>
                                  <a:pt x="45720" y="30200"/>
                                </a:cubicBezTo>
                                <a:cubicBezTo>
                                  <a:pt x="42863" y="29248"/>
                                  <a:pt x="41910" y="27343"/>
                                  <a:pt x="41910" y="24485"/>
                                </a:cubicBezTo>
                                <a:cubicBezTo>
                                  <a:pt x="40005" y="22580"/>
                                  <a:pt x="38100" y="19723"/>
                                  <a:pt x="35243" y="19723"/>
                                </a:cubicBezTo>
                                <a:cubicBezTo>
                                  <a:pt x="34290" y="19723"/>
                                  <a:pt x="33338" y="19723"/>
                                  <a:pt x="33338" y="20675"/>
                                </a:cubicBezTo>
                                <a:cubicBezTo>
                                  <a:pt x="33338" y="21628"/>
                                  <a:pt x="34290" y="21628"/>
                                  <a:pt x="34290" y="22580"/>
                                </a:cubicBezTo>
                                <a:close/>
                                <a:moveTo>
                                  <a:pt x="34290" y="88303"/>
                                </a:moveTo>
                                <a:cubicBezTo>
                                  <a:pt x="34290" y="90208"/>
                                  <a:pt x="35243" y="92113"/>
                                  <a:pt x="37147" y="92113"/>
                                </a:cubicBezTo>
                                <a:cubicBezTo>
                                  <a:pt x="39053" y="93065"/>
                                  <a:pt x="39053" y="90208"/>
                                  <a:pt x="40005" y="89255"/>
                                </a:cubicBezTo>
                                <a:cubicBezTo>
                                  <a:pt x="40005" y="87350"/>
                                  <a:pt x="37147" y="89255"/>
                                  <a:pt x="36195" y="87350"/>
                                </a:cubicBezTo>
                                <a:cubicBezTo>
                                  <a:pt x="35243" y="87350"/>
                                  <a:pt x="33338" y="88303"/>
                                  <a:pt x="34290" y="88303"/>
                                </a:cubicBezTo>
                                <a:close/>
                                <a:moveTo>
                                  <a:pt x="36195" y="222605"/>
                                </a:moveTo>
                                <a:lnTo>
                                  <a:pt x="36195" y="221653"/>
                                </a:lnTo>
                                <a:cubicBezTo>
                                  <a:pt x="36195" y="220700"/>
                                  <a:pt x="36195" y="219748"/>
                                  <a:pt x="35243" y="220700"/>
                                </a:cubicBezTo>
                                <a:cubicBezTo>
                                  <a:pt x="34290" y="220700"/>
                                  <a:pt x="34290" y="221653"/>
                                  <a:pt x="35243" y="222605"/>
                                </a:cubicBezTo>
                                <a:cubicBezTo>
                                  <a:pt x="35243" y="221653"/>
                                  <a:pt x="35243" y="222605"/>
                                  <a:pt x="36195" y="222605"/>
                                </a:cubicBezTo>
                                <a:close/>
                                <a:moveTo>
                                  <a:pt x="35243" y="179743"/>
                                </a:moveTo>
                                <a:cubicBezTo>
                                  <a:pt x="34290" y="179743"/>
                                  <a:pt x="34290" y="179743"/>
                                  <a:pt x="35243" y="179743"/>
                                </a:cubicBezTo>
                                <a:cubicBezTo>
                                  <a:pt x="34290" y="180695"/>
                                  <a:pt x="35243" y="180695"/>
                                  <a:pt x="35243" y="181648"/>
                                </a:cubicBezTo>
                                <a:cubicBezTo>
                                  <a:pt x="35243" y="181648"/>
                                  <a:pt x="36195" y="180695"/>
                                  <a:pt x="35243" y="179743"/>
                                </a:cubicBezTo>
                                <a:cubicBezTo>
                                  <a:pt x="35243" y="179743"/>
                                  <a:pt x="35243" y="179743"/>
                                  <a:pt x="35243" y="179743"/>
                                </a:cubicBezTo>
                                <a:close/>
                                <a:moveTo>
                                  <a:pt x="38100" y="146405"/>
                                </a:moveTo>
                                <a:cubicBezTo>
                                  <a:pt x="37147" y="144500"/>
                                  <a:pt x="37147" y="143548"/>
                                  <a:pt x="35243" y="142595"/>
                                </a:cubicBezTo>
                                <a:cubicBezTo>
                                  <a:pt x="34290" y="142595"/>
                                  <a:pt x="34290" y="143548"/>
                                  <a:pt x="34290" y="144500"/>
                                </a:cubicBezTo>
                                <a:cubicBezTo>
                                  <a:pt x="34290" y="146405"/>
                                  <a:pt x="35243" y="147358"/>
                                  <a:pt x="36195" y="148310"/>
                                </a:cubicBezTo>
                                <a:cubicBezTo>
                                  <a:pt x="38100" y="149263"/>
                                  <a:pt x="38100" y="147358"/>
                                  <a:pt x="38100" y="146405"/>
                                </a:cubicBezTo>
                                <a:close/>
                                <a:moveTo>
                                  <a:pt x="37147" y="231178"/>
                                </a:moveTo>
                                <a:cubicBezTo>
                                  <a:pt x="37147" y="230225"/>
                                  <a:pt x="36195" y="230225"/>
                                  <a:pt x="36195" y="230225"/>
                                </a:cubicBezTo>
                                <a:cubicBezTo>
                                  <a:pt x="35243" y="230225"/>
                                  <a:pt x="35243" y="230225"/>
                                  <a:pt x="35243" y="231178"/>
                                </a:cubicBezTo>
                                <a:cubicBezTo>
                                  <a:pt x="35243" y="232130"/>
                                  <a:pt x="36195" y="232130"/>
                                  <a:pt x="37147" y="232130"/>
                                </a:cubicBezTo>
                                <a:cubicBezTo>
                                  <a:pt x="37147" y="232130"/>
                                  <a:pt x="37147" y="232130"/>
                                  <a:pt x="37147" y="231178"/>
                                </a:cubicBezTo>
                                <a:close/>
                                <a:moveTo>
                                  <a:pt x="42863" y="132118"/>
                                </a:moveTo>
                                <a:cubicBezTo>
                                  <a:pt x="42863" y="131165"/>
                                  <a:pt x="41910" y="131165"/>
                                  <a:pt x="40957" y="131165"/>
                                </a:cubicBezTo>
                                <a:cubicBezTo>
                                  <a:pt x="39053" y="131165"/>
                                  <a:pt x="38100" y="132118"/>
                                  <a:pt x="37147" y="133070"/>
                                </a:cubicBezTo>
                                <a:cubicBezTo>
                                  <a:pt x="36195" y="134023"/>
                                  <a:pt x="35243" y="134023"/>
                                  <a:pt x="36195" y="134975"/>
                                </a:cubicBezTo>
                                <a:cubicBezTo>
                                  <a:pt x="36195" y="135928"/>
                                  <a:pt x="37147" y="135928"/>
                                  <a:pt x="38100" y="135928"/>
                                </a:cubicBezTo>
                                <a:cubicBezTo>
                                  <a:pt x="39053" y="134023"/>
                                  <a:pt x="40957" y="134975"/>
                                  <a:pt x="41910" y="134975"/>
                                </a:cubicBezTo>
                                <a:cubicBezTo>
                                  <a:pt x="41910" y="134975"/>
                                  <a:pt x="42863" y="133070"/>
                                  <a:pt x="42863" y="132118"/>
                                </a:cubicBezTo>
                                <a:close/>
                                <a:moveTo>
                                  <a:pt x="40005" y="162598"/>
                                </a:moveTo>
                                <a:cubicBezTo>
                                  <a:pt x="40005" y="160693"/>
                                  <a:pt x="38100" y="160693"/>
                                  <a:pt x="37147" y="159740"/>
                                </a:cubicBezTo>
                                <a:cubicBezTo>
                                  <a:pt x="36195" y="159740"/>
                                  <a:pt x="36195" y="160693"/>
                                  <a:pt x="36195" y="160693"/>
                                </a:cubicBezTo>
                                <a:cubicBezTo>
                                  <a:pt x="36195" y="162598"/>
                                  <a:pt x="38100" y="162598"/>
                                  <a:pt x="40005" y="162598"/>
                                </a:cubicBezTo>
                                <a:cubicBezTo>
                                  <a:pt x="39053" y="163550"/>
                                  <a:pt x="40005" y="163550"/>
                                  <a:pt x="40005" y="162598"/>
                                </a:cubicBezTo>
                                <a:close/>
                                <a:moveTo>
                                  <a:pt x="36195" y="15913"/>
                                </a:moveTo>
                                <a:cubicBezTo>
                                  <a:pt x="37147" y="15913"/>
                                  <a:pt x="39053" y="16865"/>
                                  <a:pt x="40005" y="18770"/>
                                </a:cubicBezTo>
                                <a:cubicBezTo>
                                  <a:pt x="40957" y="18770"/>
                                  <a:pt x="40957" y="17818"/>
                                  <a:pt x="41910" y="17818"/>
                                </a:cubicBezTo>
                                <a:lnTo>
                                  <a:pt x="41910" y="17818"/>
                                </a:lnTo>
                                <a:cubicBezTo>
                                  <a:pt x="40005" y="14960"/>
                                  <a:pt x="39053" y="14960"/>
                                  <a:pt x="36195" y="15913"/>
                                </a:cubicBezTo>
                                <a:lnTo>
                                  <a:pt x="36195" y="15913"/>
                                </a:lnTo>
                                <a:close/>
                                <a:moveTo>
                                  <a:pt x="38100" y="193078"/>
                                </a:moveTo>
                                <a:cubicBezTo>
                                  <a:pt x="37147" y="193078"/>
                                  <a:pt x="37147" y="193078"/>
                                  <a:pt x="38100" y="193078"/>
                                </a:cubicBezTo>
                                <a:cubicBezTo>
                                  <a:pt x="38100" y="194983"/>
                                  <a:pt x="39053" y="195935"/>
                                  <a:pt x="40957" y="195935"/>
                                </a:cubicBezTo>
                                <a:cubicBezTo>
                                  <a:pt x="42863" y="195935"/>
                                  <a:pt x="42863" y="194030"/>
                                  <a:pt x="41910" y="193078"/>
                                </a:cubicBezTo>
                                <a:cubicBezTo>
                                  <a:pt x="40005" y="192125"/>
                                  <a:pt x="39053" y="193078"/>
                                  <a:pt x="38100" y="193078"/>
                                </a:cubicBezTo>
                                <a:close/>
                                <a:moveTo>
                                  <a:pt x="40957" y="102590"/>
                                </a:moveTo>
                                <a:cubicBezTo>
                                  <a:pt x="40957" y="103543"/>
                                  <a:pt x="40005" y="102590"/>
                                  <a:pt x="39053" y="102590"/>
                                </a:cubicBezTo>
                                <a:lnTo>
                                  <a:pt x="37147" y="101638"/>
                                </a:lnTo>
                                <a:cubicBezTo>
                                  <a:pt x="38100" y="101638"/>
                                  <a:pt x="38100" y="100685"/>
                                  <a:pt x="39053" y="100685"/>
                                </a:cubicBezTo>
                                <a:cubicBezTo>
                                  <a:pt x="40005" y="100685"/>
                                  <a:pt x="40957" y="100685"/>
                                  <a:pt x="40957" y="102590"/>
                                </a:cubicBezTo>
                                <a:close/>
                                <a:moveTo>
                                  <a:pt x="40005" y="156883"/>
                                </a:moveTo>
                                <a:cubicBezTo>
                                  <a:pt x="40005" y="156883"/>
                                  <a:pt x="40005" y="156883"/>
                                  <a:pt x="40005" y="156883"/>
                                </a:cubicBezTo>
                                <a:cubicBezTo>
                                  <a:pt x="39053" y="155930"/>
                                  <a:pt x="38100" y="156883"/>
                                  <a:pt x="38100" y="156883"/>
                                </a:cubicBezTo>
                                <a:cubicBezTo>
                                  <a:pt x="38100" y="157835"/>
                                  <a:pt x="38100" y="157835"/>
                                  <a:pt x="39053" y="157835"/>
                                </a:cubicBezTo>
                                <a:cubicBezTo>
                                  <a:pt x="40005" y="158788"/>
                                  <a:pt x="40005" y="157835"/>
                                  <a:pt x="40005" y="156883"/>
                                </a:cubicBezTo>
                                <a:close/>
                                <a:moveTo>
                                  <a:pt x="42863" y="225463"/>
                                </a:moveTo>
                                <a:cubicBezTo>
                                  <a:pt x="42863" y="224510"/>
                                  <a:pt x="41910" y="224510"/>
                                  <a:pt x="40957" y="224510"/>
                                </a:cubicBezTo>
                                <a:cubicBezTo>
                                  <a:pt x="39053" y="224510"/>
                                  <a:pt x="40005" y="226415"/>
                                  <a:pt x="40005" y="227368"/>
                                </a:cubicBezTo>
                                <a:lnTo>
                                  <a:pt x="40005" y="228320"/>
                                </a:lnTo>
                                <a:cubicBezTo>
                                  <a:pt x="40005" y="227368"/>
                                  <a:pt x="40005" y="227368"/>
                                  <a:pt x="39053" y="227368"/>
                                </a:cubicBezTo>
                                <a:cubicBezTo>
                                  <a:pt x="39053" y="227368"/>
                                  <a:pt x="38100" y="227368"/>
                                  <a:pt x="38100" y="228320"/>
                                </a:cubicBezTo>
                                <a:cubicBezTo>
                                  <a:pt x="38100" y="228320"/>
                                  <a:pt x="39053" y="229273"/>
                                  <a:pt x="39053" y="229273"/>
                                </a:cubicBezTo>
                                <a:cubicBezTo>
                                  <a:pt x="39053" y="231178"/>
                                  <a:pt x="40005" y="232130"/>
                                  <a:pt x="41910" y="231178"/>
                                </a:cubicBezTo>
                                <a:cubicBezTo>
                                  <a:pt x="43815" y="230225"/>
                                  <a:pt x="43815" y="227368"/>
                                  <a:pt x="42863" y="225463"/>
                                </a:cubicBezTo>
                                <a:close/>
                                <a:moveTo>
                                  <a:pt x="40005" y="48298"/>
                                </a:moveTo>
                                <a:cubicBezTo>
                                  <a:pt x="40005" y="47345"/>
                                  <a:pt x="40005" y="47345"/>
                                  <a:pt x="40005" y="48298"/>
                                </a:cubicBezTo>
                                <a:cubicBezTo>
                                  <a:pt x="39053" y="48298"/>
                                  <a:pt x="39053" y="48298"/>
                                  <a:pt x="39053" y="48298"/>
                                </a:cubicBezTo>
                                <a:cubicBezTo>
                                  <a:pt x="39053" y="49250"/>
                                  <a:pt x="39053" y="49250"/>
                                  <a:pt x="40005" y="48298"/>
                                </a:cubicBezTo>
                                <a:lnTo>
                                  <a:pt x="40005" y="48298"/>
                                </a:lnTo>
                                <a:close/>
                                <a:moveTo>
                                  <a:pt x="41910" y="207365"/>
                                </a:moveTo>
                                <a:cubicBezTo>
                                  <a:pt x="41910" y="206413"/>
                                  <a:pt x="40957" y="206413"/>
                                  <a:pt x="40957" y="206413"/>
                                </a:cubicBezTo>
                                <a:cubicBezTo>
                                  <a:pt x="40005" y="206413"/>
                                  <a:pt x="39053" y="207365"/>
                                  <a:pt x="40005" y="208318"/>
                                </a:cubicBezTo>
                                <a:cubicBezTo>
                                  <a:pt x="40005" y="209270"/>
                                  <a:pt x="40957" y="209270"/>
                                  <a:pt x="40957" y="209270"/>
                                </a:cubicBezTo>
                                <a:cubicBezTo>
                                  <a:pt x="41910" y="209270"/>
                                  <a:pt x="41910" y="208318"/>
                                  <a:pt x="41910" y="207365"/>
                                </a:cubicBezTo>
                                <a:close/>
                                <a:moveTo>
                                  <a:pt x="40005" y="26390"/>
                                </a:moveTo>
                                <a:cubicBezTo>
                                  <a:pt x="40005" y="26390"/>
                                  <a:pt x="40005" y="25438"/>
                                  <a:pt x="40005" y="26390"/>
                                </a:cubicBezTo>
                                <a:cubicBezTo>
                                  <a:pt x="40957" y="25438"/>
                                  <a:pt x="41910" y="25438"/>
                                  <a:pt x="41910" y="26390"/>
                                </a:cubicBezTo>
                                <a:cubicBezTo>
                                  <a:pt x="41910" y="28295"/>
                                  <a:pt x="42863" y="29248"/>
                                  <a:pt x="42863" y="31153"/>
                                </a:cubicBezTo>
                                <a:cubicBezTo>
                                  <a:pt x="42863" y="32105"/>
                                  <a:pt x="42863" y="33058"/>
                                  <a:pt x="41910" y="33058"/>
                                </a:cubicBezTo>
                                <a:cubicBezTo>
                                  <a:pt x="40957" y="33058"/>
                                  <a:pt x="40957" y="32105"/>
                                  <a:pt x="40957" y="31153"/>
                                </a:cubicBezTo>
                                <a:cubicBezTo>
                                  <a:pt x="40957" y="31153"/>
                                  <a:pt x="40957" y="30200"/>
                                  <a:pt x="41910" y="29248"/>
                                </a:cubicBezTo>
                                <a:cubicBezTo>
                                  <a:pt x="40957" y="29248"/>
                                  <a:pt x="40005" y="27343"/>
                                  <a:pt x="40005" y="26390"/>
                                </a:cubicBezTo>
                                <a:close/>
                                <a:moveTo>
                                  <a:pt x="40957" y="38773"/>
                                </a:moveTo>
                                <a:cubicBezTo>
                                  <a:pt x="40957" y="38773"/>
                                  <a:pt x="40005" y="39725"/>
                                  <a:pt x="40957" y="40678"/>
                                </a:cubicBezTo>
                                <a:lnTo>
                                  <a:pt x="40957" y="40678"/>
                                </a:lnTo>
                                <a:cubicBezTo>
                                  <a:pt x="41910" y="39725"/>
                                  <a:pt x="40957" y="38773"/>
                                  <a:pt x="40957" y="38773"/>
                                </a:cubicBezTo>
                                <a:close/>
                                <a:moveTo>
                                  <a:pt x="40957" y="17818"/>
                                </a:moveTo>
                                <a:cubicBezTo>
                                  <a:pt x="40957" y="18770"/>
                                  <a:pt x="42863" y="19723"/>
                                  <a:pt x="43815" y="19723"/>
                                </a:cubicBezTo>
                                <a:lnTo>
                                  <a:pt x="43815" y="20675"/>
                                </a:lnTo>
                                <a:cubicBezTo>
                                  <a:pt x="43815" y="20675"/>
                                  <a:pt x="42863" y="21628"/>
                                  <a:pt x="44768" y="21628"/>
                                </a:cubicBezTo>
                                <a:cubicBezTo>
                                  <a:pt x="44768" y="21628"/>
                                  <a:pt x="44768" y="20675"/>
                                  <a:pt x="44768" y="20675"/>
                                </a:cubicBezTo>
                                <a:cubicBezTo>
                                  <a:pt x="44768" y="20675"/>
                                  <a:pt x="44768" y="19723"/>
                                  <a:pt x="44768" y="19723"/>
                                </a:cubicBezTo>
                                <a:cubicBezTo>
                                  <a:pt x="42863" y="18770"/>
                                  <a:pt x="42863" y="17818"/>
                                  <a:pt x="40957" y="17818"/>
                                </a:cubicBezTo>
                                <a:close/>
                                <a:moveTo>
                                  <a:pt x="42863" y="192125"/>
                                </a:moveTo>
                                <a:lnTo>
                                  <a:pt x="42863" y="192125"/>
                                </a:lnTo>
                                <a:cubicBezTo>
                                  <a:pt x="41910" y="193078"/>
                                  <a:pt x="42863" y="192125"/>
                                  <a:pt x="42863" y="192125"/>
                                </a:cubicBezTo>
                                <a:close/>
                                <a:moveTo>
                                  <a:pt x="44768" y="141643"/>
                                </a:moveTo>
                                <a:cubicBezTo>
                                  <a:pt x="44768" y="140690"/>
                                  <a:pt x="44768" y="140690"/>
                                  <a:pt x="43815" y="139738"/>
                                </a:cubicBezTo>
                                <a:cubicBezTo>
                                  <a:pt x="42863" y="139738"/>
                                  <a:pt x="41910" y="140690"/>
                                  <a:pt x="41910" y="141643"/>
                                </a:cubicBezTo>
                                <a:cubicBezTo>
                                  <a:pt x="41910" y="142595"/>
                                  <a:pt x="41910" y="143548"/>
                                  <a:pt x="40957" y="144500"/>
                                </a:cubicBezTo>
                                <a:cubicBezTo>
                                  <a:pt x="40957" y="145453"/>
                                  <a:pt x="40957" y="146405"/>
                                  <a:pt x="41910" y="146405"/>
                                </a:cubicBezTo>
                                <a:cubicBezTo>
                                  <a:pt x="43815" y="145453"/>
                                  <a:pt x="45720" y="147358"/>
                                  <a:pt x="46672" y="145453"/>
                                </a:cubicBezTo>
                                <a:cubicBezTo>
                                  <a:pt x="46672" y="145453"/>
                                  <a:pt x="47625" y="145453"/>
                                  <a:pt x="47625" y="144500"/>
                                </a:cubicBezTo>
                                <a:cubicBezTo>
                                  <a:pt x="48578" y="144500"/>
                                  <a:pt x="48578" y="143548"/>
                                  <a:pt x="48578" y="142595"/>
                                </a:cubicBezTo>
                                <a:lnTo>
                                  <a:pt x="48578" y="142595"/>
                                </a:lnTo>
                                <a:cubicBezTo>
                                  <a:pt x="47625" y="142595"/>
                                  <a:pt x="47625" y="143548"/>
                                  <a:pt x="47625" y="144500"/>
                                </a:cubicBezTo>
                                <a:cubicBezTo>
                                  <a:pt x="47625" y="144500"/>
                                  <a:pt x="47625" y="145453"/>
                                  <a:pt x="47625" y="145453"/>
                                </a:cubicBezTo>
                                <a:cubicBezTo>
                                  <a:pt x="46672" y="144500"/>
                                  <a:pt x="44768" y="143548"/>
                                  <a:pt x="44768" y="141643"/>
                                </a:cubicBezTo>
                                <a:close/>
                                <a:moveTo>
                                  <a:pt x="42863" y="90208"/>
                                </a:moveTo>
                                <a:cubicBezTo>
                                  <a:pt x="42863" y="91160"/>
                                  <a:pt x="43815" y="91160"/>
                                  <a:pt x="44768" y="91160"/>
                                </a:cubicBezTo>
                                <a:cubicBezTo>
                                  <a:pt x="45720" y="91160"/>
                                  <a:pt x="46672" y="90208"/>
                                  <a:pt x="45720" y="89255"/>
                                </a:cubicBezTo>
                                <a:cubicBezTo>
                                  <a:pt x="45720" y="89255"/>
                                  <a:pt x="45720" y="88303"/>
                                  <a:pt x="44768" y="89255"/>
                                </a:cubicBezTo>
                                <a:cubicBezTo>
                                  <a:pt x="44768" y="90208"/>
                                  <a:pt x="42863" y="89255"/>
                                  <a:pt x="42863" y="90208"/>
                                </a:cubicBezTo>
                                <a:close/>
                                <a:moveTo>
                                  <a:pt x="42863" y="162598"/>
                                </a:moveTo>
                                <a:cubicBezTo>
                                  <a:pt x="42863" y="163550"/>
                                  <a:pt x="42863" y="163550"/>
                                  <a:pt x="43815" y="163550"/>
                                </a:cubicBezTo>
                                <a:cubicBezTo>
                                  <a:pt x="44768" y="163550"/>
                                  <a:pt x="45720" y="162598"/>
                                  <a:pt x="45720" y="161645"/>
                                </a:cubicBezTo>
                                <a:cubicBezTo>
                                  <a:pt x="45720" y="160693"/>
                                  <a:pt x="45720" y="160693"/>
                                  <a:pt x="44768" y="160693"/>
                                </a:cubicBezTo>
                                <a:cubicBezTo>
                                  <a:pt x="43815" y="160693"/>
                                  <a:pt x="43815" y="161645"/>
                                  <a:pt x="42863" y="162598"/>
                                </a:cubicBezTo>
                                <a:close/>
                                <a:moveTo>
                                  <a:pt x="43815" y="203555"/>
                                </a:moveTo>
                                <a:cubicBezTo>
                                  <a:pt x="44768" y="203555"/>
                                  <a:pt x="44768" y="203555"/>
                                  <a:pt x="43815" y="203555"/>
                                </a:cubicBezTo>
                                <a:lnTo>
                                  <a:pt x="43815" y="202603"/>
                                </a:lnTo>
                                <a:cubicBezTo>
                                  <a:pt x="43815" y="202603"/>
                                  <a:pt x="43815" y="202603"/>
                                  <a:pt x="43815" y="203555"/>
                                </a:cubicBezTo>
                                <a:cubicBezTo>
                                  <a:pt x="43815" y="203555"/>
                                  <a:pt x="43815" y="203555"/>
                                  <a:pt x="43815" y="203555"/>
                                </a:cubicBezTo>
                                <a:close/>
                                <a:moveTo>
                                  <a:pt x="45720" y="149263"/>
                                </a:moveTo>
                                <a:cubicBezTo>
                                  <a:pt x="45720" y="148310"/>
                                  <a:pt x="45720" y="148310"/>
                                  <a:pt x="45720" y="149263"/>
                                </a:cubicBezTo>
                                <a:cubicBezTo>
                                  <a:pt x="44768" y="148310"/>
                                  <a:pt x="43815" y="148310"/>
                                  <a:pt x="43815" y="149263"/>
                                </a:cubicBezTo>
                                <a:cubicBezTo>
                                  <a:pt x="43815" y="150215"/>
                                  <a:pt x="43815" y="150215"/>
                                  <a:pt x="44768" y="150215"/>
                                </a:cubicBezTo>
                                <a:cubicBezTo>
                                  <a:pt x="44768" y="150215"/>
                                  <a:pt x="45720" y="150215"/>
                                  <a:pt x="45720" y="149263"/>
                                </a:cubicBezTo>
                                <a:close/>
                                <a:moveTo>
                                  <a:pt x="46672" y="238798"/>
                                </a:moveTo>
                                <a:cubicBezTo>
                                  <a:pt x="46672" y="237845"/>
                                  <a:pt x="45720" y="236893"/>
                                  <a:pt x="44768" y="235940"/>
                                </a:cubicBezTo>
                                <a:cubicBezTo>
                                  <a:pt x="43815" y="235940"/>
                                  <a:pt x="43815" y="236893"/>
                                  <a:pt x="43815" y="236893"/>
                                </a:cubicBezTo>
                                <a:cubicBezTo>
                                  <a:pt x="43815" y="237845"/>
                                  <a:pt x="43815" y="238798"/>
                                  <a:pt x="44768" y="239750"/>
                                </a:cubicBezTo>
                                <a:cubicBezTo>
                                  <a:pt x="46672" y="239750"/>
                                  <a:pt x="46672" y="238798"/>
                                  <a:pt x="46672" y="238798"/>
                                </a:cubicBezTo>
                                <a:close/>
                                <a:moveTo>
                                  <a:pt x="52388" y="154025"/>
                                </a:moveTo>
                                <a:cubicBezTo>
                                  <a:pt x="51435" y="154025"/>
                                  <a:pt x="51435" y="154025"/>
                                  <a:pt x="50482" y="154025"/>
                                </a:cubicBezTo>
                                <a:cubicBezTo>
                                  <a:pt x="49530" y="151168"/>
                                  <a:pt x="47625" y="152120"/>
                                  <a:pt x="45720" y="153073"/>
                                </a:cubicBezTo>
                                <a:cubicBezTo>
                                  <a:pt x="44768" y="153073"/>
                                  <a:pt x="44768" y="154025"/>
                                  <a:pt x="44768" y="154978"/>
                                </a:cubicBezTo>
                                <a:cubicBezTo>
                                  <a:pt x="44768" y="155930"/>
                                  <a:pt x="45720" y="155930"/>
                                  <a:pt x="46672" y="155930"/>
                                </a:cubicBezTo>
                                <a:cubicBezTo>
                                  <a:pt x="47625" y="155930"/>
                                  <a:pt x="48578" y="155930"/>
                                  <a:pt x="48578" y="154025"/>
                                </a:cubicBezTo>
                                <a:cubicBezTo>
                                  <a:pt x="48578" y="153073"/>
                                  <a:pt x="49530" y="153073"/>
                                  <a:pt x="50482" y="153073"/>
                                </a:cubicBezTo>
                                <a:cubicBezTo>
                                  <a:pt x="50482" y="154025"/>
                                  <a:pt x="51435" y="154978"/>
                                  <a:pt x="52388" y="154025"/>
                                </a:cubicBezTo>
                                <a:cubicBezTo>
                                  <a:pt x="52388" y="154025"/>
                                  <a:pt x="52388" y="154025"/>
                                  <a:pt x="52388" y="154025"/>
                                </a:cubicBezTo>
                                <a:close/>
                                <a:moveTo>
                                  <a:pt x="45720" y="214033"/>
                                </a:moveTo>
                                <a:cubicBezTo>
                                  <a:pt x="45720" y="214985"/>
                                  <a:pt x="46672" y="215938"/>
                                  <a:pt x="47625" y="214985"/>
                                </a:cubicBezTo>
                                <a:cubicBezTo>
                                  <a:pt x="48578" y="214985"/>
                                  <a:pt x="48578" y="214033"/>
                                  <a:pt x="48578" y="213080"/>
                                </a:cubicBezTo>
                                <a:cubicBezTo>
                                  <a:pt x="48578" y="212128"/>
                                  <a:pt x="48578" y="212128"/>
                                  <a:pt x="47625" y="212128"/>
                                </a:cubicBezTo>
                                <a:cubicBezTo>
                                  <a:pt x="45720" y="213080"/>
                                  <a:pt x="45720" y="213080"/>
                                  <a:pt x="45720" y="214033"/>
                                </a:cubicBezTo>
                                <a:close/>
                                <a:moveTo>
                                  <a:pt x="46672" y="117830"/>
                                </a:moveTo>
                                <a:cubicBezTo>
                                  <a:pt x="45720" y="117830"/>
                                  <a:pt x="45720" y="117830"/>
                                  <a:pt x="45720" y="118783"/>
                                </a:cubicBezTo>
                                <a:cubicBezTo>
                                  <a:pt x="45720" y="119735"/>
                                  <a:pt x="46672" y="120688"/>
                                  <a:pt x="47625" y="119735"/>
                                </a:cubicBezTo>
                                <a:cubicBezTo>
                                  <a:pt x="48578" y="119735"/>
                                  <a:pt x="48578" y="118783"/>
                                  <a:pt x="48578" y="118783"/>
                                </a:cubicBezTo>
                                <a:cubicBezTo>
                                  <a:pt x="47625" y="118783"/>
                                  <a:pt x="47625" y="117830"/>
                                  <a:pt x="46672" y="117830"/>
                                </a:cubicBezTo>
                                <a:close/>
                                <a:moveTo>
                                  <a:pt x="48578" y="220700"/>
                                </a:moveTo>
                                <a:lnTo>
                                  <a:pt x="48578" y="219748"/>
                                </a:lnTo>
                                <a:cubicBezTo>
                                  <a:pt x="47625" y="218795"/>
                                  <a:pt x="46672" y="218795"/>
                                  <a:pt x="46672" y="219748"/>
                                </a:cubicBezTo>
                                <a:cubicBezTo>
                                  <a:pt x="46672" y="219748"/>
                                  <a:pt x="45720" y="220700"/>
                                  <a:pt x="45720" y="220700"/>
                                </a:cubicBezTo>
                                <a:cubicBezTo>
                                  <a:pt x="45720" y="220700"/>
                                  <a:pt x="46672" y="220700"/>
                                  <a:pt x="46672" y="220700"/>
                                </a:cubicBezTo>
                                <a:cubicBezTo>
                                  <a:pt x="47625" y="220700"/>
                                  <a:pt x="48578" y="221653"/>
                                  <a:pt x="48578" y="220700"/>
                                </a:cubicBezTo>
                                <a:close/>
                                <a:moveTo>
                                  <a:pt x="48578" y="191173"/>
                                </a:moveTo>
                                <a:cubicBezTo>
                                  <a:pt x="48578" y="190220"/>
                                  <a:pt x="47625" y="190220"/>
                                  <a:pt x="46672" y="190220"/>
                                </a:cubicBezTo>
                                <a:cubicBezTo>
                                  <a:pt x="45720" y="190220"/>
                                  <a:pt x="44768" y="191173"/>
                                  <a:pt x="44768" y="192125"/>
                                </a:cubicBezTo>
                                <a:cubicBezTo>
                                  <a:pt x="44768" y="193078"/>
                                  <a:pt x="45720" y="193078"/>
                                  <a:pt x="46672" y="192125"/>
                                </a:cubicBezTo>
                                <a:cubicBezTo>
                                  <a:pt x="47625" y="192125"/>
                                  <a:pt x="48578" y="192125"/>
                                  <a:pt x="48578" y="191173"/>
                                </a:cubicBezTo>
                                <a:close/>
                                <a:moveTo>
                                  <a:pt x="48578" y="135928"/>
                                </a:moveTo>
                                <a:cubicBezTo>
                                  <a:pt x="47625" y="135928"/>
                                  <a:pt x="45720" y="134975"/>
                                  <a:pt x="45720" y="136880"/>
                                </a:cubicBezTo>
                                <a:cubicBezTo>
                                  <a:pt x="45720" y="137833"/>
                                  <a:pt x="46672" y="137833"/>
                                  <a:pt x="47625" y="137833"/>
                                </a:cubicBezTo>
                                <a:cubicBezTo>
                                  <a:pt x="49530" y="137833"/>
                                  <a:pt x="51435" y="137833"/>
                                  <a:pt x="51435" y="135928"/>
                                </a:cubicBezTo>
                                <a:cubicBezTo>
                                  <a:pt x="51435" y="134975"/>
                                  <a:pt x="49530" y="136880"/>
                                  <a:pt x="48578" y="135928"/>
                                </a:cubicBezTo>
                                <a:close/>
                                <a:moveTo>
                                  <a:pt x="47625" y="46393"/>
                                </a:moveTo>
                                <a:cubicBezTo>
                                  <a:pt x="47625" y="45440"/>
                                  <a:pt x="47625" y="44488"/>
                                  <a:pt x="46672" y="44488"/>
                                </a:cubicBezTo>
                                <a:cubicBezTo>
                                  <a:pt x="45720" y="44488"/>
                                  <a:pt x="45720" y="45440"/>
                                  <a:pt x="46672" y="45440"/>
                                </a:cubicBezTo>
                                <a:cubicBezTo>
                                  <a:pt x="46672" y="46393"/>
                                  <a:pt x="46672" y="47345"/>
                                  <a:pt x="47625" y="48298"/>
                                </a:cubicBezTo>
                                <a:cubicBezTo>
                                  <a:pt x="47625" y="47345"/>
                                  <a:pt x="47625" y="47345"/>
                                  <a:pt x="47625" y="46393"/>
                                </a:cubicBezTo>
                                <a:close/>
                                <a:moveTo>
                                  <a:pt x="47625" y="195935"/>
                                </a:moveTo>
                                <a:cubicBezTo>
                                  <a:pt x="48578" y="195935"/>
                                  <a:pt x="48578" y="195935"/>
                                  <a:pt x="48578" y="194983"/>
                                </a:cubicBezTo>
                                <a:cubicBezTo>
                                  <a:pt x="48578" y="194030"/>
                                  <a:pt x="47625" y="194030"/>
                                  <a:pt x="47625" y="194030"/>
                                </a:cubicBezTo>
                                <a:cubicBezTo>
                                  <a:pt x="47625" y="194030"/>
                                  <a:pt x="46672" y="194030"/>
                                  <a:pt x="46672" y="194983"/>
                                </a:cubicBezTo>
                                <a:cubicBezTo>
                                  <a:pt x="46672" y="195935"/>
                                  <a:pt x="46672" y="195935"/>
                                  <a:pt x="47625" y="195935"/>
                                </a:cubicBezTo>
                                <a:close/>
                                <a:moveTo>
                                  <a:pt x="47625" y="101638"/>
                                </a:moveTo>
                                <a:cubicBezTo>
                                  <a:pt x="46672" y="101638"/>
                                  <a:pt x="45720" y="102590"/>
                                  <a:pt x="45720" y="103543"/>
                                </a:cubicBezTo>
                                <a:cubicBezTo>
                                  <a:pt x="45720" y="103543"/>
                                  <a:pt x="45720" y="104495"/>
                                  <a:pt x="46672" y="104495"/>
                                </a:cubicBezTo>
                                <a:cubicBezTo>
                                  <a:pt x="47625" y="103543"/>
                                  <a:pt x="48578" y="102590"/>
                                  <a:pt x="47625" y="101638"/>
                                </a:cubicBezTo>
                                <a:cubicBezTo>
                                  <a:pt x="48578" y="101638"/>
                                  <a:pt x="48578" y="101638"/>
                                  <a:pt x="47625" y="101638"/>
                                </a:cubicBezTo>
                                <a:close/>
                                <a:moveTo>
                                  <a:pt x="48578" y="27343"/>
                                </a:moveTo>
                                <a:cubicBezTo>
                                  <a:pt x="48578" y="28295"/>
                                  <a:pt x="48578" y="28295"/>
                                  <a:pt x="49530" y="28295"/>
                                </a:cubicBezTo>
                                <a:cubicBezTo>
                                  <a:pt x="50482" y="30200"/>
                                  <a:pt x="51435" y="31153"/>
                                  <a:pt x="53340" y="31153"/>
                                </a:cubicBezTo>
                                <a:cubicBezTo>
                                  <a:pt x="54293" y="31153"/>
                                  <a:pt x="56197" y="31153"/>
                                  <a:pt x="57150" y="30200"/>
                                </a:cubicBezTo>
                                <a:cubicBezTo>
                                  <a:pt x="57150" y="33058"/>
                                  <a:pt x="53340" y="33058"/>
                                  <a:pt x="52388" y="34963"/>
                                </a:cubicBezTo>
                                <a:cubicBezTo>
                                  <a:pt x="52388" y="35915"/>
                                  <a:pt x="50482" y="36868"/>
                                  <a:pt x="51435" y="37820"/>
                                </a:cubicBezTo>
                                <a:cubicBezTo>
                                  <a:pt x="52388" y="38773"/>
                                  <a:pt x="54293" y="38773"/>
                                  <a:pt x="54293" y="37820"/>
                                </a:cubicBezTo>
                                <a:cubicBezTo>
                                  <a:pt x="55245" y="36868"/>
                                  <a:pt x="56197" y="34963"/>
                                  <a:pt x="57150" y="33058"/>
                                </a:cubicBezTo>
                                <a:cubicBezTo>
                                  <a:pt x="58103" y="32105"/>
                                  <a:pt x="57150" y="31153"/>
                                  <a:pt x="56197" y="30200"/>
                                </a:cubicBezTo>
                                <a:cubicBezTo>
                                  <a:pt x="53340" y="27343"/>
                                  <a:pt x="53340" y="27343"/>
                                  <a:pt x="56197" y="25438"/>
                                </a:cubicBezTo>
                                <a:cubicBezTo>
                                  <a:pt x="56197" y="26390"/>
                                  <a:pt x="56197" y="26390"/>
                                  <a:pt x="57150" y="27343"/>
                                </a:cubicBezTo>
                                <a:cubicBezTo>
                                  <a:pt x="57150" y="27343"/>
                                  <a:pt x="58103" y="27343"/>
                                  <a:pt x="58103" y="27343"/>
                                </a:cubicBezTo>
                                <a:cubicBezTo>
                                  <a:pt x="58103" y="27343"/>
                                  <a:pt x="57150" y="26390"/>
                                  <a:pt x="57150" y="26390"/>
                                </a:cubicBezTo>
                                <a:cubicBezTo>
                                  <a:pt x="58103" y="24485"/>
                                  <a:pt x="57150" y="23533"/>
                                  <a:pt x="55245" y="24485"/>
                                </a:cubicBezTo>
                                <a:cubicBezTo>
                                  <a:pt x="54293" y="24485"/>
                                  <a:pt x="53340" y="25438"/>
                                  <a:pt x="52388" y="26390"/>
                                </a:cubicBezTo>
                                <a:lnTo>
                                  <a:pt x="52388" y="26390"/>
                                </a:lnTo>
                                <a:cubicBezTo>
                                  <a:pt x="51435" y="23533"/>
                                  <a:pt x="49530" y="23533"/>
                                  <a:pt x="47625" y="24485"/>
                                </a:cubicBezTo>
                                <a:cubicBezTo>
                                  <a:pt x="45720" y="24485"/>
                                  <a:pt x="48578" y="26390"/>
                                  <a:pt x="48578" y="27343"/>
                                </a:cubicBezTo>
                                <a:close/>
                                <a:moveTo>
                                  <a:pt x="48578" y="34010"/>
                                </a:moveTo>
                                <a:cubicBezTo>
                                  <a:pt x="46672" y="34010"/>
                                  <a:pt x="47625" y="35915"/>
                                  <a:pt x="46672" y="36868"/>
                                </a:cubicBezTo>
                                <a:cubicBezTo>
                                  <a:pt x="46672" y="36868"/>
                                  <a:pt x="46672" y="37820"/>
                                  <a:pt x="47625" y="37820"/>
                                </a:cubicBezTo>
                                <a:cubicBezTo>
                                  <a:pt x="49530" y="36868"/>
                                  <a:pt x="49530" y="35915"/>
                                  <a:pt x="48578" y="34010"/>
                                </a:cubicBezTo>
                                <a:cubicBezTo>
                                  <a:pt x="49530" y="34010"/>
                                  <a:pt x="49530" y="34010"/>
                                  <a:pt x="48578" y="34010"/>
                                </a:cubicBezTo>
                                <a:close/>
                                <a:moveTo>
                                  <a:pt x="46672" y="20675"/>
                                </a:moveTo>
                                <a:cubicBezTo>
                                  <a:pt x="46672" y="20675"/>
                                  <a:pt x="47625" y="21628"/>
                                  <a:pt x="47625" y="21628"/>
                                </a:cubicBezTo>
                                <a:cubicBezTo>
                                  <a:pt x="47625" y="21628"/>
                                  <a:pt x="48578" y="21628"/>
                                  <a:pt x="48578" y="21628"/>
                                </a:cubicBezTo>
                                <a:cubicBezTo>
                                  <a:pt x="48578" y="19723"/>
                                  <a:pt x="49530" y="18770"/>
                                  <a:pt x="49530" y="16865"/>
                                </a:cubicBezTo>
                                <a:cubicBezTo>
                                  <a:pt x="49530" y="15913"/>
                                  <a:pt x="48578" y="14960"/>
                                  <a:pt x="47625" y="14960"/>
                                </a:cubicBezTo>
                                <a:cubicBezTo>
                                  <a:pt x="47625" y="14960"/>
                                  <a:pt x="46672" y="14960"/>
                                  <a:pt x="46672" y="14960"/>
                                </a:cubicBezTo>
                                <a:cubicBezTo>
                                  <a:pt x="47625" y="16865"/>
                                  <a:pt x="47625" y="18770"/>
                                  <a:pt x="46672" y="20675"/>
                                </a:cubicBezTo>
                                <a:close/>
                                <a:moveTo>
                                  <a:pt x="48578" y="166408"/>
                                </a:moveTo>
                                <a:cubicBezTo>
                                  <a:pt x="49530" y="166408"/>
                                  <a:pt x="49530" y="166408"/>
                                  <a:pt x="48578" y="166408"/>
                                </a:cubicBezTo>
                                <a:cubicBezTo>
                                  <a:pt x="49530" y="165455"/>
                                  <a:pt x="48578" y="165455"/>
                                  <a:pt x="48578" y="165455"/>
                                </a:cubicBezTo>
                                <a:cubicBezTo>
                                  <a:pt x="48578" y="165455"/>
                                  <a:pt x="48578" y="165455"/>
                                  <a:pt x="48578" y="166408"/>
                                </a:cubicBezTo>
                                <a:cubicBezTo>
                                  <a:pt x="48578" y="166408"/>
                                  <a:pt x="48578" y="166408"/>
                                  <a:pt x="48578" y="166408"/>
                                </a:cubicBezTo>
                                <a:close/>
                                <a:moveTo>
                                  <a:pt x="51435" y="127355"/>
                                </a:moveTo>
                                <a:cubicBezTo>
                                  <a:pt x="51435" y="127355"/>
                                  <a:pt x="51435" y="126403"/>
                                  <a:pt x="51435" y="127355"/>
                                </a:cubicBezTo>
                                <a:cubicBezTo>
                                  <a:pt x="51435" y="124498"/>
                                  <a:pt x="50482" y="123545"/>
                                  <a:pt x="49530" y="122593"/>
                                </a:cubicBezTo>
                                <a:cubicBezTo>
                                  <a:pt x="49530" y="122593"/>
                                  <a:pt x="48578" y="123545"/>
                                  <a:pt x="48578" y="124498"/>
                                </a:cubicBezTo>
                                <a:cubicBezTo>
                                  <a:pt x="48578" y="126403"/>
                                  <a:pt x="49530" y="127355"/>
                                  <a:pt x="51435" y="127355"/>
                                </a:cubicBezTo>
                                <a:close/>
                                <a:moveTo>
                                  <a:pt x="51435" y="163550"/>
                                </a:moveTo>
                                <a:lnTo>
                                  <a:pt x="51435" y="163550"/>
                                </a:lnTo>
                                <a:cubicBezTo>
                                  <a:pt x="50482" y="162598"/>
                                  <a:pt x="50482" y="161645"/>
                                  <a:pt x="49530" y="162598"/>
                                </a:cubicBezTo>
                                <a:cubicBezTo>
                                  <a:pt x="49530" y="161645"/>
                                  <a:pt x="50482" y="162598"/>
                                  <a:pt x="51435" y="163550"/>
                                </a:cubicBezTo>
                                <a:cubicBezTo>
                                  <a:pt x="50482" y="162598"/>
                                  <a:pt x="50482" y="163550"/>
                                  <a:pt x="51435" y="163550"/>
                                </a:cubicBezTo>
                                <a:close/>
                                <a:moveTo>
                                  <a:pt x="53340" y="44488"/>
                                </a:moveTo>
                                <a:cubicBezTo>
                                  <a:pt x="53340" y="43535"/>
                                  <a:pt x="52388" y="43535"/>
                                  <a:pt x="52388" y="43535"/>
                                </a:cubicBezTo>
                                <a:cubicBezTo>
                                  <a:pt x="51435" y="43535"/>
                                  <a:pt x="50482" y="43535"/>
                                  <a:pt x="50482" y="44488"/>
                                </a:cubicBezTo>
                                <a:cubicBezTo>
                                  <a:pt x="50482" y="45440"/>
                                  <a:pt x="50482" y="45440"/>
                                  <a:pt x="51435" y="45440"/>
                                </a:cubicBezTo>
                                <a:cubicBezTo>
                                  <a:pt x="52388" y="45440"/>
                                  <a:pt x="52388" y="45440"/>
                                  <a:pt x="53340" y="44488"/>
                                </a:cubicBezTo>
                                <a:close/>
                                <a:moveTo>
                                  <a:pt x="50482" y="26390"/>
                                </a:moveTo>
                                <a:cubicBezTo>
                                  <a:pt x="51435" y="26390"/>
                                  <a:pt x="51435" y="26390"/>
                                  <a:pt x="50482" y="26390"/>
                                </a:cubicBezTo>
                                <a:cubicBezTo>
                                  <a:pt x="51435" y="27343"/>
                                  <a:pt x="52388" y="28295"/>
                                  <a:pt x="51435" y="28295"/>
                                </a:cubicBezTo>
                                <a:cubicBezTo>
                                  <a:pt x="51435" y="28295"/>
                                  <a:pt x="50482" y="26390"/>
                                  <a:pt x="50482" y="26390"/>
                                </a:cubicBezTo>
                                <a:close/>
                                <a:moveTo>
                                  <a:pt x="55245" y="104495"/>
                                </a:moveTo>
                                <a:cubicBezTo>
                                  <a:pt x="55245" y="104495"/>
                                  <a:pt x="54293" y="104495"/>
                                  <a:pt x="55245" y="104495"/>
                                </a:cubicBezTo>
                                <a:lnTo>
                                  <a:pt x="55245" y="104495"/>
                                </a:lnTo>
                                <a:cubicBezTo>
                                  <a:pt x="54293" y="104495"/>
                                  <a:pt x="54293" y="105448"/>
                                  <a:pt x="55245" y="104495"/>
                                </a:cubicBezTo>
                                <a:cubicBezTo>
                                  <a:pt x="54293" y="105448"/>
                                  <a:pt x="55245" y="104495"/>
                                  <a:pt x="55245" y="104495"/>
                                </a:cubicBezTo>
                                <a:close/>
                                <a:moveTo>
                                  <a:pt x="57150" y="91160"/>
                                </a:moveTo>
                                <a:cubicBezTo>
                                  <a:pt x="57150" y="91160"/>
                                  <a:pt x="57150" y="91160"/>
                                  <a:pt x="57150" y="91160"/>
                                </a:cubicBezTo>
                                <a:cubicBezTo>
                                  <a:pt x="57150" y="91160"/>
                                  <a:pt x="56197" y="91160"/>
                                  <a:pt x="57150" y="91160"/>
                                </a:cubicBezTo>
                                <a:cubicBezTo>
                                  <a:pt x="56197" y="92113"/>
                                  <a:pt x="57150" y="92113"/>
                                  <a:pt x="57150" y="91160"/>
                                </a:cubicBezTo>
                                <a:cubicBezTo>
                                  <a:pt x="57150" y="91160"/>
                                  <a:pt x="57150" y="91160"/>
                                  <a:pt x="57150" y="9116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93024338" name="Freeform 1593024338"/>
                        <wps:cNvSpPr/>
                        <wps:spPr>
                          <a:xfrm>
                            <a:off x="1418293" y="26390"/>
                            <a:ext cx="114673" cy="232410"/>
                          </a:xfrm>
                          <a:custGeom>
                            <a:avLst/>
                            <a:gdLst>
                              <a:gd name="connsiteX0" fmla="*/ 103244 w 114673"/>
                              <a:gd name="connsiteY0" fmla="*/ 202883 h 232410"/>
                              <a:gd name="connsiteX1" fmla="*/ 99434 w 114673"/>
                              <a:gd name="connsiteY1" fmla="*/ 212408 h 232410"/>
                              <a:gd name="connsiteX2" fmla="*/ 67049 w 114673"/>
                              <a:gd name="connsiteY2" fmla="*/ 232410 h 232410"/>
                              <a:gd name="connsiteX3" fmla="*/ 40379 w 114673"/>
                              <a:gd name="connsiteY3" fmla="*/ 223838 h 232410"/>
                              <a:gd name="connsiteX4" fmla="*/ 26091 w 114673"/>
                              <a:gd name="connsiteY4" fmla="*/ 193358 h 232410"/>
                              <a:gd name="connsiteX5" fmla="*/ 25139 w 114673"/>
                              <a:gd name="connsiteY5" fmla="*/ 147638 h 232410"/>
                              <a:gd name="connsiteX6" fmla="*/ 25139 w 114673"/>
                              <a:gd name="connsiteY6" fmla="*/ 112395 h 232410"/>
                              <a:gd name="connsiteX7" fmla="*/ 25139 w 114673"/>
                              <a:gd name="connsiteY7" fmla="*/ 95250 h 232410"/>
                              <a:gd name="connsiteX8" fmla="*/ 26091 w 114673"/>
                              <a:gd name="connsiteY8" fmla="*/ 72390 h 232410"/>
                              <a:gd name="connsiteX9" fmla="*/ 19424 w 114673"/>
                              <a:gd name="connsiteY9" fmla="*/ 65723 h 232410"/>
                              <a:gd name="connsiteX10" fmla="*/ 7041 w 114673"/>
                              <a:gd name="connsiteY10" fmla="*/ 65723 h 232410"/>
                              <a:gd name="connsiteX11" fmla="*/ 2279 w 114673"/>
                              <a:gd name="connsiteY11" fmla="*/ 64770 h 232410"/>
                              <a:gd name="connsiteX12" fmla="*/ 374 w 114673"/>
                              <a:gd name="connsiteY12" fmla="*/ 60008 h 232410"/>
                              <a:gd name="connsiteX13" fmla="*/ 4184 w 114673"/>
                              <a:gd name="connsiteY13" fmla="*/ 57150 h 232410"/>
                              <a:gd name="connsiteX14" fmla="*/ 36569 w 114673"/>
                              <a:gd name="connsiteY14" fmla="*/ 41910 h 232410"/>
                              <a:gd name="connsiteX15" fmla="*/ 54666 w 114673"/>
                              <a:gd name="connsiteY15" fmla="*/ 18098 h 232410"/>
                              <a:gd name="connsiteX16" fmla="*/ 61334 w 114673"/>
                              <a:gd name="connsiteY16" fmla="*/ 3810 h 232410"/>
                              <a:gd name="connsiteX17" fmla="*/ 68001 w 114673"/>
                              <a:gd name="connsiteY17" fmla="*/ 0 h 232410"/>
                              <a:gd name="connsiteX18" fmla="*/ 72764 w 114673"/>
                              <a:gd name="connsiteY18" fmla="*/ 5715 h 232410"/>
                              <a:gd name="connsiteX19" fmla="*/ 72764 w 114673"/>
                              <a:gd name="connsiteY19" fmla="*/ 47625 h 232410"/>
                              <a:gd name="connsiteX20" fmla="*/ 80384 w 114673"/>
                              <a:gd name="connsiteY20" fmla="*/ 56198 h 232410"/>
                              <a:gd name="connsiteX21" fmla="*/ 90861 w 114673"/>
                              <a:gd name="connsiteY21" fmla="*/ 56198 h 232410"/>
                              <a:gd name="connsiteX22" fmla="*/ 102291 w 114673"/>
                              <a:gd name="connsiteY22" fmla="*/ 56198 h 232410"/>
                              <a:gd name="connsiteX23" fmla="*/ 109911 w 114673"/>
                              <a:gd name="connsiteY23" fmla="*/ 58103 h 232410"/>
                              <a:gd name="connsiteX24" fmla="*/ 111816 w 114673"/>
                              <a:gd name="connsiteY24" fmla="*/ 62865 h 232410"/>
                              <a:gd name="connsiteX25" fmla="*/ 108006 w 114673"/>
                              <a:gd name="connsiteY25" fmla="*/ 66675 h 232410"/>
                              <a:gd name="connsiteX26" fmla="*/ 88004 w 114673"/>
                              <a:gd name="connsiteY26" fmla="*/ 66675 h 232410"/>
                              <a:gd name="connsiteX27" fmla="*/ 77526 w 114673"/>
                              <a:gd name="connsiteY27" fmla="*/ 67628 h 232410"/>
                              <a:gd name="connsiteX28" fmla="*/ 73716 w 114673"/>
                              <a:gd name="connsiteY28" fmla="*/ 71438 h 232410"/>
                              <a:gd name="connsiteX29" fmla="*/ 73716 w 114673"/>
                              <a:gd name="connsiteY29" fmla="*/ 76200 h 232410"/>
                              <a:gd name="connsiteX30" fmla="*/ 73716 w 114673"/>
                              <a:gd name="connsiteY30" fmla="*/ 116205 h 232410"/>
                              <a:gd name="connsiteX31" fmla="*/ 73716 w 114673"/>
                              <a:gd name="connsiteY31" fmla="*/ 130493 h 232410"/>
                              <a:gd name="connsiteX32" fmla="*/ 74669 w 114673"/>
                              <a:gd name="connsiteY32" fmla="*/ 175260 h 232410"/>
                              <a:gd name="connsiteX33" fmla="*/ 74669 w 114673"/>
                              <a:gd name="connsiteY33" fmla="*/ 192405 h 232410"/>
                              <a:gd name="connsiteX34" fmla="*/ 75621 w 114673"/>
                              <a:gd name="connsiteY34" fmla="*/ 203835 h 232410"/>
                              <a:gd name="connsiteX35" fmla="*/ 87051 w 114673"/>
                              <a:gd name="connsiteY35" fmla="*/ 213360 h 232410"/>
                              <a:gd name="connsiteX36" fmla="*/ 94671 w 114673"/>
                              <a:gd name="connsiteY36" fmla="*/ 208598 h 232410"/>
                              <a:gd name="connsiteX37" fmla="*/ 102291 w 114673"/>
                              <a:gd name="connsiteY37" fmla="*/ 187643 h 232410"/>
                              <a:gd name="connsiteX38" fmla="*/ 105149 w 114673"/>
                              <a:gd name="connsiteY38" fmla="*/ 161925 h 232410"/>
                              <a:gd name="connsiteX39" fmla="*/ 108959 w 114673"/>
                              <a:gd name="connsiteY39" fmla="*/ 157163 h 232410"/>
                              <a:gd name="connsiteX40" fmla="*/ 114674 w 114673"/>
                              <a:gd name="connsiteY40" fmla="*/ 162878 h 232410"/>
                              <a:gd name="connsiteX41" fmla="*/ 103244 w 114673"/>
                              <a:gd name="connsiteY41" fmla="*/ 202883 h 232410"/>
                              <a:gd name="connsiteX42" fmla="*/ 28949 w 114673"/>
                              <a:gd name="connsiteY42" fmla="*/ 161925 h 232410"/>
                              <a:gd name="connsiteX43" fmla="*/ 28949 w 114673"/>
                              <a:gd name="connsiteY43" fmla="*/ 161925 h 232410"/>
                              <a:gd name="connsiteX44" fmla="*/ 28949 w 114673"/>
                              <a:gd name="connsiteY44" fmla="*/ 161925 h 232410"/>
                              <a:gd name="connsiteX45" fmla="*/ 28949 w 114673"/>
                              <a:gd name="connsiteY45" fmla="*/ 161925 h 232410"/>
                              <a:gd name="connsiteX46" fmla="*/ 28949 w 114673"/>
                              <a:gd name="connsiteY46" fmla="*/ 161925 h 232410"/>
                              <a:gd name="connsiteX47" fmla="*/ 30854 w 114673"/>
                              <a:gd name="connsiteY47" fmla="*/ 174308 h 232410"/>
                              <a:gd name="connsiteX48" fmla="*/ 30854 w 114673"/>
                              <a:gd name="connsiteY48" fmla="*/ 174308 h 232410"/>
                              <a:gd name="connsiteX49" fmla="*/ 30854 w 114673"/>
                              <a:gd name="connsiteY49" fmla="*/ 174308 h 232410"/>
                              <a:gd name="connsiteX50" fmla="*/ 30854 w 114673"/>
                              <a:gd name="connsiteY50" fmla="*/ 174308 h 232410"/>
                              <a:gd name="connsiteX51" fmla="*/ 30854 w 114673"/>
                              <a:gd name="connsiteY51" fmla="*/ 174308 h 232410"/>
                              <a:gd name="connsiteX52" fmla="*/ 31806 w 114673"/>
                              <a:gd name="connsiteY52" fmla="*/ 180023 h 232410"/>
                              <a:gd name="connsiteX53" fmla="*/ 31806 w 114673"/>
                              <a:gd name="connsiteY53" fmla="*/ 180023 h 232410"/>
                              <a:gd name="connsiteX54" fmla="*/ 31806 w 114673"/>
                              <a:gd name="connsiteY54" fmla="*/ 178118 h 232410"/>
                              <a:gd name="connsiteX55" fmla="*/ 31806 w 114673"/>
                              <a:gd name="connsiteY55" fmla="*/ 180023 h 232410"/>
                              <a:gd name="connsiteX56" fmla="*/ 31806 w 114673"/>
                              <a:gd name="connsiteY56" fmla="*/ 180023 h 232410"/>
                              <a:gd name="connsiteX57" fmla="*/ 30854 w 114673"/>
                              <a:gd name="connsiteY57" fmla="*/ 156210 h 232410"/>
                              <a:gd name="connsiteX58" fmla="*/ 31806 w 114673"/>
                              <a:gd name="connsiteY58" fmla="*/ 157163 h 232410"/>
                              <a:gd name="connsiteX59" fmla="*/ 34664 w 114673"/>
                              <a:gd name="connsiteY59" fmla="*/ 156210 h 232410"/>
                              <a:gd name="connsiteX60" fmla="*/ 33711 w 114673"/>
                              <a:gd name="connsiteY60" fmla="*/ 155258 h 232410"/>
                              <a:gd name="connsiteX61" fmla="*/ 30854 w 114673"/>
                              <a:gd name="connsiteY61" fmla="*/ 156210 h 232410"/>
                              <a:gd name="connsiteX62" fmla="*/ 31806 w 114673"/>
                              <a:gd name="connsiteY62" fmla="*/ 187643 h 232410"/>
                              <a:gd name="connsiteX63" fmla="*/ 33711 w 114673"/>
                              <a:gd name="connsiteY63" fmla="*/ 186690 h 232410"/>
                              <a:gd name="connsiteX64" fmla="*/ 32759 w 114673"/>
                              <a:gd name="connsiteY64" fmla="*/ 185738 h 232410"/>
                              <a:gd name="connsiteX65" fmla="*/ 31806 w 114673"/>
                              <a:gd name="connsiteY65" fmla="*/ 187643 h 232410"/>
                              <a:gd name="connsiteX66" fmla="*/ 31806 w 114673"/>
                              <a:gd name="connsiteY66" fmla="*/ 187643 h 232410"/>
                              <a:gd name="connsiteX67" fmla="*/ 32759 w 114673"/>
                              <a:gd name="connsiteY67" fmla="*/ 82868 h 232410"/>
                              <a:gd name="connsiteX68" fmla="*/ 34664 w 114673"/>
                              <a:gd name="connsiteY68" fmla="*/ 81915 h 232410"/>
                              <a:gd name="connsiteX69" fmla="*/ 33711 w 114673"/>
                              <a:gd name="connsiteY69" fmla="*/ 80963 h 232410"/>
                              <a:gd name="connsiteX70" fmla="*/ 32759 w 114673"/>
                              <a:gd name="connsiteY70" fmla="*/ 82868 h 232410"/>
                              <a:gd name="connsiteX71" fmla="*/ 32759 w 114673"/>
                              <a:gd name="connsiteY71" fmla="*/ 82868 h 232410"/>
                              <a:gd name="connsiteX72" fmla="*/ 33711 w 114673"/>
                              <a:gd name="connsiteY72" fmla="*/ 194310 h 232410"/>
                              <a:gd name="connsiteX73" fmla="*/ 32759 w 114673"/>
                              <a:gd name="connsiteY73" fmla="*/ 193358 h 232410"/>
                              <a:gd name="connsiteX74" fmla="*/ 31806 w 114673"/>
                              <a:gd name="connsiteY74" fmla="*/ 194310 h 232410"/>
                              <a:gd name="connsiteX75" fmla="*/ 33711 w 114673"/>
                              <a:gd name="connsiteY75" fmla="*/ 194310 h 232410"/>
                              <a:gd name="connsiteX76" fmla="*/ 33711 w 114673"/>
                              <a:gd name="connsiteY76" fmla="*/ 194310 h 232410"/>
                              <a:gd name="connsiteX77" fmla="*/ 35616 w 114673"/>
                              <a:gd name="connsiteY77" fmla="*/ 166688 h 232410"/>
                              <a:gd name="connsiteX78" fmla="*/ 33711 w 114673"/>
                              <a:gd name="connsiteY78" fmla="*/ 164783 h 232410"/>
                              <a:gd name="connsiteX79" fmla="*/ 32759 w 114673"/>
                              <a:gd name="connsiteY79" fmla="*/ 167640 h 232410"/>
                              <a:gd name="connsiteX80" fmla="*/ 33711 w 114673"/>
                              <a:gd name="connsiteY80" fmla="*/ 168593 h 232410"/>
                              <a:gd name="connsiteX81" fmla="*/ 35616 w 114673"/>
                              <a:gd name="connsiteY81" fmla="*/ 166688 h 232410"/>
                              <a:gd name="connsiteX82" fmla="*/ 33711 w 114673"/>
                              <a:gd name="connsiteY82" fmla="*/ 132398 h 232410"/>
                              <a:gd name="connsiteX83" fmla="*/ 32759 w 114673"/>
                              <a:gd name="connsiteY83" fmla="*/ 134303 h 232410"/>
                              <a:gd name="connsiteX84" fmla="*/ 33711 w 114673"/>
                              <a:gd name="connsiteY84" fmla="*/ 136208 h 232410"/>
                              <a:gd name="connsiteX85" fmla="*/ 34664 w 114673"/>
                              <a:gd name="connsiteY85" fmla="*/ 133350 h 232410"/>
                              <a:gd name="connsiteX86" fmla="*/ 33711 w 114673"/>
                              <a:gd name="connsiteY86" fmla="*/ 132398 h 232410"/>
                              <a:gd name="connsiteX87" fmla="*/ 32759 w 114673"/>
                              <a:gd name="connsiteY87" fmla="*/ 76200 h 232410"/>
                              <a:gd name="connsiteX88" fmla="*/ 34664 w 114673"/>
                              <a:gd name="connsiteY88" fmla="*/ 77153 h 232410"/>
                              <a:gd name="connsiteX89" fmla="*/ 36569 w 114673"/>
                              <a:gd name="connsiteY89" fmla="*/ 79058 h 232410"/>
                              <a:gd name="connsiteX90" fmla="*/ 37521 w 114673"/>
                              <a:gd name="connsiteY90" fmla="*/ 79058 h 232410"/>
                              <a:gd name="connsiteX91" fmla="*/ 41331 w 114673"/>
                              <a:gd name="connsiteY91" fmla="*/ 78105 h 232410"/>
                              <a:gd name="connsiteX92" fmla="*/ 46094 w 114673"/>
                              <a:gd name="connsiteY92" fmla="*/ 80963 h 232410"/>
                              <a:gd name="connsiteX93" fmla="*/ 47046 w 114673"/>
                              <a:gd name="connsiteY93" fmla="*/ 83820 h 232410"/>
                              <a:gd name="connsiteX94" fmla="*/ 45141 w 114673"/>
                              <a:gd name="connsiteY94" fmla="*/ 84773 h 232410"/>
                              <a:gd name="connsiteX95" fmla="*/ 43236 w 114673"/>
                              <a:gd name="connsiteY95" fmla="*/ 83820 h 232410"/>
                              <a:gd name="connsiteX96" fmla="*/ 43236 w 114673"/>
                              <a:gd name="connsiteY96" fmla="*/ 81915 h 232410"/>
                              <a:gd name="connsiteX97" fmla="*/ 42284 w 114673"/>
                              <a:gd name="connsiteY97" fmla="*/ 83820 h 232410"/>
                              <a:gd name="connsiteX98" fmla="*/ 43236 w 114673"/>
                              <a:gd name="connsiteY98" fmla="*/ 86678 h 232410"/>
                              <a:gd name="connsiteX99" fmla="*/ 48951 w 114673"/>
                              <a:gd name="connsiteY99" fmla="*/ 89535 h 232410"/>
                              <a:gd name="connsiteX100" fmla="*/ 50856 w 114673"/>
                              <a:gd name="connsiteY100" fmla="*/ 90488 h 232410"/>
                              <a:gd name="connsiteX101" fmla="*/ 51809 w 114673"/>
                              <a:gd name="connsiteY101" fmla="*/ 88583 h 232410"/>
                              <a:gd name="connsiteX102" fmla="*/ 50856 w 114673"/>
                              <a:gd name="connsiteY102" fmla="*/ 87630 h 232410"/>
                              <a:gd name="connsiteX103" fmla="*/ 51809 w 114673"/>
                              <a:gd name="connsiteY103" fmla="*/ 85725 h 232410"/>
                              <a:gd name="connsiteX104" fmla="*/ 53714 w 114673"/>
                              <a:gd name="connsiteY104" fmla="*/ 85725 h 232410"/>
                              <a:gd name="connsiteX105" fmla="*/ 55619 w 114673"/>
                              <a:gd name="connsiteY105" fmla="*/ 83820 h 232410"/>
                              <a:gd name="connsiteX106" fmla="*/ 53714 w 114673"/>
                              <a:gd name="connsiteY106" fmla="*/ 79058 h 232410"/>
                              <a:gd name="connsiteX107" fmla="*/ 52761 w 114673"/>
                              <a:gd name="connsiteY107" fmla="*/ 81915 h 232410"/>
                              <a:gd name="connsiteX108" fmla="*/ 50856 w 114673"/>
                              <a:gd name="connsiteY108" fmla="*/ 82868 h 232410"/>
                              <a:gd name="connsiteX109" fmla="*/ 50856 w 114673"/>
                              <a:gd name="connsiteY109" fmla="*/ 81915 h 232410"/>
                              <a:gd name="connsiteX110" fmla="*/ 49904 w 114673"/>
                              <a:gd name="connsiteY110" fmla="*/ 80010 h 232410"/>
                              <a:gd name="connsiteX111" fmla="*/ 44189 w 114673"/>
                              <a:gd name="connsiteY111" fmla="*/ 74295 h 232410"/>
                              <a:gd name="connsiteX112" fmla="*/ 45141 w 114673"/>
                              <a:gd name="connsiteY112" fmla="*/ 71438 h 232410"/>
                              <a:gd name="connsiteX113" fmla="*/ 44189 w 114673"/>
                              <a:gd name="connsiteY113" fmla="*/ 74295 h 232410"/>
                              <a:gd name="connsiteX114" fmla="*/ 38474 w 114673"/>
                              <a:gd name="connsiteY114" fmla="*/ 77153 h 232410"/>
                              <a:gd name="connsiteX115" fmla="*/ 35616 w 114673"/>
                              <a:gd name="connsiteY115" fmla="*/ 77153 h 232410"/>
                              <a:gd name="connsiteX116" fmla="*/ 32759 w 114673"/>
                              <a:gd name="connsiteY116" fmla="*/ 76200 h 232410"/>
                              <a:gd name="connsiteX117" fmla="*/ 40379 w 114673"/>
                              <a:gd name="connsiteY117" fmla="*/ 191453 h 232410"/>
                              <a:gd name="connsiteX118" fmla="*/ 39426 w 114673"/>
                              <a:gd name="connsiteY118" fmla="*/ 188595 h 232410"/>
                              <a:gd name="connsiteX119" fmla="*/ 37521 w 114673"/>
                              <a:gd name="connsiteY119" fmla="*/ 183833 h 232410"/>
                              <a:gd name="connsiteX120" fmla="*/ 39426 w 114673"/>
                              <a:gd name="connsiteY120" fmla="*/ 177165 h 232410"/>
                              <a:gd name="connsiteX121" fmla="*/ 35616 w 114673"/>
                              <a:gd name="connsiteY121" fmla="*/ 180023 h 232410"/>
                              <a:gd name="connsiteX122" fmla="*/ 33711 w 114673"/>
                              <a:gd name="connsiteY122" fmla="*/ 182880 h 232410"/>
                              <a:gd name="connsiteX123" fmla="*/ 36569 w 114673"/>
                              <a:gd name="connsiteY123" fmla="*/ 182880 h 232410"/>
                              <a:gd name="connsiteX124" fmla="*/ 38474 w 114673"/>
                              <a:gd name="connsiteY124" fmla="*/ 183833 h 232410"/>
                              <a:gd name="connsiteX125" fmla="*/ 38474 w 114673"/>
                              <a:gd name="connsiteY125" fmla="*/ 192405 h 232410"/>
                              <a:gd name="connsiteX126" fmla="*/ 42284 w 114673"/>
                              <a:gd name="connsiteY126" fmla="*/ 195263 h 232410"/>
                              <a:gd name="connsiteX127" fmla="*/ 40379 w 114673"/>
                              <a:gd name="connsiteY127" fmla="*/ 191453 h 232410"/>
                              <a:gd name="connsiteX128" fmla="*/ 49904 w 114673"/>
                              <a:gd name="connsiteY128" fmla="*/ 182880 h 232410"/>
                              <a:gd name="connsiteX129" fmla="*/ 50856 w 114673"/>
                              <a:gd name="connsiteY129" fmla="*/ 177165 h 232410"/>
                              <a:gd name="connsiteX130" fmla="*/ 47999 w 114673"/>
                              <a:gd name="connsiteY130" fmla="*/ 177165 h 232410"/>
                              <a:gd name="connsiteX131" fmla="*/ 46094 w 114673"/>
                              <a:gd name="connsiteY131" fmla="*/ 175260 h 232410"/>
                              <a:gd name="connsiteX132" fmla="*/ 48951 w 114673"/>
                              <a:gd name="connsiteY132" fmla="*/ 171450 h 232410"/>
                              <a:gd name="connsiteX133" fmla="*/ 48951 w 114673"/>
                              <a:gd name="connsiteY133" fmla="*/ 169545 h 232410"/>
                              <a:gd name="connsiteX134" fmla="*/ 42284 w 114673"/>
                              <a:gd name="connsiteY134" fmla="*/ 163830 h 232410"/>
                              <a:gd name="connsiteX135" fmla="*/ 47999 w 114673"/>
                              <a:gd name="connsiteY135" fmla="*/ 159068 h 232410"/>
                              <a:gd name="connsiteX136" fmla="*/ 51809 w 114673"/>
                              <a:gd name="connsiteY136" fmla="*/ 155258 h 232410"/>
                              <a:gd name="connsiteX137" fmla="*/ 50856 w 114673"/>
                              <a:gd name="connsiteY137" fmla="*/ 153353 h 232410"/>
                              <a:gd name="connsiteX138" fmla="*/ 49904 w 114673"/>
                              <a:gd name="connsiteY138" fmla="*/ 155258 h 232410"/>
                              <a:gd name="connsiteX139" fmla="*/ 48951 w 114673"/>
                              <a:gd name="connsiteY139" fmla="*/ 157163 h 232410"/>
                              <a:gd name="connsiteX140" fmla="*/ 39426 w 114673"/>
                              <a:gd name="connsiteY140" fmla="*/ 159068 h 232410"/>
                              <a:gd name="connsiteX141" fmla="*/ 33711 w 114673"/>
                              <a:gd name="connsiteY141" fmla="*/ 158115 h 232410"/>
                              <a:gd name="connsiteX142" fmla="*/ 32759 w 114673"/>
                              <a:gd name="connsiteY142" fmla="*/ 159068 h 232410"/>
                              <a:gd name="connsiteX143" fmla="*/ 33711 w 114673"/>
                              <a:gd name="connsiteY143" fmla="*/ 160020 h 232410"/>
                              <a:gd name="connsiteX144" fmla="*/ 38474 w 114673"/>
                              <a:gd name="connsiteY144" fmla="*/ 159068 h 232410"/>
                              <a:gd name="connsiteX145" fmla="*/ 37521 w 114673"/>
                              <a:gd name="connsiteY145" fmla="*/ 163830 h 232410"/>
                              <a:gd name="connsiteX146" fmla="*/ 37521 w 114673"/>
                              <a:gd name="connsiteY146" fmla="*/ 170498 h 232410"/>
                              <a:gd name="connsiteX147" fmla="*/ 38474 w 114673"/>
                              <a:gd name="connsiteY147" fmla="*/ 175260 h 232410"/>
                              <a:gd name="connsiteX148" fmla="*/ 44189 w 114673"/>
                              <a:gd name="connsiteY148" fmla="*/ 175260 h 232410"/>
                              <a:gd name="connsiteX149" fmla="*/ 40379 w 114673"/>
                              <a:gd name="connsiteY149" fmla="*/ 177165 h 232410"/>
                              <a:gd name="connsiteX150" fmla="*/ 43236 w 114673"/>
                              <a:gd name="connsiteY150" fmla="*/ 180023 h 232410"/>
                              <a:gd name="connsiteX151" fmla="*/ 43236 w 114673"/>
                              <a:gd name="connsiteY151" fmla="*/ 181928 h 232410"/>
                              <a:gd name="connsiteX152" fmla="*/ 44189 w 114673"/>
                              <a:gd name="connsiteY152" fmla="*/ 183833 h 232410"/>
                              <a:gd name="connsiteX153" fmla="*/ 49904 w 114673"/>
                              <a:gd name="connsiteY153" fmla="*/ 182880 h 232410"/>
                              <a:gd name="connsiteX154" fmla="*/ 34664 w 114673"/>
                              <a:gd name="connsiteY154" fmla="*/ 151448 h 232410"/>
                              <a:gd name="connsiteX155" fmla="*/ 35616 w 114673"/>
                              <a:gd name="connsiteY155" fmla="*/ 152400 h 232410"/>
                              <a:gd name="connsiteX156" fmla="*/ 37521 w 114673"/>
                              <a:gd name="connsiteY156" fmla="*/ 149543 h 232410"/>
                              <a:gd name="connsiteX157" fmla="*/ 36569 w 114673"/>
                              <a:gd name="connsiteY157" fmla="*/ 148590 h 232410"/>
                              <a:gd name="connsiteX158" fmla="*/ 34664 w 114673"/>
                              <a:gd name="connsiteY158" fmla="*/ 151448 h 232410"/>
                              <a:gd name="connsiteX159" fmla="*/ 35616 w 114673"/>
                              <a:gd name="connsiteY159" fmla="*/ 127635 h 232410"/>
                              <a:gd name="connsiteX160" fmla="*/ 35616 w 114673"/>
                              <a:gd name="connsiteY160" fmla="*/ 127635 h 232410"/>
                              <a:gd name="connsiteX161" fmla="*/ 37521 w 114673"/>
                              <a:gd name="connsiteY161" fmla="*/ 127635 h 232410"/>
                              <a:gd name="connsiteX162" fmla="*/ 35616 w 114673"/>
                              <a:gd name="connsiteY162" fmla="*/ 127635 h 232410"/>
                              <a:gd name="connsiteX163" fmla="*/ 35616 w 114673"/>
                              <a:gd name="connsiteY163" fmla="*/ 127635 h 232410"/>
                              <a:gd name="connsiteX164" fmla="*/ 36569 w 114673"/>
                              <a:gd name="connsiteY164" fmla="*/ 121920 h 232410"/>
                              <a:gd name="connsiteX165" fmla="*/ 36569 w 114673"/>
                              <a:gd name="connsiteY165" fmla="*/ 121920 h 232410"/>
                              <a:gd name="connsiteX166" fmla="*/ 41331 w 114673"/>
                              <a:gd name="connsiteY166" fmla="*/ 121920 h 232410"/>
                              <a:gd name="connsiteX167" fmla="*/ 44189 w 114673"/>
                              <a:gd name="connsiteY167" fmla="*/ 120015 h 232410"/>
                              <a:gd name="connsiteX168" fmla="*/ 44189 w 114673"/>
                              <a:gd name="connsiteY168" fmla="*/ 119063 h 232410"/>
                              <a:gd name="connsiteX169" fmla="*/ 43236 w 114673"/>
                              <a:gd name="connsiteY169" fmla="*/ 117158 h 232410"/>
                              <a:gd name="connsiteX170" fmla="*/ 41331 w 114673"/>
                              <a:gd name="connsiteY170" fmla="*/ 115253 h 232410"/>
                              <a:gd name="connsiteX171" fmla="*/ 40379 w 114673"/>
                              <a:gd name="connsiteY171" fmla="*/ 118110 h 232410"/>
                              <a:gd name="connsiteX172" fmla="*/ 38474 w 114673"/>
                              <a:gd name="connsiteY172" fmla="*/ 121920 h 232410"/>
                              <a:gd name="connsiteX173" fmla="*/ 36569 w 114673"/>
                              <a:gd name="connsiteY173" fmla="*/ 121920 h 232410"/>
                              <a:gd name="connsiteX174" fmla="*/ 37521 w 114673"/>
                              <a:gd name="connsiteY174" fmla="*/ 102870 h 232410"/>
                              <a:gd name="connsiteX175" fmla="*/ 37521 w 114673"/>
                              <a:gd name="connsiteY175" fmla="*/ 107633 h 232410"/>
                              <a:gd name="connsiteX176" fmla="*/ 38474 w 114673"/>
                              <a:gd name="connsiteY176" fmla="*/ 108585 h 232410"/>
                              <a:gd name="connsiteX177" fmla="*/ 39426 w 114673"/>
                              <a:gd name="connsiteY177" fmla="*/ 109538 h 232410"/>
                              <a:gd name="connsiteX178" fmla="*/ 43236 w 114673"/>
                              <a:gd name="connsiteY178" fmla="*/ 106680 h 232410"/>
                              <a:gd name="connsiteX179" fmla="*/ 42284 w 114673"/>
                              <a:gd name="connsiteY179" fmla="*/ 101918 h 232410"/>
                              <a:gd name="connsiteX180" fmla="*/ 37521 w 114673"/>
                              <a:gd name="connsiteY180" fmla="*/ 102870 h 232410"/>
                              <a:gd name="connsiteX181" fmla="*/ 36569 w 114673"/>
                              <a:gd name="connsiteY181" fmla="*/ 52388 h 232410"/>
                              <a:gd name="connsiteX182" fmla="*/ 37521 w 114673"/>
                              <a:gd name="connsiteY182" fmla="*/ 55245 h 232410"/>
                              <a:gd name="connsiteX183" fmla="*/ 39426 w 114673"/>
                              <a:gd name="connsiteY183" fmla="*/ 59055 h 232410"/>
                              <a:gd name="connsiteX184" fmla="*/ 42284 w 114673"/>
                              <a:gd name="connsiteY184" fmla="*/ 60008 h 232410"/>
                              <a:gd name="connsiteX185" fmla="*/ 42284 w 114673"/>
                              <a:gd name="connsiteY185" fmla="*/ 58103 h 232410"/>
                              <a:gd name="connsiteX186" fmla="*/ 39426 w 114673"/>
                              <a:gd name="connsiteY186" fmla="*/ 59055 h 232410"/>
                              <a:gd name="connsiteX187" fmla="*/ 38474 w 114673"/>
                              <a:gd name="connsiteY187" fmla="*/ 59055 h 232410"/>
                              <a:gd name="connsiteX188" fmla="*/ 39426 w 114673"/>
                              <a:gd name="connsiteY188" fmla="*/ 54293 h 232410"/>
                              <a:gd name="connsiteX189" fmla="*/ 38474 w 114673"/>
                              <a:gd name="connsiteY189" fmla="*/ 51435 h 232410"/>
                              <a:gd name="connsiteX190" fmla="*/ 36569 w 114673"/>
                              <a:gd name="connsiteY190" fmla="*/ 50483 h 232410"/>
                              <a:gd name="connsiteX191" fmla="*/ 36569 w 114673"/>
                              <a:gd name="connsiteY191" fmla="*/ 52388 h 232410"/>
                              <a:gd name="connsiteX192" fmla="*/ 37521 w 114673"/>
                              <a:gd name="connsiteY192" fmla="*/ 114300 h 232410"/>
                              <a:gd name="connsiteX193" fmla="*/ 37521 w 114673"/>
                              <a:gd name="connsiteY193" fmla="*/ 114300 h 232410"/>
                              <a:gd name="connsiteX194" fmla="*/ 37521 w 114673"/>
                              <a:gd name="connsiteY194" fmla="*/ 115253 h 232410"/>
                              <a:gd name="connsiteX195" fmla="*/ 37521 w 114673"/>
                              <a:gd name="connsiteY195" fmla="*/ 114300 h 232410"/>
                              <a:gd name="connsiteX196" fmla="*/ 37521 w 114673"/>
                              <a:gd name="connsiteY196" fmla="*/ 114300 h 232410"/>
                              <a:gd name="connsiteX197" fmla="*/ 42284 w 114673"/>
                              <a:gd name="connsiteY197" fmla="*/ 93345 h 232410"/>
                              <a:gd name="connsiteX198" fmla="*/ 44189 w 114673"/>
                              <a:gd name="connsiteY198" fmla="*/ 91440 h 232410"/>
                              <a:gd name="connsiteX199" fmla="*/ 39426 w 114673"/>
                              <a:gd name="connsiteY199" fmla="*/ 89535 h 232410"/>
                              <a:gd name="connsiteX200" fmla="*/ 37521 w 114673"/>
                              <a:gd name="connsiteY200" fmla="*/ 92393 h 232410"/>
                              <a:gd name="connsiteX201" fmla="*/ 43236 w 114673"/>
                              <a:gd name="connsiteY201" fmla="*/ 97155 h 232410"/>
                              <a:gd name="connsiteX202" fmla="*/ 45141 w 114673"/>
                              <a:gd name="connsiteY202" fmla="*/ 96203 h 232410"/>
                              <a:gd name="connsiteX203" fmla="*/ 44189 w 114673"/>
                              <a:gd name="connsiteY203" fmla="*/ 94298 h 232410"/>
                              <a:gd name="connsiteX204" fmla="*/ 42284 w 114673"/>
                              <a:gd name="connsiteY204" fmla="*/ 93345 h 232410"/>
                              <a:gd name="connsiteX205" fmla="*/ 38474 w 114673"/>
                              <a:gd name="connsiteY205" fmla="*/ 108585 h 232410"/>
                              <a:gd name="connsiteX206" fmla="*/ 38474 w 114673"/>
                              <a:gd name="connsiteY206" fmla="*/ 108585 h 232410"/>
                              <a:gd name="connsiteX207" fmla="*/ 39426 w 114673"/>
                              <a:gd name="connsiteY207" fmla="*/ 104775 h 232410"/>
                              <a:gd name="connsiteX208" fmla="*/ 40379 w 114673"/>
                              <a:gd name="connsiteY208" fmla="*/ 105728 h 232410"/>
                              <a:gd name="connsiteX209" fmla="*/ 38474 w 114673"/>
                              <a:gd name="connsiteY209" fmla="*/ 108585 h 232410"/>
                              <a:gd name="connsiteX210" fmla="*/ 40379 w 114673"/>
                              <a:gd name="connsiteY210" fmla="*/ 131445 h 232410"/>
                              <a:gd name="connsiteX211" fmla="*/ 41331 w 114673"/>
                              <a:gd name="connsiteY211" fmla="*/ 129540 h 232410"/>
                              <a:gd name="connsiteX212" fmla="*/ 39426 w 114673"/>
                              <a:gd name="connsiteY212" fmla="*/ 126683 h 232410"/>
                              <a:gd name="connsiteX213" fmla="*/ 38474 w 114673"/>
                              <a:gd name="connsiteY213" fmla="*/ 130493 h 232410"/>
                              <a:gd name="connsiteX214" fmla="*/ 40379 w 114673"/>
                              <a:gd name="connsiteY214" fmla="*/ 131445 h 232410"/>
                              <a:gd name="connsiteX215" fmla="*/ 41331 w 114673"/>
                              <a:gd name="connsiteY215" fmla="*/ 198120 h 232410"/>
                              <a:gd name="connsiteX216" fmla="*/ 39426 w 114673"/>
                              <a:gd name="connsiteY216" fmla="*/ 196215 h 232410"/>
                              <a:gd name="connsiteX217" fmla="*/ 38474 w 114673"/>
                              <a:gd name="connsiteY217" fmla="*/ 198120 h 232410"/>
                              <a:gd name="connsiteX218" fmla="*/ 40379 w 114673"/>
                              <a:gd name="connsiteY218" fmla="*/ 199073 h 232410"/>
                              <a:gd name="connsiteX219" fmla="*/ 41331 w 114673"/>
                              <a:gd name="connsiteY219" fmla="*/ 198120 h 232410"/>
                              <a:gd name="connsiteX220" fmla="*/ 39426 w 114673"/>
                              <a:gd name="connsiteY220" fmla="*/ 140970 h 232410"/>
                              <a:gd name="connsiteX221" fmla="*/ 39426 w 114673"/>
                              <a:gd name="connsiteY221" fmla="*/ 140970 h 232410"/>
                              <a:gd name="connsiteX222" fmla="*/ 41331 w 114673"/>
                              <a:gd name="connsiteY222" fmla="*/ 140970 h 232410"/>
                              <a:gd name="connsiteX223" fmla="*/ 39426 w 114673"/>
                              <a:gd name="connsiteY223" fmla="*/ 140970 h 232410"/>
                              <a:gd name="connsiteX224" fmla="*/ 39426 w 114673"/>
                              <a:gd name="connsiteY224" fmla="*/ 140970 h 232410"/>
                              <a:gd name="connsiteX225" fmla="*/ 38474 w 114673"/>
                              <a:gd name="connsiteY225" fmla="*/ 164783 h 232410"/>
                              <a:gd name="connsiteX226" fmla="*/ 41331 w 114673"/>
                              <a:gd name="connsiteY226" fmla="*/ 164783 h 232410"/>
                              <a:gd name="connsiteX227" fmla="*/ 43236 w 114673"/>
                              <a:gd name="connsiteY227" fmla="*/ 168593 h 232410"/>
                              <a:gd name="connsiteX228" fmla="*/ 43236 w 114673"/>
                              <a:gd name="connsiteY228" fmla="*/ 170498 h 232410"/>
                              <a:gd name="connsiteX229" fmla="*/ 41331 w 114673"/>
                              <a:gd name="connsiteY229" fmla="*/ 171450 h 232410"/>
                              <a:gd name="connsiteX230" fmla="*/ 38474 w 114673"/>
                              <a:gd name="connsiteY230" fmla="*/ 164783 h 232410"/>
                              <a:gd name="connsiteX231" fmla="*/ 39426 w 114673"/>
                              <a:gd name="connsiteY231" fmla="*/ 144780 h 232410"/>
                              <a:gd name="connsiteX232" fmla="*/ 40379 w 114673"/>
                              <a:gd name="connsiteY232" fmla="*/ 144780 h 232410"/>
                              <a:gd name="connsiteX233" fmla="*/ 41331 w 114673"/>
                              <a:gd name="connsiteY233" fmla="*/ 143828 h 232410"/>
                              <a:gd name="connsiteX234" fmla="*/ 40379 w 114673"/>
                              <a:gd name="connsiteY234" fmla="*/ 142875 h 232410"/>
                              <a:gd name="connsiteX235" fmla="*/ 39426 w 114673"/>
                              <a:gd name="connsiteY235" fmla="*/ 144780 h 232410"/>
                              <a:gd name="connsiteX236" fmla="*/ 54666 w 114673"/>
                              <a:gd name="connsiteY236" fmla="*/ 147638 h 232410"/>
                              <a:gd name="connsiteX237" fmla="*/ 55619 w 114673"/>
                              <a:gd name="connsiteY237" fmla="*/ 147638 h 232410"/>
                              <a:gd name="connsiteX238" fmla="*/ 55619 w 114673"/>
                              <a:gd name="connsiteY238" fmla="*/ 145733 h 232410"/>
                              <a:gd name="connsiteX239" fmla="*/ 48951 w 114673"/>
                              <a:gd name="connsiteY239" fmla="*/ 146685 h 232410"/>
                              <a:gd name="connsiteX240" fmla="*/ 44189 w 114673"/>
                              <a:gd name="connsiteY240" fmla="*/ 151448 h 232410"/>
                              <a:gd name="connsiteX241" fmla="*/ 42284 w 114673"/>
                              <a:gd name="connsiteY241" fmla="*/ 152400 h 232410"/>
                              <a:gd name="connsiteX242" fmla="*/ 39426 w 114673"/>
                              <a:gd name="connsiteY242" fmla="*/ 151448 h 232410"/>
                              <a:gd name="connsiteX243" fmla="*/ 41331 w 114673"/>
                              <a:gd name="connsiteY243" fmla="*/ 153353 h 232410"/>
                              <a:gd name="connsiteX244" fmla="*/ 43236 w 114673"/>
                              <a:gd name="connsiteY244" fmla="*/ 153353 h 232410"/>
                              <a:gd name="connsiteX245" fmla="*/ 44189 w 114673"/>
                              <a:gd name="connsiteY245" fmla="*/ 154305 h 232410"/>
                              <a:gd name="connsiteX246" fmla="*/ 46094 w 114673"/>
                              <a:gd name="connsiteY246" fmla="*/ 155258 h 232410"/>
                              <a:gd name="connsiteX247" fmla="*/ 46094 w 114673"/>
                              <a:gd name="connsiteY247" fmla="*/ 152400 h 232410"/>
                              <a:gd name="connsiteX248" fmla="*/ 44189 w 114673"/>
                              <a:gd name="connsiteY248" fmla="*/ 149543 h 232410"/>
                              <a:gd name="connsiteX249" fmla="*/ 49904 w 114673"/>
                              <a:gd name="connsiteY249" fmla="*/ 148590 h 232410"/>
                              <a:gd name="connsiteX250" fmla="*/ 54666 w 114673"/>
                              <a:gd name="connsiteY250" fmla="*/ 147638 h 232410"/>
                              <a:gd name="connsiteX251" fmla="*/ 41331 w 114673"/>
                              <a:gd name="connsiteY251" fmla="*/ 92393 h 232410"/>
                              <a:gd name="connsiteX252" fmla="*/ 41331 w 114673"/>
                              <a:gd name="connsiteY252" fmla="*/ 92393 h 232410"/>
                              <a:gd name="connsiteX253" fmla="*/ 41331 w 114673"/>
                              <a:gd name="connsiteY253" fmla="*/ 92393 h 232410"/>
                              <a:gd name="connsiteX254" fmla="*/ 39426 w 114673"/>
                              <a:gd name="connsiteY254" fmla="*/ 91440 h 232410"/>
                              <a:gd name="connsiteX255" fmla="*/ 39426 w 114673"/>
                              <a:gd name="connsiteY255" fmla="*/ 91440 h 232410"/>
                              <a:gd name="connsiteX256" fmla="*/ 41331 w 114673"/>
                              <a:gd name="connsiteY256" fmla="*/ 92393 h 232410"/>
                              <a:gd name="connsiteX257" fmla="*/ 44189 w 114673"/>
                              <a:gd name="connsiteY257" fmla="*/ 64770 h 232410"/>
                              <a:gd name="connsiteX258" fmla="*/ 44189 w 114673"/>
                              <a:gd name="connsiteY258" fmla="*/ 64770 h 232410"/>
                              <a:gd name="connsiteX259" fmla="*/ 43236 w 114673"/>
                              <a:gd name="connsiteY259" fmla="*/ 61913 h 232410"/>
                              <a:gd name="connsiteX260" fmla="*/ 42284 w 114673"/>
                              <a:gd name="connsiteY260" fmla="*/ 61913 h 232410"/>
                              <a:gd name="connsiteX261" fmla="*/ 44189 w 114673"/>
                              <a:gd name="connsiteY261" fmla="*/ 64770 h 232410"/>
                              <a:gd name="connsiteX262" fmla="*/ 44189 w 114673"/>
                              <a:gd name="connsiteY262" fmla="*/ 64770 h 232410"/>
                              <a:gd name="connsiteX263" fmla="*/ 42284 w 114673"/>
                              <a:gd name="connsiteY263" fmla="*/ 67628 h 232410"/>
                              <a:gd name="connsiteX264" fmla="*/ 43236 w 114673"/>
                              <a:gd name="connsiteY264" fmla="*/ 69533 h 232410"/>
                              <a:gd name="connsiteX265" fmla="*/ 45141 w 114673"/>
                              <a:gd name="connsiteY265" fmla="*/ 69533 h 232410"/>
                              <a:gd name="connsiteX266" fmla="*/ 44189 w 114673"/>
                              <a:gd name="connsiteY266" fmla="*/ 64770 h 232410"/>
                              <a:gd name="connsiteX267" fmla="*/ 41331 w 114673"/>
                              <a:gd name="connsiteY267" fmla="*/ 147638 h 232410"/>
                              <a:gd name="connsiteX268" fmla="*/ 41331 w 114673"/>
                              <a:gd name="connsiteY268" fmla="*/ 147638 h 232410"/>
                              <a:gd name="connsiteX269" fmla="*/ 41331 w 114673"/>
                              <a:gd name="connsiteY269" fmla="*/ 147638 h 232410"/>
                              <a:gd name="connsiteX270" fmla="*/ 41331 w 114673"/>
                              <a:gd name="connsiteY270" fmla="*/ 147638 h 232410"/>
                              <a:gd name="connsiteX271" fmla="*/ 41331 w 114673"/>
                              <a:gd name="connsiteY271" fmla="*/ 147638 h 232410"/>
                              <a:gd name="connsiteX272" fmla="*/ 42284 w 114673"/>
                              <a:gd name="connsiteY272" fmla="*/ 137160 h 232410"/>
                              <a:gd name="connsiteX273" fmla="*/ 44189 w 114673"/>
                              <a:gd name="connsiteY273" fmla="*/ 141923 h 232410"/>
                              <a:gd name="connsiteX274" fmla="*/ 46094 w 114673"/>
                              <a:gd name="connsiteY274" fmla="*/ 143828 h 232410"/>
                              <a:gd name="connsiteX275" fmla="*/ 47999 w 114673"/>
                              <a:gd name="connsiteY275" fmla="*/ 141923 h 232410"/>
                              <a:gd name="connsiteX276" fmla="*/ 47999 w 114673"/>
                              <a:gd name="connsiteY276" fmla="*/ 140018 h 232410"/>
                              <a:gd name="connsiteX277" fmla="*/ 46094 w 114673"/>
                              <a:gd name="connsiteY277" fmla="*/ 137160 h 232410"/>
                              <a:gd name="connsiteX278" fmla="*/ 46094 w 114673"/>
                              <a:gd name="connsiteY278" fmla="*/ 135255 h 232410"/>
                              <a:gd name="connsiteX279" fmla="*/ 43236 w 114673"/>
                              <a:gd name="connsiteY279" fmla="*/ 132398 h 232410"/>
                              <a:gd name="connsiteX280" fmla="*/ 42284 w 114673"/>
                              <a:gd name="connsiteY280" fmla="*/ 133350 h 232410"/>
                              <a:gd name="connsiteX281" fmla="*/ 42284 w 114673"/>
                              <a:gd name="connsiteY281" fmla="*/ 137160 h 232410"/>
                              <a:gd name="connsiteX282" fmla="*/ 44189 w 114673"/>
                              <a:gd name="connsiteY282" fmla="*/ 55245 h 232410"/>
                              <a:gd name="connsiteX283" fmla="*/ 44189 w 114673"/>
                              <a:gd name="connsiteY283" fmla="*/ 55245 h 232410"/>
                              <a:gd name="connsiteX284" fmla="*/ 46094 w 114673"/>
                              <a:gd name="connsiteY284" fmla="*/ 52388 h 232410"/>
                              <a:gd name="connsiteX285" fmla="*/ 46094 w 114673"/>
                              <a:gd name="connsiteY285" fmla="*/ 50483 h 232410"/>
                              <a:gd name="connsiteX286" fmla="*/ 43236 w 114673"/>
                              <a:gd name="connsiteY286" fmla="*/ 49530 h 232410"/>
                              <a:gd name="connsiteX287" fmla="*/ 42284 w 114673"/>
                              <a:gd name="connsiteY287" fmla="*/ 51435 h 232410"/>
                              <a:gd name="connsiteX288" fmla="*/ 44189 w 114673"/>
                              <a:gd name="connsiteY288" fmla="*/ 55245 h 232410"/>
                              <a:gd name="connsiteX289" fmla="*/ 54666 w 114673"/>
                              <a:gd name="connsiteY289" fmla="*/ 197168 h 232410"/>
                              <a:gd name="connsiteX290" fmla="*/ 50856 w 114673"/>
                              <a:gd name="connsiteY290" fmla="*/ 195263 h 232410"/>
                              <a:gd name="connsiteX291" fmla="*/ 48951 w 114673"/>
                              <a:gd name="connsiteY291" fmla="*/ 195263 h 232410"/>
                              <a:gd name="connsiteX292" fmla="*/ 48951 w 114673"/>
                              <a:gd name="connsiteY292" fmla="*/ 197168 h 232410"/>
                              <a:gd name="connsiteX293" fmla="*/ 48951 w 114673"/>
                              <a:gd name="connsiteY293" fmla="*/ 200025 h 232410"/>
                              <a:gd name="connsiteX294" fmla="*/ 46094 w 114673"/>
                              <a:gd name="connsiteY294" fmla="*/ 199073 h 232410"/>
                              <a:gd name="connsiteX295" fmla="*/ 45141 w 114673"/>
                              <a:gd name="connsiteY295" fmla="*/ 197168 h 232410"/>
                              <a:gd name="connsiteX296" fmla="*/ 44189 w 114673"/>
                              <a:gd name="connsiteY296" fmla="*/ 196215 h 232410"/>
                              <a:gd name="connsiteX297" fmla="*/ 43236 w 114673"/>
                              <a:gd name="connsiteY297" fmla="*/ 198120 h 232410"/>
                              <a:gd name="connsiteX298" fmla="*/ 44189 w 114673"/>
                              <a:gd name="connsiteY298" fmla="*/ 202883 h 232410"/>
                              <a:gd name="connsiteX299" fmla="*/ 47999 w 114673"/>
                              <a:gd name="connsiteY299" fmla="*/ 201930 h 232410"/>
                              <a:gd name="connsiteX300" fmla="*/ 54666 w 114673"/>
                              <a:gd name="connsiteY300" fmla="*/ 200025 h 232410"/>
                              <a:gd name="connsiteX301" fmla="*/ 56571 w 114673"/>
                              <a:gd name="connsiteY301" fmla="*/ 198120 h 232410"/>
                              <a:gd name="connsiteX302" fmla="*/ 54666 w 114673"/>
                              <a:gd name="connsiteY302" fmla="*/ 197168 h 232410"/>
                              <a:gd name="connsiteX303" fmla="*/ 44189 w 114673"/>
                              <a:gd name="connsiteY303" fmla="*/ 127635 h 232410"/>
                              <a:gd name="connsiteX304" fmla="*/ 46094 w 114673"/>
                              <a:gd name="connsiteY304" fmla="*/ 124778 h 232410"/>
                              <a:gd name="connsiteX305" fmla="*/ 44189 w 114673"/>
                              <a:gd name="connsiteY305" fmla="*/ 122873 h 232410"/>
                              <a:gd name="connsiteX306" fmla="*/ 43236 w 114673"/>
                              <a:gd name="connsiteY306" fmla="*/ 124778 h 232410"/>
                              <a:gd name="connsiteX307" fmla="*/ 44189 w 114673"/>
                              <a:gd name="connsiteY307" fmla="*/ 127635 h 232410"/>
                              <a:gd name="connsiteX308" fmla="*/ 43236 w 114673"/>
                              <a:gd name="connsiteY308" fmla="*/ 189548 h 232410"/>
                              <a:gd name="connsiteX309" fmla="*/ 44189 w 114673"/>
                              <a:gd name="connsiteY309" fmla="*/ 192405 h 232410"/>
                              <a:gd name="connsiteX310" fmla="*/ 47046 w 114673"/>
                              <a:gd name="connsiteY310" fmla="*/ 191453 h 232410"/>
                              <a:gd name="connsiteX311" fmla="*/ 43236 w 114673"/>
                              <a:gd name="connsiteY311" fmla="*/ 189548 h 232410"/>
                              <a:gd name="connsiteX312" fmla="*/ 47046 w 114673"/>
                              <a:gd name="connsiteY312" fmla="*/ 189548 h 232410"/>
                              <a:gd name="connsiteX313" fmla="*/ 43236 w 114673"/>
                              <a:gd name="connsiteY313" fmla="*/ 187643 h 232410"/>
                              <a:gd name="connsiteX314" fmla="*/ 47046 w 114673"/>
                              <a:gd name="connsiteY314" fmla="*/ 189548 h 232410"/>
                              <a:gd name="connsiteX315" fmla="*/ 44189 w 114673"/>
                              <a:gd name="connsiteY315" fmla="*/ 56198 h 232410"/>
                              <a:gd name="connsiteX316" fmla="*/ 47046 w 114673"/>
                              <a:gd name="connsiteY316" fmla="*/ 59055 h 232410"/>
                              <a:gd name="connsiteX317" fmla="*/ 49904 w 114673"/>
                              <a:gd name="connsiteY317" fmla="*/ 61913 h 232410"/>
                              <a:gd name="connsiteX318" fmla="*/ 49904 w 114673"/>
                              <a:gd name="connsiteY318" fmla="*/ 63818 h 232410"/>
                              <a:gd name="connsiteX319" fmla="*/ 48951 w 114673"/>
                              <a:gd name="connsiteY319" fmla="*/ 65723 h 232410"/>
                              <a:gd name="connsiteX320" fmla="*/ 50856 w 114673"/>
                              <a:gd name="connsiteY320" fmla="*/ 65723 h 232410"/>
                              <a:gd name="connsiteX321" fmla="*/ 51809 w 114673"/>
                              <a:gd name="connsiteY321" fmla="*/ 60960 h 232410"/>
                              <a:gd name="connsiteX322" fmla="*/ 47046 w 114673"/>
                              <a:gd name="connsiteY322" fmla="*/ 59055 h 232410"/>
                              <a:gd name="connsiteX323" fmla="*/ 44189 w 114673"/>
                              <a:gd name="connsiteY323" fmla="*/ 56198 h 232410"/>
                              <a:gd name="connsiteX324" fmla="*/ 45141 w 114673"/>
                              <a:gd name="connsiteY324" fmla="*/ 112395 h 232410"/>
                              <a:gd name="connsiteX325" fmla="*/ 45141 w 114673"/>
                              <a:gd name="connsiteY325" fmla="*/ 112395 h 232410"/>
                              <a:gd name="connsiteX326" fmla="*/ 48951 w 114673"/>
                              <a:gd name="connsiteY326" fmla="*/ 109538 h 232410"/>
                              <a:gd name="connsiteX327" fmla="*/ 47999 w 114673"/>
                              <a:gd name="connsiteY327" fmla="*/ 108585 h 232410"/>
                              <a:gd name="connsiteX328" fmla="*/ 45141 w 114673"/>
                              <a:gd name="connsiteY328" fmla="*/ 112395 h 232410"/>
                              <a:gd name="connsiteX329" fmla="*/ 47999 w 114673"/>
                              <a:gd name="connsiteY329" fmla="*/ 204788 h 232410"/>
                              <a:gd name="connsiteX330" fmla="*/ 47999 w 114673"/>
                              <a:gd name="connsiteY330" fmla="*/ 204788 h 232410"/>
                              <a:gd name="connsiteX331" fmla="*/ 46094 w 114673"/>
                              <a:gd name="connsiteY331" fmla="*/ 204788 h 232410"/>
                              <a:gd name="connsiteX332" fmla="*/ 47999 w 114673"/>
                              <a:gd name="connsiteY332" fmla="*/ 204788 h 232410"/>
                              <a:gd name="connsiteX333" fmla="*/ 47999 w 114673"/>
                              <a:gd name="connsiteY333" fmla="*/ 204788 h 232410"/>
                              <a:gd name="connsiteX334" fmla="*/ 50856 w 114673"/>
                              <a:gd name="connsiteY334" fmla="*/ 134303 h 232410"/>
                              <a:gd name="connsiteX335" fmla="*/ 49904 w 114673"/>
                              <a:gd name="connsiteY335" fmla="*/ 132398 h 232410"/>
                              <a:gd name="connsiteX336" fmla="*/ 47999 w 114673"/>
                              <a:gd name="connsiteY336" fmla="*/ 133350 h 232410"/>
                              <a:gd name="connsiteX337" fmla="*/ 47046 w 114673"/>
                              <a:gd name="connsiteY337" fmla="*/ 137160 h 232410"/>
                              <a:gd name="connsiteX338" fmla="*/ 50856 w 114673"/>
                              <a:gd name="connsiteY338" fmla="*/ 134303 h 232410"/>
                              <a:gd name="connsiteX339" fmla="*/ 51809 w 114673"/>
                              <a:gd name="connsiteY339" fmla="*/ 95250 h 232410"/>
                              <a:gd name="connsiteX340" fmla="*/ 48951 w 114673"/>
                              <a:gd name="connsiteY340" fmla="*/ 92393 h 232410"/>
                              <a:gd name="connsiteX341" fmla="*/ 47046 w 114673"/>
                              <a:gd name="connsiteY341" fmla="*/ 93345 h 232410"/>
                              <a:gd name="connsiteX342" fmla="*/ 50856 w 114673"/>
                              <a:gd name="connsiteY342" fmla="*/ 96203 h 232410"/>
                              <a:gd name="connsiteX343" fmla="*/ 51809 w 114673"/>
                              <a:gd name="connsiteY343" fmla="*/ 95250 h 232410"/>
                              <a:gd name="connsiteX344" fmla="*/ 51809 w 114673"/>
                              <a:gd name="connsiteY344" fmla="*/ 95250 h 232410"/>
                              <a:gd name="connsiteX345" fmla="*/ 48951 w 114673"/>
                              <a:gd name="connsiteY345" fmla="*/ 106680 h 232410"/>
                              <a:gd name="connsiteX346" fmla="*/ 47999 w 114673"/>
                              <a:gd name="connsiteY346" fmla="*/ 105728 h 232410"/>
                              <a:gd name="connsiteX347" fmla="*/ 47046 w 114673"/>
                              <a:gd name="connsiteY347" fmla="*/ 106680 h 232410"/>
                              <a:gd name="connsiteX348" fmla="*/ 48951 w 114673"/>
                              <a:gd name="connsiteY348" fmla="*/ 106680 h 232410"/>
                              <a:gd name="connsiteX349" fmla="*/ 48951 w 114673"/>
                              <a:gd name="connsiteY349" fmla="*/ 106680 h 232410"/>
                              <a:gd name="connsiteX350" fmla="*/ 47999 w 114673"/>
                              <a:gd name="connsiteY350" fmla="*/ 117158 h 232410"/>
                              <a:gd name="connsiteX351" fmla="*/ 47999 w 114673"/>
                              <a:gd name="connsiteY351" fmla="*/ 117158 h 232410"/>
                              <a:gd name="connsiteX352" fmla="*/ 49904 w 114673"/>
                              <a:gd name="connsiteY352" fmla="*/ 115253 h 232410"/>
                              <a:gd name="connsiteX353" fmla="*/ 48951 w 114673"/>
                              <a:gd name="connsiteY353" fmla="*/ 115253 h 232410"/>
                              <a:gd name="connsiteX354" fmla="*/ 47999 w 114673"/>
                              <a:gd name="connsiteY354" fmla="*/ 117158 h 232410"/>
                              <a:gd name="connsiteX355" fmla="*/ 48951 w 114673"/>
                              <a:gd name="connsiteY355" fmla="*/ 47625 h 232410"/>
                              <a:gd name="connsiteX356" fmla="*/ 50856 w 114673"/>
                              <a:gd name="connsiteY356" fmla="*/ 48578 h 232410"/>
                              <a:gd name="connsiteX357" fmla="*/ 53714 w 114673"/>
                              <a:gd name="connsiteY357" fmla="*/ 50483 h 232410"/>
                              <a:gd name="connsiteX358" fmla="*/ 51809 w 114673"/>
                              <a:gd name="connsiteY358" fmla="*/ 45720 h 232410"/>
                              <a:gd name="connsiteX359" fmla="*/ 48951 w 114673"/>
                              <a:gd name="connsiteY359" fmla="*/ 47625 h 232410"/>
                              <a:gd name="connsiteX360" fmla="*/ 55619 w 114673"/>
                              <a:gd name="connsiteY360" fmla="*/ 124778 h 232410"/>
                              <a:gd name="connsiteX361" fmla="*/ 53714 w 114673"/>
                              <a:gd name="connsiteY361" fmla="*/ 121920 h 232410"/>
                              <a:gd name="connsiteX362" fmla="*/ 49904 w 114673"/>
                              <a:gd name="connsiteY362" fmla="*/ 119063 h 232410"/>
                              <a:gd name="connsiteX363" fmla="*/ 48951 w 114673"/>
                              <a:gd name="connsiteY363" fmla="*/ 120968 h 232410"/>
                              <a:gd name="connsiteX364" fmla="*/ 50856 w 114673"/>
                              <a:gd name="connsiteY364" fmla="*/ 123825 h 232410"/>
                              <a:gd name="connsiteX365" fmla="*/ 55619 w 114673"/>
                              <a:gd name="connsiteY365" fmla="*/ 124778 h 232410"/>
                              <a:gd name="connsiteX366" fmla="*/ 50856 w 114673"/>
                              <a:gd name="connsiteY366" fmla="*/ 206693 h 232410"/>
                              <a:gd name="connsiteX367" fmla="*/ 50856 w 114673"/>
                              <a:gd name="connsiteY367" fmla="*/ 206693 h 232410"/>
                              <a:gd name="connsiteX368" fmla="*/ 50856 w 114673"/>
                              <a:gd name="connsiteY368" fmla="*/ 206693 h 232410"/>
                              <a:gd name="connsiteX369" fmla="*/ 50856 w 114673"/>
                              <a:gd name="connsiteY369" fmla="*/ 206693 h 232410"/>
                              <a:gd name="connsiteX370" fmla="*/ 50856 w 114673"/>
                              <a:gd name="connsiteY370" fmla="*/ 206693 h 232410"/>
                              <a:gd name="connsiteX371" fmla="*/ 52761 w 114673"/>
                              <a:gd name="connsiteY371" fmla="*/ 102870 h 232410"/>
                              <a:gd name="connsiteX372" fmla="*/ 50856 w 114673"/>
                              <a:gd name="connsiteY372" fmla="*/ 102870 h 232410"/>
                              <a:gd name="connsiteX373" fmla="*/ 50856 w 114673"/>
                              <a:gd name="connsiteY373" fmla="*/ 103823 h 232410"/>
                              <a:gd name="connsiteX374" fmla="*/ 52761 w 114673"/>
                              <a:gd name="connsiteY374" fmla="*/ 102870 h 232410"/>
                              <a:gd name="connsiteX375" fmla="*/ 55619 w 114673"/>
                              <a:gd name="connsiteY375" fmla="*/ 102870 h 232410"/>
                              <a:gd name="connsiteX376" fmla="*/ 54666 w 114673"/>
                              <a:gd name="connsiteY376" fmla="*/ 105728 h 232410"/>
                              <a:gd name="connsiteX377" fmla="*/ 56571 w 114673"/>
                              <a:gd name="connsiteY377" fmla="*/ 103823 h 232410"/>
                              <a:gd name="connsiteX378" fmla="*/ 55619 w 114673"/>
                              <a:gd name="connsiteY378" fmla="*/ 102870 h 232410"/>
                              <a:gd name="connsiteX379" fmla="*/ 53714 w 114673"/>
                              <a:gd name="connsiteY379" fmla="*/ 98108 h 232410"/>
                              <a:gd name="connsiteX380" fmla="*/ 52761 w 114673"/>
                              <a:gd name="connsiteY380" fmla="*/ 102870 h 232410"/>
                              <a:gd name="connsiteX381" fmla="*/ 52761 w 114673"/>
                              <a:gd name="connsiteY381" fmla="*/ 215265 h 232410"/>
                              <a:gd name="connsiteX382" fmla="*/ 52761 w 114673"/>
                              <a:gd name="connsiteY382" fmla="*/ 215265 h 232410"/>
                              <a:gd name="connsiteX383" fmla="*/ 51809 w 114673"/>
                              <a:gd name="connsiteY383" fmla="*/ 215265 h 232410"/>
                              <a:gd name="connsiteX384" fmla="*/ 52761 w 114673"/>
                              <a:gd name="connsiteY384" fmla="*/ 215265 h 232410"/>
                              <a:gd name="connsiteX385" fmla="*/ 52761 w 114673"/>
                              <a:gd name="connsiteY385" fmla="*/ 215265 h 232410"/>
                              <a:gd name="connsiteX386" fmla="*/ 53714 w 114673"/>
                              <a:gd name="connsiteY386" fmla="*/ 66675 h 232410"/>
                              <a:gd name="connsiteX387" fmla="*/ 51809 w 114673"/>
                              <a:gd name="connsiteY387" fmla="*/ 68580 h 232410"/>
                              <a:gd name="connsiteX388" fmla="*/ 54666 w 114673"/>
                              <a:gd name="connsiteY388" fmla="*/ 70485 h 232410"/>
                              <a:gd name="connsiteX389" fmla="*/ 57524 w 114673"/>
                              <a:gd name="connsiteY389" fmla="*/ 68580 h 232410"/>
                              <a:gd name="connsiteX390" fmla="*/ 53714 w 114673"/>
                              <a:gd name="connsiteY390" fmla="*/ 66675 h 232410"/>
                              <a:gd name="connsiteX391" fmla="*/ 50856 w 114673"/>
                              <a:gd name="connsiteY391" fmla="*/ 165735 h 232410"/>
                              <a:gd name="connsiteX392" fmla="*/ 51809 w 114673"/>
                              <a:gd name="connsiteY392" fmla="*/ 166688 h 232410"/>
                              <a:gd name="connsiteX393" fmla="*/ 52761 w 114673"/>
                              <a:gd name="connsiteY393" fmla="*/ 165735 h 232410"/>
                              <a:gd name="connsiteX394" fmla="*/ 50856 w 114673"/>
                              <a:gd name="connsiteY394" fmla="*/ 165735 h 232410"/>
                              <a:gd name="connsiteX395" fmla="*/ 50856 w 114673"/>
                              <a:gd name="connsiteY395" fmla="*/ 165735 h 232410"/>
                              <a:gd name="connsiteX396" fmla="*/ 51809 w 114673"/>
                              <a:gd name="connsiteY396" fmla="*/ 211455 h 232410"/>
                              <a:gd name="connsiteX397" fmla="*/ 51809 w 114673"/>
                              <a:gd name="connsiteY397" fmla="*/ 211455 h 232410"/>
                              <a:gd name="connsiteX398" fmla="*/ 51809 w 114673"/>
                              <a:gd name="connsiteY398" fmla="*/ 211455 h 232410"/>
                              <a:gd name="connsiteX399" fmla="*/ 51809 w 114673"/>
                              <a:gd name="connsiteY399" fmla="*/ 211455 h 232410"/>
                              <a:gd name="connsiteX400" fmla="*/ 51809 w 114673"/>
                              <a:gd name="connsiteY400" fmla="*/ 211455 h 232410"/>
                              <a:gd name="connsiteX401" fmla="*/ 51809 w 114673"/>
                              <a:gd name="connsiteY401" fmla="*/ 51435 h 232410"/>
                              <a:gd name="connsiteX402" fmla="*/ 51809 w 114673"/>
                              <a:gd name="connsiteY402" fmla="*/ 51435 h 232410"/>
                              <a:gd name="connsiteX403" fmla="*/ 53714 w 114673"/>
                              <a:gd name="connsiteY403" fmla="*/ 51435 h 232410"/>
                              <a:gd name="connsiteX404" fmla="*/ 53714 w 114673"/>
                              <a:gd name="connsiteY404" fmla="*/ 50483 h 232410"/>
                              <a:gd name="connsiteX405" fmla="*/ 51809 w 114673"/>
                              <a:gd name="connsiteY405" fmla="*/ 51435 h 232410"/>
                              <a:gd name="connsiteX406" fmla="*/ 52761 w 114673"/>
                              <a:gd name="connsiteY406" fmla="*/ 130493 h 232410"/>
                              <a:gd name="connsiteX407" fmla="*/ 52761 w 114673"/>
                              <a:gd name="connsiteY407" fmla="*/ 130493 h 232410"/>
                              <a:gd name="connsiteX408" fmla="*/ 51809 w 114673"/>
                              <a:gd name="connsiteY408" fmla="*/ 128588 h 232410"/>
                              <a:gd name="connsiteX409" fmla="*/ 50856 w 114673"/>
                              <a:gd name="connsiteY409" fmla="*/ 129540 h 232410"/>
                              <a:gd name="connsiteX410" fmla="*/ 52761 w 114673"/>
                              <a:gd name="connsiteY410" fmla="*/ 130493 h 232410"/>
                              <a:gd name="connsiteX411" fmla="*/ 62286 w 114673"/>
                              <a:gd name="connsiteY411" fmla="*/ 59055 h 232410"/>
                              <a:gd name="connsiteX412" fmla="*/ 63239 w 114673"/>
                              <a:gd name="connsiteY412" fmla="*/ 58103 h 232410"/>
                              <a:gd name="connsiteX413" fmla="*/ 62286 w 114673"/>
                              <a:gd name="connsiteY413" fmla="*/ 58103 h 232410"/>
                              <a:gd name="connsiteX414" fmla="*/ 55619 w 114673"/>
                              <a:gd name="connsiteY414" fmla="*/ 60008 h 232410"/>
                              <a:gd name="connsiteX415" fmla="*/ 54666 w 114673"/>
                              <a:gd name="connsiteY415" fmla="*/ 56198 h 232410"/>
                              <a:gd name="connsiteX416" fmla="*/ 53714 w 114673"/>
                              <a:gd name="connsiteY416" fmla="*/ 55245 h 232410"/>
                              <a:gd name="connsiteX417" fmla="*/ 52761 w 114673"/>
                              <a:gd name="connsiteY417" fmla="*/ 57150 h 232410"/>
                              <a:gd name="connsiteX418" fmla="*/ 55619 w 114673"/>
                              <a:gd name="connsiteY418" fmla="*/ 60008 h 232410"/>
                              <a:gd name="connsiteX419" fmla="*/ 62286 w 114673"/>
                              <a:gd name="connsiteY419" fmla="*/ 59055 h 232410"/>
                              <a:gd name="connsiteX420" fmla="*/ 56571 w 114673"/>
                              <a:gd name="connsiteY420" fmla="*/ 181928 h 232410"/>
                              <a:gd name="connsiteX421" fmla="*/ 53714 w 114673"/>
                              <a:gd name="connsiteY421" fmla="*/ 180023 h 232410"/>
                              <a:gd name="connsiteX422" fmla="*/ 52761 w 114673"/>
                              <a:gd name="connsiteY422" fmla="*/ 180975 h 232410"/>
                              <a:gd name="connsiteX423" fmla="*/ 55619 w 114673"/>
                              <a:gd name="connsiteY423" fmla="*/ 182880 h 232410"/>
                              <a:gd name="connsiteX424" fmla="*/ 56571 w 114673"/>
                              <a:gd name="connsiteY424" fmla="*/ 181928 h 232410"/>
                              <a:gd name="connsiteX425" fmla="*/ 59429 w 114673"/>
                              <a:gd name="connsiteY425" fmla="*/ 172403 h 232410"/>
                              <a:gd name="connsiteX426" fmla="*/ 57524 w 114673"/>
                              <a:gd name="connsiteY426" fmla="*/ 172403 h 232410"/>
                              <a:gd name="connsiteX427" fmla="*/ 56571 w 114673"/>
                              <a:gd name="connsiteY427" fmla="*/ 171450 h 232410"/>
                              <a:gd name="connsiteX428" fmla="*/ 53714 w 114673"/>
                              <a:gd name="connsiteY428" fmla="*/ 172403 h 232410"/>
                              <a:gd name="connsiteX429" fmla="*/ 53714 w 114673"/>
                              <a:gd name="connsiteY429" fmla="*/ 173355 h 232410"/>
                              <a:gd name="connsiteX430" fmla="*/ 56571 w 114673"/>
                              <a:gd name="connsiteY430" fmla="*/ 174308 h 232410"/>
                              <a:gd name="connsiteX431" fmla="*/ 57524 w 114673"/>
                              <a:gd name="connsiteY431" fmla="*/ 174308 h 232410"/>
                              <a:gd name="connsiteX432" fmla="*/ 59429 w 114673"/>
                              <a:gd name="connsiteY432" fmla="*/ 174308 h 232410"/>
                              <a:gd name="connsiteX433" fmla="*/ 59429 w 114673"/>
                              <a:gd name="connsiteY433" fmla="*/ 172403 h 232410"/>
                              <a:gd name="connsiteX434" fmla="*/ 52761 w 114673"/>
                              <a:gd name="connsiteY434" fmla="*/ 106680 h 232410"/>
                              <a:gd name="connsiteX435" fmla="*/ 53714 w 114673"/>
                              <a:gd name="connsiteY435" fmla="*/ 105728 h 232410"/>
                              <a:gd name="connsiteX436" fmla="*/ 52761 w 114673"/>
                              <a:gd name="connsiteY436" fmla="*/ 106680 h 232410"/>
                              <a:gd name="connsiteX437" fmla="*/ 52761 w 114673"/>
                              <a:gd name="connsiteY437" fmla="*/ 106680 h 232410"/>
                              <a:gd name="connsiteX438" fmla="*/ 56571 w 114673"/>
                              <a:gd name="connsiteY438" fmla="*/ 133350 h 232410"/>
                              <a:gd name="connsiteX439" fmla="*/ 56571 w 114673"/>
                              <a:gd name="connsiteY439" fmla="*/ 131445 h 232410"/>
                              <a:gd name="connsiteX440" fmla="*/ 54666 w 114673"/>
                              <a:gd name="connsiteY440" fmla="*/ 132398 h 232410"/>
                              <a:gd name="connsiteX441" fmla="*/ 53714 w 114673"/>
                              <a:gd name="connsiteY441" fmla="*/ 134303 h 232410"/>
                              <a:gd name="connsiteX442" fmla="*/ 54666 w 114673"/>
                              <a:gd name="connsiteY442" fmla="*/ 137160 h 232410"/>
                              <a:gd name="connsiteX443" fmla="*/ 55619 w 114673"/>
                              <a:gd name="connsiteY443" fmla="*/ 134303 h 232410"/>
                              <a:gd name="connsiteX444" fmla="*/ 56571 w 114673"/>
                              <a:gd name="connsiteY444" fmla="*/ 133350 h 232410"/>
                              <a:gd name="connsiteX445" fmla="*/ 55619 w 114673"/>
                              <a:gd name="connsiteY445" fmla="*/ 193358 h 232410"/>
                              <a:gd name="connsiteX446" fmla="*/ 55619 w 114673"/>
                              <a:gd name="connsiteY446" fmla="*/ 193358 h 232410"/>
                              <a:gd name="connsiteX447" fmla="*/ 53714 w 114673"/>
                              <a:gd name="connsiteY447" fmla="*/ 193358 h 232410"/>
                              <a:gd name="connsiteX448" fmla="*/ 55619 w 114673"/>
                              <a:gd name="connsiteY448" fmla="*/ 193358 h 232410"/>
                              <a:gd name="connsiteX449" fmla="*/ 55619 w 114673"/>
                              <a:gd name="connsiteY449" fmla="*/ 193358 h 232410"/>
                              <a:gd name="connsiteX450" fmla="*/ 54666 w 114673"/>
                              <a:gd name="connsiteY450" fmla="*/ 140970 h 232410"/>
                              <a:gd name="connsiteX451" fmla="*/ 54666 w 114673"/>
                              <a:gd name="connsiteY451" fmla="*/ 140970 h 232410"/>
                              <a:gd name="connsiteX452" fmla="*/ 54666 w 114673"/>
                              <a:gd name="connsiteY452" fmla="*/ 142875 h 232410"/>
                              <a:gd name="connsiteX453" fmla="*/ 54666 w 114673"/>
                              <a:gd name="connsiteY453" fmla="*/ 140970 h 232410"/>
                              <a:gd name="connsiteX454" fmla="*/ 54666 w 114673"/>
                              <a:gd name="connsiteY454" fmla="*/ 140970 h 232410"/>
                              <a:gd name="connsiteX455" fmla="*/ 58476 w 114673"/>
                              <a:gd name="connsiteY455" fmla="*/ 87630 h 232410"/>
                              <a:gd name="connsiteX456" fmla="*/ 58476 w 114673"/>
                              <a:gd name="connsiteY456" fmla="*/ 87630 h 232410"/>
                              <a:gd name="connsiteX457" fmla="*/ 54666 w 114673"/>
                              <a:gd name="connsiteY457" fmla="*/ 88583 h 232410"/>
                              <a:gd name="connsiteX458" fmla="*/ 56571 w 114673"/>
                              <a:gd name="connsiteY458" fmla="*/ 92393 h 232410"/>
                              <a:gd name="connsiteX459" fmla="*/ 57524 w 114673"/>
                              <a:gd name="connsiteY459" fmla="*/ 92393 h 232410"/>
                              <a:gd name="connsiteX460" fmla="*/ 57524 w 114673"/>
                              <a:gd name="connsiteY460" fmla="*/ 91440 h 232410"/>
                              <a:gd name="connsiteX461" fmla="*/ 58476 w 114673"/>
                              <a:gd name="connsiteY461" fmla="*/ 87630 h 232410"/>
                              <a:gd name="connsiteX462" fmla="*/ 58476 w 114673"/>
                              <a:gd name="connsiteY462" fmla="*/ 87630 h 232410"/>
                              <a:gd name="connsiteX463" fmla="*/ 56571 w 114673"/>
                              <a:gd name="connsiteY463" fmla="*/ 120015 h 232410"/>
                              <a:gd name="connsiteX464" fmla="*/ 56571 w 114673"/>
                              <a:gd name="connsiteY464" fmla="*/ 120015 h 232410"/>
                              <a:gd name="connsiteX465" fmla="*/ 56571 w 114673"/>
                              <a:gd name="connsiteY465" fmla="*/ 118110 h 232410"/>
                              <a:gd name="connsiteX466" fmla="*/ 55619 w 114673"/>
                              <a:gd name="connsiteY466" fmla="*/ 119063 h 232410"/>
                              <a:gd name="connsiteX467" fmla="*/ 56571 w 114673"/>
                              <a:gd name="connsiteY467" fmla="*/ 120015 h 232410"/>
                              <a:gd name="connsiteX468" fmla="*/ 57524 w 114673"/>
                              <a:gd name="connsiteY468" fmla="*/ 161925 h 232410"/>
                              <a:gd name="connsiteX469" fmla="*/ 58476 w 114673"/>
                              <a:gd name="connsiteY469" fmla="*/ 160973 h 232410"/>
                              <a:gd name="connsiteX470" fmla="*/ 57524 w 114673"/>
                              <a:gd name="connsiteY470" fmla="*/ 159068 h 232410"/>
                              <a:gd name="connsiteX471" fmla="*/ 56571 w 114673"/>
                              <a:gd name="connsiteY471" fmla="*/ 160020 h 232410"/>
                              <a:gd name="connsiteX472" fmla="*/ 57524 w 114673"/>
                              <a:gd name="connsiteY472" fmla="*/ 161925 h 232410"/>
                              <a:gd name="connsiteX473" fmla="*/ 56571 w 114673"/>
                              <a:gd name="connsiteY473" fmla="*/ 49530 h 232410"/>
                              <a:gd name="connsiteX474" fmla="*/ 56571 w 114673"/>
                              <a:gd name="connsiteY474" fmla="*/ 49530 h 232410"/>
                              <a:gd name="connsiteX475" fmla="*/ 57524 w 114673"/>
                              <a:gd name="connsiteY475" fmla="*/ 48578 h 232410"/>
                              <a:gd name="connsiteX476" fmla="*/ 56571 w 114673"/>
                              <a:gd name="connsiteY476" fmla="*/ 47625 h 232410"/>
                              <a:gd name="connsiteX477" fmla="*/ 56571 w 114673"/>
                              <a:gd name="connsiteY477" fmla="*/ 49530 h 232410"/>
                              <a:gd name="connsiteX478" fmla="*/ 56571 w 114673"/>
                              <a:gd name="connsiteY478" fmla="*/ 42863 h 232410"/>
                              <a:gd name="connsiteX479" fmla="*/ 60381 w 114673"/>
                              <a:gd name="connsiteY479" fmla="*/ 45720 h 232410"/>
                              <a:gd name="connsiteX480" fmla="*/ 60381 w 114673"/>
                              <a:gd name="connsiteY480" fmla="*/ 44768 h 232410"/>
                              <a:gd name="connsiteX481" fmla="*/ 56571 w 114673"/>
                              <a:gd name="connsiteY481" fmla="*/ 42863 h 232410"/>
                              <a:gd name="connsiteX482" fmla="*/ 56571 w 114673"/>
                              <a:gd name="connsiteY482" fmla="*/ 42863 h 232410"/>
                              <a:gd name="connsiteX483" fmla="*/ 58476 w 114673"/>
                              <a:gd name="connsiteY483" fmla="*/ 127635 h 232410"/>
                              <a:gd name="connsiteX484" fmla="*/ 58476 w 114673"/>
                              <a:gd name="connsiteY484" fmla="*/ 127635 h 232410"/>
                              <a:gd name="connsiteX485" fmla="*/ 58476 w 114673"/>
                              <a:gd name="connsiteY485" fmla="*/ 129540 h 232410"/>
                              <a:gd name="connsiteX486" fmla="*/ 59429 w 114673"/>
                              <a:gd name="connsiteY486" fmla="*/ 128588 h 232410"/>
                              <a:gd name="connsiteX487" fmla="*/ 58476 w 114673"/>
                              <a:gd name="connsiteY487" fmla="*/ 127635 h 232410"/>
                              <a:gd name="connsiteX488" fmla="*/ 58476 w 114673"/>
                              <a:gd name="connsiteY488" fmla="*/ 80963 h 232410"/>
                              <a:gd name="connsiteX489" fmla="*/ 58476 w 114673"/>
                              <a:gd name="connsiteY489" fmla="*/ 80963 h 232410"/>
                              <a:gd name="connsiteX490" fmla="*/ 58476 w 114673"/>
                              <a:gd name="connsiteY490" fmla="*/ 80963 h 232410"/>
                              <a:gd name="connsiteX491" fmla="*/ 58476 w 114673"/>
                              <a:gd name="connsiteY491" fmla="*/ 80963 h 232410"/>
                              <a:gd name="connsiteX492" fmla="*/ 58476 w 114673"/>
                              <a:gd name="connsiteY492" fmla="*/ 80963 h 232410"/>
                              <a:gd name="connsiteX493" fmla="*/ 59429 w 114673"/>
                              <a:gd name="connsiteY493" fmla="*/ 67628 h 232410"/>
                              <a:gd name="connsiteX494" fmla="*/ 59429 w 114673"/>
                              <a:gd name="connsiteY494" fmla="*/ 67628 h 232410"/>
                              <a:gd name="connsiteX495" fmla="*/ 59429 w 114673"/>
                              <a:gd name="connsiteY495" fmla="*/ 65723 h 232410"/>
                              <a:gd name="connsiteX496" fmla="*/ 59429 w 114673"/>
                              <a:gd name="connsiteY496" fmla="*/ 67628 h 232410"/>
                              <a:gd name="connsiteX497" fmla="*/ 59429 w 114673"/>
                              <a:gd name="connsiteY497" fmla="*/ 67628 h 232410"/>
                              <a:gd name="connsiteX498" fmla="*/ 59429 w 114673"/>
                              <a:gd name="connsiteY498" fmla="*/ 78105 h 232410"/>
                              <a:gd name="connsiteX499" fmla="*/ 60381 w 114673"/>
                              <a:gd name="connsiteY499" fmla="*/ 77153 h 232410"/>
                              <a:gd name="connsiteX500" fmla="*/ 59429 w 114673"/>
                              <a:gd name="connsiteY500" fmla="*/ 75248 h 232410"/>
                              <a:gd name="connsiteX501" fmla="*/ 59429 w 114673"/>
                              <a:gd name="connsiteY501" fmla="*/ 78105 h 232410"/>
                              <a:gd name="connsiteX502" fmla="*/ 59429 w 114673"/>
                              <a:gd name="connsiteY502" fmla="*/ 78105 h 232410"/>
                              <a:gd name="connsiteX503" fmla="*/ 61334 w 114673"/>
                              <a:gd name="connsiteY503" fmla="*/ 206693 h 232410"/>
                              <a:gd name="connsiteX504" fmla="*/ 61334 w 114673"/>
                              <a:gd name="connsiteY504" fmla="*/ 206693 h 232410"/>
                              <a:gd name="connsiteX505" fmla="*/ 59429 w 114673"/>
                              <a:gd name="connsiteY505" fmla="*/ 206693 h 232410"/>
                              <a:gd name="connsiteX506" fmla="*/ 61334 w 114673"/>
                              <a:gd name="connsiteY506" fmla="*/ 206693 h 232410"/>
                              <a:gd name="connsiteX507" fmla="*/ 61334 w 114673"/>
                              <a:gd name="connsiteY507" fmla="*/ 206693 h 232410"/>
                              <a:gd name="connsiteX508" fmla="*/ 62286 w 114673"/>
                              <a:gd name="connsiteY508" fmla="*/ 95250 h 232410"/>
                              <a:gd name="connsiteX509" fmla="*/ 62286 w 114673"/>
                              <a:gd name="connsiteY509" fmla="*/ 95250 h 232410"/>
                              <a:gd name="connsiteX510" fmla="*/ 61334 w 114673"/>
                              <a:gd name="connsiteY510" fmla="*/ 94298 h 232410"/>
                              <a:gd name="connsiteX511" fmla="*/ 62286 w 114673"/>
                              <a:gd name="connsiteY511" fmla="*/ 95250 h 232410"/>
                              <a:gd name="connsiteX512" fmla="*/ 62286 w 114673"/>
                              <a:gd name="connsiteY512" fmla="*/ 95250 h 232410"/>
                              <a:gd name="connsiteX513" fmla="*/ 63239 w 114673"/>
                              <a:gd name="connsiteY513" fmla="*/ 61913 h 232410"/>
                              <a:gd name="connsiteX514" fmla="*/ 63239 w 114673"/>
                              <a:gd name="connsiteY514" fmla="*/ 61913 h 232410"/>
                              <a:gd name="connsiteX515" fmla="*/ 62286 w 114673"/>
                              <a:gd name="connsiteY515" fmla="*/ 60008 h 232410"/>
                              <a:gd name="connsiteX516" fmla="*/ 63239 w 114673"/>
                              <a:gd name="connsiteY516" fmla="*/ 61913 h 232410"/>
                              <a:gd name="connsiteX517" fmla="*/ 63239 w 114673"/>
                              <a:gd name="connsiteY517" fmla="*/ 61913 h 232410"/>
                              <a:gd name="connsiteX518" fmla="*/ 66096 w 114673"/>
                              <a:gd name="connsiteY518" fmla="*/ 220028 h 232410"/>
                              <a:gd name="connsiteX519" fmla="*/ 63239 w 114673"/>
                              <a:gd name="connsiteY519" fmla="*/ 217170 h 232410"/>
                              <a:gd name="connsiteX520" fmla="*/ 62286 w 114673"/>
                              <a:gd name="connsiteY520" fmla="*/ 218123 h 232410"/>
                              <a:gd name="connsiteX521" fmla="*/ 66096 w 114673"/>
                              <a:gd name="connsiteY521" fmla="*/ 220028 h 232410"/>
                              <a:gd name="connsiteX522" fmla="*/ 66096 w 114673"/>
                              <a:gd name="connsiteY522" fmla="*/ 220028 h 2324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Lst>
                            <a:rect l="l" t="t" r="r" b="b"/>
                            <a:pathLst>
                              <a:path w="114673" h="232410">
                                <a:moveTo>
                                  <a:pt x="103244" y="202883"/>
                                </a:moveTo>
                                <a:cubicBezTo>
                                  <a:pt x="102291" y="206693"/>
                                  <a:pt x="100386" y="209550"/>
                                  <a:pt x="99434" y="212408"/>
                                </a:cubicBezTo>
                                <a:cubicBezTo>
                                  <a:pt x="92766" y="226695"/>
                                  <a:pt x="81336" y="231458"/>
                                  <a:pt x="67049" y="232410"/>
                                </a:cubicBezTo>
                                <a:cubicBezTo>
                                  <a:pt x="56571" y="232410"/>
                                  <a:pt x="47999" y="230505"/>
                                  <a:pt x="40379" y="223838"/>
                                </a:cubicBezTo>
                                <a:cubicBezTo>
                                  <a:pt x="30854" y="216218"/>
                                  <a:pt x="26091" y="205740"/>
                                  <a:pt x="26091" y="193358"/>
                                </a:cubicBezTo>
                                <a:cubicBezTo>
                                  <a:pt x="25139" y="178118"/>
                                  <a:pt x="25139" y="162878"/>
                                  <a:pt x="25139" y="147638"/>
                                </a:cubicBezTo>
                                <a:cubicBezTo>
                                  <a:pt x="25139" y="135255"/>
                                  <a:pt x="24186" y="123825"/>
                                  <a:pt x="25139" y="112395"/>
                                </a:cubicBezTo>
                                <a:cubicBezTo>
                                  <a:pt x="26091" y="106680"/>
                                  <a:pt x="26091" y="100965"/>
                                  <a:pt x="25139" y="95250"/>
                                </a:cubicBezTo>
                                <a:cubicBezTo>
                                  <a:pt x="24186" y="87630"/>
                                  <a:pt x="26091" y="80010"/>
                                  <a:pt x="26091" y="72390"/>
                                </a:cubicBezTo>
                                <a:cubicBezTo>
                                  <a:pt x="26091" y="66675"/>
                                  <a:pt x="25139" y="65723"/>
                                  <a:pt x="19424" y="65723"/>
                                </a:cubicBezTo>
                                <a:cubicBezTo>
                                  <a:pt x="14661" y="65723"/>
                                  <a:pt x="10851" y="65723"/>
                                  <a:pt x="7041" y="65723"/>
                                </a:cubicBezTo>
                                <a:cubicBezTo>
                                  <a:pt x="5136" y="65723"/>
                                  <a:pt x="3231" y="65723"/>
                                  <a:pt x="2279" y="64770"/>
                                </a:cubicBezTo>
                                <a:cubicBezTo>
                                  <a:pt x="374" y="63818"/>
                                  <a:pt x="-579" y="61913"/>
                                  <a:pt x="374" y="60008"/>
                                </a:cubicBezTo>
                                <a:cubicBezTo>
                                  <a:pt x="1326" y="58103"/>
                                  <a:pt x="2279" y="57150"/>
                                  <a:pt x="4184" y="57150"/>
                                </a:cubicBezTo>
                                <a:cubicBezTo>
                                  <a:pt x="16566" y="55245"/>
                                  <a:pt x="27044" y="50483"/>
                                  <a:pt x="36569" y="41910"/>
                                </a:cubicBezTo>
                                <a:cubicBezTo>
                                  <a:pt x="44189" y="35243"/>
                                  <a:pt x="48951" y="26670"/>
                                  <a:pt x="54666" y="18098"/>
                                </a:cubicBezTo>
                                <a:cubicBezTo>
                                  <a:pt x="57524" y="13335"/>
                                  <a:pt x="58476" y="8573"/>
                                  <a:pt x="61334" y="3810"/>
                                </a:cubicBezTo>
                                <a:cubicBezTo>
                                  <a:pt x="63239" y="0"/>
                                  <a:pt x="64191" y="0"/>
                                  <a:pt x="68001" y="0"/>
                                </a:cubicBezTo>
                                <a:cubicBezTo>
                                  <a:pt x="70859" y="953"/>
                                  <a:pt x="72764" y="1905"/>
                                  <a:pt x="72764" y="5715"/>
                                </a:cubicBezTo>
                                <a:cubicBezTo>
                                  <a:pt x="72764" y="20003"/>
                                  <a:pt x="72764" y="33338"/>
                                  <a:pt x="72764" y="47625"/>
                                </a:cubicBezTo>
                                <a:cubicBezTo>
                                  <a:pt x="72764" y="55245"/>
                                  <a:pt x="72764" y="55245"/>
                                  <a:pt x="80384" y="56198"/>
                                </a:cubicBezTo>
                                <a:lnTo>
                                  <a:pt x="90861" y="56198"/>
                                </a:lnTo>
                                <a:cubicBezTo>
                                  <a:pt x="94671" y="56198"/>
                                  <a:pt x="98481" y="56198"/>
                                  <a:pt x="102291" y="56198"/>
                                </a:cubicBezTo>
                                <a:cubicBezTo>
                                  <a:pt x="105149" y="56198"/>
                                  <a:pt x="107054" y="56198"/>
                                  <a:pt x="109911" y="58103"/>
                                </a:cubicBezTo>
                                <a:cubicBezTo>
                                  <a:pt x="111816" y="59055"/>
                                  <a:pt x="111816" y="60960"/>
                                  <a:pt x="111816" y="62865"/>
                                </a:cubicBezTo>
                                <a:cubicBezTo>
                                  <a:pt x="110864" y="64770"/>
                                  <a:pt x="109911" y="66675"/>
                                  <a:pt x="108006" y="66675"/>
                                </a:cubicBezTo>
                                <a:cubicBezTo>
                                  <a:pt x="101339" y="66675"/>
                                  <a:pt x="94671" y="67628"/>
                                  <a:pt x="88004" y="66675"/>
                                </a:cubicBezTo>
                                <a:cubicBezTo>
                                  <a:pt x="84194" y="65723"/>
                                  <a:pt x="80384" y="67628"/>
                                  <a:pt x="77526" y="67628"/>
                                </a:cubicBezTo>
                                <a:cubicBezTo>
                                  <a:pt x="75621" y="67628"/>
                                  <a:pt x="74669" y="69533"/>
                                  <a:pt x="73716" y="71438"/>
                                </a:cubicBezTo>
                                <a:cubicBezTo>
                                  <a:pt x="73716" y="73343"/>
                                  <a:pt x="73716" y="75248"/>
                                  <a:pt x="73716" y="76200"/>
                                </a:cubicBezTo>
                                <a:cubicBezTo>
                                  <a:pt x="73716" y="89535"/>
                                  <a:pt x="73716" y="102870"/>
                                  <a:pt x="73716" y="116205"/>
                                </a:cubicBezTo>
                                <a:cubicBezTo>
                                  <a:pt x="73716" y="120968"/>
                                  <a:pt x="73716" y="125730"/>
                                  <a:pt x="73716" y="130493"/>
                                </a:cubicBezTo>
                                <a:cubicBezTo>
                                  <a:pt x="73716" y="145733"/>
                                  <a:pt x="73716" y="160020"/>
                                  <a:pt x="74669" y="175260"/>
                                </a:cubicBezTo>
                                <a:cubicBezTo>
                                  <a:pt x="74669" y="180975"/>
                                  <a:pt x="74669" y="186690"/>
                                  <a:pt x="74669" y="192405"/>
                                </a:cubicBezTo>
                                <a:cubicBezTo>
                                  <a:pt x="74669" y="196215"/>
                                  <a:pt x="75621" y="200025"/>
                                  <a:pt x="75621" y="203835"/>
                                </a:cubicBezTo>
                                <a:cubicBezTo>
                                  <a:pt x="76574" y="209550"/>
                                  <a:pt x="82289" y="213360"/>
                                  <a:pt x="87051" y="213360"/>
                                </a:cubicBezTo>
                                <a:cubicBezTo>
                                  <a:pt x="90861" y="212408"/>
                                  <a:pt x="92766" y="210503"/>
                                  <a:pt x="94671" y="208598"/>
                                </a:cubicBezTo>
                                <a:cubicBezTo>
                                  <a:pt x="99434" y="201930"/>
                                  <a:pt x="101339" y="195263"/>
                                  <a:pt x="102291" y="187643"/>
                                </a:cubicBezTo>
                                <a:cubicBezTo>
                                  <a:pt x="103244" y="179070"/>
                                  <a:pt x="104196" y="170498"/>
                                  <a:pt x="105149" y="161925"/>
                                </a:cubicBezTo>
                                <a:cubicBezTo>
                                  <a:pt x="105149" y="160020"/>
                                  <a:pt x="105149" y="157163"/>
                                  <a:pt x="108959" y="157163"/>
                                </a:cubicBezTo>
                                <a:cubicBezTo>
                                  <a:pt x="112769" y="157163"/>
                                  <a:pt x="113721" y="159068"/>
                                  <a:pt x="114674" y="162878"/>
                                </a:cubicBezTo>
                                <a:cubicBezTo>
                                  <a:pt x="109911" y="173355"/>
                                  <a:pt x="107054" y="187643"/>
                                  <a:pt x="103244" y="202883"/>
                                </a:cubicBezTo>
                                <a:close/>
                                <a:moveTo>
                                  <a:pt x="28949" y="161925"/>
                                </a:moveTo>
                                <a:cubicBezTo>
                                  <a:pt x="28949" y="161925"/>
                                  <a:pt x="28949" y="160973"/>
                                  <a:pt x="28949" y="161925"/>
                                </a:cubicBezTo>
                                <a:lnTo>
                                  <a:pt x="28949" y="161925"/>
                                </a:lnTo>
                                <a:cubicBezTo>
                                  <a:pt x="27996" y="161925"/>
                                  <a:pt x="27996" y="161925"/>
                                  <a:pt x="28949" y="161925"/>
                                </a:cubicBezTo>
                                <a:lnTo>
                                  <a:pt x="28949" y="161925"/>
                                </a:lnTo>
                                <a:close/>
                                <a:moveTo>
                                  <a:pt x="30854" y="174308"/>
                                </a:moveTo>
                                <a:cubicBezTo>
                                  <a:pt x="30854" y="174308"/>
                                  <a:pt x="30854" y="174308"/>
                                  <a:pt x="30854" y="174308"/>
                                </a:cubicBezTo>
                                <a:cubicBezTo>
                                  <a:pt x="29901" y="173355"/>
                                  <a:pt x="29901" y="174308"/>
                                  <a:pt x="30854" y="174308"/>
                                </a:cubicBezTo>
                                <a:cubicBezTo>
                                  <a:pt x="29901" y="174308"/>
                                  <a:pt x="29901" y="174308"/>
                                  <a:pt x="30854" y="174308"/>
                                </a:cubicBezTo>
                                <a:cubicBezTo>
                                  <a:pt x="30854" y="175260"/>
                                  <a:pt x="30854" y="174308"/>
                                  <a:pt x="30854" y="174308"/>
                                </a:cubicBezTo>
                                <a:close/>
                                <a:moveTo>
                                  <a:pt x="31806" y="180023"/>
                                </a:moveTo>
                                <a:cubicBezTo>
                                  <a:pt x="31806" y="180023"/>
                                  <a:pt x="31806" y="180023"/>
                                  <a:pt x="31806" y="180023"/>
                                </a:cubicBezTo>
                                <a:lnTo>
                                  <a:pt x="31806" y="178118"/>
                                </a:lnTo>
                                <a:lnTo>
                                  <a:pt x="31806" y="180023"/>
                                </a:lnTo>
                                <a:cubicBezTo>
                                  <a:pt x="30854" y="180023"/>
                                  <a:pt x="30854" y="180023"/>
                                  <a:pt x="31806" y="180023"/>
                                </a:cubicBezTo>
                                <a:close/>
                                <a:moveTo>
                                  <a:pt x="30854" y="156210"/>
                                </a:moveTo>
                                <a:cubicBezTo>
                                  <a:pt x="30854" y="157163"/>
                                  <a:pt x="31806" y="157163"/>
                                  <a:pt x="31806" y="157163"/>
                                </a:cubicBezTo>
                                <a:cubicBezTo>
                                  <a:pt x="32759" y="156210"/>
                                  <a:pt x="34664" y="157163"/>
                                  <a:pt x="34664" y="156210"/>
                                </a:cubicBezTo>
                                <a:cubicBezTo>
                                  <a:pt x="34664" y="155258"/>
                                  <a:pt x="33711" y="155258"/>
                                  <a:pt x="33711" y="155258"/>
                                </a:cubicBezTo>
                                <a:cubicBezTo>
                                  <a:pt x="31806" y="154305"/>
                                  <a:pt x="30854" y="155258"/>
                                  <a:pt x="30854" y="156210"/>
                                </a:cubicBezTo>
                                <a:close/>
                                <a:moveTo>
                                  <a:pt x="31806" y="187643"/>
                                </a:moveTo>
                                <a:cubicBezTo>
                                  <a:pt x="32759" y="187643"/>
                                  <a:pt x="33711" y="186690"/>
                                  <a:pt x="33711" y="186690"/>
                                </a:cubicBezTo>
                                <a:cubicBezTo>
                                  <a:pt x="33711" y="186690"/>
                                  <a:pt x="33711" y="185738"/>
                                  <a:pt x="32759" y="185738"/>
                                </a:cubicBezTo>
                                <a:cubicBezTo>
                                  <a:pt x="31806" y="184785"/>
                                  <a:pt x="31806" y="185738"/>
                                  <a:pt x="31806" y="187643"/>
                                </a:cubicBezTo>
                                <a:lnTo>
                                  <a:pt x="31806" y="187643"/>
                                </a:lnTo>
                                <a:close/>
                                <a:moveTo>
                                  <a:pt x="32759" y="82868"/>
                                </a:moveTo>
                                <a:cubicBezTo>
                                  <a:pt x="33711" y="82868"/>
                                  <a:pt x="34664" y="82868"/>
                                  <a:pt x="34664" y="81915"/>
                                </a:cubicBezTo>
                                <a:cubicBezTo>
                                  <a:pt x="34664" y="80963"/>
                                  <a:pt x="34664" y="80963"/>
                                  <a:pt x="33711" y="80963"/>
                                </a:cubicBezTo>
                                <a:cubicBezTo>
                                  <a:pt x="32759" y="80963"/>
                                  <a:pt x="32759" y="81915"/>
                                  <a:pt x="32759" y="82868"/>
                                </a:cubicBezTo>
                                <a:cubicBezTo>
                                  <a:pt x="31806" y="82868"/>
                                  <a:pt x="31806" y="82868"/>
                                  <a:pt x="32759" y="82868"/>
                                </a:cubicBezTo>
                                <a:close/>
                                <a:moveTo>
                                  <a:pt x="33711" y="194310"/>
                                </a:moveTo>
                                <a:cubicBezTo>
                                  <a:pt x="33711" y="193358"/>
                                  <a:pt x="32759" y="193358"/>
                                  <a:pt x="32759" y="193358"/>
                                </a:cubicBezTo>
                                <a:cubicBezTo>
                                  <a:pt x="32759" y="193358"/>
                                  <a:pt x="31806" y="193358"/>
                                  <a:pt x="31806" y="194310"/>
                                </a:cubicBezTo>
                                <a:cubicBezTo>
                                  <a:pt x="32759" y="195263"/>
                                  <a:pt x="32759" y="195263"/>
                                  <a:pt x="33711" y="194310"/>
                                </a:cubicBezTo>
                                <a:cubicBezTo>
                                  <a:pt x="33711" y="195263"/>
                                  <a:pt x="33711" y="195263"/>
                                  <a:pt x="33711" y="194310"/>
                                </a:cubicBezTo>
                                <a:close/>
                                <a:moveTo>
                                  <a:pt x="35616" y="166688"/>
                                </a:moveTo>
                                <a:cubicBezTo>
                                  <a:pt x="35616" y="165735"/>
                                  <a:pt x="34664" y="164783"/>
                                  <a:pt x="33711" y="164783"/>
                                </a:cubicBezTo>
                                <a:cubicBezTo>
                                  <a:pt x="32759" y="164783"/>
                                  <a:pt x="32759" y="166688"/>
                                  <a:pt x="32759" y="167640"/>
                                </a:cubicBezTo>
                                <a:cubicBezTo>
                                  <a:pt x="32759" y="168593"/>
                                  <a:pt x="32759" y="168593"/>
                                  <a:pt x="33711" y="168593"/>
                                </a:cubicBezTo>
                                <a:cubicBezTo>
                                  <a:pt x="34664" y="168593"/>
                                  <a:pt x="35616" y="167640"/>
                                  <a:pt x="35616" y="166688"/>
                                </a:cubicBezTo>
                                <a:close/>
                                <a:moveTo>
                                  <a:pt x="33711" y="132398"/>
                                </a:moveTo>
                                <a:cubicBezTo>
                                  <a:pt x="32759" y="132398"/>
                                  <a:pt x="32759" y="133350"/>
                                  <a:pt x="32759" y="134303"/>
                                </a:cubicBezTo>
                                <a:cubicBezTo>
                                  <a:pt x="32759" y="135255"/>
                                  <a:pt x="32759" y="136208"/>
                                  <a:pt x="33711" y="136208"/>
                                </a:cubicBezTo>
                                <a:lnTo>
                                  <a:pt x="34664" y="133350"/>
                                </a:lnTo>
                                <a:cubicBezTo>
                                  <a:pt x="34664" y="132398"/>
                                  <a:pt x="34664" y="131445"/>
                                  <a:pt x="33711" y="132398"/>
                                </a:cubicBezTo>
                                <a:close/>
                                <a:moveTo>
                                  <a:pt x="32759" y="76200"/>
                                </a:moveTo>
                                <a:cubicBezTo>
                                  <a:pt x="32759" y="77153"/>
                                  <a:pt x="33711" y="78105"/>
                                  <a:pt x="34664" y="77153"/>
                                </a:cubicBezTo>
                                <a:cubicBezTo>
                                  <a:pt x="35616" y="77153"/>
                                  <a:pt x="35616" y="78105"/>
                                  <a:pt x="36569" y="79058"/>
                                </a:cubicBezTo>
                                <a:cubicBezTo>
                                  <a:pt x="36569" y="80010"/>
                                  <a:pt x="37521" y="80010"/>
                                  <a:pt x="37521" y="79058"/>
                                </a:cubicBezTo>
                                <a:cubicBezTo>
                                  <a:pt x="38474" y="77153"/>
                                  <a:pt x="39426" y="76200"/>
                                  <a:pt x="41331" y="78105"/>
                                </a:cubicBezTo>
                                <a:cubicBezTo>
                                  <a:pt x="42284" y="79058"/>
                                  <a:pt x="45141" y="79058"/>
                                  <a:pt x="46094" y="80963"/>
                                </a:cubicBezTo>
                                <a:cubicBezTo>
                                  <a:pt x="46094" y="81915"/>
                                  <a:pt x="47046" y="82868"/>
                                  <a:pt x="47046" y="83820"/>
                                </a:cubicBezTo>
                                <a:cubicBezTo>
                                  <a:pt x="47046" y="84773"/>
                                  <a:pt x="46094" y="84773"/>
                                  <a:pt x="45141" y="84773"/>
                                </a:cubicBezTo>
                                <a:cubicBezTo>
                                  <a:pt x="44189" y="84773"/>
                                  <a:pt x="44189" y="84773"/>
                                  <a:pt x="43236" y="83820"/>
                                </a:cubicBezTo>
                                <a:cubicBezTo>
                                  <a:pt x="43236" y="82868"/>
                                  <a:pt x="44189" y="81915"/>
                                  <a:pt x="43236" y="81915"/>
                                </a:cubicBezTo>
                                <a:cubicBezTo>
                                  <a:pt x="42284" y="81915"/>
                                  <a:pt x="42284" y="82868"/>
                                  <a:pt x="42284" y="83820"/>
                                </a:cubicBezTo>
                                <a:cubicBezTo>
                                  <a:pt x="42284" y="84773"/>
                                  <a:pt x="40379" y="86678"/>
                                  <a:pt x="43236" y="86678"/>
                                </a:cubicBezTo>
                                <a:cubicBezTo>
                                  <a:pt x="46094" y="85725"/>
                                  <a:pt x="47999" y="86678"/>
                                  <a:pt x="48951" y="89535"/>
                                </a:cubicBezTo>
                                <a:cubicBezTo>
                                  <a:pt x="48951" y="90488"/>
                                  <a:pt x="49904" y="90488"/>
                                  <a:pt x="50856" y="90488"/>
                                </a:cubicBezTo>
                                <a:cubicBezTo>
                                  <a:pt x="51809" y="90488"/>
                                  <a:pt x="51809" y="89535"/>
                                  <a:pt x="51809" y="88583"/>
                                </a:cubicBezTo>
                                <a:cubicBezTo>
                                  <a:pt x="51809" y="87630"/>
                                  <a:pt x="51809" y="87630"/>
                                  <a:pt x="50856" y="87630"/>
                                </a:cubicBezTo>
                                <a:cubicBezTo>
                                  <a:pt x="49904" y="85725"/>
                                  <a:pt x="49904" y="84773"/>
                                  <a:pt x="51809" y="85725"/>
                                </a:cubicBezTo>
                                <a:cubicBezTo>
                                  <a:pt x="52761" y="85725"/>
                                  <a:pt x="52761" y="85725"/>
                                  <a:pt x="53714" y="85725"/>
                                </a:cubicBezTo>
                                <a:cubicBezTo>
                                  <a:pt x="54666" y="85725"/>
                                  <a:pt x="55619" y="85725"/>
                                  <a:pt x="55619" y="83820"/>
                                </a:cubicBezTo>
                                <a:cubicBezTo>
                                  <a:pt x="54666" y="81915"/>
                                  <a:pt x="54666" y="80010"/>
                                  <a:pt x="53714" y="79058"/>
                                </a:cubicBezTo>
                                <a:cubicBezTo>
                                  <a:pt x="52761" y="78105"/>
                                  <a:pt x="52761" y="80963"/>
                                  <a:pt x="52761" y="81915"/>
                                </a:cubicBezTo>
                                <a:cubicBezTo>
                                  <a:pt x="52761" y="82868"/>
                                  <a:pt x="51809" y="82868"/>
                                  <a:pt x="50856" y="82868"/>
                                </a:cubicBezTo>
                                <a:cubicBezTo>
                                  <a:pt x="49904" y="82868"/>
                                  <a:pt x="49904" y="82868"/>
                                  <a:pt x="50856" y="81915"/>
                                </a:cubicBezTo>
                                <a:cubicBezTo>
                                  <a:pt x="52761" y="80010"/>
                                  <a:pt x="51809" y="80010"/>
                                  <a:pt x="49904" y="80010"/>
                                </a:cubicBezTo>
                                <a:cubicBezTo>
                                  <a:pt x="45141" y="80010"/>
                                  <a:pt x="44189" y="79058"/>
                                  <a:pt x="44189" y="74295"/>
                                </a:cubicBezTo>
                                <a:cubicBezTo>
                                  <a:pt x="46094" y="73343"/>
                                  <a:pt x="47046" y="73343"/>
                                  <a:pt x="45141" y="71438"/>
                                </a:cubicBezTo>
                                <a:cubicBezTo>
                                  <a:pt x="44189" y="72390"/>
                                  <a:pt x="44189" y="73343"/>
                                  <a:pt x="44189" y="74295"/>
                                </a:cubicBezTo>
                                <a:cubicBezTo>
                                  <a:pt x="42284" y="75248"/>
                                  <a:pt x="39426" y="73343"/>
                                  <a:pt x="38474" y="77153"/>
                                </a:cubicBezTo>
                                <a:cubicBezTo>
                                  <a:pt x="38474" y="78105"/>
                                  <a:pt x="36569" y="77153"/>
                                  <a:pt x="35616" y="77153"/>
                                </a:cubicBezTo>
                                <a:cubicBezTo>
                                  <a:pt x="33711" y="75248"/>
                                  <a:pt x="32759" y="75248"/>
                                  <a:pt x="32759" y="76200"/>
                                </a:cubicBezTo>
                                <a:close/>
                                <a:moveTo>
                                  <a:pt x="40379" y="191453"/>
                                </a:moveTo>
                                <a:cubicBezTo>
                                  <a:pt x="39426" y="190500"/>
                                  <a:pt x="39426" y="189548"/>
                                  <a:pt x="39426" y="188595"/>
                                </a:cubicBezTo>
                                <a:cubicBezTo>
                                  <a:pt x="40379" y="186690"/>
                                  <a:pt x="38474" y="184785"/>
                                  <a:pt x="37521" y="183833"/>
                                </a:cubicBezTo>
                                <a:cubicBezTo>
                                  <a:pt x="37521" y="180975"/>
                                  <a:pt x="38474" y="179070"/>
                                  <a:pt x="39426" y="177165"/>
                                </a:cubicBezTo>
                                <a:cubicBezTo>
                                  <a:pt x="36569" y="176213"/>
                                  <a:pt x="36569" y="180023"/>
                                  <a:pt x="35616" y="180023"/>
                                </a:cubicBezTo>
                                <a:cubicBezTo>
                                  <a:pt x="34664" y="180975"/>
                                  <a:pt x="33711" y="181928"/>
                                  <a:pt x="33711" y="182880"/>
                                </a:cubicBezTo>
                                <a:cubicBezTo>
                                  <a:pt x="33711" y="184785"/>
                                  <a:pt x="35616" y="182880"/>
                                  <a:pt x="36569" y="182880"/>
                                </a:cubicBezTo>
                                <a:cubicBezTo>
                                  <a:pt x="37521" y="182880"/>
                                  <a:pt x="37521" y="182880"/>
                                  <a:pt x="38474" y="183833"/>
                                </a:cubicBezTo>
                                <a:cubicBezTo>
                                  <a:pt x="36569" y="186690"/>
                                  <a:pt x="38474" y="189548"/>
                                  <a:pt x="38474" y="192405"/>
                                </a:cubicBezTo>
                                <a:cubicBezTo>
                                  <a:pt x="38474" y="193358"/>
                                  <a:pt x="42284" y="195263"/>
                                  <a:pt x="42284" y="195263"/>
                                </a:cubicBezTo>
                                <a:cubicBezTo>
                                  <a:pt x="43236" y="192405"/>
                                  <a:pt x="41331" y="192405"/>
                                  <a:pt x="40379" y="191453"/>
                                </a:cubicBezTo>
                                <a:close/>
                                <a:moveTo>
                                  <a:pt x="49904" y="182880"/>
                                </a:moveTo>
                                <a:cubicBezTo>
                                  <a:pt x="51809" y="180975"/>
                                  <a:pt x="50856" y="179070"/>
                                  <a:pt x="50856" y="177165"/>
                                </a:cubicBezTo>
                                <a:cubicBezTo>
                                  <a:pt x="49904" y="175260"/>
                                  <a:pt x="48951" y="177165"/>
                                  <a:pt x="47999" y="177165"/>
                                </a:cubicBezTo>
                                <a:cubicBezTo>
                                  <a:pt x="46094" y="178118"/>
                                  <a:pt x="46094" y="176213"/>
                                  <a:pt x="46094" y="175260"/>
                                </a:cubicBezTo>
                                <a:cubicBezTo>
                                  <a:pt x="47999" y="174308"/>
                                  <a:pt x="46094" y="171450"/>
                                  <a:pt x="48951" y="171450"/>
                                </a:cubicBezTo>
                                <a:cubicBezTo>
                                  <a:pt x="49904" y="171450"/>
                                  <a:pt x="48951" y="170498"/>
                                  <a:pt x="48951" y="169545"/>
                                </a:cubicBezTo>
                                <a:cubicBezTo>
                                  <a:pt x="47046" y="167640"/>
                                  <a:pt x="46094" y="163830"/>
                                  <a:pt x="42284" y="163830"/>
                                </a:cubicBezTo>
                                <a:cubicBezTo>
                                  <a:pt x="43236" y="160973"/>
                                  <a:pt x="45141" y="159068"/>
                                  <a:pt x="47999" y="159068"/>
                                </a:cubicBezTo>
                                <a:cubicBezTo>
                                  <a:pt x="49904" y="159068"/>
                                  <a:pt x="51809" y="157163"/>
                                  <a:pt x="51809" y="155258"/>
                                </a:cubicBezTo>
                                <a:cubicBezTo>
                                  <a:pt x="51809" y="154305"/>
                                  <a:pt x="51809" y="153353"/>
                                  <a:pt x="50856" y="153353"/>
                                </a:cubicBezTo>
                                <a:cubicBezTo>
                                  <a:pt x="49904" y="153353"/>
                                  <a:pt x="49904" y="154305"/>
                                  <a:pt x="49904" y="155258"/>
                                </a:cubicBezTo>
                                <a:cubicBezTo>
                                  <a:pt x="49904" y="156210"/>
                                  <a:pt x="49904" y="157163"/>
                                  <a:pt x="48951" y="157163"/>
                                </a:cubicBezTo>
                                <a:cubicBezTo>
                                  <a:pt x="46094" y="158115"/>
                                  <a:pt x="43236" y="160020"/>
                                  <a:pt x="39426" y="159068"/>
                                </a:cubicBezTo>
                                <a:cubicBezTo>
                                  <a:pt x="38474" y="155258"/>
                                  <a:pt x="37521" y="155258"/>
                                  <a:pt x="33711" y="158115"/>
                                </a:cubicBezTo>
                                <a:cubicBezTo>
                                  <a:pt x="33711" y="158115"/>
                                  <a:pt x="32759" y="159068"/>
                                  <a:pt x="32759" y="159068"/>
                                </a:cubicBezTo>
                                <a:cubicBezTo>
                                  <a:pt x="32759" y="160020"/>
                                  <a:pt x="33711" y="160020"/>
                                  <a:pt x="33711" y="160020"/>
                                </a:cubicBezTo>
                                <a:cubicBezTo>
                                  <a:pt x="35616" y="161925"/>
                                  <a:pt x="36569" y="158115"/>
                                  <a:pt x="38474" y="159068"/>
                                </a:cubicBezTo>
                                <a:cubicBezTo>
                                  <a:pt x="39426" y="160973"/>
                                  <a:pt x="38474" y="161925"/>
                                  <a:pt x="37521" y="163830"/>
                                </a:cubicBezTo>
                                <a:cubicBezTo>
                                  <a:pt x="35616" y="165735"/>
                                  <a:pt x="34664" y="168593"/>
                                  <a:pt x="37521" y="170498"/>
                                </a:cubicBezTo>
                                <a:cubicBezTo>
                                  <a:pt x="39426" y="172403"/>
                                  <a:pt x="39426" y="173355"/>
                                  <a:pt x="38474" y="175260"/>
                                </a:cubicBezTo>
                                <a:cubicBezTo>
                                  <a:pt x="40379" y="174308"/>
                                  <a:pt x="42284" y="172403"/>
                                  <a:pt x="44189" y="175260"/>
                                </a:cubicBezTo>
                                <a:cubicBezTo>
                                  <a:pt x="43236" y="176213"/>
                                  <a:pt x="40379" y="175260"/>
                                  <a:pt x="40379" y="177165"/>
                                </a:cubicBezTo>
                                <a:cubicBezTo>
                                  <a:pt x="40379" y="178118"/>
                                  <a:pt x="41331" y="179070"/>
                                  <a:pt x="43236" y="180023"/>
                                </a:cubicBezTo>
                                <a:cubicBezTo>
                                  <a:pt x="44189" y="180023"/>
                                  <a:pt x="43236" y="180975"/>
                                  <a:pt x="43236" y="181928"/>
                                </a:cubicBezTo>
                                <a:cubicBezTo>
                                  <a:pt x="43236" y="182880"/>
                                  <a:pt x="43236" y="183833"/>
                                  <a:pt x="44189" y="183833"/>
                                </a:cubicBezTo>
                                <a:cubicBezTo>
                                  <a:pt x="46094" y="183833"/>
                                  <a:pt x="47999" y="184785"/>
                                  <a:pt x="49904" y="182880"/>
                                </a:cubicBezTo>
                                <a:close/>
                                <a:moveTo>
                                  <a:pt x="34664" y="151448"/>
                                </a:moveTo>
                                <a:cubicBezTo>
                                  <a:pt x="34664" y="152400"/>
                                  <a:pt x="34664" y="152400"/>
                                  <a:pt x="35616" y="152400"/>
                                </a:cubicBezTo>
                                <a:cubicBezTo>
                                  <a:pt x="36569" y="152400"/>
                                  <a:pt x="37521" y="151448"/>
                                  <a:pt x="37521" y="149543"/>
                                </a:cubicBezTo>
                                <a:cubicBezTo>
                                  <a:pt x="37521" y="149543"/>
                                  <a:pt x="37521" y="148590"/>
                                  <a:pt x="36569" y="148590"/>
                                </a:cubicBezTo>
                                <a:cubicBezTo>
                                  <a:pt x="36569" y="149543"/>
                                  <a:pt x="35616" y="149543"/>
                                  <a:pt x="34664" y="151448"/>
                                </a:cubicBezTo>
                                <a:close/>
                                <a:moveTo>
                                  <a:pt x="35616" y="127635"/>
                                </a:moveTo>
                                <a:cubicBezTo>
                                  <a:pt x="35616" y="127635"/>
                                  <a:pt x="35616" y="128588"/>
                                  <a:pt x="35616" y="127635"/>
                                </a:cubicBezTo>
                                <a:lnTo>
                                  <a:pt x="37521" y="127635"/>
                                </a:lnTo>
                                <a:cubicBezTo>
                                  <a:pt x="36569" y="126683"/>
                                  <a:pt x="36569" y="126683"/>
                                  <a:pt x="35616" y="127635"/>
                                </a:cubicBezTo>
                                <a:lnTo>
                                  <a:pt x="35616" y="127635"/>
                                </a:lnTo>
                                <a:close/>
                                <a:moveTo>
                                  <a:pt x="36569" y="121920"/>
                                </a:moveTo>
                                <a:cubicBezTo>
                                  <a:pt x="36569" y="121920"/>
                                  <a:pt x="36569" y="122873"/>
                                  <a:pt x="36569" y="121920"/>
                                </a:cubicBezTo>
                                <a:cubicBezTo>
                                  <a:pt x="39426" y="122873"/>
                                  <a:pt x="40379" y="123825"/>
                                  <a:pt x="41331" y="121920"/>
                                </a:cubicBezTo>
                                <a:cubicBezTo>
                                  <a:pt x="42284" y="120968"/>
                                  <a:pt x="41331" y="118110"/>
                                  <a:pt x="44189" y="120015"/>
                                </a:cubicBezTo>
                                <a:cubicBezTo>
                                  <a:pt x="44189" y="120015"/>
                                  <a:pt x="45141" y="120015"/>
                                  <a:pt x="44189" y="119063"/>
                                </a:cubicBezTo>
                                <a:cubicBezTo>
                                  <a:pt x="44189" y="118110"/>
                                  <a:pt x="43236" y="118110"/>
                                  <a:pt x="43236" y="117158"/>
                                </a:cubicBezTo>
                                <a:cubicBezTo>
                                  <a:pt x="42284" y="116205"/>
                                  <a:pt x="42284" y="114300"/>
                                  <a:pt x="41331" y="115253"/>
                                </a:cubicBezTo>
                                <a:cubicBezTo>
                                  <a:pt x="39426" y="115253"/>
                                  <a:pt x="40379" y="117158"/>
                                  <a:pt x="40379" y="118110"/>
                                </a:cubicBezTo>
                                <a:cubicBezTo>
                                  <a:pt x="38474" y="119063"/>
                                  <a:pt x="40379" y="121920"/>
                                  <a:pt x="38474" y="121920"/>
                                </a:cubicBezTo>
                                <a:cubicBezTo>
                                  <a:pt x="36569" y="120968"/>
                                  <a:pt x="36569" y="120968"/>
                                  <a:pt x="36569" y="121920"/>
                                </a:cubicBezTo>
                                <a:close/>
                                <a:moveTo>
                                  <a:pt x="37521" y="102870"/>
                                </a:moveTo>
                                <a:cubicBezTo>
                                  <a:pt x="36569" y="103823"/>
                                  <a:pt x="35616" y="105728"/>
                                  <a:pt x="37521" y="107633"/>
                                </a:cubicBezTo>
                                <a:cubicBezTo>
                                  <a:pt x="37521" y="107633"/>
                                  <a:pt x="38474" y="108585"/>
                                  <a:pt x="38474" y="108585"/>
                                </a:cubicBezTo>
                                <a:cubicBezTo>
                                  <a:pt x="38474" y="109538"/>
                                  <a:pt x="38474" y="109538"/>
                                  <a:pt x="39426" y="109538"/>
                                </a:cubicBezTo>
                                <a:cubicBezTo>
                                  <a:pt x="41331" y="109538"/>
                                  <a:pt x="42284" y="107633"/>
                                  <a:pt x="43236" y="106680"/>
                                </a:cubicBezTo>
                                <a:cubicBezTo>
                                  <a:pt x="43236" y="104775"/>
                                  <a:pt x="43236" y="102870"/>
                                  <a:pt x="42284" y="101918"/>
                                </a:cubicBezTo>
                                <a:cubicBezTo>
                                  <a:pt x="40379" y="100965"/>
                                  <a:pt x="38474" y="101918"/>
                                  <a:pt x="37521" y="102870"/>
                                </a:cubicBezTo>
                                <a:close/>
                                <a:moveTo>
                                  <a:pt x="36569" y="52388"/>
                                </a:moveTo>
                                <a:cubicBezTo>
                                  <a:pt x="36569" y="53340"/>
                                  <a:pt x="38474" y="53340"/>
                                  <a:pt x="37521" y="55245"/>
                                </a:cubicBezTo>
                                <a:cubicBezTo>
                                  <a:pt x="36569" y="57150"/>
                                  <a:pt x="36569" y="57150"/>
                                  <a:pt x="39426" y="59055"/>
                                </a:cubicBezTo>
                                <a:cubicBezTo>
                                  <a:pt x="40379" y="60008"/>
                                  <a:pt x="41331" y="60960"/>
                                  <a:pt x="42284" y="60008"/>
                                </a:cubicBezTo>
                                <a:cubicBezTo>
                                  <a:pt x="43236" y="60008"/>
                                  <a:pt x="43236" y="59055"/>
                                  <a:pt x="42284" y="58103"/>
                                </a:cubicBezTo>
                                <a:cubicBezTo>
                                  <a:pt x="41331" y="57150"/>
                                  <a:pt x="40379" y="58103"/>
                                  <a:pt x="39426" y="59055"/>
                                </a:cubicBezTo>
                                <a:cubicBezTo>
                                  <a:pt x="39426" y="59055"/>
                                  <a:pt x="39426" y="59055"/>
                                  <a:pt x="38474" y="59055"/>
                                </a:cubicBezTo>
                                <a:cubicBezTo>
                                  <a:pt x="38474" y="57150"/>
                                  <a:pt x="38474" y="56198"/>
                                  <a:pt x="39426" y="54293"/>
                                </a:cubicBezTo>
                                <a:cubicBezTo>
                                  <a:pt x="39426" y="53340"/>
                                  <a:pt x="39426" y="52388"/>
                                  <a:pt x="38474" y="51435"/>
                                </a:cubicBezTo>
                                <a:cubicBezTo>
                                  <a:pt x="37521" y="51435"/>
                                  <a:pt x="37521" y="49530"/>
                                  <a:pt x="36569" y="50483"/>
                                </a:cubicBezTo>
                                <a:cubicBezTo>
                                  <a:pt x="36569" y="50483"/>
                                  <a:pt x="36569" y="51435"/>
                                  <a:pt x="36569" y="52388"/>
                                </a:cubicBezTo>
                                <a:close/>
                                <a:moveTo>
                                  <a:pt x="37521" y="114300"/>
                                </a:moveTo>
                                <a:cubicBezTo>
                                  <a:pt x="37521" y="114300"/>
                                  <a:pt x="36569" y="114300"/>
                                  <a:pt x="37521" y="114300"/>
                                </a:cubicBezTo>
                                <a:cubicBezTo>
                                  <a:pt x="37521" y="115253"/>
                                  <a:pt x="37521" y="115253"/>
                                  <a:pt x="37521" y="115253"/>
                                </a:cubicBezTo>
                                <a:cubicBezTo>
                                  <a:pt x="38474" y="115253"/>
                                  <a:pt x="38474" y="114300"/>
                                  <a:pt x="37521" y="114300"/>
                                </a:cubicBezTo>
                                <a:cubicBezTo>
                                  <a:pt x="38474" y="114300"/>
                                  <a:pt x="37521" y="114300"/>
                                  <a:pt x="37521" y="114300"/>
                                </a:cubicBezTo>
                                <a:close/>
                                <a:moveTo>
                                  <a:pt x="42284" y="93345"/>
                                </a:moveTo>
                                <a:cubicBezTo>
                                  <a:pt x="43236" y="93345"/>
                                  <a:pt x="45141" y="92393"/>
                                  <a:pt x="44189" y="91440"/>
                                </a:cubicBezTo>
                                <a:cubicBezTo>
                                  <a:pt x="43236" y="89535"/>
                                  <a:pt x="41331" y="88583"/>
                                  <a:pt x="39426" y="89535"/>
                                </a:cubicBezTo>
                                <a:cubicBezTo>
                                  <a:pt x="38474" y="90488"/>
                                  <a:pt x="37521" y="92393"/>
                                  <a:pt x="37521" y="92393"/>
                                </a:cubicBezTo>
                                <a:cubicBezTo>
                                  <a:pt x="39426" y="94298"/>
                                  <a:pt x="40379" y="97155"/>
                                  <a:pt x="43236" y="97155"/>
                                </a:cubicBezTo>
                                <a:cubicBezTo>
                                  <a:pt x="44189" y="97155"/>
                                  <a:pt x="45141" y="97155"/>
                                  <a:pt x="45141" y="96203"/>
                                </a:cubicBezTo>
                                <a:cubicBezTo>
                                  <a:pt x="45141" y="95250"/>
                                  <a:pt x="45141" y="94298"/>
                                  <a:pt x="44189" y="94298"/>
                                </a:cubicBezTo>
                                <a:cubicBezTo>
                                  <a:pt x="43236" y="94298"/>
                                  <a:pt x="42284" y="94298"/>
                                  <a:pt x="42284" y="93345"/>
                                </a:cubicBezTo>
                                <a:close/>
                                <a:moveTo>
                                  <a:pt x="38474" y="108585"/>
                                </a:moveTo>
                                <a:lnTo>
                                  <a:pt x="38474" y="108585"/>
                                </a:lnTo>
                                <a:cubicBezTo>
                                  <a:pt x="38474" y="106680"/>
                                  <a:pt x="37521" y="104775"/>
                                  <a:pt x="39426" y="104775"/>
                                </a:cubicBezTo>
                                <a:cubicBezTo>
                                  <a:pt x="39426" y="104775"/>
                                  <a:pt x="40379" y="104775"/>
                                  <a:pt x="40379" y="105728"/>
                                </a:cubicBezTo>
                                <a:cubicBezTo>
                                  <a:pt x="41331" y="106680"/>
                                  <a:pt x="39426" y="107633"/>
                                  <a:pt x="38474" y="108585"/>
                                </a:cubicBezTo>
                                <a:close/>
                                <a:moveTo>
                                  <a:pt x="40379" y="131445"/>
                                </a:moveTo>
                                <a:cubicBezTo>
                                  <a:pt x="41331" y="131445"/>
                                  <a:pt x="41331" y="130493"/>
                                  <a:pt x="41331" y="129540"/>
                                </a:cubicBezTo>
                                <a:cubicBezTo>
                                  <a:pt x="41331" y="128588"/>
                                  <a:pt x="40379" y="126683"/>
                                  <a:pt x="39426" y="126683"/>
                                </a:cubicBezTo>
                                <a:cubicBezTo>
                                  <a:pt x="38474" y="127635"/>
                                  <a:pt x="38474" y="129540"/>
                                  <a:pt x="38474" y="130493"/>
                                </a:cubicBezTo>
                                <a:cubicBezTo>
                                  <a:pt x="39426" y="130493"/>
                                  <a:pt x="39426" y="131445"/>
                                  <a:pt x="40379" y="131445"/>
                                </a:cubicBezTo>
                                <a:close/>
                                <a:moveTo>
                                  <a:pt x="41331" y="198120"/>
                                </a:moveTo>
                                <a:cubicBezTo>
                                  <a:pt x="41331" y="197168"/>
                                  <a:pt x="41331" y="196215"/>
                                  <a:pt x="39426" y="196215"/>
                                </a:cubicBezTo>
                                <a:cubicBezTo>
                                  <a:pt x="38474" y="196215"/>
                                  <a:pt x="38474" y="197168"/>
                                  <a:pt x="38474" y="198120"/>
                                </a:cubicBezTo>
                                <a:cubicBezTo>
                                  <a:pt x="38474" y="199073"/>
                                  <a:pt x="39426" y="199073"/>
                                  <a:pt x="40379" y="199073"/>
                                </a:cubicBezTo>
                                <a:cubicBezTo>
                                  <a:pt x="41331" y="199073"/>
                                  <a:pt x="41331" y="199073"/>
                                  <a:pt x="41331" y="198120"/>
                                </a:cubicBezTo>
                                <a:close/>
                                <a:moveTo>
                                  <a:pt x="39426" y="140970"/>
                                </a:moveTo>
                                <a:cubicBezTo>
                                  <a:pt x="39426" y="140970"/>
                                  <a:pt x="39426" y="141923"/>
                                  <a:pt x="39426" y="140970"/>
                                </a:cubicBezTo>
                                <a:cubicBezTo>
                                  <a:pt x="40379" y="141923"/>
                                  <a:pt x="41331" y="141923"/>
                                  <a:pt x="41331" y="140970"/>
                                </a:cubicBezTo>
                                <a:cubicBezTo>
                                  <a:pt x="40379" y="140018"/>
                                  <a:pt x="40379" y="140018"/>
                                  <a:pt x="39426" y="140970"/>
                                </a:cubicBezTo>
                                <a:cubicBezTo>
                                  <a:pt x="39426" y="140018"/>
                                  <a:pt x="38474" y="140970"/>
                                  <a:pt x="39426" y="140970"/>
                                </a:cubicBezTo>
                                <a:close/>
                                <a:moveTo>
                                  <a:pt x="38474" y="164783"/>
                                </a:moveTo>
                                <a:lnTo>
                                  <a:pt x="41331" y="164783"/>
                                </a:lnTo>
                                <a:cubicBezTo>
                                  <a:pt x="41331" y="166688"/>
                                  <a:pt x="41331" y="167640"/>
                                  <a:pt x="43236" y="168593"/>
                                </a:cubicBezTo>
                                <a:cubicBezTo>
                                  <a:pt x="44189" y="168593"/>
                                  <a:pt x="44189" y="169545"/>
                                  <a:pt x="43236" y="170498"/>
                                </a:cubicBezTo>
                                <a:cubicBezTo>
                                  <a:pt x="43236" y="171450"/>
                                  <a:pt x="42284" y="171450"/>
                                  <a:pt x="41331" y="171450"/>
                                </a:cubicBezTo>
                                <a:cubicBezTo>
                                  <a:pt x="40379" y="169545"/>
                                  <a:pt x="38474" y="167640"/>
                                  <a:pt x="38474" y="164783"/>
                                </a:cubicBezTo>
                                <a:close/>
                                <a:moveTo>
                                  <a:pt x="39426" y="144780"/>
                                </a:moveTo>
                                <a:cubicBezTo>
                                  <a:pt x="39426" y="144780"/>
                                  <a:pt x="40379" y="144780"/>
                                  <a:pt x="40379" y="144780"/>
                                </a:cubicBezTo>
                                <a:cubicBezTo>
                                  <a:pt x="40379" y="144780"/>
                                  <a:pt x="41331" y="144780"/>
                                  <a:pt x="41331" y="143828"/>
                                </a:cubicBezTo>
                                <a:cubicBezTo>
                                  <a:pt x="41331" y="142875"/>
                                  <a:pt x="41331" y="142875"/>
                                  <a:pt x="40379" y="142875"/>
                                </a:cubicBezTo>
                                <a:cubicBezTo>
                                  <a:pt x="40379" y="143828"/>
                                  <a:pt x="39426" y="143828"/>
                                  <a:pt x="39426" y="144780"/>
                                </a:cubicBezTo>
                                <a:close/>
                                <a:moveTo>
                                  <a:pt x="54666" y="147638"/>
                                </a:moveTo>
                                <a:cubicBezTo>
                                  <a:pt x="55619" y="147638"/>
                                  <a:pt x="55619" y="147638"/>
                                  <a:pt x="55619" y="147638"/>
                                </a:cubicBezTo>
                                <a:cubicBezTo>
                                  <a:pt x="55619" y="146685"/>
                                  <a:pt x="55619" y="146685"/>
                                  <a:pt x="55619" y="145733"/>
                                </a:cubicBezTo>
                                <a:cubicBezTo>
                                  <a:pt x="53714" y="143828"/>
                                  <a:pt x="49904" y="143828"/>
                                  <a:pt x="48951" y="146685"/>
                                </a:cubicBezTo>
                                <a:cubicBezTo>
                                  <a:pt x="47999" y="148590"/>
                                  <a:pt x="46094" y="150495"/>
                                  <a:pt x="44189" y="151448"/>
                                </a:cubicBezTo>
                                <a:lnTo>
                                  <a:pt x="42284" y="152400"/>
                                </a:lnTo>
                                <a:cubicBezTo>
                                  <a:pt x="41331" y="152400"/>
                                  <a:pt x="40379" y="150495"/>
                                  <a:pt x="39426" y="151448"/>
                                </a:cubicBezTo>
                                <a:cubicBezTo>
                                  <a:pt x="38474" y="152400"/>
                                  <a:pt x="40379" y="153353"/>
                                  <a:pt x="41331" y="153353"/>
                                </a:cubicBezTo>
                                <a:cubicBezTo>
                                  <a:pt x="41331" y="153353"/>
                                  <a:pt x="42284" y="153353"/>
                                  <a:pt x="43236" y="153353"/>
                                </a:cubicBezTo>
                                <a:cubicBezTo>
                                  <a:pt x="43236" y="153353"/>
                                  <a:pt x="43236" y="154305"/>
                                  <a:pt x="44189" y="154305"/>
                                </a:cubicBezTo>
                                <a:cubicBezTo>
                                  <a:pt x="44189" y="155258"/>
                                  <a:pt x="45141" y="156210"/>
                                  <a:pt x="46094" y="155258"/>
                                </a:cubicBezTo>
                                <a:cubicBezTo>
                                  <a:pt x="47046" y="154305"/>
                                  <a:pt x="47046" y="153353"/>
                                  <a:pt x="46094" y="152400"/>
                                </a:cubicBezTo>
                                <a:cubicBezTo>
                                  <a:pt x="45141" y="151448"/>
                                  <a:pt x="45141" y="150495"/>
                                  <a:pt x="44189" y="149543"/>
                                </a:cubicBezTo>
                                <a:cubicBezTo>
                                  <a:pt x="46094" y="150495"/>
                                  <a:pt x="48951" y="149543"/>
                                  <a:pt x="49904" y="148590"/>
                                </a:cubicBezTo>
                                <a:cubicBezTo>
                                  <a:pt x="51809" y="147638"/>
                                  <a:pt x="52761" y="146685"/>
                                  <a:pt x="54666" y="147638"/>
                                </a:cubicBezTo>
                                <a:close/>
                                <a:moveTo>
                                  <a:pt x="41331" y="92393"/>
                                </a:moveTo>
                                <a:cubicBezTo>
                                  <a:pt x="41331" y="92393"/>
                                  <a:pt x="42284" y="92393"/>
                                  <a:pt x="41331" y="92393"/>
                                </a:cubicBezTo>
                                <a:cubicBezTo>
                                  <a:pt x="41331" y="93345"/>
                                  <a:pt x="41331" y="92393"/>
                                  <a:pt x="41331" y="92393"/>
                                </a:cubicBezTo>
                                <a:cubicBezTo>
                                  <a:pt x="40379" y="92393"/>
                                  <a:pt x="39426" y="92393"/>
                                  <a:pt x="39426" y="91440"/>
                                </a:cubicBezTo>
                                <a:cubicBezTo>
                                  <a:pt x="39426" y="91440"/>
                                  <a:pt x="39426" y="91440"/>
                                  <a:pt x="39426" y="91440"/>
                                </a:cubicBezTo>
                                <a:cubicBezTo>
                                  <a:pt x="40379" y="91440"/>
                                  <a:pt x="41331" y="91440"/>
                                  <a:pt x="41331" y="92393"/>
                                </a:cubicBezTo>
                                <a:close/>
                                <a:moveTo>
                                  <a:pt x="44189" y="64770"/>
                                </a:moveTo>
                                <a:cubicBezTo>
                                  <a:pt x="44189" y="63818"/>
                                  <a:pt x="44189" y="63818"/>
                                  <a:pt x="44189" y="64770"/>
                                </a:cubicBezTo>
                                <a:cubicBezTo>
                                  <a:pt x="45141" y="62865"/>
                                  <a:pt x="44189" y="61913"/>
                                  <a:pt x="43236" y="61913"/>
                                </a:cubicBezTo>
                                <a:cubicBezTo>
                                  <a:pt x="43236" y="61913"/>
                                  <a:pt x="42284" y="61913"/>
                                  <a:pt x="42284" y="61913"/>
                                </a:cubicBezTo>
                                <a:cubicBezTo>
                                  <a:pt x="41331" y="62865"/>
                                  <a:pt x="42284" y="63818"/>
                                  <a:pt x="44189" y="64770"/>
                                </a:cubicBezTo>
                                <a:cubicBezTo>
                                  <a:pt x="43236" y="63818"/>
                                  <a:pt x="43236" y="63818"/>
                                  <a:pt x="44189" y="64770"/>
                                </a:cubicBezTo>
                                <a:cubicBezTo>
                                  <a:pt x="44189" y="65723"/>
                                  <a:pt x="44189" y="66675"/>
                                  <a:pt x="42284" y="67628"/>
                                </a:cubicBezTo>
                                <a:cubicBezTo>
                                  <a:pt x="39426" y="69533"/>
                                  <a:pt x="41331" y="69533"/>
                                  <a:pt x="43236" y="69533"/>
                                </a:cubicBezTo>
                                <a:cubicBezTo>
                                  <a:pt x="44189" y="69533"/>
                                  <a:pt x="44189" y="69533"/>
                                  <a:pt x="45141" y="69533"/>
                                </a:cubicBezTo>
                                <a:cubicBezTo>
                                  <a:pt x="46094" y="67628"/>
                                  <a:pt x="47046" y="65723"/>
                                  <a:pt x="44189" y="64770"/>
                                </a:cubicBezTo>
                                <a:close/>
                                <a:moveTo>
                                  <a:pt x="41331" y="147638"/>
                                </a:moveTo>
                                <a:cubicBezTo>
                                  <a:pt x="41331" y="147638"/>
                                  <a:pt x="41331" y="148590"/>
                                  <a:pt x="41331" y="147638"/>
                                </a:cubicBezTo>
                                <a:cubicBezTo>
                                  <a:pt x="41331" y="148590"/>
                                  <a:pt x="42284" y="148590"/>
                                  <a:pt x="41331" y="147638"/>
                                </a:cubicBezTo>
                                <a:cubicBezTo>
                                  <a:pt x="42284" y="147638"/>
                                  <a:pt x="42284" y="147638"/>
                                  <a:pt x="41331" y="147638"/>
                                </a:cubicBezTo>
                                <a:lnTo>
                                  <a:pt x="41331" y="147638"/>
                                </a:lnTo>
                                <a:close/>
                                <a:moveTo>
                                  <a:pt x="42284" y="137160"/>
                                </a:moveTo>
                                <a:cubicBezTo>
                                  <a:pt x="43236" y="138113"/>
                                  <a:pt x="44189" y="140018"/>
                                  <a:pt x="44189" y="141923"/>
                                </a:cubicBezTo>
                                <a:cubicBezTo>
                                  <a:pt x="44189" y="142875"/>
                                  <a:pt x="45141" y="143828"/>
                                  <a:pt x="46094" y="143828"/>
                                </a:cubicBezTo>
                                <a:cubicBezTo>
                                  <a:pt x="47046" y="143828"/>
                                  <a:pt x="47999" y="142875"/>
                                  <a:pt x="47999" y="141923"/>
                                </a:cubicBezTo>
                                <a:cubicBezTo>
                                  <a:pt x="48951" y="140970"/>
                                  <a:pt x="48951" y="140018"/>
                                  <a:pt x="47999" y="140018"/>
                                </a:cubicBezTo>
                                <a:cubicBezTo>
                                  <a:pt x="46094" y="139065"/>
                                  <a:pt x="47046" y="138113"/>
                                  <a:pt x="46094" y="137160"/>
                                </a:cubicBezTo>
                                <a:cubicBezTo>
                                  <a:pt x="46094" y="136208"/>
                                  <a:pt x="46094" y="136208"/>
                                  <a:pt x="46094" y="135255"/>
                                </a:cubicBezTo>
                                <a:cubicBezTo>
                                  <a:pt x="46094" y="133350"/>
                                  <a:pt x="44189" y="132398"/>
                                  <a:pt x="43236" y="132398"/>
                                </a:cubicBezTo>
                                <a:cubicBezTo>
                                  <a:pt x="42284" y="132398"/>
                                  <a:pt x="42284" y="133350"/>
                                  <a:pt x="42284" y="133350"/>
                                </a:cubicBezTo>
                                <a:cubicBezTo>
                                  <a:pt x="41331" y="135255"/>
                                  <a:pt x="41331" y="136208"/>
                                  <a:pt x="42284" y="137160"/>
                                </a:cubicBezTo>
                                <a:close/>
                                <a:moveTo>
                                  <a:pt x="44189" y="55245"/>
                                </a:moveTo>
                                <a:lnTo>
                                  <a:pt x="44189" y="55245"/>
                                </a:lnTo>
                                <a:lnTo>
                                  <a:pt x="46094" y="52388"/>
                                </a:lnTo>
                                <a:cubicBezTo>
                                  <a:pt x="46094" y="51435"/>
                                  <a:pt x="46094" y="50483"/>
                                  <a:pt x="46094" y="50483"/>
                                </a:cubicBezTo>
                                <a:cubicBezTo>
                                  <a:pt x="45141" y="49530"/>
                                  <a:pt x="44189" y="49530"/>
                                  <a:pt x="43236" y="49530"/>
                                </a:cubicBezTo>
                                <a:cubicBezTo>
                                  <a:pt x="42284" y="49530"/>
                                  <a:pt x="42284" y="50483"/>
                                  <a:pt x="42284" y="51435"/>
                                </a:cubicBezTo>
                                <a:cubicBezTo>
                                  <a:pt x="41331" y="54293"/>
                                  <a:pt x="42284" y="55245"/>
                                  <a:pt x="44189" y="55245"/>
                                </a:cubicBezTo>
                                <a:close/>
                                <a:moveTo>
                                  <a:pt x="54666" y="197168"/>
                                </a:moveTo>
                                <a:cubicBezTo>
                                  <a:pt x="53714" y="196215"/>
                                  <a:pt x="51809" y="196215"/>
                                  <a:pt x="50856" y="195263"/>
                                </a:cubicBezTo>
                                <a:cubicBezTo>
                                  <a:pt x="49904" y="195263"/>
                                  <a:pt x="48951" y="194310"/>
                                  <a:pt x="48951" y="195263"/>
                                </a:cubicBezTo>
                                <a:cubicBezTo>
                                  <a:pt x="47999" y="196215"/>
                                  <a:pt x="48951" y="197168"/>
                                  <a:pt x="48951" y="197168"/>
                                </a:cubicBezTo>
                                <a:cubicBezTo>
                                  <a:pt x="49904" y="198120"/>
                                  <a:pt x="50856" y="199073"/>
                                  <a:pt x="48951" y="200025"/>
                                </a:cubicBezTo>
                                <a:cubicBezTo>
                                  <a:pt x="47999" y="200978"/>
                                  <a:pt x="47046" y="200025"/>
                                  <a:pt x="46094" y="199073"/>
                                </a:cubicBezTo>
                                <a:lnTo>
                                  <a:pt x="45141" y="197168"/>
                                </a:lnTo>
                                <a:cubicBezTo>
                                  <a:pt x="45141" y="197168"/>
                                  <a:pt x="44189" y="196215"/>
                                  <a:pt x="44189" y="196215"/>
                                </a:cubicBezTo>
                                <a:cubicBezTo>
                                  <a:pt x="43236" y="196215"/>
                                  <a:pt x="43236" y="197168"/>
                                  <a:pt x="43236" y="198120"/>
                                </a:cubicBezTo>
                                <a:cubicBezTo>
                                  <a:pt x="43236" y="199073"/>
                                  <a:pt x="43236" y="200978"/>
                                  <a:pt x="44189" y="202883"/>
                                </a:cubicBezTo>
                                <a:cubicBezTo>
                                  <a:pt x="45141" y="203835"/>
                                  <a:pt x="46094" y="201930"/>
                                  <a:pt x="47999" y="201930"/>
                                </a:cubicBezTo>
                                <a:cubicBezTo>
                                  <a:pt x="50856" y="202883"/>
                                  <a:pt x="51809" y="200025"/>
                                  <a:pt x="54666" y="200025"/>
                                </a:cubicBezTo>
                                <a:cubicBezTo>
                                  <a:pt x="55619" y="200025"/>
                                  <a:pt x="56571" y="199073"/>
                                  <a:pt x="56571" y="198120"/>
                                </a:cubicBezTo>
                                <a:cubicBezTo>
                                  <a:pt x="55619" y="198120"/>
                                  <a:pt x="55619" y="197168"/>
                                  <a:pt x="54666" y="197168"/>
                                </a:cubicBezTo>
                                <a:close/>
                                <a:moveTo>
                                  <a:pt x="44189" y="127635"/>
                                </a:moveTo>
                                <a:cubicBezTo>
                                  <a:pt x="45141" y="127635"/>
                                  <a:pt x="46094" y="125730"/>
                                  <a:pt x="46094" y="124778"/>
                                </a:cubicBezTo>
                                <a:cubicBezTo>
                                  <a:pt x="46094" y="123825"/>
                                  <a:pt x="45141" y="122873"/>
                                  <a:pt x="44189" y="122873"/>
                                </a:cubicBezTo>
                                <a:cubicBezTo>
                                  <a:pt x="43236" y="122873"/>
                                  <a:pt x="43236" y="123825"/>
                                  <a:pt x="43236" y="124778"/>
                                </a:cubicBezTo>
                                <a:cubicBezTo>
                                  <a:pt x="43236" y="126683"/>
                                  <a:pt x="43236" y="127635"/>
                                  <a:pt x="44189" y="127635"/>
                                </a:cubicBezTo>
                                <a:close/>
                                <a:moveTo>
                                  <a:pt x="43236" y="189548"/>
                                </a:moveTo>
                                <a:cubicBezTo>
                                  <a:pt x="43236" y="190500"/>
                                  <a:pt x="42284" y="191453"/>
                                  <a:pt x="44189" y="192405"/>
                                </a:cubicBezTo>
                                <a:cubicBezTo>
                                  <a:pt x="45141" y="192405"/>
                                  <a:pt x="47046" y="193358"/>
                                  <a:pt x="47046" y="191453"/>
                                </a:cubicBezTo>
                                <a:cubicBezTo>
                                  <a:pt x="46094" y="191453"/>
                                  <a:pt x="45141" y="190500"/>
                                  <a:pt x="43236" y="189548"/>
                                </a:cubicBezTo>
                                <a:close/>
                                <a:moveTo>
                                  <a:pt x="47046" y="189548"/>
                                </a:moveTo>
                                <a:cubicBezTo>
                                  <a:pt x="46094" y="185738"/>
                                  <a:pt x="46094" y="185738"/>
                                  <a:pt x="43236" y="187643"/>
                                </a:cubicBezTo>
                                <a:cubicBezTo>
                                  <a:pt x="45141" y="188595"/>
                                  <a:pt x="46094" y="188595"/>
                                  <a:pt x="47046" y="189548"/>
                                </a:cubicBezTo>
                                <a:close/>
                                <a:moveTo>
                                  <a:pt x="44189" y="56198"/>
                                </a:moveTo>
                                <a:cubicBezTo>
                                  <a:pt x="45141" y="57150"/>
                                  <a:pt x="45141" y="58103"/>
                                  <a:pt x="47046" y="59055"/>
                                </a:cubicBezTo>
                                <a:cubicBezTo>
                                  <a:pt x="47999" y="60008"/>
                                  <a:pt x="48951" y="60960"/>
                                  <a:pt x="49904" y="61913"/>
                                </a:cubicBezTo>
                                <a:cubicBezTo>
                                  <a:pt x="50856" y="62865"/>
                                  <a:pt x="50856" y="63818"/>
                                  <a:pt x="49904" y="63818"/>
                                </a:cubicBezTo>
                                <a:cubicBezTo>
                                  <a:pt x="48951" y="63818"/>
                                  <a:pt x="47999" y="64770"/>
                                  <a:pt x="48951" y="65723"/>
                                </a:cubicBezTo>
                                <a:cubicBezTo>
                                  <a:pt x="48951" y="66675"/>
                                  <a:pt x="49904" y="66675"/>
                                  <a:pt x="50856" y="65723"/>
                                </a:cubicBezTo>
                                <a:cubicBezTo>
                                  <a:pt x="54666" y="64770"/>
                                  <a:pt x="54666" y="63818"/>
                                  <a:pt x="51809" y="60960"/>
                                </a:cubicBezTo>
                                <a:cubicBezTo>
                                  <a:pt x="50856" y="60008"/>
                                  <a:pt x="48951" y="58103"/>
                                  <a:pt x="47046" y="59055"/>
                                </a:cubicBezTo>
                                <a:cubicBezTo>
                                  <a:pt x="47046" y="56198"/>
                                  <a:pt x="46094" y="56198"/>
                                  <a:pt x="44189" y="56198"/>
                                </a:cubicBezTo>
                                <a:close/>
                                <a:moveTo>
                                  <a:pt x="45141" y="112395"/>
                                </a:moveTo>
                                <a:cubicBezTo>
                                  <a:pt x="45141" y="113348"/>
                                  <a:pt x="45141" y="113348"/>
                                  <a:pt x="45141" y="112395"/>
                                </a:cubicBezTo>
                                <a:cubicBezTo>
                                  <a:pt x="47999" y="113348"/>
                                  <a:pt x="47046" y="110490"/>
                                  <a:pt x="48951" y="109538"/>
                                </a:cubicBezTo>
                                <a:cubicBezTo>
                                  <a:pt x="48951" y="109538"/>
                                  <a:pt x="48951" y="108585"/>
                                  <a:pt x="47999" y="108585"/>
                                </a:cubicBezTo>
                                <a:cubicBezTo>
                                  <a:pt x="46094" y="109538"/>
                                  <a:pt x="45141" y="111443"/>
                                  <a:pt x="45141" y="112395"/>
                                </a:cubicBezTo>
                                <a:close/>
                                <a:moveTo>
                                  <a:pt x="47999" y="204788"/>
                                </a:moveTo>
                                <a:lnTo>
                                  <a:pt x="47999" y="204788"/>
                                </a:lnTo>
                                <a:cubicBezTo>
                                  <a:pt x="47046" y="203835"/>
                                  <a:pt x="47046" y="204788"/>
                                  <a:pt x="46094" y="204788"/>
                                </a:cubicBezTo>
                                <a:cubicBezTo>
                                  <a:pt x="47046" y="205740"/>
                                  <a:pt x="47046" y="205740"/>
                                  <a:pt x="47999" y="204788"/>
                                </a:cubicBezTo>
                                <a:cubicBezTo>
                                  <a:pt x="47999" y="205740"/>
                                  <a:pt x="47999" y="205740"/>
                                  <a:pt x="47999" y="204788"/>
                                </a:cubicBezTo>
                                <a:close/>
                                <a:moveTo>
                                  <a:pt x="50856" y="134303"/>
                                </a:moveTo>
                                <a:cubicBezTo>
                                  <a:pt x="50856" y="133350"/>
                                  <a:pt x="50856" y="132398"/>
                                  <a:pt x="49904" y="132398"/>
                                </a:cubicBezTo>
                                <a:cubicBezTo>
                                  <a:pt x="48951" y="132398"/>
                                  <a:pt x="47999" y="132398"/>
                                  <a:pt x="47999" y="133350"/>
                                </a:cubicBezTo>
                                <a:cubicBezTo>
                                  <a:pt x="47999" y="135255"/>
                                  <a:pt x="47999" y="136208"/>
                                  <a:pt x="47046" y="137160"/>
                                </a:cubicBezTo>
                                <a:cubicBezTo>
                                  <a:pt x="48951" y="138113"/>
                                  <a:pt x="49904" y="137160"/>
                                  <a:pt x="50856" y="134303"/>
                                </a:cubicBezTo>
                                <a:close/>
                                <a:moveTo>
                                  <a:pt x="51809" y="95250"/>
                                </a:moveTo>
                                <a:cubicBezTo>
                                  <a:pt x="50856" y="94298"/>
                                  <a:pt x="49904" y="92393"/>
                                  <a:pt x="48951" y="92393"/>
                                </a:cubicBezTo>
                                <a:cubicBezTo>
                                  <a:pt x="48951" y="92393"/>
                                  <a:pt x="47999" y="93345"/>
                                  <a:pt x="47046" y="93345"/>
                                </a:cubicBezTo>
                                <a:lnTo>
                                  <a:pt x="50856" y="96203"/>
                                </a:lnTo>
                                <a:cubicBezTo>
                                  <a:pt x="50856" y="96203"/>
                                  <a:pt x="51809" y="95250"/>
                                  <a:pt x="51809" y="95250"/>
                                </a:cubicBezTo>
                                <a:lnTo>
                                  <a:pt x="51809" y="95250"/>
                                </a:lnTo>
                                <a:close/>
                                <a:moveTo>
                                  <a:pt x="48951" y="106680"/>
                                </a:moveTo>
                                <a:cubicBezTo>
                                  <a:pt x="48951" y="105728"/>
                                  <a:pt x="48951" y="105728"/>
                                  <a:pt x="47999" y="105728"/>
                                </a:cubicBezTo>
                                <a:cubicBezTo>
                                  <a:pt x="47999" y="105728"/>
                                  <a:pt x="47046" y="105728"/>
                                  <a:pt x="47046" y="106680"/>
                                </a:cubicBezTo>
                                <a:cubicBezTo>
                                  <a:pt x="47046" y="106680"/>
                                  <a:pt x="47046" y="107633"/>
                                  <a:pt x="48951" y="106680"/>
                                </a:cubicBezTo>
                                <a:cubicBezTo>
                                  <a:pt x="47999" y="107633"/>
                                  <a:pt x="48951" y="107633"/>
                                  <a:pt x="48951" y="106680"/>
                                </a:cubicBezTo>
                                <a:close/>
                                <a:moveTo>
                                  <a:pt x="47999" y="117158"/>
                                </a:moveTo>
                                <a:cubicBezTo>
                                  <a:pt x="47999" y="117158"/>
                                  <a:pt x="48951" y="117158"/>
                                  <a:pt x="47999" y="117158"/>
                                </a:cubicBezTo>
                                <a:cubicBezTo>
                                  <a:pt x="49904" y="117158"/>
                                  <a:pt x="49904" y="116205"/>
                                  <a:pt x="49904" y="115253"/>
                                </a:cubicBezTo>
                                <a:cubicBezTo>
                                  <a:pt x="49904" y="115253"/>
                                  <a:pt x="49904" y="114300"/>
                                  <a:pt x="48951" y="115253"/>
                                </a:cubicBezTo>
                                <a:cubicBezTo>
                                  <a:pt x="48951" y="115253"/>
                                  <a:pt x="47999" y="116205"/>
                                  <a:pt x="47999" y="117158"/>
                                </a:cubicBezTo>
                                <a:close/>
                                <a:moveTo>
                                  <a:pt x="48951" y="47625"/>
                                </a:moveTo>
                                <a:cubicBezTo>
                                  <a:pt x="48951" y="48578"/>
                                  <a:pt x="49904" y="48578"/>
                                  <a:pt x="50856" y="48578"/>
                                </a:cubicBezTo>
                                <a:cubicBezTo>
                                  <a:pt x="52761" y="47625"/>
                                  <a:pt x="53714" y="49530"/>
                                  <a:pt x="53714" y="50483"/>
                                </a:cubicBezTo>
                                <a:cubicBezTo>
                                  <a:pt x="54666" y="47625"/>
                                  <a:pt x="54666" y="46673"/>
                                  <a:pt x="51809" y="45720"/>
                                </a:cubicBezTo>
                                <a:cubicBezTo>
                                  <a:pt x="49904" y="45720"/>
                                  <a:pt x="49904" y="46673"/>
                                  <a:pt x="48951" y="47625"/>
                                </a:cubicBezTo>
                                <a:close/>
                                <a:moveTo>
                                  <a:pt x="55619" y="124778"/>
                                </a:moveTo>
                                <a:cubicBezTo>
                                  <a:pt x="56571" y="123825"/>
                                  <a:pt x="53714" y="122873"/>
                                  <a:pt x="53714" y="121920"/>
                                </a:cubicBezTo>
                                <a:cubicBezTo>
                                  <a:pt x="52761" y="120015"/>
                                  <a:pt x="51809" y="119063"/>
                                  <a:pt x="49904" y="119063"/>
                                </a:cubicBezTo>
                                <a:cubicBezTo>
                                  <a:pt x="48951" y="119063"/>
                                  <a:pt x="47999" y="120015"/>
                                  <a:pt x="48951" y="120968"/>
                                </a:cubicBezTo>
                                <a:cubicBezTo>
                                  <a:pt x="49904" y="121920"/>
                                  <a:pt x="49904" y="122873"/>
                                  <a:pt x="50856" y="123825"/>
                                </a:cubicBezTo>
                                <a:cubicBezTo>
                                  <a:pt x="52761" y="124778"/>
                                  <a:pt x="53714" y="126683"/>
                                  <a:pt x="55619" y="124778"/>
                                </a:cubicBezTo>
                                <a:close/>
                                <a:moveTo>
                                  <a:pt x="50856" y="206693"/>
                                </a:moveTo>
                                <a:cubicBezTo>
                                  <a:pt x="50856" y="206693"/>
                                  <a:pt x="49904" y="206693"/>
                                  <a:pt x="50856" y="206693"/>
                                </a:cubicBezTo>
                                <a:lnTo>
                                  <a:pt x="50856" y="206693"/>
                                </a:lnTo>
                                <a:cubicBezTo>
                                  <a:pt x="49904" y="207645"/>
                                  <a:pt x="49904" y="207645"/>
                                  <a:pt x="50856" y="206693"/>
                                </a:cubicBezTo>
                                <a:cubicBezTo>
                                  <a:pt x="49904" y="207645"/>
                                  <a:pt x="50856" y="207645"/>
                                  <a:pt x="50856" y="206693"/>
                                </a:cubicBezTo>
                                <a:close/>
                                <a:moveTo>
                                  <a:pt x="52761" y="102870"/>
                                </a:moveTo>
                                <a:cubicBezTo>
                                  <a:pt x="51809" y="102870"/>
                                  <a:pt x="51809" y="101918"/>
                                  <a:pt x="50856" y="102870"/>
                                </a:cubicBezTo>
                                <a:cubicBezTo>
                                  <a:pt x="50856" y="102870"/>
                                  <a:pt x="50856" y="103823"/>
                                  <a:pt x="50856" y="103823"/>
                                </a:cubicBezTo>
                                <a:cubicBezTo>
                                  <a:pt x="51809" y="103823"/>
                                  <a:pt x="51809" y="102870"/>
                                  <a:pt x="52761" y="102870"/>
                                </a:cubicBezTo>
                                <a:cubicBezTo>
                                  <a:pt x="53714" y="101918"/>
                                  <a:pt x="54666" y="101918"/>
                                  <a:pt x="55619" y="102870"/>
                                </a:cubicBezTo>
                                <a:lnTo>
                                  <a:pt x="54666" y="105728"/>
                                </a:lnTo>
                                <a:cubicBezTo>
                                  <a:pt x="55619" y="105728"/>
                                  <a:pt x="56571" y="104775"/>
                                  <a:pt x="56571" y="103823"/>
                                </a:cubicBezTo>
                                <a:cubicBezTo>
                                  <a:pt x="56571" y="102870"/>
                                  <a:pt x="55619" y="102870"/>
                                  <a:pt x="55619" y="102870"/>
                                </a:cubicBezTo>
                                <a:cubicBezTo>
                                  <a:pt x="55619" y="100965"/>
                                  <a:pt x="56571" y="98108"/>
                                  <a:pt x="53714" y="98108"/>
                                </a:cubicBezTo>
                                <a:cubicBezTo>
                                  <a:pt x="51809" y="98108"/>
                                  <a:pt x="51809" y="100965"/>
                                  <a:pt x="52761" y="102870"/>
                                </a:cubicBezTo>
                                <a:close/>
                                <a:moveTo>
                                  <a:pt x="52761" y="215265"/>
                                </a:moveTo>
                                <a:cubicBezTo>
                                  <a:pt x="52761" y="215265"/>
                                  <a:pt x="51809" y="215265"/>
                                  <a:pt x="52761" y="215265"/>
                                </a:cubicBezTo>
                                <a:cubicBezTo>
                                  <a:pt x="51809" y="214313"/>
                                  <a:pt x="50856" y="215265"/>
                                  <a:pt x="51809" y="215265"/>
                                </a:cubicBezTo>
                                <a:cubicBezTo>
                                  <a:pt x="51809" y="216218"/>
                                  <a:pt x="51809" y="216218"/>
                                  <a:pt x="52761" y="215265"/>
                                </a:cubicBezTo>
                                <a:cubicBezTo>
                                  <a:pt x="52761" y="216218"/>
                                  <a:pt x="52761" y="215265"/>
                                  <a:pt x="52761" y="215265"/>
                                </a:cubicBezTo>
                                <a:close/>
                                <a:moveTo>
                                  <a:pt x="53714" y="66675"/>
                                </a:moveTo>
                                <a:cubicBezTo>
                                  <a:pt x="52761" y="66675"/>
                                  <a:pt x="51809" y="66675"/>
                                  <a:pt x="51809" y="68580"/>
                                </a:cubicBezTo>
                                <a:cubicBezTo>
                                  <a:pt x="51809" y="69533"/>
                                  <a:pt x="52761" y="70485"/>
                                  <a:pt x="54666" y="70485"/>
                                </a:cubicBezTo>
                                <a:cubicBezTo>
                                  <a:pt x="55619" y="70485"/>
                                  <a:pt x="57524" y="69533"/>
                                  <a:pt x="57524" y="68580"/>
                                </a:cubicBezTo>
                                <a:cubicBezTo>
                                  <a:pt x="55619" y="67628"/>
                                  <a:pt x="54666" y="66675"/>
                                  <a:pt x="53714" y="66675"/>
                                </a:cubicBezTo>
                                <a:close/>
                                <a:moveTo>
                                  <a:pt x="50856" y="165735"/>
                                </a:moveTo>
                                <a:cubicBezTo>
                                  <a:pt x="50856" y="166688"/>
                                  <a:pt x="50856" y="166688"/>
                                  <a:pt x="51809" y="166688"/>
                                </a:cubicBezTo>
                                <a:cubicBezTo>
                                  <a:pt x="51809" y="166688"/>
                                  <a:pt x="52761" y="166688"/>
                                  <a:pt x="52761" y="165735"/>
                                </a:cubicBezTo>
                                <a:cubicBezTo>
                                  <a:pt x="52761" y="165735"/>
                                  <a:pt x="52761" y="164783"/>
                                  <a:pt x="50856" y="165735"/>
                                </a:cubicBezTo>
                                <a:cubicBezTo>
                                  <a:pt x="50856" y="164783"/>
                                  <a:pt x="50856" y="165735"/>
                                  <a:pt x="50856" y="165735"/>
                                </a:cubicBezTo>
                                <a:close/>
                                <a:moveTo>
                                  <a:pt x="51809" y="211455"/>
                                </a:moveTo>
                                <a:lnTo>
                                  <a:pt x="51809" y="211455"/>
                                </a:lnTo>
                                <a:cubicBezTo>
                                  <a:pt x="51809" y="211455"/>
                                  <a:pt x="51809" y="210503"/>
                                  <a:pt x="51809" y="211455"/>
                                </a:cubicBezTo>
                                <a:cubicBezTo>
                                  <a:pt x="51809" y="210503"/>
                                  <a:pt x="51809" y="211455"/>
                                  <a:pt x="51809" y="211455"/>
                                </a:cubicBezTo>
                                <a:cubicBezTo>
                                  <a:pt x="51809" y="211455"/>
                                  <a:pt x="51809" y="211455"/>
                                  <a:pt x="51809" y="211455"/>
                                </a:cubicBezTo>
                                <a:close/>
                                <a:moveTo>
                                  <a:pt x="51809" y="51435"/>
                                </a:moveTo>
                                <a:cubicBezTo>
                                  <a:pt x="50856" y="52388"/>
                                  <a:pt x="50856" y="52388"/>
                                  <a:pt x="51809" y="51435"/>
                                </a:cubicBezTo>
                                <a:cubicBezTo>
                                  <a:pt x="52761" y="52388"/>
                                  <a:pt x="53714" y="51435"/>
                                  <a:pt x="53714" y="51435"/>
                                </a:cubicBezTo>
                                <a:lnTo>
                                  <a:pt x="53714" y="50483"/>
                                </a:lnTo>
                                <a:cubicBezTo>
                                  <a:pt x="52761" y="50483"/>
                                  <a:pt x="51809" y="50483"/>
                                  <a:pt x="51809" y="51435"/>
                                </a:cubicBezTo>
                                <a:close/>
                                <a:moveTo>
                                  <a:pt x="52761" y="130493"/>
                                </a:moveTo>
                                <a:cubicBezTo>
                                  <a:pt x="52761" y="130493"/>
                                  <a:pt x="52761" y="129540"/>
                                  <a:pt x="52761" y="130493"/>
                                </a:cubicBezTo>
                                <a:cubicBezTo>
                                  <a:pt x="53714" y="128588"/>
                                  <a:pt x="52761" y="128588"/>
                                  <a:pt x="51809" y="128588"/>
                                </a:cubicBezTo>
                                <a:cubicBezTo>
                                  <a:pt x="51809" y="128588"/>
                                  <a:pt x="50856" y="128588"/>
                                  <a:pt x="50856" y="129540"/>
                                </a:cubicBezTo>
                                <a:cubicBezTo>
                                  <a:pt x="50856" y="129540"/>
                                  <a:pt x="51809" y="130493"/>
                                  <a:pt x="52761" y="130493"/>
                                </a:cubicBezTo>
                                <a:close/>
                                <a:moveTo>
                                  <a:pt x="62286" y="59055"/>
                                </a:moveTo>
                                <a:cubicBezTo>
                                  <a:pt x="62286" y="59055"/>
                                  <a:pt x="63239" y="58103"/>
                                  <a:pt x="63239" y="58103"/>
                                </a:cubicBezTo>
                                <a:cubicBezTo>
                                  <a:pt x="63239" y="57150"/>
                                  <a:pt x="62286" y="58103"/>
                                  <a:pt x="62286" y="58103"/>
                                </a:cubicBezTo>
                                <a:cubicBezTo>
                                  <a:pt x="60381" y="59055"/>
                                  <a:pt x="57524" y="57150"/>
                                  <a:pt x="55619" y="60008"/>
                                </a:cubicBezTo>
                                <a:lnTo>
                                  <a:pt x="54666" y="56198"/>
                                </a:lnTo>
                                <a:cubicBezTo>
                                  <a:pt x="54666" y="56198"/>
                                  <a:pt x="54666" y="55245"/>
                                  <a:pt x="53714" y="55245"/>
                                </a:cubicBezTo>
                                <a:cubicBezTo>
                                  <a:pt x="52761" y="55245"/>
                                  <a:pt x="52761" y="56198"/>
                                  <a:pt x="52761" y="57150"/>
                                </a:cubicBezTo>
                                <a:cubicBezTo>
                                  <a:pt x="52761" y="59055"/>
                                  <a:pt x="54666" y="59055"/>
                                  <a:pt x="55619" y="60008"/>
                                </a:cubicBezTo>
                                <a:cubicBezTo>
                                  <a:pt x="57524" y="60008"/>
                                  <a:pt x="60381" y="60008"/>
                                  <a:pt x="62286" y="59055"/>
                                </a:cubicBezTo>
                                <a:close/>
                                <a:moveTo>
                                  <a:pt x="56571" y="181928"/>
                                </a:moveTo>
                                <a:cubicBezTo>
                                  <a:pt x="56571" y="180975"/>
                                  <a:pt x="54666" y="180023"/>
                                  <a:pt x="53714" y="180023"/>
                                </a:cubicBezTo>
                                <a:cubicBezTo>
                                  <a:pt x="52761" y="180023"/>
                                  <a:pt x="52761" y="180023"/>
                                  <a:pt x="52761" y="180975"/>
                                </a:cubicBezTo>
                                <a:cubicBezTo>
                                  <a:pt x="52761" y="181928"/>
                                  <a:pt x="54666" y="181928"/>
                                  <a:pt x="55619" y="182880"/>
                                </a:cubicBezTo>
                                <a:cubicBezTo>
                                  <a:pt x="55619" y="181928"/>
                                  <a:pt x="56571" y="182880"/>
                                  <a:pt x="56571" y="181928"/>
                                </a:cubicBezTo>
                                <a:close/>
                                <a:moveTo>
                                  <a:pt x="59429" y="172403"/>
                                </a:moveTo>
                                <a:cubicBezTo>
                                  <a:pt x="58476" y="172403"/>
                                  <a:pt x="58476" y="172403"/>
                                  <a:pt x="57524" y="172403"/>
                                </a:cubicBezTo>
                                <a:cubicBezTo>
                                  <a:pt x="57524" y="172403"/>
                                  <a:pt x="56571" y="172403"/>
                                  <a:pt x="56571" y="171450"/>
                                </a:cubicBezTo>
                                <a:cubicBezTo>
                                  <a:pt x="55619" y="170498"/>
                                  <a:pt x="54666" y="172403"/>
                                  <a:pt x="53714" y="172403"/>
                                </a:cubicBezTo>
                                <a:cubicBezTo>
                                  <a:pt x="52761" y="172403"/>
                                  <a:pt x="52761" y="172403"/>
                                  <a:pt x="53714" y="173355"/>
                                </a:cubicBezTo>
                                <a:cubicBezTo>
                                  <a:pt x="54666" y="174308"/>
                                  <a:pt x="55619" y="173355"/>
                                  <a:pt x="56571" y="174308"/>
                                </a:cubicBezTo>
                                <a:lnTo>
                                  <a:pt x="57524" y="174308"/>
                                </a:lnTo>
                                <a:cubicBezTo>
                                  <a:pt x="57524" y="174308"/>
                                  <a:pt x="58476" y="174308"/>
                                  <a:pt x="59429" y="174308"/>
                                </a:cubicBezTo>
                                <a:cubicBezTo>
                                  <a:pt x="58476" y="173355"/>
                                  <a:pt x="59429" y="173355"/>
                                  <a:pt x="59429" y="172403"/>
                                </a:cubicBezTo>
                                <a:close/>
                                <a:moveTo>
                                  <a:pt x="52761" y="106680"/>
                                </a:moveTo>
                                <a:cubicBezTo>
                                  <a:pt x="53714" y="106680"/>
                                  <a:pt x="53714" y="105728"/>
                                  <a:pt x="53714" y="105728"/>
                                </a:cubicBezTo>
                                <a:cubicBezTo>
                                  <a:pt x="53714" y="105728"/>
                                  <a:pt x="52761" y="105728"/>
                                  <a:pt x="52761" y="106680"/>
                                </a:cubicBezTo>
                                <a:cubicBezTo>
                                  <a:pt x="52761" y="106680"/>
                                  <a:pt x="52761" y="106680"/>
                                  <a:pt x="52761" y="106680"/>
                                </a:cubicBezTo>
                                <a:close/>
                                <a:moveTo>
                                  <a:pt x="56571" y="133350"/>
                                </a:moveTo>
                                <a:cubicBezTo>
                                  <a:pt x="56571" y="132398"/>
                                  <a:pt x="56571" y="131445"/>
                                  <a:pt x="56571" y="131445"/>
                                </a:cubicBezTo>
                                <a:cubicBezTo>
                                  <a:pt x="55619" y="130493"/>
                                  <a:pt x="55619" y="131445"/>
                                  <a:pt x="54666" y="132398"/>
                                </a:cubicBezTo>
                                <a:cubicBezTo>
                                  <a:pt x="54666" y="133350"/>
                                  <a:pt x="53714" y="133350"/>
                                  <a:pt x="53714" y="134303"/>
                                </a:cubicBezTo>
                                <a:cubicBezTo>
                                  <a:pt x="53714" y="135255"/>
                                  <a:pt x="53714" y="137160"/>
                                  <a:pt x="54666" y="137160"/>
                                </a:cubicBezTo>
                                <a:cubicBezTo>
                                  <a:pt x="55619" y="137160"/>
                                  <a:pt x="55619" y="135255"/>
                                  <a:pt x="55619" y="134303"/>
                                </a:cubicBezTo>
                                <a:cubicBezTo>
                                  <a:pt x="55619" y="134303"/>
                                  <a:pt x="55619" y="134303"/>
                                  <a:pt x="56571" y="133350"/>
                                </a:cubicBezTo>
                                <a:close/>
                                <a:moveTo>
                                  <a:pt x="55619" y="193358"/>
                                </a:moveTo>
                                <a:cubicBezTo>
                                  <a:pt x="55619" y="193358"/>
                                  <a:pt x="55619" y="192405"/>
                                  <a:pt x="55619" y="193358"/>
                                </a:cubicBezTo>
                                <a:cubicBezTo>
                                  <a:pt x="54666" y="192405"/>
                                  <a:pt x="53714" y="192405"/>
                                  <a:pt x="53714" y="193358"/>
                                </a:cubicBezTo>
                                <a:cubicBezTo>
                                  <a:pt x="53714" y="193358"/>
                                  <a:pt x="54666" y="194310"/>
                                  <a:pt x="55619" y="193358"/>
                                </a:cubicBezTo>
                                <a:cubicBezTo>
                                  <a:pt x="55619" y="194310"/>
                                  <a:pt x="55619" y="194310"/>
                                  <a:pt x="55619" y="193358"/>
                                </a:cubicBezTo>
                                <a:close/>
                                <a:moveTo>
                                  <a:pt x="54666" y="140970"/>
                                </a:moveTo>
                                <a:cubicBezTo>
                                  <a:pt x="54666" y="140970"/>
                                  <a:pt x="53714" y="141923"/>
                                  <a:pt x="54666" y="140970"/>
                                </a:cubicBezTo>
                                <a:cubicBezTo>
                                  <a:pt x="53714" y="141923"/>
                                  <a:pt x="53714" y="142875"/>
                                  <a:pt x="54666" y="142875"/>
                                </a:cubicBezTo>
                                <a:cubicBezTo>
                                  <a:pt x="55619" y="142875"/>
                                  <a:pt x="55619" y="142875"/>
                                  <a:pt x="54666" y="140970"/>
                                </a:cubicBezTo>
                                <a:lnTo>
                                  <a:pt x="54666" y="140970"/>
                                </a:lnTo>
                                <a:close/>
                                <a:moveTo>
                                  <a:pt x="58476" y="87630"/>
                                </a:moveTo>
                                <a:cubicBezTo>
                                  <a:pt x="58476" y="87630"/>
                                  <a:pt x="57524" y="87630"/>
                                  <a:pt x="58476" y="87630"/>
                                </a:cubicBezTo>
                                <a:cubicBezTo>
                                  <a:pt x="55619" y="86678"/>
                                  <a:pt x="54666" y="87630"/>
                                  <a:pt x="54666" y="88583"/>
                                </a:cubicBezTo>
                                <a:cubicBezTo>
                                  <a:pt x="54666" y="90488"/>
                                  <a:pt x="54666" y="91440"/>
                                  <a:pt x="56571" y="92393"/>
                                </a:cubicBezTo>
                                <a:cubicBezTo>
                                  <a:pt x="56571" y="92393"/>
                                  <a:pt x="57524" y="92393"/>
                                  <a:pt x="57524" y="92393"/>
                                </a:cubicBezTo>
                                <a:cubicBezTo>
                                  <a:pt x="57524" y="92393"/>
                                  <a:pt x="58476" y="91440"/>
                                  <a:pt x="57524" y="91440"/>
                                </a:cubicBezTo>
                                <a:cubicBezTo>
                                  <a:pt x="54666" y="90488"/>
                                  <a:pt x="56571" y="89535"/>
                                  <a:pt x="58476" y="87630"/>
                                </a:cubicBezTo>
                                <a:lnTo>
                                  <a:pt x="58476" y="87630"/>
                                </a:lnTo>
                                <a:close/>
                                <a:moveTo>
                                  <a:pt x="56571" y="120015"/>
                                </a:moveTo>
                                <a:cubicBezTo>
                                  <a:pt x="57524" y="120015"/>
                                  <a:pt x="57524" y="120015"/>
                                  <a:pt x="56571" y="120015"/>
                                </a:cubicBezTo>
                                <a:cubicBezTo>
                                  <a:pt x="57524" y="118110"/>
                                  <a:pt x="57524" y="118110"/>
                                  <a:pt x="56571" y="118110"/>
                                </a:cubicBezTo>
                                <a:cubicBezTo>
                                  <a:pt x="55619" y="118110"/>
                                  <a:pt x="55619" y="118110"/>
                                  <a:pt x="55619" y="119063"/>
                                </a:cubicBezTo>
                                <a:cubicBezTo>
                                  <a:pt x="55619" y="119063"/>
                                  <a:pt x="55619" y="120015"/>
                                  <a:pt x="56571" y="120015"/>
                                </a:cubicBezTo>
                                <a:close/>
                                <a:moveTo>
                                  <a:pt x="57524" y="161925"/>
                                </a:moveTo>
                                <a:cubicBezTo>
                                  <a:pt x="58476" y="161925"/>
                                  <a:pt x="58476" y="161925"/>
                                  <a:pt x="58476" y="160973"/>
                                </a:cubicBezTo>
                                <a:cubicBezTo>
                                  <a:pt x="58476" y="160020"/>
                                  <a:pt x="58476" y="160020"/>
                                  <a:pt x="57524" y="159068"/>
                                </a:cubicBezTo>
                                <a:cubicBezTo>
                                  <a:pt x="56571" y="159068"/>
                                  <a:pt x="56571" y="159068"/>
                                  <a:pt x="56571" y="160020"/>
                                </a:cubicBezTo>
                                <a:cubicBezTo>
                                  <a:pt x="56571" y="160973"/>
                                  <a:pt x="56571" y="160973"/>
                                  <a:pt x="57524" y="161925"/>
                                </a:cubicBezTo>
                                <a:close/>
                                <a:moveTo>
                                  <a:pt x="56571" y="49530"/>
                                </a:moveTo>
                                <a:cubicBezTo>
                                  <a:pt x="56571" y="49530"/>
                                  <a:pt x="57524" y="50483"/>
                                  <a:pt x="56571" y="49530"/>
                                </a:cubicBezTo>
                                <a:cubicBezTo>
                                  <a:pt x="57524" y="49530"/>
                                  <a:pt x="57524" y="49530"/>
                                  <a:pt x="57524" y="48578"/>
                                </a:cubicBezTo>
                                <a:cubicBezTo>
                                  <a:pt x="57524" y="47625"/>
                                  <a:pt x="57524" y="47625"/>
                                  <a:pt x="56571" y="47625"/>
                                </a:cubicBezTo>
                                <a:cubicBezTo>
                                  <a:pt x="57524" y="49530"/>
                                  <a:pt x="56571" y="49530"/>
                                  <a:pt x="56571" y="49530"/>
                                </a:cubicBezTo>
                                <a:close/>
                                <a:moveTo>
                                  <a:pt x="56571" y="42863"/>
                                </a:moveTo>
                                <a:cubicBezTo>
                                  <a:pt x="57524" y="44768"/>
                                  <a:pt x="58476" y="44768"/>
                                  <a:pt x="60381" y="45720"/>
                                </a:cubicBezTo>
                                <a:cubicBezTo>
                                  <a:pt x="60381" y="45720"/>
                                  <a:pt x="60381" y="44768"/>
                                  <a:pt x="60381" y="44768"/>
                                </a:cubicBezTo>
                                <a:cubicBezTo>
                                  <a:pt x="59429" y="42863"/>
                                  <a:pt x="58476" y="41910"/>
                                  <a:pt x="56571" y="42863"/>
                                </a:cubicBezTo>
                                <a:cubicBezTo>
                                  <a:pt x="57524" y="41910"/>
                                  <a:pt x="56571" y="42863"/>
                                  <a:pt x="56571" y="42863"/>
                                </a:cubicBezTo>
                                <a:close/>
                                <a:moveTo>
                                  <a:pt x="58476" y="127635"/>
                                </a:moveTo>
                                <a:cubicBezTo>
                                  <a:pt x="57524" y="127635"/>
                                  <a:pt x="57524" y="128588"/>
                                  <a:pt x="58476" y="127635"/>
                                </a:cubicBezTo>
                                <a:cubicBezTo>
                                  <a:pt x="57524" y="128588"/>
                                  <a:pt x="58476" y="129540"/>
                                  <a:pt x="58476" y="129540"/>
                                </a:cubicBezTo>
                                <a:cubicBezTo>
                                  <a:pt x="58476" y="129540"/>
                                  <a:pt x="59429" y="129540"/>
                                  <a:pt x="59429" y="128588"/>
                                </a:cubicBezTo>
                                <a:cubicBezTo>
                                  <a:pt x="59429" y="128588"/>
                                  <a:pt x="59429" y="127635"/>
                                  <a:pt x="58476" y="127635"/>
                                </a:cubicBezTo>
                                <a:close/>
                                <a:moveTo>
                                  <a:pt x="58476" y="80963"/>
                                </a:moveTo>
                                <a:cubicBezTo>
                                  <a:pt x="58476" y="80963"/>
                                  <a:pt x="58476" y="80963"/>
                                  <a:pt x="58476" y="80963"/>
                                </a:cubicBezTo>
                                <a:cubicBezTo>
                                  <a:pt x="58476" y="81915"/>
                                  <a:pt x="58476" y="81915"/>
                                  <a:pt x="58476" y="80963"/>
                                </a:cubicBezTo>
                                <a:lnTo>
                                  <a:pt x="58476" y="80963"/>
                                </a:lnTo>
                                <a:cubicBezTo>
                                  <a:pt x="59429" y="80963"/>
                                  <a:pt x="58476" y="80963"/>
                                  <a:pt x="58476" y="80963"/>
                                </a:cubicBezTo>
                                <a:close/>
                                <a:moveTo>
                                  <a:pt x="59429" y="67628"/>
                                </a:moveTo>
                                <a:cubicBezTo>
                                  <a:pt x="60381" y="67628"/>
                                  <a:pt x="60381" y="67628"/>
                                  <a:pt x="59429" y="67628"/>
                                </a:cubicBezTo>
                                <a:cubicBezTo>
                                  <a:pt x="60381" y="66675"/>
                                  <a:pt x="60381" y="66675"/>
                                  <a:pt x="59429" y="65723"/>
                                </a:cubicBezTo>
                                <a:cubicBezTo>
                                  <a:pt x="59429" y="65723"/>
                                  <a:pt x="58476" y="65723"/>
                                  <a:pt x="59429" y="67628"/>
                                </a:cubicBezTo>
                                <a:cubicBezTo>
                                  <a:pt x="58476" y="66675"/>
                                  <a:pt x="59429" y="67628"/>
                                  <a:pt x="59429" y="67628"/>
                                </a:cubicBezTo>
                                <a:close/>
                                <a:moveTo>
                                  <a:pt x="59429" y="78105"/>
                                </a:moveTo>
                                <a:cubicBezTo>
                                  <a:pt x="60381" y="78105"/>
                                  <a:pt x="60381" y="77153"/>
                                  <a:pt x="60381" y="77153"/>
                                </a:cubicBezTo>
                                <a:cubicBezTo>
                                  <a:pt x="60381" y="76200"/>
                                  <a:pt x="60381" y="75248"/>
                                  <a:pt x="59429" y="75248"/>
                                </a:cubicBezTo>
                                <a:cubicBezTo>
                                  <a:pt x="59429" y="75248"/>
                                  <a:pt x="59429" y="76200"/>
                                  <a:pt x="59429" y="78105"/>
                                </a:cubicBezTo>
                                <a:cubicBezTo>
                                  <a:pt x="59429" y="77153"/>
                                  <a:pt x="59429" y="78105"/>
                                  <a:pt x="59429" y="78105"/>
                                </a:cubicBezTo>
                                <a:close/>
                                <a:moveTo>
                                  <a:pt x="61334" y="206693"/>
                                </a:moveTo>
                                <a:cubicBezTo>
                                  <a:pt x="61334" y="205740"/>
                                  <a:pt x="61334" y="205740"/>
                                  <a:pt x="61334" y="206693"/>
                                </a:cubicBezTo>
                                <a:cubicBezTo>
                                  <a:pt x="60381" y="205740"/>
                                  <a:pt x="59429" y="205740"/>
                                  <a:pt x="59429" y="206693"/>
                                </a:cubicBezTo>
                                <a:cubicBezTo>
                                  <a:pt x="60381" y="206693"/>
                                  <a:pt x="60381" y="207645"/>
                                  <a:pt x="61334" y="206693"/>
                                </a:cubicBezTo>
                                <a:cubicBezTo>
                                  <a:pt x="61334" y="207645"/>
                                  <a:pt x="62286" y="206693"/>
                                  <a:pt x="61334" y="206693"/>
                                </a:cubicBezTo>
                                <a:close/>
                                <a:moveTo>
                                  <a:pt x="62286" y="95250"/>
                                </a:moveTo>
                                <a:cubicBezTo>
                                  <a:pt x="62286" y="95250"/>
                                  <a:pt x="62286" y="95250"/>
                                  <a:pt x="62286" y="95250"/>
                                </a:cubicBezTo>
                                <a:cubicBezTo>
                                  <a:pt x="61334" y="94298"/>
                                  <a:pt x="61334" y="94298"/>
                                  <a:pt x="61334" y="94298"/>
                                </a:cubicBezTo>
                                <a:cubicBezTo>
                                  <a:pt x="61334" y="95250"/>
                                  <a:pt x="61334" y="95250"/>
                                  <a:pt x="62286" y="95250"/>
                                </a:cubicBezTo>
                                <a:cubicBezTo>
                                  <a:pt x="62286" y="96203"/>
                                  <a:pt x="62286" y="96203"/>
                                  <a:pt x="62286" y="95250"/>
                                </a:cubicBezTo>
                                <a:close/>
                                <a:moveTo>
                                  <a:pt x="63239" y="61913"/>
                                </a:moveTo>
                                <a:cubicBezTo>
                                  <a:pt x="64191" y="61913"/>
                                  <a:pt x="64191" y="61913"/>
                                  <a:pt x="63239" y="61913"/>
                                </a:cubicBezTo>
                                <a:cubicBezTo>
                                  <a:pt x="63239" y="60960"/>
                                  <a:pt x="63239" y="60008"/>
                                  <a:pt x="62286" y="60008"/>
                                </a:cubicBezTo>
                                <a:cubicBezTo>
                                  <a:pt x="62286" y="60960"/>
                                  <a:pt x="62286" y="60960"/>
                                  <a:pt x="63239" y="61913"/>
                                </a:cubicBezTo>
                                <a:cubicBezTo>
                                  <a:pt x="62286" y="61913"/>
                                  <a:pt x="63239" y="62865"/>
                                  <a:pt x="63239" y="61913"/>
                                </a:cubicBezTo>
                                <a:close/>
                                <a:moveTo>
                                  <a:pt x="66096" y="220028"/>
                                </a:moveTo>
                                <a:cubicBezTo>
                                  <a:pt x="66096" y="219075"/>
                                  <a:pt x="64191" y="218123"/>
                                  <a:pt x="63239" y="217170"/>
                                </a:cubicBezTo>
                                <a:cubicBezTo>
                                  <a:pt x="62286" y="217170"/>
                                  <a:pt x="62286" y="217170"/>
                                  <a:pt x="62286" y="218123"/>
                                </a:cubicBezTo>
                                <a:cubicBezTo>
                                  <a:pt x="63239" y="219075"/>
                                  <a:pt x="64191" y="220980"/>
                                  <a:pt x="66096" y="220028"/>
                                </a:cubicBezTo>
                                <a:lnTo>
                                  <a:pt x="66096" y="220028"/>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44176111" name="Freeform 244176111"/>
                        <wps:cNvSpPr/>
                        <wps:spPr>
                          <a:xfrm>
                            <a:off x="1537729" y="0"/>
                            <a:ext cx="85725" cy="254990"/>
                          </a:xfrm>
                          <a:custGeom>
                            <a:avLst/>
                            <a:gdLst>
                              <a:gd name="connsiteX0" fmla="*/ 82868 w 85725"/>
                              <a:gd name="connsiteY0" fmla="*/ 253085 h 254990"/>
                              <a:gd name="connsiteX1" fmla="*/ 76200 w 85725"/>
                              <a:gd name="connsiteY1" fmla="*/ 254990 h 254990"/>
                              <a:gd name="connsiteX2" fmla="*/ 75248 w 85725"/>
                              <a:gd name="connsiteY2" fmla="*/ 254990 h 254990"/>
                              <a:gd name="connsiteX3" fmla="*/ 52388 w 85725"/>
                              <a:gd name="connsiteY3" fmla="*/ 254990 h 254990"/>
                              <a:gd name="connsiteX4" fmla="*/ 25718 w 85725"/>
                              <a:gd name="connsiteY4" fmla="*/ 254038 h 254990"/>
                              <a:gd name="connsiteX5" fmla="*/ 8573 w 85725"/>
                              <a:gd name="connsiteY5" fmla="*/ 254990 h 254990"/>
                              <a:gd name="connsiteX6" fmla="*/ 3810 w 85725"/>
                              <a:gd name="connsiteY6" fmla="*/ 254990 h 254990"/>
                              <a:gd name="connsiteX7" fmla="*/ 0 w 85725"/>
                              <a:gd name="connsiteY7" fmla="*/ 250228 h 254990"/>
                              <a:gd name="connsiteX8" fmla="*/ 4763 w 85725"/>
                              <a:gd name="connsiteY8" fmla="*/ 246418 h 254990"/>
                              <a:gd name="connsiteX9" fmla="*/ 13335 w 85725"/>
                              <a:gd name="connsiteY9" fmla="*/ 245465 h 254990"/>
                              <a:gd name="connsiteX10" fmla="*/ 19050 w 85725"/>
                              <a:gd name="connsiteY10" fmla="*/ 237845 h 254990"/>
                              <a:gd name="connsiteX11" fmla="*/ 20003 w 85725"/>
                              <a:gd name="connsiteY11" fmla="*/ 214985 h 254990"/>
                              <a:gd name="connsiteX12" fmla="*/ 19050 w 85725"/>
                              <a:gd name="connsiteY12" fmla="*/ 152120 h 254990"/>
                              <a:gd name="connsiteX13" fmla="*/ 19050 w 85725"/>
                              <a:gd name="connsiteY13" fmla="*/ 109258 h 254990"/>
                              <a:gd name="connsiteX14" fmla="*/ 19050 w 85725"/>
                              <a:gd name="connsiteY14" fmla="*/ 102590 h 254990"/>
                              <a:gd name="connsiteX15" fmla="*/ 9525 w 85725"/>
                              <a:gd name="connsiteY15" fmla="*/ 94018 h 254990"/>
                              <a:gd name="connsiteX16" fmla="*/ 3810 w 85725"/>
                              <a:gd name="connsiteY16" fmla="*/ 93065 h 254990"/>
                              <a:gd name="connsiteX17" fmla="*/ 1905 w 85725"/>
                              <a:gd name="connsiteY17" fmla="*/ 86398 h 254990"/>
                              <a:gd name="connsiteX18" fmla="*/ 5715 w 85725"/>
                              <a:gd name="connsiteY18" fmla="*/ 84493 h 254990"/>
                              <a:gd name="connsiteX19" fmla="*/ 19050 w 85725"/>
                              <a:gd name="connsiteY19" fmla="*/ 84493 h 254990"/>
                              <a:gd name="connsiteX20" fmla="*/ 33338 w 85725"/>
                              <a:gd name="connsiteY20" fmla="*/ 84493 h 254990"/>
                              <a:gd name="connsiteX21" fmla="*/ 54293 w 85725"/>
                              <a:gd name="connsiteY21" fmla="*/ 79730 h 254990"/>
                              <a:gd name="connsiteX22" fmla="*/ 60008 w 85725"/>
                              <a:gd name="connsiteY22" fmla="*/ 77825 h 254990"/>
                              <a:gd name="connsiteX23" fmla="*/ 65723 w 85725"/>
                              <a:gd name="connsiteY23" fmla="*/ 82588 h 254990"/>
                              <a:gd name="connsiteX24" fmla="*/ 65723 w 85725"/>
                              <a:gd name="connsiteY24" fmla="*/ 102590 h 254990"/>
                              <a:gd name="connsiteX25" fmla="*/ 65723 w 85725"/>
                              <a:gd name="connsiteY25" fmla="*/ 129260 h 254990"/>
                              <a:gd name="connsiteX26" fmla="*/ 64770 w 85725"/>
                              <a:gd name="connsiteY26" fmla="*/ 137833 h 254990"/>
                              <a:gd name="connsiteX27" fmla="*/ 64770 w 85725"/>
                              <a:gd name="connsiteY27" fmla="*/ 142595 h 254990"/>
                              <a:gd name="connsiteX28" fmla="*/ 64770 w 85725"/>
                              <a:gd name="connsiteY28" fmla="*/ 158788 h 254990"/>
                              <a:gd name="connsiteX29" fmla="*/ 65723 w 85725"/>
                              <a:gd name="connsiteY29" fmla="*/ 170218 h 254990"/>
                              <a:gd name="connsiteX30" fmla="*/ 66675 w 85725"/>
                              <a:gd name="connsiteY30" fmla="*/ 180695 h 254990"/>
                              <a:gd name="connsiteX31" fmla="*/ 66675 w 85725"/>
                              <a:gd name="connsiteY31" fmla="*/ 235940 h 254990"/>
                              <a:gd name="connsiteX32" fmla="*/ 79058 w 85725"/>
                              <a:gd name="connsiteY32" fmla="*/ 247370 h 254990"/>
                              <a:gd name="connsiteX33" fmla="*/ 81915 w 85725"/>
                              <a:gd name="connsiteY33" fmla="*/ 247370 h 254990"/>
                              <a:gd name="connsiteX34" fmla="*/ 85725 w 85725"/>
                              <a:gd name="connsiteY34" fmla="*/ 250228 h 254990"/>
                              <a:gd name="connsiteX35" fmla="*/ 82868 w 85725"/>
                              <a:gd name="connsiteY35" fmla="*/ 253085 h 254990"/>
                              <a:gd name="connsiteX36" fmla="*/ 14288 w 85725"/>
                              <a:gd name="connsiteY36" fmla="*/ 39725 h 254990"/>
                              <a:gd name="connsiteX37" fmla="*/ 27623 w 85725"/>
                              <a:gd name="connsiteY37" fmla="*/ 4483 h 254990"/>
                              <a:gd name="connsiteX38" fmla="*/ 60008 w 85725"/>
                              <a:gd name="connsiteY38" fmla="*/ 7340 h 254990"/>
                              <a:gd name="connsiteX39" fmla="*/ 68580 w 85725"/>
                              <a:gd name="connsiteY39" fmla="*/ 31153 h 254990"/>
                              <a:gd name="connsiteX40" fmla="*/ 67628 w 85725"/>
                              <a:gd name="connsiteY40" fmla="*/ 34010 h 254990"/>
                              <a:gd name="connsiteX41" fmla="*/ 40958 w 85725"/>
                              <a:gd name="connsiteY41" fmla="*/ 56870 h 254990"/>
                              <a:gd name="connsiteX42" fmla="*/ 14288 w 85725"/>
                              <a:gd name="connsiteY42" fmla="*/ 39725 h 254990"/>
                              <a:gd name="connsiteX43" fmla="*/ 23813 w 85725"/>
                              <a:gd name="connsiteY43" fmla="*/ 20675 h 254990"/>
                              <a:gd name="connsiteX44" fmla="*/ 23813 w 85725"/>
                              <a:gd name="connsiteY44" fmla="*/ 20675 h 254990"/>
                              <a:gd name="connsiteX45" fmla="*/ 23813 w 85725"/>
                              <a:gd name="connsiteY45" fmla="*/ 20675 h 254990"/>
                              <a:gd name="connsiteX46" fmla="*/ 23813 w 85725"/>
                              <a:gd name="connsiteY46" fmla="*/ 20675 h 254990"/>
                              <a:gd name="connsiteX47" fmla="*/ 23813 w 85725"/>
                              <a:gd name="connsiteY47" fmla="*/ 20675 h 254990"/>
                              <a:gd name="connsiteX48" fmla="*/ 25718 w 85725"/>
                              <a:gd name="connsiteY48" fmla="*/ 30200 h 254990"/>
                              <a:gd name="connsiteX49" fmla="*/ 26670 w 85725"/>
                              <a:gd name="connsiteY49" fmla="*/ 32105 h 254990"/>
                              <a:gd name="connsiteX50" fmla="*/ 27623 w 85725"/>
                              <a:gd name="connsiteY50" fmla="*/ 29248 h 254990"/>
                              <a:gd name="connsiteX51" fmla="*/ 26670 w 85725"/>
                              <a:gd name="connsiteY51" fmla="*/ 28295 h 254990"/>
                              <a:gd name="connsiteX52" fmla="*/ 25718 w 85725"/>
                              <a:gd name="connsiteY52" fmla="*/ 30200 h 254990"/>
                              <a:gd name="connsiteX53" fmla="*/ 28575 w 85725"/>
                              <a:gd name="connsiteY53" fmla="*/ 195935 h 254990"/>
                              <a:gd name="connsiteX54" fmla="*/ 28575 w 85725"/>
                              <a:gd name="connsiteY54" fmla="*/ 195935 h 254990"/>
                              <a:gd name="connsiteX55" fmla="*/ 28575 w 85725"/>
                              <a:gd name="connsiteY55" fmla="*/ 195935 h 254990"/>
                              <a:gd name="connsiteX56" fmla="*/ 28575 w 85725"/>
                              <a:gd name="connsiteY56" fmla="*/ 195935 h 254990"/>
                              <a:gd name="connsiteX57" fmla="*/ 28575 w 85725"/>
                              <a:gd name="connsiteY57" fmla="*/ 195935 h 254990"/>
                              <a:gd name="connsiteX58" fmla="*/ 29528 w 85725"/>
                              <a:gd name="connsiteY58" fmla="*/ 228320 h 254990"/>
                              <a:gd name="connsiteX59" fmla="*/ 35243 w 85725"/>
                              <a:gd name="connsiteY59" fmla="*/ 226415 h 254990"/>
                              <a:gd name="connsiteX60" fmla="*/ 44768 w 85725"/>
                              <a:gd name="connsiteY60" fmla="*/ 221653 h 254990"/>
                              <a:gd name="connsiteX61" fmla="*/ 42863 w 85725"/>
                              <a:gd name="connsiteY61" fmla="*/ 220700 h 254990"/>
                              <a:gd name="connsiteX62" fmla="*/ 42863 w 85725"/>
                              <a:gd name="connsiteY62" fmla="*/ 218795 h 254990"/>
                              <a:gd name="connsiteX63" fmla="*/ 40958 w 85725"/>
                              <a:gd name="connsiteY63" fmla="*/ 218795 h 254990"/>
                              <a:gd name="connsiteX64" fmla="*/ 36195 w 85725"/>
                              <a:gd name="connsiteY64" fmla="*/ 223558 h 254990"/>
                              <a:gd name="connsiteX65" fmla="*/ 36195 w 85725"/>
                              <a:gd name="connsiteY65" fmla="*/ 226415 h 254990"/>
                              <a:gd name="connsiteX66" fmla="*/ 29528 w 85725"/>
                              <a:gd name="connsiteY66" fmla="*/ 226415 h 254990"/>
                              <a:gd name="connsiteX67" fmla="*/ 28575 w 85725"/>
                              <a:gd name="connsiteY67" fmla="*/ 227368 h 254990"/>
                              <a:gd name="connsiteX68" fmla="*/ 29528 w 85725"/>
                              <a:gd name="connsiteY68" fmla="*/ 228320 h 254990"/>
                              <a:gd name="connsiteX69" fmla="*/ 53340 w 85725"/>
                              <a:gd name="connsiteY69" fmla="*/ 98780 h 254990"/>
                              <a:gd name="connsiteX70" fmla="*/ 52388 w 85725"/>
                              <a:gd name="connsiteY70" fmla="*/ 97828 h 254990"/>
                              <a:gd name="connsiteX71" fmla="*/ 46673 w 85725"/>
                              <a:gd name="connsiteY71" fmla="*/ 94970 h 254990"/>
                              <a:gd name="connsiteX72" fmla="*/ 42863 w 85725"/>
                              <a:gd name="connsiteY72" fmla="*/ 96875 h 254990"/>
                              <a:gd name="connsiteX73" fmla="*/ 41910 w 85725"/>
                              <a:gd name="connsiteY73" fmla="*/ 97828 h 254990"/>
                              <a:gd name="connsiteX74" fmla="*/ 40958 w 85725"/>
                              <a:gd name="connsiteY74" fmla="*/ 97828 h 254990"/>
                              <a:gd name="connsiteX75" fmla="*/ 40958 w 85725"/>
                              <a:gd name="connsiteY75" fmla="*/ 96875 h 254990"/>
                              <a:gd name="connsiteX76" fmla="*/ 40958 w 85725"/>
                              <a:gd name="connsiteY76" fmla="*/ 94018 h 254990"/>
                              <a:gd name="connsiteX77" fmla="*/ 38100 w 85725"/>
                              <a:gd name="connsiteY77" fmla="*/ 95923 h 254990"/>
                              <a:gd name="connsiteX78" fmla="*/ 34290 w 85725"/>
                              <a:gd name="connsiteY78" fmla="*/ 95923 h 254990"/>
                              <a:gd name="connsiteX79" fmla="*/ 33338 w 85725"/>
                              <a:gd name="connsiteY79" fmla="*/ 94970 h 254990"/>
                              <a:gd name="connsiteX80" fmla="*/ 30480 w 85725"/>
                              <a:gd name="connsiteY80" fmla="*/ 95923 h 254990"/>
                              <a:gd name="connsiteX81" fmla="*/ 29528 w 85725"/>
                              <a:gd name="connsiteY81" fmla="*/ 97828 h 254990"/>
                              <a:gd name="connsiteX82" fmla="*/ 29528 w 85725"/>
                              <a:gd name="connsiteY82" fmla="*/ 103543 h 254990"/>
                              <a:gd name="connsiteX83" fmla="*/ 29528 w 85725"/>
                              <a:gd name="connsiteY83" fmla="*/ 106400 h 254990"/>
                              <a:gd name="connsiteX84" fmla="*/ 31433 w 85725"/>
                              <a:gd name="connsiteY84" fmla="*/ 105448 h 254990"/>
                              <a:gd name="connsiteX85" fmla="*/ 37148 w 85725"/>
                              <a:gd name="connsiteY85" fmla="*/ 105448 h 254990"/>
                              <a:gd name="connsiteX86" fmla="*/ 37148 w 85725"/>
                              <a:gd name="connsiteY86" fmla="*/ 107353 h 254990"/>
                              <a:gd name="connsiteX87" fmla="*/ 38100 w 85725"/>
                              <a:gd name="connsiteY87" fmla="*/ 113068 h 254990"/>
                              <a:gd name="connsiteX88" fmla="*/ 40005 w 85725"/>
                              <a:gd name="connsiteY88" fmla="*/ 117830 h 254990"/>
                              <a:gd name="connsiteX89" fmla="*/ 38100 w 85725"/>
                              <a:gd name="connsiteY89" fmla="*/ 125450 h 254990"/>
                              <a:gd name="connsiteX90" fmla="*/ 40958 w 85725"/>
                              <a:gd name="connsiteY90" fmla="*/ 124498 h 254990"/>
                              <a:gd name="connsiteX91" fmla="*/ 43815 w 85725"/>
                              <a:gd name="connsiteY91" fmla="*/ 129260 h 254990"/>
                              <a:gd name="connsiteX92" fmla="*/ 46673 w 85725"/>
                              <a:gd name="connsiteY92" fmla="*/ 131165 h 254990"/>
                              <a:gd name="connsiteX93" fmla="*/ 48578 w 85725"/>
                              <a:gd name="connsiteY93" fmla="*/ 133070 h 254990"/>
                              <a:gd name="connsiteX94" fmla="*/ 49530 w 85725"/>
                              <a:gd name="connsiteY94" fmla="*/ 132118 h 254990"/>
                              <a:gd name="connsiteX95" fmla="*/ 46673 w 85725"/>
                              <a:gd name="connsiteY95" fmla="*/ 131165 h 254990"/>
                              <a:gd name="connsiteX96" fmla="*/ 46673 w 85725"/>
                              <a:gd name="connsiteY96" fmla="*/ 131165 h 254990"/>
                              <a:gd name="connsiteX97" fmla="*/ 43815 w 85725"/>
                              <a:gd name="connsiteY97" fmla="*/ 129260 h 254990"/>
                              <a:gd name="connsiteX98" fmla="*/ 44768 w 85725"/>
                              <a:gd name="connsiteY98" fmla="*/ 126403 h 254990"/>
                              <a:gd name="connsiteX99" fmla="*/ 45720 w 85725"/>
                              <a:gd name="connsiteY99" fmla="*/ 124498 h 254990"/>
                              <a:gd name="connsiteX100" fmla="*/ 43815 w 85725"/>
                              <a:gd name="connsiteY100" fmla="*/ 124498 h 254990"/>
                              <a:gd name="connsiteX101" fmla="*/ 40005 w 85725"/>
                              <a:gd name="connsiteY101" fmla="*/ 124498 h 254990"/>
                              <a:gd name="connsiteX102" fmla="*/ 40958 w 85725"/>
                              <a:gd name="connsiteY102" fmla="*/ 120688 h 254990"/>
                              <a:gd name="connsiteX103" fmla="*/ 42863 w 85725"/>
                              <a:gd name="connsiteY103" fmla="*/ 118783 h 254990"/>
                              <a:gd name="connsiteX104" fmla="*/ 45720 w 85725"/>
                              <a:gd name="connsiteY104" fmla="*/ 114020 h 254990"/>
                              <a:gd name="connsiteX105" fmla="*/ 44768 w 85725"/>
                              <a:gd name="connsiteY105" fmla="*/ 113068 h 254990"/>
                              <a:gd name="connsiteX106" fmla="*/ 45720 w 85725"/>
                              <a:gd name="connsiteY106" fmla="*/ 112115 h 254990"/>
                              <a:gd name="connsiteX107" fmla="*/ 46673 w 85725"/>
                              <a:gd name="connsiteY107" fmla="*/ 113068 h 254990"/>
                              <a:gd name="connsiteX108" fmla="*/ 48578 w 85725"/>
                              <a:gd name="connsiteY108" fmla="*/ 114020 h 254990"/>
                              <a:gd name="connsiteX109" fmla="*/ 49530 w 85725"/>
                              <a:gd name="connsiteY109" fmla="*/ 114973 h 254990"/>
                              <a:gd name="connsiteX110" fmla="*/ 50483 w 85725"/>
                              <a:gd name="connsiteY110" fmla="*/ 113068 h 254990"/>
                              <a:gd name="connsiteX111" fmla="*/ 50483 w 85725"/>
                              <a:gd name="connsiteY111" fmla="*/ 111163 h 254990"/>
                              <a:gd name="connsiteX112" fmla="*/ 48578 w 85725"/>
                              <a:gd name="connsiteY112" fmla="*/ 110210 h 254990"/>
                              <a:gd name="connsiteX113" fmla="*/ 48578 w 85725"/>
                              <a:gd name="connsiteY113" fmla="*/ 110210 h 254990"/>
                              <a:gd name="connsiteX114" fmla="*/ 49530 w 85725"/>
                              <a:gd name="connsiteY114" fmla="*/ 111163 h 254990"/>
                              <a:gd name="connsiteX115" fmla="*/ 49530 w 85725"/>
                              <a:gd name="connsiteY115" fmla="*/ 110210 h 254990"/>
                              <a:gd name="connsiteX116" fmla="*/ 49530 w 85725"/>
                              <a:gd name="connsiteY116" fmla="*/ 106400 h 254990"/>
                              <a:gd name="connsiteX117" fmla="*/ 46673 w 85725"/>
                              <a:gd name="connsiteY117" fmla="*/ 107353 h 254990"/>
                              <a:gd name="connsiteX118" fmla="*/ 44768 w 85725"/>
                              <a:gd name="connsiteY118" fmla="*/ 107353 h 254990"/>
                              <a:gd name="connsiteX119" fmla="*/ 40958 w 85725"/>
                              <a:gd name="connsiteY119" fmla="*/ 108305 h 254990"/>
                              <a:gd name="connsiteX120" fmla="*/ 39053 w 85725"/>
                              <a:gd name="connsiteY120" fmla="*/ 108305 h 254990"/>
                              <a:gd name="connsiteX121" fmla="*/ 38100 w 85725"/>
                              <a:gd name="connsiteY121" fmla="*/ 107353 h 254990"/>
                              <a:gd name="connsiteX122" fmla="*/ 41910 w 85725"/>
                              <a:gd name="connsiteY122" fmla="*/ 100685 h 254990"/>
                              <a:gd name="connsiteX123" fmla="*/ 49530 w 85725"/>
                              <a:gd name="connsiteY123" fmla="*/ 98780 h 254990"/>
                              <a:gd name="connsiteX124" fmla="*/ 53340 w 85725"/>
                              <a:gd name="connsiteY124" fmla="*/ 98780 h 254990"/>
                              <a:gd name="connsiteX125" fmla="*/ 28575 w 85725"/>
                              <a:gd name="connsiteY125" fmla="*/ 121640 h 254990"/>
                              <a:gd name="connsiteX126" fmla="*/ 29528 w 85725"/>
                              <a:gd name="connsiteY126" fmla="*/ 123545 h 254990"/>
                              <a:gd name="connsiteX127" fmla="*/ 31433 w 85725"/>
                              <a:gd name="connsiteY127" fmla="*/ 125450 h 254990"/>
                              <a:gd name="connsiteX128" fmla="*/ 37148 w 85725"/>
                              <a:gd name="connsiteY128" fmla="*/ 126403 h 254990"/>
                              <a:gd name="connsiteX129" fmla="*/ 37148 w 85725"/>
                              <a:gd name="connsiteY129" fmla="*/ 123545 h 254990"/>
                              <a:gd name="connsiteX130" fmla="*/ 30480 w 85725"/>
                              <a:gd name="connsiteY130" fmla="*/ 121640 h 254990"/>
                              <a:gd name="connsiteX131" fmla="*/ 28575 w 85725"/>
                              <a:gd name="connsiteY131" fmla="*/ 121640 h 254990"/>
                              <a:gd name="connsiteX132" fmla="*/ 28575 w 85725"/>
                              <a:gd name="connsiteY132" fmla="*/ 24485 h 254990"/>
                              <a:gd name="connsiteX133" fmla="*/ 29528 w 85725"/>
                              <a:gd name="connsiteY133" fmla="*/ 26390 h 254990"/>
                              <a:gd name="connsiteX134" fmla="*/ 29528 w 85725"/>
                              <a:gd name="connsiteY134" fmla="*/ 26390 h 254990"/>
                              <a:gd name="connsiteX135" fmla="*/ 31433 w 85725"/>
                              <a:gd name="connsiteY135" fmla="*/ 25438 h 254990"/>
                              <a:gd name="connsiteX136" fmla="*/ 34290 w 85725"/>
                              <a:gd name="connsiteY136" fmla="*/ 25438 h 254990"/>
                              <a:gd name="connsiteX137" fmla="*/ 31433 w 85725"/>
                              <a:gd name="connsiteY137" fmla="*/ 23533 h 254990"/>
                              <a:gd name="connsiteX138" fmla="*/ 29528 w 85725"/>
                              <a:gd name="connsiteY138" fmla="*/ 22580 h 254990"/>
                              <a:gd name="connsiteX139" fmla="*/ 28575 w 85725"/>
                              <a:gd name="connsiteY139" fmla="*/ 24485 h 254990"/>
                              <a:gd name="connsiteX140" fmla="*/ 31433 w 85725"/>
                              <a:gd name="connsiteY140" fmla="*/ 147358 h 254990"/>
                              <a:gd name="connsiteX141" fmla="*/ 31433 w 85725"/>
                              <a:gd name="connsiteY141" fmla="*/ 147358 h 254990"/>
                              <a:gd name="connsiteX142" fmla="*/ 30480 w 85725"/>
                              <a:gd name="connsiteY142" fmla="*/ 144500 h 254990"/>
                              <a:gd name="connsiteX143" fmla="*/ 29528 w 85725"/>
                              <a:gd name="connsiteY143" fmla="*/ 145453 h 254990"/>
                              <a:gd name="connsiteX144" fmla="*/ 31433 w 85725"/>
                              <a:gd name="connsiteY144" fmla="*/ 147358 h 254990"/>
                              <a:gd name="connsiteX145" fmla="*/ 29528 w 85725"/>
                              <a:gd name="connsiteY145" fmla="*/ 219748 h 254990"/>
                              <a:gd name="connsiteX146" fmla="*/ 29528 w 85725"/>
                              <a:gd name="connsiteY146" fmla="*/ 219748 h 254990"/>
                              <a:gd name="connsiteX147" fmla="*/ 29528 w 85725"/>
                              <a:gd name="connsiteY147" fmla="*/ 219748 h 254990"/>
                              <a:gd name="connsiteX148" fmla="*/ 29528 w 85725"/>
                              <a:gd name="connsiteY148" fmla="*/ 219748 h 254990"/>
                              <a:gd name="connsiteX149" fmla="*/ 29528 w 85725"/>
                              <a:gd name="connsiteY149" fmla="*/ 219748 h 254990"/>
                              <a:gd name="connsiteX150" fmla="*/ 32385 w 85725"/>
                              <a:gd name="connsiteY150" fmla="*/ 154025 h 254990"/>
                              <a:gd name="connsiteX151" fmla="*/ 32385 w 85725"/>
                              <a:gd name="connsiteY151" fmla="*/ 154025 h 254990"/>
                              <a:gd name="connsiteX152" fmla="*/ 30480 w 85725"/>
                              <a:gd name="connsiteY152" fmla="*/ 152120 h 254990"/>
                              <a:gd name="connsiteX153" fmla="*/ 29528 w 85725"/>
                              <a:gd name="connsiteY153" fmla="*/ 153073 h 254990"/>
                              <a:gd name="connsiteX154" fmla="*/ 32385 w 85725"/>
                              <a:gd name="connsiteY154" fmla="*/ 154025 h 254990"/>
                              <a:gd name="connsiteX155" fmla="*/ 40958 w 85725"/>
                              <a:gd name="connsiteY155" fmla="*/ 137833 h 254990"/>
                              <a:gd name="connsiteX156" fmla="*/ 37148 w 85725"/>
                              <a:gd name="connsiteY156" fmla="*/ 135928 h 254990"/>
                              <a:gd name="connsiteX157" fmla="*/ 36195 w 85725"/>
                              <a:gd name="connsiteY157" fmla="*/ 135928 h 254990"/>
                              <a:gd name="connsiteX158" fmla="*/ 30480 w 85725"/>
                              <a:gd name="connsiteY158" fmla="*/ 138785 h 254990"/>
                              <a:gd name="connsiteX159" fmla="*/ 29528 w 85725"/>
                              <a:gd name="connsiteY159" fmla="*/ 140690 h 254990"/>
                              <a:gd name="connsiteX160" fmla="*/ 31433 w 85725"/>
                              <a:gd name="connsiteY160" fmla="*/ 140690 h 254990"/>
                              <a:gd name="connsiteX161" fmla="*/ 37148 w 85725"/>
                              <a:gd name="connsiteY161" fmla="*/ 138785 h 254990"/>
                              <a:gd name="connsiteX162" fmla="*/ 40958 w 85725"/>
                              <a:gd name="connsiteY162" fmla="*/ 137833 h 254990"/>
                              <a:gd name="connsiteX163" fmla="*/ 30480 w 85725"/>
                              <a:gd name="connsiteY163" fmla="*/ 131165 h 254990"/>
                              <a:gd name="connsiteX164" fmla="*/ 32385 w 85725"/>
                              <a:gd name="connsiteY164" fmla="*/ 132118 h 254990"/>
                              <a:gd name="connsiteX165" fmla="*/ 32385 w 85725"/>
                              <a:gd name="connsiteY165" fmla="*/ 131165 h 254990"/>
                              <a:gd name="connsiteX166" fmla="*/ 30480 w 85725"/>
                              <a:gd name="connsiteY166" fmla="*/ 131165 h 254990"/>
                              <a:gd name="connsiteX167" fmla="*/ 30480 w 85725"/>
                              <a:gd name="connsiteY167" fmla="*/ 131165 h 254990"/>
                              <a:gd name="connsiteX168" fmla="*/ 32385 w 85725"/>
                              <a:gd name="connsiteY168" fmla="*/ 31153 h 254990"/>
                              <a:gd name="connsiteX169" fmla="*/ 34290 w 85725"/>
                              <a:gd name="connsiteY169" fmla="*/ 31153 h 254990"/>
                              <a:gd name="connsiteX170" fmla="*/ 33338 w 85725"/>
                              <a:gd name="connsiteY170" fmla="*/ 29248 h 254990"/>
                              <a:gd name="connsiteX171" fmla="*/ 29528 w 85725"/>
                              <a:gd name="connsiteY171" fmla="*/ 27343 h 254990"/>
                              <a:gd name="connsiteX172" fmla="*/ 30480 w 85725"/>
                              <a:gd name="connsiteY172" fmla="*/ 31153 h 254990"/>
                              <a:gd name="connsiteX173" fmla="*/ 32385 w 85725"/>
                              <a:gd name="connsiteY173" fmla="*/ 31153 h 254990"/>
                              <a:gd name="connsiteX174" fmla="*/ 31433 w 85725"/>
                              <a:gd name="connsiteY174" fmla="*/ 37820 h 254990"/>
                              <a:gd name="connsiteX175" fmla="*/ 31433 w 85725"/>
                              <a:gd name="connsiteY175" fmla="*/ 37820 h 254990"/>
                              <a:gd name="connsiteX176" fmla="*/ 30480 w 85725"/>
                              <a:gd name="connsiteY176" fmla="*/ 37820 h 254990"/>
                              <a:gd name="connsiteX177" fmla="*/ 31433 w 85725"/>
                              <a:gd name="connsiteY177" fmla="*/ 37820 h 254990"/>
                              <a:gd name="connsiteX178" fmla="*/ 31433 w 85725"/>
                              <a:gd name="connsiteY178" fmla="*/ 37820 h 254990"/>
                              <a:gd name="connsiteX179" fmla="*/ 49530 w 85725"/>
                              <a:gd name="connsiteY179" fmla="*/ 178790 h 254990"/>
                              <a:gd name="connsiteX180" fmla="*/ 48578 w 85725"/>
                              <a:gd name="connsiteY180" fmla="*/ 174028 h 254990"/>
                              <a:gd name="connsiteX181" fmla="*/ 49530 w 85725"/>
                              <a:gd name="connsiteY181" fmla="*/ 173075 h 254990"/>
                              <a:gd name="connsiteX182" fmla="*/ 48578 w 85725"/>
                              <a:gd name="connsiteY182" fmla="*/ 172123 h 254990"/>
                              <a:gd name="connsiteX183" fmla="*/ 46673 w 85725"/>
                              <a:gd name="connsiteY183" fmla="*/ 171170 h 254990"/>
                              <a:gd name="connsiteX184" fmla="*/ 46673 w 85725"/>
                              <a:gd name="connsiteY184" fmla="*/ 169265 h 254990"/>
                              <a:gd name="connsiteX185" fmla="*/ 45720 w 85725"/>
                              <a:gd name="connsiteY185" fmla="*/ 171170 h 254990"/>
                              <a:gd name="connsiteX186" fmla="*/ 43815 w 85725"/>
                              <a:gd name="connsiteY186" fmla="*/ 176885 h 254990"/>
                              <a:gd name="connsiteX187" fmla="*/ 42863 w 85725"/>
                              <a:gd name="connsiteY187" fmla="*/ 175933 h 254990"/>
                              <a:gd name="connsiteX188" fmla="*/ 42863 w 85725"/>
                              <a:gd name="connsiteY188" fmla="*/ 175933 h 254990"/>
                              <a:gd name="connsiteX189" fmla="*/ 43815 w 85725"/>
                              <a:gd name="connsiteY189" fmla="*/ 175933 h 254990"/>
                              <a:gd name="connsiteX190" fmla="*/ 41910 w 85725"/>
                              <a:gd name="connsiteY190" fmla="*/ 181648 h 254990"/>
                              <a:gd name="connsiteX191" fmla="*/ 37148 w 85725"/>
                              <a:gd name="connsiteY191" fmla="*/ 185458 h 254990"/>
                              <a:gd name="connsiteX192" fmla="*/ 34290 w 85725"/>
                              <a:gd name="connsiteY192" fmla="*/ 186410 h 254990"/>
                              <a:gd name="connsiteX193" fmla="*/ 33338 w 85725"/>
                              <a:gd name="connsiteY193" fmla="*/ 188315 h 254990"/>
                              <a:gd name="connsiteX194" fmla="*/ 32385 w 85725"/>
                              <a:gd name="connsiteY194" fmla="*/ 189268 h 254990"/>
                              <a:gd name="connsiteX195" fmla="*/ 35243 w 85725"/>
                              <a:gd name="connsiteY195" fmla="*/ 191173 h 254990"/>
                              <a:gd name="connsiteX196" fmla="*/ 38100 w 85725"/>
                              <a:gd name="connsiteY196" fmla="*/ 185458 h 254990"/>
                              <a:gd name="connsiteX197" fmla="*/ 46673 w 85725"/>
                              <a:gd name="connsiteY197" fmla="*/ 188315 h 254990"/>
                              <a:gd name="connsiteX198" fmla="*/ 49530 w 85725"/>
                              <a:gd name="connsiteY198" fmla="*/ 187363 h 254990"/>
                              <a:gd name="connsiteX199" fmla="*/ 48578 w 85725"/>
                              <a:gd name="connsiteY199" fmla="*/ 186410 h 254990"/>
                              <a:gd name="connsiteX200" fmla="*/ 42863 w 85725"/>
                              <a:gd name="connsiteY200" fmla="*/ 182600 h 254990"/>
                              <a:gd name="connsiteX201" fmla="*/ 43815 w 85725"/>
                              <a:gd name="connsiteY201" fmla="*/ 182600 h 254990"/>
                              <a:gd name="connsiteX202" fmla="*/ 49530 w 85725"/>
                              <a:gd name="connsiteY202" fmla="*/ 178790 h 254990"/>
                              <a:gd name="connsiteX203" fmla="*/ 49530 w 85725"/>
                              <a:gd name="connsiteY203" fmla="*/ 178790 h 254990"/>
                              <a:gd name="connsiteX204" fmla="*/ 37148 w 85725"/>
                              <a:gd name="connsiteY204" fmla="*/ 171170 h 254990"/>
                              <a:gd name="connsiteX205" fmla="*/ 39053 w 85725"/>
                              <a:gd name="connsiteY205" fmla="*/ 171170 h 254990"/>
                              <a:gd name="connsiteX206" fmla="*/ 40005 w 85725"/>
                              <a:gd name="connsiteY206" fmla="*/ 171170 h 254990"/>
                              <a:gd name="connsiteX207" fmla="*/ 40005 w 85725"/>
                              <a:gd name="connsiteY207" fmla="*/ 170218 h 254990"/>
                              <a:gd name="connsiteX208" fmla="*/ 33338 w 85725"/>
                              <a:gd name="connsiteY208" fmla="*/ 166408 h 254990"/>
                              <a:gd name="connsiteX209" fmla="*/ 31433 w 85725"/>
                              <a:gd name="connsiteY209" fmla="*/ 166408 h 254990"/>
                              <a:gd name="connsiteX210" fmla="*/ 30480 w 85725"/>
                              <a:gd name="connsiteY210" fmla="*/ 167360 h 254990"/>
                              <a:gd name="connsiteX211" fmla="*/ 36195 w 85725"/>
                              <a:gd name="connsiteY211" fmla="*/ 174028 h 254990"/>
                              <a:gd name="connsiteX212" fmla="*/ 38100 w 85725"/>
                              <a:gd name="connsiteY212" fmla="*/ 174028 h 254990"/>
                              <a:gd name="connsiteX213" fmla="*/ 38100 w 85725"/>
                              <a:gd name="connsiteY213" fmla="*/ 172123 h 254990"/>
                              <a:gd name="connsiteX214" fmla="*/ 37148 w 85725"/>
                              <a:gd name="connsiteY214" fmla="*/ 171170 h 254990"/>
                              <a:gd name="connsiteX215" fmla="*/ 32385 w 85725"/>
                              <a:gd name="connsiteY215" fmla="*/ 111163 h 254990"/>
                              <a:gd name="connsiteX216" fmla="*/ 32385 w 85725"/>
                              <a:gd name="connsiteY216" fmla="*/ 110210 h 254990"/>
                              <a:gd name="connsiteX217" fmla="*/ 31433 w 85725"/>
                              <a:gd name="connsiteY217" fmla="*/ 107353 h 254990"/>
                              <a:gd name="connsiteX218" fmla="*/ 30480 w 85725"/>
                              <a:gd name="connsiteY218" fmla="*/ 107353 h 254990"/>
                              <a:gd name="connsiteX219" fmla="*/ 30480 w 85725"/>
                              <a:gd name="connsiteY219" fmla="*/ 111163 h 254990"/>
                              <a:gd name="connsiteX220" fmla="*/ 32385 w 85725"/>
                              <a:gd name="connsiteY220" fmla="*/ 111163 h 254990"/>
                              <a:gd name="connsiteX221" fmla="*/ 31433 w 85725"/>
                              <a:gd name="connsiteY221" fmla="*/ 114020 h 254990"/>
                              <a:gd name="connsiteX222" fmla="*/ 36195 w 85725"/>
                              <a:gd name="connsiteY222" fmla="*/ 114020 h 254990"/>
                              <a:gd name="connsiteX223" fmla="*/ 32385 w 85725"/>
                              <a:gd name="connsiteY223" fmla="*/ 111163 h 254990"/>
                              <a:gd name="connsiteX224" fmla="*/ 32385 w 85725"/>
                              <a:gd name="connsiteY224" fmla="*/ 111163 h 254990"/>
                              <a:gd name="connsiteX225" fmla="*/ 32385 w 85725"/>
                              <a:gd name="connsiteY225" fmla="*/ 119735 h 254990"/>
                              <a:gd name="connsiteX226" fmla="*/ 32385 w 85725"/>
                              <a:gd name="connsiteY226" fmla="*/ 119735 h 254990"/>
                              <a:gd name="connsiteX227" fmla="*/ 31433 w 85725"/>
                              <a:gd name="connsiteY227" fmla="*/ 116878 h 254990"/>
                              <a:gd name="connsiteX228" fmla="*/ 31433 w 85725"/>
                              <a:gd name="connsiteY228" fmla="*/ 116878 h 254990"/>
                              <a:gd name="connsiteX229" fmla="*/ 32385 w 85725"/>
                              <a:gd name="connsiteY229" fmla="*/ 119735 h 254990"/>
                              <a:gd name="connsiteX230" fmla="*/ 32385 w 85725"/>
                              <a:gd name="connsiteY230" fmla="*/ 119735 h 254990"/>
                              <a:gd name="connsiteX231" fmla="*/ 34290 w 85725"/>
                              <a:gd name="connsiteY231" fmla="*/ 120688 h 254990"/>
                              <a:gd name="connsiteX232" fmla="*/ 35243 w 85725"/>
                              <a:gd name="connsiteY232" fmla="*/ 119735 h 254990"/>
                              <a:gd name="connsiteX233" fmla="*/ 32385 w 85725"/>
                              <a:gd name="connsiteY233" fmla="*/ 119735 h 254990"/>
                              <a:gd name="connsiteX234" fmla="*/ 32385 w 85725"/>
                              <a:gd name="connsiteY234" fmla="*/ 119735 h 254990"/>
                              <a:gd name="connsiteX235" fmla="*/ 33338 w 85725"/>
                              <a:gd name="connsiteY235" fmla="*/ 34010 h 254990"/>
                              <a:gd name="connsiteX236" fmla="*/ 32385 w 85725"/>
                              <a:gd name="connsiteY236" fmla="*/ 35915 h 254990"/>
                              <a:gd name="connsiteX237" fmla="*/ 36195 w 85725"/>
                              <a:gd name="connsiteY237" fmla="*/ 40678 h 254990"/>
                              <a:gd name="connsiteX238" fmla="*/ 37148 w 85725"/>
                              <a:gd name="connsiteY238" fmla="*/ 40678 h 254990"/>
                              <a:gd name="connsiteX239" fmla="*/ 33338 w 85725"/>
                              <a:gd name="connsiteY239" fmla="*/ 34010 h 254990"/>
                              <a:gd name="connsiteX240" fmla="*/ 32385 w 85725"/>
                              <a:gd name="connsiteY240" fmla="*/ 213080 h 254990"/>
                              <a:gd name="connsiteX241" fmla="*/ 32385 w 85725"/>
                              <a:gd name="connsiteY241" fmla="*/ 214985 h 254990"/>
                              <a:gd name="connsiteX242" fmla="*/ 34290 w 85725"/>
                              <a:gd name="connsiteY242" fmla="*/ 214985 h 254990"/>
                              <a:gd name="connsiteX243" fmla="*/ 39053 w 85725"/>
                              <a:gd name="connsiteY243" fmla="*/ 215938 h 254990"/>
                              <a:gd name="connsiteX244" fmla="*/ 40005 w 85725"/>
                              <a:gd name="connsiteY244" fmla="*/ 216890 h 254990"/>
                              <a:gd name="connsiteX245" fmla="*/ 40958 w 85725"/>
                              <a:gd name="connsiteY245" fmla="*/ 213080 h 254990"/>
                              <a:gd name="connsiteX246" fmla="*/ 37148 w 85725"/>
                              <a:gd name="connsiteY246" fmla="*/ 206413 h 254990"/>
                              <a:gd name="connsiteX247" fmla="*/ 35243 w 85725"/>
                              <a:gd name="connsiteY247" fmla="*/ 205460 h 254990"/>
                              <a:gd name="connsiteX248" fmla="*/ 34290 w 85725"/>
                              <a:gd name="connsiteY248" fmla="*/ 206413 h 254990"/>
                              <a:gd name="connsiteX249" fmla="*/ 32385 w 85725"/>
                              <a:gd name="connsiteY249" fmla="*/ 213080 h 254990"/>
                              <a:gd name="connsiteX250" fmla="*/ 35243 w 85725"/>
                              <a:gd name="connsiteY250" fmla="*/ 235940 h 254990"/>
                              <a:gd name="connsiteX251" fmla="*/ 32385 w 85725"/>
                              <a:gd name="connsiteY251" fmla="*/ 235940 h 254990"/>
                              <a:gd name="connsiteX252" fmla="*/ 33338 w 85725"/>
                              <a:gd name="connsiteY252" fmla="*/ 237845 h 254990"/>
                              <a:gd name="connsiteX253" fmla="*/ 36195 w 85725"/>
                              <a:gd name="connsiteY253" fmla="*/ 236893 h 254990"/>
                              <a:gd name="connsiteX254" fmla="*/ 35243 w 85725"/>
                              <a:gd name="connsiteY254" fmla="*/ 235940 h 254990"/>
                              <a:gd name="connsiteX255" fmla="*/ 36195 w 85725"/>
                              <a:gd name="connsiteY255" fmla="*/ 101638 h 254990"/>
                              <a:gd name="connsiteX256" fmla="*/ 36195 w 85725"/>
                              <a:gd name="connsiteY256" fmla="*/ 101638 h 254990"/>
                              <a:gd name="connsiteX257" fmla="*/ 32385 w 85725"/>
                              <a:gd name="connsiteY257" fmla="*/ 100685 h 254990"/>
                              <a:gd name="connsiteX258" fmla="*/ 33338 w 85725"/>
                              <a:gd name="connsiteY258" fmla="*/ 99733 h 254990"/>
                              <a:gd name="connsiteX259" fmla="*/ 36195 w 85725"/>
                              <a:gd name="connsiteY259" fmla="*/ 101638 h 254990"/>
                              <a:gd name="connsiteX260" fmla="*/ 33338 w 85725"/>
                              <a:gd name="connsiteY260" fmla="*/ 204508 h 254990"/>
                              <a:gd name="connsiteX261" fmla="*/ 35243 w 85725"/>
                              <a:gd name="connsiteY261" fmla="*/ 203555 h 254990"/>
                              <a:gd name="connsiteX262" fmla="*/ 34290 w 85725"/>
                              <a:gd name="connsiteY262" fmla="*/ 202603 h 254990"/>
                              <a:gd name="connsiteX263" fmla="*/ 33338 w 85725"/>
                              <a:gd name="connsiteY263" fmla="*/ 204508 h 254990"/>
                              <a:gd name="connsiteX264" fmla="*/ 33338 w 85725"/>
                              <a:gd name="connsiteY264" fmla="*/ 204508 h 254990"/>
                              <a:gd name="connsiteX265" fmla="*/ 34290 w 85725"/>
                              <a:gd name="connsiteY265" fmla="*/ 22580 h 254990"/>
                              <a:gd name="connsiteX266" fmla="*/ 37148 w 85725"/>
                              <a:gd name="connsiteY266" fmla="*/ 29248 h 254990"/>
                              <a:gd name="connsiteX267" fmla="*/ 38100 w 85725"/>
                              <a:gd name="connsiteY267" fmla="*/ 34010 h 254990"/>
                              <a:gd name="connsiteX268" fmla="*/ 40958 w 85725"/>
                              <a:gd name="connsiteY268" fmla="*/ 38773 h 254990"/>
                              <a:gd name="connsiteX269" fmla="*/ 44768 w 85725"/>
                              <a:gd name="connsiteY269" fmla="*/ 40678 h 254990"/>
                              <a:gd name="connsiteX270" fmla="*/ 48578 w 85725"/>
                              <a:gd name="connsiteY270" fmla="*/ 41630 h 254990"/>
                              <a:gd name="connsiteX271" fmla="*/ 45720 w 85725"/>
                              <a:gd name="connsiteY271" fmla="*/ 39725 h 254990"/>
                              <a:gd name="connsiteX272" fmla="*/ 42863 w 85725"/>
                              <a:gd name="connsiteY272" fmla="*/ 36868 h 254990"/>
                              <a:gd name="connsiteX273" fmla="*/ 44768 w 85725"/>
                              <a:gd name="connsiteY273" fmla="*/ 34010 h 254990"/>
                              <a:gd name="connsiteX274" fmla="*/ 45720 w 85725"/>
                              <a:gd name="connsiteY274" fmla="*/ 30200 h 254990"/>
                              <a:gd name="connsiteX275" fmla="*/ 41910 w 85725"/>
                              <a:gd name="connsiteY275" fmla="*/ 24485 h 254990"/>
                              <a:gd name="connsiteX276" fmla="*/ 35243 w 85725"/>
                              <a:gd name="connsiteY276" fmla="*/ 19723 h 254990"/>
                              <a:gd name="connsiteX277" fmla="*/ 33338 w 85725"/>
                              <a:gd name="connsiteY277" fmla="*/ 20675 h 254990"/>
                              <a:gd name="connsiteX278" fmla="*/ 34290 w 85725"/>
                              <a:gd name="connsiteY278" fmla="*/ 22580 h 254990"/>
                              <a:gd name="connsiteX279" fmla="*/ 33338 w 85725"/>
                              <a:gd name="connsiteY279" fmla="*/ 89255 h 254990"/>
                              <a:gd name="connsiteX280" fmla="*/ 36195 w 85725"/>
                              <a:gd name="connsiteY280" fmla="*/ 93065 h 254990"/>
                              <a:gd name="connsiteX281" fmla="*/ 39053 w 85725"/>
                              <a:gd name="connsiteY281" fmla="*/ 90208 h 254990"/>
                              <a:gd name="connsiteX282" fmla="*/ 35243 w 85725"/>
                              <a:gd name="connsiteY282" fmla="*/ 88303 h 254990"/>
                              <a:gd name="connsiteX283" fmla="*/ 33338 w 85725"/>
                              <a:gd name="connsiteY283" fmla="*/ 89255 h 254990"/>
                              <a:gd name="connsiteX284" fmla="*/ 35243 w 85725"/>
                              <a:gd name="connsiteY284" fmla="*/ 222605 h 254990"/>
                              <a:gd name="connsiteX285" fmla="*/ 35243 w 85725"/>
                              <a:gd name="connsiteY285" fmla="*/ 221653 h 254990"/>
                              <a:gd name="connsiteX286" fmla="*/ 34290 w 85725"/>
                              <a:gd name="connsiteY286" fmla="*/ 220700 h 254990"/>
                              <a:gd name="connsiteX287" fmla="*/ 34290 w 85725"/>
                              <a:gd name="connsiteY287" fmla="*/ 222605 h 254990"/>
                              <a:gd name="connsiteX288" fmla="*/ 35243 w 85725"/>
                              <a:gd name="connsiteY288" fmla="*/ 222605 h 254990"/>
                              <a:gd name="connsiteX289" fmla="*/ 34290 w 85725"/>
                              <a:gd name="connsiteY289" fmla="*/ 179743 h 254990"/>
                              <a:gd name="connsiteX290" fmla="*/ 34290 w 85725"/>
                              <a:gd name="connsiteY290" fmla="*/ 179743 h 254990"/>
                              <a:gd name="connsiteX291" fmla="*/ 34290 w 85725"/>
                              <a:gd name="connsiteY291" fmla="*/ 181648 h 254990"/>
                              <a:gd name="connsiteX292" fmla="*/ 34290 w 85725"/>
                              <a:gd name="connsiteY292" fmla="*/ 179743 h 254990"/>
                              <a:gd name="connsiteX293" fmla="*/ 34290 w 85725"/>
                              <a:gd name="connsiteY293" fmla="*/ 179743 h 254990"/>
                              <a:gd name="connsiteX294" fmla="*/ 38100 w 85725"/>
                              <a:gd name="connsiteY294" fmla="*/ 147358 h 254990"/>
                              <a:gd name="connsiteX295" fmla="*/ 35243 w 85725"/>
                              <a:gd name="connsiteY295" fmla="*/ 143548 h 254990"/>
                              <a:gd name="connsiteX296" fmla="*/ 34290 w 85725"/>
                              <a:gd name="connsiteY296" fmla="*/ 145453 h 254990"/>
                              <a:gd name="connsiteX297" fmla="*/ 36195 w 85725"/>
                              <a:gd name="connsiteY297" fmla="*/ 149263 h 254990"/>
                              <a:gd name="connsiteX298" fmla="*/ 38100 w 85725"/>
                              <a:gd name="connsiteY298" fmla="*/ 147358 h 254990"/>
                              <a:gd name="connsiteX299" fmla="*/ 36195 w 85725"/>
                              <a:gd name="connsiteY299" fmla="*/ 231178 h 254990"/>
                              <a:gd name="connsiteX300" fmla="*/ 35243 w 85725"/>
                              <a:gd name="connsiteY300" fmla="*/ 230225 h 254990"/>
                              <a:gd name="connsiteX301" fmla="*/ 34290 w 85725"/>
                              <a:gd name="connsiteY301" fmla="*/ 231178 h 254990"/>
                              <a:gd name="connsiteX302" fmla="*/ 36195 w 85725"/>
                              <a:gd name="connsiteY302" fmla="*/ 232130 h 254990"/>
                              <a:gd name="connsiteX303" fmla="*/ 36195 w 85725"/>
                              <a:gd name="connsiteY303" fmla="*/ 231178 h 254990"/>
                              <a:gd name="connsiteX304" fmla="*/ 41910 w 85725"/>
                              <a:gd name="connsiteY304" fmla="*/ 132118 h 254990"/>
                              <a:gd name="connsiteX305" fmla="*/ 40005 w 85725"/>
                              <a:gd name="connsiteY305" fmla="*/ 131165 h 254990"/>
                              <a:gd name="connsiteX306" fmla="*/ 36195 w 85725"/>
                              <a:gd name="connsiteY306" fmla="*/ 133070 h 254990"/>
                              <a:gd name="connsiteX307" fmla="*/ 35243 w 85725"/>
                              <a:gd name="connsiteY307" fmla="*/ 134975 h 254990"/>
                              <a:gd name="connsiteX308" fmla="*/ 37148 w 85725"/>
                              <a:gd name="connsiteY308" fmla="*/ 135928 h 254990"/>
                              <a:gd name="connsiteX309" fmla="*/ 40958 w 85725"/>
                              <a:gd name="connsiteY309" fmla="*/ 134975 h 254990"/>
                              <a:gd name="connsiteX310" fmla="*/ 41910 w 85725"/>
                              <a:gd name="connsiteY310" fmla="*/ 132118 h 254990"/>
                              <a:gd name="connsiteX311" fmla="*/ 39053 w 85725"/>
                              <a:gd name="connsiteY311" fmla="*/ 163550 h 254990"/>
                              <a:gd name="connsiteX312" fmla="*/ 36195 w 85725"/>
                              <a:gd name="connsiteY312" fmla="*/ 160693 h 254990"/>
                              <a:gd name="connsiteX313" fmla="*/ 35243 w 85725"/>
                              <a:gd name="connsiteY313" fmla="*/ 161645 h 254990"/>
                              <a:gd name="connsiteX314" fmla="*/ 39053 w 85725"/>
                              <a:gd name="connsiteY314" fmla="*/ 163550 h 254990"/>
                              <a:gd name="connsiteX315" fmla="*/ 39053 w 85725"/>
                              <a:gd name="connsiteY315" fmla="*/ 163550 h 254990"/>
                              <a:gd name="connsiteX316" fmla="*/ 35243 w 85725"/>
                              <a:gd name="connsiteY316" fmla="*/ 16865 h 254990"/>
                              <a:gd name="connsiteX317" fmla="*/ 39053 w 85725"/>
                              <a:gd name="connsiteY317" fmla="*/ 19723 h 254990"/>
                              <a:gd name="connsiteX318" fmla="*/ 40958 w 85725"/>
                              <a:gd name="connsiteY318" fmla="*/ 18770 h 254990"/>
                              <a:gd name="connsiteX319" fmla="*/ 40958 w 85725"/>
                              <a:gd name="connsiteY319" fmla="*/ 18770 h 254990"/>
                              <a:gd name="connsiteX320" fmla="*/ 35243 w 85725"/>
                              <a:gd name="connsiteY320" fmla="*/ 16865 h 254990"/>
                              <a:gd name="connsiteX321" fmla="*/ 35243 w 85725"/>
                              <a:gd name="connsiteY321" fmla="*/ 16865 h 254990"/>
                              <a:gd name="connsiteX322" fmla="*/ 37148 w 85725"/>
                              <a:gd name="connsiteY322" fmla="*/ 193078 h 254990"/>
                              <a:gd name="connsiteX323" fmla="*/ 37148 w 85725"/>
                              <a:gd name="connsiteY323" fmla="*/ 193078 h 254990"/>
                              <a:gd name="connsiteX324" fmla="*/ 40005 w 85725"/>
                              <a:gd name="connsiteY324" fmla="*/ 195935 h 254990"/>
                              <a:gd name="connsiteX325" fmla="*/ 40958 w 85725"/>
                              <a:gd name="connsiteY325" fmla="*/ 193078 h 254990"/>
                              <a:gd name="connsiteX326" fmla="*/ 37148 w 85725"/>
                              <a:gd name="connsiteY326" fmla="*/ 193078 h 254990"/>
                              <a:gd name="connsiteX327" fmla="*/ 40005 w 85725"/>
                              <a:gd name="connsiteY327" fmla="*/ 102590 h 254990"/>
                              <a:gd name="connsiteX328" fmla="*/ 38100 w 85725"/>
                              <a:gd name="connsiteY328" fmla="*/ 102590 h 254990"/>
                              <a:gd name="connsiteX329" fmla="*/ 36195 w 85725"/>
                              <a:gd name="connsiteY329" fmla="*/ 101638 h 254990"/>
                              <a:gd name="connsiteX330" fmla="*/ 38100 w 85725"/>
                              <a:gd name="connsiteY330" fmla="*/ 100685 h 254990"/>
                              <a:gd name="connsiteX331" fmla="*/ 40005 w 85725"/>
                              <a:gd name="connsiteY331" fmla="*/ 102590 h 254990"/>
                              <a:gd name="connsiteX332" fmla="*/ 40005 w 85725"/>
                              <a:gd name="connsiteY332" fmla="*/ 157835 h 254990"/>
                              <a:gd name="connsiteX333" fmla="*/ 40005 w 85725"/>
                              <a:gd name="connsiteY333" fmla="*/ 157835 h 254990"/>
                              <a:gd name="connsiteX334" fmla="*/ 38100 w 85725"/>
                              <a:gd name="connsiteY334" fmla="*/ 157835 h 254990"/>
                              <a:gd name="connsiteX335" fmla="*/ 39053 w 85725"/>
                              <a:gd name="connsiteY335" fmla="*/ 158788 h 254990"/>
                              <a:gd name="connsiteX336" fmla="*/ 40005 w 85725"/>
                              <a:gd name="connsiteY336" fmla="*/ 157835 h 254990"/>
                              <a:gd name="connsiteX337" fmla="*/ 41910 w 85725"/>
                              <a:gd name="connsiteY337" fmla="*/ 226415 h 254990"/>
                              <a:gd name="connsiteX338" fmla="*/ 40005 w 85725"/>
                              <a:gd name="connsiteY338" fmla="*/ 225463 h 254990"/>
                              <a:gd name="connsiteX339" fmla="*/ 39053 w 85725"/>
                              <a:gd name="connsiteY339" fmla="*/ 228320 h 254990"/>
                              <a:gd name="connsiteX340" fmla="*/ 39053 w 85725"/>
                              <a:gd name="connsiteY340" fmla="*/ 229273 h 254990"/>
                              <a:gd name="connsiteX341" fmla="*/ 38100 w 85725"/>
                              <a:gd name="connsiteY341" fmla="*/ 228320 h 254990"/>
                              <a:gd name="connsiteX342" fmla="*/ 37148 w 85725"/>
                              <a:gd name="connsiteY342" fmla="*/ 229273 h 254990"/>
                              <a:gd name="connsiteX343" fmla="*/ 38100 w 85725"/>
                              <a:gd name="connsiteY343" fmla="*/ 230225 h 254990"/>
                              <a:gd name="connsiteX344" fmla="*/ 40958 w 85725"/>
                              <a:gd name="connsiteY344" fmla="*/ 232130 h 254990"/>
                              <a:gd name="connsiteX345" fmla="*/ 41910 w 85725"/>
                              <a:gd name="connsiteY345" fmla="*/ 226415 h 254990"/>
                              <a:gd name="connsiteX346" fmla="*/ 39053 w 85725"/>
                              <a:gd name="connsiteY346" fmla="*/ 48298 h 254990"/>
                              <a:gd name="connsiteX347" fmla="*/ 39053 w 85725"/>
                              <a:gd name="connsiteY347" fmla="*/ 48298 h 254990"/>
                              <a:gd name="connsiteX348" fmla="*/ 38100 w 85725"/>
                              <a:gd name="connsiteY348" fmla="*/ 48298 h 254990"/>
                              <a:gd name="connsiteX349" fmla="*/ 39053 w 85725"/>
                              <a:gd name="connsiteY349" fmla="*/ 48298 h 254990"/>
                              <a:gd name="connsiteX350" fmla="*/ 39053 w 85725"/>
                              <a:gd name="connsiteY350" fmla="*/ 48298 h 254990"/>
                              <a:gd name="connsiteX351" fmla="*/ 40958 w 85725"/>
                              <a:gd name="connsiteY351" fmla="*/ 208318 h 254990"/>
                              <a:gd name="connsiteX352" fmla="*/ 40005 w 85725"/>
                              <a:gd name="connsiteY352" fmla="*/ 207365 h 254990"/>
                              <a:gd name="connsiteX353" fmla="*/ 39053 w 85725"/>
                              <a:gd name="connsiteY353" fmla="*/ 209270 h 254990"/>
                              <a:gd name="connsiteX354" fmla="*/ 40005 w 85725"/>
                              <a:gd name="connsiteY354" fmla="*/ 210223 h 254990"/>
                              <a:gd name="connsiteX355" fmla="*/ 40958 w 85725"/>
                              <a:gd name="connsiteY355" fmla="*/ 208318 h 254990"/>
                              <a:gd name="connsiteX356" fmla="*/ 39053 w 85725"/>
                              <a:gd name="connsiteY356" fmla="*/ 27343 h 254990"/>
                              <a:gd name="connsiteX357" fmla="*/ 39053 w 85725"/>
                              <a:gd name="connsiteY357" fmla="*/ 27343 h 254990"/>
                              <a:gd name="connsiteX358" fmla="*/ 40958 w 85725"/>
                              <a:gd name="connsiteY358" fmla="*/ 27343 h 254990"/>
                              <a:gd name="connsiteX359" fmla="*/ 41910 w 85725"/>
                              <a:gd name="connsiteY359" fmla="*/ 32105 h 254990"/>
                              <a:gd name="connsiteX360" fmla="*/ 40958 w 85725"/>
                              <a:gd name="connsiteY360" fmla="*/ 34010 h 254990"/>
                              <a:gd name="connsiteX361" fmla="*/ 40005 w 85725"/>
                              <a:gd name="connsiteY361" fmla="*/ 32105 h 254990"/>
                              <a:gd name="connsiteX362" fmla="*/ 40958 w 85725"/>
                              <a:gd name="connsiteY362" fmla="*/ 30200 h 254990"/>
                              <a:gd name="connsiteX363" fmla="*/ 39053 w 85725"/>
                              <a:gd name="connsiteY363" fmla="*/ 27343 h 254990"/>
                              <a:gd name="connsiteX364" fmla="*/ 40005 w 85725"/>
                              <a:gd name="connsiteY364" fmla="*/ 38773 h 254990"/>
                              <a:gd name="connsiteX365" fmla="*/ 40005 w 85725"/>
                              <a:gd name="connsiteY365" fmla="*/ 40678 h 254990"/>
                              <a:gd name="connsiteX366" fmla="*/ 40005 w 85725"/>
                              <a:gd name="connsiteY366" fmla="*/ 40678 h 254990"/>
                              <a:gd name="connsiteX367" fmla="*/ 40005 w 85725"/>
                              <a:gd name="connsiteY367" fmla="*/ 38773 h 254990"/>
                              <a:gd name="connsiteX368" fmla="*/ 40958 w 85725"/>
                              <a:gd name="connsiteY368" fmla="*/ 17818 h 254990"/>
                              <a:gd name="connsiteX369" fmla="*/ 43815 w 85725"/>
                              <a:gd name="connsiteY369" fmla="*/ 19723 h 254990"/>
                              <a:gd name="connsiteX370" fmla="*/ 43815 w 85725"/>
                              <a:gd name="connsiteY370" fmla="*/ 20675 h 254990"/>
                              <a:gd name="connsiteX371" fmla="*/ 44768 w 85725"/>
                              <a:gd name="connsiteY371" fmla="*/ 21628 h 254990"/>
                              <a:gd name="connsiteX372" fmla="*/ 44768 w 85725"/>
                              <a:gd name="connsiteY372" fmla="*/ 20675 h 254990"/>
                              <a:gd name="connsiteX373" fmla="*/ 44768 w 85725"/>
                              <a:gd name="connsiteY373" fmla="*/ 19723 h 254990"/>
                              <a:gd name="connsiteX374" fmla="*/ 40958 w 85725"/>
                              <a:gd name="connsiteY374" fmla="*/ 17818 h 254990"/>
                              <a:gd name="connsiteX375" fmla="*/ 41910 w 85725"/>
                              <a:gd name="connsiteY375" fmla="*/ 192125 h 254990"/>
                              <a:gd name="connsiteX376" fmla="*/ 41910 w 85725"/>
                              <a:gd name="connsiteY376" fmla="*/ 192125 h 254990"/>
                              <a:gd name="connsiteX377" fmla="*/ 41910 w 85725"/>
                              <a:gd name="connsiteY377" fmla="*/ 192125 h 254990"/>
                              <a:gd name="connsiteX378" fmla="*/ 43815 w 85725"/>
                              <a:gd name="connsiteY378" fmla="*/ 142595 h 254990"/>
                              <a:gd name="connsiteX379" fmla="*/ 42863 w 85725"/>
                              <a:gd name="connsiteY379" fmla="*/ 140690 h 254990"/>
                              <a:gd name="connsiteX380" fmla="*/ 40958 w 85725"/>
                              <a:gd name="connsiteY380" fmla="*/ 142595 h 254990"/>
                              <a:gd name="connsiteX381" fmla="*/ 40005 w 85725"/>
                              <a:gd name="connsiteY381" fmla="*/ 145453 h 254990"/>
                              <a:gd name="connsiteX382" fmla="*/ 40958 w 85725"/>
                              <a:gd name="connsiteY382" fmla="*/ 147358 h 254990"/>
                              <a:gd name="connsiteX383" fmla="*/ 45720 w 85725"/>
                              <a:gd name="connsiteY383" fmla="*/ 146405 h 254990"/>
                              <a:gd name="connsiteX384" fmla="*/ 46673 w 85725"/>
                              <a:gd name="connsiteY384" fmla="*/ 145453 h 254990"/>
                              <a:gd name="connsiteX385" fmla="*/ 47625 w 85725"/>
                              <a:gd name="connsiteY385" fmla="*/ 143548 h 254990"/>
                              <a:gd name="connsiteX386" fmla="*/ 47625 w 85725"/>
                              <a:gd name="connsiteY386" fmla="*/ 143548 h 254990"/>
                              <a:gd name="connsiteX387" fmla="*/ 46673 w 85725"/>
                              <a:gd name="connsiteY387" fmla="*/ 145453 h 254990"/>
                              <a:gd name="connsiteX388" fmla="*/ 46673 w 85725"/>
                              <a:gd name="connsiteY388" fmla="*/ 146405 h 254990"/>
                              <a:gd name="connsiteX389" fmla="*/ 43815 w 85725"/>
                              <a:gd name="connsiteY389" fmla="*/ 142595 h 254990"/>
                              <a:gd name="connsiteX390" fmla="*/ 41910 w 85725"/>
                              <a:gd name="connsiteY390" fmla="*/ 91160 h 254990"/>
                              <a:gd name="connsiteX391" fmla="*/ 43815 w 85725"/>
                              <a:gd name="connsiteY391" fmla="*/ 92113 h 254990"/>
                              <a:gd name="connsiteX392" fmla="*/ 44768 w 85725"/>
                              <a:gd name="connsiteY392" fmla="*/ 90208 h 254990"/>
                              <a:gd name="connsiteX393" fmla="*/ 43815 w 85725"/>
                              <a:gd name="connsiteY393" fmla="*/ 90208 h 254990"/>
                              <a:gd name="connsiteX394" fmla="*/ 41910 w 85725"/>
                              <a:gd name="connsiteY394" fmla="*/ 91160 h 254990"/>
                              <a:gd name="connsiteX395" fmla="*/ 42863 w 85725"/>
                              <a:gd name="connsiteY395" fmla="*/ 163550 h 254990"/>
                              <a:gd name="connsiteX396" fmla="*/ 42863 w 85725"/>
                              <a:gd name="connsiteY396" fmla="*/ 163550 h 254990"/>
                              <a:gd name="connsiteX397" fmla="*/ 45720 w 85725"/>
                              <a:gd name="connsiteY397" fmla="*/ 162598 h 254990"/>
                              <a:gd name="connsiteX398" fmla="*/ 44768 w 85725"/>
                              <a:gd name="connsiteY398" fmla="*/ 161645 h 254990"/>
                              <a:gd name="connsiteX399" fmla="*/ 42863 w 85725"/>
                              <a:gd name="connsiteY399" fmla="*/ 163550 h 254990"/>
                              <a:gd name="connsiteX400" fmla="*/ 42863 w 85725"/>
                              <a:gd name="connsiteY400" fmla="*/ 203555 h 254990"/>
                              <a:gd name="connsiteX401" fmla="*/ 42863 w 85725"/>
                              <a:gd name="connsiteY401" fmla="*/ 203555 h 254990"/>
                              <a:gd name="connsiteX402" fmla="*/ 42863 w 85725"/>
                              <a:gd name="connsiteY402" fmla="*/ 202603 h 254990"/>
                              <a:gd name="connsiteX403" fmla="*/ 42863 w 85725"/>
                              <a:gd name="connsiteY403" fmla="*/ 203555 h 254990"/>
                              <a:gd name="connsiteX404" fmla="*/ 42863 w 85725"/>
                              <a:gd name="connsiteY404" fmla="*/ 203555 h 254990"/>
                              <a:gd name="connsiteX405" fmla="*/ 44768 w 85725"/>
                              <a:gd name="connsiteY405" fmla="*/ 149263 h 254990"/>
                              <a:gd name="connsiteX406" fmla="*/ 44768 w 85725"/>
                              <a:gd name="connsiteY406" fmla="*/ 149263 h 254990"/>
                              <a:gd name="connsiteX407" fmla="*/ 42863 w 85725"/>
                              <a:gd name="connsiteY407" fmla="*/ 149263 h 254990"/>
                              <a:gd name="connsiteX408" fmla="*/ 43815 w 85725"/>
                              <a:gd name="connsiteY408" fmla="*/ 150215 h 254990"/>
                              <a:gd name="connsiteX409" fmla="*/ 44768 w 85725"/>
                              <a:gd name="connsiteY409" fmla="*/ 149263 h 254990"/>
                              <a:gd name="connsiteX410" fmla="*/ 45720 w 85725"/>
                              <a:gd name="connsiteY410" fmla="*/ 238798 h 254990"/>
                              <a:gd name="connsiteX411" fmla="*/ 43815 w 85725"/>
                              <a:gd name="connsiteY411" fmla="*/ 235940 h 254990"/>
                              <a:gd name="connsiteX412" fmla="*/ 42863 w 85725"/>
                              <a:gd name="connsiteY412" fmla="*/ 236893 h 254990"/>
                              <a:gd name="connsiteX413" fmla="*/ 45720 w 85725"/>
                              <a:gd name="connsiteY413" fmla="*/ 238798 h 254990"/>
                              <a:gd name="connsiteX414" fmla="*/ 45720 w 85725"/>
                              <a:gd name="connsiteY414" fmla="*/ 238798 h 254990"/>
                              <a:gd name="connsiteX415" fmla="*/ 51435 w 85725"/>
                              <a:gd name="connsiteY415" fmla="*/ 154025 h 254990"/>
                              <a:gd name="connsiteX416" fmla="*/ 49530 w 85725"/>
                              <a:gd name="connsiteY416" fmla="*/ 154025 h 254990"/>
                              <a:gd name="connsiteX417" fmla="*/ 44768 w 85725"/>
                              <a:gd name="connsiteY417" fmla="*/ 153073 h 254990"/>
                              <a:gd name="connsiteX418" fmla="*/ 43815 w 85725"/>
                              <a:gd name="connsiteY418" fmla="*/ 154978 h 254990"/>
                              <a:gd name="connsiteX419" fmla="*/ 45720 w 85725"/>
                              <a:gd name="connsiteY419" fmla="*/ 155930 h 254990"/>
                              <a:gd name="connsiteX420" fmla="*/ 47625 w 85725"/>
                              <a:gd name="connsiteY420" fmla="*/ 154025 h 254990"/>
                              <a:gd name="connsiteX421" fmla="*/ 49530 w 85725"/>
                              <a:gd name="connsiteY421" fmla="*/ 153073 h 254990"/>
                              <a:gd name="connsiteX422" fmla="*/ 51435 w 85725"/>
                              <a:gd name="connsiteY422" fmla="*/ 154025 h 254990"/>
                              <a:gd name="connsiteX423" fmla="*/ 51435 w 85725"/>
                              <a:gd name="connsiteY423" fmla="*/ 154025 h 254990"/>
                              <a:gd name="connsiteX424" fmla="*/ 44768 w 85725"/>
                              <a:gd name="connsiteY424" fmla="*/ 214985 h 254990"/>
                              <a:gd name="connsiteX425" fmla="*/ 46673 w 85725"/>
                              <a:gd name="connsiteY425" fmla="*/ 215938 h 254990"/>
                              <a:gd name="connsiteX426" fmla="*/ 47625 w 85725"/>
                              <a:gd name="connsiteY426" fmla="*/ 214033 h 254990"/>
                              <a:gd name="connsiteX427" fmla="*/ 46673 w 85725"/>
                              <a:gd name="connsiteY427" fmla="*/ 213080 h 254990"/>
                              <a:gd name="connsiteX428" fmla="*/ 44768 w 85725"/>
                              <a:gd name="connsiteY428" fmla="*/ 214985 h 254990"/>
                              <a:gd name="connsiteX429" fmla="*/ 45720 w 85725"/>
                              <a:gd name="connsiteY429" fmla="*/ 118783 h 254990"/>
                              <a:gd name="connsiteX430" fmla="*/ 44768 w 85725"/>
                              <a:gd name="connsiteY430" fmla="*/ 119735 h 254990"/>
                              <a:gd name="connsiteX431" fmla="*/ 46673 w 85725"/>
                              <a:gd name="connsiteY431" fmla="*/ 120688 h 254990"/>
                              <a:gd name="connsiteX432" fmla="*/ 47625 w 85725"/>
                              <a:gd name="connsiteY432" fmla="*/ 119735 h 254990"/>
                              <a:gd name="connsiteX433" fmla="*/ 45720 w 85725"/>
                              <a:gd name="connsiteY433" fmla="*/ 118783 h 254990"/>
                              <a:gd name="connsiteX434" fmla="*/ 47625 w 85725"/>
                              <a:gd name="connsiteY434" fmla="*/ 220700 h 254990"/>
                              <a:gd name="connsiteX435" fmla="*/ 47625 w 85725"/>
                              <a:gd name="connsiteY435" fmla="*/ 219748 h 254990"/>
                              <a:gd name="connsiteX436" fmla="*/ 45720 w 85725"/>
                              <a:gd name="connsiteY436" fmla="*/ 219748 h 254990"/>
                              <a:gd name="connsiteX437" fmla="*/ 44768 w 85725"/>
                              <a:gd name="connsiteY437" fmla="*/ 220700 h 254990"/>
                              <a:gd name="connsiteX438" fmla="*/ 45720 w 85725"/>
                              <a:gd name="connsiteY438" fmla="*/ 220700 h 254990"/>
                              <a:gd name="connsiteX439" fmla="*/ 47625 w 85725"/>
                              <a:gd name="connsiteY439" fmla="*/ 220700 h 254990"/>
                              <a:gd name="connsiteX440" fmla="*/ 47625 w 85725"/>
                              <a:gd name="connsiteY440" fmla="*/ 191173 h 254990"/>
                              <a:gd name="connsiteX441" fmla="*/ 45720 w 85725"/>
                              <a:gd name="connsiteY441" fmla="*/ 190220 h 254990"/>
                              <a:gd name="connsiteX442" fmla="*/ 43815 w 85725"/>
                              <a:gd name="connsiteY442" fmla="*/ 192125 h 254990"/>
                              <a:gd name="connsiteX443" fmla="*/ 45720 w 85725"/>
                              <a:gd name="connsiteY443" fmla="*/ 192125 h 254990"/>
                              <a:gd name="connsiteX444" fmla="*/ 47625 w 85725"/>
                              <a:gd name="connsiteY444" fmla="*/ 191173 h 254990"/>
                              <a:gd name="connsiteX445" fmla="*/ 47625 w 85725"/>
                              <a:gd name="connsiteY445" fmla="*/ 136880 h 254990"/>
                              <a:gd name="connsiteX446" fmla="*/ 44768 w 85725"/>
                              <a:gd name="connsiteY446" fmla="*/ 137833 h 254990"/>
                              <a:gd name="connsiteX447" fmla="*/ 46673 w 85725"/>
                              <a:gd name="connsiteY447" fmla="*/ 138785 h 254990"/>
                              <a:gd name="connsiteX448" fmla="*/ 50483 w 85725"/>
                              <a:gd name="connsiteY448" fmla="*/ 136880 h 254990"/>
                              <a:gd name="connsiteX449" fmla="*/ 47625 w 85725"/>
                              <a:gd name="connsiteY449" fmla="*/ 136880 h 254990"/>
                              <a:gd name="connsiteX450" fmla="*/ 46673 w 85725"/>
                              <a:gd name="connsiteY450" fmla="*/ 46393 h 254990"/>
                              <a:gd name="connsiteX451" fmla="*/ 45720 w 85725"/>
                              <a:gd name="connsiteY451" fmla="*/ 44488 h 254990"/>
                              <a:gd name="connsiteX452" fmla="*/ 45720 w 85725"/>
                              <a:gd name="connsiteY452" fmla="*/ 45440 h 254990"/>
                              <a:gd name="connsiteX453" fmla="*/ 46673 w 85725"/>
                              <a:gd name="connsiteY453" fmla="*/ 48298 h 254990"/>
                              <a:gd name="connsiteX454" fmla="*/ 46673 w 85725"/>
                              <a:gd name="connsiteY454" fmla="*/ 46393 h 254990"/>
                              <a:gd name="connsiteX455" fmla="*/ 46673 w 85725"/>
                              <a:gd name="connsiteY455" fmla="*/ 195935 h 254990"/>
                              <a:gd name="connsiteX456" fmla="*/ 47625 w 85725"/>
                              <a:gd name="connsiteY456" fmla="*/ 194983 h 254990"/>
                              <a:gd name="connsiteX457" fmla="*/ 46673 w 85725"/>
                              <a:gd name="connsiteY457" fmla="*/ 194030 h 254990"/>
                              <a:gd name="connsiteX458" fmla="*/ 45720 w 85725"/>
                              <a:gd name="connsiteY458" fmla="*/ 194983 h 254990"/>
                              <a:gd name="connsiteX459" fmla="*/ 46673 w 85725"/>
                              <a:gd name="connsiteY459" fmla="*/ 195935 h 254990"/>
                              <a:gd name="connsiteX460" fmla="*/ 47625 w 85725"/>
                              <a:gd name="connsiteY460" fmla="*/ 101638 h 254990"/>
                              <a:gd name="connsiteX461" fmla="*/ 45720 w 85725"/>
                              <a:gd name="connsiteY461" fmla="*/ 103543 h 254990"/>
                              <a:gd name="connsiteX462" fmla="*/ 46673 w 85725"/>
                              <a:gd name="connsiteY462" fmla="*/ 104495 h 254990"/>
                              <a:gd name="connsiteX463" fmla="*/ 47625 w 85725"/>
                              <a:gd name="connsiteY463" fmla="*/ 101638 h 254990"/>
                              <a:gd name="connsiteX464" fmla="*/ 47625 w 85725"/>
                              <a:gd name="connsiteY464" fmla="*/ 101638 h 254990"/>
                              <a:gd name="connsiteX465" fmla="*/ 47625 w 85725"/>
                              <a:gd name="connsiteY465" fmla="*/ 28295 h 254990"/>
                              <a:gd name="connsiteX466" fmla="*/ 48578 w 85725"/>
                              <a:gd name="connsiteY466" fmla="*/ 29248 h 254990"/>
                              <a:gd name="connsiteX467" fmla="*/ 52388 w 85725"/>
                              <a:gd name="connsiteY467" fmla="*/ 32105 h 254990"/>
                              <a:gd name="connsiteX468" fmla="*/ 56198 w 85725"/>
                              <a:gd name="connsiteY468" fmla="*/ 31153 h 254990"/>
                              <a:gd name="connsiteX469" fmla="*/ 51435 w 85725"/>
                              <a:gd name="connsiteY469" fmla="*/ 35915 h 254990"/>
                              <a:gd name="connsiteX470" fmla="*/ 50483 w 85725"/>
                              <a:gd name="connsiteY470" fmla="*/ 38773 h 254990"/>
                              <a:gd name="connsiteX471" fmla="*/ 53340 w 85725"/>
                              <a:gd name="connsiteY471" fmla="*/ 38773 h 254990"/>
                              <a:gd name="connsiteX472" fmla="*/ 56198 w 85725"/>
                              <a:gd name="connsiteY472" fmla="*/ 34010 h 254990"/>
                              <a:gd name="connsiteX473" fmla="*/ 55245 w 85725"/>
                              <a:gd name="connsiteY473" fmla="*/ 31153 h 254990"/>
                              <a:gd name="connsiteX474" fmla="*/ 55245 w 85725"/>
                              <a:gd name="connsiteY474" fmla="*/ 26390 h 254990"/>
                              <a:gd name="connsiteX475" fmla="*/ 56198 w 85725"/>
                              <a:gd name="connsiteY475" fmla="*/ 28295 h 254990"/>
                              <a:gd name="connsiteX476" fmla="*/ 57150 w 85725"/>
                              <a:gd name="connsiteY476" fmla="*/ 28295 h 254990"/>
                              <a:gd name="connsiteX477" fmla="*/ 56198 w 85725"/>
                              <a:gd name="connsiteY477" fmla="*/ 27343 h 254990"/>
                              <a:gd name="connsiteX478" fmla="*/ 54293 w 85725"/>
                              <a:gd name="connsiteY478" fmla="*/ 25438 h 254990"/>
                              <a:gd name="connsiteX479" fmla="*/ 51435 w 85725"/>
                              <a:gd name="connsiteY479" fmla="*/ 27343 h 254990"/>
                              <a:gd name="connsiteX480" fmla="*/ 51435 w 85725"/>
                              <a:gd name="connsiteY480" fmla="*/ 27343 h 254990"/>
                              <a:gd name="connsiteX481" fmla="*/ 46673 w 85725"/>
                              <a:gd name="connsiteY481" fmla="*/ 25438 h 254990"/>
                              <a:gd name="connsiteX482" fmla="*/ 47625 w 85725"/>
                              <a:gd name="connsiteY482" fmla="*/ 28295 h 254990"/>
                              <a:gd name="connsiteX483" fmla="*/ 47625 w 85725"/>
                              <a:gd name="connsiteY483" fmla="*/ 34010 h 254990"/>
                              <a:gd name="connsiteX484" fmla="*/ 45720 w 85725"/>
                              <a:gd name="connsiteY484" fmla="*/ 36868 h 254990"/>
                              <a:gd name="connsiteX485" fmla="*/ 46673 w 85725"/>
                              <a:gd name="connsiteY485" fmla="*/ 37820 h 254990"/>
                              <a:gd name="connsiteX486" fmla="*/ 47625 w 85725"/>
                              <a:gd name="connsiteY486" fmla="*/ 34010 h 254990"/>
                              <a:gd name="connsiteX487" fmla="*/ 47625 w 85725"/>
                              <a:gd name="connsiteY487" fmla="*/ 34010 h 254990"/>
                              <a:gd name="connsiteX488" fmla="*/ 45720 w 85725"/>
                              <a:gd name="connsiteY488" fmla="*/ 20675 h 254990"/>
                              <a:gd name="connsiteX489" fmla="*/ 46673 w 85725"/>
                              <a:gd name="connsiteY489" fmla="*/ 21628 h 254990"/>
                              <a:gd name="connsiteX490" fmla="*/ 47625 w 85725"/>
                              <a:gd name="connsiteY490" fmla="*/ 21628 h 254990"/>
                              <a:gd name="connsiteX491" fmla="*/ 48578 w 85725"/>
                              <a:gd name="connsiteY491" fmla="*/ 16865 h 254990"/>
                              <a:gd name="connsiteX492" fmla="*/ 46673 w 85725"/>
                              <a:gd name="connsiteY492" fmla="*/ 14960 h 254990"/>
                              <a:gd name="connsiteX493" fmla="*/ 45720 w 85725"/>
                              <a:gd name="connsiteY493" fmla="*/ 14960 h 254990"/>
                              <a:gd name="connsiteX494" fmla="*/ 45720 w 85725"/>
                              <a:gd name="connsiteY494" fmla="*/ 20675 h 254990"/>
                              <a:gd name="connsiteX495" fmla="*/ 47625 w 85725"/>
                              <a:gd name="connsiteY495" fmla="*/ 166408 h 254990"/>
                              <a:gd name="connsiteX496" fmla="*/ 47625 w 85725"/>
                              <a:gd name="connsiteY496" fmla="*/ 166408 h 254990"/>
                              <a:gd name="connsiteX497" fmla="*/ 47625 w 85725"/>
                              <a:gd name="connsiteY497" fmla="*/ 165455 h 254990"/>
                              <a:gd name="connsiteX498" fmla="*/ 47625 w 85725"/>
                              <a:gd name="connsiteY498" fmla="*/ 166408 h 254990"/>
                              <a:gd name="connsiteX499" fmla="*/ 47625 w 85725"/>
                              <a:gd name="connsiteY499" fmla="*/ 166408 h 254990"/>
                              <a:gd name="connsiteX500" fmla="*/ 50483 w 85725"/>
                              <a:gd name="connsiteY500" fmla="*/ 128308 h 254990"/>
                              <a:gd name="connsiteX501" fmla="*/ 50483 w 85725"/>
                              <a:gd name="connsiteY501" fmla="*/ 128308 h 254990"/>
                              <a:gd name="connsiteX502" fmla="*/ 48578 w 85725"/>
                              <a:gd name="connsiteY502" fmla="*/ 123545 h 254990"/>
                              <a:gd name="connsiteX503" fmla="*/ 47625 w 85725"/>
                              <a:gd name="connsiteY503" fmla="*/ 125450 h 254990"/>
                              <a:gd name="connsiteX504" fmla="*/ 50483 w 85725"/>
                              <a:gd name="connsiteY504" fmla="*/ 128308 h 254990"/>
                              <a:gd name="connsiteX505" fmla="*/ 50483 w 85725"/>
                              <a:gd name="connsiteY505" fmla="*/ 163550 h 254990"/>
                              <a:gd name="connsiteX506" fmla="*/ 50483 w 85725"/>
                              <a:gd name="connsiteY506" fmla="*/ 163550 h 254990"/>
                              <a:gd name="connsiteX507" fmla="*/ 48578 w 85725"/>
                              <a:gd name="connsiteY507" fmla="*/ 162598 h 254990"/>
                              <a:gd name="connsiteX508" fmla="*/ 50483 w 85725"/>
                              <a:gd name="connsiteY508" fmla="*/ 163550 h 254990"/>
                              <a:gd name="connsiteX509" fmla="*/ 50483 w 85725"/>
                              <a:gd name="connsiteY509" fmla="*/ 163550 h 254990"/>
                              <a:gd name="connsiteX510" fmla="*/ 52388 w 85725"/>
                              <a:gd name="connsiteY510" fmla="*/ 44488 h 254990"/>
                              <a:gd name="connsiteX511" fmla="*/ 51435 w 85725"/>
                              <a:gd name="connsiteY511" fmla="*/ 43535 h 254990"/>
                              <a:gd name="connsiteX512" fmla="*/ 49530 w 85725"/>
                              <a:gd name="connsiteY512" fmla="*/ 44488 h 254990"/>
                              <a:gd name="connsiteX513" fmla="*/ 50483 w 85725"/>
                              <a:gd name="connsiteY513" fmla="*/ 45440 h 254990"/>
                              <a:gd name="connsiteX514" fmla="*/ 52388 w 85725"/>
                              <a:gd name="connsiteY514" fmla="*/ 44488 h 254990"/>
                              <a:gd name="connsiteX515" fmla="*/ 49530 w 85725"/>
                              <a:gd name="connsiteY515" fmla="*/ 27343 h 254990"/>
                              <a:gd name="connsiteX516" fmla="*/ 49530 w 85725"/>
                              <a:gd name="connsiteY516" fmla="*/ 27343 h 254990"/>
                              <a:gd name="connsiteX517" fmla="*/ 50483 w 85725"/>
                              <a:gd name="connsiteY517" fmla="*/ 29248 h 254990"/>
                              <a:gd name="connsiteX518" fmla="*/ 49530 w 85725"/>
                              <a:gd name="connsiteY518" fmla="*/ 27343 h 254990"/>
                              <a:gd name="connsiteX519" fmla="*/ 54293 w 85725"/>
                              <a:gd name="connsiteY519" fmla="*/ 104495 h 254990"/>
                              <a:gd name="connsiteX520" fmla="*/ 54293 w 85725"/>
                              <a:gd name="connsiteY520" fmla="*/ 104495 h 254990"/>
                              <a:gd name="connsiteX521" fmla="*/ 54293 w 85725"/>
                              <a:gd name="connsiteY521" fmla="*/ 104495 h 254990"/>
                              <a:gd name="connsiteX522" fmla="*/ 54293 w 85725"/>
                              <a:gd name="connsiteY522" fmla="*/ 104495 h 254990"/>
                              <a:gd name="connsiteX523" fmla="*/ 54293 w 85725"/>
                              <a:gd name="connsiteY523" fmla="*/ 104495 h 254990"/>
                              <a:gd name="connsiteX524" fmla="*/ 57150 w 85725"/>
                              <a:gd name="connsiteY524" fmla="*/ 92113 h 254990"/>
                              <a:gd name="connsiteX525" fmla="*/ 57150 w 85725"/>
                              <a:gd name="connsiteY525" fmla="*/ 92113 h 254990"/>
                              <a:gd name="connsiteX526" fmla="*/ 57150 w 85725"/>
                              <a:gd name="connsiteY526" fmla="*/ 92113 h 254990"/>
                              <a:gd name="connsiteX527" fmla="*/ 57150 w 85725"/>
                              <a:gd name="connsiteY527" fmla="*/ 92113 h 254990"/>
                              <a:gd name="connsiteX528" fmla="*/ 57150 w 85725"/>
                              <a:gd name="connsiteY528" fmla="*/ 92113 h 2549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Lst>
                            <a:rect l="l" t="t" r="r" b="b"/>
                            <a:pathLst>
                              <a:path w="85725" h="254990">
                                <a:moveTo>
                                  <a:pt x="82868" y="253085"/>
                                </a:moveTo>
                                <a:cubicBezTo>
                                  <a:pt x="80963" y="254990"/>
                                  <a:pt x="79058" y="254990"/>
                                  <a:pt x="76200" y="254990"/>
                                </a:cubicBezTo>
                                <a:cubicBezTo>
                                  <a:pt x="76200" y="254990"/>
                                  <a:pt x="75248" y="254990"/>
                                  <a:pt x="75248" y="254990"/>
                                </a:cubicBezTo>
                                <a:lnTo>
                                  <a:pt x="52388" y="254990"/>
                                </a:lnTo>
                                <a:cubicBezTo>
                                  <a:pt x="44768" y="254990"/>
                                  <a:pt x="35243" y="254990"/>
                                  <a:pt x="25718" y="254038"/>
                                </a:cubicBezTo>
                                <a:cubicBezTo>
                                  <a:pt x="20003" y="254038"/>
                                  <a:pt x="14288" y="254990"/>
                                  <a:pt x="8573" y="254990"/>
                                </a:cubicBezTo>
                                <a:cubicBezTo>
                                  <a:pt x="6668" y="254990"/>
                                  <a:pt x="5715" y="254990"/>
                                  <a:pt x="3810" y="254990"/>
                                </a:cubicBezTo>
                                <a:cubicBezTo>
                                  <a:pt x="1905" y="254990"/>
                                  <a:pt x="0" y="253085"/>
                                  <a:pt x="0" y="250228"/>
                                </a:cubicBezTo>
                                <a:cubicBezTo>
                                  <a:pt x="0" y="247370"/>
                                  <a:pt x="1905" y="246418"/>
                                  <a:pt x="4763" y="246418"/>
                                </a:cubicBezTo>
                                <a:cubicBezTo>
                                  <a:pt x="7620" y="246418"/>
                                  <a:pt x="10478" y="246418"/>
                                  <a:pt x="13335" y="245465"/>
                                </a:cubicBezTo>
                                <a:cubicBezTo>
                                  <a:pt x="17145" y="243560"/>
                                  <a:pt x="19050" y="241655"/>
                                  <a:pt x="19050" y="237845"/>
                                </a:cubicBezTo>
                                <a:cubicBezTo>
                                  <a:pt x="19050" y="230225"/>
                                  <a:pt x="20003" y="221653"/>
                                  <a:pt x="20003" y="214985"/>
                                </a:cubicBezTo>
                                <a:cubicBezTo>
                                  <a:pt x="19050" y="194030"/>
                                  <a:pt x="19050" y="173075"/>
                                  <a:pt x="19050" y="152120"/>
                                </a:cubicBezTo>
                                <a:cubicBezTo>
                                  <a:pt x="19050" y="137833"/>
                                  <a:pt x="19050" y="123545"/>
                                  <a:pt x="19050" y="109258"/>
                                </a:cubicBezTo>
                                <a:cubicBezTo>
                                  <a:pt x="19050" y="107353"/>
                                  <a:pt x="19050" y="104495"/>
                                  <a:pt x="19050" y="102590"/>
                                </a:cubicBezTo>
                                <a:cubicBezTo>
                                  <a:pt x="17145" y="97828"/>
                                  <a:pt x="14288" y="94970"/>
                                  <a:pt x="9525" y="94018"/>
                                </a:cubicBezTo>
                                <a:cubicBezTo>
                                  <a:pt x="7620" y="94018"/>
                                  <a:pt x="5715" y="94018"/>
                                  <a:pt x="3810" y="93065"/>
                                </a:cubicBezTo>
                                <a:cubicBezTo>
                                  <a:pt x="0" y="92113"/>
                                  <a:pt x="-952" y="89255"/>
                                  <a:pt x="1905" y="86398"/>
                                </a:cubicBezTo>
                                <a:cubicBezTo>
                                  <a:pt x="2858" y="85445"/>
                                  <a:pt x="3810" y="84493"/>
                                  <a:pt x="5715" y="84493"/>
                                </a:cubicBezTo>
                                <a:cubicBezTo>
                                  <a:pt x="10478" y="83540"/>
                                  <a:pt x="14288" y="83540"/>
                                  <a:pt x="19050" y="84493"/>
                                </a:cubicBezTo>
                                <a:cubicBezTo>
                                  <a:pt x="23813" y="85445"/>
                                  <a:pt x="28575" y="84493"/>
                                  <a:pt x="33338" y="84493"/>
                                </a:cubicBezTo>
                                <a:cubicBezTo>
                                  <a:pt x="40958" y="83540"/>
                                  <a:pt x="47625" y="82588"/>
                                  <a:pt x="54293" y="79730"/>
                                </a:cubicBezTo>
                                <a:cubicBezTo>
                                  <a:pt x="56198" y="78778"/>
                                  <a:pt x="58103" y="78778"/>
                                  <a:pt x="60008" y="77825"/>
                                </a:cubicBezTo>
                                <a:cubicBezTo>
                                  <a:pt x="63818" y="77825"/>
                                  <a:pt x="65723" y="78778"/>
                                  <a:pt x="65723" y="82588"/>
                                </a:cubicBezTo>
                                <a:cubicBezTo>
                                  <a:pt x="65723" y="89255"/>
                                  <a:pt x="65723" y="95923"/>
                                  <a:pt x="65723" y="102590"/>
                                </a:cubicBezTo>
                                <a:cubicBezTo>
                                  <a:pt x="64770" y="111163"/>
                                  <a:pt x="65723" y="119735"/>
                                  <a:pt x="65723" y="129260"/>
                                </a:cubicBezTo>
                                <a:cubicBezTo>
                                  <a:pt x="65723" y="132118"/>
                                  <a:pt x="65723" y="134975"/>
                                  <a:pt x="64770" y="137833"/>
                                </a:cubicBezTo>
                                <a:cubicBezTo>
                                  <a:pt x="63818" y="139738"/>
                                  <a:pt x="63818" y="141643"/>
                                  <a:pt x="64770" y="142595"/>
                                </a:cubicBezTo>
                                <a:cubicBezTo>
                                  <a:pt x="65723" y="148310"/>
                                  <a:pt x="65723" y="153073"/>
                                  <a:pt x="64770" y="158788"/>
                                </a:cubicBezTo>
                                <a:cubicBezTo>
                                  <a:pt x="64770" y="162598"/>
                                  <a:pt x="64770" y="166408"/>
                                  <a:pt x="65723" y="170218"/>
                                </a:cubicBezTo>
                                <a:cubicBezTo>
                                  <a:pt x="66675" y="173075"/>
                                  <a:pt x="66675" y="176885"/>
                                  <a:pt x="66675" y="180695"/>
                                </a:cubicBezTo>
                                <a:cubicBezTo>
                                  <a:pt x="65723" y="198793"/>
                                  <a:pt x="65723" y="217843"/>
                                  <a:pt x="66675" y="235940"/>
                                </a:cubicBezTo>
                                <a:cubicBezTo>
                                  <a:pt x="67628" y="244513"/>
                                  <a:pt x="70485" y="247370"/>
                                  <a:pt x="79058" y="247370"/>
                                </a:cubicBezTo>
                                <a:lnTo>
                                  <a:pt x="81915" y="247370"/>
                                </a:lnTo>
                                <a:cubicBezTo>
                                  <a:pt x="83820" y="247370"/>
                                  <a:pt x="84773" y="249275"/>
                                  <a:pt x="85725" y="250228"/>
                                </a:cubicBezTo>
                                <a:cubicBezTo>
                                  <a:pt x="83820" y="250228"/>
                                  <a:pt x="83820" y="251180"/>
                                  <a:pt x="82868" y="253085"/>
                                </a:cubicBezTo>
                                <a:close/>
                                <a:moveTo>
                                  <a:pt x="14288" y="39725"/>
                                </a:moveTo>
                                <a:cubicBezTo>
                                  <a:pt x="9525" y="26390"/>
                                  <a:pt x="15240" y="12103"/>
                                  <a:pt x="27623" y="4483"/>
                                </a:cubicBezTo>
                                <a:cubicBezTo>
                                  <a:pt x="39053" y="-3137"/>
                                  <a:pt x="51435" y="-280"/>
                                  <a:pt x="60008" y="7340"/>
                                </a:cubicBezTo>
                                <a:cubicBezTo>
                                  <a:pt x="67628" y="13055"/>
                                  <a:pt x="69533" y="22580"/>
                                  <a:pt x="68580" y="31153"/>
                                </a:cubicBezTo>
                                <a:cubicBezTo>
                                  <a:pt x="68580" y="32105"/>
                                  <a:pt x="68580" y="33058"/>
                                  <a:pt x="67628" y="34010"/>
                                </a:cubicBezTo>
                                <a:cubicBezTo>
                                  <a:pt x="65723" y="49250"/>
                                  <a:pt x="56198" y="56870"/>
                                  <a:pt x="40958" y="56870"/>
                                </a:cubicBezTo>
                                <a:cubicBezTo>
                                  <a:pt x="28575" y="57823"/>
                                  <a:pt x="18098" y="51155"/>
                                  <a:pt x="14288" y="39725"/>
                                </a:cubicBezTo>
                                <a:close/>
                                <a:moveTo>
                                  <a:pt x="23813" y="20675"/>
                                </a:moveTo>
                                <a:cubicBezTo>
                                  <a:pt x="23813" y="20675"/>
                                  <a:pt x="23813" y="20675"/>
                                  <a:pt x="23813" y="20675"/>
                                </a:cubicBezTo>
                                <a:cubicBezTo>
                                  <a:pt x="23813" y="20675"/>
                                  <a:pt x="23813" y="20675"/>
                                  <a:pt x="23813" y="20675"/>
                                </a:cubicBezTo>
                                <a:cubicBezTo>
                                  <a:pt x="24765" y="19723"/>
                                  <a:pt x="23813" y="19723"/>
                                  <a:pt x="23813" y="20675"/>
                                </a:cubicBezTo>
                                <a:cubicBezTo>
                                  <a:pt x="23813" y="19723"/>
                                  <a:pt x="23813" y="20675"/>
                                  <a:pt x="23813" y="20675"/>
                                </a:cubicBezTo>
                                <a:close/>
                                <a:moveTo>
                                  <a:pt x="25718" y="30200"/>
                                </a:moveTo>
                                <a:cubicBezTo>
                                  <a:pt x="25718" y="31153"/>
                                  <a:pt x="26670" y="32105"/>
                                  <a:pt x="26670" y="32105"/>
                                </a:cubicBezTo>
                                <a:cubicBezTo>
                                  <a:pt x="27623" y="32105"/>
                                  <a:pt x="27623" y="30200"/>
                                  <a:pt x="27623" y="29248"/>
                                </a:cubicBezTo>
                                <a:cubicBezTo>
                                  <a:pt x="27623" y="29248"/>
                                  <a:pt x="27623" y="28295"/>
                                  <a:pt x="26670" y="28295"/>
                                </a:cubicBezTo>
                                <a:cubicBezTo>
                                  <a:pt x="25718" y="29248"/>
                                  <a:pt x="25718" y="30200"/>
                                  <a:pt x="25718" y="30200"/>
                                </a:cubicBezTo>
                                <a:close/>
                                <a:moveTo>
                                  <a:pt x="28575" y="195935"/>
                                </a:moveTo>
                                <a:cubicBezTo>
                                  <a:pt x="28575" y="196888"/>
                                  <a:pt x="28575" y="196888"/>
                                  <a:pt x="28575" y="195935"/>
                                </a:cubicBezTo>
                                <a:lnTo>
                                  <a:pt x="28575" y="195935"/>
                                </a:lnTo>
                                <a:cubicBezTo>
                                  <a:pt x="28575" y="195935"/>
                                  <a:pt x="28575" y="195935"/>
                                  <a:pt x="28575" y="195935"/>
                                </a:cubicBezTo>
                                <a:cubicBezTo>
                                  <a:pt x="27623" y="195935"/>
                                  <a:pt x="27623" y="195935"/>
                                  <a:pt x="28575" y="195935"/>
                                </a:cubicBezTo>
                                <a:close/>
                                <a:moveTo>
                                  <a:pt x="29528" y="228320"/>
                                </a:moveTo>
                                <a:cubicBezTo>
                                  <a:pt x="31433" y="227368"/>
                                  <a:pt x="33338" y="226415"/>
                                  <a:pt x="35243" y="226415"/>
                                </a:cubicBezTo>
                                <a:cubicBezTo>
                                  <a:pt x="38100" y="224510"/>
                                  <a:pt x="41910" y="224510"/>
                                  <a:pt x="44768" y="221653"/>
                                </a:cubicBezTo>
                                <a:cubicBezTo>
                                  <a:pt x="43815" y="221653"/>
                                  <a:pt x="42863" y="222605"/>
                                  <a:pt x="42863" y="220700"/>
                                </a:cubicBezTo>
                                <a:cubicBezTo>
                                  <a:pt x="42863" y="219748"/>
                                  <a:pt x="43815" y="219748"/>
                                  <a:pt x="42863" y="218795"/>
                                </a:cubicBezTo>
                                <a:cubicBezTo>
                                  <a:pt x="41910" y="218795"/>
                                  <a:pt x="40958" y="218795"/>
                                  <a:pt x="40958" y="218795"/>
                                </a:cubicBezTo>
                                <a:cubicBezTo>
                                  <a:pt x="39053" y="219748"/>
                                  <a:pt x="38100" y="222605"/>
                                  <a:pt x="36195" y="223558"/>
                                </a:cubicBezTo>
                                <a:lnTo>
                                  <a:pt x="36195" y="226415"/>
                                </a:lnTo>
                                <a:cubicBezTo>
                                  <a:pt x="34290" y="226415"/>
                                  <a:pt x="31433" y="225463"/>
                                  <a:pt x="29528" y="226415"/>
                                </a:cubicBezTo>
                                <a:cubicBezTo>
                                  <a:pt x="28575" y="226415"/>
                                  <a:pt x="28575" y="227368"/>
                                  <a:pt x="28575" y="227368"/>
                                </a:cubicBezTo>
                                <a:cubicBezTo>
                                  <a:pt x="28575" y="228320"/>
                                  <a:pt x="28575" y="228320"/>
                                  <a:pt x="29528" y="228320"/>
                                </a:cubicBezTo>
                                <a:close/>
                                <a:moveTo>
                                  <a:pt x="53340" y="98780"/>
                                </a:moveTo>
                                <a:cubicBezTo>
                                  <a:pt x="53340" y="97828"/>
                                  <a:pt x="52388" y="97828"/>
                                  <a:pt x="52388" y="97828"/>
                                </a:cubicBezTo>
                                <a:cubicBezTo>
                                  <a:pt x="51435" y="94970"/>
                                  <a:pt x="48578" y="95923"/>
                                  <a:pt x="46673" y="94970"/>
                                </a:cubicBezTo>
                                <a:cubicBezTo>
                                  <a:pt x="41910" y="91160"/>
                                  <a:pt x="44768" y="96875"/>
                                  <a:pt x="42863" y="96875"/>
                                </a:cubicBezTo>
                                <a:cubicBezTo>
                                  <a:pt x="42863" y="96875"/>
                                  <a:pt x="41910" y="97828"/>
                                  <a:pt x="41910" y="97828"/>
                                </a:cubicBezTo>
                                <a:cubicBezTo>
                                  <a:pt x="41910" y="97828"/>
                                  <a:pt x="40958" y="97828"/>
                                  <a:pt x="40958" y="97828"/>
                                </a:cubicBezTo>
                                <a:cubicBezTo>
                                  <a:pt x="40958" y="97828"/>
                                  <a:pt x="40958" y="96875"/>
                                  <a:pt x="40958" y="96875"/>
                                </a:cubicBezTo>
                                <a:cubicBezTo>
                                  <a:pt x="42863" y="95923"/>
                                  <a:pt x="41910" y="94018"/>
                                  <a:pt x="40958" y="94018"/>
                                </a:cubicBezTo>
                                <a:cubicBezTo>
                                  <a:pt x="39053" y="93065"/>
                                  <a:pt x="38100" y="94018"/>
                                  <a:pt x="38100" y="95923"/>
                                </a:cubicBezTo>
                                <a:cubicBezTo>
                                  <a:pt x="37148" y="98780"/>
                                  <a:pt x="36195" y="98780"/>
                                  <a:pt x="34290" y="95923"/>
                                </a:cubicBezTo>
                                <a:cubicBezTo>
                                  <a:pt x="34290" y="94970"/>
                                  <a:pt x="33338" y="94970"/>
                                  <a:pt x="33338" y="94970"/>
                                </a:cubicBezTo>
                                <a:cubicBezTo>
                                  <a:pt x="32385" y="94018"/>
                                  <a:pt x="31433" y="94970"/>
                                  <a:pt x="30480" y="95923"/>
                                </a:cubicBezTo>
                                <a:cubicBezTo>
                                  <a:pt x="30480" y="96875"/>
                                  <a:pt x="28575" y="96875"/>
                                  <a:pt x="29528" y="97828"/>
                                </a:cubicBezTo>
                                <a:cubicBezTo>
                                  <a:pt x="31433" y="99733"/>
                                  <a:pt x="30480" y="101638"/>
                                  <a:pt x="29528" y="103543"/>
                                </a:cubicBezTo>
                                <a:cubicBezTo>
                                  <a:pt x="29528" y="104495"/>
                                  <a:pt x="28575" y="105448"/>
                                  <a:pt x="29528" y="106400"/>
                                </a:cubicBezTo>
                                <a:cubicBezTo>
                                  <a:pt x="30480" y="107353"/>
                                  <a:pt x="30480" y="105448"/>
                                  <a:pt x="31433" y="105448"/>
                                </a:cubicBezTo>
                                <a:cubicBezTo>
                                  <a:pt x="33338" y="104495"/>
                                  <a:pt x="35243" y="105448"/>
                                  <a:pt x="37148" y="105448"/>
                                </a:cubicBezTo>
                                <a:cubicBezTo>
                                  <a:pt x="38100" y="105448"/>
                                  <a:pt x="38100" y="106400"/>
                                  <a:pt x="37148" y="107353"/>
                                </a:cubicBezTo>
                                <a:cubicBezTo>
                                  <a:pt x="35243" y="110210"/>
                                  <a:pt x="37148" y="111163"/>
                                  <a:pt x="38100" y="113068"/>
                                </a:cubicBezTo>
                                <a:cubicBezTo>
                                  <a:pt x="39053" y="114020"/>
                                  <a:pt x="40958" y="115925"/>
                                  <a:pt x="40005" y="117830"/>
                                </a:cubicBezTo>
                                <a:cubicBezTo>
                                  <a:pt x="38100" y="119735"/>
                                  <a:pt x="39053" y="122593"/>
                                  <a:pt x="38100" y="125450"/>
                                </a:cubicBezTo>
                                <a:lnTo>
                                  <a:pt x="40958" y="124498"/>
                                </a:lnTo>
                                <a:cubicBezTo>
                                  <a:pt x="41910" y="126403"/>
                                  <a:pt x="40958" y="128308"/>
                                  <a:pt x="43815" y="129260"/>
                                </a:cubicBezTo>
                                <a:cubicBezTo>
                                  <a:pt x="43815" y="131165"/>
                                  <a:pt x="45720" y="131165"/>
                                  <a:pt x="46673" y="131165"/>
                                </a:cubicBezTo>
                                <a:cubicBezTo>
                                  <a:pt x="46673" y="132118"/>
                                  <a:pt x="47625" y="133070"/>
                                  <a:pt x="48578" y="133070"/>
                                </a:cubicBezTo>
                                <a:cubicBezTo>
                                  <a:pt x="48578" y="133070"/>
                                  <a:pt x="49530" y="133070"/>
                                  <a:pt x="49530" y="132118"/>
                                </a:cubicBezTo>
                                <a:cubicBezTo>
                                  <a:pt x="48578" y="131165"/>
                                  <a:pt x="47625" y="131165"/>
                                  <a:pt x="46673" y="131165"/>
                                </a:cubicBezTo>
                                <a:lnTo>
                                  <a:pt x="46673" y="131165"/>
                                </a:lnTo>
                                <a:cubicBezTo>
                                  <a:pt x="46673" y="128308"/>
                                  <a:pt x="46673" y="128308"/>
                                  <a:pt x="43815" y="129260"/>
                                </a:cubicBezTo>
                                <a:cubicBezTo>
                                  <a:pt x="43815" y="128308"/>
                                  <a:pt x="42863" y="126403"/>
                                  <a:pt x="44768" y="126403"/>
                                </a:cubicBezTo>
                                <a:cubicBezTo>
                                  <a:pt x="45720" y="126403"/>
                                  <a:pt x="45720" y="126403"/>
                                  <a:pt x="45720" y="124498"/>
                                </a:cubicBezTo>
                                <a:cubicBezTo>
                                  <a:pt x="45720" y="124498"/>
                                  <a:pt x="44768" y="123545"/>
                                  <a:pt x="43815" y="124498"/>
                                </a:cubicBezTo>
                                <a:cubicBezTo>
                                  <a:pt x="42863" y="124498"/>
                                  <a:pt x="41910" y="124498"/>
                                  <a:pt x="40005" y="124498"/>
                                </a:cubicBezTo>
                                <a:cubicBezTo>
                                  <a:pt x="39053" y="122593"/>
                                  <a:pt x="39053" y="121640"/>
                                  <a:pt x="40958" y="120688"/>
                                </a:cubicBezTo>
                                <a:cubicBezTo>
                                  <a:pt x="41910" y="119735"/>
                                  <a:pt x="43815" y="118783"/>
                                  <a:pt x="42863" y="118783"/>
                                </a:cubicBezTo>
                                <a:cubicBezTo>
                                  <a:pt x="40005" y="114973"/>
                                  <a:pt x="44768" y="115925"/>
                                  <a:pt x="45720" y="114020"/>
                                </a:cubicBezTo>
                                <a:cubicBezTo>
                                  <a:pt x="44768" y="114020"/>
                                  <a:pt x="44768" y="114020"/>
                                  <a:pt x="44768" y="113068"/>
                                </a:cubicBezTo>
                                <a:lnTo>
                                  <a:pt x="45720" y="112115"/>
                                </a:lnTo>
                                <a:cubicBezTo>
                                  <a:pt x="46673" y="112115"/>
                                  <a:pt x="46673" y="113068"/>
                                  <a:pt x="46673" y="113068"/>
                                </a:cubicBezTo>
                                <a:cubicBezTo>
                                  <a:pt x="47625" y="113068"/>
                                  <a:pt x="47625" y="114020"/>
                                  <a:pt x="48578" y="114020"/>
                                </a:cubicBezTo>
                                <a:cubicBezTo>
                                  <a:pt x="48578" y="114020"/>
                                  <a:pt x="49530" y="114973"/>
                                  <a:pt x="49530" y="114973"/>
                                </a:cubicBezTo>
                                <a:cubicBezTo>
                                  <a:pt x="50483" y="114973"/>
                                  <a:pt x="50483" y="114020"/>
                                  <a:pt x="50483" y="113068"/>
                                </a:cubicBezTo>
                                <a:lnTo>
                                  <a:pt x="50483" y="111163"/>
                                </a:lnTo>
                                <a:cubicBezTo>
                                  <a:pt x="49530" y="111163"/>
                                  <a:pt x="49530" y="111163"/>
                                  <a:pt x="48578" y="110210"/>
                                </a:cubicBezTo>
                                <a:lnTo>
                                  <a:pt x="48578" y="110210"/>
                                </a:lnTo>
                                <a:lnTo>
                                  <a:pt x="49530" y="111163"/>
                                </a:lnTo>
                                <a:cubicBezTo>
                                  <a:pt x="49530" y="111163"/>
                                  <a:pt x="49530" y="111163"/>
                                  <a:pt x="49530" y="110210"/>
                                </a:cubicBezTo>
                                <a:cubicBezTo>
                                  <a:pt x="49530" y="109258"/>
                                  <a:pt x="51435" y="108305"/>
                                  <a:pt x="49530" y="106400"/>
                                </a:cubicBezTo>
                                <a:cubicBezTo>
                                  <a:pt x="48578" y="105448"/>
                                  <a:pt x="47625" y="107353"/>
                                  <a:pt x="46673" y="107353"/>
                                </a:cubicBezTo>
                                <a:cubicBezTo>
                                  <a:pt x="45720" y="107353"/>
                                  <a:pt x="44768" y="108305"/>
                                  <a:pt x="44768" y="107353"/>
                                </a:cubicBezTo>
                                <a:cubicBezTo>
                                  <a:pt x="42863" y="105448"/>
                                  <a:pt x="41910" y="106400"/>
                                  <a:pt x="40958" y="108305"/>
                                </a:cubicBezTo>
                                <a:cubicBezTo>
                                  <a:pt x="40958" y="109258"/>
                                  <a:pt x="40005" y="109258"/>
                                  <a:pt x="39053" y="108305"/>
                                </a:cubicBezTo>
                                <a:cubicBezTo>
                                  <a:pt x="38100" y="108305"/>
                                  <a:pt x="38100" y="107353"/>
                                  <a:pt x="38100" y="107353"/>
                                </a:cubicBezTo>
                                <a:cubicBezTo>
                                  <a:pt x="40005" y="105448"/>
                                  <a:pt x="40005" y="102590"/>
                                  <a:pt x="41910" y="100685"/>
                                </a:cubicBezTo>
                                <a:cubicBezTo>
                                  <a:pt x="43815" y="99733"/>
                                  <a:pt x="46673" y="96875"/>
                                  <a:pt x="49530" y="98780"/>
                                </a:cubicBezTo>
                                <a:cubicBezTo>
                                  <a:pt x="52388" y="99733"/>
                                  <a:pt x="53340" y="98780"/>
                                  <a:pt x="53340" y="98780"/>
                                </a:cubicBezTo>
                                <a:close/>
                                <a:moveTo>
                                  <a:pt x="28575" y="121640"/>
                                </a:moveTo>
                                <a:cubicBezTo>
                                  <a:pt x="28575" y="122593"/>
                                  <a:pt x="28575" y="122593"/>
                                  <a:pt x="29528" y="123545"/>
                                </a:cubicBezTo>
                                <a:cubicBezTo>
                                  <a:pt x="30480" y="124498"/>
                                  <a:pt x="31433" y="124498"/>
                                  <a:pt x="31433" y="125450"/>
                                </a:cubicBezTo>
                                <a:cubicBezTo>
                                  <a:pt x="32385" y="130213"/>
                                  <a:pt x="35243" y="125450"/>
                                  <a:pt x="37148" y="126403"/>
                                </a:cubicBezTo>
                                <a:cubicBezTo>
                                  <a:pt x="38100" y="126403"/>
                                  <a:pt x="37148" y="124498"/>
                                  <a:pt x="37148" y="123545"/>
                                </a:cubicBezTo>
                                <a:cubicBezTo>
                                  <a:pt x="34290" y="123545"/>
                                  <a:pt x="32385" y="123545"/>
                                  <a:pt x="30480" y="121640"/>
                                </a:cubicBezTo>
                                <a:cubicBezTo>
                                  <a:pt x="30480" y="120688"/>
                                  <a:pt x="29528" y="120688"/>
                                  <a:pt x="28575" y="121640"/>
                                </a:cubicBezTo>
                                <a:close/>
                                <a:moveTo>
                                  <a:pt x="28575" y="24485"/>
                                </a:moveTo>
                                <a:cubicBezTo>
                                  <a:pt x="28575" y="25438"/>
                                  <a:pt x="29528" y="25438"/>
                                  <a:pt x="29528" y="26390"/>
                                </a:cubicBezTo>
                                <a:lnTo>
                                  <a:pt x="29528" y="26390"/>
                                </a:lnTo>
                                <a:cubicBezTo>
                                  <a:pt x="30480" y="26390"/>
                                  <a:pt x="30480" y="25438"/>
                                  <a:pt x="31433" y="25438"/>
                                </a:cubicBezTo>
                                <a:cubicBezTo>
                                  <a:pt x="32385" y="24485"/>
                                  <a:pt x="34290" y="27343"/>
                                  <a:pt x="34290" y="25438"/>
                                </a:cubicBezTo>
                                <a:cubicBezTo>
                                  <a:pt x="35243" y="23533"/>
                                  <a:pt x="32385" y="24485"/>
                                  <a:pt x="31433" y="23533"/>
                                </a:cubicBezTo>
                                <a:cubicBezTo>
                                  <a:pt x="31433" y="22580"/>
                                  <a:pt x="30480" y="22580"/>
                                  <a:pt x="29528" y="22580"/>
                                </a:cubicBezTo>
                                <a:cubicBezTo>
                                  <a:pt x="28575" y="22580"/>
                                  <a:pt x="28575" y="22580"/>
                                  <a:pt x="28575" y="24485"/>
                                </a:cubicBezTo>
                                <a:close/>
                                <a:moveTo>
                                  <a:pt x="31433" y="147358"/>
                                </a:moveTo>
                                <a:cubicBezTo>
                                  <a:pt x="31433" y="148310"/>
                                  <a:pt x="31433" y="147358"/>
                                  <a:pt x="31433" y="147358"/>
                                </a:cubicBezTo>
                                <a:lnTo>
                                  <a:pt x="30480" y="144500"/>
                                </a:lnTo>
                                <a:cubicBezTo>
                                  <a:pt x="30480" y="144500"/>
                                  <a:pt x="29528" y="144500"/>
                                  <a:pt x="29528" y="145453"/>
                                </a:cubicBezTo>
                                <a:cubicBezTo>
                                  <a:pt x="29528" y="146405"/>
                                  <a:pt x="29528" y="147358"/>
                                  <a:pt x="31433" y="147358"/>
                                </a:cubicBezTo>
                                <a:close/>
                                <a:moveTo>
                                  <a:pt x="29528" y="219748"/>
                                </a:moveTo>
                                <a:cubicBezTo>
                                  <a:pt x="29528" y="219748"/>
                                  <a:pt x="29528" y="219748"/>
                                  <a:pt x="29528" y="219748"/>
                                </a:cubicBezTo>
                                <a:cubicBezTo>
                                  <a:pt x="29528" y="220700"/>
                                  <a:pt x="30480" y="220700"/>
                                  <a:pt x="29528" y="219748"/>
                                </a:cubicBezTo>
                                <a:cubicBezTo>
                                  <a:pt x="30480" y="219748"/>
                                  <a:pt x="30480" y="219748"/>
                                  <a:pt x="29528" y="219748"/>
                                </a:cubicBezTo>
                                <a:cubicBezTo>
                                  <a:pt x="29528" y="218795"/>
                                  <a:pt x="29528" y="218795"/>
                                  <a:pt x="29528" y="219748"/>
                                </a:cubicBezTo>
                                <a:close/>
                                <a:moveTo>
                                  <a:pt x="32385" y="154025"/>
                                </a:moveTo>
                                <a:cubicBezTo>
                                  <a:pt x="33338" y="154025"/>
                                  <a:pt x="33338" y="153073"/>
                                  <a:pt x="32385" y="154025"/>
                                </a:cubicBezTo>
                                <a:cubicBezTo>
                                  <a:pt x="32385" y="152120"/>
                                  <a:pt x="31433" y="152120"/>
                                  <a:pt x="30480" y="152120"/>
                                </a:cubicBezTo>
                                <a:cubicBezTo>
                                  <a:pt x="29528" y="152120"/>
                                  <a:pt x="29528" y="152120"/>
                                  <a:pt x="29528" y="153073"/>
                                </a:cubicBezTo>
                                <a:cubicBezTo>
                                  <a:pt x="29528" y="154025"/>
                                  <a:pt x="31433" y="153073"/>
                                  <a:pt x="32385" y="154025"/>
                                </a:cubicBezTo>
                                <a:close/>
                                <a:moveTo>
                                  <a:pt x="40958" y="137833"/>
                                </a:moveTo>
                                <a:cubicBezTo>
                                  <a:pt x="40958" y="136880"/>
                                  <a:pt x="38100" y="136880"/>
                                  <a:pt x="37148" y="135928"/>
                                </a:cubicBezTo>
                                <a:lnTo>
                                  <a:pt x="36195" y="135928"/>
                                </a:lnTo>
                                <a:cubicBezTo>
                                  <a:pt x="35243" y="137833"/>
                                  <a:pt x="32385" y="136880"/>
                                  <a:pt x="30480" y="138785"/>
                                </a:cubicBezTo>
                                <a:cubicBezTo>
                                  <a:pt x="29528" y="139738"/>
                                  <a:pt x="29528" y="139738"/>
                                  <a:pt x="29528" y="140690"/>
                                </a:cubicBezTo>
                                <a:cubicBezTo>
                                  <a:pt x="29528" y="141643"/>
                                  <a:pt x="30480" y="140690"/>
                                  <a:pt x="31433" y="140690"/>
                                </a:cubicBezTo>
                                <a:cubicBezTo>
                                  <a:pt x="33338" y="138785"/>
                                  <a:pt x="35243" y="140690"/>
                                  <a:pt x="37148" y="138785"/>
                                </a:cubicBezTo>
                                <a:cubicBezTo>
                                  <a:pt x="38100" y="137833"/>
                                  <a:pt x="40958" y="139738"/>
                                  <a:pt x="40958" y="137833"/>
                                </a:cubicBezTo>
                                <a:close/>
                                <a:moveTo>
                                  <a:pt x="30480" y="131165"/>
                                </a:moveTo>
                                <a:cubicBezTo>
                                  <a:pt x="31433" y="131165"/>
                                  <a:pt x="31433" y="132118"/>
                                  <a:pt x="32385" y="132118"/>
                                </a:cubicBezTo>
                                <a:cubicBezTo>
                                  <a:pt x="32385" y="131165"/>
                                  <a:pt x="32385" y="131165"/>
                                  <a:pt x="32385" y="131165"/>
                                </a:cubicBezTo>
                                <a:cubicBezTo>
                                  <a:pt x="31433" y="130213"/>
                                  <a:pt x="30480" y="129260"/>
                                  <a:pt x="30480" y="131165"/>
                                </a:cubicBezTo>
                                <a:cubicBezTo>
                                  <a:pt x="29528" y="130213"/>
                                  <a:pt x="29528" y="131165"/>
                                  <a:pt x="30480" y="131165"/>
                                </a:cubicBezTo>
                                <a:close/>
                                <a:moveTo>
                                  <a:pt x="32385" y="31153"/>
                                </a:moveTo>
                                <a:cubicBezTo>
                                  <a:pt x="33338" y="31153"/>
                                  <a:pt x="34290" y="31153"/>
                                  <a:pt x="34290" y="31153"/>
                                </a:cubicBezTo>
                                <a:cubicBezTo>
                                  <a:pt x="35243" y="30200"/>
                                  <a:pt x="34290" y="29248"/>
                                  <a:pt x="33338" y="29248"/>
                                </a:cubicBezTo>
                                <a:cubicBezTo>
                                  <a:pt x="32385" y="28295"/>
                                  <a:pt x="31433" y="27343"/>
                                  <a:pt x="29528" y="27343"/>
                                </a:cubicBezTo>
                                <a:lnTo>
                                  <a:pt x="30480" y="31153"/>
                                </a:lnTo>
                                <a:cubicBezTo>
                                  <a:pt x="30480" y="31153"/>
                                  <a:pt x="31433" y="31153"/>
                                  <a:pt x="32385" y="31153"/>
                                </a:cubicBezTo>
                                <a:close/>
                                <a:moveTo>
                                  <a:pt x="31433" y="37820"/>
                                </a:moveTo>
                                <a:lnTo>
                                  <a:pt x="31433" y="37820"/>
                                </a:lnTo>
                                <a:cubicBezTo>
                                  <a:pt x="30480" y="37820"/>
                                  <a:pt x="30480" y="37820"/>
                                  <a:pt x="30480" y="37820"/>
                                </a:cubicBezTo>
                                <a:cubicBezTo>
                                  <a:pt x="30480" y="37820"/>
                                  <a:pt x="30480" y="38773"/>
                                  <a:pt x="31433" y="37820"/>
                                </a:cubicBezTo>
                                <a:cubicBezTo>
                                  <a:pt x="31433" y="38773"/>
                                  <a:pt x="31433" y="38773"/>
                                  <a:pt x="31433" y="37820"/>
                                </a:cubicBezTo>
                                <a:close/>
                                <a:moveTo>
                                  <a:pt x="49530" y="178790"/>
                                </a:moveTo>
                                <a:cubicBezTo>
                                  <a:pt x="43815" y="178790"/>
                                  <a:pt x="46673" y="176885"/>
                                  <a:pt x="48578" y="174028"/>
                                </a:cubicBezTo>
                                <a:cubicBezTo>
                                  <a:pt x="48578" y="174028"/>
                                  <a:pt x="49530" y="173075"/>
                                  <a:pt x="49530" y="173075"/>
                                </a:cubicBezTo>
                                <a:cubicBezTo>
                                  <a:pt x="49530" y="172123"/>
                                  <a:pt x="49530" y="171170"/>
                                  <a:pt x="48578" y="172123"/>
                                </a:cubicBezTo>
                                <a:cubicBezTo>
                                  <a:pt x="46673" y="174028"/>
                                  <a:pt x="46673" y="173075"/>
                                  <a:pt x="46673" y="171170"/>
                                </a:cubicBezTo>
                                <a:cubicBezTo>
                                  <a:pt x="46673" y="170218"/>
                                  <a:pt x="47625" y="169265"/>
                                  <a:pt x="46673" y="169265"/>
                                </a:cubicBezTo>
                                <a:cubicBezTo>
                                  <a:pt x="45720" y="169265"/>
                                  <a:pt x="45720" y="170218"/>
                                  <a:pt x="45720" y="171170"/>
                                </a:cubicBezTo>
                                <a:cubicBezTo>
                                  <a:pt x="44768" y="173075"/>
                                  <a:pt x="45720" y="174980"/>
                                  <a:pt x="43815" y="176885"/>
                                </a:cubicBezTo>
                                <a:cubicBezTo>
                                  <a:pt x="43815" y="176885"/>
                                  <a:pt x="42863" y="175933"/>
                                  <a:pt x="42863" y="175933"/>
                                </a:cubicBezTo>
                                <a:lnTo>
                                  <a:pt x="42863" y="175933"/>
                                </a:lnTo>
                                <a:cubicBezTo>
                                  <a:pt x="42863" y="175933"/>
                                  <a:pt x="43815" y="175933"/>
                                  <a:pt x="43815" y="175933"/>
                                </a:cubicBezTo>
                                <a:cubicBezTo>
                                  <a:pt x="43815" y="177838"/>
                                  <a:pt x="42863" y="179743"/>
                                  <a:pt x="41910" y="181648"/>
                                </a:cubicBezTo>
                                <a:cubicBezTo>
                                  <a:pt x="40958" y="183553"/>
                                  <a:pt x="38100" y="183553"/>
                                  <a:pt x="37148" y="185458"/>
                                </a:cubicBezTo>
                                <a:cubicBezTo>
                                  <a:pt x="36195" y="185458"/>
                                  <a:pt x="34290" y="184505"/>
                                  <a:pt x="34290" y="186410"/>
                                </a:cubicBezTo>
                                <a:cubicBezTo>
                                  <a:pt x="34290" y="187363"/>
                                  <a:pt x="34290" y="188315"/>
                                  <a:pt x="33338" y="188315"/>
                                </a:cubicBezTo>
                                <a:cubicBezTo>
                                  <a:pt x="32385" y="188315"/>
                                  <a:pt x="30480" y="188315"/>
                                  <a:pt x="32385" y="189268"/>
                                </a:cubicBezTo>
                                <a:cubicBezTo>
                                  <a:pt x="33338" y="190220"/>
                                  <a:pt x="34290" y="192125"/>
                                  <a:pt x="35243" y="191173"/>
                                </a:cubicBezTo>
                                <a:cubicBezTo>
                                  <a:pt x="35243" y="188315"/>
                                  <a:pt x="39053" y="189268"/>
                                  <a:pt x="38100" y="185458"/>
                                </a:cubicBezTo>
                                <a:cubicBezTo>
                                  <a:pt x="40958" y="185458"/>
                                  <a:pt x="43815" y="186410"/>
                                  <a:pt x="46673" y="188315"/>
                                </a:cubicBezTo>
                                <a:cubicBezTo>
                                  <a:pt x="48578" y="189268"/>
                                  <a:pt x="48578" y="187363"/>
                                  <a:pt x="49530" y="187363"/>
                                </a:cubicBezTo>
                                <a:cubicBezTo>
                                  <a:pt x="50483" y="186410"/>
                                  <a:pt x="48578" y="186410"/>
                                  <a:pt x="48578" y="186410"/>
                                </a:cubicBezTo>
                                <a:cubicBezTo>
                                  <a:pt x="46673" y="185458"/>
                                  <a:pt x="43815" y="184505"/>
                                  <a:pt x="42863" y="182600"/>
                                </a:cubicBezTo>
                                <a:lnTo>
                                  <a:pt x="43815" y="182600"/>
                                </a:lnTo>
                                <a:cubicBezTo>
                                  <a:pt x="44768" y="182600"/>
                                  <a:pt x="46673" y="177838"/>
                                  <a:pt x="49530" y="178790"/>
                                </a:cubicBezTo>
                                <a:cubicBezTo>
                                  <a:pt x="50483" y="179743"/>
                                  <a:pt x="50483" y="178790"/>
                                  <a:pt x="49530" y="178790"/>
                                </a:cubicBezTo>
                                <a:close/>
                                <a:moveTo>
                                  <a:pt x="37148" y="171170"/>
                                </a:moveTo>
                                <a:cubicBezTo>
                                  <a:pt x="37148" y="170218"/>
                                  <a:pt x="38100" y="171170"/>
                                  <a:pt x="39053" y="171170"/>
                                </a:cubicBezTo>
                                <a:cubicBezTo>
                                  <a:pt x="39053" y="171170"/>
                                  <a:pt x="40005" y="171170"/>
                                  <a:pt x="40005" y="171170"/>
                                </a:cubicBezTo>
                                <a:cubicBezTo>
                                  <a:pt x="40005" y="171170"/>
                                  <a:pt x="40005" y="170218"/>
                                  <a:pt x="40005" y="170218"/>
                                </a:cubicBezTo>
                                <a:cubicBezTo>
                                  <a:pt x="37148" y="169265"/>
                                  <a:pt x="37148" y="165455"/>
                                  <a:pt x="33338" y="166408"/>
                                </a:cubicBezTo>
                                <a:lnTo>
                                  <a:pt x="31433" y="166408"/>
                                </a:lnTo>
                                <a:cubicBezTo>
                                  <a:pt x="30480" y="166408"/>
                                  <a:pt x="30480" y="167360"/>
                                  <a:pt x="30480" y="167360"/>
                                </a:cubicBezTo>
                                <a:cubicBezTo>
                                  <a:pt x="33338" y="169265"/>
                                  <a:pt x="33338" y="173075"/>
                                  <a:pt x="36195" y="174028"/>
                                </a:cubicBezTo>
                                <a:cubicBezTo>
                                  <a:pt x="37148" y="174028"/>
                                  <a:pt x="37148" y="174980"/>
                                  <a:pt x="38100" y="174028"/>
                                </a:cubicBezTo>
                                <a:cubicBezTo>
                                  <a:pt x="39053" y="173075"/>
                                  <a:pt x="38100" y="173075"/>
                                  <a:pt x="38100" y="172123"/>
                                </a:cubicBezTo>
                                <a:cubicBezTo>
                                  <a:pt x="37148" y="172123"/>
                                  <a:pt x="36195" y="172123"/>
                                  <a:pt x="37148" y="171170"/>
                                </a:cubicBezTo>
                                <a:close/>
                                <a:moveTo>
                                  <a:pt x="32385" y="111163"/>
                                </a:moveTo>
                                <a:lnTo>
                                  <a:pt x="32385" y="110210"/>
                                </a:lnTo>
                                <a:cubicBezTo>
                                  <a:pt x="32385" y="109258"/>
                                  <a:pt x="33338" y="107353"/>
                                  <a:pt x="31433" y="107353"/>
                                </a:cubicBezTo>
                                <a:cubicBezTo>
                                  <a:pt x="31433" y="107353"/>
                                  <a:pt x="30480" y="107353"/>
                                  <a:pt x="30480" y="107353"/>
                                </a:cubicBezTo>
                                <a:cubicBezTo>
                                  <a:pt x="29528" y="108305"/>
                                  <a:pt x="29528" y="110210"/>
                                  <a:pt x="30480" y="111163"/>
                                </a:cubicBezTo>
                                <a:cubicBezTo>
                                  <a:pt x="31433" y="111163"/>
                                  <a:pt x="32385" y="111163"/>
                                  <a:pt x="32385" y="111163"/>
                                </a:cubicBezTo>
                                <a:cubicBezTo>
                                  <a:pt x="31433" y="112115"/>
                                  <a:pt x="30480" y="114020"/>
                                  <a:pt x="31433" y="114020"/>
                                </a:cubicBezTo>
                                <a:cubicBezTo>
                                  <a:pt x="33338" y="113068"/>
                                  <a:pt x="35243" y="115925"/>
                                  <a:pt x="36195" y="114020"/>
                                </a:cubicBezTo>
                                <a:cubicBezTo>
                                  <a:pt x="37148" y="113068"/>
                                  <a:pt x="34290" y="113068"/>
                                  <a:pt x="32385" y="111163"/>
                                </a:cubicBezTo>
                                <a:cubicBezTo>
                                  <a:pt x="33338" y="111163"/>
                                  <a:pt x="32385" y="111163"/>
                                  <a:pt x="32385" y="111163"/>
                                </a:cubicBezTo>
                                <a:close/>
                                <a:moveTo>
                                  <a:pt x="32385" y="119735"/>
                                </a:moveTo>
                                <a:lnTo>
                                  <a:pt x="32385" y="119735"/>
                                </a:lnTo>
                                <a:cubicBezTo>
                                  <a:pt x="32385" y="117830"/>
                                  <a:pt x="32385" y="116878"/>
                                  <a:pt x="31433" y="116878"/>
                                </a:cubicBezTo>
                                <a:cubicBezTo>
                                  <a:pt x="31433" y="116878"/>
                                  <a:pt x="31433" y="116878"/>
                                  <a:pt x="31433" y="116878"/>
                                </a:cubicBezTo>
                                <a:cubicBezTo>
                                  <a:pt x="30480" y="118783"/>
                                  <a:pt x="31433" y="118783"/>
                                  <a:pt x="32385" y="119735"/>
                                </a:cubicBezTo>
                                <a:cubicBezTo>
                                  <a:pt x="32385" y="119735"/>
                                  <a:pt x="32385" y="119735"/>
                                  <a:pt x="32385" y="119735"/>
                                </a:cubicBezTo>
                                <a:cubicBezTo>
                                  <a:pt x="33338" y="120688"/>
                                  <a:pt x="33338" y="122593"/>
                                  <a:pt x="34290" y="120688"/>
                                </a:cubicBezTo>
                                <a:cubicBezTo>
                                  <a:pt x="34290" y="120688"/>
                                  <a:pt x="35243" y="119735"/>
                                  <a:pt x="35243" y="119735"/>
                                </a:cubicBezTo>
                                <a:cubicBezTo>
                                  <a:pt x="35243" y="119735"/>
                                  <a:pt x="33338" y="119735"/>
                                  <a:pt x="32385" y="119735"/>
                                </a:cubicBezTo>
                                <a:lnTo>
                                  <a:pt x="32385" y="119735"/>
                                </a:lnTo>
                                <a:close/>
                                <a:moveTo>
                                  <a:pt x="33338" y="34010"/>
                                </a:moveTo>
                                <a:cubicBezTo>
                                  <a:pt x="32385" y="34010"/>
                                  <a:pt x="31433" y="34963"/>
                                  <a:pt x="32385" y="35915"/>
                                </a:cubicBezTo>
                                <a:cubicBezTo>
                                  <a:pt x="33338" y="37820"/>
                                  <a:pt x="34290" y="38773"/>
                                  <a:pt x="36195" y="40678"/>
                                </a:cubicBezTo>
                                <a:cubicBezTo>
                                  <a:pt x="37148" y="41630"/>
                                  <a:pt x="37148" y="40678"/>
                                  <a:pt x="37148" y="40678"/>
                                </a:cubicBezTo>
                                <a:cubicBezTo>
                                  <a:pt x="38100" y="37820"/>
                                  <a:pt x="36195" y="34010"/>
                                  <a:pt x="33338" y="34010"/>
                                </a:cubicBezTo>
                                <a:close/>
                                <a:moveTo>
                                  <a:pt x="32385" y="213080"/>
                                </a:moveTo>
                                <a:cubicBezTo>
                                  <a:pt x="32385" y="213080"/>
                                  <a:pt x="31433" y="214033"/>
                                  <a:pt x="32385" y="214985"/>
                                </a:cubicBezTo>
                                <a:cubicBezTo>
                                  <a:pt x="32385" y="215938"/>
                                  <a:pt x="33338" y="214985"/>
                                  <a:pt x="34290" y="214985"/>
                                </a:cubicBezTo>
                                <a:cubicBezTo>
                                  <a:pt x="36195" y="214985"/>
                                  <a:pt x="39053" y="212128"/>
                                  <a:pt x="39053" y="215938"/>
                                </a:cubicBezTo>
                                <a:lnTo>
                                  <a:pt x="40005" y="216890"/>
                                </a:lnTo>
                                <a:cubicBezTo>
                                  <a:pt x="40958" y="216890"/>
                                  <a:pt x="41910" y="214985"/>
                                  <a:pt x="40958" y="213080"/>
                                </a:cubicBezTo>
                                <a:cubicBezTo>
                                  <a:pt x="39053" y="211175"/>
                                  <a:pt x="37148" y="209270"/>
                                  <a:pt x="37148" y="206413"/>
                                </a:cubicBezTo>
                                <a:cubicBezTo>
                                  <a:pt x="37148" y="205460"/>
                                  <a:pt x="36195" y="205460"/>
                                  <a:pt x="35243" y="205460"/>
                                </a:cubicBezTo>
                                <a:cubicBezTo>
                                  <a:pt x="34290" y="205460"/>
                                  <a:pt x="34290" y="206413"/>
                                  <a:pt x="34290" y="206413"/>
                                </a:cubicBezTo>
                                <a:cubicBezTo>
                                  <a:pt x="35243" y="210223"/>
                                  <a:pt x="34290" y="211175"/>
                                  <a:pt x="32385" y="213080"/>
                                </a:cubicBezTo>
                                <a:close/>
                                <a:moveTo>
                                  <a:pt x="35243" y="235940"/>
                                </a:moveTo>
                                <a:cubicBezTo>
                                  <a:pt x="34290" y="235940"/>
                                  <a:pt x="33338" y="234035"/>
                                  <a:pt x="32385" y="235940"/>
                                </a:cubicBezTo>
                                <a:cubicBezTo>
                                  <a:pt x="32385" y="236893"/>
                                  <a:pt x="33338" y="237845"/>
                                  <a:pt x="33338" y="237845"/>
                                </a:cubicBezTo>
                                <a:cubicBezTo>
                                  <a:pt x="34290" y="237845"/>
                                  <a:pt x="35243" y="237845"/>
                                  <a:pt x="36195" y="236893"/>
                                </a:cubicBezTo>
                                <a:cubicBezTo>
                                  <a:pt x="36195" y="234988"/>
                                  <a:pt x="35243" y="235940"/>
                                  <a:pt x="35243" y="235940"/>
                                </a:cubicBezTo>
                                <a:close/>
                                <a:moveTo>
                                  <a:pt x="36195" y="101638"/>
                                </a:moveTo>
                                <a:lnTo>
                                  <a:pt x="36195" y="101638"/>
                                </a:lnTo>
                                <a:cubicBezTo>
                                  <a:pt x="34290" y="101638"/>
                                  <a:pt x="33338" y="102590"/>
                                  <a:pt x="32385" y="100685"/>
                                </a:cubicBezTo>
                                <a:cubicBezTo>
                                  <a:pt x="32385" y="100685"/>
                                  <a:pt x="32385" y="99733"/>
                                  <a:pt x="33338" y="99733"/>
                                </a:cubicBezTo>
                                <a:cubicBezTo>
                                  <a:pt x="34290" y="99733"/>
                                  <a:pt x="36195" y="99733"/>
                                  <a:pt x="36195" y="101638"/>
                                </a:cubicBezTo>
                                <a:close/>
                                <a:moveTo>
                                  <a:pt x="33338" y="204508"/>
                                </a:moveTo>
                                <a:cubicBezTo>
                                  <a:pt x="34290" y="204508"/>
                                  <a:pt x="35243" y="204508"/>
                                  <a:pt x="35243" y="203555"/>
                                </a:cubicBezTo>
                                <a:cubicBezTo>
                                  <a:pt x="35243" y="202603"/>
                                  <a:pt x="35243" y="202603"/>
                                  <a:pt x="34290" y="202603"/>
                                </a:cubicBezTo>
                                <a:cubicBezTo>
                                  <a:pt x="34290" y="202603"/>
                                  <a:pt x="33338" y="202603"/>
                                  <a:pt x="33338" y="204508"/>
                                </a:cubicBezTo>
                                <a:cubicBezTo>
                                  <a:pt x="32385" y="203555"/>
                                  <a:pt x="32385" y="204508"/>
                                  <a:pt x="33338" y="204508"/>
                                </a:cubicBezTo>
                                <a:close/>
                                <a:moveTo>
                                  <a:pt x="34290" y="22580"/>
                                </a:moveTo>
                                <a:cubicBezTo>
                                  <a:pt x="37148" y="24485"/>
                                  <a:pt x="40958" y="28295"/>
                                  <a:pt x="37148" y="29248"/>
                                </a:cubicBezTo>
                                <a:cubicBezTo>
                                  <a:pt x="36195" y="31153"/>
                                  <a:pt x="37148" y="33058"/>
                                  <a:pt x="38100" y="34010"/>
                                </a:cubicBezTo>
                                <a:cubicBezTo>
                                  <a:pt x="39053" y="35915"/>
                                  <a:pt x="40958" y="36868"/>
                                  <a:pt x="40958" y="38773"/>
                                </a:cubicBezTo>
                                <a:cubicBezTo>
                                  <a:pt x="42863" y="38773"/>
                                  <a:pt x="43815" y="39725"/>
                                  <a:pt x="44768" y="40678"/>
                                </a:cubicBezTo>
                                <a:cubicBezTo>
                                  <a:pt x="45720" y="41630"/>
                                  <a:pt x="47625" y="43535"/>
                                  <a:pt x="48578" y="41630"/>
                                </a:cubicBezTo>
                                <a:cubicBezTo>
                                  <a:pt x="49530" y="40678"/>
                                  <a:pt x="46673" y="40678"/>
                                  <a:pt x="45720" y="39725"/>
                                </a:cubicBezTo>
                                <a:cubicBezTo>
                                  <a:pt x="44768" y="38773"/>
                                  <a:pt x="43815" y="38773"/>
                                  <a:pt x="42863" y="36868"/>
                                </a:cubicBezTo>
                                <a:cubicBezTo>
                                  <a:pt x="41910" y="34963"/>
                                  <a:pt x="44768" y="34963"/>
                                  <a:pt x="44768" y="34010"/>
                                </a:cubicBezTo>
                                <a:cubicBezTo>
                                  <a:pt x="45720" y="33058"/>
                                  <a:pt x="46673" y="32105"/>
                                  <a:pt x="45720" y="30200"/>
                                </a:cubicBezTo>
                                <a:cubicBezTo>
                                  <a:pt x="42863" y="29248"/>
                                  <a:pt x="41910" y="27343"/>
                                  <a:pt x="41910" y="24485"/>
                                </a:cubicBezTo>
                                <a:cubicBezTo>
                                  <a:pt x="40005" y="22580"/>
                                  <a:pt x="38100" y="19723"/>
                                  <a:pt x="35243" y="19723"/>
                                </a:cubicBezTo>
                                <a:cubicBezTo>
                                  <a:pt x="34290" y="19723"/>
                                  <a:pt x="33338" y="19723"/>
                                  <a:pt x="33338" y="20675"/>
                                </a:cubicBezTo>
                                <a:cubicBezTo>
                                  <a:pt x="32385" y="21628"/>
                                  <a:pt x="33338" y="21628"/>
                                  <a:pt x="34290" y="22580"/>
                                </a:cubicBezTo>
                                <a:close/>
                                <a:moveTo>
                                  <a:pt x="33338" y="89255"/>
                                </a:moveTo>
                                <a:cubicBezTo>
                                  <a:pt x="33338" y="91160"/>
                                  <a:pt x="34290" y="93065"/>
                                  <a:pt x="36195" y="93065"/>
                                </a:cubicBezTo>
                                <a:cubicBezTo>
                                  <a:pt x="38100" y="94018"/>
                                  <a:pt x="38100" y="91160"/>
                                  <a:pt x="39053" y="90208"/>
                                </a:cubicBezTo>
                                <a:cubicBezTo>
                                  <a:pt x="39053" y="88303"/>
                                  <a:pt x="36195" y="90208"/>
                                  <a:pt x="35243" y="88303"/>
                                </a:cubicBezTo>
                                <a:cubicBezTo>
                                  <a:pt x="34290" y="88303"/>
                                  <a:pt x="32385" y="88303"/>
                                  <a:pt x="33338" y="89255"/>
                                </a:cubicBezTo>
                                <a:close/>
                                <a:moveTo>
                                  <a:pt x="35243" y="222605"/>
                                </a:moveTo>
                                <a:lnTo>
                                  <a:pt x="35243" y="221653"/>
                                </a:lnTo>
                                <a:cubicBezTo>
                                  <a:pt x="35243" y="220700"/>
                                  <a:pt x="35243" y="219748"/>
                                  <a:pt x="34290" y="220700"/>
                                </a:cubicBezTo>
                                <a:cubicBezTo>
                                  <a:pt x="33338" y="220700"/>
                                  <a:pt x="33338" y="221653"/>
                                  <a:pt x="34290" y="222605"/>
                                </a:cubicBezTo>
                                <a:cubicBezTo>
                                  <a:pt x="34290" y="222605"/>
                                  <a:pt x="34290" y="222605"/>
                                  <a:pt x="35243" y="222605"/>
                                </a:cubicBezTo>
                                <a:close/>
                                <a:moveTo>
                                  <a:pt x="34290" y="179743"/>
                                </a:moveTo>
                                <a:cubicBezTo>
                                  <a:pt x="34290" y="179743"/>
                                  <a:pt x="33338" y="180695"/>
                                  <a:pt x="34290" y="179743"/>
                                </a:cubicBezTo>
                                <a:cubicBezTo>
                                  <a:pt x="33338" y="180695"/>
                                  <a:pt x="34290" y="180695"/>
                                  <a:pt x="34290" y="181648"/>
                                </a:cubicBezTo>
                                <a:cubicBezTo>
                                  <a:pt x="35243" y="181648"/>
                                  <a:pt x="35243" y="181648"/>
                                  <a:pt x="34290" y="179743"/>
                                </a:cubicBezTo>
                                <a:cubicBezTo>
                                  <a:pt x="35243" y="180695"/>
                                  <a:pt x="34290" y="179743"/>
                                  <a:pt x="34290" y="179743"/>
                                </a:cubicBezTo>
                                <a:close/>
                                <a:moveTo>
                                  <a:pt x="38100" y="147358"/>
                                </a:moveTo>
                                <a:cubicBezTo>
                                  <a:pt x="37148" y="145453"/>
                                  <a:pt x="37148" y="144500"/>
                                  <a:pt x="35243" y="143548"/>
                                </a:cubicBezTo>
                                <a:cubicBezTo>
                                  <a:pt x="34290" y="143548"/>
                                  <a:pt x="34290" y="144500"/>
                                  <a:pt x="34290" y="145453"/>
                                </a:cubicBezTo>
                                <a:cubicBezTo>
                                  <a:pt x="34290" y="147358"/>
                                  <a:pt x="35243" y="148310"/>
                                  <a:pt x="36195" y="149263"/>
                                </a:cubicBezTo>
                                <a:cubicBezTo>
                                  <a:pt x="37148" y="149263"/>
                                  <a:pt x="37148" y="148310"/>
                                  <a:pt x="38100" y="147358"/>
                                </a:cubicBezTo>
                                <a:close/>
                                <a:moveTo>
                                  <a:pt x="36195" y="231178"/>
                                </a:moveTo>
                                <a:cubicBezTo>
                                  <a:pt x="36195" y="230225"/>
                                  <a:pt x="35243" y="230225"/>
                                  <a:pt x="35243" y="230225"/>
                                </a:cubicBezTo>
                                <a:cubicBezTo>
                                  <a:pt x="34290" y="230225"/>
                                  <a:pt x="34290" y="230225"/>
                                  <a:pt x="34290" y="231178"/>
                                </a:cubicBezTo>
                                <a:cubicBezTo>
                                  <a:pt x="34290" y="232130"/>
                                  <a:pt x="35243" y="232130"/>
                                  <a:pt x="36195" y="232130"/>
                                </a:cubicBezTo>
                                <a:cubicBezTo>
                                  <a:pt x="36195" y="232130"/>
                                  <a:pt x="36195" y="232130"/>
                                  <a:pt x="36195" y="231178"/>
                                </a:cubicBezTo>
                                <a:close/>
                                <a:moveTo>
                                  <a:pt x="41910" y="132118"/>
                                </a:moveTo>
                                <a:cubicBezTo>
                                  <a:pt x="41910" y="131165"/>
                                  <a:pt x="40958" y="131165"/>
                                  <a:pt x="40005" y="131165"/>
                                </a:cubicBezTo>
                                <a:cubicBezTo>
                                  <a:pt x="38100" y="131165"/>
                                  <a:pt x="37148" y="132118"/>
                                  <a:pt x="36195" y="133070"/>
                                </a:cubicBezTo>
                                <a:cubicBezTo>
                                  <a:pt x="35243" y="134023"/>
                                  <a:pt x="34290" y="134023"/>
                                  <a:pt x="35243" y="134975"/>
                                </a:cubicBezTo>
                                <a:cubicBezTo>
                                  <a:pt x="35243" y="135928"/>
                                  <a:pt x="36195" y="135928"/>
                                  <a:pt x="37148" y="135928"/>
                                </a:cubicBezTo>
                                <a:cubicBezTo>
                                  <a:pt x="38100" y="134023"/>
                                  <a:pt x="40005" y="134975"/>
                                  <a:pt x="40958" y="134975"/>
                                </a:cubicBezTo>
                                <a:cubicBezTo>
                                  <a:pt x="40958" y="134975"/>
                                  <a:pt x="41910" y="134023"/>
                                  <a:pt x="41910" y="132118"/>
                                </a:cubicBezTo>
                                <a:close/>
                                <a:moveTo>
                                  <a:pt x="39053" y="163550"/>
                                </a:moveTo>
                                <a:cubicBezTo>
                                  <a:pt x="39053" y="161645"/>
                                  <a:pt x="37148" y="161645"/>
                                  <a:pt x="36195" y="160693"/>
                                </a:cubicBezTo>
                                <a:cubicBezTo>
                                  <a:pt x="35243" y="160693"/>
                                  <a:pt x="35243" y="161645"/>
                                  <a:pt x="35243" y="161645"/>
                                </a:cubicBezTo>
                                <a:cubicBezTo>
                                  <a:pt x="35243" y="162598"/>
                                  <a:pt x="37148" y="162598"/>
                                  <a:pt x="39053" y="163550"/>
                                </a:cubicBezTo>
                                <a:cubicBezTo>
                                  <a:pt x="38100" y="163550"/>
                                  <a:pt x="39053" y="163550"/>
                                  <a:pt x="39053" y="163550"/>
                                </a:cubicBezTo>
                                <a:close/>
                                <a:moveTo>
                                  <a:pt x="35243" y="16865"/>
                                </a:moveTo>
                                <a:cubicBezTo>
                                  <a:pt x="36195" y="16865"/>
                                  <a:pt x="38100" y="17818"/>
                                  <a:pt x="39053" y="19723"/>
                                </a:cubicBezTo>
                                <a:cubicBezTo>
                                  <a:pt x="40005" y="19723"/>
                                  <a:pt x="40005" y="18770"/>
                                  <a:pt x="40958" y="18770"/>
                                </a:cubicBezTo>
                                <a:lnTo>
                                  <a:pt x="40958" y="18770"/>
                                </a:lnTo>
                                <a:cubicBezTo>
                                  <a:pt x="40005" y="15913"/>
                                  <a:pt x="38100" y="15913"/>
                                  <a:pt x="35243" y="16865"/>
                                </a:cubicBezTo>
                                <a:lnTo>
                                  <a:pt x="35243" y="16865"/>
                                </a:lnTo>
                                <a:close/>
                                <a:moveTo>
                                  <a:pt x="37148" y="193078"/>
                                </a:moveTo>
                                <a:cubicBezTo>
                                  <a:pt x="36195" y="193078"/>
                                  <a:pt x="36195" y="193078"/>
                                  <a:pt x="37148" y="193078"/>
                                </a:cubicBezTo>
                                <a:cubicBezTo>
                                  <a:pt x="37148" y="194983"/>
                                  <a:pt x="38100" y="195935"/>
                                  <a:pt x="40005" y="195935"/>
                                </a:cubicBezTo>
                                <a:cubicBezTo>
                                  <a:pt x="41910" y="195935"/>
                                  <a:pt x="41910" y="194030"/>
                                  <a:pt x="40958" y="193078"/>
                                </a:cubicBezTo>
                                <a:cubicBezTo>
                                  <a:pt x="40005" y="192125"/>
                                  <a:pt x="38100" y="193078"/>
                                  <a:pt x="37148" y="193078"/>
                                </a:cubicBezTo>
                                <a:close/>
                                <a:moveTo>
                                  <a:pt x="40005" y="102590"/>
                                </a:moveTo>
                                <a:cubicBezTo>
                                  <a:pt x="40005" y="103543"/>
                                  <a:pt x="39053" y="102590"/>
                                  <a:pt x="38100" y="102590"/>
                                </a:cubicBezTo>
                                <a:lnTo>
                                  <a:pt x="36195" y="101638"/>
                                </a:lnTo>
                                <a:cubicBezTo>
                                  <a:pt x="37148" y="101638"/>
                                  <a:pt x="37148" y="100685"/>
                                  <a:pt x="38100" y="100685"/>
                                </a:cubicBezTo>
                                <a:cubicBezTo>
                                  <a:pt x="39053" y="101638"/>
                                  <a:pt x="40005" y="101638"/>
                                  <a:pt x="40005" y="102590"/>
                                </a:cubicBezTo>
                                <a:close/>
                                <a:moveTo>
                                  <a:pt x="40005" y="157835"/>
                                </a:moveTo>
                                <a:cubicBezTo>
                                  <a:pt x="40005" y="157835"/>
                                  <a:pt x="39053" y="156883"/>
                                  <a:pt x="40005" y="157835"/>
                                </a:cubicBezTo>
                                <a:cubicBezTo>
                                  <a:pt x="39053" y="156883"/>
                                  <a:pt x="38100" y="157835"/>
                                  <a:pt x="38100" y="157835"/>
                                </a:cubicBezTo>
                                <a:cubicBezTo>
                                  <a:pt x="38100" y="158788"/>
                                  <a:pt x="38100" y="158788"/>
                                  <a:pt x="39053" y="158788"/>
                                </a:cubicBezTo>
                                <a:cubicBezTo>
                                  <a:pt x="40005" y="158788"/>
                                  <a:pt x="40005" y="158788"/>
                                  <a:pt x="40005" y="157835"/>
                                </a:cubicBezTo>
                                <a:close/>
                                <a:moveTo>
                                  <a:pt x="41910" y="226415"/>
                                </a:moveTo>
                                <a:cubicBezTo>
                                  <a:pt x="41910" y="225463"/>
                                  <a:pt x="40958" y="225463"/>
                                  <a:pt x="40005" y="225463"/>
                                </a:cubicBezTo>
                                <a:cubicBezTo>
                                  <a:pt x="38100" y="225463"/>
                                  <a:pt x="39053" y="227368"/>
                                  <a:pt x="39053" y="228320"/>
                                </a:cubicBezTo>
                                <a:lnTo>
                                  <a:pt x="39053" y="229273"/>
                                </a:lnTo>
                                <a:cubicBezTo>
                                  <a:pt x="39053" y="228320"/>
                                  <a:pt x="39053" y="228320"/>
                                  <a:pt x="38100" y="228320"/>
                                </a:cubicBezTo>
                                <a:cubicBezTo>
                                  <a:pt x="38100" y="228320"/>
                                  <a:pt x="37148" y="228320"/>
                                  <a:pt x="37148" y="229273"/>
                                </a:cubicBezTo>
                                <a:cubicBezTo>
                                  <a:pt x="37148" y="229273"/>
                                  <a:pt x="38100" y="230225"/>
                                  <a:pt x="38100" y="230225"/>
                                </a:cubicBezTo>
                                <a:cubicBezTo>
                                  <a:pt x="38100" y="232130"/>
                                  <a:pt x="39053" y="233083"/>
                                  <a:pt x="40958" y="232130"/>
                                </a:cubicBezTo>
                                <a:cubicBezTo>
                                  <a:pt x="42863" y="230225"/>
                                  <a:pt x="42863" y="228320"/>
                                  <a:pt x="41910" y="226415"/>
                                </a:cubicBezTo>
                                <a:close/>
                                <a:moveTo>
                                  <a:pt x="39053" y="48298"/>
                                </a:moveTo>
                                <a:cubicBezTo>
                                  <a:pt x="39053" y="48298"/>
                                  <a:pt x="39053" y="48298"/>
                                  <a:pt x="39053" y="48298"/>
                                </a:cubicBezTo>
                                <a:cubicBezTo>
                                  <a:pt x="38100" y="48298"/>
                                  <a:pt x="38100" y="48298"/>
                                  <a:pt x="38100" y="48298"/>
                                </a:cubicBezTo>
                                <a:cubicBezTo>
                                  <a:pt x="38100" y="49250"/>
                                  <a:pt x="38100" y="49250"/>
                                  <a:pt x="39053" y="48298"/>
                                </a:cubicBezTo>
                                <a:lnTo>
                                  <a:pt x="39053" y="48298"/>
                                </a:lnTo>
                                <a:close/>
                                <a:moveTo>
                                  <a:pt x="40958" y="208318"/>
                                </a:moveTo>
                                <a:cubicBezTo>
                                  <a:pt x="40958" y="207365"/>
                                  <a:pt x="40005" y="207365"/>
                                  <a:pt x="40005" y="207365"/>
                                </a:cubicBezTo>
                                <a:cubicBezTo>
                                  <a:pt x="39053" y="207365"/>
                                  <a:pt x="38100" y="208318"/>
                                  <a:pt x="39053" y="209270"/>
                                </a:cubicBezTo>
                                <a:cubicBezTo>
                                  <a:pt x="39053" y="210223"/>
                                  <a:pt x="40005" y="210223"/>
                                  <a:pt x="40005" y="210223"/>
                                </a:cubicBezTo>
                                <a:cubicBezTo>
                                  <a:pt x="40958" y="209270"/>
                                  <a:pt x="40958" y="209270"/>
                                  <a:pt x="40958" y="208318"/>
                                </a:cubicBezTo>
                                <a:close/>
                                <a:moveTo>
                                  <a:pt x="39053" y="27343"/>
                                </a:moveTo>
                                <a:cubicBezTo>
                                  <a:pt x="39053" y="26390"/>
                                  <a:pt x="39053" y="26390"/>
                                  <a:pt x="39053" y="27343"/>
                                </a:cubicBezTo>
                                <a:cubicBezTo>
                                  <a:pt x="40005" y="26390"/>
                                  <a:pt x="40958" y="26390"/>
                                  <a:pt x="40958" y="27343"/>
                                </a:cubicBezTo>
                                <a:cubicBezTo>
                                  <a:pt x="40958" y="29248"/>
                                  <a:pt x="41910" y="30200"/>
                                  <a:pt x="41910" y="32105"/>
                                </a:cubicBezTo>
                                <a:cubicBezTo>
                                  <a:pt x="41910" y="33058"/>
                                  <a:pt x="41910" y="34010"/>
                                  <a:pt x="40958" y="34010"/>
                                </a:cubicBezTo>
                                <a:cubicBezTo>
                                  <a:pt x="40005" y="34010"/>
                                  <a:pt x="40005" y="33058"/>
                                  <a:pt x="40005" y="32105"/>
                                </a:cubicBezTo>
                                <a:cubicBezTo>
                                  <a:pt x="40005" y="32105"/>
                                  <a:pt x="40005" y="31153"/>
                                  <a:pt x="40958" y="30200"/>
                                </a:cubicBezTo>
                                <a:cubicBezTo>
                                  <a:pt x="40958" y="29248"/>
                                  <a:pt x="40005" y="28295"/>
                                  <a:pt x="39053" y="27343"/>
                                </a:cubicBezTo>
                                <a:close/>
                                <a:moveTo>
                                  <a:pt x="40005" y="38773"/>
                                </a:moveTo>
                                <a:cubicBezTo>
                                  <a:pt x="40005" y="38773"/>
                                  <a:pt x="39053" y="39725"/>
                                  <a:pt x="40005" y="40678"/>
                                </a:cubicBezTo>
                                <a:lnTo>
                                  <a:pt x="40005" y="40678"/>
                                </a:lnTo>
                                <a:cubicBezTo>
                                  <a:pt x="40958" y="39725"/>
                                  <a:pt x="40958" y="39725"/>
                                  <a:pt x="40005" y="38773"/>
                                </a:cubicBezTo>
                                <a:close/>
                                <a:moveTo>
                                  <a:pt x="40958" y="17818"/>
                                </a:moveTo>
                                <a:cubicBezTo>
                                  <a:pt x="40958" y="18770"/>
                                  <a:pt x="42863" y="19723"/>
                                  <a:pt x="43815" y="19723"/>
                                </a:cubicBezTo>
                                <a:lnTo>
                                  <a:pt x="43815" y="20675"/>
                                </a:lnTo>
                                <a:cubicBezTo>
                                  <a:pt x="43815" y="20675"/>
                                  <a:pt x="42863" y="21628"/>
                                  <a:pt x="44768" y="21628"/>
                                </a:cubicBezTo>
                                <a:cubicBezTo>
                                  <a:pt x="44768" y="21628"/>
                                  <a:pt x="44768" y="20675"/>
                                  <a:pt x="44768" y="20675"/>
                                </a:cubicBezTo>
                                <a:cubicBezTo>
                                  <a:pt x="44768" y="20675"/>
                                  <a:pt x="44768" y="19723"/>
                                  <a:pt x="44768" y="19723"/>
                                </a:cubicBezTo>
                                <a:cubicBezTo>
                                  <a:pt x="42863" y="18770"/>
                                  <a:pt x="41910" y="18770"/>
                                  <a:pt x="40958" y="17818"/>
                                </a:cubicBezTo>
                                <a:close/>
                                <a:moveTo>
                                  <a:pt x="41910" y="192125"/>
                                </a:moveTo>
                                <a:lnTo>
                                  <a:pt x="41910" y="192125"/>
                                </a:lnTo>
                                <a:cubicBezTo>
                                  <a:pt x="41910" y="193078"/>
                                  <a:pt x="41910" y="193078"/>
                                  <a:pt x="41910" y="192125"/>
                                </a:cubicBezTo>
                                <a:close/>
                                <a:moveTo>
                                  <a:pt x="43815" y="142595"/>
                                </a:moveTo>
                                <a:cubicBezTo>
                                  <a:pt x="43815" y="141643"/>
                                  <a:pt x="43815" y="141643"/>
                                  <a:pt x="42863" y="140690"/>
                                </a:cubicBezTo>
                                <a:cubicBezTo>
                                  <a:pt x="41910" y="140690"/>
                                  <a:pt x="40958" y="141643"/>
                                  <a:pt x="40958" y="142595"/>
                                </a:cubicBezTo>
                                <a:cubicBezTo>
                                  <a:pt x="40958" y="143548"/>
                                  <a:pt x="40958" y="144500"/>
                                  <a:pt x="40005" y="145453"/>
                                </a:cubicBezTo>
                                <a:cubicBezTo>
                                  <a:pt x="40005" y="146405"/>
                                  <a:pt x="40005" y="147358"/>
                                  <a:pt x="40958" y="147358"/>
                                </a:cubicBezTo>
                                <a:cubicBezTo>
                                  <a:pt x="42863" y="146405"/>
                                  <a:pt x="44768" y="148310"/>
                                  <a:pt x="45720" y="146405"/>
                                </a:cubicBezTo>
                                <a:cubicBezTo>
                                  <a:pt x="45720" y="146405"/>
                                  <a:pt x="46673" y="146405"/>
                                  <a:pt x="46673" y="145453"/>
                                </a:cubicBezTo>
                                <a:cubicBezTo>
                                  <a:pt x="47625" y="145453"/>
                                  <a:pt x="47625" y="144500"/>
                                  <a:pt x="47625" y="143548"/>
                                </a:cubicBezTo>
                                <a:lnTo>
                                  <a:pt x="47625" y="143548"/>
                                </a:lnTo>
                                <a:cubicBezTo>
                                  <a:pt x="46673" y="143548"/>
                                  <a:pt x="46673" y="144500"/>
                                  <a:pt x="46673" y="145453"/>
                                </a:cubicBezTo>
                                <a:cubicBezTo>
                                  <a:pt x="46673" y="145453"/>
                                  <a:pt x="46673" y="146405"/>
                                  <a:pt x="46673" y="146405"/>
                                </a:cubicBezTo>
                                <a:cubicBezTo>
                                  <a:pt x="45720" y="144500"/>
                                  <a:pt x="43815" y="144500"/>
                                  <a:pt x="43815" y="142595"/>
                                </a:cubicBezTo>
                                <a:close/>
                                <a:moveTo>
                                  <a:pt x="41910" y="91160"/>
                                </a:moveTo>
                                <a:cubicBezTo>
                                  <a:pt x="41910" y="92113"/>
                                  <a:pt x="42863" y="92113"/>
                                  <a:pt x="43815" y="92113"/>
                                </a:cubicBezTo>
                                <a:cubicBezTo>
                                  <a:pt x="44768" y="92113"/>
                                  <a:pt x="45720" y="91160"/>
                                  <a:pt x="44768" y="90208"/>
                                </a:cubicBezTo>
                                <a:cubicBezTo>
                                  <a:pt x="44768" y="90208"/>
                                  <a:pt x="44768" y="89255"/>
                                  <a:pt x="43815" y="90208"/>
                                </a:cubicBezTo>
                                <a:cubicBezTo>
                                  <a:pt x="43815" y="90208"/>
                                  <a:pt x="41910" y="89255"/>
                                  <a:pt x="41910" y="91160"/>
                                </a:cubicBezTo>
                                <a:close/>
                                <a:moveTo>
                                  <a:pt x="42863" y="163550"/>
                                </a:moveTo>
                                <a:cubicBezTo>
                                  <a:pt x="42863" y="163550"/>
                                  <a:pt x="42863" y="164503"/>
                                  <a:pt x="42863" y="163550"/>
                                </a:cubicBezTo>
                                <a:cubicBezTo>
                                  <a:pt x="44768" y="164503"/>
                                  <a:pt x="45720" y="163550"/>
                                  <a:pt x="45720" y="162598"/>
                                </a:cubicBezTo>
                                <a:cubicBezTo>
                                  <a:pt x="45720" y="161645"/>
                                  <a:pt x="45720" y="161645"/>
                                  <a:pt x="44768" y="161645"/>
                                </a:cubicBezTo>
                                <a:cubicBezTo>
                                  <a:pt x="42863" y="161645"/>
                                  <a:pt x="42863" y="162598"/>
                                  <a:pt x="42863" y="163550"/>
                                </a:cubicBezTo>
                                <a:close/>
                                <a:moveTo>
                                  <a:pt x="42863" y="203555"/>
                                </a:moveTo>
                                <a:cubicBezTo>
                                  <a:pt x="43815" y="203555"/>
                                  <a:pt x="43815" y="203555"/>
                                  <a:pt x="42863" y="203555"/>
                                </a:cubicBezTo>
                                <a:lnTo>
                                  <a:pt x="42863" y="202603"/>
                                </a:lnTo>
                                <a:cubicBezTo>
                                  <a:pt x="42863" y="202603"/>
                                  <a:pt x="42863" y="203555"/>
                                  <a:pt x="42863" y="203555"/>
                                </a:cubicBezTo>
                                <a:cubicBezTo>
                                  <a:pt x="42863" y="203555"/>
                                  <a:pt x="42863" y="203555"/>
                                  <a:pt x="42863" y="203555"/>
                                </a:cubicBezTo>
                                <a:close/>
                                <a:moveTo>
                                  <a:pt x="44768" y="149263"/>
                                </a:moveTo>
                                <a:cubicBezTo>
                                  <a:pt x="44768" y="149263"/>
                                  <a:pt x="44768" y="148310"/>
                                  <a:pt x="44768" y="149263"/>
                                </a:cubicBezTo>
                                <a:cubicBezTo>
                                  <a:pt x="43815" y="148310"/>
                                  <a:pt x="42863" y="148310"/>
                                  <a:pt x="42863" y="149263"/>
                                </a:cubicBezTo>
                                <a:cubicBezTo>
                                  <a:pt x="42863" y="150215"/>
                                  <a:pt x="42863" y="150215"/>
                                  <a:pt x="43815" y="150215"/>
                                </a:cubicBezTo>
                                <a:cubicBezTo>
                                  <a:pt x="44768" y="150215"/>
                                  <a:pt x="44768" y="150215"/>
                                  <a:pt x="44768" y="149263"/>
                                </a:cubicBezTo>
                                <a:close/>
                                <a:moveTo>
                                  <a:pt x="45720" y="238798"/>
                                </a:moveTo>
                                <a:cubicBezTo>
                                  <a:pt x="45720" y="237845"/>
                                  <a:pt x="44768" y="236893"/>
                                  <a:pt x="43815" y="235940"/>
                                </a:cubicBezTo>
                                <a:cubicBezTo>
                                  <a:pt x="42863" y="235940"/>
                                  <a:pt x="42863" y="236893"/>
                                  <a:pt x="42863" y="236893"/>
                                </a:cubicBezTo>
                                <a:cubicBezTo>
                                  <a:pt x="43815" y="237845"/>
                                  <a:pt x="43815" y="239750"/>
                                  <a:pt x="45720" y="238798"/>
                                </a:cubicBezTo>
                                <a:cubicBezTo>
                                  <a:pt x="45720" y="239750"/>
                                  <a:pt x="45720" y="238798"/>
                                  <a:pt x="45720" y="238798"/>
                                </a:cubicBezTo>
                                <a:close/>
                                <a:moveTo>
                                  <a:pt x="51435" y="154025"/>
                                </a:moveTo>
                                <a:cubicBezTo>
                                  <a:pt x="50483" y="154025"/>
                                  <a:pt x="50483" y="154025"/>
                                  <a:pt x="49530" y="154025"/>
                                </a:cubicBezTo>
                                <a:cubicBezTo>
                                  <a:pt x="48578" y="151168"/>
                                  <a:pt x="46673" y="152120"/>
                                  <a:pt x="44768" y="153073"/>
                                </a:cubicBezTo>
                                <a:cubicBezTo>
                                  <a:pt x="43815" y="153073"/>
                                  <a:pt x="43815" y="154025"/>
                                  <a:pt x="43815" y="154978"/>
                                </a:cubicBezTo>
                                <a:cubicBezTo>
                                  <a:pt x="43815" y="155930"/>
                                  <a:pt x="44768" y="155930"/>
                                  <a:pt x="45720" y="155930"/>
                                </a:cubicBezTo>
                                <a:cubicBezTo>
                                  <a:pt x="46673" y="155930"/>
                                  <a:pt x="47625" y="155930"/>
                                  <a:pt x="47625" y="154025"/>
                                </a:cubicBezTo>
                                <a:cubicBezTo>
                                  <a:pt x="47625" y="153073"/>
                                  <a:pt x="48578" y="153073"/>
                                  <a:pt x="49530" y="153073"/>
                                </a:cubicBezTo>
                                <a:cubicBezTo>
                                  <a:pt x="49530" y="154978"/>
                                  <a:pt x="50483" y="155930"/>
                                  <a:pt x="51435" y="154025"/>
                                </a:cubicBezTo>
                                <a:cubicBezTo>
                                  <a:pt x="51435" y="154978"/>
                                  <a:pt x="51435" y="154025"/>
                                  <a:pt x="51435" y="154025"/>
                                </a:cubicBezTo>
                                <a:close/>
                                <a:moveTo>
                                  <a:pt x="44768" y="214985"/>
                                </a:moveTo>
                                <a:cubicBezTo>
                                  <a:pt x="44768" y="215938"/>
                                  <a:pt x="45720" y="216890"/>
                                  <a:pt x="46673" y="215938"/>
                                </a:cubicBezTo>
                                <a:cubicBezTo>
                                  <a:pt x="47625" y="215938"/>
                                  <a:pt x="47625" y="214985"/>
                                  <a:pt x="47625" y="214033"/>
                                </a:cubicBezTo>
                                <a:cubicBezTo>
                                  <a:pt x="47625" y="213080"/>
                                  <a:pt x="47625" y="213080"/>
                                  <a:pt x="46673" y="213080"/>
                                </a:cubicBezTo>
                                <a:cubicBezTo>
                                  <a:pt x="44768" y="213080"/>
                                  <a:pt x="44768" y="214033"/>
                                  <a:pt x="44768" y="214985"/>
                                </a:cubicBezTo>
                                <a:close/>
                                <a:moveTo>
                                  <a:pt x="45720" y="118783"/>
                                </a:moveTo>
                                <a:cubicBezTo>
                                  <a:pt x="44768" y="118783"/>
                                  <a:pt x="44768" y="118783"/>
                                  <a:pt x="44768" y="119735"/>
                                </a:cubicBezTo>
                                <a:cubicBezTo>
                                  <a:pt x="44768" y="120688"/>
                                  <a:pt x="45720" y="121640"/>
                                  <a:pt x="46673" y="120688"/>
                                </a:cubicBezTo>
                                <a:cubicBezTo>
                                  <a:pt x="47625" y="120688"/>
                                  <a:pt x="47625" y="119735"/>
                                  <a:pt x="47625" y="119735"/>
                                </a:cubicBezTo>
                                <a:cubicBezTo>
                                  <a:pt x="47625" y="118783"/>
                                  <a:pt x="46673" y="118783"/>
                                  <a:pt x="45720" y="118783"/>
                                </a:cubicBezTo>
                                <a:close/>
                                <a:moveTo>
                                  <a:pt x="47625" y="220700"/>
                                </a:moveTo>
                                <a:lnTo>
                                  <a:pt x="47625" y="219748"/>
                                </a:lnTo>
                                <a:cubicBezTo>
                                  <a:pt x="46673" y="218795"/>
                                  <a:pt x="45720" y="218795"/>
                                  <a:pt x="45720" y="219748"/>
                                </a:cubicBezTo>
                                <a:cubicBezTo>
                                  <a:pt x="45720" y="219748"/>
                                  <a:pt x="44768" y="220700"/>
                                  <a:pt x="44768" y="220700"/>
                                </a:cubicBezTo>
                                <a:cubicBezTo>
                                  <a:pt x="44768" y="220700"/>
                                  <a:pt x="45720" y="220700"/>
                                  <a:pt x="45720" y="220700"/>
                                </a:cubicBezTo>
                                <a:cubicBezTo>
                                  <a:pt x="46673" y="221653"/>
                                  <a:pt x="47625" y="221653"/>
                                  <a:pt x="47625" y="220700"/>
                                </a:cubicBezTo>
                                <a:close/>
                                <a:moveTo>
                                  <a:pt x="47625" y="191173"/>
                                </a:moveTo>
                                <a:cubicBezTo>
                                  <a:pt x="47625" y="190220"/>
                                  <a:pt x="46673" y="190220"/>
                                  <a:pt x="45720" y="190220"/>
                                </a:cubicBezTo>
                                <a:cubicBezTo>
                                  <a:pt x="44768" y="190220"/>
                                  <a:pt x="43815" y="191173"/>
                                  <a:pt x="43815" y="192125"/>
                                </a:cubicBezTo>
                                <a:cubicBezTo>
                                  <a:pt x="43815" y="193078"/>
                                  <a:pt x="44768" y="193078"/>
                                  <a:pt x="45720" y="192125"/>
                                </a:cubicBezTo>
                                <a:cubicBezTo>
                                  <a:pt x="46673" y="192125"/>
                                  <a:pt x="47625" y="192125"/>
                                  <a:pt x="47625" y="191173"/>
                                </a:cubicBezTo>
                                <a:close/>
                                <a:moveTo>
                                  <a:pt x="47625" y="136880"/>
                                </a:moveTo>
                                <a:cubicBezTo>
                                  <a:pt x="46673" y="136880"/>
                                  <a:pt x="44768" y="135928"/>
                                  <a:pt x="44768" y="137833"/>
                                </a:cubicBezTo>
                                <a:cubicBezTo>
                                  <a:pt x="44768" y="138785"/>
                                  <a:pt x="45720" y="138785"/>
                                  <a:pt x="46673" y="138785"/>
                                </a:cubicBezTo>
                                <a:cubicBezTo>
                                  <a:pt x="48578" y="138785"/>
                                  <a:pt x="50483" y="138785"/>
                                  <a:pt x="50483" y="136880"/>
                                </a:cubicBezTo>
                                <a:cubicBezTo>
                                  <a:pt x="50483" y="135928"/>
                                  <a:pt x="48578" y="136880"/>
                                  <a:pt x="47625" y="136880"/>
                                </a:cubicBezTo>
                                <a:close/>
                                <a:moveTo>
                                  <a:pt x="46673" y="46393"/>
                                </a:moveTo>
                                <a:cubicBezTo>
                                  <a:pt x="46673" y="45440"/>
                                  <a:pt x="46673" y="44488"/>
                                  <a:pt x="45720" y="44488"/>
                                </a:cubicBezTo>
                                <a:cubicBezTo>
                                  <a:pt x="44768" y="44488"/>
                                  <a:pt x="44768" y="45440"/>
                                  <a:pt x="45720" y="45440"/>
                                </a:cubicBezTo>
                                <a:cubicBezTo>
                                  <a:pt x="45720" y="46393"/>
                                  <a:pt x="45720" y="47345"/>
                                  <a:pt x="46673" y="48298"/>
                                </a:cubicBezTo>
                                <a:cubicBezTo>
                                  <a:pt x="46673" y="48298"/>
                                  <a:pt x="46673" y="47345"/>
                                  <a:pt x="46673" y="46393"/>
                                </a:cubicBezTo>
                                <a:close/>
                                <a:moveTo>
                                  <a:pt x="46673" y="195935"/>
                                </a:moveTo>
                                <a:cubicBezTo>
                                  <a:pt x="47625" y="195935"/>
                                  <a:pt x="47625" y="195935"/>
                                  <a:pt x="47625" y="194983"/>
                                </a:cubicBezTo>
                                <a:cubicBezTo>
                                  <a:pt x="47625" y="194030"/>
                                  <a:pt x="46673" y="194030"/>
                                  <a:pt x="46673" y="194030"/>
                                </a:cubicBezTo>
                                <a:cubicBezTo>
                                  <a:pt x="46673" y="194030"/>
                                  <a:pt x="45720" y="194030"/>
                                  <a:pt x="45720" y="194983"/>
                                </a:cubicBezTo>
                                <a:cubicBezTo>
                                  <a:pt x="45720" y="195935"/>
                                  <a:pt x="45720" y="195935"/>
                                  <a:pt x="46673" y="195935"/>
                                </a:cubicBezTo>
                                <a:close/>
                                <a:moveTo>
                                  <a:pt x="47625" y="101638"/>
                                </a:moveTo>
                                <a:cubicBezTo>
                                  <a:pt x="46673" y="101638"/>
                                  <a:pt x="45720" y="102590"/>
                                  <a:pt x="45720" y="103543"/>
                                </a:cubicBezTo>
                                <a:cubicBezTo>
                                  <a:pt x="45720" y="103543"/>
                                  <a:pt x="45720" y="104495"/>
                                  <a:pt x="46673" y="104495"/>
                                </a:cubicBezTo>
                                <a:cubicBezTo>
                                  <a:pt x="47625" y="103543"/>
                                  <a:pt x="47625" y="103543"/>
                                  <a:pt x="47625" y="101638"/>
                                </a:cubicBezTo>
                                <a:cubicBezTo>
                                  <a:pt x="48578" y="101638"/>
                                  <a:pt x="47625" y="101638"/>
                                  <a:pt x="47625" y="101638"/>
                                </a:cubicBezTo>
                                <a:close/>
                                <a:moveTo>
                                  <a:pt x="47625" y="28295"/>
                                </a:moveTo>
                                <a:cubicBezTo>
                                  <a:pt x="47625" y="29248"/>
                                  <a:pt x="47625" y="29248"/>
                                  <a:pt x="48578" y="29248"/>
                                </a:cubicBezTo>
                                <a:cubicBezTo>
                                  <a:pt x="49530" y="31153"/>
                                  <a:pt x="50483" y="32105"/>
                                  <a:pt x="52388" y="32105"/>
                                </a:cubicBezTo>
                                <a:cubicBezTo>
                                  <a:pt x="53340" y="32105"/>
                                  <a:pt x="55245" y="32105"/>
                                  <a:pt x="56198" y="31153"/>
                                </a:cubicBezTo>
                                <a:cubicBezTo>
                                  <a:pt x="56198" y="34010"/>
                                  <a:pt x="52388" y="34010"/>
                                  <a:pt x="51435" y="35915"/>
                                </a:cubicBezTo>
                                <a:cubicBezTo>
                                  <a:pt x="51435" y="36868"/>
                                  <a:pt x="49530" y="37820"/>
                                  <a:pt x="50483" y="38773"/>
                                </a:cubicBezTo>
                                <a:cubicBezTo>
                                  <a:pt x="51435" y="39725"/>
                                  <a:pt x="53340" y="39725"/>
                                  <a:pt x="53340" y="38773"/>
                                </a:cubicBezTo>
                                <a:cubicBezTo>
                                  <a:pt x="54293" y="37820"/>
                                  <a:pt x="55245" y="35915"/>
                                  <a:pt x="56198" y="34010"/>
                                </a:cubicBezTo>
                                <a:cubicBezTo>
                                  <a:pt x="57150" y="33058"/>
                                  <a:pt x="56198" y="32105"/>
                                  <a:pt x="55245" y="31153"/>
                                </a:cubicBezTo>
                                <a:cubicBezTo>
                                  <a:pt x="52388" y="28295"/>
                                  <a:pt x="52388" y="28295"/>
                                  <a:pt x="55245" y="26390"/>
                                </a:cubicBezTo>
                                <a:cubicBezTo>
                                  <a:pt x="55245" y="27343"/>
                                  <a:pt x="55245" y="27343"/>
                                  <a:pt x="56198" y="28295"/>
                                </a:cubicBezTo>
                                <a:cubicBezTo>
                                  <a:pt x="56198" y="28295"/>
                                  <a:pt x="57150" y="28295"/>
                                  <a:pt x="57150" y="28295"/>
                                </a:cubicBezTo>
                                <a:cubicBezTo>
                                  <a:pt x="57150" y="28295"/>
                                  <a:pt x="56198" y="27343"/>
                                  <a:pt x="56198" y="27343"/>
                                </a:cubicBezTo>
                                <a:cubicBezTo>
                                  <a:pt x="57150" y="25438"/>
                                  <a:pt x="56198" y="24485"/>
                                  <a:pt x="54293" y="25438"/>
                                </a:cubicBezTo>
                                <a:cubicBezTo>
                                  <a:pt x="53340" y="25438"/>
                                  <a:pt x="52388" y="26390"/>
                                  <a:pt x="51435" y="27343"/>
                                </a:cubicBezTo>
                                <a:lnTo>
                                  <a:pt x="51435" y="27343"/>
                                </a:lnTo>
                                <a:cubicBezTo>
                                  <a:pt x="50483" y="24485"/>
                                  <a:pt x="48578" y="24485"/>
                                  <a:pt x="46673" y="25438"/>
                                </a:cubicBezTo>
                                <a:cubicBezTo>
                                  <a:pt x="44768" y="25438"/>
                                  <a:pt x="47625" y="26390"/>
                                  <a:pt x="47625" y="28295"/>
                                </a:cubicBezTo>
                                <a:close/>
                                <a:moveTo>
                                  <a:pt x="47625" y="34010"/>
                                </a:moveTo>
                                <a:cubicBezTo>
                                  <a:pt x="45720" y="34010"/>
                                  <a:pt x="46673" y="35915"/>
                                  <a:pt x="45720" y="36868"/>
                                </a:cubicBezTo>
                                <a:cubicBezTo>
                                  <a:pt x="45720" y="36868"/>
                                  <a:pt x="45720" y="37820"/>
                                  <a:pt x="46673" y="37820"/>
                                </a:cubicBezTo>
                                <a:cubicBezTo>
                                  <a:pt x="48578" y="37820"/>
                                  <a:pt x="48578" y="35915"/>
                                  <a:pt x="47625" y="34010"/>
                                </a:cubicBezTo>
                                <a:cubicBezTo>
                                  <a:pt x="48578" y="34963"/>
                                  <a:pt x="48578" y="34010"/>
                                  <a:pt x="47625" y="34010"/>
                                </a:cubicBezTo>
                                <a:close/>
                                <a:moveTo>
                                  <a:pt x="45720" y="20675"/>
                                </a:moveTo>
                                <a:cubicBezTo>
                                  <a:pt x="45720" y="20675"/>
                                  <a:pt x="46673" y="21628"/>
                                  <a:pt x="46673" y="21628"/>
                                </a:cubicBezTo>
                                <a:cubicBezTo>
                                  <a:pt x="46673" y="21628"/>
                                  <a:pt x="47625" y="21628"/>
                                  <a:pt x="47625" y="21628"/>
                                </a:cubicBezTo>
                                <a:cubicBezTo>
                                  <a:pt x="47625" y="19723"/>
                                  <a:pt x="48578" y="18770"/>
                                  <a:pt x="48578" y="16865"/>
                                </a:cubicBezTo>
                                <a:cubicBezTo>
                                  <a:pt x="48578" y="15913"/>
                                  <a:pt x="47625" y="14960"/>
                                  <a:pt x="46673" y="14960"/>
                                </a:cubicBezTo>
                                <a:cubicBezTo>
                                  <a:pt x="46673" y="14960"/>
                                  <a:pt x="45720" y="14960"/>
                                  <a:pt x="45720" y="14960"/>
                                </a:cubicBezTo>
                                <a:cubicBezTo>
                                  <a:pt x="46673" y="16865"/>
                                  <a:pt x="46673" y="18770"/>
                                  <a:pt x="45720" y="20675"/>
                                </a:cubicBezTo>
                                <a:close/>
                                <a:moveTo>
                                  <a:pt x="47625" y="166408"/>
                                </a:moveTo>
                                <a:cubicBezTo>
                                  <a:pt x="48578" y="166408"/>
                                  <a:pt x="48578" y="166408"/>
                                  <a:pt x="47625" y="166408"/>
                                </a:cubicBezTo>
                                <a:cubicBezTo>
                                  <a:pt x="48578" y="165455"/>
                                  <a:pt x="47625" y="165455"/>
                                  <a:pt x="47625" y="165455"/>
                                </a:cubicBezTo>
                                <a:cubicBezTo>
                                  <a:pt x="47625" y="165455"/>
                                  <a:pt x="47625" y="165455"/>
                                  <a:pt x="47625" y="166408"/>
                                </a:cubicBezTo>
                                <a:cubicBezTo>
                                  <a:pt x="47625" y="166408"/>
                                  <a:pt x="47625" y="166408"/>
                                  <a:pt x="47625" y="166408"/>
                                </a:cubicBezTo>
                                <a:close/>
                                <a:moveTo>
                                  <a:pt x="50483" y="128308"/>
                                </a:moveTo>
                                <a:cubicBezTo>
                                  <a:pt x="51435" y="128308"/>
                                  <a:pt x="51435" y="127355"/>
                                  <a:pt x="50483" y="128308"/>
                                </a:cubicBezTo>
                                <a:cubicBezTo>
                                  <a:pt x="50483" y="125450"/>
                                  <a:pt x="49530" y="124498"/>
                                  <a:pt x="48578" y="123545"/>
                                </a:cubicBezTo>
                                <a:cubicBezTo>
                                  <a:pt x="48578" y="123545"/>
                                  <a:pt x="47625" y="124498"/>
                                  <a:pt x="47625" y="125450"/>
                                </a:cubicBezTo>
                                <a:cubicBezTo>
                                  <a:pt x="47625" y="126403"/>
                                  <a:pt x="48578" y="128308"/>
                                  <a:pt x="50483" y="128308"/>
                                </a:cubicBezTo>
                                <a:close/>
                                <a:moveTo>
                                  <a:pt x="50483" y="163550"/>
                                </a:moveTo>
                                <a:lnTo>
                                  <a:pt x="50483" y="163550"/>
                                </a:lnTo>
                                <a:cubicBezTo>
                                  <a:pt x="49530" y="162598"/>
                                  <a:pt x="49530" y="161645"/>
                                  <a:pt x="48578" y="162598"/>
                                </a:cubicBezTo>
                                <a:cubicBezTo>
                                  <a:pt x="48578" y="162598"/>
                                  <a:pt x="49530" y="162598"/>
                                  <a:pt x="50483" y="163550"/>
                                </a:cubicBezTo>
                                <a:cubicBezTo>
                                  <a:pt x="49530" y="162598"/>
                                  <a:pt x="49530" y="163550"/>
                                  <a:pt x="50483" y="163550"/>
                                </a:cubicBezTo>
                                <a:close/>
                                <a:moveTo>
                                  <a:pt x="52388" y="44488"/>
                                </a:moveTo>
                                <a:cubicBezTo>
                                  <a:pt x="52388" y="43535"/>
                                  <a:pt x="51435" y="43535"/>
                                  <a:pt x="51435" y="43535"/>
                                </a:cubicBezTo>
                                <a:cubicBezTo>
                                  <a:pt x="50483" y="43535"/>
                                  <a:pt x="49530" y="43535"/>
                                  <a:pt x="49530" y="44488"/>
                                </a:cubicBezTo>
                                <a:cubicBezTo>
                                  <a:pt x="49530" y="45440"/>
                                  <a:pt x="49530" y="45440"/>
                                  <a:pt x="50483" y="45440"/>
                                </a:cubicBezTo>
                                <a:cubicBezTo>
                                  <a:pt x="51435" y="45440"/>
                                  <a:pt x="51435" y="45440"/>
                                  <a:pt x="52388" y="44488"/>
                                </a:cubicBezTo>
                                <a:close/>
                                <a:moveTo>
                                  <a:pt x="49530" y="27343"/>
                                </a:moveTo>
                                <a:cubicBezTo>
                                  <a:pt x="50483" y="27343"/>
                                  <a:pt x="50483" y="26390"/>
                                  <a:pt x="49530" y="27343"/>
                                </a:cubicBezTo>
                                <a:cubicBezTo>
                                  <a:pt x="50483" y="28295"/>
                                  <a:pt x="51435" y="29248"/>
                                  <a:pt x="50483" y="29248"/>
                                </a:cubicBezTo>
                                <a:cubicBezTo>
                                  <a:pt x="50483" y="29248"/>
                                  <a:pt x="49530" y="27343"/>
                                  <a:pt x="49530" y="27343"/>
                                </a:cubicBezTo>
                                <a:close/>
                                <a:moveTo>
                                  <a:pt x="54293" y="104495"/>
                                </a:moveTo>
                                <a:cubicBezTo>
                                  <a:pt x="54293" y="104495"/>
                                  <a:pt x="54293" y="104495"/>
                                  <a:pt x="54293" y="104495"/>
                                </a:cubicBezTo>
                                <a:lnTo>
                                  <a:pt x="54293" y="104495"/>
                                </a:lnTo>
                                <a:cubicBezTo>
                                  <a:pt x="53340" y="105448"/>
                                  <a:pt x="53340" y="105448"/>
                                  <a:pt x="54293" y="104495"/>
                                </a:cubicBezTo>
                                <a:cubicBezTo>
                                  <a:pt x="54293" y="105448"/>
                                  <a:pt x="54293" y="105448"/>
                                  <a:pt x="54293" y="104495"/>
                                </a:cubicBezTo>
                                <a:close/>
                                <a:moveTo>
                                  <a:pt x="57150" y="92113"/>
                                </a:moveTo>
                                <a:cubicBezTo>
                                  <a:pt x="56198" y="92113"/>
                                  <a:pt x="56198" y="91160"/>
                                  <a:pt x="57150" y="92113"/>
                                </a:cubicBezTo>
                                <a:cubicBezTo>
                                  <a:pt x="56198" y="91160"/>
                                  <a:pt x="56198" y="92113"/>
                                  <a:pt x="57150" y="92113"/>
                                </a:cubicBezTo>
                                <a:cubicBezTo>
                                  <a:pt x="56198" y="92113"/>
                                  <a:pt x="56198" y="92113"/>
                                  <a:pt x="57150" y="92113"/>
                                </a:cubicBezTo>
                                <a:cubicBezTo>
                                  <a:pt x="56198" y="92113"/>
                                  <a:pt x="57150" y="92113"/>
                                  <a:pt x="57150" y="92113"/>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0194019" name="Freeform 140194019"/>
                        <wps:cNvSpPr/>
                        <wps:spPr>
                          <a:xfrm>
                            <a:off x="1630554" y="78292"/>
                            <a:ext cx="139585" cy="182174"/>
                          </a:xfrm>
                          <a:custGeom>
                            <a:avLst/>
                            <a:gdLst>
                              <a:gd name="connsiteX0" fmla="*/ 51003 w 139585"/>
                              <a:gd name="connsiteY0" fmla="*/ 95735 h 182174"/>
                              <a:gd name="connsiteX1" fmla="*/ 51955 w 139585"/>
                              <a:gd name="connsiteY1" fmla="*/ 110023 h 182174"/>
                              <a:gd name="connsiteX2" fmla="*/ 57671 w 139585"/>
                              <a:gd name="connsiteY2" fmla="*/ 141456 h 182174"/>
                              <a:gd name="connsiteX3" fmla="*/ 75768 w 139585"/>
                              <a:gd name="connsiteY3" fmla="*/ 164316 h 182174"/>
                              <a:gd name="connsiteX4" fmla="*/ 108153 w 139585"/>
                              <a:gd name="connsiteY4" fmla="*/ 153838 h 182174"/>
                              <a:gd name="connsiteX5" fmla="*/ 104343 w 139585"/>
                              <a:gd name="connsiteY5" fmla="*/ 144313 h 182174"/>
                              <a:gd name="connsiteX6" fmla="*/ 93865 w 139585"/>
                              <a:gd name="connsiteY6" fmla="*/ 116691 h 182174"/>
                              <a:gd name="connsiteX7" fmla="*/ 98628 w 139585"/>
                              <a:gd name="connsiteY7" fmla="*/ 109071 h 182174"/>
                              <a:gd name="connsiteX8" fmla="*/ 120536 w 139585"/>
                              <a:gd name="connsiteY8" fmla="*/ 102403 h 182174"/>
                              <a:gd name="connsiteX9" fmla="*/ 138633 w 139585"/>
                              <a:gd name="connsiteY9" fmla="*/ 120500 h 182174"/>
                              <a:gd name="connsiteX10" fmla="*/ 127203 w 139585"/>
                              <a:gd name="connsiteY10" fmla="*/ 160506 h 182174"/>
                              <a:gd name="connsiteX11" fmla="*/ 90055 w 139585"/>
                              <a:gd name="connsiteY11" fmla="*/ 181460 h 182174"/>
                              <a:gd name="connsiteX12" fmla="*/ 47193 w 139585"/>
                              <a:gd name="connsiteY12" fmla="*/ 175746 h 182174"/>
                              <a:gd name="connsiteX13" fmla="*/ 19571 w 139585"/>
                              <a:gd name="connsiteY13" fmla="*/ 154791 h 182174"/>
                              <a:gd name="connsiteX14" fmla="*/ 2425 w 139585"/>
                              <a:gd name="connsiteY14" fmla="*/ 118596 h 182174"/>
                              <a:gd name="connsiteX15" fmla="*/ 3378 w 139585"/>
                              <a:gd name="connsiteY15" fmla="*/ 63350 h 182174"/>
                              <a:gd name="connsiteX16" fmla="*/ 26238 w 139585"/>
                              <a:gd name="connsiteY16" fmla="*/ 20488 h 182174"/>
                              <a:gd name="connsiteX17" fmla="*/ 69100 w 139585"/>
                              <a:gd name="connsiteY17" fmla="*/ 485 h 182174"/>
                              <a:gd name="connsiteX18" fmla="*/ 111011 w 139585"/>
                              <a:gd name="connsiteY18" fmla="*/ 10010 h 182174"/>
                              <a:gd name="connsiteX19" fmla="*/ 127203 w 139585"/>
                              <a:gd name="connsiteY19" fmla="*/ 28108 h 182174"/>
                              <a:gd name="connsiteX20" fmla="*/ 139586 w 139585"/>
                              <a:gd name="connsiteY20" fmla="*/ 76685 h 182174"/>
                              <a:gd name="connsiteX21" fmla="*/ 139586 w 139585"/>
                              <a:gd name="connsiteY21" fmla="*/ 84306 h 182174"/>
                              <a:gd name="connsiteX22" fmla="*/ 133871 w 139585"/>
                              <a:gd name="connsiteY22" fmla="*/ 90021 h 182174"/>
                              <a:gd name="connsiteX23" fmla="*/ 122440 w 139585"/>
                              <a:gd name="connsiteY23" fmla="*/ 90021 h 182174"/>
                              <a:gd name="connsiteX24" fmla="*/ 57671 w 139585"/>
                              <a:gd name="connsiteY24" fmla="*/ 90973 h 182174"/>
                              <a:gd name="connsiteX25" fmla="*/ 51003 w 139585"/>
                              <a:gd name="connsiteY25" fmla="*/ 95735 h 182174"/>
                              <a:gd name="connsiteX26" fmla="*/ 12903 w 139585"/>
                              <a:gd name="connsiteY26" fmla="*/ 96688 h 182174"/>
                              <a:gd name="connsiteX27" fmla="*/ 16713 w 139585"/>
                              <a:gd name="connsiteY27" fmla="*/ 102403 h 182174"/>
                              <a:gd name="connsiteX28" fmla="*/ 15761 w 139585"/>
                              <a:gd name="connsiteY28" fmla="*/ 96688 h 182174"/>
                              <a:gd name="connsiteX29" fmla="*/ 18618 w 139585"/>
                              <a:gd name="connsiteY29" fmla="*/ 93831 h 182174"/>
                              <a:gd name="connsiteX30" fmla="*/ 19571 w 139585"/>
                              <a:gd name="connsiteY30" fmla="*/ 92878 h 182174"/>
                              <a:gd name="connsiteX31" fmla="*/ 17665 w 139585"/>
                              <a:gd name="connsiteY31" fmla="*/ 92878 h 182174"/>
                              <a:gd name="connsiteX32" fmla="*/ 14808 w 139585"/>
                              <a:gd name="connsiteY32" fmla="*/ 90973 h 182174"/>
                              <a:gd name="connsiteX33" fmla="*/ 13855 w 139585"/>
                              <a:gd name="connsiteY33" fmla="*/ 89068 h 182174"/>
                              <a:gd name="connsiteX34" fmla="*/ 12903 w 139585"/>
                              <a:gd name="connsiteY34" fmla="*/ 91925 h 182174"/>
                              <a:gd name="connsiteX35" fmla="*/ 12903 w 139585"/>
                              <a:gd name="connsiteY35" fmla="*/ 93831 h 182174"/>
                              <a:gd name="connsiteX36" fmla="*/ 12903 w 139585"/>
                              <a:gd name="connsiteY36" fmla="*/ 93831 h 182174"/>
                              <a:gd name="connsiteX37" fmla="*/ 12903 w 139585"/>
                              <a:gd name="connsiteY37" fmla="*/ 93831 h 182174"/>
                              <a:gd name="connsiteX38" fmla="*/ 12903 w 139585"/>
                              <a:gd name="connsiteY38" fmla="*/ 96688 h 182174"/>
                              <a:gd name="connsiteX39" fmla="*/ 12903 w 139585"/>
                              <a:gd name="connsiteY39" fmla="*/ 96688 h 182174"/>
                              <a:gd name="connsiteX40" fmla="*/ 12903 w 139585"/>
                              <a:gd name="connsiteY40" fmla="*/ 96688 h 182174"/>
                              <a:gd name="connsiteX41" fmla="*/ 43383 w 139585"/>
                              <a:gd name="connsiteY41" fmla="*/ 54778 h 182174"/>
                              <a:gd name="connsiteX42" fmla="*/ 42430 w 139585"/>
                              <a:gd name="connsiteY42" fmla="*/ 50016 h 182174"/>
                              <a:gd name="connsiteX43" fmla="*/ 39573 w 139585"/>
                              <a:gd name="connsiteY43" fmla="*/ 45253 h 182174"/>
                              <a:gd name="connsiteX44" fmla="*/ 38621 w 139585"/>
                              <a:gd name="connsiteY44" fmla="*/ 43348 h 182174"/>
                              <a:gd name="connsiteX45" fmla="*/ 40525 w 139585"/>
                              <a:gd name="connsiteY45" fmla="*/ 42396 h 182174"/>
                              <a:gd name="connsiteX46" fmla="*/ 43383 w 139585"/>
                              <a:gd name="connsiteY46" fmla="*/ 42396 h 182174"/>
                              <a:gd name="connsiteX47" fmla="*/ 41478 w 139585"/>
                              <a:gd name="connsiteY47" fmla="*/ 40491 h 182174"/>
                              <a:gd name="connsiteX48" fmla="*/ 38621 w 139585"/>
                              <a:gd name="connsiteY48" fmla="*/ 40491 h 182174"/>
                              <a:gd name="connsiteX49" fmla="*/ 36715 w 139585"/>
                              <a:gd name="connsiteY49" fmla="*/ 44300 h 182174"/>
                              <a:gd name="connsiteX50" fmla="*/ 35763 w 139585"/>
                              <a:gd name="connsiteY50" fmla="*/ 48110 h 182174"/>
                              <a:gd name="connsiteX51" fmla="*/ 35763 w 139585"/>
                              <a:gd name="connsiteY51" fmla="*/ 50016 h 182174"/>
                              <a:gd name="connsiteX52" fmla="*/ 35763 w 139585"/>
                              <a:gd name="connsiteY52" fmla="*/ 50968 h 182174"/>
                              <a:gd name="connsiteX53" fmla="*/ 34811 w 139585"/>
                              <a:gd name="connsiteY53" fmla="*/ 50968 h 182174"/>
                              <a:gd name="connsiteX54" fmla="*/ 32905 w 139585"/>
                              <a:gd name="connsiteY54" fmla="*/ 46206 h 182174"/>
                              <a:gd name="connsiteX55" fmla="*/ 33858 w 139585"/>
                              <a:gd name="connsiteY55" fmla="*/ 42396 h 182174"/>
                              <a:gd name="connsiteX56" fmla="*/ 32905 w 139585"/>
                              <a:gd name="connsiteY56" fmla="*/ 40491 h 182174"/>
                              <a:gd name="connsiteX57" fmla="*/ 29096 w 139585"/>
                              <a:gd name="connsiteY57" fmla="*/ 41443 h 182174"/>
                              <a:gd name="connsiteX58" fmla="*/ 27190 w 139585"/>
                              <a:gd name="connsiteY58" fmla="*/ 43348 h 182174"/>
                              <a:gd name="connsiteX59" fmla="*/ 19571 w 139585"/>
                              <a:gd name="connsiteY59" fmla="*/ 47158 h 182174"/>
                              <a:gd name="connsiteX60" fmla="*/ 19571 w 139585"/>
                              <a:gd name="connsiteY60" fmla="*/ 48110 h 182174"/>
                              <a:gd name="connsiteX61" fmla="*/ 22428 w 139585"/>
                              <a:gd name="connsiteY61" fmla="*/ 48110 h 182174"/>
                              <a:gd name="connsiteX62" fmla="*/ 30048 w 139585"/>
                              <a:gd name="connsiteY62" fmla="*/ 50016 h 182174"/>
                              <a:gd name="connsiteX63" fmla="*/ 30048 w 139585"/>
                              <a:gd name="connsiteY63" fmla="*/ 50968 h 182174"/>
                              <a:gd name="connsiteX64" fmla="*/ 31000 w 139585"/>
                              <a:gd name="connsiteY64" fmla="*/ 52873 h 182174"/>
                              <a:gd name="connsiteX65" fmla="*/ 32905 w 139585"/>
                              <a:gd name="connsiteY65" fmla="*/ 53825 h 182174"/>
                              <a:gd name="connsiteX66" fmla="*/ 31953 w 139585"/>
                              <a:gd name="connsiteY66" fmla="*/ 54778 h 182174"/>
                              <a:gd name="connsiteX67" fmla="*/ 26238 w 139585"/>
                              <a:gd name="connsiteY67" fmla="*/ 52873 h 182174"/>
                              <a:gd name="connsiteX68" fmla="*/ 23380 w 139585"/>
                              <a:gd name="connsiteY68" fmla="*/ 50968 h 182174"/>
                              <a:gd name="connsiteX69" fmla="*/ 22428 w 139585"/>
                              <a:gd name="connsiteY69" fmla="*/ 52873 h 182174"/>
                              <a:gd name="connsiteX70" fmla="*/ 25286 w 139585"/>
                              <a:gd name="connsiteY70" fmla="*/ 52873 h 182174"/>
                              <a:gd name="connsiteX71" fmla="*/ 25286 w 139585"/>
                              <a:gd name="connsiteY71" fmla="*/ 52873 h 182174"/>
                              <a:gd name="connsiteX72" fmla="*/ 21475 w 139585"/>
                              <a:gd name="connsiteY72" fmla="*/ 58588 h 182174"/>
                              <a:gd name="connsiteX73" fmla="*/ 18618 w 139585"/>
                              <a:gd name="connsiteY73" fmla="*/ 61446 h 182174"/>
                              <a:gd name="connsiteX74" fmla="*/ 15761 w 139585"/>
                              <a:gd name="connsiteY74" fmla="*/ 61446 h 182174"/>
                              <a:gd name="connsiteX75" fmla="*/ 16713 w 139585"/>
                              <a:gd name="connsiteY75" fmla="*/ 64303 h 182174"/>
                              <a:gd name="connsiteX76" fmla="*/ 15761 w 139585"/>
                              <a:gd name="connsiteY76" fmla="*/ 65256 h 182174"/>
                              <a:gd name="connsiteX77" fmla="*/ 12903 w 139585"/>
                              <a:gd name="connsiteY77" fmla="*/ 68113 h 182174"/>
                              <a:gd name="connsiteX78" fmla="*/ 13855 w 139585"/>
                              <a:gd name="connsiteY78" fmla="*/ 70018 h 182174"/>
                              <a:gd name="connsiteX79" fmla="*/ 15761 w 139585"/>
                              <a:gd name="connsiteY79" fmla="*/ 69066 h 182174"/>
                              <a:gd name="connsiteX80" fmla="*/ 17665 w 139585"/>
                              <a:gd name="connsiteY80" fmla="*/ 66208 h 182174"/>
                              <a:gd name="connsiteX81" fmla="*/ 17665 w 139585"/>
                              <a:gd name="connsiteY81" fmla="*/ 70971 h 182174"/>
                              <a:gd name="connsiteX82" fmla="*/ 16713 w 139585"/>
                              <a:gd name="connsiteY82" fmla="*/ 72875 h 182174"/>
                              <a:gd name="connsiteX83" fmla="*/ 15761 w 139585"/>
                              <a:gd name="connsiteY83" fmla="*/ 76685 h 182174"/>
                              <a:gd name="connsiteX84" fmla="*/ 11950 w 139585"/>
                              <a:gd name="connsiteY84" fmla="*/ 75733 h 182174"/>
                              <a:gd name="connsiteX85" fmla="*/ 10046 w 139585"/>
                              <a:gd name="connsiteY85" fmla="*/ 75733 h 182174"/>
                              <a:gd name="connsiteX86" fmla="*/ 10046 w 139585"/>
                              <a:gd name="connsiteY86" fmla="*/ 77638 h 182174"/>
                              <a:gd name="connsiteX87" fmla="*/ 17665 w 139585"/>
                              <a:gd name="connsiteY87" fmla="*/ 76685 h 182174"/>
                              <a:gd name="connsiteX88" fmla="*/ 25286 w 139585"/>
                              <a:gd name="connsiteY88" fmla="*/ 77638 h 182174"/>
                              <a:gd name="connsiteX89" fmla="*/ 27190 w 139585"/>
                              <a:gd name="connsiteY89" fmla="*/ 83353 h 182174"/>
                              <a:gd name="connsiteX90" fmla="*/ 25286 w 139585"/>
                              <a:gd name="connsiteY90" fmla="*/ 88116 h 182174"/>
                              <a:gd name="connsiteX91" fmla="*/ 20523 w 139585"/>
                              <a:gd name="connsiteY91" fmla="*/ 84306 h 182174"/>
                              <a:gd name="connsiteX92" fmla="*/ 20523 w 139585"/>
                              <a:gd name="connsiteY92" fmla="*/ 79543 h 182174"/>
                              <a:gd name="connsiteX93" fmla="*/ 17665 w 139585"/>
                              <a:gd name="connsiteY93" fmla="*/ 83353 h 182174"/>
                              <a:gd name="connsiteX94" fmla="*/ 15761 w 139585"/>
                              <a:gd name="connsiteY94" fmla="*/ 82400 h 182174"/>
                              <a:gd name="connsiteX95" fmla="*/ 16713 w 139585"/>
                              <a:gd name="connsiteY95" fmla="*/ 88116 h 182174"/>
                              <a:gd name="connsiteX96" fmla="*/ 19571 w 139585"/>
                              <a:gd name="connsiteY96" fmla="*/ 90021 h 182174"/>
                              <a:gd name="connsiteX97" fmla="*/ 25286 w 139585"/>
                              <a:gd name="connsiteY97" fmla="*/ 87163 h 182174"/>
                              <a:gd name="connsiteX98" fmla="*/ 30048 w 139585"/>
                              <a:gd name="connsiteY98" fmla="*/ 88116 h 182174"/>
                              <a:gd name="connsiteX99" fmla="*/ 35763 w 139585"/>
                              <a:gd name="connsiteY99" fmla="*/ 87163 h 182174"/>
                              <a:gd name="connsiteX100" fmla="*/ 36715 w 139585"/>
                              <a:gd name="connsiteY100" fmla="*/ 86210 h 182174"/>
                              <a:gd name="connsiteX101" fmla="*/ 35763 w 139585"/>
                              <a:gd name="connsiteY101" fmla="*/ 85258 h 182174"/>
                              <a:gd name="connsiteX102" fmla="*/ 32905 w 139585"/>
                              <a:gd name="connsiteY102" fmla="*/ 85258 h 182174"/>
                              <a:gd name="connsiteX103" fmla="*/ 28143 w 139585"/>
                              <a:gd name="connsiteY103" fmla="*/ 81448 h 182174"/>
                              <a:gd name="connsiteX104" fmla="*/ 31000 w 139585"/>
                              <a:gd name="connsiteY104" fmla="*/ 74781 h 182174"/>
                              <a:gd name="connsiteX105" fmla="*/ 32905 w 139585"/>
                              <a:gd name="connsiteY105" fmla="*/ 73828 h 182174"/>
                              <a:gd name="connsiteX106" fmla="*/ 31953 w 139585"/>
                              <a:gd name="connsiteY106" fmla="*/ 75733 h 182174"/>
                              <a:gd name="connsiteX107" fmla="*/ 32905 w 139585"/>
                              <a:gd name="connsiteY107" fmla="*/ 80496 h 182174"/>
                              <a:gd name="connsiteX108" fmla="*/ 37668 w 139585"/>
                              <a:gd name="connsiteY108" fmla="*/ 82400 h 182174"/>
                              <a:gd name="connsiteX109" fmla="*/ 37668 w 139585"/>
                              <a:gd name="connsiteY109" fmla="*/ 81448 h 182174"/>
                              <a:gd name="connsiteX110" fmla="*/ 33858 w 139585"/>
                              <a:gd name="connsiteY110" fmla="*/ 79543 h 182174"/>
                              <a:gd name="connsiteX111" fmla="*/ 34811 w 139585"/>
                              <a:gd name="connsiteY111" fmla="*/ 77638 h 182174"/>
                              <a:gd name="connsiteX112" fmla="*/ 35763 w 139585"/>
                              <a:gd name="connsiteY112" fmla="*/ 72875 h 182174"/>
                              <a:gd name="connsiteX113" fmla="*/ 37668 w 139585"/>
                              <a:gd name="connsiteY113" fmla="*/ 72875 h 182174"/>
                              <a:gd name="connsiteX114" fmla="*/ 37668 w 139585"/>
                              <a:gd name="connsiteY114" fmla="*/ 72875 h 182174"/>
                              <a:gd name="connsiteX115" fmla="*/ 35763 w 139585"/>
                              <a:gd name="connsiteY115" fmla="*/ 72875 h 182174"/>
                              <a:gd name="connsiteX116" fmla="*/ 31000 w 139585"/>
                              <a:gd name="connsiteY116" fmla="*/ 68113 h 182174"/>
                              <a:gd name="connsiteX117" fmla="*/ 19571 w 139585"/>
                              <a:gd name="connsiteY117" fmla="*/ 63350 h 182174"/>
                              <a:gd name="connsiteX118" fmla="*/ 27190 w 139585"/>
                              <a:gd name="connsiteY118" fmla="*/ 58588 h 182174"/>
                              <a:gd name="connsiteX119" fmla="*/ 32905 w 139585"/>
                              <a:gd name="connsiteY119" fmla="*/ 54778 h 182174"/>
                              <a:gd name="connsiteX120" fmla="*/ 38621 w 139585"/>
                              <a:gd name="connsiteY120" fmla="*/ 50968 h 182174"/>
                              <a:gd name="connsiteX121" fmla="*/ 40525 w 139585"/>
                              <a:gd name="connsiteY121" fmla="*/ 54778 h 182174"/>
                              <a:gd name="connsiteX122" fmla="*/ 40525 w 139585"/>
                              <a:gd name="connsiteY122" fmla="*/ 54778 h 182174"/>
                              <a:gd name="connsiteX123" fmla="*/ 42430 w 139585"/>
                              <a:gd name="connsiteY123" fmla="*/ 55731 h 182174"/>
                              <a:gd name="connsiteX124" fmla="*/ 43383 w 139585"/>
                              <a:gd name="connsiteY124" fmla="*/ 54778 h 182174"/>
                              <a:gd name="connsiteX125" fmla="*/ 12903 w 139585"/>
                              <a:gd name="connsiteY125" fmla="*/ 83353 h 182174"/>
                              <a:gd name="connsiteX126" fmla="*/ 12903 w 139585"/>
                              <a:gd name="connsiteY126" fmla="*/ 83353 h 182174"/>
                              <a:gd name="connsiteX127" fmla="*/ 12903 w 139585"/>
                              <a:gd name="connsiteY127" fmla="*/ 81448 h 182174"/>
                              <a:gd name="connsiteX128" fmla="*/ 11950 w 139585"/>
                              <a:gd name="connsiteY128" fmla="*/ 82400 h 182174"/>
                              <a:gd name="connsiteX129" fmla="*/ 12903 w 139585"/>
                              <a:gd name="connsiteY129" fmla="*/ 83353 h 182174"/>
                              <a:gd name="connsiteX130" fmla="*/ 15761 w 139585"/>
                              <a:gd name="connsiteY130" fmla="*/ 96688 h 182174"/>
                              <a:gd name="connsiteX131" fmla="*/ 12903 w 139585"/>
                              <a:gd name="connsiteY131" fmla="*/ 96688 h 182174"/>
                              <a:gd name="connsiteX132" fmla="*/ 12903 w 139585"/>
                              <a:gd name="connsiteY132" fmla="*/ 96688 h 182174"/>
                              <a:gd name="connsiteX133" fmla="*/ 12903 w 139585"/>
                              <a:gd name="connsiteY133" fmla="*/ 93831 h 182174"/>
                              <a:gd name="connsiteX134" fmla="*/ 12903 w 139585"/>
                              <a:gd name="connsiteY134" fmla="*/ 93831 h 182174"/>
                              <a:gd name="connsiteX135" fmla="*/ 15761 w 139585"/>
                              <a:gd name="connsiteY135" fmla="*/ 96688 h 182174"/>
                              <a:gd name="connsiteX136" fmla="*/ 14808 w 139585"/>
                              <a:gd name="connsiteY136" fmla="*/ 110023 h 182174"/>
                              <a:gd name="connsiteX137" fmla="*/ 18618 w 139585"/>
                              <a:gd name="connsiteY137" fmla="*/ 107166 h 182174"/>
                              <a:gd name="connsiteX138" fmla="*/ 19571 w 139585"/>
                              <a:gd name="connsiteY138" fmla="*/ 106213 h 182174"/>
                              <a:gd name="connsiteX139" fmla="*/ 14808 w 139585"/>
                              <a:gd name="connsiteY139" fmla="*/ 106213 h 182174"/>
                              <a:gd name="connsiteX140" fmla="*/ 15761 w 139585"/>
                              <a:gd name="connsiteY140" fmla="*/ 102403 h 182174"/>
                              <a:gd name="connsiteX141" fmla="*/ 13855 w 139585"/>
                              <a:gd name="connsiteY141" fmla="*/ 103356 h 182174"/>
                              <a:gd name="connsiteX142" fmla="*/ 13855 w 139585"/>
                              <a:gd name="connsiteY142" fmla="*/ 104308 h 182174"/>
                              <a:gd name="connsiteX143" fmla="*/ 14808 w 139585"/>
                              <a:gd name="connsiteY143" fmla="*/ 110023 h 182174"/>
                              <a:gd name="connsiteX144" fmla="*/ 21475 w 139585"/>
                              <a:gd name="connsiteY144" fmla="*/ 73828 h 182174"/>
                              <a:gd name="connsiteX145" fmla="*/ 18618 w 139585"/>
                              <a:gd name="connsiteY145" fmla="*/ 74781 h 182174"/>
                              <a:gd name="connsiteX146" fmla="*/ 15761 w 139585"/>
                              <a:gd name="connsiteY146" fmla="*/ 75733 h 182174"/>
                              <a:gd name="connsiteX147" fmla="*/ 21475 w 139585"/>
                              <a:gd name="connsiteY147" fmla="*/ 71923 h 182174"/>
                              <a:gd name="connsiteX148" fmla="*/ 23380 w 139585"/>
                              <a:gd name="connsiteY148" fmla="*/ 72875 h 182174"/>
                              <a:gd name="connsiteX149" fmla="*/ 21475 w 139585"/>
                              <a:gd name="connsiteY149" fmla="*/ 73828 h 182174"/>
                              <a:gd name="connsiteX150" fmla="*/ 17665 w 139585"/>
                              <a:gd name="connsiteY150" fmla="*/ 131931 h 182174"/>
                              <a:gd name="connsiteX151" fmla="*/ 16713 w 139585"/>
                              <a:gd name="connsiteY151" fmla="*/ 130978 h 182174"/>
                              <a:gd name="connsiteX152" fmla="*/ 16713 w 139585"/>
                              <a:gd name="connsiteY152" fmla="*/ 131931 h 182174"/>
                              <a:gd name="connsiteX153" fmla="*/ 17665 w 139585"/>
                              <a:gd name="connsiteY153" fmla="*/ 131931 h 182174"/>
                              <a:gd name="connsiteX154" fmla="*/ 17665 w 139585"/>
                              <a:gd name="connsiteY154" fmla="*/ 131931 h 182174"/>
                              <a:gd name="connsiteX155" fmla="*/ 16713 w 139585"/>
                              <a:gd name="connsiteY155" fmla="*/ 90973 h 182174"/>
                              <a:gd name="connsiteX156" fmla="*/ 16713 w 139585"/>
                              <a:gd name="connsiteY156" fmla="*/ 90973 h 182174"/>
                              <a:gd name="connsiteX157" fmla="*/ 16713 w 139585"/>
                              <a:gd name="connsiteY157" fmla="*/ 91925 h 182174"/>
                              <a:gd name="connsiteX158" fmla="*/ 16713 w 139585"/>
                              <a:gd name="connsiteY158" fmla="*/ 90973 h 182174"/>
                              <a:gd name="connsiteX159" fmla="*/ 18618 w 139585"/>
                              <a:gd name="connsiteY159" fmla="*/ 121453 h 182174"/>
                              <a:gd name="connsiteX160" fmla="*/ 21475 w 139585"/>
                              <a:gd name="connsiteY160" fmla="*/ 120500 h 182174"/>
                              <a:gd name="connsiteX161" fmla="*/ 22428 w 139585"/>
                              <a:gd name="connsiteY161" fmla="*/ 121453 h 182174"/>
                              <a:gd name="connsiteX162" fmla="*/ 22428 w 139585"/>
                              <a:gd name="connsiteY162" fmla="*/ 120500 h 182174"/>
                              <a:gd name="connsiteX163" fmla="*/ 21475 w 139585"/>
                              <a:gd name="connsiteY163" fmla="*/ 120500 h 182174"/>
                              <a:gd name="connsiteX164" fmla="*/ 18618 w 139585"/>
                              <a:gd name="connsiteY164" fmla="*/ 117643 h 182174"/>
                              <a:gd name="connsiteX165" fmla="*/ 19571 w 139585"/>
                              <a:gd name="connsiteY165" fmla="*/ 116691 h 182174"/>
                              <a:gd name="connsiteX166" fmla="*/ 26238 w 139585"/>
                              <a:gd name="connsiteY166" fmla="*/ 114785 h 182174"/>
                              <a:gd name="connsiteX167" fmla="*/ 29096 w 139585"/>
                              <a:gd name="connsiteY167" fmla="*/ 114785 h 182174"/>
                              <a:gd name="connsiteX168" fmla="*/ 31953 w 139585"/>
                              <a:gd name="connsiteY168" fmla="*/ 114785 h 182174"/>
                              <a:gd name="connsiteX169" fmla="*/ 37668 w 139585"/>
                              <a:gd name="connsiteY169" fmla="*/ 112881 h 182174"/>
                              <a:gd name="connsiteX170" fmla="*/ 37668 w 139585"/>
                              <a:gd name="connsiteY170" fmla="*/ 113833 h 182174"/>
                              <a:gd name="connsiteX171" fmla="*/ 38621 w 139585"/>
                              <a:gd name="connsiteY171" fmla="*/ 114785 h 182174"/>
                              <a:gd name="connsiteX172" fmla="*/ 38621 w 139585"/>
                              <a:gd name="connsiteY172" fmla="*/ 113833 h 182174"/>
                              <a:gd name="connsiteX173" fmla="*/ 37668 w 139585"/>
                              <a:gd name="connsiteY173" fmla="*/ 112881 h 182174"/>
                              <a:gd name="connsiteX174" fmla="*/ 35763 w 139585"/>
                              <a:gd name="connsiteY174" fmla="*/ 103356 h 182174"/>
                              <a:gd name="connsiteX175" fmla="*/ 32905 w 139585"/>
                              <a:gd name="connsiteY175" fmla="*/ 101450 h 182174"/>
                              <a:gd name="connsiteX176" fmla="*/ 26238 w 139585"/>
                              <a:gd name="connsiteY176" fmla="*/ 102403 h 182174"/>
                              <a:gd name="connsiteX177" fmla="*/ 25286 w 139585"/>
                              <a:gd name="connsiteY177" fmla="*/ 103356 h 182174"/>
                              <a:gd name="connsiteX178" fmla="*/ 30048 w 139585"/>
                              <a:gd name="connsiteY178" fmla="*/ 106213 h 182174"/>
                              <a:gd name="connsiteX179" fmla="*/ 31953 w 139585"/>
                              <a:gd name="connsiteY179" fmla="*/ 106213 h 182174"/>
                              <a:gd name="connsiteX180" fmla="*/ 31953 w 139585"/>
                              <a:gd name="connsiteY180" fmla="*/ 108118 h 182174"/>
                              <a:gd name="connsiteX181" fmla="*/ 28143 w 139585"/>
                              <a:gd name="connsiteY181" fmla="*/ 110023 h 182174"/>
                              <a:gd name="connsiteX182" fmla="*/ 18618 w 139585"/>
                              <a:gd name="connsiteY182" fmla="*/ 114785 h 182174"/>
                              <a:gd name="connsiteX183" fmla="*/ 19571 w 139585"/>
                              <a:gd name="connsiteY183" fmla="*/ 116691 h 182174"/>
                              <a:gd name="connsiteX184" fmla="*/ 18618 w 139585"/>
                              <a:gd name="connsiteY184" fmla="*/ 121453 h 182174"/>
                              <a:gd name="connsiteX185" fmla="*/ 22428 w 139585"/>
                              <a:gd name="connsiteY185" fmla="*/ 129073 h 182174"/>
                              <a:gd name="connsiteX186" fmla="*/ 22428 w 139585"/>
                              <a:gd name="connsiteY186" fmla="*/ 129073 h 182174"/>
                              <a:gd name="connsiteX187" fmla="*/ 20523 w 139585"/>
                              <a:gd name="connsiteY187" fmla="*/ 128121 h 182174"/>
                              <a:gd name="connsiteX188" fmla="*/ 19571 w 139585"/>
                              <a:gd name="connsiteY188" fmla="*/ 127168 h 182174"/>
                              <a:gd name="connsiteX189" fmla="*/ 18618 w 139585"/>
                              <a:gd name="connsiteY189" fmla="*/ 126216 h 182174"/>
                              <a:gd name="connsiteX190" fmla="*/ 18618 w 139585"/>
                              <a:gd name="connsiteY190" fmla="*/ 126216 h 182174"/>
                              <a:gd name="connsiteX191" fmla="*/ 19571 w 139585"/>
                              <a:gd name="connsiteY191" fmla="*/ 127168 h 182174"/>
                              <a:gd name="connsiteX192" fmla="*/ 20523 w 139585"/>
                              <a:gd name="connsiteY192" fmla="*/ 127168 h 182174"/>
                              <a:gd name="connsiteX193" fmla="*/ 22428 w 139585"/>
                              <a:gd name="connsiteY193" fmla="*/ 129073 h 182174"/>
                              <a:gd name="connsiteX194" fmla="*/ 21475 w 139585"/>
                              <a:gd name="connsiteY194" fmla="*/ 96688 h 182174"/>
                              <a:gd name="connsiteX195" fmla="*/ 21475 w 139585"/>
                              <a:gd name="connsiteY195" fmla="*/ 96688 h 182174"/>
                              <a:gd name="connsiteX196" fmla="*/ 18618 w 139585"/>
                              <a:gd name="connsiteY196" fmla="*/ 96688 h 182174"/>
                              <a:gd name="connsiteX197" fmla="*/ 19571 w 139585"/>
                              <a:gd name="connsiteY197" fmla="*/ 97641 h 182174"/>
                              <a:gd name="connsiteX198" fmla="*/ 21475 w 139585"/>
                              <a:gd name="connsiteY198" fmla="*/ 96688 h 182174"/>
                              <a:gd name="connsiteX199" fmla="*/ 20523 w 139585"/>
                              <a:gd name="connsiteY199" fmla="*/ 139550 h 182174"/>
                              <a:gd name="connsiteX200" fmla="*/ 20523 w 139585"/>
                              <a:gd name="connsiteY200" fmla="*/ 138598 h 182174"/>
                              <a:gd name="connsiteX201" fmla="*/ 19571 w 139585"/>
                              <a:gd name="connsiteY201" fmla="*/ 138598 h 182174"/>
                              <a:gd name="connsiteX202" fmla="*/ 19571 w 139585"/>
                              <a:gd name="connsiteY202" fmla="*/ 140503 h 182174"/>
                              <a:gd name="connsiteX203" fmla="*/ 20523 w 139585"/>
                              <a:gd name="connsiteY203" fmla="*/ 139550 h 182174"/>
                              <a:gd name="connsiteX204" fmla="*/ 20523 w 139585"/>
                              <a:gd name="connsiteY204" fmla="*/ 55731 h 182174"/>
                              <a:gd name="connsiteX205" fmla="*/ 20523 w 139585"/>
                              <a:gd name="connsiteY205" fmla="*/ 55731 h 182174"/>
                              <a:gd name="connsiteX206" fmla="*/ 20523 w 139585"/>
                              <a:gd name="connsiteY206" fmla="*/ 55731 h 182174"/>
                              <a:gd name="connsiteX207" fmla="*/ 20523 w 139585"/>
                              <a:gd name="connsiteY207" fmla="*/ 55731 h 182174"/>
                              <a:gd name="connsiteX208" fmla="*/ 20523 w 139585"/>
                              <a:gd name="connsiteY208" fmla="*/ 55731 h 182174"/>
                              <a:gd name="connsiteX209" fmla="*/ 21475 w 139585"/>
                              <a:gd name="connsiteY209" fmla="*/ 104308 h 182174"/>
                              <a:gd name="connsiteX210" fmla="*/ 22428 w 139585"/>
                              <a:gd name="connsiteY210" fmla="*/ 102403 h 182174"/>
                              <a:gd name="connsiteX211" fmla="*/ 22428 w 139585"/>
                              <a:gd name="connsiteY211" fmla="*/ 100498 h 182174"/>
                              <a:gd name="connsiteX212" fmla="*/ 21475 w 139585"/>
                              <a:gd name="connsiteY212" fmla="*/ 100498 h 182174"/>
                              <a:gd name="connsiteX213" fmla="*/ 20523 w 139585"/>
                              <a:gd name="connsiteY213" fmla="*/ 102403 h 182174"/>
                              <a:gd name="connsiteX214" fmla="*/ 21475 w 139585"/>
                              <a:gd name="connsiteY214" fmla="*/ 104308 h 182174"/>
                              <a:gd name="connsiteX215" fmla="*/ 19571 w 139585"/>
                              <a:gd name="connsiteY215" fmla="*/ 106213 h 182174"/>
                              <a:gd name="connsiteX216" fmla="*/ 20523 w 139585"/>
                              <a:gd name="connsiteY216" fmla="*/ 108118 h 182174"/>
                              <a:gd name="connsiteX217" fmla="*/ 23380 w 139585"/>
                              <a:gd name="connsiteY217" fmla="*/ 109071 h 182174"/>
                              <a:gd name="connsiteX218" fmla="*/ 23380 w 139585"/>
                              <a:gd name="connsiteY218" fmla="*/ 106213 h 182174"/>
                              <a:gd name="connsiteX219" fmla="*/ 21475 w 139585"/>
                              <a:gd name="connsiteY219" fmla="*/ 104308 h 182174"/>
                              <a:gd name="connsiteX220" fmla="*/ 24333 w 139585"/>
                              <a:gd name="connsiteY220" fmla="*/ 130978 h 182174"/>
                              <a:gd name="connsiteX221" fmla="*/ 21475 w 139585"/>
                              <a:gd name="connsiteY221" fmla="*/ 133835 h 182174"/>
                              <a:gd name="connsiteX222" fmla="*/ 22428 w 139585"/>
                              <a:gd name="connsiteY222" fmla="*/ 134788 h 182174"/>
                              <a:gd name="connsiteX223" fmla="*/ 24333 w 139585"/>
                              <a:gd name="connsiteY223" fmla="*/ 130978 h 182174"/>
                              <a:gd name="connsiteX224" fmla="*/ 24333 w 139585"/>
                              <a:gd name="connsiteY224" fmla="*/ 130978 h 182174"/>
                              <a:gd name="connsiteX225" fmla="*/ 21475 w 139585"/>
                              <a:gd name="connsiteY225" fmla="*/ 87163 h 182174"/>
                              <a:gd name="connsiteX226" fmla="*/ 21475 w 139585"/>
                              <a:gd name="connsiteY226" fmla="*/ 87163 h 182174"/>
                              <a:gd name="connsiteX227" fmla="*/ 23380 w 139585"/>
                              <a:gd name="connsiteY227" fmla="*/ 87163 h 182174"/>
                              <a:gd name="connsiteX228" fmla="*/ 21475 w 139585"/>
                              <a:gd name="connsiteY228" fmla="*/ 87163 h 182174"/>
                              <a:gd name="connsiteX229" fmla="*/ 21475 w 139585"/>
                              <a:gd name="connsiteY229" fmla="*/ 87163 h 182174"/>
                              <a:gd name="connsiteX230" fmla="*/ 22428 w 139585"/>
                              <a:gd name="connsiteY230" fmla="*/ 68113 h 182174"/>
                              <a:gd name="connsiteX231" fmla="*/ 22428 w 139585"/>
                              <a:gd name="connsiteY231" fmla="*/ 68113 h 182174"/>
                              <a:gd name="connsiteX232" fmla="*/ 25286 w 139585"/>
                              <a:gd name="connsiteY232" fmla="*/ 66208 h 182174"/>
                              <a:gd name="connsiteX233" fmla="*/ 25286 w 139585"/>
                              <a:gd name="connsiteY233" fmla="*/ 70971 h 182174"/>
                              <a:gd name="connsiteX234" fmla="*/ 22428 w 139585"/>
                              <a:gd name="connsiteY234" fmla="*/ 68113 h 182174"/>
                              <a:gd name="connsiteX235" fmla="*/ 26238 w 139585"/>
                              <a:gd name="connsiteY235" fmla="*/ 126216 h 182174"/>
                              <a:gd name="connsiteX236" fmla="*/ 24333 w 139585"/>
                              <a:gd name="connsiteY236" fmla="*/ 125263 h 182174"/>
                              <a:gd name="connsiteX237" fmla="*/ 23380 w 139585"/>
                              <a:gd name="connsiteY237" fmla="*/ 125263 h 182174"/>
                              <a:gd name="connsiteX238" fmla="*/ 26238 w 139585"/>
                              <a:gd name="connsiteY238" fmla="*/ 126216 h 182174"/>
                              <a:gd name="connsiteX239" fmla="*/ 26238 w 139585"/>
                              <a:gd name="connsiteY239" fmla="*/ 126216 h 182174"/>
                              <a:gd name="connsiteX240" fmla="*/ 25286 w 139585"/>
                              <a:gd name="connsiteY240" fmla="*/ 96688 h 182174"/>
                              <a:gd name="connsiteX241" fmla="*/ 25286 w 139585"/>
                              <a:gd name="connsiteY241" fmla="*/ 96688 h 182174"/>
                              <a:gd name="connsiteX242" fmla="*/ 24333 w 139585"/>
                              <a:gd name="connsiteY242" fmla="*/ 92878 h 182174"/>
                              <a:gd name="connsiteX243" fmla="*/ 23380 w 139585"/>
                              <a:gd name="connsiteY243" fmla="*/ 95735 h 182174"/>
                              <a:gd name="connsiteX244" fmla="*/ 25286 w 139585"/>
                              <a:gd name="connsiteY244" fmla="*/ 96688 h 182174"/>
                              <a:gd name="connsiteX245" fmla="*/ 31953 w 139585"/>
                              <a:gd name="connsiteY245" fmla="*/ 139550 h 182174"/>
                              <a:gd name="connsiteX246" fmla="*/ 29096 w 139585"/>
                              <a:gd name="connsiteY246" fmla="*/ 141456 h 182174"/>
                              <a:gd name="connsiteX247" fmla="*/ 29096 w 139585"/>
                              <a:gd name="connsiteY247" fmla="*/ 141456 h 182174"/>
                              <a:gd name="connsiteX248" fmla="*/ 27190 w 139585"/>
                              <a:gd name="connsiteY248" fmla="*/ 136693 h 182174"/>
                              <a:gd name="connsiteX249" fmla="*/ 26238 w 139585"/>
                              <a:gd name="connsiteY249" fmla="*/ 135741 h 182174"/>
                              <a:gd name="connsiteX250" fmla="*/ 25286 w 139585"/>
                              <a:gd name="connsiteY250" fmla="*/ 137646 h 182174"/>
                              <a:gd name="connsiteX251" fmla="*/ 29096 w 139585"/>
                              <a:gd name="connsiteY251" fmla="*/ 141456 h 182174"/>
                              <a:gd name="connsiteX252" fmla="*/ 31000 w 139585"/>
                              <a:gd name="connsiteY252" fmla="*/ 144313 h 182174"/>
                              <a:gd name="connsiteX253" fmla="*/ 31953 w 139585"/>
                              <a:gd name="connsiteY253" fmla="*/ 142408 h 182174"/>
                              <a:gd name="connsiteX254" fmla="*/ 31953 w 139585"/>
                              <a:gd name="connsiteY254" fmla="*/ 139550 h 182174"/>
                              <a:gd name="connsiteX255" fmla="*/ 26238 w 139585"/>
                              <a:gd name="connsiteY255" fmla="*/ 118596 h 182174"/>
                              <a:gd name="connsiteX256" fmla="*/ 26238 w 139585"/>
                              <a:gd name="connsiteY256" fmla="*/ 118596 h 182174"/>
                              <a:gd name="connsiteX257" fmla="*/ 26238 w 139585"/>
                              <a:gd name="connsiteY257" fmla="*/ 119548 h 182174"/>
                              <a:gd name="connsiteX258" fmla="*/ 26238 w 139585"/>
                              <a:gd name="connsiteY258" fmla="*/ 118596 h 182174"/>
                              <a:gd name="connsiteX259" fmla="*/ 26238 w 139585"/>
                              <a:gd name="connsiteY259" fmla="*/ 118596 h 182174"/>
                              <a:gd name="connsiteX260" fmla="*/ 26238 w 139585"/>
                              <a:gd name="connsiteY260" fmla="*/ 71923 h 182174"/>
                              <a:gd name="connsiteX261" fmla="*/ 26238 w 139585"/>
                              <a:gd name="connsiteY261" fmla="*/ 71923 h 182174"/>
                              <a:gd name="connsiteX262" fmla="*/ 27190 w 139585"/>
                              <a:gd name="connsiteY262" fmla="*/ 71923 h 182174"/>
                              <a:gd name="connsiteX263" fmla="*/ 26238 w 139585"/>
                              <a:gd name="connsiteY263" fmla="*/ 71923 h 182174"/>
                              <a:gd name="connsiteX264" fmla="*/ 26238 w 139585"/>
                              <a:gd name="connsiteY264" fmla="*/ 71923 h 182174"/>
                              <a:gd name="connsiteX265" fmla="*/ 26238 w 139585"/>
                              <a:gd name="connsiteY265" fmla="*/ 30013 h 182174"/>
                              <a:gd name="connsiteX266" fmla="*/ 26238 w 139585"/>
                              <a:gd name="connsiteY266" fmla="*/ 30013 h 182174"/>
                              <a:gd name="connsiteX267" fmla="*/ 27190 w 139585"/>
                              <a:gd name="connsiteY267" fmla="*/ 30013 h 182174"/>
                              <a:gd name="connsiteX268" fmla="*/ 26238 w 139585"/>
                              <a:gd name="connsiteY268" fmla="*/ 30013 h 182174"/>
                              <a:gd name="connsiteX269" fmla="*/ 26238 w 139585"/>
                              <a:gd name="connsiteY269" fmla="*/ 30013 h 182174"/>
                              <a:gd name="connsiteX270" fmla="*/ 29096 w 139585"/>
                              <a:gd name="connsiteY270" fmla="*/ 128121 h 182174"/>
                              <a:gd name="connsiteX271" fmla="*/ 31000 w 139585"/>
                              <a:gd name="connsiteY271" fmla="*/ 130025 h 182174"/>
                              <a:gd name="connsiteX272" fmla="*/ 31000 w 139585"/>
                              <a:gd name="connsiteY272" fmla="*/ 129073 h 182174"/>
                              <a:gd name="connsiteX273" fmla="*/ 29096 w 139585"/>
                              <a:gd name="connsiteY273" fmla="*/ 128121 h 182174"/>
                              <a:gd name="connsiteX274" fmla="*/ 29096 w 139585"/>
                              <a:gd name="connsiteY274" fmla="*/ 128121 h 182174"/>
                              <a:gd name="connsiteX275" fmla="*/ 30048 w 139585"/>
                              <a:gd name="connsiteY275" fmla="*/ 124310 h 182174"/>
                              <a:gd name="connsiteX276" fmla="*/ 31000 w 139585"/>
                              <a:gd name="connsiteY276" fmla="*/ 122406 h 182174"/>
                              <a:gd name="connsiteX277" fmla="*/ 30048 w 139585"/>
                              <a:gd name="connsiteY277" fmla="*/ 121453 h 182174"/>
                              <a:gd name="connsiteX278" fmla="*/ 30048 w 139585"/>
                              <a:gd name="connsiteY278" fmla="*/ 124310 h 182174"/>
                              <a:gd name="connsiteX279" fmla="*/ 30048 w 139585"/>
                              <a:gd name="connsiteY279" fmla="*/ 124310 h 182174"/>
                              <a:gd name="connsiteX280" fmla="*/ 29096 w 139585"/>
                              <a:gd name="connsiteY280" fmla="*/ 67160 h 182174"/>
                              <a:gd name="connsiteX281" fmla="*/ 31953 w 139585"/>
                              <a:gd name="connsiteY281" fmla="*/ 67160 h 182174"/>
                              <a:gd name="connsiteX282" fmla="*/ 30048 w 139585"/>
                              <a:gd name="connsiteY282" fmla="*/ 70018 h 182174"/>
                              <a:gd name="connsiteX283" fmla="*/ 29096 w 139585"/>
                              <a:gd name="connsiteY283" fmla="*/ 67160 h 182174"/>
                              <a:gd name="connsiteX284" fmla="*/ 29096 w 139585"/>
                              <a:gd name="connsiteY284" fmla="*/ 133835 h 182174"/>
                              <a:gd name="connsiteX285" fmla="*/ 30048 w 139585"/>
                              <a:gd name="connsiteY285" fmla="*/ 134788 h 182174"/>
                              <a:gd name="connsiteX286" fmla="*/ 31953 w 139585"/>
                              <a:gd name="connsiteY286" fmla="*/ 132883 h 182174"/>
                              <a:gd name="connsiteX287" fmla="*/ 31000 w 139585"/>
                              <a:gd name="connsiteY287" fmla="*/ 131931 h 182174"/>
                              <a:gd name="connsiteX288" fmla="*/ 29096 w 139585"/>
                              <a:gd name="connsiteY288" fmla="*/ 133835 h 182174"/>
                              <a:gd name="connsiteX289" fmla="*/ 30048 w 139585"/>
                              <a:gd name="connsiteY289" fmla="*/ 98593 h 182174"/>
                              <a:gd name="connsiteX290" fmla="*/ 30048 w 139585"/>
                              <a:gd name="connsiteY290" fmla="*/ 98593 h 182174"/>
                              <a:gd name="connsiteX291" fmla="*/ 31000 w 139585"/>
                              <a:gd name="connsiteY291" fmla="*/ 96688 h 182174"/>
                              <a:gd name="connsiteX292" fmla="*/ 31000 w 139585"/>
                              <a:gd name="connsiteY292" fmla="*/ 96688 h 182174"/>
                              <a:gd name="connsiteX293" fmla="*/ 31953 w 139585"/>
                              <a:gd name="connsiteY293" fmla="*/ 95735 h 182174"/>
                              <a:gd name="connsiteX294" fmla="*/ 31953 w 139585"/>
                              <a:gd name="connsiteY294" fmla="*/ 94783 h 182174"/>
                              <a:gd name="connsiteX295" fmla="*/ 31000 w 139585"/>
                              <a:gd name="connsiteY295" fmla="*/ 94783 h 182174"/>
                              <a:gd name="connsiteX296" fmla="*/ 31000 w 139585"/>
                              <a:gd name="connsiteY296" fmla="*/ 95735 h 182174"/>
                              <a:gd name="connsiteX297" fmla="*/ 31000 w 139585"/>
                              <a:gd name="connsiteY297" fmla="*/ 96688 h 182174"/>
                              <a:gd name="connsiteX298" fmla="*/ 30048 w 139585"/>
                              <a:gd name="connsiteY298" fmla="*/ 98593 h 182174"/>
                              <a:gd name="connsiteX299" fmla="*/ 30048 w 139585"/>
                              <a:gd name="connsiteY299" fmla="*/ 36681 h 182174"/>
                              <a:gd name="connsiteX300" fmla="*/ 30048 w 139585"/>
                              <a:gd name="connsiteY300" fmla="*/ 36681 h 182174"/>
                              <a:gd name="connsiteX301" fmla="*/ 30048 w 139585"/>
                              <a:gd name="connsiteY301" fmla="*/ 36681 h 182174"/>
                              <a:gd name="connsiteX302" fmla="*/ 30048 w 139585"/>
                              <a:gd name="connsiteY302" fmla="*/ 36681 h 182174"/>
                              <a:gd name="connsiteX303" fmla="*/ 30048 w 139585"/>
                              <a:gd name="connsiteY303" fmla="*/ 36681 h 182174"/>
                              <a:gd name="connsiteX304" fmla="*/ 33858 w 139585"/>
                              <a:gd name="connsiteY304" fmla="*/ 59541 h 182174"/>
                              <a:gd name="connsiteX305" fmla="*/ 31000 w 139585"/>
                              <a:gd name="connsiteY305" fmla="*/ 60493 h 182174"/>
                              <a:gd name="connsiteX306" fmla="*/ 31953 w 139585"/>
                              <a:gd name="connsiteY306" fmla="*/ 63350 h 182174"/>
                              <a:gd name="connsiteX307" fmla="*/ 34811 w 139585"/>
                              <a:gd name="connsiteY307" fmla="*/ 63350 h 182174"/>
                              <a:gd name="connsiteX308" fmla="*/ 36715 w 139585"/>
                              <a:gd name="connsiteY308" fmla="*/ 63350 h 182174"/>
                              <a:gd name="connsiteX309" fmla="*/ 38621 w 139585"/>
                              <a:gd name="connsiteY309" fmla="*/ 62398 h 182174"/>
                              <a:gd name="connsiteX310" fmla="*/ 37668 w 139585"/>
                              <a:gd name="connsiteY310" fmla="*/ 61446 h 182174"/>
                              <a:gd name="connsiteX311" fmla="*/ 33858 w 139585"/>
                              <a:gd name="connsiteY311" fmla="*/ 59541 h 182174"/>
                              <a:gd name="connsiteX312" fmla="*/ 33858 w 139585"/>
                              <a:gd name="connsiteY312" fmla="*/ 124310 h 182174"/>
                              <a:gd name="connsiteX313" fmla="*/ 35763 w 139585"/>
                              <a:gd name="connsiteY313" fmla="*/ 123358 h 182174"/>
                              <a:gd name="connsiteX314" fmla="*/ 33858 w 139585"/>
                              <a:gd name="connsiteY314" fmla="*/ 121453 h 182174"/>
                              <a:gd name="connsiteX315" fmla="*/ 32905 w 139585"/>
                              <a:gd name="connsiteY315" fmla="*/ 122406 h 182174"/>
                              <a:gd name="connsiteX316" fmla="*/ 33858 w 139585"/>
                              <a:gd name="connsiteY316" fmla="*/ 124310 h 182174"/>
                              <a:gd name="connsiteX317" fmla="*/ 39573 w 139585"/>
                              <a:gd name="connsiteY317" fmla="*/ 132883 h 182174"/>
                              <a:gd name="connsiteX318" fmla="*/ 34811 w 139585"/>
                              <a:gd name="connsiteY318" fmla="*/ 128121 h 182174"/>
                              <a:gd name="connsiteX319" fmla="*/ 32905 w 139585"/>
                              <a:gd name="connsiteY319" fmla="*/ 128121 h 182174"/>
                              <a:gd name="connsiteX320" fmla="*/ 31953 w 139585"/>
                              <a:gd name="connsiteY320" fmla="*/ 130025 h 182174"/>
                              <a:gd name="connsiteX321" fmla="*/ 35763 w 139585"/>
                              <a:gd name="connsiteY321" fmla="*/ 137646 h 182174"/>
                              <a:gd name="connsiteX322" fmla="*/ 36715 w 139585"/>
                              <a:gd name="connsiteY322" fmla="*/ 137646 h 182174"/>
                              <a:gd name="connsiteX323" fmla="*/ 39573 w 139585"/>
                              <a:gd name="connsiteY323" fmla="*/ 132883 h 182174"/>
                              <a:gd name="connsiteX324" fmla="*/ 34811 w 139585"/>
                              <a:gd name="connsiteY324" fmla="*/ 30013 h 182174"/>
                              <a:gd name="connsiteX325" fmla="*/ 34811 w 139585"/>
                              <a:gd name="connsiteY325" fmla="*/ 30013 h 182174"/>
                              <a:gd name="connsiteX326" fmla="*/ 35763 w 139585"/>
                              <a:gd name="connsiteY326" fmla="*/ 28108 h 182174"/>
                              <a:gd name="connsiteX327" fmla="*/ 35763 w 139585"/>
                              <a:gd name="connsiteY327" fmla="*/ 27156 h 182174"/>
                              <a:gd name="connsiteX328" fmla="*/ 32905 w 139585"/>
                              <a:gd name="connsiteY328" fmla="*/ 28108 h 182174"/>
                              <a:gd name="connsiteX329" fmla="*/ 34811 w 139585"/>
                              <a:gd name="connsiteY329" fmla="*/ 30013 h 182174"/>
                              <a:gd name="connsiteX330" fmla="*/ 35763 w 139585"/>
                              <a:gd name="connsiteY330" fmla="*/ 146218 h 182174"/>
                              <a:gd name="connsiteX331" fmla="*/ 34811 w 139585"/>
                              <a:gd name="connsiteY331" fmla="*/ 145266 h 182174"/>
                              <a:gd name="connsiteX332" fmla="*/ 33858 w 139585"/>
                              <a:gd name="connsiteY332" fmla="*/ 146218 h 182174"/>
                              <a:gd name="connsiteX333" fmla="*/ 34811 w 139585"/>
                              <a:gd name="connsiteY333" fmla="*/ 147171 h 182174"/>
                              <a:gd name="connsiteX334" fmla="*/ 35763 w 139585"/>
                              <a:gd name="connsiteY334" fmla="*/ 146218 h 182174"/>
                              <a:gd name="connsiteX335" fmla="*/ 34811 w 139585"/>
                              <a:gd name="connsiteY335" fmla="*/ 34775 h 182174"/>
                              <a:gd name="connsiteX336" fmla="*/ 34811 w 139585"/>
                              <a:gd name="connsiteY336" fmla="*/ 36681 h 182174"/>
                              <a:gd name="connsiteX337" fmla="*/ 36715 w 139585"/>
                              <a:gd name="connsiteY337" fmla="*/ 35728 h 182174"/>
                              <a:gd name="connsiteX338" fmla="*/ 34811 w 139585"/>
                              <a:gd name="connsiteY338" fmla="*/ 30013 h 182174"/>
                              <a:gd name="connsiteX339" fmla="*/ 34811 w 139585"/>
                              <a:gd name="connsiteY339" fmla="*/ 34775 h 182174"/>
                              <a:gd name="connsiteX340" fmla="*/ 38621 w 139585"/>
                              <a:gd name="connsiteY340" fmla="*/ 102403 h 182174"/>
                              <a:gd name="connsiteX341" fmla="*/ 39573 w 139585"/>
                              <a:gd name="connsiteY341" fmla="*/ 100498 h 182174"/>
                              <a:gd name="connsiteX342" fmla="*/ 35763 w 139585"/>
                              <a:gd name="connsiteY342" fmla="*/ 97641 h 182174"/>
                              <a:gd name="connsiteX343" fmla="*/ 34811 w 139585"/>
                              <a:gd name="connsiteY343" fmla="*/ 98593 h 182174"/>
                              <a:gd name="connsiteX344" fmla="*/ 38621 w 139585"/>
                              <a:gd name="connsiteY344" fmla="*/ 102403 h 182174"/>
                              <a:gd name="connsiteX345" fmla="*/ 35763 w 139585"/>
                              <a:gd name="connsiteY345" fmla="*/ 58588 h 182174"/>
                              <a:gd name="connsiteX346" fmla="*/ 35763 w 139585"/>
                              <a:gd name="connsiteY346" fmla="*/ 58588 h 182174"/>
                              <a:gd name="connsiteX347" fmla="*/ 35763 w 139585"/>
                              <a:gd name="connsiteY347" fmla="*/ 56683 h 182174"/>
                              <a:gd name="connsiteX348" fmla="*/ 35763 w 139585"/>
                              <a:gd name="connsiteY348" fmla="*/ 58588 h 182174"/>
                              <a:gd name="connsiteX349" fmla="*/ 35763 w 139585"/>
                              <a:gd name="connsiteY349" fmla="*/ 58588 h 182174"/>
                              <a:gd name="connsiteX350" fmla="*/ 41478 w 139585"/>
                              <a:gd name="connsiteY350" fmla="*/ 119548 h 182174"/>
                              <a:gd name="connsiteX351" fmla="*/ 40525 w 139585"/>
                              <a:gd name="connsiteY351" fmla="*/ 118596 h 182174"/>
                              <a:gd name="connsiteX352" fmla="*/ 38621 w 139585"/>
                              <a:gd name="connsiteY352" fmla="*/ 119548 h 182174"/>
                              <a:gd name="connsiteX353" fmla="*/ 40525 w 139585"/>
                              <a:gd name="connsiteY353" fmla="*/ 120500 h 182174"/>
                              <a:gd name="connsiteX354" fmla="*/ 41478 w 139585"/>
                              <a:gd name="connsiteY354" fmla="*/ 119548 h 182174"/>
                              <a:gd name="connsiteX355" fmla="*/ 40525 w 139585"/>
                              <a:gd name="connsiteY355" fmla="*/ 152885 h 182174"/>
                              <a:gd name="connsiteX356" fmla="*/ 40525 w 139585"/>
                              <a:gd name="connsiteY356" fmla="*/ 152885 h 182174"/>
                              <a:gd name="connsiteX357" fmla="*/ 38621 w 139585"/>
                              <a:gd name="connsiteY357" fmla="*/ 152885 h 182174"/>
                              <a:gd name="connsiteX358" fmla="*/ 40525 w 139585"/>
                              <a:gd name="connsiteY358" fmla="*/ 152885 h 182174"/>
                              <a:gd name="connsiteX359" fmla="*/ 40525 w 139585"/>
                              <a:gd name="connsiteY359" fmla="*/ 152885 h 182174"/>
                              <a:gd name="connsiteX360" fmla="*/ 41478 w 139585"/>
                              <a:gd name="connsiteY360" fmla="*/ 69066 h 182174"/>
                              <a:gd name="connsiteX361" fmla="*/ 41478 w 139585"/>
                              <a:gd name="connsiteY361" fmla="*/ 69066 h 182174"/>
                              <a:gd name="connsiteX362" fmla="*/ 41478 w 139585"/>
                              <a:gd name="connsiteY362" fmla="*/ 67160 h 182174"/>
                              <a:gd name="connsiteX363" fmla="*/ 41478 w 139585"/>
                              <a:gd name="connsiteY363" fmla="*/ 69066 h 182174"/>
                              <a:gd name="connsiteX364" fmla="*/ 41478 w 139585"/>
                              <a:gd name="connsiteY364" fmla="*/ 69066 h 182174"/>
                              <a:gd name="connsiteX365" fmla="*/ 41478 w 139585"/>
                              <a:gd name="connsiteY365" fmla="*/ 105260 h 182174"/>
                              <a:gd name="connsiteX366" fmla="*/ 41478 w 139585"/>
                              <a:gd name="connsiteY366" fmla="*/ 105260 h 182174"/>
                              <a:gd name="connsiteX367" fmla="*/ 40525 w 139585"/>
                              <a:gd name="connsiteY367" fmla="*/ 105260 h 182174"/>
                              <a:gd name="connsiteX368" fmla="*/ 41478 w 139585"/>
                              <a:gd name="connsiteY368" fmla="*/ 105260 h 182174"/>
                              <a:gd name="connsiteX369" fmla="*/ 41478 w 139585"/>
                              <a:gd name="connsiteY369" fmla="*/ 105260 h 182174"/>
                              <a:gd name="connsiteX370" fmla="*/ 44336 w 139585"/>
                              <a:gd name="connsiteY370" fmla="*/ 69066 h 182174"/>
                              <a:gd name="connsiteX371" fmla="*/ 44336 w 139585"/>
                              <a:gd name="connsiteY371" fmla="*/ 69066 h 182174"/>
                              <a:gd name="connsiteX372" fmla="*/ 44336 w 139585"/>
                              <a:gd name="connsiteY372" fmla="*/ 69066 h 182174"/>
                              <a:gd name="connsiteX373" fmla="*/ 44336 w 139585"/>
                              <a:gd name="connsiteY373" fmla="*/ 69066 h 182174"/>
                              <a:gd name="connsiteX374" fmla="*/ 44336 w 139585"/>
                              <a:gd name="connsiteY374" fmla="*/ 69066 h 182174"/>
                              <a:gd name="connsiteX375" fmla="*/ 44336 w 139585"/>
                              <a:gd name="connsiteY375" fmla="*/ 138598 h 182174"/>
                              <a:gd name="connsiteX376" fmla="*/ 44336 w 139585"/>
                              <a:gd name="connsiteY376" fmla="*/ 138598 h 182174"/>
                              <a:gd name="connsiteX377" fmla="*/ 44336 w 139585"/>
                              <a:gd name="connsiteY377" fmla="*/ 138598 h 182174"/>
                              <a:gd name="connsiteX378" fmla="*/ 44336 w 139585"/>
                              <a:gd name="connsiteY378" fmla="*/ 138598 h 182174"/>
                              <a:gd name="connsiteX379" fmla="*/ 44336 w 139585"/>
                              <a:gd name="connsiteY379" fmla="*/ 138598 h 182174"/>
                              <a:gd name="connsiteX380" fmla="*/ 47193 w 139585"/>
                              <a:gd name="connsiteY380" fmla="*/ 29060 h 182174"/>
                              <a:gd name="connsiteX381" fmla="*/ 46240 w 139585"/>
                              <a:gd name="connsiteY381" fmla="*/ 28108 h 182174"/>
                              <a:gd name="connsiteX382" fmla="*/ 45288 w 139585"/>
                              <a:gd name="connsiteY382" fmla="*/ 29060 h 182174"/>
                              <a:gd name="connsiteX383" fmla="*/ 47193 w 139585"/>
                              <a:gd name="connsiteY383" fmla="*/ 29060 h 182174"/>
                              <a:gd name="connsiteX384" fmla="*/ 47193 w 139585"/>
                              <a:gd name="connsiteY384" fmla="*/ 29060 h 182174"/>
                              <a:gd name="connsiteX385" fmla="*/ 50050 w 139585"/>
                              <a:gd name="connsiteY385" fmla="*/ 51921 h 182174"/>
                              <a:gd name="connsiteX386" fmla="*/ 48146 w 139585"/>
                              <a:gd name="connsiteY386" fmla="*/ 50968 h 182174"/>
                              <a:gd name="connsiteX387" fmla="*/ 47193 w 139585"/>
                              <a:gd name="connsiteY387" fmla="*/ 51921 h 182174"/>
                              <a:gd name="connsiteX388" fmla="*/ 50050 w 139585"/>
                              <a:gd name="connsiteY388" fmla="*/ 51921 h 182174"/>
                              <a:gd name="connsiteX389" fmla="*/ 50050 w 139585"/>
                              <a:gd name="connsiteY389" fmla="*/ 51921 h 182174"/>
                              <a:gd name="connsiteX390" fmla="*/ 51003 w 139585"/>
                              <a:gd name="connsiteY390" fmla="*/ 37633 h 182174"/>
                              <a:gd name="connsiteX391" fmla="*/ 51003 w 139585"/>
                              <a:gd name="connsiteY391" fmla="*/ 37633 h 182174"/>
                              <a:gd name="connsiteX392" fmla="*/ 50050 w 139585"/>
                              <a:gd name="connsiteY392" fmla="*/ 37633 h 182174"/>
                              <a:gd name="connsiteX393" fmla="*/ 51003 w 139585"/>
                              <a:gd name="connsiteY393" fmla="*/ 37633 h 182174"/>
                              <a:gd name="connsiteX394" fmla="*/ 51003 w 139585"/>
                              <a:gd name="connsiteY394" fmla="*/ 37633 h 182174"/>
                              <a:gd name="connsiteX395" fmla="*/ 51955 w 139585"/>
                              <a:gd name="connsiteY395" fmla="*/ 75733 h 182174"/>
                              <a:gd name="connsiteX396" fmla="*/ 57671 w 139585"/>
                              <a:gd name="connsiteY396" fmla="*/ 80496 h 182174"/>
                              <a:gd name="connsiteX397" fmla="*/ 70053 w 139585"/>
                              <a:gd name="connsiteY397" fmla="*/ 80496 h 182174"/>
                              <a:gd name="connsiteX398" fmla="*/ 72911 w 139585"/>
                              <a:gd name="connsiteY398" fmla="*/ 80496 h 182174"/>
                              <a:gd name="connsiteX399" fmla="*/ 88150 w 139585"/>
                              <a:gd name="connsiteY399" fmla="*/ 80496 h 182174"/>
                              <a:gd name="connsiteX400" fmla="*/ 94818 w 139585"/>
                              <a:gd name="connsiteY400" fmla="*/ 73828 h 182174"/>
                              <a:gd name="connsiteX401" fmla="*/ 93865 w 139585"/>
                              <a:gd name="connsiteY401" fmla="*/ 39538 h 182174"/>
                              <a:gd name="connsiteX402" fmla="*/ 87198 w 139585"/>
                              <a:gd name="connsiteY402" fmla="*/ 18583 h 182174"/>
                              <a:gd name="connsiteX403" fmla="*/ 83388 w 139585"/>
                              <a:gd name="connsiteY403" fmla="*/ 11916 h 182174"/>
                              <a:gd name="connsiteX404" fmla="*/ 70053 w 139585"/>
                              <a:gd name="connsiteY404" fmla="*/ 10010 h 182174"/>
                              <a:gd name="connsiteX405" fmla="*/ 62433 w 139585"/>
                              <a:gd name="connsiteY405" fmla="*/ 17631 h 182174"/>
                              <a:gd name="connsiteX406" fmla="*/ 55765 w 139585"/>
                              <a:gd name="connsiteY406" fmla="*/ 34775 h 182174"/>
                              <a:gd name="connsiteX407" fmla="*/ 51955 w 139585"/>
                              <a:gd name="connsiteY407" fmla="*/ 75733 h 182174"/>
                              <a:gd name="connsiteX408" fmla="*/ 111011 w 139585"/>
                              <a:gd name="connsiteY408" fmla="*/ 127168 h 182174"/>
                              <a:gd name="connsiteX409" fmla="*/ 109105 w 139585"/>
                              <a:gd name="connsiteY409" fmla="*/ 124310 h 182174"/>
                              <a:gd name="connsiteX410" fmla="*/ 105296 w 139585"/>
                              <a:gd name="connsiteY410" fmla="*/ 122406 h 182174"/>
                              <a:gd name="connsiteX411" fmla="*/ 102438 w 139585"/>
                              <a:gd name="connsiteY411" fmla="*/ 122406 h 182174"/>
                              <a:gd name="connsiteX412" fmla="*/ 102438 w 139585"/>
                              <a:gd name="connsiteY412" fmla="*/ 123358 h 182174"/>
                              <a:gd name="connsiteX413" fmla="*/ 106248 w 139585"/>
                              <a:gd name="connsiteY413" fmla="*/ 129073 h 182174"/>
                              <a:gd name="connsiteX414" fmla="*/ 108153 w 139585"/>
                              <a:gd name="connsiteY414" fmla="*/ 130978 h 182174"/>
                              <a:gd name="connsiteX415" fmla="*/ 111011 w 139585"/>
                              <a:gd name="connsiteY415" fmla="*/ 127168 h 182174"/>
                              <a:gd name="connsiteX416" fmla="*/ 103390 w 139585"/>
                              <a:gd name="connsiteY416" fmla="*/ 47158 h 182174"/>
                              <a:gd name="connsiteX417" fmla="*/ 104343 w 139585"/>
                              <a:gd name="connsiteY417" fmla="*/ 47158 h 182174"/>
                              <a:gd name="connsiteX418" fmla="*/ 105296 w 139585"/>
                              <a:gd name="connsiteY418" fmla="*/ 46206 h 182174"/>
                              <a:gd name="connsiteX419" fmla="*/ 103390 w 139585"/>
                              <a:gd name="connsiteY419" fmla="*/ 47158 h 182174"/>
                              <a:gd name="connsiteX420" fmla="*/ 103390 w 139585"/>
                              <a:gd name="connsiteY420" fmla="*/ 47158 h 182174"/>
                              <a:gd name="connsiteX421" fmla="*/ 105296 w 139585"/>
                              <a:gd name="connsiteY421" fmla="*/ 41443 h 182174"/>
                              <a:gd name="connsiteX422" fmla="*/ 106248 w 139585"/>
                              <a:gd name="connsiteY422" fmla="*/ 46206 h 182174"/>
                              <a:gd name="connsiteX423" fmla="*/ 109105 w 139585"/>
                              <a:gd name="connsiteY423" fmla="*/ 45253 h 182174"/>
                              <a:gd name="connsiteX424" fmla="*/ 108153 w 139585"/>
                              <a:gd name="connsiteY424" fmla="*/ 41443 h 182174"/>
                              <a:gd name="connsiteX425" fmla="*/ 107200 w 139585"/>
                              <a:gd name="connsiteY425" fmla="*/ 39538 h 182174"/>
                              <a:gd name="connsiteX426" fmla="*/ 106248 w 139585"/>
                              <a:gd name="connsiteY426" fmla="*/ 39538 h 182174"/>
                              <a:gd name="connsiteX427" fmla="*/ 105296 w 139585"/>
                              <a:gd name="connsiteY427" fmla="*/ 41443 h 182174"/>
                              <a:gd name="connsiteX428" fmla="*/ 105296 w 139585"/>
                              <a:gd name="connsiteY428" fmla="*/ 30013 h 182174"/>
                              <a:gd name="connsiteX429" fmla="*/ 106248 w 139585"/>
                              <a:gd name="connsiteY429" fmla="*/ 29060 h 182174"/>
                              <a:gd name="connsiteX430" fmla="*/ 105296 w 139585"/>
                              <a:gd name="connsiteY430" fmla="*/ 28108 h 182174"/>
                              <a:gd name="connsiteX431" fmla="*/ 103390 w 139585"/>
                              <a:gd name="connsiteY431" fmla="*/ 29060 h 182174"/>
                              <a:gd name="connsiteX432" fmla="*/ 105296 w 139585"/>
                              <a:gd name="connsiteY432" fmla="*/ 30013 h 182174"/>
                              <a:gd name="connsiteX433" fmla="*/ 106248 w 139585"/>
                              <a:gd name="connsiteY433" fmla="*/ 116691 h 182174"/>
                              <a:gd name="connsiteX434" fmla="*/ 110058 w 139585"/>
                              <a:gd name="connsiteY434" fmla="*/ 122406 h 182174"/>
                              <a:gd name="connsiteX435" fmla="*/ 111011 w 139585"/>
                              <a:gd name="connsiteY435" fmla="*/ 122406 h 182174"/>
                              <a:gd name="connsiteX436" fmla="*/ 115773 w 139585"/>
                              <a:gd name="connsiteY436" fmla="*/ 117643 h 182174"/>
                              <a:gd name="connsiteX437" fmla="*/ 115773 w 139585"/>
                              <a:gd name="connsiteY437" fmla="*/ 120500 h 182174"/>
                              <a:gd name="connsiteX438" fmla="*/ 115773 w 139585"/>
                              <a:gd name="connsiteY438" fmla="*/ 124310 h 182174"/>
                              <a:gd name="connsiteX439" fmla="*/ 113868 w 139585"/>
                              <a:gd name="connsiteY439" fmla="*/ 125263 h 182174"/>
                              <a:gd name="connsiteX440" fmla="*/ 115773 w 139585"/>
                              <a:gd name="connsiteY440" fmla="*/ 128121 h 182174"/>
                              <a:gd name="connsiteX441" fmla="*/ 118630 w 139585"/>
                              <a:gd name="connsiteY441" fmla="*/ 127168 h 182174"/>
                              <a:gd name="connsiteX442" fmla="*/ 120536 w 139585"/>
                              <a:gd name="connsiteY442" fmla="*/ 124310 h 182174"/>
                              <a:gd name="connsiteX443" fmla="*/ 121488 w 139585"/>
                              <a:gd name="connsiteY443" fmla="*/ 122406 h 182174"/>
                              <a:gd name="connsiteX444" fmla="*/ 120536 w 139585"/>
                              <a:gd name="connsiteY444" fmla="*/ 121453 h 182174"/>
                              <a:gd name="connsiteX445" fmla="*/ 122440 w 139585"/>
                              <a:gd name="connsiteY445" fmla="*/ 117643 h 182174"/>
                              <a:gd name="connsiteX446" fmla="*/ 122440 w 139585"/>
                              <a:gd name="connsiteY446" fmla="*/ 116691 h 182174"/>
                              <a:gd name="connsiteX447" fmla="*/ 116725 w 139585"/>
                              <a:gd name="connsiteY447" fmla="*/ 117643 h 182174"/>
                              <a:gd name="connsiteX448" fmla="*/ 116725 w 139585"/>
                              <a:gd name="connsiteY448" fmla="*/ 112881 h 182174"/>
                              <a:gd name="connsiteX449" fmla="*/ 118630 w 139585"/>
                              <a:gd name="connsiteY449" fmla="*/ 109071 h 182174"/>
                              <a:gd name="connsiteX450" fmla="*/ 114821 w 139585"/>
                              <a:gd name="connsiteY450" fmla="*/ 110975 h 182174"/>
                              <a:gd name="connsiteX451" fmla="*/ 113868 w 139585"/>
                              <a:gd name="connsiteY451" fmla="*/ 110023 h 182174"/>
                              <a:gd name="connsiteX452" fmla="*/ 113868 w 139585"/>
                              <a:gd name="connsiteY452" fmla="*/ 110975 h 182174"/>
                              <a:gd name="connsiteX453" fmla="*/ 114821 w 139585"/>
                              <a:gd name="connsiteY453" fmla="*/ 110975 h 182174"/>
                              <a:gd name="connsiteX454" fmla="*/ 113868 w 139585"/>
                              <a:gd name="connsiteY454" fmla="*/ 116691 h 182174"/>
                              <a:gd name="connsiteX455" fmla="*/ 113868 w 139585"/>
                              <a:gd name="connsiteY455" fmla="*/ 118596 h 182174"/>
                              <a:gd name="connsiteX456" fmla="*/ 111963 w 139585"/>
                              <a:gd name="connsiteY456" fmla="*/ 117643 h 182174"/>
                              <a:gd name="connsiteX457" fmla="*/ 109105 w 139585"/>
                              <a:gd name="connsiteY457" fmla="*/ 116691 h 182174"/>
                              <a:gd name="connsiteX458" fmla="*/ 107200 w 139585"/>
                              <a:gd name="connsiteY458" fmla="*/ 116691 h 182174"/>
                              <a:gd name="connsiteX459" fmla="*/ 106248 w 139585"/>
                              <a:gd name="connsiteY459" fmla="*/ 116691 h 182174"/>
                              <a:gd name="connsiteX460" fmla="*/ 111963 w 139585"/>
                              <a:gd name="connsiteY460" fmla="*/ 50968 h 182174"/>
                              <a:gd name="connsiteX461" fmla="*/ 111963 w 139585"/>
                              <a:gd name="connsiteY461" fmla="*/ 50968 h 182174"/>
                              <a:gd name="connsiteX462" fmla="*/ 110058 w 139585"/>
                              <a:gd name="connsiteY462" fmla="*/ 53825 h 182174"/>
                              <a:gd name="connsiteX463" fmla="*/ 108153 w 139585"/>
                              <a:gd name="connsiteY463" fmla="*/ 55731 h 182174"/>
                              <a:gd name="connsiteX464" fmla="*/ 107200 w 139585"/>
                              <a:gd name="connsiteY464" fmla="*/ 59541 h 182174"/>
                              <a:gd name="connsiteX465" fmla="*/ 109105 w 139585"/>
                              <a:gd name="connsiteY465" fmla="*/ 64303 h 182174"/>
                              <a:gd name="connsiteX466" fmla="*/ 113868 w 139585"/>
                              <a:gd name="connsiteY466" fmla="*/ 65256 h 182174"/>
                              <a:gd name="connsiteX467" fmla="*/ 113868 w 139585"/>
                              <a:gd name="connsiteY467" fmla="*/ 65256 h 182174"/>
                              <a:gd name="connsiteX468" fmla="*/ 115773 w 139585"/>
                              <a:gd name="connsiteY468" fmla="*/ 69066 h 182174"/>
                              <a:gd name="connsiteX469" fmla="*/ 118630 w 139585"/>
                              <a:gd name="connsiteY469" fmla="*/ 73828 h 182174"/>
                              <a:gd name="connsiteX470" fmla="*/ 125298 w 139585"/>
                              <a:gd name="connsiteY470" fmla="*/ 70971 h 182174"/>
                              <a:gd name="connsiteX471" fmla="*/ 125298 w 139585"/>
                              <a:gd name="connsiteY471" fmla="*/ 69066 h 182174"/>
                              <a:gd name="connsiteX472" fmla="*/ 123393 w 139585"/>
                              <a:gd name="connsiteY472" fmla="*/ 69066 h 182174"/>
                              <a:gd name="connsiteX473" fmla="*/ 118630 w 139585"/>
                              <a:gd name="connsiteY473" fmla="*/ 70971 h 182174"/>
                              <a:gd name="connsiteX474" fmla="*/ 116725 w 139585"/>
                              <a:gd name="connsiteY474" fmla="*/ 70971 h 182174"/>
                              <a:gd name="connsiteX475" fmla="*/ 116725 w 139585"/>
                              <a:gd name="connsiteY475" fmla="*/ 70018 h 182174"/>
                              <a:gd name="connsiteX476" fmla="*/ 121488 w 139585"/>
                              <a:gd name="connsiteY476" fmla="*/ 66208 h 182174"/>
                              <a:gd name="connsiteX477" fmla="*/ 122440 w 139585"/>
                              <a:gd name="connsiteY477" fmla="*/ 64303 h 182174"/>
                              <a:gd name="connsiteX478" fmla="*/ 121488 w 139585"/>
                              <a:gd name="connsiteY478" fmla="*/ 64303 h 182174"/>
                              <a:gd name="connsiteX479" fmla="*/ 117678 w 139585"/>
                              <a:gd name="connsiteY479" fmla="*/ 65256 h 182174"/>
                              <a:gd name="connsiteX480" fmla="*/ 115773 w 139585"/>
                              <a:gd name="connsiteY480" fmla="*/ 65256 h 182174"/>
                              <a:gd name="connsiteX481" fmla="*/ 113868 w 139585"/>
                              <a:gd name="connsiteY481" fmla="*/ 63350 h 182174"/>
                              <a:gd name="connsiteX482" fmla="*/ 112915 w 139585"/>
                              <a:gd name="connsiteY482" fmla="*/ 61446 h 182174"/>
                              <a:gd name="connsiteX483" fmla="*/ 114821 w 139585"/>
                              <a:gd name="connsiteY483" fmla="*/ 61446 h 182174"/>
                              <a:gd name="connsiteX484" fmla="*/ 118630 w 139585"/>
                              <a:gd name="connsiteY484" fmla="*/ 60493 h 182174"/>
                              <a:gd name="connsiteX485" fmla="*/ 115773 w 139585"/>
                              <a:gd name="connsiteY485" fmla="*/ 58588 h 182174"/>
                              <a:gd name="connsiteX486" fmla="*/ 114821 w 139585"/>
                              <a:gd name="connsiteY486" fmla="*/ 57635 h 182174"/>
                              <a:gd name="connsiteX487" fmla="*/ 116725 w 139585"/>
                              <a:gd name="connsiteY487" fmla="*/ 56683 h 182174"/>
                              <a:gd name="connsiteX488" fmla="*/ 118630 w 139585"/>
                              <a:gd name="connsiteY488" fmla="*/ 54778 h 182174"/>
                              <a:gd name="connsiteX489" fmla="*/ 111963 w 139585"/>
                              <a:gd name="connsiteY489" fmla="*/ 50968 h 182174"/>
                              <a:gd name="connsiteX490" fmla="*/ 107200 w 139585"/>
                              <a:gd name="connsiteY490" fmla="*/ 68113 h 182174"/>
                              <a:gd name="connsiteX491" fmla="*/ 107200 w 139585"/>
                              <a:gd name="connsiteY491" fmla="*/ 68113 h 182174"/>
                              <a:gd name="connsiteX492" fmla="*/ 107200 w 139585"/>
                              <a:gd name="connsiteY492" fmla="*/ 68113 h 182174"/>
                              <a:gd name="connsiteX493" fmla="*/ 107200 w 139585"/>
                              <a:gd name="connsiteY493" fmla="*/ 68113 h 182174"/>
                              <a:gd name="connsiteX494" fmla="*/ 107200 w 139585"/>
                              <a:gd name="connsiteY494" fmla="*/ 68113 h 182174"/>
                              <a:gd name="connsiteX495" fmla="*/ 108153 w 139585"/>
                              <a:gd name="connsiteY495" fmla="*/ 48110 h 182174"/>
                              <a:gd name="connsiteX496" fmla="*/ 111011 w 139585"/>
                              <a:gd name="connsiteY496" fmla="*/ 47158 h 182174"/>
                              <a:gd name="connsiteX497" fmla="*/ 113868 w 139585"/>
                              <a:gd name="connsiteY497" fmla="*/ 47158 h 182174"/>
                              <a:gd name="connsiteX498" fmla="*/ 109105 w 139585"/>
                              <a:gd name="connsiteY498" fmla="*/ 45253 h 182174"/>
                              <a:gd name="connsiteX499" fmla="*/ 108153 w 139585"/>
                              <a:gd name="connsiteY499" fmla="*/ 48110 h 182174"/>
                              <a:gd name="connsiteX500" fmla="*/ 112915 w 139585"/>
                              <a:gd name="connsiteY500" fmla="*/ 70971 h 182174"/>
                              <a:gd name="connsiteX501" fmla="*/ 112915 w 139585"/>
                              <a:gd name="connsiteY501" fmla="*/ 70971 h 182174"/>
                              <a:gd name="connsiteX502" fmla="*/ 111011 w 139585"/>
                              <a:gd name="connsiteY502" fmla="*/ 69066 h 182174"/>
                              <a:gd name="connsiteX503" fmla="*/ 111011 w 139585"/>
                              <a:gd name="connsiteY503" fmla="*/ 72875 h 182174"/>
                              <a:gd name="connsiteX504" fmla="*/ 112915 w 139585"/>
                              <a:gd name="connsiteY504" fmla="*/ 70971 h 182174"/>
                              <a:gd name="connsiteX505" fmla="*/ 112915 w 139585"/>
                              <a:gd name="connsiteY505" fmla="*/ 43348 h 182174"/>
                              <a:gd name="connsiteX506" fmla="*/ 115773 w 139585"/>
                              <a:gd name="connsiteY506" fmla="*/ 43348 h 182174"/>
                              <a:gd name="connsiteX507" fmla="*/ 113868 w 139585"/>
                              <a:gd name="connsiteY507" fmla="*/ 41443 h 182174"/>
                              <a:gd name="connsiteX508" fmla="*/ 113868 w 139585"/>
                              <a:gd name="connsiteY508" fmla="*/ 37633 h 182174"/>
                              <a:gd name="connsiteX509" fmla="*/ 113868 w 139585"/>
                              <a:gd name="connsiteY509" fmla="*/ 34775 h 182174"/>
                              <a:gd name="connsiteX510" fmla="*/ 110058 w 139585"/>
                              <a:gd name="connsiteY510" fmla="*/ 34775 h 182174"/>
                              <a:gd name="connsiteX511" fmla="*/ 110058 w 139585"/>
                              <a:gd name="connsiteY511" fmla="*/ 37633 h 182174"/>
                              <a:gd name="connsiteX512" fmla="*/ 110058 w 139585"/>
                              <a:gd name="connsiteY512" fmla="*/ 38585 h 182174"/>
                              <a:gd name="connsiteX513" fmla="*/ 112915 w 139585"/>
                              <a:gd name="connsiteY513" fmla="*/ 43348 h 182174"/>
                              <a:gd name="connsiteX514" fmla="*/ 111963 w 139585"/>
                              <a:gd name="connsiteY514" fmla="*/ 139550 h 182174"/>
                              <a:gd name="connsiteX515" fmla="*/ 111011 w 139585"/>
                              <a:gd name="connsiteY515" fmla="*/ 138598 h 182174"/>
                              <a:gd name="connsiteX516" fmla="*/ 110058 w 139585"/>
                              <a:gd name="connsiteY516" fmla="*/ 139550 h 182174"/>
                              <a:gd name="connsiteX517" fmla="*/ 111963 w 139585"/>
                              <a:gd name="connsiteY517" fmla="*/ 139550 h 182174"/>
                              <a:gd name="connsiteX518" fmla="*/ 111963 w 139585"/>
                              <a:gd name="connsiteY518" fmla="*/ 139550 h 182174"/>
                              <a:gd name="connsiteX519" fmla="*/ 112915 w 139585"/>
                              <a:gd name="connsiteY519" fmla="*/ 132883 h 182174"/>
                              <a:gd name="connsiteX520" fmla="*/ 112915 w 139585"/>
                              <a:gd name="connsiteY520" fmla="*/ 132883 h 182174"/>
                              <a:gd name="connsiteX521" fmla="*/ 111011 w 139585"/>
                              <a:gd name="connsiteY521" fmla="*/ 132883 h 182174"/>
                              <a:gd name="connsiteX522" fmla="*/ 112915 w 139585"/>
                              <a:gd name="connsiteY522" fmla="*/ 132883 h 182174"/>
                              <a:gd name="connsiteX523" fmla="*/ 112915 w 139585"/>
                              <a:gd name="connsiteY523" fmla="*/ 132883 h 182174"/>
                              <a:gd name="connsiteX524" fmla="*/ 111963 w 139585"/>
                              <a:gd name="connsiteY524" fmla="*/ 65256 h 182174"/>
                              <a:gd name="connsiteX525" fmla="*/ 112915 w 139585"/>
                              <a:gd name="connsiteY525" fmla="*/ 63350 h 182174"/>
                              <a:gd name="connsiteX526" fmla="*/ 111963 w 139585"/>
                              <a:gd name="connsiteY526" fmla="*/ 65256 h 182174"/>
                              <a:gd name="connsiteX527" fmla="*/ 111963 w 139585"/>
                              <a:gd name="connsiteY527" fmla="*/ 65256 h 182174"/>
                              <a:gd name="connsiteX528" fmla="*/ 113868 w 139585"/>
                              <a:gd name="connsiteY528" fmla="*/ 71923 h 182174"/>
                              <a:gd name="connsiteX529" fmla="*/ 113868 w 139585"/>
                              <a:gd name="connsiteY529" fmla="*/ 71923 h 182174"/>
                              <a:gd name="connsiteX530" fmla="*/ 113868 w 139585"/>
                              <a:gd name="connsiteY530" fmla="*/ 71923 h 182174"/>
                              <a:gd name="connsiteX531" fmla="*/ 113868 w 139585"/>
                              <a:gd name="connsiteY531" fmla="*/ 74781 h 182174"/>
                              <a:gd name="connsiteX532" fmla="*/ 114821 w 139585"/>
                              <a:gd name="connsiteY532" fmla="*/ 73828 h 182174"/>
                              <a:gd name="connsiteX533" fmla="*/ 113868 w 139585"/>
                              <a:gd name="connsiteY533" fmla="*/ 71923 h 182174"/>
                              <a:gd name="connsiteX534" fmla="*/ 112915 w 139585"/>
                              <a:gd name="connsiteY534" fmla="*/ 49063 h 182174"/>
                              <a:gd name="connsiteX535" fmla="*/ 113868 w 139585"/>
                              <a:gd name="connsiteY535" fmla="*/ 50016 h 182174"/>
                              <a:gd name="connsiteX536" fmla="*/ 112915 w 139585"/>
                              <a:gd name="connsiteY536" fmla="*/ 49063 h 182174"/>
                              <a:gd name="connsiteX537" fmla="*/ 112915 w 139585"/>
                              <a:gd name="connsiteY537" fmla="*/ 47158 h 182174"/>
                              <a:gd name="connsiteX538" fmla="*/ 112915 w 139585"/>
                              <a:gd name="connsiteY538" fmla="*/ 49063 h 182174"/>
                              <a:gd name="connsiteX539" fmla="*/ 116725 w 139585"/>
                              <a:gd name="connsiteY539" fmla="*/ 123358 h 182174"/>
                              <a:gd name="connsiteX540" fmla="*/ 118630 w 139585"/>
                              <a:gd name="connsiteY540" fmla="*/ 121453 h 182174"/>
                              <a:gd name="connsiteX541" fmla="*/ 119583 w 139585"/>
                              <a:gd name="connsiteY541" fmla="*/ 122406 h 182174"/>
                              <a:gd name="connsiteX542" fmla="*/ 116725 w 139585"/>
                              <a:gd name="connsiteY542" fmla="*/ 123358 h 182174"/>
                              <a:gd name="connsiteX543" fmla="*/ 116725 w 139585"/>
                              <a:gd name="connsiteY543" fmla="*/ 123358 h 182174"/>
                              <a:gd name="connsiteX544" fmla="*/ 120536 w 139585"/>
                              <a:gd name="connsiteY544" fmla="*/ 73828 h 182174"/>
                              <a:gd name="connsiteX545" fmla="*/ 117678 w 139585"/>
                              <a:gd name="connsiteY545" fmla="*/ 75733 h 182174"/>
                              <a:gd name="connsiteX546" fmla="*/ 119583 w 139585"/>
                              <a:gd name="connsiteY546" fmla="*/ 76685 h 182174"/>
                              <a:gd name="connsiteX547" fmla="*/ 122440 w 139585"/>
                              <a:gd name="connsiteY547" fmla="*/ 75733 h 182174"/>
                              <a:gd name="connsiteX548" fmla="*/ 120536 w 139585"/>
                              <a:gd name="connsiteY548" fmla="*/ 73828 h 182174"/>
                              <a:gd name="connsiteX549" fmla="*/ 120536 w 139585"/>
                              <a:gd name="connsiteY549" fmla="*/ 139550 h 182174"/>
                              <a:gd name="connsiteX550" fmla="*/ 118630 w 139585"/>
                              <a:gd name="connsiteY550" fmla="*/ 137646 h 182174"/>
                              <a:gd name="connsiteX551" fmla="*/ 117678 w 139585"/>
                              <a:gd name="connsiteY551" fmla="*/ 138598 h 182174"/>
                              <a:gd name="connsiteX552" fmla="*/ 120536 w 139585"/>
                              <a:gd name="connsiteY552" fmla="*/ 139550 h 182174"/>
                              <a:gd name="connsiteX553" fmla="*/ 120536 w 139585"/>
                              <a:gd name="connsiteY553" fmla="*/ 139550 h 182174"/>
                              <a:gd name="connsiteX554" fmla="*/ 118630 w 139585"/>
                              <a:gd name="connsiteY554" fmla="*/ 48110 h 182174"/>
                              <a:gd name="connsiteX555" fmla="*/ 120536 w 139585"/>
                              <a:gd name="connsiteY555" fmla="*/ 49063 h 182174"/>
                              <a:gd name="connsiteX556" fmla="*/ 121488 w 139585"/>
                              <a:gd name="connsiteY556" fmla="*/ 48110 h 182174"/>
                              <a:gd name="connsiteX557" fmla="*/ 119583 w 139585"/>
                              <a:gd name="connsiteY557" fmla="*/ 46206 h 182174"/>
                              <a:gd name="connsiteX558" fmla="*/ 118630 w 139585"/>
                              <a:gd name="connsiteY558" fmla="*/ 48110 h 182174"/>
                              <a:gd name="connsiteX559" fmla="*/ 119583 w 139585"/>
                              <a:gd name="connsiteY559" fmla="*/ 37633 h 182174"/>
                              <a:gd name="connsiteX560" fmla="*/ 121488 w 139585"/>
                              <a:gd name="connsiteY560" fmla="*/ 36681 h 182174"/>
                              <a:gd name="connsiteX561" fmla="*/ 121488 w 139585"/>
                              <a:gd name="connsiteY561" fmla="*/ 35728 h 182174"/>
                              <a:gd name="connsiteX562" fmla="*/ 119583 w 139585"/>
                              <a:gd name="connsiteY562" fmla="*/ 37633 h 182174"/>
                              <a:gd name="connsiteX563" fmla="*/ 119583 w 139585"/>
                              <a:gd name="connsiteY563" fmla="*/ 37633 h 182174"/>
                              <a:gd name="connsiteX564" fmla="*/ 121488 w 139585"/>
                              <a:gd name="connsiteY564" fmla="*/ 54778 h 182174"/>
                              <a:gd name="connsiteX565" fmla="*/ 121488 w 139585"/>
                              <a:gd name="connsiteY565" fmla="*/ 54778 h 182174"/>
                              <a:gd name="connsiteX566" fmla="*/ 124346 w 139585"/>
                              <a:gd name="connsiteY566" fmla="*/ 58588 h 182174"/>
                              <a:gd name="connsiteX567" fmla="*/ 124346 w 139585"/>
                              <a:gd name="connsiteY567" fmla="*/ 57635 h 182174"/>
                              <a:gd name="connsiteX568" fmla="*/ 121488 w 139585"/>
                              <a:gd name="connsiteY568" fmla="*/ 54778 h 182174"/>
                              <a:gd name="connsiteX569" fmla="*/ 123393 w 139585"/>
                              <a:gd name="connsiteY569" fmla="*/ 128121 h 182174"/>
                              <a:gd name="connsiteX570" fmla="*/ 124346 w 139585"/>
                              <a:gd name="connsiteY570" fmla="*/ 129073 h 182174"/>
                              <a:gd name="connsiteX571" fmla="*/ 125298 w 139585"/>
                              <a:gd name="connsiteY571" fmla="*/ 128121 h 182174"/>
                              <a:gd name="connsiteX572" fmla="*/ 123393 w 139585"/>
                              <a:gd name="connsiteY572" fmla="*/ 128121 h 182174"/>
                              <a:gd name="connsiteX573" fmla="*/ 123393 w 139585"/>
                              <a:gd name="connsiteY573" fmla="*/ 128121 h 182174"/>
                              <a:gd name="connsiteX574" fmla="*/ 123393 w 139585"/>
                              <a:gd name="connsiteY574" fmla="*/ 131931 h 182174"/>
                              <a:gd name="connsiteX575" fmla="*/ 123393 w 139585"/>
                              <a:gd name="connsiteY575" fmla="*/ 131931 h 182174"/>
                              <a:gd name="connsiteX576" fmla="*/ 123393 w 139585"/>
                              <a:gd name="connsiteY576" fmla="*/ 131931 h 182174"/>
                              <a:gd name="connsiteX577" fmla="*/ 123393 w 139585"/>
                              <a:gd name="connsiteY577" fmla="*/ 131931 h 182174"/>
                              <a:gd name="connsiteX578" fmla="*/ 123393 w 139585"/>
                              <a:gd name="connsiteY578" fmla="*/ 131931 h 182174"/>
                              <a:gd name="connsiteX579" fmla="*/ 124346 w 139585"/>
                              <a:gd name="connsiteY579" fmla="*/ 124310 h 182174"/>
                              <a:gd name="connsiteX580" fmla="*/ 124346 w 139585"/>
                              <a:gd name="connsiteY580" fmla="*/ 124310 h 182174"/>
                              <a:gd name="connsiteX581" fmla="*/ 129108 w 139585"/>
                              <a:gd name="connsiteY581" fmla="*/ 122406 h 182174"/>
                              <a:gd name="connsiteX582" fmla="*/ 125298 w 139585"/>
                              <a:gd name="connsiteY582" fmla="*/ 121453 h 182174"/>
                              <a:gd name="connsiteX583" fmla="*/ 124346 w 139585"/>
                              <a:gd name="connsiteY583" fmla="*/ 124310 h 182174"/>
                              <a:gd name="connsiteX584" fmla="*/ 124346 w 139585"/>
                              <a:gd name="connsiteY584" fmla="*/ 47158 h 182174"/>
                              <a:gd name="connsiteX585" fmla="*/ 125298 w 139585"/>
                              <a:gd name="connsiteY585" fmla="*/ 48110 h 182174"/>
                              <a:gd name="connsiteX586" fmla="*/ 126250 w 139585"/>
                              <a:gd name="connsiteY586" fmla="*/ 48110 h 182174"/>
                              <a:gd name="connsiteX587" fmla="*/ 124346 w 139585"/>
                              <a:gd name="connsiteY587" fmla="*/ 47158 h 182174"/>
                              <a:gd name="connsiteX588" fmla="*/ 124346 w 139585"/>
                              <a:gd name="connsiteY588" fmla="*/ 47158 h 182174"/>
                              <a:gd name="connsiteX589" fmla="*/ 126250 w 139585"/>
                              <a:gd name="connsiteY589" fmla="*/ 71923 h 182174"/>
                              <a:gd name="connsiteX590" fmla="*/ 126250 w 139585"/>
                              <a:gd name="connsiteY590" fmla="*/ 71923 h 182174"/>
                              <a:gd name="connsiteX591" fmla="*/ 125298 w 139585"/>
                              <a:gd name="connsiteY591" fmla="*/ 71923 h 182174"/>
                              <a:gd name="connsiteX592" fmla="*/ 126250 w 139585"/>
                              <a:gd name="connsiteY592" fmla="*/ 71923 h 182174"/>
                              <a:gd name="connsiteX593" fmla="*/ 126250 w 139585"/>
                              <a:gd name="connsiteY593" fmla="*/ 71923 h 182174"/>
                              <a:gd name="connsiteX594" fmla="*/ 127203 w 139585"/>
                              <a:gd name="connsiteY594" fmla="*/ 59541 h 182174"/>
                              <a:gd name="connsiteX595" fmla="*/ 127203 w 139585"/>
                              <a:gd name="connsiteY595" fmla="*/ 59541 h 182174"/>
                              <a:gd name="connsiteX596" fmla="*/ 125298 w 139585"/>
                              <a:gd name="connsiteY596" fmla="*/ 60493 h 182174"/>
                              <a:gd name="connsiteX597" fmla="*/ 126250 w 139585"/>
                              <a:gd name="connsiteY597" fmla="*/ 61446 h 182174"/>
                              <a:gd name="connsiteX598" fmla="*/ 127203 w 139585"/>
                              <a:gd name="connsiteY598" fmla="*/ 59541 h 182174"/>
                              <a:gd name="connsiteX599" fmla="*/ 126250 w 139585"/>
                              <a:gd name="connsiteY599" fmla="*/ 54778 h 182174"/>
                              <a:gd name="connsiteX600" fmla="*/ 128155 w 139585"/>
                              <a:gd name="connsiteY600" fmla="*/ 55731 h 182174"/>
                              <a:gd name="connsiteX601" fmla="*/ 129108 w 139585"/>
                              <a:gd name="connsiteY601" fmla="*/ 54778 h 182174"/>
                              <a:gd name="connsiteX602" fmla="*/ 128155 w 139585"/>
                              <a:gd name="connsiteY602" fmla="*/ 53825 h 182174"/>
                              <a:gd name="connsiteX603" fmla="*/ 126250 w 139585"/>
                              <a:gd name="connsiteY603" fmla="*/ 54778 h 1821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Lst>
                            <a:rect l="l" t="t" r="r" b="b"/>
                            <a:pathLst>
                              <a:path w="139585" h="182174">
                                <a:moveTo>
                                  <a:pt x="51003" y="95735"/>
                                </a:moveTo>
                                <a:cubicBezTo>
                                  <a:pt x="51003" y="100498"/>
                                  <a:pt x="51955" y="105260"/>
                                  <a:pt x="51955" y="110023"/>
                                </a:cubicBezTo>
                                <a:cubicBezTo>
                                  <a:pt x="52908" y="120500"/>
                                  <a:pt x="53861" y="130978"/>
                                  <a:pt x="57671" y="141456"/>
                                </a:cubicBezTo>
                                <a:cubicBezTo>
                                  <a:pt x="61480" y="150981"/>
                                  <a:pt x="67196" y="158600"/>
                                  <a:pt x="75768" y="164316"/>
                                </a:cubicBezTo>
                                <a:cubicBezTo>
                                  <a:pt x="89103" y="172888"/>
                                  <a:pt x="102438" y="170031"/>
                                  <a:pt x="108153" y="153838"/>
                                </a:cubicBezTo>
                                <a:cubicBezTo>
                                  <a:pt x="110058" y="149075"/>
                                  <a:pt x="109105" y="146218"/>
                                  <a:pt x="104343" y="144313"/>
                                </a:cubicBezTo>
                                <a:cubicBezTo>
                                  <a:pt x="91961" y="138598"/>
                                  <a:pt x="90055" y="128121"/>
                                  <a:pt x="93865" y="116691"/>
                                </a:cubicBezTo>
                                <a:cubicBezTo>
                                  <a:pt x="94818" y="113833"/>
                                  <a:pt x="95771" y="110975"/>
                                  <a:pt x="98628" y="109071"/>
                                </a:cubicBezTo>
                                <a:cubicBezTo>
                                  <a:pt x="105296" y="104308"/>
                                  <a:pt x="111963" y="101450"/>
                                  <a:pt x="120536" y="102403"/>
                                </a:cubicBezTo>
                                <a:cubicBezTo>
                                  <a:pt x="129108" y="103356"/>
                                  <a:pt x="137681" y="110975"/>
                                  <a:pt x="138633" y="120500"/>
                                </a:cubicBezTo>
                                <a:cubicBezTo>
                                  <a:pt x="140538" y="135741"/>
                                  <a:pt x="135775" y="148123"/>
                                  <a:pt x="127203" y="160506"/>
                                </a:cubicBezTo>
                                <a:cubicBezTo>
                                  <a:pt x="117678" y="172888"/>
                                  <a:pt x="105296" y="178603"/>
                                  <a:pt x="90055" y="181460"/>
                                </a:cubicBezTo>
                                <a:cubicBezTo>
                                  <a:pt x="74815" y="183366"/>
                                  <a:pt x="60528" y="181460"/>
                                  <a:pt x="47193" y="175746"/>
                                </a:cubicBezTo>
                                <a:cubicBezTo>
                                  <a:pt x="36715" y="170983"/>
                                  <a:pt x="27190" y="164316"/>
                                  <a:pt x="19571" y="154791"/>
                                </a:cubicBezTo>
                                <a:cubicBezTo>
                                  <a:pt x="10998" y="144313"/>
                                  <a:pt x="5283" y="131931"/>
                                  <a:pt x="2425" y="118596"/>
                                </a:cubicBezTo>
                                <a:cubicBezTo>
                                  <a:pt x="-1385" y="100498"/>
                                  <a:pt x="-432" y="81448"/>
                                  <a:pt x="3378" y="63350"/>
                                </a:cubicBezTo>
                                <a:cubicBezTo>
                                  <a:pt x="7188" y="46206"/>
                                  <a:pt x="14808" y="32871"/>
                                  <a:pt x="26238" y="20488"/>
                                </a:cubicBezTo>
                                <a:cubicBezTo>
                                  <a:pt x="37668" y="8106"/>
                                  <a:pt x="51955" y="2391"/>
                                  <a:pt x="69100" y="485"/>
                                </a:cubicBezTo>
                                <a:cubicBezTo>
                                  <a:pt x="84340" y="-1419"/>
                                  <a:pt x="97675" y="2391"/>
                                  <a:pt x="111011" y="10010"/>
                                </a:cubicBezTo>
                                <a:cubicBezTo>
                                  <a:pt x="118630" y="14773"/>
                                  <a:pt x="123393" y="20488"/>
                                  <a:pt x="127203" y="28108"/>
                                </a:cubicBezTo>
                                <a:cubicBezTo>
                                  <a:pt x="135775" y="43348"/>
                                  <a:pt x="138633" y="59541"/>
                                  <a:pt x="139586" y="76685"/>
                                </a:cubicBezTo>
                                <a:cubicBezTo>
                                  <a:pt x="139586" y="79543"/>
                                  <a:pt x="139586" y="81448"/>
                                  <a:pt x="139586" y="84306"/>
                                </a:cubicBezTo>
                                <a:cubicBezTo>
                                  <a:pt x="139586" y="89068"/>
                                  <a:pt x="138633" y="90021"/>
                                  <a:pt x="133871" y="90021"/>
                                </a:cubicBezTo>
                                <a:cubicBezTo>
                                  <a:pt x="130061" y="90021"/>
                                  <a:pt x="126250" y="90021"/>
                                  <a:pt x="122440" y="90021"/>
                                </a:cubicBezTo>
                                <a:cubicBezTo>
                                  <a:pt x="100533" y="90973"/>
                                  <a:pt x="78625" y="90973"/>
                                  <a:pt x="57671" y="90973"/>
                                </a:cubicBezTo>
                                <a:cubicBezTo>
                                  <a:pt x="52908" y="90021"/>
                                  <a:pt x="51955" y="90021"/>
                                  <a:pt x="51003" y="95735"/>
                                </a:cubicBezTo>
                                <a:close/>
                                <a:moveTo>
                                  <a:pt x="12903" y="96688"/>
                                </a:moveTo>
                                <a:cubicBezTo>
                                  <a:pt x="13855" y="98593"/>
                                  <a:pt x="12903" y="101450"/>
                                  <a:pt x="16713" y="102403"/>
                                </a:cubicBezTo>
                                <a:cubicBezTo>
                                  <a:pt x="15761" y="100498"/>
                                  <a:pt x="15761" y="98593"/>
                                  <a:pt x="15761" y="96688"/>
                                </a:cubicBezTo>
                                <a:cubicBezTo>
                                  <a:pt x="17665" y="96688"/>
                                  <a:pt x="17665" y="94783"/>
                                  <a:pt x="18618" y="93831"/>
                                </a:cubicBezTo>
                                <a:cubicBezTo>
                                  <a:pt x="18618" y="93831"/>
                                  <a:pt x="19571" y="92878"/>
                                  <a:pt x="19571" y="92878"/>
                                </a:cubicBezTo>
                                <a:cubicBezTo>
                                  <a:pt x="18618" y="91925"/>
                                  <a:pt x="18618" y="92878"/>
                                  <a:pt x="17665" y="92878"/>
                                </a:cubicBezTo>
                                <a:cubicBezTo>
                                  <a:pt x="15761" y="93831"/>
                                  <a:pt x="14808" y="92878"/>
                                  <a:pt x="14808" y="90973"/>
                                </a:cubicBezTo>
                                <a:cubicBezTo>
                                  <a:pt x="14808" y="90021"/>
                                  <a:pt x="15761" y="89068"/>
                                  <a:pt x="13855" y="89068"/>
                                </a:cubicBezTo>
                                <a:cubicBezTo>
                                  <a:pt x="11950" y="89068"/>
                                  <a:pt x="12903" y="90973"/>
                                  <a:pt x="12903" y="91925"/>
                                </a:cubicBezTo>
                                <a:lnTo>
                                  <a:pt x="12903" y="93831"/>
                                </a:lnTo>
                                <a:cubicBezTo>
                                  <a:pt x="12903" y="93831"/>
                                  <a:pt x="12903" y="93831"/>
                                  <a:pt x="12903" y="93831"/>
                                </a:cubicBezTo>
                                <a:lnTo>
                                  <a:pt x="12903" y="93831"/>
                                </a:lnTo>
                                <a:cubicBezTo>
                                  <a:pt x="9093" y="94783"/>
                                  <a:pt x="10998" y="95735"/>
                                  <a:pt x="12903" y="96688"/>
                                </a:cubicBezTo>
                                <a:lnTo>
                                  <a:pt x="12903" y="96688"/>
                                </a:lnTo>
                                <a:lnTo>
                                  <a:pt x="12903" y="96688"/>
                                </a:lnTo>
                                <a:close/>
                                <a:moveTo>
                                  <a:pt x="43383" y="54778"/>
                                </a:moveTo>
                                <a:cubicBezTo>
                                  <a:pt x="43383" y="52873"/>
                                  <a:pt x="42430" y="51921"/>
                                  <a:pt x="42430" y="50016"/>
                                </a:cubicBezTo>
                                <a:cubicBezTo>
                                  <a:pt x="43383" y="47158"/>
                                  <a:pt x="42430" y="46206"/>
                                  <a:pt x="39573" y="45253"/>
                                </a:cubicBezTo>
                                <a:cubicBezTo>
                                  <a:pt x="38621" y="45253"/>
                                  <a:pt x="38621" y="44300"/>
                                  <a:pt x="38621" y="43348"/>
                                </a:cubicBezTo>
                                <a:cubicBezTo>
                                  <a:pt x="38621" y="42396"/>
                                  <a:pt x="39573" y="42396"/>
                                  <a:pt x="40525" y="42396"/>
                                </a:cubicBezTo>
                                <a:cubicBezTo>
                                  <a:pt x="41478" y="42396"/>
                                  <a:pt x="42430" y="43348"/>
                                  <a:pt x="43383" y="42396"/>
                                </a:cubicBezTo>
                                <a:cubicBezTo>
                                  <a:pt x="43383" y="42396"/>
                                  <a:pt x="42430" y="40491"/>
                                  <a:pt x="41478" y="40491"/>
                                </a:cubicBezTo>
                                <a:cubicBezTo>
                                  <a:pt x="40525" y="39538"/>
                                  <a:pt x="39573" y="40491"/>
                                  <a:pt x="38621" y="40491"/>
                                </a:cubicBezTo>
                                <a:cubicBezTo>
                                  <a:pt x="37668" y="41443"/>
                                  <a:pt x="36715" y="42396"/>
                                  <a:pt x="36715" y="44300"/>
                                </a:cubicBezTo>
                                <a:cubicBezTo>
                                  <a:pt x="36715" y="46206"/>
                                  <a:pt x="38621" y="47158"/>
                                  <a:pt x="35763" y="48110"/>
                                </a:cubicBezTo>
                                <a:cubicBezTo>
                                  <a:pt x="34811" y="48110"/>
                                  <a:pt x="35763" y="49063"/>
                                  <a:pt x="35763" y="50016"/>
                                </a:cubicBezTo>
                                <a:cubicBezTo>
                                  <a:pt x="35763" y="50016"/>
                                  <a:pt x="35763" y="50968"/>
                                  <a:pt x="35763" y="50968"/>
                                </a:cubicBezTo>
                                <a:cubicBezTo>
                                  <a:pt x="35763" y="50968"/>
                                  <a:pt x="35763" y="50968"/>
                                  <a:pt x="34811" y="50968"/>
                                </a:cubicBezTo>
                                <a:cubicBezTo>
                                  <a:pt x="33858" y="49063"/>
                                  <a:pt x="31953" y="48110"/>
                                  <a:pt x="32905" y="46206"/>
                                </a:cubicBezTo>
                                <a:cubicBezTo>
                                  <a:pt x="33858" y="44300"/>
                                  <a:pt x="33858" y="44300"/>
                                  <a:pt x="33858" y="42396"/>
                                </a:cubicBezTo>
                                <a:cubicBezTo>
                                  <a:pt x="33858" y="41443"/>
                                  <a:pt x="34811" y="40491"/>
                                  <a:pt x="32905" y="40491"/>
                                </a:cubicBezTo>
                                <a:cubicBezTo>
                                  <a:pt x="31953" y="40491"/>
                                  <a:pt x="29096" y="38585"/>
                                  <a:pt x="29096" y="41443"/>
                                </a:cubicBezTo>
                                <a:cubicBezTo>
                                  <a:pt x="29096" y="42396"/>
                                  <a:pt x="28143" y="43348"/>
                                  <a:pt x="27190" y="43348"/>
                                </a:cubicBezTo>
                                <a:cubicBezTo>
                                  <a:pt x="24333" y="43348"/>
                                  <a:pt x="22428" y="46206"/>
                                  <a:pt x="19571" y="47158"/>
                                </a:cubicBezTo>
                                <a:cubicBezTo>
                                  <a:pt x="17665" y="47158"/>
                                  <a:pt x="19571" y="48110"/>
                                  <a:pt x="19571" y="48110"/>
                                </a:cubicBezTo>
                                <a:cubicBezTo>
                                  <a:pt x="20523" y="49063"/>
                                  <a:pt x="21475" y="49063"/>
                                  <a:pt x="22428" y="48110"/>
                                </a:cubicBezTo>
                                <a:cubicBezTo>
                                  <a:pt x="25286" y="46206"/>
                                  <a:pt x="26238" y="50968"/>
                                  <a:pt x="30048" y="50016"/>
                                </a:cubicBezTo>
                                <a:cubicBezTo>
                                  <a:pt x="30048" y="50016"/>
                                  <a:pt x="30048" y="50968"/>
                                  <a:pt x="30048" y="50968"/>
                                </a:cubicBezTo>
                                <a:cubicBezTo>
                                  <a:pt x="29096" y="51921"/>
                                  <a:pt x="30048" y="52873"/>
                                  <a:pt x="31000" y="52873"/>
                                </a:cubicBezTo>
                                <a:cubicBezTo>
                                  <a:pt x="31953" y="52873"/>
                                  <a:pt x="32905" y="52873"/>
                                  <a:pt x="32905" y="53825"/>
                                </a:cubicBezTo>
                                <a:cubicBezTo>
                                  <a:pt x="32905" y="53825"/>
                                  <a:pt x="31953" y="54778"/>
                                  <a:pt x="31953" y="54778"/>
                                </a:cubicBezTo>
                                <a:cubicBezTo>
                                  <a:pt x="29096" y="55731"/>
                                  <a:pt x="28143" y="53825"/>
                                  <a:pt x="26238" y="52873"/>
                                </a:cubicBezTo>
                                <a:cubicBezTo>
                                  <a:pt x="26238" y="51921"/>
                                  <a:pt x="25286" y="50016"/>
                                  <a:pt x="23380" y="50968"/>
                                </a:cubicBezTo>
                                <a:cubicBezTo>
                                  <a:pt x="22428" y="50968"/>
                                  <a:pt x="22428" y="52873"/>
                                  <a:pt x="22428" y="52873"/>
                                </a:cubicBezTo>
                                <a:cubicBezTo>
                                  <a:pt x="23380" y="54778"/>
                                  <a:pt x="24333" y="52873"/>
                                  <a:pt x="25286" y="52873"/>
                                </a:cubicBezTo>
                                <a:lnTo>
                                  <a:pt x="25286" y="52873"/>
                                </a:lnTo>
                                <a:cubicBezTo>
                                  <a:pt x="25286" y="55731"/>
                                  <a:pt x="24333" y="57635"/>
                                  <a:pt x="21475" y="58588"/>
                                </a:cubicBezTo>
                                <a:cubicBezTo>
                                  <a:pt x="20523" y="59541"/>
                                  <a:pt x="19571" y="60493"/>
                                  <a:pt x="18618" y="61446"/>
                                </a:cubicBezTo>
                                <a:cubicBezTo>
                                  <a:pt x="17665" y="62398"/>
                                  <a:pt x="15761" y="60493"/>
                                  <a:pt x="15761" y="61446"/>
                                </a:cubicBezTo>
                                <a:cubicBezTo>
                                  <a:pt x="14808" y="62398"/>
                                  <a:pt x="17665" y="63350"/>
                                  <a:pt x="16713" y="64303"/>
                                </a:cubicBezTo>
                                <a:lnTo>
                                  <a:pt x="15761" y="65256"/>
                                </a:lnTo>
                                <a:cubicBezTo>
                                  <a:pt x="14808" y="66208"/>
                                  <a:pt x="13855" y="67160"/>
                                  <a:pt x="12903" y="68113"/>
                                </a:cubicBezTo>
                                <a:cubicBezTo>
                                  <a:pt x="12903" y="69066"/>
                                  <a:pt x="12903" y="70018"/>
                                  <a:pt x="13855" y="70018"/>
                                </a:cubicBezTo>
                                <a:cubicBezTo>
                                  <a:pt x="14808" y="70018"/>
                                  <a:pt x="14808" y="70018"/>
                                  <a:pt x="15761" y="69066"/>
                                </a:cubicBezTo>
                                <a:cubicBezTo>
                                  <a:pt x="15761" y="68113"/>
                                  <a:pt x="15761" y="65256"/>
                                  <a:pt x="17665" y="66208"/>
                                </a:cubicBezTo>
                                <a:cubicBezTo>
                                  <a:pt x="18618" y="67160"/>
                                  <a:pt x="18618" y="69066"/>
                                  <a:pt x="17665" y="70971"/>
                                </a:cubicBezTo>
                                <a:cubicBezTo>
                                  <a:pt x="17665" y="71923"/>
                                  <a:pt x="16713" y="71923"/>
                                  <a:pt x="16713" y="72875"/>
                                </a:cubicBezTo>
                                <a:cubicBezTo>
                                  <a:pt x="14808" y="73828"/>
                                  <a:pt x="14808" y="75733"/>
                                  <a:pt x="15761" y="76685"/>
                                </a:cubicBezTo>
                                <a:cubicBezTo>
                                  <a:pt x="14808" y="76685"/>
                                  <a:pt x="13855" y="75733"/>
                                  <a:pt x="11950" y="75733"/>
                                </a:cubicBezTo>
                                <a:cubicBezTo>
                                  <a:pt x="11950" y="74781"/>
                                  <a:pt x="10998" y="75733"/>
                                  <a:pt x="10046" y="75733"/>
                                </a:cubicBezTo>
                                <a:cubicBezTo>
                                  <a:pt x="10046" y="76685"/>
                                  <a:pt x="10046" y="76685"/>
                                  <a:pt x="10046" y="77638"/>
                                </a:cubicBezTo>
                                <a:cubicBezTo>
                                  <a:pt x="12903" y="81448"/>
                                  <a:pt x="15761" y="80496"/>
                                  <a:pt x="17665" y="76685"/>
                                </a:cubicBezTo>
                                <a:cubicBezTo>
                                  <a:pt x="18618" y="77638"/>
                                  <a:pt x="25286" y="75733"/>
                                  <a:pt x="25286" y="77638"/>
                                </a:cubicBezTo>
                                <a:cubicBezTo>
                                  <a:pt x="26238" y="80496"/>
                                  <a:pt x="25286" y="81448"/>
                                  <a:pt x="27190" y="83353"/>
                                </a:cubicBezTo>
                                <a:cubicBezTo>
                                  <a:pt x="24333" y="84306"/>
                                  <a:pt x="27190" y="87163"/>
                                  <a:pt x="25286" y="88116"/>
                                </a:cubicBezTo>
                                <a:cubicBezTo>
                                  <a:pt x="24333" y="87163"/>
                                  <a:pt x="20523" y="86210"/>
                                  <a:pt x="20523" y="84306"/>
                                </a:cubicBezTo>
                                <a:cubicBezTo>
                                  <a:pt x="20523" y="81448"/>
                                  <a:pt x="22428" y="80496"/>
                                  <a:pt x="20523" y="79543"/>
                                </a:cubicBezTo>
                                <a:cubicBezTo>
                                  <a:pt x="18618" y="78591"/>
                                  <a:pt x="19571" y="82400"/>
                                  <a:pt x="17665" y="83353"/>
                                </a:cubicBezTo>
                                <a:cubicBezTo>
                                  <a:pt x="17665" y="83353"/>
                                  <a:pt x="15761" y="82400"/>
                                  <a:pt x="15761" y="82400"/>
                                </a:cubicBezTo>
                                <a:cubicBezTo>
                                  <a:pt x="12903" y="84306"/>
                                  <a:pt x="13855" y="86210"/>
                                  <a:pt x="16713" y="88116"/>
                                </a:cubicBezTo>
                                <a:cubicBezTo>
                                  <a:pt x="17665" y="89068"/>
                                  <a:pt x="18618" y="90021"/>
                                  <a:pt x="19571" y="90021"/>
                                </a:cubicBezTo>
                                <a:cubicBezTo>
                                  <a:pt x="22428" y="91925"/>
                                  <a:pt x="24333" y="90973"/>
                                  <a:pt x="25286" y="87163"/>
                                </a:cubicBezTo>
                                <a:cubicBezTo>
                                  <a:pt x="26238" y="88116"/>
                                  <a:pt x="29096" y="87163"/>
                                  <a:pt x="30048" y="88116"/>
                                </a:cubicBezTo>
                                <a:cubicBezTo>
                                  <a:pt x="31953" y="89068"/>
                                  <a:pt x="33858" y="88116"/>
                                  <a:pt x="35763" y="87163"/>
                                </a:cubicBezTo>
                                <a:cubicBezTo>
                                  <a:pt x="35763" y="87163"/>
                                  <a:pt x="36715" y="86210"/>
                                  <a:pt x="36715" y="86210"/>
                                </a:cubicBezTo>
                                <a:cubicBezTo>
                                  <a:pt x="36715" y="85258"/>
                                  <a:pt x="35763" y="85258"/>
                                  <a:pt x="35763" y="85258"/>
                                </a:cubicBezTo>
                                <a:cubicBezTo>
                                  <a:pt x="34811" y="85258"/>
                                  <a:pt x="33858" y="85258"/>
                                  <a:pt x="32905" y="85258"/>
                                </a:cubicBezTo>
                                <a:cubicBezTo>
                                  <a:pt x="31000" y="84306"/>
                                  <a:pt x="28143" y="85258"/>
                                  <a:pt x="28143" y="81448"/>
                                </a:cubicBezTo>
                                <a:cubicBezTo>
                                  <a:pt x="29096" y="79543"/>
                                  <a:pt x="30048" y="76685"/>
                                  <a:pt x="31000" y="74781"/>
                                </a:cubicBezTo>
                                <a:cubicBezTo>
                                  <a:pt x="31000" y="73828"/>
                                  <a:pt x="31953" y="72875"/>
                                  <a:pt x="32905" y="73828"/>
                                </a:cubicBezTo>
                                <a:cubicBezTo>
                                  <a:pt x="33858" y="74781"/>
                                  <a:pt x="32905" y="75733"/>
                                  <a:pt x="31953" y="75733"/>
                                </a:cubicBezTo>
                                <a:cubicBezTo>
                                  <a:pt x="29096" y="77638"/>
                                  <a:pt x="31000" y="79543"/>
                                  <a:pt x="32905" y="80496"/>
                                </a:cubicBezTo>
                                <a:cubicBezTo>
                                  <a:pt x="33858" y="82400"/>
                                  <a:pt x="35763" y="83353"/>
                                  <a:pt x="37668" y="82400"/>
                                </a:cubicBezTo>
                                <a:cubicBezTo>
                                  <a:pt x="38621" y="82400"/>
                                  <a:pt x="38621" y="81448"/>
                                  <a:pt x="37668" y="81448"/>
                                </a:cubicBezTo>
                                <a:cubicBezTo>
                                  <a:pt x="36715" y="80496"/>
                                  <a:pt x="35763" y="78591"/>
                                  <a:pt x="33858" y="79543"/>
                                </a:cubicBezTo>
                                <a:cubicBezTo>
                                  <a:pt x="33858" y="78591"/>
                                  <a:pt x="34811" y="77638"/>
                                  <a:pt x="34811" y="77638"/>
                                </a:cubicBezTo>
                                <a:cubicBezTo>
                                  <a:pt x="37668" y="75733"/>
                                  <a:pt x="36715" y="73828"/>
                                  <a:pt x="35763" y="72875"/>
                                </a:cubicBezTo>
                                <a:lnTo>
                                  <a:pt x="37668" y="72875"/>
                                </a:lnTo>
                                <a:cubicBezTo>
                                  <a:pt x="37668" y="72875"/>
                                  <a:pt x="37668" y="72875"/>
                                  <a:pt x="37668" y="72875"/>
                                </a:cubicBezTo>
                                <a:cubicBezTo>
                                  <a:pt x="36715" y="72875"/>
                                  <a:pt x="36715" y="72875"/>
                                  <a:pt x="35763" y="72875"/>
                                </a:cubicBezTo>
                                <a:cubicBezTo>
                                  <a:pt x="33858" y="71923"/>
                                  <a:pt x="33858" y="68113"/>
                                  <a:pt x="31000" y="68113"/>
                                </a:cubicBezTo>
                                <a:cubicBezTo>
                                  <a:pt x="30048" y="65256"/>
                                  <a:pt x="22428" y="65256"/>
                                  <a:pt x="19571" y="63350"/>
                                </a:cubicBezTo>
                                <a:cubicBezTo>
                                  <a:pt x="18618" y="62398"/>
                                  <a:pt x="25286" y="58588"/>
                                  <a:pt x="27190" y="58588"/>
                                </a:cubicBezTo>
                                <a:cubicBezTo>
                                  <a:pt x="30048" y="58588"/>
                                  <a:pt x="31953" y="57635"/>
                                  <a:pt x="32905" y="54778"/>
                                </a:cubicBezTo>
                                <a:cubicBezTo>
                                  <a:pt x="33858" y="52873"/>
                                  <a:pt x="36715" y="52873"/>
                                  <a:pt x="38621" y="50968"/>
                                </a:cubicBezTo>
                                <a:cubicBezTo>
                                  <a:pt x="38621" y="50968"/>
                                  <a:pt x="39573" y="53825"/>
                                  <a:pt x="40525" y="54778"/>
                                </a:cubicBezTo>
                                <a:cubicBezTo>
                                  <a:pt x="40525" y="54778"/>
                                  <a:pt x="40525" y="54778"/>
                                  <a:pt x="40525" y="54778"/>
                                </a:cubicBezTo>
                                <a:cubicBezTo>
                                  <a:pt x="41478" y="55731"/>
                                  <a:pt x="41478" y="55731"/>
                                  <a:pt x="42430" y="55731"/>
                                </a:cubicBezTo>
                                <a:cubicBezTo>
                                  <a:pt x="43383" y="55731"/>
                                  <a:pt x="43383" y="55731"/>
                                  <a:pt x="43383" y="54778"/>
                                </a:cubicBezTo>
                                <a:close/>
                                <a:moveTo>
                                  <a:pt x="12903" y="83353"/>
                                </a:moveTo>
                                <a:cubicBezTo>
                                  <a:pt x="12903" y="83353"/>
                                  <a:pt x="12903" y="83353"/>
                                  <a:pt x="12903" y="83353"/>
                                </a:cubicBezTo>
                                <a:cubicBezTo>
                                  <a:pt x="13855" y="82400"/>
                                  <a:pt x="12903" y="81448"/>
                                  <a:pt x="12903" y="81448"/>
                                </a:cubicBezTo>
                                <a:cubicBezTo>
                                  <a:pt x="11950" y="81448"/>
                                  <a:pt x="11950" y="81448"/>
                                  <a:pt x="11950" y="82400"/>
                                </a:cubicBezTo>
                                <a:cubicBezTo>
                                  <a:pt x="10998" y="82400"/>
                                  <a:pt x="11950" y="83353"/>
                                  <a:pt x="12903" y="83353"/>
                                </a:cubicBezTo>
                                <a:close/>
                                <a:moveTo>
                                  <a:pt x="15761" y="96688"/>
                                </a:moveTo>
                                <a:lnTo>
                                  <a:pt x="12903" y="96688"/>
                                </a:lnTo>
                                <a:cubicBezTo>
                                  <a:pt x="12903" y="96688"/>
                                  <a:pt x="12903" y="96688"/>
                                  <a:pt x="12903" y="96688"/>
                                </a:cubicBezTo>
                                <a:lnTo>
                                  <a:pt x="12903" y="93831"/>
                                </a:lnTo>
                                <a:lnTo>
                                  <a:pt x="12903" y="93831"/>
                                </a:lnTo>
                                <a:cubicBezTo>
                                  <a:pt x="13855" y="94783"/>
                                  <a:pt x="14808" y="94783"/>
                                  <a:pt x="15761" y="96688"/>
                                </a:cubicBezTo>
                                <a:close/>
                                <a:moveTo>
                                  <a:pt x="14808" y="110023"/>
                                </a:moveTo>
                                <a:cubicBezTo>
                                  <a:pt x="17665" y="110975"/>
                                  <a:pt x="19571" y="110975"/>
                                  <a:pt x="18618" y="107166"/>
                                </a:cubicBezTo>
                                <a:cubicBezTo>
                                  <a:pt x="18618" y="107166"/>
                                  <a:pt x="18618" y="106213"/>
                                  <a:pt x="19571" y="106213"/>
                                </a:cubicBezTo>
                                <a:cubicBezTo>
                                  <a:pt x="17665" y="106213"/>
                                  <a:pt x="16713" y="106213"/>
                                  <a:pt x="14808" y="106213"/>
                                </a:cubicBezTo>
                                <a:cubicBezTo>
                                  <a:pt x="15761" y="105260"/>
                                  <a:pt x="15761" y="103356"/>
                                  <a:pt x="15761" y="102403"/>
                                </a:cubicBezTo>
                                <a:cubicBezTo>
                                  <a:pt x="14808" y="102403"/>
                                  <a:pt x="13855" y="103356"/>
                                  <a:pt x="13855" y="103356"/>
                                </a:cubicBezTo>
                                <a:cubicBezTo>
                                  <a:pt x="12903" y="103356"/>
                                  <a:pt x="13855" y="104308"/>
                                  <a:pt x="13855" y="104308"/>
                                </a:cubicBezTo>
                                <a:cubicBezTo>
                                  <a:pt x="13855" y="106213"/>
                                  <a:pt x="11950" y="108118"/>
                                  <a:pt x="14808" y="110023"/>
                                </a:cubicBezTo>
                                <a:close/>
                                <a:moveTo>
                                  <a:pt x="21475" y="73828"/>
                                </a:moveTo>
                                <a:cubicBezTo>
                                  <a:pt x="20523" y="73828"/>
                                  <a:pt x="19571" y="74781"/>
                                  <a:pt x="18618" y="74781"/>
                                </a:cubicBezTo>
                                <a:cubicBezTo>
                                  <a:pt x="17665" y="74781"/>
                                  <a:pt x="16713" y="74781"/>
                                  <a:pt x="15761" y="75733"/>
                                </a:cubicBezTo>
                                <a:cubicBezTo>
                                  <a:pt x="16713" y="73828"/>
                                  <a:pt x="19571" y="72875"/>
                                  <a:pt x="21475" y="71923"/>
                                </a:cubicBezTo>
                                <a:cubicBezTo>
                                  <a:pt x="22428" y="71923"/>
                                  <a:pt x="23380" y="71923"/>
                                  <a:pt x="23380" y="72875"/>
                                </a:cubicBezTo>
                                <a:cubicBezTo>
                                  <a:pt x="23380" y="73828"/>
                                  <a:pt x="22428" y="73828"/>
                                  <a:pt x="21475" y="73828"/>
                                </a:cubicBezTo>
                                <a:close/>
                                <a:moveTo>
                                  <a:pt x="17665" y="131931"/>
                                </a:moveTo>
                                <a:cubicBezTo>
                                  <a:pt x="17665" y="131931"/>
                                  <a:pt x="16713" y="131931"/>
                                  <a:pt x="16713" y="130978"/>
                                </a:cubicBezTo>
                                <a:cubicBezTo>
                                  <a:pt x="16713" y="130978"/>
                                  <a:pt x="16713" y="131931"/>
                                  <a:pt x="16713" y="131931"/>
                                </a:cubicBezTo>
                                <a:cubicBezTo>
                                  <a:pt x="15761" y="131931"/>
                                  <a:pt x="16713" y="132883"/>
                                  <a:pt x="17665" y="131931"/>
                                </a:cubicBezTo>
                                <a:cubicBezTo>
                                  <a:pt x="16713" y="132883"/>
                                  <a:pt x="16713" y="131931"/>
                                  <a:pt x="17665" y="131931"/>
                                </a:cubicBezTo>
                                <a:close/>
                                <a:moveTo>
                                  <a:pt x="16713" y="90973"/>
                                </a:moveTo>
                                <a:lnTo>
                                  <a:pt x="16713" y="90973"/>
                                </a:lnTo>
                                <a:cubicBezTo>
                                  <a:pt x="15761" y="90973"/>
                                  <a:pt x="16713" y="91925"/>
                                  <a:pt x="16713" y="91925"/>
                                </a:cubicBezTo>
                                <a:lnTo>
                                  <a:pt x="16713" y="90973"/>
                                </a:lnTo>
                                <a:close/>
                                <a:moveTo>
                                  <a:pt x="18618" y="121453"/>
                                </a:moveTo>
                                <a:cubicBezTo>
                                  <a:pt x="19571" y="122406"/>
                                  <a:pt x="20523" y="121453"/>
                                  <a:pt x="21475" y="120500"/>
                                </a:cubicBezTo>
                                <a:cubicBezTo>
                                  <a:pt x="21475" y="121453"/>
                                  <a:pt x="21475" y="121453"/>
                                  <a:pt x="22428" y="121453"/>
                                </a:cubicBezTo>
                                <a:lnTo>
                                  <a:pt x="22428" y="120500"/>
                                </a:lnTo>
                                <a:cubicBezTo>
                                  <a:pt x="22428" y="119548"/>
                                  <a:pt x="21475" y="120500"/>
                                  <a:pt x="21475" y="120500"/>
                                </a:cubicBezTo>
                                <a:cubicBezTo>
                                  <a:pt x="21475" y="118596"/>
                                  <a:pt x="20523" y="118596"/>
                                  <a:pt x="18618" y="117643"/>
                                </a:cubicBezTo>
                                <a:cubicBezTo>
                                  <a:pt x="18618" y="117643"/>
                                  <a:pt x="19571" y="116691"/>
                                  <a:pt x="19571" y="116691"/>
                                </a:cubicBezTo>
                                <a:cubicBezTo>
                                  <a:pt x="22428" y="116691"/>
                                  <a:pt x="24333" y="115738"/>
                                  <a:pt x="26238" y="114785"/>
                                </a:cubicBezTo>
                                <a:cubicBezTo>
                                  <a:pt x="27190" y="113833"/>
                                  <a:pt x="28143" y="113833"/>
                                  <a:pt x="29096" y="114785"/>
                                </a:cubicBezTo>
                                <a:cubicBezTo>
                                  <a:pt x="31000" y="116691"/>
                                  <a:pt x="31000" y="116691"/>
                                  <a:pt x="31953" y="114785"/>
                                </a:cubicBezTo>
                                <a:cubicBezTo>
                                  <a:pt x="32905" y="110975"/>
                                  <a:pt x="34811" y="110975"/>
                                  <a:pt x="37668" y="112881"/>
                                </a:cubicBezTo>
                                <a:cubicBezTo>
                                  <a:pt x="37668" y="113833"/>
                                  <a:pt x="37668" y="113833"/>
                                  <a:pt x="37668" y="113833"/>
                                </a:cubicBezTo>
                                <a:cubicBezTo>
                                  <a:pt x="37668" y="114785"/>
                                  <a:pt x="37668" y="115738"/>
                                  <a:pt x="38621" y="114785"/>
                                </a:cubicBezTo>
                                <a:cubicBezTo>
                                  <a:pt x="39573" y="114785"/>
                                  <a:pt x="39573" y="113833"/>
                                  <a:pt x="38621" y="113833"/>
                                </a:cubicBezTo>
                                <a:lnTo>
                                  <a:pt x="37668" y="112881"/>
                                </a:lnTo>
                                <a:cubicBezTo>
                                  <a:pt x="36715" y="110023"/>
                                  <a:pt x="33858" y="106213"/>
                                  <a:pt x="35763" y="103356"/>
                                </a:cubicBezTo>
                                <a:cubicBezTo>
                                  <a:pt x="36715" y="101450"/>
                                  <a:pt x="34811" y="101450"/>
                                  <a:pt x="32905" y="101450"/>
                                </a:cubicBezTo>
                                <a:cubicBezTo>
                                  <a:pt x="31000" y="101450"/>
                                  <a:pt x="28143" y="104308"/>
                                  <a:pt x="26238" y="102403"/>
                                </a:cubicBezTo>
                                <a:lnTo>
                                  <a:pt x="25286" y="103356"/>
                                </a:lnTo>
                                <a:cubicBezTo>
                                  <a:pt x="25286" y="104308"/>
                                  <a:pt x="29096" y="107166"/>
                                  <a:pt x="30048" y="106213"/>
                                </a:cubicBezTo>
                                <a:cubicBezTo>
                                  <a:pt x="31000" y="106213"/>
                                  <a:pt x="31953" y="105260"/>
                                  <a:pt x="31953" y="106213"/>
                                </a:cubicBezTo>
                                <a:cubicBezTo>
                                  <a:pt x="31953" y="107166"/>
                                  <a:pt x="31953" y="108118"/>
                                  <a:pt x="31953" y="108118"/>
                                </a:cubicBezTo>
                                <a:cubicBezTo>
                                  <a:pt x="31000" y="109071"/>
                                  <a:pt x="30048" y="110975"/>
                                  <a:pt x="28143" y="110023"/>
                                </a:cubicBezTo>
                                <a:cubicBezTo>
                                  <a:pt x="24333" y="109071"/>
                                  <a:pt x="19571" y="111928"/>
                                  <a:pt x="18618" y="114785"/>
                                </a:cubicBezTo>
                                <a:cubicBezTo>
                                  <a:pt x="17665" y="115738"/>
                                  <a:pt x="19571" y="116691"/>
                                  <a:pt x="19571" y="116691"/>
                                </a:cubicBezTo>
                                <a:cubicBezTo>
                                  <a:pt x="18618" y="119548"/>
                                  <a:pt x="17665" y="120500"/>
                                  <a:pt x="18618" y="121453"/>
                                </a:cubicBezTo>
                                <a:close/>
                                <a:moveTo>
                                  <a:pt x="22428" y="129073"/>
                                </a:moveTo>
                                <a:cubicBezTo>
                                  <a:pt x="23380" y="129073"/>
                                  <a:pt x="23380" y="128121"/>
                                  <a:pt x="22428" y="129073"/>
                                </a:cubicBezTo>
                                <a:cubicBezTo>
                                  <a:pt x="22428" y="127168"/>
                                  <a:pt x="21475" y="128121"/>
                                  <a:pt x="20523" y="128121"/>
                                </a:cubicBezTo>
                                <a:lnTo>
                                  <a:pt x="19571" y="127168"/>
                                </a:lnTo>
                                <a:cubicBezTo>
                                  <a:pt x="19571" y="127168"/>
                                  <a:pt x="18618" y="126216"/>
                                  <a:pt x="18618" y="126216"/>
                                </a:cubicBezTo>
                                <a:cubicBezTo>
                                  <a:pt x="18618" y="126216"/>
                                  <a:pt x="17665" y="126216"/>
                                  <a:pt x="18618" y="126216"/>
                                </a:cubicBezTo>
                                <a:lnTo>
                                  <a:pt x="19571" y="127168"/>
                                </a:lnTo>
                                <a:cubicBezTo>
                                  <a:pt x="19571" y="127168"/>
                                  <a:pt x="20523" y="127168"/>
                                  <a:pt x="20523" y="127168"/>
                                </a:cubicBezTo>
                                <a:cubicBezTo>
                                  <a:pt x="20523" y="129073"/>
                                  <a:pt x="21475" y="129073"/>
                                  <a:pt x="22428" y="129073"/>
                                </a:cubicBezTo>
                                <a:close/>
                                <a:moveTo>
                                  <a:pt x="21475" y="96688"/>
                                </a:moveTo>
                                <a:cubicBezTo>
                                  <a:pt x="21475" y="95735"/>
                                  <a:pt x="20523" y="95735"/>
                                  <a:pt x="21475" y="96688"/>
                                </a:cubicBezTo>
                                <a:cubicBezTo>
                                  <a:pt x="19571" y="95735"/>
                                  <a:pt x="18618" y="95735"/>
                                  <a:pt x="18618" y="96688"/>
                                </a:cubicBezTo>
                                <a:cubicBezTo>
                                  <a:pt x="18618" y="97641"/>
                                  <a:pt x="19571" y="97641"/>
                                  <a:pt x="19571" y="97641"/>
                                </a:cubicBezTo>
                                <a:cubicBezTo>
                                  <a:pt x="20523" y="97641"/>
                                  <a:pt x="21475" y="97641"/>
                                  <a:pt x="21475" y="96688"/>
                                </a:cubicBezTo>
                                <a:close/>
                                <a:moveTo>
                                  <a:pt x="20523" y="139550"/>
                                </a:moveTo>
                                <a:cubicBezTo>
                                  <a:pt x="20523" y="138598"/>
                                  <a:pt x="20523" y="138598"/>
                                  <a:pt x="20523" y="138598"/>
                                </a:cubicBezTo>
                                <a:cubicBezTo>
                                  <a:pt x="19571" y="138598"/>
                                  <a:pt x="19571" y="138598"/>
                                  <a:pt x="19571" y="138598"/>
                                </a:cubicBezTo>
                                <a:cubicBezTo>
                                  <a:pt x="19571" y="139550"/>
                                  <a:pt x="19571" y="139550"/>
                                  <a:pt x="19571" y="140503"/>
                                </a:cubicBezTo>
                                <a:cubicBezTo>
                                  <a:pt x="19571" y="140503"/>
                                  <a:pt x="20523" y="139550"/>
                                  <a:pt x="20523" y="139550"/>
                                </a:cubicBezTo>
                                <a:close/>
                                <a:moveTo>
                                  <a:pt x="20523" y="55731"/>
                                </a:moveTo>
                                <a:lnTo>
                                  <a:pt x="20523" y="55731"/>
                                </a:lnTo>
                                <a:cubicBezTo>
                                  <a:pt x="20523" y="55731"/>
                                  <a:pt x="20523" y="55731"/>
                                  <a:pt x="20523" y="55731"/>
                                </a:cubicBezTo>
                                <a:cubicBezTo>
                                  <a:pt x="20523" y="54778"/>
                                  <a:pt x="20523" y="54778"/>
                                  <a:pt x="20523" y="55731"/>
                                </a:cubicBezTo>
                                <a:cubicBezTo>
                                  <a:pt x="19571" y="54778"/>
                                  <a:pt x="19571" y="54778"/>
                                  <a:pt x="20523" y="55731"/>
                                </a:cubicBezTo>
                                <a:close/>
                                <a:moveTo>
                                  <a:pt x="21475" y="104308"/>
                                </a:moveTo>
                                <a:lnTo>
                                  <a:pt x="22428" y="102403"/>
                                </a:lnTo>
                                <a:cubicBezTo>
                                  <a:pt x="22428" y="101450"/>
                                  <a:pt x="23380" y="100498"/>
                                  <a:pt x="22428" y="100498"/>
                                </a:cubicBezTo>
                                <a:lnTo>
                                  <a:pt x="21475" y="100498"/>
                                </a:lnTo>
                                <a:cubicBezTo>
                                  <a:pt x="20523" y="100498"/>
                                  <a:pt x="20523" y="101450"/>
                                  <a:pt x="20523" y="102403"/>
                                </a:cubicBezTo>
                                <a:lnTo>
                                  <a:pt x="21475" y="104308"/>
                                </a:lnTo>
                                <a:cubicBezTo>
                                  <a:pt x="20523" y="104308"/>
                                  <a:pt x="19571" y="105260"/>
                                  <a:pt x="19571" y="106213"/>
                                </a:cubicBezTo>
                                <a:cubicBezTo>
                                  <a:pt x="19571" y="107166"/>
                                  <a:pt x="20523" y="108118"/>
                                  <a:pt x="20523" y="108118"/>
                                </a:cubicBezTo>
                                <a:cubicBezTo>
                                  <a:pt x="21475" y="110023"/>
                                  <a:pt x="22428" y="109071"/>
                                  <a:pt x="23380" y="109071"/>
                                </a:cubicBezTo>
                                <a:cubicBezTo>
                                  <a:pt x="24333" y="108118"/>
                                  <a:pt x="24333" y="107166"/>
                                  <a:pt x="23380" y="106213"/>
                                </a:cubicBezTo>
                                <a:lnTo>
                                  <a:pt x="21475" y="104308"/>
                                </a:lnTo>
                                <a:close/>
                                <a:moveTo>
                                  <a:pt x="24333" y="130978"/>
                                </a:moveTo>
                                <a:cubicBezTo>
                                  <a:pt x="22428" y="130978"/>
                                  <a:pt x="21475" y="131931"/>
                                  <a:pt x="21475" y="133835"/>
                                </a:cubicBezTo>
                                <a:cubicBezTo>
                                  <a:pt x="21475" y="134788"/>
                                  <a:pt x="21475" y="135741"/>
                                  <a:pt x="22428" y="134788"/>
                                </a:cubicBezTo>
                                <a:cubicBezTo>
                                  <a:pt x="23380" y="133835"/>
                                  <a:pt x="24333" y="132883"/>
                                  <a:pt x="24333" y="130978"/>
                                </a:cubicBezTo>
                                <a:cubicBezTo>
                                  <a:pt x="25286" y="130978"/>
                                  <a:pt x="24333" y="130978"/>
                                  <a:pt x="24333" y="130978"/>
                                </a:cubicBezTo>
                                <a:close/>
                                <a:moveTo>
                                  <a:pt x="21475" y="87163"/>
                                </a:moveTo>
                                <a:cubicBezTo>
                                  <a:pt x="21475" y="87163"/>
                                  <a:pt x="22428" y="86210"/>
                                  <a:pt x="21475" y="87163"/>
                                </a:cubicBezTo>
                                <a:cubicBezTo>
                                  <a:pt x="23380" y="86210"/>
                                  <a:pt x="23380" y="86210"/>
                                  <a:pt x="23380" y="87163"/>
                                </a:cubicBezTo>
                                <a:cubicBezTo>
                                  <a:pt x="24333" y="88116"/>
                                  <a:pt x="23380" y="88116"/>
                                  <a:pt x="21475" y="87163"/>
                                </a:cubicBezTo>
                                <a:cubicBezTo>
                                  <a:pt x="22428" y="88116"/>
                                  <a:pt x="21475" y="88116"/>
                                  <a:pt x="21475" y="87163"/>
                                </a:cubicBezTo>
                                <a:close/>
                                <a:moveTo>
                                  <a:pt x="22428" y="68113"/>
                                </a:moveTo>
                                <a:cubicBezTo>
                                  <a:pt x="22428" y="67160"/>
                                  <a:pt x="23380" y="67160"/>
                                  <a:pt x="22428" y="68113"/>
                                </a:cubicBezTo>
                                <a:lnTo>
                                  <a:pt x="25286" y="66208"/>
                                </a:lnTo>
                                <a:cubicBezTo>
                                  <a:pt x="25286" y="67160"/>
                                  <a:pt x="25286" y="70018"/>
                                  <a:pt x="25286" y="70971"/>
                                </a:cubicBezTo>
                                <a:cubicBezTo>
                                  <a:pt x="25286" y="70971"/>
                                  <a:pt x="22428" y="68113"/>
                                  <a:pt x="22428" y="68113"/>
                                </a:cubicBezTo>
                                <a:close/>
                                <a:moveTo>
                                  <a:pt x="26238" y="126216"/>
                                </a:moveTo>
                                <a:cubicBezTo>
                                  <a:pt x="26238" y="125263"/>
                                  <a:pt x="25286" y="125263"/>
                                  <a:pt x="24333" y="125263"/>
                                </a:cubicBezTo>
                                <a:lnTo>
                                  <a:pt x="23380" y="125263"/>
                                </a:lnTo>
                                <a:cubicBezTo>
                                  <a:pt x="24333" y="126216"/>
                                  <a:pt x="25286" y="126216"/>
                                  <a:pt x="26238" y="126216"/>
                                </a:cubicBezTo>
                                <a:cubicBezTo>
                                  <a:pt x="26238" y="127168"/>
                                  <a:pt x="27190" y="127168"/>
                                  <a:pt x="26238" y="126216"/>
                                </a:cubicBezTo>
                                <a:close/>
                                <a:moveTo>
                                  <a:pt x="25286" y="96688"/>
                                </a:moveTo>
                                <a:cubicBezTo>
                                  <a:pt x="26238" y="96688"/>
                                  <a:pt x="27190" y="95735"/>
                                  <a:pt x="25286" y="96688"/>
                                </a:cubicBezTo>
                                <a:cubicBezTo>
                                  <a:pt x="26238" y="94783"/>
                                  <a:pt x="26238" y="92878"/>
                                  <a:pt x="24333" y="92878"/>
                                </a:cubicBezTo>
                                <a:cubicBezTo>
                                  <a:pt x="23380" y="92878"/>
                                  <a:pt x="23380" y="93831"/>
                                  <a:pt x="23380" y="95735"/>
                                </a:cubicBezTo>
                                <a:cubicBezTo>
                                  <a:pt x="24333" y="95735"/>
                                  <a:pt x="24333" y="96688"/>
                                  <a:pt x="25286" y="96688"/>
                                </a:cubicBezTo>
                                <a:close/>
                                <a:moveTo>
                                  <a:pt x="31953" y="139550"/>
                                </a:moveTo>
                                <a:cubicBezTo>
                                  <a:pt x="30048" y="138598"/>
                                  <a:pt x="31000" y="140503"/>
                                  <a:pt x="29096" y="141456"/>
                                </a:cubicBezTo>
                                <a:lnTo>
                                  <a:pt x="29096" y="141456"/>
                                </a:lnTo>
                                <a:cubicBezTo>
                                  <a:pt x="29096" y="139550"/>
                                  <a:pt x="28143" y="137646"/>
                                  <a:pt x="27190" y="136693"/>
                                </a:cubicBezTo>
                                <a:cubicBezTo>
                                  <a:pt x="27190" y="136693"/>
                                  <a:pt x="26238" y="135741"/>
                                  <a:pt x="26238" y="135741"/>
                                </a:cubicBezTo>
                                <a:cubicBezTo>
                                  <a:pt x="25286" y="135741"/>
                                  <a:pt x="25286" y="136693"/>
                                  <a:pt x="25286" y="137646"/>
                                </a:cubicBezTo>
                                <a:cubicBezTo>
                                  <a:pt x="25286" y="140503"/>
                                  <a:pt x="27190" y="141456"/>
                                  <a:pt x="29096" y="141456"/>
                                </a:cubicBezTo>
                                <a:cubicBezTo>
                                  <a:pt x="29096" y="142408"/>
                                  <a:pt x="29096" y="144313"/>
                                  <a:pt x="31000" y="144313"/>
                                </a:cubicBezTo>
                                <a:cubicBezTo>
                                  <a:pt x="31953" y="144313"/>
                                  <a:pt x="31953" y="143360"/>
                                  <a:pt x="31953" y="142408"/>
                                </a:cubicBezTo>
                                <a:cubicBezTo>
                                  <a:pt x="32905" y="141456"/>
                                  <a:pt x="32905" y="139550"/>
                                  <a:pt x="31953" y="139550"/>
                                </a:cubicBezTo>
                                <a:close/>
                                <a:moveTo>
                                  <a:pt x="26238" y="118596"/>
                                </a:moveTo>
                                <a:cubicBezTo>
                                  <a:pt x="26238" y="118596"/>
                                  <a:pt x="25286" y="118596"/>
                                  <a:pt x="26238" y="118596"/>
                                </a:cubicBezTo>
                                <a:cubicBezTo>
                                  <a:pt x="25286" y="119548"/>
                                  <a:pt x="26238" y="119548"/>
                                  <a:pt x="26238" y="119548"/>
                                </a:cubicBezTo>
                                <a:cubicBezTo>
                                  <a:pt x="26238" y="119548"/>
                                  <a:pt x="26238" y="119548"/>
                                  <a:pt x="26238" y="118596"/>
                                </a:cubicBezTo>
                                <a:cubicBezTo>
                                  <a:pt x="27190" y="119548"/>
                                  <a:pt x="26238" y="118596"/>
                                  <a:pt x="26238" y="118596"/>
                                </a:cubicBezTo>
                                <a:close/>
                                <a:moveTo>
                                  <a:pt x="26238" y="71923"/>
                                </a:moveTo>
                                <a:cubicBezTo>
                                  <a:pt x="26238" y="71923"/>
                                  <a:pt x="26238" y="70971"/>
                                  <a:pt x="26238" y="71923"/>
                                </a:cubicBezTo>
                                <a:cubicBezTo>
                                  <a:pt x="27190" y="71923"/>
                                  <a:pt x="27190" y="71923"/>
                                  <a:pt x="27190" y="71923"/>
                                </a:cubicBezTo>
                                <a:cubicBezTo>
                                  <a:pt x="27190" y="71923"/>
                                  <a:pt x="27190" y="72875"/>
                                  <a:pt x="26238" y="71923"/>
                                </a:cubicBezTo>
                                <a:cubicBezTo>
                                  <a:pt x="26238" y="72875"/>
                                  <a:pt x="26238" y="71923"/>
                                  <a:pt x="26238" y="71923"/>
                                </a:cubicBezTo>
                                <a:close/>
                                <a:moveTo>
                                  <a:pt x="26238" y="30013"/>
                                </a:moveTo>
                                <a:cubicBezTo>
                                  <a:pt x="26238" y="30966"/>
                                  <a:pt x="27190" y="30966"/>
                                  <a:pt x="26238" y="30013"/>
                                </a:cubicBezTo>
                                <a:cubicBezTo>
                                  <a:pt x="27190" y="30013"/>
                                  <a:pt x="27190" y="30013"/>
                                  <a:pt x="27190" y="30013"/>
                                </a:cubicBezTo>
                                <a:cubicBezTo>
                                  <a:pt x="28143" y="29060"/>
                                  <a:pt x="27190" y="29060"/>
                                  <a:pt x="26238" y="30013"/>
                                </a:cubicBezTo>
                                <a:cubicBezTo>
                                  <a:pt x="27190" y="30013"/>
                                  <a:pt x="26238" y="30013"/>
                                  <a:pt x="26238" y="30013"/>
                                </a:cubicBezTo>
                                <a:close/>
                                <a:moveTo>
                                  <a:pt x="29096" y="128121"/>
                                </a:moveTo>
                                <a:cubicBezTo>
                                  <a:pt x="29096" y="129073"/>
                                  <a:pt x="30048" y="130025"/>
                                  <a:pt x="31000" y="130025"/>
                                </a:cubicBezTo>
                                <a:cubicBezTo>
                                  <a:pt x="31000" y="130025"/>
                                  <a:pt x="31953" y="130025"/>
                                  <a:pt x="31000" y="129073"/>
                                </a:cubicBezTo>
                                <a:cubicBezTo>
                                  <a:pt x="30048" y="128121"/>
                                  <a:pt x="30048" y="128121"/>
                                  <a:pt x="29096" y="128121"/>
                                </a:cubicBezTo>
                                <a:cubicBezTo>
                                  <a:pt x="29096" y="128121"/>
                                  <a:pt x="29096" y="128121"/>
                                  <a:pt x="29096" y="128121"/>
                                </a:cubicBezTo>
                                <a:close/>
                                <a:moveTo>
                                  <a:pt x="30048" y="124310"/>
                                </a:moveTo>
                                <a:cubicBezTo>
                                  <a:pt x="31000" y="124310"/>
                                  <a:pt x="31000" y="123358"/>
                                  <a:pt x="31000" y="122406"/>
                                </a:cubicBezTo>
                                <a:cubicBezTo>
                                  <a:pt x="31000" y="122406"/>
                                  <a:pt x="31000" y="121453"/>
                                  <a:pt x="30048" y="121453"/>
                                </a:cubicBezTo>
                                <a:cubicBezTo>
                                  <a:pt x="29096" y="122406"/>
                                  <a:pt x="29096" y="122406"/>
                                  <a:pt x="30048" y="124310"/>
                                </a:cubicBezTo>
                                <a:cubicBezTo>
                                  <a:pt x="29096" y="124310"/>
                                  <a:pt x="29096" y="124310"/>
                                  <a:pt x="30048" y="124310"/>
                                </a:cubicBezTo>
                                <a:close/>
                                <a:moveTo>
                                  <a:pt x="29096" y="67160"/>
                                </a:moveTo>
                                <a:lnTo>
                                  <a:pt x="31953" y="67160"/>
                                </a:lnTo>
                                <a:cubicBezTo>
                                  <a:pt x="31953" y="67160"/>
                                  <a:pt x="31000" y="70018"/>
                                  <a:pt x="30048" y="70018"/>
                                </a:cubicBezTo>
                                <a:cubicBezTo>
                                  <a:pt x="29096" y="70971"/>
                                  <a:pt x="28143" y="68113"/>
                                  <a:pt x="29096" y="67160"/>
                                </a:cubicBezTo>
                                <a:close/>
                                <a:moveTo>
                                  <a:pt x="29096" y="133835"/>
                                </a:moveTo>
                                <a:cubicBezTo>
                                  <a:pt x="29096" y="134788"/>
                                  <a:pt x="29096" y="134788"/>
                                  <a:pt x="30048" y="134788"/>
                                </a:cubicBezTo>
                                <a:cubicBezTo>
                                  <a:pt x="31000" y="134788"/>
                                  <a:pt x="31953" y="133835"/>
                                  <a:pt x="31953" y="132883"/>
                                </a:cubicBezTo>
                                <a:cubicBezTo>
                                  <a:pt x="31953" y="131931"/>
                                  <a:pt x="31000" y="131931"/>
                                  <a:pt x="31000" y="131931"/>
                                </a:cubicBezTo>
                                <a:cubicBezTo>
                                  <a:pt x="30048" y="132883"/>
                                  <a:pt x="29096" y="133835"/>
                                  <a:pt x="29096" y="133835"/>
                                </a:cubicBezTo>
                                <a:close/>
                                <a:moveTo>
                                  <a:pt x="30048" y="98593"/>
                                </a:moveTo>
                                <a:cubicBezTo>
                                  <a:pt x="30048" y="98593"/>
                                  <a:pt x="30048" y="98593"/>
                                  <a:pt x="30048" y="98593"/>
                                </a:cubicBezTo>
                                <a:cubicBezTo>
                                  <a:pt x="31000" y="98593"/>
                                  <a:pt x="31000" y="97641"/>
                                  <a:pt x="31000" y="96688"/>
                                </a:cubicBezTo>
                                <a:lnTo>
                                  <a:pt x="31000" y="96688"/>
                                </a:lnTo>
                                <a:lnTo>
                                  <a:pt x="31953" y="95735"/>
                                </a:lnTo>
                                <a:cubicBezTo>
                                  <a:pt x="31953" y="95735"/>
                                  <a:pt x="31953" y="94783"/>
                                  <a:pt x="31953" y="94783"/>
                                </a:cubicBezTo>
                                <a:cubicBezTo>
                                  <a:pt x="31953" y="94783"/>
                                  <a:pt x="31953" y="93831"/>
                                  <a:pt x="31000" y="94783"/>
                                </a:cubicBezTo>
                                <a:cubicBezTo>
                                  <a:pt x="31000" y="94783"/>
                                  <a:pt x="31000" y="95735"/>
                                  <a:pt x="31000" y="95735"/>
                                </a:cubicBezTo>
                                <a:cubicBezTo>
                                  <a:pt x="31000" y="95735"/>
                                  <a:pt x="31000" y="96688"/>
                                  <a:pt x="31000" y="96688"/>
                                </a:cubicBezTo>
                                <a:cubicBezTo>
                                  <a:pt x="30048" y="96688"/>
                                  <a:pt x="29096" y="97641"/>
                                  <a:pt x="30048" y="98593"/>
                                </a:cubicBezTo>
                                <a:close/>
                                <a:moveTo>
                                  <a:pt x="30048" y="36681"/>
                                </a:moveTo>
                                <a:cubicBezTo>
                                  <a:pt x="31000" y="36681"/>
                                  <a:pt x="31000" y="36681"/>
                                  <a:pt x="30048" y="36681"/>
                                </a:cubicBezTo>
                                <a:cubicBezTo>
                                  <a:pt x="31000" y="36681"/>
                                  <a:pt x="31000" y="35728"/>
                                  <a:pt x="30048" y="36681"/>
                                </a:cubicBezTo>
                                <a:cubicBezTo>
                                  <a:pt x="31000" y="35728"/>
                                  <a:pt x="30048" y="35728"/>
                                  <a:pt x="30048" y="36681"/>
                                </a:cubicBezTo>
                                <a:lnTo>
                                  <a:pt x="30048" y="36681"/>
                                </a:lnTo>
                                <a:close/>
                                <a:moveTo>
                                  <a:pt x="33858" y="59541"/>
                                </a:moveTo>
                                <a:cubicBezTo>
                                  <a:pt x="32905" y="60493"/>
                                  <a:pt x="31953" y="59541"/>
                                  <a:pt x="31000" y="60493"/>
                                </a:cubicBezTo>
                                <a:cubicBezTo>
                                  <a:pt x="31000" y="61446"/>
                                  <a:pt x="31000" y="62398"/>
                                  <a:pt x="31953" y="63350"/>
                                </a:cubicBezTo>
                                <a:cubicBezTo>
                                  <a:pt x="32905" y="65256"/>
                                  <a:pt x="33858" y="63350"/>
                                  <a:pt x="34811" y="63350"/>
                                </a:cubicBezTo>
                                <a:lnTo>
                                  <a:pt x="36715" y="63350"/>
                                </a:lnTo>
                                <a:cubicBezTo>
                                  <a:pt x="37668" y="63350"/>
                                  <a:pt x="38621" y="63350"/>
                                  <a:pt x="38621" y="62398"/>
                                </a:cubicBezTo>
                                <a:cubicBezTo>
                                  <a:pt x="38621" y="62398"/>
                                  <a:pt x="37668" y="61446"/>
                                  <a:pt x="37668" y="61446"/>
                                </a:cubicBezTo>
                                <a:cubicBezTo>
                                  <a:pt x="36715" y="60493"/>
                                  <a:pt x="35763" y="59541"/>
                                  <a:pt x="33858" y="59541"/>
                                </a:cubicBezTo>
                                <a:close/>
                                <a:moveTo>
                                  <a:pt x="33858" y="124310"/>
                                </a:moveTo>
                                <a:cubicBezTo>
                                  <a:pt x="34811" y="124310"/>
                                  <a:pt x="35763" y="124310"/>
                                  <a:pt x="35763" y="123358"/>
                                </a:cubicBezTo>
                                <a:cubicBezTo>
                                  <a:pt x="35763" y="122406"/>
                                  <a:pt x="34811" y="122406"/>
                                  <a:pt x="33858" y="121453"/>
                                </a:cubicBezTo>
                                <a:cubicBezTo>
                                  <a:pt x="32905" y="121453"/>
                                  <a:pt x="32905" y="122406"/>
                                  <a:pt x="32905" y="122406"/>
                                </a:cubicBezTo>
                                <a:cubicBezTo>
                                  <a:pt x="32905" y="124310"/>
                                  <a:pt x="32905" y="124310"/>
                                  <a:pt x="33858" y="124310"/>
                                </a:cubicBezTo>
                                <a:close/>
                                <a:moveTo>
                                  <a:pt x="39573" y="132883"/>
                                </a:moveTo>
                                <a:cubicBezTo>
                                  <a:pt x="38621" y="130978"/>
                                  <a:pt x="36715" y="130025"/>
                                  <a:pt x="34811" y="128121"/>
                                </a:cubicBezTo>
                                <a:cubicBezTo>
                                  <a:pt x="34811" y="128121"/>
                                  <a:pt x="33858" y="127168"/>
                                  <a:pt x="32905" y="128121"/>
                                </a:cubicBezTo>
                                <a:cubicBezTo>
                                  <a:pt x="31953" y="129073"/>
                                  <a:pt x="31953" y="129073"/>
                                  <a:pt x="31953" y="130025"/>
                                </a:cubicBezTo>
                                <a:cubicBezTo>
                                  <a:pt x="31953" y="132883"/>
                                  <a:pt x="35763" y="133835"/>
                                  <a:pt x="35763" y="137646"/>
                                </a:cubicBezTo>
                                <a:cubicBezTo>
                                  <a:pt x="35763" y="137646"/>
                                  <a:pt x="35763" y="137646"/>
                                  <a:pt x="36715" y="137646"/>
                                </a:cubicBezTo>
                                <a:cubicBezTo>
                                  <a:pt x="39573" y="137646"/>
                                  <a:pt x="40525" y="134788"/>
                                  <a:pt x="39573" y="132883"/>
                                </a:cubicBezTo>
                                <a:close/>
                                <a:moveTo>
                                  <a:pt x="34811" y="30013"/>
                                </a:moveTo>
                                <a:lnTo>
                                  <a:pt x="34811" y="30013"/>
                                </a:lnTo>
                                <a:lnTo>
                                  <a:pt x="35763" y="28108"/>
                                </a:lnTo>
                                <a:cubicBezTo>
                                  <a:pt x="35763" y="27156"/>
                                  <a:pt x="36715" y="27156"/>
                                  <a:pt x="35763" y="27156"/>
                                </a:cubicBezTo>
                                <a:cubicBezTo>
                                  <a:pt x="34811" y="27156"/>
                                  <a:pt x="33858" y="28108"/>
                                  <a:pt x="32905" y="28108"/>
                                </a:cubicBezTo>
                                <a:cubicBezTo>
                                  <a:pt x="32905" y="29060"/>
                                  <a:pt x="34811" y="29060"/>
                                  <a:pt x="34811" y="30013"/>
                                </a:cubicBezTo>
                                <a:close/>
                                <a:moveTo>
                                  <a:pt x="35763" y="146218"/>
                                </a:moveTo>
                                <a:cubicBezTo>
                                  <a:pt x="35763" y="145266"/>
                                  <a:pt x="35763" y="145266"/>
                                  <a:pt x="34811" y="145266"/>
                                </a:cubicBezTo>
                                <a:cubicBezTo>
                                  <a:pt x="33858" y="145266"/>
                                  <a:pt x="33858" y="145266"/>
                                  <a:pt x="33858" y="146218"/>
                                </a:cubicBezTo>
                                <a:cubicBezTo>
                                  <a:pt x="33858" y="147171"/>
                                  <a:pt x="33858" y="147171"/>
                                  <a:pt x="34811" y="147171"/>
                                </a:cubicBezTo>
                                <a:cubicBezTo>
                                  <a:pt x="35763" y="147171"/>
                                  <a:pt x="35763" y="147171"/>
                                  <a:pt x="35763" y="146218"/>
                                </a:cubicBezTo>
                                <a:close/>
                                <a:moveTo>
                                  <a:pt x="34811" y="34775"/>
                                </a:moveTo>
                                <a:cubicBezTo>
                                  <a:pt x="34811" y="34775"/>
                                  <a:pt x="32905" y="35728"/>
                                  <a:pt x="34811" y="36681"/>
                                </a:cubicBezTo>
                                <a:cubicBezTo>
                                  <a:pt x="35763" y="36681"/>
                                  <a:pt x="36715" y="36681"/>
                                  <a:pt x="36715" y="35728"/>
                                </a:cubicBezTo>
                                <a:cubicBezTo>
                                  <a:pt x="36715" y="33823"/>
                                  <a:pt x="36715" y="30966"/>
                                  <a:pt x="34811" y="30013"/>
                                </a:cubicBezTo>
                                <a:cubicBezTo>
                                  <a:pt x="35763" y="31918"/>
                                  <a:pt x="36715" y="32871"/>
                                  <a:pt x="34811" y="34775"/>
                                </a:cubicBezTo>
                                <a:close/>
                                <a:moveTo>
                                  <a:pt x="38621" y="102403"/>
                                </a:moveTo>
                                <a:cubicBezTo>
                                  <a:pt x="39573" y="102403"/>
                                  <a:pt x="39573" y="101450"/>
                                  <a:pt x="39573" y="100498"/>
                                </a:cubicBezTo>
                                <a:cubicBezTo>
                                  <a:pt x="38621" y="98593"/>
                                  <a:pt x="37668" y="98593"/>
                                  <a:pt x="35763" y="97641"/>
                                </a:cubicBezTo>
                                <a:cubicBezTo>
                                  <a:pt x="35763" y="97641"/>
                                  <a:pt x="34811" y="98593"/>
                                  <a:pt x="34811" y="98593"/>
                                </a:cubicBezTo>
                                <a:cubicBezTo>
                                  <a:pt x="34811" y="100498"/>
                                  <a:pt x="36715" y="101450"/>
                                  <a:pt x="38621" y="102403"/>
                                </a:cubicBezTo>
                                <a:close/>
                                <a:moveTo>
                                  <a:pt x="35763" y="58588"/>
                                </a:moveTo>
                                <a:cubicBezTo>
                                  <a:pt x="36715" y="58588"/>
                                  <a:pt x="36715" y="57635"/>
                                  <a:pt x="35763" y="58588"/>
                                </a:cubicBezTo>
                                <a:cubicBezTo>
                                  <a:pt x="36715" y="57635"/>
                                  <a:pt x="35763" y="56683"/>
                                  <a:pt x="35763" y="56683"/>
                                </a:cubicBezTo>
                                <a:cubicBezTo>
                                  <a:pt x="35763" y="56683"/>
                                  <a:pt x="35763" y="56683"/>
                                  <a:pt x="35763" y="58588"/>
                                </a:cubicBezTo>
                                <a:cubicBezTo>
                                  <a:pt x="34811" y="57635"/>
                                  <a:pt x="35763" y="58588"/>
                                  <a:pt x="35763" y="58588"/>
                                </a:cubicBezTo>
                                <a:close/>
                                <a:moveTo>
                                  <a:pt x="41478" y="119548"/>
                                </a:moveTo>
                                <a:cubicBezTo>
                                  <a:pt x="41478" y="118596"/>
                                  <a:pt x="40525" y="118596"/>
                                  <a:pt x="40525" y="118596"/>
                                </a:cubicBezTo>
                                <a:cubicBezTo>
                                  <a:pt x="39573" y="118596"/>
                                  <a:pt x="38621" y="118596"/>
                                  <a:pt x="38621" y="119548"/>
                                </a:cubicBezTo>
                                <a:cubicBezTo>
                                  <a:pt x="38621" y="119548"/>
                                  <a:pt x="39573" y="120500"/>
                                  <a:pt x="40525" y="120500"/>
                                </a:cubicBezTo>
                                <a:cubicBezTo>
                                  <a:pt x="40525" y="120500"/>
                                  <a:pt x="41478" y="120500"/>
                                  <a:pt x="41478" y="119548"/>
                                </a:cubicBezTo>
                                <a:close/>
                                <a:moveTo>
                                  <a:pt x="40525" y="152885"/>
                                </a:moveTo>
                                <a:lnTo>
                                  <a:pt x="40525" y="152885"/>
                                </a:lnTo>
                                <a:cubicBezTo>
                                  <a:pt x="39573" y="151933"/>
                                  <a:pt x="39573" y="152885"/>
                                  <a:pt x="38621" y="152885"/>
                                </a:cubicBezTo>
                                <a:cubicBezTo>
                                  <a:pt x="39573" y="151933"/>
                                  <a:pt x="39573" y="152885"/>
                                  <a:pt x="40525" y="152885"/>
                                </a:cubicBezTo>
                                <a:lnTo>
                                  <a:pt x="40525" y="152885"/>
                                </a:lnTo>
                                <a:close/>
                                <a:moveTo>
                                  <a:pt x="41478" y="69066"/>
                                </a:moveTo>
                                <a:lnTo>
                                  <a:pt x="41478" y="69066"/>
                                </a:lnTo>
                                <a:cubicBezTo>
                                  <a:pt x="41478" y="68113"/>
                                  <a:pt x="41478" y="67160"/>
                                  <a:pt x="41478" y="67160"/>
                                </a:cubicBezTo>
                                <a:cubicBezTo>
                                  <a:pt x="40525" y="67160"/>
                                  <a:pt x="40525" y="68113"/>
                                  <a:pt x="41478" y="69066"/>
                                </a:cubicBezTo>
                                <a:cubicBezTo>
                                  <a:pt x="40525" y="68113"/>
                                  <a:pt x="40525" y="69066"/>
                                  <a:pt x="41478" y="69066"/>
                                </a:cubicBezTo>
                                <a:close/>
                                <a:moveTo>
                                  <a:pt x="41478" y="105260"/>
                                </a:moveTo>
                                <a:cubicBezTo>
                                  <a:pt x="41478" y="105260"/>
                                  <a:pt x="41478" y="104308"/>
                                  <a:pt x="41478" y="105260"/>
                                </a:cubicBezTo>
                                <a:cubicBezTo>
                                  <a:pt x="40525" y="104308"/>
                                  <a:pt x="40525" y="104308"/>
                                  <a:pt x="40525" y="105260"/>
                                </a:cubicBezTo>
                                <a:cubicBezTo>
                                  <a:pt x="40525" y="106213"/>
                                  <a:pt x="40525" y="106213"/>
                                  <a:pt x="41478" y="105260"/>
                                </a:cubicBezTo>
                                <a:cubicBezTo>
                                  <a:pt x="41478" y="106213"/>
                                  <a:pt x="41478" y="106213"/>
                                  <a:pt x="41478" y="105260"/>
                                </a:cubicBezTo>
                                <a:close/>
                                <a:moveTo>
                                  <a:pt x="44336" y="69066"/>
                                </a:moveTo>
                                <a:cubicBezTo>
                                  <a:pt x="44336" y="69066"/>
                                  <a:pt x="44336" y="69066"/>
                                  <a:pt x="44336" y="69066"/>
                                </a:cubicBezTo>
                                <a:lnTo>
                                  <a:pt x="44336" y="69066"/>
                                </a:lnTo>
                                <a:cubicBezTo>
                                  <a:pt x="44336" y="69066"/>
                                  <a:pt x="43383" y="69066"/>
                                  <a:pt x="44336" y="69066"/>
                                </a:cubicBezTo>
                                <a:cubicBezTo>
                                  <a:pt x="43383" y="69066"/>
                                  <a:pt x="44336" y="69066"/>
                                  <a:pt x="44336" y="69066"/>
                                </a:cubicBezTo>
                                <a:close/>
                                <a:moveTo>
                                  <a:pt x="44336" y="138598"/>
                                </a:moveTo>
                                <a:cubicBezTo>
                                  <a:pt x="44336" y="138598"/>
                                  <a:pt x="44336" y="138598"/>
                                  <a:pt x="44336" y="138598"/>
                                </a:cubicBezTo>
                                <a:cubicBezTo>
                                  <a:pt x="44336" y="138598"/>
                                  <a:pt x="44336" y="138598"/>
                                  <a:pt x="44336" y="138598"/>
                                </a:cubicBezTo>
                                <a:lnTo>
                                  <a:pt x="44336" y="138598"/>
                                </a:lnTo>
                                <a:lnTo>
                                  <a:pt x="44336" y="138598"/>
                                </a:lnTo>
                                <a:close/>
                                <a:moveTo>
                                  <a:pt x="47193" y="29060"/>
                                </a:moveTo>
                                <a:cubicBezTo>
                                  <a:pt x="47193" y="28108"/>
                                  <a:pt x="46240" y="28108"/>
                                  <a:pt x="46240" y="28108"/>
                                </a:cubicBezTo>
                                <a:cubicBezTo>
                                  <a:pt x="45288" y="28108"/>
                                  <a:pt x="45288" y="28108"/>
                                  <a:pt x="45288" y="29060"/>
                                </a:cubicBezTo>
                                <a:cubicBezTo>
                                  <a:pt x="45288" y="30013"/>
                                  <a:pt x="46240" y="29060"/>
                                  <a:pt x="47193" y="29060"/>
                                </a:cubicBezTo>
                                <a:cubicBezTo>
                                  <a:pt x="47193" y="30013"/>
                                  <a:pt x="47193" y="30013"/>
                                  <a:pt x="47193" y="29060"/>
                                </a:cubicBezTo>
                                <a:close/>
                                <a:moveTo>
                                  <a:pt x="50050" y="51921"/>
                                </a:moveTo>
                                <a:cubicBezTo>
                                  <a:pt x="50050" y="50968"/>
                                  <a:pt x="49098" y="50968"/>
                                  <a:pt x="48146" y="50968"/>
                                </a:cubicBezTo>
                                <a:cubicBezTo>
                                  <a:pt x="48146" y="50968"/>
                                  <a:pt x="47193" y="50968"/>
                                  <a:pt x="47193" y="51921"/>
                                </a:cubicBezTo>
                                <a:cubicBezTo>
                                  <a:pt x="48146" y="52873"/>
                                  <a:pt x="48146" y="52873"/>
                                  <a:pt x="50050" y="51921"/>
                                </a:cubicBezTo>
                                <a:cubicBezTo>
                                  <a:pt x="50050" y="53825"/>
                                  <a:pt x="50050" y="52873"/>
                                  <a:pt x="50050" y="51921"/>
                                </a:cubicBezTo>
                                <a:close/>
                                <a:moveTo>
                                  <a:pt x="51003" y="37633"/>
                                </a:moveTo>
                                <a:lnTo>
                                  <a:pt x="51003" y="37633"/>
                                </a:lnTo>
                                <a:lnTo>
                                  <a:pt x="50050" y="37633"/>
                                </a:lnTo>
                                <a:cubicBezTo>
                                  <a:pt x="50050" y="38585"/>
                                  <a:pt x="50050" y="38585"/>
                                  <a:pt x="51003" y="37633"/>
                                </a:cubicBezTo>
                                <a:cubicBezTo>
                                  <a:pt x="51003" y="38585"/>
                                  <a:pt x="51003" y="37633"/>
                                  <a:pt x="51003" y="37633"/>
                                </a:cubicBezTo>
                                <a:close/>
                                <a:moveTo>
                                  <a:pt x="51955" y="75733"/>
                                </a:moveTo>
                                <a:cubicBezTo>
                                  <a:pt x="51955" y="80496"/>
                                  <a:pt x="52908" y="80496"/>
                                  <a:pt x="57671" y="80496"/>
                                </a:cubicBezTo>
                                <a:cubicBezTo>
                                  <a:pt x="63386" y="80496"/>
                                  <a:pt x="64338" y="79543"/>
                                  <a:pt x="70053" y="80496"/>
                                </a:cubicBezTo>
                                <a:cubicBezTo>
                                  <a:pt x="71005" y="80496"/>
                                  <a:pt x="71958" y="80496"/>
                                  <a:pt x="72911" y="80496"/>
                                </a:cubicBezTo>
                                <a:cubicBezTo>
                                  <a:pt x="76721" y="81448"/>
                                  <a:pt x="83388" y="80496"/>
                                  <a:pt x="88150" y="80496"/>
                                </a:cubicBezTo>
                                <a:cubicBezTo>
                                  <a:pt x="92913" y="80496"/>
                                  <a:pt x="94818" y="79543"/>
                                  <a:pt x="94818" y="73828"/>
                                </a:cubicBezTo>
                                <a:cubicBezTo>
                                  <a:pt x="94818" y="62398"/>
                                  <a:pt x="94818" y="50968"/>
                                  <a:pt x="93865" y="39538"/>
                                </a:cubicBezTo>
                                <a:cubicBezTo>
                                  <a:pt x="92913" y="31918"/>
                                  <a:pt x="91008" y="25250"/>
                                  <a:pt x="87198" y="18583"/>
                                </a:cubicBezTo>
                                <a:cubicBezTo>
                                  <a:pt x="86246" y="15725"/>
                                  <a:pt x="84340" y="13821"/>
                                  <a:pt x="83388" y="11916"/>
                                </a:cubicBezTo>
                                <a:cubicBezTo>
                                  <a:pt x="79578" y="8106"/>
                                  <a:pt x="74815" y="7153"/>
                                  <a:pt x="70053" y="10010"/>
                                </a:cubicBezTo>
                                <a:cubicBezTo>
                                  <a:pt x="67196" y="11916"/>
                                  <a:pt x="64338" y="14773"/>
                                  <a:pt x="62433" y="17631"/>
                                </a:cubicBezTo>
                                <a:cubicBezTo>
                                  <a:pt x="59575" y="23346"/>
                                  <a:pt x="56718" y="29060"/>
                                  <a:pt x="55765" y="34775"/>
                                </a:cubicBezTo>
                                <a:cubicBezTo>
                                  <a:pt x="53861" y="48110"/>
                                  <a:pt x="52908" y="62398"/>
                                  <a:pt x="51955" y="75733"/>
                                </a:cubicBezTo>
                                <a:close/>
                                <a:moveTo>
                                  <a:pt x="111011" y="127168"/>
                                </a:moveTo>
                                <a:cubicBezTo>
                                  <a:pt x="111011" y="126216"/>
                                  <a:pt x="110058" y="124310"/>
                                  <a:pt x="109105" y="124310"/>
                                </a:cubicBezTo>
                                <a:cubicBezTo>
                                  <a:pt x="106248" y="126216"/>
                                  <a:pt x="106248" y="125263"/>
                                  <a:pt x="105296" y="122406"/>
                                </a:cubicBezTo>
                                <a:cubicBezTo>
                                  <a:pt x="105296" y="122406"/>
                                  <a:pt x="103390" y="122406"/>
                                  <a:pt x="102438" y="122406"/>
                                </a:cubicBezTo>
                                <a:cubicBezTo>
                                  <a:pt x="101486" y="122406"/>
                                  <a:pt x="102438" y="123358"/>
                                  <a:pt x="102438" y="123358"/>
                                </a:cubicBezTo>
                                <a:cubicBezTo>
                                  <a:pt x="102438" y="126216"/>
                                  <a:pt x="109105" y="127168"/>
                                  <a:pt x="106248" y="129073"/>
                                </a:cubicBezTo>
                                <a:cubicBezTo>
                                  <a:pt x="107200" y="130025"/>
                                  <a:pt x="107200" y="131931"/>
                                  <a:pt x="108153" y="130978"/>
                                </a:cubicBezTo>
                                <a:cubicBezTo>
                                  <a:pt x="110058" y="130025"/>
                                  <a:pt x="111011" y="129073"/>
                                  <a:pt x="111011" y="127168"/>
                                </a:cubicBezTo>
                                <a:close/>
                                <a:moveTo>
                                  <a:pt x="103390" y="47158"/>
                                </a:moveTo>
                                <a:cubicBezTo>
                                  <a:pt x="103390" y="47158"/>
                                  <a:pt x="104343" y="47158"/>
                                  <a:pt x="104343" y="47158"/>
                                </a:cubicBezTo>
                                <a:lnTo>
                                  <a:pt x="105296" y="46206"/>
                                </a:lnTo>
                                <a:cubicBezTo>
                                  <a:pt x="104343" y="46206"/>
                                  <a:pt x="104343" y="46206"/>
                                  <a:pt x="103390" y="47158"/>
                                </a:cubicBezTo>
                                <a:cubicBezTo>
                                  <a:pt x="103390" y="46206"/>
                                  <a:pt x="102438" y="47158"/>
                                  <a:pt x="103390" y="47158"/>
                                </a:cubicBezTo>
                                <a:close/>
                                <a:moveTo>
                                  <a:pt x="105296" y="41443"/>
                                </a:moveTo>
                                <a:cubicBezTo>
                                  <a:pt x="107200" y="43348"/>
                                  <a:pt x="106248" y="44300"/>
                                  <a:pt x="106248" y="46206"/>
                                </a:cubicBezTo>
                                <a:lnTo>
                                  <a:pt x="109105" y="45253"/>
                                </a:lnTo>
                                <a:cubicBezTo>
                                  <a:pt x="108153" y="44300"/>
                                  <a:pt x="108153" y="42396"/>
                                  <a:pt x="108153" y="41443"/>
                                </a:cubicBezTo>
                                <a:cubicBezTo>
                                  <a:pt x="108153" y="40491"/>
                                  <a:pt x="108153" y="39538"/>
                                  <a:pt x="107200" y="39538"/>
                                </a:cubicBezTo>
                                <a:cubicBezTo>
                                  <a:pt x="107200" y="39538"/>
                                  <a:pt x="106248" y="39538"/>
                                  <a:pt x="106248" y="39538"/>
                                </a:cubicBezTo>
                                <a:cubicBezTo>
                                  <a:pt x="104343" y="39538"/>
                                  <a:pt x="104343" y="40491"/>
                                  <a:pt x="105296" y="41443"/>
                                </a:cubicBezTo>
                                <a:close/>
                                <a:moveTo>
                                  <a:pt x="105296" y="30013"/>
                                </a:moveTo>
                                <a:cubicBezTo>
                                  <a:pt x="106248" y="30013"/>
                                  <a:pt x="106248" y="30013"/>
                                  <a:pt x="106248" y="29060"/>
                                </a:cubicBezTo>
                                <a:cubicBezTo>
                                  <a:pt x="106248" y="28108"/>
                                  <a:pt x="106248" y="28108"/>
                                  <a:pt x="105296" y="28108"/>
                                </a:cubicBezTo>
                                <a:cubicBezTo>
                                  <a:pt x="104343" y="28108"/>
                                  <a:pt x="104343" y="28108"/>
                                  <a:pt x="103390" y="29060"/>
                                </a:cubicBezTo>
                                <a:cubicBezTo>
                                  <a:pt x="104343" y="29060"/>
                                  <a:pt x="105296" y="30013"/>
                                  <a:pt x="105296" y="30013"/>
                                </a:cubicBezTo>
                                <a:close/>
                                <a:moveTo>
                                  <a:pt x="106248" y="116691"/>
                                </a:moveTo>
                                <a:cubicBezTo>
                                  <a:pt x="108153" y="117643"/>
                                  <a:pt x="109105" y="120500"/>
                                  <a:pt x="110058" y="122406"/>
                                </a:cubicBezTo>
                                <a:cubicBezTo>
                                  <a:pt x="110058" y="123358"/>
                                  <a:pt x="111011" y="123358"/>
                                  <a:pt x="111011" y="122406"/>
                                </a:cubicBezTo>
                                <a:cubicBezTo>
                                  <a:pt x="111963" y="119548"/>
                                  <a:pt x="113868" y="119548"/>
                                  <a:pt x="115773" y="117643"/>
                                </a:cubicBezTo>
                                <a:cubicBezTo>
                                  <a:pt x="116725" y="118596"/>
                                  <a:pt x="116725" y="119548"/>
                                  <a:pt x="115773" y="120500"/>
                                </a:cubicBezTo>
                                <a:cubicBezTo>
                                  <a:pt x="114821" y="121453"/>
                                  <a:pt x="114821" y="123358"/>
                                  <a:pt x="115773" y="124310"/>
                                </a:cubicBezTo>
                                <a:cubicBezTo>
                                  <a:pt x="114821" y="124310"/>
                                  <a:pt x="113868" y="124310"/>
                                  <a:pt x="113868" y="125263"/>
                                </a:cubicBezTo>
                                <a:cubicBezTo>
                                  <a:pt x="112915" y="127168"/>
                                  <a:pt x="114821" y="128121"/>
                                  <a:pt x="115773" y="128121"/>
                                </a:cubicBezTo>
                                <a:cubicBezTo>
                                  <a:pt x="116725" y="129073"/>
                                  <a:pt x="118630" y="130025"/>
                                  <a:pt x="118630" y="127168"/>
                                </a:cubicBezTo>
                                <a:cubicBezTo>
                                  <a:pt x="118630" y="125263"/>
                                  <a:pt x="118630" y="123358"/>
                                  <a:pt x="120536" y="124310"/>
                                </a:cubicBezTo>
                                <a:cubicBezTo>
                                  <a:pt x="121488" y="123358"/>
                                  <a:pt x="121488" y="123358"/>
                                  <a:pt x="121488" y="122406"/>
                                </a:cubicBezTo>
                                <a:cubicBezTo>
                                  <a:pt x="120536" y="122406"/>
                                  <a:pt x="120536" y="122406"/>
                                  <a:pt x="120536" y="121453"/>
                                </a:cubicBezTo>
                                <a:cubicBezTo>
                                  <a:pt x="120536" y="120500"/>
                                  <a:pt x="122440" y="118596"/>
                                  <a:pt x="122440" y="117643"/>
                                </a:cubicBezTo>
                                <a:cubicBezTo>
                                  <a:pt x="122440" y="117643"/>
                                  <a:pt x="122440" y="115738"/>
                                  <a:pt x="122440" y="116691"/>
                                </a:cubicBezTo>
                                <a:cubicBezTo>
                                  <a:pt x="120536" y="118596"/>
                                  <a:pt x="118630" y="115738"/>
                                  <a:pt x="116725" y="117643"/>
                                </a:cubicBezTo>
                                <a:cubicBezTo>
                                  <a:pt x="114821" y="116691"/>
                                  <a:pt x="116725" y="114785"/>
                                  <a:pt x="116725" y="112881"/>
                                </a:cubicBezTo>
                                <a:cubicBezTo>
                                  <a:pt x="116725" y="110975"/>
                                  <a:pt x="119583" y="110023"/>
                                  <a:pt x="118630" y="109071"/>
                                </a:cubicBezTo>
                                <a:cubicBezTo>
                                  <a:pt x="117678" y="108118"/>
                                  <a:pt x="116725" y="110975"/>
                                  <a:pt x="114821" y="110975"/>
                                </a:cubicBezTo>
                                <a:cubicBezTo>
                                  <a:pt x="114821" y="110023"/>
                                  <a:pt x="113868" y="110023"/>
                                  <a:pt x="113868" y="110023"/>
                                </a:cubicBezTo>
                                <a:cubicBezTo>
                                  <a:pt x="113868" y="110023"/>
                                  <a:pt x="113868" y="110975"/>
                                  <a:pt x="113868" y="110975"/>
                                </a:cubicBezTo>
                                <a:cubicBezTo>
                                  <a:pt x="113868" y="110975"/>
                                  <a:pt x="114821" y="110975"/>
                                  <a:pt x="114821" y="110975"/>
                                </a:cubicBezTo>
                                <a:cubicBezTo>
                                  <a:pt x="115773" y="112881"/>
                                  <a:pt x="112915" y="113833"/>
                                  <a:pt x="113868" y="116691"/>
                                </a:cubicBezTo>
                                <a:cubicBezTo>
                                  <a:pt x="113868" y="117643"/>
                                  <a:pt x="113868" y="117643"/>
                                  <a:pt x="113868" y="118596"/>
                                </a:cubicBezTo>
                                <a:cubicBezTo>
                                  <a:pt x="112915" y="118596"/>
                                  <a:pt x="112915" y="118596"/>
                                  <a:pt x="111963" y="117643"/>
                                </a:cubicBezTo>
                                <a:cubicBezTo>
                                  <a:pt x="111011" y="117643"/>
                                  <a:pt x="110058" y="116691"/>
                                  <a:pt x="109105" y="116691"/>
                                </a:cubicBezTo>
                                <a:cubicBezTo>
                                  <a:pt x="108153" y="115738"/>
                                  <a:pt x="108153" y="114785"/>
                                  <a:pt x="107200" y="116691"/>
                                </a:cubicBezTo>
                                <a:cubicBezTo>
                                  <a:pt x="106248" y="115738"/>
                                  <a:pt x="106248" y="116691"/>
                                  <a:pt x="106248" y="116691"/>
                                </a:cubicBezTo>
                                <a:close/>
                                <a:moveTo>
                                  <a:pt x="111963" y="50968"/>
                                </a:moveTo>
                                <a:cubicBezTo>
                                  <a:pt x="111011" y="50016"/>
                                  <a:pt x="110058" y="50968"/>
                                  <a:pt x="111963" y="50968"/>
                                </a:cubicBezTo>
                                <a:cubicBezTo>
                                  <a:pt x="111963" y="53825"/>
                                  <a:pt x="111011" y="53825"/>
                                  <a:pt x="110058" y="53825"/>
                                </a:cubicBezTo>
                                <a:cubicBezTo>
                                  <a:pt x="108153" y="52873"/>
                                  <a:pt x="107200" y="53825"/>
                                  <a:pt x="108153" y="55731"/>
                                </a:cubicBezTo>
                                <a:cubicBezTo>
                                  <a:pt x="109105" y="57635"/>
                                  <a:pt x="108153" y="58588"/>
                                  <a:pt x="107200" y="59541"/>
                                </a:cubicBezTo>
                                <a:cubicBezTo>
                                  <a:pt x="106248" y="61446"/>
                                  <a:pt x="108153" y="64303"/>
                                  <a:pt x="109105" y="64303"/>
                                </a:cubicBezTo>
                                <a:cubicBezTo>
                                  <a:pt x="111963" y="61446"/>
                                  <a:pt x="111963" y="65256"/>
                                  <a:pt x="113868" y="65256"/>
                                </a:cubicBezTo>
                                <a:lnTo>
                                  <a:pt x="113868" y="65256"/>
                                </a:lnTo>
                                <a:cubicBezTo>
                                  <a:pt x="114821" y="66208"/>
                                  <a:pt x="115773" y="67160"/>
                                  <a:pt x="115773" y="69066"/>
                                </a:cubicBezTo>
                                <a:cubicBezTo>
                                  <a:pt x="115773" y="70971"/>
                                  <a:pt x="116725" y="73828"/>
                                  <a:pt x="118630" y="73828"/>
                                </a:cubicBezTo>
                                <a:cubicBezTo>
                                  <a:pt x="120536" y="73828"/>
                                  <a:pt x="124346" y="74781"/>
                                  <a:pt x="125298" y="70971"/>
                                </a:cubicBezTo>
                                <a:cubicBezTo>
                                  <a:pt x="125298" y="70018"/>
                                  <a:pt x="126250" y="70018"/>
                                  <a:pt x="125298" y="69066"/>
                                </a:cubicBezTo>
                                <a:cubicBezTo>
                                  <a:pt x="124346" y="68113"/>
                                  <a:pt x="124346" y="68113"/>
                                  <a:pt x="123393" y="69066"/>
                                </a:cubicBezTo>
                                <a:cubicBezTo>
                                  <a:pt x="122440" y="70971"/>
                                  <a:pt x="119583" y="70018"/>
                                  <a:pt x="118630" y="70971"/>
                                </a:cubicBezTo>
                                <a:cubicBezTo>
                                  <a:pt x="117678" y="70971"/>
                                  <a:pt x="117678" y="70971"/>
                                  <a:pt x="116725" y="70971"/>
                                </a:cubicBezTo>
                                <a:cubicBezTo>
                                  <a:pt x="116725" y="70971"/>
                                  <a:pt x="116725" y="70018"/>
                                  <a:pt x="116725" y="70018"/>
                                </a:cubicBezTo>
                                <a:cubicBezTo>
                                  <a:pt x="119583" y="70018"/>
                                  <a:pt x="119583" y="67160"/>
                                  <a:pt x="121488" y="66208"/>
                                </a:cubicBezTo>
                                <a:cubicBezTo>
                                  <a:pt x="121488" y="65256"/>
                                  <a:pt x="122440" y="65256"/>
                                  <a:pt x="122440" y="64303"/>
                                </a:cubicBezTo>
                                <a:cubicBezTo>
                                  <a:pt x="122440" y="64303"/>
                                  <a:pt x="121488" y="64303"/>
                                  <a:pt x="121488" y="64303"/>
                                </a:cubicBezTo>
                                <a:cubicBezTo>
                                  <a:pt x="120536" y="64303"/>
                                  <a:pt x="118630" y="64303"/>
                                  <a:pt x="117678" y="65256"/>
                                </a:cubicBezTo>
                                <a:cubicBezTo>
                                  <a:pt x="116725" y="65256"/>
                                  <a:pt x="115773" y="66208"/>
                                  <a:pt x="115773" y="65256"/>
                                </a:cubicBezTo>
                                <a:cubicBezTo>
                                  <a:pt x="115773" y="63350"/>
                                  <a:pt x="114821" y="63350"/>
                                  <a:pt x="113868" y="63350"/>
                                </a:cubicBezTo>
                                <a:cubicBezTo>
                                  <a:pt x="112915" y="63350"/>
                                  <a:pt x="111963" y="62398"/>
                                  <a:pt x="112915" y="61446"/>
                                </a:cubicBezTo>
                                <a:cubicBezTo>
                                  <a:pt x="112915" y="60493"/>
                                  <a:pt x="113868" y="61446"/>
                                  <a:pt x="114821" y="61446"/>
                                </a:cubicBezTo>
                                <a:cubicBezTo>
                                  <a:pt x="115773" y="61446"/>
                                  <a:pt x="117678" y="62398"/>
                                  <a:pt x="118630" y="60493"/>
                                </a:cubicBezTo>
                                <a:cubicBezTo>
                                  <a:pt x="119583" y="58588"/>
                                  <a:pt x="116725" y="59541"/>
                                  <a:pt x="115773" y="58588"/>
                                </a:cubicBezTo>
                                <a:cubicBezTo>
                                  <a:pt x="115773" y="58588"/>
                                  <a:pt x="114821" y="58588"/>
                                  <a:pt x="114821" y="57635"/>
                                </a:cubicBezTo>
                                <a:cubicBezTo>
                                  <a:pt x="114821" y="56683"/>
                                  <a:pt x="115773" y="56683"/>
                                  <a:pt x="116725" y="56683"/>
                                </a:cubicBezTo>
                                <a:cubicBezTo>
                                  <a:pt x="117678" y="56683"/>
                                  <a:pt x="119583" y="55731"/>
                                  <a:pt x="118630" y="54778"/>
                                </a:cubicBezTo>
                                <a:cubicBezTo>
                                  <a:pt x="116725" y="49063"/>
                                  <a:pt x="112915" y="53825"/>
                                  <a:pt x="111963" y="50968"/>
                                </a:cubicBezTo>
                                <a:close/>
                                <a:moveTo>
                                  <a:pt x="107200" y="68113"/>
                                </a:moveTo>
                                <a:cubicBezTo>
                                  <a:pt x="107200" y="67160"/>
                                  <a:pt x="107200" y="67160"/>
                                  <a:pt x="107200" y="68113"/>
                                </a:cubicBezTo>
                                <a:lnTo>
                                  <a:pt x="107200" y="68113"/>
                                </a:lnTo>
                                <a:cubicBezTo>
                                  <a:pt x="107200" y="68113"/>
                                  <a:pt x="107200" y="68113"/>
                                  <a:pt x="107200" y="68113"/>
                                </a:cubicBezTo>
                                <a:cubicBezTo>
                                  <a:pt x="107200" y="68113"/>
                                  <a:pt x="108153" y="68113"/>
                                  <a:pt x="107200" y="68113"/>
                                </a:cubicBezTo>
                                <a:close/>
                                <a:moveTo>
                                  <a:pt x="108153" y="48110"/>
                                </a:moveTo>
                                <a:cubicBezTo>
                                  <a:pt x="109105" y="49063"/>
                                  <a:pt x="110058" y="48110"/>
                                  <a:pt x="111011" y="47158"/>
                                </a:cubicBezTo>
                                <a:cubicBezTo>
                                  <a:pt x="111963" y="46206"/>
                                  <a:pt x="112915" y="47158"/>
                                  <a:pt x="113868" y="47158"/>
                                </a:cubicBezTo>
                                <a:cubicBezTo>
                                  <a:pt x="112915" y="44300"/>
                                  <a:pt x="111011" y="46206"/>
                                  <a:pt x="109105" y="45253"/>
                                </a:cubicBezTo>
                                <a:cubicBezTo>
                                  <a:pt x="108153" y="46206"/>
                                  <a:pt x="107200" y="47158"/>
                                  <a:pt x="108153" y="48110"/>
                                </a:cubicBezTo>
                                <a:close/>
                                <a:moveTo>
                                  <a:pt x="112915" y="70971"/>
                                </a:moveTo>
                                <a:cubicBezTo>
                                  <a:pt x="112915" y="70971"/>
                                  <a:pt x="112915" y="70971"/>
                                  <a:pt x="112915" y="70971"/>
                                </a:cubicBezTo>
                                <a:cubicBezTo>
                                  <a:pt x="112915" y="69066"/>
                                  <a:pt x="111963" y="68113"/>
                                  <a:pt x="111011" y="69066"/>
                                </a:cubicBezTo>
                                <a:cubicBezTo>
                                  <a:pt x="110058" y="70018"/>
                                  <a:pt x="109105" y="71923"/>
                                  <a:pt x="111011" y="72875"/>
                                </a:cubicBezTo>
                                <a:cubicBezTo>
                                  <a:pt x="111963" y="73828"/>
                                  <a:pt x="111963" y="70971"/>
                                  <a:pt x="112915" y="70971"/>
                                </a:cubicBezTo>
                                <a:close/>
                                <a:moveTo>
                                  <a:pt x="112915" y="43348"/>
                                </a:moveTo>
                                <a:cubicBezTo>
                                  <a:pt x="113868" y="43348"/>
                                  <a:pt x="114821" y="45253"/>
                                  <a:pt x="115773" y="43348"/>
                                </a:cubicBezTo>
                                <a:cubicBezTo>
                                  <a:pt x="116725" y="42396"/>
                                  <a:pt x="114821" y="42396"/>
                                  <a:pt x="113868" y="41443"/>
                                </a:cubicBezTo>
                                <a:cubicBezTo>
                                  <a:pt x="111963" y="39538"/>
                                  <a:pt x="113868" y="38585"/>
                                  <a:pt x="113868" y="37633"/>
                                </a:cubicBezTo>
                                <a:cubicBezTo>
                                  <a:pt x="113868" y="36681"/>
                                  <a:pt x="115773" y="35728"/>
                                  <a:pt x="113868" y="34775"/>
                                </a:cubicBezTo>
                                <a:cubicBezTo>
                                  <a:pt x="112915" y="33823"/>
                                  <a:pt x="111011" y="33823"/>
                                  <a:pt x="110058" y="34775"/>
                                </a:cubicBezTo>
                                <a:cubicBezTo>
                                  <a:pt x="109105" y="34775"/>
                                  <a:pt x="110058" y="36681"/>
                                  <a:pt x="110058" y="37633"/>
                                </a:cubicBezTo>
                                <a:cubicBezTo>
                                  <a:pt x="110058" y="37633"/>
                                  <a:pt x="110058" y="38585"/>
                                  <a:pt x="110058" y="38585"/>
                                </a:cubicBezTo>
                                <a:cubicBezTo>
                                  <a:pt x="109105" y="42396"/>
                                  <a:pt x="109105" y="42396"/>
                                  <a:pt x="112915" y="43348"/>
                                </a:cubicBezTo>
                                <a:close/>
                                <a:moveTo>
                                  <a:pt x="111963" y="139550"/>
                                </a:moveTo>
                                <a:cubicBezTo>
                                  <a:pt x="111963" y="138598"/>
                                  <a:pt x="111963" y="138598"/>
                                  <a:pt x="111011" y="138598"/>
                                </a:cubicBezTo>
                                <a:cubicBezTo>
                                  <a:pt x="110058" y="138598"/>
                                  <a:pt x="110058" y="138598"/>
                                  <a:pt x="110058" y="139550"/>
                                </a:cubicBezTo>
                                <a:cubicBezTo>
                                  <a:pt x="109105" y="139550"/>
                                  <a:pt x="110058" y="140503"/>
                                  <a:pt x="111963" y="139550"/>
                                </a:cubicBezTo>
                                <a:cubicBezTo>
                                  <a:pt x="111011" y="140503"/>
                                  <a:pt x="111011" y="139550"/>
                                  <a:pt x="111963" y="139550"/>
                                </a:cubicBezTo>
                                <a:close/>
                                <a:moveTo>
                                  <a:pt x="112915" y="132883"/>
                                </a:moveTo>
                                <a:cubicBezTo>
                                  <a:pt x="111963" y="132883"/>
                                  <a:pt x="111963" y="132883"/>
                                  <a:pt x="112915" y="132883"/>
                                </a:cubicBezTo>
                                <a:cubicBezTo>
                                  <a:pt x="111963" y="131931"/>
                                  <a:pt x="111011" y="132883"/>
                                  <a:pt x="111011" y="132883"/>
                                </a:cubicBezTo>
                                <a:cubicBezTo>
                                  <a:pt x="111011" y="133835"/>
                                  <a:pt x="111011" y="133835"/>
                                  <a:pt x="112915" y="132883"/>
                                </a:cubicBezTo>
                                <a:cubicBezTo>
                                  <a:pt x="111963" y="133835"/>
                                  <a:pt x="112915" y="133835"/>
                                  <a:pt x="112915" y="132883"/>
                                </a:cubicBezTo>
                                <a:close/>
                                <a:moveTo>
                                  <a:pt x="111963" y="65256"/>
                                </a:moveTo>
                                <a:cubicBezTo>
                                  <a:pt x="112915" y="65256"/>
                                  <a:pt x="112915" y="64303"/>
                                  <a:pt x="112915" y="63350"/>
                                </a:cubicBezTo>
                                <a:cubicBezTo>
                                  <a:pt x="111963" y="64303"/>
                                  <a:pt x="111963" y="64303"/>
                                  <a:pt x="111963" y="65256"/>
                                </a:cubicBezTo>
                                <a:cubicBezTo>
                                  <a:pt x="111963" y="65256"/>
                                  <a:pt x="111963" y="65256"/>
                                  <a:pt x="111963" y="65256"/>
                                </a:cubicBezTo>
                                <a:close/>
                                <a:moveTo>
                                  <a:pt x="113868" y="71923"/>
                                </a:moveTo>
                                <a:cubicBezTo>
                                  <a:pt x="113868" y="70971"/>
                                  <a:pt x="113868" y="70971"/>
                                  <a:pt x="113868" y="71923"/>
                                </a:cubicBezTo>
                                <a:cubicBezTo>
                                  <a:pt x="112915" y="70971"/>
                                  <a:pt x="112915" y="71923"/>
                                  <a:pt x="113868" y="71923"/>
                                </a:cubicBezTo>
                                <a:lnTo>
                                  <a:pt x="113868" y="74781"/>
                                </a:lnTo>
                                <a:cubicBezTo>
                                  <a:pt x="113868" y="74781"/>
                                  <a:pt x="114821" y="74781"/>
                                  <a:pt x="114821" y="73828"/>
                                </a:cubicBezTo>
                                <a:cubicBezTo>
                                  <a:pt x="115773" y="72875"/>
                                  <a:pt x="114821" y="71923"/>
                                  <a:pt x="113868" y="71923"/>
                                </a:cubicBezTo>
                                <a:close/>
                                <a:moveTo>
                                  <a:pt x="112915" y="49063"/>
                                </a:moveTo>
                                <a:cubicBezTo>
                                  <a:pt x="112915" y="50016"/>
                                  <a:pt x="112915" y="50016"/>
                                  <a:pt x="113868" y="50016"/>
                                </a:cubicBezTo>
                                <a:cubicBezTo>
                                  <a:pt x="114821" y="49063"/>
                                  <a:pt x="114821" y="49063"/>
                                  <a:pt x="112915" y="49063"/>
                                </a:cubicBezTo>
                                <a:lnTo>
                                  <a:pt x="112915" y="47158"/>
                                </a:lnTo>
                                <a:lnTo>
                                  <a:pt x="112915" y="49063"/>
                                </a:lnTo>
                                <a:close/>
                                <a:moveTo>
                                  <a:pt x="116725" y="123358"/>
                                </a:moveTo>
                                <a:cubicBezTo>
                                  <a:pt x="116725" y="122406"/>
                                  <a:pt x="116725" y="121453"/>
                                  <a:pt x="118630" y="121453"/>
                                </a:cubicBezTo>
                                <a:cubicBezTo>
                                  <a:pt x="118630" y="121453"/>
                                  <a:pt x="119583" y="121453"/>
                                  <a:pt x="119583" y="122406"/>
                                </a:cubicBezTo>
                                <a:cubicBezTo>
                                  <a:pt x="119583" y="123358"/>
                                  <a:pt x="117678" y="123358"/>
                                  <a:pt x="116725" y="123358"/>
                                </a:cubicBezTo>
                                <a:cubicBezTo>
                                  <a:pt x="116725" y="124310"/>
                                  <a:pt x="116725" y="123358"/>
                                  <a:pt x="116725" y="123358"/>
                                </a:cubicBezTo>
                                <a:close/>
                                <a:moveTo>
                                  <a:pt x="120536" y="73828"/>
                                </a:moveTo>
                                <a:cubicBezTo>
                                  <a:pt x="119583" y="73828"/>
                                  <a:pt x="117678" y="73828"/>
                                  <a:pt x="117678" y="75733"/>
                                </a:cubicBezTo>
                                <a:cubicBezTo>
                                  <a:pt x="117678" y="76685"/>
                                  <a:pt x="118630" y="76685"/>
                                  <a:pt x="119583" y="76685"/>
                                </a:cubicBezTo>
                                <a:cubicBezTo>
                                  <a:pt x="120536" y="76685"/>
                                  <a:pt x="122440" y="76685"/>
                                  <a:pt x="122440" y="75733"/>
                                </a:cubicBezTo>
                                <a:cubicBezTo>
                                  <a:pt x="122440" y="73828"/>
                                  <a:pt x="121488" y="73828"/>
                                  <a:pt x="120536" y="73828"/>
                                </a:cubicBezTo>
                                <a:close/>
                                <a:moveTo>
                                  <a:pt x="120536" y="139550"/>
                                </a:moveTo>
                                <a:cubicBezTo>
                                  <a:pt x="120536" y="138598"/>
                                  <a:pt x="120536" y="137646"/>
                                  <a:pt x="118630" y="137646"/>
                                </a:cubicBezTo>
                                <a:cubicBezTo>
                                  <a:pt x="118630" y="137646"/>
                                  <a:pt x="117678" y="137646"/>
                                  <a:pt x="117678" y="138598"/>
                                </a:cubicBezTo>
                                <a:cubicBezTo>
                                  <a:pt x="118630" y="139550"/>
                                  <a:pt x="119583" y="139550"/>
                                  <a:pt x="120536" y="139550"/>
                                </a:cubicBezTo>
                                <a:cubicBezTo>
                                  <a:pt x="120536" y="140503"/>
                                  <a:pt x="120536" y="139550"/>
                                  <a:pt x="120536" y="139550"/>
                                </a:cubicBezTo>
                                <a:close/>
                                <a:moveTo>
                                  <a:pt x="118630" y="48110"/>
                                </a:moveTo>
                                <a:cubicBezTo>
                                  <a:pt x="118630" y="49063"/>
                                  <a:pt x="119583" y="49063"/>
                                  <a:pt x="120536" y="49063"/>
                                </a:cubicBezTo>
                                <a:cubicBezTo>
                                  <a:pt x="121488" y="49063"/>
                                  <a:pt x="121488" y="49063"/>
                                  <a:pt x="121488" y="48110"/>
                                </a:cubicBezTo>
                                <a:cubicBezTo>
                                  <a:pt x="121488" y="47158"/>
                                  <a:pt x="120536" y="46206"/>
                                  <a:pt x="119583" y="46206"/>
                                </a:cubicBezTo>
                                <a:cubicBezTo>
                                  <a:pt x="119583" y="46206"/>
                                  <a:pt x="118630" y="47158"/>
                                  <a:pt x="118630" y="48110"/>
                                </a:cubicBezTo>
                                <a:close/>
                                <a:moveTo>
                                  <a:pt x="119583" y="37633"/>
                                </a:moveTo>
                                <a:cubicBezTo>
                                  <a:pt x="120536" y="37633"/>
                                  <a:pt x="120536" y="37633"/>
                                  <a:pt x="121488" y="36681"/>
                                </a:cubicBezTo>
                                <a:cubicBezTo>
                                  <a:pt x="121488" y="35728"/>
                                  <a:pt x="121488" y="35728"/>
                                  <a:pt x="121488" y="35728"/>
                                </a:cubicBezTo>
                                <a:cubicBezTo>
                                  <a:pt x="119583" y="36681"/>
                                  <a:pt x="119583" y="36681"/>
                                  <a:pt x="119583" y="37633"/>
                                </a:cubicBezTo>
                                <a:lnTo>
                                  <a:pt x="119583" y="37633"/>
                                </a:lnTo>
                                <a:close/>
                                <a:moveTo>
                                  <a:pt x="121488" y="54778"/>
                                </a:moveTo>
                                <a:cubicBezTo>
                                  <a:pt x="120536" y="54778"/>
                                  <a:pt x="120536" y="54778"/>
                                  <a:pt x="121488" y="54778"/>
                                </a:cubicBezTo>
                                <a:lnTo>
                                  <a:pt x="124346" y="58588"/>
                                </a:lnTo>
                                <a:cubicBezTo>
                                  <a:pt x="124346" y="58588"/>
                                  <a:pt x="124346" y="57635"/>
                                  <a:pt x="124346" y="57635"/>
                                </a:cubicBezTo>
                                <a:cubicBezTo>
                                  <a:pt x="123393" y="55731"/>
                                  <a:pt x="122440" y="54778"/>
                                  <a:pt x="121488" y="54778"/>
                                </a:cubicBezTo>
                                <a:close/>
                                <a:moveTo>
                                  <a:pt x="123393" y="128121"/>
                                </a:moveTo>
                                <a:cubicBezTo>
                                  <a:pt x="123393" y="128121"/>
                                  <a:pt x="124346" y="129073"/>
                                  <a:pt x="124346" y="129073"/>
                                </a:cubicBezTo>
                                <a:cubicBezTo>
                                  <a:pt x="125298" y="129073"/>
                                  <a:pt x="125298" y="129073"/>
                                  <a:pt x="125298" y="128121"/>
                                </a:cubicBezTo>
                                <a:cubicBezTo>
                                  <a:pt x="124346" y="129073"/>
                                  <a:pt x="124346" y="128121"/>
                                  <a:pt x="123393" y="128121"/>
                                </a:cubicBezTo>
                                <a:cubicBezTo>
                                  <a:pt x="123393" y="128121"/>
                                  <a:pt x="123393" y="128121"/>
                                  <a:pt x="123393" y="128121"/>
                                </a:cubicBezTo>
                                <a:close/>
                                <a:moveTo>
                                  <a:pt x="123393" y="131931"/>
                                </a:moveTo>
                                <a:cubicBezTo>
                                  <a:pt x="123393" y="131931"/>
                                  <a:pt x="123393" y="131931"/>
                                  <a:pt x="123393" y="131931"/>
                                </a:cubicBezTo>
                                <a:cubicBezTo>
                                  <a:pt x="124346" y="131931"/>
                                  <a:pt x="124346" y="131931"/>
                                  <a:pt x="123393" y="131931"/>
                                </a:cubicBezTo>
                                <a:cubicBezTo>
                                  <a:pt x="124346" y="130978"/>
                                  <a:pt x="123393" y="130978"/>
                                  <a:pt x="123393" y="131931"/>
                                </a:cubicBezTo>
                                <a:cubicBezTo>
                                  <a:pt x="123393" y="130978"/>
                                  <a:pt x="123393" y="130978"/>
                                  <a:pt x="123393" y="131931"/>
                                </a:cubicBezTo>
                                <a:close/>
                                <a:moveTo>
                                  <a:pt x="124346" y="124310"/>
                                </a:moveTo>
                                <a:cubicBezTo>
                                  <a:pt x="124346" y="124310"/>
                                  <a:pt x="124346" y="124310"/>
                                  <a:pt x="124346" y="124310"/>
                                </a:cubicBezTo>
                                <a:cubicBezTo>
                                  <a:pt x="127203" y="125263"/>
                                  <a:pt x="128155" y="124310"/>
                                  <a:pt x="129108" y="122406"/>
                                </a:cubicBezTo>
                                <a:cubicBezTo>
                                  <a:pt x="130061" y="121453"/>
                                  <a:pt x="127203" y="122406"/>
                                  <a:pt x="125298" y="121453"/>
                                </a:cubicBezTo>
                                <a:cubicBezTo>
                                  <a:pt x="124346" y="122406"/>
                                  <a:pt x="124346" y="123358"/>
                                  <a:pt x="124346" y="124310"/>
                                </a:cubicBezTo>
                                <a:close/>
                                <a:moveTo>
                                  <a:pt x="124346" y="47158"/>
                                </a:moveTo>
                                <a:cubicBezTo>
                                  <a:pt x="124346" y="47158"/>
                                  <a:pt x="125298" y="48110"/>
                                  <a:pt x="125298" y="48110"/>
                                </a:cubicBezTo>
                                <a:cubicBezTo>
                                  <a:pt x="125298" y="48110"/>
                                  <a:pt x="126250" y="48110"/>
                                  <a:pt x="126250" y="48110"/>
                                </a:cubicBezTo>
                                <a:cubicBezTo>
                                  <a:pt x="126250" y="47158"/>
                                  <a:pt x="125298" y="47158"/>
                                  <a:pt x="124346" y="47158"/>
                                </a:cubicBezTo>
                                <a:cubicBezTo>
                                  <a:pt x="124346" y="46206"/>
                                  <a:pt x="123393" y="47158"/>
                                  <a:pt x="124346" y="47158"/>
                                </a:cubicBezTo>
                                <a:close/>
                                <a:moveTo>
                                  <a:pt x="126250" y="71923"/>
                                </a:moveTo>
                                <a:cubicBezTo>
                                  <a:pt x="126250" y="71923"/>
                                  <a:pt x="126250" y="70971"/>
                                  <a:pt x="126250" y="71923"/>
                                </a:cubicBezTo>
                                <a:cubicBezTo>
                                  <a:pt x="125298" y="70971"/>
                                  <a:pt x="125298" y="71923"/>
                                  <a:pt x="125298" y="71923"/>
                                </a:cubicBezTo>
                                <a:cubicBezTo>
                                  <a:pt x="125298" y="71923"/>
                                  <a:pt x="125298" y="72875"/>
                                  <a:pt x="126250" y="71923"/>
                                </a:cubicBezTo>
                                <a:cubicBezTo>
                                  <a:pt x="126250" y="72875"/>
                                  <a:pt x="126250" y="71923"/>
                                  <a:pt x="126250" y="71923"/>
                                </a:cubicBezTo>
                                <a:close/>
                                <a:moveTo>
                                  <a:pt x="127203" y="59541"/>
                                </a:moveTo>
                                <a:cubicBezTo>
                                  <a:pt x="127203" y="59541"/>
                                  <a:pt x="127203" y="59541"/>
                                  <a:pt x="127203" y="59541"/>
                                </a:cubicBezTo>
                                <a:lnTo>
                                  <a:pt x="125298" y="60493"/>
                                </a:lnTo>
                                <a:cubicBezTo>
                                  <a:pt x="125298" y="60493"/>
                                  <a:pt x="125298" y="61446"/>
                                  <a:pt x="126250" y="61446"/>
                                </a:cubicBezTo>
                                <a:cubicBezTo>
                                  <a:pt x="126250" y="60493"/>
                                  <a:pt x="127203" y="60493"/>
                                  <a:pt x="127203" y="59541"/>
                                </a:cubicBezTo>
                                <a:close/>
                                <a:moveTo>
                                  <a:pt x="126250" y="54778"/>
                                </a:moveTo>
                                <a:cubicBezTo>
                                  <a:pt x="126250" y="55731"/>
                                  <a:pt x="127203" y="55731"/>
                                  <a:pt x="128155" y="55731"/>
                                </a:cubicBezTo>
                                <a:cubicBezTo>
                                  <a:pt x="128155" y="55731"/>
                                  <a:pt x="129108" y="55731"/>
                                  <a:pt x="129108" y="54778"/>
                                </a:cubicBezTo>
                                <a:cubicBezTo>
                                  <a:pt x="129108" y="53825"/>
                                  <a:pt x="128155" y="53825"/>
                                  <a:pt x="128155" y="53825"/>
                                </a:cubicBezTo>
                                <a:cubicBezTo>
                                  <a:pt x="126250" y="53825"/>
                                  <a:pt x="126250" y="53825"/>
                                  <a:pt x="126250" y="5477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77445102" name="Freeform 1577445102"/>
                        <wps:cNvSpPr/>
                        <wps:spPr>
                          <a:xfrm>
                            <a:off x="1784427" y="77507"/>
                            <a:ext cx="132799" cy="181439"/>
                          </a:xfrm>
                          <a:custGeom>
                            <a:avLst/>
                            <a:gdLst>
                              <a:gd name="connsiteX0" fmla="*/ 105727 w 132799"/>
                              <a:gd name="connsiteY0" fmla="*/ 172721 h 181439"/>
                              <a:gd name="connsiteX1" fmla="*/ 63817 w 132799"/>
                              <a:gd name="connsiteY1" fmla="*/ 181294 h 181439"/>
                              <a:gd name="connsiteX2" fmla="*/ 10477 w 132799"/>
                              <a:gd name="connsiteY2" fmla="*/ 158434 h 181439"/>
                              <a:gd name="connsiteX3" fmla="*/ 0 w 132799"/>
                              <a:gd name="connsiteY3" fmla="*/ 132716 h 181439"/>
                              <a:gd name="connsiteX4" fmla="*/ 20955 w 132799"/>
                              <a:gd name="connsiteY4" fmla="*/ 108904 h 181439"/>
                              <a:gd name="connsiteX5" fmla="*/ 39052 w 132799"/>
                              <a:gd name="connsiteY5" fmla="*/ 111761 h 181439"/>
                              <a:gd name="connsiteX6" fmla="*/ 40005 w 132799"/>
                              <a:gd name="connsiteY6" fmla="*/ 147956 h 181439"/>
                              <a:gd name="connsiteX7" fmla="*/ 35242 w 132799"/>
                              <a:gd name="connsiteY7" fmla="*/ 150814 h 181439"/>
                              <a:gd name="connsiteX8" fmla="*/ 34290 w 132799"/>
                              <a:gd name="connsiteY8" fmla="*/ 160339 h 181439"/>
                              <a:gd name="connsiteX9" fmla="*/ 43815 w 132799"/>
                              <a:gd name="connsiteY9" fmla="*/ 167006 h 181439"/>
                              <a:gd name="connsiteX10" fmla="*/ 53340 w 132799"/>
                              <a:gd name="connsiteY10" fmla="*/ 170816 h 181439"/>
                              <a:gd name="connsiteX11" fmla="*/ 88582 w 132799"/>
                              <a:gd name="connsiteY11" fmla="*/ 165101 h 181439"/>
                              <a:gd name="connsiteX12" fmla="*/ 94297 w 132799"/>
                              <a:gd name="connsiteY12" fmla="*/ 157481 h 181439"/>
                              <a:gd name="connsiteX13" fmla="*/ 96202 w 132799"/>
                              <a:gd name="connsiteY13" fmla="*/ 151766 h 181439"/>
                              <a:gd name="connsiteX14" fmla="*/ 89535 w 132799"/>
                              <a:gd name="connsiteY14" fmla="*/ 128906 h 181439"/>
                              <a:gd name="connsiteX15" fmla="*/ 66675 w 132799"/>
                              <a:gd name="connsiteY15" fmla="*/ 111761 h 181439"/>
                              <a:gd name="connsiteX16" fmla="*/ 29527 w 132799"/>
                              <a:gd name="connsiteY16" fmla="*/ 86044 h 181439"/>
                              <a:gd name="connsiteX17" fmla="*/ 8572 w 132799"/>
                              <a:gd name="connsiteY17" fmla="*/ 56516 h 181439"/>
                              <a:gd name="connsiteX18" fmla="*/ 18097 w 132799"/>
                              <a:gd name="connsiteY18" fmla="*/ 19369 h 181439"/>
                              <a:gd name="connsiteX19" fmla="*/ 68580 w 132799"/>
                              <a:gd name="connsiteY19" fmla="*/ 319 h 181439"/>
                              <a:gd name="connsiteX20" fmla="*/ 100965 w 132799"/>
                              <a:gd name="connsiteY20" fmla="*/ 6986 h 181439"/>
                              <a:gd name="connsiteX21" fmla="*/ 127635 w 132799"/>
                              <a:gd name="connsiteY21" fmla="*/ 37466 h 181439"/>
                              <a:gd name="connsiteX22" fmla="*/ 127635 w 132799"/>
                              <a:gd name="connsiteY22" fmla="*/ 49849 h 181439"/>
                              <a:gd name="connsiteX23" fmla="*/ 103822 w 132799"/>
                              <a:gd name="connsiteY23" fmla="*/ 63184 h 181439"/>
                              <a:gd name="connsiteX24" fmla="*/ 96202 w 132799"/>
                              <a:gd name="connsiteY24" fmla="*/ 60326 h 181439"/>
                              <a:gd name="connsiteX25" fmla="*/ 91440 w 132799"/>
                              <a:gd name="connsiteY25" fmla="*/ 27941 h 181439"/>
                              <a:gd name="connsiteX26" fmla="*/ 95250 w 132799"/>
                              <a:gd name="connsiteY26" fmla="*/ 24131 h 181439"/>
                              <a:gd name="connsiteX27" fmla="*/ 95250 w 132799"/>
                              <a:gd name="connsiteY27" fmla="*/ 17464 h 181439"/>
                              <a:gd name="connsiteX28" fmla="*/ 89535 w 132799"/>
                              <a:gd name="connsiteY28" fmla="*/ 13654 h 181439"/>
                              <a:gd name="connsiteX29" fmla="*/ 60007 w 132799"/>
                              <a:gd name="connsiteY29" fmla="*/ 8891 h 181439"/>
                              <a:gd name="connsiteX30" fmla="*/ 45720 w 132799"/>
                              <a:gd name="connsiteY30" fmla="*/ 15559 h 181439"/>
                              <a:gd name="connsiteX31" fmla="*/ 41910 w 132799"/>
                              <a:gd name="connsiteY31" fmla="*/ 38419 h 181439"/>
                              <a:gd name="connsiteX32" fmla="*/ 58102 w 132799"/>
                              <a:gd name="connsiteY32" fmla="*/ 54611 h 181439"/>
                              <a:gd name="connsiteX33" fmla="*/ 70485 w 132799"/>
                              <a:gd name="connsiteY33" fmla="*/ 63184 h 181439"/>
                              <a:gd name="connsiteX34" fmla="*/ 74295 w 132799"/>
                              <a:gd name="connsiteY34" fmla="*/ 66041 h 181439"/>
                              <a:gd name="connsiteX35" fmla="*/ 88582 w 132799"/>
                              <a:gd name="connsiteY35" fmla="*/ 74614 h 181439"/>
                              <a:gd name="connsiteX36" fmla="*/ 100013 w 132799"/>
                              <a:gd name="connsiteY36" fmla="*/ 83186 h 181439"/>
                              <a:gd name="connsiteX37" fmla="*/ 114300 w 132799"/>
                              <a:gd name="connsiteY37" fmla="*/ 93664 h 181439"/>
                              <a:gd name="connsiteX38" fmla="*/ 131445 w 132799"/>
                              <a:gd name="connsiteY38" fmla="*/ 120334 h 181439"/>
                              <a:gd name="connsiteX39" fmla="*/ 105727 w 132799"/>
                              <a:gd name="connsiteY39" fmla="*/ 172721 h 181439"/>
                              <a:gd name="connsiteX40" fmla="*/ 17145 w 132799"/>
                              <a:gd name="connsiteY40" fmla="*/ 129859 h 181439"/>
                              <a:gd name="connsiteX41" fmla="*/ 12382 w 132799"/>
                              <a:gd name="connsiteY41" fmla="*/ 127954 h 181439"/>
                              <a:gd name="connsiteX42" fmla="*/ 11430 w 132799"/>
                              <a:gd name="connsiteY42" fmla="*/ 128906 h 181439"/>
                              <a:gd name="connsiteX43" fmla="*/ 16192 w 132799"/>
                              <a:gd name="connsiteY43" fmla="*/ 132716 h 181439"/>
                              <a:gd name="connsiteX44" fmla="*/ 18097 w 132799"/>
                              <a:gd name="connsiteY44" fmla="*/ 130811 h 181439"/>
                              <a:gd name="connsiteX45" fmla="*/ 17145 w 132799"/>
                              <a:gd name="connsiteY45" fmla="*/ 129859 h 181439"/>
                              <a:gd name="connsiteX46" fmla="*/ 14288 w 132799"/>
                              <a:gd name="connsiteY46" fmla="*/ 124144 h 181439"/>
                              <a:gd name="connsiteX47" fmla="*/ 16192 w 132799"/>
                              <a:gd name="connsiteY47" fmla="*/ 127001 h 181439"/>
                              <a:gd name="connsiteX48" fmla="*/ 16192 w 132799"/>
                              <a:gd name="connsiteY48" fmla="*/ 125096 h 181439"/>
                              <a:gd name="connsiteX49" fmla="*/ 17145 w 132799"/>
                              <a:gd name="connsiteY49" fmla="*/ 123191 h 181439"/>
                              <a:gd name="connsiteX50" fmla="*/ 17145 w 132799"/>
                              <a:gd name="connsiteY50" fmla="*/ 121286 h 181439"/>
                              <a:gd name="connsiteX51" fmla="*/ 15240 w 132799"/>
                              <a:gd name="connsiteY51" fmla="*/ 123191 h 181439"/>
                              <a:gd name="connsiteX52" fmla="*/ 14288 w 132799"/>
                              <a:gd name="connsiteY52" fmla="*/ 124144 h 181439"/>
                              <a:gd name="connsiteX53" fmla="*/ 21907 w 132799"/>
                              <a:gd name="connsiteY53" fmla="*/ 117476 h 181439"/>
                              <a:gd name="connsiteX54" fmla="*/ 21907 w 132799"/>
                              <a:gd name="connsiteY54" fmla="*/ 115571 h 181439"/>
                              <a:gd name="connsiteX55" fmla="*/ 20002 w 132799"/>
                              <a:gd name="connsiteY55" fmla="*/ 117476 h 181439"/>
                              <a:gd name="connsiteX56" fmla="*/ 20002 w 132799"/>
                              <a:gd name="connsiteY56" fmla="*/ 120334 h 181439"/>
                              <a:gd name="connsiteX57" fmla="*/ 21907 w 132799"/>
                              <a:gd name="connsiteY57" fmla="*/ 117476 h 181439"/>
                              <a:gd name="connsiteX58" fmla="*/ 21907 w 132799"/>
                              <a:gd name="connsiteY58" fmla="*/ 130811 h 181439"/>
                              <a:gd name="connsiteX59" fmla="*/ 21907 w 132799"/>
                              <a:gd name="connsiteY59" fmla="*/ 130811 h 181439"/>
                              <a:gd name="connsiteX60" fmla="*/ 20955 w 132799"/>
                              <a:gd name="connsiteY60" fmla="*/ 130811 h 181439"/>
                              <a:gd name="connsiteX61" fmla="*/ 21907 w 132799"/>
                              <a:gd name="connsiteY61" fmla="*/ 130811 h 181439"/>
                              <a:gd name="connsiteX62" fmla="*/ 21907 w 132799"/>
                              <a:gd name="connsiteY62" fmla="*/ 130811 h 181439"/>
                              <a:gd name="connsiteX63" fmla="*/ 22860 w 132799"/>
                              <a:gd name="connsiteY63" fmla="*/ 123191 h 181439"/>
                              <a:gd name="connsiteX64" fmla="*/ 23813 w 132799"/>
                              <a:gd name="connsiteY64" fmla="*/ 122239 h 181439"/>
                              <a:gd name="connsiteX65" fmla="*/ 23813 w 132799"/>
                              <a:gd name="connsiteY65" fmla="*/ 121286 h 181439"/>
                              <a:gd name="connsiteX66" fmla="*/ 22860 w 132799"/>
                              <a:gd name="connsiteY66" fmla="*/ 123191 h 181439"/>
                              <a:gd name="connsiteX67" fmla="*/ 22860 w 132799"/>
                              <a:gd name="connsiteY67" fmla="*/ 123191 h 181439"/>
                              <a:gd name="connsiteX68" fmla="*/ 23813 w 132799"/>
                              <a:gd name="connsiteY68" fmla="*/ 134621 h 181439"/>
                              <a:gd name="connsiteX69" fmla="*/ 23813 w 132799"/>
                              <a:gd name="connsiteY69" fmla="*/ 134621 h 181439"/>
                              <a:gd name="connsiteX70" fmla="*/ 23813 w 132799"/>
                              <a:gd name="connsiteY70" fmla="*/ 133669 h 181439"/>
                              <a:gd name="connsiteX71" fmla="*/ 23813 w 132799"/>
                              <a:gd name="connsiteY71" fmla="*/ 134621 h 181439"/>
                              <a:gd name="connsiteX72" fmla="*/ 23813 w 132799"/>
                              <a:gd name="connsiteY72" fmla="*/ 134621 h 181439"/>
                              <a:gd name="connsiteX73" fmla="*/ 26670 w 132799"/>
                              <a:gd name="connsiteY73" fmla="*/ 116524 h 181439"/>
                              <a:gd name="connsiteX74" fmla="*/ 25717 w 132799"/>
                              <a:gd name="connsiteY74" fmla="*/ 115571 h 181439"/>
                              <a:gd name="connsiteX75" fmla="*/ 23813 w 132799"/>
                              <a:gd name="connsiteY75" fmla="*/ 118429 h 181439"/>
                              <a:gd name="connsiteX76" fmla="*/ 24765 w 132799"/>
                              <a:gd name="connsiteY76" fmla="*/ 119381 h 181439"/>
                              <a:gd name="connsiteX77" fmla="*/ 26670 w 132799"/>
                              <a:gd name="connsiteY77" fmla="*/ 116524 h 181439"/>
                              <a:gd name="connsiteX78" fmla="*/ 24765 w 132799"/>
                              <a:gd name="connsiteY78" fmla="*/ 138431 h 181439"/>
                              <a:gd name="connsiteX79" fmla="*/ 23813 w 132799"/>
                              <a:gd name="connsiteY79" fmla="*/ 137479 h 181439"/>
                              <a:gd name="connsiteX80" fmla="*/ 22860 w 132799"/>
                              <a:gd name="connsiteY80" fmla="*/ 138431 h 181439"/>
                              <a:gd name="connsiteX81" fmla="*/ 24765 w 132799"/>
                              <a:gd name="connsiteY81" fmla="*/ 138431 h 181439"/>
                              <a:gd name="connsiteX82" fmla="*/ 24765 w 132799"/>
                              <a:gd name="connsiteY82" fmla="*/ 138431 h 181439"/>
                              <a:gd name="connsiteX83" fmla="*/ 23813 w 132799"/>
                              <a:gd name="connsiteY83" fmla="*/ 126049 h 181439"/>
                              <a:gd name="connsiteX84" fmla="*/ 23813 w 132799"/>
                              <a:gd name="connsiteY84" fmla="*/ 126049 h 181439"/>
                              <a:gd name="connsiteX85" fmla="*/ 23813 w 132799"/>
                              <a:gd name="connsiteY85" fmla="*/ 127954 h 181439"/>
                              <a:gd name="connsiteX86" fmla="*/ 23813 w 132799"/>
                              <a:gd name="connsiteY86" fmla="*/ 126049 h 181439"/>
                              <a:gd name="connsiteX87" fmla="*/ 23813 w 132799"/>
                              <a:gd name="connsiteY87" fmla="*/ 126049 h 181439"/>
                              <a:gd name="connsiteX88" fmla="*/ 27622 w 132799"/>
                              <a:gd name="connsiteY88" fmla="*/ 128906 h 181439"/>
                              <a:gd name="connsiteX89" fmla="*/ 26670 w 132799"/>
                              <a:gd name="connsiteY89" fmla="*/ 131764 h 181439"/>
                              <a:gd name="connsiteX90" fmla="*/ 27622 w 132799"/>
                              <a:gd name="connsiteY90" fmla="*/ 132716 h 181439"/>
                              <a:gd name="connsiteX91" fmla="*/ 28575 w 132799"/>
                              <a:gd name="connsiteY91" fmla="*/ 131764 h 181439"/>
                              <a:gd name="connsiteX92" fmla="*/ 27622 w 132799"/>
                              <a:gd name="connsiteY92" fmla="*/ 128906 h 181439"/>
                              <a:gd name="connsiteX93" fmla="*/ 30480 w 132799"/>
                              <a:gd name="connsiteY93" fmla="*/ 43181 h 181439"/>
                              <a:gd name="connsiteX94" fmla="*/ 30480 w 132799"/>
                              <a:gd name="connsiteY94" fmla="*/ 43181 h 181439"/>
                              <a:gd name="connsiteX95" fmla="*/ 30480 w 132799"/>
                              <a:gd name="connsiteY95" fmla="*/ 43181 h 181439"/>
                              <a:gd name="connsiteX96" fmla="*/ 28575 w 132799"/>
                              <a:gd name="connsiteY96" fmla="*/ 38419 h 181439"/>
                              <a:gd name="connsiteX97" fmla="*/ 27622 w 132799"/>
                              <a:gd name="connsiteY97" fmla="*/ 37466 h 181439"/>
                              <a:gd name="connsiteX98" fmla="*/ 27622 w 132799"/>
                              <a:gd name="connsiteY98" fmla="*/ 38419 h 181439"/>
                              <a:gd name="connsiteX99" fmla="*/ 30480 w 132799"/>
                              <a:gd name="connsiteY99" fmla="*/ 43181 h 181439"/>
                              <a:gd name="connsiteX100" fmla="*/ 31432 w 132799"/>
                              <a:gd name="connsiteY100" fmla="*/ 124144 h 181439"/>
                              <a:gd name="connsiteX101" fmla="*/ 31432 w 132799"/>
                              <a:gd name="connsiteY101" fmla="*/ 124144 h 181439"/>
                              <a:gd name="connsiteX102" fmla="*/ 28575 w 132799"/>
                              <a:gd name="connsiteY102" fmla="*/ 124144 h 181439"/>
                              <a:gd name="connsiteX103" fmla="*/ 31432 w 132799"/>
                              <a:gd name="connsiteY103" fmla="*/ 127001 h 181439"/>
                              <a:gd name="connsiteX104" fmla="*/ 31432 w 132799"/>
                              <a:gd name="connsiteY104" fmla="*/ 124144 h 181439"/>
                              <a:gd name="connsiteX105" fmla="*/ 31432 w 132799"/>
                              <a:gd name="connsiteY105" fmla="*/ 66041 h 181439"/>
                              <a:gd name="connsiteX106" fmla="*/ 31432 w 132799"/>
                              <a:gd name="connsiteY106" fmla="*/ 66041 h 181439"/>
                              <a:gd name="connsiteX107" fmla="*/ 31432 w 132799"/>
                              <a:gd name="connsiteY107" fmla="*/ 66041 h 181439"/>
                              <a:gd name="connsiteX108" fmla="*/ 31432 w 132799"/>
                              <a:gd name="connsiteY108" fmla="*/ 66041 h 181439"/>
                              <a:gd name="connsiteX109" fmla="*/ 31432 w 132799"/>
                              <a:gd name="connsiteY109" fmla="*/ 66041 h 181439"/>
                              <a:gd name="connsiteX110" fmla="*/ 32385 w 132799"/>
                              <a:gd name="connsiteY110" fmla="*/ 48896 h 181439"/>
                              <a:gd name="connsiteX111" fmla="*/ 32385 w 132799"/>
                              <a:gd name="connsiteY111" fmla="*/ 48896 h 181439"/>
                              <a:gd name="connsiteX112" fmla="*/ 32385 w 132799"/>
                              <a:gd name="connsiteY112" fmla="*/ 49849 h 181439"/>
                              <a:gd name="connsiteX113" fmla="*/ 32385 w 132799"/>
                              <a:gd name="connsiteY113" fmla="*/ 48896 h 181439"/>
                              <a:gd name="connsiteX114" fmla="*/ 32385 w 132799"/>
                              <a:gd name="connsiteY114" fmla="*/ 48896 h 181439"/>
                              <a:gd name="connsiteX115" fmla="*/ 33338 w 132799"/>
                              <a:gd name="connsiteY115" fmla="*/ 53659 h 181439"/>
                              <a:gd name="connsiteX116" fmla="*/ 31432 w 132799"/>
                              <a:gd name="connsiteY116" fmla="*/ 55564 h 181439"/>
                              <a:gd name="connsiteX117" fmla="*/ 32385 w 132799"/>
                              <a:gd name="connsiteY117" fmla="*/ 56516 h 181439"/>
                              <a:gd name="connsiteX118" fmla="*/ 36195 w 132799"/>
                              <a:gd name="connsiteY118" fmla="*/ 54611 h 181439"/>
                              <a:gd name="connsiteX119" fmla="*/ 33338 w 132799"/>
                              <a:gd name="connsiteY119" fmla="*/ 53659 h 181439"/>
                              <a:gd name="connsiteX120" fmla="*/ 43815 w 132799"/>
                              <a:gd name="connsiteY120" fmla="*/ 60326 h 181439"/>
                              <a:gd name="connsiteX121" fmla="*/ 44767 w 132799"/>
                              <a:gd name="connsiteY121" fmla="*/ 58421 h 181439"/>
                              <a:gd name="connsiteX122" fmla="*/ 42863 w 132799"/>
                              <a:gd name="connsiteY122" fmla="*/ 58421 h 181439"/>
                              <a:gd name="connsiteX123" fmla="*/ 36195 w 132799"/>
                              <a:gd name="connsiteY123" fmla="*/ 65089 h 181439"/>
                              <a:gd name="connsiteX124" fmla="*/ 34290 w 132799"/>
                              <a:gd name="connsiteY124" fmla="*/ 60326 h 181439"/>
                              <a:gd name="connsiteX125" fmla="*/ 33338 w 132799"/>
                              <a:gd name="connsiteY125" fmla="*/ 59374 h 181439"/>
                              <a:gd name="connsiteX126" fmla="*/ 32385 w 132799"/>
                              <a:gd name="connsiteY126" fmla="*/ 60326 h 181439"/>
                              <a:gd name="connsiteX127" fmla="*/ 36195 w 132799"/>
                              <a:gd name="connsiteY127" fmla="*/ 65089 h 181439"/>
                              <a:gd name="connsiteX128" fmla="*/ 40957 w 132799"/>
                              <a:gd name="connsiteY128" fmla="*/ 63184 h 181439"/>
                              <a:gd name="connsiteX129" fmla="*/ 43815 w 132799"/>
                              <a:gd name="connsiteY129" fmla="*/ 60326 h 181439"/>
                              <a:gd name="connsiteX130" fmla="*/ 38100 w 132799"/>
                              <a:gd name="connsiteY130" fmla="*/ 72709 h 181439"/>
                              <a:gd name="connsiteX131" fmla="*/ 36195 w 132799"/>
                              <a:gd name="connsiteY131" fmla="*/ 69851 h 181439"/>
                              <a:gd name="connsiteX132" fmla="*/ 35242 w 132799"/>
                              <a:gd name="connsiteY132" fmla="*/ 70804 h 181439"/>
                              <a:gd name="connsiteX133" fmla="*/ 37147 w 132799"/>
                              <a:gd name="connsiteY133" fmla="*/ 73661 h 181439"/>
                              <a:gd name="connsiteX134" fmla="*/ 38100 w 132799"/>
                              <a:gd name="connsiteY134" fmla="*/ 72709 h 181439"/>
                              <a:gd name="connsiteX135" fmla="*/ 39052 w 132799"/>
                              <a:gd name="connsiteY135" fmla="*/ 58421 h 181439"/>
                              <a:gd name="connsiteX136" fmla="*/ 39052 w 132799"/>
                              <a:gd name="connsiteY136" fmla="*/ 58421 h 181439"/>
                              <a:gd name="connsiteX137" fmla="*/ 39052 w 132799"/>
                              <a:gd name="connsiteY137" fmla="*/ 57469 h 181439"/>
                              <a:gd name="connsiteX138" fmla="*/ 39052 w 132799"/>
                              <a:gd name="connsiteY138" fmla="*/ 58421 h 181439"/>
                              <a:gd name="connsiteX139" fmla="*/ 39052 w 132799"/>
                              <a:gd name="connsiteY139" fmla="*/ 58421 h 181439"/>
                              <a:gd name="connsiteX140" fmla="*/ 39052 w 132799"/>
                              <a:gd name="connsiteY140" fmla="*/ 53659 h 181439"/>
                              <a:gd name="connsiteX141" fmla="*/ 39052 w 132799"/>
                              <a:gd name="connsiteY141" fmla="*/ 53659 h 181439"/>
                              <a:gd name="connsiteX142" fmla="*/ 39052 w 132799"/>
                              <a:gd name="connsiteY142" fmla="*/ 52706 h 181439"/>
                              <a:gd name="connsiteX143" fmla="*/ 39052 w 132799"/>
                              <a:gd name="connsiteY143" fmla="*/ 53659 h 181439"/>
                              <a:gd name="connsiteX144" fmla="*/ 39052 w 132799"/>
                              <a:gd name="connsiteY144" fmla="*/ 53659 h 181439"/>
                              <a:gd name="connsiteX145" fmla="*/ 40957 w 132799"/>
                              <a:gd name="connsiteY145" fmla="*/ 48896 h 181439"/>
                              <a:gd name="connsiteX146" fmla="*/ 40957 w 132799"/>
                              <a:gd name="connsiteY146" fmla="*/ 48896 h 181439"/>
                              <a:gd name="connsiteX147" fmla="*/ 40957 w 132799"/>
                              <a:gd name="connsiteY147" fmla="*/ 48896 h 181439"/>
                              <a:gd name="connsiteX148" fmla="*/ 40957 w 132799"/>
                              <a:gd name="connsiteY148" fmla="*/ 48896 h 181439"/>
                              <a:gd name="connsiteX149" fmla="*/ 40957 w 132799"/>
                              <a:gd name="connsiteY149" fmla="*/ 48896 h 181439"/>
                              <a:gd name="connsiteX150" fmla="*/ 44767 w 132799"/>
                              <a:gd name="connsiteY150" fmla="*/ 87949 h 181439"/>
                              <a:gd name="connsiteX151" fmla="*/ 44767 w 132799"/>
                              <a:gd name="connsiteY151" fmla="*/ 87949 h 181439"/>
                              <a:gd name="connsiteX152" fmla="*/ 42863 w 132799"/>
                              <a:gd name="connsiteY152" fmla="*/ 87949 h 181439"/>
                              <a:gd name="connsiteX153" fmla="*/ 44767 w 132799"/>
                              <a:gd name="connsiteY153" fmla="*/ 87949 h 181439"/>
                              <a:gd name="connsiteX154" fmla="*/ 44767 w 132799"/>
                              <a:gd name="connsiteY154" fmla="*/ 87949 h 181439"/>
                              <a:gd name="connsiteX155" fmla="*/ 89535 w 132799"/>
                              <a:gd name="connsiteY155" fmla="*/ 107951 h 181439"/>
                              <a:gd name="connsiteX156" fmla="*/ 90488 w 132799"/>
                              <a:gd name="connsiteY156" fmla="*/ 107951 h 181439"/>
                              <a:gd name="connsiteX157" fmla="*/ 90488 w 132799"/>
                              <a:gd name="connsiteY157" fmla="*/ 111761 h 181439"/>
                              <a:gd name="connsiteX158" fmla="*/ 98107 w 132799"/>
                              <a:gd name="connsiteY158" fmla="*/ 115571 h 181439"/>
                              <a:gd name="connsiteX159" fmla="*/ 100013 w 132799"/>
                              <a:gd name="connsiteY159" fmla="*/ 114619 h 181439"/>
                              <a:gd name="connsiteX160" fmla="*/ 100965 w 132799"/>
                              <a:gd name="connsiteY160" fmla="*/ 113666 h 181439"/>
                              <a:gd name="connsiteX161" fmla="*/ 101917 w 132799"/>
                              <a:gd name="connsiteY161" fmla="*/ 110809 h 181439"/>
                              <a:gd name="connsiteX162" fmla="*/ 101917 w 132799"/>
                              <a:gd name="connsiteY162" fmla="*/ 106999 h 181439"/>
                              <a:gd name="connsiteX163" fmla="*/ 106680 w 132799"/>
                              <a:gd name="connsiteY163" fmla="*/ 108904 h 181439"/>
                              <a:gd name="connsiteX164" fmla="*/ 106680 w 132799"/>
                              <a:gd name="connsiteY164" fmla="*/ 110809 h 181439"/>
                              <a:gd name="connsiteX165" fmla="*/ 108585 w 132799"/>
                              <a:gd name="connsiteY165" fmla="*/ 109856 h 181439"/>
                              <a:gd name="connsiteX166" fmla="*/ 109538 w 132799"/>
                              <a:gd name="connsiteY166" fmla="*/ 107951 h 181439"/>
                              <a:gd name="connsiteX167" fmla="*/ 111442 w 132799"/>
                              <a:gd name="connsiteY167" fmla="*/ 102236 h 181439"/>
                              <a:gd name="connsiteX168" fmla="*/ 110490 w 132799"/>
                              <a:gd name="connsiteY168" fmla="*/ 97474 h 181439"/>
                              <a:gd name="connsiteX169" fmla="*/ 107632 w 132799"/>
                              <a:gd name="connsiteY169" fmla="*/ 96521 h 181439"/>
                              <a:gd name="connsiteX170" fmla="*/ 97155 w 132799"/>
                              <a:gd name="connsiteY170" fmla="*/ 101284 h 181439"/>
                              <a:gd name="connsiteX171" fmla="*/ 102870 w 132799"/>
                              <a:gd name="connsiteY171" fmla="*/ 95569 h 181439"/>
                              <a:gd name="connsiteX172" fmla="*/ 104775 w 132799"/>
                              <a:gd name="connsiteY172" fmla="*/ 95569 h 181439"/>
                              <a:gd name="connsiteX173" fmla="*/ 104775 w 132799"/>
                              <a:gd name="connsiteY173" fmla="*/ 93664 h 181439"/>
                              <a:gd name="connsiteX174" fmla="*/ 102870 w 132799"/>
                              <a:gd name="connsiteY174" fmla="*/ 94616 h 181439"/>
                              <a:gd name="connsiteX175" fmla="*/ 101917 w 132799"/>
                              <a:gd name="connsiteY175" fmla="*/ 95569 h 181439"/>
                              <a:gd name="connsiteX176" fmla="*/ 102870 w 132799"/>
                              <a:gd name="connsiteY176" fmla="*/ 93664 h 181439"/>
                              <a:gd name="connsiteX177" fmla="*/ 102870 w 132799"/>
                              <a:gd name="connsiteY177" fmla="*/ 92711 h 181439"/>
                              <a:gd name="connsiteX178" fmla="*/ 101917 w 132799"/>
                              <a:gd name="connsiteY178" fmla="*/ 92711 h 181439"/>
                              <a:gd name="connsiteX179" fmla="*/ 94297 w 132799"/>
                              <a:gd name="connsiteY179" fmla="*/ 98426 h 181439"/>
                              <a:gd name="connsiteX180" fmla="*/ 90488 w 132799"/>
                              <a:gd name="connsiteY180" fmla="*/ 99379 h 181439"/>
                              <a:gd name="connsiteX181" fmla="*/ 90488 w 132799"/>
                              <a:gd name="connsiteY181" fmla="*/ 96521 h 181439"/>
                              <a:gd name="connsiteX182" fmla="*/ 98107 w 132799"/>
                              <a:gd name="connsiteY182" fmla="*/ 92711 h 181439"/>
                              <a:gd name="connsiteX183" fmla="*/ 98107 w 132799"/>
                              <a:gd name="connsiteY183" fmla="*/ 91759 h 181439"/>
                              <a:gd name="connsiteX184" fmla="*/ 92392 w 132799"/>
                              <a:gd name="connsiteY184" fmla="*/ 91759 h 181439"/>
                              <a:gd name="connsiteX185" fmla="*/ 93345 w 132799"/>
                              <a:gd name="connsiteY185" fmla="*/ 87949 h 181439"/>
                              <a:gd name="connsiteX186" fmla="*/ 93345 w 132799"/>
                              <a:gd name="connsiteY186" fmla="*/ 86044 h 181439"/>
                              <a:gd name="connsiteX187" fmla="*/ 91440 w 132799"/>
                              <a:gd name="connsiteY187" fmla="*/ 86996 h 181439"/>
                              <a:gd name="connsiteX188" fmla="*/ 90488 w 132799"/>
                              <a:gd name="connsiteY188" fmla="*/ 88901 h 181439"/>
                              <a:gd name="connsiteX189" fmla="*/ 88582 w 132799"/>
                              <a:gd name="connsiteY189" fmla="*/ 90806 h 181439"/>
                              <a:gd name="connsiteX190" fmla="*/ 86677 w 132799"/>
                              <a:gd name="connsiteY190" fmla="*/ 88901 h 181439"/>
                              <a:gd name="connsiteX191" fmla="*/ 84772 w 132799"/>
                              <a:gd name="connsiteY191" fmla="*/ 87949 h 181439"/>
                              <a:gd name="connsiteX192" fmla="*/ 79057 w 132799"/>
                              <a:gd name="connsiteY192" fmla="*/ 86996 h 181439"/>
                              <a:gd name="connsiteX193" fmla="*/ 76200 w 132799"/>
                              <a:gd name="connsiteY193" fmla="*/ 85091 h 181439"/>
                              <a:gd name="connsiteX194" fmla="*/ 74295 w 132799"/>
                              <a:gd name="connsiteY194" fmla="*/ 87949 h 181439"/>
                              <a:gd name="connsiteX195" fmla="*/ 70485 w 132799"/>
                              <a:gd name="connsiteY195" fmla="*/ 89854 h 181439"/>
                              <a:gd name="connsiteX196" fmla="*/ 64770 w 132799"/>
                              <a:gd name="connsiteY196" fmla="*/ 91759 h 181439"/>
                              <a:gd name="connsiteX197" fmla="*/ 61913 w 132799"/>
                              <a:gd name="connsiteY197" fmla="*/ 87949 h 181439"/>
                              <a:gd name="connsiteX198" fmla="*/ 61913 w 132799"/>
                              <a:gd name="connsiteY198" fmla="*/ 86996 h 181439"/>
                              <a:gd name="connsiteX199" fmla="*/ 62865 w 132799"/>
                              <a:gd name="connsiteY199" fmla="*/ 86996 h 181439"/>
                              <a:gd name="connsiteX200" fmla="*/ 65722 w 132799"/>
                              <a:gd name="connsiteY200" fmla="*/ 88901 h 181439"/>
                              <a:gd name="connsiteX201" fmla="*/ 67627 w 132799"/>
                              <a:gd name="connsiteY201" fmla="*/ 88901 h 181439"/>
                              <a:gd name="connsiteX202" fmla="*/ 67627 w 132799"/>
                              <a:gd name="connsiteY202" fmla="*/ 86996 h 181439"/>
                              <a:gd name="connsiteX203" fmla="*/ 65722 w 132799"/>
                              <a:gd name="connsiteY203" fmla="*/ 86044 h 181439"/>
                              <a:gd name="connsiteX204" fmla="*/ 64770 w 132799"/>
                              <a:gd name="connsiteY204" fmla="*/ 80329 h 181439"/>
                              <a:gd name="connsiteX205" fmla="*/ 60007 w 132799"/>
                              <a:gd name="connsiteY205" fmla="*/ 77471 h 181439"/>
                              <a:gd name="connsiteX206" fmla="*/ 59055 w 132799"/>
                              <a:gd name="connsiteY206" fmla="*/ 75566 h 181439"/>
                              <a:gd name="connsiteX207" fmla="*/ 58102 w 132799"/>
                              <a:gd name="connsiteY207" fmla="*/ 73661 h 181439"/>
                              <a:gd name="connsiteX208" fmla="*/ 56197 w 132799"/>
                              <a:gd name="connsiteY208" fmla="*/ 75566 h 181439"/>
                              <a:gd name="connsiteX209" fmla="*/ 58102 w 132799"/>
                              <a:gd name="connsiteY209" fmla="*/ 81281 h 181439"/>
                              <a:gd name="connsiteX210" fmla="*/ 55245 w 132799"/>
                              <a:gd name="connsiteY210" fmla="*/ 82234 h 181439"/>
                              <a:gd name="connsiteX211" fmla="*/ 51435 w 132799"/>
                              <a:gd name="connsiteY211" fmla="*/ 80329 h 181439"/>
                              <a:gd name="connsiteX212" fmla="*/ 49530 w 132799"/>
                              <a:gd name="connsiteY212" fmla="*/ 78424 h 181439"/>
                              <a:gd name="connsiteX213" fmla="*/ 52388 w 132799"/>
                              <a:gd name="connsiteY213" fmla="*/ 76519 h 181439"/>
                              <a:gd name="connsiteX214" fmla="*/ 54292 w 132799"/>
                              <a:gd name="connsiteY214" fmla="*/ 74614 h 181439"/>
                              <a:gd name="connsiteX215" fmla="*/ 55245 w 132799"/>
                              <a:gd name="connsiteY215" fmla="*/ 70804 h 181439"/>
                              <a:gd name="connsiteX216" fmla="*/ 55245 w 132799"/>
                              <a:gd name="connsiteY216" fmla="*/ 68899 h 181439"/>
                              <a:gd name="connsiteX217" fmla="*/ 54292 w 132799"/>
                              <a:gd name="connsiteY217" fmla="*/ 66994 h 181439"/>
                              <a:gd name="connsiteX218" fmla="*/ 53340 w 132799"/>
                              <a:gd name="connsiteY218" fmla="*/ 68899 h 181439"/>
                              <a:gd name="connsiteX219" fmla="*/ 51435 w 132799"/>
                              <a:gd name="connsiteY219" fmla="*/ 73661 h 181439"/>
                              <a:gd name="connsiteX220" fmla="*/ 49530 w 132799"/>
                              <a:gd name="connsiteY220" fmla="*/ 74614 h 181439"/>
                              <a:gd name="connsiteX221" fmla="*/ 49530 w 132799"/>
                              <a:gd name="connsiteY221" fmla="*/ 72709 h 181439"/>
                              <a:gd name="connsiteX222" fmla="*/ 49530 w 132799"/>
                              <a:gd name="connsiteY222" fmla="*/ 67946 h 181439"/>
                              <a:gd name="connsiteX223" fmla="*/ 48577 w 132799"/>
                              <a:gd name="connsiteY223" fmla="*/ 65089 h 181439"/>
                              <a:gd name="connsiteX224" fmla="*/ 45720 w 132799"/>
                              <a:gd name="connsiteY224" fmla="*/ 66994 h 181439"/>
                              <a:gd name="connsiteX225" fmla="*/ 43815 w 132799"/>
                              <a:gd name="connsiteY225" fmla="*/ 71756 h 181439"/>
                              <a:gd name="connsiteX226" fmla="*/ 44767 w 132799"/>
                              <a:gd name="connsiteY226" fmla="*/ 72709 h 181439"/>
                              <a:gd name="connsiteX227" fmla="*/ 46672 w 132799"/>
                              <a:gd name="connsiteY227" fmla="*/ 75566 h 181439"/>
                              <a:gd name="connsiteX228" fmla="*/ 45720 w 132799"/>
                              <a:gd name="connsiteY228" fmla="*/ 77471 h 181439"/>
                              <a:gd name="connsiteX229" fmla="*/ 44767 w 132799"/>
                              <a:gd name="connsiteY229" fmla="*/ 83186 h 181439"/>
                              <a:gd name="connsiteX230" fmla="*/ 47625 w 132799"/>
                              <a:gd name="connsiteY230" fmla="*/ 86044 h 181439"/>
                              <a:gd name="connsiteX231" fmla="*/ 49530 w 132799"/>
                              <a:gd name="connsiteY231" fmla="*/ 87949 h 181439"/>
                              <a:gd name="connsiteX232" fmla="*/ 50482 w 132799"/>
                              <a:gd name="connsiteY232" fmla="*/ 86044 h 181439"/>
                              <a:gd name="connsiteX233" fmla="*/ 50482 w 132799"/>
                              <a:gd name="connsiteY233" fmla="*/ 83186 h 181439"/>
                              <a:gd name="connsiteX234" fmla="*/ 52388 w 132799"/>
                              <a:gd name="connsiteY234" fmla="*/ 85091 h 181439"/>
                              <a:gd name="connsiteX235" fmla="*/ 53340 w 132799"/>
                              <a:gd name="connsiteY235" fmla="*/ 87949 h 181439"/>
                              <a:gd name="connsiteX236" fmla="*/ 54292 w 132799"/>
                              <a:gd name="connsiteY236" fmla="*/ 90806 h 181439"/>
                              <a:gd name="connsiteX237" fmla="*/ 54292 w 132799"/>
                              <a:gd name="connsiteY237" fmla="*/ 91759 h 181439"/>
                              <a:gd name="connsiteX238" fmla="*/ 55245 w 132799"/>
                              <a:gd name="connsiteY238" fmla="*/ 91759 h 181439"/>
                              <a:gd name="connsiteX239" fmla="*/ 56197 w 132799"/>
                              <a:gd name="connsiteY239" fmla="*/ 89854 h 181439"/>
                              <a:gd name="connsiteX240" fmla="*/ 58102 w 132799"/>
                              <a:gd name="connsiteY240" fmla="*/ 87949 h 181439"/>
                              <a:gd name="connsiteX241" fmla="*/ 58102 w 132799"/>
                              <a:gd name="connsiteY241" fmla="*/ 90806 h 181439"/>
                              <a:gd name="connsiteX242" fmla="*/ 57150 w 132799"/>
                              <a:gd name="connsiteY242" fmla="*/ 92711 h 181439"/>
                              <a:gd name="connsiteX243" fmla="*/ 54292 w 132799"/>
                              <a:gd name="connsiteY243" fmla="*/ 96521 h 181439"/>
                              <a:gd name="connsiteX244" fmla="*/ 59055 w 132799"/>
                              <a:gd name="connsiteY244" fmla="*/ 93664 h 181439"/>
                              <a:gd name="connsiteX245" fmla="*/ 61913 w 132799"/>
                              <a:gd name="connsiteY245" fmla="*/ 93664 h 181439"/>
                              <a:gd name="connsiteX246" fmla="*/ 59055 w 132799"/>
                              <a:gd name="connsiteY246" fmla="*/ 96521 h 181439"/>
                              <a:gd name="connsiteX247" fmla="*/ 63817 w 132799"/>
                              <a:gd name="connsiteY247" fmla="*/ 99379 h 181439"/>
                              <a:gd name="connsiteX248" fmla="*/ 66675 w 132799"/>
                              <a:gd name="connsiteY248" fmla="*/ 100331 h 181439"/>
                              <a:gd name="connsiteX249" fmla="*/ 68580 w 132799"/>
                              <a:gd name="connsiteY249" fmla="*/ 103189 h 181439"/>
                              <a:gd name="connsiteX250" fmla="*/ 68580 w 132799"/>
                              <a:gd name="connsiteY250" fmla="*/ 103189 h 181439"/>
                              <a:gd name="connsiteX251" fmla="*/ 70485 w 132799"/>
                              <a:gd name="connsiteY251" fmla="*/ 101284 h 181439"/>
                              <a:gd name="connsiteX252" fmla="*/ 66675 w 132799"/>
                              <a:gd name="connsiteY252" fmla="*/ 100331 h 181439"/>
                              <a:gd name="connsiteX253" fmla="*/ 67627 w 132799"/>
                              <a:gd name="connsiteY253" fmla="*/ 99379 h 181439"/>
                              <a:gd name="connsiteX254" fmla="*/ 70485 w 132799"/>
                              <a:gd name="connsiteY254" fmla="*/ 97474 h 181439"/>
                              <a:gd name="connsiteX255" fmla="*/ 70485 w 132799"/>
                              <a:gd name="connsiteY255" fmla="*/ 101284 h 181439"/>
                              <a:gd name="connsiteX256" fmla="*/ 73342 w 132799"/>
                              <a:gd name="connsiteY256" fmla="*/ 102236 h 181439"/>
                              <a:gd name="connsiteX257" fmla="*/ 75247 w 132799"/>
                              <a:gd name="connsiteY257" fmla="*/ 103189 h 181439"/>
                              <a:gd name="connsiteX258" fmla="*/ 80010 w 132799"/>
                              <a:gd name="connsiteY258" fmla="*/ 104141 h 181439"/>
                              <a:gd name="connsiteX259" fmla="*/ 80963 w 132799"/>
                              <a:gd name="connsiteY259" fmla="*/ 104141 h 181439"/>
                              <a:gd name="connsiteX260" fmla="*/ 82867 w 132799"/>
                              <a:gd name="connsiteY260" fmla="*/ 104141 h 181439"/>
                              <a:gd name="connsiteX261" fmla="*/ 80963 w 132799"/>
                              <a:gd name="connsiteY261" fmla="*/ 106046 h 181439"/>
                              <a:gd name="connsiteX262" fmla="*/ 77152 w 132799"/>
                              <a:gd name="connsiteY262" fmla="*/ 106046 h 181439"/>
                              <a:gd name="connsiteX263" fmla="*/ 75247 w 132799"/>
                              <a:gd name="connsiteY263" fmla="*/ 107951 h 181439"/>
                              <a:gd name="connsiteX264" fmla="*/ 77152 w 132799"/>
                              <a:gd name="connsiteY264" fmla="*/ 108904 h 181439"/>
                              <a:gd name="connsiteX265" fmla="*/ 86677 w 132799"/>
                              <a:gd name="connsiteY265" fmla="*/ 106999 h 181439"/>
                              <a:gd name="connsiteX266" fmla="*/ 86677 w 132799"/>
                              <a:gd name="connsiteY266" fmla="*/ 109856 h 181439"/>
                              <a:gd name="connsiteX267" fmla="*/ 89535 w 132799"/>
                              <a:gd name="connsiteY267" fmla="*/ 107951 h 181439"/>
                              <a:gd name="connsiteX268" fmla="*/ 49530 w 132799"/>
                              <a:gd name="connsiteY268" fmla="*/ 77471 h 181439"/>
                              <a:gd name="connsiteX269" fmla="*/ 47625 w 132799"/>
                              <a:gd name="connsiteY269" fmla="*/ 78424 h 181439"/>
                              <a:gd name="connsiteX270" fmla="*/ 45720 w 132799"/>
                              <a:gd name="connsiteY270" fmla="*/ 77471 h 181439"/>
                              <a:gd name="connsiteX271" fmla="*/ 47625 w 132799"/>
                              <a:gd name="connsiteY271" fmla="*/ 76519 h 181439"/>
                              <a:gd name="connsiteX272" fmla="*/ 49530 w 132799"/>
                              <a:gd name="connsiteY272" fmla="*/ 77471 h 181439"/>
                              <a:gd name="connsiteX273" fmla="*/ 47625 w 132799"/>
                              <a:gd name="connsiteY273" fmla="*/ 69851 h 181439"/>
                              <a:gd name="connsiteX274" fmla="*/ 46672 w 132799"/>
                              <a:gd name="connsiteY274" fmla="*/ 69851 h 181439"/>
                              <a:gd name="connsiteX275" fmla="*/ 47625 w 132799"/>
                              <a:gd name="connsiteY275" fmla="*/ 68899 h 181439"/>
                              <a:gd name="connsiteX276" fmla="*/ 48577 w 132799"/>
                              <a:gd name="connsiteY276" fmla="*/ 69851 h 181439"/>
                              <a:gd name="connsiteX277" fmla="*/ 47625 w 132799"/>
                              <a:gd name="connsiteY277" fmla="*/ 69851 h 181439"/>
                              <a:gd name="connsiteX278" fmla="*/ 57150 w 132799"/>
                              <a:gd name="connsiteY278" fmla="*/ 79376 h 181439"/>
                              <a:gd name="connsiteX279" fmla="*/ 57150 w 132799"/>
                              <a:gd name="connsiteY279" fmla="*/ 79376 h 181439"/>
                              <a:gd name="connsiteX280" fmla="*/ 59055 w 132799"/>
                              <a:gd name="connsiteY280" fmla="*/ 82234 h 181439"/>
                              <a:gd name="connsiteX281" fmla="*/ 58102 w 132799"/>
                              <a:gd name="connsiteY281" fmla="*/ 82234 h 181439"/>
                              <a:gd name="connsiteX282" fmla="*/ 57150 w 132799"/>
                              <a:gd name="connsiteY282" fmla="*/ 79376 h 181439"/>
                              <a:gd name="connsiteX283" fmla="*/ 59055 w 132799"/>
                              <a:gd name="connsiteY283" fmla="*/ 97474 h 181439"/>
                              <a:gd name="connsiteX284" fmla="*/ 59055 w 132799"/>
                              <a:gd name="connsiteY284" fmla="*/ 97474 h 181439"/>
                              <a:gd name="connsiteX285" fmla="*/ 59055 w 132799"/>
                              <a:gd name="connsiteY285" fmla="*/ 97474 h 181439"/>
                              <a:gd name="connsiteX286" fmla="*/ 59055 w 132799"/>
                              <a:gd name="connsiteY286" fmla="*/ 97474 h 181439"/>
                              <a:gd name="connsiteX287" fmla="*/ 59055 w 132799"/>
                              <a:gd name="connsiteY287" fmla="*/ 97474 h 181439"/>
                              <a:gd name="connsiteX288" fmla="*/ 60007 w 132799"/>
                              <a:gd name="connsiteY288" fmla="*/ 78424 h 181439"/>
                              <a:gd name="connsiteX289" fmla="*/ 62865 w 132799"/>
                              <a:gd name="connsiteY289" fmla="*/ 75566 h 181439"/>
                              <a:gd name="connsiteX290" fmla="*/ 62865 w 132799"/>
                              <a:gd name="connsiteY290" fmla="*/ 77471 h 181439"/>
                              <a:gd name="connsiteX291" fmla="*/ 60007 w 132799"/>
                              <a:gd name="connsiteY291" fmla="*/ 78424 h 181439"/>
                              <a:gd name="connsiteX292" fmla="*/ 67627 w 132799"/>
                              <a:gd name="connsiteY292" fmla="*/ 91759 h 181439"/>
                              <a:gd name="connsiteX293" fmla="*/ 63817 w 132799"/>
                              <a:gd name="connsiteY293" fmla="*/ 90806 h 181439"/>
                              <a:gd name="connsiteX294" fmla="*/ 67627 w 132799"/>
                              <a:gd name="connsiteY294" fmla="*/ 89854 h 181439"/>
                              <a:gd name="connsiteX295" fmla="*/ 67627 w 132799"/>
                              <a:gd name="connsiteY295" fmla="*/ 91759 h 181439"/>
                              <a:gd name="connsiteX296" fmla="*/ 66675 w 132799"/>
                              <a:gd name="connsiteY296" fmla="*/ 103189 h 181439"/>
                              <a:gd name="connsiteX297" fmla="*/ 66675 w 132799"/>
                              <a:gd name="connsiteY297" fmla="*/ 103189 h 181439"/>
                              <a:gd name="connsiteX298" fmla="*/ 64770 w 132799"/>
                              <a:gd name="connsiteY298" fmla="*/ 103189 h 181439"/>
                              <a:gd name="connsiteX299" fmla="*/ 66675 w 132799"/>
                              <a:gd name="connsiteY299" fmla="*/ 103189 h 181439"/>
                              <a:gd name="connsiteX300" fmla="*/ 66675 w 132799"/>
                              <a:gd name="connsiteY300" fmla="*/ 103189 h 181439"/>
                              <a:gd name="connsiteX301" fmla="*/ 65722 w 132799"/>
                              <a:gd name="connsiteY301" fmla="*/ 67946 h 181439"/>
                              <a:gd name="connsiteX302" fmla="*/ 65722 w 132799"/>
                              <a:gd name="connsiteY302" fmla="*/ 67946 h 181439"/>
                              <a:gd name="connsiteX303" fmla="*/ 65722 w 132799"/>
                              <a:gd name="connsiteY303" fmla="*/ 67946 h 181439"/>
                              <a:gd name="connsiteX304" fmla="*/ 65722 w 132799"/>
                              <a:gd name="connsiteY304" fmla="*/ 67946 h 181439"/>
                              <a:gd name="connsiteX305" fmla="*/ 65722 w 132799"/>
                              <a:gd name="connsiteY305" fmla="*/ 67946 h 181439"/>
                              <a:gd name="connsiteX306" fmla="*/ 67627 w 132799"/>
                              <a:gd name="connsiteY306" fmla="*/ 92711 h 181439"/>
                              <a:gd name="connsiteX307" fmla="*/ 67627 w 132799"/>
                              <a:gd name="connsiteY307" fmla="*/ 92711 h 181439"/>
                              <a:gd name="connsiteX308" fmla="*/ 67627 w 132799"/>
                              <a:gd name="connsiteY308" fmla="*/ 92711 h 181439"/>
                              <a:gd name="connsiteX309" fmla="*/ 67627 w 132799"/>
                              <a:gd name="connsiteY309" fmla="*/ 94616 h 181439"/>
                              <a:gd name="connsiteX310" fmla="*/ 66675 w 132799"/>
                              <a:gd name="connsiteY310" fmla="*/ 94616 h 181439"/>
                              <a:gd name="connsiteX311" fmla="*/ 67627 w 132799"/>
                              <a:gd name="connsiteY311" fmla="*/ 92711 h 181439"/>
                              <a:gd name="connsiteX312" fmla="*/ 71438 w 132799"/>
                              <a:gd name="connsiteY312" fmla="*/ 78424 h 181439"/>
                              <a:gd name="connsiteX313" fmla="*/ 67627 w 132799"/>
                              <a:gd name="connsiteY313" fmla="*/ 78424 h 181439"/>
                              <a:gd name="connsiteX314" fmla="*/ 69532 w 132799"/>
                              <a:gd name="connsiteY314" fmla="*/ 81281 h 181439"/>
                              <a:gd name="connsiteX315" fmla="*/ 71438 w 132799"/>
                              <a:gd name="connsiteY315" fmla="*/ 81281 h 181439"/>
                              <a:gd name="connsiteX316" fmla="*/ 71438 w 132799"/>
                              <a:gd name="connsiteY316" fmla="*/ 78424 h 181439"/>
                              <a:gd name="connsiteX317" fmla="*/ 72390 w 132799"/>
                              <a:gd name="connsiteY317" fmla="*/ 103189 h 181439"/>
                              <a:gd name="connsiteX318" fmla="*/ 68580 w 132799"/>
                              <a:gd name="connsiteY318" fmla="*/ 101284 h 181439"/>
                              <a:gd name="connsiteX319" fmla="*/ 72390 w 132799"/>
                              <a:gd name="connsiteY319" fmla="*/ 103189 h 181439"/>
                              <a:gd name="connsiteX320" fmla="*/ 72390 w 132799"/>
                              <a:gd name="connsiteY320" fmla="*/ 103189 h 181439"/>
                              <a:gd name="connsiteX321" fmla="*/ 69532 w 132799"/>
                              <a:gd name="connsiteY321" fmla="*/ 72709 h 181439"/>
                              <a:gd name="connsiteX322" fmla="*/ 69532 w 132799"/>
                              <a:gd name="connsiteY322" fmla="*/ 72709 h 181439"/>
                              <a:gd name="connsiteX323" fmla="*/ 70485 w 132799"/>
                              <a:gd name="connsiteY323" fmla="*/ 72709 h 181439"/>
                              <a:gd name="connsiteX324" fmla="*/ 69532 w 132799"/>
                              <a:gd name="connsiteY324" fmla="*/ 72709 h 181439"/>
                              <a:gd name="connsiteX325" fmla="*/ 69532 w 132799"/>
                              <a:gd name="connsiteY325" fmla="*/ 72709 h 181439"/>
                              <a:gd name="connsiteX326" fmla="*/ 72390 w 132799"/>
                              <a:gd name="connsiteY326" fmla="*/ 77471 h 181439"/>
                              <a:gd name="connsiteX327" fmla="*/ 72390 w 132799"/>
                              <a:gd name="connsiteY327" fmla="*/ 77471 h 181439"/>
                              <a:gd name="connsiteX328" fmla="*/ 72390 w 132799"/>
                              <a:gd name="connsiteY328" fmla="*/ 77471 h 181439"/>
                              <a:gd name="connsiteX329" fmla="*/ 72390 w 132799"/>
                              <a:gd name="connsiteY329" fmla="*/ 77471 h 181439"/>
                              <a:gd name="connsiteX330" fmla="*/ 72390 w 132799"/>
                              <a:gd name="connsiteY330" fmla="*/ 77471 h 181439"/>
                              <a:gd name="connsiteX331" fmla="*/ 76200 w 132799"/>
                              <a:gd name="connsiteY331" fmla="*/ 89854 h 181439"/>
                              <a:gd name="connsiteX332" fmla="*/ 76200 w 132799"/>
                              <a:gd name="connsiteY332" fmla="*/ 89854 h 181439"/>
                              <a:gd name="connsiteX333" fmla="*/ 74295 w 132799"/>
                              <a:gd name="connsiteY333" fmla="*/ 89854 h 181439"/>
                              <a:gd name="connsiteX334" fmla="*/ 74295 w 132799"/>
                              <a:gd name="connsiteY334" fmla="*/ 88901 h 181439"/>
                              <a:gd name="connsiteX335" fmla="*/ 76200 w 132799"/>
                              <a:gd name="connsiteY335" fmla="*/ 89854 h 181439"/>
                              <a:gd name="connsiteX336" fmla="*/ 77152 w 132799"/>
                              <a:gd name="connsiteY336" fmla="*/ 82234 h 181439"/>
                              <a:gd name="connsiteX337" fmla="*/ 77152 w 132799"/>
                              <a:gd name="connsiteY337" fmla="*/ 82234 h 181439"/>
                              <a:gd name="connsiteX338" fmla="*/ 78105 w 132799"/>
                              <a:gd name="connsiteY338" fmla="*/ 82234 h 181439"/>
                              <a:gd name="connsiteX339" fmla="*/ 77152 w 132799"/>
                              <a:gd name="connsiteY339" fmla="*/ 80329 h 181439"/>
                              <a:gd name="connsiteX340" fmla="*/ 76200 w 132799"/>
                              <a:gd name="connsiteY340" fmla="*/ 80329 h 181439"/>
                              <a:gd name="connsiteX341" fmla="*/ 77152 w 132799"/>
                              <a:gd name="connsiteY341" fmla="*/ 82234 h 181439"/>
                              <a:gd name="connsiteX342" fmla="*/ 81915 w 132799"/>
                              <a:gd name="connsiteY342" fmla="*/ 92711 h 181439"/>
                              <a:gd name="connsiteX343" fmla="*/ 80963 w 132799"/>
                              <a:gd name="connsiteY343" fmla="*/ 93664 h 181439"/>
                              <a:gd name="connsiteX344" fmla="*/ 80010 w 132799"/>
                              <a:gd name="connsiteY344" fmla="*/ 95569 h 181439"/>
                              <a:gd name="connsiteX345" fmla="*/ 78105 w 132799"/>
                              <a:gd name="connsiteY345" fmla="*/ 94616 h 181439"/>
                              <a:gd name="connsiteX346" fmla="*/ 78105 w 132799"/>
                              <a:gd name="connsiteY346" fmla="*/ 90806 h 181439"/>
                              <a:gd name="connsiteX347" fmla="*/ 81915 w 132799"/>
                              <a:gd name="connsiteY347" fmla="*/ 92711 h 181439"/>
                              <a:gd name="connsiteX348" fmla="*/ 81915 w 132799"/>
                              <a:gd name="connsiteY348" fmla="*/ 92711 h 181439"/>
                              <a:gd name="connsiteX349" fmla="*/ 84772 w 132799"/>
                              <a:gd name="connsiteY349" fmla="*/ 92711 h 181439"/>
                              <a:gd name="connsiteX350" fmla="*/ 82867 w 132799"/>
                              <a:gd name="connsiteY350" fmla="*/ 94616 h 181439"/>
                              <a:gd name="connsiteX351" fmla="*/ 81915 w 132799"/>
                              <a:gd name="connsiteY351" fmla="*/ 92711 h 181439"/>
                              <a:gd name="connsiteX352" fmla="*/ 84772 w 132799"/>
                              <a:gd name="connsiteY352" fmla="*/ 92711 h 181439"/>
                              <a:gd name="connsiteX353" fmla="*/ 85725 w 132799"/>
                              <a:gd name="connsiteY353" fmla="*/ 90806 h 181439"/>
                              <a:gd name="connsiteX354" fmla="*/ 85725 w 132799"/>
                              <a:gd name="connsiteY354" fmla="*/ 90806 h 181439"/>
                              <a:gd name="connsiteX355" fmla="*/ 84772 w 132799"/>
                              <a:gd name="connsiteY355" fmla="*/ 92711 h 181439"/>
                              <a:gd name="connsiteX356" fmla="*/ 91440 w 132799"/>
                              <a:gd name="connsiteY356" fmla="*/ 107951 h 181439"/>
                              <a:gd name="connsiteX357" fmla="*/ 87630 w 132799"/>
                              <a:gd name="connsiteY357" fmla="*/ 106046 h 181439"/>
                              <a:gd name="connsiteX358" fmla="*/ 85725 w 132799"/>
                              <a:gd name="connsiteY358" fmla="*/ 104141 h 181439"/>
                              <a:gd name="connsiteX359" fmla="*/ 86677 w 132799"/>
                              <a:gd name="connsiteY359" fmla="*/ 102236 h 181439"/>
                              <a:gd name="connsiteX360" fmla="*/ 98107 w 132799"/>
                              <a:gd name="connsiteY360" fmla="*/ 101284 h 181439"/>
                              <a:gd name="connsiteX361" fmla="*/ 94297 w 132799"/>
                              <a:gd name="connsiteY361" fmla="*/ 103189 h 181439"/>
                              <a:gd name="connsiteX362" fmla="*/ 93345 w 132799"/>
                              <a:gd name="connsiteY362" fmla="*/ 104141 h 181439"/>
                              <a:gd name="connsiteX363" fmla="*/ 94297 w 132799"/>
                              <a:gd name="connsiteY363" fmla="*/ 105094 h 181439"/>
                              <a:gd name="connsiteX364" fmla="*/ 97155 w 132799"/>
                              <a:gd name="connsiteY364" fmla="*/ 106046 h 181439"/>
                              <a:gd name="connsiteX365" fmla="*/ 95250 w 132799"/>
                              <a:gd name="connsiteY365" fmla="*/ 107951 h 181439"/>
                              <a:gd name="connsiteX366" fmla="*/ 91440 w 132799"/>
                              <a:gd name="connsiteY366" fmla="*/ 107951 h 181439"/>
                              <a:gd name="connsiteX367" fmla="*/ 91440 w 132799"/>
                              <a:gd name="connsiteY367" fmla="*/ 107951 h 181439"/>
                              <a:gd name="connsiteX368" fmla="*/ 85725 w 132799"/>
                              <a:gd name="connsiteY368" fmla="*/ 95569 h 181439"/>
                              <a:gd name="connsiteX369" fmla="*/ 86677 w 132799"/>
                              <a:gd name="connsiteY369" fmla="*/ 94616 h 181439"/>
                              <a:gd name="connsiteX370" fmla="*/ 87630 w 132799"/>
                              <a:gd name="connsiteY370" fmla="*/ 95569 h 181439"/>
                              <a:gd name="connsiteX371" fmla="*/ 86677 w 132799"/>
                              <a:gd name="connsiteY371" fmla="*/ 96521 h 181439"/>
                              <a:gd name="connsiteX372" fmla="*/ 85725 w 132799"/>
                              <a:gd name="connsiteY372" fmla="*/ 95569 h 181439"/>
                              <a:gd name="connsiteX373" fmla="*/ 87630 w 132799"/>
                              <a:gd name="connsiteY373" fmla="*/ 113666 h 181439"/>
                              <a:gd name="connsiteX374" fmla="*/ 86677 w 132799"/>
                              <a:gd name="connsiteY374" fmla="*/ 111761 h 181439"/>
                              <a:gd name="connsiteX375" fmla="*/ 85725 w 132799"/>
                              <a:gd name="connsiteY375" fmla="*/ 112714 h 181439"/>
                              <a:gd name="connsiteX376" fmla="*/ 87630 w 132799"/>
                              <a:gd name="connsiteY376" fmla="*/ 113666 h 181439"/>
                              <a:gd name="connsiteX377" fmla="*/ 87630 w 132799"/>
                              <a:gd name="connsiteY377" fmla="*/ 113666 h 181439"/>
                              <a:gd name="connsiteX378" fmla="*/ 91440 w 132799"/>
                              <a:gd name="connsiteY378" fmla="*/ 115571 h 181439"/>
                              <a:gd name="connsiteX379" fmla="*/ 90488 w 132799"/>
                              <a:gd name="connsiteY379" fmla="*/ 114619 h 181439"/>
                              <a:gd name="connsiteX380" fmla="*/ 88582 w 132799"/>
                              <a:gd name="connsiteY380" fmla="*/ 118429 h 181439"/>
                              <a:gd name="connsiteX381" fmla="*/ 89535 w 132799"/>
                              <a:gd name="connsiteY381" fmla="*/ 119381 h 181439"/>
                              <a:gd name="connsiteX382" fmla="*/ 91440 w 132799"/>
                              <a:gd name="connsiteY382" fmla="*/ 115571 h 181439"/>
                              <a:gd name="connsiteX383" fmla="*/ 93345 w 132799"/>
                              <a:gd name="connsiteY383" fmla="*/ 89854 h 181439"/>
                              <a:gd name="connsiteX384" fmla="*/ 91440 w 132799"/>
                              <a:gd name="connsiteY384" fmla="*/ 94616 h 181439"/>
                              <a:gd name="connsiteX385" fmla="*/ 93345 w 132799"/>
                              <a:gd name="connsiteY385" fmla="*/ 89854 h 181439"/>
                              <a:gd name="connsiteX386" fmla="*/ 95250 w 132799"/>
                              <a:gd name="connsiteY386" fmla="*/ 111761 h 181439"/>
                              <a:gd name="connsiteX387" fmla="*/ 95250 w 132799"/>
                              <a:gd name="connsiteY387" fmla="*/ 111761 h 181439"/>
                              <a:gd name="connsiteX388" fmla="*/ 96202 w 132799"/>
                              <a:gd name="connsiteY388" fmla="*/ 111761 h 181439"/>
                              <a:gd name="connsiteX389" fmla="*/ 95250 w 132799"/>
                              <a:gd name="connsiteY389" fmla="*/ 111761 h 181439"/>
                              <a:gd name="connsiteX390" fmla="*/ 95250 w 132799"/>
                              <a:gd name="connsiteY390" fmla="*/ 111761 h 181439"/>
                              <a:gd name="connsiteX391" fmla="*/ 97155 w 132799"/>
                              <a:gd name="connsiteY391" fmla="*/ 121286 h 181439"/>
                              <a:gd name="connsiteX392" fmla="*/ 99060 w 132799"/>
                              <a:gd name="connsiteY392" fmla="*/ 119381 h 181439"/>
                              <a:gd name="connsiteX393" fmla="*/ 98107 w 132799"/>
                              <a:gd name="connsiteY393" fmla="*/ 117476 h 181439"/>
                              <a:gd name="connsiteX394" fmla="*/ 97155 w 132799"/>
                              <a:gd name="connsiteY394" fmla="*/ 118429 h 181439"/>
                              <a:gd name="connsiteX395" fmla="*/ 97155 w 132799"/>
                              <a:gd name="connsiteY395" fmla="*/ 121286 h 181439"/>
                              <a:gd name="connsiteX396" fmla="*/ 109538 w 132799"/>
                              <a:gd name="connsiteY396" fmla="*/ 125096 h 181439"/>
                              <a:gd name="connsiteX397" fmla="*/ 109538 w 132799"/>
                              <a:gd name="connsiteY397" fmla="*/ 123191 h 181439"/>
                              <a:gd name="connsiteX398" fmla="*/ 107632 w 132799"/>
                              <a:gd name="connsiteY398" fmla="*/ 123191 h 181439"/>
                              <a:gd name="connsiteX399" fmla="*/ 100965 w 132799"/>
                              <a:gd name="connsiteY399" fmla="*/ 124144 h 181439"/>
                              <a:gd name="connsiteX400" fmla="*/ 98107 w 132799"/>
                              <a:gd name="connsiteY400" fmla="*/ 125096 h 181439"/>
                              <a:gd name="connsiteX401" fmla="*/ 96202 w 132799"/>
                              <a:gd name="connsiteY401" fmla="*/ 124144 h 181439"/>
                              <a:gd name="connsiteX402" fmla="*/ 97155 w 132799"/>
                              <a:gd name="connsiteY402" fmla="*/ 126049 h 181439"/>
                              <a:gd name="connsiteX403" fmla="*/ 103822 w 132799"/>
                              <a:gd name="connsiteY403" fmla="*/ 127954 h 181439"/>
                              <a:gd name="connsiteX404" fmla="*/ 105727 w 132799"/>
                              <a:gd name="connsiteY404" fmla="*/ 127954 h 181439"/>
                              <a:gd name="connsiteX405" fmla="*/ 109538 w 132799"/>
                              <a:gd name="connsiteY405" fmla="*/ 125096 h 181439"/>
                              <a:gd name="connsiteX406" fmla="*/ 99060 w 132799"/>
                              <a:gd name="connsiteY406" fmla="*/ 104141 h 181439"/>
                              <a:gd name="connsiteX407" fmla="*/ 101917 w 132799"/>
                              <a:gd name="connsiteY407" fmla="*/ 101284 h 181439"/>
                              <a:gd name="connsiteX408" fmla="*/ 105727 w 132799"/>
                              <a:gd name="connsiteY408" fmla="*/ 98426 h 181439"/>
                              <a:gd name="connsiteX409" fmla="*/ 108585 w 132799"/>
                              <a:gd name="connsiteY409" fmla="*/ 97474 h 181439"/>
                              <a:gd name="connsiteX410" fmla="*/ 109538 w 132799"/>
                              <a:gd name="connsiteY410" fmla="*/ 100331 h 181439"/>
                              <a:gd name="connsiteX411" fmla="*/ 109538 w 132799"/>
                              <a:gd name="connsiteY411" fmla="*/ 106999 h 181439"/>
                              <a:gd name="connsiteX412" fmla="*/ 102870 w 132799"/>
                              <a:gd name="connsiteY412" fmla="*/ 106046 h 181439"/>
                              <a:gd name="connsiteX413" fmla="*/ 99060 w 132799"/>
                              <a:gd name="connsiteY413" fmla="*/ 104141 h 181439"/>
                              <a:gd name="connsiteX414" fmla="*/ 100013 w 132799"/>
                              <a:gd name="connsiteY414" fmla="*/ 35561 h 181439"/>
                              <a:gd name="connsiteX415" fmla="*/ 100965 w 132799"/>
                              <a:gd name="connsiteY415" fmla="*/ 36514 h 181439"/>
                              <a:gd name="connsiteX416" fmla="*/ 100013 w 132799"/>
                              <a:gd name="connsiteY416" fmla="*/ 35561 h 181439"/>
                              <a:gd name="connsiteX417" fmla="*/ 100013 w 132799"/>
                              <a:gd name="connsiteY417" fmla="*/ 35561 h 181439"/>
                              <a:gd name="connsiteX418" fmla="*/ 100013 w 132799"/>
                              <a:gd name="connsiteY418" fmla="*/ 35561 h 181439"/>
                              <a:gd name="connsiteX419" fmla="*/ 108585 w 132799"/>
                              <a:gd name="connsiteY419" fmla="*/ 115571 h 181439"/>
                              <a:gd name="connsiteX420" fmla="*/ 106680 w 132799"/>
                              <a:gd name="connsiteY420" fmla="*/ 116524 h 181439"/>
                              <a:gd name="connsiteX421" fmla="*/ 105727 w 132799"/>
                              <a:gd name="connsiteY421" fmla="*/ 116524 h 181439"/>
                              <a:gd name="connsiteX422" fmla="*/ 103822 w 132799"/>
                              <a:gd name="connsiteY422" fmla="*/ 114619 h 181439"/>
                              <a:gd name="connsiteX423" fmla="*/ 103822 w 132799"/>
                              <a:gd name="connsiteY423" fmla="*/ 117476 h 181439"/>
                              <a:gd name="connsiteX424" fmla="*/ 106680 w 132799"/>
                              <a:gd name="connsiteY424" fmla="*/ 120334 h 181439"/>
                              <a:gd name="connsiteX425" fmla="*/ 108585 w 132799"/>
                              <a:gd name="connsiteY425" fmla="*/ 119381 h 181439"/>
                              <a:gd name="connsiteX426" fmla="*/ 108585 w 132799"/>
                              <a:gd name="connsiteY426" fmla="*/ 115571 h 181439"/>
                              <a:gd name="connsiteX427" fmla="*/ 110490 w 132799"/>
                              <a:gd name="connsiteY427" fmla="*/ 145099 h 181439"/>
                              <a:gd name="connsiteX428" fmla="*/ 110490 w 132799"/>
                              <a:gd name="connsiteY428" fmla="*/ 145099 h 181439"/>
                              <a:gd name="connsiteX429" fmla="*/ 106680 w 132799"/>
                              <a:gd name="connsiteY429" fmla="*/ 147004 h 181439"/>
                              <a:gd name="connsiteX430" fmla="*/ 107632 w 132799"/>
                              <a:gd name="connsiteY430" fmla="*/ 147956 h 181439"/>
                              <a:gd name="connsiteX431" fmla="*/ 110490 w 132799"/>
                              <a:gd name="connsiteY431" fmla="*/ 145099 h 181439"/>
                              <a:gd name="connsiteX432" fmla="*/ 109538 w 132799"/>
                              <a:gd name="connsiteY432" fmla="*/ 136526 h 181439"/>
                              <a:gd name="connsiteX433" fmla="*/ 109538 w 132799"/>
                              <a:gd name="connsiteY433" fmla="*/ 136526 h 181439"/>
                              <a:gd name="connsiteX434" fmla="*/ 109538 w 132799"/>
                              <a:gd name="connsiteY434" fmla="*/ 138431 h 181439"/>
                              <a:gd name="connsiteX435" fmla="*/ 109538 w 132799"/>
                              <a:gd name="connsiteY435" fmla="*/ 136526 h 181439"/>
                              <a:gd name="connsiteX436" fmla="*/ 109538 w 132799"/>
                              <a:gd name="connsiteY436" fmla="*/ 136526 h 181439"/>
                              <a:gd name="connsiteX437" fmla="*/ 111442 w 132799"/>
                              <a:gd name="connsiteY437" fmla="*/ 141289 h 181439"/>
                              <a:gd name="connsiteX438" fmla="*/ 111442 w 132799"/>
                              <a:gd name="connsiteY438" fmla="*/ 141289 h 181439"/>
                              <a:gd name="connsiteX439" fmla="*/ 109538 w 132799"/>
                              <a:gd name="connsiteY439" fmla="*/ 141289 h 181439"/>
                              <a:gd name="connsiteX440" fmla="*/ 109538 w 132799"/>
                              <a:gd name="connsiteY440" fmla="*/ 142241 h 181439"/>
                              <a:gd name="connsiteX441" fmla="*/ 111442 w 132799"/>
                              <a:gd name="connsiteY441" fmla="*/ 141289 h 181439"/>
                              <a:gd name="connsiteX442" fmla="*/ 113347 w 132799"/>
                              <a:gd name="connsiteY442" fmla="*/ 144146 h 181439"/>
                              <a:gd name="connsiteX443" fmla="*/ 111442 w 132799"/>
                              <a:gd name="connsiteY443" fmla="*/ 147004 h 181439"/>
                              <a:gd name="connsiteX444" fmla="*/ 111442 w 132799"/>
                              <a:gd name="connsiteY444" fmla="*/ 148909 h 181439"/>
                              <a:gd name="connsiteX445" fmla="*/ 113347 w 132799"/>
                              <a:gd name="connsiteY445" fmla="*/ 147004 h 181439"/>
                              <a:gd name="connsiteX446" fmla="*/ 113347 w 132799"/>
                              <a:gd name="connsiteY446" fmla="*/ 144146 h 181439"/>
                              <a:gd name="connsiteX447" fmla="*/ 111442 w 132799"/>
                              <a:gd name="connsiteY447" fmla="*/ 131764 h 181439"/>
                              <a:gd name="connsiteX448" fmla="*/ 111442 w 132799"/>
                              <a:gd name="connsiteY448" fmla="*/ 131764 h 181439"/>
                              <a:gd name="connsiteX449" fmla="*/ 111442 w 132799"/>
                              <a:gd name="connsiteY449" fmla="*/ 133669 h 181439"/>
                              <a:gd name="connsiteX450" fmla="*/ 111442 w 132799"/>
                              <a:gd name="connsiteY450" fmla="*/ 131764 h 181439"/>
                              <a:gd name="connsiteX451" fmla="*/ 111442 w 132799"/>
                              <a:gd name="connsiteY451" fmla="*/ 131764 h 181439"/>
                              <a:gd name="connsiteX452" fmla="*/ 112395 w 132799"/>
                              <a:gd name="connsiteY452" fmla="*/ 111761 h 181439"/>
                              <a:gd name="connsiteX453" fmla="*/ 114300 w 132799"/>
                              <a:gd name="connsiteY453" fmla="*/ 114619 h 181439"/>
                              <a:gd name="connsiteX454" fmla="*/ 119063 w 132799"/>
                              <a:gd name="connsiteY454" fmla="*/ 116524 h 181439"/>
                              <a:gd name="connsiteX455" fmla="*/ 120015 w 132799"/>
                              <a:gd name="connsiteY455" fmla="*/ 114619 h 181439"/>
                              <a:gd name="connsiteX456" fmla="*/ 114300 w 132799"/>
                              <a:gd name="connsiteY456" fmla="*/ 110809 h 181439"/>
                              <a:gd name="connsiteX457" fmla="*/ 112395 w 132799"/>
                              <a:gd name="connsiteY457" fmla="*/ 109856 h 181439"/>
                              <a:gd name="connsiteX458" fmla="*/ 112395 w 132799"/>
                              <a:gd name="connsiteY458" fmla="*/ 111761 h 181439"/>
                              <a:gd name="connsiteX459" fmla="*/ 115252 w 132799"/>
                              <a:gd name="connsiteY459" fmla="*/ 126049 h 181439"/>
                              <a:gd name="connsiteX460" fmla="*/ 115252 w 132799"/>
                              <a:gd name="connsiteY460" fmla="*/ 126049 h 181439"/>
                              <a:gd name="connsiteX461" fmla="*/ 114300 w 132799"/>
                              <a:gd name="connsiteY461" fmla="*/ 122239 h 181439"/>
                              <a:gd name="connsiteX462" fmla="*/ 112395 w 132799"/>
                              <a:gd name="connsiteY462" fmla="*/ 124144 h 181439"/>
                              <a:gd name="connsiteX463" fmla="*/ 115252 w 132799"/>
                              <a:gd name="connsiteY463" fmla="*/ 126049 h 181439"/>
                              <a:gd name="connsiteX464" fmla="*/ 114300 w 132799"/>
                              <a:gd name="connsiteY464" fmla="*/ 113666 h 181439"/>
                              <a:gd name="connsiteX465" fmla="*/ 116205 w 132799"/>
                              <a:gd name="connsiteY465" fmla="*/ 111761 h 181439"/>
                              <a:gd name="connsiteX466" fmla="*/ 116205 w 132799"/>
                              <a:gd name="connsiteY466" fmla="*/ 112714 h 181439"/>
                              <a:gd name="connsiteX467" fmla="*/ 114300 w 132799"/>
                              <a:gd name="connsiteY467" fmla="*/ 113666 h 181439"/>
                              <a:gd name="connsiteX468" fmla="*/ 115252 w 132799"/>
                              <a:gd name="connsiteY468" fmla="*/ 32704 h 181439"/>
                              <a:gd name="connsiteX469" fmla="*/ 117157 w 132799"/>
                              <a:gd name="connsiteY469" fmla="*/ 32704 h 181439"/>
                              <a:gd name="connsiteX470" fmla="*/ 116205 w 132799"/>
                              <a:gd name="connsiteY470" fmla="*/ 31751 h 181439"/>
                              <a:gd name="connsiteX471" fmla="*/ 115252 w 132799"/>
                              <a:gd name="connsiteY471" fmla="*/ 32704 h 181439"/>
                              <a:gd name="connsiteX472" fmla="*/ 115252 w 132799"/>
                              <a:gd name="connsiteY472" fmla="*/ 32704 h 181439"/>
                              <a:gd name="connsiteX473" fmla="*/ 121920 w 132799"/>
                              <a:gd name="connsiteY473" fmla="*/ 133669 h 181439"/>
                              <a:gd name="connsiteX474" fmla="*/ 117157 w 132799"/>
                              <a:gd name="connsiteY474" fmla="*/ 129859 h 181439"/>
                              <a:gd name="connsiteX475" fmla="*/ 115252 w 132799"/>
                              <a:gd name="connsiteY475" fmla="*/ 131764 h 181439"/>
                              <a:gd name="connsiteX476" fmla="*/ 116205 w 132799"/>
                              <a:gd name="connsiteY476" fmla="*/ 133669 h 181439"/>
                              <a:gd name="connsiteX477" fmla="*/ 120967 w 132799"/>
                              <a:gd name="connsiteY477" fmla="*/ 135574 h 181439"/>
                              <a:gd name="connsiteX478" fmla="*/ 121920 w 132799"/>
                              <a:gd name="connsiteY478" fmla="*/ 133669 h 181439"/>
                              <a:gd name="connsiteX479" fmla="*/ 119063 w 132799"/>
                              <a:gd name="connsiteY479" fmla="*/ 140336 h 181439"/>
                              <a:gd name="connsiteX480" fmla="*/ 117157 w 132799"/>
                              <a:gd name="connsiteY480" fmla="*/ 137479 h 181439"/>
                              <a:gd name="connsiteX481" fmla="*/ 117157 w 132799"/>
                              <a:gd name="connsiteY481" fmla="*/ 139384 h 181439"/>
                              <a:gd name="connsiteX482" fmla="*/ 116205 w 132799"/>
                              <a:gd name="connsiteY482" fmla="*/ 141289 h 181439"/>
                              <a:gd name="connsiteX483" fmla="*/ 116205 w 132799"/>
                              <a:gd name="connsiteY483" fmla="*/ 143194 h 181439"/>
                              <a:gd name="connsiteX484" fmla="*/ 118110 w 132799"/>
                              <a:gd name="connsiteY484" fmla="*/ 141289 h 181439"/>
                              <a:gd name="connsiteX485" fmla="*/ 119063 w 132799"/>
                              <a:gd name="connsiteY485" fmla="*/ 140336 h 181439"/>
                              <a:gd name="connsiteX486" fmla="*/ 120015 w 132799"/>
                              <a:gd name="connsiteY486" fmla="*/ 119381 h 181439"/>
                              <a:gd name="connsiteX487" fmla="*/ 120015 w 132799"/>
                              <a:gd name="connsiteY487" fmla="*/ 119381 h 181439"/>
                              <a:gd name="connsiteX488" fmla="*/ 120015 w 132799"/>
                              <a:gd name="connsiteY488" fmla="*/ 119381 h 181439"/>
                              <a:gd name="connsiteX489" fmla="*/ 120015 w 132799"/>
                              <a:gd name="connsiteY489" fmla="*/ 119381 h 181439"/>
                              <a:gd name="connsiteX490" fmla="*/ 120015 w 132799"/>
                              <a:gd name="connsiteY490" fmla="*/ 119381 h 1814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2799" h="181439">
                                <a:moveTo>
                                  <a:pt x="105727" y="172721"/>
                                </a:moveTo>
                                <a:cubicBezTo>
                                  <a:pt x="92392" y="178436"/>
                                  <a:pt x="78105" y="182246"/>
                                  <a:pt x="63817" y="181294"/>
                                </a:cubicBezTo>
                                <a:cubicBezTo>
                                  <a:pt x="43815" y="179389"/>
                                  <a:pt x="24765" y="173674"/>
                                  <a:pt x="10477" y="158434"/>
                                </a:cubicBezTo>
                                <a:cubicBezTo>
                                  <a:pt x="3810" y="150814"/>
                                  <a:pt x="0" y="142241"/>
                                  <a:pt x="0" y="132716"/>
                                </a:cubicBezTo>
                                <a:cubicBezTo>
                                  <a:pt x="0" y="120334"/>
                                  <a:pt x="8572" y="110809"/>
                                  <a:pt x="20955" y="108904"/>
                                </a:cubicBezTo>
                                <a:cubicBezTo>
                                  <a:pt x="27622" y="107951"/>
                                  <a:pt x="33338" y="108904"/>
                                  <a:pt x="39052" y="111761"/>
                                </a:cubicBezTo>
                                <a:cubicBezTo>
                                  <a:pt x="53340" y="120334"/>
                                  <a:pt x="53340" y="139384"/>
                                  <a:pt x="40005" y="147956"/>
                                </a:cubicBezTo>
                                <a:lnTo>
                                  <a:pt x="35242" y="150814"/>
                                </a:lnTo>
                                <a:cubicBezTo>
                                  <a:pt x="31432" y="153671"/>
                                  <a:pt x="30480" y="157481"/>
                                  <a:pt x="34290" y="160339"/>
                                </a:cubicBezTo>
                                <a:cubicBezTo>
                                  <a:pt x="37147" y="163196"/>
                                  <a:pt x="40005" y="165101"/>
                                  <a:pt x="43815" y="167006"/>
                                </a:cubicBezTo>
                                <a:cubicBezTo>
                                  <a:pt x="46672" y="167959"/>
                                  <a:pt x="50482" y="169864"/>
                                  <a:pt x="53340" y="170816"/>
                                </a:cubicBezTo>
                                <a:cubicBezTo>
                                  <a:pt x="65722" y="174626"/>
                                  <a:pt x="78105" y="173674"/>
                                  <a:pt x="88582" y="165101"/>
                                </a:cubicBezTo>
                                <a:cubicBezTo>
                                  <a:pt x="91440" y="163196"/>
                                  <a:pt x="92392" y="160339"/>
                                  <a:pt x="94297" y="157481"/>
                                </a:cubicBezTo>
                                <a:cubicBezTo>
                                  <a:pt x="95250" y="155576"/>
                                  <a:pt x="95250" y="153671"/>
                                  <a:pt x="96202" y="151766"/>
                                </a:cubicBezTo>
                                <a:cubicBezTo>
                                  <a:pt x="99060" y="142241"/>
                                  <a:pt x="96202" y="135574"/>
                                  <a:pt x="89535" y="128906"/>
                                </a:cubicBezTo>
                                <a:cubicBezTo>
                                  <a:pt x="82867" y="121286"/>
                                  <a:pt x="74295" y="116524"/>
                                  <a:pt x="66675" y="111761"/>
                                </a:cubicBezTo>
                                <a:cubicBezTo>
                                  <a:pt x="54292" y="103189"/>
                                  <a:pt x="41910" y="94616"/>
                                  <a:pt x="29527" y="86044"/>
                                </a:cubicBezTo>
                                <a:cubicBezTo>
                                  <a:pt x="19050" y="78424"/>
                                  <a:pt x="12382" y="68899"/>
                                  <a:pt x="8572" y="56516"/>
                                </a:cubicBezTo>
                                <a:cubicBezTo>
                                  <a:pt x="4763" y="42229"/>
                                  <a:pt x="7620" y="29846"/>
                                  <a:pt x="18097" y="19369"/>
                                </a:cubicBezTo>
                                <a:cubicBezTo>
                                  <a:pt x="31432" y="5081"/>
                                  <a:pt x="47625" y="-1586"/>
                                  <a:pt x="68580" y="319"/>
                                </a:cubicBezTo>
                                <a:cubicBezTo>
                                  <a:pt x="79057" y="-634"/>
                                  <a:pt x="90488" y="2224"/>
                                  <a:pt x="100965" y="6986"/>
                                </a:cubicBezTo>
                                <a:cubicBezTo>
                                  <a:pt x="114300" y="13654"/>
                                  <a:pt x="123825" y="23179"/>
                                  <a:pt x="127635" y="37466"/>
                                </a:cubicBezTo>
                                <a:cubicBezTo>
                                  <a:pt x="128588" y="41276"/>
                                  <a:pt x="128588" y="46039"/>
                                  <a:pt x="127635" y="49849"/>
                                </a:cubicBezTo>
                                <a:cubicBezTo>
                                  <a:pt x="124777" y="60326"/>
                                  <a:pt x="114300" y="66041"/>
                                  <a:pt x="103822" y="63184"/>
                                </a:cubicBezTo>
                                <a:cubicBezTo>
                                  <a:pt x="100965" y="62231"/>
                                  <a:pt x="98107" y="61279"/>
                                  <a:pt x="96202" y="60326"/>
                                </a:cubicBezTo>
                                <a:cubicBezTo>
                                  <a:pt x="83820" y="53659"/>
                                  <a:pt x="81915" y="38419"/>
                                  <a:pt x="91440" y="27941"/>
                                </a:cubicBezTo>
                                <a:cubicBezTo>
                                  <a:pt x="92392" y="26036"/>
                                  <a:pt x="94297" y="25084"/>
                                  <a:pt x="95250" y="24131"/>
                                </a:cubicBezTo>
                                <a:cubicBezTo>
                                  <a:pt x="97155" y="22226"/>
                                  <a:pt x="97155" y="20321"/>
                                  <a:pt x="95250" y="17464"/>
                                </a:cubicBezTo>
                                <a:cubicBezTo>
                                  <a:pt x="94297" y="15559"/>
                                  <a:pt x="92392" y="14606"/>
                                  <a:pt x="89535" y="13654"/>
                                </a:cubicBezTo>
                                <a:cubicBezTo>
                                  <a:pt x="80010" y="9844"/>
                                  <a:pt x="70485" y="6986"/>
                                  <a:pt x="60007" y="8891"/>
                                </a:cubicBezTo>
                                <a:cubicBezTo>
                                  <a:pt x="54292" y="9844"/>
                                  <a:pt x="49530" y="11749"/>
                                  <a:pt x="45720" y="15559"/>
                                </a:cubicBezTo>
                                <a:cubicBezTo>
                                  <a:pt x="39052" y="20321"/>
                                  <a:pt x="38100" y="30799"/>
                                  <a:pt x="41910" y="38419"/>
                                </a:cubicBezTo>
                                <a:cubicBezTo>
                                  <a:pt x="45720" y="45086"/>
                                  <a:pt x="51435" y="50801"/>
                                  <a:pt x="58102" y="54611"/>
                                </a:cubicBezTo>
                                <a:cubicBezTo>
                                  <a:pt x="62865" y="56516"/>
                                  <a:pt x="66675" y="59374"/>
                                  <a:pt x="70485" y="63184"/>
                                </a:cubicBezTo>
                                <a:cubicBezTo>
                                  <a:pt x="71438" y="64136"/>
                                  <a:pt x="72390" y="65089"/>
                                  <a:pt x="74295" y="66041"/>
                                </a:cubicBezTo>
                                <a:cubicBezTo>
                                  <a:pt x="80010" y="67946"/>
                                  <a:pt x="84772" y="70804"/>
                                  <a:pt x="88582" y="74614"/>
                                </a:cubicBezTo>
                                <a:cubicBezTo>
                                  <a:pt x="92392" y="77471"/>
                                  <a:pt x="96202" y="80329"/>
                                  <a:pt x="100013" y="83186"/>
                                </a:cubicBezTo>
                                <a:cubicBezTo>
                                  <a:pt x="104775" y="86996"/>
                                  <a:pt x="109538" y="89854"/>
                                  <a:pt x="114300" y="93664"/>
                                </a:cubicBezTo>
                                <a:cubicBezTo>
                                  <a:pt x="123825" y="100331"/>
                                  <a:pt x="128588" y="109856"/>
                                  <a:pt x="131445" y="120334"/>
                                </a:cubicBezTo>
                                <a:cubicBezTo>
                                  <a:pt x="136207" y="139384"/>
                                  <a:pt x="128588" y="162244"/>
                                  <a:pt x="105727" y="172721"/>
                                </a:cubicBezTo>
                                <a:close/>
                                <a:moveTo>
                                  <a:pt x="17145" y="129859"/>
                                </a:moveTo>
                                <a:cubicBezTo>
                                  <a:pt x="15240" y="128906"/>
                                  <a:pt x="14288" y="128906"/>
                                  <a:pt x="12382" y="127954"/>
                                </a:cubicBezTo>
                                <a:cubicBezTo>
                                  <a:pt x="11430" y="127954"/>
                                  <a:pt x="11430" y="128906"/>
                                  <a:pt x="11430" y="128906"/>
                                </a:cubicBezTo>
                                <a:lnTo>
                                  <a:pt x="16192" y="132716"/>
                                </a:lnTo>
                                <a:cubicBezTo>
                                  <a:pt x="17145" y="131764"/>
                                  <a:pt x="18097" y="131764"/>
                                  <a:pt x="18097" y="130811"/>
                                </a:cubicBezTo>
                                <a:cubicBezTo>
                                  <a:pt x="19050" y="130811"/>
                                  <a:pt x="18097" y="130811"/>
                                  <a:pt x="17145" y="129859"/>
                                </a:cubicBezTo>
                                <a:close/>
                                <a:moveTo>
                                  <a:pt x="14288" y="124144"/>
                                </a:moveTo>
                                <a:cubicBezTo>
                                  <a:pt x="14288" y="126049"/>
                                  <a:pt x="15240" y="127001"/>
                                  <a:pt x="16192" y="127001"/>
                                </a:cubicBezTo>
                                <a:cubicBezTo>
                                  <a:pt x="18097" y="127001"/>
                                  <a:pt x="15240" y="126049"/>
                                  <a:pt x="16192" y="125096"/>
                                </a:cubicBezTo>
                                <a:cubicBezTo>
                                  <a:pt x="16192" y="124144"/>
                                  <a:pt x="16192" y="124144"/>
                                  <a:pt x="17145" y="123191"/>
                                </a:cubicBezTo>
                                <a:cubicBezTo>
                                  <a:pt x="17145" y="122239"/>
                                  <a:pt x="18097" y="121286"/>
                                  <a:pt x="17145" y="121286"/>
                                </a:cubicBezTo>
                                <a:cubicBezTo>
                                  <a:pt x="16192" y="121286"/>
                                  <a:pt x="16192" y="122239"/>
                                  <a:pt x="15240" y="123191"/>
                                </a:cubicBezTo>
                                <a:cubicBezTo>
                                  <a:pt x="15240" y="122239"/>
                                  <a:pt x="15240" y="123191"/>
                                  <a:pt x="14288" y="124144"/>
                                </a:cubicBezTo>
                                <a:close/>
                                <a:moveTo>
                                  <a:pt x="21907" y="117476"/>
                                </a:moveTo>
                                <a:cubicBezTo>
                                  <a:pt x="21907" y="117476"/>
                                  <a:pt x="22860" y="116524"/>
                                  <a:pt x="21907" y="115571"/>
                                </a:cubicBezTo>
                                <a:cubicBezTo>
                                  <a:pt x="20955" y="115571"/>
                                  <a:pt x="20955" y="116524"/>
                                  <a:pt x="20002" y="117476"/>
                                </a:cubicBezTo>
                                <a:cubicBezTo>
                                  <a:pt x="20002" y="118429"/>
                                  <a:pt x="19050" y="119381"/>
                                  <a:pt x="20002" y="120334"/>
                                </a:cubicBezTo>
                                <a:cubicBezTo>
                                  <a:pt x="21907" y="120334"/>
                                  <a:pt x="20955" y="118429"/>
                                  <a:pt x="21907" y="117476"/>
                                </a:cubicBezTo>
                                <a:close/>
                                <a:moveTo>
                                  <a:pt x="21907" y="130811"/>
                                </a:moveTo>
                                <a:cubicBezTo>
                                  <a:pt x="21907" y="130811"/>
                                  <a:pt x="21907" y="130811"/>
                                  <a:pt x="21907" y="130811"/>
                                </a:cubicBezTo>
                                <a:cubicBezTo>
                                  <a:pt x="20955" y="129859"/>
                                  <a:pt x="20955" y="130811"/>
                                  <a:pt x="20955" y="130811"/>
                                </a:cubicBezTo>
                                <a:cubicBezTo>
                                  <a:pt x="20955" y="131764"/>
                                  <a:pt x="20955" y="131764"/>
                                  <a:pt x="21907" y="130811"/>
                                </a:cubicBezTo>
                                <a:cubicBezTo>
                                  <a:pt x="22860" y="131764"/>
                                  <a:pt x="22860" y="131764"/>
                                  <a:pt x="21907" y="130811"/>
                                </a:cubicBezTo>
                                <a:close/>
                                <a:moveTo>
                                  <a:pt x="22860" y="123191"/>
                                </a:moveTo>
                                <a:cubicBezTo>
                                  <a:pt x="23813" y="123191"/>
                                  <a:pt x="23813" y="123191"/>
                                  <a:pt x="23813" y="122239"/>
                                </a:cubicBezTo>
                                <a:cubicBezTo>
                                  <a:pt x="23813" y="122239"/>
                                  <a:pt x="23813" y="121286"/>
                                  <a:pt x="23813" y="121286"/>
                                </a:cubicBezTo>
                                <a:cubicBezTo>
                                  <a:pt x="22860" y="121286"/>
                                  <a:pt x="22860" y="121286"/>
                                  <a:pt x="22860" y="123191"/>
                                </a:cubicBezTo>
                                <a:cubicBezTo>
                                  <a:pt x="22860" y="122239"/>
                                  <a:pt x="22860" y="123191"/>
                                  <a:pt x="22860" y="123191"/>
                                </a:cubicBezTo>
                                <a:close/>
                                <a:moveTo>
                                  <a:pt x="23813" y="134621"/>
                                </a:moveTo>
                                <a:cubicBezTo>
                                  <a:pt x="23813" y="134621"/>
                                  <a:pt x="23813" y="134621"/>
                                  <a:pt x="23813" y="134621"/>
                                </a:cubicBezTo>
                                <a:cubicBezTo>
                                  <a:pt x="24765" y="133669"/>
                                  <a:pt x="23813" y="133669"/>
                                  <a:pt x="23813" y="133669"/>
                                </a:cubicBezTo>
                                <a:cubicBezTo>
                                  <a:pt x="23813" y="133669"/>
                                  <a:pt x="22860" y="133669"/>
                                  <a:pt x="23813" y="134621"/>
                                </a:cubicBezTo>
                                <a:cubicBezTo>
                                  <a:pt x="22860" y="134621"/>
                                  <a:pt x="22860" y="134621"/>
                                  <a:pt x="23813" y="134621"/>
                                </a:cubicBezTo>
                                <a:close/>
                                <a:moveTo>
                                  <a:pt x="26670" y="116524"/>
                                </a:moveTo>
                                <a:cubicBezTo>
                                  <a:pt x="26670" y="115571"/>
                                  <a:pt x="25717" y="115571"/>
                                  <a:pt x="25717" y="115571"/>
                                </a:cubicBezTo>
                                <a:cubicBezTo>
                                  <a:pt x="23813" y="115571"/>
                                  <a:pt x="23813" y="117476"/>
                                  <a:pt x="23813" y="118429"/>
                                </a:cubicBezTo>
                                <a:cubicBezTo>
                                  <a:pt x="23813" y="119381"/>
                                  <a:pt x="23813" y="119381"/>
                                  <a:pt x="24765" y="119381"/>
                                </a:cubicBezTo>
                                <a:cubicBezTo>
                                  <a:pt x="24765" y="118429"/>
                                  <a:pt x="26670" y="118429"/>
                                  <a:pt x="26670" y="116524"/>
                                </a:cubicBezTo>
                                <a:close/>
                                <a:moveTo>
                                  <a:pt x="24765" y="138431"/>
                                </a:moveTo>
                                <a:cubicBezTo>
                                  <a:pt x="24765" y="137479"/>
                                  <a:pt x="24765" y="137479"/>
                                  <a:pt x="23813" y="137479"/>
                                </a:cubicBezTo>
                                <a:cubicBezTo>
                                  <a:pt x="23813" y="137479"/>
                                  <a:pt x="22860" y="137479"/>
                                  <a:pt x="22860" y="138431"/>
                                </a:cubicBezTo>
                                <a:cubicBezTo>
                                  <a:pt x="23813" y="138431"/>
                                  <a:pt x="23813" y="139384"/>
                                  <a:pt x="24765" y="138431"/>
                                </a:cubicBezTo>
                                <a:cubicBezTo>
                                  <a:pt x="24765" y="139384"/>
                                  <a:pt x="24765" y="139384"/>
                                  <a:pt x="24765" y="138431"/>
                                </a:cubicBezTo>
                                <a:close/>
                                <a:moveTo>
                                  <a:pt x="23813" y="126049"/>
                                </a:moveTo>
                                <a:cubicBezTo>
                                  <a:pt x="23813" y="126049"/>
                                  <a:pt x="23813" y="127001"/>
                                  <a:pt x="23813" y="126049"/>
                                </a:cubicBezTo>
                                <a:cubicBezTo>
                                  <a:pt x="22860" y="127954"/>
                                  <a:pt x="23813" y="127954"/>
                                  <a:pt x="23813" y="127954"/>
                                </a:cubicBezTo>
                                <a:cubicBezTo>
                                  <a:pt x="24765" y="127001"/>
                                  <a:pt x="24765" y="127001"/>
                                  <a:pt x="23813" y="126049"/>
                                </a:cubicBezTo>
                                <a:cubicBezTo>
                                  <a:pt x="24765" y="126049"/>
                                  <a:pt x="24765" y="126049"/>
                                  <a:pt x="23813" y="126049"/>
                                </a:cubicBezTo>
                                <a:close/>
                                <a:moveTo>
                                  <a:pt x="27622" y="128906"/>
                                </a:moveTo>
                                <a:cubicBezTo>
                                  <a:pt x="26670" y="128906"/>
                                  <a:pt x="26670" y="130811"/>
                                  <a:pt x="26670" y="131764"/>
                                </a:cubicBezTo>
                                <a:cubicBezTo>
                                  <a:pt x="26670" y="131764"/>
                                  <a:pt x="26670" y="132716"/>
                                  <a:pt x="27622" y="132716"/>
                                </a:cubicBezTo>
                                <a:cubicBezTo>
                                  <a:pt x="27622" y="132716"/>
                                  <a:pt x="28575" y="132716"/>
                                  <a:pt x="28575" y="131764"/>
                                </a:cubicBezTo>
                                <a:cubicBezTo>
                                  <a:pt x="30480" y="130811"/>
                                  <a:pt x="27622" y="128906"/>
                                  <a:pt x="27622" y="128906"/>
                                </a:cubicBezTo>
                                <a:close/>
                                <a:moveTo>
                                  <a:pt x="30480" y="43181"/>
                                </a:moveTo>
                                <a:cubicBezTo>
                                  <a:pt x="31432" y="43181"/>
                                  <a:pt x="31432" y="44134"/>
                                  <a:pt x="30480" y="43181"/>
                                </a:cubicBezTo>
                                <a:cubicBezTo>
                                  <a:pt x="32385" y="43181"/>
                                  <a:pt x="31432" y="43181"/>
                                  <a:pt x="30480" y="43181"/>
                                </a:cubicBezTo>
                                <a:cubicBezTo>
                                  <a:pt x="30480" y="41276"/>
                                  <a:pt x="29527" y="39371"/>
                                  <a:pt x="28575" y="38419"/>
                                </a:cubicBezTo>
                                <a:lnTo>
                                  <a:pt x="27622" y="37466"/>
                                </a:lnTo>
                                <a:cubicBezTo>
                                  <a:pt x="27622" y="37466"/>
                                  <a:pt x="27622" y="38419"/>
                                  <a:pt x="27622" y="38419"/>
                                </a:cubicBezTo>
                                <a:cubicBezTo>
                                  <a:pt x="28575" y="41276"/>
                                  <a:pt x="29527" y="42229"/>
                                  <a:pt x="30480" y="43181"/>
                                </a:cubicBezTo>
                                <a:close/>
                                <a:moveTo>
                                  <a:pt x="31432" y="124144"/>
                                </a:moveTo>
                                <a:cubicBezTo>
                                  <a:pt x="31432" y="124144"/>
                                  <a:pt x="31432" y="123191"/>
                                  <a:pt x="31432" y="124144"/>
                                </a:cubicBezTo>
                                <a:cubicBezTo>
                                  <a:pt x="30480" y="123191"/>
                                  <a:pt x="28575" y="123191"/>
                                  <a:pt x="28575" y="124144"/>
                                </a:cubicBezTo>
                                <a:lnTo>
                                  <a:pt x="31432" y="127001"/>
                                </a:lnTo>
                                <a:cubicBezTo>
                                  <a:pt x="31432" y="126049"/>
                                  <a:pt x="31432" y="124144"/>
                                  <a:pt x="31432" y="124144"/>
                                </a:cubicBezTo>
                                <a:close/>
                                <a:moveTo>
                                  <a:pt x="31432" y="66041"/>
                                </a:moveTo>
                                <a:lnTo>
                                  <a:pt x="31432" y="66041"/>
                                </a:lnTo>
                                <a:cubicBezTo>
                                  <a:pt x="30480" y="66994"/>
                                  <a:pt x="31432" y="66994"/>
                                  <a:pt x="31432" y="66041"/>
                                </a:cubicBezTo>
                                <a:lnTo>
                                  <a:pt x="31432" y="66041"/>
                                </a:lnTo>
                                <a:lnTo>
                                  <a:pt x="31432" y="66041"/>
                                </a:lnTo>
                                <a:close/>
                                <a:moveTo>
                                  <a:pt x="32385" y="48896"/>
                                </a:moveTo>
                                <a:cubicBezTo>
                                  <a:pt x="31432" y="48896"/>
                                  <a:pt x="31432" y="48896"/>
                                  <a:pt x="32385" y="48896"/>
                                </a:cubicBezTo>
                                <a:cubicBezTo>
                                  <a:pt x="31432" y="49849"/>
                                  <a:pt x="31432" y="49849"/>
                                  <a:pt x="32385" y="49849"/>
                                </a:cubicBezTo>
                                <a:cubicBezTo>
                                  <a:pt x="32385" y="49849"/>
                                  <a:pt x="33338" y="49849"/>
                                  <a:pt x="32385" y="48896"/>
                                </a:cubicBezTo>
                                <a:cubicBezTo>
                                  <a:pt x="33338" y="48896"/>
                                  <a:pt x="32385" y="48896"/>
                                  <a:pt x="32385" y="48896"/>
                                </a:cubicBezTo>
                                <a:close/>
                                <a:moveTo>
                                  <a:pt x="33338" y="53659"/>
                                </a:moveTo>
                                <a:cubicBezTo>
                                  <a:pt x="32385" y="53659"/>
                                  <a:pt x="31432" y="54611"/>
                                  <a:pt x="31432" y="55564"/>
                                </a:cubicBezTo>
                                <a:cubicBezTo>
                                  <a:pt x="31432" y="56516"/>
                                  <a:pt x="32385" y="56516"/>
                                  <a:pt x="32385" y="56516"/>
                                </a:cubicBezTo>
                                <a:cubicBezTo>
                                  <a:pt x="33338" y="54611"/>
                                  <a:pt x="35242" y="55564"/>
                                  <a:pt x="36195" y="54611"/>
                                </a:cubicBezTo>
                                <a:cubicBezTo>
                                  <a:pt x="36195" y="53659"/>
                                  <a:pt x="34290" y="53659"/>
                                  <a:pt x="33338" y="53659"/>
                                </a:cubicBezTo>
                                <a:close/>
                                <a:moveTo>
                                  <a:pt x="43815" y="60326"/>
                                </a:moveTo>
                                <a:cubicBezTo>
                                  <a:pt x="44767" y="60326"/>
                                  <a:pt x="44767" y="59374"/>
                                  <a:pt x="44767" y="58421"/>
                                </a:cubicBezTo>
                                <a:cubicBezTo>
                                  <a:pt x="43815" y="58421"/>
                                  <a:pt x="43815" y="58421"/>
                                  <a:pt x="42863" y="58421"/>
                                </a:cubicBezTo>
                                <a:cubicBezTo>
                                  <a:pt x="40005" y="60326"/>
                                  <a:pt x="38100" y="62231"/>
                                  <a:pt x="36195" y="65089"/>
                                </a:cubicBezTo>
                                <a:cubicBezTo>
                                  <a:pt x="36195" y="63184"/>
                                  <a:pt x="34290" y="62231"/>
                                  <a:pt x="34290" y="60326"/>
                                </a:cubicBezTo>
                                <a:cubicBezTo>
                                  <a:pt x="34290" y="59374"/>
                                  <a:pt x="33338" y="59374"/>
                                  <a:pt x="33338" y="59374"/>
                                </a:cubicBezTo>
                                <a:cubicBezTo>
                                  <a:pt x="33338" y="59374"/>
                                  <a:pt x="32385" y="60326"/>
                                  <a:pt x="32385" y="60326"/>
                                </a:cubicBezTo>
                                <a:cubicBezTo>
                                  <a:pt x="32385" y="63184"/>
                                  <a:pt x="34290" y="64136"/>
                                  <a:pt x="36195" y="65089"/>
                                </a:cubicBezTo>
                                <a:cubicBezTo>
                                  <a:pt x="38100" y="66041"/>
                                  <a:pt x="40005" y="65089"/>
                                  <a:pt x="40957" y="63184"/>
                                </a:cubicBezTo>
                                <a:cubicBezTo>
                                  <a:pt x="41910" y="62231"/>
                                  <a:pt x="41910" y="61279"/>
                                  <a:pt x="43815" y="60326"/>
                                </a:cubicBezTo>
                                <a:close/>
                                <a:moveTo>
                                  <a:pt x="38100" y="72709"/>
                                </a:moveTo>
                                <a:cubicBezTo>
                                  <a:pt x="38100" y="71756"/>
                                  <a:pt x="38100" y="70804"/>
                                  <a:pt x="36195" y="69851"/>
                                </a:cubicBezTo>
                                <a:cubicBezTo>
                                  <a:pt x="36195" y="69851"/>
                                  <a:pt x="35242" y="69851"/>
                                  <a:pt x="35242" y="70804"/>
                                </a:cubicBezTo>
                                <a:cubicBezTo>
                                  <a:pt x="35242" y="71756"/>
                                  <a:pt x="35242" y="73661"/>
                                  <a:pt x="37147" y="73661"/>
                                </a:cubicBezTo>
                                <a:cubicBezTo>
                                  <a:pt x="38100" y="73661"/>
                                  <a:pt x="38100" y="73661"/>
                                  <a:pt x="38100" y="72709"/>
                                </a:cubicBezTo>
                                <a:close/>
                                <a:moveTo>
                                  <a:pt x="39052" y="58421"/>
                                </a:moveTo>
                                <a:cubicBezTo>
                                  <a:pt x="39052" y="58421"/>
                                  <a:pt x="39052" y="57469"/>
                                  <a:pt x="39052" y="58421"/>
                                </a:cubicBezTo>
                                <a:cubicBezTo>
                                  <a:pt x="40005" y="57469"/>
                                  <a:pt x="40005" y="57469"/>
                                  <a:pt x="39052" y="57469"/>
                                </a:cubicBezTo>
                                <a:cubicBezTo>
                                  <a:pt x="39052" y="57469"/>
                                  <a:pt x="39052" y="57469"/>
                                  <a:pt x="39052" y="58421"/>
                                </a:cubicBezTo>
                                <a:cubicBezTo>
                                  <a:pt x="38100" y="58421"/>
                                  <a:pt x="39052" y="58421"/>
                                  <a:pt x="39052" y="58421"/>
                                </a:cubicBezTo>
                                <a:close/>
                                <a:moveTo>
                                  <a:pt x="39052" y="53659"/>
                                </a:moveTo>
                                <a:cubicBezTo>
                                  <a:pt x="40005" y="53659"/>
                                  <a:pt x="40005" y="52706"/>
                                  <a:pt x="39052" y="53659"/>
                                </a:cubicBezTo>
                                <a:cubicBezTo>
                                  <a:pt x="40005" y="52706"/>
                                  <a:pt x="39052" y="52706"/>
                                  <a:pt x="39052" y="52706"/>
                                </a:cubicBezTo>
                                <a:lnTo>
                                  <a:pt x="39052" y="53659"/>
                                </a:lnTo>
                                <a:cubicBezTo>
                                  <a:pt x="39052" y="52706"/>
                                  <a:pt x="39052" y="52706"/>
                                  <a:pt x="39052" y="53659"/>
                                </a:cubicBezTo>
                                <a:close/>
                                <a:moveTo>
                                  <a:pt x="40957" y="48896"/>
                                </a:moveTo>
                                <a:cubicBezTo>
                                  <a:pt x="40957" y="48896"/>
                                  <a:pt x="40957" y="48896"/>
                                  <a:pt x="40957" y="48896"/>
                                </a:cubicBezTo>
                                <a:cubicBezTo>
                                  <a:pt x="41910" y="49849"/>
                                  <a:pt x="41910" y="49849"/>
                                  <a:pt x="40957" y="48896"/>
                                </a:cubicBezTo>
                                <a:cubicBezTo>
                                  <a:pt x="41910" y="48896"/>
                                  <a:pt x="41910" y="48896"/>
                                  <a:pt x="40957" y="48896"/>
                                </a:cubicBezTo>
                                <a:cubicBezTo>
                                  <a:pt x="41910" y="47944"/>
                                  <a:pt x="40957" y="48896"/>
                                  <a:pt x="40957" y="48896"/>
                                </a:cubicBezTo>
                                <a:close/>
                                <a:moveTo>
                                  <a:pt x="44767" y="87949"/>
                                </a:moveTo>
                                <a:cubicBezTo>
                                  <a:pt x="44767" y="86996"/>
                                  <a:pt x="44767" y="86996"/>
                                  <a:pt x="44767" y="87949"/>
                                </a:cubicBezTo>
                                <a:lnTo>
                                  <a:pt x="42863" y="87949"/>
                                </a:lnTo>
                                <a:cubicBezTo>
                                  <a:pt x="43815" y="87949"/>
                                  <a:pt x="43815" y="87949"/>
                                  <a:pt x="44767" y="87949"/>
                                </a:cubicBezTo>
                                <a:cubicBezTo>
                                  <a:pt x="44767" y="87949"/>
                                  <a:pt x="44767" y="87949"/>
                                  <a:pt x="44767" y="87949"/>
                                </a:cubicBezTo>
                                <a:close/>
                                <a:moveTo>
                                  <a:pt x="89535" y="107951"/>
                                </a:moveTo>
                                <a:lnTo>
                                  <a:pt x="90488" y="107951"/>
                                </a:lnTo>
                                <a:cubicBezTo>
                                  <a:pt x="90488" y="108904"/>
                                  <a:pt x="88582" y="109856"/>
                                  <a:pt x="90488" y="111761"/>
                                </a:cubicBezTo>
                                <a:cubicBezTo>
                                  <a:pt x="93345" y="113666"/>
                                  <a:pt x="95250" y="115571"/>
                                  <a:pt x="98107" y="115571"/>
                                </a:cubicBezTo>
                                <a:cubicBezTo>
                                  <a:pt x="99060" y="115571"/>
                                  <a:pt x="100013" y="115571"/>
                                  <a:pt x="100013" y="114619"/>
                                </a:cubicBezTo>
                                <a:cubicBezTo>
                                  <a:pt x="100013" y="113666"/>
                                  <a:pt x="100013" y="113666"/>
                                  <a:pt x="100965" y="113666"/>
                                </a:cubicBezTo>
                                <a:cubicBezTo>
                                  <a:pt x="103822" y="113666"/>
                                  <a:pt x="103822" y="112714"/>
                                  <a:pt x="101917" y="110809"/>
                                </a:cubicBezTo>
                                <a:cubicBezTo>
                                  <a:pt x="100965" y="109856"/>
                                  <a:pt x="101917" y="108904"/>
                                  <a:pt x="101917" y="106999"/>
                                </a:cubicBezTo>
                                <a:cubicBezTo>
                                  <a:pt x="103822" y="107951"/>
                                  <a:pt x="104775" y="108904"/>
                                  <a:pt x="106680" y="108904"/>
                                </a:cubicBezTo>
                                <a:cubicBezTo>
                                  <a:pt x="106680" y="109856"/>
                                  <a:pt x="105727" y="110809"/>
                                  <a:pt x="106680" y="110809"/>
                                </a:cubicBezTo>
                                <a:cubicBezTo>
                                  <a:pt x="107632" y="110809"/>
                                  <a:pt x="107632" y="110809"/>
                                  <a:pt x="108585" y="109856"/>
                                </a:cubicBezTo>
                                <a:cubicBezTo>
                                  <a:pt x="108585" y="108904"/>
                                  <a:pt x="108585" y="108904"/>
                                  <a:pt x="109538" y="107951"/>
                                </a:cubicBezTo>
                                <a:cubicBezTo>
                                  <a:pt x="112395" y="106999"/>
                                  <a:pt x="111442" y="104141"/>
                                  <a:pt x="111442" y="102236"/>
                                </a:cubicBezTo>
                                <a:cubicBezTo>
                                  <a:pt x="111442" y="100331"/>
                                  <a:pt x="110490" y="99379"/>
                                  <a:pt x="110490" y="97474"/>
                                </a:cubicBezTo>
                                <a:cubicBezTo>
                                  <a:pt x="110490" y="95569"/>
                                  <a:pt x="109538" y="95569"/>
                                  <a:pt x="107632" y="96521"/>
                                </a:cubicBezTo>
                                <a:cubicBezTo>
                                  <a:pt x="104775" y="98426"/>
                                  <a:pt x="100965" y="101284"/>
                                  <a:pt x="97155" y="101284"/>
                                </a:cubicBezTo>
                                <a:cubicBezTo>
                                  <a:pt x="98107" y="98426"/>
                                  <a:pt x="100965" y="97474"/>
                                  <a:pt x="102870" y="95569"/>
                                </a:cubicBezTo>
                                <a:cubicBezTo>
                                  <a:pt x="102870" y="96521"/>
                                  <a:pt x="103822" y="96521"/>
                                  <a:pt x="104775" y="95569"/>
                                </a:cubicBezTo>
                                <a:cubicBezTo>
                                  <a:pt x="104775" y="95569"/>
                                  <a:pt x="105727" y="94616"/>
                                  <a:pt x="104775" y="93664"/>
                                </a:cubicBezTo>
                                <a:cubicBezTo>
                                  <a:pt x="104775" y="93664"/>
                                  <a:pt x="103822" y="93664"/>
                                  <a:pt x="102870" y="94616"/>
                                </a:cubicBezTo>
                                <a:lnTo>
                                  <a:pt x="101917" y="95569"/>
                                </a:lnTo>
                                <a:cubicBezTo>
                                  <a:pt x="101917" y="94616"/>
                                  <a:pt x="101917" y="94616"/>
                                  <a:pt x="102870" y="93664"/>
                                </a:cubicBezTo>
                                <a:lnTo>
                                  <a:pt x="102870" y="92711"/>
                                </a:lnTo>
                                <a:cubicBezTo>
                                  <a:pt x="102870" y="91759"/>
                                  <a:pt x="101917" y="92711"/>
                                  <a:pt x="101917" y="92711"/>
                                </a:cubicBezTo>
                                <a:cubicBezTo>
                                  <a:pt x="100965" y="95569"/>
                                  <a:pt x="96202" y="95569"/>
                                  <a:pt x="94297" y="98426"/>
                                </a:cubicBezTo>
                                <a:cubicBezTo>
                                  <a:pt x="93345" y="99379"/>
                                  <a:pt x="91440" y="100331"/>
                                  <a:pt x="90488" y="99379"/>
                                </a:cubicBezTo>
                                <a:cubicBezTo>
                                  <a:pt x="88582" y="98426"/>
                                  <a:pt x="90488" y="97474"/>
                                  <a:pt x="90488" y="96521"/>
                                </a:cubicBezTo>
                                <a:cubicBezTo>
                                  <a:pt x="93345" y="96521"/>
                                  <a:pt x="95250" y="93664"/>
                                  <a:pt x="98107" y="92711"/>
                                </a:cubicBezTo>
                                <a:lnTo>
                                  <a:pt x="98107" y="91759"/>
                                </a:lnTo>
                                <a:cubicBezTo>
                                  <a:pt x="96202" y="92711"/>
                                  <a:pt x="94297" y="89854"/>
                                  <a:pt x="92392" y="91759"/>
                                </a:cubicBezTo>
                                <a:cubicBezTo>
                                  <a:pt x="92392" y="90806"/>
                                  <a:pt x="92392" y="88901"/>
                                  <a:pt x="93345" y="87949"/>
                                </a:cubicBezTo>
                                <a:cubicBezTo>
                                  <a:pt x="93345" y="86996"/>
                                  <a:pt x="94297" y="86044"/>
                                  <a:pt x="93345" y="86044"/>
                                </a:cubicBezTo>
                                <a:cubicBezTo>
                                  <a:pt x="92392" y="85091"/>
                                  <a:pt x="91440" y="86044"/>
                                  <a:pt x="91440" y="86996"/>
                                </a:cubicBezTo>
                                <a:cubicBezTo>
                                  <a:pt x="91440" y="87949"/>
                                  <a:pt x="90488" y="88901"/>
                                  <a:pt x="90488" y="88901"/>
                                </a:cubicBezTo>
                                <a:cubicBezTo>
                                  <a:pt x="90488" y="89854"/>
                                  <a:pt x="90488" y="90806"/>
                                  <a:pt x="88582" y="90806"/>
                                </a:cubicBezTo>
                                <a:cubicBezTo>
                                  <a:pt x="87630" y="90806"/>
                                  <a:pt x="86677" y="89854"/>
                                  <a:pt x="86677" y="88901"/>
                                </a:cubicBezTo>
                                <a:cubicBezTo>
                                  <a:pt x="86677" y="87949"/>
                                  <a:pt x="85725" y="86996"/>
                                  <a:pt x="84772" y="87949"/>
                                </a:cubicBezTo>
                                <a:cubicBezTo>
                                  <a:pt x="81915" y="89854"/>
                                  <a:pt x="80963" y="88901"/>
                                  <a:pt x="79057" y="86996"/>
                                </a:cubicBezTo>
                                <a:cubicBezTo>
                                  <a:pt x="78105" y="86044"/>
                                  <a:pt x="77152" y="85091"/>
                                  <a:pt x="76200" y="85091"/>
                                </a:cubicBezTo>
                                <a:cubicBezTo>
                                  <a:pt x="76200" y="86044"/>
                                  <a:pt x="76200" y="87949"/>
                                  <a:pt x="74295" y="87949"/>
                                </a:cubicBezTo>
                                <a:cubicBezTo>
                                  <a:pt x="72390" y="87949"/>
                                  <a:pt x="71438" y="88901"/>
                                  <a:pt x="70485" y="89854"/>
                                </a:cubicBezTo>
                                <a:cubicBezTo>
                                  <a:pt x="68580" y="91759"/>
                                  <a:pt x="66675" y="91759"/>
                                  <a:pt x="64770" y="91759"/>
                                </a:cubicBezTo>
                                <a:cubicBezTo>
                                  <a:pt x="64770" y="89854"/>
                                  <a:pt x="62865" y="88901"/>
                                  <a:pt x="61913" y="87949"/>
                                </a:cubicBezTo>
                                <a:cubicBezTo>
                                  <a:pt x="61913" y="87949"/>
                                  <a:pt x="60960" y="86996"/>
                                  <a:pt x="61913" y="86996"/>
                                </a:cubicBezTo>
                                <a:cubicBezTo>
                                  <a:pt x="61913" y="86996"/>
                                  <a:pt x="62865" y="86996"/>
                                  <a:pt x="62865" y="86996"/>
                                </a:cubicBezTo>
                                <a:cubicBezTo>
                                  <a:pt x="63817" y="87949"/>
                                  <a:pt x="64770" y="88901"/>
                                  <a:pt x="65722" y="88901"/>
                                </a:cubicBezTo>
                                <a:cubicBezTo>
                                  <a:pt x="66675" y="88901"/>
                                  <a:pt x="66675" y="89854"/>
                                  <a:pt x="67627" y="88901"/>
                                </a:cubicBezTo>
                                <a:cubicBezTo>
                                  <a:pt x="68580" y="87949"/>
                                  <a:pt x="67627" y="86996"/>
                                  <a:pt x="67627" y="86996"/>
                                </a:cubicBezTo>
                                <a:cubicBezTo>
                                  <a:pt x="67627" y="86044"/>
                                  <a:pt x="66675" y="86044"/>
                                  <a:pt x="65722" y="86044"/>
                                </a:cubicBezTo>
                                <a:cubicBezTo>
                                  <a:pt x="63817" y="84139"/>
                                  <a:pt x="62865" y="83186"/>
                                  <a:pt x="64770" y="80329"/>
                                </a:cubicBezTo>
                                <a:cubicBezTo>
                                  <a:pt x="64770" y="77471"/>
                                  <a:pt x="61913" y="78424"/>
                                  <a:pt x="60007" y="77471"/>
                                </a:cubicBezTo>
                                <a:lnTo>
                                  <a:pt x="59055" y="75566"/>
                                </a:lnTo>
                                <a:cubicBezTo>
                                  <a:pt x="59055" y="74614"/>
                                  <a:pt x="59055" y="73661"/>
                                  <a:pt x="58102" y="73661"/>
                                </a:cubicBezTo>
                                <a:cubicBezTo>
                                  <a:pt x="57150" y="73661"/>
                                  <a:pt x="56197" y="74614"/>
                                  <a:pt x="56197" y="75566"/>
                                </a:cubicBezTo>
                                <a:cubicBezTo>
                                  <a:pt x="55245" y="77471"/>
                                  <a:pt x="56197" y="79376"/>
                                  <a:pt x="58102" y="81281"/>
                                </a:cubicBezTo>
                                <a:cubicBezTo>
                                  <a:pt x="57150" y="81281"/>
                                  <a:pt x="56197" y="81281"/>
                                  <a:pt x="55245" y="82234"/>
                                </a:cubicBezTo>
                                <a:cubicBezTo>
                                  <a:pt x="54292" y="80329"/>
                                  <a:pt x="52388" y="81281"/>
                                  <a:pt x="51435" y="80329"/>
                                </a:cubicBezTo>
                                <a:cubicBezTo>
                                  <a:pt x="50482" y="79376"/>
                                  <a:pt x="49530" y="79376"/>
                                  <a:pt x="49530" y="78424"/>
                                </a:cubicBezTo>
                                <a:cubicBezTo>
                                  <a:pt x="49530" y="77471"/>
                                  <a:pt x="51435" y="76519"/>
                                  <a:pt x="52388" y="76519"/>
                                </a:cubicBezTo>
                                <a:cubicBezTo>
                                  <a:pt x="54292" y="77471"/>
                                  <a:pt x="55245" y="76519"/>
                                  <a:pt x="54292" y="74614"/>
                                </a:cubicBezTo>
                                <a:cubicBezTo>
                                  <a:pt x="54292" y="72709"/>
                                  <a:pt x="54292" y="71756"/>
                                  <a:pt x="55245" y="70804"/>
                                </a:cubicBezTo>
                                <a:cubicBezTo>
                                  <a:pt x="56197" y="69851"/>
                                  <a:pt x="56197" y="68899"/>
                                  <a:pt x="55245" y="68899"/>
                                </a:cubicBezTo>
                                <a:cubicBezTo>
                                  <a:pt x="55245" y="67946"/>
                                  <a:pt x="55245" y="66994"/>
                                  <a:pt x="54292" y="66994"/>
                                </a:cubicBezTo>
                                <a:cubicBezTo>
                                  <a:pt x="53340" y="66994"/>
                                  <a:pt x="53340" y="67946"/>
                                  <a:pt x="53340" y="68899"/>
                                </a:cubicBezTo>
                                <a:cubicBezTo>
                                  <a:pt x="53340" y="70804"/>
                                  <a:pt x="52388" y="72709"/>
                                  <a:pt x="51435" y="73661"/>
                                </a:cubicBezTo>
                                <a:cubicBezTo>
                                  <a:pt x="51435" y="74614"/>
                                  <a:pt x="50482" y="74614"/>
                                  <a:pt x="49530" y="74614"/>
                                </a:cubicBezTo>
                                <a:cubicBezTo>
                                  <a:pt x="48577" y="74614"/>
                                  <a:pt x="48577" y="73661"/>
                                  <a:pt x="49530" y="72709"/>
                                </a:cubicBezTo>
                                <a:cubicBezTo>
                                  <a:pt x="49530" y="70804"/>
                                  <a:pt x="48577" y="69851"/>
                                  <a:pt x="49530" y="67946"/>
                                </a:cubicBezTo>
                                <a:cubicBezTo>
                                  <a:pt x="49530" y="66994"/>
                                  <a:pt x="49530" y="66041"/>
                                  <a:pt x="48577" y="65089"/>
                                </a:cubicBezTo>
                                <a:cubicBezTo>
                                  <a:pt x="47625" y="65089"/>
                                  <a:pt x="45720" y="66041"/>
                                  <a:pt x="45720" y="66994"/>
                                </a:cubicBezTo>
                                <a:cubicBezTo>
                                  <a:pt x="45720" y="68899"/>
                                  <a:pt x="44767" y="69851"/>
                                  <a:pt x="43815" y="71756"/>
                                </a:cubicBezTo>
                                <a:cubicBezTo>
                                  <a:pt x="43815" y="72709"/>
                                  <a:pt x="44767" y="72709"/>
                                  <a:pt x="44767" y="72709"/>
                                </a:cubicBezTo>
                                <a:cubicBezTo>
                                  <a:pt x="44767" y="73661"/>
                                  <a:pt x="45720" y="74614"/>
                                  <a:pt x="46672" y="75566"/>
                                </a:cubicBezTo>
                                <a:cubicBezTo>
                                  <a:pt x="47625" y="76519"/>
                                  <a:pt x="46672" y="76519"/>
                                  <a:pt x="45720" y="77471"/>
                                </a:cubicBezTo>
                                <a:cubicBezTo>
                                  <a:pt x="41910" y="79376"/>
                                  <a:pt x="40957" y="81281"/>
                                  <a:pt x="44767" y="83186"/>
                                </a:cubicBezTo>
                                <a:cubicBezTo>
                                  <a:pt x="45720" y="84139"/>
                                  <a:pt x="47625" y="85091"/>
                                  <a:pt x="47625" y="86044"/>
                                </a:cubicBezTo>
                                <a:cubicBezTo>
                                  <a:pt x="47625" y="86996"/>
                                  <a:pt x="47625" y="87949"/>
                                  <a:pt x="49530" y="87949"/>
                                </a:cubicBezTo>
                                <a:cubicBezTo>
                                  <a:pt x="51435" y="87949"/>
                                  <a:pt x="50482" y="86996"/>
                                  <a:pt x="50482" y="86044"/>
                                </a:cubicBezTo>
                                <a:cubicBezTo>
                                  <a:pt x="50482" y="85091"/>
                                  <a:pt x="49530" y="84139"/>
                                  <a:pt x="50482" y="83186"/>
                                </a:cubicBezTo>
                                <a:cubicBezTo>
                                  <a:pt x="51435" y="83186"/>
                                  <a:pt x="52388" y="84139"/>
                                  <a:pt x="52388" y="85091"/>
                                </a:cubicBezTo>
                                <a:cubicBezTo>
                                  <a:pt x="53340" y="86044"/>
                                  <a:pt x="52388" y="88901"/>
                                  <a:pt x="53340" y="87949"/>
                                </a:cubicBezTo>
                                <a:cubicBezTo>
                                  <a:pt x="57150" y="87949"/>
                                  <a:pt x="55245" y="88901"/>
                                  <a:pt x="54292" y="90806"/>
                                </a:cubicBezTo>
                                <a:cubicBezTo>
                                  <a:pt x="54292" y="90806"/>
                                  <a:pt x="53340" y="91759"/>
                                  <a:pt x="54292" y="91759"/>
                                </a:cubicBezTo>
                                <a:cubicBezTo>
                                  <a:pt x="55245" y="91759"/>
                                  <a:pt x="55245" y="91759"/>
                                  <a:pt x="55245" y="91759"/>
                                </a:cubicBezTo>
                                <a:cubicBezTo>
                                  <a:pt x="56197" y="90806"/>
                                  <a:pt x="56197" y="90806"/>
                                  <a:pt x="56197" y="89854"/>
                                </a:cubicBezTo>
                                <a:cubicBezTo>
                                  <a:pt x="56197" y="88901"/>
                                  <a:pt x="57150" y="86996"/>
                                  <a:pt x="58102" y="87949"/>
                                </a:cubicBezTo>
                                <a:cubicBezTo>
                                  <a:pt x="59055" y="88901"/>
                                  <a:pt x="58102" y="89854"/>
                                  <a:pt x="58102" y="90806"/>
                                </a:cubicBezTo>
                                <a:cubicBezTo>
                                  <a:pt x="58102" y="90806"/>
                                  <a:pt x="57150" y="91759"/>
                                  <a:pt x="57150" y="92711"/>
                                </a:cubicBezTo>
                                <a:cubicBezTo>
                                  <a:pt x="57150" y="94616"/>
                                  <a:pt x="54292" y="94616"/>
                                  <a:pt x="54292" y="96521"/>
                                </a:cubicBezTo>
                                <a:cubicBezTo>
                                  <a:pt x="56197" y="95569"/>
                                  <a:pt x="58102" y="94616"/>
                                  <a:pt x="59055" y="93664"/>
                                </a:cubicBezTo>
                                <a:cubicBezTo>
                                  <a:pt x="60960" y="91759"/>
                                  <a:pt x="60960" y="92711"/>
                                  <a:pt x="61913" y="93664"/>
                                </a:cubicBezTo>
                                <a:cubicBezTo>
                                  <a:pt x="61913" y="95569"/>
                                  <a:pt x="58102" y="95569"/>
                                  <a:pt x="59055" y="96521"/>
                                </a:cubicBezTo>
                                <a:cubicBezTo>
                                  <a:pt x="60007" y="97474"/>
                                  <a:pt x="61913" y="98426"/>
                                  <a:pt x="63817" y="99379"/>
                                </a:cubicBezTo>
                                <a:lnTo>
                                  <a:pt x="66675" y="100331"/>
                                </a:lnTo>
                                <a:lnTo>
                                  <a:pt x="68580" y="103189"/>
                                </a:lnTo>
                                <a:lnTo>
                                  <a:pt x="68580" y="103189"/>
                                </a:lnTo>
                                <a:cubicBezTo>
                                  <a:pt x="69532" y="102236"/>
                                  <a:pt x="69532" y="101284"/>
                                  <a:pt x="70485" y="101284"/>
                                </a:cubicBezTo>
                                <a:cubicBezTo>
                                  <a:pt x="69532" y="101284"/>
                                  <a:pt x="68580" y="101284"/>
                                  <a:pt x="66675" y="100331"/>
                                </a:cubicBezTo>
                                <a:lnTo>
                                  <a:pt x="67627" y="99379"/>
                                </a:lnTo>
                                <a:cubicBezTo>
                                  <a:pt x="68580" y="98426"/>
                                  <a:pt x="68580" y="96521"/>
                                  <a:pt x="70485" y="97474"/>
                                </a:cubicBezTo>
                                <a:cubicBezTo>
                                  <a:pt x="72390" y="98426"/>
                                  <a:pt x="70485" y="100331"/>
                                  <a:pt x="70485" y="101284"/>
                                </a:cubicBezTo>
                                <a:cubicBezTo>
                                  <a:pt x="72390" y="100331"/>
                                  <a:pt x="72390" y="100331"/>
                                  <a:pt x="73342" y="102236"/>
                                </a:cubicBezTo>
                                <a:cubicBezTo>
                                  <a:pt x="73342" y="103189"/>
                                  <a:pt x="74295" y="103189"/>
                                  <a:pt x="75247" y="103189"/>
                                </a:cubicBezTo>
                                <a:cubicBezTo>
                                  <a:pt x="77152" y="101284"/>
                                  <a:pt x="79057" y="102236"/>
                                  <a:pt x="80010" y="104141"/>
                                </a:cubicBezTo>
                                <a:cubicBezTo>
                                  <a:pt x="80010" y="105094"/>
                                  <a:pt x="80963" y="104141"/>
                                  <a:pt x="80963" y="104141"/>
                                </a:cubicBezTo>
                                <a:cubicBezTo>
                                  <a:pt x="81915" y="103189"/>
                                  <a:pt x="82867" y="102236"/>
                                  <a:pt x="82867" y="104141"/>
                                </a:cubicBezTo>
                                <a:cubicBezTo>
                                  <a:pt x="82867" y="105094"/>
                                  <a:pt x="81915" y="106046"/>
                                  <a:pt x="80963" y="106046"/>
                                </a:cubicBezTo>
                                <a:cubicBezTo>
                                  <a:pt x="80010" y="106046"/>
                                  <a:pt x="79057" y="106046"/>
                                  <a:pt x="77152" y="106046"/>
                                </a:cubicBezTo>
                                <a:cubicBezTo>
                                  <a:pt x="76200" y="106046"/>
                                  <a:pt x="75247" y="106999"/>
                                  <a:pt x="75247" y="107951"/>
                                </a:cubicBezTo>
                                <a:cubicBezTo>
                                  <a:pt x="75247" y="108904"/>
                                  <a:pt x="76200" y="108904"/>
                                  <a:pt x="77152" y="108904"/>
                                </a:cubicBezTo>
                                <a:cubicBezTo>
                                  <a:pt x="81915" y="111761"/>
                                  <a:pt x="82867" y="111761"/>
                                  <a:pt x="86677" y="106999"/>
                                </a:cubicBezTo>
                                <a:cubicBezTo>
                                  <a:pt x="86677" y="107951"/>
                                  <a:pt x="85725" y="108904"/>
                                  <a:pt x="86677" y="109856"/>
                                </a:cubicBezTo>
                                <a:cubicBezTo>
                                  <a:pt x="88582" y="108904"/>
                                  <a:pt x="88582" y="107951"/>
                                  <a:pt x="89535" y="107951"/>
                                </a:cubicBezTo>
                                <a:close/>
                                <a:moveTo>
                                  <a:pt x="49530" y="77471"/>
                                </a:moveTo>
                                <a:cubicBezTo>
                                  <a:pt x="49530" y="78424"/>
                                  <a:pt x="48577" y="78424"/>
                                  <a:pt x="47625" y="78424"/>
                                </a:cubicBezTo>
                                <a:cubicBezTo>
                                  <a:pt x="46672" y="78424"/>
                                  <a:pt x="45720" y="78424"/>
                                  <a:pt x="45720" y="77471"/>
                                </a:cubicBezTo>
                                <a:cubicBezTo>
                                  <a:pt x="45720" y="76519"/>
                                  <a:pt x="46672" y="76519"/>
                                  <a:pt x="47625" y="76519"/>
                                </a:cubicBezTo>
                                <a:cubicBezTo>
                                  <a:pt x="48577" y="76519"/>
                                  <a:pt x="49530" y="76519"/>
                                  <a:pt x="49530" y="77471"/>
                                </a:cubicBezTo>
                                <a:close/>
                                <a:moveTo>
                                  <a:pt x="47625" y="69851"/>
                                </a:moveTo>
                                <a:cubicBezTo>
                                  <a:pt x="47625" y="69851"/>
                                  <a:pt x="46672" y="69851"/>
                                  <a:pt x="46672" y="69851"/>
                                </a:cubicBezTo>
                                <a:cubicBezTo>
                                  <a:pt x="46672" y="69851"/>
                                  <a:pt x="47625" y="68899"/>
                                  <a:pt x="47625" y="68899"/>
                                </a:cubicBezTo>
                                <a:cubicBezTo>
                                  <a:pt x="48577" y="68899"/>
                                  <a:pt x="48577" y="68899"/>
                                  <a:pt x="48577" y="69851"/>
                                </a:cubicBezTo>
                                <a:cubicBezTo>
                                  <a:pt x="48577" y="69851"/>
                                  <a:pt x="48577" y="69851"/>
                                  <a:pt x="47625" y="69851"/>
                                </a:cubicBezTo>
                                <a:close/>
                                <a:moveTo>
                                  <a:pt x="57150" y="79376"/>
                                </a:moveTo>
                                <a:cubicBezTo>
                                  <a:pt x="57150" y="79376"/>
                                  <a:pt x="57150" y="80329"/>
                                  <a:pt x="57150" y="79376"/>
                                </a:cubicBezTo>
                                <a:cubicBezTo>
                                  <a:pt x="58102" y="80329"/>
                                  <a:pt x="59055" y="81281"/>
                                  <a:pt x="59055" y="82234"/>
                                </a:cubicBezTo>
                                <a:cubicBezTo>
                                  <a:pt x="59055" y="83186"/>
                                  <a:pt x="58102" y="82234"/>
                                  <a:pt x="58102" y="82234"/>
                                </a:cubicBezTo>
                                <a:cubicBezTo>
                                  <a:pt x="57150" y="81281"/>
                                  <a:pt x="54292" y="81281"/>
                                  <a:pt x="57150" y="79376"/>
                                </a:cubicBezTo>
                                <a:close/>
                                <a:moveTo>
                                  <a:pt x="59055" y="97474"/>
                                </a:moveTo>
                                <a:lnTo>
                                  <a:pt x="59055" y="97474"/>
                                </a:lnTo>
                                <a:cubicBezTo>
                                  <a:pt x="58102" y="97474"/>
                                  <a:pt x="58102" y="97474"/>
                                  <a:pt x="59055" y="97474"/>
                                </a:cubicBezTo>
                                <a:lnTo>
                                  <a:pt x="59055" y="97474"/>
                                </a:lnTo>
                                <a:cubicBezTo>
                                  <a:pt x="59055" y="97474"/>
                                  <a:pt x="59055" y="97474"/>
                                  <a:pt x="59055" y="97474"/>
                                </a:cubicBezTo>
                                <a:close/>
                                <a:moveTo>
                                  <a:pt x="60007" y="78424"/>
                                </a:moveTo>
                                <a:lnTo>
                                  <a:pt x="62865" y="75566"/>
                                </a:lnTo>
                                <a:lnTo>
                                  <a:pt x="62865" y="77471"/>
                                </a:lnTo>
                                <a:cubicBezTo>
                                  <a:pt x="61913" y="81281"/>
                                  <a:pt x="60960" y="80329"/>
                                  <a:pt x="60007" y="78424"/>
                                </a:cubicBezTo>
                                <a:close/>
                                <a:moveTo>
                                  <a:pt x="67627" y="91759"/>
                                </a:moveTo>
                                <a:cubicBezTo>
                                  <a:pt x="66675" y="91759"/>
                                  <a:pt x="64770" y="91759"/>
                                  <a:pt x="63817" y="90806"/>
                                </a:cubicBezTo>
                                <a:cubicBezTo>
                                  <a:pt x="64770" y="88901"/>
                                  <a:pt x="66675" y="89854"/>
                                  <a:pt x="67627" y="89854"/>
                                </a:cubicBezTo>
                                <a:cubicBezTo>
                                  <a:pt x="67627" y="90806"/>
                                  <a:pt x="67627" y="90806"/>
                                  <a:pt x="67627" y="91759"/>
                                </a:cubicBezTo>
                                <a:close/>
                                <a:moveTo>
                                  <a:pt x="66675" y="103189"/>
                                </a:moveTo>
                                <a:cubicBezTo>
                                  <a:pt x="66675" y="102236"/>
                                  <a:pt x="66675" y="102236"/>
                                  <a:pt x="66675" y="103189"/>
                                </a:cubicBezTo>
                                <a:cubicBezTo>
                                  <a:pt x="64770" y="102236"/>
                                  <a:pt x="64770" y="102236"/>
                                  <a:pt x="64770" y="103189"/>
                                </a:cubicBezTo>
                                <a:cubicBezTo>
                                  <a:pt x="64770" y="103189"/>
                                  <a:pt x="65722" y="103189"/>
                                  <a:pt x="66675" y="103189"/>
                                </a:cubicBezTo>
                                <a:cubicBezTo>
                                  <a:pt x="65722" y="103189"/>
                                  <a:pt x="66675" y="103189"/>
                                  <a:pt x="66675" y="103189"/>
                                </a:cubicBezTo>
                                <a:close/>
                                <a:moveTo>
                                  <a:pt x="65722" y="67946"/>
                                </a:moveTo>
                                <a:cubicBezTo>
                                  <a:pt x="65722" y="67946"/>
                                  <a:pt x="65722" y="68899"/>
                                  <a:pt x="65722" y="67946"/>
                                </a:cubicBezTo>
                                <a:cubicBezTo>
                                  <a:pt x="65722" y="68899"/>
                                  <a:pt x="65722" y="68899"/>
                                  <a:pt x="65722" y="67946"/>
                                </a:cubicBezTo>
                                <a:cubicBezTo>
                                  <a:pt x="66675" y="67946"/>
                                  <a:pt x="65722" y="67946"/>
                                  <a:pt x="65722" y="67946"/>
                                </a:cubicBezTo>
                                <a:cubicBezTo>
                                  <a:pt x="65722" y="67946"/>
                                  <a:pt x="65722" y="67946"/>
                                  <a:pt x="65722" y="67946"/>
                                </a:cubicBezTo>
                                <a:close/>
                                <a:moveTo>
                                  <a:pt x="67627" y="92711"/>
                                </a:moveTo>
                                <a:cubicBezTo>
                                  <a:pt x="67627" y="91759"/>
                                  <a:pt x="67627" y="91759"/>
                                  <a:pt x="67627" y="92711"/>
                                </a:cubicBezTo>
                                <a:lnTo>
                                  <a:pt x="67627" y="92711"/>
                                </a:lnTo>
                                <a:cubicBezTo>
                                  <a:pt x="67627" y="92711"/>
                                  <a:pt x="68580" y="93664"/>
                                  <a:pt x="67627" y="94616"/>
                                </a:cubicBezTo>
                                <a:lnTo>
                                  <a:pt x="66675" y="94616"/>
                                </a:lnTo>
                                <a:cubicBezTo>
                                  <a:pt x="66675" y="93664"/>
                                  <a:pt x="66675" y="92711"/>
                                  <a:pt x="67627" y="92711"/>
                                </a:cubicBezTo>
                                <a:close/>
                                <a:moveTo>
                                  <a:pt x="71438" y="78424"/>
                                </a:moveTo>
                                <a:cubicBezTo>
                                  <a:pt x="70485" y="75566"/>
                                  <a:pt x="68580" y="77471"/>
                                  <a:pt x="67627" y="78424"/>
                                </a:cubicBezTo>
                                <a:cubicBezTo>
                                  <a:pt x="66675" y="80329"/>
                                  <a:pt x="68580" y="80329"/>
                                  <a:pt x="69532" y="81281"/>
                                </a:cubicBezTo>
                                <a:cubicBezTo>
                                  <a:pt x="70485" y="82234"/>
                                  <a:pt x="70485" y="82234"/>
                                  <a:pt x="71438" y="81281"/>
                                </a:cubicBezTo>
                                <a:cubicBezTo>
                                  <a:pt x="71438" y="81281"/>
                                  <a:pt x="71438" y="79376"/>
                                  <a:pt x="71438" y="78424"/>
                                </a:cubicBezTo>
                                <a:close/>
                                <a:moveTo>
                                  <a:pt x="72390" y="103189"/>
                                </a:moveTo>
                                <a:cubicBezTo>
                                  <a:pt x="72390" y="101284"/>
                                  <a:pt x="70485" y="101284"/>
                                  <a:pt x="68580" y="101284"/>
                                </a:cubicBezTo>
                                <a:cubicBezTo>
                                  <a:pt x="69532" y="102236"/>
                                  <a:pt x="69532" y="104141"/>
                                  <a:pt x="72390" y="103189"/>
                                </a:cubicBezTo>
                                <a:cubicBezTo>
                                  <a:pt x="72390" y="104141"/>
                                  <a:pt x="72390" y="103189"/>
                                  <a:pt x="72390" y="103189"/>
                                </a:cubicBezTo>
                                <a:close/>
                                <a:moveTo>
                                  <a:pt x="69532" y="72709"/>
                                </a:moveTo>
                                <a:cubicBezTo>
                                  <a:pt x="69532" y="72709"/>
                                  <a:pt x="69532" y="73661"/>
                                  <a:pt x="69532" y="72709"/>
                                </a:cubicBezTo>
                                <a:lnTo>
                                  <a:pt x="70485" y="72709"/>
                                </a:lnTo>
                                <a:cubicBezTo>
                                  <a:pt x="70485" y="72709"/>
                                  <a:pt x="70485" y="72709"/>
                                  <a:pt x="69532" y="72709"/>
                                </a:cubicBezTo>
                                <a:cubicBezTo>
                                  <a:pt x="69532" y="72709"/>
                                  <a:pt x="69532" y="72709"/>
                                  <a:pt x="69532" y="72709"/>
                                </a:cubicBezTo>
                                <a:close/>
                                <a:moveTo>
                                  <a:pt x="72390" y="77471"/>
                                </a:moveTo>
                                <a:cubicBezTo>
                                  <a:pt x="73342" y="77471"/>
                                  <a:pt x="73342" y="77471"/>
                                  <a:pt x="72390" y="77471"/>
                                </a:cubicBezTo>
                                <a:cubicBezTo>
                                  <a:pt x="73342" y="76519"/>
                                  <a:pt x="73342" y="76519"/>
                                  <a:pt x="72390" y="77471"/>
                                </a:cubicBezTo>
                                <a:lnTo>
                                  <a:pt x="72390" y="77471"/>
                                </a:lnTo>
                                <a:lnTo>
                                  <a:pt x="72390" y="77471"/>
                                </a:lnTo>
                                <a:close/>
                                <a:moveTo>
                                  <a:pt x="76200" y="89854"/>
                                </a:moveTo>
                                <a:cubicBezTo>
                                  <a:pt x="76200" y="89854"/>
                                  <a:pt x="76200" y="90806"/>
                                  <a:pt x="76200" y="89854"/>
                                </a:cubicBezTo>
                                <a:cubicBezTo>
                                  <a:pt x="75247" y="90806"/>
                                  <a:pt x="75247" y="90806"/>
                                  <a:pt x="74295" y="89854"/>
                                </a:cubicBezTo>
                                <a:lnTo>
                                  <a:pt x="74295" y="88901"/>
                                </a:lnTo>
                                <a:cubicBezTo>
                                  <a:pt x="75247" y="88901"/>
                                  <a:pt x="76200" y="88901"/>
                                  <a:pt x="76200" y="89854"/>
                                </a:cubicBezTo>
                                <a:close/>
                                <a:moveTo>
                                  <a:pt x="77152" y="82234"/>
                                </a:moveTo>
                                <a:lnTo>
                                  <a:pt x="77152" y="82234"/>
                                </a:lnTo>
                                <a:cubicBezTo>
                                  <a:pt x="78105" y="82234"/>
                                  <a:pt x="78105" y="82234"/>
                                  <a:pt x="78105" y="82234"/>
                                </a:cubicBezTo>
                                <a:cubicBezTo>
                                  <a:pt x="78105" y="81281"/>
                                  <a:pt x="78105" y="81281"/>
                                  <a:pt x="77152" y="80329"/>
                                </a:cubicBezTo>
                                <a:cubicBezTo>
                                  <a:pt x="77152" y="80329"/>
                                  <a:pt x="76200" y="80329"/>
                                  <a:pt x="76200" y="80329"/>
                                </a:cubicBezTo>
                                <a:cubicBezTo>
                                  <a:pt x="76200" y="81281"/>
                                  <a:pt x="76200" y="82234"/>
                                  <a:pt x="77152" y="82234"/>
                                </a:cubicBezTo>
                                <a:close/>
                                <a:moveTo>
                                  <a:pt x="81915" y="92711"/>
                                </a:moveTo>
                                <a:cubicBezTo>
                                  <a:pt x="81915" y="92711"/>
                                  <a:pt x="81915" y="93664"/>
                                  <a:pt x="80963" y="93664"/>
                                </a:cubicBezTo>
                                <a:cubicBezTo>
                                  <a:pt x="80963" y="94616"/>
                                  <a:pt x="81915" y="95569"/>
                                  <a:pt x="80010" y="95569"/>
                                </a:cubicBezTo>
                                <a:cubicBezTo>
                                  <a:pt x="79057" y="95569"/>
                                  <a:pt x="79057" y="94616"/>
                                  <a:pt x="78105" y="94616"/>
                                </a:cubicBezTo>
                                <a:cubicBezTo>
                                  <a:pt x="77152" y="93664"/>
                                  <a:pt x="77152" y="91759"/>
                                  <a:pt x="78105" y="90806"/>
                                </a:cubicBezTo>
                                <a:cubicBezTo>
                                  <a:pt x="80963" y="90806"/>
                                  <a:pt x="80963" y="92711"/>
                                  <a:pt x="81915" y="92711"/>
                                </a:cubicBezTo>
                                <a:close/>
                                <a:moveTo>
                                  <a:pt x="81915" y="92711"/>
                                </a:moveTo>
                                <a:lnTo>
                                  <a:pt x="84772" y="92711"/>
                                </a:lnTo>
                                <a:cubicBezTo>
                                  <a:pt x="83820" y="93664"/>
                                  <a:pt x="83820" y="94616"/>
                                  <a:pt x="82867" y="94616"/>
                                </a:cubicBezTo>
                                <a:cubicBezTo>
                                  <a:pt x="81915" y="94616"/>
                                  <a:pt x="81915" y="93664"/>
                                  <a:pt x="81915" y="92711"/>
                                </a:cubicBezTo>
                                <a:close/>
                                <a:moveTo>
                                  <a:pt x="84772" y="92711"/>
                                </a:moveTo>
                                <a:cubicBezTo>
                                  <a:pt x="84772" y="91759"/>
                                  <a:pt x="84772" y="90806"/>
                                  <a:pt x="85725" y="90806"/>
                                </a:cubicBezTo>
                                <a:cubicBezTo>
                                  <a:pt x="85725" y="90806"/>
                                  <a:pt x="85725" y="90806"/>
                                  <a:pt x="85725" y="90806"/>
                                </a:cubicBezTo>
                                <a:cubicBezTo>
                                  <a:pt x="85725" y="92711"/>
                                  <a:pt x="84772" y="92711"/>
                                  <a:pt x="84772" y="92711"/>
                                </a:cubicBezTo>
                                <a:close/>
                                <a:moveTo>
                                  <a:pt x="91440" y="107951"/>
                                </a:moveTo>
                                <a:lnTo>
                                  <a:pt x="87630" y="106046"/>
                                </a:lnTo>
                                <a:lnTo>
                                  <a:pt x="85725" y="104141"/>
                                </a:lnTo>
                                <a:cubicBezTo>
                                  <a:pt x="84772" y="103189"/>
                                  <a:pt x="85725" y="102236"/>
                                  <a:pt x="86677" y="102236"/>
                                </a:cubicBezTo>
                                <a:cubicBezTo>
                                  <a:pt x="90488" y="102236"/>
                                  <a:pt x="94297" y="100331"/>
                                  <a:pt x="98107" y="101284"/>
                                </a:cubicBezTo>
                                <a:cubicBezTo>
                                  <a:pt x="97155" y="103189"/>
                                  <a:pt x="95250" y="102236"/>
                                  <a:pt x="94297" y="103189"/>
                                </a:cubicBezTo>
                                <a:cubicBezTo>
                                  <a:pt x="94297" y="103189"/>
                                  <a:pt x="93345" y="104141"/>
                                  <a:pt x="93345" y="104141"/>
                                </a:cubicBezTo>
                                <a:cubicBezTo>
                                  <a:pt x="93345" y="105094"/>
                                  <a:pt x="94297" y="105094"/>
                                  <a:pt x="94297" y="105094"/>
                                </a:cubicBezTo>
                                <a:cubicBezTo>
                                  <a:pt x="95250" y="105094"/>
                                  <a:pt x="96202" y="104141"/>
                                  <a:pt x="97155" y="106046"/>
                                </a:cubicBezTo>
                                <a:cubicBezTo>
                                  <a:pt x="97155" y="107951"/>
                                  <a:pt x="95250" y="106999"/>
                                  <a:pt x="95250" y="107951"/>
                                </a:cubicBezTo>
                                <a:cubicBezTo>
                                  <a:pt x="93345" y="106999"/>
                                  <a:pt x="92392" y="107951"/>
                                  <a:pt x="91440" y="107951"/>
                                </a:cubicBezTo>
                                <a:lnTo>
                                  <a:pt x="91440" y="107951"/>
                                </a:lnTo>
                                <a:close/>
                                <a:moveTo>
                                  <a:pt x="85725" y="95569"/>
                                </a:moveTo>
                                <a:cubicBezTo>
                                  <a:pt x="85725" y="94616"/>
                                  <a:pt x="86677" y="94616"/>
                                  <a:pt x="86677" y="94616"/>
                                </a:cubicBezTo>
                                <a:cubicBezTo>
                                  <a:pt x="87630" y="94616"/>
                                  <a:pt x="87630" y="94616"/>
                                  <a:pt x="87630" y="95569"/>
                                </a:cubicBezTo>
                                <a:cubicBezTo>
                                  <a:pt x="87630" y="96521"/>
                                  <a:pt x="87630" y="96521"/>
                                  <a:pt x="86677" y="96521"/>
                                </a:cubicBezTo>
                                <a:cubicBezTo>
                                  <a:pt x="86677" y="96521"/>
                                  <a:pt x="85725" y="96521"/>
                                  <a:pt x="85725" y="95569"/>
                                </a:cubicBezTo>
                                <a:close/>
                                <a:moveTo>
                                  <a:pt x="87630" y="113666"/>
                                </a:moveTo>
                                <a:cubicBezTo>
                                  <a:pt x="87630" y="112714"/>
                                  <a:pt x="87630" y="111761"/>
                                  <a:pt x="86677" y="111761"/>
                                </a:cubicBezTo>
                                <a:cubicBezTo>
                                  <a:pt x="86677" y="111761"/>
                                  <a:pt x="85725" y="111761"/>
                                  <a:pt x="85725" y="112714"/>
                                </a:cubicBezTo>
                                <a:cubicBezTo>
                                  <a:pt x="85725" y="112714"/>
                                  <a:pt x="85725" y="113666"/>
                                  <a:pt x="87630" y="113666"/>
                                </a:cubicBezTo>
                                <a:cubicBezTo>
                                  <a:pt x="87630" y="113666"/>
                                  <a:pt x="87630" y="112714"/>
                                  <a:pt x="87630" y="113666"/>
                                </a:cubicBezTo>
                                <a:close/>
                                <a:moveTo>
                                  <a:pt x="91440" y="115571"/>
                                </a:moveTo>
                                <a:cubicBezTo>
                                  <a:pt x="91440" y="114619"/>
                                  <a:pt x="90488" y="114619"/>
                                  <a:pt x="90488" y="114619"/>
                                </a:cubicBezTo>
                                <a:cubicBezTo>
                                  <a:pt x="88582" y="115571"/>
                                  <a:pt x="88582" y="116524"/>
                                  <a:pt x="88582" y="118429"/>
                                </a:cubicBezTo>
                                <a:cubicBezTo>
                                  <a:pt x="88582" y="119381"/>
                                  <a:pt x="88582" y="119381"/>
                                  <a:pt x="89535" y="119381"/>
                                </a:cubicBezTo>
                                <a:cubicBezTo>
                                  <a:pt x="90488" y="118429"/>
                                  <a:pt x="91440" y="117476"/>
                                  <a:pt x="91440" y="115571"/>
                                </a:cubicBezTo>
                                <a:close/>
                                <a:moveTo>
                                  <a:pt x="93345" y="89854"/>
                                </a:moveTo>
                                <a:cubicBezTo>
                                  <a:pt x="93345" y="91759"/>
                                  <a:pt x="91440" y="92711"/>
                                  <a:pt x="91440" y="94616"/>
                                </a:cubicBezTo>
                                <a:cubicBezTo>
                                  <a:pt x="89535" y="92711"/>
                                  <a:pt x="91440" y="91759"/>
                                  <a:pt x="93345" y="89854"/>
                                </a:cubicBezTo>
                                <a:close/>
                                <a:moveTo>
                                  <a:pt x="95250" y="111761"/>
                                </a:moveTo>
                                <a:cubicBezTo>
                                  <a:pt x="95250" y="111761"/>
                                  <a:pt x="95250" y="110809"/>
                                  <a:pt x="95250" y="111761"/>
                                </a:cubicBezTo>
                                <a:cubicBezTo>
                                  <a:pt x="96202" y="111761"/>
                                  <a:pt x="96202" y="111761"/>
                                  <a:pt x="96202" y="111761"/>
                                </a:cubicBezTo>
                                <a:cubicBezTo>
                                  <a:pt x="97155" y="111761"/>
                                  <a:pt x="96202" y="112714"/>
                                  <a:pt x="95250" y="111761"/>
                                </a:cubicBezTo>
                                <a:cubicBezTo>
                                  <a:pt x="96202" y="111761"/>
                                  <a:pt x="95250" y="111761"/>
                                  <a:pt x="95250" y="111761"/>
                                </a:cubicBezTo>
                                <a:close/>
                                <a:moveTo>
                                  <a:pt x="97155" y="121286"/>
                                </a:moveTo>
                                <a:cubicBezTo>
                                  <a:pt x="98107" y="121286"/>
                                  <a:pt x="98107" y="120334"/>
                                  <a:pt x="99060" y="119381"/>
                                </a:cubicBezTo>
                                <a:cubicBezTo>
                                  <a:pt x="99060" y="118429"/>
                                  <a:pt x="99060" y="117476"/>
                                  <a:pt x="98107" y="117476"/>
                                </a:cubicBezTo>
                                <a:cubicBezTo>
                                  <a:pt x="97155" y="117476"/>
                                  <a:pt x="96202" y="117476"/>
                                  <a:pt x="97155" y="118429"/>
                                </a:cubicBezTo>
                                <a:cubicBezTo>
                                  <a:pt x="97155" y="119381"/>
                                  <a:pt x="96202" y="121286"/>
                                  <a:pt x="97155" y="121286"/>
                                </a:cubicBezTo>
                                <a:close/>
                                <a:moveTo>
                                  <a:pt x="109538" y="125096"/>
                                </a:moveTo>
                                <a:cubicBezTo>
                                  <a:pt x="110490" y="125096"/>
                                  <a:pt x="109538" y="123191"/>
                                  <a:pt x="109538" y="123191"/>
                                </a:cubicBezTo>
                                <a:cubicBezTo>
                                  <a:pt x="108585" y="122239"/>
                                  <a:pt x="107632" y="123191"/>
                                  <a:pt x="107632" y="123191"/>
                                </a:cubicBezTo>
                                <a:cubicBezTo>
                                  <a:pt x="105727" y="125096"/>
                                  <a:pt x="103822" y="126049"/>
                                  <a:pt x="100965" y="124144"/>
                                </a:cubicBezTo>
                                <a:cubicBezTo>
                                  <a:pt x="100965" y="124144"/>
                                  <a:pt x="99060" y="125096"/>
                                  <a:pt x="98107" y="125096"/>
                                </a:cubicBezTo>
                                <a:cubicBezTo>
                                  <a:pt x="97155" y="124144"/>
                                  <a:pt x="96202" y="123191"/>
                                  <a:pt x="96202" y="124144"/>
                                </a:cubicBezTo>
                                <a:cubicBezTo>
                                  <a:pt x="95250" y="125096"/>
                                  <a:pt x="97155" y="126049"/>
                                  <a:pt x="97155" y="126049"/>
                                </a:cubicBezTo>
                                <a:cubicBezTo>
                                  <a:pt x="99060" y="127001"/>
                                  <a:pt x="101917" y="126049"/>
                                  <a:pt x="103822" y="127954"/>
                                </a:cubicBezTo>
                                <a:cubicBezTo>
                                  <a:pt x="104775" y="128906"/>
                                  <a:pt x="105727" y="127954"/>
                                  <a:pt x="105727" y="127954"/>
                                </a:cubicBezTo>
                                <a:cubicBezTo>
                                  <a:pt x="107632" y="127001"/>
                                  <a:pt x="108585" y="125096"/>
                                  <a:pt x="109538" y="125096"/>
                                </a:cubicBezTo>
                                <a:close/>
                                <a:moveTo>
                                  <a:pt x="99060" y="104141"/>
                                </a:moveTo>
                                <a:cubicBezTo>
                                  <a:pt x="99060" y="102236"/>
                                  <a:pt x="100965" y="102236"/>
                                  <a:pt x="101917" y="101284"/>
                                </a:cubicBezTo>
                                <a:cubicBezTo>
                                  <a:pt x="103822" y="100331"/>
                                  <a:pt x="105727" y="100331"/>
                                  <a:pt x="105727" y="98426"/>
                                </a:cubicBezTo>
                                <a:cubicBezTo>
                                  <a:pt x="105727" y="97474"/>
                                  <a:pt x="107632" y="96521"/>
                                  <a:pt x="108585" y="97474"/>
                                </a:cubicBezTo>
                                <a:cubicBezTo>
                                  <a:pt x="109538" y="97474"/>
                                  <a:pt x="109538" y="99379"/>
                                  <a:pt x="109538" y="100331"/>
                                </a:cubicBezTo>
                                <a:cubicBezTo>
                                  <a:pt x="109538" y="102236"/>
                                  <a:pt x="109538" y="104141"/>
                                  <a:pt x="109538" y="106999"/>
                                </a:cubicBezTo>
                                <a:cubicBezTo>
                                  <a:pt x="106680" y="104141"/>
                                  <a:pt x="106680" y="104141"/>
                                  <a:pt x="102870" y="106046"/>
                                </a:cubicBezTo>
                                <a:cubicBezTo>
                                  <a:pt x="100965" y="105094"/>
                                  <a:pt x="99060" y="106046"/>
                                  <a:pt x="99060" y="104141"/>
                                </a:cubicBezTo>
                                <a:close/>
                                <a:moveTo>
                                  <a:pt x="100013" y="35561"/>
                                </a:moveTo>
                                <a:cubicBezTo>
                                  <a:pt x="100013" y="35561"/>
                                  <a:pt x="100965" y="36514"/>
                                  <a:pt x="100965" y="36514"/>
                                </a:cubicBezTo>
                                <a:cubicBezTo>
                                  <a:pt x="100965" y="36514"/>
                                  <a:pt x="100965" y="35561"/>
                                  <a:pt x="100013" y="35561"/>
                                </a:cubicBezTo>
                                <a:cubicBezTo>
                                  <a:pt x="100965" y="34609"/>
                                  <a:pt x="100013" y="34609"/>
                                  <a:pt x="100013" y="35561"/>
                                </a:cubicBezTo>
                                <a:cubicBezTo>
                                  <a:pt x="100013" y="34609"/>
                                  <a:pt x="100013" y="35561"/>
                                  <a:pt x="100013" y="35561"/>
                                </a:cubicBezTo>
                                <a:close/>
                                <a:moveTo>
                                  <a:pt x="108585" y="115571"/>
                                </a:moveTo>
                                <a:cubicBezTo>
                                  <a:pt x="107632" y="113666"/>
                                  <a:pt x="107632" y="115571"/>
                                  <a:pt x="106680" y="116524"/>
                                </a:cubicBezTo>
                                <a:cubicBezTo>
                                  <a:pt x="106680" y="117476"/>
                                  <a:pt x="105727" y="116524"/>
                                  <a:pt x="105727" y="116524"/>
                                </a:cubicBezTo>
                                <a:cubicBezTo>
                                  <a:pt x="104775" y="115571"/>
                                  <a:pt x="104775" y="114619"/>
                                  <a:pt x="103822" y="114619"/>
                                </a:cubicBezTo>
                                <a:cubicBezTo>
                                  <a:pt x="102870" y="115571"/>
                                  <a:pt x="103822" y="116524"/>
                                  <a:pt x="103822" y="117476"/>
                                </a:cubicBezTo>
                                <a:cubicBezTo>
                                  <a:pt x="103822" y="121286"/>
                                  <a:pt x="103822" y="121286"/>
                                  <a:pt x="106680" y="120334"/>
                                </a:cubicBezTo>
                                <a:lnTo>
                                  <a:pt x="108585" y="119381"/>
                                </a:lnTo>
                                <a:cubicBezTo>
                                  <a:pt x="110490" y="118429"/>
                                  <a:pt x="109538" y="115571"/>
                                  <a:pt x="108585" y="115571"/>
                                </a:cubicBezTo>
                                <a:close/>
                                <a:moveTo>
                                  <a:pt x="110490" y="145099"/>
                                </a:moveTo>
                                <a:cubicBezTo>
                                  <a:pt x="110490" y="145099"/>
                                  <a:pt x="110490" y="144146"/>
                                  <a:pt x="110490" y="145099"/>
                                </a:cubicBezTo>
                                <a:cubicBezTo>
                                  <a:pt x="108585" y="145099"/>
                                  <a:pt x="106680" y="145099"/>
                                  <a:pt x="106680" y="147004"/>
                                </a:cubicBezTo>
                                <a:cubicBezTo>
                                  <a:pt x="106680" y="147956"/>
                                  <a:pt x="107632" y="147956"/>
                                  <a:pt x="107632" y="147956"/>
                                </a:cubicBezTo>
                                <a:cubicBezTo>
                                  <a:pt x="109538" y="147956"/>
                                  <a:pt x="109538" y="147004"/>
                                  <a:pt x="110490" y="145099"/>
                                </a:cubicBezTo>
                                <a:close/>
                                <a:moveTo>
                                  <a:pt x="109538" y="136526"/>
                                </a:moveTo>
                                <a:cubicBezTo>
                                  <a:pt x="109538" y="136526"/>
                                  <a:pt x="108585" y="136526"/>
                                  <a:pt x="109538" y="136526"/>
                                </a:cubicBezTo>
                                <a:cubicBezTo>
                                  <a:pt x="108585" y="137479"/>
                                  <a:pt x="109538" y="138431"/>
                                  <a:pt x="109538" y="138431"/>
                                </a:cubicBezTo>
                                <a:cubicBezTo>
                                  <a:pt x="110490" y="137479"/>
                                  <a:pt x="110490" y="137479"/>
                                  <a:pt x="109538" y="136526"/>
                                </a:cubicBezTo>
                                <a:cubicBezTo>
                                  <a:pt x="110490" y="136526"/>
                                  <a:pt x="109538" y="135574"/>
                                  <a:pt x="109538" y="136526"/>
                                </a:cubicBezTo>
                                <a:close/>
                                <a:moveTo>
                                  <a:pt x="111442" y="141289"/>
                                </a:moveTo>
                                <a:cubicBezTo>
                                  <a:pt x="111442" y="141289"/>
                                  <a:pt x="111442" y="141289"/>
                                  <a:pt x="111442" y="141289"/>
                                </a:cubicBezTo>
                                <a:cubicBezTo>
                                  <a:pt x="110490" y="140336"/>
                                  <a:pt x="110490" y="141289"/>
                                  <a:pt x="109538" y="141289"/>
                                </a:cubicBezTo>
                                <a:cubicBezTo>
                                  <a:pt x="109538" y="141289"/>
                                  <a:pt x="109538" y="142241"/>
                                  <a:pt x="109538" y="142241"/>
                                </a:cubicBezTo>
                                <a:cubicBezTo>
                                  <a:pt x="110490" y="142241"/>
                                  <a:pt x="110490" y="142241"/>
                                  <a:pt x="111442" y="141289"/>
                                </a:cubicBezTo>
                                <a:close/>
                                <a:moveTo>
                                  <a:pt x="113347" y="144146"/>
                                </a:moveTo>
                                <a:cubicBezTo>
                                  <a:pt x="112395" y="144146"/>
                                  <a:pt x="112395" y="146051"/>
                                  <a:pt x="111442" y="147004"/>
                                </a:cubicBezTo>
                                <a:cubicBezTo>
                                  <a:pt x="111442" y="147004"/>
                                  <a:pt x="110490" y="147956"/>
                                  <a:pt x="111442" y="148909"/>
                                </a:cubicBezTo>
                                <a:cubicBezTo>
                                  <a:pt x="112395" y="148909"/>
                                  <a:pt x="112395" y="147956"/>
                                  <a:pt x="113347" y="147004"/>
                                </a:cubicBezTo>
                                <a:cubicBezTo>
                                  <a:pt x="113347" y="145099"/>
                                  <a:pt x="114300" y="144146"/>
                                  <a:pt x="113347" y="144146"/>
                                </a:cubicBezTo>
                                <a:close/>
                                <a:moveTo>
                                  <a:pt x="111442" y="131764"/>
                                </a:moveTo>
                                <a:cubicBezTo>
                                  <a:pt x="111442" y="131764"/>
                                  <a:pt x="111442" y="131764"/>
                                  <a:pt x="111442" y="131764"/>
                                </a:cubicBezTo>
                                <a:cubicBezTo>
                                  <a:pt x="111442" y="132716"/>
                                  <a:pt x="111442" y="133669"/>
                                  <a:pt x="111442" y="133669"/>
                                </a:cubicBezTo>
                                <a:cubicBezTo>
                                  <a:pt x="112395" y="132716"/>
                                  <a:pt x="112395" y="132716"/>
                                  <a:pt x="111442" y="131764"/>
                                </a:cubicBezTo>
                                <a:cubicBezTo>
                                  <a:pt x="112395" y="131764"/>
                                  <a:pt x="112395" y="131764"/>
                                  <a:pt x="111442" y="131764"/>
                                </a:cubicBezTo>
                                <a:close/>
                                <a:moveTo>
                                  <a:pt x="112395" y="111761"/>
                                </a:moveTo>
                                <a:cubicBezTo>
                                  <a:pt x="112395" y="112714"/>
                                  <a:pt x="113347" y="113666"/>
                                  <a:pt x="114300" y="114619"/>
                                </a:cubicBezTo>
                                <a:cubicBezTo>
                                  <a:pt x="115252" y="116524"/>
                                  <a:pt x="117157" y="116524"/>
                                  <a:pt x="119063" y="116524"/>
                                </a:cubicBezTo>
                                <a:cubicBezTo>
                                  <a:pt x="120015" y="116524"/>
                                  <a:pt x="120015" y="115571"/>
                                  <a:pt x="120015" y="114619"/>
                                </a:cubicBezTo>
                                <a:cubicBezTo>
                                  <a:pt x="119063" y="112714"/>
                                  <a:pt x="118110" y="109856"/>
                                  <a:pt x="114300" y="110809"/>
                                </a:cubicBezTo>
                                <a:cubicBezTo>
                                  <a:pt x="113347" y="110809"/>
                                  <a:pt x="113347" y="108904"/>
                                  <a:pt x="112395" y="109856"/>
                                </a:cubicBezTo>
                                <a:cubicBezTo>
                                  <a:pt x="111442" y="109856"/>
                                  <a:pt x="112395" y="110809"/>
                                  <a:pt x="112395" y="111761"/>
                                </a:cubicBezTo>
                                <a:close/>
                                <a:moveTo>
                                  <a:pt x="115252" y="126049"/>
                                </a:moveTo>
                                <a:cubicBezTo>
                                  <a:pt x="116205" y="126049"/>
                                  <a:pt x="116205" y="126049"/>
                                  <a:pt x="115252" y="126049"/>
                                </a:cubicBezTo>
                                <a:lnTo>
                                  <a:pt x="114300" y="122239"/>
                                </a:lnTo>
                                <a:cubicBezTo>
                                  <a:pt x="113347" y="123191"/>
                                  <a:pt x="112395" y="123191"/>
                                  <a:pt x="112395" y="124144"/>
                                </a:cubicBezTo>
                                <a:cubicBezTo>
                                  <a:pt x="112395" y="126049"/>
                                  <a:pt x="114300" y="126049"/>
                                  <a:pt x="115252" y="126049"/>
                                </a:cubicBezTo>
                                <a:close/>
                                <a:moveTo>
                                  <a:pt x="114300" y="113666"/>
                                </a:moveTo>
                                <a:cubicBezTo>
                                  <a:pt x="114300" y="112714"/>
                                  <a:pt x="114300" y="111761"/>
                                  <a:pt x="116205" y="111761"/>
                                </a:cubicBezTo>
                                <a:lnTo>
                                  <a:pt x="116205" y="112714"/>
                                </a:lnTo>
                                <a:cubicBezTo>
                                  <a:pt x="115252" y="114619"/>
                                  <a:pt x="114300" y="113666"/>
                                  <a:pt x="114300" y="113666"/>
                                </a:cubicBezTo>
                                <a:close/>
                                <a:moveTo>
                                  <a:pt x="115252" y="32704"/>
                                </a:moveTo>
                                <a:cubicBezTo>
                                  <a:pt x="114300" y="33656"/>
                                  <a:pt x="116205" y="34609"/>
                                  <a:pt x="117157" y="32704"/>
                                </a:cubicBezTo>
                                <a:cubicBezTo>
                                  <a:pt x="117157" y="31751"/>
                                  <a:pt x="116205" y="31751"/>
                                  <a:pt x="116205" y="31751"/>
                                </a:cubicBezTo>
                                <a:cubicBezTo>
                                  <a:pt x="115252" y="31751"/>
                                  <a:pt x="114300" y="31751"/>
                                  <a:pt x="115252" y="32704"/>
                                </a:cubicBezTo>
                                <a:cubicBezTo>
                                  <a:pt x="114300" y="31751"/>
                                  <a:pt x="114300" y="32704"/>
                                  <a:pt x="115252" y="32704"/>
                                </a:cubicBezTo>
                                <a:close/>
                                <a:moveTo>
                                  <a:pt x="121920" y="133669"/>
                                </a:moveTo>
                                <a:lnTo>
                                  <a:pt x="117157" y="129859"/>
                                </a:lnTo>
                                <a:cubicBezTo>
                                  <a:pt x="116205" y="130811"/>
                                  <a:pt x="115252" y="130811"/>
                                  <a:pt x="115252" y="131764"/>
                                </a:cubicBezTo>
                                <a:cubicBezTo>
                                  <a:pt x="114300" y="132716"/>
                                  <a:pt x="115252" y="132716"/>
                                  <a:pt x="116205" y="133669"/>
                                </a:cubicBezTo>
                                <a:cubicBezTo>
                                  <a:pt x="118110" y="134621"/>
                                  <a:pt x="119063" y="134621"/>
                                  <a:pt x="120967" y="135574"/>
                                </a:cubicBezTo>
                                <a:cubicBezTo>
                                  <a:pt x="121920" y="134621"/>
                                  <a:pt x="121920" y="134621"/>
                                  <a:pt x="121920" y="133669"/>
                                </a:cubicBezTo>
                                <a:close/>
                                <a:moveTo>
                                  <a:pt x="119063" y="140336"/>
                                </a:moveTo>
                                <a:cubicBezTo>
                                  <a:pt x="119063" y="138431"/>
                                  <a:pt x="118110" y="137479"/>
                                  <a:pt x="117157" y="137479"/>
                                </a:cubicBezTo>
                                <a:cubicBezTo>
                                  <a:pt x="115252" y="137479"/>
                                  <a:pt x="118110" y="138431"/>
                                  <a:pt x="117157" y="139384"/>
                                </a:cubicBezTo>
                                <a:cubicBezTo>
                                  <a:pt x="117157" y="140336"/>
                                  <a:pt x="117157" y="140336"/>
                                  <a:pt x="116205" y="141289"/>
                                </a:cubicBezTo>
                                <a:cubicBezTo>
                                  <a:pt x="116205" y="142241"/>
                                  <a:pt x="115252" y="143194"/>
                                  <a:pt x="116205" y="143194"/>
                                </a:cubicBezTo>
                                <a:cubicBezTo>
                                  <a:pt x="117157" y="143194"/>
                                  <a:pt x="117157" y="142241"/>
                                  <a:pt x="118110" y="141289"/>
                                </a:cubicBezTo>
                                <a:cubicBezTo>
                                  <a:pt x="118110" y="141289"/>
                                  <a:pt x="119063" y="140336"/>
                                  <a:pt x="119063" y="140336"/>
                                </a:cubicBezTo>
                                <a:close/>
                                <a:moveTo>
                                  <a:pt x="120015" y="119381"/>
                                </a:moveTo>
                                <a:cubicBezTo>
                                  <a:pt x="120015" y="119381"/>
                                  <a:pt x="120015" y="119381"/>
                                  <a:pt x="120015" y="119381"/>
                                </a:cubicBezTo>
                                <a:lnTo>
                                  <a:pt x="120015" y="119381"/>
                                </a:lnTo>
                                <a:cubicBezTo>
                                  <a:pt x="120967" y="118429"/>
                                  <a:pt x="120967" y="118429"/>
                                  <a:pt x="120015" y="119381"/>
                                </a:cubicBezTo>
                                <a:lnTo>
                                  <a:pt x="120015" y="119381"/>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4B49E06" id="Graphic 107" o:spid="_x0000_s1026" style="position:absolute;margin-left:7.6pt;margin-top:509.15pt;width:150.95pt;height:26pt;z-index:251718656" coordsize="19172,330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">
                <v:shape id="Freeform 1950989694" o:spid="_x0000_s1027" style="position:absolute;top:721;width:1532;height:1828;visibility:visible;mso-wrap-style:square;v-text-anchor:middle" coordsize="153262,18287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" path="m152795,98107v,7621,,17146,-3810,27623c147080,132397,145175,140017,141365,145732v-7620,14288,-19050,24765,-34290,31433c99455,180022,90882,181928,82310,182880v-5715,,-10478,,-15240,-1905c66117,180975,64212,180022,63260,180022,51830,179070,42305,174307,32780,167640,19444,159067,10872,146685,6110,131445,3252,121920,2300,112395,394,102870v-952,-4763,,-9525,953,-15240c3252,72390,6110,58103,12777,43815,19444,30480,28969,19050,41352,10478,50877,4763,60402,,71832,953,74690,953,78500,,81357,v25718,953,45720,13335,58103,36195c150890,54292,154700,74295,152795,98107xm8967,78105v,,,952,,l14682,77153v,,,,953,-953c14682,75247,13730,74295,12777,74295v-952,1905,-1905,2858,-3810,3810c8967,77153,8967,78105,8967,78105xm11825,97155v,,-953,,,c9919,97155,9919,97155,8967,98107v,953,,953,952,953c10872,99060,11825,98107,11825,97155xm46115,59055r,c46115,58103,45162,58103,45162,56197v,-2857,-3810,-4762,-4762,-3809c35637,53340,38495,49530,36590,49530v,,,-952,952,-952c38495,47625,38495,47625,39447,48578v953,1904,2858,1904,3810,2857c43257,51435,44210,51435,44210,51435v,,,-953,,-953c43257,48578,42305,45720,40400,45720v-2858,,-3810,-1905,-4763,-3810c36590,40005,37542,40957,38495,41910v1905,1905,2857,1905,2857,-953c41352,40957,42305,40005,42305,39053v,,,952,,952c42305,40957,42305,40957,43257,40957v,,953,,953,-952c44210,39053,43257,39053,43257,39053v,,-952,,-952,c42305,38100,43257,37147,44210,36195v2857,-1905,3810,-5715,3810,-8573c47067,29528,45162,31432,42305,32385v-953,,-1905,,-1905,-953c40400,30480,41352,30480,42305,30480v1905,-952,2857,-952,3810,-1905c44210,27622,43257,27622,43257,24765v,-952,,-1905,-952,-952c40400,25717,36590,25717,34685,27622v-2858,953,-2858,1906,-1905,3810c33732,32385,34685,32385,35637,32385v-952,1905,1905,5715,-2857,5715c31827,38100,31827,39053,32780,40005v952,952,1905,952,2857,1905c35637,42863,33732,43815,34685,45720v-1905,,-4763,-1905,-6668,-953c27065,43815,27065,43815,26112,44767v,,-952,953,,953c27065,46672,28017,45720,28017,44767v952,1905,952,3811,1905,5715c28017,50482,27065,51435,25160,51435v-1905,,-1905,953,-953,2857c25160,55245,26112,56197,27065,57150v952,953,,953,,1905c27065,59055,26112,59055,26112,59055v-952,-1905,-1905,-1905,-2857,-1905c21350,58103,20397,60960,18492,60007v-952,,-952,,-952,953c17540,62865,16587,64770,17540,66675v,953,952,1905,1904,2857c20397,69532,20397,69532,21350,68580v,-952,1905,-1905,,-3810c21350,64770,20397,63817,20397,63817v-953,-952,,-1904,953,-1904c22302,61913,23255,60007,24207,60960v953,,953,5715,,6668c21350,68580,22302,70485,24207,71438v953,1904,2858,2857,1905,5715c26112,76200,25160,75247,23255,74295v-953,,-1905,-953,-2858,-953c19444,74295,20397,75247,20397,76200v953,953,953,2857,,3810c18492,81915,18492,85725,15635,86678v-953,,-1905,,-2858,952c11825,87630,11825,88582,12777,89535v953,953,2858,1905,4763,953c18492,89535,16587,88582,16587,87630v,,,-952,,-952c18492,86678,20397,87630,22302,86678v1905,,5715,-953,6667,1904c29922,89535,30875,89535,31827,89535v953,,2858,,3810,953c38495,92392,40400,91440,41352,89535v-2857,-953,-1905,,-952,-2857c41352,86678,41352,85725,41352,84772v,-952,953,-952,1905,-1905c43257,83820,43257,84772,44210,84772r,c44210,83820,43257,83820,43257,82867v,-952,,-1904,1905,-1904c46115,80963,48020,80010,47067,79057v-952,-952,-1905,-952,-2857,c42305,80963,41352,82867,39447,84772v-952,953,-1905,2858,-3810,953c32780,83820,30875,81915,28017,80010v-1905,-953,-952,-2857,952,-2857c31827,78105,31827,78105,32780,75247v,,,-952,,-952c33732,73342,34685,71438,36590,71438v1905,,-953,1904,,2857c36590,75247,36590,75247,37542,76200v953,,1905,,1905,-953c39447,74295,39447,73342,40400,73342v,-952,,-952,952,-952c41352,72390,41352,73342,41352,73342v,1905,,4763,-1905,6668c38495,80963,38495,80963,39447,80963v1905,,4763,-5716,3810,-7621c42305,71438,42305,70485,44210,71438v952,,1905,,1905,-953c46115,68580,48020,65722,48020,63817v,-952,-1905,-2857,-953,-3810c43257,57150,45162,59055,46115,59055xm9919,68580v,952,953,952,,c11825,68580,11825,68580,11825,67628v,-953,-953,-953,-953,-953c9919,67628,9919,68580,9919,68580xm20397,102870v953,,,-1905,-953,-1905c16587,100965,14682,100013,12777,99060v-952,,-952,953,-952,953l11825,100965v1905,952,1905,2857,3810,2857c17540,104775,19444,103822,20397,102870xm13730,93345v,,952,,952,c15635,93345,15635,93345,15635,92392r-1905,953c13730,92392,13730,93345,13730,93345xm18492,99060v,,,-953,,c19444,98107,18492,97155,18492,97155v-952,,-952,,,1905c17540,98107,17540,99060,18492,99060xm27065,93345v,-953,952,-953,,-1905c27065,91440,26112,91440,25160,91440v-1905,1905,-3810,,-4763,-952c20397,90488,19444,89535,19444,90488v-952,952,,952,,1904c21350,95250,25160,97155,24207,100965r953,952c25160,100013,26112,99060,28017,98107v952,,1905,-952,1905,-1904c29922,95250,28017,95250,27065,95250v-953,,-1905,-953,,-1905xm20397,106680v953,952,953,952,2858,1905c23255,107632,23255,106680,22302,105728v,-953,-952,-953,-1905,-953c18492,105728,19444,106680,20397,106680xm23255,116205v,952,,,,c24207,113347,22302,113347,21350,113347v-953,,-953,,-953,953c20397,115253,22302,116205,23255,116205xm20397,40957v,,953,,,l20397,40957v,-952,,-952,,c20397,40957,20397,40957,20397,40957xm21350,131445v952,,952,,952,l22302,130492v,-952,,-952,-952,-952c21350,129540,20397,129540,20397,129540v,952,,1905,953,1905xm21350,54292v,,,953,,c22302,54292,21350,54292,21350,54292v,-952,-953,,,xm21350,120967v,,,,,c21350,120967,21350,120967,21350,120967r,c22302,120967,22302,120967,21350,120967xm22302,111442v953,953,953,,953,c24207,110490,23255,109538,22302,109538v,,,952,,1904xm25160,133350v,-953,-1905,-953,-2858,-953l22302,134303v,952,,1904,953,1904c25160,135255,26112,133350,25160,133350xm25160,101917v-953,,-1905,,-1905,1905c23255,103822,23255,103822,24207,103822v1905,,953,-952,953,-1905xm26112,60007v,,953,,953,c27065,60007,27065,60960,26112,60960v,,,,,-953c25160,60960,25160,60007,26112,60007xm27065,65722v,,,,,c27065,66675,27065,66675,26112,66675v,,-952,,,-953c26112,65722,26112,65722,27065,65722xm28017,101917v,-952,-952,,-1905,l25160,101917r,953l26112,102870v953,-953,1905,,1905,-953xm27065,139065v,,,,,c26112,138113,26112,139065,27065,139065r,c27065,139065,27065,139065,27065,139065xm26112,27622v,953,,953,953,953c28017,28575,28017,28575,28017,27622v,,,-952,,-952c27065,26670,27065,27622,26112,27622xm27065,37147v,,,,,c26112,37147,27065,38100,27065,37147v,953,,,,c27065,37147,27065,37147,27065,37147xm28017,120967v,,,,,c28017,120967,28017,120967,28017,120967r,c27065,120967,28017,120967,28017,120967xm28017,112395v,,-952,,,c27065,113347,27065,114300,28017,115253v,,952,,952,-953c28969,113347,28969,113347,28017,112395xm28969,123825v,,-952,,,c28017,123825,28017,123825,28017,123825v,,,,952,c28969,123825,28969,123825,28969,123825xm31827,55245v-952,,-2858,,-3810,-1905c28017,53340,28017,52388,28969,52388v953,,2858,952,2858,2857c32780,55245,31827,55245,31827,55245xm32780,106680v952,,952,,952,-952c33732,104775,32780,103822,31827,103822v-1905,-952,-2858,,-3810,953c28017,105728,28017,105728,28017,105728v952,952,952,-953,1905,-953c31827,106680,31827,106680,32780,106680xm30875,78105v-953,,-1906,,-1906,952c28969,79057,28969,80010,29922,80010v953,,953,,953,-1905c31827,79057,30875,78105,30875,78105xm30875,140970v952,-953,1905,,1905,c32780,141922,33732,141922,33732,142875v,-953,,-1905,-952,-2858c31827,139065,30875,139065,29922,139065v-953,,-1905,952,-1905,1905c28017,141922,28017,143828,29922,143828v1905,952,2858,,3810,-953c32780,142875,31827,142875,31827,142875v,,-952,-953,-952,-1905xm28969,49530v953,-952,2858,-1905,3811,-1905c33732,50482,30875,49530,28969,49530xm31827,126682v,,,,,c29922,126682,29922,127635,29922,128588v,,,,953,c30875,128588,31827,128588,31827,126682xm40400,63817v-1905,953,-953,-952,-953,-952c38495,61913,34685,61913,33732,62865v-952,,,952,,1905c33732,65722,36590,65722,34685,66675v-953,953,-1905,953,-2858,c30875,65722,30875,65722,30875,64770r,-5715c30875,58103,30875,58103,32780,58103v952,2857,2857,1904,4762,c38495,57150,39447,58103,39447,59055v953,952,953,2858,2858,3810c42305,62865,41352,63817,40400,63817xm29922,34290v,,,952,,c30875,35242,30875,34290,29922,34290v953,,953,,,c29922,34290,29922,34290,29922,34290xm39447,96203v,,-1905,,-2857,952c36590,98107,36590,98107,36590,99060v,953,-953,1905,-1905,1905c33732,100965,33732,100013,33732,99060v,-953,953,-2857,,-3810c33732,94297,33732,93345,32780,93345v-953,,-953,952,-953,1905c32780,96203,31827,97155,31827,98107v-952,1906,-952,2858,953,3810c34685,101917,36590,101917,37542,100965v,-952,,-1905,953,-1905c38495,97155,40400,97155,39447,96203xm33732,28575r953,3810c32780,31432,31827,30480,33732,28575xm35637,112395v953,,953,,,c36590,111442,35637,111442,35637,111442v,,,,,953l35637,112395xm37542,141922v953,-952,953,-1905,,-1905c37542,139065,36590,139065,36590,139065v-953,,,952,952,2857c36590,141922,36590,141922,37542,141922xm38495,154305r,l37542,153353v-952,952,-952,952,953,952c37542,154305,38495,154305,38495,154305xm37542,36195v,-953,953,-953,953,-953c39447,35242,39447,36195,39447,37147v,953,-952,953,-1905,953c37542,38100,36590,37147,37542,36195xm40400,87630v,-952,-953,,-953,c39447,87630,38495,88582,38495,88582v,,952,,1905,-952c40400,88582,41352,87630,40400,87630xm44210,142875v,,-953,,,c43257,142875,43257,142875,44210,142875v-953,,,,,c44210,142875,44210,142875,44210,142875xm46115,22860v,,,953,,c47067,23813,48020,22860,48020,22860v-953,-953,-953,-953,-1905,c46115,21907,46115,21907,46115,22860xm49925,60007v,,-953,,-953,-952l48020,59055v,,952,,952,c48972,60007,49925,60007,49925,60007xm49925,38100v,-953,,-1905,-953,-2858c48020,36195,48020,36195,48020,37147v952,,952,953,1905,953c49925,39053,49925,39053,49925,38100xm48972,25717v,953,,953,,c48972,26670,49925,26670,48972,25717v953,953,953,,,c49925,25717,48972,25717,48972,25717xm102312,91440v953,-2858,953,-4762,953,-8573c102312,78105,101360,72390,101360,66675v,-11430,-1905,-22860,-4763,-34290c94692,26670,92787,20003,88977,15240,83262,8572,75642,7620,68975,14288v-4763,4762,-7620,9525,-9525,15240c53735,45720,51830,63817,50877,80963v-952,19050,-952,38100,3810,57150c56592,148590,60402,157163,67070,164782v5715,6668,14287,6668,20955,c90882,161925,92787,158115,93740,154305v5715,-14288,6667,-29527,7620,-44767c101360,103822,103265,98107,101360,93345v952,952,952,-953,952,-1905xm111837,141922v-952,,-952,953,-1905,953c109932,142875,109932,143828,109932,143828v-1905,,-2857,952,-2857,2857c107075,147638,108027,147638,108027,147638v953,-953,1905,-1906,1905,-3810l109932,143828v,,953,,953,c110885,142875,111837,142875,111837,141922v,,,,,xm109932,151447v,,,,,c109932,151447,108980,151447,109932,151447v-952,953,-952,953,,c109932,152400,109932,151447,109932,151447xm109932,54292v,953,953,,953,c110885,54292,112790,55245,112790,53340v,,-953,-952,-953,-952c110885,53340,109932,53340,109932,54292xm109932,39053v,952,,1904,953,1904c111837,40957,111837,40957,111837,40005v,-952,-952,-952,-1905,-952c109932,38100,109932,39053,109932,39053xm112790,130492v,-952,-953,-952,-1905,-952c109932,129540,109932,130492,109932,130492v,,953,953,1905,953c112790,131445,112790,131445,112790,130492xm122315,52388v-1905,952,-2858,1904,-1905,3809c121362,58103,121362,60007,117552,60007v-952,,-1905,953,-1905,1906c115647,62865,115647,63817,114695,64770v-1905,1905,,2858,952,2858c116600,65722,116600,64770,118505,66675v952,953,1905,953,2857,1905c122315,69532,123267,70485,122315,71438r-6668,-3810c113742,69532,112790,71438,109932,70485v-952,,-952,953,-952,953c109932,74295,114695,76200,116600,76200v1905,,2857,-953,1905,1905c117552,80010,117552,81915,118505,82867v952,953,2857,953,4762,953c124220,83820,125172,82867,124220,81915v-953,-2858,-953,-4762,1905,-4762c127077,77153,126125,74295,128030,75247v1905,953,1905,2858,1905,4763c128982,82867,127077,85725,124220,87630v-1905,952,-2858,952,-3810,1905c119457,90488,118505,89535,119457,88582v,-952,,-1904,-952,-952c116600,87630,115647,88582,113742,87630v-952,,,952,,952c114695,89535,115647,91440,116600,92392v952,953,2857,1905,4762,c123267,90488,124220,93345,125172,92392v3810,-2857,7620,-3810,9525,-8572c135650,81915,136602,80010,139460,80010v952,,952,,952,-953c140412,78105,139460,78105,138507,78105v-1905,,-2857,952,-3810,1905c133745,80963,132792,81915,131840,80010v-953,-1905,952,-1905,1905,-1905c134697,78105,135650,77153,136602,76200v,,953,-953,,-953c136602,75247,135650,75247,135650,75247v-953,,-953,,-1905,953c134697,74295,135650,73342,136602,71438v,-1906,,-2858,-1905,-2858c133745,68580,133745,67628,132792,67628v,-953,953,-1906,,-2858c130887,61913,127077,60960,124220,60007v-1905,-952,-2858,-1904,-2858,-3810c121362,54292,122315,53340,124220,52388v1905,,2857,-953,2857,-1906l127077,50482v953,,1905,,1905,c129935,49530,128982,49530,128030,48578v-953,,-1905,-1906,-2858,-1906c123267,46672,123267,48578,123267,50482v1905,,953,953,-952,1906xm111837,109538v-952,952,,952,,c112790,110490,112790,110490,112790,109538v,,,,-953,c111837,109538,111837,109538,111837,109538xm112790,83820v,,,,,l111837,84772v,,,953,953,c112790,84772,112790,84772,112790,83820xm112790,50482v,953,952,953,1905,953c119457,51435,119457,50482,121362,44767v953,953,953,1905,953,2858c122315,47625,123267,48578,123267,47625v,-953,1905,-1905,953,-3810c123267,42863,122315,43815,121362,43815v-1905,,-1905,952,-3810,2857c117552,47625,116600,47625,116600,47625r-1905,953c112790,49530,112790,49530,112790,50482xm112790,159067v952,,952,-952,,c113742,158115,112790,158115,112790,158115v,,,,,952c112790,159067,112790,159067,112790,159067xm114695,125730r,c114695,128588,115647,128588,116600,128588v,,952,,952,c118505,127635,116600,126682,115647,125730v,,-952,,-952,c114695,124778,114695,124778,114695,125730v,-1905,952,-2858,-953,-2858c112790,122872,112790,123825,112790,124778v-953,952,,952,1905,952xm112790,97155v,,952,,,c113742,98107,113742,97155,114695,97155v,-952,,-952,-1905,c113742,96203,112790,96203,112790,97155xm116600,80963v952,,952,,952,-953c117552,78105,116600,78105,114695,78105v-953,,-1905,-952,-1905,c113742,80963,115647,80010,116600,80963xm114695,160972r,c113742,160972,113742,160972,114695,160972v-1905,953,-953,953,,c113742,161925,114695,161925,114695,160972xm114695,42863v,,952,-953,,c114695,41910,114695,41910,114695,40957v,,-953,,-953,953c113742,42863,114695,42863,114695,42863xm118505,142875v,-1905,-953,-1905,-2858,-1905c114695,140970,113742,141922,113742,142875v,953,953,953,1905,953c116600,143828,118505,144780,118505,142875xm122315,113347v2857,-3809,,-2857,-1905,-1905c119457,111442,117552,112395,116600,112395v-953,,-953,,-953,952c115647,114300,115647,114300,116600,114300v1905,,1905,953,952,1905c115647,119063,117552,120967,118505,123825v952,1905,1905,1905,1905,c120410,121920,121362,121920,123267,121920v1905,-1905,3810,-3810,953,-5715c122315,114300,121362,114300,122315,113347xm143270,118110v-953,-2857,-2858,-1905,-4763,-1905l138507,115253v953,-953,1905,-953,1905,-1906c140412,112395,139460,113347,138507,113347r,c137555,111442,134697,109538,138507,107632v953,,953,-952,,-952c136602,104775,138507,102870,139460,101917v1905,-1904,952,-3810,-953,-4762c139460,97155,139460,97155,139460,96203r,c138507,96203,138507,97155,138507,98107v-952,,-1905,,-2857,953c134697,100013,134697,100013,133745,99060v-953,-953,-1905,-1905,-953,-2857c132792,96203,133745,95250,133745,94297v,-952,952,-952,,-1905c132792,91440,131840,92392,131840,93345v-953,1905,-2858,2858,-4763,2858c123267,97155,124220,99060,126125,100965v,,,952,-953,952c124220,101917,123267,103822,122315,104775v-1905,3810,1905,5715,2857,7620c126125,113347,126125,113347,127077,113347v953,-952,,-952,,-1905c130887,110490,129935,110490,129935,114300r,953c129935,117157,129935,119063,127077,118110v-952,,-1905,953,-952,1905c126125,120015,127077,120967,128030,120967v-2858,1905,,3811,,6668c128030,128588,128030,128588,127077,128588v-952,952,-952,,-1905,c123267,127635,123267,124778,120410,123825v,1905,-1905,3810,952,4763c122315,128588,122315,130492,120410,130492v-1905,,-1905,953,-1905,1905c118505,134303,118505,135255,117552,137160v-952,953,-1905,953,-2857,953c112790,138113,112790,139065,112790,140970v,1905,1905,1905,2857,952c116600,140970,117552,140970,118505,140970v,952,-953,1905,-953,1905c117552,144780,118505,145732,120410,146685v,,952,-953,952,-953l121362,145732v-952,-952,-1905,-2857,-2857,-4762c118505,140017,117552,139065,117552,138113v1905,,2858,-953,4763,-953c124220,137160,125172,138113,126125,139065v952,,952,952,1905,c128982,138113,128030,138113,128030,137160v-1905,-2857,-953,-4763,952,-6668c128982,129540,128982,128588,129935,128588v952,,952,952,952,952c131840,130492,128982,135255,133745,131445v,,952,952,952,952c134697,133350,134697,134303,134697,135255v1905,-2858,1905,-3810,,-5715c132792,128588,132792,127635,133745,125730v1905,-952,2857,-1905,952,-3810c131840,119063,133745,118110,136602,118110v1905,953,2858,1905,3810,2857c140412,120967,141365,121920,142317,121920v1905,-2857,953,-3810,953,-3810xm118505,72390v,952,,1905,-1905,1905c115647,74295,115647,73342,115647,72390v,-952,953,-1905,1905,-1905c118505,71438,118505,72390,118505,72390xm115647,33338v,,953,952,953,952c117552,34290,117552,34290,117552,33338v,-953,,-953,-952,-953c115647,32385,115647,32385,115647,33338xm119457,101917v-952,-952,,-2857,-1905,-3810c116600,98107,116600,99060,116600,100013v,952,,2857,2857,1904c119457,102870,119457,101917,119457,101917xm117552,54292v953,,953,,953,-952c118505,52388,118505,52388,117552,52388v,952,-952,952,,1904c116600,54292,117552,54292,117552,54292xm117552,40005v,,,952,,c117552,41910,117552,41910,118505,41910v,,,,,-953c118505,40957,118505,40005,117552,40005xm118505,107632v,,-953,953,-953,953c117552,109538,117552,109538,118505,109538v952,,952,,952,-953c120410,107632,119457,106680,118505,107632xm119457,148590v,,-952,-952,,l118505,148590v,,,,952,c118505,148590,119457,148590,119457,148590xm120410,117157v,,,953,,c119457,118110,118505,117157,118505,117157v952,-952,952,-952,1905,c120410,116205,120410,116205,120410,117157xm121362,61913v953,,1905,,1905,952c123267,63817,122315,63817,121362,64770v-952,,-952,,-1905,-953c119457,61913,120410,61913,121362,61913xm124220,71438v2857,1904,3810,-953,5715,-1906c130887,70485,131840,70485,133745,70485v1905,,2857,953,952,2857c134697,73342,134697,74295,133745,74295v-1905,-953,-3810,-1905,-5715,-953c127077,74295,126125,74295,124220,73342v-1905,,-1905,-952,,-1904xm125172,147638v,-953,,-953,,c124220,146685,123267,146685,123267,147638v,952,,952,953,952c124220,148590,125172,148590,125172,147638xm125172,131445v,,,952,-952,952c124220,132397,124220,131445,123267,131445v-952,,953,-953,1905,c125172,130492,125172,131445,125172,131445xm125172,137160v953,,953,-953,953,-953c126125,135255,126125,135255,125172,135255v-952,,-952,,-952,952c124220,137160,124220,137160,125172,137160xm129935,140017v-1905,,-2858,,-4763,c124220,140017,124220,140970,124220,140970r952,c127077,141922,128982,141922,129935,140017v,953,,,,xm125172,39053v,,,,,c126125,39053,126125,39053,126125,39053v,-953,,-953,-953,c125172,38100,125172,38100,125172,39053xm126125,99060v952,-1905,1905,-1905,3810,-953c131840,99060,131840,101917,130887,103822v-952,953,-1905,953,-1905,-952c128030,101917,127077,100013,126125,99060xm128030,108585v,,-953,,,c127077,107632,126125,107632,126125,106680v952,,952,952,1905,1905c128030,108585,128030,108585,128030,108585xm128030,54292v-953,,-953,,,c127077,55245,127077,55245,128030,56197v,,,-952,,-1905c128030,54292,128030,54292,128030,54292xm135650,66675v-1905,953,-3810,1905,-5715,2857c128982,68580,131840,65722,128030,66675v-953,,-953,-953,-953,-1905c128030,62865,128982,62865,130887,62865v1905,,953,952,1905,1905c132792,66675,133745,66675,135650,66675xm129935,49530r,c128982,49530,128030,49530,128030,49530r,-952c128982,48578,128982,48578,129935,49530v,,,,,xm129935,40957v,,,,,c129935,41910,130887,40957,129935,40957v952,,,,,c129935,40005,129935,40957,129935,40957xm132792,56197v-952,,-952,,-952,953l131840,58103v952,952,2857,952,3810,1904c136602,62865,140412,62865,142317,64770v,,953,,953,l143270,63817v-953,-1904,-6668,-6667,-10478,-7620xm132792,139065v,,,-952,,l132792,139065v-952,,,,,c132792,139065,132792,139065,132792,139065xm132792,52388v,952,4763,2857,4763,2857c137555,55245,137555,54292,137555,54292v-953,-952,-1905,-2857,-4763,-1904c132792,51435,132792,51435,132792,52388xm135650,122872r,c135650,123825,134697,122872,135650,122872v-1905,,-1905,,-1905,-952c133745,121920,133745,120967,134697,120967v953,,953,953,953,1905xm134697,112395v,952,,952,,c133745,113347,133745,113347,133745,112395v,,,,952,c134697,112395,134697,112395,134697,112395xm134697,101917v953,953,,953,,c133745,102870,133745,102870,133745,102870v,-953,,-953,952,-953c134697,101917,134697,101917,134697,101917xm133745,74295r2857,c135650,75247,134697,76200,133745,74295xm136602,132397v-952,,-952,,-1905,953l134697,133350v953,953,953,,1905,-953xm138507,112395r,l138507,114300v,,-952,,-952,-953c136602,113347,137555,113347,138507,112395xm139460,91440r,c139460,92392,140412,93345,140412,93345v,,953,,953,-953c141365,91440,140412,90488,139460,91440xm145175,84772v,,,,,c145175,83820,145175,83820,145175,84772v-953,-952,-953,-952,,c144222,84772,145175,84772,145175,84772xm147080,93345v,,-953,-953,,c146127,93345,145175,93345,145175,94297v,,,953,952,953c146127,94297,147080,94297,147080,93345xe" filled="f" stroked="f">
                  <v:stroke joinstyle="miter"/>
                  <v:path arrowok="t" o:connecttype="custom" o:connectlocs="152795,98107;148985,125730;141365,145732;107075,177165;82310,182880;67070,180975;63260,180022;32780,167640;6110,131445;394,102870;1347,87630;12777,43815;41352,10478;71832,953;81357,0;139460,36195;152795,98107;8967,78105;8967,78105;14682,77153;15635,76200;12777,74295;8967,78105;8967,78105;11825,97155;11825,97155;8967,98107;9919,99060;11825,97155;46115,59055;46115,59055;45162,56197;40400,52388;36590,49530;37542,48578;39447,48578;43257,51435;44210,51435;44210,50482;40400,45720;35637,41910;38495,41910;41352,40957;42305,39053;42305,40005;43257,40957;44210,40005;43257,39053;42305,39053;44210,36195;48020,27622;42305,32385;40400,31432;42305,30480;46115,28575;43257,24765;42305,23813;34685,27622;32780,31432;35637,32385;32780,38100;32780,40005;35637,41910;34685,45720;28017,44767;26112,44767;26112,45720;28017,44767;29922,50482;25160,51435;24207,54292;27065,57150;27065,59055;26112,59055;23255,57150;18492,60007;17540,60960;17540,66675;19444,69532;21350,68580;21350,64770;20397,63817;21350,61913;24207,60960;24207,67628;24207,71438;26112,77153;23255,74295;20397,73342;20397,76200;20397,80010;15635,86678;12777,87630;12777,89535;17540,90488;16587,87630;16587,86678;22302,86678;28969,88582;31827,89535;35637,90488;41352,89535;40400,86678;41352,84772;43257,82867;44210,84772;44210,84772;43257,82867;45162,80963;47067,79057;44210,79057;39447,84772;35637,85725;28017,80010;28969,77153;32780,75247;32780,74295;36590,71438;36590,74295;37542,76200;39447,75247;40400,73342;41352,72390;41352,73342;39447,80010;39447,80963;43257,73342;44210,71438;46115,70485;48020,63817;47067,60007;46115,59055;9919,68580;9919,68580;11825,67628;10872,66675;9919,68580;20397,102870;19444,100965;12777,99060;11825,100013;11825,100965;15635,103822;20397,102870;13730,93345;14682,93345;15635,92392;13730,93345;13730,93345;18492,99060;18492,99060;18492,97155;18492,99060;18492,99060;27065,93345;27065,91440;25160,91440;20397,90488;19444,90488;19444,92392;24207,100965;25160,101917;28017,98107;29922,96203;27065,95250;27065,93345;20397,106680;23255,108585;22302,105728;20397,104775;20397,106680;23255,116205;23255,116205;21350,113347;20397,114300;23255,116205;20397,40957;20397,40957;20397,40957;20397,40957;20397,40957;21350,131445;22302,131445;22302,130492;21350,129540;20397,129540;21350,131445;21350,54292;21350,54292;21350,54292;21350,54292;21350,120967;21350,120967;21350,120967;21350,120967;21350,120967;22302,111442;23255,111442;22302,109538;22302,111442;25160,133350;22302,132397;22302,134303;23255,136207;25160,133350;25160,101917;23255,103822;24207,103822;25160,101917;26112,60007;27065,60007;26112,60960;26112,60007;26112,60007;27065,65722;27065,65722;26112,66675;26112,65722;27065,65722;28017,101917;26112,101917;25160,101917;25160,102870;26112,102870;28017,101917;27065,139065;27065,139065;27065,139065;27065,139065;27065,139065;26112,27622;27065,28575;28017,27622;28017,26670;26112,27622;27065,37147;27065,37147;27065,37147;27065,37147;27065,37147;28017,120967;28017,120967;28017,120967;28017,120967;28017,120967;28017,112395;28017,112395;28017,115253;28969,114300;28017,112395;28969,123825;28969,123825;28017,123825;28969,123825;28969,123825;31827,55245;28017,53340;28969,52388;31827,55245;31827,55245;32780,106680;33732,105728;31827,103822;28017,104775;28017,105728;29922,104775;32780,106680;30875,78105;28969,79057;29922,80010;30875,78105;30875,78105;30875,140970;32780,140970;33732,142875;32780,140017;29922,139065;28017,140970;29922,143828;33732,142875;31827,142875;30875,140970;28969,49530;32780,47625;28969,49530;31827,126682;31827,126682;29922,128588;30875,128588;31827,126682;40400,63817;39447,62865;33732,62865;33732,64770;34685,66675;31827,66675;30875,64770;30875,59055;32780,58103;37542,58103;39447,59055;42305,62865;40400,63817;29922,34290;29922,34290;29922,34290;29922,34290;29922,34290;39447,96203;36590,97155;36590,99060;34685,100965;33732,99060;33732,95250;32780,93345;31827,95250;31827,98107;32780,101917;37542,100965;38495,99060;39447,96203;33732,28575;34685,32385;33732,28575;35637,112395;35637,112395;35637,111442;35637,112395;35637,112395;37542,141922;37542,140017;36590,139065;37542,141922;37542,141922;38495,154305;38495,154305;37542,153353;38495,154305;38495,154305;37542,36195;38495,35242;39447,37147;37542,38100;37542,36195;40400,87630;39447,87630;38495,88582;40400,87630;40400,87630;44210,142875;44210,142875;44210,142875;44210,142875;44210,142875;46115,22860;46115,22860;48020,22860;46115,22860;46115,22860;49925,60007;48972,59055;48020,59055;48972,59055;49925,60007;49925,38100;48972,35242;48020,37147;49925,38100;49925,38100;48972,25717;48972,25717;48972,25717;48972,25717;48972,25717;102312,91440;103265,82867;101360,66675;96597,32385;88977,15240;68975,14288;59450,29528;50877,80963;54687,138113;67070,164782;88025,164782;93740,154305;101360,109538;101360,93345;102312,91440;111837,141922;109932,142875;109932,143828;107075,146685;108027,147638;109932,143828;109932,143828;110885,143828;111837,141922;111837,141922;109932,151447;109932,151447;109932,151447;109932,151447;109932,151447;109932,54292;110885,54292;112790,53340;111837,52388;109932,54292;109932,39053;110885,40957;111837,40005;109932,39053;109932,39053;112790,130492;110885,129540;109932,130492;111837,131445;112790,130492;122315,52388;120410,56197;117552,60007;115647,61913;114695,64770;115647,67628;118505,66675;121362,68580;122315,71438;115647,67628;109932,70485;108980,71438;116600,76200;118505,78105;118505,82867;123267,83820;124220,81915;126125,77153;128030,75247;129935,80010;124220,87630;120410,89535;119457,88582;118505,87630;113742,87630;113742,88582;116600,92392;121362,92392;125172,92392;134697,83820;139460,80010;140412,79057;138507,78105;134697,80010;131840,80010;133745,78105;136602,76200;136602,75247;135650,75247;133745,76200;136602,71438;134697,68580;132792,67628;132792,64770;124220,60007;121362,56197;124220,52388;127077,50482;127077,50482;128982,50482;128030,48578;125172,46672;123267,50482;122315,52388;111837,109538;111837,109538;112790,109538;111837,109538;111837,109538;112790,83820;112790,83820;111837,84772;112790,84772;112790,83820;112790,50482;114695,51435;121362,44767;122315,47625;123267,47625;124220,43815;121362,43815;117552,46672;116600,47625;114695,48578;112790,50482;112790,159067;112790,159067;112790,158115;112790,159067;112790,159067;114695,125730;114695,125730;116600,128588;117552,128588;115647,125730;114695,125730;114695,125730;113742,122872;112790,124778;114695,125730;112790,97155;112790,97155;114695,97155;112790,97155;112790,97155;116600,80963;117552,80010;114695,78105;112790,78105;116600,80963;114695,160972;114695,160972;114695,160972;114695,160972;114695,160972;114695,42863;114695,42863;114695,40957;113742,41910;114695,42863;118505,142875;115647,140970;113742,142875;115647,143828;118505,142875;122315,113347;120410,111442;116600,112395;115647,113347;116600,114300;117552,116205;118505,123825;120410,123825;123267,121920;124220,116205;122315,113347;143270,118110;138507,116205;138507,115253;140412,113347;138507,113347;138507,113347;138507,107632;138507,106680;139460,101917;138507,97155;139460,96203;139460,96203;138507,98107;135650,99060;133745,99060;132792,96203;133745,94297;133745,92392;131840,93345;127077,96203;126125,100965;125172,101917;122315,104775;125172,112395;127077,113347;127077,111442;129935,114300;129935,115253;127077,118110;126125,120015;128030,120967;128030,127635;127077,128588;125172,128588;120410,123825;121362,128588;120410,130492;118505,132397;117552,137160;114695,138113;112790,140970;115647,141922;118505,140970;117552,142875;120410,146685;121362,145732;121362,145732;118505,140970;117552,138113;122315,137160;126125,139065;128030,139065;128030,137160;128982,130492;129935,128588;130887,129540;133745,131445;134697,132397;134697,135255;134697,129540;133745,125730;134697,121920;136602,118110;140412,120967;142317,121920;143270,118110;118505,72390;116600,74295;115647,72390;117552,70485;118505,72390;115647,33338;116600,34290;117552,33338;116600,32385;115647,33338;119457,101917;117552,98107;116600,100013;119457,101917;119457,101917;117552,54292;118505,53340;117552,52388;117552,54292;117552,54292;117552,40005;117552,40005;118505,41910;118505,40957;117552,40005;118505,107632;117552,108585;118505,109538;119457,108585;118505,107632;119457,148590;119457,148590;118505,148590;119457,148590;119457,148590;120410,117157;120410,117157;118505,117157;120410,117157;120410,117157;121362,61913;123267,62865;121362,64770;119457,63817;121362,61913;124220,71438;129935,69532;133745,70485;134697,73342;133745,74295;128030,73342;124220,73342;124220,71438;125172,147638;125172,147638;123267,147638;124220,148590;125172,147638;125172,131445;124220,132397;123267,131445;125172,131445;125172,131445;125172,137160;126125,136207;125172,135255;124220,136207;125172,137160;129935,140017;125172,140017;124220,140970;125172,140970;129935,140017;129935,140017;125172,39053;125172,39053;126125,39053;125172,39053;125172,39053;126125,99060;129935,98107;130887,103822;128982,102870;126125,99060;128030,108585;128030,108585;126125,106680;128030,108585;128030,108585;128030,54292;128030,54292;128030,56197;128030,54292;128030,54292;135650,66675;129935,69532;128030,66675;127077,64770;130887,62865;132792,64770;135650,66675;129935,49530;129935,49530;128030,49530;128030,48578;129935,49530;129935,49530;129935,40957;129935,40957;129935,40957;129935,40957;129935,40957;132792,56197;131840,57150;131840,58103;135650,60007;142317,64770;143270,64770;143270,63817;132792,56197;132792,139065;132792,139065;132792,139065;132792,139065;132792,139065;132792,52388;137555,55245;137555,54292;132792,52388;132792,52388;135650,122872;135650,122872;135650,122872;133745,121920;134697,120967;135650,122872;134697,112395;134697,112395;133745,112395;134697,112395;134697,112395;134697,101917;134697,101917;133745,102870;134697,101917;134697,101917;133745,74295;136602,74295;133745,74295;136602,132397;134697,133350;134697,133350;136602,132397;138507,112395;138507,112395;138507,114300;137555,113347;138507,112395;139460,91440;139460,91440;140412,93345;141365,92392;139460,91440;145175,84772;145175,84772;145175,84772;145175,84772;145175,84772;147080,93345;147080,93345;145175,94297;146127,95250;147080,9334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323213915" o:spid="_x0000_s1028" style="position:absolute;left:1582;top:704;width:1714;height:2601;visibility:visible;mso-wrap-style:square;v-text-anchor:middle" coordsize="171343,2601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" path="m169783,106458v-1905,11429,-2857,21907,-5715,32385c157401,159798,142161,174085,121206,182658v-2858,952,-6668,1904,-9525,952c109776,183610,106918,183610,105013,183610v-12382,952,-20002,-5715,-26670,-15240c76438,165512,75486,162655,74533,158845v,-952,,-1905,-952,-1905c72628,156940,72628,158845,72628,158845v,4763,,10478,,15240c72628,181705,72628,189325,72628,196945v-952,10478,,20955,-952,32385c71676,239808,78343,246475,87868,247428v2858,,5715,952,8573,952c99298,248380,102156,250285,102156,252190v,1905,-2858,3810,-5715,4763c93583,256953,90726,257905,86916,257905v-9525,,-18098,953,-27623,c57388,257905,54531,257905,52626,258858v-953,,-953,952,-953,c47863,256953,43101,257905,39291,257905v-1905,,-4763,,-6668,c27861,258858,23098,258858,18336,258858v-3810,,-6668,,-10478,952c4048,260762,3096,259810,2143,256953v-952,-2858,953,-5716,3810,-5716c9763,251237,12621,249333,15478,248380v5715,-2857,7620,-7620,8573,-13335c25956,218853,25003,201708,25003,185515v,-6667,,-13335,-952,-20003l24051,164560v952,-18098,,-37148,,-55245c24051,101695,25003,94075,25003,85502v,-3809,,-7619,-952,-11429c24051,72168,23098,71215,24051,70262v952,-1904,952,-2857,,-4762c23098,60737,23098,55975,24051,52165v952,-2857,-953,-5715,-953,-8572c23098,38830,23098,35020,23098,30258v,-5715,-2857,-9525,-7620,-11431c12621,17875,8811,16923,5953,16923v-4762,,-6667,-1905,-5715,-3811c238,11208,2143,9302,6906,9302v4762,,8572,,13335,c32623,9302,44053,7398,55483,4540,58341,3587,61198,2635,64056,730v4762,-1905,6667,,6667,4763l71676,18827v,953,,1906,952,1906c73581,20733,73581,20733,74533,19780r1905,-1905c82153,10255,88821,6445,97393,4540v14288,-4763,27623,-3810,40005,5715c150733,20733,160258,33115,165973,49308v5715,19050,6668,38100,3810,57150xm32623,84550v,,,-952,,l32623,84550v-952,,-952,,,c31671,84550,32623,84550,32623,84550xm33576,33115v-953,,-953,,,c32623,32162,32623,33115,33576,33115r,c32623,34068,32623,34068,33576,33115xm36433,75025v1905,1905,2858,3810,953,5715c35481,83598,35481,84550,38338,85502v-952,-2857,953,-3809,2858,-5715c41196,78835,42148,79787,43101,79787v952,953,952,1906,,1906c42148,82645,41196,84550,39291,84550r,c39291,84550,38338,85502,38338,85502v-952,1906,,2858,953,3810c40243,90265,41196,88360,41196,87408r6667,-3810l53578,81693v-952,-953,-2857,-2858,-3810,-3810c48816,76930,47863,76930,46911,75977,42148,73120,42148,73120,36433,75025v,-952,-952,-1905,-1905,-952c34528,74073,33576,75025,34528,75025v953,952,1905,952,1905,xm34528,65500v,952,,952,,c35481,65500,36433,65500,36433,65500v,-952,,-952,-952,-952c34528,64548,34528,65500,34528,65500xm35481,46450v,,952,,1905,c38338,46450,38338,45498,39291,44545v952,1905,,2857,-953,3810c37386,49308,36433,49308,37386,50260v952,952,1905,,1905,c39291,49308,40243,49308,41196,50260v952,2858,2857,1905,4762,1905c47863,52165,48816,52165,47863,54070r,2857c46911,56927,45958,55975,45006,56927r,l45006,56927v-953,,-2858,,-4763,c38338,55975,36433,56927,36433,58833v,952,-1905,1904,-952,1904c36433,61690,36433,59785,37386,59785v952,-952,1905,-952,2857,c41196,59785,43101,60737,44053,61690r,1905c43101,63595,42148,64548,41196,65500v-1905,-952,-3810,-1905,-2858,952c38338,68358,37386,69310,35481,70262v-953,,-953,953,-953,953c34528,72168,35481,72168,36433,72168v1905,,2858,,2858,-1906c39291,68358,40243,66452,41196,65500v952,952,952,1905,952,2858c40243,72168,43101,73120,45006,75025v952,,1905,,2857,952c52626,76930,52626,76930,51673,72168v,-1906,-952,-2858,953,-2858c52626,66452,51673,63595,48816,61690r,c48816,60737,48816,58833,48816,57880r,c49768,58833,50721,58833,50721,59785v952,2858,2857,1905,4762,1905c56436,60737,58341,59785,57388,58833v-952,-953,-2857,-2858,-4762,-953l49768,58833v953,-1906,1905,-2858,953,-5715c49768,51212,48816,50260,51673,51212v953,,953,,953,-952c52626,49308,50721,48355,51673,47402v1905,-1904,2858,-2857,-952,-1904c49768,45498,50721,44545,50721,44545v1905,-1905,3810,-1905,5715,-1905c56436,42640,57388,42640,57388,42640v,-953,,-953,-952,-953c52626,37877,52626,36925,56436,33115v1905,-1905,952,-3810,,-3810c53578,29305,52626,26448,49768,26448v-1905,,-2857,952,-3810,1904c44053,27400,45006,25495,43101,24543v,,-953,,-953,c41196,24543,42148,25495,42148,25495v,953,953,1905,953,1905c43101,28352,43101,28352,43101,29305v-953,953,-953,,-1905,-953c41196,28352,40243,27400,39291,28352v,,,953,,953c39291,31210,41196,33115,40243,35020v-2857,2857,-1905,4763,,7620c42148,44545,40243,45498,38338,46450v-952,-2857,-1905,-952,-2857,c36433,44545,34528,45498,35481,46450xm36433,120745r953,-952c37386,119793,37386,118840,36433,119793v953,,953,952,,952c36433,120745,35481,120745,34528,120745r,c35481,121698,36433,121698,36433,120745xm35481,128365v952,953,952,953,,c36433,128365,36433,128365,35481,128365r,c35481,128365,35481,128365,35481,128365xm36433,241712v,,,,,c36433,240760,35481,241712,36433,241712r,c36433,241712,36433,241712,36433,241712xm35481,219805r,c37386,220758,37386,220758,37386,219805v,,,-952,-1905,c36433,218853,35481,219805,35481,219805xm46911,164560v,-952,1905,-1905,952,-2857c46911,160750,45958,160750,45006,161703v-2858,1905,-3810,,-2858,-2858l42148,156940r,l42148,155987v953,-1904,,-3809,-952,-3809c39291,152178,39291,155035,39291,155987v,953,,953,,1906c39291,157893,39291,158845,38338,158845v-3810,,-2857,1905,,2858c39291,161703,40243,162655,40243,163608v,1904,953,2857,2858,952c44053,163608,44053,163608,45006,164560v952,952,1905,1905,1905,xm38338,232187v-952,,-952,,-1905,953c36433,234093,36433,234093,37386,234093v952,,952,-953,952,-1906c38338,232187,38338,232187,38338,232187xm38338,208375v,,,,,c37386,208375,37386,208375,37386,208375v,953,,953,952,c38338,209328,38338,209328,38338,208375xm38338,133128v,,,,,c38338,133128,38338,132175,38338,133128r,c38338,133128,38338,133128,38338,133128xm39291,213137v952,,952,,952,-952l41196,211233r-1905,c39291,211233,39291,211233,39291,213137v,-952,,,,xm42148,173133v,-953,-952,-1905,-1905,-1905c39291,171228,39291,171228,39291,172180v,953,952,1905,1905,1905c41196,174085,41196,174085,42148,173133xm40243,228378v,,-952,,,c40243,229330,40243,228378,40243,228378xm43101,222662v,-952,-953,-1904,-1905,-1904c40243,220758,41196,222662,41196,222662r,953c40243,224568,40243,226473,40243,227425v3810,,953,-2857,953,-3810c42148,223615,44053,224568,43101,222662xm41196,139795r,c40243,139795,40243,139795,41196,139795r,c41196,139795,41196,139795,41196,139795xm40243,196945v,953,953,953,,c41196,197898,42148,196945,42148,196945v,,,-952,,-952c41196,195993,41196,196945,40243,196945xm42148,92170v-952,,-952,,,c41196,94075,41196,94075,42148,94075v,,953,-952,,-1905c43101,92170,42148,92170,42148,92170xm41196,122650v,952,,1905,,1905c42148,125508,43101,124555,43101,123602v952,,952,-952,1905,-952c45958,121698,47863,122650,47863,120745v,,,-952,-952,-952c45006,119793,45006,121698,44053,122650v-952,,-1905,,-1905,-952c42148,120745,41196,120745,41196,122650xm42148,209328r,c41196,209328,41196,210280,42148,209328v-952,952,,952,,xm43101,231235v-953,,-953,,,c42148,231235,42148,231235,42148,231235v,,,952,953,c43101,232187,43101,231235,43101,231235xm43101,202660v952,,952,-952,1905,-1905c45006,199803,45006,198850,43101,198850v-953,,-953,953,-953,1905c41196,201708,42148,202660,43101,202660xm43101,191230v-953,,-953,953,,c42148,193135,43101,193135,44053,193135v953,,953,,953,-952c44053,192183,43101,191230,43101,191230xm44053,41687v-1905,-1904,-2857,-6667,-952,-7619c45958,32162,47863,30258,46911,26448v952,,1905,,2857,952c50721,28352,52626,28352,52626,30258v,1904,,2857,-1905,3810c49768,34068,49768,35020,48816,35020v-953,953,-3810,,-3810,2857c45006,38830,47863,37877,48816,38830v952,,952,,952,953c49768,39783,48816,40735,48816,40735v-953,,-953,952,-1905,952c47863,42640,46911,44545,44053,41687xm45006,98837v952,-952,,-952,-953,-1904c43101,96933,43101,96933,43101,97885v-953,1905,952,4763,2857,4763c46911,102648,46911,102648,46911,102648v952,-953,,-953,-953,-953c44053,100743,44053,99790,45006,98837xm44053,111220v953,,953,-952,953,-952c45006,110268,45006,109315,44053,109315v-952,,-952,,,1905c43101,110268,43101,111220,44053,111220xm44053,134080v,,,-952,,l43101,134080v,,,,952,c44053,134080,45006,134080,44053,134080xm45958,212185v,-952,-952,-952,-952,-952c44053,211233,44053,212185,44053,213137v,953,953,953,953,953c45958,214090,45958,213137,45958,212185xm44053,174085v,,953,,,c44053,173133,44053,173133,44053,173133v-952,,-952,,,952c43101,174085,44053,174085,44053,174085xm45958,49308v,952,,952,-952,952c43101,50260,43101,49308,43101,48355v,,,-953,952,-953c45006,47402,45958,48355,45958,49308xm45958,234093v,,-952,-953,,c45006,233140,44053,233140,44053,234093v,952,,952,1905,c45006,235045,45958,235045,45958,234093xm44053,115983v,952,,952,,c45006,116935,45006,116935,45958,116935v-952,-952,-952,-952,-1905,-952c44053,115983,44053,115983,44053,115983xm44053,229330r,c45006,230283,45006,230283,44053,229330r,c45006,229330,45006,229330,44053,229330xm45006,68358v,-1906,,-3810,,-5715l45958,62643v3810,1905,4763,1905,2858,5715c47863,70262,49768,70262,50721,71215v952,,952,953,952,953c51673,72168,50721,72168,50721,72168v-5715,952,-5715,,-5715,-3810xm48816,60737v,,,,,c47863,61690,45958,61690,44053,60737r953,-3810c45006,56927,45006,56927,45006,56927v1905,953,1905,2858,3810,3810xm58341,153130v,-1905,-1905,,-2858,l52626,153130v,-952,,-1905,,-1905c53578,152178,54531,152178,54531,150273v,-953,,-2858,-1905,-2858c51673,147415,51673,149320,52626,150273v,,,952,,952c50721,151225,48816,152178,47863,154083v-1905,-953,-2857,,-2857,1904c45006,157893,44053,159798,45958,160750v1905,953,2858,-1905,3810,-1905c50721,158845,51673,156940,51673,157893v1905,3810,2858,,4763,c60246,156940,58341,154083,58341,153130xm48816,130270v,-1905,-953,-2858,-2858,-2858c45006,127412,45006,127412,45006,128365r3810,1905c48816,131223,48816,130270,48816,130270xm45958,80740v,,,-953,953,-953c46911,79787,46911,80740,47863,80740v,953,953,1905,953,2858l47863,83598c45958,81693,45006,80740,45958,80740xm47863,238855v,,-952,-952,,c45958,237903,45958,237903,45958,238855v,,,953,1905,c46911,239808,47863,239808,47863,238855xm46911,188373r,l46911,188373v-953,952,,952,,c46911,188373,46911,188373,46911,188373xm46911,193135v,952,,952,,c47863,194087,47863,193135,47863,193135v,,,,-952,c46911,193135,46911,193135,46911,193135xm46911,175990v,953,952,953,952,953c48816,176943,48816,175990,48816,175037v,-952,,-952,-953,-952c47863,174085,46911,175037,46911,175990xm47863,147415v-952,,-952,,,c46911,148368,46911,149320,47863,149320v,,,-952,,-1905c48816,147415,48816,147415,47863,147415xm46911,207423v,,952,952,,l48816,207423v,,-953,,-1905,c47863,206470,46911,207423,46911,207423xm47863,224568v,,,,,c46911,225520,47863,225520,47863,225520v953,,953,,,-952c48816,224568,48816,224568,47863,224568xm48816,183610v952,,952,952,1905,952c51673,184562,51673,184562,51673,183610v,-952,-952,-1905,-1905,-1905c48816,181705,47863,179800,47863,181705v-952,,-952,953,953,1905xm49768,200755v,,,,,c50721,199803,50721,199803,49768,199803v,,-952,,-952,c48816,200755,48816,200755,49768,200755xm56436,235998v,-1905,,-1905,-953,-1905c55483,234093,54531,234093,54531,234093v-953,2857,-2858,2857,-4763,1905c49768,235998,48816,235998,48816,235998v,,,952,,952c49768,237903,49768,238855,51673,237903v2858,-953,4763,-953,4763,-1905xm50721,191230v,,,,,l50721,191230r,c50721,191230,50721,191230,50721,191230xm50721,102648v,952,,952,,c52626,102648,52626,101695,52626,100743v,,,,-953,-953c51673,101695,50721,101695,50721,102648xm50721,214090v,953,952,953,1905,1905c53578,215995,52626,215995,52626,215043v,,,-953,-1905,-953c50721,213137,50721,214090,50721,214090xm50721,179800v952,,952,,,c51673,179800,51673,179800,50721,179800r,l50721,179800xm51673,169323v,,,,,l51673,169323v,,,,,l51673,169323xm51673,222662v,953,953,1906,1905,1906c53578,224568,54531,224568,54531,223615v-953,-953,-1905,-953,-2858,-953c51673,221710,51673,221710,51673,222662xm57388,111220v,-952,-952,-952,-1905,c54531,112173,53578,112173,52626,113125v,,,,,952c52626,115030,52626,114077,53578,115030r2858,-1905c56436,112173,57388,112173,57388,111220xm56436,175037v952,,1905,,1905,-1904c57388,172180,56436,171228,55483,170275v-952,-952,-1905,953,-2857,1905c51673,172180,52626,173133,52626,173133v952,952,1905,1904,3810,1904xm51673,97885v,,953,952,953,952c54531,98837,54531,96933,54531,95980v,-953,,-2857,-953,-1905c52626,94075,53578,96933,51673,97885xm52626,126460r1905,-1905l54531,123602v-953,,-1905,953,-1905,2858c51673,125508,52626,126460,52626,126460xm52626,120745v,953,,953,,c54531,120745,54531,119793,54531,119793v,-953,,-953,-953,-953c52626,118840,51673,119793,52626,120745xm54531,196945v,-952,-953,-952,-953,c52626,196945,52626,196945,52626,197898v,,952,,1905,-953c53578,197898,54531,197898,54531,196945xm54531,69310v-953,-952,-953,-952,-1905,c53578,69310,53578,70262,54531,69310v,,952,,,xm54531,47402v-953,,-953,953,,c53578,48355,54531,49308,54531,49308v,,952,,952,c54531,48355,54531,48355,54531,47402xm57388,74073v-1905,,-2857,952,-2857,2857c54531,76930,54531,77883,54531,77883v1905,,2857,-953,4762,-1906c58341,75025,58341,74073,57388,74073xm55483,213137v,-952,,-952,-952,-952c53578,212185,53578,212185,53578,213137v953,,953,,1905,c55483,214090,55483,213137,55483,213137xm54531,230283v,,,,,l54531,230283v952,952,952,952,,c55483,230283,54531,230283,54531,230283xm55483,19780v,953,953,953,1905,c57388,19780,58341,19780,58341,18827v,-952,-953,-952,-1905,c56436,18827,55483,18827,55483,19780xm56436,139795v,,,,,c55483,139795,55483,139795,56436,139795v-953,953,-953,953,,c56436,140748,56436,139795,56436,139795xm56436,164560v,,952,,,c57388,163608,57388,162655,56436,162655v-953,,-953,,-953,c55483,163608,55483,164560,56436,164560xm55483,89312r,c56436,89312,56436,88360,55483,89312v,-952,,-952,,c55483,88360,55483,88360,55483,89312xm56436,44545v,,,-952,,c55483,43593,55483,44545,55483,44545v,,,,953,c56436,44545,56436,44545,56436,44545xm56436,23590r,c56436,23590,56436,23590,56436,23590r,c56436,22637,56436,23590,56436,23590xm57388,243618r,c56436,243618,56436,243618,57388,243618r,c57388,244570,57388,243618,57388,243618xm56436,47402v,953,952,953,1905,953c59293,48355,60246,48355,59293,47402v,-952,-952,-952,-1905,-952c56436,46450,56436,46450,56436,47402xm57388,204565r,c57388,204565,58341,204565,57388,204565v,-953,,-953,,c57388,204565,56436,204565,57388,204565xm61198,37877v-952,-952,-1905,-1904,-3810,-952l57388,37877v953,1906,3810,1906,2858,4763c61198,42640,61198,42640,61198,41687v953,-1904,953,-2857,,-3810xm62151,177895v-953,-952,-953,,-1905,953l60246,179800v-953,-952,-953,-2857,-2858,-1905c56436,178848,57388,179800,57388,180753v953,952,1905,,2858,-953c60246,179800,61198,179800,61198,178848v953,,1905,-953,953,-953xm57388,69310v,952,,952,,c58341,70262,59293,69310,59293,69310v,-952,,-952,-952,-952c57388,68358,57388,69310,57388,69310xm58341,211233r,l58341,211233v-953,,-953,,,c58341,211233,58341,211233,58341,211233xm58341,167418v,,,952,,c60246,168370,60246,167418,60246,167418v,-953,,-953,-953,-953c59293,166465,58341,166465,58341,167418xm62151,52165v,-953,,-953,,c61198,52165,60246,52165,59293,54070v,,,953,,953c61198,54070,62151,53118,62151,52165xm65008,30258v,,,,,c63103,29305,63103,30258,63103,31210v,952,,952,,1905c62151,33115,61198,32162,60246,33115v-953,953,,1905,952,1905c63103,35973,64056,37877,64056,39783v,,,952,952,952c65008,40735,65008,39783,65008,39783v,-2858,-952,-4763,-1905,-6668l65008,32162v,,,-952,,-1904xm61198,198850v,,,,,c60246,198850,60246,198850,61198,198850v-952,953,-952,953,,c61198,199803,61198,199803,61198,198850xm62151,140748v,,-953,,,c62151,140748,62151,140748,62151,140748v,,952,,,c62151,140748,62151,140748,62151,140748xm121206,85502v-953,-8572,-953,-17144,-953,-25717c120253,46450,116443,34068,109776,22637v-2858,-5714,-9525,-7619,-14288,-5714c87868,19780,81201,25495,77391,33115v-3810,6668,-4763,14287,-5715,21908c70723,63595,71676,71215,70723,83598v,6667,,16192,,25717c70723,113125,69771,116935,70723,120745v1905,11430,4763,21908,9525,32385c82153,157893,85011,161703,88821,165512v4762,5716,11430,5716,16192,c106918,163608,107871,161703,108823,159798v5715,-9525,8573,-20003,9525,-31433c119301,118840,118348,110268,120253,100743v1905,-3810,1905,-9525,953,-15241xm130731,66452v,-952,,-952,,c129778,65500,129778,65500,129778,65500v,952,,952,953,952c130731,66452,130731,66452,130731,66452xm129778,54070v,,953,953,,l129778,54070v953,,953,,,c130731,54070,130731,54070,129778,54070xm132636,75025r,c131683,74073,130731,75025,131683,75025v,,,,953,c132636,75977,132636,75025,132636,75025xm133588,38830v,-953,,-953,,c134541,37877,134541,37877,133588,37877v,-952,-952,,,953c132636,37877,132636,37877,133588,38830xm133588,60737v953,,953,-952,,c134541,59785,134541,59785,133588,60737r,c133588,60737,133588,60737,133588,60737xm135493,69310v-952,,-952,,,c134541,69310,133588,69310,135493,69310r,c134541,69310,134541,69310,135493,69310xm135493,43593v-952,,-952,,,c134541,43593,134541,43593,135493,43593v-952,,-952,,,l135493,43593xm136446,94075v,,,,,l135493,95027v,,953,,953,-952c136446,95027,136446,95027,136446,94075xm137398,56927v953,,953,953,1905,953c139303,57880,140256,57880,139303,57880v,-953,-952,-953,-1905,-953l137398,55023v,,,-953,,-953c137398,54070,137398,55023,137398,55023v,952,,952,,1904xm143113,54070v1905,-952,-952,-1905,-952,-2858c141208,50260,141208,49308,140256,48355v,,-953,-953,-953,-953l139303,47402v-952,953,-952,2858,953,3810c141208,52165,142161,55023,143113,54070xm141208,64548v,-953,,-1905,-952,-1905c140256,61690,140256,60737,139303,61690v-952,953,-952,1905,-952,2858c139303,63595,140256,64548,141208,64548v,952,,,,xm141208,39783v,952,,952,,c143113,40735,143113,39783,143113,39783v-952,-953,-952,-953,-1905,c141208,38830,140256,39783,141208,39783xm149781,65500v952,,,-952,,-952c149781,63595,148828,63595,147876,62643v-953,,-1905,-953,-1905,-1906c145971,59785,147876,58833,145018,58833v-1905,,-2857,952,-1905,2857c143113,62643,144066,63595,144066,64548v,1904,,2857,1905,952c146923,64548,147876,65500,148828,66452v,-952,,-952,953,-952xm144066,77883v,,,,,c144066,76930,143113,76930,143113,76930v,953,,953,953,953c144066,78835,144066,78835,144066,77883xm145018,69310r-952,c144066,69310,144066,70262,144066,70262v,,952,,952,-952c145971,69310,145018,69310,145018,69310xm145018,107410r,c144066,107410,144066,107410,145018,107410r,l145018,107410xm146923,45498v,952,953,952,953,952c147876,46450,148828,45498,148828,45498v-952,,-952,-953,-1905,c146923,45498,146923,45498,146923,45498xm147876,83598v-953,,-953,,,l147876,83598v-953,952,,952,,l147876,83598xm147876,50260v,,,952,,c148828,51212,148828,51212,147876,50260v952,,952,,,c148828,50260,148828,50260,147876,50260xm151686,108362v,-952,-953,-952,,l149781,107410v,952,,952,,952l151686,108362xm151686,55975v,,-953,-952,,c150733,55023,149781,55023,149781,55975r1905,c150733,56927,150733,56927,151686,55975xm153591,74073v-953,,-953,952,-1905,952c151686,75025,151686,75977,151686,75977v952,,1905,-952,1905,-1904c154543,74073,153591,74073,153591,74073xe" filled="f" stroked="f">
                  <v:stroke joinstyle="miter"/>
                  <v:path arrowok="t" o:connecttype="custom" o:connectlocs="169783,106458;164068,138843;121206,182658;111681,183610;105013,183610;78343,168370;74533,158845;73581,156940;72628,158845;72628,174085;72628,196945;71676,229330;87868,247428;96441,248380;102156,252190;96441,256953;86916,257905;59293,257905;52626,258858;51673,258858;39291,257905;32623,257905;18336,258858;7858,259810;2143,256953;5953,251237;15478,248380;24051,235045;25003,185515;24051,165512;24051,164560;24051,109315;25003,85502;24051,74073;24051,70262;24051,65500;24051,52165;23098,43593;23098,30258;15478,18827;5953,16923;238,13112;6906,9302;20241,9302;55483,4540;64056,730;70723,5493;71676,18827;72628,20733;74533,19780;76438,17875;97393,4540;137398,10255;165973,49308;169783,106458;32623,84550;32623,84550;32623,84550;32623,84550;32623,84550;33576,33115;33576,33115;33576,33115;33576,33115;33576,33115;36433,75025;37386,80740;38338,85502;41196,79787;43101,79787;43101,81693;39291,84550;39291,84550;38338,85502;39291,89312;41196,87408;47863,83598;53578,81693;49768,77883;46911,75977;36433,75025;34528,74073;34528,75025;36433,75025;34528,65500;34528,65500;36433,65500;35481,64548;34528,65500;35481,46450;37386,46450;39291,44545;38338,48355;37386,50260;39291,50260;41196,50260;45958,52165;47863,54070;47863,56927;45006,56927;45006,56927;45006,56927;40243,56927;36433,58833;35481,60737;37386,59785;40243,59785;44053,61690;44053,63595;41196,65500;38338,66452;35481,70262;34528,71215;36433,72168;39291,70262;41196,65500;42148,68358;45006,75025;47863,75977;51673,72168;52626,69310;48816,61690;48816,61690;48816,57880;48816,57880;50721,59785;55483,61690;57388,58833;52626,57880;49768,58833;50721,53118;51673,51212;52626,50260;51673,47402;50721,45498;50721,44545;56436,42640;57388,42640;56436,41687;56436,33115;56436,29305;49768,26448;45958,28352;43101,24543;42148,24543;42148,25495;43101,27400;43101,29305;41196,28352;39291,28352;39291,29305;40243,35020;40243,42640;38338,46450;35481,46450;35481,46450;36433,120745;37386,119793;36433,119793;36433,120745;34528,120745;34528,120745;36433,120745;35481,128365;35481,128365;35481,128365;35481,128365;35481,128365;36433,241712;36433,241712;36433,241712;36433,241712;36433,241712;35481,219805;35481,219805;37386,219805;35481,219805;35481,219805;46911,164560;47863,161703;45006,161703;42148,158845;42148,156940;42148,156940;42148,155987;41196,152178;39291,155987;39291,157893;38338,158845;38338,161703;40243,163608;43101,164560;45006,164560;46911,164560;38338,232187;36433,233140;37386,234093;38338,232187;38338,232187;38338,208375;38338,208375;37386,208375;38338,208375;38338,208375;38338,133128;38338,133128;38338,133128;38338,133128;38338,133128;39291,213137;40243,212185;41196,211233;39291,211233;39291,213137;39291,213137;42148,173133;40243,171228;39291,172180;41196,174085;42148,173133;40243,228378;40243,228378;40243,228378;43101,222662;41196,220758;41196,222662;41196,223615;40243,227425;41196,223615;43101,222662;41196,139795;41196,139795;41196,139795;41196,139795;41196,139795;40243,196945;40243,196945;42148,196945;42148,195993;40243,196945;42148,92170;42148,92170;42148,94075;42148,92170;42148,92170;41196,122650;41196,124555;43101,123602;45006,122650;47863,120745;46911,119793;44053,122650;42148,121698;41196,122650;42148,209328;42148,209328;42148,209328;42148,209328;43101,231235;43101,231235;42148,231235;43101,231235;43101,231235;43101,202660;45006,200755;43101,198850;42148,200755;43101,202660;43101,191230;43101,191230;44053,193135;45006,192183;43101,191230;44053,41687;43101,34068;46911,26448;49768,27400;52626,30258;50721,34068;48816,35020;45006,37877;48816,38830;49768,39783;48816,40735;46911,41687;44053,41687;45006,98837;44053,96933;43101,97885;45958,102648;46911,102648;45958,101695;45006,98837;44053,111220;45006,110268;44053,109315;44053,111220;44053,111220;44053,134080;44053,134080;43101,134080;44053,134080;44053,134080;45958,212185;45006,211233;44053,213137;45006,214090;45958,212185;44053,174085;44053,174085;44053,173133;44053,174085;44053,174085;45958,49308;45006,50260;43101,48355;44053,47402;45958,49308;45958,234093;45958,234093;44053,234093;45958,234093;45958,234093;44053,115983;44053,115983;45958,116935;44053,115983;44053,115983;44053,229330;44053,229330;44053,229330;44053,229330;44053,229330;45006,68358;45006,62643;45958,62643;48816,68358;50721,71215;51673,72168;50721,72168;45006,68358;48816,60737;48816,60737;44053,60737;45006,56927;45006,56927;48816,60737;58341,153130;55483,153130;52626,153130;52626,151225;54531,150273;52626,147415;52626,150273;52626,151225;47863,154083;45006,155987;45958,160750;49768,158845;51673,157893;56436,157893;58341,153130;48816,130270;45958,127412;45006,128365;48816,130270;48816,130270;45958,80740;46911,79787;47863,80740;48816,83598;47863,83598;45958,80740;47863,238855;47863,238855;45958,238855;47863,238855;47863,238855;46911,188373;46911,188373;46911,188373;46911,188373;46911,188373;46911,193135;46911,193135;47863,193135;46911,193135;46911,193135;46911,175990;47863,176943;48816,175037;47863,174085;46911,175990;47863,147415;47863,147415;47863,149320;47863,147415;47863,147415;46911,207423;46911,207423;48816,207423;46911,207423;46911,207423;47863,224568;47863,224568;47863,225520;47863,224568;47863,224568;48816,183610;50721,184562;51673,183610;49768,181705;47863,181705;48816,183610;49768,200755;49768,200755;49768,199803;48816,199803;49768,200755;56436,235998;55483,234093;54531,234093;49768,235998;48816,235998;48816,236950;51673,237903;56436,235998;50721,191230;50721,191230;50721,191230;50721,191230;50721,191230;50721,102648;50721,102648;52626,100743;51673,99790;50721,102648;50721,214090;52626,215995;52626,215043;50721,214090;50721,214090;50721,179800;50721,179800;50721,179800;50721,179800;50721,179800;51673,169323;51673,169323;51673,169323;51673,169323;51673,169323;51673,222662;53578,224568;54531,223615;51673,222662;51673,222662;57388,111220;55483,111220;52626,113125;52626,114077;53578,115030;56436,113125;57388,111220;56436,175037;58341,173133;55483,170275;52626,172180;52626,173133;56436,175037;51673,97885;52626,98837;54531,95980;53578,94075;51673,97885;52626,126460;54531,124555;54531,123602;52626,126460;52626,126460;52626,120745;52626,120745;54531,119793;53578,118840;52626,120745;54531,196945;53578,196945;52626,197898;54531,196945;54531,196945;54531,69310;52626,69310;54531,69310;54531,69310;54531,47402;54531,47402;54531,49308;55483,49308;54531,47402;57388,74073;54531,76930;54531,77883;59293,75977;57388,74073;55483,213137;54531,212185;53578,213137;55483,213137;55483,213137;54531,230283;54531,230283;54531,230283;54531,230283;54531,230283;55483,19780;57388,19780;58341,18827;56436,18827;55483,19780;56436,139795;56436,139795;56436,139795;56436,139795;56436,139795;56436,164560;56436,164560;56436,162655;55483,162655;56436,164560;55483,89312;55483,89312;55483,89312;55483,89312;55483,89312;56436,44545;56436,44545;55483,44545;56436,44545;56436,44545;56436,23590;56436,23590;56436,23590;56436,23590;56436,23590;57388,243618;57388,243618;57388,243618;57388,243618;57388,243618;56436,47402;58341,48355;59293,47402;57388,46450;56436,47402;57388,204565;57388,204565;57388,204565;57388,204565;57388,204565;61198,37877;57388,36925;57388,37877;60246,42640;61198,41687;61198,37877;62151,177895;60246,178848;60246,179800;57388,177895;57388,180753;60246,179800;61198,178848;62151,177895;57388,69310;57388,69310;59293,69310;58341,68358;57388,69310;58341,211233;58341,211233;58341,211233;58341,211233;58341,211233;58341,167418;58341,167418;60246,167418;59293,166465;58341,167418;62151,52165;62151,52165;59293,54070;59293,55023;62151,52165;65008,30258;65008,30258;63103,31210;63103,33115;60246,33115;61198,35020;64056,39783;65008,40735;65008,39783;63103,33115;65008,32162;65008,30258;61198,198850;61198,198850;61198,198850;61198,198850;61198,198850;62151,140748;62151,140748;62151,140748;62151,140748;62151,140748;121206,85502;120253,59785;109776,22637;95488,16923;77391,33115;71676,55023;70723,83598;70723,109315;70723,120745;80248,153130;88821,165512;105013,165512;108823,159798;118348,128365;120253,100743;121206,85502;130731,66452;130731,66452;129778,65500;130731,66452;130731,66452;129778,54070;129778,54070;129778,54070;129778,54070;129778,54070;132636,75025;132636,75025;131683,75025;132636,75025;132636,75025;133588,38830;133588,38830;133588,37877;133588,38830;133588,38830;133588,60737;133588,60737;133588,60737;133588,60737;133588,60737;135493,69310;135493,69310;135493,69310;135493,69310;135493,69310;135493,43593;135493,43593;135493,43593;135493,43593;135493,43593;136446,94075;136446,94075;135493,95027;136446,94075;136446,94075;137398,56927;139303,57880;139303,57880;137398,56927;137398,55023;137398,54070;137398,55023;137398,56927;143113,54070;142161,51212;140256,48355;139303,47402;139303,47402;140256,51212;143113,54070;141208,64548;140256,62643;139303,61690;138351,64548;141208,64548;141208,64548;141208,39783;141208,39783;143113,39783;141208,39783;141208,39783;149781,65500;149781,64548;147876,62643;145971,60737;145018,58833;143113,61690;144066,64548;145971,65500;148828,66452;149781,65500;144066,77883;144066,77883;143113,76930;144066,77883;144066,77883;145018,69310;144066,69310;144066,70262;145018,69310;145018,69310;145018,107410;145018,107410;145018,107410;145018,107410;145018,107410;146923,45498;147876,46450;148828,45498;146923,45498;146923,45498;147876,83598;147876,83598;147876,83598;147876,83598;147876,83598;147876,50260;147876,50260;147876,50260;147876,50260;147876,50260;151686,108362;151686,108362;149781,107410;149781,108362;151686,108362;151686,55975;151686,55975;149781,55975;151686,55975;151686,55975;153591,74073;151686,75025;151686,75977;153591,74073;153591,7407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602414990" o:spid="_x0000_s1029" style="position:absolute;left:3335;top:704;width:1713;height:2601;visibility:visible;mso-wrap-style:square;v-text-anchor:middle" coordsize="171343,2601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" path="m169783,106458v-1905,11429,-2857,21907,-5715,32385c157401,159798,142161,174085,121206,182658v-2858,952,-6668,1904,-9525,952c109776,183610,106918,183610,105013,183610v-12382,952,-20002,-5715,-26670,-15240c76438,165512,75486,162655,74533,158845v,-952,,-1905,-952,-1905c72628,156940,72628,158845,72628,158845v,4763,,10478,,15240c72628,181705,72628,189325,72628,196945v-952,10478,,20955,-952,32385c71676,239808,78343,246475,87868,247428v2858,,5715,952,8573,952c99298,248380,102156,250285,102156,252190v,1905,-2858,3810,-5715,4763c93583,256953,90726,257905,86916,257905v-9525,,-18098,953,-27623,c57388,257905,54531,257905,52626,258858v-953,,-953,952,-953,c47863,256953,43101,257905,39291,257905v-1905,,-4763,,-6668,c27861,258858,23098,258858,18336,258858v-3810,,-6668,,-10478,952c4048,260762,3096,259810,2143,256953v-952,-2858,953,-5716,3810,-5716c9763,251237,12621,249333,15478,248380v5715,-2857,7620,-7620,8573,-13335c25956,218853,25003,201708,25003,185515v,-6667,,-13335,-952,-20003l24051,164560v952,-18098,,-37148,,-55245c24051,101695,25003,94075,25003,85502v,-3809,,-7619,-952,-11429c24051,72168,23098,71215,24051,70262v952,-1904,952,-2857,,-4762c23098,60737,23098,55975,24051,52165v952,-2857,-953,-5715,-953,-8572c23098,38830,23098,35020,23098,30258v,-5715,-2857,-9525,-7620,-11431c12621,17875,8811,16923,5953,16923v-4762,,-6667,-1905,-5715,-3811c238,11208,2143,9302,6906,9302v4762,,8572,,13335,c32623,9302,44053,7398,55483,4540,58341,3587,61198,2635,64056,730v4762,-1905,6667,,6667,4763l71676,18827v,953,,1906,952,1906c73581,20733,73581,20733,74533,19780r1905,-1905c82153,10255,88821,6445,97393,4540v14288,-4763,27623,-3810,40005,5715c150733,20733,160258,33115,165973,49308v5715,20002,6668,38100,3810,57150xm32623,84550v,,,,,l32623,84550v-952,,-952,,,c32623,85502,32623,85502,32623,84550xm33576,34068v,-953,,-953,,c32623,33115,32623,33115,33576,34068r,c33576,34068,33576,34068,33576,34068xm37386,75977v1905,1906,2857,3810,952,5716c36433,84550,36433,85502,39291,86455v-953,-2857,952,-3810,2857,-5715c42148,79787,43101,80740,44053,80740v953,953,953,1905,,1905c43101,83598,42148,85502,40243,85502r,c40243,85502,39291,86455,39291,86455v-953,1905,,2857,952,3810c41196,91218,42148,89312,42148,88360r6668,-3810l54531,82645v-953,-952,-2858,-2858,-3810,-3810c49768,77883,48816,77883,47863,76930,42148,74073,42148,74073,37386,75977v,-952,-953,-1904,-1905,-952c35481,75025,34528,75977,35481,75977v,,952,,1905,xm34528,66452v,,953,953,,c35481,66452,36433,66452,36433,66452v,-952,,-952,-952,-952c35481,64548,35481,65500,34528,66452xm36433,46450v,,953,,1905,c39291,46450,39291,45498,40243,44545v953,1905,,2857,-952,3810c38338,49308,37386,49308,38338,50260v953,952,1905,,1905,c40243,49308,41196,49308,42148,50260v953,2858,2858,1905,4763,1905c48816,52165,49768,52165,48816,54070r,2857c47863,56927,46911,55975,45958,56927r,l45958,56927v-952,,-2857,,-4762,c39291,55975,37386,56927,37386,58833v,952,-1905,1904,-953,1904c37386,61690,37386,59785,38338,59785v953,-952,1905,-952,2858,c42148,59785,44053,60737,45006,61690r,1905c44053,63595,43101,64548,42148,65500v-1905,-952,-3810,-1905,-2857,952c39291,68358,38338,69310,36433,70262v-952,,-952,953,-952,953c35481,72168,36433,72168,37386,72168v1905,,2857,,2857,-1906c40243,68358,41196,66452,42148,65500v953,952,953,1905,953,2858c41196,72168,44053,73120,45958,75025v953,,1905,,2858,952c53578,76930,53578,76930,52626,72168v,-1906,-953,-2858,952,-2858c53578,66452,52626,63595,49768,61690r,c49768,60737,49768,58833,49768,57880r,c50721,58833,51673,58833,51673,59785v953,2858,2858,1905,4763,1905c57388,60737,59293,59785,58341,58833v-953,-953,-2858,-2858,-4763,-953l50721,58833v952,-1906,1905,-2858,952,-5715c50721,51212,49768,50260,52626,51212v952,,952,,952,-952c53578,49308,51673,48355,52626,47402v1905,-1904,2857,-2857,-953,-1904c50721,45498,51673,44545,51673,44545v1905,-1905,3810,-1905,5715,-1905c57388,42640,58341,42640,58341,42640v,-953,,-953,-953,-953c53578,37877,53578,36925,57388,33115v1905,-1905,953,-3810,,-3810c54531,29305,53578,26448,50721,26448v-1905,,-2858,952,-3810,1904c45006,27400,45958,25495,44053,24543v,,-952,,-952,c42148,24543,43101,25495,43101,25495v,953,952,1905,952,1905c44053,28352,44053,28352,44053,29305v-952,953,-952,,-1905,-953c42148,28352,41196,27400,40243,28352v,,,953,,953c40243,31210,42148,33115,41196,35020v-2858,2857,-1905,4763,,7620c43101,44545,41196,45498,39291,46450v-953,-2857,-1905,-952,-2858,c36433,45498,35481,45498,36433,46450xm37386,121698r952,-953c38338,120745,38338,119793,37386,120745v,-952,,,,953c37386,121698,36433,121698,35481,121698r,c36433,121698,36433,121698,37386,121698xm36433,129318v,,,,,c37386,128365,37386,128365,36433,129318r,c36433,128365,36433,128365,36433,129318xm37386,241712v,,-953,,,c36433,241712,36433,241712,37386,241712r,c37386,242665,37386,241712,37386,241712xm36433,220758r,c38338,221710,38338,221710,38338,220758v,-953,-952,-953,-1905,c36433,219805,36433,219805,36433,220758xm47863,165512v,-952,1905,-1904,953,-2857c47863,161703,46911,161703,45958,162655v-2857,1905,-3810,,-2857,-2857l43101,157893r,l43101,156940v952,-1905,,-3810,-953,-3810c40243,153130,40243,155987,40243,156940v,953,,953,,1905c40243,158845,40243,159798,39291,159798v-3810,,-2858,1905,,2857c40243,162655,41196,163608,41196,164560v,1905,952,2858,2857,952c45006,164560,45006,164560,45958,165512v953,953,953,953,1905,xm38338,232187v-952,,-952,,-1905,953c36433,234093,36433,234093,37386,234093v952,,952,,952,-1906c39291,232187,38338,232187,38338,232187xm39291,209328v-953,-953,-953,-953,,c38338,209328,38338,209328,38338,209328v-952,,,,953,c38338,209328,38338,209328,39291,209328xm38338,134080v953,,953,,,c39291,133128,39291,133128,38338,134080r,c38338,133128,38338,133128,38338,134080xm40243,213137v953,,953,,953,-952l42148,211233r-1905,c39291,211233,39291,212185,40243,213137v-952,,-952,,,xm42148,174085v,-952,-952,-1905,-1905,-1905c39291,171228,39291,172180,39291,173133v,952,952,1904,1905,1904c42148,174085,42148,174085,42148,174085xm40243,228378v,,-952,,,c40243,229330,40243,229330,40243,228378xm44053,222662v,-952,-952,-1904,-1905,-1904c41196,220758,42148,222662,42148,222662r,953c41196,224568,41196,226473,41196,227425v3810,,952,-2857,952,-3810c42148,224568,44053,225520,44053,222662xm41196,139795r,c41196,139795,41196,139795,41196,139795r,c42148,140748,42148,139795,41196,139795xm41196,196945v,953,,953,,c42148,197898,43101,196945,43101,196945v,,,-952,,-952c41196,196945,41196,196945,41196,196945xm42148,92170v,953,-952,953,,c41196,94075,41196,94075,42148,94075v953,,953,,,-1905c43101,93123,43101,92170,42148,92170xm42148,122650v,952,,1905,,1905c43101,125508,44053,124555,44053,123602v953,,953,-952,1905,-952c46911,121698,48816,122650,48816,120745v,,,-952,-953,-952c45958,119793,45958,121698,45006,122650v-953,,-1905,,-1905,-952c42148,120745,42148,121698,42148,122650xm42148,210280r,c41196,210280,42148,210280,42148,210280v,,,,,xm43101,231235v,,,,,c42148,231235,42148,231235,42148,231235v,952,,952,953,c43101,232187,43101,232187,43101,231235xm43101,203612v952,,952,-952,1905,-1904c45006,200755,45006,199803,43101,199803v-953,,-953,952,-953,1905c42148,202660,42148,202660,43101,203612xm43101,192183v-953,,-953,,,c42148,194087,43101,194087,44053,194087v953,,953,,953,-952c44053,192183,44053,192183,43101,192183xm45006,41687v-1905,-1904,-2858,-6667,-953,-7619c46911,32162,48816,30258,47863,26448v953,,1905,,2858,952c51673,28352,53578,28352,53578,30258v,1904,,2857,-1905,3810c50721,34068,50721,35020,49768,35020v-952,953,-3810,,-3810,2857c45958,38830,48816,37877,49768,38830v953,,953,,953,953c50721,39783,49768,40735,49768,40735v-952,,-952,952,-1905,952c47863,42640,46911,44545,45006,41687xm45958,98837v953,-952,,-952,-952,-1904c44053,96933,44053,96933,44053,97885v-952,1905,953,4763,2858,4763c47863,102648,47863,102648,47863,102648v953,-953,,-953,-952,-953c44053,101695,45006,99790,45958,98837xm44053,111220v953,,953,-952,953,-952c45006,110268,45006,109315,44053,109315v-952,,-952,,,1905c44053,110268,44053,111220,44053,111220xm45006,134080v,,,,,l44053,134080v,,,953,953,c45006,135033,45006,135033,45006,134080xm45958,213137v,-952,-952,-952,-952,-952c44053,212185,44053,213137,44053,214090v,953,953,953,953,953c45958,215043,45958,214090,45958,213137xm44053,174085v953,,953,,,c44053,173133,44053,173133,44053,173133v,,,,,952c44053,174085,44053,174085,44053,174085xm46911,49308v,952,,952,-953,952c44053,50260,44053,49308,44053,48355v,,,-953,953,-953c45958,48355,46911,48355,46911,49308xm45958,235045v,-952,,-952,,c45006,234093,44053,234093,44053,235045v,,,,1905,c45958,235045,45958,235045,45958,235045xm44053,116935v,,953,952,,c45006,117887,45006,117887,45958,117887v,-952,,-1904,-1905,-952c45006,115983,44053,115983,44053,116935xm45006,229330r,c45006,230283,45006,230283,45006,229330r,c45006,229330,45006,229330,45006,229330xm45006,69310v,-1905,,-3810,,-5715l45958,63595v3810,1905,4763,1905,2858,5715c47863,71215,49768,71215,50721,72168v952,,952,952,952,952c51673,73120,50721,73120,50721,73120v-4763,,-5715,-952,-5715,-3810xm49768,61690v,,,,,c48816,62643,46911,62643,45006,61690r952,-3810c45958,57880,45958,57880,45958,57880v1905,,1905,2857,3810,3810xm58341,153130v,-1905,-1905,,-2858,l52626,153130v,-952,,-1905,,-1905c53578,152178,54531,152178,54531,150273v,-953,,-2858,-1905,-2858c51673,147415,51673,149320,52626,150273v,,,952,,952c50721,151225,48816,152178,47863,154083v-1905,-953,-2857,,-2857,1904c45006,157893,44053,159798,45958,160750v1905,953,2858,-1905,3810,-1905c50721,158845,51673,156940,51673,157893v1905,3810,2858,,4763,c60246,156940,58341,154083,58341,153130xm49768,130270v,-1905,-952,-2858,-2857,-2858c45958,127412,45958,127412,45958,128365r3810,1905c48816,131223,49768,130270,49768,130270xm45958,80740v,,,-953,953,-953c46911,79787,46911,80740,47863,80740v,953,953,1905,953,2858l47863,83598v-1905,-953,-1905,-1905,-1905,-2858xm47863,238855v,,,-952,,c45958,237903,45958,237903,45958,238855v,953,953,953,1905,c47863,239808,47863,239808,47863,238855xm46911,188373r,l46911,188373v,952,,952,,c46911,189325,46911,188373,46911,188373xm46911,194087v,,952,,,c47863,195040,47863,194087,47863,194087v,-952,,-952,-952,c46911,193135,46911,193135,46911,194087xm46911,175990v,953,952,953,952,953c48816,176943,48816,175990,48816,175037v,-952,,-952,-953,-952c47863,175037,47863,175037,46911,175990xm48816,147415v-953,,-953,953,,c47863,148368,47863,149320,48816,149320v,,,,,-1905c48816,148368,48816,147415,48816,147415xm47863,208375v,,,,,l49768,208375v-952,-952,-952,-952,-1905,c47863,207423,46911,207423,47863,208375xm48816,224568v,,-953,,,c47863,225520,48816,225520,48816,225520v,,,,,-952c49768,224568,48816,224568,48816,224568xm48816,183610v952,,952,952,1905,952c51673,184562,51673,184562,51673,183610v,-952,-952,-1905,-1905,-1905c48816,181705,47863,179800,47863,181705v,,,1905,953,1905xm49768,201708v,,,-953,,c50721,200755,50721,200755,49768,200755v,-952,,-952,,953c48816,200755,48816,200755,49768,201708xm57388,235998v,-1905,,-1905,-952,-1905c56436,234093,55483,234093,55483,234093v-952,2857,-2857,2857,-4762,1905c50721,235998,49768,235998,49768,235998v,,,952,,952c50721,237903,50721,238855,52626,237903v1905,,4762,,4762,-1905xm50721,191230v,953,,953,,l50721,191230r,c50721,191230,50721,191230,50721,191230xm50721,103600v,,952,,,c52626,103600,52626,102648,52626,101695v,,,,-953,-952c51673,101695,50721,101695,50721,103600xm51673,215043v,952,953,952,1905,1905c54531,216948,53578,216948,53578,215995v-952,-952,-952,-1905,-1905,-952c51673,213137,50721,214090,51673,215043xm51673,179800v,,,,,c52626,179800,52626,179800,51673,179800r,l51673,179800xm51673,170275v953,-952,953,-952,,l51673,170275v953,-952,,-952,,l51673,170275xm51673,222662v,953,953,1906,1905,1906c53578,224568,54531,224568,54531,223615v,-953,-953,-953,-2858,-953c51673,221710,51673,222662,51673,222662xm57388,111220v,-952,-952,-952,-1905,c54531,112173,53578,112173,52626,113125v,,,,,952c52626,115030,52626,114077,53578,115030r2858,-1905c56436,112173,57388,113125,57388,111220xm56436,175037v952,,1905,,1905,-1904c57388,172180,56436,171228,55483,170275v-952,,-1905,953,-2857,1905c51673,172180,52626,173133,52626,173133v952,1904,2857,1904,3810,1904xm52626,97885v,,952,952,952,952c55483,98837,55483,96933,55483,95980v,-953,,-2857,-952,-1905c52626,94075,54531,96933,52626,97885xm52626,126460r1905,-1905l54531,123602v-953,953,-953,1906,-1905,2858c52626,126460,52626,126460,52626,126460xm52626,121698v,,952,,,c54531,121698,54531,120745,54531,120745v,-952,,-952,-953,-952c53578,119793,52626,119793,52626,121698xm54531,196945v,-952,-953,-952,-953,c52626,196945,52626,196945,52626,197898v952,,952,,1905,-953c54531,197898,54531,197898,54531,196945xm55483,69310v-952,-952,-952,-952,-1905,c53578,69310,54531,71215,55483,69310v,952,,,,xm54531,48355v,,-953,,,c53578,49308,54531,50260,54531,50260v,,952,,952,c55483,48355,55483,48355,54531,48355xm57388,74073v-1905,,-2857,952,-2857,2857c54531,76930,54531,77883,54531,77883v1905,,2857,-953,4762,-1906c59293,75025,58341,74073,57388,74073xm56436,213137v,-952,,-952,-953,-952c54531,212185,54531,212185,54531,213137v,,952,953,1905,c56436,214090,56436,214090,56436,213137xm55483,230283v,952,,952,,l55483,230283v,952,,952,,c55483,231235,55483,231235,55483,230283xm55483,20733v,952,953,952,1905,c57388,20733,58341,20733,58341,19780v,-953,-953,-953,-1905,c56436,19780,55483,19780,55483,20733xm56436,139795v,,,,,c55483,139795,55483,139795,56436,139795v-953,953,,953,,c57388,140748,57388,140748,56436,139795xm56436,164560v952,,952,,,c57388,163608,57388,162655,56436,162655v-953,,-953,,-953,c55483,164560,55483,164560,56436,164560xm56436,89312r,c56436,89312,56436,89312,56436,89312v,,,-952,,c56436,88360,55483,89312,56436,89312xm57388,44545v,,,,,c56436,43593,56436,44545,56436,44545v,,,,952,c56436,44545,57388,44545,57388,44545xm56436,23590r,c57388,24543,57388,23590,56436,23590r,c56436,23590,56436,23590,56436,23590xm57388,243618r,c57388,243618,57388,244570,57388,243618r,c58341,244570,58341,244570,57388,243618xm57388,47402v,953,953,953,1905,953c60246,48355,61198,48355,60246,47402v,-952,-953,-952,-1905,-952c57388,46450,57388,46450,57388,47402xm57388,204565r,c58341,205518,58341,204565,57388,204565v953,,953,,,c57388,204565,57388,204565,57388,204565xm62151,37877v-953,-952,-1905,-1904,-3810,-952l58341,37877v952,1906,3810,1906,2857,4763c62151,42640,62151,42640,62151,41687v952,-1904,952,-2857,,-3810xm63103,177895v-952,-952,-952,,-1905,953l61198,179800v-952,-952,-952,-2857,-2857,-1905c57388,178848,58341,179800,58341,180753v952,952,1905,,2857,-953c61198,179800,62151,179800,62151,178848v952,,952,,952,-953xm58341,70262v,,,953,,c59293,71215,60246,70262,60246,70262v,-952,,-952,-953,-952c58341,68358,58341,69310,58341,70262xm59293,211233r,l59293,211233v-952,,-952,,,c58341,212185,59293,212185,59293,211233xm58341,167418v,952,952,952,,c60246,168370,60246,167418,60246,167418v,-953,,-953,-953,-953c59293,166465,59293,166465,58341,167418xm63103,52165v,,-952,,,c62151,52165,61198,52165,60246,54070v,,,953,,953c62151,54070,62151,53118,63103,52165xm65961,31210v,-952,-953,-952,,c64056,30258,64056,31210,64056,32162v,953,,953,,1906c63103,34068,62151,33115,61198,34068v-952,952,,1905,953,1905c64056,36925,65008,38830,65008,40735v,,,952,953,952c65961,41687,65961,40735,65961,40735v,-2858,-953,-4762,-1905,-6667l65961,33115v-953,-953,,-953,,-1905xm62151,199803v,-953,-953,-953,,c61198,198850,61198,198850,62151,199803v-953,,-953,,,c62151,199803,62151,199803,62151,199803xm62151,140748v,,,,,c62151,141700,62151,141700,62151,140748v952,952,952,952,,c63103,140748,63103,140748,62151,140748xm122158,86455v-952,-8572,-952,-17145,-952,-25718c121206,47402,117396,35020,110728,23590v-2857,-5715,-9525,-7620,-14287,-5715c88821,20733,82153,26448,78343,34068v-3810,6667,-4762,14287,-5715,21907c71676,64548,72628,72168,71676,84550v,6668,,16193,,25718c71676,114077,70723,117887,71676,121698v1905,11430,4762,21907,9525,32385c83106,158845,85963,162655,89773,166465v4763,5715,11430,5715,16193,c107871,164560,108823,162655,109776,160750v5715,-9525,8572,-20002,9525,-31432c120253,119793,119301,111220,121206,101695v952,-4762,1905,-10477,952,-15240xm131683,67405v,-953,,-953,,c130731,66452,130731,66452,130731,66452v-953,953,,953,952,953c130731,67405,131683,67405,131683,67405xm130731,54070v,953,,953,,l130731,54070v952,,,,,c130731,54070,130731,54070,130731,54070xm133588,75025r,c132636,74073,131683,75025,132636,75025v-953,,,952,952,c133588,75977,133588,75977,133588,75025xm133588,38830v,,953,,,c134541,37877,134541,37877,133588,37877v,,,,,953c133588,37877,133588,38830,133588,38830xm134541,60737v,,,,,c134541,59785,134541,59785,134541,60737r,c133588,60737,133588,60737,134541,60737xm135493,69310v,,-952,,,c134541,69310,134541,69310,135493,69310r,c135493,70262,135493,69310,135493,69310xm135493,44545v,-952,,-952,,c134541,43593,134541,43593,135493,44545v-952,,-952,,,l135493,44545xm137398,95027v,-952,-952,-952,,l136446,95980v,-953,,,952,-953c136446,95027,137398,95027,137398,95027xm138351,56927v952,,952,953,1905,953c140256,57880,141208,57880,140256,57880v-953,-953,-1905,-953,-1905,-953l138351,55023v,,,-953,,-953c138351,54070,138351,55023,138351,55023v-953,952,,952,,1904xm143113,55023v1905,-953,-952,-1905,-952,-2858c141208,51212,141208,50260,140256,49308v,,-953,-953,-953,-953l139303,48355v-952,953,-952,2857,953,3810c141208,53118,142161,55975,143113,55023xm142161,64548v,-953,,-1905,-953,-1905c141208,61690,141208,60737,140256,61690v-953,953,-953,1905,-953,2858c139303,64548,140256,64548,142161,64548v,952,,952,,xm141208,40735v,,953,,,c143113,41687,143113,40735,143113,40735v,-952,-952,-952,-1905,c141208,39783,141208,39783,141208,40735xm149781,65500v952,,,-952,,-952c149781,63595,148828,63595,147876,62643v-953,,-1905,-953,-1905,-1906c145971,59785,147876,58833,145018,58833v-1905,,-2857,952,-1905,2857c143113,62643,144066,63595,144066,64548v,1904,,2857,1905,952c146923,64548,147876,65500,148828,66452v,-952,953,,953,-952xm145018,78835v,,,-952,,c145018,77883,144066,77883,144066,77883v-953,,-953,,952,952c144066,78835,144066,78835,145018,78835xm145018,70262r-952,c144066,70262,144066,71215,144066,71215v952,-953,952,-953,952,-953c145971,70262,145971,70262,145018,70262xm145018,108362r,c144066,107410,144066,108362,145018,108362r,l145018,108362xm146923,46450v,952,953,952,953,952c147876,47402,148828,46450,148828,46450v,-952,-952,-952,-1905,c146923,45498,146923,45498,146923,46450xm147876,84550v,-952,,-952,,l147876,84550v,,,,,l147876,84550xm148828,50260v,,,952,,952c148828,51212,148828,51212,148828,50260v953,,953,,,c148828,50260,148828,50260,148828,50260xm151686,109315v,-953,,-953,,l149781,108362v,953,,953,,953l151686,109315xm151686,56927v,-952,,-952,,c150733,55975,149781,55975,149781,56927r1905,c151686,57880,151686,56927,151686,56927xm154543,74073v-952,,-952,952,-1905,952c152638,75025,152638,75977,152638,75977v953,,1905,,1905,-1904c154543,74073,154543,74073,154543,74073xe" filled="f" stroked="f">
                  <v:stroke joinstyle="miter"/>
                  <v:path arrowok="t" o:connecttype="custom" o:connectlocs="169783,106458;164068,138843;121206,182658;111681,183610;105013,183610;78343,168370;74533,158845;73581,156940;72628,158845;72628,174085;72628,196945;71676,229330;87868,247428;96441,248380;102156,252190;96441,256953;86916,257905;59293,257905;52626,258858;51673,258858;39291,257905;32623,257905;18336,258858;7858,259810;2143,256953;5953,251237;15478,248380;24051,235045;25003,185515;24051,165512;24051,164560;24051,109315;25003,85502;24051,74073;24051,70262;24051,65500;24051,52165;23098,43593;23098,30258;15478,18827;5953,16923;238,13112;6906,9302;20241,9302;55483,4540;64056,730;70723,5493;71676,18827;72628,20733;74533,19780;76438,17875;97393,4540;137398,10255;165973,49308;169783,106458;32623,84550;32623,84550;32623,84550;32623,84550;32623,84550;33576,34068;33576,34068;33576,34068;33576,34068;33576,34068;37386,75977;38338,81693;39291,86455;42148,80740;44053,80740;44053,82645;40243,85502;40243,85502;39291,86455;40243,90265;42148,88360;48816,84550;54531,82645;50721,78835;47863,76930;37386,75977;35481,75025;35481,75977;37386,75977;34528,66452;34528,66452;36433,66452;35481,65500;34528,66452;36433,46450;38338,46450;40243,44545;39291,48355;38338,50260;40243,50260;42148,50260;46911,52165;48816,54070;48816,56927;45958,56927;45958,56927;45958,56927;41196,56927;37386,58833;36433,60737;38338,59785;41196,59785;45006,61690;45006,63595;42148,65500;39291,66452;36433,70262;35481,71215;37386,72168;40243,70262;42148,65500;43101,68358;45958,75025;48816,75977;52626,72168;53578,69310;49768,61690;49768,61690;49768,57880;49768,57880;51673,59785;56436,61690;58341,58833;53578,57880;50721,58833;51673,53118;52626,51212;53578,50260;52626,47402;51673,45498;51673,44545;57388,42640;58341,42640;57388,41687;57388,33115;57388,29305;50721,26448;46911,28352;44053,24543;43101,24543;43101,25495;44053,27400;44053,29305;42148,28352;40243,28352;40243,29305;41196,35020;41196,42640;39291,46450;36433,46450;36433,46450;37386,121698;38338,120745;37386,120745;37386,121698;35481,121698;35481,121698;37386,121698;36433,129318;36433,129318;36433,129318;36433,129318;36433,129318;37386,241712;37386,241712;37386,241712;37386,241712;37386,241712;36433,220758;36433,220758;38338,220758;36433,220758;36433,220758;47863,165512;48816,162655;45958,162655;43101,159798;43101,157893;43101,157893;43101,156940;42148,153130;40243,156940;40243,158845;39291,159798;39291,162655;41196,164560;44053,165512;45958,165512;47863,165512;38338,232187;36433,233140;37386,234093;38338,232187;38338,232187;39291,209328;39291,209328;38338,209328;39291,209328;39291,209328;38338,134080;38338,134080;38338,134080;38338,134080;38338,134080;40243,213137;41196,212185;42148,211233;40243,211233;40243,213137;40243,213137;42148,174085;40243,172180;39291,173133;41196,175037;42148,174085;40243,228378;40243,228378;40243,228378;44053,222662;42148,220758;42148,222662;42148,223615;41196,227425;42148,223615;44053,222662;41196,139795;41196,139795;41196,139795;41196,139795;41196,139795;41196,196945;41196,196945;43101,196945;43101,195993;41196,196945;42148,92170;42148,92170;42148,94075;42148,92170;42148,92170;42148,122650;42148,124555;44053,123602;45958,122650;48816,120745;47863,119793;45006,122650;43101,121698;42148,122650;42148,210280;42148,210280;42148,210280;42148,210280;43101,231235;43101,231235;42148,231235;43101,231235;43101,231235;43101,203612;45006,201708;43101,199803;42148,201708;43101,203612;43101,192183;43101,192183;44053,194087;45006,193135;43101,192183;45006,41687;44053,34068;47863,26448;50721,27400;53578,30258;51673,34068;49768,35020;45958,37877;49768,38830;50721,39783;49768,40735;47863,41687;45006,41687;45958,98837;45006,96933;44053,97885;46911,102648;47863,102648;46911,101695;45958,98837;44053,111220;45006,110268;44053,109315;44053,111220;44053,111220;45006,134080;45006,134080;44053,134080;45006,134080;45006,134080;45958,213137;45006,212185;44053,214090;45006,215043;45958,213137;44053,174085;44053,174085;44053,173133;44053,174085;44053,174085;46911,49308;45958,50260;44053,48355;45006,47402;46911,49308;45958,235045;45958,235045;44053,235045;45958,235045;45958,235045;44053,116935;44053,116935;45958,117887;44053,116935;44053,116935;45006,229330;45006,229330;45006,229330;45006,229330;45006,229330;45006,69310;45006,63595;45958,63595;48816,69310;50721,72168;51673,73120;50721,73120;45006,69310;49768,61690;49768,61690;45006,61690;45958,57880;45958,57880;49768,61690;58341,153130;55483,153130;52626,153130;52626,151225;54531,150273;52626,147415;52626,150273;52626,151225;47863,154083;45006,155987;45958,160750;49768,158845;51673,157893;56436,157893;58341,153130;49768,130270;46911,127412;45958,128365;49768,130270;49768,130270;45958,80740;46911,79787;47863,80740;48816,83598;47863,83598;45958,80740;47863,238855;47863,238855;45958,238855;47863,238855;47863,238855;46911,188373;46911,188373;46911,188373;46911,188373;46911,188373;46911,194087;46911,194087;47863,194087;46911,194087;46911,194087;46911,175990;47863,176943;48816,175037;47863,174085;46911,175990;48816,147415;48816,147415;48816,149320;48816,147415;48816,147415;47863,208375;47863,208375;49768,208375;47863,208375;47863,208375;48816,224568;48816,224568;48816,225520;48816,224568;48816,224568;48816,183610;50721,184562;51673,183610;49768,181705;47863,181705;48816,183610;49768,201708;49768,201708;49768,200755;49768,201708;49768,201708;57388,235998;56436,234093;55483,234093;50721,235998;49768,235998;49768,236950;52626,237903;57388,235998;50721,191230;50721,191230;50721,191230;50721,191230;50721,191230;50721,103600;50721,103600;52626,101695;51673,100743;50721,103600;51673,215043;53578,216948;53578,215995;51673,215043;51673,215043;51673,179800;51673,179800;51673,179800;51673,179800;51673,179800;51673,170275;51673,170275;51673,170275;51673,170275;51673,170275;51673,222662;53578,224568;54531,223615;51673,222662;51673,222662;57388,111220;55483,111220;52626,113125;52626,114077;53578,115030;56436,113125;57388,111220;56436,175037;58341,173133;55483,170275;52626,172180;52626,173133;56436,175037;52626,97885;53578,98837;55483,95980;54531,94075;52626,97885;52626,126460;54531,124555;54531,123602;52626,126460;52626,126460;52626,121698;52626,121698;54531,120745;53578,119793;52626,121698;54531,196945;53578,196945;52626,197898;54531,196945;54531,196945;55483,69310;53578,69310;55483,69310;55483,69310;54531,48355;54531,48355;54531,50260;55483,50260;54531,48355;57388,74073;54531,76930;54531,77883;59293,75977;57388,74073;56436,213137;55483,212185;54531,213137;56436,213137;56436,213137;55483,230283;55483,230283;55483,230283;55483,230283;55483,230283;55483,20733;57388,20733;58341,19780;56436,19780;55483,20733;56436,139795;56436,139795;56436,139795;56436,139795;56436,139795;56436,164560;56436,164560;56436,162655;55483,162655;56436,164560;56436,89312;56436,89312;56436,89312;56436,89312;56436,89312;57388,44545;57388,44545;56436,44545;57388,44545;57388,44545;56436,23590;56436,23590;56436,23590;56436,23590;56436,23590;57388,243618;57388,243618;57388,243618;57388,243618;57388,243618;57388,47402;59293,48355;60246,47402;58341,46450;57388,47402;57388,204565;57388,204565;57388,204565;57388,204565;57388,204565;62151,37877;58341,36925;58341,37877;61198,42640;62151,41687;62151,37877;63103,177895;61198,178848;61198,179800;58341,177895;58341,180753;61198,179800;62151,178848;63103,177895;58341,70262;58341,70262;60246,70262;59293,69310;58341,70262;59293,211233;59293,211233;59293,211233;59293,211233;59293,211233;58341,167418;58341,167418;60246,167418;59293,166465;58341,167418;63103,52165;63103,52165;60246,54070;60246,55023;63103,52165;65961,31210;65961,31210;64056,32162;64056,34068;61198,34068;62151,35973;65008,40735;65961,41687;65961,40735;64056,34068;65961,33115;65961,31210;62151,199803;62151,199803;62151,199803;62151,199803;62151,199803;62151,140748;62151,140748;62151,140748;62151,140748;62151,140748;122158,86455;121206,60737;110728,23590;96441,17875;78343,34068;72628,55975;71676,84550;71676,110268;71676,121698;81201,154083;89773,166465;105966,166465;109776,160750;119301,129318;121206,101695;122158,86455;131683,67405;131683,67405;130731,66452;131683,67405;131683,67405;130731,54070;130731,54070;130731,54070;130731,54070;130731,54070;133588,75025;133588,75025;132636,75025;133588,75025;133588,75025;133588,38830;133588,38830;133588,37877;133588,38830;133588,38830;134541,60737;134541,60737;134541,60737;134541,60737;134541,60737;135493,69310;135493,69310;135493,69310;135493,69310;135493,69310;135493,44545;135493,44545;135493,44545;135493,44545;135493,44545;137398,95027;137398,95027;136446,95980;137398,95027;137398,95027;138351,56927;140256,57880;140256,57880;138351,56927;138351,55023;138351,54070;138351,55023;138351,56927;143113,55023;142161,52165;140256,49308;139303,48355;139303,48355;140256,52165;143113,55023;142161,64548;141208,62643;140256,61690;139303,64548;142161,64548;142161,64548;141208,40735;141208,40735;143113,40735;141208,40735;141208,40735;149781,65500;149781,64548;147876,62643;145971,60737;145018,58833;143113,61690;144066,64548;145971,65500;148828,66452;149781,65500;145018,78835;145018,78835;144066,77883;145018,78835;145018,78835;145018,70262;144066,70262;144066,71215;145018,70262;145018,70262;145018,108362;145018,108362;145018,108362;145018,108362;145018,108362;146923,46450;147876,47402;148828,46450;146923,46450;146923,46450;147876,84550;147876,84550;147876,84550;147876,84550;147876,84550;148828,50260;148828,51212;148828,50260;148828,50260;148828,50260;151686,109315;151686,109315;149781,108362;149781,109315;151686,109315;151686,56927;151686,56927;149781,56927;151686,56927;151686,56927;154543,74073;152638,75025;152638,75977;154543,74073;154543,7407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891929509" o:spid="_x0000_s1030" style="position:absolute;left:5248;top:730;width:1532;height:1829;visibility:visible;mso-wrap-style:square;v-text-anchor:middle" coordsize="153205,18287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" path="m152795,98107v,7620,,17145,-3810,27623c147080,132397,145175,140017,141364,145732v-7619,14288,-19050,24765,-34289,31433c99455,180022,90882,181927,82310,182880v-5715,,-10478,,-15240,-1905c66117,180975,64212,180022,63260,180022,51830,179070,42305,174307,32780,167640,19445,159067,10872,146685,6110,131445,3252,121920,2300,112395,395,102870v-953,-4763,,-9525,952,-15240c3252,72390,6110,58102,12777,43815,19445,30480,28970,19050,41352,10477,50877,4763,60402,,71832,952,74689,952,78500,,81357,v25718,952,45720,13335,58103,36195c149937,54292,154700,74295,152795,98107xm8967,78105v,,,952,,l14682,77152v,,,,953,-952c14682,75247,13730,74295,12777,74295v-952,1905,-2857,2857,-3810,3810c8967,77152,8015,78105,8967,78105xm10872,97155v,,,,,c8967,97155,8967,97155,8015,98107v,953,,953,952,953c9920,99060,10872,98107,10872,97155xm46114,59055r,c46114,58102,45162,58102,45162,56197v,-2857,-3810,-4762,-4762,-3809c35637,53340,38495,49530,36590,49530v,,,-953,952,-953c38495,47625,38495,47625,39447,48577v953,1905,2858,1905,3810,2858c43257,51435,44210,51435,44210,51435v,,,-953,,-953c43257,48577,42305,45720,40400,45720v-2858,,-3810,-1905,-4763,-3810c36590,40005,37542,40957,38495,41910v1905,1905,2857,1905,2857,-953c41352,40957,42305,40005,42305,39052v,,,953,,953c42305,40957,42305,40957,43257,40957v,,953,,953,-952c44210,39052,43257,39052,43257,39052v,,-952,,-952,c42305,38100,43257,37147,44210,36195v2857,-1905,3810,-5715,3810,-8573c47067,29527,45162,31432,42305,32385v-953,,-1905,,-1905,-953c40400,30480,41352,30480,42305,30480v1905,-953,2857,-953,3809,-1905c44210,27622,43257,27622,43257,24765v,-952,,-1905,-952,-952c40400,25717,36590,25717,34685,27622v-2858,953,-2858,1905,-1905,3810c33732,32385,34685,32385,35637,32385v-952,1905,1905,5715,-2857,5715c31827,38100,31827,39052,32780,40005v952,952,1905,952,2857,1905c35637,42863,33732,43815,34685,45720v-1905,,-4763,-1905,-6668,-953c27065,43815,27065,43815,26112,44767v,,-952,953,,953c27065,46672,28017,45720,28017,44767v953,1905,953,3810,1905,5715c28017,50482,27065,51435,25160,51435v-1905,,-1905,953,-953,2857c25160,55245,26112,56197,27065,57150v952,952,,952,,1905c27065,59055,26112,59055,26112,59055v-952,-1905,-1905,-1905,-2857,-1905c21350,58102,20397,60960,18492,60007v-952,,-952,,-952,953c17540,62865,16587,64770,17540,66675v,952,952,1905,1905,2857c20397,69532,20397,69532,21350,68580v,-953,1905,-1905,,-3810c21350,64770,20397,63817,20397,63817v-952,-952,,-1904,953,-1904c22302,61913,23255,60007,24207,60960v953,,953,5715,,6667c21350,68580,22302,70485,24207,71438v953,1904,2858,2857,1905,5714c26112,76200,25160,75247,23255,74295v-953,,-1905,-953,-2858,-953c19445,74295,20397,75247,20397,76200v953,952,953,2857,,3810c18492,81915,18492,85725,15635,86677v-953,,-1905,,-2858,953c11825,87630,11825,88582,12777,89535v953,953,2858,1905,4763,953c18492,89535,16587,88582,16587,87630v,,,-953,,-953c18492,86677,20397,87630,22302,86677v1905,,5715,-952,6668,1905c29922,89535,30875,89535,31827,89535v953,,2858,,3810,953c38495,92392,40400,91440,41352,89535v-2857,-953,-1905,,-952,-2858c41352,86677,41352,85725,41352,84772v,-952,953,-952,1905,-1905c43257,83820,43257,84772,44210,84772r,c44210,83820,43257,83820,43257,82867v,-952,,-1904,1905,-1904c46114,80963,48020,80010,47067,79057v-953,-952,-1905,-952,-2857,c42305,80963,41352,82867,39447,84772v-952,953,-1905,2858,-3810,953c32780,83820,30875,81915,28017,80010v-1905,-953,-952,-2858,953,-2858c31827,78105,31827,78105,32780,75247v,,,-952,,-952c33732,73342,34685,71438,36590,71438v1905,,-953,1904,,2857c36590,75247,36590,75247,37542,76200v953,,1905,,1905,-953c39447,74295,39447,73342,40400,73342v,-952,,-952,952,-952c41352,72390,41352,73342,41352,73342v,1905,,4763,-1905,6668c38495,80963,38495,80963,39447,80963v1905,,4763,-5716,3810,-7621c42305,71438,42305,70485,44210,71438v952,,1904,,1904,-953c46114,68580,48020,65722,48020,63817v,-952,-1906,-2857,-953,-3810c48020,59055,44210,59055,46114,59055xm9920,68580v,952,,952,,c11825,68580,11825,68580,11825,67627v,-952,-953,-952,-953,-952c9920,67627,8967,68580,9920,68580xm20397,102870v953,,,-1905,-952,-1905c16587,100965,14682,100013,12777,99060v-952,,-952,953,-952,953l11825,100965v1905,952,1905,2857,3810,2857c17540,104775,19445,103822,20397,102870xm13730,93345v,,952,,952,c15635,93345,15635,93345,15635,92392r-1905,953c13730,92392,12777,93345,13730,93345xm18492,99060v,,,-953,,c19445,98107,18492,97155,18492,97155v-952,,-952,,,1905c17540,98107,17540,99060,18492,99060xm26112,93345v,-953,953,-953,,-1905c26112,91440,25160,91440,24207,91440v-1905,1905,-3810,,-4762,-952c19445,90488,18492,89535,18492,90488v-952,952,,952,,1904c20397,95250,24207,97155,23255,100965r952,952c24207,100013,25160,99060,27065,98107v952,,1905,-952,1905,-1905c28970,95250,27065,95250,26112,95250v-952,,-952,-953,,-1905xm20397,107632v953,953,953,953,2858,1906c23255,108585,23255,107632,22302,106680v,-953,-952,-953,-1905,-953c18492,105727,19445,106680,20397,107632xm22302,116205v953,952,953,,,c23255,113347,21350,113347,20397,113347v-952,,-952,,-952,953c20397,115252,21350,116205,22302,116205xm20397,40957v,,,,,l20397,40957v,-952,,-952,,c19445,40957,20397,40957,20397,40957xm21350,131445v952,,952,,952,l22302,130492v,-952,,-952,-952,-952c21350,129540,20397,129540,20397,129540v-952,952,,1905,953,1905xm20397,54292v953,,953,953,,c21350,54292,21350,54292,20397,54292v,-952,,,,xm21350,120967v,,,,,c20397,120967,20397,120967,21350,120967r,c21350,120967,21350,120967,21350,120967xm22302,111442v953,953,953,,953,c24207,110490,23255,109538,22302,109538v,,-952,952,,1904xm25160,133350v,-953,-1905,-953,-2858,-953l22302,134302v,953,,1905,953,1905c24207,135255,25160,133350,25160,133350xm25160,101917v-953,,-1905,,-1905,1905c23255,103822,23255,103822,24207,103822v953,,953,-952,953,-1905xm26112,60007v,,953,,953,c27065,60960,27065,60960,26112,60007v,953,,953,,c25160,60960,25160,60007,26112,60007xm27065,65722v,,,,,c27065,66675,27065,66675,26112,66675v,,-952,,,-953c26112,65722,26112,65722,27065,65722xm28017,101917v,-952,-952,,-1905,l25160,101917r,953l26112,102870v953,-953,1905,,1905,-953xm27065,139065v,,,,,c26112,138113,26112,139065,27065,139065r,c27065,139065,27065,139065,27065,139065xm26112,27622v,953,,953,,c28017,28575,28017,28575,28017,27622v,,,-952,,-952c27065,26670,26112,27622,26112,27622xm27065,37147v,,,,,c26112,37147,27065,38100,27065,37147v,953,,,,c27065,37147,27065,37147,27065,37147xm28017,120967v,,,,,c28017,120967,28017,120967,28017,120967r,c27065,120967,27065,120967,28017,120967xm28017,112395v-952,,-952,,,c27065,113347,27065,114300,28017,115252v,,953,,953,-952c28970,113347,28970,113347,28017,112395xm28970,123825v-953,,-953,,,c28017,123825,28017,123825,28017,123825v-952,,,,953,c28017,123825,28017,123825,28970,123825xm31827,55245v-952,,-2857,,-3810,-1905c28017,53340,28017,52388,28970,52388v952,,2857,952,2857,2857c32780,55245,31827,55245,31827,55245xm31827,106680v953,,953,,953,-953c32780,104775,31827,103822,30875,103822v-1905,-952,-2858,,-3810,953c27065,105727,27065,105727,27065,105727v952,953,952,-952,1905,-952c30875,106680,31827,106680,31827,106680xm29922,79057v-952,,-1905,,-1905,953c28017,80010,28017,80963,28970,80963v952,,1905,-953,952,-1906c30875,79057,30875,79057,29922,79057xm30875,141922v952,-952,1905,,1905,c32780,142875,33732,142875,33732,143827v,-952,,-1905,-952,-2857c31827,140017,30875,140017,29922,140017v-952,,-1905,953,-1905,1905c28017,142875,28017,144780,29922,144780v1905,952,2858,,3810,-953c32780,143827,31827,143827,31827,143827v-952,-952,-1905,-952,-952,-1905xm28970,49530v952,-953,2857,-1905,3810,-1905c32780,50482,30875,49530,28970,49530xm31827,126682v,,-952,,,c29922,126682,29922,127635,29922,128588v,,,,953,c30875,128588,31827,128588,31827,126682xm39447,63817v-1905,953,-952,-952,-952,-952c37542,61913,33732,61913,32780,62865v-953,,,952,,1905c32780,65722,35637,65722,33732,66675v-952,952,-1905,952,-2857,c29922,65722,29922,65722,29922,64770r,-5715c29922,58102,29922,58102,31827,58102v953,2858,2858,1905,4763,c37542,57150,38495,58102,38495,59055v952,952,952,2858,2857,3810c41352,62865,40400,63817,39447,63817xm29922,34290v,,,952,,c30875,35242,30875,34290,29922,34290v953,,953,,,c29922,34290,29922,34290,29922,34290xm39447,96202v,,-1905,,-2857,953c36590,98107,36590,98107,36590,99060v,953,-953,1905,-1905,1905c33732,100965,33732,100013,33732,99060v,-953,953,-2858,,-3810c33732,94297,33732,93345,32780,93345v-953,,-953,952,-953,1905c32780,96202,31827,97155,31827,98107v-952,1906,-952,2858,953,3810c34685,101917,36590,101917,37542,100965v,-952,,-1905,953,-1905c38495,97155,40400,97155,39447,96202xm33732,28575r953,3810c32780,31432,31827,30480,33732,28575xm35637,113347v,,953,-952,,c36590,112395,35637,112395,35637,112395v-952,-953,-952,,,952l35637,113347xm37542,141922v953,-952,953,-1905,,-1905c37542,139065,36590,139065,36590,139065v-953,,,952,952,2857c36590,141922,36590,141922,37542,141922xm38495,154305r,l37542,153352v-952,953,-952,953,953,953c37542,154305,38495,154305,38495,154305xm36590,36195v,-953,952,-953,952,-953c38495,35242,38495,36195,38495,37147v,953,-953,953,-1905,953c36590,38100,36590,37147,36590,36195xm40400,87630v,-953,-953,,-953,c39447,87630,38495,88582,38495,88582v,,,,1905,-952c39447,88582,40400,87630,40400,87630xm44210,142875v,,-953,,,c43257,142875,43257,142875,44210,142875v-953,,,,,c44210,142875,44210,142875,44210,142875xm45162,22860v,,952,953,,c46114,23813,47067,22860,47067,22860v,-953,,-953,-1905,c46114,21907,45162,21907,45162,22860xm49925,60007v,,-953,,-953,-952l48020,59055v,,952,,952,c48972,60007,48972,60007,49925,60007xm49925,38100v,-953,,-1905,-953,-2858c48020,36195,48020,36195,48020,37147v,,,953,1905,953c49925,39052,49925,39052,49925,38100xm48972,25717v,953,,953,,c48972,26670,48972,26670,48972,25717v953,953,953,,,c48972,25717,48972,25717,48972,25717xm102312,91440v952,-2858,952,-4763,952,-8573c102312,78105,101360,72390,101360,66675v,-11430,-1905,-22860,-4763,-34290c94692,26670,92787,20002,88977,15240,83262,8572,75642,7620,68975,14288v-4763,4762,-7620,9525,-9525,15239c53735,45720,51830,63817,50877,80963v-952,19050,-952,38100,3810,57150c56592,148590,60402,157163,67070,164782v5715,6668,14287,6668,20955,c90882,161925,92787,158115,93739,154305v5716,-14288,6668,-29528,7621,-44767c101360,103822,103264,98107,101360,93345v,952,952,,952,-1905xm110885,141922v-953,,-953,953,-1905,953c108980,142875,108980,143827,108980,143827v-1905,,-2858,953,-2858,2858c106122,147638,107075,147638,107075,147638v952,-953,1905,-1906,1905,-3811l108980,143827v,,952,,952,c110885,142875,110885,142875,110885,141922v952,,,,,xm109932,151447v,,,,,c108980,151447,108980,151447,109932,151447v-952,953,-952,953,,c109932,152400,109932,151447,109932,151447xm108980,54292v,953,952,,952,c109932,54292,111837,55245,111837,53340v,,-952,-952,-952,-952c109932,53340,108980,53340,108980,54292xm109932,39052v,953,,1905,953,1905c111837,40957,111837,40957,111837,40005v,-953,-952,-953,-1905,-953c109932,38100,108980,39052,109932,39052xm112789,130492v,-952,-952,-952,-1904,-952c109932,129540,109932,130492,109932,130492v,,953,953,1905,953c111837,131445,112789,131445,112789,130492xm122314,52388v-1904,952,-2857,1904,-1904,3809c121362,58102,121362,60007,117552,60007v-952,,-1905,953,-1905,1906c115647,62865,115647,63817,114695,64770v-1906,1905,,2857,952,2857c116600,65722,116600,64770,118505,66675v952,952,1905,952,2857,1905c122314,69532,123267,70485,122314,71438r-6667,-3811c113742,69532,112789,71438,109932,70485v-952,,-952,953,-952,953c109932,74295,114695,76200,116600,76200v1905,,2857,-953,1905,1905c117552,80010,117552,81915,118505,82867v952,953,2857,953,4762,953c124220,83820,125172,82867,124220,81915v-953,-2858,-953,-4763,1905,-4763c127077,77152,126125,74295,128030,75247v1905,953,1905,2858,1905,4763c128982,82867,127077,85725,124220,87630v-1906,952,-2858,952,-3810,1905c119457,90488,118505,89535,119457,88582v,-952,,-1905,-952,-952c116600,87630,115647,88582,113742,87630v-953,,,952,,952c114695,89535,115647,91440,116600,92392v952,953,2857,1905,4762,c123267,90488,124220,93345,125172,92392v3810,-2857,7620,-3810,9525,-8572c135650,81915,136602,80010,139460,80010v952,,952,,952,-953c140412,78105,139460,78105,138507,78105v-1905,,-2857,952,-3810,1905c133745,80963,132792,81915,131839,80010v-952,-1905,953,-1905,1906,-1905c134697,78105,135650,77152,136602,76200v,,953,-953,,-953c136602,75247,135650,75247,135650,75247v-953,,-953,,-1905,953c134697,74295,135650,73342,136602,71438v,-1906,,-2858,-1905,-2858c133745,68580,133745,67627,132792,67627v,-952,953,-1905,,-2857c130887,61913,127077,60960,124220,60007v-1906,-952,-2858,-1905,-2858,-3810c121362,54292,122314,53340,124220,52388v1905,,2857,-953,2857,-1906l127077,50482v953,,1905,,1905,c129935,49530,128982,49530,128030,48577v-953,,-1905,-1905,-2858,-1905c123267,46672,123267,48577,123267,50482v1905,,953,953,-953,1906xm111837,109538v-952,952,,952,,c112789,110490,112789,110490,112789,109538v,,,,-952,c111837,109538,111837,109538,111837,109538xm112789,83820v,,,,,l111837,84772v,,,953,952,c112789,84772,112789,84772,112789,83820xm111837,50482v,953,952,953,1905,953c118505,51435,118505,50482,120410,44767v952,953,952,1905,952,2858c121362,47625,122314,48577,122314,47625v,-953,1906,-1905,953,-3810c122314,42863,121362,43815,120410,43815v-1905,,-1905,952,-3810,2857c116600,47625,115647,47625,115647,47625r-1905,952c112789,49530,111837,49530,111837,50482xm112789,159067v,,953,,,c113742,158115,112789,158115,112789,158115v,,-952,,,952c111837,159067,111837,159067,112789,159067xm113742,125730r,c113742,128588,114695,128588,115647,128588v,,953,,953,c117552,127635,115647,126682,114695,125730v,,,,-953,c113742,124777,114695,124777,113742,125730v,-1905,953,-2858,-953,-2858c111837,122872,111837,123825,111837,124777v,953,952,953,1905,953xm112789,97155v,,953,,,c113742,98107,113742,97155,114695,97155v,,,-953,-1906,c113742,96202,112789,97155,112789,97155xm116600,80963v952,,952,,952,-953c117552,78105,116600,78105,114695,78105v-953,,-1906,-953,-1906,c112789,80963,115647,80010,116600,80963xm113742,161925r,c113742,160972,112789,160972,113742,161925v-953,,-953,,,c113742,161925,113742,161925,113742,161925xm114695,42863v,,,-953,,c114695,41910,114695,41910,114695,40957v,953,-953,953,,1906c113742,42863,113742,42863,114695,42863xm118505,142875v,-1905,-953,-1905,-2858,-1905c114695,140970,113742,141922,113742,142875v,952,953,952,1905,952c116600,143827,118505,144780,118505,142875xm121362,113347v2858,-3809,,-2857,-1905,-1905c118505,111442,116600,112395,115647,112395v-952,,-952,,-952,952c114695,114300,114695,114300,115647,114300v1905,,1905,952,953,1905c114695,119063,116600,120967,117552,123825v953,1905,1905,1905,1905,c119457,121920,120410,121920,122314,121920v1906,-1905,3811,-3810,953,-5715c121362,114300,121362,114300,121362,113347xm143270,118110v-953,-2858,-2858,-1905,-4763,-1905l138507,115252v953,-952,1905,-952,1905,-1905c140412,112395,139460,113347,138507,113347r,c137555,111442,134697,109538,138507,107632v953,,953,-952,,-952c136602,104775,138507,102870,139460,101917v1904,-1904,952,-3810,-953,-4762c139460,97155,139460,97155,139460,96202r,c138507,96202,138507,97155,138507,98107v-952,,-1905,,-2857,953c134697,100013,134697,100013,133745,99060v-953,-953,-1906,-1905,-953,-2858c132792,96202,133745,95250,133745,94297v,-952,952,-952,,-1905c132792,91440,131839,92392,131839,93345v-952,1905,-2857,2857,-4762,2857c123267,97155,124220,99060,126125,100965v,,,952,-953,952c124220,101917,123267,103822,122314,104775v-1904,3810,1906,5715,2858,7620c126125,113347,126125,113347,127077,113347v953,-952,,-952,,-1905c130887,110490,129935,110490,129935,114300r,952c129935,117157,129935,119063,127077,118110v-952,,-1905,953,-952,1905c126125,120015,127077,120967,128030,120967v-2858,1905,,3810,,6668c128030,128588,128030,128588,127077,128588v-952,952,-952,,-1905,c123267,127635,123267,124777,120410,123825v,1905,-1905,3810,952,4763c122314,128588,122314,130492,120410,130492v-1905,,-1905,953,-1905,1905c118505,134302,118505,135255,117552,137160v-952,953,-1905,953,-2857,953c112789,138113,112789,139065,112789,140970v,1905,1906,1905,2858,952c116600,140970,117552,140970,118505,140970v,952,-953,1905,-953,1905c117552,144780,118505,145732,120410,146685v,,952,-953,952,-953l121362,145732v-952,-952,-1905,-2857,-2857,-4762c118505,140017,117552,139065,117552,138113v1905,,2858,-953,4762,-953c124220,137160,125172,138113,126125,139065v952,,952,952,1905,c128982,138113,128030,138113,128030,137160v-1905,-2858,-953,-4763,952,-6668c128982,129540,128982,128588,129935,128588v952,,952,952,952,952c131839,130492,128982,135255,133745,131445v,,952,952,952,952c134697,133350,134697,134302,134697,135255v1905,-2858,1905,-3810,,-5715c132792,128588,132792,127635,133745,125730v1905,-953,2857,-1905,952,-3810c131839,119063,133745,118110,136602,118110v1905,953,2858,1905,3810,2857c140412,120967,141364,121920,142317,121920v1905,-2857,953,-3810,953,-3810xm118505,72390v,952,,1905,-1905,1905c115647,74295,115647,73342,115647,72390v,-952,953,-1905,1905,-1905c118505,71438,118505,72390,118505,72390xm115647,33338v,,953,952,953,952c117552,34290,117552,34290,117552,33338v,-953,,-953,-952,-953c116600,32385,115647,33338,115647,33338xm118505,101917v-953,-952,,-2857,-1905,-3810c115647,98107,115647,99060,115647,100013v953,952,953,2857,2858,1904c118505,102870,119457,101917,118505,101917xm117552,54292v953,,953,,953,-952c118505,52388,118505,52388,117552,52388v,952,-952,952,,1904c116600,54292,116600,54292,117552,54292xm117552,40005v-952,,-952,952,,c117552,41910,117552,41910,118505,41910v,,,,,-953c118505,40957,118505,40005,117552,40005xm118505,107632v,,-953,953,-953,953c117552,109538,117552,109538,118505,109538v952,,952,,952,-953c119457,107632,119457,106680,118505,107632xm118505,148590v,,,-952,,l117552,148590v,,953,,953,c118505,148590,118505,148590,118505,148590xm120410,117157v,,,953,,c119457,118110,118505,117157,118505,117157v,-952,952,-952,1905,c120410,116205,120410,116205,120410,117157xm121362,61913v952,,1905,,1905,952c123267,63817,122314,63817,121362,64770v-952,,-952,,-1905,-953c119457,61913,120410,61913,121362,61913xm124220,71438v2857,1904,3810,-953,5715,-1906c130887,70485,131839,70485,133745,70485v1905,,2857,953,952,2857c134697,73342,134697,74295,133745,74295v-1906,-953,-3810,-1905,-5715,-953c127077,74295,126125,74295,124220,73342v-1906,,-1906,-952,,-1904xm125172,147638v,-953,-952,-953,,c124220,146685,123267,146685,123267,147638v,952,,952,953,952c124220,148590,125172,148590,125172,147638xm125172,131445v,,,952,-952,952c124220,132397,124220,131445,123267,131445v,,,,1905,c125172,130492,125172,131445,125172,131445xm124220,137160v952,,952,-953,952,-953c125172,135255,125172,135255,124220,135255v-953,,-953,,-953,952c123267,137160,124220,137160,124220,137160xm129935,140017v-1905,,-2858,,-4763,c124220,140017,124220,140970,124220,140970r952,c127077,141922,128030,141922,129935,140017v,953,,,,xm125172,39052v,,,,,c126125,39052,126125,39052,126125,39052v,-952,,-952,-953,c125172,38100,125172,38100,125172,39052xm126125,100013v952,-1906,1905,-1906,3810,-953c131839,100013,131839,102870,130887,104775v-952,952,-1905,952,-1905,-953c128030,101917,127077,100013,126125,100013xm128030,108585v-953,,-953,,,c127077,107632,126125,107632,126125,106680v,,952,952,1905,1905c128030,108585,128030,108585,128030,108585xm127077,54292v,,,,,c126125,55245,126125,55245,127077,56197v,,953,-952,,-1905c128030,54292,128030,54292,127077,54292xm134697,67627v-1905,953,-3810,1905,-5715,2858c128030,69532,130887,66675,127077,67627v-952,,-952,-952,-952,-1905c127077,63817,128030,63817,129935,63817v1904,,952,953,1904,1905c131839,66675,133745,66675,134697,67627xm129935,49530r,c128982,49530,128030,49530,128030,49530r,-953c128982,48577,128982,48577,129935,49530v-953,,,,,xm129935,40957v,,,,,c129935,41910,129935,40957,129935,40957v,,,,,c129935,40005,129935,40957,129935,40957xm132792,56197v-953,,-953,,-953,953l131839,58102v953,953,2858,953,3811,1905c136602,62865,140412,62865,142317,64770v,,953,,953,l143270,63817v-953,-1904,-7620,-6667,-10478,-7620xm132792,139065v,,,-952,,l132792,139065v-953,,-953,,,c132792,139065,132792,139065,132792,139065xm132792,52388v,952,4763,2857,4763,2857c137555,55245,137555,54292,137555,54292v-953,-952,-1905,-2857,-4763,-1904c132792,51435,132792,51435,132792,52388xm135650,122872r,c134697,123825,134697,122872,135650,122872v-1905,,-1905,,-1905,-952c133745,121920,133745,120967,134697,120967v,,953,953,953,1905xm134697,112395v,952,-952,952,,c133745,113347,133745,113347,133745,112395v-953,,,,952,c133745,112395,134697,112395,134697,112395xm134697,101917v,953,,953,,c133745,102870,133745,102870,133745,102870v-953,-953,-953,-953,952,-953c134697,101917,134697,101917,134697,101917xm133745,74295r2857,c135650,75247,134697,76200,133745,74295xm136602,133350v-952,,-952,,-1905,952l134697,134302v953,,953,-952,1905,-952xm138507,112395r,l138507,114300v,,-952,,-952,-953c136602,113347,137555,113347,138507,112395xm139460,91440r,c139460,92392,140412,93345,140412,93345v,,952,,952,-953c141364,91440,140412,90488,139460,91440xm145175,84772v,,,,,c145175,83820,145175,83820,145175,84772v-953,-952,-953,-952,,c144222,84772,144222,84772,145175,84772xm147080,93345v,,-953,-953,,c146127,93345,145175,93345,145175,94297v,,,953,952,953c146127,94297,147080,94297,147080,93345xe" filled="f" stroked="f">
                  <v:stroke joinstyle="miter"/>
                  <v:path arrowok="t" o:connecttype="custom" o:connectlocs="152795,98107;148985,125730;141364,145732;107075,177165;82310,182880;67070,180975;63260,180022;32780,167640;6110,131445;395,102870;1347,87630;12777,43815;41352,10477;71832,952;81357,0;139460,36195;152795,98107;8967,78105;8967,78105;14682,77152;15635,76200;12777,74295;8967,78105;8967,78105;10872,97155;10872,97155;8015,98107;8967,99060;10872,97155;46114,59055;46114,59055;45162,56197;40400,52388;36590,49530;37542,48577;39447,48577;43257,51435;44210,51435;44210,50482;40400,45720;35637,41910;38495,41910;41352,40957;42305,39052;42305,40005;43257,40957;44210,40005;43257,39052;42305,39052;44210,36195;48020,27622;42305,32385;40400,31432;42305,30480;46114,28575;43257,24765;42305,23813;34685,27622;32780,31432;35637,32385;32780,38100;32780,40005;35637,41910;34685,45720;28017,44767;26112,44767;26112,45720;28017,44767;29922,50482;25160,51435;24207,54292;27065,57150;27065,59055;26112,59055;23255,57150;18492,60007;17540,60960;17540,66675;19445,69532;21350,68580;21350,64770;20397,63817;21350,61913;24207,60960;24207,67627;24207,71438;26112,77152;23255,74295;20397,73342;20397,76200;20397,80010;15635,86677;12777,87630;12777,89535;17540,90488;16587,87630;16587,86677;22302,86677;28970,88582;31827,89535;35637,90488;41352,89535;40400,86677;41352,84772;43257,82867;44210,84772;44210,84772;43257,82867;45162,80963;47067,79057;44210,79057;39447,84772;35637,85725;28017,80010;28970,77152;32780,75247;32780,74295;36590,71438;36590,74295;37542,76200;39447,75247;40400,73342;41352,72390;41352,73342;39447,80010;39447,80963;43257,73342;44210,71438;46114,70485;48020,63817;47067,60007;46114,59055;9920,68580;9920,68580;11825,67627;10872,66675;9920,68580;20397,102870;19445,100965;12777,99060;11825,100013;11825,100965;15635,103822;20397,102870;13730,93345;14682,93345;15635,92392;13730,93345;13730,93345;18492,99060;18492,99060;18492,97155;18492,99060;18492,99060;26112,93345;26112,91440;24207,91440;19445,90488;18492,90488;18492,92392;23255,100965;24207,101917;27065,98107;28970,96202;26112,95250;26112,93345;20397,107632;23255,109538;22302,106680;20397,105727;20397,107632;22302,116205;22302,116205;20397,113347;19445,114300;22302,116205;20397,40957;20397,40957;20397,40957;20397,40957;20397,40957;21350,131445;22302,131445;22302,130492;21350,129540;20397,129540;21350,131445;20397,54292;20397,54292;20397,54292;20397,54292;21350,120967;21350,120967;21350,120967;21350,120967;21350,120967;22302,111442;23255,111442;22302,109538;22302,111442;25160,133350;22302,132397;22302,134302;23255,136207;25160,133350;25160,101917;23255,103822;24207,103822;25160,101917;26112,60007;27065,60007;26112,60007;26112,60007;26112,60007;27065,65722;27065,65722;26112,66675;26112,65722;27065,65722;28017,101917;26112,101917;25160,101917;25160,102870;26112,102870;28017,101917;27065,139065;27065,139065;27065,139065;27065,139065;27065,139065;26112,27622;26112,27622;28017,27622;28017,26670;26112,27622;27065,37147;27065,37147;27065,37147;27065,37147;27065,37147;28017,120967;28017,120967;28017,120967;28017,120967;28017,120967;28017,112395;28017,112395;28017,115252;28970,114300;28017,112395;28970,123825;28970,123825;28017,123825;28970,123825;28970,123825;31827,55245;28017,53340;28970,52388;31827,55245;31827,55245;31827,106680;32780,105727;30875,103822;27065,104775;27065,105727;28970,104775;31827,106680;29922,79057;28017,80010;28970,80963;29922,79057;29922,79057;30875,141922;32780,141922;33732,143827;32780,140970;29922,140017;28017,141922;29922,144780;33732,143827;31827,143827;30875,141922;28970,49530;32780,47625;28970,49530;31827,126682;31827,126682;29922,128588;30875,128588;31827,126682;39447,63817;38495,62865;32780,62865;32780,64770;33732,66675;30875,66675;29922,64770;29922,59055;31827,58102;36590,58102;38495,59055;41352,62865;39447,63817;29922,34290;29922,34290;29922,34290;29922,34290;29922,34290;39447,96202;36590,97155;36590,99060;34685,100965;33732,99060;33732,95250;32780,93345;31827,95250;31827,98107;32780,101917;37542,100965;38495,99060;39447,96202;33732,28575;34685,32385;33732,28575;35637,113347;35637,113347;35637,112395;35637,113347;35637,113347;37542,141922;37542,140017;36590,139065;37542,141922;37542,141922;38495,154305;38495,154305;37542,153352;38495,154305;38495,154305;36590,36195;37542,35242;38495,37147;36590,38100;36590,36195;40400,87630;39447,87630;38495,88582;40400,87630;40400,87630;44210,142875;44210,142875;44210,142875;44210,142875;44210,142875;45162,22860;45162,22860;47067,22860;45162,22860;45162,22860;49925,60007;48972,59055;48020,59055;48972,59055;49925,60007;49925,38100;48972,35242;48020,37147;49925,38100;49925,38100;48972,25717;48972,25717;48972,25717;48972,25717;48972,25717;102312,91440;103264,82867;101360,66675;96597,32385;88977,15240;68975,14288;59450,29527;50877,80963;54687,138113;67070,164782;88025,164782;93739,154305;101360,109538;101360,93345;102312,91440;110885,141922;108980,142875;108980,143827;106122,146685;107075,147638;108980,143827;108980,143827;109932,143827;110885,141922;110885,141922;109932,151447;109932,151447;109932,151447;109932,151447;109932,151447;108980,54292;109932,54292;111837,53340;110885,52388;108980,54292;109932,39052;110885,40957;111837,40005;109932,39052;109932,39052;112789,130492;110885,129540;109932,130492;111837,131445;112789,130492;122314,52388;120410,56197;117552,60007;115647,61913;114695,64770;115647,67627;118505,66675;121362,68580;122314,71438;115647,67627;109932,70485;108980,71438;116600,76200;118505,78105;118505,82867;123267,83820;124220,81915;126125,77152;128030,75247;129935,80010;124220,87630;120410,89535;119457,88582;118505,87630;113742,87630;113742,88582;116600,92392;121362,92392;125172,92392;134697,83820;139460,80010;140412,79057;138507,78105;134697,80010;131839,80010;133745,78105;136602,76200;136602,75247;135650,75247;133745,76200;136602,71438;134697,68580;132792,67627;132792,64770;124220,60007;121362,56197;124220,52388;127077,50482;127077,50482;128982,50482;128030,48577;125172,46672;123267,50482;122314,52388;111837,109538;111837,109538;112789,109538;111837,109538;111837,109538;112789,83820;112789,83820;111837,84772;112789,84772;112789,83820;111837,50482;113742,51435;120410,44767;121362,47625;122314,47625;123267,43815;120410,43815;116600,46672;115647,47625;113742,48577;111837,50482;112789,159067;112789,159067;112789,158115;112789,159067;112789,159067;113742,125730;113742,125730;115647,128588;116600,128588;114695,125730;113742,125730;113742,125730;112789,122872;111837,124777;113742,125730;112789,97155;112789,97155;114695,97155;112789,97155;112789,97155;116600,80963;117552,80010;114695,78105;112789,78105;116600,80963;113742,161925;113742,161925;113742,161925;113742,161925;113742,161925;114695,42863;114695,42863;114695,40957;114695,42863;114695,42863;118505,142875;115647,140970;113742,142875;115647,143827;118505,142875;121362,113347;119457,111442;115647,112395;114695,113347;115647,114300;116600,116205;117552,123825;119457,123825;122314,121920;123267,116205;121362,113347;143270,118110;138507,116205;138507,115252;140412,113347;138507,113347;138507,113347;138507,107632;138507,106680;139460,101917;138507,97155;139460,96202;139460,96202;138507,98107;135650,99060;133745,99060;132792,96202;133745,94297;133745,92392;131839,93345;127077,96202;126125,100965;125172,101917;122314,104775;125172,112395;127077,113347;127077,111442;129935,114300;129935,115252;127077,118110;126125,120015;128030,120967;128030,127635;127077,128588;125172,128588;120410,123825;121362,128588;120410,130492;118505,132397;117552,137160;114695,138113;112789,140970;115647,141922;118505,140970;117552,142875;120410,146685;121362,145732;121362,145732;118505,140970;117552,138113;122314,137160;126125,139065;128030,139065;128030,137160;128982,130492;129935,128588;130887,129540;133745,131445;134697,132397;134697,135255;134697,129540;133745,125730;134697,121920;136602,118110;140412,120967;142317,121920;143270,118110;118505,72390;116600,74295;115647,72390;117552,70485;118505,72390;115647,33338;116600,34290;117552,33338;116600,32385;115647,33338;118505,101917;116600,98107;115647,100013;118505,101917;118505,101917;117552,54292;118505,53340;117552,52388;117552,54292;117552,54292;117552,40005;117552,40005;118505,41910;118505,40957;117552,40005;118505,107632;117552,108585;118505,109538;119457,108585;118505,107632;118505,148590;118505,148590;117552,148590;118505,148590;118505,148590;120410,117157;120410,117157;118505,117157;120410,117157;120410,117157;121362,61913;123267,62865;121362,64770;119457,63817;121362,61913;124220,71438;129935,69532;133745,70485;134697,73342;133745,74295;128030,73342;124220,73342;124220,71438;125172,147638;125172,147638;123267,147638;124220,148590;125172,147638;125172,131445;124220,132397;123267,131445;125172,131445;125172,131445;124220,137160;125172,136207;124220,135255;123267,136207;124220,137160;129935,140017;125172,140017;124220,140970;125172,140970;129935,140017;129935,140017;125172,39052;125172,39052;126125,39052;125172,39052;125172,39052;126125,100013;129935,99060;130887,104775;128982,103822;126125,100013;128030,108585;128030,108585;126125,106680;128030,108585;128030,108585;127077,54292;127077,54292;127077,56197;127077,54292;127077,54292;134697,67627;128982,70485;127077,67627;126125,65722;129935,63817;131839,65722;134697,67627;129935,49530;129935,49530;128030,49530;128030,48577;129935,49530;129935,49530;129935,40957;129935,40957;129935,40957;129935,40957;129935,40957;132792,56197;131839,57150;131839,58102;135650,60007;142317,64770;143270,64770;143270,63817;132792,56197;132792,139065;132792,139065;132792,139065;132792,139065;132792,139065;132792,52388;137555,55245;137555,54292;132792,52388;132792,52388;135650,122872;135650,122872;135650,122872;133745,121920;134697,120967;135650,122872;134697,112395;134697,112395;133745,112395;134697,112395;134697,112395;134697,101917;134697,101917;133745,102870;134697,101917;134697,101917;133745,74295;136602,74295;133745,74295;136602,133350;134697,134302;134697,134302;136602,133350;138507,112395;138507,112395;138507,114300;137555,113347;138507,112395;139460,91440;139460,91440;140412,93345;141364,92392;139460,91440;145175,84772;145175,84772;145175,84772;145175,84772;145175,84772;147080,93345;147080,93345;145175,94297;146127,95250;147080,9334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70717534" o:spid="_x0000_s1031" style="position:absolute;left:6938;top:711;width:1400;height:1791;visibility:visible;mso-wrap-style:square;v-text-anchor:middle" coordsize="140017,1790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" path="m138113,52384v-2858,10477,-14288,20955,-24766,20002c98107,71434,84772,60956,87630,43811,89535,33334,96202,27619,106680,24761v4762,-952,6667,-2857,6667,-5715c113347,15236,108585,12379,104775,12379v-4762,952,-9525,1905,-13335,4762c87630,19999,83820,22856,80963,26666,73342,38096,68580,49526,65722,62861v,1905,,3810,,4763c65722,75244,64770,82864,64770,90484r,952c66675,100961,64770,111439,65722,120964v953,10477,,20002,953,30480c66675,160016,74295,170494,85725,169541v2857,,4763,,7620,953c94297,170494,95250,171446,96202,171446v1905,953,1905,2858,1905,4763c98107,178114,96202,178114,94297,178114v-6667,952,-13334,952,-20002,952l68580,179066v-6667,,-12383,-952,-18098,-952c47625,178114,44767,178114,40957,178114v-952,,-1905,952,-1905,c31432,176209,24765,178114,18097,179066v-4762,,-9525,,-14287,c952,179066,,177161,,174304v,-2858,952,-3810,3810,-3810c4763,170494,5715,170494,5715,170494v6667,,10477,-3810,11430,-9525c20002,149539,20002,139061,19050,127631v,-952,-953,-1905,,-2857c20955,119059,19050,114296,19050,108581v,-2857,952,-4762,952,-7620l20002,36191v,-3810,-952,-7620,-2857,-11430c16192,20951,12382,18094,8572,18094v-1905,,-2857,-953,-4762,-953c952,16189,,15236,,12379,,9521,1905,8569,4763,8569v5714,,12382,,17144,c31432,8569,40005,7616,48577,4759,52388,3806,56197,2854,60960,1901v3810,-952,5715,,5715,4763c66675,13331,66675,19046,66675,24761v,953,,2858,,3810c66675,29524,66675,30476,67627,31429v953,952,1905,-953,1905,-1905c73342,21904,77152,15236,83820,9521,93345,1901,103822,-1909,116205,949v13335,3810,20002,13335,23812,25717c140017,36191,140017,43811,138113,52384xm26670,39049v952,,952,,,c27622,38096,27622,38096,26670,39049r,c25717,39049,26670,39049,26670,39049xm26670,53336v952,953,,3810,2857,3810c30480,57146,30480,56194,30480,55241v,-1905,-1905,-3810,-2858,-3810c26670,52384,26670,53336,26670,53336xm28575,83816v,-952,,-952,,l28575,83816r,l28575,83816xm28575,40954v,952,,952,,c29527,41906,29527,41906,28575,40954v952,,952,,,c28575,40954,28575,40954,28575,40954xm31432,123821v-952,,-952,,,c30480,122869,29527,122869,29527,123821r1905,c30480,124774,30480,123821,31432,123821xm31432,112391v1906,,1906,-1905,1906,-2857c33338,108581,33338,107629,32385,108581v-953,953,-1905,1905,-1905,3810c29527,113344,30480,113344,31432,112391xm30480,97151v,,,,,c30480,98104,30480,99056,30480,99056v952,-952,952,-952,,-1905c31432,97151,31432,97151,30480,97151xm34290,102866v952,,1905,953,1905,953c37147,102866,35242,101914,35242,100961v,,-952,-952,-952,c33338,101914,34290,102866,34290,102866v,,-952,,-952,953c32385,103819,31432,103819,31432,104771r,c32385,104771,32385,104771,34290,102866v-952,953,,953,,xm31432,52384v,952,953,952,1906,952c34290,53336,34290,52384,35242,51431v,-952,-952,-952,-952,-952c32385,50479,31432,50479,31432,52384xm33338,137156v,-952,,-952,,c31432,137156,31432,137156,31432,137156v,,953,,1906,c33338,137156,34290,137156,33338,137156xm33338,69529v,,-953,-953,-953,c32385,69529,32385,70481,33338,70481v952,953,1904,1905,1904,3810c36195,75244,35242,77149,36195,77149v952,,952,-1905,952,-2858c38100,71434,37147,69529,33338,69529xm32385,92389v1905,,2857,-1905,3810,-1905c37147,90484,38100,90484,38100,88579v-953,-953,-1905,,-1905,c34290,90484,32385,90484,32385,92389xm32385,24761v1905,953,1905,3810,3810,5715c37147,29524,37147,27619,37147,25714v,-1905,-1905,-3810,-3809,-2858c32385,22856,31432,23809,32385,24761xm40957,33334v,952,-952,1905,,1905c41910,36191,42863,35239,42863,34286v,-952,,-1905,952,-952c43815,33334,44767,34286,44767,34286v,953,953,2858,,3810c44767,40954,42863,40954,40957,40001v-952,-952,-1905,-952,-3810,c36195,40001,35242,40954,36195,41906v,953,952,1905,2857,1905l40957,43811v953,,953,1905,,1905c39052,45716,37147,46669,36195,47621l34290,44764v,-953,,-953,-952,-1905c33338,42859,32385,41906,32385,42859v-953,2857,,5715,2857,7620c36195,50479,38100,51431,39052,51431v-1905,1905,-3810,3810,-952,5715l39052,56194v953,-953,3811,-1905,3811,-2858c42863,51431,40005,53336,39052,51431v,-952,,-1905,953,-1905c42863,48574,44767,46669,46672,44764r953,c49530,44764,52388,40954,50482,46669v,,,952,953,952c55245,47621,52388,43811,54292,42859v953,-953,,-1905,-952,-1905c49530,41906,49530,38096,48577,36191v-952,-1905,953,-2857,2858,-2857c52388,33334,53340,32381,52388,32381v,-952,-953,,-1906,c48577,32381,47625,33334,45720,32381v-4763,-3810,-4763,-3810,-4763,953xm33338,114296r,l33338,115249v,952,,,,-953c33338,115249,33338,114296,33338,114296xm34290,80959v,,952,,,c34290,79054,34290,79054,33338,79054v-953,,-953,,-953,952c32385,80959,33338,80959,34290,80959xm36195,30476r,c34290,32381,32385,32381,32385,33334v,1905,1905,952,2857,952c35242,34286,36195,35239,37147,35239r,c40005,33334,37147,32381,36195,30476xm36195,144776v,-952,,-1905,-953,-2857c34290,141919,34290,141919,34290,142871v,953,952,2858,1905,2858c36195,146681,36195,145729,36195,144776xm36195,149539v,,,,,c35242,148586,34290,149539,34290,149539v,952,952,952,1905,c36195,150491,36195,150491,36195,149539xm52388,65719v952,,952,-953,952,-953c53340,63814,52388,63814,52388,63814v-953,-953,-953,-1905,-2858,-953c47625,63814,46672,63814,45720,60956v,-952,-953,-1905,-2857,-1905c42863,58099,43815,57146,44767,56194v953,,2858,,2858,-1905c47625,53336,45720,53336,43815,54289v-952,,-1905,952,-1905,1905c40957,58099,39052,57146,38100,56194v-953,1905,-2858,952,-3810,1905c33338,60004,34290,64766,37147,65719v953,952,1905,952,2858,c40957,64766,40005,64766,39052,63814v-1905,-2858,-1905,-3810,953,-4763l42863,58099r,4762c42863,63814,42863,66671,44767,66671v3810,-952,5715,-952,7621,-952xm37147,128584v-952,,-952,952,-952,1905c36195,131441,37147,131441,37147,131441v,-952,,-1905,,-2857c37147,128584,37147,128584,37147,128584xm37147,110486v,-952,,-952,-952,-1905c35242,107629,35242,108581,35242,109534v,952,,952,1905,952c37147,111439,37147,110486,37147,110486xm37147,97151v953,,1905,,2858,c40957,96199,41910,95246,40957,94294v,,-952,-953,-952,-953c39052,93341,39052,94294,39052,95246v-952,,-952,953,-1905,953c36195,96199,35242,96199,36195,97151v,,952,,952,xm36195,37144v,,,-953,,-953c36195,36191,36195,36191,36195,37144xm37147,137156r,c37147,136204,37147,136204,37147,137156v,-952,-952,-952,,c36195,137156,36195,137156,37147,137156xm38100,154301v,,,-952,,c37147,153349,36195,153349,36195,154301v,,,953,1905,c37147,155254,38100,154301,38100,154301xm39052,123821v,,,,,c40005,123821,40005,123821,40957,123821v,-952,-952,-4762,-1905,-4762c39052,119059,38100,119059,38100,119059v-953,1905,952,2857,952,4762xm39052,25714v,952,953,1905,1905,1905c41910,27619,41910,27619,41910,26666v,-952,-953,-1905,-953,-1905c40005,24761,39052,25714,39052,25714xm40005,135251r,c40957,133346,40957,133346,40005,133346v,-952,,,,1905c39052,134299,40005,135251,40005,135251xm40957,74291v,,-1905,953,,1905c41910,76196,42863,76196,42863,75244r952,-3810c43815,70481,43815,70481,42863,69529v-953,,-953,952,-953,952c40957,71434,41910,73339,40957,74291xm41910,149539v,,953,,,c41910,147634,41910,147634,40957,147634v,,-952,952,-952,952c40005,149539,40957,149539,41910,149539xm42863,80006v,-952,-953,-1905,-1906,-1905c40957,78101,40005,78101,40005,79054v952,952,952,952,2858,952c42863,80959,42863,80959,42863,80006xm43815,106676r952,1905c44767,108581,45720,108581,44767,108581v,-952,-952,-952,-952,-1905c43815,103819,43815,101914,43815,99056v952,,952,,952,-952c44767,98104,44767,98104,44767,98104v-952,,-952,952,-952,952c41910,100009,40957,100961,40957,102866v,953,,1905,,3810c40005,107629,40005,109534,40957,110486v,,953,,953,c41910,109534,40957,108581,40957,107629r,c41910,107629,42863,107629,43815,106676xm43815,161921v,-952,,-1905,,c41910,160969,40957,161921,40005,163826v,953,952,953,952,953c43815,164779,43815,162874,43815,161921xm41910,140014v,952,-953,1905,,1905c42863,141919,42863,141919,42863,141919v,-1905,,-1905,-953,-1905c41910,139061,42863,138109,41910,138109v,,-953,,-953,c40005,139061,40957,139061,41910,140014xm46672,119059v,,-952,-953,,c44767,118106,43815,117154,42863,118106v,,952,953,952,953c44767,120011,45720,120011,46672,119059xm43815,85721v,,-952,,,c42863,86674,45720,89531,46672,88579v953,,953,-953,953,-953c46672,85721,45720,85721,43815,85721xm49530,91436v,-1905,-953,-952,-1905,-952c46672,90484,45720,90484,44767,89531v,,-952,,-1904,c42863,90484,43815,90484,43815,90484v952,952,1905,952,2857,952c48577,93341,49530,92389,49530,91436xm43815,25714r2857,3810c47625,29524,47625,29524,47625,28571v952,-952,952,-2857,,-2857c44767,25714,45720,22856,43815,22856v,,,,,c43815,23809,42863,24761,43815,25714xm44767,129536v,,-952,,,l44767,129536v-952,,-952,953,,l44767,129536xm43815,126679v,,,,,c43815,126679,43815,125726,43815,126679r,c43815,125726,43815,126679,43815,126679xm44767,79054v953,,953,,,c45720,78101,45720,78101,44767,79054v,-1905,,-953,,c44767,78101,44767,79054,44767,79054xm46672,42859v-2857,-953,,-2858,,-4763c46672,38096,47625,37144,47625,38096v,,,,,953c47625,40001,47625,41906,46672,42859xm46672,49526v,,,,,c46672,49526,46672,48574,46672,49526v,-952,-952,-952,,c45720,49526,46672,49526,46672,49526xm52388,130489v,-953,-953,-953,-1906,-953l50482,129536v,-1905,,-3810,-1905,-4762c50482,124774,51435,123821,50482,121916v,-952,,-1905,-952,-1905l49530,120011v,953,952,953,952,1905c49530,122869,48577,123821,48577,124774v,1905,-952,2857,-952,4762c47625,130489,47625,131441,48577,131441r,l46672,133346v-952,1905,-952,3810,1905,4763c49530,138109,50482,138109,49530,138109v-1905,-2858,1905,-3810,952,-5715c51435,130489,52388,131441,52388,130489xm46672,18094r,c47625,18094,47625,18094,46672,18094v953,,,-953,,c46672,17141,46672,18094,46672,18094xm48577,100009v-952,952,-1905,1905,-1905,2857c46672,103819,46672,104771,47625,104771v952,-952,952,-1905,1905,-3810c49530,100009,49530,99056,48577,100009xm47625,109534v,952,,1905,952,1905c49530,111439,49530,110486,49530,110486v-953,-952,-953,-1905,-1905,-952c46672,107629,47625,109534,47625,109534xm47625,97151v952,,952,-952,,c48577,96199,48577,96199,47625,96199v,,,,,952c47625,96199,47625,97151,47625,97151xm54292,70481v,,,-952,,c52388,70481,53340,71434,53340,72386v-1905,,-2858,,-4763,953c48577,73339,47625,74291,47625,74291v,953,952,953,952,953c50482,75244,53340,76196,53340,72386v,-952,1905,-952,952,-1905xm50482,130489r-1905,l48577,130489v953,-953,953,-1905,1905,-1905l50482,130489xm48577,114296v953,953,953,,1905,c50482,114296,51435,114296,51435,113344v-953,-953,-953,-953,-1905,c48577,113344,48577,114296,48577,114296xm51435,148586v,,-953,-952,,c49530,147634,49530,147634,49530,148586v,953,952,953,952,953c50482,149539,50482,149539,51435,148586xm52388,80959v,-953,-953,-1905,-1906,-1905c49530,79054,49530,80006,49530,80959v,952,,1905,952,1905c51435,81911,52388,81911,52388,80959xm49530,68576r,c48577,69529,49530,69529,49530,69529r,-953c50482,68576,50482,68576,49530,68576xm50482,58099v,,953,-953,,c51435,57146,51435,57146,50482,58099v,-1905,-952,-1905,,c49530,57146,50482,58099,50482,58099xm51435,86674v,-953,-953,-953,,l50482,86674v-952,,,,953,c50482,86674,51435,86674,51435,86674xm53340,145729v,,-952,,,c52388,145729,52388,145729,53340,145729r,c53340,146681,53340,145729,53340,145729xm56197,45716r,c57150,44764,56197,44764,56197,44764v,,,,,952c55245,45716,56197,45716,56197,45716xm57150,48574v-953,,-953,,-953,c56197,48574,56197,49526,57150,48574v,952,,952,,c58102,48574,58102,48574,57150,48574xm97155,54289v,,-953,,,l96202,54289v953,,,2857,1905,952c98107,56194,97155,54289,97155,54289xm104775,40001v-953,,-1905,953,-953,1905c103822,41906,104775,42859,104775,41906v952,,,-952,,-1905xm106680,37144v-953,,-953,,,c104775,37144,104775,38096,104775,39049v,,,952,,952l105727,39049v,,953,-953,953,-1905xm110490,49526v-952,,-952,-952,-2858,c106680,49526,106680,51431,106680,51431v952,,952,,952,c109538,52384,111442,50479,110490,49526xm120967,51431v-1904,-952,-3810,-1905,-4762,-952c114300,51431,114300,55241,114300,57146v952,,952,,1905,c117157,51431,120015,55241,120015,53336v952,-952,952,-1905,952,-1905xm115252,34286v,,953,953,,c117157,34286,116205,34286,115252,34286r,l115252,34286xe" filled="f" stroked="f">
                  <v:stroke joinstyle="miter"/>
                  <v:path arrowok="t" o:connecttype="custom" o:connectlocs="138113,52384;113347,72386;87630,43811;106680,24761;113347,19046;104775,12379;91440,17141;80963,26666;65722,62861;65722,67624;64770,90484;64770,91436;65722,120964;66675,151444;85725,169541;93345,170494;96202,171446;98107,176209;94297,178114;74295,179066;68580,179066;50482,178114;40957,178114;39052,178114;18097,179066;3810,179066;0,174304;3810,170494;5715,170494;17145,160969;19050,127631;19050,124774;19050,108581;20002,100961;20002,36191;17145,24761;8572,18094;3810,17141;0,12379;4763,8569;21907,8569;48577,4759;60960,1901;66675,6664;66675,24761;66675,28571;67627,31429;69532,29524;83820,9521;116205,949;140017,26666;138113,52384;26670,39049;26670,39049;26670,39049;26670,39049;26670,39049;26670,53336;29527,57146;30480,55241;27622,51431;26670,53336;28575,83816;28575,83816;28575,83816;28575,83816;28575,83816;28575,40954;28575,40954;28575,40954;28575,40954;28575,40954;31432,123821;31432,123821;29527,123821;31432,123821;31432,123821;31432,112391;33338,109534;32385,108581;30480,112391;31432,112391;30480,97151;30480,97151;30480,99056;30480,97151;30480,97151;34290,102866;36195,103819;35242,100961;34290,100961;34290,102866;33338,103819;31432,104771;31432,104771;34290,102866;34290,102866;31432,52384;33338,53336;35242,51431;34290,50479;31432,52384;33338,137156;33338,137156;31432,137156;33338,137156;33338,137156;33338,69529;32385,69529;33338,70481;35242,74291;36195,77149;37147,74291;33338,69529;32385,92389;36195,90484;38100,88579;36195,88579;32385,92389;32385,24761;36195,30476;37147,25714;33338,22856;32385,24761;40957,33334;40957,35239;42863,34286;43815,33334;44767,34286;44767,38096;40957,40001;37147,40001;36195,41906;39052,43811;40957,43811;40957,45716;36195,47621;34290,44764;33338,42859;32385,42859;35242,50479;39052,51431;38100,57146;39052,56194;42863,53336;39052,51431;40005,49526;46672,44764;47625,44764;50482,46669;51435,47621;54292,42859;53340,40954;48577,36191;51435,33334;52388,32381;50482,32381;45720,32381;40957,33334;33338,114296;33338,114296;33338,115249;33338,114296;33338,114296;34290,80959;34290,80959;33338,79054;32385,80006;34290,80959;36195,30476;36195,30476;32385,33334;35242,34286;37147,35239;37147,35239;36195,30476;36195,144776;35242,141919;34290,142871;36195,145729;36195,144776;36195,149539;36195,149539;34290,149539;36195,149539;36195,149539;52388,65719;53340,64766;52388,63814;49530,62861;45720,60956;42863,59051;44767,56194;47625,54289;43815,54289;41910,56194;38100,56194;34290,58099;37147,65719;40005,65719;39052,63814;40005,59051;42863,58099;42863,62861;44767,66671;52388,65719;37147,128584;36195,130489;37147,131441;37147,128584;37147,128584;37147,110486;36195,108581;35242,109534;37147,110486;37147,110486;37147,97151;40005,97151;40957,94294;40005,93341;39052,95246;37147,96199;36195,97151;37147,97151;36195,37144;36195,36191;36195,37144;37147,137156;37147,137156;37147,137156;37147,137156;37147,137156;38100,154301;38100,154301;36195,154301;38100,154301;38100,154301;39052,123821;39052,123821;40957,123821;39052,119059;38100,119059;39052,123821;39052,25714;40957,27619;41910,26666;40957,24761;39052,25714;40005,135251;40005,135251;40005,133346;40005,135251;40005,135251;40957,74291;40957,76196;42863,75244;43815,71434;42863,69529;41910,70481;40957,74291;41910,149539;41910,149539;40957,147634;40005,148586;41910,149539;42863,80006;40957,78101;40005,79054;42863,80006;42863,80006;43815,106676;44767,108581;44767,108581;43815,106676;43815,99056;44767,98104;44767,98104;43815,99056;40957,102866;40957,106676;40957,110486;41910,110486;40957,107629;40957,107629;43815,106676;43815,161921;43815,161921;40005,163826;40957,164779;43815,161921;41910,140014;41910,141919;42863,141919;41910,140014;41910,138109;40957,138109;41910,140014;46672,119059;46672,119059;42863,118106;43815,119059;46672,119059;43815,85721;43815,85721;46672,88579;47625,87626;43815,85721;49530,91436;47625,90484;44767,89531;42863,89531;43815,90484;46672,91436;49530,91436;43815,25714;46672,29524;47625,28571;47625,25714;43815,22856;43815,22856;43815,25714;44767,129536;44767,129536;44767,129536;44767,129536;44767,129536;43815,126679;43815,126679;43815,126679;43815,126679;43815,126679;44767,79054;44767,79054;44767,79054;44767,79054;44767,79054;46672,42859;46672,38096;47625,38096;47625,39049;46672,42859;46672,49526;46672,49526;46672,49526;46672,49526;46672,49526;52388,130489;50482,129536;50482,129536;48577,124774;50482,121916;49530,120011;49530,120011;50482,121916;48577,124774;47625,129536;48577,131441;48577,131441;46672,133346;48577,138109;49530,138109;50482,132394;52388,130489;46672,18094;46672,18094;46672,18094;46672,18094;46672,18094;48577,100009;46672,102866;47625,104771;49530,100961;48577,100009;47625,109534;48577,111439;49530,110486;47625,109534;47625,109534;47625,97151;47625,97151;47625,96199;47625,97151;47625,97151;54292,70481;54292,70481;53340,72386;48577,73339;47625,74291;48577,75244;53340,72386;54292,70481;50482,130489;48577,130489;48577,130489;50482,128584;50482,130489;48577,114296;50482,114296;51435,113344;49530,113344;48577,114296;51435,148586;51435,148586;49530,148586;50482,149539;51435,148586;52388,80959;50482,79054;49530,80959;50482,82864;52388,80959;49530,68576;49530,68576;49530,69529;49530,68576;49530,68576;50482,58099;50482,58099;50482,58099;50482,58099;50482,58099;51435,86674;51435,86674;50482,86674;51435,86674;51435,86674;53340,145729;53340,145729;53340,145729;53340,145729;53340,145729;56197,45716;56197,45716;56197,44764;56197,45716;56197,45716;57150,48574;56197,48574;57150,48574;57150,48574;57150,48574;97155,54289;97155,54289;96202,54289;98107,55241;97155,54289;104775,40001;103822,41906;104775,41906;104775,40001;106680,37144;106680,37144;104775,39049;104775,40001;105727,39049;106680,37144;110490,49526;107632,49526;106680,51431;107632,51431;110490,49526;120967,51431;116205,50479;114300,57146;116205,57146;120015,53336;120967,51431;115252,34286;115252,34286;115252,34286;115252,34286;115252,34286"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744028741" o:spid="_x0000_s1032" style="position:absolute;left:8382;top:254;width:1146;height:2324;visibility:visible;mso-wrap-style:square;v-text-anchor:middle" coordsize="114673,23240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" path="m103244,202882v-953,3810,-2858,6668,-3810,9525c92766,226695,81336,231457,67049,232410v-10478,,-19050,-1905,-26670,-8572c30854,216217,26091,205740,26091,193357v-952,-15240,-952,-30480,-952,-45719c25139,135255,24186,123825,25139,112395v952,-5715,952,-11430,,-17145c24186,87630,26091,80010,26091,72390v,-5715,-952,-6668,-6667,-6668c14661,65722,10851,65722,7041,65722v-1905,,-3810,,-4762,-952c374,63817,-579,61913,374,60007v952,-1905,1905,-2857,3810,-2857c16566,55245,27044,50482,36569,41910,44189,35242,48951,26670,54666,18097,57524,13335,58476,8572,61334,3810,63239,,64191,,68001,v2858,952,4763,1905,4763,5715c72764,20002,72764,33338,72764,47625v,7620,,7620,7620,8572l90861,56197v3810,,7620,,11430,c105149,56197,107054,56197,109911,58102v1905,953,1905,2858,1905,4763c110864,64770,109911,66675,108006,66675v-6667,,-13335,952,-20002,c84194,65722,80384,67627,77526,67627v-1905,,-2857,1905,-3810,3811c73716,73342,73716,75247,73716,76200v,13335,,26670,,40005c73716,120967,73716,125730,73716,130492v,15240,,29528,953,44768c74669,180975,74669,186690,74669,192405v,3810,952,7620,952,11430c76574,209550,82289,213360,87051,213360v3810,-953,5715,-2858,7620,-4763c99434,201930,101339,195263,102291,187642v953,-8572,1905,-17145,2858,-25717c105149,160020,105149,157163,108959,157163v3810,,4762,1904,5715,5714c109911,173355,107054,187642,103244,202882xm27996,161925v,-953,,-953,,l27996,161925v,,,,,l27996,161925xm29901,174307v,,,,,c29901,173355,28949,174307,29901,174307v-952,,-952,,,c29901,175260,29901,174307,29901,174307xm30854,180022v952,,952,,,l30854,178117r,1905c29901,180022,29901,180022,30854,180022xm29901,156210v,953,953,953,953,953c31806,156210,33711,157163,33711,156210v,-953,-952,-953,-952,-953c31806,154305,30854,155257,29901,156210xm31806,187642v953,,1905,-952,1905,-952c33711,186690,33711,185738,32759,185738v-953,-953,-1905,,-953,1904l31806,187642xm31806,82867v953,,1905,,1905,-952c33711,80963,33711,80963,32759,80963v,,-953,952,-953,1904c31806,82867,31806,82867,31806,82867xm33711,194310v,-953,-952,-953,-952,-953c32759,193357,31806,193357,31806,194310v,,953,953,1905,c33711,195263,33711,194310,33711,194310xm34664,165735v,-953,-953,-1905,-1905,-1905c31806,163830,31806,165735,31806,166688v,952,,952,953,952c34664,167640,35616,167640,34664,165735xm32759,131445v-953,,-953,952,-953,1905c31806,134302,31806,135255,32759,135255r952,-2858c34664,132397,33711,131445,32759,131445xm32759,76200v,952,952,1905,1905,952c35616,77152,35616,78105,36569,79057v,953,952,953,952,c38474,77152,39426,76200,41331,78105v953,952,3810,952,4763,2858c46094,81915,47046,82867,47046,83820v,952,-952,952,-1905,952c44189,84772,44189,84772,43236,83820v,-953,953,-1905,,-1905c42284,81915,42284,82867,42284,83820v,952,-1905,2857,952,2857c46094,85725,47999,86677,48951,89535v,953,953,953,1905,953c51809,90488,51809,89535,51809,88582v,-952,,-952,-953,-952c49904,85725,49904,84772,51809,85725v952,,952,,1905,c54666,85725,55619,85725,55619,83820v-953,-1905,-953,-3810,-1905,-4763c52761,78105,52761,80963,52761,81915v,952,-952,952,-1905,952c49904,82867,49904,82867,50856,81915v1905,-1905,953,-1905,-952,-1905c45141,80010,44189,79057,44189,74295v1905,-953,2857,-953,952,-2857c44189,72390,44189,73342,44189,74295v-1905,952,-4763,-953,-5715,2857c38474,78105,36569,77152,35616,77152v-1905,-1905,-2857,-1905,-2857,-952xm40379,191452v-953,-952,-953,-1905,-953,-2857c40379,186690,38474,184785,37521,183832v,-2857,953,-4762,1905,-6667c36569,176213,36569,180022,35616,180022v-952,953,-1905,1905,-1905,2858c33711,184785,35616,182880,36569,182880v952,,952,,1905,952c36569,186690,38474,189547,38474,192405v,952,3810,2858,3810,2858c43236,192405,41331,192405,40379,191452xm48951,182880v1905,-1905,953,-3810,953,-5715c48951,175260,47999,177165,47046,177165v-1905,952,-1905,-952,-1905,-1905c47046,174307,45141,171450,47999,171450v952,,,-953,,-1905c46094,167640,45141,163830,41331,163830v953,-2858,2858,-4763,5715,-4763c48951,159067,50856,157163,50856,155257v,-952,,-1905,-952,-1905c48951,153352,48951,154305,48951,155257v,953,,1906,-952,1906c45141,158115,42284,160020,38474,159067v-953,-3810,-1905,-3810,-5715,-952c32759,158115,31806,159067,31806,159067v,953,953,953,953,953c34664,161925,35616,158115,37521,159067v953,1905,,2858,-952,4763c34664,165735,33711,168592,36569,170497v1905,1905,1905,2858,952,4763c39426,174307,41331,172402,43236,175260v-952,953,-3810,,-3810,1905c39426,178117,40379,179070,42284,180022v952,,,953,,1905c42284,182880,42284,183832,43236,183832v2858,,4763,953,5715,-952xm34664,151447v,953,,953,952,953c36569,152400,37521,151447,37521,149542v,,,-952,-952,-952c35616,149542,34664,149542,34664,151447xm34664,126682v,953,952,953,,l36569,126682v,,-953,,-1905,l34664,126682xm35616,121920v,,953,952,,c38474,122872,39426,123825,40379,121920v952,-953,,-3810,2857,-1905c43236,120015,44189,120015,43236,119063v,-953,-952,-953,-952,-1906c41331,116205,41331,114300,40379,115252v-1905,,-953,1905,-953,2858c37521,119063,39426,121920,37521,121920v-952,-953,-1905,-953,-1905,xm36569,102870v-953,952,-1905,2857,,4762c36569,107632,37521,108585,37521,108585v,953,,953,953,953c40379,109538,41331,107632,42284,106680v,-1905,,-3810,-953,-4763c39426,100965,38474,101917,36569,102870xm36569,52388v,952,1905,952,952,2857c36569,57150,36569,57150,39426,59055v953,952,1905,1905,2858,952c43236,60007,43236,59055,42284,58102v-953,-952,-1905,,-2858,953c39426,59055,39426,59055,38474,59055v,-1905,,-2858,952,-4763c39426,53340,39426,52388,38474,51435v-953,,-953,-1905,-1905,-953c35616,50482,35616,51435,36569,52388xm36569,114300v,,,,,c36569,115252,36569,115252,36569,115252v952,,952,-952,,-952c37521,114300,37521,114300,36569,114300xm41331,93345v953,,2858,-953,1905,-1905c42284,89535,40379,88582,38474,89535v-953,953,-1905,2857,-1905,2857c38474,94297,39426,97155,42284,97155v952,,1905,,1905,-953c44189,95250,44189,94297,43236,94297v,,-1905,,-1905,-952xm37521,108585r,c37521,106680,36569,104775,38474,104775v,,952,,952,952c40379,106680,38474,107632,37521,108585xm39426,130492v953,,953,-952,953,-1904c40379,127635,39426,125730,38474,125730v-953,952,-953,2858,-953,3810c38474,129540,38474,131445,39426,130492xm41331,198120v,-953,,-1905,-1905,-1905c38474,196215,38474,197167,38474,198120v,952,952,952,1905,952c41331,199072,41331,198120,41331,198120xm38474,140970v,,,,,c39426,141922,40379,141922,40379,140970v,-953,-953,-953,-1905,c38474,140017,38474,140017,38474,140970xm38474,164782r2857,c41331,166688,41331,167640,43236,168592v953,,953,953,,1905c43236,171450,42284,171450,41331,171450v-1905,-1905,-2857,-3810,-2857,-6668xm39426,144780v,,953,,953,c40379,144780,41331,144780,41331,143827v,-952,,-952,-952,-952c39426,143827,39426,143827,39426,144780xm54666,147638v953,,953,,953,c55619,146685,55619,146685,55619,145732v-1905,-1905,-5715,-1905,-6668,953c47999,148590,46094,150495,44189,151447r-1905,953c41331,152400,40379,150495,39426,151447v-952,953,953,1905,1905,1905c41331,153352,42284,153352,43236,153352v,,,953,953,953c44189,155257,45141,156210,46094,155257v952,-952,952,-1905,,-2857c45141,151447,45141,150495,44189,149542v1905,953,4762,,5715,-952c50856,147638,51809,146685,54666,147638xm41331,92392v,,,,,c41331,93345,41331,92392,41331,92392v-952,,-1905,,-1905,-952c39426,91440,39426,91440,39426,91440v953,,953,,1905,952xm43236,64770v,-953,,-953,,c44189,62865,43236,61913,42284,61913v,,-953,,-953,c41331,62865,41331,63817,43236,64770v-952,-953,,-953,,c43236,65722,43236,66675,41331,67627v-2857,1905,-952,1905,953,1905c43236,69532,43236,69532,44189,69532v952,-1905,1905,-3810,-953,-4762xm41331,147638v,,,952,,c41331,148590,41331,148590,41331,147638v953,,,,,l41331,147638xm42284,137160v952,953,1905,2857,1905,4762c44189,142875,45141,143827,46094,143827v952,,1905,-952,1905,-1905c48951,140970,48951,140017,47999,140017v-1905,-952,-953,-1904,-1905,-2857c46094,136207,46094,136207,46094,135255v,-1905,-1905,-2858,-2858,-2858c42284,132397,42284,133350,42284,133350v-1905,952,-953,2857,,3810xm43236,55245r,l45141,52388v,-953,,-1906,,-1906c44189,49530,43236,49530,42284,49530v-953,,-953,952,-953,1905c41331,54292,42284,55245,43236,55245xm53714,196215v-953,-952,-2858,-952,-3810,-1905c48951,194310,47999,193357,47999,194310v-953,953,,1905,,1905c48951,197167,49904,198120,47999,199072v-953,953,-1905,,-2858,-952l44189,196215v,,-953,-952,-953,-952c42284,195263,42284,196215,42284,197167v,953,,2858,952,4763c44189,202882,45141,200977,47046,200977v2858,953,3810,-1905,6668,-1905c54666,199072,55619,198120,55619,197167v,953,-953,,-1905,-952xm43236,127635v953,,1905,-1905,1905,-2858c45141,123825,44189,122872,43236,122872v-952,,-952,953,-952,1905c42284,126682,42284,127635,43236,127635xm43236,189547v,953,-952,1905,953,2858c45141,192405,47046,193357,47046,191452v-1905,,-2857,-952,-3810,-1905xm47046,189547v-952,-3809,-952,-3809,-3810,-1905c44189,188595,46094,188595,47046,189547xm43236,56197v953,953,953,1905,2858,2858c47046,60007,47999,60960,48951,61913v953,952,953,1904,,1904c47999,63817,47046,64770,47999,65722v,953,952,953,1905,c53714,64770,53714,63817,50856,60960v-952,-953,-2857,-2858,-4762,-1905c46094,56197,45141,56197,43236,56197xm44189,112395v,952,,952,,c47046,113347,46094,110490,47999,109538v,,,-953,-953,-953c46094,109538,45141,110490,44189,112395xm47999,204788r,c47046,203835,47046,204788,46094,204788v,,,952,1905,c47046,205740,47046,204788,47999,204788xm50856,134302v,-952,,-1905,-952,-1905c48951,132397,47999,132397,47999,133350v,1905,,2857,-953,3810c48951,138113,49904,136207,50856,134302xm51809,95250v-953,-953,-1905,-2858,-2858,-2858c48951,92392,47999,93345,47046,93345r4763,1905c50856,96202,50856,95250,51809,95250r,xm48951,106680v,-953,-952,-953,,c47999,105727,47046,105727,47046,106680v,,,,1905,c47999,106680,48951,106680,48951,106680xm47999,117157v,,,,,c49904,117157,49904,116205,49904,115252v,,,-952,-953,c48951,115252,47999,116205,47999,117157xm48951,47625v,952,953,952,1905,952c52761,47625,53714,49530,53714,50482v952,-2857,952,-3810,-1905,-4762c49904,45720,48951,45720,48951,47625xm55619,124777v952,-952,-1905,-1905,-1905,-2857c52761,120015,51809,119063,49904,119063v-953,,-1905,952,-953,1904c49904,121920,49904,122872,50856,123825v1905,952,2858,2857,4763,952xm49904,206692v,,,,,l49904,206692v-953,,-953,953,,c49904,207645,49904,206692,49904,206692xm51809,102870v-953,,-953,-953,-1905,c49904,102870,49904,103822,49904,103822v952,,1905,-952,1905,-952c52761,101917,53714,101917,54666,102870r-952,2857c54666,105727,55619,104775,55619,103822v,-952,-953,-952,-953,-952c54666,100965,55619,98107,52761,98107v-1905,,-952,2858,-952,4763xm51809,215265v,,,,,c50856,214313,49904,215265,50856,215265v,952,,952,953,c51809,216217,51809,215265,51809,215265xm52761,66675v-952,,-1905,,-1905,1905c50856,69532,51809,70485,53714,70485v952,,2857,-953,2857,-1905c55619,67627,53714,66675,52761,66675xm50856,165735v,953,,953,953,953c51809,166688,52761,166688,52761,165735v-952,,-952,-953,-1905,c50856,164782,50856,164782,50856,165735xm50856,211455r,c51809,211455,50856,210502,50856,211455v,-953,,,,c50856,211455,50856,211455,50856,211455xm50856,51435v,953,,953,,c51809,52388,52761,51435,52761,51435r,-953c51809,50482,50856,50482,50856,51435xm51809,130492v952,,952,-952,,c52761,128588,51809,128588,50856,128588v,,-952,,-952,952c50856,129540,50856,130492,51809,130492xm62286,59055v,,953,-953,953,-953c63239,57150,62286,58102,62286,58102v-1905,953,-4762,-952,-6667,1905l54666,56197v,,,-952,-952,-952c52761,55245,52761,56197,52761,57150v,1905,1905,1905,2858,2857c57524,60007,59429,60007,62286,59055xm56571,181927v,-952,-1905,-1905,-2857,-1905c52761,180022,52761,180022,52761,180975v,952,1905,952,2858,1905c55619,181927,56571,182880,56571,181927xm59429,172402v-953,,-953,,-1905,c57524,172402,56571,172402,56571,171450v-952,-953,-1905,952,-2857,952c52761,172402,52761,172402,53714,173355v952,952,1905,,2857,952l57524,174307v,,952,,1905,c57524,173355,58476,173355,59429,172402xm52761,106680v953,,953,-953,953,-953c52761,105727,52761,105727,52761,106680v,,,,,xm55619,133350v,-953,,-1905,,-1905c54666,130492,54666,131445,53714,132397v,953,-953,953,-953,1905c52761,135255,52761,137160,53714,137160v952,,952,-1905,952,-2858c55619,134302,55619,133350,55619,133350xm55619,193357v,,,-952,-953,-952c53714,192405,53714,192405,53714,193357v,,,,1905,c54666,193357,55619,194310,55619,193357xm54666,140970v-952,,-952,,,c53714,141922,53714,142875,54666,142875v953,,953,,953,-953l54666,140970xm58476,87630v-952,,-952,,,c55619,86677,54666,87630,54666,88582v,1906,,2858,1905,3810c56571,92392,57524,92392,57524,92392v,,952,-952,,-952c54666,90488,55619,89535,58476,87630r,xm56571,120015v,,953,,,c57524,118110,57524,118110,56571,118110v-952,,-952,,-952,953c55619,119063,55619,120015,56571,120015xm56571,161925v953,,953,,953,-953c57524,160020,57524,160020,56571,159067v-952,,-952,,-952,953c55619,160972,56571,160972,56571,161925xm56571,49530v,,,952,,c57524,49530,57524,49530,57524,48577v,-952,,-952,-953,-952c56571,48577,56571,49530,56571,49530xm56571,41910v953,1905,1905,1905,3810,2857c60381,44767,60381,43815,60381,43815v-952,-952,-1905,-1905,-3810,-1905c56571,41910,56571,41910,56571,41910xm58476,127635v-952,,-952,953,,c57524,128588,58476,129540,58476,129540v,,953,,953,-952c59429,128588,58476,127635,58476,127635xm58476,80963v,,,,,c58476,80963,58476,81915,58476,80963r,c58476,80963,58476,80963,58476,80963xm59429,67627v952,,952,,,c60381,66675,60381,66675,59429,65722v,,-953,,,1905c58476,66675,59429,67627,59429,67627xm59429,77152v952,,952,-952,952,-952c60381,75247,60381,74295,59429,74295v-953,952,-953,952,,2857c58476,77152,58476,77152,59429,77152xm61334,205740v,,,,,c60381,204788,59429,204788,59429,205740v952,952,952,952,1905,c61334,206692,61334,206692,61334,205740xm62286,95250v-952,,-952,,,c61334,94297,61334,94297,61334,94297v-953,953,,953,952,953c61334,96202,61334,96202,62286,95250xm63239,61913v,,,,,c63239,60960,63239,60007,62286,60007v,953,,953,953,1906c62286,61913,63239,62865,63239,61913xm66096,220027v,-952,-1905,-1905,-2857,-2857c62286,217170,62286,217170,62286,218122v953,953,953,2858,3810,1905l66096,220027xe" filled="f" stroked="f">
                  <v:stroke joinstyle="miter"/>
                  <v:path arrowok="t" o:connecttype="custom" o:connectlocs="103244,202882;99434,212407;67049,232410;40379,223838;26091,193357;25139,147638;25139,112395;25139,95250;26091,72390;19424,65722;7041,65722;2279,64770;374,60007;4184,57150;36569,41910;54666,18097;61334,3810;68001,0;72764,5715;72764,47625;80384,56197;90861,56197;102291,56197;109911,58102;111816,62865;108006,66675;88004,66675;77526,67627;73716,71438;73716,76200;73716,116205;73716,130492;74669,175260;74669,192405;75621,203835;87051,213360;94671,208597;102291,187642;105149,161925;108959,157163;114674,162877;103244,202882;27996,161925;27996,161925;27996,161925;27996,161925;27996,161925;29901,174307;29901,174307;29901,174307;29901,174307;29901,174307;30854,180022;30854,180022;30854,178117;30854,180022;30854,180022;29901,156210;30854,157163;33711,156210;32759,155257;29901,156210;31806,187642;33711,186690;32759,185738;31806,187642;31806,187642;31806,82867;33711,81915;32759,80963;31806,82867;31806,82867;33711,194310;32759,193357;31806,194310;33711,194310;33711,194310;34664,165735;32759,163830;31806,166688;32759,167640;34664,165735;32759,131445;31806,133350;32759,135255;33711,132397;32759,131445;32759,76200;34664,77152;36569,79057;37521,79057;41331,78105;46094,80963;47046,83820;45141,84772;43236,83820;43236,81915;42284,83820;43236,86677;48951,89535;50856,90488;51809,88582;50856,87630;51809,85725;53714,85725;55619,83820;53714,79057;52761,81915;50856,82867;50856,81915;49904,80010;44189,74295;45141,71438;44189,74295;38474,77152;35616,77152;32759,76200;40379,191452;39426,188595;37521,183832;39426,177165;35616,180022;33711,182880;36569,182880;38474,183832;38474,192405;42284,195263;40379,191452;48951,182880;49904,177165;47046,177165;45141,175260;47999,171450;47999,169545;41331,163830;47046,159067;50856,155257;49904,153352;48951,155257;47999,157163;38474,159067;32759,158115;31806,159067;32759,160020;37521,159067;36569,163830;36569,170497;37521,175260;43236,175260;39426,177165;42284,180022;42284,181927;43236,183832;48951,182880;34664,151447;35616,152400;37521,149542;36569,148590;34664,151447;34664,126682;34664,126682;36569,126682;34664,126682;34664,126682;35616,121920;35616,121920;40379,121920;43236,120015;43236,119063;42284,117157;40379,115252;39426,118110;37521,121920;35616,121920;36569,102870;36569,107632;37521,108585;38474,109538;42284,106680;41331,101917;36569,102870;36569,52388;37521,55245;39426,59055;42284,60007;42284,58102;39426,59055;38474,59055;39426,54292;38474,51435;36569,50482;36569,52388;36569,114300;36569,114300;36569,115252;36569,114300;36569,114300;41331,93345;43236,91440;38474,89535;36569,92392;42284,97155;44189,96202;43236,94297;41331,93345;37521,108585;37521,108585;38474,104775;39426,105727;37521,108585;39426,130492;40379,128588;38474,125730;37521,129540;39426,130492;41331,198120;39426,196215;38474,198120;40379,199072;41331,198120;38474,140970;38474,140970;40379,140970;38474,140970;38474,140970;38474,164782;41331,164782;43236,168592;43236,170497;41331,171450;38474,164782;39426,144780;40379,144780;41331,143827;40379,142875;39426,144780;54666,147638;55619,147638;55619,145732;48951,146685;44189,151447;42284,152400;39426,151447;41331,153352;43236,153352;44189,154305;46094,155257;46094,152400;44189,149542;49904,148590;54666,147638;41331,92392;41331,92392;41331,92392;39426,91440;39426,91440;41331,92392;43236,64770;43236,64770;42284,61913;41331,61913;43236,64770;43236,64770;41331,67627;42284,69532;44189,69532;43236,64770;41331,147638;41331,147638;41331,147638;41331,147638;41331,147638;42284,137160;44189,141922;46094,143827;47999,141922;47999,140017;46094,137160;46094,135255;43236,132397;42284,133350;42284,137160;43236,55245;43236,55245;45141,52388;45141,50482;42284,49530;41331,51435;43236,55245;53714,196215;49904,194310;47999,194310;47999,196215;47999,199072;45141,198120;44189,196215;43236,195263;42284,197167;43236,201930;47046,200977;53714,199072;55619,197167;53714,196215;43236,127635;45141,124777;43236,122872;42284,124777;43236,127635;43236,189547;44189,192405;47046,191452;43236,189547;47046,189547;43236,187642;47046,189547;43236,56197;46094,59055;48951,61913;48951,63817;47999,65722;49904,65722;50856,60960;46094,59055;43236,56197;44189,112395;44189,112395;47999,109538;47046,108585;44189,112395;47999,204788;47999,204788;46094,204788;47999,204788;47999,204788;50856,134302;49904,132397;47999,133350;47046,137160;50856,134302;51809,95250;48951,92392;47046,93345;51809,95250;51809,95250;51809,95250;48951,106680;48951,106680;47046,106680;48951,106680;48951,106680;47999,117157;47999,117157;49904,115252;48951,115252;47999,117157;48951,47625;50856,48577;53714,50482;51809,45720;48951,47625;55619,124777;53714,121920;49904,119063;48951,120967;50856,123825;55619,124777;49904,206692;49904,206692;49904,206692;49904,206692;49904,206692;51809,102870;49904,102870;49904,103822;51809,102870;54666,102870;53714,105727;55619,103822;54666,102870;52761,98107;51809,102870;51809,215265;51809,215265;50856,215265;51809,215265;51809,215265;52761,66675;50856,68580;53714,70485;56571,68580;52761,66675;50856,165735;51809,166688;52761,165735;50856,165735;50856,165735;50856,211455;50856,211455;50856,211455;50856,211455;50856,211455;50856,51435;50856,51435;52761,51435;52761,50482;50856,51435;51809,130492;51809,130492;50856,128588;49904,129540;51809,130492;62286,59055;63239,58102;62286,58102;55619,60007;54666,56197;53714,55245;52761,57150;55619,60007;62286,59055;56571,181927;53714,180022;52761,180975;55619,182880;56571,181927;59429,172402;57524,172402;56571,171450;53714,172402;53714,173355;56571,174307;57524,174307;59429,174307;59429,172402;52761,106680;53714,105727;52761,106680;52761,106680;55619,133350;55619,131445;53714,132397;52761,134302;53714,137160;54666,134302;55619,133350;55619,193357;54666,192405;53714,193357;55619,193357;55619,193357;54666,140970;54666,140970;54666,142875;55619,141922;54666,140970;58476,87630;58476,87630;54666,88582;56571,92392;57524,92392;57524,91440;58476,87630;58476,87630;56571,120015;56571,120015;56571,118110;55619,119063;56571,120015;56571,161925;57524,160972;56571,159067;55619,160020;56571,161925;56571,49530;56571,49530;57524,48577;56571,47625;56571,49530;56571,41910;60381,44767;60381,43815;56571,41910;56571,41910;58476,127635;58476,127635;58476,129540;59429,128588;58476,127635;58476,80963;58476,80963;58476,80963;58476,80963;58476,80963;59429,67627;59429,67627;59429,65722;59429,67627;59429,67627;59429,77152;60381,76200;59429,74295;59429,77152;59429,77152;61334,205740;61334,205740;59429,205740;61334,205740;61334,205740;62286,95250;62286,95250;61334,94297;62286,95250;62286,95250;63239,61913;63239,61913;62286,60007;63239,61913;63239,61913;66096,220027;63239,217170;62286,218122;66096,220027;66096,220027"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608582118" o:spid="_x0000_s1033" style="position:absolute;left:9525;top:749;width:1826;height:1813;visibility:visible;mso-wrap-style:square;v-text-anchor:middle" coordsize="182677,18131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" path="m181350,176213v-1905,952,-3810,1905,-5715,1905c166110,178118,157538,178118,148013,177165v-4763,,-10478,953,-16193,953c128963,178118,125153,178118,122295,178118v-2857,,-4762,-1905,-5715,-4763c116580,171450,115628,169545,115628,166688v,-3810,,-7620,,-11430c115628,154305,115628,153353,114675,152400v-952,-953,-1905,953,-2857,1905c110865,155258,109913,157163,108960,158115v-4762,8573,-13335,13335,-20955,19050c81338,180975,74670,181928,68003,180975v-9525,-953,-18098,-3810,-26670,-9525c40380,170497,39428,170497,39428,169545v952,,952,-952,952,-952c40380,168593,40380,168593,40380,168593v-952,,,952,-952,1904c29903,163830,26093,154305,24188,143828v-953,-6668,-953,-13335,-953,-20003c23235,120015,23235,115253,22283,111443v-953,-5715,,-11430,-953,-17146c21330,90488,21330,87630,21330,83820v,-5715,,-11430,,-17145c22283,57150,20378,48578,21330,40005v,-3810,953,-7620,953,-11430c22283,21908,17520,17145,10853,16193v-2858,,-5715,-953,-8573,-1905c-577,12383,-577,10478,1328,8572,3233,7620,5138,6668,7043,6668v2857,,5715,,7620,952c28950,9525,43238,5715,56573,1905v952,,2857,-952,3810,-952c64193,,67050,2858,68003,6668r,2857c68003,38100,68003,66675,67050,96203v,16192,,32385,953,47625c68003,146685,68955,150495,69908,153353v4762,12382,16192,16192,26670,7619c101340,158115,104198,153353,106103,148590v3810,-11430,7620,-21907,7620,-34290c113723,105728,112770,98108,112770,89535v,-16192,,-32385,,-48577c112770,35243,111818,29528,109913,23813v-1905,-4763,-5715,-7620,-11430,-7620c95625,16193,93720,15240,92768,13335,89910,10478,91815,7620,94673,7620v2857,,6667,-952,9525,c105150,7620,107055,8572,108008,8572v13335,-952,26670,-1904,40005,-6667c149918,953,151823,953,154680,v4763,,5715,,5715,4763c160395,10478,160395,16193,160395,21908v-952,13335,-952,26670,,40957l160395,69533v,12382,,24764,,38100c160395,120015,160395,131445,160395,143828v,5715,,10477,1905,16192c164205,166688,167063,169545,173730,169545v1905,,4763,,6668,1905c183255,172403,183255,174308,181350,176213xm32760,103822v,-952,,-952,,l31808,103822v,,,953,952,c32760,104775,32760,103822,32760,103822xm31808,82868r,c32760,81915,31808,81915,31808,82868r,xm35618,131445v-953,952,-953,952,-1905,1905c32760,134303,31808,136208,31808,138113v1905,,2857,-953,3810,-2858c34665,132397,35618,130493,40380,128588v953,,953,-953,953,-953c41333,126683,40380,126683,39428,126683v-1905,,-2858,952,-2858,-1905c36570,123825,34665,121920,32760,120968v-952,-953,-1905,-953,-1905,952c30855,124778,31808,127635,33713,130493v2857,,2857,,1905,952xm33713,55245v,952,952,952,,c34665,56197,35618,56197,35618,55245v,,,,-1905,c34665,55245,34665,55245,33713,55245xm34665,105728v-952,952,,1905,953,1905c36570,108585,37523,109538,38475,108585v953,-952,2858,-1905,2858,-3810c41333,102870,39428,102870,38475,101918v-1905,,-952,952,-952,1904c37523,105728,36570,105728,35618,104775v952,953,,,-953,953xm56573,155258r-953,2857l57525,158115v953,-1905,953,-2857,-952,-2857c56573,154305,57525,153353,55620,153353v-3810,,-5715,-2858,-3810,-5715c52763,146685,53715,145733,52763,144780v-1905,-1905,-3810,-3810,-5715,-5715c45143,138113,43238,139065,42285,139065v,-1905,1905,-1905,2858,-2857c47048,135255,48000,134303,48000,137160v,1905,2858,1905,3810,2858c52763,140970,53715,140018,54668,139065v952,-952,952,-1905,952,-2857c55620,135255,54668,134303,52763,135255v-1905,,-2858,953,-3810,-952c48000,132397,46095,129540,48953,127635v1905,2858,3810,,4762,c55620,126683,53715,125730,52763,124778v952,-953,1905,-1906,1905,-3810c55620,119063,54668,118110,53715,117158v,-953,-952,-1905,-952,-2858l51810,115253v-952,952,-2857,2857,-1905,3810c50858,120015,51810,118110,53715,117158v,1905,-952,3810,-1905,5714c50858,124778,51810,124778,52763,124778v,2857,-1905,2857,-3810,2857c49905,125730,48000,124778,47048,122872v-953,-1904,-953,-1904,-1905,-952c44190,122872,41333,122872,43238,125730v2857,4763,1905,4763,-2858,7620c38475,134303,37523,134303,36570,136208v953,,1905,-953,2858,952c39428,138113,40380,139065,41333,140018v-953,1904,-1905,2857,-3810,1904c36570,140970,34665,140970,34665,142875v,953,,3810,2858,2858c38475,145733,39428,145733,39428,146685v-953,1905,952,2858,952,3810c40380,154305,41333,155258,45143,154305v952,953,1905,953,1905,1905c46095,157163,45143,156210,44190,156210v-1905,,-3810,-952,-5715,c37523,156210,37523,157163,37523,158115v,,952,,952,c40380,157163,42285,157163,43238,159068v,952,952,952,1905,c48953,156210,48953,160020,50858,161925r,c54668,162878,54668,162878,55620,159068v-1905,,-2857,-953,-2857,-2858c53715,155258,55620,156210,56573,155258xm35618,100013v952,,952,,1905,-953c36570,99060,35618,99060,35618,100013v-953,,-953,,,xm41333,110490r,c43238,110490,43238,110490,44190,110490v,,,-952,,-952c43238,109538,42285,109538,41333,110490v952,,952,,,c36570,112395,36570,113347,38475,117158v-952,,-1905,,-2857,c35618,117158,34665,118110,34665,118110v953,953,1905,1905,2858,953c38475,119063,38475,118110,38475,117158v953,952,1905,952,2858,c42285,117158,43238,116205,42285,115253v-4762,-953,-952,-2858,-952,-4763xm35618,77153v,1905,3810,5715,5715,5715c42285,82868,42285,81915,42285,80963v,-953,953,-1905,,-1905c41333,78105,41333,79058,40380,80010v-2857,953,-2857,953,-2857,-1905c37523,77153,38475,76200,36570,76200v-952,-1905,-952,,-952,953xm43238,95250v-1905,1905,-4763,1905,-6668,4763c40380,100965,41333,98108,44190,97155v,,,-952,,-952c44190,94297,43238,94297,43238,95250xm38475,91440v953,,953,,,c38475,90488,38475,89535,37523,89535v-953,,-953,953,-953,1905c37523,91440,38475,91440,38475,91440xm37523,61913r,c38475,61913,38475,61913,37523,61913r,c38475,60960,38475,61913,37523,61913xm39428,71438v,952,952,952,952,952c40380,72390,41333,72390,41333,71438v,-953,-953,-953,-953,-953c40380,71438,39428,71438,39428,71438xm42285,161925r,c41333,160972,41333,160020,40380,160972v,,-952,953,,953c40380,161925,41333,161925,42285,161925r,xm44190,153353v-952,-953,-2857,-953,-1905,-2858c42285,149543,42285,149543,42285,148590v-952,-952,-2857,-2857,-952,-2857c43238,144780,43238,147638,44190,148590v953,953,953,2857,,4763xm44190,161925v953,,953,-953,,c43238,160972,43238,160972,42285,161925v953,,1905,953,1905,xm47048,167640v,-952,-953,-2857,-1905,-2857c44190,164783,44190,164783,44190,165735v,1905,1905,1905,2858,1905c47048,168593,47048,168593,47048,167640xm46095,81915v,,953,,,c47048,80963,47048,80010,47048,80010v-953,,-1905,953,-953,1905c45143,81915,45143,81915,46095,81915xm46095,42863v953,,953,,,c47048,41910,46095,41910,46095,41910v,,,,,953c46095,42863,46095,42863,46095,42863xm48953,150495v,952,,1905,-953,1905c47048,152400,47048,151447,47048,151447v,-952,,-1904,952,-1904c48000,148590,48953,149543,48953,150495xm48000,76200v1905,953,,2858,1905,2858c50858,78105,50858,76200,50858,75247r952,-1904c51810,72390,51810,72390,50858,72390v-2858,,-3810,2857,-2858,3810xm48953,111443r,c48000,112395,48000,112395,48953,112395v,,,,,-952c49905,111443,48953,111443,48953,111443xm48953,163830v1905,,1905,-952,952,-1905c48953,161925,48953,161925,48953,163830v-953,-952,,,,xm52763,170497r-1905,-2857c50858,167640,49905,167640,49905,168593v,952,,1904,953,1904c51810,170497,51810,170497,52763,170497xm51810,156210v-952,,-952,,-952,-952c50858,155258,50858,155258,51810,155258v953,-953,953,,,952xm52763,105728v952,,952,,952,-953c53715,103822,53715,102870,52763,102870v,,-953,952,,2858c51810,104775,51810,105728,52763,105728xm52763,111443r,l52763,111443v952,952,2857,1904,2857,c55620,110490,54668,108585,53715,108585v-1905,953,-952,2858,-952,2858xm51810,51435v,,953,,,l51810,51435v953,-952,953,-952,,c51810,50483,51810,50483,51810,51435xm53715,62865v,,,,,c54668,63818,55620,63818,55620,62865v-952,-952,-952,-952,-1905,c53715,61913,53715,61913,53715,62865xm54668,69533r,c53715,69533,53715,69533,53715,69533v,952,,952,953,c54668,69533,54668,69533,54668,69533xm61335,139065v,-1905,-1905,-2857,-3810,-2857c55620,136208,54668,138113,53715,140018v,1904,-952,2857,1905,3810c55620,145733,55620,146685,56573,148590v,,952,953,952,953c57525,149543,57525,148590,57525,148590v-952,-952,-952,-2857,-2857,-3810c53715,142875,53715,140018,57525,140970v1905,-952,3810,-952,3810,-1905xm55620,92393v,952,953,952,1905,952c57525,93345,58478,93345,58478,92393v-953,-953,-1905,-953,-2858,c55620,91440,55620,91440,55620,92393xm56573,122872v,,952,,,l56573,121920v,,-953,,,952l56573,122872xm56573,84772v,,,953,,c57525,85725,57525,85725,58478,85725v,,,-953,,-953c57525,84772,56573,84772,56573,84772xm56573,50483v952,,952,,,l56573,50483v952,-953,952,-953,,l56573,50483xm59430,128588v-1905,952,-1905,1905,-1905,3809c57525,132397,57525,133350,58478,133350v952,-953,952,-2857,952,-4762c60383,128588,59430,128588,59430,128588xm58478,169545v,,-953,-952,,c57525,168593,57525,169545,57525,169545v-952,,,952,953,c57525,170497,58478,169545,58478,169545xm58478,80963v,,952,,,c59430,80010,59430,79058,58478,79058v,,-953,,-953,c57525,80010,57525,80963,58478,80963xm66098,159068r,c64193,159068,64193,159068,64193,160020v,,,952,,952c61335,160972,60383,159068,58478,158115v952,953,952,2857,1905,3810c60383,162878,61335,163830,63240,163830v1905,,1905,-952,1905,-2858c65145,160972,66098,160972,66098,160972v-953,-952,,-952,,-1904xm61335,125730r,c61335,124778,61335,124778,61335,124778v-952,,-952,,,952c60383,124778,60383,125730,61335,125730xm63240,170497v,,,-952,,c61335,169545,60383,170497,60383,172403v,,,952,952,952c62288,172403,63240,171450,63240,170497xm65145,166688v-952,,-952,-953,,l64193,166688v,,,952,952,c64193,166688,65145,166688,65145,166688xm127058,120015v,,952,953,952,c128963,120015,128963,119063,128963,119063v-953,-2858,-953,-4763,1905,-4763c131820,114300,131820,113347,131820,112395v-952,-952,,-2857,-952,-2857c128963,109538,129915,111443,129915,111443v-952,952,-1905,952,-2857,952c127058,112395,126105,112395,126105,113347v953,2858,,4763,953,6668xm126105,42863v,952,,952,953,952c127058,43815,128010,43815,128010,43815v-952,,-952,-952,-1905,-952c126105,42863,126105,42863,126105,42863xm127058,59055v-953,,-953,953,-953,953c126105,60008,126105,60008,127058,60008v,952,952,952,,-953c128010,59055,127058,59055,127058,59055xm128010,26670v953,-952,953,-1905,,-2857c128010,23813,127058,23813,127058,23813v-953,1905,,2857,952,2857xm132773,26670r,l131820,29528v1905,1905,-952,3810,,5715c128963,35243,129915,38100,129915,39053v-952,,-1905,-953,-2857,c126105,40005,127058,40958,128010,40958v953,,953,952,1905,1905c130868,43815,131820,43815,131820,42863v,-953,1905,-1905,-952,-2858c129915,40005,129915,40005,128963,39053v952,-953,3810,-953,1905,-3810c130868,35243,130868,35243,131820,35243v1905,-953,1905,-953,5715,-953l138488,34290v952,-952,952,-1905,952,-3810c139440,28575,138488,28575,137535,28575v-2857,2858,-2857,-953,-4762,-1905xm129915,151447v-952,953,-1905,1906,-1905,2858c128010,155258,128963,155258,128963,155258v952,,952,-1905,952,-3811c130868,152400,129915,151447,129915,151447xm128010,26670v953,952,1905,2858,3810,2858c130868,28575,129915,26670,128010,26670xm129915,75247v,-952,-952,-952,-952,-952c128010,74295,128010,74295,128010,74295v953,952,953,952,1905,952c129915,76200,130868,76200,129915,75247xm137535,96203v953,-953,,-953,-952,-1906c135630,94297,134678,94297,133725,93345v,-952,953,-2857,-952,-2857c130868,90488,131820,92393,131820,94297v,953,,953,-952,1906c129915,95250,129915,94297,128010,95250r-952,953c128010,97155,128963,97155,129915,97155r,c129915,98108,130868,99060,130868,99060v3810,-2857,5715,-1905,6667,-2857xm144203,70485v952,,952,,1905,c146108,69533,146108,69533,145155,68580v,,-952,-952,-1905,-952c143250,68580,143250,68580,143250,68580v-952,953,-1905,953,-2857,l140393,67628v952,-953,1905,-953,2857,-953c142298,66675,142298,65722,141345,65722v-1905,-952,-5715,-952,-3810,-5714c137535,60008,137535,59055,136583,59055v,,-953,953,-953,953c135630,61913,133725,61913,132773,62865v-1905,,-1905,1905,-1905,2857c129915,66675,128010,65722,128010,68580r,c129915,68580,129915,66675,130868,65722v952,,2857,,2857,1906c134678,69533,132773,69533,131820,69533v-952,,-952,952,-952,1905c130868,72390,131820,72390,132773,72390v3810,-2857,7620,-1905,11430,-1905xm129915,160972v,,,,,l128963,160972v,,,953,952,c129915,161925,129915,161925,129915,160972xm129915,53340v,,953,,,c130868,52388,129915,52388,129915,53340v,-952,-952,-952,,c128963,53340,129915,53340,129915,53340xm134678,86678v-953,952,-3810,,-4763,1905c129915,88583,129915,88583,129915,88583v1905,952,3810,-953,5715,-953l135630,87630v,,953,,953,-952c135630,86678,135630,86678,134678,86678xm131820,81915v,-952,-952,-952,-1905,-952c128963,80963,128963,81915,128963,81915v1905,953,1905,953,2857,xm136583,50483r,3810c134678,55245,133725,56197,133725,58103r-952,c131820,58103,131820,58103,130868,58103v-953,,,952,,952c131820,60008,131820,60008,132773,59055r952,-952c134678,57150,136583,56197,136583,54293v952,-953,1905,-1905,,-3810c139440,48578,141345,49530,142298,53340r-1905,953c141345,55245,141345,56197,141345,57150v-952,,-952,,-1905,c139440,58103,139440,59055,140393,59055v952,953,2857,1905,2857,1905c144203,60008,142298,59055,141345,58103v,-953,,-953,-952,-953c142298,56197,142298,54293,141345,53340v,,953,-952,953,-952c142298,49530,139440,46672,137535,46672v-1905,,-4762,2858,-4762,4763c132773,52388,132773,52388,133725,52388v1905,-953,1905,-953,2858,-1905xm134678,105728v,,-953,-953,-1905,-953c131820,105728,130868,105728,130868,106680v,,,953,952,953c131820,106680,133725,106680,134678,105728xm132773,142875v-953,,-1905,-953,-1905,c130868,143828,130868,143828,131820,143828v953,952,953,,953,-953xm133725,119063v,-953,,-953,,c132773,119063,131820,119063,130868,120015v,953,,953,952,953c132773,120015,132773,119063,133725,119063xm130868,25718r,c131820,26670,131820,26670,132773,26670v,,,,,-952c132773,25718,131820,24765,130868,25718r,xm133725,81915v-952,-952,-952,,-1905,c131820,82868,132773,83820,133725,82868v,,,,,-953xm132773,129540r1905,1905c134678,131445,134678,130493,134678,130493v-953,-953,-953,-1905,-1905,-953c132773,128588,131820,128588,132773,129540xm135630,134303v-952,,-1905,952,-1905,1905c133725,139065,132773,140970,132773,142875r,c135630,141922,135630,139065,135630,136208v,-953,1905,-953,,-1905xm136583,114300v952,,1905,953,1905,1905c138488,117158,139440,117158,140393,116205v,,952,-952,952,-952c141345,113347,139440,113347,138488,112395v,-952,,-1905,-1905,-952c135630,112395,134678,112395,134678,113347v,1906,952,953,1905,953xm134678,76200v,,952,,,c134678,75247,134678,75247,134678,75247v,,,,,953c134678,76200,134678,76200,134678,76200xm136583,44768r,c136583,43815,136583,42863,136583,44768v-953,-953,-953,-953,,c135630,43815,135630,44768,136583,44768xm140393,147638v,-953,-953,-1905,-1905,-1905c137535,145733,137535,145733,137535,146685v,953,953,1905,1905,1905c139440,149543,140393,148590,140393,147638xm140393,140018v,-1905,,-2858,-1905,-2858c137535,137160,137535,138113,137535,138113v,952,953,952,2858,1905c140393,140018,140393,139065,140393,140018xm138488,124778r-953,3810c139440,128588,139440,126683,138488,124778v1905,,2857,,2857,-953c141345,122872,140393,122872,140393,123825v-953,-953,-953,,-1905,953xm139440,37147v-952,,-1905,1906,-1905,1906c138488,40958,138488,39053,139440,39053v2858,,4763,,3810,-3810c143250,35243,144203,34290,144203,33338v1905,-1905,1905,-3810,1905,-6668c146108,25718,146108,23813,145155,23813v-952,,-952,1905,-1905,2857c143250,27622,143250,27622,144203,28575v,953,,953,-953,953c140393,28575,140393,30480,140393,32385v952,2858,952,4762,-953,4762xm140393,88583v,-953,,-953,-953,-953c139440,87630,138488,88583,138488,88583v,,952,952,1905,c140393,89535,139440,88583,140393,88583xm139440,107633v,952,953,952,953,952c140393,108585,141345,108585,141345,107633v,-953,-952,,-952,c140393,107633,139440,107633,139440,107633xm139440,120015v953,,953,,,c140393,119063,140393,119063,139440,120015v,-952,,-952,,c139440,120015,139440,120015,139440,120015xm147060,76200v-952,-1905,-3810,-953,-4762,-1905l141345,74295v,,-952,,-952,952c139440,76200,140393,76200,140393,76200r6667,l147060,76200xm140393,18097v,,,953,,l140393,18097v952,,952,,,c140393,17145,140393,18097,140393,18097xm142298,154305v,,,-952,,c141345,153353,140393,154305,140393,154305v,953,952,953,1905,c142298,155258,142298,155258,142298,154305xm140393,95250r,c141345,95250,141345,95250,141345,95250v,,,,-952,c140393,95250,140393,95250,140393,95250xm141345,24765v,,,,,l142298,24765v,,,,-953,c141345,23813,141345,24765,141345,24765xm144203,81915v-953,-952,,-1905,-1905,-952c141345,80963,140393,81915,141345,82868v953,952,1905,-953,2858,-953xm145155,82868v,,,-953,-952,-953c144203,81915,144203,82868,145155,82868v-952,952,-952,1904,-952,1904c145155,84772,145155,83820,145155,82868xm147060,47625v,-1905,,-4762,,-6667c146108,40958,146108,40958,145155,40958v-952,952,-952,6667,,7620c145155,48578,146108,48578,146108,48578v952,952,952,,952,-953xm147060,40005v,,,953,,953c148013,40958,148965,40958,148965,40005v953,-952,1905,-1905,1905,-3810c150870,35243,149918,35243,149918,35243v-1905,1904,-3810,2857,-2858,4762xm147060,111443v,952,953,952,,c148013,112395,148013,112395,148965,111443v,,-952,-953,-1905,c147060,110490,147060,111443,147060,111443xm149918,137160v-953,-952,-953,-952,-953,-1905c148965,135255,148013,135255,148013,136208v,,,952,952,952c148965,138113,148965,137160,149918,137160xm148013,52388v,,-953,,,c148013,53340,148013,53340,148013,53340v952,,952,,,-952c148965,52388,148965,52388,148013,52388xm149918,126683v,,-953,-953,,c148965,125730,148013,126683,148013,126683v,952,952,952,1905,c149918,127635,149918,127635,149918,126683xm151823,66675v,,,,,c149918,66675,148965,66675,148965,68580v,,,953,953,c149918,68580,151823,68580,151823,66675xm150870,88583v,,-952,,,c149918,87630,148965,88583,148965,88583v,952,,952,1905,c150870,89535,150870,89535,150870,88583xm150870,83820v,,-952,-952,,c149918,82868,148965,83820,148965,83820v,952,953,952,1905,c150870,84772,150870,84772,150870,83820xm152775,41910v,,,,,c152775,40958,152775,40958,152775,41910v-952,,-952,,,c151823,41910,151823,42863,152775,41910xm151823,57150v,,952,953,,c152775,58103,152775,58103,151823,57150v1905,,952,,,c152775,57150,152775,57150,151823,57150xm153728,79058v,-953,-953,-953,,c152775,79058,152775,79058,153728,79058v-953,,-953,,,c152775,79058,153728,79058,153728,79058xe" filled="f" stroked="f">
                  <v:stroke joinstyle="miter"/>
                  <v:path arrowok="t" o:connecttype="custom" o:connectlocs="181350,176213;175635,178118;148013,177165;131820,178118;122295,178118;116580,173355;115628,166688;115628,155258;114675,152400;111818,154305;108960,158115;88005,177165;68003,180975;41333,171450;39428,169545;40380,168593;40380,168593;39428,170497;24188,143828;23235,123825;22283,111443;21330,94297;21330,83820;21330,66675;21330,40005;22283,28575;10853,16193;2280,14288;1328,8572;7043,6668;14663,7620;56573,1905;60383,953;68003,6668;68003,9525;67050,96203;68003,143828;69908,153353;96578,160972;106103,148590;113723,114300;112770,89535;112770,40958;109913,23813;98483,16193;92768,13335;94673,7620;104198,7620;108008,8572;148013,1905;154680,0;160395,4763;160395,21908;160395,62865;160395,69533;160395,107633;160395,143828;162300,160020;173730,169545;180398,171450;181350,176213;32760,103822;32760,103822;31808,103822;32760,103822;32760,103822;31808,82868;31808,82868;31808,82868;31808,82868;35618,131445;33713,133350;31808,138113;35618,135255;40380,128588;41333,127635;39428,126683;36570,124778;32760,120968;30855,121920;33713,130493;35618,131445;33713,55245;33713,55245;35618,55245;33713,55245;33713,55245;34665,105728;35618,107633;38475,108585;41333,104775;38475,101918;37523,103822;35618,104775;34665,105728;56573,155258;55620,158115;57525,158115;56573,155258;55620,153353;51810,147638;52763,144780;47048,139065;42285,139065;45143,136208;48000,137160;51810,140018;54668,139065;55620,136208;52763,135255;48953,134303;48953,127635;53715,127635;52763,124778;54668,120968;53715,117158;52763,114300;51810,115253;49905,119063;53715,117158;51810,122872;52763,124778;48953,127635;47048,122872;45143,121920;43238,125730;40380,133350;36570,136208;39428,137160;41333,140018;37523,141922;34665,142875;37523,145733;39428,146685;40380,150495;45143,154305;47048,156210;44190,156210;38475,156210;37523,158115;38475,158115;43238,159068;45143,159068;50858,161925;50858,161925;55620,159068;52763,156210;56573,155258;35618,100013;37523,99060;35618,100013;35618,100013;41333,110490;41333,110490;44190,110490;44190,109538;41333,110490;41333,110490;38475,117158;35618,117158;34665,118110;37523,119063;38475,117158;41333,117158;42285,115253;41333,110490;35618,77153;41333,82868;42285,80963;42285,79058;40380,80010;37523,78105;36570,76200;35618,77153;43238,95250;36570,100013;44190,97155;44190,96203;43238,95250;38475,91440;38475,91440;37523,89535;36570,91440;38475,91440;37523,61913;37523,61913;37523,61913;37523,61913;37523,61913;39428,71438;40380,72390;41333,71438;40380,70485;39428,71438;42285,161925;42285,161925;40380,160972;40380,161925;42285,161925;42285,161925;44190,153353;42285,150495;42285,148590;41333,145733;44190,148590;44190,153353;44190,161925;44190,161925;42285,161925;44190,161925;47048,167640;45143,164783;44190,165735;47048,167640;47048,167640;46095,81915;46095,81915;47048,80010;46095,81915;46095,81915;46095,42863;46095,42863;46095,41910;46095,42863;46095,42863;48953,150495;48000,152400;47048,151447;48000,149543;48953,150495;48000,76200;49905,79058;50858,75247;51810,73343;50858,72390;48000,76200;48953,111443;48953,111443;48953,112395;48953,111443;48953,111443;48953,163830;49905,161925;48953,163830;48953,163830;52763,170497;50858,167640;49905,168593;50858,170497;52763,170497;51810,156210;50858,155258;51810,155258;51810,156210;52763,105728;53715,104775;52763,102870;52763,105728;52763,105728;52763,111443;52763,111443;52763,111443;55620,111443;53715,108585;52763,111443;51810,51435;51810,51435;51810,51435;51810,51435;51810,51435;53715,62865;53715,62865;55620,62865;53715,62865;53715,62865;54668,69533;54668,69533;53715,69533;54668,69533;54668,69533;61335,139065;57525,136208;53715,140018;55620,143828;56573,148590;57525,149543;57525,148590;54668,144780;57525,140970;61335,139065;55620,92393;57525,93345;58478,92393;55620,92393;55620,92393;56573,122872;56573,122872;56573,121920;56573,122872;56573,122872;56573,84772;56573,84772;58478,85725;58478,84772;56573,84772;56573,50483;56573,50483;56573,50483;56573,50483;56573,50483;59430,128588;57525,132397;58478,133350;59430,128588;59430,128588;58478,169545;58478,169545;57525,169545;58478,169545;58478,169545;58478,80963;58478,80963;58478,79058;57525,79058;58478,80963;66098,159068;66098,159068;64193,160020;64193,160972;58478,158115;60383,161925;63240,163830;65145,160972;66098,160972;66098,159068;61335,125730;61335,125730;61335,124778;61335,125730;61335,125730;63240,170497;63240,170497;60383,172403;61335,173355;63240,170497;65145,166688;65145,166688;64193,166688;65145,166688;65145,166688;127058,120015;128010,120015;128963,119063;130868,114300;131820,112395;130868,109538;129915,111443;127058,112395;126105,113347;127058,120015;126105,42863;127058,43815;128010,43815;126105,42863;126105,42863;127058,59055;126105,60008;127058,60008;127058,59055;127058,59055;128010,26670;128010,23813;127058,23813;128010,26670;132773,26670;132773,26670;131820,29528;131820,35243;129915,39053;127058,39053;128010,40958;129915,42863;131820,42863;130868,40005;128963,39053;130868,35243;131820,35243;137535,34290;138488,34290;139440,30480;137535,28575;132773,26670;129915,151447;128010,154305;128963,155258;129915,151447;129915,151447;128010,26670;131820,29528;128010,26670;129915,75247;128963,74295;128010,74295;129915,75247;129915,75247;137535,96203;136583,94297;133725,93345;132773,90488;131820,94297;130868,96203;128010,95250;127058,96203;129915,97155;129915,97155;130868,99060;137535,96203;144203,70485;146108,70485;145155,68580;143250,67628;143250,68580;140393,68580;140393,67628;143250,66675;141345,65722;137535,60008;136583,59055;135630,60008;132773,62865;130868,65722;128010,68580;128010,68580;130868,65722;133725,67628;131820,69533;130868,71438;132773,72390;144203,70485;129915,160972;129915,160972;128963,160972;129915,160972;129915,160972;129915,53340;129915,53340;129915,53340;129915,53340;129915,53340;134678,86678;129915,88583;129915,88583;135630,87630;135630,87630;136583,86678;134678,86678;131820,81915;129915,80963;128963,81915;131820,81915;136583,50483;136583,54293;133725,58103;132773,58103;130868,58103;130868,59055;132773,59055;133725,58103;136583,54293;136583,50483;142298,53340;140393,54293;141345,57150;139440,57150;140393,59055;143250,60960;141345,58103;140393,57150;141345,53340;142298,52388;137535,46672;132773,51435;133725,52388;136583,50483;134678,105728;132773,104775;130868,106680;131820,107633;134678,105728;132773,142875;130868,142875;131820,143828;132773,142875;133725,119063;133725,119063;130868,120015;131820,120968;133725,119063;130868,25718;130868,25718;132773,26670;132773,25718;130868,25718;130868,25718;133725,81915;131820,81915;133725,82868;133725,81915;132773,129540;134678,131445;134678,130493;132773,129540;132773,129540;135630,134303;133725,136208;132773,142875;132773,142875;135630,136208;135630,134303;136583,114300;138488,116205;140393,116205;141345,115253;138488,112395;136583,111443;134678,113347;136583,114300;134678,76200;134678,76200;134678,75247;134678,76200;134678,76200;136583,44768;136583,44768;136583,44768;136583,44768;136583,44768;140393,147638;138488,145733;137535,146685;139440,148590;140393,147638;140393,140018;138488,137160;137535,138113;140393,140018;140393,140018;138488,124778;137535,128588;138488,124778;141345,123825;140393,123825;138488,124778;139440,37147;137535,39053;139440,39053;143250,35243;144203,33338;146108,26670;145155,23813;143250,26670;144203,28575;143250,29528;140393,32385;139440,37147;140393,88583;139440,87630;138488,88583;140393,88583;140393,88583;139440,107633;140393,108585;141345,107633;140393,107633;139440,107633;139440,120015;139440,120015;139440,120015;139440,120015;139440,120015;147060,76200;142298,74295;141345,74295;140393,75247;140393,76200;147060,76200;147060,76200;140393,18097;140393,18097;140393,18097;140393,18097;140393,18097;142298,154305;142298,154305;140393,154305;142298,154305;142298,154305;140393,95250;140393,95250;141345,95250;140393,95250;140393,95250;141345,24765;141345,24765;142298,24765;141345,24765;141345,24765;144203,81915;142298,80963;141345,82868;144203,81915;145155,82868;144203,81915;145155,82868;144203,84772;145155,82868;147060,47625;147060,40958;145155,40958;145155,48578;146108,48578;147060,47625;147060,40005;147060,40958;148965,40005;150870,36195;149918,35243;147060,40005;147060,111443;147060,111443;148965,111443;147060,111443;147060,111443;149918,137160;148965,135255;148013,136208;148965,137160;149918,137160;148013,52388;148013,52388;148013,53340;148013,52388;148013,52388;149918,126683;149918,126683;148013,126683;149918,126683;149918,126683;151823,66675;151823,66675;148965,68580;149918,68580;151823,66675;150870,88583;150870,88583;148965,88583;150870,88583;150870,88583;150870,83820;150870,83820;148965,83820;150870,83820;150870,83820;152775,41910;152775,41910;152775,41910;152775,41910;152775,41910;151823,57150;151823,57150;151823,57150;151823,57150;151823,57150;153728,79058;153728,79058;153728,79058;153728,79058;153728,7905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917442382" o:spid="_x0000_s1034" style="position:absolute;left:11460;top:730;width:1757;height:1814;visibility:visible;mso-wrap-style:square;v-text-anchor:middle" coordsize="175764,18139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" path="m175498,175260v,1905,-1905,3810,-3810,3810c170736,179070,169783,179070,168831,179070v-21908,,-43816,,-65723,952c101203,180022,100251,180022,98346,180022v-1906,,-3810,-1905,-2858,-3809c95488,174307,96440,172402,98346,172402v2857,-952,5715,-952,8572,-1905c110728,168592,112633,166688,113586,161925v952,-7620,1904,-16193,952,-23812c113586,132397,114538,126682,114538,120967v,-6667,952,-13335,-952,-20002c113586,100013,113586,98107,113586,98107v2857,-1905,952,-3810,,-5715c112633,88582,113586,85725,113586,81915v,-3810,-953,-8573,,-12383c113586,68580,113586,67627,113586,66675v-953,-8573,,-16193,-953,-24765c112633,34290,109776,28575,105013,22860v-4762,-4763,-12382,-4763,-17145,c71676,38100,64056,57150,64056,79057r,29528c64056,111442,64056,115252,63103,118110v-952,1905,,3810,,4762c65008,129540,64056,136207,64056,142875v,4763,,9525,,14288c65008,163830,68818,167640,74533,170497r2857,953c79296,172402,80248,173355,80248,175260v,1905,-952,2857,-2858,3810c73581,180022,68818,180022,65008,180022v-6668,,-13335,,-20002,953c39290,181927,32623,180975,26908,180975v-5715,,-11430,,-17145,c7858,180975,6906,180975,5001,180975v-1905,,-2858,-1905,-3811,-3810c1190,175260,2143,174307,3096,173355v1905,-953,3810,-953,5715,-1905c13573,171450,15478,168592,16431,163830v1905,-7620,1905,-15240,952,-22860c17383,137160,16431,132397,17383,128588v,-953,,-953,,-1906c15478,121920,17383,116205,17383,111442v,-2857,,-5715,-952,-8572c15478,98107,16431,93345,16431,88582v952,-20002,1905,-39052,952,-59055c17383,22860,13573,19050,6906,17145v-1905,,-3810,,-4763,-953c-714,14288,-714,11430,2143,9525,4048,8572,6906,7620,9763,7620v11430,,22860,,34290,-2857c47863,3810,52626,2857,56436,952v6667,-1905,8572,,8572,5715l65008,26670v,952,,2857,,3810c65008,31432,65961,32385,66913,32385v952,,952,-953,1905,-953c69771,30480,69771,28575,70723,27622,80248,10477,94536,952,114538,v6668,,13335,,19050,1905c135493,2857,137398,2857,139303,3810v10478,6667,17145,15240,20003,26670c162163,40957,163115,51435,162163,62865v,952,,2857,,3810c162163,73342,161211,80963,162163,86677v,13336,-952,25718,,38100c162163,134302,161211,142875,162163,151447v,2858,,5716,952,7620c163115,162877,165021,164782,168831,165735v1905,,3809,,5715,953c174546,171450,176451,173355,175498,175260xm22146,59055v,,,,,c21193,59055,20240,59055,21193,60007v,,,,953,-952c22146,60007,22146,60007,22146,59055xm23098,24765r1905,-1905c25003,22860,24051,22860,24051,22860v-953,,-1905,953,-953,1905c22146,24765,22146,24765,23098,24765xm23098,38100v,,,,,c24051,37147,24051,37147,23098,38100v,-953,,-953,,c22146,37147,22146,38100,23098,38100xm23098,33338v-952,,,952,953,952c25956,34290,26908,31432,28813,31432v952,,-952,-952,-1905,-1905c25003,29527,25003,31432,23098,33338xm25003,81915v953,952,,-952,953,-1905l27861,77152v,,952,-952,952,-952c28813,75247,27861,75247,27861,75247v-953,953,-2858,1905,-3810,3810c22146,80010,24051,81915,25003,81915xm25956,41910v-953,,-1905,953,-953,1905c25003,43815,25003,43815,25003,43815v953,,953,-952,953,-1905c25956,41910,26908,40957,25956,40005r-953,c25956,40957,25956,41910,25956,41910xm27861,70485v952,,2857,,2857,-1905c30718,66675,29765,67627,27861,67627v-953,,-2858,-952,-2858,953c25003,70485,26908,70485,27861,70485xm25956,106680v1905,,1905,-953,952,-1905c26908,103822,27861,102870,25956,102870v-1905,,-953,1905,-953,2857c25003,105727,25003,106680,25956,106680xm25956,148590v,-952,,-952,,l25956,148590v-953,,-953,,,c25956,148590,25956,148590,25956,148590xm26908,158115v-952,,-952,,-952,c25956,158115,25956,159067,26908,159067v,,953,,953,c27861,158115,27861,158115,26908,158115xm28813,140970v,-953,-952,-1905,-1905,-1905c25956,139065,25956,139065,25956,139065v952,952,1905,1905,2857,1905l28813,140970xm54531,117157r,c53578,115252,51673,115252,51673,112395v,-1905,-2858,,-3810,-1905c45958,107632,44053,107632,41196,106680v-953,,-1906,-953,-1906,c38338,108585,37386,107632,36433,106680v-952,-953,-2857,-953,-1905,952c35481,110490,33576,110490,31671,109538v-953,,-2858,-953,-3810,c26908,109538,25956,110490,25956,111442v,953,952,953,1905,c29765,110490,30718,111442,30718,113347v,953,953,,1905,l32623,113347v1905,-1905,2858,-3809,4763,c38338,114300,39290,115252,40243,116205v,952,,1905,953,1905c43101,117157,43101,119063,44053,120015v,1905,,3810,953,4762c45958,129540,45958,130492,51673,130492v,,,953,953,953c52626,131445,52626,132397,53578,132397v,,,,,l51673,130492v-1905,-952,-3810,-1904,-1905,-4762c50721,124777,50721,124777,50721,123825v952,-2858,-953,-953,-1906,-953c48815,121920,48815,120967,47863,120967v-2857,,-1905,-1904,-952,-2857c47863,117157,48815,117157,47863,116205v-952,-953,-1905,-1905,-2857,-953c44053,116205,42148,116205,41196,117157v,-1905,,-2857,,-4762c41196,110490,42148,109538,44053,108585v1905,,2858,953,3810,2857c48815,113347,49768,113347,51673,113347v953,,1905,953,2858,1905c52626,118110,52626,118110,54531,117157xm25956,90488v,952,952,952,,c27861,90488,28813,89535,28813,88582v,-952,,-952,-952,-952c27861,88582,26908,89535,25956,90488xm26908,72390v,,-952,,,l26908,72390r,c26908,72390,26908,72390,26908,72390xm26908,19050v,952,,952,953,952c28813,20002,28813,20002,28813,19050v,-953,-952,-953,-1905,c26908,18097,26908,18097,26908,19050xm27861,51435r,c27861,50482,27861,50482,27861,51435r,c26908,50482,27861,50482,27861,51435xm38338,142875v952,-2858,,-3810,-1905,-5715c36433,136207,35481,135255,34528,135255v-952,,-1905,-953,,-1905c37386,132397,36433,129540,35481,127635v-953,-1905,-3810,-2858,-6668,-953l28813,126682v-1905,953,-2857,2858,-1905,4763c29765,134302,31671,136207,32623,140017v953,953,1905,1905,2858,2858c37386,144780,37386,143827,38338,142875xm31671,36195v,,-953,-953,-953,-953c29765,35242,27861,38100,27861,39052v,953,952,953,952,953c30718,40005,32623,38100,31671,36195xm30718,28575v-953,-953,-1905,-1905,-2857,l30718,28575xm27861,16192v,,952,,,c29765,16192,29765,16192,29765,16192v,-952,-952,-952,-1904,c27861,15240,27861,15240,27861,16192xm28813,80963v-952,952,-952,2857,-952,3809c28813,85725,29765,84772,30718,83820v,,,,,c31671,86677,34528,86677,36433,88582v953,,1905,,953,-952c36433,86677,36433,85725,36433,84772v,-952,-952,-952,-1905,-952c32623,87630,31671,82867,29765,83820v1906,-1905,953,-2857,-952,-2857xm28813,96202v,,-952,953,,c27861,97155,27861,97155,28813,97155v,,952,,,-953c29765,96202,28813,96202,28813,96202xm28813,120015v,,,,,c29765,120015,29765,119063,28813,120015v,-952,-952,-952,,c27861,120015,28813,120015,28813,120015xm28813,55245v-952,,,,,c29765,56197,29765,56197,29765,55245v,,,-953,-952,c28813,54292,28813,54292,28813,55245xm28813,48577v952,,952,-952,,c29765,47625,28813,47625,28813,47625v,-953,,-953,,952c28813,47625,28813,48577,28813,48577xm33576,56197v-953,1905,-1905,1905,-3811,1905c28813,58102,27861,59055,28813,60007v,953,952,953,1905,953l33576,60007v952,,952,953,952,1906l34528,61913v-952,,-1905,,-2857,952c30718,63817,30718,64770,31671,64770v1905,,4762,-953,6667,952l39290,64770r2858,-1905c44053,64770,46911,63817,48815,63817v953,,2858,953,1906,-952c50721,61913,49768,60960,47863,61913v-1905,952,-2857,952,-3810,-953c45006,60007,45958,59055,45958,57150v-952,-953,-1905,-1905,-2857,-2858c41196,53340,45958,52388,44053,51435v-952,-953,-952,-2858,-1905,-3810c38338,48577,37386,51435,34528,54292v,-952,-952,-1904,-1905,-1904c31671,52388,31671,53340,31671,53340v,2857,952,2857,1905,2857xm28813,24765v,1905,1905,952,2858,1905l32623,27622v953,,953,,953,-952c33576,25717,31671,23813,28813,23813v952,,,,,952xm28813,128588v,,,-953,,-953l30718,128588v953,,2858,,2858,1904c33576,132397,31671,131445,30718,131445v-1905,,-1905,-1905,-1905,-2857xm29765,74295v,952,,2857,1906,2857c32623,77152,32623,76200,32623,75247v,-952,,-2857,-1905,-2857c29765,73342,29765,73342,29765,74295xm33576,151447v-953,-952,-1905,-952,-2858,c30718,151447,30718,152400,30718,152400v953,,1905,952,3810,c34528,151447,33576,151447,33576,151447xm54531,49530v952,,952,952,952,1905c57388,52388,58340,51435,59293,51435v953,-953,-953,-953,-953,-1905c57388,47625,55483,48577,54531,46672v1905,,2857,,3809,-952c59293,44767,59293,42863,58340,41910v,-953,,-1905,-1904,-1905c54531,40005,55483,41910,55483,42863v-952,952,-952,2857,-1905,3809c52626,45720,52626,44767,52626,42863v952,-1906,,-3811,-1905,-4763c50721,37147,51673,37147,51673,37147v1905,1905,1905,-952,2858,-1905c55483,33338,53578,33338,52626,33338r-953,-953c52626,32385,52626,31432,53578,31432v,,,,,c52626,31432,52626,32385,52626,33338v-2858,2857,-2858,2857,-6668,l44053,32385v953,1905,1905,2857,2858,4762c43101,38100,41196,37147,39290,33338v,-953,-952,-1906,-952,-1906c39290,31432,40243,30480,40243,31432v953,,1905,953,3810,953c44053,30480,45958,28575,47863,28575v952,,1905,,2858,-953c52626,26670,52626,24765,51673,23813v-952,-953,-1905,,-2858,952c47863,25717,46911,26670,46911,24765v,-1905,-1905,-1905,-953,-3810c46911,20002,45958,20002,45006,20002v-953,953,-2858,953,-2858,1905c42148,22860,40243,24765,44053,23813v953,,953,,953,952c45006,26670,42148,27622,41196,29527v,953,-953,953,-953,c40243,29527,40243,28575,40243,28575v,-953,-953,-3810,-1905,-3810c36433,25717,37386,27622,37386,28575v,2857,-953,3810,-3810,2857c32623,31432,32623,31432,31671,31432v,2858,2857,3810,3810,3810c38338,34290,38338,37147,39290,38100v953,,,1905,-952,952c35481,37147,34528,40005,33576,41910v,,,,952,c35481,42863,38338,43815,36433,45720v-1905,1905,-1905,-953,-2857,-953c32623,44767,32623,43815,32623,43815v-952,952,-2858,1905,-952,3810c33576,48577,33576,49530,32623,51435v,953,-952,1905,953,1905c34528,53340,36433,54292,36433,53340v,-2858,1905,-2858,3810,-3810c42148,48577,42148,47625,41196,45720v,-953,-953,-1905,,-2857c42148,41910,43101,42863,44053,43815v2858,952,3810,952,3810,-2858l47863,39052r4763,1905c51673,42863,50721,44767,48815,45720v-1904,952,-1904,2857,,3810l50721,49530v1905,,1905,952,1905,1905c52626,52388,50721,51435,49768,51435v-2857,,-2857,-2858,-3810,-4763c45958,45720,45958,45720,45006,45720v-953,,-953,952,-953,952c45006,48577,44053,49530,43101,50482v1905,,2857,1906,3810,3810c48815,60007,48815,60007,54531,59055v-1905,2858,,4762,,6667c54531,65722,55483,66675,55483,66675v953,,953,-953,953,-953c56436,63817,57388,62865,57388,61913v,-953,-2857,-953,-2857,-2858c54531,57150,54531,56197,55483,54292v-952,-2857,-1905,-4762,-952,-4762xm31671,100013v-953,,-953,,-953,952c30718,101917,31671,101917,32623,101917v953,,953,-952,953,-1904c33576,99060,32623,100013,31671,100013xm32623,18097v,953,,953,,c33576,18097,33576,18097,33576,17145v,952,,952,-953,952c32623,18097,32623,18097,32623,18097xm35481,118110v952,-2858,-953,-2858,-2858,-3810l35481,118110v-953,,-1905,,-1905,953c33576,120015,33576,120015,34528,120015v953,,953,-952,953,-1905xm40243,69532v953,,1905,,1905,-1905c42148,67627,42148,66675,41196,66675v-953,,-953,952,-953,2857l40243,69532v-1905,,-2857,,-4762,-1905c35481,66675,34528,66675,33576,67627v,953,1905,7620,1905,8573c36433,77152,38338,77152,38338,75247v952,-952,1905,-1905,3810,-1905c43101,73342,44053,73342,44053,72390v,-952,-952,-1905,-1905,-1905c41196,70485,40243,71438,39290,71438v-952,,-1904,952,-1904,c38338,70485,39290,69532,40243,69532xm45006,61913r-2858,1904c41196,62865,41196,60960,41196,61913v-2858,2857,-4763,952,-6668,l34528,61913v1905,-953,4762,,4762,-3811c39290,57150,40243,57150,41196,58102v952,953,2857,1905,3810,3811xm34528,20955r,c36433,20955,37386,20002,37386,19050v952,,952,,952,c38338,19050,39290,19050,39290,19050v,-953,-952,-953,-952,-953c37386,18097,37386,18097,36433,18097v,953,-1905,953,-1905,2858xm36433,138113v,952,,952,-952,1904c35481,140017,35481,140017,35481,140017v-953,-1904,,-1904,952,-1904xm41196,161925v-953,-953,-1906,-2858,-2858,-2858c37386,159067,36433,160020,36433,161925v,952,,1905,,2857c36433,165735,35481,165735,36433,166688v953,,953,,953,-953c37386,163830,38338,163830,40243,163830v,-953,953,-1905,953,-1905xm36433,101917v,,-952,,,c35481,102870,35481,103822,36433,103822v953,,953,,,-1905c37386,102870,37386,101917,36433,101917xm37386,149542v,,-953,,,c36433,150495,36433,150495,37386,149542v,953,,953,,c37386,149542,37386,149542,37386,149542xm38338,98107v952,-1905,2858,-1905,3810,-2857c41196,95250,39290,94297,38338,92392v-952,-952,-2857,-952,-2857,c35481,94297,34528,96202,35481,98107v952,953,2857,953,2857,xm40243,165735v,,,-953,,c39290,164782,39290,164782,38338,165735v,,952,,1905,l40243,165735xm45006,146685v952,,952,,1905,-953c46911,144780,45958,144780,45006,144780r-3810,952c39290,144780,39290,145732,38338,146685v,953,,1905,952,1905c40243,148590,40243,147638,40243,146685r,-953c43101,144780,44053,146685,45006,146685xm40243,120967v,953,,953,,c41196,120015,41196,120015,40243,119063v-953,952,-953,1904,,1904xm43101,151447v,-952,-953,-1905,-1905,-952c40243,150495,39290,151447,39290,152400v,952,953,1905,1906,1905c43101,154305,43101,152400,43101,151447xm40243,140970v953,952,2858,1905,3810,952c45006,140017,46911,139065,46911,137160v,-953,-953,-1905,-953,-953c45006,138113,42148,137160,41196,139065v-953,952,-1906,952,-953,1905xm40243,134302v,953,,953,,c41196,135255,41196,135255,40243,134302v953,,953,,,c40243,134302,40243,134302,40243,134302xm49768,97155v953,-1905,2858,-2858,2858,-5715c52626,91440,52626,90488,52626,90488v,,-953,,-953,c50721,92392,48815,92392,47863,90488v-952,-953,-1905,1904,-2857,c45006,89535,44053,88582,43101,88582v-953,953,,1906,,2858l44053,94297v953,,1905,-952,2858,953c46911,96202,45958,97155,45958,97155v-952,952,-952,952,,1905c46911,100013,47863,100013,49768,100013r,7619c49768,107632,48815,106680,47863,106680r,c47863,107632,48815,107632,49768,107632v953,1906,1905,1906,2858,c52626,106680,52626,105727,52626,104775v,-953,1905,-1905,952,-2858c52626,100965,51673,100965,49768,100965v-1905,-1905,-953,-2858,,-3810xm43101,106680v,,1905,,1905,-953c45958,104775,45006,103822,44053,102870v,-953,,-953,-952,-953c43101,101917,43101,101917,43101,101917v,953,952,953,952,953l43101,104775v,,-953,952,,1905xm47863,82867v-952,-952,-1905,-2857,-2857,-3810c45006,78105,43101,77152,43101,77152v-1905,953,952,953,,1905l43101,80963v-953,2857,-953,2857,2857,2857c46911,83820,47863,83820,47863,82867xm44053,14288v,952,,952,,c46911,13335,48815,15240,49768,17145v953,952,1905,952,1905,c52626,15240,53578,14288,53578,13335v,,-952,,-952,c50721,15240,47863,14288,45958,14288r-1905,c44053,14288,44053,14288,44053,14288xm48815,160972v-952,-952,-1904,-1905,-3809,-2857c45006,158115,44053,158115,44053,159067v,1905,953,2858,2858,3810c47863,162877,47863,161925,48815,160972xm46911,124777v,953,,953,-953,1905l45958,126682v-952,-1905,,-1905,953,-1905xm48815,154305v-952,,-952,952,-952,952c46911,155257,46911,155257,45958,155257r,c45958,155257,46911,155257,47863,154305v,1905,952,952,952,c48815,154305,48815,154305,48815,154305xm49768,149542v,-952,-953,,-1905,c46911,148590,45958,149542,45958,150495v,952,,1905,953,952c47863,151447,49768,151447,49768,149542xm52626,75247v-953,-952,-1905,-1905,-2858,-952c48815,74295,46911,74295,46911,75247v-953,1905,,2858,1904,3810c50721,80010,49768,78105,49768,77152v953,-952,953,,1905,c52626,77152,53578,79057,54531,78105v,-953,-953,-1905,-1905,-2858xm47863,28575v-952,,-952,,-1905,952c45958,30480,45958,30480,46911,30480v952,-953,1904,-953,952,-1905c48815,28575,48815,28575,47863,28575xm49768,165735v,,,-953,,c47863,164782,47863,165735,47863,165735v,953,,953,952,953c48815,166688,49768,166688,49768,165735xm50721,83820v,-953,-953,,-1906,c48815,84772,48815,85725,49768,85725v953,,953,-953,953,-1905xm51673,53340v,,-952,952,,c49768,54292,48815,53340,48815,52388v,-953,,-953,953,-953c50721,52388,51673,51435,51673,53340xm49768,120015r,c49768,120967,49768,120015,49768,120015r,l49768,120015xm49768,67627v953,,953,,,l49768,67627v,-952,,,,c49768,67627,49768,68580,49768,67627xm51673,169545v,,-952,-953,-952,-953c50721,168592,49768,168592,50721,169545v952,952,,,952,c50721,170497,51673,169545,51673,169545xm52626,130492v,,952,-952,,c52626,128588,52626,126682,51673,126682v,,-952,,-952,953c49768,128588,51673,129540,52626,130492xm54531,118110v,953,,953,-953,953c52626,120015,51673,119063,52626,120967v,953,952,1905,1905,953c55483,121920,55483,120967,55483,120015v,-952,,-1905,-952,-1905xm54531,100013v952,,,-953,,-1906c54531,97155,54531,96202,53578,96202v-952,,-1905,953,-1905,953c52626,99060,53578,100013,54531,100013xm53578,155257v,,,,,c52626,155257,52626,155257,53578,155257v-952,953,-952,953,,c53578,155257,53578,155257,53578,155257xm54531,81915r,c53578,80963,53578,81915,54531,81915v-953,952,,952,,c54531,82867,54531,81915,54531,81915xm55483,87630v,,,,,c56436,86677,56436,86677,55483,86677v-952,-952,-952,-952,,953c53578,87630,54531,87630,55483,87630xm56436,104775v,,,-953,-953,-953l54531,104775v,,,952,,952c55483,105727,55483,104775,56436,104775xm59293,160972v,-952,,-952,,c58340,160020,58340,160020,59293,160972r,c59293,160972,59293,160972,59293,160972xm59293,66675v,,,-953,,c59293,66675,58340,66675,59293,66675v-953,,,952,,l59293,66675xm61198,60960v,-953,,-953,,c61198,60007,60246,60007,61198,60960v,,,,,l61198,60960xm63103,38100v,,-952,,,c61198,37147,61198,38100,61198,38100v,952,,1905,1905,c63103,39052,63103,39052,63103,38100xm65961,43815v,-952,,-952,,c65008,42863,65008,42863,65008,43815v,,,952,,952c65961,44767,65961,43815,65961,43815xm119301,20002v,,-953,,,c118348,20002,119301,20002,119301,20002r,c119301,20002,119301,20002,119301,20002xm121206,120015v,,-953,-952,,l121206,120015v-953,,-953,,,c120253,120015,121206,120015,121206,120015xm120253,66675r,c121206,66675,121206,66675,120253,66675v953,-953,,,,l120253,66675xm121206,93345v952,,952,-953,1905,-953l123111,92392v,2858,2857,4763,5715,5715c129778,98107,131683,98107,131683,96202v,-952,-952,-2857,-952,-1905c125015,97155,128826,92392,127873,91440v,,,,-952,l125968,87630r-1905,3810c123111,92392,123111,92392,122158,93345v-952,-953,-1905,,-952,xm121206,139065v952,,952,,,c122158,139065,122158,139065,121206,139065v952,-952,,,,c121206,139065,121206,139065,121206,139065xm121206,46672v952,953,1905,953,2857,953c124063,49530,123111,50482,122158,51435v-952,953,953,1905,953,1905c124063,53340,124063,53340,124063,52388v,-3811,2858,-2858,3810,-2858c129778,53340,129778,53340,133588,50482v,,952,,952,-952c134540,49530,135493,47625,135493,48577v953,,,953,,1905c133588,52388,134540,54292,136446,55245v952,952,1905,1905,2857,952c140256,55245,138351,52388,141208,51435v-952,,-952,,-1905,c138351,51435,137398,51435,137398,52388v,,-952,952,-952,952c136446,53340,136446,52388,136446,51435v,-953,952,-953,952,-953c140256,46672,140256,46672,135493,44767v-953,,-1905,-952,-953,-1904c134540,41910,135493,41910,136446,41910v952,,1905,,1905,953c140256,43815,142161,43815,144065,42863v,1904,-1904,2857,-1904,4762c144065,47625,145018,50482,146923,48577v,,953,,953,953c148828,50482,148828,51435,150733,50482r,-952c150733,47625,149781,47625,147876,47625v,,-953,,-953,l143113,41910v-2857,-1905,-4762,-4763,-9525,-3810c132636,38100,131683,37147,130731,37147v,-952,-953,-952,-953,-952c129778,36195,128826,36195,129778,37147v,953,953,953,1905,953c130731,40005,130731,40957,131683,43815v953,2857,-952,2857,-2857,2857c127873,45720,126921,43815,125968,45720v-1905,2857,-2857,952,-3810,c123111,46672,123111,45720,121206,46672r,xm123111,31432v,1906,952,2858,2857,3810c125968,35242,126921,36195,127873,35242v,-952,-952,-952,-952,-1904c127873,32385,127873,31432,126921,30480v,,-953,,-953,c125015,31432,126921,32385,126921,32385r,953c125015,33338,124063,31432,123111,31432v,-952,,-1905,-953,-1905l122158,29527v-952,953,,953,953,1905xm127873,65722v953,2858,2858,3810,5715,4763c132636,70485,131683,70485,131683,71438v,,,,,c132636,71438,132636,70485,132636,69532v1904,-2857,-953,-2857,-1905,-4762c131683,62865,133588,60960,132636,59055v-953,-953,1904,-2858,-953,-2858c130731,56197,129778,53340,128826,54292v-1905,953,952,2858,952,3810l129778,60007v953,953,1905,2858,1905,3810c129778,62865,128826,61913,129778,60007v-1905,-952,-4763,953,-5715,-1905l124063,58102v-2857,953,-1905,2858,,3811c125968,63817,127873,64770,127873,65722xm133588,155257v,,,-952,-952,-952c130731,153352,129778,150495,126921,150495v-953,-953,-1906,-1905,-2858,-1905c123111,148590,122158,148590,122158,149542v-952,1905,953,953,953,953c124063,150495,125968,150495,126921,150495v952,3810,3810,3810,6667,4762c133588,156210,133588,156210,133588,155257xm124063,105727v,,,-952,,c124063,104775,124063,103822,124063,103822v-952,,-952,,,1905c123111,104775,123111,105727,124063,105727xm124063,66675v-952,,-952,952,-1905,1905c122158,69532,122158,69532,123111,69532v952,,952,-952,952,-1905c125015,67627,125015,66675,124063,66675xm125968,90488v-953,952,-1905,1904,-2857,1904c123111,90488,125015,90488,125968,90488xm126921,116205v,-953,-953,-953,-1906,-953c124063,115252,122158,116205,123111,118110v,953,,953,952,953c124063,117157,126921,118110,126921,116205xm125968,58102v,,,,,c124063,58102,124063,58102,124063,59055v952,952,1905,952,1905,-953xm125015,144780r,c126921,145732,126921,145732,126921,144780v,,-953,,-1906,l125015,144780xm125968,76200v,952,953,1905,1905,952c128826,77152,128826,77152,129778,76200v,-953,-952,-953,-952,-953c126921,75247,125968,75247,125968,76200xm126921,41910v-953,,-953,,-953,953c125968,42863,125968,42863,125968,43815v953,-952,953,-952,953,-1905c127873,41910,127873,41910,126921,41910v952,,952,,,xm130731,158115v,,,-952,,-952c129778,156210,129778,158115,128826,158115v-953,,-953,,-1905,952c125968,160020,125968,160972,125968,162877v,953,953,953,953,953c128826,163830,129778,162877,129778,161925v953,-1905,953,-1905,953,-3810xm127873,133350v,,,-953,,c128826,131445,127873,130492,126921,130492v-953,,-953,,-953,953c126921,132397,126921,133350,127873,133350xm126921,53340v,,952,,,l126921,53340v,,,,,l126921,53340xm126921,120967v,953,952,953,952,953c131683,120967,135493,121920,138351,118110v,,952,-953,1905,-953c140256,117157,140256,118110,141208,118110v953,953,953,953,1905,953c143113,119063,144065,118110,144065,118110v,-953,-952,-953,-1904,-953l140256,117157v1905,-2857,952,-4762,-1905,-5715c136446,114300,135493,117157,131683,117157v-952,,-952,,-952,953c129778,119063,129778,120967,127873,119063v-952,,-952,1904,-952,1904xm127873,39052v,,,,,c126921,40005,126921,40005,126921,40957v,,,953,952,953l128826,40957v,-952,,-1905,-953,-1905xm127873,82867v,953,,2858,1905,2858c130731,85725,131683,85725,132636,84772v-953,-952,-953,-2857,-1905,-3809c128826,80963,127873,81915,127873,82867xm128826,103822v952,1905,952,3810,2857,2858c132636,105727,130731,104775,130731,103822v-953,-952,-953,-952,,-1905c130731,100013,129778,99060,128826,98107v-2858,1906,-953,3810,,5715xm135493,111442v,953,-953,2858,953,1905c137398,113347,137398,113347,138351,112395r,c137398,111442,136446,111442,135493,111442v,-952,1905,-1904,1905,-3810c137398,106680,137398,105727,136446,105727v,,-953,,-953,c134540,109538,132636,108585,129778,108585v-952,,-1905,,-1905,953c127873,110490,128826,110490,128826,110490r6667,952xm127873,50482r2858,-1905c131683,51435,129778,50482,127873,50482xm127873,141922r,c128826,140970,127873,140970,127873,140017v,,,953,,1905xm128826,136207r,c127873,137160,128826,138113,128826,139065v,-952,952,-1905,,-2858xm129778,165735v,,,,,c128826,164782,128826,165735,128826,165735v,,,953,952,c129778,166688,129778,165735,129778,165735xm131683,125730r,l131683,126682v,,,953,,953c131683,127635,132636,127635,132636,126682r,-1905c133588,124777,134540,123825,133588,122872v,,-952,,-952,c131683,123825,132636,124777,132636,124777r-953,c131683,122872,130731,122872,128826,123825r,952c129778,126682,130731,124777,131683,125730xm130731,28575v952,,952,,1905,-953c132636,26670,131683,26670,131683,26670v-952,,-952,,-1905,952c129778,28575,130731,28575,130731,28575xm137398,148590v,-952,953,-952,953,-952c138351,148590,138351,148590,139303,148590v,,953,,953,-952c140256,146685,139303,146685,138351,147638v-953,-953,-2858,-953,-2858,-2858c135493,142875,135493,141922,132636,141922v-1905,,-1905,1905,-2858,2858l128826,147638v,952,952,1904,1905,952c132636,144780,133588,147638,135493,149542v1905,1905,1905,,1905,-952xm131683,111442v-952,,-952,953,-952,953c130731,113347,131683,113347,131683,113347v953,,953,,953,-952c132636,112395,131683,111442,131683,111442xm130731,91440v952,,1905,,1905,-952c134540,91440,136446,91440,137398,92392v-952,,-1905,953,-2858,1905c133588,95250,132636,96202,133588,97155v1905,952,1905,-953,2858,-1905c137398,94297,138351,93345,138351,92392v952,,2857,-952,3810,-952c144065,92392,144065,90488,144065,89535v-952,-953,-1904,-2858,-3809,-953c139303,89535,138351,89535,136446,88582v-953,,-1906,,-2858,953c131683,90488,130731,90488,130731,91440r,xm132636,33338v,,-953,-953,-953,-953c130731,33338,130731,34290,131683,34290v953,952,953,,953,-952c133588,33338,133588,33338,132636,33338xm131683,16192v,,,953,,c132636,17145,132636,17145,132636,16192v,,,,-953,c131683,15240,131683,16192,131683,16192xm138351,132397v,-952,-1905,-1905,-1905,-1905c134540,130492,132636,131445,131683,133350v-952,952,953,2857,2857,2857c135493,136207,138351,133350,138351,132397xm132636,22860r,c131683,23813,132636,24765,133588,24765v,,952,-952,952,-952c133588,22860,133588,22860,132636,22860xm137398,157163r,c135493,157163,134540,158115,133588,160020r,c135493,160020,136446,158115,137398,157163xm134540,32385v,953,-952,953,-952,1905c135493,34290,136446,35242,137398,36195v,,953,952,1905,l138351,35242v-2858,-1904,-1905,-4762,,-6667c138351,28575,138351,27622,138351,27622v-1905,,-3811,953,-3811,4763xm135493,138113v-953,,-953,,,c134540,140017,135493,140017,135493,140017v953,,953,-952,,-1904c136446,138113,135493,138113,135493,138113xm134540,80010v,953,4763,5715,5716,5715c141208,85725,142161,85725,142161,83820v-1905,-953,-1905,-3810,-3810,-5715c137398,77152,136446,77152,135493,78105v,952,-953,952,-953,1905xm136446,73342v,,-1906,,-1906,953c135493,75247,136446,74295,136446,73342v1905,1905,2857,953,3810,-952c141208,71438,141208,71438,140256,70485v,-953,-953,-953,-1905,-953c137398,69532,136446,69532,137398,71438v953,952,,1904,-952,1904xm135493,102870v953,,953,,,c136446,101917,136446,100965,135493,100965v,952,,952,,1905l135493,102870xm140256,124777v,-952,-953,-952,-953,-952c138351,123825,137398,123825,137398,124777v,953,953,953,953,953c139303,125730,140256,124777,140256,124777xm143113,156210r-2857,953c140256,156210,140256,154305,139303,153352v,,953,,953,-952c141208,152400,141208,151447,141208,151447v,,,,,c140256,151447,140256,151447,140256,152400v,,,952,-953,952c137398,154305,137398,155257,137398,157163v953,,1905,-953,2858,c141208,158115,141208,159067,142161,158115v952,-952,952,-952,952,-1905xm138351,98107v,,,,,l138351,98107v-953,,,,,c138351,98107,138351,98107,138351,98107xm138351,62865r,c137398,61913,137398,61913,138351,62865r,l138351,62865xm138351,169545v,,-953,,,c137398,170497,138351,171450,138351,171450v,,952,,952,-953c139303,170497,139303,170497,138351,169545xm138351,127635v,,,,,c138351,127635,138351,127635,138351,127635r,c138351,128588,138351,128588,138351,127635xm143113,144780v952,,952,-953,952,-953c145018,142875,145971,142875,145018,141922v-953,-952,-1905,,-2857,c141208,140970,140256,140970,140256,139065v,-952,,-952,-953,-952c139303,138113,138351,138113,138351,139065v,952,-1905,1905,-953,2857c138351,143827,140256,142875,141208,142875v,952,-952,952,-952,952c140256,144780,139303,144780,139303,145732v1905,953,2858,,3810,-952xm139303,104775v953,,1905,-953,953,-1905c140256,102870,139303,101917,139303,102870v-952,952,-952,952,,1905c139303,105727,138351,105727,139303,106680v,,953,,953,c139303,105727,139303,104775,139303,104775xm139303,27622v953,-952,953,-952,,c140256,26670,139303,26670,139303,26670v,,,,,952xm139303,135255v,952,953,952,953,952c141208,136207,141208,135255,141208,135255v,-953,-952,-953,-952,-953c140256,133350,139303,134302,139303,135255xm151686,83820v952,-953,-953,-1905,-953,-2857c148828,78105,148828,81915,147876,81915v-953,-2858,-1905,-4763,-4763,-3810l143113,77152v-952,-952,,-1905,-1905,-1905c141208,75247,140256,75247,140256,76200v,952,952,952,1905,1905l143113,78105v,1905,1905,1905,2858,3810c146923,81915,146923,81915,147876,81915v952,952,2857,1905,3810,1905xm144065,98107v,-952,-952,-952,-1904,-952c141208,97155,141208,97155,141208,98107v953,953,1905,953,2857,c144065,99060,145018,99060,144065,98107xm145018,111442v953,-952,,-952,,-1904c144065,108585,143113,108585,142161,108585v,,-953,,-953,953c142161,110490,141208,113347,143113,113347v952,-952,952,-1905,1905,-1905xm142161,65722r,c143113,64770,143113,63817,142161,63817r,1905c142161,65722,142161,65722,142161,65722xm142161,33338v,,,,,c143113,34290,143113,34290,143113,33338v,,,-953,,-953c143113,32385,142161,32385,142161,33338xm144065,131445v,,953,,953,c144065,130492,144065,130492,143113,129540v,,-952,,-952,c142161,131445,143113,131445,144065,131445xm144065,154305v,,-952,,,c143113,155257,143113,155257,143113,156210v952,,952,-953,952,-1905xm143113,29527r,c143113,29527,143113,29527,143113,29527r,c143113,28575,142161,29527,143113,29527xm148828,141922v953,,953,-952,953,-1905c148828,139065,147876,138113,147876,137160v,-1905,-953,-1905,-1905,-1905c145018,136207,142161,138113,144065,134302v,,,,-952,c143113,134302,142161,135255,142161,135255v-953,1905,,2858,1904,3810c145971,139065,146923,140017,146923,141922v953,,953,953,1905,xm147876,148590v-953,-952,-1905,-952,-2858,-952c144065,147638,144065,147638,144065,148590v953,952,953,1905,2858,1905c146923,149542,147876,149542,147876,148590xm144065,39052v,,,953,953,953c145018,39052,145971,38100,146923,37147v,-952,,-952,-952,-952c144065,36195,144065,37147,144065,39052xm144065,102870v-952,,,952,,1905c144065,106680,145018,107632,145971,107632v,953,952,953,952,c146923,106680,145971,105727,145971,103822v,,,-952,-1906,-952xm148828,120015r,c148828,117157,146923,116205,146923,114300v,-953,-1905,-953,-2858,c144065,117157,146923,118110,147876,120015v,-952,,,952,xm151686,61913v-1905,-1906,-1905,-3811,,-5716c151686,55245,150733,54292,149781,54292v-1905,1905,-3810,1905,-5716,2858c144065,57150,143113,59055,144065,59055v3811,,4763,1905,7621,2858c151686,62865,151686,62865,151686,61913v,952,952,,,xm145018,69532v953,,953,-952,953,-952c145971,67627,145971,67627,145018,67627v,,-953,,,1905c145018,68580,145018,69532,145018,69532xm145018,82867v,-952,953,-952,953,-952l145018,82867v-953,,,953,,xm149781,90488v,-953,-953,-953,-1905,-953c146923,89535,145971,90488,145018,91440v,,-953,952,,952c145018,92392,145971,93345,145971,93345r2857,-953c149781,91440,150733,91440,149781,90488xm147876,121920v,,-953,,-953,-953c145971,120967,145971,120967,145971,121920v-953,952,,952,1905,l147876,121920xm147876,126682v,,952,,,c148828,125730,148828,125730,147876,126682v,-952,,-952,,c146923,125730,147876,126682,147876,126682xm147876,100965v,,952,-952,,c148828,100013,148828,100013,147876,100013r,952c146923,100013,147876,100965,147876,100965xm147876,32385v,,952,,,l148828,32385v,,,,-952,c147876,32385,147876,32385,147876,32385xm148828,37147v,,-952,953,,c147876,38100,148828,38100,148828,38100v,,953,,,-953c149781,38100,149781,37147,148828,37147xm151686,160020v,-953,-953,-1905,,c149781,160020,148828,160020,148828,160972v,,953,953,953,1905c150733,161925,150733,160972,151686,160020xm149781,104775v,-953,,-953,,c149781,103822,149781,103822,149781,104775v-953,-953,-953,-953,,c149781,103822,149781,104775,149781,104775xm149781,76200v-953,,,952,,c149781,76200,149781,76200,149781,76200v,,,-953,,c149781,75247,149781,76200,149781,76200xm149781,65722r,c149781,64770,149781,64770,149781,65722v,,,,,xm153590,138113v,-1906,-952,-3811,-952,-5716c152638,131445,151686,131445,151686,131445v,,,,,952c152638,134302,152638,136207,152638,138113v,,952,952,952,952c153590,140017,153590,139065,153590,138113xm152638,41910v,,,,,c152638,41910,152638,41910,152638,41910v,,,-953,,c151686,41910,151686,41910,152638,41910xm154543,110490v,,,,,c153590,110490,152638,110490,152638,110490v,,,952,,952c154543,111442,154543,111442,154543,110490xm154543,156210v,,,,,l154543,156210r,c154543,157163,154543,157163,154543,156210xm155496,123825v,,,,,c155496,123825,155496,123825,155496,123825v,,,,,l155496,123825xm158353,56197v,,-952,,,c157401,56197,157401,56197,158353,56197v-952,953,-952,953,,c157401,57150,158353,56197,158353,56197xe" filled="f" stroked="f">
                  <v:stroke joinstyle="miter"/>
                  <v:path arrowok="t" o:connecttype="custom" o:connectlocs="175498,175260;171688,179070;168831,179070;103108,180022;98346,180022;95488,176213;98346,172402;106918,170497;113586,161925;114538,138113;114538,120967;113586,100965;113586,98107;113586,92392;113586,81915;113586,69532;113586,66675;112633,41910;105013,22860;87868,22860;64056,79057;64056,108585;63103,118110;63103,122872;64056,142875;64056,157163;74533,170497;77390,171450;80248,175260;77390,179070;65008,180022;45006,180975;26908,180975;9763,180975;5001,180975;1190,177165;3096,173355;8811,171450;16431,163830;17383,140970;17383,128588;17383,126682;17383,111442;16431,102870;16431,88582;17383,29527;6906,17145;2143,16192;2143,9525;9763,7620;44053,4763;56436,952;65008,6667;65008,26670;65008,30480;66913,32385;68818,31432;70723,27622;114538,0;133588,1905;139303,3810;159306,30480;162163,62865;162163,66675;162163,86677;162163,124777;162163,151447;163115,159067;168831,165735;174546,166688;175498,175260;22146,59055;22146,59055;21193,60007;22146,59055;22146,59055;23098,24765;25003,22860;24051,22860;23098,24765;23098,24765;23098,38100;23098,38100;23098,38100;23098,38100;23098,38100;23098,33338;24051,34290;28813,31432;26908,29527;23098,33338;25003,81915;25956,80010;27861,77152;28813,76200;27861,75247;24051,79057;25003,81915;25956,41910;25003,43815;25003,43815;25956,41910;25956,40005;25003,40005;25956,41910;27861,70485;30718,68580;27861,67627;25003,68580;27861,70485;25956,106680;26908,104775;25956,102870;25003,105727;25956,106680;25956,148590;25956,148590;25956,148590;25956,148590;25956,148590;26908,158115;25956,158115;26908,159067;27861,159067;26908,158115;28813,140970;26908,139065;25956,139065;28813,140970;28813,140970;54531,117157;54531,117157;51673,112395;47863,110490;41196,106680;39290,106680;36433,106680;34528,107632;31671,109538;27861,109538;25956,111442;27861,111442;30718,113347;32623,113347;32623,113347;37386,113347;40243,116205;41196,118110;44053,120015;45006,124777;51673,130492;52626,131445;53578,132397;53578,132397;51673,130492;49768,125730;50721,123825;48815,122872;47863,120967;46911,118110;47863,116205;45006,115252;41196,117157;41196,112395;44053,108585;47863,111442;51673,113347;54531,115252;54531,117157;25956,90488;25956,90488;28813,88582;27861,87630;25956,90488;26908,72390;26908,72390;26908,72390;26908,72390;26908,72390;26908,19050;27861,20002;28813,19050;26908,19050;26908,19050;27861,51435;27861,51435;27861,51435;27861,51435;27861,51435;38338,142875;36433,137160;34528,135255;34528,133350;35481,127635;28813,126682;28813,126682;26908,131445;32623,140017;35481,142875;38338,142875;31671,36195;30718,35242;27861,39052;28813,40005;31671,36195;30718,28575;27861,28575;30718,28575;27861,16192;27861,16192;29765,16192;27861,16192;27861,16192;28813,80963;27861,84772;30718,83820;30718,83820;36433,88582;37386,87630;36433,84772;34528,83820;29765,83820;28813,80963;28813,96202;28813,96202;28813,97155;28813,96202;28813,96202;28813,120015;28813,120015;28813,120015;28813,120015;28813,120015;28813,55245;28813,55245;29765,55245;28813,55245;28813,55245;28813,48577;28813,48577;28813,47625;28813,48577;28813,48577;33576,56197;29765,58102;28813,60007;30718,60960;33576,60007;34528,61913;34528,61913;31671,62865;31671,64770;38338,65722;39290,64770;42148,62865;48815,63817;50721,62865;47863,61913;44053,60960;45958,57150;43101,54292;44053,51435;42148,47625;34528,54292;32623,52388;31671,53340;33576,56197;28813,24765;31671,26670;32623,27622;33576,26670;28813,23813;28813,24765;28813,128588;28813,127635;30718,128588;33576,130492;30718,131445;28813,128588;29765,74295;31671,77152;32623,75247;30718,72390;29765,74295;33576,151447;30718,151447;30718,152400;34528,152400;33576,151447;54531,49530;55483,51435;59293,51435;58340,49530;54531,46672;58340,45720;58340,41910;56436,40005;55483,42863;53578,46672;52626,42863;50721,38100;51673,37147;54531,35242;52626,33338;51673,32385;53578,31432;53578,31432;52626,33338;45958,33338;44053,32385;46911,37147;39290,33338;38338,31432;40243,31432;44053,32385;47863,28575;50721,27622;51673,23813;48815,24765;46911,24765;45958,20955;45006,20002;42148,21907;44053,23813;45006,24765;41196,29527;40243,29527;40243,28575;38338,24765;37386,28575;33576,31432;31671,31432;35481,35242;39290,38100;38338,39052;33576,41910;34528,41910;36433,45720;33576,44767;32623,43815;31671,47625;32623,51435;33576,53340;36433,53340;40243,49530;41196,45720;41196,42863;44053,43815;47863,40957;47863,39052;52626,40957;48815,45720;48815,49530;50721,49530;52626,51435;49768,51435;45958,46672;45006,45720;44053,46672;43101,50482;46911,54292;54531,59055;54531,65722;55483,66675;56436,65722;57388,61913;54531,59055;55483,54292;54531,49530;31671,100013;30718,100965;32623,101917;33576,100013;31671,100013;32623,18097;32623,18097;33576,17145;32623,18097;32623,18097;35481,118110;32623,114300;35481,118110;33576,119063;34528,120015;35481,118110;40243,69532;42148,67627;41196,66675;40243,69532;40243,69532;35481,67627;33576,67627;35481,76200;38338,75247;42148,73342;44053,72390;42148,70485;39290,71438;37386,71438;40243,69532;45006,61913;42148,63817;41196,61913;34528,61913;34528,61913;39290,58102;41196,58102;45006,61913;34528,20955;34528,20955;37386,19050;38338,19050;39290,19050;38338,18097;36433,18097;34528,20955;36433,138113;35481,140017;35481,140017;36433,138113;41196,161925;38338,159067;36433,161925;36433,164782;36433,166688;37386,165735;40243,163830;41196,161925;36433,101917;36433,101917;36433,103822;36433,101917;36433,101917;37386,149542;37386,149542;37386,149542;37386,149542;37386,149542;38338,98107;42148,95250;38338,92392;35481,92392;35481,98107;38338,98107;40243,165735;40243,165735;38338,165735;40243,165735;40243,165735;45006,146685;46911,145732;45006,144780;41196,145732;38338,146685;39290,148590;40243,146685;40243,145732;45006,146685;40243,120967;40243,120967;40243,119063;40243,120967;43101,151447;41196,150495;39290,152400;41196,154305;43101,151447;40243,140970;44053,141922;46911,137160;45958,136207;41196,139065;40243,140970;40243,134302;40243,134302;40243,134302;40243,134302;40243,134302;49768,97155;52626,91440;52626,90488;51673,90488;47863,90488;45006,90488;43101,88582;43101,91440;44053,94297;46911,95250;45958,97155;45958,99060;49768,100013;49768,107632;47863,106680;47863,106680;49768,107632;52626,107632;52626,104775;53578,101917;49768,100965;49768,97155;43101,106680;45006,105727;44053,102870;43101,101917;43101,101917;44053,102870;43101,104775;43101,106680;47863,82867;45006,79057;43101,77152;43101,79057;43101,80963;45958,83820;47863,82867;44053,14288;44053,14288;49768,17145;51673,17145;53578,13335;52626,13335;45958,14288;44053,14288;44053,14288;48815,160972;45006,158115;44053,159067;46911,162877;48815,160972;46911,124777;45958,126682;45958,126682;46911,124777;48815,154305;47863,155257;45958,155257;45958,155257;47863,154305;48815,154305;48815,154305;49768,149542;47863,149542;45958,150495;46911,151447;49768,149542;52626,75247;49768,74295;46911,75247;48815,79057;49768,77152;51673,77152;54531,78105;52626,75247;47863,28575;45958,29527;46911,30480;47863,28575;47863,28575;49768,165735;49768,165735;47863,165735;48815,166688;49768,165735;50721,83820;48815,83820;49768,85725;50721,83820;51673,53340;51673,53340;48815,52388;49768,51435;51673,53340;49768,120015;49768,120015;49768,120015;49768,120015;49768,120015;49768,67627;49768,67627;49768,67627;49768,67627;49768,67627;51673,169545;50721,168592;50721,169545;51673,169545;51673,169545;52626,130492;52626,130492;51673,126682;50721,127635;52626,130492;54531,118110;53578,119063;52626,120967;54531,121920;55483,120015;54531,118110;54531,100013;54531,98107;53578,96202;51673,97155;54531,100013;53578,155257;53578,155257;53578,155257;53578,155257;53578,155257;54531,81915;54531,81915;54531,81915;54531,81915;54531,81915;55483,87630;55483,87630;55483,86677;55483,87630;55483,87630;56436,104775;55483,103822;54531,104775;54531,105727;56436,104775;59293,160972;59293,160972;59293,160972;59293,160972;59293,160972;59293,66675;59293,66675;59293,66675;59293,66675;59293,66675;61198,60960;61198,60960;61198,60960;61198,60960;61198,60960;63103,38100;63103,38100;61198,38100;63103,38100;63103,38100;65961,43815;65961,43815;65008,43815;65008,44767;65961,43815;119301,20002;119301,20002;119301,20002;119301,20002;119301,20002;121206,120015;121206,120015;121206,120015;121206,120015;121206,120015;120253,66675;120253,66675;120253,66675;120253,66675;120253,66675;121206,93345;123111,92392;123111,92392;128826,98107;131683,96202;130731,94297;127873,91440;126921,91440;125968,87630;124063,91440;122158,93345;121206,93345;121206,139065;121206,139065;121206,139065;121206,139065;121206,139065;121206,46672;124063,47625;122158,51435;123111,53340;124063,52388;127873,49530;133588,50482;134540,49530;135493,48577;135493,50482;136446,55245;139303,56197;141208,51435;139303,51435;137398,52388;136446,53340;136446,51435;137398,50482;135493,44767;134540,42863;136446,41910;138351,42863;144065,42863;142161,47625;146923,48577;147876,49530;150733,50482;150733,49530;147876,47625;146923,47625;143113,41910;133588,38100;130731,37147;129778,36195;129778,37147;131683,38100;131683,43815;128826,46672;125968,45720;122158,45720;121206,46672;121206,46672;123111,31432;125968,35242;127873,35242;126921,33338;126921,30480;125968,30480;126921,32385;126921,33338;123111,31432;122158,29527;122158,29527;123111,31432;127873,65722;133588,70485;131683,71438;131683,71438;132636,69532;130731,64770;132636,59055;131683,56197;128826,54292;129778,58102;129778,60007;131683,63817;129778,60007;124063,58102;124063,58102;124063,61913;127873,65722;133588,155257;132636,154305;126921,150495;124063,148590;122158,149542;123111,150495;126921,150495;133588,155257;133588,155257;124063,105727;124063,105727;124063,103822;124063,105727;124063,105727;124063,66675;122158,68580;123111,69532;124063,67627;124063,66675;125968,90488;123111,92392;125968,90488;126921,116205;125015,115252;123111,118110;124063,119063;126921,116205;125968,58102;125968,58102;124063,59055;125968,58102;125015,144780;125015,144780;126921,144780;125015,144780;125015,144780;125968,76200;127873,77152;129778,76200;128826,75247;125968,76200;126921,41910;125968,42863;125968,43815;126921,41910;126921,41910;126921,41910;130731,158115;130731,157163;128826,158115;126921,159067;125968,162877;126921,163830;129778,161925;130731,158115;127873,133350;127873,133350;126921,130492;125968,131445;127873,133350;126921,53340;126921,53340;126921,53340;126921,53340;126921,53340;126921,120967;127873,121920;138351,118110;140256,117157;141208,118110;143113,119063;144065,118110;142161,117157;140256,117157;138351,111442;131683,117157;130731,118110;127873,119063;126921,120967;127873,39052;127873,39052;126921,40957;127873,41910;128826,40957;127873,39052;127873,82867;129778,85725;132636,84772;130731,80963;127873,82867;128826,103822;131683,106680;130731,103822;130731,101917;128826,98107;128826,103822;135493,111442;136446,113347;138351,112395;138351,112395;135493,111442;137398,107632;136446,105727;135493,105727;129778,108585;127873,109538;128826,110490;135493,111442;127873,50482;130731,48577;127873,50482;127873,141922;127873,141922;127873,140017;127873,141922;128826,136207;128826,136207;128826,139065;128826,136207;129778,165735;129778,165735;128826,165735;129778,165735;129778,165735;131683,125730;131683,125730;131683,126682;131683,127635;132636,126682;132636,124777;133588,122872;132636,122872;132636,124777;131683,124777;128826,123825;128826,124777;131683,125730;130731,28575;132636,27622;131683,26670;129778,27622;130731,28575;137398,148590;138351,147638;139303,148590;140256,147638;138351,147638;135493,144780;132636,141922;129778,144780;128826,147638;130731,148590;135493,149542;137398,148590;131683,111442;130731,112395;131683,113347;132636,112395;131683,111442;130731,91440;132636,90488;137398,92392;134540,94297;133588,97155;136446,95250;138351,92392;142161,91440;144065,89535;140256,88582;136446,88582;133588,89535;130731,91440;130731,91440;132636,33338;131683,32385;131683,34290;132636,33338;132636,33338;131683,16192;131683,16192;132636,16192;131683,16192;131683,16192;138351,132397;136446,130492;131683,133350;134540,136207;138351,132397;132636,22860;132636,22860;133588,24765;134540,23813;132636,22860;137398,157163;137398,157163;133588,160020;133588,160020;137398,157163;134540,32385;133588,34290;137398,36195;139303,36195;138351,35242;138351,28575;138351,27622;134540,32385;135493,138113;135493,138113;135493,140017;135493,138113;135493,138113;134540,80010;140256,85725;142161,83820;138351,78105;135493,78105;134540,80010;136446,73342;134540,74295;136446,73342;140256,72390;140256,70485;138351,69532;137398,71438;136446,73342;135493,102870;135493,102870;135493,100965;135493,102870;135493,102870;140256,124777;139303,123825;137398,124777;138351,125730;140256,124777;143113,156210;140256,157163;139303,153352;140256,152400;141208,151447;141208,151447;140256,152400;139303,153352;137398,157163;140256,157163;142161,158115;143113,156210;138351,98107;138351,98107;138351,98107;138351,98107;138351,98107;138351,62865;138351,62865;138351,62865;138351,62865;138351,62865;138351,169545;138351,169545;138351,171450;139303,170497;138351,169545;138351,127635;138351,127635;138351,127635;138351,127635;138351,127635;143113,144780;144065,143827;145018,141922;142161,141922;140256,139065;139303,138113;138351,139065;137398,141922;141208,142875;140256,143827;139303,145732;143113,144780;139303,104775;140256,102870;139303,102870;139303,104775;139303,106680;140256,106680;139303,104775;139303,27622;139303,27622;139303,26670;139303,27622;139303,135255;140256,136207;141208,135255;140256,134302;139303,135255;151686,83820;150733,80963;147876,81915;143113,78105;143113,77152;141208,75247;140256,76200;142161,78105;143113,78105;145971,81915;147876,81915;151686,83820;144065,98107;142161,97155;141208,98107;144065,98107;144065,98107;145018,111442;145018,109538;142161,108585;141208,109538;143113,113347;145018,111442;142161,65722;142161,65722;142161,63817;142161,65722;142161,65722;142161,33338;142161,33338;143113,33338;143113,32385;142161,33338;144065,131445;145018,131445;143113,129540;142161,129540;144065,131445;144065,154305;144065,154305;143113,156210;144065,154305;143113,29527;143113,29527;143113,29527;143113,29527;143113,29527;148828,141922;149781,140017;147876,137160;145971,135255;144065,134302;143113,134302;142161,135255;144065,139065;146923,141922;148828,141922;147876,148590;145018,147638;144065,148590;146923,150495;147876,148590;144065,39052;145018,40005;146923,37147;145971,36195;144065,39052;144065,102870;144065,104775;145971,107632;146923,107632;145971,103822;144065,102870;148828,120015;148828,120015;146923,114300;144065,114300;147876,120015;148828,120015;151686,61913;151686,56197;149781,54292;144065,57150;144065,59055;151686,61913;151686,61913;151686,61913;145018,69532;145971,68580;145018,67627;145018,69532;145018,69532;145018,82867;145971,81915;145018,82867;145018,82867;149781,90488;147876,89535;145018,91440;145018,92392;145971,93345;148828,92392;149781,90488;147876,121920;146923,120967;145971,121920;147876,121920;147876,121920;147876,126682;147876,126682;147876,126682;147876,126682;147876,126682;147876,100965;147876,100965;147876,100013;147876,100965;147876,100965;147876,32385;147876,32385;148828,32385;147876,32385;147876,32385;148828,37147;148828,37147;148828,38100;148828,37147;148828,37147;151686,160020;151686,160020;148828,160972;149781,162877;151686,160020;149781,104775;149781,104775;149781,104775;149781,104775;149781,104775;149781,76200;149781,76200;149781,76200;149781,76200;149781,76200;149781,65722;149781,65722;149781,65722;149781,65722;153590,138113;152638,132397;151686,131445;151686,132397;152638,138113;153590,139065;153590,138113;152638,41910;152638,41910;152638,41910;152638,41910;152638,41910;154543,110490;154543,110490;152638,110490;152638,111442;154543,110490;154543,156210;154543,156210;154543,156210;154543,156210;154543,156210;155496,123825;155496,123825;155496,123825;155496,123825;155496,123825;158353,56197;158353,56197;158353,56197;158353,56197;158353,56197"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619367901" o:spid="_x0000_s1035" style="position:absolute;left:13300;width:858;height:2540;visibility:visible;mso-wrap-style:square;v-text-anchor:middle" coordsize="85725,2540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" path="m82868,252133v-1905,1905,-3811,1905,-6668,1905c76200,254038,75247,254038,75247,254038r-22859,c44768,254038,35243,254038,25718,253085v-5715,,-11430,953,-17146,953c6668,254038,5715,254038,3810,254038,1905,254038,,252133,,249275v,-2857,1905,-3810,4763,-3810c7620,245465,10478,245465,13335,244513v3810,-1905,5715,-3810,5715,-7620c19050,229273,20003,220700,20003,214033v-953,-20955,-953,-41910,-953,-62865c19050,136880,19050,122593,19050,108305v,-1905,,-4762,,-6667c17145,96875,14288,94018,9525,93065v-1905,,-3810,,-5715,-952c,91160,-953,88303,1905,85445v952,-952,1905,-1905,3810,-1905c10478,82588,14288,82588,19050,83540v4763,953,9525,,14288,c40957,82588,47625,81635,54293,78778v1904,-953,3810,-953,5714,-1905c63818,76873,65722,77825,65722,81635v,6668,,13335,,20003c64770,110210,65722,118783,65722,128308v,2857,,5715,-952,8572c63818,138785,63818,140690,64770,141643v952,5715,952,10477,,16192c64770,161645,64770,165455,65722,169265v953,2858,953,6668,953,10478c65722,197840,65722,216890,66675,234988v953,8572,3810,11430,12382,11430l81915,246418v1905,,2857,1905,3810,2857c84772,249275,84772,251180,82868,252133xm15240,39725c10478,26390,16193,12103,28575,4483,40005,-3137,52388,-280,60960,7340v7620,5715,9525,15240,8572,23813c69532,32105,69532,33058,68580,34010,66675,49250,57150,56870,41910,56870,28575,57823,19050,51155,15240,39725xm24765,19723v,952,,952,,c24765,20675,24765,19723,24765,19723v953,,,-953,,c24765,19723,24765,19723,24765,19723xm26670,30200v,953,952,1905,952,1905c28575,32105,28575,30200,28575,29248v,,,-953,-953,-953c26670,28295,26670,29248,26670,30200xm28575,195935v,,953,,,l28575,195935v953,,953,-952,,c28575,194983,28575,195935,28575,195935xm30480,227368v1905,-953,3810,-1905,5715,-1905c39053,223558,42863,223558,45720,220700v-952,,-1905,953,-1905,-952c43815,218795,44768,218795,43815,217843v-952,,-1905,,-1905,c40005,218795,39053,221653,37147,222605r,2858c35243,225463,32385,224510,30480,225463v-952,,-952,952,-952,952c28575,227368,29528,227368,30480,227368xm54293,98780v,-952,-953,-952,-953,-952c52388,94970,49530,95923,47625,94970v-4762,-3810,-1905,1905,-3810,1905c43815,96875,42863,97828,42863,97828v,,-953,,-953,c41910,97828,41910,96875,41910,96875v1905,-952,953,-2857,,-2857c40005,93065,39053,94018,39053,95923v-953,2857,-1906,2857,-3810,c35243,94970,34290,94970,34290,94970v-952,-952,-1905,,-2858,953c31432,96875,29528,96875,30480,97828v1905,1905,952,3810,,5715c30480,104495,29528,105448,30480,106400v952,953,952,-952,1905,-952c34290,104495,36195,105448,38100,105448v953,,953,952,,1905c36195,110210,38100,111163,39053,113068v952,952,2857,2857,1904,4762c39053,119735,40005,122593,39053,125450r2857,-952c42863,126403,41910,128308,44768,129260v,1905,1904,1905,2857,1905c47625,132118,48578,133070,49530,133070v,,952,,952,-952c49530,131165,48578,131165,47625,131165r,c47625,128308,47625,128308,44768,129260v,-952,-953,-2857,952,-2857c46672,126403,46672,126403,46672,124498v,,-952,-953,-1904,c43815,124498,42863,124498,40957,124498v-952,-1905,-952,-2858,953,-3810c42863,119735,44768,118783,43815,118783v-2858,-3810,1905,-2858,2857,-4763c45720,114020,45720,114020,45720,113068r952,-953c47625,112115,47625,113068,47625,113068v953,,953,952,1905,952c49530,114020,50482,114973,50482,114973v953,,953,-953,953,-1905l51435,111163v-953,,-953,,-1905,-953l49530,110210r952,953c50482,111163,50482,111163,50482,110210v,-952,1906,-1905,,-3810c48578,104495,48578,107353,47625,107353v-953,,-1905,952,-1905,c43815,105448,42863,106400,41910,108305v,953,-953,953,-1905,c39053,108305,39053,107353,39053,107353v1904,-1905,1904,-4763,3810,-6668c44768,99733,47625,96875,50482,98780v2858,,3811,,3811,xm29528,120688v,952,,952,952,1905c31432,123545,32385,123545,32385,124498v953,4762,3810,,5715,952c39053,125450,38100,123545,38100,122593v-2857,,-4762,,-6668,-1905c31432,120688,30480,119735,29528,120688xm29528,23533v,952,952,952,952,1905l30480,25438v952,,952,-953,1905,-953c33338,23533,35243,26390,35243,24485v952,-1905,-1905,-952,-2858,-1905c32385,21628,31432,21628,30480,21628v-952,,-952,952,-952,1905xm32385,147358v,,,,,l31432,144500v,,-952,,-952,953c30480,146405,30480,147358,32385,147358xm30480,218795v,,,953,,c30480,219748,30480,219748,30480,218795v952,,952,,,c30480,217843,30480,217843,30480,218795xm33338,153073v952,,952,,,c33338,151168,32385,151168,31432,151168v-952,,-952,,-952,952c30480,153073,32385,153073,33338,153073xm41910,137833v,-953,-2857,-953,-3810,-1905l37147,135928v-952,1905,-3809,952,-5715,2857c30480,139738,30480,139738,30480,140690v,953,952,,1905,c34290,138785,36195,140690,38100,138785v953,-952,2857,953,3810,-952xm31432,131165v953,,953,953,1906,953c33338,131165,33338,131165,33338,131165v-953,-952,-1906,-1905,-1906,c30480,130213,30480,131165,31432,131165xm33338,30200v952,,1905,,1905,c36195,29248,35243,28295,34290,28295v-952,-952,-1905,-1905,-3810,-1905l31432,30200v,953,953,,1906,xm32385,37820r,c31432,37820,31432,37820,31432,37820v-952,,,,953,c31432,38773,32385,37820,32385,37820xm50482,177838v-5714,,-2857,-1905,-952,-4763c49530,173075,50482,172123,50482,172123v,-953,,-1905,-952,-953c47625,173075,47625,172123,47625,170218v,-953,953,-1905,,-1905c46672,168313,46672,169265,46672,170218v-952,1905,,3810,-1904,5715c44768,175933,43815,174980,43815,174980r,c43815,174980,44768,174980,44768,174980v,1905,-953,3810,-1905,5715c41910,182600,39053,182600,38100,184505v-953,,-2857,-952,-2857,953c35243,186410,35243,187363,34290,187363v-952,,-2858,,-952,952c34290,189268,35243,191173,36195,190220v,-2857,3810,-1905,2858,-5715c41910,184505,44768,185458,47625,187363v1905,952,1905,-953,2857,-953c51435,185458,49530,185458,49530,185458v-1905,-953,-4762,-1905,-5715,-3810l44768,181648v952,,2857,-4763,5714,-3810c51435,178790,51435,177838,50482,177838xm37147,171170v,-952,953,,1906,c39053,171170,40005,171170,40005,171170v,,,-952,,-952c37147,169265,37147,165455,33338,166408r-1906,c30480,166408,30480,167360,30480,167360v2858,1905,2858,5715,5715,6668c37147,174028,37147,174980,38100,174028v953,-953,,-953,,-1905c38100,172123,37147,171170,37147,171170xm33338,111163r,-953c33338,109258,34290,107353,32385,107353v,,-953,,-953,c30480,108305,30480,110210,31432,111163v953,-953,1906,,1906,c32385,112115,31432,114020,32385,114020v1905,-952,3810,1905,4762,c38100,112115,35243,112115,33338,111163v952,,,,,xm33338,119735r,c33338,117830,33338,116878,32385,116878v,,,,,c31432,117830,32385,118783,33338,119735v,-952,,-952,,c34290,120688,34290,122593,35243,120688v,,952,-953,952,-953c36195,118783,34290,119735,33338,119735r,xm34290,33058v-952,,-1905,952,-952,1905c34290,36868,35243,37820,37147,39725v953,953,953,,953,c39053,36868,36195,34010,34290,33058xm33338,213080v,,-953,953,,1905c33338,215938,34290,214985,35243,214985v1904,,4762,-2857,4762,953l40957,216890v953,,1906,-1905,953,-3810c40005,211175,38100,209270,38100,206413v,-953,-953,-953,-1905,-953c35243,205460,35243,206413,35243,206413v952,2857,-953,4762,-1905,6667xm36195,234988v-952,,-1905,-1905,-2857,c33338,235940,34290,236893,34290,236893v953,,1905,,2857,-953c37147,234988,36195,234988,36195,234988xm37147,101638r,c35243,101638,34290,102590,33338,100685v,,,-952,952,-952c35243,98780,37147,99733,37147,101638xm34290,203555v953,,1905,,1905,-952c36195,201650,36195,201650,35243,201650v-953,,-953,953,-953,1905c33338,203555,33338,203555,34290,203555xm34290,22580v2857,1905,6667,5715,2857,6668c36195,31153,37147,33058,38100,34010v953,1905,2857,2858,2857,4763c42863,38773,43815,39725,44768,40678v952,952,2857,2857,3810,952c49530,40678,46672,40678,45720,39725v-952,-952,-1905,-952,-2857,-2857c41910,34963,44768,34963,44768,34010v952,-952,1904,-1905,952,-3810c42863,29248,41910,27343,41910,24485,40005,22580,38100,19723,35243,19723v-953,,-1905,,-1905,952c33338,21628,34290,21628,34290,22580xm34290,88303v,1905,953,3810,2857,3810c39053,93065,39053,90208,40005,89255v,-1905,-2858,,-3810,-1905c35243,87350,33338,88303,34290,88303xm36195,222605r,-952c36195,220700,36195,219748,35243,220700v-953,,-953,953,,1905c35243,221653,35243,222605,36195,222605xm35243,179743v-953,,-953,,,c34290,180695,35243,180695,35243,181648v,,952,-953,,-1905c35243,179743,35243,179743,35243,179743xm38100,146405v-953,-1905,-953,-2857,-2857,-3810c34290,142595,34290,143548,34290,144500v,1905,953,2858,1905,3810c38100,149263,38100,147358,38100,146405xm37147,231178v,-953,-952,-953,-952,-953c35243,230225,35243,230225,35243,231178v,952,952,952,1904,952c37147,232130,37147,232130,37147,231178xm42863,132118v,-953,-953,-953,-1906,-953c39053,131165,38100,132118,37147,133070v-952,953,-1904,953,-952,1905c36195,135928,37147,135928,38100,135928v953,-1905,2857,-953,3810,-953c41910,134975,42863,133070,42863,132118xm40005,162598v,-1905,-1905,-1905,-2858,-2858c36195,159740,36195,160693,36195,160693v,1905,1905,1905,3810,1905c39053,163550,40005,163550,40005,162598xm36195,15913v952,,2858,952,3810,2857c40957,18770,40957,17818,41910,17818r,c40005,14960,39053,14960,36195,15913r,xm38100,193078v-953,,-953,,,c38100,194983,39053,195935,40957,195935v1906,,1906,-1905,953,-2857c40005,192125,39053,193078,38100,193078xm40957,102590v,953,-952,,-1904,l37147,101638v953,,953,-953,1906,-953c40005,100685,40957,100685,40957,102590xm40005,156883v,,,,,c39053,155930,38100,156883,38100,156883v,952,,952,953,952c40005,158788,40005,157835,40005,156883xm42863,225463v,-953,-953,-953,-1906,-953c39053,224510,40005,226415,40005,227368r,952c40005,227368,40005,227368,39053,227368v,,-953,,-953,952c38100,228320,39053,229273,39053,229273v,1905,952,2857,2857,1905c43815,230225,43815,227368,42863,225463xm40005,48298v,-953,,-953,,c39053,48298,39053,48298,39053,48298v,952,,952,952,l40005,48298xm41910,207365v,-952,-953,-952,-953,-952c40005,206413,39053,207365,40005,208318v,952,952,952,952,952c41910,209270,41910,208318,41910,207365xm40005,26390v,,,-952,,c40957,25438,41910,25438,41910,26390v,1905,953,2858,953,4763c42863,32105,42863,33058,41910,33058v-953,,-953,-953,-953,-1905c40957,31153,40957,30200,41910,29248v-953,,-1905,-1905,-1905,-2858xm40957,38773v,,-952,952,,1905l40957,40678v953,-953,,-1905,,-1905xm40957,17818v,952,1906,1905,2858,1905l43815,20675v,,-952,953,953,953c44768,21628,44768,20675,44768,20675v,,,-952,,-952c42863,18770,42863,17818,40957,17818xm42863,192125r,c41910,193078,42863,192125,42863,192125xm44768,141643v,-953,,-953,-953,-1905c42863,139738,41910,140690,41910,141643v,952,,1905,-953,2857c40957,145453,40957,146405,41910,146405v1905,-952,3810,953,4762,-952c46672,145453,47625,145453,47625,144500v953,,953,-952,953,-1905l48578,142595v-953,,-953,953,-953,1905c47625,144500,47625,145453,47625,145453v-953,-953,-2857,-1905,-2857,-3810xm42863,90208v,952,952,952,1905,952c45720,91160,46672,90208,45720,89255v,,,-952,-952,c44768,90208,42863,89255,42863,90208xm42863,162598v,952,,952,952,952c44768,163550,45720,162598,45720,161645v,-952,,-952,-952,-952c43815,160693,43815,161645,42863,162598xm43815,203555v953,,953,,,l43815,202603v,,,,,952c43815,203555,43815,203555,43815,203555xm45720,149263v,-953,,-953,,c44768,148310,43815,148310,43815,149263v,952,,952,953,952c44768,150215,45720,150215,45720,149263xm46672,238798v,-953,-952,-1905,-1904,-2858c43815,235940,43815,236893,43815,236893v,952,,1905,953,2857c46672,239750,46672,238798,46672,238798xm52388,154025v-953,,-953,,-1906,c49530,151168,47625,152120,45720,153073v-952,,-952,952,-952,1905c44768,155930,45720,155930,46672,155930v953,,1906,,1906,-1905c48578,153073,49530,153073,50482,153073v,952,953,1905,1906,952c52388,154025,52388,154025,52388,154025xm45720,214033v,952,952,1905,1905,952c48578,214985,48578,214033,48578,213080v,-952,,-952,-953,-952c45720,213080,45720,213080,45720,214033xm46672,117830v-952,,-952,,-952,953c45720,119735,46672,120688,47625,119735v953,,953,-952,953,-952c47625,118783,47625,117830,46672,117830xm48578,220700r,-952c47625,218795,46672,218795,46672,219748v,,-952,952,-952,952c45720,220700,46672,220700,46672,220700v953,,1906,953,1906,xm48578,191173v,-953,-953,-953,-1906,-953c45720,190220,44768,191173,44768,192125v,953,952,953,1904,c47625,192125,48578,192125,48578,191173xm48578,135928v-953,,-2858,-953,-2858,952c45720,137833,46672,137833,47625,137833v1905,,3810,,3810,-1905c51435,134975,49530,136880,48578,135928xm47625,46393v,-953,,-1905,-953,-1905c45720,44488,45720,45440,46672,45440v,953,,1905,953,2858c47625,47345,47625,47345,47625,46393xm47625,195935v953,,953,,953,-952c48578,194030,47625,194030,47625,194030v,,-953,,-953,953c46672,195935,46672,195935,47625,195935xm47625,101638v-953,,-1905,952,-1905,1905c45720,103543,45720,104495,46672,104495v953,-952,1906,-1905,953,-2857c48578,101638,48578,101638,47625,101638xm48578,27343v,952,,952,952,952c50482,30200,51435,31153,53340,31153v953,,2857,,3810,-953c57150,33058,53340,33058,52388,34963v,952,-1906,1905,-953,2857c52388,38773,54293,38773,54293,37820v952,-952,1904,-2857,2857,-4762c58103,32105,57150,31153,56197,30200v-2857,-2857,-2857,-2857,,-4762c56197,26390,56197,26390,57150,27343v,,953,,953,c58103,27343,57150,26390,57150,26390v953,-1905,,-2857,-1905,-1905c54293,24485,53340,25438,52388,26390r,c51435,23533,49530,23533,47625,24485v-1905,,953,1905,953,2858xm48578,34010v-1906,,-953,1905,-1906,2858c46672,36868,46672,37820,47625,37820v1905,-952,1905,-1905,953,-3810c49530,34010,49530,34010,48578,34010xm46672,20675v,,953,953,953,953c47625,21628,48578,21628,48578,21628v,-1905,952,-2858,952,-4763c49530,15913,48578,14960,47625,14960v,,-953,,-953,c47625,16865,47625,18770,46672,20675xm48578,166408v952,,952,,,c49530,165455,48578,165455,48578,165455v,,,,,953c48578,166408,48578,166408,48578,166408xm51435,127355v,,,-952,,c51435,124498,50482,123545,49530,122593v,,-952,952,-952,1905c48578,126403,49530,127355,51435,127355xm51435,163550r,c50482,162598,50482,161645,49530,162598v,-953,952,,1905,952c50482,162598,50482,163550,51435,163550xm53340,44488v,-953,-952,-953,-952,-953c51435,43535,50482,43535,50482,44488v,952,,952,953,952c52388,45440,52388,45440,53340,44488xm50482,26390v953,,953,,,c51435,27343,52388,28295,51435,28295v,,-953,-1905,-953,-1905xm55245,104495v,,-952,,,l55245,104495v-952,,-952,953,,c54293,105448,55245,104495,55245,104495xm57150,91160v,,,,,c57150,91160,56197,91160,57150,91160v-953,953,,953,,c57150,91160,57150,91160,57150,91160xe" filled="f" stroked="f">
                  <v:stroke joinstyle="miter"/>
                  <v:path arrowok="t" o:connecttype="custom" o:connectlocs="82868,252133;76200,254038;75247,254038;52388,254038;25718,253085;8572,254038;3810,254038;0,249275;4763,245465;13335,244513;19050,236893;20003,214033;19050,151168;19050,108305;19050,101638;9525,93065;3810,92113;1905,85445;5715,83540;19050,83540;33338,83540;54293,78778;60007,76873;65722,81635;65722,101638;65722,128308;64770,136880;64770,141643;64770,157835;65722,169265;66675,179743;66675,234988;79057,246418;81915,246418;85725,249275;82868,252133;15240,39725;28575,4483;60960,7340;69532,31153;68580,34010;41910,56870;15240,39725;24765,19723;24765,19723;24765,19723;24765,19723;24765,19723;26670,30200;27622,32105;28575,29248;27622,28295;26670,30200;28575,195935;28575,195935;28575,195935;28575,195935;28575,195935;30480,227368;36195,225463;45720,220700;43815,219748;43815,217843;41910,217843;37147,222605;37147,225463;30480,225463;29528,226415;30480,227368;54293,98780;53340,97828;47625,94970;43815,96875;42863,97828;41910,97828;41910,96875;41910,94018;39053,95923;35243,95923;34290,94970;31432,95923;30480,97828;30480,103543;30480,106400;32385,105448;38100,105448;38100,107353;39053,113068;40957,117830;39053,125450;41910,124498;44768,129260;47625,131165;49530,133070;50482,132118;47625,131165;47625,131165;44768,129260;45720,126403;46672,124498;44768,124498;40957,124498;41910,120688;43815,118783;46672,114020;45720,113068;46672,112115;47625,113068;49530,114020;50482,114973;51435,113068;51435,111163;49530,110210;49530,110210;50482,111163;50482,110210;50482,106400;47625,107353;45720,107353;41910,108305;40005,108305;39053,107353;42863,100685;50482,98780;54293,98780;29528,120688;30480,122593;32385,124498;38100,125450;38100,122593;31432,120688;29528,120688;29528,23533;30480,25438;30480,25438;32385,24485;35243,24485;32385,22580;30480,21628;29528,23533;32385,147358;32385,147358;31432,144500;30480,145453;32385,147358;30480,218795;30480,218795;30480,218795;30480,218795;30480,218795;33338,153073;33338,153073;31432,151168;30480,152120;33338,153073;41910,137833;38100,135928;37147,135928;31432,138785;30480,140690;32385,140690;38100,138785;41910,137833;31432,131165;33338,132118;33338,131165;31432,131165;31432,131165;33338,30200;35243,30200;34290,28295;30480,26390;31432,30200;33338,30200;32385,37820;32385,37820;31432,37820;32385,37820;32385,37820;50482,177838;49530,173075;50482,172123;49530,171170;47625,170218;47625,168313;46672,170218;44768,175933;43815,174980;43815,174980;44768,174980;42863,180695;38100,184505;35243,185458;34290,187363;33338,188315;36195,190220;39053,184505;47625,187363;50482,186410;49530,185458;43815,181648;44768,181648;50482,177838;50482,177838;37147,171170;39053,171170;40005,171170;40005,170218;33338,166408;31432,166408;30480,167360;36195,174028;38100,174028;38100,172123;37147,171170;33338,111163;33338,110210;32385,107353;31432,107353;31432,111163;33338,111163;32385,114020;37147,114020;33338,111163;33338,111163;33338,119735;33338,119735;32385,116878;32385,116878;33338,119735;33338,119735;35243,120688;36195,119735;33338,119735;33338,119735;34290,33058;33338,34963;37147,39725;38100,39725;34290,33058;33338,213080;33338,214985;35243,214985;40005,215938;40957,216890;41910,213080;38100,206413;36195,205460;35243,206413;33338,213080;36195,234988;33338,234988;34290,236893;37147,235940;36195,234988;37147,101638;37147,101638;33338,100685;34290,99733;37147,101638;34290,203555;36195,202603;35243,201650;34290,203555;34290,203555;34290,22580;37147,29248;38100,34010;40957,38773;44768,40678;48578,41630;45720,39725;42863,36868;44768,34010;45720,30200;41910,24485;35243,19723;33338,20675;34290,22580;34290,88303;37147,92113;40005,89255;36195,87350;34290,88303;36195,222605;36195,221653;35243,220700;35243,222605;36195,222605;35243,179743;35243,179743;35243,181648;35243,179743;35243,179743;38100,146405;35243,142595;34290,144500;36195,148310;38100,146405;37147,231178;36195,230225;35243,231178;37147,232130;37147,231178;42863,132118;40957,131165;37147,133070;36195,134975;38100,135928;41910,134975;42863,132118;40005,162598;37147,159740;36195,160693;40005,162598;40005,162598;36195,15913;40005,18770;41910,17818;41910,17818;36195,15913;36195,15913;38100,193078;38100,193078;40957,195935;41910,193078;38100,193078;40957,102590;39053,102590;37147,101638;39053,100685;40957,102590;40005,156883;40005,156883;38100,156883;39053,157835;40005,156883;42863,225463;40957,224510;40005,227368;40005,228320;39053,227368;38100,228320;39053,229273;41910,231178;42863,225463;40005,48298;40005,48298;39053,48298;40005,48298;40005,48298;41910,207365;40957,206413;40005,208318;40957,209270;41910,207365;40005,26390;40005,26390;41910,26390;42863,31153;41910,33058;40957,31153;41910,29248;40005,26390;40957,38773;40957,40678;40957,40678;40957,38773;40957,17818;43815,19723;43815,20675;44768,21628;44768,20675;44768,19723;40957,17818;42863,192125;42863,192125;42863,192125;44768,141643;43815,139738;41910,141643;40957,144500;41910,146405;46672,145453;47625,144500;48578,142595;48578,142595;47625,144500;47625,145453;44768,141643;42863,90208;44768,91160;45720,89255;44768,89255;42863,90208;42863,162598;43815,163550;45720,161645;44768,160693;42863,162598;43815,203555;43815,203555;43815,202603;43815,203555;43815,203555;45720,149263;45720,149263;43815,149263;44768,150215;45720,149263;46672,238798;44768,235940;43815,236893;44768,239750;46672,238798;52388,154025;50482,154025;45720,153073;44768,154978;46672,155930;48578,154025;50482,153073;52388,154025;52388,154025;45720,214033;47625,214985;48578,213080;47625,212128;45720,214033;46672,117830;45720,118783;47625,119735;48578,118783;46672,117830;48578,220700;48578,219748;46672,219748;45720,220700;46672,220700;48578,220700;48578,191173;46672,190220;44768,192125;46672,192125;48578,191173;48578,135928;45720,136880;47625,137833;51435,135928;48578,135928;47625,46393;46672,44488;46672,45440;47625,48298;47625,46393;47625,195935;48578,194983;47625,194030;46672,194983;47625,195935;47625,101638;45720,103543;46672,104495;47625,101638;47625,101638;48578,27343;49530,28295;53340,31153;57150,30200;52388,34963;51435,37820;54293,37820;57150,33058;56197,30200;56197,25438;57150,27343;58103,27343;57150,26390;55245,24485;52388,26390;52388,26390;47625,24485;48578,27343;48578,34010;46672,36868;47625,37820;48578,34010;48578,34010;46672,20675;47625,21628;48578,21628;49530,16865;47625,14960;46672,14960;46672,20675;48578,166408;48578,166408;48578,165455;48578,166408;48578,166408;51435,127355;51435,127355;49530,122593;48578,124498;51435,127355;51435,163550;51435,163550;49530,162598;51435,163550;51435,163550;53340,44488;52388,43535;50482,44488;51435,45440;53340,44488;50482,26390;50482,26390;51435,28295;50482,26390;55245,104495;55245,104495;55245,104495;55245,104495;55245,104495;57150,91160;57150,91160;57150,91160;57150,91160;57150,9116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593024338" o:spid="_x0000_s1036" style="position:absolute;left:14182;top:263;width:1147;height:2325;visibility:visible;mso-wrap-style:square;v-text-anchor:middle" coordsize="114673,2324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" path="m103244,202883v-953,3810,-2858,6667,-3810,9525c92766,226695,81336,231458,67049,232410v-10478,,-19050,-1905,-26670,-8572c30854,216218,26091,205740,26091,193358v-952,-15240,-952,-30480,-952,-45720c25139,135255,24186,123825,25139,112395v952,-5715,952,-11430,,-17145c24186,87630,26091,80010,26091,72390v,-5715,-952,-6667,-6667,-6667c14661,65723,10851,65723,7041,65723v-1905,,-3810,,-4762,-953c374,63818,-579,61913,374,60008v952,-1905,1905,-2858,3810,-2858c16566,55245,27044,50483,36569,41910,44189,35243,48951,26670,54666,18098,57524,13335,58476,8573,61334,3810,63239,,64191,,68001,v2858,953,4763,1905,4763,5715c72764,20003,72764,33338,72764,47625v,7620,,7620,7620,8573l90861,56198v3810,,7620,,11430,c105149,56198,107054,56198,109911,58103v1905,952,1905,2857,1905,4762c110864,64770,109911,66675,108006,66675v-6667,,-13335,953,-20002,c84194,65723,80384,67628,77526,67628v-1905,,-2857,1905,-3810,3810c73716,73343,73716,75248,73716,76200v,13335,,26670,,40005c73716,120968,73716,125730,73716,130493v,15240,,29527,953,44767c74669,180975,74669,186690,74669,192405v,3810,952,7620,952,11430c76574,209550,82289,213360,87051,213360v3810,-952,5715,-2857,7620,-4762c99434,201930,101339,195263,102291,187643v953,-8573,1905,-17145,2858,-25718c105149,160020,105149,157163,108959,157163v3810,,4762,1905,5715,5715c109911,173355,107054,187643,103244,202883xm28949,161925v,,,-952,,l28949,161925v-953,,-953,,,l28949,161925xm30854,174308v,,,,,c29901,173355,29901,174308,30854,174308v-953,,-953,,,c30854,175260,30854,174308,30854,174308xm31806,180023v,,,,,l31806,178118r,1905c30854,180023,30854,180023,31806,180023xm30854,156210v,953,952,953,952,953c32759,156210,34664,157163,34664,156210v,-952,-953,-952,-953,-952c31806,154305,30854,155258,30854,156210xm31806,187643v953,,1905,-953,1905,-953c33711,186690,33711,185738,32759,185738v-953,-953,-953,,-953,1905l31806,187643xm32759,82868v952,,1905,,1905,-953c34664,80963,34664,80963,33711,80963v-952,,-952,952,-952,1905c31806,82868,31806,82868,32759,82868xm33711,194310v,-952,-952,-952,-952,-952c32759,193358,31806,193358,31806,194310v953,953,953,953,1905,c33711,195263,33711,195263,33711,194310xm35616,166688v,-953,-952,-1905,-1905,-1905c32759,164783,32759,166688,32759,167640v,953,,953,952,953c34664,168593,35616,167640,35616,166688xm33711,132398v-952,,-952,952,-952,1905c32759,135255,32759,136208,33711,136208r953,-2858c34664,132398,34664,131445,33711,132398xm32759,76200v,953,952,1905,1905,953c35616,77153,35616,78105,36569,79058v,952,952,952,952,c38474,77153,39426,76200,41331,78105v953,953,3810,953,4763,2858c46094,81915,47046,82868,47046,83820v,953,-952,953,-1905,953c44189,84773,44189,84773,43236,83820v,-952,953,-1905,,-1905c42284,81915,42284,82868,42284,83820v,953,-1905,2858,952,2858c46094,85725,47999,86678,48951,89535v,953,953,953,1905,953c51809,90488,51809,89535,51809,88583v,-953,,-953,-953,-953c49904,85725,49904,84773,51809,85725v952,,952,,1905,c54666,85725,55619,85725,55619,83820v-953,-1905,-953,-3810,-1905,-4762c52761,78105,52761,80963,52761,81915v,953,-952,953,-1905,953c49904,82868,49904,82868,50856,81915v1905,-1905,953,-1905,-952,-1905c45141,80010,44189,79058,44189,74295v1905,-952,2857,-952,952,-2857c44189,72390,44189,73343,44189,74295v-1905,953,-4763,-952,-5715,2858c38474,78105,36569,77153,35616,77153v-1905,-1905,-2857,-1905,-2857,-953xm40379,191453v-953,-953,-953,-1905,-953,-2858c40379,186690,38474,184785,37521,183833v,-2858,953,-4763,1905,-6668c36569,176213,36569,180023,35616,180023v-952,952,-1905,1905,-1905,2857c33711,184785,35616,182880,36569,182880v952,,952,,1905,953c36569,186690,38474,189548,38474,192405v,953,3810,2858,3810,2858c43236,192405,41331,192405,40379,191453xm49904,182880v1905,-1905,952,-3810,952,-5715c49904,175260,48951,177165,47999,177165v-1905,953,-1905,-952,-1905,-1905c47999,174308,46094,171450,48951,171450v953,,,-952,,-1905c47046,167640,46094,163830,42284,163830v952,-2857,2857,-4762,5715,-4762c49904,159068,51809,157163,51809,155258v,-953,,-1905,-953,-1905c49904,153353,49904,154305,49904,155258v,952,,1905,-953,1905c46094,158115,43236,160020,39426,159068v-952,-3810,-1905,-3810,-5715,-953c33711,158115,32759,159068,32759,159068v,952,952,952,952,952c35616,161925,36569,158115,38474,159068v952,1905,,2857,-953,4762c35616,165735,34664,168593,37521,170498v1905,1905,1905,2857,953,4762c40379,174308,42284,172403,44189,175260v-953,953,-3810,,-3810,1905c40379,178118,41331,179070,43236,180023v953,,,952,,1905c43236,182880,43236,183833,44189,183833v1905,,3810,952,5715,-953xm34664,151448v,952,,952,952,952c36569,152400,37521,151448,37521,149543v,,,-953,-952,-953c36569,149543,35616,149543,34664,151448xm35616,127635v,,,953,,l37521,127635v-952,-952,-952,-952,-1905,l35616,127635xm36569,121920v,,,953,,c39426,122873,40379,123825,41331,121920v953,-952,,-3810,2858,-1905c44189,120015,45141,120015,44189,119063v,-953,-953,-953,-953,-1905c42284,116205,42284,114300,41331,115253v-1905,,-952,1905,-952,2857c38474,119063,40379,121920,38474,121920v-1905,-952,-1905,-952,-1905,xm37521,102870v-952,953,-1905,2858,,4763c37521,107633,38474,108585,38474,108585v,953,,953,952,953c41331,109538,42284,107633,43236,106680v,-1905,,-3810,-952,-4762c40379,100965,38474,101918,37521,102870xm36569,52388v,952,1905,952,952,2857c36569,57150,36569,57150,39426,59055v953,953,1905,1905,2858,953c43236,60008,43236,59055,42284,58103v-953,-953,-1905,,-2858,952c39426,59055,39426,59055,38474,59055v,-1905,,-2857,952,-4762c39426,53340,39426,52388,38474,51435v-953,,-953,-1905,-1905,-952c36569,50483,36569,51435,36569,52388xm37521,114300v,,-952,,,c37521,115253,37521,115253,37521,115253v953,,953,-953,,-953c38474,114300,37521,114300,37521,114300xm42284,93345v952,,2857,-952,1905,-1905c43236,89535,41331,88583,39426,89535v-952,953,-1905,2858,-1905,2858c39426,94298,40379,97155,43236,97155v953,,1905,,1905,-952c45141,95250,45141,94298,44189,94298v-953,,-1905,,-1905,-953xm38474,108585r,c38474,106680,37521,104775,39426,104775v,,953,,953,953c41331,106680,39426,107633,38474,108585xm40379,131445v952,,952,-952,952,-1905c41331,128588,40379,126683,39426,126683v-952,952,-952,2857,-952,3810c39426,130493,39426,131445,40379,131445xm41331,198120v,-952,,-1905,-1905,-1905c38474,196215,38474,197168,38474,198120v,953,952,953,1905,953c41331,199073,41331,199073,41331,198120xm39426,140970v,,,953,,c40379,141923,41331,141923,41331,140970v-952,-952,-952,-952,-1905,c39426,140018,38474,140970,39426,140970xm38474,164783r2857,c41331,166688,41331,167640,43236,168593v953,,953,952,,1905c43236,171450,42284,171450,41331,171450v-952,-1905,-2857,-3810,-2857,-6667xm39426,144780v,,953,,953,c40379,144780,41331,144780,41331,143828v,-953,,-953,-952,-953c40379,143828,39426,143828,39426,144780xm54666,147638v953,,953,,953,c55619,146685,55619,146685,55619,145733v-1905,-1905,-5715,-1905,-6668,952c47999,148590,46094,150495,44189,151448r-1905,952c41331,152400,40379,150495,39426,151448v-952,952,953,1905,1905,1905c41331,153353,42284,153353,43236,153353v,,,952,953,952c44189,155258,45141,156210,46094,155258v952,-953,952,-1905,,-2858c45141,151448,45141,150495,44189,149543v1905,952,4762,,5715,-953c51809,147638,52761,146685,54666,147638xm41331,92393v,,953,,,c41331,93345,41331,92393,41331,92393v-952,,-1905,,-1905,-953c39426,91440,39426,91440,39426,91440v953,,1905,,1905,953xm44189,64770v,-952,,-952,,c45141,62865,44189,61913,43236,61913v,,-952,,-952,c41331,62865,42284,63818,44189,64770v-953,-952,-953,-952,,c44189,65723,44189,66675,42284,67628v-2858,1905,-953,1905,952,1905c44189,69533,44189,69533,45141,69533v953,-1905,1905,-3810,-952,-4763xm41331,147638v,,,952,,c41331,148590,42284,148590,41331,147638v953,,953,,,l41331,147638xm42284,137160v952,953,1905,2858,1905,4763c44189,142875,45141,143828,46094,143828v952,,1905,-953,1905,-1905c48951,140970,48951,140018,47999,140018v-1905,-953,-953,-1905,-1905,-2858c46094,136208,46094,136208,46094,135255v,-1905,-1905,-2857,-2858,-2857c42284,132398,42284,133350,42284,133350v-953,1905,-953,2858,,3810xm44189,55245r,l46094,52388v,-953,,-1905,,-1905c45141,49530,44189,49530,43236,49530v-952,,-952,953,-952,1905c41331,54293,42284,55245,44189,55245xm54666,197168v-952,-953,-2857,-953,-3810,-1905c49904,195263,48951,194310,48951,195263v-952,952,,1905,,1905c49904,198120,50856,199073,48951,200025v-952,953,-1905,,-2857,-952l45141,197168v,,-952,-953,-952,-953c43236,196215,43236,197168,43236,198120v,953,,2858,953,4763c45141,203835,46094,201930,47999,201930v2857,953,3810,-1905,6667,-1905c55619,200025,56571,199073,56571,198120v-952,,-952,-952,-1905,-952xm44189,127635v952,,1905,-1905,1905,-2857c46094,123825,45141,122873,44189,122873v-953,,-953,952,-953,1905c43236,126683,43236,127635,44189,127635xm43236,189548v,952,-952,1905,953,2857c45141,192405,47046,193358,47046,191453v-952,,-1905,-953,-3810,-1905xm47046,189548v-952,-3810,-952,-3810,-3810,-1905c45141,188595,46094,188595,47046,189548xm44189,56198v952,952,952,1905,2857,2857c47999,60008,48951,60960,49904,61913v952,952,952,1905,,1905c48951,63818,47999,64770,48951,65723v,952,953,952,1905,c54666,64770,54666,63818,51809,60960v-953,-952,-2858,-2857,-4763,-1905c47046,56198,46094,56198,44189,56198xm45141,112395v,953,,953,,c47999,113348,47046,110490,48951,109538v,,,-953,-952,-953c46094,109538,45141,111443,45141,112395xm47999,204788r,c47046,203835,47046,204788,46094,204788v952,952,952,952,1905,c47999,205740,47999,205740,47999,204788xm50856,134303v,-953,,-1905,-952,-1905c48951,132398,47999,132398,47999,133350v,1905,,2858,-953,3810c48951,138113,49904,137160,50856,134303xm51809,95250v-953,-952,-1905,-2857,-2858,-2857c48951,92393,47999,93345,47046,93345r3810,2858c50856,96203,51809,95250,51809,95250r,xm48951,106680v,-952,,-952,-952,-952c47999,105728,47046,105728,47046,106680v,,,953,1905,c47999,107633,48951,107633,48951,106680xm47999,117158v,,952,,,c49904,117158,49904,116205,49904,115253v,,,-953,-953,c48951,115253,47999,116205,47999,117158xm48951,47625v,953,953,953,1905,953c52761,47625,53714,49530,53714,50483v952,-2858,952,-3810,-1905,-4763c49904,45720,49904,46673,48951,47625xm55619,124778v952,-953,-1905,-1905,-1905,-2858c52761,120015,51809,119063,49904,119063v-953,,-1905,952,-953,1905c49904,121920,49904,122873,50856,123825v1905,953,2858,2858,4763,953xm50856,206693v,,-952,,,l50856,206693v-952,952,-952,952,,c49904,207645,50856,207645,50856,206693xm52761,102870v-952,,-952,-952,-1905,c50856,102870,50856,103823,50856,103823v953,,953,-953,1905,-953c53714,101918,54666,101918,55619,102870r-953,2858c55619,105728,56571,104775,56571,103823v,-953,-952,-953,-952,-953c55619,100965,56571,98108,53714,98108v-1905,,-1905,2857,-953,4762xm52761,215265v,,-952,,,c51809,214313,50856,215265,51809,215265v,953,,953,952,c52761,216218,52761,215265,52761,215265xm53714,66675v-953,,-1905,,-1905,1905c51809,69533,52761,70485,54666,70485v953,,2858,-952,2858,-1905c55619,67628,54666,66675,53714,66675xm50856,165735v,953,,953,953,953c51809,166688,52761,166688,52761,165735v,,,-952,-1905,c50856,164783,50856,165735,50856,165735xm51809,211455r,c51809,211455,51809,210503,51809,211455v,-952,,,,c51809,211455,51809,211455,51809,211455xm51809,51435v-953,953,-953,953,,c52761,52388,53714,51435,53714,51435r,-952c52761,50483,51809,50483,51809,51435xm52761,130493v,,,-953,,c53714,128588,52761,128588,51809,128588v,,-953,,-953,952c50856,129540,51809,130493,52761,130493xm62286,59055v,,953,-952,953,-952c63239,57150,62286,58103,62286,58103v-1905,952,-4762,-953,-6667,1905l54666,56198v,,,-953,-952,-953c52761,55245,52761,56198,52761,57150v,1905,1905,1905,2858,2858c57524,60008,60381,60008,62286,59055xm56571,181928v,-953,-1905,-1905,-2857,-1905c52761,180023,52761,180023,52761,180975v,953,1905,953,2858,1905c55619,181928,56571,182880,56571,181928xm59429,172403v-953,,-953,,-1905,c57524,172403,56571,172403,56571,171450v-952,-952,-1905,953,-2857,953c52761,172403,52761,172403,53714,173355v952,953,1905,,2857,953l57524,174308v,,952,,1905,c58476,173355,59429,173355,59429,172403xm52761,106680v953,,953,-952,953,-952c53714,105728,52761,105728,52761,106680v,,,,,xm56571,133350v,-952,,-1905,,-1905c55619,130493,55619,131445,54666,132398v,952,-952,952,-952,1905c53714,135255,53714,137160,54666,137160v953,,953,-1905,953,-2857c55619,134303,55619,134303,56571,133350xm55619,193358v,,,-953,,c54666,192405,53714,192405,53714,193358v,,952,952,1905,c55619,194310,55619,194310,55619,193358xm54666,140970v,,-952,953,,c53714,141923,53714,142875,54666,142875v953,,953,,,-1905l54666,140970xm58476,87630v,,-952,,,c55619,86678,54666,87630,54666,88583v,1905,,2857,1905,3810c56571,92393,57524,92393,57524,92393v,,952,-953,,-953c54666,90488,56571,89535,58476,87630r,xm56571,120015v953,,953,,,c57524,118110,57524,118110,56571,118110v-952,,-952,,-952,953c55619,119063,55619,120015,56571,120015xm57524,161925v952,,952,,952,-952c58476,160020,58476,160020,57524,159068v-953,,-953,,-953,952c56571,160973,56571,160973,57524,161925xm56571,49530v,,953,953,,c57524,49530,57524,49530,57524,48578v,-953,,-953,-953,-953c57524,49530,56571,49530,56571,49530xm56571,42863v953,1905,1905,1905,3810,2857c60381,45720,60381,44768,60381,44768v-952,-1905,-1905,-2858,-3810,-1905c57524,41910,56571,42863,56571,42863xm58476,127635v-952,,-952,953,,c57524,128588,58476,129540,58476,129540v,,953,,953,-952c59429,128588,59429,127635,58476,127635xm58476,80963v,,,,,c58476,81915,58476,81915,58476,80963r,c59429,80963,58476,80963,58476,80963xm59429,67628v952,,952,,,c60381,66675,60381,66675,59429,65723v,,-953,,,1905c58476,66675,59429,67628,59429,67628xm59429,78105v952,,952,-952,952,-952c60381,76200,60381,75248,59429,75248v,,,952,,2857c59429,77153,59429,78105,59429,78105xm61334,206693v,-953,,-953,,c60381,205740,59429,205740,59429,206693v952,,952,952,1905,c61334,207645,62286,206693,61334,206693xm62286,95250v,,,,,c61334,94298,61334,94298,61334,94298v,952,,952,952,952c62286,96203,62286,96203,62286,95250xm63239,61913v952,,952,,,c63239,60960,63239,60008,62286,60008v,952,,952,953,1905c62286,61913,63239,62865,63239,61913xm66096,220028v,-953,-1905,-1905,-2857,-2858c62286,217170,62286,217170,62286,218123v953,952,1905,2857,3810,1905l66096,220028xe" filled="f" stroked="f">
                  <v:stroke joinstyle="miter"/>
                  <v:path arrowok="t" o:connecttype="custom" o:connectlocs="103244,202883;99434,212408;67049,232410;40379,223838;26091,193358;25139,147638;25139,112395;25139,95250;26091,72390;19424,65723;7041,65723;2279,64770;374,60008;4184,57150;36569,41910;54666,18098;61334,3810;68001,0;72764,5715;72764,47625;80384,56198;90861,56198;102291,56198;109911,58103;111816,62865;108006,66675;88004,66675;77526,67628;73716,71438;73716,76200;73716,116205;73716,130493;74669,175260;74669,192405;75621,203835;87051,213360;94671,208598;102291,187643;105149,161925;108959,157163;114674,162878;103244,202883;28949,161925;28949,161925;28949,161925;28949,161925;28949,161925;30854,174308;30854,174308;30854,174308;30854,174308;30854,174308;31806,180023;31806,180023;31806,178118;31806,180023;31806,180023;30854,156210;31806,157163;34664,156210;33711,155258;30854,156210;31806,187643;33711,186690;32759,185738;31806,187643;31806,187643;32759,82868;34664,81915;33711,80963;32759,82868;32759,82868;33711,194310;32759,193358;31806,194310;33711,194310;33711,194310;35616,166688;33711,164783;32759,167640;33711,168593;35616,166688;33711,132398;32759,134303;33711,136208;34664,133350;33711,132398;32759,76200;34664,77153;36569,79058;37521,79058;41331,78105;46094,80963;47046,83820;45141,84773;43236,83820;43236,81915;42284,83820;43236,86678;48951,89535;50856,90488;51809,88583;50856,87630;51809,85725;53714,85725;55619,83820;53714,79058;52761,81915;50856,82868;50856,81915;49904,80010;44189,74295;45141,71438;44189,74295;38474,77153;35616,77153;32759,76200;40379,191453;39426,188595;37521,183833;39426,177165;35616,180023;33711,182880;36569,182880;38474,183833;38474,192405;42284,195263;40379,191453;49904,182880;50856,177165;47999,177165;46094,175260;48951,171450;48951,169545;42284,163830;47999,159068;51809,155258;50856,153353;49904,155258;48951,157163;39426,159068;33711,158115;32759,159068;33711,160020;38474,159068;37521,163830;37521,170498;38474,175260;44189,175260;40379,177165;43236,180023;43236,181928;44189,183833;49904,182880;34664,151448;35616,152400;37521,149543;36569,148590;34664,151448;35616,127635;35616,127635;37521,127635;35616,127635;35616,127635;36569,121920;36569,121920;41331,121920;44189,120015;44189,119063;43236,117158;41331,115253;40379,118110;38474,121920;36569,121920;37521,102870;37521,107633;38474,108585;39426,109538;43236,106680;42284,101918;37521,102870;36569,52388;37521,55245;39426,59055;42284,60008;42284,58103;39426,59055;38474,59055;39426,54293;38474,51435;36569,50483;36569,52388;37521,114300;37521,114300;37521,115253;37521,114300;37521,114300;42284,93345;44189,91440;39426,89535;37521,92393;43236,97155;45141,96203;44189,94298;42284,93345;38474,108585;38474,108585;39426,104775;40379,105728;38474,108585;40379,131445;41331,129540;39426,126683;38474,130493;40379,131445;41331,198120;39426,196215;38474,198120;40379,199073;41331,198120;39426,140970;39426,140970;41331,140970;39426,140970;39426,140970;38474,164783;41331,164783;43236,168593;43236,170498;41331,171450;38474,164783;39426,144780;40379,144780;41331,143828;40379,142875;39426,144780;54666,147638;55619,147638;55619,145733;48951,146685;44189,151448;42284,152400;39426,151448;41331,153353;43236,153353;44189,154305;46094,155258;46094,152400;44189,149543;49904,148590;54666,147638;41331,92393;41331,92393;41331,92393;39426,91440;39426,91440;41331,92393;44189,64770;44189,64770;43236,61913;42284,61913;44189,64770;44189,64770;42284,67628;43236,69533;45141,69533;44189,64770;41331,147638;41331,147638;41331,147638;41331,147638;41331,147638;42284,137160;44189,141923;46094,143828;47999,141923;47999,140018;46094,137160;46094,135255;43236,132398;42284,133350;42284,137160;44189,55245;44189,55245;46094,52388;46094,50483;43236,49530;42284,51435;44189,55245;54666,197168;50856,195263;48951,195263;48951,197168;48951,200025;46094,199073;45141,197168;44189,196215;43236,198120;44189,202883;47999,201930;54666,200025;56571,198120;54666,197168;44189,127635;46094,124778;44189,122873;43236,124778;44189,127635;43236,189548;44189,192405;47046,191453;43236,189548;47046,189548;43236,187643;47046,189548;44189,56198;47046,59055;49904,61913;49904,63818;48951,65723;50856,65723;51809,60960;47046,59055;44189,56198;45141,112395;45141,112395;48951,109538;47999,108585;45141,112395;47999,204788;47999,204788;46094,204788;47999,204788;47999,204788;50856,134303;49904,132398;47999,133350;47046,137160;50856,134303;51809,95250;48951,92393;47046,93345;50856,96203;51809,95250;51809,95250;48951,106680;47999,105728;47046,106680;48951,106680;48951,106680;47999,117158;47999,117158;49904,115253;48951,115253;47999,117158;48951,47625;50856,48578;53714,50483;51809,45720;48951,47625;55619,124778;53714,121920;49904,119063;48951,120968;50856,123825;55619,124778;50856,206693;50856,206693;50856,206693;50856,206693;50856,206693;52761,102870;50856,102870;50856,103823;52761,102870;55619,102870;54666,105728;56571,103823;55619,102870;53714,98108;52761,102870;52761,215265;52761,215265;51809,215265;52761,215265;52761,215265;53714,66675;51809,68580;54666,70485;57524,68580;53714,66675;50856,165735;51809,166688;52761,165735;50856,165735;50856,165735;51809,211455;51809,211455;51809,211455;51809,211455;51809,211455;51809,51435;51809,51435;53714,51435;53714,50483;51809,51435;52761,130493;52761,130493;51809,128588;50856,129540;52761,130493;62286,59055;63239,58103;62286,58103;55619,60008;54666,56198;53714,55245;52761,57150;55619,60008;62286,59055;56571,181928;53714,180023;52761,180975;55619,182880;56571,181928;59429,172403;57524,172403;56571,171450;53714,172403;53714,173355;56571,174308;57524,174308;59429,174308;59429,172403;52761,106680;53714,105728;52761,106680;52761,106680;56571,133350;56571,131445;54666,132398;53714,134303;54666,137160;55619,134303;56571,133350;55619,193358;55619,193358;53714,193358;55619,193358;55619,193358;54666,140970;54666,140970;54666,142875;54666,140970;54666,140970;58476,87630;58476,87630;54666,88583;56571,92393;57524,92393;57524,91440;58476,87630;58476,87630;56571,120015;56571,120015;56571,118110;55619,119063;56571,120015;57524,161925;58476,160973;57524,159068;56571,160020;57524,161925;56571,49530;56571,49530;57524,48578;56571,47625;56571,49530;56571,42863;60381,45720;60381,44768;56571,42863;56571,42863;58476,127635;58476,127635;58476,129540;59429,128588;58476,127635;58476,80963;58476,80963;58476,80963;58476,80963;58476,80963;59429,67628;59429,67628;59429,65723;59429,67628;59429,67628;59429,78105;60381,77153;59429,75248;59429,78105;59429,78105;61334,206693;61334,206693;59429,206693;61334,206693;61334,206693;62286,95250;62286,95250;61334,94298;62286,95250;62286,95250;63239,61913;63239,61913;62286,60008;63239,61913;63239,61913;66096,220028;63239,217170;62286,218123;66096,220028;66096,22002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44176111" o:spid="_x0000_s1037" style="position:absolute;left:15377;width:857;height:2549;visibility:visible;mso-wrap-style:square;v-text-anchor:middle" coordsize="85725,2549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" path="m82868,253085v-1905,1905,-3810,1905,-6668,1905c76200,254990,75248,254990,75248,254990r-22860,c44768,254990,35243,254990,25718,254038v-5715,,-11430,952,-17145,952c6668,254990,5715,254990,3810,254990,1905,254990,,253085,,250228v,-2858,1905,-3810,4763,-3810c7620,246418,10478,246418,13335,245465v3810,-1905,5715,-3810,5715,-7620c19050,230225,20003,221653,20003,214985v-953,-20955,-953,-41910,-953,-62865c19050,137833,19050,123545,19050,109258v,-1905,,-4763,,-6668c17145,97828,14288,94970,9525,94018v-1905,,-3810,,-5715,-953c,92113,-952,89255,1905,86398v953,-953,1905,-1905,3810,-1905c10478,83540,14288,83540,19050,84493v4763,952,9525,,14288,c40958,83540,47625,82588,54293,79730v1905,-952,3810,-952,5715,-1905c63818,77825,65723,78778,65723,82588v,6667,,13335,,20002c64770,111163,65723,119735,65723,129260v,2858,,5715,-953,8573c63818,139738,63818,141643,64770,142595v953,5715,953,10478,,16193c64770,162598,64770,166408,65723,170218v952,2857,952,6667,952,10477c65723,198793,65723,217843,66675,235940v953,8573,3810,11430,12383,11430l81915,247370v1905,,2858,1905,3810,2858c83820,250228,83820,251180,82868,253085xm14288,39725c9525,26390,15240,12103,27623,4483,39053,-3137,51435,-280,60008,7340v7620,5715,9525,15240,8572,23813c68580,32105,68580,33058,67628,34010,65723,49250,56198,56870,40958,56870,28575,57823,18098,51155,14288,39725xm23813,20675v,,,,,c23813,20675,23813,20675,23813,20675v952,-952,,-952,,c23813,19723,23813,20675,23813,20675xm25718,30200v,953,952,1905,952,1905c27623,32105,27623,30200,27623,29248v,,,-953,-953,-953c25718,29248,25718,30200,25718,30200xm28575,195935v,953,,953,,l28575,195935v,,,,,c27623,195935,27623,195935,28575,195935xm29528,228320v1905,-952,3810,-1905,5715,-1905c38100,224510,41910,224510,44768,221653v-953,,-1905,952,-1905,-953c42863,219748,43815,219748,42863,218795v-953,,-1905,,-1905,c39053,219748,38100,222605,36195,223558r,2857c34290,226415,31433,225463,29528,226415v-953,,-953,953,-953,953c28575,228320,28575,228320,29528,228320xm53340,98780v,-952,-952,-952,-952,-952c51435,94970,48578,95923,46673,94970v-4763,-3810,-1905,1905,-3810,1905c42863,96875,41910,97828,41910,97828v,,-952,,-952,c40958,97828,40958,96875,40958,96875v1905,-952,952,-2857,,-2857c39053,93065,38100,94018,38100,95923v-952,2857,-1905,2857,-3810,c34290,94970,33338,94970,33338,94970v-953,-952,-1905,,-2858,953c30480,96875,28575,96875,29528,97828v1905,1905,952,3810,,5715c29528,104495,28575,105448,29528,106400v952,953,952,-952,1905,-952c33338,104495,35243,105448,37148,105448v952,,952,952,,1905c35243,110210,37148,111163,38100,113068v953,952,2858,2857,1905,4762c38100,119735,39053,122593,38100,125450r2858,-952c41910,126403,40958,128308,43815,129260v,1905,1905,1905,2858,1905c46673,132118,47625,133070,48578,133070v,,952,,952,-952c48578,131165,47625,131165,46673,131165r,c46673,128308,46673,128308,43815,129260v,-952,-952,-2857,953,-2857c45720,126403,45720,126403,45720,124498v,,-952,-953,-1905,c42863,124498,41910,124498,40005,124498v-952,-1905,-952,-2858,953,-3810c41910,119735,43815,118783,42863,118783v-2858,-3810,1905,-2858,2857,-4763c44768,114020,44768,114020,44768,113068r952,-953c46673,112115,46673,113068,46673,113068v952,,952,952,1905,952c48578,114020,49530,114973,49530,114973v953,,953,-953,953,-1905l50483,111163v-953,,-953,,-1905,-953l48578,110210r952,953c49530,111163,49530,111163,49530,110210v,-952,1905,-1905,,-3810c48578,105448,47625,107353,46673,107353v-953,,-1905,952,-1905,c42863,105448,41910,106400,40958,108305v,953,-953,953,-1905,c38100,108305,38100,107353,38100,107353v1905,-1905,1905,-4763,3810,-6668c43815,99733,46673,96875,49530,98780v2858,953,3810,,3810,xm28575,121640v,953,,953,953,1905c30480,124498,31433,124498,31433,125450v952,4763,3810,,5715,953c38100,126403,37148,124498,37148,123545v-2858,,-4763,,-6668,-1905c30480,120688,29528,120688,28575,121640xm28575,24485v,953,953,953,953,1905l29528,26390v952,,952,-952,1905,-952c32385,24485,34290,27343,34290,25438v953,-1905,-1905,-953,-2857,-1905c31433,22580,30480,22580,29528,22580v-953,,-953,,-953,1905xm31433,147358v,952,,,,l30480,144500v,,-952,,-952,953c29528,146405,29528,147358,31433,147358xm29528,219748v,,,,,c29528,220700,30480,220700,29528,219748v952,,952,,,c29528,218795,29528,218795,29528,219748xm32385,154025v953,,953,-952,,c32385,152120,31433,152120,30480,152120v-952,,-952,,-952,953c29528,154025,31433,153073,32385,154025xm40958,137833v,-953,-2858,-953,-3810,-1905l36195,135928v-952,1905,-3810,952,-5715,2857c29528,139738,29528,139738,29528,140690v,953,952,,1905,c33338,138785,35243,140690,37148,138785v952,-952,3810,953,3810,-952xm30480,131165v953,,953,953,1905,953c32385,131165,32385,131165,32385,131165v-952,-952,-1905,-1905,-1905,c29528,130213,29528,131165,30480,131165xm32385,31153v953,,1905,,1905,c35243,30200,34290,29248,33338,29248v-953,-953,-1905,-1905,-3810,-1905l30480,31153v,,953,,1905,xm31433,37820r,c30480,37820,30480,37820,30480,37820v,,,953,953,c31433,38773,31433,38773,31433,37820xm49530,178790v-5715,,-2857,-1905,-952,-4762c48578,174028,49530,173075,49530,173075v,-952,,-1905,-952,-952c46673,174028,46673,173075,46673,171170v,-952,952,-1905,,-1905c45720,169265,45720,170218,45720,171170v-952,1905,,3810,-1905,5715c43815,176885,42863,175933,42863,175933r,c42863,175933,43815,175933,43815,175933v,1905,-952,3810,-1905,5715c40958,183553,38100,183553,37148,185458v-953,,-2858,-953,-2858,952c34290,187363,34290,188315,33338,188315v-953,,-2858,,-953,953c33338,190220,34290,192125,35243,191173v,-2858,3810,-1905,2857,-5715c40958,185458,43815,186410,46673,188315v1905,953,1905,-952,2857,-952c50483,186410,48578,186410,48578,186410v-1905,-952,-4763,-1905,-5715,-3810l43815,182600v953,,2858,-4762,5715,-3810c50483,179743,50483,178790,49530,178790xm37148,171170v,-952,952,,1905,c39053,171170,40005,171170,40005,171170v,,,-952,,-952c37148,169265,37148,165455,33338,166408r-1905,c30480,166408,30480,167360,30480,167360v2858,1905,2858,5715,5715,6668c37148,174028,37148,174980,38100,174028v953,-953,,-953,,-1905c37148,172123,36195,172123,37148,171170xm32385,111163r,-953c32385,109258,33338,107353,31433,107353v,,-953,,-953,c29528,108305,29528,110210,30480,111163v953,,1905,,1905,c31433,112115,30480,114020,31433,114020v1905,-952,3810,1905,4762,c37148,113068,34290,113068,32385,111163v953,,,,,xm32385,119735r,c32385,117830,32385,116878,31433,116878v,,,,,c30480,118783,31433,118783,32385,119735v,,,,,c33338,120688,33338,122593,34290,120688v,,953,-953,953,-953c35243,119735,33338,119735,32385,119735r,xm33338,34010v-953,,-1905,953,-953,1905c33338,37820,34290,38773,36195,40678v953,952,953,,953,c38100,37820,36195,34010,33338,34010xm32385,213080v,,-952,953,,1905c32385,215938,33338,214985,34290,214985v1905,,4763,-2857,4763,953l40005,216890v953,,1905,-1905,953,-3810c39053,211175,37148,209270,37148,206413v,-953,-953,-953,-1905,-953c34290,205460,34290,206413,34290,206413v953,3810,,4762,-1905,6667xm35243,235940v-953,,-1905,-1905,-2858,c32385,236893,33338,237845,33338,237845v952,,1905,,2857,-952c36195,234988,35243,235940,35243,235940xm36195,101638r,c34290,101638,33338,102590,32385,100685v,,,-952,953,-952c34290,99733,36195,99733,36195,101638xm33338,204508v952,,1905,,1905,-953c35243,202603,35243,202603,34290,202603v,,-952,,-952,1905c32385,203555,32385,204508,33338,204508xm34290,22580v2858,1905,6668,5715,2858,6668c36195,31153,37148,33058,38100,34010v953,1905,2858,2858,2858,4763c42863,38773,43815,39725,44768,40678v952,952,2857,2857,3810,952c49530,40678,46673,40678,45720,39725v-952,-952,-1905,-952,-2857,-2857c41910,34963,44768,34963,44768,34010v952,-952,1905,-1905,952,-3810c42863,29248,41910,27343,41910,24485,40005,22580,38100,19723,35243,19723v-953,,-1905,,-1905,952c32385,21628,33338,21628,34290,22580xm33338,89255v,1905,952,3810,2857,3810c38100,94018,38100,91160,39053,90208v,-1905,-2858,,-3810,-1905c34290,88303,32385,88303,33338,89255xm35243,222605r,-952c35243,220700,35243,219748,34290,220700v-952,,-952,953,,1905c34290,222605,34290,222605,35243,222605xm34290,179743v,,-952,952,,c33338,180695,34290,180695,34290,181648v953,,953,,,-1905c35243,180695,34290,179743,34290,179743xm38100,147358v-952,-1905,-952,-2858,-2857,-3810c34290,143548,34290,144500,34290,145453v,1905,953,2857,1905,3810c37148,149263,37148,148310,38100,147358xm36195,231178v,-953,-952,-953,-952,-953c34290,230225,34290,230225,34290,231178v,952,953,952,1905,952c36195,232130,36195,232130,36195,231178xm41910,132118v,-953,-952,-953,-1905,-953c38100,131165,37148,132118,36195,133070v-952,953,-1905,953,-952,1905c35243,135928,36195,135928,37148,135928v952,-1905,2857,-953,3810,-953c40958,134975,41910,134023,41910,132118xm39053,163550v,-1905,-1905,-1905,-2858,-2857c35243,160693,35243,161645,35243,161645v,953,1905,953,3810,1905c38100,163550,39053,163550,39053,163550xm35243,16865v952,,2857,953,3810,2858c40005,19723,40005,18770,40958,18770r,c40005,15913,38100,15913,35243,16865r,xm37148,193078v-953,,-953,,,c37148,194983,38100,195935,40005,195935v1905,,1905,-1905,953,-2857c40005,192125,38100,193078,37148,193078xm40005,102590v,953,-952,,-1905,l36195,101638v953,,953,-953,1905,-953c39053,101638,40005,101638,40005,102590xm40005,157835v,,-952,-952,,c39053,156883,38100,157835,38100,157835v,953,,953,953,953c40005,158788,40005,158788,40005,157835xm41910,226415v,-952,-952,-952,-1905,-952c38100,225463,39053,227368,39053,228320r,953c39053,228320,39053,228320,38100,228320v,,-952,,-952,953c37148,229273,38100,230225,38100,230225v,1905,953,2858,2858,1905c42863,230225,42863,228320,41910,226415xm39053,48298v,,,,,c38100,48298,38100,48298,38100,48298v,952,,952,953,l39053,48298xm40958,208318v,-953,-953,-953,-953,-953c39053,207365,38100,208318,39053,209270v,953,952,953,952,953c40958,209270,40958,209270,40958,208318xm39053,27343v,-953,,-953,,c40005,26390,40958,26390,40958,27343v,1905,952,2857,952,4762c41910,33058,41910,34010,40958,34010v-953,,-953,-952,-953,-1905c40005,32105,40005,31153,40958,30200v,-952,-953,-1905,-1905,-2857xm40005,38773v,,-952,952,,1905l40005,40678v953,-953,953,-953,,-1905xm40958,17818v,952,1905,1905,2857,1905l43815,20675v,,-952,953,953,953c44768,21628,44768,20675,44768,20675v,,,-952,,-952c42863,18770,41910,18770,40958,17818xm41910,192125r,c41910,193078,41910,193078,41910,192125xm43815,142595v,-952,,-952,-952,-1905c41910,140690,40958,141643,40958,142595v,953,,1905,-953,2858c40005,146405,40005,147358,40958,147358v1905,-953,3810,952,4762,-953c45720,146405,46673,146405,46673,145453v952,,952,-953,952,-1905l47625,143548v-952,,-952,952,-952,1905c46673,145453,46673,146405,46673,146405v-953,-1905,-2858,-1905,-2858,-3810xm41910,91160v,953,953,953,1905,953c44768,92113,45720,91160,44768,90208v,,,-953,-953,c43815,90208,41910,89255,41910,91160xm42863,163550v,,,953,,c44768,164503,45720,163550,45720,162598v,-953,,-953,-952,-953c42863,161645,42863,162598,42863,163550xm42863,203555v952,,952,,,l42863,202603v,,,952,,952c42863,203555,42863,203555,42863,203555xm44768,149263v,,,-953,,c43815,148310,42863,148310,42863,149263v,952,,952,952,952c44768,150215,44768,150215,44768,149263xm45720,238798v,-953,-952,-1905,-1905,-2858c42863,235940,42863,236893,42863,236893v952,952,952,2857,2857,1905c45720,239750,45720,238798,45720,238798xm51435,154025v-952,,-952,,-1905,c48578,151168,46673,152120,44768,153073v-953,,-953,952,-953,1905c43815,155930,44768,155930,45720,155930v953,,1905,,1905,-1905c47625,153073,48578,153073,49530,153073v,1905,953,2857,1905,952c51435,154978,51435,154025,51435,154025xm44768,214985v,953,952,1905,1905,953c47625,215938,47625,214985,47625,214033v,-953,,-953,-952,-953c44768,213080,44768,214033,44768,214985xm45720,118783v-952,,-952,,-952,952c44768,120688,45720,121640,46673,120688v952,,952,-953,952,-953c47625,118783,46673,118783,45720,118783xm47625,220700r,-952c46673,218795,45720,218795,45720,219748v,,-952,952,-952,952c44768,220700,45720,220700,45720,220700v953,953,1905,953,1905,xm47625,191173v,-953,-952,-953,-1905,-953c44768,190220,43815,191173,43815,192125v,953,953,953,1905,c46673,192125,47625,192125,47625,191173xm47625,136880v-952,,-2857,-952,-2857,953c44768,138785,45720,138785,46673,138785v1905,,3810,,3810,-1905c50483,135928,48578,136880,47625,136880xm46673,46393v,-953,,-1905,-953,-1905c44768,44488,44768,45440,45720,45440v,953,,1905,953,2858c46673,48298,46673,47345,46673,46393xm46673,195935v952,,952,,952,-952c47625,194030,46673,194030,46673,194030v,,-953,,-953,953c45720,195935,45720,195935,46673,195935xm47625,101638v-952,,-1905,952,-1905,1905c45720,103543,45720,104495,46673,104495v952,-952,952,-952,952,-2857c48578,101638,47625,101638,47625,101638xm47625,28295v,953,,953,953,953c49530,31153,50483,32105,52388,32105v952,,2857,,3810,-952c56198,34010,52388,34010,51435,35915v,953,-1905,1905,-952,2858c51435,39725,53340,39725,53340,38773v953,-953,1905,-2858,2858,-4763c57150,33058,56198,32105,55245,31153v-2857,-2858,-2857,-2858,,-4763c55245,27343,55245,27343,56198,28295v,,952,,952,c57150,28295,56198,27343,56198,27343v952,-1905,,-2858,-1905,-1905c53340,25438,52388,26390,51435,27343r,c50483,24485,48578,24485,46673,25438v-1905,,952,952,952,2857xm47625,34010v-1905,,-952,1905,-1905,2858c45720,36868,45720,37820,46673,37820v1905,,1905,-1905,952,-3810c48578,34963,48578,34010,47625,34010xm45720,20675v,,953,953,953,953c46673,21628,47625,21628,47625,21628v,-1905,953,-2858,953,-4763c48578,15913,47625,14960,46673,14960v,,-953,,-953,c46673,16865,46673,18770,45720,20675xm47625,166408v953,,953,,,c48578,165455,47625,165455,47625,165455v,,,,,953c47625,166408,47625,166408,47625,166408xm50483,128308v952,,952,-953,,c50483,125450,49530,124498,48578,123545v,,-953,953,-953,1905c47625,126403,48578,128308,50483,128308xm50483,163550r,c49530,162598,49530,161645,48578,162598v,,952,,1905,952c49530,162598,49530,163550,50483,163550xm52388,44488v,-953,-953,-953,-953,-953c50483,43535,49530,43535,49530,44488v,952,,952,953,952c51435,45440,51435,45440,52388,44488xm49530,27343v953,,953,-953,,c50483,28295,51435,29248,50483,29248v,,-953,-1905,-953,-1905xm54293,104495v,,,,,l54293,104495v-953,953,-953,953,,c54293,105448,54293,105448,54293,104495xm57150,92113v-952,,-952,-953,,c56198,91160,56198,92113,57150,92113v-952,,-952,,,c56198,92113,57150,92113,57150,92113xe" filled="f" stroked="f">
                  <v:stroke joinstyle="miter"/>
                  <v:path arrowok="t" o:connecttype="custom" o:connectlocs="82868,253085;76200,254990;75248,254990;52388,254990;25718,254038;8573,254990;3810,254990;0,250228;4763,246418;13335,245465;19050,237845;20003,214985;19050,152120;19050,109258;19050,102590;9525,94018;3810,93065;1905,86398;5715,84493;19050,84493;33338,84493;54293,79730;60008,77825;65723,82588;65723,102590;65723,129260;64770,137833;64770,142595;64770,158788;65723,170218;66675,180695;66675,235940;79058,247370;81915,247370;85725,250228;82868,253085;14288,39725;27623,4483;60008,7340;68580,31153;67628,34010;40958,56870;14288,39725;23813,20675;23813,20675;23813,20675;23813,20675;23813,20675;25718,30200;26670,32105;27623,29248;26670,28295;25718,30200;28575,195935;28575,195935;28575,195935;28575,195935;28575,195935;29528,228320;35243,226415;44768,221653;42863,220700;42863,218795;40958,218795;36195,223558;36195,226415;29528,226415;28575,227368;29528,228320;53340,98780;52388,97828;46673,94970;42863,96875;41910,97828;40958,97828;40958,96875;40958,94018;38100,95923;34290,95923;33338,94970;30480,95923;29528,97828;29528,103543;29528,106400;31433,105448;37148,105448;37148,107353;38100,113068;40005,117830;38100,125450;40958,124498;43815,129260;46673,131165;48578,133070;49530,132118;46673,131165;46673,131165;43815,129260;44768,126403;45720,124498;43815,124498;40005,124498;40958,120688;42863,118783;45720,114020;44768,113068;45720,112115;46673,113068;48578,114020;49530,114973;50483,113068;50483,111163;48578,110210;48578,110210;49530,111163;49530,110210;49530,106400;46673,107353;44768,107353;40958,108305;39053,108305;38100,107353;41910,100685;49530,98780;53340,98780;28575,121640;29528,123545;31433,125450;37148,126403;37148,123545;30480,121640;28575,121640;28575,24485;29528,26390;29528,26390;31433,25438;34290,25438;31433,23533;29528,22580;28575,24485;31433,147358;31433,147358;30480,144500;29528,145453;31433,147358;29528,219748;29528,219748;29528,219748;29528,219748;29528,219748;32385,154025;32385,154025;30480,152120;29528,153073;32385,154025;40958,137833;37148,135928;36195,135928;30480,138785;29528,140690;31433,140690;37148,138785;40958,137833;30480,131165;32385,132118;32385,131165;30480,131165;30480,131165;32385,31153;34290,31153;33338,29248;29528,27343;30480,31153;32385,31153;31433,37820;31433,37820;30480,37820;31433,37820;31433,37820;49530,178790;48578,174028;49530,173075;48578,172123;46673,171170;46673,169265;45720,171170;43815,176885;42863,175933;42863,175933;43815,175933;41910,181648;37148,185458;34290,186410;33338,188315;32385,189268;35243,191173;38100,185458;46673,188315;49530,187363;48578,186410;42863,182600;43815,182600;49530,178790;49530,178790;37148,171170;39053,171170;40005,171170;40005,170218;33338,166408;31433,166408;30480,167360;36195,174028;38100,174028;38100,172123;37148,171170;32385,111163;32385,110210;31433,107353;30480,107353;30480,111163;32385,111163;31433,114020;36195,114020;32385,111163;32385,111163;32385,119735;32385,119735;31433,116878;31433,116878;32385,119735;32385,119735;34290,120688;35243,119735;32385,119735;32385,119735;33338,34010;32385,35915;36195,40678;37148,40678;33338,34010;32385,213080;32385,214985;34290,214985;39053,215938;40005,216890;40958,213080;37148,206413;35243,205460;34290,206413;32385,213080;35243,235940;32385,235940;33338,237845;36195,236893;35243,235940;36195,101638;36195,101638;32385,100685;33338,99733;36195,101638;33338,204508;35243,203555;34290,202603;33338,204508;33338,204508;34290,22580;37148,29248;38100,34010;40958,38773;44768,40678;48578,41630;45720,39725;42863,36868;44768,34010;45720,30200;41910,24485;35243,19723;33338,20675;34290,22580;33338,89255;36195,93065;39053,90208;35243,88303;33338,89255;35243,222605;35243,221653;34290,220700;34290,222605;35243,222605;34290,179743;34290,179743;34290,181648;34290,179743;34290,179743;38100,147358;35243,143548;34290,145453;36195,149263;38100,147358;36195,231178;35243,230225;34290,231178;36195,232130;36195,231178;41910,132118;40005,131165;36195,133070;35243,134975;37148,135928;40958,134975;41910,132118;39053,163550;36195,160693;35243,161645;39053,163550;39053,163550;35243,16865;39053,19723;40958,18770;40958,18770;35243,16865;35243,16865;37148,193078;37148,193078;40005,195935;40958,193078;37148,193078;40005,102590;38100,102590;36195,101638;38100,100685;40005,102590;40005,157835;40005,157835;38100,157835;39053,158788;40005,157835;41910,226415;40005,225463;39053,228320;39053,229273;38100,228320;37148,229273;38100,230225;40958,232130;41910,226415;39053,48298;39053,48298;38100,48298;39053,48298;39053,48298;40958,208318;40005,207365;39053,209270;40005,210223;40958,208318;39053,27343;39053,27343;40958,27343;41910,32105;40958,34010;40005,32105;40958,30200;39053,27343;40005,38773;40005,40678;40005,40678;40005,38773;40958,17818;43815,19723;43815,20675;44768,21628;44768,20675;44768,19723;40958,17818;41910,192125;41910,192125;41910,192125;43815,142595;42863,140690;40958,142595;40005,145453;40958,147358;45720,146405;46673,145453;47625,143548;47625,143548;46673,145453;46673,146405;43815,142595;41910,91160;43815,92113;44768,90208;43815,90208;41910,91160;42863,163550;42863,163550;45720,162598;44768,161645;42863,163550;42863,203555;42863,203555;42863,202603;42863,203555;42863,203555;44768,149263;44768,149263;42863,149263;43815,150215;44768,149263;45720,238798;43815,235940;42863,236893;45720,238798;45720,238798;51435,154025;49530,154025;44768,153073;43815,154978;45720,155930;47625,154025;49530,153073;51435,154025;51435,154025;44768,214985;46673,215938;47625,214033;46673,213080;44768,214985;45720,118783;44768,119735;46673,120688;47625,119735;45720,118783;47625,220700;47625,219748;45720,219748;44768,220700;45720,220700;47625,220700;47625,191173;45720,190220;43815,192125;45720,192125;47625,191173;47625,136880;44768,137833;46673,138785;50483,136880;47625,136880;46673,46393;45720,44488;45720,45440;46673,48298;46673,46393;46673,195935;47625,194983;46673,194030;45720,194983;46673,195935;47625,101638;45720,103543;46673,104495;47625,101638;47625,101638;47625,28295;48578,29248;52388,32105;56198,31153;51435,35915;50483,38773;53340,38773;56198,34010;55245,31153;55245,26390;56198,28295;57150,28295;56198,27343;54293,25438;51435,27343;51435,27343;46673,25438;47625,28295;47625,34010;45720,36868;46673,37820;47625,34010;47625,34010;45720,20675;46673,21628;47625,21628;48578,16865;46673,14960;45720,14960;45720,20675;47625,166408;47625,166408;47625,165455;47625,166408;47625,166408;50483,128308;50483,128308;48578,123545;47625,125450;50483,128308;50483,163550;50483,163550;48578,162598;50483,163550;50483,163550;52388,44488;51435,43535;49530,44488;50483,45440;52388,44488;49530,27343;49530,27343;50483,29248;49530,27343;54293,104495;54293,104495;54293,104495;54293,104495;54293,104495;57150,92113;57150,92113;57150,92113;57150,92113;57150,9211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40194019" o:spid="_x0000_s1038" style="position:absolute;left:16305;top:782;width:1396;height:1822;visibility:visible;mso-wrap-style:square;v-text-anchor:middle" coordsize="139585,1821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" path="m51003,95735v,4763,952,9525,952,14288c52908,120500,53861,130978,57671,141456v3809,9525,9525,17144,18097,22860c89103,172888,102438,170031,108153,153838v1905,-4763,952,-7620,-3810,-9525c91961,138598,90055,128121,93865,116691v953,-2858,1906,-5716,4763,-7620c105296,104308,111963,101450,120536,102403v8572,953,17145,8572,18097,18097c140538,135741,135775,148123,127203,160506v-9525,12382,-21907,18097,-37148,20954c74815,183366,60528,181460,47193,175746,36715,170983,27190,164316,19571,154791,10998,144313,5283,131931,2425,118596,-1385,100498,-432,81448,3378,63350,7188,46206,14808,32871,26238,20488,37668,8106,51955,2391,69100,485v15240,-1904,28575,1906,41911,9525c118630,14773,123393,20488,127203,28108v8572,15240,11430,31433,12383,48577c139586,79543,139586,81448,139586,84306v,4762,-953,5715,-5715,5715c130061,90021,126250,90021,122440,90021v-21907,952,-43815,952,-64769,952c52908,90021,51955,90021,51003,95735xm12903,96688v952,1905,,4762,3810,5715c15761,100498,15761,98593,15761,96688v1904,,1904,-1905,2857,-2857c18618,93831,19571,92878,19571,92878v-953,-953,-953,,-1906,c15761,93831,14808,92878,14808,90973v,-952,953,-1905,-953,-1905c11950,89068,12903,90973,12903,91925r,1906c12903,93831,12903,93831,12903,93831r,c9093,94783,10998,95735,12903,96688r,l12903,96688xm43383,54778v,-1905,-953,-2857,-953,-4762c43383,47158,42430,46206,39573,45253v-952,,-952,-953,-952,-1905c38621,42396,39573,42396,40525,42396v953,,1905,952,2858,c43383,42396,42430,40491,41478,40491v-953,-953,-1905,,-2857,c37668,41443,36715,42396,36715,44300v,1906,1906,2858,-952,3810c34811,48110,35763,49063,35763,50016v,,,952,,952c35763,50968,35763,50968,34811,50968v-953,-1905,-2858,-2858,-1906,-4762c33858,44300,33858,44300,33858,42396v,-953,953,-1905,-953,-1905c31953,40491,29096,38585,29096,41443v,953,-953,1905,-1906,1905c24333,43348,22428,46206,19571,47158v-1906,,,952,,952c20523,49063,21475,49063,22428,48110v2858,-1904,3810,2858,7620,1906c30048,50016,30048,50968,30048,50968v-952,953,,1905,952,1905c31953,52873,32905,52873,32905,53825v,,-952,953,-952,953c29096,55731,28143,53825,26238,52873v,-952,-952,-2857,-2858,-1905c22428,50968,22428,52873,22428,52873v952,1905,1905,,2858,l25286,52873v,2858,-953,4762,-3811,5715c20523,59541,19571,60493,18618,61446v-953,952,-2857,-953,-2857,c14808,62398,17665,63350,16713,64303r-952,953c14808,66208,13855,67160,12903,68113v,953,,1905,952,1905c14808,70018,14808,70018,15761,69066v,-953,,-3810,1904,-2858c18618,67160,18618,69066,17665,70971v,952,-952,952,-952,1904c14808,73828,14808,75733,15761,76685v-953,,-1906,-952,-3811,-952c11950,74781,10998,75733,10046,75733v,952,,952,,1905c12903,81448,15761,80496,17665,76685v953,953,7621,-952,7621,953c26238,80496,25286,81448,27190,83353v-2857,953,,3810,-1904,4763c24333,87163,20523,86210,20523,84306v,-2858,1905,-3810,,-4763c18618,78591,19571,82400,17665,83353v,,-1904,-953,-1904,-953c12903,84306,13855,86210,16713,88116v952,952,1905,1905,2858,1905c22428,91925,24333,90973,25286,87163v952,953,3810,,4762,953c31953,89068,33858,88116,35763,87163v,,952,-953,952,-953c36715,85258,35763,85258,35763,85258v-952,,-1905,,-2858,c31000,84306,28143,85258,28143,81448v953,-1905,1905,-4763,2857,-6667c31000,73828,31953,72875,32905,73828v953,953,,1905,-952,1905c29096,77638,31000,79543,32905,80496v953,1904,2858,2857,4763,1904c38621,82400,38621,81448,37668,81448v-953,-952,-1905,-2857,-3810,-1905c33858,78591,34811,77638,34811,77638v2857,-1905,1904,-3810,952,-4763l37668,72875v,,,,,c36715,72875,36715,72875,35763,72875v-1905,-952,-1905,-4762,-4763,-4762c30048,65256,22428,65256,19571,63350v-953,-952,5715,-4762,7619,-4762c30048,58588,31953,57635,32905,54778v953,-1905,3810,-1905,5716,-3810c38621,50968,39573,53825,40525,54778v,,,,,c41478,55731,41478,55731,42430,55731v953,,953,,953,-953xm12903,83353v,,,,,c13855,82400,12903,81448,12903,81448v-953,,-953,,-953,952c10998,82400,11950,83353,12903,83353xm15761,96688r-2858,c12903,96688,12903,96688,12903,96688r,-2857l12903,93831v952,952,1905,952,2858,2857xm14808,110023v2857,952,4763,952,3810,-2857c18618,107166,18618,106213,19571,106213v-1906,,-2858,,-4763,c15761,105260,15761,103356,15761,102403v-953,,-1906,953,-1906,953c12903,103356,13855,104308,13855,104308v,1905,-1905,3810,953,5715xm21475,73828v-952,,-1904,953,-2857,953c17665,74781,16713,74781,15761,75733v952,-1905,3810,-2858,5714,-3810c22428,71923,23380,71923,23380,72875v,953,-952,953,-1905,953xm17665,131931v,,-952,,-952,-953c16713,130978,16713,131931,16713,131931v-952,,,952,952,c16713,132883,16713,131931,17665,131931xm16713,90973r,c15761,90973,16713,91925,16713,91925r,-952xm18618,121453v953,953,1905,,2857,-953c21475,121453,21475,121453,22428,121453r,-953c22428,119548,21475,120500,21475,120500v,-1904,-952,-1904,-2857,-2857c18618,117643,19571,116691,19571,116691v2857,,4762,-953,6667,-1906c27190,113833,28143,113833,29096,114785v1904,1906,1904,1906,2857,c32905,110975,34811,110975,37668,112881v,952,,952,,952c37668,114785,37668,115738,38621,114785v952,,952,-952,,-952l37668,112881v-953,-2858,-3810,-6668,-1905,-9525c36715,101450,34811,101450,32905,101450v-1905,,-4762,2858,-6667,953l25286,103356v,952,3810,3810,4762,2857c31000,106213,31953,105260,31953,106213v,953,,1905,,1905c31000,109071,30048,110975,28143,110023v-3810,-952,-8572,1905,-9525,4762c17665,115738,19571,116691,19571,116691v-953,2857,-1906,3809,-953,4762xm22428,129073v952,,952,-952,,c22428,127168,21475,128121,20523,128121r-952,-953c19571,127168,18618,126216,18618,126216v,,-953,,,l19571,127168v,,952,,952,c20523,129073,21475,129073,22428,129073xm21475,96688v,-953,-952,-953,,c19571,95735,18618,95735,18618,96688v,953,953,953,953,953c20523,97641,21475,97641,21475,96688xm20523,139550v,-952,,-952,,-952c19571,138598,19571,138598,19571,138598v,952,,952,,1905c19571,140503,20523,139550,20523,139550xm20523,55731r,c20523,55731,20523,55731,20523,55731v,-953,,-953,,c19571,54778,19571,54778,20523,55731xm21475,104308r953,-1905c22428,101450,23380,100498,22428,100498r-953,c20523,100498,20523,101450,20523,102403r952,1905c20523,104308,19571,105260,19571,106213v,953,952,1905,952,1905c21475,110023,22428,109071,23380,109071v953,-953,953,-1905,,-2858l21475,104308xm24333,130978v-1905,,-2858,953,-2858,2857c21475,134788,21475,135741,22428,134788v952,-953,1905,-1905,1905,-3810c25286,130978,24333,130978,24333,130978xm21475,87163v,,953,-953,,c23380,86210,23380,86210,23380,87163v953,953,,953,-1905,c22428,88116,21475,88116,21475,87163xm22428,68113v,-953,952,-953,,l25286,66208v,952,,3810,,4763c25286,70971,22428,68113,22428,68113xm26238,126216v,-953,-952,-953,-1905,-953l23380,125263v953,953,1906,953,2858,953c26238,127168,27190,127168,26238,126216xm25286,96688v952,,1904,-953,,c26238,94783,26238,92878,24333,92878v-953,,-953,953,-953,2857c24333,95735,24333,96688,25286,96688xm31953,139550v-1905,-952,-953,953,-2857,1906l29096,141456v,-1906,-953,-3810,-1906,-4763c27190,136693,26238,135741,26238,135741v-952,,-952,952,-952,1905c25286,140503,27190,141456,29096,141456v,952,,2857,1904,2857c31953,144313,31953,143360,31953,142408v952,-952,952,-2858,,-2858xm26238,118596v,,-952,,,c25286,119548,26238,119548,26238,119548v,,,,,-952c27190,119548,26238,118596,26238,118596xm26238,71923v,,,-952,,c27190,71923,27190,71923,27190,71923v,,,952,-952,c26238,72875,26238,71923,26238,71923xm26238,30013v,953,952,953,,c27190,30013,27190,30013,27190,30013v953,-953,,-953,-952,c27190,30013,26238,30013,26238,30013xm29096,128121v,952,952,1904,1904,1904c31000,130025,31953,130025,31000,129073v-952,-952,-952,-952,-1904,-952c29096,128121,29096,128121,29096,128121xm30048,124310v952,,952,-952,952,-1904c31000,122406,31000,121453,30048,121453v-952,953,-952,953,,2857c29096,124310,29096,124310,30048,124310xm29096,67160r2857,c31953,67160,31000,70018,30048,70018v-952,953,-1905,-1905,-952,-2858xm29096,133835v,953,,953,952,953c31000,134788,31953,133835,31953,132883v,-952,-953,-952,-953,-952c30048,132883,29096,133835,29096,133835xm30048,98593v,,,,,c31000,98593,31000,97641,31000,96688r,l31953,95735v,,,-952,,-952c31953,94783,31953,93831,31000,94783v,,,952,,952c31000,95735,31000,96688,31000,96688v-952,,-1904,953,-952,1905xm30048,36681v952,,952,,,c31000,36681,31000,35728,30048,36681v952,-953,,-953,,l30048,36681xm33858,59541v-953,952,-1905,,-2858,952c31000,61446,31000,62398,31953,63350v952,1906,1905,,2858,l36715,63350v953,,1906,,1906,-952c38621,62398,37668,61446,37668,61446v-953,-953,-1905,-1905,-3810,-1905xm33858,124310v953,,1905,,1905,-952c35763,122406,34811,122406,33858,121453v-953,,-953,953,-953,953c32905,124310,32905,124310,33858,124310xm39573,132883v-952,-1905,-2858,-2858,-4762,-4762c34811,128121,33858,127168,32905,128121v-952,952,-952,952,-952,1904c31953,132883,35763,133835,35763,137646v,,,,952,c39573,137646,40525,134788,39573,132883xm34811,30013r,l35763,28108v,-952,952,-952,,-952c34811,27156,33858,28108,32905,28108v,952,1906,952,1906,1905xm35763,146218v,-952,,-952,-952,-952c33858,145266,33858,145266,33858,146218v,953,,953,953,953c35763,147171,35763,147171,35763,146218xm34811,34775v,,-1906,953,,1906c35763,36681,36715,36681,36715,35728v,-1905,,-4762,-1904,-5715c35763,31918,36715,32871,34811,34775xm38621,102403v952,,952,-953,952,-1905c38621,98593,37668,98593,35763,97641v,,-952,952,-952,952c34811,100498,36715,101450,38621,102403xm35763,58588v952,,952,-953,,c36715,57635,35763,56683,35763,56683v,,,,,1905c34811,57635,35763,58588,35763,58588xm41478,119548v,-952,-953,-952,-953,-952c39573,118596,38621,118596,38621,119548v,,952,952,1904,952c40525,120500,41478,120500,41478,119548xm40525,152885r,c39573,151933,39573,152885,38621,152885v952,-952,952,,1904,l40525,152885xm41478,69066r,c41478,68113,41478,67160,41478,67160v-953,,-953,953,,1906c40525,68113,40525,69066,41478,69066xm41478,105260v,,,-952,,c40525,104308,40525,104308,40525,105260v,953,,953,953,c41478,106213,41478,106213,41478,105260xm44336,69066v,,,,,l44336,69066v,,-953,,,c43383,69066,44336,69066,44336,69066xm44336,138598v,,,,,c44336,138598,44336,138598,44336,138598r,l44336,138598xm47193,29060v,-952,-953,-952,-953,-952c45288,28108,45288,28108,45288,29060v,953,952,,1905,c47193,30013,47193,30013,47193,29060xm50050,51921v,-953,-952,-953,-1904,-953c48146,50968,47193,50968,47193,51921v953,952,953,952,2857,c50050,53825,50050,52873,50050,51921xm51003,37633r,l50050,37633v,952,,952,953,c51003,38585,51003,37633,51003,37633xm51955,75733v,4763,953,4763,5716,4763c63386,80496,64338,79543,70053,80496v952,,1905,,2858,c76721,81448,83388,80496,88150,80496v4763,,6668,-953,6668,-6668c94818,62398,94818,50968,93865,39538,92913,31918,91008,25250,87198,18583v-952,-2858,-2858,-4762,-3810,-6667c79578,8106,74815,7153,70053,10010v-2857,1906,-5715,4763,-7620,7621c59575,23346,56718,29060,55765,34775,53861,48110,52908,62398,51955,75733xm111011,127168v,-952,-953,-2858,-1906,-2858c106248,126216,106248,125263,105296,122406v,,-1906,,-2858,c101486,122406,102438,123358,102438,123358v,2858,6667,3810,3810,5715c107200,130025,107200,131931,108153,130978v1905,-953,2858,-1905,2858,-3810xm103390,47158v,,953,,953,l105296,46206v-953,,-953,,-1906,952c103390,46206,102438,47158,103390,47158xm105296,41443v1904,1905,952,2857,952,4763l109105,45253v-952,-953,-952,-2857,-952,-3810c108153,40491,108153,39538,107200,39538v,,-952,,-952,c104343,39538,104343,40491,105296,41443xm105296,30013v952,,952,,952,-953c106248,28108,106248,28108,105296,28108v-953,,-953,,-1906,952c104343,29060,105296,30013,105296,30013xm106248,116691v1905,952,2857,3809,3810,5715c110058,123358,111011,123358,111011,122406v952,-2858,2857,-2858,4762,-4763c116725,118596,116725,119548,115773,120500v-952,953,-952,2858,,3810c114821,124310,113868,124310,113868,125263v-953,1905,953,2858,1905,2858c116725,129073,118630,130025,118630,127168v,-1905,,-3810,1906,-2858c121488,123358,121488,123358,121488,122406v-952,,-952,,-952,-953c120536,120500,122440,118596,122440,117643v,,,-1905,,-952c120536,118596,118630,115738,116725,117643v-1904,-952,,-2858,,-4762c116725,110975,119583,110023,118630,109071v-952,-953,-1905,1904,-3809,1904c114821,110023,113868,110023,113868,110023v,,,952,,952c113868,110975,114821,110975,114821,110975v952,1906,-1906,2858,-953,5716c113868,117643,113868,117643,113868,118596v-953,,-953,,-1905,-953c111011,117643,110058,116691,109105,116691v-952,-953,-952,-1906,-1905,c106248,115738,106248,116691,106248,116691xm111963,50968v-952,-952,-1905,,,c111963,53825,111011,53825,110058,53825v-1905,-952,-2858,,-1905,1906c109105,57635,108153,58588,107200,59541v-952,1905,953,4762,1905,4762c111963,61446,111963,65256,113868,65256r,c114821,66208,115773,67160,115773,69066v,1905,952,4762,2857,4762c120536,73828,124346,74781,125298,70971v,-953,952,-953,,-1905c124346,68113,124346,68113,123393,69066v-953,1905,-3810,952,-4763,1905c117678,70971,117678,70971,116725,70971v,,,-953,,-953c119583,70018,119583,67160,121488,66208v,-952,952,-952,952,-1905c122440,64303,121488,64303,121488,64303v-952,,-2858,,-3810,953c116725,65256,115773,66208,115773,65256v,-1906,-952,-1906,-1905,-1906c112915,63350,111963,62398,112915,61446v,-953,953,,1906,c115773,61446,117678,62398,118630,60493v953,-1905,-1905,-952,-2857,-1905c115773,58588,114821,58588,114821,57635v,-952,952,-952,1904,-952c117678,56683,119583,55731,118630,54778v-1905,-5715,-5715,-953,-6667,-3810xm107200,68113v,-953,,-953,,l107200,68113v,,,,,c107200,68113,108153,68113,107200,68113xm108153,48110v952,953,1905,,2858,-952c111963,46206,112915,47158,113868,47158v-953,-2858,-2857,-952,-4763,-1905c108153,46206,107200,47158,108153,48110xm112915,70971v,,,,,c112915,69066,111963,68113,111011,69066v-953,952,-1906,2857,,3809c111963,73828,111963,70971,112915,70971xm112915,43348v953,,1906,1905,2858,c116725,42396,114821,42396,113868,41443v-1905,-1905,,-2858,,-3810c113868,36681,115773,35728,113868,34775v-953,-952,-2857,-952,-3810,c109105,34775,110058,36681,110058,37633v,,,952,,952c109105,42396,109105,42396,112915,43348xm111963,139550v,-952,,-952,-952,-952c110058,138598,110058,138598,110058,139550v-953,,,953,1905,c111011,140503,111011,139550,111963,139550xm112915,132883v-952,,-952,,,c111963,131931,111011,132883,111011,132883v,952,,952,1904,c111963,133835,112915,133835,112915,132883xm111963,65256v952,,952,-953,952,-1906c111963,64303,111963,64303,111963,65256v,,,,,xm113868,71923v,-952,,-952,,c112915,70971,112915,71923,113868,71923r,2858c113868,74781,114821,74781,114821,73828v952,-953,,-1905,-953,-1905xm112915,49063v,953,,953,953,953c114821,49063,114821,49063,112915,49063r,-1905l112915,49063xm116725,123358v,-952,,-1905,1905,-1905c118630,121453,119583,121453,119583,122406v,952,-1905,952,-2858,952c116725,124310,116725,123358,116725,123358xm120536,73828v-953,,-2858,,-2858,1905c117678,76685,118630,76685,119583,76685v953,,2857,,2857,-952c122440,73828,121488,73828,120536,73828xm120536,139550v,-952,,-1904,-1906,-1904c118630,137646,117678,137646,117678,138598v952,952,1905,952,2858,952c120536,140503,120536,139550,120536,139550xm118630,48110v,953,953,953,1906,953c121488,49063,121488,49063,121488,48110v,-952,-952,-1904,-1905,-1904c119583,46206,118630,47158,118630,48110xm119583,37633v953,,953,,1905,-952c121488,35728,121488,35728,121488,35728v-1905,953,-1905,953,-1905,1905l119583,37633xm121488,54778v-952,,-952,,,l124346,58588v,,,-953,,-953c123393,55731,122440,54778,121488,54778xm123393,128121v,,953,952,953,952c125298,129073,125298,129073,125298,128121v-952,952,-952,,-1905,c123393,128121,123393,128121,123393,128121xm123393,131931v,,,,,c124346,131931,124346,131931,123393,131931v953,-953,,-953,,c123393,130978,123393,130978,123393,131931xm124346,124310v,,,,,c127203,125263,128155,124310,129108,122406v953,-953,-1905,,-3810,-953c124346,122406,124346,123358,124346,124310xm124346,47158v,,952,952,952,952c125298,48110,126250,48110,126250,48110v,-952,-952,-952,-1904,-952c124346,46206,123393,47158,124346,47158xm126250,71923v,,,-952,,c125298,70971,125298,71923,125298,71923v,,,952,952,c126250,72875,126250,71923,126250,71923xm127203,59541v,,,,,l125298,60493v,,,953,952,953c126250,60493,127203,60493,127203,59541xm126250,54778v,953,953,953,1905,953c128155,55731,129108,55731,129108,54778v,-953,-953,-953,-953,-953c126250,53825,126250,53825,126250,54778xe" filled="f" stroked="f">
                  <v:stroke joinstyle="miter"/>
                  <v:path arrowok="t" o:connecttype="custom" o:connectlocs="51003,95735;51955,110023;57671,141456;75768,164316;108153,153838;104343,144313;93865,116691;98628,109071;120536,102403;138633,120500;127203,160506;90055,181460;47193,175746;19571,154791;2425,118596;3378,63350;26238,20488;69100,485;111011,10010;127203,28108;139586,76685;139586,84306;133871,90021;122440,90021;57671,90973;51003,95735;12903,96688;16713,102403;15761,96688;18618,93831;19571,92878;17665,92878;14808,90973;13855,89068;12903,91925;12903,93831;12903,93831;12903,93831;12903,96688;12903,96688;12903,96688;43383,54778;42430,50016;39573,45253;38621,43348;40525,42396;43383,42396;41478,40491;38621,40491;36715,44300;35763,48110;35763,50016;35763,50968;34811,50968;32905,46206;33858,42396;32905,40491;29096,41443;27190,43348;19571,47158;19571,48110;22428,48110;30048,50016;30048,50968;31000,52873;32905,53825;31953,54778;26238,52873;23380,50968;22428,52873;25286,52873;25286,52873;21475,58588;18618,61446;15761,61446;16713,64303;15761,65256;12903,68113;13855,70018;15761,69066;17665,66208;17665,70971;16713,72875;15761,76685;11950,75733;10046,75733;10046,77638;17665,76685;25286,77638;27190,83353;25286,88116;20523,84306;20523,79543;17665,83353;15761,82400;16713,88116;19571,90021;25286,87163;30048,88116;35763,87163;36715,86210;35763,85258;32905,85258;28143,81448;31000,74781;32905,73828;31953,75733;32905,80496;37668,82400;37668,81448;33858,79543;34811,77638;35763,72875;37668,72875;37668,72875;35763,72875;31000,68113;19571,63350;27190,58588;32905,54778;38621,50968;40525,54778;40525,54778;42430,55731;43383,54778;12903,83353;12903,83353;12903,81448;11950,82400;12903,83353;15761,96688;12903,96688;12903,96688;12903,93831;12903,93831;15761,96688;14808,110023;18618,107166;19571,106213;14808,106213;15761,102403;13855,103356;13855,104308;14808,110023;21475,73828;18618,74781;15761,75733;21475,71923;23380,72875;21475,73828;17665,131931;16713,130978;16713,131931;17665,131931;17665,131931;16713,90973;16713,90973;16713,91925;16713,90973;18618,121453;21475,120500;22428,121453;22428,120500;21475,120500;18618,117643;19571,116691;26238,114785;29096,114785;31953,114785;37668,112881;37668,113833;38621,114785;38621,113833;37668,112881;35763,103356;32905,101450;26238,102403;25286,103356;30048,106213;31953,106213;31953,108118;28143,110023;18618,114785;19571,116691;18618,121453;22428,129073;22428,129073;20523,128121;19571,127168;18618,126216;18618,126216;19571,127168;20523,127168;22428,129073;21475,96688;21475,96688;18618,96688;19571,97641;21475,96688;20523,139550;20523,138598;19571,138598;19571,140503;20523,139550;20523,55731;20523,55731;20523,55731;20523,55731;20523,55731;21475,104308;22428,102403;22428,100498;21475,100498;20523,102403;21475,104308;19571,106213;20523,108118;23380,109071;23380,106213;21475,104308;24333,130978;21475,133835;22428,134788;24333,130978;24333,130978;21475,87163;21475,87163;23380,87163;21475,87163;21475,87163;22428,68113;22428,68113;25286,66208;25286,70971;22428,68113;26238,126216;24333,125263;23380,125263;26238,126216;26238,126216;25286,96688;25286,96688;24333,92878;23380,95735;25286,96688;31953,139550;29096,141456;29096,141456;27190,136693;26238,135741;25286,137646;29096,141456;31000,144313;31953,142408;31953,139550;26238,118596;26238,118596;26238,119548;26238,118596;26238,118596;26238,71923;26238,71923;27190,71923;26238,71923;26238,71923;26238,30013;26238,30013;27190,30013;26238,30013;26238,30013;29096,128121;31000,130025;31000,129073;29096,128121;29096,128121;30048,124310;31000,122406;30048,121453;30048,124310;30048,124310;29096,67160;31953,67160;30048,70018;29096,67160;29096,133835;30048,134788;31953,132883;31000,131931;29096,133835;30048,98593;30048,98593;31000,96688;31000,96688;31953,95735;31953,94783;31000,94783;31000,95735;31000,96688;30048,98593;30048,36681;30048,36681;30048,36681;30048,36681;30048,36681;33858,59541;31000,60493;31953,63350;34811,63350;36715,63350;38621,62398;37668,61446;33858,59541;33858,124310;35763,123358;33858,121453;32905,122406;33858,124310;39573,132883;34811,128121;32905,128121;31953,130025;35763,137646;36715,137646;39573,132883;34811,30013;34811,30013;35763,28108;35763,27156;32905,28108;34811,30013;35763,146218;34811,145266;33858,146218;34811,147171;35763,146218;34811,34775;34811,36681;36715,35728;34811,30013;34811,34775;38621,102403;39573,100498;35763,97641;34811,98593;38621,102403;35763,58588;35763,58588;35763,56683;35763,58588;35763,58588;41478,119548;40525,118596;38621,119548;40525,120500;41478,119548;40525,152885;40525,152885;38621,152885;40525,152885;40525,152885;41478,69066;41478,69066;41478,67160;41478,69066;41478,69066;41478,105260;41478,105260;40525,105260;41478,105260;41478,105260;44336,69066;44336,69066;44336,69066;44336,69066;44336,69066;44336,138598;44336,138598;44336,138598;44336,138598;44336,138598;47193,29060;46240,28108;45288,29060;47193,29060;47193,29060;50050,51921;48146,50968;47193,51921;50050,51921;50050,51921;51003,37633;51003,37633;50050,37633;51003,37633;51003,37633;51955,75733;57671,80496;70053,80496;72911,80496;88150,80496;94818,73828;93865,39538;87198,18583;83388,11916;70053,10010;62433,17631;55765,34775;51955,75733;111011,127168;109105,124310;105296,122406;102438,122406;102438,123358;106248,129073;108153,130978;111011,127168;103390,47158;104343,47158;105296,46206;103390,47158;103390,47158;105296,41443;106248,46206;109105,45253;108153,41443;107200,39538;106248,39538;105296,41443;105296,30013;106248,29060;105296,28108;103390,29060;105296,30013;106248,116691;110058,122406;111011,122406;115773,117643;115773,120500;115773,124310;113868,125263;115773,128121;118630,127168;120536,124310;121488,122406;120536,121453;122440,117643;122440,116691;116725,117643;116725,112881;118630,109071;114821,110975;113868,110023;113868,110975;114821,110975;113868,116691;113868,118596;111963,117643;109105,116691;107200,116691;106248,116691;111963,50968;111963,50968;110058,53825;108153,55731;107200,59541;109105,64303;113868,65256;113868,65256;115773,69066;118630,73828;125298,70971;125298,69066;123393,69066;118630,70971;116725,70971;116725,70018;121488,66208;122440,64303;121488,64303;117678,65256;115773,65256;113868,63350;112915,61446;114821,61446;118630,60493;115773,58588;114821,57635;116725,56683;118630,54778;111963,50968;107200,68113;107200,68113;107200,68113;107200,68113;107200,68113;108153,48110;111011,47158;113868,47158;109105,45253;108153,48110;112915,70971;112915,70971;111011,69066;111011,72875;112915,70971;112915,43348;115773,43348;113868,41443;113868,37633;113868,34775;110058,34775;110058,37633;110058,38585;112915,43348;111963,139550;111011,138598;110058,139550;111963,139550;111963,139550;112915,132883;112915,132883;111011,132883;112915,132883;112915,132883;111963,65256;112915,63350;111963,65256;111963,65256;113868,71923;113868,71923;113868,71923;113868,74781;114821,73828;113868,71923;112915,49063;113868,50016;112915,49063;112915,47158;112915,49063;116725,123358;118630,121453;119583,122406;116725,123358;116725,123358;120536,73828;117678,75733;119583,76685;122440,75733;120536,73828;120536,139550;118630,137646;117678,138598;120536,139550;120536,139550;118630,48110;120536,49063;121488,48110;119583,46206;118630,48110;119583,37633;121488,36681;121488,35728;119583,37633;119583,37633;121488,54778;121488,54778;124346,58588;124346,57635;121488,54778;123393,128121;124346,129073;125298,128121;123393,128121;123393,128121;123393,131931;123393,131931;123393,131931;123393,131931;123393,131931;124346,124310;124346,124310;129108,122406;125298,121453;124346,124310;124346,47158;125298,48110;126250,48110;124346,47158;124346,47158;126250,71923;126250,71923;125298,71923;126250,71923;126250,71923;127203,59541;127203,59541;125298,60493;126250,61446;127203,59541;126250,54778;128155,55731;129108,54778;128155,53825;126250,5477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577445102" o:spid="_x0000_s1039" style="position:absolute;left:17844;top:775;width:1328;height:1814;visibility:visible;mso-wrap-style:square;v-text-anchor:middle" coordsize="132799,18143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" path="m105727,172721v-13335,5715,-27622,9525,-41910,8573c43815,179389,24765,173674,10477,158434,3810,150814,,142241,,132716,,120334,8572,110809,20955,108904v6667,-953,12383,,18097,2857c53340,120334,53340,139384,40005,147956r-4763,2858c31432,153671,30480,157481,34290,160339v2857,2857,5715,4762,9525,6667c46672,167959,50482,169864,53340,170816v12382,3810,24765,2858,35242,-5715c91440,163196,92392,160339,94297,157481v953,-1905,953,-3810,1905,-5715c99060,142241,96202,135574,89535,128906,82867,121286,74295,116524,66675,111761,54292,103189,41910,94616,29527,86044,19050,78424,12382,68899,8572,56516,4763,42229,7620,29846,18097,19369,31432,5081,47625,-1586,68580,319v10477,-953,21908,1905,32385,6667c114300,13654,123825,23179,127635,37466v953,3810,953,8573,,12383c124777,60326,114300,66041,103822,63184v-2857,-953,-5715,-1905,-7620,-2858c83820,53659,81915,38419,91440,27941v952,-1905,2857,-2857,3810,-3810c97155,22226,97155,20321,95250,17464v-953,-1905,-2858,-2858,-5715,-3810c80010,9844,70485,6986,60007,8891v-5715,953,-10477,2858,-14287,6668c39052,20321,38100,30799,41910,38419v3810,6667,9525,12382,16192,16192c62865,56516,66675,59374,70485,63184v953,952,1905,1905,3810,2857c80010,67946,84772,70804,88582,74614v3810,2857,7620,5715,11431,8572c104775,86996,109538,89854,114300,93664v9525,6667,14288,16192,17145,26670c136207,139384,128588,162244,105727,172721xm17145,129859v-1905,-953,-2857,-953,-4763,-1905c11430,127954,11430,128906,11430,128906r4762,3810c17145,131764,18097,131764,18097,130811v953,,,,-952,-952xm14288,124144v,1905,952,2857,1904,2857c18097,127001,15240,126049,16192,125096v,-952,,-952,953,-1905c17145,122239,18097,121286,17145,121286v-953,,-953,953,-1905,1905c15240,122239,15240,123191,14288,124144xm21907,117476v,,953,-952,,-1905c20955,115571,20955,116524,20002,117476v,953,-952,1905,,2858c21907,120334,20955,118429,21907,117476xm21907,130811v,,,,,c20955,129859,20955,130811,20955,130811v,953,,953,952,c22860,131764,22860,131764,21907,130811xm22860,123191v953,,953,,953,-952c23813,122239,23813,121286,23813,121286v-953,,-953,,-953,1905c22860,122239,22860,123191,22860,123191xm23813,134621v,,,,,c24765,133669,23813,133669,23813,133669v,,-953,,,952c22860,134621,22860,134621,23813,134621xm26670,116524v,-953,-953,-953,-953,-953c23813,115571,23813,117476,23813,118429v,952,,952,952,952c24765,118429,26670,118429,26670,116524xm24765,138431v,-952,,-952,-952,-952c23813,137479,22860,137479,22860,138431v953,,953,953,1905,c24765,139384,24765,139384,24765,138431xm23813,126049v,,,952,,c22860,127954,23813,127954,23813,127954v952,-953,952,-953,,-1905c24765,126049,24765,126049,23813,126049xm27622,128906v-952,,-952,1905,-952,2858c26670,131764,26670,132716,27622,132716v,,953,,953,-952c30480,130811,27622,128906,27622,128906xm30480,43181v952,,952,953,,c32385,43181,31432,43181,30480,43181v,-1905,-953,-3810,-1905,-4762l27622,37466v,,,953,,953c28575,41276,29527,42229,30480,43181xm31432,124144v,,,-953,,c30480,123191,28575,123191,28575,124144r2857,2857c31432,126049,31432,124144,31432,124144xm31432,66041r,c30480,66994,31432,66994,31432,66041r,l31432,66041xm32385,48896v-953,,-953,,,c31432,49849,31432,49849,32385,49849v,,953,,,-953c33338,48896,32385,48896,32385,48896xm33338,53659v-953,,-1906,952,-1906,1905c31432,56516,32385,56516,32385,56516v953,-1905,2857,-952,3810,-1905c36195,53659,34290,53659,33338,53659xm43815,60326v952,,952,-952,952,-1905c43815,58421,43815,58421,42863,58421v-2858,1905,-4763,3810,-6668,6668c36195,63184,34290,62231,34290,60326v,-952,-952,-952,-952,-952c33338,59374,32385,60326,32385,60326v,2858,1905,3810,3810,4763c38100,66041,40005,65089,40957,63184v953,-953,953,-1905,2858,-2858xm38100,72709v,-953,,-1905,-1905,-2858c36195,69851,35242,69851,35242,70804v,952,,2857,1905,2857c38100,73661,38100,73661,38100,72709xm39052,58421v,,,-952,,c40005,57469,40005,57469,39052,57469v,,,,,952c38100,58421,39052,58421,39052,58421xm39052,53659v953,,953,-953,,c40005,52706,39052,52706,39052,52706r,953c39052,52706,39052,52706,39052,53659xm40957,48896v,,,,,c41910,49849,41910,49849,40957,48896v953,,953,,,c41910,47944,40957,48896,40957,48896xm44767,87949v,-953,,-953,,l42863,87949v952,,952,,1904,c44767,87949,44767,87949,44767,87949xm89535,107951r953,c90488,108904,88582,109856,90488,111761v2857,1905,4762,3810,7619,3810c99060,115571,100013,115571,100013,114619v,-953,,-953,952,-953c103822,113666,103822,112714,101917,110809v-952,-953,,-1905,,-3810c103822,107951,104775,108904,106680,108904v,952,-953,1905,,1905c107632,110809,107632,110809,108585,109856v,-952,,-952,953,-1905c112395,106999,111442,104141,111442,102236v,-1905,-952,-2857,-952,-4762c110490,95569,109538,95569,107632,96521v-2857,1905,-6667,4763,-10477,4763c98107,98426,100965,97474,102870,95569v,952,952,952,1905,c104775,95569,105727,94616,104775,93664v,,-953,,-1905,952l101917,95569v,-953,,-953,953,-1905l102870,92711v,-952,-953,,-953,c100965,95569,96202,95569,94297,98426v-952,953,-2857,1905,-3809,953c88582,98426,90488,97474,90488,96521v2857,,4762,-2857,7619,-3810l98107,91759v-1905,952,-3810,-1905,-5715,c92392,90806,92392,88901,93345,87949v,-953,952,-1905,,-1905c92392,85091,91440,86044,91440,86996v,953,-952,1905,-952,1905c90488,89854,90488,90806,88582,90806v-952,,-1905,-952,-1905,-1905c86677,87949,85725,86996,84772,87949v-2857,1905,-3809,952,-5715,-953c78105,86044,77152,85091,76200,85091v,953,,2858,-1905,2858c72390,87949,71438,88901,70485,89854v-1905,1905,-3810,1905,-5715,1905c64770,89854,62865,88901,61913,87949v,,-953,-953,,-953c61913,86996,62865,86996,62865,86996v952,953,1905,1905,2857,1905c66675,88901,66675,89854,67627,88901v953,-952,,-1905,,-1905c67627,86044,66675,86044,65722,86044v-1905,-1905,-2857,-2858,-952,-5715c64770,77471,61913,78424,60007,77471r-952,-1905c59055,74614,59055,73661,58102,73661v-952,,-1905,953,-1905,1905c55245,77471,56197,79376,58102,81281v-952,,-1905,,-2857,953c54292,80329,52388,81281,51435,80329v-953,-953,-1905,-953,-1905,-1905c49530,77471,51435,76519,52388,76519v1904,952,2857,,1904,-1905c54292,72709,54292,71756,55245,70804v952,-953,952,-1905,,-1905c55245,67946,55245,66994,54292,66994v-952,,-952,952,-952,1905c53340,70804,52388,72709,51435,73661v,953,-953,953,-1905,953c48577,74614,48577,73661,49530,72709v,-1905,-953,-2858,,-4763c49530,66994,49530,66041,48577,65089v-952,,-2857,952,-2857,1905c45720,68899,44767,69851,43815,71756v,953,952,953,952,953c44767,73661,45720,74614,46672,75566v953,953,,953,-952,1905c41910,79376,40957,81281,44767,83186v953,953,2858,1905,2858,2858c47625,86996,47625,87949,49530,87949v1905,,952,-953,952,-1905c50482,85091,49530,84139,50482,83186v953,,1906,953,1906,1905c53340,86044,52388,88901,53340,87949v3810,,1905,952,952,2857c54292,90806,53340,91759,54292,91759v953,,953,,953,c56197,90806,56197,90806,56197,89854v,-953,953,-2858,1905,-1905c59055,88901,58102,89854,58102,90806v,,-952,953,-952,1905c57150,94616,54292,94616,54292,96521v1905,-952,3810,-1905,4763,-2857c60960,91759,60960,92711,61913,93664v,1905,-3811,1905,-2858,2857c60007,97474,61913,98426,63817,99379r2858,952l68580,103189r,c69532,102236,69532,101284,70485,101284v-953,,-1905,,-3810,-953l67627,99379v953,-953,953,-2858,2858,-1905c72390,98426,70485,100331,70485,101284v1905,-953,1905,-953,2857,952c73342,103189,74295,103189,75247,103189v1905,-1905,3810,-953,4763,952c80010,105094,80963,104141,80963,104141v952,-952,1904,-1905,1904,c82867,105094,81915,106046,80963,106046v-953,,-1906,,-3811,c76200,106046,75247,106999,75247,107951v,953,953,953,1905,953c81915,111761,82867,111761,86677,106999v,952,-952,1905,,2857c88582,108904,88582,107951,89535,107951xm49530,77471v,953,-953,953,-1905,953c46672,78424,45720,78424,45720,77471v,-952,952,-952,1905,-952c48577,76519,49530,76519,49530,77471xm47625,69851v,,-953,,-953,c46672,69851,47625,68899,47625,68899v952,,952,,952,952c48577,69851,48577,69851,47625,69851xm57150,79376v,,,953,,c58102,80329,59055,81281,59055,82234v,952,-953,,-953,c57150,81281,54292,81281,57150,79376xm59055,97474r,c58102,97474,58102,97474,59055,97474r,c59055,97474,59055,97474,59055,97474xm60007,78424r2858,-2858l62865,77471v-952,3810,-1905,2858,-2858,953xm67627,91759v-952,,-2857,,-3810,-953c64770,88901,66675,89854,67627,89854v,952,,952,,1905xm66675,103189v,-953,,-953,,c64770,102236,64770,102236,64770,103189v,,952,,1905,c65722,103189,66675,103189,66675,103189xm65722,67946v,,,953,,c65722,68899,65722,68899,65722,67946v953,,,,,c65722,67946,65722,67946,65722,67946xm67627,92711v,-952,,-952,,l67627,92711v,,953,953,,1905l66675,94616v,-952,,-1905,952,-1905xm71438,78424v-953,-2858,-2858,-953,-3811,c66675,80329,68580,80329,69532,81281v953,953,953,953,1906,c71438,81281,71438,79376,71438,78424xm72390,103189v,-1905,-1905,-1905,-3810,-1905c69532,102236,69532,104141,72390,103189v,952,,,,xm69532,72709v,,,952,,l70485,72709v,,,,-953,c69532,72709,69532,72709,69532,72709xm72390,77471v952,,952,,,c73342,76519,73342,76519,72390,77471r,l72390,77471xm76200,89854v,,,952,,c75247,90806,75247,90806,74295,89854r,-953c75247,88901,76200,88901,76200,89854xm77152,82234r,c78105,82234,78105,82234,78105,82234v,-953,,-953,-953,-1905c77152,80329,76200,80329,76200,80329v,952,,1905,952,1905xm81915,92711v,,,953,-952,953c80963,94616,81915,95569,80010,95569v-953,,-953,-953,-1905,-953c77152,93664,77152,91759,78105,90806v2858,,2858,1905,3810,1905xm81915,92711r2857,c83820,93664,83820,94616,82867,94616v-952,,-952,-952,-952,-1905xm84772,92711v,-952,,-1905,953,-1905c85725,90806,85725,90806,85725,90806v,1905,-953,1905,-953,1905xm91440,107951r-3810,-1905l85725,104141v-953,-952,,-1905,952,-1905c90488,102236,94297,100331,98107,101284v-952,1905,-2857,952,-3810,1905c94297,103189,93345,104141,93345,104141v,953,952,953,952,953c95250,105094,96202,104141,97155,106046v,1905,-1905,953,-1905,1905c93345,106999,92392,107951,91440,107951r,xm85725,95569v,-953,952,-953,952,-953c87630,94616,87630,94616,87630,95569v,952,,952,-953,952c86677,96521,85725,96521,85725,95569xm87630,113666v,-952,,-1905,-953,-1905c86677,111761,85725,111761,85725,112714v,,,952,1905,952c87630,113666,87630,112714,87630,113666xm91440,115571v,-952,-952,-952,-952,-952c88582,115571,88582,116524,88582,118429v,952,,952,953,952c90488,118429,91440,117476,91440,115571xm93345,89854v,1905,-1905,2857,-1905,4762c89535,92711,91440,91759,93345,89854xm95250,111761v,,,-952,,c96202,111761,96202,111761,96202,111761v953,,,953,-952,c96202,111761,95250,111761,95250,111761xm97155,121286v952,,952,-952,1905,-1905c99060,118429,99060,117476,98107,117476v-952,,-1905,,-952,953c97155,119381,96202,121286,97155,121286xm109538,125096v952,,,-1905,,-1905c108585,122239,107632,123191,107632,123191v-1905,1905,-3810,2858,-6667,953c100965,124144,99060,125096,98107,125096v-952,-952,-1905,-1905,-1905,-952c95250,125096,97155,126049,97155,126049v1905,952,4762,,6667,1905c104775,128906,105727,127954,105727,127954v1905,-953,2858,-2858,3811,-2858xm99060,104141v,-1905,1905,-1905,2857,-2857c103822,100331,105727,100331,105727,98426v,-952,1905,-1905,2858,-952c109538,97474,109538,99379,109538,100331v,1905,,3810,,6668c106680,104141,106680,104141,102870,106046v-1905,-952,-3810,,-3810,-1905xm100013,35561v,,952,953,952,953c100965,36514,100965,35561,100013,35561v952,-952,,-952,,c100013,34609,100013,35561,100013,35561xm108585,115571v-953,-1905,-953,,-1905,953c106680,117476,105727,116524,105727,116524v-952,-953,-952,-1905,-1905,-1905c102870,115571,103822,116524,103822,117476v,3810,,3810,2858,2858l108585,119381v1905,-952,953,-3810,,-3810xm110490,145099v,,,-953,,c108585,145099,106680,145099,106680,147004v,952,952,952,952,952c109538,147956,109538,147004,110490,145099xm109538,136526v,,-953,,,c108585,137479,109538,138431,109538,138431v952,-952,952,-952,,-1905c110490,136526,109538,135574,109538,136526xm111442,141289v,,,,,c110490,140336,110490,141289,109538,141289v,,,952,,952c110490,142241,110490,142241,111442,141289xm113347,144146v-952,,-952,1905,-1905,2858c111442,147004,110490,147956,111442,148909v953,,953,-953,1905,-1905c113347,145099,114300,144146,113347,144146xm111442,131764v,,,,,c111442,132716,111442,133669,111442,133669v953,-953,953,-953,,-1905c112395,131764,112395,131764,111442,131764xm112395,111761v,953,952,1905,1905,2858c115252,116524,117157,116524,119063,116524v952,,952,-953,952,-1905c119063,112714,118110,109856,114300,110809v-953,,-953,-1905,-1905,-953c111442,109856,112395,110809,112395,111761xm115252,126049v953,,953,,,l114300,122239v-953,952,-1905,952,-1905,1905c112395,126049,114300,126049,115252,126049xm114300,113666v,-952,,-1905,1905,-1905l116205,112714v-953,1905,-1905,952,-1905,952xm115252,32704v-952,952,953,1905,1905,c117157,31751,116205,31751,116205,31751v-953,,-1905,,-953,953c114300,31751,114300,32704,115252,32704xm121920,133669r-4763,-3810c116205,130811,115252,130811,115252,131764v-952,952,,952,953,1905c118110,134621,119063,134621,120967,135574v953,-953,953,-953,953,-1905xm119063,140336v,-1905,-953,-2857,-1906,-2857c115252,137479,118110,138431,117157,139384v,952,,952,-952,1905c116205,142241,115252,143194,116205,143194v952,,952,-953,1905,-1905c118110,141289,119063,140336,119063,140336xm120015,119381v,,,,,l120015,119381v952,-952,952,-952,,l120015,119381xe" filled="f" stroked="f">
                  <v:stroke joinstyle="miter"/>
                  <v:path arrowok="t" o:connecttype="custom" o:connectlocs="105727,172721;63817,181294;10477,158434;0,132716;20955,108904;39052,111761;40005,147956;35242,150814;34290,160339;43815,167006;53340,170816;88582,165101;94297,157481;96202,151766;89535,128906;66675,111761;29527,86044;8572,56516;18097,19369;68580,319;100965,6986;127635,37466;127635,49849;103822,63184;96202,60326;91440,27941;95250,24131;95250,17464;89535,13654;60007,8891;45720,15559;41910,38419;58102,54611;70485,63184;74295,66041;88582,74614;100013,83186;114300,93664;131445,120334;105727,172721;17145,129859;12382,127954;11430,128906;16192,132716;18097,130811;17145,129859;14288,124144;16192,127001;16192,125096;17145,123191;17145,121286;15240,123191;14288,124144;21907,117476;21907,115571;20002,117476;20002,120334;21907,117476;21907,130811;21907,130811;20955,130811;21907,130811;21907,130811;22860,123191;23813,122239;23813,121286;22860,123191;22860,123191;23813,134621;23813,134621;23813,133669;23813,134621;23813,134621;26670,116524;25717,115571;23813,118429;24765,119381;26670,116524;24765,138431;23813,137479;22860,138431;24765,138431;24765,138431;23813,126049;23813,126049;23813,127954;23813,126049;23813,126049;27622,128906;26670,131764;27622,132716;28575,131764;27622,128906;30480,43181;30480,43181;30480,43181;28575,38419;27622,37466;27622,38419;30480,43181;31432,124144;31432,124144;28575,124144;31432,127001;31432,124144;31432,66041;31432,66041;31432,66041;31432,66041;31432,66041;32385,48896;32385,48896;32385,49849;32385,48896;32385,48896;33338,53659;31432,55564;32385,56516;36195,54611;33338,53659;43815,60326;44767,58421;42863,58421;36195,65089;34290,60326;33338,59374;32385,60326;36195,65089;40957,63184;43815,60326;38100,72709;36195,69851;35242,70804;37147,73661;38100,72709;39052,58421;39052,58421;39052,57469;39052,58421;39052,58421;39052,53659;39052,53659;39052,52706;39052,53659;39052,53659;40957,48896;40957,48896;40957,48896;40957,48896;40957,48896;44767,87949;44767,87949;42863,87949;44767,87949;44767,87949;89535,107951;90488,107951;90488,111761;98107,115571;100013,114619;100965,113666;101917,110809;101917,106999;106680,108904;106680,110809;108585,109856;109538,107951;111442,102236;110490,97474;107632,96521;97155,101284;102870,95569;104775,95569;104775,93664;102870,94616;101917,95569;102870,93664;102870,92711;101917,92711;94297,98426;90488,99379;90488,96521;98107,92711;98107,91759;92392,91759;93345,87949;93345,86044;91440,86996;90488,88901;88582,90806;86677,88901;84772,87949;79057,86996;76200,85091;74295,87949;70485,89854;64770,91759;61913,87949;61913,86996;62865,86996;65722,88901;67627,88901;67627,86996;65722,86044;64770,80329;60007,77471;59055,75566;58102,73661;56197,75566;58102,81281;55245,82234;51435,80329;49530,78424;52388,76519;54292,74614;55245,70804;55245,68899;54292,66994;53340,68899;51435,73661;49530,74614;49530,72709;49530,67946;48577,65089;45720,66994;43815,71756;44767,72709;46672,75566;45720,77471;44767,83186;47625,86044;49530,87949;50482,86044;50482,83186;52388,85091;53340,87949;54292,90806;54292,91759;55245,91759;56197,89854;58102,87949;58102,90806;57150,92711;54292,96521;59055,93664;61913,93664;59055,96521;63817,99379;66675,100331;68580,103189;68580,103189;70485,101284;66675,100331;67627,99379;70485,97474;70485,101284;73342,102236;75247,103189;80010,104141;80963,104141;82867,104141;80963,106046;77152,106046;75247,107951;77152,108904;86677,106999;86677,109856;89535,107951;49530,77471;47625,78424;45720,77471;47625,76519;49530,77471;47625,69851;46672,69851;47625,68899;48577,69851;47625,69851;57150,79376;57150,79376;59055,82234;58102,82234;57150,79376;59055,97474;59055,97474;59055,97474;59055,97474;59055,97474;60007,78424;62865,75566;62865,77471;60007,78424;67627,91759;63817,90806;67627,89854;67627,91759;66675,103189;66675,103189;64770,103189;66675,103189;66675,103189;65722,67946;65722,67946;65722,67946;65722,67946;65722,67946;67627,92711;67627,92711;67627,92711;67627,94616;66675,94616;67627,92711;71438,78424;67627,78424;69532,81281;71438,81281;71438,78424;72390,103189;68580,101284;72390,103189;72390,103189;69532,72709;69532,72709;70485,72709;69532,72709;69532,72709;72390,77471;72390,77471;72390,77471;72390,77471;72390,77471;76200,89854;76200,89854;74295,89854;74295,88901;76200,89854;77152,82234;77152,82234;78105,82234;77152,80329;76200,80329;77152,82234;81915,92711;80963,93664;80010,95569;78105,94616;78105,90806;81915,92711;81915,92711;84772,92711;82867,94616;81915,92711;84772,92711;85725,90806;85725,90806;84772,92711;91440,107951;87630,106046;85725,104141;86677,102236;98107,101284;94297,103189;93345,104141;94297,105094;97155,106046;95250,107951;91440,107951;91440,107951;85725,95569;86677,94616;87630,95569;86677,96521;85725,95569;87630,113666;86677,111761;85725,112714;87630,113666;87630,113666;91440,115571;90488,114619;88582,118429;89535,119381;91440,115571;93345,89854;91440,94616;93345,89854;95250,111761;95250,111761;96202,111761;95250,111761;95250,111761;97155,121286;99060,119381;98107,117476;97155,118429;97155,121286;109538,125096;109538,123191;107632,123191;100965,124144;98107,125096;96202,124144;97155,126049;103822,127954;105727,127954;109538,125096;99060,104141;101917,101284;105727,98426;108585,97474;109538,100331;109538,106999;102870,106046;99060,104141;100013,35561;100965,36514;100013,35561;100013,35561;100013,35561;108585,115571;106680,116524;105727,116524;103822,114619;103822,117476;106680,120334;108585,119381;108585,115571;110490,145099;110490,145099;106680,147004;107632,147956;110490,145099;109538,136526;109538,136526;109538,138431;109538,136526;109538,136526;111442,141289;111442,141289;109538,141289;109538,142241;111442,141289;113347,144146;111442,147004;111442,148909;113347,147004;113347,144146;111442,131764;111442,131764;111442,133669;111442,131764;111442,131764;112395,111761;114300,114619;119063,116524;120015,114619;114300,110809;112395,109856;112395,111761;115252,126049;115252,126049;114300,122239;112395,124144;115252,126049;114300,113666;116205,111761;116205,112714;114300,113666;115252,32704;117157,32704;116205,31751;115252,32704;115252,32704;121920,133669;117157,129859;115252,131764;116205,133669;120967,135574;121920,133669;119063,140336;117157,137479;117157,139384;116205,141289;116205,143194;118110,141289;119063,140336;120015,119381;120015,119381;120015,119381;120015,119381;120015,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group>
            </w:pict>
          </mc:Fallback>
        </mc:AlternateContent>
      </w:r>
      <w:r>
        <w:rPr>
          <w:noProof/>
        </w:rPr>
        <mc:AlternateContent>
          <mc:Choice Requires="wpg">
            <w:drawing>
              <wp:anchor distT="0" distB="0" distL="114300" distR="114300" simplePos="0" relativeHeight="251720704" behindDoc="0" locked="0" layoutInCell="1" allowOverlap="1" wp14:anchorId="5F318C53" wp14:editId="0AE13BCD">
                <wp:simplePos x="0" y="0"/>
                <wp:positionH relativeFrom="column">
                  <wp:posOffset>5937250</wp:posOffset>
                </wp:positionH>
                <wp:positionV relativeFrom="paragraph">
                  <wp:posOffset>6494780</wp:posOffset>
                </wp:positionV>
                <wp:extent cx="1010920" cy="269240"/>
                <wp:effectExtent l="0" t="0" r="5080" b="0"/>
                <wp:wrapNone/>
                <wp:docPr id="1762935024" name="Graphic 139"/>
                <wp:cNvGraphicFramePr/>
                <a:graphic xmlns:a="http://schemas.openxmlformats.org/drawingml/2006/main">
                  <a:graphicData uri="http://schemas.microsoft.com/office/word/2010/wordprocessingGroup">
                    <wpg:wgp>
                      <wpg:cNvGrpSpPr/>
                      <wpg:grpSpPr>
                        <a:xfrm>
                          <a:off x="0" y="0"/>
                          <a:ext cx="1010920" cy="269240"/>
                          <a:chOff x="0" y="0"/>
                          <a:chExt cx="1011384" cy="269567"/>
                        </a:xfrm>
                        <a:solidFill>
                          <a:schemeClr val="tx1">
                            <a:lumMod val="65000"/>
                            <a:lumOff val="35000"/>
                          </a:schemeClr>
                        </a:solidFill>
                      </wpg:grpSpPr>
                      <wps:wsp>
                        <wps:cNvPr id="1786176176" name="Freeform 1786176176"/>
                        <wps:cNvSpPr/>
                        <wps:spPr>
                          <a:xfrm>
                            <a:off x="0" y="35491"/>
                            <a:ext cx="114673" cy="232409"/>
                          </a:xfrm>
                          <a:custGeom>
                            <a:avLst/>
                            <a:gdLst>
                              <a:gd name="connsiteX0" fmla="*/ 103244 w 114673"/>
                              <a:gd name="connsiteY0" fmla="*/ 202882 h 232409"/>
                              <a:gd name="connsiteX1" fmla="*/ 99434 w 114673"/>
                              <a:gd name="connsiteY1" fmla="*/ 212407 h 232409"/>
                              <a:gd name="connsiteX2" fmla="*/ 67049 w 114673"/>
                              <a:gd name="connsiteY2" fmla="*/ 232410 h 232409"/>
                              <a:gd name="connsiteX3" fmla="*/ 40379 w 114673"/>
                              <a:gd name="connsiteY3" fmla="*/ 223838 h 232409"/>
                              <a:gd name="connsiteX4" fmla="*/ 26091 w 114673"/>
                              <a:gd name="connsiteY4" fmla="*/ 193357 h 232409"/>
                              <a:gd name="connsiteX5" fmla="*/ 25139 w 114673"/>
                              <a:gd name="connsiteY5" fmla="*/ 147638 h 232409"/>
                              <a:gd name="connsiteX6" fmla="*/ 25139 w 114673"/>
                              <a:gd name="connsiteY6" fmla="*/ 112395 h 232409"/>
                              <a:gd name="connsiteX7" fmla="*/ 25139 w 114673"/>
                              <a:gd name="connsiteY7" fmla="*/ 95250 h 232409"/>
                              <a:gd name="connsiteX8" fmla="*/ 26091 w 114673"/>
                              <a:gd name="connsiteY8" fmla="*/ 72390 h 232409"/>
                              <a:gd name="connsiteX9" fmla="*/ 19424 w 114673"/>
                              <a:gd name="connsiteY9" fmla="*/ 65722 h 232409"/>
                              <a:gd name="connsiteX10" fmla="*/ 7041 w 114673"/>
                              <a:gd name="connsiteY10" fmla="*/ 65722 h 232409"/>
                              <a:gd name="connsiteX11" fmla="*/ 2279 w 114673"/>
                              <a:gd name="connsiteY11" fmla="*/ 64770 h 232409"/>
                              <a:gd name="connsiteX12" fmla="*/ 374 w 114673"/>
                              <a:gd name="connsiteY12" fmla="*/ 60007 h 232409"/>
                              <a:gd name="connsiteX13" fmla="*/ 4184 w 114673"/>
                              <a:gd name="connsiteY13" fmla="*/ 57150 h 232409"/>
                              <a:gd name="connsiteX14" fmla="*/ 36569 w 114673"/>
                              <a:gd name="connsiteY14" fmla="*/ 41910 h 232409"/>
                              <a:gd name="connsiteX15" fmla="*/ 54666 w 114673"/>
                              <a:gd name="connsiteY15" fmla="*/ 18097 h 232409"/>
                              <a:gd name="connsiteX16" fmla="*/ 61334 w 114673"/>
                              <a:gd name="connsiteY16" fmla="*/ 3810 h 232409"/>
                              <a:gd name="connsiteX17" fmla="*/ 68001 w 114673"/>
                              <a:gd name="connsiteY17" fmla="*/ 0 h 232409"/>
                              <a:gd name="connsiteX18" fmla="*/ 72764 w 114673"/>
                              <a:gd name="connsiteY18" fmla="*/ 5715 h 232409"/>
                              <a:gd name="connsiteX19" fmla="*/ 72764 w 114673"/>
                              <a:gd name="connsiteY19" fmla="*/ 47625 h 232409"/>
                              <a:gd name="connsiteX20" fmla="*/ 80384 w 114673"/>
                              <a:gd name="connsiteY20" fmla="*/ 56197 h 232409"/>
                              <a:gd name="connsiteX21" fmla="*/ 90861 w 114673"/>
                              <a:gd name="connsiteY21" fmla="*/ 56197 h 232409"/>
                              <a:gd name="connsiteX22" fmla="*/ 102291 w 114673"/>
                              <a:gd name="connsiteY22" fmla="*/ 56197 h 232409"/>
                              <a:gd name="connsiteX23" fmla="*/ 109911 w 114673"/>
                              <a:gd name="connsiteY23" fmla="*/ 58103 h 232409"/>
                              <a:gd name="connsiteX24" fmla="*/ 111816 w 114673"/>
                              <a:gd name="connsiteY24" fmla="*/ 62865 h 232409"/>
                              <a:gd name="connsiteX25" fmla="*/ 108006 w 114673"/>
                              <a:gd name="connsiteY25" fmla="*/ 66675 h 232409"/>
                              <a:gd name="connsiteX26" fmla="*/ 88004 w 114673"/>
                              <a:gd name="connsiteY26" fmla="*/ 66675 h 232409"/>
                              <a:gd name="connsiteX27" fmla="*/ 77526 w 114673"/>
                              <a:gd name="connsiteY27" fmla="*/ 67628 h 232409"/>
                              <a:gd name="connsiteX28" fmla="*/ 73716 w 114673"/>
                              <a:gd name="connsiteY28" fmla="*/ 71438 h 232409"/>
                              <a:gd name="connsiteX29" fmla="*/ 73716 w 114673"/>
                              <a:gd name="connsiteY29" fmla="*/ 76200 h 232409"/>
                              <a:gd name="connsiteX30" fmla="*/ 73716 w 114673"/>
                              <a:gd name="connsiteY30" fmla="*/ 116205 h 232409"/>
                              <a:gd name="connsiteX31" fmla="*/ 73716 w 114673"/>
                              <a:gd name="connsiteY31" fmla="*/ 130492 h 232409"/>
                              <a:gd name="connsiteX32" fmla="*/ 74669 w 114673"/>
                              <a:gd name="connsiteY32" fmla="*/ 175260 h 232409"/>
                              <a:gd name="connsiteX33" fmla="*/ 74669 w 114673"/>
                              <a:gd name="connsiteY33" fmla="*/ 192405 h 232409"/>
                              <a:gd name="connsiteX34" fmla="*/ 75621 w 114673"/>
                              <a:gd name="connsiteY34" fmla="*/ 203835 h 232409"/>
                              <a:gd name="connsiteX35" fmla="*/ 87051 w 114673"/>
                              <a:gd name="connsiteY35" fmla="*/ 213360 h 232409"/>
                              <a:gd name="connsiteX36" fmla="*/ 94671 w 114673"/>
                              <a:gd name="connsiteY36" fmla="*/ 208597 h 232409"/>
                              <a:gd name="connsiteX37" fmla="*/ 102291 w 114673"/>
                              <a:gd name="connsiteY37" fmla="*/ 187642 h 232409"/>
                              <a:gd name="connsiteX38" fmla="*/ 105149 w 114673"/>
                              <a:gd name="connsiteY38" fmla="*/ 161925 h 232409"/>
                              <a:gd name="connsiteX39" fmla="*/ 108959 w 114673"/>
                              <a:gd name="connsiteY39" fmla="*/ 157163 h 232409"/>
                              <a:gd name="connsiteX40" fmla="*/ 114674 w 114673"/>
                              <a:gd name="connsiteY40" fmla="*/ 162878 h 232409"/>
                              <a:gd name="connsiteX41" fmla="*/ 103244 w 114673"/>
                              <a:gd name="connsiteY41" fmla="*/ 202882 h 232409"/>
                              <a:gd name="connsiteX42" fmla="*/ 28949 w 114673"/>
                              <a:gd name="connsiteY42" fmla="*/ 161925 h 232409"/>
                              <a:gd name="connsiteX43" fmla="*/ 28949 w 114673"/>
                              <a:gd name="connsiteY43" fmla="*/ 161925 h 232409"/>
                              <a:gd name="connsiteX44" fmla="*/ 28949 w 114673"/>
                              <a:gd name="connsiteY44" fmla="*/ 161925 h 232409"/>
                              <a:gd name="connsiteX45" fmla="*/ 28949 w 114673"/>
                              <a:gd name="connsiteY45" fmla="*/ 161925 h 232409"/>
                              <a:gd name="connsiteX46" fmla="*/ 28949 w 114673"/>
                              <a:gd name="connsiteY46" fmla="*/ 161925 h 232409"/>
                              <a:gd name="connsiteX47" fmla="*/ 30854 w 114673"/>
                              <a:gd name="connsiteY47" fmla="*/ 174307 h 232409"/>
                              <a:gd name="connsiteX48" fmla="*/ 30854 w 114673"/>
                              <a:gd name="connsiteY48" fmla="*/ 174307 h 232409"/>
                              <a:gd name="connsiteX49" fmla="*/ 30854 w 114673"/>
                              <a:gd name="connsiteY49" fmla="*/ 174307 h 232409"/>
                              <a:gd name="connsiteX50" fmla="*/ 30854 w 114673"/>
                              <a:gd name="connsiteY50" fmla="*/ 174307 h 232409"/>
                              <a:gd name="connsiteX51" fmla="*/ 30854 w 114673"/>
                              <a:gd name="connsiteY51" fmla="*/ 174307 h 232409"/>
                              <a:gd name="connsiteX52" fmla="*/ 31806 w 114673"/>
                              <a:gd name="connsiteY52" fmla="*/ 180022 h 232409"/>
                              <a:gd name="connsiteX53" fmla="*/ 31806 w 114673"/>
                              <a:gd name="connsiteY53" fmla="*/ 180022 h 232409"/>
                              <a:gd name="connsiteX54" fmla="*/ 31806 w 114673"/>
                              <a:gd name="connsiteY54" fmla="*/ 178117 h 232409"/>
                              <a:gd name="connsiteX55" fmla="*/ 31806 w 114673"/>
                              <a:gd name="connsiteY55" fmla="*/ 180022 h 232409"/>
                              <a:gd name="connsiteX56" fmla="*/ 31806 w 114673"/>
                              <a:gd name="connsiteY56" fmla="*/ 180022 h 232409"/>
                              <a:gd name="connsiteX57" fmla="*/ 30854 w 114673"/>
                              <a:gd name="connsiteY57" fmla="*/ 156210 h 232409"/>
                              <a:gd name="connsiteX58" fmla="*/ 31806 w 114673"/>
                              <a:gd name="connsiteY58" fmla="*/ 157163 h 232409"/>
                              <a:gd name="connsiteX59" fmla="*/ 34664 w 114673"/>
                              <a:gd name="connsiteY59" fmla="*/ 156210 h 232409"/>
                              <a:gd name="connsiteX60" fmla="*/ 33711 w 114673"/>
                              <a:gd name="connsiteY60" fmla="*/ 155257 h 232409"/>
                              <a:gd name="connsiteX61" fmla="*/ 30854 w 114673"/>
                              <a:gd name="connsiteY61" fmla="*/ 156210 h 232409"/>
                              <a:gd name="connsiteX62" fmla="*/ 31806 w 114673"/>
                              <a:gd name="connsiteY62" fmla="*/ 187642 h 232409"/>
                              <a:gd name="connsiteX63" fmla="*/ 33711 w 114673"/>
                              <a:gd name="connsiteY63" fmla="*/ 186690 h 232409"/>
                              <a:gd name="connsiteX64" fmla="*/ 32759 w 114673"/>
                              <a:gd name="connsiteY64" fmla="*/ 185738 h 232409"/>
                              <a:gd name="connsiteX65" fmla="*/ 31806 w 114673"/>
                              <a:gd name="connsiteY65" fmla="*/ 187642 h 232409"/>
                              <a:gd name="connsiteX66" fmla="*/ 31806 w 114673"/>
                              <a:gd name="connsiteY66" fmla="*/ 187642 h 232409"/>
                              <a:gd name="connsiteX67" fmla="*/ 32759 w 114673"/>
                              <a:gd name="connsiteY67" fmla="*/ 83820 h 232409"/>
                              <a:gd name="connsiteX68" fmla="*/ 34664 w 114673"/>
                              <a:gd name="connsiteY68" fmla="*/ 82867 h 232409"/>
                              <a:gd name="connsiteX69" fmla="*/ 33711 w 114673"/>
                              <a:gd name="connsiteY69" fmla="*/ 81915 h 232409"/>
                              <a:gd name="connsiteX70" fmla="*/ 32759 w 114673"/>
                              <a:gd name="connsiteY70" fmla="*/ 83820 h 232409"/>
                              <a:gd name="connsiteX71" fmla="*/ 32759 w 114673"/>
                              <a:gd name="connsiteY71" fmla="*/ 83820 h 232409"/>
                              <a:gd name="connsiteX72" fmla="*/ 34664 w 114673"/>
                              <a:gd name="connsiteY72" fmla="*/ 194310 h 232409"/>
                              <a:gd name="connsiteX73" fmla="*/ 33711 w 114673"/>
                              <a:gd name="connsiteY73" fmla="*/ 193357 h 232409"/>
                              <a:gd name="connsiteX74" fmla="*/ 32759 w 114673"/>
                              <a:gd name="connsiteY74" fmla="*/ 194310 h 232409"/>
                              <a:gd name="connsiteX75" fmla="*/ 34664 w 114673"/>
                              <a:gd name="connsiteY75" fmla="*/ 194310 h 232409"/>
                              <a:gd name="connsiteX76" fmla="*/ 34664 w 114673"/>
                              <a:gd name="connsiteY76" fmla="*/ 194310 h 232409"/>
                              <a:gd name="connsiteX77" fmla="*/ 35616 w 114673"/>
                              <a:gd name="connsiteY77" fmla="*/ 166688 h 232409"/>
                              <a:gd name="connsiteX78" fmla="*/ 33711 w 114673"/>
                              <a:gd name="connsiteY78" fmla="*/ 164782 h 232409"/>
                              <a:gd name="connsiteX79" fmla="*/ 32759 w 114673"/>
                              <a:gd name="connsiteY79" fmla="*/ 167640 h 232409"/>
                              <a:gd name="connsiteX80" fmla="*/ 33711 w 114673"/>
                              <a:gd name="connsiteY80" fmla="*/ 168592 h 232409"/>
                              <a:gd name="connsiteX81" fmla="*/ 35616 w 114673"/>
                              <a:gd name="connsiteY81" fmla="*/ 166688 h 232409"/>
                              <a:gd name="connsiteX82" fmla="*/ 33711 w 114673"/>
                              <a:gd name="connsiteY82" fmla="*/ 132397 h 232409"/>
                              <a:gd name="connsiteX83" fmla="*/ 32759 w 114673"/>
                              <a:gd name="connsiteY83" fmla="*/ 134303 h 232409"/>
                              <a:gd name="connsiteX84" fmla="*/ 33711 w 114673"/>
                              <a:gd name="connsiteY84" fmla="*/ 136207 h 232409"/>
                              <a:gd name="connsiteX85" fmla="*/ 34664 w 114673"/>
                              <a:gd name="connsiteY85" fmla="*/ 133350 h 232409"/>
                              <a:gd name="connsiteX86" fmla="*/ 33711 w 114673"/>
                              <a:gd name="connsiteY86" fmla="*/ 132397 h 232409"/>
                              <a:gd name="connsiteX87" fmla="*/ 32759 w 114673"/>
                              <a:gd name="connsiteY87" fmla="*/ 76200 h 232409"/>
                              <a:gd name="connsiteX88" fmla="*/ 34664 w 114673"/>
                              <a:gd name="connsiteY88" fmla="*/ 77153 h 232409"/>
                              <a:gd name="connsiteX89" fmla="*/ 36569 w 114673"/>
                              <a:gd name="connsiteY89" fmla="*/ 79057 h 232409"/>
                              <a:gd name="connsiteX90" fmla="*/ 37521 w 114673"/>
                              <a:gd name="connsiteY90" fmla="*/ 79057 h 232409"/>
                              <a:gd name="connsiteX91" fmla="*/ 41331 w 114673"/>
                              <a:gd name="connsiteY91" fmla="*/ 78105 h 232409"/>
                              <a:gd name="connsiteX92" fmla="*/ 46094 w 114673"/>
                              <a:gd name="connsiteY92" fmla="*/ 80963 h 232409"/>
                              <a:gd name="connsiteX93" fmla="*/ 47046 w 114673"/>
                              <a:gd name="connsiteY93" fmla="*/ 83820 h 232409"/>
                              <a:gd name="connsiteX94" fmla="*/ 45141 w 114673"/>
                              <a:gd name="connsiteY94" fmla="*/ 84772 h 232409"/>
                              <a:gd name="connsiteX95" fmla="*/ 43236 w 114673"/>
                              <a:gd name="connsiteY95" fmla="*/ 83820 h 232409"/>
                              <a:gd name="connsiteX96" fmla="*/ 43236 w 114673"/>
                              <a:gd name="connsiteY96" fmla="*/ 81915 h 232409"/>
                              <a:gd name="connsiteX97" fmla="*/ 42284 w 114673"/>
                              <a:gd name="connsiteY97" fmla="*/ 83820 h 232409"/>
                              <a:gd name="connsiteX98" fmla="*/ 43236 w 114673"/>
                              <a:gd name="connsiteY98" fmla="*/ 86678 h 232409"/>
                              <a:gd name="connsiteX99" fmla="*/ 48951 w 114673"/>
                              <a:gd name="connsiteY99" fmla="*/ 89535 h 232409"/>
                              <a:gd name="connsiteX100" fmla="*/ 50856 w 114673"/>
                              <a:gd name="connsiteY100" fmla="*/ 90488 h 232409"/>
                              <a:gd name="connsiteX101" fmla="*/ 51809 w 114673"/>
                              <a:gd name="connsiteY101" fmla="*/ 88582 h 232409"/>
                              <a:gd name="connsiteX102" fmla="*/ 50856 w 114673"/>
                              <a:gd name="connsiteY102" fmla="*/ 87630 h 232409"/>
                              <a:gd name="connsiteX103" fmla="*/ 51809 w 114673"/>
                              <a:gd name="connsiteY103" fmla="*/ 85725 h 232409"/>
                              <a:gd name="connsiteX104" fmla="*/ 53714 w 114673"/>
                              <a:gd name="connsiteY104" fmla="*/ 85725 h 232409"/>
                              <a:gd name="connsiteX105" fmla="*/ 55619 w 114673"/>
                              <a:gd name="connsiteY105" fmla="*/ 83820 h 232409"/>
                              <a:gd name="connsiteX106" fmla="*/ 53714 w 114673"/>
                              <a:gd name="connsiteY106" fmla="*/ 79057 h 232409"/>
                              <a:gd name="connsiteX107" fmla="*/ 52761 w 114673"/>
                              <a:gd name="connsiteY107" fmla="*/ 81915 h 232409"/>
                              <a:gd name="connsiteX108" fmla="*/ 50856 w 114673"/>
                              <a:gd name="connsiteY108" fmla="*/ 82867 h 232409"/>
                              <a:gd name="connsiteX109" fmla="*/ 50856 w 114673"/>
                              <a:gd name="connsiteY109" fmla="*/ 81915 h 232409"/>
                              <a:gd name="connsiteX110" fmla="*/ 49904 w 114673"/>
                              <a:gd name="connsiteY110" fmla="*/ 80010 h 232409"/>
                              <a:gd name="connsiteX111" fmla="*/ 44189 w 114673"/>
                              <a:gd name="connsiteY111" fmla="*/ 74295 h 232409"/>
                              <a:gd name="connsiteX112" fmla="*/ 45141 w 114673"/>
                              <a:gd name="connsiteY112" fmla="*/ 71438 h 232409"/>
                              <a:gd name="connsiteX113" fmla="*/ 44189 w 114673"/>
                              <a:gd name="connsiteY113" fmla="*/ 74295 h 232409"/>
                              <a:gd name="connsiteX114" fmla="*/ 38474 w 114673"/>
                              <a:gd name="connsiteY114" fmla="*/ 77153 h 232409"/>
                              <a:gd name="connsiteX115" fmla="*/ 35616 w 114673"/>
                              <a:gd name="connsiteY115" fmla="*/ 77153 h 232409"/>
                              <a:gd name="connsiteX116" fmla="*/ 32759 w 114673"/>
                              <a:gd name="connsiteY116" fmla="*/ 76200 h 232409"/>
                              <a:gd name="connsiteX117" fmla="*/ 41331 w 114673"/>
                              <a:gd name="connsiteY117" fmla="*/ 191453 h 232409"/>
                              <a:gd name="connsiteX118" fmla="*/ 40379 w 114673"/>
                              <a:gd name="connsiteY118" fmla="*/ 188595 h 232409"/>
                              <a:gd name="connsiteX119" fmla="*/ 38474 w 114673"/>
                              <a:gd name="connsiteY119" fmla="*/ 183832 h 232409"/>
                              <a:gd name="connsiteX120" fmla="*/ 40379 w 114673"/>
                              <a:gd name="connsiteY120" fmla="*/ 177165 h 232409"/>
                              <a:gd name="connsiteX121" fmla="*/ 36569 w 114673"/>
                              <a:gd name="connsiteY121" fmla="*/ 180022 h 232409"/>
                              <a:gd name="connsiteX122" fmla="*/ 34664 w 114673"/>
                              <a:gd name="connsiteY122" fmla="*/ 182880 h 232409"/>
                              <a:gd name="connsiteX123" fmla="*/ 37521 w 114673"/>
                              <a:gd name="connsiteY123" fmla="*/ 182880 h 232409"/>
                              <a:gd name="connsiteX124" fmla="*/ 39426 w 114673"/>
                              <a:gd name="connsiteY124" fmla="*/ 183832 h 232409"/>
                              <a:gd name="connsiteX125" fmla="*/ 39426 w 114673"/>
                              <a:gd name="connsiteY125" fmla="*/ 192405 h 232409"/>
                              <a:gd name="connsiteX126" fmla="*/ 43236 w 114673"/>
                              <a:gd name="connsiteY126" fmla="*/ 195263 h 232409"/>
                              <a:gd name="connsiteX127" fmla="*/ 41331 w 114673"/>
                              <a:gd name="connsiteY127" fmla="*/ 191453 h 232409"/>
                              <a:gd name="connsiteX128" fmla="*/ 49904 w 114673"/>
                              <a:gd name="connsiteY128" fmla="*/ 183832 h 232409"/>
                              <a:gd name="connsiteX129" fmla="*/ 50856 w 114673"/>
                              <a:gd name="connsiteY129" fmla="*/ 178117 h 232409"/>
                              <a:gd name="connsiteX130" fmla="*/ 47999 w 114673"/>
                              <a:gd name="connsiteY130" fmla="*/ 178117 h 232409"/>
                              <a:gd name="connsiteX131" fmla="*/ 46094 w 114673"/>
                              <a:gd name="connsiteY131" fmla="*/ 176213 h 232409"/>
                              <a:gd name="connsiteX132" fmla="*/ 48951 w 114673"/>
                              <a:gd name="connsiteY132" fmla="*/ 172403 h 232409"/>
                              <a:gd name="connsiteX133" fmla="*/ 48951 w 114673"/>
                              <a:gd name="connsiteY133" fmla="*/ 170497 h 232409"/>
                              <a:gd name="connsiteX134" fmla="*/ 42284 w 114673"/>
                              <a:gd name="connsiteY134" fmla="*/ 164782 h 232409"/>
                              <a:gd name="connsiteX135" fmla="*/ 47999 w 114673"/>
                              <a:gd name="connsiteY135" fmla="*/ 160020 h 232409"/>
                              <a:gd name="connsiteX136" fmla="*/ 51809 w 114673"/>
                              <a:gd name="connsiteY136" fmla="*/ 156210 h 232409"/>
                              <a:gd name="connsiteX137" fmla="*/ 50856 w 114673"/>
                              <a:gd name="connsiteY137" fmla="*/ 154305 h 232409"/>
                              <a:gd name="connsiteX138" fmla="*/ 49904 w 114673"/>
                              <a:gd name="connsiteY138" fmla="*/ 156210 h 232409"/>
                              <a:gd name="connsiteX139" fmla="*/ 48951 w 114673"/>
                              <a:gd name="connsiteY139" fmla="*/ 158115 h 232409"/>
                              <a:gd name="connsiteX140" fmla="*/ 39426 w 114673"/>
                              <a:gd name="connsiteY140" fmla="*/ 160020 h 232409"/>
                              <a:gd name="connsiteX141" fmla="*/ 33711 w 114673"/>
                              <a:gd name="connsiteY141" fmla="*/ 159067 h 232409"/>
                              <a:gd name="connsiteX142" fmla="*/ 32759 w 114673"/>
                              <a:gd name="connsiteY142" fmla="*/ 160020 h 232409"/>
                              <a:gd name="connsiteX143" fmla="*/ 33711 w 114673"/>
                              <a:gd name="connsiteY143" fmla="*/ 160972 h 232409"/>
                              <a:gd name="connsiteX144" fmla="*/ 38474 w 114673"/>
                              <a:gd name="connsiteY144" fmla="*/ 160020 h 232409"/>
                              <a:gd name="connsiteX145" fmla="*/ 37521 w 114673"/>
                              <a:gd name="connsiteY145" fmla="*/ 164782 h 232409"/>
                              <a:gd name="connsiteX146" fmla="*/ 37521 w 114673"/>
                              <a:gd name="connsiteY146" fmla="*/ 171450 h 232409"/>
                              <a:gd name="connsiteX147" fmla="*/ 38474 w 114673"/>
                              <a:gd name="connsiteY147" fmla="*/ 176213 h 232409"/>
                              <a:gd name="connsiteX148" fmla="*/ 44189 w 114673"/>
                              <a:gd name="connsiteY148" fmla="*/ 176213 h 232409"/>
                              <a:gd name="connsiteX149" fmla="*/ 40379 w 114673"/>
                              <a:gd name="connsiteY149" fmla="*/ 178117 h 232409"/>
                              <a:gd name="connsiteX150" fmla="*/ 43236 w 114673"/>
                              <a:gd name="connsiteY150" fmla="*/ 180975 h 232409"/>
                              <a:gd name="connsiteX151" fmla="*/ 43236 w 114673"/>
                              <a:gd name="connsiteY151" fmla="*/ 182880 h 232409"/>
                              <a:gd name="connsiteX152" fmla="*/ 44189 w 114673"/>
                              <a:gd name="connsiteY152" fmla="*/ 184785 h 232409"/>
                              <a:gd name="connsiteX153" fmla="*/ 49904 w 114673"/>
                              <a:gd name="connsiteY153" fmla="*/ 183832 h 232409"/>
                              <a:gd name="connsiteX154" fmla="*/ 34664 w 114673"/>
                              <a:gd name="connsiteY154" fmla="*/ 151447 h 232409"/>
                              <a:gd name="connsiteX155" fmla="*/ 35616 w 114673"/>
                              <a:gd name="connsiteY155" fmla="*/ 152400 h 232409"/>
                              <a:gd name="connsiteX156" fmla="*/ 37521 w 114673"/>
                              <a:gd name="connsiteY156" fmla="*/ 149542 h 232409"/>
                              <a:gd name="connsiteX157" fmla="*/ 36569 w 114673"/>
                              <a:gd name="connsiteY157" fmla="*/ 148590 h 232409"/>
                              <a:gd name="connsiteX158" fmla="*/ 34664 w 114673"/>
                              <a:gd name="connsiteY158" fmla="*/ 151447 h 232409"/>
                              <a:gd name="connsiteX159" fmla="*/ 35616 w 114673"/>
                              <a:gd name="connsiteY159" fmla="*/ 127635 h 232409"/>
                              <a:gd name="connsiteX160" fmla="*/ 35616 w 114673"/>
                              <a:gd name="connsiteY160" fmla="*/ 127635 h 232409"/>
                              <a:gd name="connsiteX161" fmla="*/ 37521 w 114673"/>
                              <a:gd name="connsiteY161" fmla="*/ 127635 h 232409"/>
                              <a:gd name="connsiteX162" fmla="*/ 35616 w 114673"/>
                              <a:gd name="connsiteY162" fmla="*/ 127635 h 232409"/>
                              <a:gd name="connsiteX163" fmla="*/ 35616 w 114673"/>
                              <a:gd name="connsiteY163" fmla="*/ 127635 h 232409"/>
                              <a:gd name="connsiteX164" fmla="*/ 36569 w 114673"/>
                              <a:gd name="connsiteY164" fmla="*/ 121920 h 232409"/>
                              <a:gd name="connsiteX165" fmla="*/ 36569 w 114673"/>
                              <a:gd name="connsiteY165" fmla="*/ 121920 h 232409"/>
                              <a:gd name="connsiteX166" fmla="*/ 41331 w 114673"/>
                              <a:gd name="connsiteY166" fmla="*/ 121920 h 232409"/>
                              <a:gd name="connsiteX167" fmla="*/ 44189 w 114673"/>
                              <a:gd name="connsiteY167" fmla="*/ 120015 h 232409"/>
                              <a:gd name="connsiteX168" fmla="*/ 44189 w 114673"/>
                              <a:gd name="connsiteY168" fmla="*/ 119063 h 232409"/>
                              <a:gd name="connsiteX169" fmla="*/ 43236 w 114673"/>
                              <a:gd name="connsiteY169" fmla="*/ 117157 h 232409"/>
                              <a:gd name="connsiteX170" fmla="*/ 41331 w 114673"/>
                              <a:gd name="connsiteY170" fmla="*/ 115253 h 232409"/>
                              <a:gd name="connsiteX171" fmla="*/ 40379 w 114673"/>
                              <a:gd name="connsiteY171" fmla="*/ 118110 h 232409"/>
                              <a:gd name="connsiteX172" fmla="*/ 38474 w 114673"/>
                              <a:gd name="connsiteY172" fmla="*/ 121920 h 232409"/>
                              <a:gd name="connsiteX173" fmla="*/ 36569 w 114673"/>
                              <a:gd name="connsiteY173" fmla="*/ 121920 h 232409"/>
                              <a:gd name="connsiteX174" fmla="*/ 37521 w 114673"/>
                              <a:gd name="connsiteY174" fmla="*/ 102870 h 232409"/>
                              <a:gd name="connsiteX175" fmla="*/ 37521 w 114673"/>
                              <a:gd name="connsiteY175" fmla="*/ 107632 h 232409"/>
                              <a:gd name="connsiteX176" fmla="*/ 38474 w 114673"/>
                              <a:gd name="connsiteY176" fmla="*/ 108585 h 232409"/>
                              <a:gd name="connsiteX177" fmla="*/ 39426 w 114673"/>
                              <a:gd name="connsiteY177" fmla="*/ 109538 h 232409"/>
                              <a:gd name="connsiteX178" fmla="*/ 43236 w 114673"/>
                              <a:gd name="connsiteY178" fmla="*/ 106680 h 232409"/>
                              <a:gd name="connsiteX179" fmla="*/ 42284 w 114673"/>
                              <a:gd name="connsiteY179" fmla="*/ 101917 h 232409"/>
                              <a:gd name="connsiteX180" fmla="*/ 37521 w 114673"/>
                              <a:gd name="connsiteY180" fmla="*/ 102870 h 232409"/>
                              <a:gd name="connsiteX181" fmla="*/ 36569 w 114673"/>
                              <a:gd name="connsiteY181" fmla="*/ 52388 h 232409"/>
                              <a:gd name="connsiteX182" fmla="*/ 37521 w 114673"/>
                              <a:gd name="connsiteY182" fmla="*/ 55245 h 232409"/>
                              <a:gd name="connsiteX183" fmla="*/ 39426 w 114673"/>
                              <a:gd name="connsiteY183" fmla="*/ 59055 h 232409"/>
                              <a:gd name="connsiteX184" fmla="*/ 42284 w 114673"/>
                              <a:gd name="connsiteY184" fmla="*/ 60007 h 232409"/>
                              <a:gd name="connsiteX185" fmla="*/ 42284 w 114673"/>
                              <a:gd name="connsiteY185" fmla="*/ 58103 h 232409"/>
                              <a:gd name="connsiteX186" fmla="*/ 39426 w 114673"/>
                              <a:gd name="connsiteY186" fmla="*/ 59055 h 232409"/>
                              <a:gd name="connsiteX187" fmla="*/ 38474 w 114673"/>
                              <a:gd name="connsiteY187" fmla="*/ 59055 h 232409"/>
                              <a:gd name="connsiteX188" fmla="*/ 39426 w 114673"/>
                              <a:gd name="connsiteY188" fmla="*/ 54292 h 232409"/>
                              <a:gd name="connsiteX189" fmla="*/ 38474 w 114673"/>
                              <a:gd name="connsiteY189" fmla="*/ 51435 h 232409"/>
                              <a:gd name="connsiteX190" fmla="*/ 36569 w 114673"/>
                              <a:gd name="connsiteY190" fmla="*/ 50482 h 232409"/>
                              <a:gd name="connsiteX191" fmla="*/ 36569 w 114673"/>
                              <a:gd name="connsiteY191" fmla="*/ 52388 h 232409"/>
                              <a:gd name="connsiteX192" fmla="*/ 37521 w 114673"/>
                              <a:gd name="connsiteY192" fmla="*/ 114300 h 232409"/>
                              <a:gd name="connsiteX193" fmla="*/ 37521 w 114673"/>
                              <a:gd name="connsiteY193" fmla="*/ 114300 h 232409"/>
                              <a:gd name="connsiteX194" fmla="*/ 37521 w 114673"/>
                              <a:gd name="connsiteY194" fmla="*/ 115253 h 232409"/>
                              <a:gd name="connsiteX195" fmla="*/ 37521 w 114673"/>
                              <a:gd name="connsiteY195" fmla="*/ 114300 h 232409"/>
                              <a:gd name="connsiteX196" fmla="*/ 37521 w 114673"/>
                              <a:gd name="connsiteY196" fmla="*/ 114300 h 232409"/>
                              <a:gd name="connsiteX197" fmla="*/ 42284 w 114673"/>
                              <a:gd name="connsiteY197" fmla="*/ 93345 h 232409"/>
                              <a:gd name="connsiteX198" fmla="*/ 44189 w 114673"/>
                              <a:gd name="connsiteY198" fmla="*/ 91440 h 232409"/>
                              <a:gd name="connsiteX199" fmla="*/ 39426 w 114673"/>
                              <a:gd name="connsiteY199" fmla="*/ 89535 h 232409"/>
                              <a:gd name="connsiteX200" fmla="*/ 37521 w 114673"/>
                              <a:gd name="connsiteY200" fmla="*/ 92392 h 232409"/>
                              <a:gd name="connsiteX201" fmla="*/ 43236 w 114673"/>
                              <a:gd name="connsiteY201" fmla="*/ 97155 h 232409"/>
                              <a:gd name="connsiteX202" fmla="*/ 45141 w 114673"/>
                              <a:gd name="connsiteY202" fmla="*/ 96203 h 232409"/>
                              <a:gd name="connsiteX203" fmla="*/ 44189 w 114673"/>
                              <a:gd name="connsiteY203" fmla="*/ 94297 h 232409"/>
                              <a:gd name="connsiteX204" fmla="*/ 42284 w 114673"/>
                              <a:gd name="connsiteY204" fmla="*/ 93345 h 232409"/>
                              <a:gd name="connsiteX205" fmla="*/ 38474 w 114673"/>
                              <a:gd name="connsiteY205" fmla="*/ 108585 h 232409"/>
                              <a:gd name="connsiteX206" fmla="*/ 38474 w 114673"/>
                              <a:gd name="connsiteY206" fmla="*/ 108585 h 232409"/>
                              <a:gd name="connsiteX207" fmla="*/ 39426 w 114673"/>
                              <a:gd name="connsiteY207" fmla="*/ 104775 h 232409"/>
                              <a:gd name="connsiteX208" fmla="*/ 40379 w 114673"/>
                              <a:gd name="connsiteY208" fmla="*/ 105728 h 232409"/>
                              <a:gd name="connsiteX209" fmla="*/ 38474 w 114673"/>
                              <a:gd name="connsiteY209" fmla="*/ 108585 h 232409"/>
                              <a:gd name="connsiteX210" fmla="*/ 40379 w 114673"/>
                              <a:gd name="connsiteY210" fmla="*/ 131445 h 232409"/>
                              <a:gd name="connsiteX211" fmla="*/ 41331 w 114673"/>
                              <a:gd name="connsiteY211" fmla="*/ 129540 h 232409"/>
                              <a:gd name="connsiteX212" fmla="*/ 39426 w 114673"/>
                              <a:gd name="connsiteY212" fmla="*/ 126682 h 232409"/>
                              <a:gd name="connsiteX213" fmla="*/ 38474 w 114673"/>
                              <a:gd name="connsiteY213" fmla="*/ 130492 h 232409"/>
                              <a:gd name="connsiteX214" fmla="*/ 40379 w 114673"/>
                              <a:gd name="connsiteY214" fmla="*/ 131445 h 232409"/>
                              <a:gd name="connsiteX215" fmla="*/ 41331 w 114673"/>
                              <a:gd name="connsiteY215" fmla="*/ 198120 h 232409"/>
                              <a:gd name="connsiteX216" fmla="*/ 39426 w 114673"/>
                              <a:gd name="connsiteY216" fmla="*/ 196215 h 232409"/>
                              <a:gd name="connsiteX217" fmla="*/ 38474 w 114673"/>
                              <a:gd name="connsiteY217" fmla="*/ 198120 h 232409"/>
                              <a:gd name="connsiteX218" fmla="*/ 40379 w 114673"/>
                              <a:gd name="connsiteY218" fmla="*/ 199072 h 232409"/>
                              <a:gd name="connsiteX219" fmla="*/ 41331 w 114673"/>
                              <a:gd name="connsiteY219" fmla="*/ 198120 h 232409"/>
                              <a:gd name="connsiteX220" fmla="*/ 39426 w 114673"/>
                              <a:gd name="connsiteY220" fmla="*/ 140970 h 232409"/>
                              <a:gd name="connsiteX221" fmla="*/ 39426 w 114673"/>
                              <a:gd name="connsiteY221" fmla="*/ 140970 h 232409"/>
                              <a:gd name="connsiteX222" fmla="*/ 41331 w 114673"/>
                              <a:gd name="connsiteY222" fmla="*/ 140970 h 232409"/>
                              <a:gd name="connsiteX223" fmla="*/ 39426 w 114673"/>
                              <a:gd name="connsiteY223" fmla="*/ 140970 h 232409"/>
                              <a:gd name="connsiteX224" fmla="*/ 39426 w 114673"/>
                              <a:gd name="connsiteY224" fmla="*/ 140970 h 232409"/>
                              <a:gd name="connsiteX225" fmla="*/ 39426 w 114673"/>
                              <a:gd name="connsiteY225" fmla="*/ 164782 h 232409"/>
                              <a:gd name="connsiteX226" fmla="*/ 42284 w 114673"/>
                              <a:gd name="connsiteY226" fmla="*/ 164782 h 232409"/>
                              <a:gd name="connsiteX227" fmla="*/ 44189 w 114673"/>
                              <a:gd name="connsiteY227" fmla="*/ 168592 h 232409"/>
                              <a:gd name="connsiteX228" fmla="*/ 44189 w 114673"/>
                              <a:gd name="connsiteY228" fmla="*/ 170497 h 232409"/>
                              <a:gd name="connsiteX229" fmla="*/ 42284 w 114673"/>
                              <a:gd name="connsiteY229" fmla="*/ 171450 h 232409"/>
                              <a:gd name="connsiteX230" fmla="*/ 39426 w 114673"/>
                              <a:gd name="connsiteY230" fmla="*/ 164782 h 232409"/>
                              <a:gd name="connsiteX231" fmla="*/ 39426 w 114673"/>
                              <a:gd name="connsiteY231" fmla="*/ 145732 h 232409"/>
                              <a:gd name="connsiteX232" fmla="*/ 40379 w 114673"/>
                              <a:gd name="connsiteY232" fmla="*/ 145732 h 232409"/>
                              <a:gd name="connsiteX233" fmla="*/ 41331 w 114673"/>
                              <a:gd name="connsiteY233" fmla="*/ 144780 h 232409"/>
                              <a:gd name="connsiteX234" fmla="*/ 40379 w 114673"/>
                              <a:gd name="connsiteY234" fmla="*/ 143828 h 232409"/>
                              <a:gd name="connsiteX235" fmla="*/ 39426 w 114673"/>
                              <a:gd name="connsiteY235" fmla="*/ 145732 h 232409"/>
                              <a:gd name="connsiteX236" fmla="*/ 55619 w 114673"/>
                              <a:gd name="connsiteY236" fmla="*/ 148590 h 232409"/>
                              <a:gd name="connsiteX237" fmla="*/ 56571 w 114673"/>
                              <a:gd name="connsiteY237" fmla="*/ 148590 h 232409"/>
                              <a:gd name="connsiteX238" fmla="*/ 56571 w 114673"/>
                              <a:gd name="connsiteY238" fmla="*/ 146685 h 232409"/>
                              <a:gd name="connsiteX239" fmla="*/ 49904 w 114673"/>
                              <a:gd name="connsiteY239" fmla="*/ 147638 h 232409"/>
                              <a:gd name="connsiteX240" fmla="*/ 45141 w 114673"/>
                              <a:gd name="connsiteY240" fmla="*/ 152400 h 232409"/>
                              <a:gd name="connsiteX241" fmla="*/ 43236 w 114673"/>
                              <a:gd name="connsiteY241" fmla="*/ 153353 h 232409"/>
                              <a:gd name="connsiteX242" fmla="*/ 40379 w 114673"/>
                              <a:gd name="connsiteY242" fmla="*/ 152400 h 232409"/>
                              <a:gd name="connsiteX243" fmla="*/ 42284 w 114673"/>
                              <a:gd name="connsiteY243" fmla="*/ 154305 h 232409"/>
                              <a:gd name="connsiteX244" fmla="*/ 44189 w 114673"/>
                              <a:gd name="connsiteY244" fmla="*/ 154305 h 232409"/>
                              <a:gd name="connsiteX245" fmla="*/ 45141 w 114673"/>
                              <a:gd name="connsiteY245" fmla="*/ 155257 h 232409"/>
                              <a:gd name="connsiteX246" fmla="*/ 47046 w 114673"/>
                              <a:gd name="connsiteY246" fmla="*/ 156210 h 232409"/>
                              <a:gd name="connsiteX247" fmla="*/ 47046 w 114673"/>
                              <a:gd name="connsiteY247" fmla="*/ 153353 h 232409"/>
                              <a:gd name="connsiteX248" fmla="*/ 45141 w 114673"/>
                              <a:gd name="connsiteY248" fmla="*/ 150495 h 232409"/>
                              <a:gd name="connsiteX249" fmla="*/ 50856 w 114673"/>
                              <a:gd name="connsiteY249" fmla="*/ 149542 h 232409"/>
                              <a:gd name="connsiteX250" fmla="*/ 55619 w 114673"/>
                              <a:gd name="connsiteY250" fmla="*/ 148590 h 232409"/>
                              <a:gd name="connsiteX251" fmla="*/ 41331 w 114673"/>
                              <a:gd name="connsiteY251" fmla="*/ 92392 h 232409"/>
                              <a:gd name="connsiteX252" fmla="*/ 41331 w 114673"/>
                              <a:gd name="connsiteY252" fmla="*/ 92392 h 232409"/>
                              <a:gd name="connsiteX253" fmla="*/ 41331 w 114673"/>
                              <a:gd name="connsiteY253" fmla="*/ 92392 h 232409"/>
                              <a:gd name="connsiteX254" fmla="*/ 39426 w 114673"/>
                              <a:gd name="connsiteY254" fmla="*/ 91440 h 232409"/>
                              <a:gd name="connsiteX255" fmla="*/ 39426 w 114673"/>
                              <a:gd name="connsiteY255" fmla="*/ 91440 h 232409"/>
                              <a:gd name="connsiteX256" fmla="*/ 41331 w 114673"/>
                              <a:gd name="connsiteY256" fmla="*/ 92392 h 232409"/>
                              <a:gd name="connsiteX257" fmla="*/ 44189 w 114673"/>
                              <a:gd name="connsiteY257" fmla="*/ 64770 h 232409"/>
                              <a:gd name="connsiteX258" fmla="*/ 44189 w 114673"/>
                              <a:gd name="connsiteY258" fmla="*/ 64770 h 232409"/>
                              <a:gd name="connsiteX259" fmla="*/ 43236 w 114673"/>
                              <a:gd name="connsiteY259" fmla="*/ 61913 h 232409"/>
                              <a:gd name="connsiteX260" fmla="*/ 42284 w 114673"/>
                              <a:gd name="connsiteY260" fmla="*/ 61913 h 232409"/>
                              <a:gd name="connsiteX261" fmla="*/ 44189 w 114673"/>
                              <a:gd name="connsiteY261" fmla="*/ 64770 h 232409"/>
                              <a:gd name="connsiteX262" fmla="*/ 44189 w 114673"/>
                              <a:gd name="connsiteY262" fmla="*/ 64770 h 232409"/>
                              <a:gd name="connsiteX263" fmla="*/ 42284 w 114673"/>
                              <a:gd name="connsiteY263" fmla="*/ 67628 h 232409"/>
                              <a:gd name="connsiteX264" fmla="*/ 43236 w 114673"/>
                              <a:gd name="connsiteY264" fmla="*/ 69532 h 232409"/>
                              <a:gd name="connsiteX265" fmla="*/ 45141 w 114673"/>
                              <a:gd name="connsiteY265" fmla="*/ 69532 h 232409"/>
                              <a:gd name="connsiteX266" fmla="*/ 44189 w 114673"/>
                              <a:gd name="connsiteY266" fmla="*/ 64770 h 232409"/>
                              <a:gd name="connsiteX267" fmla="*/ 41331 w 114673"/>
                              <a:gd name="connsiteY267" fmla="*/ 147638 h 232409"/>
                              <a:gd name="connsiteX268" fmla="*/ 41331 w 114673"/>
                              <a:gd name="connsiteY268" fmla="*/ 147638 h 232409"/>
                              <a:gd name="connsiteX269" fmla="*/ 41331 w 114673"/>
                              <a:gd name="connsiteY269" fmla="*/ 147638 h 232409"/>
                              <a:gd name="connsiteX270" fmla="*/ 41331 w 114673"/>
                              <a:gd name="connsiteY270" fmla="*/ 147638 h 232409"/>
                              <a:gd name="connsiteX271" fmla="*/ 41331 w 114673"/>
                              <a:gd name="connsiteY271" fmla="*/ 147638 h 232409"/>
                              <a:gd name="connsiteX272" fmla="*/ 43236 w 114673"/>
                              <a:gd name="connsiteY272" fmla="*/ 137160 h 232409"/>
                              <a:gd name="connsiteX273" fmla="*/ 45141 w 114673"/>
                              <a:gd name="connsiteY273" fmla="*/ 141922 h 232409"/>
                              <a:gd name="connsiteX274" fmla="*/ 47046 w 114673"/>
                              <a:gd name="connsiteY274" fmla="*/ 143828 h 232409"/>
                              <a:gd name="connsiteX275" fmla="*/ 48951 w 114673"/>
                              <a:gd name="connsiteY275" fmla="*/ 141922 h 232409"/>
                              <a:gd name="connsiteX276" fmla="*/ 48951 w 114673"/>
                              <a:gd name="connsiteY276" fmla="*/ 140017 h 232409"/>
                              <a:gd name="connsiteX277" fmla="*/ 47046 w 114673"/>
                              <a:gd name="connsiteY277" fmla="*/ 137160 h 232409"/>
                              <a:gd name="connsiteX278" fmla="*/ 47046 w 114673"/>
                              <a:gd name="connsiteY278" fmla="*/ 135255 h 232409"/>
                              <a:gd name="connsiteX279" fmla="*/ 44189 w 114673"/>
                              <a:gd name="connsiteY279" fmla="*/ 132397 h 232409"/>
                              <a:gd name="connsiteX280" fmla="*/ 43236 w 114673"/>
                              <a:gd name="connsiteY280" fmla="*/ 133350 h 232409"/>
                              <a:gd name="connsiteX281" fmla="*/ 43236 w 114673"/>
                              <a:gd name="connsiteY281" fmla="*/ 137160 h 232409"/>
                              <a:gd name="connsiteX282" fmla="*/ 44189 w 114673"/>
                              <a:gd name="connsiteY282" fmla="*/ 56197 h 232409"/>
                              <a:gd name="connsiteX283" fmla="*/ 44189 w 114673"/>
                              <a:gd name="connsiteY283" fmla="*/ 56197 h 232409"/>
                              <a:gd name="connsiteX284" fmla="*/ 46094 w 114673"/>
                              <a:gd name="connsiteY284" fmla="*/ 53340 h 232409"/>
                              <a:gd name="connsiteX285" fmla="*/ 46094 w 114673"/>
                              <a:gd name="connsiteY285" fmla="*/ 51435 h 232409"/>
                              <a:gd name="connsiteX286" fmla="*/ 43236 w 114673"/>
                              <a:gd name="connsiteY286" fmla="*/ 50482 h 232409"/>
                              <a:gd name="connsiteX287" fmla="*/ 42284 w 114673"/>
                              <a:gd name="connsiteY287" fmla="*/ 52388 h 232409"/>
                              <a:gd name="connsiteX288" fmla="*/ 44189 w 114673"/>
                              <a:gd name="connsiteY288" fmla="*/ 56197 h 232409"/>
                              <a:gd name="connsiteX289" fmla="*/ 54666 w 114673"/>
                              <a:gd name="connsiteY289" fmla="*/ 197167 h 232409"/>
                              <a:gd name="connsiteX290" fmla="*/ 50856 w 114673"/>
                              <a:gd name="connsiteY290" fmla="*/ 195263 h 232409"/>
                              <a:gd name="connsiteX291" fmla="*/ 48951 w 114673"/>
                              <a:gd name="connsiteY291" fmla="*/ 195263 h 232409"/>
                              <a:gd name="connsiteX292" fmla="*/ 48951 w 114673"/>
                              <a:gd name="connsiteY292" fmla="*/ 197167 h 232409"/>
                              <a:gd name="connsiteX293" fmla="*/ 48951 w 114673"/>
                              <a:gd name="connsiteY293" fmla="*/ 200025 h 232409"/>
                              <a:gd name="connsiteX294" fmla="*/ 46094 w 114673"/>
                              <a:gd name="connsiteY294" fmla="*/ 199072 h 232409"/>
                              <a:gd name="connsiteX295" fmla="*/ 45141 w 114673"/>
                              <a:gd name="connsiteY295" fmla="*/ 197167 h 232409"/>
                              <a:gd name="connsiteX296" fmla="*/ 44189 w 114673"/>
                              <a:gd name="connsiteY296" fmla="*/ 196215 h 232409"/>
                              <a:gd name="connsiteX297" fmla="*/ 43236 w 114673"/>
                              <a:gd name="connsiteY297" fmla="*/ 198120 h 232409"/>
                              <a:gd name="connsiteX298" fmla="*/ 44189 w 114673"/>
                              <a:gd name="connsiteY298" fmla="*/ 202882 h 232409"/>
                              <a:gd name="connsiteX299" fmla="*/ 47999 w 114673"/>
                              <a:gd name="connsiteY299" fmla="*/ 201930 h 232409"/>
                              <a:gd name="connsiteX300" fmla="*/ 54666 w 114673"/>
                              <a:gd name="connsiteY300" fmla="*/ 200025 h 232409"/>
                              <a:gd name="connsiteX301" fmla="*/ 56571 w 114673"/>
                              <a:gd name="connsiteY301" fmla="*/ 198120 h 232409"/>
                              <a:gd name="connsiteX302" fmla="*/ 54666 w 114673"/>
                              <a:gd name="connsiteY302" fmla="*/ 197167 h 232409"/>
                              <a:gd name="connsiteX303" fmla="*/ 44189 w 114673"/>
                              <a:gd name="connsiteY303" fmla="*/ 127635 h 232409"/>
                              <a:gd name="connsiteX304" fmla="*/ 46094 w 114673"/>
                              <a:gd name="connsiteY304" fmla="*/ 124778 h 232409"/>
                              <a:gd name="connsiteX305" fmla="*/ 44189 w 114673"/>
                              <a:gd name="connsiteY305" fmla="*/ 122872 h 232409"/>
                              <a:gd name="connsiteX306" fmla="*/ 43236 w 114673"/>
                              <a:gd name="connsiteY306" fmla="*/ 124778 h 232409"/>
                              <a:gd name="connsiteX307" fmla="*/ 44189 w 114673"/>
                              <a:gd name="connsiteY307" fmla="*/ 127635 h 232409"/>
                              <a:gd name="connsiteX308" fmla="*/ 44189 w 114673"/>
                              <a:gd name="connsiteY308" fmla="*/ 189547 h 232409"/>
                              <a:gd name="connsiteX309" fmla="*/ 45141 w 114673"/>
                              <a:gd name="connsiteY309" fmla="*/ 192405 h 232409"/>
                              <a:gd name="connsiteX310" fmla="*/ 47999 w 114673"/>
                              <a:gd name="connsiteY310" fmla="*/ 191453 h 232409"/>
                              <a:gd name="connsiteX311" fmla="*/ 44189 w 114673"/>
                              <a:gd name="connsiteY311" fmla="*/ 189547 h 232409"/>
                              <a:gd name="connsiteX312" fmla="*/ 47046 w 114673"/>
                              <a:gd name="connsiteY312" fmla="*/ 189547 h 232409"/>
                              <a:gd name="connsiteX313" fmla="*/ 43236 w 114673"/>
                              <a:gd name="connsiteY313" fmla="*/ 187642 h 232409"/>
                              <a:gd name="connsiteX314" fmla="*/ 47046 w 114673"/>
                              <a:gd name="connsiteY314" fmla="*/ 189547 h 232409"/>
                              <a:gd name="connsiteX315" fmla="*/ 44189 w 114673"/>
                              <a:gd name="connsiteY315" fmla="*/ 56197 h 232409"/>
                              <a:gd name="connsiteX316" fmla="*/ 47046 w 114673"/>
                              <a:gd name="connsiteY316" fmla="*/ 59055 h 232409"/>
                              <a:gd name="connsiteX317" fmla="*/ 49904 w 114673"/>
                              <a:gd name="connsiteY317" fmla="*/ 61913 h 232409"/>
                              <a:gd name="connsiteX318" fmla="*/ 49904 w 114673"/>
                              <a:gd name="connsiteY318" fmla="*/ 63817 h 232409"/>
                              <a:gd name="connsiteX319" fmla="*/ 48951 w 114673"/>
                              <a:gd name="connsiteY319" fmla="*/ 65722 h 232409"/>
                              <a:gd name="connsiteX320" fmla="*/ 50856 w 114673"/>
                              <a:gd name="connsiteY320" fmla="*/ 65722 h 232409"/>
                              <a:gd name="connsiteX321" fmla="*/ 51809 w 114673"/>
                              <a:gd name="connsiteY321" fmla="*/ 60960 h 232409"/>
                              <a:gd name="connsiteX322" fmla="*/ 47046 w 114673"/>
                              <a:gd name="connsiteY322" fmla="*/ 59055 h 232409"/>
                              <a:gd name="connsiteX323" fmla="*/ 44189 w 114673"/>
                              <a:gd name="connsiteY323" fmla="*/ 56197 h 232409"/>
                              <a:gd name="connsiteX324" fmla="*/ 45141 w 114673"/>
                              <a:gd name="connsiteY324" fmla="*/ 113347 h 232409"/>
                              <a:gd name="connsiteX325" fmla="*/ 45141 w 114673"/>
                              <a:gd name="connsiteY325" fmla="*/ 113347 h 232409"/>
                              <a:gd name="connsiteX326" fmla="*/ 48951 w 114673"/>
                              <a:gd name="connsiteY326" fmla="*/ 110490 h 232409"/>
                              <a:gd name="connsiteX327" fmla="*/ 47999 w 114673"/>
                              <a:gd name="connsiteY327" fmla="*/ 109538 h 232409"/>
                              <a:gd name="connsiteX328" fmla="*/ 45141 w 114673"/>
                              <a:gd name="connsiteY328" fmla="*/ 113347 h 232409"/>
                              <a:gd name="connsiteX329" fmla="*/ 48951 w 114673"/>
                              <a:gd name="connsiteY329" fmla="*/ 204788 h 232409"/>
                              <a:gd name="connsiteX330" fmla="*/ 48951 w 114673"/>
                              <a:gd name="connsiteY330" fmla="*/ 204788 h 232409"/>
                              <a:gd name="connsiteX331" fmla="*/ 47046 w 114673"/>
                              <a:gd name="connsiteY331" fmla="*/ 204788 h 232409"/>
                              <a:gd name="connsiteX332" fmla="*/ 48951 w 114673"/>
                              <a:gd name="connsiteY332" fmla="*/ 204788 h 232409"/>
                              <a:gd name="connsiteX333" fmla="*/ 48951 w 114673"/>
                              <a:gd name="connsiteY333" fmla="*/ 204788 h 232409"/>
                              <a:gd name="connsiteX334" fmla="*/ 51809 w 114673"/>
                              <a:gd name="connsiteY334" fmla="*/ 134303 h 232409"/>
                              <a:gd name="connsiteX335" fmla="*/ 50856 w 114673"/>
                              <a:gd name="connsiteY335" fmla="*/ 132397 h 232409"/>
                              <a:gd name="connsiteX336" fmla="*/ 48951 w 114673"/>
                              <a:gd name="connsiteY336" fmla="*/ 133350 h 232409"/>
                              <a:gd name="connsiteX337" fmla="*/ 47999 w 114673"/>
                              <a:gd name="connsiteY337" fmla="*/ 137160 h 232409"/>
                              <a:gd name="connsiteX338" fmla="*/ 51809 w 114673"/>
                              <a:gd name="connsiteY338" fmla="*/ 134303 h 232409"/>
                              <a:gd name="connsiteX339" fmla="*/ 51809 w 114673"/>
                              <a:gd name="connsiteY339" fmla="*/ 95250 h 232409"/>
                              <a:gd name="connsiteX340" fmla="*/ 48951 w 114673"/>
                              <a:gd name="connsiteY340" fmla="*/ 92392 h 232409"/>
                              <a:gd name="connsiteX341" fmla="*/ 47046 w 114673"/>
                              <a:gd name="connsiteY341" fmla="*/ 93345 h 232409"/>
                              <a:gd name="connsiteX342" fmla="*/ 51809 w 114673"/>
                              <a:gd name="connsiteY342" fmla="*/ 95250 h 232409"/>
                              <a:gd name="connsiteX343" fmla="*/ 51809 w 114673"/>
                              <a:gd name="connsiteY343" fmla="*/ 95250 h 232409"/>
                              <a:gd name="connsiteX344" fmla="*/ 51809 w 114673"/>
                              <a:gd name="connsiteY344" fmla="*/ 95250 h 232409"/>
                              <a:gd name="connsiteX345" fmla="*/ 48951 w 114673"/>
                              <a:gd name="connsiteY345" fmla="*/ 106680 h 232409"/>
                              <a:gd name="connsiteX346" fmla="*/ 47999 w 114673"/>
                              <a:gd name="connsiteY346" fmla="*/ 105728 h 232409"/>
                              <a:gd name="connsiteX347" fmla="*/ 47046 w 114673"/>
                              <a:gd name="connsiteY347" fmla="*/ 106680 h 232409"/>
                              <a:gd name="connsiteX348" fmla="*/ 48951 w 114673"/>
                              <a:gd name="connsiteY348" fmla="*/ 106680 h 232409"/>
                              <a:gd name="connsiteX349" fmla="*/ 48951 w 114673"/>
                              <a:gd name="connsiteY349" fmla="*/ 106680 h 232409"/>
                              <a:gd name="connsiteX350" fmla="*/ 48951 w 114673"/>
                              <a:gd name="connsiteY350" fmla="*/ 117157 h 232409"/>
                              <a:gd name="connsiteX351" fmla="*/ 48951 w 114673"/>
                              <a:gd name="connsiteY351" fmla="*/ 117157 h 232409"/>
                              <a:gd name="connsiteX352" fmla="*/ 50856 w 114673"/>
                              <a:gd name="connsiteY352" fmla="*/ 115253 h 232409"/>
                              <a:gd name="connsiteX353" fmla="*/ 49904 w 114673"/>
                              <a:gd name="connsiteY353" fmla="*/ 115253 h 232409"/>
                              <a:gd name="connsiteX354" fmla="*/ 48951 w 114673"/>
                              <a:gd name="connsiteY354" fmla="*/ 117157 h 232409"/>
                              <a:gd name="connsiteX355" fmla="*/ 48951 w 114673"/>
                              <a:gd name="connsiteY355" fmla="*/ 47625 h 232409"/>
                              <a:gd name="connsiteX356" fmla="*/ 50856 w 114673"/>
                              <a:gd name="connsiteY356" fmla="*/ 48578 h 232409"/>
                              <a:gd name="connsiteX357" fmla="*/ 53714 w 114673"/>
                              <a:gd name="connsiteY357" fmla="*/ 50482 h 232409"/>
                              <a:gd name="connsiteX358" fmla="*/ 51809 w 114673"/>
                              <a:gd name="connsiteY358" fmla="*/ 45720 h 232409"/>
                              <a:gd name="connsiteX359" fmla="*/ 48951 w 114673"/>
                              <a:gd name="connsiteY359" fmla="*/ 47625 h 232409"/>
                              <a:gd name="connsiteX360" fmla="*/ 55619 w 114673"/>
                              <a:gd name="connsiteY360" fmla="*/ 124778 h 232409"/>
                              <a:gd name="connsiteX361" fmla="*/ 53714 w 114673"/>
                              <a:gd name="connsiteY361" fmla="*/ 121920 h 232409"/>
                              <a:gd name="connsiteX362" fmla="*/ 49904 w 114673"/>
                              <a:gd name="connsiteY362" fmla="*/ 119063 h 232409"/>
                              <a:gd name="connsiteX363" fmla="*/ 48951 w 114673"/>
                              <a:gd name="connsiteY363" fmla="*/ 120967 h 232409"/>
                              <a:gd name="connsiteX364" fmla="*/ 50856 w 114673"/>
                              <a:gd name="connsiteY364" fmla="*/ 123825 h 232409"/>
                              <a:gd name="connsiteX365" fmla="*/ 55619 w 114673"/>
                              <a:gd name="connsiteY365" fmla="*/ 124778 h 232409"/>
                              <a:gd name="connsiteX366" fmla="*/ 50856 w 114673"/>
                              <a:gd name="connsiteY366" fmla="*/ 206692 h 232409"/>
                              <a:gd name="connsiteX367" fmla="*/ 50856 w 114673"/>
                              <a:gd name="connsiteY367" fmla="*/ 206692 h 232409"/>
                              <a:gd name="connsiteX368" fmla="*/ 50856 w 114673"/>
                              <a:gd name="connsiteY368" fmla="*/ 206692 h 232409"/>
                              <a:gd name="connsiteX369" fmla="*/ 50856 w 114673"/>
                              <a:gd name="connsiteY369" fmla="*/ 206692 h 232409"/>
                              <a:gd name="connsiteX370" fmla="*/ 50856 w 114673"/>
                              <a:gd name="connsiteY370" fmla="*/ 206692 h 232409"/>
                              <a:gd name="connsiteX371" fmla="*/ 52761 w 114673"/>
                              <a:gd name="connsiteY371" fmla="*/ 102870 h 232409"/>
                              <a:gd name="connsiteX372" fmla="*/ 50856 w 114673"/>
                              <a:gd name="connsiteY372" fmla="*/ 102870 h 232409"/>
                              <a:gd name="connsiteX373" fmla="*/ 50856 w 114673"/>
                              <a:gd name="connsiteY373" fmla="*/ 103822 h 232409"/>
                              <a:gd name="connsiteX374" fmla="*/ 52761 w 114673"/>
                              <a:gd name="connsiteY374" fmla="*/ 102870 h 232409"/>
                              <a:gd name="connsiteX375" fmla="*/ 55619 w 114673"/>
                              <a:gd name="connsiteY375" fmla="*/ 102870 h 232409"/>
                              <a:gd name="connsiteX376" fmla="*/ 54666 w 114673"/>
                              <a:gd name="connsiteY376" fmla="*/ 105728 h 232409"/>
                              <a:gd name="connsiteX377" fmla="*/ 56571 w 114673"/>
                              <a:gd name="connsiteY377" fmla="*/ 103822 h 232409"/>
                              <a:gd name="connsiteX378" fmla="*/ 55619 w 114673"/>
                              <a:gd name="connsiteY378" fmla="*/ 102870 h 232409"/>
                              <a:gd name="connsiteX379" fmla="*/ 53714 w 114673"/>
                              <a:gd name="connsiteY379" fmla="*/ 98107 h 232409"/>
                              <a:gd name="connsiteX380" fmla="*/ 52761 w 114673"/>
                              <a:gd name="connsiteY380" fmla="*/ 102870 h 232409"/>
                              <a:gd name="connsiteX381" fmla="*/ 52761 w 114673"/>
                              <a:gd name="connsiteY381" fmla="*/ 215265 h 232409"/>
                              <a:gd name="connsiteX382" fmla="*/ 52761 w 114673"/>
                              <a:gd name="connsiteY382" fmla="*/ 215265 h 232409"/>
                              <a:gd name="connsiteX383" fmla="*/ 51809 w 114673"/>
                              <a:gd name="connsiteY383" fmla="*/ 215265 h 232409"/>
                              <a:gd name="connsiteX384" fmla="*/ 52761 w 114673"/>
                              <a:gd name="connsiteY384" fmla="*/ 215265 h 232409"/>
                              <a:gd name="connsiteX385" fmla="*/ 52761 w 114673"/>
                              <a:gd name="connsiteY385" fmla="*/ 215265 h 232409"/>
                              <a:gd name="connsiteX386" fmla="*/ 53714 w 114673"/>
                              <a:gd name="connsiteY386" fmla="*/ 66675 h 232409"/>
                              <a:gd name="connsiteX387" fmla="*/ 51809 w 114673"/>
                              <a:gd name="connsiteY387" fmla="*/ 68580 h 232409"/>
                              <a:gd name="connsiteX388" fmla="*/ 54666 w 114673"/>
                              <a:gd name="connsiteY388" fmla="*/ 70485 h 232409"/>
                              <a:gd name="connsiteX389" fmla="*/ 57524 w 114673"/>
                              <a:gd name="connsiteY389" fmla="*/ 68580 h 232409"/>
                              <a:gd name="connsiteX390" fmla="*/ 53714 w 114673"/>
                              <a:gd name="connsiteY390" fmla="*/ 66675 h 232409"/>
                              <a:gd name="connsiteX391" fmla="*/ 51809 w 114673"/>
                              <a:gd name="connsiteY391" fmla="*/ 165735 h 232409"/>
                              <a:gd name="connsiteX392" fmla="*/ 52761 w 114673"/>
                              <a:gd name="connsiteY392" fmla="*/ 166688 h 232409"/>
                              <a:gd name="connsiteX393" fmla="*/ 53714 w 114673"/>
                              <a:gd name="connsiteY393" fmla="*/ 165735 h 232409"/>
                              <a:gd name="connsiteX394" fmla="*/ 51809 w 114673"/>
                              <a:gd name="connsiteY394" fmla="*/ 165735 h 232409"/>
                              <a:gd name="connsiteX395" fmla="*/ 51809 w 114673"/>
                              <a:gd name="connsiteY395" fmla="*/ 165735 h 232409"/>
                              <a:gd name="connsiteX396" fmla="*/ 51809 w 114673"/>
                              <a:gd name="connsiteY396" fmla="*/ 212407 h 232409"/>
                              <a:gd name="connsiteX397" fmla="*/ 51809 w 114673"/>
                              <a:gd name="connsiteY397" fmla="*/ 212407 h 232409"/>
                              <a:gd name="connsiteX398" fmla="*/ 51809 w 114673"/>
                              <a:gd name="connsiteY398" fmla="*/ 212407 h 232409"/>
                              <a:gd name="connsiteX399" fmla="*/ 51809 w 114673"/>
                              <a:gd name="connsiteY399" fmla="*/ 212407 h 232409"/>
                              <a:gd name="connsiteX400" fmla="*/ 51809 w 114673"/>
                              <a:gd name="connsiteY400" fmla="*/ 212407 h 232409"/>
                              <a:gd name="connsiteX401" fmla="*/ 51809 w 114673"/>
                              <a:gd name="connsiteY401" fmla="*/ 52388 h 232409"/>
                              <a:gd name="connsiteX402" fmla="*/ 51809 w 114673"/>
                              <a:gd name="connsiteY402" fmla="*/ 52388 h 232409"/>
                              <a:gd name="connsiteX403" fmla="*/ 53714 w 114673"/>
                              <a:gd name="connsiteY403" fmla="*/ 52388 h 232409"/>
                              <a:gd name="connsiteX404" fmla="*/ 53714 w 114673"/>
                              <a:gd name="connsiteY404" fmla="*/ 51435 h 232409"/>
                              <a:gd name="connsiteX405" fmla="*/ 51809 w 114673"/>
                              <a:gd name="connsiteY405" fmla="*/ 52388 h 232409"/>
                              <a:gd name="connsiteX406" fmla="*/ 52761 w 114673"/>
                              <a:gd name="connsiteY406" fmla="*/ 130492 h 232409"/>
                              <a:gd name="connsiteX407" fmla="*/ 52761 w 114673"/>
                              <a:gd name="connsiteY407" fmla="*/ 130492 h 232409"/>
                              <a:gd name="connsiteX408" fmla="*/ 51809 w 114673"/>
                              <a:gd name="connsiteY408" fmla="*/ 128588 h 232409"/>
                              <a:gd name="connsiteX409" fmla="*/ 50856 w 114673"/>
                              <a:gd name="connsiteY409" fmla="*/ 129540 h 232409"/>
                              <a:gd name="connsiteX410" fmla="*/ 52761 w 114673"/>
                              <a:gd name="connsiteY410" fmla="*/ 130492 h 232409"/>
                              <a:gd name="connsiteX411" fmla="*/ 62286 w 114673"/>
                              <a:gd name="connsiteY411" fmla="*/ 59055 h 232409"/>
                              <a:gd name="connsiteX412" fmla="*/ 63239 w 114673"/>
                              <a:gd name="connsiteY412" fmla="*/ 58103 h 232409"/>
                              <a:gd name="connsiteX413" fmla="*/ 62286 w 114673"/>
                              <a:gd name="connsiteY413" fmla="*/ 58103 h 232409"/>
                              <a:gd name="connsiteX414" fmla="*/ 55619 w 114673"/>
                              <a:gd name="connsiteY414" fmla="*/ 60007 h 232409"/>
                              <a:gd name="connsiteX415" fmla="*/ 54666 w 114673"/>
                              <a:gd name="connsiteY415" fmla="*/ 56197 h 232409"/>
                              <a:gd name="connsiteX416" fmla="*/ 53714 w 114673"/>
                              <a:gd name="connsiteY416" fmla="*/ 55245 h 232409"/>
                              <a:gd name="connsiteX417" fmla="*/ 52761 w 114673"/>
                              <a:gd name="connsiteY417" fmla="*/ 57150 h 232409"/>
                              <a:gd name="connsiteX418" fmla="*/ 55619 w 114673"/>
                              <a:gd name="connsiteY418" fmla="*/ 60007 h 232409"/>
                              <a:gd name="connsiteX419" fmla="*/ 62286 w 114673"/>
                              <a:gd name="connsiteY419" fmla="*/ 59055 h 232409"/>
                              <a:gd name="connsiteX420" fmla="*/ 56571 w 114673"/>
                              <a:gd name="connsiteY420" fmla="*/ 181928 h 232409"/>
                              <a:gd name="connsiteX421" fmla="*/ 53714 w 114673"/>
                              <a:gd name="connsiteY421" fmla="*/ 180022 h 232409"/>
                              <a:gd name="connsiteX422" fmla="*/ 52761 w 114673"/>
                              <a:gd name="connsiteY422" fmla="*/ 180975 h 232409"/>
                              <a:gd name="connsiteX423" fmla="*/ 55619 w 114673"/>
                              <a:gd name="connsiteY423" fmla="*/ 182880 h 232409"/>
                              <a:gd name="connsiteX424" fmla="*/ 56571 w 114673"/>
                              <a:gd name="connsiteY424" fmla="*/ 181928 h 232409"/>
                              <a:gd name="connsiteX425" fmla="*/ 59429 w 114673"/>
                              <a:gd name="connsiteY425" fmla="*/ 172403 h 232409"/>
                              <a:gd name="connsiteX426" fmla="*/ 57524 w 114673"/>
                              <a:gd name="connsiteY426" fmla="*/ 172403 h 232409"/>
                              <a:gd name="connsiteX427" fmla="*/ 56571 w 114673"/>
                              <a:gd name="connsiteY427" fmla="*/ 171450 h 232409"/>
                              <a:gd name="connsiteX428" fmla="*/ 53714 w 114673"/>
                              <a:gd name="connsiteY428" fmla="*/ 172403 h 232409"/>
                              <a:gd name="connsiteX429" fmla="*/ 53714 w 114673"/>
                              <a:gd name="connsiteY429" fmla="*/ 173355 h 232409"/>
                              <a:gd name="connsiteX430" fmla="*/ 56571 w 114673"/>
                              <a:gd name="connsiteY430" fmla="*/ 174307 h 232409"/>
                              <a:gd name="connsiteX431" fmla="*/ 57524 w 114673"/>
                              <a:gd name="connsiteY431" fmla="*/ 174307 h 232409"/>
                              <a:gd name="connsiteX432" fmla="*/ 59429 w 114673"/>
                              <a:gd name="connsiteY432" fmla="*/ 174307 h 232409"/>
                              <a:gd name="connsiteX433" fmla="*/ 59429 w 114673"/>
                              <a:gd name="connsiteY433" fmla="*/ 172403 h 232409"/>
                              <a:gd name="connsiteX434" fmla="*/ 53714 w 114673"/>
                              <a:gd name="connsiteY434" fmla="*/ 106680 h 232409"/>
                              <a:gd name="connsiteX435" fmla="*/ 54666 w 114673"/>
                              <a:gd name="connsiteY435" fmla="*/ 105728 h 232409"/>
                              <a:gd name="connsiteX436" fmla="*/ 53714 w 114673"/>
                              <a:gd name="connsiteY436" fmla="*/ 106680 h 232409"/>
                              <a:gd name="connsiteX437" fmla="*/ 53714 w 114673"/>
                              <a:gd name="connsiteY437" fmla="*/ 106680 h 232409"/>
                              <a:gd name="connsiteX438" fmla="*/ 56571 w 114673"/>
                              <a:gd name="connsiteY438" fmla="*/ 133350 h 232409"/>
                              <a:gd name="connsiteX439" fmla="*/ 56571 w 114673"/>
                              <a:gd name="connsiteY439" fmla="*/ 131445 h 232409"/>
                              <a:gd name="connsiteX440" fmla="*/ 54666 w 114673"/>
                              <a:gd name="connsiteY440" fmla="*/ 132397 h 232409"/>
                              <a:gd name="connsiteX441" fmla="*/ 53714 w 114673"/>
                              <a:gd name="connsiteY441" fmla="*/ 134303 h 232409"/>
                              <a:gd name="connsiteX442" fmla="*/ 54666 w 114673"/>
                              <a:gd name="connsiteY442" fmla="*/ 137160 h 232409"/>
                              <a:gd name="connsiteX443" fmla="*/ 55619 w 114673"/>
                              <a:gd name="connsiteY443" fmla="*/ 134303 h 232409"/>
                              <a:gd name="connsiteX444" fmla="*/ 56571 w 114673"/>
                              <a:gd name="connsiteY444" fmla="*/ 133350 h 232409"/>
                              <a:gd name="connsiteX445" fmla="*/ 55619 w 114673"/>
                              <a:gd name="connsiteY445" fmla="*/ 193357 h 232409"/>
                              <a:gd name="connsiteX446" fmla="*/ 55619 w 114673"/>
                              <a:gd name="connsiteY446" fmla="*/ 193357 h 232409"/>
                              <a:gd name="connsiteX447" fmla="*/ 53714 w 114673"/>
                              <a:gd name="connsiteY447" fmla="*/ 193357 h 232409"/>
                              <a:gd name="connsiteX448" fmla="*/ 55619 w 114673"/>
                              <a:gd name="connsiteY448" fmla="*/ 193357 h 232409"/>
                              <a:gd name="connsiteX449" fmla="*/ 55619 w 114673"/>
                              <a:gd name="connsiteY449" fmla="*/ 193357 h 232409"/>
                              <a:gd name="connsiteX450" fmla="*/ 55619 w 114673"/>
                              <a:gd name="connsiteY450" fmla="*/ 140970 h 232409"/>
                              <a:gd name="connsiteX451" fmla="*/ 55619 w 114673"/>
                              <a:gd name="connsiteY451" fmla="*/ 140970 h 232409"/>
                              <a:gd name="connsiteX452" fmla="*/ 55619 w 114673"/>
                              <a:gd name="connsiteY452" fmla="*/ 142875 h 232409"/>
                              <a:gd name="connsiteX453" fmla="*/ 55619 w 114673"/>
                              <a:gd name="connsiteY453" fmla="*/ 140970 h 232409"/>
                              <a:gd name="connsiteX454" fmla="*/ 55619 w 114673"/>
                              <a:gd name="connsiteY454" fmla="*/ 140970 h 232409"/>
                              <a:gd name="connsiteX455" fmla="*/ 58476 w 114673"/>
                              <a:gd name="connsiteY455" fmla="*/ 88582 h 232409"/>
                              <a:gd name="connsiteX456" fmla="*/ 58476 w 114673"/>
                              <a:gd name="connsiteY456" fmla="*/ 88582 h 232409"/>
                              <a:gd name="connsiteX457" fmla="*/ 54666 w 114673"/>
                              <a:gd name="connsiteY457" fmla="*/ 89535 h 232409"/>
                              <a:gd name="connsiteX458" fmla="*/ 56571 w 114673"/>
                              <a:gd name="connsiteY458" fmla="*/ 93345 h 232409"/>
                              <a:gd name="connsiteX459" fmla="*/ 57524 w 114673"/>
                              <a:gd name="connsiteY459" fmla="*/ 93345 h 232409"/>
                              <a:gd name="connsiteX460" fmla="*/ 57524 w 114673"/>
                              <a:gd name="connsiteY460" fmla="*/ 92392 h 232409"/>
                              <a:gd name="connsiteX461" fmla="*/ 58476 w 114673"/>
                              <a:gd name="connsiteY461" fmla="*/ 88582 h 232409"/>
                              <a:gd name="connsiteX462" fmla="*/ 58476 w 114673"/>
                              <a:gd name="connsiteY462" fmla="*/ 88582 h 232409"/>
                              <a:gd name="connsiteX463" fmla="*/ 57524 w 114673"/>
                              <a:gd name="connsiteY463" fmla="*/ 120015 h 232409"/>
                              <a:gd name="connsiteX464" fmla="*/ 57524 w 114673"/>
                              <a:gd name="connsiteY464" fmla="*/ 120015 h 232409"/>
                              <a:gd name="connsiteX465" fmla="*/ 57524 w 114673"/>
                              <a:gd name="connsiteY465" fmla="*/ 118110 h 232409"/>
                              <a:gd name="connsiteX466" fmla="*/ 56571 w 114673"/>
                              <a:gd name="connsiteY466" fmla="*/ 119063 h 232409"/>
                              <a:gd name="connsiteX467" fmla="*/ 57524 w 114673"/>
                              <a:gd name="connsiteY467" fmla="*/ 120015 h 232409"/>
                              <a:gd name="connsiteX468" fmla="*/ 57524 w 114673"/>
                              <a:gd name="connsiteY468" fmla="*/ 161925 h 232409"/>
                              <a:gd name="connsiteX469" fmla="*/ 58476 w 114673"/>
                              <a:gd name="connsiteY469" fmla="*/ 160972 h 232409"/>
                              <a:gd name="connsiteX470" fmla="*/ 57524 w 114673"/>
                              <a:gd name="connsiteY470" fmla="*/ 159067 h 232409"/>
                              <a:gd name="connsiteX471" fmla="*/ 56571 w 114673"/>
                              <a:gd name="connsiteY471" fmla="*/ 160020 h 232409"/>
                              <a:gd name="connsiteX472" fmla="*/ 57524 w 114673"/>
                              <a:gd name="connsiteY472" fmla="*/ 161925 h 232409"/>
                              <a:gd name="connsiteX473" fmla="*/ 56571 w 114673"/>
                              <a:gd name="connsiteY473" fmla="*/ 50482 h 232409"/>
                              <a:gd name="connsiteX474" fmla="*/ 56571 w 114673"/>
                              <a:gd name="connsiteY474" fmla="*/ 50482 h 232409"/>
                              <a:gd name="connsiteX475" fmla="*/ 57524 w 114673"/>
                              <a:gd name="connsiteY475" fmla="*/ 49530 h 232409"/>
                              <a:gd name="connsiteX476" fmla="*/ 56571 w 114673"/>
                              <a:gd name="connsiteY476" fmla="*/ 48578 h 232409"/>
                              <a:gd name="connsiteX477" fmla="*/ 56571 w 114673"/>
                              <a:gd name="connsiteY477" fmla="*/ 50482 h 232409"/>
                              <a:gd name="connsiteX478" fmla="*/ 56571 w 114673"/>
                              <a:gd name="connsiteY478" fmla="*/ 42863 h 232409"/>
                              <a:gd name="connsiteX479" fmla="*/ 60381 w 114673"/>
                              <a:gd name="connsiteY479" fmla="*/ 45720 h 232409"/>
                              <a:gd name="connsiteX480" fmla="*/ 60381 w 114673"/>
                              <a:gd name="connsiteY480" fmla="*/ 44767 h 232409"/>
                              <a:gd name="connsiteX481" fmla="*/ 56571 w 114673"/>
                              <a:gd name="connsiteY481" fmla="*/ 42863 h 232409"/>
                              <a:gd name="connsiteX482" fmla="*/ 56571 w 114673"/>
                              <a:gd name="connsiteY482" fmla="*/ 42863 h 232409"/>
                              <a:gd name="connsiteX483" fmla="*/ 58476 w 114673"/>
                              <a:gd name="connsiteY483" fmla="*/ 127635 h 232409"/>
                              <a:gd name="connsiteX484" fmla="*/ 58476 w 114673"/>
                              <a:gd name="connsiteY484" fmla="*/ 127635 h 232409"/>
                              <a:gd name="connsiteX485" fmla="*/ 58476 w 114673"/>
                              <a:gd name="connsiteY485" fmla="*/ 129540 h 232409"/>
                              <a:gd name="connsiteX486" fmla="*/ 59429 w 114673"/>
                              <a:gd name="connsiteY486" fmla="*/ 128588 h 232409"/>
                              <a:gd name="connsiteX487" fmla="*/ 58476 w 114673"/>
                              <a:gd name="connsiteY487" fmla="*/ 127635 h 232409"/>
                              <a:gd name="connsiteX488" fmla="*/ 59429 w 114673"/>
                              <a:gd name="connsiteY488" fmla="*/ 80963 h 232409"/>
                              <a:gd name="connsiteX489" fmla="*/ 59429 w 114673"/>
                              <a:gd name="connsiteY489" fmla="*/ 80963 h 232409"/>
                              <a:gd name="connsiteX490" fmla="*/ 59429 w 114673"/>
                              <a:gd name="connsiteY490" fmla="*/ 80963 h 232409"/>
                              <a:gd name="connsiteX491" fmla="*/ 59429 w 114673"/>
                              <a:gd name="connsiteY491" fmla="*/ 80963 h 232409"/>
                              <a:gd name="connsiteX492" fmla="*/ 59429 w 114673"/>
                              <a:gd name="connsiteY492" fmla="*/ 80963 h 232409"/>
                              <a:gd name="connsiteX493" fmla="*/ 60381 w 114673"/>
                              <a:gd name="connsiteY493" fmla="*/ 67628 h 232409"/>
                              <a:gd name="connsiteX494" fmla="*/ 60381 w 114673"/>
                              <a:gd name="connsiteY494" fmla="*/ 67628 h 232409"/>
                              <a:gd name="connsiteX495" fmla="*/ 60381 w 114673"/>
                              <a:gd name="connsiteY495" fmla="*/ 65722 h 232409"/>
                              <a:gd name="connsiteX496" fmla="*/ 60381 w 114673"/>
                              <a:gd name="connsiteY496" fmla="*/ 67628 h 232409"/>
                              <a:gd name="connsiteX497" fmla="*/ 60381 w 114673"/>
                              <a:gd name="connsiteY497" fmla="*/ 67628 h 232409"/>
                              <a:gd name="connsiteX498" fmla="*/ 60381 w 114673"/>
                              <a:gd name="connsiteY498" fmla="*/ 78105 h 232409"/>
                              <a:gd name="connsiteX499" fmla="*/ 61334 w 114673"/>
                              <a:gd name="connsiteY499" fmla="*/ 77153 h 232409"/>
                              <a:gd name="connsiteX500" fmla="*/ 60381 w 114673"/>
                              <a:gd name="connsiteY500" fmla="*/ 75247 h 232409"/>
                              <a:gd name="connsiteX501" fmla="*/ 60381 w 114673"/>
                              <a:gd name="connsiteY501" fmla="*/ 78105 h 232409"/>
                              <a:gd name="connsiteX502" fmla="*/ 60381 w 114673"/>
                              <a:gd name="connsiteY502" fmla="*/ 78105 h 232409"/>
                              <a:gd name="connsiteX503" fmla="*/ 62286 w 114673"/>
                              <a:gd name="connsiteY503" fmla="*/ 206692 h 232409"/>
                              <a:gd name="connsiteX504" fmla="*/ 62286 w 114673"/>
                              <a:gd name="connsiteY504" fmla="*/ 206692 h 232409"/>
                              <a:gd name="connsiteX505" fmla="*/ 60381 w 114673"/>
                              <a:gd name="connsiteY505" fmla="*/ 206692 h 232409"/>
                              <a:gd name="connsiteX506" fmla="*/ 62286 w 114673"/>
                              <a:gd name="connsiteY506" fmla="*/ 206692 h 232409"/>
                              <a:gd name="connsiteX507" fmla="*/ 62286 w 114673"/>
                              <a:gd name="connsiteY507" fmla="*/ 206692 h 232409"/>
                              <a:gd name="connsiteX508" fmla="*/ 62286 w 114673"/>
                              <a:gd name="connsiteY508" fmla="*/ 95250 h 232409"/>
                              <a:gd name="connsiteX509" fmla="*/ 62286 w 114673"/>
                              <a:gd name="connsiteY509" fmla="*/ 95250 h 232409"/>
                              <a:gd name="connsiteX510" fmla="*/ 61334 w 114673"/>
                              <a:gd name="connsiteY510" fmla="*/ 94297 h 232409"/>
                              <a:gd name="connsiteX511" fmla="*/ 62286 w 114673"/>
                              <a:gd name="connsiteY511" fmla="*/ 95250 h 232409"/>
                              <a:gd name="connsiteX512" fmla="*/ 62286 w 114673"/>
                              <a:gd name="connsiteY512" fmla="*/ 95250 h 232409"/>
                              <a:gd name="connsiteX513" fmla="*/ 64191 w 114673"/>
                              <a:gd name="connsiteY513" fmla="*/ 61913 h 232409"/>
                              <a:gd name="connsiteX514" fmla="*/ 64191 w 114673"/>
                              <a:gd name="connsiteY514" fmla="*/ 61913 h 232409"/>
                              <a:gd name="connsiteX515" fmla="*/ 63239 w 114673"/>
                              <a:gd name="connsiteY515" fmla="*/ 60007 h 232409"/>
                              <a:gd name="connsiteX516" fmla="*/ 64191 w 114673"/>
                              <a:gd name="connsiteY516" fmla="*/ 61913 h 232409"/>
                              <a:gd name="connsiteX517" fmla="*/ 64191 w 114673"/>
                              <a:gd name="connsiteY517" fmla="*/ 61913 h 232409"/>
                              <a:gd name="connsiteX518" fmla="*/ 66096 w 114673"/>
                              <a:gd name="connsiteY518" fmla="*/ 220028 h 232409"/>
                              <a:gd name="connsiteX519" fmla="*/ 63239 w 114673"/>
                              <a:gd name="connsiteY519" fmla="*/ 217170 h 232409"/>
                              <a:gd name="connsiteX520" fmla="*/ 62286 w 114673"/>
                              <a:gd name="connsiteY520" fmla="*/ 218122 h 232409"/>
                              <a:gd name="connsiteX521" fmla="*/ 66096 w 114673"/>
                              <a:gd name="connsiteY521" fmla="*/ 220028 h 232409"/>
                              <a:gd name="connsiteX522" fmla="*/ 66096 w 114673"/>
                              <a:gd name="connsiteY522" fmla="*/ 220028 h 2324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Lst>
                            <a:rect l="l" t="t" r="r" b="b"/>
                            <a:pathLst>
                              <a:path w="114673" h="232409">
                                <a:moveTo>
                                  <a:pt x="103244" y="202882"/>
                                </a:moveTo>
                                <a:cubicBezTo>
                                  <a:pt x="102291" y="206692"/>
                                  <a:pt x="100386" y="209550"/>
                                  <a:pt x="99434" y="212407"/>
                                </a:cubicBezTo>
                                <a:cubicBezTo>
                                  <a:pt x="92766" y="226695"/>
                                  <a:pt x="81336" y="231457"/>
                                  <a:pt x="67049" y="232410"/>
                                </a:cubicBezTo>
                                <a:cubicBezTo>
                                  <a:pt x="56571" y="232410"/>
                                  <a:pt x="47999" y="230505"/>
                                  <a:pt x="40379" y="223838"/>
                                </a:cubicBezTo>
                                <a:cubicBezTo>
                                  <a:pt x="30854" y="216217"/>
                                  <a:pt x="26091" y="205740"/>
                                  <a:pt x="26091" y="193357"/>
                                </a:cubicBezTo>
                                <a:cubicBezTo>
                                  <a:pt x="25139" y="178117"/>
                                  <a:pt x="25139" y="162878"/>
                                  <a:pt x="25139" y="147638"/>
                                </a:cubicBezTo>
                                <a:cubicBezTo>
                                  <a:pt x="25139" y="135255"/>
                                  <a:pt x="24186" y="123825"/>
                                  <a:pt x="25139" y="112395"/>
                                </a:cubicBezTo>
                                <a:cubicBezTo>
                                  <a:pt x="26091" y="106680"/>
                                  <a:pt x="26091" y="100965"/>
                                  <a:pt x="25139" y="95250"/>
                                </a:cubicBezTo>
                                <a:cubicBezTo>
                                  <a:pt x="24186" y="87630"/>
                                  <a:pt x="26091" y="80010"/>
                                  <a:pt x="26091" y="72390"/>
                                </a:cubicBezTo>
                                <a:cubicBezTo>
                                  <a:pt x="26091" y="66675"/>
                                  <a:pt x="25139" y="65722"/>
                                  <a:pt x="19424" y="65722"/>
                                </a:cubicBezTo>
                                <a:cubicBezTo>
                                  <a:pt x="14661" y="65722"/>
                                  <a:pt x="10851" y="65722"/>
                                  <a:pt x="7041" y="65722"/>
                                </a:cubicBezTo>
                                <a:cubicBezTo>
                                  <a:pt x="5136" y="65722"/>
                                  <a:pt x="3231" y="65722"/>
                                  <a:pt x="2279" y="64770"/>
                                </a:cubicBezTo>
                                <a:cubicBezTo>
                                  <a:pt x="374" y="63817"/>
                                  <a:pt x="-579" y="61913"/>
                                  <a:pt x="374" y="60007"/>
                                </a:cubicBezTo>
                                <a:cubicBezTo>
                                  <a:pt x="1326" y="58103"/>
                                  <a:pt x="2279" y="57150"/>
                                  <a:pt x="4184" y="57150"/>
                                </a:cubicBezTo>
                                <a:cubicBezTo>
                                  <a:pt x="16566" y="55245"/>
                                  <a:pt x="27044" y="50482"/>
                                  <a:pt x="36569" y="41910"/>
                                </a:cubicBezTo>
                                <a:cubicBezTo>
                                  <a:pt x="44189" y="35242"/>
                                  <a:pt x="48951" y="26670"/>
                                  <a:pt x="54666" y="18097"/>
                                </a:cubicBezTo>
                                <a:cubicBezTo>
                                  <a:pt x="57524" y="13335"/>
                                  <a:pt x="58476" y="8572"/>
                                  <a:pt x="61334" y="3810"/>
                                </a:cubicBezTo>
                                <a:cubicBezTo>
                                  <a:pt x="63239" y="0"/>
                                  <a:pt x="64191" y="0"/>
                                  <a:pt x="68001" y="0"/>
                                </a:cubicBezTo>
                                <a:cubicBezTo>
                                  <a:pt x="70859" y="953"/>
                                  <a:pt x="72764" y="1905"/>
                                  <a:pt x="72764" y="5715"/>
                                </a:cubicBezTo>
                                <a:cubicBezTo>
                                  <a:pt x="72764" y="20003"/>
                                  <a:pt x="72764" y="33338"/>
                                  <a:pt x="72764" y="47625"/>
                                </a:cubicBezTo>
                                <a:cubicBezTo>
                                  <a:pt x="72764" y="55245"/>
                                  <a:pt x="72764" y="55245"/>
                                  <a:pt x="80384" y="56197"/>
                                </a:cubicBezTo>
                                <a:lnTo>
                                  <a:pt x="90861" y="56197"/>
                                </a:lnTo>
                                <a:cubicBezTo>
                                  <a:pt x="94671" y="56197"/>
                                  <a:pt x="98481" y="56197"/>
                                  <a:pt x="102291" y="56197"/>
                                </a:cubicBezTo>
                                <a:cubicBezTo>
                                  <a:pt x="105149" y="56197"/>
                                  <a:pt x="107054" y="56197"/>
                                  <a:pt x="109911" y="58103"/>
                                </a:cubicBezTo>
                                <a:cubicBezTo>
                                  <a:pt x="111816" y="59055"/>
                                  <a:pt x="111816" y="60960"/>
                                  <a:pt x="111816" y="62865"/>
                                </a:cubicBezTo>
                                <a:cubicBezTo>
                                  <a:pt x="110864" y="64770"/>
                                  <a:pt x="109911" y="66675"/>
                                  <a:pt x="108006" y="66675"/>
                                </a:cubicBezTo>
                                <a:cubicBezTo>
                                  <a:pt x="101339" y="66675"/>
                                  <a:pt x="94671" y="67628"/>
                                  <a:pt x="88004" y="66675"/>
                                </a:cubicBezTo>
                                <a:cubicBezTo>
                                  <a:pt x="84194" y="65722"/>
                                  <a:pt x="80384" y="67628"/>
                                  <a:pt x="77526" y="67628"/>
                                </a:cubicBezTo>
                                <a:cubicBezTo>
                                  <a:pt x="75621" y="67628"/>
                                  <a:pt x="74669" y="69532"/>
                                  <a:pt x="73716" y="71438"/>
                                </a:cubicBezTo>
                                <a:cubicBezTo>
                                  <a:pt x="73716" y="73342"/>
                                  <a:pt x="73716" y="75247"/>
                                  <a:pt x="73716" y="76200"/>
                                </a:cubicBezTo>
                                <a:cubicBezTo>
                                  <a:pt x="73716" y="89535"/>
                                  <a:pt x="73716" y="102870"/>
                                  <a:pt x="73716" y="116205"/>
                                </a:cubicBezTo>
                                <a:cubicBezTo>
                                  <a:pt x="73716" y="120967"/>
                                  <a:pt x="73716" y="125730"/>
                                  <a:pt x="73716" y="130492"/>
                                </a:cubicBezTo>
                                <a:cubicBezTo>
                                  <a:pt x="73716" y="145732"/>
                                  <a:pt x="73716" y="160020"/>
                                  <a:pt x="74669" y="175260"/>
                                </a:cubicBezTo>
                                <a:cubicBezTo>
                                  <a:pt x="74669" y="180975"/>
                                  <a:pt x="74669" y="186690"/>
                                  <a:pt x="74669" y="192405"/>
                                </a:cubicBezTo>
                                <a:cubicBezTo>
                                  <a:pt x="74669" y="196215"/>
                                  <a:pt x="75621" y="200025"/>
                                  <a:pt x="75621" y="203835"/>
                                </a:cubicBezTo>
                                <a:cubicBezTo>
                                  <a:pt x="76574" y="209550"/>
                                  <a:pt x="82289" y="213360"/>
                                  <a:pt x="87051" y="213360"/>
                                </a:cubicBezTo>
                                <a:cubicBezTo>
                                  <a:pt x="90861" y="212407"/>
                                  <a:pt x="92766" y="210503"/>
                                  <a:pt x="94671" y="208597"/>
                                </a:cubicBezTo>
                                <a:cubicBezTo>
                                  <a:pt x="99434" y="201930"/>
                                  <a:pt x="101339" y="195263"/>
                                  <a:pt x="102291" y="187642"/>
                                </a:cubicBezTo>
                                <a:cubicBezTo>
                                  <a:pt x="103244" y="179070"/>
                                  <a:pt x="104196" y="170497"/>
                                  <a:pt x="105149" y="161925"/>
                                </a:cubicBezTo>
                                <a:cubicBezTo>
                                  <a:pt x="105149" y="160020"/>
                                  <a:pt x="105149" y="157163"/>
                                  <a:pt x="108959" y="157163"/>
                                </a:cubicBezTo>
                                <a:cubicBezTo>
                                  <a:pt x="112769" y="157163"/>
                                  <a:pt x="113721" y="159067"/>
                                  <a:pt x="114674" y="162878"/>
                                </a:cubicBezTo>
                                <a:cubicBezTo>
                                  <a:pt x="110864" y="173355"/>
                                  <a:pt x="108006" y="188595"/>
                                  <a:pt x="103244" y="202882"/>
                                </a:cubicBezTo>
                                <a:close/>
                                <a:moveTo>
                                  <a:pt x="28949" y="161925"/>
                                </a:moveTo>
                                <a:cubicBezTo>
                                  <a:pt x="28949" y="161925"/>
                                  <a:pt x="28949" y="160972"/>
                                  <a:pt x="28949" y="161925"/>
                                </a:cubicBezTo>
                                <a:lnTo>
                                  <a:pt x="28949" y="161925"/>
                                </a:lnTo>
                                <a:cubicBezTo>
                                  <a:pt x="27996" y="161925"/>
                                  <a:pt x="27996" y="161925"/>
                                  <a:pt x="28949" y="161925"/>
                                </a:cubicBezTo>
                                <a:lnTo>
                                  <a:pt x="28949" y="161925"/>
                                </a:lnTo>
                                <a:close/>
                                <a:moveTo>
                                  <a:pt x="30854" y="174307"/>
                                </a:moveTo>
                                <a:cubicBezTo>
                                  <a:pt x="30854" y="174307"/>
                                  <a:pt x="30854" y="174307"/>
                                  <a:pt x="30854" y="174307"/>
                                </a:cubicBezTo>
                                <a:cubicBezTo>
                                  <a:pt x="29901" y="174307"/>
                                  <a:pt x="29901" y="174307"/>
                                  <a:pt x="30854" y="174307"/>
                                </a:cubicBezTo>
                                <a:cubicBezTo>
                                  <a:pt x="29901" y="174307"/>
                                  <a:pt x="29901" y="175260"/>
                                  <a:pt x="30854" y="174307"/>
                                </a:cubicBezTo>
                                <a:cubicBezTo>
                                  <a:pt x="30854" y="175260"/>
                                  <a:pt x="30854" y="175260"/>
                                  <a:pt x="30854" y="174307"/>
                                </a:cubicBezTo>
                                <a:close/>
                                <a:moveTo>
                                  <a:pt x="31806" y="180022"/>
                                </a:moveTo>
                                <a:cubicBezTo>
                                  <a:pt x="31806" y="180022"/>
                                  <a:pt x="31806" y="180022"/>
                                  <a:pt x="31806" y="180022"/>
                                </a:cubicBezTo>
                                <a:lnTo>
                                  <a:pt x="31806" y="178117"/>
                                </a:lnTo>
                                <a:lnTo>
                                  <a:pt x="31806" y="180022"/>
                                </a:lnTo>
                                <a:cubicBezTo>
                                  <a:pt x="30854" y="180022"/>
                                  <a:pt x="30854" y="180022"/>
                                  <a:pt x="31806" y="180022"/>
                                </a:cubicBezTo>
                                <a:close/>
                                <a:moveTo>
                                  <a:pt x="30854" y="156210"/>
                                </a:moveTo>
                                <a:cubicBezTo>
                                  <a:pt x="30854" y="157163"/>
                                  <a:pt x="31806" y="157163"/>
                                  <a:pt x="31806" y="157163"/>
                                </a:cubicBezTo>
                                <a:cubicBezTo>
                                  <a:pt x="32759" y="156210"/>
                                  <a:pt x="34664" y="157163"/>
                                  <a:pt x="34664" y="156210"/>
                                </a:cubicBezTo>
                                <a:cubicBezTo>
                                  <a:pt x="34664" y="155257"/>
                                  <a:pt x="33711" y="155257"/>
                                  <a:pt x="33711" y="155257"/>
                                </a:cubicBezTo>
                                <a:cubicBezTo>
                                  <a:pt x="31806" y="154305"/>
                                  <a:pt x="30854" y="155257"/>
                                  <a:pt x="30854" y="156210"/>
                                </a:cubicBezTo>
                                <a:close/>
                                <a:moveTo>
                                  <a:pt x="31806" y="187642"/>
                                </a:moveTo>
                                <a:cubicBezTo>
                                  <a:pt x="32759" y="187642"/>
                                  <a:pt x="33711" y="186690"/>
                                  <a:pt x="33711" y="186690"/>
                                </a:cubicBezTo>
                                <a:cubicBezTo>
                                  <a:pt x="33711" y="186690"/>
                                  <a:pt x="33711" y="185738"/>
                                  <a:pt x="32759" y="185738"/>
                                </a:cubicBezTo>
                                <a:cubicBezTo>
                                  <a:pt x="31806" y="184785"/>
                                  <a:pt x="31806" y="185738"/>
                                  <a:pt x="31806" y="187642"/>
                                </a:cubicBezTo>
                                <a:lnTo>
                                  <a:pt x="31806" y="187642"/>
                                </a:lnTo>
                                <a:close/>
                                <a:moveTo>
                                  <a:pt x="32759" y="83820"/>
                                </a:moveTo>
                                <a:cubicBezTo>
                                  <a:pt x="33711" y="83820"/>
                                  <a:pt x="34664" y="83820"/>
                                  <a:pt x="34664" y="82867"/>
                                </a:cubicBezTo>
                                <a:cubicBezTo>
                                  <a:pt x="34664" y="81915"/>
                                  <a:pt x="34664" y="81915"/>
                                  <a:pt x="33711" y="81915"/>
                                </a:cubicBezTo>
                                <a:cubicBezTo>
                                  <a:pt x="32759" y="80963"/>
                                  <a:pt x="32759" y="81915"/>
                                  <a:pt x="32759" y="83820"/>
                                </a:cubicBezTo>
                                <a:cubicBezTo>
                                  <a:pt x="31806" y="82867"/>
                                  <a:pt x="31806" y="83820"/>
                                  <a:pt x="32759" y="83820"/>
                                </a:cubicBezTo>
                                <a:close/>
                                <a:moveTo>
                                  <a:pt x="34664" y="194310"/>
                                </a:moveTo>
                                <a:cubicBezTo>
                                  <a:pt x="34664" y="193357"/>
                                  <a:pt x="33711" y="193357"/>
                                  <a:pt x="33711" y="193357"/>
                                </a:cubicBezTo>
                                <a:cubicBezTo>
                                  <a:pt x="33711" y="193357"/>
                                  <a:pt x="32759" y="193357"/>
                                  <a:pt x="32759" y="194310"/>
                                </a:cubicBezTo>
                                <a:cubicBezTo>
                                  <a:pt x="32759" y="195263"/>
                                  <a:pt x="32759" y="195263"/>
                                  <a:pt x="34664" y="194310"/>
                                </a:cubicBezTo>
                                <a:cubicBezTo>
                                  <a:pt x="33711" y="195263"/>
                                  <a:pt x="34664" y="195263"/>
                                  <a:pt x="34664" y="194310"/>
                                </a:cubicBezTo>
                                <a:close/>
                                <a:moveTo>
                                  <a:pt x="35616" y="166688"/>
                                </a:moveTo>
                                <a:cubicBezTo>
                                  <a:pt x="35616" y="165735"/>
                                  <a:pt x="34664" y="164782"/>
                                  <a:pt x="33711" y="164782"/>
                                </a:cubicBezTo>
                                <a:cubicBezTo>
                                  <a:pt x="32759" y="164782"/>
                                  <a:pt x="32759" y="166688"/>
                                  <a:pt x="32759" y="167640"/>
                                </a:cubicBezTo>
                                <a:cubicBezTo>
                                  <a:pt x="32759" y="168592"/>
                                  <a:pt x="32759" y="168592"/>
                                  <a:pt x="33711" y="168592"/>
                                </a:cubicBezTo>
                                <a:cubicBezTo>
                                  <a:pt x="34664" y="168592"/>
                                  <a:pt x="35616" y="167640"/>
                                  <a:pt x="35616" y="166688"/>
                                </a:cubicBezTo>
                                <a:close/>
                                <a:moveTo>
                                  <a:pt x="33711" y="132397"/>
                                </a:moveTo>
                                <a:cubicBezTo>
                                  <a:pt x="32759" y="132397"/>
                                  <a:pt x="32759" y="133350"/>
                                  <a:pt x="32759" y="134303"/>
                                </a:cubicBezTo>
                                <a:cubicBezTo>
                                  <a:pt x="32759" y="135255"/>
                                  <a:pt x="32759" y="136207"/>
                                  <a:pt x="33711" y="136207"/>
                                </a:cubicBezTo>
                                <a:lnTo>
                                  <a:pt x="34664" y="133350"/>
                                </a:lnTo>
                                <a:cubicBezTo>
                                  <a:pt x="34664" y="132397"/>
                                  <a:pt x="34664" y="131445"/>
                                  <a:pt x="33711" y="132397"/>
                                </a:cubicBezTo>
                                <a:close/>
                                <a:moveTo>
                                  <a:pt x="32759" y="76200"/>
                                </a:moveTo>
                                <a:cubicBezTo>
                                  <a:pt x="32759" y="77153"/>
                                  <a:pt x="33711" y="78105"/>
                                  <a:pt x="34664" y="77153"/>
                                </a:cubicBezTo>
                                <a:cubicBezTo>
                                  <a:pt x="35616" y="77153"/>
                                  <a:pt x="35616" y="78105"/>
                                  <a:pt x="36569" y="79057"/>
                                </a:cubicBezTo>
                                <a:cubicBezTo>
                                  <a:pt x="36569" y="80010"/>
                                  <a:pt x="37521" y="80010"/>
                                  <a:pt x="37521" y="79057"/>
                                </a:cubicBezTo>
                                <a:cubicBezTo>
                                  <a:pt x="38474" y="77153"/>
                                  <a:pt x="39426" y="76200"/>
                                  <a:pt x="41331" y="78105"/>
                                </a:cubicBezTo>
                                <a:cubicBezTo>
                                  <a:pt x="42284" y="79057"/>
                                  <a:pt x="45141" y="79057"/>
                                  <a:pt x="46094" y="80963"/>
                                </a:cubicBezTo>
                                <a:cubicBezTo>
                                  <a:pt x="46094" y="81915"/>
                                  <a:pt x="47046" y="82867"/>
                                  <a:pt x="47046" y="83820"/>
                                </a:cubicBezTo>
                                <a:cubicBezTo>
                                  <a:pt x="47046" y="84772"/>
                                  <a:pt x="46094" y="84772"/>
                                  <a:pt x="45141" y="84772"/>
                                </a:cubicBezTo>
                                <a:cubicBezTo>
                                  <a:pt x="44189" y="84772"/>
                                  <a:pt x="44189" y="84772"/>
                                  <a:pt x="43236" y="83820"/>
                                </a:cubicBezTo>
                                <a:cubicBezTo>
                                  <a:pt x="43236" y="82867"/>
                                  <a:pt x="44189" y="81915"/>
                                  <a:pt x="43236" y="81915"/>
                                </a:cubicBezTo>
                                <a:cubicBezTo>
                                  <a:pt x="42284" y="81915"/>
                                  <a:pt x="42284" y="82867"/>
                                  <a:pt x="42284" y="83820"/>
                                </a:cubicBezTo>
                                <a:cubicBezTo>
                                  <a:pt x="42284" y="84772"/>
                                  <a:pt x="40379" y="86678"/>
                                  <a:pt x="43236" y="86678"/>
                                </a:cubicBezTo>
                                <a:cubicBezTo>
                                  <a:pt x="46094" y="85725"/>
                                  <a:pt x="47999" y="86678"/>
                                  <a:pt x="48951" y="89535"/>
                                </a:cubicBezTo>
                                <a:cubicBezTo>
                                  <a:pt x="48951" y="90488"/>
                                  <a:pt x="49904" y="90488"/>
                                  <a:pt x="50856" y="90488"/>
                                </a:cubicBezTo>
                                <a:cubicBezTo>
                                  <a:pt x="51809" y="90488"/>
                                  <a:pt x="51809" y="89535"/>
                                  <a:pt x="51809" y="88582"/>
                                </a:cubicBezTo>
                                <a:cubicBezTo>
                                  <a:pt x="51809" y="87630"/>
                                  <a:pt x="51809" y="87630"/>
                                  <a:pt x="50856" y="87630"/>
                                </a:cubicBezTo>
                                <a:cubicBezTo>
                                  <a:pt x="49904" y="85725"/>
                                  <a:pt x="49904" y="84772"/>
                                  <a:pt x="51809" y="85725"/>
                                </a:cubicBezTo>
                                <a:cubicBezTo>
                                  <a:pt x="52761" y="85725"/>
                                  <a:pt x="52761" y="85725"/>
                                  <a:pt x="53714" y="85725"/>
                                </a:cubicBezTo>
                                <a:cubicBezTo>
                                  <a:pt x="54666" y="85725"/>
                                  <a:pt x="55619" y="85725"/>
                                  <a:pt x="55619" y="83820"/>
                                </a:cubicBezTo>
                                <a:cubicBezTo>
                                  <a:pt x="54666" y="81915"/>
                                  <a:pt x="54666" y="80010"/>
                                  <a:pt x="53714" y="79057"/>
                                </a:cubicBezTo>
                                <a:cubicBezTo>
                                  <a:pt x="52761" y="78105"/>
                                  <a:pt x="52761" y="80963"/>
                                  <a:pt x="52761" y="81915"/>
                                </a:cubicBezTo>
                                <a:cubicBezTo>
                                  <a:pt x="52761" y="82867"/>
                                  <a:pt x="51809" y="82867"/>
                                  <a:pt x="50856" y="82867"/>
                                </a:cubicBezTo>
                                <a:cubicBezTo>
                                  <a:pt x="49904" y="82867"/>
                                  <a:pt x="49904" y="82867"/>
                                  <a:pt x="50856" y="81915"/>
                                </a:cubicBezTo>
                                <a:cubicBezTo>
                                  <a:pt x="52761" y="80010"/>
                                  <a:pt x="51809" y="80010"/>
                                  <a:pt x="49904" y="80010"/>
                                </a:cubicBezTo>
                                <a:cubicBezTo>
                                  <a:pt x="45141" y="80010"/>
                                  <a:pt x="44189" y="79057"/>
                                  <a:pt x="44189" y="74295"/>
                                </a:cubicBezTo>
                                <a:cubicBezTo>
                                  <a:pt x="46094" y="73342"/>
                                  <a:pt x="47046" y="73342"/>
                                  <a:pt x="45141" y="71438"/>
                                </a:cubicBezTo>
                                <a:cubicBezTo>
                                  <a:pt x="44189" y="72390"/>
                                  <a:pt x="44189" y="73342"/>
                                  <a:pt x="44189" y="74295"/>
                                </a:cubicBezTo>
                                <a:cubicBezTo>
                                  <a:pt x="42284" y="75247"/>
                                  <a:pt x="39426" y="73342"/>
                                  <a:pt x="38474" y="77153"/>
                                </a:cubicBezTo>
                                <a:cubicBezTo>
                                  <a:pt x="38474" y="78105"/>
                                  <a:pt x="36569" y="77153"/>
                                  <a:pt x="35616" y="77153"/>
                                </a:cubicBezTo>
                                <a:cubicBezTo>
                                  <a:pt x="34664" y="75247"/>
                                  <a:pt x="32759" y="75247"/>
                                  <a:pt x="32759" y="76200"/>
                                </a:cubicBezTo>
                                <a:close/>
                                <a:moveTo>
                                  <a:pt x="41331" y="191453"/>
                                </a:moveTo>
                                <a:cubicBezTo>
                                  <a:pt x="40379" y="190500"/>
                                  <a:pt x="40379" y="189547"/>
                                  <a:pt x="40379" y="188595"/>
                                </a:cubicBezTo>
                                <a:cubicBezTo>
                                  <a:pt x="41331" y="186690"/>
                                  <a:pt x="39426" y="184785"/>
                                  <a:pt x="38474" y="183832"/>
                                </a:cubicBezTo>
                                <a:cubicBezTo>
                                  <a:pt x="38474" y="180975"/>
                                  <a:pt x="39426" y="179070"/>
                                  <a:pt x="40379" y="177165"/>
                                </a:cubicBezTo>
                                <a:cubicBezTo>
                                  <a:pt x="37521" y="176213"/>
                                  <a:pt x="37521" y="180022"/>
                                  <a:pt x="36569" y="180022"/>
                                </a:cubicBezTo>
                                <a:cubicBezTo>
                                  <a:pt x="35616" y="180975"/>
                                  <a:pt x="34664" y="181928"/>
                                  <a:pt x="34664" y="182880"/>
                                </a:cubicBezTo>
                                <a:cubicBezTo>
                                  <a:pt x="34664" y="184785"/>
                                  <a:pt x="36569" y="182880"/>
                                  <a:pt x="37521" y="182880"/>
                                </a:cubicBezTo>
                                <a:cubicBezTo>
                                  <a:pt x="38474" y="182880"/>
                                  <a:pt x="38474" y="182880"/>
                                  <a:pt x="39426" y="183832"/>
                                </a:cubicBezTo>
                                <a:cubicBezTo>
                                  <a:pt x="37521" y="186690"/>
                                  <a:pt x="39426" y="189547"/>
                                  <a:pt x="39426" y="192405"/>
                                </a:cubicBezTo>
                                <a:cubicBezTo>
                                  <a:pt x="39426" y="193357"/>
                                  <a:pt x="43236" y="195263"/>
                                  <a:pt x="43236" y="195263"/>
                                </a:cubicBezTo>
                                <a:cubicBezTo>
                                  <a:pt x="43236" y="192405"/>
                                  <a:pt x="41331" y="192405"/>
                                  <a:pt x="41331" y="191453"/>
                                </a:cubicBezTo>
                                <a:close/>
                                <a:moveTo>
                                  <a:pt x="49904" y="183832"/>
                                </a:moveTo>
                                <a:cubicBezTo>
                                  <a:pt x="51809" y="181928"/>
                                  <a:pt x="50856" y="180022"/>
                                  <a:pt x="50856" y="178117"/>
                                </a:cubicBezTo>
                                <a:cubicBezTo>
                                  <a:pt x="49904" y="176213"/>
                                  <a:pt x="48951" y="178117"/>
                                  <a:pt x="47999" y="178117"/>
                                </a:cubicBezTo>
                                <a:cubicBezTo>
                                  <a:pt x="46094" y="179070"/>
                                  <a:pt x="46094" y="177165"/>
                                  <a:pt x="46094" y="176213"/>
                                </a:cubicBezTo>
                                <a:cubicBezTo>
                                  <a:pt x="47999" y="175260"/>
                                  <a:pt x="46094" y="172403"/>
                                  <a:pt x="48951" y="172403"/>
                                </a:cubicBezTo>
                                <a:cubicBezTo>
                                  <a:pt x="49904" y="172403"/>
                                  <a:pt x="48951" y="171450"/>
                                  <a:pt x="48951" y="170497"/>
                                </a:cubicBezTo>
                                <a:cubicBezTo>
                                  <a:pt x="47046" y="168592"/>
                                  <a:pt x="46094" y="164782"/>
                                  <a:pt x="42284" y="164782"/>
                                </a:cubicBezTo>
                                <a:cubicBezTo>
                                  <a:pt x="43236" y="161925"/>
                                  <a:pt x="45141" y="160020"/>
                                  <a:pt x="47999" y="160020"/>
                                </a:cubicBezTo>
                                <a:cubicBezTo>
                                  <a:pt x="49904" y="160020"/>
                                  <a:pt x="51809" y="158115"/>
                                  <a:pt x="51809" y="156210"/>
                                </a:cubicBezTo>
                                <a:cubicBezTo>
                                  <a:pt x="51809" y="155257"/>
                                  <a:pt x="51809" y="154305"/>
                                  <a:pt x="50856" y="154305"/>
                                </a:cubicBezTo>
                                <a:cubicBezTo>
                                  <a:pt x="49904" y="154305"/>
                                  <a:pt x="49904" y="155257"/>
                                  <a:pt x="49904" y="156210"/>
                                </a:cubicBezTo>
                                <a:cubicBezTo>
                                  <a:pt x="49904" y="157163"/>
                                  <a:pt x="49904" y="158115"/>
                                  <a:pt x="48951" y="158115"/>
                                </a:cubicBezTo>
                                <a:cubicBezTo>
                                  <a:pt x="46094" y="159067"/>
                                  <a:pt x="43236" y="160972"/>
                                  <a:pt x="39426" y="160020"/>
                                </a:cubicBezTo>
                                <a:cubicBezTo>
                                  <a:pt x="38474" y="156210"/>
                                  <a:pt x="37521" y="156210"/>
                                  <a:pt x="33711" y="159067"/>
                                </a:cubicBezTo>
                                <a:cubicBezTo>
                                  <a:pt x="33711" y="159067"/>
                                  <a:pt x="32759" y="160020"/>
                                  <a:pt x="32759" y="160020"/>
                                </a:cubicBezTo>
                                <a:cubicBezTo>
                                  <a:pt x="32759" y="160972"/>
                                  <a:pt x="33711" y="160972"/>
                                  <a:pt x="33711" y="160972"/>
                                </a:cubicBezTo>
                                <a:cubicBezTo>
                                  <a:pt x="35616" y="162878"/>
                                  <a:pt x="36569" y="159067"/>
                                  <a:pt x="38474" y="160020"/>
                                </a:cubicBezTo>
                                <a:cubicBezTo>
                                  <a:pt x="39426" y="161925"/>
                                  <a:pt x="38474" y="162878"/>
                                  <a:pt x="37521" y="164782"/>
                                </a:cubicBezTo>
                                <a:cubicBezTo>
                                  <a:pt x="35616" y="166688"/>
                                  <a:pt x="34664" y="169545"/>
                                  <a:pt x="37521" y="171450"/>
                                </a:cubicBezTo>
                                <a:cubicBezTo>
                                  <a:pt x="39426" y="173355"/>
                                  <a:pt x="39426" y="174307"/>
                                  <a:pt x="38474" y="176213"/>
                                </a:cubicBezTo>
                                <a:cubicBezTo>
                                  <a:pt x="40379" y="175260"/>
                                  <a:pt x="42284" y="173355"/>
                                  <a:pt x="44189" y="176213"/>
                                </a:cubicBezTo>
                                <a:cubicBezTo>
                                  <a:pt x="43236" y="177165"/>
                                  <a:pt x="40379" y="176213"/>
                                  <a:pt x="40379" y="178117"/>
                                </a:cubicBezTo>
                                <a:cubicBezTo>
                                  <a:pt x="40379" y="179070"/>
                                  <a:pt x="41331" y="180022"/>
                                  <a:pt x="43236" y="180975"/>
                                </a:cubicBezTo>
                                <a:cubicBezTo>
                                  <a:pt x="44189" y="180975"/>
                                  <a:pt x="43236" y="181928"/>
                                  <a:pt x="43236" y="182880"/>
                                </a:cubicBezTo>
                                <a:cubicBezTo>
                                  <a:pt x="43236" y="183832"/>
                                  <a:pt x="43236" y="184785"/>
                                  <a:pt x="44189" y="184785"/>
                                </a:cubicBezTo>
                                <a:cubicBezTo>
                                  <a:pt x="47046" y="183832"/>
                                  <a:pt x="48951" y="184785"/>
                                  <a:pt x="49904" y="183832"/>
                                </a:cubicBezTo>
                                <a:close/>
                                <a:moveTo>
                                  <a:pt x="34664" y="151447"/>
                                </a:moveTo>
                                <a:cubicBezTo>
                                  <a:pt x="34664" y="152400"/>
                                  <a:pt x="34664" y="152400"/>
                                  <a:pt x="35616" y="152400"/>
                                </a:cubicBezTo>
                                <a:cubicBezTo>
                                  <a:pt x="36569" y="152400"/>
                                  <a:pt x="37521" y="151447"/>
                                  <a:pt x="37521" y="149542"/>
                                </a:cubicBezTo>
                                <a:cubicBezTo>
                                  <a:pt x="37521" y="149542"/>
                                  <a:pt x="37521" y="148590"/>
                                  <a:pt x="36569" y="148590"/>
                                </a:cubicBezTo>
                                <a:cubicBezTo>
                                  <a:pt x="36569" y="149542"/>
                                  <a:pt x="35616" y="149542"/>
                                  <a:pt x="34664" y="151447"/>
                                </a:cubicBezTo>
                                <a:close/>
                                <a:moveTo>
                                  <a:pt x="35616" y="127635"/>
                                </a:moveTo>
                                <a:cubicBezTo>
                                  <a:pt x="35616" y="127635"/>
                                  <a:pt x="35616" y="128588"/>
                                  <a:pt x="35616" y="127635"/>
                                </a:cubicBezTo>
                                <a:lnTo>
                                  <a:pt x="37521" y="127635"/>
                                </a:lnTo>
                                <a:cubicBezTo>
                                  <a:pt x="36569" y="126682"/>
                                  <a:pt x="36569" y="126682"/>
                                  <a:pt x="35616" y="127635"/>
                                </a:cubicBezTo>
                                <a:lnTo>
                                  <a:pt x="35616" y="127635"/>
                                </a:lnTo>
                                <a:close/>
                                <a:moveTo>
                                  <a:pt x="36569" y="121920"/>
                                </a:moveTo>
                                <a:cubicBezTo>
                                  <a:pt x="36569" y="121920"/>
                                  <a:pt x="36569" y="122872"/>
                                  <a:pt x="36569" y="121920"/>
                                </a:cubicBezTo>
                                <a:cubicBezTo>
                                  <a:pt x="39426" y="122872"/>
                                  <a:pt x="40379" y="123825"/>
                                  <a:pt x="41331" y="121920"/>
                                </a:cubicBezTo>
                                <a:cubicBezTo>
                                  <a:pt x="42284" y="120967"/>
                                  <a:pt x="41331" y="118110"/>
                                  <a:pt x="44189" y="120015"/>
                                </a:cubicBezTo>
                                <a:cubicBezTo>
                                  <a:pt x="44189" y="120015"/>
                                  <a:pt x="45141" y="120015"/>
                                  <a:pt x="44189" y="119063"/>
                                </a:cubicBezTo>
                                <a:cubicBezTo>
                                  <a:pt x="44189" y="118110"/>
                                  <a:pt x="43236" y="118110"/>
                                  <a:pt x="43236" y="117157"/>
                                </a:cubicBezTo>
                                <a:cubicBezTo>
                                  <a:pt x="42284" y="116205"/>
                                  <a:pt x="42284" y="114300"/>
                                  <a:pt x="41331" y="115253"/>
                                </a:cubicBezTo>
                                <a:cubicBezTo>
                                  <a:pt x="39426" y="115253"/>
                                  <a:pt x="40379" y="117157"/>
                                  <a:pt x="40379" y="118110"/>
                                </a:cubicBezTo>
                                <a:cubicBezTo>
                                  <a:pt x="38474" y="119063"/>
                                  <a:pt x="40379" y="121920"/>
                                  <a:pt x="38474" y="121920"/>
                                </a:cubicBezTo>
                                <a:cubicBezTo>
                                  <a:pt x="36569" y="120967"/>
                                  <a:pt x="36569" y="120967"/>
                                  <a:pt x="36569" y="121920"/>
                                </a:cubicBezTo>
                                <a:close/>
                                <a:moveTo>
                                  <a:pt x="37521" y="102870"/>
                                </a:moveTo>
                                <a:cubicBezTo>
                                  <a:pt x="36569" y="103822"/>
                                  <a:pt x="35616" y="105728"/>
                                  <a:pt x="37521" y="107632"/>
                                </a:cubicBezTo>
                                <a:cubicBezTo>
                                  <a:pt x="37521" y="107632"/>
                                  <a:pt x="38474" y="108585"/>
                                  <a:pt x="38474" y="108585"/>
                                </a:cubicBezTo>
                                <a:cubicBezTo>
                                  <a:pt x="38474" y="109538"/>
                                  <a:pt x="38474" y="109538"/>
                                  <a:pt x="39426" y="109538"/>
                                </a:cubicBezTo>
                                <a:cubicBezTo>
                                  <a:pt x="41331" y="109538"/>
                                  <a:pt x="42284" y="107632"/>
                                  <a:pt x="43236" y="106680"/>
                                </a:cubicBezTo>
                                <a:cubicBezTo>
                                  <a:pt x="43236" y="104775"/>
                                  <a:pt x="43236" y="102870"/>
                                  <a:pt x="42284" y="101917"/>
                                </a:cubicBezTo>
                                <a:cubicBezTo>
                                  <a:pt x="40379" y="100965"/>
                                  <a:pt x="38474" y="101917"/>
                                  <a:pt x="37521" y="102870"/>
                                </a:cubicBezTo>
                                <a:close/>
                                <a:moveTo>
                                  <a:pt x="36569" y="52388"/>
                                </a:moveTo>
                                <a:cubicBezTo>
                                  <a:pt x="36569" y="53340"/>
                                  <a:pt x="38474" y="53340"/>
                                  <a:pt x="37521" y="55245"/>
                                </a:cubicBezTo>
                                <a:cubicBezTo>
                                  <a:pt x="36569" y="57150"/>
                                  <a:pt x="36569" y="57150"/>
                                  <a:pt x="39426" y="59055"/>
                                </a:cubicBezTo>
                                <a:cubicBezTo>
                                  <a:pt x="40379" y="60007"/>
                                  <a:pt x="41331" y="60960"/>
                                  <a:pt x="42284" y="60007"/>
                                </a:cubicBezTo>
                                <a:cubicBezTo>
                                  <a:pt x="43236" y="60007"/>
                                  <a:pt x="43236" y="59055"/>
                                  <a:pt x="42284" y="58103"/>
                                </a:cubicBezTo>
                                <a:cubicBezTo>
                                  <a:pt x="41331" y="57150"/>
                                  <a:pt x="40379" y="58103"/>
                                  <a:pt x="39426" y="59055"/>
                                </a:cubicBezTo>
                                <a:cubicBezTo>
                                  <a:pt x="39426" y="59055"/>
                                  <a:pt x="39426" y="59055"/>
                                  <a:pt x="38474" y="59055"/>
                                </a:cubicBezTo>
                                <a:cubicBezTo>
                                  <a:pt x="38474" y="57150"/>
                                  <a:pt x="38474" y="56197"/>
                                  <a:pt x="39426" y="54292"/>
                                </a:cubicBezTo>
                                <a:cubicBezTo>
                                  <a:pt x="39426" y="53340"/>
                                  <a:pt x="39426" y="52388"/>
                                  <a:pt x="38474" y="51435"/>
                                </a:cubicBezTo>
                                <a:cubicBezTo>
                                  <a:pt x="37521" y="51435"/>
                                  <a:pt x="37521" y="49530"/>
                                  <a:pt x="36569" y="50482"/>
                                </a:cubicBezTo>
                                <a:cubicBezTo>
                                  <a:pt x="36569" y="51435"/>
                                  <a:pt x="36569" y="52388"/>
                                  <a:pt x="36569" y="52388"/>
                                </a:cubicBezTo>
                                <a:close/>
                                <a:moveTo>
                                  <a:pt x="37521" y="114300"/>
                                </a:moveTo>
                                <a:cubicBezTo>
                                  <a:pt x="37521" y="114300"/>
                                  <a:pt x="36569" y="114300"/>
                                  <a:pt x="37521" y="114300"/>
                                </a:cubicBezTo>
                                <a:cubicBezTo>
                                  <a:pt x="37521" y="115253"/>
                                  <a:pt x="37521" y="115253"/>
                                  <a:pt x="37521" y="115253"/>
                                </a:cubicBezTo>
                                <a:cubicBezTo>
                                  <a:pt x="38474" y="115253"/>
                                  <a:pt x="38474" y="115253"/>
                                  <a:pt x="37521" y="114300"/>
                                </a:cubicBezTo>
                                <a:cubicBezTo>
                                  <a:pt x="38474" y="114300"/>
                                  <a:pt x="37521" y="114300"/>
                                  <a:pt x="37521" y="114300"/>
                                </a:cubicBezTo>
                                <a:close/>
                                <a:moveTo>
                                  <a:pt x="42284" y="93345"/>
                                </a:moveTo>
                                <a:cubicBezTo>
                                  <a:pt x="43236" y="93345"/>
                                  <a:pt x="45141" y="92392"/>
                                  <a:pt x="44189" y="91440"/>
                                </a:cubicBezTo>
                                <a:cubicBezTo>
                                  <a:pt x="43236" y="89535"/>
                                  <a:pt x="41331" y="88582"/>
                                  <a:pt x="39426" y="89535"/>
                                </a:cubicBezTo>
                                <a:cubicBezTo>
                                  <a:pt x="38474" y="90488"/>
                                  <a:pt x="37521" y="92392"/>
                                  <a:pt x="37521" y="92392"/>
                                </a:cubicBezTo>
                                <a:cubicBezTo>
                                  <a:pt x="39426" y="94297"/>
                                  <a:pt x="40379" y="97155"/>
                                  <a:pt x="43236" y="97155"/>
                                </a:cubicBezTo>
                                <a:cubicBezTo>
                                  <a:pt x="44189" y="97155"/>
                                  <a:pt x="45141" y="97155"/>
                                  <a:pt x="45141" y="96203"/>
                                </a:cubicBezTo>
                                <a:cubicBezTo>
                                  <a:pt x="45141" y="95250"/>
                                  <a:pt x="45141" y="94297"/>
                                  <a:pt x="44189" y="94297"/>
                                </a:cubicBezTo>
                                <a:cubicBezTo>
                                  <a:pt x="43236" y="94297"/>
                                  <a:pt x="42284" y="94297"/>
                                  <a:pt x="42284" y="93345"/>
                                </a:cubicBezTo>
                                <a:close/>
                                <a:moveTo>
                                  <a:pt x="38474" y="108585"/>
                                </a:moveTo>
                                <a:lnTo>
                                  <a:pt x="38474" y="108585"/>
                                </a:lnTo>
                                <a:cubicBezTo>
                                  <a:pt x="38474" y="106680"/>
                                  <a:pt x="37521" y="104775"/>
                                  <a:pt x="39426" y="104775"/>
                                </a:cubicBezTo>
                                <a:cubicBezTo>
                                  <a:pt x="39426" y="104775"/>
                                  <a:pt x="40379" y="104775"/>
                                  <a:pt x="40379" y="105728"/>
                                </a:cubicBezTo>
                                <a:cubicBezTo>
                                  <a:pt x="41331" y="106680"/>
                                  <a:pt x="39426" y="107632"/>
                                  <a:pt x="38474" y="108585"/>
                                </a:cubicBezTo>
                                <a:close/>
                                <a:moveTo>
                                  <a:pt x="40379" y="131445"/>
                                </a:moveTo>
                                <a:cubicBezTo>
                                  <a:pt x="41331" y="131445"/>
                                  <a:pt x="41331" y="130492"/>
                                  <a:pt x="41331" y="129540"/>
                                </a:cubicBezTo>
                                <a:cubicBezTo>
                                  <a:pt x="41331" y="128588"/>
                                  <a:pt x="40379" y="126682"/>
                                  <a:pt x="39426" y="126682"/>
                                </a:cubicBezTo>
                                <a:cubicBezTo>
                                  <a:pt x="38474" y="127635"/>
                                  <a:pt x="38474" y="129540"/>
                                  <a:pt x="38474" y="130492"/>
                                </a:cubicBezTo>
                                <a:cubicBezTo>
                                  <a:pt x="39426" y="130492"/>
                                  <a:pt x="39426" y="131445"/>
                                  <a:pt x="40379" y="131445"/>
                                </a:cubicBezTo>
                                <a:close/>
                                <a:moveTo>
                                  <a:pt x="41331" y="198120"/>
                                </a:moveTo>
                                <a:cubicBezTo>
                                  <a:pt x="41331" y="197167"/>
                                  <a:pt x="41331" y="196215"/>
                                  <a:pt x="39426" y="196215"/>
                                </a:cubicBezTo>
                                <a:cubicBezTo>
                                  <a:pt x="38474" y="196215"/>
                                  <a:pt x="38474" y="197167"/>
                                  <a:pt x="38474" y="198120"/>
                                </a:cubicBezTo>
                                <a:cubicBezTo>
                                  <a:pt x="38474" y="199072"/>
                                  <a:pt x="39426" y="199072"/>
                                  <a:pt x="40379" y="199072"/>
                                </a:cubicBezTo>
                                <a:cubicBezTo>
                                  <a:pt x="41331" y="199072"/>
                                  <a:pt x="41331" y="199072"/>
                                  <a:pt x="41331" y="198120"/>
                                </a:cubicBezTo>
                                <a:close/>
                                <a:moveTo>
                                  <a:pt x="39426" y="140970"/>
                                </a:moveTo>
                                <a:cubicBezTo>
                                  <a:pt x="39426" y="140970"/>
                                  <a:pt x="39426" y="141922"/>
                                  <a:pt x="39426" y="140970"/>
                                </a:cubicBezTo>
                                <a:cubicBezTo>
                                  <a:pt x="40379" y="141922"/>
                                  <a:pt x="41331" y="141922"/>
                                  <a:pt x="41331" y="140970"/>
                                </a:cubicBezTo>
                                <a:cubicBezTo>
                                  <a:pt x="40379" y="140017"/>
                                  <a:pt x="40379" y="140017"/>
                                  <a:pt x="39426" y="140970"/>
                                </a:cubicBezTo>
                                <a:cubicBezTo>
                                  <a:pt x="39426" y="140017"/>
                                  <a:pt x="38474" y="140970"/>
                                  <a:pt x="39426" y="140970"/>
                                </a:cubicBezTo>
                                <a:close/>
                                <a:moveTo>
                                  <a:pt x="39426" y="164782"/>
                                </a:moveTo>
                                <a:lnTo>
                                  <a:pt x="42284" y="164782"/>
                                </a:lnTo>
                                <a:cubicBezTo>
                                  <a:pt x="42284" y="166688"/>
                                  <a:pt x="42284" y="167640"/>
                                  <a:pt x="44189" y="168592"/>
                                </a:cubicBezTo>
                                <a:cubicBezTo>
                                  <a:pt x="45141" y="168592"/>
                                  <a:pt x="45141" y="169545"/>
                                  <a:pt x="44189" y="170497"/>
                                </a:cubicBezTo>
                                <a:cubicBezTo>
                                  <a:pt x="44189" y="171450"/>
                                  <a:pt x="43236" y="171450"/>
                                  <a:pt x="42284" y="171450"/>
                                </a:cubicBezTo>
                                <a:cubicBezTo>
                                  <a:pt x="40379" y="169545"/>
                                  <a:pt x="38474" y="167640"/>
                                  <a:pt x="39426" y="164782"/>
                                </a:cubicBezTo>
                                <a:close/>
                                <a:moveTo>
                                  <a:pt x="39426" y="145732"/>
                                </a:moveTo>
                                <a:cubicBezTo>
                                  <a:pt x="39426" y="145732"/>
                                  <a:pt x="40379" y="145732"/>
                                  <a:pt x="40379" y="145732"/>
                                </a:cubicBezTo>
                                <a:cubicBezTo>
                                  <a:pt x="40379" y="145732"/>
                                  <a:pt x="41331" y="145732"/>
                                  <a:pt x="41331" y="144780"/>
                                </a:cubicBezTo>
                                <a:cubicBezTo>
                                  <a:pt x="41331" y="143828"/>
                                  <a:pt x="41331" y="143828"/>
                                  <a:pt x="40379" y="143828"/>
                                </a:cubicBezTo>
                                <a:cubicBezTo>
                                  <a:pt x="40379" y="144780"/>
                                  <a:pt x="39426" y="144780"/>
                                  <a:pt x="39426" y="145732"/>
                                </a:cubicBezTo>
                                <a:close/>
                                <a:moveTo>
                                  <a:pt x="55619" y="148590"/>
                                </a:moveTo>
                                <a:cubicBezTo>
                                  <a:pt x="56571" y="148590"/>
                                  <a:pt x="56571" y="148590"/>
                                  <a:pt x="56571" y="148590"/>
                                </a:cubicBezTo>
                                <a:cubicBezTo>
                                  <a:pt x="56571" y="147638"/>
                                  <a:pt x="56571" y="147638"/>
                                  <a:pt x="56571" y="146685"/>
                                </a:cubicBezTo>
                                <a:cubicBezTo>
                                  <a:pt x="54666" y="144780"/>
                                  <a:pt x="50856" y="144780"/>
                                  <a:pt x="49904" y="147638"/>
                                </a:cubicBezTo>
                                <a:cubicBezTo>
                                  <a:pt x="48951" y="149542"/>
                                  <a:pt x="47046" y="151447"/>
                                  <a:pt x="45141" y="152400"/>
                                </a:cubicBezTo>
                                <a:lnTo>
                                  <a:pt x="43236" y="153353"/>
                                </a:lnTo>
                                <a:cubicBezTo>
                                  <a:pt x="42284" y="153353"/>
                                  <a:pt x="41331" y="151447"/>
                                  <a:pt x="40379" y="152400"/>
                                </a:cubicBezTo>
                                <a:cubicBezTo>
                                  <a:pt x="39426" y="153353"/>
                                  <a:pt x="41331" y="154305"/>
                                  <a:pt x="42284" y="154305"/>
                                </a:cubicBezTo>
                                <a:cubicBezTo>
                                  <a:pt x="42284" y="154305"/>
                                  <a:pt x="43236" y="154305"/>
                                  <a:pt x="44189" y="154305"/>
                                </a:cubicBezTo>
                                <a:cubicBezTo>
                                  <a:pt x="44189" y="154305"/>
                                  <a:pt x="44189" y="155257"/>
                                  <a:pt x="45141" y="155257"/>
                                </a:cubicBezTo>
                                <a:cubicBezTo>
                                  <a:pt x="45141" y="156210"/>
                                  <a:pt x="46094" y="157163"/>
                                  <a:pt x="47046" y="156210"/>
                                </a:cubicBezTo>
                                <a:cubicBezTo>
                                  <a:pt x="47999" y="155257"/>
                                  <a:pt x="47999" y="154305"/>
                                  <a:pt x="47046" y="153353"/>
                                </a:cubicBezTo>
                                <a:cubicBezTo>
                                  <a:pt x="46094" y="152400"/>
                                  <a:pt x="46094" y="151447"/>
                                  <a:pt x="45141" y="150495"/>
                                </a:cubicBezTo>
                                <a:cubicBezTo>
                                  <a:pt x="47046" y="151447"/>
                                  <a:pt x="49904" y="150495"/>
                                  <a:pt x="50856" y="149542"/>
                                </a:cubicBezTo>
                                <a:cubicBezTo>
                                  <a:pt x="51809" y="147638"/>
                                  <a:pt x="52761" y="146685"/>
                                  <a:pt x="55619" y="148590"/>
                                </a:cubicBezTo>
                                <a:close/>
                                <a:moveTo>
                                  <a:pt x="41331" y="92392"/>
                                </a:moveTo>
                                <a:cubicBezTo>
                                  <a:pt x="41331" y="92392"/>
                                  <a:pt x="42284" y="92392"/>
                                  <a:pt x="41331" y="92392"/>
                                </a:cubicBezTo>
                                <a:cubicBezTo>
                                  <a:pt x="41331" y="93345"/>
                                  <a:pt x="41331" y="92392"/>
                                  <a:pt x="41331" y="92392"/>
                                </a:cubicBezTo>
                                <a:cubicBezTo>
                                  <a:pt x="40379" y="92392"/>
                                  <a:pt x="39426" y="92392"/>
                                  <a:pt x="39426" y="91440"/>
                                </a:cubicBezTo>
                                <a:cubicBezTo>
                                  <a:pt x="39426" y="91440"/>
                                  <a:pt x="39426" y="91440"/>
                                  <a:pt x="39426" y="91440"/>
                                </a:cubicBezTo>
                                <a:cubicBezTo>
                                  <a:pt x="40379" y="91440"/>
                                  <a:pt x="41331" y="91440"/>
                                  <a:pt x="41331" y="92392"/>
                                </a:cubicBezTo>
                                <a:close/>
                                <a:moveTo>
                                  <a:pt x="44189" y="64770"/>
                                </a:moveTo>
                                <a:cubicBezTo>
                                  <a:pt x="44189" y="63817"/>
                                  <a:pt x="44189" y="63817"/>
                                  <a:pt x="44189" y="64770"/>
                                </a:cubicBezTo>
                                <a:cubicBezTo>
                                  <a:pt x="45141" y="62865"/>
                                  <a:pt x="44189" y="61913"/>
                                  <a:pt x="43236" y="61913"/>
                                </a:cubicBezTo>
                                <a:cubicBezTo>
                                  <a:pt x="43236" y="61913"/>
                                  <a:pt x="42284" y="61913"/>
                                  <a:pt x="42284" y="61913"/>
                                </a:cubicBezTo>
                                <a:cubicBezTo>
                                  <a:pt x="42284" y="62865"/>
                                  <a:pt x="42284" y="63817"/>
                                  <a:pt x="44189" y="64770"/>
                                </a:cubicBezTo>
                                <a:cubicBezTo>
                                  <a:pt x="43236" y="63817"/>
                                  <a:pt x="44189" y="63817"/>
                                  <a:pt x="44189" y="64770"/>
                                </a:cubicBezTo>
                                <a:cubicBezTo>
                                  <a:pt x="44189" y="65722"/>
                                  <a:pt x="44189" y="66675"/>
                                  <a:pt x="42284" y="67628"/>
                                </a:cubicBezTo>
                                <a:cubicBezTo>
                                  <a:pt x="39426" y="69532"/>
                                  <a:pt x="41331" y="69532"/>
                                  <a:pt x="43236" y="69532"/>
                                </a:cubicBezTo>
                                <a:cubicBezTo>
                                  <a:pt x="44189" y="69532"/>
                                  <a:pt x="44189" y="69532"/>
                                  <a:pt x="45141" y="69532"/>
                                </a:cubicBezTo>
                                <a:cubicBezTo>
                                  <a:pt x="46094" y="67628"/>
                                  <a:pt x="47046" y="65722"/>
                                  <a:pt x="44189" y="64770"/>
                                </a:cubicBezTo>
                                <a:close/>
                                <a:moveTo>
                                  <a:pt x="41331" y="147638"/>
                                </a:moveTo>
                                <a:cubicBezTo>
                                  <a:pt x="41331" y="148590"/>
                                  <a:pt x="42284" y="148590"/>
                                  <a:pt x="41331" y="147638"/>
                                </a:cubicBezTo>
                                <a:cubicBezTo>
                                  <a:pt x="42284" y="148590"/>
                                  <a:pt x="42284" y="148590"/>
                                  <a:pt x="41331" y="147638"/>
                                </a:cubicBezTo>
                                <a:cubicBezTo>
                                  <a:pt x="42284" y="147638"/>
                                  <a:pt x="42284" y="147638"/>
                                  <a:pt x="41331" y="147638"/>
                                </a:cubicBezTo>
                                <a:lnTo>
                                  <a:pt x="41331" y="147638"/>
                                </a:lnTo>
                                <a:close/>
                                <a:moveTo>
                                  <a:pt x="43236" y="137160"/>
                                </a:moveTo>
                                <a:cubicBezTo>
                                  <a:pt x="44189" y="138113"/>
                                  <a:pt x="45141" y="140017"/>
                                  <a:pt x="45141" y="141922"/>
                                </a:cubicBezTo>
                                <a:cubicBezTo>
                                  <a:pt x="45141" y="142875"/>
                                  <a:pt x="46094" y="143828"/>
                                  <a:pt x="47046" y="143828"/>
                                </a:cubicBezTo>
                                <a:cubicBezTo>
                                  <a:pt x="47999" y="143828"/>
                                  <a:pt x="48951" y="142875"/>
                                  <a:pt x="48951" y="141922"/>
                                </a:cubicBezTo>
                                <a:cubicBezTo>
                                  <a:pt x="49904" y="140970"/>
                                  <a:pt x="49904" y="140017"/>
                                  <a:pt x="48951" y="140017"/>
                                </a:cubicBezTo>
                                <a:cubicBezTo>
                                  <a:pt x="47046" y="139065"/>
                                  <a:pt x="47999" y="138113"/>
                                  <a:pt x="47046" y="137160"/>
                                </a:cubicBezTo>
                                <a:cubicBezTo>
                                  <a:pt x="47046" y="136207"/>
                                  <a:pt x="47046" y="136207"/>
                                  <a:pt x="47046" y="135255"/>
                                </a:cubicBezTo>
                                <a:cubicBezTo>
                                  <a:pt x="47046" y="133350"/>
                                  <a:pt x="45141" y="132397"/>
                                  <a:pt x="44189" y="132397"/>
                                </a:cubicBezTo>
                                <a:cubicBezTo>
                                  <a:pt x="43236" y="132397"/>
                                  <a:pt x="43236" y="133350"/>
                                  <a:pt x="43236" y="133350"/>
                                </a:cubicBezTo>
                                <a:cubicBezTo>
                                  <a:pt x="41331" y="135255"/>
                                  <a:pt x="42284" y="136207"/>
                                  <a:pt x="43236" y="137160"/>
                                </a:cubicBezTo>
                                <a:close/>
                                <a:moveTo>
                                  <a:pt x="44189" y="56197"/>
                                </a:moveTo>
                                <a:lnTo>
                                  <a:pt x="44189" y="56197"/>
                                </a:lnTo>
                                <a:lnTo>
                                  <a:pt x="46094" y="53340"/>
                                </a:lnTo>
                                <a:cubicBezTo>
                                  <a:pt x="46094" y="52388"/>
                                  <a:pt x="46094" y="51435"/>
                                  <a:pt x="46094" y="51435"/>
                                </a:cubicBezTo>
                                <a:cubicBezTo>
                                  <a:pt x="45141" y="50482"/>
                                  <a:pt x="44189" y="50482"/>
                                  <a:pt x="43236" y="50482"/>
                                </a:cubicBezTo>
                                <a:cubicBezTo>
                                  <a:pt x="42284" y="50482"/>
                                  <a:pt x="42284" y="51435"/>
                                  <a:pt x="42284" y="52388"/>
                                </a:cubicBezTo>
                                <a:cubicBezTo>
                                  <a:pt x="41331" y="54292"/>
                                  <a:pt x="43236" y="55245"/>
                                  <a:pt x="44189" y="56197"/>
                                </a:cubicBezTo>
                                <a:close/>
                                <a:moveTo>
                                  <a:pt x="54666" y="197167"/>
                                </a:moveTo>
                                <a:cubicBezTo>
                                  <a:pt x="53714" y="196215"/>
                                  <a:pt x="51809" y="196215"/>
                                  <a:pt x="50856" y="195263"/>
                                </a:cubicBezTo>
                                <a:cubicBezTo>
                                  <a:pt x="49904" y="195263"/>
                                  <a:pt x="48951" y="194310"/>
                                  <a:pt x="48951" y="195263"/>
                                </a:cubicBezTo>
                                <a:cubicBezTo>
                                  <a:pt x="47999" y="196215"/>
                                  <a:pt x="48951" y="197167"/>
                                  <a:pt x="48951" y="197167"/>
                                </a:cubicBezTo>
                                <a:cubicBezTo>
                                  <a:pt x="49904" y="198120"/>
                                  <a:pt x="50856" y="199072"/>
                                  <a:pt x="48951" y="200025"/>
                                </a:cubicBezTo>
                                <a:cubicBezTo>
                                  <a:pt x="47999" y="200978"/>
                                  <a:pt x="47046" y="200025"/>
                                  <a:pt x="46094" y="199072"/>
                                </a:cubicBezTo>
                                <a:lnTo>
                                  <a:pt x="45141" y="197167"/>
                                </a:lnTo>
                                <a:cubicBezTo>
                                  <a:pt x="45141" y="197167"/>
                                  <a:pt x="44189" y="196215"/>
                                  <a:pt x="44189" y="196215"/>
                                </a:cubicBezTo>
                                <a:cubicBezTo>
                                  <a:pt x="43236" y="196215"/>
                                  <a:pt x="43236" y="197167"/>
                                  <a:pt x="43236" y="198120"/>
                                </a:cubicBezTo>
                                <a:cubicBezTo>
                                  <a:pt x="43236" y="199072"/>
                                  <a:pt x="43236" y="200978"/>
                                  <a:pt x="44189" y="202882"/>
                                </a:cubicBezTo>
                                <a:cubicBezTo>
                                  <a:pt x="45141" y="203835"/>
                                  <a:pt x="46094" y="201930"/>
                                  <a:pt x="47999" y="201930"/>
                                </a:cubicBezTo>
                                <a:cubicBezTo>
                                  <a:pt x="50856" y="202882"/>
                                  <a:pt x="51809" y="200025"/>
                                  <a:pt x="54666" y="200025"/>
                                </a:cubicBezTo>
                                <a:cubicBezTo>
                                  <a:pt x="55619" y="200025"/>
                                  <a:pt x="56571" y="199072"/>
                                  <a:pt x="56571" y="198120"/>
                                </a:cubicBezTo>
                                <a:cubicBezTo>
                                  <a:pt x="55619" y="198120"/>
                                  <a:pt x="55619" y="197167"/>
                                  <a:pt x="54666" y="197167"/>
                                </a:cubicBezTo>
                                <a:close/>
                                <a:moveTo>
                                  <a:pt x="44189" y="127635"/>
                                </a:moveTo>
                                <a:cubicBezTo>
                                  <a:pt x="45141" y="127635"/>
                                  <a:pt x="46094" y="125730"/>
                                  <a:pt x="46094" y="124778"/>
                                </a:cubicBezTo>
                                <a:cubicBezTo>
                                  <a:pt x="46094" y="123825"/>
                                  <a:pt x="45141" y="122872"/>
                                  <a:pt x="44189" y="122872"/>
                                </a:cubicBezTo>
                                <a:cubicBezTo>
                                  <a:pt x="43236" y="122872"/>
                                  <a:pt x="43236" y="123825"/>
                                  <a:pt x="43236" y="124778"/>
                                </a:cubicBezTo>
                                <a:cubicBezTo>
                                  <a:pt x="43236" y="126682"/>
                                  <a:pt x="43236" y="127635"/>
                                  <a:pt x="44189" y="127635"/>
                                </a:cubicBezTo>
                                <a:close/>
                                <a:moveTo>
                                  <a:pt x="44189" y="189547"/>
                                </a:moveTo>
                                <a:cubicBezTo>
                                  <a:pt x="44189" y="190500"/>
                                  <a:pt x="43236" y="191453"/>
                                  <a:pt x="45141" y="192405"/>
                                </a:cubicBezTo>
                                <a:cubicBezTo>
                                  <a:pt x="46094" y="192405"/>
                                  <a:pt x="47999" y="193357"/>
                                  <a:pt x="47999" y="191453"/>
                                </a:cubicBezTo>
                                <a:cubicBezTo>
                                  <a:pt x="46094" y="191453"/>
                                  <a:pt x="45141" y="190500"/>
                                  <a:pt x="44189" y="189547"/>
                                </a:cubicBezTo>
                                <a:close/>
                                <a:moveTo>
                                  <a:pt x="47046" y="189547"/>
                                </a:moveTo>
                                <a:cubicBezTo>
                                  <a:pt x="46094" y="185738"/>
                                  <a:pt x="46094" y="185738"/>
                                  <a:pt x="43236" y="187642"/>
                                </a:cubicBezTo>
                                <a:cubicBezTo>
                                  <a:pt x="45141" y="188595"/>
                                  <a:pt x="46094" y="188595"/>
                                  <a:pt x="47046" y="189547"/>
                                </a:cubicBezTo>
                                <a:close/>
                                <a:moveTo>
                                  <a:pt x="44189" y="56197"/>
                                </a:moveTo>
                                <a:cubicBezTo>
                                  <a:pt x="45141" y="57150"/>
                                  <a:pt x="45141" y="58103"/>
                                  <a:pt x="47046" y="59055"/>
                                </a:cubicBezTo>
                                <a:cubicBezTo>
                                  <a:pt x="47999" y="60007"/>
                                  <a:pt x="48951" y="60960"/>
                                  <a:pt x="49904" y="61913"/>
                                </a:cubicBezTo>
                                <a:cubicBezTo>
                                  <a:pt x="50856" y="62865"/>
                                  <a:pt x="50856" y="63817"/>
                                  <a:pt x="49904" y="63817"/>
                                </a:cubicBezTo>
                                <a:cubicBezTo>
                                  <a:pt x="48951" y="63817"/>
                                  <a:pt x="47999" y="64770"/>
                                  <a:pt x="48951" y="65722"/>
                                </a:cubicBezTo>
                                <a:cubicBezTo>
                                  <a:pt x="48951" y="66675"/>
                                  <a:pt x="49904" y="66675"/>
                                  <a:pt x="50856" y="65722"/>
                                </a:cubicBezTo>
                                <a:cubicBezTo>
                                  <a:pt x="54666" y="64770"/>
                                  <a:pt x="54666" y="63817"/>
                                  <a:pt x="51809" y="60960"/>
                                </a:cubicBezTo>
                                <a:cubicBezTo>
                                  <a:pt x="50856" y="60007"/>
                                  <a:pt x="48951" y="58103"/>
                                  <a:pt x="47046" y="59055"/>
                                </a:cubicBezTo>
                                <a:cubicBezTo>
                                  <a:pt x="47046" y="56197"/>
                                  <a:pt x="46094" y="56197"/>
                                  <a:pt x="44189" y="56197"/>
                                </a:cubicBezTo>
                                <a:close/>
                                <a:moveTo>
                                  <a:pt x="45141" y="113347"/>
                                </a:moveTo>
                                <a:cubicBezTo>
                                  <a:pt x="45141" y="113347"/>
                                  <a:pt x="45141" y="114300"/>
                                  <a:pt x="45141" y="113347"/>
                                </a:cubicBezTo>
                                <a:cubicBezTo>
                                  <a:pt x="47999" y="114300"/>
                                  <a:pt x="47046" y="111442"/>
                                  <a:pt x="48951" y="110490"/>
                                </a:cubicBezTo>
                                <a:cubicBezTo>
                                  <a:pt x="48951" y="110490"/>
                                  <a:pt x="48951" y="109538"/>
                                  <a:pt x="47999" y="109538"/>
                                </a:cubicBezTo>
                                <a:cubicBezTo>
                                  <a:pt x="46094" y="109538"/>
                                  <a:pt x="45141" y="111442"/>
                                  <a:pt x="45141" y="113347"/>
                                </a:cubicBezTo>
                                <a:close/>
                                <a:moveTo>
                                  <a:pt x="48951" y="204788"/>
                                </a:moveTo>
                                <a:lnTo>
                                  <a:pt x="48951" y="204788"/>
                                </a:lnTo>
                                <a:cubicBezTo>
                                  <a:pt x="47999" y="203835"/>
                                  <a:pt x="47999" y="204788"/>
                                  <a:pt x="47046" y="204788"/>
                                </a:cubicBezTo>
                                <a:cubicBezTo>
                                  <a:pt x="47046" y="205740"/>
                                  <a:pt x="47046" y="205740"/>
                                  <a:pt x="48951" y="204788"/>
                                </a:cubicBezTo>
                                <a:cubicBezTo>
                                  <a:pt x="47999" y="205740"/>
                                  <a:pt x="47999" y="205740"/>
                                  <a:pt x="48951" y="204788"/>
                                </a:cubicBezTo>
                                <a:close/>
                                <a:moveTo>
                                  <a:pt x="51809" y="134303"/>
                                </a:moveTo>
                                <a:cubicBezTo>
                                  <a:pt x="51809" y="133350"/>
                                  <a:pt x="51809" y="132397"/>
                                  <a:pt x="50856" y="132397"/>
                                </a:cubicBezTo>
                                <a:cubicBezTo>
                                  <a:pt x="49904" y="132397"/>
                                  <a:pt x="48951" y="132397"/>
                                  <a:pt x="48951" y="133350"/>
                                </a:cubicBezTo>
                                <a:cubicBezTo>
                                  <a:pt x="48951" y="135255"/>
                                  <a:pt x="48951" y="136207"/>
                                  <a:pt x="47999" y="137160"/>
                                </a:cubicBezTo>
                                <a:cubicBezTo>
                                  <a:pt x="48951" y="138113"/>
                                  <a:pt x="50856" y="137160"/>
                                  <a:pt x="51809" y="134303"/>
                                </a:cubicBezTo>
                                <a:close/>
                                <a:moveTo>
                                  <a:pt x="51809" y="95250"/>
                                </a:moveTo>
                                <a:cubicBezTo>
                                  <a:pt x="50856" y="94297"/>
                                  <a:pt x="49904" y="92392"/>
                                  <a:pt x="48951" y="92392"/>
                                </a:cubicBezTo>
                                <a:cubicBezTo>
                                  <a:pt x="48951" y="92392"/>
                                  <a:pt x="47999" y="93345"/>
                                  <a:pt x="47046" y="93345"/>
                                </a:cubicBezTo>
                                <a:lnTo>
                                  <a:pt x="51809" y="95250"/>
                                </a:lnTo>
                                <a:cubicBezTo>
                                  <a:pt x="51809" y="96203"/>
                                  <a:pt x="51809" y="95250"/>
                                  <a:pt x="51809" y="95250"/>
                                </a:cubicBezTo>
                                <a:lnTo>
                                  <a:pt x="51809" y="95250"/>
                                </a:lnTo>
                                <a:close/>
                                <a:moveTo>
                                  <a:pt x="48951" y="106680"/>
                                </a:moveTo>
                                <a:cubicBezTo>
                                  <a:pt x="48951" y="105728"/>
                                  <a:pt x="48951" y="105728"/>
                                  <a:pt x="47999" y="105728"/>
                                </a:cubicBezTo>
                                <a:cubicBezTo>
                                  <a:pt x="47999" y="105728"/>
                                  <a:pt x="47046" y="105728"/>
                                  <a:pt x="47046" y="106680"/>
                                </a:cubicBezTo>
                                <a:cubicBezTo>
                                  <a:pt x="47046" y="106680"/>
                                  <a:pt x="47999" y="107632"/>
                                  <a:pt x="48951" y="106680"/>
                                </a:cubicBezTo>
                                <a:cubicBezTo>
                                  <a:pt x="48951" y="107632"/>
                                  <a:pt x="48951" y="107632"/>
                                  <a:pt x="48951" y="106680"/>
                                </a:cubicBezTo>
                                <a:close/>
                                <a:moveTo>
                                  <a:pt x="48951" y="117157"/>
                                </a:moveTo>
                                <a:cubicBezTo>
                                  <a:pt x="48951" y="117157"/>
                                  <a:pt x="48951" y="118110"/>
                                  <a:pt x="48951" y="117157"/>
                                </a:cubicBezTo>
                                <a:cubicBezTo>
                                  <a:pt x="50856" y="117157"/>
                                  <a:pt x="50856" y="116205"/>
                                  <a:pt x="50856" y="115253"/>
                                </a:cubicBezTo>
                                <a:cubicBezTo>
                                  <a:pt x="50856" y="115253"/>
                                  <a:pt x="50856" y="114300"/>
                                  <a:pt x="49904" y="115253"/>
                                </a:cubicBezTo>
                                <a:cubicBezTo>
                                  <a:pt x="48951" y="115253"/>
                                  <a:pt x="48951" y="116205"/>
                                  <a:pt x="48951" y="117157"/>
                                </a:cubicBezTo>
                                <a:close/>
                                <a:moveTo>
                                  <a:pt x="48951" y="47625"/>
                                </a:moveTo>
                                <a:cubicBezTo>
                                  <a:pt x="48951" y="48578"/>
                                  <a:pt x="49904" y="48578"/>
                                  <a:pt x="50856" y="48578"/>
                                </a:cubicBezTo>
                                <a:cubicBezTo>
                                  <a:pt x="52761" y="47625"/>
                                  <a:pt x="53714" y="49530"/>
                                  <a:pt x="53714" y="50482"/>
                                </a:cubicBezTo>
                                <a:cubicBezTo>
                                  <a:pt x="54666" y="47625"/>
                                  <a:pt x="54666" y="46672"/>
                                  <a:pt x="51809" y="45720"/>
                                </a:cubicBezTo>
                                <a:cubicBezTo>
                                  <a:pt x="49904" y="45720"/>
                                  <a:pt x="49904" y="46672"/>
                                  <a:pt x="48951" y="47625"/>
                                </a:cubicBezTo>
                                <a:close/>
                                <a:moveTo>
                                  <a:pt x="55619" y="124778"/>
                                </a:moveTo>
                                <a:cubicBezTo>
                                  <a:pt x="56571" y="123825"/>
                                  <a:pt x="53714" y="122872"/>
                                  <a:pt x="53714" y="121920"/>
                                </a:cubicBezTo>
                                <a:cubicBezTo>
                                  <a:pt x="52761" y="120015"/>
                                  <a:pt x="51809" y="119063"/>
                                  <a:pt x="49904" y="119063"/>
                                </a:cubicBezTo>
                                <a:cubicBezTo>
                                  <a:pt x="48951" y="119063"/>
                                  <a:pt x="47999" y="120015"/>
                                  <a:pt x="48951" y="120967"/>
                                </a:cubicBezTo>
                                <a:cubicBezTo>
                                  <a:pt x="49904" y="121920"/>
                                  <a:pt x="49904" y="122872"/>
                                  <a:pt x="50856" y="123825"/>
                                </a:cubicBezTo>
                                <a:cubicBezTo>
                                  <a:pt x="52761" y="124778"/>
                                  <a:pt x="54666" y="126682"/>
                                  <a:pt x="55619" y="124778"/>
                                </a:cubicBezTo>
                                <a:close/>
                                <a:moveTo>
                                  <a:pt x="50856" y="206692"/>
                                </a:moveTo>
                                <a:cubicBezTo>
                                  <a:pt x="50856" y="206692"/>
                                  <a:pt x="49904" y="206692"/>
                                  <a:pt x="50856" y="206692"/>
                                </a:cubicBezTo>
                                <a:lnTo>
                                  <a:pt x="50856" y="206692"/>
                                </a:lnTo>
                                <a:cubicBezTo>
                                  <a:pt x="49904" y="207645"/>
                                  <a:pt x="49904" y="207645"/>
                                  <a:pt x="50856" y="206692"/>
                                </a:cubicBezTo>
                                <a:cubicBezTo>
                                  <a:pt x="49904" y="207645"/>
                                  <a:pt x="50856" y="207645"/>
                                  <a:pt x="50856" y="206692"/>
                                </a:cubicBezTo>
                                <a:close/>
                                <a:moveTo>
                                  <a:pt x="52761" y="102870"/>
                                </a:moveTo>
                                <a:cubicBezTo>
                                  <a:pt x="51809" y="102870"/>
                                  <a:pt x="51809" y="101917"/>
                                  <a:pt x="50856" y="102870"/>
                                </a:cubicBezTo>
                                <a:cubicBezTo>
                                  <a:pt x="50856" y="102870"/>
                                  <a:pt x="50856" y="103822"/>
                                  <a:pt x="50856" y="103822"/>
                                </a:cubicBezTo>
                                <a:cubicBezTo>
                                  <a:pt x="51809" y="103822"/>
                                  <a:pt x="51809" y="102870"/>
                                  <a:pt x="52761" y="102870"/>
                                </a:cubicBezTo>
                                <a:cubicBezTo>
                                  <a:pt x="53714" y="101917"/>
                                  <a:pt x="54666" y="101917"/>
                                  <a:pt x="55619" y="102870"/>
                                </a:cubicBezTo>
                                <a:lnTo>
                                  <a:pt x="54666" y="105728"/>
                                </a:lnTo>
                                <a:cubicBezTo>
                                  <a:pt x="55619" y="105728"/>
                                  <a:pt x="56571" y="104775"/>
                                  <a:pt x="56571" y="103822"/>
                                </a:cubicBezTo>
                                <a:cubicBezTo>
                                  <a:pt x="56571" y="102870"/>
                                  <a:pt x="55619" y="102870"/>
                                  <a:pt x="55619" y="102870"/>
                                </a:cubicBezTo>
                                <a:cubicBezTo>
                                  <a:pt x="55619" y="100965"/>
                                  <a:pt x="56571" y="98107"/>
                                  <a:pt x="53714" y="98107"/>
                                </a:cubicBezTo>
                                <a:cubicBezTo>
                                  <a:pt x="51809" y="98107"/>
                                  <a:pt x="52761" y="100965"/>
                                  <a:pt x="52761" y="102870"/>
                                </a:cubicBezTo>
                                <a:close/>
                                <a:moveTo>
                                  <a:pt x="52761" y="215265"/>
                                </a:moveTo>
                                <a:cubicBezTo>
                                  <a:pt x="52761" y="215265"/>
                                  <a:pt x="51809" y="215265"/>
                                  <a:pt x="52761" y="215265"/>
                                </a:cubicBezTo>
                                <a:cubicBezTo>
                                  <a:pt x="51809" y="214313"/>
                                  <a:pt x="50856" y="215265"/>
                                  <a:pt x="51809" y="215265"/>
                                </a:cubicBezTo>
                                <a:cubicBezTo>
                                  <a:pt x="51809" y="216217"/>
                                  <a:pt x="51809" y="216217"/>
                                  <a:pt x="52761" y="215265"/>
                                </a:cubicBezTo>
                                <a:cubicBezTo>
                                  <a:pt x="52761" y="216217"/>
                                  <a:pt x="52761" y="215265"/>
                                  <a:pt x="52761" y="215265"/>
                                </a:cubicBezTo>
                                <a:close/>
                                <a:moveTo>
                                  <a:pt x="53714" y="66675"/>
                                </a:moveTo>
                                <a:cubicBezTo>
                                  <a:pt x="52761" y="66675"/>
                                  <a:pt x="51809" y="66675"/>
                                  <a:pt x="51809" y="68580"/>
                                </a:cubicBezTo>
                                <a:cubicBezTo>
                                  <a:pt x="51809" y="69532"/>
                                  <a:pt x="52761" y="70485"/>
                                  <a:pt x="54666" y="70485"/>
                                </a:cubicBezTo>
                                <a:cubicBezTo>
                                  <a:pt x="55619" y="70485"/>
                                  <a:pt x="57524" y="69532"/>
                                  <a:pt x="57524" y="68580"/>
                                </a:cubicBezTo>
                                <a:cubicBezTo>
                                  <a:pt x="56571" y="67628"/>
                                  <a:pt x="54666" y="66675"/>
                                  <a:pt x="53714" y="66675"/>
                                </a:cubicBezTo>
                                <a:close/>
                                <a:moveTo>
                                  <a:pt x="51809" y="165735"/>
                                </a:moveTo>
                                <a:cubicBezTo>
                                  <a:pt x="51809" y="166688"/>
                                  <a:pt x="51809" y="166688"/>
                                  <a:pt x="52761" y="166688"/>
                                </a:cubicBezTo>
                                <a:cubicBezTo>
                                  <a:pt x="52761" y="166688"/>
                                  <a:pt x="53714" y="166688"/>
                                  <a:pt x="53714" y="165735"/>
                                </a:cubicBezTo>
                                <a:cubicBezTo>
                                  <a:pt x="52761" y="165735"/>
                                  <a:pt x="52761" y="164782"/>
                                  <a:pt x="51809" y="165735"/>
                                </a:cubicBezTo>
                                <a:cubicBezTo>
                                  <a:pt x="51809" y="164782"/>
                                  <a:pt x="50856" y="165735"/>
                                  <a:pt x="51809" y="165735"/>
                                </a:cubicBezTo>
                                <a:close/>
                                <a:moveTo>
                                  <a:pt x="51809" y="212407"/>
                                </a:moveTo>
                                <a:lnTo>
                                  <a:pt x="51809" y="212407"/>
                                </a:lnTo>
                                <a:cubicBezTo>
                                  <a:pt x="51809" y="211455"/>
                                  <a:pt x="51809" y="211455"/>
                                  <a:pt x="51809" y="212407"/>
                                </a:cubicBezTo>
                                <a:cubicBezTo>
                                  <a:pt x="51809" y="211455"/>
                                  <a:pt x="51809" y="211455"/>
                                  <a:pt x="51809" y="212407"/>
                                </a:cubicBezTo>
                                <a:cubicBezTo>
                                  <a:pt x="51809" y="212407"/>
                                  <a:pt x="51809" y="212407"/>
                                  <a:pt x="51809" y="212407"/>
                                </a:cubicBezTo>
                                <a:close/>
                                <a:moveTo>
                                  <a:pt x="51809" y="52388"/>
                                </a:moveTo>
                                <a:cubicBezTo>
                                  <a:pt x="50856" y="52388"/>
                                  <a:pt x="50856" y="53340"/>
                                  <a:pt x="51809" y="52388"/>
                                </a:cubicBezTo>
                                <a:cubicBezTo>
                                  <a:pt x="52761" y="53340"/>
                                  <a:pt x="53714" y="52388"/>
                                  <a:pt x="53714" y="52388"/>
                                </a:cubicBezTo>
                                <a:lnTo>
                                  <a:pt x="53714" y="51435"/>
                                </a:lnTo>
                                <a:cubicBezTo>
                                  <a:pt x="52761" y="50482"/>
                                  <a:pt x="51809" y="51435"/>
                                  <a:pt x="51809" y="52388"/>
                                </a:cubicBezTo>
                                <a:close/>
                                <a:moveTo>
                                  <a:pt x="52761" y="130492"/>
                                </a:moveTo>
                                <a:cubicBezTo>
                                  <a:pt x="52761" y="130492"/>
                                  <a:pt x="52761" y="129540"/>
                                  <a:pt x="52761" y="130492"/>
                                </a:cubicBezTo>
                                <a:cubicBezTo>
                                  <a:pt x="53714" y="128588"/>
                                  <a:pt x="52761" y="128588"/>
                                  <a:pt x="51809" y="128588"/>
                                </a:cubicBezTo>
                                <a:cubicBezTo>
                                  <a:pt x="51809" y="128588"/>
                                  <a:pt x="50856" y="128588"/>
                                  <a:pt x="50856" y="129540"/>
                                </a:cubicBezTo>
                                <a:cubicBezTo>
                                  <a:pt x="51809" y="129540"/>
                                  <a:pt x="51809" y="130492"/>
                                  <a:pt x="52761" y="130492"/>
                                </a:cubicBezTo>
                                <a:close/>
                                <a:moveTo>
                                  <a:pt x="62286" y="59055"/>
                                </a:moveTo>
                                <a:cubicBezTo>
                                  <a:pt x="62286" y="59055"/>
                                  <a:pt x="63239" y="58103"/>
                                  <a:pt x="63239" y="58103"/>
                                </a:cubicBezTo>
                                <a:cubicBezTo>
                                  <a:pt x="63239" y="57150"/>
                                  <a:pt x="62286" y="58103"/>
                                  <a:pt x="62286" y="58103"/>
                                </a:cubicBezTo>
                                <a:cubicBezTo>
                                  <a:pt x="60381" y="59055"/>
                                  <a:pt x="57524" y="57150"/>
                                  <a:pt x="55619" y="60007"/>
                                </a:cubicBezTo>
                                <a:lnTo>
                                  <a:pt x="54666" y="56197"/>
                                </a:lnTo>
                                <a:cubicBezTo>
                                  <a:pt x="54666" y="56197"/>
                                  <a:pt x="54666" y="55245"/>
                                  <a:pt x="53714" y="55245"/>
                                </a:cubicBezTo>
                                <a:cubicBezTo>
                                  <a:pt x="52761" y="55245"/>
                                  <a:pt x="52761" y="56197"/>
                                  <a:pt x="52761" y="57150"/>
                                </a:cubicBezTo>
                                <a:cubicBezTo>
                                  <a:pt x="52761" y="59055"/>
                                  <a:pt x="54666" y="59055"/>
                                  <a:pt x="55619" y="60007"/>
                                </a:cubicBezTo>
                                <a:cubicBezTo>
                                  <a:pt x="57524" y="60007"/>
                                  <a:pt x="60381" y="60007"/>
                                  <a:pt x="62286" y="59055"/>
                                </a:cubicBezTo>
                                <a:close/>
                                <a:moveTo>
                                  <a:pt x="56571" y="181928"/>
                                </a:moveTo>
                                <a:cubicBezTo>
                                  <a:pt x="56571" y="180975"/>
                                  <a:pt x="54666" y="180022"/>
                                  <a:pt x="53714" y="180022"/>
                                </a:cubicBezTo>
                                <a:cubicBezTo>
                                  <a:pt x="52761" y="180022"/>
                                  <a:pt x="52761" y="180022"/>
                                  <a:pt x="52761" y="180975"/>
                                </a:cubicBezTo>
                                <a:cubicBezTo>
                                  <a:pt x="52761" y="181928"/>
                                  <a:pt x="54666" y="181928"/>
                                  <a:pt x="55619" y="182880"/>
                                </a:cubicBezTo>
                                <a:cubicBezTo>
                                  <a:pt x="55619" y="182880"/>
                                  <a:pt x="56571" y="182880"/>
                                  <a:pt x="56571" y="181928"/>
                                </a:cubicBezTo>
                                <a:close/>
                                <a:moveTo>
                                  <a:pt x="59429" y="172403"/>
                                </a:moveTo>
                                <a:cubicBezTo>
                                  <a:pt x="58476" y="172403"/>
                                  <a:pt x="58476" y="172403"/>
                                  <a:pt x="57524" y="172403"/>
                                </a:cubicBezTo>
                                <a:cubicBezTo>
                                  <a:pt x="57524" y="172403"/>
                                  <a:pt x="56571" y="172403"/>
                                  <a:pt x="56571" y="171450"/>
                                </a:cubicBezTo>
                                <a:cubicBezTo>
                                  <a:pt x="55619" y="170497"/>
                                  <a:pt x="54666" y="172403"/>
                                  <a:pt x="53714" y="172403"/>
                                </a:cubicBezTo>
                                <a:cubicBezTo>
                                  <a:pt x="52761" y="172403"/>
                                  <a:pt x="52761" y="172403"/>
                                  <a:pt x="53714" y="173355"/>
                                </a:cubicBezTo>
                                <a:cubicBezTo>
                                  <a:pt x="54666" y="174307"/>
                                  <a:pt x="55619" y="173355"/>
                                  <a:pt x="56571" y="174307"/>
                                </a:cubicBezTo>
                                <a:lnTo>
                                  <a:pt x="57524" y="174307"/>
                                </a:lnTo>
                                <a:cubicBezTo>
                                  <a:pt x="57524" y="174307"/>
                                  <a:pt x="58476" y="174307"/>
                                  <a:pt x="59429" y="174307"/>
                                </a:cubicBezTo>
                                <a:cubicBezTo>
                                  <a:pt x="58476" y="173355"/>
                                  <a:pt x="59429" y="173355"/>
                                  <a:pt x="59429" y="172403"/>
                                </a:cubicBezTo>
                                <a:close/>
                                <a:moveTo>
                                  <a:pt x="53714" y="106680"/>
                                </a:moveTo>
                                <a:cubicBezTo>
                                  <a:pt x="54666" y="106680"/>
                                  <a:pt x="54666" y="105728"/>
                                  <a:pt x="54666" y="105728"/>
                                </a:cubicBezTo>
                                <a:cubicBezTo>
                                  <a:pt x="53714" y="105728"/>
                                  <a:pt x="52761" y="105728"/>
                                  <a:pt x="53714" y="106680"/>
                                </a:cubicBezTo>
                                <a:cubicBezTo>
                                  <a:pt x="52761" y="106680"/>
                                  <a:pt x="53714" y="106680"/>
                                  <a:pt x="53714" y="106680"/>
                                </a:cubicBezTo>
                                <a:close/>
                                <a:moveTo>
                                  <a:pt x="56571" y="133350"/>
                                </a:moveTo>
                                <a:cubicBezTo>
                                  <a:pt x="56571" y="132397"/>
                                  <a:pt x="56571" y="131445"/>
                                  <a:pt x="56571" y="131445"/>
                                </a:cubicBezTo>
                                <a:cubicBezTo>
                                  <a:pt x="55619" y="130492"/>
                                  <a:pt x="55619" y="131445"/>
                                  <a:pt x="54666" y="132397"/>
                                </a:cubicBezTo>
                                <a:cubicBezTo>
                                  <a:pt x="54666" y="133350"/>
                                  <a:pt x="53714" y="133350"/>
                                  <a:pt x="53714" y="134303"/>
                                </a:cubicBezTo>
                                <a:cubicBezTo>
                                  <a:pt x="53714" y="135255"/>
                                  <a:pt x="53714" y="137160"/>
                                  <a:pt x="54666" y="137160"/>
                                </a:cubicBezTo>
                                <a:cubicBezTo>
                                  <a:pt x="55619" y="137160"/>
                                  <a:pt x="55619" y="135255"/>
                                  <a:pt x="55619" y="134303"/>
                                </a:cubicBezTo>
                                <a:cubicBezTo>
                                  <a:pt x="56571" y="134303"/>
                                  <a:pt x="56571" y="134303"/>
                                  <a:pt x="56571" y="133350"/>
                                </a:cubicBezTo>
                                <a:close/>
                                <a:moveTo>
                                  <a:pt x="55619" y="193357"/>
                                </a:moveTo>
                                <a:cubicBezTo>
                                  <a:pt x="55619" y="193357"/>
                                  <a:pt x="55619" y="192405"/>
                                  <a:pt x="55619" y="193357"/>
                                </a:cubicBezTo>
                                <a:cubicBezTo>
                                  <a:pt x="54666" y="192405"/>
                                  <a:pt x="53714" y="192405"/>
                                  <a:pt x="53714" y="193357"/>
                                </a:cubicBezTo>
                                <a:cubicBezTo>
                                  <a:pt x="53714" y="193357"/>
                                  <a:pt x="54666" y="194310"/>
                                  <a:pt x="55619" y="193357"/>
                                </a:cubicBezTo>
                                <a:cubicBezTo>
                                  <a:pt x="55619" y="194310"/>
                                  <a:pt x="55619" y="194310"/>
                                  <a:pt x="55619" y="193357"/>
                                </a:cubicBezTo>
                                <a:close/>
                                <a:moveTo>
                                  <a:pt x="55619" y="140970"/>
                                </a:moveTo>
                                <a:cubicBezTo>
                                  <a:pt x="54666" y="140970"/>
                                  <a:pt x="54666" y="141922"/>
                                  <a:pt x="55619" y="140970"/>
                                </a:cubicBezTo>
                                <a:cubicBezTo>
                                  <a:pt x="54666" y="141922"/>
                                  <a:pt x="54666" y="142875"/>
                                  <a:pt x="55619" y="142875"/>
                                </a:cubicBezTo>
                                <a:cubicBezTo>
                                  <a:pt x="55619" y="142875"/>
                                  <a:pt x="56571" y="142875"/>
                                  <a:pt x="55619" y="140970"/>
                                </a:cubicBezTo>
                                <a:lnTo>
                                  <a:pt x="55619" y="140970"/>
                                </a:lnTo>
                                <a:close/>
                                <a:moveTo>
                                  <a:pt x="58476" y="88582"/>
                                </a:moveTo>
                                <a:cubicBezTo>
                                  <a:pt x="58476" y="87630"/>
                                  <a:pt x="58476" y="87630"/>
                                  <a:pt x="58476" y="88582"/>
                                </a:cubicBezTo>
                                <a:cubicBezTo>
                                  <a:pt x="55619" y="87630"/>
                                  <a:pt x="54666" y="88582"/>
                                  <a:pt x="54666" y="89535"/>
                                </a:cubicBezTo>
                                <a:cubicBezTo>
                                  <a:pt x="54666" y="91440"/>
                                  <a:pt x="54666" y="92392"/>
                                  <a:pt x="56571" y="93345"/>
                                </a:cubicBezTo>
                                <a:cubicBezTo>
                                  <a:pt x="56571" y="93345"/>
                                  <a:pt x="57524" y="93345"/>
                                  <a:pt x="57524" y="93345"/>
                                </a:cubicBezTo>
                                <a:cubicBezTo>
                                  <a:pt x="57524" y="93345"/>
                                  <a:pt x="58476" y="92392"/>
                                  <a:pt x="57524" y="92392"/>
                                </a:cubicBezTo>
                                <a:cubicBezTo>
                                  <a:pt x="55619" y="90488"/>
                                  <a:pt x="56571" y="89535"/>
                                  <a:pt x="58476" y="88582"/>
                                </a:cubicBezTo>
                                <a:lnTo>
                                  <a:pt x="58476" y="88582"/>
                                </a:lnTo>
                                <a:close/>
                                <a:moveTo>
                                  <a:pt x="57524" y="120015"/>
                                </a:moveTo>
                                <a:cubicBezTo>
                                  <a:pt x="57524" y="120015"/>
                                  <a:pt x="57524" y="120015"/>
                                  <a:pt x="57524" y="120015"/>
                                </a:cubicBezTo>
                                <a:cubicBezTo>
                                  <a:pt x="58476" y="118110"/>
                                  <a:pt x="58476" y="118110"/>
                                  <a:pt x="57524" y="118110"/>
                                </a:cubicBezTo>
                                <a:cubicBezTo>
                                  <a:pt x="56571" y="118110"/>
                                  <a:pt x="56571" y="118110"/>
                                  <a:pt x="56571" y="119063"/>
                                </a:cubicBezTo>
                                <a:cubicBezTo>
                                  <a:pt x="56571" y="119063"/>
                                  <a:pt x="56571" y="120015"/>
                                  <a:pt x="57524" y="120015"/>
                                </a:cubicBezTo>
                                <a:close/>
                                <a:moveTo>
                                  <a:pt x="57524" y="161925"/>
                                </a:moveTo>
                                <a:cubicBezTo>
                                  <a:pt x="58476" y="161925"/>
                                  <a:pt x="58476" y="161925"/>
                                  <a:pt x="58476" y="160972"/>
                                </a:cubicBezTo>
                                <a:cubicBezTo>
                                  <a:pt x="58476" y="160020"/>
                                  <a:pt x="58476" y="160020"/>
                                  <a:pt x="57524" y="159067"/>
                                </a:cubicBezTo>
                                <a:cubicBezTo>
                                  <a:pt x="56571" y="159067"/>
                                  <a:pt x="56571" y="159067"/>
                                  <a:pt x="56571" y="160020"/>
                                </a:cubicBezTo>
                                <a:cubicBezTo>
                                  <a:pt x="56571" y="160972"/>
                                  <a:pt x="57524" y="160972"/>
                                  <a:pt x="57524" y="161925"/>
                                </a:cubicBezTo>
                                <a:close/>
                                <a:moveTo>
                                  <a:pt x="56571" y="50482"/>
                                </a:moveTo>
                                <a:cubicBezTo>
                                  <a:pt x="56571" y="50482"/>
                                  <a:pt x="57524" y="50482"/>
                                  <a:pt x="56571" y="50482"/>
                                </a:cubicBezTo>
                                <a:cubicBezTo>
                                  <a:pt x="57524" y="50482"/>
                                  <a:pt x="57524" y="50482"/>
                                  <a:pt x="57524" y="49530"/>
                                </a:cubicBezTo>
                                <a:cubicBezTo>
                                  <a:pt x="57524" y="48578"/>
                                  <a:pt x="57524" y="48578"/>
                                  <a:pt x="56571" y="48578"/>
                                </a:cubicBezTo>
                                <a:cubicBezTo>
                                  <a:pt x="57524" y="49530"/>
                                  <a:pt x="56571" y="49530"/>
                                  <a:pt x="56571" y="50482"/>
                                </a:cubicBezTo>
                                <a:close/>
                                <a:moveTo>
                                  <a:pt x="56571" y="42863"/>
                                </a:moveTo>
                                <a:cubicBezTo>
                                  <a:pt x="57524" y="44767"/>
                                  <a:pt x="58476" y="44767"/>
                                  <a:pt x="60381" y="45720"/>
                                </a:cubicBezTo>
                                <a:cubicBezTo>
                                  <a:pt x="60381" y="45720"/>
                                  <a:pt x="60381" y="44767"/>
                                  <a:pt x="60381" y="44767"/>
                                </a:cubicBezTo>
                                <a:cubicBezTo>
                                  <a:pt x="60381" y="42863"/>
                                  <a:pt x="58476" y="41910"/>
                                  <a:pt x="56571" y="42863"/>
                                </a:cubicBezTo>
                                <a:cubicBezTo>
                                  <a:pt x="57524" y="41910"/>
                                  <a:pt x="56571" y="42863"/>
                                  <a:pt x="56571" y="42863"/>
                                </a:cubicBezTo>
                                <a:close/>
                                <a:moveTo>
                                  <a:pt x="58476" y="127635"/>
                                </a:moveTo>
                                <a:cubicBezTo>
                                  <a:pt x="58476" y="127635"/>
                                  <a:pt x="57524" y="128588"/>
                                  <a:pt x="58476" y="127635"/>
                                </a:cubicBezTo>
                                <a:cubicBezTo>
                                  <a:pt x="57524" y="128588"/>
                                  <a:pt x="58476" y="129540"/>
                                  <a:pt x="58476" y="129540"/>
                                </a:cubicBezTo>
                                <a:cubicBezTo>
                                  <a:pt x="58476" y="129540"/>
                                  <a:pt x="59429" y="129540"/>
                                  <a:pt x="59429" y="128588"/>
                                </a:cubicBezTo>
                                <a:cubicBezTo>
                                  <a:pt x="59429" y="128588"/>
                                  <a:pt x="59429" y="127635"/>
                                  <a:pt x="58476" y="127635"/>
                                </a:cubicBezTo>
                                <a:close/>
                                <a:moveTo>
                                  <a:pt x="59429" y="80963"/>
                                </a:moveTo>
                                <a:cubicBezTo>
                                  <a:pt x="58476" y="80963"/>
                                  <a:pt x="58476" y="80963"/>
                                  <a:pt x="59429" y="80963"/>
                                </a:cubicBezTo>
                                <a:cubicBezTo>
                                  <a:pt x="58476" y="81915"/>
                                  <a:pt x="58476" y="81915"/>
                                  <a:pt x="59429" y="80963"/>
                                </a:cubicBezTo>
                                <a:lnTo>
                                  <a:pt x="59429" y="80963"/>
                                </a:lnTo>
                                <a:cubicBezTo>
                                  <a:pt x="59429" y="80963"/>
                                  <a:pt x="59429" y="80963"/>
                                  <a:pt x="59429" y="80963"/>
                                </a:cubicBezTo>
                                <a:close/>
                                <a:moveTo>
                                  <a:pt x="60381" y="67628"/>
                                </a:moveTo>
                                <a:cubicBezTo>
                                  <a:pt x="60381" y="67628"/>
                                  <a:pt x="61334" y="67628"/>
                                  <a:pt x="60381" y="67628"/>
                                </a:cubicBezTo>
                                <a:cubicBezTo>
                                  <a:pt x="61334" y="66675"/>
                                  <a:pt x="61334" y="66675"/>
                                  <a:pt x="60381" y="65722"/>
                                </a:cubicBezTo>
                                <a:cubicBezTo>
                                  <a:pt x="59429" y="65722"/>
                                  <a:pt x="59429" y="65722"/>
                                  <a:pt x="60381" y="67628"/>
                                </a:cubicBezTo>
                                <a:cubicBezTo>
                                  <a:pt x="59429" y="66675"/>
                                  <a:pt x="59429" y="67628"/>
                                  <a:pt x="60381" y="67628"/>
                                </a:cubicBezTo>
                                <a:close/>
                                <a:moveTo>
                                  <a:pt x="60381" y="78105"/>
                                </a:moveTo>
                                <a:cubicBezTo>
                                  <a:pt x="61334" y="78105"/>
                                  <a:pt x="61334" y="77153"/>
                                  <a:pt x="61334" y="77153"/>
                                </a:cubicBezTo>
                                <a:cubicBezTo>
                                  <a:pt x="61334" y="76200"/>
                                  <a:pt x="61334" y="75247"/>
                                  <a:pt x="60381" y="75247"/>
                                </a:cubicBezTo>
                                <a:cubicBezTo>
                                  <a:pt x="59429" y="75247"/>
                                  <a:pt x="59429" y="76200"/>
                                  <a:pt x="60381" y="78105"/>
                                </a:cubicBezTo>
                                <a:cubicBezTo>
                                  <a:pt x="59429" y="77153"/>
                                  <a:pt x="59429" y="78105"/>
                                  <a:pt x="60381" y="78105"/>
                                </a:cubicBezTo>
                                <a:close/>
                                <a:moveTo>
                                  <a:pt x="62286" y="206692"/>
                                </a:moveTo>
                                <a:cubicBezTo>
                                  <a:pt x="62286" y="205740"/>
                                  <a:pt x="61334" y="205740"/>
                                  <a:pt x="62286" y="206692"/>
                                </a:cubicBezTo>
                                <a:cubicBezTo>
                                  <a:pt x="61334" y="205740"/>
                                  <a:pt x="60381" y="205740"/>
                                  <a:pt x="60381" y="206692"/>
                                </a:cubicBezTo>
                                <a:cubicBezTo>
                                  <a:pt x="60381" y="206692"/>
                                  <a:pt x="60381" y="207645"/>
                                  <a:pt x="62286" y="206692"/>
                                </a:cubicBezTo>
                                <a:cubicBezTo>
                                  <a:pt x="62286" y="207645"/>
                                  <a:pt x="62286" y="206692"/>
                                  <a:pt x="62286" y="206692"/>
                                </a:cubicBezTo>
                                <a:close/>
                                <a:moveTo>
                                  <a:pt x="62286" y="95250"/>
                                </a:moveTo>
                                <a:cubicBezTo>
                                  <a:pt x="62286" y="95250"/>
                                  <a:pt x="62286" y="95250"/>
                                  <a:pt x="62286" y="95250"/>
                                </a:cubicBezTo>
                                <a:cubicBezTo>
                                  <a:pt x="61334" y="94297"/>
                                  <a:pt x="61334" y="94297"/>
                                  <a:pt x="61334" y="94297"/>
                                </a:cubicBezTo>
                                <a:cubicBezTo>
                                  <a:pt x="61334" y="95250"/>
                                  <a:pt x="61334" y="95250"/>
                                  <a:pt x="62286" y="95250"/>
                                </a:cubicBezTo>
                                <a:cubicBezTo>
                                  <a:pt x="62286" y="96203"/>
                                  <a:pt x="62286" y="96203"/>
                                  <a:pt x="62286" y="95250"/>
                                </a:cubicBezTo>
                                <a:close/>
                                <a:moveTo>
                                  <a:pt x="64191" y="61913"/>
                                </a:moveTo>
                                <a:cubicBezTo>
                                  <a:pt x="64191" y="61913"/>
                                  <a:pt x="64191" y="61913"/>
                                  <a:pt x="64191" y="61913"/>
                                </a:cubicBezTo>
                                <a:cubicBezTo>
                                  <a:pt x="64191" y="60960"/>
                                  <a:pt x="64191" y="60007"/>
                                  <a:pt x="63239" y="60007"/>
                                </a:cubicBezTo>
                                <a:cubicBezTo>
                                  <a:pt x="63239" y="60960"/>
                                  <a:pt x="62286" y="60960"/>
                                  <a:pt x="64191" y="61913"/>
                                </a:cubicBezTo>
                                <a:cubicBezTo>
                                  <a:pt x="63239" y="61913"/>
                                  <a:pt x="63239" y="62865"/>
                                  <a:pt x="64191" y="61913"/>
                                </a:cubicBezTo>
                                <a:close/>
                                <a:moveTo>
                                  <a:pt x="66096" y="220028"/>
                                </a:moveTo>
                                <a:cubicBezTo>
                                  <a:pt x="66096" y="219075"/>
                                  <a:pt x="64191" y="218122"/>
                                  <a:pt x="63239" y="217170"/>
                                </a:cubicBezTo>
                                <a:cubicBezTo>
                                  <a:pt x="62286" y="217170"/>
                                  <a:pt x="62286" y="217170"/>
                                  <a:pt x="62286" y="218122"/>
                                </a:cubicBezTo>
                                <a:cubicBezTo>
                                  <a:pt x="63239" y="219075"/>
                                  <a:pt x="64191" y="220980"/>
                                  <a:pt x="66096" y="220028"/>
                                </a:cubicBezTo>
                                <a:lnTo>
                                  <a:pt x="66096" y="220028"/>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94742778" name="Freeform 2094742778"/>
                        <wps:cNvSpPr/>
                        <wps:spPr>
                          <a:xfrm>
                            <a:off x="111393" y="0"/>
                            <a:ext cx="185208" cy="265042"/>
                          </a:xfrm>
                          <a:custGeom>
                            <a:avLst/>
                            <a:gdLst>
                              <a:gd name="connsiteX0" fmla="*/ 185208 w 185208"/>
                              <a:gd name="connsiteY0" fmla="*/ 257423 h 265042"/>
                              <a:gd name="connsiteX1" fmla="*/ 179493 w 185208"/>
                              <a:gd name="connsiteY1" fmla="*/ 262185 h 265042"/>
                              <a:gd name="connsiteX2" fmla="*/ 165206 w 185208"/>
                              <a:gd name="connsiteY2" fmla="*/ 263138 h 265042"/>
                              <a:gd name="connsiteX3" fmla="*/ 156633 w 185208"/>
                              <a:gd name="connsiteY3" fmla="*/ 263138 h 265042"/>
                              <a:gd name="connsiteX4" fmla="*/ 118533 w 185208"/>
                              <a:gd name="connsiteY4" fmla="*/ 264090 h 265042"/>
                              <a:gd name="connsiteX5" fmla="*/ 108056 w 185208"/>
                              <a:gd name="connsiteY5" fmla="*/ 264090 h 265042"/>
                              <a:gd name="connsiteX6" fmla="*/ 103293 w 185208"/>
                              <a:gd name="connsiteY6" fmla="*/ 260280 h 265042"/>
                              <a:gd name="connsiteX7" fmla="*/ 107103 w 185208"/>
                              <a:gd name="connsiteY7" fmla="*/ 255518 h 265042"/>
                              <a:gd name="connsiteX8" fmla="*/ 111866 w 185208"/>
                              <a:gd name="connsiteY8" fmla="*/ 254565 h 265042"/>
                              <a:gd name="connsiteX9" fmla="*/ 120438 w 185208"/>
                              <a:gd name="connsiteY9" fmla="*/ 243135 h 265042"/>
                              <a:gd name="connsiteX10" fmla="*/ 120438 w 185208"/>
                              <a:gd name="connsiteY10" fmla="*/ 215513 h 265042"/>
                              <a:gd name="connsiteX11" fmla="*/ 120438 w 185208"/>
                              <a:gd name="connsiteY11" fmla="*/ 196463 h 265042"/>
                              <a:gd name="connsiteX12" fmla="*/ 121391 w 185208"/>
                              <a:gd name="connsiteY12" fmla="*/ 136455 h 265042"/>
                              <a:gd name="connsiteX13" fmla="*/ 118533 w 185208"/>
                              <a:gd name="connsiteY13" fmla="*/ 113595 h 265042"/>
                              <a:gd name="connsiteX14" fmla="*/ 98531 w 185208"/>
                              <a:gd name="connsiteY14" fmla="*/ 104070 h 265042"/>
                              <a:gd name="connsiteX15" fmla="*/ 91863 w 185208"/>
                              <a:gd name="connsiteY15" fmla="*/ 108833 h 265042"/>
                              <a:gd name="connsiteX16" fmla="*/ 82338 w 185208"/>
                              <a:gd name="connsiteY16" fmla="*/ 121215 h 265042"/>
                              <a:gd name="connsiteX17" fmla="*/ 75671 w 185208"/>
                              <a:gd name="connsiteY17" fmla="*/ 144075 h 265042"/>
                              <a:gd name="connsiteX18" fmla="*/ 73766 w 185208"/>
                              <a:gd name="connsiteY18" fmla="*/ 182175 h 265042"/>
                              <a:gd name="connsiteX19" fmla="*/ 72813 w 185208"/>
                              <a:gd name="connsiteY19" fmla="*/ 212655 h 265042"/>
                              <a:gd name="connsiteX20" fmla="*/ 74718 w 185208"/>
                              <a:gd name="connsiteY20" fmla="*/ 231705 h 265042"/>
                              <a:gd name="connsiteX21" fmla="*/ 74718 w 185208"/>
                              <a:gd name="connsiteY21" fmla="*/ 243135 h 265042"/>
                              <a:gd name="connsiteX22" fmla="*/ 83291 w 185208"/>
                              <a:gd name="connsiteY22" fmla="*/ 254565 h 265042"/>
                              <a:gd name="connsiteX23" fmla="*/ 86148 w 185208"/>
                              <a:gd name="connsiteY23" fmla="*/ 255518 h 265042"/>
                              <a:gd name="connsiteX24" fmla="*/ 89006 w 185208"/>
                              <a:gd name="connsiteY24" fmla="*/ 261233 h 265042"/>
                              <a:gd name="connsiteX25" fmla="*/ 84243 w 185208"/>
                              <a:gd name="connsiteY25" fmla="*/ 265043 h 265042"/>
                              <a:gd name="connsiteX26" fmla="*/ 54716 w 185208"/>
                              <a:gd name="connsiteY26" fmla="*/ 264090 h 265042"/>
                              <a:gd name="connsiteX27" fmla="*/ 34713 w 185208"/>
                              <a:gd name="connsiteY27" fmla="*/ 264090 h 265042"/>
                              <a:gd name="connsiteX28" fmla="*/ 7091 w 185208"/>
                              <a:gd name="connsiteY28" fmla="*/ 265043 h 265042"/>
                              <a:gd name="connsiteX29" fmla="*/ 1376 w 185208"/>
                              <a:gd name="connsiteY29" fmla="*/ 260280 h 265042"/>
                              <a:gd name="connsiteX30" fmla="*/ 6138 w 185208"/>
                              <a:gd name="connsiteY30" fmla="*/ 255518 h 265042"/>
                              <a:gd name="connsiteX31" fmla="*/ 13758 w 185208"/>
                              <a:gd name="connsiteY31" fmla="*/ 254565 h 265042"/>
                              <a:gd name="connsiteX32" fmla="*/ 25188 w 185208"/>
                              <a:gd name="connsiteY32" fmla="*/ 244088 h 265042"/>
                              <a:gd name="connsiteX33" fmla="*/ 25188 w 185208"/>
                              <a:gd name="connsiteY33" fmla="*/ 217418 h 265042"/>
                              <a:gd name="connsiteX34" fmla="*/ 25188 w 185208"/>
                              <a:gd name="connsiteY34" fmla="*/ 196463 h 265042"/>
                              <a:gd name="connsiteX35" fmla="*/ 26141 w 185208"/>
                              <a:gd name="connsiteY35" fmla="*/ 181223 h 265042"/>
                              <a:gd name="connsiteX36" fmla="*/ 25188 w 185208"/>
                              <a:gd name="connsiteY36" fmla="*/ 174555 h 265042"/>
                              <a:gd name="connsiteX37" fmla="*/ 25188 w 185208"/>
                              <a:gd name="connsiteY37" fmla="*/ 115500 h 265042"/>
                              <a:gd name="connsiteX38" fmla="*/ 25188 w 185208"/>
                              <a:gd name="connsiteY38" fmla="*/ 40253 h 265042"/>
                              <a:gd name="connsiteX39" fmla="*/ 24236 w 185208"/>
                              <a:gd name="connsiteY39" fmla="*/ 35490 h 265042"/>
                              <a:gd name="connsiteX40" fmla="*/ 7091 w 185208"/>
                              <a:gd name="connsiteY40" fmla="*/ 19298 h 265042"/>
                              <a:gd name="connsiteX41" fmla="*/ 1376 w 185208"/>
                              <a:gd name="connsiteY41" fmla="*/ 17393 h 265042"/>
                              <a:gd name="connsiteX42" fmla="*/ 4233 w 185208"/>
                              <a:gd name="connsiteY42" fmla="*/ 9773 h 265042"/>
                              <a:gd name="connsiteX43" fmla="*/ 14711 w 185208"/>
                              <a:gd name="connsiteY43" fmla="*/ 9773 h 265042"/>
                              <a:gd name="connsiteX44" fmla="*/ 49001 w 185208"/>
                              <a:gd name="connsiteY44" fmla="*/ 6915 h 265042"/>
                              <a:gd name="connsiteX45" fmla="*/ 61383 w 185208"/>
                              <a:gd name="connsiteY45" fmla="*/ 2153 h 265042"/>
                              <a:gd name="connsiteX46" fmla="*/ 66146 w 185208"/>
                              <a:gd name="connsiteY46" fmla="*/ 248 h 265042"/>
                              <a:gd name="connsiteX47" fmla="*/ 71861 w 185208"/>
                              <a:gd name="connsiteY47" fmla="*/ 4058 h 265042"/>
                              <a:gd name="connsiteX48" fmla="*/ 71861 w 185208"/>
                              <a:gd name="connsiteY48" fmla="*/ 110738 h 265042"/>
                              <a:gd name="connsiteX49" fmla="*/ 72813 w 185208"/>
                              <a:gd name="connsiteY49" fmla="*/ 113595 h 265042"/>
                              <a:gd name="connsiteX50" fmla="*/ 75671 w 185208"/>
                              <a:gd name="connsiteY50" fmla="*/ 111690 h 265042"/>
                              <a:gd name="connsiteX51" fmla="*/ 86148 w 185208"/>
                              <a:gd name="connsiteY51" fmla="*/ 100260 h 265042"/>
                              <a:gd name="connsiteX52" fmla="*/ 124248 w 185208"/>
                              <a:gd name="connsiteY52" fmla="*/ 84068 h 265042"/>
                              <a:gd name="connsiteX53" fmla="*/ 154728 w 185208"/>
                              <a:gd name="connsiteY53" fmla="*/ 96450 h 265042"/>
                              <a:gd name="connsiteX54" fmla="*/ 167111 w 185208"/>
                              <a:gd name="connsiteY54" fmla="*/ 124073 h 265042"/>
                              <a:gd name="connsiteX55" fmla="*/ 169016 w 185208"/>
                              <a:gd name="connsiteY55" fmla="*/ 147885 h 265042"/>
                              <a:gd name="connsiteX56" fmla="*/ 167111 w 185208"/>
                              <a:gd name="connsiteY56" fmla="*/ 179318 h 265042"/>
                              <a:gd name="connsiteX57" fmla="*/ 167111 w 185208"/>
                              <a:gd name="connsiteY57" fmla="*/ 204083 h 265042"/>
                              <a:gd name="connsiteX58" fmla="*/ 169016 w 185208"/>
                              <a:gd name="connsiteY58" fmla="*/ 211703 h 265042"/>
                              <a:gd name="connsiteX59" fmla="*/ 169016 w 185208"/>
                              <a:gd name="connsiteY59" fmla="*/ 222180 h 265042"/>
                              <a:gd name="connsiteX60" fmla="*/ 169968 w 185208"/>
                              <a:gd name="connsiteY60" fmla="*/ 245040 h 265042"/>
                              <a:gd name="connsiteX61" fmla="*/ 176636 w 185208"/>
                              <a:gd name="connsiteY61" fmla="*/ 252660 h 265042"/>
                              <a:gd name="connsiteX62" fmla="*/ 181398 w 185208"/>
                              <a:gd name="connsiteY62" fmla="*/ 253613 h 265042"/>
                              <a:gd name="connsiteX63" fmla="*/ 185208 w 185208"/>
                              <a:gd name="connsiteY63" fmla="*/ 257423 h 265042"/>
                              <a:gd name="connsiteX64" fmla="*/ 34713 w 185208"/>
                              <a:gd name="connsiteY64" fmla="*/ 65018 h 265042"/>
                              <a:gd name="connsiteX65" fmla="*/ 37571 w 185208"/>
                              <a:gd name="connsiteY65" fmla="*/ 65970 h 265042"/>
                              <a:gd name="connsiteX66" fmla="*/ 40428 w 185208"/>
                              <a:gd name="connsiteY66" fmla="*/ 65018 h 265042"/>
                              <a:gd name="connsiteX67" fmla="*/ 38523 w 185208"/>
                              <a:gd name="connsiteY67" fmla="*/ 63113 h 265042"/>
                              <a:gd name="connsiteX68" fmla="*/ 34713 w 185208"/>
                              <a:gd name="connsiteY68" fmla="*/ 65018 h 265042"/>
                              <a:gd name="connsiteX69" fmla="*/ 34713 w 185208"/>
                              <a:gd name="connsiteY69" fmla="*/ 72638 h 265042"/>
                              <a:gd name="connsiteX70" fmla="*/ 36618 w 185208"/>
                              <a:gd name="connsiteY70" fmla="*/ 71685 h 265042"/>
                              <a:gd name="connsiteX71" fmla="*/ 38523 w 185208"/>
                              <a:gd name="connsiteY71" fmla="*/ 71685 h 265042"/>
                              <a:gd name="connsiteX72" fmla="*/ 45191 w 185208"/>
                              <a:gd name="connsiteY72" fmla="*/ 71685 h 265042"/>
                              <a:gd name="connsiteX73" fmla="*/ 49953 w 185208"/>
                              <a:gd name="connsiteY73" fmla="*/ 73590 h 265042"/>
                              <a:gd name="connsiteX74" fmla="*/ 51858 w 185208"/>
                              <a:gd name="connsiteY74" fmla="*/ 73590 h 265042"/>
                              <a:gd name="connsiteX75" fmla="*/ 53763 w 185208"/>
                              <a:gd name="connsiteY75" fmla="*/ 71685 h 265042"/>
                              <a:gd name="connsiteX76" fmla="*/ 54716 w 185208"/>
                              <a:gd name="connsiteY76" fmla="*/ 74543 h 265042"/>
                              <a:gd name="connsiteX77" fmla="*/ 54716 w 185208"/>
                              <a:gd name="connsiteY77" fmla="*/ 75495 h 265042"/>
                              <a:gd name="connsiteX78" fmla="*/ 55668 w 185208"/>
                              <a:gd name="connsiteY78" fmla="*/ 75495 h 265042"/>
                              <a:gd name="connsiteX79" fmla="*/ 54716 w 185208"/>
                              <a:gd name="connsiteY79" fmla="*/ 69780 h 265042"/>
                              <a:gd name="connsiteX80" fmla="*/ 51858 w 185208"/>
                              <a:gd name="connsiteY80" fmla="*/ 69780 h 265042"/>
                              <a:gd name="connsiteX81" fmla="*/ 48048 w 185208"/>
                              <a:gd name="connsiteY81" fmla="*/ 68828 h 265042"/>
                              <a:gd name="connsiteX82" fmla="*/ 51858 w 185208"/>
                              <a:gd name="connsiteY82" fmla="*/ 66923 h 265042"/>
                              <a:gd name="connsiteX83" fmla="*/ 52811 w 185208"/>
                              <a:gd name="connsiteY83" fmla="*/ 66923 h 265042"/>
                              <a:gd name="connsiteX84" fmla="*/ 53763 w 185208"/>
                              <a:gd name="connsiteY84" fmla="*/ 65970 h 265042"/>
                              <a:gd name="connsiteX85" fmla="*/ 52811 w 185208"/>
                              <a:gd name="connsiteY85" fmla="*/ 65018 h 265042"/>
                              <a:gd name="connsiteX86" fmla="*/ 46143 w 185208"/>
                              <a:gd name="connsiteY86" fmla="*/ 67875 h 265042"/>
                              <a:gd name="connsiteX87" fmla="*/ 45191 w 185208"/>
                              <a:gd name="connsiteY87" fmla="*/ 67875 h 265042"/>
                              <a:gd name="connsiteX88" fmla="*/ 43286 w 185208"/>
                              <a:gd name="connsiteY88" fmla="*/ 67875 h 265042"/>
                              <a:gd name="connsiteX89" fmla="*/ 38523 w 185208"/>
                              <a:gd name="connsiteY89" fmla="*/ 68828 h 265042"/>
                              <a:gd name="connsiteX90" fmla="*/ 36618 w 185208"/>
                              <a:gd name="connsiteY90" fmla="*/ 68828 h 265042"/>
                              <a:gd name="connsiteX91" fmla="*/ 33761 w 185208"/>
                              <a:gd name="connsiteY91" fmla="*/ 69780 h 265042"/>
                              <a:gd name="connsiteX92" fmla="*/ 34713 w 185208"/>
                              <a:gd name="connsiteY92" fmla="*/ 72638 h 265042"/>
                              <a:gd name="connsiteX93" fmla="*/ 39476 w 185208"/>
                              <a:gd name="connsiteY93" fmla="*/ 199320 h 265042"/>
                              <a:gd name="connsiteX94" fmla="*/ 44238 w 185208"/>
                              <a:gd name="connsiteY94" fmla="*/ 199320 h 265042"/>
                              <a:gd name="connsiteX95" fmla="*/ 46143 w 185208"/>
                              <a:gd name="connsiteY95" fmla="*/ 199320 h 265042"/>
                              <a:gd name="connsiteX96" fmla="*/ 47096 w 185208"/>
                              <a:gd name="connsiteY96" fmla="*/ 197415 h 265042"/>
                              <a:gd name="connsiteX97" fmla="*/ 42333 w 185208"/>
                              <a:gd name="connsiteY97" fmla="*/ 192653 h 265042"/>
                              <a:gd name="connsiteX98" fmla="*/ 40428 w 185208"/>
                              <a:gd name="connsiteY98" fmla="*/ 190748 h 265042"/>
                              <a:gd name="connsiteX99" fmla="*/ 37571 w 185208"/>
                              <a:gd name="connsiteY99" fmla="*/ 190748 h 265042"/>
                              <a:gd name="connsiteX100" fmla="*/ 34713 w 185208"/>
                              <a:gd name="connsiteY100" fmla="*/ 194558 h 265042"/>
                              <a:gd name="connsiteX101" fmla="*/ 35666 w 185208"/>
                              <a:gd name="connsiteY101" fmla="*/ 195510 h 265042"/>
                              <a:gd name="connsiteX102" fmla="*/ 36618 w 185208"/>
                              <a:gd name="connsiteY102" fmla="*/ 196463 h 265042"/>
                              <a:gd name="connsiteX103" fmla="*/ 39476 w 185208"/>
                              <a:gd name="connsiteY103" fmla="*/ 199320 h 265042"/>
                              <a:gd name="connsiteX104" fmla="*/ 35666 w 185208"/>
                              <a:gd name="connsiteY104" fmla="*/ 145028 h 265042"/>
                              <a:gd name="connsiteX105" fmla="*/ 36618 w 185208"/>
                              <a:gd name="connsiteY105" fmla="*/ 143123 h 265042"/>
                              <a:gd name="connsiteX106" fmla="*/ 35666 w 185208"/>
                              <a:gd name="connsiteY106" fmla="*/ 142170 h 265042"/>
                              <a:gd name="connsiteX107" fmla="*/ 35666 w 185208"/>
                              <a:gd name="connsiteY107" fmla="*/ 145028 h 265042"/>
                              <a:gd name="connsiteX108" fmla="*/ 35666 w 185208"/>
                              <a:gd name="connsiteY108" fmla="*/ 145028 h 265042"/>
                              <a:gd name="connsiteX109" fmla="*/ 57573 w 185208"/>
                              <a:gd name="connsiteY109" fmla="*/ 156458 h 265042"/>
                              <a:gd name="connsiteX110" fmla="*/ 55668 w 185208"/>
                              <a:gd name="connsiteY110" fmla="*/ 154553 h 265042"/>
                              <a:gd name="connsiteX111" fmla="*/ 54716 w 185208"/>
                              <a:gd name="connsiteY111" fmla="*/ 153600 h 265042"/>
                              <a:gd name="connsiteX112" fmla="*/ 51858 w 185208"/>
                              <a:gd name="connsiteY112" fmla="*/ 147885 h 265042"/>
                              <a:gd name="connsiteX113" fmla="*/ 51858 w 185208"/>
                              <a:gd name="connsiteY113" fmla="*/ 147885 h 265042"/>
                              <a:gd name="connsiteX114" fmla="*/ 49953 w 185208"/>
                              <a:gd name="connsiteY114" fmla="*/ 145980 h 265042"/>
                              <a:gd name="connsiteX115" fmla="*/ 48048 w 185208"/>
                              <a:gd name="connsiteY115" fmla="*/ 144075 h 265042"/>
                              <a:gd name="connsiteX116" fmla="*/ 47096 w 185208"/>
                              <a:gd name="connsiteY116" fmla="*/ 143123 h 265042"/>
                              <a:gd name="connsiteX117" fmla="*/ 46143 w 185208"/>
                              <a:gd name="connsiteY117" fmla="*/ 143123 h 265042"/>
                              <a:gd name="connsiteX118" fmla="*/ 44238 w 185208"/>
                              <a:gd name="connsiteY118" fmla="*/ 140265 h 265042"/>
                              <a:gd name="connsiteX119" fmla="*/ 39476 w 185208"/>
                              <a:gd name="connsiteY119" fmla="*/ 139313 h 265042"/>
                              <a:gd name="connsiteX120" fmla="*/ 40428 w 185208"/>
                              <a:gd name="connsiteY120" fmla="*/ 142170 h 265042"/>
                              <a:gd name="connsiteX121" fmla="*/ 41381 w 185208"/>
                              <a:gd name="connsiteY121" fmla="*/ 144075 h 265042"/>
                              <a:gd name="connsiteX122" fmla="*/ 40428 w 185208"/>
                              <a:gd name="connsiteY122" fmla="*/ 146933 h 265042"/>
                              <a:gd name="connsiteX123" fmla="*/ 39476 w 185208"/>
                              <a:gd name="connsiteY123" fmla="*/ 147885 h 265042"/>
                              <a:gd name="connsiteX124" fmla="*/ 40428 w 185208"/>
                              <a:gd name="connsiteY124" fmla="*/ 148838 h 265042"/>
                              <a:gd name="connsiteX125" fmla="*/ 43286 w 185208"/>
                              <a:gd name="connsiteY125" fmla="*/ 148838 h 265042"/>
                              <a:gd name="connsiteX126" fmla="*/ 38523 w 185208"/>
                              <a:gd name="connsiteY126" fmla="*/ 149790 h 265042"/>
                              <a:gd name="connsiteX127" fmla="*/ 36618 w 185208"/>
                              <a:gd name="connsiteY127" fmla="*/ 149790 h 265042"/>
                              <a:gd name="connsiteX128" fmla="*/ 38523 w 185208"/>
                              <a:gd name="connsiteY128" fmla="*/ 153600 h 265042"/>
                              <a:gd name="connsiteX129" fmla="*/ 40428 w 185208"/>
                              <a:gd name="connsiteY129" fmla="*/ 154553 h 265042"/>
                              <a:gd name="connsiteX130" fmla="*/ 45191 w 185208"/>
                              <a:gd name="connsiteY130" fmla="*/ 152648 h 265042"/>
                              <a:gd name="connsiteX131" fmla="*/ 48048 w 185208"/>
                              <a:gd name="connsiteY131" fmla="*/ 149790 h 265042"/>
                              <a:gd name="connsiteX132" fmla="*/ 44238 w 185208"/>
                              <a:gd name="connsiteY132" fmla="*/ 147885 h 265042"/>
                              <a:gd name="connsiteX133" fmla="*/ 46143 w 185208"/>
                              <a:gd name="connsiteY133" fmla="*/ 144075 h 265042"/>
                              <a:gd name="connsiteX134" fmla="*/ 48048 w 185208"/>
                              <a:gd name="connsiteY134" fmla="*/ 142170 h 265042"/>
                              <a:gd name="connsiteX135" fmla="*/ 55668 w 185208"/>
                              <a:gd name="connsiteY135" fmla="*/ 157410 h 265042"/>
                              <a:gd name="connsiteX136" fmla="*/ 60431 w 185208"/>
                              <a:gd name="connsiteY136" fmla="*/ 159315 h 265042"/>
                              <a:gd name="connsiteX137" fmla="*/ 57573 w 185208"/>
                              <a:gd name="connsiteY137" fmla="*/ 156458 h 265042"/>
                              <a:gd name="connsiteX138" fmla="*/ 36618 w 185208"/>
                              <a:gd name="connsiteY138" fmla="*/ 176460 h 265042"/>
                              <a:gd name="connsiteX139" fmla="*/ 36618 w 185208"/>
                              <a:gd name="connsiteY139" fmla="*/ 176460 h 265042"/>
                              <a:gd name="connsiteX140" fmla="*/ 35666 w 185208"/>
                              <a:gd name="connsiteY140" fmla="*/ 178365 h 265042"/>
                              <a:gd name="connsiteX141" fmla="*/ 36618 w 185208"/>
                              <a:gd name="connsiteY141" fmla="*/ 176460 h 265042"/>
                              <a:gd name="connsiteX142" fmla="*/ 36618 w 185208"/>
                              <a:gd name="connsiteY142" fmla="*/ 176460 h 265042"/>
                              <a:gd name="connsiteX143" fmla="*/ 36618 w 185208"/>
                              <a:gd name="connsiteY143" fmla="*/ 229800 h 265042"/>
                              <a:gd name="connsiteX144" fmla="*/ 36618 w 185208"/>
                              <a:gd name="connsiteY144" fmla="*/ 229800 h 265042"/>
                              <a:gd name="connsiteX145" fmla="*/ 35666 w 185208"/>
                              <a:gd name="connsiteY145" fmla="*/ 229800 h 265042"/>
                              <a:gd name="connsiteX146" fmla="*/ 36618 w 185208"/>
                              <a:gd name="connsiteY146" fmla="*/ 229800 h 265042"/>
                              <a:gd name="connsiteX147" fmla="*/ 36618 w 185208"/>
                              <a:gd name="connsiteY147" fmla="*/ 229800 h 265042"/>
                              <a:gd name="connsiteX148" fmla="*/ 37571 w 185208"/>
                              <a:gd name="connsiteY148" fmla="*/ 53588 h 265042"/>
                              <a:gd name="connsiteX149" fmla="*/ 40428 w 185208"/>
                              <a:gd name="connsiteY149" fmla="*/ 56445 h 265042"/>
                              <a:gd name="connsiteX150" fmla="*/ 40428 w 185208"/>
                              <a:gd name="connsiteY150" fmla="*/ 57398 h 265042"/>
                              <a:gd name="connsiteX151" fmla="*/ 42333 w 185208"/>
                              <a:gd name="connsiteY151" fmla="*/ 61208 h 265042"/>
                              <a:gd name="connsiteX152" fmla="*/ 43286 w 185208"/>
                              <a:gd name="connsiteY152" fmla="*/ 61208 h 265042"/>
                              <a:gd name="connsiteX153" fmla="*/ 45191 w 185208"/>
                              <a:gd name="connsiteY153" fmla="*/ 62160 h 265042"/>
                              <a:gd name="connsiteX154" fmla="*/ 47096 w 185208"/>
                              <a:gd name="connsiteY154" fmla="*/ 62160 h 265042"/>
                              <a:gd name="connsiteX155" fmla="*/ 47096 w 185208"/>
                              <a:gd name="connsiteY155" fmla="*/ 60255 h 265042"/>
                              <a:gd name="connsiteX156" fmla="*/ 43286 w 185208"/>
                              <a:gd name="connsiteY156" fmla="*/ 60255 h 265042"/>
                              <a:gd name="connsiteX157" fmla="*/ 45191 w 185208"/>
                              <a:gd name="connsiteY157" fmla="*/ 54540 h 265042"/>
                              <a:gd name="connsiteX158" fmla="*/ 40428 w 185208"/>
                              <a:gd name="connsiteY158" fmla="*/ 55493 h 265042"/>
                              <a:gd name="connsiteX159" fmla="*/ 40428 w 185208"/>
                              <a:gd name="connsiteY159" fmla="*/ 51683 h 265042"/>
                              <a:gd name="connsiteX160" fmla="*/ 39476 w 185208"/>
                              <a:gd name="connsiteY160" fmla="*/ 49778 h 265042"/>
                              <a:gd name="connsiteX161" fmla="*/ 37571 w 185208"/>
                              <a:gd name="connsiteY161" fmla="*/ 49778 h 265042"/>
                              <a:gd name="connsiteX162" fmla="*/ 37571 w 185208"/>
                              <a:gd name="connsiteY162" fmla="*/ 53588 h 265042"/>
                              <a:gd name="connsiteX163" fmla="*/ 38523 w 185208"/>
                              <a:gd name="connsiteY163" fmla="*/ 161220 h 265042"/>
                              <a:gd name="connsiteX164" fmla="*/ 43286 w 185208"/>
                              <a:gd name="connsiteY164" fmla="*/ 160268 h 265042"/>
                              <a:gd name="connsiteX165" fmla="*/ 45191 w 185208"/>
                              <a:gd name="connsiteY165" fmla="*/ 160268 h 265042"/>
                              <a:gd name="connsiteX166" fmla="*/ 45191 w 185208"/>
                              <a:gd name="connsiteY166" fmla="*/ 160268 h 265042"/>
                              <a:gd name="connsiteX167" fmla="*/ 46143 w 185208"/>
                              <a:gd name="connsiteY167" fmla="*/ 158363 h 265042"/>
                              <a:gd name="connsiteX168" fmla="*/ 45191 w 185208"/>
                              <a:gd name="connsiteY168" fmla="*/ 156458 h 265042"/>
                              <a:gd name="connsiteX169" fmla="*/ 43286 w 185208"/>
                              <a:gd name="connsiteY169" fmla="*/ 155505 h 265042"/>
                              <a:gd name="connsiteX170" fmla="*/ 41381 w 185208"/>
                              <a:gd name="connsiteY170" fmla="*/ 155505 h 265042"/>
                              <a:gd name="connsiteX171" fmla="*/ 39476 w 185208"/>
                              <a:gd name="connsiteY171" fmla="*/ 156458 h 265042"/>
                              <a:gd name="connsiteX172" fmla="*/ 36618 w 185208"/>
                              <a:gd name="connsiteY172" fmla="*/ 157410 h 265042"/>
                              <a:gd name="connsiteX173" fmla="*/ 38523 w 185208"/>
                              <a:gd name="connsiteY173" fmla="*/ 161220 h 265042"/>
                              <a:gd name="connsiteX174" fmla="*/ 41381 w 185208"/>
                              <a:gd name="connsiteY174" fmla="*/ 183128 h 265042"/>
                              <a:gd name="connsiteX175" fmla="*/ 41381 w 185208"/>
                              <a:gd name="connsiteY175" fmla="*/ 183128 h 265042"/>
                              <a:gd name="connsiteX176" fmla="*/ 37571 w 185208"/>
                              <a:gd name="connsiteY176" fmla="*/ 184080 h 265042"/>
                              <a:gd name="connsiteX177" fmla="*/ 39476 w 185208"/>
                              <a:gd name="connsiteY177" fmla="*/ 188843 h 265042"/>
                              <a:gd name="connsiteX178" fmla="*/ 40428 w 185208"/>
                              <a:gd name="connsiteY178" fmla="*/ 188843 h 265042"/>
                              <a:gd name="connsiteX179" fmla="*/ 41381 w 185208"/>
                              <a:gd name="connsiteY179" fmla="*/ 183128 h 265042"/>
                              <a:gd name="connsiteX180" fmla="*/ 39476 w 185208"/>
                              <a:gd name="connsiteY180" fmla="*/ 209798 h 265042"/>
                              <a:gd name="connsiteX181" fmla="*/ 37571 w 185208"/>
                              <a:gd name="connsiteY181" fmla="*/ 206940 h 265042"/>
                              <a:gd name="connsiteX182" fmla="*/ 37571 w 185208"/>
                              <a:gd name="connsiteY182" fmla="*/ 207893 h 265042"/>
                              <a:gd name="connsiteX183" fmla="*/ 39476 w 185208"/>
                              <a:gd name="connsiteY183" fmla="*/ 209798 h 265042"/>
                              <a:gd name="connsiteX184" fmla="*/ 39476 w 185208"/>
                              <a:gd name="connsiteY184" fmla="*/ 209798 h 265042"/>
                              <a:gd name="connsiteX185" fmla="*/ 43286 w 185208"/>
                              <a:gd name="connsiteY185" fmla="*/ 166935 h 265042"/>
                              <a:gd name="connsiteX186" fmla="*/ 49953 w 185208"/>
                              <a:gd name="connsiteY186" fmla="*/ 165983 h 265042"/>
                              <a:gd name="connsiteX187" fmla="*/ 50906 w 185208"/>
                              <a:gd name="connsiteY187" fmla="*/ 165030 h 265042"/>
                              <a:gd name="connsiteX188" fmla="*/ 48048 w 185208"/>
                              <a:gd name="connsiteY188" fmla="*/ 163125 h 265042"/>
                              <a:gd name="connsiteX189" fmla="*/ 46143 w 185208"/>
                              <a:gd name="connsiteY189" fmla="*/ 161220 h 265042"/>
                              <a:gd name="connsiteX190" fmla="*/ 43286 w 185208"/>
                              <a:gd name="connsiteY190" fmla="*/ 166935 h 265042"/>
                              <a:gd name="connsiteX191" fmla="*/ 40428 w 185208"/>
                              <a:gd name="connsiteY191" fmla="*/ 166935 h 265042"/>
                              <a:gd name="connsiteX192" fmla="*/ 38523 w 185208"/>
                              <a:gd name="connsiteY192" fmla="*/ 165983 h 265042"/>
                              <a:gd name="connsiteX193" fmla="*/ 38523 w 185208"/>
                              <a:gd name="connsiteY193" fmla="*/ 168840 h 265042"/>
                              <a:gd name="connsiteX194" fmla="*/ 39476 w 185208"/>
                              <a:gd name="connsiteY194" fmla="*/ 171698 h 265042"/>
                              <a:gd name="connsiteX195" fmla="*/ 36618 w 185208"/>
                              <a:gd name="connsiteY195" fmla="*/ 172650 h 265042"/>
                              <a:gd name="connsiteX196" fmla="*/ 37571 w 185208"/>
                              <a:gd name="connsiteY196" fmla="*/ 173603 h 265042"/>
                              <a:gd name="connsiteX197" fmla="*/ 39476 w 185208"/>
                              <a:gd name="connsiteY197" fmla="*/ 171698 h 265042"/>
                              <a:gd name="connsiteX198" fmla="*/ 43286 w 185208"/>
                              <a:gd name="connsiteY198" fmla="*/ 166935 h 265042"/>
                              <a:gd name="connsiteX199" fmla="*/ 38523 w 185208"/>
                              <a:gd name="connsiteY199" fmla="*/ 76448 h 265042"/>
                              <a:gd name="connsiteX200" fmla="*/ 38523 w 185208"/>
                              <a:gd name="connsiteY200" fmla="*/ 76448 h 265042"/>
                              <a:gd name="connsiteX201" fmla="*/ 38523 w 185208"/>
                              <a:gd name="connsiteY201" fmla="*/ 76448 h 265042"/>
                              <a:gd name="connsiteX202" fmla="*/ 38523 w 185208"/>
                              <a:gd name="connsiteY202" fmla="*/ 76448 h 265042"/>
                              <a:gd name="connsiteX203" fmla="*/ 38523 w 185208"/>
                              <a:gd name="connsiteY203" fmla="*/ 76448 h 265042"/>
                              <a:gd name="connsiteX204" fmla="*/ 37571 w 185208"/>
                              <a:gd name="connsiteY204" fmla="*/ 28823 h 265042"/>
                              <a:gd name="connsiteX205" fmla="*/ 43286 w 185208"/>
                              <a:gd name="connsiteY205" fmla="*/ 34538 h 265042"/>
                              <a:gd name="connsiteX206" fmla="*/ 38523 w 185208"/>
                              <a:gd name="connsiteY206" fmla="*/ 26918 h 265042"/>
                              <a:gd name="connsiteX207" fmla="*/ 36618 w 185208"/>
                              <a:gd name="connsiteY207" fmla="*/ 27870 h 265042"/>
                              <a:gd name="connsiteX208" fmla="*/ 37571 w 185208"/>
                              <a:gd name="connsiteY208" fmla="*/ 28823 h 265042"/>
                              <a:gd name="connsiteX209" fmla="*/ 38523 w 185208"/>
                              <a:gd name="connsiteY209" fmla="*/ 33585 h 265042"/>
                              <a:gd name="connsiteX210" fmla="*/ 37571 w 185208"/>
                              <a:gd name="connsiteY210" fmla="*/ 34538 h 265042"/>
                              <a:gd name="connsiteX211" fmla="*/ 38523 w 185208"/>
                              <a:gd name="connsiteY211" fmla="*/ 35490 h 265042"/>
                              <a:gd name="connsiteX212" fmla="*/ 38523 w 185208"/>
                              <a:gd name="connsiteY212" fmla="*/ 33585 h 265042"/>
                              <a:gd name="connsiteX213" fmla="*/ 38523 w 185208"/>
                              <a:gd name="connsiteY213" fmla="*/ 33585 h 265042"/>
                              <a:gd name="connsiteX214" fmla="*/ 39476 w 185208"/>
                              <a:gd name="connsiteY214" fmla="*/ 214560 h 265042"/>
                              <a:gd name="connsiteX215" fmla="*/ 39476 w 185208"/>
                              <a:gd name="connsiteY215" fmla="*/ 214560 h 265042"/>
                              <a:gd name="connsiteX216" fmla="*/ 37571 w 185208"/>
                              <a:gd name="connsiteY216" fmla="*/ 214560 h 265042"/>
                              <a:gd name="connsiteX217" fmla="*/ 39476 w 185208"/>
                              <a:gd name="connsiteY217" fmla="*/ 214560 h 265042"/>
                              <a:gd name="connsiteX218" fmla="*/ 39476 w 185208"/>
                              <a:gd name="connsiteY218" fmla="*/ 214560 h 265042"/>
                              <a:gd name="connsiteX219" fmla="*/ 39476 w 185208"/>
                              <a:gd name="connsiteY219" fmla="*/ 134550 h 265042"/>
                              <a:gd name="connsiteX220" fmla="*/ 37571 w 185208"/>
                              <a:gd name="connsiteY220" fmla="*/ 134550 h 265042"/>
                              <a:gd name="connsiteX221" fmla="*/ 38523 w 185208"/>
                              <a:gd name="connsiteY221" fmla="*/ 136455 h 265042"/>
                              <a:gd name="connsiteX222" fmla="*/ 42333 w 185208"/>
                              <a:gd name="connsiteY222" fmla="*/ 137408 h 265042"/>
                              <a:gd name="connsiteX223" fmla="*/ 43286 w 185208"/>
                              <a:gd name="connsiteY223" fmla="*/ 136455 h 265042"/>
                              <a:gd name="connsiteX224" fmla="*/ 39476 w 185208"/>
                              <a:gd name="connsiteY224" fmla="*/ 134550 h 265042"/>
                              <a:gd name="connsiteX225" fmla="*/ 40428 w 185208"/>
                              <a:gd name="connsiteY225" fmla="*/ 196463 h 265042"/>
                              <a:gd name="connsiteX226" fmla="*/ 40428 w 185208"/>
                              <a:gd name="connsiteY226" fmla="*/ 196463 h 265042"/>
                              <a:gd name="connsiteX227" fmla="*/ 38523 w 185208"/>
                              <a:gd name="connsiteY227" fmla="*/ 196463 h 265042"/>
                              <a:gd name="connsiteX228" fmla="*/ 39476 w 185208"/>
                              <a:gd name="connsiteY228" fmla="*/ 195510 h 265042"/>
                              <a:gd name="connsiteX229" fmla="*/ 40428 w 185208"/>
                              <a:gd name="connsiteY229" fmla="*/ 196463 h 265042"/>
                              <a:gd name="connsiteX230" fmla="*/ 40428 w 185208"/>
                              <a:gd name="connsiteY230" fmla="*/ 81210 h 265042"/>
                              <a:gd name="connsiteX231" fmla="*/ 39476 w 185208"/>
                              <a:gd name="connsiteY231" fmla="*/ 84068 h 265042"/>
                              <a:gd name="connsiteX232" fmla="*/ 43286 w 185208"/>
                              <a:gd name="connsiteY232" fmla="*/ 92640 h 265042"/>
                              <a:gd name="connsiteX233" fmla="*/ 44238 w 185208"/>
                              <a:gd name="connsiteY233" fmla="*/ 93593 h 265042"/>
                              <a:gd name="connsiteX234" fmla="*/ 45191 w 185208"/>
                              <a:gd name="connsiteY234" fmla="*/ 92640 h 265042"/>
                              <a:gd name="connsiteX235" fmla="*/ 46143 w 185208"/>
                              <a:gd name="connsiteY235" fmla="*/ 84068 h 265042"/>
                              <a:gd name="connsiteX236" fmla="*/ 45191 w 185208"/>
                              <a:gd name="connsiteY236" fmla="*/ 84068 h 265042"/>
                              <a:gd name="connsiteX237" fmla="*/ 42333 w 185208"/>
                              <a:gd name="connsiteY237" fmla="*/ 83115 h 265042"/>
                              <a:gd name="connsiteX238" fmla="*/ 40428 w 185208"/>
                              <a:gd name="connsiteY238" fmla="*/ 81210 h 265042"/>
                              <a:gd name="connsiteX239" fmla="*/ 43286 w 185208"/>
                              <a:gd name="connsiteY239" fmla="*/ 81210 h 265042"/>
                              <a:gd name="connsiteX240" fmla="*/ 49001 w 185208"/>
                              <a:gd name="connsiteY240" fmla="*/ 83115 h 265042"/>
                              <a:gd name="connsiteX241" fmla="*/ 49001 w 185208"/>
                              <a:gd name="connsiteY241" fmla="*/ 85973 h 265042"/>
                              <a:gd name="connsiteX242" fmla="*/ 50906 w 185208"/>
                              <a:gd name="connsiteY242" fmla="*/ 86925 h 265042"/>
                              <a:gd name="connsiteX243" fmla="*/ 51858 w 185208"/>
                              <a:gd name="connsiteY243" fmla="*/ 86925 h 265042"/>
                              <a:gd name="connsiteX244" fmla="*/ 52811 w 185208"/>
                              <a:gd name="connsiteY244" fmla="*/ 87878 h 265042"/>
                              <a:gd name="connsiteX245" fmla="*/ 52811 w 185208"/>
                              <a:gd name="connsiteY245" fmla="*/ 86925 h 265042"/>
                              <a:gd name="connsiteX246" fmla="*/ 51858 w 185208"/>
                              <a:gd name="connsiteY246" fmla="*/ 86925 h 265042"/>
                              <a:gd name="connsiteX247" fmla="*/ 50906 w 185208"/>
                              <a:gd name="connsiteY247" fmla="*/ 86925 h 265042"/>
                              <a:gd name="connsiteX248" fmla="*/ 54716 w 185208"/>
                              <a:gd name="connsiteY248" fmla="*/ 81210 h 265042"/>
                              <a:gd name="connsiteX249" fmla="*/ 55668 w 185208"/>
                              <a:gd name="connsiteY249" fmla="*/ 79305 h 265042"/>
                              <a:gd name="connsiteX250" fmla="*/ 53763 w 185208"/>
                              <a:gd name="connsiteY250" fmla="*/ 79305 h 265042"/>
                              <a:gd name="connsiteX251" fmla="*/ 51858 w 185208"/>
                              <a:gd name="connsiteY251" fmla="*/ 80258 h 265042"/>
                              <a:gd name="connsiteX252" fmla="*/ 49953 w 185208"/>
                              <a:gd name="connsiteY252" fmla="*/ 79305 h 265042"/>
                              <a:gd name="connsiteX253" fmla="*/ 42333 w 185208"/>
                              <a:gd name="connsiteY253" fmla="*/ 73590 h 265042"/>
                              <a:gd name="connsiteX254" fmla="*/ 41381 w 185208"/>
                              <a:gd name="connsiteY254" fmla="*/ 74543 h 265042"/>
                              <a:gd name="connsiteX255" fmla="*/ 40428 w 185208"/>
                              <a:gd name="connsiteY255" fmla="*/ 81210 h 265042"/>
                              <a:gd name="connsiteX256" fmla="*/ 40428 w 185208"/>
                              <a:gd name="connsiteY256" fmla="*/ 247898 h 265042"/>
                              <a:gd name="connsiteX257" fmla="*/ 40428 w 185208"/>
                              <a:gd name="connsiteY257" fmla="*/ 247898 h 265042"/>
                              <a:gd name="connsiteX258" fmla="*/ 40428 w 185208"/>
                              <a:gd name="connsiteY258" fmla="*/ 247898 h 265042"/>
                              <a:gd name="connsiteX259" fmla="*/ 40428 w 185208"/>
                              <a:gd name="connsiteY259" fmla="*/ 247898 h 265042"/>
                              <a:gd name="connsiteX260" fmla="*/ 40428 w 185208"/>
                              <a:gd name="connsiteY260" fmla="*/ 247898 h 265042"/>
                              <a:gd name="connsiteX261" fmla="*/ 51858 w 185208"/>
                              <a:gd name="connsiteY261" fmla="*/ 229800 h 265042"/>
                              <a:gd name="connsiteX262" fmla="*/ 49001 w 185208"/>
                              <a:gd name="connsiteY262" fmla="*/ 225038 h 265042"/>
                              <a:gd name="connsiteX263" fmla="*/ 46143 w 185208"/>
                              <a:gd name="connsiteY263" fmla="*/ 225038 h 265042"/>
                              <a:gd name="connsiteX264" fmla="*/ 47096 w 185208"/>
                              <a:gd name="connsiteY264" fmla="*/ 223133 h 265042"/>
                              <a:gd name="connsiteX265" fmla="*/ 47096 w 185208"/>
                              <a:gd name="connsiteY265" fmla="*/ 221228 h 265042"/>
                              <a:gd name="connsiteX266" fmla="*/ 45191 w 185208"/>
                              <a:gd name="connsiteY266" fmla="*/ 222180 h 265042"/>
                              <a:gd name="connsiteX267" fmla="*/ 46143 w 185208"/>
                              <a:gd name="connsiteY267" fmla="*/ 224085 h 265042"/>
                              <a:gd name="connsiteX268" fmla="*/ 41381 w 185208"/>
                              <a:gd name="connsiteY268" fmla="*/ 227895 h 265042"/>
                              <a:gd name="connsiteX269" fmla="*/ 41381 w 185208"/>
                              <a:gd name="connsiteY269" fmla="*/ 228848 h 265042"/>
                              <a:gd name="connsiteX270" fmla="*/ 42333 w 185208"/>
                              <a:gd name="connsiteY270" fmla="*/ 228848 h 265042"/>
                              <a:gd name="connsiteX271" fmla="*/ 50906 w 185208"/>
                              <a:gd name="connsiteY271" fmla="*/ 229800 h 265042"/>
                              <a:gd name="connsiteX272" fmla="*/ 51858 w 185208"/>
                              <a:gd name="connsiteY272" fmla="*/ 229800 h 265042"/>
                              <a:gd name="connsiteX273" fmla="*/ 50906 w 185208"/>
                              <a:gd name="connsiteY273" fmla="*/ 209798 h 265042"/>
                              <a:gd name="connsiteX274" fmla="*/ 51858 w 185208"/>
                              <a:gd name="connsiteY274" fmla="*/ 207893 h 265042"/>
                              <a:gd name="connsiteX275" fmla="*/ 49001 w 185208"/>
                              <a:gd name="connsiteY275" fmla="*/ 205035 h 265042"/>
                              <a:gd name="connsiteX276" fmla="*/ 42333 w 185208"/>
                              <a:gd name="connsiteY276" fmla="*/ 202178 h 265042"/>
                              <a:gd name="connsiteX277" fmla="*/ 41381 w 185208"/>
                              <a:gd name="connsiteY277" fmla="*/ 204083 h 265042"/>
                              <a:gd name="connsiteX278" fmla="*/ 43286 w 185208"/>
                              <a:gd name="connsiteY278" fmla="*/ 205988 h 265042"/>
                              <a:gd name="connsiteX279" fmla="*/ 42333 w 185208"/>
                              <a:gd name="connsiteY279" fmla="*/ 205988 h 265042"/>
                              <a:gd name="connsiteX280" fmla="*/ 42333 w 185208"/>
                              <a:gd name="connsiteY280" fmla="*/ 207893 h 265042"/>
                              <a:gd name="connsiteX281" fmla="*/ 43286 w 185208"/>
                              <a:gd name="connsiteY281" fmla="*/ 206940 h 265042"/>
                              <a:gd name="connsiteX282" fmla="*/ 43286 w 185208"/>
                              <a:gd name="connsiteY282" fmla="*/ 205988 h 265042"/>
                              <a:gd name="connsiteX283" fmla="*/ 48048 w 185208"/>
                              <a:gd name="connsiteY283" fmla="*/ 210750 h 265042"/>
                              <a:gd name="connsiteX284" fmla="*/ 50906 w 185208"/>
                              <a:gd name="connsiteY284" fmla="*/ 209798 h 265042"/>
                              <a:gd name="connsiteX285" fmla="*/ 41381 w 185208"/>
                              <a:gd name="connsiteY285" fmla="*/ 23108 h 265042"/>
                              <a:gd name="connsiteX286" fmla="*/ 43286 w 185208"/>
                              <a:gd name="connsiteY286" fmla="*/ 25013 h 265042"/>
                              <a:gd name="connsiteX287" fmla="*/ 45191 w 185208"/>
                              <a:gd name="connsiteY287" fmla="*/ 24060 h 265042"/>
                              <a:gd name="connsiteX288" fmla="*/ 42333 w 185208"/>
                              <a:gd name="connsiteY288" fmla="*/ 22155 h 265042"/>
                              <a:gd name="connsiteX289" fmla="*/ 41381 w 185208"/>
                              <a:gd name="connsiteY289" fmla="*/ 23108 h 265042"/>
                              <a:gd name="connsiteX290" fmla="*/ 43286 w 185208"/>
                              <a:gd name="connsiteY290" fmla="*/ 46920 h 265042"/>
                              <a:gd name="connsiteX291" fmla="*/ 43286 w 185208"/>
                              <a:gd name="connsiteY291" fmla="*/ 46920 h 265042"/>
                              <a:gd name="connsiteX292" fmla="*/ 42333 w 185208"/>
                              <a:gd name="connsiteY292" fmla="*/ 45015 h 265042"/>
                              <a:gd name="connsiteX293" fmla="*/ 41381 w 185208"/>
                              <a:gd name="connsiteY293" fmla="*/ 45968 h 265042"/>
                              <a:gd name="connsiteX294" fmla="*/ 43286 w 185208"/>
                              <a:gd name="connsiteY294" fmla="*/ 46920 h 265042"/>
                              <a:gd name="connsiteX295" fmla="*/ 46143 w 185208"/>
                              <a:gd name="connsiteY295" fmla="*/ 212655 h 265042"/>
                              <a:gd name="connsiteX296" fmla="*/ 42333 w 185208"/>
                              <a:gd name="connsiteY296" fmla="*/ 214560 h 265042"/>
                              <a:gd name="connsiteX297" fmla="*/ 46143 w 185208"/>
                              <a:gd name="connsiteY297" fmla="*/ 217418 h 265042"/>
                              <a:gd name="connsiteX298" fmla="*/ 50906 w 185208"/>
                              <a:gd name="connsiteY298" fmla="*/ 214560 h 265042"/>
                              <a:gd name="connsiteX299" fmla="*/ 46143 w 185208"/>
                              <a:gd name="connsiteY299" fmla="*/ 212655 h 265042"/>
                              <a:gd name="connsiteX300" fmla="*/ 42333 w 185208"/>
                              <a:gd name="connsiteY300" fmla="*/ 196463 h 265042"/>
                              <a:gd name="connsiteX301" fmla="*/ 42333 w 185208"/>
                              <a:gd name="connsiteY301" fmla="*/ 196463 h 265042"/>
                              <a:gd name="connsiteX302" fmla="*/ 43286 w 185208"/>
                              <a:gd name="connsiteY302" fmla="*/ 196463 h 265042"/>
                              <a:gd name="connsiteX303" fmla="*/ 42333 w 185208"/>
                              <a:gd name="connsiteY303" fmla="*/ 196463 h 265042"/>
                              <a:gd name="connsiteX304" fmla="*/ 42333 w 185208"/>
                              <a:gd name="connsiteY304" fmla="*/ 196463 h 265042"/>
                              <a:gd name="connsiteX305" fmla="*/ 50906 w 185208"/>
                              <a:gd name="connsiteY305" fmla="*/ 236468 h 265042"/>
                              <a:gd name="connsiteX306" fmla="*/ 48048 w 185208"/>
                              <a:gd name="connsiteY306" fmla="*/ 236468 h 265042"/>
                              <a:gd name="connsiteX307" fmla="*/ 49953 w 185208"/>
                              <a:gd name="connsiteY307" fmla="*/ 234563 h 265042"/>
                              <a:gd name="connsiteX308" fmla="*/ 47096 w 185208"/>
                              <a:gd name="connsiteY308" fmla="*/ 235515 h 265042"/>
                              <a:gd name="connsiteX309" fmla="*/ 45191 w 185208"/>
                              <a:gd name="connsiteY309" fmla="*/ 236468 h 265042"/>
                              <a:gd name="connsiteX310" fmla="*/ 44238 w 185208"/>
                              <a:gd name="connsiteY310" fmla="*/ 235515 h 265042"/>
                              <a:gd name="connsiteX311" fmla="*/ 42333 w 185208"/>
                              <a:gd name="connsiteY311" fmla="*/ 234563 h 265042"/>
                              <a:gd name="connsiteX312" fmla="*/ 42333 w 185208"/>
                              <a:gd name="connsiteY312" fmla="*/ 235515 h 265042"/>
                              <a:gd name="connsiteX313" fmla="*/ 44238 w 185208"/>
                              <a:gd name="connsiteY313" fmla="*/ 237420 h 265042"/>
                              <a:gd name="connsiteX314" fmla="*/ 45191 w 185208"/>
                              <a:gd name="connsiteY314" fmla="*/ 237420 h 265042"/>
                              <a:gd name="connsiteX315" fmla="*/ 48048 w 185208"/>
                              <a:gd name="connsiteY315" fmla="*/ 238373 h 265042"/>
                              <a:gd name="connsiteX316" fmla="*/ 50906 w 185208"/>
                              <a:gd name="connsiteY316" fmla="*/ 236468 h 265042"/>
                              <a:gd name="connsiteX317" fmla="*/ 50906 w 185208"/>
                              <a:gd name="connsiteY317" fmla="*/ 236468 h 265042"/>
                              <a:gd name="connsiteX318" fmla="*/ 45191 w 185208"/>
                              <a:gd name="connsiteY318" fmla="*/ 117405 h 265042"/>
                              <a:gd name="connsiteX319" fmla="*/ 44238 w 185208"/>
                              <a:gd name="connsiteY319" fmla="*/ 115500 h 265042"/>
                              <a:gd name="connsiteX320" fmla="*/ 43286 w 185208"/>
                              <a:gd name="connsiteY320" fmla="*/ 117405 h 265042"/>
                              <a:gd name="connsiteX321" fmla="*/ 44238 w 185208"/>
                              <a:gd name="connsiteY321" fmla="*/ 119310 h 265042"/>
                              <a:gd name="connsiteX322" fmla="*/ 45191 w 185208"/>
                              <a:gd name="connsiteY322" fmla="*/ 117405 h 265042"/>
                              <a:gd name="connsiteX323" fmla="*/ 43286 w 185208"/>
                              <a:gd name="connsiteY323" fmla="*/ 189795 h 265042"/>
                              <a:gd name="connsiteX324" fmla="*/ 45191 w 185208"/>
                              <a:gd name="connsiteY324" fmla="*/ 190748 h 265042"/>
                              <a:gd name="connsiteX325" fmla="*/ 47096 w 185208"/>
                              <a:gd name="connsiteY325" fmla="*/ 188843 h 265042"/>
                              <a:gd name="connsiteX326" fmla="*/ 46143 w 185208"/>
                              <a:gd name="connsiteY326" fmla="*/ 187890 h 265042"/>
                              <a:gd name="connsiteX327" fmla="*/ 43286 w 185208"/>
                              <a:gd name="connsiteY327" fmla="*/ 189795 h 265042"/>
                              <a:gd name="connsiteX328" fmla="*/ 43286 w 185208"/>
                              <a:gd name="connsiteY328" fmla="*/ 51683 h 265042"/>
                              <a:gd name="connsiteX329" fmla="*/ 43286 w 185208"/>
                              <a:gd name="connsiteY329" fmla="*/ 51683 h 265042"/>
                              <a:gd name="connsiteX330" fmla="*/ 44238 w 185208"/>
                              <a:gd name="connsiteY330" fmla="*/ 51683 h 265042"/>
                              <a:gd name="connsiteX331" fmla="*/ 43286 w 185208"/>
                              <a:gd name="connsiteY331" fmla="*/ 51683 h 265042"/>
                              <a:gd name="connsiteX332" fmla="*/ 43286 w 185208"/>
                              <a:gd name="connsiteY332" fmla="*/ 51683 h 265042"/>
                              <a:gd name="connsiteX333" fmla="*/ 47096 w 185208"/>
                              <a:gd name="connsiteY333" fmla="*/ 39300 h 265042"/>
                              <a:gd name="connsiteX334" fmla="*/ 43286 w 185208"/>
                              <a:gd name="connsiteY334" fmla="*/ 40253 h 265042"/>
                              <a:gd name="connsiteX335" fmla="*/ 47096 w 185208"/>
                              <a:gd name="connsiteY335" fmla="*/ 40253 h 265042"/>
                              <a:gd name="connsiteX336" fmla="*/ 50906 w 185208"/>
                              <a:gd name="connsiteY336" fmla="*/ 40253 h 265042"/>
                              <a:gd name="connsiteX337" fmla="*/ 52811 w 185208"/>
                              <a:gd name="connsiteY337" fmla="*/ 39300 h 265042"/>
                              <a:gd name="connsiteX338" fmla="*/ 49953 w 185208"/>
                              <a:gd name="connsiteY338" fmla="*/ 37395 h 265042"/>
                              <a:gd name="connsiteX339" fmla="*/ 47096 w 185208"/>
                              <a:gd name="connsiteY339" fmla="*/ 39300 h 265042"/>
                              <a:gd name="connsiteX340" fmla="*/ 45191 w 185208"/>
                              <a:gd name="connsiteY340" fmla="*/ 34538 h 265042"/>
                              <a:gd name="connsiteX341" fmla="*/ 43286 w 185208"/>
                              <a:gd name="connsiteY341" fmla="*/ 34538 h 265042"/>
                              <a:gd name="connsiteX342" fmla="*/ 45191 w 185208"/>
                              <a:gd name="connsiteY342" fmla="*/ 34538 h 265042"/>
                              <a:gd name="connsiteX343" fmla="*/ 46143 w 185208"/>
                              <a:gd name="connsiteY343" fmla="*/ 35490 h 265042"/>
                              <a:gd name="connsiteX344" fmla="*/ 46143 w 185208"/>
                              <a:gd name="connsiteY344" fmla="*/ 35490 h 265042"/>
                              <a:gd name="connsiteX345" fmla="*/ 45191 w 185208"/>
                              <a:gd name="connsiteY345" fmla="*/ 34538 h 265042"/>
                              <a:gd name="connsiteX346" fmla="*/ 46143 w 185208"/>
                              <a:gd name="connsiteY346" fmla="*/ 239325 h 265042"/>
                              <a:gd name="connsiteX347" fmla="*/ 46143 w 185208"/>
                              <a:gd name="connsiteY347" fmla="*/ 239325 h 265042"/>
                              <a:gd name="connsiteX348" fmla="*/ 44238 w 185208"/>
                              <a:gd name="connsiteY348" fmla="*/ 240278 h 265042"/>
                              <a:gd name="connsiteX349" fmla="*/ 45191 w 185208"/>
                              <a:gd name="connsiteY349" fmla="*/ 241230 h 265042"/>
                              <a:gd name="connsiteX350" fmla="*/ 46143 w 185208"/>
                              <a:gd name="connsiteY350" fmla="*/ 239325 h 265042"/>
                              <a:gd name="connsiteX351" fmla="*/ 45191 w 185208"/>
                              <a:gd name="connsiteY351" fmla="*/ 129788 h 265042"/>
                              <a:gd name="connsiteX352" fmla="*/ 47096 w 185208"/>
                              <a:gd name="connsiteY352" fmla="*/ 132645 h 265042"/>
                              <a:gd name="connsiteX353" fmla="*/ 48048 w 185208"/>
                              <a:gd name="connsiteY353" fmla="*/ 133598 h 265042"/>
                              <a:gd name="connsiteX354" fmla="*/ 48048 w 185208"/>
                              <a:gd name="connsiteY354" fmla="*/ 131693 h 265042"/>
                              <a:gd name="connsiteX355" fmla="*/ 46143 w 185208"/>
                              <a:gd name="connsiteY355" fmla="*/ 128835 h 265042"/>
                              <a:gd name="connsiteX356" fmla="*/ 45191 w 185208"/>
                              <a:gd name="connsiteY356" fmla="*/ 129788 h 265042"/>
                              <a:gd name="connsiteX357" fmla="*/ 51858 w 185208"/>
                              <a:gd name="connsiteY357" fmla="*/ 54540 h 265042"/>
                              <a:gd name="connsiteX358" fmla="*/ 58526 w 185208"/>
                              <a:gd name="connsiteY358" fmla="*/ 54540 h 265042"/>
                              <a:gd name="connsiteX359" fmla="*/ 58526 w 185208"/>
                              <a:gd name="connsiteY359" fmla="*/ 58350 h 265042"/>
                              <a:gd name="connsiteX360" fmla="*/ 59478 w 185208"/>
                              <a:gd name="connsiteY360" fmla="*/ 58350 h 265042"/>
                              <a:gd name="connsiteX361" fmla="*/ 58526 w 185208"/>
                              <a:gd name="connsiteY361" fmla="*/ 53588 h 265042"/>
                              <a:gd name="connsiteX362" fmla="*/ 54716 w 185208"/>
                              <a:gd name="connsiteY362" fmla="*/ 51683 h 265042"/>
                              <a:gd name="connsiteX363" fmla="*/ 49001 w 185208"/>
                              <a:gd name="connsiteY363" fmla="*/ 48825 h 265042"/>
                              <a:gd name="connsiteX364" fmla="*/ 46143 w 185208"/>
                              <a:gd name="connsiteY364" fmla="*/ 53588 h 265042"/>
                              <a:gd name="connsiteX365" fmla="*/ 45191 w 185208"/>
                              <a:gd name="connsiteY365" fmla="*/ 54540 h 265042"/>
                              <a:gd name="connsiteX366" fmla="*/ 45191 w 185208"/>
                              <a:gd name="connsiteY366" fmla="*/ 54540 h 265042"/>
                              <a:gd name="connsiteX367" fmla="*/ 49001 w 185208"/>
                              <a:gd name="connsiteY367" fmla="*/ 54540 h 265042"/>
                              <a:gd name="connsiteX368" fmla="*/ 51858 w 185208"/>
                              <a:gd name="connsiteY368" fmla="*/ 54540 h 265042"/>
                              <a:gd name="connsiteX369" fmla="*/ 47096 w 185208"/>
                              <a:gd name="connsiteY369" fmla="*/ 122168 h 265042"/>
                              <a:gd name="connsiteX370" fmla="*/ 45191 w 185208"/>
                              <a:gd name="connsiteY370" fmla="*/ 122168 h 265042"/>
                              <a:gd name="connsiteX371" fmla="*/ 46143 w 185208"/>
                              <a:gd name="connsiteY371" fmla="*/ 124073 h 265042"/>
                              <a:gd name="connsiteX372" fmla="*/ 49953 w 185208"/>
                              <a:gd name="connsiteY372" fmla="*/ 124073 h 265042"/>
                              <a:gd name="connsiteX373" fmla="*/ 49001 w 185208"/>
                              <a:gd name="connsiteY373" fmla="*/ 123120 h 265042"/>
                              <a:gd name="connsiteX374" fmla="*/ 47096 w 185208"/>
                              <a:gd name="connsiteY374" fmla="*/ 122168 h 265042"/>
                              <a:gd name="connsiteX375" fmla="*/ 46143 w 185208"/>
                              <a:gd name="connsiteY375" fmla="*/ 156458 h 265042"/>
                              <a:gd name="connsiteX376" fmla="*/ 47096 w 185208"/>
                              <a:gd name="connsiteY376" fmla="*/ 154553 h 265042"/>
                              <a:gd name="connsiteX377" fmla="*/ 47096 w 185208"/>
                              <a:gd name="connsiteY377" fmla="*/ 154553 h 265042"/>
                              <a:gd name="connsiteX378" fmla="*/ 46143 w 185208"/>
                              <a:gd name="connsiteY378" fmla="*/ 156458 h 265042"/>
                              <a:gd name="connsiteX379" fmla="*/ 53763 w 185208"/>
                              <a:gd name="connsiteY379" fmla="*/ 169793 h 265042"/>
                              <a:gd name="connsiteX380" fmla="*/ 53763 w 185208"/>
                              <a:gd name="connsiteY380" fmla="*/ 170745 h 265042"/>
                              <a:gd name="connsiteX381" fmla="*/ 53763 w 185208"/>
                              <a:gd name="connsiteY381" fmla="*/ 173603 h 265042"/>
                              <a:gd name="connsiteX382" fmla="*/ 56621 w 185208"/>
                              <a:gd name="connsiteY382" fmla="*/ 171698 h 265042"/>
                              <a:gd name="connsiteX383" fmla="*/ 53763 w 185208"/>
                              <a:gd name="connsiteY383" fmla="*/ 169793 h 265042"/>
                              <a:gd name="connsiteX384" fmla="*/ 53763 w 185208"/>
                              <a:gd name="connsiteY384" fmla="*/ 167888 h 265042"/>
                              <a:gd name="connsiteX385" fmla="*/ 50906 w 185208"/>
                              <a:gd name="connsiteY385" fmla="*/ 167888 h 265042"/>
                              <a:gd name="connsiteX386" fmla="*/ 48048 w 185208"/>
                              <a:gd name="connsiteY386" fmla="*/ 171698 h 265042"/>
                              <a:gd name="connsiteX387" fmla="*/ 46143 w 185208"/>
                              <a:gd name="connsiteY387" fmla="*/ 173603 h 265042"/>
                              <a:gd name="connsiteX388" fmla="*/ 48048 w 185208"/>
                              <a:gd name="connsiteY388" fmla="*/ 177413 h 265042"/>
                              <a:gd name="connsiteX389" fmla="*/ 49001 w 185208"/>
                              <a:gd name="connsiteY389" fmla="*/ 172650 h 265042"/>
                              <a:gd name="connsiteX390" fmla="*/ 49001 w 185208"/>
                              <a:gd name="connsiteY390" fmla="*/ 171698 h 265042"/>
                              <a:gd name="connsiteX391" fmla="*/ 52811 w 185208"/>
                              <a:gd name="connsiteY391" fmla="*/ 171698 h 265042"/>
                              <a:gd name="connsiteX392" fmla="*/ 53763 w 185208"/>
                              <a:gd name="connsiteY392" fmla="*/ 169793 h 265042"/>
                              <a:gd name="connsiteX393" fmla="*/ 49001 w 185208"/>
                              <a:gd name="connsiteY393" fmla="*/ 58350 h 265042"/>
                              <a:gd name="connsiteX394" fmla="*/ 47096 w 185208"/>
                              <a:gd name="connsiteY394" fmla="*/ 59303 h 265042"/>
                              <a:gd name="connsiteX395" fmla="*/ 47096 w 185208"/>
                              <a:gd name="connsiteY395" fmla="*/ 60255 h 265042"/>
                              <a:gd name="connsiteX396" fmla="*/ 48048 w 185208"/>
                              <a:gd name="connsiteY396" fmla="*/ 60255 h 265042"/>
                              <a:gd name="connsiteX397" fmla="*/ 49001 w 185208"/>
                              <a:gd name="connsiteY397" fmla="*/ 58350 h 265042"/>
                              <a:gd name="connsiteX398" fmla="*/ 49001 w 185208"/>
                              <a:gd name="connsiteY398" fmla="*/ 58350 h 265042"/>
                              <a:gd name="connsiteX399" fmla="*/ 49953 w 185208"/>
                              <a:gd name="connsiteY399" fmla="*/ 112643 h 265042"/>
                              <a:gd name="connsiteX400" fmla="*/ 47096 w 185208"/>
                              <a:gd name="connsiteY400" fmla="*/ 116453 h 265042"/>
                              <a:gd name="connsiteX401" fmla="*/ 49953 w 185208"/>
                              <a:gd name="connsiteY401" fmla="*/ 119310 h 265042"/>
                              <a:gd name="connsiteX402" fmla="*/ 50906 w 185208"/>
                              <a:gd name="connsiteY402" fmla="*/ 118358 h 265042"/>
                              <a:gd name="connsiteX403" fmla="*/ 49953 w 185208"/>
                              <a:gd name="connsiteY403" fmla="*/ 112643 h 265042"/>
                              <a:gd name="connsiteX404" fmla="*/ 49953 w 185208"/>
                              <a:gd name="connsiteY404" fmla="*/ 112643 h 265042"/>
                              <a:gd name="connsiteX405" fmla="*/ 48048 w 185208"/>
                              <a:gd name="connsiteY405" fmla="*/ 141218 h 265042"/>
                              <a:gd name="connsiteX406" fmla="*/ 50906 w 185208"/>
                              <a:gd name="connsiteY406" fmla="*/ 139313 h 265042"/>
                              <a:gd name="connsiteX407" fmla="*/ 50906 w 185208"/>
                              <a:gd name="connsiteY407" fmla="*/ 139313 h 265042"/>
                              <a:gd name="connsiteX408" fmla="*/ 52811 w 185208"/>
                              <a:gd name="connsiteY408" fmla="*/ 140265 h 265042"/>
                              <a:gd name="connsiteX409" fmla="*/ 52811 w 185208"/>
                              <a:gd name="connsiteY409" fmla="*/ 137408 h 265042"/>
                              <a:gd name="connsiteX410" fmla="*/ 51858 w 185208"/>
                              <a:gd name="connsiteY410" fmla="*/ 136455 h 265042"/>
                              <a:gd name="connsiteX411" fmla="*/ 51858 w 185208"/>
                              <a:gd name="connsiteY411" fmla="*/ 137408 h 265042"/>
                              <a:gd name="connsiteX412" fmla="*/ 51858 w 185208"/>
                              <a:gd name="connsiteY412" fmla="*/ 139313 h 265042"/>
                              <a:gd name="connsiteX413" fmla="*/ 49001 w 185208"/>
                              <a:gd name="connsiteY413" fmla="*/ 137408 h 265042"/>
                              <a:gd name="connsiteX414" fmla="*/ 48048 w 185208"/>
                              <a:gd name="connsiteY414" fmla="*/ 141218 h 265042"/>
                              <a:gd name="connsiteX415" fmla="*/ 49953 w 185208"/>
                              <a:gd name="connsiteY415" fmla="*/ 243135 h 265042"/>
                              <a:gd name="connsiteX416" fmla="*/ 49953 w 185208"/>
                              <a:gd name="connsiteY416" fmla="*/ 243135 h 265042"/>
                              <a:gd name="connsiteX417" fmla="*/ 49001 w 185208"/>
                              <a:gd name="connsiteY417" fmla="*/ 244088 h 265042"/>
                              <a:gd name="connsiteX418" fmla="*/ 49953 w 185208"/>
                              <a:gd name="connsiteY418" fmla="*/ 243135 h 265042"/>
                              <a:gd name="connsiteX419" fmla="*/ 49953 w 185208"/>
                              <a:gd name="connsiteY419" fmla="*/ 243135 h 265042"/>
                              <a:gd name="connsiteX420" fmla="*/ 49001 w 185208"/>
                              <a:gd name="connsiteY420" fmla="*/ 182175 h 265042"/>
                              <a:gd name="connsiteX421" fmla="*/ 49001 w 185208"/>
                              <a:gd name="connsiteY421" fmla="*/ 182175 h 265042"/>
                              <a:gd name="connsiteX422" fmla="*/ 48048 w 185208"/>
                              <a:gd name="connsiteY422" fmla="*/ 180270 h 265042"/>
                              <a:gd name="connsiteX423" fmla="*/ 48048 w 185208"/>
                              <a:gd name="connsiteY423" fmla="*/ 180270 h 265042"/>
                              <a:gd name="connsiteX424" fmla="*/ 49001 w 185208"/>
                              <a:gd name="connsiteY424" fmla="*/ 182175 h 265042"/>
                              <a:gd name="connsiteX425" fmla="*/ 49953 w 185208"/>
                              <a:gd name="connsiteY425" fmla="*/ 47873 h 265042"/>
                              <a:gd name="connsiteX426" fmla="*/ 53763 w 185208"/>
                              <a:gd name="connsiteY426" fmla="*/ 44063 h 265042"/>
                              <a:gd name="connsiteX427" fmla="*/ 50906 w 185208"/>
                              <a:gd name="connsiteY427" fmla="*/ 43110 h 265042"/>
                              <a:gd name="connsiteX428" fmla="*/ 48048 w 185208"/>
                              <a:gd name="connsiteY428" fmla="*/ 46920 h 265042"/>
                              <a:gd name="connsiteX429" fmla="*/ 49953 w 185208"/>
                              <a:gd name="connsiteY429" fmla="*/ 47873 h 265042"/>
                              <a:gd name="connsiteX430" fmla="*/ 49001 w 185208"/>
                              <a:gd name="connsiteY430" fmla="*/ 27870 h 265042"/>
                              <a:gd name="connsiteX431" fmla="*/ 49001 w 185208"/>
                              <a:gd name="connsiteY431" fmla="*/ 27870 h 265042"/>
                              <a:gd name="connsiteX432" fmla="*/ 49001 w 185208"/>
                              <a:gd name="connsiteY432" fmla="*/ 27870 h 265042"/>
                              <a:gd name="connsiteX433" fmla="*/ 49001 w 185208"/>
                              <a:gd name="connsiteY433" fmla="*/ 27870 h 265042"/>
                              <a:gd name="connsiteX434" fmla="*/ 49001 w 185208"/>
                              <a:gd name="connsiteY434" fmla="*/ 27870 h 265042"/>
                              <a:gd name="connsiteX435" fmla="*/ 52811 w 185208"/>
                              <a:gd name="connsiteY435" fmla="*/ 35490 h 265042"/>
                              <a:gd name="connsiteX436" fmla="*/ 54716 w 185208"/>
                              <a:gd name="connsiteY436" fmla="*/ 35490 h 265042"/>
                              <a:gd name="connsiteX437" fmla="*/ 51858 w 185208"/>
                              <a:gd name="connsiteY437" fmla="*/ 32633 h 265042"/>
                              <a:gd name="connsiteX438" fmla="*/ 50906 w 185208"/>
                              <a:gd name="connsiteY438" fmla="*/ 33585 h 265042"/>
                              <a:gd name="connsiteX439" fmla="*/ 52811 w 185208"/>
                              <a:gd name="connsiteY439" fmla="*/ 35490 h 265042"/>
                              <a:gd name="connsiteX440" fmla="*/ 50906 w 185208"/>
                              <a:gd name="connsiteY440" fmla="*/ 92640 h 265042"/>
                              <a:gd name="connsiteX441" fmla="*/ 50906 w 185208"/>
                              <a:gd name="connsiteY441" fmla="*/ 92640 h 265042"/>
                              <a:gd name="connsiteX442" fmla="*/ 50906 w 185208"/>
                              <a:gd name="connsiteY442" fmla="*/ 92640 h 265042"/>
                              <a:gd name="connsiteX443" fmla="*/ 50906 w 185208"/>
                              <a:gd name="connsiteY443" fmla="*/ 92640 h 265042"/>
                              <a:gd name="connsiteX444" fmla="*/ 50906 w 185208"/>
                              <a:gd name="connsiteY444" fmla="*/ 92640 h 265042"/>
                              <a:gd name="connsiteX445" fmla="*/ 51858 w 185208"/>
                              <a:gd name="connsiteY445" fmla="*/ 23108 h 265042"/>
                              <a:gd name="connsiteX446" fmla="*/ 51858 w 185208"/>
                              <a:gd name="connsiteY446" fmla="*/ 24060 h 265042"/>
                              <a:gd name="connsiteX447" fmla="*/ 53763 w 185208"/>
                              <a:gd name="connsiteY447" fmla="*/ 22155 h 265042"/>
                              <a:gd name="connsiteX448" fmla="*/ 52811 w 185208"/>
                              <a:gd name="connsiteY448" fmla="*/ 20250 h 265042"/>
                              <a:gd name="connsiteX449" fmla="*/ 51858 w 185208"/>
                              <a:gd name="connsiteY449" fmla="*/ 23108 h 265042"/>
                              <a:gd name="connsiteX450" fmla="*/ 54716 w 185208"/>
                              <a:gd name="connsiteY450" fmla="*/ 208845 h 265042"/>
                              <a:gd name="connsiteX451" fmla="*/ 54716 w 185208"/>
                              <a:gd name="connsiteY451" fmla="*/ 208845 h 265042"/>
                              <a:gd name="connsiteX452" fmla="*/ 55668 w 185208"/>
                              <a:gd name="connsiteY452" fmla="*/ 205988 h 265042"/>
                              <a:gd name="connsiteX453" fmla="*/ 51858 w 185208"/>
                              <a:gd name="connsiteY453" fmla="*/ 205035 h 265042"/>
                              <a:gd name="connsiteX454" fmla="*/ 51858 w 185208"/>
                              <a:gd name="connsiteY454" fmla="*/ 207893 h 265042"/>
                              <a:gd name="connsiteX455" fmla="*/ 54716 w 185208"/>
                              <a:gd name="connsiteY455" fmla="*/ 208845 h 265042"/>
                              <a:gd name="connsiteX456" fmla="*/ 59478 w 185208"/>
                              <a:gd name="connsiteY456" fmla="*/ 188843 h 265042"/>
                              <a:gd name="connsiteX457" fmla="*/ 56621 w 185208"/>
                              <a:gd name="connsiteY457" fmla="*/ 185985 h 265042"/>
                              <a:gd name="connsiteX458" fmla="*/ 57573 w 185208"/>
                              <a:gd name="connsiteY458" fmla="*/ 189795 h 265042"/>
                              <a:gd name="connsiteX459" fmla="*/ 51858 w 185208"/>
                              <a:gd name="connsiteY459" fmla="*/ 193605 h 265042"/>
                              <a:gd name="connsiteX460" fmla="*/ 54716 w 185208"/>
                              <a:gd name="connsiteY460" fmla="*/ 196463 h 265042"/>
                              <a:gd name="connsiteX461" fmla="*/ 57573 w 185208"/>
                              <a:gd name="connsiteY461" fmla="*/ 195510 h 265042"/>
                              <a:gd name="connsiteX462" fmla="*/ 57573 w 185208"/>
                              <a:gd name="connsiteY462" fmla="*/ 189795 h 265042"/>
                              <a:gd name="connsiteX463" fmla="*/ 59478 w 185208"/>
                              <a:gd name="connsiteY463" fmla="*/ 188843 h 265042"/>
                              <a:gd name="connsiteX464" fmla="*/ 55668 w 185208"/>
                              <a:gd name="connsiteY464" fmla="*/ 224085 h 265042"/>
                              <a:gd name="connsiteX465" fmla="*/ 54716 w 185208"/>
                              <a:gd name="connsiteY465" fmla="*/ 221228 h 265042"/>
                              <a:gd name="connsiteX466" fmla="*/ 53763 w 185208"/>
                              <a:gd name="connsiteY466" fmla="*/ 219323 h 265042"/>
                              <a:gd name="connsiteX467" fmla="*/ 53763 w 185208"/>
                              <a:gd name="connsiteY467" fmla="*/ 218370 h 265042"/>
                              <a:gd name="connsiteX468" fmla="*/ 53763 w 185208"/>
                              <a:gd name="connsiteY468" fmla="*/ 217418 h 265042"/>
                              <a:gd name="connsiteX469" fmla="*/ 52811 w 185208"/>
                              <a:gd name="connsiteY469" fmla="*/ 217418 h 265042"/>
                              <a:gd name="connsiteX470" fmla="*/ 53763 w 185208"/>
                              <a:gd name="connsiteY470" fmla="*/ 218370 h 265042"/>
                              <a:gd name="connsiteX471" fmla="*/ 54716 w 185208"/>
                              <a:gd name="connsiteY471" fmla="*/ 219323 h 265042"/>
                              <a:gd name="connsiteX472" fmla="*/ 53763 w 185208"/>
                              <a:gd name="connsiteY472" fmla="*/ 221228 h 265042"/>
                              <a:gd name="connsiteX473" fmla="*/ 55668 w 185208"/>
                              <a:gd name="connsiteY473" fmla="*/ 225990 h 265042"/>
                              <a:gd name="connsiteX474" fmla="*/ 57573 w 185208"/>
                              <a:gd name="connsiteY474" fmla="*/ 225990 h 265042"/>
                              <a:gd name="connsiteX475" fmla="*/ 55668 w 185208"/>
                              <a:gd name="connsiteY475" fmla="*/ 224085 h 265042"/>
                              <a:gd name="connsiteX476" fmla="*/ 53763 w 185208"/>
                              <a:gd name="connsiteY476" fmla="*/ 109785 h 265042"/>
                              <a:gd name="connsiteX477" fmla="*/ 54716 w 185208"/>
                              <a:gd name="connsiteY477" fmla="*/ 108833 h 265042"/>
                              <a:gd name="connsiteX478" fmla="*/ 53763 w 185208"/>
                              <a:gd name="connsiteY478" fmla="*/ 107880 h 265042"/>
                              <a:gd name="connsiteX479" fmla="*/ 53763 w 185208"/>
                              <a:gd name="connsiteY479" fmla="*/ 109785 h 265042"/>
                              <a:gd name="connsiteX480" fmla="*/ 53763 w 185208"/>
                              <a:gd name="connsiteY480" fmla="*/ 109785 h 265042"/>
                              <a:gd name="connsiteX481" fmla="*/ 53763 w 185208"/>
                              <a:gd name="connsiteY481" fmla="*/ 60255 h 265042"/>
                              <a:gd name="connsiteX482" fmla="*/ 56621 w 185208"/>
                              <a:gd name="connsiteY482" fmla="*/ 63113 h 265042"/>
                              <a:gd name="connsiteX483" fmla="*/ 56621 w 185208"/>
                              <a:gd name="connsiteY483" fmla="*/ 62160 h 265042"/>
                              <a:gd name="connsiteX484" fmla="*/ 53763 w 185208"/>
                              <a:gd name="connsiteY484" fmla="*/ 58350 h 265042"/>
                              <a:gd name="connsiteX485" fmla="*/ 52811 w 185208"/>
                              <a:gd name="connsiteY485" fmla="*/ 58350 h 265042"/>
                              <a:gd name="connsiteX486" fmla="*/ 53763 w 185208"/>
                              <a:gd name="connsiteY486" fmla="*/ 60255 h 265042"/>
                              <a:gd name="connsiteX487" fmla="*/ 54716 w 185208"/>
                              <a:gd name="connsiteY487" fmla="*/ 115500 h 265042"/>
                              <a:gd name="connsiteX488" fmla="*/ 56621 w 185208"/>
                              <a:gd name="connsiteY488" fmla="*/ 112643 h 265042"/>
                              <a:gd name="connsiteX489" fmla="*/ 55668 w 185208"/>
                              <a:gd name="connsiteY489" fmla="*/ 111690 h 265042"/>
                              <a:gd name="connsiteX490" fmla="*/ 54716 w 185208"/>
                              <a:gd name="connsiteY490" fmla="*/ 115500 h 265042"/>
                              <a:gd name="connsiteX491" fmla="*/ 54716 w 185208"/>
                              <a:gd name="connsiteY491" fmla="*/ 115500 h 265042"/>
                              <a:gd name="connsiteX492" fmla="*/ 56621 w 185208"/>
                              <a:gd name="connsiteY492" fmla="*/ 128835 h 265042"/>
                              <a:gd name="connsiteX493" fmla="*/ 55668 w 185208"/>
                              <a:gd name="connsiteY493" fmla="*/ 127883 h 265042"/>
                              <a:gd name="connsiteX494" fmla="*/ 54716 w 185208"/>
                              <a:gd name="connsiteY494" fmla="*/ 128835 h 265042"/>
                              <a:gd name="connsiteX495" fmla="*/ 55668 w 185208"/>
                              <a:gd name="connsiteY495" fmla="*/ 129788 h 265042"/>
                              <a:gd name="connsiteX496" fmla="*/ 56621 w 185208"/>
                              <a:gd name="connsiteY496" fmla="*/ 128835 h 265042"/>
                              <a:gd name="connsiteX497" fmla="*/ 54716 w 185208"/>
                              <a:gd name="connsiteY497" fmla="*/ 26918 h 265042"/>
                              <a:gd name="connsiteX498" fmla="*/ 57573 w 185208"/>
                              <a:gd name="connsiteY498" fmla="*/ 28823 h 265042"/>
                              <a:gd name="connsiteX499" fmla="*/ 57573 w 185208"/>
                              <a:gd name="connsiteY499" fmla="*/ 28823 h 265042"/>
                              <a:gd name="connsiteX500" fmla="*/ 54716 w 185208"/>
                              <a:gd name="connsiteY500" fmla="*/ 26918 h 265042"/>
                              <a:gd name="connsiteX501" fmla="*/ 54716 w 185208"/>
                              <a:gd name="connsiteY501" fmla="*/ 26918 h 265042"/>
                              <a:gd name="connsiteX502" fmla="*/ 54716 w 185208"/>
                              <a:gd name="connsiteY502" fmla="*/ 17393 h 265042"/>
                              <a:gd name="connsiteX503" fmla="*/ 54716 w 185208"/>
                              <a:gd name="connsiteY503" fmla="*/ 17393 h 265042"/>
                              <a:gd name="connsiteX504" fmla="*/ 54716 w 185208"/>
                              <a:gd name="connsiteY504" fmla="*/ 17393 h 265042"/>
                              <a:gd name="connsiteX505" fmla="*/ 54716 w 185208"/>
                              <a:gd name="connsiteY505" fmla="*/ 17393 h 265042"/>
                              <a:gd name="connsiteX506" fmla="*/ 54716 w 185208"/>
                              <a:gd name="connsiteY506" fmla="*/ 17393 h 265042"/>
                              <a:gd name="connsiteX507" fmla="*/ 55668 w 185208"/>
                              <a:gd name="connsiteY507" fmla="*/ 154553 h 265042"/>
                              <a:gd name="connsiteX508" fmla="*/ 54716 w 185208"/>
                              <a:gd name="connsiteY508" fmla="*/ 156458 h 265042"/>
                              <a:gd name="connsiteX509" fmla="*/ 53763 w 185208"/>
                              <a:gd name="connsiteY509" fmla="*/ 155505 h 265042"/>
                              <a:gd name="connsiteX510" fmla="*/ 55668 w 185208"/>
                              <a:gd name="connsiteY510" fmla="*/ 154553 h 265042"/>
                              <a:gd name="connsiteX511" fmla="*/ 56621 w 185208"/>
                              <a:gd name="connsiteY511" fmla="*/ 97403 h 265042"/>
                              <a:gd name="connsiteX512" fmla="*/ 56621 w 185208"/>
                              <a:gd name="connsiteY512" fmla="*/ 97403 h 265042"/>
                              <a:gd name="connsiteX513" fmla="*/ 54716 w 185208"/>
                              <a:gd name="connsiteY513" fmla="*/ 97403 h 265042"/>
                              <a:gd name="connsiteX514" fmla="*/ 54716 w 185208"/>
                              <a:gd name="connsiteY514" fmla="*/ 98355 h 265042"/>
                              <a:gd name="connsiteX515" fmla="*/ 56621 w 185208"/>
                              <a:gd name="connsiteY515" fmla="*/ 97403 h 265042"/>
                              <a:gd name="connsiteX516" fmla="*/ 57573 w 185208"/>
                              <a:gd name="connsiteY516" fmla="*/ 213608 h 265042"/>
                              <a:gd name="connsiteX517" fmla="*/ 56621 w 185208"/>
                              <a:gd name="connsiteY517" fmla="*/ 213608 h 265042"/>
                              <a:gd name="connsiteX518" fmla="*/ 54716 w 185208"/>
                              <a:gd name="connsiteY518" fmla="*/ 214560 h 265042"/>
                              <a:gd name="connsiteX519" fmla="*/ 55668 w 185208"/>
                              <a:gd name="connsiteY519" fmla="*/ 214560 h 265042"/>
                              <a:gd name="connsiteX520" fmla="*/ 57573 w 185208"/>
                              <a:gd name="connsiteY520" fmla="*/ 213608 h 265042"/>
                              <a:gd name="connsiteX521" fmla="*/ 55668 w 185208"/>
                              <a:gd name="connsiteY521" fmla="*/ 105023 h 265042"/>
                              <a:gd name="connsiteX522" fmla="*/ 55668 w 185208"/>
                              <a:gd name="connsiteY522" fmla="*/ 105023 h 265042"/>
                              <a:gd name="connsiteX523" fmla="*/ 55668 w 185208"/>
                              <a:gd name="connsiteY523" fmla="*/ 105023 h 265042"/>
                              <a:gd name="connsiteX524" fmla="*/ 55668 w 185208"/>
                              <a:gd name="connsiteY524" fmla="*/ 105023 h 265042"/>
                              <a:gd name="connsiteX525" fmla="*/ 55668 w 185208"/>
                              <a:gd name="connsiteY525" fmla="*/ 105023 h 265042"/>
                              <a:gd name="connsiteX526" fmla="*/ 66146 w 185208"/>
                              <a:gd name="connsiteY526" fmla="*/ 146933 h 265042"/>
                              <a:gd name="connsiteX527" fmla="*/ 64241 w 185208"/>
                              <a:gd name="connsiteY527" fmla="*/ 145980 h 265042"/>
                              <a:gd name="connsiteX528" fmla="*/ 60431 w 185208"/>
                              <a:gd name="connsiteY528" fmla="*/ 145028 h 265042"/>
                              <a:gd name="connsiteX529" fmla="*/ 60431 w 185208"/>
                              <a:gd name="connsiteY529" fmla="*/ 140265 h 265042"/>
                              <a:gd name="connsiteX530" fmla="*/ 59478 w 185208"/>
                              <a:gd name="connsiteY530" fmla="*/ 140265 h 265042"/>
                              <a:gd name="connsiteX531" fmla="*/ 56621 w 185208"/>
                              <a:gd name="connsiteY531" fmla="*/ 141218 h 265042"/>
                              <a:gd name="connsiteX532" fmla="*/ 55668 w 185208"/>
                              <a:gd name="connsiteY532" fmla="*/ 142170 h 265042"/>
                              <a:gd name="connsiteX533" fmla="*/ 55668 w 185208"/>
                              <a:gd name="connsiteY533" fmla="*/ 145980 h 265042"/>
                              <a:gd name="connsiteX534" fmla="*/ 56621 w 185208"/>
                              <a:gd name="connsiteY534" fmla="*/ 148838 h 265042"/>
                              <a:gd name="connsiteX535" fmla="*/ 55668 w 185208"/>
                              <a:gd name="connsiteY535" fmla="*/ 152648 h 265042"/>
                              <a:gd name="connsiteX536" fmla="*/ 59478 w 185208"/>
                              <a:gd name="connsiteY536" fmla="*/ 152648 h 265042"/>
                              <a:gd name="connsiteX537" fmla="*/ 59478 w 185208"/>
                              <a:gd name="connsiteY537" fmla="*/ 148838 h 265042"/>
                              <a:gd name="connsiteX538" fmla="*/ 63288 w 185208"/>
                              <a:gd name="connsiteY538" fmla="*/ 147885 h 265042"/>
                              <a:gd name="connsiteX539" fmla="*/ 66146 w 185208"/>
                              <a:gd name="connsiteY539" fmla="*/ 146933 h 265042"/>
                              <a:gd name="connsiteX540" fmla="*/ 55668 w 185208"/>
                              <a:gd name="connsiteY540" fmla="*/ 135503 h 265042"/>
                              <a:gd name="connsiteX541" fmla="*/ 55668 w 185208"/>
                              <a:gd name="connsiteY541" fmla="*/ 135503 h 265042"/>
                              <a:gd name="connsiteX542" fmla="*/ 55668 w 185208"/>
                              <a:gd name="connsiteY542" fmla="*/ 135503 h 265042"/>
                              <a:gd name="connsiteX543" fmla="*/ 55668 w 185208"/>
                              <a:gd name="connsiteY543" fmla="*/ 135503 h 265042"/>
                              <a:gd name="connsiteX544" fmla="*/ 55668 w 185208"/>
                              <a:gd name="connsiteY544" fmla="*/ 135503 h 265042"/>
                              <a:gd name="connsiteX545" fmla="*/ 57573 w 185208"/>
                              <a:gd name="connsiteY545" fmla="*/ 185033 h 265042"/>
                              <a:gd name="connsiteX546" fmla="*/ 56621 w 185208"/>
                              <a:gd name="connsiteY546" fmla="*/ 183128 h 265042"/>
                              <a:gd name="connsiteX547" fmla="*/ 55668 w 185208"/>
                              <a:gd name="connsiteY547" fmla="*/ 185033 h 265042"/>
                              <a:gd name="connsiteX548" fmla="*/ 56621 w 185208"/>
                              <a:gd name="connsiteY548" fmla="*/ 186938 h 265042"/>
                              <a:gd name="connsiteX549" fmla="*/ 57573 w 185208"/>
                              <a:gd name="connsiteY549" fmla="*/ 185033 h 265042"/>
                              <a:gd name="connsiteX550" fmla="*/ 57573 w 185208"/>
                              <a:gd name="connsiteY550" fmla="*/ 45015 h 265042"/>
                              <a:gd name="connsiteX551" fmla="*/ 56621 w 185208"/>
                              <a:gd name="connsiteY551" fmla="*/ 46920 h 265042"/>
                              <a:gd name="connsiteX552" fmla="*/ 59478 w 185208"/>
                              <a:gd name="connsiteY552" fmla="*/ 46920 h 265042"/>
                              <a:gd name="connsiteX553" fmla="*/ 59478 w 185208"/>
                              <a:gd name="connsiteY553" fmla="*/ 48825 h 265042"/>
                              <a:gd name="connsiteX554" fmla="*/ 60431 w 185208"/>
                              <a:gd name="connsiteY554" fmla="*/ 49778 h 265042"/>
                              <a:gd name="connsiteX555" fmla="*/ 61383 w 185208"/>
                              <a:gd name="connsiteY555" fmla="*/ 49778 h 265042"/>
                              <a:gd name="connsiteX556" fmla="*/ 61383 w 185208"/>
                              <a:gd name="connsiteY556" fmla="*/ 47873 h 265042"/>
                              <a:gd name="connsiteX557" fmla="*/ 60431 w 185208"/>
                              <a:gd name="connsiteY557" fmla="*/ 46920 h 265042"/>
                              <a:gd name="connsiteX558" fmla="*/ 61383 w 185208"/>
                              <a:gd name="connsiteY558" fmla="*/ 44063 h 265042"/>
                              <a:gd name="connsiteX559" fmla="*/ 57573 w 185208"/>
                              <a:gd name="connsiteY559" fmla="*/ 45015 h 265042"/>
                              <a:gd name="connsiteX560" fmla="*/ 58526 w 185208"/>
                              <a:gd name="connsiteY560" fmla="*/ 69780 h 265042"/>
                              <a:gd name="connsiteX561" fmla="*/ 58526 w 185208"/>
                              <a:gd name="connsiteY561" fmla="*/ 69780 h 265042"/>
                              <a:gd name="connsiteX562" fmla="*/ 57573 w 185208"/>
                              <a:gd name="connsiteY562" fmla="*/ 67875 h 265042"/>
                              <a:gd name="connsiteX563" fmla="*/ 56621 w 185208"/>
                              <a:gd name="connsiteY563" fmla="*/ 68828 h 265042"/>
                              <a:gd name="connsiteX564" fmla="*/ 58526 w 185208"/>
                              <a:gd name="connsiteY564" fmla="*/ 69780 h 265042"/>
                              <a:gd name="connsiteX565" fmla="*/ 60431 w 185208"/>
                              <a:gd name="connsiteY565" fmla="*/ 145028 h 265042"/>
                              <a:gd name="connsiteX566" fmla="*/ 60431 w 185208"/>
                              <a:gd name="connsiteY566" fmla="*/ 148838 h 265042"/>
                              <a:gd name="connsiteX567" fmla="*/ 57573 w 185208"/>
                              <a:gd name="connsiteY567" fmla="*/ 148838 h 265042"/>
                              <a:gd name="connsiteX568" fmla="*/ 60431 w 185208"/>
                              <a:gd name="connsiteY568" fmla="*/ 145028 h 265042"/>
                              <a:gd name="connsiteX569" fmla="*/ 57573 w 185208"/>
                              <a:gd name="connsiteY569" fmla="*/ 123120 h 265042"/>
                              <a:gd name="connsiteX570" fmla="*/ 58526 w 185208"/>
                              <a:gd name="connsiteY570" fmla="*/ 124073 h 265042"/>
                              <a:gd name="connsiteX571" fmla="*/ 61383 w 185208"/>
                              <a:gd name="connsiteY571" fmla="*/ 121215 h 265042"/>
                              <a:gd name="connsiteX572" fmla="*/ 60431 w 185208"/>
                              <a:gd name="connsiteY572" fmla="*/ 120263 h 265042"/>
                              <a:gd name="connsiteX573" fmla="*/ 57573 w 185208"/>
                              <a:gd name="connsiteY573" fmla="*/ 123120 h 265042"/>
                              <a:gd name="connsiteX574" fmla="*/ 58526 w 185208"/>
                              <a:gd name="connsiteY574" fmla="*/ 169793 h 265042"/>
                              <a:gd name="connsiteX575" fmla="*/ 59478 w 185208"/>
                              <a:gd name="connsiteY575" fmla="*/ 171698 h 265042"/>
                              <a:gd name="connsiteX576" fmla="*/ 59478 w 185208"/>
                              <a:gd name="connsiteY576" fmla="*/ 170745 h 265042"/>
                              <a:gd name="connsiteX577" fmla="*/ 58526 w 185208"/>
                              <a:gd name="connsiteY577" fmla="*/ 168840 h 265042"/>
                              <a:gd name="connsiteX578" fmla="*/ 58526 w 185208"/>
                              <a:gd name="connsiteY578" fmla="*/ 169793 h 265042"/>
                              <a:gd name="connsiteX579" fmla="*/ 58526 w 185208"/>
                              <a:gd name="connsiteY579" fmla="*/ 38348 h 265042"/>
                              <a:gd name="connsiteX580" fmla="*/ 58526 w 185208"/>
                              <a:gd name="connsiteY580" fmla="*/ 38348 h 265042"/>
                              <a:gd name="connsiteX581" fmla="*/ 59478 w 185208"/>
                              <a:gd name="connsiteY581" fmla="*/ 38348 h 265042"/>
                              <a:gd name="connsiteX582" fmla="*/ 58526 w 185208"/>
                              <a:gd name="connsiteY582" fmla="*/ 38348 h 265042"/>
                              <a:gd name="connsiteX583" fmla="*/ 58526 w 185208"/>
                              <a:gd name="connsiteY583" fmla="*/ 38348 h 265042"/>
                              <a:gd name="connsiteX584" fmla="*/ 58526 w 185208"/>
                              <a:gd name="connsiteY584" fmla="*/ 25965 h 265042"/>
                              <a:gd name="connsiteX585" fmla="*/ 58526 w 185208"/>
                              <a:gd name="connsiteY585" fmla="*/ 25965 h 265042"/>
                              <a:gd name="connsiteX586" fmla="*/ 58526 w 185208"/>
                              <a:gd name="connsiteY586" fmla="*/ 25965 h 265042"/>
                              <a:gd name="connsiteX587" fmla="*/ 58526 w 185208"/>
                              <a:gd name="connsiteY587" fmla="*/ 25965 h 265042"/>
                              <a:gd name="connsiteX588" fmla="*/ 58526 w 185208"/>
                              <a:gd name="connsiteY588" fmla="*/ 25965 h 265042"/>
                              <a:gd name="connsiteX589" fmla="*/ 59478 w 185208"/>
                              <a:gd name="connsiteY589" fmla="*/ 115500 h 265042"/>
                              <a:gd name="connsiteX590" fmla="*/ 59478 w 185208"/>
                              <a:gd name="connsiteY590" fmla="*/ 115500 h 265042"/>
                              <a:gd name="connsiteX591" fmla="*/ 59478 w 185208"/>
                              <a:gd name="connsiteY591" fmla="*/ 116453 h 265042"/>
                              <a:gd name="connsiteX592" fmla="*/ 59478 w 185208"/>
                              <a:gd name="connsiteY592" fmla="*/ 115500 h 265042"/>
                              <a:gd name="connsiteX593" fmla="*/ 59478 w 185208"/>
                              <a:gd name="connsiteY593" fmla="*/ 115500 h 265042"/>
                              <a:gd name="connsiteX594" fmla="*/ 60431 w 185208"/>
                              <a:gd name="connsiteY594" fmla="*/ 177413 h 265042"/>
                              <a:gd name="connsiteX595" fmla="*/ 60431 w 185208"/>
                              <a:gd name="connsiteY595" fmla="*/ 177413 h 265042"/>
                              <a:gd name="connsiteX596" fmla="*/ 60431 w 185208"/>
                              <a:gd name="connsiteY596" fmla="*/ 177413 h 265042"/>
                              <a:gd name="connsiteX597" fmla="*/ 60431 w 185208"/>
                              <a:gd name="connsiteY597" fmla="*/ 177413 h 265042"/>
                              <a:gd name="connsiteX598" fmla="*/ 60431 w 185208"/>
                              <a:gd name="connsiteY598" fmla="*/ 177413 h 265042"/>
                              <a:gd name="connsiteX599" fmla="*/ 61383 w 185208"/>
                              <a:gd name="connsiteY599" fmla="*/ 65018 h 265042"/>
                              <a:gd name="connsiteX600" fmla="*/ 61383 w 185208"/>
                              <a:gd name="connsiteY600" fmla="*/ 65018 h 265042"/>
                              <a:gd name="connsiteX601" fmla="*/ 62336 w 185208"/>
                              <a:gd name="connsiteY601" fmla="*/ 68828 h 265042"/>
                              <a:gd name="connsiteX602" fmla="*/ 63288 w 185208"/>
                              <a:gd name="connsiteY602" fmla="*/ 66923 h 265042"/>
                              <a:gd name="connsiteX603" fmla="*/ 61383 w 185208"/>
                              <a:gd name="connsiteY603" fmla="*/ 65018 h 265042"/>
                              <a:gd name="connsiteX604" fmla="*/ 61383 w 185208"/>
                              <a:gd name="connsiteY604" fmla="*/ 100260 h 265042"/>
                              <a:gd name="connsiteX605" fmla="*/ 61383 w 185208"/>
                              <a:gd name="connsiteY605" fmla="*/ 100260 h 265042"/>
                              <a:gd name="connsiteX606" fmla="*/ 61383 w 185208"/>
                              <a:gd name="connsiteY606" fmla="*/ 100260 h 265042"/>
                              <a:gd name="connsiteX607" fmla="*/ 61383 w 185208"/>
                              <a:gd name="connsiteY607" fmla="*/ 100260 h 265042"/>
                              <a:gd name="connsiteX608" fmla="*/ 61383 w 185208"/>
                              <a:gd name="connsiteY608" fmla="*/ 100260 h 265042"/>
                              <a:gd name="connsiteX609" fmla="*/ 62336 w 185208"/>
                              <a:gd name="connsiteY609" fmla="*/ 134550 h 265042"/>
                              <a:gd name="connsiteX610" fmla="*/ 60431 w 185208"/>
                              <a:gd name="connsiteY610" fmla="*/ 135503 h 265042"/>
                              <a:gd name="connsiteX611" fmla="*/ 63288 w 185208"/>
                              <a:gd name="connsiteY611" fmla="*/ 136455 h 265042"/>
                              <a:gd name="connsiteX612" fmla="*/ 65193 w 185208"/>
                              <a:gd name="connsiteY612" fmla="*/ 135503 h 265042"/>
                              <a:gd name="connsiteX613" fmla="*/ 62336 w 185208"/>
                              <a:gd name="connsiteY613" fmla="*/ 134550 h 265042"/>
                              <a:gd name="connsiteX614" fmla="*/ 61383 w 185208"/>
                              <a:gd name="connsiteY614" fmla="*/ 129788 h 265042"/>
                              <a:gd name="connsiteX615" fmla="*/ 61383 w 185208"/>
                              <a:gd name="connsiteY615" fmla="*/ 129788 h 265042"/>
                              <a:gd name="connsiteX616" fmla="*/ 61383 w 185208"/>
                              <a:gd name="connsiteY616" fmla="*/ 129788 h 265042"/>
                              <a:gd name="connsiteX617" fmla="*/ 61383 w 185208"/>
                              <a:gd name="connsiteY617" fmla="*/ 129788 h 265042"/>
                              <a:gd name="connsiteX618" fmla="*/ 61383 w 185208"/>
                              <a:gd name="connsiteY618" fmla="*/ 129788 h 265042"/>
                              <a:gd name="connsiteX619" fmla="*/ 63288 w 185208"/>
                              <a:gd name="connsiteY619" fmla="*/ 164078 h 265042"/>
                              <a:gd name="connsiteX620" fmla="*/ 63288 w 185208"/>
                              <a:gd name="connsiteY620" fmla="*/ 164078 h 265042"/>
                              <a:gd name="connsiteX621" fmla="*/ 62336 w 185208"/>
                              <a:gd name="connsiteY621" fmla="*/ 164078 h 265042"/>
                              <a:gd name="connsiteX622" fmla="*/ 63288 w 185208"/>
                              <a:gd name="connsiteY622" fmla="*/ 164078 h 265042"/>
                              <a:gd name="connsiteX623" fmla="*/ 63288 w 185208"/>
                              <a:gd name="connsiteY623" fmla="*/ 164078 h 265042"/>
                              <a:gd name="connsiteX624" fmla="*/ 61383 w 185208"/>
                              <a:gd name="connsiteY624" fmla="*/ 59303 h 265042"/>
                              <a:gd name="connsiteX625" fmla="*/ 61383 w 185208"/>
                              <a:gd name="connsiteY625" fmla="*/ 59303 h 265042"/>
                              <a:gd name="connsiteX626" fmla="*/ 61383 w 185208"/>
                              <a:gd name="connsiteY626" fmla="*/ 59303 h 265042"/>
                              <a:gd name="connsiteX627" fmla="*/ 61383 w 185208"/>
                              <a:gd name="connsiteY627" fmla="*/ 59303 h 265042"/>
                              <a:gd name="connsiteX628" fmla="*/ 61383 w 185208"/>
                              <a:gd name="connsiteY628" fmla="*/ 59303 h 265042"/>
                              <a:gd name="connsiteX629" fmla="*/ 133773 w 185208"/>
                              <a:gd name="connsiteY629" fmla="*/ 118358 h 265042"/>
                              <a:gd name="connsiteX630" fmla="*/ 137583 w 185208"/>
                              <a:gd name="connsiteY630" fmla="*/ 117405 h 265042"/>
                              <a:gd name="connsiteX631" fmla="*/ 133773 w 185208"/>
                              <a:gd name="connsiteY631" fmla="*/ 115500 h 265042"/>
                              <a:gd name="connsiteX632" fmla="*/ 129963 w 185208"/>
                              <a:gd name="connsiteY632" fmla="*/ 115500 h 265042"/>
                              <a:gd name="connsiteX633" fmla="*/ 128058 w 185208"/>
                              <a:gd name="connsiteY633" fmla="*/ 115500 h 265042"/>
                              <a:gd name="connsiteX634" fmla="*/ 129963 w 185208"/>
                              <a:gd name="connsiteY634" fmla="*/ 117405 h 265042"/>
                              <a:gd name="connsiteX635" fmla="*/ 133773 w 185208"/>
                              <a:gd name="connsiteY635" fmla="*/ 118358 h 265042"/>
                              <a:gd name="connsiteX636" fmla="*/ 137583 w 185208"/>
                              <a:gd name="connsiteY636" fmla="*/ 226943 h 265042"/>
                              <a:gd name="connsiteX637" fmla="*/ 134726 w 185208"/>
                              <a:gd name="connsiteY637" fmla="*/ 224085 h 265042"/>
                              <a:gd name="connsiteX638" fmla="*/ 133773 w 185208"/>
                              <a:gd name="connsiteY638" fmla="*/ 225038 h 265042"/>
                              <a:gd name="connsiteX639" fmla="*/ 137583 w 185208"/>
                              <a:gd name="connsiteY639" fmla="*/ 226943 h 265042"/>
                              <a:gd name="connsiteX640" fmla="*/ 137583 w 185208"/>
                              <a:gd name="connsiteY640" fmla="*/ 226943 h 265042"/>
                              <a:gd name="connsiteX641" fmla="*/ 134726 w 185208"/>
                              <a:gd name="connsiteY641" fmla="*/ 172650 h 265042"/>
                              <a:gd name="connsiteX642" fmla="*/ 137583 w 185208"/>
                              <a:gd name="connsiteY642" fmla="*/ 173603 h 265042"/>
                              <a:gd name="connsiteX643" fmla="*/ 138536 w 185208"/>
                              <a:gd name="connsiteY643" fmla="*/ 172650 h 265042"/>
                              <a:gd name="connsiteX644" fmla="*/ 133773 w 185208"/>
                              <a:gd name="connsiteY644" fmla="*/ 171698 h 265042"/>
                              <a:gd name="connsiteX645" fmla="*/ 134726 w 185208"/>
                              <a:gd name="connsiteY645" fmla="*/ 172650 h 265042"/>
                              <a:gd name="connsiteX646" fmla="*/ 135678 w 185208"/>
                              <a:gd name="connsiteY646" fmla="*/ 149790 h 265042"/>
                              <a:gd name="connsiteX647" fmla="*/ 135678 w 185208"/>
                              <a:gd name="connsiteY647" fmla="*/ 149790 h 265042"/>
                              <a:gd name="connsiteX648" fmla="*/ 135678 w 185208"/>
                              <a:gd name="connsiteY648" fmla="*/ 148838 h 265042"/>
                              <a:gd name="connsiteX649" fmla="*/ 135678 w 185208"/>
                              <a:gd name="connsiteY649" fmla="*/ 149790 h 265042"/>
                              <a:gd name="connsiteX650" fmla="*/ 135678 w 185208"/>
                              <a:gd name="connsiteY650" fmla="*/ 149790 h 265042"/>
                              <a:gd name="connsiteX651" fmla="*/ 134726 w 185208"/>
                              <a:gd name="connsiteY651" fmla="*/ 107880 h 265042"/>
                              <a:gd name="connsiteX652" fmla="*/ 135678 w 185208"/>
                              <a:gd name="connsiteY652" fmla="*/ 108833 h 265042"/>
                              <a:gd name="connsiteX653" fmla="*/ 136631 w 185208"/>
                              <a:gd name="connsiteY653" fmla="*/ 108833 h 265042"/>
                              <a:gd name="connsiteX654" fmla="*/ 134726 w 185208"/>
                              <a:gd name="connsiteY654" fmla="*/ 107880 h 265042"/>
                              <a:gd name="connsiteX655" fmla="*/ 134726 w 185208"/>
                              <a:gd name="connsiteY655" fmla="*/ 107880 h 265042"/>
                              <a:gd name="connsiteX656" fmla="*/ 138536 w 185208"/>
                              <a:gd name="connsiteY656" fmla="*/ 143123 h 265042"/>
                              <a:gd name="connsiteX657" fmla="*/ 137583 w 185208"/>
                              <a:gd name="connsiteY657" fmla="*/ 141218 h 265042"/>
                              <a:gd name="connsiteX658" fmla="*/ 135678 w 185208"/>
                              <a:gd name="connsiteY658" fmla="*/ 143123 h 265042"/>
                              <a:gd name="connsiteX659" fmla="*/ 138536 w 185208"/>
                              <a:gd name="connsiteY659" fmla="*/ 143123 h 265042"/>
                              <a:gd name="connsiteX660" fmla="*/ 138536 w 185208"/>
                              <a:gd name="connsiteY660" fmla="*/ 143123 h 265042"/>
                              <a:gd name="connsiteX661" fmla="*/ 138536 w 185208"/>
                              <a:gd name="connsiteY661" fmla="*/ 129788 h 265042"/>
                              <a:gd name="connsiteX662" fmla="*/ 137583 w 185208"/>
                              <a:gd name="connsiteY662" fmla="*/ 130740 h 265042"/>
                              <a:gd name="connsiteX663" fmla="*/ 139488 w 185208"/>
                              <a:gd name="connsiteY663" fmla="*/ 134550 h 265042"/>
                              <a:gd name="connsiteX664" fmla="*/ 141393 w 185208"/>
                              <a:gd name="connsiteY664" fmla="*/ 133598 h 265042"/>
                              <a:gd name="connsiteX665" fmla="*/ 138536 w 185208"/>
                              <a:gd name="connsiteY665" fmla="*/ 129788 h 265042"/>
                              <a:gd name="connsiteX666" fmla="*/ 139488 w 185208"/>
                              <a:gd name="connsiteY666" fmla="*/ 213608 h 265042"/>
                              <a:gd name="connsiteX667" fmla="*/ 139488 w 185208"/>
                              <a:gd name="connsiteY667" fmla="*/ 213608 h 265042"/>
                              <a:gd name="connsiteX668" fmla="*/ 139488 w 185208"/>
                              <a:gd name="connsiteY668" fmla="*/ 212655 h 265042"/>
                              <a:gd name="connsiteX669" fmla="*/ 139488 w 185208"/>
                              <a:gd name="connsiteY669" fmla="*/ 213608 h 265042"/>
                              <a:gd name="connsiteX670" fmla="*/ 139488 w 185208"/>
                              <a:gd name="connsiteY670" fmla="*/ 213608 h 265042"/>
                              <a:gd name="connsiteX671" fmla="*/ 140441 w 185208"/>
                              <a:gd name="connsiteY671" fmla="*/ 245993 h 265042"/>
                              <a:gd name="connsiteX672" fmla="*/ 140441 w 185208"/>
                              <a:gd name="connsiteY672" fmla="*/ 245993 h 265042"/>
                              <a:gd name="connsiteX673" fmla="*/ 140441 w 185208"/>
                              <a:gd name="connsiteY673" fmla="*/ 245993 h 265042"/>
                              <a:gd name="connsiteX674" fmla="*/ 140441 w 185208"/>
                              <a:gd name="connsiteY674" fmla="*/ 245993 h 265042"/>
                              <a:gd name="connsiteX675" fmla="*/ 140441 w 185208"/>
                              <a:gd name="connsiteY675" fmla="*/ 245993 h 265042"/>
                              <a:gd name="connsiteX676" fmla="*/ 143298 w 185208"/>
                              <a:gd name="connsiteY676" fmla="*/ 107880 h 265042"/>
                              <a:gd name="connsiteX677" fmla="*/ 144251 w 185208"/>
                              <a:gd name="connsiteY677" fmla="*/ 106928 h 265042"/>
                              <a:gd name="connsiteX678" fmla="*/ 142346 w 185208"/>
                              <a:gd name="connsiteY678" fmla="*/ 105975 h 265042"/>
                              <a:gd name="connsiteX679" fmla="*/ 141393 w 185208"/>
                              <a:gd name="connsiteY679" fmla="*/ 106928 h 265042"/>
                              <a:gd name="connsiteX680" fmla="*/ 143298 w 185208"/>
                              <a:gd name="connsiteY680" fmla="*/ 107880 h 265042"/>
                              <a:gd name="connsiteX681" fmla="*/ 145203 w 185208"/>
                              <a:gd name="connsiteY681" fmla="*/ 242183 h 265042"/>
                              <a:gd name="connsiteX682" fmla="*/ 144251 w 185208"/>
                              <a:gd name="connsiteY682" fmla="*/ 241230 h 265042"/>
                              <a:gd name="connsiteX683" fmla="*/ 143298 w 185208"/>
                              <a:gd name="connsiteY683" fmla="*/ 242183 h 265042"/>
                              <a:gd name="connsiteX684" fmla="*/ 145203 w 185208"/>
                              <a:gd name="connsiteY684" fmla="*/ 242183 h 265042"/>
                              <a:gd name="connsiteX685" fmla="*/ 145203 w 185208"/>
                              <a:gd name="connsiteY685" fmla="*/ 242183 h 265042"/>
                              <a:gd name="connsiteX686" fmla="*/ 147108 w 185208"/>
                              <a:gd name="connsiteY686" fmla="*/ 126930 h 265042"/>
                              <a:gd name="connsiteX687" fmla="*/ 149013 w 185208"/>
                              <a:gd name="connsiteY687" fmla="*/ 124073 h 265042"/>
                              <a:gd name="connsiteX688" fmla="*/ 150918 w 185208"/>
                              <a:gd name="connsiteY688" fmla="*/ 122168 h 265042"/>
                              <a:gd name="connsiteX689" fmla="*/ 148061 w 185208"/>
                              <a:gd name="connsiteY689" fmla="*/ 121215 h 265042"/>
                              <a:gd name="connsiteX690" fmla="*/ 144251 w 185208"/>
                              <a:gd name="connsiteY690" fmla="*/ 122168 h 265042"/>
                              <a:gd name="connsiteX691" fmla="*/ 144251 w 185208"/>
                              <a:gd name="connsiteY691" fmla="*/ 127883 h 265042"/>
                              <a:gd name="connsiteX692" fmla="*/ 146156 w 185208"/>
                              <a:gd name="connsiteY692" fmla="*/ 128835 h 265042"/>
                              <a:gd name="connsiteX693" fmla="*/ 147108 w 185208"/>
                              <a:gd name="connsiteY693" fmla="*/ 126930 h 265042"/>
                              <a:gd name="connsiteX694" fmla="*/ 146156 w 185208"/>
                              <a:gd name="connsiteY694" fmla="*/ 139313 h 265042"/>
                              <a:gd name="connsiteX695" fmla="*/ 146156 w 185208"/>
                              <a:gd name="connsiteY695" fmla="*/ 139313 h 265042"/>
                              <a:gd name="connsiteX696" fmla="*/ 145203 w 185208"/>
                              <a:gd name="connsiteY696" fmla="*/ 139313 h 265042"/>
                              <a:gd name="connsiteX697" fmla="*/ 146156 w 185208"/>
                              <a:gd name="connsiteY697" fmla="*/ 139313 h 265042"/>
                              <a:gd name="connsiteX698" fmla="*/ 146156 w 185208"/>
                              <a:gd name="connsiteY698" fmla="*/ 139313 h 265042"/>
                              <a:gd name="connsiteX699" fmla="*/ 149013 w 185208"/>
                              <a:gd name="connsiteY699" fmla="*/ 177413 h 265042"/>
                              <a:gd name="connsiteX700" fmla="*/ 149013 w 185208"/>
                              <a:gd name="connsiteY700" fmla="*/ 177413 h 265042"/>
                              <a:gd name="connsiteX701" fmla="*/ 149013 w 185208"/>
                              <a:gd name="connsiteY701" fmla="*/ 177413 h 265042"/>
                              <a:gd name="connsiteX702" fmla="*/ 149013 w 185208"/>
                              <a:gd name="connsiteY702" fmla="*/ 177413 h 265042"/>
                              <a:gd name="connsiteX703" fmla="*/ 149013 w 185208"/>
                              <a:gd name="connsiteY703" fmla="*/ 177413 h 265042"/>
                              <a:gd name="connsiteX704" fmla="*/ 149013 w 185208"/>
                              <a:gd name="connsiteY704" fmla="*/ 157410 h 265042"/>
                              <a:gd name="connsiteX705" fmla="*/ 150918 w 185208"/>
                              <a:gd name="connsiteY705" fmla="*/ 157410 h 265042"/>
                              <a:gd name="connsiteX706" fmla="*/ 149966 w 185208"/>
                              <a:gd name="connsiteY706" fmla="*/ 156458 h 265042"/>
                              <a:gd name="connsiteX707" fmla="*/ 148061 w 185208"/>
                              <a:gd name="connsiteY707" fmla="*/ 156458 h 265042"/>
                              <a:gd name="connsiteX708" fmla="*/ 149013 w 185208"/>
                              <a:gd name="connsiteY708" fmla="*/ 157410 h 265042"/>
                              <a:gd name="connsiteX709" fmla="*/ 149013 w 185208"/>
                              <a:gd name="connsiteY709" fmla="*/ 166935 h 265042"/>
                              <a:gd name="connsiteX710" fmla="*/ 149013 w 185208"/>
                              <a:gd name="connsiteY710" fmla="*/ 166935 h 265042"/>
                              <a:gd name="connsiteX711" fmla="*/ 149013 w 185208"/>
                              <a:gd name="connsiteY711" fmla="*/ 166935 h 265042"/>
                              <a:gd name="connsiteX712" fmla="*/ 149013 w 185208"/>
                              <a:gd name="connsiteY712" fmla="*/ 166935 h 265042"/>
                              <a:gd name="connsiteX713" fmla="*/ 149013 w 185208"/>
                              <a:gd name="connsiteY713" fmla="*/ 166935 h 265042"/>
                              <a:gd name="connsiteX714" fmla="*/ 150918 w 185208"/>
                              <a:gd name="connsiteY714" fmla="*/ 207893 h 265042"/>
                              <a:gd name="connsiteX715" fmla="*/ 150918 w 185208"/>
                              <a:gd name="connsiteY715" fmla="*/ 207893 h 265042"/>
                              <a:gd name="connsiteX716" fmla="*/ 149013 w 185208"/>
                              <a:gd name="connsiteY716" fmla="*/ 207893 h 265042"/>
                              <a:gd name="connsiteX717" fmla="*/ 150918 w 185208"/>
                              <a:gd name="connsiteY717" fmla="*/ 207893 h 265042"/>
                              <a:gd name="connsiteX718" fmla="*/ 150918 w 185208"/>
                              <a:gd name="connsiteY718" fmla="*/ 207893 h 265042"/>
                              <a:gd name="connsiteX719" fmla="*/ 150918 w 185208"/>
                              <a:gd name="connsiteY719" fmla="*/ 242183 h 265042"/>
                              <a:gd name="connsiteX720" fmla="*/ 150918 w 185208"/>
                              <a:gd name="connsiteY720" fmla="*/ 242183 h 265042"/>
                              <a:gd name="connsiteX721" fmla="*/ 149013 w 185208"/>
                              <a:gd name="connsiteY721" fmla="*/ 241230 h 265042"/>
                              <a:gd name="connsiteX722" fmla="*/ 149013 w 185208"/>
                              <a:gd name="connsiteY722" fmla="*/ 242183 h 265042"/>
                              <a:gd name="connsiteX723" fmla="*/ 150918 w 185208"/>
                              <a:gd name="connsiteY723" fmla="*/ 242183 h 265042"/>
                              <a:gd name="connsiteX724" fmla="*/ 155681 w 185208"/>
                              <a:gd name="connsiteY724" fmla="*/ 201225 h 265042"/>
                              <a:gd name="connsiteX725" fmla="*/ 154728 w 185208"/>
                              <a:gd name="connsiteY725" fmla="*/ 200273 h 265042"/>
                              <a:gd name="connsiteX726" fmla="*/ 154728 w 185208"/>
                              <a:gd name="connsiteY726" fmla="*/ 201225 h 265042"/>
                              <a:gd name="connsiteX727" fmla="*/ 154728 w 185208"/>
                              <a:gd name="connsiteY727" fmla="*/ 203130 h 265042"/>
                              <a:gd name="connsiteX728" fmla="*/ 155681 w 185208"/>
                              <a:gd name="connsiteY728" fmla="*/ 201225 h 265042"/>
                              <a:gd name="connsiteX729" fmla="*/ 158538 w 185208"/>
                              <a:gd name="connsiteY729" fmla="*/ 131693 h 265042"/>
                              <a:gd name="connsiteX730" fmla="*/ 158538 w 185208"/>
                              <a:gd name="connsiteY730" fmla="*/ 131693 h 265042"/>
                              <a:gd name="connsiteX731" fmla="*/ 156633 w 185208"/>
                              <a:gd name="connsiteY731" fmla="*/ 130740 h 265042"/>
                              <a:gd name="connsiteX732" fmla="*/ 156633 w 185208"/>
                              <a:gd name="connsiteY732" fmla="*/ 132645 h 265042"/>
                              <a:gd name="connsiteX733" fmla="*/ 158538 w 185208"/>
                              <a:gd name="connsiteY733" fmla="*/ 131693 h 2650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Lst>
                            <a:rect l="l" t="t" r="r" b="b"/>
                            <a:pathLst>
                              <a:path w="185208" h="265042">
                                <a:moveTo>
                                  <a:pt x="185208" y="257423"/>
                                </a:moveTo>
                                <a:cubicBezTo>
                                  <a:pt x="185208" y="259328"/>
                                  <a:pt x="183303" y="261233"/>
                                  <a:pt x="179493" y="262185"/>
                                </a:cubicBezTo>
                                <a:cubicBezTo>
                                  <a:pt x="174731" y="262185"/>
                                  <a:pt x="169968" y="262185"/>
                                  <a:pt x="165206" y="263138"/>
                                </a:cubicBezTo>
                                <a:cubicBezTo>
                                  <a:pt x="162348" y="263138"/>
                                  <a:pt x="159491" y="263138"/>
                                  <a:pt x="156633" y="263138"/>
                                </a:cubicBezTo>
                                <a:cubicBezTo>
                                  <a:pt x="143298" y="262185"/>
                                  <a:pt x="130916" y="264090"/>
                                  <a:pt x="118533" y="264090"/>
                                </a:cubicBezTo>
                                <a:cubicBezTo>
                                  <a:pt x="114723" y="264090"/>
                                  <a:pt x="111866" y="264090"/>
                                  <a:pt x="108056" y="264090"/>
                                </a:cubicBezTo>
                                <a:cubicBezTo>
                                  <a:pt x="105198" y="264090"/>
                                  <a:pt x="103293" y="263138"/>
                                  <a:pt x="103293" y="260280"/>
                                </a:cubicBezTo>
                                <a:cubicBezTo>
                                  <a:pt x="103293" y="257423"/>
                                  <a:pt x="105198" y="256470"/>
                                  <a:pt x="107103" y="255518"/>
                                </a:cubicBezTo>
                                <a:cubicBezTo>
                                  <a:pt x="109008" y="255518"/>
                                  <a:pt x="109961" y="254565"/>
                                  <a:pt x="111866" y="254565"/>
                                </a:cubicBezTo>
                                <a:cubicBezTo>
                                  <a:pt x="117581" y="252660"/>
                                  <a:pt x="120438" y="248850"/>
                                  <a:pt x="120438" y="243135"/>
                                </a:cubicBezTo>
                                <a:cubicBezTo>
                                  <a:pt x="120438" y="233610"/>
                                  <a:pt x="120438" y="225038"/>
                                  <a:pt x="120438" y="215513"/>
                                </a:cubicBezTo>
                                <a:cubicBezTo>
                                  <a:pt x="120438" y="208845"/>
                                  <a:pt x="120438" y="202178"/>
                                  <a:pt x="120438" y="196463"/>
                                </a:cubicBezTo>
                                <a:cubicBezTo>
                                  <a:pt x="121391" y="176460"/>
                                  <a:pt x="120438" y="156458"/>
                                  <a:pt x="121391" y="136455"/>
                                </a:cubicBezTo>
                                <a:cubicBezTo>
                                  <a:pt x="121391" y="128835"/>
                                  <a:pt x="120438" y="121215"/>
                                  <a:pt x="118533" y="113595"/>
                                </a:cubicBezTo>
                                <a:cubicBezTo>
                                  <a:pt x="115676" y="102165"/>
                                  <a:pt x="107103" y="98355"/>
                                  <a:pt x="98531" y="104070"/>
                                </a:cubicBezTo>
                                <a:cubicBezTo>
                                  <a:pt x="95673" y="105023"/>
                                  <a:pt x="93768" y="106928"/>
                                  <a:pt x="91863" y="108833"/>
                                </a:cubicBezTo>
                                <a:cubicBezTo>
                                  <a:pt x="89006" y="112643"/>
                                  <a:pt x="85196" y="117405"/>
                                  <a:pt x="82338" y="121215"/>
                                </a:cubicBezTo>
                                <a:cubicBezTo>
                                  <a:pt x="77576" y="127883"/>
                                  <a:pt x="76623" y="136455"/>
                                  <a:pt x="75671" y="144075"/>
                                </a:cubicBezTo>
                                <a:cubicBezTo>
                                  <a:pt x="72813" y="156458"/>
                                  <a:pt x="73766" y="168840"/>
                                  <a:pt x="73766" y="182175"/>
                                </a:cubicBezTo>
                                <a:cubicBezTo>
                                  <a:pt x="72813" y="192653"/>
                                  <a:pt x="73766" y="203130"/>
                                  <a:pt x="72813" y="212655"/>
                                </a:cubicBezTo>
                                <a:cubicBezTo>
                                  <a:pt x="72813" y="219323"/>
                                  <a:pt x="72813" y="225990"/>
                                  <a:pt x="74718" y="231705"/>
                                </a:cubicBezTo>
                                <a:cubicBezTo>
                                  <a:pt x="75671" y="235515"/>
                                  <a:pt x="74718" y="239325"/>
                                  <a:pt x="74718" y="243135"/>
                                </a:cubicBezTo>
                                <a:cubicBezTo>
                                  <a:pt x="74718" y="249803"/>
                                  <a:pt x="76623" y="251708"/>
                                  <a:pt x="83291" y="254565"/>
                                </a:cubicBezTo>
                                <a:lnTo>
                                  <a:pt x="86148" y="255518"/>
                                </a:lnTo>
                                <a:cubicBezTo>
                                  <a:pt x="89006" y="256470"/>
                                  <a:pt x="89958" y="258375"/>
                                  <a:pt x="89006" y="261233"/>
                                </a:cubicBezTo>
                                <a:cubicBezTo>
                                  <a:pt x="89006" y="264090"/>
                                  <a:pt x="87101" y="265043"/>
                                  <a:pt x="84243" y="265043"/>
                                </a:cubicBezTo>
                                <a:cubicBezTo>
                                  <a:pt x="73766" y="264090"/>
                                  <a:pt x="64241" y="265995"/>
                                  <a:pt x="54716" y="264090"/>
                                </a:cubicBezTo>
                                <a:cubicBezTo>
                                  <a:pt x="48048" y="263138"/>
                                  <a:pt x="41381" y="263138"/>
                                  <a:pt x="34713" y="264090"/>
                                </a:cubicBezTo>
                                <a:cubicBezTo>
                                  <a:pt x="25188" y="265043"/>
                                  <a:pt x="16616" y="265043"/>
                                  <a:pt x="7091" y="265043"/>
                                </a:cubicBezTo>
                                <a:cubicBezTo>
                                  <a:pt x="3281" y="265043"/>
                                  <a:pt x="1376" y="263138"/>
                                  <a:pt x="1376" y="260280"/>
                                </a:cubicBezTo>
                                <a:cubicBezTo>
                                  <a:pt x="1376" y="257423"/>
                                  <a:pt x="2328" y="256470"/>
                                  <a:pt x="6138" y="255518"/>
                                </a:cubicBezTo>
                                <a:lnTo>
                                  <a:pt x="13758" y="254565"/>
                                </a:lnTo>
                                <a:cubicBezTo>
                                  <a:pt x="20426" y="253613"/>
                                  <a:pt x="24236" y="249803"/>
                                  <a:pt x="25188" y="244088"/>
                                </a:cubicBezTo>
                                <a:cubicBezTo>
                                  <a:pt x="27093" y="234563"/>
                                  <a:pt x="26141" y="225990"/>
                                  <a:pt x="25188" y="217418"/>
                                </a:cubicBezTo>
                                <a:cubicBezTo>
                                  <a:pt x="25188" y="210750"/>
                                  <a:pt x="25188" y="203130"/>
                                  <a:pt x="25188" y="196463"/>
                                </a:cubicBezTo>
                                <a:cubicBezTo>
                                  <a:pt x="25188" y="191700"/>
                                  <a:pt x="25188" y="185985"/>
                                  <a:pt x="26141" y="181223"/>
                                </a:cubicBezTo>
                                <a:cubicBezTo>
                                  <a:pt x="27093" y="179318"/>
                                  <a:pt x="25188" y="176460"/>
                                  <a:pt x="25188" y="174555"/>
                                </a:cubicBezTo>
                                <a:cubicBezTo>
                                  <a:pt x="24236" y="154553"/>
                                  <a:pt x="25188" y="135503"/>
                                  <a:pt x="25188" y="115500"/>
                                </a:cubicBezTo>
                                <a:cubicBezTo>
                                  <a:pt x="25188" y="90735"/>
                                  <a:pt x="25188" y="65970"/>
                                  <a:pt x="25188" y="40253"/>
                                </a:cubicBezTo>
                                <a:cubicBezTo>
                                  <a:pt x="25188" y="38348"/>
                                  <a:pt x="25188" y="37395"/>
                                  <a:pt x="24236" y="35490"/>
                                </a:cubicBezTo>
                                <a:cubicBezTo>
                                  <a:pt x="23283" y="25965"/>
                                  <a:pt x="19473" y="20250"/>
                                  <a:pt x="7091" y="19298"/>
                                </a:cubicBezTo>
                                <a:cubicBezTo>
                                  <a:pt x="5186" y="19298"/>
                                  <a:pt x="3281" y="19298"/>
                                  <a:pt x="1376" y="17393"/>
                                </a:cubicBezTo>
                                <a:cubicBezTo>
                                  <a:pt x="-1482" y="14535"/>
                                  <a:pt x="423" y="10725"/>
                                  <a:pt x="4233" y="9773"/>
                                </a:cubicBezTo>
                                <a:cubicBezTo>
                                  <a:pt x="8043" y="8820"/>
                                  <a:pt x="10901" y="9773"/>
                                  <a:pt x="14711" y="9773"/>
                                </a:cubicBezTo>
                                <a:cubicBezTo>
                                  <a:pt x="26141" y="10725"/>
                                  <a:pt x="37571" y="10725"/>
                                  <a:pt x="49001" y="6915"/>
                                </a:cubicBezTo>
                                <a:cubicBezTo>
                                  <a:pt x="53763" y="5010"/>
                                  <a:pt x="57573" y="4058"/>
                                  <a:pt x="61383" y="2153"/>
                                </a:cubicBezTo>
                                <a:cubicBezTo>
                                  <a:pt x="63288" y="1200"/>
                                  <a:pt x="64241" y="1200"/>
                                  <a:pt x="66146" y="248"/>
                                </a:cubicBezTo>
                                <a:cubicBezTo>
                                  <a:pt x="69956" y="-705"/>
                                  <a:pt x="71861" y="1200"/>
                                  <a:pt x="71861" y="4058"/>
                                </a:cubicBezTo>
                                <a:lnTo>
                                  <a:pt x="71861" y="110738"/>
                                </a:lnTo>
                                <a:cubicBezTo>
                                  <a:pt x="71861" y="111690"/>
                                  <a:pt x="71861" y="112643"/>
                                  <a:pt x="72813" y="113595"/>
                                </a:cubicBezTo>
                                <a:cubicBezTo>
                                  <a:pt x="74718" y="114548"/>
                                  <a:pt x="74718" y="112643"/>
                                  <a:pt x="75671" y="111690"/>
                                </a:cubicBezTo>
                                <a:cubicBezTo>
                                  <a:pt x="78528" y="107880"/>
                                  <a:pt x="82338" y="103118"/>
                                  <a:pt x="86148" y="100260"/>
                                </a:cubicBezTo>
                                <a:cubicBezTo>
                                  <a:pt x="96626" y="88830"/>
                                  <a:pt x="109961" y="84068"/>
                                  <a:pt x="124248" y="84068"/>
                                </a:cubicBezTo>
                                <a:cubicBezTo>
                                  <a:pt x="135678" y="83115"/>
                                  <a:pt x="147108" y="87878"/>
                                  <a:pt x="154728" y="96450"/>
                                </a:cubicBezTo>
                                <a:cubicBezTo>
                                  <a:pt x="161396" y="104070"/>
                                  <a:pt x="167111" y="113595"/>
                                  <a:pt x="167111" y="124073"/>
                                </a:cubicBezTo>
                                <a:cubicBezTo>
                                  <a:pt x="168063" y="132645"/>
                                  <a:pt x="169968" y="140265"/>
                                  <a:pt x="169016" y="147885"/>
                                </a:cubicBezTo>
                                <a:cubicBezTo>
                                  <a:pt x="169016" y="158363"/>
                                  <a:pt x="168063" y="168840"/>
                                  <a:pt x="167111" y="179318"/>
                                </a:cubicBezTo>
                                <a:cubicBezTo>
                                  <a:pt x="167111" y="187890"/>
                                  <a:pt x="169016" y="196463"/>
                                  <a:pt x="167111" y="204083"/>
                                </a:cubicBezTo>
                                <a:cubicBezTo>
                                  <a:pt x="167111" y="205988"/>
                                  <a:pt x="168063" y="208845"/>
                                  <a:pt x="169016" y="211703"/>
                                </a:cubicBezTo>
                                <a:cubicBezTo>
                                  <a:pt x="169016" y="215513"/>
                                  <a:pt x="169016" y="219323"/>
                                  <a:pt x="169016" y="222180"/>
                                </a:cubicBezTo>
                                <a:cubicBezTo>
                                  <a:pt x="169016" y="229800"/>
                                  <a:pt x="169016" y="237420"/>
                                  <a:pt x="169968" y="245040"/>
                                </a:cubicBezTo>
                                <a:cubicBezTo>
                                  <a:pt x="169968" y="248850"/>
                                  <a:pt x="172826" y="251708"/>
                                  <a:pt x="176636" y="252660"/>
                                </a:cubicBezTo>
                                <a:cubicBezTo>
                                  <a:pt x="178541" y="252660"/>
                                  <a:pt x="179493" y="252660"/>
                                  <a:pt x="181398" y="253613"/>
                                </a:cubicBezTo>
                                <a:cubicBezTo>
                                  <a:pt x="183303" y="253613"/>
                                  <a:pt x="185208" y="255518"/>
                                  <a:pt x="185208" y="257423"/>
                                </a:cubicBezTo>
                                <a:close/>
                                <a:moveTo>
                                  <a:pt x="34713" y="65018"/>
                                </a:moveTo>
                                <a:cubicBezTo>
                                  <a:pt x="34713" y="66923"/>
                                  <a:pt x="36618" y="65018"/>
                                  <a:pt x="37571" y="65970"/>
                                </a:cubicBezTo>
                                <a:cubicBezTo>
                                  <a:pt x="38523" y="65970"/>
                                  <a:pt x="39476" y="66923"/>
                                  <a:pt x="40428" y="65018"/>
                                </a:cubicBezTo>
                                <a:cubicBezTo>
                                  <a:pt x="40428" y="63113"/>
                                  <a:pt x="39476" y="63113"/>
                                  <a:pt x="38523" y="63113"/>
                                </a:cubicBezTo>
                                <a:cubicBezTo>
                                  <a:pt x="35666" y="63113"/>
                                  <a:pt x="34713" y="64065"/>
                                  <a:pt x="34713" y="65018"/>
                                </a:cubicBezTo>
                                <a:close/>
                                <a:moveTo>
                                  <a:pt x="34713" y="72638"/>
                                </a:moveTo>
                                <a:cubicBezTo>
                                  <a:pt x="36618" y="74543"/>
                                  <a:pt x="35666" y="71685"/>
                                  <a:pt x="36618" y="71685"/>
                                </a:cubicBezTo>
                                <a:cubicBezTo>
                                  <a:pt x="37571" y="71685"/>
                                  <a:pt x="37571" y="71685"/>
                                  <a:pt x="38523" y="71685"/>
                                </a:cubicBezTo>
                                <a:cubicBezTo>
                                  <a:pt x="40428" y="72638"/>
                                  <a:pt x="43286" y="71685"/>
                                  <a:pt x="45191" y="71685"/>
                                </a:cubicBezTo>
                                <a:cubicBezTo>
                                  <a:pt x="47096" y="70733"/>
                                  <a:pt x="49953" y="70733"/>
                                  <a:pt x="49953" y="73590"/>
                                </a:cubicBezTo>
                                <a:cubicBezTo>
                                  <a:pt x="49953" y="74543"/>
                                  <a:pt x="50906" y="75495"/>
                                  <a:pt x="51858" y="73590"/>
                                </a:cubicBezTo>
                                <a:cubicBezTo>
                                  <a:pt x="51858" y="72638"/>
                                  <a:pt x="50906" y="70733"/>
                                  <a:pt x="53763" y="71685"/>
                                </a:cubicBezTo>
                                <a:cubicBezTo>
                                  <a:pt x="54716" y="71685"/>
                                  <a:pt x="55668" y="72638"/>
                                  <a:pt x="54716" y="74543"/>
                                </a:cubicBezTo>
                                <a:cubicBezTo>
                                  <a:pt x="54716" y="74543"/>
                                  <a:pt x="54716" y="75495"/>
                                  <a:pt x="54716" y="75495"/>
                                </a:cubicBezTo>
                                <a:cubicBezTo>
                                  <a:pt x="54716" y="75495"/>
                                  <a:pt x="55668" y="75495"/>
                                  <a:pt x="55668" y="75495"/>
                                </a:cubicBezTo>
                                <a:cubicBezTo>
                                  <a:pt x="57573" y="72638"/>
                                  <a:pt x="54716" y="71685"/>
                                  <a:pt x="54716" y="69780"/>
                                </a:cubicBezTo>
                                <a:cubicBezTo>
                                  <a:pt x="53763" y="67875"/>
                                  <a:pt x="52811" y="68828"/>
                                  <a:pt x="51858" y="69780"/>
                                </a:cubicBezTo>
                                <a:cubicBezTo>
                                  <a:pt x="50906" y="69780"/>
                                  <a:pt x="48048" y="70733"/>
                                  <a:pt x="48048" y="68828"/>
                                </a:cubicBezTo>
                                <a:cubicBezTo>
                                  <a:pt x="48048" y="65970"/>
                                  <a:pt x="49953" y="66923"/>
                                  <a:pt x="51858" y="66923"/>
                                </a:cubicBezTo>
                                <a:lnTo>
                                  <a:pt x="52811" y="66923"/>
                                </a:lnTo>
                                <a:cubicBezTo>
                                  <a:pt x="52811" y="66923"/>
                                  <a:pt x="53763" y="66923"/>
                                  <a:pt x="53763" y="65970"/>
                                </a:cubicBezTo>
                                <a:cubicBezTo>
                                  <a:pt x="53763" y="65018"/>
                                  <a:pt x="52811" y="65018"/>
                                  <a:pt x="52811" y="65018"/>
                                </a:cubicBezTo>
                                <a:cubicBezTo>
                                  <a:pt x="49953" y="65018"/>
                                  <a:pt x="48048" y="65970"/>
                                  <a:pt x="46143" y="67875"/>
                                </a:cubicBezTo>
                                <a:cubicBezTo>
                                  <a:pt x="46143" y="68828"/>
                                  <a:pt x="45191" y="68828"/>
                                  <a:pt x="45191" y="67875"/>
                                </a:cubicBezTo>
                                <a:cubicBezTo>
                                  <a:pt x="44238" y="66923"/>
                                  <a:pt x="43286" y="66923"/>
                                  <a:pt x="43286" y="67875"/>
                                </a:cubicBezTo>
                                <a:cubicBezTo>
                                  <a:pt x="42333" y="70733"/>
                                  <a:pt x="40428" y="68828"/>
                                  <a:pt x="38523" y="68828"/>
                                </a:cubicBezTo>
                                <a:lnTo>
                                  <a:pt x="36618" y="68828"/>
                                </a:lnTo>
                                <a:cubicBezTo>
                                  <a:pt x="35666" y="68828"/>
                                  <a:pt x="33761" y="67875"/>
                                  <a:pt x="33761" y="69780"/>
                                </a:cubicBezTo>
                                <a:cubicBezTo>
                                  <a:pt x="34713" y="70733"/>
                                  <a:pt x="33761" y="71685"/>
                                  <a:pt x="34713" y="72638"/>
                                </a:cubicBezTo>
                                <a:close/>
                                <a:moveTo>
                                  <a:pt x="39476" y="199320"/>
                                </a:moveTo>
                                <a:cubicBezTo>
                                  <a:pt x="40428" y="199320"/>
                                  <a:pt x="42333" y="199320"/>
                                  <a:pt x="44238" y="199320"/>
                                </a:cubicBezTo>
                                <a:lnTo>
                                  <a:pt x="46143" y="199320"/>
                                </a:lnTo>
                                <a:cubicBezTo>
                                  <a:pt x="47096" y="199320"/>
                                  <a:pt x="48048" y="198368"/>
                                  <a:pt x="47096" y="197415"/>
                                </a:cubicBezTo>
                                <a:cubicBezTo>
                                  <a:pt x="45191" y="196463"/>
                                  <a:pt x="45191" y="192653"/>
                                  <a:pt x="42333" y="192653"/>
                                </a:cubicBezTo>
                                <a:cubicBezTo>
                                  <a:pt x="41381" y="192653"/>
                                  <a:pt x="40428" y="192653"/>
                                  <a:pt x="40428" y="190748"/>
                                </a:cubicBezTo>
                                <a:cubicBezTo>
                                  <a:pt x="39476" y="188843"/>
                                  <a:pt x="38523" y="189795"/>
                                  <a:pt x="37571" y="190748"/>
                                </a:cubicBezTo>
                                <a:cubicBezTo>
                                  <a:pt x="36618" y="191700"/>
                                  <a:pt x="35666" y="193605"/>
                                  <a:pt x="34713" y="194558"/>
                                </a:cubicBezTo>
                                <a:cubicBezTo>
                                  <a:pt x="33761" y="195510"/>
                                  <a:pt x="33761" y="196463"/>
                                  <a:pt x="35666" y="195510"/>
                                </a:cubicBezTo>
                                <a:cubicBezTo>
                                  <a:pt x="36618" y="195510"/>
                                  <a:pt x="36618" y="195510"/>
                                  <a:pt x="36618" y="196463"/>
                                </a:cubicBezTo>
                                <a:cubicBezTo>
                                  <a:pt x="35666" y="201225"/>
                                  <a:pt x="38523" y="199320"/>
                                  <a:pt x="39476" y="199320"/>
                                </a:cubicBezTo>
                                <a:close/>
                                <a:moveTo>
                                  <a:pt x="35666" y="145028"/>
                                </a:moveTo>
                                <a:cubicBezTo>
                                  <a:pt x="36618" y="145028"/>
                                  <a:pt x="36618" y="144075"/>
                                  <a:pt x="36618" y="143123"/>
                                </a:cubicBezTo>
                                <a:cubicBezTo>
                                  <a:pt x="36618" y="142170"/>
                                  <a:pt x="36618" y="142170"/>
                                  <a:pt x="35666" y="142170"/>
                                </a:cubicBezTo>
                                <a:cubicBezTo>
                                  <a:pt x="34713" y="143123"/>
                                  <a:pt x="35666" y="144075"/>
                                  <a:pt x="35666" y="145028"/>
                                </a:cubicBezTo>
                                <a:cubicBezTo>
                                  <a:pt x="34713" y="145028"/>
                                  <a:pt x="35666" y="145980"/>
                                  <a:pt x="35666" y="145028"/>
                                </a:cubicBezTo>
                                <a:close/>
                                <a:moveTo>
                                  <a:pt x="57573" y="156458"/>
                                </a:moveTo>
                                <a:cubicBezTo>
                                  <a:pt x="57573" y="155505"/>
                                  <a:pt x="56621" y="154553"/>
                                  <a:pt x="55668" y="154553"/>
                                </a:cubicBezTo>
                                <a:cubicBezTo>
                                  <a:pt x="55668" y="154553"/>
                                  <a:pt x="55668" y="153600"/>
                                  <a:pt x="54716" y="153600"/>
                                </a:cubicBezTo>
                                <a:cubicBezTo>
                                  <a:pt x="52811" y="151695"/>
                                  <a:pt x="51858" y="150743"/>
                                  <a:pt x="51858" y="147885"/>
                                </a:cubicBezTo>
                                <a:lnTo>
                                  <a:pt x="51858" y="147885"/>
                                </a:lnTo>
                                <a:cubicBezTo>
                                  <a:pt x="52811" y="145980"/>
                                  <a:pt x="51858" y="145980"/>
                                  <a:pt x="49953" y="145980"/>
                                </a:cubicBezTo>
                                <a:cubicBezTo>
                                  <a:pt x="48048" y="146933"/>
                                  <a:pt x="46143" y="147885"/>
                                  <a:pt x="48048" y="144075"/>
                                </a:cubicBezTo>
                                <a:cubicBezTo>
                                  <a:pt x="49001" y="143123"/>
                                  <a:pt x="48048" y="143123"/>
                                  <a:pt x="47096" y="143123"/>
                                </a:cubicBezTo>
                                <a:lnTo>
                                  <a:pt x="46143" y="143123"/>
                                </a:lnTo>
                                <a:cubicBezTo>
                                  <a:pt x="45191" y="142170"/>
                                  <a:pt x="44238" y="141218"/>
                                  <a:pt x="44238" y="140265"/>
                                </a:cubicBezTo>
                                <a:cubicBezTo>
                                  <a:pt x="43286" y="138360"/>
                                  <a:pt x="40428" y="138360"/>
                                  <a:pt x="39476" y="139313"/>
                                </a:cubicBezTo>
                                <a:cubicBezTo>
                                  <a:pt x="37571" y="140265"/>
                                  <a:pt x="40428" y="141218"/>
                                  <a:pt x="40428" y="142170"/>
                                </a:cubicBezTo>
                                <a:cubicBezTo>
                                  <a:pt x="40428" y="143123"/>
                                  <a:pt x="40428" y="143123"/>
                                  <a:pt x="41381" y="144075"/>
                                </a:cubicBezTo>
                                <a:cubicBezTo>
                                  <a:pt x="43286" y="145980"/>
                                  <a:pt x="43286" y="146933"/>
                                  <a:pt x="40428" y="146933"/>
                                </a:cubicBezTo>
                                <a:cubicBezTo>
                                  <a:pt x="39476" y="146933"/>
                                  <a:pt x="38523" y="146933"/>
                                  <a:pt x="39476" y="147885"/>
                                </a:cubicBezTo>
                                <a:cubicBezTo>
                                  <a:pt x="39476" y="147885"/>
                                  <a:pt x="39476" y="148838"/>
                                  <a:pt x="40428" y="148838"/>
                                </a:cubicBezTo>
                                <a:cubicBezTo>
                                  <a:pt x="41381" y="149790"/>
                                  <a:pt x="42333" y="149790"/>
                                  <a:pt x="43286" y="148838"/>
                                </a:cubicBezTo>
                                <a:cubicBezTo>
                                  <a:pt x="42333" y="150743"/>
                                  <a:pt x="40428" y="150743"/>
                                  <a:pt x="38523" y="149790"/>
                                </a:cubicBezTo>
                                <a:cubicBezTo>
                                  <a:pt x="37571" y="149790"/>
                                  <a:pt x="36618" y="149790"/>
                                  <a:pt x="36618" y="149790"/>
                                </a:cubicBezTo>
                                <a:cubicBezTo>
                                  <a:pt x="36618" y="151695"/>
                                  <a:pt x="37571" y="152648"/>
                                  <a:pt x="38523" y="153600"/>
                                </a:cubicBezTo>
                                <a:cubicBezTo>
                                  <a:pt x="38523" y="154553"/>
                                  <a:pt x="40428" y="154553"/>
                                  <a:pt x="40428" y="154553"/>
                                </a:cubicBezTo>
                                <a:cubicBezTo>
                                  <a:pt x="41381" y="151695"/>
                                  <a:pt x="43286" y="152648"/>
                                  <a:pt x="45191" y="152648"/>
                                </a:cubicBezTo>
                                <a:cubicBezTo>
                                  <a:pt x="46143" y="152648"/>
                                  <a:pt x="49001" y="152648"/>
                                  <a:pt x="48048" y="149790"/>
                                </a:cubicBezTo>
                                <a:cubicBezTo>
                                  <a:pt x="48048" y="147885"/>
                                  <a:pt x="46143" y="147885"/>
                                  <a:pt x="44238" y="147885"/>
                                </a:cubicBezTo>
                                <a:cubicBezTo>
                                  <a:pt x="45191" y="146933"/>
                                  <a:pt x="46143" y="145980"/>
                                  <a:pt x="46143" y="144075"/>
                                </a:cubicBezTo>
                                <a:cubicBezTo>
                                  <a:pt x="46143" y="143123"/>
                                  <a:pt x="47096" y="142170"/>
                                  <a:pt x="48048" y="142170"/>
                                </a:cubicBezTo>
                                <a:cubicBezTo>
                                  <a:pt x="50906" y="146933"/>
                                  <a:pt x="51858" y="152648"/>
                                  <a:pt x="55668" y="157410"/>
                                </a:cubicBezTo>
                                <a:cubicBezTo>
                                  <a:pt x="56621" y="158363"/>
                                  <a:pt x="60431" y="160268"/>
                                  <a:pt x="60431" y="159315"/>
                                </a:cubicBezTo>
                                <a:cubicBezTo>
                                  <a:pt x="57573" y="159315"/>
                                  <a:pt x="57573" y="158363"/>
                                  <a:pt x="57573" y="156458"/>
                                </a:cubicBezTo>
                                <a:close/>
                                <a:moveTo>
                                  <a:pt x="36618" y="176460"/>
                                </a:moveTo>
                                <a:cubicBezTo>
                                  <a:pt x="35666" y="176460"/>
                                  <a:pt x="35666" y="177413"/>
                                  <a:pt x="36618" y="176460"/>
                                </a:cubicBezTo>
                                <a:cubicBezTo>
                                  <a:pt x="35666" y="177413"/>
                                  <a:pt x="35666" y="177413"/>
                                  <a:pt x="35666" y="178365"/>
                                </a:cubicBezTo>
                                <a:cubicBezTo>
                                  <a:pt x="36618" y="178365"/>
                                  <a:pt x="36618" y="178365"/>
                                  <a:pt x="36618" y="176460"/>
                                </a:cubicBezTo>
                                <a:cubicBezTo>
                                  <a:pt x="36618" y="177413"/>
                                  <a:pt x="36618" y="176460"/>
                                  <a:pt x="36618" y="176460"/>
                                </a:cubicBezTo>
                                <a:close/>
                                <a:moveTo>
                                  <a:pt x="36618" y="229800"/>
                                </a:moveTo>
                                <a:cubicBezTo>
                                  <a:pt x="36618" y="229800"/>
                                  <a:pt x="36618" y="229800"/>
                                  <a:pt x="36618" y="229800"/>
                                </a:cubicBezTo>
                                <a:cubicBezTo>
                                  <a:pt x="35666" y="229800"/>
                                  <a:pt x="35666" y="229800"/>
                                  <a:pt x="35666" y="229800"/>
                                </a:cubicBezTo>
                                <a:cubicBezTo>
                                  <a:pt x="35666" y="230753"/>
                                  <a:pt x="35666" y="230753"/>
                                  <a:pt x="36618" y="229800"/>
                                </a:cubicBezTo>
                                <a:cubicBezTo>
                                  <a:pt x="36618" y="230753"/>
                                  <a:pt x="36618" y="230753"/>
                                  <a:pt x="36618" y="229800"/>
                                </a:cubicBezTo>
                                <a:close/>
                                <a:moveTo>
                                  <a:pt x="37571" y="53588"/>
                                </a:moveTo>
                                <a:lnTo>
                                  <a:pt x="40428" y="56445"/>
                                </a:lnTo>
                                <a:cubicBezTo>
                                  <a:pt x="40428" y="56445"/>
                                  <a:pt x="40428" y="57398"/>
                                  <a:pt x="40428" y="57398"/>
                                </a:cubicBezTo>
                                <a:cubicBezTo>
                                  <a:pt x="38523" y="61208"/>
                                  <a:pt x="38523" y="61208"/>
                                  <a:pt x="42333" y="61208"/>
                                </a:cubicBezTo>
                                <a:lnTo>
                                  <a:pt x="43286" y="61208"/>
                                </a:lnTo>
                                <a:lnTo>
                                  <a:pt x="45191" y="62160"/>
                                </a:lnTo>
                                <a:cubicBezTo>
                                  <a:pt x="46143" y="62160"/>
                                  <a:pt x="46143" y="63113"/>
                                  <a:pt x="47096" y="62160"/>
                                </a:cubicBezTo>
                                <a:cubicBezTo>
                                  <a:pt x="48048" y="61208"/>
                                  <a:pt x="47096" y="61208"/>
                                  <a:pt x="47096" y="60255"/>
                                </a:cubicBezTo>
                                <a:cubicBezTo>
                                  <a:pt x="46143" y="60255"/>
                                  <a:pt x="44238" y="60255"/>
                                  <a:pt x="43286" y="60255"/>
                                </a:cubicBezTo>
                                <a:lnTo>
                                  <a:pt x="45191" y="54540"/>
                                </a:lnTo>
                                <a:cubicBezTo>
                                  <a:pt x="43286" y="54540"/>
                                  <a:pt x="42333" y="55493"/>
                                  <a:pt x="40428" y="55493"/>
                                </a:cubicBezTo>
                                <a:cubicBezTo>
                                  <a:pt x="40428" y="54540"/>
                                  <a:pt x="40428" y="52635"/>
                                  <a:pt x="40428" y="51683"/>
                                </a:cubicBezTo>
                                <a:cubicBezTo>
                                  <a:pt x="40428" y="50730"/>
                                  <a:pt x="40428" y="49778"/>
                                  <a:pt x="39476" y="49778"/>
                                </a:cubicBezTo>
                                <a:cubicBezTo>
                                  <a:pt x="38523" y="49778"/>
                                  <a:pt x="37571" y="48825"/>
                                  <a:pt x="37571" y="49778"/>
                                </a:cubicBezTo>
                                <a:cubicBezTo>
                                  <a:pt x="36618" y="51683"/>
                                  <a:pt x="36618" y="52635"/>
                                  <a:pt x="37571" y="53588"/>
                                </a:cubicBezTo>
                                <a:close/>
                                <a:moveTo>
                                  <a:pt x="38523" y="161220"/>
                                </a:moveTo>
                                <a:cubicBezTo>
                                  <a:pt x="40428" y="161220"/>
                                  <a:pt x="42333" y="164078"/>
                                  <a:pt x="43286" y="160268"/>
                                </a:cubicBezTo>
                                <a:cubicBezTo>
                                  <a:pt x="43286" y="159315"/>
                                  <a:pt x="44238" y="160268"/>
                                  <a:pt x="45191" y="160268"/>
                                </a:cubicBezTo>
                                <a:lnTo>
                                  <a:pt x="45191" y="160268"/>
                                </a:lnTo>
                                <a:cubicBezTo>
                                  <a:pt x="46143" y="160268"/>
                                  <a:pt x="48048" y="160268"/>
                                  <a:pt x="46143" y="158363"/>
                                </a:cubicBezTo>
                                <a:cubicBezTo>
                                  <a:pt x="45191" y="158363"/>
                                  <a:pt x="45191" y="157410"/>
                                  <a:pt x="45191" y="156458"/>
                                </a:cubicBezTo>
                                <a:lnTo>
                                  <a:pt x="43286" y="155505"/>
                                </a:lnTo>
                                <a:cubicBezTo>
                                  <a:pt x="42333" y="154553"/>
                                  <a:pt x="41381" y="154553"/>
                                  <a:pt x="41381" y="155505"/>
                                </a:cubicBezTo>
                                <a:cubicBezTo>
                                  <a:pt x="41381" y="157410"/>
                                  <a:pt x="41381" y="157410"/>
                                  <a:pt x="39476" y="156458"/>
                                </a:cubicBezTo>
                                <a:cubicBezTo>
                                  <a:pt x="38523" y="155505"/>
                                  <a:pt x="36618" y="155505"/>
                                  <a:pt x="36618" y="157410"/>
                                </a:cubicBezTo>
                                <a:cubicBezTo>
                                  <a:pt x="36618" y="159315"/>
                                  <a:pt x="36618" y="161220"/>
                                  <a:pt x="38523" y="161220"/>
                                </a:cubicBezTo>
                                <a:close/>
                                <a:moveTo>
                                  <a:pt x="41381" y="183128"/>
                                </a:moveTo>
                                <a:cubicBezTo>
                                  <a:pt x="41381" y="182175"/>
                                  <a:pt x="40428" y="181223"/>
                                  <a:pt x="41381" y="183128"/>
                                </a:cubicBezTo>
                                <a:cubicBezTo>
                                  <a:pt x="39476" y="182175"/>
                                  <a:pt x="37571" y="182175"/>
                                  <a:pt x="37571" y="184080"/>
                                </a:cubicBezTo>
                                <a:cubicBezTo>
                                  <a:pt x="37571" y="185985"/>
                                  <a:pt x="38523" y="187890"/>
                                  <a:pt x="39476" y="188843"/>
                                </a:cubicBezTo>
                                <a:cubicBezTo>
                                  <a:pt x="39476" y="189795"/>
                                  <a:pt x="40428" y="188843"/>
                                  <a:pt x="40428" y="188843"/>
                                </a:cubicBezTo>
                                <a:cubicBezTo>
                                  <a:pt x="39476" y="185985"/>
                                  <a:pt x="40428" y="184080"/>
                                  <a:pt x="41381" y="183128"/>
                                </a:cubicBezTo>
                                <a:close/>
                                <a:moveTo>
                                  <a:pt x="39476" y="209798"/>
                                </a:moveTo>
                                <a:lnTo>
                                  <a:pt x="37571" y="206940"/>
                                </a:lnTo>
                                <a:cubicBezTo>
                                  <a:pt x="37571" y="206940"/>
                                  <a:pt x="36618" y="207893"/>
                                  <a:pt x="37571" y="207893"/>
                                </a:cubicBezTo>
                                <a:cubicBezTo>
                                  <a:pt x="37571" y="208845"/>
                                  <a:pt x="37571" y="210750"/>
                                  <a:pt x="39476" y="209798"/>
                                </a:cubicBezTo>
                                <a:cubicBezTo>
                                  <a:pt x="39476" y="210750"/>
                                  <a:pt x="39476" y="210750"/>
                                  <a:pt x="39476" y="209798"/>
                                </a:cubicBezTo>
                                <a:close/>
                                <a:moveTo>
                                  <a:pt x="43286" y="166935"/>
                                </a:moveTo>
                                <a:cubicBezTo>
                                  <a:pt x="45191" y="166935"/>
                                  <a:pt x="47096" y="165030"/>
                                  <a:pt x="49953" y="165983"/>
                                </a:cubicBezTo>
                                <a:cubicBezTo>
                                  <a:pt x="50906" y="166935"/>
                                  <a:pt x="50906" y="165030"/>
                                  <a:pt x="50906" y="165030"/>
                                </a:cubicBezTo>
                                <a:cubicBezTo>
                                  <a:pt x="49953" y="164078"/>
                                  <a:pt x="49953" y="163125"/>
                                  <a:pt x="48048" y="163125"/>
                                </a:cubicBezTo>
                                <a:cubicBezTo>
                                  <a:pt x="46143" y="164078"/>
                                  <a:pt x="46143" y="163125"/>
                                  <a:pt x="46143" y="161220"/>
                                </a:cubicBezTo>
                                <a:cubicBezTo>
                                  <a:pt x="43286" y="162173"/>
                                  <a:pt x="44238" y="164078"/>
                                  <a:pt x="43286" y="166935"/>
                                </a:cubicBezTo>
                                <a:cubicBezTo>
                                  <a:pt x="42333" y="166935"/>
                                  <a:pt x="41381" y="168840"/>
                                  <a:pt x="40428" y="166935"/>
                                </a:cubicBezTo>
                                <a:cubicBezTo>
                                  <a:pt x="40428" y="165983"/>
                                  <a:pt x="39476" y="165030"/>
                                  <a:pt x="38523" y="165983"/>
                                </a:cubicBezTo>
                                <a:cubicBezTo>
                                  <a:pt x="37571" y="166935"/>
                                  <a:pt x="37571" y="167888"/>
                                  <a:pt x="38523" y="168840"/>
                                </a:cubicBezTo>
                                <a:cubicBezTo>
                                  <a:pt x="39476" y="169793"/>
                                  <a:pt x="40428" y="170745"/>
                                  <a:pt x="39476" y="171698"/>
                                </a:cubicBezTo>
                                <a:cubicBezTo>
                                  <a:pt x="38523" y="171698"/>
                                  <a:pt x="37571" y="171698"/>
                                  <a:pt x="36618" y="172650"/>
                                </a:cubicBezTo>
                                <a:cubicBezTo>
                                  <a:pt x="36618" y="173603"/>
                                  <a:pt x="36618" y="173603"/>
                                  <a:pt x="37571" y="173603"/>
                                </a:cubicBezTo>
                                <a:cubicBezTo>
                                  <a:pt x="39476" y="174555"/>
                                  <a:pt x="39476" y="173603"/>
                                  <a:pt x="39476" y="171698"/>
                                </a:cubicBezTo>
                                <a:cubicBezTo>
                                  <a:pt x="42333" y="171698"/>
                                  <a:pt x="43286" y="168840"/>
                                  <a:pt x="43286" y="166935"/>
                                </a:cubicBezTo>
                                <a:close/>
                                <a:moveTo>
                                  <a:pt x="38523" y="76448"/>
                                </a:moveTo>
                                <a:cubicBezTo>
                                  <a:pt x="38523" y="76448"/>
                                  <a:pt x="37571" y="76448"/>
                                  <a:pt x="38523" y="76448"/>
                                </a:cubicBezTo>
                                <a:cubicBezTo>
                                  <a:pt x="37571" y="76448"/>
                                  <a:pt x="37571" y="76448"/>
                                  <a:pt x="38523" y="76448"/>
                                </a:cubicBezTo>
                                <a:lnTo>
                                  <a:pt x="38523" y="76448"/>
                                </a:lnTo>
                                <a:cubicBezTo>
                                  <a:pt x="37571" y="77400"/>
                                  <a:pt x="38523" y="77400"/>
                                  <a:pt x="38523" y="76448"/>
                                </a:cubicBezTo>
                                <a:close/>
                                <a:moveTo>
                                  <a:pt x="37571" y="28823"/>
                                </a:moveTo>
                                <a:cubicBezTo>
                                  <a:pt x="40428" y="29775"/>
                                  <a:pt x="40428" y="33585"/>
                                  <a:pt x="43286" y="34538"/>
                                </a:cubicBezTo>
                                <a:cubicBezTo>
                                  <a:pt x="44238" y="30728"/>
                                  <a:pt x="41381" y="28823"/>
                                  <a:pt x="38523" y="26918"/>
                                </a:cubicBezTo>
                                <a:cubicBezTo>
                                  <a:pt x="37571" y="26918"/>
                                  <a:pt x="37571" y="26918"/>
                                  <a:pt x="36618" y="27870"/>
                                </a:cubicBezTo>
                                <a:cubicBezTo>
                                  <a:pt x="37571" y="27870"/>
                                  <a:pt x="37571" y="28823"/>
                                  <a:pt x="37571" y="28823"/>
                                </a:cubicBezTo>
                                <a:close/>
                                <a:moveTo>
                                  <a:pt x="38523" y="33585"/>
                                </a:moveTo>
                                <a:cubicBezTo>
                                  <a:pt x="37571" y="33585"/>
                                  <a:pt x="37571" y="33585"/>
                                  <a:pt x="37571" y="34538"/>
                                </a:cubicBezTo>
                                <a:cubicBezTo>
                                  <a:pt x="37571" y="35490"/>
                                  <a:pt x="38523" y="35490"/>
                                  <a:pt x="38523" y="35490"/>
                                </a:cubicBezTo>
                                <a:cubicBezTo>
                                  <a:pt x="39476" y="34538"/>
                                  <a:pt x="39476" y="34538"/>
                                  <a:pt x="38523" y="33585"/>
                                </a:cubicBezTo>
                                <a:cubicBezTo>
                                  <a:pt x="39476" y="33585"/>
                                  <a:pt x="39476" y="33585"/>
                                  <a:pt x="38523" y="33585"/>
                                </a:cubicBezTo>
                                <a:close/>
                                <a:moveTo>
                                  <a:pt x="39476" y="214560"/>
                                </a:moveTo>
                                <a:cubicBezTo>
                                  <a:pt x="39476" y="214560"/>
                                  <a:pt x="38523" y="213608"/>
                                  <a:pt x="39476" y="214560"/>
                                </a:cubicBezTo>
                                <a:cubicBezTo>
                                  <a:pt x="38523" y="213608"/>
                                  <a:pt x="38523" y="214560"/>
                                  <a:pt x="37571" y="214560"/>
                                </a:cubicBezTo>
                                <a:cubicBezTo>
                                  <a:pt x="37571" y="214560"/>
                                  <a:pt x="38523" y="215513"/>
                                  <a:pt x="39476" y="214560"/>
                                </a:cubicBezTo>
                                <a:cubicBezTo>
                                  <a:pt x="38523" y="215513"/>
                                  <a:pt x="38523" y="215513"/>
                                  <a:pt x="39476" y="214560"/>
                                </a:cubicBezTo>
                                <a:close/>
                                <a:moveTo>
                                  <a:pt x="39476" y="134550"/>
                                </a:moveTo>
                                <a:cubicBezTo>
                                  <a:pt x="39476" y="134550"/>
                                  <a:pt x="38523" y="133598"/>
                                  <a:pt x="37571" y="134550"/>
                                </a:cubicBezTo>
                                <a:cubicBezTo>
                                  <a:pt x="37571" y="134550"/>
                                  <a:pt x="38523" y="135503"/>
                                  <a:pt x="38523" y="136455"/>
                                </a:cubicBezTo>
                                <a:cubicBezTo>
                                  <a:pt x="39476" y="137408"/>
                                  <a:pt x="40428" y="137408"/>
                                  <a:pt x="42333" y="137408"/>
                                </a:cubicBezTo>
                                <a:cubicBezTo>
                                  <a:pt x="43286" y="137408"/>
                                  <a:pt x="43286" y="136455"/>
                                  <a:pt x="43286" y="136455"/>
                                </a:cubicBezTo>
                                <a:cubicBezTo>
                                  <a:pt x="42333" y="134550"/>
                                  <a:pt x="40428" y="135503"/>
                                  <a:pt x="39476" y="134550"/>
                                </a:cubicBezTo>
                                <a:close/>
                                <a:moveTo>
                                  <a:pt x="40428" y="196463"/>
                                </a:moveTo>
                                <a:cubicBezTo>
                                  <a:pt x="40428" y="196463"/>
                                  <a:pt x="39476" y="197415"/>
                                  <a:pt x="40428" y="196463"/>
                                </a:cubicBezTo>
                                <a:cubicBezTo>
                                  <a:pt x="39476" y="196463"/>
                                  <a:pt x="39476" y="196463"/>
                                  <a:pt x="38523" y="196463"/>
                                </a:cubicBezTo>
                                <a:cubicBezTo>
                                  <a:pt x="38523" y="195510"/>
                                  <a:pt x="38523" y="195510"/>
                                  <a:pt x="39476" y="195510"/>
                                </a:cubicBezTo>
                                <a:cubicBezTo>
                                  <a:pt x="39476" y="195510"/>
                                  <a:pt x="39476" y="196463"/>
                                  <a:pt x="40428" y="196463"/>
                                </a:cubicBezTo>
                                <a:close/>
                                <a:moveTo>
                                  <a:pt x="40428" y="81210"/>
                                </a:moveTo>
                                <a:cubicBezTo>
                                  <a:pt x="39476" y="82163"/>
                                  <a:pt x="38523" y="83115"/>
                                  <a:pt x="39476" y="84068"/>
                                </a:cubicBezTo>
                                <a:cubicBezTo>
                                  <a:pt x="41381" y="86925"/>
                                  <a:pt x="43286" y="88830"/>
                                  <a:pt x="43286" y="92640"/>
                                </a:cubicBezTo>
                                <a:cubicBezTo>
                                  <a:pt x="43286" y="92640"/>
                                  <a:pt x="44238" y="93593"/>
                                  <a:pt x="44238" y="93593"/>
                                </a:cubicBezTo>
                                <a:cubicBezTo>
                                  <a:pt x="44238" y="93593"/>
                                  <a:pt x="45191" y="92640"/>
                                  <a:pt x="45191" y="92640"/>
                                </a:cubicBezTo>
                                <a:cubicBezTo>
                                  <a:pt x="45191" y="89783"/>
                                  <a:pt x="45191" y="86925"/>
                                  <a:pt x="46143" y="84068"/>
                                </a:cubicBezTo>
                                <a:cubicBezTo>
                                  <a:pt x="46143" y="83115"/>
                                  <a:pt x="45191" y="83115"/>
                                  <a:pt x="45191" y="84068"/>
                                </a:cubicBezTo>
                                <a:cubicBezTo>
                                  <a:pt x="43286" y="85973"/>
                                  <a:pt x="43286" y="85020"/>
                                  <a:pt x="42333" y="83115"/>
                                </a:cubicBezTo>
                                <a:cubicBezTo>
                                  <a:pt x="41381" y="82163"/>
                                  <a:pt x="41381" y="82163"/>
                                  <a:pt x="40428" y="81210"/>
                                </a:cubicBezTo>
                                <a:cubicBezTo>
                                  <a:pt x="41381" y="81210"/>
                                  <a:pt x="42333" y="81210"/>
                                  <a:pt x="43286" y="81210"/>
                                </a:cubicBezTo>
                                <a:cubicBezTo>
                                  <a:pt x="46143" y="79305"/>
                                  <a:pt x="47096" y="83115"/>
                                  <a:pt x="49001" y="83115"/>
                                </a:cubicBezTo>
                                <a:cubicBezTo>
                                  <a:pt x="50906" y="83115"/>
                                  <a:pt x="49001" y="85020"/>
                                  <a:pt x="49001" y="85973"/>
                                </a:cubicBezTo>
                                <a:cubicBezTo>
                                  <a:pt x="49001" y="87878"/>
                                  <a:pt x="49953" y="86925"/>
                                  <a:pt x="50906" y="86925"/>
                                </a:cubicBezTo>
                                <a:cubicBezTo>
                                  <a:pt x="50906" y="86925"/>
                                  <a:pt x="51858" y="86925"/>
                                  <a:pt x="51858" y="86925"/>
                                </a:cubicBezTo>
                                <a:cubicBezTo>
                                  <a:pt x="51858" y="86925"/>
                                  <a:pt x="52811" y="87878"/>
                                  <a:pt x="52811" y="87878"/>
                                </a:cubicBezTo>
                                <a:cubicBezTo>
                                  <a:pt x="52811" y="87878"/>
                                  <a:pt x="52811" y="86925"/>
                                  <a:pt x="52811" y="86925"/>
                                </a:cubicBezTo>
                                <a:cubicBezTo>
                                  <a:pt x="52811" y="86925"/>
                                  <a:pt x="51858" y="86925"/>
                                  <a:pt x="51858" y="86925"/>
                                </a:cubicBezTo>
                                <a:cubicBezTo>
                                  <a:pt x="51858" y="86925"/>
                                  <a:pt x="50906" y="86925"/>
                                  <a:pt x="50906" y="86925"/>
                                </a:cubicBezTo>
                                <a:cubicBezTo>
                                  <a:pt x="50906" y="84068"/>
                                  <a:pt x="51858" y="82163"/>
                                  <a:pt x="54716" y="81210"/>
                                </a:cubicBezTo>
                                <a:cubicBezTo>
                                  <a:pt x="55668" y="81210"/>
                                  <a:pt x="56621" y="80258"/>
                                  <a:pt x="55668" y="79305"/>
                                </a:cubicBezTo>
                                <a:cubicBezTo>
                                  <a:pt x="54716" y="78353"/>
                                  <a:pt x="54716" y="78353"/>
                                  <a:pt x="53763" y="79305"/>
                                </a:cubicBezTo>
                                <a:lnTo>
                                  <a:pt x="51858" y="80258"/>
                                </a:lnTo>
                                <a:cubicBezTo>
                                  <a:pt x="50906" y="80258"/>
                                  <a:pt x="50906" y="81210"/>
                                  <a:pt x="49953" y="79305"/>
                                </a:cubicBezTo>
                                <a:cubicBezTo>
                                  <a:pt x="49953" y="74543"/>
                                  <a:pt x="45191" y="75495"/>
                                  <a:pt x="42333" y="73590"/>
                                </a:cubicBezTo>
                                <a:cubicBezTo>
                                  <a:pt x="42333" y="73590"/>
                                  <a:pt x="40428" y="73590"/>
                                  <a:pt x="41381" y="74543"/>
                                </a:cubicBezTo>
                                <a:cubicBezTo>
                                  <a:pt x="45191" y="77400"/>
                                  <a:pt x="40428" y="79305"/>
                                  <a:pt x="40428" y="81210"/>
                                </a:cubicBezTo>
                                <a:close/>
                                <a:moveTo>
                                  <a:pt x="40428" y="247898"/>
                                </a:moveTo>
                                <a:cubicBezTo>
                                  <a:pt x="40428" y="247898"/>
                                  <a:pt x="40428" y="247898"/>
                                  <a:pt x="40428" y="247898"/>
                                </a:cubicBezTo>
                                <a:cubicBezTo>
                                  <a:pt x="40428" y="248850"/>
                                  <a:pt x="40428" y="248850"/>
                                  <a:pt x="40428" y="247898"/>
                                </a:cubicBezTo>
                                <a:cubicBezTo>
                                  <a:pt x="40428" y="248850"/>
                                  <a:pt x="41381" y="248850"/>
                                  <a:pt x="40428" y="247898"/>
                                </a:cubicBezTo>
                                <a:cubicBezTo>
                                  <a:pt x="41381" y="247898"/>
                                  <a:pt x="41381" y="247898"/>
                                  <a:pt x="40428" y="247898"/>
                                </a:cubicBezTo>
                                <a:close/>
                                <a:moveTo>
                                  <a:pt x="51858" y="229800"/>
                                </a:moveTo>
                                <a:cubicBezTo>
                                  <a:pt x="50906" y="227895"/>
                                  <a:pt x="49953" y="226943"/>
                                  <a:pt x="49001" y="225038"/>
                                </a:cubicBezTo>
                                <a:cubicBezTo>
                                  <a:pt x="48048" y="224085"/>
                                  <a:pt x="47096" y="225038"/>
                                  <a:pt x="46143" y="225038"/>
                                </a:cubicBezTo>
                                <a:lnTo>
                                  <a:pt x="47096" y="223133"/>
                                </a:lnTo>
                                <a:cubicBezTo>
                                  <a:pt x="47096" y="223133"/>
                                  <a:pt x="48048" y="222180"/>
                                  <a:pt x="47096" y="221228"/>
                                </a:cubicBezTo>
                                <a:cubicBezTo>
                                  <a:pt x="47096" y="220275"/>
                                  <a:pt x="46143" y="221228"/>
                                  <a:pt x="45191" y="222180"/>
                                </a:cubicBezTo>
                                <a:cubicBezTo>
                                  <a:pt x="44238" y="223133"/>
                                  <a:pt x="45191" y="224085"/>
                                  <a:pt x="46143" y="224085"/>
                                </a:cubicBezTo>
                                <a:cubicBezTo>
                                  <a:pt x="44238" y="225038"/>
                                  <a:pt x="41381" y="225038"/>
                                  <a:pt x="41381" y="227895"/>
                                </a:cubicBezTo>
                                <a:cubicBezTo>
                                  <a:pt x="41381" y="227895"/>
                                  <a:pt x="40428" y="228848"/>
                                  <a:pt x="41381" y="228848"/>
                                </a:cubicBezTo>
                                <a:lnTo>
                                  <a:pt x="42333" y="228848"/>
                                </a:lnTo>
                                <a:cubicBezTo>
                                  <a:pt x="45191" y="226943"/>
                                  <a:pt x="48048" y="226943"/>
                                  <a:pt x="50906" y="229800"/>
                                </a:cubicBezTo>
                                <a:cubicBezTo>
                                  <a:pt x="50906" y="230753"/>
                                  <a:pt x="51858" y="230753"/>
                                  <a:pt x="51858" y="229800"/>
                                </a:cubicBezTo>
                                <a:close/>
                                <a:moveTo>
                                  <a:pt x="50906" y="209798"/>
                                </a:moveTo>
                                <a:cubicBezTo>
                                  <a:pt x="51858" y="208845"/>
                                  <a:pt x="51858" y="208845"/>
                                  <a:pt x="51858" y="207893"/>
                                </a:cubicBezTo>
                                <a:cubicBezTo>
                                  <a:pt x="50906" y="206940"/>
                                  <a:pt x="49001" y="206940"/>
                                  <a:pt x="49001" y="205035"/>
                                </a:cubicBezTo>
                                <a:cubicBezTo>
                                  <a:pt x="48048" y="203130"/>
                                  <a:pt x="44238" y="201225"/>
                                  <a:pt x="42333" y="202178"/>
                                </a:cubicBezTo>
                                <a:cubicBezTo>
                                  <a:pt x="41381" y="202178"/>
                                  <a:pt x="41381" y="203130"/>
                                  <a:pt x="41381" y="204083"/>
                                </a:cubicBezTo>
                                <a:cubicBezTo>
                                  <a:pt x="41381" y="205035"/>
                                  <a:pt x="42333" y="205035"/>
                                  <a:pt x="43286" y="205988"/>
                                </a:cubicBezTo>
                                <a:cubicBezTo>
                                  <a:pt x="43286" y="205988"/>
                                  <a:pt x="43286" y="205988"/>
                                  <a:pt x="42333" y="205988"/>
                                </a:cubicBezTo>
                                <a:cubicBezTo>
                                  <a:pt x="42333" y="206940"/>
                                  <a:pt x="40428" y="206940"/>
                                  <a:pt x="42333" y="207893"/>
                                </a:cubicBezTo>
                                <a:cubicBezTo>
                                  <a:pt x="43286" y="208845"/>
                                  <a:pt x="43286" y="207893"/>
                                  <a:pt x="43286" y="206940"/>
                                </a:cubicBezTo>
                                <a:cubicBezTo>
                                  <a:pt x="43286" y="206940"/>
                                  <a:pt x="43286" y="205988"/>
                                  <a:pt x="43286" y="205988"/>
                                </a:cubicBezTo>
                                <a:cubicBezTo>
                                  <a:pt x="45191" y="206940"/>
                                  <a:pt x="48048" y="207893"/>
                                  <a:pt x="48048" y="210750"/>
                                </a:cubicBezTo>
                                <a:cubicBezTo>
                                  <a:pt x="49001" y="212655"/>
                                  <a:pt x="49953" y="210750"/>
                                  <a:pt x="50906" y="209798"/>
                                </a:cubicBezTo>
                                <a:close/>
                                <a:moveTo>
                                  <a:pt x="41381" y="23108"/>
                                </a:moveTo>
                                <a:cubicBezTo>
                                  <a:pt x="41381" y="25013"/>
                                  <a:pt x="42333" y="25013"/>
                                  <a:pt x="43286" y="25013"/>
                                </a:cubicBezTo>
                                <a:cubicBezTo>
                                  <a:pt x="44238" y="25013"/>
                                  <a:pt x="45191" y="25013"/>
                                  <a:pt x="45191" y="24060"/>
                                </a:cubicBezTo>
                                <a:lnTo>
                                  <a:pt x="42333" y="22155"/>
                                </a:lnTo>
                                <a:cubicBezTo>
                                  <a:pt x="42333" y="22155"/>
                                  <a:pt x="41381" y="22155"/>
                                  <a:pt x="41381" y="23108"/>
                                </a:cubicBezTo>
                                <a:close/>
                                <a:moveTo>
                                  <a:pt x="43286" y="46920"/>
                                </a:moveTo>
                                <a:cubicBezTo>
                                  <a:pt x="43286" y="46920"/>
                                  <a:pt x="44238" y="45968"/>
                                  <a:pt x="43286" y="46920"/>
                                </a:cubicBezTo>
                                <a:cubicBezTo>
                                  <a:pt x="44238" y="45015"/>
                                  <a:pt x="43286" y="45015"/>
                                  <a:pt x="42333" y="45015"/>
                                </a:cubicBezTo>
                                <a:cubicBezTo>
                                  <a:pt x="41381" y="45015"/>
                                  <a:pt x="41381" y="45015"/>
                                  <a:pt x="41381" y="45968"/>
                                </a:cubicBezTo>
                                <a:cubicBezTo>
                                  <a:pt x="41381" y="45968"/>
                                  <a:pt x="42333" y="46920"/>
                                  <a:pt x="43286" y="46920"/>
                                </a:cubicBezTo>
                                <a:close/>
                                <a:moveTo>
                                  <a:pt x="46143" y="212655"/>
                                </a:moveTo>
                                <a:cubicBezTo>
                                  <a:pt x="44238" y="212655"/>
                                  <a:pt x="42333" y="212655"/>
                                  <a:pt x="42333" y="214560"/>
                                </a:cubicBezTo>
                                <a:cubicBezTo>
                                  <a:pt x="42333" y="216465"/>
                                  <a:pt x="44238" y="217418"/>
                                  <a:pt x="46143" y="217418"/>
                                </a:cubicBezTo>
                                <a:cubicBezTo>
                                  <a:pt x="48048" y="217418"/>
                                  <a:pt x="50906" y="216465"/>
                                  <a:pt x="50906" y="214560"/>
                                </a:cubicBezTo>
                                <a:cubicBezTo>
                                  <a:pt x="49953" y="211703"/>
                                  <a:pt x="47096" y="214560"/>
                                  <a:pt x="46143" y="212655"/>
                                </a:cubicBezTo>
                                <a:close/>
                                <a:moveTo>
                                  <a:pt x="42333" y="196463"/>
                                </a:moveTo>
                                <a:cubicBezTo>
                                  <a:pt x="42333" y="196463"/>
                                  <a:pt x="42333" y="195510"/>
                                  <a:pt x="42333" y="196463"/>
                                </a:cubicBezTo>
                                <a:cubicBezTo>
                                  <a:pt x="43286" y="195510"/>
                                  <a:pt x="43286" y="196463"/>
                                  <a:pt x="43286" y="196463"/>
                                </a:cubicBezTo>
                                <a:cubicBezTo>
                                  <a:pt x="43286" y="196463"/>
                                  <a:pt x="43286" y="197415"/>
                                  <a:pt x="42333" y="196463"/>
                                </a:cubicBezTo>
                                <a:cubicBezTo>
                                  <a:pt x="42333" y="197415"/>
                                  <a:pt x="42333" y="196463"/>
                                  <a:pt x="42333" y="196463"/>
                                </a:cubicBezTo>
                                <a:close/>
                                <a:moveTo>
                                  <a:pt x="50906" y="236468"/>
                                </a:moveTo>
                                <a:cubicBezTo>
                                  <a:pt x="49953" y="235515"/>
                                  <a:pt x="49001" y="236468"/>
                                  <a:pt x="48048" y="236468"/>
                                </a:cubicBezTo>
                                <a:cubicBezTo>
                                  <a:pt x="48048" y="235515"/>
                                  <a:pt x="49953" y="235515"/>
                                  <a:pt x="49953" y="234563"/>
                                </a:cubicBezTo>
                                <a:cubicBezTo>
                                  <a:pt x="49953" y="233610"/>
                                  <a:pt x="48048" y="234563"/>
                                  <a:pt x="47096" y="235515"/>
                                </a:cubicBezTo>
                                <a:cubicBezTo>
                                  <a:pt x="46143" y="235515"/>
                                  <a:pt x="45191" y="235515"/>
                                  <a:pt x="45191" y="236468"/>
                                </a:cubicBezTo>
                                <a:cubicBezTo>
                                  <a:pt x="45191" y="236468"/>
                                  <a:pt x="45191" y="235515"/>
                                  <a:pt x="44238" y="235515"/>
                                </a:cubicBezTo>
                                <a:cubicBezTo>
                                  <a:pt x="43286" y="234563"/>
                                  <a:pt x="43286" y="234563"/>
                                  <a:pt x="42333" y="234563"/>
                                </a:cubicBezTo>
                                <a:cubicBezTo>
                                  <a:pt x="42333" y="234563"/>
                                  <a:pt x="42333" y="234563"/>
                                  <a:pt x="42333" y="235515"/>
                                </a:cubicBezTo>
                                <a:cubicBezTo>
                                  <a:pt x="42333" y="236468"/>
                                  <a:pt x="43286" y="236468"/>
                                  <a:pt x="44238" y="237420"/>
                                </a:cubicBezTo>
                                <a:lnTo>
                                  <a:pt x="45191" y="237420"/>
                                </a:lnTo>
                                <a:cubicBezTo>
                                  <a:pt x="46143" y="238373"/>
                                  <a:pt x="47096" y="238373"/>
                                  <a:pt x="48048" y="238373"/>
                                </a:cubicBezTo>
                                <a:cubicBezTo>
                                  <a:pt x="49001" y="236468"/>
                                  <a:pt x="49001" y="238373"/>
                                  <a:pt x="50906" y="236468"/>
                                </a:cubicBezTo>
                                <a:lnTo>
                                  <a:pt x="50906" y="236468"/>
                                </a:lnTo>
                                <a:close/>
                                <a:moveTo>
                                  <a:pt x="45191" y="117405"/>
                                </a:moveTo>
                                <a:cubicBezTo>
                                  <a:pt x="45191" y="116453"/>
                                  <a:pt x="45191" y="115500"/>
                                  <a:pt x="44238" y="115500"/>
                                </a:cubicBezTo>
                                <a:cubicBezTo>
                                  <a:pt x="43286" y="115500"/>
                                  <a:pt x="43286" y="116453"/>
                                  <a:pt x="43286" y="117405"/>
                                </a:cubicBezTo>
                                <a:cubicBezTo>
                                  <a:pt x="43286" y="118358"/>
                                  <a:pt x="44238" y="118358"/>
                                  <a:pt x="44238" y="119310"/>
                                </a:cubicBezTo>
                                <a:cubicBezTo>
                                  <a:pt x="45191" y="119310"/>
                                  <a:pt x="45191" y="118358"/>
                                  <a:pt x="45191" y="117405"/>
                                </a:cubicBezTo>
                                <a:close/>
                                <a:moveTo>
                                  <a:pt x="43286" y="189795"/>
                                </a:moveTo>
                                <a:cubicBezTo>
                                  <a:pt x="43286" y="190748"/>
                                  <a:pt x="44238" y="190748"/>
                                  <a:pt x="45191" y="190748"/>
                                </a:cubicBezTo>
                                <a:cubicBezTo>
                                  <a:pt x="46143" y="190748"/>
                                  <a:pt x="47096" y="189795"/>
                                  <a:pt x="47096" y="188843"/>
                                </a:cubicBezTo>
                                <a:cubicBezTo>
                                  <a:pt x="47096" y="187890"/>
                                  <a:pt x="47096" y="187890"/>
                                  <a:pt x="46143" y="187890"/>
                                </a:cubicBezTo>
                                <a:cubicBezTo>
                                  <a:pt x="44238" y="187890"/>
                                  <a:pt x="43286" y="188843"/>
                                  <a:pt x="43286" y="189795"/>
                                </a:cubicBezTo>
                                <a:close/>
                                <a:moveTo>
                                  <a:pt x="43286" y="51683"/>
                                </a:moveTo>
                                <a:cubicBezTo>
                                  <a:pt x="43286" y="51683"/>
                                  <a:pt x="43286" y="51683"/>
                                  <a:pt x="43286" y="51683"/>
                                </a:cubicBezTo>
                                <a:cubicBezTo>
                                  <a:pt x="44238" y="52635"/>
                                  <a:pt x="44238" y="51683"/>
                                  <a:pt x="44238" y="51683"/>
                                </a:cubicBezTo>
                                <a:cubicBezTo>
                                  <a:pt x="44238" y="51683"/>
                                  <a:pt x="44238" y="50730"/>
                                  <a:pt x="43286" y="51683"/>
                                </a:cubicBezTo>
                                <a:cubicBezTo>
                                  <a:pt x="43286" y="50730"/>
                                  <a:pt x="43286" y="50730"/>
                                  <a:pt x="43286" y="51683"/>
                                </a:cubicBezTo>
                                <a:close/>
                                <a:moveTo>
                                  <a:pt x="47096" y="39300"/>
                                </a:moveTo>
                                <a:cubicBezTo>
                                  <a:pt x="45191" y="39300"/>
                                  <a:pt x="43286" y="38348"/>
                                  <a:pt x="43286" y="40253"/>
                                </a:cubicBezTo>
                                <a:cubicBezTo>
                                  <a:pt x="43286" y="42158"/>
                                  <a:pt x="45191" y="40253"/>
                                  <a:pt x="47096" y="40253"/>
                                </a:cubicBezTo>
                                <a:cubicBezTo>
                                  <a:pt x="48048" y="40253"/>
                                  <a:pt x="49953" y="40253"/>
                                  <a:pt x="50906" y="40253"/>
                                </a:cubicBezTo>
                                <a:cubicBezTo>
                                  <a:pt x="51858" y="40253"/>
                                  <a:pt x="53763" y="40253"/>
                                  <a:pt x="52811" y="39300"/>
                                </a:cubicBezTo>
                                <a:cubicBezTo>
                                  <a:pt x="52811" y="38348"/>
                                  <a:pt x="50906" y="37395"/>
                                  <a:pt x="49953" y="37395"/>
                                </a:cubicBezTo>
                                <a:cubicBezTo>
                                  <a:pt x="49001" y="38348"/>
                                  <a:pt x="48048" y="39300"/>
                                  <a:pt x="47096" y="39300"/>
                                </a:cubicBezTo>
                                <a:close/>
                                <a:moveTo>
                                  <a:pt x="45191" y="34538"/>
                                </a:moveTo>
                                <a:lnTo>
                                  <a:pt x="43286" y="34538"/>
                                </a:lnTo>
                                <a:cubicBezTo>
                                  <a:pt x="44238" y="35490"/>
                                  <a:pt x="45191" y="35490"/>
                                  <a:pt x="45191" y="34538"/>
                                </a:cubicBezTo>
                                <a:cubicBezTo>
                                  <a:pt x="45191" y="35490"/>
                                  <a:pt x="46143" y="35490"/>
                                  <a:pt x="46143" y="35490"/>
                                </a:cubicBezTo>
                                <a:cubicBezTo>
                                  <a:pt x="46143" y="35490"/>
                                  <a:pt x="46143" y="35490"/>
                                  <a:pt x="46143" y="35490"/>
                                </a:cubicBezTo>
                                <a:cubicBezTo>
                                  <a:pt x="47096" y="34538"/>
                                  <a:pt x="46143" y="34538"/>
                                  <a:pt x="45191" y="34538"/>
                                </a:cubicBezTo>
                                <a:close/>
                                <a:moveTo>
                                  <a:pt x="46143" y="239325"/>
                                </a:moveTo>
                                <a:cubicBezTo>
                                  <a:pt x="46143" y="239325"/>
                                  <a:pt x="46143" y="238373"/>
                                  <a:pt x="46143" y="239325"/>
                                </a:cubicBezTo>
                                <a:cubicBezTo>
                                  <a:pt x="44238" y="238373"/>
                                  <a:pt x="44238" y="239325"/>
                                  <a:pt x="44238" y="240278"/>
                                </a:cubicBezTo>
                                <a:cubicBezTo>
                                  <a:pt x="44238" y="240278"/>
                                  <a:pt x="44238" y="241230"/>
                                  <a:pt x="45191" y="241230"/>
                                </a:cubicBezTo>
                                <a:cubicBezTo>
                                  <a:pt x="46143" y="240278"/>
                                  <a:pt x="46143" y="240278"/>
                                  <a:pt x="46143" y="239325"/>
                                </a:cubicBezTo>
                                <a:close/>
                                <a:moveTo>
                                  <a:pt x="45191" y="129788"/>
                                </a:moveTo>
                                <a:cubicBezTo>
                                  <a:pt x="45191" y="130740"/>
                                  <a:pt x="46143" y="131693"/>
                                  <a:pt x="47096" y="132645"/>
                                </a:cubicBezTo>
                                <a:cubicBezTo>
                                  <a:pt x="47096" y="132645"/>
                                  <a:pt x="48048" y="133598"/>
                                  <a:pt x="48048" y="133598"/>
                                </a:cubicBezTo>
                                <a:cubicBezTo>
                                  <a:pt x="49001" y="133598"/>
                                  <a:pt x="48048" y="132645"/>
                                  <a:pt x="48048" y="131693"/>
                                </a:cubicBezTo>
                                <a:cubicBezTo>
                                  <a:pt x="47096" y="130740"/>
                                  <a:pt x="47096" y="128835"/>
                                  <a:pt x="46143" y="128835"/>
                                </a:cubicBezTo>
                                <a:cubicBezTo>
                                  <a:pt x="44238" y="128835"/>
                                  <a:pt x="44238" y="129788"/>
                                  <a:pt x="45191" y="129788"/>
                                </a:cubicBezTo>
                                <a:close/>
                                <a:moveTo>
                                  <a:pt x="51858" y="54540"/>
                                </a:moveTo>
                                <a:cubicBezTo>
                                  <a:pt x="53763" y="56445"/>
                                  <a:pt x="55668" y="54540"/>
                                  <a:pt x="58526" y="54540"/>
                                </a:cubicBezTo>
                                <a:cubicBezTo>
                                  <a:pt x="58526" y="55493"/>
                                  <a:pt x="57573" y="57398"/>
                                  <a:pt x="58526" y="58350"/>
                                </a:cubicBezTo>
                                <a:cubicBezTo>
                                  <a:pt x="58526" y="59303"/>
                                  <a:pt x="59478" y="59303"/>
                                  <a:pt x="59478" y="58350"/>
                                </a:cubicBezTo>
                                <a:cubicBezTo>
                                  <a:pt x="61383" y="57398"/>
                                  <a:pt x="60431" y="55493"/>
                                  <a:pt x="58526" y="53588"/>
                                </a:cubicBezTo>
                                <a:cubicBezTo>
                                  <a:pt x="57573" y="52635"/>
                                  <a:pt x="56621" y="51683"/>
                                  <a:pt x="54716" y="51683"/>
                                </a:cubicBezTo>
                                <a:cubicBezTo>
                                  <a:pt x="52811" y="50730"/>
                                  <a:pt x="50906" y="48825"/>
                                  <a:pt x="49001" y="48825"/>
                                </a:cubicBezTo>
                                <a:cubicBezTo>
                                  <a:pt x="47096" y="48825"/>
                                  <a:pt x="47096" y="52635"/>
                                  <a:pt x="46143" y="53588"/>
                                </a:cubicBezTo>
                                <a:lnTo>
                                  <a:pt x="45191" y="54540"/>
                                </a:lnTo>
                                <a:lnTo>
                                  <a:pt x="45191" y="54540"/>
                                </a:lnTo>
                                <a:cubicBezTo>
                                  <a:pt x="46143" y="55493"/>
                                  <a:pt x="48048" y="56445"/>
                                  <a:pt x="49001" y="54540"/>
                                </a:cubicBezTo>
                                <a:cubicBezTo>
                                  <a:pt x="49953" y="55493"/>
                                  <a:pt x="50906" y="54540"/>
                                  <a:pt x="51858" y="54540"/>
                                </a:cubicBezTo>
                                <a:close/>
                                <a:moveTo>
                                  <a:pt x="47096" y="122168"/>
                                </a:moveTo>
                                <a:cubicBezTo>
                                  <a:pt x="46143" y="122168"/>
                                  <a:pt x="45191" y="121215"/>
                                  <a:pt x="45191" y="122168"/>
                                </a:cubicBezTo>
                                <a:cubicBezTo>
                                  <a:pt x="44238" y="123120"/>
                                  <a:pt x="46143" y="124073"/>
                                  <a:pt x="46143" y="124073"/>
                                </a:cubicBezTo>
                                <a:cubicBezTo>
                                  <a:pt x="47096" y="124073"/>
                                  <a:pt x="49001" y="125025"/>
                                  <a:pt x="49953" y="124073"/>
                                </a:cubicBezTo>
                                <a:cubicBezTo>
                                  <a:pt x="49953" y="123120"/>
                                  <a:pt x="49953" y="123120"/>
                                  <a:pt x="49001" y="123120"/>
                                </a:cubicBezTo>
                                <a:cubicBezTo>
                                  <a:pt x="48048" y="122168"/>
                                  <a:pt x="47096" y="122168"/>
                                  <a:pt x="47096" y="122168"/>
                                </a:cubicBezTo>
                                <a:close/>
                                <a:moveTo>
                                  <a:pt x="46143" y="156458"/>
                                </a:moveTo>
                                <a:cubicBezTo>
                                  <a:pt x="47096" y="156458"/>
                                  <a:pt x="47096" y="155505"/>
                                  <a:pt x="47096" y="154553"/>
                                </a:cubicBezTo>
                                <a:lnTo>
                                  <a:pt x="47096" y="154553"/>
                                </a:lnTo>
                                <a:cubicBezTo>
                                  <a:pt x="45191" y="155505"/>
                                  <a:pt x="45191" y="156458"/>
                                  <a:pt x="46143" y="156458"/>
                                </a:cubicBezTo>
                                <a:close/>
                                <a:moveTo>
                                  <a:pt x="53763" y="169793"/>
                                </a:moveTo>
                                <a:cubicBezTo>
                                  <a:pt x="53763" y="169793"/>
                                  <a:pt x="53763" y="170745"/>
                                  <a:pt x="53763" y="170745"/>
                                </a:cubicBezTo>
                                <a:cubicBezTo>
                                  <a:pt x="52811" y="171698"/>
                                  <a:pt x="51858" y="172650"/>
                                  <a:pt x="53763" y="173603"/>
                                </a:cubicBezTo>
                                <a:cubicBezTo>
                                  <a:pt x="54716" y="174555"/>
                                  <a:pt x="55668" y="172650"/>
                                  <a:pt x="56621" y="171698"/>
                                </a:cubicBezTo>
                                <a:cubicBezTo>
                                  <a:pt x="56621" y="169793"/>
                                  <a:pt x="54716" y="170745"/>
                                  <a:pt x="53763" y="169793"/>
                                </a:cubicBezTo>
                                <a:cubicBezTo>
                                  <a:pt x="53763" y="168840"/>
                                  <a:pt x="54716" y="167888"/>
                                  <a:pt x="53763" y="167888"/>
                                </a:cubicBezTo>
                                <a:cubicBezTo>
                                  <a:pt x="52811" y="166935"/>
                                  <a:pt x="50906" y="166935"/>
                                  <a:pt x="50906" y="167888"/>
                                </a:cubicBezTo>
                                <a:cubicBezTo>
                                  <a:pt x="49953" y="168840"/>
                                  <a:pt x="46143" y="168840"/>
                                  <a:pt x="48048" y="171698"/>
                                </a:cubicBezTo>
                                <a:cubicBezTo>
                                  <a:pt x="46143" y="171698"/>
                                  <a:pt x="44238" y="170745"/>
                                  <a:pt x="46143" y="173603"/>
                                </a:cubicBezTo>
                                <a:cubicBezTo>
                                  <a:pt x="47096" y="174555"/>
                                  <a:pt x="46143" y="177413"/>
                                  <a:pt x="48048" y="177413"/>
                                </a:cubicBezTo>
                                <a:cubicBezTo>
                                  <a:pt x="49953" y="176460"/>
                                  <a:pt x="49001" y="174555"/>
                                  <a:pt x="49001" y="172650"/>
                                </a:cubicBezTo>
                                <a:cubicBezTo>
                                  <a:pt x="49001" y="172650"/>
                                  <a:pt x="49001" y="171698"/>
                                  <a:pt x="49001" y="171698"/>
                                </a:cubicBezTo>
                                <a:cubicBezTo>
                                  <a:pt x="49953" y="171698"/>
                                  <a:pt x="51858" y="173603"/>
                                  <a:pt x="52811" y="171698"/>
                                </a:cubicBezTo>
                                <a:cubicBezTo>
                                  <a:pt x="51858" y="169793"/>
                                  <a:pt x="52811" y="169793"/>
                                  <a:pt x="53763" y="169793"/>
                                </a:cubicBezTo>
                                <a:close/>
                                <a:moveTo>
                                  <a:pt x="49001" y="58350"/>
                                </a:moveTo>
                                <a:cubicBezTo>
                                  <a:pt x="48048" y="58350"/>
                                  <a:pt x="47096" y="58350"/>
                                  <a:pt x="47096" y="59303"/>
                                </a:cubicBezTo>
                                <a:lnTo>
                                  <a:pt x="47096" y="60255"/>
                                </a:lnTo>
                                <a:lnTo>
                                  <a:pt x="48048" y="60255"/>
                                </a:lnTo>
                                <a:cubicBezTo>
                                  <a:pt x="48048" y="60255"/>
                                  <a:pt x="49001" y="59303"/>
                                  <a:pt x="49001" y="58350"/>
                                </a:cubicBezTo>
                                <a:lnTo>
                                  <a:pt x="49001" y="58350"/>
                                </a:lnTo>
                                <a:close/>
                                <a:moveTo>
                                  <a:pt x="49953" y="112643"/>
                                </a:moveTo>
                                <a:cubicBezTo>
                                  <a:pt x="49001" y="113595"/>
                                  <a:pt x="47096" y="114548"/>
                                  <a:pt x="47096" y="116453"/>
                                </a:cubicBezTo>
                                <a:cubicBezTo>
                                  <a:pt x="47096" y="118358"/>
                                  <a:pt x="48048" y="119310"/>
                                  <a:pt x="49953" y="119310"/>
                                </a:cubicBezTo>
                                <a:cubicBezTo>
                                  <a:pt x="50906" y="119310"/>
                                  <a:pt x="50906" y="119310"/>
                                  <a:pt x="50906" y="118358"/>
                                </a:cubicBezTo>
                                <a:cubicBezTo>
                                  <a:pt x="49953" y="116453"/>
                                  <a:pt x="49953" y="115500"/>
                                  <a:pt x="49953" y="112643"/>
                                </a:cubicBezTo>
                                <a:cubicBezTo>
                                  <a:pt x="50906" y="113595"/>
                                  <a:pt x="50906" y="112643"/>
                                  <a:pt x="49953" y="112643"/>
                                </a:cubicBezTo>
                                <a:close/>
                                <a:moveTo>
                                  <a:pt x="48048" y="141218"/>
                                </a:moveTo>
                                <a:cubicBezTo>
                                  <a:pt x="49953" y="142170"/>
                                  <a:pt x="49953" y="140265"/>
                                  <a:pt x="50906" y="139313"/>
                                </a:cubicBezTo>
                                <a:cubicBezTo>
                                  <a:pt x="50906" y="139313"/>
                                  <a:pt x="50906" y="139313"/>
                                  <a:pt x="50906" y="139313"/>
                                </a:cubicBezTo>
                                <a:cubicBezTo>
                                  <a:pt x="50906" y="140265"/>
                                  <a:pt x="51858" y="140265"/>
                                  <a:pt x="52811" y="140265"/>
                                </a:cubicBezTo>
                                <a:cubicBezTo>
                                  <a:pt x="53763" y="139313"/>
                                  <a:pt x="52811" y="138360"/>
                                  <a:pt x="52811" y="137408"/>
                                </a:cubicBezTo>
                                <a:cubicBezTo>
                                  <a:pt x="52811" y="137408"/>
                                  <a:pt x="51858" y="136455"/>
                                  <a:pt x="51858" y="136455"/>
                                </a:cubicBezTo>
                                <a:cubicBezTo>
                                  <a:pt x="50906" y="136455"/>
                                  <a:pt x="51858" y="137408"/>
                                  <a:pt x="51858" y="137408"/>
                                </a:cubicBezTo>
                                <a:cubicBezTo>
                                  <a:pt x="51858" y="138360"/>
                                  <a:pt x="51858" y="139313"/>
                                  <a:pt x="51858" y="139313"/>
                                </a:cubicBezTo>
                                <a:cubicBezTo>
                                  <a:pt x="50906" y="138360"/>
                                  <a:pt x="50906" y="136455"/>
                                  <a:pt x="49001" y="137408"/>
                                </a:cubicBezTo>
                                <a:cubicBezTo>
                                  <a:pt x="48048" y="138360"/>
                                  <a:pt x="47096" y="140265"/>
                                  <a:pt x="48048" y="141218"/>
                                </a:cubicBezTo>
                                <a:close/>
                                <a:moveTo>
                                  <a:pt x="49953" y="243135"/>
                                </a:moveTo>
                                <a:cubicBezTo>
                                  <a:pt x="49953" y="243135"/>
                                  <a:pt x="49001" y="243135"/>
                                  <a:pt x="49953" y="243135"/>
                                </a:cubicBezTo>
                                <a:cubicBezTo>
                                  <a:pt x="49001" y="243135"/>
                                  <a:pt x="48048" y="243135"/>
                                  <a:pt x="49001" y="244088"/>
                                </a:cubicBezTo>
                                <a:lnTo>
                                  <a:pt x="49953" y="243135"/>
                                </a:lnTo>
                                <a:cubicBezTo>
                                  <a:pt x="49953" y="244088"/>
                                  <a:pt x="49953" y="243135"/>
                                  <a:pt x="49953" y="243135"/>
                                </a:cubicBezTo>
                                <a:close/>
                                <a:moveTo>
                                  <a:pt x="49001" y="182175"/>
                                </a:moveTo>
                                <a:cubicBezTo>
                                  <a:pt x="49953" y="182175"/>
                                  <a:pt x="49953" y="182175"/>
                                  <a:pt x="49001" y="182175"/>
                                </a:cubicBezTo>
                                <a:cubicBezTo>
                                  <a:pt x="49953" y="181223"/>
                                  <a:pt x="49001" y="180270"/>
                                  <a:pt x="48048" y="180270"/>
                                </a:cubicBezTo>
                                <a:lnTo>
                                  <a:pt x="48048" y="180270"/>
                                </a:lnTo>
                                <a:cubicBezTo>
                                  <a:pt x="48048" y="181223"/>
                                  <a:pt x="49001" y="181223"/>
                                  <a:pt x="49001" y="182175"/>
                                </a:cubicBezTo>
                                <a:close/>
                                <a:moveTo>
                                  <a:pt x="49953" y="47873"/>
                                </a:moveTo>
                                <a:cubicBezTo>
                                  <a:pt x="50906" y="47873"/>
                                  <a:pt x="53763" y="45015"/>
                                  <a:pt x="53763" y="44063"/>
                                </a:cubicBezTo>
                                <a:cubicBezTo>
                                  <a:pt x="53763" y="43110"/>
                                  <a:pt x="51858" y="42158"/>
                                  <a:pt x="50906" y="43110"/>
                                </a:cubicBezTo>
                                <a:cubicBezTo>
                                  <a:pt x="49001" y="43110"/>
                                  <a:pt x="48048" y="45015"/>
                                  <a:pt x="48048" y="46920"/>
                                </a:cubicBezTo>
                                <a:cubicBezTo>
                                  <a:pt x="49001" y="46920"/>
                                  <a:pt x="49001" y="47873"/>
                                  <a:pt x="49953" y="47873"/>
                                </a:cubicBezTo>
                                <a:close/>
                                <a:moveTo>
                                  <a:pt x="49001" y="27870"/>
                                </a:moveTo>
                                <a:lnTo>
                                  <a:pt x="49001" y="27870"/>
                                </a:lnTo>
                                <a:cubicBezTo>
                                  <a:pt x="49953" y="27870"/>
                                  <a:pt x="49953" y="27870"/>
                                  <a:pt x="49001" y="27870"/>
                                </a:cubicBezTo>
                                <a:cubicBezTo>
                                  <a:pt x="49953" y="26918"/>
                                  <a:pt x="49001" y="26918"/>
                                  <a:pt x="49001" y="27870"/>
                                </a:cubicBezTo>
                                <a:lnTo>
                                  <a:pt x="49001" y="27870"/>
                                </a:lnTo>
                                <a:close/>
                                <a:moveTo>
                                  <a:pt x="52811" y="35490"/>
                                </a:moveTo>
                                <a:cubicBezTo>
                                  <a:pt x="53763" y="35490"/>
                                  <a:pt x="54716" y="35490"/>
                                  <a:pt x="54716" y="35490"/>
                                </a:cubicBezTo>
                                <a:cubicBezTo>
                                  <a:pt x="53763" y="34538"/>
                                  <a:pt x="52811" y="33585"/>
                                  <a:pt x="51858" y="32633"/>
                                </a:cubicBezTo>
                                <a:cubicBezTo>
                                  <a:pt x="51858" y="32633"/>
                                  <a:pt x="50906" y="33585"/>
                                  <a:pt x="50906" y="33585"/>
                                </a:cubicBezTo>
                                <a:cubicBezTo>
                                  <a:pt x="49953" y="35490"/>
                                  <a:pt x="51858" y="35490"/>
                                  <a:pt x="52811" y="35490"/>
                                </a:cubicBezTo>
                                <a:close/>
                                <a:moveTo>
                                  <a:pt x="50906" y="92640"/>
                                </a:moveTo>
                                <a:cubicBezTo>
                                  <a:pt x="50906" y="92640"/>
                                  <a:pt x="51858" y="92640"/>
                                  <a:pt x="50906" y="92640"/>
                                </a:cubicBezTo>
                                <a:cubicBezTo>
                                  <a:pt x="51858" y="91688"/>
                                  <a:pt x="51858" y="91688"/>
                                  <a:pt x="50906" y="92640"/>
                                </a:cubicBezTo>
                                <a:lnTo>
                                  <a:pt x="50906" y="92640"/>
                                </a:lnTo>
                                <a:cubicBezTo>
                                  <a:pt x="50906" y="91688"/>
                                  <a:pt x="50906" y="92640"/>
                                  <a:pt x="50906" y="92640"/>
                                </a:cubicBezTo>
                                <a:close/>
                                <a:moveTo>
                                  <a:pt x="51858" y="23108"/>
                                </a:moveTo>
                                <a:cubicBezTo>
                                  <a:pt x="51858" y="23108"/>
                                  <a:pt x="50906" y="25013"/>
                                  <a:pt x="51858" y="24060"/>
                                </a:cubicBezTo>
                                <a:cubicBezTo>
                                  <a:pt x="52811" y="24060"/>
                                  <a:pt x="53763" y="23108"/>
                                  <a:pt x="53763" y="22155"/>
                                </a:cubicBezTo>
                                <a:cubicBezTo>
                                  <a:pt x="53763" y="21203"/>
                                  <a:pt x="52811" y="20250"/>
                                  <a:pt x="52811" y="20250"/>
                                </a:cubicBezTo>
                                <a:cubicBezTo>
                                  <a:pt x="50906" y="21203"/>
                                  <a:pt x="51858" y="22155"/>
                                  <a:pt x="51858" y="23108"/>
                                </a:cubicBezTo>
                                <a:close/>
                                <a:moveTo>
                                  <a:pt x="54716" y="208845"/>
                                </a:moveTo>
                                <a:cubicBezTo>
                                  <a:pt x="54716" y="209798"/>
                                  <a:pt x="55668" y="210750"/>
                                  <a:pt x="54716" y="208845"/>
                                </a:cubicBezTo>
                                <a:cubicBezTo>
                                  <a:pt x="55668" y="207893"/>
                                  <a:pt x="56621" y="206940"/>
                                  <a:pt x="55668" y="205988"/>
                                </a:cubicBezTo>
                                <a:cubicBezTo>
                                  <a:pt x="54716" y="205035"/>
                                  <a:pt x="52811" y="205035"/>
                                  <a:pt x="51858" y="205035"/>
                                </a:cubicBezTo>
                                <a:cubicBezTo>
                                  <a:pt x="50906" y="205035"/>
                                  <a:pt x="51858" y="206940"/>
                                  <a:pt x="51858" y="207893"/>
                                </a:cubicBezTo>
                                <a:cubicBezTo>
                                  <a:pt x="52811" y="207893"/>
                                  <a:pt x="54716" y="207893"/>
                                  <a:pt x="54716" y="208845"/>
                                </a:cubicBezTo>
                                <a:close/>
                                <a:moveTo>
                                  <a:pt x="59478" y="188843"/>
                                </a:moveTo>
                                <a:cubicBezTo>
                                  <a:pt x="59478" y="186938"/>
                                  <a:pt x="58526" y="186938"/>
                                  <a:pt x="56621" y="185985"/>
                                </a:cubicBezTo>
                                <a:cubicBezTo>
                                  <a:pt x="56621" y="186938"/>
                                  <a:pt x="57573" y="188843"/>
                                  <a:pt x="57573" y="189795"/>
                                </a:cubicBezTo>
                                <a:cubicBezTo>
                                  <a:pt x="52811" y="189795"/>
                                  <a:pt x="52811" y="189795"/>
                                  <a:pt x="51858" y="193605"/>
                                </a:cubicBezTo>
                                <a:cubicBezTo>
                                  <a:pt x="50906" y="195510"/>
                                  <a:pt x="52811" y="196463"/>
                                  <a:pt x="54716" y="196463"/>
                                </a:cubicBezTo>
                                <a:cubicBezTo>
                                  <a:pt x="55668" y="196463"/>
                                  <a:pt x="57573" y="197415"/>
                                  <a:pt x="57573" y="195510"/>
                                </a:cubicBezTo>
                                <a:cubicBezTo>
                                  <a:pt x="56621" y="193605"/>
                                  <a:pt x="58526" y="191700"/>
                                  <a:pt x="57573" y="189795"/>
                                </a:cubicBezTo>
                                <a:cubicBezTo>
                                  <a:pt x="58526" y="189795"/>
                                  <a:pt x="59478" y="189795"/>
                                  <a:pt x="59478" y="188843"/>
                                </a:cubicBezTo>
                                <a:close/>
                                <a:moveTo>
                                  <a:pt x="55668" y="224085"/>
                                </a:moveTo>
                                <a:cubicBezTo>
                                  <a:pt x="54716" y="223133"/>
                                  <a:pt x="54716" y="222180"/>
                                  <a:pt x="54716" y="221228"/>
                                </a:cubicBezTo>
                                <a:cubicBezTo>
                                  <a:pt x="55668" y="220275"/>
                                  <a:pt x="53763" y="219323"/>
                                  <a:pt x="53763" y="219323"/>
                                </a:cubicBezTo>
                                <a:cubicBezTo>
                                  <a:pt x="53763" y="219323"/>
                                  <a:pt x="53763" y="219323"/>
                                  <a:pt x="53763" y="218370"/>
                                </a:cubicBezTo>
                                <a:cubicBezTo>
                                  <a:pt x="53763" y="217418"/>
                                  <a:pt x="53763" y="217418"/>
                                  <a:pt x="53763" y="217418"/>
                                </a:cubicBezTo>
                                <a:cubicBezTo>
                                  <a:pt x="53763" y="217418"/>
                                  <a:pt x="53763" y="217418"/>
                                  <a:pt x="52811" y="217418"/>
                                </a:cubicBezTo>
                                <a:cubicBezTo>
                                  <a:pt x="52811" y="217418"/>
                                  <a:pt x="52811" y="218370"/>
                                  <a:pt x="53763" y="218370"/>
                                </a:cubicBezTo>
                                <a:cubicBezTo>
                                  <a:pt x="53763" y="218370"/>
                                  <a:pt x="53763" y="219323"/>
                                  <a:pt x="54716" y="219323"/>
                                </a:cubicBezTo>
                                <a:cubicBezTo>
                                  <a:pt x="54716" y="220275"/>
                                  <a:pt x="53763" y="220275"/>
                                  <a:pt x="53763" y="221228"/>
                                </a:cubicBezTo>
                                <a:cubicBezTo>
                                  <a:pt x="51858" y="224085"/>
                                  <a:pt x="52811" y="225038"/>
                                  <a:pt x="55668" y="225990"/>
                                </a:cubicBezTo>
                                <a:cubicBezTo>
                                  <a:pt x="56621" y="225990"/>
                                  <a:pt x="57573" y="226943"/>
                                  <a:pt x="57573" y="225990"/>
                                </a:cubicBezTo>
                                <a:cubicBezTo>
                                  <a:pt x="57573" y="225038"/>
                                  <a:pt x="56621" y="225038"/>
                                  <a:pt x="55668" y="224085"/>
                                </a:cubicBezTo>
                                <a:close/>
                                <a:moveTo>
                                  <a:pt x="53763" y="109785"/>
                                </a:moveTo>
                                <a:cubicBezTo>
                                  <a:pt x="54716" y="109785"/>
                                  <a:pt x="54716" y="109785"/>
                                  <a:pt x="54716" y="108833"/>
                                </a:cubicBezTo>
                                <a:cubicBezTo>
                                  <a:pt x="54716" y="107880"/>
                                  <a:pt x="54716" y="107880"/>
                                  <a:pt x="53763" y="107880"/>
                                </a:cubicBezTo>
                                <a:cubicBezTo>
                                  <a:pt x="53763" y="107880"/>
                                  <a:pt x="52811" y="107880"/>
                                  <a:pt x="53763" y="109785"/>
                                </a:cubicBezTo>
                                <a:cubicBezTo>
                                  <a:pt x="52811" y="108833"/>
                                  <a:pt x="53763" y="109785"/>
                                  <a:pt x="53763" y="109785"/>
                                </a:cubicBezTo>
                                <a:close/>
                                <a:moveTo>
                                  <a:pt x="53763" y="60255"/>
                                </a:moveTo>
                                <a:cubicBezTo>
                                  <a:pt x="54716" y="61208"/>
                                  <a:pt x="54716" y="63113"/>
                                  <a:pt x="56621" y="63113"/>
                                </a:cubicBezTo>
                                <a:cubicBezTo>
                                  <a:pt x="56621" y="63113"/>
                                  <a:pt x="56621" y="63113"/>
                                  <a:pt x="56621" y="62160"/>
                                </a:cubicBezTo>
                                <a:cubicBezTo>
                                  <a:pt x="57573" y="60255"/>
                                  <a:pt x="54716" y="58350"/>
                                  <a:pt x="53763" y="58350"/>
                                </a:cubicBezTo>
                                <a:lnTo>
                                  <a:pt x="52811" y="58350"/>
                                </a:lnTo>
                                <a:cubicBezTo>
                                  <a:pt x="52811" y="59303"/>
                                  <a:pt x="53763" y="59303"/>
                                  <a:pt x="53763" y="60255"/>
                                </a:cubicBezTo>
                                <a:close/>
                                <a:moveTo>
                                  <a:pt x="54716" y="115500"/>
                                </a:moveTo>
                                <a:cubicBezTo>
                                  <a:pt x="56621" y="115500"/>
                                  <a:pt x="56621" y="114548"/>
                                  <a:pt x="56621" y="112643"/>
                                </a:cubicBezTo>
                                <a:cubicBezTo>
                                  <a:pt x="56621" y="112643"/>
                                  <a:pt x="56621" y="111690"/>
                                  <a:pt x="55668" y="111690"/>
                                </a:cubicBezTo>
                                <a:cubicBezTo>
                                  <a:pt x="54716" y="112643"/>
                                  <a:pt x="54716" y="113595"/>
                                  <a:pt x="54716" y="115500"/>
                                </a:cubicBezTo>
                                <a:cubicBezTo>
                                  <a:pt x="53763" y="114548"/>
                                  <a:pt x="53763" y="115500"/>
                                  <a:pt x="54716" y="115500"/>
                                </a:cubicBezTo>
                                <a:close/>
                                <a:moveTo>
                                  <a:pt x="56621" y="128835"/>
                                </a:moveTo>
                                <a:cubicBezTo>
                                  <a:pt x="56621" y="128835"/>
                                  <a:pt x="55668" y="127883"/>
                                  <a:pt x="55668" y="127883"/>
                                </a:cubicBezTo>
                                <a:cubicBezTo>
                                  <a:pt x="55668" y="127883"/>
                                  <a:pt x="54716" y="127883"/>
                                  <a:pt x="54716" y="128835"/>
                                </a:cubicBezTo>
                                <a:cubicBezTo>
                                  <a:pt x="54716" y="129788"/>
                                  <a:pt x="54716" y="129788"/>
                                  <a:pt x="55668" y="129788"/>
                                </a:cubicBezTo>
                                <a:cubicBezTo>
                                  <a:pt x="55668" y="128835"/>
                                  <a:pt x="56621" y="129788"/>
                                  <a:pt x="56621" y="128835"/>
                                </a:cubicBezTo>
                                <a:close/>
                                <a:moveTo>
                                  <a:pt x="54716" y="26918"/>
                                </a:moveTo>
                                <a:cubicBezTo>
                                  <a:pt x="54716" y="28823"/>
                                  <a:pt x="55668" y="28823"/>
                                  <a:pt x="57573" y="28823"/>
                                </a:cubicBezTo>
                                <a:cubicBezTo>
                                  <a:pt x="57573" y="28823"/>
                                  <a:pt x="58526" y="28823"/>
                                  <a:pt x="57573" y="28823"/>
                                </a:cubicBezTo>
                                <a:cubicBezTo>
                                  <a:pt x="56621" y="27870"/>
                                  <a:pt x="56621" y="25965"/>
                                  <a:pt x="54716" y="26918"/>
                                </a:cubicBezTo>
                                <a:cubicBezTo>
                                  <a:pt x="54716" y="25965"/>
                                  <a:pt x="54716" y="26918"/>
                                  <a:pt x="54716" y="26918"/>
                                </a:cubicBezTo>
                                <a:close/>
                                <a:moveTo>
                                  <a:pt x="54716" y="17393"/>
                                </a:moveTo>
                                <a:cubicBezTo>
                                  <a:pt x="54716" y="18345"/>
                                  <a:pt x="54716" y="18345"/>
                                  <a:pt x="54716" y="17393"/>
                                </a:cubicBezTo>
                                <a:cubicBezTo>
                                  <a:pt x="54716" y="18345"/>
                                  <a:pt x="55668" y="18345"/>
                                  <a:pt x="54716" y="17393"/>
                                </a:cubicBezTo>
                                <a:cubicBezTo>
                                  <a:pt x="55668" y="17393"/>
                                  <a:pt x="54716" y="17393"/>
                                  <a:pt x="54716" y="17393"/>
                                </a:cubicBezTo>
                                <a:cubicBezTo>
                                  <a:pt x="54716" y="17393"/>
                                  <a:pt x="54716" y="17393"/>
                                  <a:pt x="54716" y="17393"/>
                                </a:cubicBezTo>
                                <a:close/>
                                <a:moveTo>
                                  <a:pt x="55668" y="154553"/>
                                </a:moveTo>
                                <a:cubicBezTo>
                                  <a:pt x="55668" y="155505"/>
                                  <a:pt x="55668" y="156458"/>
                                  <a:pt x="54716" y="156458"/>
                                </a:cubicBezTo>
                                <a:cubicBezTo>
                                  <a:pt x="54716" y="156458"/>
                                  <a:pt x="53763" y="156458"/>
                                  <a:pt x="53763" y="155505"/>
                                </a:cubicBezTo>
                                <a:cubicBezTo>
                                  <a:pt x="53763" y="154553"/>
                                  <a:pt x="55668" y="155505"/>
                                  <a:pt x="55668" y="154553"/>
                                </a:cubicBezTo>
                                <a:close/>
                                <a:moveTo>
                                  <a:pt x="56621" y="97403"/>
                                </a:moveTo>
                                <a:lnTo>
                                  <a:pt x="56621" y="97403"/>
                                </a:lnTo>
                                <a:cubicBezTo>
                                  <a:pt x="55668" y="96450"/>
                                  <a:pt x="54716" y="96450"/>
                                  <a:pt x="54716" y="97403"/>
                                </a:cubicBezTo>
                                <a:cubicBezTo>
                                  <a:pt x="54716" y="98355"/>
                                  <a:pt x="54716" y="98355"/>
                                  <a:pt x="54716" y="98355"/>
                                </a:cubicBezTo>
                                <a:cubicBezTo>
                                  <a:pt x="55668" y="98355"/>
                                  <a:pt x="56621" y="97403"/>
                                  <a:pt x="56621" y="97403"/>
                                </a:cubicBezTo>
                                <a:close/>
                                <a:moveTo>
                                  <a:pt x="57573" y="213608"/>
                                </a:moveTo>
                                <a:cubicBezTo>
                                  <a:pt x="57573" y="212655"/>
                                  <a:pt x="56621" y="213608"/>
                                  <a:pt x="56621" y="213608"/>
                                </a:cubicBezTo>
                                <a:cubicBezTo>
                                  <a:pt x="56621" y="213608"/>
                                  <a:pt x="54716" y="213608"/>
                                  <a:pt x="54716" y="214560"/>
                                </a:cubicBezTo>
                                <a:cubicBezTo>
                                  <a:pt x="54716" y="214560"/>
                                  <a:pt x="55668" y="214560"/>
                                  <a:pt x="55668" y="214560"/>
                                </a:cubicBezTo>
                                <a:cubicBezTo>
                                  <a:pt x="56621" y="214560"/>
                                  <a:pt x="58526" y="214560"/>
                                  <a:pt x="57573" y="213608"/>
                                </a:cubicBezTo>
                                <a:close/>
                                <a:moveTo>
                                  <a:pt x="55668" y="105023"/>
                                </a:moveTo>
                                <a:cubicBezTo>
                                  <a:pt x="55668" y="104070"/>
                                  <a:pt x="55668" y="104070"/>
                                  <a:pt x="55668" y="105023"/>
                                </a:cubicBezTo>
                                <a:lnTo>
                                  <a:pt x="55668" y="105023"/>
                                </a:lnTo>
                                <a:lnTo>
                                  <a:pt x="55668" y="105023"/>
                                </a:lnTo>
                                <a:cubicBezTo>
                                  <a:pt x="55668" y="105023"/>
                                  <a:pt x="55668" y="105023"/>
                                  <a:pt x="55668" y="105023"/>
                                </a:cubicBezTo>
                                <a:close/>
                                <a:moveTo>
                                  <a:pt x="66146" y="146933"/>
                                </a:moveTo>
                                <a:cubicBezTo>
                                  <a:pt x="66146" y="145980"/>
                                  <a:pt x="65193" y="145980"/>
                                  <a:pt x="64241" y="145980"/>
                                </a:cubicBezTo>
                                <a:cubicBezTo>
                                  <a:pt x="62336" y="145980"/>
                                  <a:pt x="61383" y="145028"/>
                                  <a:pt x="60431" y="145028"/>
                                </a:cubicBezTo>
                                <a:cubicBezTo>
                                  <a:pt x="61383" y="143123"/>
                                  <a:pt x="59478" y="142170"/>
                                  <a:pt x="60431" y="140265"/>
                                </a:cubicBezTo>
                                <a:cubicBezTo>
                                  <a:pt x="61383" y="139313"/>
                                  <a:pt x="59478" y="139313"/>
                                  <a:pt x="59478" y="140265"/>
                                </a:cubicBezTo>
                                <a:cubicBezTo>
                                  <a:pt x="58526" y="140265"/>
                                  <a:pt x="58526" y="141218"/>
                                  <a:pt x="56621" y="141218"/>
                                </a:cubicBezTo>
                                <a:cubicBezTo>
                                  <a:pt x="54716" y="140265"/>
                                  <a:pt x="54716" y="142170"/>
                                  <a:pt x="55668" y="142170"/>
                                </a:cubicBezTo>
                                <a:cubicBezTo>
                                  <a:pt x="57573" y="143123"/>
                                  <a:pt x="58526" y="144075"/>
                                  <a:pt x="55668" y="145980"/>
                                </a:cubicBezTo>
                                <a:cubicBezTo>
                                  <a:pt x="54716" y="146933"/>
                                  <a:pt x="56621" y="147885"/>
                                  <a:pt x="56621" y="148838"/>
                                </a:cubicBezTo>
                                <a:cubicBezTo>
                                  <a:pt x="55668" y="149790"/>
                                  <a:pt x="54716" y="150743"/>
                                  <a:pt x="55668" y="152648"/>
                                </a:cubicBezTo>
                                <a:cubicBezTo>
                                  <a:pt x="56621" y="153600"/>
                                  <a:pt x="57573" y="152648"/>
                                  <a:pt x="59478" y="152648"/>
                                </a:cubicBezTo>
                                <a:cubicBezTo>
                                  <a:pt x="62336" y="151695"/>
                                  <a:pt x="59478" y="149790"/>
                                  <a:pt x="59478" y="148838"/>
                                </a:cubicBezTo>
                                <a:cubicBezTo>
                                  <a:pt x="60431" y="148838"/>
                                  <a:pt x="61383" y="148838"/>
                                  <a:pt x="63288" y="147885"/>
                                </a:cubicBezTo>
                                <a:cubicBezTo>
                                  <a:pt x="65193" y="147885"/>
                                  <a:pt x="66146" y="147885"/>
                                  <a:pt x="66146" y="146933"/>
                                </a:cubicBezTo>
                                <a:close/>
                                <a:moveTo>
                                  <a:pt x="55668" y="135503"/>
                                </a:moveTo>
                                <a:cubicBezTo>
                                  <a:pt x="55668" y="135503"/>
                                  <a:pt x="56621" y="136455"/>
                                  <a:pt x="55668" y="135503"/>
                                </a:cubicBezTo>
                                <a:cubicBezTo>
                                  <a:pt x="56621" y="136455"/>
                                  <a:pt x="56621" y="136455"/>
                                  <a:pt x="55668" y="135503"/>
                                </a:cubicBezTo>
                                <a:cubicBezTo>
                                  <a:pt x="56621" y="135503"/>
                                  <a:pt x="56621" y="135503"/>
                                  <a:pt x="55668" y="135503"/>
                                </a:cubicBezTo>
                                <a:cubicBezTo>
                                  <a:pt x="56621" y="135503"/>
                                  <a:pt x="55668" y="135503"/>
                                  <a:pt x="55668" y="135503"/>
                                </a:cubicBezTo>
                                <a:close/>
                                <a:moveTo>
                                  <a:pt x="57573" y="185033"/>
                                </a:moveTo>
                                <a:cubicBezTo>
                                  <a:pt x="57573" y="184080"/>
                                  <a:pt x="57573" y="183128"/>
                                  <a:pt x="56621" y="183128"/>
                                </a:cubicBezTo>
                                <a:cubicBezTo>
                                  <a:pt x="55668" y="183128"/>
                                  <a:pt x="55668" y="184080"/>
                                  <a:pt x="55668" y="185033"/>
                                </a:cubicBezTo>
                                <a:cubicBezTo>
                                  <a:pt x="55668" y="185985"/>
                                  <a:pt x="55668" y="185985"/>
                                  <a:pt x="56621" y="186938"/>
                                </a:cubicBezTo>
                                <a:cubicBezTo>
                                  <a:pt x="57573" y="185985"/>
                                  <a:pt x="57573" y="185985"/>
                                  <a:pt x="57573" y="185033"/>
                                </a:cubicBezTo>
                                <a:close/>
                                <a:moveTo>
                                  <a:pt x="57573" y="45015"/>
                                </a:moveTo>
                                <a:cubicBezTo>
                                  <a:pt x="56621" y="45015"/>
                                  <a:pt x="55668" y="45968"/>
                                  <a:pt x="56621" y="46920"/>
                                </a:cubicBezTo>
                                <a:cubicBezTo>
                                  <a:pt x="57573" y="47873"/>
                                  <a:pt x="58526" y="46920"/>
                                  <a:pt x="59478" y="46920"/>
                                </a:cubicBezTo>
                                <a:lnTo>
                                  <a:pt x="59478" y="48825"/>
                                </a:lnTo>
                                <a:cubicBezTo>
                                  <a:pt x="59478" y="49778"/>
                                  <a:pt x="59478" y="49778"/>
                                  <a:pt x="60431" y="49778"/>
                                </a:cubicBezTo>
                                <a:cubicBezTo>
                                  <a:pt x="60431" y="49778"/>
                                  <a:pt x="61383" y="49778"/>
                                  <a:pt x="61383" y="49778"/>
                                </a:cubicBezTo>
                                <a:cubicBezTo>
                                  <a:pt x="61383" y="48825"/>
                                  <a:pt x="61383" y="48825"/>
                                  <a:pt x="61383" y="47873"/>
                                </a:cubicBezTo>
                                <a:cubicBezTo>
                                  <a:pt x="60431" y="47873"/>
                                  <a:pt x="60431" y="47873"/>
                                  <a:pt x="60431" y="46920"/>
                                </a:cubicBezTo>
                                <a:cubicBezTo>
                                  <a:pt x="60431" y="45968"/>
                                  <a:pt x="62336" y="45015"/>
                                  <a:pt x="61383" y="44063"/>
                                </a:cubicBezTo>
                                <a:cubicBezTo>
                                  <a:pt x="59478" y="44063"/>
                                  <a:pt x="58526" y="44063"/>
                                  <a:pt x="57573" y="45015"/>
                                </a:cubicBezTo>
                                <a:close/>
                                <a:moveTo>
                                  <a:pt x="58526" y="69780"/>
                                </a:moveTo>
                                <a:lnTo>
                                  <a:pt x="58526" y="69780"/>
                                </a:lnTo>
                                <a:cubicBezTo>
                                  <a:pt x="59478" y="67875"/>
                                  <a:pt x="58526" y="67875"/>
                                  <a:pt x="57573" y="67875"/>
                                </a:cubicBezTo>
                                <a:cubicBezTo>
                                  <a:pt x="56621" y="67875"/>
                                  <a:pt x="56621" y="67875"/>
                                  <a:pt x="56621" y="68828"/>
                                </a:cubicBezTo>
                                <a:cubicBezTo>
                                  <a:pt x="57573" y="68828"/>
                                  <a:pt x="57573" y="69780"/>
                                  <a:pt x="58526" y="69780"/>
                                </a:cubicBezTo>
                                <a:close/>
                                <a:moveTo>
                                  <a:pt x="60431" y="145028"/>
                                </a:moveTo>
                                <a:cubicBezTo>
                                  <a:pt x="60431" y="145980"/>
                                  <a:pt x="60431" y="146933"/>
                                  <a:pt x="60431" y="148838"/>
                                </a:cubicBezTo>
                                <a:cubicBezTo>
                                  <a:pt x="59478" y="148838"/>
                                  <a:pt x="58526" y="148838"/>
                                  <a:pt x="57573" y="148838"/>
                                </a:cubicBezTo>
                                <a:cubicBezTo>
                                  <a:pt x="58526" y="146933"/>
                                  <a:pt x="59478" y="145980"/>
                                  <a:pt x="60431" y="145028"/>
                                </a:cubicBezTo>
                                <a:close/>
                                <a:moveTo>
                                  <a:pt x="57573" y="123120"/>
                                </a:moveTo>
                                <a:cubicBezTo>
                                  <a:pt x="57573" y="124073"/>
                                  <a:pt x="58526" y="124073"/>
                                  <a:pt x="58526" y="124073"/>
                                </a:cubicBezTo>
                                <a:cubicBezTo>
                                  <a:pt x="59478" y="123120"/>
                                  <a:pt x="61383" y="123120"/>
                                  <a:pt x="61383" y="121215"/>
                                </a:cubicBezTo>
                                <a:cubicBezTo>
                                  <a:pt x="61383" y="121215"/>
                                  <a:pt x="60431" y="120263"/>
                                  <a:pt x="60431" y="120263"/>
                                </a:cubicBezTo>
                                <a:cubicBezTo>
                                  <a:pt x="60431" y="122168"/>
                                  <a:pt x="57573" y="120263"/>
                                  <a:pt x="57573" y="123120"/>
                                </a:cubicBezTo>
                                <a:close/>
                                <a:moveTo>
                                  <a:pt x="58526" y="169793"/>
                                </a:moveTo>
                                <a:cubicBezTo>
                                  <a:pt x="58526" y="170745"/>
                                  <a:pt x="58526" y="171698"/>
                                  <a:pt x="59478" y="171698"/>
                                </a:cubicBezTo>
                                <a:cubicBezTo>
                                  <a:pt x="60431" y="171698"/>
                                  <a:pt x="60431" y="170745"/>
                                  <a:pt x="59478" y="170745"/>
                                </a:cubicBezTo>
                                <a:cubicBezTo>
                                  <a:pt x="59478" y="170745"/>
                                  <a:pt x="59478" y="168840"/>
                                  <a:pt x="58526" y="168840"/>
                                </a:cubicBezTo>
                                <a:cubicBezTo>
                                  <a:pt x="58526" y="168840"/>
                                  <a:pt x="58526" y="169793"/>
                                  <a:pt x="58526" y="169793"/>
                                </a:cubicBezTo>
                                <a:close/>
                                <a:moveTo>
                                  <a:pt x="58526" y="38348"/>
                                </a:moveTo>
                                <a:cubicBezTo>
                                  <a:pt x="58526" y="39300"/>
                                  <a:pt x="59478" y="39300"/>
                                  <a:pt x="58526" y="38348"/>
                                </a:cubicBezTo>
                                <a:cubicBezTo>
                                  <a:pt x="59478" y="38348"/>
                                  <a:pt x="59478" y="38348"/>
                                  <a:pt x="59478" y="38348"/>
                                </a:cubicBezTo>
                                <a:cubicBezTo>
                                  <a:pt x="59478" y="38348"/>
                                  <a:pt x="59478" y="37395"/>
                                  <a:pt x="58526" y="38348"/>
                                </a:cubicBezTo>
                                <a:cubicBezTo>
                                  <a:pt x="59478" y="37395"/>
                                  <a:pt x="58526" y="38348"/>
                                  <a:pt x="58526" y="38348"/>
                                </a:cubicBezTo>
                                <a:close/>
                                <a:moveTo>
                                  <a:pt x="58526" y="25965"/>
                                </a:moveTo>
                                <a:cubicBezTo>
                                  <a:pt x="59478" y="25965"/>
                                  <a:pt x="59478" y="25965"/>
                                  <a:pt x="58526" y="25965"/>
                                </a:cubicBezTo>
                                <a:cubicBezTo>
                                  <a:pt x="59478" y="25965"/>
                                  <a:pt x="59478" y="25965"/>
                                  <a:pt x="58526" y="25965"/>
                                </a:cubicBezTo>
                                <a:cubicBezTo>
                                  <a:pt x="59478" y="25965"/>
                                  <a:pt x="59478" y="25013"/>
                                  <a:pt x="58526" y="25965"/>
                                </a:cubicBezTo>
                                <a:cubicBezTo>
                                  <a:pt x="58526" y="25013"/>
                                  <a:pt x="58526" y="25965"/>
                                  <a:pt x="58526" y="25965"/>
                                </a:cubicBezTo>
                                <a:close/>
                                <a:moveTo>
                                  <a:pt x="59478" y="115500"/>
                                </a:moveTo>
                                <a:cubicBezTo>
                                  <a:pt x="59478" y="115500"/>
                                  <a:pt x="59478" y="115500"/>
                                  <a:pt x="59478" y="115500"/>
                                </a:cubicBezTo>
                                <a:cubicBezTo>
                                  <a:pt x="58526" y="116453"/>
                                  <a:pt x="59478" y="116453"/>
                                  <a:pt x="59478" y="116453"/>
                                </a:cubicBezTo>
                                <a:cubicBezTo>
                                  <a:pt x="60431" y="116453"/>
                                  <a:pt x="60431" y="116453"/>
                                  <a:pt x="59478" y="115500"/>
                                </a:cubicBezTo>
                                <a:cubicBezTo>
                                  <a:pt x="60431" y="115500"/>
                                  <a:pt x="60431" y="115500"/>
                                  <a:pt x="59478" y="115500"/>
                                </a:cubicBezTo>
                                <a:close/>
                                <a:moveTo>
                                  <a:pt x="60431" y="177413"/>
                                </a:moveTo>
                                <a:cubicBezTo>
                                  <a:pt x="60431" y="177413"/>
                                  <a:pt x="60431" y="177413"/>
                                  <a:pt x="60431" y="177413"/>
                                </a:cubicBezTo>
                                <a:cubicBezTo>
                                  <a:pt x="59478" y="177413"/>
                                  <a:pt x="59478" y="177413"/>
                                  <a:pt x="60431" y="177413"/>
                                </a:cubicBezTo>
                                <a:cubicBezTo>
                                  <a:pt x="59478" y="177413"/>
                                  <a:pt x="59478" y="177413"/>
                                  <a:pt x="60431" y="177413"/>
                                </a:cubicBezTo>
                                <a:lnTo>
                                  <a:pt x="60431" y="177413"/>
                                </a:lnTo>
                                <a:close/>
                                <a:moveTo>
                                  <a:pt x="61383" y="65018"/>
                                </a:moveTo>
                                <a:cubicBezTo>
                                  <a:pt x="61383" y="65018"/>
                                  <a:pt x="60431" y="65970"/>
                                  <a:pt x="61383" y="65018"/>
                                </a:cubicBezTo>
                                <a:cubicBezTo>
                                  <a:pt x="62336" y="65970"/>
                                  <a:pt x="60431" y="68828"/>
                                  <a:pt x="62336" y="68828"/>
                                </a:cubicBezTo>
                                <a:cubicBezTo>
                                  <a:pt x="63288" y="68828"/>
                                  <a:pt x="63288" y="67875"/>
                                  <a:pt x="63288" y="66923"/>
                                </a:cubicBezTo>
                                <a:cubicBezTo>
                                  <a:pt x="63288" y="65970"/>
                                  <a:pt x="63288" y="65018"/>
                                  <a:pt x="61383" y="65018"/>
                                </a:cubicBezTo>
                                <a:close/>
                                <a:moveTo>
                                  <a:pt x="61383" y="100260"/>
                                </a:moveTo>
                                <a:lnTo>
                                  <a:pt x="61383" y="100260"/>
                                </a:lnTo>
                                <a:cubicBezTo>
                                  <a:pt x="60431" y="99308"/>
                                  <a:pt x="60431" y="99308"/>
                                  <a:pt x="61383" y="100260"/>
                                </a:cubicBezTo>
                                <a:lnTo>
                                  <a:pt x="61383" y="100260"/>
                                </a:lnTo>
                                <a:cubicBezTo>
                                  <a:pt x="60431" y="100260"/>
                                  <a:pt x="60431" y="100260"/>
                                  <a:pt x="61383" y="100260"/>
                                </a:cubicBezTo>
                                <a:close/>
                                <a:moveTo>
                                  <a:pt x="62336" y="134550"/>
                                </a:moveTo>
                                <a:cubicBezTo>
                                  <a:pt x="61383" y="134550"/>
                                  <a:pt x="60431" y="134550"/>
                                  <a:pt x="60431" y="135503"/>
                                </a:cubicBezTo>
                                <a:cubicBezTo>
                                  <a:pt x="60431" y="136455"/>
                                  <a:pt x="62336" y="136455"/>
                                  <a:pt x="63288" y="136455"/>
                                </a:cubicBezTo>
                                <a:cubicBezTo>
                                  <a:pt x="64241" y="136455"/>
                                  <a:pt x="65193" y="136455"/>
                                  <a:pt x="65193" y="135503"/>
                                </a:cubicBezTo>
                                <a:cubicBezTo>
                                  <a:pt x="65193" y="134550"/>
                                  <a:pt x="63288" y="134550"/>
                                  <a:pt x="62336" y="134550"/>
                                </a:cubicBezTo>
                                <a:close/>
                                <a:moveTo>
                                  <a:pt x="61383" y="129788"/>
                                </a:moveTo>
                                <a:cubicBezTo>
                                  <a:pt x="61383" y="130740"/>
                                  <a:pt x="61383" y="130740"/>
                                  <a:pt x="61383" y="129788"/>
                                </a:cubicBezTo>
                                <a:lnTo>
                                  <a:pt x="61383" y="129788"/>
                                </a:lnTo>
                                <a:cubicBezTo>
                                  <a:pt x="61383" y="130740"/>
                                  <a:pt x="62336" y="130740"/>
                                  <a:pt x="61383" y="129788"/>
                                </a:cubicBezTo>
                                <a:cubicBezTo>
                                  <a:pt x="62336" y="130740"/>
                                  <a:pt x="61383" y="130740"/>
                                  <a:pt x="61383" y="129788"/>
                                </a:cubicBezTo>
                                <a:close/>
                                <a:moveTo>
                                  <a:pt x="63288" y="164078"/>
                                </a:moveTo>
                                <a:cubicBezTo>
                                  <a:pt x="63288" y="164078"/>
                                  <a:pt x="62336" y="163125"/>
                                  <a:pt x="63288" y="164078"/>
                                </a:cubicBezTo>
                                <a:cubicBezTo>
                                  <a:pt x="62336" y="163125"/>
                                  <a:pt x="61383" y="164078"/>
                                  <a:pt x="62336" y="164078"/>
                                </a:cubicBezTo>
                                <a:cubicBezTo>
                                  <a:pt x="61383" y="164078"/>
                                  <a:pt x="62336" y="164078"/>
                                  <a:pt x="63288" y="164078"/>
                                </a:cubicBezTo>
                                <a:cubicBezTo>
                                  <a:pt x="62336" y="165030"/>
                                  <a:pt x="63288" y="164078"/>
                                  <a:pt x="63288" y="164078"/>
                                </a:cubicBezTo>
                                <a:close/>
                                <a:moveTo>
                                  <a:pt x="61383" y="59303"/>
                                </a:moveTo>
                                <a:cubicBezTo>
                                  <a:pt x="61383" y="59303"/>
                                  <a:pt x="62336" y="59303"/>
                                  <a:pt x="61383" y="59303"/>
                                </a:cubicBezTo>
                                <a:cubicBezTo>
                                  <a:pt x="62336" y="59303"/>
                                  <a:pt x="62336" y="58350"/>
                                  <a:pt x="61383" y="59303"/>
                                </a:cubicBezTo>
                                <a:cubicBezTo>
                                  <a:pt x="62336" y="58350"/>
                                  <a:pt x="62336" y="58350"/>
                                  <a:pt x="61383" y="59303"/>
                                </a:cubicBezTo>
                                <a:cubicBezTo>
                                  <a:pt x="62336" y="58350"/>
                                  <a:pt x="61383" y="58350"/>
                                  <a:pt x="61383" y="59303"/>
                                </a:cubicBezTo>
                                <a:close/>
                                <a:moveTo>
                                  <a:pt x="133773" y="118358"/>
                                </a:moveTo>
                                <a:cubicBezTo>
                                  <a:pt x="135678" y="118358"/>
                                  <a:pt x="137583" y="118358"/>
                                  <a:pt x="137583" y="117405"/>
                                </a:cubicBezTo>
                                <a:cubicBezTo>
                                  <a:pt x="138536" y="114548"/>
                                  <a:pt x="135678" y="116453"/>
                                  <a:pt x="133773" y="115500"/>
                                </a:cubicBezTo>
                                <a:cubicBezTo>
                                  <a:pt x="132821" y="114548"/>
                                  <a:pt x="130916" y="114548"/>
                                  <a:pt x="129963" y="115500"/>
                                </a:cubicBezTo>
                                <a:cubicBezTo>
                                  <a:pt x="129011" y="115500"/>
                                  <a:pt x="128058" y="114548"/>
                                  <a:pt x="128058" y="115500"/>
                                </a:cubicBezTo>
                                <a:cubicBezTo>
                                  <a:pt x="128058" y="116453"/>
                                  <a:pt x="129011" y="116453"/>
                                  <a:pt x="129963" y="117405"/>
                                </a:cubicBezTo>
                                <a:cubicBezTo>
                                  <a:pt x="130916" y="118358"/>
                                  <a:pt x="132821" y="119310"/>
                                  <a:pt x="133773" y="118358"/>
                                </a:cubicBezTo>
                                <a:close/>
                                <a:moveTo>
                                  <a:pt x="137583" y="226943"/>
                                </a:moveTo>
                                <a:cubicBezTo>
                                  <a:pt x="137583" y="225038"/>
                                  <a:pt x="135678" y="224085"/>
                                  <a:pt x="134726" y="224085"/>
                                </a:cubicBezTo>
                                <a:cubicBezTo>
                                  <a:pt x="133773" y="224085"/>
                                  <a:pt x="132821" y="225038"/>
                                  <a:pt x="133773" y="225038"/>
                                </a:cubicBezTo>
                                <a:cubicBezTo>
                                  <a:pt x="134726" y="225990"/>
                                  <a:pt x="135678" y="226943"/>
                                  <a:pt x="137583" y="226943"/>
                                </a:cubicBezTo>
                                <a:cubicBezTo>
                                  <a:pt x="137583" y="227895"/>
                                  <a:pt x="137583" y="226943"/>
                                  <a:pt x="137583" y="226943"/>
                                </a:cubicBezTo>
                                <a:close/>
                                <a:moveTo>
                                  <a:pt x="134726" y="172650"/>
                                </a:moveTo>
                                <a:cubicBezTo>
                                  <a:pt x="135678" y="173603"/>
                                  <a:pt x="136631" y="173603"/>
                                  <a:pt x="137583" y="173603"/>
                                </a:cubicBezTo>
                                <a:cubicBezTo>
                                  <a:pt x="138536" y="173603"/>
                                  <a:pt x="139488" y="173603"/>
                                  <a:pt x="138536" y="172650"/>
                                </a:cubicBezTo>
                                <a:cubicBezTo>
                                  <a:pt x="137583" y="170745"/>
                                  <a:pt x="135678" y="171698"/>
                                  <a:pt x="133773" y="171698"/>
                                </a:cubicBezTo>
                                <a:cubicBezTo>
                                  <a:pt x="134726" y="171698"/>
                                  <a:pt x="134726" y="172650"/>
                                  <a:pt x="134726" y="172650"/>
                                </a:cubicBezTo>
                                <a:close/>
                                <a:moveTo>
                                  <a:pt x="135678" y="149790"/>
                                </a:moveTo>
                                <a:cubicBezTo>
                                  <a:pt x="135678" y="149790"/>
                                  <a:pt x="136631" y="149790"/>
                                  <a:pt x="135678" y="149790"/>
                                </a:cubicBezTo>
                                <a:cubicBezTo>
                                  <a:pt x="136631" y="148838"/>
                                  <a:pt x="135678" y="147885"/>
                                  <a:pt x="135678" y="148838"/>
                                </a:cubicBezTo>
                                <a:cubicBezTo>
                                  <a:pt x="134726" y="148838"/>
                                  <a:pt x="134726" y="148838"/>
                                  <a:pt x="135678" y="149790"/>
                                </a:cubicBezTo>
                                <a:cubicBezTo>
                                  <a:pt x="133773" y="149790"/>
                                  <a:pt x="134726" y="149790"/>
                                  <a:pt x="135678" y="149790"/>
                                </a:cubicBezTo>
                                <a:close/>
                                <a:moveTo>
                                  <a:pt x="134726" y="107880"/>
                                </a:moveTo>
                                <a:cubicBezTo>
                                  <a:pt x="134726" y="108833"/>
                                  <a:pt x="134726" y="108833"/>
                                  <a:pt x="135678" y="108833"/>
                                </a:cubicBezTo>
                                <a:cubicBezTo>
                                  <a:pt x="135678" y="108833"/>
                                  <a:pt x="136631" y="108833"/>
                                  <a:pt x="136631" y="108833"/>
                                </a:cubicBezTo>
                                <a:cubicBezTo>
                                  <a:pt x="136631" y="107880"/>
                                  <a:pt x="135678" y="106928"/>
                                  <a:pt x="134726" y="107880"/>
                                </a:cubicBezTo>
                                <a:cubicBezTo>
                                  <a:pt x="134726" y="106928"/>
                                  <a:pt x="134726" y="107880"/>
                                  <a:pt x="134726" y="107880"/>
                                </a:cubicBezTo>
                                <a:close/>
                                <a:moveTo>
                                  <a:pt x="138536" y="143123"/>
                                </a:moveTo>
                                <a:cubicBezTo>
                                  <a:pt x="138536" y="142170"/>
                                  <a:pt x="137583" y="141218"/>
                                  <a:pt x="137583" y="141218"/>
                                </a:cubicBezTo>
                                <a:cubicBezTo>
                                  <a:pt x="136631" y="141218"/>
                                  <a:pt x="135678" y="142170"/>
                                  <a:pt x="135678" y="143123"/>
                                </a:cubicBezTo>
                                <a:cubicBezTo>
                                  <a:pt x="136631" y="144075"/>
                                  <a:pt x="136631" y="145028"/>
                                  <a:pt x="138536" y="143123"/>
                                </a:cubicBezTo>
                                <a:cubicBezTo>
                                  <a:pt x="138536" y="144075"/>
                                  <a:pt x="138536" y="144075"/>
                                  <a:pt x="138536" y="143123"/>
                                </a:cubicBezTo>
                                <a:close/>
                                <a:moveTo>
                                  <a:pt x="138536" y="129788"/>
                                </a:moveTo>
                                <a:cubicBezTo>
                                  <a:pt x="137583" y="129788"/>
                                  <a:pt x="136631" y="129788"/>
                                  <a:pt x="137583" y="130740"/>
                                </a:cubicBezTo>
                                <a:cubicBezTo>
                                  <a:pt x="137583" y="131693"/>
                                  <a:pt x="138536" y="133598"/>
                                  <a:pt x="139488" y="134550"/>
                                </a:cubicBezTo>
                                <a:cubicBezTo>
                                  <a:pt x="140441" y="134550"/>
                                  <a:pt x="141393" y="134550"/>
                                  <a:pt x="141393" y="133598"/>
                                </a:cubicBezTo>
                                <a:cubicBezTo>
                                  <a:pt x="141393" y="131693"/>
                                  <a:pt x="139488" y="130740"/>
                                  <a:pt x="138536" y="129788"/>
                                </a:cubicBezTo>
                                <a:close/>
                                <a:moveTo>
                                  <a:pt x="139488" y="213608"/>
                                </a:moveTo>
                                <a:lnTo>
                                  <a:pt x="139488" y="213608"/>
                                </a:lnTo>
                                <a:cubicBezTo>
                                  <a:pt x="139488" y="212655"/>
                                  <a:pt x="139488" y="212655"/>
                                  <a:pt x="139488" y="212655"/>
                                </a:cubicBezTo>
                                <a:cubicBezTo>
                                  <a:pt x="138536" y="212655"/>
                                  <a:pt x="138536" y="212655"/>
                                  <a:pt x="139488" y="213608"/>
                                </a:cubicBezTo>
                                <a:cubicBezTo>
                                  <a:pt x="138536" y="213608"/>
                                  <a:pt x="138536" y="213608"/>
                                  <a:pt x="139488" y="213608"/>
                                </a:cubicBezTo>
                                <a:close/>
                                <a:moveTo>
                                  <a:pt x="140441" y="245993"/>
                                </a:moveTo>
                                <a:cubicBezTo>
                                  <a:pt x="140441" y="245993"/>
                                  <a:pt x="140441" y="245040"/>
                                  <a:pt x="140441" y="245993"/>
                                </a:cubicBezTo>
                                <a:cubicBezTo>
                                  <a:pt x="140441" y="245040"/>
                                  <a:pt x="140441" y="245040"/>
                                  <a:pt x="140441" y="245993"/>
                                </a:cubicBezTo>
                                <a:cubicBezTo>
                                  <a:pt x="139488" y="245993"/>
                                  <a:pt x="140441" y="245993"/>
                                  <a:pt x="140441" y="245993"/>
                                </a:cubicBezTo>
                                <a:cubicBezTo>
                                  <a:pt x="140441" y="245993"/>
                                  <a:pt x="140441" y="245993"/>
                                  <a:pt x="140441" y="245993"/>
                                </a:cubicBezTo>
                                <a:close/>
                                <a:moveTo>
                                  <a:pt x="143298" y="107880"/>
                                </a:moveTo>
                                <a:cubicBezTo>
                                  <a:pt x="144251" y="107880"/>
                                  <a:pt x="144251" y="106928"/>
                                  <a:pt x="144251" y="106928"/>
                                </a:cubicBezTo>
                                <a:cubicBezTo>
                                  <a:pt x="144251" y="105975"/>
                                  <a:pt x="143298" y="105975"/>
                                  <a:pt x="142346" y="105975"/>
                                </a:cubicBezTo>
                                <a:lnTo>
                                  <a:pt x="141393" y="106928"/>
                                </a:lnTo>
                                <a:cubicBezTo>
                                  <a:pt x="141393" y="106928"/>
                                  <a:pt x="142346" y="107880"/>
                                  <a:pt x="143298" y="107880"/>
                                </a:cubicBezTo>
                                <a:close/>
                                <a:moveTo>
                                  <a:pt x="145203" y="242183"/>
                                </a:moveTo>
                                <a:cubicBezTo>
                                  <a:pt x="144251" y="242183"/>
                                  <a:pt x="144251" y="241230"/>
                                  <a:pt x="144251" y="241230"/>
                                </a:cubicBezTo>
                                <a:cubicBezTo>
                                  <a:pt x="143298" y="241230"/>
                                  <a:pt x="143298" y="241230"/>
                                  <a:pt x="143298" y="242183"/>
                                </a:cubicBezTo>
                                <a:cubicBezTo>
                                  <a:pt x="142346" y="243135"/>
                                  <a:pt x="143298" y="243135"/>
                                  <a:pt x="145203" y="242183"/>
                                </a:cubicBezTo>
                                <a:cubicBezTo>
                                  <a:pt x="144251" y="243135"/>
                                  <a:pt x="144251" y="243135"/>
                                  <a:pt x="145203" y="242183"/>
                                </a:cubicBezTo>
                                <a:close/>
                                <a:moveTo>
                                  <a:pt x="147108" y="126930"/>
                                </a:moveTo>
                                <a:cubicBezTo>
                                  <a:pt x="146156" y="125025"/>
                                  <a:pt x="147108" y="124073"/>
                                  <a:pt x="149013" y="124073"/>
                                </a:cubicBezTo>
                                <a:cubicBezTo>
                                  <a:pt x="149966" y="123120"/>
                                  <a:pt x="151871" y="124073"/>
                                  <a:pt x="150918" y="122168"/>
                                </a:cubicBezTo>
                                <a:cubicBezTo>
                                  <a:pt x="150918" y="120263"/>
                                  <a:pt x="149013" y="120263"/>
                                  <a:pt x="148061" y="121215"/>
                                </a:cubicBezTo>
                                <a:cubicBezTo>
                                  <a:pt x="147108" y="121215"/>
                                  <a:pt x="145203" y="121215"/>
                                  <a:pt x="144251" y="122168"/>
                                </a:cubicBezTo>
                                <a:cubicBezTo>
                                  <a:pt x="141393" y="124073"/>
                                  <a:pt x="143298" y="125978"/>
                                  <a:pt x="144251" y="127883"/>
                                </a:cubicBezTo>
                                <a:cubicBezTo>
                                  <a:pt x="144251" y="128835"/>
                                  <a:pt x="144251" y="128835"/>
                                  <a:pt x="146156" y="128835"/>
                                </a:cubicBezTo>
                                <a:cubicBezTo>
                                  <a:pt x="148061" y="128835"/>
                                  <a:pt x="148061" y="127883"/>
                                  <a:pt x="147108" y="126930"/>
                                </a:cubicBezTo>
                                <a:close/>
                                <a:moveTo>
                                  <a:pt x="146156" y="139313"/>
                                </a:moveTo>
                                <a:lnTo>
                                  <a:pt x="146156" y="139313"/>
                                </a:lnTo>
                                <a:cubicBezTo>
                                  <a:pt x="145203" y="138360"/>
                                  <a:pt x="145203" y="139313"/>
                                  <a:pt x="145203" y="139313"/>
                                </a:cubicBezTo>
                                <a:cubicBezTo>
                                  <a:pt x="145203" y="139313"/>
                                  <a:pt x="145203" y="140265"/>
                                  <a:pt x="146156" y="139313"/>
                                </a:cubicBezTo>
                                <a:cubicBezTo>
                                  <a:pt x="146156" y="140265"/>
                                  <a:pt x="146156" y="139313"/>
                                  <a:pt x="146156" y="139313"/>
                                </a:cubicBezTo>
                                <a:close/>
                                <a:moveTo>
                                  <a:pt x="149013" y="177413"/>
                                </a:moveTo>
                                <a:cubicBezTo>
                                  <a:pt x="149013" y="176460"/>
                                  <a:pt x="149013" y="176460"/>
                                  <a:pt x="149013" y="177413"/>
                                </a:cubicBezTo>
                                <a:cubicBezTo>
                                  <a:pt x="148061" y="176460"/>
                                  <a:pt x="148061" y="176460"/>
                                  <a:pt x="149013" y="177413"/>
                                </a:cubicBezTo>
                                <a:cubicBezTo>
                                  <a:pt x="147108" y="177413"/>
                                  <a:pt x="147108" y="177413"/>
                                  <a:pt x="149013" y="177413"/>
                                </a:cubicBezTo>
                                <a:cubicBezTo>
                                  <a:pt x="149013" y="177413"/>
                                  <a:pt x="149013" y="177413"/>
                                  <a:pt x="149013" y="177413"/>
                                </a:cubicBezTo>
                                <a:close/>
                                <a:moveTo>
                                  <a:pt x="149013" y="157410"/>
                                </a:moveTo>
                                <a:cubicBezTo>
                                  <a:pt x="149966" y="158363"/>
                                  <a:pt x="149966" y="158363"/>
                                  <a:pt x="150918" y="157410"/>
                                </a:cubicBezTo>
                                <a:cubicBezTo>
                                  <a:pt x="150918" y="157410"/>
                                  <a:pt x="150918" y="156458"/>
                                  <a:pt x="149966" y="156458"/>
                                </a:cubicBezTo>
                                <a:lnTo>
                                  <a:pt x="148061" y="156458"/>
                                </a:lnTo>
                                <a:cubicBezTo>
                                  <a:pt x="148061" y="157410"/>
                                  <a:pt x="149013" y="157410"/>
                                  <a:pt x="149013" y="157410"/>
                                </a:cubicBezTo>
                                <a:close/>
                                <a:moveTo>
                                  <a:pt x="149013" y="166935"/>
                                </a:moveTo>
                                <a:cubicBezTo>
                                  <a:pt x="149966" y="166935"/>
                                  <a:pt x="149966" y="166935"/>
                                  <a:pt x="149013" y="166935"/>
                                </a:cubicBezTo>
                                <a:cubicBezTo>
                                  <a:pt x="150918" y="165983"/>
                                  <a:pt x="149966" y="165983"/>
                                  <a:pt x="149013" y="166935"/>
                                </a:cubicBezTo>
                                <a:cubicBezTo>
                                  <a:pt x="149966" y="165030"/>
                                  <a:pt x="149013" y="165030"/>
                                  <a:pt x="149013" y="166935"/>
                                </a:cubicBezTo>
                                <a:cubicBezTo>
                                  <a:pt x="149013" y="165983"/>
                                  <a:pt x="149013" y="166935"/>
                                  <a:pt x="149013" y="166935"/>
                                </a:cubicBezTo>
                                <a:close/>
                                <a:moveTo>
                                  <a:pt x="150918" y="207893"/>
                                </a:moveTo>
                                <a:cubicBezTo>
                                  <a:pt x="150918" y="207893"/>
                                  <a:pt x="150918" y="206940"/>
                                  <a:pt x="150918" y="207893"/>
                                </a:cubicBezTo>
                                <a:cubicBezTo>
                                  <a:pt x="149966" y="206940"/>
                                  <a:pt x="149013" y="207893"/>
                                  <a:pt x="149013" y="207893"/>
                                </a:cubicBezTo>
                                <a:cubicBezTo>
                                  <a:pt x="149013" y="208845"/>
                                  <a:pt x="149013" y="208845"/>
                                  <a:pt x="150918" y="207893"/>
                                </a:cubicBezTo>
                                <a:cubicBezTo>
                                  <a:pt x="150918" y="208845"/>
                                  <a:pt x="150918" y="208845"/>
                                  <a:pt x="150918" y="207893"/>
                                </a:cubicBezTo>
                                <a:close/>
                                <a:moveTo>
                                  <a:pt x="150918" y="242183"/>
                                </a:moveTo>
                                <a:cubicBezTo>
                                  <a:pt x="150918" y="242183"/>
                                  <a:pt x="150918" y="242183"/>
                                  <a:pt x="150918" y="242183"/>
                                </a:cubicBezTo>
                                <a:cubicBezTo>
                                  <a:pt x="149966" y="241230"/>
                                  <a:pt x="149966" y="241230"/>
                                  <a:pt x="149013" y="241230"/>
                                </a:cubicBezTo>
                                <a:cubicBezTo>
                                  <a:pt x="149013" y="241230"/>
                                  <a:pt x="149013" y="242183"/>
                                  <a:pt x="149013" y="242183"/>
                                </a:cubicBezTo>
                                <a:cubicBezTo>
                                  <a:pt x="149966" y="243135"/>
                                  <a:pt x="150918" y="243135"/>
                                  <a:pt x="150918" y="242183"/>
                                </a:cubicBezTo>
                                <a:close/>
                                <a:moveTo>
                                  <a:pt x="155681" y="201225"/>
                                </a:moveTo>
                                <a:cubicBezTo>
                                  <a:pt x="155681" y="201225"/>
                                  <a:pt x="155681" y="200273"/>
                                  <a:pt x="154728" y="200273"/>
                                </a:cubicBezTo>
                                <a:cubicBezTo>
                                  <a:pt x="154728" y="200273"/>
                                  <a:pt x="153776" y="200273"/>
                                  <a:pt x="154728" y="201225"/>
                                </a:cubicBezTo>
                                <a:cubicBezTo>
                                  <a:pt x="154728" y="201225"/>
                                  <a:pt x="154728" y="202178"/>
                                  <a:pt x="154728" y="203130"/>
                                </a:cubicBezTo>
                                <a:cubicBezTo>
                                  <a:pt x="155681" y="203130"/>
                                  <a:pt x="155681" y="202178"/>
                                  <a:pt x="155681" y="201225"/>
                                </a:cubicBezTo>
                                <a:close/>
                                <a:moveTo>
                                  <a:pt x="158538" y="131693"/>
                                </a:moveTo>
                                <a:cubicBezTo>
                                  <a:pt x="158538" y="130740"/>
                                  <a:pt x="157586" y="130740"/>
                                  <a:pt x="158538" y="131693"/>
                                </a:cubicBezTo>
                                <a:lnTo>
                                  <a:pt x="156633" y="130740"/>
                                </a:lnTo>
                                <a:cubicBezTo>
                                  <a:pt x="156633" y="131693"/>
                                  <a:pt x="156633" y="131693"/>
                                  <a:pt x="156633" y="132645"/>
                                </a:cubicBezTo>
                                <a:cubicBezTo>
                                  <a:pt x="157586" y="132645"/>
                                  <a:pt x="158538" y="132645"/>
                                  <a:pt x="158538" y="131693"/>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36834733" name="Freeform 536834733"/>
                        <wps:cNvSpPr/>
                        <wps:spPr>
                          <a:xfrm>
                            <a:off x="307079" y="82167"/>
                            <a:ext cx="140017" cy="179066"/>
                          </a:xfrm>
                          <a:custGeom>
                            <a:avLst/>
                            <a:gdLst>
                              <a:gd name="connsiteX0" fmla="*/ 138113 w 140017"/>
                              <a:gd name="connsiteY0" fmla="*/ 52384 h 179066"/>
                              <a:gd name="connsiteX1" fmla="*/ 113347 w 140017"/>
                              <a:gd name="connsiteY1" fmla="*/ 72386 h 179066"/>
                              <a:gd name="connsiteX2" fmla="*/ 87630 w 140017"/>
                              <a:gd name="connsiteY2" fmla="*/ 43811 h 179066"/>
                              <a:gd name="connsiteX3" fmla="*/ 106680 w 140017"/>
                              <a:gd name="connsiteY3" fmla="*/ 24761 h 179066"/>
                              <a:gd name="connsiteX4" fmla="*/ 113347 w 140017"/>
                              <a:gd name="connsiteY4" fmla="*/ 19046 h 179066"/>
                              <a:gd name="connsiteX5" fmla="*/ 104775 w 140017"/>
                              <a:gd name="connsiteY5" fmla="*/ 12379 h 179066"/>
                              <a:gd name="connsiteX6" fmla="*/ 91440 w 140017"/>
                              <a:gd name="connsiteY6" fmla="*/ 17141 h 179066"/>
                              <a:gd name="connsiteX7" fmla="*/ 80963 w 140017"/>
                              <a:gd name="connsiteY7" fmla="*/ 26666 h 179066"/>
                              <a:gd name="connsiteX8" fmla="*/ 65722 w 140017"/>
                              <a:gd name="connsiteY8" fmla="*/ 62861 h 179066"/>
                              <a:gd name="connsiteX9" fmla="*/ 65722 w 140017"/>
                              <a:gd name="connsiteY9" fmla="*/ 67624 h 179066"/>
                              <a:gd name="connsiteX10" fmla="*/ 64770 w 140017"/>
                              <a:gd name="connsiteY10" fmla="*/ 90484 h 179066"/>
                              <a:gd name="connsiteX11" fmla="*/ 64770 w 140017"/>
                              <a:gd name="connsiteY11" fmla="*/ 91436 h 179066"/>
                              <a:gd name="connsiteX12" fmla="*/ 65722 w 140017"/>
                              <a:gd name="connsiteY12" fmla="*/ 120964 h 179066"/>
                              <a:gd name="connsiteX13" fmla="*/ 66675 w 140017"/>
                              <a:gd name="connsiteY13" fmla="*/ 151444 h 179066"/>
                              <a:gd name="connsiteX14" fmla="*/ 85725 w 140017"/>
                              <a:gd name="connsiteY14" fmla="*/ 169541 h 179066"/>
                              <a:gd name="connsiteX15" fmla="*/ 93345 w 140017"/>
                              <a:gd name="connsiteY15" fmla="*/ 170494 h 179066"/>
                              <a:gd name="connsiteX16" fmla="*/ 96202 w 140017"/>
                              <a:gd name="connsiteY16" fmla="*/ 171446 h 179066"/>
                              <a:gd name="connsiteX17" fmla="*/ 98107 w 140017"/>
                              <a:gd name="connsiteY17" fmla="*/ 176209 h 179066"/>
                              <a:gd name="connsiteX18" fmla="*/ 94297 w 140017"/>
                              <a:gd name="connsiteY18" fmla="*/ 178114 h 179066"/>
                              <a:gd name="connsiteX19" fmla="*/ 74295 w 140017"/>
                              <a:gd name="connsiteY19" fmla="*/ 179066 h 179066"/>
                              <a:gd name="connsiteX20" fmla="*/ 68580 w 140017"/>
                              <a:gd name="connsiteY20" fmla="*/ 179066 h 179066"/>
                              <a:gd name="connsiteX21" fmla="*/ 50482 w 140017"/>
                              <a:gd name="connsiteY21" fmla="*/ 178114 h 179066"/>
                              <a:gd name="connsiteX22" fmla="*/ 40957 w 140017"/>
                              <a:gd name="connsiteY22" fmla="*/ 178114 h 179066"/>
                              <a:gd name="connsiteX23" fmla="*/ 39052 w 140017"/>
                              <a:gd name="connsiteY23" fmla="*/ 178114 h 179066"/>
                              <a:gd name="connsiteX24" fmla="*/ 18097 w 140017"/>
                              <a:gd name="connsiteY24" fmla="*/ 179066 h 179066"/>
                              <a:gd name="connsiteX25" fmla="*/ 3810 w 140017"/>
                              <a:gd name="connsiteY25" fmla="*/ 179066 h 179066"/>
                              <a:gd name="connsiteX26" fmla="*/ 0 w 140017"/>
                              <a:gd name="connsiteY26" fmla="*/ 174304 h 179066"/>
                              <a:gd name="connsiteX27" fmla="*/ 3810 w 140017"/>
                              <a:gd name="connsiteY27" fmla="*/ 170494 h 179066"/>
                              <a:gd name="connsiteX28" fmla="*/ 5715 w 140017"/>
                              <a:gd name="connsiteY28" fmla="*/ 170494 h 179066"/>
                              <a:gd name="connsiteX29" fmla="*/ 17145 w 140017"/>
                              <a:gd name="connsiteY29" fmla="*/ 160969 h 179066"/>
                              <a:gd name="connsiteX30" fmla="*/ 19050 w 140017"/>
                              <a:gd name="connsiteY30" fmla="*/ 127631 h 179066"/>
                              <a:gd name="connsiteX31" fmla="*/ 19050 w 140017"/>
                              <a:gd name="connsiteY31" fmla="*/ 124774 h 179066"/>
                              <a:gd name="connsiteX32" fmla="*/ 19050 w 140017"/>
                              <a:gd name="connsiteY32" fmla="*/ 108581 h 179066"/>
                              <a:gd name="connsiteX33" fmla="*/ 20002 w 140017"/>
                              <a:gd name="connsiteY33" fmla="*/ 100961 h 179066"/>
                              <a:gd name="connsiteX34" fmla="*/ 20002 w 140017"/>
                              <a:gd name="connsiteY34" fmla="*/ 36191 h 179066"/>
                              <a:gd name="connsiteX35" fmla="*/ 17145 w 140017"/>
                              <a:gd name="connsiteY35" fmla="*/ 24761 h 179066"/>
                              <a:gd name="connsiteX36" fmla="*/ 8572 w 140017"/>
                              <a:gd name="connsiteY36" fmla="*/ 18094 h 179066"/>
                              <a:gd name="connsiteX37" fmla="*/ 3810 w 140017"/>
                              <a:gd name="connsiteY37" fmla="*/ 17141 h 179066"/>
                              <a:gd name="connsiteX38" fmla="*/ 0 w 140017"/>
                              <a:gd name="connsiteY38" fmla="*/ 12379 h 179066"/>
                              <a:gd name="connsiteX39" fmla="*/ 4763 w 140017"/>
                              <a:gd name="connsiteY39" fmla="*/ 8569 h 179066"/>
                              <a:gd name="connsiteX40" fmla="*/ 21907 w 140017"/>
                              <a:gd name="connsiteY40" fmla="*/ 8569 h 179066"/>
                              <a:gd name="connsiteX41" fmla="*/ 48577 w 140017"/>
                              <a:gd name="connsiteY41" fmla="*/ 4759 h 179066"/>
                              <a:gd name="connsiteX42" fmla="*/ 60960 w 140017"/>
                              <a:gd name="connsiteY42" fmla="*/ 1901 h 179066"/>
                              <a:gd name="connsiteX43" fmla="*/ 66675 w 140017"/>
                              <a:gd name="connsiteY43" fmla="*/ 6664 h 179066"/>
                              <a:gd name="connsiteX44" fmla="*/ 66675 w 140017"/>
                              <a:gd name="connsiteY44" fmla="*/ 24761 h 179066"/>
                              <a:gd name="connsiteX45" fmla="*/ 66675 w 140017"/>
                              <a:gd name="connsiteY45" fmla="*/ 28571 h 179066"/>
                              <a:gd name="connsiteX46" fmla="*/ 67627 w 140017"/>
                              <a:gd name="connsiteY46" fmla="*/ 31429 h 179066"/>
                              <a:gd name="connsiteX47" fmla="*/ 69532 w 140017"/>
                              <a:gd name="connsiteY47" fmla="*/ 29524 h 179066"/>
                              <a:gd name="connsiteX48" fmla="*/ 83820 w 140017"/>
                              <a:gd name="connsiteY48" fmla="*/ 9521 h 179066"/>
                              <a:gd name="connsiteX49" fmla="*/ 116205 w 140017"/>
                              <a:gd name="connsiteY49" fmla="*/ 949 h 179066"/>
                              <a:gd name="connsiteX50" fmla="*/ 140017 w 140017"/>
                              <a:gd name="connsiteY50" fmla="*/ 26666 h 179066"/>
                              <a:gd name="connsiteX51" fmla="*/ 138113 w 140017"/>
                              <a:gd name="connsiteY51" fmla="*/ 52384 h 179066"/>
                              <a:gd name="connsiteX52" fmla="*/ 26670 w 140017"/>
                              <a:gd name="connsiteY52" fmla="*/ 39049 h 179066"/>
                              <a:gd name="connsiteX53" fmla="*/ 26670 w 140017"/>
                              <a:gd name="connsiteY53" fmla="*/ 39049 h 179066"/>
                              <a:gd name="connsiteX54" fmla="*/ 26670 w 140017"/>
                              <a:gd name="connsiteY54" fmla="*/ 39049 h 179066"/>
                              <a:gd name="connsiteX55" fmla="*/ 26670 w 140017"/>
                              <a:gd name="connsiteY55" fmla="*/ 39049 h 179066"/>
                              <a:gd name="connsiteX56" fmla="*/ 26670 w 140017"/>
                              <a:gd name="connsiteY56" fmla="*/ 39049 h 179066"/>
                              <a:gd name="connsiteX57" fmla="*/ 26670 w 140017"/>
                              <a:gd name="connsiteY57" fmla="*/ 53336 h 179066"/>
                              <a:gd name="connsiteX58" fmla="*/ 29527 w 140017"/>
                              <a:gd name="connsiteY58" fmla="*/ 57146 h 179066"/>
                              <a:gd name="connsiteX59" fmla="*/ 30480 w 140017"/>
                              <a:gd name="connsiteY59" fmla="*/ 55241 h 179066"/>
                              <a:gd name="connsiteX60" fmla="*/ 27622 w 140017"/>
                              <a:gd name="connsiteY60" fmla="*/ 51431 h 179066"/>
                              <a:gd name="connsiteX61" fmla="*/ 26670 w 140017"/>
                              <a:gd name="connsiteY61" fmla="*/ 53336 h 179066"/>
                              <a:gd name="connsiteX62" fmla="*/ 28575 w 140017"/>
                              <a:gd name="connsiteY62" fmla="*/ 83816 h 179066"/>
                              <a:gd name="connsiteX63" fmla="*/ 28575 w 140017"/>
                              <a:gd name="connsiteY63" fmla="*/ 83816 h 179066"/>
                              <a:gd name="connsiteX64" fmla="*/ 28575 w 140017"/>
                              <a:gd name="connsiteY64" fmla="*/ 83816 h 179066"/>
                              <a:gd name="connsiteX65" fmla="*/ 28575 w 140017"/>
                              <a:gd name="connsiteY65" fmla="*/ 83816 h 179066"/>
                              <a:gd name="connsiteX66" fmla="*/ 28575 w 140017"/>
                              <a:gd name="connsiteY66" fmla="*/ 83816 h 179066"/>
                              <a:gd name="connsiteX67" fmla="*/ 28575 w 140017"/>
                              <a:gd name="connsiteY67" fmla="*/ 40954 h 179066"/>
                              <a:gd name="connsiteX68" fmla="*/ 28575 w 140017"/>
                              <a:gd name="connsiteY68" fmla="*/ 40954 h 179066"/>
                              <a:gd name="connsiteX69" fmla="*/ 28575 w 140017"/>
                              <a:gd name="connsiteY69" fmla="*/ 40954 h 179066"/>
                              <a:gd name="connsiteX70" fmla="*/ 28575 w 140017"/>
                              <a:gd name="connsiteY70" fmla="*/ 40954 h 179066"/>
                              <a:gd name="connsiteX71" fmla="*/ 28575 w 140017"/>
                              <a:gd name="connsiteY71" fmla="*/ 40954 h 179066"/>
                              <a:gd name="connsiteX72" fmla="*/ 31432 w 140017"/>
                              <a:gd name="connsiteY72" fmla="*/ 124774 h 179066"/>
                              <a:gd name="connsiteX73" fmla="*/ 31432 w 140017"/>
                              <a:gd name="connsiteY73" fmla="*/ 124774 h 179066"/>
                              <a:gd name="connsiteX74" fmla="*/ 29527 w 140017"/>
                              <a:gd name="connsiteY74" fmla="*/ 124774 h 179066"/>
                              <a:gd name="connsiteX75" fmla="*/ 31432 w 140017"/>
                              <a:gd name="connsiteY75" fmla="*/ 124774 h 179066"/>
                              <a:gd name="connsiteX76" fmla="*/ 31432 w 140017"/>
                              <a:gd name="connsiteY76" fmla="*/ 124774 h 179066"/>
                              <a:gd name="connsiteX77" fmla="*/ 31432 w 140017"/>
                              <a:gd name="connsiteY77" fmla="*/ 112391 h 179066"/>
                              <a:gd name="connsiteX78" fmla="*/ 33338 w 140017"/>
                              <a:gd name="connsiteY78" fmla="*/ 109534 h 179066"/>
                              <a:gd name="connsiteX79" fmla="*/ 32385 w 140017"/>
                              <a:gd name="connsiteY79" fmla="*/ 108581 h 179066"/>
                              <a:gd name="connsiteX80" fmla="*/ 30480 w 140017"/>
                              <a:gd name="connsiteY80" fmla="*/ 112391 h 179066"/>
                              <a:gd name="connsiteX81" fmla="*/ 31432 w 140017"/>
                              <a:gd name="connsiteY81" fmla="*/ 112391 h 179066"/>
                              <a:gd name="connsiteX82" fmla="*/ 30480 w 140017"/>
                              <a:gd name="connsiteY82" fmla="*/ 97151 h 179066"/>
                              <a:gd name="connsiteX83" fmla="*/ 30480 w 140017"/>
                              <a:gd name="connsiteY83" fmla="*/ 97151 h 179066"/>
                              <a:gd name="connsiteX84" fmla="*/ 30480 w 140017"/>
                              <a:gd name="connsiteY84" fmla="*/ 99056 h 179066"/>
                              <a:gd name="connsiteX85" fmla="*/ 30480 w 140017"/>
                              <a:gd name="connsiteY85" fmla="*/ 97151 h 179066"/>
                              <a:gd name="connsiteX86" fmla="*/ 30480 w 140017"/>
                              <a:gd name="connsiteY86" fmla="*/ 97151 h 179066"/>
                              <a:gd name="connsiteX87" fmla="*/ 34290 w 140017"/>
                              <a:gd name="connsiteY87" fmla="*/ 102866 h 179066"/>
                              <a:gd name="connsiteX88" fmla="*/ 36195 w 140017"/>
                              <a:gd name="connsiteY88" fmla="*/ 103819 h 179066"/>
                              <a:gd name="connsiteX89" fmla="*/ 35242 w 140017"/>
                              <a:gd name="connsiteY89" fmla="*/ 100961 h 179066"/>
                              <a:gd name="connsiteX90" fmla="*/ 34290 w 140017"/>
                              <a:gd name="connsiteY90" fmla="*/ 100961 h 179066"/>
                              <a:gd name="connsiteX91" fmla="*/ 34290 w 140017"/>
                              <a:gd name="connsiteY91" fmla="*/ 102866 h 179066"/>
                              <a:gd name="connsiteX92" fmla="*/ 33338 w 140017"/>
                              <a:gd name="connsiteY92" fmla="*/ 103819 h 179066"/>
                              <a:gd name="connsiteX93" fmla="*/ 31432 w 140017"/>
                              <a:gd name="connsiteY93" fmla="*/ 104771 h 179066"/>
                              <a:gd name="connsiteX94" fmla="*/ 31432 w 140017"/>
                              <a:gd name="connsiteY94" fmla="*/ 104771 h 179066"/>
                              <a:gd name="connsiteX95" fmla="*/ 34290 w 140017"/>
                              <a:gd name="connsiteY95" fmla="*/ 102866 h 179066"/>
                              <a:gd name="connsiteX96" fmla="*/ 34290 w 140017"/>
                              <a:gd name="connsiteY96" fmla="*/ 102866 h 179066"/>
                              <a:gd name="connsiteX97" fmla="*/ 31432 w 140017"/>
                              <a:gd name="connsiteY97" fmla="*/ 52384 h 179066"/>
                              <a:gd name="connsiteX98" fmla="*/ 33338 w 140017"/>
                              <a:gd name="connsiteY98" fmla="*/ 53336 h 179066"/>
                              <a:gd name="connsiteX99" fmla="*/ 35242 w 140017"/>
                              <a:gd name="connsiteY99" fmla="*/ 51431 h 179066"/>
                              <a:gd name="connsiteX100" fmla="*/ 34290 w 140017"/>
                              <a:gd name="connsiteY100" fmla="*/ 50479 h 179066"/>
                              <a:gd name="connsiteX101" fmla="*/ 31432 w 140017"/>
                              <a:gd name="connsiteY101" fmla="*/ 52384 h 179066"/>
                              <a:gd name="connsiteX102" fmla="*/ 33338 w 140017"/>
                              <a:gd name="connsiteY102" fmla="*/ 137156 h 179066"/>
                              <a:gd name="connsiteX103" fmla="*/ 33338 w 140017"/>
                              <a:gd name="connsiteY103" fmla="*/ 137156 h 179066"/>
                              <a:gd name="connsiteX104" fmla="*/ 31432 w 140017"/>
                              <a:gd name="connsiteY104" fmla="*/ 137156 h 179066"/>
                              <a:gd name="connsiteX105" fmla="*/ 33338 w 140017"/>
                              <a:gd name="connsiteY105" fmla="*/ 137156 h 179066"/>
                              <a:gd name="connsiteX106" fmla="*/ 33338 w 140017"/>
                              <a:gd name="connsiteY106" fmla="*/ 137156 h 179066"/>
                              <a:gd name="connsiteX107" fmla="*/ 33338 w 140017"/>
                              <a:gd name="connsiteY107" fmla="*/ 69529 h 179066"/>
                              <a:gd name="connsiteX108" fmla="*/ 32385 w 140017"/>
                              <a:gd name="connsiteY108" fmla="*/ 69529 h 179066"/>
                              <a:gd name="connsiteX109" fmla="*/ 33338 w 140017"/>
                              <a:gd name="connsiteY109" fmla="*/ 70481 h 179066"/>
                              <a:gd name="connsiteX110" fmla="*/ 35242 w 140017"/>
                              <a:gd name="connsiteY110" fmla="*/ 74291 h 179066"/>
                              <a:gd name="connsiteX111" fmla="*/ 36195 w 140017"/>
                              <a:gd name="connsiteY111" fmla="*/ 77149 h 179066"/>
                              <a:gd name="connsiteX112" fmla="*/ 37147 w 140017"/>
                              <a:gd name="connsiteY112" fmla="*/ 74291 h 179066"/>
                              <a:gd name="connsiteX113" fmla="*/ 33338 w 140017"/>
                              <a:gd name="connsiteY113" fmla="*/ 69529 h 179066"/>
                              <a:gd name="connsiteX114" fmla="*/ 32385 w 140017"/>
                              <a:gd name="connsiteY114" fmla="*/ 92389 h 179066"/>
                              <a:gd name="connsiteX115" fmla="*/ 36195 w 140017"/>
                              <a:gd name="connsiteY115" fmla="*/ 90484 h 179066"/>
                              <a:gd name="connsiteX116" fmla="*/ 38100 w 140017"/>
                              <a:gd name="connsiteY116" fmla="*/ 88579 h 179066"/>
                              <a:gd name="connsiteX117" fmla="*/ 36195 w 140017"/>
                              <a:gd name="connsiteY117" fmla="*/ 88579 h 179066"/>
                              <a:gd name="connsiteX118" fmla="*/ 32385 w 140017"/>
                              <a:gd name="connsiteY118" fmla="*/ 92389 h 179066"/>
                              <a:gd name="connsiteX119" fmla="*/ 32385 w 140017"/>
                              <a:gd name="connsiteY119" fmla="*/ 24761 h 179066"/>
                              <a:gd name="connsiteX120" fmla="*/ 36195 w 140017"/>
                              <a:gd name="connsiteY120" fmla="*/ 30476 h 179066"/>
                              <a:gd name="connsiteX121" fmla="*/ 37147 w 140017"/>
                              <a:gd name="connsiteY121" fmla="*/ 25714 h 179066"/>
                              <a:gd name="connsiteX122" fmla="*/ 33338 w 140017"/>
                              <a:gd name="connsiteY122" fmla="*/ 22856 h 179066"/>
                              <a:gd name="connsiteX123" fmla="*/ 32385 w 140017"/>
                              <a:gd name="connsiteY123" fmla="*/ 24761 h 179066"/>
                              <a:gd name="connsiteX124" fmla="*/ 40957 w 140017"/>
                              <a:gd name="connsiteY124" fmla="*/ 33334 h 179066"/>
                              <a:gd name="connsiteX125" fmla="*/ 40957 w 140017"/>
                              <a:gd name="connsiteY125" fmla="*/ 35239 h 179066"/>
                              <a:gd name="connsiteX126" fmla="*/ 42863 w 140017"/>
                              <a:gd name="connsiteY126" fmla="*/ 34286 h 179066"/>
                              <a:gd name="connsiteX127" fmla="*/ 43815 w 140017"/>
                              <a:gd name="connsiteY127" fmla="*/ 33334 h 179066"/>
                              <a:gd name="connsiteX128" fmla="*/ 44767 w 140017"/>
                              <a:gd name="connsiteY128" fmla="*/ 34286 h 179066"/>
                              <a:gd name="connsiteX129" fmla="*/ 44767 w 140017"/>
                              <a:gd name="connsiteY129" fmla="*/ 38096 h 179066"/>
                              <a:gd name="connsiteX130" fmla="*/ 40957 w 140017"/>
                              <a:gd name="connsiteY130" fmla="*/ 40001 h 179066"/>
                              <a:gd name="connsiteX131" fmla="*/ 37147 w 140017"/>
                              <a:gd name="connsiteY131" fmla="*/ 40001 h 179066"/>
                              <a:gd name="connsiteX132" fmla="*/ 36195 w 140017"/>
                              <a:gd name="connsiteY132" fmla="*/ 41906 h 179066"/>
                              <a:gd name="connsiteX133" fmla="*/ 39052 w 140017"/>
                              <a:gd name="connsiteY133" fmla="*/ 43811 h 179066"/>
                              <a:gd name="connsiteX134" fmla="*/ 40957 w 140017"/>
                              <a:gd name="connsiteY134" fmla="*/ 43811 h 179066"/>
                              <a:gd name="connsiteX135" fmla="*/ 40957 w 140017"/>
                              <a:gd name="connsiteY135" fmla="*/ 45716 h 179066"/>
                              <a:gd name="connsiteX136" fmla="*/ 36195 w 140017"/>
                              <a:gd name="connsiteY136" fmla="*/ 47621 h 179066"/>
                              <a:gd name="connsiteX137" fmla="*/ 34290 w 140017"/>
                              <a:gd name="connsiteY137" fmla="*/ 44764 h 179066"/>
                              <a:gd name="connsiteX138" fmla="*/ 33338 w 140017"/>
                              <a:gd name="connsiteY138" fmla="*/ 42859 h 179066"/>
                              <a:gd name="connsiteX139" fmla="*/ 32385 w 140017"/>
                              <a:gd name="connsiteY139" fmla="*/ 42859 h 179066"/>
                              <a:gd name="connsiteX140" fmla="*/ 35242 w 140017"/>
                              <a:gd name="connsiteY140" fmla="*/ 50479 h 179066"/>
                              <a:gd name="connsiteX141" fmla="*/ 39052 w 140017"/>
                              <a:gd name="connsiteY141" fmla="*/ 51431 h 179066"/>
                              <a:gd name="connsiteX142" fmla="*/ 38100 w 140017"/>
                              <a:gd name="connsiteY142" fmla="*/ 57146 h 179066"/>
                              <a:gd name="connsiteX143" fmla="*/ 39052 w 140017"/>
                              <a:gd name="connsiteY143" fmla="*/ 56194 h 179066"/>
                              <a:gd name="connsiteX144" fmla="*/ 42863 w 140017"/>
                              <a:gd name="connsiteY144" fmla="*/ 53336 h 179066"/>
                              <a:gd name="connsiteX145" fmla="*/ 39052 w 140017"/>
                              <a:gd name="connsiteY145" fmla="*/ 51431 h 179066"/>
                              <a:gd name="connsiteX146" fmla="*/ 40005 w 140017"/>
                              <a:gd name="connsiteY146" fmla="*/ 49526 h 179066"/>
                              <a:gd name="connsiteX147" fmla="*/ 46672 w 140017"/>
                              <a:gd name="connsiteY147" fmla="*/ 44764 h 179066"/>
                              <a:gd name="connsiteX148" fmla="*/ 47625 w 140017"/>
                              <a:gd name="connsiteY148" fmla="*/ 44764 h 179066"/>
                              <a:gd name="connsiteX149" fmla="*/ 50482 w 140017"/>
                              <a:gd name="connsiteY149" fmla="*/ 46669 h 179066"/>
                              <a:gd name="connsiteX150" fmla="*/ 51435 w 140017"/>
                              <a:gd name="connsiteY150" fmla="*/ 47621 h 179066"/>
                              <a:gd name="connsiteX151" fmla="*/ 54292 w 140017"/>
                              <a:gd name="connsiteY151" fmla="*/ 42859 h 179066"/>
                              <a:gd name="connsiteX152" fmla="*/ 53340 w 140017"/>
                              <a:gd name="connsiteY152" fmla="*/ 40954 h 179066"/>
                              <a:gd name="connsiteX153" fmla="*/ 48577 w 140017"/>
                              <a:gd name="connsiteY153" fmla="*/ 36191 h 179066"/>
                              <a:gd name="connsiteX154" fmla="*/ 51435 w 140017"/>
                              <a:gd name="connsiteY154" fmla="*/ 33334 h 179066"/>
                              <a:gd name="connsiteX155" fmla="*/ 52388 w 140017"/>
                              <a:gd name="connsiteY155" fmla="*/ 32381 h 179066"/>
                              <a:gd name="connsiteX156" fmla="*/ 50482 w 140017"/>
                              <a:gd name="connsiteY156" fmla="*/ 32381 h 179066"/>
                              <a:gd name="connsiteX157" fmla="*/ 45720 w 140017"/>
                              <a:gd name="connsiteY157" fmla="*/ 32381 h 179066"/>
                              <a:gd name="connsiteX158" fmla="*/ 40957 w 140017"/>
                              <a:gd name="connsiteY158" fmla="*/ 33334 h 179066"/>
                              <a:gd name="connsiteX159" fmla="*/ 33338 w 140017"/>
                              <a:gd name="connsiteY159" fmla="*/ 114296 h 179066"/>
                              <a:gd name="connsiteX160" fmla="*/ 33338 w 140017"/>
                              <a:gd name="connsiteY160" fmla="*/ 114296 h 179066"/>
                              <a:gd name="connsiteX161" fmla="*/ 33338 w 140017"/>
                              <a:gd name="connsiteY161" fmla="*/ 115249 h 179066"/>
                              <a:gd name="connsiteX162" fmla="*/ 33338 w 140017"/>
                              <a:gd name="connsiteY162" fmla="*/ 114296 h 179066"/>
                              <a:gd name="connsiteX163" fmla="*/ 33338 w 140017"/>
                              <a:gd name="connsiteY163" fmla="*/ 114296 h 179066"/>
                              <a:gd name="connsiteX164" fmla="*/ 34290 w 140017"/>
                              <a:gd name="connsiteY164" fmla="*/ 80959 h 179066"/>
                              <a:gd name="connsiteX165" fmla="*/ 34290 w 140017"/>
                              <a:gd name="connsiteY165" fmla="*/ 80959 h 179066"/>
                              <a:gd name="connsiteX166" fmla="*/ 33338 w 140017"/>
                              <a:gd name="connsiteY166" fmla="*/ 79054 h 179066"/>
                              <a:gd name="connsiteX167" fmla="*/ 32385 w 140017"/>
                              <a:gd name="connsiteY167" fmla="*/ 80006 h 179066"/>
                              <a:gd name="connsiteX168" fmla="*/ 34290 w 140017"/>
                              <a:gd name="connsiteY168" fmla="*/ 80959 h 179066"/>
                              <a:gd name="connsiteX169" fmla="*/ 36195 w 140017"/>
                              <a:gd name="connsiteY169" fmla="*/ 30476 h 179066"/>
                              <a:gd name="connsiteX170" fmla="*/ 36195 w 140017"/>
                              <a:gd name="connsiteY170" fmla="*/ 30476 h 179066"/>
                              <a:gd name="connsiteX171" fmla="*/ 32385 w 140017"/>
                              <a:gd name="connsiteY171" fmla="*/ 33334 h 179066"/>
                              <a:gd name="connsiteX172" fmla="*/ 35242 w 140017"/>
                              <a:gd name="connsiteY172" fmla="*/ 34286 h 179066"/>
                              <a:gd name="connsiteX173" fmla="*/ 37147 w 140017"/>
                              <a:gd name="connsiteY173" fmla="*/ 35239 h 179066"/>
                              <a:gd name="connsiteX174" fmla="*/ 37147 w 140017"/>
                              <a:gd name="connsiteY174" fmla="*/ 35239 h 179066"/>
                              <a:gd name="connsiteX175" fmla="*/ 36195 w 140017"/>
                              <a:gd name="connsiteY175" fmla="*/ 30476 h 179066"/>
                              <a:gd name="connsiteX176" fmla="*/ 36195 w 140017"/>
                              <a:gd name="connsiteY176" fmla="*/ 144776 h 179066"/>
                              <a:gd name="connsiteX177" fmla="*/ 35242 w 140017"/>
                              <a:gd name="connsiteY177" fmla="*/ 141919 h 179066"/>
                              <a:gd name="connsiteX178" fmla="*/ 34290 w 140017"/>
                              <a:gd name="connsiteY178" fmla="*/ 142871 h 179066"/>
                              <a:gd name="connsiteX179" fmla="*/ 36195 w 140017"/>
                              <a:gd name="connsiteY179" fmla="*/ 145729 h 179066"/>
                              <a:gd name="connsiteX180" fmla="*/ 36195 w 140017"/>
                              <a:gd name="connsiteY180" fmla="*/ 144776 h 179066"/>
                              <a:gd name="connsiteX181" fmla="*/ 36195 w 140017"/>
                              <a:gd name="connsiteY181" fmla="*/ 150491 h 179066"/>
                              <a:gd name="connsiteX182" fmla="*/ 36195 w 140017"/>
                              <a:gd name="connsiteY182" fmla="*/ 150491 h 179066"/>
                              <a:gd name="connsiteX183" fmla="*/ 34290 w 140017"/>
                              <a:gd name="connsiteY183" fmla="*/ 150491 h 179066"/>
                              <a:gd name="connsiteX184" fmla="*/ 36195 w 140017"/>
                              <a:gd name="connsiteY184" fmla="*/ 150491 h 179066"/>
                              <a:gd name="connsiteX185" fmla="*/ 36195 w 140017"/>
                              <a:gd name="connsiteY185" fmla="*/ 150491 h 179066"/>
                              <a:gd name="connsiteX186" fmla="*/ 52388 w 140017"/>
                              <a:gd name="connsiteY186" fmla="*/ 65719 h 179066"/>
                              <a:gd name="connsiteX187" fmla="*/ 53340 w 140017"/>
                              <a:gd name="connsiteY187" fmla="*/ 64766 h 179066"/>
                              <a:gd name="connsiteX188" fmla="*/ 52388 w 140017"/>
                              <a:gd name="connsiteY188" fmla="*/ 63814 h 179066"/>
                              <a:gd name="connsiteX189" fmla="*/ 49530 w 140017"/>
                              <a:gd name="connsiteY189" fmla="*/ 62861 h 179066"/>
                              <a:gd name="connsiteX190" fmla="*/ 45720 w 140017"/>
                              <a:gd name="connsiteY190" fmla="*/ 60956 h 179066"/>
                              <a:gd name="connsiteX191" fmla="*/ 42863 w 140017"/>
                              <a:gd name="connsiteY191" fmla="*/ 59051 h 179066"/>
                              <a:gd name="connsiteX192" fmla="*/ 44767 w 140017"/>
                              <a:gd name="connsiteY192" fmla="*/ 56194 h 179066"/>
                              <a:gd name="connsiteX193" fmla="*/ 47625 w 140017"/>
                              <a:gd name="connsiteY193" fmla="*/ 54289 h 179066"/>
                              <a:gd name="connsiteX194" fmla="*/ 43815 w 140017"/>
                              <a:gd name="connsiteY194" fmla="*/ 54289 h 179066"/>
                              <a:gd name="connsiteX195" fmla="*/ 41910 w 140017"/>
                              <a:gd name="connsiteY195" fmla="*/ 56194 h 179066"/>
                              <a:gd name="connsiteX196" fmla="*/ 38100 w 140017"/>
                              <a:gd name="connsiteY196" fmla="*/ 56194 h 179066"/>
                              <a:gd name="connsiteX197" fmla="*/ 34290 w 140017"/>
                              <a:gd name="connsiteY197" fmla="*/ 58099 h 179066"/>
                              <a:gd name="connsiteX198" fmla="*/ 37147 w 140017"/>
                              <a:gd name="connsiteY198" fmla="*/ 65719 h 179066"/>
                              <a:gd name="connsiteX199" fmla="*/ 40005 w 140017"/>
                              <a:gd name="connsiteY199" fmla="*/ 65719 h 179066"/>
                              <a:gd name="connsiteX200" fmla="*/ 39052 w 140017"/>
                              <a:gd name="connsiteY200" fmla="*/ 63814 h 179066"/>
                              <a:gd name="connsiteX201" fmla="*/ 40005 w 140017"/>
                              <a:gd name="connsiteY201" fmla="*/ 59051 h 179066"/>
                              <a:gd name="connsiteX202" fmla="*/ 42863 w 140017"/>
                              <a:gd name="connsiteY202" fmla="*/ 58099 h 179066"/>
                              <a:gd name="connsiteX203" fmla="*/ 42863 w 140017"/>
                              <a:gd name="connsiteY203" fmla="*/ 62861 h 179066"/>
                              <a:gd name="connsiteX204" fmla="*/ 44767 w 140017"/>
                              <a:gd name="connsiteY204" fmla="*/ 66671 h 179066"/>
                              <a:gd name="connsiteX205" fmla="*/ 52388 w 140017"/>
                              <a:gd name="connsiteY205" fmla="*/ 65719 h 179066"/>
                              <a:gd name="connsiteX206" fmla="*/ 36195 w 140017"/>
                              <a:gd name="connsiteY206" fmla="*/ 128584 h 179066"/>
                              <a:gd name="connsiteX207" fmla="*/ 35242 w 140017"/>
                              <a:gd name="connsiteY207" fmla="*/ 130489 h 179066"/>
                              <a:gd name="connsiteX208" fmla="*/ 36195 w 140017"/>
                              <a:gd name="connsiteY208" fmla="*/ 131441 h 179066"/>
                              <a:gd name="connsiteX209" fmla="*/ 36195 w 140017"/>
                              <a:gd name="connsiteY209" fmla="*/ 128584 h 179066"/>
                              <a:gd name="connsiteX210" fmla="*/ 36195 w 140017"/>
                              <a:gd name="connsiteY210" fmla="*/ 128584 h 179066"/>
                              <a:gd name="connsiteX211" fmla="*/ 37147 w 140017"/>
                              <a:gd name="connsiteY211" fmla="*/ 110486 h 179066"/>
                              <a:gd name="connsiteX212" fmla="*/ 36195 w 140017"/>
                              <a:gd name="connsiteY212" fmla="*/ 108581 h 179066"/>
                              <a:gd name="connsiteX213" fmla="*/ 35242 w 140017"/>
                              <a:gd name="connsiteY213" fmla="*/ 109534 h 179066"/>
                              <a:gd name="connsiteX214" fmla="*/ 37147 w 140017"/>
                              <a:gd name="connsiteY214" fmla="*/ 110486 h 179066"/>
                              <a:gd name="connsiteX215" fmla="*/ 37147 w 140017"/>
                              <a:gd name="connsiteY215" fmla="*/ 110486 h 179066"/>
                              <a:gd name="connsiteX216" fmla="*/ 37147 w 140017"/>
                              <a:gd name="connsiteY216" fmla="*/ 98104 h 179066"/>
                              <a:gd name="connsiteX217" fmla="*/ 40005 w 140017"/>
                              <a:gd name="connsiteY217" fmla="*/ 98104 h 179066"/>
                              <a:gd name="connsiteX218" fmla="*/ 40957 w 140017"/>
                              <a:gd name="connsiteY218" fmla="*/ 95246 h 179066"/>
                              <a:gd name="connsiteX219" fmla="*/ 40005 w 140017"/>
                              <a:gd name="connsiteY219" fmla="*/ 94294 h 179066"/>
                              <a:gd name="connsiteX220" fmla="*/ 39052 w 140017"/>
                              <a:gd name="connsiteY220" fmla="*/ 96199 h 179066"/>
                              <a:gd name="connsiteX221" fmla="*/ 37147 w 140017"/>
                              <a:gd name="connsiteY221" fmla="*/ 97151 h 179066"/>
                              <a:gd name="connsiteX222" fmla="*/ 36195 w 140017"/>
                              <a:gd name="connsiteY222" fmla="*/ 98104 h 179066"/>
                              <a:gd name="connsiteX223" fmla="*/ 37147 w 140017"/>
                              <a:gd name="connsiteY223" fmla="*/ 98104 h 179066"/>
                              <a:gd name="connsiteX224" fmla="*/ 36195 w 140017"/>
                              <a:gd name="connsiteY224" fmla="*/ 37144 h 179066"/>
                              <a:gd name="connsiteX225" fmla="*/ 36195 w 140017"/>
                              <a:gd name="connsiteY225" fmla="*/ 36191 h 179066"/>
                              <a:gd name="connsiteX226" fmla="*/ 36195 w 140017"/>
                              <a:gd name="connsiteY226" fmla="*/ 37144 h 179066"/>
                              <a:gd name="connsiteX227" fmla="*/ 37147 w 140017"/>
                              <a:gd name="connsiteY227" fmla="*/ 137156 h 179066"/>
                              <a:gd name="connsiteX228" fmla="*/ 37147 w 140017"/>
                              <a:gd name="connsiteY228" fmla="*/ 137156 h 179066"/>
                              <a:gd name="connsiteX229" fmla="*/ 37147 w 140017"/>
                              <a:gd name="connsiteY229" fmla="*/ 137156 h 179066"/>
                              <a:gd name="connsiteX230" fmla="*/ 37147 w 140017"/>
                              <a:gd name="connsiteY230" fmla="*/ 137156 h 179066"/>
                              <a:gd name="connsiteX231" fmla="*/ 37147 w 140017"/>
                              <a:gd name="connsiteY231" fmla="*/ 137156 h 179066"/>
                              <a:gd name="connsiteX232" fmla="*/ 38100 w 140017"/>
                              <a:gd name="connsiteY232" fmla="*/ 154301 h 179066"/>
                              <a:gd name="connsiteX233" fmla="*/ 38100 w 140017"/>
                              <a:gd name="connsiteY233" fmla="*/ 154301 h 179066"/>
                              <a:gd name="connsiteX234" fmla="*/ 36195 w 140017"/>
                              <a:gd name="connsiteY234" fmla="*/ 154301 h 179066"/>
                              <a:gd name="connsiteX235" fmla="*/ 38100 w 140017"/>
                              <a:gd name="connsiteY235" fmla="*/ 154301 h 179066"/>
                              <a:gd name="connsiteX236" fmla="*/ 38100 w 140017"/>
                              <a:gd name="connsiteY236" fmla="*/ 154301 h 179066"/>
                              <a:gd name="connsiteX237" fmla="*/ 39052 w 140017"/>
                              <a:gd name="connsiteY237" fmla="*/ 123821 h 179066"/>
                              <a:gd name="connsiteX238" fmla="*/ 39052 w 140017"/>
                              <a:gd name="connsiteY238" fmla="*/ 123821 h 179066"/>
                              <a:gd name="connsiteX239" fmla="*/ 40957 w 140017"/>
                              <a:gd name="connsiteY239" fmla="*/ 123821 h 179066"/>
                              <a:gd name="connsiteX240" fmla="*/ 39052 w 140017"/>
                              <a:gd name="connsiteY240" fmla="*/ 119059 h 179066"/>
                              <a:gd name="connsiteX241" fmla="*/ 38100 w 140017"/>
                              <a:gd name="connsiteY241" fmla="*/ 119059 h 179066"/>
                              <a:gd name="connsiteX242" fmla="*/ 39052 w 140017"/>
                              <a:gd name="connsiteY242" fmla="*/ 123821 h 179066"/>
                              <a:gd name="connsiteX243" fmla="*/ 39052 w 140017"/>
                              <a:gd name="connsiteY243" fmla="*/ 26666 h 179066"/>
                              <a:gd name="connsiteX244" fmla="*/ 40957 w 140017"/>
                              <a:gd name="connsiteY244" fmla="*/ 28571 h 179066"/>
                              <a:gd name="connsiteX245" fmla="*/ 41910 w 140017"/>
                              <a:gd name="connsiteY245" fmla="*/ 27619 h 179066"/>
                              <a:gd name="connsiteX246" fmla="*/ 40957 w 140017"/>
                              <a:gd name="connsiteY246" fmla="*/ 25714 h 179066"/>
                              <a:gd name="connsiteX247" fmla="*/ 39052 w 140017"/>
                              <a:gd name="connsiteY247" fmla="*/ 26666 h 179066"/>
                              <a:gd name="connsiteX248" fmla="*/ 40005 w 140017"/>
                              <a:gd name="connsiteY248" fmla="*/ 135251 h 179066"/>
                              <a:gd name="connsiteX249" fmla="*/ 40005 w 140017"/>
                              <a:gd name="connsiteY249" fmla="*/ 135251 h 179066"/>
                              <a:gd name="connsiteX250" fmla="*/ 40005 w 140017"/>
                              <a:gd name="connsiteY250" fmla="*/ 133346 h 179066"/>
                              <a:gd name="connsiteX251" fmla="*/ 39052 w 140017"/>
                              <a:gd name="connsiteY251" fmla="*/ 134299 h 179066"/>
                              <a:gd name="connsiteX252" fmla="*/ 40005 w 140017"/>
                              <a:gd name="connsiteY252" fmla="*/ 135251 h 179066"/>
                              <a:gd name="connsiteX253" fmla="*/ 40957 w 140017"/>
                              <a:gd name="connsiteY253" fmla="*/ 74291 h 179066"/>
                              <a:gd name="connsiteX254" fmla="*/ 40957 w 140017"/>
                              <a:gd name="connsiteY254" fmla="*/ 76196 h 179066"/>
                              <a:gd name="connsiteX255" fmla="*/ 42863 w 140017"/>
                              <a:gd name="connsiteY255" fmla="*/ 75244 h 179066"/>
                              <a:gd name="connsiteX256" fmla="*/ 43815 w 140017"/>
                              <a:gd name="connsiteY256" fmla="*/ 71434 h 179066"/>
                              <a:gd name="connsiteX257" fmla="*/ 42863 w 140017"/>
                              <a:gd name="connsiteY257" fmla="*/ 69529 h 179066"/>
                              <a:gd name="connsiteX258" fmla="*/ 41910 w 140017"/>
                              <a:gd name="connsiteY258" fmla="*/ 70481 h 179066"/>
                              <a:gd name="connsiteX259" fmla="*/ 40957 w 140017"/>
                              <a:gd name="connsiteY259" fmla="*/ 74291 h 179066"/>
                              <a:gd name="connsiteX260" fmla="*/ 41910 w 140017"/>
                              <a:gd name="connsiteY260" fmla="*/ 149539 h 179066"/>
                              <a:gd name="connsiteX261" fmla="*/ 41910 w 140017"/>
                              <a:gd name="connsiteY261" fmla="*/ 149539 h 179066"/>
                              <a:gd name="connsiteX262" fmla="*/ 40957 w 140017"/>
                              <a:gd name="connsiteY262" fmla="*/ 147634 h 179066"/>
                              <a:gd name="connsiteX263" fmla="*/ 40005 w 140017"/>
                              <a:gd name="connsiteY263" fmla="*/ 148586 h 179066"/>
                              <a:gd name="connsiteX264" fmla="*/ 41910 w 140017"/>
                              <a:gd name="connsiteY264" fmla="*/ 149539 h 179066"/>
                              <a:gd name="connsiteX265" fmla="*/ 42863 w 140017"/>
                              <a:gd name="connsiteY265" fmla="*/ 80006 h 179066"/>
                              <a:gd name="connsiteX266" fmla="*/ 40957 w 140017"/>
                              <a:gd name="connsiteY266" fmla="*/ 78101 h 179066"/>
                              <a:gd name="connsiteX267" fmla="*/ 40005 w 140017"/>
                              <a:gd name="connsiteY267" fmla="*/ 79054 h 179066"/>
                              <a:gd name="connsiteX268" fmla="*/ 42863 w 140017"/>
                              <a:gd name="connsiteY268" fmla="*/ 80006 h 179066"/>
                              <a:gd name="connsiteX269" fmla="*/ 42863 w 140017"/>
                              <a:gd name="connsiteY269" fmla="*/ 80006 h 179066"/>
                              <a:gd name="connsiteX270" fmla="*/ 43815 w 140017"/>
                              <a:gd name="connsiteY270" fmla="*/ 106676 h 179066"/>
                              <a:gd name="connsiteX271" fmla="*/ 44767 w 140017"/>
                              <a:gd name="connsiteY271" fmla="*/ 108581 h 179066"/>
                              <a:gd name="connsiteX272" fmla="*/ 44767 w 140017"/>
                              <a:gd name="connsiteY272" fmla="*/ 108581 h 179066"/>
                              <a:gd name="connsiteX273" fmla="*/ 43815 w 140017"/>
                              <a:gd name="connsiteY273" fmla="*/ 106676 h 179066"/>
                              <a:gd name="connsiteX274" fmla="*/ 43815 w 140017"/>
                              <a:gd name="connsiteY274" fmla="*/ 99056 h 179066"/>
                              <a:gd name="connsiteX275" fmla="*/ 44767 w 140017"/>
                              <a:gd name="connsiteY275" fmla="*/ 98104 h 179066"/>
                              <a:gd name="connsiteX276" fmla="*/ 44767 w 140017"/>
                              <a:gd name="connsiteY276" fmla="*/ 98104 h 179066"/>
                              <a:gd name="connsiteX277" fmla="*/ 43815 w 140017"/>
                              <a:gd name="connsiteY277" fmla="*/ 99056 h 179066"/>
                              <a:gd name="connsiteX278" fmla="*/ 40957 w 140017"/>
                              <a:gd name="connsiteY278" fmla="*/ 102866 h 179066"/>
                              <a:gd name="connsiteX279" fmla="*/ 40957 w 140017"/>
                              <a:gd name="connsiteY279" fmla="*/ 106676 h 179066"/>
                              <a:gd name="connsiteX280" fmla="*/ 40957 w 140017"/>
                              <a:gd name="connsiteY280" fmla="*/ 110486 h 179066"/>
                              <a:gd name="connsiteX281" fmla="*/ 41910 w 140017"/>
                              <a:gd name="connsiteY281" fmla="*/ 110486 h 179066"/>
                              <a:gd name="connsiteX282" fmla="*/ 40957 w 140017"/>
                              <a:gd name="connsiteY282" fmla="*/ 107629 h 179066"/>
                              <a:gd name="connsiteX283" fmla="*/ 40957 w 140017"/>
                              <a:gd name="connsiteY283" fmla="*/ 107629 h 179066"/>
                              <a:gd name="connsiteX284" fmla="*/ 43815 w 140017"/>
                              <a:gd name="connsiteY284" fmla="*/ 106676 h 179066"/>
                              <a:gd name="connsiteX285" fmla="*/ 43815 w 140017"/>
                              <a:gd name="connsiteY285" fmla="*/ 161921 h 179066"/>
                              <a:gd name="connsiteX286" fmla="*/ 43815 w 140017"/>
                              <a:gd name="connsiteY286" fmla="*/ 161921 h 179066"/>
                              <a:gd name="connsiteX287" fmla="*/ 40005 w 140017"/>
                              <a:gd name="connsiteY287" fmla="*/ 163826 h 179066"/>
                              <a:gd name="connsiteX288" fmla="*/ 40957 w 140017"/>
                              <a:gd name="connsiteY288" fmla="*/ 164779 h 179066"/>
                              <a:gd name="connsiteX289" fmla="*/ 43815 w 140017"/>
                              <a:gd name="connsiteY289" fmla="*/ 161921 h 179066"/>
                              <a:gd name="connsiteX290" fmla="*/ 41910 w 140017"/>
                              <a:gd name="connsiteY290" fmla="*/ 140014 h 179066"/>
                              <a:gd name="connsiteX291" fmla="*/ 41910 w 140017"/>
                              <a:gd name="connsiteY291" fmla="*/ 141919 h 179066"/>
                              <a:gd name="connsiteX292" fmla="*/ 42863 w 140017"/>
                              <a:gd name="connsiteY292" fmla="*/ 141919 h 179066"/>
                              <a:gd name="connsiteX293" fmla="*/ 41910 w 140017"/>
                              <a:gd name="connsiteY293" fmla="*/ 140014 h 179066"/>
                              <a:gd name="connsiteX294" fmla="*/ 41910 w 140017"/>
                              <a:gd name="connsiteY294" fmla="*/ 138109 h 179066"/>
                              <a:gd name="connsiteX295" fmla="*/ 40957 w 140017"/>
                              <a:gd name="connsiteY295" fmla="*/ 138109 h 179066"/>
                              <a:gd name="connsiteX296" fmla="*/ 41910 w 140017"/>
                              <a:gd name="connsiteY296" fmla="*/ 140014 h 179066"/>
                              <a:gd name="connsiteX297" fmla="*/ 46672 w 140017"/>
                              <a:gd name="connsiteY297" fmla="*/ 119059 h 179066"/>
                              <a:gd name="connsiteX298" fmla="*/ 46672 w 140017"/>
                              <a:gd name="connsiteY298" fmla="*/ 119059 h 179066"/>
                              <a:gd name="connsiteX299" fmla="*/ 42863 w 140017"/>
                              <a:gd name="connsiteY299" fmla="*/ 118106 h 179066"/>
                              <a:gd name="connsiteX300" fmla="*/ 43815 w 140017"/>
                              <a:gd name="connsiteY300" fmla="*/ 119059 h 179066"/>
                              <a:gd name="connsiteX301" fmla="*/ 46672 w 140017"/>
                              <a:gd name="connsiteY301" fmla="*/ 119059 h 179066"/>
                              <a:gd name="connsiteX302" fmla="*/ 43815 w 140017"/>
                              <a:gd name="connsiteY302" fmla="*/ 85721 h 179066"/>
                              <a:gd name="connsiteX303" fmla="*/ 43815 w 140017"/>
                              <a:gd name="connsiteY303" fmla="*/ 85721 h 179066"/>
                              <a:gd name="connsiteX304" fmla="*/ 46672 w 140017"/>
                              <a:gd name="connsiteY304" fmla="*/ 88579 h 179066"/>
                              <a:gd name="connsiteX305" fmla="*/ 47625 w 140017"/>
                              <a:gd name="connsiteY305" fmla="*/ 87626 h 179066"/>
                              <a:gd name="connsiteX306" fmla="*/ 43815 w 140017"/>
                              <a:gd name="connsiteY306" fmla="*/ 85721 h 179066"/>
                              <a:gd name="connsiteX307" fmla="*/ 49530 w 140017"/>
                              <a:gd name="connsiteY307" fmla="*/ 92389 h 179066"/>
                              <a:gd name="connsiteX308" fmla="*/ 47625 w 140017"/>
                              <a:gd name="connsiteY308" fmla="*/ 91436 h 179066"/>
                              <a:gd name="connsiteX309" fmla="*/ 44767 w 140017"/>
                              <a:gd name="connsiteY309" fmla="*/ 90484 h 179066"/>
                              <a:gd name="connsiteX310" fmla="*/ 42863 w 140017"/>
                              <a:gd name="connsiteY310" fmla="*/ 90484 h 179066"/>
                              <a:gd name="connsiteX311" fmla="*/ 43815 w 140017"/>
                              <a:gd name="connsiteY311" fmla="*/ 91436 h 179066"/>
                              <a:gd name="connsiteX312" fmla="*/ 46672 w 140017"/>
                              <a:gd name="connsiteY312" fmla="*/ 92389 h 179066"/>
                              <a:gd name="connsiteX313" fmla="*/ 49530 w 140017"/>
                              <a:gd name="connsiteY313" fmla="*/ 92389 h 179066"/>
                              <a:gd name="connsiteX314" fmla="*/ 43815 w 140017"/>
                              <a:gd name="connsiteY314" fmla="*/ 25714 h 179066"/>
                              <a:gd name="connsiteX315" fmla="*/ 46672 w 140017"/>
                              <a:gd name="connsiteY315" fmla="*/ 29524 h 179066"/>
                              <a:gd name="connsiteX316" fmla="*/ 47625 w 140017"/>
                              <a:gd name="connsiteY316" fmla="*/ 28571 h 179066"/>
                              <a:gd name="connsiteX317" fmla="*/ 47625 w 140017"/>
                              <a:gd name="connsiteY317" fmla="*/ 25714 h 179066"/>
                              <a:gd name="connsiteX318" fmla="*/ 43815 w 140017"/>
                              <a:gd name="connsiteY318" fmla="*/ 22856 h 179066"/>
                              <a:gd name="connsiteX319" fmla="*/ 43815 w 140017"/>
                              <a:gd name="connsiteY319" fmla="*/ 22856 h 179066"/>
                              <a:gd name="connsiteX320" fmla="*/ 43815 w 140017"/>
                              <a:gd name="connsiteY320" fmla="*/ 25714 h 179066"/>
                              <a:gd name="connsiteX321" fmla="*/ 44767 w 140017"/>
                              <a:gd name="connsiteY321" fmla="*/ 129536 h 179066"/>
                              <a:gd name="connsiteX322" fmla="*/ 44767 w 140017"/>
                              <a:gd name="connsiteY322" fmla="*/ 129536 h 179066"/>
                              <a:gd name="connsiteX323" fmla="*/ 44767 w 140017"/>
                              <a:gd name="connsiteY323" fmla="*/ 129536 h 179066"/>
                              <a:gd name="connsiteX324" fmla="*/ 44767 w 140017"/>
                              <a:gd name="connsiteY324" fmla="*/ 129536 h 179066"/>
                              <a:gd name="connsiteX325" fmla="*/ 44767 w 140017"/>
                              <a:gd name="connsiteY325" fmla="*/ 129536 h 179066"/>
                              <a:gd name="connsiteX326" fmla="*/ 43815 w 140017"/>
                              <a:gd name="connsiteY326" fmla="*/ 126679 h 179066"/>
                              <a:gd name="connsiteX327" fmla="*/ 43815 w 140017"/>
                              <a:gd name="connsiteY327" fmla="*/ 126679 h 179066"/>
                              <a:gd name="connsiteX328" fmla="*/ 43815 w 140017"/>
                              <a:gd name="connsiteY328" fmla="*/ 126679 h 179066"/>
                              <a:gd name="connsiteX329" fmla="*/ 43815 w 140017"/>
                              <a:gd name="connsiteY329" fmla="*/ 126679 h 179066"/>
                              <a:gd name="connsiteX330" fmla="*/ 43815 w 140017"/>
                              <a:gd name="connsiteY330" fmla="*/ 126679 h 179066"/>
                              <a:gd name="connsiteX331" fmla="*/ 44767 w 140017"/>
                              <a:gd name="connsiteY331" fmla="*/ 79054 h 179066"/>
                              <a:gd name="connsiteX332" fmla="*/ 44767 w 140017"/>
                              <a:gd name="connsiteY332" fmla="*/ 79054 h 179066"/>
                              <a:gd name="connsiteX333" fmla="*/ 44767 w 140017"/>
                              <a:gd name="connsiteY333" fmla="*/ 79054 h 179066"/>
                              <a:gd name="connsiteX334" fmla="*/ 44767 w 140017"/>
                              <a:gd name="connsiteY334" fmla="*/ 79054 h 179066"/>
                              <a:gd name="connsiteX335" fmla="*/ 44767 w 140017"/>
                              <a:gd name="connsiteY335" fmla="*/ 79054 h 179066"/>
                              <a:gd name="connsiteX336" fmla="*/ 46672 w 140017"/>
                              <a:gd name="connsiteY336" fmla="*/ 42859 h 179066"/>
                              <a:gd name="connsiteX337" fmla="*/ 46672 w 140017"/>
                              <a:gd name="connsiteY337" fmla="*/ 38096 h 179066"/>
                              <a:gd name="connsiteX338" fmla="*/ 47625 w 140017"/>
                              <a:gd name="connsiteY338" fmla="*/ 38096 h 179066"/>
                              <a:gd name="connsiteX339" fmla="*/ 47625 w 140017"/>
                              <a:gd name="connsiteY339" fmla="*/ 39049 h 179066"/>
                              <a:gd name="connsiteX340" fmla="*/ 46672 w 140017"/>
                              <a:gd name="connsiteY340" fmla="*/ 42859 h 179066"/>
                              <a:gd name="connsiteX341" fmla="*/ 46672 w 140017"/>
                              <a:gd name="connsiteY341" fmla="*/ 49526 h 179066"/>
                              <a:gd name="connsiteX342" fmla="*/ 46672 w 140017"/>
                              <a:gd name="connsiteY342" fmla="*/ 49526 h 179066"/>
                              <a:gd name="connsiteX343" fmla="*/ 46672 w 140017"/>
                              <a:gd name="connsiteY343" fmla="*/ 49526 h 179066"/>
                              <a:gd name="connsiteX344" fmla="*/ 46672 w 140017"/>
                              <a:gd name="connsiteY344" fmla="*/ 49526 h 179066"/>
                              <a:gd name="connsiteX345" fmla="*/ 46672 w 140017"/>
                              <a:gd name="connsiteY345" fmla="*/ 49526 h 179066"/>
                              <a:gd name="connsiteX346" fmla="*/ 52388 w 140017"/>
                              <a:gd name="connsiteY346" fmla="*/ 130489 h 179066"/>
                              <a:gd name="connsiteX347" fmla="*/ 50482 w 140017"/>
                              <a:gd name="connsiteY347" fmla="*/ 129536 h 179066"/>
                              <a:gd name="connsiteX348" fmla="*/ 50482 w 140017"/>
                              <a:gd name="connsiteY348" fmla="*/ 129536 h 179066"/>
                              <a:gd name="connsiteX349" fmla="*/ 48577 w 140017"/>
                              <a:gd name="connsiteY349" fmla="*/ 124774 h 179066"/>
                              <a:gd name="connsiteX350" fmla="*/ 50482 w 140017"/>
                              <a:gd name="connsiteY350" fmla="*/ 121916 h 179066"/>
                              <a:gd name="connsiteX351" fmla="*/ 49530 w 140017"/>
                              <a:gd name="connsiteY351" fmla="*/ 120011 h 179066"/>
                              <a:gd name="connsiteX352" fmla="*/ 49530 w 140017"/>
                              <a:gd name="connsiteY352" fmla="*/ 120011 h 179066"/>
                              <a:gd name="connsiteX353" fmla="*/ 50482 w 140017"/>
                              <a:gd name="connsiteY353" fmla="*/ 121916 h 179066"/>
                              <a:gd name="connsiteX354" fmla="*/ 48577 w 140017"/>
                              <a:gd name="connsiteY354" fmla="*/ 124774 h 179066"/>
                              <a:gd name="connsiteX355" fmla="*/ 47625 w 140017"/>
                              <a:gd name="connsiteY355" fmla="*/ 129536 h 179066"/>
                              <a:gd name="connsiteX356" fmla="*/ 48577 w 140017"/>
                              <a:gd name="connsiteY356" fmla="*/ 131441 h 179066"/>
                              <a:gd name="connsiteX357" fmla="*/ 48577 w 140017"/>
                              <a:gd name="connsiteY357" fmla="*/ 131441 h 179066"/>
                              <a:gd name="connsiteX358" fmla="*/ 46672 w 140017"/>
                              <a:gd name="connsiteY358" fmla="*/ 133346 h 179066"/>
                              <a:gd name="connsiteX359" fmla="*/ 48577 w 140017"/>
                              <a:gd name="connsiteY359" fmla="*/ 138109 h 179066"/>
                              <a:gd name="connsiteX360" fmla="*/ 49530 w 140017"/>
                              <a:gd name="connsiteY360" fmla="*/ 138109 h 179066"/>
                              <a:gd name="connsiteX361" fmla="*/ 50482 w 140017"/>
                              <a:gd name="connsiteY361" fmla="*/ 132394 h 179066"/>
                              <a:gd name="connsiteX362" fmla="*/ 52388 w 140017"/>
                              <a:gd name="connsiteY362" fmla="*/ 130489 h 179066"/>
                              <a:gd name="connsiteX363" fmla="*/ 46672 w 140017"/>
                              <a:gd name="connsiteY363" fmla="*/ 18094 h 179066"/>
                              <a:gd name="connsiteX364" fmla="*/ 46672 w 140017"/>
                              <a:gd name="connsiteY364" fmla="*/ 18094 h 179066"/>
                              <a:gd name="connsiteX365" fmla="*/ 46672 w 140017"/>
                              <a:gd name="connsiteY365" fmla="*/ 18094 h 179066"/>
                              <a:gd name="connsiteX366" fmla="*/ 46672 w 140017"/>
                              <a:gd name="connsiteY366" fmla="*/ 18094 h 179066"/>
                              <a:gd name="connsiteX367" fmla="*/ 46672 w 140017"/>
                              <a:gd name="connsiteY367" fmla="*/ 18094 h 179066"/>
                              <a:gd name="connsiteX368" fmla="*/ 48577 w 140017"/>
                              <a:gd name="connsiteY368" fmla="*/ 100009 h 179066"/>
                              <a:gd name="connsiteX369" fmla="*/ 46672 w 140017"/>
                              <a:gd name="connsiteY369" fmla="*/ 102866 h 179066"/>
                              <a:gd name="connsiteX370" fmla="*/ 47625 w 140017"/>
                              <a:gd name="connsiteY370" fmla="*/ 104771 h 179066"/>
                              <a:gd name="connsiteX371" fmla="*/ 49530 w 140017"/>
                              <a:gd name="connsiteY371" fmla="*/ 100961 h 179066"/>
                              <a:gd name="connsiteX372" fmla="*/ 48577 w 140017"/>
                              <a:gd name="connsiteY372" fmla="*/ 100009 h 179066"/>
                              <a:gd name="connsiteX373" fmla="*/ 47625 w 140017"/>
                              <a:gd name="connsiteY373" fmla="*/ 109534 h 179066"/>
                              <a:gd name="connsiteX374" fmla="*/ 48577 w 140017"/>
                              <a:gd name="connsiteY374" fmla="*/ 111439 h 179066"/>
                              <a:gd name="connsiteX375" fmla="*/ 49530 w 140017"/>
                              <a:gd name="connsiteY375" fmla="*/ 110486 h 179066"/>
                              <a:gd name="connsiteX376" fmla="*/ 47625 w 140017"/>
                              <a:gd name="connsiteY376" fmla="*/ 109534 h 179066"/>
                              <a:gd name="connsiteX377" fmla="*/ 47625 w 140017"/>
                              <a:gd name="connsiteY377" fmla="*/ 109534 h 179066"/>
                              <a:gd name="connsiteX378" fmla="*/ 47625 w 140017"/>
                              <a:gd name="connsiteY378" fmla="*/ 97151 h 179066"/>
                              <a:gd name="connsiteX379" fmla="*/ 47625 w 140017"/>
                              <a:gd name="connsiteY379" fmla="*/ 97151 h 179066"/>
                              <a:gd name="connsiteX380" fmla="*/ 47625 w 140017"/>
                              <a:gd name="connsiteY380" fmla="*/ 96199 h 179066"/>
                              <a:gd name="connsiteX381" fmla="*/ 47625 w 140017"/>
                              <a:gd name="connsiteY381" fmla="*/ 97151 h 179066"/>
                              <a:gd name="connsiteX382" fmla="*/ 47625 w 140017"/>
                              <a:gd name="connsiteY382" fmla="*/ 97151 h 179066"/>
                              <a:gd name="connsiteX383" fmla="*/ 54292 w 140017"/>
                              <a:gd name="connsiteY383" fmla="*/ 70481 h 179066"/>
                              <a:gd name="connsiteX384" fmla="*/ 54292 w 140017"/>
                              <a:gd name="connsiteY384" fmla="*/ 70481 h 179066"/>
                              <a:gd name="connsiteX385" fmla="*/ 53340 w 140017"/>
                              <a:gd name="connsiteY385" fmla="*/ 72386 h 179066"/>
                              <a:gd name="connsiteX386" fmla="*/ 48577 w 140017"/>
                              <a:gd name="connsiteY386" fmla="*/ 73339 h 179066"/>
                              <a:gd name="connsiteX387" fmla="*/ 47625 w 140017"/>
                              <a:gd name="connsiteY387" fmla="*/ 74291 h 179066"/>
                              <a:gd name="connsiteX388" fmla="*/ 48577 w 140017"/>
                              <a:gd name="connsiteY388" fmla="*/ 75244 h 179066"/>
                              <a:gd name="connsiteX389" fmla="*/ 53340 w 140017"/>
                              <a:gd name="connsiteY389" fmla="*/ 72386 h 179066"/>
                              <a:gd name="connsiteX390" fmla="*/ 54292 w 140017"/>
                              <a:gd name="connsiteY390" fmla="*/ 70481 h 179066"/>
                              <a:gd name="connsiteX391" fmla="*/ 50482 w 140017"/>
                              <a:gd name="connsiteY391" fmla="*/ 131441 h 179066"/>
                              <a:gd name="connsiteX392" fmla="*/ 48577 w 140017"/>
                              <a:gd name="connsiteY392" fmla="*/ 131441 h 179066"/>
                              <a:gd name="connsiteX393" fmla="*/ 48577 w 140017"/>
                              <a:gd name="connsiteY393" fmla="*/ 131441 h 179066"/>
                              <a:gd name="connsiteX394" fmla="*/ 50482 w 140017"/>
                              <a:gd name="connsiteY394" fmla="*/ 129536 h 179066"/>
                              <a:gd name="connsiteX395" fmla="*/ 50482 w 140017"/>
                              <a:gd name="connsiteY395" fmla="*/ 131441 h 179066"/>
                              <a:gd name="connsiteX396" fmla="*/ 48577 w 140017"/>
                              <a:gd name="connsiteY396" fmla="*/ 114296 h 179066"/>
                              <a:gd name="connsiteX397" fmla="*/ 50482 w 140017"/>
                              <a:gd name="connsiteY397" fmla="*/ 114296 h 179066"/>
                              <a:gd name="connsiteX398" fmla="*/ 51435 w 140017"/>
                              <a:gd name="connsiteY398" fmla="*/ 113344 h 179066"/>
                              <a:gd name="connsiteX399" fmla="*/ 49530 w 140017"/>
                              <a:gd name="connsiteY399" fmla="*/ 113344 h 179066"/>
                              <a:gd name="connsiteX400" fmla="*/ 48577 w 140017"/>
                              <a:gd name="connsiteY400" fmla="*/ 114296 h 179066"/>
                              <a:gd name="connsiteX401" fmla="*/ 51435 w 140017"/>
                              <a:gd name="connsiteY401" fmla="*/ 148586 h 179066"/>
                              <a:gd name="connsiteX402" fmla="*/ 51435 w 140017"/>
                              <a:gd name="connsiteY402" fmla="*/ 148586 h 179066"/>
                              <a:gd name="connsiteX403" fmla="*/ 49530 w 140017"/>
                              <a:gd name="connsiteY403" fmla="*/ 148586 h 179066"/>
                              <a:gd name="connsiteX404" fmla="*/ 50482 w 140017"/>
                              <a:gd name="connsiteY404" fmla="*/ 149539 h 179066"/>
                              <a:gd name="connsiteX405" fmla="*/ 51435 w 140017"/>
                              <a:gd name="connsiteY405" fmla="*/ 148586 h 179066"/>
                              <a:gd name="connsiteX406" fmla="*/ 52388 w 140017"/>
                              <a:gd name="connsiteY406" fmla="*/ 80959 h 179066"/>
                              <a:gd name="connsiteX407" fmla="*/ 50482 w 140017"/>
                              <a:gd name="connsiteY407" fmla="*/ 79054 h 179066"/>
                              <a:gd name="connsiteX408" fmla="*/ 49530 w 140017"/>
                              <a:gd name="connsiteY408" fmla="*/ 80959 h 179066"/>
                              <a:gd name="connsiteX409" fmla="*/ 50482 w 140017"/>
                              <a:gd name="connsiteY409" fmla="*/ 82864 h 179066"/>
                              <a:gd name="connsiteX410" fmla="*/ 52388 w 140017"/>
                              <a:gd name="connsiteY410" fmla="*/ 80959 h 179066"/>
                              <a:gd name="connsiteX411" fmla="*/ 49530 w 140017"/>
                              <a:gd name="connsiteY411" fmla="*/ 68576 h 179066"/>
                              <a:gd name="connsiteX412" fmla="*/ 49530 w 140017"/>
                              <a:gd name="connsiteY412" fmla="*/ 68576 h 179066"/>
                              <a:gd name="connsiteX413" fmla="*/ 49530 w 140017"/>
                              <a:gd name="connsiteY413" fmla="*/ 69529 h 179066"/>
                              <a:gd name="connsiteX414" fmla="*/ 49530 w 140017"/>
                              <a:gd name="connsiteY414" fmla="*/ 68576 h 179066"/>
                              <a:gd name="connsiteX415" fmla="*/ 49530 w 140017"/>
                              <a:gd name="connsiteY415" fmla="*/ 68576 h 179066"/>
                              <a:gd name="connsiteX416" fmla="*/ 50482 w 140017"/>
                              <a:gd name="connsiteY416" fmla="*/ 58099 h 179066"/>
                              <a:gd name="connsiteX417" fmla="*/ 50482 w 140017"/>
                              <a:gd name="connsiteY417" fmla="*/ 58099 h 179066"/>
                              <a:gd name="connsiteX418" fmla="*/ 50482 w 140017"/>
                              <a:gd name="connsiteY418" fmla="*/ 58099 h 179066"/>
                              <a:gd name="connsiteX419" fmla="*/ 50482 w 140017"/>
                              <a:gd name="connsiteY419" fmla="*/ 58099 h 179066"/>
                              <a:gd name="connsiteX420" fmla="*/ 50482 w 140017"/>
                              <a:gd name="connsiteY420" fmla="*/ 58099 h 179066"/>
                              <a:gd name="connsiteX421" fmla="*/ 51435 w 140017"/>
                              <a:gd name="connsiteY421" fmla="*/ 86674 h 179066"/>
                              <a:gd name="connsiteX422" fmla="*/ 51435 w 140017"/>
                              <a:gd name="connsiteY422" fmla="*/ 86674 h 179066"/>
                              <a:gd name="connsiteX423" fmla="*/ 50482 w 140017"/>
                              <a:gd name="connsiteY423" fmla="*/ 86674 h 179066"/>
                              <a:gd name="connsiteX424" fmla="*/ 51435 w 140017"/>
                              <a:gd name="connsiteY424" fmla="*/ 86674 h 179066"/>
                              <a:gd name="connsiteX425" fmla="*/ 51435 w 140017"/>
                              <a:gd name="connsiteY425" fmla="*/ 86674 h 179066"/>
                              <a:gd name="connsiteX426" fmla="*/ 53340 w 140017"/>
                              <a:gd name="connsiteY426" fmla="*/ 145729 h 179066"/>
                              <a:gd name="connsiteX427" fmla="*/ 53340 w 140017"/>
                              <a:gd name="connsiteY427" fmla="*/ 145729 h 179066"/>
                              <a:gd name="connsiteX428" fmla="*/ 53340 w 140017"/>
                              <a:gd name="connsiteY428" fmla="*/ 145729 h 179066"/>
                              <a:gd name="connsiteX429" fmla="*/ 53340 w 140017"/>
                              <a:gd name="connsiteY429" fmla="*/ 145729 h 179066"/>
                              <a:gd name="connsiteX430" fmla="*/ 53340 w 140017"/>
                              <a:gd name="connsiteY430" fmla="*/ 145729 h 179066"/>
                              <a:gd name="connsiteX431" fmla="*/ 56197 w 140017"/>
                              <a:gd name="connsiteY431" fmla="*/ 45716 h 179066"/>
                              <a:gd name="connsiteX432" fmla="*/ 56197 w 140017"/>
                              <a:gd name="connsiteY432" fmla="*/ 45716 h 179066"/>
                              <a:gd name="connsiteX433" fmla="*/ 56197 w 140017"/>
                              <a:gd name="connsiteY433" fmla="*/ 44764 h 179066"/>
                              <a:gd name="connsiteX434" fmla="*/ 56197 w 140017"/>
                              <a:gd name="connsiteY434" fmla="*/ 45716 h 179066"/>
                              <a:gd name="connsiteX435" fmla="*/ 56197 w 140017"/>
                              <a:gd name="connsiteY435" fmla="*/ 45716 h 179066"/>
                              <a:gd name="connsiteX436" fmla="*/ 57150 w 140017"/>
                              <a:gd name="connsiteY436" fmla="*/ 48574 h 179066"/>
                              <a:gd name="connsiteX437" fmla="*/ 56197 w 140017"/>
                              <a:gd name="connsiteY437" fmla="*/ 48574 h 179066"/>
                              <a:gd name="connsiteX438" fmla="*/ 57150 w 140017"/>
                              <a:gd name="connsiteY438" fmla="*/ 48574 h 179066"/>
                              <a:gd name="connsiteX439" fmla="*/ 57150 w 140017"/>
                              <a:gd name="connsiteY439" fmla="*/ 48574 h 179066"/>
                              <a:gd name="connsiteX440" fmla="*/ 57150 w 140017"/>
                              <a:gd name="connsiteY440" fmla="*/ 48574 h 179066"/>
                              <a:gd name="connsiteX441" fmla="*/ 97155 w 140017"/>
                              <a:gd name="connsiteY441" fmla="*/ 54289 h 179066"/>
                              <a:gd name="connsiteX442" fmla="*/ 97155 w 140017"/>
                              <a:gd name="connsiteY442" fmla="*/ 54289 h 179066"/>
                              <a:gd name="connsiteX443" fmla="*/ 96202 w 140017"/>
                              <a:gd name="connsiteY443" fmla="*/ 54289 h 179066"/>
                              <a:gd name="connsiteX444" fmla="*/ 98107 w 140017"/>
                              <a:gd name="connsiteY444" fmla="*/ 55241 h 179066"/>
                              <a:gd name="connsiteX445" fmla="*/ 97155 w 140017"/>
                              <a:gd name="connsiteY445" fmla="*/ 54289 h 179066"/>
                              <a:gd name="connsiteX446" fmla="*/ 104775 w 140017"/>
                              <a:gd name="connsiteY446" fmla="*/ 40001 h 179066"/>
                              <a:gd name="connsiteX447" fmla="*/ 103822 w 140017"/>
                              <a:gd name="connsiteY447" fmla="*/ 41906 h 179066"/>
                              <a:gd name="connsiteX448" fmla="*/ 104775 w 140017"/>
                              <a:gd name="connsiteY448" fmla="*/ 41906 h 179066"/>
                              <a:gd name="connsiteX449" fmla="*/ 104775 w 140017"/>
                              <a:gd name="connsiteY449" fmla="*/ 40001 h 179066"/>
                              <a:gd name="connsiteX450" fmla="*/ 106680 w 140017"/>
                              <a:gd name="connsiteY450" fmla="*/ 37144 h 179066"/>
                              <a:gd name="connsiteX451" fmla="*/ 106680 w 140017"/>
                              <a:gd name="connsiteY451" fmla="*/ 37144 h 179066"/>
                              <a:gd name="connsiteX452" fmla="*/ 104775 w 140017"/>
                              <a:gd name="connsiteY452" fmla="*/ 39049 h 179066"/>
                              <a:gd name="connsiteX453" fmla="*/ 104775 w 140017"/>
                              <a:gd name="connsiteY453" fmla="*/ 40001 h 179066"/>
                              <a:gd name="connsiteX454" fmla="*/ 105727 w 140017"/>
                              <a:gd name="connsiteY454" fmla="*/ 39049 h 179066"/>
                              <a:gd name="connsiteX455" fmla="*/ 106680 w 140017"/>
                              <a:gd name="connsiteY455" fmla="*/ 37144 h 179066"/>
                              <a:gd name="connsiteX456" fmla="*/ 110490 w 140017"/>
                              <a:gd name="connsiteY456" fmla="*/ 49526 h 179066"/>
                              <a:gd name="connsiteX457" fmla="*/ 107632 w 140017"/>
                              <a:gd name="connsiteY457" fmla="*/ 49526 h 179066"/>
                              <a:gd name="connsiteX458" fmla="*/ 106680 w 140017"/>
                              <a:gd name="connsiteY458" fmla="*/ 51431 h 179066"/>
                              <a:gd name="connsiteX459" fmla="*/ 107632 w 140017"/>
                              <a:gd name="connsiteY459" fmla="*/ 51431 h 179066"/>
                              <a:gd name="connsiteX460" fmla="*/ 110490 w 140017"/>
                              <a:gd name="connsiteY460" fmla="*/ 49526 h 179066"/>
                              <a:gd name="connsiteX461" fmla="*/ 120967 w 140017"/>
                              <a:gd name="connsiteY461" fmla="*/ 51431 h 179066"/>
                              <a:gd name="connsiteX462" fmla="*/ 116205 w 140017"/>
                              <a:gd name="connsiteY462" fmla="*/ 50479 h 179066"/>
                              <a:gd name="connsiteX463" fmla="*/ 114300 w 140017"/>
                              <a:gd name="connsiteY463" fmla="*/ 57146 h 179066"/>
                              <a:gd name="connsiteX464" fmla="*/ 116205 w 140017"/>
                              <a:gd name="connsiteY464" fmla="*/ 57146 h 179066"/>
                              <a:gd name="connsiteX465" fmla="*/ 120015 w 140017"/>
                              <a:gd name="connsiteY465" fmla="*/ 53336 h 179066"/>
                              <a:gd name="connsiteX466" fmla="*/ 120967 w 140017"/>
                              <a:gd name="connsiteY466" fmla="*/ 51431 h 179066"/>
                              <a:gd name="connsiteX467" fmla="*/ 115252 w 140017"/>
                              <a:gd name="connsiteY467" fmla="*/ 34286 h 179066"/>
                              <a:gd name="connsiteX468" fmla="*/ 115252 w 140017"/>
                              <a:gd name="connsiteY468" fmla="*/ 34286 h 179066"/>
                              <a:gd name="connsiteX469" fmla="*/ 115252 w 140017"/>
                              <a:gd name="connsiteY469" fmla="*/ 34286 h 179066"/>
                              <a:gd name="connsiteX470" fmla="*/ 115252 w 140017"/>
                              <a:gd name="connsiteY470" fmla="*/ 34286 h 179066"/>
                              <a:gd name="connsiteX471" fmla="*/ 115252 w 140017"/>
                              <a:gd name="connsiteY471" fmla="*/ 34286 h 1790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Lst>
                            <a:rect l="l" t="t" r="r" b="b"/>
                            <a:pathLst>
                              <a:path w="140017" h="179066">
                                <a:moveTo>
                                  <a:pt x="138113" y="52384"/>
                                </a:moveTo>
                                <a:cubicBezTo>
                                  <a:pt x="135255" y="62861"/>
                                  <a:pt x="123825" y="73339"/>
                                  <a:pt x="113347" y="72386"/>
                                </a:cubicBezTo>
                                <a:cubicBezTo>
                                  <a:pt x="98107" y="71434"/>
                                  <a:pt x="84772" y="60956"/>
                                  <a:pt x="87630" y="43811"/>
                                </a:cubicBezTo>
                                <a:cubicBezTo>
                                  <a:pt x="89535" y="33334"/>
                                  <a:pt x="96202" y="27619"/>
                                  <a:pt x="106680" y="24761"/>
                                </a:cubicBezTo>
                                <a:cubicBezTo>
                                  <a:pt x="111442" y="23809"/>
                                  <a:pt x="113347" y="21904"/>
                                  <a:pt x="113347" y="19046"/>
                                </a:cubicBezTo>
                                <a:cubicBezTo>
                                  <a:pt x="113347" y="15236"/>
                                  <a:pt x="108585" y="12379"/>
                                  <a:pt x="104775" y="12379"/>
                                </a:cubicBezTo>
                                <a:cubicBezTo>
                                  <a:pt x="100013" y="13331"/>
                                  <a:pt x="95250" y="14284"/>
                                  <a:pt x="91440" y="17141"/>
                                </a:cubicBezTo>
                                <a:cubicBezTo>
                                  <a:pt x="87630" y="19999"/>
                                  <a:pt x="83820" y="22856"/>
                                  <a:pt x="80963" y="26666"/>
                                </a:cubicBezTo>
                                <a:cubicBezTo>
                                  <a:pt x="73342" y="38096"/>
                                  <a:pt x="68580" y="49526"/>
                                  <a:pt x="65722" y="62861"/>
                                </a:cubicBezTo>
                                <a:cubicBezTo>
                                  <a:pt x="65722" y="64766"/>
                                  <a:pt x="65722" y="66671"/>
                                  <a:pt x="65722" y="67624"/>
                                </a:cubicBezTo>
                                <a:cubicBezTo>
                                  <a:pt x="65722" y="75244"/>
                                  <a:pt x="64770" y="82864"/>
                                  <a:pt x="64770" y="90484"/>
                                </a:cubicBezTo>
                                <a:lnTo>
                                  <a:pt x="64770" y="91436"/>
                                </a:lnTo>
                                <a:cubicBezTo>
                                  <a:pt x="66675" y="100961"/>
                                  <a:pt x="64770" y="111439"/>
                                  <a:pt x="65722" y="120964"/>
                                </a:cubicBezTo>
                                <a:cubicBezTo>
                                  <a:pt x="66675" y="131441"/>
                                  <a:pt x="65722" y="140966"/>
                                  <a:pt x="66675" y="151444"/>
                                </a:cubicBezTo>
                                <a:cubicBezTo>
                                  <a:pt x="66675" y="160016"/>
                                  <a:pt x="74295" y="170494"/>
                                  <a:pt x="85725" y="169541"/>
                                </a:cubicBezTo>
                                <a:cubicBezTo>
                                  <a:pt x="88582" y="169541"/>
                                  <a:pt x="90488" y="169541"/>
                                  <a:pt x="93345" y="170494"/>
                                </a:cubicBezTo>
                                <a:cubicBezTo>
                                  <a:pt x="94297" y="170494"/>
                                  <a:pt x="95250" y="171446"/>
                                  <a:pt x="96202" y="171446"/>
                                </a:cubicBezTo>
                                <a:cubicBezTo>
                                  <a:pt x="98107" y="172399"/>
                                  <a:pt x="98107" y="174304"/>
                                  <a:pt x="98107" y="176209"/>
                                </a:cubicBezTo>
                                <a:cubicBezTo>
                                  <a:pt x="98107" y="178114"/>
                                  <a:pt x="96202" y="178114"/>
                                  <a:pt x="94297" y="178114"/>
                                </a:cubicBezTo>
                                <a:cubicBezTo>
                                  <a:pt x="87630" y="179066"/>
                                  <a:pt x="80963" y="179066"/>
                                  <a:pt x="74295" y="179066"/>
                                </a:cubicBezTo>
                                <a:lnTo>
                                  <a:pt x="68580" y="179066"/>
                                </a:lnTo>
                                <a:cubicBezTo>
                                  <a:pt x="61913" y="179066"/>
                                  <a:pt x="56197" y="178114"/>
                                  <a:pt x="50482" y="178114"/>
                                </a:cubicBezTo>
                                <a:cubicBezTo>
                                  <a:pt x="47625" y="178114"/>
                                  <a:pt x="44767" y="178114"/>
                                  <a:pt x="40957" y="178114"/>
                                </a:cubicBezTo>
                                <a:cubicBezTo>
                                  <a:pt x="40005" y="178114"/>
                                  <a:pt x="39052" y="179066"/>
                                  <a:pt x="39052" y="178114"/>
                                </a:cubicBezTo>
                                <a:cubicBezTo>
                                  <a:pt x="31432" y="176209"/>
                                  <a:pt x="24765" y="178114"/>
                                  <a:pt x="18097" y="179066"/>
                                </a:cubicBezTo>
                                <a:cubicBezTo>
                                  <a:pt x="13335" y="179066"/>
                                  <a:pt x="8572" y="179066"/>
                                  <a:pt x="3810" y="179066"/>
                                </a:cubicBezTo>
                                <a:cubicBezTo>
                                  <a:pt x="952" y="179066"/>
                                  <a:pt x="0" y="177161"/>
                                  <a:pt x="0" y="174304"/>
                                </a:cubicBezTo>
                                <a:cubicBezTo>
                                  <a:pt x="0" y="171446"/>
                                  <a:pt x="952" y="170494"/>
                                  <a:pt x="3810" y="170494"/>
                                </a:cubicBezTo>
                                <a:cubicBezTo>
                                  <a:pt x="4763" y="170494"/>
                                  <a:pt x="5715" y="170494"/>
                                  <a:pt x="5715" y="170494"/>
                                </a:cubicBezTo>
                                <a:cubicBezTo>
                                  <a:pt x="12382" y="170494"/>
                                  <a:pt x="16192" y="166684"/>
                                  <a:pt x="17145" y="160969"/>
                                </a:cubicBezTo>
                                <a:cubicBezTo>
                                  <a:pt x="20002" y="149539"/>
                                  <a:pt x="20002" y="139061"/>
                                  <a:pt x="19050" y="127631"/>
                                </a:cubicBezTo>
                                <a:cubicBezTo>
                                  <a:pt x="19050" y="126679"/>
                                  <a:pt x="18097" y="125726"/>
                                  <a:pt x="19050" y="124774"/>
                                </a:cubicBezTo>
                                <a:cubicBezTo>
                                  <a:pt x="20955" y="119059"/>
                                  <a:pt x="19050" y="114296"/>
                                  <a:pt x="19050" y="108581"/>
                                </a:cubicBezTo>
                                <a:cubicBezTo>
                                  <a:pt x="19050" y="105724"/>
                                  <a:pt x="20002" y="103819"/>
                                  <a:pt x="20002" y="100961"/>
                                </a:cubicBezTo>
                                <a:lnTo>
                                  <a:pt x="20002" y="36191"/>
                                </a:lnTo>
                                <a:cubicBezTo>
                                  <a:pt x="20002" y="32381"/>
                                  <a:pt x="19050" y="28571"/>
                                  <a:pt x="17145" y="24761"/>
                                </a:cubicBezTo>
                                <a:cubicBezTo>
                                  <a:pt x="16192" y="20951"/>
                                  <a:pt x="12382" y="18094"/>
                                  <a:pt x="8572" y="18094"/>
                                </a:cubicBezTo>
                                <a:cubicBezTo>
                                  <a:pt x="6667" y="18094"/>
                                  <a:pt x="5715" y="17141"/>
                                  <a:pt x="3810" y="17141"/>
                                </a:cubicBezTo>
                                <a:cubicBezTo>
                                  <a:pt x="952" y="16189"/>
                                  <a:pt x="0" y="15236"/>
                                  <a:pt x="0" y="12379"/>
                                </a:cubicBezTo>
                                <a:cubicBezTo>
                                  <a:pt x="0" y="9521"/>
                                  <a:pt x="1905" y="8569"/>
                                  <a:pt x="4763" y="8569"/>
                                </a:cubicBezTo>
                                <a:cubicBezTo>
                                  <a:pt x="10477" y="8569"/>
                                  <a:pt x="17145" y="8569"/>
                                  <a:pt x="21907" y="8569"/>
                                </a:cubicBezTo>
                                <a:cubicBezTo>
                                  <a:pt x="31432" y="8569"/>
                                  <a:pt x="40005" y="7616"/>
                                  <a:pt x="48577" y="4759"/>
                                </a:cubicBezTo>
                                <a:cubicBezTo>
                                  <a:pt x="52388" y="3806"/>
                                  <a:pt x="56197" y="2854"/>
                                  <a:pt x="60960" y="1901"/>
                                </a:cubicBezTo>
                                <a:cubicBezTo>
                                  <a:pt x="64770" y="949"/>
                                  <a:pt x="66675" y="1901"/>
                                  <a:pt x="66675" y="6664"/>
                                </a:cubicBezTo>
                                <a:cubicBezTo>
                                  <a:pt x="66675" y="13331"/>
                                  <a:pt x="66675" y="19046"/>
                                  <a:pt x="66675" y="24761"/>
                                </a:cubicBezTo>
                                <a:cubicBezTo>
                                  <a:pt x="66675" y="25714"/>
                                  <a:pt x="66675" y="27619"/>
                                  <a:pt x="66675" y="28571"/>
                                </a:cubicBezTo>
                                <a:cubicBezTo>
                                  <a:pt x="66675" y="29524"/>
                                  <a:pt x="66675" y="30476"/>
                                  <a:pt x="67627" y="31429"/>
                                </a:cubicBezTo>
                                <a:cubicBezTo>
                                  <a:pt x="68580" y="32381"/>
                                  <a:pt x="69532" y="30476"/>
                                  <a:pt x="69532" y="29524"/>
                                </a:cubicBezTo>
                                <a:cubicBezTo>
                                  <a:pt x="73342" y="21904"/>
                                  <a:pt x="77152" y="15236"/>
                                  <a:pt x="83820" y="9521"/>
                                </a:cubicBezTo>
                                <a:cubicBezTo>
                                  <a:pt x="93345" y="1901"/>
                                  <a:pt x="103822" y="-1909"/>
                                  <a:pt x="116205" y="949"/>
                                </a:cubicBezTo>
                                <a:cubicBezTo>
                                  <a:pt x="129540" y="4759"/>
                                  <a:pt x="136207" y="14284"/>
                                  <a:pt x="140017" y="26666"/>
                                </a:cubicBezTo>
                                <a:cubicBezTo>
                                  <a:pt x="140017" y="36191"/>
                                  <a:pt x="140017" y="44764"/>
                                  <a:pt x="138113" y="52384"/>
                                </a:cubicBezTo>
                                <a:close/>
                                <a:moveTo>
                                  <a:pt x="26670" y="39049"/>
                                </a:moveTo>
                                <a:cubicBezTo>
                                  <a:pt x="27622" y="39049"/>
                                  <a:pt x="27622" y="39049"/>
                                  <a:pt x="26670" y="39049"/>
                                </a:cubicBezTo>
                                <a:cubicBezTo>
                                  <a:pt x="27622" y="38096"/>
                                  <a:pt x="27622" y="38096"/>
                                  <a:pt x="26670" y="39049"/>
                                </a:cubicBezTo>
                                <a:lnTo>
                                  <a:pt x="26670" y="39049"/>
                                </a:lnTo>
                                <a:cubicBezTo>
                                  <a:pt x="25717" y="39049"/>
                                  <a:pt x="26670" y="39049"/>
                                  <a:pt x="26670" y="39049"/>
                                </a:cubicBezTo>
                                <a:close/>
                                <a:moveTo>
                                  <a:pt x="26670" y="53336"/>
                                </a:moveTo>
                                <a:cubicBezTo>
                                  <a:pt x="27622" y="54289"/>
                                  <a:pt x="26670" y="57146"/>
                                  <a:pt x="29527" y="57146"/>
                                </a:cubicBezTo>
                                <a:cubicBezTo>
                                  <a:pt x="30480" y="57146"/>
                                  <a:pt x="30480" y="56194"/>
                                  <a:pt x="30480" y="55241"/>
                                </a:cubicBezTo>
                                <a:cubicBezTo>
                                  <a:pt x="30480" y="53336"/>
                                  <a:pt x="28575" y="51431"/>
                                  <a:pt x="27622" y="51431"/>
                                </a:cubicBezTo>
                                <a:cubicBezTo>
                                  <a:pt x="26670" y="52384"/>
                                  <a:pt x="26670" y="53336"/>
                                  <a:pt x="26670" y="53336"/>
                                </a:cubicBezTo>
                                <a:close/>
                                <a:moveTo>
                                  <a:pt x="28575" y="83816"/>
                                </a:moveTo>
                                <a:cubicBezTo>
                                  <a:pt x="28575" y="82864"/>
                                  <a:pt x="28575" y="82864"/>
                                  <a:pt x="28575" y="83816"/>
                                </a:cubicBezTo>
                                <a:lnTo>
                                  <a:pt x="28575" y="83816"/>
                                </a:lnTo>
                                <a:lnTo>
                                  <a:pt x="28575" y="83816"/>
                                </a:lnTo>
                                <a:lnTo>
                                  <a:pt x="28575" y="83816"/>
                                </a:lnTo>
                                <a:close/>
                                <a:moveTo>
                                  <a:pt x="28575" y="40954"/>
                                </a:moveTo>
                                <a:cubicBezTo>
                                  <a:pt x="28575" y="41906"/>
                                  <a:pt x="28575" y="41906"/>
                                  <a:pt x="28575" y="40954"/>
                                </a:cubicBezTo>
                                <a:cubicBezTo>
                                  <a:pt x="29527" y="41906"/>
                                  <a:pt x="29527" y="41906"/>
                                  <a:pt x="28575" y="40954"/>
                                </a:cubicBezTo>
                                <a:cubicBezTo>
                                  <a:pt x="29527" y="40954"/>
                                  <a:pt x="29527" y="40954"/>
                                  <a:pt x="28575" y="40954"/>
                                </a:cubicBezTo>
                                <a:cubicBezTo>
                                  <a:pt x="28575" y="40954"/>
                                  <a:pt x="28575" y="40954"/>
                                  <a:pt x="28575" y="40954"/>
                                </a:cubicBezTo>
                                <a:close/>
                                <a:moveTo>
                                  <a:pt x="31432" y="124774"/>
                                </a:moveTo>
                                <a:cubicBezTo>
                                  <a:pt x="30480" y="123821"/>
                                  <a:pt x="30480" y="123821"/>
                                  <a:pt x="31432" y="124774"/>
                                </a:cubicBezTo>
                                <a:cubicBezTo>
                                  <a:pt x="30480" y="123821"/>
                                  <a:pt x="29527" y="123821"/>
                                  <a:pt x="29527" y="124774"/>
                                </a:cubicBezTo>
                                <a:lnTo>
                                  <a:pt x="31432" y="124774"/>
                                </a:lnTo>
                                <a:cubicBezTo>
                                  <a:pt x="30480" y="124774"/>
                                  <a:pt x="30480" y="124774"/>
                                  <a:pt x="31432" y="124774"/>
                                </a:cubicBezTo>
                                <a:close/>
                                <a:moveTo>
                                  <a:pt x="31432" y="112391"/>
                                </a:moveTo>
                                <a:cubicBezTo>
                                  <a:pt x="33338" y="112391"/>
                                  <a:pt x="33338" y="110486"/>
                                  <a:pt x="33338" y="109534"/>
                                </a:cubicBezTo>
                                <a:cubicBezTo>
                                  <a:pt x="33338" y="108581"/>
                                  <a:pt x="33338" y="107629"/>
                                  <a:pt x="32385" y="108581"/>
                                </a:cubicBezTo>
                                <a:cubicBezTo>
                                  <a:pt x="31432" y="109534"/>
                                  <a:pt x="30480" y="110486"/>
                                  <a:pt x="30480" y="112391"/>
                                </a:cubicBezTo>
                                <a:cubicBezTo>
                                  <a:pt x="29527" y="113344"/>
                                  <a:pt x="30480" y="113344"/>
                                  <a:pt x="31432" y="112391"/>
                                </a:cubicBezTo>
                                <a:close/>
                                <a:moveTo>
                                  <a:pt x="30480" y="97151"/>
                                </a:moveTo>
                                <a:cubicBezTo>
                                  <a:pt x="30480" y="97151"/>
                                  <a:pt x="30480" y="97151"/>
                                  <a:pt x="30480" y="97151"/>
                                </a:cubicBezTo>
                                <a:cubicBezTo>
                                  <a:pt x="30480" y="98104"/>
                                  <a:pt x="30480" y="99056"/>
                                  <a:pt x="30480" y="99056"/>
                                </a:cubicBezTo>
                                <a:cubicBezTo>
                                  <a:pt x="31432" y="98104"/>
                                  <a:pt x="31432" y="98104"/>
                                  <a:pt x="30480" y="97151"/>
                                </a:cubicBezTo>
                                <a:cubicBezTo>
                                  <a:pt x="31432" y="97151"/>
                                  <a:pt x="31432" y="97151"/>
                                  <a:pt x="30480" y="97151"/>
                                </a:cubicBezTo>
                                <a:close/>
                                <a:moveTo>
                                  <a:pt x="34290" y="102866"/>
                                </a:moveTo>
                                <a:cubicBezTo>
                                  <a:pt x="35242" y="102866"/>
                                  <a:pt x="36195" y="103819"/>
                                  <a:pt x="36195" y="103819"/>
                                </a:cubicBezTo>
                                <a:cubicBezTo>
                                  <a:pt x="37147" y="102866"/>
                                  <a:pt x="35242" y="101914"/>
                                  <a:pt x="35242" y="100961"/>
                                </a:cubicBezTo>
                                <a:cubicBezTo>
                                  <a:pt x="35242" y="100961"/>
                                  <a:pt x="34290" y="100009"/>
                                  <a:pt x="34290" y="100961"/>
                                </a:cubicBezTo>
                                <a:cubicBezTo>
                                  <a:pt x="33338" y="101914"/>
                                  <a:pt x="34290" y="102866"/>
                                  <a:pt x="34290" y="102866"/>
                                </a:cubicBezTo>
                                <a:cubicBezTo>
                                  <a:pt x="34290" y="102866"/>
                                  <a:pt x="33338" y="102866"/>
                                  <a:pt x="33338" y="103819"/>
                                </a:cubicBezTo>
                                <a:cubicBezTo>
                                  <a:pt x="32385" y="103819"/>
                                  <a:pt x="31432" y="103819"/>
                                  <a:pt x="31432" y="104771"/>
                                </a:cubicBezTo>
                                <a:lnTo>
                                  <a:pt x="31432" y="104771"/>
                                </a:lnTo>
                                <a:cubicBezTo>
                                  <a:pt x="32385" y="104771"/>
                                  <a:pt x="32385" y="104771"/>
                                  <a:pt x="34290" y="102866"/>
                                </a:cubicBezTo>
                                <a:cubicBezTo>
                                  <a:pt x="33338" y="103819"/>
                                  <a:pt x="34290" y="103819"/>
                                  <a:pt x="34290" y="102866"/>
                                </a:cubicBezTo>
                                <a:close/>
                                <a:moveTo>
                                  <a:pt x="31432" y="52384"/>
                                </a:moveTo>
                                <a:cubicBezTo>
                                  <a:pt x="31432" y="53336"/>
                                  <a:pt x="32385" y="53336"/>
                                  <a:pt x="33338" y="53336"/>
                                </a:cubicBezTo>
                                <a:cubicBezTo>
                                  <a:pt x="34290" y="53336"/>
                                  <a:pt x="34290" y="52384"/>
                                  <a:pt x="35242" y="51431"/>
                                </a:cubicBezTo>
                                <a:cubicBezTo>
                                  <a:pt x="35242" y="50479"/>
                                  <a:pt x="34290" y="50479"/>
                                  <a:pt x="34290" y="50479"/>
                                </a:cubicBezTo>
                                <a:cubicBezTo>
                                  <a:pt x="32385" y="50479"/>
                                  <a:pt x="31432" y="50479"/>
                                  <a:pt x="31432" y="52384"/>
                                </a:cubicBezTo>
                                <a:close/>
                                <a:moveTo>
                                  <a:pt x="33338" y="137156"/>
                                </a:moveTo>
                                <a:cubicBezTo>
                                  <a:pt x="33338" y="136204"/>
                                  <a:pt x="32385" y="136204"/>
                                  <a:pt x="33338" y="137156"/>
                                </a:cubicBezTo>
                                <a:cubicBezTo>
                                  <a:pt x="31432" y="137156"/>
                                  <a:pt x="31432" y="137156"/>
                                  <a:pt x="31432" y="137156"/>
                                </a:cubicBezTo>
                                <a:cubicBezTo>
                                  <a:pt x="31432" y="137156"/>
                                  <a:pt x="32385" y="137156"/>
                                  <a:pt x="33338" y="137156"/>
                                </a:cubicBezTo>
                                <a:cubicBezTo>
                                  <a:pt x="33338" y="137156"/>
                                  <a:pt x="33338" y="137156"/>
                                  <a:pt x="33338" y="137156"/>
                                </a:cubicBezTo>
                                <a:close/>
                                <a:moveTo>
                                  <a:pt x="33338" y="69529"/>
                                </a:moveTo>
                                <a:cubicBezTo>
                                  <a:pt x="33338" y="69529"/>
                                  <a:pt x="32385" y="68576"/>
                                  <a:pt x="32385" y="69529"/>
                                </a:cubicBezTo>
                                <a:cubicBezTo>
                                  <a:pt x="32385" y="69529"/>
                                  <a:pt x="32385" y="70481"/>
                                  <a:pt x="33338" y="70481"/>
                                </a:cubicBezTo>
                                <a:cubicBezTo>
                                  <a:pt x="34290" y="71434"/>
                                  <a:pt x="35242" y="72386"/>
                                  <a:pt x="35242" y="74291"/>
                                </a:cubicBezTo>
                                <a:cubicBezTo>
                                  <a:pt x="36195" y="75244"/>
                                  <a:pt x="35242" y="77149"/>
                                  <a:pt x="36195" y="77149"/>
                                </a:cubicBezTo>
                                <a:cubicBezTo>
                                  <a:pt x="37147" y="77149"/>
                                  <a:pt x="37147" y="75244"/>
                                  <a:pt x="37147" y="74291"/>
                                </a:cubicBezTo>
                                <a:cubicBezTo>
                                  <a:pt x="38100" y="71434"/>
                                  <a:pt x="37147" y="69529"/>
                                  <a:pt x="33338" y="69529"/>
                                </a:cubicBezTo>
                                <a:close/>
                                <a:moveTo>
                                  <a:pt x="32385" y="92389"/>
                                </a:moveTo>
                                <a:cubicBezTo>
                                  <a:pt x="34290" y="92389"/>
                                  <a:pt x="35242" y="90484"/>
                                  <a:pt x="36195" y="90484"/>
                                </a:cubicBezTo>
                                <a:cubicBezTo>
                                  <a:pt x="37147" y="90484"/>
                                  <a:pt x="38100" y="90484"/>
                                  <a:pt x="38100" y="88579"/>
                                </a:cubicBezTo>
                                <a:cubicBezTo>
                                  <a:pt x="37147" y="87626"/>
                                  <a:pt x="36195" y="88579"/>
                                  <a:pt x="36195" y="88579"/>
                                </a:cubicBezTo>
                                <a:cubicBezTo>
                                  <a:pt x="34290" y="90484"/>
                                  <a:pt x="32385" y="90484"/>
                                  <a:pt x="32385" y="92389"/>
                                </a:cubicBezTo>
                                <a:close/>
                                <a:moveTo>
                                  <a:pt x="32385" y="24761"/>
                                </a:moveTo>
                                <a:cubicBezTo>
                                  <a:pt x="34290" y="25714"/>
                                  <a:pt x="34290" y="28571"/>
                                  <a:pt x="36195" y="30476"/>
                                </a:cubicBezTo>
                                <a:cubicBezTo>
                                  <a:pt x="37147" y="29524"/>
                                  <a:pt x="37147" y="27619"/>
                                  <a:pt x="37147" y="25714"/>
                                </a:cubicBezTo>
                                <a:cubicBezTo>
                                  <a:pt x="37147" y="23809"/>
                                  <a:pt x="35242" y="21904"/>
                                  <a:pt x="33338" y="22856"/>
                                </a:cubicBezTo>
                                <a:cubicBezTo>
                                  <a:pt x="32385" y="22856"/>
                                  <a:pt x="31432" y="23809"/>
                                  <a:pt x="32385" y="24761"/>
                                </a:cubicBezTo>
                                <a:close/>
                                <a:moveTo>
                                  <a:pt x="40957" y="33334"/>
                                </a:moveTo>
                                <a:cubicBezTo>
                                  <a:pt x="40957" y="34286"/>
                                  <a:pt x="40005" y="35239"/>
                                  <a:pt x="40957" y="35239"/>
                                </a:cubicBezTo>
                                <a:cubicBezTo>
                                  <a:pt x="41910" y="36191"/>
                                  <a:pt x="42863" y="35239"/>
                                  <a:pt x="42863" y="34286"/>
                                </a:cubicBezTo>
                                <a:cubicBezTo>
                                  <a:pt x="42863" y="33334"/>
                                  <a:pt x="42863" y="32381"/>
                                  <a:pt x="43815" y="33334"/>
                                </a:cubicBezTo>
                                <a:cubicBezTo>
                                  <a:pt x="43815" y="33334"/>
                                  <a:pt x="44767" y="34286"/>
                                  <a:pt x="44767" y="34286"/>
                                </a:cubicBezTo>
                                <a:cubicBezTo>
                                  <a:pt x="44767" y="35239"/>
                                  <a:pt x="45720" y="37144"/>
                                  <a:pt x="44767" y="38096"/>
                                </a:cubicBezTo>
                                <a:cubicBezTo>
                                  <a:pt x="44767" y="40954"/>
                                  <a:pt x="42863" y="40954"/>
                                  <a:pt x="40957" y="40001"/>
                                </a:cubicBezTo>
                                <a:cubicBezTo>
                                  <a:pt x="40005" y="39049"/>
                                  <a:pt x="39052" y="39049"/>
                                  <a:pt x="37147" y="40001"/>
                                </a:cubicBezTo>
                                <a:cubicBezTo>
                                  <a:pt x="36195" y="40001"/>
                                  <a:pt x="35242" y="40954"/>
                                  <a:pt x="36195" y="41906"/>
                                </a:cubicBezTo>
                                <a:cubicBezTo>
                                  <a:pt x="36195" y="42859"/>
                                  <a:pt x="37147" y="43811"/>
                                  <a:pt x="39052" y="43811"/>
                                </a:cubicBezTo>
                                <a:lnTo>
                                  <a:pt x="40957" y="43811"/>
                                </a:lnTo>
                                <a:cubicBezTo>
                                  <a:pt x="41910" y="43811"/>
                                  <a:pt x="41910" y="45716"/>
                                  <a:pt x="40957" y="45716"/>
                                </a:cubicBezTo>
                                <a:cubicBezTo>
                                  <a:pt x="39052" y="45716"/>
                                  <a:pt x="37147" y="46669"/>
                                  <a:pt x="36195" y="47621"/>
                                </a:cubicBezTo>
                                <a:lnTo>
                                  <a:pt x="34290" y="44764"/>
                                </a:lnTo>
                                <a:cubicBezTo>
                                  <a:pt x="34290" y="43811"/>
                                  <a:pt x="34290" y="43811"/>
                                  <a:pt x="33338" y="42859"/>
                                </a:cubicBezTo>
                                <a:cubicBezTo>
                                  <a:pt x="33338" y="42859"/>
                                  <a:pt x="32385" y="41906"/>
                                  <a:pt x="32385" y="42859"/>
                                </a:cubicBezTo>
                                <a:cubicBezTo>
                                  <a:pt x="31432" y="45716"/>
                                  <a:pt x="32385" y="48574"/>
                                  <a:pt x="35242" y="50479"/>
                                </a:cubicBezTo>
                                <a:cubicBezTo>
                                  <a:pt x="36195" y="50479"/>
                                  <a:pt x="38100" y="51431"/>
                                  <a:pt x="39052" y="51431"/>
                                </a:cubicBezTo>
                                <a:cubicBezTo>
                                  <a:pt x="37147" y="53336"/>
                                  <a:pt x="35242" y="55241"/>
                                  <a:pt x="38100" y="57146"/>
                                </a:cubicBezTo>
                                <a:lnTo>
                                  <a:pt x="39052" y="56194"/>
                                </a:lnTo>
                                <a:cubicBezTo>
                                  <a:pt x="40005" y="55241"/>
                                  <a:pt x="42863" y="54289"/>
                                  <a:pt x="42863" y="53336"/>
                                </a:cubicBezTo>
                                <a:cubicBezTo>
                                  <a:pt x="42863" y="51431"/>
                                  <a:pt x="40005" y="53336"/>
                                  <a:pt x="39052" y="51431"/>
                                </a:cubicBezTo>
                                <a:cubicBezTo>
                                  <a:pt x="39052" y="50479"/>
                                  <a:pt x="39052" y="49526"/>
                                  <a:pt x="40005" y="49526"/>
                                </a:cubicBezTo>
                                <a:cubicBezTo>
                                  <a:pt x="42863" y="48574"/>
                                  <a:pt x="44767" y="46669"/>
                                  <a:pt x="46672" y="44764"/>
                                </a:cubicBezTo>
                                <a:lnTo>
                                  <a:pt x="47625" y="44764"/>
                                </a:lnTo>
                                <a:cubicBezTo>
                                  <a:pt x="49530" y="44764"/>
                                  <a:pt x="52388" y="40954"/>
                                  <a:pt x="50482" y="46669"/>
                                </a:cubicBezTo>
                                <a:cubicBezTo>
                                  <a:pt x="50482" y="46669"/>
                                  <a:pt x="50482" y="47621"/>
                                  <a:pt x="51435" y="47621"/>
                                </a:cubicBezTo>
                                <a:cubicBezTo>
                                  <a:pt x="55245" y="47621"/>
                                  <a:pt x="52388" y="43811"/>
                                  <a:pt x="54292" y="42859"/>
                                </a:cubicBezTo>
                                <a:cubicBezTo>
                                  <a:pt x="55245" y="41906"/>
                                  <a:pt x="54292" y="40954"/>
                                  <a:pt x="53340" y="40954"/>
                                </a:cubicBezTo>
                                <a:cubicBezTo>
                                  <a:pt x="49530" y="41906"/>
                                  <a:pt x="49530" y="38096"/>
                                  <a:pt x="48577" y="36191"/>
                                </a:cubicBezTo>
                                <a:cubicBezTo>
                                  <a:pt x="47625" y="34286"/>
                                  <a:pt x="49530" y="33334"/>
                                  <a:pt x="51435" y="33334"/>
                                </a:cubicBezTo>
                                <a:cubicBezTo>
                                  <a:pt x="52388" y="33334"/>
                                  <a:pt x="53340" y="32381"/>
                                  <a:pt x="52388" y="32381"/>
                                </a:cubicBezTo>
                                <a:cubicBezTo>
                                  <a:pt x="52388" y="31429"/>
                                  <a:pt x="51435" y="32381"/>
                                  <a:pt x="50482" y="32381"/>
                                </a:cubicBezTo>
                                <a:cubicBezTo>
                                  <a:pt x="48577" y="32381"/>
                                  <a:pt x="47625" y="33334"/>
                                  <a:pt x="45720" y="32381"/>
                                </a:cubicBezTo>
                                <a:cubicBezTo>
                                  <a:pt x="40957" y="28571"/>
                                  <a:pt x="40957" y="28571"/>
                                  <a:pt x="40957" y="33334"/>
                                </a:cubicBezTo>
                                <a:close/>
                                <a:moveTo>
                                  <a:pt x="33338" y="114296"/>
                                </a:moveTo>
                                <a:lnTo>
                                  <a:pt x="33338" y="114296"/>
                                </a:lnTo>
                                <a:lnTo>
                                  <a:pt x="33338" y="115249"/>
                                </a:lnTo>
                                <a:cubicBezTo>
                                  <a:pt x="33338" y="116201"/>
                                  <a:pt x="33338" y="115249"/>
                                  <a:pt x="33338" y="114296"/>
                                </a:cubicBezTo>
                                <a:cubicBezTo>
                                  <a:pt x="33338" y="115249"/>
                                  <a:pt x="33338" y="114296"/>
                                  <a:pt x="33338" y="114296"/>
                                </a:cubicBezTo>
                                <a:close/>
                                <a:moveTo>
                                  <a:pt x="34290" y="80959"/>
                                </a:moveTo>
                                <a:cubicBezTo>
                                  <a:pt x="34290" y="80959"/>
                                  <a:pt x="35242" y="80959"/>
                                  <a:pt x="34290" y="80959"/>
                                </a:cubicBezTo>
                                <a:cubicBezTo>
                                  <a:pt x="34290" y="79054"/>
                                  <a:pt x="34290" y="79054"/>
                                  <a:pt x="33338" y="79054"/>
                                </a:cubicBezTo>
                                <a:cubicBezTo>
                                  <a:pt x="32385" y="79054"/>
                                  <a:pt x="32385" y="79054"/>
                                  <a:pt x="32385" y="80006"/>
                                </a:cubicBezTo>
                                <a:cubicBezTo>
                                  <a:pt x="32385" y="80959"/>
                                  <a:pt x="33338" y="80959"/>
                                  <a:pt x="34290" y="80959"/>
                                </a:cubicBezTo>
                                <a:close/>
                                <a:moveTo>
                                  <a:pt x="36195" y="30476"/>
                                </a:moveTo>
                                <a:lnTo>
                                  <a:pt x="36195" y="30476"/>
                                </a:lnTo>
                                <a:cubicBezTo>
                                  <a:pt x="34290" y="32381"/>
                                  <a:pt x="32385" y="32381"/>
                                  <a:pt x="32385" y="33334"/>
                                </a:cubicBezTo>
                                <a:cubicBezTo>
                                  <a:pt x="32385" y="35239"/>
                                  <a:pt x="34290" y="34286"/>
                                  <a:pt x="35242" y="34286"/>
                                </a:cubicBezTo>
                                <a:cubicBezTo>
                                  <a:pt x="35242" y="34286"/>
                                  <a:pt x="36195" y="35239"/>
                                  <a:pt x="37147" y="35239"/>
                                </a:cubicBezTo>
                                <a:lnTo>
                                  <a:pt x="37147" y="35239"/>
                                </a:lnTo>
                                <a:cubicBezTo>
                                  <a:pt x="40005" y="33334"/>
                                  <a:pt x="37147" y="32381"/>
                                  <a:pt x="36195" y="30476"/>
                                </a:cubicBezTo>
                                <a:close/>
                                <a:moveTo>
                                  <a:pt x="36195" y="144776"/>
                                </a:moveTo>
                                <a:cubicBezTo>
                                  <a:pt x="36195" y="143824"/>
                                  <a:pt x="36195" y="142871"/>
                                  <a:pt x="35242" y="141919"/>
                                </a:cubicBezTo>
                                <a:cubicBezTo>
                                  <a:pt x="34290" y="141919"/>
                                  <a:pt x="34290" y="141919"/>
                                  <a:pt x="34290" y="142871"/>
                                </a:cubicBezTo>
                                <a:cubicBezTo>
                                  <a:pt x="34290" y="143824"/>
                                  <a:pt x="35242" y="145729"/>
                                  <a:pt x="36195" y="145729"/>
                                </a:cubicBezTo>
                                <a:cubicBezTo>
                                  <a:pt x="36195" y="146681"/>
                                  <a:pt x="36195" y="145729"/>
                                  <a:pt x="36195" y="144776"/>
                                </a:cubicBezTo>
                                <a:close/>
                                <a:moveTo>
                                  <a:pt x="36195" y="150491"/>
                                </a:moveTo>
                                <a:cubicBezTo>
                                  <a:pt x="36195" y="149539"/>
                                  <a:pt x="36195" y="149539"/>
                                  <a:pt x="36195" y="150491"/>
                                </a:cubicBezTo>
                                <a:cubicBezTo>
                                  <a:pt x="35242" y="149539"/>
                                  <a:pt x="34290" y="150491"/>
                                  <a:pt x="34290" y="150491"/>
                                </a:cubicBezTo>
                                <a:cubicBezTo>
                                  <a:pt x="34290" y="150491"/>
                                  <a:pt x="35242" y="150491"/>
                                  <a:pt x="36195" y="150491"/>
                                </a:cubicBezTo>
                                <a:cubicBezTo>
                                  <a:pt x="36195" y="150491"/>
                                  <a:pt x="36195" y="150491"/>
                                  <a:pt x="36195" y="150491"/>
                                </a:cubicBezTo>
                                <a:close/>
                                <a:moveTo>
                                  <a:pt x="52388" y="65719"/>
                                </a:moveTo>
                                <a:cubicBezTo>
                                  <a:pt x="53340" y="65719"/>
                                  <a:pt x="53340" y="64766"/>
                                  <a:pt x="53340" y="64766"/>
                                </a:cubicBezTo>
                                <a:cubicBezTo>
                                  <a:pt x="53340" y="63814"/>
                                  <a:pt x="52388" y="63814"/>
                                  <a:pt x="52388" y="63814"/>
                                </a:cubicBezTo>
                                <a:cubicBezTo>
                                  <a:pt x="51435" y="62861"/>
                                  <a:pt x="51435" y="61909"/>
                                  <a:pt x="49530" y="62861"/>
                                </a:cubicBezTo>
                                <a:cubicBezTo>
                                  <a:pt x="47625" y="63814"/>
                                  <a:pt x="46672" y="63814"/>
                                  <a:pt x="45720" y="60956"/>
                                </a:cubicBezTo>
                                <a:cubicBezTo>
                                  <a:pt x="45720" y="60004"/>
                                  <a:pt x="44767" y="59051"/>
                                  <a:pt x="42863" y="59051"/>
                                </a:cubicBezTo>
                                <a:cubicBezTo>
                                  <a:pt x="42863" y="58099"/>
                                  <a:pt x="43815" y="57146"/>
                                  <a:pt x="44767" y="56194"/>
                                </a:cubicBezTo>
                                <a:cubicBezTo>
                                  <a:pt x="45720" y="56194"/>
                                  <a:pt x="47625" y="56194"/>
                                  <a:pt x="47625" y="54289"/>
                                </a:cubicBezTo>
                                <a:cubicBezTo>
                                  <a:pt x="47625" y="53336"/>
                                  <a:pt x="45720" y="53336"/>
                                  <a:pt x="43815" y="54289"/>
                                </a:cubicBezTo>
                                <a:cubicBezTo>
                                  <a:pt x="42863" y="54289"/>
                                  <a:pt x="41910" y="55241"/>
                                  <a:pt x="41910" y="56194"/>
                                </a:cubicBezTo>
                                <a:cubicBezTo>
                                  <a:pt x="40957" y="58099"/>
                                  <a:pt x="39052" y="57146"/>
                                  <a:pt x="38100" y="56194"/>
                                </a:cubicBezTo>
                                <a:cubicBezTo>
                                  <a:pt x="37147" y="58099"/>
                                  <a:pt x="35242" y="57146"/>
                                  <a:pt x="34290" y="58099"/>
                                </a:cubicBezTo>
                                <a:cubicBezTo>
                                  <a:pt x="33338" y="60004"/>
                                  <a:pt x="34290" y="64766"/>
                                  <a:pt x="37147" y="65719"/>
                                </a:cubicBezTo>
                                <a:cubicBezTo>
                                  <a:pt x="38100" y="66671"/>
                                  <a:pt x="39052" y="66671"/>
                                  <a:pt x="40005" y="65719"/>
                                </a:cubicBezTo>
                                <a:cubicBezTo>
                                  <a:pt x="40957" y="64766"/>
                                  <a:pt x="40005" y="64766"/>
                                  <a:pt x="39052" y="63814"/>
                                </a:cubicBezTo>
                                <a:cubicBezTo>
                                  <a:pt x="37147" y="60956"/>
                                  <a:pt x="37147" y="60004"/>
                                  <a:pt x="40005" y="59051"/>
                                </a:cubicBezTo>
                                <a:lnTo>
                                  <a:pt x="42863" y="58099"/>
                                </a:lnTo>
                                <a:lnTo>
                                  <a:pt x="42863" y="62861"/>
                                </a:lnTo>
                                <a:cubicBezTo>
                                  <a:pt x="42863" y="63814"/>
                                  <a:pt x="42863" y="66671"/>
                                  <a:pt x="44767" y="66671"/>
                                </a:cubicBezTo>
                                <a:cubicBezTo>
                                  <a:pt x="47625" y="66671"/>
                                  <a:pt x="50482" y="65719"/>
                                  <a:pt x="52388" y="65719"/>
                                </a:cubicBezTo>
                                <a:close/>
                                <a:moveTo>
                                  <a:pt x="36195" y="128584"/>
                                </a:moveTo>
                                <a:cubicBezTo>
                                  <a:pt x="35242" y="128584"/>
                                  <a:pt x="35242" y="129536"/>
                                  <a:pt x="35242" y="130489"/>
                                </a:cubicBezTo>
                                <a:cubicBezTo>
                                  <a:pt x="35242" y="131441"/>
                                  <a:pt x="36195" y="131441"/>
                                  <a:pt x="36195" y="131441"/>
                                </a:cubicBezTo>
                                <a:cubicBezTo>
                                  <a:pt x="37147" y="130489"/>
                                  <a:pt x="37147" y="130489"/>
                                  <a:pt x="36195" y="128584"/>
                                </a:cubicBezTo>
                                <a:cubicBezTo>
                                  <a:pt x="37147" y="129536"/>
                                  <a:pt x="37147" y="128584"/>
                                  <a:pt x="36195" y="128584"/>
                                </a:cubicBezTo>
                                <a:close/>
                                <a:moveTo>
                                  <a:pt x="37147" y="110486"/>
                                </a:moveTo>
                                <a:cubicBezTo>
                                  <a:pt x="37147" y="109534"/>
                                  <a:pt x="37147" y="109534"/>
                                  <a:pt x="36195" y="108581"/>
                                </a:cubicBezTo>
                                <a:cubicBezTo>
                                  <a:pt x="35242" y="107629"/>
                                  <a:pt x="35242" y="108581"/>
                                  <a:pt x="35242" y="109534"/>
                                </a:cubicBezTo>
                                <a:cubicBezTo>
                                  <a:pt x="35242" y="110486"/>
                                  <a:pt x="35242" y="110486"/>
                                  <a:pt x="37147" y="110486"/>
                                </a:cubicBezTo>
                                <a:cubicBezTo>
                                  <a:pt x="37147" y="111439"/>
                                  <a:pt x="37147" y="110486"/>
                                  <a:pt x="37147" y="110486"/>
                                </a:cubicBezTo>
                                <a:close/>
                                <a:moveTo>
                                  <a:pt x="37147" y="98104"/>
                                </a:moveTo>
                                <a:cubicBezTo>
                                  <a:pt x="38100" y="98104"/>
                                  <a:pt x="39052" y="98104"/>
                                  <a:pt x="40005" y="98104"/>
                                </a:cubicBezTo>
                                <a:cubicBezTo>
                                  <a:pt x="40957" y="97151"/>
                                  <a:pt x="41910" y="96199"/>
                                  <a:pt x="40957" y="95246"/>
                                </a:cubicBezTo>
                                <a:cubicBezTo>
                                  <a:pt x="40957" y="95246"/>
                                  <a:pt x="40005" y="94294"/>
                                  <a:pt x="40005" y="94294"/>
                                </a:cubicBezTo>
                                <a:cubicBezTo>
                                  <a:pt x="39052" y="94294"/>
                                  <a:pt x="39052" y="95246"/>
                                  <a:pt x="39052" y="96199"/>
                                </a:cubicBezTo>
                                <a:cubicBezTo>
                                  <a:pt x="38100" y="96199"/>
                                  <a:pt x="38100" y="97151"/>
                                  <a:pt x="37147" y="97151"/>
                                </a:cubicBezTo>
                                <a:cubicBezTo>
                                  <a:pt x="36195" y="97151"/>
                                  <a:pt x="35242" y="97151"/>
                                  <a:pt x="36195" y="98104"/>
                                </a:cubicBezTo>
                                <a:cubicBezTo>
                                  <a:pt x="36195" y="98104"/>
                                  <a:pt x="37147" y="98104"/>
                                  <a:pt x="37147" y="98104"/>
                                </a:cubicBezTo>
                                <a:close/>
                                <a:moveTo>
                                  <a:pt x="36195" y="37144"/>
                                </a:moveTo>
                                <a:cubicBezTo>
                                  <a:pt x="36195" y="37144"/>
                                  <a:pt x="36195" y="36191"/>
                                  <a:pt x="36195" y="36191"/>
                                </a:cubicBezTo>
                                <a:cubicBezTo>
                                  <a:pt x="36195" y="36191"/>
                                  <a:pt x="36195" y="36191"/>
                                  <a:pt x="36195" y="37144"/>
                                </a:cubicBezTo>
                                <a:close/>
                                <a:moveTo>
                                  <a:pt x="37147" y="137156"/>
                                </a:moveTo>
                                <a:lnTo>
                                  <a:pt x="37147" y="137156"/>
                                </a:lnTo>
                                <a:cubicBezTo>
                                  <a:pt x="37147" y="136204"/>
                                  <a:pt x="37147" y="136204"/>
                                  <a:pt x="37147" y="137156"/>
                                </a:cubicBezTo>
                                <a:cubicBezTo>
                                  <a:pt x="37147" y="136204"/>
                                  <a:pt x="36195" y="136204"/>
                                  <a:pt x="37147" y="137156"/>
                                </a:cubicBezTo>
                                <a:cubicBezTo>
                                  <a:pt x="36195" y="137156"/>
                                  <a:pt x="36195" y="137156"/>
                                  <a:pt x="37147" y="137156"/>
                                </a:cubicBezTo>
                                <a:close/>
                                <a:moveTo>
                                  <a:pt x="38100" y="154301"/>
                                </a:moveTo>
                                <a:cubicBezTo>
                                  <a:pt x="38100" y="154301"/>
                                  <a:pt x="38100" y="154301"/>
                                  <a:pt x="38100" y="154301"/>
                                </a:cubicBezTo>
                                <a:cubicBezTo>
                                  <a:pt x="37147" y="153349"/>
                                  <a:pt x="36195" y="153349"/>
                                  <a:pt x="36195" y="154301"/>
                                </a:cubicBezTo>
                                <a:cubicBezTo>
                                  <a:pt x="36195" y="155254"/>
                                  <a:pt x="36195" y="155254"/>
                                  <a:pt x="38100" y="154301"/>
                                </a:cubicBezTo>
                                <a:cubicBezTo>
                                  <a:pt x="37147" y="155254"/>
                                  <a:pt x="38100" y="155254"/>
                                  <a:pt x="38100" y="154301"/>
                                </a:cubicBezTo>
                                <a:close/>
                                <a:moveTo>
                                  <a:pt x="39052" y="123821"/>
                                </a:moveTo>
                                <a:cubicBezTo>
                                  <a:pt x="39052" y="123821"/>
                                  <a:pt x="39052" y="124774"/>
                                  <a:pt x="39052" y="123821"/>
                                </a:cubicBezTo>
                                <a:cubicBezTo>
                                  <a:pt x="40005" y="123821"/>
                                  <a:pt x="40005" y="123821"/>
                                  <a:pt x="40957" y="123821"/>
                                </a:cubicBezTo>
                                <a:cubicBezTo>
                                  <a:pt x="40957" y="122869"/>
                                  <a:pt x="40005" y="119059"/>
                                  <a:pt x="39052" y="119059"/>
                                </a:cubicBezTo>
                                <a:cubicBezTo>
                                  <a:pt x="39052" y="119059"/>
                                  <a:pt x="38100" y="119059"/>
                                  <a:pt x="38100" y="119059"/>
                                </a:cubicBezTo>
                                <a:cubicBezTo>
                                  <a:pt x="37147" y="120964"/>
                                  <a:pt x="39052" y="121916"/>
                                  <a:pt x="39052" y="123821"/>
                                </a:cubicBezTo>
                                <a:close/>
                                <a:moveTo>
                                  <a:pt x="39052" y="26666"/>
                                </a:moveTo>
                                <a:cubicBezTo>
                                  <a:pt x="39052" y="27619"/>
                                  <a:pt x="40005" y="28571"/>
                                  <a:pt x="40957" y="28571"/>
                                </a:cubicBezTo>
                                <a:cubicBezTo>
                                  <a:pt x="41910" y="28571"/>
                                  <a:pt x="41910" y="28571"/>
                                  <a:pt x="41910" y="27619"/>
                                </a:cubicBezTo>
                                <a:cubicBezTo>
                                  <a:pt x="41910" y="26666"/>
                                  <a:pt x="40957" y="25714"/>
                                  <a:pt x="40957" y="25714"/>
                                </a:cubicBezTo>
                                <a:cubicBezTo>
                                  <a:pt x="40005" y="25714"/>
                                  <a:pt x="39052" y="25714"/>
                                  <a:pt x="39052" y="26666"/>
                                </a:cubicBezTo>
                                <a:close/>
                                <a:moveTo>
                                  <a:pt x="40005" y="135251"/>
                                </a:moveTo>
                                <a:lnTo>
                                  <a:pt x="40005" y="135251"/>
                                </a:lnTo>
                                <a:cubicBezTo>
                                  <a:pt x="40957" y="133346"/>
                                  <a:pt x="40957" y="133346"/>
                                  <a:pt x="40005" y="133346"/>
                                </a:cubicBezTo>
                                <a:cubicBezTo>
                                  <a:pt x="39052" y="133346"/>
                                  <a:pt x="39052" y="134299"/>
                                  <a:pt x="39052" y="134299"/>
                                </a:cubicBezTo>
                                <a:cubicBezTo>
                                  <a:pt x="39052" y="134299"/>
                                  <a:pt x="40005" y="135251"/>
                                  <a:pt x="40005" y="135251"/>
                                </a:cubicBezTo>
                                <a:close/>
                                <a:moveTo>
                                  <a:pt x="40957" y="74291"/>
                                </a:moveTo>
                                <a:cubicBezTo>
                                  <a:pt x="40957" y="74291"/>
                                  <a:pt x="39052" y="75244"/>
                                  <a:pt x="40957" y="76196"/>
                                </a:cubicBezTo>
                                <a:cubicBezTo>
                                  <a:pt x="41910" y="76196"/>
                                  <a:pt x="42863" y="76196"/>
                                  <a:pt x="42863" y="75244"/>
                                </a:cubicBezTo>
                                <a:lnTo>
                                  <a:pt x="43815" y="71434"/>
                                </a:lnTo>
                                <a:cubicBezTo>
                                  <a:pt x="43815" y="70481"/>
                                  <a:pt x="43815" y="70481"/>
                                  <a:pt x="42863" y="69529"/>
                                </a:cubicBezTo>
                                <a:cubicBezTo>
                                  <a:pt x="41910" y="69529"/>
                                  <a:pt x="41910" y="70481"/>
                                  <a:pt x="41910" y="70481"/>
                                </a:cubicBezTo>
                                <a:cubicBezTo>
                                  <a:pt x="40957" y="71434"/>
                                  <a:pt x="41910" y="73339"/>
                                  <a:pt x="40957" y="74291"/>
                                </a:cubicBezTo>
                                <a:close/>
                                <a:moveTo>
                                  <a:pt x="41910" y="149539"/>
                                </a:moveTo>
                                <a:cubicBezTo>
                                  <a:pt x="41910" y="149539"/>
                                  <a:pt x="42863" y="149539"/>
                                  <a:pt x="41910" y="149539"/>
                                </a:cubicBezTo>
                                <a:cubicBezTo>
                                  <a:pt x="41910" y="147634"/>
                                  <a:pt x="41910" y="147634"/>
                                  <a:pt x="40957" y="147634"/>
                                </a:cubicBezTo>
                                <a:cubicBezTo>
                                  <a:pt x="40957" y="147634"/>
                                  <a:pt x="40005" y="148586"/>
                                  <a:pt x="40005" y="148586"/>
                                </a:cubicBezTo>
                                <a:cubicBezTo>
                                  <a:pt x="40005" y="149539"/>
                                  <a:pt x="40957" y="149539"/>
                                  <a:pt x="41910" y="149539"/>
                                </a:cubicBezTo>
                                <a:close/>
                                <a:moveTo>
                                  <a:pt x="42863" y="80006"/>
                                </a:moveTo>
                                <a:cubicBezTo>
                                  <a:pt x="42863" y="79054"/>
                                  <a:pt x="41910" y="78101"/>
                                  <a:pt x="40957" y="78101"/>
                                </a:cubicBezTo>
                                <a:cubicBezTo>
                                  <a:pt x="40957" y="78101"/>
                                  <a:pt x="40005" y="78101"/>
                                  <a:pt x="40005" y="79054"/>
                                </a:cubicBezTo>
                                <a:cubicBezTo>
                                  <a:pt x="40957" y="80006"/>
                                  <a:pt x="40957" y="80006"/>
                                  <a:pt x="42863" y="80006"/>
                                </a:cubicBezTo>
                                <a:cubicBezTo>
                                  <a:pt x="42863" y="80959"/>
                                  <a:pt x="42863" y="80959"/>
                                  <a:pt x="42863" y="80006"/>
                                </a:cubicBezTo>
                                <a:close/>
                                <a:moveTo>
                                  <a:pt x="43815" y="106676"/>
                                </a:moveTo>
                                <a:lnTo>
                                  <a:pt x="44767" y="108581"/>
                                </a:lnTo>
                                <a:cubicBezTo>
                                  <a:pt x="44767" y="108581"/>
                                  <a:pt x="45720" y="108581"/>
                                  <a:pt x="44767" y="108581"/>
                                </a:cubicBezTo>
                                <a:cubicBezTo>
                                  <a:pt x="44767" y="107629"/>
                                  <a:pt x="43815" y="107629"/>
                                  <a:pt x="43815" y="106676"/>
                                </a:cubicBezTo>
                                <a:cubicBezTo>
                                  <a:pt x="43815" y="103819"/>
                                  <a:pt x="43815" y="101914"/>
                                  <a:pt x="43815" y="99056"/>
                                </a:cubicBezTo>
                                <a:cubicBezTo>
                                  <a:pt x="44767" y="99056"/>
                                  <a:pt x="44767" y="99056"/>
                                  <a:pt x="44767" y="98104"/>
                                </a:cubicBezTo>
                                <a:cubicBezTo>
                                  <a:pt x="44767" y="98104"/>
                                  <a:pt x="44767" y="98104"/>
                                  <a:pt x="44767" y="98104"/>
                                </a:cubicBezTo>
                                <a:cubicBezTo>
                                  <a:pt x="43815" y="98104"/>
                                  <a:pt x="43815" y="99056"/>
                                  <a:pt x="43815" y="99056"/>
                                </a:cubicBezTo>
                                <a:cubicBezTo>
                                  <a:pt x="41910" y="100009"/>
                                  <a:pt x="40957" y="100961"/>
                                  <a:pt x="40957" y="102866"/>
                                </a:cubicBezTo>
                                <a:cubicBezTo>
                                  <a:pt x="40957" y="103819"/>
                                  <a:pt x="40957" y="104771"/>
                                  <a:pt x="40957" y="106676"/>
                                </a:cubicBezTo>
                                <a:cubicBezTo>
                                  <a:pt x="40005" y="107629"/>
                                  <a:pt x="40005" y="109534"/>
                                  <a:pt x="40957" y="110486"/>
                                </a:cubicBezTo>
                                <a:cubicBezTo>
                                  <a:pt x="40957" y="110486"/>
                                  <a:pt x="41910" y="110486"/>
                                  <a:pt x="41910" y="110486"/>
                                </a:cubicBezTo>
                                <a:cubicBezTo>
                                  <a:pt x="41910" y="109534"/>
                                  <a:pt x="40957" y="108581"/>
                                  <a:pt x="40957" y="107629"/>
                                </a:cubicBezTo>
                                <a:lnTo>
                                  <a:pt x="40957" y="107629"/>
                                </a:lnTo>
                                <a:cubicBezTo>
                                  <a:pt x="41910" y="107629"/>
                                  <a:pt x="42863" y="107629"/>
                                  <a:pt x="43815" y="106676"/>
                                </a:cubicBezTo>
                                <a:close/>
                                <a:moveTo>
                                  <a:pt x="43815" y="161921"/>
                                </a:moveTo>
                                <a:cubicBezTo>
                                  <a:pt x="43815" y="161921"/>
                                  <a:pt x="43815" y="160969"/>
                                  <a:pt x="43815" y="161921"/>
                                </a:cubicBezTo>
                                <a:cubicBezTo>
                                  <a:pt x="41910" y="160969"/>
                                  <a:pt x="40957" y="161921"/>
                                  <a:pt x="40005" y="163826"/>
                                </a:cubicBezTo>
                                <a:cubicBezTo>
                                  <a:pt x="40005" y="164779"/>
                                  <a:pt x="40957" y="164779"/>
                                  <a:pt x="40957" y="164779"/>
                                </a:cubicBezTo>
                                <a:cubicBezTo>
                                  <a:pt x="43815" y="164779"/>
                                  <a:pt x="43815" y="162874"/>
                                  <a:pt x="43815" y="161921"/>
                                </a:cubicBezTo>
                                <a:close/>
                                <a:moveTo>
                                  <a:pt x="41910" y="140014"/>
                                </a:moveTo>
                                <a:cubicBezTo>
                                  <a:pt x="41910" y="140966"/>
                                  <a:pt x="40957" y="141919"/>
                                  <a:pt x="41910" y="141919"/>
                                </a:cubicBezTo>
                                <a:cubicBezTo>
                                  <a:pt x="42863" y="141919"/>
                                  <a:pt x="42863" y="141919"/>
                                  <a:pt x="42863" y="141919"/>
                                </a:cubicBezTo>
                                <a:cubicBezTo>
                                  <a:pt x="42863" y="140014"/>
                                  <a:pt x="42863" y="140014"/>
                                  <a:pt x="41910" y="140014"/>
                                </a:cubicBezTo>
                                <a:cubicBezTo>
                                  <a:pt x="41910" y="139061"/>
                                  <a:pt x="42863" y="138109"/>
                                  <a:pt x="41910" y="138109"/>
                                </a:cubicBezTo>
                                <a:cubicBezTo>
                                  <a:pt x="41910" y="138109"/>
                                  <a:pt x="40957" y="138109"/>
                                  <a:pt x="40957" y="138109"/>
                                </a:cubicBezTo>
                                <a:cubicBezTo>
                                  <a:pt x="40005" y="139061"/>
                                  <a:pt x="40957" y="139061"/>
                                  <a:pt x="41910" y="140014"/>
                                </a:cubicBezTo>
                                <a:close/>
                                <a:moveTo>
                                  <a:pt x="46672" y="119059"/>
                                </a:moveTo>
                                <a:cubicBezTo>
                                  <a:pt x="46672" y="119059"/>
                                  <a:pt x="45720" y="118106"/>
                                  <a:pt x="46672" y="119059"/>
                                </a:cubicBezTo>
                                <a:cubicBezTo>
                                  <a:pt x="44767" y="118106"/>
                                  <a:pt x="43815" y="117154"/>
                                  <a:pt x="42863" y="118106"/>
                                </a:cubicBezTo>
                                <a:cubicBezTo>
                                  <a:pt x="42863" y="118106"/>
                                  <a:pt x="43815" y="119059"/>
                                  <a:pt x="43815" y="119059"/>
                                </a:cubicBezTo>
                                <a:cubicBezTo>
                                  <a:pt x="44767" y="120011"/>
                                  <a:pt x="45720" y="120011"/>
                                  <a:pt x="46672" y="119059"/>
                                </a:cubicBezTo>
                                <a:close/>
                                <a:moveTo>
                                  <a:pt x="43815" y="85721"/>
                                </a:moveTo>
                                <a:cubicBezTo>
                                  <a:pt x="42863" y="85721"/>
                                  <a:pt x="42863" y="85721"/>
                                  <a:pt x="43815" y="85721"/>
                                </a:cubicBezTo>
                                <a:cubicBezTo>
                                  <a:pt x="42863" y="86674"/>
                                  <a:pt x="45720" y="89531"/>
                                  <a:pt x="46672" y="88579"/>
                                </a:cubicBezTo>
                                <a:cubicBezTo>
                                  <a:pt x="47625" y="88579"/>
                                  <a:pt x="47625" y="87626"/>
                                  <a:pt x="47625" y="87626"/>
                                </a:cubicBezTo>
                                <a:cubicBezTo>
                                  <a:pt x="46672" y="85721"/>
                                  <a:pt x="44767" y="85721"/>
                                  <a:pt x="43815" y="85721"/>
                                </a:cubicBezTo>
                                <a:close/>
                                <a:moveTo>
                                  <a:pt x="49530" y="92389"/>
                                </a:moveTo>
                                <a:cubicBezTo>
                                  <a:pt x="49530" y="90484"/>
                                  <a:pt x="48577" y="91436"/>
                                  <a:pt x="47625" y="91436"/>
                                </a:cubicBezTo>
                                <a:cubicBezTo>
                                  <a:pt x="46672" y="91436"/>
                                  <a:pt x="45720" y="91436"/>
                                  <a:pt x="44767" y="90484"/>
                                </a:cubicBezTo>
                                <a:cubicBezTo>
                                  <a:pt x="44767" y="90484"/>
                                  <a:pt x="43815" y="90484"/>
                                  <a:pt x="42863" y="90484"/>
                                </a:cubicBezTo>
                                <a:cubicBezTo>
                                  <a:pt x="42863" y="91436"/>
                                  <a:pt x="43815" y="91436"/>
                                  <a:pt x="43815" y="91436"/>
                                </a:cubicBezTo>
                                <a:cubicBezTo>
                                  <a:pt x="44767" y="92389"/>
                                  <a:pt x="45720" y="92389"/>
                                  <a:pt x="46672" y="92389"/>
                                </a:cubicBezTo>
                                <a:cubicBezTo>
                                  <a:pt x="48577" y="93341"/>
                                  <a:pt x="49530" y="93341"/>
                                  <a:pt x="49530" y="92389"/>
                                </a:cubicBezTo>
                                <a:close/>
                                <a:moveTo>
                                  <a:pt x="43815" y="25714"/>
                                </a:moveTo>
                                <a:lnTo>
                                  <a:pt x="46672" y="29524"/>
                                </a:lnTo>
                                <a:cubicBezTo>
                                  <a:pt x="47625" y="29524"/>
                                  <a:pt x="47625" y="29524"/>
                                  <a:pt x="47625" y="28571"/>
                                </a:cubicBezTo>
                                <a:cubicBezTo>
                                  <a:pt x="48577" y="27619"/>
                                  <a:pt x="48577" y="25714"/>
                                  <a:pt x="47625" y="25714"/>
                                </a:cubicBezTo>
                                <a:cubicBezTo>
                                  <a:pt x="44767" y="25714"/>
                                  <a:pt x="45720" y="22856"/>
                                  <a:pt x="43815" y="22856"/>
                                </a:cubicBezTo>
                                <a:cubicBezTo>
                                  <a:pt x="43815" y="22856"/>
                                  <a:pt x="43815" y="22856"/>
                                  <a:pt x="43815" y="22856"/>
                                </a:cubicBezTo>
                                <a:cubicBezTo>
                                  <a:pt x="43815" y="24761"/>
                                  <a:pt x="42863" y="24761"/>
                                  <a:pt x="43815" y="25714"/>
                                </a:cubicBezTo>
                                <a:close/>
                                <a:moveTo>
                                  <a:pt x="44767" y="129536"/>
                                </a:moveTo>
                                <a:cubicBezTo>
                                  <a:pt x="44767" y="129536"/>
                                  <a:pt x="43815" y="129536"/>
                                  <a:pt x="44767" y="129536"/>
                                </a:cubicBezTo>
                                <a:lnTo>
                                  <a:pt x="44767" y="129536"/>
                                </a:lnTo>
                                <a:cubicBezTo>
                                  <a:pt x="43815" y="130489"/>
                                  <a:pt x="43815" y="130489"/>
                                  <a:pt x="44767" y="129536"/>
                                </a:cubicBezTo>
                                <a:lnTo>
                                  <a:pt x="44767" y="129536"/>
                                </a:lnTo>
                                <a:close/>
                                <a:moveTo>
                                  <a:pt x="43815" y="126679"/>
                                </a:moveTo>
                                <a:cubicBezTo>
                                  <a:pt x="43815" y="126679"/>
                                  <a:pt x="43815" y="126679"/>
                                  <a:pt x="43815" y="126679"/>
                                </a:cubicBezTo>
                                <a:cubicBezTo>
                                  <a:pt x="43815" y="126679"/>
                                  <a:pt x="43815" y="126679"/>
                                  <a:pt x="43815" y="126679"/>
                                </a:cubicBezTo>
                                <a:lnTo>
                                  <a:pt x="43815" y="126679"/>
                                </a:lnTo>
                                <a:cubicBezTo>
                                  <a:pt x="43815" y="126679"/>
                                  <a:pt x="43815" y="126679"/>
                                  <a:pt x="43815" y="126679"/>
                                </a:cubicBezTo>
                                <a:close/>
                                <a:moveTo>
                                  <a:pt x="44767" y="79054"/>
                                </a:moveTo>
                                <a:cubicBezTo>
                                  <a:pt x="44767" y="79054"/>
                                  <a:pt x="45720" y="79054"/>
                                  <a:pt x="44767" y="79054"/>
                                </a:cubicBezTo>
                                <a:cubicBezTo>
                                  <a:pt x="44767" y="78101"/>
                                  <a:pt x="44767" y="78101"/>
                                  <a:pt x="44767" y="79054"/>
                                </a:cubicBezTo>
                                <a:cubicBezTo>
                                  <a:pt x="44767" y="77149"/>
                                  <a:pt x="44767" y="78101"/>
                                  <a:pt x="44767" y="79054"/>
                                </a:cubicBezTo>
                                <a:cubicBezTo>
                                  <a:pt x="44767" y="78101"/>
                                  <a:pt x="44767" y="79054"/>
                                  <a:pt x="44767" y="79054"/>
                                </a:cubicBezTo>
                                <a:close/>
                                <a:moveTo>
                                  <a:pt x="46672" y="42859"/>
                                </a:moveTo>
                                <a:cubicBezTo>
                                  <a:pt x="43815" y="41906"/>
                                  <a:pt x="46672" y="40001"/>
                                  <a:pt x="46672" y="38096"/>
                                </a:cubicBezTo>
                                <a:cubicBezTo>
                                  <a:pt x="46672" y="38096"/>
                                  <a:pt x="47625" y="37144"/>
                                  <a:pt x="47625" y="38096"/>
                                </a:cubicBezTo>
                                <a:cubicBezTo>
                                  <a:pt x="47625" y="38096"/>
                                  <a:pt x="47625" y="38096"/>
                                  <a:pt x="47625" y="39049"/>
                                </a:cubicBezTo>
                                <a:cubicBezTo>
                                  <a:pt x="47625" y="40001"/>
                                  <a:pt x="47625" y="41906"/>
                                  <a:pt x="46672" y="42859"/>
                                </a:cubicBezTo>
                                <a:close/>
                                <a:moveTo>
                                  <a:pt x="46672" y="49526"/>
                                </a:moveTo>
                                <a:cubicBezTo>
                                  <a:pt x="46672" y="49526"/>
                                  <a:pt x="46672" y="49526"/>
                                  <a:pt x="46672" y="49526"/>
                                </a:cubicBezTo>
                                <a:cubicBezTo>
                                  <a:pt x="46672" y="49526"/>
                                  <a:pt x="46672" y="48574"/>
                                  <a:pt x="46672" y="49526"/>
                                </a:cubicBezTo>
                                <a:cubicBezTo>
                                  <a:pt x="46672" y="48574"/>
                                  <a:pt x="45720" y="48574"/>
                                  <a:pt x="46672" y="49526"/>
                                </a:cubicBezTo>
                                <a:cubicBezTo>
                                  <a:pt x="45720" y="49526"/>
                                  <a:pt x="46672" y="49526"/>
                                  <a:pt x="46672" y="49526"/>
                                </a:cubicBezTo>
                                <a:close/>
                                <a:moveTo>
                                  <a:pt x="52388" y="130489"/>
                                </a:moveTo>
                                <a:cubicBezTo>
                                  <a:pt x="52388" y="129536"/>
                                  <a:pt x="51435" y="129536"/>
                                  <a:pt x="50482" y="129536"/>
                                </a:cubicBezTo>
                                <a:lnTo>
                                  <a:pt x="50482" y="129536"/>
                                </a:lnTo>
                                <a:cubicBezTo>
                                  <a:pt x="50482" y="127631"/>
                                  <a:pt x="50482" y="125726"/>
                                  <a:pt x="48577" y="124774"/>
                                </a:cubicBezTo>
                                <a:cubicBezTo>
                                  <a:pt x="50482" y="124774"/>
                                  <a:pt x="51435" y="123821"/>
                                  <a:pt x="50482" y="121916"/>
                                </a:cubicBezTo>
                                <a:cubicBezTo>
                                  <a:pt x="50482" y="120964"/>
                                  <a:pt x="50482" y="120011"/>
                                  <a:pt x="49530" y="120011"/>
                                </a:cubicBezTo>
                                <a:lnTo>
                                  <a:pt x="49530" y="120011"/>
                                </a:lnTo>
                                <a:cubicBezTo>
                                  <a:pt x="49530" y="120964"/>
                                  <a:pt x="50482" y="120964"/>
                                  <a:pt x="50482" y="121916"/>
                                </a:cubicBezTo>
                                <a:cubicBezTo>
                                  <a:pt x="49530" y="122869"/>
                                  <a:pt x="48577" y="123821"/>
                                  <a:pt x="48577" y="124774"/>
                                </a:cubicBezTo>
                                <a:cubicBezTo>
                                  <a:pt x="48577" y="126679"/>
                                  <a:pt x="47625" y="127631"/>
                                  <a:pt x="47625" y="129536"/>
                                </a:cubicBezTo>
                                <a:cubicBezTo>
                                  <a:pt x="47625" y="130489"/>
                                  <a:pt x="47625" y="131441"/>
                                  <a:pt x="48577" y="131441"/>
                                </a:cubicBezTo>
                                <a:lnTo>
                                  <a:pt x="48577" y="131441"/>
                                </a:lnTo>
                                <a:lnTo>
                                  <a:pt x="46672" y="133346"/>
                                </a:lnTo>
                                <a:cubicBezTo>
                                  <a:pt x="45720" y="135251"/>
                                  <a:pt x="45720" y="137156"/>
                                  <a:pt x="48577" y="138109"/>
                                </a:cubicBezTo>
                                <a:cubicBezTo>
                                  <a:pt x="49530" y="138109"/>
                                  <a:pt x="50482" y="138109"/>
                                  <a:pt x="49530" y="138109"/>
                                </a:cubicBezTo>
                                <a:cubicBezTo>
                                  <a:pt x="47625" y="135251"/>
                                  <a:pt x="51435" y="134299"/>
                                  <a:pt x="50482" y="132394"/>
                                </a:cubicBezTo>
                                <a:cubicBezTo>
                                  <a:pt x="51435" y="131441"/>
                                  <a:pt x="52388" y="131441"/>
                                  <a:pt x="52388" y="130489"/>
                                </a:cubicBezTo>
                                <a:close/>
                                <a:moveTo>
                                  <a:pt x="46672" y="18094"/>
                                </a:moveTo>
                                <a:lnTo>
                                  <a:pt x="46672" y="18094"/>
                                </a:lnTo>
                                <a:cubicBezTo>
                                  <a:pt x="47625" y="18094"/>
                                  <a:pt x="47625" y="18094"/>
                                  <a:pt x="46672" y="18094"/>
                                </a:cubicBezTo>
                                <a:cubicBezTo>
                                  <a:pt x="47625" y="18094"/>
                                  <a:pt x="46672" y="17141"/>
                                  <a:pt x="46672" y="18094"/>
                                </a:cubicBezTo>
                                <a:cubicBezTo>
                                  <a:pt x="46672" y="17141"/>
                                  <a:pt x="46672" y="18094"/>
                                  <a:pt x="46672" y="18094"/>
                                </a:cubicBezTo>
                                <a:close/>
                                <a:moveTo>
                                  <a:pt x="48577" y="100009"/>
                                </a:moveTo>
                                <a:cubicBezTo>
                                  <a:pt x="47625" y="100961"/>
                                  <a:pt x="46672" y="101914"/>
                                  <a:pt x="46672" y="102866"/>
                                </a:cubicBezTo>
                                <a:cubicBezTo>
                                  <a:pt x="46672" y="103819"/>
                                  <a:pt x="46672" y="104771"/>
                                  <a:pt x="47625" y="104771"/>
                                </a:cubicBezTo>
                                <a:cubicBezTo>
                                  <a:pt x="48577" y="103819"/>
                                  <a:pt x="48577" y="102866"/>
                                  <a:pt x="49530" y="100961"/>
                                </a:cubicBezTo>
                                <a:cubicBezTo>
                                  <a:pt x="49530" y="100009"/>
                                  <a:pt x="49530" y="100009"/>
                                  <a:pt x="48577" y="100009"/>
                                </a:cubicBezTo>
                                <a:close/>
                                <a:moveTo>
                                  <a:pt x="47625" y="109534"/>
                                </a:moveTo>
                                <a:cubicBezTo>
                                  <a:pt x="47625" y="110486"/>
                                  <a:pt x="47625" y="111439"/>
                                  <a:pt x="48577" y="111439"/>
                                </a:cubicBezTo>
                                <a:cubicBezTo>
                                  <a:pt x="49530" y="111439"/>
                                  <a:pt x="49530" y="110486"/>
                                  <a:pt x="49530" y="110486"/>
                                </a:cubicBezTo>
                                <a:cubicBezTo>
                                  <a:pt x="48577" y="109534"/>
                                  <a:pt x="48577" y="108581"/>
                                  <a:pt x="47625" y="109534"/>
                                </a:cubicBezTo>
                                <a:cubicBezTo>
                                  <a:pt x="46672" y="107629"/>
                                  <a:pt x="47625" y="109534"/>
                                  <a:pt x="47625" y="109534"/>
                                </a:cubicBezTo>
                                <a:close/>
                                <a:moveTo>
                                  <a:pt x="47625" y="97151"/>
                                </a:moveTo>
                                <a:cubicBezTo>
                                  <a:pt x="48577" y="97151"/>
                                  <a:pt x="48577" y="97151"/>
                                  <a:pt x="47625" y="97151"/>
                                </a:cubicBezTo>
                                <a:cubicBezTo>
                                  <a:pt x="48577" y="96199"/>
                                  <a:pt x="48577" y="96199"/>
                                  <a:pt x="47625" y="96199"/>
                                </a:cubicBezTo>
                                <a:cubicBezTo>
                                  <a:pt x="47625" y="96199"/>
                                  <a:pt x="47625" y="96199"/>
                                  <a:pt x="47625" y="97151"/>
                                </a:cubicBezTo>
                                <a:cubicBezTo>
                                  <a:pt x="47625" y="97151"/>
                                  <a:pt x="47625" y="97151"/>
                                  <a:pt x="47625" y="97151"/>
                                </a:cubicBezTo>
                                <a:close/>
                                <a:moveTo>
                                  <a:pt x="54292" y="70481"/>
                                </a:moveTo>
                                <a:cubicBezTo>
                                  <a:pt x="54292" y="70481"/>
                                  <a:pt x="54292" y="69529"/>
                                  <a:pt x="54292" y="70481"/>
                                </a:cubicBezTo>
                                <a:cubicBezTo>
                                  <a:pt x="52388" y="70481"/>
                                  <a:pt x="53340" y="71434"/>
                                  <a:pt x="53340" y="72386"/>
                                </a:cubicBezTo>
                                <a:cubicBezTo>
                                  <a:pt x="51435" y="72386"/>
                                  <a:pt x="50482" y="72386"/>
                                  <a:pt x="48577" y="73339"/>
                                </a:cubicBezTo>
                                <a:cubicBezTo>
                                  <a:pt x="48577" y="73339"/>
                                  <a:pt x="47625" y="74291"/>
                                  <a:pt x="47625" y="74291"/>
                                </a:cubicBezTo>
                                <a:cubicBezTo>
                                  <a:pt x="47625" y="75244"/>
                                  <a:pt x="48577" y="75244"/>
                                  <a:pt x="48577" y="75244"/>
                                </a:cubicBezTo>
                                <a:cubicBezTo>
                                  <a:pt x="50482" y="75244"/>
                                  <a:pt x="53340" y="76196"/>
                                  <a:pt x="53340" y="72386"/>
                                </a:cubicBezTo>
                                <a:cubicBezTo>
                                  <a:pt x="53340" y="71434"/>
                                  <a:pt x="55245" y="71434"/>
                                  <a:pt x="54292" y="70481"/>
                                </a:cubicBezTo>
                                <a:close/>
                                <a:moveTo>
                                  <a:pt x="50482" y="131441"/>
                                </a:moveTo>
                                <a:lnTo>
                                  <a:pt x="48577" y="131441"/>
                                </a:lnTo>
                                <a:lnTo>
                                  <a:pt x="48577" y="131441"/>
                                </a:lnTo>
                                <a:cubicBezTo>
                                  <a:pt x="49530" y="130489"/>
                                  <a:pt x="49530" y="129536"/>
                                  <a:pt x="50482" y="129536"/>
                                </a:cubicBezTo>
                                <a:lnTo>
                                  <a:pt x="50482" y="131441"/>
                                </a:lnTo>
                                <a:close/>
                                <a:moveTo>
                                  <a:pt x="48577" y="114296"/>
                                </a:moveTo>
                                <a:cubicBezTo>
                                  <a:pt x="49530" y="115249"/>
                                  <a:pt x="49530" y="114296"/>
                                  <a:pt x="50482" y="114296"/>
                                </a:cubicBezTo>
                                <a:cubicBezTo>
                                  <a:pt x="50482" y="114296"/>
                                  <a:pt x="51435" y="114296"/>
                                  <a:pt x="51435" y="113344"/>
                                </a:cubicBezTo>
                                <a:cubicBezTo>
                                  <a:pt x="50482" y="112391"/>
                                  <a:pt x="50482" y="112391"/>
                                  <a:pt x="49530" y="113344"/>
                                </a:cubicBezTo>
                                <a:cubicBezTo>
                                  <a:pt x="48577" y="113344"/>
                                  <a:pt x="48577" y="114296"/>
                                  <a:pt x="48577" y="114296"/>
                                </a:cubicBezTo>
                                <a:close/>
                                <a:moveTo>
                                  <a:pt x="51435" y="148586"/>
                                </a:moveTo>
                                <a:cubicBezTo>
                                  <a:pt x="51435" y="148586"/>
                                  <a:pt x="50482" y="147634"/>
                                  <a:pt x="51435" y="148586"/>
                                </a:cubicBezTo>
                                <a:cubicBezTo>
                                  <a:pt x="49530" y="147634"/>
                                  <a:pt x="49530" y="147634"/>
                                  <a:pt x="49530" y="148586"/>
                                </a:cubicBezTo>
                                <a:cubicBezTo>
                                  <a:pt x="49530" y="149539"/>
                                  <a:pt x="50482" y="149539"/>
                                  <a:pt x="50482" y="149539"/>
                                </a:cubicBezTo>
                                <a:cubicBezTo>
                                  <a:pt x="50482" y="149539"/>
                                  <a:pt x="50482" y="149539"/>
                                  <a:pt x="51435" y="148586"/>
                                </a:cubicBezTo>
                                <a:close/>
                                <a:moveTo>
                                  <a:pt x="52388" y="80959"/>
                                </a:moveTo>
                                <a:cubicBezTo>
                                  <a:pt x="52388" y="80006"/>
                                  <a:pt x="51435" y="79054"/>
                                  <a:pt x="50482" y="79054"/>
                                </a:cubicBezTo>
                                <a:cubicBezTo>
                                  <a:pt x="49530" y="79054"/>
                                  <a:pt x="49530" y="80006"/>
                                  <a:pt x="49530" y="80959"/>
                                </a:cubicBezTo>
                                <a:cubicBezTo>
                                  <a:pt x="49530" y="81911"/>
                                  <a:pt x="49530" y="82864"/>
                                  <a:pt x="50482" y="82864"/>
                                </a:cubicBezTo>
                                <a:cubicBezTo>
                                  <a:pt x="51435" y="81911"/>
                                  <a:pt x="52388" y="81911"/>
                                  <a:pt x="52388" y="80959"/>
                                </a:cubicBezTo>
                                <a:close/>
                                <a:moveTo>
                                  <a:pt x="49530" y="68576"/>
                                </a:moveTo>
                                <a:lnTo>
                                  <a:pt x="49530" y="68576"/>
                                </a:lnTo>
                                <a:cubicBezTo>
                                  <a:pt x="48577" y="69529"/>
                                  <a:pt x="49530" y="69529"/>
                                  <a:pt x="49530" y="69529"/>
                                </a:cubicBezTo>
                                <a:lnTo>
                                  <a:pt x="49530" y="68576"/>
                                </a:lnTo>
                                <a:cubicBezTo>
                                  <a:pt x="50482" y="68576"/>
                                  <a:pt x="50482" y="68576"/>
                                  <a:pt x="49530" y="68576"/>
                                </a:cubicBezTo>
                                <a:close/>
                                <a:moveTo>
                                  <a:pt x="50482" y="58099"/>
                                </a:moveTo>
                                <a:cubicBezTo>
                                  <a:pt x="50482" y="58099"/>
                                  <a:pt x="50482" y="58099"/>
                                  <a:pt x="50482" y="58099"/>
                                </a:cubicBezTo>
                                <a:cubicBezTo>
                                  <a:pt x="50482" y="57146"/>
                                  <a:pt x="50482" y="57146"/>
                                  <a:pt x="50482" y="58099"/>
                                </a:cubicBezTo>
                                <a:cubicBezTo>
                                  <a:pt x="50482" y="57146"/>
                                  <a:pt x="49530" y="57146"/>
                                  <a:pt x="50482" y="58099"/>
                                </a:cubicBezTo>
                                <a:cubicBezTo>
                                  <a:pt x="49530" y="58099"/>
                                  <a:pt x="49530" y="58099"/>
                                  <a:pt x="50482" y="58099"/>
                                </a:cubicBezTo>
                                <a:close/>
                                <a:moveTo>
                                  <a:pt x="51435" y="86674"/>
                                </a:moveTo>
                                <a:cubicBezTo>
                                  <a:pt x="51435" y="85721"/>
                                  <a:pt x="50482" y="85721"/>
                                  <a:pt x="51435" y="86674"/>
                                </a:cubicBezTo>
                                <a:lnTo>
                                  <a:pt x="50482" y="86674"/>
                                </a:lnTo>
                                <a:cubicBezTo>
                                  <a:pt x="49530" y="86674"/>
                                  <a:pt x="50482" y="86674"/>
                                  <a:pt x="51435" y="86674"/>
                                </a:cubicBezTo>
                                <a:cubicBezTo>
                                  <a:pt x="50482" y="86674"/>
                                  <a:pt x="51435" y="86674"/>
                                  <a:pt x="51435" y="86674"/>
                                </a:cubicBezTo>
                                <a:close/>
                                <a:moveTo>
                                  <a:pt x="53340" y="145729"/>
                                </a:moveTo>
                                <a:cubicBezTo>
                                  <a:pt x="53340" y="145729"/>
                                  <a:pt x="52388" y="145729"/>
                                  <a:pt x="53340" y="145729"/>
                                </a:cubicBezTo>
                                <a:cubicBezTo>
                                  <a:pt x="52388" y="145729"/>
                                  <a:pt x="52388" y="145729"/>
                                  <a:pt x="53340" y="145729"/>
                                </a:cubicBezTo>
                                <a:lnTo>
                                  <a:pt x="53340" y="145729"/>
                                </a:lnTo>
                                <a:cubicBezTo>
                                  <a:pt x="53340" y="146681"/>
                                  <a:pt x="53340" y="145729"/>
                                  <a:pt x="53340" y="145729"/>
                                </a:cubicBezTo>
                                <a:close/>
                                <a:moveTo>
                                  <a:pt x="56197" y="45716"/>
                                </a:moveTo>
                                <a:lnTo>
                                  <a:pt x="56197" y="45716"/>
                                </a:lnTo>
                                <a:cubicBezTo>
                                  <a:pt x="57150" y="44764"/>
                                  <a:pt x="56197" y="44764"/>
                                  <a:pt x="56197" y="44764"/>
                                </a:cubicBezTo>
                                <a:cubicBezTo>
                                  <a:pt x="56197" y="44764"/>
                                  <a:pt x="56197" y="44764"/>
                                  <a:pt x="56197" y="45716"/>
                                </a:cubicBezTo>
                                <a:cubicBezTo>
                                  <a:pt x="55245" y="45716"/>
                                  <a:pt x="56197" y="45716"/>
                                  <a:pt x="56197" y="45716"/>
                                </a:cubicBezTo>
                                <a:close/>
                                <a:moveTo>
                                  <a:pt x="57150" y="48574"/>
                                </a:moveTo>
                                <a:cubicBezTo>
                                  <a:pt x="56197" y="48574"/>
                                  <a:pt x="56197" y="48574"/>
                                  <a:pt x="56197" y="48574"/>
                                </a:cubicBezTo>
                                <a:cubicBezTo>
                                  <a:pt x="56197" y="48574"/>
                                  <a:pt x="56197" y="49526"/>
                                  <a:pt x="57150" y="48574"/>
                                </a:cubicBezTo>
                                <a:cubicBezTo>
                                  <a:pt x="57150" y="49526"/>
                                  <a:pt x="57150" y="49526"/>
                                  <a:pt x="57150" y="48574"/>
                                </a:cubicBezTo>
                                <a:cubicBezTo>
                                  <a:pt x="58102" y="48574"/>
                                  <a:pt x="58102" y="48574"/>
                                  <a:pt x="57150" y="48574"/>
                                </a:cubicBezTo>
                                <a:close/>
                                <a:moveTo>
                                  <a:pt x="97155" y="54289"/>
                                </a:moveTo>
                                <a:cubicBezTo>
                                  <a:pt x="97155" y="54289"/>
                                  <a:pt x="96202" y="54289"/>
                                  <a:pt x="97155" y="54289"/>
                                </a:cubicBezTo>
                                <a:lnTo>
                                  <a:pt x="96202" y="54289"/>
                                </a:lnTo>
                                <a:cubicBezTo>
                                  <a:pt x="97155" y="54289"/>
                                  <a:pt x="96202" y="57146"/>
                                  <a:pt x="98107" y="55241"/>
                                </a:cubicBezTo>
                                <a:cubicBezTo>
                                  <a:pt x="98107" y="56194"/>
                                  <a:pt x="97155" y="54289"/>
                                  <a:pt x="97155" y="54289"/>
                                </a:cubicBezTo>
                                <a:close/>
                                <a:moveTo>
                                  <a:pt x="104775" y="40001"/>
                                </a:moveTo>
                                <a:cubicBezTo>
                                  <a:pt x="103822" y="40001"/>
                                  <a:pt x="102870" y="40954"/>
                                  <a:pt x="103822" y="41906"/>
                                </a:cubicBezTo>
                                <a:cubicBezTo>
                                  <a:pt x="103822" y="41906"/>
                                  <a:pt x="104775" y="42859"/>
                                  <a:pt x="104775" y="41906"/>
                                </a:cubicBezTo>
                                <a:cubicBezTo>
                                  <a:pt x="105727" y="42859"/>
                                  <a:pt x="104775" y="40954"/>
                                  <a:pt x="104775" y="40001"/>
                                </a:cubicBezTo>
                                <a:close/>
                                <a:moveTo>
                                  <a:pt x="106680" y="37144"/>
                                </a:moveTo>
                                <a:cubicBezTo>
                                  <a:pt x="105727" y="37144"/>
                                  <a:pt x="105727" y="37144"/>
                                  <a:pt x="106680" y="37144"/>
                                </a:cubicBezTo>
                                <a:cubicBezTo>
                                  <a:pt x="104775" y="37144"/>
                                  <a:pt x="104775" y="38096"/>
                                  <a:pt x="104775" y="39049"/>
                                </a:cubicBezTo>
                                <a:cubicBezTo>
                                  <a:pt x="104775" y="39049"/>
                                  <a:pt x="104775" y="40001"/>
                                  <a:pt x="104775" y="40001"/>
                                </a:cubicBezTo>
                                <a:lnTo>
                                  <a:pt x="105727" y="39049"/>
                                </a:lnTo>
                                <a:cubicBezTo>
                                  <a:pt x="105727" y="39049"/>
                                  <a:pt x="106680" y="38096"/>
                                  <a:pt x="106680" y="37144"/>
                                </a:cubicBezTo>
                                <a:close/>
                                <a:moveTo>
                                  <a:pt x="110490" y="49526"/>
                                </a:moveTo>
                                <a:cubicBezTo>
                                  <a:pt x="109538" y="49526"/>
                                  <a:pt x="109538" y="48574"/>
                                  <a:pt x="107632" y="49526"/>
                                </a:cubicBezTo>
                                <a:cubicBezTo>
                                  <a:pt x="106680" y="49526"/>
                                  <a:pt x="106680" y="51431"/>
                                  <a:pt x="106680" y="51431"/>
                                </a:cubicBezTo>
                                <a:cubicBezTo>
                                  <a:pt x="107632" y="51431"/>
                                  <a:pt x="107632" y="51431"/>
                                  <a:pt x="107632" y="51431"/>
                                </a:cubicBezTo>
                                <a:cubicBezTo>
                                  <a:pt x="109538" y="52384"/>
                                  <a:pt x="110490" y="50479"/>
                                  <a:pt x="110490" y="49526"/>
                                </a:cubicBezTo>
                                <a:close/>
                                <a:moveTo>
                                  <a:pt x="120967" y="51431"/>
                                </a:moveTo>
                                <a:cubicBezTo>
                                  <a:pt x="119063" y="50479"/>
                                  <a:pt x="117157" y="49526"/>
                                  <a:pt x="116205" y="50479"/>
                                </a:cubicBezTo>
                                <a:cubicBezTo>
                                  <a:pt x="114300" y="51431"/>
                                  <a:pt x="114300" y="55241"/>
                                  <a:pt x="114300" y="57146"/>
                                </a:cubicBezTo>
                                <a:cubicBezTo>
                                  <a:pt x="115252" y="57146"/>
                                  <a:pt x="115252" y="57146"/>
                                  <a:pt x="116205" y="57146"/>
                                </a:cubicBezTo>
                                <a:cubicBezTo>
                                  <a:pt x="117157" y="51431"/>
                                  <a:pt x="120015" y="55241"/>
                                  <a:pt x="120015" y="53336"/>
                                </a:cubicBezTo>
                                <a:cubicBezTo>
                                  <a:pt x="120967" y="52384"/>
                                  <a:pt x="120967" y="51431"/>
                                  <a:pt x="120967" y="51431"/>
                                </a:cubicBezTo>
                                <a:close/>
                                <a:moveTo>
                                  <a:pt x="115252" y="34286"/>
                                </a:moveTo>
                                <a:cubicBezTo>
                                  <a:pt x="115252" y="34286"/>
                                  <a:pt x="115252" y="35239"/>
                                  <a:pt x="115252" y="34286"/>
                                </a:cubicBezTo>
                                <a:cubicBezTo>
                                  <a:pt x="116205" y="34286"/>
                                  <a:pt x="116205" y="34286"/>
                                  <a:pt x="115252" y="34286"/>
                                </a:cubicBezTo>
                                <a:lnTo>
                                  <a:pt x="115252" y="34286"/>
                                </a:lnTo>
                                <a:lnTo>
                                  <a:pt x="115252" y="34286"/>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23038016" name="Freeform 1723038016"/>
                        <wps:cNvSpPr/>
                        <wps:spPr>
                          <a:xfrm>
                            <a:off x="453244" y="87393"/>
                            <a:ext cx="139585" cy="182174"/>
                          </a:xfrm>
                          <a:custGeom>
                            <a:avLst/>
                            <a:gdLst>
                              <a:gd name="connsiteX0" fmla="*/ 51003 w 139585"/>
                              <a:gd name="connsiteY0" fmla="*/ 95736 h 182174"/>
                              <a:gd name="connsiteX1" fmla="*/ 51955 w 139585"/>
                              <a:gd name="connsiteY1" fmla="*/ 110023 h 182174"/>
                              <a:gd name="connsiteX2" fmla="*/ 57671 w 139585"/>
                              <a:gd name="connsiteY2" fmla="*/ 141455 h 182174"/>
                              <a:gd name="connsiteX3" fmla="*/ 75768 w 139585"/>
                              <a:gd name="connsiteY3" fmla="*/ 164315 h 182174"/>
                              <a:gd name="connsiteX4" fmla="*/ 108153 w 139585"/>
                              <a:gd name="connsiteY4" fmla="*/ 153838 h 182174"/>
                              <a:gd name="connsiteX5" fmla="*/ 104343 w 139585"/>
                              <a:gd name="connsiteY5" fmla="*/ 144313 h 182174"/>
                              <a:gd name="connsiteX6" fmla="*/ 93865 w 139585"/>
                              <a:gd name="connsiteY6" fmla="*/ 116690 h 182174"/>
                              <a:gd name="connsiteX7" fmla="*/ 98628 w 139585"/>
                              <a:gd name="connsiteY7" fmla="*/ 109070 h 182174"/>
                              <a:gd name="connsiteX8" fmla="*/ 120536 w 139585"/>
                              <a:gd name="connsiteY8" fmla="*/ 102403 h 182174"/>
                              <a:gd name="connsiteX9" fmla="*/ 138633 w 139585"/>
                              <a:gd name="connsiteY9" fmla="*/ 120501 h 182174"/>
                              <a:gd name="connsiteX10" fmla="*/ 127203 w 139585"/>
                              <a:gd name="connsiteY10" fmla="*/ 160505 h 182174"/>
                              <a:gd name="connsiteX11" fmla="*/ 90055 w 139585"/>
                              <a:gd name="connsiteY11" fmla="*/ 181461 h 182174"/>
                              <a:gd name="connsiteX12" fmla="*/ 47193 w 139585"/>
                              <a:gd name="connsiteY12" fmla="*/ 175745 h 182174"/>
                              <a:gd name="connsiteX13" fmla="*/ 19571 w 139585"/>
                              <a:gd name="connsiteY13" fmla="*/ 154790 h 182174"/>
                              <a:gd name="connsiteX14" fmla="*/ 2425 w 139585"/>
                              <a:gd name="connsiteY14" fmla="*/ 118595 h 182174"/>
                              <a:gd name="connsiteX15" fmla="*/ 3378 w 139585"/>
                              <a:gd name="connsiteY15" fmla="*/ 63351 h 182174"/>
                              <a:gd name="connsiteX16" fmla="*/ 26238 w 139585"/>
                              <a:gd name="connsiteY16" fmla="*/ 20488 h 182174"/>
                              <a:gd name="connsiteX17" fmla="*/ 69100 w 139585"/>
                              <a:gd name="connsiteY17" fmla="*/ 486 h 182174"/>
                              <a:gd name="connsiteX18" fmla="*/ 111011 w 139585"/>
                              <a:gd name="connsiteY18" fmla="*/ 10011 h 182174"/>
                              <a:gd name="connsiteX19" fmla="*/ 127203 w 139585"/>
                              <a:gd name="connsiteY19" fmla="*/ 28108 h 182174"/>
                              <a:gd name="connsiteX20" fmla="*/ 139586 w 139585"/>
                              <a:gd name="connsiteY20" fmla="*/ 76686 h 182174"/>
                              <a:gd name="connsiteX21" fmla="*/ 139586 w 139585"/>
                              <a:gd name="connsiteY21" fmla="*/ 84305 h 182174"/>
                              <a:gd name="connsiteX22" fmla="*/ 133871 w 139585"/>
                              <a:gd name="connsiteY22" fmla="*/ 90020 h 182174"/>
                              <a:gd name="connsiteX23" fmla="*/ 122440 w 139585"/>
                              <a:gd name="connsiteY23" fmla="*/ 90020 h 182174"/>
                              <a:gd name="connsiteX24" fmla="*/ 57671 w 139585"/>
                              <a:gd name="connsiteY24" fmla="*/ 90973 h 182174"/>
                              <a:gd name="connsiteX25" fmla="*/ 51003 w 139585"/>
                              <a:gd name="connsiteY25" fmla="*/ 95736 h 182174"/>
                              <a:gd name="connsiteX26" fmla="*/ 11950 w 139585"/>
                              <a:gd name="connsiteY26" fmla="*/ 96688 h 182174"/>
                              <a:gd name="connsiteX27" fmla="*/ 15761 w 139585"/>
                              <a:gd name="connsiteY27" fmla="*/ 102403 h 182174"/>
                              <a:gd name="connsiteX28" fmla="*/ 14808 w 139585"/>
                              <a:gd name="connsiteY28" fmla="*/ 96688 h 182174"/>
                              <a:gd name="connsiteX29" fmla="*/ 17665 w 139585"/>
                              <a:gd name="connsiteY29" fmla="*/ 93830 h 182174"/>
                              <a:gd name="connsiteX30" fmla="*/ 18618 w 139585"/>
                              <a:gd name="connsiteY30" fmla="*/ 92878 h 182174"/>
                              <a:gd name="connsiteX31" fmla="*/ 16713 w 139585"/>
                              <a:gd name="connsiteY31" fmla="*/ 92878 h 182174"/>
                              <a:gd name="connsiteX32" fmla="*/ 13855 w 139585"/>
                              <a:gd name="connsiteY32" fmla="*/ 90973 h 182174"/>
                              <a:gd name="connsiteX33" fmla="*/ 12903 w 139585"/>
                              <a:gd name="connsiteY33" fmla="*/ 89068 h 182174"/>
                              <a:gd name="connsiteX34" fmla="*/ 11950 w 139585"/>
                              <a:gd name="connsiteY34" fmla="*/ 91926 h 182174"/>
                              <a:gd name="connsiteX35" fmla="*/ 11950 w 139585"/>
                              <a:gd name="connsiteY35" fmla="*/ 93830 h 182174"/>
                              <a:gd name="connsiteX36" fmla="*/ 11950 w 139585"/>
                              <a:gd name="connsiteY36" fmla="*/ 93830 h 182174"/>
                              <a:gd name="connsiteX37" fmla="*/ 11950 w 139585"/>
                              <a:gd name="connsiteY37" fmla="*/ 93830 h 182174"/>
                              <a:gd name="connsiteX38" fmla="*/ 11950 w 139585"/>
                              <a:gd name="connsiteY38" fmla="*/ 96688 h 182174"/>
                              <a:gd name="connsiteX39" fmla="*/ 11950 w 139585"/>
                              <a:gd name="connsiteY39" fmla="*/ 96688 h 182174"/>
                              <a:gd name="connsiteX40" fmla="*/ 11950 w 139585"/>
                              <a:gd name="connsiteY40" fmla="*/ 96688 h 182174"/>
                              <a:gd name="connsiteX41" fmla="*/ 43383 w 139585"/>
                              <a:gd name="connsiteY41" fmla="*/ 55730 h 182174"/>
                              <a:gd name="connsiteX42" fmla="*/ 42430 w 139585"/>
                              <a:gd name="connsiteY42" fmla="*/ 50968 h 182174"/>
                              <a:gd name="connsiteX43" fmla="*/ 39573 w 139585"/>
                              <a:gd name="connsiteY43" fmla="*/ 46205 h 182174"/>
                              <a:gd name="connsiteX44" fmla="*/ 38621 w 139585"/>
                              <a:gd name="connsiteY44" fmla="*/ 44301 h 182174"/>
                              <a:gd name="connsiteX45" fmla="*/ 40525 w 139585"/>
                              <a:gd name="connsiteY45" fmla="*/ 43348 h 182174"/>
                              <a:gd name="connsiteX46" fmla="*/ 43383 w 139585"/>
                              <a:gd name="connsiteY46" fmla="*/ 43348 h 182174"/>
                              <a:gd name="connsiteX47" fmla="*/ 41478 w 139585"/>
                              <a:gd name="connsiteY47" fmla="*/ 41443 h 182174"/>
                              <a:gd name="connsiteX48" fmla="*/ 38621 w 139585"/>
                              <a:gd name="connsiteY48" fmla="*/ 41443 h 182174"/>
                              <a:gd name="connsiteX49" fmla="*/ 36715 w 139585"/>
                              <a:gd name="connsiteY49" fmla="*/ 45253 h 182174"/>
                              <a:gd name="connsiteX50" fmla="*/ 35763 w 139585"/>
                              <a:gd name="connsiteY50" fmla="*/ 49063 h 182174"/>
                              <a:gd name="connsiteX51" fmla="*/ 35763 w 139585"/>
                              <a:gd name="connsiteY51" fmla="*/ 50968 h 182174"/>
                              <a:gd name="connsiteX52" fmla="*/ 35763 w 139585"/>
                              <a:gd name="connsiteY52" fmla="*/ 51920 h 182174"/>
                              <a:gd name="connsiteX53" fmla="*/ 34811 w 139585"/>
                              <a:gd name="connsiteY53" fmla="*/ 51920 h 182174"/>
                              <a:gd name="connsiteX54" fmla="*/ 32905 w 139585"/>
                              <a:gd name="connsiteY54" fmla="*/ 47158 h 182174"/>
                              <a:gd name="connsiteX55" fmla="*/ 33858 w 139585"/>
                              <a:gd name="connsiteY55" fmla="*/ 43348 h 182174"/>
                              <a:gd name="connsiteX56" fmla="*/ 32905 w 139585"/>
                              <a:gd name="connsiteY56" fmla="*/ 41443 h 182174"/>
                              <a:gd name="connsiteX57" fmla="*/ 29096 w 139585"/>
                              <a:gd name="connsiteY57" fmla="*/ 42395 h 182174"/>
                              <a:gd name="connsiteX58" fmla="*/ 27190 w 139585"/>
                              <a:gd name="connsiteY58" fmla="*/ 44301 h 182174"/>
                              <a:gd name="connsiteX59" fmla="*/ 19571 w 139585"/>
                              <a:gd name="connsiteY59" fmla="*/ 48111 h 182174"/>
                              <a:gd name="connsiteX60" fmla="*/ 19571 w 139585"/>
                              <a:gd name="connsiteY60" fmla="*/ 49063 h 182174"/>
                              <a:gd name="connsiteX61" fmla="*/ 22428 w 139585"/>
                              <a:gd name="connsiteY61" fmla="*/ 49063 h 182174"/>
                              <a:gd name="connsiteX62" fmla="*/ 30048 w 139585"/>
                              <a:gd name="connsiteY62" fmla="*/ 50968 h 182174"/>
                              <a:gd name="connsiteX63" fmla="*/ 30048 w 139585"/>
                              <a:gd name="connsiteY63" fmla="*/ 51920 h 182174"/>
                              <a:gd name="connsiteX64" fmla="*/ 31000 w 139585"/>
                              <a:gd name="connsiteY64" fmla="*/ 53826 h 182174"/>
                              <a:gd name="connsiteX65" fmla="*/ 32905 w 139585"/>
                              <a:gd name="connsiteY65" fmla="*/ 54778 h 182174"/>
                              <a:gd name="connsiteX66" fmla="*/ 31953 w 139585"/>
                              <a:gd name="connsiteY66" fmla="*/ 55730 h 182174"/>
                              <a:gd name="connsiteX67" fmla="*/ 26238 w 139585"/>
                              <a:gd name="connsiteY67" fmla="*/ 53826 h 182174"/>
                              <a:gd name="connsiteX68" fmla="*/ 23380 w 139585"/>
                              <a:gd name="connsiteY68" fmla="*/ 51920 h 182174"/>
                              <a:gd name="connsiteX69" fmla="*/ 22428 w 139585"/>
                              <a:gd name="connsiteY69" fmla="*/ 53826 h 182174"/>
                              <a:gd name="connsiteX70" fmla="*/ 25286 w 139585"/>
                              <a:gd name="connsiteY70" fmla="*/ 53826 h 182174"/>
                              <a:gd name="connsiteX71" fmla="*/ 25286 w 139585"/>
                              <a:gd name="connsiteY71" fmla="*/ 53826 h 182174"/>
                              <a:gd name="connsiteX72" fmla="*/ 21475 w 139585"/>
                              <a:gd name="connsiteY72" fmla="*/ 59540 h 182174"/>
                              <a:gd name="connsiteX73" fmla="*/ 18618 w 139585"/>
                              <a:gd name="connsiteY73" fmla="*/ 62398 h 182174"/>
                              <a:gd name="connsiteX74" fmla="*/ 15761 w 139585"/>
                              <a:gd name="connsiteY74" fmla="*/ 62398 h 182174"/>
                              <a:gd name="connsiteX75" fmla="*/ 16713 w 139585"/>
                              <a:gd name="connsiteY75" fmla="*/ 65255 h 182174"/>
                              <a:gd name="connsiteX76" fmla="*/ 15761 w 139585"/>
                              <a:gd name="connsiteY76" fmla="*/ 66208 h 182174"/>
                              <a:gd name="connsiteX77" fmla="*/ 12903 w 139585"/>
                              <a:gd name="connsiteY77" fmla="*/ 69065 h 182174"/>
                              <a:gd name="connsiteX78" fmla="*/ 13855 w 139585"/>
                              <a:gd name="connsiteY78" fmla="*/ 70970 h 182174"/>
                              <a:gd name="connsiteX79" fmla="*/ 15761 w 139585"/>
                              <a:gd name="connsiteY79" fmla="*/ 70018 h 182174"/>
                              <a:gd name="connsiteX80" fmla="*/ 17665 w 139585"/>
                              <a:gd name="connsiteY80" fmla="*/ 67161 h 182174"/>
                              <a:gd name="connsiteX81" fmla="*/ 17665 w 139585"/>
                              <a:gd name="connsiteY81" fmla="*/ 71923 h 182174"/>
                              <a:gd name="connsiteX82" fmla="*/ 16713 w 139585"/>
                              <a:gd name="connsiteY82" fmla="*/ 73828 h 182174"/>
                              <a:gd name="connsiteX83" fmla="*/ 15761 w 139585"/>
                              <a:gd name="connsiteY83" fmla="*/ 77638 h 182174"/>
                              <a:gd name="connsiteX84" fmla="*/ 11950 w 139585"/>
                              <a:gd name="connsiteY84" fmla="*/ 76686 h 182174"/>
                              <a:gd name="connsiteX85" fmla="*/ 10046 w 139585"/>
                              <a:gd name="connsiteY85" fmla="*/ 76686 h 182174"/>
                              <a:gd name="connsiteX86" fmla="*/ 10046 w 139585"/>
                              <a:gd name="connsiteY86" fmla="*/ 78590 h 182174"/>
                              <a:gd name="connsiteX87" fmla="*/ 17665 w 139585"/>
                              <a:gd name="connsiteY87" fmla="*/ 77638 h 182174"/>
                              <a:gd name="connsiteX88" fmla="*/ 25286 w 139585"/>
                              <a:gd name="connsiteY88" fmla="*/ 78590 h 182174"/>
                              <a:gd name="connsiteX89" fmla="*/ 27190 w 139585"/>
                              <a:gd name="connsiteY89" fmla="*/ 84305 h 182174"/>
                              <a:gd name="connsiteX90" fmla="*/ 25286 w 139585"/>
                              <a:gd name="connsiteY90" fmla="*/ 89068 h 182174"/>
                              <a:gd name="connsiteX91" fmla="*/ 20523 w 139585"/>
                              <a:gd name="connsiteY91" fmla="*/ 85258 h 182174"/>
                              <a:gd name="connsiteX92" fmla="*/ 20523 w 139585"/>
                              <a:gd name="connsiteY92" fmla="*/ 80495 h 182174"/>
                              <a:gd name="connsiteX93" fmla="*/ 17665 w 139585"/>
                              <a:gd name="connsiteY93" fmla="*/ 84305 h 182174"/>
                              <a:gd name="connsiteX94" fmla="*/ 15761 w 139585"/>
                              <a:gd name="connsiteY94" fmla="*/ 83353 h 182174"/>
                              <a:gd name="connsiteX95" fmla="*/ 16713 w 139585"/>
                              <a:gd name="connsiteY95" fmla="*/ 89068 h 182174"/>
                              <a:gd name="connsiteX96" fmla="*/ 19571 w 139585"/>
                              <a:gd name="connsiteY96" fmla="*/ 90973 h 182174"/>
                              <a:gd name="connsiteX97" fmla="*/ 25286 w 139585"/>
                              <a:gd name="connsiteY97" fmla="*/ 88115 h 182174"/>
                              <a:gd name="connsiteX98" fmla="*/ 30048 w 139585"/>
                              <a:gd name="connsiteY98" fmla="*/ 89068 h 182174"/>
                              <a:gd name="connsiteX99" fmla="*/ 35763 w 139585"/>
                              <a:gd name="connsiteY99" fmla="*/ 88115 h 182174"/>
                              <a:gd name="connsiteX100" fmla="*/ 36715 w 139585"/>
                              <a:gd name="connsiteY100" fmla="*/ 87163 h 182174"/>
                              <a:gd name="connsiteX101" fmla="*/ 35763 w 139585"/>
                              <a:gd name="connsiteY101" fmla="*/ 86211 h 182174"/>
                              <a:gd name="connsiteX102" fmla="*/ 32905 w 139585"/>
                              <a:gd name="connsiteY102" fmla="*/ 86211 h 182174"/>
                              <a:gd name="connsiteX103" fmla="*/ 28143 w 139585"/>
                              <a:gd name="connsiteY103" fmla="*/ 82401 h 182174"/>
                              <a:gd name="connsiteX104" fmla="*/ 31000 w 139585"/>
                              <a:gd name="connsiteY104" fmla="*/ 75733 h 182174"/>
                              <a:gd name="connsiteX105" fmla="*/ 32905 w 139585"/>
                              <a:gd name="connsiteY105" fmla="*/ 74780 h 182174"/>
                              <a:gd name="connsiteX106" fmla="*/ 31953 w 139585"/>
                              <a:gd name="connsiteY106" fmla="*/ 76686 h 182174"/>
                              <a:gd name="connsiteX107" fmla="*/ 32905 w 139585"/>
                              <a:gd name="connsiteY107" fmla="*/ 81448 h 182174"/>
                              <a:gd name="connsiteX108" fmla="*/ 37668 w 139585"/>
                              <a:gd name="connsiteY108" fmla="*/ 83353 h 182174"/>
                              <a:gd name="connsiteX109" fmla="*/ 37668 w 139585"/>
                              <a:gd name="connsiteY109" fmla="*/ 82401 h 182174"/>
                              <a:gd name="connsiteX110" fmla="*/ 33858 w 139585"/>
                              <a:gd name="connsiteY110" fmla="*/ 80495 h 182174"/>
                              <a:gd name="connsiteX111" fmla="*/ 34811 w 139585"/>
                              <a:gd name="connsiteY111" fmla="*/ 78590 h 182174"/>
                              <a:gd name="connsiteX112" fmla="*/ 35763 w 139585"/>
                              <a:gd name="connsiteY112" fmla="*/ 73828 h 182174"/>
                              <a:gd name="connsiteX113" fmla="*/ 37668 w 139585"/>
                              <a:gd name="connsiteY113" fmla="*/ 73828 h 182174"/>
                              <a:gd name="connsiteX114" fmla="*/ 37668 w 139585"/>
                              <a:gd name="connsiteY114" fmla="*/ 73828 h 182174"/>
                              <a:gd name="connsiteX115" fmla="*/ 35763 w 139585"/>
                              <a:gd name="connsiteY115" fmla="*/ 73828 h 182174"/>
                              <a:gd name="connsiteX116" fmla="*/ 31000 w 139585"/>
                              <a:gd name="connsiteY116" fmla="*/ 69065 h 182174"/>
                              <a:gd name="connsiteX117" fmla="*/ 19571 w 139585"/>
                              <a:gd name="connsiteY117" fmla="*/ 64303 h 182174"/>
                              <a:gd name="connsiteX118" fmla="*/ 27190 w 139585"/>
                              <a:gd name="connsiteY118" fmla="*/ 59540 h 182174"/>
                              <a:gd name="connsiteX119" fmla="*/ 32905 w 139585"/>
                              <a:gd name="connsiteY119" fmla="*/ 55730 h 182174"/>
                              <a:gd name="connsiteX120" fmla="*/ 38621 w 139585"/>
                              <a:gd name="connsiteY120" fmla="*/ 51920 h 182174"/>
                              <a:gd name="connsiteX121" fmla="*/ 40525 w 139585"/>
                              <a:gd name="connsiteY121" fmla="*/ 55730 h 182174"/>
                              <a:gd name="connsiteX122" fmla="*/ 40525 w 139585"/>
                              <a:gd name="connsiteY122" fmla="*/ 55730 h 182174"/>
                              <a:gd name="connsiteX123" fmla="*/ 42430 w 139585"/>
                              <a:gd name="connsiteY123" fmla="*/ 56683 h 182174"/>
                              <a:gd name="connsiteX124" fmla="*/ 43383 w 139585"/>
                              <a:gd name="connsiteY124" fmla="*/ 55730 h 182174"/>
                              <a:gd name="connsiteX125" fmla="*/ 11950 w 139585"/>
                              <a:gd name="connsiteY125" fmla="*/ 83353 h 182174"/>
                              <a:gd name="connsiteX126" fmla="*/ 11950 w 139585"/>
                              <a:gd name="connsiteY126" fmla="*/ 83353 h 182174"/>
                              <a:gd name="connsiteX127" fmla="*/ 11950 w 139585"/>
                              <a:gd name="connsiteY127" fmla="*/ 81448 h 182174"/>
                              <a:gd name="connsiteX128" fmla="*/ 10998 w 139585"/>
                              <a:gd name="connsiteY128" fmla="*/ 82401 h 182174"/>
                              <a:gd name="connsiteX129" fmla="*/ 11950 w 139585"/>
                              <a:gd name="connsiteY129" fmla="*/ 83353 h 182174"/>
                              <a:gd name="connsiteX130" fmla="*/ 15761 w 139585"/>
                              <a:gd name="connsiteY130" fmla="*/ 96688 h 182174"/>
                              <a:gd name="connsiteX131" fmla="*/ 12903 w 139585"/>
                              <a:gd name="connsiteY131" fmla="*/ 96688 h 182174"/>
                              <a:gd name="connsiteX132" fmla="*/ 12903 w 139585"/>
                              <a:gd name="connsiteY132" fmla="*/ 96688 h 182174"/>
                              <a:gd name="connsiteX133" fmla="*/ 12903 w 139585"/>
                              <a:gd name="connsiteY133" fmla="*/ 93830 h 182174"/>
                              <a:gd name="connsiteX134" fmla="*/ 12903 w 139585"/>
                              <a:gd name="connsiteY134" fmla="*/ 93830 h 182174"/>
                              <a:gd name="connsiteX135" fmla="*/ 15761 w 139585"/>
                              <a:gd name="connsiteY135" fmla="*/ 96688 h 182174"/>
                              <a:gd name="connsiteX136" fmla="*/ 14808 w 139585"/>
                              <a:gd name="connsiteY136" fmla="*/ 110023 h 182174"/>
                              <a:gd name="connsiteX137" fmla="*/ 18618 w 139585"/>
                              <a:gd name="connsiteY137" fmla="*/ 107165 h 182174"/>
                              <a:gd name="connsiteX138" fmla="*/ 19571 w 139585"/>
                              <a:gd name="connsiteY138" fmla="*/ 106213 h 182174"/>
                              <a:gd name="connsiteX139" fmla="*/ 14808 w 139585"/>
                              <a:gd name="connsiteY139" fmla="*/ 106213 h 182174"/>
                              <a:gd name="connsiteX140" fmla="*/ 15761 w 139585"/>
                              <a:gd name="connsiteY140" fmla="*/ 102403 h 182174"/>
                              <a:gd name="connsiteX141" fmla="*/ 13855 w 139585"/>
                              <a:gd name="connsiteY141" fmla="*/ 103355 h 182174"/>
                              <a:gd name="connsiteX142" fmla="*/ 13855 w 139585"/>
                              <a:gd name="connsiteY142" fmla="*/ 104308 h 182174"/>
                              <a:gd name="connsiteX143" fmla="*/ 14808 w 139585"/>
                              <a:gd name="connsiteY143" fmla="*/ 110023 h 182174"/>
                              <a:gd name="connsiteX144" fmla="*/ 21475 w 139585"/>
                              <a:gd name="connsiteY144" fmla="*/ 74780 h 182174"/>
                              <a:gd name="connsiteX145" fmla="*/ 18618 w 139585"/>
                              <a:gd name="connsiteY145" fmla="*/ 75733 h 182174"/>
                              <a:gd name="connsiteX146" fmla="*/ 15761 w 139585"/>
                              <a:gd name="connsiteY146" fmla="*/ 76686 h 182174"/>
                              <a:gd name="connsiteX147" fmla="*/ 21475 w 139585"/>
                              <a:gd name="connsiteY147" fmla="*/ 72876 h 182174"/>
                              <a:gd name="connsiteX148" fmla="*/ 23380 w 139585"/>
                              <a:gd name="connsiteY148" fmla="*/ 73828 h 182174"/>
                              <a:gd name="connsiteX149" fmla="*/ 21475 w 139585"/>
                              <a:gd name="connsiteY149" fmla="*/ 74780 h 182174"/>
                              <a:gd name="connsiteX150" fmla="*/ 16713 w 139585"/>
                              <a:gd name="connsiteY150" fmla="*/ 131930 h 182174"/>
                              <a:gd name="connsiteX151" fmla="*/ 15761 w 139585"/>
                              <a:gd name="connsiteY151" fmla="*/ 130978 h 182174"/>
                              <a:gd name="connsiteX152" fmla="*/ 15761 w 139585"/>
                              <a:gd name="connsiteY152" fmla="*/ 131930 h 182174"/>
                              <a:gd name="connsiteX153" fmla="*/ 16713 w 139585"/>
                              <a:gd name="connsiteY153" fmla="*/ 131930 h 182174"/>
                              <a:gd name="connsiteX154" fmla="*/ 16713 w 139585"/>
                              <a:gd name="connsiteY154" fmla="*/ 131930 h 182174"/>
                              <a:gd name="connsiteX155" fmla="*/ 16713 w 139585"/>
                              <a:gd name="connsiteY155" fmla="*/ 90973 h 182174"/>
                              <a:gd name="connsiteX156" fmla="*/ 16713 w 139585"/>
                              <a:gd name="connsiteY156" fmla="*/ 90973 h 182174"/>
                              <a:gd name="connsiteX157" fmla="*/ 16713 w 139585"/>
                              <a:gd name="connsiteY157" fmla="*/ 91926 h 182174"/>
                              <a:gd name="connsiteX158" fmla="*/ 16713 w 139585"/>
                              <a:gd name="connsiteY158" fmla="*/ 90973 h 182174"/>
                              <a:gd name="connsiteX159" fmla="*/ 18618 w 139585"/>
                              <a:gd name="connsiteY159" fmla="*/ 121453 h 182174"/>
                              <a:gd name="connsiteX160" fmla="*/ 21475 w 139585"/>
                              <a:gd name="connsiteY160" fmla="*/ 120501 h 182174"/>
                              <a:gd name="connsiteX161" fmla="*/ 22428 w 139585"/>
                              <a:gd name="connsiteY161" fmla="*/ 121453 h 182174"/>
                              <a:gd name="connsiteX162" fmla="*/ 22428 w 139585"/>
                              <a:gd name="connsiteY162" fmla="*/ 120501 h 182174"/>
                              <a:gd name="connsiteX163" fmla="*/ 21475 w 139585"/>
                              <a:gd name="connsiteY163" fmla="*/ 120501 h 182174"/>
                              <a:gd name="connsiteX164" fmla="*/ 18618 w 139585"/>
                              <a:gd name="connsiteY164" fmla="*/ 117643 h 182174"/>
                              <a:gd name="connsiteX165" fmla="*/ 19571 w 139585"/>
                              <a:gd name="connsiteY165" fmla="*/ 116690 h 182174"/>
                              <a:gd name="connsiteX166" fmla="*/ 26238 w 139585"/>
                              <a:gd name="connsiteY166" fmla="*/ 114786 h 182174"/>
                              <a:gd name="connsiteX167" fmla="*/ 29096 w 139585"/>
                              <a:gd name="connsiteY167" fmla="*/ 114786 h 182174"/>
                              <a:gd name="connsiteX168" fmla="*/ 31953 w 139585"/>
                              <a:gd name="connsiteY168" fmla="*/ 114786 h 182174"/>
                              <a:gd name="connsiteX169" fmla="*/ 37668 w 139585"/>
                              <a:gd name="connsiteY169" fmla="*/ 112880 h 182174"/>
                              <a:gd name="connsiteX170" fmla="*/ 37668 w 139585"/>
                              <a:gd name="connsiteY170" fmla="*/ 113833 h 182174"/>
                              <a:gd name="connsiteX171" fmla="*/ 38621 w 139585"/>
                              <a:gd name="connsiteY171" fmla="*/ 114786 h 182174"/>
                              <a:gd name="connsiteX172" fmla="*/ 38621 w 139585"/>
                              <a:gd name="connsiteY172" fmla="*/ 113833 h 182174"/>
                              <a:gd name="connsiteX173" fmla="*/ 37668 w 139585"/>
                              <a:gd name="connsiteY173" fmla="*/ 112880 h 182174"/>
                              <a:gd name="connsiteX174" fmla="*/ 35763 w 139585"/>
                              <a:gd name="connsiteY174" fmla="*/ 103355 h 182174"/>
                              <a:gd name="connsiteX175" fmla="*/ 32905 w 139585"/>
                              <a:gd name="connsiteY175" fmla="*/ 101451 h 182174"/>
                              <a:gd name="connsiteX176" fmla="*/ 26238 w 139585"/>
                              <a:gd name="connsiteY176" fmla="*/ 102403 h 182174"/>
                              <a:gd name="connsiteX177" fmla="*/ 25286 w 139585"/>
                              <a:gd name="connsiteY177" fmla="*/ 103355 h 182174"/>
                              <a:gd name="connsiteX178" fmla="*/ 30048 w 139585"/>
                              <a:gd name="connsiteY178" fmla="*/ 106213 h 182174"/>
                              <a:gd name="connsiteX179" fmla="*/ 31953 w 139585"/>
                              <a:gd name="connsiteY179" fmla="*/ 106213 h 182174"/>
                              <a:gd name="connsiteX180" fmla="*/ 31953 w 139585"/>
                              <a:gd name="connsiteY180" fmla="*/ 108118 h 182174"/>
                              <a:gd name="connsiteX181" fmla="*/ 28143 w 139585"/>
                              <a:gd name="connsiteY181" fmla="*/ 110023 h 182174"/>
                              <a:gd name="connsiteX182" fmla="*/ 18618 w 139585"/>
                              <a:gd name="connsiteY182" fmla="*/ 114786 h 182174"/>
                              <a:gd name="connsiteX183" fmla="*/ 19571 w 139585"/>
                              <a:gd name="connsiteY183" fmla="*/ 116690 h 182174"/>
                              <a:gd name="connsiteX184" fmla="*/ 18618 w 139585"/>
                              <a:gd name="connsiteY184" fmla="*/ 121453 h 182174"/>
                              <a:gd name="connsiteX185" fmla="*/ 22428 w 139585"/>
                              <a:gd name="connsiteY185" fmla="*/ 129073 h 182174"/>
                              <a:gd name="connsiteX186" fmla="*/ 22428 w 139585"/>
                              <a:gd name="connsiteY186" fmla="*/ 129073 h 182174"/>
                              <a:gd name="connsiteX187" fmla="*/ 20523 w 139585"/>
                              <a:gd name="connsiteY187" fmla="*/ 128120 h 182174"/>
                              <a:gd name="connsiteX188" fmla="*/ 19571 w 139585"/>
                              <a:gd name="connsiteY188" fmla="*/ 127168 h 182174"/>
                              <a:gd name="connsiteX189" fmla="*/ 18618 w 139585"/>
                              <a:gd name="connsiteY189" fmla="*/ 126215 h 182174"/>
                              <a:gd name="connsiteX190" fmla="*/ 18618 w 139585"/>
                              <a:gd name="connsiteY190" fmla="*/ 126215 h 182174"/>
                              <a:gd name="connsiteX191" fmla="*/ 19571 w 139585"/>
                              <a:gd name="connsiteY191" fmla="*/ 127168 h 182174"/>
                              <a:gd name="connsiteX192" fmla="*/ 20523 w 139585"/>
                              <a:gd name="connsiteY192" fmla="*/ 127168 h 182174"/>
                              <a:gd name="connsiteX193" fmla="*/ 22428 w 139585"/>
                              <a:gd name="connsiteY193" fmla="*/ 129073 h 182174"/>
                              <a:gd name="connsiteX194" fmla="*/ 21475 w 139585"/>
                              <a:gd name="connsiteY194" fmla="*/ 97640 h 182174"/>
                              <a:gd name="connsiteX195" fmla="*/ 21475 w 139585"/>
                              <a:gd name="connsiteY195" fmla="*/ 97640 h 182174"/>
                              <a:gd name="connsiteX196" fmla="*/ 18618 w 139585"/>
                              <a:gd name="connsiteY196" fmla="*/ 97640 h 182174"/>
                              <a:gd name="connsiteX197" fmla="*/ 19571 w 139585"/>
                              <a:gd name="connsiteY197" fmla="*/ 98593 h 182174"/>
                              <a:gd name="connsiteX198" fmla="*/ 21475 w 139585"/>
                              <a:gd name="connsiteY198" fmla="*/ 97640 h 182174"/>
                              <a:gd name="connsiteX199" fmla="*/ 20523 w 139585"/>
                              <a:gd name="connsiteY199" fmla="*/ 140503 h 182174"/>
                              <a:gd name="connsiteX200" fmla="*/ 20523 w 139585"/>
                              <a:gd name="connsiteY200" fmla="*/ 139551 h 182174"/>
                              <a:gd name="connsiteX201" fmla="*/ 19571 w 139585"/>
                              <a:gd name="connsiteY201" fmla="*/ 139551 h 182174"/>
                              <a:gd name="connsiteX202" fmla="*/ 19571 w 139585"/>
                              <a:gd name="connsiteY202" fmla="*/ 141455 h 182174"/>
                              <a:gd name="connsiteX203" fmla="*/ 20523 w 139585"/>
                              <a:gd name="connsiteY203" fmla="*/ 140503 h 182174"/>
                              <a:gd name="connsiteX204" fmla="*/ 19571 w 139585"/>
                              <a:gd name="connsiteY204" fmla="*/ 55730 h 182174"/>
                              <a:gd name="connsiteX205" fmla="*/ 19571 w 139585"/>
                              <a:gd name="connsiteY205" fmla="*/ 55730 h 182174"/>
                              <a:gd name="connsiteX206" fmla="*/ 19571 w 139585"/>
                              <a:gd name="connsiteY206" fmla="*/ 55730 h 182174"/>
                              <a:gd name="connsiteX207" fmla="*/ 19571 w 139585"/>
                              <a:gd name="connsiteY207" fmla="*/ 55730 h 182174"/>
                              <a:gd name="connsiteX208" fmla="*/ 19571 w 139585"/>
                              <a:gd name="connsiteY208" fmla="*/ 55730 h 182174"/>
                              <a:gd name="connsiteX209" fmla="*/ 21475 w 139585"/>
                              <a:gd name="connsiteY209" fmla="*/ 104308 h 182174"/>
                              <a:gd name="connsiteX210" fmla="*/ 22428 w 139585"/>
                              <a:gd name="connsiteY210" fmla="*/ 102403 h 182174"/>
                              <a:gd name="connsiteX211" fmla="*/ 22428 w 139585"/>
                              <a:gd name="connsiteY211" fmla="*/ 100498 h 182174"/>
                              <a:gd name="connsiteX212" fmla="*/ 21475 w 139585"/>
                              <a:gd name="connsiteY212" fmla="*/ 100498 h 182174"/>
                              <a:gd name="connsiteX213" fmla="*/ 20523 w 139585"/>
                              <a:gd name="connsiteY213" fmla="*/ 102403 h 182174"/>
                              <a:gd name="connsiteX214" fmla="*/ 21475 w 139585"/>
                              <a:gd name="connsiteY214" fmla="*/ 104308 h 182174"/>
                              <a:gd name="connsiteX215" fmla="*/ 19571 w 139585"/>
                              <a:gd name="connsiteY215" fmla="*/ 106213 h 182174"/>
                              <a:gd name="connsiteX216" fmla="*/ 20523 w 139585"/>
                              <a:gd name="connsiteY216" fmla="*/ 108118 h 182174"/>
                              <a:gd name="connsiteX217" fmla="*/ 23380 w 139585"/>
                              <a:gd name="connsiteY217" fmla="*/ 109070 h 182174"/>
                              <a:gd name="connsiteX218" fmla="*/ 23380 w 139585"/>
                              <a:gd name="connsiteY218" fmla="*/ 106213 h 182174"/>
                              <a:gd name="connsiteX219" fmla="*/ 21475 w 139585"/>
                              <a:gd name="connsiteY219" fmla="*/ 104308 h 182174"/>
                              <a:gd name="connsiteX220" fmla="*/ 23380 w 139585"/>
                              <a:gd name="connsiteY220" fmla="*/ 130978 h 182174"/>
                              <a:gd name="connsiteX221" fmla="*/ 20523 w 139585"/>
                              <a:gd name="connsiteY221" fmla="*/ 133836 h 182174"/>
                              <a:gd name="connsiteX222" fmla="*/ 21475 w 139585"/>
                              <a:gd name="connsiteY222" fmla="*/ 134788 h 182174"/>
                              <a:gd name="connsiteX223" fmla="*/ 23380 w 139585"/>
                              <a:gd name="connsiteY223" fmla="*/ 130978 h 182174"/>
                              <a:gd name="connsiteX224" fmla="*/ 23380 w 139585"/>
                              <a:gd name="connsiteY224" fmla="*/ 130978 h 182174"/>
                              <a:gd name="connsiteX225" fmla="*/ 21475 w 139585"/>
                              <a:gd name="connsiteY225" fmla="*/ 88115 h 182174"/>
                              <a:gd name="connsiteX226" fmla="*/ 21475 w 139585"/>
                              <a:gd name="connsiteY226" fmla="*/ 88115 h 182174"/>
                              <a:gd name="connsiteX227" fmla="*/ 23380 w 139585"/>
                              <a:gd name="connsiteY227" fmla="*/ 88115 h 182174"/>
                              <a:gd name="connsiteX228" fmla="*/ 21475 w 139585"/>
                              <a:gd name="connsiteY228" fmla="*/ 88115 h 182174"/>
                              <a:gd name="connsiteX229" fmla="*/ 21475 w 139585"/>
                              <a:gd name="connsiteY229" fmla="*/ 88115 h 182174"/>
                              <a:gd name="connsiteX230" fmla="*/ 22428 w 139585"/>
                              <a:gd name="connsiteY230" fmla="*/ 68113 h 182174"/>
                              <a:gd name="connsiteX231" fmla="*/ 22428 w 139585"/>
                              <a:gd name="connsiteY231" fmla="*/ 68113 h 182174"/>
                              <a:gd name="connsiteX232" fmla="*/ 25286 w 139585"/>
                              <a:gd name="connsiteY232" fmla="*/ 66208 h 182174"/>
                              <a:gd name="connsiteX233" fmla="*/ 25286 w 139585"/>
                              <a:gd name="connsiteY233" fmla="*/ 70970 h 182174"/>
                              <a:gd name="connsiteX234" fmla="*/ 22428 w 139585"/>
                              <a:gd name="connsiteY234" fmla="*/ 68113 h 182174"/>
                              <a:gd name="connsiteX235" fmla="*/ 26238 w 139585"/>
                              <a:gd name="connsiteY235" fmla="*/ 126215 h 182174"/>
                              <a:gd name="connsiteX236" fmla="*/ 24333 w 139585"/>
                              <a:gd name="connsiteY236" fmla="*/ 125263 h 182174"/>
                              <a:gd name="connsiteX237" fmla="*/ 23380 w 139585"/>
                              <a:gd name="connsiteY237" fmla="*/ 125263 h 182174"/>
                              <a:gd name="connsiteX238" fmla="*/ 26238 w 139585"/>
                              <a:gd name="connsiteY238" fmla="*/ 126215 h 182174"/>
                              <a:gd name="connsiteX239" fmla="*/ 26238 w 139585"/>
                              <a:gd name="connsiteY239" fmla="*/ 126215 h 182174"/>
                              <a:gd name="connsiteX240" fmla="*/ 25286 w 139585"/>
                              <a:gd name="connsiteY240" fmla="*/ 96688 h 182174"/>
                              <a:gd name="connsiteX241" fmla="*/ 25286 w 139585"/>
                              <a:gd name="connsiteY241" fmla="*/ 96688 h 182174"/>
                              <a:gd name="connsiteX242" fmla="*/ 24333 w 139585"/>
                              <a:gd name="connsiteY242" fmla="*/ 92878 h 182174"/>
                              <a:gd name="connsiteX243" fmla="*/ 23380 w 139585"/>
                              <a:gd name="connsiteY243" fmla="*/ 95736 h 182174"/>
                              <a:gd name="connsiteX244" fmla="*/ 25286 w 139585"/>
                              <a:gd name="connsiteY244" fmla="*/ 96688 h 182174"/>
                              <a:gd name="connsiteX245" fmla="*/ 31953 w 139585"/>
                              <a:gd name="connsiteY245" fmla="*/ 140503 h 182174"/>
                              <a:gd name="connsiteX246" fmla="*/ 29096 w 139585"/>
                              <a:gd name="connsiteY246" fmla="*/ 142408 h 182174"/>
                              <a:gd name="connsiteX247" fmla="*/ 29096 w 139585"/>
                              <a:gd name="connsiteY247" fmla="*/ 142408 h 182174"/>
                              <a:gd name="connsiteX248" fmla="*/ 27190 w 139585"/>
                              <a:gd name="connsiteY248" fmla="*/ 137645 h 182174"/>
                              <a:gd name="connsiteX249" fmla="*/ 26238 w 139585"/>
                              <a:gd name="connsiteY249" fmla="*/ 136693 h 182174"/>
                              <a:gd name="connsiteX250" fmla="*/ 25286 w 139585"/>
                              <a:gd name="connsiteY250" fmla="*/ 138598 h 182174"/>
                              <a:gd name="connsiteX251" fmla="*/ 29096 w 139585"/>
                              <a:gd name="connsiteY251" fmla="*/ 142408 h 182174"/>
                              <a:gd name="connsiteX252" fmla="*/ 31000 w 139585"/>
                              <a:gd name="connsiteY252" fmla="*/ 145265 h 182174"/>
                              <a:gd name="connsiteX253" fmla="*/ 31953 w 139585"/>
                              <a:gd name="connsiteY253" fmla="*/ 143361 h 182174"/>
                              <a:gd name="connsiteX254" fmla="*/ 31953 w 139585"/>
                              <a:gd name="connsiteY254" fmla="*/ 140503 h 182174"/>
                              <a:gd name="connsiteX255" fmla="*/ 26238 w 139585"/>
                              <a:gd name="connsiteY255" fmla="*/ 119548 h 182174"/>
                              <a:gd name="connsiteX256" fmla="*/ 26238 w 139585"/>
                              <a:gd name="connsiteY256" fmla="*/ 119548 h 182174"/>
                              <a:gd name="connsiteX257" fmla="*/ 26238 w 139585"/>
                              <a:gd name="connsiteY257" fmla="*/ 120501 h 182174"/>
                              <a:gd name="connsiteX258" fmla="*/ 26238 w 139585"/>
                              <a:gd name="connsiteY258" fmla="*/ 119548 h 182174"/>
                              <a:gd name="connsiteX259" fmla="*/ 26238 w 139585"/>
                              <a:gd name="connsiteY259" fmla="*/ 119548 h 182174"/>
                              <a:gd name="connsiteX260" fmla="*/ 26238 w 139585"/>
                              <a:gd name="connsiteY260" fmla="*/ 72876 h 182174"/>
                              <a:gd name="connsiteX261" fmla="*/ 26238 w 139585"/>
                              <a:gd name="connsiteY261" fmla="*/ 72876 h 182174"/>
                              <a:gd name="connsiteX262" fmla="*/ 27190 w 139585"/>
                              <a:gd name="connsiteY262" fmla="*/ 72876 h 182174"/>
                              <a:gd name="connsiteX263" fmla="*/ 26238 w 139585"/>
                              <a:gd name="connsiteY263" fmla="*/ 72876 h 182174"/>
                              <a:gd name="connsiteX264" fmla="*/ 26238 w 139585"/>
                              <a:gd name="connsiteY264" fmla="*/ 72876 h 182174"/>
                              <a:gd name="connsiteX265" fmla="*/ 26238 w 139585"/>
                              <a:gd name="connsiteY265" fmla="*/ 30965 h 182174"/>
                              <a:gd name="connsiteX266" fmla="*/ 26238 w 139585"/>
                              <a:gd name="connsiteY266" fmla="*/ 30965 h 182174"/>
                              <a:gd name="connsiteX267" fmla="*/ 27190 w 139585"/>
                              <a:gd name="connsiteY267" fmla="*/ 30965 h 182174"/>
                              <a:gd name="connsiteX268" fmla="*/ 26238 w 139585"/>
                              <a:gd name="connsiteY268" fmla="*/ 30965 h 182174"/>
                              <a:gd name="connsiteX269" fmla="*/ 26238 w 139585"/>
                              <a:gd name="connsiteY269" fmla="*/ 30965 h 182174"/>
                              <a:gd name="connsiteX270" fmla="*/ 28143 w 139585"/>
                              <a:gd name="connsiteY270" fmla="*/ 128120 h 182174"/>
                              <a:gd name="connsiteX271" fmla="*/ 30048 w 139585"/>
                              <a:gd name="connsiteY271" fmla="*/ 130026 h 182174"/>
                              <a:gd name="connsiteX272" fmla="*/ 30048 w 139585"/>
                              <a:gd name="connsiteY272" fmla="*/ 129073 h 182174"/>
                              <a:gd name="connsiteX273" fmla="*/ 28143 w 139585"/>
                              <a:gd name="connsiteY273" fmla="*/ 128120 h 182174"/>
                              <a:gd name="connsiteX274" fmla="*/ 28143 w 139585"/>
                              <a:gd name="connsiteY274" fmla="*/ 128120 h 182174"/>
                              <a:gd name="connsiteX275" fmla="*/ 29096 w 139585"/>
                              <a:gd name="connsiteY275" fmla="*/ 124311 h 182174"/>
                              <a:gd name="connsiteX276" fmla="*/ 30048 w 139585"/>
                              <a:gd name="connsiteY276" fmla="*/ 122405 h 182174"/>
                              <a:gd name="connsiteX277" fmla="*/ 29096 w 139585"/>
                              <a:gd name="connsiteY277" fmla="*/ 121453 h 182174"/>
                              <a:gd name="connsiteX278" fmla="*/ 29096 w 139585"/>
                              <a:gd name="connsiteY278" fmla="*/ 124311 h 182174"/>
                              <a:gd name="connsiteX279" fmla="*/ 29096 w 139585"/>
                              <a:gd name="connsiteY279" fmla="*/ 124311 h 182174"/>
                              <a:gd name="connsiteX280" fmla="*/ 28143 w 139585"/>
                              <a:gd name="connsiteY280" fmla="*/ 68113 h 182174"/>
                              <a:gd name="connsiteX281" fmla="*/ 31000 w 139585"/>
                              <a:gd name="connsiteY281" fmla="*/ 68113 h 182174"/>
                              <a:gd name="connsiteX282" fmla="*/ 29096 w 139585"/>
                              <a:gd name="connsiteY282" fmla="*/ 70970 h 182174"/>
                              <a:gd name="connsiteX283" fmla="*/ 28143 w 139585"/>
                              <a:gd name="connsiteY283" fmla="*/ 68113 h 182174"/>
                              <a:gd name="connsiteX284" fmla="*/ 29096 w 139585"/>
                              <a:gd name="connsiteY284" fmla="*/ 134788 h 182174"/>
                              <a:gd name="connsiteX285" fmla="*/ 30048 w 139585"/>
                              <a:gd name="connsiteY285" fmla="*/ 135740 h 182174"/>
                              <a:gd name="connsiteX286" fmla="*/ 31953 w 139585"/>
                              <a:gd name="connsiteY286" fmla="*/ 133836 h 182174"/>
                              <a:gd name="connsiteX287" fmla="*/ 31000 w 139585"/>
                              <a:gd name="connsiteY287" fmla="*/ 132883 h 182174"/>
                              <a:gd name="connsiteX288" fmla="*/ 29096 w 139585"/>
                              <a:gd name="connsiteY288" fmla="*/ 134788 h 182174"/>
                              <a:gd name="connsiteX289" fmla="*/ 30048 w 139585"/>
                              <a:gd name="connsiteY289" fmla="*/ 98593 h 182174"/>
                              <a:gd name="connsiteX290" fmla="*/ 30048 w 139585"/>
                              <a:gd name="connsiteY290" fmla="*/ 98593 h 182174"/>
                              <a:gd name="connsiteX291" fmla="*/ 31000 w 139585"/>
                              <a:gd name="connsiteY291" fmla="*/ 96688 h 182174"/>
                              <a:gd name="connsiteX292" fmla="*/ 31000 w 139585"/>
                              <a:gd name="connsiteY292" fmla="*/ 96688 h 182174"/>
                              <a:gd name="connsiteX293" fmla="*/ 31953 w 139585"/>
                              <a:gd name="connsiteY293" fmla="*/ 95736 h 182174"/>
                              <a:gd name="connsiteX294" fmla="*/ 31953 w 139585"/>
                              <a:gd name="connsiteY294" fmla="*/ 94783 h 182174"/>
                              <a:gd name="connsiteX295" fmla="*/ 31000 w 139585"/>
                              <a:gd name="connsiteY295" fmla="*/ 94783 h 182174"/>
                              <a:gd name="connsiteX296" fmla="*/ 31000 w 139585"/>
                              <a:gd name="connsiteY296" fmla="*/ 95736 h 182174"/>
                              <a:gd name="connsiteX297" fmla="*/ 31000 w 139585"/>
                              <a:gd name="connsiteY297" fmla="*/ 96688 h 182174"/>
                              <a:gd name="connsiteX298" fmla="*/ 30048 w 139585"/>
                              <a:gd name="connsiteY298" fmla="*/ 98593 h 182174"/>
                              <a:gd name="connsiteX299" fmla="*/ 30048 w 139585"/>
                              <a:gd name="connsiteY299" fmla="*/ 37633 h 182174"/>
                              <a:gd name="connsiteX300" fmla="*/ 30048 w 139585"/>
                              <a:gd name="connsiteY300" fmla="*/ 37633 h 182174"/>
                              <a:gd name="connsiteX301" fmla="*/ 30048 w 139585"/>
                              <a:gd name="connsiteY301" fmla="*/ 37633 h 182174"/>
                              <a:gd name="connsiteX302" fmla="*/ 30048 w 139585"/>
                              <a:gd name="connsiteY302" fmla="*/ 37633 h 182174"/>
                              <a:gd name="connsiteX303" fmla="*/ 30048 w 139585"/>
                              <a:gd name="connsiteY303" fmla="*/ 37633 h 182174"/>
                              <a:gd name="connsiteX304" fmla="*/ 33858 w 139585"/>
                              <a:gd name="connsiteY304" fmla="*/ 59540 h 182174"/>
                              <a:gd name="connsiteX305" fmla="*/ 31000 w 139585"/>
                              <a:gd name="connsiteY305" fmla="*/ 60493 h 182174"/>
                              <a:gd name="connsiteX306" fmla="*/ 31953 w 139585"/>
                              <a:gd name="connsiteY306" fmla="*/ 63351 h 182174"/>
                              <a:gd name="connsiteX307" fmla="*/ 34811 w 139585"/>
                              <a:gd name="connsiteY307" fmla="*/ 63351 h 182174"/>
                              <a:gd name="connsiteX308" fmla="*/ 36715 w 139585"/>
                              <a:gd name="connsiteY308" fmla="*/ 63351 h 182174"/>
                              <a:gd name="connsiteX309" fmla="*/ 38621 w 139585"/>
                              <a:gd name="connsiteY309" fmla="*/ 62398 h 182174"/>
                              <a:gd name="connsiteX310" fmla="*/ 37668 w 139585"/>
                              <a:gd name="connsiteY310" fmla="*/ 61445 h 182174"/>
                              <a:gd name="connsiteX311" fmla="*/ 33858 w 139585"/>
                              <a:gd name="connsiteY311" fmla="*/ 59540 h 182174"/>
                              <a:gd name="connsiteX312" fmla="*/ 33858 w 139585"/>
                              <a:gd name="connsiteY312" fmla="*/ 124311 h 182174"/>
                              <a:gd name="connsiteX313" fmla="*/ 35763 w 139585"/>
                              <a:gd name="connsiteY313" fmla="*/ 123358 h 182174"/>
                              <a:gd name="connsiteX314" fmla="*/ 33858 w 139585"/>
                              <a:gd name="connsiteY314" fmla="*/ 121453 h 182174"/>
                              <a:gd name="connsiteX315" fmla="*/ 32905 w 139585"/>
                              <a:gd name="connsiteY315" fmla="*/ 122405 h 182174"/>
                              <a:gd name="connsiteX316" fmla="*/ 33858 w 139585"/>
                              <a:gd name="connsiteY316" fmla="*/ 124311 h 182174"/>
                              <a:gd name="connsiteX317" fmla="*/ 39573 w 139585"/>
                              <a:gd name="connsiteY317" fmla="*/ 133836 h 182174"/>
                              <a:gd name="connsiteX318" fmla="*/ 34811 w 139585"/>
                              <a:gd name="connsiteY318" fmla="*/ 129073 h 182174"/>
                              <a:gd name="connsiteX319" fmla="*/ 32905 w 139585"/>
                              <a:gd name="connsiteY319" fmla="*/ 129073 h 182174"/>
                              <a:gd name="connsiteX320" fmla="*/ 31953 w 139585"/>
                              <a:gd name="connsiteY320" fmla="*/ 130978 h 182174"/>
                              <a:gd name="connsiteX321" fmla="*/ 35763 w 139585"/>
                              <a:gd name="connsiteY321" fmla="*/ 138598 h 182174"/>
                              <a:gd name="connsiteX322" fmla="*/ 36715 w 139585"/>
                              <a:gd name="connsiteY322" fmla="*/ 138598 h 182174"/>
                              <a:gd name="connsiteX323" fmla="*/ 39573 w 139585"/>
                              <a:gd name="connsiteY323" fmla="*/ 133836 h 182174"/>
                              <a:gd name="connsiteX324" fmla="*/ 34811 w 139585"/>
                              <a:gd name="connsiteY324" fmla="*/ 30013 h 182174"/>
                              <a:gd name="connsiteX325" fmla="*/ 34811 w 139585"/>
                              <a:gd name="connsiteY325" fmla="*/ 30013 h 182174"/>
                              <a:gd name="connsiteX326" fmla="*/ 35763 w 139585"/>
                              <a:gd name="connsiteY326" fmla="*/ 28108 h 182174"/>
                              <a:gd name="connsiteX327" fmla="*/ 35763 w 139585"/>
                              <a:gd name="connsiteY327" fmla="*/ 27155 h 182174"/>
                              <a:gd name="connsiteX328" fmla="*/ 32905 w 139585"/>
                              <a:gd name="connsiteY328" fmla="*/ 28108 h 182174"/>
                              <a:gd name="connsiteX329" fmla="*/ 34811 w 139585"/>
                              <a:gd name="connsiteY329" fmla="*/ 30013 h 182174"/>
                              <a:gd name="connsiteX330" fmla="*/ 35763 w 139585"/>
                              <a:gd name="connsiteY330" fmla="*/ 147170 h 182174"/>
                              <a:gd name="connsiteX331" fmla="*/ 34811 w 139585"/>
                              <a:gd name="connsiteY331" fmla="*/ 146218 h 182174"/>
                              <a:gd name="connsiteX332" fmla="*/ 33858 w 139585"/>
                              <a:gd name="connsiteY332" fmla="*/ 147170 h 182174"/>
                              <a:gd name="connsiteX333" fmla="*/ 35763 w 139585"/>
                              <a:gd name="connsiteY333" fmla="*/ 147170 h 182174"/>
                              <a:gd name="connsiteX334" fmla="*/ 35763 w 139585"/>
                              <a:gd name="connsiteY334" fmla="*/ 147170 h 182174"/>
                              <a:gd name="connsiteX335" fmla="*/ 34811 w 139585"/>
                              <a:gd name="connsiteY335" fmla="*/ 34776 h 182174"/>
                              <a:gd name="connsiteX336" fmla="*/ 34811 w 139585"/>
                              <a:gd name="connsiteY336" fmla="*/ 36680 h 182174"/>
                              <a:gd name="connsiteX337" fmla="*/ 36715 w 139585"/>
                              <a:gd name="connsiteY337" fmla="*/ 35728 h 182174"/>
                              <a:gd name="connsiteX338" fmla="*/ 34811 w 139585"/>
                              <a:gd name="connsiteY338" fmla="*/ 30013 h 182174"/>
                              <a:gd name="connsiteX339" fmla="*/ 34811 w 139585"/>
                              <a:gd name="connsiteY339" fmla="*/ 34776 h 182174"/>
                              <a:gd name="connsiteX340" fmla="*/ 37668 w 139585"/>
                              <a:gd name="connsiteY340" fmla="*/ 103355 h 182174"/>
                              <a:gd name="connsiteX341" fmla="*/ 38621 w 139585"/>
                              <a:gd name="connsiteY341" fmla="*/ 101451 h 182174"/>
                              <a:gd name="connsiteX342" fmla="*/ 34811 w 139585"/>
                              <a:gd name="connsiteY342" fmla="*/ 98593 h 182174"/>
                              <a:gd name="connsiteX343" fmla="*/ 33858 w 139585"/>
                              <a:gd name="connsiteY343" fmla="*/ 99545 h 182174"/>
                              <a:gd name="connsiteX344" fmla="*/ 37668 w 139585"/>
                              <a:gd name="connsiteY344" fmla="*/ 103355 h 182174"/>
                              <a:gd name="connsiteX345" fmla="*/ 35763 w 139585"/>
                              <a:gd name="connsiteY345" fmla="*/ 58588 h 182174"/>
                              <a:gd name="connsiteX346" fmla="*/ 35763 w 139585"/>
                              <a:gd name="connsiteY346" fmla="*/ 58588 h 182174"/>
                              <a:gd name="connsiteX347" fmla="*/ 35763 w 139585"/>
                              <a:gd name="connsiteY347" fmla="*/ 56683 h 182174"/>
                              <a:gd name="connsiteX348" fmla="*/ 35763 w 139585"/>
                              <a:gd name="connsiteY348" fmla="*/ 58588 h 182174"/>
                              <a:gd name="connsiteX349" fmla="*/ 35763 w 139585"/>
                              <a:gd name="connsiteY349" fmla="*/ 58588 h 182174"/>
                              <a:gd name="connsiteX350" fmla="*/ 41478 w 139585"/>
                              <a:gd name="connsiteY350" fmla="*/ 120501 h 182174"/>
                              <a:gd name="connsiteX351" fmla="*/ 40525 w 139585"/>
                              <a:gd name="connsiteY351" fmla="*/ 119548 h 182174"/>
                              <a:gd name="connsiteX352" fmla="*/ 38621 w 139585"/>
                              <a:gd name="connsiteY352" fmla="*/ 120501 h 182174"/>
                              <a:gd name="connsiteX353" fmla="*/ 40525 w 139585"/>
                              <a:gd name="connsiteY353" fmla="*/ 121453 h 182174"/>
                              <a:gd name="connsiteX354" fmla="*/ 41478 w 139585"/>
                              <a:gd name="connsiteY354" fmla="*/ 120501 h 182174"/>
                              <a:gd name="connsiteX355" fmla="*/ 40525 w 139585"/>
                              <a:gd name="connsiteY355" fmla="*/ 152886 h 182174"/>
                              <a:gd name="connsiteX356" fmla="*/ 40525 w 139585"/>
                              <a:gd name="connsiteY356" fmla="*/ 152886 h 182174"/>
                              <a:gd name="connsiteX357" fmla="*/ 38621 w 139585"/>
                              <a:gd name="connsiteY357" fmla="*/ 152886 h 182174"/>
                              <a:gd name="connsiteX358" fmla="*/ 40525 w 139585"/>
                              <a:gd name="connsiteY358" fmla="*/ 152886 h 182174"/>
                              <a:gd name="connsiteX359" fmla="*/ 40525 w 139585"/>
                              <a:gd name="connsiteY359" fmla="*/ 152886 h 182174"/>
                              <a:gd name="connsiteX360" fmla="*/ 40525 w 139585"/>
                              <a:gd name="connsiteY360" fmla="*/ 69065 h 182174"/>
                              <a:gd name="connsiteX361" fmla="*/ 40525 w 139585"/>
                              <a:gd name="connsiteY361" fmla="*/ 69065 h 182174"/>
                              <a:gd name="connsiteX362" fmla="*/ 40525 w 139585"/>
                              <a:gd name="connsiteY362" fmla="*/ 67161 h 182174"/>
                              <a:gd name="connsiteX363" fmla="*/ 40525 w 139585"/>
                              <a:gd name="connsiteY363" fmla="*/ 69065 h 182174"/>
                              <a:gd name="connsiteX364" fmla="*/ 40525 w 139585"/>
                              <a:gd name="connsiteY364" fmla="*/ 69065 h 182174"/>
                              <a:gd name="connsiteX365" fmla="*/ 41478 w 139585"/>
                              <a:gd name="connsiteY365" fmla="*/ 106213 h 182174"/>
                              <a:gd name="connsiteX366" fmla="*/ 41478 w 139585"/>
                              <a:gd name="connsiteY366" fmla="*/ 106213 h 182174"/>
                              <a:gd name="connsiteX367" fmla="*/ 40525 w 139585"/>
                              <a:gd name="connsiteY367" fmla="*/ 106213 h 182174"/>
                              <a:gd name="connsiteX368" fmla="*/ 41478 w 139585"/>
                              <a:gd name="connsiteY368" fmla="*/ 106213 h 182174"/>
                              <a:gd name="connsiteX369" fmla="*/ 41478 w 139585"/>
                              <a:gd name="connsiteY369" fmla="*/ 106213 h 182174"/>
                              <a:gd name="connsiteX370" fmla="*/ 43383 w 139585"/>
                              <a:gd name="connsiteY370" fmla="*/ 70018 h 182174"/>
                              <a:gd name="connsiteX371" fmla="*/ 43383 w 139585"/>
                              <a:gd name="connsiteY371" fmla="*/ 70018 h 182174"/>
                              <a:gd name="connsiteX372" fmla="*/ 43383 w 139585"/>
                              <a:gd name="connsiteY372" fmla="*/ 70018 h 182174"/>
                              <a:gd name="connsiteX373" fmla="*/ 43383 w 139585"/>
                              <a:gd name="connsiteY373" fmla="*/ 70018 h 182174"/>
                              <a:gd name="connsiteX374" fmla="*/ 43383 w 139585"/>
                              <a:gd name="connsiteY374" fmla="*/ 70018 h 182174"/>
                              <a:gd name="connsiteX375" fmla="*/ 44336 w 139585"/>
                              <a:gd name="connsiteY375" fmla="*/ 139551 h 182174"/>
                              <a:gd name="connsiteX376" fmla="*/ 44336 w 139585"/>
                              <a:gd name="connsiteY376" fmla="*/ 139551 h 182174"/>
                              <a:gd name="connsiteX377" fmla="*/ 44336 w 139585"/>
                              <a:gd name="connsiteY377" fmla="*/ 139551 h 182174"/>
                              <a:gd name="connsiteX378" fmla="*/ 44336 w 139585"/>
                              <a:gd name="connsiteY378" fmla="*/ 139551 h 182174"/>
                              <a:gd name="connsiteX379" fmla="*/ 44336 w 139585"/>
                              <a:gd name="connsiteY379" fmla="*/ 139551 h 182174"/>
                              <a:gd name="connsiteX380" fmla="*/ 47193 w 139585"/>
                              <a:gd name="connsiteY380" fmla="*/ 29061 h 182174"/>
                              <a:gd name="connsiteX381" fmla="*/ 46240 w 139585"/>
                              <a:gd name="connsiteY381" fmla="*/ 28108 h 182174"/>
                              <a:gd name="connsiteX382" fmla="*/ 45288 w 139585"/>
                              <a:gd name="connsiteY382" fmla="*/ 29061 h 182174"/>
                              <a:gd name="connsiteX383" fmla="*/ 47193 w 139585"/>
                              <a:gd name="connsiteY383" fmla="*/ 29061 h 182174"/>
                              <a:gd name="connsiteX384" fmla="*/ 47193 w 139585"/>
                              <a:gd name="connsiteY384" fmla="*/ 29061 h 182174"/>
                              <a:gd name="connsiteX385" fmla="*/ 50050 w 139585"/>
                              <a:gd name="connsiteY385" fmla="*/ 52873 h 182174"/>
                              <a:gd name="connsiteX386" fmla="*/ 48146 w 139585"/>
                              <a:gd name="connsiteY386" fmla="*/ 51920 h 182174"/>
                              <a:gd name="connsiteX387" fmla="*/ 47193 w 139585"/>
                              <a:gd name="connsiteY387" fmla="*/ 52873 h 182174"/>
                              <a:gd name="connsiteX388" fmla="*/ 50050 w 139585"/>
                              <a:gd name="connsiteY388" fmla="*/ 52873 h 182174"/>
                              <a:gd name="connsiteX389" fmla="*/ 50050 w 139585"/>
                              <a:gd name="connsiteY389" fmla="*/ 52873 h 182174"/>
                              <a:gd name="connsiteX390" fmla="*/ 51003 w 139585"/>
                              <a:gd name="connsiteY390" fmla="*/ 38586 h 182174"/>
                              <a:gd name="connsiteX391" fmla="*/ 51003 w 139585"/>
                              <a:gd name="connsiteY391" fmla="*/ 38586 h 182174"/>
                              <a:gd name="connsiteX392" fmla="*/ 50050 w 139585"/>
                              <a:gd name="connsiteY392" fmla="*/ 38586 h 182174"/>
                              <a:gd name="connsiteX393" fmla="*/ 51003 w 139585"/>
                              <a:gd name="connsiteY393" fmla="*/ 38586 h 182174"/>
                              <a:gd name="connsiteX394" fmla="*/ 51003 w 139585"/>
                              <a:gd name="connsiteY394" fmla="*/ 38586 h 182174"/>
                              <a:gd name="connsiteX395" fmla="*/ 51955 w 139585"/>
                              <a:gd name="connsiteY395" fmla="*/ 75733 h 182174"/>
                              <a:gd name="connsiteX396" fmla="*/ 57671 w 139585"/>
                              <a:gd name="connsiteY396" fmla="*/ 80495 h 182174"/>
                              <a:gd name="connsiteX397" fmla="*/ 70053 w 139585"/>
                              <a:gd name="connsiteY397" fmla="*/ 80495 h 182174"/>
                              <a:gd name="connsiteX398" fmla="*/ 72911 w 139585"/>
                              <a:gd name="connsiteY398" fmla="*/ 80495 h 182174"/>
                              <a:gd name="connsiteX399" fmla="*/ 88150 w 139585"/>
                              <a:gd name="connsiteY399" fmla="*/ 80495 h 182174"/>
                              <a:gd name="connsiteX400" fmla="*/ 94818 w 139585"/>
                              <a:gd name="connsiteY400" fmla="*/ 73828 h 182174"/>
                              <a:gd name="connsiteX401" fmla="*/ 93865 w 139585"/>
                              <a:gd name="connsiteY401" fmla="*/ 39538 h 182174"/>
                              <a:gd name="connsiteX402" fmla="*/ 87198 w 139585"/>
                              <a:gd name="connsiteY402" fmla="*/ 18583 h 182174"/>
                              <a:gd name="connsiteX403" fmla="*/ 83388 w 139585"/>
                              <a:gd name="connsiteY403" fmla="*/ 11915 h 182174"/>
                              <a:gd name="connsiteX404" fmla="*/ 70053 w 139585"/>
                              <a:gd name="connsiteY404" fmla="*/ 10011 h 182174"/>
                              <a:gd name="connsiteX405" fmla="*/ 62433 w 139585"/>
                              <a:gd name="connsiteY405" fmla="*/ 17630 h 182174"/>
                              <a:gd name="connsiteX406" fmla="*/ 55765 w 139585"/>
                              <a:gd name="connsiteY406" fmla="*/ 34776 h 182174"/>
                              <a:gd name="connsiteX407" fmla="*/ 51955 w 139585"/>
                              <a:gd name="connsiteY407" fmla="*/ 75733 h 182174"/>
                              <a:gd name="connsiteX408" fmla="*/ 111011 w 139585"/>
                              <a:gd name="connsiteY408" fmla="*/ 128120 h 182174"/>
                              <a:gd name="connsiteX409" fmla="*/ 109105 w 139585"/>
                              <a:gd name="connsiteY409" fmla="*/ 125263 h 182174"/>
                              <a:gd name="connsiteX410" fmla="*/ 105296 w 139585"/>
                              <a:gd name="connsiteY410" fmla="*/ 123358 h 182174"/>
                              <a:gd name="connsiteX411" fmla="*/ 102438 w 139585"/>
                              <a:gd name="connsiteY411" fmla="*/ 123358 h 182174"/>
                              <a:gd name="connsiteX412" fmla="*/ 102438 w 139585"/>
                              <a:gd name="connsiteY412" fmla="*/ 124311 h 182174"/>
                              <a:gd name="connsiteX413" fmla="*/ 106248 w 139585"/>
                              <a:gd name="connsiteY413" fmla="*/ 130026 h 182174"/>
                              <a:gd name="connsiteX414" fmla="*/ 108153 w 139585"/>
                              <a:gd name="connsiteY414" fmla="*/ 131930 h 182174"/>
                              <a:gd name="connsiteX415" fmla="*/ 111011 w 139585"/>
                              <a:gd name="connsiteY415" fmla="*/ 128120 h 182174"/>
                              <a:gd name="connsiteX416" fmla="*/ 102438 w 139585"/>
                              <a:gd name="connsiteY416" fmla="*/ 47158 h 182174"/>
                              <a:gd name="connsiteX417" fmla="*/ 103390 w 139585"/>
                              <a:gd name="connsiteY417" fmla="*/ 47158 h 182174"/>
                              <a:gd name="connsiteX418" fmla="*/ 104343 w 139585"/>
                              <a:gd name="connsiteY418" fmla="*/ 46205 h 182174"/>
                              <a:gd name="connsiteX419" fmla="*/ 102438 w 139585"/>
                              <a:gd name="connsiteY419" fmla="*/ 47158 h 182174"/>
                              <a:gd name="connsiteX420" fmla="*/ 102438 w 139585"/>
                              <a:gd name="connsiteY420" fmla="*/ 47158 h 182174"/>
                              <a:gd name="connsiteX421" fmla="*/ 104343 w 139585"/>
                              <a:gd name="connsiteY421" fmla="*/ 41443 h 182174"/>
                              <a:gd name="connsiteX422" fmla="*/ 105296 w 139585"/>
                              <a:gd name="connsiteY422" fmla="*/ 46205 h 182174"/>
                              <a:gd name="connsiteX423" fmla="*/ 108153 w 139585"/>
                              <a:gd name="connsiteY423" fmla="*/ 45253 h 182174"/>
                              <a:gd name="connsiteX424" fmla="*/ 107200 w 139585"/>
                              <a:gd name="connsiteY424" fmla="*/ 41443 h 182174"/>
                              <a:gd name="connsiteX425" fmla="*/ 106248 w 139585"/>
                              <a:gd name="connsiteY425" fmla="*/ 39538 h 182174"/>
                              <a:gd name="connsiteX426" fmla="*/ 105296 w 139585"/>
                              <a:gd name="connsiteY426" fmla="*/ 39538 h 182174"/>
                              <a:gd name="connsiteX427" fmla="*/ 104343 w 139585"/>
                              <a:gd name="connsiteY427" fmla="*/ 41443 h 182174"/>
                              <a:gd name="connsiteX428" fmla="*/ 105296 w 139585"/>
                              <a:gd name="connsiteY428" fmla="*/ 30965 h 182174"/>
                              <a:gd name="connsiteX429" fmla="*/ 106248 w 139585"/>
                              <a:gd name="connsiteY429" fmla="*/ 30013 h 182174"/>
                              <a:gd name="connsiteX430" fmla="*/ 105296 w 139585"/>
                              <a:gd name="connsiteY430" fmla="*/ 29061 h 182174"/>
                              <a:gd name="connsiteX431" fmla="*/ 103390 w 139585"/>
                              <a:gd name="connsiteY431" fmla="*/ 30013 h 182174"/>
                              <a:gd name="connsiteX432" fmla="*/ 105296 w 139585"/>
                              <a:gd name="connsiteY432" fmla="*/ 30965 h 182174"/>
                              <a:gd name="connsiteX433" fmla="*/ 106248 w 139585"/>
                              <a:gd name="connsiteY433" fmla="*/ 117643 h 182174"/>
                              <a:gd name="connsiteX434" fmla="*/ 110058 w 139585"/>
                              <a:gd name="connsiteY434" fmla="*/ 123358 h 182174"/>
                              <a:gd name="connsiteX435" fmla="*/ 111011 w 139585"/>
                              <a:gd name="connsiteY435" fmla="*/ 123358 h 182174"/>
                              <a:gd name="connsiteX436" fmla="*/ 115773 w 139585"/>
                              <a:gd name="connsiteY436" fmla="*/ 118595 h 182174"/>
                              <a:gd name="connsiteX437" fmla="*/ 115773 w 139585"/>
                              <a:gd name="connsiteY437" fmla="*/ 121453 h 182174"/>
                              <a:gd name="connsiteX438" fmla="*/ 115773 w 139585"/>
                              <a:gd name="connsiteY438" fmla="*/ 125263 h 182174"/>
                              <a:gd name="connsiteX439" fmla="*/ 113868 w 139585"/>
                              <a:gd name="connsiteY439" fmla="*/ 126215 h 182174"/>
                              <a:gd name="connsiteX440" fmla="*/ 115773 w 139585"/>
                              <a:gd name="connsiteY440" fmla="*/ 129073 h 182174"/>
                              <a:gd name="connsiteX441" fmla="*/ 118630 w 139585"/>
                              <a:gd name="connsiteY441" fmla="*/ 128120 h 182174"/>
                              <a:gd name="connsiteX442" fmla="*/ 120536 w 139585"/>
                              <a:gd name="connsiteY442" fmla="*/ 125263 h 182174"/>
                              <a:gd name="connsiteX443" fmla="*/ 121488 w 139585"/>
                              <a:gd name="connsiteY443" fmla="*/ 123358 h 182174"/>
                              <a:gd name="connsiteX444" fmla="*/ 120536 w 139585"/>
                              <a:gd name="connsiteY444" fmla="*/ 122405 h 182174"/>
                              <a:gd name="connsiteX445" fmla="*/ 122440 w 139585"/>
                              <a:gd name="connsiteY445" fmla="*/ 118595 h 182174"/>
                              <a:gd name="connsiteX446" fmla="*/ 122440 w 139585"/>
                              <a:gd name="connsiteY446" fmla="*/ 117643 h 182174"/>
                              <a:gd name="connsiteX447" fmla="*/ 116725 w 139585"/>
                              <a:gd name="connsiteY447" fmla="*/ 118595 h 182174"/>
                              <a:gd name="connsiteX448" fmla="*/ 116725 w 139585"/>
                              <a:gd name="connsiteY448" fmla="*/ 113833 h 182174"/>
                              <a:gd name="connsiteX449" fmla="*/ 118630 w 139585"/>
                              <a:gd name="connsiteY449" fmla="*/ 110023 h 182174"/>
                              <a:gd name="connsiteX450" fmla="*/ 114821 w 139585"/>
                              <a:gd name="connsiteY450" fmla="*/ 111928 h 182174"/>
                              <a:gd name="connsiteX451" fmla="*/ 113868 w 139585"/>
                              <a:gd name="connsiteY451" fmla="*/ 110976 h 182174"/>
                              <a:gd name="connsiteX452" fmla="*/ 113868 w 139585"/>
                              <a:gd name="connsiteY452" fmla="*/ 111928 h 182174"/>
                              <a:gd name="connsiteX453" fmla="*/ 114821 w 139585"/>
                              <a:gd name="connsiteY453" fmla="*/ 111928 h 182174"/>
                              <a:gd name="connsiteX454" fmla="*/ 113868 w 139585"/>
                              <a:gd name="connsiteY454" fmla="*/ 117643 h 182174"/>
                              <a:gd name="connsiteX455" fmla="*/ 113868 w 139585"/>
                              <a:gd name="connsiteY455" fmla="*/ 119548 h 182174"/>
                              <a:gd name="connsiteX456" fmla="*/ 111963 w 139585"/>
                              <a:gd name="connsiteY456" fmla="*/ 118595 h 182174"/>
                              <a:gd name="connsiteX457" fmla="*/ 109105 w 139585"/>
                              <a:gd name="connsiteY457" fmla="*/ 117643 h 182174"/>
                              <a:gd name="connsiteX458" fmla="*/ 107200 w 139585"/>
                              <a:gd name="connsiteY458" fmla="*/ 117643 h 182174"/>
                              <a:gd name="connsiteX459" fmla="*/ 106248 w 139585"/>
                              <a:gd name="connsiteY459" fmla="*/ 117643 h 182174"/>
                              <a:gd name="connsiteX460" fmla="*/ 111011 w 139585"/>
                              <a:gd name="connsiteY460" fmla="*/ 50968 h 182174"/>
                              <a:gd name="connsiteX461" fmla="*/ 111011 w 139585"/>
                              <a:gd name="connsiteY461" fmla="*/ 50968 h 182174"/>
                              <a:gd name="connsiteX462" fmla="*/ 109105 w 139585"/>
                              <a:gd name="connsiteY462" fmla="*/ 53826 h 182174"/>
                              <a:gd name="connsiteX463" fmla="*/ 107200 w 139585"/>
                              <a:gd name="connsiteY463" fmla="*/ 55730 h 182174"/>
                              <a:gd name="connsiteX464" fmla="*/ 106248 w 139585"/>
                              <a:gd name="connsiteY464" fmla="*/ 59540 h 182174"/>
                              <a:gd name="connsiteX465" fmla="*/ 108153 w 139585"/>
                              <a:gd name="connsiteY465" fmla="*/ 64303 h 182174"/>
                              <a:gd name="connsiteX466" fmla="*/ 112915 w 139585"/>
                              <a:gd name="connsiteY466" fmla="*/ 65255 h 182174"/>
                              <a:gd name="connsiteX467" fmla="*/ 112915 w 139585"/>
                              <a:gd name="connsiteY467" fmla="*/ 65255 h 182174"/>
                              <a:gd name="connsiteX468" fmla="*/ 114821 w 139585"/>
                              <a:gd name="connsiteY468" fmla="*/ 69065 h 182174"/>
                              <a:gd name="connsiteX469" fmla="*/ 117678 w 139585"/>
                              <a:gd name="connsiteY469" fmla="*/ 73828 h 182174"/>
                              <a:gd name="connsiteX470" fmla="*/ 124346 w 139585"/>
                              <a:gd name="connsiteY470" fmla="*/ 70970 h 182174"/>
                              <a:gd name="connsiteX471" fmla="*/ 124346 w 139585"/>
                              <a:gd name="connsiteY471" fmla="*/ 69065 h 182174"/>
                              <a:gd name="connsiteX472" fmla="*/ 122440 w 139585"/>
                              <a:gd name="connsiteY472" fmla="*/ 69065 h 182174"/>
                              <a:gd name="connsiteX473" fmla="*/ 117678 w 139585"/>
                              <a:gd name="connsiteY473" fmla="*/ 70970 h 182174"/>
                              <a:gd name="connsiteX474" fmla="*/ 115773 w 139585"/>
                              <a:gd name="connsiteY474" fmla="*/ 70970 h 182174"/>
                              <a:gd name="connsiteX475" fmla="*/ 115773 w 139585"/>
                              <a:gd name="connsiteY475" fmla="*/ 70018 h 182174"/>
                              <a:gd name="connsiteX476" fmla="*/ 120536 w 139585"/>
                              <a:gd name="connsiteY476" fmla="*/ 66208 h 182174"/>
                              <a:gd name="connsiteX477" fmla="*/ 121488 w 139585"/>
                              <a:gd name="connsiteY477" fmla="*/ 64303 h 182174"/>
                              <a:gd name="connsiteX478" fmla="*/ 120536 w 139585"/>
                              <a:gd name="connsiteY478" fmla="*/ 64303 h 182174"/>
                              <a:gd name="connsiteX479" fmla="*/ 116725 w 139585"/>
                              <a:gd name="connsiteY479" fmla="*/ 65255 h 182174"/>
                              <a:gd name="connsiteX480" fmla="*/ 114821 w 139585"/>
                              <a:gd name="connsiteY480" fmla="*/ 65255 h 182174"/>
                              <a:gd name="connsiteX481" fmla="*/ 112915 w 139585"/>
                              <a:gd name="connsiteY481" fmla="*/ 63351 h 182174"/>
                              <a:gd name="connsiteX482" fmla="*/ 111963 w 139585"/>
                              <a:gd name="connsiteY482" fmla="*/ 61445 h 182174"/>
                              <a:gd name="connsiteX483" fmla="*/ 113868 w 139585"/>
                              <a:gd name="connsiteY483" fmla="*/ 61445 h 182174"/>
                              <a:gd name="connsiteX484" fmla="*/ 117678 w 139585"/>
                              <a:gd name="connsiteY484" fmla="*/ 60493 h 182174"/>
                              <a:gd name="connsiteX485" fmla="*/ 114821 w 139585"/>
                              <a:gd name="connsiteY485" fmla="*/ 58588 h 182174"/>
                              <a:gd name="connsiteX486" fmla="*/ 113868 w 139585"/>
                              <a:gd name="connsiteY486" fmla="*/ 57636 h 182174"/>
                              <a:gd name="connsiteX487" fmla="*/ 115773 w 139585"/>
                              <a:gd name="connsiteY487" fmla="*/ 56683 h 182174"/>
                              <a:gd name="connsiteX488" fmla="*/ 117678 w 139585"/>
                              <a:gd name="connsiteY488" fmla="*/ 54778 h 182174"/>
                              <a:gd name="connsiteX489" fmla="*/ 111011 w 139585"/>
                              <a:gd name="connsiteY489" fmla="*/ 50968 h 182174"/>
                              <a:gd name="connsiteX490" fmla="*/ 107200 w 139585"/>
                              <a:gd name="connsiteY490" fmla="*/ 68113 h 182174"/>
                              <a:gd name="connsiteX491" fmla="*/ 107200 w 139585"/>
                              <a:gd name="connsiteY491" fmla="*/ 68113 h 182174"/>
                              <a:gd name="connsiteX492" fmla="*/ 107200 w 139585"/>
                              <a:gd name="connsiteY492" fmla="*/ 68113 h 182174"/>
                              <a:gd name="connsiteX493" fmla="*/ 107200 w 139585"/>
                              <a:gd name="connsiteY493" fmla="*/ 68113 h 182174"/>
                              <a:gd name="connsiteX494" fmla="*/ 107200 w 139585"/>
                              <a:gd name="connsiteY494" fmla="*/ 68113 h 182174"/>
                              <a:gd name="connsiteX495" fmla="*/ 107200 w 139585"/>
                              <a:gd name="connsiteY495" fmla="*/ 48111 h 182174"/>
                              <a:gd name="connsiteX496" fmla="*/ 110058 w 139585"/>
                              <a:gd name="connsiteY496" fmla="*/ 47158 h 182174"/>
                              <a:gd name="connsiteX497" fmla="*/ 112915 w 139585"/>
                              <a:gd name="connsiteY497" fmla="*/ 47158 h 182174"/>
                              <a:gd name="connsiteX498" fmla="*/ 108153 w 139585"/>
                              <a:gd name="connsiteY498" fmla="*/ 45253 h 182174"/>
                              <a:gd name="connsiteX499" fmla="*/ 107200 w 139585"/>
                              <a:gd name="connsiteY499" fmla="*/ 48111 h 182174"/>
                              <a:gd name="connsiteX500" fmla="*/ 111963 w 139585"/>
                              <a:gd name="connsiteY500" fmla="*/ 71923 h 182174"/>
                              <a:gd name="connsiteX501" fmla="*/ 111963 w 139585"/>
                              <a:gd name="connsiteY501" fmla="*/ 71923 h 182174"/>
                              <a:gd name="connsiteX502" fmla="*/ 110058 w 139585"/>
                              <a:gd name="connsiteY502" fmla="*/ 70018 h 182174"/>
                              <a:gd name="connsiteX503" fmla="*/ 110058 w 139585"/>
                              <a:gd name="connsiteY503" fmla="*/ 73828 h 182174"/>
                              <a:gd name="connsiteX504" fmla="*/ 111963 w 139585"/>
                              <a:gd name="connsiteY504" fmla="*/ 71923 h 182174"/>
                              <a:gd name="connsiteX505" fmla="*/ 112915 w 139585"/>
                              <a:gd name="connsiteY505" fmla="*/ 43348 h 182174"/>
                              <a:gd name="connsiteX506" fmla="*/ 115773 w 139585"/>
                              <a:gd name="connsiteY506" fmla="*/ 43348 h 182174"/>
                              <a:gd name="connsiteX507" fmla="*/ 113868 w 139585"/>
                              <a:gd name="connsiteY507" fmla="*/ 41443 h 182174"/>
                              <a:gd name="connsiteX508" fmla="*/ 113868 w 139585"/>
                              <a:gd name="connsiteY508" fmla="*/ 37633 h 182174"/>
                              <a:gd name="connsiteX509" fmla="*/ 113868 w 139585"/>
                              <a:gd name="connsiteY509" fmla="*/ 34776 h 182174"/>
                              <a:gd name="connsiteX510" fmla="*/ 110058 w 139585"/>
                              <a:gd name="connsiteY510" fmla="*/ 34776 h 182174"/>
                              <a:gd name="connsiteX511" fmla="*/ 110058 w 139585"/>
                              <a:gd name="connsiteY511" fmla="*/ 37633 h 182174"/>
                              <a:gd name="connsiteX512" fmla="*/ 110058 w 139585"/>
                              <a:gd name="connsiteY512" fmla="*/ 38586 h 182174"/>
                              <a:gd name="connsiteX513" fmla="*/ 112915 w 139585"/>
                              <a:gd name="connsiteY513" fmla="*/ 43348 h 182174"/>
                              <a:gd name="connsiteX514" fmla="*/ 111011 w 139585"/>
                              <a:gd name="connsiteY514" fmla="*/ 139551 h 182174"/>
                              <a:gd name="connsiteX515" fmla="*/ 110058 w 139585"/>
                              <a:gd name="connsiteY515" fmla="*/ 138598 h 182174"/>
                              <a:gd name="connsiteX516" fmla="*/ 109105 w 139585"/>
                              <a:gd name="connsiteY516" fmla="*/ 139551 h 182174"/>
                              <a:gd name="connsiteX517" fmla="*/ 111011 w 139585"/>
                              <a:gd name="connsiteY517" fmla="*/ 139551 h 182174"/>
                              <a:gd name="connsiteX518" fmla="*/ 111011 w 139585"/>
                              <a:gd name="connsiteY518" fmla="*/ 139551 h 182174"/>
                              <a:gd name="connsiteX519" fmla="*/ 111963 w 139585"/>
                              <a:gd name="connsiteY519" fmla="*/ 133836 h 182174"/>
                              <a:gd name="connsiteX520" fmla="*/ 111963 w 139585"/>
                              <a:gd name="connsiteY520" fmla="*/ 133836 h 182174"/>
                              <a:gd name="connsiteX521" fmla="*/ 110058 w 139585"/>
                              <a:gd name="connsiteY521" fmla="*/ 133836 h 182174"/>
                              <a:gd name="connsiteX522" fmla="*/ 111963 w 139585"/>
                              <a:gd name="connsiteY522" fmla="*/ 133836 h 182174"/>
                              <a:gd name="connsiteX523" fmla="*/ 111963 w 139585"/>
                              <a:gd name="connsiteY523" fmla="*/ 133836 h 182174"/>
                              <a:gd name="connsiteX524" fmla="*/ 111963 w 139585"/>
                              <a:gd name="connsiteY524" fmla="*/ 66208 h 182174"/>
                              <a:gd name="connsiteX525" fmla="*/ 112915 w 139585"/>
                              <a:gd name="connsiteY525" fmla="*/ 64303 h 182174"/>
                              <a:gd name="connsiteX526" fmla="*/ 111963 w 139585"/>
                              <a:gd name="connsiteY526" fmla="*/ 66208 h 182174"/>
                              <a:gd name="connsiteX527" fmla="*/ 111963 w 139585"/>
                              <a:gd name="connsiteY527" fmla="*/ 66208 h 182174"/>
                              <a:gd name="connsiteX528" fmla="*/ 113868 w 139585"/>
                              <a:gd name="connsiteY528" fmla="*/ 71923 h 182174"/>
                              <a:gd name="connsiteX529" fmla="*/ 113868 w 139585"/>
                              <a:gd name="connsiteY529" fmla="*/ 71923 h 182174"/>
                              <a:gd name="connsiteX530" fmla="*/ 113868 w 139585"/>
                              <a:gd name="connsiteY530" fmla="*/ 71923 h 182174"/>
                              <a:gd name="connsiteX531" fmla="*/ 113868 w 139585"/>
                              <a:gd name="connsiteY531" fmla="*/ 74780 h 182174"/>
                              <a:gd name="connsiteX532" fmla="*/ 114821 w 139585"/>
                              <a:gd name="connsiteY532" fmla="*/ 73828 h 182174"/>
                              <a:gd name="connsiteX533" fmla="*/ 113868 w 139585"/>
                              <a:gd name="connsiteY533" fmla="*/ 71923 h 182174"/>
                              <a:gd name="connsiteX534" fmla="*/ 112915 w 139585"/>
                              <a:gd name="connsiteY534" fmla="*/ 49063 h 182174"/>
                              <a:gd name="connsiteX535" fmla="*/ 113868 w 139585"/>
                              <a:gd name="connsiteY535" fmla="*/ 50015 h 182174"/>
                              <a:gd name="connsiteX536" fmla="*/ 112915 w 139585"/>
                              <a:gd name="connsiteY536" fmla="*/ 49063 h 182174"/>
                              <a:gd name="connsiteX537" fmla="*/ 112915 w 139585"/>
                              <a:gd name="connsiteY537" fmla="*/ 47158 h 182174"/>
                              <a:gd name="connsiteX538" fmla="*/ 112915 w 139585"/>
                              <a:gd name="connsiteY538" fmla="*/ 49063 h 182174"/>
                              <a:gd name="connsiteX539" fmla="*/ 116725 w 139585"/>
                              <a:gd name="connsiteY539" fmla="*/ 123358 h 182174"/>
                              <a:gd name="connsiteX540" fmla="*/ 118630 w 139585"/>
                              <a:gd name="connsiteY540" fmla="*/ 121453 h 182174"/>
                              <a:gd name="connsiteX541" fmla="*/ 119583 w 139585"/>
                              <a:gd name="connsiteY541" fmla="*/ 122405 h 182174"/>
                              <a:gd name="connsiteX542" fmla="*/ 116725 w 139585"/>
                              <a:gd name="connsiteY542" fmla="*/ 123358 h 182174"/>
                              <a:gd name="connsiteX543" fmla="*/ 116725 w 139585"/>
                              <a:gd name="connsiteY543" fmla="*/ 123358 h 182174"/>
                              <a:gd name="connsiteX544" fmla="*/ 119583 w 139585"/>
                              <a:gd name="connsiteY544" fmla="*/ 73828 h 182174"/>
                              <a:gd name="connsiteX545" fmla="*/ 116725 w 139585"/>
                              <a:gd name="connsiteY545" fmla="*/ 75733 h 182174"/>
                              <a:gd name="connsiteX546" fmla="*/ 118630 w 139585"/>
                              <a:gd name="connsiteY546" fmla="*/ 76686 h 182174"/>
                              <a:gd name="connsiteX547" fmla="*/ 121488 w 139585"/>
                              <a:gd name="connsiteY547" fmla="*/ 75733 h 182174"/>
                              <a:gd name="connsiteX548" fmla="*/ 119583 w 139585"/>
                              <a:gd name="connsiteY548" fmla="*/ 73828 h 182174"/>
                              <a:gd name="connsiteX549" fmla="*/ 120536 w 139585"/>
                              <a:gd name="connsiteY549" fmla="*/ 139551 h 182174"/>
                              <a:gd name="connsiteX550" fmla="*/ 118630 w 139585"/>
                              <a:gd name="connsiteY550" fmla="*/ 137645 h 182174"/>
                              <a:gd name="connsiteX551" fmla="*/ 117678 w 139585"/>
                              <a:gd name="connsiteY551" fmla="*/ 138598 h 182174"/>
                              <a:gd name="connsiteX552" fmla="*/ 120536 w 139585"/>
                              <a:gd name="connsiteY552" fmla="*/ 139551 h 182174"/>
                              <a:gd name="connsiteX553" fmla="*/ 120536 w 139585"/>
                              <a:gd name="connsiteY553" fmla="*/ 139551 h 182174"/>
                              <a:gd name="connsiteX554" fmla="*/ 118630 w 139585"/>
                              <a:gd name="connsiteY554" fmla="*/ 48111 h 182174"/>
                              <a:gd name="connsiteX555" fmla="*/ 120536 w 139585"/>
                              <a:gd name="connsiteY555" fmla="*/ 49063 h 182174"/>
                              <a:gd name="connsiteX556" fmla="*/ 121488 w 139585"/>
                              <a:gd name="connsiteY556" fmla="*/ 48111 h 182174"/>
                              <a:gd name="connsiteX557" fmla="*/ 119583 w 139585"/>
                              <a:gd name="connsiteY557" fmla="*/ 46205 h 182174"/>
                              <a:gd name="connsiteX558" fmla="*/ 118630 w 139585"/>
                              <a:gd name="connsiteY558" fmla="*/ 48111 h 182174"/>
                              <a:gd name="connsiteX559" fmla="*/ 118630 w 139585"/>
                              <a:gd name="connsiteY559" fmla="*/ 38586 h 182174"/>
                              <a:gd name="connsiteX560" fmla="*/ 120536 w 139585"/>
                              <a:gd name="connsiteY560" fmla="*/ 37633 h 182174"/>
                              <a:gd name="connsiteX561" fmla="*/ 120536 w 139585"/>
                              <a:gd name="connsiteY561" fmla="*/ 36680 h 182174"/>
                              <a:gd name="connsiteX562" fmla="*/ 118630 w 139585"/>
                              <a:gd name="connsiteY562" fmla="*/ 38586 h 182174"/>
                              <a:gd name="connsiteX563" fmla="*/ 118630 w 139585"/>
                              <a:gd name="connsiteY563" fmla="*/ 38586 h 182174"/>
                              <a:gd name="connsiteX564" fmla="*/ 120536 w 139585"/>
                              <a:gd name="connsiteY564" fmla="*/ 54778 h 182174"/>
                              <a:gd name="connsiteX565" fmla="*/ 120536 w 139585"/>
                              <a:gd name="connsiteY565" fmla="*/ 54778 h 182174"/>
                              <a:gd name="connsiteX566" fmla="*/ 123393 w 139585"/>
                              <a:gd name="connsiteY566" fmla="*/ 58588 h 182174"/>
                              <a:gd name="connsiteX567" fmla="*/ 123393 w 139585"/>
                              <a:gd name="connsiteY567" fmla="*/ 57636 h 182174"/>
                              <a:gd name="connsiteX568" fmla="*/ 120536 w 139585"/>
                              <a:gd name="connsiteY568" fmla="*/ 54778 h 182174"/>
                              <a:gd name="connsiteX569" fmla="*/ 122440 w 139585"/>
                              <a:gd name="connsiteY569" fmla="*/ 131930 h 182174"/>
                              <a:gd name="connsiteX570" fmla="*/ 122440 w 139585"/>
                              <a:gd name="connsiteY570" fmla="*/ 131930 h 182174"/>
                              <a:gd name="connsiteX571" fmla="*/ 122440 w 139585"/>
                              <a:gd name="connsiteY571" fmla="*/ 131930 h 182174"/>
                              <a:gd name="connsiteX572" fmla="*/ 122440 w 139585"/>
                              <a:gd name="connsiteY572" fmla="*/ 131930 h 182174"/>
                              <a:gd name="connsiteX573" fmla="*/ 122440 w 139585"/>
                              <a:gd name="connsiteY573" fmla="*/ 131930 h 182174"/>
                              <a:gd name="connsiteX574" fmla="*/ 122440 w 139585"/>
                              <a:gd name="connsiteY574" fmla="*/ 129073 h 182174"/>
                              <a:gd name="connsiteX575" fmla="*/ 123393 w 139585"/>
                              <a:gd name="connsiteY575" fmla="*/ 130026 h 182174"/>
                              <a:gd name="connsiteX576" fmla="*/ 124346 w 139585"/>
                              <a:gd name="connsiteY576" fmla="*/ 129073 h 182174"/>
                              <a:gd name="connsiteX577" fmla="*/ 122440 w 139585"/>
                              <a:gd name="connsiteY577" fmla="*/ 129073 h 182174"/>
                              <a:gd name="connsiteX578" fmla="*/ 122440 w 139585"/>
                              <a:gd name="connsiteY578" fmla="*/ 129073 h 182174"/>
                              <a:gd name="connsiteX579" fmla="*/ 123393 w 139585"/>
                              <a:gd name="connsiteY579" fmla="*/ 124311 h 182174"/>
                              <a:gd name="connsiteX580" fmla="*/ 123393 w 139585"/>
                              <a:gd name="connsiteY580" fmla="*/ 124311 h 182174"/>
                              <a:gd name="connsiteX581" fmla="*/ 128155 w 139585"/>
                              <a:gd name="connsiteY581" fmla="*/ 122405 h 182174"/>
                              <a:gd name="connsiteX582" fmla="*/ 124346 w 139585"/>
                              <a:gd name="connsiteY582" fmla="*/ 121453 h 182174"/>
                              <a:gd name="connsiteX583" fmla="*/ 123393 w 139585"/>
                              <a:gd name="connsiteY583" fmla="*/ 124311 h 182174"/>
                              <a:gd name="connsiteX584" fmla="*/ 123393 w 139585"/>
                              <a:gd name="connsiteY584" fmla="*/ 48111 h 182174"/>
                              <a:gd name="connsiteX585" fmla="*/ 124346 w 139585"/>
                              <a:gd name="connsiteY585" fmla="*/ 49063 h 182174"/>
                              <a:gd name="connsiteX586" fmla="*/ 125298 w 139585"/>
                              <a:gd name="connsiteY586" fmla="*/ 49063 h 182174"/>
                              <a:gd name="connsiteX587" fmla="*/ 123393 w 139585"/>
                              <a:gd name="connsiteY587" fmla="*/ 48111 h 182174"/>
                              <a:gd name="connsiteX588" fmla="*/ 123393 w 139585"/>
                              <a:gd name="connsiteY588" fmla="*/ 48111 h 182174"/>
                              <a:gd name="connsiteX589" fmla="*/ 126250 w 139585"/>
                              <a:gd name="connsiteY589" fmla="*/ 72876 h 182174"/>
                              <a:gd name="connsiteX590" fmla="*/ 126250 w 139585"/>
                              <a:gd name="connsiteY590" fmla="*/ 72876 h 182174"/>
                              <a:gd name="connsiteX591" fmla="*/ 125298 w 139585"/>
                              <a:gd name="connsiteY591" fmla="*/ 72876 h 182174"/>
                              <a:gd name="connsiteX592" fmla="*/ 126250 w 139585"/>
                              <a:gd name="connsiteY592" fmla="*/ 72876 h 182174"/>
                              <a:gd name="connsiteX593" fmla="*/ 126250 w 139585"/>
                              <a:gd name="connsiteY593" fmla="*/ 72876 h 182174"/>
                              <a:gd name="connsiteX594" fmla="*/ 127203 w 139585"/>
                              <a:gd name="connsiteY594" fmla="*/ 60493 h 182174"/>
                              <a:gd name="connsiteX595" fmla="*/ 127203 w 139585"/>
                              <a:gd name="connsiteY595" fmla="*/ 60493 h 182174"/>
                              <a:gd name="connsiteX596" fmla="*/ 125298 w 139585"/>
                              <a:gd name="connsiteY596" fmla="*/ 61445 h 182174"/>
                              <a:gd name="connsiteX597" fmla="*/ 126250 w 139585"/>
                              <a:gd name="connsiteY597" fmla="*/ 62398 h 182174"/>
                              <a:gd name="connsiteX598" fmla="*/ 127203 w 139585"/>
                              <a:gd name="connsiteY598" fmla="*/ 60493 h 182174"/>
                              <a:gd name="connsiteX599" fmla="*/ 126250 w 139585"/>
                              <a:gd name="connsiteY599" fmla="*/ 54778 h 182174"/>
                              <a:gd name="connsiteX600" fmla="*/ 128155 w 139585"/>
                              <a:gd name="connsiteY600" fmla="*/ 55730 h 182174"/>
                              <a:gd name="connsiteX601" fmla="*/ 129108 w 139585"/>
                              <a:gd name="connsiteY601" fmla="*/ 54778 h 182174"/>
                              <a:gd name="connsiteX602" fmla="*/ 126250 w 139585"/>
                              <a:gd name="connsiteY602" fmla="*/ 54778 h 182174"/>
                              <a:gd name="connsiteX603" fmla="*/ 126250 w 139585"/>
                              <a:gd name="connsiteY603" fmla="*/ 54778 h 1821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Lst>
                            <a:rect l="l" t="t" r="r" b="b"/>
                            <a:pathLst>
                              <a:path w="139585" h="182174">
                                <a:moveTo>
                                  <a:pt x="51003" y="95736"/>
                                </a:moveTo>
                                <a:cubicBezTo>
                                  <a:pt x="51003" y="100498"/>
                                  <a:pt x="51955" y="105261"/>
                                  <a:pt x="51955" y="110023"/>
                                </a:cubicBezTo>
                                <a:cubicBezTo>
                                  <a:pt x="52908" y="120501"/>
                                  <a:pt x="53861" y="130978"/>
                                  <a:pt x="57671" y="141455"/>
                                </a:cubicBezTo>
                                <a:cubicBezTo>
                                  <a:pt x="61480" y="150980"/>
                                  <a:pt x="67196" y="158601"/>
                                  <a:pt x="75768" y="164315"/>
                                </a:cubicBezTo>
                                <a:cubicBezTo>
                                  <a:pt x="89103" y="172888"/>
                                  <a:pt x="102438" y="170030"/>
                                  <a:pt x="108153" y="153838"/>
                                </a:cubicBezTo>
                                <a:cubicBezTo>
                                  <a:pt x="110058" y="149076"/>
                                  <a:pt x="109105" y="146218"/>
                                  <a:pt x="104343" y="144313"/>
                                </a:cubicBezTo>
                                <a:cubicBezTo>
                                  <a:pt x="91961" y="138598"/>
                                  <a:pt x="90055" y="128120"/>
                                  <a:pt x="93865" y="116690"/>
                                </a:cubicBezTo>
                                <a:cubicBezTo>
                                  <a:pt x="94818" y="113833"/>
                                  <a:pt x="95771" y="110976"/>
                                  <a:pt x="98628" y="109070"/>
                                </a:cubicBezTo>
                                <a:cubicBezTo>
                                  <a:pt x="105296" y="104308"/>
                                  <a:pt x="111963" y="101451"/>
                                  <a:pt x="120536" y="102403"/>
                                </a:cubicBezTo>
                                <a:cubicBezTo>
                                  <a:pt x="129108" y="103355"/>
                                  <a:pt x="137681" y="110976"/>
                                  <a:pt x="138633" y="120501"/>
                                </a:cubicBezTo>
                                <a:cubicBezTo>
                                  <a:pt x="140538" y="135740"/>
                                  <a:pt x="135775" y="148123"/>
                                  <a:pt x="127203" y="160505"/>
                                </a:cubicBezTo>
                                <a:cubicBezTo>
                                  <a:pt x="117678" y="172888"/>
                                  <a:pt x="105296" y="178603"/>
                                  <a:pt x="90055" y="181461"/>
                                </a:cubicBezTo>
                                <a:cubicBezTo>
                                  <a:pt x="74815" y="183365"/>
                                  <a:pt x="60528" y="181461"/>
                                  <a:pt x="47193" y="175745"/>
                                </a:cubicBezTo>
                                <a:cubicBezTo>
                                  <a:pt x="36715" y="170983"/>
                                  <a:pt x="27190" y="164315"/>
                                  <a:pt x="19571" y="154790"/>
                                </a:cubicBezTo>
                                <a:cubicBezTo>
                                  <a:pt x="10998" y="144313"/>
                                  <a:pt x="5283" y="131930"/>
                                  <a:pt x="2425" y="118595"/>
                                </a:cubicBezTo>
                                <a:cubicBezTo>
                                  <a:pt x="-1385" y="100498"/>
                                  <a:pt x="-432" y="81448"/>
                                  <a:pt x="3378" y="63351"/>
                                </a:cubicBezTo>
                                <a:cubicBezTo>
                                  <a:pt x="7188" y="46205"/>
                                  <a:pt x="14808" y="32870"/>
                                  <a:pt x="26238" y="20488"/>
                                </a:cubicBezTo>
                                <a:cubicBezTo>
                                  <a:pt x="37668" y="8105"/>
                                  <a:pt x="51955" y="2390"/>
                                  <a:pt x="69100" y="486"/>
                                </a:cubicBezTo>
                                <a:cubicBezTo>
                                  <a:pt x="84340" y="-1420"/>
                                  <a:pt x="97675" y="2390"/>
                                  <a:pt x="111011" y="10011"/>
                                </a:cubicBezTo>
                                <a:cubicBezTo>
                                  <a:pt x="118630" y="14773"/>
                                  <a:pt x="123393" y="20488"/>
                                  <a:pt x="127203" y="28108"/>
                                </a:cubicBezTo>
                                <a:cubicBezTo>
                                  <a:pt x="135775" y="43348"/>
                                  <a:pt x="138633" y="59540"/>
                                  <a:pt x="139586" y="76686"/>
                                </a:cubicBezTo>
                                <a:cubicBezTo>
                                  <a:pt x="139586" y="79543"/>
                                  <a:pt x="139586" y="81448"/>
                                  <a:pt x="139586" y="84305"/>
                                </a:cubicBezTo>
                                <a:cubicBezTo>
                                  <a:pt x="139586" y="89068"/>
                                  <a:pt x="138633" y="90020"/>
                                  <a:pt x="133871" y="90020"/>
                                </a:cubicBezTo>
                                <a:cubicBezTo>
                                  <a:pt x="130061" y="90020"/>
                                  <a:pt x="126250" y="90020"/>
                                  <a:pt x="122440" y="90020"/>
                                </a:cubicBezTo>
                                <a:cubicBezTo>
                                  <a:pt x="100533" y="90973"/>
                                  <a:pt x="78625" y="90973"/>
                                  <a:pt x="57671" y="90973"/>
                                </a:cubicBezTo>
                                <a:cubicBezTo>
                                  <a:pt x="51955" y="90020"/>
                                  <a:pt x="51955" y="90973"/>
                                  <a:pt x="51003" y="95736"/>
                                </a:cubicBezTo>
                                <a:close/>
                                <a:moveTo>
                                  <a:pt x="11950" y="96688"/>
                                </a:moveTo>
                                <a:cubicBezTo>
                                  <a:pt x="12903" y="98593"/>
                                  <a:pt x="11950" y="101451"/>
                                  <a:pt x="15761" y="102403"/>
                                </a:cubicBezTo>
                                <a:cubicBezTo>
                                  <a:pt x="14808" y="100498"/>
                                  <a:pt x="14808" y="98593"/>
                                  <a:pt x="14808" y="96688"/>
                                </a:cubicBezTo>
                                <a:cubicBezTo>
                                  <a:pt x="16713" y="96688"/>
                                  <a:pt x="16713" y="94783"/>
                                  <a:pt x="17665" y="93830"/>
                                </a:cubicBezTo>
                                <a:cubicBezTo>
                                  <a:pt x="17665" y="93830"/>
                                  <a:pt x="18618" y="92878"/>
                                  <a:pt x="18618" y="92878"/>
                                </a:cubicBezTo>
                                <a:cubicBezTo>
                                  <a:pt x="17665" y="91926"/>
                                  <a:pt x="17665" y="92878"/>
                                  <a:pt x="16713" y="92878"/>
                                </a:cubicBezTo>
                                <a:cubicBezTo>
                                  <a:pt x="14808" y="93830"/>
                                  <a:pt x="13855" y="92878"/>
                                  <a:pt x="13855" y="90973"/>
                                </a:cubicBezTo>
                                <a:cubicBezTo>
                                  <a:pt x="13855" y="90020"/>
                                  <a:pt x="14808" y="89068"/>
                                  <a:pt x="12903" y="89068"/>
                                </a:cubicBezTo>
                                <a:cubicBezTo>
                                  <a:pt x="10998" y="89068"/>
                                  <a:pt x="11950" y="90973"/>
                                  <a:pt x="11950" y="91926"/>
                                </a:cubicBezTo>
                                <a:lnTo>
                                  <a:pt x="11950" y="93830"/>
                                </a:lnTo>
                                <a:cubicBezTo>
                                  <a:pt x="11950" y="93830"/>
                                  <a:pt x="11950" y="93830"/>
                                  <a:pt x="11950" y="93830"/>
                                </a:cubicBezTo>
                                <a:lnTo>
                                  <a:pt x="11950" y="93830"/>
                                </a:lnTo>
                                <a:cubicBezTo>
                                  <a:pt x="9093" y="94783"/>
                                  <a:pt x="10998" y="95736"/>
                                  <a:pt x="11950" y="96688"/>
                                </a:cubicBezTo>
                                <a:lnTo>
                                  <a:pt x="11950" y="96688"/>
                                </a:lnTo>
                                <a:lnTo>
                                  <a:pt x="11950" y="96688"/>
                                </a:lnTo>
                                <a:close/>
                                <a:moveTo>
                                  <a:pt x="43383" y="55730"/>
                                </a:moveTo>
                                <a:cubicBezTo>
                                  <a:pt x="43383" y="53826"/>
                                  <a:pt x="42430" y="52873"/>
                                  <a:pt x="42430" y="50968"/>
                                </a:cubicBezTo>
                                <a:cubicBezTo>
                                  <a:pt x="43383" y="48111"/>
                                  <a:pt x="42430" y="47158"/>
                                  <a:pt x="39573" y="46205"/>
                                </a:cubicBezTo>
                                <a:cubicBezTo>
                                  <a:pt x="38621" y="46205"/>
                                  <a:pt x="38621" y="45253"/>
                                  <a:pt x="38621" y="44301"/>
                                </a:cubicBezTo>
                                <a:cubicBezTo>
                                  <a:pt x="38621" y="43348"/>
                                  <a:pt x="39573" y="43348"/>
                                  <a:pt x="40525" y="43348"/>
                                </a:cubicBezTo>
                                <a:cubicBezTo>
                                  <a:pt x="41478" y="43348"/>
                                  <a:pt x="42430" y="44301"/>
                                  <a:pt x="43383" y="43348"/>
                                </a:cubicBezTo>
                                <a:cubicBezTo>
                                  <a:pt x="43383" y="43348"/>
                                  <a:pt x="42430" y="41443"/>
                                  <a:pt x="41478" y="41443"/>
                                </a:cubicBezTo>
                                <a:cubicBezTo>
                                  <a:pt x="40525" y="40490"/>
                                  <a:pt x="39573" y="41443"/>
                                  <a:pt x="38621" y="41443"/>
                                </a:cubicBezTo>
                                <a:cubicBezTo>
                                  <a:pt x="37668" y="42395"/>
                                  <a:pt x="36715" y="43348"/>
                                  <a:pt x="36715" y="45253"/>
                                </a:cubicBezTo>
                                <a:cubicBezTo>
                                  <a:pt x="36715" y="47158"/>
                                  <a:pt x="38621" y="48111"/>
                                  <a:pt x="35763" y="49063"/>
                                </a:cubicBezTo>
                                <a:cubicBezTo>
                                  <a:pt x="34811" y="49063"/>
                                  <a:pt x="35763" y="50015"/>
                                  <a:pt x="35763" y="50968"/>
                                </a:cubicBezTo>
                                <a:cubicBezTo>
                                  <a:pt x="35763" y="50968"/>
                                  <a:pt x="35763" y="51920"/>
                                  <a:pt x="35763" y="51920"/>
                                </a:cubicBezTo>
                                <a:cubicBezTo>
                                  <a:pt x="35763" y="51920"/>
                                  <a:pt x="35763" y="51920"/>
                                  <a:pt x="34811" y="51920"/>
                                </a:cubicBezTo>
                                <a:cubicBezTo>
                                  <a:pt x="33858" y="50015"/>
                                  <a:pt x="31953" y="49063"/>
                                  <a:pt x="32905" y="47158"/>
                                </a:cubicBezTo>
                                <a:cubicBezTo>
                                  <a:pt x="33858" y="45253"/>
                                  <a:pt x="33858" y="45253"/>
                                  <a:pt x="33858" y="43348"/>
                                </a:cubicBezTo>
                                <a:cubicBezTo>
                                  <a:pt x="33858" y="42395"/>
                                  <a:pt x="34811" y="41443"/>
                                  <a:pt x="32905" y="41443"/>
                                </a:cubicBezTo>
                                <a:cubicBezTo>
                                  <a:pt x="31953" y="41443"/>
                                  <a:pt x="29096" y="39538"/>
                                  <a:pt x="29096" y="42395"/>
                                </a:cubicBezTo>
                                <a:cubicBezTo>
                                  <a:pt x="29096" y="43348"/>
                                  <a:pt x="28143" y="44301"/>
                                  <a:pt x="27190" y="44301"/>
                                </a:cubicBezTo>
                                <a:cubicBezTo>
                                  <a:pt x="24333" y="44301"/>
                                  <a:pt x="22428" y="47158"/>
                                  <a:pt x="19571" y="48111"/>
                                </a:cubicBezTo>
                                <a:cubicBezTo>
                                  <a:pt x="17665" y="48111"/>
                                  <a:pt x="19571" y="49063"/>
                                  <a:pt x="19571" y="49063"/>
                                </a:cubicBezTo>
                                <a:cubicBezTo>
                                  <a:pt x="20523" y="50015"/>
                                  <a:pt x="21475" y="50015"/>
                                  <a:pt x="22428" y="49063"/>
                                </a:cubicBezTo>
                                <a:cubicBezTo>
                                  <a:pt x="25286" y="47158"/>
                                  <a:pt x="26238" y="51920"/>
                                  <a:pt x="30048" y="50968"/>
                                </a:cubicBezTo>
                                <a:cubicBezTo>
                                  <a:pt x="30048" y="50968"/>
                                  <a:pt x="30048" y="51920"/>
                                  <a:pt x="30048" y="51920"/>
                                </a:cubicBezTo>
                                <a:cubicBezTo>
                                  <a:pt x="29096" y="52873"/>
                                  <a:pt x="30048" y="53826"/>
                                  <a:pt x="31000" y="53826"/>
                                </a:cubicBezTo>
                                <a:cubicBezTo>
                                  <a:pt x="31953" y="53826"/>
                                  <a:pt x="32905" y="53826"/>
                                  <a:pt x="32905" y="54778"/>
                                </a:cubicBezTo>
                                <a:cubicBezTo>
                                  <a:pt x="32905" y="54778"/>
                                  <a:pt x="31953" y="55730"/>
                                  <a:pt x="31953" y="55730"/>
                                </a:cubicBezTo>
                                <a:cubicBezTo>
                                  <a:pt x="29096" y="56683"/>
                                  <a:pt x="28143" y="54778"/>
                                  <a:pt x="26238" y="53826"/>
                                </a:cubicBezTo>
                                <a:cubicBezTo>
                                  <a:pt x="26238" y="52873"/>
                                  <a:pt x="25286" y="50968"/>
                                  <a:pt x="23380" y="51920"/>
                                </a:cubicBezTo>
                                <a:cubicBezTo>
                                  <a:pt x="22428" y="51920"/>
                                  <a:pt x="22428" y="53826"/>
                                  <a:pt x="22428" y="53826"/>
                                </a:cubicBezTo>
                                <a:cubicBezTo>
                                  <a:pt x="23380" y="55730"/>
                                  <a:pt x="24333" y="53826"/>
                                  <a:pt x="25286" y="53826"/>
                                </a:cubicBezTo>
                                <a:lnTo>
                                  <a:pt x="25286" y="53826"/>
                                </a:lnTo>
                                <a:cubicBezTo>
                                  <a:pt x="25286" y="56683"/>
                                  <a:pt x="24333" y="58588"/>
                                  <a:pt x="21475" y="59540"/>
                                </a:cubicBezTo>
                                <a:cubicBezTo>
                                  <a:pt x="20523" y="60493"/>
                                  <a:pt x="19571" y="61445"/>
                                  <a:pt x="18618" y="62398"/>
                                </a:cubicBezTo>
                                <a:cubicBezTo>
                                  <a:pt x="17665" y="63351"/>
                                  <a:pt x="15761" y="61445"/>
                                  <a:pt x="15761" y="62398"/>
                                </a:cubicBezTo>
                                <a:cubicBezTo>
                                  <a:pt x="14808" y="63351"/>
                                  <a:pt x="17665" y="64303"/>
                                  <a:pt x="16713" y="65255"/>
                                </a:cubicBezTo>
                                <a:lnTo>
                                  <a:pt x="15761" y="66208"/>
                                </a:lnTo>
                                <a:cubicBezTo>
                                  <a:pt x="14808" y="67161"/>
                                  <a:pt x="13855" y="68113"/>
                                  <a:pt x="12903" y="69065"/>
                                </a:cubicBezTo>
                                <a:cubicBezTo>
                                  <a:pt x="12903" y="70018"/>
                                  <a:pt x="12903" y="70970"/>
                                  <a:pt x="13855" y="70970"/>
                                </a:cubicBezTo>
                                <a:cubicBezTo>
                                  <a:pt x="14808" y="70970"/>
                                  <a:pt x="14808" y="70970"/>
                                  <a:pt x="15761" y="70018"/>
                                </a:cubicBezTo>
                                <a:cubicBezTo>
                                  <a:pt x="15761" y="69065"/>
                                  <a:pt x="15761" y="66208"/>
                                  <a:pt x="17665" y="67161"/>
                                </a:cubicBezTo>
                                <a:cubicBezTo>
                                  <a:pt x="18618" y="68113"/>
                                  <a:pt x="18618" y="70018"/>
                                  <a:pt x="17665" y="71923"/>
                                </a:cubicBezTo>
                                <a:cubicBezTo>
                                  <a:pt x="17665" y="72876"/>
                                  <a:pt x="16713" y="72876"/>
                                  <a:pt x="16713" y="73828"/>
                                </a:cubicBezTo>
                                <a:cubicBezTo>
                                  <a:pt x="14808" y="74780"/>
                                  <a:pt x="14808" y="76686"/>
                                  <a:pt x="15761" y="77638"/>
                                </a:cubicBezTo>
                                <a:cubicBezTo>
                                  <a:pt x="14808" y="77638"/>
                                  <a:pt x="13855" y="76686"/>
                                  <a:pt x="11950" y="76686"/>
                                </a:cubicBezTo>
                                <a:cubicBezTo>
                                  <a:pt x="11950" y="75733"/>
                                  <a:pt x="10998" y="76686"/>
                                  <a:pt x="10046" y="76686"/>
                                </a:cubicBezTo>
                                <a:cubicBezTo>
                                  <a:pt x="10046" y="77638"/>
                                  <a:pt x="10046" y="77638"/>
                                  <a:pt x="10046" y="78590"/>
                                </a:cubicBezTo>
                                <a:cubicBezTo>
                                  <a:pt x="12903" y="82401"/>
                                  <a:pt x="15761" y="81448"/>
                                  <a:pt x="17665" y="77638"/>
                                </a:cubicBezTo>
                                <a:cubicBezTo>
                                  <a:pt x="18618" y="78590"/>
                                  <a:pt x="25286" y="76686"/>
                                  <a:pt x="25286" y="78590"/>
                                </a:cubicBezTo>
                                <a:cubicBezTo>
                                  <a:pt x="26238" y="81448"/>
                                  <a:pt x="25286" y="82401"/>
                                  <a:pt x="27190" y="84305"/>
                                </a:cubicBezTo>
                                <a:cubicBezTo>
                                  <a:pt x="24333" y="85258"/>
                                  <a:pt x="27190" y="88115"/>
                                  <a:pt x="25286" y="89068"/>
                                </a:cubicBezTo>
                                <a:cubicBezTo>
                                  <a:pt x="24333" y="88115"/>
                                  <a:pt x="20523" y="87163"/>
                                  <a:pt x="20523" y="85258"/>
                                </a:cubicBezTo>
                                <a:cubicBezTo>
                                  <a:pt x="20523" y="82401"/>
                                  <a:pt x="22428" y="81448"/>
                                  <a:pt x="20523" y="80495"/>
                                </a:cubicBezTo>
                                <a:cubicBezTo>
                                  <a:pt x="18618" y="79543"/>
                                  <a:pt x="19571" y="83353"/>
                                  <a:pt x="17665" y="84305"/>
                                </a:cubicBezTo>
                                <a:cubicBezTo>
                                  <a:pt x="17665" y="84305"/>
                                  <a:pt x="15761" y="83353"/>
                                  <a:pt x="15761" y="83353"/>
                                </a:cubicBezTo>
                                <a:cubicBezTo>
                                  <a:pt x="12903" y="85258"/>
                                  <a:pt x="13855" y="87163"/>
                                  <a:pt x="16713" y="89068"/>
                                </a:cubicBezTo>
                                <a:cubicBezTo>
                                  <a:pt x="17665" y="90020"/>
                                  <a:pt x="18618" y="90973"/>
                                  <a:pt x="19571" y="90973"/>
                                </a:cubicBezTo>
                                <a:cubicBezTo>
                                  <a:pt x="22428" y="92878"/>
                                  <a:pt x="24333" y="91926"/>
                                  <a:pt x="25286" y="88115"/>
                                </a:cubicBezTo>
                                <a:cubicBezTo>
                                  <a:pt x="26238" y="89068"/>
                                  <a:pt x="29096" y="88115"/>
                                  <a:pt x="30048" y="89068"/>
                                </a:cubicBezTo>
                                <a:cubicBezTo>
                                  <a:pt x="31953" y="90020"/>
                                  <a:pt x="33858" y="89068"/>
                                  <a:pt x="35763" y="88115"/>
                                </a:cubicBezTo>
                                <a:cubicBezTo>
                                  <a:pt x="35763" y="88115"/>
                                  <a:pt x="36715" y="87163"/>
                                  <a:pt x="36715" y="87163"/>
                                </a:cubicBezTo>
                                <a:cubicBezTo>
                                  <a:pt x="36715" y="86211"/>
                                  <a:pt x="35763" y="86211"/>
                                  <a:pt x="35763" y="86211"/>
                                </a:cubicBezTo>
                                <a:cubicBezTo>
                                  <a:pt x="34811" y="86211"/>
                                  <a:pt x="33858" y="86211"/>
                                  <a:pt x="32905" y="86211"/>
                                </a:cubicBezTo>
                                <a:cubicBezTo>
                                  <a:pt x="31000" y="85258"/>
                                  <a:pt x="28143" y="86211"/>
                                  <a:pt x="28143" y="82401"/>
                                </a:cubicBezTo>
                                <a:cubicBezTo>
                                  <a:pt x="29096" y="80495"/>
                                  <a:pt x="30048" y="77638"/>
                                  <a:pt x="31000" y="75733"/>
                                </a:cubicBezTo>
                                <a:cubicBezTo>
                                  <a:pt x="31000" y="74780"/>
                                  <a:pt x="31953" y="73828"/>
                                  <a:pt x="32905" y="74780"/>
                                </a:cubicBezTo>
                                <a:cubicBezTo>
                                  <a:pt x="33858" y="75733"/>
                                  <a:pt x="32905" y="76686"/>
                                  <a:pt x="31953" y="76686"/>
                                </a:cubicBezTo>
                                <a:cubicBezTo>
                                  <a:pt x="29096" y="78590"/>
                                  <a:pt x="31000" y="80495"/>
                                  <a:pt x="32905" y="81448"/>
                                </a:cubicBezTo>
                                <a:cubicBezTo>
                                  <a:pt x="33858" y="83353"/>
                                  <a:pt x="35763" y="84305"/>
                                  <a:pt x="37668" y="83353"/>
                                </a:cubicBezTo>
                                <a:cubicBezTo>
                                  <a:pt x="38621" y="83353"/>
                                  <a:pt x="38621" y="82401"/>
                                  <a:pt x="37668" y="82401"/>
                                </a:cubicBezTo>
                                <a:cubicBezTo>
                                  <a:pt x="36715" y="81448"/>
                                  <a:pt x="35763" y="79543"/>
                                  <a:pt x="33858" y="80495"/>
                                </a:cubicBezTo>
                                <a:cubicBezTo>
                                  <a:pt x="33858" y="79543"/>
                                  <a:pt x="34811" y="78590"/>
                                  <a:pt x="34811" y="78590"/>
                                </a:cubicBezTo>
                                <a:cubicBezTo>
                                  <a:pt x="37668" y="76686"/>
                                  <a:pt x="36715" y="74780"/>
                                  <a:pt x="35763" y="73828"/>
                                </a:cubicBezTo>
                                <a:lnTo>
                                  <a:pt x="37668" y="73828"/>
                                </a:lnTo>
                                <a:cubicBezTo>
                                  <a:pt x="37668" y="73828"/>
                                  <a:pt x="37668" y="73828"/>
                                  <a:pt x="37668" y="73828"/>
                                </a:cubicBezTo>
                                <a:cubicBezTo>
                                  <a:pt x="36715" y="73828"/>
                                  <a:pt x="36715" y="73828"/>
                                  <a:pt x="35763" y="73828"/>
                                </a:cubicBezTo>
                                <a:cubicBezTo>
                                  <a:pt x="33858" y="72876"/>
                                  <a:pt x="33858" y="69065"/>
                                  <a:pt x="31000" y="69065"/>
                                </a:cubicBezTo>
                                <a:cubicBezTo>
                                  <a:pt x="30048" y="66208"/>
                                  <a:pt x="22428" y="66208"/>
                                  <a:pt x="19571" y="64303"/>
                                </a:cubicBezTo>
                                <a:cubicBezTo>
                                  <a:pt x="18618" y="63351"/>
                                  <a:pt x="25286" y="59540"/>
                                  <a:pt x="27190" y="59540"/>
                                </a:cubicBezTo>
                                <a:cubicBezTo>
                                  <a:pt x="30048" y="59540"/>
                                  <a:pt x="31953" y="58588"/>
                                  <a:pt x="32905" y="55730"/>
                                </a:cubicBezTo>
                                <a:cubicBezTo>
                                  <a:pt x="33858" y="53826"/>
                                  <a:pt x="36715" y="53826"/>
                                  <a:pt x="38621" y="51920"/>
                                </a:cubicBezTo>
                                <a:cubicBezTo>
                                  <a:pt x="38621" y="51920"/>
                                  <a:pt x="39573" y="54778"/>
                                  <a:pt x="40525" y="55730"/>
                                </a:cubicBezTo>
                                <a:cubicBezTo>
                                  <a:pt x="40525" y="55730"/>
                                  <a:pt x="40525" y="55730"/>
                                  <a:pt x="40525" y="55730"/>
                                </a:cubicBezTo>
                                <a:cubicBezTo>
                                  <a:pt x="41478" y="56683"/>
                                  <a:pt x="41478" y="56683"/>
                                  <a:pt x="42430" y="56683"/>
                                </a:cubicBezTo>
                                <a:cubicBezTo>
                                  <a:pt x="43383" y="56683"/>
                                  <a:pt x="43383" y="55730"/>
                                  <a:pt x="43383" y="55730"/>
                                </a:cubicBezTo>
                                <a:close/>
                                <a:moveTo>
                                  <a:pt x="11950" y="83353"/>
                                </a:moveTo>
                                <a:cubicBezTo>
                                  <a:pt x="12903" y="84305"/>
                                  <a:pt x="12903" y="83353"/>
                                  <a:pt x="11950" y="83353"/>
                                </a:cubicBezTo>
                                <a:cubicBezTo>
                                  <a:pt x="12903" y="82401"/>
                                  <a:pt x="11950" y="81448"/>
                                  <a:pt x="11950" y="81448"/>
                                </a:cubicBezTo>
                                <a:cubicBezTo>
                                  <a:pt x="10998" y="81448"/>
                                  <a:pt x="10998" y="81448"/>
                                  <a:pt x="10998" y="82401"/>
                                </a:cubicBezTo>
                                <a:cubicBezTo>
                                  <a:pt x="10998" y="83353"/>
                                  <a:pt x="11950" y="83353"/>
                                  <a:pt x="11950" y="83353"/>
                                </a:cubicBezTo>
                                <a:close/>
                                <a:moveTo>
                                  <a:pt x="15761" y="96688"/>
                                </a:moveTo>
                                <a:lnTo>
                                  <a:pt x="12903" y="96688"/>
                                </a:lnTo>
                                <a:cubicBezTo>
                                  <a:pt x="12903" y="96688"/>
                                  <a:pt x="12903" y="96688"/>
                                  <a:pt x="12903" y="96688"/>
                                </a:cubicBezTo>
                                <a:lnTo>
                                  <a:pt x="12903" y="93830"/>
                                </a:lnTo>
                                <a:lnTo>
                                  <a:pt x="12903" y="93830"/>
                                </a:lnTo>
                                <a:cubicBezTo>
                                  <a:pt x="13855" y="94783"/>
                                  <a:pt x="14808" y="95736"/>
                                  <a:pt x="15761" y="96688"/>
                                </a:cubicBezTo>
                                <a:close/>
                                <a:moveTo>
                                  <a:pt x="14808" y="110023"/>
                                </a:moveTo>
                                <a:cubicBezTo>
                                  <a:pt x="17665" y="110976"/>
                                  <a:pt x="19571" y="110976"/>
                                  <a:pt x="18618" y="107165"/>
                                </a:cubicBezTo>
                                <a:cubicBezTo>
                                  <a:pt x="18618" y="107165"/>
                                  <a:pt x="18618" y="106213"/>
                                  <a:pt x="19571" y="106213"/>
                                </a:cubicBezTo>
                                <a:cubicBezTo>
                                  <a:pt x="17665" y="106213"/>
                                  <a:pt x="16713" y="106213"/>
                                  <a:pt x="14808" y="106213"/>
                                </a:cubicBezTo>
                                <a:cubicBezTo>
                                  <a:pt x="15761" y="105261"/>
                                  <a:pt x="15761" y="103355"/>
                                  <a:pt x="15761" y="102403"/>
                                </a:cubicBezTo>
                                <a:cubicBezTo>
                                  <a:pt x="14808" y="102403"/>
                                  <a:pt x="13855" y="103355"/>
                                  <a:pt x="13855" y="103355"/>
                                </a:cubicBezTo>
                                <a:cubicBezTo>
                                  <a:pt x="12903" y="103355"/>
                                  <a:pt x="13855" y="104308"/>
                                  <a:pt x="13855" y="104308"/>
                                </a:cubicBezTo>
                                <a:cubicBezTo>
                                  <a:pt x="12903" y="107165"/>
                                  <a:pt x="10998" y="109070"/>
                                  <a:pt x="14808" y="110023"/>
                                </a:cubicBezTo>
                                <a:close/>
                                <a:moveTo>
                                  <a:pt x="21475" y="74780"/>
                                </a:moveTo>
                                <a:cubicBezTo>
                                  <a:pt x="20523" y="74780"/>
                                  <a:pt x="19571" y="75733"/>
                                  <a:pt x="18618" y="75733"/>
                                </a:cubicBezTo>
                                <a:cubicBezTo>
                                  <a:pt x="17665" y="75733"/>
                                  <a:pt x="16713" y="75733"/>
                                  <a:pt x="15761" y="76686"/>
                                </a:cubicBezTo>
                                <a:cubicBezTo>
                                  <a:pt x="16713" y="74780"/>
                                  <a:pt x="19571" y="73828"/>
                                  <a:pt x="21475" y="72876"/>
                                </a:cubicBezTo>
                                <a:cubicBezTo>
                                  <a:pt x="22428" y="72876"/>
                                  <a:pt x="23380" y="72876"/>
                                  <a:pt x="23380" y="73828"/>
                                </a:cubicBezTo>
                                <a:cubicBezTo>
                                  <a:pt x="23380" y="74780"/>
                                  <a:pt x="22428" y="74780"/>
                                  <a:pt x="21475" y="74780"/>
                                </a:cubicBezTo>
                                <a:close/>
                                <a:moveTo>
                                  <a:pt x="16713" y="131930"/>
                                </a:moveTo>
                                <a:cubicBezTo>
                                  <a:pt x="16713" y="131930"/>
                                  <a:pt x="15761" y="131930"/>
                                  <a:pt x="15761" y="130978"/>
                                </a:cubicBezTo>
                                <a:cubicBezTo>
                                  <a:pt x="15761" y="130978"/>
                                  <a:pt x="15761" y="131930"/>
                                  <a:pt x="15761" y="131930"/>
                                </a:cubicBezTo>
                                <a:cubicBezTo>
                                  <a:pt x="15761" y="132883"/>
                                  <a:pt x="15761" y="132883"/>
                                  <a:pt x="16713" y="131930"/>
                                </a:cubicBezTo>
                                <a:cubicBezTo>
                                  <a:pt x="16713" y="132883"/>
                                  <a:pt x="16713" y="132883"/>
                                  <a:pt x="16713" y="131930"/>
                                </a:cubicBezTo>
                                <a:close/>
                                <a:moveTo>
                                  <a:pt x="16713" y="90973"/>
                                </a:moveTo>
                                <a:lnTo>
                                  <a:pt x="16713" y="90973"/>
                                </a:lnTo>
                                <a:cubicBezTo>
                                  <a:pt x="15761" y="90973"/>
                                  <a:pt x="16713" y="91926"/>
                                  <a:pt x="16713" y="91926"/>
                                </a:cubicBezTo>
                                <a:lnTo>
                                  <a:pt x="16713" y="90973"/>
                                </a:lnTo>
                                <a:close/>
                                <a:moveTo>
                                  <a:pt x="18618" y="121453"/>
                                </a:moveTo>
                                <a:cubicBezTo>
                                  <a:pt x="19571" y="122405"/>
                                  <a:pt x="20523" y="121453"/>
                                  <a:pt x="21475" y="120501"/>
                                </a:cubicBezTo>
                                <a:cubicBezTo>
                                  <a:pt x="21475" y="121453"/>
                                  <a:pt x="21475" y="121453"/>
                                  <a:pt x="22428" y="121453"/>
                                </a:cubicBezTo>
                                <a:lnTo>
                                  <a:pt x="22428" y="120501"/>
                                </a:lnTo>
                                <a:cubicBezTo>
                                  <a:pt x="22428" y="119548"/>
                                  <a:pt x="21475" y="120501"/>
                                  <a:pt x="21475" y="120501"/>
                                </a:cubicBezTo>
                                <a:cubicBezTo>
                                  <a:pt x="21475" y="118595"/>
                                  <a:pt x="20523" y="118595"/>
                                  <a:pt x="18618" y="117643"/>
                                </a:cubicBezTo>
                                <a:cubicBezTo>
                                  <a:pt x="18618" y="117643"/>
                                  <a:pt x="19571" y="116690"/>
                                  <a:pt x="19571" y="116690"/>
                                </a:cubicBezTo>
                                <a:cubicBezTo>
                                  <a:pt x="22428" y="116690"/>
                                  <a:pt x="24333" y="115738"/>
                                  <a:pt x="26238" y="114786"/>
                                </a:cubicBezTo>
                                <a:cubicBezTo>
                                  <a:pt x="27190" y="113833"/>
                                  <a:pt x="28143" y="113833"/>
                                  <a:pt x="29096" y="114786"/>
                                </a:cubicBezTo>
                                <a:cubicBezTo>
                                  <a:pt x="31000" y="116690"/>
                                  <a:pt x="31000" y="116690"/>
                                  <a:pt x="31953" y="114786"/>
                                </a:cubicBezTo>
                                <a:cubicBezTo>
                                  <a:pt x="32905" y="110976"/>
                                  <a:pt x="34811" y="110976"/>
                                  <a:pt x="37668" y="112880"/>
                                </a:cubicBezTo>
                                <a:cubicBezTo>
                                  <a:pt x="37668" y="113833"/>
                                  <a:pt x="37668" y="113833"/>
                                  <a:pt x="37668" y="113833"/>
                                </a:cubicBezTo>
                                <a:cubicBezTo>
                                  <a:pt x="37668" y="114786"/>
                                  <a:pt x="37668" y="115738"/>
                                  <a:pt x="38621" y="114786"/>
                                </a:cubicBezTo>
                                <a:cubicBezTo>
                                  <a:pt x="39573" y="114786"/>
                                  <a:pt x="39573" y="113833"/>
                                  <a:pt x="38621" y="113833"/>
                                </a:cubicBezTo>
                                <a:lnTo>
                                  <a:pt x="37668" y="112880"/>
                                </a:lnTo>
                                <a:cubicBezTo>
                                  <a:pt x="36715" y="110023"/>
                                  <a:pt x="33858" y="106213"/>
                                  <a:pt x="35763" y="103355"/>
                                </a:cubicBezTo>
                                <a:cubicBezTo>
                                  <a:pt x="36715" y="101451"/>
                                  <a:pt x="34811" y="101451"/>
                                  <a:pt x="32905" y="101451"/>
                                </a:cubicBezTo>
                                <a:cubicBezTo>
                                  <a:pt x="31000" y="101451"/>
                                  <a:pt x="28143" y="104308"/>
                                  <a:pt x="26238" y="102403"/>
                                </a:cubicBezTo>
                                <a:lnTo>
                                  <a:pt x="25286" y="103355"/>
                                </a:lnTo>
                                <a:cubicBezTo>
                                  <a:pt x="25286" y="104308"/>
                                  <a:pt x="29096" y="107165"/>
                                  <a:pt x="30048" y="106213"/>
                                </a:cubicBezTo>
                                <a:cubicBezTo>
                                  <a:pt x="31000" y="106213"/>
                                  <a:pt x="31953" y="105261"/>
                                  <a:pt x="31953" y="106213"/>
                                </a:cubicBezTo>
                                <a:cubicBezTo>
                                  <a:pt x="31953" y="107165"/>
                                  <a:pt x="31953" y="108118"/>
                                  <a:pt x="31953" y="108118"/>
                                </a:cubicBezTo>
                                <a:cubicBezTo>
                                  <a:pt x="31000" y="109070"/>
                                  <a:pt x="30048" y="110976"/>
                                  <a:pt x="28143" y="110023"/>
                                </a:cubicBezTo>
                                <a:cubicBezTo>
                                  <a:pt x="24333" y="109070"/>
                                  <a:pt x="19571" y="111928"/>
                                  <a:pt x="18618" y="114786"/>
                                </a:cubicBezTo>
                                <a:cubicBezTo>
                                  <a:pt x="17665" y="115738"/>
                                  <a:pt x="19571" y="116690"/>
                                  <a:pt x="19571" y="116690"/>
                                </a:cubicBezTo>
                                <a:cubicBezTo>
                                  <a:pt x="18618" y="119548"/>
                                  <a:pt x="16713" y="120501"/>
                                  <a:pt x="18618" y="121453"/>
                                </a:cubicBezTo>
                                <a:close/>
                                <a:moveTo>
                                  <a:pt x="22428" y="129073"/>
                                </a:moveTo>
                                <a:cubicBezTo>
                                  <a:pt x="22428" y="129073"/>
                                  <a:pt x="23380" y="129073"/>
                                  <a:pt x="22428" y="129073"/>
                                </a:cubicBezTo>
                                <a:cubicBezTo>
                                  <a:pt x="22428" y="127168"/>
                                  <a:pt x="21475" y="128120"/>
                                  <a:pt x="20523" y="128120"/>
                                </a:cubicBezTo>
                                <a:lnTo>
                                  <a:pt x="19571" y="127168"/>
                                </a:lnTo>
                                <a:cubicBezTo>
                                  <a:pt x="19571" y="127168"/>
                                  <a:pt x="18618" y="126215"/>
                                  <a:pt x="18618" y="126215"/>
                                </a:cubicBezTo>
                                <a:cubicBezTo>
                                  <a:pt x="18618" y="126215"/>
                                  <a:pt x="17665" y="126215"/>
                                  <a:pt x="18618" y="126215"/>
                                </a:cubicBezTo>
                                <a:lnTo>
                                  <a:pt x="19571" y="127168"/>
                                </a:lnTo>
                                <a:cubicBezTo>
                                  <a:pt x="19571" y="127168"/>
                                  <a:pt x="20523" y="127168"/>
                                  <a:pt x="20523" y="127168"/>
                                </a:cubicBezTo>
                                <a:cubicBezTo>
                                  <a:pt x="20523" y="129073"/>
                                  <a:pt x="21475" y="130026"/>
                                  <a:pt x="22428" y="129073"/>
                                </a:cubicBezTo>
                                <a:close/>
                                <a:moveTo>
                                  <a:pt x="21475" y="97640"/>
                                </a:moveTo>
                                <a:cubicBezTo>
                                  <a:pt x="20523" y="96688"/>
                                  <a:pt x="20523" y="96688"/>
                                  <a:pt x="21475" y="97640"/>
                                </a:cubicBezTo>
                                <a:cubicBezTo>
                                  <a:pt x="19571" y="96688"/>
                                  <a:pt x="18618" y="96688"/>
                                  <a:pt x="18618" y="97640"/>
                                </a:cubicBezTo>
                                <a:cubicBezTo>
                                  <a:pt x="18618" y="98593"/>
                                  <a:pt x="19571" y="98593"/>
                                  <a:pt x="19571" y="98593"/>
                                </a:cubicBezTo>
                                <a:cubicBezTo>
                                  <a:pt x="20523" y="97640"/>
                                  <a:pt x="20523" y="97640"/>
                                  <a:pt x="21475" y="97640"/>
                                </a:cubicBezTo>
                                <a:close/>
                                <a:moveTo>
                                  <a:pt x="20523" y="140503"/>
                                </a:moveTo>
                                <a:cubicBezTo>
                                  <a:pt x="20523" y="139551"/>
                                  <a:pt x="20523" y="139551"/>
                                  <a:pt x="20523" y="139551"/>
                                </a:cubicBezTo>
                                <a:cubicBezTo>
                                  <a:pt x="19571" y="139551"/>
                                  <a:pt x="19571" y="139551"/>
                                  <a:pt x="19571" y="139551"/>
                                </a:cubicBezTo>
                                <a:cubicBezTo>
                                  <a:pt x="19571" y="140503"/>
                                  <a:pt x="19571" y="140503"/>
                                  <a:pt x="19571" y="141455"/>
                                </a:cubicBezTo>
                                <a:cubicBezTo>
                                  <a:pt x="19571" y="140503"/>
                                  <a:pt x="20523" y="140503"/>
                                  <a:pt x="20523" y="140503"/>
                                </a:cubicBezTo>
                                <a:close/>
                                <a:moveTo>
                                  <a:pt x="19571" y="55730"/>
                                </a:moveTo>
                                <a:lnTo>
                                  <a:pt x="19571" y="55730"/>
                                </a:lnTo>
                                <a:cubicBezTo>
                                  <a:pt x="20523" y="55730"/>
                                  <a:pt x="20523" y="55730"/>
                                  <a:pt x="19571" y="55730"/>
                                </a:cubicBezTo>
                                <a:cubicBezTo>
                                  <a:pt x="20523" y="55730"/>
                                  <a:pt x="20523" y="54778"/>
                                  <a:pt x="19571" y="55730"/>
                                </a:cubicBezTo>
                                <a:cubicBezTo>
                                  <a:pt x="19571" y="54778"/>
                                  <a:pt x="19571" y="55730"/>
                                  <a:pt x="19571" y="55730"/>
                                </a:cubicBezTo>
                                <a:close/>
                                <a:moveTo>
                                  <a:pt x="21475" y="104308"/>
                                </a:moveTo>
                                <a:lnTo>
                                  <a:pt x="22428" y="102403"/>
                                </a:lnTo>
                                <a:cubicBezTo>
                                  <a:pt x="22428" y="101451"/>
                                  <a:pt x="23380" y="100498"/>
                                  <a:pt x="22428" y="100498"/>
                                </a:cubicBezTo>
                                <a:lnTo>
                                  <a:pt x="21475" y="100498"/>
                                </a:lnTo>
                                <a:cubicBezTo>
                                  <a:pt x="20523" y="100498"/>
                                  <a:pt x="20523" y="101451"/>
                                  <a:pt x="20523" y="102403"/>
                                </a:cubicBezTo>
                                <a:lnTo>
                                  <a:pt x="21475" y="104308"/>
                                </a:lnTo>
                                <a:cubicBezTo>
                                  <a:pt x="20523" y="104308"/>
                                  <a:pt x="19571" y="105261"/>
                                  <a:pt x="19571" y="106213"/>
                                </a:cubicBezTo>
                                <a:cubicBezTo>
                                  <a:pt x="19571" y="107165"/>
                                  <a:pt x="20523" y="108118"/>
                                  <a:pt x="20523" y="108118"/>
                                </a:cubicBezTo>
                                <a:cubicBezTo>
                                  <a:pt x="21475" y="110023"/>
                                  <a:pt x="22428" y="109070"/>
                                  <a:pt x="23380" y="109070"/>
                                </a:cubicBezTo>
                                <a:cubicBezTo>
                                  <a:pt x="24333" y="108118"/>
                                  <a:pt x="24333" y="107165"/>
                                  <a:pt x="23380" y="106213"/>
                                </a:cubicBezTo>
                                <a:lnTo>
                                  <a:pt x="21475" y="104308"/>
                                </a:lnTo>
                                <a:close/>
                                <a:moveTo>
                                  <a:pt x="23380" y="130978"/>
                                </a:moveTo>
                                <a:cubicBezTo>
                                  <a:pt x="21475" y="130978"/>
                                  <a:pt x="20523" y="131930"/>
                                  <a:pt x="20523" y="133836"/>
                                </a:cubicBezTo>
                                <a:cubicBezTo>
                                  <a:pt x="20523" y="134788"/>
                                  <a:pt x="20523" y="135740"/>
                                  <a:pt x="21475" y="134788"/>
                                </a:cubicBezTo>
                                <a:cubicBezTo>
                                  <a:pt x="22428" y="134788"/>
                                  <a:pt x="23380" y="132883"/>
                                  <a:pt x="23380" y="130978"/>
                                </a:cubicBezTo>
                                <a:cubicBezTo>
                                  <a:pt x="24333" y="130978"/>
                                  <a:pt x="24333" y="130978"/>
                                  <a:pt x="23380" y="130978"/>
                                </a:cubicBezTo>
                                <a:close/>
                                <a:moveTo>
                                  <a:pt x="21475" y="88115"/>
                                </a:moveTo>
                                <a:cubicBezTo>
                                  <a:pt x="21475" y="87163"/>
                                  <a:pt x="21475" y="87163"/>
                                  <a:pt x="21475" y="88115"/>
                                </a:cubicBezTo>
                                <a:cubicBezTo>
                                  <a:pt x="23380" y="87163"/>
                                  <a:pt x="23380" y="87163"/>
                                  <a:pt x="23380" y="88115"/>
                                </a:cubicBezTo>
                                <a:cubicBezTo>
                                  <a:pt x="23380" y="88115"/>
                                  <a:pt x="23380" y="88115"/>
                                  <a:pt x="21475" y="88115"/>
                                </a:cubicBezTo>
                                <a:cubicBezTo>
                                  <a:pt x="22428" y="88115"/>
                                  <a:pt x="21475" y="88115"/>
                                  <a:pt x="21475" y="88115"/>
                                </a:cubicBezTo>
                                <a:close/>
                                <a:moveTo>
                                  <a:pt x="22428" y="68113"/>
                                </a:moveTo>
                                <a:cubicBezTo>
                                  <a:pt x="22428" y="68113"/>
                                  <a:pt x="22428" y="68113"/>
                                  <a:pt x="22428" y="68113"/>
                                </a:cubicBezTo>
                                <a:lnTo>
                                  <a:pt x="25286" y="66208"/>
                                </a:lnTo>
                                <a:cubicBezTo>
                                  <a:pt x="25286" y="67161"/>
                                  <a:pt x="25286" y="70018"/>
                                  <a:pt x="25286" y="70970"/>
                                </a:cubicBezTo>
                                <a:cubicBezTo>
                                  <a:pt x="24333" y="71923"/>
                                  <a:pt x="22428" y="69065"/>
                                  <a:pt x="22428" y="68113"/>
                                </a:cubicBezTo>
                                <a:close/>
                                <a:moveTo>
                                  <a:pt x="26238" y="126215"/>
                                </a:moveTo>
                                <a:cubicBezTo>
                                  <a:pt x="26238" y="125263"/>
                                  <a:pt x="25286" y="125263"/>
                                  <a:pt x="24333" y="125263"/>
                                </a:cubicBezTo>
                                <a:lnTo>
                                  <a:pt x="23380" y="125263"/>
                                </a:lnTo>
                                <a:cubicBezTo>
                                  <a:pt x="23380" y="127168"/>
                                  <a:pt x="24333" y="126215"/>
                                  <a:pt x="26238" y="126215"/>
                                </a:cubicBezTo>
                                <a:cubicBezTo>
                                  <a:pt x="25286" y="127168"/>
                                  <a:pt x="26238" y="127168"/>
                                  <a:pt x="26238" y="126215"/>
                                </a:cubicBezTo>
                                <a:close/>
                                <a:moveTo>
                                  <a:pt x="25286" y="96688"/>
                                </a:moveTo>
                                <a:cubicBezTo>
                                  <a:pt x="26238" y="96688"/>
                                  <a:pt x="26238" y="96688"/>
                                  <a:pt x="25286" y="96688"/>
                                </a:cubicBezTo>
                                <a:cubicBezTo>
                                  <a:pt x="26238" y="94783"/>
                                  <a:pt x="26238" y="92878"/>
                                  <a:pt x="24333" y="92878"/>
                                </a:cubicBezTo>
                                <a:cubicBezTo>
                                  <a:pt x="23380" y="92878"/>
                                  <a:pt x="23380" y="93830"/>
                                  <a:pt x="23380" y="95736"/>
                                </a:cubicBezTo>
                                <a:cubicBezTo>
                                  <a:pt x="23380" y="95736"/>
                                  <a:pt x="24333" y="96688"/>
                                  <a:pt x="25286" y="96688"/>
                                </a:cubicBezTo>
                                <a:close/>
                                <a:moveTo>
                                  <a:pt x="31953" y="140503"/>
                                </a:moveTo>
                                <a:cubicBezTo>
                                  <a:pt x="30048" y="139551"/>
                                  <a:pt x="31000" y="141455"/>
                                  <a:pt x="29096" y="142408"/>
                                </a:cubicBezTo>
                                <a:lnTo>
                                  <a:pt x="29096" y="142408"/>
                                </a:lnTo>
                                <a:cubicBezTo>
                                  <a:pt x="29096" y="140503"/>
                                  <a:pt x="28143" y="138598"/>
                                  <a:pt x="27190" y="137645"/>
                                </a:cubicBezTo>
                                <a:cubicBezTo>
                                  <a:pt x="27190" y="137645"/>
                                  <a:pt x="26238" y="136693"/>
                                  <a:pt x="26238" y="136693"/>
                                </a:cubicBezTo>
                                <a:cubicBezTo>
                                  <a:pt x="25286" y="136693"/>
                                  <a:pt x="25286" y="137645"/>
                                  <a:pt x="25286" y="138598"/>
                                </a:cubicBezTo>
                                <a:cubicBezTo>
                                  <a:pt x="25286" y="141455"/>
                                  <a:pt x="27190" y="142408"/>
                                  <a:pt x="29096" y="142408"/>
                                </a:cubicBezTo>
                                <a:cubicBezTo>
                                  <a:pt x="29096" y="143361"/>
                                  <a:pt x="29096" y="145265"/>
                                  <a:pt x="31000" y="145265"/>
                                </a:cubicBezTo>
                                <a:cubicBezTo>
                                  <a:pt x="31953" y="145265"/>
                                  <a:pt x="31953" y="144313"/>
                                  <a:pt x="31953" y="143361"/>
                                </a:cubicBezTo>
                                <a:cubicBezTo>
                                  <a:pt x="31953" y="141455"/>
                                  <a:pt x="32905" y="140503"/>
                                  <a:pt x="31953" y="140503"/>
                                </a:cubicBezTo>
                                <a:close/>
                                <a:moveTo>
                                  <a:pt x="26238" y="119548"/>
                                </a:moveTo>
                                <a:cubicBezTo>
                                  <a:pt x="25286" y="118595"/>
                                  <a:pt x="25286" y="119548"/>
                                  <a:pt x="26238" y="119548"/>
                                </a:cubicBezTo>
                                <a:cubicBezTo>
                                  <a:pt x="25286" y="120501"/>
                                  <a:pt x="26238" y="120501"/>
                                  <a:pt x="26238" y="120501"/>
                                </a:cubicBezTo>
                                <a:cubicBezTo>
                                  <a:pt x="26238" y="120501"/>
                                  <a:pt x="26238" y="120501"/>
                                  <a:pt x="26238" y="119548"/>
                                </a:cubicBezTo>
                                <a:cubicBezTo>
                                  <a:pt x="26238" y="119548"/>
                                  <a:pt x="26238" y="119548"/>
                                  <a:pt x="26238" y="119548"/>
                                </a:cubicBezTo>
                                <a:close/>
                                <a:moveTo>
                                  <a:pt x="26238" y="72876"/>
                                </a:moveTo>
                                <a:cubicBezTo>
                                  <a:pt x="26238" y="71923"/>
                                  <a:pt x="26238" y="71923"/>
                                  <a:pt x="26238" y="72876"/>
                                </a:cubicBezTo>
                                <a:cubicBezTo>
                                  <a:pt x="27190" y="72876"/>
                                  <a:pt x="27190" y="72876"/>
                                  <a:pt x="27190" y="72876"/>
                                </a:cubicBezTo>
                                <a:cubicBezTo>
                                  <a:pt x="27190" y="72876"/>
                                  <a:pt x="26238" y="72876"/>
                                  <a:pt x="26238" y="72876"/>
                                </a:cubicBezTo>
                                <a:cubicBezTo>
                                  <a:pt x="26238" y="72876"/>
                                  <a:pt x="26238" y="72876"/>
                                  <a:pt x="26238" y="72876"/>
                                </a:cubicBezTo>
                                <a:close/>
                                <a:moveTo>
                                  <a:pt x="26238" y="30965"/>
                                </a:moveTo>
                                <a:cubicBezTo>
                                  <a:pt x="26238" y="30965"/>
                                  <a:pt x="26238" y="30965"/>
                                  <a:pt x="26238" y="30965"/>
                                </a:cubicBezTo>
                                <a:cubicBezTo>
                                  <a:pt x="27190" y="30965"/>
                                  <a:pt x="27190" y="30965"/>
                                  <a:pt x="27190" y="30965"/>
                                </a:cubicBezTo>
                                <a:cubicBezTo>
                                  <a:pt x="27190" y="30013"/>
                                  <a:pt x="27190" y="30013"/>
                                  <a:pt x="26238" y="30965"/>
                                </a:cubicBezTo>
                                <a:cubicBezTo>
                                  <a:pt x="26238" y="30013"/>
                                  <a:pt x="26238" y="30013"/>
                                  <a:pt x="26238" y="30965"/>
                                </a:cubicBezTo>
                                <a:close/>
                                <a:moveTo>
                                  <a:pt x="28143" y="128120"/>
                                </a:moveTo>
                                <a:cubicBezTo>
                                  <a:pt x="28143" y="129073"/>
                                  <a:pt x="29096" y="130026"/>
                                  <a:pt x="30048" y="130026"/>
                                </a:cubicBezTo>
                                <a:cubicBezTo>
                                  <a:pt x="30048" y="130026"/>
                                  <a:pt x="31000" y="130026"/>
                                  <a:pt x="30048" y="129073"/>
                                </a:cubicBezTo>
                                <a:cubicBezTo>
                                  <a:pt x="30048" y="129073"/>
                                  <a:pt x="29096" y="128120"/>
                                  <a:pt x="28143" y="128120"/>
                                </a:cubicBezTo>
                                <a:cubicBezTo>
                                  <a:pt x="29096" y="128120"/>
                                  <a:pt x="28143" y="128120"/>
                                  <a:pt x="28143" y="128120"/>
                                </a:cubicBezTo>
                                <a:close/>
                                <a:moveTo>
                                  <a:pt x="29096" y="124311"/>
                                </a:moveTo>
                                <a:cubicBezTo>
                                  <a:pt x="30048" y="124311"/>
                                  <a:pt x="30048" y="123358"/>
                                  <a:pt x="30048" y="122405"/>
                                </a:cubicBezTo>
                                <a:cubicBezTo>
                                  <a:pt x="30048" y="122405"/>
                                  <a:pt x="30048" y="121453"/>
                                  <a:pt x="29096" y="121453"/>
                                </a:cubicBezTo>
                                <a:cubicBezTo>
                                  <a:pt x="29096" y="122405"/>
                                  <a:pt x="28143" y="123358"/>
                                  <a:pt x="29096" y="124311"/>
                                </a:cubicBezTo>
                                <a:cubicBezTo>
                                  <a:pt x="28143" y="124311"/>
                                  <a:pt x="29096" y="124311"/>
                                  <a:pt x="29096" y="124311"/>
                                </a:cubicBezTo>
                                <a:close/>
                                <a:moveTo>
                                  <a:pt x="28143" y="68113"/>
                                </a:moveTo>
                                <a:lnTo>
                                  <a:pt x="31000" y="68113"/>
                                </a:lnTo>
                                <a:cubicBezTo>
                                  <a:pt x="31000" y="68113"/>
                                  <a:pt x="30048" y="70970"/>
                                  <a:pt x="29096" y="70970"/>
                                </a:cubicBezTo>
                                <a:cubicBezTo>
                                  <a:pt x="29096" y="71923"/>
                                  <a:pt x="28143" y="68113"/>
                                  <a:pt x="28143" y="68113"/>
                                </a:cubicBezTo>
                                <a:close/>
                                <a:moveTo>
                                  <a:pt x="29096" y="134788"/>
                                </a:moveTo>
                                <a:cubicBezTo>
                                  <a:pt x="29096" y="135740"/>
                                  <a:pt x="29096" y="135740"/>
                                  <a:pt x="30048" y="135740"/>
                                </a:cubicBezTo>
                                <a:cubicBezTo>
                                  <a:pt x="31000" y="135740"/>
                                  <a:pt x="31953" y="134788"/>
                                  <a:pt x="31953" y="133836"/>
                                </a:cubicBezTo>
                                <a:cubicBezTo>
                                  <a:pt x="31953" y="132883"/>
                                  <a:pt x="31000" y="132883"/>
                                  <a:pt x="31000" y="132883"/>
                                </a:cubicBezTo>
                                <a:cubicBezTo>
                                  <a:pt x="29096" y="133836"/>
                                  <a:pt x="29096" y="133836"/>
                                  <a:pt x="29096" y="134788"/>
                                </a:cubicBezTo>
                                <a:close/>
                                <a:moveTo>
                                  <a:pt x="30048" y="98593"/>
                                </a:moveTo>
                                <a:cubicBezTo>
                                  <a:pt x="30048" y="98593"/>
                                  <a:pt x="30048" y="99545"/>
                                  <a:pt x="30048" y="98593"/>
                                </a:cubicBezTo>
                                <a:cubicBezTo>
                                  <a:pt x="31000" y="98593"/>
                                  <a:pt x="31000" y="97640"/>
                                  <a:pt x="31000" y="96688"/>
                                </a:cubicBezTo>
                                <a:lnTo>
                                  <a:pt x="31000" y="96688"/>
                                </a:lnTo>
                                <a:lnTo>
                                  <a:pt x="31953" y="95736"/>
                                </a:lnTo>
                                <a:cubicBezTo>
                                  <a:pt x="31953" y="95736"/>
                                  <a:pt x="31953" y="94783"/>
                                  <a:pt x="31953" y="94783"/>
                                </a:cubicBezTo>
                                <a:cubicBezTo>
                                  <a:pt x="31953" y="94783"/>
                                  <a:pt x="31953" y="93830"/>
                                  <a:pt x="31000" y="94783"/>
                                </a:cubicBezTo>
                                <a:cubicBezTo>
                                  <a:pt x="31000" y="94783"/>
                                  <a:pt x="31000" y="95736"/>
                                  <a:pt x="31000" y="95736"/>
                                </a:cubicBezTo>
                                <a:cubicBezTo>
                                  <a:pt x="31000" y="95736"/>
                                  <a:pt x="31000" y="96688"/>
                                  <a:pt x="31000" y="96688"/>
                                </a:cubicBezTo>
                                <a:cubicBezTo>
                                  <a:pt x="30048" y="97640"/>
                                  <a:pt x="29096" y="97640"/>
                                  <a:pt x="30048" y="98593"/>
                                </a:cubicBezTo>
                                <a:close/>
                                <a:moveTo>
                                  <a:pt x="30048" y="37633"/>
                                </a:moveTo>
                                <a:cubicBezTo>
                                  <a:pt x="30048" y="37633"/>
                                  <a:pt x="31000" y="37633"/>
                                  <a:pt x="30048" y="37633"/>
                                </a:cubicBezTo>
                                <a:cubicBezTo>
                                  <a:pt x="31000" y="36680"/>
                                  <a:pt x="31000" y="36680"/>
                                  <a:pt x="30048" y="37633"/>
                                </a:cubicBezTo>
                                <a:cubicBezTo>
                                  <a:pt x="30048" y="36680"/>
                                  <a:pt x="30048" y="36680"/>
                                  <a:pt x="30048" y="37633"/>
                                </a:cubicBezTo>
                                <a:lnTo>
                                  <a:pt x="30048" y="37633"/>
                                </a:lnTo>
                                <a:close/>
                                <a:moveTo>
                                  <a:pt x="33858" y="59540"/>
                                </a:moveTo>
                                <a:cubicBezTo>
                                  <a:pt x="32905" y="60493"/>
                                  <a:pt x="31953" y="59540"/>
                                  <a:pt x="31000" y="60493"/>
                                </a:cubicBezTo>
                                <a:cubicBezTo>
                                  <a:pt x="31000" y="61445"/>
                                  <a:pt x="31000" y="62398"/>
                                  <a:pt x="31953" y="63351"/>
                                </a:cubicBezTo>
                                <a:cubicBezTo>
                                  <a:pt x="32905" y="65255"/>
                                  <a:pt x="33858" y="63351"/>
                                  <a:pt x="34811" y="63351"/>
                                </a:cubicBezTo>
                                <a:lnTo>
                                  <a:pt x="36715" y="63351"/>
                                </a:lnTo>
                                <a:cubicBezTo>
                                  <a:pt x="37668" y="63351"/>
                                  <a:pt x="38621" y="63351"/>
                                  <a:pt x="38621" y="62398"/>
                                </a:cubicBezTo>
                                <a:cubicBezTo>
                                  <a:pt x="38621" y="62398"/>
                                  <a:pt x="37668" y="61445"/>
                                  <a:pt x="37668" y="61445"/>
                                </a:cubicBezTo>
                                <a:cubicBezTo>
                                  <a:pt x="35763" y="60493"/>
                                  <a:pt x="35763" y="59540"/>
                                  <a:pt x="33858" y="59540"/>
                                </a:cubicBezTo>
                                <a:close/>
                                <a:moveTo>
                                  <a:pt x="33858" y="124311"/>
                                </a:moveTo>
                                <a:cubicBezTo>
                                  <a:pt x="34811" y="124311"/>
                                  <a:pt x="35763" y="124311"/>
                                  <a:pt x="35763" y="123358"/>
                                </a:cubicBezTo>
                                <a:cubicBezTo>
                                  <a:pt x="35763" y="122405"/>
                                  <a:pt x="34811" y="122405"/>
                                  <a:pt x="33858" y="121453"/>
                                </a:cubicBezTo>
                                <a:cubicBezTo>
                                  <a:pt x="32905" y="120501"/>
                                  <a:pt x="32905" y="122405"/>
                                  <a:pt x="32905" y="122405"/>
                                </a:cubicBezTo>
                                <a:cubicBezTo>
                                  <a:pt x="31953" y="124311"/>
                                  <a:pt x="32905" y="124311"/>
                                  <a:pt x="33858" y="124311"/>
                                </a:cubicBezTo>
                                <a:close/>
                                <a:moveTo>
                                  <a:pt x="39573" y="133836"/>
                                </a:moveTo>
                                <a:cubicBezTo>
                                  <a:pt x="38621" y="131930"/>
                                  <a:pt x="36715" y="130978"/>
                                  <a:pt x="34811" y="129073"/>
                                </a:cubicBezTo>
                                <a:cubicBezTo>
                                  <a:pt x="34811" y="129073"/>
                                  <a:pt x="33858" y="128120"/>
                                  <a:pt x="32905" y="129073"/>
                                </a:cubicBezTo>
                                <a:cubicBezTo>
                                  <a:pt x="31953" y="130026"/>
                                  <a:pt x="31953" y="130026"/>
                                  <a:pt x="31953" y="130978"/>
                                </a:cubicBezTo>
                                <a:cubicBezTo>
                                  <a:pt x="31953" y="133836"/>
                                  <a:pt x="35763" y="134788"/>
                                  <a:pt x="35763" y="138598"/>
                                </a:cubicBezTo>
                                <a:cubicBezTo>
                                  <a:pt x="35763" y="138598"/>
                                  <a:pt x="35763" y="138598"/>
                                  <a:pt x="36715" y="138598"/>
                                </a:cubicBezTo>
                                <a:cubicBezTo>
                                  <a:pt x="38621" y="138598"/>
                                  <a:pt x="40525" y="135740"/>
                                  <a:pt x="39573" y="133836"/>
                                </a:cubicBezTo>
                                <a:close/>
                                <a:moveTo>
                                  <a:pt x="34811" y="30013"/>
                                </a:moveTo>
                                <a:lnTo>
                                  <a:pt x="34811" y="30013"/>
                                </a:lnTo>
                                <a:lnTo>
                                  <a:pt x="35763" y="28108"/>
                                </a:lnTo>
                                <a:cubicBezTo>
                                  <a:pt x="35763" y="27155"/>
                                  <a:pt x="36715" y="27155"/>
                                  <a:pt x="35763" y="27155"/>
                                </a:cubicBezTo>
                                <a:cubicBezTo>
                                  <a:pt x="34811" y="27155"/>
                                  <a:pt x="33858" y="28108"/>
                                  <a:pt x="32905" y="28108"/>
                                </a:cubicBezTo>
                                <a:cubicBezTo>
                                  <a:pt x="32905" y="29061"/>
                                  <a:pt x="34811" y="29061"/>
                                  <a:pt x="34811" y="30013"/>
                                </a:cubicBezTo>
                                <a:close/>
                                <a:moveTo>
                                  <a:pt x="35763" y="147170"/>
                                </a:moveTo>
                                <a:cubicBezTo>
                                  <a:pt x="35763" y="146218"/>
                                  <a:pt x="35763" y="146218"/>
                                  <a:pt x="34811" y="146218"/>
                                </a:cubicBezTo>
                                <a:cubicBezTo>
                                  <a:pt x="33858" y="146218"/>
                                  <a:pt x="33858" y="146218"/>
                                  <a:pt x="33858" y="147170"/>
                                </a:cubicBezTo>
                                <a:cubicBezTo>
                                  <a:pt x="33858" y="147170"/>
                                  <a:pt x="33858" y="148123"/>
                                  <a:pt x="35763" y="147170"/>
                                </a:cubicBezTo>
                                <a:cubicBezTo>
                                  <a:pt x="34811" y="148123"/>
                                  <a:pt x="35763" y="147170"/>
                                  <a:pt x="35763" y="147170"/>
                                </a:cubicBezTo>
                                <a:close/>
                                <a:moveTo>
                                  <a:pt x="34811" y="34776"/>
                                </a:moveTo>
                                <a:cubicBezTo>
                                  <a:pt x="34811" y="34776"/>
                                  <a:pt x="32905" y="35728"/>
                                  <a:pt x="34811" y="36680"/>
                                </a:cubicBezTo>
                                <a:cubicBezTo>
                                  <a:pt x="35763" y="36680"/>
                                  <a:pt x="36715" y="36680"/>
                                  <a:pt x="36715" y="35728"/>
                                </a:cubicBezTo>
                                <a:cubicBezTo>
                                  <a:pt x="36715" y="33823"/>
                                  <a:pt x="36715" y="30965"/>
                                  <a:pt x="34811" y="30013"/>
                                </a:cubicBezTo>
                                <a:cubicBezTo>
                                  <a:pt x="35763" y="31918"/>
                                  <a:pt x="35763" y="33823"/>
                                  <a:pt x="34811" y="34776"/>
                                </a:cubicBezTo>
                                <a:close/>
                                <a:moveTo>
                                  <a:pt x="37668" y="103355"/>
                                </a:moveTo>
                                <a:cubicBezTo>
                                  <a:pt x="38621" y="103355"/>
                                  <a:pt x="38621" y="102403"/>
                                  <a:pt x="38621" y="101451"/>
                                </a:cubicBezTo>
                                <a:cubicBezTo>
                                  <a:pt x="37668" y="99545"/>
                                  <a:pt x="36715" y="99545"/>
                                  <a:pt x="34811" y="98593"/>
                                </a:cubicBezTo>
                                <a:cubicBezTo>
                                  <a:pt x="34811" y="98593"/>
                                  <a:pt x="33858" y="99545"/>
                                  <a:pt x="33858" y="99545"/>
                                </a:cubicBezTo>
                                <a:cubicBezTo>
                                  <a:pt x="34811" y="101451"/>
                                  <a:pt x="35763" y="102403"/>
                                  <a:pt x="37668" y="103355"/>
                                </a:cubicBezTo>
                                <a:close/>
                                <a:moveTo>
                                  <a:pt x="35763" y="58588"/>
                                </a:moveTo>
                                <a:cubicBezTo>
                                  <a:pt x="35763" y="58588"/>
                                  <a:pt x="36715" y="58588"/>
                                  <a:pt x="35763" y="58588"/>
                                </a:cubicBezTo>
                                <a:cubicBezTo>
                                  <a:pt x="36715" y="57636"/>
                                  <a:pt x="35763" y="56683"/>
                                  <a:pt x="35763" y="56683"/>
                                </a:cubicBezTo>
                                <a:cubicBezTo>
                                  <a:pt x="35763" y="56683"/>
                                  <a:pt x="34811" y="57636"/>
                                  <a:pt x="35763" y="58588"/>
                                </a:cubicBezTo>
                                <a:cubicBezTo>
                                  <a:pt x="34811" y="58588"/>
                                  <a:pt x="34811" y="58588"/>
                                  <a:pt x="35763" y="58588"/>
                                </a:cubicBezTo>
                                <a:close/>
                                <a:moveTo>
                                  <a:pt x="41478" y="120501"/>
                                </a:moveTo>
                                <a:cubicBezTo>
                                  <a:pt x="41478" y="119548"/>
                                  <a:pt x="40525" y="119548"/>
                                  <a:pt x="40525" y="119548"/>
                                </a:cubicBezTo>
                                <a:cubicBezTo>
                                  <a:pt x="40525" y="119548"/>
                                  <a:pt x="38621" y="119548"/>
                                  <a:pt x="38621" y="120501"/>
                                </a:cubicBezTo>
                                <a:cubicBezTo>
                                  <a:pt x="38621" y="120501"/>
                                  <a:pt x="39573" y="121453"/>
                                  <a:pt x="40525" y="121453"/>
                                </a:cubicBezTo>
                                <a:cubicBezTo>
                                  <a:pt x="40525" y="121453"/>
                                  <a:pt x="40525" y="121453"/>
                                  <a:pt x="41478" y="120501"/>
                                </a:cubicBezTo>
                                <a:close/>
                                <a:moveTo>
                                  <a:pt x="40525" y="152886"/>
                                </a:moveTo>
                                <a:lnTo>
                                  <a:pt x="40525" y="152886"/>
                                </a:lnTo>
                                <a:cubicBezTo>
                                  <a:pt x="39573" y="151933"/>
                                  <a:pt x="39573" y="152886"/>
                                  <a:pt x="38621" y="152886"/>
                                </a:cubicBezTo>
                                <a:cubicBezTo>
                                  <a:pt x="39573" y="152886"/>
                                  <a:pt x="39573" y="152886"/>
                                  <a:pt x="40525" y="152886"/>
                                </a:cubicBezTo>
                                <a:lnTo>
                                  <a:pt x="40525" y="152886"/>
                                </a:lnTo>
                                <a:close/>
                                <a:moveTo>
                                  <a:pt x="40525" y="69065"/>
                                </a:moveTo>
                                <a:lnTo>
                                  <a:pt x="40525" y="69065"/>
                                </a:lnTo>
                                <a:cubicBezTo>
                                  <a:pt x="40525" y="68113"/>
                                  <a:pt x="40525" y="67161"/>
                                  <a:pt x="40525" y="67161"/>
                                </a:cubicBezTo>
                                <a:cubicBezTo>
                                  <a:pt x="39573" y="68113"/>
                                  <a:pt x="39573" y="68113"/>
                                  <a:pt x="40525" y="69065"/>
                                </a:cubicBezTo>
                                <a:cubicBezTo>
                                  <a:pt x="39573" y="69065"/>
                                  <a:pt x="40525" y="70018"/>
                                  <a:pt x="40525" y="69065"/>
                                </a:cubicBezTo>
                                <a:close/>
                                <a:moveTo>
                                  <a:pt x="41478" y="106213"/>
                                </a:moveTo>
                                <a:cubicBezTo>
                                  <a:pt x="41478" y="105261"/>
                                  <a:pt x="41478" y="105261"/>
                                  <a:pt x="41478" y="106213"/>
                                </a:cubicBezTo>
                                <a:cubicBezTo>
                                  <a:pt x="40525" y="105261"/>
                                  <a:pt x="40525" y="105261"/>
                                  <a:pt x="40525" y="106213"/>
                                </a:cubicBezTo>
                                <a:cubicBezTo>
                                  <a:pt x="40525" y="106213"/>
                                  <a:pt x="40525" y="107165"/>
                                  <a:pt x="41478" y="106213"/>
                                </a:cubicBezTo>
                                <a:cubicBezTo>
                                  <a:pt x="41478" y="107165"/>
                                  <a:pt x="41478" y="106213"/>
                                  <a:pt x="41478" y="106213"/>
                                </a:cubicBezTo>
                                <a:close/>
                                <a:moveTo>
                                  <a:pt x="43383" y="70018"/>
                                </a:moveTo>
                                <a:cubicBezTo>
                                  <a:pt x="44336" y="70018"/>
                                  <a:pt x="44336" y="70018"/>
                                  <a:pt x="43383" y="70018"/>
                                </a:cubicBezTo>
                                <a:lnTo>
                                  <a:pt x="43383" y="70018"/>
                                </a:lnTo>
                                <a:cubicBezTo>
                                  <a:pt x="43383" y="69065"/>
                                  <a:pt x="43383" y="69065"/>
                                  <a:pt x="43383" y="70018"/>
                                </a:cubicBezTo>
                                <a:cubicBezTo>
                                  <a:pt x="43383" y="70018"/>
                                  <a:pt x="43383" y="70018"/>
                                  <a:pt x="43383" y="70018"/>
                                </a:cubicBezTo>
                                <a:close/>
                                <a:moveTo>
                                  <a:pt x="44336" y="139551"/>
                                </a:moveTo>
                                <a:cubicBezTo>
                                  <a:pt x="44336" y="138598"/>
                                  <a:pt x="44336" y="138598"/>
                                  <a:pt x="44336" y="139551"/>
                                </a:cubicBezTo>
                                <a:cubicBezTo>
                                  <a:pt x="43383" y="139551"/>
                                  <a:pt x="43383" y="139551"/>
                                  <a:pt x="44336" y="139551"/>
                                </a:cubicBezTo>
                                <a:lnTo>
                                  <a:pt x="44336" y="139551"/>
                                </a:lnTo>
                                <a:lnTo>
                                  <a:pt x="44336" y="139551"/>
                                </a:lnTo>
                                <a:close/>
                                <a:moveTo>
                                  <a:pt x="47193" y="29061"/>
                                </a:moveTo>
                                <a:cubicBezTo>
                                  <a:pt x="47193" y="28108"/>
                                  <a:pt x="46240" y="28108"/>
                                  <a:pt x="46240" y="28108"/>
                                </a:cubicBezTo>
                                <a:cubicBezTo>
                                  <a:pt x="45288" y="28108"/>
                                  <a:pt x="45288" y="28108"/>
                                  <a:pt x="45288" y="29061"/>
                                </a:cubicBezTo>
                                <a:cubicBezTo>
                                  <a:pt x="45288" y="29061"/>
                                  <a:pt x="45288" y="30013"/>
                                  <a:pt x="47193" y="29061"/>
                                </a:cubicBezTo>
                                <a:cubicBezTo>
                                  <a:pt x="46240" y="30013"/>
                                  <a:pt x="47193" y="30013"/>
                                  <a:pt x="47193" y="29061"/>
                                </a:cubicBezTo>
                                <a:close/>
                                <a:moveTo>
                                  <a:pt x="50050" y="52873"/>
                                </a:moveTo>
                                <a:cubicBezTo>
                                  <a:pt x="50050" y="51920"/>
                                  <a:pt x="49098" y="51920"/>
                                  <a:pt x="48146" y="51920"/>
                                </a:cubicBezTo>
                                <a:cubicBezTo>
                                  <a:pt x="48146" y="51920"/>
                                  <a:pt x="47193" y="51920"/>
                                  <a:pt x="47193" y="52873"/>
                                </a:cubicBezTo>
                                <a:cubicBezTo>
                                  <a:pt x="47193" y="52873"/>
                                  <a:pt x="48146" y="53826"/>
                                  <a:pt x="50050" y="52873"/>
                                </a:cubicBezTo>
                                <a:cubicBezTo>
                                  <a:pt x="50050" y="53826"/>
                                  <a:pt x="50050" y="53826"/>
                                  <a:pt x="50050" y="52873"/>
                                </a:cubicBezTo>
                                <a:close/>
                                <a:moveTo>
                                  <a:pt x="51003" y="38586"/>
                                </a:moveTo>
                                <a:lnTo>
                                  <a:pt x="51003" y="38586"/>
                                </a:lnTo>
                                <a:lnTo>
                                  <a:pt x="50050" y="38586"/>
                                </a:lnTo>
                                <a:cubicBezTo>
                                  <a:pt x="49098" y="38586"/>
                                  <a:pt x="50050" y="39538"/>
                                  <a:pt x="51003" y="38586"/>
                                </a:cubicBezTo>
                                <a:cubicBezTo>
                                  <a:pt x="50050" y="38586"/>
                                  <a:pt x="50050" y="38586"/>
                                  <a:pt x="51003" y="38586"/>
                                </a:cubicBezTo>
                                <a:close/>
                                <a:moveTo>
                                  <a:pt x="51955" y="75733"/>
                                </a:moveTo>
                                <a:cubicBezTo>
                                  <a:pt x="51955" y="80495"/>
                                  <a:pt x="52908" y="80495"/>
                                  <a:pt x="57671" y="80495"/>
                                </a:cubicBezTo>
                                <a:cubicBezTo>
                                  <a:pt x="63386" y="80495"/>
                                  <a:pt x="64338" y="79543"/>
                                  <a:pt x="70053" y="80495"/>
                                </a:cubicBezTo>
                                <a:cubicBezTo>
                                  <a:pt x="71005" y="80495"/>
                                  <a:pt x="71958" y="80495"/>
                                  <a:pt x="72911" y="80495"/>
                                </a:cubicBezTo>
                                <a:cubicBezTo>
                                  <a:pt x="76721" y="81448"/>
                                  <a:pt x="83388" y="80495"/>
                                  <a:pt x="88150" y="80495"/>
                                </a:cubicBezTo>
                                <a:cubicBezTo>
                                  <a:pt x="92913" y="80495"/>
                                  <a:pt x="94818" y="79543"/>
                                  <a:pt x="94818" y="73828"/>
                                </a:cubicBezTo>
                                <a:cubicBezTo>
                                  <a:pt x="94818" y="62398"/>
                                  <a:pt x="94818" y="50968"/>
                                  <a:pt x="93865" y="39538"/>
                                </a:cubicBezTo>
                                <a:cubicBezTo>
                                  <a:pt x="92913" y="31918"/>
                                  <a:pt x="91008" y="25251"/>
                                  <a:pt x="87198" y="18583"/>
                                </a:cubicBezTo>
                                <a:cubicBezTo>
                                  <a:pt x="86246" y="15726"/>
                                  <a:pt x="84340" y="13820"/>
                                  <a:pt x="83388" y="11915"/>
                                </a:cubicBezTo>
                                <a:cubicBezTo>
                                  <a:pt x="79578" y="8105"/>
                                  <a:pt x="74815" y="7153"/>
                                  <a:pt x="70053" y="10011"/>
                                </a:cubicBezTo>
                                <a:cubicBezTo>
                                  <a:pt x="67196" y="11915"/>
                                  <a:pt x="64338" y="14773"/>
                                  <a:pt x="62433" y="17630"/>
                                </a:cubicBezTo>
                                <a:cubicBezTo>
                                  <a:pt x="59575" y="23345"/>
                                  <a:pt x="56718" y="29061"/>
                                  <a:pt x="55765" y="34776"/>
                                </a:cubicBezTo>
                                <a:cubicBezTo>
                                  <a:pt x="53861" y="49063"/>
                                  <a:pt x="51955" y="62398"/>
                                  <a:pt x="51955" y="75733"/>
                                </a:cubicBezTo>
                                <a:close/>
                                <a:moveTo>
                                  <a:pt x="111011" y="128120"/>
                                </a:moveTo>
                                <a:cubicBezTo>
                                  <a:pt x="111011" y="127168"/>
                                  <a:pt x="110058" y="125263"/>
                                  <a:pt x="109105" y="125263"/>
                                </a:cubicBezTo>
                                <a:cubicBezTo>
                                  <a:pt x="106248" y="127168"/>
                                  <a:pt x="106248" y="126215"/>
                                  <a:pt x="105296" y="123358"/>
                                </a:cubicBezTo>
                                <a:cubicBezTo>
                                  <a:pt x="105296" y="123358"/>
                                  <a:pt x="103390" y="123358"/>
                                  <a:pt x="102438" y="123358"/>
                                </a:cubicBezTo>
                                <a:cubicBezTo>
                                  <a:pt x="101486" y="123358"/>
                                  <a:pt x="102438" y="124311"/>
                                  <a:pt x="102438" y="124311"/>
                                </a:cubicBezTo>
                                <a:cubicBezTo>
                                  <a:pt x="102438" y="127168"/>
                                  <a:pt x="109105" y="128120"/>
                                  <a:pt x="106248" y="130026"/>
                                </a:cubicBezTo>
                                <a:cubicBezTo>
                                  <a:pt x="107200" y="130978"/>
                                  <a:pt x="107200" y="132883"/>
                                  <a:pt x="108153" y="131930"/>
                                </a:cubicBezTo>
                                <a:cubicBezTo>
                                  <a:pt x="110058" y="130978"/>
                                  <a:pt x="110058" y="129073"/>
                                  <a:pt x="111011" y="128120"/>
                                </a:cubicBezTo>
                                <a:close/>
                                <a:moveTo>
                                  <a:pt x="102438" y="47158"/>
                                </a:moveTo>
                                <a:cubicBezTo>
                                  <a:pt x="102438" y="47158"/>
                                  <a:pt x="103390" y="47158"/>
                                  <a:pt x="103390" y="47158"/>
                                </a:cubicBezTo>
                                <a:lnTo>
                                  <a:pt x="104343" y="46205"/>
                                </a:lnTo>
                                <a:cubicBezTo>
                                  <a:pt x="104343" y="46205"/>
                                  <a:pt x="103390" y="46205"/>
                                  <a:pt x="102438" y="47158"/>
                                </a:cubicBezTo>
                                <a:cubicBezTo>
                                  <a:pt x="102438" y="46205"/>
                                  <a:pt x="102438" y="47158"/>
                                  <a:pt x="102438" y="47158"/>
                                </a:cubicBezTo>
                                <a:close/>
                                <a:moveTo>
                                  <a:pt x="104343" y="41443"/>
                                </a:moveTo>
                                <a:cubicBezTo>
                                  <a:pt x="106248" y="43348"/>
                                  <a:pt x="105296" y="44301"/>
                                  <a:pt x="105296" y="46205"/>
                                </a:cubicBezTo>
                                <a:lnTo>
                                  <a:pt x="108153" y="45253"/>
                                </a:lnTo>
                                <a:cubicBezTo>
                                  <a:pt x="107200" y="44301"/>
                                  <a:pt x="107200" y="42395"/>
                                  <a:pt x="107200" y="41443"/>
                                </a:cubicBezTo>
                                <a:cubicBezTo>
                                  <a:pt x="107200" y="40490"/>
                                  <a:pt x="107200" y="39538"/>
                                  <a:pt x="106248" y="39538"/>
                                </a:cubicBezTo>
                                <a:cubicBezTo>
                                  <a:pt x="106248" y="39538"/>
                                  <a:pt x="105296" y="39538"/>
                                  <a:pt x="105296" y="39538"/>
                                </a:cubicBezTo>
                                <a:cubicBezTo>
                                  <a:pt x="104343" y="39538"/>
                                  <a:pt x="104343" y="40490"/>
                                  <a:pt x="104343" y="41443"/>
                                </a:cubicBezTo>
                                <a:close/>
                                <a:moveTo>
                                  <a:pt x="105296" y="30965"/>
                                </a:moveTo>
                                <a:cubicBezTo>
                                  <a:pt x="106248" y="30965"/>
                                  <a:pt x="106248" y="30965"/>
                                  <a:pt x="106248" y="30013"/>
                                </a:cubicBezTo>
                                <a:cubicBezTo>
                                  <a:pt x="106248" y="29061"/>
                                  <a:pt x="106248" y="29061"/>
                                  <a:pt x="105296" y="29061"/>
                                </a:cubicBezTo>
                                <a:cubicBezTo>
                                  <a:pt x="104343" y="29061"/>
                                  <a:pt x="104343" y="29061"/>
                                  <a:pt x="103390" y="30013"/>
                                </a:cubicBezTo>
                                <a:cubicBezTo>
                                  <a:pt x="102438" y="30965"/>
                                  <a:pt x="104343" y="30965"/>
                                  <a:pt x="105296" y="30965"/>
                                </a:cubicBezTo>
                                <a:close/>
                                <a:moveTo>
                                  <a:pt x="106248" y="117643"/>
                                </a:moveTo>
                                <a:cubicBezTo>
                                  <a:pt x="108153" y="118595"/>
                                  <a:pt x="109105" y="121453"/>
                                  <a:pt x="110058" y="123358"/>
                                </a:cubicBezTo>
                                <a:cubicBezTo>
                                  <a:pt x="110058" y="124311"/>
                                  <a:pt x="111011" y="124311"/>
                                  <a:pt x="111011" y="123358"/>
                                </a:cubicBezTo>
                                <a:cubicBezTo>
                                  <a:pt x="111963" y="120501"/>
                                  <a:pt x="113868" y="120501"/>
                                  <a:pt x="115773" y="118595"/>
                                </a:cubicBezTo>
                                <a:cubicBezTo>
                                  <a:pt x="116725" y="119548"/>
                                  <a:pt x="116725" y="120501"/>
                                  <a:pt x="115773" y="121453"/>
                                </a:cubicBezTo>
                                <a:cubicBezTo>
                                  <a:pt x="114821" y="122405"/>
                                  <a:pt x="114821" y="124311"/>
                                  <a:pt x="115773" y="125263"/>
                                </a:cubicBezTo>
                                <a:cubicBezTo>
                                  <a:pt x="114821" y="125263"/>
                                  <a:pt x="113868" y="125263"/>
                                  <a:pt x="113868" y="126215"/>
                                </a:cubicBezTo>
                                <a:cubicBezTo>
                                  <a:pt x="112915" y="128120"/>
                                  <a:pt x="114821" y="129073"/>
                                  <a:pt x="115773" y="129073"/>
                                </a:cubicBezTo>
                                <a:cubicBezTo>
                                  <a:pt x="116725" y="129073"/>
                                  <a:pt x="118630" y="130978"/>
                                  <a:pt x="118630" y="128120"/>
                                </a:cubicBezTo>
                                <a:cubicBezTo>
                                  <a:pt x="118630" y="126215"/>
                                  <a:pt x="118630" y="124311"/>
                                  <a:pt x="120536" y="125263"/>
                                </a:cubicBezTo>
                                <a:cubicBezTo>
                                  <a:pt x="121488" y="124311"/>
                                  <a:pt x="121488" y="124311"/>
                                  <a:pt x="121488" y="123358"/>
                                </a:cubicBezTo>
                                <a:cubicBezTo>
                                  <a:pt x="120536" y="123358"/>
                                  <a:pt x="120536" y="123358"/>
                                  <a:pt x="120536" y="122405"/>
                                </a:cubicBezTo>
                                <a:cubicBezTo>
                                  <a:pt x="120536" y="121453"/>
                                  <a:pt x="122440" y="119548"/>
                                  <a:pt x="122440" y="118595"/>
                                </a:cubicBezTo>
                                <a:cubicBezTo>
                                  <a:pt x="122440" y="118595"/>
                                  <a:pt x="122440" y="116690"/>
                                  <a:pt x="122440" y="117643"/>
                                </a:cubicBezTo>
                                <a:cubicBezTo>
                                  <a:pt x="120536" y="119548"/>
                                  <a:pt x="118630" y="116690"/>
                                  <a:pt x="116725" y="118595"/>
                                </a:cubicBezTo>
                                <a:cubicBezTo>
                                  <a:pt x="114821" y="117643"/>
                                  <a:pt x="116725" y="115738"/>
                                  <a:pt x="116725" y="113833"/>
                                </a:cubicBezTo>
                                <a:cubicBezTo>
                                  <a:pt x="116725" y="111928"/>
                                  <a:pt x="119583" y="110976"/>
                                  <a:pt x="118630" y="110023"/>
                                </a:cubicBezTo>
                                <a:cubicBezTo>
                                  <a:pt x="117678" y="109070"/>
                                  <a:pt x="116725" y="111928"/>
                                  <a:pt x="114821" y="111928"/>
                                </a:cubicBezTo>
                                <a:cubicBezTo>
                                  <a:pt x="114821" y="110976"/>
                                  <a:pt x="113868" y="110976"/>
                                  <a:pt x="113868" y="110976"/>
                                </a:cubicBezTo>
                                <a:cubicBezTo>
                                  <a:pt x="113868" y="110976"/>
                                  <a:pt x="113868" y="111928"/>
                                  <a:pt x="113868" y="111928"/>
                                </a:cubicBezTo>
                                <a:cubicBezTo>
                                  <a:pt x="113868" y="111928"/>
                                  <a:pt x="114821" y="111928"/>
                                  <a:pt x="114821" y="111928"/>
                                </a:cubicBezTo>
                                <a:cubicBezTo>
                                  <a:pt x="115773" y="113833"/>
                                  <a:pt x="112915" y="114786"/>
                                  <a:pt x="113868" y="117643"/>
                                </a:cubicBezTo>
                                <a:cubicBezTo>
                                  <a:pt x="113868" y="118595"/>
                                  <a:pt x="113868" y="118595"/>
                                  <a:pt x="113868" y="119548"/>
                                </a:cubicBezTo>
                                <a:cubicBezTo>
                                  <a:pt x="112915" y="119548"/>
                                  <a:pt x="112915" y="119548"/>
                                  <a:pt x="111963" y="118595"/>
                                </a:cubicBezTo>
                                <a:cubicBezTo>
                                  <a:pt x="111011" y="118595"/>
                                  <a:pt x="110058" y="117643"/>
                                  <a:pt x="109105" y="117643"/>
                                </a:cubicBezTo>
                                <a:cubicBezTo>
                                  <a:pt x="108153" y="116690"/>
                                  <a:pt x="108153" y="115738"/>
                                  <a:pt x="107200" y="117643"/>
                                </a:cubicBezTo>
                                <a:cubicBezTo>
                                  <a:pt x="106248" y="116690"/>
                                  <a:pt x="106248" y="117643"/>
                                  <a:pt x="106248" y="117643"/>
                                </a:cubicBezTo>
                                <a:close/>
                                <a:moveTo>
                                  <a:pt x="111011" y="50968"/>
                                </a:moveTo>
                                <a:cubicBezTo>
                                  <a:pt x="111011" y="50968"/>
                                  <a:pt x="110058" y="50968"/>
                                  <a:pt x="111011" y="50968"/>
                                </a:cubicBezTo>
                                <a:cubicBezTo>
                                  <a:pt x="111011" y="53826"/>
                                  <a:pt x="110058" y="53826"/>
                                  <a:pt x="109105" y="53826"/>
                                </a:cubicBezTo>
                                <a:cubicBezTo>
                                  <a:pt x="107200" y="52873"/>
                                  <a:pt x="106248" y="53826"/>
                                  <a:pt x="107200" y="55730"/>
                                </a:cubicBezTo>
                                <a:cubicBezTo>
                                  <a:pt x="108153" y="57636"/>
                                  <a:pt x="107200" y="58588"/>
                                  <a:pt x="106248" y="59540"/>
                                </a:cubicBezTo>
                                <a:cubicBezTo>
                                  <a:pt x="105296" y="61445"/>
                                  <a:pt x="107200" y="64303"/>
                                  <a:pt x="108153" y="64303"/>
                                </a:cubicBezTo>
                                <a:cubicBezTo>
                                  <a:pt x="111011" y="61445"/>
                                  <a:pt x="111011" y="65255"/>
                                  <a:pt x="112915" y="65255"/>
                                </a:cubicBezTo>
                                <a:lnTo>
                                  <a:pt x="112915" y="65255"/>
                                </a:lnTo>
                                <a:cubicBezTo>
                                  <a:pt x="113868" y="66208"/>
                                  <a:pt x="114821" y="67161"/>
                                  <a:pt x="114821" y="69065"/>
                                </a:cubicBezTo>
                                <a:cubicBezTo>
                                  <a:pt x="114821" y="70970"/>
                                  <a:pt x="115773" y="73828"/>
                                  <a:pt x="117678" y="73828"/>
                                </a:cubicBezTo>
                                <a:cubicBezTo>
                                  <a:pt x="119583" y="73828"/>
                                  <a:pt x="123393" y="74780"/>
                                  <a:pt x="124346" y="70970"/>
                                </a:cubicBezTo>
                                <a:cubicBezTo>
                                  <a:pt x="124346" y="70018"/>
                                  <a:pt x="125298" y="70018"/>
                                  <a:pt x="124346" y="69065"/>
                                </a:cubicBezTo>
                                <a:cubicBezTo>
                                  <a:pt x="123393" y="68113"/>
                                  <a:pt x="123393" y="68113"/>
                                  <a:pt x="122440" y="69065"/>
                                </a:cubicBezTo>
                                <a:cubicBezTo>
                                  <a:pt x="121488" y="70970"/>
                                  <a:pt x="118630" y="70018"/>
                                  <a:pt x="117678" y="70970"/>
                                </a:cubicBezTo>
                                <a:cubicBezTo>
                                  <a:pt x="116725" y="70970"/>
                                  <a:pt x="116725" y="70970"/>
                                  <a:pt x="115773" y="70970"/>
                                </a:cubicBezTo>
                                <a:cubicBezTo>
                                  <a:pt x="115773" y="70970"/>
                                  <a:pt x="115773" y="70018"/>
                                  <a:pt x="115773" y="70018"/>
                                </a:cubicBezTo>
                                <a:cubicBezTo>
                                  <a:pt x="118630" y="70018"/>
                                  <a:pt x="118630" y="67161"/>
                                  <a:pt x="120536" y="66208"/>
                                </a:cubicBezTo>
                                <a:cubicBezTo>
                                  <a:pt x="120536" y="65255"/>
                                  <a:pt x="121488" y="65255"/>
                                  <a:pt x="121488" y="64303"/>
                                </a:cubicBezTo>
                                <a:cubicBezTo>
                                  <a:pt x="121488" y="64303"/>
                                  <a:pt x="120536" y="64303"/>
                                  <a:pt x="120536" y="64303"/>
                                </a:cubicBezTo>
                                <a:cubicBezTo>
                                  <a:pt x="119583" y="64303"/>
                                  <a:pt x="117678" y="64303"/>
                                  <a:pt x="116725" y="65255"/>
                                </a:cubicBezTo>
                                <a:cubicBezTo>
                                  <a:pt x="115773" y="65255"/>
                                  <a:pt x="114821" y="66208"/>
                                  <a:pt x="114821" y="65255"/>
                                </a:cubicBezTo>
                                <a:cubicBezTo>
                                  <a:pt x="114821" y="63351"/>
                                  <a:pt x="113868" y="63351"/>
                                  <a:pt x="112915" y="63351"/>
                                </a:cubicBezTo>
                                <a:cubicBezTo>
                                  <a:pt x="111963" y="63351"/>
                                  <a:pt x="111011" y="62398"/>
                                  <a:pt x="111963" y="61445"/>
                                </a:cubicBezTo>
                                <a:cubicBezTo>
                                  <a:pt x="111963" y="60493"/>
                                  <a:pt x="112915" y="61445"/>
                                  <a:pt x="113868" y="61445"/>
                                </a:cubicBezTo>
                                <a:cubicBezTo>
                                  <a:pt x="114821" y="61445"/>
                                  <a:pt x="116725" y="62398"/>
                                  <a:pt x="117678" y="60493"/>
                                </a:cubicBezTo>
                                <a:cubicBezTo>
                                  <a:pt x="118630" y="58588"/>
                                  <a:pt x="115773" y="59540"/>
                                  <a:pt x="114821" y="58588"/>
                                </a:cubicBezTo>
                                <a:cubicBezTo>
                                  <a:pt x="114821" y="58588"/>
                                  <a:pt x="113868" y="58588"/>
                                  <a:pt x="113868" y="57636"/>
                                </a:cubicBezTo>
                                <a:cubicBezTo>
                                  <a:pt x="113868" y="56683"/>
                                  <a:pt x="114821" y="56683"/>
                                  <a:pt x="115773" y="56683"/>
                                </a:cubicBezTo>
                                <a:cubicBezTo>
                                  <a:pt x="116725" y="56683"/>
                                  <a:pt x="118630" y="55730"/>
                                  <a:pt x="117678" y="54778"/>
                                </a:cubicBezTo>
                                <a:cubicBezTo>
                                  <a:pt x="116725" y="49063"/>
                                  <a:pt x="112915" y="54778"/>
                                  <a:pt x="111011" y="50968"/>
                                </a:cubicBezTo>
                                <a:close/>
                                <a:moveTo>
                                  <a:pt x="107200" y="68113"/>
                                </a:moveTo>
                                <a:cubicBezTo>
                                  <a:pt x="107200" y="68113"/>
                                  <a:pt x="107200" y="68113"/>
                                  <a:pt x="107200" y="68113"/>
                                </a:cubicBezTo>
                                <a:lnTo>
                                  <a:pt x="107200" y="68113"/>
                                </a:lnTo>
                                <a:cubicBezTo>
                                  <a:pt x="106248" y="68113"/>
                                  <a:pt x="106248" y="69065"/>
                                  <a:pt x="107200" y="68113"/>
                                </a:cubicBezTo>
                                <a:cubicBezTo>
                                  <a:pt x="107200" y="69065"/>
                                  <a:pt x="107200" y="69065"/>
                                  <a:pt x="107200" y="68113"/>
                                </a:cubicBezTo>
                                <a:close/>
                                <a:moveTo>
                                  <a:pt x="107200" y="48111"/>
                                </a:moveTo>
                                <a:cubicBezTo>
                                  <a:pt x="108153" y="49063"/>
                                  <a:pt x="109105" y="48111"/>
                                  <a:pt x="110058" y="47158"/>
                                </a:cubicBezTo>
                                <a:cubicBezTo>
                                  <a:pt x="111011" y="46205"/>
                                  <a:pt x="111963" y="47158"/>
                                  <a:pt x="112915" y="47158"/>
                                </a:cubicBezTo>
                                <a:cubicBezTo>
                                  <a:pt x="111963" y="44301"/>
                                  <a:pt x="110058" y="46205"/>
                                  <a:pt x="108153" y="45253"/>
                                </a:cubicBezTo>
                                <a:cubicBezTo>
                                  <a:pt x="108153" y="46205"/>
                                  <a:pt x="106248" y="47158"/>
                                  <a:pt x="107200" y="48111"/>
                                </a:cubicBezTo>
                                <a:close/>
                                <a:moveTo>
                                  <a:pt x="111963" y="71923"/>
                                </a:moveTo>
                                <a:cubicBezTo>
                                  <a:pt x="112915" y="71923"/>
                                  <a:pt x="112915" y="70970"/>
                                  <a:pt x="111963" y="71923"/>
                                </a:cubicBezTo>
                                <a:cubicBezTo>
                                  <a:pt x="111963" y="70018"/>
                                  <a:pt x="111011" y="69065"/>
                                  <a:pt x="110058" y="70018"/>
                                </a:cubicBezTo>
                                <a:cubicBezTo>
                                  <a:pt x="109105" y="70970"/>
                                  <a:pt x="108153" y="72876"/>
                                  <a:pt x="110058" y="73828"/>
                                </a:cubicBezTo>
                                <a:cubicBezTo>
                                  <a:pt x="111963" y="74780"/>
                                  <a:pt x="111011" y="71923"/>
                                  <a:pt x="111963" y="71923"/>
                                </a:cubicBezTo>
                                <a:close/>
                                <a:moveTo>
                                  <a:pt x="112915" y="43348"/>
                                </a:moveTo>
                                <a:cubicBezTo>
                                  <a:pt x="113868" y="43348"/>
                                  <a:pt x="114821" y="45253"/>
                                  <a:pt x="115773" y="43348"/>
                                </a:cubicBezTo>
                                <a:cubicBezTo>
                                  <a:pt x="116725" y="42395"/>
                                  <a:pt x="114821" y="42395"/>
                                  <a:pt x="113868" y="41443"/>
                                </a:cubicBezTo>
                                <a:cubicBezTo>
                                  <a:pt x="111963" y="39538"/>
                                  <a:pt x="113868" y="38586"/>
                                  <a:pt x="113868" y="37633"/>
                                </a:cubicBezTo>
                                <a:cubicBezTo>
                                  <a:pt x="114821" y="36680"/>
                                  <a:pt x="115773" y="35728"/>
                                  <a:pt x="113868" y="34776"/>
                                </a:cubicBezTo>
                                <a:cubicBezTo>
                                  <a:pt x="112915" y="33823"/>
                                  <a:pt x="111011" y="33823"/>
                                  <a:pt x="110058" y="34776"/>
                                </a:cubicBezTo>
                                <a:cubicBezTo>
                                  <a:pt x="109105" y="34776"/>
                                  <a:pt x="110058" y="36680"/>
                                  <a:pt x="110058" y="37633"/>
                                </a:cubicBezTo>
                                <a:cubicBezTo>
                                  <a:pt x="110058" y="37633"/>
                                  <a:pt x="110058" y="38586"/>
                                  <a:pt x="110058" y="38586"/>
                                </a:cubicBezTo>
                                <a:cubicBezTo>
                                  <a:pt x="109105" y="43348"/>
                                  <a:pt x="109105" y="43348"/>
                                  <a:pt x="112915" y="43348"/>
                                </a:cubicBezTo>
                                <a:close/>
                                <a:moveTo>
                                  <a:pt x="111011" y="139551"/>
                                </a:moveTo>
                                <a:cubicBezTo>
                                  <a:pt x="111011" y="138598"/>
                                  <a:pt x="111011" y="138598"/>
                                  <a:pt x="110058" y="138598"/>
                                </a:cubicBezTo>
                                <a:cubicBezTo>
                                  <a:pt x="109105" y="138598"/>
                                  <a:pt x="109105" y="138598"/>
                                  <a:pt x="109105" y="139551"/>
                                </a:cubicBezTo>
                                <a:cubicBezTo>
                                  <a:pt x="109105" y="139551"/>
                                  <a:pt x="109105" y="140503"/>
                                  <a:pt x="111011" y="139551"/>
                                </a:cubicBezTo>
                                <a:cubicBezTo>
                                  <a:pt x="111011" y="140503"/>
                                  <a:pt x="111011" y="140503"/>
                                  <a:pt x="111011" y="139551"/>
                                </a:cubicBezTo>
                                <a:close/>
                                <a:moveTo>
                                  <a:pt x="111963" y="133836"/>
                                </a:moveTo>
                                <a:cubicBezTo>
                                  <a:pt x="111963" y="133836"/>
                                  <a:pt x="111963" y="132883"/>
                                  <a:pt x="111963" y="133836"/>
                                </a:cubicBezTo>
                                <a:cubicBezTo>
                                  <a:pt x="111011" y="132883"/>
                                  <a:pt x="110058" y="133836"/>
                                  <a:pt x="110058" y="133836"/>
                                </a:cubicBezTo>
                                <a:cubicBezTo>
                                  <a:pt x="111011" y="133836"/>
                                  <a:pt x="111011" y="134788"/>
                                  <a:pt x="111963" y="133836"/>
                                </a:cubicBezTo>
                                <a:cubicBezTo>
                                  <a:pt x="111963" y="134788"/>
                                  <a:pt x="111963" y="134788"/>
                                  <a:pt x="111963" y="133836"/>
                                </a:cubicBezTo>
                                <a:close/>
                                <a:moveTo>
                                  <a:pt x="111963" y="66208"/>
                                </a:moveTo>
                                <a:cubicBezTo>
                                  <a:pt x="112915" y="66208"/>
                                  <a:pt x="112915" y="65255"/>
                                  <a:pt x="112915" y="64303"/>
                                </a:cubicBezTo>
                                <a:cubicBezTo>
                                  <a:pt x="111963" y="65255"/>
                                  <a:pt x="111963" y="65255"/>
                                  <a:pt x="111963" y="66208"/>
                                </a:cubicBezTo>
                                <a:cubicBezTo>
                                  <a:pt x="111011" y="66208"/>
                                  <a:pt x="111963" y="66208"/>
                                  <a:pt x="111963" y="66208"/>
                                </a:cubicBezTo>
                                <a:close/>
                                <a:moveTo>
                                  <a:pt x="113868" y="71923"/>
                                </a:moveTo>
                                <a:cubicBezTo>
                                  <a:pt x="113868" y="71923"/>
                                  <a:pt x="112915" y="71923"/>
                                  <a:pt x="113868" y="71923"/>
                                </a:cubicBezTo>
                                <a:cubicBezTo>
                                  <a:pt x="112915" y="71923"/>
                                  <a:pt x="112915" y="71923"/>
                                  <a:pt x="113868" y="71923"/>
                                </a:cubicBezTo>
                                <a:lnTo>
                                  <a:pt x="113868" y="74780"/>
                                </a:lnTo>
                                <a:cubicBezTo>
                                  <a:pt x="113868" y="74780"/>
                                  <a:pt x="114821" y="74780"/>
                                  <a:pt x="114821" y="73828"/>
                                </a:cubicBezTo>
                                <a:cubicBezTo>
                                  <a:pt x="115773" y="72876"/>
                                  <a:pt x="114821" y="72876"/>
                                  <a:pt x="113868" y="71923"/>
                                </a:cubicBezTo>
                                <a:close/>
                                <a:moveTo>
                                  <a:pt x="112915" y="49063"/>
                                </a:moveTo>
                                <a:cubicBezTo>
                                  <a:pt x="112915" y="50015"/>
                                  <a:pt x="112915" y="50015"/>
                                  <a:pt x="113868" y="50015"/>
                                </a:cubicBezTo>
                                <a:cubicBezTo>
                                  <a:pt x="114821" y="50015"/>
                                  <a:pt x="113868" y="49063"/>
                                  <a:pt x="112915" y="49063"/>
                                </a:cubicBezTo>
                                <a:lnTo>
                                  <a:pt x="112915" y="47158"/>
                                </a:lnTo>
                                <a:lnTo>
                                  <a:pt x="112915" y="49063"/>
                                </a:lnTo>
                                <a:close/>
                                <a:moveTo>
                                  <a:pt x="116725" y="123358"/>
                                </a:moveTo>
                                <a:cubicBezTo>
                                  <a:pt x="116725" y="122405"/>
                                  <a:pt x="116725" y="121453"/>
                                  <a:pt x="118630" y="121453"/>
                                </a:cubicBezTo>
                                <a:cubicBezTo>
                                  <a:pt x="118630" y="121453"/>
                                  <a:pt x="119583" y="121453"/>
                                  <a:pt x="119583" y="122405"/>
                                </a:cubicBezTo>
                                <a:cubicBezTo>
                                  <a:pt x="118630" y="123358"/>
                                  <a:pt x="117678" y="123358"/>
                                  <a:pt x="116725" y="123358"/>
                                </a:cubicBezTo>
                                <a:cubicBezTo>
                                  <a:pt x="116725" y="124311"/>
                                  <a:pt x="116725" y="124311"/>
                                  <a:pt x="116725" y="123358"/>
                                </a:cubicBezTo>
                                <a:close/>
                                <a:moveTo>
                                  <a:pt x="119583" y="73828"/>
                                </a:moveTo>
                                <a:cubicBezTo>
                                  <a:pt x="118630" y="73828"/>
                                  <a:pt x="116725" y="73828"/>
                                  <a:pt x="116725" y="75733"/>
                                </a:cubicBezTo>
                                <a:cubicBezTo>
                                  <a:pt x="116725" y="76686"/>
                                  <a:pt x="117678" y="76686"/>
                                  <a:pt x="118630" y="76686"/>
                                </a:cubicBezTo>
                                <a:cubicBezTo>
                                  <a:pt x="119583" y="76686"/>
                                  <a:pt x="121488" y="76686"/>
                                  <a:pt x="121488" y="75733"/>
                                </a:cubicBezTo>
                                <a:cubicBezTo>
                                  <a:pt x="122440" y="73828"/>
                                  <a:pt x="120536" y="74780"/>
                                  <a:pt x="119583" y="73828"/>
                                </a:cubicBezTo>
                                <a:close/>
                                <a:moveTo>
                                  <a:pt x="120536" y="139551"/>
                                </a:moveTo>
                                <a:cubicBezTo>
                                  <a:pt x="120536" y="138598"/>
                                  <a:pt x="120536" y="137645"/>
                                  <a:pt x="118630" y="137645"/>
                                </a:cubicBezTo>
                                <a:cubicBezTo>
                                  <a:pt x="118630" y="137645"/>
                                  <a:pt x="117678" y="137645"/>
                                  <a:pt x="117678" y="138598"/>
                                </a:cubicBezTo>
                                <a:cubicBezTo>
                                  <a:pt x="117678" y="139551"/>
                                  <a:pt x="119583" y="139551"/>
                                  <a:pt x="120536" y="139551"/>
                                </a:cubicBezTo>
                                <a:cubicBezTo>
                                  <a:pt x="120536" y="140503"/>
                                  <a:pt x="120536" y="140503"/>
                                  <a:pt x="120536" y="139551"/>
                                </a:cubicBezTo>
                                <a:close/>
                                <a:moveTo>
                                  <a:pt x="118630" y="48111"/>
                                </a:moveTo>
                                <a:cubicBezTo>
                                  <a:pt x="118630" y="49063"/>
                                  <a:pt x="119583" y="49063"/>
                                  <a:pt x="120536" y="49063"/>
                                </a:cubicBezTo>
                                <a:cubicBezTo>
                                  <a:pt x="121488" y="49063"/>
                                  <a:pt x="121488" y="49063"/>
                                  <a:pt x="121488" y="48111"/>
                                </a:cubicBezTo>
                                <a:cubicBezTo>
                                  <a:pt x="121488" y="47158"/>
                                  <a:pt x="120536" y="46205"/>
                                  <a:pt x="119583" y="46205"/>
                                </a:cubicBezTo>
                                <a:cubicBezTo>
                                  <a:pt x="118630" y="46205"/>
                                  <a:pt x="118630" y="47158"/>
                                  <a:pt x="118630" y="48111"/>
                                </a:cubicBezTo>
                                <a:close/>
                                <a:moveTo>
                                  <a:pt x="118630" y="38586"/>
                                </a:moveTo>
                                <a:cubicBezTo>
                                  <a:pt x="119583" y="38586"/>
                                  <a:pt x="119583" y="38586"/>
                                  <a:pt x="120536" y="37633"/>
                                </a:cubicBezTo>
                                <a:cubicBezTo>
                                  <a:pt x="120536" y="36680"/>
                                  <a:pt x="120536" y="36680"/>
                                  <a:pt x="120536" y="36680"/>
                                </a:cubicBezTo>
                                <a:cubicBezTo>
                                  <a:pt x="119583" y="37633"/>
                                  <a:pt x="119583" y="37633"/>
                                  <a:pt x="118630" y="38586"/>
                                </a:cubicBezTo>
                                <a:lnTo>
                                  <a:pt x="118630" y="38586"/>
                                </a:lnTo>
                                <a:close/>
                                <a:moveTo>
                                  <a:pt x="120536" y="54778"/>
                                </a:moveTo>
                                <a:cubicBezTo>
                                  <a:pt x="120536" y="54778"/>
                                  <a:pt x="120536" y="55730"/>
                                  <a:pt x="120536" y="54778"/>
                                </a:cubicBezTo>
                                <a:lnTo>
                                  <a:pt x="123393" y="58588"/>
                                </a:lnTo>
                                <a:cubicBezTo>
                                  <a:pt x="123393" y="58588"/>
                                  <a:pt x="123393" y="57636"/>
                                  <a:pt x="123393" y="57636"/>
                                </a:cubicBezTo>
                                <a:cubicBezTo>
                                  <a:pt x="123393" y="56683"/>
                                  <a:pt x="122440" y="55730"/>
                                  <a:pt x="120536" y="54778"/>
                                </a:cubicBezTo>
                                <a:close/>
                                <a:moveTo>
                                  <a:pt x="122440" y="131930"/>
                                </a:moveTo>
                                <a:cubicBezTo>
                                  <a:pt x="122440" y="132883"/>
                                  <a:pt x="123393" y="132883"/>
                                  <a:pt x="122440" y="131930"/>
                                </a:cubicBezTo>
                                <a:cubicBezTo>
                                  <a:pt x="123393" y="132883"/>
                                  <a:pt x="123393" y="132883"/>
                                  <a:pt x="122440" y="131930"/>
                                </a:cubicBezTo>
                                <a:cubicBezTo>
                                  <a:pt x="123393" y="131930"/>
                                  <a:pt x="123393" y="131930"/>
                                  <a:pt x="122440" y="131930"/>
                                </a:cubicBezTo>
                                <a:cubicBezTo>
                                  <a:pt x="123393" y="131930"/>
                                  <a:pt x="122440" y="131930"/>
                                  <a:pt x="122440" y="131930"/>
                                </a:cubicBezTo>
                                <a:close/>
                                <a:moveTo>
                                  <a:pt x="122440" y="129073"/>
                                </a:moveTo>
                                <a:cubicBezTo>
                                  <a:pt x="122440" y="129073"/>
                                  <a:pt x="123393" y="130026"/>
                                  <a:pt x="123393" y="130026"/>
                                </a:cubicBezTo>
                                <a:cubicBezTo>
                                  <a:pt x="124346" y="130026"/>
                                  <a:pt x="124346" y="130026"/>
                                  <a:pt x="124346" y="129073"/>
                                </a:cubicBezTo>
                                <a:cubicBezTo>
                                  <a:pt x="124346" y="129073"/>
                                  <a:pt x="123393" y="129073"/>
                                  <a:pt x="122440" y="129073"/>
                                </a:cubicBezTo>
                                <a:cubicBezTo>
                                  <a:pt x="123393" y="128120"/>
                                  <a:pt x="122440" y="129073"/>
                                  <a:pt x="122440" y="129073"/>
                                </a:cubicBezTo>
                                <a:close/>
                                <a:moveTo>
                                  <a:pt x="123393" y="124311"/>
                                </a:moveTo>
                                <a:cubicBezTo>
                                  <a:pt x="124346" y="124311"/>
                                  <a:pt x="124346" y="124311"/>
                                  <a:pt x="123393" y="124311"/>
                                </a:cubicBezTo>
                                <a:cubicBezTo>
                                  <a:pt x="126250" y="125263"/>
                                  <a:pt x="127203" y="124311"/>
                                  <a:pt x="128155" y="122405"/>
                                </a:cubicBezTo>
                                <a:cubicBezTo>
                                  <a:pt x="129108" y="121453"/>
                                  <a:pt x="126250" y="122405"/>
                                  <a:pt x="124346" y="121453"/>
                                </a:cubicBezTo>
                                <a:cubicBezTo>
                                  <a:pt x="124346" y="122405"/>
                                  <a:pt x="123393" y="123358"/>
                                  <a:pt x="123393" y="124311"/>
                                </a:cubicBezTo>
                                <a:close/>
                                <a:moveTo>
                                  <a:pt x="123393" y="48111"/>
                                </a:moveTo>
                                <a:cubicBezTo>
                                  <a:pt x="123393" y="48111"/>
                                  <a:pt x="124346" y="49063"/>
                                  <a:pt x="124346" y="49063"/>
                                </a:cubicBezTo>
                                <a:cubicBezTo>
                                  <a:pt x="124346" y="49063"/>
                                  <a:pt x="125298" y="49063"/>
                                  <a:pt x="125298" y="49063"/>
                                </a:cubicBezTo>
                                <a:cubicBezTo>
                                  <a:pt x="125298" y="48111"/>
                                  <a:pt x="125298" y="47158"/>
                                  <a:pt x="123393" y="48111"/>
                                </a:cubicBezTo>
                                <a:cubicBezTo>
                                  <a:pt x="124346" y="47158"/>
                                  <a:pt x="123393" y="47158"/>
                                  <a:pt x="123393" y="48111"/>
                                </a:cubicBezTo>
                                <a:close/>
                                <a:moveTo>
                                  <a:pt x="126250" y="72876"/>
                                </a:moveTo>
                                <a:cubicBezTo>
                                  <a:pt x="126250" y="71923"/>
                                  <a:pt x="125298" y="71923"/>
                                  <a:pt x="126250" y="72876"/>
                                </a:cubicBezTo>
                                <a:cubicBezTo>
                                  <a:pt x="125298" y="71923"/>
                                  <a:pt x="125298" y="72876"/>
                                  <a:pt x="125298" y="72876"/>
                                </a:cubicBezTo>
                                <a:cubicBezTo>
                                  <a:pt x="124346" y="72876"/>
                                  <a:pt x="125298" y="73828"/>
                                  <a:pt x="126250" y="72876"/>
                                </a:cubicBezTo>
                                <a:cubicBezTo>
                                  <a:pt x="125298" y="72876"/>
                                  <a:pt x="126250" y="72876"/>
                                  <a:pt x="126250" y="72876"/>
                                </a:cubicBezTo>
                                <a:close/>
                                <a:moveTo>
                                  <a:pt x="127203" y="60493"/>
                                </a:moveTo>
                                <a:cubicBezTo>
                                  <a:pt x="127203" y="60493"/>
                                  <a:pt x="126250" y="59540"/>
                                  <a:pt x="127203" y="60493"/>
                                </a:cubicBezTo>
                                <a:lnTo>
                                  <a:pt x="125298" y="61445"/>
                                </a:lnTo>
                                <a:cubicBezTo>
                                  <a:pt x="125298" y="61445"/>
                                  <a:pt x="125298" y="62398"/>
                                  <a:pt x="126250" y="62398"/>
                                </a:cubicBezTo>
                                <a:cubicBezTo>
                                  <a:pt x="126250" y="61445"/>
                                  <a:pt x="127203" y="61445"/>
                                  <a:pt x="127203" y="60493"/>
                                </a:cubicBezTo>
                                <a:close/>
                                <a:moveTo>
                                  <a:pt x="126250" y="54778"/>
                                </a:moveTo>
                                <a:cubicBezTo>
                                  <a:pt x="126250" y="55730"/>
                                  <a:pt x="127203" y="55730"/>
                                  <a:pt x="128155" y="55730"/>
                                </a:cubicBezTo>
                                <a:cubicBezTo>
                                  <a:pt x="128155" y="55730"/>
                                  <a:pt x="129108" y="55730"/>
                                  <a:pt x="129108" y="54778"/>
                                </a:cubicBezTo>
                                <a:cubicBezTo>
                                  <a:pt x="128155" y="54778"/>
                                  <a:pt x="127203" y="53826"/>
                                  <a:pt x="126250" y="54778"/>
                                </a:cubicBezTo>
                                <a:cubicBezTo>
                                  <a:pt x="126250" y="54778"/>
                                  <a:pt x="126250" y="54778"/>
                                  <a:pt x="126250" y="5477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56972613" name="Freeform 1256972613"/>
                        <wps:cNvSpPr/>
                        <wps:spPr>
                          <a:xfrm>
                            <a:off x="608978" y="86925"/>
                            <a:ext cx="161015" cy="181451"/>
                          </a:xfrm>
                          <a:custGeom>
                            <a:avLst/>
                            <a:gdLst>
                              <a:gd name="connsiteX0" fmla="*/ 161016 w 161015"/>
                              <a:gd name="connsiteY0" fmla="*/ 119063 h 181451"/>
                              <a:gd name="connsiteX1" fmla="*/ 157206 w 161015"/>
                              <a:gd name="connsiteY1" fmla="*/ 152400 h 181451"/>
                              <a:gd name="connsiteX2" fmla="*/ 141966 w 161015"/>
                              <a:gd name="connsiteY2" fmla="*/ 174307 h 181451"/>
                              <a:gd name="connsiteX3" fmla="*/ 94341 w 161015"/>
                              <a:gd name="connsiteY3" fmla="*/ 173355 h 181451"/>
                              <a:gd name="connsiteX4" fmla="*/ 89578 w 161015"/>
                              <a:gd name="connsiteY4" fmla="*/ 167640 h 181451"/>
                              <a:gd name="connsiteX5" fmla="*/ 81958 w 161015"/>
                              <a:gd name="connsiteY5" fmla="*/ 166688 h 181451"/>
                              <a:gd name="connsiteX6" fmla="*/ 56241 w 161015"/>
                              <a:gd name="connsiteY6" fmla="*/ 180022 h 181451"/>
                              <a:gd name="connsiteX7" fmla="*/ 29571 w 161015"/>
                              <a:gd name="connsiteY7" fmla="*/ 180022 h 181451"/>
                              <a:gd name="connsiteX8" fmla="*/ 2901 w 161015"/>
                              <a:gd name="connsiteY8" fmla="*/ 156210 h 181451"/>
                              <a:gd name="connsiteX9" fmla="*/ 2901 w 161015"/>
                              <a:gd name="connsiteY9" fmla="*/ 121920 h 181451"/>
                              <a:gd name="connsiteX10" fmla="*/ 10521 w 161015"/>
                              <a:gd name="connsiteY10" fmla="*/ 108585 h 181451"/>
                              <a:gd name="connsiteX11" fmla="*/ 48621 w 161015"/>
                              <a:gd name="connsiteY11" fmla="*/ 84772 h 181451"/>
                              <a:gd name="connsiteX12" fmla="*/ 69576 w 161015"/>
                              <a:gd name="connsiteY12" fmla="*/ 75247 h 181451"/>
                              <a:gd name="connsiteX13" fmla="*/ 81958 w 161015"/>
                              <a:gd name="connsiteY13" fmla="*/ 56197 h 181451"/>
                              <a:gd name="connsiteX14" fmla="*/ 81006 w 161015"/>
                              <a:gd name="connsiteY14" fmla="*/ 22860 h 181451"/>
                              <a:gd name="connsiteX15" fmla="*/ 64813 w 161015"/>
                              <a:gd name="connsiteY15" fmla="*/ 8572 h 181451"/>
                              <a:gd name="connsiteX16" fmla="*/ 39096 w 161015"/>
                              <a:gd name="connsiteY16" fmla="*/ 17145 h 181451"/>
                              <a:gd name="connsiteX17" fmla="*/ 36238 w 161015"/>
                              <a:gd name="connsiteY17" fmla="*/ 26670 h 181451"/>
                              <a:gd name="connsiteX18" fmla="*/ 41001 w 161015"/>
                              <a:gd name="connsiteY18" fmla="*/ 30480 h 181451"/>
                              <a:gd name="connsiteX19" fmla="*/ 59098 w 161015"/>
                              <a:gd name="connsiteY19" fmla="*/ 46672 h 181451"/>
                              <a:gd name="connsiteX20" fmla="*/ 26713 w 161015"/>
                              <a:gd name="connsiteY20" fmla="*/ 71438 h 181451"/>
                              <a:gd name="connsiteX21" fmla="*/ 10521 w 161015"/>
                              <a:gd name="connsiteY21" fmla="*/ 51435 h 181451"/>
                              <a:gd name="connsiteX22" fmla="*/ 19093 w 161015"/>
                              <a:gd name="connsiteY22" fmla="*/ 20003 h 181451"/>
                              <a:gd name="connsiteX23" fmla="*/ 55288 w 161015"/>
                              <a:gd name="connsiteY23" fmla="*/ 953 h 181451"/>
                              <a:gd name="connsiteX24" fmla="*/ 97198 w 161015"/>
                              <a:gd name="connsiteY24" fmla="*/ 3810 h 181451"/>
                              <a:gd name="connsiteX25" fmla="*/ 126726 w 161015"/>
                              <a:gd name="connsiteY25" fmla="*/ 26670 h 181451"/>
                              <a:gd name="connsiteX26" fmla="*/ 132441 w 161015"/>
                              <a:gd name="connsiteY26" fmla="*/ 55245 h 181451"/>
                              <a:gd name="connsiteX27" fmla="*/ 131488 w 161015"/>
                              <a:gd name="connsiteY27" fmla="*/ 63818 h 181451"/>
                              <a:gd name="connsiteX28" fmla="*/ 130536 w 161015"/>
                              <a:gd name="connsiteY28" fmla="*/ 81915 h 181451"/>
                              <a:gd name="connsiteX29" fmla="*/ 131488 w 161015"/>
                              <a:gd name="connsiteY29" fmla="*/ 93345 h 181451"/>
                              <a:gd name="connsiteX30" fmla="*/ 131488 w 161015"/>
                              <a:gd name="connsiteY30" fmla="*/ 140018 h 181451"/>
                              <a:gd name="connsiteX31" fmla="*/ 132441 w 161015"/>
                              <a:gd name="connsiteY31" fmla="*/ 152400 h 181451"/>
                              <a:gd name="connsiteX32" fmla="*/ 134346 w 161015"/>
                              <a:gd name="connsiteY32" fmla="*/ 157163 h 181451"/>
                              <a:gd name="connsiteX33" fmla="*/ 144823 w 161015"/>
                              <a:gd name="connsiteY33" fmla="*/ 158115 h 181451"/>
                              <a:gd name="connsiteX34" fmla="*/ 151491 w 161015"/>
                              <a:gd name="connsiteY34" fmla="*/ 139065 h 181451"/>
                              <a:gd name="connsiteX35" fmla="*/ 152443 w 161015"/>
                              <a:gd name="connsiteY35" fmla="*/ 121920 h 181451"/>
                              <a:gd name="connsiteX36" fmla="*/ 158158 w 161015"/>
                              <a:gd name="connsiteY36" fmla="*/ 116205 h 181451"/>
                              <a:gd name="connsiteX37" fmla="*/ 161016 w 161015"/>
                              <a:gd name="connsiteY37" fmla="*/ 119063 h 181451"/>
                              <a:gd name="connsiteX38" fmla="*/ 10521 w 161015"/>
                              <a:gd name="connsiteY38" fmla="*/ 145732 h 181451"/>
                              <a:gd name="connsiteX39" fmla="*/ 7663 w 161015"/>
                              <a:gd name="connsiteY39" fmla="*/ 146685 h 181451"/>
                              <a:gd name="connsiteX40" fmla="*/ 8616 w 161015"/>
                              <a:gd name="connsiteY40" fmla="*/ 148590 h 181451"/>
                              <a:gd name="connsiteX41" fmla="*/ 10521 w 161015"/>
                              <a:gd name="connsiteY41" fmla="*/ 145732 h 181451"/>
                              <a:gd name="connsiteX42" fmla="*/ 10521 w 161015"/>
                              <a:gd name="connsiteY42" fmla="*/ 145732 h 181451"/>
                              <a:gd name="connsiteX43" fmla="*/ 26713 w 161015"/>
                              <a:gd name="connsiteY43" fmla="*/ 144780 h 181451"/>
                              <a:gd name="connsiteX44" fmla="*/ 24808 w 161015"/>
                              <a:gd name="connsiteY44" fmla="*/ 140970 h 181451"/>
                              <a:gd name="connsiteX45" fmla="*/ 28618 w 161015"/>
                              <a:gd name="connsiteY45" fmla="*/ 140018 h 181451"/>
                              <a:gd name="connsiteX46" fmla="*/ 28618 w 161015"/>
                              <a:gd name="connsiteY46" fmla="*/ 139065 h 181451"/>
                              <a:gd name="connsiteX47" fmla="*/ 26713 w 161015"/>
                              <a:gd name="connsiteY47" fmla="*/ 134303 h 181451"/>
                              <a:gd name="connsiteX48" fmla="*/ 31476 w 161015"/>
                              <a:gd name="connsiteY48" fmla="*/ 135255 h 181451"/>
                              <a:gd name="connsiteX49" fmla="*/ 31476 w 161015"/>
                              <a:gd name="connsiteY49" fmla="*/ 138113 h 181451"/>
                              <a:gd name="connsiteX50" fmla="*/ 34333 w 161015"/>
                              <a:gd name="connsiteY50" fmla="*/ 137160 h 181451"/>
                              <a:gd name="connsiteX51" fmla="*/ 36238 w 161015"/>
                              <a:gd name="connsiteY51" fmla="*/ 135255 h 181451"/>
                              <a:gd name="connsiteX52" fmla="*/ 34333 w 161015"/>
                              <a:gd name="connsiteY52" fmla="*/ 134303 h 181451"/>
                              <a:gd name="connsiteX53" fmla="*/ 33381 w 161015"/>
                              <a:gd name="connsiteY53" fmla="*/ 132397 h 181451"/>
                              <a:gd name="connsiteX54" fmla="*/ 29571 w 161015"/>
                              <a:gd name="connsiteY54" fmla="*/ 131445 h 181451"/>
                              <a:gd name="connsiteX55" fmla="*/ 25761 w 161015"/>
                              <a:gd name="connsiteY55" fmla="*/ 127635 h 181451"/>
                              <a:gd name="connsiteX56" fmla="*/ 32428 w 161015"/>
                              <a:gd name="connsiteY56" fmla="*/ 128588 h 181451"/>
                              <a:gd name="connsiteX57" fmla="*/ 38143 w 161015"/>
                              <a:gd name="connsiteY57" fmla="*/ 124778 h 181451"/>
                              <a:gd name="connsiteX58" fmla="*/ 39096 w 161015"/>
                              <a:gd name="connsiteY58" fmla="*/ 124778 h 181451"/>
                              <a:gd name="connsiteX59" fmla="*/ 40048 w 161015"/>
                              <a:gd name="connsiteY59" fmla="*/ 123825 h 181451"/>
                              <a:gd name="connsiteX60" fmla="*/ 39096 w 161015"/>
                              <a:gd name="connsiteY60" fmla="*/ 119063 h 181451"/>
                              <a:gd name="connsiteX61" fmla="*/ 37191 w 161015"/>
                              <a:gd name="connsiteY61" fmla="*/ 117157 h 181451"/>
                              <a:gd name="connsiteX62" fmla="*/ 36238 w 161015"/>
                              <a:gd name="connsiteY62" fmla="*/ 119063 h 181451"/>
                              <a:gd name="connsiteX63" fmla="*/ 35286 w 161015"/>
                              <a:gd name="connsiteY63" fmla="*/ 120015 h 181451"/>
                              <a:gd name="connsiteX64" fmla="*/ 33381 w 161015"/>
                              <a:gd name="connsiteY64" fmla="*/ 123825 h 181451"/>
                              <a:gd name="connsiteX65" fmla="*/ 32428 w 161015"/>
                              <a:gd name="connsiteY65" fmla="*/ 125730 h 181451"/>
                              <a:gd name="connsiteX66" fmla="*/ 27666 w 161015"/>
                              <a:gd name="connsiteY66" fmla="*/ 127635 h 181451"/>
                              <a:gd name="connsiteX67" fmla="*/ 23856 w 161015"/>
                              <a:gd name="connsiteY67" fmla="*/ 125730 h 181451"/>
                              <a:gd name="connsiteX68" fmla="*/ 24808 w 161015"/>
                              <a:gd name="connsiteY68" fmla="*/ 128588 h 181451"/>
                              <a:gd name="connsiteX69" fmla="*/ 24808 w 161015"/>
                              <a:gd name="connsiteY69" fmla="*/ 128588 h 181451"/>
                              <a:gd name="connsiteX70" fmla="*/ 21951 w 161015"/>
                              <a:gd name="connsiteY70" fmla="*/ 130493 h 181451"/>
                              <a:gd name="connsiteX71" fmla="*/ 18141 w 161015"/>
                              <a:gd name="connsiteY71" fmla="*/ 129540 h 181451"/>
                              <a:gd name="connsiteX72" fmla="*/ 19093 w 161015"/>
                              <a:gd name="connsiteY72" fmla="*/ 123825 h 181451"/>
                              <a:gd name="connsiteX73" fmla="*/ 15283 w 161015"/>
                              <a:gd name="connsiteY73" fmla="*/ 123825 h 181451"/>
                              <a:gd name="connsiteX74" fmla="*/ 12426 w 161015"/>
                              <a:gd name="connsiteY74" fmla="*/ 124778 h 181451"/>
                              <a:gd name="connsiteX75" fmla="*/ 15283 w 161015"/>
                              <a:gd name="connsiteY75" fmla="*/ 126682 h 181451"/>
                              <a:gd name="connsiteX76" fmla="*/ 16236 w 161015"/>
                              <a:gd name="connsiteY76" fmla="*/ 128588 h 181451"/>
                              <a:gd name="connsiteX77" fmla="*/ 15283 w 161015"/>
                              <a:gd name="connsiteY77" fmla="*/ 131445 h 181451"/>
                              <a:gd name="connsiteX78" fmla="*/ 18141 w 161015"/>
                              <a:gd name="connsiteY78" fmla="*/ 131445 h 181451"/>
                              <a:gd name="connsiteX79" fmla="*/ 19093 w 161015"/>
                              <a:gd name="connsiteY79" fmla="*/ 136207 h 181451"/>
                              <a:gd name="connsiteX80" fmla="*/ 21951 w 161015"/>
                              <a:gd name="connsiteY80" fmla="*/ 134303 h 181451"/>
                              <a:gd name="connsiteX81" fmla="*/ 20998 w 161015"/>
                              <a:gd name="connsiteY81" fmla="*/ 140970 h 181451"/>
                              <a:gd name="connsiteX82" fmla="*/ 22903 w 161015"/>
                              <a:gd name="connsiteY82" fmla="*/ 146685 h 181451"/>
                              <a:gd name="connsiteX83" fmla="*/ 20046 w 161015"/>
                              <a:gd name="connsiteY83" fmla="*/ 143828 h 181451"/>
                              <a:gd name="connsiteX84" fmla="*/ 16236 w 161015"/>
                              <a:gd name="connsiteY84" fmla="*/ 140970 h 181451"/>
                              <a:gd name="connsiteX85" fmla="*/ 18141 w 161015"/>
                              <a:gd name="connsiteY85" fmla="*/ 137160 h 181451"/>
                              <a:gd name="connsiteX86" fmla="*/ 19093 w 161015"/>
                              <a:gd name="connsiteY86" fmla="*/ 136207 h 181451"/>
                              <a:gd name="connsiteX87" fmla="*/ 15283 w 161015"/>
                              <a:gd name="connsiteY87" fmla="*/ 136207 h 181451"/>
                              <a:gd name="connsiteX88" fmla="*/ 16236 w 161015"/>
                              <a:gd name="connsiteY88" fmla="*/ 140970 h 181451"/>
                              <a:gd name="connsiteX89" fmla="*/ 17188 w 161015"/>
                              <a:gd name="connsiteY89" fmla="*/ 146685 h 181451"/>
                              <a:gd name="connsiteX90" fmla="*/ 22903 w 161015"/>
                              <a:gd name="connsiteY90" fmla="*/ 146685 h 181451"/>
                              <a:gd name="connsiteX91" fmla="*/ 26713 w 161015"/>
                              <a:gd name="connsiteY91" fmla="*/ 149543 h 181451"/>
                              <a:gd name="connsiteX92" fmla="*/ 30523 w 161015"/>
                              <a:gd name="connsiteY92" fmla="*/ 148590 h 181451"/>
                              <a:gd name="connsiteX93" fmla="*/ 26713 w 161015"/>
                              <a:gd name="connsiteY93" fmla="*/ 144780 h 181451"/>
                              <a:gd name="connsiteX94" fmla="*/ 18141 w 161015"/>
                              <a:gd name="connsiteY94" fmla="*/ 151447 h 181451"/>
                              <a:gd name="connsiteX95" fmla="*/ 15283 w 161015"/>
                              <a:gd name="connsiteY95" fmla="*/ 148590 h 181451"/>
                              <a:gd name="connsiteX96" fmla="*/ 14331 w 161015"/>
                              <a:gd name="connsiteY96" fmla="*/ 153353 h 181451"/>
                              <a:gd name="connsiteX97" fmla="*/ 15283 w 161015"/>
                              <a:gd name="connsiteY97" fmla="*/ 154305 h 181451"/>
                              <a:gd name="connsiteX98" fmla="*/ 18141 w 161015"/>
                              <a:gd name="connsiteY98" fmla="*/ 151447 h 181451"/>
                              <a:gd name="connsiteX99" fmla="*/ 19093 w 161015"/>
                              <a:gd name="connsiteY99" fmla="*/ 117157 h 181451"/>
                              <a:gd name="connsiteX100" fmla="*/ 19093 w 161015"/>
                              <a:gd name="connsiteY100" fmla="*/ 118110 h 181451"/>
                              <a:gd name="connsiteX101" fmla="*/ 19093 w 161015"/>
                              <a:gd name="connsiteY101" fmla="*/ 120015 h 181451"/>
                              <a:gd name="connsiteX102" fmla="*/ 21951 w 161015"/>
                              <a:gd name="connsiteY102" fmla="*/ 118110 h 181451"/>
                              <a:gd name="connsiteX103" fmla="*/ 22903 w 161015"/>
                              <a:gd name="connsiteY103" fmla="*/ 115253 h 181451"/>
                              <a:gd name="connsiteX104" fmla="*/ 19093 w 161015"/>
                              <a:gd name="connsiteY104" fmla="*/ 111443 h 181451"/>
                              <a:gd name="connsiteX105" fmla="*/ 19093 w 161015"/>
                              <a:gd name="connsiteY105" fmla="*/ 117157 h 181451"/>
                              <a:gd name="connsiteX106" fmla="*/ 24808 w 161015"/>
                              <a:gd name="connsiteY106" fmla="*/ 154305 h 181451"/>
                              <a:gd name="connsiteX107" fmla="*/ 24808 w 161015"/>
                              <a:gd name="connsiteY107" fmla="*/ 154305 h 181451"/>
                              <a:gd name="connsiteX108" fmla="*/ 24808 w 161015"/>
                              <a:gd name="connsiteY108" fmla="*/ 154305 h 181451"/>
                              <a:gd name="connsiteX109" fmla="*/ 22903 w 161015"/>
                              <a:gd name="connsiteY109" fmla="*/ 151447 h 181451"/>
                              <a:gd name="connsiteX110" fmla="*/ 19093 w 161015"/>
                              <a:gd name="connsiteY110" fmla="*/ 153353 h 181451"/>
                              <a:gd name="connsiteX111" fmla="*/ 20046 w 161015"/>
                              <a:gd name="connsiteY111" fmla="*/ 157163 h 181451"/>
                              <a:gd name="connsiteX112" fmla="*/ 23856 w 161015"/>
                              <a:gd name="connsiteY112" fmla="*/ 158115 h 181451"/>
                              <a:gd name="connsiteX113" fmla="*/ 23856 w 161015"/>
                              <a:gd name="connsiteY113" fmla="*/ 158115 h 181451"/>
                              <a:gd name="connsiteX114" fmla="*/ 23856 w 161015"/>
                              <a:gd name="connsiteY114" fmla="*/ 157163 h 181451"/>
                              <a:gd name="connsiteX115" fmla="*/ 24808 w 161015"/>
                              <a:gd name="connsiteY115" fmla="*/ 154305 h 181451"/>
                              <a:gd name="connsiteX116" fmla="*/ 21951 w 161015"/>
                              <a:gd name="connsiteY116" fmla="*/ 39053 h 181451"/>
                              <a:gd name="connsiteX117" fmla="*/ 21951 w 161015"/>
                              <a:gd name="connsiteY117" fmla="*/ 39053 h 181451"/>
                              <a:gd name="connsiteX118" fmla="*/ 20046 w 161015"/>
                              <a:gd name="connsiteY118" fmla="*/ 40005 h 181451"/>
                              <a:gd name="connsiteX119" fmla="*/ 20998 w 161015"/>
                              <a:gd name="connsiteY119" fmla="*/ 40957 h 181451"/>
                              <a:gd name="connsiteX120" fmla="*/ 21951 w 161015"/>
                              <a:gd name="connsiteY120" fmla="*/ 39053 h 181451"/>
                              <a:gd name="connsiteX121" fmla="*/ 24808 w 161015"/>
                              <a:gd name="connsiteY121" fmla="*/ 120015 h 181451"/>
                              <a:gd name="connsiteX122" fmla="*/ 20998 w 161015"/>
                              <a:gd name="connsiteY122" fmla="*/ 122872 h 181451"/>
                              <a:gd name="connsiteX123" fmla="*/ 23856 w 161015"/>
                              <a:gd name="connsiteY123" fmla="*/ 123825 h 181451"/>
                              <a:gd name="connsiteX124" fmla="*/ 26713 w 161015"/>
                              <a:gd name="connsiteY124" fmla="*/ 120968 h 181451"/>
                              <a:gd name="connsiteX125" fmla="*/ 24808 w 161015"/>
                              <a:gd name="connsiteY125" fmla="*/ 120015 h 181451"/>
                              <a:gd name="connsiteX126" fmla="*/ 20998 w 161015"/>
                              <a:gd name="connsiteY126" fmla="*/ 112395 h 181451"/>
                              <a:gd name="connsiteX127" fmla="*/ 20998 w 161015"/>
                              <a:gd name="connsiteY127" fmla="*/ 112395 h 181451"/>
                              <a:gd name="connsiteX128" fmla="*/ 20998 w 161015"/>
                              <a:gd name="connsiteY128" fmla="*/ 112395 h 181451"/>
                              <a:gd name="connsiteX129" fmla="*/ 20998 w 161015"/>
                              <a:gd name="connsiteY129" fmla="*/ 112395 h 181451"/>
                              <a:gd name="connsiteX130" fmla="*/ 20998 w 161015"/>
                              <a:gd name="connsiteY130" fmla="*/ 112395 h 181451"/>
                              <a:gd name="connsiteX131" fmla="*/ 24808 w 161015"/>
                              <a:gd name="connsiteY131" fmla="*/ 137160 h 181451"/>
                              <a:gd name="connsiteX132" fmla="*/ 24808 w 161015"/>
                              <a:gd name="connsiteY132" fmla="*/ 137160 h 181451"/>
                              <a:gd name="connsiteX133" fmla="*/ 21951 w 161015"/>
                              <a:gd name="connsiteY133" fmla="*/ 137160 h 181451"/>
                              <a:gd name="connsiteX134" fmla="*/ 22903 w 161015"/>
                              <a:gd name="connsiteY134" fmla="*/ 136207 h 181451"/>
                              <a:gd name="connsiteX135" fmla="*/ 24808 w 161015"/>
                              <a:gd name="connsiteY135" fmla="*/ 137160 h 181451"/>
                              <a:gd name="connsiteX136" fmla="*/ 21951 w 161015"/>
                              <a:gd name="connsiteY136" fmla="*/ 128588 h 181451"/>
                              <a:gd name="connsiteX137" fmla="*/ 21951 w 161015"/>
                              <a:gd name="connsiteY137" fmla="*/ 128588 h 181451"/>
                              <a:gd name="connsiteX138" fmla="*/ 26713 w 161015"/>
                              <a:gd name="connsiteY138" fmla="*/ 131445 h 181451"/>
                              <a:gd name="connsiteX139" fmla="*/ 21951 w 161015"/>
                              <a:gd name="connsiteY139" fmla="*/ 128588 h 181451"/>
                              <a:gd name="connsiteX140" fmla="*/ 24808 w 161015"/>
                              <a:gd name="connsiteY140" fmla="*/ 160972 h 181451"/>
                              <a:gd name="connsiteX141" fmla="*/ 23856 w 161015"/>
                              <a:gd name="connsiteY141" fmla="*/ 160972 h 181451"/>
                              <a:gd name="connsiteX142" fmla="*/ 22903 w 161015"/>
                              <a:gd name="connsiteY142" fmla="*/ 161925 h 181451"/>
                              <a:gd name="connsiteX143" fmla="*/ 23856 w 161015"/>
                              <a:gd name="connsiteY143" fmla="*/ 162878 h 181451"/>
                              <a:gd name="connsiteX144" fmla="*/ 24808 w 161015"/>
                              <a:gd name="connsiteY144" fmla="*/ 160972 h 181451"/>
                              <a:gd name="connsiteX145" fmla="*/ 23856 w 161015"/>
                              <a:gd name="connsiteY145" fmla="*/ 33338 h 181451"/>
                              <a:gd name="connsiteX146" fmla="*/ 22903 w 161015"/>
                              <a:gd name="connsiteY146" fmla="*/ 32385 h 181451"/>
                              <a:gd name="connsiteX147" fmla="*/ 21951 w 161015"/>
                              <a:gd name="connsiteY147" fmla="*/ 33338 h 181451"/>
                              <a:gd name="connsiteX148" fmla="*/ 23856 w 161015"/>
                              <a:gd name="connsiteY148" fmla="*/ 33338 h 181451"/>
                              <a:gd name="connsiteX149" fmla="*/ 23856 w 161015"/>
                              <a:gd name="connsiteY149" fmla="*/ 33338 h 181451"/>
                              <a:gd name="connsiteX150" fmla="*/ 24808 w 161015"/>
                              <a:gd name="connsiteY150" fmla="*/ 154305 h 181451"/>
                              <a:gd name="connsiteX151" fmla="*/ 24808 w 161015"/>
                              <a:gd name="connsiteY151" fmla="*/ 157163 h 181451"/>
                              <a:gd name="connsiteX152" fmla="*/ 24808 w 161015"/>
                              <a:gd name="connsiteY152" fmla="*/ 157163 h 181451"/>
                              <a:gd name="connsiteX153" fmla="*/ 24808 w 161015"/>
                              <a:gd name="connsiteY153" fmla="*/ 154305 h 181451"/>
                              <a:gd name="connsiteX154" fmla="*/ 24808 w 161015"/>
                              <a:gd name="connsiteY154" fmla="*/ 154305 h 181451"/>
                              <a:gd name="connsiteX155" fmla="*/ 22903 w 161015"/>
                              <a:gd name="connsiteY155" fmla="*/ 107632 h 181451"/>
                              <a:gd name="connsiteX156" fmla="*/ 24808 w 161015"/>
                              <a:gd name="connsiteY156" fmla="*/ 109538 h 181451"/>
                              <a:gd name="connsiteX157" fmla="*/ 25761 w 161015"/>
                              <a:gd name="connsiteY157" fmla="*/ 106680 h 181451"/>
                              <a:gd name="connsiteX158" fmla="*/ 25761 w 161015"/>
                              <a:gd name="connsiteY158" fmla="*/ 104775 h 181451"/>
                              <a:gd name="connsiteX159" fmla="*/ 22903 w 161015"/>
                              <a:gd name="connsiteY159" fmla="*/ 107632 h 181451"/>
                              <a:gd name="connsiteX160" fmla="*/ 25761 w 161015"/>
                              <a:gd name="connsiteY160" fmla="*/ 98107 h 181451"/>
                              <a:gd name="connsiteX161" fmla="*/ 25761 w 161015"/>
                              <a:gd name="connsiteY161" fmla="*/ 98107 h 181451"/>
                              <a:gd name="connsiteX162" fmla="*/ 25761 w 161015"/>
                              <a:gd name="connsiteY162" fmla="*/ 98107 h 181451"/>
                              <a:gd name="connsiteX163" fmla="*/ 25761 w 161015"/>
                              <a:gd name="connsiteY163" fmla="*/ 98107 h 181451"/>
                              <a:gd name="connsiteX164" fmla="*/ 25761 w 161015"/>
                              <a:gd name="connsiteY164" fmla="*/ 98107 h 181451"/>
                              <a:gd name="connsiteX165" fmla="*/ 30523 w 161015"/>
                              <a:gd name="connsiteY165" fmla="*/ 52388 h 181451"/>
                              <a:gd name="connsiteX166" fmla="*/ 28618 w 161015"/>
                              <a:gd name="connsiteY166" fmla="*/ 51435 h 181451"/>
                              <a:gd name="connsiteX167" fmla="*/ 29571 w 161015"/>
                              <a:gd name="connsiteY167" fmla="*/ 49530 h 181451"/>
                              <a:gd name="connsiteX168" fmla="*/ 29571 w 161015"/>
                              <a:gd name="connsiteY168" fmla="*/ 48578 h 181451"/>
                              <a:gd name="connsiteX169" fmla="*/ 28618 w 161015"/>
                              <a:gd name="connsiteY169" fmla="*/ 49530 h 181451"/>
                              <a:gd name="connsiteX170" fmla="*/ 27666 w 161015"/>
                              <a:gd name="connsiteY170" fmla="*/ 51435 h 181451"/>
                              <a:gd name="connsiteX171" fmla="*/ 29571 w 161015"/>
                              <a:gd name="connsiteY171" fmla="*/ 54293 h 181451"/>
                              <a:gd name="connsiteX172" fmla="*/ 30523 w 161015"/>
                              <a:gd name="connsiteY172" fmla="*/ 52388 h 181451"/>
                              <a:gd name="connsiteX173" fmla="*/ 27666 w 161015"/>
                              <a:gd name="connsiteY173" fmla="*/ 114300 h 181451"/>
                              <a:gd name="connsiteX174" fmla="*/ 27666 w 161015"/>
                              <a:gd name="connsiteY174" fmla="*/ 114300 h 181451"/>
                              <a:gd name="connsiteX175" fmla="*/ 29571 w 161015"/>
                              <a:gd name="connsiteY175" fmla="*/ 114300 h 181451"/>
                              <a:gd name="connsiteX176" fmla="*/ 27666 w 161015"/>
                              <a:gd name="connsiteY176" fmla="*/ 114300 h 181451"/>
                              <a:gd name="connsiteX177" fmla="*/ 27666 w 161015"/>
                              <a:gd name="connsiteY177" fmla="*/ 114300 h 181451"/>
                              <a:gd name="connsiteX178" fmla="*/ 34333 w 161015"/>
                              <a:gd name="connsiteY178" fmla="*/ 42863 h 181451"/>
                              <a:gd name="connsiteX179" fmla="*/ 32428 w 161015"/>
                              <a:gd name="connsiteY179" fmla="*/ 40957 h 181451"/>
                              <a:gd name="connsiteX180" fmla="*/ 29571 w 161015"/>
                              <a:gd name="connsiteY180" fmla="*/ 40005 h 181451"/>
                              <a:gd name="connsiteX181" fmla="*/ 28618 w 161015"/>
                              <a:gd name="connsiteY181" fmla="*/ 37147 h 181451"/>
                              <a:gd name="connsiteX182" fmla="*/ 27666 w 161015"/>
                              <a:gd name="connsiteY182" fmla="*/ 40005 h 181451"/>
                              <a:gd name="connsiteX183" fmla="*/ 30523 w 161015"/>
                              <a:gd name="connsiteY183" fmla="*/ 42863 h 181451"/>
                              <a:gd name="connsiteX184" fmla="*/ 31476 w 161015"/>
                              <a:gd name="connsiteY184" fmla="*/ 42863 h 181451"/>
                              <a:gd name="connsiteX185" fmla="*/ 34333 w 161015"/>
                              <a:gd name="connsiteY185" fmla="*/ 42863 h 181451"/>
                              <a:gd name="connsiteX186" fmla="*/ 42906 w 161015"/>
                              <a:gd name="connsiteY186" fmla="*/ 148590 h 181451"/>
                              <a:gd name="connsiteX187" fmla="*/ 41001 w 161015"/>
                              <a:gd name="connsiteY187" fmla="*/ 150495 h 181451"/>
                              <a:gd name="connsiteX188" fmla="*/ 39096 w 161015"/>
                              <a:gd name="connsiteY188" fmla="*/ 153353 h 181451"/>
                              <a:gd name="connsiteX189" fmla="*/ 35286 w 161015"/>
                              <a:gd name="connsiteY189" fmla="*/ 156210 h 181451"/>
                              <a:gd name="connsiteX190" fmla="*/ 31476 w 161015"/>
                              <a:gd name="connsiteY190" fmla="*/ 156210 h 181451"/>
                              <a:gd name="connsiteX191" fmla="*/ 30523 w 161015"/>
                              <a:gd name="connsiteY191" fmla="*/ 154305 h 181451"/>
                              <a:gd name="connsiteX192" fmla="*/ 31476 w 161015"/>
                              <a:gd name="connsiteY192" fmla="*/ 150495 h 181451"/>
                              <a:gd name="connsiteX193" fmla="*/ 29571 w 161015"/>
                              <a:gd name="connsiteY193" fmla="*/ 149543 h 181451"/>
                              <a:gd name="connsiteX194" fmla="*/ 28618 w 161015"/>
                              <a:gd name="connsiteY194" fmla="*/ 151447 h 181451"/>
                              <a:gd name="connsiteX195" fmla="*/ 28618 w 161015"/>
                              <a:gd name="connsiteY195" fmla="*/ 161925 h 181451"/>
                              <a:gd name="connsiteX196" fmla="*/ 28618 w 161015"/>
                              <a:gd name="connsiteY196" fmla="*/ 163830 h 181451"/>
                              <a:gd name="connsiteX197" fmla="*/ 29571 w 161015"/>
                              <a:gd name="connsiteY197" fmla="*/ 162878 h 181451"/>
                              <a:gd name="connsiteX198" fmla="*/ 31476 w 161015"/>
                              <a:gd name="connsiteY198" fmla="*/ 160020 h 181451"/>
                              <a:gd name="connsiteX199" fmla="*/ 35286 w 161015"/>
                              <a:gd name="connsiteY199" fmla="*/ 156210 h 181451"/>
                              <a:gd name="connsiteX200" fmla="*/ 36238 w 161015"/>
                              <a:gd name="connsiteY200" fmla="*/ 156210 h 181451"/>
                              <a:gd name="connsiteX201" fmla="*/ 38143 w 161015"/>
                              <a:gd name="connsiteY201" fmla="*/ 159068 h 181451"/>
                              <a:gd name="connsiteX202" fmla="*/ 40048 w 161015"/>
                              <a:gd name="connsiteY202" fmla="*/ 160972 h 181451"/>
                              <a:gd name="connsiteX203" fmla="*/ 41001 w 161015"/>
                              <a:gd name="connsiteY203" fmla="*/ 162878 h 181451"/>
                              <a:gd name="connsiteX204" fmla="*/ 41953 w 161015"/>
                              <a:gd name="connsiteY204" fmla="*/ 160972 h 181451"/>
                              <a:gd name="connsiteX205" fmla="*/ 39096 w 161015"/>
                              <a:gd name="connsiteY205" fmla="*/ 157163 h 181451"/>
                              <a:gd name="connsiteX206" fmla="*/ 36238 w 161015"/>
                              <a:gd name="connsiteY206" fmla="*/ 156210 h 181451"/>
                              <a:gd name="connsiteX207" fmla="*/ 38143 w 161015"/>
                              <a:gd name="connsiteY207" fmla="*/ 155257 h 181451"/>
                              <a:gd name="connsiteX208" fmla="*/ 43858 w 161015"/>
                              <a:gd name="connsiteY208" fmla="*/ 150495 h 181451"/>
                              <a:gd name="connsiteX209" fmla="*/ 42906 w 161015"/>
                              <a:gd name="connsiteY209" fmla="*/ 148590 h 181451"/>
                              <a:gd name="connsiteX210" fmla="*/ 28618 w 161015"/>
                              <a:gd name="connsiteY210" fmla="*/ 118110 h 181451"/>
                              <a:gd name="connsiteX211" fmla="*/ 28618 w 161015"/>
                              <a:gd name="connsiteY211" fmla="*/ 118110 h 181451"/>
                              <a:gd name="connsiteX212" fmla="*/ 29571 w 161015"/>
                              <a:gd name="connsiteY212" fmla="*/ 118110 h 181451"/>
                              <a:gd name="connsiteX213" fmla="*/ 28618 w 161015"/>
                              <a:gd name="connsiteY213" fmla="*/ 118110 h 181451"/>
                              <a:gd name="connsiteX214" fmla="*/ 28618 w 161015"/>
                              <a:gd name="connsiteY214" fmla="*/ 118110 h 181451"/>
                              <a:gd name="connsiteX215" fmla="*/ 30523 w 161015"/>
                              <a:gd name="connsiteY215" fmla="*/ 141922 h 181451"/>
                              <a:gd name="connsiteX216" fmla="*/ 32428 w 161015"/>
                              <a:gd name="connsiteY216" fmla="*/ 143828 h 181451"/>
                              <a:gd name="connsiteX217" fmla="*/ 33381 w 161015"/>
                              <a:gd name="connsiteY217" fmla="*/ 141922 h 181451"/>
                              <a:gd name="connsiteX218" fmla="*/ 32428 w 161015"/>
                              <a:gd name="connsiteY218" fmla="*/ 140970 h 181451"/>
                              <a:gd name="connsiteX219" fmla="*/ 30523 w 161015"/>
                              <a:gd name="connsiteY219" fmla="*/ 141922 h 181451"/>
                              <a:gd name="connsiteX220" fmla="*/ 33381 w 161015"/>
                              <a:gd name="connsiteY220" fmla="*/ 134303 h 181451"/>
                              <a:gd name="connsiteX221" fmla="*/ 33381 w 161015"/>
                              <a:gd name="connsiteY221" fmla="*/ 137160 h 181451"/>
                              <a:gd name="connsiteX222" fmla="*/ 30523 w 161015"/>
                              <a:gd name="connsiteY222" fmla="*/ 136207 h 181451"/>
                              <a:gd name="connsiteX223" fmla="*/ 33381 w 161015"/>
                              <a:gd name="connsiteY223" fmla="*/ 134303 h 181451"/>
                              <a:gd name="connsiteX224" fmla="*/ 33381 w 161015"/>
                              <a:gd name="connsiteY224" fmla="*/ 113347 h 181451"/>
                              <a:gd name="connsiteX225" fmla="*/ 34333 w 161015"/>
                              <a:gd name="connsiteY225" fmla="*/ 113347 h 181451"/>
                              <a:gd name="connsiteX226" fmla="*/ 35286 w 161015"/>
                              <a:gd name="connsiteY226" fmla="*/ 112395 h 181451"/>
                              <a:gd name="connsiteX227" fmla="*/ 34333 w 161015"/>
                              <a:gd name="connsiteY227" fmla="*/ 111443 h 181451"/>
                              <a:gd name="connsiteX228" fmla="*/ 32428 w 161015"/>
                              <a:gd name="connsiteY228" fmla="*/ 111443 h 181451"/>
                              <a:gd name="connsiteX229" fmla="*/ 30523 w 161015"/>
                              <a:gd name="connsiteY229" fmla="*/ 110490 h 181451"/>
                              <a:gd name="connsiteX230" fmla="*/ 33381 w 161015"/>
                              <a:gd name="connsiteY230" fmla="*/ 113347 h 181451"/>
                              <a:gd name="connsiteX231" fmla="*/ 32428 w 161015"/>
                              <a:gd name="connsiteY231" fmla="*/ 56197 h 181451"/>
                              <a:gd name="connsiteX232" fmla="*/ 32428 w 161015"/>
                              <a:gd name="connsiteY232" fmla="*/ 56197 h 181451"/>
                              <a:gd name="connsiteX233" fmla="*/ 32428 w 161015"/>
                              <a:gd name="connsiteY233" fmla="*/ 56197 h 181451"/>
                              <a:gd name="connsiteX234" fmla="*/ 32428 w 161015"/>
                              <a:gd name="connsiteY234" fmla="*/ 56197 h 181451"/>
                              <a:gd name="connsiteX235" fmla="*/ 32428 w 161015"/>
                              <a:gd name="connsiteY235" fmla="*/ 56197 h 181451"/>
                              <a:gd name="connsiteX236" fmla="*/ 33381 w 161015"/>
                              <a:gd name="connsiteY236" fmla="*/ 150495 h 181451"/>
                              <a:gd name="connsiteX237" fmla="*/ 36238 w 161015"/>
                              <a:gd name="connsiteY237" fmla="*/ 149543 h 181451"/>
                              <a:gd name="connsiteX238" fmla="*/ 38143 w 161015"/>
                              <a:gd name="connsiteY238" fmla="*/ 147638 h 181451"/>
                              <a:gd name="connsiteX239" fmla="*/ 37191 w 161015"/>
                              <a:gd name="connsiteY239" fmla="*/ 147638 h 181451"/>
                              <a:gd name="connsiteX240" fmla="*/ 36238 w 161015"/>
                              <a:gd name="connsiteY240" fmla="*/ 149543 h 181451"/>
                              <a:gd name="connsiteX241" fmla="*/ 34333 w 161015"/>
                              <a:gd name="connsiteY241" fmla="*/ 147638 h 181451"/>
                              <a:gd name="connsiteX242" fmla="*/ 33381 w 161015"/>
                              <a:gd name="connsiteY242" fmla="*/ 147638 h 181451"/>
                              <a:gd name="connsiteX243" fmla="*/ 33381 w 161015"/>
                              <a:gd name="connsiteY243" fmla="*/ 150495 h 181451"/>
                              <a:gd name="connsiteX244" fmla="*/ 33381 w 161015"/>
                              <a:gd name="connsiteY244" fmla="*/ 174307 h 181451"/>
                              <a:gd name="connsiteX245" fmla="*/ 33381 w 161015"/>
                              <a:gd name="connsiteY245" fmla="*/ 174307 h 181451"/>
                              <a:gd name="connsiteX246" fmla="*/ 33381 w 161015"/>
                              <a:gd name="connsiteY246" fmla="*/ 174307 h 181451"/>
                              <a:gd name="connsiteX247" fmla="*/ 33381 w 161015"/>
                              <a:gd name="connsiteY247" fmla="*/ 174307 h 181451"/>
                              <a:gd name="connsiteX248" fmla="*/ 33381 w 161015"/>
                              <a:gd name="connsiteY248" fmla="*/ 174307 h 181451"/>
                              <a:gd name="connsiteX249" fmla="*/ 34333 w 161015"/>
                              <a:gd name="connsiteY249" fmla="*/ 166688 h 181451"/>
                              <a:gd name="connsiteX250" fmla="*/ 34333 w 161015"/>
                              <a:gd name="connsiteY250" fmla="*/ 166688 h 181451"/>
                              <a:gd name="connsiteX251" fmla="*/ 34333 w 161015"/>
                              <a:gd name="connsiteY251" fmla="*/ 166688 h 181451"/>
                              <a:gd name="connsiteX252" fmla="*/ 34333 w 161015"/>
                              <a:gd name="connsiteY252" fmla="*/ 166688 h 181451"/>
                              <a:gd name="connsiteX253" fmla="*/ 34333 w 161015"/>
                              <a:gd name="connsiteY253" fmla="*/ 166688 h 181451"/>
                              <a:gd name="connsiteX254" fmla="*/ 34333 w 161015"/>
                              <a:gd name="connsiteY254" fmla="*/ 106680 h 181451"/>
                              <a:gd name="connsiteX255" fmla="*/ 34333 w 161015"/>
                              <a:gd name="connsiteY255" fmla="*/ 106680 h 181451"/>
                              <a:gd name="connsiteX256" fmla="*/ 36238 w 161015"/>
                              <a:gd name="connsiteY256" fmla="*/ 106680 h 181451"/>
                              <a:gd name="connsiteX257" fmla="*/ 34333 w 161015"/>
                              <a:gd name="connsiteY257" fmla="*/ 106680 h 181451"/>
                              <a:gd name="connsiteX258" fmla="*/ 34333 w 161015"/>
                              <a:gd name="connsiteY258" fmla="*/ 106680 h 181451"/>
                              <a:gd name="connsiteX259" fmla="*/ 35286 w 161015"/>
                              <a:gd name="connsiteY259" fmla="*/ 38100 h 181451"/>
                              <a:gd name="connsiteX260" fmla="*/ 35286 w 161015"/>
                              <a:gd name="connsiteY260" fmla="*/ 38100 h 181451"/>
                              <a:gd name="connsiteX261" fmla="*/ 35286 w 161015"/>
                              <a:gd name="connsiteY261" fmla="*/ 40005 h 181451"/>
                              <a:gd name="connsiteX262" fmla="*/ 36238 w 161015"/>
                              <a:gd name="connsiteY262" fmla="*/ 39053 h 181451"/>
                              <a:gd name="connsiteX263" fmla="*/ 35286 w 161015"/>
                              <a:gd name="connsiteY263" fmla="*/ 38100 h 181451"/>
                              <a:gd name="connsiteX264" fmla="*/ 35286 w 161015"/>
                              <a:gd name="connsiteY264" fmla="*/ 51435 h 181451"/>
                              <a:gd name="connsiteX265" fmla="*/ 34333 w 161015"/>
                              <a:gd name="connsiteY265" fmla="*/ 54293 h 181451"/>
                              <a:gd name="connsiteX266" fmla="*/ 38143 w 161015"/>
                              <a:gd name="connsiteY266" fmla="*/ 53340 h 181451"/>
                              <a:gd name="connsiteX267" fmla="*/ 39096 w 161015"/>
                              <a:gd name="connsiteY267" fmla="*/ 53340 h 181451"/>
                              <a:gd name="connsiteX268" fmla="*/ 40048 w 161015"/>
                              <a:gd name="connsiteY268" fmla="*/ 52388 h 181451"/>
                              <a:gd name="connsiteX269" fmla="*/ 40048 w 161015"/>
                              <a:gd name="connsiteY269" fmla="*/ 52388 h 181451"/>
                              <a:gd name="connsiteX270" fmla="*/ 38143 w 161015"/>
                              <a:gd name="connsiteY270" fmla="*/ 53340 h 181451"/>
                              <a:gd name="connsiteX271" fmla="*/ 38143 w 161015"/>
                              <a:gd name="connsiteY271" fmla="*/ 54293 h 181451"/>
                              <a:gd name="connsiteX272" fmla="*/ 37191 w 161015"/>
                              <a:gd name="connsiteY272" fmla="*/ 53340 h 181451"/>
                              <a:gd name="connsiteX273" fmla="*/ 35286 w 161015"/>
                              <a:gd name="connsiteY273" fmla="*/ 51435 h 181451"/>
                              <a:gd name="connsiteX274" fmla="*/ 38143 w 161015"/>
                              <a:gd name="connsiteY274" fmla="*/ 128588 h 181451"/>
                              <a:gd name="connsiteX275" fmla="*/ 35286 w 161015"/>
                              <a:gd name="connsiteY275" fmla="*/ 128588 h 181451"/>
                              <a:gd name="connsiteX276" fmla="*/ 34333 w 161015"/>
                              <a:gd name="connsiteY276" fmla="*/ 129540 h 181451"/>
                              <a:gd name="connsiteX277" fmla="*/ 37191 w 161015"/>
                              <a:gd name="connsiteY277" fmla="*/ 131445 h 181451"/>
                              <a:gd name="connsiteX278" fmla="*/ 37191 w 161015"/>
                              <a:gd name="connsiteY278" fmla="*/ 128588 h 181451"/>
                              <a:gd name="connsiteX279" fmla="*/ 39096 w 161015"/>
                              <a:gd name="connsiteY279" fmla="*/ 127635 h 181451"/>
                              <a:gd name="connsiteX280" fmla="*/ 39096 w 161015"/>
                              <a:gd name="connsiteY280" fmla="*/ 126682 h 181451"/>
                              <a:gd name="connsiteX281" fmla="*/ 38143 w 161015"/>
                              <a:gd name="connsiteY281" fmla="*/ 128588 h 181451"/>
                              <a:gd name="connsiteX282" fmla="*/ 37191 w 161015"/>
                              <a:gd name="connsiteY282" fmla="*/ 163830 h 181451"/>
                              <a:gd name="connsiteX283" fmla="*/ 36238 w 161015"/>
                              <a:gd name="connsiteY283" fmla="*/ 162878 h 181451"/>
                              <a:gd name="connsiteX284" fmla="*/ 35286 w 161015"/>
                              <a:gd name="connsiteY284" fmla="*/ 164782 h 181451"/>
                              <a:gd name="connsiteX285" fmla="*/ 37191 w 161015"/>
                              <a:gd name="connsiteY285" fmla="*/ 165735 h 181451"/>
                              <a:gd name="connsiteX286" fmla="*/ 37191 w 161015"/>
                              <a:gd name="connsiteY286" fmla="*/ 163830 h 181451"/>
                              <a:gd name="connsiteX287" fmla="*/ 37191 w 161015"/>
                              <a:gd name="connsiteY287" fmla="*/ 138113 h 181451"/>
                              <a:gd name="connsiteX288" fmla="*/ 37191 w 161015"/>
                              <a:gd name="connsiteY288" fmla="*/ 138113 h 181451"/>
                              <a:gd name="connsiteX289" fmla="*/ 38143 w 161015"/>
                              <a:gd name="connsiteY289" fmla="*/ 139065 h 181451"/>
                              <a:gd name="connsiteX290" fmla="*/ 37191 w 161015"/>
                              <a:gd name="connsiteY290" fmla="*/ 138113 h 181451"/>
                              <a:gd name="connsiteX291" fmla="*/ 37191 w 161015"/>
                              <a:gd name="connsiteY291" fmla="*/ 138113 h 181451"/>
                              <a:gd name="connsiteX292" fmla="*/ 39096 w 161015"/>
                              <a:gd name="connsiteY292" fmla="*/ 58103 h 181451"/>
                              <a:gd name="connsiteX293" fmla="*/ 39096 w 161015"/>
                              <a:gd name="connsiteY293" fmla="*/ 58103 h 181451"/>
                              <a:gd name="connsiteX294" fmla="*/ 37191 w 161015"/>
                              <a:gd name="connsiteY294" fmla="*/ 58103 h 181451"/>
                              <a:gd name="connsiteX295" fmla="*/ 39096 w 161015"/>
                              <a:gd name="connsiteY295" fmla="*/ 58103 h 181451"/>
                              <a:gd name="connsiteX296" fmla="*/ 39096 w 161015"/>
                              <a:gd name="connsiteY296" fmla="*/ 58103 h 181451"/>
                              <a:gd name="connsiteX297" fmla="*/ 39096 w 161015"/>
                              <a:gd name="connsiteY297" fmla="*/ 42863 h 181451"/>
                              <a:gd name="connsiteX298" fmla="*/ 41001 w 161015"/>
                              <a:gd name="connsiteY298" fmla="*/ 43815 h 181451"/>
                              <a:gd name="connsiteX299" fmla="*/ 43858 w 161015"/>
                              <a:gd name="connsiteY299" fmla="*/ 42863 h 181451"/>
                              <a:gd name="connsiteX300" fmla="*/ 39096 w 161015"/>
                              <a:gd name="connsiteY300" fmla="*/ 42863 h 181451"/>
                              <a:gd name="connsiteX301" fmla="*/ 39096 w 161015"/>
                              <a:gd name="connsiteY301" fmla="*/ 42863 h 181451"/>
                              <a:gd name="connsiteX302" fmla="*/ 42906 w 161015"/>
                              <a:gd name="connsiteY302" fmla="*/ 39053 h 181451"/>
                              <a:gd name="connsiteX303" fmla="*/ 42906 w 161015"/>
                              <a:gd name="connsiteY303" fmla="*/ 39053 h 181451"/>
                              <a:gd name="connsiteX304" fmla="*/ 44811 w 161015"/>
                              <a:gd name="connsiteY304" fmla="*/ 39053 h 181451"/>
                              <a:gd name="connsiteX305" fmla="*/ 44811 w 161015"/>
                              <a:gd name="connsiteY305" fmla="*/ 38100 h 181451"/>
                              <a:gd name="connsiteX306" fmla="*/ 42906 w 161015"/>
                              <a:gd name="connsiteY306" fmla="*/ 39053 h 181451"/>
                              <a:gd name="connsiteX307" fmla="*/ 44811 w 161015"/>
                              <a:gd name="connsiteY307" fmla="*/ 53340 h 181451"/>
                              <a:gd name="connsiteX308" fmla="*/ 43858 w 161015"/>
                              <a:gd name="connsiteY308" fmla="*/ 55245 h 181451"/>
                              <a:gd name="connsiteX309" fmla="*/ 43858 w 161015"/>
                              <a:gd name="connsiteY309" fmla="*/ 56197 h 181451"/>
                              <a:gd name="connsiteX310" fmla="*/ 44811 w 161015"/>
                              <a:gd name="connsiteY310" fmla="*/ 53340 h 181451"/>
                              <a:gd name="connsiteX311" fmla="*/ 44811 w 161015"/>
                              <a:gd name="connsiteY311" fmla="*/ 53340 h 181451"/>
                              <a:gd name="connsiteX312" fmla="*/ 82911 w 161015"/>
                              <a:gd name="connsiteY312" fmla="*/ 147638 h 181451"/>
                              <a:gd name="connsiteX313" fmla="*/ 81958 w 161015"/>
                              <a:gd name="connsiteY313" fmla="*/ 132397 h 181451"/>
                              <a:gd name="connsiteX314" fmla="*/ 81958 w 161015"/>
                              <a:gd name="connsiteY314" fmla="*/ 112395 h 181451"/>
                              <a:gd name="connsiteX315" fmla="*/ 81958 w 161015"/>
                              <a:gd name="connsiteY315" fmla="*/ 96203 h 181451"/>
                              <a:gd name="connsiteX316" fmla="*/ 81958 w 161015"/>
                              <a:gd name="connsiteY316" fmla="*/ 80963 h 181451"/>
                              <a:gd name="connsiteX317" fmla="*/ 79101 w 161015"/>
                              <a:gd name="connsiteY317" fmla="*/ 80010 h 181451"/>
                              <a:gd name="connsiteX318" fmla="*/ 61003 w 161015"/>
                              <a:gd name="connsiteY318" fmla="*/ 92393 h 181451"/>
                              <a:gd name="connsiteX319" fmla="*/ 45763 w 161015"/>
                              <a:gd name="connsiteY319" fmla="*/ 115253 h 181451"/>
                              <a:gd name="connsiteX320" fmla="*/ 47668 w 161015"/>
                              <a:gd name="connsiteY320" fmla="*/ 150495 h 181451"/>
                              <a:gd name="connsiteX321" fmla="*/ 65766 w 161015"/>
                              <a:gd name="connsiteY321" fmla="*/ 163830 h 181451"/>
                              <a:gd name="connsiteX322" fmla="*/ 82911 w 161015"/>
                              <a:gd name="connsiteY322" fmla="*/ 147638 h 181451"/>
                              <a:gd name="connsiteX323" fmla="*/ 47668 w 161015"/>
                              <a:gd name="connsiteY323" fmla="*/ 56197 h 181451"/>
                              <a:gd name="connsiteX324" fmla="*/ 47668 w 161015"/>
                              <a:gd name="connsiteY324" fmla="*/ 56197 h 181451"/>
                              <a:gd name="connsiteX325" fmla="*/ 47668 w 161015"/>
                              <a:gd name="connsiteY325" fmla="*/ 56197 h 181451"/>
                              <a:gd name="connsiteX326" fmla="*/ 47668 w 161015"/>
                              <a:gd name="connsiteY326" fmla="*/ 56197 h 181451"/>
                              <a:gd name="connsiteX327" fmla="*/ 47668 w 161015"/>
                              <a:gd name="connsiteY327" fmla="*/ 56197 h 181451"/>
                              <a:gd name="connsiteX328" fmla="*/ 89578 w 161015"/>
                              <a:gd name="connsiteY328" fmla="*/ 75247 h 181451"/>
                              <a:gd name="connsiteX329" fmla="*/ 88626 w 161015"/>
                              <a:gd name="connsiteY329" fmla="*/ 76200 h 181451"/>
                              <a:gd name="connsiteX330" fmla="*/ 89578 w 161015"/>
                              <a:gd name="connsiteY330" fmla="*/ 77153 h 181451"/>
                              <a:gd name="connsiteX331" fmla="*/ 89578 w 161015"/>
                              <a:gd name="connsiteY331" fmla="*/ 75247 h 181451"/>
                              <a:gd name="connsiteX332" fmla="*/ 89578 w 161015"/>
                              <a:gd name="connsiteY332" fmla="*/ 75247 h 181451"/>
                              <a:gd name="connsiteX333" fmla="*/ 89578 w 161015"/>
                              <a:gd name="connsiteY333" fmla="*/ 30480 h 181451"/>
                              <a:gd name="connsiteX334" fmla="*/ 89578 w 161015"/>
                              <a:gd name="connsiteY334" fmla="*/ 30480 h 181451"/>
                              <a:gd name="connsiteX335" fmla="*/ 89578 w 161015"/>
                              <a:gd name="connsiteY335" fmla="*/ 30480 h 181451"/>
                              <a:gd name="connsiteX336" fmla="*/ 89578 w 161015"/>
                              <a:gd name="connsiteY336" fmla="*/ 30480 h 181451"/>
                              <a:gd name="connsiteX337" fmla="*/ 89578 w 161015"/>
                              <a:gd name="connsiteY337" fmla="*/ 30480 h 181451"/>
                              <a:gd name="connsiteX338" fmla="*/ 91483 w 161015"/>
                              <a:gd name="connsiteY338" fmla="*/ 68580 h 181451"/>
                              <a:gd name="connsiteX339" fmla="*/ 93388 w 161015"/>
                              <a:gd name="connsiteY339" fmla="*/ 66675 h 181451"/>
                              <a:gd name="connsiteX340" fmla="*/ 90531 w 161015"/>
                              <a:gd name="connsiteY340" fmla="*/ 64770 h 181451"/>
                              <a:gd name="connsiteX341" fmla="*/ 88626 w 161015"/>
                              <a:gd name="connsiteY341" fmla="*/ 65722 h 181451"/>
                              <a:gd name="connsiteX342" fmla="*/ 91483 w 161015"/>
                              <a:gd name="connsiteY342" fmla="*/ 68580 h 181451"/>
                              <a:gd name="connsiteX343" fmla="*/ 99103 w 161015"/>
                              <a:gd name="connsiteY343" fmla="*/ 91440 h 181451"/>
                              <a:gd name="connsiteX344" fmla="*/ 100056 w 161015"/>
                              <a:gd name="connsiteY344" fmla="*/ 94297 h 181451"/>
                              <a:gd name="connsiteX345" fmla="*/ 101008 w 161015"/>
                              <a:gd name="connsiteY345" fmla="*/ 96203 h 181451"/>
                              <a:gd name="connsiteX346" fmla="*/ 101008 w 161015"/>
                              <a:gd name="connsiteY346" fmla="*/ 95250 h 181451"/>
                              <a:gd name="connsiteX347" fmla="*/ 98151 w 161015"/>
                              <a:gd name="connsiteY347" fmla="*/ 85725 h 181451"/>
                              <a:gd name="connsiteX348" fmla="*/ 96246 w 161015"/>
                              <a:gd name="connsiteY348" fmla="*/ 83820 h 181451"/>
                              <a:gd name="connsiteX349" fmla="*/ 93388 w 161015"/>
                              <a:gd name="connsiteY349" fmla="*/ 79057 h 181451"/>
                              <a:gd name="connsiteX350" fmla="*/ 91483 w 161015"/>
                              <a:gd name="connsiteY350" fmla="*/ 83820 h 181451"/>
                              <a:gd name="connsiteX351" fmla="*/ 93388 w 161015"/>
                              <a:gd name="connsiteY351" fmla="*/ 88582 h 181451"/>
                              <a:gd name="connsiteX352" fmla="*/ 95293 w 161015"/>
                              <a:gd name="connsiteY352" fmla="*/ 85725 h 181451"/>
                              <a:gd name="connsiteX353" fmla="*/ 96246 w 161015"/>
                              <a:gd name="connsiteY353" fmla="*/ 86678 h 181451"/>
                              <a:gd name="connsiteX354" fmla="*/ 93388 w 161015"/>
                              <a:gd name="connsiteY354" fmla="*/ 88582 h 181451"/>
                              <a:gd name="connsiteX355" fmla="*/ 93388 w 161015"/>
                              <a:gd name="connsiteY355" fmla="*/ 88582 h 181451"/>
                              <a:gd name="connsiteX356" fmla="*/ 93388 w 161015"/>
                              <a:gd name="connsiteY356" fmla="*/ 88582 h 181451"/>
                              <a:gd name="connsiteX357" fmla="*/ 95293 w 161015"/>
                              <a:gd name="connsiteY357" fmla="*/ 89535 h 181451"/>
                              <a:gd name="connsiteX358" fmla="*/ 99103 w 161015"/>
                              <a:gd name="connsiteY358" fmla="*/ 91440 h 181451"/>
                              <a:gd name="connsiteX359" fmla="*/ 91483 w 161015"/>
                              <a:gd name="connsiteY359" fmla="*/ 52388 h 181451"/>
                              <a:gd name="connsiteX360" fmla="*/ 91483 w 161015"/>
                              <a:gd name="connsiteY360" fmla="*/ 52388 h 181451"/>
                              <a:gd name="connsiteX361" fmla="*/ 92436 w 161015"/>
                              <a:gd name="connsiteY361" fmla="*/ 52388 h 181451"/>
                              <a:gd name="connsiteX362" fmla="*/ 91483 w 161015"/>
                              <a:gd name="connsiteY362" fmla="*/ 52388 h 181451"/>
                              <a:gd name="connsiteX363" fmla="*/ 91483 w 161015"/>
                              <a:gd name="connsiteY363" fmla="*/ 52388 h 181451"/>
                              <a:gd name="connsiteX364" fmla="*/ 91483 w 161015"/>
                              <a:gd name="connsiteY364" fmla="*/ 61913 h 181451"/>
                              <a:gd name="connsiteX365" fmla="*/ 91483 w 161015"/>
                              <a:gd name="connsiteY365" fmla="*/ 61913 h 181451"/>
                              <a:gd name="connsiteX366" fmla="*/ 92436 w 161015"/>
                              <a:gd name="connsiteY366" fmla="*/ 62865 h 181451"/>
                              <a:gd name="connsiteX367" fmla="*/ 91483 w 161015"/>
                              <a:gd name="connsiteY367" fmla="*/ 61913 h 181451"/>
                              <a:gd name="connsiteX368" fmla="*/ 91483 w 161015"/>
                              <a:gd name="connsiteY368" fmla="*/ 61913 h 181451"/>
                              <a:gd name="connsiteX369" fmla="*/ 92436 w 161015"/>
                              <a:gd name="connsiteY369" fmla="*/ 26670 h 181451"/>
                              <a:gd name="connsiteX370" fmla="*/ 92436 w 161015"/>
                              <a:gd name="connsiteY370" fmla="*/ 26670 h 181451"/>
                              <a:gd name="connsiteX371" fmla="*/ 92436 w 161015"/>
                              <a:gd name="connsiteY371" fmla="*/ 26670 h 181451"/>
                              <a:gd name="connsiteX372" fmla="*/ 92436 w 161015"/>
                              <a:gd name="connsiteY372" fmla="*/ 26670 h 181451"/>
                              <a:gd name="connsiteX373" fmla="*/ 92436 w 161015"/>
                              <a:gd name="connsiteY373" fmla="*/ 26670 h 181451"/>
                              <a:gd name="connsiteX374" fmla="*/ 94341 w 161015"/>
                              <a:gd name="connsiteY374" fmla="*/ 60007 h 181451"/>
                              <a:gd name="connsiteX375" fmla="*/ 95293 w 161015"/>
                              <a:gd name="connsiteY375" fmla="*/ 59055 h 181451"/>
                              <a:gd name="connsiteX376" fmla="*/ 93388 w 161015"/>
                              <a:gd name="connsiteY376" fmla="*/ 56197 h 181451"/>
                              <a:gd name="connsiteX377" fmla="*/ 92436 w 161015"/>
                              <a:gd name="connsiteY377" fmla="*/ 57150 h 181451"/>
                              <a:gd name="connsiteX378" fmla="*/ 94341 w 161015"/>
                              <a:gd name="connsiteY378" fmla="*/ 60007 h 181451"/>
                              <a:gd name="connsiteX379" fmla="*/ 94341 w 161015"/>
                              <a:gd name="connsiteY379" fmla="*/ 49530 h 181451"/>
                              <a:gd name="connsiteX380" fmla="*/ 95293 w 161015"/>
                              <a:gd name="connsiteY380" fmla="*/ 48578 h 181451"/>
                              <a:gd name="connsiteX381" fmla="*/ 92436 w 161015"/>
                              <a:gd name="connsiteY381" fmla="*/ 45720 h 181451"/>
                              <a:gd name="connsiteX382" fmla="*/ 92436 w 161015"/>
                              <a:gd name="connsiteY382" fmla="*/ 46672 h 181451"/>
                              <a:gd name="connsiteX383" fmla="*/ 94341 w 161015"/>
                              <a:gd name="connsiteY383" fmla="*/ 49530 h 181451"/>
                              <a:gd name="connsiteX384" fmla="*/ 96246 w 161015"/>
                              <a:gd name="connsiteY384" fmla="*/ 96203 h 181451"/>
                              <a:gd name="connsiteX385" fmla="*/ 93388 w 161015"/>
                              <a:gd name="connsiteY385" fmla="*/ 95250 h 181451"/>
                              <a:gd name="connsiteX386" fmla="*/ 92436 w 161015"/>
                              <a:gd name="connsiteY386" fmla="*/ 96203 h 181451"/>
                              <a:gd name="connsiteX387" fmla="*/ 93388 w 161015"/>
                              <a:gd name="connsiteY387" fmla="*/ 97155 h 181451"/>
                              <a:gd name="connsiteX388" fmla="*/ 95293 w 161015"/>
                              <a:gd name="connsiteY388" fmla="*/ 98107 h 181451"/>
                              <a:gd name="connsiteX389" fmla="*/ 98151 w 161015"/>
                              <a:gd name="connsiteY389" fmla="*/ 100013 h 181451"/>
                              <a:gd name="connsiteX390" fmla="*/ 96246 w 161015"/>
                              <a:gd name="connsiteY390" fmla="*/ 96203 h 181451"/>
                              <a:gd name="connsiteX391" fmla="*/ 94341 w 161015"/>
                              <a:gd name="connsiteY391" fmla="*/ 34290 h 181451"/>
                              <a:gd name="connsiteX392" fmla="*/ 92436 w 161015"/>
                              <a:gd name="connsiteY392" fmla="*/ 36195 h 181451"/>
                              <a:gd name="connsiteX393" fmla="*/ 95293 w 161015"/>
                              <a:gd name="connsiteY393" fmla="*/ 38100 h 181451"/>
                              <a:gd name="connsiteX394" fmla="*/ 98151 w 161015"/>
                              <a:gd name="connsiteY394" fmla="*/ 33338 h 181451"/>
                              <a:gd name="connsiteX395" fmla="*/ 97198 w 161015"/>
                              <a:gd name="connsiteY395" fmla="*/ 31432 h 181451"/>
                              <a:gd name="connsiteX396" fmla="*/ 96246 w 161015"/>
                              <a:gd name="connsiteY396" fmla="*/ 33338 h 181451"/>
                              <a:gd name="connsiteX397" fmla="*/ 94341 w 161015"/>
                              <a:gd name="connsiteY397" fmla="*/ 34290 h 181451"/>
                              <a:gd name="connsiteX398" fmla="*/ 95293 w 161015"/>
                              <a:gd name="connsiteY398" fmla="*/ 153353 h 181451"/>
                              <a:gd name="connsiteX399" fmla="*/ 95293 w 161015"/>
                              <a:gd name="connsiteY399" fmla="*/ 153353 h 181451"/>
                              <a:gd name="connsiteX400" fmla="*/ 93388 w 161015"/>
                              <a:gd name="connsiteY400" fmla="*/ 152400 h 181451"/>
                              <a:gd name="connsiteX401" fmla="*/ 94341 w 161015"/>
                              <a:gd name="connsiteY401" fmla="*/ 153353 h 181451"/>
                              <a:gd name="connsiteX402" fmla="*/ 95293 w 161015"/>
                              <a:gd name="connsiteY402" fmla="*/ 153353 h 181451"/>
                              <a:gd name="connsiteX403" fmla="*/ 97198 w 161015"/>
                              <a:gd name="connsiteY403" fmla="*/ 75247 h 181451"/>
                              <a:gd name="connsiteX404" fmla="*/ 97198 w 161015"/>
                              <a:gd name="connsiteY404" fmla="*/ 73343 h 181451"/>
                              <a:gd name="connsiteX405" fmla="*/ 95293 w 161015"/>
                              <a:gd name="connsiteY405" fmla="*/ 74295 h 181451"/>
                              <a:gd name="connsiteX406" fmla="*/ 94341 w 161015"/>
                              <a:gd name="connsiteY406" fmla="*/ 79057 h 181451"/>
                              <a:gd name="connsiteX407" fmla="*/ 97198 w 161015"/>
                              <a:gd name="connsiteY407" fmla="*/ 75247 h 181451"/>
                              <a:gd name="connsiteX408" fmla="*/ 96246 w 161015"/>
                              <a:gd name="connsiteY408" fmla="*/ 138113 h 181451"/>
                              <a:gd name="connsiteX409" fmla="*/ 96246 w 161015"/>
                              <a:gd name="connsiteY409" fmla="*/ 138113 h 181451"/>
                              <a:gd name="connsiteX410" fmla="*/ 95293 w 161015"/>
                              <a:gd name="connsiteY410" fmla="*/ 140018 h 181451"/>
                              <a:gd name="connsiteX411" fmla="*/ 96246 w 161015"/>
                              <a:gd name="connsiteY411" fmla="*/ 138113 h 181451"/>
                              <a:gd name="connsiteX412" fmla="*/ 96246 w 161015"/>
                              <a:gd name="connsiteY412" fmla="*/ 138113 h 181451"/>
                              <a:gd name="connsiteX413" fmla="*/ 95293 w 161015"/>
                              <a:gd name="connsiteY413" fmla="*/ 62865 h 181451"/>
                              <a:gd name="connsiteX414" fmla="*/ 95293 w 161015"/>
                              <a:gd name="connsiteY414" fmla="*/ 62865 h 181451"/>
                              <a:gd name="connsiteX415" fmla="*/ 96246 w 161015"/>
                              <a:gd name="connsiteY415" fmla="*/ 62865 h 181451"/>
                              <a:gd name="connsiteX416" fmla="*/ 96246 w 161015"/>
                              <a:gd name="connsiteY416" fmla="*/ 61913 h 181451"/>
                              <a:gd name="connsiteX417" fmla="*/ 95293 w 161015"/>
                              <a:gd name="connsiteY417" fmla="*/ 62865 h 181451"/>
                              <a:gd name="connsiteX418" fmla="*/ 95293 w 161015"/>
                              <a:gd name="connsiteY418" fmla="*/ 7620 h 181451"/>
                              <a:gd name="connsiteX419" fmla="*/ 95293 w 161015"/>
                              <a:gd name="connsiteY419" fmla="*/ 7620 h 181451"/>
                              <a:gd name="connsiteX420" fmla="*/ 95293 w 161015"/>
                              <a:gd name="connsiteY420" fmla="*/ 7620 h 181451"/>
                              <a:gd name="connsiteX421" fmla="*/ 95293 w 161015"/>
                              <a:gd name="connsiteY421" fmla="*/ 7620 h 181451"/>
                              <a:gd name="connsiteX422" fmla="*/ 95293 w 161015"/>
                              <a:gd name="connsiteY422" fmla="*/ 7620 h 181451"/>
                              <a:gd name="connsiteX423" fmla="*/ 100056 w 161015"/>
                              <a:gd name="connsiteY423" fmla="*/ 55245 h 181451"/>
                              <a:gd name="connsiteX424" fmla="*/ 101961 w 161015"/>
                              <a:gd name="connsiteY424" fmla="*/ 57150 h 181451"/>
                              <a:gd name="connsiteX425" fmla="*/ 104818 w 161015"/>
                              <a:gd name="connsiteY425" fmla="*/ 54293 h 181451"/>
                              <a:gd name="connsiteX426" fmla="*/ 103866 w 161015"/>
                              <a:gd name="connsiteY426" fmla="*/ 53340 h 181451"/>
                              <a:gd name="connsiteX427" fmla="*/ 98151 w 161015"/>
                              <a:gd name="connsiteY427" fmla="*/ 51435 h 181451"/>
                              <a:gd name="connsiteX428" fmla="*/ 96246 w 161015"/>
                              <a:gd name="connsiteY428" fmla="*/ 51435 h 181451"/>
                              <a:gd name="connsiteX429" fmla="*/ 94341 w 161015"/>
                              <a:gd name="connsiteY429" fmla="*/ 53340 h 181451"/>
                              <a:gd name="connsiteX430" fmla="*/ 96246 w 161015"/>
                              <a:gd name="connsiteY430" fmla="*/ 54293 h 181451"/>
                              <a:gd name="connsiteX431" fmla="*/ 100056 w 161015"/>
                              <a:gd name="connsiteY431" fmla="*/ 55245 h 181451"/>
                              <a:gd name="connsiteX432" fmla="*/ 101008 w 161015"/>
                              <a:gd name="connsiteY432" fmla="*/ 39053 h 181451"/>
                              <a:gd name="connsiteX433" fmla="*/ 96246 w 161015"/>
                              <a:gd name="connsiteY433" fmla="*/ 41910 h 181451"/>
                              <a:gd name="connsiteX434" fmla="*/ 97198 w 161015"/>
                              <a:gd name="connsiteY434" fmla="*/ 42863 h 181451"/>
                              <a:gd name="connsiteX435" fmla="*/ 101961 w 161015"/>
                              <a:gd name="connsiteY435" fmla="*/ 40005 h 181451"/>
                              <a:gd name="connsiteX436" fmla="*/ 101008 w 161015"/>
                              <a:gd name="connsiteY436" fmla="*/ 39053 h 181451"/>
                              <a:gd name="connsiteX437" fmla="*/ 99103 w 161015"/>
                              <a:gd name="connsiteY437" fmla="*/ 120015 h 181451"/>
                              <a:gd name="connsiteX438" fmla="*/ 100056 w 161015"/>
                              <a:gd name="connsiteY438" fmla="*/ 120968 h 181451"/>
                              <a:gd name="connsiteX439" fmla="*/ 100056 w 161015"/>
                              <a:gd name="connsiteY439" fmla="*/ 119063 h 181451"/>
                              <a:gd name="connsiteX440" fmla="*/ 101008 w 161015"/>
                              <a:gd name="connsiteY440" fmla="*/ 117157 h 181451"/>
                              <a:gd name="connsiteX441" fmla="*/ 99103 w 161015"/>
                              <a:gd name="connsiteY441" fmla="*/ 118110 h 181451"/>
                              <a:gd name="connsiteX442" fmla="*/ 99103 w 161015"/>
                              <a:gd name="connsiteY442" fmla="*/ 120015 h 181451"/>
                              <a:gd name="connsiteX443" fmla="*/ 98151 w 161015"/>
                              <a:gd name="connsiteY443" fmla="*/ 63818 h 181451"/>
                              <a:gd name="connsiteX444" fmla="*/ 98151 w 161015"/>
                              <a:gd name="connsiteY444" fmla="*/ 63818 h 181451"/>
                              <a:gd name="connsiteX445" fmla="*/ 100056 w 161015"/>
                              <a:gd name="connsiteY445" fmla="*/ 63818 h 181451"/>
                              <a:gd name="connsiteX446" fmla="*/ 98151 w 161015"/>
                              <a:gd name="connsiteY446" fmla="*/ 63818 h 181451"/>
                              <a:gd name="connsiteX447" fmla="*/ 98151 w 161015"/>
                              <a:gd name="connsiteY447" fmla="*/ 63818 h 181451"/>
                              <a:gd name="connsiteX448" fmla="*/ 100056 w 161015"/>
                              <a:gd name="connsiteY448" fmla="*/ 139065 h 181451"/>
                              <a:gd name="connsiteX449" fmla="*/ 101008 w 161015"/>
                              <a:gd name="connsiteY449" fmla="*/ 137160 h 181451"/>
                              <a:gd name="connsiteX450" fmla="*/ 101008 w 161015"/>
                              <a:gd name="connsiteY450" fmla="*/ 136207 h 181451"/>
                              <a:gd name="connsiteX451" fmla="*/ 100056 w 161015"/>
                              <a:gd name="connsiteY451" fmla="*/ 136207 h 181451"/>
                              <a:gd name="connsiteX452" fmla="*/ 100056 w 161015"/>
                              <a:gd name="connsiteY452" fmla="*/ 139065 h 181451"/>
                              <a:gd name="connsiteX453" fmla="*/ 100056 w 161015"/>
                              <a:gd name="connsiteY453" fmla="*/ 139065 h 181451"/>
                              <a:gd name="connsiteX454" fmla="*/ 99103 w 161015"/>
                              <a:gd name="connsiteY454" fmla="*/ 25718 h 181451"/>
                              <a:gd name="connsiteX455" fmla="*/ 99103 w 161015"/>
                              <a:gd name="connsiteY455" fmla="*/ 26670 h 181451"/>
                              <a:gd name="connsiteX456" fmla="*/ 101008 w 161015"/>
                              <a:gd name="connsiteY456" fmla="*/ 23813 h 181451"/>
                              <a:gd name="connsiteX457" fmla="*/ 100056 w 161015"/>
                              <a:gd name="connsiteY457" fmla="*/ 21907 h 181451"/>
                              <a:gd name="connsiteX458" fmla="*/ 99103 w 161015"/>
                              <a:gd name="connsiteY458" fmla="*/ 25718 h 181451"/>
                              <a:gd name="connsiteX459" fmla="*/ 99103 w 161015"/>
                              <a:gd name="connsiteY459" fmla="*/ 67628 h 181451"/>
                              <a:gd name="connsiteX460" fmla="*/ 99103 w 161015"/>
                              <a:gd name="connsiteY460" fmla="*/ 67628 h 181451"/>
                              <a:gd name="connsiteX461" fmla="*/ 102913 w 161015"/>
                              <a:gd name="connsiteY461" fmla="*/ 67628 h 181451"/>
                              <a:gd name="connsiteX462" fmla="*/ 104818 w 161015"/>
                              <a:gd name="connsiteY462" fmla="*/ 65722 h 181451"/>
                              <a:gd name="connsiteX463" fmla="*/ 104818 w 161015"/>
                              <a:gd name="connsiteY463" fmla="*/ 64770 h 181451"/>
                              <a:gd name="connsiteX464" fmla="*/ 99103 w 161015"/>
                              <a:gd name="connsiteY464" fmla="*/ 67628 h 181451"/>
                              <a:gd name="connsiteX465" fmla="*/ 100056 w 161015"/>
                              <a:gd name="connsiteY465" fmla="*/ 45720 h 181451"/>
                              <a:gd name="connsiteX466" fmla="*/ 100056 w 161015"/>
                              <a:gd name="connsiteY466" fmla="*/ 45720 h 181451"/>
                              <a:gd name="connsiteX467" fmla="*/ 100056 w 161015"/>
                              <a:gd name="connsiteY467" fmla="*/ 46672 h 181451"/>
                              <a:gd name="connsiteX468" fmla="*/ 100056 w 161015"/>
                              <a:gd name="connsiteY468" fmla="*/ 45720 h 181451"/>
                              <a:gd name="connsiteX469" fmla="*/ 100056 w 161015"/>
                              <a:gd name="connsiteY469" fmla="*/ 45720 h 181451"/>
                              <a:gd name="connsiteX470" fmla="*/ 115296 w 161015"/>
                              <a:gd name="connsiteY470" fmla="*/ 159068 h 181451"/>
                              <a:gd name="connsiteX471" fmla="*/ 112438 w 161015"/>
                              <a:gd name="connsiteY471" fmla="*/ 159068 h 181451"/>
                              <a:gd name="connsiteX472" fmla="*/ 109581 w 161015"/>
                              <a:gd name="connsiteY472" fmla="*/ 160020 h 181451"/>
                              <a:gd name="connsiteX473" fmla="*/ 101008 w 161015"/>
                              <a:gd name="connsiteY473" fmla="*/ 162878 h 181451"/>
                              <a:gd name="connsiteX474" fmla="*/ 100056 w 161015"/>
                              <a:gd name="connsiteY474" fmla="*/ 163830 h 181451"/>
                              <a:gd name="connsiteX475" fmla="*/ 101008 w 161015"/>
                              <a:gd name="connsiteY475" fmla="*/ 164782 h 181451"/>
                              <a:gd name="connsiteX476" fmla="*/ 102913 w 161015"/>
                              <a:gd name="connsiteY476" fmla="*/ 165735 h 181451"/>
                              <a:gd name="connsiteX477" fmla="*/ 114343 w 161015"/>
                              <a:gd name="connsiteY477" fmla="*/ 162878 h 181451"/>
                              <a:gd name="connsiteX478" fmla="*/ 115296 w 161015"/>
                              <a:gd name="connsiteY478" fmla="*/ 159068 h 181451"/>
                              <a:gd name="connsiteX479" fmla="*/ 112438 w 161015"/>
                              <a:gd name="connsiteY479" fmla="*/ 144780 h 181451"/>
                              <a:gd name="connsiteX480" fmla="*/ 113391 w 161015"/>
                              <a:gd name="connsiteY480" fmla="*/ 143828 h 181451"/>
                              <a:gd name="connsiteX481" fmla="*/ 115296 w 161015"/>
                              <a:gd name="connsiteY481" fmla="*/ 142875 h 181451"/>
                              <a:gd name="connsiteX482" fmla="*/ 114343 w 161015"/>
                              <a:gd name="connsiteY482" fmla="*/ 141922 h 181451"/>
                              <a:gd name="connsiteX483" fmla="*/ 113391 w 161015"/>
                              <a:gd name="connsiteY483" fmla="*/ 143828 h 181451"/>
                              <a:gd name="connsiteX484" fmla="*/ 109581 w 161015"/>
                              <a:gd name="connsiteY484" fmla="*/ 142875 h 181451"/>
                              <a:gd name="connsiteX485" fmla="*/ 102913 w 161015"/>
                              <a:gd name="connsiteY485" fmla="*/ 142875 h 181451"/>
                              <a:gd name="connsiteX486" fmla="*/ 100056 w 161015"/>
                              <a:gd name="connsiteY486" fmla="*/ 142875 h 181451"/>
                              <a:gd name="connsiteX487" fmla="*/ 100056 w 161015"/>
                              <a:gd name="connsiteY487" fmla="*/ 144780 h 181451"/>
                              <a:gd name="connsiteX488" fmla="*/ 102913 w 161015"/>
                              <a:gd name="connsiteY488" fmla="*/ 145732 h 181451"/>
                              <a:gd name="connsiteX489" fmla="*/ 112438 w 161015"/>
                              <a:gd name="connsiteY489" fmla="*/ 144780 h 181451"/>
                              <a:gd name="connsiteX490" fmla="*/ 101008 w 161015"/>
                              <a:gd name="connsiteY490" fmla="*/ 84772 h 181451"/>
                              <a:gd name="connsiteX491" fmla="*/ 102913 w 161015"/>
                              <a:gd name="connsiteY491" fmla="*/ 88582 h 181451"/>
                              <a:gd name="connsiteX492" fmla="*/ 103866 w 161015"/>
                              <a:gd name="connsiteY492" fmla="*/ 92393 h 181451"/>
                              <a:gd name="connsiteX493" fmla="*/ 104818 w 161015"/>
                              <a:gd name="connsiteY493" fmla="*/ 93345 h 181451"/>
                              <a:gd name="connsiteX494" fmla="*/ 107676 w 161015"/>
                              <a:gd name="connsiteY494" fmla="*/ 90488 h 181451"/>
                              <a:gd name="connsiteX495" fmla="*/ 105771 w 161015"/>
                              <a:gd name="connsiteY495" fmla="*/ 87630 h 181451"/>
                              <a:gd name="connsiteX496" fmla="*/ 104818 w 161015"/>
                              <a:gd name="connsiteY496" fmla="*/ 85725 h 181451"/>
                              <a:gd name="connsiteX497" fmla="*/ 104818 w 161015"/>
                              <a:gd name="connsiteY497" fmla="*/ 81915 h 181451"/>
                              <a:gd name="connsiteX498" fmla="*/ 104818 w 161015"/>
                              <a:gd name="connsiteY498" fmla="*/ 80010 h 181451"/>
                              <a:gd name="connsiteX499" fmla="*/ 103866 w 161015"/>
                              <a:gd name="connsiteY499" fmla="*/ 78105 h 181451"/>
                              <a:gd name="connsiteX500" fmla="*/ 101961 w 161015"/>
                              <a:gd name="connsiteY500" fmla="*/ 79057 h 181451"/>
                              <a:gd name="connsiteX501" fmla="*/ 100056 w 161015"/>
                              <a:gd name="connsiteY501" fmla="*/ 80963 h 181451"/>
                              <a:gd name="connsiteX502" fmla="*/ 100056 w 161015"/>
                              <a:gd name="connsiteY502" fmla="*/ 81915 h 181451"/>
                              <a:gd name="connsiteX503" fmla="*/ 101008 w 161015"/>
                              <a:gd name="connsiteY503" fmla="*/ 84772 h 181451"/>
                              <a:gd name="connsiteX504" fmla="*/ 101008 w 161015"/>
                              <a:gd name="connsiteY504" fmla="*/ 157163 h 181451"/>
                              <a:gd name="connsiteX505" fmla="*/ 102913 w 161015"/>
                              <a:gd name="connsiteY505" fmla="*/ 154305 h 181451"/>
                              <a:gd name="connsiteX506" fmla="*/ 103866 w 161015"/>
                              <a:gd name="connsiteY506" fmla="*/ 151447 h 181451"/>
                              <a:gd name="connsiteX507" fmla="*/ 101961 w 161015"/>
                              <a:gd name="connsiteY507" fmla="*/ 150495 h 181451"/>
                              <a:gd name="connsiteX508" fmla="*/ 101008 w 161015"/>
                              <a:gd name="connsiteY508" fmla="*/ 157163 h 181451"/>
                              <a:gd name="connsiteX509" fmla="*/ 101961 w 161015"/>
                              <a:gd name="connsiteY509" fmla="*/ 160020 h 181451"/>
                              <a:gd name="connsiteX510" fmla="*/ 104818 w 161015"/>
                              <a:gd name="connsiteY510" fmla="*/ 158115 h 181451"/>
                              <a:gd name="connsiteX511" fmla="*/ 101008 w 161015"/>
                              <a:gd name="connsiteY511" fmla="*/ 157163 h 181451"/>
                              <a:gd name="connsiteX512" fmla="*/ 101008 w 161015"/>
                              <a:gd name="connsiteY512" fmla="*/ 157163 h 181451"/>
                              <a:gd name="connsiteX513" fmla="*/ 101008 w 161015"/>
                              <a:gd name="connsiteY513" fmla="*/ 135255 h 181451"/>
                              <a:gd name="connsiteX514" fmla="*/ 101008 w 161015"/>
                              <a:gd name="connsiteY514" fmla="*/ 135255 h 181451"/>
                              <a:gd name="connsiteX515" fmla="*/ 101961 w 161015"/>
                              <a:gd name="connsiteY515" fmla="*/ 133350 h 181451"/>
                              <a:gd name="connsiteX516" fmla="*/ 101961 w 161015"/>
                              <a:gd name="connsiteY516" fmla="*/ 133350 h 181451"/>
                              <a:gd name="connsiteX517" fmla="*/ 101008 w 161015"/>
                              <a:gd name="connsiteY517" fmla="*/ 135255 h 181451"/>
                              <a:gd name="connsiteX518" fmla="*/ 101008 w 161015"/>
                              <a:gd name="connsiteY518" fmla="*/ 100013 h 181451"/>
                              <a:gd name="connsiteX519" fmla="*/ 101008 w 161015"/>
                              <a:gd name="connsiteY519" fmla="*/ 100013 h 181451"/>
                              <a:gd name="connsiteX520" fmla="*/ 101008 w 161015"/>
                              <a:gd name="connsiteY520" fmla="*/ 101918 h 181451"/>
                              <a:gd name="connsiteX521" fmla="*/ 101008 w 161015"/>
                              <a:gd name="connsiteY521" fmla="*/ 100013 h 181451"/>
                              <a:gd name="connsiteX522" fmla="*/ 101008 w 161015"/>
                              <a:gd name="connsiteY522" fmla="*/ 100013 h 181451"/>
                              <a:gd name="connsiteX523" fmla="*/ 101008 w 161015"/>
                              <a:gd name="connsiteY523" fmla="*/ 29528 h 181451"/>
                              <a:gd name="connsiteX524" fmla="*/ 102913 w 161015"/>
                              <a:gd name="connsiteY524" fmla="*/ 29528 h 181451"/>
                              <a:gd name="connsiteX525" fmla="*/ 105771 w 161015"/>
                              <a:gd name="connsiteY525" fmla="*/ 31432 h 181451"/>
                              <a:gd name="connsiteX526" fmla="*/ 106723 w 161015"/>
                              <a:gd name="connsiteY526" fmla="*/ 31432 h 181451"/>
                              <a:gd name="connsiteX527" fmla="*/ 103866 w 161015"/>
                              <a:gd name="connsiteY527" fmla="*/ 26670 h 181451"/>
                              <a:gd name="connsiteX528" fmla="*/ 101961 w 161015"/>
                              <a:gd name="connsiteY528" fmla="*/ 27622 h 181451"/>
                              <a:gd name="connsiteX529" fmla="*/ 101008 w 161015"/>
                              <a:gd name="connsiteY529" fmla="*/ 29528 h 181451"/>
                              <a:gd name="connsiteX530" fmla="*/ 103866 w 161015"/>
                              <a:gd name="connsiteY530" fmla="*/ 70485 h 181451"/>
                              <a:gd name="connsiteX531" fmla="*/ 101008 w 161015"/>
                              <a:gd name="connsiteY531" fmla="*/ 74295 h 181451"/>
                              <a:gd name="connsiteX532" fmla="*/ 101961 w 161015"/>
                              <a:gd name="connsiteY532" fmla="*/ 75247 h 181451"/>
                              <a:gd name="connsiteX533" fmla="*/ 105771 w 161015"/>
                              <a:gd name="connsiteY533" fmla="*/ 72390 h 181451"/>
                              <a:gd name="connsiteX534" fmla="*/ 103866 w 161015"/>
                              <a:gd name="connsiteY534" fmla="*/ 70485 h 181451"/>
                              <a:gd name="connsiteX535" fmla="*/ 101961 w 161015"/>
                              <a:gd name="connsiteY535" fmla="*/ 36195 h 181451"/>
                              <a:gd name="connsiteX536" fmla="*/ 101961 w 161015"/>
                              <a:gd name="connsiteY536" fmla="*/ 36195 h 181451"/>
                              <a:gd name="connsiteX537" fmla="*/ 101961 w 161015"/>
                              <a:gd name="connsiteY537" fmla="*/ 35243 h 181451"/>
                              <a:gd name="connsiteX538" fmla="*/ 101961 w 161015"/>
                              <a:gd name="connsiteY538" fmla="*/ 36195 h 181451"/>
                              <a:gd name="connsiteX539" fmla="*/ 101961 w 161015"/>
                              <a:gd name="connsiteY539" fmla="*/ 36195 h 181451"/>
                              <a:gd name="connsiteX540" fmla="*/ 103866 w 161015"/>
                              <a:gd name="connsiteY540" fmla="*/ 107632 h 181451"/>
                              <a:gd name="connsiteX541" fmla="*/ 103866 w 161015"/>
                              <a:gd name="connsiteY541" fmla="*/ 107632 h 181451"/>
                              <a:gd name="connsiteX542" fmla="*/ 103866 w 161015"/>
                              <a:gd name="connsiteY542" fmla="*/ 107632 h 181451"/>
                              <a:gd name="connsiteX543" fmla="*/ 103866 w 161015"/>
                              <a:gd name="connsiteY543" fmla="*/ 107632 h 181451"/>
                              <a:gd name="connsiteX544" fmla="*/ 103866 w 161015"/>
                              <a:gd name="connsiteY544" fmla="*/ 107632 h 181451"/>
                              <a:gd name="connsiteX545" fmla="*/ 103866 w 161015"/>
                              <a:gd name="connsiteY545" fmla="*/ 134303 h 181451"/>
                              <a:gd name="connsiteX546" fmla="*/ 106723 w 161015"/>
                              <a:gd name="connsiteY546" fmla="*/ 136207 h 181451"/>
                              <a:gd name="connsiteX547" fmla="*/ 108628 w 161015"/>
                              <a:gd name="connsiteY547" fmla="*/ 134303 h 181451"/>
                              <a:gd name="connsiteX548" fmla="*/ 105771 w 161015"/>
                              <a:gd name="connsiteY548" fmla="*/ 133350 h 181451"/>
                              <a:gd name="connsiteX549" fmla="*/ 103866 w 161015"/>
                              <a:gd name="connsiteY549" fmla="*/ 134303 h 181451"/>
                              <a:gd name="connsiteX550" fmla="*/ 105771 w 161015"/>
                              <a:gd name="connsiteY550" fmla="*/ 37147 h 181451"/>
                              <a:gd name="connsiteX551" fmla="*/ 105771 w 161015"/>
                              <a:gd name="connsiteY551" fmla="*/ 37147 h 181451"/>
                              <a:gd name="connsiteX552" fmla="*/ 105771 w 161015"/>
                              <a:gd name="connsiteY552" fmla="*/ 37147 h 181451"/>
                              <a:gd name="connsiteX553" fmla="*/ 105771 w 161015"/>
                              <a:gd name="connsiteY553" fmla="*/ 37147 h 181451"/>
                              <a:gd name="connsiteX554" fmla="*/ 105771 w 161015"/>
                              <a:gd name="connsiteY554" fmla="*/ 37147 h 181451"/>
                              <a:gd name="connsiteX555" fmla="*/ 108628 w 161015"/>
                              <a:gd name="connsiteY555" fmla="*/ 45720 h 181451"/>
                              <a:gd name="connsiteX556" fmla="*/ 107676 w 161015"/>
                              <a:gd name="connsiteY556" fmla="*/ 44768 h 181451"/>
                              <a:gd name="connsiteX557" fmla="*/ 105771 w 161015"/>
                              <a:gd name="connsiteY557" fmla="*/ 47625 h 181451"/>
                              <a:gd name="connsiteX558" fmla="*/ 106723 w 161015"/>
                              <a:gd name="connsiteY558" fmla="*/ 48578 h 181451"/>
                              <a:gd name="connsiteX559" fmla="*/ 108628 w 161015"/>
                              <a:gd name="connsiteY559" fmla="*/ 45720 h 181451"/>
                              <a:gd name="connsiteX560" fmla="*/ 108628 w 161015"/>
                              <a:gd name="connsiteY560" fmla="*/ 98107 h 181451"/>
                              <a:gd name="connsiteX561" fmla="*/ 108628 w 161015"/>
                              <a:gd name="connsiteY561" fmla="*/ 98107 h 181451"/>
                              <a:gd name="connsiteX562" fmla="*/ 106723 w 161015"/>
                              <a:gd name="connsiteY562" fmla="*/ 98107 h 181451"/>
                              <a:gd name="connsiteX563" fmla="*/ 107676 w 161015"/>
                              <a:gd name="connsiteY563" fmla="*/ 99060 h 181451"/>
                              <a:gd name="connsiteX564" fmla="*/ 108628 w 161015"/>
                              <a:gd name="connsiteY564" fmla="*/ 98107 h 181451"/>
                              <a:gd name="connsiteX565" fmla="*/ 106723 w 161015"/>
                              <a:gd name="connsiteY565" fmla="*/ 41910 h 181451"/>
                              <a:gd name="connsiteX566" fmla="*/ 106723 w 161015"/>
                              <a:gd name="connsiteY566" fmla="*/ 41910 h 181451"/>
                              <a:gd name="connsiteX567" fmla="*/ 107676 w 161015"/>
                              <a:gd name="connsiteY567" fmla="*/ 40957 h 181451"/>
                              <a:gd name="connsiteX568" fmla="*/ 106723 w 161015"/>
                              <a:gd name="connsiteY568" fmla="*/ 41910 h 181451"/>
                              <a:gd name="connsiteX569" fmla="*/ 106723 w 161015"/>
                              <a:gd name="connsiteY569" fmla="*/ 41910 h 181451"/>
                              <a:gd name="connsiteX570" fmla="*/ 110533 w 161015"/>
                              <a:gd name="connsiteY570" fmla="*/ 150495 h 181451"/>
                              <a:gd name="connsiteX571" fmla="*/ 107676 w 161015"/>
                              <a:gd name="connsiteY571" fmla="*/ 153353 h 181451"/>
                              <a:gd name="connsiteX572" fmla="*/ 108628 w 161015"/>
                              <a:gd name="connsiteY572" fmla="*/ 153353 h 181451"/>
                              <a:gd name="connsiteX573" fmla="*/ 110533 w 161015"/>
                              <a:gd name="connsiteY573" fmla="*/ 150495 h 181451"/>
                              <a:gd name="connsiteX574" fmla="*/ 110533 w 161015"/>
                              <a:gd name="connsiteY574" fmla="*/ 150495 h 181451"/>
                              <a:gd name="connsiteX575" fmla="*/ 108628 w 161015"/>
                              <a:gd name="connsiteY575" fmla="*/ 56197 h 181451"/>
                              <a:gd name="connsiteX576" fmla="*/ 108628 w 161015"/>
                              <a:gd name="connsiteY576" fmla="*/ 56197 h 181451"/>
                              <a:gd name="connsiteX577" fmla="*/ 108628 w 161015"/>
                              <a:gd name="connsiteY577" fmla="*/ 57150 h 181451"/>
                              <a:gd name="connsiteX578" fmla="*/ 108628 w 161015"/>
                              <a:gd name="connsiteY578" fmla="*/ 56197 h 181451"/>
                              <a:gd name="connsiteX579" fmla="*/ 108628 w 161015"/>
                              <a:gd name="connsiteY579" fmla="*/ 56197 h 181451"/>
                              <a:gd name="connsiteX580" fmla="*/ 107676 w 161015"/>
                              <a:gd name="connsiteY580" fmla="*/ 103822 h 181451"/>
                              <a:gd name="connsiteX581" fmla="*/ 107676 w 161015"/>
                              <a:gd name="connsiteY581" fmla="*/ 103822 h 181451"/>
                              <a:gd name="connsiteX582" fmla="*/ 108628 w 161015"/>
                              <a:gd name="connsiteY582" fmla="*/ 103822 h 181451"/>
                              <a:gd name="connsiteX583" fmla="*/ 107676 w 161015"/>
                              <a:gd name="connsiteY583" fmla="*/ 103822 h 181451"/>
                              <a:gd name="connsiteX584" fmla="*/ 107676 w 161015"/>
                              <a:gd name="connsiteY584" fmla="*/ 103822 h 181451"/>
                              <a:gd name="connsiteX585" fmla="*/ 108628 w 161015"/>
                              <a:gd name="connsiteY585" fmla="*/ 94297 h 181451"/>
                              <a:gd name="connsiteX586" fmla="*/ 108628 w 161015"/>
                              <a:gd name="connsiteY586" fmla="*/ 94297 h 181451"/>
                              <a:gd name="connsiteX587" fmla="*/ 108628 w 161015"/>
                              <a:gd name="connsiteY587" fmla="*/ 93345 h 181451"/>
                              <a:gd name="connsiteX588" fmla="*/ 108628 w 161015"/>
                              <a:gd name="connsiteY588" fmla="*/ 94297 h 181451"/>
                              <a:gd name="connsiteX589" fmla="*/ 108628 w 161015"/>
                              <a:gd name="connsiteY589" fmla="*/ 94297 h 181451"/>
                              <a:gd name="connsiteX590" fmla="*/ 108628 w 161015"/>
                              <a:gd name="connsiteY590" fmla="*/ 18097 h 181451"/>
                              <a:gd name="connsiteX591" fmla="*/ 108628 w 161015"/>
                              <a:gd name="connsiteY591" fmla="*/ 18097 h 181451"/>
                              <a:gd name="connsiteX592" fmla="*/ 109581 w 161015"/>
                              <a:gd name="connsiteY592" fmla="*/ 18097 h 181451"/>
                              <a:gd name="connsiteX593" fmla="*/ 108628 w 161015"/>
                              <a:gd name="connsiteY593" fmla="*/ 18097 h 181451"/>
                              <a:gd name="connsiteX594" fmla="*/ 108628 w 161015"/>
                              <a:gd name="connsiteY594" fmla="*/ 18097 h 181451"/>
                              <a:gd name="connsiteX595" fmla="*/ 109581 w 161015"/>
                              <a:gd name="connsiteY595" fmla="*/ 21907 h 181451"/>
                              <a:gd name="connsiteX596" fmla="*/ 109581 w 161015"/>
                              <a:gd name="connsiteY596" fmla="*/ 21907 h 181451"/>
                              <a:gd name="connsiteX597" fmla="*/ 109581 w 161015"/>
                              <a:gd name="connsiteY597" fmla="*/ 21907 h 181451"/>
                              <a:gd name="connsiteX598" fmla="*/ 109581 w 161015"/>
                              <a:gd name="connsiteY598" fmla="*/ 21907 h 181451"/>
                              <a:gd name="connsiteX599" fmla="*/ 109581 w 161015"/>
                              <a:gd name="connsiteY599" fmla="*/ 21907 h 181451"/>
                              <a:gd name="connsiteX600" fmla="*/ 110533 w 161015"/>
                              <a:gd name="connsiteY600" fmla="*/ 33338 h 181451"/>
                              <a:gd name="connsiteX601" fmla="*/ 109581 w 161015"/>
                              <a:gd name="connsiteY601" fmla="*/ 34290 h 181451"/>
                              <a:gd name="connsiteX602" fmla="*/ 110533 w 161015"/>
                              <a:gd name="connsiteY602" fmla="*/ 35243 h 181451"/>
                              <a:gd name="connsiteX603" fmla="*/ 110533 w 161015"/>
                              <a:gd name="connsiteY603" fmla="*/ 33338 h 181451"/>
                              <a:gd name="connsiteX604" fmla="*/ 110533 w 161015"/>
                              <a:gd name="connsiteY604" fmla="*/ 33338 h 181451"/>
                              <a:gd name="connsiteX605" fmla="*/ 111486 w 161015"/>
                              <a:gd name="connsiteY605" fmla="*/ 167640 h 181451"/>
                              <a:gd name="connsiteX606" fmla="*/ 111486 w 161015"/>
                              <a:gd name="connsiteY606" fmla="*/ 167640 h 181451"/>
                              <a:gd name="connsiteX607" fmla="*/ 109581 w 161015"/>
                              <a:gd name="connsiteY607" fmla="*/ 167640 h 181451"/>
                              <a:gd name="connsiteX608" fmla="*/ 111486 w 161015"/>
                              <a:gd name="connsiteY608" fmla="*/ 167640 h 181451"/>
                              <a:gd name="connsiteX609" fmla="*/ 111486 w 161015"/>
                              <a:gd name="connsiteY609" fmla="*/ 167640 h 181451"/>
                              <a:gd name="connsiteX610" fmla="*/ 110533 w 161015"/>
                              <a:gd name="connsiteY610" fmla="*/ 80963 h 181451"/>
                              <a:gd name="connsiteX611" fmla="*/ 110533 w 161015"/>
                              <a:gd name="connsiteY611" fmla="*/ 80963 h 181451"/>
                              <a:gd name="connsiteX612" fmla="*/ 110533 w 161015"/>
                              <a:gd name="connsiteY612" fmla="*/ 80963 h 181451"/>
                              <a:gd name="connsiteX613" fmla="*/ 110533 w 161015"/>
                              <a:gd name="connsiteY613" fmla="*/ 80963 h 181451"/>
                              <a:gd name="connsiteX614" fmla="*/ 110533 w 161015"/>
                              <a:gd name="connsiteY614" fmla="*/ 80963 h 181451"/>
                              <a:gd name="connsiteX615" fmla="*/ 110533 w 161015"/>
                              <a:gd name="connsiteY615" fmla="*/ 138113 h 181451"/>
                              <a:gd name="connsiteX616" fmla="*/ 110533 w 161015"/>
                              <a:gd name="connsiteY616" fmla="*/ 140018 h 181451"/>
                              <a:gd name="connsiteX617" fmla="*/ 113391 w 161015"/>
                              <a:gd name="connsiteY617" fmla="*/ 140018 h 181451"/>
                              <a:gd name="connsiteX618" fmla="*/ 115296 w 161015"/>
                              <a:gd name="connsiteY618" fmla="*/ 138113 h 181451"/>
                              <a:gd name="connsiteX619" fmla="*/ 112438 w 161015"/>
                              <a:gd name="connsiteY619" fmla="*/ 133350 h 181451"/>
                              <a:gd name="connsiteX620" fmla="*/ 110533 w 161015"/>
                              <a:gd name="connsiteY620" fmla="*/ 138113 h 181451"/>
                              <a:gd name="connsiteX621" fmla="*/ 110533 w 161015"/>
                              <a:gd name="connsiteY621" fmla="*/ 47625 h 181451"/>
                              <a:gd name="connsiteX622" fmla="*/ 111486 w 161015"/>
                              <a:gd name="connsiteY622" fmla="*/ 48578 h 181451"/>
                              <a:gd name="connsiteX623" fmla="*/ 114343 w 161015"/>
                              <a:gd name="connsiteY623" fmla="*/ 48578 h 181451"/>
                              <a:gd name="connsiteX624" fmla="*/ 117201 w 161015"/>
                              <a:gd name="connsiteY624" fmla="*/ 45720 h 181451"/>
                              <a:gd name="connsiteX625" fmla="*/ 118153 w 161015"/>
                              <a:gd name="connsiteY625" fmla="*/ 44768 h 181451"/>
                              <a:gd name="connsiteX626" fmla="*/ 118153 w 161015"/>
                              <a:gd name="connsiteY626" fmla="*/ 43815 h 181451"/>
                              <a:gd name="connsiteX627" fmla="*/ 110533 w 161015"/>
                              <a:gd name="connsiteY627" fmla="*/ 47625 h 181451"/>
                              <a:gd name="connsiteX628" fmla="*/ 113391 w 161015"/>
                              <a:gd name="connsiteY628" fmla="*/ 73343 h 181451"/>
                              <a:gd name="connsiteX629" fmla="*/ 111486 w 161015"/>
                              <a:gd name="connsiteY629" fmla="*/ 77153 h 181451"/>
                              <a:gd name="connsiteX630" fmla="*/ 112438 w 161015"/>
                              <a:gd name="connsiteY630" fmla="*/ 78105 h 181451"/>
                              <a:gd name="connsiteX631" fmla="*/ 115296 w 161015"/>
                              <a:gd name="connsiteY631" fmla="*/ 75247 h 181451"/>
                              <a:gd name="connsiteX632" fmla="*/ 113391 w 161015"/>
                              <a:gd name="connsiteY632" fmla="*/ 73343 h 181451"/>
                              <a:gd name="connsiteX633" fmla="*/ 113391 w 161015"/>
                              <a:gd name="connsiteY633" fmla="*/ 72390 h 181451"/>
                              <a:gd name="connsiteX634" fmla="*/ 112438 w 161015"/>
                              <a:gd name="connsiteY634" fmla="*/ 71438 h 181451"/>
                              <a:gd name="connsiteX635" fmla="*/ 113391 w 161015"/>
                              <a:gd name="connsiteY635" fmla="*/ 73343 h 181451"/>
                              <a:gd name="connsiteX636" fmla="*/ 113391 w 161015"/>
                              <a:gd name="connsiteY636" fmla="*/ 73343 h 181451"/>
                              <a:gd name="connsiteX637" fmla="*/ 112438 w 161015"/>
                              <a:gd name="connsiteY637" fmla="*/ 104775 h 181451"/>
                              <a:gd name="connsiteX638" fmla="*/ 111486 w 161015"/>
                              <a:gd name="connsiteY638" fmla="*/ 103822 h 181451"/>
                              <a:gd name="connsiteX639" fmla="*/ 110533 w 161015"/>
                              <a:gd name="connsiteY639" fmla="*/ 104775 h 181451"/>
                              <a:gd name="connsiteX640" fmla="*/ 112438 w 161015"/>
                              <a:gd name="connsiteY640" fmla="*/ 104775 h 181451"/>
                              <a:gd name="connsiteX641" fmla="*/ 112438 w 161015"/>
                              <a:gd name="connsiteY641" fmla="*/ 104775 h 181451"/>
                              <a:gd name="connsiteX642" fmla="*/ 113391 w 161015"/>
                              <a:gd name="connsiteY642" fmla="*/ 130493 h 181451"/>
                              <a:gd name="connsiteX643" fmla="*/ 113391 w 161015"/>
                              <a:gd name="connsiteY643" fmla="*/ 130493 h 181451"/>
                              <a:gd name="connsiteX644" fmla="*/ 112438 w 161015"/>
                              <a:gd name="connsiteY644" fmla="*/ 133350 h 181451"/>
                              <a:gd name="connsiteX645" fmla="*/ 113391 w 161015"/>
                              <a:gd name="connsiteY645" fmla="*/ 130493 h 181451"/>
                              <a:gd name="connsiteX646" fmla="*/ 112438 w 161015"/>
                              <a:gd name="connsiteY646" fmla="*/ 100013 h 181451"/>
                              <a:gd name="connsiteX647" fmla="*/ 112438 w 161015"/>
                              <a:gd name="connsiteY647" fmla="*/ 100013 h 181451"/>
                              <a:gd name="connsiteX648" fmla="*/ 112438 w 161015"/>
                              <a:gd name="connsiteY648" fmla="*/ 100013 h 181451"/>
                              <a:gd name="connsiteX649" fmla="*/ 112438 w 161015"/>
                              <a:gd name="connsiteY649" fmla="*/ 100013 h 181451"/>
                              <a:gd name="connsiteX650" fmla="*/ 112438 w 161015"/>
                              <a:gd name="connsiteY650" fmla="*/ 100013 h 181451"/>
                              <a:gd name="connsiteX651" fmla="*/ 115296 w 161015"/>
                              <a:gd name="connsiteY651" fmla="*/ 58103 h 181451"/>
                              <a:gd name="connsiteX652" fmla="*/ 115296 w 161015"/>
                              <a:gd name="connsiteY652" fmla="*/ 58103 h 181451"/>
                              <a:gd name="connsiteX653" fmla="*/ 113391 w 161015"/>
                              <a:gd name="connsiteY653" fmla="*/ 54293 h 181451"/>
                              <a:gd name="connsiteX654" fmla="*/ 112438 w 161015"/>
                              <a:gd name="connsiteY654" fmla="*/ 54293 h 181451"/>
                              <a:gd name="connsiteX655" fmla="*/ 115296 w 161015"/>
                              <a:gd name="connsiteY655" fmla="*/ 58103 h 181451"/>
                              <a:gd name="connsiteX656" fmla="*/ 113391 w 161015"/>
                              <a:gd name="connsiteY656" fmla="*/ 40005 h 181451"/>
                              <a:gd name="connsiteX657" fmla="*/ 114343 w 161015"/>
                              <a:gd name="connsiteY657" fmla="*/ 40005 h 181451"/>
                              <a:gd name="connsiteX658" fmla="*/ 114343 w 161015"/>
                              <a:gd name="connsiteY658" fmla="*/ 39053 h 181451"/>
                              <a:gd name="connsiteX659" fmla="*/ 113391 w 161015"/>
                              <a:gd name="connsiteY659" fmla="*/ 40005 h 181451"/>
                              <a:gd name="connsiteX660" fmla="*/ 113391 w 161015"/>
                              <a:gd name="connsiteY660" fmla="*/ 40005 h 181451"/>
                              <a:gd name="connsiteX661" fmla="*/ 115296 w 161015"/>
                              <a:gd name="connsiteY661" fmla="*/ 121920 h 181451"/>
                              <a:gd name="connsiteX662" fmla="*/ 113391 w 161015"/>
                              <a:gd name="connsiteY662" fmla="*/ 120015 h 181451"/>
                              <a:gd name="connsiteX663" fmla="*/ 112438 w 161015"/>
                              <a:gd name="connsiteY663" fmla="*/ 120968 h 181451"/>
                              <a:gd name="connsiteX664" fmla="*/ 115296 w 161015"/>
                              <a:gd name="connsiteY664" fmla="*/ 121920 h 181451"/>
                              <a:gd name="connsiteX665" fmla="*/ 115296 w 161015"/>
                              <a:gd name="connsiteY665" fmla="*/ 121920 h 181451"/>
                              <a:gd name="connsiteX666" fmla="*/ 113391 w 161015"/>
                              <a:gd name="connsiteY666" fmla="*/ 64770 h 181451"/>
                              <a:gd name="connsiteX667" fmla="*/ 113391 w 161015"/>
                              <a:gd name="connsiteY667" fmla="*/ 64770 h 181451"/>
                              <a:gd name="connsiteX668" fmla="*/ 114343 w 161015"/>
                              <a:gd name="connsiteY668" fmla="*/ 65722 h 181451"/>
                              <a:gd name="connsiteX669" fmla="*/ 115296 w 161015"/>
                              <a:gd name="connsiteY669" fmla="*/ 64770 h 181451"/>
                              <a:gd name="connsiteX670" fmla="*/ 113391 w 161015"/>
                              <a:gd name="connsiteY670" fmla="*/ 64770 h 181451"/>
                              <a:gd name="connsiteX671" fmla="*/ 113391 w 161015"/>
                              <a:gd name="connsiteY671" fmla="*/ 149543 h 181451"/>
                              <a:gd name="connsiteX672" fmla="*/ 113391 w 161015"/>
                              <a:gd name="connsiteY672" fmla="*/ 149543 h 181451"/>
                              <a:gd name="connsiteX673" fmla="*/ 114343 w 161015"/>
                              <a:gd name="connsiteY673" fmla="*/ 149543 h 181451"/>
                              <a:gd name="connsiteX674" fmla="*/ 113391 w 161015"/>
                              <a:gd name="connsiteY674" fmla="*/ 149543 h 181451"/>
                              <a:gd name="connsiteX675" fmla="*/ 113391 w 161015"/>
                              <a:gd name="connsiteY675" fmla="*/ 149543 h 181451"/>
                              <a:gd name="connsiteX676" fmla="*/ 116248 w 161015"/>
                              <a:gd name="connsiteY676" fmla="*/ 161925 h 181451"/>
                              <a:gd name="connsiteX677" fmla="*/ 114343 w 161015"/>
                              <a:gd name="connsiteY677" fmla="*/ 163830 h 181451"/>
                              <a:gd name="connsiteX678" fmla="*/ 114343 w 161015"/>
                              <a:gd name="connsiteY678" fmla="*/ 164782 h 181451"/>
                              <a:gd name="connsiteX679" fmla="*/ 116248 w 161015"/>
                              <a:gd name="connsiteY679" fmla="*/ 161925 h 181451"/>
                              <a:gd name="connsiteX680" fmla="*/ 116248 w 161015"/>
                              <a:gd name="connsiteY680" fmla="*/ 161925 h 181451"/>
                              <a:gd name="connsiteX681" fmla="*/ 115296 w 161015"/>
                              <a:gd name="connsiteY681" fmla="*/ 90488 h 181451"/>
                              <a:gd name="connsiteX682" fmla="*/ 117201 w 161015"/>
                              <a:gd name="connsiteY682" fmla="*/ 88582 h 181451"/>
                              <a:gd name="connsiteX683" fmla="*/ 116248 w 161015"/>
                              <a:gd name="connsiteY683" fmla="*/ 87630 h 181451"/>
                              <a:gd name="connsiteX684" fmla="*/ 114343 w 161015"/>
                              <a:gd name="connsiteY684" fmla="*/ 89535 h 181451"/>
                              <a:gd name="connsiteX685" fmla="*/ 115296 w 161015"/>
                              <a:gd name="connsiteY685" fmla="*/ 90488 h 181451"/>
                              <a:gd name="connsiteX686" fmla="*/ 116248 w 161015"/>
                              <a:gd name="connsiteY686" fmla="*/ 83820 h 181451"/>
                              <a:gd name="connsiteX687" fmla="*/ 116248 w 161015"/>
                              <a:gd name="connsiteY687" fmla="*/ 83820 h 181451"/>
                              <a:gd name="connsiteX688" fmla="*/ 116248 w 161015"/>
                              <a:gd name="connsiteY688" fmla="*/ 82868 h 181451"/>
                              <a:gd name="connsiteX689" fmla="*/ 116248 w 161015"/>
                              <a:gd name="connsiteY689" fmla="*/ 83820 h 181451"/>
                              <a:gd name="connsiteX690" fmla="*/ 116248 w 161015"/>
                              <a:gd name="connsiteY690" fmla="*/ 83820 h 181451"/>
                              <a:gd name="connsiteX691" fmla="*/ 119106 w 161015"/>
                              <a:gd name="connsiteY691" fmla="*/ 154305 h 181451"/>
                              <a:gd name="connsiteX692" fmla="*/ 117201 w 161015"/>
                              <a:gd name="connsiteY692" fmla="*/ 153353 h 181451"/>
                              <a:gd name="connsiteX693" fmla="*/ 117201 w 161015"/>
                              <a:gd name="connsiteY693" fmla="*/ 154305 h 181451"/>
                              <a:gd name="connsiteX694" fmla="*/ 118153 w 161015"/>
                              <a:gd name="connsiteY694" fmla="*/ 156210 h 181451"/>
                              <a:gd name="connsiteX695" fmla="*/ 119106 w 161015"/>
                              <a:gd name="connsiteY695" fmla="*/ 154305 h 181451"/>
                              <a:gd name="connsiteX696" fmla="*/ 120058 w 161015"/>
                              <a:gd name="connsiteY696" fmla="*/ 145732 h 181451"/>
                              <a:gd name="connsiteX697" fmla="*/ 118153 w 161015"/>
                              <a:gd name="connsiteY697" fmla="*/ 147638 h 181451"/>
                              <a:gd name="connsiteX698" fmla="*/ 119106 w 161015"/>
                              <a:gd name="connsiteY698" fmla="*/ 149543 h 181451"/>
                              <a:gd name="connsiteX699" fmla="*/ 120058 w 161015"/>
                              <a:gd name="connsiteY699" fmla="*/ 148590 h 181451"/>
                              <a:gd name="connsiteX700" fmla="*/ 120058 w 161015"/>
                              <a:gd name="connsiteY700" fmla="*/ 145732 h 181451"/>
                              <a:gd name="connsiteX701" fmla="*/ 119106 w 161015"/>
                              <a:gd name="connsiteY701" fmla="*/ 124778 h 181451"/>
                              <a:gd name="connsiteX702" fmla="*/ 119106 w 161015"/>
                              <a:gd name="connsiteY702" fmla="*/ 124778 h 181451"/>
                              <a:gd name="connsiteX703" fmla="*/ 119106 w 161015"/>
                              <a:gd name="connsiteY703" fmla="*/ 124778 h 181451"/>
                              <a:gd name="connsiteX704" fmla="*/ 119106 w 161015"/>
                              <a:gd name="connsiteY704" fmla="*/ 124778 h 181451"/>
                              <a:gd name="connsiteX705" fmla="*/ 119106 w 161015"/>
                              <a:gd name="connsiteY705" fmla="*/ 124778 h 181451"/>
                              <a:gd name="connsiteX706" fmla="*/ 121011 w 161015"/>
                              <a:gd name="connsiteY706" fmla="*/ 133350 h 181451"/>
                              <a:gd name="connsiteX707" fmla="*/ 121011 w 161015"/>
                              <a:gd name="connsiteY707" fmla="*/ 133350 h 181451"/>
                              <a:gd name="connsiteX708" fmla="*/ 119106 w 161015"/>
                              <a:gd name="connsiteY708" fmla="*/ 134303 h 181451"/>
                              <a:gd name="connsiteX709" fmla="*/ 121011 w 161015"/>
                              <a:gd name="connsiteY709" fmla="*/ 133350 h 181451"/>
                              <a:gd name="connsiteX710" fmla="*/ 121011 w 161015"/>
                              <a:gd name="connsiteY710" fmla="*/ 133350 h 181451"/>
                              <a:gd name="connsiteX711" fmla="*/ 121963 w 161015"/>
                              <a:gd name="connsiteY711" fmla="*/ 52388 h 181451"/>
                              <a:gd name="connsiteX712" fmla="*/ 121011 w 161015"/>
                              <a:gd name="connsiteY712" fmla="*/ 51435 h 181451"/>
                              <a:gd name="connsiteX713" fmla="*/ 120058 w 161015"/>
                              <a:gd name="connsiteY713" fmla="*/ 52388 h 181451"/>
                              <a:gd name="connsiteX714" fmla="*/ 121963 w 161015"/>
                              <a:gd name="connsiteY714" fmla="*/ 52388 h 181451"/>
                              <a:gd name="connsiteX715" fmla="*/ 121963 w 161015"/>
                              <a:gd name="connsiteY715" fmla="*/ 52388 h 1814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Lst>
                            <a:rect l="l" t="t" r="r" b="b"/>
                            <a:pathLst>
                              <a:path w="161015" h="181451">
                                <a:moveTo>
                                  <a:pt x="161016" y="119063"/>
                                </a:moveTo>
                                <a:cubicBezTo>
                                  <a:pt x="160063" y="130493"/>
                                  <a:pt x="161016" y="140970"/>
                                  <a:pt x="157206" y="152400"/>
                                </a:cubicBezTo>
                                <a:cubicBezTo>
                                  <a:pt x="154348" y="160972"/>
                                  <a:pt x="150538" y="168593"/>
                                  <a:pt x="141966" y="174307"/>
                                </a:cubicBezTo>
                                <a:cubicBezTo>
                                  <a:pt x="126726" y="184785"/>
                                  <a:pt x="107676" y="182880"/>
                                  <a:pt x="94341" y="173355"/>
                                </a:cubicBezTo>
                                <a:cubicBezTo>
                                  <a:pt x="92436" y="171450"/>
                                  <a:pt x="90531" y="169545"/>
                                  <a:pt x="89578" y="167640"/>
                                </a:cubicBezTo>
                                <a:cubicBezTo>
                                  <a:pt x="85768" y="163830"/>
                                  <a:pt x="85768" y="163830"/>
                                  <a:pt x="81958" y="166688"/>
                                </a:cubicBezTo>
                                <a:cubicBezTo>
                                  <a:pt x="74338" y="173355"/>
                                  <a:pt x="65766" y="178118"/>
                                  <a:pt x="56241" y="180022"/>
                                </a:cubicBezTo>
                                <a:cubicBezTo>
                                  <a:pt x="47668" y="181928"/>
                                  <a:pt x="38143" y="181928"/>
                                  <a:pt x="29571" y="180022"/>
                                </a:cubicBezTo>
                                <a:cubicBezTo>
                                  <a:pt x="17188" y="176213"/>
                                  <a:pt x="7663" y="168593"/>
                                  <a:pt x="2901" y="156210"/>
                                </a:cubicBezTo>
                                <a:cubicBezTo>
                                  <a:pt x="-1862" y="143828"/>
                                  <a:pt x="43" y="133350"/>
                                  <a:pt x="2901" y="121920"/>
                                </a:cubicBezTo>
                                <a:cubicBezTo>
                                  <a:pt x="3853" y="117157"/>
                                  <a:pt x="6711" y="112395"/>
                                  <a:pt x="10521" y="108585"/>
                                </a:cubicBezTo>
                                <a:cubicBezTo>
                                  <a:pt x="20998" y="96203"/>
                                  <a:pt x="33381" y="89535"/>
                                  <a:pt x="48621" y="84772"/>
                                </a:cubicBezTo>
                                <a:cubicBezTo>
                                  <a:pt x="56241" y="81915"/>
                                  <a:pt x="62908" y="79057"/>
                                  <a:pt x="69576" y="75247"/>
                                </a:cubicBezTo>
                                <a:cubicBezTo>
                                  <a:pt x="77196" y="70485"/>
                                  <a:pt x="81006" y="63818"/>
                                  <a:pt x="81958" y="56197"/>
                                </a:cubicBezTo>
                                <a:cubicBezTo>
                                  <a:pt x="83863" y="44768"/>
                                  <a:pt x="82911" y="34290"/>
                                  <a:pt x="81006" y="22860"/>
                                </a:cubicBezTo>
                                <a:cubicBezTo>
                                  <a:pt x="79101" y="15240"/>
                                  <a:pt x="73386" y="9525"/>
                                  <a:pt x="64813" y="8572"/>
                                </a:cubicBezTo>
                                <a:cubicBezTo>
                                  <a:pt x="54336" y="7620"/>
                                  <a:pt x="46716" y="10478"/>
                                  <a:pt x="39096" y="17145"/>
                                </a:cubicBezTo>
                                <a:cubicBezTo>
                                  <a:pt x="36238" y="20003"/>
                                  <a:pt x="35286" y="22860"/>
                                  <a:pt x="36238" y="26670"/>
                                </a:cubicBezTo>
                                <a:cubicBezTo>
                                  <a:pt x="37191" y="29528"/>
                                  <a:pt x="38143" y="30480"/>
                                  <a:pt x="41001" y="30480"/>
                                </a:cubicBezTo>
                                <a:cubicBezTo>
                                  <a:pt x="51478" y="29528"/>
                                  <a:pt x="58146" y="36195"/>
                                  <a:pt x="59098" y="46672"/>
                                </a:cubicBezTo>
                                <a:cubicBezTo>
                                  <a:pt x="60051" y="64770"/>
                                  <a:pt x="43858" y="78105"/>
                                  <a:pt x="26713" y="71438"/>
                                </a:cubicBezTo>
                                <a:cubicBezTo>
                                  <a:pt x="18141" y="67628"/>
                                  <a:pt x="11473" y="60960"/>
                                  <a:pt x="10521" y="51435"/>
                                </a:cubicBezTo>
                                <a:cubicBezTo>
                                  <a:pt x="8616" y="40005"/>
                                  <a:pt x="11473" y="29528"/>
                                  <a:pt x="19093" y="20003"/>
                                </a:cubicBezTo>
                                <a:cubicBezTo>
                                  <a:pt x="28618" y="7620"/>
                                  <a:pt x="40048" y="2857"/>
                                  <a:pt x="55288" y="953"/>
                                </a:cubicBezTo>
                                <a:cubicBezTo>
                                  <a:pt x="69576" y="-953"/>
                                  <a:pt x="83863" y="0"/>
                                  <a:pt x="97198" y="3810"/>
                                </a:cubicBezTo>
                                <a:cubicBezTo>
                                  <a:pt x="110533" y="7620"/>
                                  <a:pt x="120058" y="16193"/>
                                  <a:pt x="126726" y="26670"/>
                                </a:cubicBezTo>
                                <a:cubicBezTo>
                                  <a:pt x="132441" y="35243"/>
                                  <a:pt x="132441" y="44768"/>
                                  <a:pt x="132441" y="55245"/>
                                </a:cubicBezTo>
                                <a:cubicBezTo>
                                  <a:pt x="132441" y="58103"/>
                                  <a:pt x="131488" y="60960"/>
                                  <a:pt x="131488" y="63818"/>
                                </a:cubicBezTo>
                                <a:cubicBezTo>
                                  <a:pt x="131488" y="69532"/>
                                  <a:pt x="131488" y="76200"/>
                                  <a:pt x="130536" y="81915"/>
                                </a:cubicBezTo>
                                <a:cubicBezTo>
                                  <a:pt x="130536" y="85725"/>
                                  <a:pt x="131488" y="89535"/>
                                  <a:pt x="131488" y="93345"/>
                                </a:cubicBezTo>
                                <a:cubicBezTo>
                                  <a:pt x="131488" y="108585"/>
                                  <a:pt x="131488" y="124778"/>
                                  <a:pt x="131488" y="140018"/>
                                </a:cubicBezTo>
                                <a:cubicBezTo>
                                  <a:pt x="131488" y="143828"/>
                                  <a:pt x="132441" y="148590"/>
                                  <a:pt x="132441" y="152400"/>
                                </a:cubicBezTo>
                                <a:cubicBezTo>
                                  <a:pt x="132441" y="154305"/>
                                  <a:pt x="133393" y="156210"/>
                                  <a:pt x="134346" y="157163"/>
                                </a:cubicBezTo>
                                <a:cubicBezTo>
                                  <a:pt x="137203" y="161925"/>
                                  <a:pt x="141013" y="161925"/>
                                  <a:pt x="144823" y="158115"/>
                                </a:cubicBezTo>
                                <a:cubicBezTo>
                                  <a:pt x="149586" y="152400"/>
                                  <a:pt x="150538" y="145732"/>
                                  <a:pt x="151491" y="139065"/>
                                </a:cubicBezTo>
                                <a:cubicBezTo>
                                  <a:pt x="151491" y="133350"/>
                                  <a:pt x="151491" y="126682"/>
                                  <a:pt x="152443" y="121920"/>
                                </a:cubicBezTo>
                                <a:cubicBezTo>
                                  <a:pt x="152443" y="118110"/>
                                  <a:pt x="154348" y="116205"/>
                                  <a:pt x="158158" y="116205"/>
                                </a:cubicBezTo>
                                <a:cubicBezTo>
                                  <a:pt x="159111" y="115253"/>
                                  <a:pt x="161016" y="116205"/>
                                  <a:pt x="161016" y="119063"/>
                                </a:cubicBezTo>
                                <a:close/>
                                <a:moveTo>
                                  <a:pt x="10521" y="145732"/>
                                </a:moveTo>
                                <a:cubicBezTo>
                                  <a:pt x="9568" y="145732"/>
                                  <a:pt x="8616" y="145732"/>
                                  <a:pt x="7663" y="146685"/>
                                </a:cubicBezTo>
                                <a:cubicBezTo>
                                  <a:pt x="7663" y="147638"/>
                                  <a:pt x="7663" y="148590"/>
                                  <a:pt x="8616" y="148590"/>
                                </a:cubicBezTo>
                                <a:cubicBezTo>
                                  <a:pt x="10521" y="148590"/>
                                  <a:pt x="9568" y="146685"/>
                                  <a:pt x="10521" y="145732"/>
                                </a:cubicBezTo>
                                <a:cubicBezTo>
                                  <a:pt x="10521" y="145732"/>
                                  <a:pt x="10521" y="145732"/>
                                  <a:pt x="10521" y="145732"/>
                                </a:cubicBezTo>
                                <a:close/>
                                <a:moveTo>
                                  <a:pt x="26713" y="144780"/>
                                </a:moveTo>
                                <a:cubicBezTo>
                                  <a:pt x="25761" y="143828"/>
                                  <a:pt x="23856" y="141922"/>
                                  <a:pt x="24808" y="140970"/>
                                </a:cubicBezTo>
                                <a:cubicBezTo>
                                  <a:pt x="25761" y="140018"/>
                                  <a:pt x="28618" y="140970"/>
                                  <a:pt x="28618" y="140018"/>
                                </a:cubicBezTo>
                                <a:cubicBezTo>
                                  <a:pt x="28618" y="140018"/>
                                  <a:pt x="28618" y="139065"/>
                                  <a:pt x="28618" y="139065"/>
                                </a:cubicBezTo>
                                <a:cubicBezTo>
                                  <a:pt x="28618" y="137160"/>
                                  <a:pt x="25761" y="136207"/>
                                  <a:pt x="26713" y="134303"/>
                                </a:cubicBezTo>
                                <a:cubicBezTo>
                                  <a:pt x="26713" y="134303"/>
                                  <a:pt x="30523" y="135255"/>
                                  <a:pt x="31476" y="135255"/>
                                </a:cubicBezTo>
                                <a:lnTo>
                                  <a:pt x="31476" y="138113"/>
                                </a:lnTo>
                                <a:cubicBezTo>
                                  <a:pt x="32428" y="138113"/>
                                  <a:pt x="33381" y="138113"/>
                                  <a:pt x="34333" y="137160"/>
                                </a:cubicBezTo>
                                <a:cubicBezTo>
                                  <a:pt x="35286" y="137160"/>
                                  <a:pt x="36238" y="136207"/>
                                  <a:pt x="36238" y="135255"/>
                                </a:cubicBezTo>
                                <a:cubicBezTo>
                                  <a:pt x="36238" y="134303"/>
                                  <a:pt x="35286" y="134303"/>
                                  <a:pt x="34333" y="134303"/>
                                </a:cubicBezTo>
                                <a:cubicBezTo>
                                  <a:pt x="34333" y="133350"/>
                                  <a:pt x="34333" y="132397"/>
                                  <a:pt x="33381" y="132397"/>
                                </a:cubicBezTo>
                                <a:lnTo>
                                  <a:pt x="29571" y="131445"/>
                                </a:lnTo>
                                <a:cubicBezTo>
                                  <a:pt x="28618" y="129540"/>
                                  <a:pt x="26713" y="128588"/>
                                  <a:pt x="25761" y="127635"/>
                                </a:cubicBezTo>
                                <a:cubicBezTo>
                                  <a:pt x="28618" y="125730"/>
                                  <a:pt x="30523" y="128588"/>
                                  <a:pt x="32428" y="128588"/>
                                </a:cubicBezTo>
                                <a:cubicBezTo>
                                  <a:pt x="34333" y="127635"/>
                                  <a:pt x="36238" y="125730"/>
                                  <a:pt x="38143" y="124778"/>
                                </a:cubicBezTo>
                                <a:lnTo>
                                  <a:pt x="39096" y="124778"/>
                                </a:lnTo>
                                <a:cubicBezTo>
                                  <a:pt x="40048" y="124778"/>
                                  <a:pt x="40048" y="123825"/>
                                  <a:pt x="40048" y="123825"/>
                                </a:cubicBezTo>
                                <a:cubicBezTo>
                                  <a:pt x="37191" y="122872"/>
                                  <a:pt x="39096" y="120968"/>
                                  <a:pt x="39096" y="119063"/>
                                </a:cubicBezTo>
                                <a:cubicBezTo>
                                  <a:pt x="39096" y="118110"/>
                                  <a:pt x="38143" y="117157"/>
                                  <a:pt x="37191" y="117157"/>
                                </a:cubicBezTo>
                                <a:cubicBezTo>
                                  <a:pt x="35286" y="117157"/>
                                  <a:pt x="36238" y="118110"/>
                                  <a:pt x="36238" y="119063"/>
                                </a:cubicBezTo>
                                <a:cubicBezTo>
                                  <a:pt x="36238" y="120015"/>
                                  <a:pt x="36238" y="120015"/>
                                  <a:pt x="35286" y="120015"/>
                                </a:cubicBezTo>
                                <a:cubicBezTo>
                                  <a:pt x="32428" y="120015"/>
                                  <a:pt x="31476" y="121920"/>
                                  <a:pt x="33381" y="123825"/>
                                </a:cubicBezTo>
                                <a:cubicBezTo>
                                  <a:pt x="34333" y="125730"/>
                                  <a:pt x="33381" y="125730"/>
                                  <a:pt x="32428" y="125730"/>
                                </a:cubicBezTo>
                                <a:cubicBezTo>
                                  <a:pt x="30523" y="124778"/>
                                  <a:pt x="28618" y="124778"/>
                                  <a:pt x="27666" y="127635"/>
                                </a:cubicBezTo>
                                <a:cubicBezTo>
                                  <a:pt x="26713" y="126682"/>
                                  <a:pt x="25761" y="124778"/>
                                  <a:pt x="23856" y="125730"/>
                                </a:cubicBezTo>
                                <a:cubicBezTo>
                                  <a:pt x="22903" y="126682"/>
                                  <a:pt x="24808" y="127635"/>
                                  <a:pt x="24808" y="128588"/>
                                </a:cubicBezTo>
                                <a:cubicBezTo>
                                  <a:pt x="24808" y="128588"/>
                                  <a:pt x="24808" y="128588"/>
                                  <a:pt x="24808" y="128588"/>
                                </a:cubicBezTo>
                                <a:cubicBezTo>
                                  <a:pt x="23856" y="128588"/>
                                  <a:pt x="22903" y="129540"/>
                                  <a:pt x="21951" y="130493"/>
                                </a:cubicBezTo>
                                <a:cubicBezTo>
                                  <a:pt x="20998" y="129540"/>
                                  <a:pt x="20046" y="129540"/>
                                  <a:pt x="18141" y="129540"/>
                                </a:cubicBezTo>
                                <a:cubicBezTo>
                                  <a:pt x="19093" y="127635"/>
                                  <a:pt x="20998" y="125730"/>
                                  <a:pt x="19093" y="123825"/>
                                </a:cubicBezTo>
                                <a:cubicBezTo>
                                  <a:pt x="18141" y="121920"/>
                                  <a:pt x="16236" y="123825"/>
                                  <a:pt x="15283" y="123825"/>
                                </a:cubicBezTo>
                                <a:cubicBezTo>
                                  <a:pt x="14331" y="123825"/>
                                  <a:pt x="13378" y="123825"/>
                                  <a:pt x="12426" y="124778"/>
                                </a:cubicBezTo>
                                <a:cubicBezTo>
                                  <a:pt x="12426" y="126682"/>
                                  <a:pt x="13378" y="126682"/>
                                  <a:pt x="15283" y="126682"/>
                                </a:cubicBezTo>
                                <a:cubicBezTo>
                                  <a:pt x="17188" y="126682"/>
                                  <a:pt x="17188" y="126682"/>
                                  <a:pt x="16236" y="128588"/>
                                </a:cubicBezTo>
                                <a:cubicBezTo>
                                  <a:pt x="15283" y="129540"/>
                                  <a:pt x="14331" y="129540"/>
                                  <a:pt x="15283" y="131445"/>
                                </a:cubicBezTo>
                                <a:cubicBezTo>
                                  <a:pt x="16236" y="132397"/>
                                  <a:pt x="17188" y="131445"/>
                                  <a:pt x="18141" y="131445"/>
                                </a:cubicBezTo>
                                <a:cubicBezTo>
                                  <a:pt x="18141" y="133350"/>
                                  <a:pt x="19093" y="135255"/>
                                  <a:pt x="19093" y="136207"/>
                                </a:cubicBezTo>
                                <a:lnTo>
                                  <a:pt x="21951" y="134303"/>
                                </a:lnTo>
                                <a:cubicBezTo>
                                  <a:pt x="22903" y="137160"/>
                                  <a:pt x="20998" y="139065"/>
                                  <a:pt x="20998" y="140970"/>
                                </a:cubicBezTo>
                                <a:cubicBezTo>
                                  <a:pt x="23856" y="141922"/>
                                  <a:pt x="22903" y="144780"/>
                                  <a:pt x="22903" y="146685"/>
                                </a:cubicBezTo>
                                <a:cubicBezTo>
                                  <a:pt x="21951" y="145732"/>
                                  <a:pt x="20046" y="145732"/>
                                  <a:pt x="20046" y="143828"/>
                                </a:cubicBezTo>
                                <a:cubicBezTo>
                                  <a:pt x="19093" y="141922"/>
                                  <a:pt x="18141" y="140970"/>
                                  <a:pt x="16236" y="140970"/>
                                </a:cubicBezTo>
                                <a:cubicBezTo>
                                  <a:pt x="16236" y="139065"/>
                                  <a:pt x="15283" y="137160"/>
                                  <a:pt x="18141" y="137160"/>
                                </a:cubicBezTo>
                                <a:cubicBezTo>
                                  <a:pt x="19093" y="137160"/>
                                  <a:pt x="19093" y="136207"/>
                                  <a:pt x="19093" y="136207"/>
                                </a:cubicBezTo>
                                <a:cubicBezTo>
                                  <a:pt x="18141" y="135255"/>
                                  <a:pt x="16236" y="134303"/>
                                  <a:pt x="15283" y="136207"/>
                                </a:cubicBezTo>
                                <a:cubicBezTo>
                                  <a:pt x="14331" y="138113"/>
                                  <a:pt x="14331" y="140018"/>
                                  <a:pt x="16236" y="140970"/>
                                </a:cubicBezTo>
                                <a:cubicBezTo>
                                  <a:pt x="16236" y="142875"/>
                                  <a:pt x="14331" y="144780"/>
                                  <a:pt x="17188" y="146685"/>
                                </a:cubicBezTo>
                                <a:cubicBezTo>
                                  <a:pt x="19093" y="148590"/>
                                  <a:pt x="20998" y="147638"/>
                                  <a:pt x="22903" y="146685"/>
                                </a:cubicBezTo>
                                <a:cubicBezTo>
                                  <a:pt x="24808" y="146685"/>
                                  <a:pt x="25761" y="147638"/>
                                  <a:pt x="26713" y="149543"/>
                                </a:cubicBezTo>
                                <a:cubicBezTo>
                                  <a:pt x="28618" y="150495"/>
                                  <a:pt x="29571" y="149543"/>
                                  <a:pt x="30523" y="148590"/>
                                </a:cubicBezTo>
                                <a:cubicBezTo>
                                  <a:pt x="29571" y="146685"/>
                                  <a:pt x="27666" y="145732"/>
                                  <a:pt x="26713" y="144780"/>
                                </a:cubicBezTo>
                                <a:close/>
                                <a:moveTo>
                                  <a:pt x="18141" y="151447"/>
                                </a:moveTo>
                                <a:cubicBezTo>
                                  <a:pt x="17188" y="150495"/>
                                  <a:pt x="16236" y="148590"/>
                                  <a:pt x="15283" y="148590"/>
                                </a:cubicBezTo>
                                <a:cubicBezTo>
                                  <a:pt x="14331" y="149543"/>
                                  <a:pt x="16236" y="151447"/>
                                  <a:pt x="14331" y="153353"/>
                                </a:cubicBezTo>
                                <a:cubicBezTo>
                                  <a:pt x="14331" y="153353"/>
                                  <a:pt x="14331" y="154305"/>
                                  <a:pt x="15283" y="154305"/>
                                </a:cubicBezTo>
                                <a:cubicBezTo>
                                  <a:pt x="16236" y="154305"/>
                                  <a:pt x="17188" y="153353"/>
                                  <a:pt x="18141" y="151447"/>
                                </a:cubicBezTo>
                                <a:close/>
                                <a:moveTo>
                                  <a:pt x="19093" y="117157"/>
                                </a:moveTo>
                                <a:cubicBezTo>
                                  <a:pt x="19093" y="117157"/>
                                  <a:pt x="19093" y="118110"/>
                                  <a:pt x="19093" y="118110"/>
                                </a:cubicBezTo>
                                <a:cubicBezTo>
                                  <a:pt x="19093" y="119063"/>
                                  <a:pt x="18141" y="120015"/>
                                  <a:pt x="19093" y="120015"/>
                                </a:cubicBezTo>
                                <a:cubicBezTo>
                                  <a:pt x="20046" y="120015"/>
                                  <a:pt x="20998" y="119063"/>
                                  <a:pt x="21951" y="118110"/>
                                </a:cubicBezTo>
                                <a:cubicBezTo>
                                  <a:pt x="22903" y="117157"/>
                                  <a:pt x="23856" y="116205"/>
                                  <a:pt x="22903" y="115253"/>
                                </a:cubicBezTo>
                                <a:cubicBezTo>
                                  <a:pt x="21951" y="114300"/>
                                  <a:pt x="20046" y="113347"/>
                                  <a:pt x="19093" y="111443"/>
                                </a:cubicBezTo>
                                <a:cubicBezTo>
                                  <a:pt x="17188" y="115253"/>
                                  <a:pt x="18141" y="116205"/>
                                  <a:pt x="19093" y="117157"/>
                                </a:cubicBezTo>
                                <a:close/>
                                <a:moveTo>
                                  <a:pt x="24808" y="154305"/>
                                </a:moveTo>
                                <a:lnTo>
                                  <a:pt x="24808" y="154305"/>
                                </a:lnTo>
                                <a:lnTo>
                                  <a:pt x="24808" y="154305"/>
                                </a:lnTo>
                                <a:cubicBezTo>
                                  <a:pt x="23856" y="152400"/>
                                  <a:pt x="24808" y="150495"/>
                                  <a:pt x="22903" y="151447"/>
                                </a:cubicBezTo>
                                <a:cubicBezTo>
                                  <a:pt x="20998" y="152400"/>
                                  <a:pt x="20046" y="151447"/>
                                  <a:pt x="19093" y="153353"/>
                                </a:cubicBezTo>
                                <a:cubicBezTo>
                                  <a:pt x="19093" y="154305"/>
                                  <a:pt x="18141" y="156210"/>
                                  <a:pt x="20046" y="157163"/>
                                </a:cubicBezTo>
                                <a:cubicBezTo>
                                  <a:pt x="20998" y="158115"/>
                                  <a:pt x="22903" y="158115"/>
                                  <a:pt x="23856" y="158115"/>
                                </a:cubicBezTo>
                                <a:lnTo>
                                  <a:pt x="23856" y="158115"/>
                                </a:lnTo>
                                <a:lnTo>
                                  <a:pt x="23856" y="157163"/>
                                </a:lnTo>
                                <a:cubicBezTo>
                                  <a:pt x="26713" y="156210"/>
                                  <a:pt x="25761" y="155257"/>
                                  <a:pt x="24808" y="154305"/>
                                </a:cubicBezTo>
                                <a:close/>
                                <a:moveTo>
                                  <a:pt x="21951" y="39053"/>
                                </a:moveTo>
                                <a:cubicBezTo>
                                  <a:pt x="21951" y="39053"/>
                                  <a:pt x="21951" y="38100"/>
                                  <a:pt x="21951" y="39053"/>
                                </a:cubicBezTo>
                                <a:cubicBezTo>
                                  <a:pt x="20046" y="38100"/>
                                  <a:pt x="20046" y="39053"/>
                                  <a:pt x="20046" y="40005"/>
                                </a:cubicBezTo>
                                <a:cubicBezTo>
                                  <a:pt x="20046" y="40957"/>
                                  <a:pt x="20046" y="40957"/>
                                  <a:pt x="20998" y="40957"/>
                                </a:cubicBezTo>
                                <a:cubicBezTo>
                                  <a:pt x="21951" y="40957"/>
                                  <a:pt x="21951" y="40005"/>
                                  <a:pt x="21951" y="39053"/>
                                </a:cubicBezTo>
                                <a:close/>
                                <a:moveTo>
                                  <a:pt x="24808" y="120015"/>
                                </a:moveTo>
                                <a:cubicBezTo>
                                  <a:pt x="22903" y="120015"/>
                                  <a:pt x="21951" y="120968"/>
                                  <a:pt x="20998" y="122872"/>
                                </a:cubicBezTo>
                                <a:cubicBezTo>
                                  <a:pt x="20998" y="123825"/>
                                  <a:pt x="21951" y="123825"/>
                                  <a:pt x="23856" y="123825"/>
                                </a:cubicBezTo>
                                <a:cubicBezTo>
                                  <a:pt x="25761" y="124778"/>
                                  <a:pt x="25761" y="122872"/>
                                  <a:pt x="26713" y="120968"/>
                                </a:cubicBezTo>
                                <a:cubicBezTo>
                                  <a:pt x="26713" y="120015"/>
                                  <a:pt x="24808" y="119063"/>
                                  <a:pt x="24808" y="120015"/>
                                </a:cubicBezTo>
                                <a:close/>
                                <a:moveTo>
                                  <a:pt x="20998" y="112395"/>
                                </a:moveTo>
                                <a:cubicBezTo>
                                  <a:pt x="20998" y="113347"/>
                                  <a:pt x="20998" y="113347"/>
                                  <a:pt x="20998" y="112395"/>
                                </a:cubicBezTo>
                                <a:cubicBezTo>
                                  <a:pt x="21951" y="113347"/>
                                  <a:pt x="21951" y="113347"/>
                                  <a:pt x="20998" y="112395"/>
                                </a:cubicBezTo>
                                <a:cubicBezTo>
                                  <a:pt x="21951" y="112395"/>
                                  <a:pt x="21951" y="112395"/>
                                  <a:pt x="20998" y="112395"/>
                                </a:cubicBezTo>
                                <a:cubicBezTo>
                                  <a:pt x="20998" y="111443"/>
                                  <a:pt x="20998" y="112395"/>
                                  <a:pt x="20998" y="112395"/>
                                </a:cubicBezTo>
                                <a:close/>
                                <a:moveTo>
                                  <a:pt x="24808" y="137160"/>
                                </a:moveTo>
                                <a:cubicBezTo>
                                  <a:pt x="24808" y="138113"/>
                                  <a:pt x="23856" y="138113"/>
                                  <a:pt x="24808" y="137160"/>
                                </a:cubicBezTo>
                                <a:cubicBezTo>
                                  <a:pt x="22903" y="138113"/>
                                  <a:pt x="22903" y="138113"/>
                                  <a:pt x="21951" y="137160"/>
                                </a:cubicBezTo>
                                <a:cubicBezTo>
                                  <a:pt x="21951" y="136207"/>
                                  <a:pt x="21951" y="136207"/>
                                  <a:pt x="22903" y="136207"/>
                                </a:cubicBezTo>
                                <a:cubicBezTo>
                                  <a:pt x="23856" y="136207"/>
                                  <a:pt x="24808" y="136207"/>
                                  <a:pt x="24808" y="137160"/>
                                </a:cubicBezTo>
                                <a:close/>
                                <a:moveTo>
                                  <a:pt x="21951" y="128588"/>
                                </a:moveTo>
                                <a:lnTo>
                                  <a:pt x="21951" y="128588"/>
                                </a:lnTo>
                                <a:cubicBezTo>
                                  <a:pt x="23856" y="128588"/>
                                  <a:pt x="25761" y="129540"/>
                                  <a:pt x="26713" y="131445"/>
                                </a:cubicBezTo>
                                <a:cubicBezTo>
                                  <a:pt x="23856" y="132397"/>
                                  <a:pt x="22903" y="130493"/>
                                  <a:pt x="21951" y="128588"/>
                                </a:cubicBezTo>
                                <a:close/>
                                <a:moveTo>
                                  <a:pt x="24808" y="160972"/>
                                </a:moveTo>
                                <a:cubicBezTo>
                                  <a:pt x="24808" y="160972"/>
                                  <a:pt x="23856" y="160972"/>
                                  <a:pt x="23856" y="160972"/>
                                </a:cubicBezTo>
                                <a:cubicBezTo>
                                  <a:pt x="22903" y="160972"/>
                                  <a:pt x="22903" y="161925"/>
                                  <a:pt x="22903" y="161925"/>
                                </a:cubicBezTo>
                                <a:cubicBezTo>
                                  <a:pt x="22903" y="162878"/>
                                  <a:pt x="23856" y="162878"/>
                                  <a:pt x="23856" y="162878"/>
                                </a:cubicBezTo>
                                <a:cubicBezTo>
                                  <a:pt x="23856" y="162878"/>
                                  <a:pt x="24808" y="161925"/>
                                  <a:pt x="24808" y="160972"/>
                                </a:cubicBezTo>
                                <a:close/>
                                <a:moveTo>
                                  <a:pt x="23856" y="33338"/>
                                </a:moveTo>
                                <a:cubicBezTo>
                                  <a:pt x="23856" y="32385"/>
                                  <a:pt x="23856" y="32385"/>
                                  <a:pt x="22903" y="32385"/>
                                </a:cubicBezTo>
                                <a:cubicBezTo>
                                  <a:pt x="21951" y="32385"/>
                                  <a:pt x="21951" y="33338"/>
                                  <a:pt x="21951" y="33338"/>
                                </a:cubicBezTo>
                                <a:cubicBezTo>
                                  <a:pt x="22903" y="33338"/>
                                  <a:pt x="22903" y="33338"/>
                                  <a:pt x="23856" y="33338"/>
                                </a:cubicBezTo>
                                <a:cubicBezTo>
                                  <a:pt x="23856" y="34290"/>
                                  <a:pt x="23856" y="33338"/>
                                  <a:pt x="23856" y="33338"/>
                                </a:cubicBezTo>
                                <a:close/>
                                <a:moveTo>
                                  <a:pt x="24808" y="154305"/>
                                </a:moveTo>
                                <a:lnTo>
                                  <a:pt x="24808" y="157163"/>
                                </a:lnTo>
                                <a:cubicBezTo>
                                  <a:pt x="24808" y="157163"/>
                                  <a:pt x="24808" y="157163"/>
                                  <a:pt x="24808" y="157163"/>
                                </a:cubicBezTo>
                                <a:cubicBezTo>
                                  <a:pt x="22903" y="156210"/>
                                  <a:pt x="22903" y="155257"/>
                                  <a:pt x="24808" y="154305"/>
                                </a:cubicBezTo>
                                <a:cubicBezTo>
                                  <a:pt x="24808" y="154305"/>
                                  <a:pt x="24808" y="154305"/>
                                  <a:pt x="24808" y="154305"/>
                                </a:cubicBezTo>
                                <a:close/>
                                <a:moveTo>
                                  <a:pt x="22903" y="107632"/>
                                </a:moveTo>
                                <a:cubicBezTo>
                                  <a:pt x="22903" y="108585"/>
                                  <a:pt x="23856" y="109538"/>
                                  <a:pt x="24808" y="109538"/>
                                </a:cubicBezTo>
                                <a:cubicBezTo>
                                  <a:pt x="25761" y="109538"/>
                                  <a:pt x="24808" y="107632"/>
                                  <a:pt x="25761" y="106680"/>
                                </a:cubicBezTo>
                                <a:cubicBezTo>
                                  <a:pt x="25761" y="105728"/>
                                  <a:pt x="25761" y="104775"/>
                                  <a:pt x="25761" y="104775"/>
                                </a:cubicBezTo>
                                <a:cubicBezTo>
                                  <a:pt x="23856" y="104775"/>
                                  <a:pt x="23856" y="106680"/>
                                  <a:pt x="22903" y="107632"/>
                                </a:cubicBezTo>
                                <a:close/>
                                <a:moveTo>
                                  <a:pt x="25761" y="98107"/>
                                </a:moveTo>
                                <a:lnTo>
                                  <a:pt x="25761" y="98107"/>
                                </a:lnTo>
                                <a:cubicBezTo>
                                  <a:pt x="26713" y="98107"/>
                                  <a:pt x="26713" y="98107"/>
                                  <a:pt x="25761" y="98107"/>
                                </a:cubicBezTo>
                                <a:cubicBezTo>
                                  <a:pt x="26713" y="98107"/>
                                  <a:pt x="26713" y="98107"/>
                                  <a:pt x="25761" y="98107"/>
                                </a:cubicBezTo>
                                <a:cubicBezTo>
                                  <a:pt x="25761" y="98107"/>
                                  <a:pt x="25761" y="98107"/>
                                  <a:pt x="25761" y="98107"/>
                                </a:cubicBezTo>
                                <a:close/>
                                <a:moveTo>
                                  <a:pt x="30523" y="52388"/>
                                </a:moveTo>
                                <a:cubicBezTo>
                                  <a:pt x="30523" y="51435"/>
                                  <a:pt x="29571" y="51435"/>
                                  <a:pt x="28618" y="51435"/>
                                </a:cubicBezTo>
                                <a:cubicBezTo>
                                  <a:pt x="29571" y="50482"/>
                                  <a:pt x="29571" y="50482"/>
                                  <a:pt x="29571" y="49530"/>
                                </a:cubicBezTo>
                                <a:cubicBezTo>
                                  <a:pt x="29571" y="49530"/>
                                  <a:pt x="29571" y="48578"/>
                                  <a:pt x="29571" y="48578"/>
                                </a:cubicBezTo>
                                <a:cubicBezTo>
                                  <a:pt x="28618" y="48578"/>
                                  <a:pt x="28618" y="49530"/>
                                  <a:pt x="28618" y="49530"/>
                                </a:cubicBezTo>
                                <a:cubicBezTo>
                                  <a:pt x="28618" y="49530"/>
                                  <a:pt x="28618" y="50482"/>
                                  <a:pt x="27666" y="51435"/>
                                </a:cubicBezTo>
                                <a:cubicBezTo>
                                  <a:pt x="24808" y="54293"/>
                                  <a:pt x="27666" y="54293"/>
                                  <a:pt x="29571" y="54293"/>
                                </a:cubicBezTo>
                                <a:cubicBezTo>
                                  <a:pt x="29571" y="53340"/>
                                  <a:pt x="30523" y="53340"/>
                                  <a:pt x="30523" y="52388"/>
                                </a:cubicBezTo>
                                <a:close/>
                                <a:moveTo>
                                  <a:pt x="27666" y="114300"/>
                                </a:moveTo>
                                <a:cubicBezTo>
                                  <a:pt x="27666" y="115253"/>
                                  <a:pt x="27666" y="115253"/>
                                  <a:pt x="27666" y="114300"/>
                                </a:cubicBezTo>
                                <a:cubicBezTo>
                                  <a:pt x="29571" y="115253"/>
                                  <a:pt x="29571" y="114300"/>
                                  <a:pt x="29571" y="114300"/>
                                </a:cubicBezTo>
                                <a:cubicBezTo>
                                  <a:pt x="28618" y="114300"/>
                                  <a:pt x="28618" y="113347"/>
                                  <a:pt x="27666" y="114300"/>
                                </a:cubicBezTo>
                                <a:cubicBezTo>
                                  <a:pt x="27666" y="113347"/>
                                  <a:pt x="27666" y="114300"/>
                                  <a:pt x="27666" y="114300"/>
                                </a:cubicBezTo>
                                <a:close/>
                                <a:moveTo>
                                  <a:pt x="34333" y="42863"/>
                                </a:moveTo>
                                <a:cubicBezTo>
                                  <a:pt x="34333" y="42863"/>
                                  <a:pt x="33381" y="41910"/>
                                  <a:pt x="32428" y="40957"/>
                                </a:cubicBezTo>
                                <a:cubicBezTo>
                                  <a:pt x="31476" y="40005"/>
                                  <a:pt x="29571" y="41910"/>
                                  <a:pt x="29571" y="40005"/>
                                </a:cubicBezTo>
                                <a:cubicBezTo>
                                  <a:pt x="30523" y="38100"/>
                                  <a:pt x="29571" y="37147"/>
                                  <a:pt x="28618" y="37147"/>
                                </a:cubicBezTo>
                                <a:cubicBezTo>
                                  <a:pt x="27666" y="37147"/>
                                  <a:pt x="27666" y="38100"/>
                                  <a:pt x="27666" y="40005"/>
                                </a:cubicBezTo>
                                <a:cubicBezTo>
                                  <a:pt x="26713" y="42863"/>
                                  <a:pt x="26713" y="42863"/>
                                  <a:pt x="30523" y="42863"/>
                                </a:cubicBezTo>
                                <a:lnTo>
                                  <a:pt x="31476" y="42863"/>
                                </a:lnTo>
                                <a:cubicBezTo>
                                  <a:pt x="33381" y="42863"/>
                                  <a:pt x="33381" y="43815"/>
                                  <a:pt x="34333" y="42863"/>
                                </a:cubicBezTo>
                                <a:close/>
                                <a:moveTo>
                                  <a:pt x="42906" y="148590"/>
                                </a:moveTo>
                                <a:cubicBezTo>
                                  <a:pt x="41953" y="148590"/>
                                  <a:pt x="41001" y="149543"/>
                                  <a:pt x="41001" y="150495"/>
                                </a:cubicBezTo>
                                <a:cubicBezTo>
                                  <a:pt x="41001" y="152400"/>
                                  <a:pt x="41001" y="153353"/>
                                  <a:pt x="39096" y="153353"/>
                                </a:cubicBezTo>
                                <a:cubicBezTo>
                                  <a:pt x="36238" y="152400"/>
                                  <a:pt x="36238" y="154305"/>
                                  <a:pt x="35286" y="156210"/>
                                </a:cubicBezTo>
                                <a:cubicBezTo>
                                  <a:pt x="34333" y="156210"/>
                                  <a:pt x="32428" y="157163"/>
                                  <a:pt x="31476" y="156210"/>
                                </a:cubicBezTo>
                                <a:cubicBezTo>
                                  <a:pt x="30523" y="156210"/>
                                  <a:pt x="29571" y="154305"/>
                                  <a:pt x="30523" y="154305"/>
                                </a:cubicBezTo>
                                <a:cubicBezTo>
                                  <a:pt x="34333" y="153353"/>
                                  <a:pt x="31476" y="151447"/>
                                  <a:pt x="31476" y="150495"/>
                                </a:cubicBezTo>
                                <a:cubicBezTo>
                                  <a:pt x="31476" y="149543"/>
                                  <a:pt x="30523" y="148590"/>
                                  <a:pt x="29571" y="149543"/>
                                </a:cubicBezTo>
                                <a:cubicBezTo>
                                  <a:pt x="28618" y="149543"/>
                                  <a:pt x="28618" y="150495"/>
                                  <a:pt x="28618" y="151447"/>
                                </a:cubicBezTo>
                                <a:lnTo>
                                  <a:pt x="28618" y="161925"/>
                                </a:lnTo>
                                <a:cubicBezTo>
                                  <a:pt x="28618" y="162878"/>
                                  <a:pt x="27666" y="162878"/>
                                  <a:pt x="28618" y="163830"/>
                                </a:cubicBezTo>
                                <a:cubicBezTo>
                                  <a:pt x="29571" y="163830"/>
                                  <a:pt x="29571" y="162878"/>
                                  <a:pt x="29571" y="162878"/>
                                </a:cubicBezTo>
                                <a:cubicBezTo>
                                  <a:pt x="30523" y="161925"/>
                                  <a:pt x="30523" y="160020"/>
                                  <a:pt x="31476" y="160020"/>
                                </a:cubicBezTo>
                                <a:cubicBezTo>
                                  <a:pt x="35286" y="160972"/>
                                  <a:pt x="34333" y="158115"/>
                                  <a:pt x="35286" y="156210"/>
                                </a:cubicBezTo>
                                <a:lnTo>
                                  <a:pt x="36238" y="156210"/>
                                </a:lnTo>
                                <a:cubicBezTo>
                                  <a:pt x="36238" y="157163"/>
                                  <a:pt x="36238" y="159068"/>
                                  <a:pt x="38143" y="159068"/>
                                </a:cubicBezTo>
                                <a:cubicBezTo>
                                  <a:pt x="40048" y="159068"/>
                                  <a:pt x="40048" y="160020"/>
                                  <a:pt x="40048" y="160972"/>
                                </a:cubicBezTo>
                                <a:cubicBezTo>
                                  <a:pt x="40048" y="161925"/>
                                  <a:pt x="40048" y="162878"/>
                                  <a:pt x="41001" y="162878"/>
                                </a:cubicBezTo>
                                <a:cubicBezTo>
                                  <a:pt x="41953" y="162878"/>
                                  <a:pt x="41953" y="161925"/>
                                  <a:pt x="41953" y="160972"/>
                                </a:cubicBezTo>
                                <a:cubicBezTo>
                                  <a:pt x="41953" y="159068"/>
                                  <a:pt x="41001" y="158115"/>
                                  <a:pt x="39096" y="157163"/>
                                </a:cubicBezTo>
                                <a:lnTo>
                                  <a:pt x="36238" y="156210"/>
                                </a:lnTo>
                                <a:cubicBezTo>
                                  <a:pt x="36238" y="155257"/>
                                  <a:pt x="37191" y="154305"/>
                                  <a:pt x="38143" y="155257"/>
                                </a:cubicBezTo>
                                <a:cubicBezTo>
                                  <a:pt x="41953" y="156210"/>
                                  <a:pt x="42906" y="153353"/>
                                  <a:pt x="43858" y="150495"/>
                                </a:cubicBezTo>
                                <a:cubicBezTo>
                                  <a:pt x="43858" y="150495"/>
                                  <a:pt x="44811" y="149543"/>
                                  <a:pt x="42906" y="148590"/>
                                </a:cubicBezTo>
                                <a:close/>
                                <a:moveTo>
                                  <a:pt x="28618" y="118110"/>
                                </a:moveTo>
                                <a:cubicBezTo>
                                  <a:pt x="28618" y="118110"/>
                                  <a:pt x="28618" y="118110"/>
                                  <a:pt x="28618" y="118110"/>
                                </a:cubicBezTo>
                                <a:cubicBezTo>
                                  <a:pt x="29571" y="119063"/>
                                  <a:pt x="29571" y="118110"/>
                                  <a:pt x="29571" y="118110"/>
                                </a:cubicBezTo>
                                <a:cubicBezTo>
                                  <a:pt x="29571" y="117157"/>
                                  <a:pt x="29571" y="117157"/>
                                  <a:pt x="28618" y="118110"/>
                                </a:cubicBezTo>
                                <a:cubicBezTo>
                                  <a:pt x="28618" y="117157"/>
                                  <a:pt x="28618" y="117157"/>
                                  <a:pt x="28618" y="118110"/>
                                </a:cubicBezTo>
                                <a:close/>
                                <a:moveTo>
                                  <a:pt x="30523" y="141922"/>
                                </a:moveTo>
                                <a:cubicBezTo>
                                  <a:pt x="30523" y="142875"/>
                                  <a:pt x="31476" y="143828"/>
                                  <a:pt x="32428" y="143828"/>
                                </a:cubicBezTo>
                                <a:cubicBezTo>
                                  <a:pt x="34333" y="143828"/>
                                  <a:pt x="33381" y="142875"/>
                                  <a:pt x="33381" y="141922"/>
                                </a:cubicBezTo>
                                <a:cubicBezTo>
                                  <a:pt x="33381" y="140970"/>
                                  <a:pt x="33381" y="140018"/>
                                  <a:pt x="32428" y="140970"/>
                                </a:cubicBezTo>
                                <a:cubicBezTo>
                                  <a:pt x="30523" y="140018"/>
                                  <a:pt x="30523" y="140970"/>
                                  <a:pt x="30523" y="141922"/>
                                </a:cubicBezTo>
                                <a:close/>
                                <a:moveTo>
                                  <a:pt x="33381" y="134303"/>
                                </a:moveTo>
                                <a:cubicBezTo>
                                  <a:pt x="33381" y="135255"/>
                                  <a:pt x="33381" y="136207"/>
                                  <a:pt x="33381" y="137160"/>
                                </a:cubicBezTo>
                                <a:cubicBezTo>
                                  <a:pt x="32428" y="137160"/>
                                  <a:pt x="31476" y="136207"/>
                                  <a:pt x="30523" y="136207"/>
                                </a:cubicBezTo>
                                <a:cubicBezTo>
                                  <a:pt x="31476" y="135255"/>
                                  <a:pt x="32428" y="134303"/>
                                  <a:pt x="33381" y="134303"/>
                                </a:cubicBezTo>
                                <a:close/>
                                <a:moveTo>
                                  <a:pt x="33381" y="113347"/>
                                </a:moveTo>
                                <a:cubicBezTo>
                                  <a:pt x="33381" y="113347"/>
                                  <a:pt x="34333" y="113347"/>
                                  <a:pt x="34333" y="113347"/>
                                </a:cubicBezTo>
                                <a:cubicBezTo>
                                  <a:pt x="35286" y="113347"/>
                                  <a:pt x="35286" y="113347"/>
                                  <a:pt x="35286" y="112395"/>
                                </a:cubicBezTo>
                                <a:cubicBezTo>
                                  <a:pt x="35286" y="111443"/>
                                  <a:pt x="34333" y="111443"/>
                                  <a:pt x="34333" y="111443"/>
                                </a:cubicBezTo>
                                <a:lnTo>
                                  <a:pt x="32428" y="111443"/>
                                </a:lnTo>
                                <a:cubicBezTo>
                                  <a:pt x="31476" y="111443"/>
                                  <a:pt x="30523" y="109538"/>
                                  <a:pt x="30523" y="110490"/>
                                </a:cubicBezTo>
                                <a:cubicBezTo>
                                  <a:pt x="30523" y="112395"/>
                                  <a:pt x="32428" y="113347"/>
                                  <a:pt x="33381" y="113347"/>
                                </a:cubicBezTo>
                                <a:close/>
                                <a:moveTo>
                                  <a:pt x="32428" y="56197"/>
                                </a:moveTo>
                                <a:cubicBezTo>
                                  <a:pt x="32428" y="56197"/>
                                  <a:pt x="31476" y="56197"/>
                                  <a:pt x="32428" y="56197"/>
                                </a:cubicBezTo>
                                <a:cubicBezTo>
                                  <a:pt x="31476" y="56197"/>
                                  <a:pt x="31476" y="56197"/>
                                  <a:pt x="32428" y="56197"/>
                                </a:cubicBezTo>
                                <a:cubicBezTo>
                                  <a:pt x="31476" y="57150"/>
                                  <a:pt x="31476" y="57150"/>
                                  <a:pt x="32428" y="56197"/>
                                </a:cubicBezTo>
                                <a:cubicBezTo>
                                  <a:pt x="31476" y="57150"/>
                                  <a:pt x="32428" y="57150"/>
                                  <a:pt x="32428" y="56197"/>
                                </a:cubicBezTo>
                                <a:close/>
                                <a:moveTo>
                                  <a:pt x="33381" y="150495"/>
                                </a:moveTo>
                                <a:cubicBezTo>
                                  <a:pt x="34333" y="151447"/>
                                  <a:pt x="35286" y="151447"/>
                                  <a:pt x="36238" y="149543"/>
                                </a:cubicBezTo>
                                <a:cubicBezTo>
                                  <a:pt x="37191" y="149543"/>
                                  <a:pt x="38143" y="148590"/>
                                  <a:pt x="38143" y="147638"/>
                                </a:cubicBezTo>
                                <a:cubicBezTo>
                                  <a:pt x="38143" y="147638"/>
                                  <a:pt x="37191" y="146685"/>
                                  <a:pt x="37191" y="147638"/>
                                </a:cubicBezTo>
                                <a:cubicBezTo>
                                  <a:pt x="36238" y="147638"/>
                                  <a:pt x="36238" y="148590"/>
                                  <a:pt x="36238" y="149543"/>
                                </a:cubicBezTo>
                                <a:cubicBezTo>
                                  <a:pt x="35286" y="149543"/>
                                  <a:pt x="34333" y="148590"/>
                                  <a:pt x="34333" y="147638"/>
                                </a:cubicBezTo>
                                <a:cubicBezTo>
                                  <a:pt x="34333" y="146685"/>
                                  <a:pt x="33381" y="146685"/>
                                  <a:pt x="33381" y="147638"/>
                                </a:cubicBezTo>
                                <a:cubicBezTo>
                                  <a:pt x="31476" y="148590"/>
                                  <a:pt x="32428" y="149543"/>
                                  <a:pt x="33381" y="150495"/>
                                </a:cubicBezTo>
                                <a:close/>
                                <a:moveTo>
                                  <a:pt x="33381" y="174307"/>
                                </a:moveTo>
                                <a:cubicBezTo>
                                  <a:pt x="33381" y="173355"/>
                                  <a:pt x="33381" y="173355"/>
                                  <a:pt x="33381" y="174307"/>
                                </a:cubicBezTo>
                                <a:lnTo>
                                  <a:pt x="33381" y="174307"/>
                                </a:lnTo>
                                <a:cubicBezTo>
                                  <a:pt x="32428" y="174307"/>
                                  <a:pt x="33381" y="175260"/>
                                  <a:pt x="33381" y="174307"/>
                                </a:cubicBezTo>
                                <a:cubicBezTo>
                                  <a:pt x="33381" y="174307"/>
                                  <a:pt x="33381" y="174307"/>
                                  <a:pt x="33381" y="174307"/>
                                </a:cubicBezTo>
                                <a:close/>
                                <a:moveTo>
                                  <a:pt x="34333" y="166688"/>
                                </a:moveTo>
                                <a:lnTo>
                                  <a:pt x="34333" y="166688"/>
                                </a:lnTo>
                                <a:cubicBezTo>
                                  <a:pt x="33381" y="166688"/>
                                  <a:pt x="33381" y="166688"/>
                                  <a:pt x="34333" y="166688"/>
                                </a:cubicBezTo>
                                <a:lnTo>
                                  <a:pt x="34333" y="166688"/>
                                </a:lnTo>
                                <a:cubicBezTo>
                                  <a:pt x="34333" y="166688"/>
                                  <a:pt x="34333" y="166688"/>
                                  <a:pt x="34333" y="166688"/>
                                </a:cubicBezTo>
                                <a:close/>
                                <a:moveTo>
                                  <a:pt x="34333" y="106680"/>
                                </a:moveTo>
                                <a:cubicBezTo>
                                  <a:pt x="34333" y="107632"/>
                                  <a:pt x="34333" y="107632"/>
                                  <a:pt x="34333" y="106680"/>
                                </a:cubicBezTo>
                                <a:cubicBezTo>
                                  <a:pt x="36238" y="107632"/>
                                  <a:pt x="36238" y="107632"/>
                                  <a:pt x="36238" y="106680"/>
                                </a:cubicBezTo>
                                <a:cubicBezTo>
                                  <a:pt x="36238" y="106680"/>
                                  <a:pt x="35286" y="106680"/>
                                  <a:pt x="34333" y="106680"/>
                                </a:cubicBezTo>
                                <a:cubicBezTo>
                                  <a:pt x="34333" y="106680"/>
                                  <a:pt x="34333" y="106680"/>
                                  <a:pt x="34333" y="106680"/>
                                </a:cubicBezTo>
                                <a:close/>
                                <a:moveTo>
                                  <a:pt x="35286" y="38100"/>
                                </a:moveTo>
                                <a:cubicBezTo>
                                  <a:pt x="34333" y="38100"/>
                                  <a:pt x="34333" y="39053"/>
                                  <a:pt x="35286" y="38100"/>
                                </a:cubicBezTo>
                                <a:lnTo>
                                  <a:pt x="35286" y="40005"/>
                                </a:lnTo>
                                <a:cubicBezTo>
                                  <a:pt x="35286" y="40005"/>
                                  <a:pt x="36238" y="40005"/>
                                  <a:pt x="36238" y="39053"/>
                                </a:cubicBezTo>
                                <a:cubicBezTo>
                                  <a:pt x="36238" y="39053"/>
                                  <a:pt x="35286" y="39053"/>
                                  <a:pt x="35286" y="38100"/>
                                </a:cubicBezTo>
                                <a:close/>
                                <a:moveTo>
                                  <a:pt x="35286" y="51435"/>
                                </a:moveTo>
                                <a:cubicBezTo>
                                  <a:pt x="34333" y="52388"/>
                                  <a:pt x="34333" y="54293"/>
                                  <a:pt x="34333" y="54293"/>
                                </a:cubicBezTo>
                                <a:cubicBezTo>
                                  <a:pt x="36238" y="56197"/>
                                  <a:pt x="36238" y="54293"/>
                                  <a:pt x="38143" y="53340"/>
                                </a:cubicBezTo>
                                <a:lnTo>
                                  <a:pt x="39096" y="53340"/>
                                </a:lnTo>
                                <a:cubicBezTo>
                                  <a:pt x="40048" y="53340"/>
                                  <a:pt x="40048" y="52388"/>
                                  <a:pt x="40048" y="52388"/>
                                </a:cubicBezTo>
                                <a:lnTo>
                                  <a:pt x="40048" y="52388"/>
                                </a:lnTo>
                                <a:cubicBezTo>
                                  <a:pt x="39096" y="52388"/>
                                  <a:pt x="39096" y="52388"/>
                                  <a:pt x="38143" y="53340"/>
                                </a:cubicBezTo>
                                <a:cubicBezTo>
                                  <a:pt x="38143" y="53340"/>
                                  <a:pt x="38143" y="54293"/>
                                  <a:pt x="38143" y="54293"/>
                                </a:cubicBezTo>
                                <a:cubicBezTo>
                                  <a:pt x="38143" y="54293"/>
                                  <a:pt x="37191" y="54293"/>
                                  <a:pt x="37191" y="53340"/>
                                </a:cubicBezTo>
                                <a:cubicBezTo>
                                  <a:pt x="36238" y="52388"/>
                                  <a:pt x="36238" y="51435"/>
                                  <a:pt x="35286" y="51435"/>
                                </a:cubicBezTo>
                                <a:close/>
                                <a:moveTo>
                                  <a:pt x="38143" y="128588"/>
                                </a:moveTo>
                                <a:lnTo>
                                  <a:pt x="35286" y="128588"/>
                                </a:lnTo>
                                <a:cubicBezTo>
                                  <a:pt x="35286" y="128588"/>
                                  <a:pt x="34333" y="128588"/>
                                  <a:pt x="34333" y="129540"/>
                                </a:cubicBezTo>
                                <a:cubicBezTo>
                                  <a:pt x="35286" y="130493"/>
                                  <a:pt x="36238" y="131445"/>
                                  <a:pt x="37191" y="131445"/>
                                </a:cubicBezTo>
                                <a:lnTo>
                                  <a:pt x="37191" y="128588"/>
                                </a:lnTo>
                                <a:cubicBezTo>
                                  <a:pt x="38143" y="128588"/>
                                  <a:pt x="38143" y="128588"/>
                                  <a:pt x="39096" y="127635"/>
                                </a:cubicBezTo>
                                <a:cubicBezTo>
                                  <a:pt x="39096" y="127635"/>
                                  <a:pt x="39096" y="126682"/>
                                  <a:pt x="39096" y="126682"/>
                                </a:cubicBezTo>
                                <a:cubicBezTo>
                                  <a:pt x="39096" y="127635"/>
                                  <a:pt x="39096" y="127635"/>
                                  <a:pt x="38143" y="128588"/>
                                </a:cubicBezTo>
                                <a:close/>
                                <a:moveTo>
                                  <a:pt x="37191" y="163830"/>
                                </a:moveTo>
                                <a:cubicBezTo>
                                  <a:pt x="37191" y="163830"/>
                                  <a:pt x="37191" y="162878"/>
                                  <a:pt x="36238" y="162878"/>
                                </a:cubicBezTo>
                                <a:cubicBezTo>
                                  <a:pt x="35286" y="162878"/>
                                  <a:pt x="35286" y="163830"/>
                                  <a:pt x="35286" y="164782"/>
                                </a:cubicBezTo>
                                <a:cubicBezTo>
                                  <a:pt x="35286" y="165735"/>
                                  <a:pt x="36238" y="166688"/>
                                  <a:pt x="37191" y="165735"/>
                                </a:cubicBezTo>
                                <a:cubicBezTo>
                                  <a:pt x="38143" y="165735"/>
                                  <a:pt x="37191" y="164782"/>
                                  <a:pt x="37191" y="163830"/>
                                </a:cubicBezTo>
                                <a:close/>
                                <a:moveTo>
                                  <a:pt x="37191" y="138113"/>
                                </a:moveTo>
                                <a:lnTo>
                                  <a:pt x="37191" y="138113"/>
                                </a:lnTo>
                                <a:cubicBezTo>
                                  <a:pt x="37191" y="139065"/>
                                  <a:pt x="37191" y="139065"/>
                                  <a:pt x="38143" y="139065"/>
                                </a:cubicBezTo>
                                <a:cubicBezTo>
                                  <a:pt x="38143" y="139065"/>
                                  <a:pt x="38143" y="139065"/>
                                  <a:pt x="37191" y="138113"/>
                                </a:cubicBezTo>
                                <a:cubicBezTo>
                                  <a:pt x="38143" y="138113"/>
                                  <a:pt x="38143" y="137160"/>
                                  <a:pt x="37191" y="138113"/>
                                </a:cubicBezTo>
                                <a:close/>
                                <a:moveTo>
                                  <a:pt x="39096" y="58103"/>
                                </a:moveTo>
                                <a:cubicBezTo>
                                  <a:pt x="39096" y="58103"/>
                                  <a:pt x="38143" y="58103"/>
                                  <a:pt x="39096" y="58103"/>
                                </a:cubicBezTo>
                                <a:cubicBezTo>
                                  <a:pt x="38143" y="58103"/>
                                  <a:pt x="37191" y="58103"/>
                                  <a:pt x="37191" y="58103"/>
                                </a:cubicBezTo>
                                <a:cubicBezTo>
                                  <a:pt x="38143" y="58103"/>
                                  <a:pt x="38143" y="59055"/>
                                  <a:pt x="39096" y="58103"/>
                                </a:cubicBezTo>
                                <a:cubicBezTo>
                                  <a:pt x="38143" y="59055"/>
                                  <a:pt x="39096" y="59055"/>
                                  <a:pt x="39096" y="58103"/>
                                </a:cubicBezTo>
                                <a:close/>
                                <a:moveTo>
                                  <a:pt x="39096" y="42863"/>
                                </a:moveTo>
                                <a:cubicBezTo>
                                  <a:pt x="39096" y="43815"/>
                                  <a:pt x="40048" y="43815"/>
                                  <a:pt x="41001" y="43815"/>
                                </a:cubicBezTo>
                                <a:cubicBezTo>
                                  <a:pt x="41953" y="43815"/>
                                  <a:pt x="43858" y="43815"/>
                                  <a:pt x="43858" y="42863"/>
                                </a:cubicBezTo>
                                <a:cubicBezTo>
                                  <a:pt x="42906" y="41910"/>
                                  <a:pt x="41001" y="42863"/>
                                  <a:pt x="39096" y="42863"/>
                                </a:cubicBezTo>
                                <a:cubicBezTo>
                                  <a:pt x="39096" y="41910"/>
                                  <a:pt x="38143" y="41910"/>
                                  <a:pt x="39096" y="42863"/>
                                </a:cubicBezTo>
                                <a:close/>
                                <a:moveTo>
                                  <a:pt x="42906" y="39053"/>
                                </a:moveTo>
                                <a:cubicBezTo>
                                  <a:pt x="43858" y="39053"/>
                                  <a:pt x="43858" y="39053"/>
                                  <a:pt x="42906" y="39053"/>
                                </a:cubicBezTo>
                                <a:cubicBezTo>
                                  <a:pt x="43858" y="40005"/>
                                  <a:pt x="44811" y="40005"/>
                                  <a:pt x="44811" y="39053"/>
                                </a:cubicBezTo>
                                <a:cubicBezTo>
                                  <a:pt x="44811" y="39053"/>
                                  <a:pt x="44811" y="38100"/>
                                  <a:pt x="44811" y="38100"/>
                                </a:cubicBezTo>
                                <a:cubicBezTo>
                                  <a:pt x="44811" y="38100"/>
                                  <a:pt x="43858" y="39053"/>
                                  <a:pt x="42906" y="39053"/>
                                </a:cubicBezTo>
                                <a:close/>
                                <a:moveTo>
                                  <a:pt x="44811" y="53340"/>
                                </a:moveTo>
                                <a:cubicBezTo>
                                  <a:pt x="43858" y="53340"/>
                                  <a:pt x="44811" y="54293"/>
                                  <a:pt x="43858" y="55245"/>
                                </a:cubicBezTo>
                                <a:cubicBezTo>
                                  <a:pt x="43858" y="55245"/>
                                  <a:pt x="43858" y="56197"/>
                                  <a:pt x="43858" y="56197"/>
                                </a:cubicBezTo>
                                <a:cubicBezTo>
                                  <a:pt x="44811" y="55245"/>
                                  <a:pt x="44811" y="54293"/>
                                  <a:pt x="44811" y="53340"/>
                                </a:cubicBezTo>
                                <a:cubicBezTo>
                                  <a:pt x="45763" y="53340"/>
                                  <a:pt x="44811" y="53340"/>
                                  <a:pt x="44811" y="53340"/>
                                </a:cubicBezTo>
                                <a:close/>
                                <a:moveTo>
                                  <a:pt x="82911" y="147638"/>
                                </a:moveTo>
                                <a:cubicBezTo>
                                  <a:pt x="82911" y="142875"/>
                                  <a:pt x="82911" y="138113"/>
                                  <a:pt x="81958" y="132397"/>
                                </a:cubicBezTo>
                                <a:cubicBezTo>
                                  <a:pt x="81006" y="125730"/>
                                  <a:pt x="81958" y="119063"/>
                                  <a:pt x="81958" y="112395"/>
                                </a:cubicBezTo>
                                <a:cubicBezTo>
                                  <a:pt x="81958" y="106680"/>
                                  <a:pt x="81958" y="100013"/>
                                  <a:pt x="81958" y="96203"/>
                                </a:cubicBezTo>
                                <a:lnTo>
                                  <a:pt x="81958" y="80963"/>
                                </a:lnTo>
                                <a:cubicBezTo>
                                  <a:pt x="81958" y="78105"/>
                                  <a:pt x="81006" y="78105"/>
                                  <a:pt x="79101" y="80010"/>
                                </a:cubicBezTo>
                                <a:cubicBezTo>
                                  <a:pt x="73386" y="84772"/>
                                  <a:pt x="67671" y="87630"/>
                                  <a:pt x="61003" y="92393"/>
                                </a:cubicBezTo>
                                <a:cubicBezTo>
                                  <a:pt x="53383" y="98107"/>
                                  <a:pt x="47668" y="105728"/>
                                  <a:pt x="45763" y="115253"/>
                                </a:cubicBezTo>
                                <a:cubicBezTo>
                                  <a:pt x="42906" y="127635"/>
                                  <a:pt x="43858" y="139065"/>
                                  <a:pt x="47668" y="150495"/>
                                </a:cubicBezTo>
                                <a:cubicBezTo>
                                  <a:pt x="51478" y="161925"/>
                                  <a:pt x="58146" y="164782"/>
                                  <a:pt x="65766" y="163830"/>
                                </a:cubicBezTo>
                                <a:cubicBezTo>
                                  <a:pt x="74338" y="161925"/>
                                  <a:pt x="82911" y="154305"/>
                                  <a:pt x="82911" y="147638"/>
                                </a:cubicBezTo>
                                <a:close/>
                                <a:moveTo>
                                  <a:pt x="47668" y="56197"/>
                                </a:moveTo>
                                <a:lnTo>
                                  <a:pt x="47668" y="56197"/>
                                </a:lnTo>
                                <a:cubicBezTo>
                                  <a:pt x="48621" y="56197"/>
                                  <a:pt x="48621" y="56197"/>
                                  <a:pt x="47668" y="56197"/>
                                </a:cubicBezTo>
                                <a:cubicBezTo>
                                  <a:pt x="48621" y="55245"/>
                                  <a:pt x="47668" y="55245"/>
                                  <a:pt x="47668" y="56197"/>
                                </a:cubicBezTo>
                                <a:cubicBezTo>
                                  <a:pt x="47668" y="55245"/>
                                  <a:pt x="47668" y="55245"/>
                                  <a:pt x="47668" y="56197"/>
                                </a:cubicBezTo>
                                <a:close/>
                                <a:moveTo>
                                  <a:pt x="89578" y="75247"/>
                                </a:moveTo>
                                <a:cubicBezTo>
                                  <a:pt x="88626" y="75247"/>
                                  <a:pt x="88626" y="75247"/>
                                  <a:pt x="88626" y="76200"/>
                                </a:cubicBezTo>
                                <a:cubicBezTo>
                                  <a:pt x="88626" y="77153"/>
                                  <a:pt x="88626" y="77153"/>
                                  <a:pt x="89578" y="77153"/>
                                </a:cubicBezTo>
                                <a:cubicBezTo>
                                  <a:pt x="89578" y="77153"/>
                                  <a:pt x="89578" y="76200"/>
                                  <a:pt x="89578" y="75247"/>
                                </a:cubicBezTo>
                                <a:cubicBezTo>
                                  <a:pt x="90531" y="75247"/>
                                  <a:pt x="89578" y="75247"/>
                                  <a:pt x="89578" y="75247"/>
                                </a:cubicBezTo>
                                <a:close/>
                                <a:moveTo>
                                  <a:pt x="89578" y="30480"/>
                                </a:moveTo>
                                <a:cubicBezTo>
                                  <a:pt x="89578" y="30480"/>
                                  <a:pt x="89578" y="31432"/>
                                  <a:pt x="89578" y="30480"/>
                                </a:cubicBezTo>
                                <a:cubicBezTo>
                                  <a:pt x="90531" y="31432"/>
                                  <a:pt x="90531" y="30480"/>
                                  <a:pt x="89578" y="30480"/>
                                </a:cubicBezTo>
                                <a:cubicBezTo>
                                  <a:pt x="90531" y="29528"/>
                                  <a:pt x="89578" y="29528"/>
                                  <a:pt x="89578" y="30480"/>
                                </a:cubicBezTo>
                                <a:cubicBezTo>
                                  <a:pt x="89578" y="29528"/>
                                  <a:pt x="88626" y="30480"/>
                                  <a:pt x="89578" y="30480"/>
                                </a:cubicBezTo>
                                <a:close/>
                                <a:moveTo>
                                  <a:pt x="91483" y="68580"/>
                                </a:moveTo>
                                <a:cubicBezTo>
                                  <a:pt x="92436" y="68580"/>
                                  <a:pt x="93388" y="67628"/>
                                  <a:pt x="93388" y="66675"/>
                                </a:cubicBezTo>
                                <a:cubicBezTo>
                                  <a:pt x="93388" y="64770"/>
                                  <a:pt x="91483" y="65722"/>
                                  <a:pt x="90531" y="64770"/>
                                </a:cubicBezTo>
                                <a:cubicBezTo>
                                  <a:pt x="89578" y="64770"/>
                                  <a:pt x="88626" y="64770"/>
                                  <a:pt x="88626" y="65722"/>
                                </a:cubicBezTo>
                                <a:cubicBezTo>
                                  <a:pt x="89578" y="67628"/>
                                  <a:pt x="90531" y="68580"/>
                                  <a:pt x="91483" y="68580"/>
                                </a:cubicBezTo>
                                <a:close/>
                                <a:moveTo>
                                  <a:pt x="99103" y="91440"/>
                                </a:moveTo>
                                <a:cubicBezTo>
                                  <a:pt x="99103" y="92393"/>
                                  <a:pt x="100056" y="93345"/>
                                  <a:pt x="100056" y="94297"/>
                                </a:cubicBezTo>
                                <a:cubicBezTo>
                                  <a:pt x="100056" y="95250"/>
                                  <a:pt x="100056" y="95250"/>
                                  <a:pt x="101008" y="96203"/>
                                </a:cubicBezTo>
                                <a:cubicBezTo>
                                  <a:pt x="101008" y="95250"/>
                                  <a:pt x="101008" y="95250"/>
                                  <a:pt x="101008" y="95250"/>
                                </a:cubicBezTo>
                                <a:cubicBezTo>
                                  <a:pt x="101008" y="91440"/>
                                  <a:pt x="99103" y="89535"/>
                                  <a:pt x="98151" y="85725"/>
                                </a:cubicBezTo>
                                <a:cubicBezTo>
                                  <a:pt x="98151" y="84772"/>
                                  <a:pt x="97198" y="83820"/>
                                  <a:pt x="96246" y="83820"/>
                                </a:cubicBezTo>
                                <a:cubicBezTo>
                                  <a:pt x="92436" y="82868"/>
                                  <a:pt x="92436" y="82868"/>
                                  <a:pt x="93388" y="79057"/>
                                </a:cubicBezTo>
                                <a:cubicBezTo>
                                  <a:pt x="91483" y="80010"/>
                                  <a:pt x="89578" y="81915"/>
                                  <a:pt x="91483" y="83820"/>
                                </a:cubicBezTo>
                                <a:cubicBezTo>
                                  <a:pt x="92436" y="85725"/>
                                  <a:pt x="92436" y="86678"/>
                                  <a:pt x="93388" y="88582"/>
                                </a:cubicBezTo>
                                <a:cubicBezTo>
                                  <a:pt x="93388" y="87630"/>
                                  <a:pt x="93388" y="85725"/>
                                  <a:pt x="95293" y="85725"/>
                                </a:cubicBezTo>
                                <a:cubicBezTo>
                                  <a:pt x="96246" y="85725"/>
                                  <a:pt x="96246" y="85725"/>
                                  <a:pt x="96246" y="86678"/>
                                </a:cubicBezTo>
                                <a:cubicBezTo>
                                  <a:pt x="96246" y="88582"/>
                                  <a:pt x="94341" y="88582"/>
                                  <a:pt x="93388" y="88582"/>
                                </a:cubicBezTo>
                                <a:lnTo>
                                  <a:pt x="93388" y="88582"/>
                                </a:lnTo>
                                <a:lnTo>
                                  <a:pt x="93388" y="88582"/>
                                </a:lnTo>
                                <a:cubicBezTo>
                                  <a:pt x="93388" y="89535"/>
                                  <a:pt x="94341" y="90488"/>
                                  <a:pt x="95293" y="89535"/>
                                </a:cubicBezTo>
                                <a:cubicBezTo>
                                  <a:pt x="97198" y="88582"/>
                                  <a:pt x="98151" y="88582"/>
                                  <a:pt x="99103" y="91440"/>
                                </a:cubicBezTo>
                                <a:close/>
                                <a:moveTo>
                                  <a:pt x="91483" y="52388"/>
                                </a:moveTo>
                                <a:cubicBezTo>
                                  <a:pt x="91483" y="52388"/>
                                  <a:pt x="91483" y="53340"/>
                                  <a:pt x="91483" y="52388"/>
                                </a:cubicBezTo>
                                <a:cubicBezTo>
                                  <a:pt x="92436" y="53340"/>
                                  <a:pt x="93388" y="53340"/>
                                  <a:pt x="92436" y="52388"/>
                                </a:cubicBezTo>
                                <a:lnTo>
                                  <a:pt x="91483" y="52388"/>
                                </a:lnTo>
                                <a:cubicBezTo>
                                  <a:pt x="91483" y="52388"/>
                                  <a:pt x="91483" y="52388"/>
                                  <a:pt x="91483" y="52388"/>
                                </a:cubicBezTo>
                                <a:close/>
                                <a:moveTo>
                                  <a:pt x="91483" y="61913"/>
                                </a:moveTo>
                                <a:cubicBezTo>
                                  <a:pt x="91483" y="61913"/>
                                  <a:pt x="91483" y="61913"/>
                                  <a:pt x="91483" y="61913"/>
                                </a:cubicBezTo>
                                <a:lnTo>
                                  <a:pt x="92436" y="62865"/>
                                </a:lnTo>
                                <a:cubicBezTo>
                                  <a:pt x="92436" y="62865"/>
                                  <a:pt x="92436" y="62865"/>
                                  <a:pt x="91483" y="61913"/>
                                </a:cubicBezTo>
                                <a:cubicBezTo>
                                  <a:pt x="92436" y="61913"/>
                                  <a:pt x="92436" y="61913"/>
                                  <a:pt x="91483" y="61913"/>
                                </a:cubicBezTo>
                                <a:close/>
                                <a:moveTo>
                                  <a:pt x="92436" y="26670"/>
                                </a:moveTo>
                                <a:cubicBezTo>
                                  <a:pt x="92436" y="26670"/>
                                  <a:pt x="92436" y="26670"/>
                                  <a:pt x="92436" y="26670"/>
                                </a:cubicBezTo>
                                <a:cubicBezTo>
                                  <a:pt x="92436" y="26670"/>
                                  <a:pt x="93388" y="26670"/>
                                  <a:pt x="92436" y="26670"/>
                                </a:cubicBezTo>
                                <a:cubicBezTo>
                                  <a:pt x="93388" y="25718"/>
                                  <a:pt x="93388" y="25718"/>
                                  <a:pt x="92436" y="26670"/>
                                </a:cubicBezTo>
                                <a:cubicBezTo>
                                  <a:pt x="92436" y="25718"/>
                                  <a:pt x="92436" y="26670"/>
                                  <a:pt x="92436" y="26670"/>
                                </a:cubicBezTo>
                                <a:close/>
                                <a:moveTo>
                                  <a:pt x="94341" y="60007"/>
                                </a:moveTo>
                                <a:cubicBezTo>
                                  <a:pt x="94341" y="60007"/>
                                  <a:pt x="95293" y="60007"/>
                                  <a:pt x="95293" y="59055"/>
                                </a:cubicBezTo>
                                <a:cubicBezTo>
                                  <a:pt x="93388" y="59055"/>
                                  <a:pt x="95293" y="56197"/>
                                  <a:pt x="93388" y="56197"/>
                                </a:cubicBezTo>
                                <a:cubicBezTo>
                                  <a:pt x="92436" y="56197"/>
                                  <a:pt x="92436" y="56197"/>
                                  <a:pt x="92436" y="57150"/>
                                </a:cubicBezTo>
                                <a:cubicBezTo>
                                  <a:pt x="92436" y="58103"/>
                                  <a:pt x="92436" y="60007"/>
                                  <a:pt x="94341" y="60007"/>
                                </a:cubicBezTo>
                                <a:close/>
                                <a:moveTo>
                                  <a:pt x="94341" y="49530"/>
                                </a:moveTo>
                                <a:cubicBezTo>
                                  <a:pt x="95293" y="49530"/>
                                  <a:pt x="95293" y="49530"/>
                                  <a:pt x="95293" y="48578"/>
                                </a:cubicBezTo>
                                <a:cubicBezTo>
                                  <a:pt x="94341" y="47625"/>
                                  <a:pt x="93388" y="46672"/>
                                  <a:pt x="92436" y="45720"/>
                                </a:cubicBezTo>
                                <a:cubicBezTo>
                                  <a:pt x="92436" y="45720"/>
                                  <a:pt x="92436" y="46672"/>
                                  <a:pt x="92436" y="46672"/>
                                </a:cubicBezTo>
                                <a:cubicBezTo>
                                  <a:pt x="92436" y="47625"/>
                                  <a:pt x="92436" y="49530"/>
                                  <a:pt x="94341" y="49530"/>
                                </a:cubicBezTo>
                                <a:close/>
                                <a:moveTo>
                                  <a:pt x="96246" y="96203"/>
                                </a:moveTo>
                                <a:cubicBezTo>
                                  <a:pt x="96246" y="95250"/>
                                  <a:pt x="94341" y="95250"/>
                                  <a:pt x="93388" y="95250"/>
                                </a:cubicBezTo>
                                <a:cubicBezTo>
                                  <a:pt x="92436" y="95250"/>
                                  <a:pt x="92436" y="95250"/>
                                  <a:pt x="92436" y="96203"/>
                                </a:cubicBezTo>
                                <a:cubicBezTo>
                                  <a:pt x="92436" y="97155"/>
                                  <a:pt x="92436" y="97155"/>
                                  <a:pt x="93388" y="97155"/>
                                </a:cubicBezTo>
                                <a:cubicBezTo>
                                  <a:pt x="94341" y="97155"/>
                                  <a:pt x="94341" y="98107"/>
                                  <a:pt x="95293" y="98107"/>
                                </a:cubicBezTo>
                                <a:cubicBezTo>
                                  <a:pt x="96246" y="99060"/>
                                  <a:pt x="97198" y="100013"/>
                                  <a:pt x="98151" y="100013"/>
                                </a:cubicBezTo>
                                <a:cubicBezTo>
                                  <a:pt x="98151" y="99060"/>
                                  <a:pt x="96246" y="97155"/>
                                  <a:pt x="96246" y="96203"/>
                                </a:cubicBezTo>
                                <a:close/>
                                <a:moveTo>
                                  <a:pt x="94341" y="34290"/>
                                </a:moveTo>
                                <a:cubicBezTo>
                                  <a:pt x="93388" y="34290"/>
                                  <a:pt x="91483" y="34290"/>
                                  <a:pt x="92436" y="36195"/>
                                </a:cubicBezTo>
                                <a:cubicBezTo>
                                  <a:pt x="93388" y="37147"/>
                                  <a:pt x="93388" y="38100"/>
                                  <a:pt x="95293" y="38100"/>
                                </a:cubicBezTo>
                                <a:cubicBezTo>
                                  <a:pt x="98151" y="38100"/>
                                  <a:pt x="98151" y="35243"/>
                                  <a:pt x="98151" y="33338"/>
                                </a:cubicBezTo>
                                <a:cubicBezTo>
                                  <a:pt x="99103" y="32385"/>
                                  <a:pt x="98151" y="31432"/>
                                  <a:pt x="97198" y="31432"/>
                                </a:cubicBezTo>
                                <a:cubicBezTo>
                                  <a:pt x="96246" y="31432"/>
                                  <a:pt x="96246" y="32385"/>
                                  <a:pt x="96246" y="33338"/>
                                </a:cubicBezTo>
                                <a:cubicBezTo>
                                  <a:pt x="95293" y="33338"/>
                                  <a:pt x="95293" y="34290"/>
                                  <a:pt x="94341" y="34290"/>
                                </a:cubicBezTo>
                                <a:close/>
                                <a:moveTo>
                                  <a:pt x="95293" y="153353"/>
                                </a:moveTo>
                                <a:cubicBezTo>
                                  <a:pt x="95293" y="152400"/>
                                  <a:pt x="95293" y="152400"/>
                                  <a:pt x="95293" y="153353"/>
                                </a:cubicBezTo>
                                <a:cubicBezTo>
                                  <a:pt x="94341" y="152400"/>
                                  <a:pt x="93388" y="152400"/>
                                  <a:pt x="93388" y="152400"/>
                                </a:cubicBezTo>
                                <a:cubicBezTo>
                                  <a:pt x="93388" y="153353"/>
                                  <a:pt x="93388" y="153353"/>
                                  <a:pt x="94341" y="153353"/>
                                </a:cubicBezTo>
                                <a:cubicBezTo>
                                  <a:pt x="95293" y="153353"/>
                                  <a:pt x="95293" y="153353"/>
                                  <a:pt x="95293" y="153353"/>
                                </a:cubicBezTo>
                                <a:close/>
                                <a:moveTo>
                                  <a:pt x="97198" y="75247"/>
                                </a:moveTo>
                                <a:cubicBezTo>
                                  <a:pt x="97198" y="74295"/>
                                  <a:pt x="97198" y="73343"/>
                                  <a:pt x="97198" y="73343"/>
                                </a:cubicBezTo>
                                <a:cubicBezTo>
                                  <a:pt x="96246" y="73343"/>
                                  <a:pt x="96246" y="74295"/>
                                  <a:pt x="95293" y="74295"/>
                                </a:cubicBezTo>
                                <a:cubicBezTo>
                                  <a:pt x="93388" y="75247"/>
                                  <a:pt x="93388" y="77153"/>
                                  <a:pt x="94341" y="79057"/>
                                </a:cubicBezTo>
                                <a:cubicBezTo>
                                  <a:pt x="98151" y="78105"/>
                                  <a:pt x="98151" y="78105"/>
                                  <a:pt x="97198" y="75247"/>
                                </a:cubicBezTo>
                                <a:close/>
                                <a:moveTo>
                                  <a:pt x="96246" y="138113"/>
                                </a:moveTo>
                                <a:cubicBezTo>
                                  <a:pt x="95293" y="138113"/>
                                  <a:pt x="95293" y="139065"/>
                                  <a:pt x="96246" y="138113"/>
                                </a:cubicBezTo>
                                <a:cubicBezTo>
                                  <a:pt x="95293" y="139065"/>
                                  <a:pt x="95293" y="139065"/>
                                  <a:pt x="95293" y="140018"/>
                                </a:cubicBezTo>
                                <a:cubicBezTo>
                                  <a:pt x="96246" y="140018"/>
                                  <a:pt x="96246" y="140018"/>
                                  <a:pt x="96246" y="138113"/>
                                </a:cubicBezTo>
                                <a:cubicBezTo>
                                  <a:pt x="97198" y="139065"/>
                                  <a:pt x="96246" y="138113"/>
                                  <a:pt x="96246" y="138113"/>
                                </a:cubicBezTo>
                                <a:close/>
                                <a:moveTo>
                                  <a:pt x="95293" y="62865"/>
                                </a:moveTo>
                                <a:cubicBezTo>
                                  <a:pt x="95293" y="63818"/>
                                  <a:pt x="95293" y="63818"/>
                                  <a:pt x="95293" y="62865"/>
                                </a:cubicBezTo>
                                <a:cubicBezTo>
                                  <a:pt x="96246" y="63818"/>
                                  <a:pt x="96246" y="63818"/>
                                  <a:pt x="96246" y="62865"/>
                                </a:cubicBezTo>
                                <a:cubicBezTo>
                                  <a:pt x="96246" y="62865"/>
                                  <a:pt x="96246" y="61913"/>
                                  <a:pt x="96246" y="61913"/>
                                </a:cubicBezTo>
                                <a:cubicBezTo>
                                  <a:pt x="95293" y="61913"/>
                                  <a:pt x="95293" y="62865"/>
                                  <a:pt x="95293" y="62865"/>
                                </a:cubicBezTo>
                                <a:close/>
                                <a:moveTo>
                                  <a:pt x="95293" y="7620"/>
                                </a:moveTo>
                                <a:cubicBezTo>
                                  <a:pt x="95293" y="8572"/>
                                  <a:pt x="96246" y="8572"/>
                                  <a:pt x="95293" y="7620"/>
                                </a:cubicBezTo>
                                <a:cubicBezTo>
                                  <a:pt x="96246" y="8572"/>
                                  <a:pt x="96246" y="8572"/>
                                  <a:pt x="95293" y="7620"/>
                                </a:cubicBezTo>
                                <a:cubicBezTo>
                                  <a:pt x="96246" y="7620"/>
                                  <a:pt x="96246" y="7620"/>
                                  <a:pt x="95293" y="7620"/>
                                </a:cubicBezTo>
                                <a:cubicBezTo>
                                  <a:pt x="96246" y="7620"/>
                                  <a:pt x="95293" y="7620"/>
                                  <a:pt x="95293" y="7620"/>
                                </a:cubicBezTo>
                                <a:close/>
                                <a:moveTo>
                                  <a:pt x="100056" y="55245"/>
                                </a:moveTo>
                                <a:cubicBezTo>
                                  <a:pt x="100056" y="56197"/>
                                  <a:pt x="101008" y="58103"/>
                                  <a:pt x="101961" y="57150"/>
                                </a:cubicBezTo>
                                <a:cubicBezTo>
                                  <a:pt x="102913" y="56197"/>
                                  <a:pt x="104818" y="56197"/>
                                  <a:pt x="104818" y="54293"/>
                                </a:cubicBezTo>
                                <a:cubicBezTo>
                                  <a:pt x="104818" y="53340"/>
                                  <a:pt x="103866" y="52388"/>
                                  <a:pt x="103866" y="53340"/>
                                </a:cubicBezTo>
                                <a:cubicBezTo>
                                  <a:pt x="101008" y="54293"/>
                                  <a:pt x="100056" y="51435"/>
                                  <a:pt x="98151" y="51435"/>
                                </a:cubicBezTo>
                                <a:cubicBezTo>
                                  <a:pt x="98151" y="51435"/>
                                  <a:pt x="97198" y="50482"/>
                                  <a:pt x="96246" y="51435"/>
                                </a:cubicBezTo>
                                <a:cubicBezTo>
                                  <a:pt x="95293" y="51435"/>
                                  <a:pt x="94341" y="52388"/>
                                  <a:pt x="94341" y="53340"/>
                                </a:cubicBezTo>
                                <a:cubicBezTo>
                                  <a:pt x="94341" y="54293"/>
                                  <a:pt x="95293" y="54293"/>
                                  <a:pt x="96246" y="54293"/>
                                </a:cubicBezTo>
                                <a:cubicBezTo>
                                  <a:pt x="99103" y="52388"/>
                                  <a:pt x="99103" y="54293"/>
                                  <a:pt x="100056" y="55245"/>
                                </a:cubicBezTo>
                                <a:close/>
                                <a:moveTo>
                                  <a:pt x="101008" y="39053"/>
                                </a:moveTo>
                                <a:cubicBezTo>
                                  <a:pt x="99103" y="40005"/>
                                  <a:pt x="97198" y="40957"/>
                                  <a:pt x="96246" y="41910"/>
                                </a:cubicBezTo>
                                <a:cubicBezTo>
                                  <a:pt x="95293" y="42863"/>
                                  <a:pt x="97198" y="42863"/>
                                  <a:pt x="97198" y="42863"/>
                                </a:cubicBezTo>
                                <a:cubicBezTo>
                                  <a:pt x="99103" y="42863"/>
                                  <a:pt x="101008" y="42863"/>
                                  <a:pt x="101961" y="40005"/>
                                </a:cubicBezTo>
                                <a:cubicBezTo>
                                  <a:pt x="101961" y="39053"/>
                                  <a:pt x="101961" y="38100"/>
                                  <a:pt x="101008" y="39053"/>
                                </a:cubicBezTo>
                                <a:close/>
                                <a:moveTo>
                                  <a:pt x="99103" y="120015"/>
                                </a:moveTo>
                                <a:cubicBezTo>
                                  <a:pt x="99103" y="120968"/>
                                  <a:pt x="99103" y="121920"/>
                                  <a:pt x="100056" y="120968"/>
                                </a:cubicBezTo>
                                <a:cubicBezTo>
                                  <a:pt x="101008" y="120015"/>
                                  <a:pt x="100056" y="120015"/>
                                  <a:pt x="100056" y="119063"/>
                                </a:cubicBezTo>
                                <a:cubicBezTo>
                                  <a:pt x="101008" y="119063"/>
                                  <a:pt x="101961" y="118110"/>
                                  <a:pt x="101008" y="117157"/>
                                </a:cubicBezTo>
                                <a:cubicBezTo>
                                  <a:pt x="100056" y="116205"/>
                                  <a:pt x="100056" y="117157"/>
                                  <a:pt x="99103" y="118110"/>
                                </a:cubicBezTo>
                                <a:cubicBezTo>
                                  <a:pt x="98151" y="118110"/>
                                  <a:pt x="98151" y="119063"/>
                                  <a:pt x="99103" y="120015"/>
                                </a:cubicBezTo>
                                <a:close/>
                                <a:moveTo>
                                  <a:pt x="98151" y="63818"/>
                                </a:moveTo>
                                <a:cubicBezTo>
                                  <a:pt x="98151" y="63818"/>
                                  <a:pt x="99103" y="64770"/>
                                  <a:pt x="98151" y="63818"/>
                                </a:cubicBezTo>
                                <a:lnTo>
                                  <a:pt x="100056" y="63818"/>
                                </a:lnTo>
                                <a:cubicBezTo>
                                  <a:pt x="100056" y="63818"/>
                                  <a:pt x="99103" y="63818"/>
                                  <a:pt x="98151" y="63818"/>
                                </a:cubicBezTo>
                                <a:cubicBezTo>
                                  <a:pt x="99103" y="62865"/>
                                  <a:pt x="98151" y="63818"/>
                                  <a:pt x="98151" y="63818"/>
                                </a:cubicBezTo>
                                <a:close/>
                                <a:moveTo>
                                  <a:pt x="100056" y="139065"/>
                                </a:moveTo>
                                <a:cubicBezTo>
                                  <a:pt x="101008" y="139065"/>
                                  <a:pt x="101008" y="138113"/>
                                  <a:pt x="101008" y="137160"/>
                                </a:cubicBezTo>
                                <a:lnTo>
                                  <a:pt x="101008" y="136207"/>
                                </a:lnTo>
                                <a:cubicBezTo>
                                  <a:pt x="101008" y="136207"/>
                                  <a:pt x="100056" y="136207"/>
                                  <a:pt x="100056" y="136207"/>
                                </a:cubicBezTo>
                                <a:cubicBezTo>
                                  <a:pt x="99103" y="137160"/>
                                  <a:pt x="98151" y="138113"/>
                                  <a:pt x="100056" y="139065"/>
                                </a:cubicBezTo>
                                <a:cubicBezTo>
                                  <a:pt x="99103" y="139065"/>
                                  <a:pt x="100056" y="139065"/>
                                  <a:pt x="100056" y="139065"/>
                                </a:cubicBezTo>
                                <a:close/>
                                <a:moveTo>
                                  <a:pt x="99103" y="25718"/>
                                </a:moveTo>
                                <a:cubicBezTo>
                                  <a:pt x="99103" y="25718"/>
                                  <a:pt x="98151" y="26670"/>
                                  <a:pt x="99103" y="26670"/>
                                </a:cubicBezTo>
                                <a:cubicBezTo>
                                  <a:pt x="101008" y="26670"/>
                                  <a:pt x="101008" y="24765"/>
                                  <a:pt x="101008" y="23813"/>
                                </a:cubicBezTo>
                                <a:cubicBezTo>
                                  <a:pt x="101008" y="22860"/>
                                  <a:pt x="101008" y="22860"/>
                                  <a:pt x="100056" y="21907"/>
                                </a:cubicBezTo>
                                <a:cubicBezTo>
                                  <a:pt x="98151" y="21907"/>
                                  <a:pt x="99103" y="23813"/>
                                  <a:pt x="99103" y="25718"/>
                                </a:cubicBezTo>
                                <a:close/>
                                <a:moveTo>
                                  <a:pt x="99103" y="67628"/>
                                </a:moveTo>
                                <a:cubicBezTo>
                                  <a:pt x="99103" y="67628"/>
                                  <a:pt x="99103" y="67628"/>
                                  <a:pt x="99103" y="67628"/>
                                </a:cubicBezTo>
                                <a:cubicBezTo>
                                  <a:pt x="101008" y="68580"/>
                                  <a:pt x="101961" y="68580"/>
                                  <a:pt x="102913" y="67628"/>
                                </a:cubicBezTo>
                                <a:cubicBezTo>
                                  <a:pt x="103866" y="67628"/>
                                  <a:pt x="104818" y="66675"/>
                                  <a:pt x="104818" y="65722"/>
                                </a:cubicBezTo>
                                <a:cubicBezTo>
                                  <a:pt x="104818" y="65722"/>
                                  <a:pt x="104818" y="64770"/>
                                  <a:pt x="104818" y="64770"/>
                                </a:cubicBezTo>
                                <a:cubicBezTo>
                                  <a:pt x="102913" y="64770"/>
                                  <a:pt x="99103" y="66675"/>
                                  <a:pt x="99103" y="67628"/>
                                </a:cubicBezTo>
                                <a:close/>
                                <a:moveTo>
                                  <a:pt x="100056" y="45720"/>
                                </a:moveTo>
                                <a:cubicBezTo>
                                  <a:pt x="100056" y="45720"/>
                                  <a:pt x="100056" y="45720"/>
                                  <a:pt x="100056" y="45720"/>
                                </a:cubicBezTo>
                                <a:cubicBezTo>
                                  <a:pt x="99103" y="46672"/>
                                  <a:pt x="99103" y="46672"/>
                                  <a:pt x="100056" y="46672"/>
                                </a:cubicBezTo>
                                <a:cubicBezTo>
                                  <a:pt x="101008" y="46672"/>
                                  <a:pt x="101008" y="46672"/>
                                  <a:pt x="100056" y="45720"/>
                                </a:cubicBezTo>
                                <a:cubicBezTo>
                                  <a:pt x="101008" y="45720"/>
                                  <a:pt x="101008" y="45720"/>
                                  <a:pt x="100056" y="45720"/>
                                </a:cubicBezTo>
                                <a:close/>
                                <a:moveTo>
                                  <a:pt x="115296" y="159068"/>
                                </a:moveTo>
                                <a:cubicBezTo>
                                  <a:pt x="114343" y="157163"/>
                                  <a:pt x="113391" y="159068"/>
                                  <a:pt x="112438" y="159068"/>
                                </a:cubicBezTo>
                                <a:cubicBezTo>
                                  <a:pt x="111486" y="159068"/>
                                  <a:pt x="110533" y="160020"/>
                                  <a:pt x="109581" y="160020"/>
                                </a:cubicBezTo>
                                <a:cubicBezTo>
                                  <a:pt x="106723" y="160972"/>
                                  <a:pt x="103866" y="162878"/>
                                  <a:pt x="101008" y="162878"/>
                                </a:cubicBezTo>
                                <a:cubicBezTo>
                                  <a:pt x="100056" y="162878"/>
                                  <a:pt x="100056" y="162878"/>
                                  <a:pt x="100056" y="163830"/>
                                </a:cubicBezTo>
                                <a:cubicBezTo>
                                  <a:pt x="100056" y="163830"/>
                                  <a:pt x="101008" y="164782"/>
                                  <a:pt x="101008" y="164782"/>
                                </a:cubicBezTo>
                                <a:cubicBezTo>
                                  <a:pt x="101961" y="164782"/>
                                  <a:pt x="101961" y="164782"/>
                                  <a:pt x="102913" y="165735"/>
                                </a:cubicBezTo>
                                <a:cubicBezTo>
                                  <a:pt x="106723" y="164782"/>
                                  <a:pt x="110533" y="165735"/>
                                  <a:pt x="114343" y="162878"/>
                                </a:cubicBezTo>
                                <a:cubicBezTo>
                                  <a:pt x="114343" y="160972"/>
                                  <a:pt x="115296" y="160020"/>
                                  <a:pt x="115296" y="159068"/>
                                </a:cubicBezTo>
                                <a:close/>
                                <a:moveTo>
                                  <a:pt x="112438" y="144780"/>
                                </a:moveTo>
                                <a:cubicBezTo>
                                  <a:pt x="113391" y="144780"/>
                                  <a:pt x="113391" y="143828"/>
                                  <a:pt x="113391" y="143828"/>
                                </a:cubicBezTo>
                                <a:cubicBezTo>
                                  <a:pt x="114343" y="143828"/>
                                  <a:pt x="115296" y="143828"/>
                                  <a:pt x="115296" y="142875"/>
                                </a:cubicBezTo>
                                <a:cubicBezTo>
                                  <a:pt x="115296" y="142875"/>
                                  <a:pt x="115296" y="141922"/>
                                  <a:pt x="114343" y="141922"/>
                                </a:cubicBezTo>
                                <a:cubicBezTo>
                                  <a:pt x="113391" y="141922"/>
                                  <a:pt x="113391" y="142875"/>
                                  <a:pt x="113391" y="143828"/>
                                </a:cubicBezTo>
                                <a:cubicBezTo>
                                  <a:pt x="112438" y="143828"/>
                                  <a:pt x="111486" y="141922"/>
                                  <a:pt x="109581" y="142875"/>
                                </a:cubicBezTo>
                                <a:cubicBezTo>
                                  <a:pt x="107676" y="144780"/>
                                  <a:pt x="104818" y="143828"/>
                                  <a:pt x="102913" y="142875"/>
                                </a:cubicBezTo>
                                <a:cubicBezTo>
                                  <a:pt x="101961" y="142875"/>
                                  <a:pt x="101008" y="141922"/>
                                  <a:pt x="100056" y="142875"/>
                                </a:cubicBezTo>
                                <a:cubicBezTo>
                                  <a:pt x="100056" y="143828"/>
                                  <a:pt x="100056" y="143828"/>
                                  <a:pt x="100056" y="144780"/>
                                </a:cubicBezTo>
                                <a:cubicBezTo>
                                  <a:pt x="100056" y="145732"/>
                                  <a:pt x="101961" y="145732"/>
                                  <a:pt x="102913" y="145732"/>
                                </a:cubicBezTo>
                                <a:cubicBezTo>
                                  <a:pt x="105771" y="145732"/>
                                  <a:pt x="108628" y="145732"/>
                                  <a:pt x="112438" y="144780"/>
                                </a:cubicBezTo>
                                <a:close/>
                                <a:moveTo>
                                  <a:pt x="101008" y="84772"/>
                                </a:moveTo>
                                <a:cubicBezTo>
                                  <a:pt x="100056" y="86678"/>
                                  <a:pt x="101008" y="88582"/>
                                  <a:pt x="102913" y="88582"/>
                                </a:cubicBezTo>
                                <a:cubicBezTo>
                                  <a:pt x="104818" y="89535"/>
                                  <a:pt x="105771" y="90488"/>
                                  <a:pt x="103866" y="92393"/>
                                </a:cubicBezTo>
                                <a:cubicBezTo>
                                  <a:pt x="103866" y="93345"/>
                                  <a:pt x="103866" y="94297"/>
                                  <a:pt x="104818" y="93345"/>
                                </a:cubicBezTo>
                                <a:cubicBezTo>
                                  <a:pt x="106723" y="93345"/>
                                  <a:pt x="107676" y="91440"/>
                                  <a:pt x="107676" y="90488"/>
                                </a:cubicBezTo>
                                <a:cubicBezTo>
                                  <a:pt x="107676" y="89535"/>
                                  <a:pt x="107676" y="87630"/>
                                  <a:pt x="105771" y="87630"/>
                                </a:cubicBezTo>
                                <a:cubicBezTo>
                                  <a:pt x="104818" y="87630"/>
                                  <a:pt x="102913" y="87630"/>
                                  <a:pt x="104818" y="85725"/>
                                </a:cubicBezTo>
                                <a:cubicBezTo>
                                  <a:pt x="105771" y="84772"/>
                                  <a:pt x="104818" y="83820"/>
                                  <a:pt x="104818" y="81915"/>
                                </a:cubicBezTo>
                                <a:lnTo>
                                  <a:pt x="104818" y="80010"/>
                                </a:lnTo>
                                <a:cubicBezTo>
                                  <a:pt x="104818" y="79057"/>
                                  <a:pt x="104818" y="78105"/>
                                  <a:pt x="103866" y="78105"/>
                                </a:cubicBezTo>
                                <a:cubicBezTo>
                                  <a:pt x="102913" y="77153"/>
                                  <a:pt x="102913" y="78105"/>
                                  <a:pt x="101961" y="79057"/>
                                </a:cubicBezTo>
                                <a:lnTo>
                                  <a:pt x="100056" y="80963"/>
                                </a:lnTo>
                                <a:cubicBezTo>
                                  <a:pt x="99103" y="80963"/>
                                  <a:pt x="99103" y="81915"/>
                                  <a:pt x="100056" y="81915"/>
                                </a:cubicBezTo>
                                <a:cubicBezTo>
                                  <a:pt x="103866" y="81915"/>
                                  <a:pt x="101008" y="83820"/>
                                  <a:pt x="101008" y="84772"/>
                                </a:cubicBezTo>
                                <a:close/>
                                <a:moveTo>
                                  <a:pt x="101008" y="157163"/>
                                </a:moveTo>
                                <a:cubicBezTo>
                                  <a:pt x="101008" y="156210"/>
                                  <a:pt x="101008" y="155257"/>
                                  <a:pt x="102913" y="154305"/>
                                </a:cubicBezTo>
                                <a:cubicBezTo>
                                  <a:pt x="103866" y="153353"/>
                                  <a:pt x="103866" y="152400"/>
                                  <a:pt x="103866" y="151447"/>
                                </a:cubicBezTo>
                                <a:cubicBezTo>
                                  <a:pt x="103866" y="150495"/>
                                  <a:pt x="103866" y="149543"/>
                                  <a:pt x="101961" y="150495"/>
                                </a:cubicBezTo>
                                <a:cubicBezTo>
                                  <a:pt x="100056" y="151447"/>
                                  <a:pt x="100056" y="153353"/>
                                  <a:pt x="101008" y="157163"/>
                                </a:cubicBezTo>
                                <a:cubicBezTo>
                                  <a:pt x="101008" y="158115"/>
                                  <a:pt x="100056" y="160020"/>
                                  <a:pt x="101961" y="160020"/>
                                </a:cubicBezTo>
                                <a:cubicBezTo>
                                  <a:pt x="102913" y="160020"/>
                                  <a:pt x="104818" y="159068"/>
                                  <a:pt x="104818" y="158115"/>
                                </a:cubicBezTo>
                                <a:cubicBezTo>
                                  <a:pt x="104818" y="156210"/>
                                  <a:pt x="102913" y="157163"/>
                                  <a:pt x="101008" y="157163"/>
                                </a:cubicBezTo>
                                <a:lnTo>
                                  <a:pt x="101008" y="157163"/>
                                </a:lnTo>
                                <a:close/>
                                <a:moveTo>
                                  <a:pt x="101008" y="135255"/>
                                </a:moveTo>
                                <a:lnTo>
                                  <a:pt x="101008" y="135255"/>
                                </a:lnTo>
                                <a:cubicBezTo>
                                  <a:pt x="101961" y="135255"/>
                                  <a:pt x="102913" y="135255"/>
                                  <a:pt x="101961" y="133350"/>
                                </a:cubicBezTo>
                                <a:lnTo>
                                  <a:pt x="101961" y="133350"/>
                                </a:lnTo>
                                <a:cubicBezTo>
                                  <a:pt x="100056" y="134303"/>
                                  <a:pt x="101008" y="135255"/>
                                  <a:pt x="101008" y="135255"/>
                                </a:cubicBezTo>
                                <a:close/>
                                <a:moveTo>
                                  <a:pt x="101008" y="100013"/>
                                </a:moveTo>
                                <a:cubicBezTo>
                                  <a:pt x="101008" y="100013"/>
                                  <a:pt x="101008" y="100013"/>
                                  <a:pt x="101008" y="100013"/>
                                </a:cubicBezTo>
                                <a:cubicBezTo>
                                  <a:pt x="100056" y="100965"/>
                                  <a:pt x="101008" y="101918"/>
                                  <a:pt x="101008" y="101918"/>
                                </a:cubicBezTo>
                                <a:cubicBezTo>
                                  <a:pt x="101008" y="101918"/>
                                  <a:pt x="101961" y="100965"/>
                                  <a:pt x="101008" y="100013"/>
                                </a:cubicBezTo>
                                <a:cubicBezTo>
                                  <a:pt x="101961" y="100013"/>
                                  <a:pt x="101961" y="100013"/>
                                  <a:pt x="101008" y="100013"/>
                                </a:cubicBezTo>
                                <a:close/>
                                <a:moveTo>
                                  <a:pt x="101008" y="29528"/>
                                </a:moveTo>
                                <a:cubicBezTo>
                                  <a:pt x="101008" y="30480"/>
                                  <a:pt x="101961" y="29528"/>
                                  <a:pt x="102913" y="29528"/>
                                </a:cubicBezTo>
                                <a:cubicBezTo>
                                  <a:pt x="104818" y="29528"/>
                                  <a:pt x="104818" y="30480"/>
                                  <a:pt x="105771" y="31432"/>
                                </a:cubicBezTo>
                                <a:cubicBezTo>
                                  <a:pt x="105771" y="31432"/>
                                  <a:pt x="106723" y="32385"/>
                                  <a:pt x="106723" y="31432"/>
                                </a:cubicBezTo>
                                <a:cubicBezTo>
                                  <a:pt x="107676" y="30480"/>
                                  <a:pt x="105771" y="26670"/>
                                  <a:pt x="103866" y="26670"/>
                                </a:cubicBezTo>
                                <a:cubicBezTo>
                                  <a:pt x="103866" y="26670"/>
                                  <a:pt x="102913" y="26670"/>
                                  <a:pt x="101961" y="27622"/>
                                </a:cubicBezTo>
                                <a:cubicBezTo>
                                  <a:pt x="101961" y="28575"/>
                                  <a:pt x="101008" y="28575"/>
                                  <a:pt x="101008" y="29528"/>
                                </a:cubicBezTo>
                                <a:close/>
                                <a:moveTo>
                                  <a:pt x="103866" y="70485"/>
                                </a:moveTo>
                                <a:cubicBezTo>
                                  <a:pt x="101961" y="70485"/>
                                  <a:pt x="101961" y="73343"/>
                                  <a:pt x="101008" y="74295"/>
                                </a:cubicBezTo>
                                <a:cubicBezTo>
                                  <a:pt x="101008" y="75247"/>
                                  <a:pt x="101961" y="76200"/>
                                  <a:pt x="101961" y="75247"/>
                                </a:cubicBezTo>
                                <a:cubicBezTo>
                                  <a:pt x="103866" y="75247"/>
                                  <a:pt x="105771" y="75247"/>
                                  <a:pt x="105771" y="72390"/>
                                </a:cubicBezTo>
                                <a:cubicBezTo>
                                  <a:pt x="106723" y="71438"/>
                                  <a:pt x="105771" y="70485"/>
                                  <a:pt x="103866" y="70485"/>
                                </a:cubicBezTo>
                                <a:close/>
                                <a:moveTo>
                                  <a:pt x="101961" y="36195"/>
                                </a:moveTo>
                                <a:cubicBezTo>
                                  <a:pt x="102913" y="35243"/>
                                  <a:pt x="102913" y="35243"/>
                                  <a:pt x="101961" y="36195"/>
                                </a:cubicBezTo>
                                <a:cubicBezTo>
                                  <a:pt x="102913" y="35243"/>
                                  <a:pt x="102913" y="34290"/>
                                  <a:pt x="101961" y="35243"/>
                                </a:cubicBezTo>
                                <a:cubicBezTo>
                                  <a:pt x="101961" y="34290"/>
                                  <a:pt x="101961" y="35243"/>
                                  <a:pt x="101961" y="36195"/>
                                </a:cubicBezTo>
                                <a:cubicBezTo>
                                  <a:pt x="101008" y="36195"/>
                                  <a:pt x="101961" y="36195"/>
                                  <a:pt x="101961" y="36195"/>
                                </a:cubicBezTo>
                                <a:close/>
                                <a:moveTo>
                                  <a:pt x="103866" y="107632"/>
                                </a:moveTo>
                                <a:lnTo>
                                  <a:pt x="103866" y="107632"/>
                                </a:lnTo>
                                <a:cubicBezTo>
                                  <a:pt x="103866" y="106680"/>
                                  <a:pt x="103866" y="106680"/>
                                  <a:pt x="103866" y="107632"/>
                                </a:cubicBezTo>
                                <a:lnTo>
                                  <a:pt x="103866" y="107632"/>
                                </a:lnTo>
                                <a:cubicBezTo>
                                  <a:pt x="102913" y="107632"/>
                                  <a:pt x="103866" y="107632"/>
                                  <a:pt x="103866" y="107632"/>
                                </a:cubicBezTo>
                                <a:close/>
                                <a:moveTo>
                                  <a:pt x="103866" y="134303"/>
                                </a:moveTo>
                                <a:cubicBezTo>
                                  <a:pt x="103866" y="135255"/>
                                  <a:pt x="104818" y="136207"/>
                                  <a:pt x="106723" y="136207"/>
                                </a:cubicBezTo>
                                <a:cubicBezTo>
                                  <a:pt x="107676" y="136207"/>
                                  <a:pt x="108628" y="136207"/>
                                  <a:pt x="108628" y="134303"/>
                                </a:cubicBezTo>
                                <a:cubicBezTo>
                                  <a:pt x="107676" y="132397"/>
                                  <a:pt x="106723" y="133350"/>
                                  <a:pt x="105771" y="133350"/>
                                </a:cubicBezTo>
                                <a:cubicBezTo>
                                  <a:pt x="104818" y="132397"/>
                                  <a:pt x="103866" y="132397"/>
                                  <a:pt x="103866" y="134303"/>
                                </a:cubicBezTo>
                                <a:close/>
                                <a:moveTo>
                                  <a:pt x="105771" y="37147"/>
                                </a:moveTo>
                                <a:cubicBezTo>
                                  <a:pt x="105771" y="37147"/>
                                  <a:pt x="105771" y="37147"/>
                                  <a:pt x="105771" y="37147"/>
                                </a:cubicBezTo>
                                <a:cubicBezTo>
                                  <a:pt x="105771" y="37147"/>
                                  <a:pt x="105771" y="36195"/>
                                  <a:pt x="105771" y="37147"/>
                                </a:cubicBezTo>
                                <a:cubicBezTo>
                                  <a:pt x="104818" y="37147"/>
                                  <a:pt x="104818" y="37147"/>
                                  <a:pt x="105771" y="37147"/>
                                </a:cubicBezTo>
                                <a:cubicBezTo>
                                  <a:pt x="104818" y="37147"/>
                                  <a:pt x="104818" y="37147"/>
                                  <a:pt x="105771" y="37147"/>
                                </a:cubicBezTo>
                                <a:close/>
                                <a:moveTo>
                                  <a:pt x="108628" y="45720"/>
                                </a:moveTo>
                                <a:cubicBezTo>
                                  <a:pt x="108628" y="44768"/>
                                  <a:pt x="108628" y="44768"/>
                                  <a:pt x="107676" y="44768"/>
                                </a:cubicBezTo>
                                <a:cubicBezTo>
                                  <a:pt x="105771" y="44768"/>
                                  <a:pt x="105771" y="46672"/>
                                  <a:pt x="105771" y="47625"/>
                                </a:cubicBezTo>
                                <a:cubicBezTo>
                                  <a:pt x="105771" y="48578"/>
                                  <a:pt x="105771" y="48578"/>
                                  <a:pt x="106723" y="48578"/>
                                </a:cubicBezTo>
                                <a:cubicBezTo>
                                  <a:pt x="106723" y="47625"/>
                                  <a:pt x="108628" y="46672"/>
                                  <a:pt x="108628" y="45720"/>
                                </a:cubicBezTo>
                                <a:close/>
                                <a:moveTo>
                                  <a:pt x="108628" y="98107"/>
                                </a:moveTo>
                                <a:cubicBezTo>
                                  <a:pt x="108628" y="98107"/>
                                  <a:pt x="107676" y="97155"/>
                                  <a:pt x="108628" y="98107"/>
                                </a:cubicBezTo>
                                <a:cubicBezTo>
                                  <a:pt x="106723" y="97155"/>
                                  <a:pt x="106723" y="97155"/>
                                  <a:pt x="106723" y="98107"/>
                                </a:cubicBezTo>
                                <a:cubicBezTo>
                                  <a:pt x="106723" y="98107"/>
                                  <a:pt x="107676" y="99060"/>
                                  <a:pt x="107676" y="99060"/>
                                </a:cubicBezTo>
                                <a:cubicBezTo>
                                  <a:pt x="107676" y="100013"/>
                                  <a:pt x="108628" y="99060"/>
                                  <a:pt x="108628" y="98107"/>
                                </a:cubicBezTo>
                                <a:close/>
                                <a:moveTo>
                                  <a:pt x="106723" y="41910"/>
                                </a:moveTo>
                                <a:cubicBezTo>
                                  <a:pt x="106723" y="41910"/>
                                  <a:pt x="107676" y="41910"/>
                                  <a:pt x="106723" y="41910"/>
                                </a:cubicBezTo>
                                <a:cubicBezTo>
                                  <a:pt x="107676" y="41910"/>
                                  <a:pt x="108628" y="41910"/>
                                  <a:pt x="107676" y="40957"/>
                                </a:cubicBezTo>
                                <a:cubicBezTo>
                                  <a:pt x="107676" y="40957"/>
                                  <a:pt x="107676" y="40957"/>
                                  <a:pt x="106723" y="41910"/>
                                </a:cubicBezTo>
                                <a:cubicBezTo>
                                  <a:pt x="106723" y="40957"/>
                                  <a:pt x="106723" y="40957"/>
                                  <a:pt x="106723" y="41910"/>
                                </a:cubicBezTo>
                                <a:close/>
                                <a:moveTo>
                                  <a:pt x="110533" y="150495"/>
                                </a:moveTo>
                                <a:cubicBezTo>
                                  <a:pt x="108628" y="150495"/>
                                  <a:pt x="108628" y="152400"/>
                                  <a:pt x="107676" y="153353"/>
                                </a:cubicBezTo>
                                <a:cubicBezTo>
                                  <a:pt x="107676" y="153353"/>
                                  <a:pt x="107676" y="153353"/>
                                  <a:pt x="108628" y="153353"/>
                                </a:cubicBezTo>
                                <a:cubicBezTo>
                                  <a:pt x="109581" y="153353"/>
                                  <a:pt x="110533" y="153353"/>
                                  <a:pt x="110533" y="150495"/>
                                </a:cubicBezTo>
                                <a:cubicBezTo>
                                  <a:pt x="111486" y="151447"/>
                                  <a:pt x="110533" y="150495"/>
                                  <a:pt x="110533" y="150495"/>
                                </a:cubicBezTo>
                                <a:close/>
                                <a:moveTo>
                                  <a:pt x="108628" y="56197"/>
                                </a:moveTo>
                                <a:lnTo>
                                  <a:pt x="108628" y="56197"/>
                                </a:lnTo>
                                <a:cubicBezTo>
                                  <a:pt x="107676" y="57150"/>
                                  <a:pt x="107676" y="57150"/>
                                  <a:pt x="108628" y="57150"/>
                                </a:cubicBezTo>
                                <a:cubicBezTo>
                                  <a:pt x="108628" y="58103"/>
                                  <a:pt x="109581" y="58103"/>
                                  <a:pt x="108628" y="56197"/>
                                </a:cubicBezTo>
                                <a:cubicBezTo>
                                  <a:pt x="109581" y="57150"/>
                                  <a:pt x="109581" y="56197"/>
                                  <a:pt x="108628" y="56197"/>
                                </a:cubicBezTo>
                                <a:close/>
                                <a:moveTo>
                                  <a:pt x="107676" y="103822"/>
                                </a:moveTo>
                                <a:cubicBezTo>
                                  <a:pt x="107676" y="103822"/>
                                  <a:pt x="108628" y="103822"/>
                                  <a:pt x="107676" y="103822"/>
                                </a:cubicBezTo>
                                <a:cubicBezTo>
                                  <a:pt x="108628" y="104775"/>
                                  <a:pt x="108628" y="103822"/>
                                  <a:pt x="108628" y="103822"/>
                                </a:cubicBezTo>
                                <a:lnTo>
                                  <a:pt x="107676" y="103822"/>
                                </a:lnTo>
                                <a:cubicBezTo>
                                  <a:pt x="108628" y="102870"/>
                                  <a:pt x="107676" y="102870"/>
                                  <a:pt x="107676" y="103822"/>
                                </a:cubicBezTo>
                                <a:close/>
                                <a:moveTo>
                                  <a:pt x="108628" y="94297"/>
                                </a:moveTo>
                                <a:cubicBezTo>
                                  <a:pt x="108628" y="94297"/>
                                  <a:pt x="108628" y="94297"/>
                                  <a:pt x="108628" y="94297"/>
                                </a:cubicBezTo>
                                <a:cubicBezTo>
                                  <a:pt x="109581" y="93345"/>
                                  <a:pt x="109581" y="93345"/>
                                  <a:pt x="108628" y="93345"/>
                                </a:cubicBezTo>
                                <a:cubicBezTo>
                                  <a:pt x="108628" y="93345"/>
                                  <a:pt x="108628" y="93345"/>
                                  <a:pt x="108628" y="94297"/>
                                </a:cubicBezTo>
                                <a:cubicBezTo>
                                  <a:pt x="108628" y="93345"/>
                                  <a:pt x="108628" y="94297"/>
                                  <a:pt x="108628" y="94297"/>
                                </a:cubicBezTo>
                                <a:close/>
                                <a:moveTo>
                                  <a:pt x="108628" y="18097"/>
                                </a:moveTo>
                                <a:cubicBezTo>
                                  <a:pt x="108628" y="18097"/>
                                  <a:pt x="108628" y="18097"/>
                                  <a:pt x="108628" y="18097"/>
                                </a:cubicBezTo>
                                <a:cubicBezTo>
                                  <a:pt x="109581" y="18097"/>
                                  <a:pt x="109581" y="18097"/>
                                  <a:pt x="109581" y="18097"/>
                                </a:cubicBezTo>
                                <a:cubicBezTo>
                                  <a:pt x="109581" y="18097"/>
                                  <a:pt x="109581" y="17145"/>
                                  <a:pt x="108628" y="18097"/>
                                </a:cubicBezTo>
                                <a:lnTo>
                                  <a:pt x="108628" y="18097"/>
                                </a:lnTo>
                                <a:close/>
                                <a:moveTo>
                                  <a:pt x="109581" y="21907"/>
                                </a:moveTo>
                                <a:cubicBezTo>
                                  <a:pt x="109581" y="22860"/>
                                  <a:pt x="109581" y="22860"/>
                                  <a:pt x="109581" y="21907"/>
                                </a:cubicBezTo>
                                <a:cubicBezTo>
                                  <a:pt x="109581" y="21907"/>
                                  <a:pt x="109581" y="21907"/>
                                  <a:pt x="109581" y="21907"/>
                                </a:cubicBezTo>
                                <a:cubicBezTo>
                                  <a:pt x="109581" y="21907"/>
                                  <a:pt x="109581" y="21907"/>
                                  <a:pt x="109581" y="21907"/>
                                </a:cubicBezTo>
                                <a:cubicBezTo>
                                  <a:pt x="108628" y="21907"/>
                                  <a:pt x="108628" y="21907"/>
                                  <a:pt x="109581" y="21907"/>
                                </a:cubicBezTo>
                                <a:close/>
                                <a:moveTo>
                                  <a:pt x="110533" y="33338"/>
                                </a:moveTo>
                                <a:cubicBezTo>
                                  <a:pt x="109581" y="33338"/>
                                  <a:pt x="109581" y="33338"/>
                                  <a:pt x="109581" y="34290"/>
                                </a:cubicBezTo>
                                <a:cubicBezTo>
                                  <a:pt x="109581" y="35243"/>
                                  <a:pt x="109581" y="35243"/>
                                  <a:pt x="110533" y="35243"/>
                                </a:cubicBezTo>
                                <a:cubicBezTo>
                                  <a:pt x="110533" y="35243"/>
                                  <a:pt x="111486" y="34290"/>
                                  <a:pt x="110533" y="33338"/>
                                </a:cubicBezTo>
                                <a:cubicBezTo>
                                  <a:pt x="111486" y="33338"/>
                                  <a:pt x="110533" y="33338"/>
                                  <a:pt x="110533" y="33338"/>
                                </a:cubicBezTo>
                                <a:close/>
                                <a:moveTo>
                                  <a:pt x="111486" y="167640"/>
                                </a:moveTo>
                                <a:cubicBezTo>
                                  <a:pt x="110533" y="166688"/>
                                  <a:pt x="110533" y="166688"/>
                                  <a:pt x="111486" y="167640"/>
                                </a:cubicBezTo>
                                <a:cubicBezTo>
                                  <a:pt x="109581" y="166688"/>
                                  <a:pt x="109581" y="167640"/>
                                  <a:pt x="109581" y="167640"/>
                                </a:cubicBezTo>
                                <a:cubicBezTo>
                                  <a:pt x="109581" y="167640"/>
                                  <a:pt x="109581" y="168593"/>
                                  <a:pt x="111486" y="167640"/>
                                </a:cubicBezTo>
                                <a:cubicBezTo>
                                  <a:pt x="110533" y="168593"/>
                                  <a:pt x="111486" y="168593"/>
                                  <a:pt x="111486" y="167640"/>
                                </a:cubicBezTo>
                                <a:close/>
                                <a:moveTo>
                                  <a:pt x="110533" y="80963"/>
                                </a:moveTo>
                                <a:cubicBezTo>
                                  <a:pt x="110533" y="80010"/>
                                  <a:pt x="110533" y="80963"/>
                                  <a:pt x="110533" y="80963"/>
                                </a:cubicBezTo>
                                <a:cubicBezTo>
                                  <a:pt x="110533" y="80963"/>
                                  <a:pt x="110533" y="81915"/>
                                  <a:pt x="110533" y="80963"/>
                                </a:cubicBezTo>
                                <a:cubicBezTo>
                                  <a:pt x="111486" y="81915"/>
                                  <a:pt x="111486" y="80963"/>
                                  <a:pt x="110533" y="80963"/>
                                </a:cubicBezTo>
                                <a:cubicBezTo>
                                  <a:pt x="111486" y="80963"/>
                                  <a:pt x="111486" y="80963"/>
                                  <a:pt x="110533" y="80963"/>
                                </a:cubicBezTo>
                                <a:close/>
                                <a:moveTo>
                                  <a:pt x="110533" y="138113"/>
                                </a:moveTo>
                                <a:cubicBezTo>
                                  <a:pt x="109581" y="139065"/>
                                  <a:pt x="109581" y="140018"/>
                                  <a:pt x="110533" y="140018"/>
                                </a:cubicBezTo>
                                <a:cubicBezTo>
                                  <a:pt x="111486" y="140970"/>
                                  <a:pt x="112438" y="140970"/>
                                  <a:pt x="113391" y="140018"/>
                                </a:cubicBezTo>
                                <a:cubicBezTo>
                                  <a:pt x="114343" y="140018"/>
                                  <a:pt x="115296" y="139065"/>
                                  <a:pt x="115296" y="138113"/>
                                </a:cubicBezTo>
                                <a:cubicBezTo>
                                  <a:pt x="114343" y="136207"/>
                                  <a:pt x="115296" y="134303"/>
                                  <a:pt x="112438" y="133350"/>
                                </a:cubicBezTo>
                                <a:cubicBezTo>
                                  <a:pt x="113391" y="135255"/>
                                  <a:pt x="111486" y="136207"/>
                                  <a:pt x="110533" y="138113"/>
                                </a:cubicBezTo>
                                <a:close/>
                                <a:moveTo>
                                  <a:pt x="110533" y="47625"/>
                                </a:moveTo>
                                <a:cubicBezTo>
                                  <a:pt x="110533" y="48578"/>
                                  <a:pt x="110533" y="48578"/>
                                  <a:pt x="111486" y="48578"/>
                                </a:cubicBezTo>
                                <a:cubicBezTo>
                                  <a:pt x="112438" y="48578"/>
                                  <a:pt x="114343" y="49530"/>
                                  <a:pt x="114343" y="48578"/>
                                </a:cubicBezTo>
                                <a:cubicBezTo>
                                  <a:pt x="113391" y="44768"/>
                                  <a:pt x="116248" y="46672"/>
                                  <a:pt x="117201" y="45720"/>
                                </a:cubicBezTo>
                                <a:cubicBezTo>
                                  <a:pt x="117201" y="45720"/>
                                  <a:pt x="118153" y="45720"/>
                                  <a:pt x="118153" y="44768"/>
                                </a:cubicBezTo>
                                <a:lnTo>
                                  <a:pt x="118153" y="43815"/>
                                </a:lnTo>
                                <a:cubicBezTo>
                                  <a:pt x="116248" y="43815"/>
                                  <a:pt x="111486" y="45720"/>
                                  <a:pt x="110533" y="47625"/>
                                </a:cubicBezTo>
                                <a:close/>
                                <a:moveTo>
                                  <a:pt x="113391" y="73343"/>
                                </a:moveTo>
                                <a:cubicBezTo>
                                  <a:pt x="112438" y="74295"/>
                                  <a:pt x="112438" y="75247"/>
                                  <a:pt x="111486" y="77153"/>
                                </a:cubicBezTo>
                                <a:cubicBezTo>
                                  <a:pt x="111486" y="78105"/>
                                  <a:pt x="111486" y="79057"/>
                                  <a:pt x="112438" y="78105"/>
                                </a:cubicBezTo>
                                <a:cubicBezTo>
                                  <a:pt x="113391" y="77153"/>
                                  <a:pt x="115296" y="76200"/>
                                  <a:pt x="115296" y="75247"/>
                                </a:cubicBezTo>
                                <a:cubicBezTo>
                                  <a:pt x="115296" y="74295"/>
                                  <a:pt x="114343" y="73343"/>
                                  <a:pt x="113391" y="73343"/>
                                </a:cubicBezTo>
                                <a:lnTo>
                                  <a:pt x="113391" y="72390"/>
                                </a:lnTo>
                                <a:cubicBezTo>
                                  <a:pt x="113391" y="71438"/>
                                  <a:pt x="112438" y="71438"/>
                                  <a:pt x="112438" y="71438"/>
                                </a:cubicBezTo>
                                <a:cubicBezTo>
                                  <a:pt x="111486" y="71438"/>
                                  <a:pt x="111486" y="71438"/>
                                  <a:pt x="113391" y="73343"/>
                                </a:cubicBezTo>
                                <a:lnTo>
                                  <a:pt x="113391" y="73343"/>
                                </a:lnTo>
                                <a:close/>
                                <a:moveTo>
                                  <a:pt x="112438" y="104775"/>
                                </a:moveTo>
                                <a:cubicBezTo>
                                  <a:pt x="112438" y="103822"/>
                                  <a:pt x="112438" y="103822"/>
                                  <a:pt x="111486" y="103822"/>
                                </a:cubicBezTo>
                                <a:lnTo>
                                  <a:pt x="110533" y="104775"/>
                                </a:lnTo>
                                <a:cubicBezTo>
                                  <a:pt x="111486" y="104775"/>
                                  <a:pt x="111486" y="104775"/>
                                  <a:pt x="112438" y="104775"/>
                                </a:cubicBezTo>
                                <a:cubicBezTo>
                                  <a:pt x="111486" y="105728"/>
                                  <a:pt x="112438" y="104775"/>
                                  <a:pt x="112438" y="104775"/>
                                </a:cubicBezTo>
                                <a:close/>
                                <a:moveTo>
                                  <a:pt x="113391" y="130493"/>
                                </a:moveTo>
                                <a:cubicBezTo>
                                  <a:pt x="112438" y="129540"/>
                                  <a:pt x="112438" y="129540"/>
                                  <a:pt x="113391" y="130493"/>
                                </a:cubicBezTo>
                                <a:cubicBezTo>
                                  <a:pt x="110533" y="131445"/>
                                  <a:pt x="111486" y="132397"/>
                                  <a:pt x="112438" y="133350"/>
                                </a:cubicBezTo>
                                <a:cubicBezTo>
                                  <a:pt x="112438" y="132397"/>
                                  <a:pt x="114343" y="131445"/>
                                  <a:pt x="113391" y="130493"/>
                                </a:cubicBezTo>
                                <a:close/>
                                <a:moveTo>
                                  <a:pt x="112438" y="100013"/>
                                </a:moveTo>
                                <a:cubicBezTo>
                                  <a:pt x="112438" y="100013"/>
                                  <a:pt x="112438" y="100013"/>
                                  <a:pt x="112438" y="100013"/>
                                </a:cubicBezTo>
                                <a:cubicBezTo>
                                  <a:pt x="112438" y="100013"/>
                                  <a:pt x="111486" y="100013"/>
                                  <a:pt x="112438" y="100013"/>
                                </a:cubicBezTo>
                                <a:cubicBezTo>
                                  <a:pt x="112438" y="100965"/>
                                  <a:pt x="112438" y="100965"/>
                                  <a:pt x="112438" y="100013"/>
                                </a:cubicBezTo>
                                <a:cubicBezTo>
                                  <a:pt x="113391" y="100965"/>
                                  <a:pt x="113391" y="100965"/>
                                  <a:pt x="112438" y="100013"/>
                                </a:cubicBezTo>
                                <a:close/>
                                <a:moveTo>
                                  <a:pt x="115296" y="58103"/>
                                </a:moveTo>
                                <a:lnTo>
                                  <a:pt x="115296" y="58103"/>
                                </a:lnTo>
                                <a:cubicBezTo>
                                  <a:pt x="115296" y="56197"/>
                                  <a:pt x="114343" y="55245"/>
                                  <a:pt x="113391" y="54293"/>
                                </a:cubicBezTo>
                                <a:cubicBezTo>
                                  <a:pt x="112438" y="54293"/>
                                  <a:pt x="112438" y="54293"/>
                                  <a:pt x="112438" y="54293"/>
                                </a:cubicBezTo>
                                <a:cubicBezTo>
                                  <a:pt x="113391" y="56197"/>
                                  <a:pt x="113391" y="58103"/>
                                  <a:pt x="115296" y="58103"/>
                                </a:cubicBezTo>
                                <a:close/>
                                <a:moveTo>
                                  <a:pt x="113391" y="40005"/>
                                </a:moveTo>
                                <a:cubicBezTo>
                                  <a:pt x="113391" y="40005"/>
                                  <a:pt x="114343" y="40005"/>
                                  <a:pt x="114343" y="40005"/>
                                </a:cubicBezTo>
                                <a:cubicBezTo>
                                  <a:pt x="114343" y="39053"/>
                                  <a:pt x="114343" y="39053"/>
                                  <a:pt x="114343" y="39053"/>
                                </a:cubicBezTo>
                                <a:cubicBezTo>
                                  <a:pt x="113391" y="39053"/>
                                  <a:pt x="112438" y="39053"/>
                                  <a:pt x="113391" y="40005"/>
                                </a:cubicBezTo>
                                <a:cubicBezTo>
                                  <a:pt x="112438" y="40005"/>
                                  <a:pt x="112438" y="40005"/>
                                  <a:pt x="113391" y="40005"/>
                                </a:cubicBezTo>
                                <a:close/>
                                <a:moveTo>
                                  <a:pt x="115296" y="121920"/>
                                </a:moveTo>
                                <a:cubicBezTo>
                                  <a:pt x="115296" y="120968"/>
                                  <a:pt x="114343" y="120015"/>
                                  <a:pt x="113391" y="120015"/>
                                </a:cubicBezTo>
                                <a:cubicBezTo>
                                  <a:pt x="113391" y="120015"/>
                                  <a:pt x="112438" y="120968"/>
                                  <a:pt x="112438" y="120968"/>
                                </a:cubicBezTo>
                                <a:cubicBezTo>
                                  <a:pt x="113391" y="121920"/>
                                  <a:pt x="113391" y="122872"/>
                                  <a:pt x="115296" y="121920"/>
                                </a:cubicBezTo>
                                <a:cubicBezTo>
                                  <a:pt x="115296" y="123825"/>
                                  <a:pt x="115296" y="122872"/>
                                  <a:pt x="115296" y="121920"/>
                                </a:cubicBezTo>
                                <a:close/>
                                <a:moveTo>
                                  <a:pt x="113391" y="64770"/>
                                </a:moveTo>
                                <a:cubicBezTo>
                                  <a:pt x="113391" y="64770"/>
                                  <a:pt x="112438" y="64770"/>
                                  <a:pt x="113391" y="64770"/>
                                </a:cubicBezTo>
                                <a:cubicBezTo>
                                  <a:pt x="113391" y="66675"/>
                                  <a:pt x="113391" y="66675"/>
                                  <a:pt x="114343" y="65722"/>
                                </a:cubicBezTo>
                                <a:cubicBezTo>
                                  <a:pt x="114343" y="65722"/>
                                  <a:pt x="115296" y="64770"/>
                                  <a:pt x="115296" y="64770"/>
                                </a:cubicBezTo>
                                <a:cubicBezTo>
                                  <a:pt x="114343" y="64770"/>
                                  <a:pt x="114343" y="64770"/>
                                  <a:pt x="113391" y="64770"/>
                                </a:cubicBezTo>
                                <a:close/>
                                <a:moveTo>
                                  <a:pt x="113391" y="149543"/>
                                </a:moveTo>
                                <a:cubicBezTo>
                                  <a:pt x="113391" y="149543"/>
                                  <a:pt x="114343" y="149543"/>
                                  <a:pt x="113391" y="149543"/>
                                </a:cubicBezTo>
                                <a:cubicBezTo>
                                  <a:pt x="114343" y="150495"/>
                                  <a:pt x="114343" y="149543"/>
                                  <a:pt x="114343" y="149543"/>
                                </a:cubicBezTo>
                                <a:cubicBezTo>
                                  <a:pt x="115296" y="148590"/>
                                  <a:pt x="114343" y="148590"/>
                                  <a:pt x="113391" y="149543"/>
                                </a:cubicBezTo>
                                <a:cubicBezTo>
                                  <a:pt x="113391" y="148590"/>
                                  <a:pt x="113391" y="148590"/>
                                  <a:pt x="113391" y="149543"/>
                                </a:cubicBezTo>
                                <a:close/>
                                <a:moveTo>
                                  <a:pt x="116248" y="161925"/>
                                </a:moveTo>
                                <a:cubicBezTo>
                                  <a:pt x="115296" y="161925"/>
                                  <a:pt x="114343" y="162878"/>
                                  <a:pt x="114343" y="163830"/>
                                </a:cubicBezTo>
                                <a:cubicBezTo>
                                  <a:pt x="114343" y="164782"/>
                                  <a:pt x="114343" y="164782"/>
                                  <a:pt x="114343" y="164782"/>
                                </a:cubicBezTo>
                                <a:cubicBezTo>
                                  <a:pt x="115296" y="163830"/>
                                  <a:pt x="116248" y="163830"/>
                                  <a:pt x="116248" y="161925"/>
                                </a:cubicBezTo>
                                <a:cubicBezTo>
                                  <a:pt x="117201" y="161925"/>
                                  <a:pt x="117201" y="161925"/>
                                  <a:pt x="116248" y="161925"/>
                                </a:cubicBezTo>
                                <a:close/>
                                <a:moveTo>
                                  <a:pt x="115296" y="90488"/>
                                </a:moveTo>
                                <a:cubicBezTo>
                                  <a:pt x="116248" y="89535"/>
                                  <a:pt x="117201" y="90488"/>
                                  <a:pt x="117201" y="88582"/>
                                </a:cubicBezTo>
                                <a:cubicBezTo>
                                  <a:pt x="117201" y="88582"/>
                                  <a:pt x="117201" y="87630"/>
                                  <a:pt x="116248" y="87630"/>
                                </a:cubicBezTo>
                                <a:cubicBezTo>
                                  <a:pt x="115296" y="87630"/>
                                  <a:pt x="114343" y="88582"/>
                                  <a:pt x="114343" y="89535"/>
                                </a:cubicBezTo>
                                <a:cubicBezTo>
                                  <a:pt x="115296" y="90488"/>
                                  <a:pt x="115296" y="90488"/>
                                  <a:pt x="115296" y="90488"/>
                                </a:cubicBezTo>
                                <a:close/>
                                <a:moveTo>
                                  <a:pt x="116248" y="83820"/>
                                </a:moveTo>
                                <a:cubicBezTo>
                                  <a:pt x="117201" y="83820"/>
                                  <a:pt x="117201" y="82868"/>
                                  <a:pt x="116248" y="83820"/>
                                </a:cubicBezTo>
                                <a:cubicBezTo>
                                  <a:pt x="117201" y="82868"/>
                                  <a:pt x="117201" y="82868"/>
                                  <a:pt x="116248" y="82868"/>
                                </a:cubicBezTo>
                                <a:cubicBezTo>
                                  <a:pt x="117201" y="81915"/>
                                  <a:pt x="116248" y="81915"/>
                                  <a:pt x="116248" y="83820"/>
                                </a:cubicBezTo>
                                <a:cubicBezTo>
                                  <a:pt x="116248" y="82868"/>
                                  <a:pt x="116248" y="83820"/>
                                  <a:pt x="116248" y="83820"/>
                                </a:cubicBezTo>
                                <a:close/>
                                <a:moveTo>
                                  <a:pt x="119106" y="154305"/>
                                </a:moveTo>
                                <a:cubicBezTo>
                                  <a:pt x="119106" y="153353"/>
                                  <a:pt x="119106" y="153353"/>
                                  <a:pt x="117201" y="153353"/>
                                </a:cubicBezTo>
                                <a:cubicBezTo>
                                  <a:pt x="117201" y="153353"/>
                                  <a:pt x="116248" y="154305"/>
                                  <a:pt x="117201" y="154305"/>
                                </a:cubicBezTo>
                                <a:cubicBezTo>
                                  <a:pt x="117201" y="155257"/>
                                  <a:pt x="117201" y="156210"/>
                                  <a:pt x="118153" y="156210"/>
                                </a:cubicBezTo>
                                <a:cubicBezTo>
                                  <a:pt x="119106" y="155257"/>
                                  <a:pt x="119106" y="154305"/>
                                  <a:pt x="119106" y="154305"/>
                                </a:cubicBezTo>
                                <a:close/>
                                <a:moveTo>
                                  <a:pt x="120058" y="145732"/>
                                </a:moveTo>
                                <a:cubicBezTo>
                                  <a:pt x="119106" y="145732"/>
                                  <a:pt x="118153" y="146685"/>
                                  <a:pt x="118153" y="147638"/>
                                </a:cubicBezTo>
                                <a:cubicBezTo>
                                  <a:pt x="118153" y="148590"/>
                                  <a:pt x="118153" y="149543"/>
                                  <a:pt x="119106" y="149543"/>
                                </a:cubicBezTo>
                                <a:cubicBezTo>
                                  <a:pt x="120058" y="149543"/>
                                  <a:pt x="120058" y="148590"/>
                                  <a:pt x="120058" y="148590"/>
                                </a:cubicBezTo>
                                <a:cubicBezTo>
                                  <a:pt x="121011" y="146685"/>
                                  <a:pt x="121011" y="145732"/>
                                  <a:pt x="120058" y="145732"/>
                                </a:cubicBezTo>
                                <a:close/>
                                <a:moveTo>
                                  <a:pt x="119106" y="124778"/>
                                </a:moveTo>
                                <a:lnTo>
                                  <a:pt x="119106" y="124778"/>
                                </a:lnTo>
                                <a:cubicBezTo>
                                  <a:pt x="120058" y="125730"/>
                                  <a:pt x="120058" y="124778"/>
                                  <a:pt x="119106" y="124778"/>
                                </a:cubicBezTo>
                                <a:lnTo>
                                  <a:pt x="119106" y="124778"/>
                                </a:lnTo>
                                <a:lnTo>
                                  <a:pt x="119106" y="124778"/>
                                </a:lnTo>
                                <a:close/>
                                <a:moveTo>
                                  <a:pt x="121011" y="133350"/>
                                </a:moveTo>
                                <a:cubicBezTo>
                                  <a:pt x="121011" y="133350"/>
                                  <a:pt x="120058" y="133350"/>
                                  <a:pt x="121011" y="133350"/>
                                </a:cubicBezTo>
                                <a:cubicBezTo>
                                  <a:pt x="120058" y="133350"/>
                                  <a:pt x="119106" y="133350"/>
                                  <a:pt x="119106" y="134303"/>
                                </a:cubicBezTo>
                                <a:lnTo>
                                  <a:pt x="121011" y="133350"/>
                                </a:lnTo>
                                <a:cubicBezTo>
                                  <a:pt x="121011" y="134303"/>
                                  <a:pt x="121011" y="134303"/>
                                  <a:pt x="121011" y="133350"/>
                                </a:cubicBezTo>
                                <a:close/>
                                <a:moveTo>
                                  <a:pt x="121963" y="52388"/>
                                </a:moveTo>
                                <a:cubicBezTo>
                                  <a:pt x="121963" y="51435"/>
                                  <a:pt x="121011" y="51435"/>
                                  <a:pt x="121011" y="51435"/>
                                </a:cubicBezTo>
                                <a:cubicBezTo>
                                  <a:pt x="120058" y="51435"/>
                                  <a:pt x="120058" y="51435"/>
                                  <a:pt x="120058" y="52388"/>
                                </a:cubicBezTo>
                                <a:cubicBezTo>
                                  <a:pt x="121011" y="53340"/>
                                  <a:pt x="121011" y="53340"/>
                                  <a:pt x="121963" y="52388"/>
                                </a:cubicBezTo>
                                <a:cubicBezTo>
                                  <a:pt x="121963" y="53340"/>
                                  <a:pt x="121963" y="53340"/>
                                  <a:pt x="121963" y="5238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85893167" name="Freeform 2085893167"/>
                        <wps:cNvSpPr/>
                        <wps:spPr>
                          <a:xfrm>
                            <a:off x="762000" y="36443"/>
                            <a:ext cx="114673" cy="232409"/>
                          </a:xfrm>
                          <a:custGeom>
                            <a:avLst/>
                            <a:gdLst>
                              <a:gd name="connsiteX0" fmla="*/ 103244 w 114673"/>
                              <a:gd name="connsiteY0" fmla="*/ 202882 h 232409"/>
                              <a:gd name="connsiteX1" fmla="*/ 99434 w 114673"/>
                              <a:gd name="connsiteY1" fmla="*/ 212407 h 232409"/>
                              <a:gd name="connsiteX2" fmla="*/ 67049 w 114673"/>
                              <a:gd name="connsiteY2" fmla="*/ 232410 h 232409"/>
                              <a:gd name="connsiteX3" fmla="*/ 40379 w 114673"/>
                              <a:gd name="connsiteY3" fmla="*/ 223838 h 232409"/>
                              <a:gd name="connsiteX4" fmla="*/ 26091 w 114673"/>
                              <a:gd name="connsiteY4" fmla="*/ 193357 h 232409"/>
                              <a:gd name="connsiteX5" fmla="*/ 25139 w 114673"/>
                              <a:gd name="connsiteY5" fmla="*/ 147638 h 232409"/>
                              <a:gd name="connsiteX6" fmla="*/ 25139 w 114673"/>
                              <a:gd name="connsiteY6" fmla="*/ 112395 h 232409"/>
                              <a:gd name="connsiteX7" fmla="*/ 25139 w 114673"/>
                              <a:gd name="connsiteY7" fmla="*/ 95250 h 232409"/>
                              <a:gd name="connsiteX8" fmla="*/ 26091 w 114673"/>
                              <a:gd name="connsiteY8" fmla="*/ 72390 h 232409"/>
                              <a:gd name="connsiteX9" fmla="*/ 19424 w 114673"/>
                              <a:gd name="connsiteY9" fmla="*/ 65722 h 232409"/>
                              <a:gd name="connsiteX10" fmla="*/ 7041 w 114673"/>
                              <a:gd name="connsiteY10" fmla="*/ 65722 h 232409"/>
                              <a:gd name="connsiteX11" fmla="*/ 2279 w 114673"/>
                              <a:gd name="connsiteY11" fmla="*/ 64770 h 232409"/>
                              <a:gd name="connsiteX12" fmla="*/ 374 w 114673"/>
                              <a:gd name="connsiteY12" fmla="*/ 60007 h 232409"/>
                              <a:gd name="connsiteX13" fmla="*/ 4184 w 114673"/>
                              <a:gd name="connsiteY13" fmla="*/ 57150 h 232409"/>
                              <a:gd name="connsiteX14" fmla="*/ 36569 w 114673"/>
                              <a:gd name="connsiteY14" fmla="*/ 41910 h 232409"/>
                              <a:gd name="connsiteX15" fmla="*/ 54666 w 114673"/>
                              <a:gd name="connsiteY15" fmla="*/ 18097 h 232409"/>
                              <a:gd name="connsiteX16" fmla="*/ 61334 w 114673"/>
                              <a:gd name="connsiteY16" fmla="*/ 3810 h 232409"/>
                              <a:gd name="connsiteX17" fmla="*/ 68001 w 114673"/>
                              <a:gd name="connsiteY17" fmla="*/ 0 h 232409"/>
                              <a:gd name="connsiteX18" fmla="*/ 72764 w 114673"/>
                              <a:gd name="connsiteY18" fmla="*/ 5715 h 232409"/>
                              <a:gd name="connsiteX19" fmla="*/ 72764 w 114673"/>
                              <a:gd name="connsiteY19" fmla="*/ 47625 h 232409"/>
                              <a:gd name="connsiteX20" fmla="*/ 80384 w 114673"/>
                              <a:gd name="connsiteY20" fmla="*/ 56197 h 232409"/>
                              <a:gd name="connsiteX21" fmla="*/ 90861 w 114673"/>
                              <a:gd name="connsiteY21" fmla="*/ 56197 h 232409"/>
                              <a:gd name="connsiteX22" fmla="*/ 102291 w 114673"/>
                              <a:gd name="connsiteY22" fmla="*/ 56197 h 232409"/>
                              <a:gd name="connsiteX23" fmla="*/ 109911 w 114673"/>
                              <a:gd name="connsiteY23" fmla="*/ 58102 h 232409"/>
                              <a:gd name="connsiteX24" fmla="*/ 111816 w 114673"/>
                              <a:gd name="connsiteY24" fmla="*/ 62865 h 232409"/>
                              <a:gd name="connsiteX25" fmla="*/ 108006 w 114673"/>
                              <a:gd name="connsiteY25" fmla="*/ 66675 h 232409"/>
                              <a:gd name="connsiteX26" fmla="*/ 88004 w 114673"/>
                              <a:gd name="connsiteY26" fmla="*/ 66675 h 232409"/>
                              <a:gd name="connsiteX27" fmla="*/ 77526 w 114673"/>
                              <a:gd name="connsiteY27" fmla="*/ 67627 h 232409"/>
                              <a:gd name="connsiteX28" fmla="*/ 73716 w 114673"/>
                              <a:gd name="connsiteY28" fmla="*/ 71438 h 232409"/>
                              <a:gd name="connsiteX29" fmla="*/ 73716 w 114673"/>
                              <a:gd name="connsiteY29" fmla="*/ 76200 h 232409"/>
                              <a:gd name="connsiteX30" fmla="*/ 73716 w 114673"/>
                              <a:gd name="connsiteY30" fmla="*/ 116205 h 232409"/>
                              <a:gd name="connsiteX31" fmla="*/ 73716 w 114673"/>
                              <a:gd name="connsiteY31" fmla="*/ 130492 h 232409"/>
                              <a:gd name="connsiteX32" fmla="*/ 74669 w 114673"/>
                              <a:gd name="connsiteY32" fmla="*/ 175260 h 232409"/>
                              <a:gd name="connsiteX33" fmla="*/ 74669 w 114673"/>
                              <a:gd name="connsiteY33" fmla="*/ 192405 h 232409"/>
                              <a:gd name="connsiteX34" fmla="*/ 75621 w 114673"/>
                              <a:gd name="connsiteY34" fmla="*/ 203835 h 232409"/>
                              <a:gd name="connsiteX35" fmla="*/ 87051 w 114673"/>
                              <a:gd name="connsiteY35" fmla="*/ 213360 h 232409"/>
                              <a:gd name="connsiteX36" fmla="*/ 94671 w 114673"/>
                              <a:gd name="connsiteY36" fmla="*/ 208597 h 232409"/>
                              <a:gd name="connsiteX37" fmla="*/ 102291 w 114673"/>
                              <a:gd name="connsiteY37" fmla="*/ 187642 h 232409"/>
                              <a:gd name="connsiteX38" fmla="*/ 105149 w 114673"/>
                              <a:gd name="connsiteY38" fmla="*/ 161925 h 232409"/>
                              <a:gd name="connsiteX39" fmla="*/ 108959 w 114673"/>
                              <a:gd name="connsiteY39" fmla="*/ 157163 h 232409"/>
                              <a:gd name="connsiteX40" fmla="*/ 114674 w 114673"/>
                              <a:gd name="connsiteY40" fmla="*/ 162877 h 232409"/>
                              <a:gd name="connsiteX41" fmla="*/ 103244 w 114673"/>
                              <a:gd name="connsiteY41" fmla="*/ 202882 h 232409"/>
                              <a:gd name="connsiteX42" fmla="*/ 28949 w 114673"/>
                              <a:gd name="connsiteY42" fmla="*/ 162877 h 232409"/>
                              <a:gd name="connsiteX43" fmla="*/ 28949 w 114673"/>
                              <a:gd name="connsiteY43" fmla="*/ 162877 h 232409"/>
                              <a:gd name="connsiteX44" fmla="*/ 28949 w 114673"/>
                              <a:gd name="connsiteY44" fmla="*/ 162877 h 232409"/>
                              <a:gd name="connsiteX45" fmla="*/ 28949 w 114673"/>
                              <a:gd name="connsiteY45" fmla="*/ 162877 h 232409"/>
                              <a:gd name="connsiteX46" fmla="*/ 28949 w 114673"/>
                              <a:gd name="connsiteY46" fmla="*/ 162877 h 232409"/>
                              <a:gd name="connsiteX47" fmla="*/ 30854 w 114673"/>
                              <a:gd name="connsiteY47" fmla="*/ 175260 h 232409"/>
                              <a:gd name="connsiteX48" fmla="*/ 30854 w 114673"/>
                              <a:gd name="connsiteY48" fmla="*/ 175260 h 232409"/>
                              <a:gd name="connsiteX49" fmla="*/ 30854 w 114673"/>
                              <a:gd name="connsiteY49" fmla="*/ 175260 h 232409"/>
                              <a:gd name="connsiteX50" fmla="*/ 30854 w 114673"/>
                              <a:gd name="connsiteY50" fmla="*/ 175260 h 232409"/>
                              <a:gd name="connsiteX51" fmla="*/ 30854 w 114673"/>
                              <a:gd name="connsiteY51" fmla="*/ 175260 h 232409"/>
                              <a:gd name="connsiteX52" fmla="*/ 30854 w 114673"/>
                              <a:gd name="connsiteY52" fmla="*/ 180975 h 232409"/>
                              <a:gd name="connsiteX53" fmla="*/ 30854 w 114673"/>
                              <a:gd name="connsiteY53" fmla="*/ 180975 h 232409"/>
                              <a:gd name="connsiteX54" fmla="*/ 30854 w 114673"/>
                              <a:gd name="connsiteY54" fmla="*/ 179070 h 232409"/>
                              <a:gd name="connsiteX55" fmla="*/ 30854 w 114673"/>
                              <a:gd name="connsiteY55" fmla="*/ 180975 h 232409"/>
                              <a:gd name="connsiteX56" fmla="*/ 30854 w 114673"/>
                              <a:gd name="connsiteY56" fmla="*/ 180975 h 232409"/>
                              <a:gd name="connsiteX57" fmla="*/ 30854 w 114673"/>
                              <a:gd name="connsiteY57" fmla="*/ 157163 h 232409"/>
                              <a:gd name="connsiteX58" fmla="*/ 31806 w 114673"/>
                              <a:gd name="connsiteY58" fmla="*/ 158115 h 232409"/>
                              <a:gd name="connsiteX59" fmla="*/ 34664 w 114673"/>
                              <a:gd name="connsiteY59" fmla="*/ 157163 h 232409"/>
                              <a:gd name="connsiteX60" fmla="*/ 33711 w 114673"/>
                              <a:gd name="connsiteY60" fmla="*/ 156210 h 232409"/>
                              <a:gd name="connsiteX61" fmla="*/ 30854 w 114673"/>
                              <a:gd name="connsiteY61" fmla="*/ 157163 h 232409"/>
                              <a:gd name="connsiteX62" fmla="*/ 31806 w 114673"/>
                              <a:gd name="connsiteY62" fmla="*/ 187642 h 232409"/>
                              <a:gd name="connsiteX63" fmla="*/ 33711 w 114673"/>
                              <a:gd name="connsiteY63" fmla="*/ 186690 h 232409"/>
                              <a:gd name="connsiteX64" fmla="*/ 32759 w 114673"/>
                              <a:gd name="connsiteY64" fmla="*/ 185738 h 232409"/>
                              <a:gd name="connsiteX65" fmla="*/ 31806 w 114673"/>
                              <a:gd name="connsiteY65" fmla="*/ 187642 h 232409"/>
                              <a:gd name="connsiteX66" fmla="*/ 31806 w 114673"/>
                              <a:gd name="connsiteY66" fmla="*/ 187642 h 232409"/>
                              <a:gd name="connsiteX67" fmla="*/ 32759 w 114673"/>
                              <a:gd name="connsiteY67" fmla="*/ 83820 h 232409"/>
                              <a:gd name="connsiteX68" fmla="*/ 34664 w 114673"/>
                              <a:gd name="connsiteY68" fmla="*/ 82867 h 232409"/>
                              <a:gd name="connsiteX69" fmla="*/ 33711 w 114673"/>
                              <a:gd name="connsiteY69" fmla="*/ 81915 h 232409"/>
                              <a:gd name="connsiteX70" fmla="*/ 32759 w 114673"/>
                              <a:gd name="connsiteY70" fmla="*/ 83820 h 232409"/>
                              <a:gd name="connsiteX71" fmla="*/ 32759 w 114673"/>
                              <a:gd name="connsiteY71" fmla="*/ 83820 h 232409"/>
                              <a:gd name="connsiteX72" fmla="*/ 33711 w 114673"/>
                              <a:gd name="connsiteY72" fmla="*/ 195263 h 232409"/>
                              <a:gd name="connsiteX73" fmla="*/ 32759 w 114673"/>
                              <a:gd name="connsiteY73" fmla="*/ 194310 h 232409"/>
                              <a:gd name="connsiteX74" fmla="*/ 31806 w 114673"/>
                              <a:gd name="connsiteY74" fmla="*/ 195263 h 232409"/>
                              <a:gd name="connsiteX75" fmla="*/ 33711 w 114673"/>
                              <a:gd name="connsiteY75" fmla="*/ 195263 h 232409"/>
                              <a:gd name="connsiteX76" fmla="*/ 33711 w 114673"/>
                              <a:gd name="connsiteY76" fmla="*/ 195263 h 232409"/>
                              <a:gd name="connsiteX77" fmla="*/ 35616 w 114673"/>
                              <a:gd name="connsiteY77" fmla="*/ 166688 h 232409"/>
                              <a:gd name="connsiteX78" fmla="*/ 33711 w 114673"/>
                              <a:gd name="connsiteY78" fmla="*/ 164782 h 232409"/>
                              <a:gd name="connsiteX79" fmla="*/ 32759 w 114673"/>
                              <a:gd name="connsiteY79" fmla="*/ 167640 h 232409"/>
                              <a:gd name="connsiteX80" fmla="*/ 33711 w 114673"/>
                              <a:gd name="connsiteY80" fmla="*/ 168592 h 232409"/>
                              <a:gd name="connsiteX81" fmla="*/ 35616 w 114673"/>
                              <a:gd name="connsiteY81" fmla="*/ 166688 h 232409"/>
                              <a:gd name="connsiteX82" fmla="*/ 33711 w 114673"/>
                              <a:gd name="connsiteY82" fmla="*/ 132397 h 232409"/>
                              <a:gd name="connsiteX83" fmla="*/ 32759 w 114673"/>
                              <a:gd name="connsiteY83" fmla="*/ 134302 h 232409"/>
                              <a:gd name="connsiteX84" fmla="*/ 33711 w 114673"/>
                              <a:gd name="connsiteY84" fmla="*/ 136207 h 232409"/>
                              <a:gd name="connsiteX85" fmla="*/ 34664 w 114673"/>
                              <a:gd name="connsiteY85" fmla="*/ 133350 h 232409"/>
                              <a:gd name="connsiteX86" fmla="*/ 33711 w 114673"/>
                              <a:gd name="connsiteY86" fmla="*/ 132397 h 232409"/>
                              <a:gd name="connsiteX87" fmla="*/ 32759 w 114673"/>
                              <a:gd name="connsiteY87" fmla="*/ 77152 h 232409"/>
                              <a:gd name="connsiteX88" fmla="*/ 34664 w 114673"/>
                              <a:gd name="connsiteY88" fmla="*/ 78105 h 232409"/>
                              <a:gd name="connsiteX89" fmla="*/ 36569 w 114673"/>
                              <a:gd name="connsiteY89" fmla="*/ 80010 h 232409"/>
                              <a:gd name="connsiteX90" fmla="*/ 37521 w 114673"/>
                              <a:gd name="connsiteY90" fmla="*/ 80010 h 232409"/>
                              <a:gd name="connsiteX91" fmla="*/ 41331 w 114673"/>
                              <a:gd name="connsiteY91" fmla="*/ 79057 h 232409"/>
                              <a:gd name="connsiteX92" fmla="*/ 46094 w 114673"/>
                              <a:gd name="connsiteY92" fmla="*/ 81915 h 232409"/>
                              <a:gd name="connsiteX93" fmla="*/ 47046 w 114673"/>
                              <a:gd name="connsiteY93" fmla="*/ 84772 h 232409"/>
                              <a:gd name="connsiteX94" fmla="*/ 45141 w 114673"/>
                              <a:gd name="connsiteY94" fmla="*/ 85725 h 232409"/>
                              <a:gd name="connsiteX95" fmla="*/ 43236 w 114673"/>
                              <a:gd name="connsiteY95" fmla="*/ 84772 h 232409"/>
                              <a:gd name="connsiteX96" fmla="*/ 43236 w 114673"/>
                              <a:gd name="connsiteY96" fmla="*/ 82867 h 232409"/>
                              <a:gd name="connsiteX97" fmla="*/ 42284 w 114673"/>
                              <a:gd name="connsiteY97" fmla="*/ 84772 h 232409"/>
                              <a:gd name="connsiteX98" fmla="*/ 43236 w 114673"/>
                              <a:gd name="connsiteY98" fmla="*/ 87630 h 232409"/>
                              <a:gd name="connsiteX99" fmla="*/ 48951 w 114673"/>
                              <a:gd name="connsiteY99" fmla="*/ 90488 h 232409"/>
                              <a:gd name="connsiteX100" fmla="*/ 50856 w 114673"/>
                              <a:gd name="connsiteY100" fmla="*/ 91440 h 232409"/>
                              <a:gd name="connsiteX101" fmla="*/ 51809 w 114673"/>
                              <a:gd name="connsiteY101" fmla="*/ 89535 h 232409"/>
                              <a:gd name="connsiteX102" fmla="*/ 50856 w 114673"/>
                              <a:gd name="connsiteY102" fmla="*/ 88582 h 232409"/>
                              <a:gd name="connsiteX103" fmla="*/ 51809 w 114673"/>
                              <a:gd name="connsiteY103" fmla="*/ 86677 h 232409"/>
                              <a:gd name="connsiteX104" fmla="*/ 53714 w 114673"/>
                              <a:gd name="connsiteY104" fmla="*/ 86677 h 232409"/>
                              <a:gd name="connsiteX105" fmla="*/ 55619 w 114673"/>
                              <a:gd name="connsiteY105" fmla="*/ 84772 h 232409"/>
                              <a:gd name="connsiteX106" fmla="*/ 53714 w 114673"/>
                              <a:gd name="connsiteY106" fmla="*/ 80010 h 232409"/>
                              <a:gd name="connsiteX107" fmla="*/ 52761 w 114673"/>
                              <a:gd name="connsiteY107" fmla="*/ 82867 h 232409"/>
                              <a:gd name="connsiteX108" fmla="*/ 50856 w 114673"/>
                              <a:gd name="connsiteY108" fmla="*/ 83820 h 232409"/>
                              <a:gd name="connsiteX109" fmla="*/ 50856 w 114673"/>
                              <a:gd name="connsiteY109" fmla="*/ 82867 h 232409"/>
                              <a:gd name="connsiteX110" fmla="*/ 49904 w 114673"/>
                              <a:gd name="connsiteY110" fmla="*/ 80963 h 232409"/>
                              <a:gd name="connsiteX111" fmla="*/ 44189 w 114673"/>
                              <a:gd name="connsiteY111" fmla="*/ 75247 h 232409"/>
                              <a:gd name="connsiteX112" fmla="*/ 45141 w 114673"/>
                              <a:gd name="connsiteY112" fmla="*/ 72390 h 232409"/>
                              <a:gd name="connsiteX113" fmla="*/ 44189 w 114673"/>
                              <a:gd name="connsiteY113" fmla="*/ 75247 h 232409"/>
                              <a:gd name="connsiteX114" fmla="*/ 38474 w 114673"/>
                              <a:gd name="connsiteY114" fmla="*/ 78105 h 232409"/>
                              <a:gd name="connsiteX115" fmla="*/ 35616 w 114673"/>
                              <a:gd name="connsiteY115" fmla="*/ 78105 h 232409"/>
                              <a:gd name="connsiteX116" fmla="*/ 32759 w 114673"/>
                              <a:gd name="connsiteY116" fmla="*/ 77152 h 232409"/>
                              <a:gd name="connsiteX117" fmla="*/ 40379 w 114673"/>
                              <a:gd name="connsiteY117" fmla="*/ 191452 h 232409"/>
                              <a:gd name="connsiteX118" fmla="*/ 39426 w 114673"/>
                              <a:gd name="connsiteY118" fmla="*/ 188595 h 232409"/>
                              <a:gd name="connsiteX119" fmla="*/ 37521 w 114673"/>
                              <a:gd name="connsiteY119" fmla="*/ 183832 h 232409"/>
                              <a:gd name="connsiteX120" fmla="*/ 39426 w 114673"/>
                              <a:gd name="connsiteY120" fmla="*/ 177165 h 232409"/>
                              <a:gd name="connsiteX121" fmla="*/ 35616 w 114673"/>
                              <a:gd name="connsiteY121" fmla="*/ 180022 h 232409"/>
                              <a:gd name="connsiteX122" fmla="*/ 33711 w 114673"/>
                              <a:gd name="connsiteY122" fmla="*/ 182880 h 232409"/>
                              <a:gd name="connsiteX123" fmla="*/ 36569 w 114673"/>
                              <a:gd name="connsiteY123" fmla="*/ 182880 h 232409"/>
                              <a:gd name="connsiteX124" fmla="*/ 38474 w 114673"/>
                              <a:gd name="connsiteY124" fmla="*/ 183832 h 232409"/>
                              <a:gd name="connsiteX125" fmla="*/ 38474 w 114673"/>
                              <a:gd name="connsiteY125" fmla="*/ 192405 h 232409"/>
                              <a:gd name="connsiteX126" fmla="*/ 42284 w 114673"/>
                              <a:gd name="connsiteY126" fmla="*/ 195263 h 232409"/>
                              <a:gd name="connsiteX127" fmla="*/ 40379 w 114673"/>
                              <a:gd name="connsiteY127" fmla="*/ 191452 h 232409"/>
                              <a:gd name="connsiteX128" fmla="*/ 49904 w 114673"/>
                              <a:gd name="connsiteY128" fmla="*/ 183832 h 232409"/>
                              <a:gd name="connsiteX129" fmla="*/ 50856 w 114673"/>
                              <a:gd name="connsiteY129" fmla="*/ 178117 h 232409"/>
                              <a:gd name="connsiteX130" fmla="*/ 47999 w 114673"/>
                              <a:gd name="connsiteY130" fmla="*/ 178117 h 232409"/>
                              <a:gd name="connsiteX131" fmla="*/ 46094 w 114673"/>
                              <a:gd name="connsiteY131" fmla="*/ 176213 h 232409"/>
                              <a:gd name="connsiteX132" fmla="*/ 48951 w 114673"/>
                              <a:gd name="connsiteY132" fmla="*/ 172402 h 232409"/>
                              <a:gd name="connsiteX133" fmla="*/ 48951 w 114673"/>
                              <a:gd name="connsiteY133" fmla="*/ 170497 h 232409"/>
                              <a:gd name="connsiteX134" fmla="*/ 42284 w 114673"/>
                              <a:gd name="connsiteY134" fmla="*/ 164782 h 232409"/>
                              <a:gd name="connsiteX135" fmla="*/ 47999 w 114673"/>
                              <a:gd name="connsiteY135" fmla="*/ 160020 h 232409"/>
                              <a:gd name="connsiteX136" fmla="*/ 51809 w 114673"/>
                              <a:gd name="connsiteY136" fmla="*/ 156210 h 232409"/>
                              <a:gd name="connsiteX137" fmla="*/ 50856 w 114673"/>
                              <a:gd name="connsiteY137" fmla="*/ 154305 h 232409"/>
                              <a:gd name="connsiteX138" fmla="*/ 49904 w 114673"/>
                              <a:gd name="connsiteY138" fmla="*/ 156210 h 232409"/>
                              <a:gd name="connsiteX139" fmla="*/ 48951 w 114673"/>
                              <a:gd name="connsiteY139" fmla="*/ 158115 h 232409"/>
                              <a:gd name="connsiteX140" fmla="*/ 39426 w 114673"/>
                              <a:gd name="connsiteY140" fmla="*/ 160020 h 232409"/>
                              <a:gd name="connsiteX141" fmla="*/ 33711 w 114673"/>
                              <a:gd name="connsiteY141" fmla="*/ 159067 h 232409"/>
                              <a:gd name="connsiteX142" fmla="*/ 32759 w 114673"/>
                              <a:gd name="connsiteY142" fmla="*/ 160020 h 232409"/>
                              <a:gd name="connsiteX143" fmla="*/ 33711 w 114673"/>
                              <a:gd name="connsiteY143" fmla="*/ 160972 h 232409"/>
                              <a:gd name="connsiteX144" fmla="*/ 38474 w 114673"/>
                              <a:gd name="connsiteY144" fmla="*/ 160020 h 232409"/>
                              <a:gd name="connsiteX145" fmla="*/ 37521 w 114673"/>
                              <a:gd name="connsiteY145" fmla="*/ 164782 h 232409"/>
                              <a:gd name="connsiteX146" fmla="*/ 37521 w 114673"/>
                              <a:gd name="connsiteY146" fmla="*/ 171450 h 232409"/>
                              <a:gd name="connsiteX147" fmla="*/ 38474 w 114673"/>
                              <a:gd name="connsiteY147" fmla="*/ 176213 h 232409"/>
                              <a:gd name="connsiteX148" fmla="*/ 44189 w 114673"/>
                              <a:gd name="connsiteY148" fmla="*/ 176213 h 232409"/>
                              <a:gd name="connsiteX149" fmla="*/ 40379 w 114673"/>
                              <a:gd name="connsiteY149" fmla="*/ 178117 h 232409"/>
                              <a:gd name="connsiteX150" fmla="*/ 43236 w 114673"/>
                              <a:gd name="connsiteY150" fmla="*/ 180975 h 232409"/>
                              <a:gd name="connsiteX151" fmla="*/ 43236 w 114673"/>
                              <a:gd name="connsiteY151" fmla="*/ 182880 h 232409"/>
                              <a:gd name="connsiteX152" fmla="*/ 44189 w 114673"/>
                              <a:gd name="connsiteY152" fmla="*/ 184785 h 232409"/>
                              <a:gd name="connsiteX153" fmla="*/ 49904 w 114673"/>
                              <a:gd name="connsiteY153" fmla="*/ 183832 h 232409"/>
                              <a:gd name="connsiteX154" fmla="*/ 34664 w 114673"/>
                              <a:gd name="connsiteY154" fmla="*/ 151447 h 232409"/>
                              <a:gd name="connsiteX155" fmla="*/ 35616 w 114673"/>
                              <a:gd name="connsiteY155" fmla="*/ 152400 h 232409"/>
                              <a:gd name="connsiteX156" fmla="*/ 37521 w 114673"/>
                              <a:gd name="connsiteY156" fmla="*/ 149542 h 232409"/>
                              <a:gd name="connsiteX157" fmla="*/ 36569 w 114673"/>
                              <a:gd name="connsiteY157" fmla="*/ 148590 h 232409"/>
                              <a:gd name="connsiteX158" fmla="*/ 34664 w 114673"/>
                              <a:gd name="connsiteY158" fmla="*/ 151447 h 232409"/>
                              <a:gd name="connsiteX159" fmla="*/ 35616 w 114673"/>
                              <a:gd name="connsiteY159" fmla="*/ 127635 h 232409"/>
                              <a:gd name="connsiteX160" fmla="*/ 36569 w 114673"/>
                              <a:gd name="connsiteY160" fmla="*/ 128588 h 232409"/>
                              <a:gd name="connsiteX161" fmla="*/ 37521 w 114673"/>
                              <a:gd name="connsiteY161" fmla="*/ 127635 h 232409"/>
                              <a:gd name="connsiteX162" fmla="*/ 35616 w 114673"/>
                              <a:gd name="connsiteY162" fmla="*/ 127635 h 232409"/>
                              <a:gd name="connsiteX163" fmla="*/ 35616 w 114673"/>
                              <a:gd name="connsiteY163" fmla="*/ 127635 h 232409"/>
                              <a:gd name="connsiteX164" fmla="*/ 35616 w 114673"/>
                              <a:gd name="connsiteY164" fmla="*/ 122872 h 232409"/>
                              <a:gd name="connsiteX165" fmla="*/ 35616 w 114673"/>
                              <a:gd name="connsiteY165" fmla="*/ 122872 h 232409"/>
                              <a:gd name="connsiteX166" fmla="*/ 40379 w 114673"/>
                              <a:gd name="connsiteY166" fmla="*/ 122872 h 232409"/>
                              <a:gd name="connsiteX167" fmla="*/ 43236 w 114673"/>
                              <a:gd name="connsiteY167" fmla="*/ 120967 h 232409"/>
                              <a:gd name="connsiteX168" fmla="*/ 43236 w 114673"/>
                              <a:gd name="connsiteY168" fmla="*/ 120015 h 232409"/>
                              <a:gd name="connsiteX169" fmla="*/ 42284 w 114673"/>
                              <a:gd name="connsiteY169" fmla="*/ 118110 h 232409"/>
                              <a:gd name="connsiteX170" fmla="*/ 40379 w 114673"/>
                              <a:gd name="connsiteY170" fmla="*/ 116205 h 232409"/>
                              <a:gd name="connsiteX171" fmla="*/ 39426 w 114673"/>
                              <a:gd name="connsiteY171" fmla="*/ 119063 h 232409"/>
                              <a:gd name="connsiteX172" fmla="*/ 37521 w 114673"/>
                              <a:gd name="connsiteY172" fmla="*/ 122872 h 232409"/>
                              <a:gd name="connsiteX173" fmla="*/ 35616 w 114673"/>
                              <a:gd name="connsiteY173" fmla="*/ 122872 h 232409"/>
                              <a:gd name="connsiteX174" fmla="*/ 37521 w 114673"/>
                              <a:gd name="connsiteY174" fmla="*/ 103822 h 232409"/>
                              <a:gd name="connsiteX175" fmla="*/ 37521 w 114673"/>
                              <a:gd name="connsiteY175" fmla="*/ 108585 h 232409"/>
                              <a:gd name="connsiteX176" fmla="*/ 38474 w 114673"/>
                              <a:gd name="connsiteY176" fmla="*/ 109538 h 232409"/>
                              <a:gd name="connsiteX177" fmla="*/ 39426 w 114673"/>
                              <a:gd name="connsiteY177" fmla="*/ 110490 h 232409"/>
                              <a:gd name="connsiteX178" fmla="*/ 43236 w 114673"/>
                              <a:gd name="connsiteY178" fmla="*/ 107632 h 232409"/>
                              <a:gd name="connsiteX179" fmla="*/ 42284 w 114673"/>
                              <a:gd name="connsiteY179" fmla="*/ 102870 h 232409"/>
                              <a:gd name="connsiteX180" fmla="*/ 37521 w 114673"/>
                              <a:gd name="connsiteY180" fmla="*/ 103822 h 232409"/>
                              <a:gd name="connsiteX181" fmla="*/ 36569 w 114673"/>
                              <a:gd name="connsiteY181" fmla="*/ 53340 h 232409"/>
                              <a:gd name="connsiteX182" fmla="*/ 37521 w 114673"/>
                              <a:gd name="connsiteY182" fmla="*/ 56197 h 232409"/>
                              <a:gd name="connsiteX183" fmla="*/ 39426 w 114673"/>
                              <a:gd name="connsiteY183" fmla="*/ 60007 h 232409"/>
                              <a:gd name="connsiteX184" fmla="*/ 42284 w 114673"/>
                              <a:gd name="connsiteY184" fmla="*/ 60960 h 232409"/>
                              <a:gd name="connsiteX185" fmla="*/ 42284 w 114673"/>
                              <a:gd name="connsiteY185" fmla="*/ 59055 h 232409"/>
                              <a:gd name="connsiteX186" fmla="*/ 39426 w 114673"/>
                              <a:gd name="connsiteY186" fmla="*/ 60007 h 232409"/>
                              <a:gd name="connsiteX187" fmla="*/ 38474 w 114673"/>
                              <a:gd name="connsiteY187" fmla="*/ 60007 h 232409"/>
                              <a:gd name="connsiteX188" fmla="*/ 39426 w 114673"/>
                              <a:gd name="connsiteY188" fmla="*/ 55245 h 232409"/>
                              <a:gd name="connsiteX189" fmla="*/ 38474 w 114673"/>
                              <a:gd name="connsiteY189" fmla="*/ 52388 h 232409"/>
                              <a:gd name="connsiteX190" fmla="*/ 36569 w 114673"/>
                              <a:gd name="connsiteY190" fmla="*/ 51435 h 232409"/>
                              <a:gd name="connsiteX191" fmla="*/ 36569 w 114673"/>
                              <a:gd name="connsiteY191" fmla="*/ 53340 h 232409"/>
                              <a:gd name="connsiteX192" fmla="*/ 37521 w 114673"/>
                              <a:gd name="connsiteY192" fmla="*/ 114300 h 232409"/>
                              <a:gd name="connsiteX193" fmla="*/ 37521 w 114673"/>
                              <a:gd name="connsiteY193" fmla="*/ 114300 h 232409"/>
                              <a:gd name="connsiteX194" fmla="*/ 37521 w 114673"/>
                              <a:gd name="connsiteY194" fmla="*/ 115252 h 232409"/>
                              <a:gd name="connsiteX195" fmla="*/ 37521 w 114673"/>
                              <a:gd name="connsiteY195" fmla="*/ 114300 h 232409"/>
                              <a:gd name="connsiteX196" fmla="*/ 37521 w 114673"/>
                              <a:gd name="connsiteY196" fmla="*/ 114300 h 232409"/>
                              <a:gd name="connsiteX197" fmla="*/ 41331 w 114673"/>
                              <a:gd name="connsiteY197" fmla="*/ 93345 h 232409"/>
                              <a:gd name="connsiteX198" fmla="*/ 43236 w 114673"/>
                              <a:gd name="connsiteY198" fmla="*/ 91440 h 232409"/>
                              <a:gd name="connsiteX199" fmla="*/ 38474 w 114673"/>
                              <a:gd name="connsiteY199" fmla="*/ 89535 h 232409"/>
                              <a:gd name="connsiteX200" fmla="*/ 36569 w 114673"/>
                              <a:gd name="connsiteY200" fmla="*/ 92392 h 232409"/>
                              <a:gd name="connsiteX201" fmla="*/ 42284 w 114673"/>
                              <a:gd name="connsiteY201" fmla="*/ 97155 h 232409"/>
                              <a:gd name="connsiteX202" fmla="*/ 44189 w 114673"/>
                              <a:gd name="connsiteY202" fmla="*/ 96202 h 232409"/>
                              <a:gd name="connsiteX203" fmla="*/ 43236 w 114673"/>
                              <a:gd name="connsiteY203" fmla="*/ 94297 h 232409"/>
                              <a:gd name="connsiteX204" fmla="*/ 41331 w 114673"/>
                              <a:gd name="connsiteY204" fmla="*/ 93345 h 232409"/>
                              <a:gd name="connsiteX205" fmla="*/ 37521 w 114673"/>
                              <a:gd name="connsiteY205" fmla="*/ 108585 h 232409"/>
                              <a:gd name="connsiteX206" fmla="*/ 37521 w 114673"/>
                              <a:gd name="connsiteY206" fmla="*/ 108585 h 232409"/>
                              <a:gd name="connsiteX207" fmla="*/ 38474 w 114673"/>
                              <a:gd name="connsiteY207" fmla="*/ 104775 h 232409"/>
                              <a:gd name="connsiteX208" fmla="*/ 39426 w 114673"/>
                              <a:gd name="connsiteY208" fmla="*/ 105727 h 232409"/>
                              <a:gd name="connsiteX209" fmla="*/ 37521 w 114673"/>
                              <a:gd name="connsiteY209" fmla="*/ 108585 h 232409"/>
                              <a:gd name="connsiteX210" fmla="*/ 40379 w 114673"/>
                              <a:gd name="connsiteY210" fmla="*/ 131445 h 232409"/>
                              <a:gd name="connsiteX211" fmla="*/ 41331 w 114673"/>
                              <a:gd name="connsiteY211" fmla="*/ 129540 h 232409"/>
                              <a:gd name="connsiteX212" fmla="*/ 39426 w 114673"/>
                              <a:gd name="connsiteY212" fmla="*/ 126682 h 232409"/>
                              <a:gd name="connsiteX213" fmla="*/ 38474 w 114673"/>
                              <a:gd name="connsiteY213" fmla="*/ 130492 h 232409"/>
                              <a:gd name="connsiteX214" fmla="*/ 40379 w 114673"/>
                              <a:gd name="connsiteY214" fmla="*/ 131445 h 232409"/>
                              <a:gd name="connsiteX215" fmla="*/ 41331 w 114673"/>
                              <a:gd name="connsiteY215" fmla="*/ 199072 h 232409"/>
                              <a:gd name="connsiteX216" fmla="*/ 39426 w 114673"/>
                              <a:gd name="connsiteY216" fmla="*/ 197167 h 232409"/>
                              <a:gd name="connsiteX217" fmla="*/ 38474 w 114673"/>
                              <a:gd name="connsiteY217" fmla="*/ 199072 h 232409"/>
                              <a:gd name="connsiteX218" fmla="*/ 40379 w 114673"/>
                              <a:gd name="connsiteY218" fmla="*/ 200025 h 232409"/>
                              <a:gd name="connsiteX219" fmla="*/ 41331 w 114673"/>
                              <a:gd name="connsiteY219" fmla="*/ 199072 h 232409"/>
                              <a:gd name="connsiteX220" fmla="*/ 38474 w 114673"/>
                              <a:gd name="connsiteY220" fmla="*/ 140970 h 232409"/>
                              <a:gd name="connsiteX221" fmla="*/ 38474 w 114673"/>
                              <a:gd name="connsiteY221" fmla="*/ 140970 h 232409"/>
                              <a:gd name="connsiteX222" fmla="*/ 40379 w 114673"/>
                              <a:gd name="connsiteY222" fmla="*/ 140970 h 232409"/>
                              <a:gd name="connsiteX223" fmla="*/ 38474 w 114673"/>
                              <a:gd name="connsiteY223" fmla="*/ 140970 h 232409"/>
                              <a:gd name="connsiteX224" fmla="*/ 38474 w 114673"/>
                              <a:gd name="connsiteY224" fmla="*/ 140970 h 232409"/>
                              <a:gd name="connsiteX225" fmla="*/ 38474 w 114673"/>
                              <a:gd name="connsiteY225" fmla="*/ 165735 h 232409"/>
                              <a:gd name="connsiteX226" fmla="*/ 41331 w 114673"/>
                              <a:gd name="connsiteY226" fmla="*/ 165735 h 232409"/>
                              <a:gd name="connsiteX227" fmla="*/ 43236 w 114673"/>
                              <a:gd name="connsiteY227" fmla="*/ 169545 h 232409"/>
                              <a:gd name="connsiteX228" fmla="*/ 43236 w 114673"/>
                              <a:gd name="connsiteY228" fmla="*/ 171450 h 232409"/>
                              <a:gd name="connsiteX229" fmla="*/ 41331 w 114673"/>
                              <a:gd name="connsiteY229" fmla="*/ 172402 h 232409"/>
                              <a:gd name="connsiteX230" fmla="*/ 38474 w 114673"/>
                              <a:gd name="connsiteY230" fmla="*/ 165735 h 232409"/>
                              <a:gd name="connsiteX231" fmla="*/ 39426 w 114673"/>
                              <a:gd name="connsiteY231" fmla="*/ 145732 h 232409"/>
                              <a:gd name="connsiteX232" fmla="*/ 40379 w 114673"/>
                              <a:gd name="connsiteY232" fmla="*/ 145732 h 232409"/>
                              <a:gd name="connsiteX233" fmla="*/ 41331 w 114673"/>
                              <a:gd name="connsiteY233" fmla="*/ 144780 h 232409"/>
                              <a:gd name="connsiteX234" fmla="*/ 40379 w 114673"/>
                              <a:gd name="connsiteY234" fmla="*/ 143827 h 232409"/>
                              <a:gd name="connsiteX235" fmla="*/ 39426 w 114673"/>
                              <a:gd name="connsiteY235" fmla="*/ 145732 h 232409"/>
                              <a:gd name="connsiteX236" fmla="*/ 54666 w 114673"/>
                              <a:gd name="connsiteY236" fmla="*/ 148590 h 232409"/>
                              <a:gd name="connsiteX237" fmla="*/ 55619 w 114673"/>
                              <a:gd name="connsiteY237" fmla="*/ 148590 h 232409"/>
                              <a:gd name="connsiteX238" fmla="*/ 55619 w 114673"/>
                              <a:gd name="connsiteY238" fmla="*/ 146685 h 232409"/>
                              <a:gd name="connsiteX239" fmla="*/ 48951 w 114673"/>
                              <a:gd name="connsiteY239" fmla="*/ 147638 h 232409"/>
                              <a:gd name="connsiteX240" fmla="*/ 44189 w 114673"/>
                              <a:gd name="connsiteY240" fmla="*/ 152400 h 232409"/>
                              <a:gd name="connsiteX241" fmla="*/ 42284 w 114673"/>
                              <a:gd name="connsiteY241" fmla="*/ 153352 h 232409"/>
                              <a:gd name="connsiteX242" fmla="*/ 39426 w 114673"/>
                              <a:gd name="connsiteY242" fmla="*/ 152400 h 232409"/>
                              <a:gd name="connsiteX243" fmla="*/ 41331 w 114673"/>
                              <a:gd name="connsiteY243" fmla="*/ 154305 h 232409"/>
                              <a:gd name="connsiteX244" fmla="*/ 43236 w 114673"/>
                              <a:gd name="connsiteY244" fmla="*/ 154305 h 232409"/>
                              <a:gd name="connsiteX245" fmla="*/ 44189 w 114673"/>
                              <a:gd name="connsiteY245" fmla="*/ 155257 h 232409"/>
                              <a:gd name="connsiteX246" fmla="*/ 46094 w 114673"/>
                              <a:gd name="connsiteY246" fmla="*/ 156210 h 232409"/>
                              <a:gd name="connsiteX247" fmla="*/ 46094 w 114673"/>
                              <a:gd name="connsiteY247" fmla="*/ 153352 h 232409"/>
                              <a:gd name="connsiteX248" fmla="*/ 44189 w 114673"/>
                              <a:gd name="connsiteY248" fmla="*/ 150495 h 232409"/>
                              <a:gd name="connsiteX249" fmla="*/ 49904 w 114673"/>
                              <a:gd name="connsiteY249" fmla="*/ 149542 h 232409"/>
                              <a:gd name="connsiteX250" fmla="*/ 54666 w 114673"/>
                              <a:gd name="connsiteY250" fmla="*/ 148590 h 232409"/>
                              <a:gd name="connsiteX251" fmla="*/ 41331 w 114673"/>
                              <a:gd name="connsiteY251" fmla="*/ 93345 h 232409"/>
                              <a:gd name="connsiteX252" fmla="*/ 41331 w 114673"/>
                              <a:gd name="connsiteY252" fmla="*/ 93345 h 232409"/>
                              <a:gd name="connsiteX253" fmla="*/ 41331 w 114673"/>
                              <a:gd name="connsiteY253" fmla="*/ 93345 h 232409"/>
                              <a:gd name="connsiteX254" fmla="*/ 39426 w 114673"/>
                              <a:gd name="connsiteY254" fmla="*/ 92392 h 232409"/>
                              <a:gd name="connsiteX255" fmla="*/ 39426 w 114673"/>
                              <a:gd name="connsiteY255" fmla="*/ 92392 h 232409"/>
                              <a:gd name="connsiteX256" fmla="*/ 41331 w 114673"/>
                              <a:gd name="connsiteY256" fmla="*/ 93345 h 232409"/>
                              <a:gd name="connsiteX257" fmla="*/ 43236 w 114673"/>
                              <a:gd name="connsiteY257" fmla="*/ 64770 h 232409"/>
                              <a:gd name="connsiteX258" fmla="*/ 43236 w 114673"/>
                              <a:gd name="connsiteY258" fmla="*/ 64770 h 232409"/>
                              <a:gd name="connsiteX259" fmla="*/ 42284 w 114673"/>
                              <a:gd name="connsiteY259" fmla="*/ 61913 h 232409"/>
                              <a:gd name="connsiteX260" fmla="*/ 41331 w 114673"/>
                              <a:gd name="connsiteY260" fmla="*/ 61913 h 232409"/>
                              <a:gd name="connsiteX261" fmla="*/ 43236 w 114673"/>
                              <a:gd name="connsiteY261" fmla="*/ 64770 h 232409"/>
                              <a:gd name="connsiteX262" fmla="*/ 43236 w 114673"/>
                              <a:gd name="connsiteY262" fmla="*/ 64770 h 232409"/>
                              <a:gd name="connsiteX263" fmla="*/ 41331 w 114673"/>
                              <a:gd name="connsiteY263" fmla="*/ 67627 h 232409"/>
                              <a:gd name="connsiteX264" fmla="*/ 42284 w 114673"/>
                              <a:gd name="connsiteY264" fmla="*/ 69532 h 232409"/>
                              <a:gd name="connsiteX265" fmla="*/ 44189 w 114673"/>
                              <a:gd name="connsiteY265" fmla="*/ 69532 h 232409"/>
                              <a:gd name="connsiteX266" fmla="*/ 43236 w 114673"/>
                              <a:gd name="connsiteY266" fmla="*/ 64770 h 232409"/>
                              <a:gd name="connsiteX267" fmla="*/ 41331 w 114673"/>
                              <a:gd name="connsiteY267" fmla="*/ 148590 h 232409"/>
                              <a:gd name="connsiteX268" fmla="*/ 41331 w 114673"/>
                              <a:gd name="connsiteY268" fmla="*/ 148590 h 232409"/>
                              <a:gd name="connsiteX269" fmla="*/ 41331 w 114673"/>
                              <a:gd name="connsiteY269" fmla="*/ 148590 h 232409"/>
                              <a:gd name="connsiteX270" fmla="*/ 41331 w 114673"/>
                              <a:gd name="connsiteY270" fmla="*/ 148590 h 232409"/>
                              <a:gd name="connsiteX271" fmla="*/ 41331 w 114673"/>
                              <a:gd name="connsiteY271" fmla="*/ 148590 h 232409"/>
                              <a:gd name="connsiteX272" fmla="*/ 42284 w 114673"/>
                              <a:gd name="connsiteY272" fmla="*/ 137160 h 232409"/>
                              <a:gd name="connsiteX273" fmla="*/ 44189 w 114673"/>
                              <a:gd name="connsiteY273" fmla="*/ 141922 h 232409"/>
                              <a:gd name="connsiteX274" fmla="*/ 46094 w 114673"/>
                              <a:gd name="connsiteY274" fmla="*/ 143827 h 232409"/>
                              <a:gd name="connsiteX275" fmla="*/ 47999 w 114673"/>
                              <a:gd name="connsiteY275" fmla="*/ 141922 h 232409"/>
                              <a:gd name="connsiteX276" fmla="*/ 47999 w 114673"/>
                              <a:gd name="connsiteY276" fmla="*/ 140017 h 232409"/>
                              <a:gd name="connsiteX277" fmla="*/ 46094 w 114673"/>
                              <a:gd name="connsiteY277" fmla="*/ 137160 h 232409"/>
                              <a:gd name="connsiteX278" fmla="*/ 46094 w 114673"/>
                              <a:gd name="connsiteY278" fmla="*/ 135255 h 232409"/>
                              <a:gd name="connsiteX279" fmla="*/ 43236 w 114673"/>
                              <a:gd name="connsiteY279" fmla="*/ 132397 h 232409"/>
                              <a:gd name="connsiteX280" fmla="*/ 42284 w 114673"/>
                              <a:gd name="connsiteY280" fmla="*/ 133350 h 232409"/>
                              <a:gd name="connsiteX281" fmla="*/ 42284 w 114673"/>
                              <a:gd name="connsiteY281" fmla="*/ 137160 h 232409"/>
                              <a:gd name="connsiteX282" fmla="*/ 43236 w 114673"/>
                              <a:gd name="connsiteY282" fmla="*/ 56197 h 232409"/>
                              <a:gd name="connsiteX283" fmla="*/ 43236 w 114673"/>
                              <a:gd name="connsiteY283" fmla="*/ 56197 h 232409"/>
                              <a:gd name="connsiteX284" fmla="*/ 45141 w 114673"/>
                              <a:gd name="connsiteY284" fmla="*/ 53340 h 232409"/>
                              <a:gd name="connsiteX285" fmla="*/ 45141 w 114673"/>
                              <a:gd name="connsiteY285" fmla="*/ 51435 h 232409"/>
                              <a:gd name="connsiteX286" fmla="*/ 42284 w 114673"/>
                              <a:gd name="connsiteY286" fmla="*/ 50482 h 232409"/>
                              <a:gd name="connsiteX287" fmla="*/ 41331 w 114673"/>
                              <a:gd name="connsiteY287" fmla="*/ 52388 h 232409"/>
                              <a:gd name="connsiteX288" fmla="*/ 43236 w 114673"/>
                              <a:gd name="connsiteY288" fmla="*/ 56197 h 232409"/>
                              <a:gd name="connsiteX289" fmla="*/ 53714 w 114673"/>
                              <a:gd name="connsiteY289" fmla="*/ 197167 h 232409"/>
                              <a:gd name="connsiteX290" fmla="*/ 49904 w 114673"/>
                              <a:gd name="connsiteY290" fmla="*/ 195263 h 232409"/>
                              <a:gd name="connsiteX291" fmla="*/ 47999 w 114673"/>
                              <a:gd name="connsiteY291" fmla="*/ 195263 h 232409"/>
                              <a:gd name="connsiteX292" fmla="*/ 47999 w 114673"/>
                              <a:gd name="connsiteY292" fmla="*/ 197167 h 232409"/>
                              <a:gd name="connsiteX293" fmla="*/ 47999 w 114673"/>
                              <a:gd name="connsiteY293" fmla="*/ 200025 h 232409"/>
                              <a:gd name="connsiteX294" fmla="*/ 45141 w 114673"/>
                              <a:gd name="connsiteY294" fmla="*/ 199072 h 232409"/>
                              <a:gd name="connsiteX295" fmla="*/ 44189 w 114673"/>
                              <a:gd name="connsiteY295" fmla="*/ 197167 h 232409"/>
                              <a:gd name="connsiteX296" fmla="*/ 43236 w 114673"/>
                              <a:gd name="connsiteY296" fmla="*/ 196215 h 232409"/>
                              <a:gd name="connsiteX297" fmla="*/ 42284 w 114673"/>
                              <a:gd name="connsiteY297" fmla="*/ 198120 h 232409"/>
                              <a:gd name="connsiteX298" fmla="*/ 43236 w 114673"/>
                              <a:gd name="connsiteY298" fmla="*/ 202882 h 232409"/>
                              <a:gd name="connsiteX299" fmla="*/ 47046 w 114673"/>
                              <a:gd name="connsiteY299" fmla="*/ 201930 h 232409"/>
                              <a:gd name="connsiteX300" fmla="*/ 53714 w 114673"/>
                              <a:gd name="connsiteY300" fmla="*/ 200025 h 232409"/>
                              <a:gd name="connsiteX301" fmla="*/ 55619 w 114673"/>
                              <a:gd name="connsiteY301" fmla="*/ 198120 h 232409"/>
                              <a:gd name="connsiteX302" fmla="*/ 53714 w 114673"/>
                              <a:gd name="connsiteY302" fmla="*/ 197167 h 232409"/>
                              <a:gd name="connsiteX303" fmla="*/ 44189 w 114673"/>
                              <a:gd name="connsiteY303" fmla="*/ 128588 h 232409"/>
                              <a:gd name="connsiteX304" fmla="*/ 46094 w 114673"/>
                              <a:gd name="connsiteY304" fmla="*/ 125730 h 232409"/>
                              <a:gd name="connsiteX305" fmla="*/ 44189 w 114673"/>
                              <a:gd name="connsiteY305" fmla="*/ 123825 h 232409"/>
                              <a:gd name="connsiteX306" fmla="*/ 43236 w 114673"/>
                              <a:gd name="connsiteY306" fmla="*/ 125730 h 232409"/>
                              <a:gd name="connsiteX307" fmla="*/ 44189 w 114673"/>
                              <a:gd name="connsiteY307" fmla="*/ 128588 h 232409"/>
                              <a:gd name="connsiteX308" fmla="*/ 43236 w 114673"/>
                              <a:gd name="connsiteY308" fmla="*/ 190500 h 232409"/>
                              <a:gd name="connsiteX309" fmla="*/ 44189 w 114673"/>
                              <a:gd name="connsiteY309" fmla="*/ 193357 h 232409"/>
                              <a:gd name="connsiteX310" fmla="*/ 47046 w 114673"/>
                              <a:gd name="connsiteY310" fmla="*/ 192405 h 232409"/>
                              <a:gd name="connsiteX311" fmla="*/ 43236 w 114673"/>
                              <a:gd name="connsiteY311" fmla="*/ 190500 h 232409"/>
                              <a:gd name="connsiteX312" fmla="*/ 47046 w 114673"/>
                              <a:gd name="connsiteY312" fmla="*/ 190500 h 232409"/>
                              <a:gd name="connsiteX313" fmla="*/ 43236 w 114673"/>
                              <a:gd name="connsiteY313" fmla="*/ 188595 h 232409"/>
                              <a:gd name="connsiteX314" fmla="*/ 47046 w 114673"/>
                              <a:gd name="connsiteY314" fmla="*/ 190500 h 232409"/>
                              <a:gd name="connsiteX315" fmla="*/ 44189 w 114673"/>
                              <a:gd name="connsiteY315" fmla="*/ 56197 h 232409"/>
                              <a:gd name="connsiteX316" fmla="*/ 47046 w 114673"/>
                              <a:gd name="connsiteY316" fmla="*/ 59055 h 232409"/>
                              <a:gd name="connsiteX317" fmla="*/ 49904 w 114673"/>
                              <a:gd name="connsiteY317" fmla="*/ 61913 h 232409"/>
                              <a:gd name="connsiteX318" fmla="*/ 49904 w 114673"/>
                              <a:gd name="connsiteY318" fmla="*/ 63817 h 232409"/>
                              <a:gd name="connsiteX319" fmla="*/ 48951 w 114673"/>
                              <a:gd name="connsiteY319" fmla="*/ 65722 h 232409"/>
                              <a:gd name="connsiteX320" fmla="*/ 50856 w 114673"/>
                              <a:gd name="connsiteY320" fmla="*/ 65722 h 232409"/>
                              <a:gd name="connsiteX321" fmla="*/ 51809 w 114673"/>
                              <a:gd name="connsiteY321" fmla="*/ 60960 h 232409"/>
                              <a:gd name="connsiteX322" fmla="*/ 47046 w 114673"/>
                              <a:gd name="connsiteY322" fmla="*/ 59055 h 232409"/>
                              <a:gd name="connsiteX323" fmla="*/ 44189 w 114673"/>
                              <a:gd name="connsiteY323" fmla="*/ 56197 h 232409"/>
                              <a:gd name="connsiteX324" fmla="*/ 45141 w 114673"/>
                              <a:gd name="connsiteY324" fmla="*/ 113347 h 232409"/>
                              <a:gd name="connsiteX325" fmla="*/ 45141 w 114673"/>
                              <a:gd name="connsiteY325" fmla="*/ 113347 h 232409"/>
                              <a:gd name="connsiteX326" fmla="*/ 48951 w 114673"/>
                              <a:gd name="connsiteY326" fmla="*/ 110490 h 232409"/>
                              <a:gd name="connsiteX327" fmla="*/ 47999 w 114673"/>
                              <a:gd name="connsiteY327" fmla="*/ 109538 h 232409"/>
                              <a:gd name="connsiteX328" fmla="*/ 45141 w 114673"/>
                              <a:gd name="connsiteY328" fmla="*/ 113347 h 232409"/>
                              <a:gd name="connsiteX329" fmla="*/ 47999 w 114673"/>
                              <a:gd name="connsiteY329" fmla="*/ 204788 h 232409"/>
                              <a:gd name="connsiteX330" fmla="*/ 47999 w 114673"/>
                              <a:gd name="connsiteY330" fmla="*/ 204788 h 232409"/>
                              <a:gd name="connsiteX331" fmla="*/ 46094 w 114673"/>
                              <a:gd name="connsiteY331" fmla="*/ 204788 h 232409"/>
                              <a:gd name="connsiteX332" fmla="*/ 47999 w 114673"/>
                              <a:gd name="connsiteY332" fmla="*/ 204788 h 232409"/>
                              <a:gd name="connsiteX333" fmla="*/ 47999 w 114673"/>
                              <a:gd name="connsiteY333" fmla="*/ 204788 h 232409"/>
                              <a:gd name="connsiteX334" fmla="*/ 50856 w 114673"/>
                              <a:gd name="connsiteY334" fmla="*/ 135255 h 232409"/>
                              <a:gd name="connsiteX335" fmla="*/ 49904 w 114673"/>
                              <a:gd name="connsiteY335" fmla="*/ 133350 h 232409"/>
                              <a:gd name="connsiteX336" fmla="*/ 47999 w 114673"/>
                              <a:gd name="connsiteY336" fmla="*/ 134302 h 232409"/>
                              <a:gd name="connsiteX337" fmla="*/ 47046 w 114673"/>
                              <a:gd name="connsiteY337" fmla="*/ 138113 h 232409"/>
                              <a:gd name="connsiteX338" fmla="*/ 50856 w 114673"/>
                              <a:gd name="connsiteY338" fmla="*/ 135255 h 232409"/>
                              <a:gd name="connsiteX339" fmla="*/ 51809 w 114673"/>
                              <a:gd name="connsiteY339" fmla="*/ 96202 h 232409"/>
                              <a:gd name="connsiteX340" fmla="*/ 48951 w 114673"/>
                              <a:gd name="connsiteY340" fmla="*/ 93345 h 232409"/>
                              <a:gd name="connsiteX341" fmla="*/ 47046 w 114673"/>
                              <a:gd name="connsiteY341" fmla="*/ 94297 h 232409"/>
                              <a:gd name="connsiteX342" fmla="*/ 51809 w 114673"/>
                              <a:gd name="connsiteY342" fmla="*/ 96202 h 232409"/>
                              <a:gd name="connsiteX343" fmla="*/ 51809 w 114673"/>
                              <a:gd name="connsiteY343" fmla="*/ 96202 h 232409"/>
                              <a:gd name="connsiteX344" fmla="*/ 51809 w 114673"/>
                              <a:gd name="connsiteY344" fmla="*/ 96202 h 232409"/>
                              <a:gd name="connsiteX345" fmla="*/ 48951 w 114673"/>
                              <a:gd name="connsiteY345" fmla="*/ 106680 h 232409"/>
                              <a:gd name="connsiteX346" fmla="*/ 48951 w 114673"/>
                              <a:gd name="connsiteY346" fmla="*/ 106680 h 232409"/>
                              <a:gd name="connsiteX347" fmla="*/ 47046 w 114673"/>
                              <a:gd name="connsiteY347" fmla="*/ 106680 h 232409"/>
                              <a:gd name="connsiteX348" fmla="*/ 48951 w 114673"/>
                              <a:gd name="connsiteY348" fmla="*/ 106680 h 232409"/>
                              <a:gd name="connsiteX349" fmla="*/ 48951 w 114673"/>
                              <a:gd name="connsiteY349" fmla="*/ 106680 h 232409"/>
                              <a:gd name="connsiteX350" fmla="*/ 47999 w 114673"/>
                              <a:gd name="connsiteY350" fmla="*/ 117157 h 232409"/>
                              <a:gd name="connsiteX351" fmla="*/ 47999 w 114673"/>
                              <a:gd name="connsiteY351" fmla="*/ 117157 h 232409"/>
                              <a:gd name="connsiteX352" fmla="*/ 49904 w 114673"/>
                              <a:gd name="connsiteY352" fmla="*/ 115252 h 232409"/>
                              <a:gd name="connsiteX353" fmla="*/ 48951 w 114673"/>
                              <a:gd name="connsiteY353" fmla="*/ 115252 h 232409"/>
                              <a:gd name="connsiteX354" fmla="*/ 47999 w 114673"/>
                              <a:gd name="connsiteY354" fmla="*/ 117157 h 232409"/>
                              <a:gd name="connsiteX355" fmla="*/ 48951 w 114673"/>
                              <a:gd name="connsiteY355" fmla="*/ 47625 h 232409"/>
                              <a:gd name="connsiteX356" fmla="*/ 50856 w 114673"/>
                              <a:gd name="connsiteY356" fmla="*/ 48577 h 232409"/>
                              <a:gd name="connsiteX357" fmla="*/ 53714 w 114673"/>
                              <a:gd name="connsiteY357" fmla="*/ 50482 h 232409"/>
                              <a:gd name="connsiteX358" fmla="*/ 51809 w 114673"/>
                              <a:gd name="connsiteY358" fmla="*/ 45720 h 232409"/>
                              <a:gd name="connsiteX359" fmla="*/ 48951 w 114673"/>
                              <a:gd name="connsiteY359" fmla="*/ 47625 h 232409"/>
                              <a:gd name="connsiteX360" fmla="*/ 55619 w 114673"/>
                              <a:gd name="connsiteY360" fmla="*/ 125730 h 232409"/>
                              <a:gd name="connsiteX361" fmla="*/ 53714 w 114673"/>
                              <a:gd name="connsiteY361" fmla="*/ 122872 h 232409"/>
                              <a:gd name="connsiteX362" fmla="*/ 49904 w 114673"/>
                              <a:gd name="connsiteY362" fmla="*/ 120015 h 232409"/>
                              <a:gd name="connsiteX363" fmla="*/ 48951 w 114673"/>
                              <a:gd name="connsiteY363" fmla="*/ 121920 h 232409"/>
                              <a:gd name="connsiteX364" fmla="*/ 50856 w 114673"/>
                              <a:gd name="connsiteY364" fmla="*/ 124777 h 232409"/>
                              <a:gd name="connsiteX365" fmla="*/ 55619 w 114673"/>
                              <a:gd name="connsiteY365" fmla="*/ 125730 h 232409"/>
                              <a:gd name="connsiteX366" fmla="*/ 49904 w 114673"/>
                              <a:gd name="connsiteY366" fmla="*/ 207645 h 232409"/>
                              <a:gd name="connsiteX367" fmla="*/ 49904 w 114673"/>
                              <a:gd name="connsiteY367" fmla="*/ 207645 h 232409"/>
                              <a:gd name="connsiteX368" fmla="*/ 49904 w 114673"/>
                              <a:gd name="connsiteY368" fmla="*/ 207645 h 232409"/>
                              <a:gd name="connsiteX369" fmla="*/ 49904 w 114673"/>
                              <a:gd name="connsiteY369" fmla="*/ 207645 h 232409"/>
                              <a:gd name="connsiteX370" fmla="*/ 49904 w 114673"/>
                              <a:gd name="connsiteY370" fmla="*/ 207645 h 232409"/>
                              <a:gd name="connsiteX371" fmla="*/ 52761 w 114673"/>
                              <a:gd name="connsiteY371" fmla="*/ 103822 h 232409"/>
                              <a:gd name="connsiteX372" fmla="*/ 50856 w 114673"/>
                              <a:gd name="connsiteY372" fmla="*/ 103822 h 232409"/>
                              <a:gd name="connsiteX373" fmla="*/ 50856 w 114673"/>
                              <a:gd name="connsiteY373" fmla="*/ 104775 h 232409"/>
                              <a:gd name="connsiteX374" fmla="*/ 52761 w 114673"/>
                              <a:gd name="connsiteY374" fmla="*/ 103822 h 232409"/>
                              <a:gd name="connsiteX375" fmla="*/ 55619 w 114673"/>
                              <a:gd name="connsiteY375" fmla="*/ 103822 h 232409"/>
                              <a:gd name="connsiteX376" fmla="*/ 54666 w 114673"/>
                              <a:gd name="connsiteY376" fmla="*/ 106680 h 232409"/>
                              <a:gd name="connsiteX377" fmla="*/ 56571 w 114673"/>
                              <a:gd name="connsiteY377" fmla="*/ 104775 h 232409"/>
                              <a:gd name="connsiteX378" fmla="*/ 55619 w 114673"/>
                              <a:gd name="connsiteY378" fmla="*/ 103822 h 232409"/>
                              <a:gd name="connsiteX379" fmla="*/ 53714 w 114673"/>
                              <a:gd name="connsiteY379" fmla="*/ 99060 h 232409"/>
                              <a:gd name="connsiteX380" fmla="*/ 52761 w 114673"/>
                              <a:gd name="connsiteY380" fmla="*/ 103822 h 232409"/>
                              <a:gd name="connsiteX381" fmla="*/ 51809 w 114673"/>
                              <a:gd name="connsiteY381" fmla="*/ 216217 h 232409"/>
                              <a:gd name="connsiteX382" fmla="*/ 51809 w 114673"/>
                              <a:gd name="connsiteY382" fmla="*/ 216217 h 232409"/>
                              <a:gd name="connsiteX383" fmla="*/ 50856 w 114673"/>
                              <a:gd name="connsiteY383" fmla="*/ 216217 h 232409"/>
                              <a:gd name="connsiteX384" fmla="*/ 51809 w 114673"/>
                              <a:gd name="connsiteY384" fmla="*/ 216217 h 232409"/>
                              <a:gd name="connsiteX385" fmla="*/ 51809 w 114673"/>
                              <a:gd name="connsiteY385" fmla="*/ 216217 h 232409"/>
                              <a:gd name="connsiteX386" fmla="*/ 52761 w 114673"/>
                              <a:gd name="connsiteY386" fmla="*/ 67627 h 232409"/>
                              <a:gd name="connsiteX387" fmla="*/ 50856 w 114673"/>
                              <a:gd name="connsiteY387" fmla="*/ 69532 h 232409"/>
                              <a:gd name="connsiteX388" fmla="*/ 53714 w 114673"/>
                              <a:gd name="connsiteY388" fmla="*/ 71438 h 232409"/>
                              <a:gd name="connsiteX389" fmla="*/ 56571 w 114673"/>
                              <a:gd name="connsiteY389" fmla="*/ 69532 h 232409"/>
                              <a:gd name="connsiteX390" fmla="*/ 52761 w 114673"/>
                              <a:gd name="connsiteY390" fmla="*/ 67627 h 232409"/>
                              <a:gd name="connsiteX391" fmla="*/ 50856 w 114673"/>
                              <a:gd name="connsiteY391" fmla="*/ 166688 h 232409"/>
                              <a:gd name="connsiteX392" fmla="*/ 51809 w 114673"/>
                              <a:gd name="connsiteY392" fmla="*/ 167640 h 232409"/>
                              <a:gd name="connsiteX393" fmla="*/ 52761 w 114673"/>
                              <a:gd name="connsiteY393" fmla="*/ 166688 h 232409"/>
                              <a:gd name="connsiteX394" fmla="*/ 50856 w 114673"/>
                              <a:gd name="connsiteY394" fmla="*/ 166688 h 232409"/>
                              <a:gd name="connsiteX395" fmla="*/ 50856 w 114673"/>
                              <a:gd name="connsiteY395" fmla="*/ 166688 h 232409"/>
                              <a:gd name="connsiteX396" fmla="*/ 51809 w 114673"/>
                              <a:gd name="connsiteY396" fmla="*/ 212407 h 232409"/>
                              <a:gd name="connsiteX397" fmla="*/ 51809 w 114673"/>
                              <a:gd name="connsiteY397" fmla="*/ 212407 h 232409"/>
                              <a:gd name="connsiteX398" fmla="*/ 51809 w 114673"/>
                              <a:gd name="connsiteY398" fmla="*/ 212407 h 232409"/>
                              <a:gd name="connsiteX399" fmla="*/ 51809 w 114673"/>
                              <a:gd name="connsiteY399" fmla="*/ 212407 h 232409"/>
                              <a:gd name="connsiteX400" fmla="*/ 51809 w 114673"/>
                              <a:gd name="connsiteY400" fmla="*/ 212407 h 232409"/>
                              <a:gd name="connsiteX401" fmla="*/ 50856 w 114673"/>
                              <a:gd name="connsiteY401" fmla="*/ 52388 h 232409"/>
                              <a:gd name="connsiteX402" fmla="*/ 50856 w 114673"/>
                              <a:gd name="connsiteY402" fmla="*/ 52388 h 232409"/>
                              <a:gd name="connsiteX403" fmla="*/ 52761 w 114673"/>
                              <a:gd name="connsiteY403" fmla="*/ 52388 h 232409"/>
                              <a:gd name="connsiteX404" fmla="*/ 52761 w 114673"/>
                              <a:gd name="connsiteY404" fmla="*/ 51435 h 232409"/>
                              <a:gd name="connsiteX405" fmla="*/ 50856 w 114673"/>
                              <a:gd name="connsiteY405" fmla="*/ 52388 h 232409"/>
                              <a:gd name="connsiteX406" fmla="*/ 52761 w 114673"/>
                              <a:gd name="connsiteY406" fmla="*/ 130492 h 232409"/>
                              <a:gd name="connsiteX407" fmla="*/ 52761 w 114673"/>
                              <a:gd name="connsiteY407" fmla="*/ 130492 h 232409"/>
                              <a:gd name="connsiteX408" fmla="*/ 51809 w 114673"/>
                              <a:gd name="connsiteY408" fmla="*/ 128588 h 232409"/>
                              <a:gd name="connsiteX409" fmla="*/ 50856 w 114673"/>
                              <a:gd name="connsiteY409" fmla="*/ 129540 h 232409"/>
                              <a:gd name="connsiteX410" fmla="*/ 52761 w 114673"/>
                              <a:gd name="connsiteY410" fmla="*/ 130492 h 232409"/>
                              <a:gd name="connsiteX411" fmla="*/ 62286 w 114673"/>
                              <a:gd name="connsiteY411" fmla="*/ 59055 h 232409"/>
                              <a:gd name="connsiteX412" fmla="*/ 63239 w 114673"/>
                              <a:gd name="connsiteY412" fmla="*/ 58102 h 232409"/>
                              <a:gd name="connsiteX413" fmla="*/ 62286 w 114673"/>
                              <a:gd name="connsiteY413" fmla="*/ 58102 h 232409"/>
                              <a:gd name="connsiteX414" fmla="*/ 55619 w 114673"/>
                              <a:gd name="connsiteY414" fmla="*/ 60007 h 232409"/>
                              <a:gd name="connsiteX415" fmla="*/ 54666 w 114673"/>
                              <a:gd name="connsiteY415" fmla="*/ 56197 h 232409"/>
                              <a:gd name="connsiteX416" fmla="*/ 53714 w 114673"/>
                              <a:gd name="connsiteY416" fmla="*/ 55245 h 232409"/>
                              <a:gd name="connsiteX417" fmla="*/ 52761 w 114673"/>
                              <a:gd name="connsiteY417" fmla="*/ 57150 h 232409"/>
                              <a:gd name="connsiteX418" fmla="*/ 55619 w 114673"/>
                              <a:gd name="connsiteY418" fmla="*/ 60007 h 232409"/>
                              <a:gd name="connsiteX419" fmla="*/ 62286 w 114673"/>
                              <a:gd name="connsiteY419" fmla="*/ 59055 h 232409"/>
                              <a:gd name="connsiteX420" fmla="*/ 56571 w 114673"/>
                              <a:gd name="connsiteY420" fmla="*/ 181927 h 232409"/>
                              <a:gd name="connsiteX421" fmla="*/ 53714 w 114673"/>
                              <a:gd name="connsiteY421" fmla="*/ 180022 h 232409"/>
                              <a:gd name="connsiteX422" fmla="*/ 52761 w 114673"/>
                              <a:gd name="connsiteY422" fmla="*/ 180975 h 232409"/>
                              <a:gd name="connsiteX423" fmla="*/ 55619 w 114673"/>
                              <a:gd name="connsiteY423" fmla="*/ 182880 h 232409"/>
                              <a:gd name="connsiteX424" fmla="*/ 56571 w 114673"/>
                              <a:gd name="connsiteY424" fmla="*/ 181927 h 232409"/>
                              <a:gd name="connsiteX425" fmla="*/ 59429 w 114673"/>
                              <a:gd name="connsiteY425" fmla="*/ 173355 h 232409"/>
                              <a:gd name="connsiteX426" fmla="*/ 57524 w 114673"/>
                              <a:gd name="connsiteY426" fmla="*/ 173355 h 232409"/>
                              <a:gd name="connsiteX427" fmla="*/ 56571 w 114673"/>
                              <a:gd name="connsiteY427" fmla="*/ 172402 h 232409"/>
                              <a:gd name="connsiteX428" fmla="*/ 53714 w 114673"/>
                              <a:gd name="connsiteY428" fmla="*/ 173355 h 232409"/>
                              <a:gd name="connsiteX429" fmla="*/ 53714 w 114673"/>
                              <a:gd name="connsiteY429" fmla="*/ 174307 h 232409"/>
                              <a:gd name="connsiteX430" fmla="*/ 56571 w 114673"/>
                              <a:gd name="connsiteY430" fmla="*/ 175260 h 232409"/>
                              <a:gd name="connsiteX431" fmla="*/ 57524 w 114673"/>
                              <a:gd name="connsiteY431" fmla="*/ 175260 h 232409"/>
                              <a:gd name="connsiteX432" fmla="*/ 59429 w 114673"/>
                              <a:gd name="connsiteY432" fmla="*/ 175260 h 232409"/>
                              <a:gd name="connsiteX433" fmla="*/ 59429 w 114673"/>
                              <a:gd name="connsiteY433" fmla="*/ 173355 h 232409"/>
                              <a:gd name="connsiteX434" fmla="*/ 52761 w 114673"/>
                              <a:gd name="connsiteY434" fmla="*/ 107632 h 232409"/>
                              <a:gd name="connsiteX435" fmla="*/ 53714 w 114673"/>
                              <a:gd name="connsiteY435" fmla="*/ 106680 h 232409"/>
                              <a:gd name="connsiteX436" fmla="*/ 52761 w 114673"/>
                              <a:gd name="connsiteY436" fmla="*/ 107632 h 232409"/>
                              <a:gd name="connsiteX437" fmla="*/ 52761 w 114673"/>
                              <a:gd name="connsiteY437" fmla="*/ 107632 h 232409"/>
                              <a:gd name="connsiteX438" fmla="*/ 56571 w 114673"/>
                              <a:gd name="connsiteY438" fmla="*/ 134302 h 232409"/>
                              <a:gd name="connsiteX439" fmla="*/ 56571 w 114673"/>
                              <a:gd name="connsiteY439" fmla="*/ 132397 h 232409"/>
                              <a:gd name="connsiteX440" fmla="*/ 54666 w 114673"/>
                              <a:gd name="connsiteY440" fmla="*/ 133350 h 232409"/>
                              <a:gd name="connsiteX441" fmla="*/ 53714 w 114673"/>
                              <a:gd name="connsiteY441" fmla="*/ 135255 h 232409"/>
                              <a:gd name="connsiteX442" fmla="*/ 54666 w 114673"/>
                              <a:gd name="connsiteY442" fmla="*/ 138113 h 232409"/>
                              <a:gd name="connsiteX443" fmla="*/ 55619 w 114673"/>
                              <a:gd name="connsiteY443" fmla="*/ 135255 h 232409"/>
                              <a:gd name="connsiteX444" fmla="*/ 56571 w 114673"/>
                              <a:gd name="connsiteY444" fmla="*/ 134302 h 232409"/>
                              <a:gd name="connsiteX445" fmla="*/ 55619 w 114673"/>
                              <a:gd name="connsiteY445" fmla="*/ 194310 h 232409"/>
                              <a:gd name="connsiteX446" fmla="*/ 54666 w 114673"/>
                              <a:gd name="connsiteY446" fmla="*/ 193357 h 232409"/>
                              <a:gd name="connsiteX447" fmla="*/ 53714 w 114673"/>
                              <a:gd name="connsiteY447" fmla="*/ 194310 h 232409"/>
                              <a:gd name="connsiteX448" fmla="*/ 55619 w 114673"/>
                              <a:gd name="connsiteY448" fmla="*/ 194310 h 232409"/>
                              <a:gd name="connsiteX449" fmla="*/ 55619 w 114673"/>
                              <a:gd name="connsiteY449" fmla="*/ 194310 h 232409"/>
                              <a:gd name="connsiteX450" fmla="*/ 54666 w 114673"/>
                              <a:gd name="connsiteY450" fmla="*/ 141922 h 232409"/>
                              <a:gd name="connsiteX451" fmla="*/ 54666 w 114673"/>
                              <a:gd name="connsiteY451" fmla="*/ 141922 h 232409"/>
                              <a:gd name="connsiteX452" fmla="*/ 54666 w 114673"/>
                              <a:gd name="connsiteY452" fmla="*/ 143827 h 232409"/>
                              <a:gd name="connsiteX453" fmla="*/ 55619 w 114673"/>
                              <a:gd name="connsiteY453" fmla="*/ 142875 h 232409"/>
                              <a:gd name="connsiteX454" fmla="*/ 54666 w 114673"/>
                              <a:gd name="connsiteY454" fmla="*/ 141922 h 232409"/>
                              <a:gd name="connsiteX455" fmla="*/ 58476 w 114673"/>
                              <a:gd name="connsiteY455" fmla="*/ 88582 h 232409"/>
                              <a:gd name="connsiteX456" fmla="*/ 58476 w 114673"/>
                              <a:gd name="connsiteY456" fmla="*/ 88582 h 232409"/>
                              <a:gd name="connsiteX457" fmla="*/ 54666 w 114673"/>
                              <a:gd name="connsiteY457" fmla="*/ 89535 h 232409"/>
                              <a:gd name="connsiteX458" fmla="*/ 56571 w 114673"/>
                              <a:gd name="connsiteY458" fmla="*/ 93345 h 232409"/>
                              <a:gd name="connsiteX459" fmla="*/ 57524 w 114673"/>
                              <a:gd name="connsiteY459" fmla="*/ 93345 h 232409"/>
                              <a:gd name="connsiteX460" fmla="*/ 57524 w 114673"/>
                              <a:gd name="connsiteY460" fmla="*/ 92392 h 232409"/>
                              <a:gd name="connsiteX461" fmla="*/ 58476 w 114673"/>
                              <a:gd name="connsiteY461" fmla="*/ 88582 h 232409"/>
                              <a:gd name="connsiteX462" fmla="*/ 58476 w 114673"/>
                              <a:gd name="connsiteY462" fmla="*/ 88582 h 232409"/>
                              <a:gd name="connsiteX463" fmla="*/ 56571 w 114673"/>
                              <a:gd name="connsiteY463" fmla="*/ 120967 h 232409"/>
                              <a:gd name="connsiteX464" fmla="*/ 56571 w 114673"/>
                              <a:gd name="connsiteY464" fmla="*/ 120967 h 232409"/>
                              <a:gd name="connsiteX465" fmla="*/ 56571 w 114673"/>
                              <a:gd name="connsiteY465" fmla="*/ 119063 h 232409"/>
                              <a:gd name="connsiteX466" fmla="*/ 55619 w 114673"/>
                              <a:gd name="connsiteY466" fmla="*/ 120015 h 232409"/>
                              <a:gd name="connsiteX467" fmla="*/ 56571 w 114673"/>
                              <a:gd name="connsiteY467" fmla="*/ 120967 h 232409"/>
                              <a:gd name="connsiteX468" fmla="*/ 57524 w 114673"/>
                              <a:gd name="connsiteY468" fmla="*/ 161925 h 232409"/>
                              <a:gd name="connsiteX469" fmla="*/ 58476 w 114673"/>
                              <a:gd name="connsiteY469" fmla="*/ 160972 h 232409"/>
                              <a:gd name="connsiteX470" fmla="*/ 57524 w 114673"/>
                              <a:gd name="connsiteY470" fmla="*/ 159067 h 232409"/>
                              <a:gd name="connsiteX471" fmla="*/ 56571 w 114673"/>
                              <a:gd name="connsiteY471" fmla="*/ 160020 h 232409"/>
                              <a:gd name="connsiteX472" fmla="*/ 57524 w 114673"/>
                              <a:gd name="connsiteY472" fmla="*/ 161925 h 232409"/>
                              <a:gd name="connsiteX473" fmla="*/ 56571 w 114673"/>
                              <a:gd name="connsiteY473" fmla="*/ 50482 h 232409"/>
                              <a:gd name="connsiteX474" fmla="*/ 56571 w 114673"/>
                              <a:gd name="connsiteY474" fmla="*/ 50482 h 232409"/>
                              <a:gd name="connsiteX475" fmla="*/ 57524 w 114673"/>
                              <a:gd name="connsiteY475" fmla="*/ 49530 h 232409"/>
                              <a:gd name="connsiteX476" fmla="*/ 56571 w 114673"/>
                              <a:gd name="connsiteY476" fmla="*/ 48577 h 232409"/>
                              <a:gd name="connsiteX477" fmla="*/ 56571 w 114673"/>
                              <a:gd name="connsiteY477" fmla="*/ 50482 h 232409"/>
                              <a:gd name="connsiteX478" fmla="*/ 56571 w 114673"/>
                              <a:gd name="connsiteY478" fmla="*/ 42863 h 232409"/>
                              <a:gd name="connsiteX479" fmla="*/ 60381 w 114673"/>
                              <a:gd name="connsiteY479" fmla="*/ 45720 h 232409"/>
                              <a:gd name="connsiteX480" fmla="*/ 60381 w 114673"/>
                              <a:gd name="connsiteY480" fmla="*/ 44767 h 232409"/>
                              <a:gd name="connsiteX481" fmla="*/ 56571 w 114673"/>
                              <a:gd name="connsiteY481" fmla="*/ 42863 h 232409"/>
                              <a:gd name="connsiteX482" fmla="*/ 56571 w 114673"/>
                              <a:gd name="connsiteY482" fmla="*/ 42863 h 232409"/>
                              <a:gd name="connsiteX483" fmla="*/ 58476 w 114673"/>
                              <a:gd name="connsiteY483" fmla="*/ 128588 h 232409"/>
                              <a:gd name="connsiteX484" fmla="*/ 58476 w 114673"/>
                              <a:gd name="connsiteY484" fmla="*/ 128588 h 232409"/>
                              <a:gd name="connsiteX485" fmla="*/ 58476 w 114673"/>
                              <a:gd name="connsiteY485" fmla="*/ 130492 h 232409"/>
                              <a:gd name="connsiteX486" fmla="*/ 59429 w 114673"/>
                              <a:gd name="connsiteY486" fmla="*/ 129540 h 232409"/>
                              <a:gd name="connsiteX487" fmla="*/ 58476 w 114673"/>
                              <a:gd name="connsiteY487" fmla="*/ 128588 h 232409"/>
                              <a:gd name="connsiteX488" fmla="*/ 58476 w 114673"/>
                              <a:gd name="connsiteY488" fmla="*/ 80963 h 232409"/>
                              <a:gd name="connsiteX489" fmla="*/ 58476 w 114673"/>
                              <a:gd name="connsiteY489" fmla="*/ 80963 h 232409"/>
                              <a:gd name="connsiteX490" fmla="*/ 58476 w 114673"/>
                              <a:gd name="connsiteY490" fmla="*/ 80963 h 232409"/>
                              <a:gd name="connsiteX491" fmla="*/ 58476 w 114673"/>
                              <a:gd name="connsiteY491" fmla="*/ 80963 h 232409"/>
                              <a:gd name="connsiteX492" fmla="*/ 58476 w 114673"/>
                              <a:gd name="connsiteY492" fmla="*/ 80963 h 232409"/>
                              <a:gd name="connsiteX493" fmla="*/ 59429 w 114673"/>
                              <a:gd name="connsiteY493" fmla="*/ 67627 h 232409"/>
                              <a:gd name="connsiteX494" fmla="*/ 59429 w 114673"/>
                              <a:gd name="connsiteY494" fmla="*/ 67627 h 232409"/>
                              <a:gd name="connsiteX495" fmla="*/ 59429 w 114673"/>
                              <a:gd name="connsiteY495" fmla="*/ 65722 h 232409"/>
                              <a:gd name="connsiteX496" fmla="*/ 59429 w 114673"/>
                              <a:gd name="connsiteY496" fmla="*/ 67627 h 232409"/>
                              <a:gd name="connsiteX497" fmla="*/ 59429 w 114673"/>
                              <a:gd name="connsiteY497" fmla="*/ 67627 h 232409"/>
                              <a:gd name="connsiteX498" fmla="*/ 59429 w 114673"/>
                              <a:gd name="connsiteY498" fmla="*/ 78105 h 232409"/>
                              <a:gd name="connsiteX499" fmla="*/ 60381 w 114673"/>
                              <a:gd name="connsiteY499" fmla="*/ 77152 h 232409"/>
                              <a:gd name="connsiteX500" fmla="*/ 59429 w 114673"/>
                              <a:gd name="connsiteY500" fmla="*/ 75247 h 232409"/>
                              <a:gd name="connsiteX501" fmla="*/ 59429 w 114673"/>
                              <a:gd name="connsiteY501" fmla="*/ 78105 h 232409"/>
                              <a:gd name="connsiteX502" fmla="*/ 59429 w 114673"/>
                              <a:gd name="connsiteY502" fmla="*/ 78105 h 232409"/>
                              <a:gd name="connsiteX503" fmla="*/ 61334 w 114673"/>
                              <a:gd name="connsiteY503" fmla="*/ 206692 h 232409"/>
                              <a:gd name="connsiteX504" fmla="*/ 61334 w 114673"/>
                              <a:gd name="connsiteY504" fmla="*/ 206692 h 232409"/>
                              <a:gd name="connsiteX505" fmla="*/ 59429 w 114673"/>
                              <a:gd name="connsiteY505" fmla="*/ 206692 h 232409"/>
                              <a:gd name="connsiteX506" fmla="*/ 61334 w 114673"/>
                              <a:gd name="connsiteY506" fmla="*/ 206692 h 232409"/>
                              <a:gd name="connsiteX507" fmla="*/ 61334 w 114673"/>
                              <a:gd name="connsiteY507" fmla="*/ 206692 h 232409"/>
                              <a:gd name="connsiteX508" fmla="*/ 62286 w 114673"/>
                              <a:gd name="connsiteY508" fmla="*/ 96202 h 232409"/>
                              <a:gd name="connsiteX509" fmla="*/ 62286 w 114673"/>
                              <a:gd name="connsiteY509" fmla="*/ 96202 h 232409"/>
                              <a:gd name="connsiteX510" fmla="*/ 61334 w 114673"/>
                              <a:gd name="connsiteY510" fmla="*/ 95250 h 232409"/>
                              <a:gd name="connsiteX511" fmla="*/ 62286 w 114673"/>
                              <a:gd name="connsiteY511" fmla="*/ 96202 h 232409"/>
                              <a:gd name="connsiteX512" fmla="*/ 62286 w 114673"/>
                              <a:gd name="connsiteY512" fmla="*/ 96202 h 232409"/>
                              <a:gd name="connsiteX513" fmla="*/ 63239 w 114673"/>
                              <a:gd name="connsiteY513" fmla="*/ 62865 h 232409"/>
                              <a:gd name="connsiteX514" fmla="*/ 63239 w 114673"/>
                              <a:gd name="connsiteY514" fmla="*/ 62865 h 232409"/>
                              <a:gd name="connsiteX515" fmla="*/ 62286 w 114673"/>
                              <a:gd name="connsiteY515" fmla="*/ 60960 h 232409"/>
                              <a:gd name="connsiteX516" fmla="*/ 63239 w 114673"/>
                              <a:gd name="connsiteY516" fmla="*/ 62865 h 232409"/>
                              <a:gd name="connsiteX517" fmla="*/ 63239 w 114673"/>
                              <a:gd name="connsiteY517" fmla="*/ 62865 h 232409"/>
                              <a:gd name="connsiteX518" fmla="*/ 66096 w 114673"/>
                              <a:gd name="connsiteY518" fmla="*/ 220980 h 232409"/>
                              <a:gd name="connsiteX519" fmla="*/ 63239 w 114673"/>
                              <a:gd name="connsiteY519" fmla="*/ 218122 h 232409"/>
                              <a:gd name="connsiteX520" fmla="*/ 62286 w 114673"/>
                              <a:gd name="connsiteY520" fmla="*/ 219075 h 232409"/>
                              <a:gd name="connsiteX521" fmla="*/ 66096 w 114673"/>
                              <a:gd name="connsiteY521" fmla="*/ 220980 h 232409"/>
                              <a:gd name="connsiteX522" fmla="*/ 66096 w 114673"/>
                              <a:gd name="connsiteY522" fmla="*/ 220980 h 2324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Lst>
                            <a:rect l="l" t="t" r="r" b="b"/>
                            <a:pathLst>
                              <a:path w="114673" h="232409">
                                <a:moveTo>
                                  <a:pt x="103244" y="202882"/>
                                </a:moveTo>
                                <a:cubicBezTo>
                                  <a:pt x="102291" y="206692"/>
                                  <a:pt x="100386" y="209550"/>
                                  <a:pt x="99434" y="212407"/>
                                </a:cubicBezTo>
                                <a:cubicBezTo>
                                  <a:pt x="92766" y="226695"/>
                                  <a:pt x="81336" y="231457"/>
                                  <a:pt x="67049" y="232410"/>
                                </a:cubicBezTo>
                                <a:cubicBezTo>
                                  <a:pt x="56571" y="232410"/>
                                  <a:pt x="47999" y="230505"/>
                                  <a:pt x="40379" y="223838"/>
                                </a:cubicBezTo>
                                <a:cubicBezTo>
                                  <a:pt x="30854" y="216217"/>
                                  <a:pt x="26091" y="205740"/>
                                  <a:pt x="26091" y="193357"/>
                                </a:cubicBezTo>
                                <a:cubicBezTo>
                                  <a:pt x="25139" y="178117"/>
                                  <a:pt x="25139" y="162877"/>
                                  <a:pt x="25139" y="147638"/>
                                </a:cubicBezTo>
                                <a:cubicBezTo>
                                  <a:pt x="25139" y="135255"/>
                                  <a:pt x="24186" y="123825"/>
                                  <a:pt x="25139" y="112395"/>
                                </a:cubicBezTo>
                                <a:cubicBezTo>
                                  <a:pt x="26091" y="106680"/>
                                  <a:pt x="26091" y="100965"/>
                                  <a:pt x="25139" y="95250"/>
                                </a:cubicBezTo>
                                <a:cubicBezTo>
                                  <a:pt x="24186" y="87630"/>
                                  <a:pt x="26091" y="80010"/>
                                  <a:pt x="26091" y="72390"/>
                                </a:cubicBezTo>
                                <a:cubicBezTo>
                                  <a:pt x="26091" y="66675"/>
                                  <a:pt x="25139" y="65722"/>
                                  <a:pt x="19424" y="65722"/>
                                </a:cubicBezTo>
                                <a:cubicBezTo>
                                  <a:pt x="14661" y="65722"/>
                                  <a:pt x="10851" y="65722"/>
                                  <a:pt x="7041" y="65722"/>
                                </a:cubicBezTo>
                                <a:cubicBezTo>
                                  <a:pt x="5136" y="65722"/>
                                  <a:pt x="3231" y="65722"/>
                                  <a:pt x="2279" y="64770"/>
                                </a:cubicBezTo>
                                <a:cubicBezTo>
                                  <a:pt x="374" y="63817"/>
                                  <a:pt x="-579" y="61913"/>
                                  <a:pt x="374" y="60007"/>
                                </a:cubicBezTo>
                                <a:cubicBezTo>
                                  <a:pt x="1326" y="58102"/>
                                  <a:pt x="2279" y="57150"/>
                                  <a:pt x="4184" y="57150"/>
                                </a:cubicBezTo>
                                <a:cubicBezTo>
                                  <a:pt x="16566" y="55245"/>
                                  <a:pt x="27044" y="50482"/>
                                  <a:pt x="36569" y="41910"/>
                                </a:cubicBezTo>
                                <a:cubicBezTo>
                                  <a:pt x="44189" y="35242"/>
                                  <a:pt x="48951" y="26670"/>
                                  <a:pt x="54666" y="18097"/>
                                </a:cubicBezTo>
                                <a:cubicBezTo>
                                  <a:pt x="57524" y="13335"/>
                                  <a:pt x="58476" y="8572"/>
                                  <a:pt x="61334" y="3810"/>
                                </a:cubicBezTo>
                                <a:cubicBezTo>
                                  <a:pt x="63239" y="0"/>
                                  <a:pt x="64191" y="0"/>
                                  <a:pt x="68001" y="0"/>
                                </a:cubicBezTo>
                                <a:cubicBezTo>
                                  <a:pt x="70859" y="952"/>
                                  <a:pt x="72764" y="1905"/>
                                  <a:pt x="72764" y="5715"/>
                                </a:cubicBezTo>
                                <a:cubicBezTo>
                                  <a:pt x="72764" y="20002"/>
                                  <a:pt x="72764" y="33338"/>
                                  <a:pt x="72764" y="47625"/>
                                </a:cubicBezTo>
                                <a:cubicBezTo>
                                  <a:pt x="72764" y="55245"/>
                                  <a:pt x="72764" y="55245"/>
                                  <a:pt x="80384" y="56197"/>
                                </a:cubicBezTo>
                                <a:lnTo>
                                  <a:pt x="90861" y="56197"/>
                                </a:lnTo>
                                <a:cubicBezTo>
                                  <a:pt x="94671" y="56197"/>
                                  <a:pt x="98481" y="56197"/>
                                  <a:pt x="102291" y="56197"/>
                                </a:cubicBezTo>
                                <a:cubicBezTo>
                                  <a:pt x="105149" y="56197"/>
                                  <a:pt x="107054" y="56197"/>
                                  <a:pt x="109911" y="58102"/>
                                </a:cubicBezTo>
                                <a:cubicBezTo>
                                  <a:pt x="111816" y="59055"/>
                                  <a:pt x="111816" y="60960"/>
                                  <a:pt x="111816" y="62865"/>
                                </a:cubicBezTo>
                                <a:cubicBezTo>
                                  <a:pt x="110864" y="64770"/>
                                  <a:pt x="109911" y="66675"/>
                                  <a:pt x="108006" y="66675"/>
                                </a:cubicBezTo>
                                <a:cubicBezTo>
                                  <a:pt x="101339" y="66675"/>
                                  <a:pt x="94671" y="67627"/>
                                  <a:pt x="88004" y="66675"/>
                                </a:cubicBezTo>
                                <a:cubicBezTo>
                                  <a:pt x="84194" y="65722"/>
                                  <a:pt x="80384" y="67627"/>
                                  <a:pt x="77526" y="67627"/>
                                </a:cubicBezTo>
                                <a:cubicBezTo>
                                  <a:pt x="75621" y="67627"/>
                                  <a:pt x="74669" y="69532"/>
                                  <a:pt x="73716" y="71438"/>
                                </a:cubicBezTo>
                                <a:cubicBezTo>
                                  <a:pt x="73716" y="73342"/>
                                  <a:pt x="73716" y="75247"/>
                                  <a:pt x="73716" y="76200"/>
                                </a:cubicBezTo>
                                <a:cubicBezTo>
                                  <a:pt x="73716" y="89535"/>
                                  <a:pt x="73716" y="102870"/>
                                  <a:pt x="73716" y="116205"/>
                                </a:cubicBezTo>
                                <a:cubicBezTo>
                                  <a:pt x="73716" y="120967"/>
                                  <a:pt x="73716" y="125730"/>
                                  <a:pt x="73716" y="130492"/>
                                </a:cubicBezTo>
                                <a:cubicBezTo>
                                  <a:pt x="73716" y="145732"/>
                                  <a:pt x="73716" y="160020"/>
                                  <a:pt x="74669" y="175260"/>
                                </a:cubicBezTo>
                                <a:cubicBezTo>
                                  <a:pt x="74669" y="180975"/>
                                  <a:pt x="74669" y="186690"/>
                                  <a:pt x="74669" y="192405"/>
                                </a:cubicBezTo>
                                <a:cubicBezTo>
                                  <a:pt x="74669" y="196215"/>
                                  <a:pt x="75621" y="200025"/>
                                  <a:pt x="75621" y="203835"/>
                                </a:cubicBezTo>
                                <a:cubicBezTo>
                                  <a:pt x="76574" y="209550"/>
                                  <a:pt x="82289" y="213360"/>
                                  <a:pt x="87051" y="213360"/>
                                </a:cubicBezTo>
                                <a:cubicBezTo>
                                  <a:pt x="90861" y="212407"/>
                                  <a:pt x="92766" y="210502"/>
                                  <a:pt x="94671" y="208597"/>
                                </a:cubicBezTo>
                                <a:cubicBezTo>
                                  <a:pt x="99434" y="201930"/>
                                  <a:pt x="101339" y="195263"/>
                                  <a:pt x="102291" y="187642"/>
                                </a:cubicBezTo>
                                <a:cubicBezTo>
                                  <a:pt x="103244" y="179070"/>
                                  <a:pt x="104196" y="170497"/>
                                  <a:pt x="105149" y="161925"/>
                                </a:cubicBezTo>
                                <a:cubicBezTo>
                                  <a:pt x="105149" y="160020"/>
                                  <a:pt x="105149" y="157163"/>
                                  <a:pt x="108959" y="157163"/>
                                </a:cubicBezTo>
                                <a:cubicBezTo>
                                  <a:pt x="112769" y="157163"/>
                                  <a:pt x="113721" y="159067"/>
                                  <a:pt x="114674" y="162877"/>
                                </a:cubicBezTo>
                                <a:cubicBezTo>
                                  <a:pt x="109911" y="174307"/>
                                  <a:pt x="107054" y="188595"/>
                                  <a:pt x="103244" y="202882"/>
                                </a:cubicBezTo>
                                <a:close/>
                                <a:moveTo>
                                  <a:pt x="28949" y="162877"/>
                                </a:moveTo>
                                <a:cubicBezTo>
                                  <a:pt x="28949" y="161925"/>
                                  <a:pt x="27996" y="161925"/>
                                  <a:pt x="28949" y="162877"/>
                                </a:cubicBezTo>
                                <a:lnTo>
                                  <a:pt x="28949" y="162877"/>
                                </a:lnTo>
                                <a:cubicBezTo>
                                  <a:pt x="27996" y="162877"/>
                                  <a:pt x="27996" y="162877"/>
                                  <a:pt x="28949" y="162877"/>
                                </a:cubicBezTo>
                                <a:lnTo>
                                  <a:pt x="28949" y="162877"/>
                                </a:lnTo>
                                <a:close/>
                                <a:moveTo>
                                  <a:pt x="30854" y="175260"/>
                                </a:moveTo>
                                <a:cubicBezTo>
                                  <a:pt x="30854" y="174307"/>
                                  <a:pt x="29901" y="174307"/>
                                  <a:pt x="30854" y="175260"/>
                                </a:cubicBezTo>
                                <a:cubicBezTo>
                                  <a:pt x="29901" y="174307"/>
                                  <a:pt x="29901" y="174307"/>
                                  <a:pt x="30854" y="175260"/>
                                </a:cubicBezTo>
                                <a:cubicBezTo>
                                  <a:pt x="29901" y="175260"/>
                                  <a:pt x="29901" y="175260"/>
                                  <a:pt x="30854" y="175260"/>
                                </a:cubicBezTo>
                                <a:cubicBezTo>
                                  <a:pt x="29901" y="175260"/>
                                  <a:pt x="30854" y="175260"/>
                                  <a:pt x="30854" y="175260"/>
                                </a:cubicBezTo>
                                <a:close/>
                                <a:moveTo>
                                  <a:pt x="30854" y="180975"/>
                                </a:moveTo>
                                <a:cubicBezTo>
                                  <a:pt x="31806" y="180975"/>
                                  <a:pt x="31806" y="180975"/>
                                  <a:pt x="30854" y="180975"/>
                                </a:cubicBezTo>
                                <a:lnTo>
                                  <a:pt x="30854" y="179070"/>
                                </a:lnTo>
                                <a:lnTo>
                                  <a:pt x="30854" y="180975"/>
                                </a:lnTo>
                                <a:cubicBezTo>
                                  <a:pt x="29901" y="180975"/>
                                  <a:pt x="30854" y="180975"/>
                                  <a:pt x="30854" y="180975"/>
                                </a:cubicBezTo>
                                <a:close/>
                                <a:moveTo>
                                  <a:pt x="30854" y="157163"/>
                                </a:moveTo>
                                <a:cubicBezTo>
                                  <a:pt x="30854" y="158115"/>
                                  <a:pt x="31806" y="158115"/>
                                  <a:pt x="31806" y="158115"/>
                                </a:cubicBezTo>
                                <a:cubicBezTo>
                                  <a:pt x="32759" y="157163"/>
                                  <a:pt x="34664" y="158115"/>
                                  <a:pt x="34664" y="157163"/>
                                </a:cubicBezTo>
                                <a:cubicBezTo>
                                  <a:pt x="34664" y="156210"/>
                                  <a:pt x="33711" y="156210"/>
                                  <a:pt x="33711" y="156210"/>
                                </a:cubicBezTo>
                                <a:cubicBezTo>
                                  <a:pt x="31806" y="154305"/>
                                  <a:pt x="30854" y="155257"/>
                                  <a:pt x="30854" y="157163"/>
                                </a:cubicBezTo>
                                <a:close/>
                                <a:moveTo>
                                  <a:pt x="31806" y="187642"/>
                                </a:moveTo>
                                <a:cubicBezTo>
                                  <a:pt x="32759" y="187642"/>
                                  <a:pt x="33711" y="186690"/>
                                  <a:pt x="33711" y="186690"/>
                                </a:cubicBezTo>
                                <a:cubicBezTo>
                                  <a:pt x="33711" y="186690"/>
                                  <a:pt x="33711" y="185738"/>
                                  <a:pt x="32759" y="185738"/>
                                </a:cubicBezTo>
                                <a:cubicBezTo>
                                  <a:pt x="31806" y="185738"/>
                                  <a:pt x="30854" y="185738"/>
                                  <a:pt x="31806" y="187642"/>
                                </a:cubicBezTo>
                                <a:lnTo>
                                  <a:pt x="31806" y="187642"/>
                                </a:lnTo>
                                <a:close/>
                                <a:moveTo>
                                  <a:pt x="32759" y="83820"/>
                                </a:moveTo>
                                <a:cubicBezTo>
                                  <a:pt x="33711" y="83820"/>
                                  <a:pt x="34664" y="83820"/>
                                  <a:pt x="34664" y="82867"/>
                                </a:cubicBezTo>
                                <a:cubicBezTo>
                                  <a:pt x="34664" y="81915"/>
                                  <a:pt x="34664" y="81915"/>
                                  <a:pt x="33711" y="81915"/>
                                </a:cubicBezTo>
                                <a:cubicBezTo>
                                  <a:pt x="32759" y="81915"/>
                                  <a:pt x="32759" y="81915"/>
                                  <a:pt x="32759" y="83820"/>
                                </a:cubicBezTo>
                                <a:cubicBezTo>
                                  <a:pt x="31806" y="82867"/>
                                  <a:pt x="31806" y="83820"/>
                                  <a:pt x="32759" y="83820"/>
                                </a:cubicBezTo>
                                <a:close/>
                                <a:moveTo>
                                  <a:pt x="33711" y="195263"/>
                                </a:moveTo>
                                <a:cubicBezTo>
                                  <a:pt x="33711" y="194310"/>
                                  <a:pt x="32759" y="194310"/>
                                  <a:pt x="32759" y="194310"/>
                                </a:cubicBezTo>
                                <a:cubicBezTo>
                                  <a:pt x="32759" y="194310"/>
                                  <a:pt x="31806" y="194310"/>
                                  <a:pt x="31806" y="195263"/>
                                </a:cubicBezTo>
                                <a:cubicBezTo>
                                  <a:pt x="32759" y="195263"/>
                                  <a:pt x="32759" y="196215"/>
                                  <a:pt x="33711" y="195263"/>
                                </a:cubicBezTo>
                                <a:cubicBezTo>
                                  <a:pt x="33711" y="196215"/>
                                  <a:pt x="33711" y="195263"/>
                                  <a:pt x="33711" y="195263"/>
                                </a:cubicBezTo>
                                <a:close/>
                                <a:moveTo>
                                  <a:pt x="35616" y="166688"/>
                                </a:moveTo>
                                <a:cubicBezTo>
                                  <a:pt x="35616" y="165735"/>
                                  <a:pt x="34664" y="164782"/>
                                  <a:pt x="33711" y="164782"/>
                                </a:cubicBezTo>
                                <a:cubicBezTo>
                                  <a:pt x="32759" y="164782"/>
                                  <a:pt x="32759" y="166688"/>
                                  <a:pt x="32759" y="167640"/>
                                </a:cubicBezTo>
                                <a:cubicBezTo>
                                  <a:pt x="32759" y="168592"/>
                                  <a:pt x="32759" y="168592"/>
                                  <a:pt x="33711" y="168592"/>
                                </a:cubicBezTo>
                                <a:cubicBezTo>
                                  <a:pt x="34664" y="168592"/>
                                  <a:pt x="35616" y="167640"/>
                                  <a:pt x="35616" y="166688"/>
                                </a:cubicBezTo>
                                <a:close/>
                                <a:moveTo>
                                  <a:pt x="33711" y="132397"/>
                                </a:moveTo>
                                <a:cubicBezTo>
                                  <a:pt x="32759" y="132397"/>
                                  <a:pt x="32759" y="133350"/>
                                  <a:pt x="32759" y="134302"/>
                                </a:cubicBezTo>
                                <a:cubicBezTo>
                                  <a:pt x="32759" y="135255"/>
                                  <a:pt x="32759" y="136207"/>
                                  <a:pt x="33711" y="136207"/>
                                </a:cubicBezTo>
                                <a:lnTo>
                                  <a:pt x="34664" y="133350"/>
                                </a:lnTo>
                                <a:cubicBezTo>
                                  <a:pt x="34664" y="133350"/>
                                  <a:pt x="34664" y="132397"/>
                                  <a:pt x="33711" y="132397"/>
                                </a:cubicBezTo>
                                <a:close/>
                                <a:moveTo>
                                  <a:pt x="32759" y="77152"/>
                                </a:moveTo>
                                <a:cubicBezTo>
                                  <a:pt x="32759" y="78105"/>
                                  <a:pt x="33711" y="79057"/>
                                  <a:pt x="34664" y="78105"/>
                                </a:cubicBezTo>
                                <a:cubicBezTo>
                                  <a:pt x="35616" y="78105"/>
                                  <a:pt x="35616" y="79057"/>
                                  <a:pt x="36569" y="80010"/>
                                </a:cubicBezTo>
                                <a:cubicBezTo>
                                  <a:pt x="36569" y="80963"/>
                                  <a:pt x="37521" y="80963"/>
                                  <a:pt x="37521" y="80010"/>
                                </a:cubicBezTo>
                                <a:cubicBezTo>
                                  <a:pt x="38474" y="78105"/>
                                  <a:pt x="39426" y="77152"/>
                                  <a:pt x="41331" y="79057"/>
                                </a:cubicBezTo>
                                <a:cubicBezTo>
                                  <a:pt x="42284" y="80010"/>
                                  <a:pt x="45141" y="80010"/>
                                  <a:pt x="46094" y="81915"/>
                                </a:cubicBezTo>
                                <a:cubicBezTo>
                                  <a:pt x="46094" y="82867"/>
                                  <a:pt x="47046" y="83820"/>
                                  <a:pt x="47046" y="84772"/>
                                </a:cubicBezTo>
                                <a:cubicBezTo>
                                  <a:pt x="47046" y="85725"/>
                                  <a:pt x="46094" y="85725"/>
                                  <a:pt x="45141" y="85725"/>
                                </a:cubicBezTo>
                                <a:cubicBezTo>
                                  <a:pt x="44189" y="85725"/>
                                  <a:pt x="44189" y="85725"/>
                                  <a:pt x="43236" y="84772"/>
                                </a:cubicBezTo>
                                <a:cubicBezTo>
                                  <a:pt x="43236" y="83820"/>
                                  <a:pt x="44189" y="82867"/>
                                  <a:pt x="43236" y="82867"/>
                                </a:cubicBezTo>
                                <a:cubicBezTo>
                                  <a:pt x="42284" y="82867"/>
                                  <a:pt x="42284" y="83820"/>
                                  <a:pt x="42284" y="84772"/>
                                </a:cubicBezTo>
                                <a:cubicBezTo>
                                  <a:pt x="42284" y="85725"/>
                                  <a:pt x="40379" y="87630"/>
                                  <a:pt x="43236" y="87630"/>
                                </a:cubicBezTo>
                                <a:cubicBezTo>
                                  <a:pt x="46094" y="86677"/>
                                  <a:pt x="47999" y="87630"/>
                                  <a:pt x="48951" y="90488"/>
                                </a:cubicBezTo>
                                <a:cubicBezTo>
                                  <a:pt x="48951" y="91440"/>
                                  <a:pt x="49904" y="91440"/>
                                  <a:pt x="50856" y="91440"/>
                                </a:cubicBezTo>
                                <a:cubicBezTo>
                                  <a:pt x="51809" y="91440"/>
                                  <a:pt x="51809" y="90488"/>
                                  <a:pt x="51809" y="89535"/>
                                </a:cubicBezTo>
                                <a:cubicBezTo>
                                  <a:pt x="51809" y="88582"/>
                                  <a:pt x="51809" y="88582"/>
                                  <a:pt x="50856" y="88582"/>
                                </a:cubicBezTo>
                                <a:cubicBezTo>
                                  <a:pt x="49904" y="86677"/>
                                  <a:pt x="49904" y="85725"/>
                                  <a:pt x="51809" y="86677"/>
                                </a:cubicBezTo>
                                <a:cubicBezTo>
                                  <a:pt x="52761" y="86677"/>
                                  <a:pt x="52761" y="86677"/>
                                  <a:pt x="53714" y="86677"/>
                                </a:cubicBezTo>
                                <a:cubicBezTo>
                                  <a:pt x="54666" y="86677"/>
                                  <a:pt x="55619" y="86677"/>
                                  <a:pt x="55619" y="84772"/>
                                </a:cubicBezTo>
                                <a:cubicBezTo>
                                  <a:pt x="54666" y="82867"/>
                                  <a:pt x="54666" y="80963"/>
                                  <a:pt x="53714" y="80010"/>
                                </a:cubicBezTo>
                                <a:cubicBezTo>
                                  <a:pt x="52761" y="79057"/>
                                  <a:pt x="52761" y="81915"/>
                                  <a:pt x="52761" y="82867"/>
                                </a:cubicBezTo>
                                <a:cubicBezTo>
                                  <a:pt x="52761" y="83820"/>
                                  <a:pt x="51809" y="83820"/>
                                  <a:pt x="50856" y="83820"/>
                                </a:cubicBezTo>
                                <a:cubicBezTo>
                                  <a:pt x="49904" y="83820"/>
                                  <a:pt x="49904" y="83820"/>
                                  <a:pt x="50856" y="82867"/>
                                </a:cubicBezTo>
                                <a:cubicBezTo>
                                  <a:pt x="52761" y="80963"/>
                                  <a:pt x="51809" y="80963"/>
                                  <a:pt x="49904" y="80963"/>
                                </a:cubicBezTo>
                                <a:cubicBezTo>
                                  <a:pt x="45141" y="80963"/>
                                  <a:pt x="44189" y="80010"/>
                                  <a:pt x="44189" y="75247"/>
                                </a:cubicBezTo>
                                <a:cubicBezTo>
                                  <a:pt x="46094" y="74295"/>
                                  <a:pt x="47046" y="74295"/>
                                  <a:pt x="45141" y="72390"/>
                                </a:cubicBezTo>
                                <a:cubicBezTo>
                                  <a:pt x="44189" y="73342"/>
                                  <a:pt x="44189" y="74295"/>
                                  <a:pt x="44189" y="75247"/>
                                </a:cubicBezTo>
                                <a:cubicBezTo>
                                  <a:pt x="42284" y="76200"/>
                                  <a:pt x="39426" y="74295"/>
                                  <a:pt x="38474" y="78105"/>
                                </a:cubicBezTo>
                                <a:cubicBezTo>
                                  <a:pt x="38474" y="79057"/>
                                  <a:pt x="36569" y="78105"/>
                                  <a:pt x="35616" y="78105"/>
                                </a:cubicBezTo>
                                <a:cubicBezTo>
                                  <a:pt x="33711" y="76200"/>
                                  <a:pt x="32759" y="75247"/>
                                  <a:pt x="32759" y="77152"/>
                                </a:cubicBezTo>
                                <a:close/>
                                <a:moveTo>
                                  <a:pt x="40379" y="191452"/>
                                </a:moveTo>
                                <a:cubicBezTo>
                                  <a:pt x="39426" y="190500"/>
                                  <a:pt x="39426" y="189547"/>
                                  <a:pt x="39426" y="188595"/>
                                </a:cubicBezTo>
                                <a:cubicBezTo>
                                  <a:pt x="40379" y="186690"/>
                                  <a:pt x="38474" y="184785"/>
                                  <a:pt x="37521" y="183832"/>
                                </a:cubicBezTo>
                                <a:cubicBezTo>
                                  <a:pt x="37521" y="180975"/>
                                  <a:pt x="38474" y="179070"/>
                                  <a:pt x="39426" y="177165"/>
                                </a:cubicBezTo>
                                <a:cubicBezTo>
                                  <a:pt x="36569" y="176213"/>
                                  <a:pt x="36569" y="180022"/>
                                  <a:pt x="35616" y="180022"/>
                                </a:cubicBezTo>
                                <a:cubicBezTo>
                                  <a:pt x="34664" y="180975"/>
                                  <a:pt x="33711" y="181927"/>
                                  <a:pt x="33711" y="182880"/>
                                </a:cubicBezTo>
                                <a:cubicBezTo>
                                  <a:pt x="33711" y="184785"/>
                                  <a:pt x="35616" y="182880"/>
                                  <a:pt x="36569" y="182880"/>
                                </a:cubicBezTo>
                                <a:cubicBezTo>
                                  <a:pt x="37521" y="182880"/>
                                  <a:pt x="37521" y="182880"/>
                                  <a:pt x="38474" y="183832"/>
                                </a:cubicBezTo>
                                <a:cubicBezTo>
                                  <a:pt x="36569" y="186690"/>
                                  <a:pt x="38474" y="189547"/>
                                  <a:pt x="38474" y="192405"/>
                                </a:cubicBezTo>
                                <a:cubicBezTo>
                                  <a:pt x="38474" y="193357"/>
                                  <a:pt x="42284" y="195263"/>
                                  <a:pt x="42284" y="195263"/>
                                </a:cubicBezTo>
                                <a:cubicBezTo>
                                  <a:pt x="43236" y="193357"/>
                                  <a:pt x="41331" y="192405"/>
                                  <a:pt x="40379" y="191452"/>
                                </a:cubicBezTo>
                                <a:close/>
                                <a:moveTo>
                                  <a:pt x="49904" y="183832"/>
                                </a:moveTo>
                                <a:cubicBezTo>
                                  <a:pt x="51809" y="181927"/>
                                  <a:pt x="50856" y="180022"/>
                                  <a:pt x="50856" y="178117"/>
                                </a:cubicBezTo>
                                <a:cubicBezTo>
                                  <a:pt x="49904" y="176213"/>
                                  <a:pt x="48951" y="178117"/>
                                  <a:pt x="47999" y="178117"/>
                                </a:cubicBezTo>
                                <a:cubicBezTo>
                                  <a:pt x="46094" y="179070"/>
                                  <a:pt x="46094" y="177165"/>
                                  <a:pt x="46094" y="176213"/>
                                </a:cubicBezTo>
                                <a:cubicBezTo>
                                  <a:pt x="47999" y="175260"/>
                                  <a:pt x="46094" y="172402"/>
                                  <a:pt x="48951" y="172402"/>
                                </a:cubicBezTo>
                                <a:cubicBezTo>
                                  <a:pt x="49904" y="172402"/>
                                  <a:pt x="48951" y="171450"/>
                                  <a:pt x="48951" y="170497"/>
                                </a:cubicBezTo>
                                <a:cubicBezTo>
                                  <a:pt x="47046" y="168592"/>
                                  <a:pt x="46094" y="164782"/>
                                  <a:pt x="42284" y="164782"/>
                                </a:cubicBezTo>
                                <a:cubicBezTo>
                                  <a:pt x="43236" y="161925"/>
                                  <a:pt x="45141" y="160020"/>
                                  <a:pt x="47999" y="160020"/>
                                </a:cubicBezTo>
                                <a:cubicBezTo>
                                  <a:pt x="49904" y="160020"/>
                                  <a:pt x="51809" y="158115"/>
                                  <a:pt x="51809" y="156210"/>
                                </a:cubicBezTo>
                                <a:cubicBezTo>
                                  <a:pt x="51809" y="155257"/>
                                  <a:pt x="51809" y="154305"/>
                                  <a:pt x="50856" y="154305"/>
                                </a:cubicBezTo>
                                <a:cubicBezTo>
                                  <a:pt x="49904" y="154305"/>
                                  <a:pt x="49904" y="155257"/>
                                  <a:pt x="49904" y="156210"/>
                                </a:cubicBezTo>
                                <a:cubicBezTo>
                                  <a:pt x="49904" y="157163"/>
                                  <a:pt x="49904" y="158115"/>
                                  <a:pt x="48951" y="158115"/>
                                </a:cubicBezTo>
                                <a:cubicBezTo>
                                  <a:pt x="46094" y="159067"/>
                                  <a:pt x="43236" y="160972"/>
                                  <a:pt x="39426" y="160020"/>
                                </a:cubicBezTo>
                                <a:cubicBezTo>
                                  <a:pt x="38474" y="156210"/>
                                  <a:pt x="37521" y="156210"/>
                                  <a:pt x="33711" y="159067"/>
                                </a:cubicBezTo>
                                <a:cubicBezTo>
                                  <a:pt x="33711" y="159067"/>
                                  <a:pt x="32759" y="160020"/>
                                  <a:pt x="32759" y="160020"/>
                                </a:cubicBezTo>
                                <a:cubicBezTo>
                                  <a:pt x="32759" y="160972"/>
                                  <a:pt x="33711" y="160972"/>
                                  <a:pt x="33711" y="160972"/>
                                </a:cubicBezTo>
                                <a:cubicBezTo>
                                  <a:pt x="35616" y="162877"/>
                                  <a:pt x="36569" y="159067"/>
                                  <a:pt x="38474" y="160020"/>
                                </a:cubicBezTo>
                                <a:cubicBezTo>
                                  <a:pt x="39426" y="161925"/>
                                  <a:pt x="38474" y="162877"/>
                                  <a:pt x="37521" y="164782"/>
                                </a:cubicBezTo>
                                <a:cubicBezTo>
                                  <a:pt x="35616" y="166688"/>
                                  <a:pt x="34664" y="169545"/>
                                  <a:pt x="37521" y="171450"/>
                                </a:cubicBezTo>
                                <a:cubicBezTo>
                                  <a:pt x="39426" y="173355"/>
                                  <a:pt x="39426" y="174307"/>
                                  <a:pt x="38474" y="176213"/>
                                </a:cubicBezTo>
                                <a:cubicBezTo>
                                  <a:pt x="40379" y="175260"/>
                                  <a:pt x="42284" y="173355"/>
                                  <a:pt x="44189" y="176213"/>
                                </a:cubicBezTo>
                                <a:cubicBezTo>
                                  <a:pt x="43236" y="177165"/>
                                  <a:pt x="40379" y="176213"/>
                                  <a:pt x="40379" y="178117"/>
                                </a:cubicBezTo>
                                <a:cubicBezTo>
                                  <a:pt x="40379" y="179070"/>
                                  <a:pt x="41331" y="180022"/>
                                  <a:pt x="43236" y="180975"/>
                                </a:cubicBezTo>
                                <a:cubicBezTo>
                                  <a:pt x="44189" y="180975"/>
                                  <a:pt x="43236" y="181927"/>
                                  <a:pt x="43236" y="182880"/>
                                </a:cubicBezTo>
                                <a:cubicBezTo>
                                  <a:pt x="43236" y="183832"/>
                                  <a:pt x="43236" y="184785"/>
                                  <a:pt x="44189" y="184785"/>
                                </a:cubicBezTo>
                                <a:cubicBezTo>
                                  <a:pt x="46094" y="184785"/>
                                  <a:pt x="47999" y="184785"/>
                                  <a:pt x="49904" y="183832"/>
                                </a:cubicBezTo>
                                <a:close/>
                                <a:moveTo>
                                  <a:pt x="34664" y="151447"/>
                                </a:moveTo>
                                <a:cubicBezTo>
                                  <a:pt x="34664" y="152400"/>
                                  <a:pt x="34664" y="152400"/>
                                  <a:pt x="35616" y="152400"/>
                                </a:cubicBezTo>
                                <a:cubicBezTo>
                                  <a:pt x="36569" y="152400"/>
                                  <a:pt x="37521" y="151447"/>
                                  <a:pt x="37521" y="149542"/>
                                </a:cubicBezTo>
                                <a:cubicBezTo>
                                  <a:pt x="37521" y="149542"/>
                                  <a:pt x="37521" y="148590"/>
                                  <a:pt x="36569" y="148590"/>
                                </a:cubicBezTo>
                                <a:cubicBezTo>
                                  <a:pt x="35616" y="149542"/>
                                  <a:pt x="34664" y="150495"/>
                                  <a:pt x="34664" y="151447"/>
                                </a:cubicBezTo>
                                <a:close/>
                                <a:moveTo>
                                  <a:pt x="35616" y="127635"/>
                                </a:moveTo>
                                <a:cubicBezTo>
                                  <a:pt x="35616" y="128588"/>
                                  <a:pt x="35616" y="128588"/>
                                  <a:pt x="36569" y="128588"/>
                                </a:cubicBezTo>
                                <a:lnTo>
                                  <a:pt x="37521" y="127635"/>
                                </a:lnTo>
                                <a:cubicBezTo>
                                  <a:pt x="36569" y="127635"/>
                                  <a:pt x="36569" y="127635"/>
                                  <a:pt x="35616" y="127635"/>
                                </a:cubicBezTo>
                                <a:lnTo>
                                  <a:pt x="35616" y="127635"/>
                                </a:lnTo>
                                <a:close/>
                                <a:moveTo>
                                  <a:pt x="35616" y="122872"/>
                                </a:moveTo>
                                <a:cubicBezTo>
                                  <a:pt x="35616" y="122872"/>
                                  <a:pt x="36569" y="122872"/>
                                  <a:pt x="35616" y="122872"/>
                                </a:cubicBezTo>
                                <a:cubicBezTo>
                                  <a:pt x="38474" y="123825"/>
                                  <a:pt x="39426" y="124777"/>
                                  <a:pt x="40379" y="122872"/>
                                </a:cubicBezTo>
                                <a:cubicBezTo>
                                  <a:pt x="41331" y="121920"/>
                                  <a:pt x="40379" y="119063"/>
                                  <a:pt x="43236" y="120967"/>
                                </a:cubicBezTo>
                                <a:cubicBezTo>
                                  <a:pt x="43236" y="120967"/>
                                  <a:pt x="44189" y="120967"/>
                                  <a:pt x="43236" y="120015"/>
                                </a:cubicBezTo>
                                <a:cubicBezTo>
                                  <a:pt x="43236" y="119063"/>
                                  <a:pt x="42284" y="119063"/>
                                  <a:pt x="42284" y="118110"/>
                                </a:cubicBezTo>
                                <a:cubicBezTo>
                                  <a:pt x="41331" y="117157"/>
                                  <a:pt x="41331" y="115252"/>
                                  <a:pt x="40379" y="116205"/>
                                </a:cubicBezTo>
                                <a:cubicBezTo>
                                  <a:pt x="38474" y="116205"/>
                                  <a:pt x="39426" y="118110"/>
                                  <a:pt x="39426" y="119063"/>
                                </a:cubicBezTo>
                                <a:cubicBezTo>
                                  <a:pt x="37521" y="120015"/>
                                  <a:pt x="39426" y="122872"/>
                                  <a:pt x="37521" y="122872"/>
                                </a:cubicBezTo>
                                <a:cubicBezTo>
                                  <a:pt x="36569" y="121920"/>
                                  <a:pt x="35616" y="121920"/>
                                  <a:pt x="35616" y="122872"/>
                                </a:cubicBezTo>
                                <a:close/>
                                <a:moveTo>
                                  <a:pt x="37521" y="103822"/>
                                </a:moveTo>
                                <a:cubicBezTo>
                                  <a:pt x="36569" y="104775"/>
                                  <a:pt x="35616" y="106680"/>
                                  <a:pt x="37521" y="108585"/>
                                </a:cubicBezTo>
                                <a:cubicBezTo>
                                  <a:pt x="37521" y="108585"/>
                                  <a:pt x="38474" y="109538"/>
                                  <a:pt x="38474" y="109538"/>
                                </a:cubicBezTo>
                                <a:cubicBezTo>
                                  <a:pt x="38474" y="110490"/>
                                  <a:pt x="38474" y="110490"/>
                                  <a:pt x="39426" y="110490"/>
                                </a:cubicBezTo>
                                <a:cubicBezTo>
                                  <a:pt x="41331" y="110490"/>
                                  <a:pt x="42284" y="108585"/>
                                  <a:pt x="43236" y="107632"/>
                                </a:cubicBezTo>
                                <a:cubicBezTo>
                                  <a:pt x="43236" y="105727"/>
                                  <a:pt x="43236" y="103822"/>
                                  <a:pt x="42284" y="102870"/>
                                </a:cubicBezTo>
                                <a:cubicBezTo>
                                  <a:pt x="40379" y="101917"/>
                                  <a:pt x="38474" y="102870"/>
                                  <a:pt x="37521" y="103822"/>
                                </a:cubicBezTo>
                                <a:close/>
                                <a:moveTo>
                                  <a:pt x="36569" y="53340"/>
                                </a:moveTo>
                                <a:cubicBezTo>
                                  <a:pt x="36569" y="54292"/>
                                  <a:pt x="38474" y="54292"/>
                                  <a:pt x="37521" y="56197"/>
                                </a:cubicBezTo>
                                <a:cubicBezTo>
                                  <a:pt x="36569" y="58102"/>
                                  <a:pt x="36569" y="58102"/>
                                  <a:pt x="39426" y="60007"/>
                                </a:cubicBezTo>
                                <a:cubicBezTo>
                                  <a:pt x="40379" y="60960"/>
                                  <a:pt x="41331" y="61913"/>
                                  <a:pt x="42284" y="60960"/>
                                </a:cubicBezTo>
                                <a:cubicBezTo>
                                  <a:pt x="43236" y="60960"/>
                                  <a:pt x="43236" y="60007"/>
                                  <a:pt x="42284" y="59055"/>
                                </a:cubicBezTo>
                                <a:cubicBezTo>
                                  <a:pt x="41331" y="58102"/>
                                  <a:pt x="40379" y="59055"/>
                                  <a:pt x="39426" y="60007"/>
                                </a:cubicBezTo>
                                <a:cubicBezTo>
                                  <a:pt x="39426" y="60007"/>
                                  <a:pt x="39426" y="60007"/>
                                  <a:pt x="38474" y="60007"/>
                                </a:cubicBezTo>
                                <a:cubicBezTo>
                                  <a:pt x="38474" y="58102"/>
                                  <a:pt x="38474" y="57150"/>
                                  <a:pt x="39426" y="55245"/>
                                </a:cubicBezTo>
                                <a:cubicBezTo>
                                  <a:pt x="39426" y="54292"/>
                                  <a:pt x="39426" y="53340"/>
                                  <a:pt x="38474" y="52388"/>
                                </a:cubicBezTo>
                                <a:cubicBezTo>
                                  <a:pt x="37521" y="52388"/>
                                  <a:pt x="37521" y="50482"/>
                                  <a:pt x="36569" y="51435"/>
                                </a:cubicBezTo>
                                <a:cubicBezTo>
                                  <a:pt x="36569" y="51435"/>
                                  <a:pt x="36569" y="52388"/>
                                  <a:pt x="36569" y="53340"/>
                                </a:cubicBezTo>
                                <a:close/>
                                <a:moveTo>
                                  <a:pt x="37521" y="114300"/>
                                </a:moveTo>
                                <a:cubicBezTo>
                                  <a:pt x="36569" y="114300"/>
                                  <a:pt x="36569" y="115252"/>
                                  <a:pt x="37521" y="114300"/>
                                </a:cubicBezTo>
                                <a:cubicBezTo>
                                  <a:pt x="37521" y="115252"/>
                                  <a:pt x="37521" y="115252"/>
                                  <a:pt x="37521" y="115252"/>
                                </a:cubicBezTo>
                                <a:cubicBezTo>
                                  <a:pt x="37521" y="115252"/>
                                  <a:pt x="38474" y="115252"/>
                                  <a:pt x="37521" y="114300"/>
                                </a:cubicBezTo>
                                <a:cubicBezTo>
                                  <a:pt x="37521" y="114300"/>
                                  <a:pt x="37521" y="114300"/>
                                  <a:pt x="37521" y="114300"/>
                                </a:cubicBezTo>
                                <a:close/>
                                <a:moveTo>
                                  <a:pt x="41331" y="93345"/>
                                </a:moveTo>
                                <a:cubicBezTo>
                                  <a:pt x="42284" y="93345"/>
                                  <a:pt x="44189" y="92392"/>
                                  <a:pt x="43236" y="91440"/>
                                </a:cubicBezTo>
                                <a:cubicBezTo>
                                  <a:pt x="42284" y="89535"/>
                                  <a:pt x="40379" y="88582"/>
                                  <a:pt x="38474" y="89535"/>
                                </a:cubicBezTo>
                                <a:cubicBezTo>
                                  <a:pt x="37521" y="90488"/>
                                  <a:pt x="36569" y="92392"/>
                                  <a:pt x="36569" y="92392"/>
                                </a:cubicBezTo>
                                <a:cubicBezTo>
                                  <a:pt x="38474" y="94297"/>
                                  <a:pt x="39426" y="97155"/>
                                  <a:pt x="42284" y="97155"/>
                                </a:cubicBezTo>
                                <a:cubicBezTo>
                                  <a:pt x="43236" y="97155"/>
                                  <a:pt x="44189" y="97155"/>
                                  <a:pt x="44189" y="96202"/>
                                </a:cubicBezTo>
                                <a:cubicBezTo>
                                  <a:pt x="44189" y="95250"/>
                                  <a:pt x="44189" y="94297"/>
                                  <a:pt x="43236" y="94297"/>
                                </a:cubicBezTo>
                                <a:cubicBezTo>
                                  <a:pt x="43236" y="95250"/>
                                  <a:pt x="41331" y="95250"/>
                                  <a:pt x="41331" y="93345"/>
                                </a:cubicBezTo>
                                <a:close/>
                                <a:moveTo>
                                  <a:pt x="37521" y="108585"/>
                                </a:moveTo>
                                <a:lnTo>
                                  <a:pt x="37521" y="108585"/>
                                </a:lnTo>
                                <a:cubicBezTo>
                                  <a:pt x="37521" y="106680"/>
                                  <a:pt x="36569" y="104775"/>
                                  <a:pt x="38474" y="104775"/>
                                </a:cubicBezTo>
                                <a:cubicBezTo>
                                  <a:pt x="38474" y="104775"/>
                                  <a:pt x="39426" y="104775"/>
                                  <a:pt x="39426" y="105727"/>
                                </a:cubicBezTo>
                                <a:cubicBezTo>
                                  <a:pt x="40379" y="107632"/>
                                  <a:pt x="39426" y="107632"/>
                                  <a:pt x="37521" y="108585"/>
                                </a:cubicBezTo>
                                <a:close/>
                                <a:moveTo>
                                  <a:pt x="40379" y="131445"/>
                                </a:moveTo>
                                <a:cubicBezTo>
                                  <a:pt x="41331" y="131445"/>
                                  <a:pt x="41331" y="130492"/>
                                  <a:pt x="41331" y="129540"/>
                                </a:cubicBezTo>
                                <a:cubicBezTo>
                                  <a:pt x="41331" y="128588"/>
                                  <a:pt x="40379" y="126682"/>
                                  <a:pt x="39426" y="126682"/>
                                </a:cubicBezTo>
                                <a:cubicBezTo>
                                  <a:pt x="38474" y="127635"/>
                                  <a:pt x="38474" y="129540"/>
                                  <a:pt x="38474" y="130492"/>
                                </a:cubicBezTo>
                                <a:cubicBezTo>
                                  <a:pt x="38474" y="130492"/>
                                  <a:pt x="38474" y="132397"/>
                                  <a:pt x="40379" y="131445"/>
                                </a:cubicBezTo>
                                <a:close/>
                                <a:moveTo>
                                  <a:pt x="41331" y="199072"/>
                                </a:moveTo>
                                <a:cubicBezTo>
                                  <a:pt x="41331" y="198120"/>
                                  <a:pt x="41331" y="197167"/>
                                  <a:pt x="39426" y="197167"/>
                                </a:cubicBezTo>
                                <a:cubicBezTo>
                                  <a:pt x="38474" y="197167"/>
                                  <a:pt x="38474" y="198120"/>
                                  <a:pt x="38474" y="199072"/>
                                </a:cubicBezTo>
                                <a:cubicBezTo>
                                  <a:pt x="38474" y="200025"/>
                                  <a:pt x="39426" y="200025"/>
                                  <a:pt x="40379" y="200025"/>
                                </a:cubicBezTo>
                                <a:cubicBezTo>
                                  <a:pt x="41331" y="200025"/>
                                  <a:pt x="41331" y="199072"/>
                                  <a:pt x="41331" y="199072"/>
                                </a:cubicBezTo>
                                <a:close/>
                                <a:moveTo>
                                  <a:pt x="38474" y="140970"/>
                                </a:moveTo>
                                <a:cubicBezTo>
                                  <a:pt x="38474" y="141922"/>
                                  <a:pt x="39426" y="141922"/>
                                  <a:pt x="38474" y="140970"/>
                                </a:cubicBezTo>
                                <a:cubicBezTo>
                                  <a:pt x="39426" y="141922"/>
                                  <a:pt x="40379" y="141922"/>
                                  <a:pt x="40379" y="140970"/>
                                </a:cubicBezTo>
                                <a:cubicBezTo>
                                  <a:pt x="40379" y="140970"/>
                                  <a:pt x="39426" y="140017"/>
                                  <a:pt x="38474" y="140970"/>
                                </a:cubicBezTo>
                                <a:cubicBezTo>
                                  <a:pt x="38474" y="140970"/>
                                  <a:pt x="38474" y="140970"/>
                                  <a:pt x="38474" y="140970"/>
                                </a:cubicBezTo>
                                <a:close/>
                                <a:moveTo>
                                  <a:pt x="38474" y="165735"/>
                                </a:moveTo>
                                <a:lnTo>
                                  <a:pt x="41331" y="165735"/>
                                </a:lnTo>
                                <a:cubicBezTo>
                                  <a:pt x="41331" y="167640"/>
                                  <a:pt x="41331" y="168592"/>
                                  <a:pt x="43236" y="169545"/>
                                </a:cubicBezTo>
                                <a:cubicBezTo>
                                  <a:pt x="44189" y="169545"/>
                                  <a:pt x="44189" y="170497"/>
                                  <a:pt x="43236" y="171450"/>
                                </a:cubicBezTo>
                                <a:cubicBezTo>
                                  <a:pt x="43236" y="172402"/>
                                  <a:pt x="42284" y="172402"/>
                                  <a:pt x="41331" y="172402"/>
                                </a:cubicBezTo>
                                <a:cubicBezTo>
                                  <a:pt x="40379" y="169545"/>
                                  <a:pt x="38474" y="167640"/>
                                  <a:pt x="38474" y="165735"/>
                                </a:cubicBezTo>
                                <a:close/>
                                <a:moveTo>
                                  <a:pt x="39426" y="145732"/>
                                </a:moveTo>
                                <a:cubicBezTo>
                                  <a:pt x="39426" y="145732"/>
                                  <a:pt x="40379" y="145732"/>
                                  <a:pt x="40379" y="145732"/>
                                </a:cubicBezTo>
                                <a:cubicBezTo>
                                  <a:pt x="40379" y="145732"/>
                                  <a:pt x="41331" y="145732"/>
                                  <a:pt x="41331" y="144780"/>
                                </a:cubicBezTo>
                                <a:cubicBezTo>
                                  <a:pt x="41331" y="143827"/>
                                  <a:pt x="41331" y="143827"/>
                                  <a:pt x="40379" y="143827"/>
                                </a:cubicBezTo>
                                <a:cubicBezTo>
                                  <a:pt x="40379" y="144780"/>
                                  <a:pt x="39426" y="144780"/>
                                  <a:pt x="39426" y="145732"/>
                                </a:cubicBezTo>
                                <a:close/>
                                <a:moveTo>
                                  <a:pt x="54666" y="148590"/>
                                </a:moveTo>
                                <a:cubicBezTo>
                                  <a:pt x="55619" y="148590"/>
                                  <a:pt x="55619" y="148590"/>
                                  <a:pt x="55619" y="148590"/>
                                </a:cubicBezTo>
                                <a:cubicBezTo>
                                  <a:pt x="55619" y="147638"/>
                                  <a:pt x="55619" y="147638"/>
                                  <a:pt x="55619" y="146685"/>
                                </a:cubicBezTo>
                                <a:cubicBezTo>
                                  <a:pt x="53714" y="144780"/>
                                  <a:pt x="49904" y="144780"/>
                                  <a:pt x="48951" y="147638"/>
                                </a:cubicBezTo>
                                <a:cubicBezTo>
                                  <a:pt x="47999" y="149542"/>
                                  <a:pt x="46094" y="151447"/>
                                  <a:pt x="44189" y="152400"/>
                                </a:cubicBezTo>
                                <a:lnTo>
                                  <a:pt x="42284" y="153352"/>
                                </a:lnTo>
                                <a:cubicBezTo>
                                  <a:pt x="41331" y="153352"/>
                                  <a:pt x="40379" y="151447"/>
                                  <a:pt x="39426" y="152400"/>
                                </a:cubicBezTo>
                                <a:cubicBezTo>
                                  <a:pt x="38474" y="153352"/>
                                  <a:pt x="40379" y="154305"/>
                                  <a:pt x="41331" y="154305"/>
                                </a:cubicBezTo>
                                <a:cubicBezTo>
                                  <a:pt x="41331" y="154305"/>
                                  <a:pt x="42284" y="154305"/>
                                  <a:pt x="43236" y="154305"/>
                                </a:cubicBezTo>
                                <a:cubicBezTo>
                                  <a:pt x="43236" y="154305"/>
                                  <a:pt x="43236" y="155257"/>
                                  <a:pt x="44189" y="155257"/>
                                </a:cubicBezTo>
                                <a:cubicBezTo>
                                  <a:pt x="44189" y="156210"/>
                                  <a:pt x="45141" y="157163"/>
                                  <a:pt x="46094" y="156210"/>
                                </a:cubicBezTo>
                                <a:cubicBezTo>
                                  <a:pt x="47046" y="155257"/>
                                  <a:pt x="47046" y="154305"/>
                                  <a:pt x="46094" y="153352"/>
                                </a:cubicBezTo>
                                <a:cubicBezTo>
                                  <a:pt x="45141" y="152400"/>
                                  <a:pt x="45141" y="151447"/>
                                  <a:pt x="44189" y="150495"/>
                                </a:cubicBezTo>
                                <a:cubicBezTo>
                                  <a:pt x="46094" y="151447"/>
                                  <a:pt x="48951" y="150495"/>
                                  <a:pt x="49904" y="149542"/>
                                </a:cubicBezTo>
                                <a:cubicBezTo>
                                  <a:pt x="51809" y="147638"/>
                                  <a:pt x="52761" y="147638"/>
                                  <a:pt x="54666" y="148590"/>
                                </a:cubicBezTo>
                                <a:close/>
                                <a:moveTo>
                                  <a:pt x="41331" y="93345"/>
                                </a:moveTo>
                                <a:cubicBezTo>
                                  <a:pt x="41331" y="93345"/>
                                  <a:pt x="41331" y="93345"/>
                                  <a:pt x="41331" y="93345"/>
                                </a:cubicBezTo>
                                <a:cubicBezTo>
                                  <a:pt x="41331" y="93345"/>
                                  <a:pt x="41331" y="93345"/>
                                  <a:pt x="41331" y="93345"/>
                                </a:cubicBezTo>
                                <a:cubicBezTo>
                                  <a:pt x="40379" y="93345"/>
                                  <a:pt x="39426" y="93345"/>
                                  <a:pt x="39426" y="92392"/>
                                </a:cubicBezTo>
                                <a:cubicBezTo>
                                  <a:pt x="39426" y="92392"/>
                                  <a:pt x="39426" y="92392"/>
                                  <a:pt x="39426" y="92392"/>
                                </a:cubicBezTo>
                                <a:cubicBezTo>
                                  <a:pt x="40379" y="92392"/>
                                  <a:pt x="40379" y="92392"/>
                                  <a:pt x="41331" y="93345"/>
                                </a:cubicBezTo>
                                <a:close/>
                                <a:moveTo>
                                  <a:pt x="43236" y="64770"/>
                                </a:moveTo>
                                <a:cubicBezTo>
                                  <a:pt x="43236" y="64770"/>
                                  <a:pt x="43236" y="64770"/>
                                  <a:pt x="43236" y="64770"/>
                                </a:cubicBezTo>
                                <a:cubicBezTo>
                                  <a:pt x="44189" y="62865"/>
                                  <a:pt x="43236" y="61913"/>
                                  <a:pt x="42284" y="61913"/>
                                </a:cubicBezTo>
                                <a:cubicBezTo>
                                  <a:pt x="42284" y="61913"/>
                                  <a:pt x="41331" y="61913"/>
                                  <a:pt x="41331" y="61913"/>
                                </a:cubicBezTo>
                                <a:cubicBezTo>
                                  <a:pt x="41331" y="63817"/>
                                  <a:pt x="42284" y="63817"/>
                                  <a:pt x="43236" y="64770"/>
                                </a:cubicBezTo>
                                <a:cubicBezTo>
                                  <a:pt x="43236" y="64770"/>
                                  <a:pt x="43236" y="64770"/>
                                  <a:pt x="43236" y="64770"/>
                                </a:cubicBezTo>
                                <a:cubicBezTo>
                                  <a:pt x="43236" y="65722"/>
                                  <a:pt x="43236" y="66675"/>
                                  <a:pt x="41331" y="67627"/>
                                </a:cubicBezTo>
                                <a:cubicBezTo>
                                  <a:pt x="38474" y="69532"/>
                                  <a:pt x="40379" y="69532"/>
                                  <a:pt x="42284" y="69532"/>
                                </a:cubicBezTo>
                                <a:cubicBezTo>
                                  <a:pt x="43236" y="69532"/>
                                  <a:pt x="43236" y="69532"/>
                                  <a:pt x="44189" y="69532"/>
                                </a:cubicBezTo>
                                <a:cubicBezTo>
                                  <a:pt x="45141" y="68580"/>
                                  <a:pt x="46094" y="66675"/>
                                  <a:pt x="43236" y="64770"/>
                                </a:cubicBezTo>
                                <a:close/>
                                <a:moveTo>
                                  <a:pt x="41331" y="148590"/>
                                </a:moveTo>
                                <a:cubicBezTo>
                                  <a:pt x="41331" y="148590"/>
                                  <a:pt x="41331" y="148590"/>
                                  <a:pt x="41331" y="148590"/>
                                </a:cubicBezTo>
                                <a:cubicBezTo>
                                  <a:pt x="41331" y="148590"/>
                                  <a:pt x="42284" y="148590"/>
                                  <a:pt x="41331" y="148590"/>
                                </a:cubicBezTo>
                                <a:cubicBezTo>
                                  <a:pt x="42284" y="148590"/>
                                  <a:pt x="42284" y="148590"/>
                                  <a:pt x="41331" y="148590"/>
                                </a:cubicBezTo>
                                <a:lnTo>
                                  <a:pt x="41331" y="148590"/>
                                </a:lnTo>
                                <a:close/>
                                <a:moveTo>
                                  <a:pt x="42284" y="137160"/>
                                </a:moveTo>
                                <a:cubicBezTo>
                                  <a:pt x="43236" y="138113"/>
                                  <a:pt x="44189" y="140017"/>
                                  <a:pt x="44189" y="141922"/>
                                </a:cubicBezTo>
                                <a:cubicBezTo>
                                  <a:pt x="44189" y="142875"/>
                                  <a:pt x="45141" y="143827"/>
                                  <a:pt x="46094" y="143827"/>
                                </a:cubicBezTo>
                                <a:cubicBezTo>
                                  <a:pt x="47046" y="143827"/>
                                  <a:pt x="47999" y="142875"/>
                                  <a:pt x="47999" y="141922"/>
                                </a:cubicBezTo>
                                <a:cubicBezTo>
                                  <a:pt x="48951" y="140970"/>
                                  <a:pt x="48951" y="140017"/>
                                  <a:pt x="47999" y="140017"/>
                                </a:cubicBezTo>
                                <a:cubicBezTo>
                                  <a:pt x="46094" y="139065"/>
                                  <a:pt x="47046" y="138113"/>
                                  <a:pt x="46094" y="137160"/>
                                </a:cubicBezTo>
                                <a:cubicBezTo>
                                  <a:pt x="46094" y="136207"/>
                                  <a:pt x="46094" y="136207"/>
                                  <a:pt x="46094" y="135255"/>
                                </a:cubicBezTo>
                                <a:cubicBezTo>
                                  <a:pt x="46094" y="133350"/>
                                  <a:pt x="44189" y="132397"/>
                                  <a:pt x="43236" y="132397"/>
                                </a:cubicBezTo>
                                <a:cubicBezTo>
                                  <a:pt x="42284" y="132397"/>
                                  <a:pt x="42284" y="133350"/>
                                  <a:pt x="42284" y="133350"/>
                                </a:cubicBezTo>
                                <a:cubicBezTo>
                                  <a:pt x="41331" y="135255"/>
                                  <a:pt x="41331" y="137160"/>
                                  <a:pt x="42284" y="137160"/>
                                </a:cubicBezTo>
                                <a:close/>
                                <a:moveTo>
                                  <a:pt x="43236" y="56197"/>
                                </a:moveTo>
                                <a:lnTo>
                                  <a:pt x="43236" y="56197"/>
                                </a:lnTo>
                                <a:lnTo>
                                  <a:pt x="45141" y="53340"/>
                                </a:lnTo>
                                <a:cubicBezTo>
                                  <a:pt x="45141" y="52388"/>
                                  <a:pt x="45141" y="51435"/>
                                  <a:pt x="45141" y="51435"/>
                                </a:cubicBezTo>
                                <a:cubicBezTo>
                                  <a:pt x="45141" y="51435"/>
                                  <a:pt x="43236" y="50482"/>
                                  <a:pt x="42284" y="50482"/>
                                </a:cubicBezTo>
                                <a:cubicBezTo>
                                  <a:pt x="41331" y="50482"/>
                                  <a:pt x="41331" y="51435"/>
                                  <a:pt x="41331" y="52388"/>
                                </a:cubicBezTo>
                                <a:cubicBezTo>
                                  <a:pt x="41331" y="54292"/>
                                  <a:pt x="42284" y="55245"/>
                                  <a:pt x="43236" y="56197"/>
                                </a:cubicBezTo>
                                <a:close/>
                                <a:moveTo>
                                  <a:pt x="53714" y="197167"/>
                                </a:moveTo>
                                <a:cubicBezTo>
                                  <a:pt x="52761" y="196215"/>
                                  <a:pt x="50856" y="196215"/>
                                  <a:pt x="49904" y="195263"/>
                                </a:cubicBezTo>
                                <a:cubicBezTo>
                                  <a:pt x="48951" y="195263"/>
                                  <a:pt x="47999" y="194310"/>
                                  <a:pt x="47999" y="195263"/>
                                </a:cubicBezTo>
                                <a:cubicBezTo>
                                  <a:pt x="47046" y="196215"/>
                                  <a:pt x="47999" y="197167"/>
                                  <a:pt x="47999" y="197167"/>
                                </a:cubicBezTo>
                                <a:cubicBezTo>
                                  <a:pt x="48951" y="198120"/>
                                  <a:pt x="49904" y="199072"/>
                                  <a:pt x="47999" y="200025"/>
                                </a:cubicBezTo>
                                <a:cubicBezTo>
                                  <a:pt x="47046" y="200977"/>
                                  <a:pt x="46094" y="200025"/>
                                  <a:pt x="45141" y="199072"/>
                                </a:cubicBezTo>
                                <a:lnTo>
                                  <a:pt x="44189" y="197167"/>
                                </a:lnTo>
                                <a:cubicBezTo>
                                  <a:pt x="44189" y="197167"/>
                                  <a:pt x="43236" y="196215"/>
                                  <a:pt x="43236" y="196215"/>
                                </a:cubicBezTo>
                                <a:cubicBezTo>
                                  <a:pt x="42284" y="196215"/>
                                  <a:pt x="42284" y="197167"/>
                                  <a:pt x="42284" y="198120"/>
                                </a:cubicBezTo>
                                <a:cubicBezTo>
                                  <a:pt x="42284" y="199072"/>
                                  <a:pt x="42284" y="200977"/>
                                  <a:pt x="43236" y="202882"/>
                                </a:cubicBezTo>
                                <a:cubicBezTo>
                                  <a:pt x="44189" y="203835"/>
                                  <a:pt x="45141" y="201930"/>
                                  <a:pt x="47046" y="201930"/>
                                </a:cubicBezTo>
                                <a:cubicBezTo>
                                  <a:pt x="49904" y="202882"/>
                                  <a:pt x="50856" y="200025"/>
                                  <a:pt x="53714" y="200025"/>
                                </a:cubicBezTo>
                                <a:cubicBezTo>
                                  <a:pt x="54666" y="200025"/>
                                  <a:pt x="55619" y="199072"/>
                                  <a:pt x="55619" y="198120"/>
                                </a:cubicBezTo>
                                <a:cubicBezTo>
                                  <a:pt x="55619" y="199072"/>
                                  <a:pt x="54666" y="198120"/>
                                  <a:pt x="53714" y="197167"/>
                                </a:cubicBezTo>
                                <a:close/>
                                <a:moveTo>
                                  <a:pt x="44189" y="128588"/>
                                </a:moveTo>
                                <a:cubicBezTo>
                                  <a:pt x="45141" y="128588"/>
                                  <a:pt x="46094" y="126682"/>
                                  <a:pt x="46094" y="125730"/>
                                </a:cubicBezTo>
                                <a:cubicBezTo>
                                  <a:pt x="46094" y="124777"/>
                                  <a:pt x="45141" y="123825"/>
                                  <a:pt x="44189" y="123825"/>
                                </a:cubicBezTo>
                                <a:cubicBezTo>
                                  <a:pt x="43236" y="123825"/>
                                  <a:pt x="43236" y="124777"/>
                                  <a:pt x="43236" y="125730"/>
                                </a:cubicBezTo>
                                <a:cubicBezTo>
                                  <a:pt x="43236" y="127635"/>
                                  <a:pt x="43236" y="128588"/>
                                  <a:pt x="44189" y="128588"/>
                                </a:cubicBezTo>
                                <a:close/>
                                <a:moveTo>
                                  <a:pt x="43236" y="190500"/>
                                </a:moveTo>
                                <a:cubicBezTo>
                                  <a:pt x="43236" y="191452"/>
                                  <a:pt x="42284" y="192405"/>
                                  <a:pt x="44189" y="193357"/>
                                </a:cubicBezTo>
                                <a:cubicBezTo>
                                  <a:pt x="45141" y="193357"/>
                                  <a:pt x="47046" y="194310"/>
                                  <a:pt x="47046" y="192405"/>
                                </a:cubicBezTo>
                                <a:cubicBezTo>
                                  <a:pt x="45141" y="192405"/>
                                  <a:pt x="45141" y="191452"/>
                                  <a:pt x="43236" y="190500"/>
                                </a:cubicBezTo>
                                <a:close/>
                                <a:moveTo>
                                  <a:pt x="47046" y="190500"/>
                                </a:moveTo>
                                <a:cubicBezTo>
                                  <a:pt x="46094" y="186690"/>
                                  <a:pt x="46094" y="186690"/>
                                  <a:pt x="43236" y="188595"/>
                                </a:cubicBezTo>
                                <a:cubicBezTo>
                                  <a:pt x="45141" y="188595"/>
                                  <a:pt x="46094" y="189547"/>
                                  <a:pt x="47046" y="190500"/>
                                </a:cubicBezTo>
                                <a:close/>
                                <a:moveTo>
                                  <a:pt x="44189" y="56197"/>
                                </a:moveTo>
                                <a:cubicBezTo>
                                  <a:pt x="45141" y="57150"/>
                                  <a:pt x="45141" y="58102"/>
                                  <a:pt x="47046" y="59055"/>
                                </a:cubicBezTo>
                                <a:cubicBezTo>
                                  <a:pt x="47999" y="60007"/>
                                  <a:pt x="48951" y="60960"/>
                                  <a:pt x="49904" y="61913"/>
                                </a:cubicBezTo>
                                <a:cubicBezTo>
                                  <a:pt x="50856" y="62865"/>
                                  <a:pt x="50856" y="63817"/>
                                  <a:pt x="49904" y="63817"/>
                                </a:cubicBezTo>
                                <a:cubicBezTo>
                                  <a:pt x="48951" y="63817"/>
                                  <a:pt x="47999" y="64770"/>
                                  <a:pt x="48951" y="65722"/>
                                </a:cubicBezTo>
                                <a:cubicBezTo>
                                  <a:pt x="48951" y="66675"/>
                                  <a:pt x="49904" y="66675"/>
                                  <a:pt x="50856" y="65722"/>
                                </a:cubicBezTo>
                                <a:cubicBezTo>
                                  <a:pt x="54666" y="64770"/>
                                  <a:pt x="54666" y="63817"/>
                                  <a:pt x="51809" y="60960"/>
                                </a:cubicBezTo>
                                <a:cubicBezTo>
                                  <a:pt x="50856" y="60007"/>
                                  <a:pt x="48951" y="58102"/>
                                  <a:pt x="47046" y="59055"/>
                                </a:cubicBezTo>
                                <a:cubicBezTo>
                                  <a:pt x="47046" y="57150"/>
                                  <a:pt x="45141" y="56197"/>
                                  <a:pt x="44189" y="56197"/>
                                </a:cubicBezTo>
                                <a:close/>
                                <a:moveTo>
                                  <a:pt x="45141" y="113347"/>
                                </a:moveTo>
                                <a:cubicBezTo>
                                  <a:pt x="45141" y="113347"/>
                                  <a:pt x="44189" y="114300"/>
                                  <a:pt x="45141" y="113347"/>
                                </a:cubicBezTo>
                                <a:cubicBezTo>
                                  <a:pt x="47999" y="114300"/>
                                  <a:pt x="47046" y="111442"/>
                                  <a:pt x="48951" y="110490"/>
                                </a:cubicBezTo>
                                <a:cubicBezTo>
                                  <a:pt x="48951" y="110490"/>
                                  <a:pt x="48951" y="109538"/>
                                  <a:pt x="47999" y="109538"/>
                                </a:cubicBezTo>
                                <a:cubicBezTo>
                                  <a:pt x="46094" y="110490"/>
                                  <a:pt x="45141" y="111442"/>
                                  <a:pt x="45141" y="113347"/>
                                </a:cubicBezTo>
                                <a:close/>
                                <a:moveTo>
                                  <a:pt x="47999" y="204788"/>
                                </a:moveTo>
                                <a:lnTo>
                                  <a:pt x="47999" y="204788"/>
                                </a:lnTo>
                                <a:cubicBezTo>
                                  <a:pt x="47046" y="203835"/>
                                  <a:pt x="47046" y="204788"/>
                                  <a:pt x="46094" y="204788"/>
                                </a:cubicBezTo>
                                <a:cubicBezTo>
                                  <a:pt x="46094" y="205740"/>
                                  <a:pt x="46094" y="205740"/>
                                  <a:pt x="47999" y="204788"/>
                                </a:cubicBezTo>
                                <a:cubicBezTo>
                                  <a:pt x="47046" y="205740"/>
                                  <a:pt x="47999" y="205740"/>
                                  <a:pt x="47999" y="204788"/>
                                </a:cubicBezTo>
                                <a:close/>
                                <a:moveTo>
                                  <a:pt x="50856" y="135255"/>
                                </a:moveTo>
                                <a:cubicBezTo>
                                  <a:pt x="50856" y="134302"/>
                                  <a:pt x="50856" y="133350"/>
                                  <a:pt x="49904" y="133350"/>
                                </a:cubicBezTo>
                                <a:cubicBezTo>
                                  <a:pt x="48951" y="133350"/>
                                  <a:pt x="47999" y="133350"/>
                                  <a:pt x="47999" y="134302"/>
                                </a:cubicBezTo>
                                <a:cubicBezTo>
                                  <a:pt x="47999" y="136207"/>
                                  <a:pt x="47999" y="137160"/>
                                  <a:pt x="47046" y="138113"/>
                                </a:cubicBezTo>
                                <a:cubicBezTo>
                                  <a:pt x="48951" y="138113"/>
                                  <a:pt x="49904" y="137160"/>
                                  <a:pt x="50856" y="135255"/>
                                </a:cubicBezTo>
                                <a:close/>
                                <a:moveTo>
                                  <a:pt x="51809" y="96202"/>
                                </a:moveTo>
                                <a:cubicBezTo>
                                  <a:pt x="50856" y="95250"/>
                                  <a:pt x="49904" y="93345"/>
                                  <a:pt x="48951" y="93345"/>
                                </a:cubicBezTo>
                                <a:cubicBezTo>
                                  <a:pt x="48951" y="93345"/>
                                  <a:pt x="47999" y="94297"/>
                                  <a:pt x="47046" y="94297"/>
                                </a:cubicBezTo>
                                <a:lnTo>
                                  <a:pt x="51809" y="96202"/>
                                </a:lnTo>
                                <a:cubicBezTo>
                                  <a:pt x="50856" y="96202"/>
                                  <a:pt x="51809" y="96202"/>
                                  <a:pt x="51809" y="96202"/>
                                </a:cubicBezTo>
                                <a:lnTo>
                                  <a:pt x="51809" y="96202"/>
                                </a:lnTo>
                                <a:close/>
                                <a:moveTo>
                                  <a:pt x="48951" y="106680"/>
                                </a:moveTo>
                                <a:cubicBezTo>
                                  <a:pt x="48951" y="106680"/>
                                  <a:pt x="48951" y="106680"/>
                                  <a:pt x="48951" y="106680"/>
                                </a:cubicBezTo>
                                <a:cubicBezTo>
                                  <a:pt x="47999" y="105727"/>
                                  <a:pt x="47046" y="105727"/>
                                  <a:pt x="47046" y="106680"/>
                                </a:cubicBezTo>
                                <a:cubicBezTo>
                                  <a:pt x="47046" y="106680"/>
                                  <a:pt x="47046" y="107632"/>
                                  <a:pt x="48951" y="106680"/>
                                </a:cubicBezTo>
                                <a:cubicBezTo>
                                  <a:pt x="47999" y="107632"/>
                                  <a:pt x="48951" y="107632"/>
                                  <a:pt x="48951" y="106680"/>
                                </a:cubicBezTo>
                                <a:close/>
                                <a:moveTo>
                                  <a:pt x="47999" y="117157"/>
                                </a:moveTo>
                                <a:cubicBezTo>
                                  <a:pt x="47999" y="118110"/>
                                  <a:pt x="48951" y="118110"/>
                                  <a:pt x="47999" y="117157"/>
                                </a:cubicBezTo>
                                <a:cubicBezTo>
                                  <a:pt x="49904" y="117157"/>
                                  <a:pt x="49904" y="116205"/>
                                  <a:pt x="49904" y="115252"/>
                                </a:cubicBezTo>
                                <a:cubicBezTo>
                                  <a:pt x="49904" y="115252"/>
                                  <a:pt x="49904" y="114300"/>
                                  <a:pt x="48951" y="115252"/>
                                </a:cubicBezTo>
                                <a:cubicBezTo>
                                  <a:pt x="48951" y="115252"/>
                                  <a:pt x="47999" y="116205"/>
                                  <a:pt x="47999" y="117157"/>
                                </a:cubicBezTo>
                                <a:close/>
                                <a:moveTo>
                                  <a:pt x="48951" y="47625"/>
                                </a:moveTo>
                                <a:cubicBezTo>
                                  <a:pt x="48951" y="48577"/>
                                  <a:pt x="49904" y="48577"/>
                                  <a:pt x="50856" y="48577"/>
                                </a:cubicBezTo>
                                <a:cubicBezTo>
                                  <a:pt x="52761" y="47625"/>
                                  <a:pt x="53714" y="49530"/>
                                  <a:pt x="53714" y="50482"/>
                                </a:cubicBezTo>
                                <a:cubicBezTo>
                                  <a:pt x="54666" y="47625"/>
                                  <a:pt x="54666" y="46672"/>
                                  <a:pt x="51809" y="45720"/>
                                </a:cubicBezTo>
                                <a:cubicBezTo>
                                  <a:pt x="49904" y="46672"/>
                                  <a:pt x="48951" y="46672"/>
                                  <a:pt x="48951" y="47625"/>
                                </a:cubicBezTo>
                                <a:close/>
                                <a:moveTo>
                                  <a:pt x="55619" y="125730"/>
                                </a:moveTo>
                                <a:cubicBezTo>
                                  <a:pt x="56571" y="124777"/>
                                  <a:pt x="53714" y="123825"/>
                                  <a:pt x="53714" y="122872"/>
                                </a:cubicBezTo>
                                <a:cubicBezTo>
                                  <a:pt x="52761" y="120967"/>
                                  <a:pt x="51809" y="120015"/>
                                  <a:pt x="49904" y="120015"/>
                                </a:cubicBezTo>
                                <a:cubicBezTo>
                                  <a:pt x="48951" y="120015"/>
                                  <a:pt x="47999" y="120967"/>
                                  <a:pt x="48951" y="121920"/>
                                </a:cubicBezTo>
                                <a:cubicBezTo>
                                  <a:pt x="49904" y="122872"/>
                                  <a:pt x="49904" y="123825"/>
                                  <a:pt x="50856" y="124777"/>
                                </a:cubicBezTo>
                                <a:cubicBezTo>
                                  <a:pt x="52761" y="124777"/>
                                  <a:pt x="53714" y="126682"/>
                                  <a:pt x="55619" y="125730"/>
                                </a:cubicBezTo>
                                <a:close/>
                                <a:moveTo>
                                  <a:pt x="49904" y="207645"/>
                                </a:moveTo>
                                <a:cubicBezTo>
                                  <a:pt x="49904" y="206692"/>
                                  <a:pt x="49904" y="206692"/>
                                  <a:pt x="49904" y="207645"/>
                                </a:cubicBezTo>
                                <a:lnTo>
                                  <a:pt x="49904" y="207645"/>
                                </a:lnTo>
                                <a:cubicBezTo>
                                  <a:pt x="48951" y="207645"/>
                                  <a:pt x="48951" y="207645"/>
                                  <a:pt x="49904" y="207645"/>
                                </a:cubicBezTo>
                                <a:cubicBezTo>
                                  <a:pt x="49904" y="207645"/>
                                  <a:pt x="49904" y="207645"/>
                                  <a:pt x="49904" y="207645"/>
                                </a:cubicBezTo>
                                <a:close/>
                                <a:moveTo>
                                  <a:pt x="52761" y="103822"/>
                                </a:moveTo>
                                <a:cubicBezTo>
                                  <a:pt x="51809" y="103822"/>
                                  <a:pt x="51809" y="102870"/>
                                  <a:pt x="50856" y="103822"/>
                                </a:cubicBezTo>
                                <a:cubicBezTo>
                                  <a:pt x="50856" y="103822"/>
                                  <a:pt x="50856" y="104775"/>
                                  <a:pt x="50856" y="104775"/>
                                </a:cubicBezTo>
                                <a:cubicBezTo>
                                  <a:pt x="51809" y="104775"/>
                                  <a:pt x="51809" y="103822"/>
                                  <a:pt x="52761" y="103822"/>
                                </a:cubicBezTo>
                                <a:cubicBezTo>
                                  <a:pt x="53714" y="102870"/>
                                  <a:pt x="54666" y="102870"/>
                                  <a:pt x="55619" y="103822"/>
                                </a:cubicBezTo>
                                <a:lnTo>
                                  <a:pt x="54666" y="106680"/>
                                </a:lnTo>
                                <a:cubicBezTo>
                                  <a:pt x="55619" y="106680"/>
                                  <a:pt x="56571" y="105727"/>
                                  <a:pt x="56571" y="104775"/>
                                </a:cubicBezTo>
                                <a:cubicBezTo>
                                  <a:pt x="56571" y="103822"/>
                                  <a:pt x="55619" y="103822"/>
                                  <a:pt x="55619" y="103822"/>
                                </a:cubicBezTo>
                                <a:cubicBezTo>
                                  <a:pt x="55619" y="101917"/>
                                  <a:pt x="56571" y="99060"/>
                                  <a:pt x="53714" y="99060"/>
                                </a:cubicBezTo>
                                <a:cubicBezTo>
                                  <a:pt x="51809" y="99060"/>
                                  <a:pt x="51809" y="101917"/>
                                  <a:pt x="52761" y="103822"/>
                                </a:cubicBezTo>
                                <a:close/>
                                <a:moveTo>
                                  <a:pt x="51809" y="216217"/>
                                </a:moveTo>
                                <a:cubicBezTo>
                                  <a:pt x="51809" y="216217"/>
                                  <a:pt x="51809" y="215265"/>
                                  <a:pt x="51809" y="216217"/>
                                </a:cubicBezTo>
                                <a:cubicBezTo>
                                  <a:pt x="50856" y="215265"/>
                                  <a:pt x="49904" y="216217"/>
                                  <a:pt x="50856" y="216217"/>
                                </a:cubicBezTo>
                                <a:cubicBezTo>
                                  <a:pt x="50856" y="217170"/>
                                  <a:pt x="51809" y="217170"/>
                                  <a:pt x="51809" y="216217"/>
                                </a:cubicBezTo>
                                <a:cubicBezTo>
                                  <a:pt x="51809" y="216217"/>
                                  <a:pt x="51809" y="216217"/>
                                  <a:pt x="51809" y="216217"/>
                                </a:cubicBezTo>
                                <a:close/>
                                <a:moveTo>
                                  <a:pt x="52761" y="67627"/>
                                </a:moveTo>
                                <a:cubicBezTo>
                                  <a:pt x="51809" y="67627"/>
                                  <a:pt x="50856" y="67627"/>
                                  <a:pt x="50856" y="69532"/>
                                </a:cubicBezTo>
                                <a:cubicBezTo>
                                  <a:pt x="50856" y="70485"/>
                                  <a:pt x="51809" y="71438"/>
                                  <a:pt x="53714" y="71438"/>
                                </a:cubicBezTo>
                                <a:cubicBezTo>
                                  <a:pt x="54666" y="71438"/>
                                  <a:pt x="56571" y="70485"/>
                                  <a:pt x="56571" y="69532"/>
                                </a:cubicBezTo>
                                <a:cubicBezTo>
                                  <a:pt x="55619" y="68580"/>
                                  <a:pt x="54666" y="67627"/>
                                  <a:pt x="52761" y="67627"/>
                                </a:cubicBezTo>
                                <a:close/>
                                <a:moveTo>
                                  <a:pt x="50856" y="166688"/>
                                </a:moveTo>
                                <a:cubicBezTo>
                                  <a:pt x="50856" y="167640"/>
                                  <a:pt x="50856" y="167640"/>
                                  <a:pt x="51809" y="167640"/>
                                </a:cubicBezTo>
                                <a:cubicBezTo>
                                  <a:pt x="51809" y="167640"/>
                                  <a:pt x="52761" y="167640"/>
                                  <a:pt x="52761" y="166688"/>
                                </a:cubicBezTo>
                                <a:cubicBezTo>
                                  <a:pt x="52761" y="166688"/>
                                  <a:pt x="51809" y="165735"/>
                                  <a:pt x="50856" y="166688"/>
                                </a:cubicBezTo>
                                <a:cubicBezTo>
                                  <a:pt x="50856" y="165735"/>
                                  <a:pt x="50856" y="165735"/>
                                  <a:pt x="50856" y="166688"/>
                                </a:cubicBezTo>
                                <a:close/>
                                <a:moveTo>
                                  <a:pt x="51809" y="212407"/>
                                </a:moveTo>
                                <a:lnTo>
                                  <a:pt x="51809" y="212407"/>
                                </a:lnTo>
                                <a:cubicBezTo>
                                  <a:pt x="51809" y="211455"/>
                                  <a:pt x="51809" y="211455"/>
                                  <a:pt x="51809" y="212407"/>
                                </a:cubicBezTo>
                                <a:cubicBezTo>
                                  <a:pt x="50856" y="211455"/>
                                  <a:pt x="50856" y="211455"/>
                                  <a:pt x="51809" y="212407"/>
                                </a:cubicBezTo>
                                <a:cubicBezTo>
                                  <a:pt x="50856" y="212407"/>
                                  <a:pt x="50856" y="212407"/>
                                  <a:pt x="51809" y="212407"/>
                                </a:cubicBezTo>
                                <a:close/>
                                <a:moveTo>
                                  <a:pt x="50856" y="52388"/>
                                </a:moveTo>
                                <a:cubicBezTo>
                                  <a:pt x="50856" y="52388"/>
                                  <a:pt x="50856" y="53340"/>
                                  <a:pt x="50856" y="52388"/>
                                </a:cubicBezTo>
                                <a:cubicBezTo>
                                  <a:pt x="51809" y="53340"/>
                                  <a:pt x="52761" y="52388"/>
                                  <a:pt x="52761" y="52388"/>
                                </a:cubicBezTo>
                                <a:lnTo>
                                  <a:pt x="52761" y="51435"/>
                                </a:lnTo>
                                <a:cubicBezTo>
                                  <a:pt x="51809" y="51435"/>
                                  <a:pt x="51809" y="51435"/>
                                  <a:pt x="50856" y="52388"/>
                                </a:cubicBezTo>
                                <a:close/>
                                <a:moveTo>
                                  <a:pt x="52761" y="130492"/>
                                </a:moveTo>
                                <a:cubicBezTo>
                                  <a:pt x="52761" y="130492"/>
                                  <a:pt x="52761" y="130492"/>
                                  <a:pt x="52761" y="130492"/>
                                </a:cubicBezTo>
                                <a:cubicBezTo>
                                  <a:pt x="53714" y="128588"/>
                                  <a:pt x="52761" y="128588"/>
                                  <a:pt x="51809" y="128588"/>
                                </a:cubicBezTo>
                                <a:cubicBezTo>
                                  <a:pt x="51809" y="128588"/>
                                  <a:pt x="50856" y="128588"/>
                                  <a:pt x="50856" y="129540"/>
                                </a:cubicBezTo>
                                <a:cubicBezTo>
                                  <a:pt x="50856" y="130492"/>
                                  <a:pt x="51809" y="131445"/>
                                  <a:pt x="52761" y="130492"/>
                                </a:cubicBezTo>
                                <a:close/>
                                <a:moveTo>
                                  <a:pt x="62286" y="59055"/>
                                </a:moveTo>
                                <a:cubicBezTo>
                                  <a:pt x="62286" y="59055"/>
                                  <a:pt x="63239" y="58102"/>
                                  <a:pt x="63239" y="58102"/>
                                </a:cubicBezTo>
                                <a:cubicBezTo>
                                  <a:pt x="63239" y="57150"/>
                                  <a:pt x="62286" y="58102"/>
                                  <a:pt x="62286" y="58102"/>
                                </a:cubicBezTo>
                                <a:cubicBezTo>
                                  <a:pt x="60381" y="59055"/>
                                  <a:pt x="57524" y="57150"/>
                                  <a:pt x="55619" y="60007"/>
                                </a:cubicBezTo>
                                <a:lnTo>
                                  <a:pt x="54666" y="56197"/>
                                </a:lnTo>
                                <a:cubicBezTo>
                                  <a:pt x="54666" y="56197"/>
                                  <a:pt x="54666" y="55245"/>
                                  <a:pt x="53714" y="55245"/>
                                </a:cubicBezTo>
                                <a:cubicBezTo>
                                  <a:pt x="52761" y="55245"/>
                                  <a:pt x="52761" y="56197"/>
                                  <a:pt x="52761" y="57150"/>
                                </a:cubicBezTo>
                                <a:cubicBezTo>
                                  <a:pt x="52761" y="59055"/>
                                  <a:pt x="54666" y="59055"/>
                                  <a:pt x="55619" y="60007"/>
                                </a:cubicBezTo>
                                <a:cubicBezTo>
                                  <a:pt x="57524" y="60960"/>
                                  <a:pt x="60381" y="60960"/>
                                  <a:pt x="62286" y="59055"/>
                                </a:cubicBezTo>
                                <a:close/>
                                <a:moveTo>
                                  <a:pt x="56571" y="181927"/>
                                </a:moveTo>
                                <a:cubicBezTo>
                                  <a:pt x="56571" y="180975"/>
                                  <a:pt x="54666" y="180022"/>
                                  <a:pt x="53714" y="180022"/>
                                </a:cubicBezTo>
                                <a:cubicBezTo>
                                  <a:pt x="52761" y="180022"/>
                                  <a:pt x="52761" y="180022"/>
                                  <a:pt x="52761" y="180975"/>
                                </a:cubicBezTo>
                                <a:cubicBezTo>
                                  <a:pt x="52761" y="181927"/>
                                  <a:pt x="54666" y="181927"/>
                                  <a:pt x="55619" y="182880"/>
                                </a:cubicBezTo>
                                <a:cubicBezTo>
                                  <a:pt x="55619" y="182880"/>
                                  <a:pt x="56571" y="182880"/>
                                  <a:pt x="56571" y="181927"/>
                                </a:cubicBezTo>
                                <a:close/>
                                <a:moveTo>
                                  <a:pt x="59429" y="173355"/>
                                </a:moveTo>
                                <a:cubicBezTo>
                                  <a:pt x="58476" y="173355"/>
                                  <a:pt x="58476" y="173355"/>
                                  <a:pt x="57524" y="173355"/>
                                </a:cubicBezTo>
                                <a:cubicBezTo>
                                  <a:pt x="57524" y="173355"/>
                                  <a:pt x="56571" y="173355"/>
                                  <a:pt x="56571" y="172402"/>
                                </a:cubicBezTo>
                                <a:cubicBezTo>
                                  <a:pt x="55619" y="171450"/>
                                  <a:pt x="54666" y="173355"/>
                                  <a:pt x="53714" y="173355"/>
                                </a:cubicBezTo>
                                <a:cubicBezTo>
                                  <a:pt x="52761" y="173355"/>
                                  <a:pt x="52761" y="173355"/>
                                  <a:pt x="53714" y="174307"/>
                                </a:cubicBezTo>
                                <a:cubicBezTo>
                                  <a:pt x="54666" y="175260"/>
                                  <a:pt x="55619" y="174307"/>
                                  <a:pt x="56571" y="175260"/>
                                </a:cubicBezTo>
                                <a:lnTo>
                                  <a:pt x="57524" y="175260"/>
                                </a:lnTo>
                                <a:cubicBezTo>
                                  <a:pt x="57524" y="175260"/>
                                  <a:pt x="58476" y="175260"/>
                                  <a:pt x="59429" y="175260"/>
                                </a:cubicBezTo>
                                <a:cubicBezTo>
                                  <a:pt x="58476" y="173355"/>
                                  <a:pt x="59429" y="173355"/>
                                  <a:pt x="59429" y="173355"/>
                                </a:cubicBezTo>
                                <a:close/>
                                <a:moveTo>
                                  <a:pt x="52761" y="107632"/>
                                </a:moveTo>
                                <a:cubicBezTo>
                                  <a:pt x="53714" y="107632"/>
                                  <a:pt x="53714" y="106680"/>
                                  <a:pt x="53714" y="106680"/>
                                </a:cubicBezTo>
                                <a:cubicBezTo>
                                  <a:pt x="53714" y="106680"/>
                                  <a:pt x="52761" y="106680"/>
                                  <a:pt x="52761" y="107632"/>
                                </a:cubicBezTo>
                                <a:cubicBezTo>
                                  <a:pt x="52761" y="107632"/>
                                  <a:pt x="52761" y="107632"/>
                                  <a:pt x="52761" y="107632"/>
                                </a:cubicBezTo>
                                <a:close/>
                                <a:moveTo>
                                  <a:pt x="56571" y="134302"/>
                                </a:moveTo>
                                <a:cubicBezTo>
                                  <a:pt x="56571" y="133350"/>
                                  <a:pt x="56571" y="132397"/>
                                  <a:pt x="56571" y="132397"/>
                                </a:cubicBezTo>
                                <a:cubicBezTo>
                                  <a:pt x="55619" y="131445"/>
                                  <a:pt x="55619" y="132397"/>
                                  <a:pt x="54666" y="133350"/>
                                </a:cubicBezTo>
                                <a:cubicBezTo>
                                  <a:pt x="54666" y="134302"/>
                                  <a:pt x="53714" y="134302"/>
                                  <a:pt x="53714" y="135255"/>
                                </a:cubicBezTo>
                                <a:cubicBezTo>
                                  <a:pt x="53714" y="136207"/>
                                  <a:pt x="53714" y="138113"/>
                                  <a:pt x="54666" y="138113"/>
                                </a:cubicBezTo>
                                <a:cubicBezTo>
                                  <a:pt x="55619" y="138113"/>
                                  <a:pt x="55619" y="136207"/>
                                  <a:pt x="55619" y="135255"/>
                                </a:cubicBezTo>
                                <a:cubicBezTo>
                                  <a:pt x="55619" y="135255"/>
                                  <a:pt x="55619" y="134302"/>
                                  <a:pt x="56571" y="134302"/>
                                </a:cubicBezTo>
                                <a:close/>
                                <a:moveTo>
                                  <a:pt x="55619" y="194310"/>
                                </a:moveTo>
                                <a:cubicBezTo>
                                  <a:pt x="55619" y="194310"/>
                                  <a:pt x="55619" y="193357"/>
                                  <a:pt x="54666" y="193357"/>
                                </a:cubicBezTo>
                                <a:cubicBezTo>
                                  <a:pt x="53714" y="193357"/>
                                  <a:pt x="53714" y="193357"/>
                                  <a:pt x="53714" y="194310"/>
                                </a:cubicBezTo>
                                <a:cubicBezTo>
                                  <a:pt x="53714" y="194310"/>
                                  <a:pt x="53714" y="194310"/>
                                  <a:pt x="55619" y="194310"/>
                                </a:cubicBezTo>
                                <a:cubicBezTo>
                                  <a:pt x="54666" y="194310"/>
                                  <a:pt x="55619" y="194310"/>
                                  <a:pt x="55619" y="194310"/>
                                </a:cubicBezTo>
                                <a:close/>
                                <a:moveTo>
                                  <a:pt x="54666" y="141922"/>
                                </a:moveTo>
                                <a:cubicBezTo>
                                  <a:pt x="54666" y="141922"/>
                                  <a:pt x="53714" y="141922"/>
                                  <a:pt x="54666" y="141922"/>
                                </a:cubicBezTo>
                                <a:cubicBezTo>
                                  <a:pt x="53714" y="142875"/>
                                  <a:pt x="53714" y="143827"/>
                                  <a:pt x="54666" y="143827"/>
                                </a:cubicBezTo>
                                <a:cubicBezTo>
                                  <a:pt x="55619" y="143827"/>
                                  <a:pt x="55619" y="143827"/>
                                  <a:pt x="55619" y="142875"/>
                                </a:cubicBezTo>
                                <a:lnTo>
                                  <a:pt x="54666" y="141922"/>
                                </a:lnTo>
                                <a:close/>
                                <a:moveTo>
                                  <a:pt x="58476" y="88582"/>
                                </a:moveTo>
                                <a:cubicBezTo>
                                  <a:pt x="58476" y="88582"/>
                                  <a:pt x="57524" y="87630"/>
                                  <a:pt x="58476" y="88582"/>
                                </a:cubicBezTo>
                                <a:cubicBezTo>
                                  <a:pt x="55619" y="87630"/>
                                  <a:pt x="54666" y="88582"/>
                                  <a:pt x="54666" y="89535"/>
                                </a:cubicBezTo>
                                <a:cubicBezTo>
                                  <a:pt x="54666" y="91440"/>
                                  <a:pt x="54666" y="92392"/>
                                  <a:pt x="56571" y="93345"/>
                                </a:cubicBezTo>
                                <a:cubicBezTo>
                                  <a:pt x="56571" y="93345"/>
                                  <a:pt x="57524" y="93345"/>
                                  <a:pt x="57524" y="93345"/>
                                </a:cubicBezTo>
                                <a:cubicBezTo>
                                  <a:pt x="57524" y="93345"/>
                                  <a:pt x="58476" y="92392"/>
                                  <a:pt x="57524" y="92392"/>
                                </a:cubicBezTo>
                                <a:cubicBezTo>
                                  <a:pt x="54666" y="91440"/>
                                  <a:pt x="56571" y="90488"/>
                                  <a:pt x="58476" y="88582"/>
                                </a:cubicBezTo>
                                <a:lnTo>
                                  <a:pt x="58476" y="88582"/>
                                </a:lnTo>
                                <a:close/>
                                <a:moveTo>
                                  <a:pt x="56571" y="120967"/>
                                </a:moveTo>
                                <a:cubicBezTo>
                                  <a:pt x="57524" y="120967"/>
                                  <a:pt x="57524" y="120015"/>
                                  <a:pt x="56571" y="120967"/>
                                </a:cubicBezTo>
                                <a:cubicBezTo>
                                  <a:pt x="57524" y="119063"/>
                                  <a:pt x="57524" y="119063"/>
                                  <a:pt x="56571" y="119063"/>
                                </a:cubicBezTo>
                                <a:cubicBezTo>
                                  <a:pt x="55619" y="119063"/>
                                  <a:pt x="55619" y="119063"/>
                                  <a:pt x="55619" y="120015"/>
                                </a:cubicBezTo>
                                <a:cubicBezTo>
                                  <a:pt x="55619" y="120015"/>
                                  <a:pt x="55619" y="120015"/>
                                  <a:pt x="56571" y="120967"/>
                                </a:cubicBezTo>
                                <a:close/>
                                <a:moveTo>
                                  <a:pt x="57524" y="161925"/>
                                </a:moveTo>
                                <a:cubicBezTo>
                                  <a:pt x="58476" y="161925"/>
                                  <a:pt x="58476" y="161925"/>
                                  <a:pt x="58476" y="160972"/>
                                </a:cubicBezTo>
                                <a:cubicBezTo>
                                  <a:pt x="58476" y="160020"/>
                                  <a:pt x="58476" y="160020"/>
                                  <a:pt x="57524" y="159067"/>
                                </a:cubicBezTo>
                                <a:cubicBezTo>
                                  <a:pt x="56571" y="159067"/>
                                  <a:pt x="56571" y="159067"/>
                                  <a:pt x="56571" y="160020"/>
                                </a:cubicBezTo>
                                <a:cubicBezTo>
                                  <a:pt x="56571" y="161925"/>
                                  <a:pt x="56571" y="161925"/>
                                  <a:pt x="57524" y="161925"/>
                                </a:cubicBezTo>
                                <a:close/>
                                <a:moveTo>
                                  <a:pt x="56571" y="50482"/>
                                </a:moveTo>
                                <a:cubicBezTo>
                                  <a:pt x="56571" y="50482"/>
                                  <a:pt x="57524" y="50482"/>
                                  <a:pt x="56571" y="50482"/>
                                </a:cubicBezTo>
                                <a:cubicBezTo>
                                  <a:pt x="57524" y="50482"/>
                                  <a:pt x="57524" y="50482"/>
                                  <a:pt x="57524" y="49530"/>
                                </a:cubicBezTo>
                                <a:cubicBezTo>
                                  <a:pt x="57524" y="48577"/>
                                  <a:pt x="57524" y="48577"/>
                                  <a:pt x="56571" y="48577"/>
                                </a:cubicBezTo>
                                <a:cubicBezTo>
                                  <a:pt x="56571" y="49530"/>
                                  <a:pt x="56571" y="49530"/>
                                  <a:pt x="56571" y="50482"/>
                                </a:cubicBezTo>
                                <a:close/>
                                <a:moveTo>
                                  <a:pt x="56571" y="42863"/>
                                </a:moveTo>
                                <a:cubicBezTo>
                                  <a:pt x="57524" y="44767"/>
                                  <a:pt x="58476" y="44767"/>
                                  <a:pt x="60381" y="45720"/>
                                </a:cubicBezTo>
                                <a:cubicBezTo>
                                  <a:pt x="60381" y="45720"/>
                                  <a:pt x="60381" y="44767"/>
                                  <a:pt x="60381" y="44767"/>
                                </a:cubicBezTo>
                                <a:cubicBezTo>
                                  <a:pt x="59429" y="43815"/>
                                  <a:pt x="58476" y="42863"/>
                                  <a:pt x="56571" y="42863"/>
                                </a:cubicBezTo>
                                <a:cubicBezTo>
                                  <a:pt x="56571" y="42863"/>
                                  <a:pt x="56571" y="42863"/>
                                  <a:pt x="56571" y="42863"/>
                                </a:cubicBezTo>
                                <a:close/>
                                <a:moveTo>
                                  <a:pt x="58476" y="128588"/>
                                </a:moveTo>
                                <a:cubicBezTo>
                                  <a:pt x="57524" y="128588"/>
                                  <a:pt x="57524" y="128588"/>
                                  <a:pt x="58476" y="128588"/>
                                </a:cubicBezTo>
                                <a:cubicBezTo>
                                  <a:pt x="57524" y="129540"/>
                                  <a:pt x="58476" y="130492"/>
                                  <a:pt x="58476" y="130492"/>
                                </a:cubicBezTo>
                                <a:cubicBezTo>
                                  <a:pt x="58476" y="130492"/>
                                  <a:pt x="59429" y="130492"/>
                                  <a:pt x="59429" y="129540"/>
                                </a:cubicBezTo>
                                <a:cubicBezTo>
                                  <a:pt x="59429" y="129540"/>
                                  <a:pt x="58476" y="128588"/>
                                  <a:pt x="58476" y="128588"/>
                                </a:cubicBezTo>
                                <a:close/>
                                <a:moveTo>
                                  <a:pt x="58476" y="80963"/>
                                </a:moveTo>
                                <a:cubicBezTo>
                                  <a:pt x="58476" y="80963"/>
                                  <a:pt x="58476" y="81915"/>
                                  <a:pt x="58476" y="80963"/>
                                </a:cubicBezTo>
                                <a:cubicBezTo>
                                  <a:pt x="58476" y="81915"/>
                                  <a:pt x="58476" y="81915"/>
                                  <a:pt x="58476" y="80963"/>
                                </a:cubicBezTo>
                                <a:lnTo>
                                  <a:pt x="58476" y="80963"/>
                                </a:lnTo>
                                <a:cubicBezTo>
                                  <a:pt x="59429" y="80963"/>
                                  <a:pt x="58476" y="80963"/>
                                  <a:pt x="58476" y="80963"/>
                                </a:cubicBezTo>
                                <a:close/>
                                <a:moveTo>
                                  <a:pt x="59429" y="67627"/>
                                </a:moveTo>
                                <a:cubicBezTo>
                                  <a:pt x="60381" y="68580"/>
                                  <a:pt x="60381" y="67627"/>
                                  <a:pt x="59429" y="67627"/>
                                </a:cubicBezTo>
                                <a:cubicBezTo>
                                  <a:pt x="60381" y="66675"/>
                                  <a:pt x="60381" y="66675"/>
                                  <a:pt x="59429" y="65722"/>
                                </a:cubicBezTo>
                                <a:cubicBezTo>
                                  <a:pt x="59429" y="66675"/>
                                  <a:pt x="58476" y="66675"/>
                                  <a:pt x="59429" y="67627"/>
                                </a:cubicBezTo>
                                <a:cubicBezTo>
                                  <a:pt x="58476" y="67627"/>
                                  <a:pt x="59429" y="67627"/>
                                  <a:pt x="59429" y="67627"/>
                                </a:cubicBezTo>
                                <a:close/>
                                <a:moveTo>
                                  <a:pt x="59429" y="78105"/>
                                </a:moveTo>
                                <a:cubicBezTo>
                                  <a:pt x="60381" y="78105"/>
                                  <a:pt x="60381" y="77152"/>
                                  <a:pt x="60381" y="77152"/>
                                </a:cubicBezTo>
                                <a:cubicBezTo>
                                  <a:pt x="60381" y="76200"/>
                                  <a:pt x="60381" y="75247"/>
                                  <a:pt x="59429" y="75247"/>
                                </a:cubicBezTo>
                                <a:cubicBezTo>
                                  <a:pt x="59429" y="76200"/>
                                  <a:pt x="59429" y="76200"/>
                                  <a:pt x="59429" y="78105"/>
                                </a:cubicBezTo>
                                <a:cubicBezTo>
                                  <a:pt x="59429" y="77152"/>
                                  <a:pt x="59429" y="78105"/>
                                  <a:pt x="59429" y="78105"/>
                                </a:cubicBezTo>
                                <a:close/>
                                <a:moveTo>
                                  <a:pt x="61334" y="206692"/>
                                </a:moveTo>
                                <a:cubicBezTo>
                                  <a:pt x="61334" y="206692"/>
                                  <a:pt x="61334" y="205740"/>
                                  <a:pt x="61334" y="206692"/>
                                </a:cubicBezTo>
                                <a:cubicBezTo>
                                  <a:pt x="60381" y="205740"/>
                                  <a:pt x="59429" y="205740"/>
                                  <a:pt x="59429" y="206692"/>
                                </a:cubicBezTo>
                                <a:cubicBezTo>
                                  <a:pt x="60381" y="206692"/>
                                  <a:pt x="60381" y="207645"/>
                                  <a:pt x="61334" y="206692"/>
                                </a:cubicBezTo>
                                <a:cubicBezTo>
                                  <a:pt x="61334" y="207645"/>
                                  <a:pt x="62286" y="207645"/>
                                  <a:pt x="61334" y="206692"/>
                                </a:cubicBezTo>
                                <a:close/>
                                <a:moveTo>
                                  <a:pt x="62286" y="96202"/>
                                </a:moveTo>
                                <a:cubicBezTo>
                                  <a:pt x="62286" y="96202"/>
                                  <a:pt x="62286" y="95250"/>
                                  <a:pt x="62286" y="96202"/>
                                </a:cubicBezTo>
                                <a:cubicBezTo>
                                  <a:pt x="61334" y="95250"/>
                                  <a:pt x="61334" y="95250"/>
                                  <a:pt x="61334" y="95250"/>
                                </a:cubicBezTo>
                                <a:cubicBezTo>
                                  <a:pt x="61334" y="96202"/>
                                  <a:pt x="61334" y="96202"/>
                                  <a:pt x="62286" y="96202"/>
                                </a:cubicBezTo>
                                <a:cubicBezTo>
                                  <a:pt x="62286" y="96202"/>
                                  <a:pt x="62286" y="96202"/>
                                  <a:pt x="62286" y="96202"/>
                                </a:cubicBezTo>
                                <a:close/>
                                <a:moveTo>
                                  <a:pt x="63239" y="62865"/>
                                </a:moveTo>
                                <a:cubicBezTo>
                                  <a:pt x="64191" y="62865"/>
                                  <a:pt x="64191" y="61913"/>
                                  <a:pt x="63239" y="62865"/>
                                </a:cubicBezTo>
                                <a:cubicBezTo>
                                  <a:pt x="63239" y="61913"/>
                                  <a:pt x="63239" y="60960"/>
                                  <a:pt x="62286" y="60960"/>
                                </a:cubicBezTo>
                                <a:cubicBezTo>
                                  <a:pt x="62286" y="61913"/>
                                  <a:pt x="62286" y="61913"/>
                                  <a:pt x="63239" y="62865"/>
                                </a:cubicBezTo>
                                <a:cubicBezTo>
                                  <a:pt x="62286" y="62865"/>
                                  <a:pt x="63239" y="62865"/>
                                  <a:pt x="63239" y="62865"/>
                                </a:cubicBezTo>
                                <a:close/>
                                <a:moveTo>
                                  <a:pt x="66096" y="220980"/>
                                </a:moveTo>
                                <a:cubicBezTo>
                                  <a:pt x="66096" y="220027"/>
                                  <a:pt x="64191" y="219075"/>
                                  <a:pt x="63239" y="218122"/>
                                </a:cubicBezTo>
                                <a:cubicBezTo>
                                  <a:pt x="62286" y="218122"/>
                                  <a:pt x="62286" y="218122"/>
                                  <a:pt x="62286" y="219075"/>
                                </a:cubicBezTo>
                                <a:cubicBezTo>
                                  <a:pt x="63239" y="220027"/>
                                  <a:pt x="64191" y="220980"/>
                                  <a:pt x="66096" y="220980"/>
                                </a:cubicBezTo>
                                <a:lnTo>
                                  <a:pt x="66096" y="22098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5022969" name="Freeform 255022969"/>
                        <wps:cNvSpPr/>
                        <wps:spPr>
                          <a:xfrm>
                            <a:off x="879531" y="87559"/>
                            <a:ext cx="131853" cy="181439"/>
                          </a:xfrm>
                          <a:custGeom>
                            <a:avLst/>
                            <a:gdLst>
                              <a:gd name="connsiteX0" fmla="*/ 105728 w 131853"/>
                              <a:gd name="connsiteY0" fmla="*/ 172721 h 181439"/>
                              <a:gd name="connsiteX1" fmla="*/ 63818 w 131853"/>
                              <a:gd name="connsiteY1" fmla="*/ 181294 h 181439"/>
                              <a:gd name="connsiteX2" fmla="*/ 10478 w 131853"/>
                              <a:gd name="connsiteY2" fmla="*/ 158434 h 181439"/>
                              <a:gd name="connsiteX3" fmla="*/ 0 w 131853"/>
                              <a:gd name="connsiteY3" fmla="*/ 132716 h 181439"/>
                              <a:gd name="connsiteX4" fmla="*/ 20003 w 131853"/>
                              <a:gd name="connsiteY4" fmla="*/ 108904 h 181439"/>
                              <a:gd name="connsiteX5" fmla="*/ 38100 w 131853"/>
                              <a:gd name="connsiteY5" fmla="*/ 111761 h 181439"/>
                              <a:gd name="connsiteX6" fmla="*/ 39053 w 131853"/>
                              <a:gd name="connsiteY6" fmla="*/ 147956 h 181439"/>
                              <a:gd name="connsiteX7" fmla="*/ 34290 w 131853"/>
                              <a:gd name="connsiteY7" fmla="*/ 150814 h 181439"/>
                              <a:gd name="connsiteX8" fmla="*/ 33338 w 131853"/>
                              <a:gd name="connsiteY8" fmla="*/ 160339 h 181439"/>
                              <a:gd name="connsiteX9" fmla="*/ 42863 w 131853"/>
                              <a:gd name="connsiteY9" fmla="*/ 167006 h 181439"/>
                              <a:gd name="connsiteX10" fmla="*/ 52388 w 131853"/>
                              <a:gd name="connsiteY10" fmla="*/ 170816 h 181439"/>
                              <a:gd name="connsiteX11" fmla="*/ 87630 w 131853"/>
                              <a:gd name="connsiteY11" fmla="*/ 165101 h 181439"/>
                              <a:gd name="connsiteX12" fmla="*/ 93345 w 131853"/>
                              <a:gd name="connsiteY12" fmla="*/ 157481 h 181439"/>
                              <a:gd name="connsiteX13" fmla="*/ 95250 w 131853"/>
                              <a:gd name="connsiteY13" fmla="*/ 151766 h 181439"/>
                              <a:gd name="connsiteX14" fmla="*/ 88583 w 131853"/>
                              <a:gd name="connsiteY14" fmla="*/ 128906 h 181439"/>
                              <a:gd name="connsiteX15" fmla="*/ 65723 w 131853"/>
                              <a:gd name="connsiteY15" fmla="*/ 111761 h 181439"/>
                              <a:gd name="connsiteX16" fmla="*/ 28575 w 131853"/>
                              <a:gd name="connsiteY16" fmla="*/ 86044 h 181439"/>
                              <a:gd name="connsiteX17" fmla="*/ 7620 w 131853"/>
                              <a:gd name="connsiteY17" fmla="*/ 56516 h 181439"/>
                              <a:gd name="connsiteX18" fmla="*/ 17145 w 131853"/>
                              <a:gd name="connsiteY18" fmla="*/ 19369 h 181439"/>
                              <a:gd name="connsiteX19" fmla="*/ 67628 w 131853"/>
                              <a:gd name="connsiteY19" fmla="*/ 319 h 181439"/>
                              <a:gd name="connsiteX20" fmla="*/ 100013 w 131853"/>
                              <a:gd name="connsiteY20" fmla="*/ 6986 h 181439"/>
                              <a:gd name="connsiteX21" fmla="*/ 126683 w 131853"/>
                              <a:gd name="connsiteY21" fmla="*/ 37466 h 181439"/>
                              <a:gd name="connsiteX22" fmla="*/ 126683 w 131853"/>
                              <a:gd name="connsiteY22" fmla="*/ 49849 h 181439"/>
                              <a:gd name="connsiteX23" fmla="*/ 102870 w 131853"/>
                              <a:gd name="connsiteY23" fmla="*/ 63184 h 181439"/>
                              <a:gd name="connsiteX24" fmla="*/ 95250 w 131853"/>
                              <a:gd name="connsiteY24" fmla="*/ 60326 h 181439"/>
                              <a:gd name="connsiteX25" fmla="*/ 90488 w 131853"/>
                              <a:gd name="connsiteY25" fmla="*/ 27941 h 181439"/>
                              <a:gd name="connsiteX26" fmla="*/ 94298 w 131853"/>
                              <a:gd name="connsiteY26" fmla="*/ 24131 h 181439"/>
                              <a:gd name="connsiteX27" fmla="*/ 94298 w 131853"/>
                              <a:gd name="connsiteY27" fmla="*/ 17464 h 181439"/>
                              <a:gd name="connsiteX28" fmla="*/ 88583 w 131853"/>
                              <a:gd name="connsiteY28" fmla="*/ 13654 h 181439"/>
                              <a:gd name="connsiteX29" fmla="*/ 59055 w 131853"/>
                              <a:gd name="connsiteY29" fmla="*/ 8891 h 181439"/>
                              <a:gd name="connsiteX30" fmla="*/ 44768 w 131853"/>
                              <a:gd name="connsiteY30" fmla="*/ 15559 h 181439"/>
                              <a:gd name="connsiteX31" fmla="*/ 40958 w 131853"/>
                              <a:gd name="connsiteY31" fmla="*/ 38419 h 181439"/>
                              <a:gd name="connsiteX32" fmla="*/ 57150 w 131853"/>
                              <a:gd name="connsiteY32" fmla="*/ 54611 h 181439"/>
                              <a:gd name="connsiteX33" fmla="*/ 69533 w 131853"/>
                              <a:gd name="connsiteY33" fmla="*/ 63184 h 181439"/>
                              <a:gd name="connsiteX34" fmla="*/ 73343 w 131853"/>
                              <a:gd name="connsiteY34" fmla="*/ 66041 h 181439"/>
                              <a:gd name="connsiteX35" fmla="*/ 87630 w 131853"/>
                              <a:gd name="connsiteY35" fmla="*/ 74614 h 181439"/>
                              <a:gd name="connsiteX36" fmla="*/ 99060 w 131853"/>
                              <a:gd name="connsiteY36" fmla="*/ 83186 h 181439"/>
                              <a:gd name="connsiteX37" fmla="*/ 113348 w 131853"/>
                              <a:gd name="connsiteY37" fmla="*/ 93664 h 181439"/>
                              <a:gd name="connsiteX38" fmla="*/ 130493 w 131853"/>
                              <a:gd name="connsiteY38" fmla="*/ 120334 h 181439"/>
                              <a:gd name="connsiteX39" fmla="*/ 105728 w 131853"/>
                              <a:gd name="connsiteY39" fmla="*/ 172721 h 181439"/>
                              <a:gd name="connsiteX40" fmla="*/ 17145 w 131853"/>
                              <a:gd name="connsiteY40" fmla="*/ 130811 h 181439"/>
                              <a:gd name="connsiteX41" fmla="*/ 12383 w 131853"/>
                              <a:gd name="connsiteY41" fmla="*/ 128906 h 181439"/>
                              <a:gd name="connsiteX42" fmla="*/ 11430 w 131853"/>
                              <a:gd name="connsiteY42" fmla="*/ 129859 h 181439"/>
                              <a:gd name="connsiteX43" fmla="*/ 16193 w 131853"/>
                              <a:gd name="connsiteY43" fmla="*/ 133669 h 181439"/>
                              <a:gd name="connsiteX44" fmla="*/ 18098 w 131853"/>
                              <a:gd name="connsiteY44" fmla="*/ 131764 h 181439"/>
                              <a:gd name="connsiteX45" fmla="*/ 17145 w 131853"/>
                              <a:gd name="connsiteY45" fmla="*/ 130811 h 181439"/>
                              <a:gd name="connsiteX46" fmla="*/ 14288 w 131853"/>
                              <a:gd name="connsiteY46" fmla="*/ 124144 h 181439"/>
                              <a:gd name="connsiteX47" fmla="*/ 16193 w 131853"/>
                              <a:gd name="connsiteY47" fmla="*/ 127001 h 181439"/>
                              <a:gd name="connsiteX48" fmla="*/ 16193 w 131853"/>
                              <a:gd name="connsiteY48" fmla="*/ 125096 h 181439"/>
                              <a:gd name="connsiteX49" fmla="*/ 17145 w 131853"/>
                              <a:gd name="connsiteY49" fmla="*/ 123191 h 181439"/>
                              <a:gd name="connsiteX50" fmla="*/ 17145 w 131853"/>
                              <a:gd name="connsiteY50" fmla="*/ 121286 h 181439"/>
                              <a:gd name="connsiteX51" fmla="*/ 15240 w 131853"/>
                              <a:gd name="connsiteY51" fmla="*/ 123191 h 181439"/>
                              <a:gd name="connsiteX52" fmla="*/ 14288 w 131853"/>
                              <a:gd name="connsiteY52" fmla="*/ 124144 h 181439"/>
                              <a:gd name="connsiteX53" fmla="*/ 21908 w 131853"/>
                              <a:gd name="connsiteY53" fmla="*/ 117476 h 181439"/>
                              <a:gd name="connsiteX54" fmla="*/ 21908 w 131853"/>
                              <a:gd name="connsiteY54" fmla="*/ 115571 h 181439"/>
                              <a:gd name="connsiteX55" fmla="*/ 20003 w 131853"/>
                              <a:gd name="connsiteY55" fmla="*/ 117476 h 181439"/>
                              <a:gd name="connsiteX56" fmla="*/ 20003 w 131853"/>
                              <a:gd name="connsiteY56" fmla="*/ 120334 h 181439"/>
                              <a:gd name="connsiteX57" fmla="*/ 21908 w 131853"/>
                              <a:gd name="connsiteY57" fmla="*/ 117476 h 181439"/>
                              <a:gd name="connsiteX58" fmla="*/ 21908 w 131853"/>
                              <a:gd name="connsiteY58" fmla="*/ 131764 h 181439"/>
                              <a:gd name="connsiteX59" fmla="*/ 21908 w 131853"/>
                              <a:gd name="connsiteY59" fmla="*/ 131764 h 181439"/>
                              <a:gd name="connsiteX60" fmla="*/ 20955 w 131853"/>
                              <a:gd name="connsiteY60" fmla="*/ 131764 h 181439"/>
                              <a:gd name="connsiteX61" fmla="*/ 21908 w 131853"/>
                              <a:gd name="connsiteY61" fmla="*/ 131764 h 181439"/>
                              <a:gd name="connsiteX62" fmla="*/ 21908 w 131853"/>
                              <a:gd name="connsiteY62" fmla="*/ 131764 h 181439"/>
                              <a:gd name="connsiteX63" fmla="*/ 21908 w 131853"/>
                              <a:gd name="connsiteY63" fmla="*/ 123191 h 181439"/>
                              <a:gd name="connsiteX64" fmla="*/ 22860 w 131853"/>
                              <a:gd name="connsiteY64" fmla="*/ 122239 h 181439"/>
                              <a:gd name="connsiteX65" fmla="*/ 22860 w 131853"/>
                              <a:gd name="connsiteY65" fmla="*/ 121286 h 181439"/>
                              <a:gd name="connsiteX66" fmla="*/ 21908 w 131853"/>
                              <a:gd name="connsiteY66" fmla="*/ 123191 h 181439"/>
                              <a:gd name="connsiteX67" fmla="*/ 21908 w 131853"/>
                              <a:gd name="connsiteY67" fmla="*/ 123191 h 181439"/>
                              <a:gd name="connsiteX68" fmla="*/ 22860 w 131853"/>
                              <a:gd name="connsiteY68" fmla="*/ 134621 h 181439"/>
                              <a:gd name="connsiteX69" fmla="*/ 22860 w 131853"/>
                              <a:gd name="connsiteY69" fmla="*/ 134621 h 181439"/>
                              <a:gd name="connsiteX70" fmla="*/ 22860 w 131853"/>
                              <a:gd name="connsiteY70" fmla="*/ 133669 h 181439"/>
                              <a:gd name="connsiteX71" fmla="*/ 22860 w 131853"/>
                              <a:gd name="connsiteY71" fmla="*/ 134621 h 181439"/>
                              <a:gd name="connsiteX72" fmla="*/ 22860 w 131853"/>
                              <a:gd name="connsiteY72" fmla="*/ 134621 h 181439"/>
                              <a:gd name="connsiteX73" fmla="*/ 25718 w 131853"/>
                              <a:gd name="connsiteY73" fmla="*/ 116524 h 181439"/>
                              <a:gd name="connsiteX74" fmla="*/ 24765 w 131853"/>
                              <a:gd name="connsiteY74" fmla="*/ 115571 h 181439"/>
                              <a:gd name="connsiteX75" fmla="*/ 22860 w 131853"/>
                              <a:gd name="connsiteY75" fmla="*/ 118429 h 181439"/>
                              <a:gd name="connsiteX76" fmla="*/ 23813 w 131853"/>
                              <a:gd name="connsiteY76" fmla="*/ 119381 h 181439"/>
                              <a:gd name="connsiteX77" fmla="*/ 25718 w 131853"/>
                              <a:gd name="connsiteY77" fmla="*/ 116524 h 181439"/>
                              <a:gd name="connsiteX78" fmla="*/ 23813 w 131853"/>
                              <a:gd name="connsiteY78" fmla="*/ 138431 h 181439"/>
                              <a:gd name="connsiteX79" fmla="*/ 22860 w 131853"/>
                              <a:gd name="connsiteY79" fmla="*/ 137479 h 181439"/>
                              <a:gd name="connsiteX80" fmla="*/ 21908 w 131853"/>
                              <a:gd name="connsiteY80" fmla="*/ 138431 h 181439"/>
                              <a:gd name="connsiteX81" fmla="*/ 23813 w 131853"/>
                              <a:gd name="connsiteY81" fmla="*/ 138431 h 181439"/>
                              <a:gd name="connsiteX82" fmla="*/ 23813 w 131853"/>
                              <a:gd name="connsiteY82" fmla="*/ 138431 h 181439"/>
                              <a:gd name="connsiteX83" fmla="*/ 23813 w 131853"/>
                              <a:gd name="connsiteY83" fmla="*/ 126049 h 181439"/>
                              <a:gd name="connsiteX84" fmla="*/ 23813 w 131853"/>
                              <a:gd name="connsiteY84" fmla="*/ 126049 h 181439"/>
                              <a:gd name="connsiteX85" fmla="*/ 23813 w 131853"/>
                              <a:gd name="connsiteY85" fmla="*/ 127954 h 181439"/>
                              <a:gd name="connsiteX86" fmla="*/ 23813 w 131853"/>
                              <a:gd name="connsiteY86" fmla="*/ 126049 h 181439"/>
                              <a:gd name="connsiteX87" fmla="*/ 23813 w 131853"/>
                              <a:gd name="connsiteY87" fmla="*/ 126049 h 181439"/>
                              <a:gd name="connsiteX88" fmla="*/ 26670 w 131853"/>
                              <a:gd name="connsiteY88" fmla="*/ 128906 h 181439"/>
                              <a:gd name="connsiteX89" fmla="*/ 25718 w 131853"/>
                              <a:gd name="connsiteY89" fmla="*/ 131764 h 181439"/>
                              <a:gd name="connsiteX90" fmla="*/ 26670 w 131853"/>
                              <a:gd name="connsiteY90" fmla="*/ 132716 h 181439"/>
                              <a:gd name="connsiteX91" fmla="*/ 27623 w 131853"/>
                              <a:gd name="connsiteY91" fmla="*/ 131764 h 181439"/>
                              <a:gd name="connsiteX92" fmla="*/ 26670 w 131853"/>
                              <a:gd name="connsiteY92" fmla="*/ 128906 h 181439"/>
                              <a:gd name="connsiteX93" fmla="*/ 30480 w 131853"/>
                              <a:gd name="connsiteY93" fmla="*/ 43181 h 181439"/>
                              <a:gd name="connsiteX94" fmla="*/ 30480 w 131853"/>
                              <a:gd name="connsiteY94" fmla="*/ 43181 h 181439"/>
                              <a:gd name="connsiteX95" fmla="*/ 30480 w 131853"/>
                              <a:gd name="connsiteY95" fmla="*/ 43181 h 181439"/>
                              <a:gd name="connsiteX96" fmla="*/ 28575 w 131853"/>
                              <a:gd name="connsiteY96" fmla="*/ 38419 h 181439"/>
                              <a:gd name="connsiteX97" fmla="*/ 27623 w 131853"/>
                              <a:gd name="connsiteY97" fmla="*/ 37466 h 181439"/>
                              <a:gd name="connsiteX98" fmla="*/ 27623 w 131853"/>
                              <a:gd name="connsiteY98" fmla="*/ 38419 h 181439"/>
                              <a:gd name="connsiteX99" fmla="*/ 30480 w 131853"/>
                              <a:gd name="connsiteY99" fmla="*/ 43181 h 181439"/>
                              <a:gd name="connsiteX100" fmla="*/ 30480 w 131853"/>
                              <a:gd name="connsiteY100" fmla="*/ 124144 h 181439"/>
                              <a:gd name="connsiteX101" fmla="*/ 30480 w 131853"/>
                              <a:gd name="connsiteY101" fmla="*/ 124144 h 181439"/>
                              <a:gd name="connsiteX102" fmla="*/ 27623 w 131853"/>
                              <a:gd name="connsiteY102" fmla="*/ 124144 h 181439"/>
                              <a:gd name="connsiteX103" fmla="*/ 30480 w 131853"/>
                              <a:gd name="connsiteY103" fmla="*/ 127001 h 181439"/>
                              <a:gd name="connsiteX104" fmla="*/ 30480 w 131853"/>
                              <a:gd name="connsiteY104" fmla="*/ 124144 h 181439"/>
                              <a:gd name="connsiteX105" fmla="*/ 31433 w 131853"/>
                              <a:gd name="connsiteY105" fmla="*/ 66994 h 181439"/>
                              <a:gd name="connsiteX106" fmla="*/ 31433 w 131853"/>
                              <a:gd name="connsiteY106" fmla="*/ 66994 h 181439"/>
                              <a:gd name="connsiteX107" fmla="*/ 31433 w 131853"/>
                              <a:gd name="connsiteY107" fmla="*/ 66994 h 181439"/>
                              <a:gd name="connsiteX108" fmla="*/ 31433 w 131853"/>
                              <a:gd name="connsiteY108" fmla="*/ 66994 h 181439"/>
                              <a:gd name="connsiteX109" fmla="*/ 31433 w 131853"/>
                              <a:gd name="connsiteY109" fmla="*/ 66994 h 181439"/>
                              <a:gd name="connsiteX110" fmla="*/ 31433 w 131853"/>
                              <a:gd name="connsiteY110" fmla="*/ 48896 h 181439"/>
                              <a:gd name="connsiteX111" fmla="*/ 31433 w 131853"/>
                              <a:gd name="connsiteY111" fmla="*/ 48896 h 181439"/>
                              <a:gd name="connsiteX112" fmla="*/ 31433 w 131853"/>
                              <a:gd name="connsiteY112" fmla="*/ 49849 h 181439"/>
                              <a:gd name="connsiteX113" fmla="*/ 31433 w 131853"/>
                              <a:gd name="connsiteY113" fmla="*/ 48896 h 181439"/>
                              <a:gd name="connsiteX114" fmla="*/ 31433 w 131853"/>
                              <a:gd name="connsiteY114" fmla="*/ 48896 h 181439"/>
                              <a:gd name="connsiteX115" fmla="*/ 32385 w 131853"/>
                              <a:gd name="connsiteY115" fmla="*/ 53659 h 181439"/>
                              <a:gd name="connsiteX116" fmla="*/ 30480 w 131853"/>
                              <a:gd name="connsiteY116" fmla="*/ 55564 h 181439"/>
                              <a:gd name="connsiteX117" fmla="*/ 31433 w 131853"/>
                              <a:gd name="connsiteY117" fmla="*/ 56516 h 181439"/>
                              <a:gd name="connsiteX118" fmla="*/ 35243 w 131853"/>
                              <a:gd name="connsiteY118" fmla="*/ 54611 h 181439"/>
                              <a:gd name="connsiteX119" fmla="*/ 32385 w 131853"/>
                              <a:gd name="connsiteY119" fmla="*/ 53659 h 181439"/>
                              <a:gd name="connsiteX120" fmla="*/ 42863 w 131853"/>
                              <a:gd name="connsiteY120" fmla="*/ 60326 h 181439"/>
                              <a:gd name="connsiteX121" fmla="*/ 43815 w 131853"/>
                              <a:gd name="connsiteY121" fmla="*/ 58421 h 181439"/>
                              <a:gd name="connsiteX122" fmla="*/ 41910 w 131853"/>
                              <a:gd name="connsiteY122" fmla="*/ 58421 h 181439"/>
                              <a:gd name="connsiteX123" fmla="*/ 35243 w 131853"/>
                              <a:gd name="connsiteY123" fmla="*/ 65089 h 181439"/>
                              <a:gd name="connsiteX124" fmla="*/ 33338 w 131853"/>
                              <a:gd name="connsiteY124" fmla="*/ 60326 h 181439"/>
                              <a:gd name="connsiteX125" fmla="*/ 32385 w 131853"/>
                              <a:gd name="connsiteY125" fmla="*/ 59374 h 181439"/>
                              <a:gd name="connsiteX126" fmla="*/ 31433 w 131853"/>
                              <a:gd name="connsiteY126" fmla="*/ 60326 h 181439"/>
                              <a:gd name="connsiteX127" fmla="*/ 35243 w 131853"/>
                              <a:gd name="connsiteY127" fmla="*/ 65089 h 181439"/>
                              <a:gd name="connsiteX128" fmla="*/ 40005 w 131853"/>
                              <a:gd name="connsiteY128" fmla="*/ 63184 h 181439"/>
                              <a:gd name="connsiteX129" fmla="*/ 42863 w 131853"/>
                              <a:gd name="connsiteY129" fmla="*/ 60326 h 181439"/>
                              <a:gd name="connsiteX130" fmla="*/ 37148 w 131853"/>
                              <a:gd name="connsiteY130" fmla="*/ 72709 h 181439"/>
                              <a:gd name="connsiteX131" fmla="*/ 35243 w 131853"/>
                              <a:gd name="connsiteY131" fmla="*/ 69851 h 181439"/>
                              <a:gd name="connsiteX132" fmla="*/ 34290 w 131853"/>
                              <a:gd name="connsiteY132" fmla="*/ 70804 h 181439"/>
                              <a:gd name="connsiteX133" fmla="*/ 36195 w 131853"/>
                              <a:gd name="connsiteY133" fmla="*/ 73661 h 181439"/>
                              <a:gd name="connsiteX134" fmla="*/ 37148 w 131853"/>
                              <a:gd name="connsiteY134" fmla="*/ 72709 h 181439"/>
                              <a:gd name="connsiteX135" fmla="*/ 38100 w 131853"/>
                              <a:gd name="connsiteY135" fmla="*/ 58421 h 181439"/>
                              <a:gd name="connsiteX136" fmla="*/ 38100 w 131853"/>
                              <a:gd name="connsiteY136" fmla="*/ 58421 h 181439"/>
                              <a:gd name="connsiteX137" fmla="*/ 38100 w 131853"/>
                              <a:gd name="connsiteY137" fmla="*/ 57469 h 181439"/>
                              <a:gd name="connsiteX138" fmla="*/ 38100 w 131853"/>
                              <a:gd name="connsiteY138" fmla="*/ 58421 h 181439"/>
                              <a:gd name="connsiteX139" fmla="*/ 38100 w 131853"/>
                              <a:gd name="connsiteY139" fmla="*/ 58421 h 181439"/>
                              <a:gd name="connsiteX140" fmla="*/ 39053 w 131853"/>
                              <a:gd name="connsiteY140" fmla="*/ 53659 h 181439"/>
                              <a:gd name="connsiteX141" fmla="*/ 39053 w 131853"/>
                              <a:gd name="connsiteY141" fmla="*/ 53659 h 181439"/>
                              <a:gd name="connsiteX142" fmla="*/ 39053 w 131853"/>
                              <a:gd name="connsiteY142" fmla="*/ 52706 h 181439"/>
                              <a:gd name="connsiteX143" fmla="*/ 39053 w 131853"/>
                              <a:gd name="connsiteY143" fmla="*/ 53659 h 181439"/>
                              <a:gd name="connsiteX144" fmla="*/ 39053 w 131853"/>
                              <a:gd name="connsiteY144" fmla="*/ 53659 h 181439"/>
                              <a:gd name="connsiteX145" fmla="*/ 40005 w 131853"/>
                              <a:gd name="connsiteY145" fmla="*/ 48896 h 181439"/>
                              <a:gd name="connsiteX146" fmla="*/ 40005 w 131853"/>
                              <a:gd name="connsiteY146" fmla="*/ 48896 h 181439"/>
                              <a:gd name="connsiteX147" fmla="*/ 40005 w 131853"/>
                              <a:gd name="connsiteY147" fmla="*/ 48896 h 181439"/>
                              <a:gd name="connsiteX148" fmla="*/ 40005 w 131853"/>
                              <a:gd name="connsiteY148" fmla="*/ 48896 h 181439"/>
                              <a:gd name="connsiteX149" fmla="*/ 40005 w 131853"/>
                              <a:gd name="connsiteY149" fmla="*/ 48896 h 181439"/>
                              <a:gd name="connsiteX150" fmla="*/ 43815 w 131853"/>
                              <a:gd name="connsiteY150" fmla="*/ 87949 h 181439"/>
                              <a:gd name="connsiteX151" fmla="*/ 43815 w 131853"/>
                              <a:gd name="connsiteY151" fmla="*/ 87949 h 181439"/>
                              <a:gd name="connsiteX152" fmla="*/ 41910 w 131853"/>
                              <a:gd name="connsiteY152" fmla="*/ 87949 h 181439"/>
                              <a:gd name="connsiteX153" fmla="*/ 43815 w 131853"/>
                              <a:gd name="connsiteY153" fmla="*/ 87949 h 181439"/>
                              <a:gd name="connsiteX154" fmla="*/ 43815 w 131853"/>
                              <a:gd name="connsiteY154" fmla="*/ 87949 h 181439"/>
                              <a:gd name="connsiteX155" fmla="*/ 89535 w 131853"/>
                              <a:gd name="connsiteY155" fmla="*/ 107951 h 181439"/>
                              <a:gd name="connsiteX156" fmla="*/ 90488 w 131853"/>
                              <a:gd name="connsiteY156" fmla="*/ 107951 h 181439"/>
                              <a:gd name="connsiteX157" fmla="*/ 90488 w 131853"/>
                              <a:gd name="connsiteY157" fmla="*/ 111761 h 181439"/>
                              <a:gd name="connsiteX158" fmla="*/ 98108 w 131853"/>
                              <a:gd name="connsiteY158" fmla="*/ 115571 h 181439"/>
                              <a:gd name="connsiteX159" fmla="*/ 100013 w 131853"/>
                              <a:gd name="connsiteY159" fmla="*/ 114619 h 181439"/>
                              <a:gd name="connsiteX160" fmla="*/ 100965 w 131853"/>
                              <a:gd name="connsiteY160" fmla="*/ 113666 h 181439"/>
                              <a:gd name="connsiteX161" fmla="*/ 101918 w 131853"/>
                              <a:gd name="connsiteY161" fmla="*/ 110809 h 181439"/>
                              <a:gd name="connsiteX162" fmla="*/ 101918 w 131853"/>
                              <a:gd name="connsiteY162" fmla="*/ 106999 h 181439"/>
                              <a:gd name="connsiteX163" fmla="*/ 106680 w 131853"/>
                              <a:gd name="connsiteY163" fmla="*/ 108904 h 181439"/>
                              <a:gd name="connsiteX164" fmla="*/ 106680 w 131853"/>
                              <a:gd name="connsiteY164" fmla="*/ 110809 h 181439"/>
                              <a:gd name="connsiteX165" fmla="*/ 108585 w 131853"/>
                              <a:gd name="connsiteY165" fmla="*/ 109856 h 181439"/>
                              <a:gd name="connsiteX166" fmla="*/ 109538 w 131853"/>
                              <a:gd name="connsiteY166" fmla="*/ 107951 h 181439"/>
                              <a:gd name="connsiteX167" fmla="*/ 111443 w 131853"/>
                              <a:gd name="connsiteY167" fmla="*/ 102236 h 181439"/>
                              <a:gd name="connsiteX168" fmla="*/ 110490 w 131853"/>
                              <a:gd name="connsiteY168" fmla="*/ 97474 h 181439"/>
                              <a:gd name="connsiteX169" fmla="*/ 107633 w 131853"/>
                              <a:gd name="connsiteY169" fmla="*/ 96521 h 181439"/>
                              <a:gd name="connsiteX170" fmla="*/ 97155 w 131853"/>
                              <a:gd name="connsiteY170" fmla="*/ 101284 h 181439"/>
                              <a:gd name="connsiteX171" fmla="*/ 102870 w 131853"/>
                              <a:gd name="connsiteY171" fmla="*/ 95569 h 181439"/>
                              <a:gd name="connsiteX172" fmla="*/ 104775 w 131853"/>
                              <a:gd name="connsiteY172" fmla="*/ 95569 h 181439"/>
                              <a:gd name="connsiteX173" fmla="*/ 104775 w 131853"/>
                              <a:gd name="connsiteY173" fmla="*/ 93664 h 181439"/>
                              <a:gd name="connsiteX174" fmla="*/ 102870 w 131853"/>
                              <a:gd name="connsiteY174" fmla="*/ 94616 h 181439"/>
                              <a:gd name="connsiteX175" fmla="*/ 101918 w 131853"/>
                              <a:gd name="connsiteY175" fmla="*/ 95569 h 181439"/>
                              <a:gd name="connsiteX176" fmla="*/ 102870 w 131853"/>
                              <a:gd name="connsiteY176" fmla="*/ 93664 h 181439"/>
                              <a:gd name="connsiteX177" fmla="*/ 102870 w 131853"/>
                              <a:gd name="connsiteY177" fmla="*/ 92711 h 181439"/>
                              <a:gd name="connsiteX178" fmla="*/ 101918 w 131853"/>
                              <a:gd name="connsiteY178" fmla="*/ 92711 h 181439"/>
                              <a:gd name="connsiteX179" fmla="*/ 94298 w 131853"/>
                              <a:gd name="connsiteY179" fmla="*/ 98426 h 181439"/>
                              <a:gd name="connsiteX180" fmla="*/ 90488 w 131853"/>
                              <a:gd name="connsiteY180" fmla="*/ 99379 h 181439"/>
                              <a:gd name="connsiteX181" fmla="*/ 90488 w 131853"/>
                              <a:gd name="connsiteY181" fmla="*/ 96521 h 181439"/>
                              <a:gd name="connsiteX182" fmla="*/ 98108 w 131853"/>
                              <a:gd name="connsiteY182" fmla="*/ 92711 h 181439"/>
                              <a:gd name="connsiteX183" fmla="*/ 98108 w 131853"/>
                              <a:gd name="connsiteY183" fmla="*/ 91759 h 181439"/>
                              <a:gd name="connsiteX184" fmla="*/ 92393 w 131853"/>
                              <a:gd name="connsiteY184" fmla="*/ 91759 h 181439"/>
                              <a:gd name="connsiteX185" fmla="*/ 93345 w 131853"/>
                              <a:gd name="connsiteY185" fmla="*/ 87949 h 181439"/>
                              <a:gd name="connsiteX186" fmla="*/ 93345 w 131853"/>
                              <a:gd name="connsiteY186" fmla="*/ 86044 h 181439"/>
                              <a:gd name="connsiteX187" fmla="*/ 91440 w 131853"/>
                              <a:gd name="connsiteY187" fmla="*/ 86996 h 181439"/>
                              <a:gd name="connsiteX188" fmla="*/ 90488 w 131853"/>
                              <a:gd name="connsiteY188" fmla="*/ 88901 h 181439"/>
                              <a:gd name="connsiteX189" fmla="*/ 88583 w 131853"/>
                              <a:gd name="connsiteY189" fmla="*/ 90806 h 181439"/>
                              <a:gd name="connsiteX190" fmla="*/ 86678 w 131853"/>
                              <a:gd name="connsiteY190" fmla="*/ 88901 h 181439"/>
                              <a:gd name="connsiteX191" fmla="*/ 84773 w 131853"/>
                              <a:gd name="connsiteY191" fmla="*/ 87949 h 181439"/>
                              <a:gd name="connsiteX192" fmla="*/ 79058 w 131853"/>
                              <a:gd name="connsiteY192" fmla="*/ 86996 h 181439"/>
                              <a:gd name="connsiteX193" fmla="*/ 76200 w 131853"/>
                              <a:gd name="connsiteY193" fmla="*/ 85091 h 181439"/>
                              <a:gd name="connsiteX194" fmla="*/ 74295 w 131853"/>
                              <a:gd name="connsiteY194" fmla="*/ 87949 h 181439"/>
                              <a:gd name="connsiteX195" fmla="*/ 70485 w 131853"/>
                              <a:gd name="connsiteY195" fmla="*/ 89854 h 181439"/>
                              <a:gd name="connsiteX196" fmla="*/ 64770 w 131853"/>
                              <a:gd name="connsiteY196" fmla="*/ 91759 h 181439"/>
                              <a:gd name="connsiteX197" fmla="*/ 61913 w 131853"/>
                              <a:gd name="connsiteY197" fmla="*/ 87949 h 181439"/>
                              <a:gd name="connsiteX198" fmla="*/ 61913 w 131853"/>
                              <a:gd name="connsiteY198" fmla="*/ 86996 h 181439"/>
                              <a:gd name="connsiteX199" fmla="*/ 62865 w 131853"/>
                              <a:gd name="connsiteY199" fmla="*/ 86996 h 181439"/>
                              <a:gd name="connsiteX200" fmla="*/ 65723 w 131853"/>
                              <a:gd name="connsiteY200" fmla="*/ 88901 h 181439"/>
                              <a:gd name="connsiteX201" fmla="*/ 67628 w 131853"/>
                              <a:gd name="connsiteY201" fmla="*/ 88901 h 181439"/>
                              <a:gd name="connsiteX202" fmla="*/ 67628 w 131853"/>
                              <a:gd name="connsiteY202" fmla="*/ 86996 h 181439"/>
                              <a:gd name="connsiteX203" fmla="*/ 65723 w 131853"/>
                              <a:gd name="connsiteY203" fmla="*/ 86044 h 181439"/>
                              <a:gd name="connsiteX204" fmla="*/ 64770 w 131853"/>
                              <a:gd name="connsiteY204" fmla="*/ 80329 h 181439"/>
                              <a:gd name="connsiteX205" fmla="*/ 60008 w 131853"/>
                              <a:gd name="connsiteY205" fmla="*/ 77471 h 181439"/>
                              <a:gd name="connsiteX206" fmla="*/ 59055 w 131853"/>
                              <a:gd name="connsiteY206" fmla="*/ 75566 h 181439"/>
                              <a:gd name="connsiteX207" fmla="*/ 58103 w 131853"/>
                              <a:gd name="connsiteY207" fmla="*/ 73661 h 181439"/>
                              <a:gd name="connsiteX208" fmla="*/ 56198 w 131853"/>
                              <a:gd name="connsiteY208" fmla="*/ 75566 h 181439"/>
                              <a:gd name="connsiteX209" fmla="*/ 58103 w 131853"/>
                              <a:gd name="connsiteY209" fmla="*/ 81281 h 181439"/>
                              <a:gd name="connsiteX210" fmla="*/ 55245 w 131853"/>
                              <a:gd name="connsiteY210" fmla="*/ 82234 h 181439"/>
                              <a:gd name="connsiteX211" fmla="*/ 51435 w 131853"/>
                              <a:gd name="connsiteY211" fmla="*/ 80329 h 181439"/>
                              <a:gd name="connsiteX212" fmla="*/ 49530 w 131853"/>
                              <a:gd name="connsiteY212" fmla="*/ 78424 h 181439"/>
                              <a:gd name="connsiteX213" fmla="*/ 52388 w 131853"/>
                              <a:gd name="connsiteY213" fmla="*/ 76519 h 181439"/>
                              <a:gd name="connsiteX214" fmla="*/ 54293 w 131853"/>
                              <a:gd name="connsiteY214" fmla="*/ 74614 h 181439"/>
                              <a:gd name="connsiteX215" fmla="*/ 55245 w 131853"/>
                              <a:gd name="connsiteY215" fmla="*/ 70804 h 181439"/>
                              <a:gd name="connsiteX216" fmla="*/ 55245 w 131853"/>
                              <a:gd name="connsiteY216" fmla="*/ 68899 h 181439"/>
                              <a:gd name="connsiteX217" fmla="*/ 54293 w 131853"/>
                              <a:gd name="connsiteY217" fmla="*/ 66994 h 181439"/>
                              <a:gd name="connsiteX218" fmla="*/ 53340 w 131853"/>
                              <a:gd name="connsiteY218" fmla="*/ 68899 h 181439"/>
                              <a:gd name="connsiteX219" fmla="*/ 51435 w 131853"/>
                              <a:gd name="connsiteY219" fmla="*/ 73661 h 181439"/>
                              <a:gd name="connsiteX220" fmla="*/ 49530 w 131853"/>
                              <a:gd name="connsiteY220" fmla="*/ 74614 h 181439"/>
                              <a:gd name="connsiteX221" fmla="*/ 49530 w 131853"/>
                              <a:gd name="connsiteY221" fmla="*/ 72709 h 181439"/>
                              <a:gd name="connsiteX222" fmla="*/ 49530 w 131853"/>
                              <a:gd name="connsiteY222" fmla="*/ 67946 h 181439"/>
                              <a:gd name="connsiteX223" fmla="*/ 48578 w 131853"/>
                              <a:gd name="connsiteY223" fmla="*/ 65089 h 181439"/>
                              <a:gd name="connsiteX224" fmla="*/ 45720 w 131853"/>
                              <a:gd name="connsiteY224" fmla="*/ 66994 h 181439"/>
                              <a:gd name="connsiteX225" fmla="*/ 43815 w 131853"/>
                              <a:gd name="connsiteY225" fmla="*/ 71756 h 181439"/>
                              <a:gd name="connsiteX226" fmla="*/ 44768 w 131853"/>
                              <a:gd name="connsiteY226" fmla="*/ 72709 h 181439"/>
                              <a:gd name="connsiteX227" fmla="*/ 46673 w 131853"/>
                              <a:gd name="connsiteY227" fmla="*/ 75566 h 181439"/>
                              <a:gd name="connsiteX228" fmla="*/ 45720 w 131853"/>
                              <a:gd name="connsiteY228" fmla="*/ 77471 h 181439"/>
                              <a:gd name="connsiteX229" fmla="*/ 44768 w 131853"/>
                              <a:gd name="connsiteY229" fmla="*/ 83186 h 181439"/>
                              <a:gd name="connsiteX230" fmla="*/ 47625 w 131853"/>
                              <a:gd name="connsiteY230" fmla="*/ 86044 h 181439"/>
                              <a:gd name="connsiteX231" fmla="*/ 49530 w 131853"/>
                              <a:gd name="connsiteY231" fmla="*/ 87949 h 181439"/>
                              <a:gd name="connsiteX232" fmla="*/ 50483 w 131853"/>
                              <a:gd name="connsiteY232" fmla="*/ 86044 h 181439"/>
                              <a:gd name="connsiteX233" fmla="*/ 50483 w 131853"/>
                              <a:gd name="connsiteY233" fmla="*/ 83186 h 181439"/>
                              <a:gd name="connsiteX234" fmla="*/ 52388 w 131853"/>
                              <a:gd name="connsiteY234" fmla="*/ 85091 h 181439"/>
                              <a:gd name="connsiteX235" fmla="*/ 53340 w 131853"/>
                              <a:gd name="connsiteY235" fmla="*/ 87949 h 181439"/>
                              <a:gd name="connsiteX236" fmla="*/ 54293 w 131853"/>
                              <a:gd name="connsiteY236" fmla="*/ 90806 h 181439"/>
                              <a:gd name="connsiteX237" fmla="*/ 54293 w 131853"/>
                              <a:gd name="connsiteY237" fmla="*/ 91759 h 181439"/>
                              <a:gd name="connsiteX238" fmla="*/ 55245 w 131853"/>
                              <a:gd name="connsiteY238" fmla="*/ 91759 h 181439"/>
                              <a:gd name="connsiteX239" fmla="*/ 56198 w 131853"/>
                              <a:gd name="connsiteY239" fmla="*/ 89854 h 181439"/>
                              <a:gd name="connsiteX240" fmla="*/ 58103 w 131853"/>
                              <a:gd name="connsiteY240" fmla="*/ 87949 h 181439"/>
                              <a:gd name="connsiteX241" fmla="*/ 58103 w 131853"/>
                              <a:gd name="connsiteY241" fmla="*/ 90806 h 181439"/>
                              <a:gd name="connsiteX242" fmla="*/ 57150 w 131853"/>
                              <a:gd name="connsiteY242" fmla="*/ 92711 h 181439"/>
                              <a:gd name="connsiteX243" fmla="*/ 54293 w 131853"/>
                              <a:gd name="connsiteY243" fmla="*/ 96521 h 181439"/>
                              <a:gd name="connsiteX244" fmla="*/ 59055 w 131853"/>
                              <a:gd name="connsiteY244" fmla="*/ 93664 h 181439"/>
                              <a:gd name="connsiteX245" fmla="*/ 61913 w 131853"/>
                              <a:gd name="connsiteY245" fmla="*/ 93664 h 181439"/>
                              <a:gd name="connsiteX246" fmla="*/ 59055 w 131853"/>
                              <a:gd name="connsiteY246" fmla="*/ 96521 h 181439"/>
                              <a:gd name="connsiteX247" fmla="*/ 63818 w 131853"/>
                              <a:gd name="connsiteY247" fmla="*/ 99379 h 181439"/>
                              <a:gd name="connsiteX248" fmla="*/ 66675 w 131853"/>
                              <a:gd name="connsiteY248" fmla="*/ 100331 h 181439"/>
                              <a:gd name="connsiteX249" fmla="*/ 68580 w 131853"/>
                              <a:gd name="connsiteY249" fmla="*/ 103189 h 181439"/>
                              <a:gd name="connsiteX250" fmla="*/ 68580 w 131853"/>
                              <a:gd name="connsiteY250" fmla="*/ 103189 h 181439"/>
                              <a:gd name="connsiteX251" fmla="*/ 70485 w 131853"/>
                              <a:gd name="connsiteY251" fmla="*/ 101284 h 181439"/>
                              <a:gd name="connsiteX252" fmla="*/ 66675 w 131853"/>
                              <a:gd name="connsiteY252" fmla="*/ 100331 h 181439"/>
                              <a:gd name="connsiteX253" fmla="*/ 67628 w 131853"/>
                              <a:gd name="connsiteY253" fmla="*/ 99379 h 181439"/>
                              <a:gd name="connsiteX254" fmla="*/ 70485 w 131853"/>
                              <a:gd name="connsiteY254" fmla="*/ 97474 h 181439"/>
                              <a:gd name="connsiteX255" fmla="*/ 70485 w 131853"/>
                              <a:gd name="connsiteY255" fmla="*/ 101284 h 181439"/>
                              <a:gd name="connsiteX256" fmla="*/ 73343 w 131853"/>
                              <a:gd name="connsiteY256" fmla="*/ 102236 h 181439"/>
                              <a:gd name="connsiteX257" fmla="*/ 75248 w 131853"/>
                              <a:gd name="connsiteY257" fmla="*/ 103189 h 181439"/>
                              <a:gd name="connsiteX258" fmla="*/ 80010 w 131853"/>
                              <a:gd name="connsiteY258" fmla="*/ 104141 h 181439"/>
                              <a:gd name="connsiteX259" fmla="*/ 80963 w 131853"/>
                              <a:gd name="connsiteY259" fmla="*/ 104141 h 181439"/>
                              <a:gd name="connsiteX260" fmla="*/ 82868 w 131853"/>
                              <a:gd name="connsiteY260" fmla="*/ 104141 h 181439"/>
                              <a:gd name="connsiteX261" fmla="*/ 80963 w 131853"/>
                              <a:gd name="connsiteY261" fmla="*/ 106046 h 181439"/>
                              <a:gd name="connsiteX262" fmla="*/ 77153 w 131853"/>
                              <a:gd name="connsiteY262" fmla="*/ 106046 h 181439"/>
                              <a:gd name="connsiteX263" fmla="*/ 75248 w 131853"/>
                              <a:gd name="connsiteY263" fmla="*/ 107951 h 181439"/>
                              <a:gd name="connsiteX264" fmla="*/ 77153 w 131853"/>
                              <a:gd name="connsiteY264" fmla="*/ 108904 h 181439"/>
                              <a:gd name="connsiteX265" fmla="*/ 86678 w 131853"/>
                              <a:gd name="connsiteY265" fmla="*/ 106999 h 181439"/>
                              <a:gd name="connsiteX266" fmla="*/ 86678 w 131853"/>
                              <a:gd name="connsiteY266" fmla="*/ 109856 h 181439"/>
                              <a:gd name="connsiteX267" fmla="*/ 89535 w 131853"/>
                              <a:gd name="connsiteY267" fmla="*/ 107951 h 181439"/>
                              <a:gd name="connsiteX268" fmla="*/ 48578 w 131853"/>
                              <a:gd name="connsiteY268" fmla="*/ 77471 h 181439"/>
                              <a:gd name="connsiteX269" fmla="*/ 46673 w 131853"/>
                              <a:gd name="connsiteY269" fmla="*/ 78424 h 181439"/>
                              <a:gd name="connsiteX270" fmla="*/ 44768 w 131853"/>
                              <a:gd name="connsiteY270" fmla="*/ 77471 h 181439"/>
                              <a:gd name="connsiteX271" fmla="*/ 46673 w 131853"/>
                              <a:gd name="connsiteY271" fmla="*/ 76519 h 181439"/>
                              <a:gd name="connsiteX272" fmla="*/ 48578 w 131853"/>
                              <a:gd name="connsiteY272" fmla="*/ 77471 h 181439"/>
                              <a:gd name="connsiteX273" fmla="*/ 46673 w 131853"/>
                              <a:gd name="connsiteY273" fmla="*/ 70804 h 181439"/>
                              <a:gd name="connsiteX274" fmla="*/ 45720 w 131853"/>
                              <a:gd name="connsiteY274" fmla="*/ 70804 h 181439"/>
                              <a:gd name="connsiteX275" fmla="*/ 46673 w 131853"/>
                              <a:gd name="connsiteY275" fmla="*/ 69851 h 181439"/>
                              <a:gd name="connsiteX276" fmla="*/ 47625 w 131853"/>
                              <a:gd name="connsiteY276" fmla="*/ 70804 h 181439"/>
                              <a:gd name="connsiteX277" fmla="*/ 46673 w 131853"/>
                              <a:gd name="connsiteY277" fmla="*/ 70804 h 181439"/>
                              <a:gd name="connsiteX278" fmla="*/ 56198 w 131853"/>
                              <a:gd name="connsiteY278" fmla="*/ 79376 h 181439"/>
                              <a:gd name="connsiteX279" fmla="*/ 56198 w 131853"/>
                              <a:gd name="connsiteY279" fmla="*/ 79376 h 181439"/>
                              <a:gd name="connsiteX280" fmla="*/ 58103 w 131853"/>
                              <a:gd name="connsiteY280" fmla="*/ 82234 h 181439"/>
                              <a:gd name="connsiteX281" fmla="*/ 57150 w 131853"/>
                              <a:gd name="connsiteY281" fmla="*/ 82234 h 181439"/>
                              <a:gd name="connsiteX282" fmla="*/ 56198 w 131853"/>
                              <a:gd name="connsiteY282" fmla="*/ 79376 h 181439"/>
                              <a:gd name="connsiteX283" fmla="*/ 58103 w 131853"/>
                              <a:gd name="connsiteY283" fmla="*/ 97474 h 181439"/>
                              <a:gd name="connsiteX284" fmla="*/ 58103 w 131853"/>
                              <a:gd name="connsiteY284" fmla="*/ 97474 h 181439"/>
                              <a:gd name="connsiteX285" fmla="*/ 58103 w 131853"/>
                              <a:gd name="connsiteY285" fmla="*/ 97474 h 181439"/>
                              <a:gd name="connsiteX286" fmla="*/ 58103 w 131853"/>
                              <a:gd name="connsiteY286" fmla="*/ 97474 h 181439"/>
                              <a:gd name="connsiteX287" fmla="*/ 58103 w 131853"/>
                              <a:gd name="connsiteY287" fmla="*/ 97474 h 181439"/>
                              <a:gd name="connsiteX288" fmla="*/ 59055 w 131853"/>
                              <a:gd name="connsiteY288" fmla="*/ 78424 h 181439"/>
                              <a:gd name="connsiteX289" fmla="*/ 61913 w 131853"/>
                              <a:gd name="connsiteY289" fmla="*/ 75566 h 181439"/>
                              <a:gd name="connsiteX290" fmla="*/ 61913 w 131853"/>
                              <a:gd name="connsiteY290" fmla="*/ 77471 h 181439"/>
                              <a:gd name="connsiteX291" fmla="*/ 59055 w 131853"/>
                              <a:gd name="connsiteY291" fmla="*/ 78424 h 181439"/>
                              <a:gd name="connsiteX292" fmla="*/ 66675 w 131853"/>
                              <a:gd name="connsiteY292" fmla="*/ 91759 h 181439"/>
                              <a:gd name="connsiteX293" fmla="*/ 62865 w 131853"/>
                              <a:gd name="connsiteY293" fmla="*/ 90806 h 181439"/>
                              <a:gd name="connsiteX294" fmla="*/ 66675 w 131853"/>
                              <a:gd name="connsiteY294" fmla="*/ 89854 h 181439"/>
                              <a:gd name="connsiteX295" fmla="*/ 66675 w 131853"/>
                              <a:gd name="connsiteY295" fmla="*/ 91759 h 181439"/>
                              <a:gd name="connsiteX296" fmla="*/ 65723 w 131853"/>
                              <a:gd name="connsiteY296" fmla="*/ 103189 h 181439"/>
                              <a:gd name="connsiteX297" fmla="*/ 64770 w 131853"/>
                              <a:gd name="connsiteY297" fmla="*/ 102236 h 181439"/>
                              <a:gd name="connsiteX298" fmla="*/ 63818 w 131853"/>
                              <a:gd name="connsiteY298" fmla="*/ 103189 h 181439"/>
                              <a:gd name="connsiteX299" fmla="*/ 65723 w 131853"/>
                              <a:gd name="connsiteY299" fmla="*/ 103189 h 181439"/>
                              <a:gd name="connsiteX300" fmla="*/ 65723 w 131853"/>
                              <a:gd name="connsiteY300" fmla="*/ 103189 h 181439"/>
                              <a:gd name="connsiteX301" fmla="*/ 64770 w 131853"/>
                              <a:gd name="connsiteY301" fmla="*/ 67946 h 181439"/>
                              <a:gd name="connsiteX302" fmla="*/ 64770 w 131853"/>
                              <a:gd name="connsiteY302" fmla="*/ 67946 h 181439"/>
                              <a:gd name="connsiteX303" fmla="*/ 64770 w 131853"/>
                              <a:gd name="connsiteY303" fmla="*/ 67946 h 181439"/>
                              <a:gd name="connsiteX304" fmla="*/ 64770 w 131853"/>
                              <a:gd name="connsiteY304" fmla="*/ 67946 h 181439"/>
                              <a:gd name="connsiteX305" fmla="*/ 64770 w 131853"/>
                              <a:gd name="connsiteY305" fmla="*/ 67946 h 181439"/>
                              <a:gd name="connsiteX306" fmla="*/ 66675 w 131853"/>
                              <a:gd name="connsiteY306" fmla="*/ 92711 h 181439"/>
                              <a:gd name="connsiteX307" fmla="*/ 66675 w 131853"/>
                              <a:gd name="connsiteY307" fmla="*/ 92711 h 181439"/>
                              <a:gd name="connsiteX308" fmla="*/ 66675 w 131853"/>
                              <a:gd name="connsiteY308" fmla="*/ 92711 h 181439"/>
                              <a:gd name="connsiteX309" fmla="*/ 66675 w 131853"/>
                              <a:gd name="connsiteY309" fmla="*/ 94616 h 181439"/>
                              <a:gd name="connsiteX310" fmla="*/ 65723 w 131853"/>
                              <a:gd name="connsiteY310" fmla="*/ 94616 h 181439"/>
                              <a:gd name="connsiteX311" fmla="*/ 66675 w 131853"/>
                              <a:gd name="connsiteY311" fmla="*/ 92711 h 181439"/>
                              <a:gd name="connsiteX312" fmla="*/ 70485 w 131853"/>
                              <a:gd name="connsiteY312" fmla="*/ 79376 h 181439"/>
                              <a:gd name="connsiteX313" fmla="*/ 66675 w 131853"/>
                              <a:gd name="connsiteY313" fmla="*/ 79376 h 181439"/>
                              <a:gd name="connsiteX314" fmla="*/ 68580 w 131853"/>
                              <a:gd name="connsiteY314" fmla="*/ 82234 h 181439"/>
                              <a:gd name="connsiteX315" fmla="*/ 70485 w 131853"/>
                              <a:gd name="connsiteY315" fmla="*/ 82234 h 181439"/>
                              <a:gd name="connsiteX316" fmla="*/ 70485 w 131853"/>
                              <a:gd name="connsiteY316" fmla="*/ 79376 h 181439"/>
                              <a:gd name="connsiteX317" fmla="*/ 71438 w 131853"/>
                              <a:gd name="connsiteY317" fmla="*/ 103189 h 181439"/>
                              <a:gd name="connsiteX318" fmla="*/ 67628 w 131853"/>
                              <a:gd name="connsiteY318" fmla="*/ 101284 h 181439"/>
                              <a:gd name="connsiteX319" fmla="*/ 71438 w 131853"/>
                              <a:gd name="connsiteY319" fmla="*/ 103189 h 181439"/>
                              <a:gd name="connsiteX320" fmla="*/ 71438 w 131853"/>
                              <a:gd name="connsiteY320" fmla="*/ 103189 h 181439"/>
                              <a:gd name="connsiteX321" fmla="*/ 68580 w 131853"/>
                              <a:gd name="connsiteY321" fmla="*/ 72709 h 181439"/>
                              <a:gd name="connsiteX322" fmla="*/ 68580 w 131853"/>
                              <a:gd name="connsiteY322" fmla="*/ 72709 h 181439"/>
                              <a:gd name="connsiteX323" fmla="*/ 69533 w 131853"/>
                              <a:gd name="connsiteY323" fmla="*/ 72709 h 181439"/>
                              <a:gd name="connsiteX324" fmla="*/ 68580 w 131853"/>
                              <a:gd name="connsiteY324" fmla="*/ 72709 h 181439"/>
                              <a:gd name="connsiteX325" fmla="*/ 68580 w 131853"/>
                              <a:gd name="connsiteY325" fmla="*/ 72709 h 181439"/>
                              <a:gd name="connsiteX326" fmla="*/ 71438 w 131853"/>
                              <a:gd name="connsiteY326" fmla="*/ 77471 h 181439"/>
                              <a:gd name="connsiteX327" fmla="*/ 71438 w 131853"/>
                              <a:gd name="connsiteY327" fmla="*/ 77471 h 181439"/>
                              <a:gd name="connsiteX328" fmla="*/ 71438 w 131853"/>
                              <a:gd name="connsiteY328" fmla="*/ 77471 h 181439"/>
                              <a:gd name="connsiteX329" fmla="*/ 71438 w 131853"/>
                              <a:gd name="connsiteY329" fmla="*/ 77471 h 181439"/>
                              <a:gd name="connsiteX330" fmla="*/ 71438 w 131853"/>
                              <a:gd name="connsiteY330" fmla="*/ 77471 h 181439"/>
                              <a:gd name="connsiteX331" fmla="*/ 75248 w 131853"/>
                              <a:gd name="connsiteY331" fmla="*/ 89854 h 181439"/>
                              <a:gd name="connsiteX332" fmla="*/ 75248 w 131853"/>
                              <a:gd name="connsiteY332" fmla="*/ 89854 h 181439"/>
                              <a:gd name="connsiteX333" fmla="*/ 73343 w 131853"/>
                              <a:gd name="connsiteY333" fmla="*/ 89854 h 181439"/>
                              <a:gd name="connsiteX334" fmla="*/ 73343 w 131853"/>
                              <a:gd name="connsiteY334" fmla="*/ 88901 h 181439"/>
                              <a:gd name="connsiteX335" fmla="*/ 75248 w 131853"/>
                              <a:gd name="connsiteY335" fmla="*/ 89854 h 181439"/>
                              <a:gd name="connsiteX336" fmla="*/ 76200 w 131853"/>
                              <a:gd name="connsiteY336" fmla="*/ 83186 h 181439"/>
                              <a:gd name="connsiteX337" fmla="*/ 76200 w 131853"/>
                              <a:gd name="connsiteY337" fmla="*/ 83186 h 181439"/>
                              <a:gd name="connsiteX338" fmla="*/ 77153 w 131853"/>
                              <a:gd name="connsiteY338" fmla="*/ 83186 h 181439"/>
                              <a:gd name="connsiteX339" fmla="*/ 76200 w 131853"/>
                              <a:gd name="connsiteY339" fmla="*/ 81281 h 181439"/>
                              <a:gd name="connsiteX340" fmla="*/ 75248 w 131853"/>
                              <a:gd name="connsiteY340" fmla="*/ 81281 h 181439"/>
                              <a:gd name="connsiteX341" fmla="*/ 76200 w 131853"/>
                              <a:gd name="connsiteY341" fmla="*/ 83186 h 181439"/>
                              <a:gd name="connsiteX342" fmla="*/ 80963 w 131853"/>
                              <a:gd name="connsiteY342" fmla="*/ 92711 h 181439"/>
                              <a:gd name="connsiteX343" fmla="*/ 80010 w 131853"/>
                              <a:gd name="connsiteY343" fmla="*/ 93664 h 181439"/>
                              <a:gd name="connsiteX344" fmla="*/ 79058 w 131853"/>
                              <a:gd name="connsiteY344" fmla="*/ 95569 h 181439"/>
                              <a:gd name="connsiteX345" fmla="*/ 77153 w 131853"/>
                              <a:gd name="connsiteY345" fmla="*/ 94616 h 181439"/>
                              <a:gd name="connsiteX346" fmla="*/ 77153 w 131853"/>
                              <a:gd name="connsiteY346" fmla="*/ 90806 h 181439"/>
                              <a:gd name="connsiteX347" fmla="*/ 80963 w 131853"/>
                              <a:gd name="connsiteY347" fmla="*/ 92711 h 181439"/>
                              <a:gd name="connsiteX348" fmla="*/ 80963 w 131853"/>
                              <a:gd name="connsiteY348" fmla="*/ 92711 h 181439"/>
                              <a:gd name="connsiteX349" fmla="*/ 83820 w 131853"/>
                              <a:gd name="connsiteY349" fmla="*/ 92711 h 181439"/>
                              <a:gd name="connsiteX350" fmla="*/ 81915 w 131853"/>
                              <a:gd name="connsiteY350" fmla="*/ 94616 h 181439"/>
                              <a:gd name="connsiteX351" fmla="*/ 80963 w 131853"/>
                              <a:gd name="connsiteY351" fmla="*/ 92711 h 181439"/>
                              <a:gd name="connsiteX352" fmla="*/ 83820 w 131853"/>
                              <a:gd name="connsiteY352" fmla="*/ 92711 h 181439"/>
                              <a:gd name="connsiteX353" fmla="*/ 84773 w 131853"/>
                              <a:gd name="connsiteY353" fmla="*/ 90806 h 181439"/>
                              <a:gd name="connsiteX354" fmla="*/ 84773 w 131853"/>
                              <a:gd name="connsiteY354" fmla="*/ 90806 h 181439"/>
                              <a:gd name="connsiteX355" fmla="*/ 83820 w 131853"/>
                              <a:gd name="connsiteY355" fmla="*/ 92711 h 181439"/>
                              <a:gd name="connsiteX356" fmla="*/ 90488 w 131853"/>
                              <a:gd name="connsiteY356" fmla="*/ 107951 h 181439"/>
                              <a:gd name="connsiteX357" fmla="*/ 86678 w 131853"/>
                              <a:gd name="connsiteY357" fmla="*/ 106046 h 181439"/>
                              <a:gd name="connsiteX358" fmla="*/ 84773 w 131853"/>
                              <a:gd name="connsiteY358" fmla="*/ 104141 h 181439"/>
                              <a:gd name="connsiteX359" fmla="*/ 85725 w 131853"/>
                              <a:gd name="connsiteY359" fmla="*/ 102236 h 181439"/>
                              <a:gd name="connsiteX360" fmla="*/ 97155 w 131853"/>
                              <a:gd name="connsiteY360" fmla="*/ 101284 h 181439"/>
                              <a:gd name="connsiteX361" fmla="*/ 93345 w 131853"/>
                              <a:gd name="connsiteY361" fmla="*/ 103189 h 181439"/>
                              <a:gd name="connsiteX362" fmla="*/ 92393 w 131853"/>
                              <a:gd name="connsiteY362" fmla="*/ 104141 h 181439"/>
                              <a:gd name="connsiteX363" fmla="*/ 93345 w 131853"/>
                              <a:gd name="connsiteY363" fmla="*/ 105094 h 181439"/>
                              <a:gd name="connsiteX364" fmla="*/ 96203 w 131853"/>
                              <a:gd name="connsiteY364" fmla="*/ 106046 h 181439"/>
                              <a:gd name="connsiteX365" fmla="*/ 94298 w 131853"/>
                              <a:gd name="connsiteY365" fmla="*/ 107951 h 181439"/>
                              <a:gd name="connsiteX366" fmla="*/ 90488 w 131853"/>
                              <a:gd name="connsiteY366" fmla="*/ 107951 h 181439"/>
                              <a:gd name="connsiteX367" fmla="*/ 90488 w 131853"/>
                              <a:gd name="connsiteY367" fmla="*/ 107951 h 181439"/>
                              <a:gd name="connsiteX368" fmla="*/ 84773 w 131853"/>
                              <a:gd name="connsiteY368" fmla="*/ 95569 h 181439"/>
                              <a:gd name="connsiteX369" fmla="*/ 85725 w 131853"/>
                              <a:gd name="connsiteY369" fmla="*/ 94616 h 181439"/>
                              <a:gd name="connsiteX370" fmla="*/ 86678 w 131853"/>
                              <a:gd name="connsiteY370" fmla="*/ 95569 h 181439"/>
                              <a:gd name="connsiteX371" fmla="*/ 85725 w 131853"/>
                              <a:gd name="connsiteY371" fmla="*/ 96521 h 181439"/>
                              <a:gd name="connsiteX372" fmla="*/ 84773 w 131853"/>
                              <a:gd name="connsiteY372" fmla="*/ 95569 h 181439"/>
                              <a:gd name="connsiteX373" fmla="*/ 86678 w 131853"/>
                              <a:gd name="connsiteY373" fmla="*/ 113666 h 181439"/>
                              <a:gd name="connsiteX374" fmla="*/ 85725 w 131853"/>
                              <a:gd name="connsiteY374" fmla="*/ 111761 h 181439"/>
                              <a:gd name="connsiteX375" fmla="*/ 84773 w 131853"/>
                              <a:gd name="connsiteY375" fmla="*/ 112714 h 181439"/>
                              <a:gd name="connsiteX376" fmla="*/ 86678 w 131853"/>
                              <a:gd name="connsiteY376" fmla="*/ 113666 h 181439"/>
                              <a:gd name="connsiteX377" fmla="*/ 86678 w 131853"/>
                              <a:gd name="connsiteY377" fmla="*/ 113666 h 181439"/>
                              <a:gd name="connsiteX378" fmla="*/ 90488 w 131853"/>
                              <a:gd name="connsiteY378" fmla="*/ 115571 h 181439"/>
                              <a:gd name="connsiteX379" fmla="*/ 89535 w 131853"/>
                              <a:gd name="connsiteY379" fmla="*/ 114619 h 181439"/>
                              <a:gd name="connsiteX380" fmla="*/ 87630 w 131853"/>
                              <a:gd name="connsiteY380" fmla="*/ 118429 h 181439"/>
                              <a:gd name="connsiteX381" fmla="*/ 88583 w 131853"/>
                              <a:gd name="connsiteY381" fmla="*/ 119381 h 181439"/>
                              <a:gd name="connsiteX382" fmla="*/ 90488 w 131853"/>
                              <a:gd name="connsiteY382" fmla="*/ 115571 h 181439"/>
                              <a:gd name="connsiteX383" fmla="*/ 92393 w 131853"/>
                              <a:gd name="connsiteY383" fmla="*/ 89854 h 181439"/>
                              <a:gd name="connsiteX384" fmla="*/ 90488 w 131853"/>
                              <a:gd name="connsiteY384" fmla="*/ 94616 h 181439"/>
                              <a:gd name="connsiteX385" fmla="*/ 92393 w 131853"/>
                              <a:gd name="connsiteY385" fmla="*/ 89854 h 181439"/>
                              <a:gd name="connsiteX386" fmla="*/ 94298 w 131853"/>
                              <a:gd name="connsiteY386" fmla="*/ 111761 h 181439"/>
                              <a:gd name="connsiteX387" fmla="*/ 94298 w 131853"/>
                              <a:gd name="connsiteY387" fmla="*/ 111761 h 181439"/>
                              <a:gd name="connsiteX388" fmla="*/ 95250 w 131853"/>
                              <a:gd name="connsiteY388" fmla="*/ 111761 h 181439"/>
                              <a:gd name="connsiteX389" fmla="*/ 94298 w 131853"/>
                              <a:gd name="connsiteY389" fmla="*/ 111761 h 181439"/>
                              <a:gd name="connsiteX390" fmla="*/ 94298 w 131853"/>
                              <a:gd name="connsiteY390" fmla="*/ 111761 h 181439"/>
                              <a:gd name="connsiteX391" fmla="*/ 96203 w 131853"/>
                              <a:gd name="connsiteY391" fmla="*/ 121286 h 181439"/>
                              <a:gd name="connsiteX392" fmla="*/ 98108 w 131853"/>
                              <a:gd name="connsiteY392" fmla="*/ 119381 h 181439"/>
                              <a:gd name="connsiteX393" fmla="*/ 97155 w 131853"/>
                              <a:gd name="connsiteY393" fmla="*/ 117476 h 181439"/>
                              <a:gd name="connsiteX394" fmla="*/ 96203 w 131853"/>
                              <a:gd name="connsiteY394" fmla="*/ 118429 h 181439"/>
                              <a:gd name="connsiteX395" fmla="*/ 96203 w 131853"/>
                              <a:gd name="connsiteY395" fmla="*/ 121286 h 181439"/>
                              <a:gd name="connsiteX396" fmla="*/ 109538 w 131853"/>
                              <a:gd name="connsiteY396" fmla="*/ 125096 h 181439"/>
                              <a:gd name="connsiteX397" fmla="*/ 109538 w 131853"/>
                              <a:gd name="connsiteY397" fmla="*/ 123191 h 181439"/>
                              <a:gd name="connsiteX398" fmla="*/ 107633 w 131853"/>
                              <a:gd name="connsiteY398" fmla="*/ 123191 h 181439"/>
                              <a:gd name="connsiteX399" fmla="*/ 100965 w 131853"/>
                              <a:gd name="connsiteY399" fmla="*/ 124144 h 181439"/>
                              <a:gd name="connsiteX400" fmla="*/ 98108 w 131853"/>
                              <a:gd name="connsiteY400" fmla="*/ 125096 h 181439"/>
                              <a:gd name="connsiteX401" fmla="*/ 96203 w 131853"/>
                              <a:gd name="connsiteY401" fmla="*/ 124144 h 181439"/>
                              <a:gd name="connsiteX402" fmla="*/ 97155 w 131853"/>
                              <a:gd name="connsiteY402" fmla="*/ 126049 h 181439"/>
                              <a:gd name="connsiteX403" fmla="*/ 103823 w 131853"/>
                              <a:gd name="connsiteY403" fmla="*/ 127954 h 181439"/>
                              <a:gd name="connsiteX404" fmla="*/ 105728 w 131853"/>
                              <a:gd name="connsiteY404" fmla="*/ 127954 h 181439"/>
                              <a:gd name="connsiteX405" fmla="*/ 109538 w 131853"/>
                              <a:gd name="connsiteY405" fmla="*/ 125096 h 181439"/>
                              <a:gd name="connsiteX406" fmla="*/ 98108 w 131853"/>
                              <a:gd name="connsiteY406" fmla="*/ 104141 h 181439"/>
                              <a:gd name="connsiteX407" fmla="*/ 100965 w 131853"/>
                              <a:gd name="connsiteY407" fmla="*/ 101284 h 181439"/>
                              <a:gd name="connsiteX408" fmla="*/ 104775 w 131853"/>
                              <a:gd name="connsiteY408" fmla="*/ 98426 h 181439"/>
                              <a:gd name="connsiteX409" fmla="*/ 107633 w 131853"/>
                              <a:gd name="connsiteY409" fmla="*/ 97474 h 181439"/>
                              <a:gd name="connsiteX410" fmla="*/ 108585 w 131853"/>
                              <a:gd name="connsiteY410" fmla="*/ 100331 h 181439"/>
                              <a:gd name="connsiteX411" fmla="*/ 108585 w 131853"/>
                              <a:gd name="connsiteY411" fmla="*/ 106999 h 181439"/>
                              <a:gd name="connsiteX412" fmla="*/ 101918 w 131853"/>
                              <a:gd name="connsiteY412" fmla="*/ 106046 h 181439"/>
                              <a:gd name="connsiteX413" fmla="*/ 98108 w 131853"/>
                              <a:gd name="connsiteY413" fmla="*/ 104141 h 181439"/>
                              <a:gd name="connsiteX414" fmla="*/ 99060 w 131853"/>
                              <a:gd name="connsiteY414" fmla="*/ 35561 h 181439"/>
                              <a:gd name="connsiteX415" fmla="*/ 100013 w 131853"/>
                              <a:gd name="connsiteY415" fmla="*/ 36514 h 181439"/>
                              <a:gd name="connsiteX416" fmla="*/ 99060 w 131853"/>
                              <a:gd name="connsiteY416" fmla="*/ 35561 h 181439"/>
                              <a:gd name="connsiteX417" fmla="*/ 99060 w 131853"/>
                              <a:gd name="connsiteY417" fmla="*/ 35561 h 181439"/>
                              <a:gd name="connsiteX418" fmla="*/ 99060 w 131853"/>
                              <a:gd name="connsiteY418" fmla="*/ 35561 h 181439"/>
                              <a:gd name="connsiteX419" fmla="*/ 107633 w 131853"/>
                              <a:gd name="connsiteY419" fmla="*/ 115571 h 181439"/>
                              <a:gd name="connsiteX420" fmla="*/ 105728 w 131853"/>
                              <a:gd name="connsiteY420" fmla="*/ 116524 h 181439"/>
                              <a:gd name="connsiteX421" fmla="*/ 104775 w 131853"/>
                              <a:gd name="connsiteY421" fmla="*/ 116524 h 181439"/>
                              <a:gd name="connsiteX422" fmla="*/ 102870 w 131853"/>
                              <a:gd name="connsiteY422" fmla="*/ 114619 h 181439"/>
                              <a:gd name="connsiteX423" fmla="*/ 102870 w 131853"/>
                              <a:gd name="connsiteY423" fmla="*/ 117476 h 181439"/>
                              <a:gd name="connsiteX424" fmla="*/ 105728 w 131853"/>
                              <a:gd name="connsiteY424" fmla="*/ 120334 h 181439"/>
                              <a:gd name="connsiteX425" fmla="*/ 107633 w 131853"/>
                              <a:gd name="connsiteY425" fmla="*/ 119381 h 181439"/>
                              <a:gd name="connsiteX426" fmla="*/ 107633 w 131853"/>
                              <a:gd name="connsiteY426" fmla="*/ 115571 h 181439"/>
                              <a:gd name="connsiteX427" fmla="*/ 109538 w 131853"/>
                              <a:gd name="connsiteY427" fmla="*/ 146051 h 181439"/>
                              <a:gd name="connsiteX428" fmla="*/ 109538 w 131853"/>
                              <a:gd name="connsiteY428" fmla="*/ 146051 h 181439"/>
                              <a:gd name="connsiteX429" fmla="*/ 105728 w 131853"/>
                              <a:gd name="connsiteY429" fmla="*/ 147956 h 181439"/>
                              <a:gd name="connsiteX430" fmla="*/ 106680 w 131853"/>
                              <a:gd name="connsiteY430" fmla="*/ 148909 h 181439"/>
                              <a:gd name="connsiteX431" fmla="*/ 109538 w 131853"/>
                              <a:gd name="connsiteY431" fmla="*/ 146051 h 181439"/>
                              <a:gd name="connsiteX432" fmla="*/ 108585 w 131853"/>
                              <a:gd name="connsiteY432" fmla="*/ 136526 h 181439"/>
                              <a:gd name="connsiteX433" fmla="*/ 108585 w 131853"/>
                              <a:gd name="connsiteY433" fmla="*/ 136526 h 181439"/>
                              <a:gd name="connsiteX434" fmla="*/ 108585 w 131853"/>
                              <a:gd name="connsiteY434" fmla="*/ 138431 h 181439"/>
                              <a:gd name="connsiteX435" fmla="*/ 108585 w 131853"/>
                              <a:gd name="connsiteY435" fmla="*/ 136526 h 181439"/>
                              <a:gd name="connsiteX436" fmla="*/ 108585 w 131853"/>
                              <a:gd name="connsiteY436" fmla="*/ 136526 h 181439"/>
                              <a:gd name="connsiteX437" fmla="*/ 110490 w 131853"/>
                              <a:gd name="connsiteY437" fmla="*/ 141289 h 181439"/>
                              <a:gd name="connsiteX438" fmla="*/ 110490 w 131853"/>
                              <a:gd name="connsiteY438" fmla="*/ 141289 h 181439"/>
                              <a:gd name="connsiteX439" fmla="*/ 108585 w 131853"/>
                              <a:gd name="connsiteY439" fmla="*/ 141289 h 181439"/>
                              <a:gd name="connsiteX440" fmla="*/ 108585 w 131853"/>
                              <a:gd name="connsiteY440" fmla="*/ 142241 h 181439"/>
                              <a:gd name="connsiteX441" fmla="*/ 110490 w 131853"/>
                              <a:gd name="connsiteY441" fmla="*/ 141289 h 181439"/>
                              <a:gd name="connsiteX442" fmla="*/ 112395 w 131853"/>
                              <a:gd name="connsiteY442" fmla="*/ 144146 h 181439"/>
                              <a:gd name="connsiteX443" fmla="*/ 110490 w 131853"/>
                              <a:gd name="connsiteY443" fmla="*/ 147004 h 181439"/>
                              <a:gd name="connsiteX444" fmla="*/ 110490 w 131853"/>
                              <a:gd name="connsiteY444" fmla="*/ 148909 h 181439"/>
                              <a:gd name="connsiteX445" fmla="*/ 112395 w 131853"/>
                              <a:gd name="connsiteY445" fmla="*/ 147004 h 181439"/>
                              <a:gd name="connsiteX446" fmla="*/ 112395 w 131853"/>
                              <a:gd name="connsiteY446" fmla="*/ 144146 h 181439"/>
                              <a:gd name="connsiteX447" fmla="*/ 111443 w 131853"/>
                              <a:gd name="connsiteY447" fmla="*/ 131764 h 181439"/>
                              <a:gd name="connsiteX448" fmla="*/ 111443 w 131853"/>
                              <a:gd name="connsiteY448" fmla="*/ 131764 h 181439"/>
                              <a:gd name="connsiteX449" fmla="*/ 111443 w 131853"/>
                              <a:gd name="connsiteY449" fmla="*/ 133669 h 181439"/>
                              <a:gd name="connsiteX450" fmla="*/ 111443 w 131853"/>
                              <a:gd name="connsiteY450" fmla="*/ 131764 h 181439"/>
                              <a:gd name="connsiteX451" fmla="*/ 111443 w 131853"/>
                              <a:gd name="connsiteY451" fmla="*/ 131764 h 181439"/>
                              <a:gd name="connsiteX452" fmla="*/ 111443 w 131853"/>
                              <a:gd name="connsiteY452" fmla="*/ 111761 h 181439"/>
                              <a:gd name="connsiteX453" fmla="*/ 113348 w 131853"/>
                              <a:gd name="connsiteY453" fmla="*/ 114619 h 181439"/>
                              <a:gd name="connsiteX454" fmla="*/ 118110 w 131853"/>
                              <a:gd name="connsiteY454" fmla="*/ 116524 h 181439"/>
                              <a:gd name="connsiteX455" fmla="*/ 119063 w 131853"/>
                              <a:gd name="connsiteY455" fmla="*/ 114619 h 181439"/>
                              <a:gd name="connsiteX456" fmla="*/ 113348 w 131853"/>
                              <a:gd name="connsiteY456" fmla="*/ 110809 h 181439"/>
                              <a:gd name="connsiteX457" fmla="*/ 111443 w 131853"/>
                              <a:gd name="connsiteY457" fmla="*/ 109856 h 181439"/>
                              <a:gd name="connsiteX458" fmla="*/ 111443 w 131853"/>
                              <a:gd name="connsiteY458" fmla="*/ 111761 h 181439"/>
                              <a:gd name="connsiteX459" fmla="*/ 114300 w 131853"/>
                              <a:gd name="connsiteY459" fmla="*/ 126049 h 181439"/>
                              <a:gd name="connsiteX460" fmla="*/ 114300 w 131853"/>
                              <a:gd name="connsiteY460" fmla="*/ 126049 h 181439"/>
                              <a:gd name="connsiteX461" fmla="*/ 113348 w 131853"/>
                              <a:gd name="connsiteY461" fmla="*/ 122239 h 181439"/>
                              <a:gd name="connsiteX462" fmla="*/ 111443 w 131853"/>
                              <a:gd name="connsiteY462" fmla="*/ 124144 h 181439"/>
                              <a:gd name="connsiteX463" fmla="*/ 114300 w 131853"/>
                              <a:gd name="connsiteY463" fmla="*/ 126049 h 181439"/>
                              <a:gd name="connsiteX464" fmla="*/ 113348 w 131853"/>
                              <a:gd name="connsiteY464" fmla="*/ 114619 h 181439"/>
                              <a:gd name="connsiteX465" fmla="*/ 115253 w 131853"/>
                              <a:gd name="connsiteY465" fmla="*/ 112714 h 181439"/>
                              <a:gd name="connsiteX466" fmla="*/ 115253 w 131853"/>
                              <a:gd name="connsiteY466" fmla="*/ 113666 h 181439"/>
                              <a:gd name="connsiteX467" fmla="*/ 113348 w 131853"/>
                              <a:gd name="connsiteY467" fmla="*/ 114619 h 181439"/>
                              <a:gd name="connsiteX468" fmla="*/ 114300 w 131853"/>
                              <a:gd name="connsiteY468" fmla="*/ 32704 h 181439"/>
                              <a:gd name="connsiteX469" fmla="*/ 116205 w 131853"/>
                              <a:gd name="connsiteY469" fmla="*/ 32704 h 181439"/>
                              <a:gd name="connsiteX470" fmla="*/ 115253 w 131853"/>
                              <a:gd name="connsiteY470" fmla="*/ 31751 h 181439"/>
                              <a:gd name="connsiteX471" fmla="*/ 114300 w 131853"/>
                              <a:gd name="connsiteY471" fmla="*/ 32704 h 181439"/>
                              <a:gd name="connsiteX472" fmla="*/ 114300 w 131853"/>
                              <a:gd name="connsiteY472" fmla="*/ 32704 h 181439"/>
                              <a:gd name="connsiteX473" fmla="*/ 120968 w 131853"/>
                              <a:gd name="connsiteY473" fmla="*/ 133669 h 181439"/>
                              <a:gd name="connsiteX474" fmla="*/ 116205 w 131853"/>
                              <a:gd name="connsiteY474" fmla="*/ 129859 h 181439"/>
                              <a:gd name="connsiteX475" fmla="*/ 114300 w 131853"/>
                              <a:gd name="connsiteY475" fmla="*/ 131764 h 181439"/>
                              <a:gd name="connsiteX476" fmla="*/ 115253 w 131853"/>
                              <a:gd name="connsiteY476" fmla="*/ 133669 h 181439"/>
                              <a:gd name="connsiteX477" fmla="*/ 120015 w 131853"/>
                              <a:gd name="connsiteY477" fmla="*/ 135574 h 181439"/>
                              <a:gd name="connsiteX478" fmla="*/ 120968 w 131853"/>
                              <a:gd name="connsiteY478" fmla="*/ 133669 h 181439"/>
                              <a:gd name="connsiteX479" fmla="*/ 118110 w 131853"/>
                              <a:gd name="connsiteY479" fmla="*/ 140336 h 181439"/>
                              <a:gd name="connsiteX480" fmla="*/ 116205 w 131853"/>
                              <a:gd name="connsiteY480" fmla="*/ 137479 h 181439"/>
                              <a:gd name="connsiteX481" fmla="*/ 116205 w 131853"/>
                              <a:gd name="connsiteY481" fmla="*/ 139384 h 181439"/>
                              <a:gd name="connsiteX482" fmla="*/ 115253 w 131853"/>
                              <a:gd name="connsiteY482" fmla="*/ 141289 h 181439"/>
                              <a:gd name="connsiteX483" fmla="*/ 115253 w 131853"/>
                              <a:gd name="connsiteY483" fmla="*/ 143194 h 181439"/>
                              <a:gd name="connsiteX484" fmla="*/ 117158 w 131853"/>
                              <a:gd name="connsiteY484" fmla="*/ 141289 h 181439"/>
                              <a:gd name="connsiteX485" fmla="*/ 118110 w 131853"/>
                              <a:gd name="connsiteY485" fmla="*/ 140336 h 181439"/>
                              <a:gd name="connsiteX486" fmla="*/ 119063 w 131853"/>
                              <a:gd name="connsiteY486" fmla="*/ 119381 h 181439"/>
                              <a:gd name="connsiteX487" fmla="*/ 119063 w 131853"/>
                              <a:gd name="connsiteY487" fmla="*/ 119381 h 181439"/>
                              <a:gd name="connsiteX488" fmla="*/ 119063 w 131853"/>
                              <a:gd name="connsiteY488" fmla="*/ 119381 h 181439"/>
                              <a:gd name="connsiteX489" fmla="*/ 119063 w 131853"/>
                              <a:gd name="connsiteY489" fmla="*/ 119381 h 181439"/>
                              <a:gd name="connsiteX490" fmla="*/ 119063 w 131853"/>
                              <a:gd name="connsiteY490" fmla="*/ 119381 h 1814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1853" h="181439">
                                <a:moveTo>
                                  <a:pt x="105728" y="172721"/>
                                </a:moveTo>
                                <a:cubicBezTo>
                                  <a:pt x="92393" y="178436"/>
                                  <a:pt x="78105" y="182246"/>
                                  <a:pt x="63818" y="181294"/>
                                </a:cubicBezTo>
                                <a:cubicBezTo>
                                  <a:pt x="43815" y="179389"/>
                                  <a:pt x="24765" y="173674"/>
                                  <a:pt x="10478" y="158434"/>
                                </a:cubicBezTo>
                                <a:cubicBezTo>
                                  <a:pt x="3810" y="150814"/>
                                  <a:pt x="0" y="142241"/>
                                  <a:pt x="0" y="132716"/>
                                </a:cubicBezTo>
                                <a:cubicBezTo>
                                  <a:pt x="0" y="120334"/>
                                  <a:pt x="8573" y="110809"/>
                                  <a:pt x="20003" y="108904"/>
                                </a:cubicBezTo>
                                <a:cubicBezTo>
                                  <a:pt x="26670" y="107951"/>
                                  <a:pt x="32385" y="108904"/>
                                  <a:pt x="38100" y="111761"/>
                                </a:cubicBezTo>
                                <a:cubicBezTo>
                                  <a:pt x="52388" y="120334"/>
                                  <a:pt x="52388" y="139384"/>
                                  <a:pt x="39053" y="147956"/>
                                </a:cubicBezTo>
                                <a:lnTo>
                                  <a:pt x="34290" y="150814"/>
                                </a:lnTo>
                                <a:cubicBezTo>
                                  <a:pt x="30480" y="153671"/>
                                  <a:pt x="29528" y="157481"/>
                                  <a:pt x="33338" y="160339"/>
                                </a:cubicBezTo>
                                <a:cubicBezTo>
                                  <a:pt x="36195" y="163196"/>
                                  <a:pt x="39053" y="165101"/>
                                  <a:pt x="42863" y="167006"/>
                                </a:cubicBezTo>
                                <a:cubicBezTo>
                                  <a:pt x="45720" y="167959"/>
                                  <a:pt x="49530" y="169864"/>
                                  <a:pt x="52388" y="170816"/>
                                </a:cubicBezTo>
                                <a:cubicBezTo>
                                  <a:pt x="64770" y="174626"/>
                                  <a:pt x="77153" y="173674"/>
                                  <a:pt x="87630" y="165101"/>
                                </a:cubicBezTo>
                                <a:cubicBezTo>
                                  <a:pt x="90488" y="163196"/>
                                  <a:pt x="91440" y="160339"/>
                                  <a:pt x="93345" y="157481"/>
                                </a:cubicBezTo>
                                <a:cubicBezTo>
                                  <a:pt x="94298" y="155576"/>
                                  <a:pt x="94298" y="153671"/>
                                  <a:pt x="95250" y="151766"/>
                                </a:cubicBezTo>
                                <a:cubicBezTo>
                                  <a:pt x="98108" y="142241"/>
                                  <a:pt x="95250" y="135574"/>
                                  <a:pt x="88583" y="128906"/>
                                </a:cubicBezTo>
                                <a:cubicBezTo>
                                  <a:pt x="81915" y="121286"/>
                                  <a:pt x="73343" y="116524"/>
                                  <a:pt x="65723" y="111761"/>
                                </a:cubicBezTo>
                                <a:cubicBezTo>
                                  <a:pt x="53340" y="103189"/>
                                  <a:pt x="40958" y="94616"/>
                                  <a:pt x="28575" y="86044"/>
                                </a:cubicBezTo>
                                <a:cubicBezTo>
                                  <a:pt x="18098" y="78424"/>
                                  <a:pt x="11430" y="68899"/>
                                  <a:pt x="7620" y="56516"/>
                                </a:cubicBezTo>
                                <a:cubicBezTo>
                                  <a:pt x="3810" y="42229"/>
                                  <a:pt x="6668" y="29846"/>
                                  <a:pt x="17145" y="19369"/>
                                </a:cubicBezTo>
                                <a:cubicBezTo>
                                  <a:pt x="30480" y="5081"/>
                                  <a:pt x="46673" y="-1586"/>
                                  <a:pt x="67628" y="319"/>
                                </a:cubicBezTo>
                                <a:cubicBezTo>
                                  <a:pt x="78105" y="-634"/>
                                  <a:pt x="89535" y="2224"/>
                                  <a:pt x="100013" y="6986"/>
                                </a:cubicBezTo>
                                <a:cubicBezTo>
                                  <a:pt x="113348" y="13654"/>
                                  <a:pt x="122873" y="23179"/>
                                  <a:pt x="126683" y="37466"/>
                                </a:cubicBezTo>
                                <a:cubicBezTo>
                                  <a:pt x="127635" y="41276"/>
                                  <a:pt x="127635" y="46039"/>
                                  <a:pt x="126683" y="49849"/>
                                </a:cubicBezTo>
                                <a:cubicBezTo>
                                  <a:pt x="123825" y="60326"/>
                                  <a:pt x="113348" y="66041"/>
                                  <a:pt x="102870" y="63184"/>
                                </a:cubicBezTo>
                                <a:cubicBezTo>
                                  <a:pt x="100013" y="62231"/>
                                  <a:pt x="97155" y="61279"/>
                                  <a:pt x="95250" y="60326"/>
                                </a:cubicBezTo>
                                <a:cubicBezTo>
                                  <a:pt x="82868" y="53659"/>
                                  <a:pt x="80963" y="38419"/>
                                  <a:pt x="90488" y="27941"/>
                                </a:cubicBezTo>
                                <a:cubicBezTo>
                                  <a:pt x="91440" y="26036"/>
                                  <a:pt x="93345" y="25084"/>
                                  <a:pt x="94298" y="24131"/>
                                </a:cubicBezTo>
                                <a:cubicBezTo>
                                  <a:pt x="96203" y="22226"/>
                                  <a:pt x="96203" y="20321"/>
                                  <a:pt x="94298" y="17464"/>
                                </a:cubicBezTo>
                                <a:cubicBezTo>
                                  <a:pt x="93345" y="15559"/>
                                  <a:pt x="91440" y="14606"/>
                                  <a:pt x="88583" y="13654"/>
                                </a:cubicBezTo>
                                <a:cubicBezTo>
                                  <a:pt x="79058" y="9844"/>
                                  <a:pt x="69533" y="6986"/>
                                  <a:pt x="59055" y="8891"/>
                                </a:cubicBezTo>
                                <a:cubicBezTo>
                                  <a:pt x="53340" y="9844"/>
                                  <a:pt x="48578" y="11749"/>
                                  <a:pt x="44768" y="15559"/>
                                </a:cubicBezTo>
                                <a:cubicBezTo>
                                  <a:pt x="38100" y="20321"/>
                                  <a:pt x="37148" y="30799"/>
                                  <a:pt x="40958" y="38419"/>
                                </a:cubicBezTo>
                                <a:cubicBezTo>
                                  <a:pt x="44768" y="45086"/>
                                  <a:pt x="50483" y="50801"/>
                                  <a:pt x="57150" y="54611"/>
                                </a:cubicBezTo>
                                <a:cubicBezTo>
                                  <a:pt x="61913" y="56516"/>
                                  <a:pt x="65723" y="59374"/>
                                  <a:pt x="69533" y="63184"/>
                                </a:cubicBezTo>
                                <a:cubicBezTo>
                                  <a:pt x="70485" y="64136"/>
                                  <a:pt x="71438" y="65089"/>
                                  <a:pt x="73343" y="66041"/>
                                </a:cubicBezTo>
                                <a:cubicBezTo>
                                  <a:pt x="79058" y="67946"/>
                                  <a:pt x="83820" y="70804"/>
                                  <a:pt x="87630" y="74614"/>
                                </a:cubicBezTo>
                                <a:cubicBezTo>
                                  <a:pt x="91440" y="77471"/>
                                  <a:pt x="95250" y="80329"/>
                                  <a:pt x="99060" y="83186"/>
                                </a:cubicBezTo>
                                <a:cubicBezTo>
                                  <a:pt x="103823" y="86996"/>
                                  <a:pt x="108585" y="89854"/>
                                  <a:pt x="113348" y="93664"/>
                                </a:cubicBezTo>
                                <a:cubicBezTo>
                                  <a:pt x="122873" y="100331"/>
                                  <a:pt x="127635" y="109856"/>
                                  <a:pt x="130493" y="120334"/>
                                </a:cubicBezTo>
                                <a:cubicBezTo>
                                  <a:pt x="135255" y="139384"/>
                                  <a:pt x="127635" y="162244"/>
                                  <a:pt x="105728" y="172721"/>
                                </a:cubicBezTo>
                                <a:close/>
                                <a:moveTo>
                                  <a:pt x="17145" y="130811"/>
                                </a:moveTo>
                                <a:cubicBezTo>
                                  <a:pt x="15240" y="129859"/>
                                  <a:pt x="14288" y="129859"/>
                                  <a:pt x="12383" y="128906"/>
                                </a:cubicBezTo>
                                <a:cubicBezTo>
                                  <a:pt x="11430" y="128906"/>
                                  <a:pt x="11430" y="129859"/>
                                  <a:pt x="11430" y="129859"/>
                                </a:cubicBezTo>
                                <a:lnTo>
                                  <a:pt x="16193" y="133669"/>
                                </a:lnTo>
                                <a:cubicBezTo>
                                  <a:pt x="17145" y="132716"/>
                                  <a:pt x="18098" y="132716"/>
                                  <a:pt x="18098" y="131764"/>
                                </a:cubicBezTo>
                                <a:cubicBezTo>
                                  <a:pt x="18098" y="130811"/>
                                  <a:pt x="17145" y="130811"/>
                                  <a:pt x="17145" y="130811"/>
                                </a:cubicBezTo>
                                <a:close/>
                                <a:moveTo>
                                  <a:pt x="14288" y="124144"/>
                                </a:moveTo>
                                <a:cubicBezTo>
                                  <a:pt x="14288" y="126049"/>
                                  <a:pt x="15240" y="127001"/>
                                  <a:pt x="16193" y="127001"/>
                                </a:cubicBezTo>
                                <a:cubicBezTo>
                                  <a:pt x="18098" y="127001"/>
                                  <a:pt x="15240" y="126049"/>
                                  <a:pt x="16193" y="125096"/>
                                </a:cubicBezTo>
                                <a:cubicBezTo>
                                  <a:pt x="16193" y="124144"/>
                                  <a:pt x="16193" y="124144"/>
                                  <a:pt x="17145" y="123191"/>
                                </a:cubicBezTo>
                                <a:cubicBezTo>
                                  <a:pt x="17145" y="122239"/>
                                  <a:pt x="18098" y="121286"/>
                                  <a:pt x="17145" y="121286"/>
                                </a:cubicBezTo>
                                <a:cubicBezTo>
                                  <a:pt x="16193" y="121286"/>
                                  <a:pt x="16193" y="122239"/>
                                  <a:pt x="15240" y="123191"/>
                                </a:cubicBezTo>
                                <a:cubicBezTo>
                                  <a:pt x="14288" y="122239"/>
                                  <a:pt x="14288" y="123191"/>
                                  <a:pt x="14288" y="124144"/>
                                </a:cubicBezTo>
                                <a:close/>
                                <a:moveTo>
                                  <a:pt x="21908" y="117476"/>
                                </a:moveTo>
                                <a:cubicBezTo>
                                  <a:pt x="21908" y="117476"/>
                                  <a:pt x="22860" y="116524"/>
                                  <a:pt x="21908" y="115571"/>
                                </a:cubicBezTo>
                                <a:cubicBezTo>
                                  <a:pt x="20955" y="115571"/>
                                  <a:pt x="20955" y="116524"/>
                                  <a:pt x="20003" y="117476"/>
                                </a:cubicBezTo>
                                <a:cubicBezTo>
                                  <a:pt x="20003" y="118429"/>
                                  <a:pt x="19050" y="119381"/>
                                  <a:pt x="20003" y="120334"/>
                                </a:cubicBezTo>
                                <a:cubicBezTo>
                                  <a:pt x="20955" y="120334"/>
                                  <a:pt x="20955" y="118429"/>
                                  <a:pt x="21908" y="117476"/>
                                </a:cubicBezTo>
                                <a:close/>
                                <a:moveTo>
                                  <a:pt x="21908" y="131764"/>
                                </a:moveTo>
                                <a:cubicBezTo>
                                  <a:pt x="21908" y="130811"/>
                                  <a:pt x="20955" y="130811"/>
                                  <a:pt x="21908" y="131764"/>
                                </a:cubicBezTo>
                                <a:cubicBezTo>
                                  <a:pt x="20955" y="130811"/>
                                  <a:pt x="20955" y="131764"/>
                                  <a:pt x="20955" y="131764"/>
                                </a:cubicBezTo>
                                <a:cubicBezTo>
                                  <a:pt x="20003" y="132716"/>
                                  <a:pt x="20955" y="132716"/>
                                  <a:pt x="21908" y="131764"/>
                                </a:cubicBezTo>
                                <a:cubicBezTo>
                                  <a:pt x="21908" y="132716"/>
                                  <a:pt x="21908" y="131764"/>
                                  <a:pt x="21908" y="131764"/>
                                </a:cubicBezTo>
                                <a:close/>
                                <a:moveTo>
                                  <a:pt x="21908" y="123191"/>
                                </a:moveTo>
                                <a:cubicBezTo>
                                  <a:pt x="22860" y="123191"/>
                                  <a:pt x="22860" y="123191"/>
                                  <a:pt x="22860" y="122239"/>
                                </a:cubicBezTo>
                                <a:cubicBezTo>
                                  <a:pt x="22860" y="122239"/>
                                  <a:pt x="22860" y="121286"/>
                                  <a:pt x="22860" y="121286"/>
                                </a:cubicBezTo>
                                <a:cubicBezTo>
                                  <a:pt x="22860" y="121286"/>
                                  <a:pt x="21908" y="121286"/>
                                  <a:pt x="21908" y="123191"/>
                                </a:cubicBezTo>
                                <a:cubicBezTo>
                                  <a:pt x="21908" y="122239"/>
                                  <a:pt x="21908" y="123191"/>
                                  <a:pt x="21908" y="123191"/>
                                </a:cubicBezTo>
                                <a:close/>
                                <a:moveTo>
                                  <a:pt x="22860" y="134621"/>
                                </a:moveTo>
                                <a:cubicBezTo>
                                  <a:pt x="22860" y="134621"/>
                                  <a:pt x="22860" y="134621"/>
                                  <a:pt x="22860" y="134621"/>
                                </a:cubicBezTo>
                                <a:cubicBezTo>
                                  <a:pt x="23813" y="133669"/>
                                  <a:pt x="22860" y="133669"/>
                                  <a:pt x="22860" y="133669"/>
                                </a:cubicBezTo>
                                <a:cubicBezTo>
                                  <a:pt x="22860" y="133669"/>
                                  <a:pt x="22860" y="133669"/>
                                  <a:pt x="22860" y="134621"/>
                                </a:cubicBezTo>
                                <a:cubicBezTo>
                                  <a:pt x="21908" y="134621"/>
                                  <a:pt x="22860" y="134621"/>
                                  <a:pt x="22860" y="134621"/>
                                </a:cubicBezTo>
                                <a:close/>
                                <a:moveTo>
                                  <a:pt x="25718" y="116524"/>
                                </a:moveTo>
                                <a:cubicBezTo>
                                  <a:pt x="25718" y="115571"/>
                                  <a:pt x="24765" y="115571"/>
                                  <a:pt x="24765" y="115571"/>
                                </a:cubicBezTo>
                                <a:cubicBezTo>
                                  <a:pt x="22860" y="115571"/>
                                  <a:pt x="22860" y="117476"/>
                                  <a:pt x="22860" y="118429"/>
                                </a:cubicBezTo>
                                <a:cubicBezTo>
                                  <a:pt x="22860" y="119381"/>
                                  <a:pt x="22860" y="119381"/>
                                  <a:pt x="23813" y="119381"/>
                                </a:cubicBezTo>
                                <a:cubicBezTo>
                                  <a:pt x="24765" y="118429"/>
                                  <a:pt x="25718" y="118429"/>
                                  <a:pt x="25718" y="116524"/>
                                </a:cubicBezTo>
                                <a:close/>
                                <a:moveTo>
                                  <a:pt x="23813" y="138431"/>
                                </a:moveTo>
                                <a:cubicBezTo>
                                  <a:pt x="23813" y="137479"/>
                                  <a:pt x="23813" y="137479"/>
                                  <a:pt x="22860" y="137479"/>
                                </a:cubicBezTo>
                                <a:cubicBezTo>
                                  <a:pt x="22860" y="137479"/>
                                  <a:pt x="21908" y="137479"/>
                                  <a:pt x="21908" y="138431"/>
                                </a:cubicBezTo>
                                <a:cubicBezTo>
                                  <a:pt x="22860" y="138431"/>
                                  <a:pt x="22860" y="139384"/>
                                  <a:pt x="23813" y="138431"/>
                                </a:cubicBezTo>
                                <a:cubicBezTo>
                                  <a:pt x="23813" y="139384"/>
                                  <a:pt x="23813" y="139384"/>
                                  <a:pt x="23813" y="138431"/>
                                </a:cubicBezTo>
                                <a:close/>
                                <a:moveTo>
                                  <a:pt x="23813" y="126049"/>
                                </a:moveTo>
                                <a:cubicBezTo>
                                  <a:pt x="22860" y="126049"/>
                                  <a:pt x="22860" y="127001"/>
                                  <a:pt x="23813" y="126049"/>
                                </a:cubicBezTo>
                                <a:cubicBezTo>
                                  <a:pt x="22860" y="127954"/>
                                  <a:pt x="23813" y="127954"/>
                                  <a:pt x="23813" y="127954"/>
                                </a:cubicBezTo>
                                <a:cubicBezTo>
                                  <a:pt x="23813" y="127001"/>
                                  <a:pt x="23813" y="127001"/>
                                  <a:pt x="23813" y="126049"/>
                                </a:cubicBezTo>
                                <a:cubicBezTo>
                                  <a:pt x="23813" y="126049"/>
                                  <a:pt x="23813" y="126049"/>
                                  <a:pt x="23813" y="126049"/>
                                </a:cubicBezTo>
                                <a:close/>
                                <a:moveTo>
                                  <a:pt x="26670" y="128906"/>
                                </a:moveTo>
                                <a:cubicBezTo>
                                  <a:pt x="25718" y="128906"/>
                                  <a:pt x="25718" y="130811"/>
                                  <a:pt x="25718" y="131764"/>
                                </a:cubicBezTo>
                                <a:cubicBezTo>
                                  <a:pt x="25718" y="131764"/>
                                  <a:pt x="25718" y="132716"/>
                                  <a:pt x="26670" y="132716"/>
                                </a:cubicBezTo>
                                <a:cubicBezTo>
                                  <a:pt x="26670" y="132716"/>
                                  <a:pt x="27623" y="132716"/>
                                  <a:pt x="27623" y="131764"/>
                                </a:cubicBezTo>
                                <a:cubicBezTo>
                                  <a:pt x="29528" y="130811"/>
                                  <a:pt x="26670" y="128906"/>
                                  <a:pt x="26670" y="128906"/>
                                </a:cubicBezTo>
                                <a:close/>
                                <a:moveTo>
                                  <a:pt x="30480" y="43181"/>
                                </a:moveTo>
                                <a:cubicBezTo>
                                  <a:pt x="30480" y="43181"/>
                                  <a:pt x="31433" y="44134"/>
                                  <a:pt x="30480" y="43181"/>
                                </a:cubicBezTo>
                                <a:cubicBezTo>
                                  <a:pt x="31433" y="43181"/>
                                  <a:pt x="31433" y="43181"/>
                                  <a:pt x="30480" y="43181"/>
                                </a:cubicBezTo>
                                <a:cubicBezTo>
                                  <a:pt x="30480" y="41276"/>
                                  <a:pt x="29528" y="39371"/>
                                  <a:pt x="28575" y="38419"/>
                                </a:cubicBezTo>
                                <a:lnTo>
                                  <a:pt x="27623" y="37466"/>
                                </a:lnTo>
                                <a:cubicBezTo>
                                  <a:pt x="27623" y="37466"/>
                                  <a:pt x="27623" y="38419"/>
                                  <a:pt x="27623" y="38419"/>
                                </a:cubicBezTo>
                                <a:cubicBezTo>
                                  <a:pt x="27623" y="41276"/>
                                  <a:pt x="28575" y="42229"/>
                                  <a:pt x="30480" y="43181"/>
                                </a:cubicBezTo>
                                <a:close/>
                                <a:moveTo>
                                  <a:pt x="30480" y="124144"/>
                                </a:moveTo>
                                <a:cubicBezTo>
                                  <a:pt x="30480" y="124144"/>
                                  <a:pt x="30480" y="123191"/>
                                  <a:pt x="30480" y="124144"/>
                                </a:cubicBezTo>
                                <a:cubicBezTo>
                                  <a:pt x="29528" y="123191"/>
                                  <a:pt x="27623" y="123191"/>
                                  <a:pt x="27623" y="124144"/>
                                </a:cubicBezTo>
                                <a:lnTo>
                                  <a:pt x="30480" y="127001"/>
                                </a:lnTo>
                                <a:cubicBezTo>
                                  <a:pt x="30480" y="126049"/>
                                  <a:pt x="30480" y="124144"/>
                                  <a:pt x="30480" y="124144"/>
                                </a:cubicBezTo>
                                <a:close/>
                                <a:moveTo>
                                  <a:pt x="31433" y="66994"/>
                                </a:moveTo>
                                <a:lnTo>
                                  <a:pt x="31433" y="66994"/>
                                </a:lnTo>
                                <a:cubicBezTo>
                                  <a:pt x="30480" y="66994"/>
                                  <a:pt x="30480" y="66994"/>
                                  <a:pt x="31433" y="66994"/>
                                </a:cubicBezTo>
                                <a:lnTo>
                                  <a:pt x="31433" y="66994"/>
                                </a:lnTo>
                                <a:lnTo>
                                  <a:pt x="31433" y="66994"/>
                                </a:lnTo>
                                <a:close/>
                                <a:moveTo>
                                  <a:pt x="31433" y="48896"/>
                                </a:moveTo>
                                <a:cubicBezTo>
                                  <a:pt x="30480" y="48896"/>
                                  <a:pt x="30480" y="48896"/>
                                  <a:pt x="31433" y="48896"/>
                                </a:cubicBezTo>
                                <a:cubicBezTo>
                                  <a:pt x="30480" y="49849"/>
                                  <a:pt x="30480" y="49849"/>
                                  <a:pt x="31433" y="49849"/>
                                </a:cubicBezTo>
                                <a:cubicBezTo>
                                  <a:pt x="31433" y="49849"/>
                                  <a:pt x="32385" y="49849"/>
                                  <a:pt x="31433" y="48896"/>
                                </a:cubicBezTo>
                                <a:cubicBezTo>
                                  <a:pt x="32385" y="48896"/>
                                  <a:pt x="32385" y="48896"/>
                                  <a:pt x="31433" y="48896"/>
                                </a:cubicBezTo>
                                <a:close/>
                                <a:moveTo>
                                  <a:pt x="32385" y="53659"/>
                                </a:moveTo>
                                <a:cubicBezTo>
                                  <a:pt x="31433" y="53659"/>
                                  <a:pt x="30480" y="54611"/>
                                  <a:pt x="30480" y="55564"/>
                                </a:cubicBezTo>
                                <a:cubicBezTo>
                                  <a:pt x="30480" y="56516"/>
                                  <a:pt x="31433" y="56516"/>
                                  <a:pt x="31433" y="56516"/>
                                </a:cubicBezTo>
                                <a:cubicBezTo>
                                  <a:pt x="32385" y="54611"/>
                                  <a:pt x="34290" y="55564"/>
                                  <a:pt x="35243" y="54611"/>
                                </a:cubicBezTo>
                                <a:cubicBezTo>
                                  <a:pt x="35243" y="53659"/>
                                  <a:pt x="33338" y="53659"/>
                                  <a:pt x="32385" y="53659"/>
                                </a:cubicBezTo>
                                <a:close/>
                                <a:moveTo>
                                  <a:pt x="42863" y="60326"/>
                                </a:moveTo>
                                <a:cubicBezTo>
                                  <a:pt x="43815" y="60326"/>
                                  <a:pt x="43815" y="59374"/>
                                  <a:pt x="43815" y="58421"/>
                                </a:cubicBezTo>
                                <a:cubicBezTo>
                                  <a:pt x="42863" y="58421"/>
                                  <a:pt x="42863" y="58421"/>
                                  <a:pt x="41910" y="58421"/>
                                </a:cubicBezTo>
                                <a:cubicBezTo>
                                  <a:pt x="39053" y="60326"/>
                                  <a:pt x="37148" y="62231"/>
                                  <a:pt x="35243" y="65089"/>
                                </a:cubicBezTo>
                                <a:cubicBezTo>
                                  <a:pt x="35243" y="63184"/>
                                  <a:pt x="33338" y="62231"/>
                                  <a:pt x="33338" y="60326"/>
                                </a:cubicBezTo>
                                <a:cubicBezTo>
                                  <a:pt x="33338" y="59374"/>
                                  <a:pt x="32385" y="59374"/>
                                  <a:pt x="32385" y="59374"/>
                                </a:cubicBezTo>
                                <a:cubicBezTo>
                                  <a:pt x="32385" y="59374"/>
                                  <a:pt x="31433" y="60326"/>
                                  <a:pt x="31433" y="60326"/>
                                </a:cubicBezTo>
                                <a:cubicBezTo>
                                  <a:pt x="31433" y="63184"/>
                                  <a:pt x="33338" y="64136"/>
                                  <a:pt x="35243" y="65089"/>
                                </a:cubicBezTo>
                                <a:cubicBezTo>
                                  <a:pt x="37148" y="66041"/>
                                  <a:pt x="39053" y="65089"/>
                                  <a:pt x="40005" y="63184"/>
                                </a:cubicBezTo>
                                <a:cubicBezTo>
                                  <a:pt x="40958" y="62231"/>
                                  <a:pt x="40958" y="61279"/>
                                  <a:pt x="42863" y="60326"/>
                                </a:cubicBezTo>
                                <a:close/>
                                <a:moveTo>
                                  <a:pt x="37148" y="72709"/>
                                </a:moveTo>
                                <a:cubicBezTo>
                                  <a:pt x="37148" y="71756"/>
                                  <a:pt x="37148" y="70804"/>
                                  <a:pt x="35243" y="69851"/>
                                </a:cubicBezTo>
                                <a:cubicBezTo>
                                  <a:pt x="35243" y="69851"/>
                                  <a:pt x="34290" y="69851"/>
                                  <a:pt x="34290" y="70804"/>
                                </a:cubicBezTo>
                                <a:cubicBezTo>
                                  <a:pt x="34290" y="71756"/>
                                  <a:pt x="34290" y="73661"/>
                                  <a:pt x="36195" y="73661"/>
                                </a:cubicBezTo>
                                <a:cubicBezTo>
                                  <a:pt x="37148" y="74614"/>
                                  <a:pt x="37148" y="73661"/>
                                  <a:pt x="37148" y="72709"/>
                                </a:cubicBezTo>
                                <a:close/>
                                <a:moveTo>
                                  <a:pt x="38100" y="58421"/>
                                </a:moveTo>
                                <a:cubicBezTo>
                                  <a:pt x="38100" y="58421"/>
                                  <a:pt x="38100" y="57469"/>
                                  <a:pt x="38100" y="58421"/>
                                </a:cubicBezTo>
                                <a:cubicBezTo>
                                  <a:pt x="39053" y="57469"/>
                                  <a:pt x="39053" y="57469"/>
                                  <a:pt x="38100" y="57469"/>
                                </a:cubicBezTo>
                                <a:cubicBezTo>
                                  <a:pt x="38100" y="57469"/>
                                  <a:pt x="38100" y="57469"/>
                                  <a:pt x="38100" y="58421"/>
                                </a:cubicBezTo>
                                <a:cubicBezTo>
                                  <a:pt x="38100" y="58421"/>
                                  <a:pt x="38100" y="58421"/>
                                  <a:pt x="38100" y="58421"/>
                                </a:cubicBezTo>
                                <a:close/>
                                <a:moveTo>
                                  <a:pt x="39053" y="53659"/>
                                </a:moveTo>
                                <a:cubicBezTo>
                                  <a:pt x="39053" y="53659"/>
                                  <a:pt x="39053" y="52706"/>
                                  <a:pt x="39053" y="53659"/>
                                </a:cubicBezTo>
                                <a:cubicBezTo>
                                  <a:pt x="40005" y="52706"/>
                                  <a:pt x="39053" y="52706"/>
                                  <a:pt x="39053" y="52706"/>
                                </a:cubicBezTo>
                                <a:lnTo>
                                  <a:pt x="39053" y="53659"/>
                                </a:lnTo>
                                <a:cubicBezTo>
                                  <a:pt x="38100" y="52706"/>
                                  <a:pt x="38100" y="52706"/>
                                  <a:pt x="39053" y="53659"/>
                                </a:cubicBezTo>
                                <a:close/>
                                <a:moveTo>
                                  <a:pt x="40005" y="48896"/>
                                </a:moveTo>
                                <a:cubicBezTo>
                                  <a:pt x="40005" y="48896"/>
                                  <a:pt x="40005" y="48896"/>
                                  <a:pt x="40005" y="48896"/>
                                </a:cubicBezTo>
                                <a:cubicBezTo>
                                  <a:pt x="40958" y="49849"/>
                                  <a:pt x="40958" y="49849"/>
                                  <a:pt x="40005" y="48896"/>
                                </a:cubicBezTo>
                                <a:cubicBezTo>
                                  <a:pt x="40958" y="48896"/>
                                  <a:pt x="40958" y="48896"/>
                                  <a:pt x="40005" y="48896"/>
                                </a:cubicBezTo>
                                <a:cubicBezTo>
                                  <a:pt x="40958" y="47944"/>
                                  <a:pt x="40005" y="48896"/>
                                  <a:pt x="40005" y="48896"/>
                                </a:cubicBezTo>
                                <a:close/>
                                <a:moveTo>
                                  <a:pt x="43815" y="87949"/>
                                </a:moveTo>
                                <a:cubicBezTo>
                                  <a:pt x="43815" y="86996"/>
                                  <a:pt x="43815" y="86996"/>
                                  <a:pt x="43815" y="87949"/>
                                </a:cubicBezTo>
                                <a:lnTo>
                                  <a:pt x="41910" y="87949"/>
                                </a:lnTo>
                                <a:cubicBezTo>
                                  <a:pt x="42863" y="87949"/>
                                  <a:pt x="42863" y="87949"/>
                                  <a:pt x="43815" y="87949"/>
                                </a:cubicBezTo>
                                <a:cubicBezTo>
                                  <a:pt x="43815" y="87949"/>
                                  <a:pt x="43815" y="87949"/>
                                  <a:pt x="43815" y="87949"/>
                                </a:cubicBezTo>
                                <a:close/>
                                <a:moveTo>
                                  <a:pt x="89535" y="107951"/>
                                </a:moveTo>
                                <a:lnTo>
                                  <a:pt x="90488" y="107951"/>
                                </a:lnTo>
                                <a:cubicBezTo>
                                  <a:pt x="90488" y="108904"/>
                                  <a:pt x="88583" y="109856"/>
                                  <a:pt x="90488" y="111761"/>
                                </a:cubicBezTo>
                                <a:cubicBezTo>
                                  <a:pt x="93345" y="113666"/>
                                  <a:pt x="95250" y="115571"/>
                                  <a:pt x="98108" y="115571"/>
                                </a:cubicBezTo>
                                <a:cubicBezTo>
                                  <a:pt x="99060" y="115571"/>
                                  <a:pt x="100013" y="115571"/>
                                  <a:pt x="100013" y="114619"/>
                                </a:cubicBezTo>
                                <a:cubicBezTo>
                                  <a:pt x="100013" y="113666"/>
                                  <a:pt x="100013" y="113666"/>
                                  <a:pt x="100965" y="113666"/>
                                </a:cubicBezTo>
                                <a:cubicBezTo>
                                  <a:pt x="103823" y="113666"/>
                                  <a:pt x="103823" y="112714"/>
                                  <a:pt x="101918" y="110809"/>
                                </a:cubicBezTo>
                                <a:cubicBezTo>
                                  <a:pt x="100965" y="109856"/>
                                  <a:pt x="101918" y="108904"/>
                                  <a:pt x="101918" y="106999"/>
                                </a:cubicBezTo>
                                <a:cubicBezTo>
                                  <a:pt x="103823" y="107951"/>
                                  <a:pt x="104775" y="108904"/>
                                  <a:pt x="106680" y="108904"/>
                                </a:cubicBezTo>
                                <a:cubicBezTo>
                                  <a:pt x="106680" y="109856"/>
                                  <a:pt x="105728" y="110809"/>
                                  <a:pt x="106680" y="110809"/>
                                </a:cubicBezTo>
                                <a:cubicBezTo>
                                  <a:pt x="107633" y="110809"/>
                                  <a:pt x="107633" y="110809"/>
                                  <a:pt x="108585" y="109856"/>
                                </a:cubicBezTo>
                                <a:cubicBezTo>
                                  <a:pt x="108585" y="108904"/>
                                  <a:pt x="108585" y="108904"/>
                                  <a:pt x="109538" y="107951"/>
                                </a:cubicBezTo>
                                <a:cubicBezTo>
                                  <a:pt x="112395" y="106999"/>
                                  <a:pt x="111443" y="104141"/>
                                  <a:pt x="111443" y="102236"/>
                                </a:cubicBezTo>
                                <a:cubicBezTo>
                                  <a:pt x="111443" y="100331"/>
                                  <a:pt x="110490" y="99379"/>
                                  <a:pt x="110490" y="97474"/>
                                </a:cubicBezTo>
                                <a:cubicBezTo>
                                  <a:pt x="110490" y="95569"/>
                                  <a:pt x="109538" y="95569"/>
                                  <a:pt x="107633" y="96521"/>
                                </a:cubicBezTo>
                                <a:cubicBezTo>
                                  <a:pt x="104775" y="98426"/>
                                  <a:pt x="100965" y="101284"/>
                                  <a:pt x="97155" y="101284"/>
                                </a:cubicBezTo>
                                <a:cubicBezTo>
                                  <a:pt x="98108" y="98426"/>
                                  <a:pt x="100965" y="97474"/>
                                  <a:pt x="102870" y="95569"/>
                                </a:cubicBezTo>
                                <a:cubicBezTo>
                                  <a:pt x="102870" y="96521"/>
                                  <a:pt x="103823" y="96521"/>
                                  <a:pt x="104775" y="95569"/>
                                </a:cubicBezTo>
                                <a:cubicBezTo>
                                  <a:pt x="104775" y="95569"/>
                                  <a:pt x="105728" y="94616"/>
                                  <a:pt x="104775" y="93664"/>
                                </a:cubicBezTo>
                                <a:cubicBezTo>
                                  <a:pt x="104775" y="93664"/>
                                  <a:pt x="103823" y="93664"/>
                                  <a:pt x="102870" y="94616"/>
                                </a:cubicBezTo>
                                <a:lnTo>
                                  <a:pt x="101918" y="95569"/>
                                </a:lnTo>
                                <a:cubicBezTo>
                                  <a:pt x="101918" y="94616"/>
                                  <a:pt x="101918" y="94616"/>
                                  <a:pt x="102870" y="93664"/>
                                </a:cubicBezTo>
                                <a:lnTo>
                                  <a:pt x="102870" y="92711"/>
                                </a:lnTo>
                                <a:cubicBezTo>
                                  <a:pt x="102870" y="91759"/>
                                  <a:pt x="101918" y="92711"/>
                                  <a:pt x="101918" y="92711"/>
                                </a:cubicBezTo>
                                <a:cubicBezTo>
                                  <a:pt x="100965" y="95569"/>
                                  <a:pt x="96203" y="95569"/>
                                  <a:pt x="94298" y="98426"/>
                                </a:cubicBezTo>
                                <a:cubicBezTo>
                                  <a:pt x="93345" y="99379"/>
                                  <a:pt x="91440" y="100331"/>
                                  <a:pt x="90488" y="99379"/>
                                </a:cubicBezTo>
                                <a:cubicBezTo>
                                  <a:pt x="88583" y="98426"/>
                                  <a:pt x="90488" y="97474"/>
                                  <a:pt x="90488" y="96521"/>
                                </a:cubicBezTo>
                                <a:cubicBezTo>
                                  <a:pt x="93345" y="96521"/>
                                  <a:pt x="95250" y="93664"/>
                                  <a:pt x="98108" y="92711"/>
                                </a:cubicBezTo>
                                <a:lnTo>
                                  <a:pt x="98108" y="91759"/>
                                </a:lnTo>
                                <a:cubicBezTo>
                                  <a:pt x="96203" y="92711"/>
                                  <a:pt x="94298" y="89854"/>
                                  <a:pt x="92393" y="91759"/>
                                </a:cubicBezTo>
                                <a:cubicBezTo>
                                  <a:pt x="92393" y="90806"/>
                                  <a:pt x="92393" y="88901"/>
                                  <a:pt x="93345" y="87949"/>
                                </a:cubicBezTo>
                                <a:cubicBezTo>
                                  <a:pt x="93345" y="86996"/>
                                  <a:pt x="94298" y="86044"/>
                                  <a:pt x="93345" y="86044"/>
                                </a:cubicBezTo>
                                <a:cubicBezTo>
                                  <a:pt x="92393" y="85091"/>
                                  <a:pt x="91440" y="86044"/>
                                  <a:pt x="91440" y="86996"/>
                                </a:cubicBezTo>
                                <a:cubicBezTo>
                                  <a:pt x="91440" y="87949"/>
                                  <a:pt x="90488" y="88901"/>
                                  <a:pt x="90488" y="88901"/>
                                </a:cubicBezTo>
                                <a:cubicBezTo>
                                  <a:pt x="90488" y="89854"/>
                                  <a:pt x="90488" y="90806"/>
                                  <a:pt x="88583" y="90806"/>
                                </a:cubicBezTo>
                                <a:cubicBezTo>
                                  <a:pt x="87630" y="90806"/>
                                  <a:pt x="86678" y="89854"/>
                                  <a:pt x="86678" y="88901"/>
                                </a:cubicBezTo>
                                <a:cubicBezTo>
                                  <a:pt x="86678" y="87949"/>
                                  <a:pt x="85725" y="86996"/>
                                  <a:pt x="84773" y="87949"/>
                                </a:cubicBezTo>
                                <a:cubicBezTo>
                                  <a:pt x="81915" y="89854"/>
                                  <a:pt x="80963" y="88901"/>
                                  <a:pt x="79058" y="86996"/>
                                </a:cubicBezTo>
                                <a:cubicBezTo>
                                  <a:pt x="78105" y="86044"/>
                                  <a:pt x="77153" y="85091"/>
                                  <a:pt x="76200" y="85091"/>
                                </a:cubicBezTo>
                                <a:cubicBezTo>
                                  <a:pt x="76200" y="86044"/>
                                  <a:pt x="76200" y="87949"/>
                                  <a:pt x="74295" y="87949"/>
                                </a:cubicBezTo>
                                <a:cubicBezTo>
                                  <a:pt x="72390" y="87949"/>
                                  <a:pt x="71438" y="88901"/>
                                  <a:pt x="70485" y="89854"/>
                                </a:cubicBezTo>
                                <a:cubicBezTo>
                                  <a:pt x="68580" y="91759"/>
                                  <a:pt x="66675" y="91759"/>
                                  <a:pt x="64770" y="91759"/>
                                </a:cubicBezTo>
                                <a:cubicBezTo>
                                  <a:pt x="64770" y="89854"/>
                                  <a:pt x="62865" y="88901"/>
                                  <a:pt x="61913" y="87949"/>
                                </a:cubicBezTo>
                                <a:cubicBezTo>
                                  <a:pt x="61913" y="87949"/>
                                  <a:pt x="60960" y="86996"/>
                                  <a:pt x="61913" y="86996"/>
                                </a:cubicBezTo>
                                <a:cubicBezTo>
                                  <a:pt x="62865" y="86996"/>
                                  <a:pt x="62865" y="86996"/>
                                  <a:pt x="62865" y="86996"/>
                                </a:cubicBezTo>
                                <a:cubicBezTo>
                                  <a:pt x="63818" y="87949"/>
                                  <a:pt x="64770" y="88901"/>
                                  <a:pt x="65723" y="88901"/>
                                </a:cubicBezTo>
                                <a:cubicBezTo>
                                  <a:pt x="66675" y="88901"/>
                                  <a:pt x="66675" y="89854"/>
                                  <a:pt x="67628" y="88901"/>
                                </a:cubicBezTo>
                                <a:cubicBezTo>
                                  <a:pt x="68580" y="87949"/>
                                  <a:pt x="67628" y="86996"/>
                                  <a:pt x="67628" y="86996"/>
                                </a:cubicBezTo>
                                <a:cubicBezTo>
                                  <a:pt x="67628" y="86044"/>
                                  <a:pt x="66675" y="86044"/>
                                  <a:pt x="65723" y="86044"/>
                                </a:cubicBezTo>
                                <a:cubicBezTo>
                                  <a:pt x="63818" y="84139"/>
                                  <a:pt x="62865" y="83186"/>
                                  <a:pt x="64770" y="80329"/>
                                </a:cubicBezTo>
                                <a:cubicBezTo>
                                  <a:pt x="64770" y="77471"/>
                                  <a:pt x="61913" y="78424"/>
                                  <a:pt x="60008" y="77471"/>
                                </a:cubicBezTo>
                                <a:lnTo>
                                  <a:pt x="59055" y="75566"/>
                                </a:lnTo>
                                <a:cubicBezTo>
                                  <a:pt x="59055" y="74614"/>
                                  <a:pt x="59055" y="73661"/>
                                  <a:pt x="58103" y="73661"/>
                                </a:cubicBezTo>
                                <a:cubicBezTo>
                                  <a:pt x="57150" y="73661"/>
                                  <a:pt x="56198" y="74614"/>
                                  <a:pt x="56198" y="75566"/>
                                </a:cubicBezTo>
                                <a:cubicBezTo>
                                  <a:pt x="55245" y="77471"/>
                                  <a:pt x="56198" y="79376"/>
                                  <a:pt x="58103" y="81281"/>
                                </a:cubicBezTo>
                                <a:cubicBezTo>
                                  <a:pt x="57150" y="81281"/>
                                  <a:pt x="56198" y="81281"/>
                                  <a:pt x="55245" y="82234"/>
                                </a:cubicBezTo>
                                <a:cubicBezTo>
                                  <a:pt x="54293" y="80329"/>
                                  <a:pt x="52388" y="81281"/>
                                  <a:pt x="51435" y="80329"/>
                                </a:cubicBezTo>
                                <a:cubicBezTo>
                                  <a:pt x="50483" y="79376"/>
                                  <a:pt x="49530" y="79376"/>
                                  <a:pt x="49530" y="78424"/>
                                </a:cubicBezTo>
                                <a:cubicBezTo>
                                  <a:pt x="49530" y="77471"/>
                                  <a:pt x="51435" y="76519"/>
                                  <a:pt x="52388" y="76519"/>
                                </a:cubicBezTo>
                                <a:cubicBezTo>
                                  <a:pt x="54293" y="77471"/>
                                  <a:pt x="55245" y="76519"/>
                                  <a:pt x="54293" y="74614"/>
                                </a:cubicBezTo>
                                <a:cubicBezTo>
                                  <a:pt x="54293" y="72709"/>
                                  <a:pt x="54293" y="71756"/>
                                  <a:pt x="55245" y="70804"/>
                                </a:cubicBezTo>
                                <a:cubicBezTo>
                                  <a:pt x="56198" y="69851"/>
                                  <a:pt x="56198" y="68899"/>
                                  <a:pt x="55245" y="68899"/>
                                </a:cubicBezTo>
                                <a:cubicBezTo>
                                  <a:pt x="55245" y="67946"/>
                                  <a:pt x="55245" y="66994"/>
                                  <a:pt x="54293" y="66994"/>
                                </a:cubicBezTo>
                                <a:cubicBezTo>
                                  <a:pt x="53340" y="66994"/>
                                  <a:pt x="53340" y="67946"/>
                                  <a:pt x="53340" y="68899"/>
                                </a:cubicBezTo>
                                <a:cubicBezTo>
                                  <a:pt x="53340" y="70804"/>
                                  <a:pt x="52388" y="72709"/>
                                  <a:pt x="51435" y="73661"/>
                                </a:cubicBezTo>
                                <a:cubicBezTo>
                                  <a:pt x="51435" y="74614"/>
                                  <a:pt x="50483" y="74614"/>
                                  <a:pt x="49530" y="74614"/>
                                </a:cubicBezTo>
                                <a:cubicBezTo>
                                  <a:pt x="48578" y="74614"/>
                                  <a:pt x="48578" y="73661"/>
                                  <a:pt x="49530" y="72709"/>
                                </a:cubicBezTo>
                                <a:cubicBezTo>
                                  <a:pt x="49530" y="70804"/>
                                  <a:pt x="48578" y="69851"/>
                                  <a:pt x="49530" y="67946"/>
                                </a:cubicBezTo>
                                <a:cubicBezTo>
                                  <a:pt x="49530" y="66994"/>
                                  <a:pt x="49530" y="66041"/>
                                  <a:pt x="48578" y="65089"/>
                                </a:cubicBezTo>
                                <a:cubicBezTo>
                                  <a:pt x="47625" y="65089"/>
                                  <a:pt x="45720" y="66041"/>
                                  <a:pt x="45720" y="66994"/>
                                </a:cubicBezTo>
                                <a:cubicBezTo>
                                  <a:pt x="45720" y="68899"/>
                                  <a:pt x="44768" y="69851"/>
                                  <a:pt x="43815" y="71756"/>
                                </a:cubicBezTo>
                                <a:cubicBezTo>
                                  <a:pt x="43815" y="72709"/>
                                  <a:pt x="44768" y="72709"/>
                                  <a:pt x="44768" y="72709"/>
                                </a:cubicBezTo>
                                <a:cubicBezTo>
                                  <a:pt x="44768" y="73661"/>
                                  <a:pt x="45720" y="74614"/>
                                  <a:pt x="46673" y="75566"/>
                                </a:cubicBezTo>
                                <a:cubicBezTo>
                                  <a:pt x="47625" y="76519"/>
                                  <a:pt x="46673" y="76519"/>
                                  <a:pt x="45720" y="77471"/>
                                </a:cubicBezTo>
                                <a:cubicBezTo>
                                  <a:pt x="41910" y="79376"/>
                                  <a:pt x="40958" y="81281"/>
                                  <a:pt x="44768" y="83186"/>
                                </a:cubicBezTo>
                                <a:cubicBezTo>
                                  <a:pt x="45720" y="84139"/>
                                  <a:pt x="47625" y="85091"/>
                                  <a:pt x="47625" y="86044"/>
                                </a:cubicBezTo>
                                <a:cubicBezTo>
                                  <a:pt x="47625" y="86996"/>
                                  <a:pt x="47625" y="87949"/>
                                  <a:pt x="49530" y="87949"/>
                                </a:cubicBezTo>
                                <a:cubicBezTo>
                                  <a:pt x="51435" y="87949"/>
                                  <a:pt x="50483" y="86996"/>
                                  <a:pt x="50483" y="86044"/>
                                </a:cubicBezTo>
                                <a:cubicBezTo>
                                  <a:pt x="50483" y="85091"/>
                                  <a:pt x="49530" y="84139"/>
                                  <a:pt x="50483" y="83186"/>
                                </a:cubicBezTo>
                                <a:cubicBezTo>
                                  <a:pt x="51435" y="83186"/>
                                  <a:pt x="52388" y="84139"/>
                                  <a:pt x="52388" y="85091"/>
                                </a:cubicBezTo>
                                <a:cubicBezTo>
                                  <a:pt x="53340" y="86044"/>
                                  <a:pt x="52388" y="88901"/>
                                  <a:pt x="53340" y="87949"/>
                                </a:cubicBezTo>
                                <a:cubicBezTo>
                                  <a:pt x="57150" y="87949"/>
                                  <a:pt x="55245" y="88901"/>
                                  <a:pt x="54293" y="90806"/>
                                </a:cubicBezTo>
                                <a:cubicBezTo>
                                  <a:pt x="54293" y="90806"/>
                                  <a:pt x="53340" y="91759"/>
                                  <a:pt x="54293" y="91759"/>
                                </a:cubicBezTo>
                                <a:cubicBezTo>
                                  <a:pt x="55245" y="91759"/>
                                  <a:pt x="55245" y="91759"/>
                                  <a:pt x="55245" y="91759"/>
                                </a:cubicBezTo>
                                <a:cubicBezTo>
                                  <a:pt x="56198" y="90806"/>
                                  <a:pt x="56198" y="90806"/>
                                  <a:pt x="56198" y="89854"/>
                                </a:cubicBezTo>
                                <a:cubicBezTo>
                                  <a:pt x="56198" y="88901"/>
                                  <a:pt x="57150" y="86996"/>
                                  <a:pt x="58103" y="87949"/>
                                </a:cubicBezTo>
                                <a:cubicBezTo>
                                  <a:pt x="59055" y="88901"/>
                                  <a:pt x="58103" y="89854"/>
                                  <a:pt x="58103" y="90806"/>
                                </a:cubicBezTo>
                                <a:cubicBezTo>
                                  <a:pt x="58103" y="90806"/>
                                  <a:pt x="57150" y="91759"/>
                                  <a:pt x="57150" y="92711"/>
                                </a:cubicBezTo>
                                <a:cubicBezTo>
                                  <a:pt x="57150" y="94616"/>
                                  <a:pt x="54293" y="94616"/>
                                  <a:pt x="54293" y="96521"/>
                                </a:cubicBezTo>
                                <a:cubicBezTo>
                                  <a:pt x="56198" y="95569"/>
                                  <a:pt x="58103" y="94616"/>
                                  <a:pt x="59055" y="93664"/>
                                </a:cubicBezTo>
                                <a:cubicBezTo>
                                  <a:pt x="60960" y="91759"/>
                                  <a:pt x="60960" y="92711"/>
                                  <a:pt x="61913" y="93664"/>
                                </a:cubicBezTo>
                                <a:cubicBezTo>
                                  <a:pt x="61913" y="95569"/>
                                  <a:pt x="58103" y="95569"/>
                                  <a:pt x="59055" y="96521"/>
                                </a:cubicBezTo>
                                <a:cubicBezTo>
                                  <a:pt x="60008" y="97474"/>
                                  <a:pt x="61913" y="98426"/>
                                  <a:pt x="63818" y="99379"/>
                                </a:cubicBezTo>
                                <a:lnTo>
                                  <a:pt x="66675" y="100331"/>
                                </a:lnTo>
                                <a:lnTo>
                                  <a:pt x="68580" y="103189"/>
                                </a:lnTo>
                                <a:lnTo>
                                  <a:pt x="68580" y="103189"/>
                                </a:lnTo>
                                <a:cubicBezTo>
                                  <a:pt x="69533" y="102236"/>
                                  <a:pt x="69533" y="101284"/>
                                  <a:pt x="70485" y="101284"/>
                                </a:cubicBezTo>
                                <a:cubicBezTo>
                                  <a:pt x="69533" y="101284"/>
                                  <a:pt x="68580" y="101284"/>
                                  <a:pt x="66675" y="100331"/>
                                </a:cubicBezTo>
                                <a:lnTo>
                                  <a:pt x="67628" y="99379"/>
                                </a:lnTo>
                                <a:cubicBezTo>
                                  <a:pt x="68580" y="98426"/>
                                  <a:pt x="68580" y="96521"/>
                                  <a:pt x="70485" y="97474"/>
                                </a:cubicBezTo>
                                <a:cubicBezTo>
                                  <a:pt x="72390" y="98426"/>
                                  <a:pt x="70485" y="100331"/>
                                  <a:pt x="70485" y="101284"/>
                                </a:cubicBezTo>
                                <a:cubicBezTo>
                                  <a:pt x="72390" y="100331"/>
                                  <a:pt x="72390" y="100331"/>
                                  <a:pt x="73343" y="102236"/>
                                </a:cubicBezTo>
                                <a:cubicBezTo>
                                  <a:pt x="73343" y="103189"/>
                                  <a:pt x="74295" y="103189"/>
                                  <a:pt x="75248" y="103189"/>
                                </a:cubicBezTo>
                                <a:cubicBezTo>
                                  <a:pt x="77153" y="101284"/>
                                  <a:pt x="79058" y="102236"/>
                                  <a:pt x="80010" y="104141"/>
                                </a:cubicBezTo>
                                <a:cubicBezTo>
                                  <a:pt x="80010" y="105094"/>
                                  <a:pt x="80963" y="104141"/>
                                  <a:pt x="80963" y="104141"/>
                                </a:cubicBezTo>
                                <a:cubicBezTo>
                                  <a:pt x="81915" y="103189"/>
                                  <a:pt x="82868" y="102236"/>
                                  <a:pt x="82868" y="104141"/>
                                </a:cubicBezTo>
                                <a:cubicBezTo>
                                  <a:pt x="82868" y="105094"/>
                                  <a:pt x="81915" y="106046"/>
                                  <a:pt x="80963" y="106046"/>
                                </a:cubicBezTo>
                                <a:cubicBezTo>
                                  <a:pt x="80010" y="106046"/>
                                  <a:pt x="79058" y="106046"/>
                                  <a:pt x="77153" y="106046"/>
                                </a:cubicBezTo>
                                <a:cubicBezTo>
                                  <a:pt x="76200" y="106046"/>
                                  <a:pt x="75248" y="106999"/>
                                  <a:pt x="75248" y="107951"/>
                                </a:cubicBezTo>
                                <a:cubicBezTo>
                                  <a:pt x="75248" y="108904"/>
                                  <a:pt x="76200" y="108904"/>
                                  <a:pt x="77153" y="108904"/>
                                </a:cubicBezTo>
                                <a:cubicBezTo>
                                  <a:pt x="81915" y="111761"/>
                                  <a:pt x="82868" y="111761"/>
                                  <a:pt x="86678" y="106999"/>
                                </a:cubicBezTo>
                                <a:cubicBezTo>
                                  <a:pt x="86678" y="107951"/>
                                  <a:pt x="85725" y="108904"/>
                                  <a:pt x="86678" y="109856"/>
                                </a:cubicBezTo>
                                <a:cubicBezTo>
                                  <a:pt x="87630" y="109856"/>
                                  <a:pt x="88583" y="107951"/>
                                  <a:pt x="89535" y="107951"/>
                                </a:cubicBezTo>
                                <a:close/>
                                <a:moveTo>
                                  <a:pt x="48578" y="77471"/>
                                </a:moveTo>
                                <a:cubicBezTo>
                                  <a:pt x="48578" y="78424"/>
                                  <a:pt x="47625" y="78424"/>
                                  <a:pt x="46673" y="78424"/>
                                </a:cubicBezTo>
                                <a:cubicBezTo>
                                  <a:pt x="45720" y="78424"/>
                                  <a:pt x="44768" y="78424"/>
                                  <a:pt x="44768" y="77471"/>
                                </a:cubicBezTo>
                                <a:cubicBezTo>
                                  <a:pt x="44768" y="76519"/>
                                  <a:pt x="45720" y="76519"/>
                                  <a:pt x="46673" y="76519"/>
                                </a:cubicBezTo>
                                <a:cubicBezTo>
                                  <a:pt x="47625" y="76519"/>
                                  <a:pt x="48578" y="76519"/>
                                  <a:pt x="48578" y="77471"/>
                                </a:cubicBezTo>
                                <a:close/>
                                <a:moveTo>
                                  <a:pt x="46673" y="70804"/>
                                </a:moveTo>
                                <a:cubicBezTo>
                                  <a:pt x="46673" y="70804"/>
                                  <a:pt x="45720" y="70804"/>
                                  <a:pt x="45720" y="70804"/>
                                </a:cubicBezTo>
                                <a:cubicBezTo>
                                  <a:pt x="45720" y="70804"/>
                                  <a:pt x="46673" y="69851"/>
                                  <a:pt x="46673" y="69851"/>
                                </a:cubicBezTo>
                                <a:cubicBezTo>
                                  <a:pt x="47625" y="69851"/>
                                  <a:pt x="47625" y="69851"/>
                                  <a:pt x="47625" y="70804"/>
                                </a:cubicBezTo>
                                <a:cubicBezTo>
                                  <a:pt x="47625" y="71756"/>
                                  <a:pt x="47625" y="70804"/>
                                  <a:pt x="46673" y="70804"/>
                                </a:cubicBezTo>
                                <a:close/>
                                <a:moveTo>
                                  <a:pt x="56198" y="79376"/>
                                </a:moveTo>
                                <a:cubicBezTo>
                                  <a:pt x="56198" y="80329"/>
                                  <a:pt x="56198" y="80329"/>
                                  <a:pt x="56198" y="79376"/>
                                </a:cubicBezTo>
                                <a:cubicBezTo>
                                  <a:pt x="57150" y="80329"/>
                                  <a:pt x="58103" y="81281"/>
                                  <a:pt x="58103" y="82234"/>
                                </a:cubicBezTo>
                                <a:cubicBezTo>
                                  <a:pt x="58103" y="83186"/>
                                  <a:pt x="57150" y="82234"/>
                                  <a:pt x="57150" y="82234"/>
                                </a:cubicBezTo>
                                <a:cubicBezTo>
                                  <a:pt x="56198" y="81281"/>
                                  <a:pt x="54293" y="81281"/>
                                  <a:pt x="56198" y="79376"/>
                                </a:cubicBezTo>
                                <a:close/>
                                <a:moveTo>
                                  <a:pt x="58103" y="97474"/>
                                </a:moveTo>
                                <a:lnTo>
                                  <a:pt x="58103" y="97474"/>
                                </a:lnTo>
                                <a:cubicBezTo>
                                  <a:pt x="57150" y="97474"/>
                                  <a:pt x="57150" y="97474"/>
                                  <a:pt x="58103" y="97474"/>
                                </a:cubicBezTo>
                                <a:lnTo>
                                  <a:pt x="58103" y="97474"/>
                                </a:lnTo>
                                <a:cubicBezTo>
                                  <a:pt x="58103" y="97474"/>
                                  <a:pt x="58103" y="97474"/>
                                  <a:pt x="58103" y="97474"/>
                                </a:cubicBezTo>
                                <a:close/>
                                <a:moveTo>
                                  <a:pt x="59055" y="78424"/>
                                </a:moveTo>
                                <a:lnTo>
                                  <a:pt x="61913" y="75566"/>
                                </a:lnTo>
                                <a:lnTo>
                                  <a:pt x="61913" y="77471"/>
                                </a:lnTo>
                                <a:cubicBezTo>
                                  <a:pt x="61913" y="81281"/>
                                  <a:pt x="60008" y="80329"/>
                                  <a:pt x="59055" y="78424"/>
                                </a:cubicBezTo>
                                <a:close/>
                                <a:moveTo>
                                  <a:pt x="66675" y="91759"/>
                                </a:moveTo>
                                <a:cubicBezTo>
                                  <a:pt x="65723" y="91759"/>
                                  <a:pt x="63818" y="91759"/>
                                  <a:pt x="62865" y="90806"/>
                                </a:cubicBezTo>
                                <a:cubicBezTo>
                                  <a:pt x="63818" y="88901"/>
                                  <a:pt x="65723" y="89854"/>
                                  <a:pt x="66675" y="89854"/>
                                </a:cubicBezTo>
                                <a:cubicBezTo>
                                  <a:pt x="66675" y="90806"/>
                                  <a:pt x="66675" y="90806"/>
                                  <a:pt x="66675" y="91759"/>
                                </a:cubicBezTo>
                                <a:close/>
                                <a:moveTo>
                                  <a:pt x="65723" y="103189"/>
                                </a:moveTo>
                                <a:cubicBezTo>
                                  <a:pt x="65723" y="102236"/>
                                  <a:pt x="65723" y="102236"/>
                                  <a:pt x="64770" y="102236"/>
                                </a:cubicBezTo>
                                <a:cubicBezTo>
                                  <a:pt x="63818" y="102236"/>
                                  <a:pt x="63818" y="102236"/>
                                  <a:pt x="63818" y="103189"/>
                                </a:cubicBezTo>
                                <a:cubicBezTo>
                                  <a:pt x="63818" y="103189"/>
                                  <a:pt x="64770" y="104141"/>
                                  <a:pt x="65723" y="103189"/>
                                </a:cubicBezTo>
                                <a:cubicBezTo>
                                  <a:pt x="64770" y="104141"/>
                                  <a:pt x="65723" y="103189"/>
                                  <a:pt x="65723" y="103189"/>
                                </a:cubicBezTo>
                                <a:close/>
                                <a:moveTo>
                                  <a:pt x="64770" y="67946"/>
                                </a:moveTo>
                                <a:cubicBezTo>
                                  <a:pt x="64770" y="67946"/>
                                  <a:pt x="64770" y="68899"/>
                                  <a:pt x="64770" y="67946"/>
                                </a:cubicBezTo>
                                <a:cubicBezTo>
                                  <a:pt x="64770" y="68899"/>
                                  <a:pt x="65723" y="68899"/>
                                  <a:pt x="64770" y="67946"/>
                                </a:cubicBezTo>
                                <a:cubicBezTo>
                                  <a:pt x="65723" y="67946"/>
                                  <a:pt x="65723" y="67946"/>
                                  <a:pt x="64770" y="67946"/>
                                </a:cubicBezTo>
                                <a:cubicBezTo>
                                  <a:pt x="64770" y="67946"/>
                                  <a:pt x="64770" y="67946"/>
                                  <a:pt x="64770" y="67946"/>
                                </a:cubicBezTo>
                                <a:close/>
                                <a:moveTo>
                                  <a:pt x="66675" y="92711"/>
                                </a:moveTo>
                                <a:cubicBezTo>
                                  <a:pt x="66675" y="91759"/>
                                  <a:pt x="66675" y="91759"/>
                                  <a:pt x="66675" y="92711"/>
                                </a:cubicBezTo>
                                <a:lnTo>
                                  <a:pt x="66675" y="92711"/>
                                </a:lnTo>
                                <a:cubicBezTo>
                                  <a:pt x="66675" y="92711"/>
                                  <a:pt x="67628" y="93664"/>
                                  <a:pt x="66675" y="94616"/>
                                </a:cubicBezTo>
                                <a:lnTo>
                                  <a:pt x="65723" y="94616"/>
                                </a:lnTo>
                                <a:cubicBezTo>
                                  <a:pt x="65723" y="93664"/>
                                  <a:pt x="65723" y="92711"/>
                                  <a:pt x="66675" y="92711"/>
                                </a:cubicBezTo>
                                <a:close/>
                                <a:moveTo>
                                  <a:pt x="70485" y="79376"/>
                                </a:moveTo>
                                <a:cubicBezTo>
                                  <a:pt x="69533" y="76519"/>
                                  <a:pt x="67628" y="78424"/>
                                  <a:pt x="66675" y="79376"/>
                                </a:cubicBezTo>
                                <a:cubicBezTo>
                                  <a:pt x="65723" y="81281"/>
                                  <a:pt x="67628" y="81281"/>
                                  <a:pt x="68580" y="82234"/>
                                </a:cubicBezTo>
                                <a:cubicBezTo>
                                  <a:pt x="69533" y="83186"/>
                                  <a:pt x="69533" y="83186"/>
                                  <a:pt x="70485" y="82234"/>
                                </a:cubicBezTo>
                                <a:cubicBezTo>
                                  <a:pt x="70485" y="81281"/>
                                  <a:pt x="70485" y="80329"/>
                                  <a:pt x="70485" y="79376"/>
                                </a:cubicBezTo>
                                <a:close/>
                                <a:moveTo>
                                  <a:pt x="71438" y="103189"/>
                                </a:moveTo>
                                <a:cubicBezTo>
                                  <a:pt x="71438" y="101284"/>
                                  <a:pt x="69533" y="101284"/>
                                  <a:pt x="67628" y="101284"/>
                                </a:cubicBezTo>
                                <a:cubicBezTo>
                                  <a:pt x="68580" y="102236"/>
                                  <a:pt x="68580" y="104141"/>
                                  <a:pt x="71438" y="103189"/>
                                </a:cubicBezTo>
                                <a:cubicBezTo>
                                  <a:pt x="71438" y="104141"/>
                                  <a:pt x="71438" y="103189"/>
                                  <a:pt x="71438" y="103189"/>
                                </a:cubicBezTo>
                                <a:close/>
                                <a:moveTo>
                                  <a:pt x="68580" y="72709"/>
                                </a:moveTo>
                                <a:cubicBezTo>
                                  <a:pt x="68580" y="73661"/>
                                  <a:pt x="68580" y="73661"/>
                                  <a:pt x="68580" y="72709"/>
                                </a:cubicBezTo>
                                <a:lnTo>
                                  <a:pt x="69533" y="72709"/>
                                </a:lnTo>
                                <a:cubicBezTo>
                                  <a:pt x="69533" y="72709"/>
                                  <a:pt x="69533" y="72709"/>
                                  <a:pt x="68580" y="72709"/>
                                </a:cubicBezTo>
                                <a:cubicBezTo>
                                  <a:pt x="68580" y="72709"/>
                                  <a:pt x="68580" y="72709"/>
                                  <a:pt x="68580" y="72709"/>
                                </a:cubicBezTo>
                                <a:close/>
                                <a:moveTo>
                                  <a:pt x="71438" y="77471"/>
                                </a:moveTo>
                                <a:cubicBezTo>
                                  <a:pt x="72390" y="77471"/>
                                  <a:pt x="72390" y="77471"/>
                                  <a:pt x="71438" y="77471"/>
                                </a:cubicBezTo>
                                <a:cubicBezTo>
                                  <a:pt x="72390" y="76519"/>
                                  <a:pt x="72390" y="76519"/>
                                  <a:pt x="71438" y="77471"/>
                                </a:cubicBezTo>
                                <a:lnTo>
                                  <a:pt x="71438" y="77471"/>
                                </a:lnTo>
                                <a:lnTo>
                                  <a:pt x="71438" y="77471"/>
                                </a:lnTo>
                                <a:close/>
                                <a:moveTo>
                                  <a:pt x="75248" y="89854"/>
                                </a:moveTo>
                                <a:cubicBezTo>
                                  <a:pt x="75248" y="89854"/>
                                  <a:pt x="75248" y="90806"/>
                                  <a:pt x="75248" y="89854"/>
                                </a:cubicBezTo>
                                <a:cubicBezTo>
                                  <a:pt x="74295" y="90806"/>
                                  <a:pt x="74295" y="90806"/>
                                  <a:pt x="73343" y="89854"/>
                                </a:cubicBezTo>
                                <a:lnTo>
                                  <a:pt x="73343" y="88901"/>
                                </a:lnTo>
                                <a:cubicBezTo>
                                  <a:pt x="74295" y="88901"/>
                                  <a:pt x="75248" y="88901"/>
                                  <a:pt x="75248" y="89854"/>
                                </a:cubicBezTo>
                                <a:close/>
                                <a:moveTo>
                                  <a:pt x="76200" y="83186"/>
                                </a:moveTo>
                                <a:lnTo>
                                  <a:pt x="76200" y="83186"/>
                                </a:lnTo>
                                <a:cubicBezTo>
                                  <a:pt x="77153" y="83186"/>
                                  <a:pt x="77153" y="83186"/>
                                  <a:pt x="77153" y="83186"/>
                                </a:cubicBezTo>
                                <a:cubicBezTo>
                                  <a:pt x="77153" y="82234"/>
                                  <a:pt x="77153" y="82234"/>
                                  <a:pt x="76200" y="81281"/>
                                </a:cubicBezTo>
                                <a:cubicBezTo>
                                  <a:pt x="76200" y="81281"/>
                                  <a:pt x="75248" y="81281"/>
                                  <a:pt x="75248" y="81281"/>
                                </a:cubicBezTo>
                                <a:cubicBezTo>
                                  <a:pt x="75248" y="82234"/>
                                  <a:pt x="75248" y="82234"/>
                                  <a:pt x="76200" y="83186"/>
                                </a:cubicBezTo>
                                <a:close/>
                                <a:moveTo>
                                  <a:pt x="80963" y="92711"/>
                                </a:moveTo>
                                <a:cubicBezTo>
                                  <a:pt x="80963" y="92711"/>
                                  <a:pt x="80963" y="93664"/>
                                  <a:pt x="80010" y="93664"/>
                                </a:cubicBezTo>
                                <a:cubicBezTo>
                                  <a:pt x="80010" y="94616"/>
                                  <a:pt x="80963" y="95569"/>
                                  <a:pt x="79058" y="95569"/>
                                </a:cubicBezTo>
                                <a:cubicBezTo>
                                  <a:pt x="78105" y="95569"/>
                                  <a:pt x="78105" y="94616"/>
                                  <a:pt x="77153" y="94616"/>
                                </a:cubicBezTo>
                                <a:cubicBezTo>
                                  <a:pt x="76200" y="93664"/>
                                  <a:pt x="76200" y="91759"/>
                                  <a:pt x="77153" y="90806"/>
                                </a:cubicBezTo>
                                <a:cubicBezTo>
                                  <a:pt x="80010" y="90806"/>
                                  <a:pt x="80010" y="92711"/>
                                  <a:pt x="80963" y="92711"/>
                                </a:cubicBezTo>
                                <a:close/>
                                <a:moveTo>
                                  <a:pt x="80963" y="92711"/>
                                </a:moveTo>
                                <a:lnTo>
                                  <a:pt x="83820" y="92711"/>
                                </a:lnTo>
                                <a:cubicBezTo>
                                  <a:pt x="82868" y="93664"/>
                                  <a:pt x="82868" y="94616"/>
                                  <a:pt x="81915" y="94616"/>
                                </a:cubicBezTo>
                                <a:cubicBezTo>
                                  <a:pt x="80963" y="94616"/>
                                  <a:pt x="80963" y="93664"/>
                                  <a:pt x="80963" y="92711"/>
                                </a:cubicBezTo>
                                <a:close/>
                                <a:moveTo>
                                  <a:pt x="83820" y="92711"/>
                                </a:moveTo>
                                <a:cubicBezTo>
                                  <a:pt x="83820" y="91759"/>
                                  <a:pt x="83820" y="90806"/>
                                  <a:pt x="84773" y="90806"/>
                                </a:cubicBezTo>
                                <a:cubicBezTo>
                                  <a:pt x="84773" y="90806"/>
                                  <a:pt x="84773" y="90806"/>
                                  <a:pt x="84773" y="90806"/>
                                </a:cubicBezTo>
                                <a:cubicBezTo>
                                  <a:pt x="85725" y="92711"/>
                                  <a:pt x="84773" y="92711"/>
                                  <a:pt x="83820" y="92711"/>
                                </a:cubicBezTo>
                                <a:close/>
                                <a:moveTo>
                                  <a:pt x="90488" y="107951"/>
                                </a:moveTo>
                                <a:lnTo>
                                  <a:pt x="86678" y="106046"/>
                                </a:lnTo>
                                <a:lnTo>
                                  <a:pt x="84773" y="104141"/>
                                </a:lnTo>
                                <a:cubicBezTo>
                                  <a:pt x="83820" y="103189"/>
                                  <a:pt x="84773" y="102236"/>
                                  <a:pt x="85725" y="102236"/>
                                </a:cubicBezTo>
                                <a:cubicBezTo>
                                  <a:pt x="89535" y="102236"/>
                                  <a:pt x="93345" y="100331"/>
                                  <a:pt x="97155" y="101284"/>
                                </a:cubicBezTo>
                                <a:cubicBezTo>
                                  <a:pt x="96203" y="103189"/>
                                  <a:pt x="94298" y="102236"/>
                                  <a:pt x="93345" y="103189"/>
                                </a:cubicBezTo>
                                <a:cubicBezTo>
                                  <a:pt x="93345" y="103189"/>
                                  <a:pt x="92393" y="104141"/>
                                  <a:pt x="92393" y="104141"/>
                                </a:cubicBezTo>
                                <a:cubicBezTo>
                                  <a:pt x="92393" y="105094"/>
                                  <a:pt x="93345" y="105094"/>
                                  <a:pt x="93345" y="105094"/>
                                </a:cubicBezTo>
                                <a:cubicBezTo>
                                  <a:pt x="94298" y="105094"/>
                                  <a:pt x="95250" y="104141"/>
                                  <a:pt x="96203" y="106046"/>
                                </a:cubicBezTo>
                                <a:cubicBezTo>
                                  <a:pt x="96203" y="107951"/>
                                  <a:pt x="94298" y="106999"/>
                                  <a:pt x="94298" y="107951"/>
                                </a:cubicBezTo>
                                <a:cubicBezTo>
                                  <a:pt x="92393" y="106999"/>
                                  <a:pt x="91440" y="107951"/>
                                  <a:pt x="90488" y="107951"/>
                                </a:cubicBezTo>
                                <a:lnTo>
                                  <a:pt x="90488" y="107951"/>
                                </a:lnTo>
                                <a:close/>
                                <a:moveTo>
                                  <a:pt x="84773" y="95569"/>
                                </a:moveTo>
                                <a:cubicBezTo>
                                  <a:pt x="84773" y="94616"/>
                                  <a:pt x="85725" y="94616"/>
                                  <a:pt x="85725" y="94616"/>
                                </a:cubicBezTo>
                                <a:cubicBezTo>
                                  <a:pt x="86678" y="94616"/>
                                  <a:pt x="86678" y="94616"/>
                                  <a:pt x="86678" y="95569"/>
                                </a:cubicBezTo>
                                <a:cubicBezTo>
                                  <a:pt x="86678" y="96521"/>
                                  <a:pt x="86678" y="96521"/>
                                  <a:pt x="85725" y="96521"/>
                                </a:cubicBezTo>
                                <a:cubicBezTo>
                                  <a:pt x="85725" y="96521"/>
                                  <a:pt x="84773" y="96521"/>
                                  <a:pt x="84773" y="95569"/>
                                </a:cubicBezTo>
                                <a:close/>
                                <a:moveTo>
                                  <a:pt x="86678" y="113666"/>
                                </a:moveTo>
                                <a:cubicBezTo>
                                  <a:pt x="86678" y="112714"/>
                                  <a:pt x="86678" y="111761"/>
                                  <a:pt x="85725" y="111761"/>
                                </a:cubicBezTo>
                                <a:cubicBezTo>
                                  <a:pt x="85725" y="111761"/>
                                  <a:pt x="84773" y="111761"/>
                                  <a:pt x="84773" y="112714"/>
                                </a:cubicBezTo>
                                <a:cubicBezTo>
                                  <a:pt x="85725" y="112714"/>
                                  <a:pt x="85725" y="113666"/>
                                  <a:pt x="86678" y="113666"/>
                                </a:cubicBezTo>
                                <a:cubicBezTo>
                                  <a:pt x="86678" y="113666"/>
                                  <a:pt x="86678" y="113666"/>
                                  <a:pt x="86678" y="113666"/>
                                </a:cubicBezTo>
                                <a:close/>
                                <a:moveTo>
                                  <a:pt x="90488" y="115571"/>
                                </a:moveTo>
                                <a:cubicBezTo>
                                  <a:pt x="90488" y="114619"/>
                                  <a:pt x="89535" y="114619"/>
                                  <a:pt x="89535" y="114619"/>
                                </a:cubicBezTo>
                                <a:cubicBezTo>
                                  <a:pt x="87630" y="115571"/>
                                  <a:pt x="87630" y="116524"/>
                                  <a:pt x="87630" y="118429"/>
                                </a:cubicBezTo>
                                <a:cubicBezTo>
                                  <a:pt x="87630" y="119381"/>
                                  <a:pt x="87630" y="119381"/>
                                  <a:pt x="88583" y="119381"/>
                                </a:cubicBezTo>
                                <a:cubicBezTo>
                                  <a:pt x="89535" y="118429"/>
                                  <a:pt x="90488" y="117476"/>
                                  <a:pt x="90488" y="115571"/>
                                </a:cubicBezTo>
                                <a:close/>
                                <a:moveTo>
                                  <a:pt x="92393" y="89854"/>
                                </a:moveTo>
                                <a:cubicBezTo>
                                  <a:pt x="92393" y="91759"/>
                                  <a:pt x="90488" y="92711"/>
                                  <a:pt x="90488" y="94616"/>
                                </a:cubicBezTo>
                                <a:cubicBezTo>
                                  <a:pt x="88583" y="92711"/>
                                  <a:pt x="90488" y="91759"/>
                                  <a:pt x="92393" y="89854"/>
                                </a:cubicBezTo>
                                <a:close/>
                                <a:moveTo>
                                  <a:pt x="94298" y="111761"/>
                                </a:moveTo>
                                <a:cubicBezTo>
                                  <a:pt x="94298" y="111761"/>
                                  <a:pt x="94298" y="111761"/>
                                  <a:pt x="94298" y="111761"/>
                                </a:cubicBezTo>
                                <a:cubicBezTo>
                                  <a:pt x="95250" y="111761"/>
                                  <a:pt x="95250" y="111761"/>
                                  <a:pt x="95250" y="111761"/>
                                </a:cubicBezTo>
                                <a:cubicBezTo>
                                  <a:pt x="96203" y="112714"/>
                                  <a:pt x="95250" y="112714"/>
                                  <a:pt x="94298" y="111761"/>
                                </a:cubicBezTo>
                                <a:cubicBezTo>
                                  <a:pt x="95250" y="112714"/>
                                  <a:pt x="94298" y="112714"/>
                                  <a:pt x="94298" y="111761"/>
                                </a:cubicBezTo>
                                <a:close/>
                                <a:moveTo>
                                  <a:pt x="96203" y="121286"/>
                                </a:moveTo>
                                <a:cubicBezTo>
                                  <a:pt x="97155" y="121286"/>
                                  <a:pt x="97155" y="120334"/>
                                  <a:pt x="98108" y="119381"/>
                                </a:cubicBezTo>
                                <a:cubicBezTo>
                                  <a:pt x="98108" y="118429"/>
                                  <a:pt x="98108" y="117476"/>
                                  <a:pt x="97155" y="117476"/>
                                </a:cubicBezTo>
                                <a:cubicBezTo>
                                  <a:pt x="96203" y="117476"/>
                                  <a:pt x="95250" y="117476"/>
                                  <a:pt x="96203" y="118429"/>
                                </a:cubicBezTo>
                                <a:cubicBezTo>
                                  <a:pt x="96203" y="119381"/>
                                  <a:pt x="95250" y="121286"/>
                                  <a:pt x="96203" y="121286"/>
                                </a:cubicBezTo>
                                <a:close/>
                                <a:moveTo>
                                  <a:pt x="109538" y="125096"/>
                                </a:moveTo>
                                <a:cubicBezTo>
                                  <a:pt x="110490" y="125096"/>
                                  <a:pt x="109538" y="123191"/>
                                  <a:pt x="109538" y="123191"/>
                                </a:cubicBezTo>
                                <a:cubicBezTo>
                                  <a:pt x="108585" y="122239"/>
                                  <a:pt x="107633" y="123191"/>
                                  <a:pt x="107633" y="123191"/>
                                </a:cubicBezTo>
                                <a:cubicBezTo>
                                  <a:pt x="105728" y="125096"/>
                                  <a:pt x="103823" y="126049"/>
                                  <a:pt x="100965" y="124144"/>
                                </a:cubicBezTo>
                                <a:cubicBezTo>
                                  <a:pt x="100965" y="124144"/>
                                  <a:pt x="99060" y="125096"/>
                                  <a:pt x="98108" y="125096"/>
                                </a:cubicBezTo>
                                <a:cubicBezTo>
                                  <a:pt x="97155" y="124144"/>
                                  <a:pt x="96203" y="123191"/>
                                  <a:pt x="96203" y="124144"/>
                                </a:cubicBezTo>
                                <a:cubicBezTo>
                                  <a:pt x="95250" y="125096"/>
                                  <a:pt x="97155" y="126049"/>
                                  <a:pt x="97155" y="126049"/>
                                </a:cubicBezTo>
                                <a:cubicBezTo>
                                  <a:pt x="99060" y="127001"/>
                                  <a:pt x="101918" y="126049"/>
                                  <a:pt x="103823" y="127954"/>
                                </a:cubicBezTo>
                                <a:cubicBezTo>
                                  <a:pt x="104775" y="128906"/>
                                  <a:pt x="105728" y="127954"/>
                                  <a:pt x="105728" y="127954"/>
                                </a:cubicBezTo>
                                <a:cubicBezTo>
                                  <a:pt x="106680" y="127001"/>
                                  <a:pt x="107633" y="125096"/>
                                  <a:pt x="109538" y="125096"/>
                                </a:cubicBezTo>
                                <a:close/>
                                <a:moveTo>
                                  <a:pt x="98108" y="104141"/>
                                </a:moveTo>
                                <a:cubicBezTo>
                                  <a:pt x="98108" y="102236"/>
                                  <a:pt x="100013" y="102236"/>
                                  <a:pt x="100965" y="101284"/>
                                </a:cubicBezTo>
                                <a:cubicBezTo>
                                  <a:pt x="102870" y="100331"/>
                                  <a:pt x="104775" y="100331"/>
                                  <a:pt x="104775" y="98426"/>
                                </a:cubicBezTo>
                                <a:cubicBezTo>
                                  <a:pt x="104775" y="97474"/>
                                  <a:pt x="106680" y="96521"/>
                                  <a:pt x="107633" y="97474"/>
                                </a:cubicBezTo>
                                <a:cubicBezTo>
                                  <a:pt x="108585" y="97474"/>
                                  <a:pt x="108585" y="99379"/>
                                  <a:pt x="108585" y="100331"/>
                                </a:cubicBezTo>
                                <a:cubicBezTo>
                                  <a:pt x="108585" y="102236"/>
                                  <a:pt x="108585" y="104141"/>
                                  <a:pt x="108585" y="106999"/>
                                </a:cubicBezTo>
                                <a:cubicBezTo>
                                  <a:pt x="105728" y="104141"/>
                                  <a:pt x="105728" y="104141"/>
                                  <a:pt x="101918" y="106046"/>
                                </a:cubicBezTo>
                                <a:cubicBezTo>
                                  <a:pt x="100013" y="105094"/>
                                  <a:pt x="98108" y="106046"/>
                                  <a:pt x="98108" y="104141"/>
                                </a:cubicBezTo>
                                <a:close/>
                                <a:moveTo>
                                  <a:pt x="99060" y="35561"/>
                                </a:moveTo>
                                <a:cubicBezTo>
                                  <a:pt x="99060" y="35561"/>
                                  <a:pt x="100013" y="36514"/>
                                  <a:pt x="100013" y="36514"/>
                                </a:cubicBezTo>
                                <a:cubicBezTo>
                                  <a:pt x="100965" y="36514"/>
                                  <a:pt x="100013" y="35561"/>
                                  <a:pt x="99060" y="35561"/>
                                </a:cubicBezTo>
                                <a:cubicBezTo>
                                  <a:pt x="100013" y="34609"/>
                                  <a:pt x="100013" y="34609"/>
                                  <a:pt x="99060" y="35561"/>
                                </a:cubicBezTo>
                                <a:cubicBezTo>
                                  <a:pt x="99060" y="34609"/>
                                  <a:pt x="99060" y="35561"/>
                                  <a:pt x="99060" y="35561"/>
                                </a:cubicBezTo>
                                <a:close/>
                                <a:moveTo>
                                  <a:pt x="107633" y="115571"/>
                                </a:moveTo>
                                <a:cubicBezTo>
                                  <a:pt x="106680" y="113666"/>
                                  <a:pt x="106680" y="115571"/>
                                  <a:pt x="105728" y="116524"/>
                                </a:cubicBezTo>
                                <a:cubicBezTo>
                                  <a:pt x="105728" y="117476"/>
                                  <a:pt x="104775" y="116524"/>
                                  <a:pt x="104775" y="116524"/>
                                </a:cubicBezTo>
                                <a:cubicBezTo>
                                  <a:pt x="103823" y="115571"/>
                                  <a:pt x="103823" y="114619"/>
                                  <a:pt x="102870" y="114619"/>
                                </a:cubicBezTo>
                                <a:cubicBezTo>
                                  <a:pt x="101918" y="115571"/>
                                  <a:pt x="102870" y="116524"/>
                                  <a:pt x="102870" y="117476"/>
                                </a:cubicBezTo>
                                <a:cubicBezTo>
                                  <a:pt x="102870" y="121286"/>
                                  <a:pt x="102870" y="121286"/>
                                  <a:pt x="105728" y="120334"/>
                                </a:cubicBezTo>
                                <a:lnTo>
                                  <a:pt x="107633" y="119381"/>
                                </a:lnTo>
                                <a:cubicBezTo>
                                  <a:pt x="109538" y="118429"/>
                                  <a:pt x="108585" y="115571"/>
                                  <a:pt x="107633" y="115571"/>
                                </a:cubicBezTo>
                                <a:close/>
                                <a:moveTo>
                                  <a:pt x="109538" y="146051"/>
                                </a:moveTo>
                                <a:cubicBezTo>
                                  <a:pt x="109538" y="145099"/>
                                  <a:pt x="109538" y="144146"/>
                                  <a:pt x="109538" y="146051"/>
                                </a:cubicBezTo>
                                <a:cubicBezTo>
                                  <a:pt x="107633" y="146051"/>
                                  <a:pt x="105728" y="146051"/>
                                  <a:pt x="105728" y="147956"/>
                                </a:cubicBezTo>
                                <a:cubicBezTo>
                                  <a:pt x="105728" y="148909"/>
                                  <a:pt x="106680" y="148909"/>
                                  <a:pt x="106680" y="148909"/>
                                </a:cubicBezTo>
                                <a:cubicBezTo>
                                  <a:pt x="109538" y="147956"/>
                                  <a:pt x="109538" y="147004"/>
                                  <a:pt x="109538" y="146051"/>
                                </a:cubicBezTo>
                                <a:close/>
                                <a:moveTo>
                                  <a:pt x="108585" y="136526"/>
                                </a:moveTo>
                                <a:cubicBezTo>
                                  <a:pt x="108585" y="136526"/>
                                  <a:pt x="108585" y="136526"/>
                                  <a:pt x="108585" y="136526"/>
                                </a:cubicBezTo>
                                <a:cubicBezTo>
                                  <a:pt x="107633" y="137479"/>
                                  <a:pt x="108585" y="138431"/>
                                  <a:pt x="108585" y="138431"/>
                                </a:cubicBezTo>
                                <a:cubicBezTo>
                                  <a:pt x="109538" y="137479"/>
                                  <a:pt x="109538" y="137479"/>
                                  <a:pt x="108585" y="136526"/>
                                </a:cubicBezTo>
                                <a:cubicBezTo>
                                  <a:pt x="109538" y="136526"/>
                                  <a:pt x="109538" y="135574"/>
                                  <a:pt x="108585" y="136526"/>
                                </a:cubicBezTo>
                                <a:close/>
                                <a:moveTo>
                                  <a:pt x="110490" y="141289"/>
                                </a:moveTo>
                                <a:cubicBezTo>
                                  <a:pt x="110490" y="141289"/>
                                  <a:pt x="110490" y="141289"/>
                                  <a:pt x="110490" y="141289"/>
                                </a:cubicBezTo>
                                <a:cubicBezTo>
                                  <a:pt x="109538" y="140336"/>
                                  <a:pt x="109538" y="141289"/>
                                  <a:pt x="108585" y="141289"/>
                                </a:cubicBezTo>
                                <a:cubicBezTo>
                                  <a:pt x="108585" y="141289"/>
                                  <a:pt x="108585" y="142241"/>
                                  <a:pt x="108585" y="142241"/>
                                </a:cubicBezTo>
                                <a:cubicBezTo>
                                  <a:pt x="109538" y="142241"/>
                                  <a:pt x="110490" y="142241"/>
                                  <a:pt x="110490" y="141289"/>
                                </a:cubicBezTo>
                                <a:close/>
                                <a:moveTo>
                                  <a:pt x="112395" y="144146"/>
                                </a:moveTo>
                                <a:cubicBezTo>
                                  <a:pt x="111443" y="144146"/>
                                  <a:pt x="111443" y="146051"/>
                                  <a:pt x="110490" y="147004"/>
                                </a:cubicBezTo>
                                <a:cubicBezTo>
                                  <a:pt x="110490" y="147004"/>
                                  <a:pt x="109538" y="147956"/>
                                  <a:pt x="110490" y="148909"/>
                                </a:cubicBezTo>
                                <a:cubicBezTo>
                                  <a:pt x="111443" y="148909"/>
                                  <a:pt x="111443" y="147956"/>
                                  <a:pt x="112395" y="147004"/>
                                </a:cubicBezTo>
                                <a:cubicBezTo>
                                  <a:pt x="112395" y="146051"/>
                                  <a:pt x="113348" y="144146"/>
                                  <a:pt x="112395" y="144146"/>
                                </a:cubicBezTo>
                                <a:close/>
                                <a:moveTo>
                                  <a:pt x="111443" y="131764"/>
                                </a:moveTo>
                                <a:cubicBezTo>
                                  <a:pt x="110490" y="131764"/>
                                  <a:pt x="110490" y="131764"/>
                                  <a:pt x="111443" y="131764"/>
                                </a:cubicBezTo>
                                <a:cubicBezTo>
                                  <a:pt x="111443" y="132716"/>
                                  <a:pt x="111443" y="133669"/>
                                  <a:pt x="111443" y="133669"/>
                                </a:cubicBezTo>
                                <a:cubicBezTo>
                                  <a:pt x="112395" y="132716"/>
                                  <a:pt x="112395" y="132716"/>
                                  <a:pt x="111443" y="131764"/>
                                </a:cubicBezTo>
                                <a:cubicBezTo>
                                  <a:pt x="112395" y="131764"/>
                                  <a:pt x="111443" y="131764"/>
                                  <a:pt x="111443" y="131764"/>
                                </a:cubicBezTo>
                                <a:close/>
                                <a:moveTo>
                                  <a:pt x="111443" y="111761"/>
                                </a:moveTo>
                                <a:cubicBezTo>
                                  <a:pt x="111443" y="112714"/>
                                  <a:pt x="112395" y="113666"/>
                                  <a:pt x="113348" y="114619"/>
                                </a:cubicBezTo>
                                <a:cubicBezTo>
                                  <a:pt x="114300" y="116524"/>
                                  <a:pt x="116205" y="116524"/>
                                  <a:pt x="118110" y="116524"/>
                                </a:cubicBezTo>
                                <a:cubicBezTo>
                                  <a:pt x="119063" y="116524"/>
                                  <a:pt x="119063" y="115571"/>
                                  <a:pt x="119063" y="114619"/>
                                </a:cubicBezTo>
                                <a:cubicBezTo>
                                  <a:pt x="118110" y="112714"/>
                                  <a:pt x="117158" y="109856"/>
                                  <a:pt x="113348" y="110809"/>
                                </a:cubicBezTo>
                                <a:cubicBezTo>
                                  <a:pt x="112395" y="110809"/>
                                  <a:pt x="112395" y="108904"/>
                                  <a:pt x="111443" y="109856"/>
                                </a:cubicBezTo>
                                <a:cubicBezTo>
                                  <a:pt x="110490" y="109856"/>
                                  <a:pt x="111443" y="110809"/>
                                  <a:pt x="111443" y="111761"/>
                                </a:cubicBezTo>
                                <a:close/>
                                <a:moveTo>
                                  <a:pt x="114300" y="126049"/>
                                </a:moveTo>
                                <a:cubicBezTo>
                                  <a:pt x="115253" y="126049"/>
                                  <a:pt x="116205" y="126049"/>
                                  <a:pt x="114300" y="126049"/>
                                </a:cubicBezTo>
                                <a:lnTo>
                                  <a:pt x="113348" y="122239"/>
                                </a:lnTo>
                                <a:cubicBezTo>
                                  <a:pt x="112395" y="123191"/>
                                  <a:pt x="111443" y="123191"/>
                                  <a:pt x="111443" y="124144"/>
                                </a:cubicBezTo>
                                <a:cubicBezTo>
                                  <a:pt x="112395" y="126049"/>
                                  <a:pt x="113348" y="126049"/>
                                  <a:pt x="114300" y="126049"/>
                                </a:cubicBezTo>
                                <a:close/>
                                <a:moveTo>
                                  <a:pt x="113348" y="114619"/>
                                </a:moveTo>
                                <a:cubicBezTo>
                                  <a:pt x="113348" y="113666"/>
                                  <a:pt x="113348" y="112714"/>
                                  <a:pt x="115253" y="112714"/>
                                </a:cubicBezTo>
                                <a:lnTo>
                                  <a:pt x="115253" y="113666"/>
                                </a:lnTo>
                                <a:cubicBezTo>
                                  <a:pt x="115253" y="114619"/>
                                  <a:pt x="114300" y="114619"/>
                                  <a:pt x="113348" y="114619"/>
                                </a:cubicBezTo>
                                <a:close/>
                                <a:moveTo>
                                  <a:pt x="114300" y="32704"/>
                                </a:moveTo>
                                <a:cubicBezTo>
                                  <a:pt x="113348" y="33656"/>
                                  <a:pt x="115253" y="34609"/>
                                  <a:pt x="116205" y="32704"/>
                                </a:cubicBezTo>
                                <a:cubicBezTo>
                                  <a:pt x="116205" y="31751"/>
                                  <a:pt x="115253" y="31751"/>
                                  <a:pt x="115253" y="31751"/>
                                </a:cubicBezTo>
                                <a:cubicBezTo>
                                  <a:pt x="114300" y="31751"/>
                                  <a:pt x="113348" y="31751"/>
                                  <a:pt x="114300" y="32704"/>
                                </a:cubicBezTo>
                                <a:cubicBezTo>
                                  <a:pt x="113348" y="31751"/>
                                  <a:pt x="113348" y="32704"/>
                                  <a:pt x="114300" y="32704"/>
                                </a:cubicBezTo>
                                <a:close/>
                                <a:moveTo>
                                  <a:pt x="120968" y="133669"/>
                                </a:moveTo>
                                <a:lnTo>
                                  <a:pt x="116205" y="129859"/>
                                </a:lnTo>
                                <a:cubicBezTo>
                                  <a:pt x="115253" y="130811"/>
                                  <a:pt x="114300" y="130811"/>
                                  <a:pt x="114300" y="131764"/>
                                </a:cubicBezTo>
                                <a:cubicBezTo>
                                  <a:pt x="113348" y="132716"/>
                                  <a:pt x="114300" y="132716"/>
                                  <a:pt x="115253" y="133669"/>
                                </a:cubicBezTo>
                                <a:cubicBezTo>
                                  <a:pt x="117158" y="134621"/>
                                  <a:pt x="118110" y="134621"/>
                                  <a:pt x="120015" y="135574"/>
                                </a:cubicBezTo>
                                <a:cubicBezTo>
                                  <a:pt x="120968" y="134621"/>
                                  <a:pt x="120968" y="134621"/>
                                  <a:pt x="120968" y="133669"/>
                                </a:cubicBezTo>
                                <a:close/>
                                <a:moveTo>
                                  <a:pt x="118110" y="140336"/>
                                </a:moveTo>
                                <a:cubicBezTo>
                                  <a:pt x="118110" y="138431"/>
                                  <a:pt x="117158" y="137479"/>
                                  <a:pt x="116205" y="137479"/>
                                </a:cubicBezTo>
                                <a:cubicBezTo>
                                  <a:pt x="114300" y="137479"/>
                                  <a:pt x="117158" y="138431"/>
                                  <a:pt x="116205" y="139384"/>
                                </a:cubicBezTo>
                                <a:cubicBezTo>
                                  <a:pt x="116205" y="140336"/>
                                  <a:pt x="116205" y="140336"/>
                                  <a:pt x="115253" y="141289"/>
                                </a:cubicBezTo>
                                <a:cubicBezTo>
                                  <a:pt x="115253" y="142241"/>
                                  <a:pt x="114300" y="143194"/>
                                  <a:pt x="115253" y="143194"/>
                                </a:cubicBezTo>
                                <a:cubicBezTo>
                                  <a:pt x="116205" y="143194"/>
                                  <a:pt x="116205" y="142241"/>
                                  <a:pt x="117158" y="141289"/>
                                </a:cubicBezTo>
                                <a:cubicBezTo>
                                  <a:pt x="118110" y="141289"/>
                                  <a:pt x="118110" y="140336"/>
                                  <a:pt x="118110" y="140336"/>
                                </a:cubicBezTo>
                                <a:close/>
                                <a:moveTo>
                                  <a:pt x="119063" y="119381"/>
                                </a:moveTo>
                                <a:cubicBezTo>
                                  <a:pt x="120015" y="119381"/>
                                  <a:pt x="120015" y="119381"/>
                                  <a:pt x="119063" y="119381"/>
                                </a:cubicBezTo>
                                <a:lnTo>
                                  <a:pt x="119063" y="119381"/>
                                </a:lnTo>
                                <a:cubicBezTo>
                                  <a:pt x="120015" y="119381"/>
                                  <a:pt x="120015" y="119381"/>
                                  <a:pt x="119063" y="119381"/>
                                </a:cubicBezTo>
                                <a:lnTo>
                                  <a:pt x="119063" y="119381"/>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68590DEF" id="Graphic 139" o:spid="_x0000_s1026" style="position:absolute;margin-left:467.5pt;margin-top:511.4pt;width:79.6pt;height:21.2pt;z-index:251720704" coordsize="10113,269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">
                <v:shape id="Freeform 1786176176" o:spid="_x0000_s1027" style="position:absolute;top:354;width:1146;height:2325;visibility:visible;mso-wrap-style:square;v-text-anchor:middle" coordsize="114673,23240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" path="m103244,202882v-953,3810,-2858,6668,-3810,9525c92766,226695,81336,231457,67049,232410v-10478,,-19050,-1905,-26670,-8572c30854,216217,26091,205740,26091,193357v-952,-15240,-952,-30479,-952,-45719c25139,135255,24186,123825,25139,112395v952,-5715,952,-11430,,-17145c24186,87630,26091,80010,26091,72390v,-5715,-952,-6668,-6667,-6668c14661,65722,10851,65722,7041,65722v-1905,,-3810,,-4762,-952c374,63817,-579,61913,374,60007v952,-1904,1905,-2857,3810,-2857c16566,55245,27044,50482,36569,41910,44189,35242,48951,26670,54666,18097,57524,13335,58476,8572,61334,3810,63239,,64191,,68001,v2858,953,4763,1905,4763,5715c72764,20003,72764,33338,72764,47625v,7620,,7620,7620,8572l90861,56197v3810,,7620,,11430,c105149,56197,107054,56197,109911,58103v1905,952,1905,2857,1905,4762c110864,64770,109911,66675,108006,66675v-6667,,-13335,953,-20002,c84194,65722,80384,67628,77526,67628v-1905,,-2857,1904,-3810,3810c73716,73342,73716,75247,73716,76200v,13335,,26670,,40005c73716,120967,73716,125730,73716,130492v,15240,,29528,953,44768c74669,180975,74669,186690,74669,192405v,3810,952,7620,952,11430c76574,209550,82289,213360,87051,213360v3810,-953,5715,-2857,7620,-4763c99434,201930,101339,195263,102291,187642v953,-8572,1905,-17145,2858,-25717c105149,160020,105149,157163,108959,157163v3810,,4762,1904,5715,5715c110864,173355,108006,188595,103244,202882xm28949,161925v,,,-953,,l28949,161925v-953,,-953,,,l28949,161925xm30854,174307v,,,,,c29901,174307,29901,174307,30854,174307v-953,,-953,953,,c30854,175260,30854,175260,30854,174307xm31806,180022v,,,,,l31806,178117r,1905c30854,180022,30854,180022,31806,180022xm30854,156210v,953,952,953,952,953c32759,156210,34664,157163,34664,156210v,-953,-953,-953,-953,-953c31806,154305,30854,155257,30854,156210xm31806,187642v953,,1905,-952,1905,-952c33711,186690,33711,185738,32759,185738v-953,-953,-953,,-953,1904l31806,187642xm32759,83820v952,,1905,,1905,-953c34664,81915,34664,81915,33711,81915v-952,-952,-952,,-952,1905c31806,82867,31806,83820,32759,83820xm34664,194310v,-953,-953,-953,-953,-953c33711,193357,32759,193357,32759,194310v,953,,953,1905,c33711,195263,34664,195263,34664,194310xm35616,166688v,-953,-952,-1906,-1905,-1906c32759,164782,32759,166688,32759,167640v,952,,952,952,952c34664,168592,35616,167640,35616,166688xm33711,132397v-952,,-952,953,-952,1906c32759,135255,32759,136207,33711,136207r953,-2857c34664,132397,34664,131445,33711,132397xm32759,76200v,953,952,1905,1905,953c35616,77153,35616,78105,36569,79057v,953,952,953,952,c38474,77153,39426,76200,41331,78105v953,952,3810,952,4763,2858c46094,81915,47046,82867,47046,83820v,952,-952,952,-1905,952c44189,84772,44189,84772,43236,83820v,-953,953,-1905,,-1905c42284,81915,42284,82867,42284,83820v,952,-1905,2858,952,2858c46094,85725,47999,86678,48951,89535v,953,953,953,1905,953c51809,90488,51809,89535,51809,88582v,-952,,-952,-953,-952c49904,85725,49904,84772,51809,85725v952,,952,,1905,c54666,85725,55619,85725,55619,83820v-953,-1905,-953,-3810,-1905,-4763c52761,78105,52761,80963,52761,81915v,952,-952,952,-1905,952c49904,82867,49904,82867,50856,81915v1905,-1905,953,-1905,-952,-1905c45141,80010,44189,79057,44189,74295v1905,-953,2857,-953,952,-2857c44189,72390,44189,73342,44189,74295v-1905,952,-4763,-953,-5715,2858c38474,78105,36569,77153,35616,77153v-952,-1906,-2857,-1906,-2857,-953xm41331,191453v-952,-953,-952,-1906,-952,-2858c41331,186690,39426,184785,38474,183832v,-2857,952,-4762,1905,-6667c37521,176213,37521,180022,36569,180022v-953,953,-1905,1906,-1905,2858c34664,184785,36569,182880,37521,182880v953,,953,,1905,952c37521,186690,39426,189547,39426,192405v,952,3810,2858,3810,2858c43236,192405,41331,192405,41331,191453xm49904,183832v1905,-1904,952,-3810,952,-5715c49904,176213,48951,178117,47999,178117v-1905,953,-1905,-952,-1905,-1904c47999,175260,46094,172403,48951,172403v953,,,-953,,-1906c47046,168592,46094,164782,42284,164782v952,-2857,2857,-4762,5715,-4762c49904,160020,51809,158115,51809,156210v,-953,,-1905,-953,-1905c49904,154305,49904,155257,49904,156210v,953,,1905,-953,1905c46094,159067,43236,160972,39426,160020v-952,-3810,-1905,-3810,-5715,-953c33711,159067,32759,160020,32759,160020v,952,952,952,952,952c35616,162878,36569,159067,38474,160020v952,1905,,2858,-953,4762c35616,166688,34664,169545,37521,171450v1905,1905,1905,2857,953,4763c40379,175260,42284,173355,44189,176213v-953,952,-3810,,-3810,1904c40379,179070,41331,180022,43236,180975v953,,,953,,1905c43236,183832,43236,184785,44189,184785v2857,-953,4762,,5715,-953xm34664,151447v,953,,953,952,953c36569,152400,37521,151447,37521,149542v,,,-952,-952,-952c36569,149542,35616,149542,34664,151447xm35616,127635v,,,953,,l37521,127635v-952,-953,-952,-953,-1905,l35616,127635xm36569,121920v,,,952,,c39426,122872,40379,123825,41331,121920v953,-953,,-3810,2858,-1905c44189,120015,45141,120015,44189,119063v,-953,-953,-953,-953,-1906c42284,116205,42284,114300,41331,115253v-1905,,-952,1904,-952,2857c38474,119063,40379,121920,38474,121920v-1905,-953,-1905,-953,-1905,xm37521,102870v-952,952,-1905,2858,,4762c37521,107632,38474,108585,38474,108585v,953,,953,952,953c41331,109538,42284,107632,43236,106680v,-1905,,-3810,-952,-4763c40379,100965,38474,101917,37521,102870xm36569,52388v,952,1905,952,952,2857c36569,57150,36569,57150,39426,59055v953,952,1905,1905,2858,952c43236,60007,43236,59055,42284,58103v-953,-953,-1905,,-2858,952c39426,59055,39426,59055,38474,59055v,-1905,,-2858,952,-4763c39426,53340,39426,52388,38474,51435v-953,,-953,-1905,-1905,-953c36569,51435,36569,52388,36569,52388xm37521,114300v,,-952,,,c37521,115253,37521,115253,37521,115253v953,,953,,,-953c38474,114300,37521,114300,37521,114300xm42284,93345v952,,2857,-953,1905,-1905c43236,89535,41331,88582,39426,89535v-952,953,-1905,2857,-1905,2857c39426,94297,40379,97155,43236,97155v953,,1905,,1905,-952c45141,95250,45141,94297,44189,94297v-953,,-1905,,-1905,-952xm38474,108585r,c38474,106680,37521,104775,39426,104775v,,953,,953,953c41331,106680,39426,107632,38474,108585xm40379,131445v952,,952,-953,952,-1905c41331,128588,40379,126682,39426,126682v-952,953,-952,2858,-952,3810c39426,130492,39426,131445,40379,131445xm41331,198120v,-953,,-1905,-1905,-1905c38474,196215,38474,197167,38474,198120v,952,952,952,1905,952c41331,199072,41331,199072,41331,198120xm39426,140970v,,,952,,c40379,141922,41331,141922,41331,140970v-952,-953,-952,-953,-1905,c39426,140017,38474,140970,39426,140970xm39426,164782r2858,c42284,166688,42284,167640,44189,168592v952,,952,953,,1905c44189,171450,43236,171450,42284,171450v-1905,-1905,-3810,-3810,-2858,-6668xm39426,145732v,,953,,953,c40379,145732,41331,145732,41331,144780v,-952,,-952,-952,-952c40379,144780,39426,144780,39426,145732xm55619,148590v952,,952,,952,c56571,147638,56571,147638,56571,146685v-1905,-1905,-5715,-1905,-6667,953c48951,149542,47046,151447,45141,152400r-1905,953c42284,153353,41331,151447,40379,152400v-953,953,952,1905,1905,1905c42284,154305,43236,154305,44189,154305v,,,952,952,952c45141,156210,46094,157163,47046,156210v953,-953,953,-1905,,-2857c46094,152400,46094,151447,45141,150495v1905,952,4763,,5715,-953c51809,147638,52761,146685,55619,148590xm41331,92392v,,953,,,c41331,93345,41331,92392,41331,92392v-952,,-1905,,-1905,-952c39426,91440,39426,91440,39426,91440v953,,1905,,1905,952xm44189,64770v,-953,,-953,,c45141,62865,44189,61913,43236,61913v,,-952,,-952,c42284,62865,42284,63817,44189,64770v-953,-953,,-953,,c44189,65722,44189,66675,42284,67628v-2858,1904,-953,1904,952,1904c44189,69532,44189,69532,45141,69532v953,-1904,1905,-3810,-952,-4762xm41331,147638v,952,953,952,,c42284,148590,42284,148590,41331,147638v953,,953,,,l41331,147638xm43236,137160v953,953,1905,2857,1905,4762c45141,142875,46094,143828,47046,143828v953,,1905,-953,1905,-1906c49904,140970,49904,140017,48951,140017v-1905,-952,-952,-1904,-1905,-2857c47046,136207,47046,136207,47046,135255v,-1905,-1905,-2858,-2857,-2858c43236,132397,43236,133350,43236,133350v-1905,1905,-952,2857,,3810xm44189,56197r,l46094,53340v,-952,,-1905,,-1905c45141,50482,44189,50482,43236,50482v-952,,-952,953,-952,1906c41331,54292,43236,55245,44189,56197xm54666,197167v-952,-952,-2857,-952,-3810,-1904c49904,195263,48951,194310,48951,195263v-952,952,,1904,,1904c49904,198120,50856,199072,48951,200025v-952,953,-1905,,-2857,-953l45141,197167v,,-952,-952,-952,-952c43236,196215,43236,197167,43236,198120v,952,,2858,953,4762c45141,203835,46094,201930,47999,201930v2857,952,3810,-1905,6667,-1905c55619,200025,56571,199072,56571,198120v-952,,-952,-953,-1905,-953xm44189,127635v952,,1905,-1905,1905,-2857c46094,123825,45141,122872,44189,122872v-953,,-953,953,-953,1906c43236,126682,43236,127635,44189,127635xm44189,189547v,953,-953,1906,952,2858c46094,192405,47999,193357,47999,191453v-1905,,-2858,-953,-3810,-1906xm47046,189547v-952,-3809,-952,-3809,-3810,-1905c45141,188595,46094,188595,47046,189547xm44189,56197v952,953,952,1906,2857,2858c47999,60007,48951,60960,49904,61913v952,952,952,1904,,1904c48951,63817,47999,64770,48951,65722v,953,953,953,1905,c54666,64770,54666,63817,51809,60960v-953,-953,-2858,-2857,-4763,-1905c47046,56197,46094,56197,44189,56197xm45141,113347v,,,953,,c47999,114300,47046,111442,48951,110490v,,,-952,-952,-952c46094,109538,45141,111442,45141,113347xm48951,204788r,c47999,203835,47999,204788,47046,204788v,952,,952,1905,c47999,205740,47999,205740,48951,204788xm51809,134303v,-953,,-1906,-953,-1906c49904,132397,48951,132397,48951,133350v,1905,,2857,-952,3810c48951,138113,50856,137160,51809,134303xm51809,95250v-953,-953,-1905,-2858,-2858,-2858c48951,92392,47999,93345,47046,93345r4763,1905c51809,96203,51809,95250,51809,95250r,xm48951,106680v,-952,,-952,-952,-952c47999,105728,47046,105728,47046,106680v,,953,952,1905,c48951,107632,48951,107632,48951,106680xm48951,117157v,,,953,,c50856,117157,50856,116205,50856,115253v,,,-953,-952,c48951,115253,48951,116205,48951,117157xm48951,47625v,953,953,953,1905,953c52761,47625,53714,49530,53714,50482v952,-2857,952,-3810,-1905,-4762c49904,45720,49904,46672,48951,47625xm55619,124778v952,-953,-1905,-1906,-1905,-2858c52761,120015,51809,119063,49904,119063v-953,,-1905,952,-953,1904c49904,121920,49904,122872,50856,123825v1905,953,3810,2857,4763,953xm50856,206692v,,-952,,,l50856,206692v-952,953,-952,953,,c49904,207645,50856,207645,50856,206692xm52761,102870v-952,,-952,-953,-1905,c50856,102870,50856,103822,50856,103822v953,,953,-952,1905,-952c53714,101917,54666,101917,55619,102870r-953,2858c55619,105728,56571,104775,56571,103822v,-952,-952,-952,-952,-952c55619,100965,56571,98107,53714,98107v-1905,,-953,2858,-953,4763xm52761,215265v,,-952,,,c51809,214313,50856,215265,51809,215265v,952,,952,952,c52761,216217,52761,215265,52761,215265xm53714,66675v-953,,-1905,,-1905,1905c51809,69532,52761,70485,54666,70485v953,,2858,-953,2858,-1905c56571,67628,54666,66675,53714,66675xm51809,165735v,953,,953,952,953c52761,166688,53714,166688,53714,165735v-953,,-953,-953,-1905,c51809,164782,50856,165735,51809,165735xm51809,212407r,c51809,211455,51809,211455,51809,212407v,-952,,-952,,c51809,212407,51809,212407,51809,212407xm51809,52388v-953,,-953,952,,c52761,53340,53714,52388,53714,52388r,-953c52761,50482,51809,51435,51809,52388xm52761,130492v,,,-952,,c53714,128588,52761,128588,51809,128588v,,-953,,-953,952c51809,129540,51809,130492,52761,130492xm62286,59055v,,953,-952,953,-952c63239,57150,62286,58103,62286,58103v-1905,952,-4762,-953,-6667,1904l54666,56197v,,,-952,-952,-952c52761,55245,52761,56197,52761,57150v,1905,1905,1905,2858,2857c57524,60007,60381,60007,62286,59055xm56571,181928v,-953,-1905,-1906,-2857,-1906c52761,180022,52761,180022,52761,180975v,953,1905,953,2858,1905c55619,182880,56571,182880,56571,181928xm59429,172403v-953,,-953,,-1905,c57524,172403,56571,172403,56571,171450v-952,-953,-1905,953,-2857,953c52761,172403,52761,172403,53714,173355v952,952,1905,,2857,952l57524,174307v,,952,,1905,c58476,173355,59429,173355,59429,172403xm53714,106680v952,,952,-952,952,-952c53714,105728,52761,105728,53714,106680v-953,,,,,xm56571,133350v,-953,,-1905,,-1905c55619,130492,55619,131445,54666,132397v,953,-952,953,-952,1906c53714,135255,53714,137160,54666,137160v953,,953,-1905,953,-2857c56571,134303,56571,134303,56571,133350xm55619,193357v,,,-952,,c54666,192405,53714,192405,53714,193357v,,952,953,1905,c55619,194310,55619,194310,55619,193357xm55619,140970v-953,,-953,952,,c54666,141922,54666,142875,55619,142875v,,952,,,-1905l55619,140970xm58476,88582v,-952,,-952,,c55619,87630,54666,88582,54666,89535v,1905,,2857,1905,3810c56571,93345,57524,93345,57524,93345v,,952,-953,,-953c55619,90488,56571,89535,58476,88582r,xm57524,120015v,,,,,c58476,118110,58476,118110,57524,118110v-953,,-953,,-953,953c56571,119063,56571,120015,57524,120015xm57524,161925v952,,952,,952,-953c58476,160020,58476,160020,57524,159067v-953,,-953,,-953,953c56571,160972,57524,160972,57524,161925xm56571,50482v,,953,,,c57524,50482,57524,50482,57524,49530v,-952,,-952,-953,-952c57524,49530,56571,49530,56571,50482xm56571,42863v953,1904,1905,1904,3810,2857c60381,45720,60381,44767,60381,44767v,-1904,-1905,-2857,-3810,-1904c57524,41910,56571,42863,56571,42863xm58476,127635v,,-952,953,,c57524,128588,58476,129540,58476,129540v,,953,,953,-952c59429,128588,59429,127635,58476,127635xm59429,80963v-953,,-953,,,c58476,81915,58476,81915,59429,80963r,c59429,80963,59429,80963,59429,80963xm60381,67628v,,953,,,c61334,66675,61334,66675,60381,65722v-952,,-952,,,1906c59429,66675,59429,67628,60381,67628xm60381,78105v953,,953,-952,953,-952c61334,76200,61334,75247,60381,75247v-952,,-952,953,,2858c59429,77153,59429,78105,60381,78105xm62286,206692v,-952,-952,-952,,c61334,205740,60381,205740,60381,206692v,,,953,1905,c62286,207645,62286,206692,62286,206692xm62286,95250v,,,,,c61334,94297,61334,94297,61334,94297v,953,,953,952,953c62286,96203,62286,96203,62286,95250xm64191,61913v,,,,,c64191,60960,64191,60007,63239,60007v,953,-953,953,952,1906c63239,61913,63239,62865,64191,61913xm66096,220028v,-953,-1905,-1906,-2857,-2858c62286,217170,62286,217170,62286,218122v953,953,1905,2858,3810,1906l66096,220028xe" filled="f" stroked="f">
                  <v:stroke joinstyle="miter"/>
                  <v:path arrowok="t" o:connecttype="custom" o:connectlocs="103244,202882;99434,212407;67049,232410;40379,223838;26091,193357;25139,147638;25139,112395;25139,95250;26091,72390;19424,65722;7041,65722;2279,64770;374,60007;4184,57150;36569,41910;54666,18097;61334,3810;68001,0;72764,5715;72764,47625;80384,56197;90861,56197;102291,56197;109911,58103;111816,62865;108006,66675;88004,66675;77526,67628;73716,71438;73716,76200;73716,116205;73716,130492;74669,175260;74669,192405;75621,203835;87051,213360;94671,208597;102291,187642;105149,161925;108959,157163;114674,162878;103244,202882;28949,161925;28949,161925;28949,161925;28949,161925;28949,161925;30854,174307;30854,174307;30854,174307;30854,174307;30854,174307;31806,180022;31806,180022;31806,178117;31806,180022;31806,180022;30854,156210;31806,157163;34664,156210;33711,155257;30854,156210;31806,187642;33711,186690;32759,185738;31806,187642;31806,187642;32759,83820;34664,82867;33711,81915;32759,83820;32759,83820;34664,194310;33711,193357;32759,194310;34664,194310;34664,194310;35616,166688;33711,164782;32759,167640;33711,168592;35616,166688;33711,132397;32759,134303;33711,136207;34664,133350;33711,132397;32759,76200;34664,77153;36569,79057;37521,79057;41331,78105;46094,80963;47046,83820;45141,84772;43236,83820;43236,81915;42284,83820;43236,86678;48951,89535;50856,90488;51809,88582;50856,87630;51809,85725;53714,85725;55619,83820;53714,79057;52761,81915;50856,82867;50856,81915;49904,80010;44189,74295;45141,71438;44189,74295;38474,77153;35616,77153;32759,76200;41331,191453;40379,188595;38474,183832;40379,177165;36569,180022;34664,182880;37521,182880;39426,183832;39426,192405;43236,195263;41331,191453;49904,183832;50856,178117;47999,178117;46094,176213;48951,172403;48951,170497;42284,164782;47999,160020;51809,156210;50856,154305;49904,156210;48951,158115;39426,160020;33711,159067;32759,160020;33711,160972;38474,160020;37521,164782;37521,171450;38474,176213;44189,176213;40379,178117;43236,180975;43236,182880;44189,184785;49904,183832;34664,151447;35616,152400;37521,149542;36569,148590;34664,151447;35616,127635;35616,127635;37521,127635;35616,127635;35616,127635;36569,121920;36569,121920;41331,121920;44189,120015;44189,119063;43236,117157;41331,115253;40379,118110;38474,121920;36569,121920;37521,102870;37521,107632;38474,108585;39426,109538;43236,106680;42284,101917;37521,102870;36569,52388;37521,55245;39426,59055;42284,60007;42284,58103;39426,59055;38474,59055;39426,54292;38474,51435;36569,50482;36569,52388;37521,114300;37521,114300;37521,115253;37521,114300;37521,114300;42284,93345;44189,91440;39426,89535;37521,92392;43236,97155;45141,96203;44189,94297;42284,93345;38474,108585;38474,108585;39426,104775;40379,105728;38474,108585;40379,131445;41331,129540;39426,126682;38474,130492;40379,131445;41331,198120;39426,196215;38474,198120;40379,199072;41331,198120;39426,140970;39426,140970;41331,140970;39426,140970;39426,140970;39426,164782;42284,164782;44189,168592;44189,170497;42284,171450;39426,164782;39426,145732;40379,145732;41331,144780;40379,143828;39426,145732;55619,148590;56571,148590;56571,146685;49904,147638;45141,152400;43236,153353;40379,152400;42284,154305;44189,154305;45141,155257;47046,156210;47046,153353;45141,150495;50856,149542;55619,148590;41331,92392;41331,92392;41331,92392;39426,91440;39426,91440;41331,92392;44189,64770;44189,64770;43236,61913;42284,61913;44189,64770;44189,64770;42284,67628;43236,69532;45141,69532;44189,64770;41331,147638;41331,147638;41331,147638;41331,147638;41331,147638;43236,137160;45141,141922;47046,143828;48951,141922;48951,140017;47046,137160;47046,135255;44189,132397;43236,133350;43236,137160;44189,56197;44189,56197;46094,53340;46094,51435;43236,50482;42284,52388;44189,56197;54666,197167;50856,195263;48951,195263;48951,197167;48951,200025;46094,199072;45141,197167;44189,196215;43236,198120;44189,202882;47999,201930;54666,200025;56571,198120;54666,197167;44189,127635;46094,124778;44189,122872;43236,124778;44189,127635;44189,189547;45141,192405;47999,191453;44189,189547;47046,189547;43236,187642;47046,189547;44189,56197;47046,59055;49904,61913;49904,63817;48951,65722;50856,65722;51809,60960;47046,59055;44189,56197;45141,113347;45141,113347;48951,110490;47999,109538;45141,113347;48951,204788;48951,204788;47046,204788;48951,204788;48951,204788;51809,134303;50856,132397;48951,133350;47999,137160;51809,134303;51809,95250;48951,92392;47046,93345;51809,95250;51809,95250;51809,95250;48951,106680;47999,105728;47046,106680;48951,106680;48951,106680;48951,117157;48951,117157;50856,115253;49904,115253;48951,117157;48951,47625;50856,48578;53714,50482;51809,45720;48951,47625;55619,124778;53714,121920;49904,119063;48951,120967;50856,123825;55619,124778;50856,206692;50856,206692;50856,206692;50856,206692;50856,206692;52761,102870;50856,102870;50856,103822;52761,102870;55619,102870;54666,105728;56571,103822;55619,102870;53714,98107;52761,102870;52761,215265;52761,215265;51809,215265;52761,215265;52761,215265;53714,66675;51809,68580;54666,70485;57524,68580;53714,66675;51809,165735;52761,166688;53714,165735;51809,165735;51809,165735;51809,212407;51809,212407;51809,212407;51809,212407;51809,212407;51809,52388;51809,52388;53714,52388;53714,51435;51809,52388;52761,130492;52761,130492;51809,128588;50856,129540;52761,130492;62286,59055;63239,58103;62286,58103;55619,60007;54666,56197;53714,55245;52761,57150;55619,60007;62286,59055;56571,181928;53714,180022;52761,180975;55619,182880;56571,181928;59429,172403;57524,172403;56571,171450;53714,172403;53714,173355;56571,174307;57524,174307;59429,174307;59429,172403;53714,106680;54666,105728;53714,106680;53714,106680;56571,133350;56571,131445;54666,132397;53714,134303;54666,137160;55619,134303;56571,133350;55619,193357;55619,193357;53714,193357;55619,193357;55619,193357;55619,140970;55619,140970;55619,142875;55619,140970;55619,140970;58476,88582;58476,88582;54666,89535;56571,93345;57524,93345;57524,92392;58476,88582;58476,88582;57524,120015;57524,120015;57524,118110;56571,119063;57524,120015;57524,161925;58476,160972;57524,159067;56571,160020;57524,161925;56571,50482;56571,50482;57524,49530;56571,48578;56571,50482;56571,42863;60381,45720;60381,44767;56571,42863;56571,42863;58476,127635;58476,127635;58476,129540;59429,128588;58476,127635;59429,80963;59429,80963;59429,80963;59429,80963;59429,80963;60381,67628;60381,67628;60381,65722;60381,67628;60381,67628;60381,78105;61334,77153;60381,75247;60381,78105;60381,78105;62286,206692;62286,206692;60381,206692;62286,206692;62286,206692;62286,95250;62286,95250;61334,94297;62286,95250;62286,95250;64191,61913;64191,61913;63239,60007;64191,61913;64191,61913;66096,220028;63239,217170;62286,218122;66096,220028;66096,22002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094742778" o:spid="_x0000_s1028" style="position:absolute;left:1113;width:1853;height:2650;visibility:visible;mso-wrap-style:square;v-text-anchor:middle" coordsize="185208,2650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" path="m185208,257423v,1905,-1905,3810,-5715,4762c174731,262185,169968,262185,165206,263138v-2858,,-5715,,-8573,c143298,262185,130916,264090,118533,264090v-3810,,-6667,,-10477,c105198,264090,103293,263138,103293,260280v,-2857,1905,-3810,3810,-4762c109008,255518,109961,254565,111866,254565v5715,-1905,8572,-5715,8572,-11430c120438,233610,120438,225038,120438,215513v,-6668,,-13335,,-19050c121391,176460,120438,156458,121391,136455v,-7620,-953,-15240,-2858,-22860c115676,102165,107103,98355,98531,104070v-2858,953,-4763,2858,-6668,4763c89006,112643,85196,117405,82338,121215v-4762,6668,-5715,15240,-6667,22860c72813,156458,73766,168840,73766,182175v-953,10478,,20955,-953,30480c72813,219323,72813,225990,74718,231705v953,3810,,7620,,11430c74718,249803,76623,251708,83291,254565r2857,953c89006,256470,89958,258375,89006,261233v,2857,-1905,3810,-4763,3810c73766,264090,64241,265995,54716,264090v-6668,-952,-13335,-952,-20003,c25188,265043,16616,265043,7091,265043v-3810,,-5715,-1905,-5715,-4763c1376,257423,2328,256470,6138,255518r7620,-953c20426,253613,24236,249803,25188,244088v1905,-9525,953,-18098,,-26670c25188,210750,25188,203130,25188,196463v,-4763,,-10478,953,-15240c27093,179318,25188,176460,25188,174555v-952,-20002,,-39052,,-59055c25188,90735,25188,65970,25188,40253v,-1905,,-2858,-952,-4763c23283,25965,19473,20250,7091,19298v-1905,,-3810,,-5715,-1905c-1482,14535,423,10725,4233,9773v3810,-953,6668,,10478,c26141,10725,37571,10725,49001,6915,53763,5010,57573,4058,61383,2153v1905,-953,2858,-953,4763,-1905c69956,-705,71861,1200,71861,4058r,106680c71861,111690,71861,112643,72813,113595v1905,953,1905,-952,2858,-1905c78528,107880,82338,103118,86148,100260,96626,88830,109961,84068,124248,84068v11430,-953,22860,3810,30480,12382c161396,104070,167111,113595,167111,124073v952,8572,2857,16192,1905,23812c169016,158363,168063,168840,167111,179318v,8572,1905,17145,,24765c167111,205988,168063,208845,169016,211703v,3810,,7620,,10477c169016,229800,169016,237420,169968,245040v,3810,2858,6668,6668,7620c178541,252660,179493,252660,181398,253613v1905,,3810,1905,3810,3810xm34713,65018v,1905,1905,,2858,952c38523,65970,39476,66923,40428,65018v,-1905,-952,-1905,-1905,-1905c35666,63113,34713,64065,34713,65018xm34713,72638v1905,1905,953,-953,1905,-953c37571,71685,37571,71685,38523,71685v1905,953,4763,,6668,c47096,70733,49953,70733,49953,73590v,953,953,1905,1905,c51858,72638,50906,70733,53763,71685v953,,1905,953,953,2858c54716,74543,54716,75495,54716,75495v,,952,,952,c57573,72638,54716,71685,54716,69780v-953,-1905,-1905,-952,-2858,c50906,69780,48048,70733,48048,68828v,-2858,1905,-1905,3810,-1905l52811,66923v,,952,,952,-953c53763,65018,52811,65018,52811,65018v-2858,,-4763,952,-6668,2857c46143,68828,45191,68828,45191,67875v-953,-952,-1905,-952,-1905,c42333,70733,40428,68828,38523,68828r-1905,c35666,68828,33761,67875,33761,69780v952,953,,1905,952,2858xm39476,199320v952,,2857,,4762,l46143,199320v953,,1905,-952,953,-1905c45191,196463,45191,192653,42333,192653v-952,,-1905,,-1905,-1905c39476,188843,38523,189795,37571,190748v-953,952,-1905,2857,-2858,3810c33761,195510,33761,196463,35666,195510v952,,952,,952,953c35666,201225,38523,199320,39476,199320xm35666,145028v952,,952,-953,952,-1905c36618,142170,36618,142170,35666,142170v-953,953,,1905,,2858c34713,145028,35666,145980,35666,145028xm57573,156458v,-953,-952,-1905,-1905,-1905c55668,154553,55668,153600,54716,153600v-1905,-1905,-2858,-2857,-2858,-5715l51858,147885v953,-1905,,-1905,-1905,-1905c48048,146933,46143,147885,48048,144075v953,-952,,-952,-952,-952l46143,143123v-952,-953,-1905,-1905,-1905,-2858c43286,138360,40428,138360,39476,139313v-1905,952,952,1905,952,2857c40428,143123,40428,143123,41381,144075v1905,1905,1905,2858,-953,2858c39476,146933,38523,146933,39476,147885v,,,953,952,953c41381,149790,42333,149790,43286,148838v-953,1905,-2858,1905,-4763,952c37571,149790,36618,149790,36618,149790v,1905,953,2858,1905,3810c38523,154553,40428,154553,40428,154553v953,-2858,2858,-1905,4763,-1905c46143,152648,49001,152648,48048,149790v,-1905,-1905,-1905,-3810,-1905c45191,146933,46143,145980,46143,144075v,-952,953,-1905,1905,-1905c50906,146933,51858,152648,55668,157410v953,953,4763,2858,4763,1905c57573,159315,57573,158363,57573,156458xm36618,176460v-952,,-952,953,,c35666,177413,35666,177413,35666,178365v952,,952,,952,-1905c36618,177413,36618,176460,36618,176460xm36618,229800v,,,,,c35666,229800,35666,229800,35666,229800v,953,,953,952,c36618,230753,36618,230753,36618,229800xm37571,53588r2857,2857c40428,56445,40428,57398,40428,57398v-1905,3810,-1905,3810,1905,3810l43286,61208r1905,952c46143,62160,46143,63113,47096,62160v952,-952,,-952,,-1905c46143,60255,44238,60255,43286,60255r1905,-5715c43286,54540,42333,55493,40428,55493v,-953,,-2858,,-3810c40428,50730,40428,49778,39476,49778v-953,,-1905,-953,-1905,c36618,51683,36618,52635,37571,53588xm38523,161220v1905,,3810,2858,4763,-952c43286,159315,44238,160268,45191,160268r,c46143,160268,48048,160268,46143,158363v-952,,-952,-953,-952,-1905l43286,155505v-953,-952,-1905,-952,-1905,c41381,157410,41381,157410,39476,156458v-953,-953,-2858,-953,-2858,952c36618,159315,36618,161220,38523,161220xm41381,183128v,-953,-953,-1905,,c39476,182175,37571,182175,37571,184080v,1905,952,3810,1905,4763c39476,189795,40428,188843,40428,188843v-952,-2858,,-4763,953,-5715xm39476,209798r-1905,-2858c37571,206940,36618,207893,37571,207893v,952,,2857,1905,1905c39476,210750,39476,210750,39476,209798xm43286,166935v1905,,3810,-1905,6667,-952c50906,166935,50906,165030,50906,165030v-953,-952,-953,-1905,-2858,-1905c46143,164078,46143,163125,46143,161220v-2857,953,-1905,2858,-2857,5715c42333,166935,41381,168840,40428,166935v,-952,-952,-1905,-1905,-952c37571,166935,37571,167888,38523,168840v953,953,1905,1905,953,2858c38523,171698,37571,171698,36618,172650v,953,,953,953,953c39476,174555,39476,173603,39476,171698v2857,,3810,-2858,3810,-4763xm38523,76448v,,-952,,,c37571,76448,37571,76448,38523,76448r,c37571,77400,38523,77400,38523,76448xm37571,28823v2857,952,2857,4762,5715,5715c44238,30728,41381,28823,38523,26918v-952,,-952,,-1905,952c37571,27870,37571,28823,37571,28823xm38523,33585v-952,,-952,,-952,953c37571,35490,38523,35490,38523,35490v953,-952,953,-952,,-1905c39476,33585,39476,33585,38523,33585xm39476,214560v,,-953,-952,,c38523,213608,38523,214560,37571,214560v,,952,953,1905,c38523,215513,38523,215513,39476,214560xm39476,134550v,,-953,-952,-1905,c37571,134550,38523,135503,38523,136455v953,953,1905,953,3810,953c43286,137408,43286,136455,43286,136455v-953,-1905,-2858,-952,-3810,-1905xm40428,196463v,,-952,952,,c39476,196463,39476,196463,38523,196463v,-953,,-953,953,-953c39476,195510,39476,196463,40428,196463xm40428,81210v-952,953,-1905,1905,-952,2858c41381,86925,43286,88830,43286,92640v,,952,953,952,953c44238,93593,45191,92640,45191,92640v,-2857,,-5715,952,-8572c46143,83115,45191,83115,45191,84068v-1905,1905,-1905,952,-2858,-953c41381,82163,41381,82163,40428,81210v953,,1905,,2858,c46143,79305,47096,83115,49001,83115v1905,,,1905,,2858c49001,87878,49953,86925,50906,86925v,,952,,952,c51858,86925,52811,87878,52811,87878v,,,-953,,-953c52811,86925,51858,86925,51858,86925v,,-952,,-952,c50906,84068,51858,82163,54716,81210v952,,1905,-952,952,-1905c54716,78353,54716,78353,53763,79305r-1905,953c50906,80258,50906,81210,49953,79305v,-4762,-4762,-3810,-7620,-5715c42333,73590,40428,73590,41381,74543v3810,2857,-953,4762,-953,6667xm40428,247898v,,,,,c40428,248850,40428,248850,40428,247898v,952,953,952,,c41381,247898,41381,247898,40428,247898xm51858,229800v-952,-1905,-1905,-2857,-2857,-4762c48048,224085,47096,225038,46143,225038r953,-1905c47096,223133,48048,222180,47096,221228v,-953,-953,,-1905,952c44238,223133,45191,224085,46143,224085v-1905,953,-4762,953,-4762,3810c41381,227895,40428,228848,41381,228848r952,c45191,226943,48048,226943,50906,229800v,953,952,953,952,xm50906,209798v952,-953,952,-953,952,-1905c50906,206940,49001,206940,49001,205035v-953,-1905,-4763,-3810,-6668,-2857c41381,202178,41381,203130,41381,204083v,952,952,952,1905,1905c43286,205988,43286,205988,42333,205988v,952,-1905,952,,1905c43286,208845,43286,207893,43286,206940v,,,-952,,-952c45191,206940,48048,207893,48048,210750v953,1905,1905,,2858,-952xm41381,23108v,1905,952,1905,1905,1905c44238,25013,45191,25013,45191,24060l42333,22155v,,-952,,-952,953xm43286,46920v,,952,-952,,c44238,45015,43286,45015,42333,45015v-952,,-952,,-952,953c41381,45968,42333,46920,43286,46920xm46143,212655v-1905,,-3810,,-3810,1905c42333,216465,44238,217418,46143,217418v1905,,4763,-953,4763,-2858c49953,211703,47096,214560,46143,212655xm42333,196463v,,,-953,,c43286,195510,43286,196463,43286,196463v,,,952,-953,c42333,197415,42333,196463,42333,196463xm50906,236468v-953,-953,-1905,,-2858,c48048,235515,49953,235515,49953,234563v,-953,-1905,,-2857,952c46143,235515,45191,235515,45191,236468v,,,-953,-953,-953c43286,234563,43286,234563,42333,234563v,,,,,952c42333,236468,43286,236468,44238,237420r953,c46143,238373,47096,238373,48048,238373v953,-1905,953,,2858,-1905l50906,236468xm45191,117405v,-952,,-1905,-953,-1905c43286,115500,43286,116453,43286,117405v,953,952,953,952,1905c45191,119310,45191,118358,45191,117405xm43286,189795v,953,952,953,1905,953c46143,190748,47096,189795,47096,188843v,-953,,-953,-953,-953c44238,187890,43286,188843,43286,189795xm43286,51683v,,,,,c44238,52635,44238,51683,44238,51683v,,,-953,-952,c43286,50730,43286,50730,43286,51683xm47096,39300v-1905,,-3810,-952,-3810,953c43286,42158,45191,40253,47096,40253v952,,2857,,3810,c51858,40253,53763,40253,52811,39300v,-952,-1905,-1905,-2858,-1905c49001,38348,48048,39300,47096,39300xm45191,34538r-1905,c44238,35490,45191,35490,45191,34538v,952,952,952,952,952c46143,35490,46143,35490,46143,35490v953,-952,,-952,-952,-952xm46143,239325v,,,-952,,c44238,238373,44238,239325,44238,240278v,,,952,953,952c46143,240278,46143,240278,46143,239325xm45191,129788v,952,952,1905,1905,2857c47096,132645,48048,133598,48048,133598v953,,,-953,,-1905c47096,130740,47096,128835,46143,128835v-1905,,-1905,953,-952,953xm51858,54540v1905,1905,3810,,6668,c58526,55493,57573,57398,58526,58350v,953,952,953,952,c61383,57398,60431,55493,58526,53588v-953,-953,-1905,-1905,-3810,-1905c52811,50730,50906,48825,49001,48825v-1905,,-1905,3810,-2858,4763l45191,54540r,c46143,55493,48048,56445,49001,54540v952,953,1905,,2857,xm47096,122168v-953,,-1905,-953,-1905,c44238,123120,46143,124073,46143,124073v953,,2858,952,3810,c49953,123120,49953,123120,49001,123120v-953,-952,-1905,-952,-1905,-952xm46143,156458v953,,953,-953,953,-1905l47096,154553v-1905,952,-1905,1905,-953,1905xm53763,169793v,,,952,,952c52811,171698,51858,172650,53763,173603v953,952,1905,-953,2858,-1905c56621,169793,54716,170745,53763,169793v,-953,953,-1905,,-1905c52811,166935,50906,166935,50906,167888v-953,952,-4763,952,-2858,3810c46143,171698,44238,170745,46143,173603v953,952,,3810,1905,3810c49953,176460,49001,174555,49001,172650v,,,-952,,-952c49953,171698,51858,173603,52811,171698v-953,-1905,,-1905,952,-1905xm49001,58350v-953,,-1905,,-1905,953l47096,60255r952,c48048,60255,49001,59303,49001,58350r,xm49953,112643v-952,952,-2857,1905,-2857,3810c47096,118358,48048,119310,49953,119310v953,,953,,953,-952c49953,116453,49953,115500,49953,112643v953,952,953,,,xm48048,141218v1905,952,1905,-953,2858,-1905c50906,139313,50906,139313,50906,139313v,952,952,952,1905,952c53763,139313,52811,138360,52811,137408v,,-953,-953,-953,-953c50906,136455,51858,137408,51858,137408v,952,,1905,,1905c50906,138360,50906,136455,49001,137408v-953,952,-1905,2857,-953,3810xm49953,243135v,,-952,,,c49001,243135,48048,243135,49001,244088r952,-953c49953,244088,49953,243135,49953,243135xm49001,182175v952,,952,,,c49953,181223,49001,180270,48048,180270r,c48048,181223,49001,181223,49001,182175xm49953,47873v953,,3810,-2858,3810,-3810c53763,43110,51858,42158,50906,43110v-1905,,-2858,1905,-2858,3810c49001,46920,49001,47873,49953,47873xm49001,27870r,c49953,27870,49953,27870,49001,27870v952,-952,,-952,,l49001,27870xm52811,35490v952,,1905,,1905,c53763,34538,52811,33585,51858,32633v,,-952,952,-952,952c49953,35490,51858,35490,52811,35490xm50906,92640v,,952,,,c51858,91688,51858,91688,50906,92640r,c50906,91688,50906,92640,50906,92640xm51858,23108v,,-952,1905,,952c52811,24060,53763,23108,53763,22155v,-952,-952,-1905,-952,-1905c50906,21203,51858,22155,51858,23108xm54716,208845v,953,952,1905,,c55668,207893,56621,206940,55668,205988v-952,-953,-2857,-953,-3810,-953c50906,205035,51858,206940,51858,207893v953,,2858,,2858,952xm59478,188843v,-1905,-952,-1905,-2857,-2858c56621,186938,57573,188843,57573,189795v-4762,,-4762,,-5715,3810c50906,195510,52811,196463,54716,196463v952,,2857,952,2857,-953c56621,193605,58526,191700,57573,189795v953,,1905,,1905,-952xm55668,224085v-952,-952,-952,-1905,-952,-2857c55668,220275,53763,219323,53763,219323v,,,,,-953c53763,217418,53763,217418,53763,217418v,,,,-952,c52811,217418,52811,218370,53763,218370v,,,953,953,953c54716,220275,53763,220275,53763,221228v-1905,2857,-952,3810,1905,4762c56621,225990,57573,226943,57573,225990v,-952,-952,-952,-1905,-1905xm53763,109785v953,,953,,953,-952c54716,107880,54716,107880,53763,107880v,,-952,,,1905c52811,108833,53763,109785,53763,109785xm53763,60255v953,953,953,2858,2858,2858c56621,63113,56621,63113,56621,62160v952,-1905,-1905,-3810,-2858,-3810l52811,58350v,953,952,953,952,1905xm54716,115500v1905,,1905,-952,1905,-2857c56621,112643,56621,111690,55668,111690v-952,953,-952,1905,-952,3810c53763,114548,53763,115500,54716,115500xm56621,128835v,,-953,-952,-953,-952c55668,127883,54716,127883,54716,128835v,953,,953,952,953c55668,128835,56621,129788,56621,128835xm54716,26918v,1905,952,1905,2857,1905c57573,28823,58526,28823,57573,28823v-952,-953,-952,-2858,-2857,-1905c54716,25965,54716,26918,54716,26918xm54716,17393v,952,,952,,c54716,18345,55668,18345,54716,17393v952,,,,,c54716,17393,54716,17393,54716,17393xm55668,154553v,952,,1905,-952,1905c54716,156458,53763,156458,53763,155505v,-952,1905,,1905,-952xm56621,97403r,c55668,96450,54716,96450,54716,97403v,952,,952,,952c55668,98355,56621,97403,56621,97403xm57573,213608v,-953,-952,,-952,c56621,213608,54716,213608,54716,214560v,,952,,952,c56621,214560,58526,214560,57573,213608xm55668,105023v,-953,,-953,,l55668,105023r,c55668,105023,55668,105023,55668,105023xm66146,146933v,-953,-953,-953,-1905,-953c62336,145980,61383,145028,60431,145028v952,-1905,-953,-2858,,-4763c61383,139313,59478,139313,59478,140265v-952,,-952,953,-2857,953c54716,140265,54716,142170,55668,142170v1905,953,2858,1905,,3810c54716,146933,56621,147885,56621,148838v-953,952,-1905,1905,-953,3810c56621,153600,57573,152648,59478,152648v2858,-953,,-2858,,-3810c60431,148838,61383,148838,63288,147885v1905,,2858,,2858,-952xm55668,135503v,,953,952,,c56621,136455,56621,136455,55668,135503v953,,953,,,c56621,135503,55668,135503,55668,135503xm57573,185033v,-953,,-1905,-952,-1905c55668,183128,55668,184080,55668,185033v,952,,952,953,1905c57573,185985,57573,185985,57573,185033xm57573,45015v-952,,-1905,953,-952,1905c57573,47873,58526,46920,59478,46920r,1905c59478,49778,59478,49778,60431,49778v,,952,,952,c61383,48825,61383,48825,61383,47873v-952,,-952,,-952,-953c60431,45968,62336,45015,61383,44063v-1905,,-2857,,-3810,952xm58526,69780r,c59478,67875,58526,67875,57573,67875v-952,,-952,,-952,953c57573,68828,57573,69780,58526,69780xm60431,145028v,952,,1905,,3810c59478,148838,58526,148838,57573,148838v953,-1905,1905,-2858,2858,-3810xm57573,123120v,953,953,953,953,953c59478,123120,61383,123120,61383,121215v,,-952,-952,-952,-952c60431,122168,57573,120263,57573,123120xm58526,169793v,952,,1905,952,1905c60431,171698,60431,170745,59478,170745v,,,-1905,-952,-1905c58526,168840,58526,169793,58526,169793xm58526,38348v,952,952,952,,c59478,38348,59478,38348,59478,38348v,,,-953,-952,c59478,37395,58526,38348,58526,38348xm58526,25965v952,,952,,,c59478,25965,59478,25965,58526,25965v952,,952,-952,,c58526,25013,58526,25965,58526,25965xm59478,115500v,,,,,c58526,116453,59478,116453,59478,116453v953,,953,,,-953c60431,115500,60431,115500,59478,115500xm60431,177413v,,,,,c59478,177413,59478,177413,60431,177413v-953,,-953,,,l60431,177413xm61383,65018v,,-952,952,,c62336,65970,60431,68828,62336,68828v952,,952,-953,952,-1905c63288,65970,63288,65018,61383,65018xm61383,100260r,c60431,99308,60431,99308,61383,100260r,c60431,100260,60431,100260,61383,100260xm62336,134550v-953,,-1905,,-1905,953c60431,136455,62336,136455,63288,136455v953,,1905,,1905,-952c65193,134550,63288,134550,62336,134550xm61383,129788v,952,,952,,l61383,129788v,952,953,952,,c62336,130740,61383,130740,61383,129788xm63288,164078v,,-952,-953,,c62336,163125,61383,164078,62336,164078v-953,,,,952,c62336,165030,63288,164078,63288,164078xm61383,59303v,,953,,,c62336,59303,62336,58350,61383,59303v953,-953,953,-953,,c62336,58350,61383,58350,61383,59303xm133773,118358v1905,,3810,,3810,-953c138536,114548,135678,116453,133773,115500v-952,-952,-2857,-952,-3810,c129011,115500,128058,114548,128058,115500v,953,953,953,1905,1905c130916,118358,132821,119310,133773,118358xm137583,226943v,-1905,-1905,-2858,-2857,-2858c133773,224085,132821,225038,133773,225038v953,952,1905,1905,3810,1905c137583,227895,137583,226943,137583,226943xm134726,172650v952,953,1905,953,2857,953c138536,173603,139488,173603,138536,172650v-953,-1905,-2858,-952,-4763,-952c134726,171698,134726,172650,134726,172650xm135678,149790v,,953,,,c136631,148838,135678,147885,135678,148838v-952,,-952,,,952c133773,149790,134726,149790,135678,149790xm134726,107880v,953,,953,952,953c135678,108833,136631,108833,136631,108833v,-953,-953,-1905,-1905,-953c134726,106928,134726,107880,134726,107880xm138536,143123v,-953,-953,-1905,-953,-1905c136631,141218,135678,142170,135678,143123v953,952,953,1905,2858,c138536,144075,138536,144075,138536,143123xm138536,129788v-953,,-1905,,-953,952c137583,131693,138536,133598,139488,134550v953,,1905,,1905,-952c141393,131693,139488,130740,138536,129788xm139488,213608r,c139488,212655,139488,212655,139488,212655v-952,,-952,,,953c138536,213608,138536,213608,139488,213608xm140441,245993v,,,-953,,c140441,245040,140441,245040,140441,245993v-953,,,,,c140441,245993,140441,245993,140441,245993xm143298,107880v953,,953,-952,953,-952c144251,105975,143298,105975,142346,105975r-953,953c141393,106928,142346,107880,143298,107880xm145203,242183v-952,,-952,-953,-952,-953c143298,241230,143298,241230,143298,242183v-952,952,,952,1905,c144251,243135,144251,243135,145203,242183xm147108,126930v-952,-1905,,-2857,1905,-2857c149966,123120,151871,124073,150918,122168v,-1905,-1905,-1905,-2857,-953c147108,121215,145203,121215,144251,122168v-2858,1905,-953,3810,,5715c144251,128835,144251,128835,146156,128835v1905,,1905,-952,952,-1905xm146156,139313r,c145203,138360,145203,139313,145203,139313v,,,952,953,c146156,140265,146156,139313,146156,139313xm149013,177413v,-953,,-953,,c148061,176460,148061,176460,149013,177413v-1905,,-1905,,,c149013,177413,149013,177413,149013,177413xm149013,157410v953,953,953,953,1905,c150918,157410,150918,156458,149966,156458r-1905,c148061,157410,149013,157410,149013,157410xm149013,166935v953,,953,,,c150918,165983,149966,165983,149013,166935v953,-1905,,-1905,,c149013,165983,149013,166935,149013,166935xm150918,207893v,,,-953,,c149966,206940,149013,207893,149013,207893v,952,,952,1905,c150918,208845,150918,208845,150918,207893xm150918,242183v,,,,,c149966,241230,149966,241230,149013,241230v,,,953,,953c149966,243135,150918,243135,150918,242183xm155681,201225v,,,-952,-953,-952c154728,200273,153776,200273,154728,201225v,,,953,,1905c155681,203130,155681,202178,155681,201225xm158538,131693v,-953,-952,-953,,l156633,130740v,953,,953,,1905c157586,132645,158538,132645,158538,131693xe" filled="f" stroked="f">
                  <v:stroke joinstyle="miter"/>
                  <v:path arrowok="t" o:connecttype="custom" o:connectlocs="185208,257423;179493,262185;165206,263138;156633,263138;118533,264090;108056,264090;103293,260280;107103,255518;111866,254565;120438,243135;120438,215513;120438,196463;121391,136455;118533,113595;98531,104070;91863,108833;82338,121215;75671,144075;73766,182175;72813,212655;74718,231705;74718,243135;83291,254565;86148,255518;89006,261233;84243,265043;54716,264090;34713,264090;7091,265043;1376,260280;6138,255518;13758,254565;25188,244088;25188,217418;25188,196463;26141,181223;25188,174555;25188,115500;25188,40253;24236,35490;7091,19298;1376,17393;4233,9773;14711,9773;49001,6915;61383,2153;66146,248;71861,4058;71861,110738;72813,113595;75671,111690;86148,100260;124248,84068;154728,96450;167111,124073;169016,147885;167111,179318;167111,204083;169016,211703;169016,222180;169968,245040;176636,252660;181398,253613;185208,257423;34713,65018;37571,65970;40428,65018;38523,63113;34713,65018;34713,72638;36618,71685;38523,71685;45191,71685;49953,73590;51858,73590;53763,71685;54716,74543;54716,75495;55668,75495;54716,69780;51858,69780;48048,68828;51858,66923;52811,66923;53763,65970;52811,65018;46143,67875;45191,67875;43286,67875;38523,68828;36618,68828;33761,69780;34713,72638;39476,199320;44238,199320;46143,199320;47096,197415;42333,192653;40428,190748;37571,190748;34713,194558;35666,195510;36618,196463;39476,199320;35666,145028;36618,143123;35666,142170;35666,145028;35666,145028;57573,156458;55668,154553;54716,153600;51858,147885;51858,147885;49953,145980;48048,144075;47096,143123;46143,143123;44238,140265;39476,139313;40428,142170;41381,144075;40428,146933;39476,147885;40428,148838;43286,148838;38523,149790;36618,149790;38523,153600;40428,154553;45191,152648;48048,149790;44238,147885;46143,144075;48048,142170;55668,157410;60431,159315;57573,156458;36618,176460;36618,176460;35666,178365;36618,176460;36618,176460;36618,229800;36618,229800;35666,229800;36618,229800;36618,229800;37571,53588;40428,56445;40428,57398;42333,61208;43286,61208;45191,62160;47096,62160;47096,60255;43286,60255;45191,54540;40428,55493;40428,51683;39476,49778;37571,49778;37571,53588;38523,161220;43286,160268;45191,160268;45191,160268;46143,158363;45191,156458;43286,155505;41381,155505;39476,156458;36618,157410;38523,161220;41381,183128;41381,183128;37571,184080;39476,188843;40428,188843;41381,183128;39476,209798;37571,206940;37571,207893;39476,209798;39476,209798;43286,166935;49953,165983;50906,165030;48048,163125;46143,161220;43286,166935;40428,166935;38523,165983;38523,168840;39476,171698;36618,172650;37571,173603;39476,171698;43286,166935;38523,76448;38523,76448;38523,76448;38523,76448;38523,76448;37571,28823;43286,34538;38523,26918;36618,27870;37571,28823;38523,33585;37571,34538;38523,35490;38523,33585;38523,33585;39476,214560;39476,214560;37571,214560;39476,214560;39476,214560;39476,134550;37571,134550;38523,136455;42333,137408;43286,136455;39476,134550;40428,196463;40428,196463;38523,196463;39476,195510;40428,196463;40428,81210;39476,84068;43286,92640;44238,93593;45191,92640;46143,84068;45191,84068;42333,83115;40428,81210;43286,81210;49001,83115;49001,85973;50906,86925;51858,86925;52811,87878;52811,86925;51858,86925;50906,86925;54716,81210;55668,79305;53763,79305;51858,80258;49953,79305;42333,73590;41381,74543;40428,81210;40428,247898;40428,247898;40428,247898;40428,247898;40428,247898;51858,229800;49001,225038;46143,225038;47096,223133;47096,221228;45191,222180;46143,224085;41381,227895;41381,228848;42333,228848;50906,229800;51858,229800;50906,209798;51858,207893;49001,205035;42333,202178;41381,204083;43286,205988;42333,205988;42333,207893;43286,206940;43286,205988;48048,210750;50906,209798;41381,23108;43286,25013;45191,24060;42333,22155;41381,23108;43286,46920;43286,46920;42333,45015;41381,45968;43286,46920;46143,212655;42333,214560;46143,217418;50906,214560;46143,212655;42333,196463;42333,196463;43286,196463;42333,196463;42333,196463;50906,236468;48048,236468;49953,234563;47096,235515;45191,236468;44238,235515;42333,234563;42333,235515;44238,237420;45191,237420;48048,238373;50906,236468;50906,236468;45191,117405;44238,115500;43286,117405;44238,119310;45191,117405;43286,189795;45191,190748;47096,188843;46143,187890;43286,189795;43286,51683;43286,51683;44238,51683;43286,51683;43286,51683;47096,39300;43286,40253;47096,40253;50906,40253;52811,39300;49953,37395;47096,39300;45191,34538;43286,34538;45191,34538;46143,35490;46143,35490;45191,34538;46143,239325;46143,239325;44238,240278;45191,241230;46143,239325;45191,129788;47096,132645;48048,133598;48048,131693;46143,128835;45191,129788;51858,54540;58526,54540;58526,58350;59478,58350;58526,53588;54716,51683;49001,48825;46143,53588;45191,54540;45191,54540;49001,54540;51858,54540;47096,122168;45191,122168;46143,124073;49953,124073;49001,123120;47096,122168;46143,156458;47096,154553;47096,154553;46143,156458;53763,169793;53763,170745;53763,173603;56621,171698;53763,169793;53763,167888;50906,167888;48048,171698;46143,173603;48048,177413;49001,172650;49001,171698;52811,171698;53763,169793;49001,58350;47096,59303;47096,60255;48048,60255;49001,58350;49001,58350;49953,112643;47096,116453;49953,119310;50906,118358;49953,112643;49953,112643;48048,141218;50906,139313;50906,139313;52811,140265;52811,137408;51858,136455;51858,137408;51858,139313;49001,137408;48048,141218;49953,243135;49953,243135;49001,244088;49953,243135;49953,243135;49001,182175;49001,182175;48048,180270;48048,180270;49001,182175;49953,47873;53763,44063;50906,43110;48048,46920;49953,47873;49001,27870;49001,27870;49001,27870;49001,27870;49001,27870;52811,35490;54716,35490;51858,32633;50906,33585;52811,35490;50906,92640;50906,92640;50906,92640;50906,92640;50906,92640;51858,23108;51858,24060;53763,22155;52811,20250;51858,23108;54716,208845;54716,208845;55668,205988;51858,205035;51858,207893;54716,208845;59478,188843;56621,185985;57573,189795;51858,193605;54716,196463;57573,195510;57573,189795;59478,188843;55668,224085;54716,221228;53763,219323;53763,218370;53763,217418;52811,217418;53763,218370;54716,219323;53763,221228;55668,225990;57573,225990;55668,224085;53763,109785;54716,108833;53763,107880;53763,109785;53763,109785;53763,60255;56621,63113;56621,62160;53763,58350;52811,58350;53763,60255;54716,115500;56621,112643;55668,111690;54716,115500;54716,115500;56621,128835;55668,127883;54716,128835;55668,129788;56621,128835;54716,26918;57573,28823;57573,28823;54716,26918;54716,26918;54716,17393;54716,17393;54716,17393;54716,17393;54716,17393;55668,154553;54716,156458;53763,155505;55668,154553;56621,97403;56621,97403;54716,97403;54716,98355;56621,97403;57573,213608;56621,213608;54716,214560;55668,214560;57573,213608;55668,105023;55668,105023;55668,105023;55668,105023;55668,105023;66146,146933;64241,145980;60431,145028;60431,140265;59478,140265;56621,141218;55668,142170;55668,145980;56621,148838;55668,152648;59478,152648;59478,148838;63288,147885;66146,146933;55668,135503;55668,135503;55668,135503;55668,135503;55668,135503;57573,185033;56621,183128;55668,185033;56621,186938;57573,185033;57573,45015;56621,46920;59478,46920;59478,48825;60431,49778;61383,49778;61383,47873;60431,46920;61383,44063;57573,45015;58526,69780;58526,69780;57573,67875;56621,68828;58526,69780;60431,145028;60431,148838;57573,148838;60431,145028;57573,123120;58526,124073;61383,121215;60431,120263;57573,123120;58526,169793;59478,171698;59478,170745;58526,168840;58526,169793;58526,38348;58526,38348;59478,38348;58526,38348;58526,38348;58526,25965;58526,25965;58526,25965;58526,25965;58526,25965;59478,115500;59478,115500;59478,116453;59478,115500;59478,115500;60431,177413;60431,177413;60431,177413;60431,177413;60431,177413;61383,65018;61383,65018;62336,68828;63288,66923;61383,65018;61383,100260;61383,100260;61383,100260;61383,100260;61383,100260;62336,134550;60431,135503;63288,136455;65193,135503;62336,134550;61383,129788;61383,129788;61383,129788;61383,129788;61383,129788;63288,164078;63288,164078;62336,164078;63288,164078;63288,164078;61383,59303;61383,59303;61383,59303;61383,59303;61383,59303;133773,118358;137583,117405;133773,115500;129963,115500;128058,115500;129963,117405;133773,118358;137583,226943;134726,224085;133773,225038;137583,226943;137583,226943;134726,172650;137583,173603;138536,172650;133773,171698;134726,172650;135678,149790;135678,149790;135678,148838;135678,149790;135678,149790;134726,107880;135678,108833;136631,108833;134726,107880;134726,107880;138536,143123;137583,141218;135678,143123;138536,143123;138536,143123;138536,129788;137583,130740;139488,134550;141393,133598;138536,129788;139488,213608;139488,213608;139488,212655;139488,213608;139488,213608;140441,245993;140441,245993;140441,245993;140441,245993;140441,245993;143298,107880;144251,106928;142346,105975;141393,106928;143298,107880;145203,242183;144251,241230;143298,242183;145203,242183;145203,242183;147108,126930;149013,124073;150918,122168;148061,121215;144251,122168;144251,127883;146156,128835;147108,126930;146156,139313;146156,139313;145203,139313;146156,139313;146156,139313;149013,177413;149013,177413;149013,177413;149013,177413;149013,177413;149013,157410;150918,157410;149966,156458;148061,156458;149013,157410;149013,166935;149013,166935;149013,166935;149013,166935;149013,166935;150918,207893;150918,207893;149013,207893;150918,207893;150918,207893;150918,242183;150918,242183;149013,241230;149013,242183;150918,242183;155681,201225;154728,200273;154728,201225;154728,203130;155681,201225;158538,131693;158538,131693;156633,130740;156633,132645;158538,13169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536834733" o:spid="_x0000_s1029" style="position:absolute;left:3070;top:821;width:1400;height:1791;visibility:visible;mso-wrap-style:square;v-text-anchor:middle" coordsize="140017,1790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" path="m138113,52384v-2858,10477,-14288,20955,-24766,20002c98107,71434,84772,60956,87630,43811,89535,33334,96202,27619,106680,24761v4762,-952,6667,-2857,6667,-5715c113347,15236,108585,12379,104775,12379v-4762,952,-9525,1905,-13335,4762c87630,19999,83820,22856,80963,26666,73342,38096,68580,49526,65722,62861v,1905,,3810,,4763c65722,75244,64770,82864,64770,90484r,952c66675,100961,64770,111439,65722,120964v953,10477,,20002,953,30480c66675,160016,74295,170494,85725,169541v2857,,4763,,7620,953c94297,170494,95250,171446,96202,171446v1905,953,1905,2858,1905,4763c98107,178114,96202,178114,94297,178114v-6667,952,-13334,952,-20002,952l68580,179066v-6667,,-12383,-952,-18098,-952c47625,178114,44767,178114,40957,178114v-952,,-1905,952,-1905,c31432,176209,24765,178114,18097,179066v-4762,,-9525,,-14287,c952,179066,,177161,,174304v,-2858,952,-3810,3810,-3810c4763,170494,5715,170494,5715,170494v6667,,10477,-3810,11430,-9525c20002,149539,20002,139061,19050,127631v,-952,-953,-1905,,-2857c20955,119059,19050,114296,19050,108581v,-2857,952,-4762,952,-7620l20002,36191v,-3810,-952,-7620,-2857,-11430c16192,20951,12382,18094,8572,18094v-1905,,-2857,-953,-4762,-953c952,16189,,15236,,12379,,9521,1905,8569,4763,8569v5714,,12382,,17144,c31432,8569,40005,7616,48577,4759,52388,3806,56197,2854,60960,1901v3810,-952,5715,,5715,4763c66675,13331,66675,19046,66675,24761v,953,,2858,,3810c66675,29524,66675,30476,67627,31429v953,952,1905,-953,1905,-1905c73342,21904,77152,15236,83820,9521,93345,1901,103822,-1909,116205,949v13335,3810,20002,13335,23812,25717c140017,36191,140017,44764,138113,52384xm26670,39049v952,,952,,,c27622,38096,27622,38096,26670,39049r,c25717,39049,26670,39049,26670,39049xm26670,53336v952,953,,3810,2857,3810c30480,57146,30480,56194,30480,55241v,-1905,-1905,-3810,-2858,-3810c26670,52384,26670,53336,26670,53336xm28575,83816v,-952,,-952,,l28575,83816r,l28575,83816xm28575,40954v,952,,952,,c29527,41906,29527,41906,28575,40954v952,,952,,,c28575,40954,28575,40954,28575,40954xm31432,124774v-952,-953,-952,-953,,c30480,123821,29527,123821,29527,124774r1905,c30480,124774,30480,124774,31432,124774xm31432,112391v1906,,1906,-1905,1906,-2857c33338,108581,33338,107629,32385,108581v-953,953,-1905,1905,-1905,3810c29527,113344,30480,113344,31432,112391xm30480,97151v,,,,,c30480,98104,30480,99056,30480,99056v952,-952,952,-952,,-1905c31432,97151,31432,97151,30480,97151xm34290,102866v952,,1905,953,1905,953c37147,102866,35242,101914,35242,100961v,,-952,-952,-952,c33338,101914,34290,102866,34290,102866v,,-952,,-952,953c32385,103819,31432,103819,31432,104771r,c32385,104771,32385,104771,34290,102866v-952,953,,953,,xm31432,52384v,952,953,952,1906,952c34290,53336,34290,52384,35242,51431v,-952,-952,-952,-952,-952c32385,50479,31432,50479,31432,52384xm33338,137156v,-952,-953,-952,,c31432,137156,31432,137156,31432,137156v,,953,,1906,c33338,137156,33338,137156,33338,137156xm33338,69529v,,-953,-953,-953,c32385,69529,32385,70481,33338,70481v952,953,1904,1905,1904,3810c36195,75244,35242,77149,36195,77149v952,,952,-1905,952,-2858c38100,71434,37147,69529,33338,69529xm32385,92389v1905,,2857,-1905,3810,-1905c37147,90484,38100,90484,38100,88579v-953,-953,-1905,,-1905,c34290,90484,32385,90484,32385,92389xm32385,24761v1905,953,1905,3810,3810,5715c37147,29524,37147,27619,37147,25714v,-1905,-1905,-3810,-3809,-2858c32385,22856,31432,23809,32385,24761xm40957,33334v,952,-952,1905,,1905c41910,36191,42863,35239,42863,34286v,-952,,-1905,952,-952c43815,33334,44767,34286,44767,34286v,953,953,2858,,3810c44767,40954,42863,40954,40957,40001v-952,-952,-1905,-952,-3810,c36195,40001,35242,40954,36195,41906v,953,952,1905,2857,1905l40957,43811v953,,953,1905,,1905c39052,45716,37147,46669,36195,47621l34290,44764v,-953,,-953,-952,-1905c33338,42859,32385,41906,32385,42859v-953,2857,,5715,2857,7620c36195,50479,38100,51431,39052,51431v-1905,1905,-3810,3810,-952,5715l39052,56194v953,-953,3811,-1905,3811,-2858c42863,51431,40005,53336,39052,51431v,-952,,-1905,953,-1905c42863,48574,44767,46669,46672,44764r953,c49530,44764,52388,40954,50482,46669v,,,952,953,952c55245,47621,52388,43811,54292,42859v953,-953,,-1905,-952,-1905c49530,41906,49530,38096,48577,36191v-952,-1905,953,-2857,2858,-2857c52388,33334,53340,32381,52388,32381v,-952,-953,,-1906,c48577,32381,47625,33334,45720,32381v-4763,-3810,-4763,-3810,-4763,953xm33338,114296r,l33338,115249v,952,,,,-953c33338,115249,33338,114296,33338,114296xm34290,80959v,,952,,,c34290,79054,34290,79054,33338,79054v-953,,-953,,-953,952c32385,80959,33338,80959,34290,80959xm36195,30476r,c34290,32381,32385,32381,32385,33334v,1905,1905,952,2857,952c35242,34286,36195,35239,37147,35239r,c40005,33334,37147,32381,36195,30476xm36195,144776v,-952,,-1905,-953,-2857c34290,141919,34290,141919,34290,142871v,953,952,2858,1905,2858c36195,146681,36195,145729,36195,144776xm36195,150491v,-952,,-952,,c35242,149539,34290,150491,34290,150491v,,952,,1905,c36195,150491,36195,150491,36195,150491xm52388,65719v952,,952,-953,952,-953c53340,63814,52388,63814,52388,63814v-953,-953,-953,-1905,-2858,-953c47625,63814,46672,63814,45720,60956v,-952,-953,-1905,-2857,-1905c42863,58099,43815,57146,44767,56194v953,,2858,,2858,-1905c47625,53336,45720,53336,43815,54289v-952,,-1905,952,-1905,1905c40957,58099,39052,57146,38100,56194v-953,1905,-2858,952,-3810,1905c33338,60004,34290,64766,37147,65719v953,952,1905,952,2858,c40957,64766,40005,64766,39052,63814v-1905,-2858,-1905,-3810,953,-4763l42863,58099r,4762c42863,63814,42863,66671,44767,66671v2858,,5715,-952,7621,-952xm36195,128584v-953,,-953,952,-953,1905c35242,131441,36195,131441,36195,131441v952,-952,952,-952,,-2857c37147,129536,37147,128584,36195,128584xm37147,110486v,-952,,-952,-952,-1905c35242,107629,35242,108581,35242,109534v,952,,952,1905,952c37147,111439,37147,110486,37147,110486xm37147,98104v953,,1905,,2858,c40957,97151,41910,96199,40957,95246v,,-952,-952,-952,-952c39052,94294,39052,95246,39052,96199v-952,,-952,952,-1905,952c36195,97151,35242,97151,36195,98104v,,952,,952,xm36195,37144v,,,-953,,-953c36195,36191,36195,36191,36195,37144xm37147,137156r,c37147,136204,37147,136204,37147,137156v,-952,-952,-952,,c36195,137156,36195,137156,37147,137156xm38100,154301v,,,,,c37147,153349,36195,153349,36195,154301v,953,,953,1905,c37147,155254,38100,155254,38100,154301xm39052,123821v,,,953,,c40005,123821,40005,123821,40957,123821v,-952,-952,-4762,-1905,-4762c39052,119059,38100,119059,38100,119059v-953,1905,952,2857,952,4762xm39052,26666v,953,953,1905,1905,1905c41910,28571,41910,28571,41910,27619v,-953,-953,-1905,-953,-1905c40005,25714,39052,25714,39052,26666xm40005,135251r,c40957,133346,40957,133346,40005,133346v-953,,-953,953,-953,953c39052,134299,40005,135251,40005,135251xm40957,74291v,,-1905,953,,1905c41910,76196,42863,76196,42863,75244r952,-3810c43815,70481,43815,70481,42863,69529v-953,,-953,952,-953,952c40957,71434,41910,73339,40957,74291xm41910,149539v,,953,,,c41910,147634,41910,147634,40957,147634v,,-952,952,-952,952c40005,149539,40957,149539,41910,149539xm42863,80006v,-952,-953,-1905,-1906,-1905c40957,78101,40005,78101,40005,79054v952,952,952,952,2858,952c42863,80959,42863,80959,42863,80006xm43815,106676r952,1905c44767,108581,45720,108581,44767,108581v,-952,-952,-952,-952,-1905c43815,103819,43815,101914,43815,99056v952,,952,,952,-952c44767,98104,44767,98104,44767,98104v-952,,-952,952,-952,952c41910,100009,40957,100961,40957,102866v,953,,1905,,3810c40005,107629,40005,109534,40957,110486v,,953,,953,c41910,109534,40957,108581,40957,107629r,c41910,107629,42863,107629,43815,106676xm43815,161921v,,,-952,,c41910,160969,40957,161921,40005,163826v,953,952,953,952,953c43815,164779,43815,162874,43815,161921xm41910,140014v,952,-953,1905,,1905c42863,141919,42863,141919,42863,141919v,-1905,,-1905,-953,-1905c41910,139061,42863,138109,41910,138109v,,-953,,-953,c40005,139061,40957,139061,41910,140014xm46672,119059v,,-952,-953,,c44767,118106,43815,117154,42863,118106v,,952,953,952,953c44767,120011,45720,120011,46672,119059xm43815,85721v-952,,-952,,,c42863,86674,45720,89531,46672,88579v953,,953,-953,953,-953c46672,85721,44767,85721,43815,85721xm49530,92389v,-1905,-953,-953,-1905,-953c46672,91436,45720,91436,44767,90484v,,-952,,-1904,c42863,91436,43815,91436,43815,91436v952,953,1905,953,2857,953c48577,93341,49530,93341,49530,92389xm43815,25714r2857,3810c47625,29524,47625,29524,47625,28571v952,-952,952,-2857,,-2857c44767,25714,45720,22856,43815,22856v,,,,,c43815,24761,42863,24761,43815,25714xm44767,129536v,,-952,,,l44767,129536v-952,953,-952,953,,l44767,129536xm43815,126679v,,,,,c43815,126679,43815,126679,43815,126679r,c43815,126679,43815,126679,43815,126679xm44767,79054v,,953,,,c44767,78101,44767,78101,44767,79054v,-1905,,-953,,c44767,78101,44767,79054,44767,79054xm46672,42859v-2857,-953,,-2858,,-4763c46672,38096,47625,37144,47625,38096v,,,,,953c47625,40001,47625,41906,46672,42859xm46672,49526v,,,,,c46672,49526,46672,48574,46672,49526v,-952,-952,-952,,c45720,49526,46672,49526,46672,49526xm52388,130489v,-953,-953,-953,-1906,-953l50482,129536v,-1905,,-3810,-1905,-4762c50482,124774,51435,123821,50482,121916v,-952,,-1905,-952,-1905l49530,120011v,953,952,953,952,1905c49530,122869,48577,123821,48577,124774v,1905,-952,2857,-952,4762c47625,130489,47625,131441,48577,131441r,l46672,133346v-952,1905,-952,3810,1905,4763c49530,138109,50482,138109,49530,138109v-1905,-2858,1905,-3810,952,-5715c51435,131441,52388,131441,52388,130489xm46672,18094r,c47625,18094,47625,18094,46672,18094v953,,,-953,,c46672,17141,46672,18094,46672,18094xm48577,100009v-952,952,-1905,1905,-1905,2857c46672,103819,46672,104771,47625,104771v952,-952,952,-1905,1905,-3810c49530,100009,49530,100009,48577,100009xm47625,109534v,952,,1905,952,1905c49530,111439,49530,110486,49530,110486v-953,-952,-953,-1905,-1905,-952c46672,107629,47625,109534,47625,109534xm47625,97151v952,,952,,,c48577,96199,48577,96199,47625,96199v,,,,,952c47625,97151,47625,97151,47625,97151xm54292,70481v,,,-952,,c52388,70481,53340,71434,53340,72386v-1905,,-2858,,-4763,953c48577,73339,47625,74291,47625,74291v,953,952,953,952,953c50482,75244,53340,76196,53340,72386v,-952,1905,-952,952,-1905xm50482,131441r-1905,l48577,131441v953,-952,953,-1905,1905,-1905l50482,131441xm48577,114296v953,953,953,,1905,c50482,114296,51435,114296,51435,113344v-953,-953,-953,-953,-1905,c48577,113344,48577,114296,48577,114296xm51435,148586v,,-953,-952,,c49530,147634,49530,147634,49530,148586v,953,952,953,952,953c50482,149539,50482,149539,51435,148586xm52388,80959v,-953,-953,-1905,-1906,-1905c49530,79054,49530,80006,49530,80959v,952,,1905,952,1905c51435,81911,52388,81911,52388,80959xm49530,68576r,c48577,69529,49530,69529,49530,69529r,-953c50482,68576,50482,68576,49530,68576xm50482,58099v,,,,,c50482,57146,50482,57146,50482,58099v,-953,-952,-953,,c49530,58099,49530,58099,50482,58099xm51435,86674v,-953,-953,-953,,l50482,86674v-952,,,,953,c50482,86674,51435,86674,51435,86674xm53340,145729v,,-952,,,c52388,145729,52388,145729,53340,145729r,c53340,146681,53340,145729,53340,145729xm56197,45716r,c57150,44764,56197,44764,56197,44764v,,,,,952c55245,45716,56197,45716,56197,45716xm57150,48574v-953,,-953,,-953,c56197,48574,56197,49526,57150,48574v,952,,952,,c58102,48574,58102,48574,57150,48574xm97155,54289v,,-953,,,l96202,54289v953,,,2857,1905,952c98107,56194,97155,54289,97155,54289xm104775,40001v-953,,-1905,953,-953,1905c103822,41906,104775,42859,104775,41906v952,953,,-952,,-1905xm106680,37144v-953,,-953,,,c104775,37144,104775,38096,104775,39049v,,,952,,952l105727,39049v,,953,-953,953,-1905xm110490,49526v-952,,-952,-952,-2858,c106680,49526,106680,51431,106680,51431v952,,952,,952,c109538,52384,110490,50479,110490,49526xm120967,51431v-1904,-952,-3810,-1905,-4762,-952c114300,51431,114300,55241,114300,57146v952,,952,,1905,c117157,51431,120015,55241,120015,53336v952,-952,952,-1905,952,-1905xm115252,34286v,,,953,,c116205,34286,116205,34286,115252,34286r,l115252,34286xe" filled="f" stroked="f">
                  <v:stroke joinstyle="miter"/>
                  <v:path arrowok="t" o:connecttype="custom" o:connectlocs="138113,52384;113347,72386;87630,43811;106680,24761;113347,19046;104775,12379;91440,17141;80963,26666;65722,62861;65722,67624;64770,90484;64770,91436;65722,120964;66675,151444;85725,169541;93345,170494;96202,171446;98107,176209;94297,178114;74295,179066;68580,179066;50482,178114;40957,178114;39052,178114;18097,179066;3810,179066;0,174304;3810,170494;5715,170494;17145,160969;19050,127631;19050,124774;19050,108581;20002,100961;20002,36191;17145,24761;8572,18094;3810,17141;0,12379;4763,8569;21907,8569;48577,4759;60960,1901;66675,6664;66675,24761;66675,28571;67627,31429;69532,29524;83820,9521;116205,949;140017,26666;138113,52384;26670,39049;26670,39049;26670,39049;26670,39049;26670,39049;26670,53336;29527,57146;30480,55241;27622,51431;26670,53336;28575,83816;28575,83816;28575,83816;28575,83816;28575,83816;28575,40954;28575,40954;28575,40954;28575,40954;28575,40954;31432,124774;31432,124774;29527,124774;31432,124774;31432,124774;31432,112391;33338,109534;32385,108581;30480,112391;31432,112391;30480,97151;30480,97151;30480,99056;30480,97151;30480,97151;34290,102866;36195,103819;35242,100961;34290,100961;34290,102866;33338,103819;31432,104771;31432,104771;34290,102866;34290,102866;31432,52384;33338,53336;35242,51431;34290,50479;31432,52384;33338,137156;33338,137156;31432,137156;33338,137156;33338,137156;33338,69529;32385,69529;33338,70481;35242,74291;36195,77149;37147,74291;33338,69529;32385,92389;36195,90484;38100,88579;36195,88579;32385,92389;32385,24761;36195,30476;37147,25714;33338,22856;32385,24761;40957,33334;40957,35239;42863,34286;43815,33334;44767,34286;44767,38096;40957,40001;37147,40001;36195,41906;39052,43811;40957,43811;40957,45716;36195,47621;34290,44764;33338,42859;32385,42859;35242,50479;39052,51431;38100,57146;39052,56194;42863,53336;39052,51431;40005,49526;46672,44764;47625,44764;50482,46669;51435,47621;54292,42859;53340,40954;48577,36191;51435,33334;52388,32381;50482,32381;45720,32381;40957,33334;33338,114296;33338,114296;33338,115249;33338,114296;33338,114296;34290,80959;34290,80959;33338,79054;32385,80006;34290,80959;36195,30476;36195,30476;32385,33334;35242,34286;37147,35239;37147,35239;36195,30476;36195,144776;35242,141919;34290,142871;36195,145729;36195,144776;36195,150491;36195,150491;34290,150491;36195,150491;36195,150491;52388,65719;53340,64766;52388,63814;49530,62861;45720,60956;42863,59051;44767,56194;47625,54289;43815,54289;41910,56194;38100,56194;34290,58099;37147,65719;40005,65719;39052,63814;40005,59051;42863,58099;42863,62861;44767,66671;52388,65719;36195,128584;35242,130489;36195,131441;36195,128584;36195,128584;37147,110486;36195,108581;35242,109534;37147,110486;37147,110486;37147,98104;40005,98104;40957,95246;40005,94294;39052,96199;37147,97151;36195,98104;37147,98104;36195,37144;36195,36191;36195,37144;37147,137156;37147,137156;37147,137156;37147,137156;37147,137156;38100,154301;38100,154301;36195,154301;38100,154301;38100,154301;39052,123821;39052,123821;40957,123821;39052,119059;38100,119059;39052,123821;39052,26666;40957,28571;41910,27619;40957,25714;39052,26666;40005,135251;40005,135251;40005,133346;39052,134299;40005,135251;40957,74291;40957,76196;42863,75244;43815,71434;42863,69529;41910,70481;40957,74291;41910,149539;41910,149539;40957,147634;40005,148586;41910,149539;42863,80006;40957,78101;40005,79054;42863,80006;42863,80006;43815,106676;44767,108581;44767,108581;43815,106676;43815,99056;44767,98104;44767,98104;43815,99056;40957,102866;40957,106676;40957,110486;41910,110486;40957,107629;40957,107629;43815,106676;43815,161921;43815,161921;40005,163826;40957,164779;43815,161921;41910,140014;41910,141919;42863,141919;41910,140014;41910,138109;40957,138109;41910,140014;46672,119059;46672,119059;42863,118106;43815,119059;46672,119059;43815,85721;43815,85721;46672,88579;47625,87626;43815,85721;49530,92389;47625,91436;44767,90484;42863,90484;43815,91436;46672,92389;49530,92389;43815,25714;46672,29524;47625,28571;47625,25714;43815,22856;43815,22856;43815,25714;44767,129536;44767,129536;44767,129536;44767,129536;44767,129536;43815,126679;43815,126679;43815,126679;43815,126679;43815,126679;44767,79054;44767,79054;44767,79054;44767,79054;44767,79054;46672,42859;46672,38096;47625,38096;47625,39049;46672,42859;46672,49526;46672,49526;46672,49526;46672,49526;46672,49526;52388,130489;50482,129536;50482,129536;48577,124774;50482,121916;49530,120011;49530,120011;50482,121916;48577,124774;47625,129536;48577,131441;48577,131441;46672,133346;48577,138109;49530,138109;50482,132394;52388,130489;46672,18094;46672,18094;46672,18094;46672,18094;46672,18094;48577,100009;46672,102866;47625,104771;49530,100961;48577,100009;47625,109534;48577,111439;49530,110486;47625,109534;47625,109534;47625,97151;47625,97151;47625,96199;47625,97151;47625,97151;54292,70481;54292,70481;53340,72386;48577,73339;47625,74291;48577,75244;53340,72386;54292,70481;50482,131441;48577,131441;48577,131441;50482,129536;50482,131441;48577,114296;50482,114296;51435,113344;49530,113344;48577,114296;51435,148586;51435,148586;49530,148586;50482,149539;51435,148586;52388,80959;50482,79054;49530,80959;50482,82864;52388,80959;49530,68576;49530,68576;49530,69529;49530,68576;49530,68576;50482,58099;50482,58099;50482,58099;50482,58099;50482,58099;51435,86674;51435,86674;50482,86674;51435,86674;51435,86674;53340,145729;53340,145729;53340,145729;53340,145729;53340,145729;56197,45716;56197,45716;56197,44764;56197,45716;56197,45716;57150,48574;56197,48574;57150,48574;57150,48574;57150,48574;97155,54289;97155,54289;96202,54289;98107,55241;97155,54289;104775,40001;103822,41906;104775,41906;104775,40001;106680,37144;106680,37144;104775,39049;104775,40001;105727,39049;106680,37144;110490,49526;107632,49526;106680,51431;107632,51431;110490,49526;120967,51431;116205,50479;114300,57146;116205,57146;120015,53336;120967,51431;115252,34286;115252,34286;115252,34286;115252,34286;115252,34286"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723038016" o:spid="_x0000_s1030" style="position:absolute;left:4532;top:873;width:1396;height:1822;visibility:visible;mso-wrap-style:square;v-text-anchor:middle" coordsize="139585,1821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" path="m51003,95736v,4762,952,9525,952,14287c52908,120501,53861,130978,57671,141455v3809,9525,9525,17146,18097,22860c89103,172888,102438,170030,108153,153838v1905,-4762,952,-7620,-3810,-9525c91961,138598,90055,128120,93865,116690v953,-2857,1906,-5714,4763,-7620c105296,104308,111963,101451,120536,102403v8572,952,17145,8573,18097,18098c140538,135740,135775,148123,127203,160505v-9525,12383,-21907,18098,-37148,20956c74815,183365,60528,181461,47193,175745,36715,170983,27190,164315,19571,154790,10998,144313,5283,131930,2425,118595,-1385,100498,-432,81448,3378,63351,7188,46205,14808,32870,26238,20488,37668,8105,51955,2390,69100,486v15240,-1906,28575,1904,41911,9525c118630,14773,123393,20488,127203,28108v8572,15240,11430,31432,12383,48578c139586,79543,139586,81448,139586,84305v,4763,-953,5715,-5715,5715c130061,90020,126250,90020,122440,90020v-21907,953,-43815,953,-64769,953c51955,90020,51955,90973,51003,95736xm11950,96688v953,1905,,4763,3811,5715c14808,100498,14808,98593,14808,96688v1905,,1905,-1905,2857,-2858c17665,93830,18618,92878,18618,92878v-953,-952,-953,,-1905,c14808,93830,13855,92878,13855,90973v,-953,953,-1905,-952,-1905c10998,89068,11950,90973,11950,91926r,1904c11950,93830,11950,93830,11950,93830r,c9093,94783,10998,95736,11950,96688r,l11950,96688xm43383,55730v,-1904,-953,-2857,-953,-4762c43383,48111,42430,47158,39573,46205v-952,,-952,-952,-952,-1904c38621,43348,39573,43348,40525,43348v953,,1905,953,2858,c43383,43348,42430,41443,41478,41443v-953,-953,-1905,,-2857,c37668,42395,36715,43348,36715,45253v,1905,1906,2858,-952,3810c34811,49063,35763,50015,35763,50968v,,,952,,952c35763,51920,35763,51920,34811,51920v-953,-1905,-2858,-2857,-1906,-4762c33858,45253,33858,45253,33858,43348v,-953,953,-1905,-953,-1905c31953,41443,29096,39538,29096,42395v,953,-953,1906,-1906,1906c24333,44301,22428,47158,19571,48111v-1906,,,952,,952c20523,50015,21475,50015,22428,49063v2858,-1905,3810,2857,7620,1905c30048,50968,30048,51920,30048,51920v-952,953,,1906,952,1906c31953,53826,32905,53826,32905,54778v,,-952,952,-952,952c29096,56683,28143,54778,26238,53826v,-953,-952,-2858,-2858,-1906c22428,51920,22428,53826,22428,53826v952,1904,1905,,2858,l25286,53826v,2857,-953,4762,-3811,5714c20523,60493,19571,61445,18618,62398v-953,953,-2857,-953,-2857,c14808,63351,17665,64303,16713,65255r-952,953c14808,67161,13855,68113,12903,69065v,953,,1905,952,1905c14808,70970,14808,70970,15761,70018v,-953,,-3810,1904,-2857c18618,68113,18618,70018,17665,71923v,953,-952,953,-952,1905c14808,74780,14808,76686,15761,77638v-953,,-1906,-952,-3811,-952c11950,75733,10998,76686,10046,76686v,952,,952,,1904c12903,82401,15761,81448,17665,77638v953,952,7621,-952,7621,952c26238,81448,25286,82401,27190,84305v-2857,953,,3810,-1904,4763c24333,88115,20523,87163,20523,85258v,-2857,1905,-3810,,-4763c18618,79543,19571,83353,17665,84305v,,-1904,-952,-1904,-952c12903,85258,13855,87163,16713,89068v952,952,1905,1905,2858,1905c22428,92878,24333,91926,25286,88115v952,953,3810,,4762,953c31953,90020,33858,89068,35763,88115v,,952,-952,952,-952c36715,86211,35763,86211,35763,86211v-952,,-1905,,-2858,c31000,85258,28143,86211,28143,82401v953,-1906,1905,-4763,2857,-6668c31000,74780,31953,73828,32905,74780v953,953,,1906,-952,1906c29096,78590,31000,80495,32905,81448v953,1905,2858,2857,4763,1905c38621,83353,38621,82401,37668,82401v-953,-953,-1905,-2858,-3810,-1906c33858,79543,34811,78590,34811,78590v2857,-1904,1904,-3810,952,-4762l37668,73828v,,,,,c36715,73828,36715,73828,35763,73828v-1905,-952,-1905,-4763,-4763,-4763c30048,66208,22428,66208,19571,64303v-953,-952,5715,-4763,7619,-4763c30048,59540,31953,58588,32905,55730v953,-1904,3810,-1904,5716,-3810c38621,51920,39573,54778,40525,55730v,,,,,c41478,56683,41478,56683,42430,56683v953,,953,-953,953,-953xm11950,83353v953,952,953,,,c12903,82401,11950,81448,11950,81448v-952,,-952,,-952,953c10998,83353,11950,83353,11950,83353xm15761,96688r-2858,c12903,96688,12903,96688,12903,96688r,-2858l12903,93830v952,953,1905,1906,2858,2858xm14808,110023v2857,953,4763,953,3810,-2858c18618,107165,18618,106213,19571,106213v-1906,,-2858,,-4763,c15761,105261,15761,103355,15761,102403v-953,,-1906,952,-1906,952c12903,103355,13855,104308,13855,104308v-952,2857,-2857,4762,953,5715xm21475,74780v-952,,-1904,953,-2857,953c17665,75733,16713,75733,15761,76686v952,-1906,3810,-2858,5714,-3810c22428,72876,23380,72876,23380,73828v,952,-952,952,-1905,952xm16713,131930v,,-952,,-952,-952c15761,130978,15761,131930,15761,131930v,953,,953,952,c16713,132883,16713,132883,16713,131930xm16713,90973r,c15761,90973,16713,91926,16713,91926r,-953xm18618,121453v953,952,1905,,2857,-952c21475,121453,21475,121453,22428,121453r,-952c22428,119548,21475,120501,21475,120501v,-1906,-952,-1906,-2857,-2858c18618,117643,19571,116690,19571,116690v2857,,4762,-952,6667,-1904c27190,113833,28143,113833,29096,114786v1904,1904,1904,1904,2857,c32905,110976,34811,110976,37668,112880v,953,,953,,953c37668,114786,37668,115738,38621,114786v952,,952,-953,,-953l37668,112880v-953,-2857,-3810,-6667,-1905,-9525c36715,101451,34811,101451,32905,101451v-1905,,-4762,2857,-6667,952l25286,103355v,953,3810,3810,4762,2858c31000,106213,31953,105261,31953,106213v,952,,1905,,1905c31000,109070,30048,110976,28143,110023v-3810,-953,-8572,1905,-9525,4763c17665,115738,19571,116690,19571,116690v-953,2858,-2858,3811,-953,4763xm22428,129073v,,952,,,c22428,127168,21475,128120,20523,128120r-952,-952c19571,127168,18618,126215,18618,126215v,,-953,,,l19571,127168v,,952,,952,c20523,129073,21475,130026,22428,129073xm21475,97640v-952,-952,-952,-952,,c19571,96688,18618,96688,18618,97640v,953,953,953,953,953c20523,97640,20523,97640,21475,97640xm20523,140503v,-952,,-952,,-952c19571,139551,19571,139551,19571,139551v,952,,952,,1904c19571,140503,20523,140503,20523,140503xm19571,55730r,c20523,55730,20523,55730,19571,55730v952,,952,-952,,c19571,54778,19571,55730,19571,55730xm21475,104308r953,-1905c22428,101451,23380,100498,22428,100498r-953,c20523,100498,20523,101451,20523,102403r952,1905c20523,104308,19571,105261,19571,106213v,952,952,1905,952,1905c21475,110023,22428,109070,23380,109070v953,-952,953,-1905,,-2857l21475,104308xm23380,130978v-1905,,-2857,952,-2857,2858c20523,134788,20523,135740,21475,134788v953,,1905,-1905,1905,-3810c24333,130978,24333,130978,23380,130978xm21475,88115v,-952,,-952,,c23380,87163,23380,87163,23380,88115v,,,,-1905,c22428,88115,21475,88115,21475,88115xm22428,68113v,,,,,l25286,66208v,953,,3810,,4762c24333,71923,22428,69065,22428,68113xm26238,126215v,-952,-952,-952,-1905,-952l23380,125263v,1905,953,952,2858,952c25286,127168,26238,127168,26238,126215xm25286,96688v952,,952,,,c26238,94783,26238,92878,24333,92878v-953,,-953,952,-953,2858c23380,95736,24333,96688,25286,96688xm31953,140503v-1905,-952,-953,952,-2857,1905l29096,142408v,-1905,-953,-3810,-1906,-4763c27190,137645,26238,136693,26238,136693v-952,,-952,952,-952,1905c25286,141455,27190,142408,29096,142408v,953,,2857,1904,2857c31953,145265,31953,144313,31953,143361v,-1906,952,-2858,,-2858xm26238,119548v-952,-953,-952,,,c25286,120501,26238,120501,26238,120501v,,,,,-953c26238,119548,26238,119548,26238,119548xm26238,72876v,-953,,-953,,c27190,72876,27190,72876,27190,72876v,,-952,,-952,c26238,72876,26238,72876,26238,72876xm26238,30965v,,,,,c27190,30965,27190,30965,27190,30965v,-952,,-952,-952,c26238,30013,26238,30013,26238,30965xm28143,128120v,953,953,1906,1905,1906c30048,130026,31000,130026,30048,129073v,,-952,-953,-1905,-953c29096,128120,28143,128120,28143,128120xm29096,124311v952,,952,-953,952,-1906c30048,122405,30048,121453,29096,121453v,952,-953,1905,,2858c28143,124311,29096,124311,29096,124311xm28143,68113r2857,c31000,68113,30048,70970,29096,70970v,953,-953,-2857,-953,-2857xm29096,134788v,952,,952,952,952c31000,135740,31953,134788,31953,133836v,-953,-953,-953,-953,-953c29096,133836,29096,133836,29096,134788xm30048,98593v,,,952,,c31000,98593,31000,97640,31000,96688r,l31953,95736v,,,-953,,-953c31953,94783,31953,93830,31000,94783v,,,953,,953c31000,95736,31000,96688,31000,96688v-952,952,-1904,952,-952,1905xm30048,37633v,,952,,,c31000,36680,31000,36680,30048,37633v,-953,,-953,,l30048,37633xm33858,59540v-953,953,-1905,,-2858,953c31000,61445,31000,62398,31953,63351v952,1904,1905,,2858,l36715,63351v953,,1906,,1906,-953c38621,62398,37668,61445,37668,61445v-1905,-952,-1905,-1905,-3810,-1905xm33858,124311v953,,1905,,1905,-953c35763,122405,34811,122405,33858,121453v-953,-952,-953,952,-953,952c31953,124311,32905,124311,33858,124311xm39573,133836v-952,-1906,-2858,-2858,-4762,-4763c34811,129073,33858,128120,32905,129073v-952,953,-952,953,-952,1905c31953,133836,35763,134788,35763,138598v,,,,952,c38621,138598,40525,135740,39573,133836xm34811,30013r,l35763,28108v,-953,952,-953,,-953c34811,27155,33858,28108,32905,28108v,953,1906,953,1906,1905xm35763,147170v,-952,,-952,-952,-952c33858,146218,33858,146218,33858,147170v,,,953,1905,c34811,148123,35763,147170,35763,147170xm34811,34776v,,-1906,952,,1904c35763,36680,36715,36680,36715,35728v,-1905,,-4763,-1904,-5715c35763,31918,35763,33823,34811,34776xm37668,103355v953,,953,-952,953,-1904c37668,99545,36715,99545,34811,98593v,,-953,952,-953,952c34811,101451,35763,102403,37668,103355xm35763,58588v,,952,,,c36715,57636,35763,56683,35763,56683v,,-952,953,,1905c34811,58588,34811,58588,35763,58588xm41478,120501v,-953,-953,-953,-953,-953c40525,119548,38621,119548,38621,120501v,,952,952,1904,952c40525,121453,40525,121453,41478,120501xm40525,152886r,c39573,151933,39573,152886,38621,152886v952,,952,,1904,l40525,152886xm40525,69065r,c40525,68113,40525,67161,40525,67161v-952,952,-952,952,,1904c39573,69065,40525,70018,40525,69065xm41478,106213v,-952,,-952,,c40525,105261,40525,105261,40525,106213v,,,952,953,c41478,107165,41478,106213,41478,106213xm43383,70018v953,,953,,,l43383,70018v,-953,,-953,,c43383,70018,43383,70018,43383,70018xm44336,139551v,-953,,-953,,c43383,139551,43383,139551,44336,139551r,l44336,139551xm47193,29061v,-953,-953,-953,-953,-953c45288,28108,45288,28108,45288,29061v,,,952,1905,c46240,30013,47193,30013,47193,29061xm50050,52873v,-953,-952,-953,-1904,-953c48146,51920,47193,51920,47193,52873v,,953,953,2857,c50050,53826,50050,53826,50050,52873xm51003,38586r,l50050,38586v-952,,,952,953,c50050,38586,50050,38586,51003,38586xm51955,75733v,4762,953,4762,5716,4762c63386,80495,64338,79543,70053,80495v952,,1905,,2858,c76721,81448,83388,80495,88150,80495v4763,,6668,-952,6668,-6667c94818,62398,94818,50968,93865,39538,92913,31918,91008,25251,87198,18583v-952,-2857,-2858,-4763,-3810,-6668c79578,8105,74815,7153,70053,10011v-2857,1904,-5715,4762,-7620,7619c59575,23345,56718,29061,55765,34776,53861,49063,51955,62398,51955,75733xm111011,128120v,-952,-953,-2857,-1906,-2857c106248,127168,106248,126215,105296,123358v,,-1906,,-2858,c101486,123358,102438,124311,102438,124311v,2857,6667,3809,3810,5715c107200,130978,107200,132883,108153,131930v1905,-952,1905,-2857,2858,-3810xm102438,47158v,,952,,952,l104343,46205v,,-953,,-1905,953c102438,46205,102438,47158,102438,47158xm104343,41443v1905,1905,953,2858,953,4762l108153,45253v-953,-952,-953,-2858,-953,-3810c107200,40490,107200,39538,106248,39538v,,-952,,-952,c104343,39538,104343,40490,104343,41443xm105296,30965v952,,952,,952,-952c106248,29061,106248,29061,105296,29061v-953,,-953,,-1906,952c102438,30965,104343,30965,105296,30965xm106248,117643v1905,952,2857,3810,3810,5715c110058,124311,111011,124311,111011,123358v952,-2857,2857,-2857,4762,-4763c116725,119548,116725,120501,115773,121453v-952,952,-952,2858,,3810c114821,125263,113868,125263,113868,126215v-953,1905,953,2858,1905,2858c116725,129073,118630,130978,118630,128120v,-1905,,-3809,1906,-2857c121488,124311,121488,124311,121488,123358v-952,,-952,,-952,-953c120536,121453,122440,119548,122440,118595v,,,-1905,,-952c120536,119548,118630,116690,116725,118595v-1904,-952,,-2857,,-4762c116725,111928,119583,110976,118630,110023v-952,-953,-1905,1905,-3809,1905c114821,110976,113868,110976,113868,110976v,,,952,,952c113868,111928,114821,111928,114821,111928v952,1905,-1906,2858,-953,5715c113868,118595,113868,118595,113868,119548v-953,,-953,,-1905,-953c111011,118595,110058,117643,109105,117643v-952,-953,-952,-1905,-1905,c106248,116690,106248,117643,106248,117643xm111011,50968v,,-953,,,c111011,53826,110058,53826,109105,53826v-1905,-953,-2857,,-1905,1904c108153,57636,107200,58588,106248,59540v-952,1905,952,4763,1905,4763c111011,61445,111011,65255,112915,65255r,c113868,66208,114821,67161,114821,69065v,1905,952,4763,2857,4763c119583,73828,123393,74780,124346,70970v,-952,952,-952,,-1905c123393,68113,123393,68113,122440,69065v-952,1905,-3810,953,-4762,1905c116725,70970,116725,70970,115773,70970v,,,-952,,-952c118630,70018,118630,67161,120536,66208v,-953,952,-953,952,-1905c121488,64303,120536,64303,120536,64303v-953,,-2858,,-3811,952c115773,65255,114821,66208,114821,65255v,-1904,-953,-1904,-1906,-1904c111963,63351,111011,62398,111963,61445v,-952,952,,1905,c114821,61445,116725,62398,117678,60493v952,-1905,-1905,-953,-2857,-1905c114821,58588,113868,58588,113868,57636v,-953,953,-953,1905,-953c116725,56683,118630,55730,117678,54778v-953,-5715,-4763,,-6667,-3810xm107200,68113v,,,,,l107200,68113v-952,,-952,952,,c107200,69065,107200,69065,107200,68113xm107200,48111v953,952,1905,,2858,-953c111011,46205,111963,47158,112915,47158v-952,-2857,-2857,-953,-4762,-1905c108153,46205,106248,47158,107200,48111xm111963,71923v952,,952,-953,,c111963,70018,111011,69065,110058,70018v-953,952,-1905,2858,,3810c111963,74780,111011,71923,111963,71923xm112915,43348v953,,1906,1905,2858,c116725,42395,114821,42395,113868,41443v-1905,-1905,,-2857,,-3810c114821,36680,115773,35728,113868,34776v-953,-953,-2857,-953,-3810,c109105,34776,110058,36680,110058,37633v,,,953,,953c109105,43348,109105,43348,112915,43348xm111011,139551v,-953,,-953,-953,-953c109105,138598,109105,138598,109105,139551v,,,952,1906,c111011,140503,111011,140503,111011,139551xm111963,133836v,,,-953,,c111011,132883,110058,133836,110058,133836v953,,953,952,1905,c111963,134788,111963,134788,111963,133836xm111963,66208v952,,952,-953,952,-1905c111963,65255,111963,65255,111963,66208v-952,,,,,xm113868,71923v,,-953,,,c112915,71923,112915,71923,113868,71923r,2857c113868,74780,114821,74780,114821,73828v952,-952,,-952,-953,-1905xm112915,49063v,952,,952,953,952c114821,50015,113868,49063,112915,49063r,-1905l112915,49063xm116725,123358v,-953,,-1905,1905,-1905c118630,121453,119583,121453,119583,122405v-953,953,-1905,953,-2858,953c116725,124311,116725,124311,116725,123358xm119583,73828v-953,,-2858,,-2858,1905c116725,76686,117678,76686,118630,76686v953,,2858,,2858,-953c122440,73828,120536,74780,119583,73828xm120536,139551v,-953,,-1906,-1906,-1906c118630,137645,117678,137645,117678,138598v,953,1905,953,2858,953c120536,140503,120536,140503,120536,139551xm118630,48111v,952,953,952,1906,952c121488,49063,121488,49063,121488,48111v,-953,-952,-1906,-1905,-1906c118630,46205,118630,47158,118630,48111xm118630,38586v953,,953,,1906,-953c120536,36680,120536,36680,120536,36680v-953,953,-953,953,-1906,1906l118630,38586xm120536,54778v,,,952,,l123393,58588v,,,-952,,-952c123393,56683,122440,55730,120536,54778xm122440,131930v,953,953,953,,c123393,132883,123393,132883,122440,131930v953,,953,,,c123393,131930,122440,131930,122440,131930xm122440,129073v,,953,953,953,953c124346,130026,124346,130026,124346,129073v,,-953,,-1906,c123393,128120,122440,129073,122440,129073xm123393,124311v953,,953,,,c126250,125263,127203,124311,128155,122405v953,-952,-1905,,-3809,-952c124346,122405,123393,123358,123393,124311xm123393,48111v,,953,952,953,952c124346,49063,125298,49063,125298,49063v,-952,,-1905,-1905,-952c124346,47158,123393,47158,123393,48111xm126250,72876v,-953,-952,-953,,c125298,71923,125298,72876,125298,72876v-952,,,952,952,c125298,72876,126250,72876,126250,72876xm127203,60493v,,-953,-953,,l125298,61445v,,,953,952,953c126250,61445,127203,61445,127203,60493xm126250,54778v,952,953,952,1905,952c128155,55730,129108,55730,129108,54778v-953,,-1905,-952,-2858,c126250,54778,126250,54778,126250,54778xe" filled="f" stroked="f">
                  <v:stroke joinstyle="miter"/>
                  <v:path arrowok="t" o:connecttype="custom" o:connectlocs="51003,95736;51955,110023;57671,141455;75768,164315;108153,153838;104343,144313;93865,116690;98628,109070;120536,102403;138633,120501;127203,160505;90055,181461;47193,175745;19571,154790;2425,118595;3378,63351;26238,20488;69100,486;111011,10011;127203,28108;139586,76686;139586,84305;133871,90020;122440,90020;57671,90973;51003,95736;11950,96688;15761,102403;14808,96688;17665,93830;18618,92878;16713,92878;13855,90973;12903,89068;11950,91926;11950,93830;11950,93830;11950,93830;11950,96688;11950,96688;11950,96688;43383,55730;42430,50968;39573,46205;38621,44301;40525,43348;43383,43348;41478,41443;38621,41443;36715,45253;35763,49063;35763,50968;35763,51920;34811,51920;32905,47158;33858,43348;32905,41443;29096,42395;27190,44301;19571,48111;19571,49063;22428,49063;30048,50968;30048,51920;31000,53826;32905,54778;31953,55730;26238,53826;23380,51920;22428,53826;25286,53826;25286,53826;21475,59540;18618,62398;15761,62398;16713,65255;15761,66208;12903,69065;13855,70970;15761,70018;17665,67161;17665,71923;16713,73828;15761,77638;11950,76686;10046,76686;10046,78590;17665,77638;25286,78590;27190,84305;25286,89068;20523,85258;20523,80495;17665,84305;15761,83353;16713,89068;19571,90973;25286,88115;30048,89068;35763,88115;36715,87163;35763,86211;32905,86211;28143,82401;31000,75733;32905,74780;31953,76686;32905,81448;37668,83353;37668,82401;33858,80495;34811,78590;35763,73828;37668,73828;37668,73828;35763,73828;31000,69065;19571,64303;27190,59540;32905,55730;38621,51920;40525,55730;40525,55730;42430,56683;43383,55730;11950,83353;11950,83353;11950,81448;10998,82401;11950,83353;15761,96688;12903,96688;12903,96688;12903,93830;12903,93830;15761,96688;14808,110023;18618,107165;19571,106213;14808,106213;15761,102403;13855,103355;13855,104308;14808,110023;21475,74780;18618,75733;15761,76686;21475,72876;23380,73828;21475,74780;16713,131930;15761,130978;15761,131930;16713,131930;16713,131930;16713,90973;16713,90973;16713,91926;16713,90973;18618,121453;21475,120501;22428,121453;22428,120501;21475,120501;18618,117643;19571,116690;26238,114786;29096,114786;31953,114786;37668,112880;37668,113833;38621,114786;38621,113833;37668,112880;35763,103355;32905,101451;26238,102403;25286,103355;30048,106213;31953,106213;31953,108118;28143,110023;18618,114786;19571,116690;18618,121453;22428,129073;22428,129073;20523,128120;19571,127168;18618,126215;18618,126215;19571,127168;20523,127168;22428,129073;21475,97640;21475,97640;18618,97640;19571,98593;21475,97640;20523,140503;20523,139551;19571,139551;19571,141455;20523,140503;19571,55730;19571,55730;19571,55730;19571,55730;19571,55730;21475,104308;22428,102403;22428,100498;21475,100498;20523,102403;21475,104308;19571,106213;20523,108118;23380,109070;23380,106213;21475,104308;23380,130978;20523,133836;21475,134788;23380,130978;23380,130978;21475,88115;21475,88115;23380,88115;21475,88115;21475,88115;22428,68113;22428,68113;25286,66208;25286,70970;22428,68113;26238,126215;24333,125263;23380,125263;26238,126215;26238,126215;25286,96688;25286,96688;24333,92878;23380,95736;25286,96688;31953,140503;29096,142408;29096,142408;27190,137645;26238,136693;25286,138598;29096,142408;31000,145265;31953,143361;31953,140503;26238,119548;26238,119548;26238,120501;26238,119548;26238,119548;26238,72876;26238,72876;27190,72876;26238,72876;26238,72876;26238,30965;26238,30965;27190,30965;26238,30965;26238,30965;28143,128120;30048,130026;30048,129073;28143,128120;28143,128120;29096,124311;30048,122405;29096,121453;29096,124311;29096,124311;28143,68113;31000,68113;29096,70970;28143,68113;29096,134788;30048,135740;31953,133836;31000,132883;29096,134788;30048,98593;30048,98593;31000,96688;31000,96688;31953,95736;31953,94783;31000,94783;31000,95736;31000,96688;30048,98593;30048,37633;30048,37633;30048,37633;30048,37633;30048,37633;33858,59540;31000,60493;31953,63351;34811,63351;36715,63351;38621,62398;37668,61445;33858,59540;33858,124311;35763,123358;33858,121453;32905,122405;33858,124311;39573,133836;34811,129073;32905,129073;31953,130978;35763,138598;36715,138598;39573,133836;34811,30013;34811,30013;35763,28108;35763,27155;32905,28108;34811,30013;35763,147170;34811,146218;33858,147170;35763,147170;35763,147170;34811,34776;34811,36680;36715,35728;34811,30013;34811,34776;37668,103355;38621,101451;34811,98593;33858,99545;37668,103355;35763,58588;35763,58588;35763,56683;35763,58588;35763,58588;41478,120501;40525,119548;38621,120501;40525,121453;41478,120501;40525,152886;40525,152886;38621,152886;40525,152886;40525,152886;40525,69065;40525,69065;40525,67161;40525,69065;40525,69065;41478,106213;41478,106213;40525,106213;41478,106213;41478,106213;43383,70018;43383,70018;43383,70018;43383,70018;43383,70018;44336,139551;44336,139551;44336,139551;44336,139551;44336,139551;47193,29061;46240,28108;45288,29061;47193,29061;47193,29061;50050,52873;48146,51920;47193,52873;50050,52873;50050,52873;51003,38586;51003,38586;50050,38586;51003,38586;51003,38586;51955,75733;57671,80495;70053,80495;72911,80495;88150,80495;94818,73828;93865,39538;87198,18583;83388,11915;70053,10011;62433,17630;55765,34776;51955,75733;111011,128120;109105,125263;105296,123358;102438,123358;102438,124311;106248,130026;108153,131930;111011,128120;102438,47158;103390,47158;104343,46205;102438,47158;102438,47158;104343,41443;105296,46205;108153,45253;107200,41443;106248,39538;105296,39538;104343,41443;105296,30965;106248,30013;105296,29061;103390,30013;105296,30965;106248,117643;110058,123358;111011,123358;115773,118595;115773,121453;115773,125263;113868,126215;115773,129073;118630,128120;120536,125263;121488,123358;120536,122405;122440,118595;122440,117643;116725,118595;116725,113833;118630,110023;114821,111928;113868,110976;113868,111928;114821,111928;113868,117643;113868,119548;111963,118595;109105,117643;107200,117643;106248,117643;111011,50968;111011,50968;109105,53826;107200,55730;106248,59540;108153,64303;112915,65255;112915,65255;114821,69065;117678,73828;124346,70970;124346,69065;122440,69065;117678,70970;115773,70970;115773,70018;120536,66208;121488,64303;120536,64303;116725,65255;114821,65255;112915,63351;111963,61445;113868,61445;117678,60493;114821,58588;113868,57636;115773,56683;117678,54778;111011,50968;107200,68113;107200,68113;107200,68113;107200,68113;107200,68113;107200,48111;110058,47158;112915,47158;108153,45253;107200,48111;111963,71923;111963,71923;110058,70018;110058,73828;111963,71923;112915,43348;115773,43348;113868,41443;113868,37633;113868,34776;110058,34776;110058,37633;110058,38586;112915,43348;111011,139551;110058,138598;109105,139551;111011,139551;111011,139551;111963,133836;111963,133836;110058,133836;111963,133836;111963,133836;111963,66208;112915,64303;111963,66208;111963,66208;113868,71923;113868,71923;113868,71923;113868,74780;114821,73828;113868,71923;112915,49063;113868,50015;112915,49063;112915,47158;112915,49063;116725,123358;118630,121453;119583,122405;116725,123358;116725,123358;119583,73828;116725,75733;118630,76686;121488,75733;119583,73828;120536,139551;118630,137645;117678,138598;120536,139551;120536,139551;118630,48111;120536,49063;121488,48111;119583,46205;118630,48111;118630,38586;120536,37633;120536,36680;118630,38586;118630,38586;120536,54778;120536,54778;123393,58588;123393,57636;120536,54778;122440,131930;122440,131930;122440,131930;122440,131930;122440,131930;122440,129073;123393,130026;124346,129073;122440,129073;122440,129073;123393,124311;123393,124311;128155,122405;124346,121453;123393,124311;123393,48111;124346,49063;125298,49063;123393,48111;123393,48111;126250,72876;126250,72876;125298,72876;126250,72876;126250,72876;127203,60493;127203,60493;125298,61445;126250,62398;127203,60493;126250,54778;128155,55730;129108,54778;126250,54778;126250,5477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256972613" o:spid="_x0000_s1031" style="position:absolute;left:6089;top:869;width:1610;height:1814;visibility:visible;mso-wrap-style:square;v-text-anchor:middle" coordsize="161015,1814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" path="m161016,119063v-953,11430,,21907,-3810,33337c154348,160972,150538,168593,141966,174307v-15240,10478,-34290,8573,-47625,-952c92436,171450,90531,169545,89578,167640v-3810,-3810,-3810,-3810,-7620,-952c74338,173355,65766,178118,56241,180022v-8573,1906,-18098,1906,-26670,c17188,176213,7663,168593,2901,156210v-4763,-12382,-2858,-22860,,-34290c3853,117157,6711,112395,10521,108585,20998,96203,33381,89535,48621,84772v7620,-2857,14287,-5715,20955,-9525c77196,70485,81006,63818,81958,56197v1905,-11429,953,-21907,-952,-33337c79101,15240,73386,9525,64813,8572,54336,7620,46716,10478,39096,17145v-2858,2858,-3810,5715,-2858,9525c37191,29528,38143,30480,41001,30480v10477,-952,17145,5715,18097,16192c60051,64770,43858,78105,26713,71438,18141,67628,11473,60960,10521,51435,8616,40005,11473,29528,19093,20003,28618,7620,40048,2857,55288,953,69576,-953,83863,,97198,3810v13335,3810,22860,12383,29528,22860c132441,35243,132441,44768,132441,55245v,2858,-953,5715,-953,8573c131488,69532,131488,76200,130536,81915v,3810,952,7620,952,11430c131488,108585,131488,124778,131488,140018v,3810,953,8572,953,12382c132441,154305,133393,156210,134346,157163v2857,4762,6667,4762,10477,952c149586,152400,150538,145732,151491,139065v,-5715,,-12383,952,-17145c152443,118110,154348,116205,158158,116205v953,-952,2858,,2858,2858xm10521,145732v-953,,-1905,,-2858,953c7663,147638,7663,148590,8616,148590v1905,,952,-1905,1905,-2858c10521,145732,10521,145732,10521,145732xm26713,144780v-952,-952,-2857,-2858,-1905,-3810c25761,140018,28618,140970,28618,140018v,,,-953,,-953c28618,137160,25761,136207,26713,134303v,,3810,952,4763,952l31476,138113v952,,1905,,2857,-953c35286,137160,36238,136207,36238,135255v,-952,-952,-952,-1905,-952c34333,133350,34333,132397,33381,132397r-3810,-952c28618,129540,26713,128588,25761,127635v2857,-1905,4762,953,6667,953c34333,127635,36238,125730,38143,124778r953,c40048,124778,40048,123825,40048,123825v-2857,-953,-952,-2857,-952,-4762c39096,118110,38143,117157,37191,117157v-1905,,-953,953,-953,1906c36238,120015,36238,120015,35286,120015v-2858,,-3810,1905,-1905,3810c34333,125730,33381,125730,32428,125730v-1905,-952,-3810,-952,-4762,1905c26713,126682,25761,124778,23856,125730v-953,952,952,1905,952,2858c24808,128588,24808,128588,24808,128588v-952,,-1905,952,-2857,1905c20998,129540,20046,129540,18141,129540v952,-1905,2857,-3810,952,-5715c18141,121920,16236,123825,15283,123825v-952,,-1905,,-2857,953c12426,126682,13378,126682,15283,126682v1905,,1905,,953,1906c15283,129540,14331,129540,15283,131445v953,952,1905,,2858,c18141,133350,19093,135255,19093,136207r2858,-1904c22903,137160,20998,139065,20998,140970v2858,952,1905,3810,1905,5715c21951,145732,20046,145732,20046,143828v-953,-1906,-1905,-2858,-3810,-2858c16236,139065,15283,137160,18141,137160v952,,952,-953,952,-953c18141,135255,16236,134303,15283,136207v-952,1906,-952,3811,953,4763c16236,142875,14331,144780,17188,146685v1905,1905,3810,953,5715,c24808,146685,25761,147638,26713,149543v1905,952,2858,,3810,-953c29571,146685,27666,145732,26713,144780xm18141,151447v-953,-952,-1905,-2857,-2858,-2857c14331,149543,16236,151447,14331,153353v,,,952,952,952c16236,154305,17188,153353,18141,151447xm19093,117157v,,,953,,953c19093,119063,18141,120015,19093,120015v953,,1905,-952,2858,-1905c22903,117157,23856,116205,22903,115253v-952,-953,-2857,-1906,-3810,-3810c17188,115253,18141,116205,19093,117157xm24808,154305r,l24808,154305v-952,-1905,,-3810,-1905,-2858c20998,152400,20046,151447,19093,153353v,952,-952,2857,953,3810c20998,158115,22903,158115,23856,158115r,l23856,157163v2857,-953,1905,-1906,952,-2858xm21951,39053v,,,-953,,c20046,38100,20046,39053,20046,40005v,952,,952,952,952c21951,40957,21951,40005,21951,39053xm24808,120015v-1905,,-2857,953,-3810,2857c20998,123825,21951,123825,23856,123825v1905,953,1905,-953,2857,-2857c26713,120015,24808,119063,24808,120015xm20998,112395v,952,,952,,c21951,113347,21951,113347,20998,112395v953,,953,,,c20998,111443,20998,112395,20998,112395xm24808,137160v,953,-952,953,,c22903,138113,22903,138113,21951,137160v,-953,,-953,952,-953c23856,136207,24808,136207,24808,137160xm21951,128588r,c23856,128588,25761,129540,26713,131445v-2857,952,-3810,-952,-4762,-2857xm24808,160972v,,-952,,-952,c22903,160972,22903,161925,22903,161925v,953,953,953,953,953c23856,162878,24808,161925,24808,160972xm23856,33338v,-953,,-953,-953,-953c21951,32385,21951,33338,21951,33338v952,,952,,1905,c23856,34290,23856,33338,23856,33338xm24808,154305r,2858c24808,157163,24808,157163,24808,157163v-1905,-953,-1905,-1906,,-2858c24808,154305,24808,154305,24808,154305xm22903,107632v,953,953,1906,1905,1906c25761,109538,24808,107632,25761,106680v,-952,,-1905,,-1905c23856,104775,23856,106680,22903,107632xm25761,98107r,c26713,98107,26713,98107,25761,98107v952,,952,,,c25761,98107,25761,98107,25761,98107xm30523,52388v,-953,-952,-953,-1905,-953c29571,50482,29571,50482,29571,49530v,,,-952,,-952c28618,48578,28618,49530,28618,49530v,,,952,-952,1905c24808,54293,27666,54293,29571,54293v,-953,952,-953,952,-1905xm27666,114300v,953,,953,,c29571,115253,29571,114300,29571,114300v-953,,-953,-953,-1905,c27666,113347,27666,114300,27666,114300xm34333,42863v,,-952,-953,-1905,-1906c31476,40005,29571,41910,29571,40005v952,-1905,,-2858,-953,-2858c27666,37147,27666,38100,27666,40005v-953,2858,-953,2858,2857,2858l31476,42863v1905,,1905,952,2857,xm42906,148590v-953,,-1905,953,-1905,1905c41001,152400,41001,153353,39096,153353v-2858,-953,-2858,952,-3810,2857c34333,156210,32428,157163,31476,156210v-953,,-1905,-1905,-953,-1905c34333,153353,31476,151447,31476,150495v,-952,-953,-1905,-1905,-952c28618,149543,28618,150495,28618,151447r,10478c28618,162878,27666,162878,28618,163830v953,,953,-952,953,-952c30523,161925,30523,160020,31476,160020v3810,952,2857,-1905,3810,-3810l36238,156210v,953,,2858,1905,2858c40048,159068,40048,160020,40048,160972v,953,,1906,953,1906c41953,162878,41953,161925,41953,160972v,-1904,-952,-2857,-2857,-3809l36238,156210v,-953,953,-1905,1905,-953c41953,156210,42906,153353,43858,150495v,,953,-952,-952,-1905xm28618,118110v,,,,,c29571,119063,29571,118110,29571,118110v,-953,,-953,-953,c28618,117157,28618,117157,28618,118110xm30523,141922v,953,953,1906,1905,1906c34333,143828,33381,142875,33381,141922v,-952,,-1904,-953,-952c30523,140018,30523,140970,30523,141922xm33381,134303v,952,,1904,,2857c32428,137160,31476,136207,30523,136207v953,-952,1905,-1904,2858,-1904xm33381,113347v,,952,,952,c35286,113347,35286,113347,35286,112395v,-952,-953,-952,-953,-952l32428,111443v-952,,-1905,-1905,-1905,-953c30523,112395,32428,113347,33381,113347xm32428,56197v,,-952,,,c31476,56197,31476,56197,32428,56197v-952,953,-952,953,,c31476,57150,32428,57150,32428,56197xm33381,150495v952,952,1905,952,2857,-952c37191,149543,38143,148590,38143,147638v,,-952,-953,-952,c36238,147638,36238,148590,36238,149543v-952,,-1905,-953,-1905,-1905c34333,146685,33381,146685,33381,147638v-1905,952,-953,1905,,2857xm33381,174307v,-952,,-952,,l33381,174307v-953,,,953,,c33381,174307,33381,174307,33381,174307xm34333,166688r,c33381,166688,33381,166688,34333,166688r,c34333,166688,34333,166688,34333,166688xm34333,106680v,952,,952,,c36238,107632,36238,107632,36238,106680v,,-952,,-1905,c34333,106680,34333,106680,34333,106680xm35286,38100v-953,,-953,953,,l35286,40005v,,952,,952,-952c36238,39053,35286,39053,35286,38100xm35286,51435v-953,953,-953,2858,-953,2858c36238,56197,36238,54293,38143,53340r953,c40048,53340,40048,52388,40048,52388r,c39096,52388,39096,52388,38143,53340v,,,953,,953c38143,54293,37191,54293,37191,53340v-953,-952,-953,-1905,-1905,-1905xm38143,128588r-2857,c35286,128588,34333,128588,34333,129540v953,953,1905,1905,2858,1905l37191,128588v952,,952,,1905,-953c39096,127635,39096,126682,39096,126682v,953,,953,-953,1906xm37191,163830v,,,-952,-953,-952c35286,162878,35286,163830,35286,164782v,953,952,1906,1905,953c38143,165735,37191,164782,37191,163830xm37191,138113r,c37191,139065,37191,139065,38143,139065v,,,,-952,-952c38143,138113,38143,137160,37191,138113xm39096,58103v,,-953,,,c38143,58103,37191,58103,37191,58103v952,,952,952,1905,c38143,59055,39096,59055,39096,58103xm39096,42863v,952,952,952,1905,952c41953,43815,43858,43815,43858,42863v-952,-953,-2857,,-4762,c39096,41910,38143,41910,39096,42863xm42906,39053v952,,952,,,c43858,40005,44811,40005,44811,39053v,,,-953,,-953c44811,38100,43858,39053,42906,39053xm44811,53340v-953,,,953,-953,1905c43858,55245,43858,56197,43858,56197v953,-952,953,-1904,953,-2857c45763,53340,44811,53340,44811,53340xm82911,147638v,-4763,,-9525,-953,-15241c81006,125730,81958,119063,81958,112395v,-5715,,-12382,,-16192l81958,80963v,-2858,-952,-2858,-2857,-953c73386,84772,67671,87630,61003,92393v-7620,5714,-13335,13335,-15240,22860c42906,127635,43858,139065,47668,150495v3810,11430,10478,14287,18098,13335c74338,161925,82911,154305,82911,147638xm47668,56197r,c48621,56197,48621,56197,47668,56197v953,-952,,-952,,c47668,55245,47668,55245,47668,56197xm89578,75247v-952,,-952,,-952,953c88626,77153,88626,77153,89578,77153v,,,-953,,-1906c90531,75247,89578,75247,89578,75247xm89578,30480v,,,952,,c90531,31432,90531,30480,89578,30480v953,-952,,-952,,c89578,29528,88626,30480,89578,30480xm91483,68580v953,,1905,-952,1905,-1905c93388,64770,91483,65722,90531,64770v-953,,-1905,,-1905,952c89578,67628,90531,68580,91483,68580xm99103,91440v,953,953,1905,953,2857c100056,95250,100056,95250,101008,96203v,-953,,-953,,-953c101008,91440,99103,89535,98151,85725v,-953,-953,-1905,-1905,-1905c92436,82868,92436,82868,93388,79057v-1905,953,-3810,2858,-1905,4763c92436,85725,92436,86678,93388,88582v,-952,,-2857,1905,-2857c96246,85725,96246,85725,96246,86678v,1904,-1905,1904,-2858,1904l93388,88582r,c93388,89535,94341,90488,95293,89535v1905,-953,2858,-953,3810,1905xm91483,52388v,,,952,,c92436,53340,93388,53340,92436,52388r-953,c91483,52388,91483,52388,91483,52388xm91483,61913v,,,,,l92436,62865v,,,,-953,-952c92436,61913,92436,61913,91483,61913xm92436,26670v,,,,,c92436,26670,93388,26670,92436,26670v952,-952,952,-952,,c92436,25718,92436,26670,92436,26670xm94341,60007v,,952,,952,-952c93388,59055,95293,56197,93388,56197v-952,,-952,,-952,953c92436,58103,92436,60007,94341,60007xm94341,49530v952,,952,,952,-952c94341,47625,93388,46672,92436,45720v,,,952,,952c92436,47625,92436,49530,94341,49530xm96246,96203v,-953,-1905,-953,-2858,-953c92436,95250,92436,95250,92436,96203v,952,,952,952,952c94341,97155,94341,98107,95293,98107v953,953,1905,1906,2858,1906c98151,99060,96246,97155,96246,96203xm94341,34290v-953,,-2858,,-1905,1905c93388,37147,93388,38100,95293,38100v2858,,2858,-2857,2858,-4762c99103,32385,98151,31432,97198,31432v-952,,-952,953,-952,1906c95293,33338,95293,34290,94341,34290xm95293,153353v,-953,,-953,,c94341,152400,93388,152400,93388,152400v,953,,953,953,953c95293,153353,95293,153353,95293,153353xm97198,75247v,-952,,-1904,,-1904c96246,73343,96246,74295,95293,74295v-1905,952,-1905,2858,-952,4762c98151,78105,98151,78105,97198,75247xm96246,138113v-953,,-953,952,,c95293,139065,95293,139065,95293,140018v953,,953,,953,-1905c97198,139065,96246,138113,96246,138113xm95293,62865v,953,,953,,c96246,63818,96246,63818,96246,62865v,,,-952,,-952c95293,61913,95293,62865,95293,62865xm95293,7620v,952,953,952,,c96246,8572,96246,8572,95293,7620v953,,953,,,c96246,7620,95293,7620,95293,7620xm100056,55245v,952,952,2858,1905,1905c102913,56197,104818,56197,104818,54293v,-953,-952,-1905,-952,-953c101008,54293,100056,51435,98151,51435v,,-953,-953,-1905,c95293,51435,94341,52388,94341,53340v,953,952,953,1905,953c99103,52388,99103,54293,100056,55245xm101008,39053v-1905,952,-3810,1904,-4762,2857c95293,42863,97198,42863,97198,42863v1905,,3810,,4763,-2858c101961,39053,101961,38100,101008,39053xm99103,120015v,953,,1905,953,953c101008,120015,100056,120015,100056,119063v952,,1905,-953,952,-1906c100056,116205,100056,117157,99103,118110v-952,,-952,953,,1905xm98151,63818v,,952,952,,l100056,63818v,,-953,,-1905,c99103,62865,98151,63818,98151,63818xm100056,139065v952,,952,-952,952,-1905l101008,136207v,,-952,,-952,c99103,137160,98151,138113,100056,139065v-953,,,,,xm99103,25718v,,-952,952,,952c101008,26670,101008,24765,101008,23813v,-953,,-953,-952,-1906c98151,21907,99103,23813,99103,25718xm99103,67628v,,,,,c101008,68580,101961,68580,102913,67628v953,,1905,-953,1905,-1906c104818,65722,104818,64770,104818,64770v-1905,,-5715,1905,-5715,2858xm100056,45720v,,,,,c99103,46672,99103,46672,100056,46672v952,,952,,,-952c101008,45720,101008,45720,100056,45720xm115296,159068v-953,-1905,-1905,,-2858,c111486,159068,110533,160020,109581,160020v-2858,952,-5715,2858,-8573,2858c100056,162878,100056,162878,100056,163830v,,952,952,952,952c101961,164782,101961,164782,102913,165735v3810,-953,7620,,11430,-2857c114343,160972,115296,160020,115296,159068xm112438,144780v953,,953,-952,953,-952c114343,143828,115296,143828,115296,142875v,,,-953,-953,-953c113391,141922,113391,142875,113391,143828v-953,,-1905,-1906,-3810,-953c107676,144780,104818,143828,102913,142875v-952,,-1905,-953,-2857,c100056,143828,100056,143828,100056,144780v,952,1905,952,2857,952c105771,145732,108628,145732,112438,144780xm101008,84772v-952,1906,,3810,1905,3810c104818,89535,105771,90488,103866,92393v,952,,1904,952,952c106723,93345,107676,91440,107676,90488v,-953,,-2858,-1905,-2858c104818,87630,102913,87630,104818,85725v953,-953,,-1905,,-3810l104818,80010v,-953,,-1905,-952,-1905c102913,77153,102913,78105,101961,79057r-1905,1906c99103,80963,99103,81915,100056,81915v3810,,952,1905,952,2857xm101008,157163v,-953,,-1906,1905,-2858c103866,153353,103866,152400,103866,151447v,-952,,-1904,-1905,-952c100056,151447,100056,153353,101008,157163v,952,-952,2857,953,2857c102913,160020,104818,159068,104818,158115v,-1905,-1905,-952,-3810,-952l101008,157163xm101008,135255r,c101961,135255,102913,135255,101961,133350r,c100056,134303,101008,135255,101008,135255xm101008,100013v,,,,,c100056,100965,101008,101918,101008,101918v,,953,-953,,-1905c101961,100013,101961,100013,101008,100013xm101008,29528v,952,953,,1905,c104818,29528,104818,30480,105771,31432v,,952,953,952,c107676,30480,105771,26670,103866,26670v,,-953,,-1905,952c101961,28575,101008,28575,101008,29528xm103866,70485v-1905,,-1905,2858,-2858,3810c101008,75247,101961,76200,101961,75247v1905,,3810,,3810,-2857c106723,71438,105771,70485,103866,70485xm101961,36195v952,-952,952,-952,,c102913,35243,102913,34290,101961,35243v,-953,,,,952c101008,36195,101961,36195,101961,36195xm103866,107632r,c103866,106680,103866,106680,103866,107632r,c102913,107632,103866,107632,103866,107632xm103866,134303v,952,952,1904,2857,1904c107676,136207,108628,136207,108628,134303v-952,-1906,-1905,-953,-2857,-953c104818,132397,103866,132397,103866,134303xm105771,37147v,,,,,c105771,37147,105771,36195,105771,37147v-953,,-953,,,c104818,37147,104818,37147,105771,37147xm108628,45720v,-952,,-952,-952,-952c105771,44768,105771,46672,105771,47625v,953,,953,952,953c106723,47625,108628,46672,108628,45720xm108628,98107v,,-952,-952,,c106723,97155,106723,97155,106723,98107v,,953,953,953,953c107676,100013,108628,99060,108628,98107xm106723,41910v,,953,,,c107676,41910,108628,41910,107676,40957v,,,,-953,953c106723,40957,106723,40957,106723,41910xm110533,150495v-1905,,-1905,1905,-2857,2858c107676,153353,107676,153353,108628,153353v953,,1905,,1905,-2858c111486,151447,110533,150495,110533,150495xm108628,56197r,c107676,57150,107676,57150,108628,57150v,953,953,953,,-953c109581,57150,109581,56197,108628,56197xm107676,103822v,,952,,,c108628,104775,108628,103822,108628,103822r-952,c108628,102870,107676,102870,107676,103822xm108628,94297v,,,,,c109581,93345,109581,93345,108628,93345v,,,,,952c108628,93345,108628,94297,108628,94297xm108628,18097v,,,,,c109581,18097,109581,18097,109581,18097v,,,-952,-953,l108628,18097xm109581,21907v,953,,953,,c109581,21907,109581,21907,109581,21907v,,,,,c108628,21907,108628,21907,109581,21907xm110533,33338v-952,,-952,,-952,952c109581,35243,109581,35243,110533,35243v,,953,-953,,-1905c111486,33338,110533,33338,110533,33338xm111486,167640v-953,-952,-953,-952,,c109581,166688,109581,167640,109581,167640v,,,953,1905,c110533,168593,111486,168593,111486,167640xm110533,80963v,-953,,,,c110533,80963,110533,81915,110533,80963v953,952,953,,,c111486,80963,111486,80963,110533,80963xm110533,138113v-952,952,-952,1905,,1905c111486,140970,112438,140970,113391,140018v952,,1905,-953,1905,-1905c114343,136207,115296,134303,112438,133350v953,1905,-952,2857,-1905,4763xm110533,47625v,953,,953,953,953c112438,48578,114343,49530,114343,48578v-952,-3810,1905,-1906,2858,-2858c117201,45720,118153,45720,118153,44768r,-953c116248,43815,111486,45720,110533,47625xm113391,73343v-953,952,-953,1904,-1905,3810c111486,78105,111486,79057,112438,78105v953,-952,2858,-1905,2858,-2858c115296,74295,114343,73343,113391,73343r,-953c113391,71438,112438,71438,112438,71438v-952,,-952,,953,1905l113391,73343xm112438,104775v,-953,,-953,-952,-953l110533,104775v953,,953,,1905,c111486,105728,112438,104775,112438,104775xm113391,130493v-953,-953,-953,-953,,c110533,131445,111486,132397,112438,133350v,-953,1905,-1905,953,-2857xm112438,100013v,,,,,c112438,100013,111486,100013,112438,100013v,952,,952,,c113391,100965,113391,100965,112438,100013xm115296,58103r,c115296,56197,114343,55245,113391,54293v-953,,-953,,-953,c113391,56197,113391,58103,115296,58103xm113391,40005v,,952,,952,c114343,39053,114343,39053,114343,39053v-952,,-1905,,-952,952c112438,40005,112438,40005,113391,40005xm115296,121920v,-952,-953,-1905,-1905,-1905c113391,120015,112438,120968,112438,120968v953,952,953,1904,2858,952c115296,123825,115296,122872,115296,121920xm113391,64770v,,-953,,,c113391,66675,113391,66675,114343,65722v,,953,-952,953,-952c114343,64770,114343,64770,113391,64770xm113391,149543v,,952,,,c114343,150495,114343,149543,114343,149543v953,-953,,-953,-952,c113391,148590,113391,148590,113391,149543xm116248,161925v-952,,-1905,953,-1905,1905c114343,164782,114343,164782,114343,164782v953,-952,1905,-952,1905,-2857c117201,161925,117201,161925,116248,161925xm115296,90488v952,-953,1905,,1905,-1906c117201,88582,117201,87630,116248,87630v-952,,-1905,952,-1905,1905c115296,90488,115296,90488,115296,90488xm116248,83820v953,,953,-952,,c117201,82868,117201,82868,116248,82868v953,-953,,-953,,952c116248,82868,116248,83820,116248,83820xm119106,154305v,-952,,-952,-1905,-952c117201,153353,116248,154305,117201,154305v,952,,1905,952,1905c119106,155257,119106,154305,119106,154305xm120058,145732v-952,,-1905,953,-1905,1906c118153,148590,118153,149543,119106,149543v952,,952,-953,952,-953c121011,146685,121011,145732,120058,145732xm119106,124778r,c120058,125730,120058,124778,119106,124778r,l119106,124778xm121011,133350v,,-953,,,c120058,133350,119106,133350,119106,134303r1905,-953c121011,134303,121011,134303,121011,133350xm121963,52388v,-953,-952,-953,-952,-953c120058,51435,120058,51435,120058,52388v953,952,953,952,1905,c121963,53340,121963,53340,121963,52388xe" filled="f" stroked="f">
                  <v:stroke joinstyle="miter"/>
                  <v:path arrowok="t" o:connecttype="custom" o:connectlocs="161016,119063;157206,152400;141966,174307;94341,173355;89578,167640;81958,166688;56241,180022;29571,180022;2901,156210;2901,121920;10521,108585;48621,84772;69576,75247;81958,56197;81006,22860;64813,8572;39096,17145;36238,26670;41001,30480;59098,46672;26713,71438;10521,51435;19093,20003;55288,953;97198,3810;126726,26670;132441,55245;131488,63818;130536,81915;131488,93345;131488,140018;132441,152400;134346,157163;144823,158115;151491,139065;152443,121920;158158,116205;161016,119063;10521,145732;7663,146685;8616,148590;10521,145732;10521,145732;26713,144780;24808,140970;28618,140018;28618,139065;26713,134303;31476,135255;31476,138113;34333,137160;36238,135255;34333,134303;33381,132397;29571,131445;25761,127635;32428,128588;38143,124778;39096,124778;40048,123825;39096,119063;37191,117157;36238,119063;35286,120015;33381,123825;32428,125730;27666,127635;23856,125730;24808,128588;24808,128588;21951,130493;18141,129540;19093,123825;15283,123825;12426,124778;15283,126682;16236,128588;15283,131445;18141,131445;19093,136207;21951,134303;20998,140970;22903,146685;20046,143828;16236,140970;18141,137160;19093,136207;15283,136207;16236,140970;17188,146685;22903,146685;26713,149543;30523,148590;26713,144780;18141,151447;15283,148590;14331,153353;15283,154305;18141,151447;19093,117157;19093,118110;19093,120015;21951,118110;22903,115253;19093,111443;19093,117157;24808,154305;24808,154305;24808,154305;22903,151447;19093,153353;20046,157163;23856,158115;23856,158115;23856,157163;24808,154305;21951,39053;21951,39053;20046,40005;20998,40957;21951,39053;24808,120015;20998,122872;23856,123825;26713,120968;24808,120015;20998,112395;20998,112395;20998,112395;20998,112395;20998,112395;24808,137160;24808,137160;21951,137160;22903,136207;24808,137160;21951,128588;21951,128588;26713,131445;21951,128588;24808,160972;23856,160972;22903,161925;23856,162878;24808,160972;23856,33338;22903,32385;21951,33338;23856,33338;23856,33338;24808,154305;24808,157163;24808,157163;24808,154305;24808,154305;22903,107632;24808,109538;25761,106680;25761,104775;22903,107632;25761,98107;25761,98107;25761,98107;25761,98107;25761,98107;30523,52388;28618,51435;29571,49530;29571,48578;28618,49530;27666,51435;29571,54293;30523,52388;27666,114300;27666,114300;29571,114300;27666,114300;27666,114300;34333,42863;32428,40957;29571,40005;28618,37147;27666,40005;30523,42863;31476,42863;34333,42863;42906,148590;41001,150495;39096,153353;35286,156210;31476,156210;30523,154305;31476,150495;29571,149543;28618,151447;28618,161925;28618,163830;29571,162878;31476,160020;35286,156210;36238,156210;38143,159068;40048,160972;41001,162878;41953,160972;39096,157163;36238,156210;38143,155257;43858,150495;42906,148590;28618,118110;28618,118110;29571,118110;28618,118110;28618,118110;30523,141922;32428,143828;33381,141922;32428,140970;30523,141922;33381,134303;33381,137160;30523,136207;33381,134303;33381,113347;34333,113347;35286,112395;34333,111443;32428,111443;30523,110490;33381,113347;32428,56197;32428,56197;32428,56197;32428,56197;32428,56197;33381,150495;36238,149543;38143,147638;37191,147638;36238,149543;34333,147638;33381,147638;33381,150495;33381,174307;33381,174307;33381,174307;33381,174307;33381,174307;34333,166688;34333,166688;34333,166688;34333,166688;34333,166688;34333,106680;34333,106680;36238,106680;34333,106680;34333,106680;35286,38100;35286,38100;35286,40005;36238,39053;35286,38100;35286,51435;34333,54293;38143,53340;39096,53340;40048,52388;40048,52388;38143,53340;38143,54293;37191,53340;35286,51435;38143,128588;35286,128588;34333,129540;37191,131445;37191,128588;39096,127635;39096,126682;38143,128588;37191,163830;36238,162878;35286,164782;37191,165735;37191,163830;37191,138113;37191,138113;38143,139065;37191,138113;37191,138113;39096,58103;39096,58103;37191,58103;39096,58103;39096,58103;39096,42863;41001,43815;43858,42863;39096,42863;39096,42863;42906,39053;42906,39053;44811,39053;44811,38100;42906,39053;44811,53340;43858,55245;43858,56197;44811,53340;44811,53340;82911,147638;81958,132397;81958,112395;81958,96203;81958,80963;79101,80010;61003,92393;45763,115253;47668,150495;65766,163830;82911,147638;47668,56197;47668,56197;47668,56197;47668,56197;47668,56197;89578,75247;88626,76200;89578,77153;89578,75247;89578,75247;89578,30480;89578,30480;89578,30480;89578,30480;89578,30480;91483,68580;93388,66675;90531,64770;88626,65722;91483,68580;99103,91440;100056,94297;101008,96203;101008,95250;98151,85725;96246,83820;93388,79057;91483,83820;93388,88582;95293,85725;96246,86678;93388,88582;93388,88582;93388,88582;95293,89535;99103,91440;91483,52388;91483,52388;92436,52388;91483,52388;91483,52388;91483,61913;91483,61913;92436,62865;91483,61913;91483,61913;92436,26670;92436,26670;92436,26670;92436,26670;92436,26670;94341,60007;95293,59055;93388,56197;92436,57150;94341,60007;94341,49530;95293,48578;92436,45720;92436,46672;94341,49530;96246,96203;93388,95250;92436,96203;93388,97155;95293,98107;98151,100013;96246,96203;94341,34290;92436,36195;95293,38100;98151,33338;97198,31432;96246,33338;94341,34290;95293,153353;95293,153353;93388,152400;94341,153353;95293,153353;97198,75247;97198,73343;95293,74295;94341,79057;97198,75247;96246,138113;96246,138113;95293,140018;96246,138113;96246,138113;95293,62865;95293,62865;96246,62865;96246,61913;95293,62865;95293,7620;95293,7620;95293,7620;95293,7620;95293,7620;100056,55245;101961,57150;104818,54293;103866,53340;98151,51435;96246,51435;94341,53340;96246,54293;100056,55245;101008,39053;96246,41910;97198,42863;101961,40005;101008,39053;99103,120015;100056,120968;100056,119063;101008,117157;99103,118110;99103,120015;98151,63818;98151,63818;100056,63818;98151,63818;98151,63818;100056,139065;101008,137160;101008,136207;100056,136207;100056,139065;100056,139065;99103,25718;99103,26670;101008,23813;100056,21907;99103,25718;99103,67628;99103,67628;102913,67628;104818,65722;104818,64770;99103,67628;100056,45720;100056,45720;100056,46672;100056,45720;100056,45720;115296,159068;112438,159068;109581,160020;101008,162878;100056,163830;101008,164782;102913,165735;114343,162878;115296,159068;112438,144780;113391,143828;115296,142875;114343,141922;113391,143828;109581,142875;102913,142875;100056,142875;100056,144780;102913,145732;112438,144780;101008,84772;102913,88582;103866,92393;104818,93345;107676,90488;105771,87630;104818,85725;104818,81915;104818,80010;103866,78105;101961,79057;100056,80963;100056,81915;101008,84772;101008,157163;102913,154305;103866,151447;101961,150495;101008,157163;101961,160020;104818,158115;101008,157163;101008,157163;101008,135255;101008,135255;101961,133350;101961,133350;101008,135255;101008,100013;101008,100013;101008,101918;101008,100013;101008,100013;101008,29528;102913,29528;105771,31432;106723,31432;103866,26670;101961,27622;101008,29528;103866,70485;101008,74295;101961,75247;105771,72390;103866,70485;101961,36195;101961,36195;101961,35243;101961,36195;101961,36195;103866,107632;103866,107632;103866,107632;103866,107632;103866,107632;103866,134303;106723,136207;108628,134303;105771,133350;103866,134303;105771,37147;105771,37147;105771,37147;105771,37147;105771,37147;108628,45720;107676,44768;105771,47625;106723,48578;108628,45720;108628,98107;108628,98107;106723,98107;107676,99060;108628,98107;106723,41910;106723,41910;107676,40957;106723,41910;106723,41910;110533,150495;107676,153353;108628,153353;110533,150495;110533,150495;108628,56197;108628,56197;108628,57150;108628,56197;108628,56197;107676,103822;107676,103822;108628,103822;107676,103822;107676,103822;108628,94297;108628,94297;108628,93345;108628,94297;108628,94297;108628,18097;108628,18097;109581,18097;108628,18097;108628,18097;109581,21907;109581,21907;109581,21907;109581,21907;109581,21907;110533,33338;109581,34290;110533,35243;110533,33338;110533,33338;111486,167640;111486,167640;109581,167640;111486,167640;111486,167640;110533,80963;110533,80963;110533,80963;110533,80963;110533,80963;110533,138113;110533,140018;113391,140018;115296,138113;112438,133350;110533,138113;110533,47625;111486,48578;114343,48578;117201,45720;118153,44768;118153,43815;110533,47625;113391,73343;111486,77153;112438,78105;115296,75247;113391,73343;113391,72390;112438,71438;113391,73343;113391,73343;112438,104775;111486,103822;110533,104775;112438,104775;112438,104775;113391,130493;113391,130493;112438,133350;113391,130493;112438,100013;112438,100013;112438,100013;112438,100013;112438,100013;115296,58103;115296,58103;113391,54293;112438,54293;115296,58103;113391,40005;114343,40005;114343,39053;113391,40005;113391,40005;115296,121920;113391,120015;112438,120968;115296,121920;115296,121920;113391,64770;113391,64770;114343,65722;115296,64770;113391,64770;113391,149543;113391,149543;114343,149543;113391,149543;113391,149543;116248,161925;114343,163830;114343,164782;116248,161925;116248,161925;115296,90488;117201,88582;116248,87630;114343,89535;115296,90488;116248,83820;116248,83820;116248,82868;116248,83820;116248,83820;119106,154305;117201,153353;117201,154305;118153,156210;119106,154305;120058,145732;118153,147638;119106,149543;120058,148590;120058,145732;119106,124778;119106,124778;119106,124778;119106,124778;119106,124778;121011,133350;121011,133350;119106,134303;121011,133350;121011,133350;121963,52388;121011,51435;120058,52388;121963,52388;121963,5238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085893167" o:spid="_x0000_s1032" style="position:absolute;left:7620;top:364;width:1146;height:2324;visibility:visible;mso-wrap-style:square;v-text-anchor:middle" coordsize="114673,23240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" path="m103244,202882v-953,3810,-2858,6668,-3810,9525c92766,226695,81336,231457,67049,232410v-10478,,-19050,-1905,-26670,-8572c30854,216217,26091,205740,26091,193357v-952,-15240,-952,-30480,-952,-45719c25139,135255,24186,123825,25139,112395v952,-5715,952,-11430,,-17145c24186,87630,26091,80010,26091,72390v,-5715,-952,-6668,-6667,-6668c14661,65722,10851,65722,7041,65722v-1905,,-3810,,-4762,-952c374,63817,-579,61913,374,60007v952,-1905,1905,-2857,3810,-2857c16566,55245,27044,50482,36569,41910,44189,35242,48951,26670,54666,18097,57524,13335,58476,8572,61334,3810,63239,,64191,,68001,v2858,952,4763,1905,4763,5715c72764,20002,72764,33338,72764,47625v,7620,,7620,7620,8572l90861,56197v3810,,7620,,11430,c105149,56197,107054,56197,109911,58102v1905,953,1905,2858,1905,4763c110864,64770,109911,66675,108006,66675v-6667,,-13335,952,-20002,c84194,65722,80384,67627,77526,67627v-1905,,-2857,1905,-3810,3811c73716,73342,73716,75247,73716,76200v,13335,,26670,,40005c73716,120967,73716,125730,73716,130492v,15240,,29528,953,44768c74669,180975,74669,186690,74669,192405v,3810,952,7620,952,11430c76574,209550,82289,213360,87051,213360v3810,-953,5715,-2858,7620,-4763c99434,201930,101339,195263,102291,187642v953,-8572,1905,-17145,2858,-25717c105149,160020,105149,157163,108959,157163v3810,,4762,1904,5715,5714c109911,174307,107054,188595,103244,202882xm28949,162877v,-952,-953,-952,,l28949,162877v-953,,-953,,,l28949,162877xm30854,175260v,-953,-953,-953,,c29901,174307,29901,174307,30854,175260v-953,,-953,,,c29901,175260,30854,175260,30854,175260xm30854,180975v952,,952,,,l30854,179070r,1905c29901,180975,30854,180975,30854,180975xm30854,157163v,952,952,952,952,952c32759,157163,34664,158115,34664,157163v,-953,-953,-953,-953,-953c31806,154305,30854,155257,30854,157163xm31806,187642v953,,1905,-952,1905,-952c33711,186690,33711,185738,32759,185738v-953,,-1905,,-953,1904l31806,187642xm32759,83820v952,,1905,,1905,-953c34664,81915,34664,81915,33711,81915v-952,,-952,,-952,1905c31806,82867,31806,83820,32759,83820xm33711,195263v,-953,-952,-953,-952,-953c32759,194310,31806,194310,31806,195263v953,,953,952,1905,c33711,196215,33711,195263,33711,195263xm35616,166688v,-953,-952,-1906,-1905,-1906c32759,164782,32759,166688,32759,167640v,952,,952,952,952c34664,168592,35616,167640,35616,166688xm33711,132397v-952,,-952,953,-952,1905c32759,135255,32759,136207,33711,136207r953,-2857c34664,133350,34664,132397,33711,132397xm32759,77152v,953,952,1905,1905,953c35616,78105,35616,79057,36569,80010v,953,952,953,952,c38474,78105,39426,77152,41331,79057v953,953,3810,953,4763,2858c46094,82867,47046,83820,47046,84772v,953,-952,953,-1905,953c44189,85725,44189,85725,43236,84772v,-952,953,-1905,,-1905c42284,82867,42284,83820,42284,84772v,953,-1905,2858,952,2858c46094,86677,47999,87630,48951,90488v,952,953,952,1905,952c51809,91440,51809,90488,51809,89535v,-953,,-953,-953,-953c49904,86677,49904,85725,51809,86677v952,,952,,1905,c54666,86677,55619,86677,55619,84772v-953,-1905,-953,-3809,-1905,-4762c52761,79057,52761,81915,52761,82867v,953,-952,953,-1905,953c49904,83820,49904,83820,50856,82867v1905,-1904,953,-1904,-952,-1904c45141,80963,44189,80010,44189,75247v1905,-952,2857,-952,952,-2857c44189,73342,44189,74295,44189,75247v-1905,953,-4763,-952,-5715,2858c38474,79057,36569,78105,35616,78105v-1905,-1905,-2857,-2858,-2857,-953xm40379,191452v-953,-952,-953,-1905,-953,-2857c40379,186690,38474,184785,37521,183832v,-2857,953,-4762,1905,-6667c36569,176213,36569,180022,35616,180022v-952,953,-1905,1905,-1905,2858c33711,184785,35616,182880,36569,182880v952,,952,,1905,952c36569,186690,38474,189547,38474,192405v,952,3810,2858,3810,2858c43236,193357,41331,192405,40379,191452xm49904,183832v1905,-1905,952,-3810,952,-5715c49904,176213,48951,178117,47999,178117v-1905,953,-1905,-952,-1905,-1904c47999,175260,46094,172402,48951,172402v953,,,-952,,-1905c47046,168592,46094,164782,42284,164782v952,-2857,2857,-4762,5715,-4762c49904,160020,51809,158115,51809,156210v,-953,,-1905,-953,-1905c49904,154305,49904,155257,49904,156210v,953,,1905,-953,1905c46094,159067,43236,160972,39426,160020v-952,-3810,-1905,-3810,-5715,-953c33711,159067,32759,160020,32759,160020v,952,952,952,952,952c35616,162877,36569,159067,38474,160020v952,1905,,2857,-953,4762c35616,166688,34664,169545,37521,171450v1905,1905,1905,2857,953,4763c40379,175260,42284,173355,44189,176213v-953,952,-3810,,-3810,1904c40379,179070,41331,180022,43236,180975v953,,,952,,1905c43236,183832,43236,184785,44189,184785v1905,,3810,,5715,-953xm34664,151447v,953,,953,952,953c36569,152400,37521,151447,37521,149542v,,,-952,-952,-952c35616,149542,34664,150495,34664,151447xm35616,127635v,953,,953,953,953l37521,127635v-952,,-952,,-1905,l35616,127635xm35616,122872v,,953,,,c38474,123825,39426,124777,40379,122872v952,-952,,-3809,2857,-1905c43236,120967,44189,120967,43236,120015v,-952,-952,-952,-952,-1905c41331,117157,41331,115252,40379,116205v-1905,,-953,1905,-953,2858c37521,120015,39426,122872,37521,122872v-952,-952,-1905,-952,-1905,xm37521,103822v-952,953,-1905,2858,,4763c37521,108585,38474,109538,38474,109538v,952,,952,952,952c41331,110490,42284,108585,43236,107632v,-1905,,-3810,-952,-4762c40379,101917,38474,102870,37521,103822xm36569,53340v,952,1905,952,952,2857c36569,58102,36569,58102,39426,60007v953,953,1905,1906,2858,953c43236,60960,43236,60007,42284,59055v-953,-953,-1905,,-2858,952c39426,60007,39426,60007,38474,60007v,-1905,,-2857,952,-4762c39426,54292,39426,53340,38474,52388v-953,,-953,-1906,-1905,-953c36569,51435,36569,52388,36569,53340xm37521,114300v-952,,-952,952,,c37521,115252,37521,115252,37521,115252v,,953,,,-952c37521,114300,37521,114300,37521,114300xm41331,93345v953,,2858,-953,1905,-1905c42284,89535,40379,88582,38474,89535v-953,953,-1905,2857,-1905,2857c38474,94297,39426,97155,42284,97155v952,,1905,,1905,-953c44189,95250,44189,94297,43236,94297v,953,-1905,953,-1905,-952xm37521,108585r,c37521,106680,36569,104775,38474,104775v,,952,,952,952c40379,107632,39426,107632,37521,108585xm40379,131445v952,,952,-953,952,-1905c41331,128588,40379,126682,39426,126682v-952,953,-952,2858,-952,3810c38474,130492,38474,132397,40379,131445xm41331,199072v,-952,,-1905,-1905,-1905c38474,197167,38474,198120,38474,199072v,953,952,953,1905,953c41331,200025,41331,199072,41331,199072xm38474,140970v,952,952,952,,c39426,141922,40379,141922,40379,140970v,,-953,-953,-1905,c38474,140970,38474,140970,38474,140970xm38474,165735r2857,c41331,167640,41331,168592,43236,169545v953,,953,952,,1905c43236,172402,42284,172402,41331,172402v-952,-2857,-2857,-4762,-2857,-6667xm39426,145732v,,953,,953,c40379,145732,41331,145732,41331,144780v,-953,,-953,-952,-953c40379,144780,39426,144780,39426,145732xm54666,148590v953,,953,,953,c55619,147638,55619,147638,55619,146685v-1905,-1905,-5715,-1905,-6668,953c47999,149542,46094,151447,44189,152400r-1905,952c41331,153352,40379,151447,39426,152400v-952,952,953,1905,1905,1905c41331,154305,42284,154305,43236,154305v,,,952,953,952c44189,156210,45141,157163,46094,156210v952,-953,952,-1905,,-2858c45141,152400,45141,151447,44189,150495v1905,952,4762,,5715,-953c51809,147638,52761,147638,54666,148590xm41331,93345v,,,,,c41331,93345,41331,93345,41331,93345v-952,,-1905,,-1905,-953c39426,92392,39426,92392,39426,92392v953,,953,,1905,953xm43236,64770v,,,,,c44189,62865,43236,61913,42284,61913v,,-953,,-953,c41331,63817,42284,63817,43236,64770v,,,,,c43236,65722,43236,66675,41331,67627v-2857,1905,-952,1905,953,1905c43236,69532,43236,69532,44189,69532v952,-952,1905,-2857,-953,-4762xm41331,148590v,,,,,c41331,148590,42284,148590,41331,148590v953,,953,,,l41331,148590xm42284,137160v952,953,1905,2857,1905,4762c44189,142875,45141,143827,46094,143827v952,,1905,-952,1905,-1905c48951,140970,48951,140017,47999,140017v-1905,-952,-953,-1904,-1905,-2857c46094,136207,46094,136207,46094,135255v,-1905,-1905,-2858,-2858,-2858c42284,132397,42284,133350,42284,133350v-953,1905,-953,3810,,3810xm43236,56197r,l45141,53340v,-952,,-1905,,-1905c45141,51435,43236,50482,42284,50482v-953,,-953,953,-953,1906c41331,54292,42284,55245,43236,56197xm53714,197167v-953,-952,-2858,-952,-3810,-1904c48951,195263,47999,194310,47999,195263v-953,952,,1904,,1904c48951,198120,49904,199072,47999,200025v-953,952,-1905,,-2858,-953l44189,197167v,,-953,-952,-953,-952c42284,196215,42284,197167,42284,198120v,952,,2857,952,4762c44189,203835,45141,201930,47046,201930v2858,952,3810,-1905,6668,-1905c54666,200025,55619,199072,55619,198120v,952,-953,,-1905,-953xm44189,128588v952,,1905,-1906,1905,-2858c46094,124777,45141,123825,44189,123825v-953,,-953,952,-953,1905c43236,127635,43236,128588,44189,128588xm43236,190500v,952,-952,1905,953,2857c45141,193357,47046,194310,47046,192405v-1905,,-1905,-953,-3810,-1905xm47046,190500v-952,-3810,-952,-3810,-3810,-1905c45141,188595,46094,189547,47046,190500xm44189,56197v952,953,952,1905,2857,2858c47999,60007,48951,60960,49904,61913v952,952,952,1904,,1904c48951,63817,47999,64770,48951,65722v,953,953,953,1905,c54666,64770,54666,63817,51809,60960v-953,-953,-2858,-2858,-4763,-1905c47046,57150,45141,56197,44189,56197xm45141,113347v,,-952,953,,c47999,114300,47046,111442,48951,110490v,,,-952,-952,-952c46094,110490,45141,111442,45141,113347xm47999,204788r,c47046,203835,47046,204788,46094,204788v,952,,952,1905,c47046,205740,47999,205740,47999,204788xm50856,135255v,-953,,-1905,-952,-1905c48951,133350,47999,133350,47999,134302v,1905,,2858,-953,3811c48951,138113,49904,137160,50856,135255xm51809,96202v-953,-952,-1905,-2857,-2858,-2857c48951,93345,47999,94297,47046,94297r4763,1905c50856,96202,51809,96202,51809,96202r,xm48951,106680v,,,,,c47999,105727,47046,105727,47046,106680v,,,952,1905,c47999,107632,48951,107632,48951,106680xm47999,117157v,953,952,953,,c49904,117157,49904,116205,49904,115252v,,,-952,-953,c48951,115252,47999,116205,47999,117157xm48951,47625v,952,953,952,1905,952c52761,47625,53714,49530,53714,50482v952,-2857,952,-3810,-1905,-4762c49904,46672,48951,46672,48951,47625xm55619,125730v952,-953,-1905,-1905,-1905,-2858c52761,120967,51809,120015,49904,120015v-953,,-1905,952,-953,1905c49904,122872,49904,123825,50856,124777v1905,,2858,1905,4763,953xm49904,207645v,-953,,-953,,l49904,207645v-953,,-953,,,c49904,207645,49904,207645,49904,207645xm52761,103822v-952,,-952,-952,-1905,c50856,103822,50856,104775,50856,104775v953,,953,-953,1905,-953c53714,102870,54666,102870,55619,103822r-953,2858c55619,106680,56571,105727,56571,104775v,-953,-952,-953,-952,-953c55619,101917,56571,99060,53714,99060v-1905,,-1905,2857,-953,4762xm51809,216217v,,,-952,,c50856,215265,49904,216217,50856,216217v,953,953,953,953,c51809,216217,51809,216217,51809,216217xm52761,67627v-952,,-1905,,-1905,1905c50856,70485,51809,71438,53714,71438v952,,2857,-953,2857,-1906c55619,68580,54666,67627,52761,67627xm50856,166688v,952,,952,953,952c51809,167640,52761,167640,52761,166688v,,-952,-953,-1905,c50856,165735,50856,165735,50856,166688xm51809,212407r,c51809,211455,51809,211455,51809,212407v-953,-952,-953,-952,,c50856,212407,50856,212407,51809,212407xm50856,52388v,,,952,,c51809,53340,52761,52388,52761,52388r,-953c51809,51435,51809,51435,50856,52388xm52761,130492v,,,,,c53714,128588,52761,128588,51809,128588v,,-953,,-953,952c50856,130492,51809,131445,52761,130492xm62286,59055v,,953,-953,953,-953c63239,57150,62286,58102,62286,58102v-1905,953,-4762,-952,-6667,1905l54666,56197v,,,-952,-952,-952c52761,55245,52761,56197,52761,57150v,1905,1905,1905,2858,2857c57524,60960,60381,60960,62286,59055xm56571,181927v,-952,-1905,-1905,-2857,-1905c52761,180022,52761,180022,52761,180975v,952,1905,952,2858,1905c55619,182880,56571,182880,56571,181927xm59429,173355v-953,,-953,,-1905,c57524,173355,56571,173355,56571,172402v-952,-952,-1905,953,-2857,953c52761,173355,52761,173355,53714,174307v952,953,1905,,2857,953l57524,175260v,,952,,1905,c58476,173355,59429,173355,59429,173355xm52761,107632v953,,953,-952,953,-952c53714,106680,52761,106680,52761,107632v,,,,,xm56571,134302v,-952,,-1905,,-1905c55619,131445,55619,132397,54666,133350v,952,-952,952,-952,1905c53714,136207,53714,138113,54666,138113v953,,953,-1906,953,-2858c55619,135255,55619,134302,56571,134302xm55619,194310v,,,-953,-953,-953c53714,193357,53714,193357,53714,194310v,,,,1905,c54666,194310,55619,194310,55619,194310xm54666,141922v,,-952,,,c53714,142875,53714,143827,54666,143827v953,,953,,953,-952l54666,141922xm58476,88582v,,-952,-952,,c55619,87630,54666,88582,54666,89535v,1905,,2857,1905,3810c56571,93345,57524,93345,57524,93345v,,952,-953,,-953c54666,91440,56571,90488,58476,88582r,xm56571,120967v953,,953,-952,,c57524,119063,57524,119063,56571,119063v-952,,-952,,-952,952c55619,120015,55619,120015,56571,120967xm57524,161925v952,,952,,952,-953c58476,160020,58476,160020,57524,159067v-953,,-953,,-953,953c56571,161925,56571,161925,57524,161925xm56571,50482v,,953,,,c57524,50482,57524,50482,57524,49530v,-953,,-953,-953,-953c56571,49530,56571,49530,56571,50482xm56571,42863v953,1904,1905,1904,3810,2857c60381,45720,60381,44767,60381,44767v-952,-952,-1905,-1904,-3810,-1904c56571,42863,56571,42863,56571,42863xm58476,128588v-952,,-952,,,c57524,129540,58476,130492,58476,130492v,,953,,953,-952c59429,129540,58476,128588,58476,128588xm58476,80963v,,,952,,c58476,81915,58476,81915,58476,80963r,c59429,80963,58476,80963,58476,80963xm59429,67627v952,953,952,,,c60381,66675,60381,66675,59429,65722v,953,-953,953,,1905c58476,67627,59429,67627,59429,67627xm59429,78105v952,,952,-953,952,-953c60381,76200,60381,75247,59429,75247v,953,,953,,2858c59429,77152,59429,78105,59429,78105xm61334,206692v,,,-952,,c60381,205740,59429,205740,59429,206692v952,,952,953,1905,c61334,207645,62286,207645,61334,206692xm62286,96202v,,,-952,,c61334,95250,61334,95250,61334,95250v,952,,952,952,952c62286,96202,62286,96202,62286,96202xm63239,62865v952,,952,-952,,c63239,61913,63239,60960,62286,60960v,953,,953,953,1905c62286,62865,63239,62865,63239,62865xm66096,220980v,-953,-1905,-1905,-2857,-2858c62286,218122,62286,218122,62286,219075v953,952,1905,1905,3810,1905l66096,220980xe" filled="f" stroked="f">
                  <v:stroke joinstyle="miter"/>
                  <v:path arrowok="t" o:connecttype="custom" o:connectlocs="103244,202882;99434,212407;67049,232410;40379,223838;26091,193357;25139,147638;25139,112395;25139,95250;26091,72390;19424,65722;7041,65722;2279,64770;374,60007;4184,57150;36569,41910;54666,18097;61334,3810;68001,0;72764,5715;72764,47625;80384,56197;90861,56197;102291,56197;109911,58102;111816,62865;108006,66675;88004,66675;77526,67627;73716,71438;73716,76200;73716,116205;73716,130492;74669,175260;74669,192405;75621,203835;87051,213360;94671,208597;102291,187642;105149,161925;108959,157163;114674,162877;103244,202882;28949,162877;28949,162877;28949,162877;28949,162877;28949,162877;30854,175260;30854,175260;30854,175260;30854,175260;30854,175260;30854,180975;30854,180975;30854,179070;30854,180975;30854,180975;30854,157163;31806,158115;34664,157163;33711,156210;30854,157163;31806,187642;33711,186690;32759,185738;31806,187642;31806,187642;32759,83820;34664,82867;33711,81915;32759,83820;32759,83820;33711,195263;32759,194310;31806,195263;33711,195263;33711,195263;35616,166688;33711,164782;32759,167640;33711,168592;35616,166688;33711,132397;32759,134302;33711,136207;34664,133350;33711,132397;32759,77152;34664,78105;36569,80010;37521,80010;41331,79057;46094,81915;47046,84772;45141,85725;43236,84772;43236,82867;42284,84772;43236,87630;48951,90488;50856,91440;51809,89535;50856,88582;51809,86677;53714,86677;55619,84772;53714,80010;52761,82867;50856,83820;50856,82867;49904,80963;44189,75247;45141,72390;44189,75247;38474,78105;35616,78105;32759,77152;40379,191452;39426,188595;37521,183832;39426,177165;35616,180022;33711,182880;36569,182880;38474,183832;38474,192405;42284,195263;40379,191452;49904,183832;50856,178117;47999,178117;46094,176213;48951,172402;48951,170497;42284,164782;47999,160020;51809,156210;50856,154305;49904,156210;48951,158115;39426,160020;33711,159067;32759,160020;33711,160972;38474,160020;37521,164782;37521,171450;38474,176213;44189,176213;40379,178117;43236,180975;43236,182880;44189,184785;49904,183832;34664,151447;35616,152400;37521,149542;36569,148590;34664,151447;35616,127635;36569,128588;37521,127635;35616,127635;35616,127635;35616,122872;35616,122872;40379,122872;43236,120967;43236,120015;42284,118110;40379,116205;39426,119063;37521,122872;35616,122872;37521,103822;37521,108585;38474,109538;39426,110490;43236,107632;42284,102870;37521,103822;36569,53340;37521,56197;39426,60007;42284,60960;42284,59055;39426,60007;38474,60007;39426,55245;38474,52388;36569,51435;36569,53340;37521,114300;37521,114300;37521,115252;37521,114300;37521,114300;41331,93345;43236,91440;38474,89535;36569,92392;42284,97155;44189,96202;43236,94297;41331,93345;37521,108585;37521,108585;38474,104775;39426,105727;37521,108585;40379,131445;41331,129540;39426,126682;38474,130492;40379,131445;41331,199072;39426,197167;38474,199072;40379,200025;41331,199072;38474,140970;38474,140970;40379,140970;38474,140970;38474,140970;38474,165735;41331,165735;43236,169545;43236,171450;41331,172402;38474,165735;39426,145732;40379,145732;41331,144780;40379,143827;39426,145732;54666,148590;55619,148590;55619,146685;48951,147638;44189,152400;42284,153352;39426,152400;41331,154305;43236,154305;44189,155257;46094,156210;46094,153352;44189,150495;49904,149542;54666,148590;41331,93345;41331,93345;41331,93345;39426,92392;39426,92392;41331,93345;43236,64770;43236,64770;42284,61913;41331,61913;43236,64770;43236,64770;41331,67627;42284,69532;44189,69532;43236,64770;41331,148590;41331,148590;41331,148590;41331,148590;41331,148590;42284,137160;44189,141922;46094,143827;47999,141922;47999,140017;46094,137160;46094,135255;43236,132397;42284,133350;42284,137160;43236,56197;43236,56197;45141,53340;45141,51435;42284,50482;41331,52388;43236,56197;53714,197167;49904,195263;47999,195263;47999,197167;47999,200025;45141,199072;44189,197167;43236,196215;42284,198120;43236,202882;47046,201930;53714,200025;55619,198120;53714,197167;44189,128588;46094,125730;44189,123825;43236,125730;44189,128588;43236,190500;44189,193357;47046,192405;43236,190500;47046,190500;43236,188595;47046,190500;44189,56197;47046,59055;49904,61913;49904,63817;48951,65722;50856,65722;51809,60960;47046,59055;44189,56197;45141,113347;45141,113347;48951,110490;47999,109538;45141,113347;47999,204788;47999,204788;46094,204788;47999,204788;47999,204788;50856,135255;49904,133350;47999,134302;47046,138113;50856,135255;51809,96202;48951,93345;47046,94297;51809,96202;51809,96202;51809,96202;48951,106680;48951,106680;47046,106680;48951,106680;48951,106680;47999,117157;47999,117157;49904,115252;48951,115252;47999,117157;48951,47625;50856,48577;53714,50482;51809,45720;48951,47625;55619,125730;53714,122872;49904,120015;48951,121920;50856,124777;55619,125730;49904,207645;49904,207645;49904,207645;49904,207645;49904,207645;52761,103822;50856,103822;50856,104775;52761,103822;55619,103822;54666,106680;56571,104775;55619,103822;53714,99060;52761,103822;51809,216217;51809,216217;50856,216217;51809,216217;51809,216217;52761,67627;50856,69532;53714,71438;56571,69532;52761,67627;50856,166688;51809,167640;52761,166688;50856,166688;50856,166688;51809,212407;51809,212407;51809,212407;51809,212407;51809,212407;50856,52388;50856,52388;52761,52388;52761,51435;50856,52388;52761,130492;52761,130492;51809,128588;50856,129540;52761,130492;62286,59055;63239,58102;62286,58102;55619,60007;54666,56197;53714,55245;52761,57150;55619,60007;62286,59055;56571,181927;53714,180022;52761,180975;55619,182880;56571,181927;59429,173355;57524,173355;56571,172402;53714,173355;53714,174307;56571,175260;57524,175260;59429,175260;59429,173355;52761,107632;53714,106680;52761,107632;52761,107632;56571,134302;56571,132397;54666,133350;53714,135255;54666,138113;55619,135255;56571,134302;55619,194310;54666,193357;53714,194310;55619,194310;55619,194310;54666,141922;54666,141922;54666,143827;55619,142875;54666,141922;58476,88582;58476,88582;54666,89535;56571,93345;57524,93345;57524,92392;58476,88582;58476,88582;56571,120967;56571,120967;56571,119063;55619,120015;56571,120967;57524,161925;58476,160972;57524,159067;56571,160020;57524,161925;56571,50482;56571,50482;57524,49530;56571,48577;56571,50482;56571,42863;60381,45720;60381,44767;56571,42863;56571,42863;58476,128588;58476,128588;58476,130492;59429,129540;58476,128588;58476,80963;58476,80963;58476,80963;58476,80963;58476,80963;59429,67627;59429,67627;59429,65722;59429,67627;59429,67627;59429,78105;60381,77152;59429,75247;59429,78105;59429,78105;61334,206692;61334,206692;59429,206692;61334,206692;61334,206692;62286,96202;62286,96202;61334,95250;62286,96202;62286,96202;63239,62865;63239,62865;62286,60960;63239,62865;63239,62865;66096,220980;63239,218122;62286,219075;66096,220980;66096,22098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55022969" o:spid="_x0000_s1033" style="position:absolute;left:8795;top:875;width:1318;height:1814;visibility:visible;mso-wrap-style:square;v-text-anchor:middle" coordsize="131853,18143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" path="m105728,172721v-13335,5715,-27623,9525,-41910,8573c43815,179389,24765,173674,10478,158434,3810,150814,,142241,,132716,,120334,8573,110809,20003,108904v6667,-953,12382,,18097,2857c52388,120334,52388,139384,39053,147956r-4763,2858c30480,153671,29528,157481,33338,160339v2857,2857,5715,4762,9525,6667c45720,167959,49530,169864,52388,170816v12382,3810,24765,2858,35242,-5715c90488,163196,91440,160339,93345,157481v953,-1905,953,-3810,1905,-5715c98108,142241,95250,135574,88583,128906,81915,121286,73343,116524,65723,111761,53340,103189,40958,94616,28575,86044,18098,78424,11430,68899,7620,56516,3810,42229,6668,29846,17145,19369,30480,5081,46673,-1586,67628,319v10477,-953,21907,1905,32385,6667c113348,13654,122873,23179,126683,37466v952,3810,952,8573,,12383c123825,60326,113348,66041,102870,63184v-2857,-953,-5715,-1905,-7620,-2858c82868,53659,80963,38419,90488,27941v952,-1905,2857,-2857,3810,-3810c96203,22226,96203,20321,94298,17464v-953,-1905,-2858,-2858,-5715,-3810c79058,9844,69533,6986,59055,8891v-5715,953,-10477,2858,-14287,6668c38100,20321,37148,30799,40958,38419v3810,6667,9525,12382,16192,16192c61913,56516,65723,59374,69533,63184v952,952,1905,1905,3810,2857c79058,67946,83820,70804,87630,74614v3810,2857,7620,5715,11430,8572c103823,86996,108585,89854,113348,93664v9525,6667,14287,16192,17145,26670c135255,139384,127635,162244,105728,172721xm17145,130811v-1905,-952,-2857,-952,-4762,-1905c11430,128906,11430,129859,11430,129859r4763,3810c17145,132716,18098,132716,18098,131764v,-953,-953,-953,-953,-953xm14288,124144v,1905,952,2857,1905,2857c18098,127001,15240,126049,16193,125096v,-952,,-952,952,-1905c17145,122239,18098,121286,17145,121286v-952,,-952,953,-1905,1905c14288,122239,14288,123191,14288,124144xm21908,117476v,,952,-952,,-1905c20955,115571,20955,116524,20003,117476v,953,-953,1905,,2858c20955,120334,20955,118429,21908,117476xm21908,131764v,-953,-953,-953,,c20955,130811,20955,131764,20955,131764v-952,952,,952,953,c21908,132716,21908,131764,21908,131764xm21908,123191v952,,952,,952,-952c22860,122239,22860,121286,22860,121286v,,-952,,-952,1905c21908,122239,21908,123191,21908,123191xm22860,134621v,,,,,c23813,133669,22860,133669,22860,133669v,,,,,952c21908,134621,22860,134621,22860,134621xm25718,116524v,-953,-953,-953,-953,-953c22860,115571,22860,117476,22860,118429v,952,,952,953,952c24765,118429,25718,118429,25718,116524xm23813,138431v,-952,,-952,-953,-952c22860,137479,21908,137479,21908,138431v952,,952,953,1905,c23813,139384,23813,139384,23813,138431xm23813,126049v-953,,-953,952,,c22860,127954,23813,127954,23813,127954v,-953,,-953,,-1905c23813,126049,23813,126049,23813,126049xm26670,128906v-952,,-952,1905,-952,2858c25718,131764,25718,132716,26670,132716v,,953,,953,-952c29528,130811,26670,128906,26670,128906xm30480,43181v,,953,953,,c31433,43181,31433,43181,30480,43181v,-1905,-952,-3810,-1905,-4762l27623,37466v,,,953,,953c27623,41276,28575,42229,30480,43181xm30480,124144v,,,-953,,c29528,123191,27623,123191,27623,124144r2857,2857c30480,126049,30480,124144,30480,124144xm31433,66994r,c30480,66994,30480,66994,31433,66994r,l31433,66994xm31433,48896v-953,,-953,,,c30480,49849,30480,49849,31433,49849v,,952,,,-953c32385,48896,32385,48896,31433,48896xm32385,53659v-952,,-1905,952,-1905,1905c30480,56516,31433,56516,31433,56516v952,-1905,2857,-952,3810,-1905c35243,53659,33338,53659,32385,53659xm42863,60326v952,,952,-952,952,-1905c42863,58421,42863,58421,41910,58421v-2857,1905,-4762,3810,-6667,6668c35243,63184,33338,62231,33338,60326v,-952,-953,-952,-953,-952c32385,59374,31433,60326,31433,60326v,2858,1905,3810,3810,4763c37148,66041,39053,65089,40005,63184v953,-953,953,-1905,2858,-2858xm37148,72709v,-953,,-1905,-1905,-2858c35243,69851,34290,69851,34290,70804v,952,,2857,1905,2857c37148,74614,37148,73661,37148,72709xm38100,58421v,,,-952,,c39053,57469,39053,57469,38100,57469v,,,,,952c38100,58421,38100,58421,38100,58421xm39053,53659v,,,-953,,c40005,52706,39053,52706,39053,52706r,953c38100,52706,38100,52706,39053,53659xm40005,48896v,,,,,c40958,49849,40958,49849,40005,48896v953,,953,,,c40958,47944,40005,48896,40005,48896xm43815,87949v,-953,,-953,,l41910,87949v953,,953,,1905,c43815,87949,43815,87949,43815,87949xm89535,107951r953,c90488,108904,88583,109856,90488,111761v2857,1905,4762,3810,7620,3810c99060,115571,100013,115571,100013,114619v,-953,,-953,952,-953c103823,113666,103823,112714,101918,110809v-953,-953,,-1905,,-3810c103823,107951,104775,108904,106680,108904v,952,-952,1905,,1905c107633,110809,107633,110809,108585,109856v,-952,,-952,953,-1905c112395,106999,111443,104141,111443,102236v,-1905,-953,-2857,-953,-4762c110490,95569,109538,95569,107633,96521v-2858,1905,-6668,4763,-10478,4763c98108,98426,100965,97474,102870,95569v,952,953,952,1905,c104775,95569,105728,94616,104775,93664v,,-952,,-1905,952l101918,95569v,-953,,-953,952,-1905l102870,92711v,-952,-952,,-952,c100965,95569,96203,95569,94298,98426v-953,953,-2858,1905,-3810,953c88583,98426,90488,97474,90488,96521v2857,,4762,-2857,7620,-3810l98108,91759v-1905,952,-3810,-1905,-5715,c92393,90806,92393,88901,93345,87949v,-953,953,-1905,,-1905c92393,85091,91440,86044,91440,86996v,953,-952,1905,-952,1905c90488,89854,90488,90806,88583,90806v-953,,-1905,-952,-1905,-1905c86678,87949,85725,86996,84773,87949v-2858,1905,-3810,952,-5715,-953c78105,86044,77153,85091,76200,85091v,953,,2858,-1905,2858c72390,87949,71438,88901,70485,89854v-1905,1905,-3810,1905,-5715,1905c64770,89854,62865,88901,61913,87949v,,-953,-953,,-953c62865,86996,62865,86996,62865,86996v953,953,1905,1905,2858,1905c66675,88901,66675,89854,67628,88901v952,-952,,-1905,,-1905c67628,86044,66675,86044,65723,86044v-1905,-1905,-2858,-2858,-953,-5715c64770,77471,61913,78424,60008,77471r-953,-1905c59055,74614,59055,73661,58103,73661v-953,,-1905,953,-1905,1905c55245,77471,56198,79376,58103,81281v-953,,-1905,,-2858,953c54293,80329,52388,81281,51435,80329v-952,-953,-1905,-953,-1905,-1905c49530,77471,51435,76519,52388,76519v1905,952,2857,,1905,-1905c54293,72709,54293,71756,55245,70804v953,-953,953,-1905,,-1905c55245,67946,55245,66994,54293,66994v-953,,-953,952,-953,1905c53340,70804,52388,72709,51435,73661v,953,-952,953,-1905,953c48578,74614,48578,73661,49530,72709v,-1905,-952,-2858,,-4763c49530,66994,49530,66041,48578,65089v-953,,-2858,952,-2858,1905c45720,68899,44768,69851,43815,71756v,953,953,953,953,953c44768,73661,45720,74614,46673,75566v952,953,,953,-953,1905c41910,79376,40958,81281,44768,83186v952,953,2857,1905,2857,2858c47625,86996,47625,87949,49530,87949v1905,,953,-953,953,-1905c50483,85091,49530,84139,50483,83186v952,,1905,953,1905,1905c53340,86044,52388,88901,53340,87949v3810,,1905,952,953,2857c54293,90806,53340,91759,54293,91759v952,,952,,952,c56198,90806,56198,90806,56198,89854v,-953,952,-2858,1905,-1905c59055,88901,58103,89854,58103,90806v,,-953,953,-953,1905c57150,94616,54293,94616,54293,96521v1905,-952,3810,-1905,4762,-2857c60960,91759,60960,92711,61913,93664v,1905,-3810,1905,-2858,2857c60008,97474,61913,98426,63818,99379r2857,952l68580,103189r,c69533,102236,69533,101284,70485,101284v-952,,-1905,,-3810,-953l67628,99379v952,-953,952,-2858,2857,-1905c72390,98426,70485,100331,70485,101284v1905,-953,1905,-953,2858,952c73343,103189,74295,103189,75248,103189v1905,-1905,3810,-953,4762,952c80010,105094,80963,104141,80963,104141v952,-952,1905,-1905,1905,c82868,105094,81915,106046,80963,106046v-953,,-1905,,-3810,c76200,106046,75248,106999,75248,107951v,953,952,953,1905,953c81915,111761,82868,111761,86678,106999v,952,-953,1905,,2857c87630,109856,88583,107951,89535,107951xm48578,77471v,953,-953,953,-1905,953c45720,78424,44768,78424,44768,77471v,-952,952,-952,1905,-952c47625,76519,48578,76519,48578,77471xm46673,70804v,,-953,,-953,c45720,70804,46673,69851,46673,69851v952,,952,,952,953c47625,71756,47625,70804,46673,70804xm56198,79376v,953,,953,,c57150,80329,58103,81281,58103,82234v,952,-953,,-953,c56198,81281,54293,81281,56198,79376xm58103,97474r,c57150,97474,57150,97474,58103,97474r,c58103,97474,58103,97474,58103,97474xm59055,78424r2858,-2858l61913,77471v,3810,-1905,2858,-2858,953xm66675,91759v-952,,-2857,,-3810,-953c63818,88901,65723,89854,66675,89854v,952,,952,,1905xm65723,103189v,-953,,-953,-953,-953c63818,102236,63818,102236,63818,103189v,,952,952,1905,c64770,104141,65723,103189,65723,103189xm64770,67946v,,,953,,c64770,68899,65723,68899,64770,67946v953,,953,,,c64770,67946,64770,67946,64770,67946xm66675,92711v,-952,,-952,,l66675,92711v,,953,953,,1905l65723,94616v,-952,,-1905,952,-1905xm70485,79376v-952,-2857,-2857,-952,-3810,c65723,81281,67628,81281,68580,82234v953,952,953,952,1905,c70485,81281,70485,80329,70485,79376xm71438,103189v,-1905,-1905,-1905,-3810,-1905c68580,102236,68580,104141,71438,103189v,952,,,,xm68580,72709v,952,,952,,l69533,72709v,,,,-953,c68580,72709,68580,72709,68580,72709xm71438,77471v952,,952,,,c72390,76519,72390,76519,71438,77471r,l71438,77471xm75248,89854v,,,952,,c74295,90806,74295,90806,73343,89854r,-953c74295,88901,75248,88901,75248,89854xm76200,83186r,c77153,83186,77153,83186,77153,83186v,-952,,-952,-953,-1905c76200,81281,75248,81281,75248,81281v,953,,953,952,1905xm80963,92711v,,,953,-953,953c80010,94616,80963,95569,79058,95569v-953,,-953,-953,-1905,-953c76200,93664,76200,91759,77153,90806v2857,,2857,1905,3810,1905xm80963,92711r2857,c82868,93664,82868,94616,81915,94616v-952,,-952,-952,-952,-1905xm83820,92711v,-952,,-1905,953,-1905c84773,90806,84773,90806,84773,90806v952,1905,,1905,-953,1905xm90488,107951r-3810,-1905l84773,104141v-953,-952,,-1905,952,-1905c89535,102236,93345,100331,97155,101284v-952,1905,-2857,952,-3810,1905c93345,103189,92393,104141,92393,104141v,953,952,953,952,953c94298,105094,95250,104141,96203,106046v,1905,-1905,953,-1905,1905c92393,106999,91440,107951,90488,107951r,xm84773,95569v,-953,952,-953,952,-953c86678,94616,86678,94616,86678,95569v,952,,952,-953,952c85725,96521,84773,96521,84773,95569xm86678,113666v,-952,,-1905,-953,-1905c85725,111761,84773,111761,84773,112714v952,,952,952,1905,952c86678,113666,86678,113666,86678,113666xm90488,115571v,-952,-953,-952,-953,-952c87630,115571,87630,116524,87630,118429v,952,,952,953,952c89535,118429,90488,117476,90488,115571xm92393,89854v,1905,-1905,2857,-1905,4762c88583,92711,90488,91759,92393,89854xm94298,111761v,,,,,c95250,111761,95250,111761,95250,111761v953,953,,953,-952,c95250,112714,94298,112714,94298,111761xm96203,121286v952,,952,-952,1905,-1905c98108,118429,98108,117476,97155,117476v-952,,-1905,,-952,953c96203,119381,95250,121286,96203,121286xm109538,125096v952,,,-1905,,-1905c108585,122239,107633,123191,107633,123191v-1905,1905,-3810,2858,-6668,953c100965,124144,99060,125096,98108,125096v-953,-952,-1905,-1905,-1905,-952c95250,125096,97155,126049,97155,126049v1905,952,4763,,6668,1905c104775,128906,105728,127954,105728,127954v952,-953,1905,-2858,3810,-2858xm98108,104141v,-1905,1905,-1905,2857,-2857c102870,100331,104775,100331,104775,98426v,-952,1905,-1905,2858,-952c108585,97474,108585,99379,108585,100331v,1905,,3810,,6668c105728,104141,105728,104141,101918,106046v-1905,-952,-3810,,-3810,-1905xm99060,35561v,,953,953,953,953c100965,36514,100013,35561,99060,35561v953,-952,953,-952,,c99060,34609,99060,35561,99060,35561xm107633,115571v-953,-1905,-953,,-1905,953c105728,117476,104775,116524,104775,116524v-952,-953,-952,-1905,-1905,-1905c101918,115571,102870,116524,102870,117476v,3810,,3810,2858,2858l107633,119381v1905,-952,952,-3810,,-3810xm109538,146051v,-952,,-1905,,c107633,146051,105728,146051,105728,147956v,953,952,953,952,953c109538,147956,109538,147004,109538,146051xm108585,136526v,,,,,c107633,137479,108585,138431,108585,138431v953,-952,953,-952,,-1905c109538,136526,109538,135574,108585,136526xm110490,141289v,,,,,c109538,140336,109538,141289,108585,141289v,,,952,,952c109538,142241,110490,142241,110490,141289xm112395,144146v-952,,-952,1905,-1905,2858c110490,147004,109538,147956,110490,148909v953,,953,-953,1905,-1905c112395,146051,113348,144146,112395,144146xm111443,131764v-953,,-953,,,c111443,132716,111443,133669,111443,133669v952,-953,952,-953,,-1905c112395,131764,111443,131764,111443,131764xm111443,111761v,953,952,1905,1905,2858c114300,116524,116205,116524,118110,116524v953,,953,-953,953,-1905c118110,112714,117158,109856,113348,110809v-953,,-953,-1905,-1905,-953c110490,109856,111443,110809,111443,111761xm114300,126049v953,,1905,,,l113348,122239v-953,952,-1905,952,-1905,1905c112395,126049,113348,126049,114300,126049xm113348,114619v,-953,,-1905,1905,-1905l115253,113666v,953,-953,953,-1905,953xm114300,32704v-952,952,953,1905,1905,c116205,31751,115253,31751,115253,31751v-953,,-1905,,-953,953c113348,31751,113348,32704,114300,32704xm120968,133669r-4763,-3810c115253,130811,114300,130811,114300,131764v-952,952,,952,953,1905c117158,134621,118110,134621,120015,135574v953,-953,953,-953,953,-1905xm118110,140336v,-1905,-952,-2857,-1905,-2857c114300,137479,117158,138431,116205,139384v,952,,952,-952,1905c115253,142241,114300,143194,115253,143194v952,,952,-953,1905,-1905c118110,141289,118110,140336,118110,140336xm119063,119381v952,,952,,,l119063,119381v952,,952,,,l119063,119381xe" filled="f" stroked="f">
                  <v:stroke joinstyle="miter"/>
                  <v:path arrowok="t" o:connecttype="custom" o:connectlocs="105728,172721;63818,181294;10478,158434;0,132716;20003,108904;38100,111761;39053,147956;34290,150814;33338,160339;42863,167006;52388,170816;87630,165101;93345,157481;95250,151766;88583,128906;65723,111761;28575,86044;7620,56516;17145,19369;67628,319;100013,6986;126683,37466;126683,49849;102870,63184;95250,60326;90488,27941;94298,24131;94298,17464;88583,13654;59055,8891;44768,15559;40958,38419;57150,54611;69533,63184;73343,66041;87630,74614;99060,83186;113348,93664;130493,120334;105728,172721;17145,130811;12383,128906;11430,129859;16193,133669;18098,131764;17145,130811;14288,124144;16193,127001;16193,125096;17145,123191;17145,121286;15240,123191;14288,124144;21908,117476;21908,115571;20003,117476;20003,120334;21908,117476;21908,131764;21908,131764;20955,131764;21908,131764;21908,131764;21908,123191;22860,122239;22860,121286;21908,123191;21908,123191;22860,134621;22860,134621;22860,133669;22860,134621;22860,134621;25718,116524;24765,115571;22860,118429;23813,119381;25718,116524;23813,138431;22860,137479;21908,138431;23813,138431;23813,138431;23813,126049;23813,126049;23813,127954;23813,126049;23813,126049;26670,128906;25718,131764;26670,132716;27623,131764;26670,128906;30480,43181;30480,43181;30480,43181;28575,38419;27623,37466;27623,38419;30480,43181;30480,124144;30480,124144;27623,124144;30480,127001;30480,124144;31433,66994;31433,66994;31433,66994;31433,66994;31433,66994;31433,48896;31433,48896;31433,49849;31433,48896;31433,48896;32385,53659;30480,55564;31433,56516;35243,54611;32385,53659;42863,60326;43815,58421;41910,58421;35243,65089;33338,60326;32385,59374;31433,60326;35243,65089;40005,63184;42863,60326;37148,72709;35243,69851;34290,70804;36195,73661;37148,72709;38100,58421;38100,58421;38100,57469;38100,58421;38100,58421;39053,53659;39053,53659;39053,52706;39053,53659;39053,53659;40005,48896;40005,48896;40005,48896;40005,48896;40005,48896;43815,87949;43815,87949;41910,87949;43815,87949;43815,87949;89535,107951;90488,107951;90488,111761;98108,115571;100013,114619;100965,113666;101918,110809;101918,106999;106680,108904;106680,110809;108585,109856;109538,107951;111443,102236;110490,97474;107633,96521;97155,101284;102870,95569;104775,95569;104775,93664;102870,94616;101918,95569;102870,93664;102870,92711;101918,92711;94298,98426;90488,99379;90488,96521;98108,92711;98108,91759;92393,91759;93345,87949;93345,86044;91440,86996;90488,88901;88583,90806;86678,88901;84773,87949;79058,86996;76200,85091;74295,87949;70485,89854;64770,91759;61913,87949;61913,86996;62865,86996;65723,88901;67628,88901;67628,86996;65723,86044;64770,80329;60008,77471;59055,75566;58103,73661;56198,75566;58103,81281;55245,82234;51435,80329;49530,78424;52388,76519;54293,74614;55245,70804;55245,68899;54293,66994;53340,68899;51435,73661;49530,74614;49530,72709;49530,67946;48578,65089;45720,66994;43815,71756;44768,72709;46673,75566;45720,77471;44768,83186;47625,86044;49530,87949;50483,86044;50483,83186;52388,85091;53340,87949;54293,90806;54293,91759;55245,91759;56198,89854;58103,87949;58103,90806;57150,92711;54293,96521;59055,93664;61913,93664;59055,96521;63818,99379;66675,100331;68580,103189;68580,103189;70485,101284;66675,100331;67628,99379;70485,97474;70485,101284;73343,102236;75248,103189;80010,104141;80963,104141;82868,104141;80963,106046;77153,106046;75248,107951;77153,108904;86678,106999;86678,109856;89535,107951;48578,77471;46673,78424;44768,77471;46673,76519;48578,77471;46673,70804;45720,70804;46673,69851;47625,70804;46673,70804;56198,79376;56198,79376;58103,82234;57150,82234;56198,79376;58103,97474;58103,97474;58103,97474;58103,97474;58103,97474;59055,78424;61913,75566;61913,77471;59055,78424;66675,91759;62865,90806;66675,89854;66675,91759;65723,103189;64770,102236;63818,103189;65723,103189;65723,103189;64770,67946;64770,67946;64770,67946;64770,67946;64770,67946;66675,92711;66675,92711;66675,92711;66675,94616;65723,94616;66675,92711;70485,79376;66675,79376;68580,82234;70485,82234;70485,79376;71438,103189;67628,101284;71438,103189;71438,103189;68580,72709;68580,72709;69533,72709;68580,72709;68580,72709;71438,77471;71438,77471;71438,77471;71438,77471;71438,77471;75248,89854;75248,89854;73343,89854;73343,88901;75248,89854;76200,83186;76200,83186;77153,83186;76200,81281;75248,81281;76200,83186;80963,92711;80010,93664;79058,95569;77153,94616;77153,90806;80963,92711;80963,92711;83820,92711;81915,94616;80963,92711;83820,92711;84773,90806;84773,90806;83820,92711;90488,107951;86678,106046;84773,104141;85725,102236;97155,101284;93345,103189;92393,104141;93345,105094;96203,106046;94298,107951;90488,107951;90488,107951;84773,95569;85725,94616;86678,95569;85725,96521;84773,95569;86678,113666;85725,111761;84773,112714;86678,113666;86678,113666;90488,115571;89535,114619;87630,118429;88583,119381;90488,115571;92393,89854;90488,94616;92393,89854;94298,111761;94298,111761;95250,111761;94298,111761;94298,111761;96203,121286;98108,119381;97155,117476;96203,118429;96203,121286;109538,125096;109538,123191;107633,123191;100965,124144;98108,125096;96203,124144;97155,126049;103823,127954;105728,127954;109538,125096;98108,104141;100965,101284;104775,98426;107633,97474;108585,100331;108585,106999;101918,106046;98108,104141;99060,35561;100013,36514;99060,35561;99060,35561;99060,35561;107633,115571;105728,116524;104775,116524;102870,114619;102870,117476;105728,120334;107633,119381;107633,115571;109538,146051;109538,146051;105728,147956;106680,148909;109538,146051;108585,136526;108585,136526;108585,138431;108585,136526;108585,136526;110490,141289;110490,141289;108585,141289;108585,142241;110490,141289;112395,144146;110490,147004;110490,148909;112395,147004;112395,144146;111443,131764;111443,131764;111443,133669;111443,131764;111443,131764;111443,111761;113348,114619;118110,116524;119063,114619;113348,110809;111443,109856;111443,111761;114300,126049;114300,126049;113348,122239;111443,124144;114300,126049;113348,114619;115253,112714;115253,113666;113348,114619;114300,32704;116205,32704;115253,31751;114300,32704;114300,32704;120968,133669;116205,129859;114300,131764;115253,133669;120015,135574;120968,133669;118110,140336;116205,137479;116205,139384;115253,141289;115253,143194;117158,141289;118110,140336;119063,119381;119063,119381;119063,119381;119063,119381;119063,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group>
            </w:pict>
          </mc:Fallback>
        </mc:AlternateContent>
      </w:r>
      <w:r>
        <w:rPr>
          <w:noProof/>
        </w:rPr>
        <mc:AlternateContent>
          <mc:Choice Requires="wps">
            <w:drawing>
              <wp:anchor distT="0" distB="0" distL="114300" distR="114300" simplePos="0" relativeHeight="251723776" behindDoc="1" locked="0" layoutInCell="1" allowOverlap="1" wp14:anchorId="7DBFCD4F" wp14:editId="4234457D">
                <wp:simplePos x="0" y="0"/>
                <wp:positionH relativeFrom="column">
                  <wp:posOffset>3581207</wp:posOffset>
                </wp:positionH>
                <wp:positionV relativeFrom="paragraph">
                  <wp:posOffset>1064775</wp:posOffset>
                </wp:positionV>
                <wp:extent cx="3463925" cy="2199190"/>
                <wp:effectExtent l="0" t="0" r="0" b="0"/>
                <wp:wrapNone/>
                <wp:docPr id="1960706556" name="Rectangle 1960706556"/>
                <wp:cNvGraphicFramePr/>
                <a:graphic xmlns:a="http://schemas.openxmlformats.org/drawingml/2006/main">
                  <a:graphicData uri="http://schemas.microsoft.com/office/word/2010/wordprocessingShape">
                    <wps:wsp>
                      <wps:cNvSpPr/>
                      <wps:spPr>
                        <a:xfrm>
                          <a:off x="0" y="0"/>
                          <a:ext cx="3463925" cy="219919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59805AB" w14:textId="1A95BA75" w:rsidR="002B33CA" w:rsidRPr="002B33CA" w:rsidRDefault="002B33CA" w:rsidP="002B33CA">
                            <w:pPr>
                              <w:pStyle w:val="ListParagraph"/>
                              <w:numPr>
                                <w:ilvl w:val="0"/>
                                <w:numId w:val="17"/>
                              </w:numPr>
                              <w:spacing w:after="0" w:line="276" w:lineRule="auto"/>
                              <w:ind w:left="540"/>
                              <w:rPr>
                                <w:rFonts w:ascii="Century Gothic" w:hAnsi="Century Gothic"/>
                                <w:color w:val="000000" w:themeColor="text1"/>
                                <w:sz w:val="26"/>
                                <w:szCs w:val="26"/>
                              </w:rPr>
                            </w:pPr>
                            <w:r>
                              <w:rPr>
                                <w:rFonts w:ascii="Century Gothic" w:hAnsi="Century Gothic"/>
                                <w:color w:val="000000" w:themeColor="text1"/>
                                <w:sz w:val="26"/>
                                <w:szCs w:val="26"/>
                              </w:rPr>
                              <w:t>Weakness One</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BFCD4F" id="Rectangle 1960706556" o:spid="_x0000_s1036" style="position:absolute;margin-left:282pt;margin-top:83.85pt;width:272.75pt;height:173.15pt;z-index:-251592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" filled="f" stroked="f" strokeweight="1pt">
                <v:textbox inset="10.8pt">
                  <w:txbxContent>
                    <w:p w14:paraId="759805AB" w14:textId="1A95BA75" w:rsidR="002B33CA" w:rsidRPr="002B33CA" w:rsidRDefault="002B33CA" w:rsidP="002B33CA">
                      <w:pPr>
                        <w:pStyle w:val="ListParagraph"/>
                        <w:numPr>
                          <w:ilvl w:val="0"/>
                          <w:numId w:val="17"/>
                        </w:numPr>
                        <w:spacing w:after="0" w:line="276" w:lineRule="auto"/>
                        <w:ind w:left="540"/>
                        <w:rPr>
                          <w:rFonts w:ascii="Century Gothic" w:hAnsi="Century Gothic"/>
                          <w:color w:val="000000" w:themeColor="text1"/>
                          <w:sz w:val="26"/>
                          <w:szCs w:val="26"/>
                        </w:rPr>
                      </w:pPr>
                      <w:r>
                        <w:rPr>
                          <w:rFonts w:ascii="Century Gothic" w:hAnsi="Century Gothic"/>
                          <w:color w:val="000000" w:themeColor="text1"/>
                          <w:sz w:val="26"/>
                          <w:szCs w:val="26"/>
                        </w:rPr>
                        <w:t>Weakness One</w:t>
                      </w:r>
                    </w:p>
                  </w:txbxContent>
                </v:textbox>
              </v:rect>
            </w:pict>
          </mc:Fallback>
        </mc:AlternateContent>
      </w:r>
      <w:r>
        <w:rPr>
          <w:noProof/>
        </w:rPr>
        <mc:AlternateContent>
          <mc:Choice Requires="wps">
            <w:drawing>
              <wp:anchor distT="0" distB="0" distL="114300" distR="114300" simplePos="0" relativeHeight="251712512" behindDoc="1" locked="0" layoutInCell="1" allowOverlap="1" wp14:anchorId="6A5A9490" wp14:editId="30025572">
                <wp:simplePos x="0" y="0"/>
                <wp:positionH relativeFrom="column">
                  <wp:posOffset>1451465</wp:posOffset>
                </wp:positionH>
                <wp:positionV relativeFrom="paragraph">
                  <wp:posOffset>7014162</wp:posOffset>
                </wp:positionV>
                <wp:extent cx="5594985" cy="1053296"/>
                <wp:effectExtent l="0" t="0" r="5715" b="1270"/>
                <wp:wrapNone/>
                <wp:docPr id="710154662" name="Rounded Rectangle 710154662"/>
                <wp:cNvGraphicFramePr/>
                <a:graphic xmlns:a="http://schemas.openxmlformats.org/drawingml/2006/main">
                  <a:graphicData uri="http://schemas.microsoft.com/office/word/2010/wordprocessingShape">
                    <wps:wsp>
                      <wps:cNvSpPr/>
                      <wps:spPr>
                        <a:xfrm>
                          <a:off x="0" y="0"/>
                          <a:ext cx="5594985" cy="1053296"/>
                        </a:xfrm>
                        <a:prstGeom prst="roundRect">
                          <a:avLst>
                            <a:gd name="adj" fmla="val 6963"/>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41E75D1" w14:textId="03FAF248" w:rsidR="002B33CA" w:rsidRPr="002B33CA" w:rsidRDefault="002B33CA" w:rsidP="002B33CA">
                            <w:pPr>
                              <w:spacing w:after="0" w:line="276" w:lineRule="auto"/>
                              <w:rPr>
                                <w:color w:val="000000" w:themeColor="text1"/>
                                <w:sz w:val="26"/>
                                <w:szCs w:val="26"/>
                              </w:rPr>
                            </w:pPr>
                            <w:r>
                              <w:rPr>
                                <w:color w:val="000000" w:themeColor="text1"/>
                                <w:sz w:val="26"/>
                                <w:szCs w:val="26"/>
                              </w:rPr>
                              <w:t>Evaluation and Next Steps</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A5A9490" id="Rounded Rectangle 710154662" o:spid="_x0000_s1037" style="position:absolute;margin-left:114.3pt;margin-top:552.3pt;width:440.55pt;height:82.95pt;z-index:-251603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456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" fillcolor="#d8d8d8 [2732]" stroked="f" strokeweight="1pt">
                <v:stroke joinstyle="miter"/>
                <v:textbox inset="10.8pt">
                  <w:txbxContent>
                    <w:p w14:paraId="641E75D1" w14:textId="03FAF248" w:rsidR="002B33CA" w:rsidRPr="002B33CA" w:rsidRDefault="002B33CA" w:rsidP="002B33CA">
                      <w:pPr>
                        <w:spacing w:after="0" w:line="276" w:lineRule="auto"/>
                        <w:rPr>
                          <w:color w:val="000000" w:themeColor="text1"/>
                          <w:sz w:val="26"/>
                          <w:szCs w:val="26"/>
                        </w:rPr>
                      </w:pPr>
                      <w:r>
                        <w:rPr>
                          <w:color w:val="000000" w:themeColor="text1"/>
                          <w:sz w:val="26"/>
                          <w:szCs w:val="26"/>
                        </w:rPr>
                        <w:t>Evaluation and Next Steps</w:t>
                      </w:r>
                    </w:p>
                  </w:txbxContent>
                </v:textbox>
              </v:roundrect>
            </w:pict>
          </mc:Fallback>
        </mc:AlternateContent>
      </w:r>
      <w:r>
        <w:rPr>
          <w:noProof/>
        </w:rPr>
        <mc:AlternateContent>
          <mc:Choice Requires="wpg">
            <w:drawing>
              <wp:anchor distT="0" distB="0" distL="114300" distR="114300" simplePos="0" relativeHeight="251713536" behindDoc="0" locked="0" layoutInCell="1" allowOverlap="1" wp14:anchorId="6494B6ED" wp14:editId="383A8B00">
                <wp:simplePos x="0" y="0"/>
                <wp:positionH relativeFrom="column">
                  <wp:posOffset>16510</wp:posOffset>
                </wp:positionH>
                <wp:positionV relativeFrom="paragraph">
                  <wp:posOffset>7069600</wp:posOffset>
                </wp:positionV>
                <wp:extent cx="1290955" cy="929640"/>
                <wp:effectExtent l="0" t="0" r="4445" b="0"/>
                <wp:wrapNone/>
                <wp:docPr id="1996335262" name="Graphic 51"/>
                <wp:cNvGraphicFramePr/>
                <a:graphic xmlns:a="http://schemas.openxmlformats.org/drawingml/2006/main">
                  <a:graphicData uri="http://schemas.microsoft.com/office/word/2010/wordprocessingGroup">
                    <wpg:wgp>
                      <wpg:cNvGrpSpPr/>
                      <wpg:grpSpPr>
                        <a:xfrm>
                          <a:off x="0" y="0"/>
                          <a:ext cx="1290955" cy="929640"/>
                          <a:chOff x="0" y="0"/>
                          <a:chExt cx="1525205" cy="1098503"/>
                        </a:xfrm>
                        <a:solidFill>
                          <a:schemeClr val="tx1">
                            <a:lumMod val="65000"/>
                            <a:lumOff val="35000"/>
                          </a:schemeClr>
                        </a:solidFill>
                      </wpg:grpSpPr>
                      <wps:wsp>
                        <wps:cNvPr id="2041230495" name="Freeform 2041230495"/>
                        <wps:cNvSpPr/>
                        <wps:spPr>
                          <a:xfrm>
                            <a:off x="8566" y="9439"/>
                            <a:ext cx="204094" cy="253365"/>
                          </a:xfrm>
                          <a:custGeom>
                            <a:avLst/>
                            <a:gdLst>
                              <a:gd name="connsiteX0" fmla="*/ 202190 w 204094"/>
                              <a:gd name="connsiteY0" fmla="*/ 188595 h 253365"/>
                              <a:gd name="connsiteX1" fmla="*/ 201237 w 204094"/>
                              <a:gd name="connsiteY1" fmla="*/ 201930 h 253365"/>
                              <a:gd name="connsiteX2" fmla="*/ 199332 w 204094"/>
                              <a:gd name="connsiteY2" fmla="*/ 219075 h 253365"/>
                              <a:gd name="connsiteX3" fmla="*/ 198380 w 204094"/>
                              <a:gd name="connsiteY3" fmla="*/ 225743 h 253365"/>
                              <a:gd name="connsiteX4" fmla="*/ 196475 w 204094"/>
                              <a:gd name="connsiteY4" fmla="*/ 246697 h 253365"/>
                              <a:gd name="connsiteX5" fmla="*/ 189807 w 204094"/>
                              <a:gd name="connsiteY5" fmla="*/ 252413 h 253365"/>
                              <a:gd name="connsiteX6" fmla="*/ 158375 w 204094"/>
                              <a:gd name="connsiteY6" fmla="*/ 252413 h 253365"/>
                              <a:gd name="connsiteX7" fmla="*/ 127895 w 204094"/>
                              <a:gd name="connsiteY7" fmla="*/ 253365 h 253365"/>
                              <a:gd name="connsiteX8" fmla="*/ 72650 w 204094"/>
                              <a:gd name="connsiteY8" fmla="*/ 253365 h 253365"/>
                              <a:gd name="connsiteX9" fmla="*/ 36455 w 204094"/>
                              <a:gd name="connsiteY9" fmla="*/ 252413 h 253365"/>
                              <a:gd name="connsiteX10" fmla="*/ 8832 w 204094"/>
                              <a:gd name="connsiteY10" fmla="*/ 252413 h 253365"/>
                              <a:gd name="connsiteX11" fmla="*/ 5022 w 204094"/>
                              <a:gd name="connsiteY11" fmla="*/ 252413 h 253365"/>
                              <a:gd name="connsiteX12" fmla="*/ 260 w 204094"/>
                              <a:gd name="connsiteY12" fmla="*/ 248603 h 253365"/>
                              <a:gd name="connsiteX13" fmla="*/ 5975 w 204094"/>
                              <a:gd name="connsiteY13" fmla="*/ 243840 h 253365"/>
                              <a:gd name="connsiteX14" fmla="*/ 14547 w 204094"/>
                              <a:gd name="connsiteY14" fmla="*/ 242888 h 253365"/>
                              <a:gd name="connsiteX15" fmla="*/ 30740 w 204094"/>
                              <a:gd name="connsiteY15" fmla="*/ 225743 h 253365"/>
                              <a:gd name="connsiteX16" fmla="*/ 31692 w 204094"/>
                              <a:gd name="connsiteY16" fmla="*/ 199072 h 253365"/>
                              <a:gd name="connsiteX17" fmla="*/ 32645 w 204094"/>
                              <a:gd name="connsiteY17" fmla="*/ 170497 h 253365"/>
                              <a:gd name="connsiteX18" fmla="*/ 31692 w 204094"/>
                              <a:gd name="connsiteY18" fmla="*/ 137160 h 253365"/>
                              <a:gd name="connsiteX19" fmla="*/ 32645 w 204094"/>
                              <a:gd name="connsiteY19" fmla="*/ 101918 h 253365"/>
                              <a:gd name="connsiteX20" fmla="*/ 31692 w 204094"/>
                              <a:gd name="connsiteY20" fmla="*/ 34290 h 253365"/>
                              <a:gd name="connsiteX21" fmla="*/ 30740 w 204094"/>
                              <a:gd name="connsiteY21" fmla="*/ 22860 h 253365"/>
                              <a:gd name="connsiteX22" fmla="*/ 13595 w 204094"/>
                              <a:gd name="connsiteY22" fmla="*/ 9525 h 253365"/>
                              <a:gd name="connsiteX23" fmla="*/ 5975 w 204094"/>
                              <a:gd name="connsiteY23" fmla="*/ 9525 h 253365"/>
                              <a:gd name="connsiteX24" fmla="*/ 2165 w 204094"/>
                              <a:gd name="connsiteY24" fmla="*/ 8572 h 253365"/>
                              <a:gd name="connsiteX25" fmla="*/ 260 w 204094"/>
                              <a:gd name="connsiteY25" fmla="*/ 4763 h 253365"/>
                              <a:gd name="connsiteX26" fmla="*/ 3117 w 204094"/>
                              <a:gd name="connsiteY26" fmla="*/ 1905 h 253365"/>
                              <a:gd name="connsiteX27" fmla="*/ 12642 w 204094"/>
                              <a:gd name="connsiteY27" fmla="*/ 0 h 253365"/>
                              <a:gd name="connsiteX28" fmla="*/ 40265 w 204094"/>
                              <a:gd name="connsiteY28" fmla="*/ 0 h 253365"/>
                              <a:gd name="connsiteX29" fmla="*/ 116465 w 204094"/>
                              <a:gd name="connsiteY29" fmla="*/ 0 h 253365"/>
                              <a:gd name="connsiteX30" fmla="*/ 145040 w 204094"/>
                              <a:gd name="connsiteY30" fmla="*/ 0 h 253365"/>
                              <a:gd name="connsiteX31" fmla="*/ 183140 w 204094"/>
                              <a:gd name="connsiteY31" fmla="*/ 0 h 253365"/>
                              <a:gd name="connsiteX32" fmla="*/ 193617 w 204094"/>
                              <a:gd name="connsiteY32" fmla="*/ 9525 h 253365"/>
                              <a:gd name="connsiteX33" fmla="*/ 197427 w 204094"/>
                              <a:gd name="connsiteY33" fmla="*/ 46672 h 253365"/>
                              <a:gd name="connsiteX34" fmla="*/ 199332 w 204094"/>
                              <a:gd name="connsiteY34" fmla="*/ 73343 h 253365"/>
                              <a:gd name="connsiteX35" fmla="*/ 199332 w 204094"/>
                              <a:gd name="connsiteY35" fmla="*/ 77153 h 253365"/>
                              <a:gd name="connsiteX36" fmla="*/ 197427 w 204094"/>
                              <a:gd name="connsiteY36" fmla="*/ 81915 h 253365"/>
                              <a:gd name="connsiteX37" fmla="*/ 189807 w 204094"/>
                              <a:gd name="connsiteY37" fmla="*/ 79058 h 253365"/>
                              <a:gd name="connsiteX38" fmla="*/ 186950 w 204094"/>
                              <a:gd name="connsiteY38" fmla="*/ 72390 h 253365"/>
                              <a:gd name="connsiteX39" fmla="*/ 172662 w 204094"/>
                              <a:gd name="connsiteY39" fmla="*/ 37147 h 253365"/>
                              <a:gd name="connsiteX40" fmla="*/ 137420 w 204094"/>
                              <a:gd name="connsiteY40" fmla="*/ 11430 h 253365"/>
                              <a:gd name="connsiteX41" fmla="*/ 114560 w 204094"/>
                              <a:gd name="connsiteY41" fmla="*/ 8572 h 253365"/>
                              <a:gd name="connsiteX42" fmla="*/ 93605 w 204094"/>
                              <a:gd name="connsiteY42" fmla="*/ 14288 h 253365"/>
                              <a:gd name="connsiteX43" fmla="*/ 90747 w 204094"/>
                              <a:gd name="connsiteY43" fmla="*/ 17145 h 253365"/>
                              <a:gd name="connsiteX44" fmla="*/ 88842 w 204094"/>
                              <a:gd name="connsiteY44" fmla="*/ 34290 h 253365"/>
                              <a:gd name="connsiteX45" fmla="*/ 88842 w 204094"/>
                              <a:gd name="connsiteY45" fmla="*/ 44768 h 253365"/>
                              <a:gd name="connsiteX46" fmla="*/ 88842 w 204094"/>
                              <a:gd name="connsiteY46" fmla="*/ 63818 h 253365"/>
                              <a:gd name="connsiteX47" fmla="*/ 88842 w 204094"/>
                              <a:gd name="connsiteY47" fmla="*/ 67628 h 253365"/>
                              <a:gd name="connsiteX48" fmla="*/ 88842 w 204094"/>
                              <a:gd name="connsiteY48" fmla="*/ 70485 h 253365"/>
                              <a:gd name="connsiteX49" fmla="*/ 89795 w 204094"/>
                              <a:gd name="connsiteY49" fmla="*/ 92393 h 253365"/>
                              <a:gd name="connsiteX50" fmla="*/ 90747 w 204094"/>
                              <a:gd name="connsiteY50" fmla="*/ 112395 h 253365"/>
                              <a:gd name="connsiteX51" fmla="*/ 96462 w 204094"/>
                              <a:gd name="connsiteY51" fmla="*/ 118110 h 253365"/>
                              <a:gd name="connsiteX52" fmla="*/ 114560 w 204094"/>
                              <a:gd name="connsiteY52" fmla="*/ 116205 h 253365"/>
                              <a:gd name="connsiteX53" fmla="*/ 132657 w 204094"/>
                              <a:gd name="connsiteY53" fmla="*/ 103822 h 253365"/>
                              <a:gd name="connsiteX54" fmla="*/ 141230 w 204094"/>
                              <a:gd name="connsiteY54" fmla="*/ 80010 h 253365"/>
                              <a:gd name="connsiteX55" fmla="*/ 143135 w 204094"/>
                              <a:gd name="connsiteY55" fmla="*/ 73343 h 253365"/>
                              <a:gd name="connsiteX56" fmla="*/ 147897 w 204094"/>
                              <a:gd name="connsiteY56" fmla="*/ 70485 h 253365"/>
                              <a:gd name="connsiteX57" fmla="*/ 151707 w 204094"/>
                              <a:gd name="connsiteY57" fmla="*/ 75247 h 253365"/>
                              <a:gd name="connsiteX58" fmla="*/ 151707 w 204094"/>
                              <a:gd name="connsiteY58" fmla="*/ 93345 h 253365"/>
                              <a:gd name="connsiteX59" fmla="*/ 151707 w 204094"/>
                              <a:gd name="connsiteY59" fmla="*/ 100965 h 253365"/>
                              <a:gd name="connsiteX60" fmla="*/ 151707 w 204094"/>
                              <a:gd name="connsiteY60" fmla="*/ 103822 h 253365"/>
                              <a:gd name="connsiteX61" fmla="*/ 150755 w 204094"/>
                              <a:gd name="connsiteY61" fmla="*/ 135255 h 253365"/>
                              <a:gd name="connsiteX62" fmla="*/ 150755 w 204094"/>
                              <a:gd name="connsiteY62" fmla="*/ 163830 h 253365"/>
                              <a:gd name="connsiteX63" fmla="*/ 150755 w 204094"/>
                              <a:gd name="connsiteY63" fmla="*/ 172403 h 253365"/>
                              <a:gd name="connsiteX64" fmla="*/ 147897 w 204094"/>
                              <a:gd name="connsiteY64" fmla="*/ 177165 h 253365"/>
                              <a:gd name="connsiteX65" fmla="*/ 140277 w 204094"/>
                              <a:gd name="connsiteY65" fmla="*/ 175260 h 253365"/>
                              <a:gd name="connsiteX66" fmla="*/ 138372 w 204094"/>
                              <a:gd name="connsiteY66" fmla="*/ 170497 h 253365"/>
                              <a:gd name="connsiteX67" fmla="*/ 130752 w 204094"/>
                              <a:gd name="connsiteY67" fmla="*/ 143828 h 253365"/>
                              <a:gd name="connsiteX68" fmla="*/ 124085 w 204094"/>
                              <a:gd name="connsiteY68" fmla="*/ 134303 h 253365"/>
                              <a:gd name="connsiteX69" fmla="*/ 114560 w 204094"/>
                              <a:gd name="connsiteY69" fmla="*/ 128588 h 253365"/>
                              <a:gd name="connsiteX70" fmla="*/ 91700 w 204094"/>
                              <a:gd name="connsiteY70" fmla="*/ 128588 h 253365"/>
                              <a:gd name="connsiteX71" fmla="*/ 87890 w 204094"/>
                              <a:gd name="connsiteY71" fmla="*/ 133350 h 253365"/>
                              <a:gd name="connsiteX72" fmla="*/ 87890 w 204094"/>
                              <a:gd name="connsiteY72" fmla="*/ 144780 h 253365"/>
                              <a:gd name="connsiteX73" fmla="*/ 87890 w 204094"/>
                              <a:gd name="connsiteY73" fmla="*/ 174308 h 253365"/>
                              <a:gd name="connsiteX74" fmla="*/ 88842 w 204094"/>
                              <a:gd name="connsiteY74" fmla="*/ 184785 h 253365"/>
                              <a:gd name="connsiteX75" fmla="*/ 88842 w 204094"/>
                              <a:gd name="connsiteY75" fmla="*/ 216218 h 253365"/>
                              <a:gd name="connsiteX76" fmla="*/ 88842 w 204094"/>
                              <a:gd name="connsiteY76" fmla="*/ 220980 h 253365"/>
                              <a:gd name="connsiteX77" fmla="*/ 88842 w 204094"/>
                              <a:gd name="connsiteY77" fmla="*/ 228600 h 253365"/>
                              <a:gd name="connsiteX78" fmla="*/ 93605 w 204094"/>
                              <a:gd name="connsiteY78" fmla="*/ 240983 h 253365"/>
                              <a:gd name="connsiteX79" fmla="*/ 102177 w 204094"/>
                              <a:gd name="connsiteY79" fmla="*/ 243840 h 253365"/>
                              <a:gd name="connsiteX80" fmla="*/ 129800 w 204094"/>
                              <a:gd name="connsiteY80" fmla="*/ 243840 h 253365"/>
                              <a:gd name="connsiteX81" fmla="*/ 147897 w 204094"/>
                              <a:gd name="connsiteY81" fmla="*/ 239078 h 253365"/>
                              <a:gd name="connsiteX82" fmla="*/ 172662 w 204094"/>
                              <a:gd name="connsiteY82" fmla="*/ 220028 h 253365"/>
                              <a:gd name="connsiteX83" fmla="*/ 174567 w 204094"/>
                              <a:gd name="connsiteY83" fmla="*/ 216218 h 253365"/>
                              <a:gd name="connsiteX84" fmla="*/ 191712 w 204094"/>
                              <a:gd name="connsiteY84" fmla="*/ 165735 h 253365"/>
                              <a:gd name="connsiteX85" fmla="*/ 192665 w 204094"/>
                              <a:gd name="connsiteY85" fmla="*/ 161925 h 253365"/>
                              <a:gd name="connsiteX86" fmla="*/ 200285 w 204094"/>
                              <a:gd name="connsiteY86" fmla="*/ 157163 h 253365"/>
                              <a:gd name="connsiteX87" fmla="*/ 204095 w 204094"/>
                              <a:gd name="connsiteY87" fmla="*/ 161925 h 253365"/>
                              <a:gd name="connsiteX88" fmla="*/ 202190 w 204094"/>
                              <a:gd name="connsiteY88" fmla="*/ 188595 h 253365"/>
                              <a:gd name="connsiteX89" fmla="*/ 38360 w 204094"/>
                              <a:gd name="connsiteY89" fmla="*/ 105728 h 253365"/>
                              <a:gd name="connsiteX90" fmla="*/ 45027 w 204094"/>
                              <a:gd name="connsiteY90" fmla="*/ 102870 h 253365"/>
                              <a:gd name="connsiteX91" fmla="*/ 45027 w 204094"/>
                              <a:gd name="connsiteY91" fmla="*/ 100013 h 253365"/>
                              <a:gd name="connsiteX92" fmla="*/ 44075 w 204094"/>
                              <a:gd name="connsiteY92" fmla="*/ 100013 h 253365"/>
                              <a:gd name="connsiteX93" fmla="*/ 37407 w 204094"/>
                              <a:gd name="connsiteY93" fmla="*/ 103822 h 253365"/>
                              <a:gd name="connsiteX94" fmla="*/ 37407 w 204094"/>
                              <a:gd name="connsiteY94" fmla="*/ 104775 h 253365"/>
                              <a:gd name="connsiteX95" fmla="*/ 38360 w 204094"/>
                              <a:gd name="connsiteY95" fmla="*/ 105728 h 253365"/>
                              <a:gd name="connsiteX96" fmla="*/ 42170 w 204094"/>
                              <a:gd name="connsiteY96" fmla="*/ 155258 h 253365"/>
                              <a:gd name="connsiteX97" fmla="*/ 45027 w 204094"/>
                              <a:gd name="connsiteY97" fmla="*/ 156210 h 253365"/>
                              <a:gd name="connsiteX98" fmla="*/ 47885 w 204094"/>
                              <a:gd name="connsiteY98" fmla="*/ 160972 h 253365"/>
                              <a:gd name="connsiteX99" fmla="*/ 46932 w 204094"/>
                              <a:gd name="connsiteY99" fmla="*/ 162878 h 253365"/>
                              <a:gd name="connsiteX100" fmla="*/ 46932 w 204094"/>
                              <a:gd name="connsiteY100" fmla="*/ 160972 h 253365"/>
                              <a:gd name="connsiteX101" fmla="*/ 45027 w 204094"/>
                              <a:gd name="connsiteY101" fmla="*/ 159068 h 253365"/>
                              <a:gd name="connsiteX102" fmla="*/ 45027 w 204094"/>
                              <a:gd name="connsiteY102" fmla="*/ 163830 h 253365"/>
                              <a:gd name="connsiteX103" fmla="*/ 47885 w 204094"/>
                              <a:gd name="connsiteY103" fmla="*/ 166688 h 253365"/>
                              <a:gd name="connsiteX104" fmla="*/ 49790 w 204094"/>
                              <a:gd name="connsiteY104" fmla="*/ 168593 h 253365"/>
                              <a:gd name="connsiteX105" fmla="*/ 50742 w 204094"/>
                              <a:gd name="connsiteY105" fmla="*/ 166688 h 253365"/>
                              <a:gd name="connsiteX106" fmla="*/ 51695 w 204094"/>
                              <a:gd name="connsiteY106" fmla="*/ 160972 h 253365"/>
                              <a:gd name="connsiteX107" fmla="*/ 60267 w 204094"/>
                              <a:gd name="connsiteY107" fmla="*/ 157163 h 253365"/>
                              <a:gd name="connsiteX108" fmla="*/ 59315 w 204094"/>
                              <a:gd name="connsiteY108" fmla="*/ 160020 h 253365"/>
                              <a:gd name="connsiteX109" fmla="*/ 63125 w 204094"/>
                              <a:gd name="connsiteY109" fmla="*/ 164783 h 253365"/>
                              <a:gd name="connsiteX110" fmla="*/ 63125 w 204094"/>
                              <a:gd name="connsiteY110" fmla="*/ 166688 h 253365"/>
                              <a:gd name="connsiteX111" fmla="*/ 59315 w 204094"/>
                              <a:gd name="connsiteY111" fmla="*/ 165735 h 253365"/>
                              <a:gd name="connsiteX112" fmla="*/ 58362 w 204094"/>
                              <a:gd name="connsiteY112" fmla="*/ 163830 h 253365"/>
                              <a:gd name="connsiteX113" fmla="*/ 56457 w 204094"/>
                              <a:gd name="connsiteY113" fmla="*/ 166688 h 253365"/>
                              <a:gd name="connsiteX114" fmla="*/ 57410 w 204094"/>
                              <a:gd name="connsiteY114" fmla="*/ 173355 h 253365"/>
                              <a:gd name="connsiteX115" fmla="*/ 58362 w 204094"/>
                              <a:gd name="connsiteY115" fmla="*/ 174308 h 253365"/>
                              <a:gd name="connsiteX116" fmla="*/ 59315 w 204094"/>
                              <a:gd name="connsiteY116" fmla="*/ 173355 h 253365"/>
                              <a:gd name="connsiteX117" fmla="*/ 63125 w 204094"/>
                              <a:gd name="connsiteY117" fmla="*/ 166688 h 253365"/>
                              <a:gd name="connsiteX118" fmla="*/ 66935 w 204094"/>
                              <a:gd name="connsiteY118" fmla="*/ 164783 h 253365"/>
                              <a:gd name="connsiteX119" fmla="*/ 68840 w 204094"/>
                              <a:gd name="connsiteY119" fmla="*/ 161925 h 253365"/>
                              <a:gd name="connsiteX120" fmla="*/ 65982 w 204094"/>
                              <a:gd name="connsiteY120" fmla="*/ 159068 h 253365"/>
                              <a:gd name="connsiteX121" fmla="*/ 63125 w 204094"/>
                              <a:gd name="connsiteY121" fmla="*/ 154305 h 253365"/>
                              <a:gd name="connsiteX122" fmla="*/ 63125 w 204094"/>
                              <a:gd name="connsiteY122" fmla="*/ 154305 h 253365"/>
                              <a:gd name="connsiteX123" fmla="*/ 65030 w 204094"/>
                              <a:gd name="connsiteY123" fmla="*/ 150495 h 253365"/>
                              <a:gd name="connsiteX124" fmla="*/ 64077 w 204094"/>
                              <a:gd name="connsiteY124" fmla="*/ 149543 h 253365"/>
                              <a:gd name="connsiteX125" fmla="*/ 56457 w 204094"/>
                              <a:gd name="connsiteY125" fmla="*/ 149543 h 253365"/>
                              <a:gd name="connsiteX126" fmla="*/ 54552 w 204094"/>
                              <a:gd name="connsiteY126" fmla="*/ 148590 h 253365"/>
                              <a:gd name="connsiteX127" fmla="*/ 54552 w 204094"/>
                              <a:gd name="connsiteY127" fmla="*/ 150495 h 253365"/>
                              <a:gd name="connsiteX128" fmla="*/ 52647 w 204094"/>
                              <a:gd name="connsiteY128" fmla="*/ 152400 h 253365"/>
                              <a:gd name="connsiteX129" fmla="*/ 49790 w 204094"/>
                              <a:gd name="connsiteY129" fmla="*/ 154305 h 253365"/>
                              <a:gd name="connsiteX130" fmla="*/ 48837 w 204094"/>
                              <a:gd name="connsiteY130" fmla="*/ 156210 h 253365"/>
                              <a:gd name="connsiteX131" fmla="*/ 46932 w 204094"/>
                              <a:gd name="connsiteY131" fmla="*/ 154305 h 253365"/>
                              <a:gd name="connsiteX132" fmla="*/ 45027 w 204094"/>
                              <a:gd name="connsiteY132" fmla="*/ 154305 h 253365"/>
                              <a:gd name="connsiteX133" fmla="*/ 44075 w 204094"/>
                              <a:gd name="connsiteY133" fmla="*/ 156210 h 253365"/>
                              <a:gd name="connsiteX134" fmla="*/ 44075 w 204094"/>
                              <a:gd name="connsiteY134" fmla="*/ 141922 h 253365"/>
                              <a:gd name="connsiteX135" fmla="*/ 42170 w 204094"/>
                              <a:gd name="connsiteY135" fmla="*/ 139065 h 253365"/>
                              <a:gd name="connsiteX136" fmla="*/ 40265 w 204094"/>
                              <a:gd name="connsiteY136" fmla="*/ 137160 h 253365"/>
                              <a:gd name="connsiteX137" fmla="*/ 39312 w 204094"/>
                              <a:gd name="connsiteY137" fmla="*/ 136208 h 253365"/>
                              <a:gd name="connsiteX138" fmla="*/ 38360 w 204094"/>
                              <a:gd name="connsiteY138" fmla="*/ 137160 h 253365"/>
                              <a:gd name="connsiteX139" fmla="*/ 38360 w 204094"/>
                              <a:gd name="connsiteY139" fmla="*/ 140018 h 253365"/>
                              <a:gd name="connsiteX140" fmla="*/ 39312 w 204094"/>
                              <a:gd name="connsiteY140" fmla="*/ 141922 h 253365"/>
                              <a:gd name="connsiteX141" fmla="*/ 40265 w 204094"/>
                              <a:gd name="connsiteY141" fmla="*/ 144780 h 253365"/>
                              <a:gd name="connsiteX142" fmla="*/ 40265 w 204094"/>
                              <a:gd name="connsiteY142" fmla="*/ 150495 h 253365"/>
                              <a:gd name="connsiteX143" fmla="*/ 42170 w 204094"/>
                              <a:gd name="connsiteY143" fmla="*/ 155258 h 253365"/>
                              <a:gd name="connsiteX144" fmla="*/ 37407 w 204094"/>
                              <a:gd name="connsiteY144" fmla="*/ 71438 h 253365"/>
                              <a:gd name="connsiteX145" fmla="*/ 41217 w 204094"/>
                              <a:gd name="connsiteY145" fmla="*/ 71438 h 253365"/>
                              <a:gd name="connsiteX146" fmla="*/ 42170 w 204094"/>
                              <a:gd name="connsiteY146" fmla="*/ 70485 h 253365"/>
                              <a:gd name="connsiteX147" fmla="*/ 40265 w 204094"/>
                              <a:gd name="connsiteY147" fmla="*/ 64770 h 253365"/>
                              <a:gd name="connsiteX148" fmla="*/ 39312 w 204094"/>
                              <a:gd name="connsiteY148" fmla="*/ 62865 h 253365"/>
                              <a:gd name="connsiteX149" fmla="*/ 38360 w 204094"/>
                              <a:gd name="connsiteY149" fmla="*/ 64770 h 253365"/>
                              <a:gd name="connsiteX150" fmla="*/ 37407 w 204094"/>
                              <a:gd name="connsiteY150" fmla="*/ 70485 h 253365"/>
                              <a:gd name="connsiteX151" fmla="*/ 37407 w 204094"/>
                              <a:gd name="connsiteY151" fmla="*/ 71438 h 253365"/>
                              <a:gd name="connsiteX152" fmla="*/ 39312 w 204094"/>
                              <a:gd name="connsiteY152" fmla="*/ 150495 h 253365"/>
                              <a:gd name="connsiteX153" fmla="*/ 38360 w 204094"/>
                              <a:gd name="connsiteY153" fmla="*/ 152400 h 253365"/>
                              <a:gd name="connsiteX154" fmla="*/ 38360 w 204094"/>
                              <a:gd name="connsiteY154" fmla="*/ 152400 h 253365"/>
                              <a:gd name="connsiteX155" fmla="*/ 39312 w 204094"/>
                              <a:gd name="connsiteY155" fmla="*/ 150495 h 253365"/>
                              <a:gd name="connsiteX156" fmla="*/ 39312 w 204094"/>
                              <a:gd name="connsiteY156" fmla="*/ 18097 h 253365"/>
                              <a:gd name="connsiteX157" fmla="*/ 40265 w 204094"/>
                              <a:gd name="connsiteY157" fmla="*/ 14288 h 253365"/>
                              <a:gd name="connsiteX158" fmla="*/ 41217 w 204094"/>
                              <a:gd name="connsiteY158" fmla="*/ 13335 h 253365"/>
                              <a:gd name="connsiteX159" fmla="*/ 41217 w 204094"/>
                              <a:gd name="connsiteY159" fmla="*/ 8572 h 253365"/>
                              <a:gd name="connsiteX160" fmla="*/ 42170 w 204094"/>
                              <a:gd name="connsiteY160" fmla="*/ 3810 h 253365"/>
                              <a:gd name="connsiteX161" fmla="*/ 41217 w 204094"/>
                              <a:gd name="connsiteY161" fmla="*/ 3810 h 253365"/>
                              <a:gd name="connsiteX162" fmla="*/ 41217 w 204094"/>
                              <a:gd name="connsiteY162" fmla="*/ 7620 h 253365"/>
                              <a:gd name="connsiteX163" fmla="*/ 41217 w 204094"/>
                              <a:gd name="connsiteY163" fmla="*/ 7620 h 253365"/>
                              <a:gd name="connsiteX164" fmla="*/ 39312 w 204094"/>
                              <a:gd name="connsiteY164" fmla="*/ 12383 h 253365"/>
                              <a:gd name="connsiteX165" fmla="*/ 39312 w 204094"/>
                              <a:gd name="connsiteY165" fmla="*/ 18097 h 253365"/>
                              <a:gd name="connsiteX166" fmla="*/ 41217 w 204094"/>
                              <a:gd name="connsiteY166" fmla="*/ 126683 h 253365"/>
                              <a:gd name="connsiteX167" fmla="*/ 42170 w 204094"/>
                              <a:gd name="connsiteY167" fmla="*/ 124778 h 253365"/>
                              <a:gd name="connsiteX168" fmla="*/ 45980 w 204094"/>
                              <a:gd name="connsiteY168" fmla="*/ 119063 h 253365"/>
                              <a:gd name="connsiteX169" fmla="*/ 47885 w 204094"/>
                              <a:gd name="connsiteY169" fmla="*/ 117158 h 253365"/>
                              <a:gd name="connsiteX170" fmla="*/ 50742 w 204094"/>
                              <a:gd name="connsiteY170" fmla="*/ 112395 h 253365"/>
                              <a:gd name="connsiteX171" fmla="*/ 53600 w 204094"/>
                              <a:gd name="connsiteY171" fmla="*/ 112395 h 253365"/>
                              <a:gd name="connsiteX172" fmla="*/ 54552 w 204094"/>
                              <a:gd name="connsiteY172" fmla="*/ 115253 h 253365"/>
                              <a:gd name="connsiteX173" fmla="*/ 56457 w 204094"/>
                              <a:gd name="connsiteY173" fmla="*/ 120015 h 253365"/>
                              <a:gd name="connsiteX174" fmla="*/ 57410 w 204094"/>
                              <a:gd name="connsiteY174" fmla="*/ 121920 h 253365"/>
                              <a:gd name="connsiteX175" fmla="*/ 60267 w 204094"/>
                              <a:gd name="connsiteY175" fmla="*/ 125730 h 253365"/>
                              <a:gd name="connsiteX176" fmla="*/ 62172 w 204094"/>
                              <a:gd name="connsiteY176" fmla="*/ 126683 h 253365"/>
                              <a:gd name="connsiteX177" fmla="*/ 63125 w 204094"/>
                              <a:gd name="connsiteY177" fmla="*/ 125730 h 253365"/>
                              <a:gd name="connsiteX178" fmla="*/ 60267 w 204094"/>
                              <a:gd name="connsiteY178" fmla="*/ 117158 h 253365"/>
                              <a:gd name="connsiteX179" fmla="*/ 56457 w 204094"/>
                              <a:gd name="connsiteY179" fmla="*/ 113347 h 253365"/>
                              <a:gd name="connsiteX180" fmla="*/ 54552 w 204094"/>
                              <a:gd name="connsiteY180" fmla="*/ 113347 h 253365"/>
                              <a:gd name="connsiteX181" fmla="*/ 54552 w 204094"/>
                              <a:gd name="connsiteY181" fmla="*/ 110490 h 253365"/>
                              <a:gd name="connsiteX182" fmla="*/ 57410 w 204094"/>
                              <a:gd name="connsiteY182" fmla="*/ 110490 h 253365"/>
                              <a:gd name="connsiteX183" fmla="*/ 63125 w 204094"/>
                              <a:gd name="connsiteY183" fmla="*/ 108585 h 253365"/>
                              <a:gd name="connsiteX184" fmla="*/ 62172 w 204094"/>
                              <a:gd name="connsiteY184" fmla="*/ 111443 h 253365"/>
                              <a:gd name="connsiteX185" fmla="*/ 60267 w 204094"/>
                              <a:gd name="connsiteY185" fmla="*/ 112395 h 253365"/>
                              <a:gd name="connsiteX186" fmla="*/ 64077 w 204094"/>
                              <a:gd name="connsiteY186" fmla="*/ 115253 h 253365"/>
                              <a:gd name="connsiteX187" fmla="*/ 66935 w 204094"/>
                              <a:gd name="connsiteY187" fmla="*/ 109538 h 253365"/>
                              <a:gd name="connsiteX188" fmla="*/ 63125 w 204094"/>
                              <a:gd name="connsiteY188" fmla="*/ 107633 h 253365"/>
                              <a:gd name="connsiteX189" fmla="*/ 62172 w 204094"/>
                              <a:gd name="connsiteY189" fmla="*/ 102870 h 253365"/>
                              <a:gd name="connsiteX190" fmla="*/ 60267 w 204094"/>
                              <a:gd name="connsiteY190" fmla="*/ 101918 h 253365"/>
                              <a:gd name="connsiteX191" fmla="*/ 56457 w 204094"/>
                              <a:gd name="connsiteY191" fmla="*/ 100965 h 253365"/>
                              <a:gd name="connsiteX192" fmla="*/ 52647 w 204094"/>
                              <a:gd name="connsiteY192" fmla="*/ 96203 h 253365"/>
                              <a:gd name="connsiteX193" fmla="*/ 47885 w 204094"/>
                              <a:gd name="connsiteY193" fmla="*/ 97155 h 253365"/>
                              <a:gd name="connsiteX194" fmla="*/ 46932 w 204094"/>
                              <a:gd name="connsiteY194" fmla="*/ 99060 h 253365"/>
                              <a:gd name="connsiteX195" fmla="*/ 48837 w 204094"/>
                              <a:gd name="connsiteY195" fmla="*/ 100013 h 253365"/>
                              <a:gd name="connsiteX196" fmla="*/ 52647 w 204094"/>
                              <a:gd name="connsiteY196" fmla="*/ 100965 h 253365"/>
                              <a:gd name="connsiteX197" fmla="*/ 48837 w 204094"/>
                              <a:gd name="connsiteY197" fmla="*/ 104775 h 253365"/>
                              <a:gd name="connsiteX198" fmla="*/ 45980 w 204094"/>
                              <a:gd name="connsiteY198" fmla="*/ 110490 h 253365"/>
                              <a:gd name="connsiteX199" fmla="*/ 45027 w 204094"/>
                              <a:gd name="connsiteY199" fmla="*/ 112395 h 253365"/>
                              <a:gd name="connsiteX200" fmla="*/ 44075 w 204094"/>
                              <a:gd name="connsiteY200" fmla="*/ 115253 h 253365"/>
                              <a:gd name="connsiteX201" fmla="*/ 45027 w 204094"/>
                              <a:gd name="connsiteY201" fmla="*/ 118110 h 253365"/>
                              <a:gd name="connsiteX202" fmla="*/ 43122 w 204094"/>
                              <a:gd name="connsiteY202" fmla="*/ 126683 h 253365"/>
                              <a:gd name="connsiteX203" fmla="*/ 41217 w 204094"/>
                              <a:gd name="connsiteY203" fmla="*/ 126683 h 253365"/>
                              <a:gd name="connsiteX204" fmla="*/ 39312 w 204094"/>
                              <a:gd name="connsiteY204" fmla="*/ 126683 h 253365"/>
                              <a:gd name="connsiteX205" fmla="*/ 41217 w 204094"/>
                              <a:gd name="connsiteY205" fmla="*/ 129540 h 253365"/>
                              <a:gd name="connsiteX206" fmla="*/ 41217 w 204094"/>
                              <a:gd name="connsiteY206" fmla="*/ 126683 h 253365"/>
                              <a:gd name="connsiteX207" fmla="*/ 40265 w 204094"/>
                              <a:gd name="connsiteY207" fmla="*/ 120015 h 253365"/>
                              <a:gd name="connsiteX208" fmla="*/ 40265 w 204094"/>
                              <a:gd name="connsiteY208" fmla="*/ 120015 h 253365"/>
                              <a:gd name="connsiteX209" fmla="*/ 39312 w 204094"/>
                              <a:gd name="connsiteY209" fmla="*/ 119063 h 253365"/>
                              <a:gd name="connsiteX210" fmla="*/ 40265 w 204094"/>
                              <a:gd name="connsiteY210" fmla="*/ 120015 h 253365"/>
                              <a:gd name="connsiteX211" fmla="*/ 40265 w 204094"/>
                              <a:gd name="connsiteY211" fmla="*/ 120015 h 253365"/>
                              <a:gd name="connsiteX212" fmla="*/ 41217 w 204094"/>
                              <a:gd name="connsiteY212" fmla="*/ 84772 h 253365"/>
                              <a:gd name="connsiteX213" fmla="*/ 41217 w 204094"/>
                              <a:gd name="connsiteY213" fmla="*/ 89535 h 253365"/>
                              <a:gd name="connsiteX214" fmla="*/ 46932 w 204094"/>
                              <a:gd name="connsiteY214" fmla="*/ 90488 h 253365"/>
                              <a:gd name="connsiteX215" fmla="*/ 47885 w 204094"/>
                              <a:gd name="connsiteY215" fmla="*/ 90488 h 253365"/>
                              <a:gd name="connsiteX216" fmla="*/ 47885 w 204094"/>
                              <a:gd name="connsiteY216" fmla="*/ 93345 h 253365"/>
                              <a:gd name="connsiteX217" fmla="*/ 49790 w 204094"/>
                              <a:gd name="connsiteY217" fmla="*/ 95250 h 253365"/>
                              <a:gd name="connsiteX218" fmla="*/ 52647 w 204094"/>
                              <a:gd name="connsiteY218" fmla="*/ 91440 h 253365"/>
                              <a:gd name="connsiteX219" fmla="*/ 49790 w 204094"/>
                              <a:gd name="connsiteY219" fmla="*/ 89535 h 253365"/>
                              <a:gd name="connsiteX220" fmla="*/ 50742 w 204094"/>
                              <a:gd name="connsiteY220" fmla="*/ 87630 h 253365"/>
                              <a:gd name="connsiteX221" fmla="*/ 50742 w 204094"/>
                              <a:gd name="connsiteY221" fmla="*/ 85725 h 253365"/>
                              <a:gd name="connsiteX222" fmla="*/ 48837 w 204094"/>
                              <a:gd name="connsiteY222" fmla="*/ 86678 h 253365"/>
                              <a:gd name="connsiteX223" fmla="*/ 48837 w 204094"/>
                              <a:gd name="connsiteY223" fmla="*/ 88583 h 253365"/>
                              <a:gd name="connsiteX224" fmla="*/ 46932 w 204094"/>
                              <a:gd name="connsiteY224" fmla="*/ 90488 h 253365"/>
                              <a:gd name="connsiteX225" fmla="*/ 43122 w 204094"/>
                              <a:gd name="connsiteY225" fmla="*/ 85725 h 253365"/>
                              <a:gd name="connsiteX226" fmla="*/ 41217 w 204094"/>
                              <a:gd name="connsiteY226" fmla="*/ 84772 h 253365"/>
                              <a:gd name="connsiteX227" fmla="*/ 47885 w 204094"/>
                              <a:gd name="connsiteY227" fmla="*/ 9525 h 253365"/>
                              <a:gd name="connsiteX228" fmla="*/ 49790 w 204094"/>
                              <a:gd name="connsiteY228" fmla="*/ 10478 h 253365"/>
                              <a:gd name="connsiteX229" fmla="*/ 50742 w 204094"/>
                              <a:gd name="connsiteY229" fmla="*/ 12383 h 253365"/>
                              <a:gd name="connsiteX230" fmla="*/ 54552 w 204094"/>
                              <a:gd name="connsiteY230" fmla="*/ 14288 h 253365"/>
                              <a:gd name="connsiteX231" fmla="*/ 55505 w 204094"/>
                              <a:gd name="connsiteY231" fmla="*/ 14288 h 253365"/>
                              <a:gd name="connsiteX232" fmla="*/ 55505 w 204094"/>
                              <a:gd name="connsiteY232" fmla="*/ 15240 h 253365"/>
                              <a:gd name="connsiteX233" fmla="*/ 53600 w 204094"/>
                              <a:gd name="connsiteY233" fmla="*/ 16193 h 253365"/>
                              <a:gd name="connsiteX234" fmla="*/ 51695 w 204094"/>
                              <a:gd name="connsiteY234" fmla="*/ 21908 h 253365"/>
                              <a:gd name="connsiteX235" fmla="*/ 53600 w 204094"/>
                              <a:gd name="connsiteY235" fmla="*/ 24765 h 253365"/>
                              <a:gd name="connsiteX236" fmla="*/ 50742 w 204094"/>
                              <a:gd name="connsiteY236" fmla="*/ 25718 h 253365"/>
                              <a:gd name="connsiteX237" fmla="*/ 47885 w 204094"/>
                              <a:gd name="connsiteY237" fmla="*/ 21908 h 253365"/>
                              <a:gd name="connsiteX238" fmla="*/ 43122 w 204094"/>
                              <a:gd name="connsiteY238" fmla="*/ 24765 h 253365"/>
                              <a:gd name="connsiteX239" fmla="*/ 41217 w 204094"/>
                              <a:gd name="connsiteY239" fmla="*/ 28575 h 253365"/>
                              <a:gd name="connsiteX240" fmla="*/ 41217 w 204094"/>
                              <a:gd name="connsiteY240" fmla="*/ 28575 h 253365"/>
                              <a:gd name="connsiteX241" fmla="*/ 38360 w 204094"/>
                              <a:gd name="connsiteY241" fmla="*/ 30480 h 253365"/>
                              <a:gd name="connsiteX242" fmla="*/ 40265 w 204094"/>
                              <a:gd name="connsiteY242" fmla="*/ 34290 h 253365"/>
                              <a:gd name="connsiteX243" fmla="*/ 41217 w 204094"/>
                              <a:gd name="connsiteY243" fmla="*/ 34290 h 253365"/>
                              <a:gd name="connsiteX244" fmla="*/ 43122 w 204094"/>
                              <a:gd name="connsiteY244" fmla="*/ 32385 h 253365"/>
                              <a:gd name="connsiteX245" fmla="*/ 42170 w 204094"/>
                              <a:gd name="connsiteY245" fmla="*/ 37147 h 253365"/>
                              <a:gd name="connsiteX246" fmla="*/ 42170 w 204094"/>
                              <a:gd name="connsiteY246" fmla="*/ 39053 h 253365"/>
                              <a:gd name="connsiteX247" fmla="*/ 44075 w 204094"/>
                              <a:gd name="connsiteY247" fmla="*/ 39053 h 253365"/>
                              <a:gd name="connsiteX248" fmla="*/ 47885 w 204094"/>
                              <a:gd name="connsiteY248" fmla="*/ 39053 h 253365"/>
                              <a:gd name="connsiteX249" fmla="*/ 49790 w 204094"/>
                              <a:gd name="connsiteY249" fmla="*/ 38100 h 253365"/>
                              <a:gd name="connsiteX250" fmla="*/ 48837 w 204094"/>
                              <a:gd name="connsiteY250" fmla="*/ 36195 h 253365"/>
                              <a:gd name="connsiteX251" fmla="*/ 47885 w 204094"/>
                              <a:gd name="connsiteY251" fmla="*/ 34290 h 253365"/>
                              <a:gd name="connsiteX252" fmla="*/ 49790 w 204094"/>
                              <a:gd name="connsiteY252" fmla="*/ 34290 h 253365"/>
                              <a:gd name="connsiteX253" fmla="*/ 51695 w 204094"/>
                              <a:gd name="connsiteY253" fmla="*/ 34290 h 253365"/>
                              <a:gd name="connsiteX254" fmla="*/ 53600 w 204094"/>
                              <a:gd name="connsiteY254" fmla="*/ 36195 h 253365"/>
                              <a:gd name="connsiteX255" fmla="*/ 54552 w 204094"/>
                              <a:gd name="connsiteY255" fmla="*/ 34290 h 253365"/>
                              <a:gd name="connsiteX256" fmla="*/ 55505 w 204094"/>
                              <a:gd name="connsiteY256" fmla="*/ 31433 h 253365"/>
                              <a:gd name="connsiteX257" fmla="*/ 56457 w 204094"/>
                              <a:gd name="connsiteY257" fmla="*/ 38100 h 253365"/>
                              <a:gd name="connsiteX258" fmla="*/ 57410 w 204094"/>
                              <a:gd name="connsiteY258" fmla="*/ 40005 h 253365"/>
                              <a:gd name="connsiteX259" fmla="*/ 64077 w 204094"/>
                              <a:gd name="connsiteY259" fmla="*/ 37147 h 253365"/>
                              <a:gd name="connsiteX260" fmla="*/ 61220 w 204094"/>
                              <a:gd name="connsiteY260" fmla="*/ 34290 h 253365"/>
                              <a:gd name="connsiteX261" fmla="*/ 62172 w 204094"/>
                              <a:gd name="connsiteY261" fmla="*/ 33338 h 253365"/>
                              <a:gd name="connsiteX262" fmla="*/ 64077 w 204094"/>
                              <a:gd name="connsiteY262" fmla="*/ 36195 h 253365"/>
                              <a:gd name="connsiteX263" fmla="*/ 64077 w 204094"/>
                              <a:gd name="connsiteY263" fmla="*/ 36195 h 253365"/>
                              <a:gd name="connsiteX264" fmla="*/ 65982 w 204094"/>
                              <a:gd name="connsiteY264" fmla="*/ 38100 h 253365"/>
                              <a:gd name="connsiteX265" fmla="*/ 64077 w 204094"/>
                              <a:gd name="connsiteY265" fmla="*/ 39053 h 253365"/>
                              <a:gd name="connsiteX266" fmla="*/ 60267 w 204094"/>
                              <a:gd name="connsiteY266" fmla="*/ 42863 h 253365"/>
                              <a:gd name="connsiteX267" fmla="*/ 58362 w 204094"/>
                              <a:gd name="connsiteY267" fmla="*/ 43815 h 253365"/>
                              <a:gd name="connsiteX268" fmla="*/ 52647 w 204094"/>
                              <a:gd name="connsiteY268" fmla="*/ 41910 h 253365"/>
                              <a:gd name="connsiteX269" fmla="*/ 51695 w 204094"/>
                              <a:gd name="connsiteY269" fmla="*/ 40005 h 253365"/>
                              <a:gd name="connsiteX270" fmla="*/ 46932 w 204094"/>
                              <a:gd name="connsiteY270" fmla="*/ 40958 h 253365"/>
                              <a:gd name="connsiteX271" fmla="*/ 45027 w 204094"/>
                              <a:gd name="connsiteY271" fmla="*/ 44768 h 253365"/>
                              <a:gd name="connsiteX272" fmla="*/ 47885 w 204094"/>
                              <a:gd name="connsiteY272" fmla="*/ 42863 h 253365"/>
                              <a:gd name="connsiteX273" fmla="*/ 49790 w 204094"/>
                              <a:gd name="connsiteY273" fmla="*/ 42863 h 253365"/>
                              <a:gd name="connsiteX274" fmla="*/ 49790 w 204094"/>
                              <a:gd name="connsiteY274" fmla="*/ 44768 h 253365"/>
                              <a:gd name="connsiteX275" fmla="*/ 45980 w 204094"/>
                              <a:gd name="connsiteY275" fmla="*/ 50483 h 253365"/>
                              <a:gd name="connsiteX276" fmla="*/ 45980 w 204094"/>
                              <a:gd name="connsiteY276" fmla="*/ 53340 h 253365"/>
                              <a:gd name="connsiteX277" fmla="*/ 49790 w 204094"/>
                              <a:gd name="connsiteY277" fmla="*/ 54293 h 253365"/>
                              <a:gd name="connsiteX278" fmla="*/ 48837 w 204094"/>
                              <a:gd name="connsiteY278" fmla="*/ 51435 h 253365"/>
                              <a:gd name="connsiteX279" fmla="*/ 48837 w 204094"/>
                              <a:gd name="connsiteY279" fmla="*/ 49530 h 253365"/>
                              <a:gd name="connsiteX280" fmla="*/ 53600 w 204094"/>
                              <a:gd name="connsiteY280" fmla="*/ 45720 h 253365"/>
                              <a:gd name="connsiteX281" fmla="*/ 63125 w 204094"/>
                              <a:gd name="connsiteY281" fmla="*/ 44768 h 253365"/>
                              <a:gd name="connsiteX282" fmla="*/ 65982 w 204094"/>
                              <a:gd name="connsiteY282" fmla="*/ 44768 h 253365"/>
                              <a:gd name="connsiteX283" fmla="*/ 65982 w 204094"/>
                              <a:gd name="connsiteY283" fmla="*/ 43815 h 253365"/>
                              <a:gd name="connsiteX284" fmla="*/ 63125 w 204094"/>
                              <a:gd name="connsiteY284" fmla="*/ 44768 h 253365"/>
                              <a:gd name="connsiteX285" fmla="*/ 62172 w 204094"/>
                              <a:gd name="connsiteY285" fmla="*/ 45720 h 253365"/>
                              <a:gd name="connsiteX286" fmla="*/ 64077 w 204094"/>
                              <a:gd name="connsiteY286" fmla="*/ 42863 h 253365"/>
                              <a:gd name="connsiteX287" fmla="*/ 65982 w 204094"/>
                              <a:gd name="connsiteY287" fmla="*/ 40005 h 253365"/>
                              <a:gd name="connsiteX288" fmla="*/ 71697 w 204094"/>
                              <a:gd name="connsiteY288" fmla="*/ 44768 h 253365"/>
                              <a:gd name="connsiteX289" fmla="*/ 67887 w 204094"/>
                              <a:gd name="connsiteY289" fmla="*/ 49530 h 253365"/>
                              <a:gd name="connsiteX290" fmla="*/ 66935 w 204094"/>
                              <a:gd name="connsiteY290" fmla="*/ 50483 h 253365"/>
                              <a:gd name="connsiteX291" fmla="*/ 67887 w 204094"/>
                              <a:gd name="connsiteY291" fmla="*/ 51435 h 253365"/>
                              <a:gd name="connsiteX292" fmla="*/ 69792 w 204094"/>
                              <a:gd name="connsiteY292" fmla="*/ 50483 h 253365"/>
                              <a:gd name="connsiteX293" fmla="*/ 71697 w 204094"/>
                              <a:gd name="connsiteY293" fmla="*/ 44768 h 253365"/>
                              <a:gd name="connsiteX294" fmla="*/ 72650 w 204094"/>
                              <a:gd name="connsiteY294" fmla="*/ 43815 h 253365"/>
                              <a:gd name="connsiteX295" fmla="*/ 70745 w 204094"/>
                              <a:gd name="connsiteY295" fmla="*/ 38100 h 253365"/>
                              <a:gd name="connsiteX296" fmla="*/ 68840 w 204094"/>
                              <a:gd name="connsiteY296" fmla="*/ 38100 h 253365"/>
                              <a:gd name="connsiteX297" fmla="*/ 65982 w 204094"/>
                              <a:gd name="connsiteY297" fmla="*/ 40005 h 253365"/>
                              <a:gd name="connsiteX298" fmla="*/ 63125 w 204094"/>
                              <a:gd name="connsiteY298" fmla="*/ 37147 h 253365"/>
                              <a:gd name="connsiteX299" fmla="*/ 65982 w 204094"/>
                              <a:gd name="connsiteY299" fmla="*/ 35243 h 253365"/>
                              <a:gd name="connsiteX300" fmla="*/ 67887 w 204094"/>
                              <a:gd name="connsiteY300" fmla="*/ 34290 h 253365"/>
                              <a:gd name="connsiteX301" fmla="*/ 69792 w 204094"/>
                              <a:gd name="connsiteY301" fmla="*/ 32385 h 253365"/>
                              <a:gd name="connsiteX302" fmla="*/ 69792 w 204094"/>
                              <a:gd name="connsiteY302" fmla="*/ 29528 h 253365"/>
                              <a:gd name="connsiteX303" fmla="*/ 68840 w 204094"/>
                              <a:gd name="connsiteY303" fmla="*/ 30480 h 253365"/>
                              <a:gd name="connsiteX304" fmla="*/ 66935 w 204094"/>
                              <a:gd name="connsiteY304" fmla="*/ 31433 h 253365"/>
                              <a:gd name="connsiteX305" fmla="*/ 66935 w 204094"/>
                              <a:gd name="connsiteY305" fmla="*/ 29528 h 253365"/>
                              <a:gd name="connsiteX306" fmla="*/ 65982 w 204094"/>
                              <a:gd name="connsiteY306" fmla="*/ 27622 h 253365"/>
                              <a:gd name="connsiteX307" fmla="*/ 69792 w 204094"/>
                              <a:gd name="connsiteY307" fmla="*/ 24765 h 253365"/>
                              <a:gd name="connsiteX308" fmla="*/ 70745 w 204094"/>
                              <a:gd name="connsiteY308" fmla="*/ 22860 h 253365"/>
                              <a:gd name="connsiteX309" fmla="*/ 69792 w 204094"/>
                              <a:gd name="connsiteY309" fmla="*/ 21908 h 253365"/>
                              <a:gd name="connsiteX310" fmla="*/ 68840 w 204094"/>
                              <a:gd name="connsiteY310" fmla="*/ 22860 h 253365"/>
                              <a:gd name="connsiteX311" fmla="*/ 65030 w 204094"/>
                              <a:gd name="connsiteY311" fmla="*/ 23813 h 253365"/>
                              <a:gd name="connsiteX312" fmla="*/ 64077 w 204094"/>
                              <a:gd name="connsiteY312" fmla="*/ 20003 h 253365"/>
                              <a:gd name="connsiteX313" fmla="*/ 65982 w 204094"/>
                              <a:gd name="connsiteY313" fmla="*/ 20955 h 253365"/>
                              <a:gd name="connsiteX314" fmla="*/ 65982 w 204094"/>
                              <a:gd name="connsiteY314" fmla="*/ 20003 h 253365"/>
                              <a:gd name="connsiteX315" fmla="*/ 64077 w 204094"/>
                              <a:gd name="connsiteY315" fmla="*/ 19050 h 253365"/>
                              <a:gd name="connsiteX316" fmla="*/ 63125 w 204094"/>
                              <a:gd name="connsiteY316" fmla="*/ 15240 h 253365"/>
                              <a:gd name="connsiteX317" fmla="*/ 60267 w 204094"/>
                              <a:gd name="connsiteY317" fmla="*/ 9525 h 253365"/>
                              <a:gd name="connsiteX318" fmla="*/ 63125 w 204094"/>
                              <a:gd name="connsiteY318" fmla="*/ 11430 h 253365"/>
                              <a:gd name="connsiteX319" fmla="*/ 67887 w 204094"/>
                              <a:gd name="connsiteY319" fmla="*/ 10478 h 253365"/>
                              <a:gd name="connsiteX320" fmla="*/ 69792 w 204094"/>
                              <a:gd name="connsiteY320" fmla="*/ 8572 h 253365"/>
                              <a:gd name="connsiteX321" fmla="*/ 70745 w 204094"/>
                              <a:gd name="connsiteY321" fmla="*/ 7620 h 253365"/>
                              <a:gd name="connsiteX322" fmla="*/ 68840 w 204094"/>
                              <a:gd name="connsiteY322" fmla="*/ 6668 h 253365"/>
                              <a:gd name="connsiteX323" fmla="*/ 65982 w 204094"/>
                              <a:gd name="connsiteY323" fmla="*/ 4763 h 253365"/>
                              <a:gd name="connsiteX324" fmla="*/ 65982 w 204094"/>
                              <a:gd name="connsiteY324" fmla="*/ 4763 h 253365"/>
                              <a:gd name="connsiteX325" fmla="*/ 60267 w 204094"/>
                              <a:gd name="connsiteY325" fmla="*/ 8572 h 253365"/>
                              <a:gd name="connsiteX326" fmla="*/ 45980 w 204094"/>
                              <a:gd name="connsiteY326" fmla="*/ 4763 h 253365"/>
                              <a:gd name="connsiteX327" fmla="*/ 47885 w 204094"/>
                              <a:gd name="connsiteY327" fmla="*/ 9525 h 253365"/>
                              <a:gd name="connsiteX328" fmla="*/ 47885 w 204094"/>
                              <a:gd name="connsiteY328" fmla="*/ 9525 h 253365"/>
                              <a:gd name="connsiteX329" fmla="*/ 40265 w 204094"/>
                              <a:gd name="connsiteY329" fmla="*/ 129540 h 253365"/>
                              <a:gd name="connsiteX330" fmla="*/ 40265 w 204094"/>
                              <a:gd name="connsiteY330" fmla="*/ 129540 h 253365"/>
                              <a:gd name="connsiteX331" fmla="*/ 40265 w 204094"/>
                              <a:gd name="connsiteY331" fmla="*/ 130493 h 253365"/>
                              <a:gd name="connsiteX332" fmla="*/ 40265 w 204094"/>
                              <a:gd name="connsiteY332" fmla="*/ 129540 h 253365"/>
                              <a:gd name="connsiteX333" fmla="*/ 40265 w 204094"/>
                              <a:gd name="connsiteY333" fmla="*/ 129540 h 253365"/>
                              <a:gd name="connsiteX334" fmla="*/ 41217 w 204094"/>
                              <a:gd name="connsiteY334" fmla="*/ 234315 h 253365"/>
                              <a:gd name="connsiteX335" fmla="*/ 40265 w 204094"/>
                              <a:gd name="connsiteY335" fmla="*/ 235268 h 253365"/>
                              <a:gd name="connsiteX336" fmla="*/ 41217 w 204094"/>
                              <a:gd name="connsiteY336" fmla="*/ 236220 h 253365"/>
                              <a:gd name="connsiteX337" fmla="*/ 43122 w 204094"/>
                              <a:gd name="connsiteY337" fmla="*/ 235268 h 253365"/>
                              <a:gd name="connsiteX338" fmla="*/ 41217 w 204094"/>
                              <a:gd name="connsiteY338" fmla="*/ 234315 h 253365"/>
                              <a:gd name="connsiteX339" fmla="*/ 43122 w 204094"/>
                              <a:gd name="connsiteY339" fmla="*/ 231458 h 253365"/>
                              <a:gd name="connsiteX340" fmla="*/ 42170 w 204094"/>
                              <a:gd name="connsiteY340" fmla="*/ 230505 h 253365"/>
                              <a:gd name="connsiteX341" fmla="*/ 41217 w 204094"/>
                              <a:gd name="connsiteY341" fmla="*/ 230505 h 253365"/>
                              <a:gd name="connsiteX342" fmla="*/ 43122 w 204094"/>
                              <a:gd name="connsiteY342" fmla="*/ 231458 h 253365"/>
                              <a:gd name="connsiteX343" fmla="*/ 43122 w 204094"/>
                              <a:gd name="connsiteY343" fmla="*/ 231458 h 253365"/>
                              <a:gd name="connsiteX344" fmla="*/ 41217 w 204094"/>
                              <a:gd name="connsiteY344" fmla="*/ 201930 h 253365"/>
                              <a:gd name="connsiteX345" fmla="*/ 41217 w 204094"/>
                              <a:gd name="connsiteY345" fmla="*/ 201930 h 253365"/>
                              <a:gd name="connsiteX346" fmla="*/ 41217 w 204094"/>
                              <a:gd name="connsiteY346" fmla="*/ 201930 h 253365"/>
                              <a:gd name="connsiteX347" fmla="*/ 41217 w 204094"/>
                              <a:gd name="connsiteY347" fmla="*/ 201930 h 253365"/>
                              <a:gd name="connsiteX348" fmla="*/ 41217 w 204094"/>
                              <a:gd name="connsiteY348" fmla="*/ 201930 h 253365"/>
                              <a:gd name="connsiteX349" fmla="*/ 43122 w 204094"/>
                              <a:gd name="connsiteY349" fmla="*/ 166688 h 253365"/>
                              <a:gd name="connsiteX350" fmla="*/ 43122 w 204094"/>
                              <a:gd name="connsiteY350" fmla="*/ 165735 h 253365"/>
                              <a:gd name="connsiteX351" fmla="*/ 41217 w 204094"/>
                              <a:gd name="connsiteY351" fmla="*/ 167640 h 253365"/>
                              <a:gd name="connsiteX352" fmla="*/ 42170 w 204094"/>
                              <a:gd name="connsiteY352" fmla="*/ 168593 h 253365"/>
                              <a:gd name="connsiteX353" fmla="*/ 43122 w 204094"/>
                              <a:gd name="connsiteY353" fmla="*/ 166688 h 253365"/>
                              <a:gd name="connsiteX354" fmla="*/ 42170 w 204094"/>
                              <a:gd name="connsiteY354" fmla="*/ 46672 h 253365"/>
                              <a:gd name="connsiteX355" fmla="*/ 44075 w 204094"/>
                              <a:gd name="connsiteY355" fmla="*/ 43815 h 253365"/>
                              <a:gd name="connsiteX356" fmla="*/ 43122 w 204094"/>
                              <a:gd name="connsiteY356" fmla="*/ 41910 h 253365"/>
                              <a:gd name="connsiteX357" fmla="*/ 41217 w 204094"/>
                              <a:gd name="connsiteY357" fmla="*/ 44768 h 253365"/>
                              <a:gd name="connsiteX358" fmla="*/ 42170 w 204094"/>
                              <a:gd name="connsiteY358" fmla="*/ 46672 h 253365"/>
                              <a:gd name="connsiteX359" fmla="*/ 42170 w 204094"/>
                              <a:gd name="connsiteY359" fmla="*/ 240983 h 253365"/>
                              <a:gd name="connsiteX360" fmla="*/ 42170 w 204094"/>
                              <a:gd name="connsiteY360" fmla="*/ 240983 h 253365"/>
                              <a:gd name="connsiteX361" fmla="*/ 42170 w 204094"/>
                              <a:gd name="connsiteY361" fmla="*/ 240983 h 253365"/>
                              <a:gd name="connsiteX362" fmla="*/ 42170 w 204094"/>
                              <a:gd name="connsiteY362" fmla="*/ 240983 h 253365"/>
                              <a:gd name="connsiteX363" fmla="*/ 42170 w 204094"/>
                              <a:gd name="connsiteY363" fmla="*/ 240983 h 253365"/>
                              <a:gd name="connsiteX364" fmla="*/ 45027 w 204094"/>
                              <a:gd name="connsiteY364" fmla="*/ 74295 h 253365"/>
                              <a:gd name="connsiteX365" fmla="*/ 45027 w 204094"/>
                              <a:gd name="connsiteY365" fmla="*/ 74295 h 253365"/>
                              <a:gd name="connsiteX366" fmla="*/ 44075 w 204094"/>
                              <a:gd name="connsiteY366" fmla="*/ 73343 h 253365"/>
                              <a:gd name="connsiteX367" fmla="*/ 41217 w 204094"/>
                              <a:gd name="connsiteY367" fmla="*/ 77153 h 253365"/>
                              <a:gd name="connsiteX368" fmla="*/ 43122 w 204094"/>
                              <a:gd name="connsiteY368" fmla="*/ 80010 h 253365"/>
                              <a:gd name="connsiteX369" fmla="*/ 45027 w 204094"/>
                              <a:gd name="connsiteY369" fmla="*/ 80963 h 253365"/>
                              <a:gd name="connsiteX370" fmla="*/ 45980 w 204094"/>
                              <a:gd name="connsiteY370" fmla="*/ 79058 h 253365"/>
                              <a:gd name="connsiteX371" fmla="*/ 45980 w 204094"/>
                              <a:gd name="connsiteY371" fmla="*/ 76200 h 253365"/>
                              <a:gd name="connsiteX372" fmla="*/ 45027 w 204094"/>
                              <a:gd name="connsiteY372" fmla="*/ 74295 h 253365"/>
                              <a:gd name="connsiteX373" fmla="*/ 42170 w 204094"/>
                              <a:gd name="connsiteY373" fmla="*/ 18097 h 253365"/>
                              <a:gd name="connsiteX374" fmla="*/ 42170 w 204094"/>
                              <a:gd name="connsiteY374" fmla="*/ 20003 h 253365"/>
                              <a:gd name="connsiteX375" fmla="*/ 45027 w 204094"/>
                              <a:gd name="connsiteY375" fmla="*/ 20955 h 253365"/>
                              <a:gd name="connsiteX376" fmla="*/ 47885 w 204094"/>
                              <a:gd name="connsiteY376" fmla="*/ 20955 h 253365"/>
                              <a:gd name="connsiteX377" fmla="*/ 48837 w 204094"/>
                              <a:gd name="connsiteY377" fmla="*/ 17145 h 253365"/>
                              <a:gd name="connsiteX378" fmla="*/ 46932 w 204094"/>
                              <a:gd name="connsiteY378" fmla="*/ 13335 h 253365"/>
                              <a:gd name="connsiteX379" fmla="*/ 48837 w 204094"/>
                              <a:gd name="connsiteY379" fmla="*/ 13335 h 253365"/>
                              <a:gd name="connsiteX380" fmla="*/ 50742 w 204094"/>
                              <a:gd name="connsiteY380" fmla="*/ 12383 h 253365"/>
                              <a:gd name="connsiteX381" fmla="*/ 49790 w 204094"/>
                              <a:gd name="connsiteY381" fmla="*/ 10478 h 253365"/>
                              <a:gd name="connsiteX382" fmla="*/ 47885 w 204094"/>
                              <a:gd name="connsiteY382" fmla="*/ 12383 h 253365"/>
                              <a:gd name="connsiteX383" fmla="*/ 46932 w 204094"/>
                              <a:gd name="connsiteY383" fmla="*/ 15240 h 253365"/>
                              <a:gd name="connsiteX384" fmla="*/ 45980 w 204094"/>
                              <a:gd name="connsiteY384" fmla="*/ 19050 h 253365"/>
                              <a:gd name="connsiteX385" fmla="*/ 45027 w 204094"/>
                              <a:gd name="connsiteY385" fmla="*/ 17145 h 253365"/>
                              <a:gd name="connsiteX386" fmla="*/ 42170 w 204094"/>
                              <a:gd name="connsiteY386" fmla="*/ 18097 h 253365"/>
                              <a:gd name="connsiteX387" fmla="*/ 42170 w 204094"/>
                              <a:gd name="connsiteY387" fmla="*/ 54293 h 253365"/>
                              <a:gd name="connsiteX388" fmla="*/ 43122 w 204094"/>
                              <a:gd name="connsiteY388" fmla="*/ 55245 h 253365"/>
                              <a:gd name="connsiteX389" fmla="*/ 44075 w 204094"/>
                              <a:gd name="connsiteY389" fmla="*/ 54293 h 253365"/>
                              <a:gd name="connsiteX390" fmla="*/ 43122 w 204094"/>
                              <a:gd name="connsiteY390" fmla="*/ 53340 h 253365"/>
                              <a:gd name="connsiteX391" fmla="*/ 42170 w 204094"/>
                              <a:gd name="connsiteY391" fmla="*/ 54293 h 253365"/>
                              <a:gd name="connsiteX392" fmla="*/ 42170 w 204094"/>
                              <a:gd name="connsiteY392" fmla="*/ 23813 h 253365"/>
                              <a:gd name="connsiteX393" fmla="*/ 42170 w 204094"/>
                              <a:gd name="connsiteY393" fmla="*/ 23813 h 253365"/>
                              <a:gd name="connsiteX394" fmla="*/ 42170 w 204094"/>
                              <a:gd name="connsiteY394" fmla="*/ 21908 h 253365"/>
                              <a:gd name="connsiteX395" fmla="*/ 42170 w 204094"/>
                              <a:gd name="connsiteY395" fmla="*/ 23813 h 253365"/>
                              <a:gd name="connsiteX396" fmla="*/ 42170 w 204094"/>
                              <a:gd name="connsiteY396" fmla="*/ 23813 h 253365"/>
                              <a:gd name="connsiteX397" fmla="*/ 69792 w 204094"/>
                              <a:gd name="connsiteY397" fmla="*/ 78105 h 253365"/>
                              <a:gd name="connsiteX398" fmla="*/ 73602 w 204094"/>
                              <a:gd name="connsiteY398" fmla="*/ 69533 h 253365"/>
                              <a:gd name="connsiteX399" fmla="*/ 75507 w 204094"/>
                              <a:gd name="connsiteY399" fmla="*/ 72390 h 253365"/>
                              <a:gd name="connsiteX400" fmla="*/ 77412 w 204094"/>
                              <a:gd name="connsiteY400" fmla="*/ 73343 h 253365"/>
                              <a:gd name="connsiteX401" fmla="*/ 77412 w 204094"/>
                              <a:gd name="connsiteY401" fmla="*/ 71438 h 253365"/>
                              <a:gd name="connsiteX402" fmla="*/ 76460 w 204094"/>
                              <a:gd name="connsiteY402" fmla="*/ 69533 h 253365"/>
                              <a:gd name="connsiteX403" fmla="*/ 75507 w 204094"/>
                              <a:gd name="connsiteY403" fmla="*/ 68580 h 253365"/>
                              <a:gd name="connsiteX404" fmla="*/ 73602 w 204094"/>
                              <a:gd name="connsiteY404" fmla="*/ 69533 h 253365"/>
                              <a:gd name="connsiteX405" fmla="*/ 70745 w 204094"/>
                              <a:gd name="connsiteY405" fmla="*/ 57150 h 253365"/>
                              <a:gd name="connsiteX406" fmla="*/ 67887 w 204094"/>
                              <a:gd name="connsiteY406" fmla="*/ 56197 h 253365"/>
                              <a:gd name="connsiteX407" fmla="*/ 64077 w 204094"/>
                              <a:gd name="connsiteY407" fmla="*/ 53340 h 253365"/>
                              <a:gd name="connsiteX408" fmla="*/ 63125 w 204094"/>
                              <a:gd name="connsiteY408" fmla="*/ 51435 h 253365"/>
                              <a:gd name="connsiteX409" fmla="*/ 59315 w 204094"/>
                              <a:gd name="connsiteY409" fmla="*/ 52388 h 253365"/>
                              <a:gd name="connsiteX410" fmla="*/ 60267 w 204094"/>
                              <a:gd name="connsiteY410" fmla="*/ 54293 h 253365"/>
                              <a:gd name="connsiteX411" fmla="*/ 67887 w 204094"/>
                              <a:gd name="connsiteY411" fmla="*/ 60008 h 253365"/>
                              <a:gd name="connsiteX412" fmla="*/ 70745 w 204094"/>
                              <a:gd name="connsiteY412" fmla="*/ 62865 h 253365"/>
                              <a:gd name="connsiteX413" fmla="*/ 68840 w 204094"/>
                              <a:gd name="connsiteY413" fmla="*/ 64770 h 253365"/>
                              <a:gd name="connsiteX414" fmla="*/ 64077 w 204094"/>
                              <a:gd name="connsiteY414" fmla="*/ 66675 h 253365"/>
                              <a:gd name="connsiteX415" fmla="*/ 53600 w 204094"/>
                              <a:gd name="connsiteY415" fmla="*/ 67628 h 253365"/>
                              <a:gd name="connsiteX416" fmla="*/ 47885 w 204094"/>
                              <a:gd name="connsiteY416" fmla="*/ 67628 h 253365"/>
                              <a:gd name="connsiteX417" fmla="*/ 50742 w 204094"/>
                              <a:gd name="connsiteY417" fmla="*/ 61913 h 253365"/>
                              <a:gd name="connsiteX418" fmla="*/ 54552 w 204094"/>
                              <a:gd name="connsiteY418" fmla="*/ 64770 h 253365"/>
                              <a:gd name="connsiteX419" fmla="*/ 55505 w 204094"/>
                              <a:gd name="connsiteY419" fmla="*/ 63818 h 253365"/>
                              <a:gd name="connsiteX420" fmla="*/ 50742 w 204094"/>
                              <a:gd name="connsiteY420" fmla="*/ 61913 h 253365"/>
                              <a:gd name="connsiteX421" fmla="*/ 45027 w 204094"/>
                              <a:gd name="connsiteY421" fmla="*/ 60008 h 253365"/>
                              <a:gd name="connsiteX422" fmla="*/ 41217 w 204094"/>
                              <a:gd name="connsiteY422" fmla="*/ 59055 h 253365"/>
                              <a:gd name="connsiteX423" fmla="*/ 42170 w 204094"/>
                              <a:gd name="connsiteY423" fmla="*/ 62865 h 253365"/>
                              <a:gd name="connsiteX424" fmla="*/ 41217 w 204094"/>
                              <a:gd name="connsiteY424" fmla="*/ 64770 h 253365"/>
                              <a:gd name="connsiteX425" fmla="*/ 42170 w 204094"/>
                              <a:gd name="connsiteY425" fmla="*/ 66675 h 253365"/>
                              <a:gd name="connsiteX426" fmla="*/ 43122 w 204094"/>
                              <a:gd name="connsiteY426" fmla="*/ 69533 h 253365"/>
                              <a:gd name="connsiteX427" fmla="*/ 44075 w 204094"/>
                              <a:gd name="connsiteY427" fmla="*/ 70485 h 253365"/>
                              <a:gd name="connsiteX428" fmla="*/ 46932 w 204094"/>
                              <a:gd name="connsiteY428" fmla="*/ 68580 h 253365"/>
                              <a:gd name="connsiteX429" fmla="*/ 46932 w 204094"/>
                              <a:gd name="connsiteY429" fmla="*/ 78105 h 253365"/>
                              <a:gd name="connsiteX430" fmla="*/ 45980 w 204094"/>
                              <a:gd name="connsiteY430" fmla="*/ 82868 h 253365"/>
                              <a:gd name="connsiteX431" fmla="*/ 44075 w 204094"/>
                              <a:gd name="connsiteY431" fmla="*/ 83820 h 253365"/>
                              <a:gd name="connsiteX432" fmla="*/ 44075 w 204094"/>
                              <a:gd name="connsiteY432" fmla="*/ 83820 h 253365"/>
                              <a:gd name="connsiteX433" fmla="*/ 45027 w 204094"/>
                              <a:gd name="connsiteY433" fmla="*/ 81915 h 253365"/>
                              <a:gd name="connsiteX434" fmla="*/ 49790 w 204094"/>
                              <a:gd name="connsiteY434" fmla="*/ 80963 h 253365"/>
                              <a:gd name="connsiteX435" fmla="*/ 51695 w 204094"/>
                              <a:gd name="connsiteY435" fmla="*/ 79058 h 253365"/>
                              <a:gd name="connsiteX436" fmla="*/ 49790 w 204094"/>
                              <a:gd name="connsiteY436" fmla="*/ 77153 h 253365"/>
                              <a:gd name="connsiteX437" fmla="*/ 51695 w 204094"/>
                              <a:gd name="connsiteY437" fmla="*/ 75247 h 253365"/>
                              <a:gd name="connsiteX438" fmla="*/ 56457 w 204094"/>
                              <a:gd name="connsiteY438" fmla="*/ 76200 h 253365"/>
                              <a:gd name="connsiteX439" fmla="*/ 60267 w 204094"/>
                              <a:gd name="connsiteY439" fmla="*/ 78105 h 253365"/>
                              <a:gd name="connsiteX440" fmla="*/ 62172 w 204094"/>
                              <a:gd name="connsiteY440" fmla="*/ 78105 h 253365"/>
                              <a:gd name="connsiteX441" fmla="*/ 64077 w 204094"/>
                              <a:gd name="connsiteY441" fmla="*/ 78105 h 253365"/>
                              <a:gd name="connsiteX442" fmla="*/ 67887 w 204094"/>
                              <a:gd name="connsiteY442" fmla="*/ 81915 h 253365"/>
                              <a:gd name="connsiteX443" fmla="*/ 70745 w 204094"/>
                              <a:gd name="connsiteY443" fmla="*/ 83820 h 253365"/>
                              <a:gd name="connsiteX444" fmla="*/ 73602 w 204094"/>
                              <a:gd name="connsiteY444" fmla="*/ 80010 h 253365"/>
                              <a:gd name="connsiteX445" fmla="*/ 70745 w 204094"/>
                              <a:gd name="connsiteY445" fmla="*/ 80963 h 253365"/>
                              <a:gd name="connsiteX446" fmla="*/ 70745 w 204094"/>
                              <a:gd name="connsiteY446" fmla="*/ 79058 h 253365"/>
                              <a:gd name="connsiteX447" fmla="*/ 70745 w 204094"/>
                              <a:gd name="connsiteY447" fmla="*/ 77153 h 253365"/>
                              <a:gd name="connsiteX448" fmla="*/ 67887 w 204094"/>
                              <a:gd name="connsiteY448" fmla="*/ 78105 h 253365"/>
                              <a:gd name="connsiteX449" fmla="*/ 66935 w 204094"/>
                              <a:gd name="connsiteY449" fmla="*/ 79058 h 253365"/>
                              <a:gd name="connsiteX450" fmla="*/ 65982 w 204094"/>
                              <a:gd name="connsiteY450" fmla="*/ 79058 h 253365"/>
                              <a:gd name="connsiteX451" fmla="*/ 69792 w 204094"/>
                              <a:gd name="connsiteY451" fmla="*/ 78105 h 253365"/>
                              <a:gd name="connsiteX452" fmla="*/ 44075 w 204094"/>
                              <a:gd name="connsiteY452" fmla="*/ 220028 h 253365"/>
                              <a:gd name="connsiteX453" fmla="*/ 44075 w 204094"/>
                              <a:gd name="connsiteY453" fmla="*/ 220028 h 253365"/>
                              <a:gd name="connsiteX454" fmla="*/ 45027 w 204094"/>
                              <a:gd name="connsiteY454" fmla="*/ 218122 h 253365"/>
                              <a:gd name="connsiteX455" fmla="*/ 43122 w 204094"/>
                              <a:gd name="connsiteY455" fmla="*/ 214313 h 253365"/>
                              <a:gd name="connsiteX456" fmla="*/ 42170 w 204094"/>
                              <a:gd name="connsiteY456" fmla="*/ 213360 h 253365"/>
                              <a:gd name="connsiteX457" fmla="*/ 42170 w 204094"/>
                              <a:gd name="connsiteY457" fmla="*/ 214313 h 253365"/>
                              <a:gd name="connsiteX458" fmla="*/ 44075 w 204094"/>
                              <a:gd name="connsiteY458" fmla="*/ 220028 h 253365"/>
                              <a:gd name="connsiteX459" fmla="*/ 42170 w 204094"/>
                              <a:gd name="connsiteY459" fmla="*/ 29528 h 253365"/>
                              <a:gd name="connsiteX460" fmla="*/ 42170 w 204094"/>
                              <a:gd name="connsiteY460" fmla="*/ 29528 h 253365"/>
                              <a:gd name="connsiteX461" fmla="*/ 42170 w 204094"/>
                              <a:gd name="connsiteY461" fmla="*/ 29528 h 253365"/>
                              <a:gd name="connsiteX462" fmla="*/ 51695 w 204094"/>
                              <a:gd name="connsiteY462" fmla="*/ 26670 h 253365"/>
                              <a:gd name="connsiteX463" fmla="*/ 50742 w 204094"/>
                              <a:gd name="connsiteY463" fmla="*/ 28575 h 253365"/>
                              <a:gd name="connsiteX464" fmla="*/ 44075 w 204094"/>
                              <a:gd name="connsiteY464" fmla="*/ 30480 h 253365"/>
                              <a:gd name="connsiteX465" fmla="*/ 42170 w 204094"/>
                              <a:gd name="connsiteY465" fmla="*/ 29528 h 253365"/>
                              <a:gd name="connsiteX466" fmla="*/ 42170 w 204094"/>
                              <a:gd name="connsiteY466" fmla="*/ 179070 h 253365"/>
                              <a:gd name="connsiteX467" fmla="*/ 44075 w 204094"/>
                              <a:gd name="connsiteY467" fmla="*/ 180975 h 253365"/>
                              <a:gd name="connsiteX468" fmla="*/ 45027 w 204094"/>
                              <a:gd name="connsiteY468" fmla="*/ 180022 h 253365"/>
                              <a:gd name="connsiteX469" fmla="*/ 43122 w 204094"/>
                              <a:gd name="connsiteY469" fmla="*/ 178118 h 253365"/>
                              <a:gd name="connsiteX470" fmla="*/ 42170 w 204094"/>
                              <a:gd name="connsiteY470" fmla="*/ 179070 h 253365"/>
                              <a:gd name="connsiteX471" fmla="*/ 47885 w 204094"/>
                              <a:gd name="connsiteY471" fmla="*/ 194310 h 253365"/>
                              <a:gd name="connsiteX472" fmla="*/ 46932 w 204094"/>
                              <a:gd name="connsiteY472" fmla="*/ 193358 h 253365"/>
                              <a:gd name="connsiteX473" fmla="*/ 45980 w 204094"/>
                              <a:gd name="connsiteY473" fmla="*/ 192405 h 253365"/>
                              <a:gd name="connsiteX474" fmla="*/ 44075 w 204094"/>
                              <a:gd name="connsiteY474" fmla="*/ 191453 h 253365"/>
                              <a:gd name="connsiteX475" fmla="*/ 42170 w 204094"/>
                              <a:gd name="connsiteY475" fmla="*/ 193358 h 253365"/>
                              <a:gd name="connsiteX476" fmla="*/ 44075 w 204094"/>
                              <a:gd name="connsiteY476" fmla="*/ 193358 h 253365"/>
                              <a:gd name="connsiteX477" fmla="*/ 45027 w 204094"/>
                              <a:gd name="connsiteY477" fmla="*/ 193358 h 253365"/>
                              <a:gd name="connsiteX478" fmla="*/ 45027 w 204094"/>
                              <a:gd name="connsiteY478" fmla="*/ 195263 h 253365"/>
                              <a:gd name="connsiteX479" fmla="*/ 47885 w 204094"/>
                              <a:gd name="connsiteY479" fmla="*/ 194310 h 253365"/>
                              <a:gd name="connsiteX480" fmla="*/ 47885 w 204094"/>
                              <a:gd name="connsiteY480" fmla="*/ 194310 h 253365"/>
                              <a:gd name="connsiteX481" fmla="*/ 44075 w 204094"/>
                              <a:gd name="connsiteY481" fmla="*/ 128588 h 253365"/>
                              <a:gd name="connsiteX482" fmla="*/ 46932 w 204094"/>
                              <a:gd name="connsiteY482" fmla="*/ 129540 h 253365"/>
                              <a:gd name="connsiteX483" fmla="*/ 47885 w 204094"/>
                              <a:gd name="connsiteY483" fmla="*/ 131445 h 253365"/>
                              <a:gd name="connsiteX484" fmla="*/ 47885 w 204094"/>
                              <a:gd name="connsiteY484" fmla="*/ 132397 h 253365"/>
                              <a:gd name="connsiteX485" fmla="*/ 52647 w 204094"/>
                              <a:gd name="connsiteY485" fmla="*/ 132397 h 253365"/>
                              <a:gd name="connsiteX486" fmla="*/ 53600 w 204094"/>
                              <a:gd name="connsiteY486" fmla="*/ 129540 h 253365"/>
                              <a:gd name="connsiteX487" fmla="*/ 51695 w 204094"/>
                              <a:gd name="connsiteY487" fmla="*/ 119063 h 253365"/>
                              <a:gd name="connsiteX488" fmla="*/ 53600 w 204094"/>
                              <a:gd name="connsiteY488" fmla="*/ 120968 h 253365"/>
                              <a:gd name="connsiteX489" fmla="*/ 54552 w 204094"/>
                              <a:gd name="connsiteY489" fmla="*/ 120015 h 253365"/>
                              <a:gd name="connsiteX490" fmla="*/ 53600 w 204094"/>
                              <a:gd name="connsiteY490" fmla="*/ 116205 h 253365"/>
                              <a:gd name="connsiteX491" fmla="*/ 50742 w 204094"/>
                              <a:gd name="connsiteY491" fmla="*/ 117158 h 253365"/>
                              <a:gd name="connsiteX492" fmla="*/ 48837 w 204094"/>
                              <a:gd name="connsiteY492" fmla="*/ 115253 h 253365"/>
                              <a:gd name="connsiteX493" fmla="*/ 48837 w 204094"/>
                              <a:gd name="connsiteY493" fmla="*/ 115253 h 253365"/>
                              <a:gd name="connsiteX494" fmla="*/ 47885 w 204094"/>
                              <a:gd name="connsiteY494" fmla="*/ 119063 h 253365"/>
                              <a:gd name="connsiteX495" fmla="*/ 44075 w 204094"/>
                              <a:gd name="connsiteY495" fmla="*/ 125730 h 253365"/>
                              <a:gd name="connsiteX496" fmla="*/ 44075 w 204094"/>
                              <a:gd name="connsiteY496" fmla="*/ 128588 h 253365"/>
                              <a:gd name="connsiteX497" fmla="*/ 45027 w 204094"/>
                              <a:gd name="connsiteY497" fmla="*/ 223838 h 253365"/>
                              <a:gd name="connsiteX498" fmla="*/ 45027 w 204094"/>
                              <a:gd name="connsiteY498" fmla="*/ 223838 h 253365"/>
                              <a:gd name="connsiteX499" fmla="*/ 45027 w 204094"/>
                              <a:gd name="connsiteY499" fmla="*/ 223838 h 253365"/>
                              <a:gd name="connsiteX500" fmla="*/ 45027 w 204094"/>
                              <a:gd name="connsiteY500" fmla="*/ 223838 h 253365"/>
                              <a:gd name="connsiteX501" fmla="*/ 45027 w 204094"/>
                              <a:gd name="connsiteY501" fmla="*/ 223838 h 253365"/>
                              <a:gd name="connsiteX502" fmla="*/ 45980 w 204094"/>
                              <a:gd name="connsiteY502" fmla="*/ 200978 h 253365"/>
                              <a:gd name="connsiteX503" fmla="*/ 45980 w 204094"/>
                              <a:gd name="connsiteY503" fmla="*/ 200978 h 253365"/>
                              <a:gd name="connsiteX504" fmla="*/ 44075 w 204094"/>
                              <a:gd name="connsiteY504" fmla="*/ 200978 h 253365"/>
                              <a:gd name="connsiteX505" fmla="*/ 45980 w 204094"/>
                              <a:gd name="connsiteY505" fmla="*/ 200978 h 253365"/>
                              <a:gd name="connsiteX506" fmla="*/ 45980 w 204094"/>
                              <a:gd name="connsiteY506" fmla="*/ 200978 h 253365"/>
                              <a:gd name="connsiteX507" fmla="*/ 45980 w 204094"/>
                              <a:gd name="connsiteY507" fmla="*/ 33338 h 253365"/>
                              <a:gd name="connsiteX508" fmla="*/ 44075 w 204094"/>
                              <a:gd name="connsiteY508" fmla="*/ 33338 h 253365"/>
                              <a:gd name="connsiteX509" fmla="*/ 44075 w 204094"/>
                              <a:gd name="connsiteY509" fmla="*/ 33338 h 253365"/>
                              <a:gd name="connsiteX510" fmla="*/ 45027 w 204094"/>
                              <a:gd name="connsiteY510" fmla="*/ 32385 h 253365"/>
                              <a:gd name="connsiteX511" fmla="*/ 46932 w 204094"/>
                              <a:gd name="connsiteY511" fmla="*/ 31433 h 253365"/>
                              <a:gd name="connsiteX512" fmla="*/ 46932 w 204094"/>
                              <a:gd name="connsiteY512" fmla="*/ 33338 h 253365"/>
                              <a:gd name="connsiteX513" fmla="*/ 45980 w 204094"/>
                              <a:gd name="connsiteY513" fmla="*/ 33338 h 253365"/>
                              <a:gd name="connsiteX514" fmla="*/ 50742 w 204094"/>
                              <a:gd name="connsiteY514" fmla="*/ 224790 h 253365"/>
                              <a:gd name="connsiteX515" fmla="*/ 50742 w 204094"/>
                              <a:gd name="connsiteY515" fmla="*/ 224790 h 253365"/>
                              <a:gd name="connsiteX516" fmla="*/ 46932 w 204094"/>
                              <a:gd name="connsiteY516" fmla="*/ 226695 h 253365"/>
                              <a:gd name="connsiteX517" fmla="*/ 45027 w 204094"/>
                              <a:gd name="connsiteY517" fmla="*/ 226695 h 253365"/>
                              <a:gd name="connsiteX518" fmla="*/ 45027 w 204094"/>
                              <a:gd name="connsiteY518" fmla="*/ 227647 h 253365"/>
                              <a:gd name="connsiteX519" fmla="*/ 46932 w 204094"/>
                              <a:gd name="connsiteY519" fmla="*/ 228600 h 253365"/>
                              <a:gd name="connsiteX520" fmla="*/ 46932 w 204094"/>
                              <a:gd name="connsiteY520" fmla="*/ 226695 h 253365"/>
                              <a:gd name="connsiteX521" fmla="*/ 50742 w 204094"/>
                              <a:gd name="connsiteY521" fmla="*/ 224790 h 253365"/>
                              <a:gd name="connsiteX522" fmla="*/ 45027 w 204094"/>
                              <a:gd name="connsiteY522" fmla="*/ 174308 h 253365"/>
                              <a:gd name="connsiteX523" fmla="*/ 45027 w 204094"/>
                              <a:gd name="connsiteY523" fmla="*/ 174308 h 253365"/>
                              <a:gd name="connsiteX524" fmla="*/ 45980 w 204094"/>
                              <a:gd name="connsiteY524" fmla="*/ 173355 h 253365"/>
                              <a:gd name="connsiteX525" fmla="*/ 45027 w 204094"/>
                              <a:gd name="connsiteY525" fmla="*/ 174308 h 253365"/>
                              <a:gd name="connsiteX526" fmla="*/ 45980 w 204094"/>
                              <a:gd name="connsiteY526" fmla="*/ 135255 h 253365"/>
                              <a:gd name="connsiteX527" fmla="*/ 45980 w 204094"/>
                              <a:gd name="connsiteY527" fmla="*/ 133350 h 253365"/>
                              <a:gd name="connsiteX528" fmla="*/ 45980 w 204094"/>
                              <a:gd name="connsiteY528" fmla="*/ 133350 h 253365"/>
                              <a:gd name="connsiteX529" fmla="*/ 45980 w 204094"/>
                              <a:gd name="connsiteY529" fmla="*/ 135255 h 253365"/>
                              <a:gd name="connsiteX530" fmla="*/ 45027 w 204094"/>
                              <a:gd name="connsiteY530" fmla="*/ 144780 h 253365"/>
                              <a:gd name="connsiteX531" fmla="*/ 45027 w 204094"/>
                              <a:gd name="connsiteY531" fmla="*/ 144780 h 253365"/>
                              <a:gd name="connsiteX532" fmla="*/ 46932 w 204094"/>
                              <a:gd name="connsiteY532" fmla="*/ 144780 h 253365"/>
                              <a:gd name="connsiteX533" fmla="*/ 45027 w 204094"/>
                              <a:gd name="connsiteY533" fmla="*/ 144780 h 253365"/>
                              <a:gd name="connsiteX534" fmla="*/ 45027 w 204094"/>
                              <a:gd name="connsiteY534" fmla="*/ 144780 h 253365"/>
                              <a:gd name="connsiteX535" fmla="*/ 47885 w 204094"/>
                              <a:gd name="connsiteY535" fmla="*/ 207645 h 253365"/>
                              <a:gd name="connsiteX536" fmla="*/ 45980 w 204094"/>
                              <a:gd name="connsiteY536" fmla="*/ 206693 h 253365"/>
                              <a:gd name="connsiteX537" fmla="*/ 46932 w 204094"/>
                              <a:gd name="connsiteY537" fmla="*/ 204788 h 253365"/>
                              <a:gd name="connsiteX538" fmla="*/ 45980 w 204094"/>
                              <a:gd name="connsiteY538" fmla="*/ 204788 h 253365"/>
                              <a:gd name="connsiteX539" fmla="*/ 45980 w 204094"/>
                              <a:gd name="connsiteY539" fmla="*/ 206693 h 253365"/>
                              <a:gd name="connsiteX540" fmla="*/ 47885 w 204094"/>
                              <a:gd name="connsiteY540" fmla="*/ 207645 h 253365"/>
                              <a:gd name="connsiteX541" fmla="*/ 47885 w 204094"/>
                              <a:gd name="connsiteY541" fmla="*/ 207645 h 253365"/>
                              <a:gd name="connsiteX542" fmla="*/ 63125 w 204094"/>
                              <a:gd name="connsiteY542" fmla="*/ 136208 h 253365"/>
                              <a:gd name="connsiteX543" fmla="*/ 63125 w 204094"/>
                              <a:gd name="connsiteY543" fmla="*/ 136208 h 253365"/>
                              <a:gd name="connsiteX544" fmla="*/ 57410 w 204094"/>
                              <a:gd name="connsiteY544" fmla="*/ 132397 h 253365"/>
                              <a:gd name="connsiteX545" fmla="*/ 55505 w 204094"/>
                              <a:gd name="connsiteY545" fmla="*/ 132397 h 253365"/>
                              <a:gd name="connsiteX546" fmla="*/ 57410 w 204094"/>
                              <a:gd name="connsiteY546" fmla="*/ 134303 h 253365"/>
                              <a:gd name="connsiteX547" fmla="*/ 58362 w 204094"/>
                              <a:gd name="connsiteY547" fmla="*/ 137160 h 253365"/>
                              <a:gd name="connsiteX548" fmla="*/ 57410 w 204094"/>
                              <a:gd name="connsiteY548" fmla="*/ 139065 h 253365"/>
                              <a:gd name="connsiteX549" fmla="*/ 54552 w 204094"/>
                              <a:gd name="connsiteY549" fmla="*/ 140970 h 253365"/>
                              <a:gd name="connsiteX550" fmla="*/ 54552 w 204094"/>
                              <a:gd name="connsiteY550" fmla="*/ 138113 h 253365"/>
                              <a:gd name="connsiteX551" fmla="*/ 53600 w 204094"/>
                              <a:gd name="connsiteY551" fmla="*/ 135255 h 253365"/>
                              <a:gd name="connsiteX552" fmla="*/ 50742 w 204094"/>
                              <a:gd name="connsiteY552" fmla="*/ 136208 h 253365"/>
                              <a:gd name="connsiteX553" fmla="*/ 44075 w 204094"/>
                              <a:gd name="connsiteY553" fmla="*/ 135255 h 253365"/>
                              <a:gd name="connsiteX554" fmla="*/ 45027 w 204094"/>
                              <a:gd name="connsiteY554" fmla="*/ 139065 h 253365"/>
                              <a:gd name="connsiteX555" fmla="*/ 49790 w 204094"/>
                              <a:gd name="connsiteY555" fmla="*/ 140970 h 253365"/>
                              <a:gd name="connsiteX556" fmla="*/ 50742 w 204094"/>
                              <a:gd name="connsiteY556" fmla="*/ 141922 h 253365"/>
                              <a:gd name="connsiteX557" fmla="*/ 49790 w 204094"/>
                              <a:gd name="connsiteY557" fmla="*/ 142875 h 253365"/>
                              <a:gd name="connsiteX558" fmla="*/ 48837 w 204094"/>
                              <a:gd name="connsiteY558" fmla="*/ 143828 h 253365"/>
                              <a:gd name="connsiteX559" fmla="*/ 50742 w 204094"/>
                              <a:gd name="connsiteY559" fmla="*/ 143828 h 253365"/>
                              <a:gd name="connsiteX560" fmla="*/ 57410 w 204094"/>
                              <a:gd name="connsiteY560" fmla="*/ 142875 h 253365"/>
                              <a:gd name="connsiteX561" fmla="*/ 59315 w 204094"/>
                              <a:gd name="connsiteY561" fmla="*/ 140970 h 253365"/>
                              <a:gd name="connsiteX562" fmla="*/ 63125 w 204094"/>
                              <a:gd name="connsiteY562" fmla="*/ 136208 h 253365"/>
                              <a:gd name="connsiteX563" fmla="*/ 46932 w 204094"/>
                              <a:gd name="connsiteY563" fmla="*/ 212408 h 253365"/>
                              <a:gd name="connsiteX564" fmla="*/ 46932 w 204094"/>
                              <a:gd name="connsiteY564" fmla="*/ 212408 h 253365"/>
                              <a:gd name="connsiteX565" fmla="*/ 46932 w 204094"/>
                              <a:gd name="connsiteY565" fmla="*/ 214313 h 253365"/>
                              <a:gd name="connsiteX566" fmla="*/ 46932 w 204094"/>
                              <a:gd name="connsiteY566" fmla="*/ 212408 h 253365"/>
                              <a:gd name="connsiteX567" fmla="*/ 46932 w 204094"/>
                              <a:gd name="connsiteY567" fmla="*/ 212408 h 253365"/>
                              <a:gd name="connsiteX568" fmla="*/ 48837 w 204094"/>
                              <a:gd name="connsiteY568" fmla="*/ 172403 h 253365"/>
                              <a:gd name="connsiteX569" fmla="*/ 47885 w 204094"/>
                              <a:gd name="connsiteY569" fmla="*/ 170497 h 253365"/>
                              <a:gd name="connsiteX570" fmla="*/ 46932 w 204094"/>
                              <a:gd name="connsiteY570" fmla="*/ 172403 h 253365"/>
                              <a:gd name="connsiteX571" fmla="*/ 48837 w 204094"/>
                              <a:gd name="connsiteY571" fmla="*/ 172403 h 253365"/>
                              <a:gd name="connsiteX572" fmla="*/ 48837 w 204094"/>
                              <a:gd name="connsiteY572" fmla="*/ 239078 h 253365"/>
                              <a:gd name="connsiteX573" fmla="*/ 47885 w 204094"/>
                              <a:gd name="connsiteY573" fmla="*/ 239078 h 253365"/>
                              <a:gd name="connsiteX574" fmla="*/ 47885 w 204094"/>
                              <a:gd name="connsiteY574" fmla="*/ 240030 h 253365"/>
                              <a:gd name="connsiteX575" fmla="*/ 48837 w 204094"/>
                              <a:gd name="connsiteY575" fmla="*/ 239078 h 253365"/>
                              <a:gd name="connsiteX576" fmla="*/ 48837 w 204094"/>
                              <a:gd name="connsiteY576" fmla="*/ 239078 h 253365"/>
                              <a:gd name="connsiteX577" fmla="*/ 48837 w 204094"/>
                              <a:gd name="connsiteY577" fmla="*/ 146685 h 253365"/>
                              <a:gd name="connsiteX578" fmla="*/ 47885 w 204094"/>
                              <a:gd name="connsiteY578" fmla="*/ 148590 h 253365"/>
                              <a:gd name="connsiteX579" fmla="*/ 48837 w 204094"/>
                              <a:gd name="connsiteY579" fmla="*/ 149543 h 253365"/>
                              <a:gd name="connsiteX580" fmla="*/ 50742 w 204094"/>
                              <a:gd name="connsiteY580" fmla="*/ 147638 h 253365"/>
                              <a:gd name="connsiteX581" fmla="*/ 48837 w 204094"/>
                              <a:gd name="connsiteY581" fmla="*/ 146685 h 253365"/>
                              <a:gd name="connsiteX582" fmla="*/ 50742 w 204094"/>
                              <a:gd name="connsiteY582" fmla="*/ 69533 h 253365"/>
                              <a:gd name="connsiteX583" fmla="*/ 48837 w 204094"/>
                              <a:gd name="connsiteY583" fmla="*/ 68580 h 253365"/>
                              <a:gd name="connsiteX584" fmla="*/ 49790 w 204094"/>
                              <a:gd name="connsiteY584" fmla="*/ 66675 h 253365"/>
                              <a:gd name="connsiteX585" fmla="*/ 51695 w 204094"/>
                              <a:gd name="connsiteY585" fmla="*/ 67628 h 253365"/>
                              <a:gd name="connsiteX586" fmla="*/ 52647 w 204094"/>
                              <a:gd name="connsiteY586" fmla="*/ 69533 h 253365"/>
                              <a:gd name="connsiteX587" fmla="*/ 50742 w 204094"/>
                              <a:gd name="connsiteY587" fmla="*/ 69533 h 253365"/>
                              <a:gd name="connsiteX588" fmla="*/ 65030 w 204094"/>
                              <a:gd name="connsiteY588" fmla="*/ 175260 h 253365"/>
                              <a:gd name="connsiteX589" fmla="*/ 63125 w 204094"/>
                              <a:gd name="connsiteY589" fmla="*/ 171450 h 253365"/>
                              <a:gd name="connsiteX590" fmla="*/ 59315 w 204094"/>
                              <a:gd name="connsiteY590" fmla="*/ 172403 h 253365"/>
                              <a:gd name="connsiteX591" fmla="*/ 53600 w 204094"/>
                              <a:gd name="connsiteY591" fmla="*/ 176213 h 253365"/>
                              <a:gd name="connsiteX592" fmla="*/ 52647 w 204094"/>
                              <a:gd name="connsiteY592" fmla="*/ 177165 h 253365"/>
                              <a:gd name="connsiteX593" fmla="*/ 54552 w 204094"/>
                              <a:gd name="connsiteY593" fmla="*/ 182880 h 253365"/>
                              <a:gd name="connsiteX594" fmla="*/ 52647 w 204094"/>
                              <a:gd name="connsiteY594" fmla="*/ 183833 h 253365"/>
                              <a:gd name="connsiteX595" fmla="*/ 49790 w 204094"/>
                              <a:gd name="connsiteY595" fmla="*/ 186690 h 253365"/>
                              <a:gd name="connsiteX596" fmla="*/ 50742 w 204094"/>
                              <a:gd name="connsiteY596" fmla="*/ 187643 h 253365"/>
                              <a:gd name="connsiteX597" fmla="*/ 53600 w 204094"/>
                              <a:gd name="connsiteY597" fmla="*/ 185738 h 253365"/>
                              <a:gd name="connsiteX598" fmla="*/ 54552 w 204094"/>
                              <a:gd name="connsiteY598" fmla="*/ 182880 h 253365"/>
                              <a:gd name="connsiteX599" fmla="*/ 56457 w 204094"/>
                              <a:gd name="connsiteY599" fmla="*/ 180975 h 253365"/>
                              <a:gd name="connsiteX600" fmla="*/ 57410 w 204094"/>
                              <a:gd name="connsiteY600" fmla="*/ 178118 h 253365"/>
                              <a:gd name="connsiteX601" fmla="*/ 60267 w 204094"/>
                              <a:gd name="connsiteY601" fmla="*/ 175260 h 253365"/>
                              <a:gd name="connsiteX602" fmla="*/ 63125 w 204094"/>
                              <a:gd name="connsiteY602" fmla="*/ 174308 h 253365"/>
                              <a:gd name="connsiteX603" fmla="*/ 65030 w 204094"/>
                              <a:gd name="connsiteY603" fmla="*/ 175260 h 253365"/>
                              <a:gd name="connsiteX604" fmla="*/ 65982 w 204094"/>
                              <a:gd name="connsiteY604" fmla="*/ 34290 h 253365"/>
                              <a:gd name="connsiteX605" fmla="*/ 56457 w 204094"/>
                              <a:gd name="connsiteY605" fmla="*/ 31433 h 253365"/>
                              <a:gd name="connsiteX606" fmla="*/ 53600 w 204094"/>
                              <a:gd name="connsiteY606" fmla="*/ 32385 h 253365"/>
                              <a:gd name="connsiteX607" fmla="*/ 52647 w 204094"/>
                              <a:gd name="connsiteY607" fmla="*/ 34290 h 253365"/>
                              <a:gd name="connsiteX608" fmla="*/ 51695 w 204094"/>
                              <a:gd name="connsiteY608" fmla="*/ 33338 h 253365"/>
                              <a:gd name="connsiteX609" fmla="*/ 50742 w 204094"/>
                              <a:gd name="connsiteY609" fmla="*/ 27622 h 253365"/>
                              <a:gd name="connsiteX610" fmla="*/ 58362 w 204094"/>
                              <a:gd name="connsiteY610" fmla="*/ 27622 h 253365"/>
                              <a:gd name="connsiteX611" fmla="*/ 58362 w 204094"/>
                              <a:gd name="connsiteY611" fmla="*/ 28575 h 253365"/>
                              <a:gd name="connsiteX612" fmla="*/ 65982 w 204094"/>
                              <a:gd name="connsiteY612" fmla="*/ 32385 h 253365"/>
                              <a:gd name="connsiteX613" fmla="*/ 67887 w 204094"/>
                              <a:gd name="connsiteY613" fmla="*/ 34290 h 253365"/>
                              <a:gd name="connsiteX614" fmla="*/ 65982 w 204094"/>
                              <a:gd name="connsiteY614" fmla="*/ 34290 h 253365"/>
                              <a:gd name="connsiteX615" fmla="*/ 51695 w 204094"/>
                              <a:gd name="connsiteY615" fmla="*/ 217170 h 253365"/>
                              <a:gd name="connsiteX616" fmla="*/ 51695 w 204094"/>
                              <a:gd name="connsiteY616" fmla="*/ 217170 h 253365"/>
                              <a:gd name="connsiteX617" fmla="*/ 51695 w 204094"/>
                              <a:gd name="connsiteY617" fmla="*/ 217170 h 253365"/>
                              <a:gd name="connsiteX618" fmla="*/ 51695 w 204094"/>
                              <a:gd name="connsiteY618" fmla="*/ 217170 h 253365"/>
                              <a:gd name="connsiteX619" fmla="*/ 51695 w 204094"/>
                              <a:gd name="connsiteY619" fmla="*/ 217170 h 253365"/>
                              <a:gd name="connsiteX620" fmla="*/ 52647 w 204094"/>
                              <a:gd name="connsiteY620" fmla="*/ 190500 h 253365"/>
                              <a:gd name="connsiteX621" fmla="*/ 50742 w 204094"/>
                              <a:gd name="connsiteY621" fmla="*/ 191453 h 253365"/>
                              <a:gd name="connsiteX622" fmla="*/ 51695 w 204094"/>
                              <a:gd name="connsiteY622" fmla="*/ 192405 h 253365"/>
                              <a:gd name="connsiteX623" fmla="*/ 53600 w 204094"/>
                              <a:gd name="connsiteY623" fmla="*/ 191453 h 253365"/>
                              <a:gd name="connsiteX624" fmla="*/ 52647 w 204094"/>
                              <a:gd name="connsiteY624" fmla="*/ 190500 h 253365"/>
                              <a:gd name="connsiteX625" fmla="*/ 53600 w 204094"/>
                              <a:gd name="connsiteY625" fmla="*/ 108585 h 253365"/>
                              <a:gd name="connsiteX626" fmla="*/ 53600 w 204094"/>
                              <a:gd name="connsiteY626" fmla="*/ 108585 h 253365"/>
                              <a:gd name="connsiteX627" fmla="*/ 53600 w 204094"/>
                              <a:gd name="connsiteY627" fmla="*/ 108585 h 253365"/>
                              <a:gd name="connsiteX628" fmla="*/ 50742 w 204094"/>
                              <a:gd name="connsiteY628" fmla="*/ 108585 h 253365"/>
                              <a:gd name="connsiteX629" fmla="*/ 50742 w 204094"/>
                              <a:gd name="connsiteY629" fmla="*/ 108585 h 253365"/>
                              <a:gd name="connsiteX630" fmla="*/ 53600 w 204094"/>
                              <a:gd name="connsiteY630" fmla="*/ 104775 h 253365"/>
                              <a:gd name="connsiteX631" fmla="*/ 53600 w 204094"/>
                              <a:gd name="connsiteY631" fmla="*/ 108585 h 253365"/>
                              <a:gd name="connsiteX632" fmla="*/ 53600 w 204094"/>
                              <a:gd name="connsiteY632" fmla="*/ 203835 h 253365"/>
                              <a:gd name="connsiteX633" fmla="*/ 54552 w 204094"/>
                              <a:gd name="connsiteY633" fmla="*/ 202883 h 253365"/>
                              <a:gd name="connsiteX634" fmla="*/ 55505 w 204094"/>
                              <a:gd name="connsiteY634" fmla="*/ 200978 h 253365"/>
                              <a:gd name="connsiteX635" fmla="*/ 55505 w 204094"/>
                              <a:gd name="connsiteY635" fmla="*/ 200025 h 253365"/>
                              <a:gd name="connsiteX636" fmla="*/ 55505 w 204094"/>
                              <a:gd name="connsiteY636" fmla="*/ 198120 h 253365"/>
                              <a:gd name="connsiteX637" fmla="*/ 53600 w 204094"/>
                              <a:gd name="connsiteY637" fmla="*/ 199072 h 253365"/>
                              <a:gd name="connsiteX638" fmla="*/ 51695 w 204094"/>
                              <a:gd name="connsiteY638" fmla="*/ 201930 h 253365"/>
                              <a:gd name="connsiteX639" fmla="*/ 53600 w 204094"/>
                              <a:gd name="connsiteY639" fmla="*/ 203835 h 253365"/>
                              <a:gd name="connsiteX640" fmla="*/ 55505 w 204094"/>
                              <a:gd name="connsiteY640" fmla="*/ 100965 h 253365"/>
                              <a:gd name="connsiteX641" fmla="*/ 51695 w 204094"/>
                              <a:gd name="connsiteY641" fmla="*/ 100013 h 253365"/>
                              <a:gd name="connsiteX642" fmla="*/ 55505 w 204094"/>
                              <a:gd name="connsiteY642" fmla="*/ 100965 h 253365"/>
                              <a:gd name="connsiteX643" fmla="*/ 53600 w 204094"/>
                              <a:gd name="connsiteY643" fmla="*/ 240983 h 253365"/>
                              <a:gd name="connsiteX644" fmla="*/ 53600 w 204094"/>
                              <a:gd name="connsiteY644" fmla="*/ 240983 h 253365"/>
                              <a:gd name="connsiteX645" fmla="*/ 51695 w 204094"/>
                              <a:gd name="connsiteY645" fmla="*/ 240983 h 253365"/>
                              <a:gd name="connsiteX646" fmla="*/ 53600 w 204094"/>
                              <a:gd name="connsiteY646" fmla="*/ 240983 h 253365"/>
                              <a:gd name="connsiteX647" fmla="*/ 53600 w 204094"/>
                              <a:gd name="connsiteY647" fmla="*/ 240983 h 253365"/>
                              <a:gd name="connsiteX648" fmla="*/ 52647 w 204094"/>
                              <a:gd name="connsiteY648" fmla="*/ 22860 h 253365"/>
                              <a:gd name="connsiteX649" fmla="*/ 57410 w 204094"/>
                              <a:gd name="connsiteY649" fmla="*/ 20003 h 253365"/>
                              <a:gd name="connsiteX650" fmla="*/ 59315 w 204094"/>
                              <a:gd name="connsiteY650" fmla="*/ 21908 h 253365"/>
                              <a:gd name="connsiteX651" fmla="*/ 55505 w 204094"/>
                              <a:gd name="connsiteY651" fmla="*/ 22860 h 253365"/>
                              <a:gd name="connsiteX652" fmla="*/ 52647 w 204094"/>
                              <a:gd name="connsiteY652" fmla="*/ 22860 h 253365"/>
                              <a:gd name="connsiteX653" fmla="*/ 54552 w 204094"/>
                              <a:gd name="connsiteY653" fmla="*/ 225743 h 253365"/>
                              <a:gd name="connsiteX654" fmla="*/ 54552 w 204094"/>
                              <a:gd name="connsiteY654" fmla="*/ 225743 h 253365"/>
                              <a:gd name="connsiteX655" fmla="*/ 55505 w 204094"/>
                              <a:gd name="connsiteY655" fmla="*/ 228600 h 253365"/>
                              <a:gd name="connsiteX656" fmla="*/ 56457 w 204094"/>
                              <a:gd name="connsiteY656" fmla="*/ 227647 h 253365"/>
                              <a:gd name="connsiteX657" fmla="*/ 54552 w 204094"/>
                              <a:gd name="connsiteY657" fmla="*/ 225743 h 253365"/>
                              <a:gd name="connsiteX658" fmla="*/ 55505 w 204094"/>
                              <a:gd name="connsiteY658" fmla="*/ 236220 h 253365"/>
                              <a:gd name="connsiteX659" fmla="*/ 54552 w 204094"/>
                              <a:gd name="connsiteY659" fmla="*/ 236220 h 253365"/>
                              <a:gd name="connsiteX660" fmla="*/ 55505 w 204094"/>
                              <a:gd name="connsiteY660" fmla="*/ 237172 h 253365"/>
                              <a:gd name="connsiteX661" fmla="*/ 57410 w 204094"/>
                              <a:gd name="connsiteY661" fmla="*/ 240983 h 253365"/>
                              <a:gd name="connsiteX662" fmla="*/ 57410 w 204094"/>
                              <a:gd name="connsiteY662" fmla="*/ 241935 h 253365"/>
                              <a:gd name="connsiteX663" fmla="*/ 58362 w 204094"/>
                              <a:gd name="connsiteY663" fmla="*/ 240983 h 253365"/>
                              <a:gd name="connsiteX664" fmla="*/ 55505 w 204094"/>
                              <a:gd name="connsiteY664" fmla="*/ 236220 h 253365"/>
                              <a:gd name="connsiteX665" fmla="*/ 77412 w 204094"/>
                              <a:gd name="connsiteY665" fmla="*/ 94297 h 253365"/>
                              <a:gd name="connsiteX666" fmla="*/ 76460 w 204094"/>
                              <a:gd name="connsiteY666" fmla="*/ 88583 h 253365"/>
                              <a:gd name="connsiteX667" fmla="*/ 72650 w 204094"/>
                              <a:gd name="connsiteY667" fmla="*/ 87630 h 253365"/>
                              <a:gd name="connsiteX668" fmla="*/ 70745 w 204094"/>
                              <a:gd name="connsiteY668" fmla="*/ 88583 h 253365"/>
                              <a:gd name="connsiteX669" fmla="*/ 68840 w 204094"/>
                              <a:gd name="connsiteY669" fmla="*/ 87630 h 253365"/>
                              <a:gd name="connsiteX670" fmla="*/ 64077 w 204094"/>
                              <a:gd name="connsiteY670" fmla="*/ 82868 h 253365"/>
                              <a:gd name="connsiteX671" fmla="*/ 60267 w 204094"/>
                              <a:gd name="connsiteY671" fmla="*/ 80963 h 253365"/>
                              <a:gd name="connsiteX672" fmla="*/ 56457 w 204094"/>
                              <a:gd name="connsiteY672" fmla="*/ 80010 h 253365"/>
                              <a:gd name="connsiteX673" fmla="*/ 53600 w 204094"/>
                              <a:gd name="connsiteY673" fmla="*/ 80010 h 253365"/>
                              <a:gd name="connsiteX674" fmla="*/ 56457 w 204094"/>
                              <a:gd name="connsiteY674" fmla="*/ 80010 h 253365"/>
                              <a:gd name="connsiteX675" fmla="*/ 55505 w 204094"/>
                              <a:gd name="connsiteY675" fmla="*/ 81915 h 253365"/>
                              <a:gd name="connsiteX676" fmla="*/ 54552 w 204094"/>
                              <a:gd name="connsiteY676" fmla="*/ 83820 h 253365"/>
                              <a:gd name="connsiteX677" fmla="*/ 57410 w 204094"/>
                              <a:gd name="connsiteY677" fmla="*/ 83820 h 253365"/>
                              <a:gd name="connsiteX678" fmla="*/ 56457 w 204094"/>
                              <a:gd name="connsiteY678" fmla="*/ 87630 h 253365"/>
                              <a:gd name="connsiteX679" fmla="*/ 57410 w 204094"/>
                              <a:gd name="connsiteY679" fmla="*/ 91440 h 253365"/>
                              <a:gd name="connsiteX680" fmla="*/ 58362 w 204094"/>
                              <a:gd name="connsiteY680" fmla="*/ 92393 h 253365"/>
                              <a:gd name="connsiteX681" fmla="*/ 59315 w 204094"/>
                              <a:gd name="connsiteY681" fmla="*/ 90488 h 253365"/>
                              <a:gd name="connsiteX682" fmla="*/ 56457 w 204094"/>
                              <a:gd name="connsiteY682" fmla="*/ 83820 h 253365"/>
                              <a:gd name="connsiteX683" fmla="*/ 60267 w 204094"/>
                              <a:gd name="connsiteY683" fmla="*/ 82868 h 253365"/>
                              <a:gd name="connsiteX684" fmla="*/ 65030 w 204094"/>
                              <a:gd name="connsiteY684" fmla="*/ 85725 h 253365"/>
                              <a:gd name="connsiteX685" fmla="*/ 65982 w 204094"/>
                              <a:gd name="connsiteY685" fmla="*/ 86678 h 253365"/>
                              <a:gd name="connsiteX686" fmla="*/ 65030 w 204094"/>
                              <a:gd name="connsiteY686" fmla="*/ 87630 h 253365"/>
                              <a:gd name="connsiteX687" fmla="*/ 62172 w 204094"/>
                              <a:gd name="connsiteY687" fmla="*/ 87630 h 253365"/>
                              <a:gd name="connsiteX688" fmla="*/ 62172 w 204094"/>
                              <a:gd name="connsiteY688" fmla="*/ 91440 h 253365"/>
                              <a:gd name="connsiteX689" fmla="*/ 64077 w 204094"/>
                              <a:gd name="connsiteY689" fmla="*/ 95250 h 253365"/>
                              <a:gd name="connsiteX690" fmla="*/ 64077 w 204094"/>
                              <a:gd name="connsiteY690" fmla="*/ 95250 h 253365"/>
                              <a:gd name="connsiteX691" fmla="*/ 65030 w 204094"/>
                              <a:gd name="connsiteY691" fmla="*/ 91440 h 253365"/>
                              <a:gd name="connsiteX692" fmla="*/ 65030 w 204094"/>
                              <a:gd name="connsiteY692" fmla="*/ 89535 h 253365"/>
                              <a:gd name="connsiteX693" fmla="*/ 66935 w 204094"/>
                              <a:gd name="connsiteY693" fmla="*/ 89535 h 253365"/>
                              <a:gd name="connsiteX694" fmla="*/ 67887 w 204094"/>
                              <a:gd name="connsiteY694" fmla="*/ 91440 h 253365"/>
                              <a:gd name="connsiteX695" fmla="*/ 67887 w 204094"/>
                              <a:gd name="connsiteY695" fmla="*/ 100013 h 253365"/>
                              <a:gd name="connsiteX696" fmla="*/ 68840 w 204094"/>
                              <a:gd name="connsiteY696" fmla="*/ 101918 h 253365"/>
                              <a:gd name="connsiteX697" fmla="*/ 70745 w 204094"/>
                              <a:gd name="connsiteY697" fmla="*/ 100965 h 253365"/>
                              <a:gd name="connsiteX698" fmla="*/ 70745 w 204094"/>
                              <a:gd name="connsiteY698" fmla="*/ 98108 h 253365"/>
                              <a:gd name="connsiteX699" fmla="*/ 70745 w 204094"/>
                              <a:gd name="connsiteY699" fmla="*/ 93345 h 253365"/>
                              <a:gd name="connsiteX700" fmla="*/ 75507 w 204094"/>
                              <a:gd name="connsiteY700" fmla="*/ 94297 h 253365"/>
                              <a:gd name="connsiteX701" fmla="*/ 77412 w 204094"/>
                              <a:gd name="connsiteY701" fmla="*/ 94297 h 253365"/>
                              <a:gd name="connsiteX702" fmla="*/ 57410 w 204094"/>
                              <a:gd name="connsiteY702" fmla="*/ 71438 h 253365"/>
                              <a:gd name="connsiteX703" fmla="*/ 55505 w 204094"/>
                              <a:gd name="connsiteY703" fmla="*/ 74295 h 253365"/>
                              <a:gd name="connsiteX704" fmla="*/ 54552 w 204094"/>
                              <a:gd name="connsiteY704" fmla="*/ 73343 h 253365"/>
                              <a:gd name="connsiteX705" fmla="*/ 55505 w 204094"/>
                              <a:gd name="connsiteY705" fmla="*/ 70485 h 253365"/>
                              <a:gd name="connsiteX706" fmla="*/ 57410 w 204094"/>
                              <a:gd name="connsiteY706" fmla="*/ 71438 h 253365"/>
                              <a:gd name="connsiteX707" fmla="*/ 54552 w 204094"/>
                              <a:gd name="connsiteY707" fmla="*/ 57150 h 253365"/>
                              <a:gd name="connsiteX708" fmla="*/ 54552 w 204094"/>
                              <a:gd name="connsiteY708" fmla="*/ 58103 h 253365"/>
                              <a:gd name="connsiteX709" fmla="*/ 56457 w 204094"/>
                              <a:gd name="connsiteY709" fmla="*/ 59055 h 253365"/>
                              <a:gd name="connsiteX710" fmla="*/ 58362 w 204094"/>
                              <a:gd name="connsiteY710" fmla="*/ 60008 h 253365"/>
                              <a:gd name="connsiteX711" fmla="*/ 58362 w 204094"/>
                              <a:gd name="connsiteY711" fmla="*/ 57150 h 253365"/>
                              <a:gd name="connsiteX712" fmla="*/ 56457 w 204094"/>
                              <a:gd name="connsiteY712" fmla="*/ 56197 h 253365"/>
                              <a:gd name="connsiteX713" fmla="*/ 54552 w 204094"/>
                              <a:gd name="connsiteY713" fmla="*/ 57150 h 253365"/>
                              <a:gd name="connsiteX714" fmla="*/ 55505 w 204094"/>
                              <a:gd name="connsiteY714" fmla="*/ 53340 h 253365"/>
                              <a:gd name="connsiteX715" fmla="*/ 56457 w 204094"/>
                              <a:gd name="connsiteY715" fmla="*/ 51435 h 253365"/>
                              <a:gd name="connsiteX716" fmla="*/ 56457 w 204094"/>
                              <a:gd name="connsiteY716" fmla="*/ 50483 h 253365"/>
                              <a:gd name="connsiteX717" fmla="*/ 55505 w 204094"/>
                              <a:gd name="connsiteY717" fmla="*/ 53340 h 253365"/>
                              <a:gd name="connsiteX718" fmla="*/ 55505 w 204094"/>
                              <a:gd name="connsiteY718" fmla="*/ 53340 h 253365"/>
                              <a:gd name="connsiteX719" fmla="*/ 57410 w 204094"/>
                              <a:gd name="connsiteY719" fmla="*/ 211455 h 253365"/>
                              <a:gd name="connsiteX720" fmla="*/ 55505 w 204094"/>
                              <a:gd name="connsiteY720" fmla="*/ 210503 h 253365"/>
                              <a:gd name="connsiteX721" fmla="*/ 54552 w 204094"/>
                              <a:gd name="connsiteY721" fmla="*/ 211455 h 253365"/>
                              <a:gd name="connsiteX722" fmla="*/ 55505 w 204094"/>
                              <a:gd name="connsiteY722" fmla="*/ 212408 h 253365"/>
                              <a:gd name="connsiteX723" fmla="*/ 57410 w 204094"/>
                              <a:gd name="connsiteY723" fmla="*/ 211455 h 253365"/>
                              <a:gd name="connsiteX724" fmla="*/ 58362 w 204094"/>
                              <a:gd name="connsiteY724" fmla="*/ 98108 h 253365"/>
                              <a:gd name="connsiteX725" fmla="*/ 63125 w 204094"/>
                              <a:gd name="connsiteY725" fmla="*/ 98108 h 253365"/>
                              <a:gd name="connsiteX726" fmla="*/ 63125 w 204094"/>
                              <a:gd name="connsiteY726" fmla="*/ 96203 h 253365"/>
                              <a:gd name="connsiteX727" fmla="*/ 58362 w 204094"/>
                              <a:gd name="connsiteY727" fmla="*/ 96203 h 253365"/>
                              <a:gd name="connsiteX728" fmla="*/ 58362 w 204094"/>
                              <a:gd name="connsiteY728" fmla="*/ 98108 h 253365"/>
                              <a:gd name="connsiteX729" fmla="*/ 60267 w 204094"/>
                              <a:gd name="connsiteY729" fmla="*/ 128588 h 253365"/>
                              <a:gd name="connsiteX730" fmla="*/ 60267 w 204094"/>
                              <a:gd name="connsiteY730" fmla="*/ 128588 h 253365"/>
                              <a:gd name="connsiteX731" fmla="*/ 58362 w 204094"/>
                              <a:gd name="connsiteY731" fmla="*/ 129540 h 253365"/>
                              <a:gd name="connsiteX732" fmla="*/ 59315 w 204094"/>
                              <a:gd name="connsiteY732" fmla="*/ 130493 h 253365"/>
                              <a:gd name="connsiteX733" fmla="*/ 60267 w 204094"/>
                              <a:gd name="connsiteY733" fmla="*/ 128588 h 253365"/>
                              <a:gd name="connsiteX734" fmla="*/ 58362 w 204094"/>
                              <a:gd name="connsiteY734" fmla="*/ 28575 h 253365"/>
                              <a:gd name="connsiteX735" fmla="*/ 62172 w 204094"/>
                              <a:gd name="connsiteY735" fmla="*/ 25718 h 253365"/>
                              <a:gd name="connsiteX736" fmla="*/ 62172 w 204094"/>
                              <a:gd name="connsiteY736" fmla="*/ 26670 h 253365"/>
                              <a:gd name="connsiteX737" fmla="*/ 58362 w 204094"/>
                              <a:gd name="connsiteY737" fmla="*/ 28575 h 253365"/>
                              <a:gd name="connsiteX738" fmla="*/ 61220 w 204094"/>
                              <a:gd name="connsiteY738" fmla="*/ 56197 h 253365"/>
                              <a:gd name="connsiteX739" fmla="*/ 59315 w 204094"/>
                              <a:gd name="connsiteY739" fmla="*/ 56197 h 253365"/>
                              <a:gd name="connsiteX740" fmla="*/ 58362 w 204094"/>
                              <a:gd name="connsiteY740" fmla="*/ 57150 h 253365"/>
                              <a:gd name="connsiteX741" fmla="*/ 59315 w 204094"/>
                              <a:gd name="connsiteY741" fmla="*/ 57150 h 253365"/>
                              <a:gd name="connsiteX742" fmla="*/ 61220 w 204094"/>
                              <a:gd name="connsiteY742" fmla="*/ 56197 h 253365"/>
                              <a:gd name="connsiteX743" fmla="*/ 61220 w 204094"/>
                              <a:gd name="connsiteY743" fmla="*/ 56197 h 253365"/>
                              <a:gd name="connsiteX744" fmla="*/ 59315 w 204094"/>
                              <a:gd name="connsiteY744" fmla="*/ 218122 h 253365"/>
                              <a:gd name="connsiteX745" fmla="*/ 59315 w 204094"/>
                              <a:gd name="connsiteY745" fmla="*/ 218122 h 253365"/>
                              <a:gd name="connsiteX746" fmla="*/ 59315 w 204094"/>
                              <a:gd name="connsiteY746" fmla="*/ 218122 h 253365"/>
                              <a:gd name="connsiteX747" fmla="*/ 59315 w 204094"/>
                              <a:gd name="connsiteY747" fmla="*/ 218122 h 253365"/>
                              <a:gd name="connsiteX748" fmla="*/ 59315 w 204094"/>
                              <a:gd name="connsiteY748" fmla="*/ 218122 h 253365"/>
                              <a:gd name="connsiteX749" fmla="*/ 63125 w 204094"/>
                              <a:gd name="connsiteY749" fmla="*/ 227647 h 253365"/>
                              <a:gd name="connsiteX750" fmla="*/ 61220 w 204094"/>
                              <a:gd name="connsiteY750" fmla="*/ 225743 h 253365"/>
                              <a:gd name="connsiteX751" fmla="*/ 59315 w 204094"/>
                              <a:gd name="connsiteY751" fmla="*/ 228600 h 253365"/>
                              <a:gd name="connsiteX752" fmla="*/ 61220 w 204094"/>
                              <a:gd name="connsiteY752" fmla="*/ 229553 h 253365"/>
                              <a:gd name="connsiteX753" fmla="*/ 63125 w 204094"/>
                              <a:gd name="connsiteY753" fmla="*/ 227647 h 253365"/>
                              <a:gd name="connsiteX754" fmla="*/ 66935 w 204094"/>
                              <a:gd name="connsiteY754" fmla="*/ 72390 h 253365"/>
                              <a:gd name="connsiteX755" fmla="*/ 61220 w 204094"/>
                              <a:gd name="connsiteY755" fmla="*/ 76200 h 253365"/>
                              <a:gd name="connsiteX756" fmla="*/ 59315 w 204094"/>
                              <a:gd name="connsiteY756" fmla="*/ 73343 h 253365"/>
                              <a:gd name="connsiteX757" fmla="*/ 62172 w 204094"/>
                              <a:gd name="connsiteY757" fmla="*/ 71438 h 253365"/>
                              <a:gd name="connsiteX758" fmla="*/ 66935 w 204094"/>
                              <a:gd name="connsiteY758" fmla="*/ 72390 h 253365"/>
                              <a:gd name="connsiteX759" fmla="*/ 60267 w 204094"/>
                              <a:gd name="connsiteY759" fmla="*/ 62865 h 253365"/>
                              <a:gd name="connsiteX760" fmla="*/ 59315 w 204094"/>
                              <a:gd name="connsiteY760" fmla="*/ 65722 h 253365"/>
                              <a:gd name="connsiteX761" fmla="*/ 61220 w 204094"/>
                              <a:gd name="connsiteY761" fmla="*/ 64770 h 253365"/>
                              <a:gd name="connsiteX762" fmla="*/ 64077 w 204094"/>
                              <a:gd name="connsiteY762" fmla="*/ 61913 h 253365"/>
                              <a:gd name="connsiteX763" fmla="*/ 65030 w 204094"/>
                              <a:gd name="connsiteY763" fmla="*/ 60960 h 253365"/>
                              <a:gd name="connsiteX764" fmla="*/ 64077 w 204094"/>
                              <a:gd name="connsiteY764" fmla="*/ 60008 h 253365"/>
                              <a:gd name="connsiteX765" fmla="*/ 60267 w 204094"/>
                              <a:gd name="connsiteY765" fmla="*/ 62865 h 253365"/>
                              <a:gd name="connsiteX766" fmla="*/ 61220 w 204094"/>
                              <a:gd name="connsiteY766" fmla="*/ 10478 h 253365"/>
                              <a:gd name="connsiteX767" fmla="*/ 64077 w 204094"/>
                              <a:gd name="connsiteY767" fmla="*/ 11430 h 253365"/>
                              <a:gd name="connsiteX768" fmla="*/ 65982 w 204094"/>
                              <a:gd name="connsiteY768" fmla="*/ 11430 h 253365"/>
                              <a:gd name="connsiteX769" fmla="*/ 63125 w 204094"/>
                              <a:gd name="connsiteY769" fmla="*/ 9525 h 253365"/>
                              <a:gd name="connsiteX770" fmla="*/ 61220 w 204094"/>
                              <a:gd name="connsiteY770" fmla="*/ 10478 h 253365"/>
                              <a:gd name="connsiteX771" fmla="*/ 61220 w 204094"/>
                              <a:gd name="connsiteY771" fmla="*/ 163830 h 253365"/>
                              <a:gd name="connsiteX772" fmla="*/ 63125 w 204094"/>
                              <a:gd name="connsiteY772" fmla="*/ 160020 h 253365"/>
                              <a:gd name="connsiteX773" fmla="*/ 64077 w 204094"/>
                              <a:gd name="connsiteY773" fmla="*/ 160972 h 253365"/>
                              <a:gd name="connsiteX774" fmla="*/ 61220 w 204094"/>
                              <a:gd name="connsiteY774" fmla="*/ 163830 h 253365"/>
                              <a:gd name="connsiteX775" fmla="*/ 63125 w 204094"/>
                              <a:gd name="connsiteY775" fmla="*/ 213360 h 253365"/>
                              <a:gd name="connsiteX776" fmla="*/ 61220 w 204094"/>
                              <a:gd name="connsiteY776" fmla="*/ 214313 h 253365"/>
                              <a:gd name="connsiteX777" fmla="*/ 62172 w 204094"/>
                              <a:gd name="connsiteY777" fmla="*/ 215265 h 253365"/>
                              <a:gd name="connsiteX778" fmla="*/ 64077 w 204094"/>
                              <a:gd name="connsiteY778" fmla="*/ 214313 h 253365"/>
                              <a:gd name="connsiteX779" fmla="*/ 63125 w 204094"/>
                              <a:gd name="connsiteY779" fmla="*/ 213360 h 253365"/>
                              <a:gd name="connsiteX780" fmla="*/ 62172 w 204094"/>
                              <a:gd name="connsiteY780" fmla="*/ 139065 h 253365"/>
                              <a:gd name="connsiteX781" fmla="*/ 62172 w 204094"/>
                              <a:gd name="connsiteY781" fmla="*/ 139065 h 253365"/>
                              <a:gd name="connsiteX782" fmla="*/ 64077 w 204094"/>
                              <a:gd name="connsiteY782" fmla="*/ 139065 h 253365"/>
                              <a:gd name="connsiteX783" fmla="*/ 62172 w 204094"/>
                              <a:gd name="connsiteY783" fmla="*/ 139065 h 253365"/>
                              <a:gd name="connsiteX784" fmla="*/ 62172 w 204094"/>
                              <a:gd name="connsiteY784" fmla="*/ 139065 h 253365"/>
                              <a:gd name="connsiteX785" fmla="*/ 64077 w 204094"/>
                              <a:gd name="connsiteY785" fmla="*/ 128588 h 253365"/>
                              <a:gd name="connsiteX786" fmla="*/ 66935 w 204094"/>
                              <a:gd name="connsiteY786" fmla="*/ 126683 h 253365"/>
                              <a:gd name="connsiteX787" fmla="*/ 65030 w 204094"/>
                              <a:gd name="connsiteY787" fmla="*/ 124778 h 253365"/>
                              <a:gd name="connsiteX788" fmla="*/ 63125 w 204094"/>
                              <a:gd name="connsiteY788" fmla="*/ 126683 h 253365"/>
                              <a:gd name="connsiteX789" fmla="*/ 64077 w 204094"/>
                              <a:gd name="connsiteY789" fmla="*/ 128588 h 253365"/>
                              <a:gd name="connsiteX790" fmla="*/ 76460 w 204094"/>
                              <a:gd name="connsiteY790" fmla="*/ 237172 h 253365"/>
                              <a:gd name="connsiteX791" fmla="*/ 72650 w 204094"/>
                              <a:gd name="connsiteY791" fmla="*/ 236220 h 253365"/>
                              <a:gd name="connsiteX792" fmla="*/ 70745 w 204094"/>
                              <a:gd name="connsiteY792" fmla="*/ 236220 h 253365"/>
                              <a:gd name="connsiteX793" fmla="*/ 65982 w 204094"/>
                              <a:gd name="connsiteY793" fmla="*/ 237172 h 253365"/>
                              <a:gd name="connsiteX794" fmla="*/ 64077 w 204094"/>
                              <a:gd name="connsiteY794" fmla="*/ 233363 h 253365"/>
                              <a:gd name="connsiteX795" fmla="*/ 62172 w 204094"/>
                              <a:gd name="connsiteY795" fmla="*/ 232410 h 253365"/>
                              <a:gd name="connsiteX796" fmla="*/ 61220 w 204094"/>
                              <a:gd name="connsiteY796" fmla="*/ 234315 h 253365"/>
                              <a:gd name="connsiteX797" fmla="*/ 65982 w 204094"/>
                              <a:gd name="connsiteY797" fmla="*/ 240030 h 253365"/>
                              <a:gd name="connsiteX798" fmla="*/ 67887 w 204094"/>
                              <a:gd name="connsiteY798" fmla="*/ 240030 h 253365"/>
                              <a:gd name="connsiteX799" fmla="*/ 71697 w 204094"/>
                              <a:gd name="connsiteY799" fmla="*/ 239078 h 253365"/>
                              <a:gd name="connsiteX800" fmla="*/ 76460 w 204094"/>
                              <a:gd name="connsiteY800" fmla="*/ 237172 h 253365"/>
                              <a:gd name="connsiteX801" fmla="*/ 66935 w 204094"/>
                              <a:gd name="connsiteY801" fmla="*/ 116205 h 253365"/>
                              <a:gd name="connsiteX802" fmla="*/ 65030 w 204094"/>
                              <a:gd name="connsiteY802" fmla="*/ 116205 h 253365"/>
                              <a:gd name="connsiteX803" fmla="*/ 64077 w 204094"/>
                              <a:gd name="connsiteY803" fmla="*/ 117158 h 253365"/>
                              <a:gd name="connsiteX804" fmla="*/ 65982 w 204094"/>
                              <a:gd name="connsiteY804" fmla="*/ 118110 h 253365"/>
                              <a:gd name="connsiteX805" fmla="*/ 67887 w 204094"/>
                              <a:gd name="connsiteY805" fmla="*/ 117158 h 253365"/>
                              <a:gd name="connsiteX806" fmla="*/ 69792 w 204094"/>
                              <a:gd name="connsiteY806" fmla="*/ 114300 h 253365"/>
                              <a:gd name="connsiteX807" fmla="*/ 66935 w 204094"/>
                              <a:gd name="connsiteY807" fmla="*/ 116205 h 253365"/>
                              <a:gd name="connsiteX808" fmla="*/ 66935 w 204094"/>
                              <a:gd name="connsiteY808" fmla="*/ 28575 h 253365"/>
                              <a:gd name="connsiteX809" fmla="*/ 67887 w 204094"/>
                              <a:gd name="connsiteY809" fmla="*/ 29528 h 253365"/>
                              <a:gd name="connsiteX810" fmla="*/ 66935 w 204094"/>
                              <a:gd name="connsiteY810" fmla="*/ 28575 h 253365"/>
                              <a:gd name="connsiteX811" fmla="*/ 65030 w 204094"/>
                              <a:gd name="connsiteY811" fmla="*/ 28575 h 253365"/>
                              <a:gd name="connsiteX812" fmla="*/ 65030 w 204094"/>
                              <a:gd name="connsiteY812" fmla="*/ 27622 h 253365"/>
                              <a:gd name="connsiteX813" fmla="*/ 66935 w 204094"/>
                              <a:gd name="connsiteY813" fmla="*/ 28575 h 253365"/>
                              <a:gd name="connsiteX814" fmla="*/ 69792 w 204094"/>
                              <a:gd name="connsiteY814" fmla="*/ 75247 h 253365"/>
                              <a:gd name="connsiteX815" fmla="*/ 69792 w 204094"/>
                              <a:gd name="connsiteY815" fmla="*/ 75247 h 253365"/>
                              <a:gd name="connsiteX816" fmla="*/ 67887 w 204094"/>
                              <a:gd name="connsiteY816" fmla="*/ 75247 h 253365"/>
                              <a:gd name="connsiteX817" fmla="*/ 66935 w 204094"/>
                              <a:gd name="connsiteY817" fmla="*/ 72390 h 253365"/>
                              <a:gd name="connsiteX818" fmla="*/ 65982 w 204094"/>
                              <a:gd name="connsiteY818" fmla="*/ 68580 h 253365"/>
                              <a:gd name="connsiteX819" fmla="*/ 68840 w 204094"/>
                              <a:gd name="connsiteY819" fmla="*/ 69533 h 253365"/>
                              <a:gd name="connsiteX820" fmla="*/ 69792 w 204094"/>
                              <a:gd name="connsiteY820" fmla="*/ 75247 h 253365"/>
                              <a:gd name="connsiteX821" fmla="*/ 65982 w 204094"/>
                              <a:gd name="connsiteY821" fmla="*/ 195263 h 253365"/>
                              <a:gd name="connsiteX822" fmla="*/ 66935 w 204094"/>
                              <a:gd name="connsiteY822" fmla="*/ 196215 h 253365"/>
                              <a:gd name="connsiteX823" fmla="*/ 66935 w 204094"/>
                              <a:gd name="connsiteY823" fmla="*/ 194310 h 253365"/>
                              <a:gd name="connsiteX824" fmla="*/ 67887 w 204094"/>
                              <a:gd name="connsiteY824" fmla="*/ 193358 h 253365"/>
                              <a:gd name="connsiteX825" fmla="*/ 67887 w 204094"/>
                              <a:gd name="connsiteY825" fmla="*/ 192405 h 253365"/>
                              <a:gd name="connsiteX826" fmla="*/ 66935 w 204094"/>
                              <a:gd name="connsiteY826" fmla="*/ 193358 h 253365"/>
                              <a:gd name="connsiteX827" fmla="*/ 65982 w 204094"/>
                              <a:gd name="connsiteY827" fmla="*/ 195263 h 253365"/>
                              <a:gd name="connsiteX828" fmla="*/ 65982 w 204094"/>
                              <a:gd name="connsiteY828" fmla="*/ 140018 h 253365"/>
                              <a:gd name="connsiteX829" fmla="*/ 65982 w 204094"/>
                              <a:gd name="connsiteY829" fmla="*/ 140018 h 253365"/>
                              <a:gd name="connsiteX830" fmla="*/ 66935 w 204094"/>
                              <a:gd name="connsiteY830" fmla="*/ 140018 h 253365"/>
                              <a:gd name="connsiteX831" fmla="*/ 65982 w 204094"/>
                              <a:gd name="connsiteY831" fmla="*/ 140018 h 253365"/>
                              <a:gd name="connsiteX832" fmla="*/ 65982 w 204094"/>
                              <a:gd name="connsiteY832" fmla="*/ 140018 h 253365"/>
                              <a:gd name="connsiteX833" fmla="*/ 65982 w 204094"/>
                              <a:gd name="connsiteY833" fmla="*/ 214313 h 253365"/>
                              <a:gd name="connsiteX834" fmla="*/ 65982 w 204094"/>
                              <a:gd name="connsiteY834" fmla="*/ 214313 h 253365"/>
                              <a:gd name="connsiteX835" fmla="*/ 67887 w 204094"/>
                              <a:gd name="connsiteY835" fmla="*/ 212408 h 253365"/>
                              <a:gd name="connsiteX836" fmla="*/ 67887 w 204094"/>
                              <a:gd name="connsiteY836" fmla="*/ 211455 h 253365"/>
                              <a:gd name="connsiteX837" fmla="*/ 68840 w 204094"/>
                              <a:gd name="connsiteY837" fmla="*/ 210503 h 253365"/>
                              <a:gd name="connsiteX838" fmla="*/ 68840 w 204094"/>
                              <a:gd name="connsiteY838" fmla="*/ 209550 h 253365"/>
                              <a:gd name="connsiteX839" fmla="*/ 67887 w 204094"/>
                              <a:gd name="connsiteY839" fmla="*/ 209550 h 253365"/>
                              <a:gd name="connsiteX840" fmla="*/ 67887 w 204094"/>
                              <a:gd name="connsiteY840" fmla="*/ 210503 h 253365"/>
                              <a:gd name="connsiteX841" fmla="*/ 67887 w 204094"/>
                              <a:gd name="connsiteY841" fmla="*/ 211455 h 253365"/>
                              <a:gd name="connsiteX842" fmla="*/ 66935 w 204094"/>
                              <a:gd name="connsiteY842" fmla="*/ 211455 h 253365"/>
                              <a:gd name="connsiteX843" fmla="*/ 65982 w 204094"/>
                              <a:gd name="connsiteY843" fmla="*/ 214313 h 253365"/>
                              <a:gd name="connsiteX844" fmla="*/ 66935 w 204094"/>
                              <a:gd name="connsiteY844" fmla="*/ 242888 h 253365"/>
                              <a:gd name="connsiteX845" fmla="*/ 66935 w 204094"/>
                              <a:gd name="connsiteY845" fmla="*/ 242888 h 253365"/>
                              <a:gd name="connsiteX846" fmla="*/ 66935 w 204094"/>
                              <a:gd name="connsiteY846" fmla="*/ 242888 h 253365"/>
                              <a:gd name="connsiteX847" fmla="*/ 66935 w 204094"/>
                              <a:gd name="connsiteY847" fmla="*/ 242888 h 253365"/>
                              <a:gd name="connsiteX848" fmla="*/ 66935 w 204094"/>
                              <a:gd name="connsiteY848" fmla="*/ 242888 h 253365"/>
                              <a:gd name="connsiteX849" fmla="*/ 66935 w 204094"/>
                              <a:gd name="connsiteY849" fmla="*/ 165735 h 253365"/>
                              <a:gd name="connsiteX850" fmla="*/ 66935 w 204094"/>
                              <a:gd name="connsiteY850" fmla="*/ 165735 h 253365"/>
                              <a:gd name="connsiteX851" fmla="*/ 67887 w 204094"/>
                              <a:gd name="connsiteY851" fmla="*/ 170497 h 253365"/>
                              <a:gd name="connsiteX852" fmla="*/ 67887 w 204094"/>
                              <a:gd name="connsiteY852" fmla="*/ 169545 h 253365"/>
                              <a:gd name="connsiteX853" fmla="*/ 66935 w 204094"/>
                              <a:gd name="connsiteY853" fmla="*/ 165735 h 253365"/>
                              <a:gd name="connsiteX854" fmla="*/ 66935 w 204094"/>
                              <a:gd name="connsiteY854" fmla="*/ 143828 h 253365"/>
                              <a:gd name="connsiteX855" fmla="*/ 66935 w 204094"/>
                              <a:gd name="connsiteY855" fmla="*/ 143828 h 253365"/>
                              <a:gd name="connsiteX856" fmla="*/ 69792 w 204094"/>
                              <a:gd name="connsiteY856" fmla="*/ 143828 h 253365"/>
                              <a:gd name="connsiteX857" fmla="*/ 71697 w 204094"/>
                              <a:gd name="connsiteY857" fmla="*/ 141922 h 253365"/>
                              <a:gd name="connsiteX858" fmla="*/ 70745 w 204094"/>
                              <a:gd name="connsiteY858" fmla="*/ 140970 h 253365"/>
                              <a:gd name="connsiteX859" fmla="*/ 66935 w 204094"/>
                              <a:gd name="connsiteY859" fmla="*/ 143828 h 253365"/>
                              <a:gd name="connsiteX860" fmla="*/ 66935 w 204094"/>
                              <a:gd name="connsiteY860" fmla="*/ 30480 h 253365"/>
                              <a:gd name="connsiteX861" fmla="*/ 69792 w 204094"/>
                              <a:gd name="connsiteY861" fmla="*/ 30480 h 253365"/>
                              <a:gd name="connsiteX862" fmla="*/ 66935 w 204094"/>
                              <a:gd name="connsiteY862" fmla="*/ 30480 h 253365"/>
                              <a:gd name="connsiteX863" fmla="*/ 67887 w 204094"/>
                              <a:gd name="connsiteY863" fmla="*/ 121920 h 253365"/>
                              <a:gd name="connsiteX864" fmla="*/ 67887 w 204094"/>
                              <a:gd name="connsiteY864" fmla="*/ 121920 h 253365"/>
                              <a:gd name="connsiteX865" fmla="*/ 67887 w 204094"/>
                              <a:gd name="connsiteY865" fmla="*/ 121920 h 253365"/>
                              <a:gd name="connsiteX866" fmla="*/ 67887 w 204094"/>
                              <a:gd name="connsiteY866" fmla="*/ 121920 h 253365"/>
                              <a:gd name="connsiteX867" fmla="*/ 67887 w 204094"/>
                              <a:gd name="connsiteY867" fmla="*/ 121920 h 253365"/>
                              <a:gd name="connsiteX868" fmla="*/ 73602 w 204094"/>
                              <a:gd name="connsiteY868" fmla="*/ 220028 h 253365"/>
                              <a:gd name="connsiteX869" fmla="*/ 68840 w 204094"/>
                              <a:gd name="connsiteY869" fmla="*/ 218122 h 253365"/>
                              <a:gd name="connsiteX870" fmla="*/ 66935 w 204094"/>
                              <a:gd name="connsiteY870" fmla="*/ 220028 h 253365"/>
                              <a:gd name="connsiteX871" fmla="*/ 68840 w 204094"/>
                              <a:gd name="connsiteY871" fmla="*/ 221933 h 253365"/>
                              <a:gd name="connsiteX872" fmla="*/ 73602 w 204094"/>
                              <a:gd name="connsiteY872" fmla="*/ 220028 h 253365"/>
                              <a:gd name="connsiteX873" fmla="*/ 71697 w 204094"/>
                              <a:gd name="connsiteY873" fmla="*/ 227647 h 253365"/>
                              <a:gd name="connsiteX874" fmla="*/ 71697 w 204094"/>
                              <a:gd name="connsiteY874" fmla="*/ 225743 h 253365"/>
                              <a:gd name="connsiteX875" fmla="*/ 69792 w 204094"/>
                              <a:gd name="connsiteY875" fmla="*/ 225743 h 253365"/>
                              <a:gd name="connsiteX876" fmla="*/ 68840 w 204094"/>
                              <a:gd name="connsiteY876" fmla="*/ 232410 h 253365"/>
                              <a:gd name="connsiteX877" fmla="*/ 70745 w 204094"/>
                              <a:gd name="connsiteY877" fmla="*/ 234315 h 253365"/>
                              <a:gd name="connsiteX878" fmla="*/ 71697 w 204094"/>
                              <a:gd name="connsiteY878" fmla="*/ 232410 h 253365"/>
                              <a:gd name="connsiteX879" fmla="*/ 68840 w 204094"/>
                              <a:gd name="connsiteY879" fmla="*/ 232410 h 253365"/>
                              <a:gd name="connsiteX880" fmla="*/ 71697 w 204094"/>
                              <a:gd name="connsiteY880" fmla="*/ 227647 h 253365"/>
                              <a:gd name="connsiteX881" fmla="*/ 67887 w 204094"/>
                              <a:gd name="connsiteY881" fmla="*/ 157163 h 253365"/>
                              <a:gd name="connsiteX882" fmla="*/ 67887 w 204094"/>
                              <a:gd name="connsiteY882" fmla="*/ 157163 h 253365"/>
                              <a:gd name="connsiteX883" fmla="*/ 70745 w 204094"/>
                              <a:gd name="connsiteY883" fmla="*/ 157163 h 253365"/>
                              <a:gd name="connsiteX884" fmla="*/ 72650 w 204094"/>
                              <a:gd name="connsiteY884" fmla="*/ 155258 h 253365"/>
                              <a:gd name="connsiteX885" fmla="*/ 71697 w 204094"/>
                              <a:gd name="connsiteY885" fmla="*/ 154305 h 253365"/>
                              <a:gd name="connsiteX886" fmla="*/ 67887 w 204094"/>
                              <a:gd name="connsiteY886" fmla="*/ 157163 h 253365"/>
                              <a:gd name="connsiteX887" fmla="*/ 70745 w 204094"/>
                              <a:gd name="connsiteY887" fmla="*/ 128588 h 253365"/>
                              <a:gd name="connsiteX888" fmla="*/ 67887 w 204094"/>
                              <a:gd name="connsiteY888" fmla="*/ 131445 h 253365"/>
                              <a:gd name="connsiteX889" fmla="*/ 68840 w 204094"/>
                              <a:gd name="connsiteY889" fmla="*/ 133350 h 253365"/>
                              <a:gd name="connsiteX890" fmla="*/ 71697 w 204094"/>
                              <a:gd name="connsiteY890" fmla="*/ 130493 h 253365"/>
                              <a:gd name="connsiteX891" fmla="*/ 70745 w 204094"/>
                              <a:gd name="connsiteY891" fmla="*/ 128588 h 253365"/>
                              <a:gd name="connsiteX892" fmla="*/ 67887 w 204094"/>
                              <a:gd name="connsiteY892" fmla="*/ 177165 h 253365"/>
                              <a:gd name="connsiteX893" fmla="*/ 67887 w 204094"/>
                              <a:gd name="connsiteY893" fmla="*/ 177165 h 253365"/>
                              <a:gd name="connsiteX894" fmla="*/ 68840 w 204094"/>
                              <a:gd name="connsiteY894" fmla="*/ 176213 h 253365"/>
                              <a:gd name="connsiteX895" fmla="*/ 67887 w 204094"/>
                              <a:gd name="connsiteY895" fmla="*/ 177165 h 253365"/>
                              <a:gd name="connsiteX896" fmla="*/ 67887 w 204094"/>
                              <a:gd name="connsiteY896" fmla="*/ 177165 h 253365"/>
                              <a:gd name="connsiteX897" fmla="*/ 70745 w 204094"/>
                              <a:gd name="connsiteY897" fmla="*/ 102870 h 253365"/>
                              <a:gd name="connsiteX898" fmla="*/ 67887 w 204094"/>
                              <a:gd name="connsiteY898" fmla="*/ 104775 h 253365"/>
                              <a:gd name="connsiteX899" fmla="*/ 69792 w 204094"/>
                              <a:gd name="connsiteY899" fmla="*/ 104775 h 253365"/>
                              <a:gd name="connsiteX900" fmla="*/ 71697 w 204094"/>
                              <a:gd name="connsiteY900" fmla="*/ 106680 h 253365"/>
                              <a:gd name="connsiteX901" fmla="*/ 72650 w 204094"/>
                              <a:gd name="connsiteY901" fmla="*/ 106680 h 253365"/>
                              <a:gd name="connsiteX902" fmla="*/ 70745 w 204094"/>
                              <a:gd name="connsiteY902" fmla="*/ 102870 h 253365"/>
                              <a:gd name="connsiteX903" fmla="*/ 73602 w 204094"/>
                              <a:gd name="connsiteY903" fmla="*/ 167640 h 253365"/>
                              <a:gd name="connsiteX904" fmla="*/ 73602 w 204094"/>
                              <a:gd name="connsiteY904" fmla="*/ 167640 h 253365"/>
                              <a:gd name="connsiteX905" fmla="*/ 73602 w 204094"/>
                              <a:gd name="connsiteY905" fmla="*/ 162878 h 253365"/>
                              <a:gd name="connsiteX906" fmla="*/ 72650 w 204094"/>
                              <a:gd name="connsiteY906" fmla="*/ 160972 h 253365"/>
                              <a:gd name="connsiteX907" fmla="*/ 71697 w 204094"/>
                              <a:gd name="connsiteY907" fmla="*/ 158115 h 253365"/>
                              <a:gd name="connsiteX908" fmla="*/ 68840 w 204094"/>
                              <a:gd name="connsiteY908" fmla="*/ 160020 h 253365"/>
                              <a:gd name="connsiteX909" fmla="*/ 70745 w 204094"/>
                              <a:gd name="connsiteY909" fmla="*/ 163830 h 253365"/>
                              <a:gd name="connsiteX910" fmla="*/ 73602 w 204094"/>
                              <a:gd name="connsiteY910" fmla="*/ 167640 h 253365"/>
                              <a:gd name="connsiteX911" fmla="*/ 73602 w 204094"/>
                              <a:gd name="connsiteY911" fmla="*/ 167640 h 253365"/>
                              <a:gd name="connsiteX912" fmla="*/ 71697 w 204094"/>
                              <a:gd name="connsiteY912" fmla="*/ 168593 h 253365"/>
                              <a:gd name="connsiteX913" fmla="*/ 71697 w 204094"/>
                              <a:gd name="connsiteY913" fmla="*/ 169545 h 253365"/>
                              <a:gd name="connsiteX914" fmla="*/ 73602 w 204094"/>
                              <a:gd name="connsiteY914" fmla="*/ 167640 h 253365"/>
                              <a:gd name="connsiteX915" fmla="*/ 73602 w 204094"/>
                              <a:gd name="connsiteY915" fmla="*/ 150495 h 253365"/>
                              <a:gd name="connsiteX916" fmla="*/ 70745 w 204094"/>
                              <a:gd name="connsiteY916" fmla="*/ 148590 h 253365"/>
                              <a:gd name="connsiteX917" fmla="*/ 68840 w 204094"/>
                              <a:gd name="connsiteY917" fmla="*/ 150495 h 253365"/>
                              <a:gd name="connsiteX918" fmla="*/ 69792 w 204094"/>
                              <a:gd name="connsiteY918" fmla="*/ 152400 h 253365"/>
                              <a:gd name="connsiteX919" fmla="*/ 73602 w 204094"/>
                              <a:gd name="connsiteY919" fmla="*/ 150495 h 253365"/>
                              <a:gd name="connsiteX920" fmla="*/ 70745 w 204094"/>
                              <a:gd name="connsiteY920" fmla="*/ 111443 h 253365"/>
                              <a:gd name="connsiteX921" fmla="*/ 70745 w 204094"/>
                              <a:gd name="connsiteY921" fmla="*/ 111443 h 253365"/>
                              <a:gd name="connsiteX922" fmla="*/ 68840 w 204094"/>
                              <a:gd name="connsiteY922" fmla="*/ 111443 h 253365"/>
                              <a:gd name="connsiteX923" fmla="*/ 68840 w 204094"/>
                              <a:gd name="connsiteY923" fmla="*/ 112395 h 253365"/>
                              <a:gd name="connsiteX924" fmla="*/ 70745 w 204094"/>
                              <a:gd name="connsiteY924" fmla="*/ 111443 h 253365"/>
                              <a:gd name="connsiteX925" fmla="*/ 70745 w 204094"/>
                              <a:gd name="connsiteY925" fmla="*/ 9525 h 253365"/>
                              <a:gd name="connsiteX926" fmla="*/ 70745 w 204094"/>
                              <a:gd name="connsiteY926" fmla="*/ 9525 h 253365"/>
                              <a:gd name="connsiteX927" fmla="*/ 70745 w 204094"/>
                              <a:gd name="connsiteY927" fmla="*/ 9525 h 253365"/>
                              <a:gd name="connsiteX928" fmla="*/ 72650 w 204094"/>
                              <a:gd name="connsiteY928" fmla="*/ 8572 h 253365"/>
                              <a:gd name="connsiteX929" fmla="*/ 71697 w 204094"/>
                              <a:gd name="connsiteY929" fmla="*/ 7620 h 253365"/>
                              <a:gd name="connsiteX930" fmla="*/ 70745 w 204094"/>
                              <a:gd name="connsiteY930" fmla="*/ 9525 h 253365"/>
                              <a:gd name="connsiteX931" fmla="*/ 70745 w 204094"/>
                              <a:gd name="connsiteY931" fmla="*/ 20003 h 253365"/>
                              <a:gd name="connsiteX932" fmla="*/ 70745 w 204094"/>
                              <a:gd name="connsiteY932" fmla="*/ 20003 h 253365"/>
                              <a:gd name="connsiteX933" fmla="*/ 71697 w 204094"/>
                              <a:gd name="connsiteY933" fmla="*/ 21908 h 253365"/>
                              <a:gd name="connsiteX934" fmla="*/ 73602 w 204094"/>
                              <a:gd name="connsiteY934" fmla="*/ 21908 h 253365"/>
                              <a:gd name="connsiteX935" fmla="*/ 70745 w 204094"/>
                              <a:gd name="connsiteY935" fmla="*/ 20003 h 253365"/>
                              <a:gd name="connsiteX936" fmla="*/ 70745 w 204094"/>
                              <a:gd name="connsiteY936" fmla="*/ 182880 h 253365"/>
                              <a:gd name="connsiteX937" fmla="*/ 70745 w 204094"/>
                              <a:gd name="connsiteY937" fmla="*/ 182880 h 253365"/>
                              <a:gd name="connsiteX938" fmla="*/ 70745 w 204094"/>
                              <a:gd name="connsiteY938" fmla="*/ 182880 h 253365"/>
                              <a:gd name="connsiteX939" fmla="*/ 70745 w 204094"/>
                              <a:gd name="connsiteY939" fmla="*/ 182880 h 253365"/>
                              <a:gd name="connsiteX940" fmla="*/ 70745 w 204094"/>
                              <a:gd name="connsiteY940" fmla="*/ 182880 h 253365"/>
                              <a:gd name="connsiteX941" fmla="*/ 70745 w 204094"/>
                              <a:gd name="connsiteY941" fmla="*/ 210503 h 253365"/>
                              <a:gd name="connsiteX942" fmla="*/ 70745 w 204094"/>
                              <a:gd name="connsiteY942" fmla="*/ 210503 h 253365"/>
                              <a:gd name="connsiteX943" fmla="*/ 70745 w 204094"/>
                              <a:gd name="connsiteY943" fmla="*/ 209550 h 253365"/>
                              <a:gd name="connsiteX944" fmla="*/ 70745 w 204094"/>
                              <a:gd name="connsiteY944" fmla="*/ 209550 h 253365"/>
                              <a:gd name="connsiteX945" fmla="*/ 70745 w 204094"/>
                              <a:gd name="connsiteY945" fmla="*/ 210503 h 253365"/>
                              <a:gd name="connsiteX946" fmla="*/ 73602 w 204094"/>
                              <a:gd name="connsiteY946" fmla="*/ 91440 h 253365"/>
                              <a:gd name="connsiteX947" fmla="*/ 72650 w 204094"/>
                              <a:gd name="connsiteY947" fmla="*/ 92393 h 253365"/>
                              <a:gd name="connsiteX948" fmla="*/ 71697 w 204094"/>
                              <a:gd name="connsiteY948" fmla="*/ 91440 h 253365"/>
                              <a:gd name="connsiteX949" fmla="*/ 73602 w 204094"/>
                              <a:gd name="connsiteY949" fmla="*/ 91440 h 253365"/>
                              <a:gd name="connsiteX950" fmla="*/ 73602 w 204094"/>
                              <a:gd name="connsiteY950" fmla="*/ 91440 h 253365"/>
                              <a:gd name="connsiteX951" fmla="*/ 72650 w 204094"/>
                              <a:gd name="connsiteY951" fmla="*/ 113347 h 253365"/>
                              <a:gd name="connsiteX952" fmla="*/ 72650 w 204094"/>
                              <a:gd name="connsiteY952" fmla="*/ 113347 h 253365"/>
                              <a:gd name="connsiteX953" fmla="*/ 72650 w 204094"/>
                              <a:gd name="connsiteY953" fmla="*/ 113347 h 253365"/>
                              <a:gd name="connsiteX954" fmla="*/ 72650 w 204094"/>
                              <a:gd name="connsiteY954" fmla="*/ 113347 h 253365"/>
                              <a:gd name="connsiteX955" fmla="*/ 72650 w 204094"/>
                              <a:gd name="connsiteY955" fmla="*/ 113347 h 253365"/>
                              <a:gd name="connsiteX956" fmla="*/ 75507 w 204094"/>
                              <a:gd name="connsiteY956" fmla="*/ 121920 h 253365"/>
                              <a:gd name="connsiteX957" fmla="*/ 75507 w 204094"/>
                              <a:gd name="connsiteY957" fmla="*/ 121920 h 253365"/>
                              <a:gd name="connsiteX958" fmla="*/ 73602 w 204094"/>
                              <a:gd name="connsiteY958" fmla="*/ 121920 h 253365"/>
                              <a:gd name="connsiteX959" fmla="*/ 73602 w 204094"/>
                              <a:gd name="connsiteY959" fmla="*/ 122872 h 253365"/>
                              <a:gd name="connsiteX960" fmla="*/ 75507 w 204094"/>
                              <a:gd name="connsiteY960" fmla="*/ 121920 h 253365"/>
                              <a:gd name="connsiteX961" fmla="*/ 75507 w 204094"/>
                              <a:gd name="connsiteY961" fmla="*/ 59055 h 253365"/>
                              <a:gd name="connsiteX962" fmla="*/ 75507 w 204094"/>
                              <a:gd name="connsiteY962" fmla="*/ 59055 h 253365"/>
                              <a:gd name="connsiteX963" fmla="*/ 73602 w 204094"/>
                              <a:gd name="connsiteY963" fmla="*/ 56197 h 253365"/>
                              <a:gd name="connsiteX964" fmla="*/ 72650 w 204094"/>
                              <a:gd name="connsiteY964" fmla="*/ 57150 h 253365"/>
                              <a:gd name="connsiteX965" fmla="*/ 75507 w 204094"/>
                              <a:gd name="connsiteY965" fmla="*/ 59055 h 253365"/>
                              <a:gd name="connsiteX966" fmla="*/ 73602 w 204094"/>
                              <a:gd name="connsiteY966" fmla="*/ 209550 h 253365"/>
                              <a:gd name="connsiteX967" fmla="*/ 74555 w 204094"/>
                              <a:gd name="connsiteY967" fmla="*/ 210503 h 253365"/>
                              <a:gd name="connsiteX968" fmla="*/ 75507 w 204094"/>
                              <a:gd name="connsiteY968" fmla="*/ 209550 h 253365"/>
                              <a:gd name="connsiteX969" fmla="*/ 75507 w 204094"/>
                              <a:gd name="connsiteY969" fmla="*/ 208597 h 253365"/>
                              <a:gd name="connsiteX970" fmla="*/ 73602 w 204094"/>
                              <a:gd name="connsiteY970" fmla="*/ 209550 h 253365"/>
                              <a:gd name="connsiteX971" fmla="*/ 75507 w 204094"/>
                              <a:gd name="connsiteY971" fmla="*/ 30480 h 253365"/>
                              <a:gd name="connsiteX972" fmla="*/ 73602 w 204094"/>
                              <a:gd name="connsiteY972" fmla="*/ 30480 h 253365"/>
                              <a:gd name="connsiteX973" fmla="*/ 73602 w 204094"/>
                              <a:gd name="connsiteY973" fmla="*/ 32385 h 253365"/>
                              <a:gd name="connsiteX974" fmla="*/ 76460 w 204094"/>
                              <a:gd name="connsiteY974" fmla="*/ 36195 h 253365"/>
                              <a:gd name="connsiteX975" fmla="*/ 78365 w 204094"/>
                              <a:gd name="connsiteY975" fmla="*/ 37147 h 253365"/>
                              <a:gd name="connsiteX976" fmla="*/ 78365 w 204094"/>
                              <a:gd name="connsiteY976" fmla="*/ 34290 h 253365"/>
                              <a:gd name="connsiteX977" fmla="*/ 75507 w 204094"/>
                              <a:gd name="connsiteY977" fmla="*/ 30480 h 253365"/>
                              <a:gd name="connsiteX978" fmla="*/ 74555 w 204094"/>
                              <a:gd name="connsiteY978" fmla="*/ 16193 h 253365"/>
                              <a:gd name="connsiteX979" fmla="*/ 73602 w 204094"/>
                              <a:gd name="connsiteY979" fmla="*/ 17145 h 253365"/>
                              <a:gd name="connsiteX980" fmla="*/ 73602 w 204094"/>
                              <a:gd name="connsiteY980" fmla="*/ 18097 h 253365"/>
                              <a:gd name="connsiteX981" fmla="*/ 74555 w 204094"/>
                              <a:gd name="connsiteY981" fmla="*/ 16193 h 253365"/>
                              <a:gd name="connsiteX982" fmla="*/ 74555 w 204094"/>
                              <a:gd name="connsiteY982" fmla="*/ 16193 h 253365"/>
                              <a:gd name="connsiteX983" fmla="*/ 75507 w 204094"/>
                              <a:gd name="connsiteY983" fmla="*/ 9525 h 253365"/>
                              <a:gd name="connsiteX984" fmla="*/ 75507 w 204094"/>
                              <a:gd name="connsiteY984" fmla="*/ 9525 h 253365"/>
                              <a:gd name="connsiteX985" fmla="*/ 77412 w 204094"/>
                              <a:gd name="connsiteY985" fmla="*/ 9525 h 253365"/>
                              <a:gd name="connsiteX986" fmla="*/ 75507 w 204094"/>
                              <a:gd name="connsiteY986" fmla="*/ 9525 h 253365"/>
                              <a:gd name="connsiteX987" fmla="*/ 75507 w 204094"/>
                              <a:gd name="connsiteY987" fmla="*/ 9525 h 253365"/>
                              <a:gd name="connsiteX988" fmla="*/ 77412 w 204094"/>
                              <a:gd name="connsiteY988" fmla="*/ 219075 h 253365"/>
                              <a:gd name="connsiteX989" fmla="*/ 77412 w 204094"/>
                              <a:gd name="connsiteY989" fmla="*/ 219075 h 253365"/>
                              <a:gd name="connsiteX990" fmla="*/ 76460 w 204094"/>
                              <a:gd name="connsiteY990" fmla="*/ 219075 h 253365"/>
                              <a:gd name="connsiteX991" fmla="*/ 77412 w 204094"/>
                              <a:gd name="connsiteY991" fmla="*/ 219075 h 253365"/>
                              <a:gd name="connsiteX992" fmla="*/ 77412 w 204094"/>
                              <a:gd name="connsiteY992" fmla="*/ 219075 h 253365"/>
                              <a:gd name="connsiteX993" fmla="*/ 77412 w 204094"/>
                              <a:gd name="connsiteY993" fmla="*/ 98108 h 253365"/>
                              <a:gd name="connsiteX994" fmla="*/ 77412 w 204094"/>
                              <a:gd name="connsiteY994" fmla="*/ 98108 h 253365"/>
                              <a:gd name="connsiteX995" fmla="*/ 77412 w 204094"/>
                              <a:gd name="connsiteY995" fmla="*/ 98108 h 253365"/>
                              <a:gd name="connsiteX996" fmla="*/ 77412 w 204094"/>
                              <a:gd name="connsiteY996" fmla="*/ 98108 h 253365"/>
                              <a:gd name="connsiteX997" fmla="*/ 77412 w 204094"/>
                              <a:gd name="connsiteY997" fmla="*/ 98108 h 253365"/>
                              <a:gd name="connsiteX998" fmla="*/ 77412 w 204094"/>
                              <a:gd name="connsiteY998" fmla="*/ 82868 h 253365"/>
                              <a:gd name="connsiteX999" fmla="*/ 79317 w 204094"/>
                              <a:gd name="connsiteY999" fmla="*/ 84772 h 253365"/>
                              <a:gd name="connsiteX1000" fmla="*/ 80270 w 204094"/>
                              <a:gd name="connsiteY1000" fmla="*/ 83820 h 253365"/>
                              <a:gd name="connsiteX1001" fmla="*/ 78365 w 204094"/>
                              <a:gd name="connsiteY1001" fmla="*/ 80963 h 253365"/>
                              <a:gd name="connsiteX1002" fmla="*/ 76460 w 204094"/>
                              <a:gd name="connsiteY1002" fmla="*/ 80963 h 253365"/>
                              <a:gd name="connsiteX1003" fmla="*/ 77412 w 204094"/>
                              <a:gd name="connsiteY1003" fmla="*/ 82868 h 253365"/>
                              <a:gd name="connsiteX1004" fmla="*/ 78365 w 204094"/>
                              <a:gd name="connsiteY1004" fmla="*/ 40005 h 253365"/>
                              <a:gd name="connsiteX1005" fmla="*/ 78365 w 204094"/>
                              <a:gd name="connsiteY1005" fmla="*/ 40005 h 253365"/>
                              <a:gd name="connsiteX1006" fmla="*/ 77412 w 204094"/>
                              <a:gd name="connsiteY1006" fmla="*/ 39053 h 253365"/>
                              <a:gd name="connsiteX1007" fmla="*/ 78365 w 204094"/>
                              <a:gd name="connsiteY1007" fmla="*/ 40005 h 253365"/>
                              <a:gd name="connsiteX1008" fmla="*/ 78365 w 204094"/>
                              <a:gd name="connsiteY1008" fmla="*/ 40005 h 253365"/>
                              <a:gd name="connsiteX1009" fmla="*/ 81222 w 204094"/>
                              <a:gd name="connsiteY1009" fmla="*/ 121920 h 253365"/>
                              <a:gd name="connsiteX1010" fmla="*/ 79317 w 204094"/>
                              <a:gd name="connsiteY1010" fmla="*/ 122872 h 253365"/>
                              <a:gd name="connsiteX1011" fmla="*/ 79317 w 204094"/>
                              <a:gd name="connsiteY1011" fmla="*/ 123825 h 253365"/>
                              <a:gd name="connsiteX1012" fmla="*/ 78365 w 204094"/>
                              <a:gd name="connsiteY1012" fmla="*/ 124778 h 253365"/>
                              <a:gd name="connsiteX1013" fmla="*/ 79317 w 204094"/>
                              <a:gd name="connsiteY1013" fmla="*/ 124778 h 253365"/>
                              <a:gd name="connsiteX1014" fmla="*/ 79317 w 204094"/>
                              <a:gd name="connsiteY1014" fmla="*/ 123825 h 253365"/>
                              <a:gd name="connsiteX1015" fmla="*/ 80270 w 204094"/>
                              <a:gd name="connsiteY1015" fmla="*/ 123825 h 253365"/>
                              <a:gd name="connsiteX1016" fmla="*/ 81222 w 204094"/>
                              <a:gd name="connsiteY1016" fmla="*/ 121920 h 253365"/>
                              <a:gd name="connsiteX1017" fmla="*/ 79317 w 204094"/>
                              <a:gd name="connsiteY1017" fmla="*/ 44768 h 253365"/>
                              <a:gd name="connsiteX1018" fmla="*/ 79317 w 204094"/>
                              <a:gd name="connsiteY1018" fmla="*/ 44768 h 253365"/>
                              <a:gd name="connsiteX1019" fmla="*/ 79317 w 204094"/>
                              <a:gd name="connsiteY1019" fmla="*/ 44768 h 253365"/>
                              <a:gd name="connsiteX1020" fmla="*/ 79317 w 204094"/>
                              <a:gd name="connsiteY1020" fmla="*/ 44768 h 253365"/>
                              <a:gd name="connsiteX1021" fmla="*/ 79317 w 204094"/>
                              <a:gd name="connsiteY1021" fmla="*/ 44768 h 253365"/>
                              <a:gd name="connsiteX1022" fmla="*/ 81222 w 204094"/>
                              <a:gd name="connsiteY1022" fmla="*/ 96203 h 253365"/>
                              <a:gd name="connsiteX1023" fmla="*/ 81222 w 204094"/>
                              <a:gd name="connsiteY1023" fmla="*/ 96203 h 253365"/>
                              <a:gd name="connsiteX1024" fmla="*/ 81222 w 204094"/>
                              <a:gd name="connsiteY1024" fmla="*/ 98108 h 253365"/>
                              <a:gd name="connsiteX1025" fmla="*/ 81222 w 204094"/>
                              <a:gd name="connsiteY1025" fmla="*/ 96203 h 253365"/>
                              <a:gd name="connsiteX1026" fmla="*/ 81222 w 204094"/>
                              <a:gd name="connsiteY1026" fmla="*/ 96203 h 253365"/>
                              <a:gd name="connsiteX1027" fmla="*/ 81222 w 204094"/>
                              <a:gd name="connsiteY1027" fmla="*/ 20955 h 253365"/>
                              <a:gd name="connsiteX1028" fmla="*/ 81222 w 204094"/>
                              <a:gd name="connsiteY1028" fmla="*/ 20955 h 253365"/>
                              <a:gd name="connsiteX1029" fmla="*/ 82175 w 204094"/>
                              <a:gd name="connsiteY1029" fmla="*/ 22860 h 253365"/>
                              <a:gd name="connsiteX1030" fmla="*/ 83127 w 204094"/>
                              <a:gd name="connsiteY1030" fmla="*/ 22860 h 253365"/>
                              <a:gd name="connsiteX1031" fmla="*/ 81222 w 204094"/>
                              <a:gd name="connsiteY1031" fmla="*/ 20955 h 253365"/>
                              <a:gd name="connsiteX1032" fmla="*/ 82175 w 204094"/>
                              <a:gd name="connsiteY1032" fmla="*/ 78105 h 253365"/>
                              <a:gd name="connsiteX1033" fmla="*/ 82175 w 204094"/>
                              <a:gd name="connsiteY1033" fmla="*/ 78105 h 253365"/>
                              <a:gd name="connsiteX1034" fmla="*/ 80270 w 204094"/>
                              <a:gd name="connsiteY1034" fmla="*/ 78105 h 253365"/>
                              <a:gd name="connsiteX1035" fmla="*/ 82175 w 204094"/>
                              <a:gd name="connsiteY1035" fmla="*/ 78105 h 253365"/>
                              <a:gd name="connsiteX1036" fmla="*/ 82175 w 204094"/>
                              <a:gd name="connsiteY1036" fmla="*/ 78105 h 253365"/>
                              <a:gd name="connsiteX1037" fmla="*/ 82175 w 204094"/>
                              <a:gd name="connsiteY1037" fmla="*/ 64770 h 253365"/>
                              <a:gd name="connsiteX1038" fmla="*/ 81222 w 204094"/>
                              <a:gd name="connsiteY1038" fmla="*/ 65722 h 253365"/>
                              <a:gd name="connsiteX1039" fmla="*/ 82175 w 204094"/>
                              <a:gd name="connsiteY1039" fmla="*/ 66675 h 253365"/>
                              <a:gd name="connsiteX1040" fmla="*/ 82175 w 204094"/>
                              <a:gd name="connsiteY1040" fmla="*/ 64770 h 253365"/>
                              <a:gd name="connsiteX1041" fmla="*/ 82175 w 204094"/>
                              <a:gd name="connsiteY1041" fmla="*/ 64770 h 253365"/>
                              <a:gd name="connsiteX1042" fmla="*/ 87890 w 204094"/>
                              <a:gd name="connsiteY1042" fmla="*/ 8572 h 253365"/>
                              <a:gd name="connsiteX1043" fmla="*/ 87890 w 204094"/>
                              <a:gd name="connsiteY1043" fmla="*/ 8572 h 253365"/>
                              <a:gd name="connsiteX1044" fmla="*/ 87890 w 204094"/>
                              <a:gd name="connsiteY1044" fmla="*/ 8572 h 253365"/>
                              <a:gd name="connsiteX1045" fmla="*/ 87890 w 204094"/>
                              <a:gd name="connsiteY1045" fmla="*/ 8572 h 253365"/>
                              <a:gd name="connsiteX1046" fmla="*/ 87890 w 204094"/>
                              <a:gd name="connsiteY1046" fmla="*/ 8572 h 253365"/>
                              <a:gd name="connsiteX1047" fmla="*/ 130752 w 204094"/>
                              <a:gd name="connsiteY1047" fmla="*/ 117158 h 253365"/>
                              <a:gd name="connsiteX1048" fmla="*/ 130752 w 204094"/>
                              <a:gd name="connsiteY1048" fmla="*/ 118110 h 253365"/>
                              <a:gd name="connsiteX1049" fmla="*/ 131705 w 204094"/>
                              <a:gd name="connsiteY1049" fmla="*/ 120015 h 253365"/>
                              <a:gd name="connsiteX1050" fmla="*/ 132657 w 204094"/>
                              <a:gd name="connsiteY1050" fmla="*/ 120968 h 253365"/>
                              <a:gd name="connsiteX1051" fmla="*/ 133610 w 204094"/>
                              <a:gd name="connsiteY1051" fmla="*/ 119063 h 253365"/>
                              <a:gd name="connsiteX1052" fmla="*/ 131705 w 204094"/>
                              <a:gd name="connsiteY1052" fmla="*/ 116205 h 253365"/>
                              <a:gd name="connsiteX1053" fmla="*/ 129800 w 204094"/>
                              <a:gd name="connsiteY1053" fmla="*/ 115253 h 253365"/>
                              <a:gd name="connsiteX1054" fmla="*/ 130752 w 204094"/>
                              <a:gd name="connsiteY1054" fmla="*/ 117158 h 253365"/>
                              <a:gd name="connsiteX1055" fmla="*/ 132657 w 204094"/>
                              <a:gd name="connsiteY1055" fmla="*/ 109538 h 253365"/>
                              <a:gd name="connsiteX1056" fmla="*/ 134562 w 204094"/>
                              <a:gd name="connsiteY1056" fmla="*/ 110490 h 253365"/>
                              <a:gd name="connsiteX1057" fmla="*/ 135515 w 204094"/>
                              <a:gd name="connsiteY1057" fmla="*/ 109538 h 253365"/>
                              <a:gd name="connsiteX1058" fmla="*/ 133610 w 204094"/>
                              <a:gd name="connsiteY1058" fmla="*/ 108585 h 253365"/>
                              <a:gd name="connsiteX1059" fmla="*/ 132657 w 204094"/>
                              <a:gd name="connsiteY1059" fmla="*/ 109538 h 253365"/>
                              <a:gd name="connsiteX1060" fmla="*/ 138372 w 204094"/>
                              <a:gd name="connsiteY1060" fmla="*/ 111443 h 253365"/>
                              <a:gd name="connsiteX1061" fmla="*/ 138372 w 204094"/>
                              <a:gd name="connsiteY1061" fmla="*/ 111443 h 253365"/>
                              <a:gd name="connsiteX1062" fmla="*/ 140277 w 204094"/>
                              <a:gd name="connsiteY1062" fmla="*/ 111443 h 253365"/>
                              <a:gd name="connsiteX1063" fmla="*/ 140277 w 204094"/>
                              <a:gd name="connsiteY1063" fmla="*/ 109538 h 253365"/>
                              <a:gd name="connsiteX1064" fmla="*/ 141230 w 204094"/>
                              <a:gd name="connsiteY1064" fmla="*/ 109538 h 253365"/>
                              <a:gd name="connsiteX1065" fmla="*/ 143135 w 204094"/>
                              <a:gd name="connsiteY1065" fmla="*/ 109538 h 253365"/>
                              <a:gd name="connsiteX1066" fmla="*/ 141230 w 204094"/>
                              <a:gd name="connsiteY1066" fmla="*/ 107633 h 253365"/>
                              <a:gd name="connsiteX1067" fmla="*/ 139325 w 204094"/>
                              <a:gd name="connsiteY1067" fmla="*/ 108585 h 253365"/>
                              <a:gd name="connsiteX1068" fmla="*/ 138372 w 204094"/>
                              <a:gd name="connsiteY1068" fmla="*/ 109538 h 253365"/>
                              <a:gd name="connsiteX1069" fmla="*/ 138372 w 204094"/>
                              <a:gd name="connsiteY1069" fmla="*/ 111443 h 253365"/>
                              <a:gd name="connsiteX1070" fmla="*/ 141230 w 204094"/>
                              <a:gd name="connsiteY1070" fmla="*/ 120968 h 253365"/>
                              <a:gd name="connsiteX1071" fmla="*/ 141230 w 204094"/>
                              <a:gd name="connsiteY1071" fmla="*/ 120968 h 253365"/>
                              <a:gd name="connsiteX1072" fmla="*/ 141230 w 204094"/>
                              <a:gd name="connsiteY1072" fmla="*/ 122872 h 253365"/>
                              <a:gd name="connsiteX1073" fmla="*/ 141230 w 204094"/>
                              <a:gd name="connsiteY1073" fmla="*/ 120968 h 253365"/>
                              <a:gd name="connsiteX1074" fmla="*/ 142182 w 204094"/>
                              <a:gd name="connsiteY1074" fmla="*/ 118110 h 253365"/>
                              <a:gd name="connsiteX1075" fmla="*/ 142182 w 204094"/>
                              <a:gd name="connsiteY1075" fmla="*/ 118110 h 253365"/>
                              <a:gd name="connsiteX1076" fmla="*/ 140277 w 204094"/>
                              <a:gd name="connsiteY1076" fmla="*/ 118110 h 253365"/>
                              <a:gd name="connsiteX1077" fmla="*/ 142182 w 204094"/>
                              <a:gd name="connsiteY1077" fmla="*/ 118110 h 253365"/>
                              <a:gd name="connsiteX1078" fmla="*/ 142182 w 204094"/>
                              <a:gd name="connsiteY1078" fmla="*/ 118110 h 253365"/>
                              <a:gd name="connsiteX1079" fmla="*/ 144087 w 204094"/>
                              <a:gd name="connsiteY1079" fmla="*/ 120015 h 253365"/>
                              <a:gd name="connsiteX1080" fmla="*/ 144087 w 204094"/>
                              <a:gd name="connsiteY1080" fmla="*/ 120015 h 253365"/>
                              <a:gd name="connsiteX1081" fmla="*/ 145992 w 204094"/>
                              <a:gd name="connsiteY1081" fmla="*/ 120015 h 253365"/>
                              <a:gd name="connsiteX1082" fmla="*/ 144087 w 204094"/>
                              <a:gd name="connsiteY1082" fmla="*/ 120015 h 253365"/>
                              <a:gd name="connsiteX1083" fmla="*/ 144087 w 204094"/>
                              <a:gd name="connsiteY1083" fmla="*/ 120015 h 253365"/>
                              <a:gd name="connsiteX1084" fmla="*/ 177425 w 204094"/>
                              <a:gd name="connsiteY1084" fmla="*/ 240983 h 253365"/>
                              <a:gd name="connsiteX1085" fmla="*/ 175520 w 204094"/>
                              <a:gd name="connsiteY1085" fmla="*/ 240030 h 253365"/>
                              <a:gd name="connsiteX1086" fmla="*/ 176472 w 204094"/>
                              <a:gd name="connsiteY1086" fmla="*/ 237172 h 253365"/>
                              <a:gd name="connsiteX1087" fmla="*/ 175520 w 204094"/>
                              <a:gd name="connsiteY1087" fmla="*/ 233363 h 253365"/>
                              <a:gd name="connsiteX1088" fmla="*/ 173615 w 204094"/>
                              <a:gd name="connsiteY1088" fmla="*/ 234315 h 253365"/>
                              <a:gd name="connsiteX1089" fmla="*/ 171710 w 204094"/>
                              <a:gd name="connsiteY1089" fmla="*/ 235268 h 253365"/>
                              <a:gd name="connsiteX1090" fmla="*/ 170757 w 204094"/>
                              <a:gd name="connsiteY1090" fmla="*/ 237172 h 253365"/>
                              <a:gd name="connsiteX1091" fmla="*/ 172662 w 204094"/>
                              <a:gd name="connsiteY1091" fmla="*/ 237172 h 253365"/>
                              <a:gd name="connsiteX1092" fmla="*/ 176472 w 204094"/>
                              <a:gd name="connsiteY1092" fmla="*/ 240030 h 253365"/>
                              <a:gd name="connsiteX1093" fmla="*/ 177425 w 204094"/>
                              <a:gd name="connsiteY1093" fmla="*/ 240983 h 253365"/>
                              <a:gd name="connsiteX1094" fmla="*/ 177425 w 204094"/>
                              <a:gd name="connsiteY1094" fmla="*/ 240983 h 253365"/>
                              <a:gd name="connsiteX1095" fmla="*/ 169805 w 204094"/>
                              <a:gd name="connsiteY1095" fmla="*/ 228600 h 253365"/>
                              <a:gd name="connsiteX1096" fmla="*/ 169805 w 204094"/>
                              <a:gd name="connsiteY1096" fmla="*/ 228600 h 253365"/>
                              <a:gd name="connsiteX1097" fmla="*/ 171710 w 204094"/>
                              <a:gd name="connsiteY1097" fmla="*/ 228600 h 253365"/>
                              <a:gd name="connsiteX1098" fmla="*/ 169805 w 204094"/>
                              <a:gd name="connsiteY1098" fmla="*/ 228600 h 253365"/>
                              <a:gd name="connsiteX1099" fmla="*/ 169805 w 204094"/>
                              <a:gd name="connsiteY1099" fmla="*/ 228600 h 253365"/>
                              <a:gd name="connsiteX1100" fmla="*/ 173615 w 204094"/>
                              <a:gd name="connsiteY1100" fmla="*/ 246697 h 253365"/>
                              <a:gd name="connsiteX1101" fmla="*/ 173615 w 204094"/>
                              <a:gd name="connsiteY1101" fmla="*/ 246697 h 253365"/>
                              <a:gd name="connsiteX1102" fmla="*/ 172662 w 204094"/>
                              <a:gd name="connsiteY1102" fmla="*/ 247650 h 253365"/>
                              <a:gd name="connsiteX1103" fmla="*/ 173615 w 204094"/>
                              <a:gd name="connsiteY1103" fmla="*/ 246697 h 253365"/>
                              <a:gd name="connsiteX1104" fmla="*/ 173615 w 204094"/>
                              <a:gd name="connsiteY1104" fmla="*/ 246697 h 253365"/>
                              <a:gd name="connsiteX1105" fmla="*/ 180282 w 204094"/>
                              <a:gd name="connsiteY1105" fmla="*/ 225743 h 253365"/>
                              <a:gd name="connsiteX1106" fmla="*/ 178377 w 204094"/>
                              <a:gd name="connsiteY1106" fmla="*/ 224790 h 253365"/>
                              <a:gd name="connsiteX1107" fmla="*/ 178377 w 204094"/>
                              <a:gd name="connsiteY1107" fmla="*/ 225743 h 253365"/>
                              <a:gd name="connsiteX1108" fmla="*/ 180282 w 204094"/>
                              <a:gd name="connsiteY1108" fmla="*/ 225743 h 253365"/>
                              <a:gd name="connsiteX1109" fmla="*/ 180282 w 204094"/>
                              <a:gd name="connsiteY1109" fmla="*/ 239078 h 253365"/>
                              <a:gd name="connsiteX1110" fmla="*/ 180282 w 204094"/>
                              <a:gd name="connsiteY1110" fmla="*/ 239078 h 253365"/>
                              <a:gd name="connsiteX1111" fmla="*/ 179330 w 204094"/>
                              <a:gd name="connsiteY1111" fmla="*/ 237172 h 253365"/>
                              <a:gd name="connsiteX1112" fmla="*/ 179330 w 204094"/>
                              <a:gd name="connsiteY1112" fmla="*/ 238125 h 253365"/>
                              <a:gd name="connsiteX1113" fmla="*/ 180282 w 204094"/>
                              <a:gd name="connsiteY1113" fmla="*/ 239078 h 253365"/>
                              <a:gd name="connsiteX1114" fmla="*/ 181235 w 204094"/>
                              <a:gd name="connsiteY1114" fmla="*/ 241935 h 253365"/>
                              <a:gd name="connsiteX1115" fmla="*/ 181235 w 204094"/>
                              <a:gd name="connsiteY1115" fmla="*/ 241935 h 253365"/>
                              <a:gd name="connsiteX1116" fmla="*/ 181235 w 204094"/>
                              <a:gd name="connsiteY1116" fmla="*/ 243840 h 253365"/>
                              <a:gd name="connsiteX1117" fmla="*/ 182187 w 204094"/>
                              <a:gd name="connsiteY1117" fmla="*/ 242888 h 253365"/>
                              <a:gd name="connsiteX1118" fmla="*/ 181235 w 204094"/>
                              <a:gd name="connsiteY1118" fmla="*/ 241935 h 253365"/>
                              <a:gd name="connsiteX1119" fmla="*/ 188855 w 204094"/>
                              <a:gd name="connsiteY1119" fmla="*/ 237172 h 253365"/>
                              <a:gd name="connsiteX1120" fmla="*/ 186950 w 204094"/>
                              <a:gd name="connsiteY1120" fmla="*/ 236220 h 253365"/>
                              <a:gd name="connsiteX1121" fmla="*/ 185045 w 204094"/>
                              <a:gd name="connsiteY1121" fmla="*/ 234315 h 253365"/>
                              <a:gd name="connsiteX1122" fmla="*/ 185045 w 204094"/>
                              <a:gd name="connsiteY1122" fmla="*/ 230505 h 253365"/>
                              <a:gd name="connsiteX1123" fmla="*/ 183140 w 204094"/>
                              <a:gd name="connsiteY1123" fmla="*/ 230505 h 253365"/>
                              <a:gd name="connsiteX1124" fmla="*/ 185997 w 204094"/>
                              <a:gd name="connsiteY1124" fmla="*/ 224790 h 253365"/>
                              <a:gd name="connsiteX1125" fmla="*/ 187902 w 204094"/>
                              <a:gd name="connsiteY1125" fmla="*/ 221933 h 253365"/>
                              <a:gd name="connsiteX1126" fmla="*/ 187902 w 204094"/>
                              <a:gd name="connsiteY1126" fmla="*/ 220980 h 253365"/>
                              <a:gd name="connsiteX1127" fmla="*/ 186950 w 204094"/>
                              <a:gd name="connsiteY1127" fmla="*/ 220980 h 253365"/>
                              <a:gd name="connsiteX1128" fmla="*/ 182187 w 204094"/>
                              <a:gd name="connsiteY1128" fmla="*/ 225743 h 253365"/>
                              <a:gd name="connsiteX1129" fmla="*/ 183140 w 204094"/>
                              <a:gd name="connsiteY1129" fmla="*/ 230505 h 253365"/>
                              <a:gd name="connsiteX1130" fmla="*/ 184092 w 204094"/>
                              <a:gd name="connsiteY1130" fmla="*/ 238125 h 253365"/>
                              <a:gd name="connsiteX1131" fmla="*/ 187902 w 204094"/>
                              <a:gd name="connsiteY1131" fmla="*/ 238125 h 253365"/>
                              <a:gd name="connsiteX1132" fmla="*/ 188855 w 204094"/>
                              <a:gd name="connsiteY1132" fmla="*/ 237172 h 253365"/>
                              <a:gd name="connsiteX1133" fmla="*/ 183140 w 204094"/>
                              <a:gd name="connsiteY1133" fmla="*/ 217170 h 253365"/>
                              <a:gd name="connsiteX1134" fmla="*/ 184092 w 204094"/>
                              <a:gd name="connsiteY1134" fmla="*/ 218122 h 253365"/>
                              <a:gd name="connsiteX1135" fmla="*/ 185045 w 204094"/>
                              <a:gd name="connsiteY1135" fmla="*/ 217170 h 253365"/>
                              <a:gd name="connsiteX1136" fmla="*/ 183140 w 204094"/>
                              <a:gd name="connsiteY1136" fmla="*/ 217170 h 253365"/>
                              <a:gd name="connsiteX1137" fmla="*/ 183140 w 204094"/>
                              <a:gd name="connsiteY1137" fmla="*/ 217170 h 253365"/>
                              <a:gd name="connsiteX1138" fmla="*/ 185997 w 204094"/>
                              <a:gd name="connsiteY1138" fmla="*/ 226695 h 253365"/>
                              <a:gd name="connsiteX1139" fmla="*/ 185045 w 204094"/>
                              <a:gd name="connsiteY1139" fmla="*/ 229553 h 253365"/>
                              <a:gd name="connsiteX1140" fmla="*/ 185045 w 204094"/>
                              <a:gd name="connsiteY1140" fmla="*/ 229553 h 253365"/>
                              <a:gd name="connsiteX1141" fmla="*/ 186950 w 204094"/>
                              <a:gd name="connsiteY1141" fmla="*/ 228600 h 253365"/>
                              <a:gd name="connsiteX1142" fmla="*/ 189807 w 204094"/>
                              <a:gd name="connsiteY1142" fmla="*/ 225743 h 253365"/>
                              <a:gd name="connsiteX1143" fmla="*/ 185997 w 204094"/>
                              <a:gd name="connsiteY1143" fmla="*/ 226695 h 253365"/>
                              <a:gd name="connsiteX1144" fmla="*/ 193617 w 204094"/>
                              <a:gd name="connsiteY1144" fmla="*/ 222885 h 253365"/>
                              <a:gd name="connsiteX1145" fmla="*/ 191712 w 204094"/>
                              <a:gd name="connsiteY1145" fmla="*/ 220980 h 253365"/>
                              <a:gd name="connsiteX1146" fmla="*/ 191712 w 204094"/>
                              <a:gd name="connsiteY1146" fmla="*/ 222885 h 253365"/>
                              <a:gd name="connsiteX1147" fmla="*/ 192665 w 204094"/>
                              <a:gd name="connsiteY1147" fmla="*/ 224790 h 253365"/>
                              <a:gd name="connsiteX1148" fmla="*/ 193617 w 204094"/>
                              <a:gd name="connsiteY1148" fmla="*/ 222885 h 253365"/>
                              <a:gd name="connsiteX1149" fmla="*/ 193617 w 204094"/>
                              <a:gd name="connsiteY1149" fmla="*/ 216218 h 253365"/>
                              <a:gd name="connsiteX1150" fmla="*/ 193617 w 204094"/>
                              <a:gd name="connsiteY1150" fmla="*/ 216218 h 253365"/>
                              <a:gd name="connsiteX1151" fmla="*/ 193617 w 204094"/>
                              <a:gd name="connsiteY1151" fmla="*/ 216218 h 253365"/>
                              <a:gd name="connsiteX1152" fmla="*/ 193617 w 204094"/>
                              <a:gd name="connsiteY1152" fmla="*/ 216218 h 253365"/>
                              <a:gd name="connsiteX1153" fmla="*/ 193617 w 204094"/>
                              <a:gd name="connsiteY1153" fmla="*/ 216218 h 2533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Lst>
                            <a:rect l="l" t="t" r="r" b="b"/>
                            <a:pathLst>
                              <a:path w="204094" h="253365">
                                <a:moveTo>
                                  <a:pt x="202190" y="188595"/>
                                </a:moveTo>
                                <a:cubicBezTo>
                                  <a:pt x="201237" y="193358"/>
                                  <a:pt x="201237" y="197168"/>
                                  <a:pt x="201237" y="201930"/>
                                </a:cubicBezTo>
                                <a:cubicBezTo>
                                  <a:pt x="202190" y="207645"/>
                                  <a:pt x="201237" y="213360"/>
                                  <a:pt x="199332" y="219075"/>
                                </a:cubicBezTo>
                                <a:cubicBezTo>
                                  <a:pt x="198380" y="221933"/>
                                  <a:pt x="198380" y="223838"/>
                                  <a:pt x="198380" y="225743"/>
                                </a:cubicBezTo>
                                <a:cubicBezTo>
                                  <a:pt x="199332" y="233363"/>
                                  <a:pt x="198380" y="240030"/>
                                  <a:pt x="196475" y="246697"/>
                                </a:cubicBezTo>
                                <a:cubicBezTo>
                                  <a:pt x="195522" y="251460"/>
                                  <a:pt x="194570" y="252413"/>
                                  <a:pt x="189807" y="252413"/>
                                </a:cubicBezTo>
                                <a:cubicBezTo>
                                  <a:pt x="179330" y="252413"/>
                                  <a:pt x="168852" y="252413"/>
                                  <a:pt x="158375" y="252413"/>
                                </a:cubicBezTo>
                                <a:cubicBezTo>
                                  <a:pt x="147897" y="252413"/>
                                  <a:pt x="137420" y="252413"/>
                                  <a:pt x="127895" y="253365"/>
                                </a:cubicBezTo>
                                <a:cubicBezTo>
                                  <a:pt x="108845" y="253365"/>
                                  <a:pt x="90747" y="253365"/>
                                  <a:pt x="72650" y="253365"/>
                                </a:cubicBezTo>
                                <a:cubicBezTo>
                                  <a:pt x="60267" y="253365"/>
                                  <a:pt x="48837" y="252413"/>
                                  <a:pt x="36455" y="252413"/>
                                </a:cubicBezTo>
                                <a:cubicBezTo>
                                  <a:pt x="26930" y="253365"/>
                                  <a:pt x="18357" y="252413"/>
                                  <a:pt x="8832" y="252413"/>
                                </a:cubicBezTo>
                                <a:lnTo>
                                  <a:pt x="5022" y="252413"/>
                                </a:lnTo>
                                <a:cubicBezTo>
                                  <a:pt x="1212" y="252413"/>
                                  <a:pt x="260" y="251460"/>
                                  <a:pt x="260" y="248603"/>
                                </a:cubicBezTo>
                                <a:cubicBezTo>
                                  <a:pt x="260" y="245745"/>
                                  <a:pt x="3117" y="243840"/>
                                  <a:pt x="5975" y="243840"/>
                                </a:cubicBezTo>
                                <a:cubicBezTo>
                                  <a:pt x="8832" y="243840"/>
                                  <a:pt x="11690" y="243840"/>
                                  <a:pt x="14547" y="242888"/>
                                </a:cubicBezTo>
                                <a:cubicBezTo>
                                  <a:pt x="25025" y="241935"/>
                                  <a:pt x="30740" y="235268"/>
                                  <a:pt x="30740" y="225743"/>
                                </a:cubicBezTo>
                                <a:cubicBezTo>
                                  <a:pt x="31692" y="217170"/>
                                  <a:pt x="31692" y="208597"/>
                                  <a:pt x="31692" y="199072"/>
                                </a:cubicBezTo>
                                <a:cubicBezTo>
                                  <a:pt x="31692" y="189547"/>
                                  <a:pt x="32645" y="180022"/>
                                  <a:pt x="32645" y="170497"/>
                                </a:cubicBezTo>
                                <a:cubicBezTo>
                                  <a:pt x="32645" y="159068"/>
                                  <a:pt x="31692" y="147638"/>
                                  <a:pt x="31692" y="137160"/>
                                </a:cubicBezTo>
                                <a:cubicBezTo>
                                  <a:pt x="32645" y="125730"/>
                                  <a:pt x="32645" y="114300"/>
                                  <a:pt x="32645" y="101918"/>
                                </a:cubicBezTo>
                                <a:cubicBezTo>
                                  <a:pt x="32645" y="80010"/>
                                  <a:pt x="32645" y="57150"/>
                                  <a:pt x="31692" y="34290"/>
                                </a:cubicBezTo>
                                <a:cubicBezTo>
                                  <a:pt x="31692" y="30480"/>
                                  <a:pt x="31692" y="26670"/>
                                  <a:pt x="30740" y="22860"/>
                                </a:cubicBezTo>
                                <a:cubicBezTo>
                                  <a:pt x="27882" y="14288"/>
                                  <a:pt x="22167" y="9525"/>
                                  <a:pt x="13595" y="9525"/>
                                </a:cubicBezTo>
                                <a:cubicBezTo>
                                  <a:pt x="10737" y="9525"/>
                                  <a:pt x="7880" y="9525"/>
                                  <a:pt x="5975" y="9525"/>
                                </a:cubicBezTo>
                                <a:cubicBezTo>
                                  <a:pt x="4070" y="9525"/>
                                  <a:pt x="3117" y="9525"/>
                                  <a:pt x="2165" y="8572"/>
                                </a:cubicBezTo>
                                <a:cubicBezTo>
                                  <a:pt x="1212" y="7620"/>
                                  <a:pt x="-693" y="6668"/>
                                  <a:pt x="260" y="4763"/>
                                </a:cubicBezTo>
                                <a:cubicBezTo>
                                  <a:pt x="260" y="2858"/>
                                  <a:pt x="2165" y="1905"/>
                                  <a:pt x="3117" y="1905"/>
                                </a:cubicBezTo>
                                <a:cubicBezTo>
                                  <a:pt x="5975" y="953"/>
                                  <a:pt x="9785" y="0"/>
                                  <a:pt x="12642" y="0"/>
                                </a:cubicBezTo>
                                <a:cubicBezTo>
                                  <a:pt x="22167" y="0"/>
                                  <a:pt x="30740" y="0"/>
                                  <a:pt x="40265" y="0"/>
                                </a:cubicBezTo>
                                <a:cubicBezTo>
                                  <a:pt x="65982" y="953"/>
                                  <a:pt x="90747" y="0"/>
                                  <a:pt x="116465" y="0"/>
                                </a:cubicBezTo>
                                <a:cubicBezTo>
                                  <a:pt x="125990" y="0"/>
                                  <a:pt x="135515" y="0"/>
                                  <a:pt x="145040" y="0"/>
                                </a:cubicBezTo>
                                <a:cubicBezTo>
                                  <a:pt x="157422" y="0"/>
                                  <a:pt x="169805" y="0"/>
                                  <a:pt x="183140" y="0"/>
                                </a:cubicBezTo>
                                <a:cubicBezTo>
                                  <a:pt x="190760" y="0"/>
                                  <a:pt x="193617" y="1905"/>
                                  <a:pt x="193617" y="9525"/>
                                </a:cubicBezTo>
                                <a:cubicBezTo>
                                  <a:pt x="194570" y="21908"/>
                                  <a:pt x="197427" y="33338"/>
                                  <a:pt x="197427" y="46672"/>
                                </a:cubicBezTo>
                                <a:cubicBezTo>
                                  <a:pt x="197427" y="55245"/>
                                  <a:pt x="200285" y="63818"/>
                                  <a:pt x="199332" y="73343"/>
                                </a:cubicBezTo>
                                <a:cubicBezTo>
                                  <a:pt x="199332" y="74295"/>
                                  <a:pt x="199332" y="75247"/>
                                  <a:pt x="199332" y="77153"/>
                                </a:cubicBezTo>
                                <a:cubicBezTo>
                                  <a:pt x="199332" y="79058"/>
                                  <a:pt x="200285" y="80963"/>
                                  <a:pt x="197427" y="81915"/>
                                </a:cubicBezTo>
                                <a:cubicBezTo>
                                  <a:pt x="194570" y="82868"/>
                                  <a:pt x="190760" y="81915"/>
                                  <a:pt x="189807" y="79058"/>
                                </a:cubicBezTo>
                                <a:cubicBezTo>
                                  <a:pt x="187902" y="77153"/>
                                  <a:pt x="187902" y="74295"/>
                                  <a:pt x="186950" y="72390"/>
                                </a:cubicBezTo>
                                <a:cubicBezTo>
                                  <a:pt x="183140" y="60008"/>
                                  <a:pt x="177425" y="48578"/>
                                  <a:pt x="172662" y="37147"/>
                                </a:cubicBezTo>
                                <a:cubicBezTo>
                                  <a:pt x="165042" y="21908"/>
                                  <a:pt x="153612" y="14288"/>
                                  <a:pt x="137420" y="11430"/>
                                </a:cubicBezTo>
                                <a:cubicBezTo>
                                  <a:pt x="129800" y="10478"/>
                                  <a:pt x="122180" y="8572"/>
                                  <a:pt x="114560" y="8572"/>
                                </a:cubicBezTo>
                                <a:cubicBezTo>
                                  <a:pt x="106940" y="8572"/>
                                  <a:pt x="99320" y="9525"/>
                                  <a:pt x="93605" y="14288"/>
                                </a:cubicBezTo>
                                <a:cubicBezTo>
                                  <a:pt x="91700" y="15240"/>
                                  <a:pt x="90747" y="16193"/>
                                  <a:pt x="90747" y="17145"/>
                                </a:cubicBezTo>
                                <a:cubicBezTo>
                                  <a:pt x="88842" y="22860"/>
                                  <a:pt x="87890" y="28575"/>
                                  <a:pt x="88842" y="34290"/>
                                </a:cubicBezTo>
                                <a:cubicBezTo>
                                  <a:pt x="89795" y="38100"/>
                                  <a:pt x="89795" y="41910"/>
                                  <a:pt x="88842" y="44768"/>
                                </a:cubicBezTo>
                                <a:cubicBezTo>
                                  <a:pt x="87890" y="51435"/>
                                  <a:pt x="87890" y="57150"/>
                                  <a:pt x="88842" y="63818"/>
                                </a:cubicBezTo>
                                <a:cubicBezTo>
                                  <a:pt x="88842" y="64770"/>
                                  <a:pt x="88842" y="66675"/>
                                  <a:pt x="88842" y="67628"/>
                                </a:cubicBezTo>
                                <a:cubicBezTo>
                                  <a:pt x="88842" y="68580"/>
                                  <a:pt x="87890" y="69533"/>
                                  <a:pt x="88842" y="70485"/>
                                </a:cubicBezTo>
                                <a:cubicBezTo>
                                  <a:pt x="91700" y="78105"/>
                                  <a:pt x="87890" y="85725"/>
                                  <a:pt x="89795" y="92393"/>
                                </a:cubicBezTo>
                                <a:cubicBezTo>
                                  <a:pt x="90747" y="99060"/>
                                  <a:pt x="89795" y="105728"/>
                                  <a:pt x="90747" y="112395"/>
                                </a:cubicBezTo>
                                <a:cubicBezTo>
                                  <a:pt x="90747" y="117158"/>
                                  <a:pt x="91700" y="118110"/>
                                  <a:pt x="96462" y="118110"/>
                                </a:cubicBezTo>
                                <a:cubicBezTo>
                                  <a:pt x="103130" y="118110"/>
                                  <a:pt x="108845" y="118110"/>
                                  <a:pt x="114560" y="116205"/>
                                </a:cubicBezTo>
                                <a:cubicBezTo>
                                  <a:pt x="122180" y="114300"/>
                                  <a:pt x="127895" y="109538"/>
                                  <a:pt x="132657" y="103822"/>
                                </a:cubicBezTo>
                                <a:cubicBezTo>
                                  <a:pt x="137420" y="96203"/>
                                  <a:pt x="141230" y="89535"/>
                                  <a:pt x="141230" y="80010"/>
                                </a:cubicBezTo>
                                <a:cubicBezTo>
                                  <a:pt x="141230" y="77153"/>
                                  <a:pt x="142182" y="75247"/>
                                  <a:pt x="143135" y="73343"/>
                                </a:cubicBezTo>
                                <a:cubicBezTo>
                                  <a:pt x="144087" y="71438"/>
                                  <a:pt x="145992" y="70485"/>
                                  <a:pt x="147897" y="70485"/>
                                </a:cubicBezTo>
                                <a:cubicBezTo>
                                  <a:pt x="150755" y="71438"/>
                                  <a:pt x="151707" y="72390"/>
                                  <a:pt x="151707" y="75247"/>
                                </a:cubicBezTo>
                                <a:lnTo>
                                  <a:pt x="151707" y="93345"/>
                                </a:lnTo>
                                <a:cubicBezTo>
                                  <a:pt x="151707" y="96203"/>
                                  <a:pt x="151707" y="98108"/>
                                  <a:pt x="151707" y="100965"/>
                                </a:cubicBezTo>
                                <a:cubicBezTo>
                                  <a:pt x="151707" y="101918"/>
                                  <a:pt x="152660" y="102870"/>
                                  <a:pt x="151707" y="103822"/>
                                </a:cubicBezTo>
                                <a:cubicBezTo>
                                  <a:pt x="150755" y="114300"/>
                                  <a:pt x="150755" y="124778"/>
                                  <a:pt x="150755" y="135255"/>
                                </a:cubicBezTo>
                                <a:cubicBezTo>
                                  <a:pt x="150755" y="144780"/>
                                  <a:pt x="150755" y="154305"/>
                                  <a:pt x="150755" y="163830"/>
                                </a:cubicBezTo>
                                <a:cubicBezTo>
                                  <a:pt x="150755" y="166688"/>
                                  <a:pt x="150755" y="169545"/>
                                  <a:pt x="150755" y="172403"/>
                                </a:cubicBezTo>
                                <a:cubicBezTo>
                                  <a:pt x="150755" y="174308"/>
                                  <a:pt x="150755" y="176213"/>
                                  <a:pt x="147897" y="177165"/>
                                </a:cubicBezTo>
                                <a:cubicBezTo>
                                  <a:pt x="145040" y="178118"/>
                                  <a:pt x="142182" y="177165"/>
                                  <a:pt x="140277" y="175260"/>
                                </a:cubicBezTo>
                                <a:cubicBezTo>
                                  <a:pt x="139325" y="173355"/>
                                  <a:pt x="139325" y="171450"/>
                                  <a:pt x="138372" y="170497"/>
                                </a:cubicBezTo>
                                <a:cubicBezTo>
                                  <a:pt x="137420" y="160972"/>
                                  <a:pt x="134562" y="152400"/>
                                  <a:pt x="130752" y="143828"/>
                                </a:cubicBezTo>
                                <a:cubicBezTo>
                                  <a:pt x="128847" y="140018"/>
                                  <a:pt x="126942" y="137160"/>
                                  <a:pt x="124085" y="134303"/>
                                </a:cubicBezTo>
                                <a:cubicBezTo>
                                  <a:pt x="121227" y="131445"/>
                                  <a:pt x="118370" y="129540"/>
                                  <a:pt x="114560" y="128588"/>
                                </a:cubicBezTo>
                                <a:cubicBezTo>
                                  <a:pt x="106940" y="126683"/>
                                  <a:pt x="99320" y="128588"/>
                                  <a:pt x="91700" y="128588"/>
                                </a:cubicBezTo>
                                <a:cubicBezTo>
                                  <a:pt x="88842" y="128588"/>
                                  <a:pt x="87890" y="130493"/>
                                  <a:pt x="87890" y="133350"/>
                                </a:cubicBezTo>
                                <a:cubicBezTo>
                                  <a:pt x="87890" y="137160"/>
                                  <a:pt x="87890" y="140970"/>
                                  <a:pt x="87890" y="144780"/>
                                </a:cubicBezTo>
                                <a:cubicBezTo>
                                  <a:pt x="87890" y="155258"/>
                                  <a:pt x="87890" y="164783"/>
                                  <a:pt x="87890" y="174308"/>
                                </a:cubicBezTo>
                                <a:cubicBezTo>
                                  <a:pt x="87890" y="178118"/>
                                  <a:pt x="88842" y="180975"/>
                                  <a:pt x="88842" y="184785"/>
                                </a:cubicBezTo>
                                <a:cubicBezTo>
                                  <a:pt x="88842" y="195263"/>
                                  <a:pt x="90747" y="205740"/>
                                  <a:pt x="88842" y="216218"/>
                                </a:cubicBezTo>
                                <a:cubicBezTo>
                                  <a:pt x="88842" y="218122"/>
                                  <a:pt x="88842" y="220028"/>
                                  <a:pt x="88842" y="220980"/>
                                </a:cubicBezTo>
                                <a:cubicBezTo>
                                  <a:pt x="88842" y="223838"/>
                                  <a:pt x="88842" y="225743"/>
                                  <a:pt x="88842" y="228600"/>
                                </a:cubicBezTo>
                                <a:cubicBezTo>
                                  <a:pt x="87890" y="233363"/>
                                  <a:pt x="90747" y="237172"/>
                                  <a:pt x="93605" y="240983"/>
                                </a:cubicBezTo>
                                <a:cubicBezTo>
                                  <a:pt x="96462" y="242888"/>
                                  <a:pt x="99320" y="243840"/>
                                  <a:pt x="102177" y="243840"/>
                                </a:cubicBezTo>
                                <a:cubicBezTo>
                                  <a:pt x="111702" y="243840"/>
                                  <a:pt x="120275" y="244793"/>
                                  <a:pt x="129800" y="243840"/>
                                </a:cubicBezTo>
                                <a:cubicBezTo>
                                  <a:pt x="136467" y="243840"/>
                                  <a:pt x="143135" y="241935"/>
                                  <a:pt x="147897" y="239078"/>
                                </a:cubicBezTo>
                                <a:cubicBezTo>
                                  <a:pt x="157422" y="234315"/>
                                  <a:pt x="165042" y="227647"/>
                                  <a:pt x="172662" y="220028"/>
                                </a:cubicBezTo>
                                <a:cubicBezTo>
                                  <a:pt x="173615" y="219075"/>
                                  <a:pt x="174567" y="217170"/>
                                  <a:pt x="174567" y="216218"/>
                                </a:cubicBezTo>
                                <a:cubicBezTo>
                                  <a:pt x="184092" y="200978"/>
                                  <a:pt x="189807" y="183833"/>
                                  <a:pt x="191712" y="165735"/>
                                </a:cubicBezTo>
                                <a:lnTo>
                                  <a:pt x="192665" y="161925"/>
                                </a:lnTo>
                                <a:cubicBezTo>
                                  <a:pt x="193617" y="157163"/>
                                  <a:pt x="195522" y="156210"/>
                                  <a:pt x="200285" y="157163"/>
                                </a:cubicBezTo>
                                <a:cubicBezTo>
                                  <a:pt x="203142" y="158115"/>
                                  <a:pt x="204095" y="159068"/>
                                  <a:pt x="204095" y="161925"/>
                                </a:cubicBezTo>
                                <a:cubicBezTo>
                                  <a:pt x="204095" y="171450"/>
                                  <a:pt x="203142" y="180022"/>
                                  <a:pt x="202190" y="188595"/>
                                </a:cubicBezTo>
                                <a:close/>
                                <a:moveTo>
                                  <a:pt x="38360" y="105728"/>
                                </a:moveTo>
                                <a:cubicBezTo>
                                  <a:pt x="40265" y="104775"/>
                                  <a:pt x="42170" y="103822"/>
                                  <a:pt x="45027" y="102870"/>
                                </a:cubicBezTo>
                                <a:cubicBezTo>
                                  <a:pt x="45980" y="101918"/>
                                  <a:pt x="45980" y="100965"/>
                                  <a:pt x="45027" y="100013"/>
                                </a:cubicBezTo>
                                <a:cubicBezTo>
                                  <a:pt x="45027" y="100013"/>
                                  <a:pt x="44075" y="99060"/>
                                  <a:pt x="44075" y="100013"/>
                                </a:cubicBezTo>
                                <a:cubicBezTo>
                                  <a:pt x="43122" y="101918"/>
                                  <a:pt x="40265" y="102870"/>
                                  <a:pt x="37407" y="103822"/>
                                </a:cubicBezTo>
                                <a:cubicBezTo>
                                  <a:pt x="37407" y="103822"/>
                                  <a:pt x="37407" y="104775"/>
                                  <a:pt x="37407" y="104775"/>
                                </a:cubicBezTo>
                                <a:cubicBezTo>
                                  <a:pt x="36455" y="105728"/>
                                  <a:pt x="37407" y="105728"/>
                                  <a:pt x="38360" y="105728"/>
                                </a:cubicBezTo>
                                <a:close/>
                                <a:moveTo>
                                  <a:pt x="42170" y="155258"/>
                                </a:moveTo>
                                <a:cubicBezTo>
                                  <a:pt x="43122" y="157163"/>
                                  <a:pt x="43122" y="156210"/>
                                  <a:pt x="45027" y="156210"/>
                                </a:cubicBezTo>
                                <a:cubicBezTo>
                                  <a:pt x="46932" y="157163"/>
                                  <a:pt x="49790" y="158115"/>
                                  <a:pt x="47885" y="160972"/>
                                </a:cubicBezTo>
                                <a:cubicBezTo>
                                  <a:pt x="46932" y="161925"/>
                                  <a:pt x="48837" y="162878"/>
                                  <a:pt x="46932" y="162878"/>
                                </a:cubicBezTo>
                                <a:cubicBezTo>
                                  <a:pt x="46932" y="162878"/>
                                  <a:pt x="46932" y="161925"/>
                                  <a:pt x="46932" y="160972"/>
                                </a:cubicBezTo>
                                <a:cubicBezTo>
                                  <a:pt x="46932" y="160020"/>
                                  <a:pt x="46932" y="158115"/>
                                  <a:pt x="45027" y="159068"/>
                                </a:cubicBezTo>
                                <a:cubicBezTo>
                                  <a:pt x="44075" y="159068"/>
                                  <a:pt x="43122" y="162878"/>
                                  <a:pt x="45027" y="163830"/>
                                </a:cubicBezTo>
                                <a:cubicBezTo>
                                  <a:pt x="46932" y="164783"/>
                                  <a:pt x="46932" y="165735"/>
                                  <a:pt x="47885" y="166688"/>
                                </a:cubicBezTo>
                                <a:cubicBezTo>
                                  <a:pt x="47885" y="167640"/>
                                  <a:pt x="48837" y="168593"/>
                                  <a:pt x="49790" y="168593"/>
                                </a:cubicBezTo>
                                <a:cubicBezTo>
                                  <a:pt x="50742" y="168593"/>
                                  <a:pt x="50742" y="167640"/>
                                  <a:pt x="50742" y="166688"/>
                                </a:cubicBezTo>
                                <a:cubicBezTo>
                                  <a:pt x="50742" y="164783"/>
                                  <a:pt x="50742" y="162878"/>
                                  <a:pt x="51695" y="160972"/>
                                </a:cubicBezTo>
                                <a:cubicBezTo>
                                  <a:pt x="53600" y="159068"/>
                                  <a:pt x="57410" y="157163"/>
                                  <a:pt x="60267" y="157163"/>
                                </a:cubicBezTo>
                                <a:cubicBezTo>
                                  <a:pt x="60267" y="158115"/>
                                  <a:pt x="58362" y="160020"/>
                                  <a:pt x="59315" y="160020"/>
                                </a:cubicBezTo>
                                <a:cubicBezTo>
                                  <a:pt x="61220" y="160972"/>
                                  <a:pt x="61220" y="163830"/>
                                  <a:pt x="63125" y="164783"/>
                                </a:cubicBezTo>
                                <a:lnTo>
                                  <a:pt x="63125" y="166688"/>
                                </a:lnTo>
                                <a:cubicBezTo>
                                  <a:pt x="62172" y="165735"/>
                                  <a:pt x="60267" y="167640"/>
                                  <a:pt x="59315" y="165735"/>
                                </a:cubicBezTo>
                                <a:cubicBezTo>
                                  <a:pt x="59315" y="164783"/>
                                  <a:pt x="59315" y="162878"/>
                                  <a:pt x="58362" y="163830"/>
                                </a:cubicBezTo>
                                <a:cubicBezTo>
                                  <a:pt x="57410" y="163830"/>
                                  <a:pt x="55505" y="165735"/>
                                  <a:pt x="56457" y="166688"/>
                                </a:cubicBezTo>
                                <a:cubicBezTo>
                                  <a:pt x="57410" y="168593"/>
                                  <a:pt x="57410" y="171450"/>
                                  <a:pt x="57410" y="173355"/>
                                </a:cubicBezTo>
                                <a:cubicBezTo>
                                  <a:pt x="57410" y="174308"/>
                                  <a:pt x="57410" y="174308"/>
                                  <a:pt x="58362" y="174308"/>
                                </a:cubicBezTo>
                                <a:cubicBezTo>
                                  <a:pt x="59315" y="174308"/>
                                  <a:pt x="59315" y="173355"/>
                                  <a:pt x="59315" y="173355"/>
                                </a:cubicBezTo>
                                <a:cubicBezTo>
                                  <a:pt x="58362" y="169545"/>
                                  <a:pt x="61220" y="168593"/>
                                  <a:pt x="63125" y="166688"/>
                                </a:cubicBezTo>
                                <a:cubicBezTo>
                                  <a:pt x="65030" y="166688"/>
                                  <a:pt x="65982" y="164783"/>
                                  <a:pt x="66935" y="164783"/>
                                </a:cubicBezTo>
                                <a:cubicBezTo>
                                  <a:pt x="67887" y="163830"/>
                                  <a:pt x="68840" y="163830"/>
                                  <a:pt x="68840" y="161925"/>
                                </a:cubicBezTo>
                                <a:cubicBezTo>
                                  <a:pt x="68840" y="160020"/>
                                  <a:pt x="67887" y="160020"/>
                                  <a:pt x="65982" y="159068"/>
                                </a:cubicBezTo>
                                <a:cubicBezTo>
                                  <a:pt x="62172" y="158115"/>
                                  <a:pt x="62172" y="158115"/>
                                  <a:pt x="63125" y="154305"/>
                                </a:cubicBezTo>
                                <a:lnTo>
                                  <a:pt x="63125" y="154305"/>
                                </a:lnTo>
                                <a:cubicBezTo>
                                  <a:pt x="67887" y="154305"/>
                                  <a:pt x="67887" y="154305"/>
                                  <a:pt x="65030" y="150495"/>
                                </a:cubicBezTo>
                                <a:cubicBezTo>
                                  <a:pt x="65030" y="149543"/>
                                  <a:pt x="64077" y="149543"/>
                                  <a:pt x="64077" y="149543"/>
                                </a:cubicBezTo>
                                <a:cubicBezTo>
                                  <a:pt x="61220" y="153353"/>
                                  <a:pt x="59315" y="150495"/>
                                  <a:pt x="56457" y="149543"/>
                                </a:cubicBezTo>
                                <a:cubicBezTo>
                                  <a:pt x="55505" y="149543"/>
                                  <a:pt x="55505" y="147638"/>
                                  <a:pt x="54552" y="148590"/>
                                </a:cubicBezTo>
                                <a:cubicBezTo>
                                  <a:pt x="52647" y="149543"/>
                                  <a:pt x="54552" y="150495"/>
                                  <a:pt x="54552" y="150495"/>
                                </a:cubicBezTo>
                                <a:cubicBezTo>
                                  <a:pt x="54552" y="151447"/>
                                  <a:pt x="53600" y="151447"/>
                                  <a:pt x="52647" y="152400"/>
                                </a:cubicBezTo>
                                <a:cubicBezTo>
                                  <a:pt x="51695" y="152400"/>
                                  <a:pt x="49790" y="152400"/>
                                  <a:pt x="49790" y="154305"/>
                                </a:cubicBezTo>
                                <a:cubicBezTo>
                                  <a:pt x="49790" y="155258"/>
                                  <a:pt x="50742" y="156210"/>
                                  <a:pt x="48837" y="156210"/>
                                </a:cubicBezTo>
                                <a:cubicBezTo>
                                  <a:pt x="47885" y="156210"/>
                                  <a:pt x="46932" y="155258"/>
                                  <a:pt x="46932" y="154305"/>
                                </a:cubicBezTo>
                                <a:cubicBezTo>
                                  <a:pt x="46932" y="151447"/>
                                  <a:pt x="45980" y="152400"/>
                                  <a:pt x="45027" y="154305"/>
                                </a:cubicBezTo>
                                <a:cubicBezTo>
                                  <a:pt x="44075" y="155258"/>
                                  <a:pt x="44075" y="155258"/>
                                  <a:pt x="44075" y="156210"/>
                                </a:cubicBezTo>
                                <a:cubicBezTo>
                                  <a:pt x="41217" y="151447"/>
                                  <a:pt x="39312" y="146685"/>
                                  <a:pt x="44075" y="141922"/>
                                </a:cubicBezTo>
                                <a:cubicBezTo>
                                  <a:pt x="45027" y="140970"/>
                                  <a:pt x="44075" y="139065"/>
                                  <a:pt x="42170" y="139065"/>
                                </a:cubicBezTo>
                                <a:cubicBezTo>
                                  <a:pt x="40265" y="140018"/>
                                  <a:pt x="39312" y="139065"/>
                                  <a:pt x="40265" y="137160"/>
                                </a:cubicBezTo>
                                <a:cubicBezTo>
                                  <a:pt x="40265" y="136208"/>
                                  <a:pt x="40265" y="136208"/>
                                  <a:pt x="39312" y="136208"/>
                                </a:cubicBezTo>
                                <a:cubicBezTo>
                                  <a:pt x="38360" y="136208"/>
                                  <a:pt x="38360" y="137160"/>
                                  <a:pt x="38360" y="137160"/>
                                </a:cubicBezTo>
                                <a:cubicBezTo>
                                  <a:pt x="37407" y="138113"/>
                                  <a:pt x="38360" y="139065"/>
                                  <a:pt x="38360" y="140018"/>
                                </a:cubicBezTo>
                                <a:cubicBezTo>
                                  <a:pt x="37407" y="140970"/>
                                  <a:pt x="34550" y="142875"/>
                                  <a:pt x="39312" y="141922"/>
                                </a:cubicBezTo>
                                <a:cubicBezTo>
                                  <a:pt x="41217" y="141922"/>
                                  <a:pt x="41217" y="143828"/>
                                  <a:pt x="40265" y="144780"/>
                                </a:cubicBezTo>
                                <a:cubicBezTo>
                                  <a:pt x="37407" y="146685"/>
                                  <a:pt x="39312" y="148590"/>
                                  <a:pt x="40265" y="150495"/>
                                </a:cubicBezTo>
                                <a:cubicBezTo>
                                  <a:pt x="41217" y="151447"/>
                                  <a:pt x="41217" y="153353"/>
                                  <a:pt x="42170" y="155258"/>
                                </a:cubicBezTo>
                                <a:close/>
                                <a:moveTo>
                                  <a:pt x="37407" y="71438"/>
                                </a:moveTo>
                                <a:cubicBezTo>
                                  <a:pt x="38360" y="72390"/>
                                  <a:pt x="40265" y="71438"/>
                                  <a:pt x="41217" y="71438"/>
                                </a:cubicBezTo>
                                <a:cubicBezTo>
                                  <a:pt x="42170" y="71438"/>
                                  <a:pt x="42170" y="71438"/>
                                  <a:pt x="42170" y="70485"/>
                                </a:cubicBezTo>
                                <a:cubicBezTo>
                                  <a:pt x="41217" y="68580"/>
                                  <a:pt x="40265" y="66675"/>
                                  <a:pt x="40265" y="64770"/>
                                </a:cubicBezTo>
                                <a:cubicBezTo>
                                  <a:pt x="40265" y="63818"/>
                                  <a:pt x="41217" y="62865"/>
                                  <a:pt x="39312" y="62865"/>
                                </a:cubicBezTo>
                                <a:cubicBezTo>
                                  <a:pt x="38360" y="62865"/>
                                  <a:pt x="38360" y="63818"/>
                                  <a:pt x="38360" y="64770"/>
                                </a:cubicBezTo>
                                <a:cubicBezTo>
                                  <a:pt x="38360" y="66675"/>
                                  <a:pt x="39312" y="68580"/>
                                  <a:pt x="37407" y="70485"/>
                                </a:cubicBezTo>
                                <a:cubicBezTo>
                                  <a:pt x="36455" y="70485"/>
                                  <a:pt x="36455" y="71438"/>
                                  <a:pt x="37407" y="71438"/>
                                </a:cubicBezTo>
                                <a:close/>
                                <a:moveTo>
                                  <a:pt x="39312" y="150495"/>
                                </a:moveTo>
                                <a:cubicBezTo>
                                  <a:pt x="38360" y="150495"/>
                                  <a:pt x="38360" y="151447"/>
                                  <a:pt x="38360" y="152400"/>
                                </a:cubicBezTo>
                                <a:cubicBezTo>
                                  <a:pt x="38360" y="152400"/>
                                  <a:pt x="38360" y="152400"/>
                                  <a:pt x="38360" y="152400"/>
                                </a:cubicBezTo>
                                <a:cubicBezTo>
                                  <a:pt x="39312" y="152400"/>
                                  <a:pt x="39312" y="151447"/>
                                  <a:pt x="39312" y="150495"/>
                                </a:cubicBezTo>
                                <a:close/>
                                <a:moveTo>
                                  <a:pt x="39312" y="18097"/>
                                </a:moveTo>
                                <a:cubicBezTo>
                                  <a:pt x="40265" y="18097"/>
                                  <a:pt x="39312" y="16193"/>
                                  <a:pt x="40265" y="14288"/>
                                </a:cubicBezTo>
                                <a:lnTo>
                                  <a:pt x="41217" y="13335"/>
                                </a:lnTo>
                                <a:cubicBezTo>
                                  <a:pt x="44075" y="11430"/>
                                  <a:pt x="41217" y="10478"/>
                                  <a:pt x="41217" y="8572"/>
                                </a:cubicBezTo>
                                <a:cubicBezTo>
                                  <a:pt x="42170" y="7620"/>
                                  <a:pt x="42170" y="5715"/>
                                  <a:pt x="42170" y="3810"/>
                                </a:cubicBezTo>
                                <a:cubicBezTo>
                                  <a:pt x="42170" y="3810"/>
                                  <a:pt x="42170" y="3810"/>
                                  <a:pt x="41217" y="3810"/>
                                </a:cubicBezTo>
                                <a:cubicBezTo>
                                  <a:pt x="40265" y="4763"/>
                                  <a:pt x="41217" y="6668"/>
                                  <a:pt x="41217" y="7620"/>
                                </a:cubicBezTo>
                                <a:lnTo>
                                  <a:pt x="41217" y="7620"/>
                                </a:lnTo>
                                <a:cubicBezTo>
                                  <a:pt x="38360" y="8572"/>
                                  <a:pt x="40265" y="10478"/>
                                  <a:pt x="39312" y="12383"/>
                                </a:cubicBezTo>
                                <a:cubicBezTo>
                                  <a:pt x="38360" y="15240"/>
                                  <a:pt x="37407" y="18097"/>
                                  <a:pt x="39312" y="18097"/>
                                </a:cubicBezTo>
                                <a:close/>
                                <a:moveTo>
                                  <a:pt x="41217" y="126683"/>
                                </a:moveTo>
                                <a:lnTo>
                                  <a:pt x="42170" y="124778"/>
                                </a:lnTo>
                                <a:cubicBezTo>
                                  <a:pt x="44075" y="122872"/>
                                  <a:pt x="45980" y="121920"/>
                                  <a:pt x="45980" y="119063"/>
                                </a:cubicBezTo>
                                <a:cubicBezTo>
                                  <a:pt x="45980" y="118110"/>
                                  <a:pt x="46932" y="117158"/>
                                  <a:pt x="47885" y="117158"/>
                                </a:cubicBezTo>
                                <a:cubicBezTo>
                                  <a:pt x="46932" y="113347"/>
                                  <a:pt x="46932" y="113347"/>
                                  <a:pt x="50742" y="112395"/>
                                </a:cubicBezTo>
                                <a:cubicBezTo>
                                  <a:pt x="51695" y="112395"/>
                                  <a:pt x="52647" y="112395"/>
                                  <a:pt x="53600" y="112395"/>
                                </a:cubicBezTo>
                                <a:cubicBezTo>
                                  <a:pt x="53600" y="113347"/>
                                  <a:pt x="47885" y="115253"/>
                                  <a:pt x="54552" y="115253"/>
                                </a:cubicBezTo>
                                <a:cubicBezTo>
                                  <a:pt x="54552" y="117158"/>
                                  <a:pt x="58362" y="117158"/>
                                  <a:pt x="56457" y="120015"/>
                                </a:cubicBezTo>
                                <a:cubicBezTo>
                                  <a:pt x="56457" y="120015"/>
                                  <a:pt x="56457" y="120968"/>
                                  <a:pt x="57410" y="121920"/>
                                </a:cubicBezTo>
                                <a:cubicBezTo>
                                  <a:pt x="58362" y="122872"/>
                                  <a:pt x="60267" y="122872"/>
                                  <a:pt x="60267" y="125730"/>
                                </a:cubicBezTo>
                                <a:cubicBezTo>
                                  <a:pt x="60267" y="126683"/>
                                  <a:pt x="61220" y="126683"/>
                                  <a:pt x="62172" y="126683"/>
                                </a:cubicBezTo>
                                <a:cubicBezTo>
                                  <a:pt x="63125" y="126683"/>
                                  <a:pt x="64077" y="125730"/>
                                  <a:pt x="63125" y="125730"/>
                                </a:cubicBezTo>
                                <a:cubicBezTo>
                                  <a:pt x="61220" y="122872"/>
                                  <a:pt x="60267" y="120015"/>
                                  <a:pt x="60267" y="117158"/>
                                </a:cubicBezTo>
                                <a:cubicBezTo>
                                  <a:pt x="57410" y="117158"/>
                                  <a:pt x="57410" y="114300"/>
                                  <a:pt x="56457" y="113347"/>
                                </a:cubicBezTo>
                                <a:cubicBezTo>
                                  <a:pt x="55505" y="113347"/>
                                  <a:pt x="55505" y="113347"/>
                                  <a:pt x="54552" y="113347"/>
                                </a:cubicBezTo>
                                <a:lnTo>
                                  <a:pt x="54552" y="110490"/>
                                </a:lnTo>
                                <a:cubicBezTo>
                                  <a:pt x="55505" y="110490"/>
                                  <a:pt x="56457" y="111443"/>
                                  <a:pt x="57410" y="110490"/>
                                </a:cubicBezTo>
                                <a:cubicBezTo>
                                  <a:pt x="59315" y="108585"/>
                                  <a:pt x="61220" y="109538"/>
                                  <a:pt x="63125" y="108585"/>
                                </a:cubicBezTo>
                                <a:cubicBezTo>
                                  <a:pt x="65030" y="109538"/>
                                  <a:pt x="65030" y="111443"/>
                                  <a:pt x="62172" y="111443"/>
                                </a:cubicBezTo>
                                <a:cubicBezTo>
                                  <a:pt x="61220" y="111443"/>
                                  <a:pt x="59315" y="111443"/>
                                  <a:pt x="60267" y="112395"/>
                                </a:cubicBezTo>
                                <a:cubicBezTo>
                                  <a:pt x="61220" y="113347"/>
                                  <a:pt x="61220" y="116205"/>
                                  <a:pt x="64077" y="115253"/>
                                </a:cubicBezTo>
                                <a:cubicBezTo>
                                  <a:pt x="65982" y="115253"/>
                                  <a:pt x="67887" y="111443"/>
                                  <a:pt x="66935" y="109538"/>
                                </a:cubicBezTo>
                                <a:cubicBezTo>
                                  <a:pt x="65982" y="107633"/>
                                  <a:pt x="65030" y="106680"/>
                                  <a:pt x="63125" y="107633"/>
                                </a:cubicBezTo>
                                <a:cubicBezTo>
                                  <a:pt x="63125" y="105728"/>
                                  <a:pt x="59315" y="105728"/>
                                  <a:pt x="62172" y="102870"/>
                                </a:cubicBezTo>
                                <a:cubicBezTo>
                                  <a:pt x="63125" y="101918"/>
                                  <a:pt x="61220" y="100965"/>
                                  <a:pt x="60267" y="101918"/>
                                </a:cubicBezTo>
                                <a:cubicBezTo>
                                  <a:pt x="58362" y="102870"/>
                                  <a:pt x="57410" y="102870"/>
                                  <a:pt x="56457" y="100965"/>
                                </a:cubicBezTo>
                                <a:cubicBezTo>
                                  <a:pt x="56457" y="97155"/>
                                  <a:pt x="55505" y="95250"/>
                                  <a:pt x="52647" y="96203"/>
                                </a:cubicBezTo>
                                <a:cubicBezTo>
                                  <a:pt x="50742" y="97155"/>
                                  <a:pt x="49790" y="97155"/>
                                  <a:pt x="47885" y="97155"/>
                                </a:cubicBezTo>
                                <a:cubicBezTo>
                                  <a:pt x="46932" y="97155"/>
                                  <a:pt x="45980" y="98108"/>
                                  <a:pt x="46932" y="99060"/>
                                </a:cubicBezTo>
                                <a:cubicBezTo>
                                  <a:pt x="46932" y="100013"/>
                                  <a:pt x="47885" y="100013"/>
                                  <a:pt x="48837" y="100013"/>
                                </a:cubicBezTo>
                                <a:cubicBezTo>
                                  <a:pt x="49790" y="100013"/>
                                  <a:pt x="51695" y="99060"/>
                                  <a:pt x="52647" y="100965"/>
                                </a:cubicBezTo>
                                <a:cubicBezTo>
                                  <a:pt x="51695" y="101918"/>
                                  <a:pt x="50742" y="103822"/>
                                  <a:pt x="48837" y="104775"/>
                                </a:cubicBezTo>
                                <a:cubicBezTo>
                                  <a:pt x="46932" y="105728"/>
                                  <a:pt x="44075" y="107633"/>
                                  <a:pt x="45980" y="110490"/>
                                </a:cubicBezTo>
                                <a:cubicBezTo>
                                  <a:pt x="45980" y="111443"/>
                                  <a:pt x="45980" y="112395"/>
                                  <a:pt x="45027" y="112395"/>
                                </a:cubicBezTo>
                                <a:cubicBezTo>
                                  <a:pt x="41217" y="112395"/>
                                  <a:pt x="43122" y="114300"/>
                                  <a:pt x="44075" y="115253"/>
                                </a:cubicBezTo>
                                <a:cubicBezTo>
                                  <a:pt x="44075" y="116205"/>
                                  <a:pt x="45980" y="116205"/>
                                  <a:pt x="45027" y="118110"/>
                                </a:cubicBezTo>
                                <a:cubicBezTo>
                                  <a:pt x="43122" y="120968"/>
                                  <a:pt x="43122" y="123825"/>
                                  <a:pt x="43122" y="126683"/>
                                </a:cubicBezTo>
                                <a:lnTo>
                                  <a:pt x="41217" y="126683"/>
                                </a:lnTo>
                                <a:cubicBezTo>
                                  <a:pt x="40265" y="126683"/>
                                  <a:pt x="39312" y="126683"/>
                                  <a:pt x="39312" y="126683"/>
                                </a:cubicBezTo>
                                <a:cubicBezTo>
                                  <a:pt x="39312" y="127635"/>
                                  <a:pt x="40265" y="128588"/>
                                  <a:pt x="41217" y="129540"/>
                                </a:cubicBezTo>
                                <a:cubicBezTo>
                                  <a:pt x="41217" y="127635"/>
                                  <a:pt x="41217" y="126683"/>
                                  <a:pt x="41217" y="126683"/>
                                </a:cubicBezTo>
                                <a:close/>
                                <a:moveTo>
                                  <a:pt x="40265" y="120015"/>
                                </a:moveTo>
                                <a:lnTo>
                                  <a:pt x="40265" y="120015"/>
                                </a:lnTo>
                                <a:cubicBezTo>
                                  <a:pt x="40265" y="119063"/>
                                  <a:pt x="40265" y="119063"/>
                                  <a:pt x="39312" y="119063"/>
                                </a:cubicBezTo>
                                <a:cubicBezTo>
                                  <a:pt x="40265" y="119063"/>
                                  <a:pt x="40265" y="119063"/>
                                  <a:pt x="40265" y="120015"/>
                                </a:cubicBezTo>
                                <a:cubicBezTo>
                                  <a:pt x="40265" y="119063"/>
                                  <a:pt x="40265" y="120015"/>
                                  <a:pt x="40265" y="120015"/>
                                </a:cubicBezTo>
                                <a:close/>
                                <a:moveTo>
                                  <a:pt x="41217" y="84772"/>
                                </a:moveTo>
                                <a:cubicBezTo>
                                  <a:pt x="39312" y="85725"/>
                                  <a:pt x="39312" y="86678"/>
                                  <a:pt x="41217" y="89535"/>
                                </a:cubicBezTo>
                                <a:cubicBezTo>
                                  <a:pt x="43122" y="91440"/>
                                  <a:pt x="44075" y="92393"/>
                                  <a:pt x="46932" y="90488"/>
                                </a:cubicBezTo>
                                <a:lnTo>
                                  <a:pt x="47885" y="90488"/>
                                </a:lnTo>
                                <a:cubicBezTo>
                                  <a:pt x="47885" y="91440"/>
                                  <a:pt x="47885" y="92393"/>
                                  <a:pt x="47885" y="93345"/>
                                </a:cubicBezTo>
                                <a:cubicBezTo>
                                  <a:pt x="47885" y="94297"/>
                                  <a:pt x="48837" y="95250"/>
                                  <a:pt x="49790" y="95250"/>
                                </a:cubicBezTo>
                                <a:cubicBezTo>
                                  <a:pt x="51695" y="94297"/>
                                  <a:pt x="51695" y="92393"/>
                                  <a:pt x="52647" y="91440"/>
                                </a:cubicBezTo>
                                <a:cubicBezTo>
                                  <a:pt x="52647" y="89535"/>
                                  <a:pt x="51695" y="89535"/>
                                  <a:pt x="49790" y="89535"/>
                                </a:cubicBezTo>
                                <a:cubicBezTo>
                                  <a:pt x="49790" y="88583"/>
                                  <a:pt x="50742" y="88583"/>
                                  <a:pt x="50742" y="87630"/>
                                </a:cubicBezTo>
                                <a:cubicBezTo>
                                  <a:pt x="50742" y="86678"/>
                                  <a:pt x="51695" y="86678"/>
                                  <a:pt x="50742" y="85725"/>
                                </a:cubicBezTo>
                                <a:cubicBezTo>
                                  <a:pt x="49790" y="84772"/>
                                  <a:pt x="49790" y="85725"/>
                                  <a:pt x="48837" y="86678"/>
                                </a:cubicBezTo>
                                <a:cubicBezTo>
                                  <a:pt x="48837" y="87630"/>
                                  <a:pt x="48837" y="87630"/>
                                  <a:pt x="48837" y="88583"/>
                                </a:cubicBezTo>
                                <a:cubicBezTo>
                                  <a:pt x="49790" y="90488"/>
                                  <a:pt x="47885" y="90488"/>
                                  <a:pt x="46932" y="90488"/>
                                </a:cubicBezTo>
                                <a:cubicBezTo>
                                  <a:pt x="45980" y="88583"/>
                                  <a:pt x="43122" y="88583"/>
                                  <a:pt x="43122" y="85725"/>
                                </a:cubicBezTo>
                                <a:cubicBezTo>
                                  <a:pt x="43122" y="83820"/>
                                  <a:pt x="42170" y="83820"/>
                                  <a:pt x="41217" y="84772"/>
                                </a:cubicBezTo>
                                <a:close/>
                                <a:moveTo>
                                  <a:pt x="47885" y="9525"/>
                                </a:moveTo>
                                <a:cubicBezTo>
                                  <a:pt x="47885" y="10478"/>
                                  <a:pt x="48837" y="10478"/>
                                  <a:pt x="49790" y="10478"/>
                                </a:cubicBezTo>
                                <a:cubicBezTo>
                                  <a:pt x="49790" y="11430"/>
                                  <a:pt x="50742" y="11430"/>
                                  <a:pt x="50742" y="12383"/>
                                </a:cubicBezTo>
                                <a:cubicBezTo>
                                  <a:pt x="51695" y="13335"/>
                                  <a:pt x="53600" y="14288"/>
                                  <a:pt x="54552" y="14288"/>
                                </a:cubicBezTo>
                                <a:cubicBezTo>
                                  <a:pt x="54552" y="14288"/>
                                  <a:pt x="55505" y="14288"/>
                                  <a:pt x="55505" y="14288"/>
                                </a:cubicBezTo>
                                <a:cubicBezTo>
                                  <a:pt x="55505" y="14288"/>
                                  <a:pt x="55505" y="15240"/>
                                  <a:pt x="55505" y="15240"/>
                                </a:cubicBezTo>
                                <a:cubicBezTo>
                                  <a:pt x="55505" y="15240"/>
                                  <a:pt x="54552" y="16193"/>
                                  <a:pt x="53600" y="16193"/>
                                </a:cubicBezTo>
                                <a:cubicBezTo>
                                  <a:pt x="49790" y="18097"/>
                                  <a:pt x="49790" y="18097"/>
                                  <a:pt x="51695" y="21908"/>
                                </a:cubicBezTo>
                                <a:cubicBezTo>
                                  <a:pt x="52647" y="22860"/>
                                  <a:pt x="53600" y="23813"/>
                                  <a:pt x="53600" y="24765"/>
                                </a:cubicBezTo>
                                <a:cubicBezTo>
                                  <a:pt x="53600" y="26670"/>
                                  <a:pt x="51695" y="25718"/>
                                  <a:pt x="50742" y="25718"/>
                                </a:cubicBezTo>
                                <a:cubicBezTo>
                                  <a:pt x="51695" y="23813"/>
                                  <a:pt x="49790" y="21908"/>
                                  <a:pt x="47885" y="21908"/>
                                </a:cubicBezTo>
                                <a:cubicBezTo>
                                  <a:pt x="45980" y="21908"/>
                                  <a:pt x="45027" y="23813"/>
                                  <a:pt x="43122" y="24765"/>
                                </a:cubicBezTo>
                                <a:cubicBezTo>
                                  <a:pt x="41217" y="25718"/>
                                  <a:pt x="40265" y="26670"/>
                                  <a:pt x="41217" y="28575"/>
                                </a:cubicBezTo>
                                <a:cubicBezTo>
                                  <a:pt x="41217" y="28575"/>
                                  <a:pt x="41217" y="28575"/>
                                  <a:pt x="41217" y="28575"/>
                                </a:cubicBezTo>
                                <a:cubicBezTo>
                                  <a:pt x="40265" y="29528"/>
                                  <a:pt x="38360" y="28575"/>
                                  <a:pt x="38360" y="30480"/>
                                </a:cubicBezTo>
                                <a:cubicBezTo>
                                  <a:pt x="38360" y="31433"/>
                                  <a:pt x="39312" y="32385"/>
                                  <a:pt x="40265" y="34290"/>
                                </a:cubicBezTo>
                                <a:cubicBezTo>
                                  <a:pt x="40265" y="35243"/>
                                  <a:pt x="41217" y="34290"/>
                                  <a:pt x="41217" y="34290"/>
                                </a:cubicBezTo>
                                <a:cubicBezTo>
                                  <a:pt x="41217" y="33338"/>
                                  <a:pt x="42170" y="33338"/>
                                  <a:pt x="43122" y="32385"/>
                                </a:cubicBezTo>
                                <a:cubicBezTo>
                                  <a:pt x="44075" y="34290"/>
                                  <a:pt x="43122" y="36195"/>
                                  <a:pt x="42170" y="37147"/>
                                </a:cubicBezTo>
                                <a:cubicBezTo>
                                  <a:pt x="42170" y="38100"/>
                                  <a:pt x="41217" y="38100"/>
                                  <a:pt x="42170" y="39053"/>
                                </a:cubicBezTo>
                                <a:cubicBezTo>
                                  <a:pt x="43122" y="40005"/>
                                  <a:pt x="43122" y="40005"/>
                                  <a:pt x="44075" y="39053"/>
                                </a:cubicBezTo>
                                <a:cubicBezTo>
                                  <a:pt x="45027" y="38100"/>
                                  <a:pt x="46932" y="38100"/>
                                  <a:pt x="47885" y="39053"/>
                                </a:cubicBezTo>
                                <a:cubicBezTo>
                                  <a:pt x="48837" y="40005"/>
                                  <a:pt x="49790" y="39053"/>
                                  <a:pt x="49790" y="38100"/>
                                </a:cubicBezTo>
                                <a:cubicBezTo>
                                  <a:pt x="49790" y="37147"/>
                                  <a:pt x="49790" y="37147"/>
                                  <a:pt x="48837" y="36195"/>
                                </a:cubicBezTo>
                                <a:cubicBezTo>
                                  <a:pt x="47885" y="36195"/>
                                  <a:pt x="46932" y="35243"/>
                                  <a:pt x="47885" y="34290"/>
                                </a:cubicBezTo>
                                <a:cubicBezTo>
                                  <a:pt x="48837" y="33338"/>
                                  <a:pt x="49790" y="34290"/>
                                  <a:pt x="49790" y="34290"/>
                                </a:cubicBezTo>
                                <a:cubicBezTo>
                                  <a:pt x="50742" y="34290"/>
                                  <a:pt x="50742" y="34290"/>
                                  <a:pt x="51695" y="34290"/>
                                </a:cubicBezTo>
                                <a:cubicBezTo>
                                  <a:pt x="51695" y="35243"/>
                                  <a:pt x="51695" y="36195"/>
                                  <a:pt x="53600" y="36195"/>
                                </a:cubicBezTo>
                                <a:cubicBezTo>
                                  <a:pt x="54552" y="36195"/>
                                  <a:pt x="54552" y="35243"/>
                                  <a:pt x="54552" y="34290"/>
                                </a:cubicBezTo>
                                <a:cubicBezTo>
                                  <a:pt x="54552" y="33338"/>
                                  <a:pt x="54552" y="32385"/>
                                  <a:pt x="55505" y="31433"/>
                                </a:cubicBezTo>
                                <a:cubicBezTo>
                                  <a:pt x="56457" y="33338"/>
                                  <a:pt x="60267" y="35243"/>
                                  <a:pt x="56457" y="38100"/>
                                </a:cubicBezTo>
                                <a:cubicBezTo>
                                  <a:pt x="55505" y="39053"/>
                                  <a:pt x="56457" y="39053"/>
                                  <a:pt x="57410" y="40005"/>
                                </a:cubicBezTo>
                                <a:cubicBezTo>
                                  <a:pt x="60267" y="40958"/>
                                  <a:pt x="62172" y="39053"/>
                                  <a:pt x="64077" y="37147"/>
                                </a:cubicBezTo>
                                <a:cubicBezTo>
                                  <a:pt x="63125" y="36195"/>
                                  <a:pt x="61220" y="36195"/>
                                  <a:pt x="61220" y="34290"/>
                                </a:cubicBezTo>
                                <a:cubicBezTo>
                                  <a:pt x="61220" y="34290"/>
                                  <a:pt x="62172" y="33338"/>
                                  <a:pt x="62172" y="33338"/>
                                </a:cubicBezTo>
                                <a:cubicBezTo>
                                  <a:pt x="64077" y="34290"/>
                                  <a:pt x="64077" y="35243"/>
                                  <a:pt x="64077" y="36195"/>
                                </a:cubicBezTo>
                                <a:lnTo>
                                  <a:pt x="64077" y="36195"/>
                                </a:lnTo>
                                <a:cubicBezTo>
                                  <a:pt x="65030" y="36195"/>
                                  <a:pt x="65982" y="37147"/>
                                  <a:pt x="65982" y="38100"/>
                                </a:cubicBezTo>
                                <a:cubicBezTo>
                                  <a:pt x="65030" y="38100"/>
                                  <a:pt x="63125" y="38100"/>
                                  <a:pt x="64077" y="39053"/>
                                </a:cubicBezTo>
                                <a:cubicBezTo>
                                  <a:pt x="65030" y="42863"/>
                                  <a:pt x="63125" y="43815"/>
                                  <a:pt x="60267" y="42863"/>
                                </a:cubicBezTo>
                                <a:cubicBezTo>
                                  <a:pt x="59315" y="42863"/>
                                  <a:pt x="59315" y="42863"/>
                                  <a:pt x="58362" y="43815"/>
                                </a:cubicBezTo>
                                <a:cubicBezTo>
                                  <a:pt x="55505" y="45720"/>
                                  <a:pt x="53600" y="44768"/>
                                  <a:pt x="52647" y="41910"/>
                                </a:cubicBezTo>
                                <a:cubicBezTo>
                                  <a:pt x="52647" y="40958"/>
                                  <a:pt x="52647" y="40958"/>
                                  <a:pt x="51695" y="40005"/>
                                </a:cubicBezTo>
                                <a:cubicBezTo>
                                  <a:pt x="49790" y="39053"/>
                                  <a:pt x="48837" y="40005"/>
                                  <a:pt x="46932" y="40958"/>
                                </a:cubicBezTo>
                                <a:cubicBezTo>
                                  <a:pt x="45980" y="41910"/>
                                  <a:pt x="43122" y="42863"/>
                                  <a:pt x="45027" y="44768"/>
                                </a:cubicBezTo>
                                <a:cubicBezTo>
                                  <a:pt x="46932" y="45720"/>
                                  <a:pt x="47885" y="43815"/>
                                  <a:pt x="47885" y="42863"/>
                                </a:cubicBezTo>
                                <a:cubicBezTo>
                                  <a:pt x="48837" y="41910"/>
                                  <a:pt x="48837" y="41910"/>
                                  <a:pt x="49790" y="42863"/>
                                </a:cubicBezTo>
                                <a:cubicBezTo>
                                  <a:pt x="50742" y="43815"/>
                                  <a:pt x="50742" y="43815"/>
                                  <a:pt x="49790" y="44768"/>
                                </a:cubicBezTo>
                                <a:cubicBezTo>
                                  <a:pt x="46932" y="45720"/>
                                  <a:pt x="48837" y="49530"/>
                                  <a:pt x="45980" y="50483"/>
                                </a:cubicBezTo>
                                <a:cubicBezTo>
                                  <a:pt x="45027" y="50483"/>
                                  <a:pt x="45027" y="52388"/>
                                  <a:pt x="45980" y="53340"/>
                                </a:cubicBezTo>
                                <a:cubicBezTo>
                                  <a:pt x="46932" y="54293"/>
                                  <a:pt x="48837" y="55245"/>
                                  <a:pt x="49790" y="54293"/>
                                </a:cubicBezTo>
                                <a:cubicBezTo>
                                  <a:pt x="51695" y="53340"/>
                                  <a:pt x="49790" y="52388"/>
                                  <a:pt x="48837" y="51435"/>
                                </a:cubicBezTo>
                                <a:cubicBezTo>
                                  <a:pt x="48837" y="50483"/>
                                  <a:pt x="48837" y="50483"/>
                                  <a:pt x="48837" y="49530"/>
                                </a:cubicBezTo>
                                <a:cubicBezTo>
                                  <a:pt x="49790" y="47625"/>
                                  <a:pt x="50742" y="45720"/>
                                  <a:pt x="53600" y="45720"/>
                                </a:cubicBezTo>
                                <a:cubicBezTo>
                                  <a:pt x="56457" y="45720"/>
                                  <a:pt x="60267" y="44768"/>
                                  <a:pt x="63125" y="44768"/>
                                </a:cubicBezTo>
                                <a:cubicBezTo>
                                  <a:pt x="64077" y="46672"/>
                                  <a:pt x="65030" y="44768"/>
                                  <a:pt x="65982" y="44768"/>
                                </a:cubicBezTo>
                                <a:cubicBezTo>
                                  <a:pt x="66935" y="44768"/>
                                  <a:pt x="66935" y="43815"/>
                                  <a:pt x="65982" y="43815"/>
                                </a:cubicBezTo>
                                <a:cubicBezTo>
                                  <a:pt x="65030" y="42863"/>
                                  <a:pt x="64077" y="43815"/>
                                  <a:pt x="63125" y="44768"/>
                                </a:cubicBezTo>
                                <a:cubicBezTo>
                                  <a:pt x="63125" y="44768"/>
                                  <a:pt x="62172" y="44768"/>
                                  <a:pt x="62172" y="45720"/>
                                </a:cubicBezTo>
                                <a:cubicBezTo>
                                  <a:pt x="62172" y="44768"/>
                                  <a:pt x="63125" y="43815"/>
                                  <a:pt x="64077" y="42863"/>
                                </a:cubicBezTo>
                                <a:cubicBezTo>
                                  <a:pt x="65030" y="41910"/>
                                  <a:pt x="65982" y="40958"/>
                                  <a:pt x="65982" y="40005"/>
                                </a:cubicBezTo>
                                <a:lnTo>
                                  <a:pt x="71697" y="44768"/>
                                </a:lnTo>
                                <a:cubicBezTo>
                                  <a:pt x="69792" y="45720"/>
                                  <a:pt x="69792" y="48578"/>
                                  <a:pt x="67887" y="49530"/>
                                </a:cubicBezTo>
                                <a:cubicBezTo>
                                  <a:pt x="66935" y="49530"/>
                                  <a:pt x="66935" y="49530"/>
                                  <a:pt x="66935" y="50483"/>
                                </a:cubicBezTo>
                                <a:cubicBezTo>
                                  <a:pt x="66935" y="51435"/>
                                  <a:pt x="67887" y="51435"/>
                                  <a:pt x="67887" y="51435"/>
                                </a:cubicBezTo>
                                <a:cubicBezTo>
                                  <a:pt x="68840" y="51435"/>
                                  <a:pt x="69792" y="51435"/>
                                  <a:pt x="69792" y="50483"/>
                                </a:cubicBezTo>
                                <a:cubicBezTo>
                                  <a:pt x="70745" y="48578"/>
                                  <a:pt x="71697" y="46672"/>
                                  <a:pt x="71697" y="44768"/>
                                </a:cubicBezTo>
                                <a:cubicBezTo>
                                  <a:pt x="71697" y="44768"/>
                                  <a:pt x="72650" y="44768"/>
                                  <a:pt x="72650" y="43815"/>
                                </a:cubicBezTo>
                                <a:cubicBezTo>
                                  <a:pt x="72650" y="41910"/>
                                  <a:pt x="68840" y="40958"/>
                                  <a:pt x="70745" y="38100"/>
                                </a:cubicBezTo>
                                <a:cubicBezTo>
                                  <a:pt x="70745" y="38100"/>
                                  <a:pt x="69792" y="37147"/>
                                  <a:pt x="68840" y="38100"/>
                                </a:cubicBezTo>
                                <a:lnTo>
                                  <a:pt x="65982" y="40005"/>
                                </a:lnTo>
                                <a:cubicBezTo>
                                  <a:pt x="65030" y="39053"/>
                                  <a:pt x="63125" y="39053"/>
                                  <a:pt x="63125" y="37147"/>
                                </a:cubicBezTo>
                                <a:cubicBezTo>
                                  <a:pt x="64077" y="37147"/>
                                  <a:pt x="65030" y="37147"/>
                                  <a:pt x="65982" y="35243"/>
                                </a:cubicBezTo>
                                <a:cubicBezTo>
                                  <a:pt x="65982" y="34290"/>
                                  <a:pt x="66935" y="33338"/>
                                  <a:pt x="67887" y="34290"/>
                                </a:cubicBezTo>
                                <a:cubicBezTo>
                                  <a:pt x="70745" y="36195"/>
                                  <a:pt x="70745" y="34290"/>
                                  <a:pt x="69792" y="32385"/>
                                </a:cubicBezTo>
                                <a:cubicBezTo>
                                  <a:pt x="69792" y="31433"/>
                                  <a:pt x="69792" y="30480"/>
                                  <a:pt x="69792" y="29528"/>
                                </a:cubicBezTo>
                                <a:cubicBezTo>
                                  <a:pt x="69792" y="29528"/>
                                  <a:pt x="68840" y="29528"/>
                                  <a:pt x="68840" y="30480"/>
                                </a:cubicBezTo>
                                <a:cubicBezTo>
                                  <a:pt x="67887" y="30480"/>
                                  <a:pt x="68840" y="32385"/>
                                  <a:pt x="66935" y="31433"/>
                                </a:cubicBezTo>
                                <a:cubicBezTo>
                                  <a:pt x="65982" y="31433"/>
                                  <a:pt x="65982" y="30480"/>
                                  <a:pt x="66935" y="29528"/>
                                </a:cubicBezTo>
                                <a:cubicBezTo>
                                  <a:pt x="66935" y="28575"/>
                                  <a:pt x="66935" y="27622"/>
                                  <a:pt x="65982" y="27622"/>
                                </a:cubicBezTo>
                                <a:cubicBezTo>
                                  <a:pt x="66935" y="26670"/>
                                  <a:pt x="68840" y="25718"/>
                                  <a:pt x="69792" y="24765"/>
                                </a:cubicBezTo>
                                <a:cubicBezTo>
                                  <a:pt x="70745" y="23813"/>
                                  <a:pt x="70745" y="23813"/>
                                  <a:pt x="70745" y="22860"/>
                                </a:cubicBezTo>
                                <a:cubicBezTo>
                                  <a:pt x="70745" y="21908"/>
                                  <a:pt x="69792" y="21908"/>
                                  <a:pt x="69792" y="21908"/>
                                </a:cubicBezTo>
                                <a:cubicBezTo>
                                  <a:pt x="68840" y="21908"/>
                                  <a:pt x="68840" y="22860"/>
                                  <a:pt x="68840" y="22860"/>
                                </a:cubicBezTo>
                                <a:cubicBezTo>
                                  <a:pt x="67887" y="24765"/>
                                  <a:pt x="66935" y="24765"/>
                                  <a:pt x="65030" y="23813"/>
                                </a:cubicBezTo>
                                <a:cubicBezTo>
                                  <a:pt x="64077" y="22860"/>
                                  <a:pt x="62172" y="21908"/>
                                  <a:pt x="64077" y="20003"/>
                                </a:cubicBezTo>
                                <a:cubicBezTo>
                                  <a:pt x="65030" y="20955"/>
                                  <a:pt x="65030" y="21908"/>
                                  <a:pt x="65982" y="20955"/>
                                </a:cubicBezTo>
                                <a:cubicBezTo>
                                  <a:pt x="65982" y="20955"/>
                                  <a:pt x="65982" y="20955"/>
                                  <a:pt x="65982" y="20003"/>
                                </a:cubicBezTo>
                                <a:cubicBezTo>
                                  <a:pt x="65982" y="19050"/>
                                  <a:pt x="65030" y="19050"/>
                                  <a:pt x="64077" y="19050"/>
                                </a:cubicBezTo>
                                <a:cubicBezTo>
                                  <a:pt x="63125" y="18097"/>
                                  <a:pt x="65030" y="16193"/>
                                  <a:pt x="63125" y="15240"/>
                                </a:cubicBezTo>
                                <a:cubicBezTo>
                                  <a:pt x="60267" y="14288"/>
                                  <a:pt x="60267" y="11430"/>
                                  <a:pt x="60267" y="9525"/>
                                </a:cubicBezTo>
                                <a:cubicBezTo>
                                  <a:pt x="61220" y="10478"/>
                                  <a:pt x="62172" y="10478"/>
                                  <a:pt x="63125" y="11430"/>
                                </a:cubicBezTo>
                                <a:cubicBezTo>
                                  <a:pt x="65030" y="13335"/>
                                  <a:pt x="66935" y="13335"/>
                                  <a:pt x="67887" y="10478"/>
                                </a:cubicBezTo>
                                <a:cubicBezTo>
                                  <a:pt x="68840" y="9525"/>
                                  <a:pt x="68840" y="8572"/>
                                  <a:pt x="69792" y="8572"/>
                                </a:cubicBezTo>
                                <a:cubicBezTo>
                                  <a:pt x="69792" y="8572"/>
                                  <a:pt x="70745" y="7620"/>
                                  <a:pt x="70745" y="7620"/>
                                </a:cubicBezTo>
                                <a:cubicBezTo>
                                  <a:pt x="70745" y="6668"/>
                                  <a:pt x="69792" y="6668"/>
                                  <a:pt x="68840" y="6668"/>
                                </a:cubicBezTo>
                                <a:cubicBezTo>
                                  <a:pt x="66935" y="7620"/>
                                  <a:pt x="65982" y="6668"/>
                                  <a:pt x="65982" y="4763"/>
                                </a:cubicBezTo>
                                <a:lnTo>
                                  <a:pt x="65982" y="4763"/>
                                </a:lnTo>
                                <a:cubicBezTo>
                                  <a:pt x="64077" y="6668"/>
                                  <a:pt x="62172" y="7620"/>
                                  <a:pt x="60267" y="8572"/>
                                </a:cubicBezTo>
                                <a:cubicBezTo>
                                  <a:pt x="55505" y="8572"/>
                                  <a:pt x="50742" y="5715"/>
                                  <a:pt x="45980" y="4763"/>
                                </a:cubicBezTo>
                                <a:cubicBezTo>
                                  <a:pt x="49790" y="9525"/>
                                  <a:pt x="49790" y="8572"/>
                                  <a:pt x="47885" y="9525"/>
                                </a:cubicBezTo>
                                <a:cubicBezTo>
                                  <a:pt x="48837" y="8572"/>
                                  <a:pt x="47885" y="9525"/>
                                  <a:pt x="47885" y="9525"/>
                                </a:cubicBezTo>
                                <a:close/>
                                <a:moveTo>
                                  <a:pt x="40265" y="129540"/>
                                </a:moveTo>
                                <a:cubicBezTo>
                                  <a:pt x="40265" y="129540"/>
                                  <a:pt x="40265" y="129540"/>
                                  <a:pt x="40265" y="129540"/>
                                </a:cubicBezTo>
                                <a:cubicBezTo>
                                  <a:pt x="39312" y="130493"/>
                                  <a:pt x="40265" y="130493"/>
                                  <a:pt x="40265" y="130493"/>
                                </a:cubicBezTo>
                                <a:cubicBezTo>
                                  <a:pt x="40265" y="130493"/>
                                  <a:pt x="41217" y="130493"/>
                                  <a:pt x="40265" y="129540"/>
                                </a:cubicBezTo>
                                <a:cubicBezTo>
                                  <a:pt x="41217" y="130493"/>
                                  <a:pt x="40265" y="129540"/>
                                  <a:pt x="40265" y="129540"/>
                                </a:cubicBezTo>
                                <a:close/>
                                <a:moveTo>
                                  <a:pt x="41217" y="234315"/>
                                </a:moveTo>
                                <a:cubicBezTo>
                                  <a:pt x="40265" y="234315"/>
                                  <a:pt x="40265" y="234315"/>
                                  <a:pt x="40265" y="235268"/>
                                </a:cubicBezTo>
                                <a:cubicBezTo>
                                  <a:pt x="40265" y="236220"/>
                                  <a:pt x="40265" y="236220"/>
                                  <a:pt x="41217" y="236220"/>
                                </a:cubicBezTo>
                                <a:cubicBezTo>
                                  <a:pt x="42170" y="236220"/>
                                  <a:pt x="43122" y="236220"/>
                                  <a:pt x="43122" y="235268"/>
                                </a:cubicBezTo>
                                <a:cubicBezTo>
                                  <a:pt x="43122" y="235268"/>
                                  <a:pt x="42170" y="234315"/>
                                  <a:pt x="41217" y="234315"/>
                                </a:cubicBezTo>
                                <a:close/>
                                <a:moveTo>
                                  <a:pt x="43122" y="231458"/>
                                </a:moveTo>
                                <a:cubicBezTo>
                                  <a:pt x="43122" y="230505"/>
                                  <a:pt x="42170" y="230505"/>
                                  <a:pt x="42170" y="230505"/>
                                </a:cubicBezTo>
                                <a:cubicBezTo>
                                  <a:pt x="42170" y="230505"/>
                                  <a:pt x="41217" y="230505"/>
                                  <a:pt x="41217" y="230505"/>
                                </a:cubicBezTo>
                                <a:cubicBezTo>
                                  <a:pt x="40265" y="232410"/>
                                  <a:pt x="41217" y="232410"/>
                                  <a:pt x="43122" y="231458"/>
                                </a:cubicBezTo>
                                <a:cubicBezTo>
                                  <a:pt x="42170" y="232410"/>
                                  <a:pt x="43122" y="232410"/>
                                  <a:pt x="43122" y="231458"/>
                                </a:cubicBezTo>
                                <a:close/>
                                <a:moveTo>
                                  <a:pt x="41217" y="201930"/>
                                </a:moveTo>
                                <a:cubicBezTo>
                                  <a:pt x="41217" y="201930"/>
                                  <a:pt x="40265" y="201930"/>
                                  <a:pt x="41217" y="201930"/>
                                </a:cubicBezTo>
                                <a:cubicBezTo>
                                  <a:pt x="40265" y="202883"/>
                                  <a:pt x="41217" y="202883"/>
                                  <a:pt x="41217" y="201930"/>
                                </a:cubicBezTo>
                                <a:lnTo>
                                  <a:pt x="41217" y="201930"/>
                                </a:lnTo>
                                <a:cubicBezTo>
                                  <a:pt x="42170" y="201930"/>
                                  <a:pt x="41217" y="201930"/>
                                  <a:pt x="41217" y="201930"/>
                                </a:cubicBezTo>
                                <a:close/>
                                <a:moveTo>
                                  <a:pt x="43122" y="166688"/>
                                </a:moveTo>
                                <a:cubicBezTo>
                                  <a:pt x="43122" y="165735"/>
                                  <a:pt x="43122" y="165735"/>
                                  <a:pt x="43122" y="165735"/>
                                </a:cubicBezTo>
                                <a:cubicBezTo>
                                  <a:pt x="41217" y="165735"/>
                                  <a:pt x="41217" y="166688"/>
                                  <a:pt x="41217" y="167640"/>
                                </a:cubicBezTo>
                                <a:cubicBezTo>
                                  <a:pt x="41217" y="168593"/>
                                  <a:pt x="41217" y="168593"/>
                                  <a:pt x="42170" y="168593"/>
                                </a:cubicBezTo>
                                <a:cubicBezTo>
                                  <a:pt x="42170" y="168593"/>
                                  <a:pt x="43122" y="167640"/>
                                  <a:pt x="43122" y="166688"/>
                                </a:cubicBezTo>
                                <a:close/>
                                <a:moveTo>
                                  <a:pt x="42170" y="46672"/>
                                </a:moveTo>
                                <a:cubicBezTo>
                                  <a:pt x="44075" y="46672"/>
                                  <a:pt x="43122" y="44768"/>
                                  <a:pt x="44075" y="43815"/>
                                </a:cubicBezTo>
                                <a:cubicBezTo>
                                  <a:pt x="44075" y="42863"/>
                                  <a:pt x="44075" y="41910"/>
                                  <a:pt x="43122" y="41910"/>
                                </a:cubicBezTo>
                                <a:cubicBezTo>
                                  <a:pt x="42170" y="41910"/>
                                  <a:pt x="41217" y="42863"/>
                                  <a:pt x="41217" y="44768"/>
                                </a:cubicBezTo>
                                <a:cubicBezTo>
                                  <a:pt x="41217" y="45720"/>
                                  <a:pt x="41217" y="46672"/>
                                  <a:pt x="42170" y="46672"/>
                                </a:cubicBezTo>
                                <a:close/>
                                <a:moveTo>
                                  <a:pt x="42170" y="240983"/>
                                </a:moveTo>
                                <a:lnTo>
                                  <a:pt x="42170" y="240983"/>
                                </a:lnTo>
                                <a:cubicBezTo>
                                  <a:pt x="41217" y="240030"/>
                                  <a:pt x="41217" y="240983"/>
                                  <a:pt x="42170" y="240983"/>
                                </a:cubicBezTo>
                                <a:cubicBezTo>
                                  <a:pt x="41217" y="240983"/>
                                  <a:pt x="42170" y="240983"/>
                                  <a:pt x="42170" y="240983"/>
                                </a:cubicBezTo>
                                <a:cubicBezTo>
                                  <a:pt x="42170" y="240983"/>
                                  <a:pt x="42170" y="240983"/>
                                  <a:pt x="42170" y="240983"/>
                                </a:cubicBezTo>
                                <a:close/>
                                <a:moveTo>
                                  <a:pt x="45027" y="74295"/>
                                </a:moveTo>
                                <a:lnTo>
                                  <a:pt x="45027" y="74295"/>
                                </a:lnTo>
                                <a:cubicBezTo>
                                  <a:pt x="45027" y="73343"/>
                                  <a:pt x="44075" y="73343"/>
                                  <a:pt x="44075" y="73343"/>
                                </a:cubicBezTo>
                                <a:cubicBezTo>
                                  <a:pt x="42170" y="74295"/>
                                  <a:pt x="42170" y="76200"/>
                                  <a:pt x="41217" y="77153"/>
                                </a:cubicBezTo>
                                <a:cubicBezTo>
                                  <a:pt x="40265" y="79058"/>
                                  <a:pt x="43122" y="78105"/>
                                  <a:pt x="43122" y="80010"/>
                                </a:cubicBezTo>
                                <a:cubicBezTo>
                                  <a:pt x="43122" y="80963"/>
                                  <a:pt x="43122" y="81915"/>
                                  <a:pt x="45027" y="80963"/>
                                </a:cubicBezTo>
                                <a:cubicBezTo>
                                  <a:pt x="45980" y="80963"/>
                                  <a:pt x="45980" y="80010"/>
                                  <a:pt x="45980" y="79058"/>
                                </a:cubicBezTo>
                                <a:cubicBezTo>
                                  <a:pt x="45980" y="78105"/>
                                  <a:pt x="46932" y="76200"/>
                                  <a:pt x="45980" y="76200"/>
                                </a:cubicBezTo>
                                <a:cubicBezTo>
                                  <a:pt x="43122" y="76200"/>
                                  <a:pt x="44075" y="75247"/>
                                  <a:pt x="45027" y="74295"/>
                                </a:cubicBezTo>
                                <a:close/>
                                <a:moveTo>
                                  <a:pt x="42170" y="18097"/>
                                </a:moveTo>
                                <a:cubicBezTo>
                                  <a:pt x="42170" y="18097"/>
                                  <a:pt x="42170" y="19050"/>
                                  <a:pt x="42170" y="20003"/>
                                </a:cubicBezTo>
                                <a:cubicBezTo>
                                  <a:pt x="42170" y="20955"/>
                                  <a:pt x="44075" y="20955"/>
                                  <a:pt x="45027" y="20955"/>
                                </a:cubicBezTo>
                                <a:cubicBezTo>
                                  <a:pt x="45980" y="21908"/>
                                  <a:pt x="46932" y="21908"/>
                                  <a:pt x="47885" y="20955"/>
                                </a:cubicBezTo>
                                <a:cubicBezTo>
                                  <a:pt x="48837" y="20003"/>
                                  <a:pt x="48837" y="19050"/>
                                  <a:pt x="48837" y="17145"/>
                                </a:cubicBezTo>
                                <a:cubicBezTo>
                                  <a:pt x="48837" y="16193"/>
                                  <a:pt x="47885" y="14288"/>
                                  <a:pt x="46932" y="13335"/>
                                </a:cubicBezTo>
                                <a:cubicBezTo>
                                  <a:pt x="46932" y="13335"/>
                                  <a:pt x="47885" y="13335"/>
                                  <a:pt x="48837" y="13335"/>
                                </a:cubicBezTo>
                                <a:cubicBezTo>
                                  <a:pt x="49790" y="13335"/>
                                  <a:pt x="50742" y="13335"/>
                                  <a:pt x="50742" y="12383"/>
                                </a:cubicBezTo>
                                <a:cubicBezTo>
                                  <a:pt x="50742" y="11430"/>
                                  <a:pt x="49790" y="11430"/>
                                  <a:pt x="49790" y="10478"/>
                                </a:cubicBezTo>
                                <a:cubicBezTo>
                                  <a:pt x="47885" y="9525"/>
                                  <a:pt x="47885" y="10478"/>
                                  <a:pt x="47885" y="12383"/>
                                </a:cubicBezTo>
                                <a:cubicBezTo>
                                  <a:pt x="46932" y="12383"/>
                                  <a:pt x="45980" y="13335"/>
                                  <a:pt x="46932" y="15240"/>
                                </a:cubicBezTo>
                                <a:cubicBezTo>
                                  <a:pt x="48837" y="17145"/>
                                  <a:pt x="46932" y="18097"/>
                                  <a:pt x="45980" y="19050"/>
                                </a:cubicBezTo>
                                <a:lnTo>
                                  <a:pt x="45027" y="17145"/>
                                </a:lnTo>
                                <a:cubicBezTo>
                                  <a:pt x="43122" y="18097"/>
                                  <a:pt x="43122" y="17145"/>
                                  <a:pt x="42170" y="18097"/>
                                </a:cubicBezTo>
                                <a:close/>
                                <a:moveTo>
                                  <a:pt x="42170" y="54293"/>
                                </a:moveTo>
                                <a:cubicBezTo>
                                  <a:pt x="42170" y="55245"/>
                                  <a:pt x="43122" y="55245"/>
                                  <a:pt x="43122" y="55245"/>
                                </a:cubicBezTo>
                                <a:cubicBezTo>
                                  <a:pt x="43122" y="55245"/>
                                  <a:pt x="44075" y="54293"/>
                                  <a:pt x="44075" y="54293"/>
                                </a:cubicBezTo>
                                <a:cubicBezTo>
                                  <a:pt x="44075" y="53340"/>
                                  <a:pt x="44075" y="53340"/>
                                  <a:pt x="43122" y="53340"/>
                                </a:cubicBezTo>
                                <a:cubicBezTo>
                                  <a:pt x="42170" y="53340"/>
                                  <a:pt x="41217" y="53340"/>
                                  <a:pt x="42170" y="54293"/>
                                </a:cubicBezTo>
                                <a:close/>
                                <a:moveTo>
                                  <a:pt x="42170" y="23813"/>
                                </a:moveTo>
                                <a:cubicBezTo>
                                  <a:pt x="43122" y="23813"/>
                                  <a:pt x="43122" y="23813"/>
                                  <a:pt x="42170" y="23813"/>
                                </a:cubicBezTo>
                                <a:cubicBezTo>
                                  <a:pt x="43122" y="22860"/>
                                  <a:pt x="42170" y="21908"/>
                                  <a:pt x="42170" y="21908"/>
                                </a:cubicBezTo>
                                <a:cubicBezTo>
                                  <a:pt x="42170" y="22860"/>
                                  <a:pt x="42170" y="22860"/>
                                  <a:pt x="42170" y="23813"/>
                                </a:cubicBezTo>
                                <a:cubicBezTo>
                                  <a:pt x="41217" y="23813"/>
                                  <a:pt x="42170" y="23813"/>
                                  <a:pt x="42170" y="23813"/>
                                </a:cubicBezTo>
                                <a:close/>
                                <a:moveTo>
                                  <a:pt x="69792" y="78105"/>
                                </a:moveTo>
                                <a:cubicBezTo>
                                  <a:pt x="73602" y="76200"/>
                                  <a:pt x="72650" y="72390"/>
                                  <a:pt x="73602" y="69533"/>
                                </a:cubicBezTo>
                                <a:cubicBezTo>
                                  <a:pt x="74555" y="70485"/>
                                  <a:pt x="75507" y="71438"/>
                                  <a:pt x="75507" y="72390"/>
                                </a:cubicBezTo>
                                <a:cubicBezTo>
                                  <a:pt x="76460" y="72390"/>
                                  <a:pt x="76460" y="73343"/>
                                  <a:pt x="77412" y="73343"/>
                                </a:cubicBezTo>
                                <a:cubicBezTo>
                                  <a:pt x="78365" y="72390"/>
                                  <a:pt x="77412" y="72390"/>
                                  <a:pt x="77412" y="71438"/>
                                </a:cubicBezTo>
                                <a:cubicBezTo>
                                  <a:pt x="76460" y="71438"/>
                                  <a:pt x="76460" y="70485"/>
                                  <a:pt x="76460" y="69533"/>
                                </a:cubicBezTo>
                                <a:cubicBezTo>
                                  <a:pt x="77412" y="66675"/>
                                  <a:pt x="76460" y="67628"/>
                                  <a:pt x="75507" y="68580"/>
                                </a:cubicBezTo>
                                <a:lnTo>
                                  <a:pt x="73602" y="69533"/>
                                </a:lnTo>
                                <a:cubicBezTo>
                                  <a:pt x="75507" y="64770"/>
                                  <a:pt x="72650" y="60960"/>
                                  <a:pt x="70745" y="57150"/>
                                </a:cubicBezTo>
                                <a:cubicBezTo>
                                  <a:pt x="69792" y="56197"/>
                                  <a:pt x="68840" y="55245"/>
                                  <a:pt x="67887" y="56197"/>
                                </a:cubicBezTo>
                                <a:cubicBezTo>
                                  <a:pt x="65030" y="57150"/>
                                  <a:pt x="64077" y="56197"/>
                                  <a:pt x="64077" y="53340"/>
                                </a:cubicBezTo>
                                <a:cubicBezTo>
                                  <a:pt x="64077" y="52388"/>
                                  <a:pt x="65030" y="51435"/>
                                  <a:pt x="63125" y="51435"/>
                                </a:cubicBezTo>
                                <a:cubicBezTo>
                                  <a:pt x="62172" y="51435"/>
                                  <a:pt x="60267" y="51435"/>
                                  <a:pt x="59315" y="52388"/>
                                </a:cubicBezTo>
                                <a:cubicBezTo>
                                  <a:pt x="58362" y="53340"/>
                                  <a:pt x="59315" y="54293"/>
                                  <a:pt x="60267" y="54293"/>
                                </a:cubicBezTo>
                                <a:cubicBezTo>
                                  <a:pt x="63125" y="55245"/>
                                  <a:pt x="63125" y="60960"/>
                                  <a:pt x="67887" y="60008"/>
                                </a:cubicBezTo>
                                <a:cubicBezTo>
                                  <a:pt x="68840" y="60008"/>
                                  <a:pt x="69792" y="61913"/>
                                  <a:pt x="70745" y="62865"/>
                                </a:cubicBezTo>
                                <a:cubicBezTo>
                                  <a:pt x="70745" y="63818"/>
                                  <a:pt x="71697" y="65722"/>
                                  <a:pt x="68840" y="64770"/>
                                </a:cubicBezTo>
                                <a:cubicBezTo>
                                  <a:pt x="66935" y="63818"/>
                                  <a:pt x="65982" y="65722"/>
                                  <a:pt x="64077" y="66675"/>
                                </a:cubicBezTo>
                                <a:cubicBezTo>
                                  <a:pt x="60267" y="70485"/>
                                  <a:pt x="57410" y="70485"/>
                                  <a:pt x="53600" y="67628"/>
                                </a:cubicBezTo>
                                <a:cubicBezTo>
                                  <a:pt x="52647" y="66675"/>
                                  <a:pt x="49790" y="66675"/>
                                  <a:pt x="47885" y="67628"/>
                                </a:cubicBezTo>
                                <a:cubicBezTo>
                                  <a:pt x="45027" y="63818"/>
                                  <a:pt x="45980" y="62865"/>
                                  <a:pt x="50742" y="61913"/>
                                </a:cubicBezTo>
                                <a:cubicBezTo>
                                  <a:pt x="51695" y="62865"/>
                                  <a:pt x="52647" y="64770"/>
                                  <a:pt x="54552" y="64770"/>
                                </a:cubicBezTo>
                                <a:cubicBezTo>
                                  <a:pt x="55505" y="64770"/>
                                  <a:pt x="55505" y="64770"/>
                                  <a:pt x="55505" y="63818"/>
                                </a:cubicBezTo>
                                <a:cubicBezTo>
                                  <a:pt x="54552" y="61913"/>
                                  <a:pt x="52647" y="61913"/>
                                  <a:pt x="50742" y="61913"/>
                                </a:cubicBezTo>
                                <a:cubicBezTo>
                                  <a:pt x="49790" y="59055"/>
                                  <a:pt x="46932" y="59055"/>
                                  <a:pt x="45027" y="60008"/>
                                </a:cubicBezTo>
                                <a:cubicBezTo>
                                  <a:pt x="44075" y="60008"/>
                                  <a:pt x="43122" y="58103"/>
                                  <a:pt x="41217" y="59055"/>
                                </a:cubicBezTo>
                                <a:cubicBezTo>
                                  <a:pt x="40265" y="60008"/>
                                  <a:pt x="42170" y="60960"/>
                                  <a:pt x="42170" y="62865"/>
                                </a:cubicBezTo>
                                <a:cubicBezTo>
                                  <a:pt x="42170" y="63818"/>
                                  <a:pt x="41217" y="64770"/>
                                  <a:pt x="41217" y="64770"/>
                                </a:cubicBezTo>
                                <a:cubicBezTo>
                                  <a:pt x="41217" y="65722"/>
                                  <a:pt x="41217" y="66675"/>
                                  <a:pt x="42170" y="66675"/>
                                </a:cubicBezTo>
                                <a:cubicBezTo>
                                  <a:pt x="45027" y="66675"/>
                                  <a:pt x="45027" y="67628"/>
                                  <a:pt x="43122" y="69533"/>
                                </a:cubicBezTo>
                                <a:cubicBezTo>
                                  <a:pt x="42170" y="70485"/>
                                  <a:pt x="44075" y="71438"/>
                                  <a:pt x="44075" y="70485"/>
                                </a:cubicBezTo>
                                <a:cubicBezTo>
                                  <a:pt x="45027" y="69533"/>
                                  <a:pt x="45980" y="69533"/>
                                  <a:pt x="46932" y="68580"/>
                                </a:cubicBezTo>
                                <a:cubicBezTo>
                                  <a:pt x="48837" y="71438"/>
                                  <a:pt x="50742" y="74295"/>
                                  <a:pt x="46932" y="78105"/>
                                </a:cubicBezTo>
                                <a:cubicBezTo>
                                  <a:pt x="45980" y="79058"/>
                                  <a:pt x="45027" y="80963"/>
                                  <a:pt x="45980" y="82868"/>
                                </a:cubicBezTo>
                                <a:cubicBezTo>
                                  <a:pt x="45027" y="82868"/>
                                  <a:pt x="44075" y="82868"/>
                                  <a:pt x="44075" y="83820"/>
                                </a:cubicBezTo>
                                <a:lnTo>
                                  <a:pt x="44075" y="83820"/>
                                </a:lnTo>
                                <a:cubicBezTo>
                                  <a:pt x="45027" y="83820"/>
                                  <a:pt x="45027" y="82868"/>
                                  <a:pt x="45027" y="81915"/>
                                </a:cubicBezTo>
                                <a:cubicBezTo>
                                  <a:pt x="45980" y="80963"/>
                                  <a:pt x="47885" y="80010"/>
                                  <a:pt x="49790" y="80963"/>
                                </a:cubicBezTo>
                                <a:cubicBezTo>
                                  <a:pt x="50742" y="80963"/>
                                  <a:pt x="51695" y="80010"/>
                                  <a:pt x="51695" y="79058"/>
                                </a:cubicBezTo>
                                <a:cubicBezTo>
                                  <a:pt x="50742" y="79058"/>
                                  <a:pt x="49790" y="78105"/>
                                  <a:pt x="49790" y="77153"/>
                                </a:cubicBezTo>
                                <a:cubicBezTo>
                                  <a:pt x="49790" y="76200"/>
                                  <a:pt x="50742" y="75247"/>
                                  <a:pt x="51695" y="75247"/>
                                </a:cubicBezTo>
                                <a:cubicBezTo>
                                  <a:pt x="53600" y="75247"/>
                                  <a:pt x="55505" y="75247"/>
                                  <a:pt x="56457" y="76200"/>
                                </a:cubicBezTo>
                                <a:cubicBezTo>
                                  <a:pt x="57410" y="77153"/>
                                  <a:pt x="59315" y="77153"/>
                                  <a:pt x="60267" y="78105"/>
                                </a:cubicBezTo>
                                <a:cubicBezTo>
                                  <a:pt x="61220" y="78105"/>
                                  <a:pt x="62172" y="79058"/>
                                  <a:pt x="62172" y="78105"/>
                                </a:cubicBezTo>
                                <a:cubicBezTo>
                                  <a:pt x="63125" y="76200"/>
                                  <a:pt x="64077" y="76200"/>
                                  <a:pt x="64077" y="78105"/>
                                </a:cubicBezTo>
                                <a:cubicBezTo>
                                  <a:pt x="65030" y="80963"/>
                                  <a:pt x="68840" y="80010"/>
                                  <a:pt x="67887" y="81915"/>
                                </a:cubicBezTo>
                                <a:cubicBezTo>
                                  <a:pt x="67887" y="84772"/>
                                  <a:pt x="68840" y="84772"/>
                                  <a:pt x="70745" y="83820"/>
                                </a:cubicBezTo>
                                <a:cubicBezTo>
                                  <a:pt x="72650" y="82868"/>
                                  <a:pt x="73602" y="81915"/>
                                  <a:pt x="73602" y="80010"/>
                                </a:cubicBezTo>
                                <a:cubicBezTo>
                                  <a:pt x="72650" y="80963"/>
                                  <a:pt x="72650" y="81915"/>
                                  <a:pt x="70745" y="80963"/>
                                </a:cubicBezTo>
                                <a:cubicBezTo>
                                  <a:pt x="69792" y="80963"/>
                                  <a:pt x="70745" y="80010"/>
                                  <a:pt x="70745" y="79058"/>
                                </a:cubicBezTo>
                                <a:cubicBezTo>
                                  <a:pt x="70745" y="78105"/>
                                  <a:pt x="71697" y="77153"/>
                                  <a:pt x="70745" y="77153"/>
                                </a:cubicBezTo>
                                <a:cubicBezTo>
                                  <a:pt x="69792" y="76200"/>
                                  <a:pt x="68840" y="77153"/>
                                  <a:pt x="67887" y="78105"/>
                                </a:cubicBezTo>
                                <a:lnTo>
                                  <a:pt x="66935" y="79058"/>
                                </a:lnTo>
                                <a:cubicBezTo>
                                  <a:pt x="65982" y="79058"/>
                                  <a:pt x="65982" y="79058"/>
                                  <a:pt x="65982" y="79058"/>
                                </a:cubicBezTo>
                                <a:cubicBezTo>
                                  <a:pt x="68840" y="79058"/>
                                  <a:pt x="68840" y="78105"/>
                                  <a:pt x="69792" y="78105"/>
                                </a:cubicBezTo>
                                <a:close/>
                                <a:moveTo>
                                  <a:pt x="44075" y="220028"/>
                                </a:moveTo>
                                <a:lnTo>
                                  <a:pt x="44075" y="220028"/>
                                </a:lnTo>
                                <a:cubicBezTo>
                                  <a:pt x="45027" y="220028"/>
                                  <a:pt x="45027" y="220028"/>
                                  <a:pt x="45027" y="218122"/>
                                </a:cubicBezTo>
                                <a:cubicBezTo>
                                  <a:pt x="45027" y="217170"/>
                                  <a:pt x="44075" y="216218"/>
                                  <a:pt x="43122" y="214313"/>
                                </a:cubicBezTo>
                                <a:cubicBezTo>
                                  <a:pt x="43122" y="214313"/>
                                  <a:pt x="43122" y="213360"/>
                                  <a:pt x="42170" y="213360"/>
                                </a:cubicBezTo>
                                <a:lnTo>
                                  <a:pt x="42170" y="214313"/>
                                </a:lnTo>
                                <a:cubicBezTo>
                                  <a:pt x="42170" y="216218"/>
                                  <a:pt x="42170" y="218122"/>
                                  <a:pt x="44075" y="220028"/>
                                </a:cubicBezTo>
                                <a:close/>
                                <a:moveTo>
                                  <a:pt x="42170" y="29528"/>
                                </a:moveTo>
                                <a:lnTo>
                                  <a:pt x="42170" y="29528"/>
                                </a:lnTo>
                                <a:cubicBezTo>
                                  <a:pt x="42170" y="29528"/>
                                  <a:pt x="42170" y="29528"/>
                                  <a:pt x="42170" y="29528"/>
                                </a:cubicBezTo>
                                <a:cubicBezTo>
                                  <a:pt x="45027" y="26670"/>
                                  <a:pt x="47885" y="24765"/>
                                  <a:pt x="51695" y="26670"/>
                                </a:cubicBezTo>
                                <a:lnTo>
                                  <a:pt x="50742" y="28575"/>
                                </a:lnTo>
                                <a:cubicBezTo>
                                  <a:pt x="47885" y="27622"/>
                                  <a:pt x="45980" y="27622"/>
                                  <a:pt x="44075" y="30480"/>
                                </a:cubicBezTo>
                                <a:cubicBezTo>
                                  <a:pt x="43122" y="30480"/>
                                  <a:pt x="42170" y="30480"/>
                                  <a:pt x="42170" y="29528"/>
                                </a:cubicBezTo>
                                <a:close/>
                                <a:moveTo>
                                  <a:pt x="42170" y="179070"/>
                                </a:moveTo>
                                <a:cubicBezTo>
                                  <a:pt x="42170" y="180022"/>
                                  <a:pt x="43122" y="180022"/>
                                  <a:pt x="44075" y="180975"/>
                                </a:cubicBezTo>
                                <a:cubicBezTo>
                                  <a:pt x="45027" y="180975"/>
                                  <a:pt x="45027" y="180975"/>
                                  <a:pt x="45027" y="180022"/>
                                </a:cubicBezTo>
                                <a:cubicBezTo>
                                  <a:pt x="45027" y="178118"/>
                                  <a:pt x="44075" y="179070"/>
                                  <a:pt x="43122" y="178118"/>
                                </a:cubicBezTo>
                                <a:cubicBezTo>
                                  <a:pt x="43122" y="178118"/>
                                  <a:pt x="42170" y="178118"/>
                                  <a:pt x="42170" y="179070"/>
                                </a:cubicBezTo>
                                <a:close/>
                                <a:moveTo>
                                  <a:pt x="47885" y="194310"/>
                                </a:moveTo>
                                <a:cubicBezTo>
                                  <a:pt x="47885" y="193358"/>
                                  <a:pt x="46932" y="193358"/>
                                  <a:pt x="46932" y="193358"/>
                                </a:cubicBezTo>
                                <a:lnTo>
                                  <a:pt x="45980" y="192405"/>
                                </a:lnTo>
                                <a:cubicBezTo>
                                  <a:pt x="45027" y="191453"/>
                                  <a:pt x="45980" y="189547"/>
                                  <a:pt x="44075" y="191453"/>
                                </a:cubicBezTo>
                                <a:cubicBezTo>
                                  <a:pt x="43122" y="191453"/>
                                  <a:pt x="42170" y="192405"/>
                                  <a:pt x="42170" y="193358"/>
                                </a:cubicBezTo>
                                <a:cubicBezTo>
                                  <a:pt x="43122" y="194310"/>
                                  <a:pt x="44075" y="193358"/>
                                  <a:pt x="44075" y="193358"/>
                                </a:cubicBezTo>
                                <a:cubicBezTo>
                                  <a:pt x="44075" y="193358"/>
                                  <a:pt x="45027" y="193358"/>
                                  <a:pt x="45027" y="193358"/>
                                </a:cubicBezTo>
                                <a:lnTo>
                                  <a:pt x="45027" y="195263"/>
                                </a:lnTo>
                                <a:cubicBezTo>
                                  <a:pt x="45980" y="194310"/>
                                  <a:pt x="46932" y="195263"/>
                                  <a:pt x="47885" y="194310"/>
                                </a:cubicBezTo>
                                <a:cubicBezTo>
                                  <a:pt x="47885" y="195263"/>
                                  <a:pt x="47885" y="194310"/>
                                  <a:pt x="47885" y="194310"/>
                                </a:cubicBezTo>
                                <a:close/>
                                <a:moveTo>
                                  <a:pt x="44075" y="128588"/>
                                </a:moveTo>
                                <a:cubicBezTo>
                                  <a:pt x="45027" y="129540"/>
                                  <a:pt x="45980" y="129540"/>
                                  <a:pt x="46932" y="129540"/>
                                </a:cubicBezTo>
                                <a:cubicBezTo>
                                  <a:pt x="47885" y="129540"/>
                                  <a:pt x="50742" y="129540"/>
                                  <a:pt x="47885" y="131445"/>
                                </a:cubicBezTo>
                                <a:cubicBezTo>
                                  <a:pt x="46932" y="131445"/>
                                  <a:pt x="47885" y="132397"/>
                                  <a:pt x="47885" y="132397"/>
                                </a:cubicBezTo>
                                <a:lnTo>
                                  <a:pt x="52647" y="132397"/>
                                </a:lnTo>
                                <a:cubicBezTo>
                                  <a:pt x="53600" y="132397"/>
                                  <a:pt x="54552" y="131445"/>
                                  <a:pt x="53600" y="129540"/>
                                </a:cubicBezTo>
                                <a:cubicBezTo>
                                  <a:pt x="48837" y="124778"/>
                                  <a:pt x="48837" y="124778"/>
                                  <a:pt x="51695" y="119063"/>
                                </a:cubicBezTo>
                                <a:lnTo>
                                  <a:pt x="53600" y="120968"/>
                                </a:lnTo>
                                <a:cubicBezTo>
                                  <a:pt x="53600" y="120968"/>
                                  <a:pt x="55505" y="120968"/>
                                  <a:pt x="54552" y="120015"/>
                                </a:cubicBezTo>
                                <a:cubicBezTo>
                                  <a:pt x="54552" y="119063"/>
                                  <a:pt x="54552" y="117158"/>
                                  <a:pt x="53600" y="116205"/>
                                </a:cubicBezTo>
                                <a:cubicBezTo>
                                  <a:pt x="53600" y="116205"/>
                                  <a:pt x="51695" y="117158"/>
                                  <a:pt x="50742" y="117158"/>
                                </a:cubicBezTo>
                                <a:cubicBezTo>
                                  <a:pt x="50742" y="116205"/>
                                  <a:pt x="49790" y="115253"/>
                                  <a:pt x="48837" y="115253"/>
                                </a:cubicBezTo>
                                <a:lnTo>
                                  <a:pt x="48837" y="115253"/>
                                </a:lnTo>
                                <a:cubicBezTo>
                                  <a:pt x="48837" y="116205"/>
                                  <a:pt x="47885" y="118110"/>
                                  <a:pt x="47885" y="119063"/>
                                </a:cubicBezTo>
                                <a:cubicBezTo>
                                  <a:pt x="47885" y="121920"/>
                                  <a:pt x="47885" y="124778"/>
                                  <a:pt x="44075" y="125730"/>
                                </a:cubicBezTo>
                                <a:cubicBezTo>
                                  <a:pt x="42170" y="126683"/>
                                  <a:pt x="43122" y="127635"/>
                                  <a:pt x="44075" y="128588"/>
                                </a:cubicBezTo>
                                <a:close/>
                                <a:moveTo>
                                  <a:pt x="45027" y="223838"/>
                                </a:moveTo>
                                <a:cubicBezTo>
                                  <a:pt x="45027" y="223838"/>
                                  <a:pt x="45027" y="223838"/>
                                  <a:pt x="45027" y="223838"/>
                                </a:cubicBezTo>
                                <a:cubicBezTo>
                                  <a:pt x="45027" y="222885"/>
                                  <a:pt x="45027" y="222885"/>
                                  <a:pt x="45027" y="223838"/>
                                </a:cubicBezTo>
                                <a:cubicBezTo>
                                  <a:pt x="45027" y="222885"/>
                                  <a:pt x="44075" y="223838"/>
                                  <a:pt x="45027" y="223838"/>
                                </a:cubicBezTo>
                                <a:cubicBezTo>
                                  <a:pt x="44075" y="223838"/>
                                  <a:pt x="44075" y="223838"/>
                                  <a:pt x="45027" y="223838"/>
                                </a:cubicBezTo>
                                <a:close/>
                                <a:moveTo>
                                  <a:pt x="45980" y="200978"/>
                                </a:moveTo>
                                <a:cubicBezTo>
                                  <a:pt x="45980" y="200025"/>
                                  <a:pt x="45027" y="200025"/>
                                  <a:pt x="45980" y="200978"/>
                                </a:cubicBezTo>
                                <a:cubicBezTo>
                                  <a:pt x="45027" y="200025"/>
                                  <a:pt x="44075" y="200978"/>
                                  <a:pt x="44075" y="200978"/>
                                </a:cubicBezTo>
                                <a:cubicBezTo>
                                  <a:pt x="44075" y="200978"/>
                                  <a:pt x="45027" y="200978"/>
                                  <a:pt x="45980" y="200978"/>
                                </a:cubicBezTo>
                                <a:cubicBezTo>
                                  <a:pt x="45027" y="200978"/>
                                  <a:pt x="45980" y="200978"/>
                                  <a:pt x="45980" y="200978"/>
                                </a:cubicBezTo>
                                <a:close/>
                                <a:moveTo>
                                  <a:pt x="45980" y="33338"/>
                                </a:moveTo>
                                <a:cubicBezTo>
                                  <a:pt x="45027" y="33338"/>
                                  <a:pt x="45027" y="33338"/>
                                  <a:pt x="44075" y="33338"/>
                                </a:cubicBezTo>
                                <a:lnTo>
                                  <a:pt x="44075" y="33338"/>
                                </a:lnTo>
                                <a:lnTo>
                                  <a:pt x="45027" y="32385"/>
                                </a:lnTo>
                                <a:cubicBezTo>
                                  <a:pt x="45980" y="31433"/>
                                  <a:pt x="45980" y="30480"/>
                                  <a:pt x="46932" y="31433"/>
                                </a:cubicBezTo>
                                <a:cubicBezTo>
                                  <a:pt x="47885" y="32385"/>
                                  <a:pt x="47885" y="32385"/>
                                  <a:pt x="46932" y="33338"/>
                                </a:cubicBezTo>
                                <a:cubicBezTo>
                                  <a:pt x="47885" y="33338"/>
                                  <a:pt x="46932" y="34290"/>
                                  <a:pt x="45980" y="33338"/>
                                </a:cubicBezTo>
                                <a:close/>
                                <a:moveTo>
                                  <a:pt x="50742" y="224790"/>
                                </a:moveTo>
                                <a:cubicBezTo>
                                  <a:pt x="50742" y="224790"/>
                                  <a:pt x="49790" y="223838"/>
                                  <a:pt x="50742" y="224790"/>
                                </a:cubicBezTo>
                                <a:cubicBezTo>
                                  <a:pt x="48837" y="223838"/>
                                  <a:pt x="47885" y="224790"/>
                                  <a:pt x="46932" y="226695"/>
                                </a:cubicBezTo>
                                <a:cubicBezTo>
                                  <a:pt x="45980" y="226695"/>
                                  <a:pt x="45027" y="226695"/>
                                  <a:pt x="45027" y="226695"/>
                                </a:cubicBezTo>
                                <a:cubicBezTo>
                                  <a:pt x="44075" y="226695"/>
                                  <a:pt x="45027" y="227647"/>
                                  <a:pt x="45027" y="227647"/>
                                </a:cubicBezTo>
                                <a:cubicBezTo>
                                  <a:pt x="45980" y="227647"/>
                                  <a:pt x="45980" y="229553"/>
                                  <a:pt x="46932" y="228600"/>
                                </a:cubicBezTo>
                                <a:cubicBezTo>
                                  <a:pt x="47885" y="228600"/>
                                  <a:pt x="46932" y="226695"/>
                                  <a:pt x="46932" y="226695"/>
                                </a:cubicBezTo>
                                <a:cubicBezTo>
                                  <a:pt x="47885" y="226695"/>
                                  <a:pt x="49790" y="225743"/>
                                  <a:pt x="50742" y="224790"/>
                                </a:cubicBezTo>
                                <a:close/>
                                <a:moveTo>
                                  <a:pt x="45027" y="174308"/>
                                </a:moveTo>
                                <a:lnTo>
                                  <a:pt x="45027" y="174308"/>
                                </a:lnTo>
                                <a:cubicBezTo>
                                  <a:pt x="45980" y="174308"/>
                                  <a:pt x="45980" y="173355"/>
                                  <a:pt x="45980" y="173355"/>
                                </a:cubicBezTo>
                                <a:cubicBezTo>
                                  <a:pt x="45027" y="172403"/>
                                  <a:pt x="45027" y="173355"/>
                                  <a:pt x="45027" y="174308"/>
                                </a:cubicBezTo>
                                <a:close/>
                                <a:moveTo>
                                  <a:pt x="45980" y="135255"/>
                                </a:moveTo>
                                <a:cubicBezTo>
                                  <a:pt x="45980" y="134303"/>
                                  <a:pt x="45980" y="134303"/>
                                  <a:pt x="45980" y="133350"/>
                                </a:cubicBezTo>
                                <a:lnTo>
                                  <a:pt x="45980" y="133350"/>
                                </a:lnTo>
                                <a:cubicBezTo>
                                  <a:pt x="45027" y="135255"/>
                                  <a:pt x="45027" y="135255"/>
                                  <a:pt x="45980" y="135255"/>
                                </a:cubicBezTo>
                                <a:close/>
                                <a:moveTo>
                                  <a:pt x="45027" y="144780"/>
                                </a:moveTo>
                                <a:cubicBezTo>
                                  <a:pt x="45027" y="144780"/>
                                  <a:pt x="45027" y="145733"/>
                                  <a:pt x="45027" y="144780"/>
                                </a:cubicBezTo>
                                <a:cubicBezTo>
                                  <a:pt x="45980" y="145733"/>
                                  <a:pt x="46932" y="145733"/>
                                  <a:pt x="46932" y="144780"/>
                                </a:cubicBezTo>
                                <a:cubicBezTo>
                                  <a:pt x="46932" y="144780"/>
                                  <a:pt x="46932" y="143828"/>
                                  <a:pt x="45027" y="144780"/>
                                </a:cubicBezTo>
                                <a:cubicBezTo>
                                  <a:pt x="45980" y="143828"/>
                                  <a:pt x="45027" y="143828"/>
                                  <a:pt x="45027" y="144780"/>
                                </a:cubicBezTo>
                                <a:close/>
                                <a:moveTo>
                                  <a:pt x="47885" y="207645"/>
                                </a:moveTo>
                                <a:cubicBezTo>
                                  <a:pt x="47885" y="206693"/>
                                  <a:pt x="46932" y="206693"/>
                                  <a:pt x="45980" y="206693"/>
                                </a:cubicBezTo>
                                <a:cubicBezTo>
                                  <a:pt x="45980" y="205740"/>
                                  <a:pt x="46932" y="205740"/>
                                  <a:pt x="46932" y="204788"/>
                                </a:cubicBezTo>
                                <a:lnTo>
                                  <a:pt x="45980" y="204788"/>
                                </a:lnTo>
                                <a:cubicBezTo>
                                  <a:pt x="45027" y="205740"/>
                                  <a:pt x="45980" y="206693"/>
                                  <a:pt x="45980" y="206693"/>
                                </a:cubicBezTo>
                                <a:cubicBezTo>
                                  <a:pt x="45980" y="206693"/>
                                  <a:pt x="45980" y="207645"/>
                                  <a:pt x="47885" y="207645"/>
                                </a:cubicBezTo>
                                <a:cubicBezTo>
                                  <a:pt x="47885" y="207645"/>
                                  <a:pt x="47885" y="207645"/>
                                  <a:pt x="47885" y="207645"/>
                                </a:cubicBezTo>
                                <a:close/>
                                <a:moveTo>
                                  <a:pt x="63125" y="136208"/>
                                </a:moveTo>
                                <a:cubicBezTo>
                                  <a:pt x="63125" y="136208"/>
                                  <a:pt x="63125" y="135255"/>
                                  <a:pt x="63125" y="136208"/>
                                </a:cubicBezTo>
                                <a:cubicBezTo>
                                  <a:pt x="62172" y="132397"/>
                                  <a:pt x="61220" y="130493"/>
                                  <a:pt x="57410" y="132397"/>
                                </a:cubicBezTo>
                                <a:cubicBezTo>
                                  <a:pt x="56457" y="132397"/>
                                  <a:pt x="55505" y="131445"/>
                                  <a:pt x="55505" y="132397"/>
                                </a:cubicBezTo>
                                <a:cubicBezTo>
                                  <a:pt x="55505" y="133350"/>
                                  <a:pt x="56457" y="134303"/>
                                  <a:pt x="57410" y="134303"/>
                                </a:cubicBezTo>
                                <a:cubicBezTo>
                                  <a:pt x="60267" y="134303"/>
                                  <a:pt x="60267" y="135255"/>
                                  <a:pt x="58362" y="137160"/>
                                </a:cubicBezTo>
                                <a:cubicBezTo>
                                  <a:pt x="58362" y="138113"/>
                                  <a:pt x="58362" y="139065"/>
                                  <a:pt x="57410" y="139065"/>
                                </a:cubicBezTo>
                                <a:cubicBezTo>
                                  <a:pt x="57410" y="140970"/>
                                  <a:pt x="56457" y="141922"/>
                                  <a:pt x="54552" y="140970"/>
                                </a:cubicBezTo>
                                <a:cubicBezTo>
                                  <a:pt x="53600" y="140970"/>
                                  <a:pt x="54552" y="139065"/>
                                  <a:pt x="54552" y="138113"/>
                                </a:cubicBezTo>
                                <a:cubicBezTo>
                                  <a:pt x="54552" y="137160"/>
                                  <a:pt x="55505" y="135255"/>
                                  <a:pt x="53600" y="135255"/>
                                </a:cubicBezTo>
                                <a:cubicBezTo>
                                  <a:pt x="52647" y="134303"/>
                                  <a:pt x="51695" y="135255"/>
                                  <a:pt x="50742" y="136208"/>
                                </a:cubicBezTo>
                                <a:cubicBezTo>
                                  <a:pt x="47885" y="138113"/>
                                  <a:pt x="46932" y="138113"/>
                                  <a:pt x="44075" y="135255"/>
                                </a:cubicBezTo>
                                <a:cubicBezTo>
                                  <a:pt x="43122" y="137160"/>
                                  <a:pt x="43122" y="138113"/>
                                  <a:pt x="45027" y="139065"/>
                                </a:cubicBezTo>
                                <a:cubicBezTo>
                                  <a:pt x="45980" y="140018"/>
                                  <a:pt x="47885" y="140970"/>
                                  <a:pt x="49790" y="140970"/>
                                </a:cubicBezTo>
                                <a:cubicBezTo>
                                  <a:pt x="50742" y="140970"/>
                                  <a:pt x="50742" y="141922"/>
                                  <a:pt x="50742" y="141922"/>
                                </a:cubicBezTo>
                                <a:cubicBezTo>
                                  <a:pt x="50742" y="142875"/>
                                  <a:pt x="49790" y="142875"/>
                                  <a:pt x="49790" y="142875"/>
                                </a:cubicBezTo>
                                <a:cubicBezTo>
                                  <a:pt x="48837" y="142875"/>
                                  <a:pt x="47885" y="142875"/>
                                  <a:pt x="48837" y="143828"/>
                                </a:cubicBezTo>
                                <a:cubicBezTo>
                                  <a:pt x="48837" y="144780"/>
                                  <a:pt x="49790" y="144780"/>
                                  <a:pt x="50742" y="143828"/>
                                </a:cubicBezTo>
                                <a:cubicBezTo>
                                  <a:pt x="52647" y="142875"/>
                                  <a:pt x="54552" y="140970"/>
                                  <a:pt x="57410" y="142875"/>
                                </a:cubicBezTo>
                                <a:cubicBezTo>
                                  <a:pt x="58362" y="143828"/>
                                  <a:pt x="59315" y="141922"/>
                                  <a:pt x="59315" y="140970"/>
                                </a:cubicBezTo>
                                <a:cubicBezTo>
                                  <a:pt x="60267" y="140018"/>
                                  <a:pt x="60267" y="138113"/>
                                  <a:pt x="63125" y="136208"/>
                                </a:cubicBezTo>
                                <a:close/>
                                <a:moveTo>
                                  <a:pt x="46932" y="212408"/>
                                </a:moveTo>
                                <a:cubicBezTo>
                                  <a:pt x="45980" y="212408"/>
                                  <a:pt x="45980" y="213360"/>
                                  <a:pt x="46932" y="212408"/>
                                </a:cubicBezTo>
                                <a:cubicBezTo>
                                  <a:pt x="45980" y="213360"/>
                                  <a:pt x="45980" y="214313"/>
                                  <a:pt x="46932" y="214313"/>
                                </a:cubicBezTo>
                                <a:cubicBezTo>
                                  <a:pt x="46932" y="214313"/>
                                  <a:pt x="46932" y="213360"/>
                                  <a:pt x="46932" y="212408"/>
                                </a:cubicBezTo>
                                <a:cubicBezTo>
                                  <a:pt x="47885" y="212408"/>
                                  <a:pt x="46932" y="212408"/>
                                  <a:pt x="46932" y="212408"/>
                                </a:cubicBezTo>
                                <a:close/>
                                <a:moveTo>
                                  <a:pt x="48837" y="172403"/>
                                </a:moveTo>
                                <a:cubicBezTo>
                                  <a:pt x="48837" y="171450"/>
                                  <a:pt x="47885" y="170497"/>
                                  <a:pt x="47885" y="170497"/>
                                </a:cubicBezTo>
                                <a:cubicBezTo>
                                  <a:pt x="45980" y="170497"/>
                                  <a:pt x="46932" y="171450"/>
                                  <a:pt x="46932" y="172403"/>
                                </a:cubicBezTo>
                                <a:cubicBezTo>
                                  <a:pt x="46932" y="172403"/>
                                  <a:pt x="47885" y="173355"/>
                                  <a:pt x="48837" y="172403"/>
                                </a:cubicBezTo>
                                <a:close/>
                                <a:moveTo>
                                  <a:pt x="48837" y="239078"/>
                                </a:moveTo>
                                <a:cubicBezTo>
                                  <a:pt x="47885" y="239078"/>
                                  <a:pt x="47885" y="239078"/>
                                  <a:pt x="47885" y="239078"/>
                                </a:cubicBezTo>
                                <a:cubicBezTo>
                                  <a:pt x="46932" y="239078"/>
                                  <a:pt x="46932" y="239078"/>
                                  <a:pt x="47885" y="240030"/>
                                </a:cubicBezTo>
                                <a:cubicBezTo>
                                  <a:pt x="47885" y="240030"/>
                                  <a:pt x="47885" y="240030"/>
                                  <a:pt x="48837" y="239078"/>
                                </a:cubicBezTo>
                                <a:cubicBezTo>
                                  <a:pt x="48837" y="240030"/>
                                  <a:pt x="48837" y="240030"/>
                                  <a:pt x="48837" y="239078"/>
                                </a:cubicBezTo>
                                <a:close/>
                                <a:moveTo>
                                  <a:pt x="48837" y="146685"/>
                                </a:moveTo>
                                <a:cubicBezTo>
                                  <a:pt x="47885" y="146685"/>
                                  <a:pt x="47885" y="147638"/>
                                  <a:pt x="47885" y="148590"/>
                                </a:cubicBezTo>
                                <a:cubicBezTo>
                                  <a:pt x="47885" y="149543"/>
                                  <a:pt x="47885" y="149543"/>
                                  <a:pt x="48837" y="149543"/>
                                </a:cubicBezTo>
                                <a:cubicBezTo>
                                  <a:pt x="49790" y="149543"/>
                                  <a:pt x="50742" y="149543"/>
                                  <a:pt x="50742" y="147638"/>
                                </a:cubicBezTo>
                                <a:cubicBezTo>
                                  <a:pt x="50742" y="147638"/>
                                  <a:pt x="49790" y="146685"/>
                                  <a:pt x="48837" y="146685"/>
                                </a:cubicBezTo>
                                <a:close/>
                                <a:moveTo>
                                  <a:pt x="50742" y="69533"/>
                                </a:moveTo>
                                <a:cubicBezTo>
                                  <a:pt x="49790" y="69533"/>
                                  <a:pt x="48837" y="69533"/>
                                  <a:pt x="48837" y="68580"/>
                                </a:cubicBezTo>
                                <a:lnTo>
                                  <a:pt x="49790" y="66675"/>
                                </a:lnTo>
                                <a:lnTo>
                                  <a:pt x="51695" y="67628"/>
                                </a:lnTo>
                                <a:cubicBezTo>
                                  <a:pt x="51695" y="68580"/>
                                  <a:pt x="53600" y="68580"/>
                                  <a:pt x="52647" y="69533"/>
                                </a:cubicBezTo>
                                <a:cubicBezTo>
                                  <a:pt x="51695" y="71438"/>
                                  <a:pt x="50742" y="70485"/>
                                  <a:pt x="50742" y="69533"/>
                                </a:cubicBezTo>
                                <a:close/>
                                <a:moveTo>
                                  <a:pt x="65030" y="175260"/>
                                </a:moveTo>
                                <a:cubicBezTo>
                                  <a:pt x="65030" y="174308"/>
                                  <a:pt x="65030" y="172403"/>
                                  <a:pt x="63125" y="171450"/>
                                </a:cubicBezTo>
                                <a:cubicBezTo>
                                  <a:pt x="61220" y="170497"/>
                                  <a:pt x="59315" y="170497"/>
                                  <a:pt x="59315" y="172403"/>
                                </a:cubicBezTo>
                                <a:cubicBezTo>
                                  <a:pt x="58362" y="176213"/>
                                  <a:pt x="56457" y="177165"/>
                                  <a:pt x="53600" y="176213"/>
                                </a:cubicBezTo>
                                <a:cubicBezTo>
                                  <a:pt x="52647" y="175260"/>
                                  <a:pt x="51695" y="176213"/>
                                  <a:pt x="52647" y="177165"/>
                                </a:cubicBezTo>
                                <a:cubicBezTo>
                                  <a:pt x="53600" y="179070"/>
                                  <a:pt x="54552" y="180975"/>
                                  <a:pt x="54552" y="182880"/>
                                </a:cubicBezTo>
                                <a:cubicBezTo>
                                  <a:pt x="53600" y="182880"/>
                                  <a:pt x="52647" y="183833"/>
                                  <a:pt x="52647" y="183833"/>
                                </a:cubicBezTo>
                                <a:cubicBezTo>
                                  <a:pt x="51695" y="184785"/>
                                  <a:pt x="49790" y="184785"/>
                                  <a:pt x="49790" y="186690"/>
                                </a:cubicBezTo>
                                <a:cubicBezTo>
                                  <a:pt x="49790" y="186690"/>
                                  <a:pt x="49790" y="187643"/>
                                  <a:pt x="50742" y="187643"/>
                                </a:cubicBezTo>
                                <a:cubicBezTo>
                                  <a:pt x="51695" y="187643"/>
                                  <a:pt x="52647" y="186690"/>
                                  <a:pt x="53600" y="185738"/>
                                </a:cubicBezTo>
                                <a:cubicBezTo>
                                  <a:pt x="54552" y="184785"/>
                                  <a:pt x="54552" y="183833"/>
                                  <a:pt x="54552" y="182880"/>
                                </a:cubicBezTo>
                                <a:cubicBezTo>
                                  <a:pt x="57410" y="182880"/>
                                  <a:pt x="57410" y="182880"/>
                                  <a:pt x="56457" y="180975"/>
                                </a:cubicBezTo>
                                <a:cubicBezTo>
                                  <a:pt x="55505" y="179070"/>
                                  <a:pt x="55505" y="178118"/>
                                  <a:pt x="57410" y="178118"/>
                                </a:cubicBezTo>
                                <a:cubicBezTo>
                                  <a:pt x="59315" y="178118"/>
                                  <a:pt x="60267" y="177165"/>
                                  <a:pt x="60267" y="175260"/>
                                </a:cubicBezTo>
                                <a:cubicBezTo>
                                  <a:pt x="60267" y="173355"/>
                                  <a:pt x="61220" y="172403"/>
                                  <a:pt x="63125" y="174308"/>
                                </a:cubicBezTo>
                                <a:cubicBezTo>
                                  <a:pt x="63125" y="175260"/>
                                  <a:pt x="64077" y="176213"/>
                                  <a:pt x="65030" y="175260"/>
                                </a:cubicBezTo>
                                <a:close/>
                                <a:moveTo>
                                  <a:pt x="65982" y="34290"/>
                                </a:moveTo>
                                <a:cubicBezTo>
                                  <a:pt x="63125" y="31433"/>
                                  <a:pt x="60267" y="31433"/>
                                  <a:pt x="56457" y="31433"/>
                                </a:cubicBezTo>
                                <a:cubicBezTo>
                                  <a:pt x="55505" y="30480"/>
                                  <a:pt x="54552" y="30480"/>
                                  <a:pt x="53600" y="32385"/>
                                </a:cubicBezTo>
                                <a:cubicBezTo>
                                  <a:pt x="53600" y="33338"/>
                                  <a:pt x="53600" y="34290"/>
                                  <a:pt x="52647" y="34290"/>
                                </a:cubicBezTo>
                                <a:cubicBezTo>
                                  <a:pt x="52647" y="34290"/>
                                  <a:pt x="51695" y="33338"/>
                                  <a:pt x="51695" y="33338"/>
                                </a:cubicBezTo>
                                <a:cubicBezTo>
                                  <a:pt x="48837" y="31433"/>
                                  <a:pt x="48837" y="30480"/>
                                  <a:pt x="50742" y="27622"/>
                                </a:cubicBezTo>
                                <a:lnTo>
                                  <a:pt x="58362" y="27622"/>
                                </a:lnTo>
                                <a:lnTo>
                                  <a:pt x="58362" y="28575"/>
                                </a:lnTo>
                                <a:cubicBezTo>
                                  <a:pt x="62172" y="27622"/>
                                  <a:pt x="64077" y="30480"/>
                                  <a:pt x="65982" y="32385"/>
                                </a:cubicBezTo>
                                <a:cubicBezTo>
                                  <a:pt x="66935" y="32385"/>
                                  <a:pt x="68840" y="32385"/>
                                  <a:pt x="67887" y="34290"/>
                                </a:cubicBezTo>
                                <a:cubicBezTo>
                                  <a:pt x="66935" y="35243"/>
                                  <a:pt x="65982" y="35243"/>
                                  <a:pt x="65982" y="34290"/>
                                </a:cubicBezTo>
                                <a:close/>
                                <a:moveTo>
                                  <a:pt x="51695" y="217170"/>
                                </a:moveTo>
                                <a:cubicBezTo>
                                  <a:pt x="51695" y="217170"/>
                                  <a:pt x="51695" y="216218"/>
                                  <a:pt x="51695" y="217170"/>
                                </a:cubicBezTo>
                                <a:lnTo>
                                  <a:pt x="51695" y="217170"/>
                                </a:lnTo>
                                <a:cubicBezTo>
                                  <a:pt x="50742" y="217170"/>
                                  <a:pt x="50742" y="217170"/>
                                  <a:pt x="51695" y="217170"/>
                                </a:cubicBezTo>
                                <a:lnTo>
                                  <a:pt x="51695" y="217170"/>
                                </a:lnTo>
                                <a:close/>
                                <a:moveTo>
                                  <a:pt x="52647" y="190500"/>
                                </a:moveTo>
                                <a:cubicBezTo>
                                  <a:pt x="52647" y="191453"/>
                                  <a:pt x="50742" y="190500"/>
                                  <a:pt x="50742" y="191453"/>
                                </a:cubicBezTo>
                                <a:cubicBezTo>
                                  <a:pt x="50742" y="192405"/>
                                  <a:pt x="51695" y="192405"/>
                                  <a:pt x="51695" y="192405"/>
                                </a:cubicBezTo>
                                <a:cubicBezTo>
                                  <a:pt x="52647" y="192405"/>
                                  <a:pt x="53600" y="192405"/>
                                  <a:pt x="53600" y="191453"/>
                                </a:cubicBezTo>
                                <a:cubicBezTo>
                                  <a:pt x="53600" y="191453"/>
                                  <a:pt x="53600" y="191453"/>
                                  <a:pt x="52647" y="190500"/>
                                </a:cubicBezTo>
                                <a:close/>
                                <a:moveTo>
                                  <a:pt x="53600" y="108585"/>
                                </a:moveTo>
                                <a:cubicBezTo>
                                  <a:pt x="53600" y="108585"/>
                                  <a:pt x="53600" y="108585"/>
                                  <a:pt x="53600" y="108585"/>
                                </a:cubicBezTo>
                                <a:lnTo>
                                  <a:pt x="53600" y="108585"/>
                                </a:lnTo>
                                <a:cubicBezTo>
                                  <a:pt x="52647" y="109538"/>
                                  <a:pt x="50742" y="110490"/>
                                  <a:pt x="50742" y="108585"/>
                                </a:cubicBezTo>
                                <a:lnTo>
                                  <a:pt x="50742" y="108585"/>
                                </a:lnTo>
                                <a:cubicBezTo>
                                  <a:pt x="51695" y="107633"/>
                                  <a:pt x="52647" y="103822"/>
                                  <a:pt x="53600" y="104775"/>
                                </a:cubicBezTo>
                                <a:cubicBezTo>
                                  <a:pt x="56457" y="104775"/>
                                  <a:pt x="53600" y="106680"/>
                                  <a:pt x="53600" y="108585"/>
                                </a:cubicBezTo>
                                <a:close/>
                                <a:moveTo>
                                  <a:pt x="53600" y="203835"/>
                                </a:moveTo>
                                <a:cubicBezTo>
                                  <a:pt x="53600" y="203835"/>
                                  <a:pt x="54552" y="203835"/>
                                  <a:pt x="54552" y="202883"/>
                                </a:cubicBezTo>
                                <a:cubicBezTo>
                                  <a:pt x="55505" y="201930"/>
                                  <a:pt x="59315" y="203835"/>
                                  <a:pt x="55505" y="200978"/>
                                </a:cubicBezTo>
                                <a:cubicBezTo>
                                  <a:pt x="55505" y="200978"/>
                                  <a:pt x="55505" y="200025"/>
                                  <a:pt x="55505" y="200025"/>
                                </a:cubicBezTo>
                                <a:cubicBezTo>
                                  <a:pt x="55505" y="199072"/>
                                  <a:pt x="57410" y="199072"/>
                                  <a:pt x="55505" y="198120"/>
                                </a:cubicBezTo>
                                <a:cubicBezTo>
                                  <a:pt x="54552" y="198120"/>
                                  <a:pt x="53600" y="198120"/>
                                  <a:pt x="53600" y="199072"/>
                                </a:cubicBezTo>
                                <a:lnTo>
                                  <a:pt x="51695" y="201930"/>
                                </a:lnTo>
                                <a:cubicBezTo>
                                  <a:pt x="51695" y="202883"/>
                                  <a:pt x="51695" y="203835"/>
                                  <a:pt x="53600" y="203835"/>
                                </a:cubicBezTo>
                                <a:close/>
                                <a:moveTo>
                                  <a:pt x="55505" y="100965"/>
                                </a:moveTo>
                                <a:cubicBezTo>
                                  <a:pt x="54552" y="100965"/>
                                  <a:pt x="52647" y="100965"/>
                                  <a:pt x="51695" y="100013"/>
                                </a:cubicBezTo>
                                <a:cubicBezTo>
                                  <a:pt x="53600" y="99060"/>
                                  <a:pt x="54552" y="100013"/>
                                  <a:pt x="55505" y="100965"/>
                                </a:cubicBezTo>
                                <a:close/>
                                <a:moveTo>
                                  <a:pt x="53600" y="240983"/>
                                </a:moveTo>
                                <a:cubicBezTo>
                                  <a:pt x="53600" y="240030"/>
                                  <a:pt x="53600" y="240030"/>
                                  <a:pt x="53600" y="240983"/>
                                </a:cubicBezTo>
                                <a:cubicBezTo>
                                  <a:pt x="52647" y="240030"/>
                                  <a:pt x="51695" y="240983"/>
                                  <a:pt x="51695" y="240983"/>
                                </a:cubicBezTo>
                                <a:cubicBezTo>
                                  <a:pt x="52647" y="240983"/>
                                  <a:pt x="52647" y="241935"/>
                                  <a:pt x="53600" y="240983"/>
                                </a:cubicBezTo>
                                <a:cubicBezTo>
                                  <a:pt x="53600" y="241935"/>
                                  <a:pt x="53600" y="240983"/>
                                  <a:pt x="53600" y="240983"/>
                                </a:cubicBezTo>
                                <a:close/>
                                <a:moveTo>
                                  <a:pt x="52647" y="22860"/>
                                </a:moveTo>
                                <a:cubicBezTo>
                                  <a:pt x="52647" y="20003"/>
                                  <a:pt x="54552" y="19050"/>
                                  <a:pt x="57410" y="20003"/>
                                </a:cubicBezTo>
                                <a:cubicBezTo>
                                  <a:pt x="58362" y="20003"/>
                                  <a:pt x="59315" y="20003"/>
                                  <a:pt x="59315" y="21908"/>
                                </a:cubicBezTo>
                                <a:cubicBezTo>
                                  <a:pt x="57410" y="20955"/>
                                  <a:pt x="58362" y="25718"/>
                                  <a:pt x="55505" y="22860"/>
                                </a:cubicBezTo>
                                <a:cubicBezTo>
                                  <a:pt x="55505" y="20955"/>
                                  <a:pt x="53600" y="22860"/>
                                  <a:pt x="52647" y="22860"/>
                                </a:cubicBezTo>
                                <a:close/>
                                <a:moveTo>
                                  <a:pt x="54552" y="225743"/>
                                </a:moveTo>
                                <a:cubicBezTo>
                                  <a:pt x="53600" y="225743"/>
                                  <a:pt x="53600" y="226695"/>
                                  <a:pt x="54552" y="225743"/>
                                </a:cubicBezTo>
                                <a:cubicBezTo>
                                  <a:pt x="53600" y="227647"/>
                                  <a:pt x="54552" y="228600"/>
                                  <a:pt x="55505" y="228600"/>
                                </a:cubicBezTo>
                                <a:cubicBezTo>
                                  <a:pt x="56457" y="228600"/>
                                  <a:pt x="56457" y="228600"/>
                                  <a:pt x="56457" y="227647"/>
                                </a:cubicBezTo>
                                <a:cubicBezTo>
                                  <a:pt x="56457" y="227647"/>
                                  <a:pt x="55505" y="226695"/>
                                  <a:pt x="54552" y="225743"/>
                                </a:cubicBezTo>
                                <a:close/>
                                <a:moveTo>
                                  <a:pt x="55505" y="236220"/>
                                </a:moveTo>
                                <a:cubicBezTo>
                                  <a:pt x="55505" y="236220"/>
                                  <a:pt x="54552" y="236220"/>
                                  <a:pt x="54552" y="236220"/>
                                </a:cubicBezTo>
                                <a:cubicBezTo>
                                  <a:pt x="54552" y="237172"/>
                                  <a:pt x="55505" y="237172"/>
                                  <a:pt x="55505" y="237172"/>
                                </a:cubicBezTo>
                                <a:cubicBezTo>
                                  <a:pt x="57410" y="237172"/>
                                  <a:pt x="58362" y="239078"/>
                                  <a:pt x="57410" y="240983"/>
                                </a:cubicBezTo>
                                <a:cubicBezTo>
                                  <a:pt x="57410" y="241935"/>
                                  <a:pt x="57410" y="241935"/>
                                  <a:pt x="57410" y="241935"/>
                                </a:cubicBezTo>
                                <a:cubicBezTo>
                                  <a:pt x="57410" y="241935"/>
                                  <a:pt x="58362" y="240983"/>
                                  <a:pt x="58362" y="240983"/>
                                </a:cubicBezTo>
                                <a:cubicBezTo>
                                  <a:pt x="60267" y="238125"/>
                                  <a:pt x="58362" y="236220"/>
                                  <a:pt x="55505" y="236220"/>
                                </a:cubicBezTo>
                                <a:close/>
                                <a:moveTo>
                                  <a:pt x="77412" y="94297"/>
                                </a:moveTo>
                                <a:cubicBezTo>
                                  <a:pt x="77412" y="92393"/>
                                  <a:pt x="77412" y="90488"/>
                                  <a:pt x="76460" y="88583"/>
                                </a:cubicBezTo>
                                <a:cubicBezTo>
                                  <a:pt x="75507" y="86678"/>
                                  <a:pt x="73602" y="87630"/>
                                  <a:pt x="72650" y="87630"/>
                                </a:cubicBezTo>
                                <a:cubicBezTo>
                                  <a:pt x="71697" y="87630"/>
                                  <a:pt x="71697" y="87630"/>
                                  <a:pt x="70745" y="88583"/>
                                </a:cubicBezTo>
                                <a:cubicBezTo>
                                  <a:pt x="69792" y="89535"/>
                                  <a:pt x="68840" y="88583"/>
                                  <a:pt x="68840" y="87630"/>
                                </a:cubicBezTo>
                                <a:cubicBezTo>
                                  <a:pt x="68840" y="84772"/>
                                  <a:pt x="66935" y="83820"/>
                                  <a:pt x="64077" y="82868"/>
                                </a:cubicBezTo>
                                <a:cubicBezTo>
                                  <a:pt x="63125" y="82868"/>
                                  <a:pt x="61220" y="82868"/>
                                  <a:pt x="60267" y="80963"/>
                                </a:cubicBezTo>
                                <a:cubicBezTo>
                                  <a:pt x="59315" y="79058"/>
                                  <a:pt x="57410" y="80010"/>
                                  <a:pt x="56457" y="80010"/>
                                </a:cubicBezTo>
                                <a:cubicBezTo>
                                  <a:pt x="55505" y="78105"/>
                                  <a:pt x="54552" y="79058"/>
                                  <a:pt x="53600" y="80010"/>
                                </a:cubicBezTo>
                                <a:lnTo>
                                  <a:pt x="56457" y="80010"/>
                                </a:lnTo>
                                <a:cubicBezTo>
                                  <a:pt x="56457" y="80963"/>
                                  <a:pt x="55505" y="80963"/>
                                  <a:pt x="55505" y="81915"/>
                                </a:cubicBezTo>
                                <a:cubicBezTo>
                                  <a:pt x="55505" y="82868"/>
                                  <a:pt x="53600" y="82868"/>
                                  <a:pt x="54552" y="83820"/>
                                </a:cubicBezTo>
                                <a:cubicBezTo>
                                  <a:pt x="55505" y="84772"/>
                                  <a:pt x="56457" y="83820"/>
                                  <a:pt x="57410" y="83820"/>
                                </a:cubicBezTo>
                                <a:cubicBezTo>
                                  <a:pt x="57410" y="84772"/>
                                  <a:pt x="57410" y="86678"/>
                                  <a:pt x="56457" y="87630"/>
                                </a:cubicBezTo>
                                <a:cubicBezTo>
                                  <a:pt x="55505" y="89535"/>
                                  <a:pt x="56457" y="90488"/>
                                  <a:pt x="57410" y="91440"/>
                                </a:cubicBezTo>
                                <a:cubicBezTo>
                                  <a:pt x="57410" y="91440"/>
                                  <a:pt x="58362" y="92393"/>
                                  <a:pt x="58362" y="92393"/>
                                </a:cubicBezTo>
                                <a:cubicBezTo>
                                  <a:pt x="59315" y="92393"/>
                                  <a:pt x="60267" y="91440"/>
                                  <a:pt x="59315" y="90488"/>
                                </a:cubicBezTo>
                                <a:cubicBezTo>
                                  <a:pt x="59315" y="88583"/>
                                  <a:pt x="59315" y="85725"/>
                                  <a:pt x="56457" y="83820"/>
                                </a:cubicBezTo>
                                <a:cubicBezTo>
                                  <a:pt x="57410" y="81915"/>
                                  <a:pt x="58362" y="81915"/>
                                  <a:pt x="60267" y="82868"/>
                                </a:cubicBezTo>
                                <a:cubicBezTo>
                                  <a:pt x="62172" y="83820"/>
                                  <a:pt x="62172" y="85725"/>
                                  <a:pt x="65030" y="85725"/>
                                </a:cubicBezTo>
                                <a:cubicBezTo>
                                  <a:pt x="65982" y="85725"/>
                                  <a:pt x="65982" y="86678"/>
                                  <a:pt x="65982" y="86678"/>
                                </a:cubicBezTo>
                                <a:cubicBezTo>
                                  <a:pt x="65982" y="86678"/>
                                  <a:pt x="65030" y="86678"/>
                                  <a:pt x="65030" y="87630"/>
                                </a:cubicBezTo>
                                <a:cubicBezTo>
                                  <a:pt x="64077" y="88583"/>
                                  <a:pt x="63125" y="85725"/>
                                  <a:pt x="62172" y="87630"/>
                                </a:cubicBezTo>
                                <a:cubicBezTo>
                                  <a:pt x="62172" y="88583"/>
                                  <a:pt x="62172" y="90488"/>
                                  <a:pt x="62172" y="91440"/>
                                </a:cubicBezTo>
                                <a:cubicBezTo>
                                  <a:pt x="62172" y="93345"/>
                                  <a:pt x="64077" y="94297"/>
                                  <a:pt x="64077" y="95250"/>
                                </a:cubicBezTo>
                                <a:lnTo>
                                  <a:pt x="64077" y="95250"/>
                                </a:lnTo>
                                <a:cubicBezTo>
                                  <a:pt x="65030" y="94297"/>
                                  <a:pt x="65982" y="93345"/>
                                  <a:pt x="65030" y="91440"/>
                                </a:cubicBezTo>
                                <a:cubicBezTo>
                                  <a:pt x="64077" y="90488"/>
                                  <a:pt x="64077" y="90488"/>
                                  <a:pt x="65030" y="89535"/>
                                </a:cubicBezTo>
                                <a:cubicBezTo>
                                  <a:pt x="65982" y="89535"/>
                                  <a:pt x="66935" y="88583"/>
                                  <a:pt x="66935" y="89535"/>
                                </a:cubicBezTo>
                                <a:cubicBezTo>
                                  <a:pt x="66935" y="90488"/>
                                  <a:pt x="66935" y="91440"/>
                                  <a:pt x="67887" y="91440"/>
                                </a:cubicBezTo>
                                <a:cubicBezTo>
                                  <a:pt x="69792" y="94297"/>
                                  <a:pt x="66935" y="97155"/>
                                  <a:pt x="67887" y="100013"/>
                                </a:cubicBezTo>
                                <a:cubicBezTo>
                                  <a:pt x="67887" y="100965"/>
                                  <a:pt x="65982" y="101918"/>
                                  <a:pt x="68840" y="101918"/>
                                </a:cubicBezTo>
                                <a:cubicBezTo>
                                  <a:pt x="69792" y="101918"/>
                                  <a:pt x="70745" y="101918"/>
                                  <a:pt x="70745" y="100965"/>
                                </a:cubicBezTo>
                                <a:cubicBezTo>
                                  <a:pt x="70745" y="100013"/>
                                  <a:pt x="71697" y="99060"/>
                                  <a:pt x="70745" y="98108"/>
                                </a:cubicBezTo>
                                <a:cubicBezTo>
                                  <a:pt x="70745" y="96203"/>
                                  <a:pt x="69792" y="94297"/>
                                  <a:pt x="70745" y="93345"/>
                                </a:cubicBezTo>
                                <a:cubicBezTo>
                                  <a:pt x="71697" y="92393"/>
                                  <a:pt x="73602" y="94297"/>
                                  <a:pt x="75507" y="94297"/>
                                </a:cubicBezTo>
                                <a:cubicBezTo>
                                  <a:pt x="75507" y="94297"/>
                                  <a:pt x="77412" y="95250"/>
                                  <a:pt x="77412" y="94297"/>
                                </a:cubicBezTo>
                                <a:close/>
                                <a:moveTo>
                                  <a:pt x="57410" y="71438"/>
                                </a:moveTo>
                                <a:cubicBezTo>
                                  <a:pt x="57410" y="72390"/>
                                  <a:pt x="56457" y="73343"/>
                                  <a:pt x="55505" y="74295"/>
                                </a:cubicBezTo>
                                <a:cubicBezTo>
                                  <a:pt x="55505" y="74295"/>
                                  <a:pt x="54552" y="73343"/>
                                  <a:pt x="54552" y="73343"/>
                                </a:cubicBezTo>
                                <a:cubicBezTo>
                                  <a:pt x="54552" y="72390"/>
                                  <a:pt x="54552" y="71438"/>
                                  <a:pt x="55505" y="70485"/>
                                </a:cubicBezTo>
                                <a:cubicBezTo>
                                  <a:pt x="56457" y="70485"/>
                                  <a:pt x="56457" y="70485"/>
                                  <a:pt x="57410" y="71438"/>
                                </a:cubicBezTo>
                                <a:close/>
                                <a:moveTo>
                                  <a:pt x="54552" y="57150"/>
                                </a:moveTo>
                                <a:lnTo>
                                  <a:pt x="54552" y="58103"/>
                                </a:lnTo>
                                <a:cubicBezTo>
                                  <a:pt x="54552" y="59055"/>
                                  <a:pt x="56457" y="59055"/>
                                  <a:pt x="56457" y="59055"/>
                                </a:cubicBezTo>
                                <a:cubicBezTo>
                                  <a:pt x="57410" y="59055"/>
                                  <a:pt x="56457" y="60960"/>
                                  <a:pt x="58362" y="60008"/>
                                </a:cubicBezTo>
                                <a:cubicBezTo>
                                  <a:pt x="59315" y="59055"/>
                                  <a:pt x="58362" y="58103"/>
                                  <a:pt x="58362" y="57150"/>
                                </a:cubicBezTo>
                                <a:cubicBezTo>
                                  <a:pt x="57410" y="57150"/>
                                  <a:pt x="56457" y="57150"/>
                                  <a:pt x="56457" y="56197"/>
                                </a:cubicBezTo>
                                <a:cubicBezTo>
                                  <a:pt x="55505" y="56197"/>
                                  <a:pt x="55505" y="56197"/>
                                  <a:pt x="54552" y="57150"/>
                                </a:cubicBezTo>
                                <a:close/>
                                <a:moveTo>
                                  <a:pt x="55505" y="53340"/>
                                </a:moveTo>
                                <a:cubicBezTo>
                                  <a:pt x="56457" y="53340"/>
                                  <a:pt x="56457" y="52388"/>
                                  <a:pt x="56457" y="51435"/>
                                </a:cubicBezTo>
                                <a:cubicBezTo>
                                  <a:pt x="56457" y="51435"/>
                                  <a:pt x="56457" y="50483"/>
                                  <a:pt x="56457" y="50483"/>
                                </a:cubicBezTo>
                                <a:cubicBezTo>
                                  <a:pt x="55505" y="50483"/>
                                  <a:pt x="55505" y="51435"/>
                                  <a:pt x="55505" y="53340"/>
                                </a:cubicBezTo>
                                <a:cubicBezTo>
                                  <a:pt x="54552" y="52388"/>
                                  <a:pt x="55505" y="53340"/>
                                  <a:pt x="55505" y="53340"/>
                                </a:cubicBezTo>
                                <a:close/>
                                <a:moveTo>
                                  <a:pt x="57410" y="211455"/>
                                </a:moveTo>
                                <a:cubicBezTo>
                                  <a:pt x="57410" y="210503"/>
                                  <a:pt x="56457" y="210503"/>
                                  <a:pt x="55505" y="210503"/>
                                </a:cubicBezTo>
                                <a:cubicBezTo>
                                  <a:pt x="54552" y="210503"/>
                                  <a:pt x="54552" y="210503"/>
                                  <a:pt x="54552" y="211455"/>
                                </a:cubicBezTo>
                                <a:cubicBezTo>
                                  <a:pt x="54552" y="212408"/>
                                  <a:pt x="55505" y="212408"/>
                                  <a:pt x="55505" y="212408"/>
                                </a:cubicBezTo>
                                <a:cubicBezTo>
                                  <a:pt x="55505" y="212408"/>
                                  <a:pt x="57410" y="212408"/>
                                  <a:pt x="57410" y="211455"/>
                                </a:cubicBezTo>
                                <a:close/>
                                <a:moveTo>
                                  <a:pt x="58362" y="98108"/>
                                </a:moveTo>
                                <a:cubicBezTo>
                                  <a:pt x="60267" y="99060"/>
                                  <a:pt x="61220" y="96203"/>
                                  <a:pt x="63125" y="98108"/>
                                </a:cubicBezTo>
                                <a:cubicBezTo>
                                  <a:pt x="63125" y="97155"/>
                                  <a:pt x="63125" y="97155"/>
                                  <a:pt x="63125" y="96203"/>
                                </a:cubicBezTo>
                                <a:cubicBezTo>
                                  <a:pt x="61220" y="96203"/>
                                  <a:pt x="60267" y="95250"/>
                                  <a:pt x="58362" y="96203"/>
                                </a:cubicBezTo>
                                <a:cubicBezTo>
                                  <a:pt x="57410" y="96203"/>
                                  <a:pt x="56457" y="97155"/>
                                  <a:pt x="58362" y="98108"/>
                                </a:cubicBezTo>
                                <a:close/>
                                <a:moveTo>
                                  <a:pt x="60267" y="128588"/>
                                </a:moveTo>
                                <a:cubicBezTo>
                                  <a:pt x="60267" y="127635"/>
                                  <a:pt x="59315" y="127635"/>
                                  <a:pt x="60267" y="128588"/>
                                </a:cubicBezTo>
                                <a:cubicBezTo>
                                  <a:pt x="58362" y="127635"/>
                                  <a:pt x="58362" y="128588"/>
                                  <a:pt x="58362" y="129540"/>
                                </a:cubicBezTo>
                                <a:cubicBezTo>
                                  <a:pt x="58362" y="129540"/>
                                  <a:pt x="59315" y="130493"/>
                                  <a:pt x="59315" y="130493"/>
                                </a:cubicBezTo>
                                <a:cubicBezTo>
                                  <a:pt x="59315" y="129540"/>
                                  <a:pt x="60267" y="128588"/>
                                  <a:pt x="60267" y="128588"/>
                                </a:cubicBezTo>
                                <a:close/>
                                <a:moveTo>
                                  <a:pt x="58362" y="28575"/>
                                </a:moveTo>
                                <a:cubicBezTo>
                                  <a:pt x="59315" y="26670"/>
                                  <a:pt x="60267" y="25718"/>
                                  <a:pt x="62172" y="25718"/>
                                </a:cubicBezTo>
                                <a:lnTo>
                                  <a:pt x="62172" y="26670"/>
                                </a:lnTo>
                                <a:cubicBezTo>
                                  <a:pt x="62172" y="28575"/>
                                  <a:pt x="60267" y="28575"/>
                                  <a:pt x="58362" y="28575"/>
                                </a:cubicBezTo>
                                <a:close/>
                                <a:moveTo>
                                  <a:pt x="61220" y="56197"/>
                                </a:moveTo>
                                <a:cubicBezTo>
                                  <a:pt x="60267" y="56197"/>
                                  <a:pt x="60267" y="56197"/>
                                  <a:pt x="59315" y="56197"/>
                                </a:cubicBezTo>
                                <a:cubicBezTo>
                                  <a:pt x="59315" y="56197"/>
                                  <a:pt x="58362" y="56197"/>
                                  <a:pt x="58362" y="57150"/>
                                </a:cubicBezTo>
                                <a:cubicBezTo>
                                  <a:pt x="58362" y="57150"/>
                                  <a:pt x="59315" y="57150"/>
                                  <a:pt x="59315" y="57150"/>
                                </a:cubicBezTo>
                                <a:cubicBezTo>
                                  <a:pt x="60267" y="58103"/>
                                  <a:pt x="61220" y="58103"/>
                                  <a:pt x="61220" y="56197"/>
                                </a:cubicBezTo>
                                <a:cubicBezTo>
                                  <a:pt x="61220" y="57150"/>
                                  <a:pt x="61220" y="56197"/>
                                  <a:pt x="61220" y="56197"/>
                                </a:cubicBezTo>
                                <a:close/>
                                <a:moveTo>
                                  <a:pt x="59315" y="218122"/>
                                </a:moveTo>
                                <a:cubicBezTo>
                                  <a:pt x="59315" y="218122"/>
                                  <a:pt x="59315" y="218122"/>
                                  <a:pt x="59315" y="218122"/>
                                </a:cubicBezTo>
                                <a:cubicBezTo>
                                  <a:pt x="59315" y="219075"/>
                                  <a:pt x="59315" y="219075"/>
                                  <a:pt x="59315" y="218122"/>
                                </a:cubicBezTo>
                                <a:cubicBezTo>
                                  <a:pt x="60267" y="219075"/>
                                  <a:pt x="60267" y="219075"/>
                                  <a:pt x="59315" y="218122"/>
                                </a:cubicBezTo>
                                <a:lnTo>
                                  <a:pt x="59315" y="218122"/>
                                </a:lnTo>
                                <a:close/>
                                <a:moveTo>
                                  <a:pt x="63125" y="227647"/>
                                </a:moveTo>
                                <a:cubicBezTo>
                                  <a:pt x="63125" y="226695"/>
                                  <a:pt x="62172" y="225743"/>
                                  <a:pt x="61220" y="225743"/>
                                </a:cubicBezTo>
                                <a:cubicBezTo>
                                  <a:pt x="60267" y="225743"/>
                                  <a:pt x="59315" y="227647"/>
                                  <a:pt x="59315" y="228600"/>
                                </a:cubicBezTo>
                                <a:cubicBezTo>
                                  <a:pt x="59315" y="229553"/>
                                  <a:pt x="60267" y="229553"/>
                                  <a:pt x="61220" y="229553"/>
                                </a:cubicBezTo>
                                <a:cubicBezTo>
                                  <a:pt x="61220" y="228600"/>
                                  <a:pt x="63125" y="229553"/>
                                  <a:pt x="63125" y="227647"/>
                                </a:cubicBezTo>
                                <a:close/>
                                <a:moveTo>
                                  <a:pt x="66935" y="72390"/>
                                </a:moveTo>
                                <a:cubicBezTo>
                                  <a:pt x="65030" y="76200"/>
                                  <a:pt x="64077" y="77153"/>
                                  <a:pt x="61220" y="76200"/>
                                </a:cubicBezTo>
                                <a:cubicBezTo>
                                  <a:pt x="60267" y="76200"/>
                                  <a:pt x="58362" y="75247"/>
                                  <a:pt x="59315" y="73343"/>
                                </a:cubicBezTo>
                                <a:cubicBezTo>
                                  <a:pt x="60267" y="71438"/>
                                  <a:pt x="61220" y="71438"/>
                                  <a:pt x="62172" y="71438"/>
                                </a:cubicBezTo>
                                <a:cubicBezTo>
                                  <a:pt x="64077" y="71438"/>
                                  <a:pt x="65030" y="73343"/>
                                  <a:pt x="66935" y="72390"/>
                                </a:cubicBezTo>
                                <a:close/>
                                <a:moveTo>
                                  <a:pt x="60267" y="62865"/>
                                </a:moveTo>
                                <a:cubicBezTo>
                                  <a:pt x="59315" y="63818"/>
                                  <a:pt x="59315" y="65722"/>
                                  <a:pt x="59315" y="65722"/>
                                </a:cubicBezTo>
                                <a:cubicBezTo>
                                  <a:pt x="60267" y="67628"/>
                                  <a:pt x="61220" y="64770"/>
                                  <a:pt x="61220" y="64770"/>
                                </a:cubicBezTo>
                                <a:lnTo>
                                  <a:pt x="64077" y="61913"/>
                                </a:lnTo>
                                <a:cubicBezTo>
                                  <a:pt x="64077" y="61913"/>
                                  <a:pt x="65030" y="61913"/>
                                  <a:pt x="65030" y="60960"/>
                                </a:cubicBezTo>
                                <a:cubicBezTo>
                                  <a:pt x="65030" y="60008"/>
                                  <a:pt x="65030" y="60008"/>
                                  <a:pt x="64077" y="60008"/>
                                </a:cubicBezTo>
                                <a:cubicBezTo>
                                  <a:pt x="63125" y="61913"/>
                                  <a:pt x="61220" y="61913"/>
                                  <a:pt x="60267" y="62865"/>
                                </a:cubicBezTo>
                                <a:close/>
                                <a:moveTo>
                                  <a:pt x="61220" y="10478"/>
                                </a:moveTo>
                                <a:cubicBezTo>
                                  <a:pt x="61220" y="12383"/>
                                  <a:pt x="63125" y="10478"/>
                                  <a:pt x="64077" y="11430"/>
                                </a:cubicBezTo>
                                <a:cubicBezTo>
                                  <a:pt x="65030" y="11430"/>
                                  <a:pt x="65982" y="11430"/>
                                  <a:pt x="65982" y="11430"/>
                                </a:cubicBezTo>
                                <a:cubicBezTo>
                                  <a:pt x="65982" y="10478"/>
                                  <a:pt x="64077" y="10478"/>
                                  <a:pt x="63125" y="9525"/>
                                </a:cubicBezTo>
                                <a:cubicBezTo>
                                  <a:pt x="62172" y="8572"/>
                                  <a:pt x="60267" y="9525"/>
                                  <a:pt x="61220" y="10478"/>
                                </a:cubicBezTo>
                                <a:close/>
                                <a:moveTo>
                                  <a:pt x="61220" y="163830"/>
                                </a:moveTo>
                                <a:cubicBezTo>
                                  <a:pt x="61220" y="161925"/>
                                  <a:pt x="61220" y="160972"/>
                                  <a:pt x="63125" y="160020"/>
                                </a:cubicBezTo>
                                <a:cubicBezTo>
                                  <a:pt x="64077" y="160020"/>
                                  <a:pt x="64077" y="160020"/>
                                  <a:pt x="64077" y="160972"/>
                                </a:cubicBezTo>
                                <a:cubicBezTo>
                                  <a:pt x="64077" y="163830"/>
                                  <a:pt x="63125" y="163830"/>
                                  <a:pt x="61220" y="163830"/>
                                </a:cubicBezTo>
                                <a:close/>
                                <a:moveTo>
                                  <a:pt x="63125" y="213360"/>
                                </a:moveTo>
                                <a:cubicBezTo>
                                  <a:pt x="62172" y="213360"/>
                                  <a:pt x="61220" y="214313"/>
                                  <a:pt x="61220" y="214313"/>
                                </a:cubicBezTo>
                                <a:cubicBezTo>
                                  <a:pt x="61220" y="215265"/>
                                  <a:pt x="61220" y="215265"/>
                                  <a:pt x="62172" y="215265"/>
                                </a:cubicBezTo>
                                <a:cubicBezTo>
                                  <a:pt x="63125" y="215265"/>
                                  <a:pt x="64077" y="215265"/>
                                  <a:pt x="64077" y="214313"/>
                                </a:cubicBezTo>
                                <a:cubicBezTo>
                                  <a:pt x="64077" y="214313"/>
                                  <a:pt x="63125" y="213360"/>
                                  <a:pt x="63125" y="213360"/>
                                </a:cubicBezTo>
                                <a:close/>
                                <a:moveTo>
                                  <a:pt x="62172" y="139065"/>
                                </a:moveTo>
                                <a:cubicBezTo>
                                  <a:pt x="62172" y="140018"/>
                                  <a:pt x="62172" y="140018"/>
                                  <a:pt x="62172" y="139065"/>
                                </a:cubicBezTo>
                                <a:cubicBezTo>
                                  <a:pt x="63125" y="140018"/>
                                  <a:pt x="64077" y="139065"/>
                                  <a:pt x="64077" y="139065"/>
                                </a:cubicBezTo>
                                <a:cubicBezTo>
                                  <a:pt x="63125" y="139065"/>
                                  <a:pt x="63125" y="138113"/>
                                  <a:pt x="62172" y="139065"/>
                                </a:cubicBezTo>
                                <a:cubicBezTo>
                                  <a:pt x="62172" y="138113"/>
                                  <a:pt x="62172" y="139065"/>
                                  <a:pt x="62172" y="139065"/>
                                </a:cubicBezTo>
                                <a:close/>
                                <a:moveTo>
                                  <a:pt x="64077" y="128588"/>
                                </a:moveTo>
                                <a:cubicBezTo>
                                  <a:pt x="65030" y="128588"/>
                                  <a:pt x="65982" y="128588"/>
                                  <a:pt x="66935" y="126683"/>
                                </a:cubicBezTo>
                                <a:cubicBezTo>
                                  <a:pt x="66935" y="125730"/>
                                  <a:pt x="65982" y="124778"/>
                                  <a:pt x="65030" y="124778"/>
                                </a:cubicBezTo>
                                <a:cubicBezTo>
                                  <a:pt x="64077" y="124778"/>
                                  <a:pt x="63125" y="125730"/>
                                  <a:pt x="63125" y="126683"/>
                                </a:cubicBezTo>
                                <a:cubicBezTo>
                                  <a:pt x="63125" y="128588"/>
                                  <a:pt x="63125" y="129540"/>
                                  <a:pt x="64077" y="128588"/>
                                </a:cubicBezTo>
                                <a:close/>
                                <a:moveTo>
                                  <a:pt x="76460" y="237172"/>
                                </a:moveTo>
                                <a:cubicBezTo>
                                  <a:pt x="76460" y="235268"/>
                                  <a:pt x="74555" y="237172"/>
                                  <a:pt x="72650" y="236220"/>
                                </a:cubicBezTo>
                                <a:cubicBezTo>
                                  <a:pt x="72650" y="236220"/>
                                  <a:pt x="71697" y="236220"/>
                                  <a:pt x="70745" y="236220"/>
                                </a:cubicBezTo>
                                <a:cubicBezTo>
                                  <a:pt x="68840" y="237172"/>
                                  <a:pt x="67887" y="237172"/>
                                  <a:pt x="65982" y="237172"/>
                                </a:cubicBezTo>
                                <a:cubicBezTo>
                                  <a:pt x="62172" y="237172"/>
                                  <a:pt x="65030" y="234315"/>
                                  <a:pt x="64077" y="233363"/>
                                </a:cubicBezTo>
                                <a:cubicBezTo>
                                  <a:pt x="64077" y="232410"/>
                                  <a:pt x="63125" y="232410"/>
                                  <a:pt x="62172" y="232410"/>
                                </a:cubicBezTo>
                                <a:cubicBezTo>
                                  <a:pt x="61220" y="232410"/>
                                  <a:pt x="61220" y="233363"/>
                                  <a:pt x="61220" y="234315"/>
                                </a:cubicBezTo>
                                <a:cubicBezTo>
                                  <a:pt x="61220" y="239078"/>
                                  <a:pt x="61220" y="239078"/>
                                  <a:pt x="65982" y="240030"/>
                                </a:cubicBezTo>
                                <a:cubicBezTo>
                                  <a:pt x="65982" y="240030"/>
                                  <a:pt x="66935" y="240030"/>
                                  <a:pt x="67887" y="240030"/>
                                </a:cubicBezTo>
                                <a:cubicBezTo>
                                  <a:pt x="68840" y="240030"/>
                                  <a:pt x="69792" y="238125"/>
                                  <a:pt x="71697" y="239078"/>
                                </a:cubicBezTo>
                                <a:cubicBezTo>
                                  <a:pt x="74555" y="239078"/>
                                  <a:pt x="77412" y="239078"/>
                                  <a:pt x="76460" y="237172"/>
                                </a:cubicBezTo>
                                <a:close/>
                                <a:moveTo>
                                  <a:pt x="66935" y="116205"/>
                                </a:moveTo>
                                <a:cubicBezTo>
                                  <a:pt x="65982" y="116205"/>
                                  <a:pt x="65030" y="116205"/>
                                  <a:pt x="65030" y="116205"/>
                                </a:cubicBezTo>
                                <a:cubicBezTo>
                                  <a:pt x="64077" y="116205"/>
                                  <a:pt x="63125" y="117158"/>
                                  <a:pt x="64077" y="117158"/>
                                </a:cubicBezTo>
                                <a:cubicBezTo>
                                  <a:pt x="64077" y="118110"/>
                                  <a:pt x="65030" y="118110"/>
                                  <a:pt x="65982" y="118110"/>
                                </a:cubicBezTo>
                                <a:cubicBezTo>
                                  <a:pt x="65982" y="118110"/>
                                  <a:pt x="66935" y="118110"/>
                                  <a:pt x="67887" y="117158"/>
                                </a:cubicBezTo>
                                <a:cubicBezTo>
                                  <a:pt x="68840" y="117158"/>
                                  <a:pt x="69792" y="115253"/>
                                  <a:pt x="69792" y="114300"/>
                                </a:cubicBezTo>
                                <a:cubicBezTo>
                                  <a:pt x="67887" y="113347"/>
                                  <a:pt x="67887" y="116205"/>
                                  <a:pt x="66935" y="116205"/>
                                </a:cubicBezTo>
                                <a:close/>
                                <a:moveTo>
                                  <a:pt x="66935" y="28575"/>
                                </a:moveTo>
                                <a:cubicBezTo>
                                  <a:pt x="66935" y="29528"/>
                                  <a:pt x="66935" y="29528"/>
                                  <a:pt x="67887" y="29528"/>
                                </a:cubicBezTo>
                                <a:lnTo>
                                  <a:pt x="66935" y="28575"/>
                                </a:lnTo>
                                <a:cubicBezTo>
                                  <a:pt x="65982" y="29528"/>
                                  <a:pt x="65030" y="28575"/>
                                  <a:pt x="65030" y="28575"/>
                                </a:cubicBezTo>
                                <a:cubicBezTo>
                                  <a:pt x="65030" y="28575"/>
                                  <a:pt x="65030" y="28575"/>
                                  <a:pt x="65030" y="27622"/>
                                </a:cubicBezTo>
                                <a:cubicBezTo>
                                  <a:pt x="65982" y="27622"/>
                                  <a:pt x="65982" y="28575"/>
                                  <a:pt x="66935" y="28575"/>
                                </a:cubicBezTo>
                                <a:close/>
                                <a:moveTo>
                                  <a:pt x="69792" y="75247"/>
                                </a:moveTo>
                                <a:cubicBezTo>
                                  <a:pt x="69792" y="75247"/>
                                  <a:pt x="68840" y="76200"/>
                                  <a:pt x="69792" y="75247"/>
                                </a:cubicBezTo>
                                <a:cubicBezTo>
                                  <a:pt x="67887" y="76200"/>
                                  <a:pt x="67887" y="75247"/>
                                  <a:pt x="67887" y="75247"/>
                                </a:cubicBezTo>
                                <a:cubicBezTo>
                                  <a:pt x="68840" y="74295"/>
                                  <a:pt x="68840" y="72390"/>
                                  <a:pt x="66935" y="72390"/>
                                </a:cubicBezTo>
                                <a:cubicBezTo>
                                  <a:pt x="67887" y="70485"/>
                                  <a:pt x="63125" y="70485"/>
                                  <a:pt x="65982" y="68580"/>
                                </a:cubicBezTo>
                                <a:cubicBezTo>
                                  <a:pt x="66935" y="68580"/>
                                  <a:pt x="69792" y="63818"/>
                                  <a:pt x="68840" y="69533"/>
                                </a:cubicBezTo>
                                <a:cubicBezTo>
                                  <a:pt x="68840" y="71438"/>
                                  <a:pt x="70745" y="73343"/>
                                  <a:pt x="69792" y="75247"/>
                                </a:cubicBezTo>
                                <a:close/>
                                <a:moveTo>
                                  <a:pt x="65982" y="195263"/>
                                </a:moveTo>
                                <a:cubicBezTo>
                                  <a:pt x="65982" y="196215"/>
                                  <a:pt x="66935" y="196215"/>
                                  <a:pt x="66935" y="196215"/>
                                </a:cubicBezTo>
                                <a:cubicBezTo>
                                  <a:pt x="67887" y="195263"/>
                                  <a:pt x="66935" y="194310"/>
                                  <a:pt x="66935" y="194310"/>
                                </a:cubicBezTo>
                                <a:cubicBezTo>
                                  <a:pt x="67887" y="194310"/>
                                  <a:pt x="67887" y="194310"/>
                                  <a:pt x="67887" y="193358"/>
                                </a:cubicBezTo>
                                <a:cubicBezTo>
                                  <a:pt x="67887" y="193358"/>
                                  <a:pt x="67887" y="192405"/>
                                  <a:pt x="67887" y="192405"/>
                                </a:cubicBezTo>
                                <a:cubicBezTo>
                                  <a:pt x="66935" y="192405"/>
                                  <a:pt x="66935" y="193358"/>
                                  <a:pt x="66935" y="193358"/>
                                </a:cubicBezTo>
                                <a:cubicBezTo>
                                  <a:pt x="65030" y="193358"/>
                                  <a:pt x="65982" y="194310"/>
                                  <a:pt x="65982" y="195263"/>
                                </a:cubicBezTo>
                                <a:close/>
                                <a:moveTo>
                                  <a:pt x="65982" y="140018"/>
                                </a:moveTo>
                                <a:cubicBezTo>
                                  <a:pt x="65982" y="140018"/>
                                  <a:pt x="65982" y="140018"/>
                                  <a:pt x="65982" y="140018"/>
                                </a:cubicBezTo>
                                <a:cubicBezTo>
                                  <a:pt x="66935" y="140970"/>
                                  <a:pt x="66935" y="140970"/>
                                  <a:pt x="66935" y="140018"/>
                                </a:cubicBezTo>
                                <a:cubicBezTo>
                                  <a:pt x="66935" y="139065"/>
                                  <a:pt x="66935" y="139065"/>
                                  <a:pt x="65982" y="140018"/>
                                </a:cubicBezTo>
                                <a:cubicBezTo>
                                  <a:pt x="65982" y="139065"/>
                                  <a:pt x="65982" y="139065"/>
                                  <a:pt x="65982" y="140018"/>
                                </a:cubicBezTo>
                                <a:close/>
                                <a:moveTo>
                                  <a:pt x="65982" y="214313"/>
                                </a:moveTo>
                                <a:cubicBezTo>
                                  <a:pt x="65982" y="214313"/>
                                  <a:pt x="66935" y="214313"/>
                                  <a:pt x="65982" y="214313"/>
                                </a:cubicBezTo>
                                <a:cubicBezTo>
                                  <a:pt x="67887" y="214313"/>
                                  <a:pt x="67887" y="213360"/>
                                  <a:pt x="67887" y="212408"/>
                                </a:cubicBezTo>
                                <a:lnTo>
                                  <a:pt x="67887" y="211455"/>
                                </a:lnTo>
                                <a:lnTo>
                                  <a:pt x="68840" y="210503"/>
                                </a:lnTo>
                                <a:cubicBezTo>
                                  <a:pt x="68840" y="210503"/>
                                  <a:pt x="69792" y="209550"/>
                                  <a:pt x="68840" y="209550"/>
                                </a:cubicBezTo>
                                <a:cubicBezTo>
                                  <a:pt x="68840" y="209550"/>
                                  <a:pt x="67887" y="209550"/>
                                  <a:pt x="67887" y="209550"/>
                                </a:cubicBezTo>
                                <a:cubicBezTo>
                                  <a:pt x="67887" y="209550"/>
                                  <a:pt x="67887" y="210503"/>
                                  <a:pt x="67887" y="210503"/>
                                </a:cubicBezTo>
                                <a:cubicBezTo>
                                  <a:pt x="67887" y="210503"/>
                                  <a:pt x="67887" y="211455"/>
                                  <a:pt x="67887" y="211455"/>
                                </a:cubicBezTo>
                                <a:cubicBezTo>
                                  <a:pt x="67887" y="211455"/>
                                  <a:pt x="67887" y="211455"/>
                                  <a:pt x="66935" y="211455"/>
                                </a:cubicBezTo>
                                <a:cubicBezTo>
                                  <a:pt x="65982" y="212408"/>
                                  <a:pt x="65030" y="213360"/>
                                  <a:pt x="65982" y="214313"/>
                                </a:cubicBezTo>
                                <a:close/>
                                <a:moveTo>
                                  <a:pt x="66935" y="242888"/>
                                </a:moveTo>
                                <a:cubicBezTo>
                                  <a:pt x="66935" y="242888"/>
                                  <a:pt x="66935" y="241935"/>
                                  <a:pt x="66935" y="242888"/>
                                </a:cubicBezTo>
                                <a:cubicBezTo>
                                  <a:pt x="65982" y="241935"/>
                                  <a:pt x="65982" y="242888"/>
                                  <a:pt x="66935" y="242888"/>
                                </a:cubicBezTo>
                                <a:cubicBezTo>
                                  <a:pt x="65982" y="242888"/>
                                  <a:pt x="65982" y="242888"/>
                                  <a:pt x="66935" y="242888"/>
                                </a:cubicBezTo>
                                <a:lnTo>
                                  <a:pt x="66935" y="242888"/>
                                </a:lnTo>
                                <a:close/>
                                <a:moveTo>
                                  <a:pt x="66935" y="165735"/>
                                </a:moveTo>
                                <a:cubicBezTo>
                                  <a:pt x="66935" y="165735"/>
                                  <a:pt x="65982" y="166688"/>
                                  <a:pt x="66935" y="165735"/>
                                </a:cubicBezTo>
                                <a:cubicBezTo>
                                  <a:pt x="66935" y="167640"/>
                                  <a:pt x="66935" y="169545"/>
                                  <a:pt x="67887" y="170497"/>
                                </a:cubicBezTo>
                                <a:cubicBezTo>
                                  <a:pt x="67887" y="170497"/>
                                  <a:pt x="67887" y="169545"/>
                                  <a:pt x="67887" y="169545"/>
                                </a:cubicBezTo>
                                <a:cubicBezTo>
                                  <a:pt x="67887" y="167640"/>
                                  <a:pt x="68840" y="165735"/>
                                  <a:pt x="66935" y="165735"/>
                                </a:cubicBezTo>
                                <a:close/>
                                <a:moveTo>
                                  <a:pt x="66935" y="143828"/>
                                </a:moveTo>
                                <a:lnTo>
                                  <a:pt x="66935" y="143828"/>
                                </a:lnTo>
                                <a:cubicBezTo>
                                  <a:pt x="67887" y="144780"/>
                                  <a:pt x="68840" y="144780"/>
                                  <a:pt x="69792" y="143828"/>
                                </a:cubicBezTo>
                                <a:cubicBezTo>
                                  <a:pt x="70745" y="143828"/>
                                  <a:pt x="71697" y="142875"/>
                                  <a:pt x="71697" y="141922"/>
                                </a:cubicBezTo>
                                <a:cubicBezTo>
                                  <a:pt x="71697" y="140970"/>
                                  <a:pt x="71697" y="140970"/>
                                  <a:pt x="70745" y="140970"/>
                                </a:cubicBezTo>
                                <a:cubicBezTo>
                                  <a:pt x="68840" y="141922"/>
                                  <a:pt x="67887" y="142875"/>
                                  <a:pt x="66935" y="143828"/>
                                </a:cubicBezTo>
                                <a:close/>
                                <a:moveTo>
                                  <a:pt x="66935" y="30480"/>
                                </a:moveTo>
                                <a:lnTo>
                                  <a:pt x="69792" y="30480"/>
                                </a:lnTo>
                                <a:cubicBezTo>
                                  <a:pt x="68840" y="32385"/>
                                  <a:pt x="67887" y="32385"/>
                                  <a:pt x="66935" y="30480"/>
                                </a:cubicBezTo>
                                <a:close/>
                                <a:moveTo>
                                  <a:pt x="67887" y="121920"/>
                                </a:moveTo>
                                <a:cubicBezTo>
                                  <a:pt x="67887" y="121920"/>
                                  <a:pt x="67887" y="120968"/>
                                  <a:pt x="67887" y="121920"/>
                                </a:cubicBezTo>
                                <a:cubicBezTo>
                                  <a:pt x="66935" y="121920"/>
                                  <a:pt x="66935" y="121920"/>
                                  <a:pt x="67887" y="121920"/>
                                </a:cubicBezTo>
                                <a:cubicBezTo>
                                  <a:pt x="66935" y="122872"/>
                                  <a:pt x="67887" y="122872"/>
                                  <a:pt x="67887" y="121920"/>
                                </a:cubicBezTo>
                                <a:cubicBezTo>
                                  <a:pt x="67887" y="122872"/>
                                  <a:pt x="67887" y="122872"/>
                                  <a:pt x="67887" y="121920"/>
                                </a:cubicBezTo>
                                <a:close/>
                                <a:moveTo>
                                  <a:pt x="73602" y="220028"/>
                                </a:moveTo>
                                <a:cubicBezTo>
                                  <a:pt x="71697" y="219075"/>
                                  <a:pt x="70745" y="219075"/>
                                  <a:pt x="68840" y="218122"/>
                                </a:cubicBezTo>
                                <a:cubicBezTo>
                                  <a:pt x="67887" y="218122"/>
                                  <a:pt x="66935" y="218122"/>
                                  <a:pt x="66935" y="220028"/>
                                </a:cubicBezTo>
                                <a:cubicBezTo>
                                  <a:pt x="66935" y="220980"/>
                                  <a:pt x="67887" y="221933"/>
                                  <a:pt x="68840" y="221933"/>
                                </a:cubicBezTo>
                                <a:cubicBezTo>
                                  <a:pt x="70745" y="221933"/>
                                  <a:pt x="71697" y="221933"/>
                                  <a:pt x="73602" y="220028"/>
                                </a:cubicBezTo>
                                <a:close/>
                                <a:moveTo>
                                  <a:pt x="71697" y="227647"/>
                                </a:moveTo>
                                <a:cubicBezTo>
                                  <a:pt x="71697" y="226695"/>
                                  <a:pt x="72650" y="226695"/>
                                  <a:pt x="71697" y="225743"/>
                                </a:cubicBezTo>
                                <a:cubicBezTo>
                                  <a:pt x="70745" y="225743"/>
                                  <a:pt x="70745" y="225743"/>
                                  <a:pt x="69792" y="225743"/>
                                </a:cubicBezTo>
                                <a:cubicBezTo>
                                  <a:pt x="66935" y="227647"/>
                                  <a:pt x="66935" y="228600"/>
                                  <a:pt x="68840" y="232410"/>
                                </a:cubicBezTo>
                                <a:cubicBezTo>
                                  <a:pt x="68840" y="233363"/>
                                  <a:pt x="67887" y="235268"/>
                                  <a:pt x="70745" y="234315"/>
                                </a:cubicBezTo>
                                <a:cubicBezTo>
                                  <a:pt x="70745" y="234315"/>
                                  <a:pt x="72650" y="233363"/>
                                  <a:pt x="71697" y="232410"/>
                                </a:cubicBezTo>
                                <a:cubicBezTo>
                                  <a:pt x="70745" y="231458"/>
                                  <a:pt x="69792" y="232410"/>
                                  <a:pt x="68840" y="232410"/>
                                </a:cubicBezTo>
                                <a:cubicBezTo>
                                  <a:pt x="67887" y="229553"/>
                                  <a:pt x="71697" y="229553"/>
                                  <a:pt x="71697" y="227647"/>
                                </a:cubicBezTo>
                                <a:close/>
                                <a:moveTo>
                                  <a:pt x="67887" y="157163"/>
                                </a:moveTo>
                                <a:cubicBezTo>
                                  <a:pt x="67887" y="157163"/>
                                  <a:pt x="67887" y="157163"/>
                                  <a:pt x="67887" y="157163"/>
                                </a:cubicBezTo>
                                <a:cubicBezTo>
                                  <a:pt x="69792" y="158115"/>
                                  <a:pt x="69792" y="157163"/>
                                  <a:pt x="70745" y="157163"/>
                                </a:cubicBezTo>
                                <a:cubicBezTo>
                                  <a:pt x="71697" y="157163"/>
                                  <a:pt x="72650" y="156210"/>
                                  <a:pt x="72650" y="155258"/>
                                </a:cubicBezTo>
                                <a:cubicBezTo>
                                  <a:pt x="72650" y="154305"/>
                                  <a:pt x="72650" y="154305"/>
                                  <a:pt x="71697" y="154305"/>
                                </a:cubicBezTo>
                                <a:cubicBezTo>
                                  <a:pt x="69792" y="154305"/>
                                  <a:pt x="68840" y="156210"/>
                                  <a:pt x="67887" y="157163"/>
                                </a:cubicBezTo>
                                <a:close/>
                                <a:moveTo>
                                  <a:pt x="70745" y="128588"/>
                                </a:moveTo>
                                <a:cubicBezTo>
                                  <a:pt x="69792" y="128588"/>
                                  <a:pt x="67887" y="129540"/>
                                  <a:pt x="67887" y="131445"/>
                                </a:cubicBezTo>
                                <a:cubicBezTo>
                                  <a:pt x="67887" y="132397"/>
                                  <a:pt x="67887" y="133350"/>
                                  <a:pt x="68840" y="133350"/>
                                </a:cubicBezTo>
                                <a:cubicBezTo>
                                  <a:pt x="69792" y="132397"/>
                                  <a:pt x="71697" y="132397"/>
                                  <a:pt x="71697" y="130493"/>
                                </a:cubicBezTo>
                                <a:cubicBezTo>
                                  <a:pt x="72650" y="129540"/>
                                  <a:pt x="70745" y="128588"/>
                                  <a:pt x="70745" y="128588"/>
                                </a:cubicBezTo>
                                <a:close/>
                                <a:moveTo>
                                  <a:pt x="67887" y="177165"/>
                                </a:moveTo>
                                <a:cubicBezTo>
                                  <a:pt x="68840" y="177165"/>
                                  <a:pt x="68840" y="177165"/>
                                  <a:pt x="67887" y="177165"/>
                                </a:cubicBezTo>
                                <a:cubicBezTo>
                                  <a:pt x="68840" y="177165"/>
                                  <a:pt x="68840" y="177165"/>
                                  <a:pt x="68840" y="176213"/>
                                </a:cubicBezTo>
                                <a:cubicBezTo>
                                  <a:pt x="68840" y="176213"/>
                                  <a:pt x="68840" y="176213"/>
                                  <a:pt x="67887" y="177165"/>
                                </a:cubicBezTo>
                                <a:cubicBezTo>
                                  <a:pt x="67887" y="176213"/>
                                  <a:pt x="67887" y="176213"/>
                                  <a:pt x="67887" y="177165"/>
                                </a:cubicBezTo>
                                <a:close/>
                                <a:moveTo>
                                  <a:pt x="70745" y="102870"/>
                                </a:moveTo>
                                <a:cubicBezTo>
                                  <a:pt x="69792" y="103822"/>
                                  <a:pt x="67887" y="103822"/>
                                  <a:pt x="67887" y="104775"/>
                                </a:cubicBezTo>
                                <a:cubicBezTo>
                                  <a:pt x="67887" y="105728"/>
                                  <a:pt x="68840" y="104775"/>
                                  <a:pt x="69792" y="104775"/>
                                </a:cubicBezTo>
                                <a:cubicBezTo>
                                  <a:pt x="70745" y="104775"/>
                                  <a:pt x="71697" y="105728"/>
                                  <a:pt x="71697" y="106680"/>
                                </a:cubicBezTo>
                                <a:cubicBezTo>
                                  <a:pt x="71697" y="106680"/>
                                  <a:pt x="72650" y="107633"/>
                                  <a:pt x="72650" y="106680"/>
                                </a:cubicBezTo>
                                <a:cubicBezTo>
                                  <a:pt x="74555" y="106680"/>
                                  <a:pt x="72650" y="102870"/>
                                  <a:pt x="70745" y="102870"/>
                                </a:cubicBezTo>
                                <a:close/>
                                <a:moveTo>
                                  <a:pt x="73602" y="167640"/>
                                </a:moveTo>
                                <a:lnTo>
                                  <a:pt x="73602" y="167640"/>
                                </a:lnTo>
                                <a:cubicBezTo>
                                  <a:pt x="75507" y="164783"/>
                                  <a:pt x="75507" y="163830"/>
                                  <a:pt x="73602" y="162878"/>
                                </a:cubicBezTo>
                                <a:cubicBezTo>
                                  <a:pt x="72650" y="161925"/>
                                  <a:pt x="70745" y="161925"/>
                                  <a:pt x="72650" y="160972"/>
                                </a:cubicBezTo>
                                <a:cubicBezTo>
                                  <a:pt x="73602" y="159068"/>
                                  <a:pt x="73602" y="159068"/>
                                  <a:pt x="71697" y="158115"/>
                                </a:cubicBezTo>
                                <a:cubicBezTo>
                                  <a:pt x="69792" y="158115"/>
                                  <a:pt x="68840" y="159068"/>
                                  <a:pt x="68840" y="160020"/>
                                </a:cubicBezTo>
                                <a:cubicBezTo>
                                  <a:pt x="68840" y="161925"/>
                                  <a:pt x="68840" y="162878"/>
                                  <a:pt x="70745" y="163830"/>
                                </a:cubicBezTo>
                                <a:cubicBezTo>
                                  <a:pt x="71697" y="164783"/>
                                  <a:pt x="72650" y="165735"/>
                                  <a:pt x="73602" y="167640"/>
                                </a:cubicBezTo>
                                <a:lnTo>
                                  <a:pt x="73602" y="167640"/>
                                </a:lnTo>
                                <a:cubicBezTo>
                                  <a:pt x="71697" y="166688"/>
                                  <a:pt x="71697" y="167640"/>
                                  <a:pt x="71697" y="168593"/>
                                </a:cubicBezTo>
                                <a:cubicBezTo>
                                  <a:pt x="71697" y="168593"/>
                                  <a:pt x="71697" y="169545"/>
                                  <a:pt x="71697" y="169545"/>
                                </a:cubicBezTo>
                                <a:cubicBezTo>
                                  <a:pt x="72650" y="169545"/>
                                  <a:pt x="72650" y="168593"/>
                                  <a:pt x="73602" y="167640"/>
                                </a:cubicBezTo>
                                <a:close/>
                                <a:moveTo>
                                  <a:pt x="73602" y="150495"/>
                                </a:moveTo>
                                <a:cubicBezTo>
                                  <a:pt x="72650" y="150495"/>
                                  <a:pt x="71697" y="148590"/>
                                  <a:pt x="70745" y="148590"/>
                                </a:cubicBezTo>
                                <a:cubicBezTo>
                                  <a:pt x="69792" y="148590"/>
                                  <a:pt x="68840" y="149543"/>
                                  <a:pt x="68840" y="150495"/>
                                </a:cubicBezTo>
                                <a:cubicBezTo>
                                  <a:pt x="67887" y="151447"/>
                                  <a:pt x="68840" y="152400"/>
                                  <a:pt x="69792" y="152400"/>
                                </a:cubicBezTo>
                                <a:cubicBezTo>
                                  <a:pt x="70745" y="151447"/>
                                  <a:pt x="72650" y="151447"/>
                                  <a:pt x="73602" y="150495"/>
                                </a:cubicBezTo>
                                <a:close/>
                                <a:moveTo>
                                  <a:pt x="70745" y="111443"/>
                                </a:moveTo>
                                <a:cubicBezTo>
                                  <a:pt x="70745" y="110490"/>
                                  <a:pt x="70745" y="110490"/>
                                  <a:pt x="70745" y="111443"/>
                                </a:cubicBezTo>
                                <a:cubicBezTo>
                                  <a:pt x="69792" y="110490"/>
                                  <a:pt x="68840" y="110490"/>
                                  <a:pt x="68840" y="111443"/>
                                </a:cubicBezTo>
                                <a:lnTo>
                                  <a:pt x="68840" y="112395"/>
                                </a:lnTo>
                                <a:cubicBezTo>
                                  <a:pt x="69792" y="111443"/>
                                  <a:pt x="70745" y="111443"/>
                                  <a:pt x="70745" y="111443"/>
                                </a:cubicBezTo>
                                <a:close/>
                                <a:moveTo>
                                  <a:pt x="70745" y="9525"/>
                                </a:moveTo>
                                <a:cubicBezTo>
                                  <a:pt x="70745" y="9525"/>
                                  <a:pt x="70745" y="9525"/>
                                  <a:pt x="70745" y="9525"/>
                                </a:cubicBezTo>
                                <a:cubicBezTo>
                                  <a:pt x="70745" y="10478"/>
                                  <a:pt x="70745" y="10478"/>
                                  <a:pt x="70745" y="9525"/>
                                </a:cubicBezTo>
                                <a:cubicBezTo>
                                  <a:pt x="71697" y="10478"/>
                                  <a:pt x="72650" y="9525"/>
                                  <a:pt x="72650" y="8572"/>
                                </a:cubicBezTo>
                                <a:cubicBezTo>
                                  <a:pt x="72650" y="8572"/>
                                  <a:pt x="72650" y="7620"/>
                                  <a:pt x="71697" y="7620"/>
                                </a:cubicBezTo>
                                <a:cubicBezTo>
                                  <a:pt x="70745" y="8572"/>
                                  <a:pt x="70745" y="8572"/>
                                  <a:pt x="70745" y="9525"/>
                                </a:cubicBezTo>
                                <a:close/>
                                <a:moveTo>
                                  <a:pt x="70745" y="20003"/>
                                </a:moveTo>
                                <a:cubicBezTo>
                                  <a:pt x="70745" y="20003"/>
                                  <a:pt x="69792" y="20003"/>
                                  <a:pt x="70745" y="20003"/>
                                </a:cubicBezTo>
                                <a:cubicBezTo>
                                  <a:pt x="69792" y="21908"/>
                                  <a:pt x="70745" y="21908"/>
                                  <a:pt x="71697" y="21908"/>
                                </a:cubicBezTo>
                                <a:cubicBezTo>
                                  <a:pt x="72650" y="21908"/>
                                  <a:pt x="72650" y="21908"/>
                                  <a:pt x="73602" y="21908"/>
                                </a:cubicBezTo>
                                <a:lnTo>
                                  <a:pt x="70745" y="20003"/>
                                </a:lnTo>
                                <a:close/>
                                <a:moveTo>
                                  <a:pt x="70745" y="182880"/>
                                </a:moveTo>
                                <a:lnTo>
                                  <a:pt x="70745" y="182880"/>
                                </a:lnTo>
                                <a:cubicBezTo>
                                  <a:pt x="70745" y="181928"/>
                                  <a:pt x="70745" y="181928"/>
                                  <a:pt x="70745" y="182880"/>
                                </a:cubicBezTo>
                                <a:lnTo>
                                  <a:pt x="70745" y="182880"/>
                                </a:lnTo>
                                <a:cubicBezTo>
                                  <a:pt x="69792" y="182880"/>
                                  <a:pt x="70745" y="182880"/>
                                  <a:pt x="70745" y="182880"/>
                                </a:cubicBezTo>
                                <a:close/>
                                <a:moveTo>
                                  <a:pt x="70745" y="210503"/>
                                </a:moveTo>
                                <a:cubicBezTo>
                                  <a:pt x="71697" y="210503"/>
                                  <a:pt x="71697" y="210503"/>
                                  <a:pt x="70745" y="210503"/>
                                </a:cubicBezTo>
                                <a:cubicBezTo>
                                  <a:pt x="71697" y="209550"/>
                                  <a:pt x="71697" y="209550"/>
                                  <a:pt x="70745" y="209550"/>
                                </a:cubicBezTo>
                                <a:cubicBezTo>
                                  <a:pt x="70745" y="209550"/>
                                  <a:pt x="70745" y="209550"/>
                                  <a:pt x="70745" y="209550"/>
                                </a:cubicBezTo>
                                <a:cubicBezTo>
                                  <a:pt x="70745" y="209550"/>
                                  <a:pt x="70745" y="209550"/>
                                  <a:pt x="70745" y="210503"/>
                                </a:cubicBezTo>
                                <a:close/>
                                <a:moveTo>
                                  <a:pt x="73602" y="91440"/>
                                </a:moveTo>
                                <a:cubicBezTo>
                                  <a:pt x="73602" y="92393"/>
                                  <a:pt x="72650" y="92393"/>
                                  <a:pt x="72650" y="92393"/>
                                </a:cubicBezTo>
                                <a:cubicBezTo>
                                  <a:pt x="71697" y="92393"/>
                                  <a:pt x="71697" y="91440"/>
                                  <a:pt x="71697" y="91440"/>
                                </a:cubicBezTo>
                                <a:cubicBezTo>
                                  <a:pt x="71697" y="90488"/>
                                  <a:pt x="72650" y="90488"/>
                                  <a:pt x="73602" y="91440"/>
                                </a:cubicBezTo>
                                <a:cubicBezTo>
                                  <a:pt x="73602" y="90488"/>
                                  <a:pt x="73602" y="90488"/>
                                  <a:pt x="73602" y="91440"/>
                                </a:cubicBezTo>
                                <a:close/>
                                <a:moveTo>
                                  <a:pt x="72650" y="113347"/>
                                </a:moveTo>
                                <a:cubicBezTo>
                                  <a:pt x="72650" y="113347"/>
                                  <a:pt x="72650" y="113347"/>
                                  <a:pt x="72650" y="113347"/>
                                </a:cubicBezTo>
                                <a:lnTo>
                                  <a:pt x="72650" y="113347"/>
                                </a:lnTo>
                                <a:cubicBezTo>
                                  <a:pt x="72650" y="113347"/>
                                  <a:pt x="72650" y="113347"/>
                                  <a:pt x="72650" y="113347"/>
                                </a:cubicBezTo>
                                <a:cubicBezTo>
                                  <a:pt x="72650" y="113347"/>
                                  <a:pt x="72650" y="113347"/>
                                  <a:pt x="72650" y="113347"/>
                                </a:cubicBezTo>
                                <a:close/>
                                <a:moveTo>
                                  <a:pt x="75507" y="121920"/>
                                </a:moveTo>
                                <a:cubicBezTo>
                                  <a:pt x="75507" y="120968"/>
                                  <a:pt x="75507" y="120968"/>
                                  <a:pt x="75507" y="121920"/>
                                </a:cubicBezTo>
                                <a:cubicBezTo>
                                  <a:pt x="73602" y="120968"/>
                                  <a:pt x="73602" y="120968"/>
                                  <a:pt x="73602" y="121920"/>
                                </a:cubicBezTo>
                                <a:cubicBezTo>
                                  <a:pt x="73602" y="122872"/>
                                  <a:pt x="73602" y="122872"/>
                                  <a:pt x="73602" y="122872"/>
                                </a:cubicBezTo>
                                <a:cubicBezTo>
                                  <a:pt x="74555" y="122872"/>
                                  <a:pt x="74555" y="122872"/>
                                  <a:pt x="75507" y="121920"/>
                                </a:cubicBezTo>
                                <a:close/>
                                <a:moveTo>
                                  <a:pt x="75507" y="59055"/>
                                </a:moveTo>
                                <a:lnTo>
                                  <a:pt x="75507" y="59055"/>
                                </a:lnTo>
                                <a:cubicBezTo>
                                  <a:pt x="74555" y="58103"/>
                                  <a:pt x="75507" y="56197"/>
                                  <a:pt x="73602" y="56197"/>
                                </a:cubicBezTo>
                                <a:cubicBezTo>
                                  <a:pt x="72650" y="56197"/>
                                  <a:pt x="72650" y="57150"/>
                                  <a:pt x="72650" y="57150"/>
                                </a:cubicBezTo>
                                <a:cubicBezTo>
                                  <a:pt x="73602" y="58103"/>
                                  <a:pt x="74555" y="59055"/>
                                  <a:pt x="75507" y="59055"/>
                                </a:cubicBezTo>
                                <a:close/>
                                <a:moveTo>
                                  <a:pt x="73602" y="209550"/>
                                </a:moveTo>
                                <a:cubicBezTo>
                                  <a:pt x="73602" y="210503"/>
                                  <a:pt x="73602" y="210503"/>
                                  <a:pt x="74555" y="210503"/>
                                </a:cubicBezTo>
                                <a:cubicBezTo>
                                  <a:pt x="74555" y="210503"/>
                                  <a:pt x="75507" y="210503"/>
                                  <a:pt x="75507" y="209550"/>
                                </a:cubicBezTo>
                                <a:cubicBezTo>
                                  <a:pt x="75507" y="208597"/>
                                  <a:pt x="75507" y="208597"/>
                                  <a:pt x="75507" y="208597"/>
                                </a:cubicBezTo>
                                <a:cubicBezTo>
                                  <a:pt x="73602" y="208597"/>
                                  <a:pt x="73602" y="208597"/>
                                  <a:pt x="73602" y="209550"/>
                                </a:cubicBezTo>
                                <a:close/>
                                <a:moveTo>
                                  <a:pt x="75507" y="30480"/>
                                </a:moveTo>
                                <a:cubicBezTo>
                                  <a:pt x="74555" y="29528"/>
                                  <a:pt x="74555" y="29528"/>
                                  <a:pt x="73602" y="30480"/>
                                </a:cubicBezTo>
                                <a:cubicBezTo>
                                  <a:pt x="73602" y="31433"/>
                                  <a:pt x="73602" y="31433"/>
                                  <a:pt x="73602" y="32385"/>
                                </a:cubicBezTo>
                                <a:cubicBezTo>
                                  <a:pt x="75507" y="33338"/>
                                  <a:pt x="75507" y="35243"/>
                                  <a:pt x="76460" y="36195"/>
                                </a:cubicBezTo>
                                <a:cubicBezTo>
                                  <a:pt x="77412" y="36195"/>
                                  <a:pt x="77412" y="38100"/>
                                  <a:pt x="78365" y="37147"/>
                                </a:cubicBezTo>
                                <a:cubicBezTo>
                                  <a:pt x="79317" y="36195"/>
                                  <a:pt x="79317" y="35243"/>
                                  <a:pt x="78365" y="34290"/>
                                </a:cubicBezTo>
                                <a:cubicBezTo>
                                  <a:pt x="77412" y="33338"/>
                                  <a:pt x="76460" y="31433"/>
                                  <a:pt x="75507" y="30480"/>
                                </a:cubicBezTo>
                                <a:close/>
                                <a:moveTo>
                                  <a:pt x="74555" y="16193"/>
                                </a:moveTo>
                                <a:cubicBezTo>
                                  <a:pt x="73602" y="16193"/>
                                  <a:pt x="73602" y="17145"/>
                                  <a:pt x="73602" y="17145"/>
                                </a:cubicBezTo>
                                <a:cubicBezTo>
                                  <a:pt x="73602" y="17145"/>
                                  <a:pt x="73602" y="18097"/>
                                  <a:pt x="73602" y="18097"/>
                                </a:cubicBezTo>
                                <a:cubicBezTo>
                                  <a:pt x="74555" y="18097"/>
                                  <a:pt x="74555" y="17145"/>
                                  <a:pt x="74555" y="16193"/>
                                </a:cubicBezTo>
                                <a:cubicBezTo>
                                  <a:pt x="74555" y="16193"/>
                                  <a:pt x="74555" y="16193"/>
                                  <a:pt x="74555" y="16193"/>
                                </a:cubicBezTo>
                                <a:close/>
                                <a:moveTo>
                                  <a:pt x="75507" y="9525"/>
                                </a:moveTo>
                                <a:cubicBezTo>
                                  <a:pt x="75507" y="9525"/>
                                  <a:pt x="75507" y="9525"/>
                                  <a:pt x="75507" y="9525"/>
                                </a:cubicBezTo>
                                <a:cubicBezTo>
                                  <a:pt x="77412" y="10478"/>
                                  <a:pt x="77412" y="10478"/>
                                  <a:pt x="77412" y="9525"/>
                                </a:cubicBezTo>
                                <a:cubicBezTo>
                                  <a:pt x="77412" y="8572"/>
                                  <a:pt x="76460" y="8572"/>
                                  <a:pt x="75507" y="9525"/>
                                </a:cubicBezTo>
                                <a:cubicBezTo>
                                  <a:pt x="75507" y="8572"/>
                                  <a:pt x="75507" y="8572"/>
                                  <a:pt x="75507" y="9525"/>
                                </a:cubicBezTo>
                                <a:close/>
                                <a:moveTo>
                                  <a:pt x="77412" y="219075"/>
                                </a:moveTo>
                                <a:cubicBezTo>
                                  <a:pt x="77412" y="219075"/>
                                  <a:pt x="77412" y="219075"/>
                                  <a:pt x="77412" y="219075"/>
                                </a:cubicBezTo>
                                <a:cubicBezTo>
                                  <a:pt x="76460" y="218122"/>
                                  <a:pt x="76460" y="219075"/>
                                  <a:pt x="76460" y="219075"/>
                                </a:cubicBezTo>
                                <a:cubicBezTo>
                                  <a:pt x="75507" y="220028"/>
                                  <a:pt x="76460" y="220028"/>
                                  <a:pt x="77412" y="219075"/>
                                </a:cubicBezTo>
                                <a:cubicBezTo>
                                  <a:pt x="77412" y="220028"/>
                                  <a:pt x="77412" y="220028"/>
                                  <a:pt x="77412" y="219075"/>
                                </a:cubicBezTo>
                                <a:close/>
                                <a:moveTo>
                                  <a:pt x="77412" y="98108"/>
                                </a:moveTo>
                                <a:cubicBezTo>
                                  <a:pt x="76460" y="97155"/>
                                  <a:pt x="76460" y="97155"/>
                                  <a:pt x="77412" y="98108"/>
                                </a:cubicBezTo>
                                <a:cubicBezTo>
                                  <a:pt x="76460" y="98108"/>
                                  <a:pt x="76460" y="99060"/>
                                  <a:pt x="77412" y="98108"/>
                                </a:cubicBezTo>
                                <a:cubicBezTo>
                                  <a:pt x="77412" y="99060"/>
                                  <a:pt x="77412" y="99060"/>
                                  <a:pt x="77412" y="98108"/>
                                </a:cubicBezTo>
                                <a:cubicBezTo>
                                  <a:pt x="77412" y="98108"/>
                                  <a:pt x="77412" y="98108"/>
                                  <a:pt x="77412" y="98108"/>
                                </a:cubicBezTo>
                                <a:close/>
                                <a:moveTo>
                                  <a:pt x="77412" y="82868"/>
                                </a:moveTo>
                                <a:cubicBezTo>
                                  <a:pt x="78365" y="83820"/>
                                  <a:pt x="78365" y="84772"/>
                                  <a:pt x="79317" y="84772"/>
                                </a:cubicBezTo>
                                <a:lnTo>
                                  <a:pt x="80270" y="83820"/>
                                </a:lnTo>
                                <a:cubicBezTo>
                                  <a:pt x="80270" y="81915"/>
                                  <a:pt x="79317" y="81915"/>
                                  <a:pt x="78365" y="80963"/>
                                </a:cubicBezTo>
                                <a:cubicBezTo>
                                  <a:pt x="77412" y="80010"/>
                                  <a:pt x="76460" y="80963"/>
                                  <a:pt x="76460" y="80963"/>
                                </a:cubicBezTo>
                                <a:lnTo>
                                  <a:pt x="77412" y="82868"/>
                                </a:lnTo>
                                <a:close/>
                                <a:moveTo>
                                  <a:pt x="78365" y="40005"/>
                                </a:moveTo>
                                <a:cubicBezTo>
                                  <a:pt x="78365" y="40005"/>
                                  <a:pt x="78365" y="39053"/>
                                  <a:pt x="78365" y="40005"/>
                                </a:cubicBezTo>
                                <a:lnTo>
                                  <a:pt x="77412" y="39053"/>
                                </a:lnTo>
                                <a:cubicBezTo>
                                  <a:pt x="77412" y="40005"/>
                                  <a:pt x="77412" y="40005"/>
                                  <a:pt x="78365" y="40005"/>
                                </a:cubicBezTo>
                                <a:cubicBezTo>
                                  <a:pt x="78365" y="40958"/>
                                  <a:pt x="78365" y="40958"/>
                                  <a:pt x="78365" y="40005"/>
                                </a:cubicBezTo>
                                <a:close/>
                                <a:moveTo>
                                  <a:pt x="81222" y="121920"/>
                                </a:moveTo>
                                <a:cubicBezTo>
                                  <a:pt x="81222" y="121920"/>
                                  <a:pt x="80270" y="121920"/>
                                  <a:pt x="79317" y="122872"/>
                                </a:cubicBezTo>
                                <a:cubicBezTo>
                                  <a:pt x="79317" y="122872"/>
                                  <a:pt x="79317" y="123825"/>
                                  <a:pt x="79317" y="123825"/>
                                </a:cubicBezTo>
                                <a:cubicBezTo>
                                  <a:pt x="78365" y="123825"/>
                                  <a:pt x="78365" y="123825"/>
                                  <a:pt x="78365" y="124778"/>
                                </a:cubicBezTo>
                                <a:cubicBezTo>
                                  <a:pt x="78365" y="124778"/>
                                  <a:pt x="78365" y="124778"/>
                                  <a:pt x="79317" y="124778"/>
                                </a:cubicBezTo>
                                <a:cubicBezTo>
                                  <a:pt x="80270" y="124778"/>
                                  <a:pt x="80270" y="123825"/>
                                  <a:pt x="79317" y="123825"/>
                                </a:cubicBezTo>
                                <a:cubicBezTo>
                                  <a:pt x="79317" y="123825"/>
                                  <a:pt x="80270" y="123825"/>
                                  <a:pt x="80270" y="123825"/>
                                </a:cubicBezTo>
                                <a:cubicBezTo>
                                  <a:pt x="80270" y="122872"/>
                                  <a:pt x="81222" y="121920"/>
                                  <a:pt x="81222" y="121920"/>
                                </a:cubicBezTo>
                                <a:close/>
                                <a:moveTo>
                                  <a:pt x="79317" y="44768"/>
                                </a:moveTo>
                                <a:cubicBezTo>
                                  <a:pt x="79317" y="44768"/>
                                  <a:pt x="79317" y="44768"/>
                                  <a:pt x="79317" y="44768"/>
                                </a:cubicBezTo>
                                <a:lnTo>
                                  <a:pt x="79317" y="44768"/>
                                </a:lnTo>
                                <a:lnTo>
                                  <a:pt x="79317" y="44768"/>
                                </a:lnTo>
                                <a:lnTo>
                                  <a:pt x="79317" y="44768"/>
                                </a:lnTo>
                                <a:close/>
                                <a:moveTo>
                                  <a:pt x="81222" y="96203"/>
                                </a:moveTo>
                                <a:cubicBezTo>
                                  <a:pt x="80270" y="96203"/>
                                  <a:pt x="80270" y="96203"/>
                                  <a:pt x="81222" y="96203"/>
                                </a:cubicBezTo>
                                <a:cubicBezTo>
                                  <a:pt x="80270" y="97155"/>
                                  <a:pt x="80270" y="98108"/>
                                  <a:pt x="81222" y="98108"/>
                                </a:cubicBezTo>
                                <a:lnTo>
                                  <a:pt x="81222" y="96203"/>
                                </a:lnTo>
                                <a:cubicBezTo>
                                  <a:pt x="82175" y="96203"/>
                                  <a:pt x="81222" y="96203"/>
                                  <a:pt x="81222" y="96203"/>
                                </a:cubicBezTo>
                                <a:close/>
                                <a:moveTo>
                                  <a:pt x="81222" y="20955"/>
                                </a:moveTo>
                                <a:cubicBezTo>
                                  <a:pt x="80270" y="20955"/>
                                  <a:pt x="80270" y="20955"/>
                                  <a:pt x="81222" y="20955"/>
                                </a:cubicBezTo>
                                <a:cubicBezTo>
                                  <a:pt x="79317" y="21908"/>
                                  <a:pt x="81222" y="22860"/>
                                  <a:pt x="82175" y="22860"/>
                                </a:cubicBezTo>
                                <a:cubicBezTo>
                                  <a:pt x="82175" y="23813"/>
                                  <a:pt x="83127" y="22860"/>
                                  <a:pt x="83127" y="22860"/>
                                </a:cubicBezTo>
                                <a:cubicBezTo>
                                  <a:pt x="83127" y="21908"/>
                                  <a:pt x="81222" y="21908"/>
                                  <a:pt x="81222" y="20955"/>
                                </a:cubicBezTo>
                                <a:close/>
                                <a:moveTo>
                                  <a:pt x="82175" y="78105"/>
                                </a:moveTo>
                                <a:cubicBezTo>
                                  <a:pt x="82175" y="78105"/>
                                  <a:pt x="81222" y="77153"/>
                                  <a:pt x="82175" y="78105"/>
                                </a:cubicBezTo>
                                <a:cubicBezTo>
                                  <a:pt x="80270" y="77153"/>
                                  <a:pt x="80270" y="78105"/>
                                  <a:pt x="80270" y="78105"/>
                                </a:cubicBezTo>
                                <a:cubicBezTo>
                                  <a:pt x="80270" y="79058"/>
                                  <a:pt x="81222" y="79058"/>
                                  <a:pt x="82175" y="78105"/>
                                </a:cubicBezTo>
                                <a:cubicBezTo>
                                  <a:pt x="82175" y="79058"/>
                                  <a:pt x="82175" y="79058"/>
                                  <a:pt x="82175" y="78105"/>
                                </a:cubicBezTo>
                                <a:close/>
                                <a:moveTo>
                                  <a:pt x="82175" y="64770"/>
                                </a:moveTo>
                                <a:cubicBezTo>
                                  <a:pt x="81222" y="64770"/>
                                  <a:pt x="81222" y="64770"/>
                                  <a:pt x="81222" y="65722"/>
                                </a:cubicBezTo>
                                <a:cubicBezTo>
                                  <a:pt x="81222" y="66675"/>
                                  <a:pt x="81222" y="66675"/>
                                  <a:pt x="82175" y="66675"/>
                                </a:cubicBezTo>
                                <a:lnTo>
                                  <a:pt x="82175" y="64770"/>
                                </a:lnTo>
                                <a:cubicBezTo>
                                  <a:pt x="83127" y="64770"/>
                                  <a:pt x="82175" y="64770"/>
                                  <a:pt x="82175" y="64770"/>
                                </a:cubicBezTo>
                                <a:close/>
                                <a:moveTo>
                                  <a:pt x="87890" y="8572"/>
                                </a:moveTo>
                                <a:cubicBezTo>
                                  <a:pt x="87890" y="8572"/>
                                  <a:pt x="87890" y="8572"/>
                                  <a:pt x="87890" y="8572"/>
                                </a:cubicBezTo>
                                <a:cubicBezTo>
                                  <a:pt x="88842" y="8572"/>
                                  <a:pt x="88842" y="8572"/>
                                  <a:pt x="87890" y="8572"/>
                                </a:cubicBezTo>
                                <a:lnTo>
                                  <a:pt x="87890" y="8572"/>
                                </a:lnTo>
                                <a:cubicBezTo>
                                  <a:pt x="87890" y="7620"/>
                                  <a:pt x="87890" y="8572"/>
                                  <a:pt x="87890" y="8572"/>
                                </a:cubicBezTo>
                                <a:close/>
                                <a:moveTo>
                                  <a:pt x="130752" y="117158"/>
                                </a:moveTo>
                                <a:cubicBezTo>
                                  <a:pt x="130752" y="118110"/>
                                  <a:pt x="131705" y="118110"/>
                                  <a:pt x="130752" y="118110"/>
                                </a:cubicBezTo>
                                <a:cubicBezTo>
                                  <a:pt x="127895" y="120968"/>
                                  <a:pt x="131705" y="120015"/>
                                  <a:pt x="131705" y="120015"/>
                                </a:cubicBezTo>
                                <a:cubicBezTo>
                                  <a:pt x="131705" y="120015"/>
                                  <a:pt x="132657" y="120015"/>
                                  <a:pt x="132657" y="120968"/>
                                </a:cubicBezTo>
                                <a:cubicBezTo>
                                  <a:pt x="134562" y="120968"/>
                                  <a:pt x="134562" y="120015"/>
                                  <a:pt x="133610" y="119063"/>
                                </a:cubicBezTo>
                                <a:lnTo>
                                  <a:pt x="131705" y="116205"/>
                                </a:lnTo>
                                <a:cubicBezTo>
                                  <a:pt x="130752" y="115253"/>
                                  <a:pt x="130752" y="114300"/>
                                  <a:pt x="129800" y="115253"/>
                                </a:cubicBezTo>
                                <a:cubicBezTo>
                                  <a:pt x="128847" y="116205"/>
                                  <a:pt x="129800" y="116205"/>
                                  <a:pt x="130752" y="117158"/>
                                </a:cubicBezTo>
                                <a:close/>
                                <a:moveTo>
                                  <a:pt x="132657" y="109538"/>
                                </a:moveTo>
                                <a:cubicBezTo>
                                  <a:pt x="132657" y="110490"/>
                                  <a:pt x="133610" y="110490"/>
                                  <a:pt x="134562" y="110490"/>
                                </a:cubicBezTo>
                                <a:cubicBezTo>
                                  <a:pt x="135515" y="110490"/>
                                  <a:pt x="135515" y="110490"/>
                                  <a:pt x="135515" y="109538"/>
                                </a:cubicBezTo>
                                <a:cubicBezTo>
                                  <a:pt x="135515" y="108585"/>
                                  <a:pt x="134562" y="108585"/>
                                  <a:pt x="133610" y="108585"/>
                                </a:cubicBezTo>
                                <a:cubicBezTo>
                                  <a:pt x="132657" y="108585"/>
                                  <a:pt x="132657" y="108585"/>
                                  <a:pt x="132657" y="109538"/>
                                </a:cubicBezTo>
                                <a:close/>
                                <a:moveTo>
                                  <a:pt x="138372" y="111443"/>
                                </a:moveTo>
                                <a:cubicBezTo>
                                  <a:pt x="138372" y="112395"/>
                                  <a:pt x="138372" y="112395"/>
                                  <a:pt x="138372" y="111443"/>
                                </a:cubicBezTo>
                                <a:cubicBezTo>
                                  <a:pt x="139325" y="112395"/>
                                  <a:pt x="140277" y="111443"/>
                                  <a:pt x="140277" y="111443"/>
                                </a:cubicBezTo>
                                <a:lnTo>
                                  <a:pt x="140277" y="109538"/>
                                </a:lnTo>
                                <a:cubicBezTo>
                                  <a:pt x="140277" y="109538"/>
                                  <a:pt x="141230" y="109538"/>
                                  <a:pt x="141230" y="109538"/>
                                </a:cubicBezTo>
                                <a:cubicBezTo>
                                  <a:pt x="142182" y="109538"/>
                                  <a:pt x="143135" y="110490"/>
                                  <a:pt x="143135" y="109538"/>
                                </a:cubicBezTo>
                                <a:cubicBezTo>
                                  <a:pt x="143135" y="108585"/>
                                  <a:pt x="142182" y="107633"/>
                                  <a:pt x="141230" y="107633"/>
                                </a:cubicBezTo>
                                <a:cubicBezTo>
                                  <a:pt x="139325" y="106680"/>
                                  <a:pt x="140277" y="107633"/>
                                  <a:pt x="139325" y="108585"/>
                                </a:cubicBezTo>
                                <a:lnTo>
                                  <a:pt x="138372" y="109538"/>
                                </a:lnTo>
                                <a:cubicBezTo>
                                  <a:pt x="139325" y="110490"/>
                                  <a:pt x="138372" y="111443"/>
                                  <a:pt x="138372" y="111443"/>
                                </a:cubicBezTo>
                                <a:close/>
                                <a:moveTo>
                                  <a:pt x="141230" y="120968"/>
                                </a:moveTo>
                                <a:lnTo>
                                  <a:pt x="141230" y="120968"/>
                                </a:lnTo>
                                <a:cubicBezTo>
                                  <a:pt x="140277" y="121920"/>
                                  <a:pt x="141230" y="122872"/>
                                  <a:pt x="141230" y="122872"/>
                                </a:cubicBezTo>
                                <a:cubicBezTo>
                                  <a:pt x="141230" y="122872"/>
                                  <a:pt x="141230" y="121920"/>
                                  <a:pt x="141230" y="120968"/>
                                </a:cubicBezTo>
                                <a:close/>
                                <a:moveTo>
                                  <a:pt x="142182" y="118110"/>
                                </a:moveTo>
                                <a:cubicBezTo>
                                  <a:pt x="142182" y="118110"/>
                                  <a:pt x="142182" y="117158"/>
                                  <a:pt x="142182" y="118110"/>
                                </a:cubicBezTo>
                                <a:cubicBezTo>
                                  <a:pt x="141230" y="117158"/>
                                  <a:pt x="140277" y="117158"/>
                                  <a:pt x="140277" y="118110"/>
                                </a:cubicBezTo>
                                <a:cubicBezTo>
                                  <a:pt x="141230" y="118110"/>
                                  <a:pt x="141230" y="119063"/>
                                  <a:pt x="142182" y="118110"/>
                                </a:cubicBezTo>
                                <a:cubicBezTo>
                                  <a:pt x="142182" y="119063"/>
                                  <a:pt x="142182" y="118110"/>
                                  <a:pt x="142182" y="118110"/>
                                </a:cubicBezTo>
                                <a:close/>
                                <a:moveTo>
                                  <a:pt x="144087" y="120015"/>
                                </a:moveTo>
                                <a:lnTo>
                                  <a:pt x="144087" y="120015"/>
                                </a:lnTo>
                                <a:cubicBezTo>
                                  <a:pt x="145040" y="120015"/>
                                  <a:pt x="145992" y="120015"/>
                                  <a:pt x="145992" y="120015"/>
                                </a:cubicBezTo>
                                <a:cubicBezTo>
                                  <a:pt x="145992" y="119063"/>
                                  <a:pt x="145040" y="119063"/>
                                  <a:pt x="144087" y="120015"/>
                                </a:cubicBezTo>
                                <a:cubicBezTo>
                                  <a:pt x="145040" y="119063"/>
                                  <a:pt x="145040" y="120015"/>
                                  <a:pt x="144087" y="120015"/>
                                </a:cubicBezTo>
                                <a:close/>
                                <a:moveTo>
                                  <a:pt x="177425" y="240983"/>
                                </a:moveTo>
                                <a:cubicBezTo>
                                  <a:pt x="177425" y="239078"/>
                                  <a:pt x="176472" y="240030"/>
                                  <a:pt x="175520" y="240030"/>
                                </a:cubicBezTo>
                                <a:cubicBezTo>
                                  <a:pt x="175520" y="239078"/>
                                  <a:pt x="174567" y="238125"/>
                                  <a:pt x="176472" y="237172"/>
                                </a:cubicBezTo>
                                <a:cubicBezTo>
                                  <a:pt x="178377" y="235268"/>
                                  <a:pt x="176472" y="234315"/>
                                  <a:pt x="175520" y="233363"/>
                                </a:cubicBezTo>
                                <a:cubicBezTo>
                                  <a:pt x="174567" y="231458"/>
                                  <a:pt x="173615" y="233363"/>
                                  <a:pt x="173615" y="234315"/>
                                </a:cubicBezTo>
                                <a:cubicBezTo>
                                  <a:pt x="172662" y="235268"/>
                                  <a:pt x="171710" y="235268"/>
                                  <a:pt x="171710" y="235268"/>
                                </a:cubicBezTo>
                                <a:cubicBezTo>
                                  <a:pt x="170757" y="235268"/>
                                  <a:pt x="170757" y="236220"/>
                                  <a:pt x="170757" y="237172"/>
                                </a:cubicBezTo>
                                <a:cubicBezTo>
                                  <a:pt x="170757" y="238125"/>
                                  <a:pt x="171710" y="237172"/>
                                  <a:pt x="172662" y="237172"/>
                                </a:cubicBezTo>
                                <a:lnTo>
                                  <a:pt x="176472" y="240030"/>
                                </a:lnTo>
                                <a:cubicBezTo>
                                  <a:pt x="175520" y="240983"/>
                                  <a:pt x="175520" y="241935"/>
                                  <a:pt x="177425" y="240983"/>
                                </a:cubicBezTo>
                                <a:lnTo>
                                  <a:pt x="177425" y="240983"/>
                                </a:lnTo>
                                <a:close/>
                                <a:moveTo>
                                  <a:pt x="169805" y="228600"/>
                                </a:moveTo>
                                <a:cubicBezTo>
                                  <a:pt x="169805" y="229553"/>
                                  <a:pt x="169805" y="229553"/>
                                  <a:pt x="169805" y="228600"/>
                                </a:cubicBezTo>
                                <a:cubicBezTo>
                                  <a:pt x="170757" y="229553"/>
                                  <a:pt x="171710" y="228600"/>
                                  <a:pt x="171710" y="228600"/>
                                </a:cubicBezTo>
                                <a:cubicBezTo>
                                  <a:pt x="170757" y="228600"/>
                                  <a:pt x="170757" y="227647"/>
                                  <a:pt x="169805" y="228600"/>
                                </a:cubicBezTo>
                                <a:lnTo>
                                  <a:pt x="169805" y="228600"/>
                                </a:lnTo>
                                <a:close/>
                                <a:moveTo>
                                  <a:pt x="173615" y="246697"/>
                                </a:moveTo>
                                <a:cubicBezTo>
                                  <a:pt x="173615" y="246697"/>
                                  <a:pt x="173615" y="245745"/>
                                  <a:pt x="173615" y="246697"/>
                                </a:cubicBezTo>
                                <a:cubicBezTo>
                                  <a:pt x="172662" y="246697"/>
                                  <a:pt x="172662" y="246697"/>
                                  <a:pt x="172662" y="247650"/>
                                </a:cubicBezTo>
                                <a:cubicBezTo>
                                  <a:pt x="172662" y="247650"/>
                                  <a:pt x="172662" y="247650"/>
                                  <a:pt x="173615" y="246697"/>
                                </a:cubicBezTo>
                                <a:lnTo>
                                  <a:pt x="173615" y="246697"/>
                                </a:lnTo>
                                <a:close/>
                                <a:moveTo>
                                  <a:pt x="180282" y="225743"/>
                                </a:moveTo>
                                <a:cubicBezTo>
                                  <a:pt x="179330" y="224790"/>
                                  <a:pt x="179330" y="223838"/>
                                  <a:pt x="178377" y="224790"/>
                                </a:cubicBezTo>
                                <a:cubicBezTo>
                                  <a:pt x="178377" y="224790"/>
                                  <a:pt x="178377" y="225743"/>
                                  <a:pt x="178377" y="225743"/>
                                </a:cubicBezTo>
                                <a:cubicBezTo>
                                  <a:pt x="179330" y="226695"/>
                                  <a:pt x="179330" y="225743"/>
                                  <a:pt x="180282" y="225743"/>
                                </a:cubicBezTo>
                                <a:close/>
                                <a:moveTo>
                                  <a:pt x="180282" y="239078"/>
                                </a:moveTo>
                                <a:lnTo>
                                  <a:pt x="180282" y="239078"/>
                                </a:lnTo>
                                <a:cubicBezTo>
                                  <a:pt x="180282" y="238125"/>
                                  <a:pt x="180282" y="237172"/>
                                  <a:pt x="179330" y="237172"/>
                                </a:cubicBezTo>
                                <a:cubicBezTo>
                                  <a:pt x="178377" y="237172"/>
                                  <a:pt x="178377" y="238125"/>
                                  <a:pt x="179330" y="238125"/>
                                </a:cubicBezTo>
                                <a:cubicBezTo>
                                  <a:pt x="179330" y="239078"/>
                                  <a:pt x="179330" y="240030"/>
                                  <a:pt x="180282" y="239078"/>
                                </a:cubicBezTo>
                                <a:close/>
                                <a:moveTo>
                                  <a:pt x="181235" y="241935"/>
                                </a:moveTo>
                                <a:cubicBezTo>
                                  <a:pt x="180282" y="241935"/>
                                  <a:pt x="180282" y="242888"/>
                                  <a:pt x="181235" y="241935"/>
                                </a:cubicBezTo>
                                <a:cubicBezTo>
                                  <a:pt x="180282" y="243840"/>
                                  <a:pt x="181235" y="243840"/>
                                  <a:pt x="181235" y="243840"/>
                                </a:cubicBezTo>
                                <a:cubicBezTo>
                                  <a:pt x="182187" y="243840"/>
                                  <a:pt x="182187" y="243840"/>
                                  <a:pt x="182187" y="242888"/>
                                </a:cubicBezTo>
                                <a:cubicBezTo>
                                  <a:pt x="183140" y="242888"/>
                                  <a:pt x="182187" y="241935"/>
                                  <a:pt x="181235" y="241935"/>
                                </a:cubicBezTo>
                                <a:close/>
                                <a:moveTo>
                                  <a:pt x="188855" y="237172"/>
                                </a:moveTo>
                                <a:cubicBezTo>
                                  <a:pt x="188855" y="236220"/>
                                  <a:pt x="187902" y="236220"/>
                                  <a:pt x="186950" y="236220"/>
                                </a:cubicBezTo>
                                <a:cubicBezTo>
                                  <a:pt x="185045" y="237172"/>
                                  <a:pt x="185045" y="236220"/>
                                  <a:pt x="185045" y="234315"/>
                                </a:cubicBezTo>
                                <a:cubicBezTo>
                                  <a:pt x="185045" y="233363"/>
                                  <a:pt x="185045" y="231458"/>
                                  <a:pt x="185045" y="230505"/>
                                </a:cubicBezTo>
                                <a:lnTo>
                                  <a:pt x="183140" y="230505"/>
                                </a:lnTo>
                                <a:cubicBezTo>
                                  <a:pt x="184092" y="228600"/>
                                  <a:pt x="183140" y="225743"/>
                                  <a:pt x="185997" y="224790"/>
                                </a:cubicBezTo>
                                <a:cubicBezTo>
                                  <a:pt x="186950" y="224790"/>
                                  <a:pt x="187902" y="222885"/>
                                  <a:pt x="187902" y="221933"/>
                                </a:cubicBezTo>
                                <a:cubicBezTo>
                                  <a:pt x="187902" y="221933"/>
                                  <a:pt x="187902" y="220980"/>
                                  <a:pt x="187902" y="220980"/>
                                </a:cubicBezTo>
                                <a:cubicBezTo>
                                  <a:pt x="187902" y="220980"/>
                                  <a:pt x="186950" y="220980"/>
                                  <a:pt x="186950" y="220980"/>
                                </a:cubicBezTo>
                                <a:cubicBezTo>
                                  <a:pt x="185045" y="221933"/>
                                  <a:pt x="183140" y="223838"/>
                                  <a:pt x="182187" y="225743"/>
                                </a:cubicBezTo>
                                <a:cubicBezTo>
                                  <a:pt x="182187" y="227647"/>
                                  <a:pt x="183140" y="228600"/>
                                  <a:pt x="183140" y="230505"/>
                                </a:cubicBezTo>
                                <a:cubicBezTo>
                                  <a:pt x="183140" y="233363"/>
                                  <a:pt x="185045" y="235268"/>
                                  <a:pt x="184092" y="238125"/>
                                </a:cubicBezTo>
                                <a:cubicBezTo>
                                  <a:pt x="184092" y="239078"/>
                                  <a:pt x="185997" y="240030"/>
                                  <a:pt x="187902" y="238125"/>
                                </a:cubicBezTo>
                                <a:cubicBezTo>
                                  <a:pt x="187902" y="238125"/>
                                  <a:pt x="188855" y="237172"/>
                                  <a:pt x="188855" y="237172"/>
                                </a:cubicBezTo>
                                <a:close/>
                                <a:moveTo>
                                  <a:pt x="183140" y="217170"/>
                                </a:moveTo>
                                <a:cubicBezTo>
                                  <a:pt x="183140" y="217170"/>
                                  <a:pt x="184092" y="218122"/>
                                  <a:pt x="184092" y="218122"/>
                                </a:cubicBezTo>
                                <a:cubicBezTo>
                                  <a:pt x="184092" y="218122"/>
                                  <a:pt x="185045" y="218122"/>
                                  <a:pt x="185045" y="217170"/>
                                </a:cubicBezTo>
                                <a:cubicBezTo>
                                  <a:pt x="185045" y="217170"/>
                                  <a:pt x="184092" y="216218"/>
                                  <a:pt x="183140" y="217170"/>
                                </a:cubicBezTo>
                                <a:cubicBezTo>
                                  <a:pt x="183140" y="216218"/>
                                  <a:pt x="182187" y="217170"/>
                                  <a:pt x="183140" y="217170"/>
                                </a:cubicBezTo>
                                <a:close/>
                                <a:moveTo>
                                  <a:pt x="185997" y="226695"/>
                                </a:moveTo>
                                <a:cubicBezTo>
                                  <a:pt x="184092" y="226695"/>
                                  <a:pt x="185045" y="228600"/>
                                  <a:pt x="185045" y="229553"/>
                                </a:cubicBezTo>
                                <a:lnTo>
                                  <a:pt x="185045" y="229553"/>
                                </a:lnTo>
                                <a:cubicBezTo>
                                  <a:pt x="185997" y="229553"/>
                                  <a:pt x="185997" y="229553"/>
                                  <a:pt x="186950" y="228600"/>
                                </a:cubicBezTo>
                                <a:cubicBezTo>
                                  <a:pt x="187902" y="227647"/>
                                  <a:pt x="189807" y="227647"/>
                                  <a:pt x="189807" y="225743"/>
                                </a:cubicBezTo>
                                <a:cubicBezTo>
                                  <a:pt x="187902" y="226695"/>
                                  <a:pt x="186950" y="226695"/>
                                  <a:pt x="185997" y="226695"/>
                                </a:cubicBezTo>
                                <a:close/>
                                <a:moveTo>
                                  <a:pt x="193617" y="222885"/>
                                </a:moveTo>
                                <a:cubicBezTo>
                                  <a:pt x="193617" y="221933"/>
                                  <a:pt x="192665" y="221933"/>
                                  <a:pt x="191712" y="220980"/>
                                </a:cubicBezTo>
                                <a:cubicBezTo>
                                  <a:pt x="190760" y="221933"/>
                                  <a:pt x="191712" y="221933"/>
                                  <a:pt x="191712" y="222885"/>
                                </a:cubicBezTo>
                                <a:cubicBezTo>
                                  <a:pt x="191712" y="223838"/>
                                  <a:pt x="191712" y="224790"/>
                                  <a:pt x="192665" y="224790"/>
                                </a:cubicBezTo>
                                <a:cubicBezTo>
                                  <a:pt x="193617" y="224790"/>
                                  <a:pt x="193617" y="223838"/>
                                  <a:pt x="193617" y="222885"/>
                                </a:cubicBezTo>
                                <a:close/>
                                <a:moveTo>
                                  <a:pt x="193617" y="216218"/>
                                </a:moveTo>
                                <a:cubicBezTo>
                                  <a:pt x="193617" y="215265"/>
                                  <a:pt x="193617" y="215265"/>
                                  <a:pt x="193617" y="216218"/>
                                </a:cubicBezTo>
                                <a:lnTo>
                                  <a:pt x="193617" y="216218"/>
                                </a:lnTo>
                                <a:cubicBezTo>
                                  <a:pt x="193617" y="216218"/>
                                  <a:pt x="193617" y="217170"/>
                                  <a:pt x="193617" y="216218"/>
                                </a:cubicBezTo>
                                <a:cubicBezTo>
                                  <a:pt x="193617" y="216218"/>
                                  <a:pt x="193617" y="216218"/>
                                  <a:pt x="193617" y="21621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44119437" name="Freeform 1644119437"/>
                        <wps:cNvSpPr/>
                        <wps:spPr>
                          <a:xfrm>
                            <a:off x="210508" y="89026"/>
                            <a:ext cx="175269" cy="176635"/>
                          </a:xfrm>
                          <a:custGeom>
                            <a:avLst/>
                            <a:gdLst>
                              <a:gd name="connsiteX0" fmla="*/ 173603 w 175269"/>
                              <a:gd name="connsiteY0" fmla="*/ 9948 h 176635"/>
                              <a:gd name="connsiteX1" fmla="*/ 165030 w 175269"/>
                              <a:gd name="connsiteY1" fmla="*/ 12806 h 176635"/>
                              <a:gd name="connsiteX2" fmla="*/ 147885 w 175269"/>
                              <a:gd name="connsiteY2" fmla="*/ 26141 h 176635"/>
                              <a:gd name="connsiteX3" fmla="*/ 142170 w 175269"/>
                              <a:gd name="connsiteY3" fmla="*/ 42333 h 176635"/>
                              <a:gd name="connsiteX4" fmla="*/ 115500 w 175269"/>
                              <a:gd name="connsiteY4" fmla="*/ 118533 h 176635"/>
                              <a:gd name="connsiteX5" fmla="*/ 99308 w 175269"/>
                              <a:gd name="connsiteY5" fmla="*/ 169968 h 176635"/>
                              <a:gd name="connsiteX6" fmla="*/ 90735 w 175269"/>
                              <a:gd name="connsiteY6" fmla="*/ 176636 h 176635"/>
                              <a:gd name="connsiteX7" fmla="*/ 78353 w 175269"/>
                              <a:gd name="connsiteY7" fmla="*/ 169016 h 176635"/>
                              <a:gd name="connsiteX8" fmla="*/ 65018 w 175269"/>
                              <a:gd name="connsiteY8" fmla="*/ 131868 h 176635"/>
                              <a:gd name="connsiteX9" fmla="*/ 45968 w 175269"/>
                              <a:gd name="connsiteY9" fmla="*/ 79481 h 176635"/>
                              <a:gd name="connsiteX10" fmla="*/ 23108 w 175269"/>
                              <a:gd name="connsiteY10" fmla="*/ 25188 h 176635"/>
                              <a:gd name="connsiteX11" fmla="*/ 19298 w 175269"/>
                              <a:gd name="connsiteY11" fmla="*/ 18521 h 176635"/>
                              <a:gd name="connsiteX12" fmla="*/ 7868 w 175269"/>
                              <a:gd name="connsiteY12" fmla="*/ 11853 h 176635"/>
                              <a:gd name="connsiteX13" fmla="*/ 4058 w 175269"/>
                              <a:gd name="connsiteY13" fmla="*/ 10901 h 176635"/>
                              <a:gd name="connsiteX14" fmla="*/ 248 w 175269"/>
                              <a:gd name="connsiteY14" fmla="*/ 5186 h 176635"/>
                              <a:gd name="connsiteX15" fmla="*/ 5963 w 175269"/>
                              <a:gd name="connsiteY15" fmla="*/ 423 h 176635"/>
                              <a:gd name="connsiteX16" fmla="*/ 25013 w 175269"/>
                              <a:gd name="connsiteY16" fmla="*/ 423 h 176635"/>
                              <a:gd name="connsiteX17" fmla="*/ 46920 w 175269"/>
                              <a:gd name="connsiteY17" fmla="*/ 423 h 176635"/>
                              <a:gd name="connsiteX18" fmla="*/ 80258 w 175269"/>
                              <a:gd name="connsiteY18" fmla="*/ 423 h 176635"/>
                              <a:gd name="connsiteX19" fmla="*/ 85020 w 175269"/>
                              <a:gd name="connsiteY19" fmla="*/ 4233 h 176635"/>
                              <a:gd name="connsiteX20" fmla="*/ 80258 w 175269"/>
                              <a:gd name="connsiteY20" fmla="*/ 8996 h 176635"/>
                              <a:gd name="connsiteX21" fmla="*/ 70733 w 175269"/>
                              <a:gd name="connsiteY21" fmla="*/ 21378 h 176635"/>
                              <a:gd name="connsiteX22" fmla="*/ 73590 w 175269"/>
                              <a:gd name="connsiteY22" fmla="*/ 30903 h 176635"/>
                              <a:gd name="connsiteX23" fmla="*/ 76448 w 175269"/>
                              <a:gd name="connsiteY23" fmla="*/ 38523 h 176635"/>
                              <a:gd name="connsiteX24" fmla="*/ 91688 w 175269"/>
                              <a:gd name="connsiteY24" fmla="*/ 81386 h 176635"/>
                              <a:gd name="connsiteX25" fmla="*/ 101213 w 175269"/>
                              <a:gd name="connsiteY25" fmla="*/ 107103 h 176635"/>
                              <a:gd name="connsiteX26" fmla="*/ 103118 w 175269"/>
                              <a:gd name="connsiteY26" fmla="*/ 109961 h 176635"/>
                              <a:gd name="connsiteX27" fmla="*/ 105023 w 175269"/>
                              <a:gd name="connsiteY27" fmla="*/ 107103 h 176635"/>
                              <a:gd name="connsiteX28" fmla="*/ 125978 w 175269"/>
                              <a:gd name="connsiteY28" fmla="*/ 49953 h 176635"/>
                              <a:gd name="connsiteX29" fmla="*/ 131693 w 175269"/>
                              <a:gd name="connsiteY29" fmla="*/ 28998 h 176635"/>
                              <a:gd name="connsiteX30" fmla="*/ 132645 w 175269"/>
                              <a:gd name="connsiteY30" fmla="*/ 23283 h 176635"/>
                              <a:gd name="connsiteX31" fmla="*/ 120263 w 175269"/>
                              <a:gd name="connsiteY31" fmla="*/ 9948 h 176635"/>
                              <a:gd name="connsiteX32" fmla="*/ 116453 w 175269"/>
                              <a:gd name="connsiteY32" fmla="*/ 9948 h 176635"/>
                              <a:gd name="connsiteX33" fmla="*/ 112643 w 175269"/>
                              <a:gd name="connsiteY33" fmla="*/ 6138 h 176635"/>
                              <a:gd name="connsiteX34" fmla="*/ 115500 w 175269"/>
                              <a:gd name="connsiteY34" fmla="*/ 2328 h 176635"/>
                              <a:gd name="connsiteX35" fmla="*/ 121215 w 175269"/>
                              <a:gd name="connsiteY35" fmla="*/ 1376 h 176635"/>
                              <a:gd name="connsiteX36" fmla="*/ 131693 w 175269"/>
                              <a:gd name="connsiteY36" fmla="*/ 1376 h 176635"/>
                              <a:gd name="connsiteX37" fmla="*/ 146933 w 175269"/>
                              <a:gd name="connsiteY37" fmla="*/ 2328 h 176635"/>
                              <a:gd name="connsiteX38" fmla="*/ 149790 w 175269"/>
                              <a:gd name="connsiteY38" fmla="*/ 2328 h 176635"/>
                              <a:gd name="connsiteX39" fmla="*/ 168840 w 175269"/>
                              <a:gd name="connsiteY39" fmla="*/ 2328 h 176635"/>
                              <a:gd name="connsiteX40" fmla="*/ 172650 w 175269"/>
                              <a:gd name="connsiteY40" fmla="*/ 6138 h 176635"/>
                              <a:gd name="connsiteX41" fmla="*/ 173603 w 175269"/>
                              <a:gd name="connsiteY41" fmla="*/ 9948 h 176635"/>
                              <a:gd name="connsiteX42" fmla="*/ 52635 w 175269"/>
                              <a:gd name="connsiteY42" fmla="*/ 15663 h 176635"/>
                              <a:gd name="connsiteX43" fmla="*/ 52635 w 175269"/>
                              <a:gd name="connsiteY43" fmla="*/ 15663 h 176635"/>
                              <a:gd name="connsiteX44" fmla="*/ 52635 w 175269"/>
                              <a:gd name="connsiteY44" fmla="*/ 15663 h 176635"/>
                              <a:gd name="connsiteX45" fmla="*/ 52635 w 175269"/>
                              <a:gd name="connsiteY45" fmla="*/ 15663 h 176635"/>
                              <a:gd name="connsiteX46" fmla="*/ 52635 w 175269"/>
                              <a:gd name="connsiteY46" fmla="*/ 15663 h 176635"/>
                              <a:gd name="connsiteX47" fmla="*/ 56445 w 175269"/>
                              <a:gd name="connsiteY47" fmla="*/ 41381 h 176635"/>
                              <a:gd name="connsiteX48" fmla="*/ 56445 w 175269"/>
                              <a:gd name="connsiteY48" fmla="*/ 41381 h 176635"/>
                              <a:gd name="connsiteX49" fmla="*/ 55493 w 175269"/>
                              <a:gd name="connsiteY49" fmla="*/ 41381 h 176635"/>
                              <a:gd name="connsiteX50" fmla="*/ 56445 w 175269"/>
                              <a:gd name="connsiteY50" fmla="*/ 41381 h 176635"/>
                              <a:gd name="connsiteX51" fmla="*/ 56445 w 175269"/>
                              <a:gd name="connsiteY51" fmla="*/ 41381 h 176635"/>
                              <a:gd name="connsiteX52" fmla="*/ 57398 w 175269"/>
                              <a:gd name="connsiteY52" fmla="*/ 35666 h 176635"/>
                              <a:gd name="connsiteX53" fmla="*/ 57398 w 175269"/>
                              <a:gd name="connsiteY53" fmla="*/ 35666 h 176635"/>
                              <a:gd name="connsiteX54" fmla="*/ 57398 w 175269"/>
                              <a:gd name="connsiteY54" fmla="*/ 37571 h 176635"/>
                              <a:gd name="connsiteX55" fmla="*/ 57398 w 175269"/>
                              <a:gd name="connsiteY55" fmla="*/ 35666 h 176635"/>
                              <a:gd name="connsiteX56" fmla="*/ 57398 w 175269"/>
                              <a:gd name="connsiteY56" fmla="*/ 35666 h 176635"/>
                              <a:gd name="connsiteX57" fmla="*/ 57398 w 175269"/>
                              <a:gd name="connsiteY57" fmla="*/ 67098 h 176635"/>
                              <a:gd name="connsiteX58" fmla="*/ 57398 w 175269"/>
                              <a:gd name="connsiteY58" fmla="*/ 67098 h 176635"/>
                              <a:gd name="connsiteX59" fmla="*/ 57398 w 175269"/>
                              <a:gd name="connsiteY59" fmla="*/ 67098 h 176635"/>
                              <a:gd name="connsiteX60" fmla="*/ 57398 w 175269"/>
                              <a:gd name="connsiteY60" fmla="*/ 67098 h 176635"/>
                              <a:gd name="connsiteX61" fmla="*/ 57398 w 175269"/>
                              <a:gd name="connsiteY61" fmla="*/ 67098 h 176635"/>
                              <a:gd name="connsiteX62" fmla="*/ 62160 w 175269"/>
                              <a:gd name="connsiteY62" fmla="*/ 89006 h 176635"/>
                              <a:gd name="connsiteX63" fmla="*/ 62160 w 175269"/>
                              <a:gd name="connsiteY63" fmla="*/ 89006 h 176635"/>
                              <a:gd name="connsiteX64" fmla="*/ 62160 w 175269"/>
                              <a:gd name="connsiteY64" fmla="*/ 89006 h 176635"/>
                              <a:gd name="connsiteX65" fmla="*/ 62160 w 175269"/>
                              <a:gd name="connsiteY65" fmla="*/ 89006 h 176635"/>
                              <a:gd name="connsiteX66" fmla="*/ 62160 w 175269"/>
                              <a:gd name="connsiteY66" fmla="*/ 89006 h 176635"/>
                              <a:gd name="connsiteX67" fmla="*/ 67875 w 175269"/>
                              <a:gd name="connsiteY67" fmla="*/ 95673 h 176635"/>
                              <a:gd name="connsiteX68" fmla="*/ 67875 w 175269"/>
                              <a:gd name="connsiteY68" fmla="*/ 95673 h 176635"/>
                              <a:gd name="connsiteX69" fmla="*/ 65970 w 175269"/>
                              <a:gd name="connsiteY69" fmla="*/ 96626 h 176635"/>
                              <a:gd name="connsiteX70" fmla="*/ 67875 w 175269"/>
                              <a:gd name="connsiteY70" fmla="*/ 95673 h 176635"/>
                              <a:gd name="connsiteX71" fmla="*/ 67875 w 175269"/>
                              <a:gd name="connsiteY71" fmla="*/ 95673 h 176635"/>
                              <a:gd name="connsiteX72" fmla="*/ 67875 w 175269"/>
                              <a:gd name="connsiteY72" fmla="*/ 70908 h 176635"/>
                              <a:gd name="connsiteX73" fmla="*/ 67875 w 175269"/>
                              <a:gd name="connsiteY73" fmla="*/ 70908 h 176635"/>
                              <a:gd name="connsiteX74" fmla="*/ 67875 w 175269"/>
                              <a:gd name="connsiteY74" fmla="*/ 70908 h 176635"/>
                              <a:gd name="connsiteX75" fmla="*/ 67875 w 175269"/>
                              <a:gd name="connsiteY75" fmla="*/ 70908 h 176635"/>
                              <a:gd name="connsiteX76" fmla="*/ 67875 w 175269"/>
                              <a:gd name="connsiteY76" fmla="*/ 70908 h 176635"/>
                              <a:gd name="connsiteX77" fmla="*/ 69780 w 175269"/>
                              <a:gd name="connsiteY77" fmla="*/ 97578 h 176635"/>
                              <a:gd name="connsiteX78" fmla="*/ 68828 w 175269"/>
                              <a:gd name="connsiteY78" fmla="*/ 98531 h 176635"/>
                              <a:gd name="connsiteX79" fmla="*/ 68828 w 175269"/>
                              <a:gd name="connsiteY79" fmla="*/ 99483 h 176635"/>
                              <a:gd name="connsiteX80" fmla="*/ 69780 w 175269"/>
                              <a:gd name="connsiteY80" fmla="*/ 97578 h 176635"/>
                              <a:gd name="connsiteX81" fmla="*/ 69780 w 175269"/>
                              <a:gd name="connsiteY81" fmla="*/ 97578 h 176635"/>
                              <a:gd name="connsiteX82" fmla="*/ 71685 w 175269"/>
                              <a:gd name="connsiteY82" fmla="*/ 111866 h 176635"/>
                              <a:gd name="connsiteX83" fmla="*/ 74543 w 175269"/>
                              <a:gd name="connsiteY83" fmla="*/ 108056 h 176635"/>
                              <a:gd name="connsiteX84" fmla="*/ 73590 w 175269"/>
                              <a:gd name="connsiteY84" fmla="*/ 105198 h 176635"/>
                              <a:gd name="connsiteX85" fmla="*/ 72638 w 175269"/>
                              <a:gd name="connsiteY85" fmla="*/ 105198 h 176635"/>
                              <a:gd name="connsiteX86" fmla="*/ 70733 w 175269"/>
                              <a:gd name="connsiteY86" fmla="*/ 109961 h 176635"/>
                              <a:gd name="connsiteX87" fmla="*/ 71685 w 175269"/>
                              <a:gd name="connsiteY87" fmla="*/ 111866 h 176635"/>
                              <a:gd name="connsiteX88" fmla="*/ 71685 w 175269"/>
                              <a:gd name="connsiteY88" fmla="*/ 81386 h 176635"/>
                              <a:gd name="connsiteX89" fmla="*/ 71685 w 175269"/>
                              <a:gd name="connsiteY89" fmla="*/ 81386 h 176635"/>
                              <a:gd name="connsiteX90" fmla="*/ 72638 w 175269"/>
                              <a:gd name="connsiteY90" fmla="*/ 80433 h 176635"/>
                              <a:gd name="connsiteX91" fmla="*/ 71685 w 175269"/>
                              <a:gd name="connsiteY91" fmla="*/ 81386 h 176635"/>
                              <a:gd name="connsiteX92" fmla="*/ 71685 w 175269"/>
                              <a:gd name="connsiteY92" fmla="*/ 81386 h 176635"/>
                              <a:gd name="connsiteX93" fmla="*/ 75495 w 175269"/>
                              <a:gd name="connsiteY93" fmla="*/ 112818 h 176635"/>
                              <a:gd name="connsiteX94" fmla="*/ 75495 w 175269"/>
                              <a:gd name="connsiteY94" fmla="*/ 112818 h 176635"/>
                              <a:gd name="connsiteX95" fmla="*/ 72638 w 175269"/>
                              <a:gd name="connsiteY95" fmla="*/ 111866 h 176635"/>
                              <a:gd name="connsiteX96" fmla="*/ 72638 w 175269"/>
                              <a:gd name="connsiteY96" fmla="*/ 111866 h 176635"/>
                              <a:gd name="connsiteX97" fmla="*/ 75495 w 175269"/>
                              <a:gd name="connsiteY97" fmla="*/ 112818 h 176635"/>
                              <a:gd name="connsiteX98" fmla="*/ 73590 w 175269"/>
                              <a:gd name="connsiteY98" fmla="*/ 95673 h 176635"/>
                              <a:gd name="connsiteX99" fmla="*/ 73590 w 175269"/>
                              <a:gd name="connsiteY99" fmla="*/ 95673 h 176635"/>
                              <a:gd name="connsiteX100" fmla="*/ 74543 w 175269"/>
                              <a:gd name="connsiteY100" fmla="*/ 96626 h 176635"/>
                              <a:gd name="connsiteX101" fmla="*/ 73590 w 175269"/>
                              <a:gd name="connsiteY101" fmla="*/ 95673 h 176635"/>
                              <a:gd name="connsiteX102" fmla="*/ 73590 w 175269"/>
                              <a:gd name="connsiteY102" fmla="*/ 95673 h 176635"/>
                              <a:gd name="connsiteX103" fmla="*/ 79305 w 175269"/>
                              <a:gd name="connsiteY103" fmla="*/ 125201 h 176635"/>
                              <a:gd name="connsiteX104" fmla="*/ 79305 w 175269"/>
                              <a:gd name="connsiteY104" fmla="*/ 125201 h 176635"/>
                              <a:gd name="connsiteX105" fmla="*/ 74543 w 175269"/>
                              <a:gd name="connsiteY105" fmla="*/ 128058 h 176635"/>
                              <a:gd name="connsiteX106" fmla="*/ 75495 w 175269"/>
                              <a:gd name="connsiteY106" fmla="*/ 129011 h 176635"/>
                              <a:gd name="connsiteX107" fmla="*/ 75495 w 175269"/>
                              <a:gd name="connsiteY107" fmla="*/ 129011 h 176635"/>
                              <a:gd name="connsiteX108" fmla="*/ 79305 w 175269"/>
                              <a:gd name="connsiteY108" fmla="*/ 125201 h 176635"/>
                              <a:gd name="connsiteX109" fmla="*/ 79305 w 175269"/>
                              <a:gd name="connsiteY109" fmla="*/ 125201 h 176635"/>
                              <a:gd name="connsiteX110" fmla="*/ 78353 w 175269"/>
                              <a:gd name="connsiteY110" fmla="*/ 135678 h 176635"/>
                              <a:gd name="connsiteX111" fmla="*/ 78353 w 175269"/>
                              <a:gd name="connsiteY111" fmla="*/ 135678 h 176635"/>
                              <a:gd name="connsiteX112" fmla="*/ 76448 w 175269"/>
                              <a:gd name="connsiteY112" fmla="*/ 135678 h 176635"/>
                              <a:gd name="connsiteX113" fmla="*/ 78353 w 175269"/>
                              <a:gd name="connsiteY113" fmla="*/ 135678 h 176635"/>
                              <a:gd name="connsiteX114" fmla="*/ 78353 w 175269"/>
                              <a:gd name="connsiteY114" fmla="*/ 135678 h 176635"/>
                              <a:gd name="connsiteX115" fmla="*/ 78353 w 175269"/>
                              <a:gd name="connsiteY115" fmla="*/ 83291 h 176635"/>
                              <a:gd name="connsiteX116" fmla="*/ 80258 w 175269"/>
                              <a:gd name="connsiteY116" fmla="*/ 85196 h 176635"/>
                              <a:gd name="connsiteX117" fmla="*/ 81210 w 175269"/>
                              <a:gd name="connsiteY117" fmla="*/ 84243 h 176635"/>
                              <a:gd name="connsiteX118" fmla="*/ 78353 w 175269"/>
                              <a:gd name="connsiteY118" fmla="*/ 83291 h 176635"/>
                              <a:gd name="connsiteX119" fmla="*/ 78353 w 175269"/>
                              <a:gd name="connsiteY119" fmla="*/ 83291 h 176635"/>
                              <a:gd name="connsiteX120" fmla="*/ 80258 w 175269"/>
                              <a:gd name="connsiteY120" fmla="*/ 89006 h 176635"/>
                              <a:gd name="connsiteX121" fmla="*/ 79305 w 175269"/>
                              <a:gd name="connsiteY121" fmla="*/ 87101 h 176635"/>
                              <a:gd name="connsiteX122" fmla="*/ 78353 w 175269"/>
                              <a:gd name="connsiteY122" fmla="*/ 88053 h 176635"/>
                              <a:gd name="connsiteX123" fmla="*/ 80258 w 175269"/>
                              <a:gd name="connsiteY123" fmla="*/ 89006 h 176635"/>
                              <a:gd name="connsiteX124" fmla="*/ 80258 w 175269"/>
                              <a:gd name="connsiteY124" fmla="*/ 89006 h 176635"/>
                              <a:gd name="connsiteX125" fmla="*/ 80258 w 175269"/>
                              <a:gd name="connsiteY125" fmla="*/ 100436 h 176635"/>
                              <a:gd name="connsiteX126" fmla="*/ 80258 w 175269"/>
                              <a:gd name="connsiteY126" fmla="*/ 100436 h 176635"/>
                              <a:gd name="connsiteX127" fmla="*/ 78353 w 175269"/>
                              <a:gd name="connsiteY127" fmla="*/ 99483 h 176635"/>
                              <a:gd name="connsiteX128" fmla="*/ 78353 w 175269"/>
                              <a:gd name="connsiteY128" fmla="*/ 100436 h 176635"/>
                              <a:gd name="connsiteX129" fmla="*/ 80258 w 175269"/>
                              <a:gd name="connsiteY129" fmla="*/ 100436 h 176635"/>
                              <a:gd name="connsiteX130" fmla="*/ 80258 w 175269"/>
                              <a:gd name="connsiteY130" fmla="*/ 111866 h 176635"/>
                              <a:gd name="connsiteX131" fmla="*/ 80258 w 175269"/>
                              <a:gd name="connsiteY131" fmla="*/ 111866 h 176635"/>
                              <a:gd name="connsiteX132" fmla="*/ 80258 w 175269"/>
                              <a:gd name="connsiteY132" fmla="*/ 111866 h 176635"/>
                              <a:gd name="connsiteX133" fmla="*/ 80258 w 175269"/>
                              <a:gd name="connsiteY133" fmla="*/ 111866 h 176635"/>
                              <a:gd name="connsiteX134" fmla="*/ 80258 w 175269"/>
                              <a:gd name="connsiteY134" fmla="*/ 111866 h 176635"/>
                              <a:gd name="connsiteX135" fmla="*/ 81210 w 175269"/>
                              <a:gd name="connsiteY135" fmla="*/ 118533 h 176635"/>
                              <a:gd name="connsiteX136" fmla="*/ 81210 w 175269"/>
                              <a:gd name="connsiteY136" fmla="*/ 118533 h 176635"/>
                              <a:gd name="connsiteX137" fmla="*/ 82163 w 175269"/>
                              <a:gd name="connsiteY137" fmla="*/ 117581 h 176635"/>
                              <a:gd name="connsiteX138" fmla="*/ 81210 w 175269"/>
                              <a:gd name="connsiteY138" fmla="*/ 118533 h 176635"/>
                              <a:gd name="connsiteX139" fmla="*/ 81210 w 175269"/>
                              <a:gd name="connsiteY139" fmla="*/ 118533 h 176635"/>
                              <a:gd name="connsiteX140" fmla="*/ 81210 w 175269"/>
                              <a:gd name="connsiteY140" fmla="*/ 121391 h 176635"/>
                              <a:gd name="connsiteX141" fmla="*/ 81210 w 175269"/>
                              <a:gd name="connsiteY141" fmla="*/ 121391 h 176635"/>
                              <a:gd name="connsiteX142" fmla="*/ 83115 w 175269"/>
                              <a:gd name="connsiteY142" fmla="*/ 121391 h 176635"/>
                              <a:gd name="connsiteX143" fmla="*/ 82163 w 175269"/>
                              <a:gd name="connsiteY143" fmla="*/ 120438 h 176635"/>
                              <a:gd name="connsiteX144" fmla="*/ 81210 w 175269"/>
                              <a:gd name="connsiteY144" fmla="*/ 121391 h 176635"/>
                              <a:gd name="connsiteX145" fmla="*/ 88830 w 175269"/>
                              <a:gd name="connsiteY145" fmla="*/ 139488 h 176635"/>
                              <a:gd name="connsiteX146" fmla="*/ 87878 w 175269"/>
                              <a:gd name="connsiteY146" fmla="*/ 138536 h 176635"/>
                              <a:gd name="connsiteX147" fmla="*/ 86925 w 175269"/>
                              <a:gd name="connsiteY147" fmla="*/ 138536 h 176635"/>
                              <a:gd name="connsiteX148" fmla="*/ 87878 w 175269"/>
                              <a:gd name="connsiteY148" fmla="*/ 130916 h 176635"/>
                              <a:gd name="connsiteX149" fmla="*/ 85020 w 175269"/>
                              <a:gd name="connsiteY149" fmla="*/ 128058 h 176635"/>
                              <a:gd name="connsiteX150" fmla="*/ 82163 w 175269"/>
                              <a:gd name="connsiteY150" fmla="*/ 129963 h 176635"/>
                              <a:gd name="connsiteX151" fmla="*/ 83115 w 175269"/>
                              <a:gd name="connsiteY151" fmla="*/ 133773 h 176635"/>
                              <a:gd name="connsiteX152" fmla="*/ 85020 w 175269"/>
                              <a:gd name="connsiteY152" fmla="*/ 132821 h 176635"/>
                              <a:gd name="connsiteX153" fmla="*/ 86925 w 175269"/>
                              <a:gd name="connsiteY153" fmla="*/ 139488 h 176635"/>
                              <a:gd name="connsiteX154" fmla="*/ 87878 w 175269"/>
                              <a:gd name="connsiteY154" fmla="*/ 140441 h 176635"/>
                              <a:gd name="connsiteX155" fmla="*/ 88830 w 175269"/>
                              <a:gd name="connsiteY155" fmla="*/ 139488 h 176635"/>
                              <a:gd name="connsiteX156" fmla="*/ 88830 w 175269"/>
                              <a:gd name="connsiteY156" fmla="*/ 139488 h 176635"/>
                              <a:gd name="connsiteX157" fmla="*/ 86925 w 175269"/>
                              <a:gd name="connsiteY157" fmla="*/ 142346 h 176635"/>
                              <a:gd name="connsiteX158" fmla="*/ 85020 w 175269"/>
                              <a:gd name="connsiteY158" fmla="*/ 141393 h 176635"/>
                              <a:gd name="connsiteX159" fmla="*/ 82163 w 175269"/>
                              <a:gd name="connsiteY159" fmla="*/ 142346 h 176635"/>
                              <a:gd name="connsiteX160" fmla="*/ 84068 w 175269"/>
                              <a:gd name="connsiteY160" fmla="*/ 143298 h 176635"/>
                              <a:gd name="connsiteX161" fmla="*/ 86925 w 175269"/>
                              <a:gd name="connsiteY161" fmla="*/ 142346 h 176635"/>
                              <a:gd name="connsiteX162" fmla="*/ 83115 w 175269"/>
                              <a:gd name="connsiteY162" fmla="*/ 101388 h 176635"/>
                              <a:gd name="connsiteX163" fmla="*/ 84068 w 175269"/>
                              <a:gd name="connsiteY163" fmla="*/ 102341 h 176635"/>
                              <a:gd name="connsiteX164" fmla="*/ 85020 w 175269"/>
                              <a:gd name="connsiteY164" fmla="*/ 101388 h 176635"/>
                              <a:gd name="connsiteX165" fmla="*/ 83115 w 175269"/>
                              <a:gd name="connsiteY165" fmla="*/ 101388 h 176635"/>
                              <a:gd name="connsiteX166" fmla="*/ 83115 w 175269"/>
                              <a:gd name="connsiteY166" fmla="*/ 101388 h 176635"/>
                              <a:gd name="connsiteX167" fmla="*/ 85020 w 175269"/>
                              <a:gd name="connsiteY167" fmla="*/ 106151 h 176635"/>
                              <a:gd name="connsiteX168" fmla="*/ 84068 w 175269"/>
                              <a:gd name="connsiteY168" fmla="*/ 108056 h 176635"/>
                              <a:gd name="connsiteX169" fmla="*/ 85020 w 175269"/>
                              <a:gd name="connsiteY169" fmla="*/ 109961 h 176635"/>
                              <a:gd name="connsiteX170" fmla="*/ 85973 w 175269"/>
                              <a:gd name="connsiteY170" fmla="*/ 108056 h 176635"/>
                              <a:gd name="connsiteX171" fmla="*/ 85020 w 175269"/>
                              <a:gd name="connsiteY171" fmla="*/ 106151 h 176635"/>
                              <a:gd name="connsiteX172" fmla="*/ 85020 w 175269"/>
                              <a:gd name="connsiteY172" fmla="*/ 129011 h 176635"/>
                              <a:gd name="connsiteX173" fmla="*/ 84068 w 175269"/>
                              <a:gd name="connsiteY173" fmla="*/ 130916 h 176635"/>
                              <a:gd name="connsiteX174" fmla="*/ 85020 w 175269"/>
                              <a:gd name="connsiteY174" fmla="*/ 129011 h 176635"/>
                              <a:gd name="connsiteX175" fmla="*/ 85020 w 175269"/>
                              <a:gd name="connsiteY175" fmla="*/ 129011 h 176635"/>
                              <a:gd name="connsiteX176" fmla="*/ 85020 w 175269"/>
                              <a:gd name="connsiteY176" fmla="*/ 115676 h 176635"/>
                              <a:gd name="connsiteX177" fmla="*/ 85973 w 175269"/>
                              <a:gd name="connsiteY177" fmla="*/ 122343 h 176635"/>
                              <a:gd name="connsiteX178" fmla="*/ 85973 w 175269"/>
                              <a:gd name="connsiteY178" fmla="*/ 123296 h 176635"/>
                              <a:gd name="connsiteX179" fmla="*/ 86925 w 175269"/>
                              <a:gd name="connsiteY179" fmla="*/ 122343 h 176635"/>
                              <a:gd name="connsiteX180" fmla="*/ 90735 w 175269"/>
                              <a:gd name="connsiteY180" fmla="*/ 115676 h 176635"/>
                              <a:gd name="connsiteX181" fmla="*/ 90735 w 175269"/>
                              <a:gd name="connsiteY181" fmla="*/ 111866 h 176635"/>
                              <a:gd name="connsiteX182" fmla="*/ 89783 w 175269"/>
                              <a:gd name="connsiteY182" fmla="*/ 110913 h 176635"/>
                              <a:gd name="connsiteX183" fmla="*/ 85020 w 175269"/>
                              <a:gd name="connsiteY183" fmla="*/ 115676 h 176635"/>
                              <a:gd name="connsiteX184" fmla="*/ 88830 w 175269"/>
                              <a:gd name="connsiteY184" fmla="*/ 126153 h 176635"/>
                              <a:gd name="connsiteX185" fmla="*/ 88830 w 175269"/>
                              <a:gd name="connsiteY185" fmla="*/ 126153 h 176635"/>
                              <a:gd name="connsiteX186" fmla="*/ 88830 w 175269"/>
                              <a:gd name="connsiteY186" fmla="*/ 126153 h 176635"/>
                              <a:gd name="connsiteX187" fmla="*/ 88830 w 175269"/>
                              <a:gd name="connsiteY187" fmla="*/ 126153 h 176635"/>
                              <a:gd name="connsiteX188" fmla="*/ 88830 w 175269"/>
                              <a:gd name="connsiteY188" fmla="*/ 126153 h 176635"/>
                              <a:gd name="connsiteX189" fmla="*/ 93593 w 175269"/>
                              <a:gd name="connsiteY189" fmla="*/ 117581 h 176635"/>
                              <a:gd name="connsiteX190" fmla="*/ 92640 w 175269"/>
                              <a:gd name="connsiteY190" fmla="*/ 116628 h 176635"/>
                              <a:gd name="connsiteX191" fmla="*/ 89783 w 175269"/>
                              <a:gd name="connsiteY191" fmla="*/ 118533 h 176635"/>
                              <a:gd name="connsiteX192" fmla="*/ 91688 w 175269"/>
                              <a:gd name="connsiteY192" fmla="*/ 120438 h 176635"/>
                              <a:gd name="connsiteX193" fmla="*/ 93593 w 175269"/>
                              <a:gd name="connsiteY193" fmla="*/ 117581 h 176635"/>
                              <a:gd name="connsiteX194" fmla="*/ 91688 w 175269"/>
                              <a:gd name="connsiteY194" fmla="*/ 136631 h 176635"/>
                              <a:gd name="connsiteX195" fmla="*/ 90735 w 175269"/>
                              <a:gd name="connsiteY195" fmla="*/ 134726 h 176635"/>
                              <a:gd name="connsiteX196" fmla="*/ 89783 w 175269"/>
                              <a:gd name="connsiteY196" fmla="*/ 134726 h 176635"/>
                              <a:gd name="connsiteX197" fmla="*/ 91688 w 175269"/>
                              <a:gd name="connsiteY197" fmla="*/ 136631 h 176635"/>
                              <a:gd name="connsiteX198" fmla="*/ 91688 w 175269"/>
                              <a:gd name="connsiteY198" fmla="*/ 136631 h 176635"/>
                              <a:gd name="connsiteX199" fmla="*/ 93593 w 175269"/>
                              <a:gd name="connsiteY199" fmla="*/ 127106 h 176635"/>
                              <a:gd name="connsiteX200" fmla="*/ 93593 w 175269"/>
                              <a:gd name="connsiteY200" fmla="*/ 127106 h 176635"/>
                              <a:gd name="connsiteX201" fmla="*/ 91688 w 175269"/>
                              <a:gd name="connsiteY201" fmla="*/ 128058 h 176635"/>
                              <a:gd name="connsiteX202" fmla="*/ 92640 w 175269"/>
                              <a:gd name="connsiteY202" fmla="*/ 129011 h 176635"/>
                              <a:gd name="connsiteX203" fmla="*/ 93593 w 175269"/>
                              <a:gd name="connsiteY203" fmla="*/ 127106 h 176635"/>
                              <a:gd name="connsiteX204" fmla="*/ 91688 w 175269"/>
                              <a:gd name="connsiteY204" fmla="*/ 103293 h 176635"/>
                              <a:gd name="connsiteX205" fmla="*/ 91688 w 175269"/>
                              <a:gd name="connsiteY205" fmla="*/ 103293 h 176635"/>
                              <a:gd name="connsiteX206" fmla="*/ 91688 w 175269"/>
                              <a:gd name="connsiteY206" fmla="*/ 103293 h 176635"/>
                              <a:gd name="connsiteX207" fmla="*/ 91688 w 175269"/>
                              <a:gd name="connsiteY207" fmla="*/ 103293 h 176635"/>
                              <a:gd name="connsiteX208" fmla="*/ 91688 w 175269"/>
                              <a:gd name="connsiteY208" fmla="*/ 103293 h 176635"/>
                              <a:gd name="connsiteX209" fmla="*/ 98355 w 175269"/>
                              <a:gd name="connsiteY209" fmla="*/ 132821 h 176635"/>
                              <a:gd name="connsiteX210" fmla="*/ 96450 w 175269"/>
                              <a:gd name="connsiteY210" fmla="*/ 134726 h 176635"/>
                              <a:gd name="connsiteX211" fmla="*/ 97403 w 175269"/>
                              <a:gd name="connsiteY211" fmla="*/ 135678 h 176635"/>
                              <a:gd name="connsiteX212" fmla="*/ 98355 w 175269"/>
                              <a:gd name="connsiteY212" fmla="*/ 132821 h 176635"/>
                              <a:gd name="connsiteX213" fmla="*/ 98355 w 175269"/>
                              <a:gd name="connsiteY213" fmla="*/ 132821 h 1766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Lst>
                            <a:rect l="l" t="t" r="r" b="b"/>
                            <a:pathLst>
                              <a:path w="175269" h="176635">
                                <a:moveTo>
                                  <a:pt x="173603" y="9948"/>
                                </a:moveTo>
                                <a:cubicBezTo>
                                  <a:pt x="170745" y="10901"/>
                                  <a:pt x="167888" y="11853"/>
                                  <a:pt x="165030" y="12806"/>
                                </a:cubicBezTo>
                                <a:cubicBezTo>
                                  <a:pt x="156458" y="13758"/>
                                  <a:pt x="151695" y="19473"/>
                                  <a:pt x="147885" y="26141"/>
                                </a:cubicBezTo>
                                <a:cubicBezTo>
                                  <a:pt x="145028" y="31856"/>
                                  <a:pt x="143123" y="37571"/>
                                  <a:pt x="142170" y="42333"/>
                                </a:cubicBezTo>
                                <a:cubicBezTo>
                                  <a:pt x="133598" y="68051"/>
                                  <a:pt x="124073" y="92816"/>
                                  <a:pt x="115500" y="118533"/>
                                </a:cubicBezTo>
                                <a:cubicBezTo>
                                  <a:pt x="109785" y="135678"/>
                                  <a:pt x="104070" y="152823"/>
                                  <a:pt x="99308" y="169968"/>
                                </a:cubicBezTo>
                                <a:cubicBezTo>
                                  <a:pt x="97403" y="175683"/>
                                  <a:pt x="96450" y="176636"/>
                                  <a:pt x="90735" y="176636"/>
                                </a:cubicBezTo>
                                <a:cubicBezTo>
                                  <a:pt x="83115" y="176636"/>
                                  <a:pt x="81210" y="175683"/>
                                  <a:pt x="78353" y="169016"/>
                                </a:cubicBezTo>
                                <a:cubicBezTo>
                                  <a:pt x="73590" y="156633"/>
                                  <a:pt x="69780" y="144251"/>
                                  <a:pt x="65018" y="131868"/>
                                </a:cubicBezTo>
                                <a:cubicBezTo>
                                  <a:pt x="58350" y="114723"/>
                                  <a:pt x="52635" y="96626"/>
                                  <a:pt x="45968" y="79481"/>
                                </a:cubicBezTo>
                                <a:cubicBezTo>
                                  <a:pt x="39300" y="61383"/>
                                  <a:pt x="32633" y="42333"/>
                                  <a:pt x="23108" y="25188"/>
                                </a:cubicBezTo>
                                <a:cubicBezTo>
                                  <a:pt x="22155" y="23283"/>
                                  <a:pt x="20250" y="20426"/>
                                  <a:pt x="19298" y="18521"/>
                                </a:cubicBezTo>
                                <a:cubicBezTo>
                                  <a:pt x="16440" y="14711"/>
                                  <a:pt x="13583" y="11853"/>
                                  <a:pt x="7868" y="11853"/>
                                </a:cubicBezTo>
                                <a:cubicBezTo>
                                  <a:pt x="6915" y="11853"/>
                                  <a:pt x="5010" y="11853"/>
                                  <a:pt x="4058" y="10901"/>
                                </a:cubicBezTo>
                                <a:cubicBezTo>
                                  <a:pt x="1200" y="9948"/>
                                  <a:pt x="-705" y="7091"/>
                                  <a:pt x="248" y="5186"/>
                                </a:cubicBezTo>
                                <a:cubicBezTo>
                                  <a:pt x="1200" y="2328"/>
                                  <a:pt x="3105" y="423"/>
                                  <a:pt x="5963" y="423"/>
                                </a:cubicBezTo>
                                <a:cubicBezTo>
                                  <a:pt x="12630" y="423"/>
                                  <a:pt x="19298" y="-529"/>
                                  <a:pt x="25013" y="423"/>
                                </a:cubicBezTo>
                                <a:cubicBezTo>
                                  <a:pt x="32633" y="1376"/>
                                  <a:pt x="39300" y="423"/>
                                  <a:pt x="46920" y="423"/>
                                </a:cubicBezTo>
                                <a:cubicBezTo>
                                  <a:pt x="58350" y="-529"/>
                                  <a:pt x="68828" y="423"/>
                                  <a:pt x="80258" y="423"/>
                                </a:cubicBezTo>
                                <a:cubicBezTo>
                                  <a:pt x="83115" y="423"/>
                                  <a:pt x="85020" y="1376"/>
                                  <a:pt x="85020" y="4233"/>
                                </a:cubicBezTo>
                                <a:cubicBezTo>
                                  <a:pt x="85020" y="7091"/>
                                  <a:pt x="84068" y="8043"/>
                                  <a:pt x="80258" y="8996"/>
                                </a:cubicBezTo>
                                <a:cubicBezTo>
                                  <a:pt x="70733" y="9948"/>
                                  <a:pt x="70733" y="12806"/>
                                  <a:pt x="70733" y="21378"/>
                                </a:cubicBezTo>
                                <a:cubicBezTo>
                                  <a:pt x="70733" y="24236"/>
                                  <a:pt x="71685" y="28046"/>
                                  <a:pt x="73590" y="30903"/>
                                </a:cubicBezTo>
                                <a:cubicBezTo>
                                  <a:pt x="74543" y="33761"/>
                                  <a:pt x="76448" y="35666"/>
                                  <a:pt x="76448" y="38523"/>
                                </a:cubicBezTo>
                                <a:cubicBezTo>
                                  <a:pt x="80258" y="53763"/>
                                  <a:pt x="86925" y="67098"/>
                                  <a:pt x="91688" y="81386"/>
                                </a:cubicBezTo>
                                <a:cubicBezTo>
                                  <a:pt x="94545" y="89958"/>
                                  <a:pt x="97403" y="98531"/>
                                  <a:pt x="101213" y="107103"/>
                                </a:cubicBezTo>
                                <a:cubicBezTo>
                                  <a:pt x="101213" y="108056"/>
                                  <a:pt x="101213" y="109961"/>
                                  <a:pt x="103118" y="109961"/>
                                </a:cubicBezTo>
                                <a:cubicBezTo>
                                  <a:pt x="105023" y="109961"/>
                                  <a:pt x="105023" y="109008"/>
                                  <a:pt x="105023" y="107103"/>
                                </a:cubicBezTo>
                                <a:cubicBezTo>
                                  <a:pt x="112643" y="89006"/>
                                  <a:pt x="120263" y="69956"/>
                                  <a:pt x="125978" y="49953"/>
                                </a:cubicBezTo>
                                <a:cubicBezTo>
                                  <a:pt x="127883" y="42333"/>
                                  <a:pt x="130740" y="35666"/>
                                  <a:pt x="131693" y="28998"/>
                                </a:cubicBezTo>
                                <a:cubicBezTo>
                                  <a:pt x="131693" y="27093"/>
                                  <a:pt x="132645" y="25188"/>
                                  <a:pt x="132645" y="23283"/>
                                </a:cubicBezTo>
                                <a:cubicBezTo>
                                  <a:pt x="132645" y="15663"/>
                                  <a:pt x="128835" y="11853"/>
                                  <a:pt x="120263" y="9948"/>
                                </a:cubicBezTo>
                                <a:cubicBezTo>
                                  <a:pt x="119310" y="9948"/>
                                  <a:pt x="117405" y="9948"/>
                                  <a:pt x="116453" y="9948"/>
                                </a:cubicBezTo>
                                <a:cubicBezTo>
                                  <a:pt x="114548" y="9948"/>
                                  <a:pt x="113595" y="8043"/>
                                  <a:pt x="112643" y="6138"/>
                                </a:cubicBezTo>
                                <a:cubicBezTo>
                                  <a:pt x="112643" y="4233"/>
                                  <a:pt x="113595" y="3281"/>
                                  <a:pt x="115500" y="2328"/>
                                </a:cubicBezTo>
                                <a:cubicBezTo>
                                  <a:pt x="117405" y="1376"/>
                                  <a:pt x="119310" y="1376"/>
                                  <a:pt x="121215" y="1376"/>
                                </a:cubicBezTo>
                                <a:lnTo>
                                  <a:pt x="131693" y="1376"/>
                                </a:lnTo>
                                <a:cubicBezTo>
                                  <a:pt x="137408" y="2328"/>
                                  <a:pt x="142170" y="423"/>
                                  <a:pt x="146933" y="2328"/>
                                </a:cubicBezTo>
                                <a:cubicBezTo>
                                  <a:pt x="147885" y="2328"/>
                                  <a:pt x="148838" y="2328"/>
                                  <a:pt x="149790" y="2328"/>
                                </a:cubicBezTo>
                                <a:cubicBezTo>
                                  <a:pt x="156458" y="1376"/>
                                  <a:pt x="163125" y="1376"/>
                                  <a:pt x="168840" y="2328"/>
                                </a:cubicBezTo>
                                <a:cubicBezTo>
                                  <a:pt x="170745" y="2328"/>
                                  <a:pt x="172650" y="3281"/>
                                  <a:pt x="172650" y="6138"/>
                                </a:cubicBezTo>
                                <a:cubicBezTo>
                                  <a:pt x="176460" y="7091"/>
                                  <a:pt x="175508" y="8996"/>
                                  <a:pt x="173603" y="9948"/>
                                </a:cubicBezTo>
                                <a:close/>
                                <a:moveTo>
                                  <a:pt x="52635" y="15663"/>
                                </a:moveTo>
                                <a:cubicBezTo>
                                  <a:pt x="52635" y="15663"/>
                                  <a:pt x="52635" y="15663"/>
                                  <a:pt x="52635" y="15663"/>
                                </a:cubicBezTo>
                                <a:lnTo>
                                  <a:pt x="52635" y="15663"/>
                                </a:lnTo>
                                <a:cubicBezTo>
                                  <a:pt x="51683" y="15663"/>
                                  <a:pt x="51683" y="16616"/>
                                  <a:pt x="52635" y="15663"/>
                                </a:cubicBezTo>
                                <a:cubicBezTo>
                                  <a:pt x="52635" y="15663"/>
                                  <a:pt x="52635" y="15663"/>
                                  <a:pt x="52635" y="15663"/>
                                </a:cubicBezTo>
                                <a:close/>
                                <a:moveTo>
                                  <a:pt x="56445" y="41381"/>
                                </a:moveTo>
                                <a:lnTo>
                                  <a:pt x="56445" y="41381"/>
                                </a:lnTo>
                                <a:cubicBezTo>
                                  <a:pt x="55493" y="40428"/>
                                  <a:pt x="55493" y="40428"/>
                                  <a:pt x="55493" y="41381"/>
                                </a:cubicBezTo>
                                <a:lnTo>
                                  <a:pt x="56445" y="41381"/>
                                </a:lnTo>
                                <a:cubicBezTo>
                                  <a:pt x="56445" y="42333"/>
                                  <a:pt x="56445" y="42333"/>
                                  <a:pt x="56445" y="41381"/>
                                </a:cubicBezTo>
                                <a:close/>
                                <a:moveTo>
                                  <a:pt x="57398" y="35666"/>
                                </a:moveTo>
                                <a:cubicBezTo>
                                  <a:pt x="56445" y="35666"/>
                                  <a:pt x="56445" y="35666"/>
                                  <a:pt x="57398" y="35666"/>
                                </a:cubicBezTo>
                                <a:cubicBezTo>
                                  <a:pt x="56445" y="36618"/>
                                  <a:pt x="56445" y="37571"/>
                                  <a:pt x="57398" y="37571"/>
                                </a:cubicBezTo>
                                <a:cubicBezTo>
                                  <a:pt x="57398" y="37571"/>
                                  <a:pt x="57398" y="36618"/>
                                  <a:pt x="57398" y="35666"/>
                                </a:cubicBezTo>
                                <a:cubicBezTo>
                                  <a:pt x="58350" y="35666"/>
                                  <a:pt x="57398" y="35666"/>
                                  <a:pt x="57398" y="35666"/>
                                </a:cubicBezTo>
                                <a:close/>
                                <a:moveTo>
                                  <a:pt x="57398" y="67098"/>
                                </a:moveTo>
                                <a:cubicBezTo>
                                  <a:pt x="57398" y="67098"/>
                                  <a:pt x="57398" y="67098"/>
                                  <a:pt x="57398" y="67098"/>
                                </a:cubicBezTo>
                                <a:lnTo>
                                  <a:pt x="57398" y="67098"/>
                                </a:lnTo>
                                <a:lnTo>
                                  <a:pt x="57398" y="67098"/>
                                </a:lnTo>
                                <a:lnTo>
                                  <a:pt x="57398" y="67098"/>
                                </a:lnTo>
                                <a:close/>
                                <a:moveTo>
                                  <a:pt x="62160" y="89006"/>
                                </a:moveTo>
                                <a:cubicBezTo>
                                  <a:pt x="62160" y="89006"/>
                                  <a:pt x="62160" y="89006"/>
                                  <a:pt x="62160" y="89006"/>
                                </a:cubicBezTo>
                                <a:cubicBezTo>
                                  <a:pt x="61208" y="89006"/>
                                  <a:pt x="61208" y="89006"/>
                                  <a:pt x="62160" y="89006"/>
                                </a:cubicBezTo>
                                <a:cubicBezTo>
                                  <a:pt x="61208" y="89006"/>
                                  <a:pt x="61208" y="89958"/>
                                  <a:pt x="62160" y="89006"/>
                                </a:cubicBezTo>
                                <a:cubicBezTo>
                                  <a:pt x="62160" y="89006"/>
                                  <a:pt x="62160" y="89006"/>
                                  <a:pt x="62160" y="89006"/>
                                </a:cubicBezTo>
                                <a:close/>
                                <a:moveTo>
                                  <a:pt x="67875" y="95673"/>
                                </a:moveTo>
                                <a:cubicBezTo>
                                  <a:pt x="66923" y="94721"/>
                                  <a:pt x="66923" y="94721"/>
                                  <a:pt x="67875" y="95673"/>
                                </a:cubicBezTo>
                                <a:lnTo>
                                  <a:pt x="65970" y="96626"/>
                                </a:lnTo>
                                <a:cubicBezTo>
                                  <a:pt x="65970" y="96626"/>
                                  <a:pt x="65970" y="96626"/>
                                  <a:pt x="67875" y="95673"/>
                                </a:cubicBezTo>
                                <a:lnTo>
                                  <a:pt x="67875" y="95673"/>
                                </a:lnTo>
                                <a:close/>
                                <a:moveTo>
                                  <a:pt x="67875" y="70908"/>
                                </a:moveTo>
                                <a:cubicBezTo>
                                  <a:pt x="67875" y="69956"/>
                                  <a:pt x="67875" y="69956"/>
                                  <a:pt x="67875" y="70908"/>
                                </a:cubicBezTo>
                                <a:lnTo>
                                  <a:pt x="67875" y="70908"/>
                                </a:lnTo>
                                <a:cubicBezTo>
                                  <a:pt x="66923" y="70908"/>
                                  <a:pt x="67875" y="70908"/>
                                  <a:pt x="67875" y="70908"/>
                                </a:cubicBezTo>
                                <a:cubicBezTo>
                                  <a:pt x="67875" y="70908"/>
                                  <a:pt x="67875" y="70908"/>
                                  <a:pt x="67875" y="70908"/>
                                </a:cubicBezTo>
                                <a:close/>
                                <a:moveTo>
                                  <a:pt x="69780" y="97578"/>
                                </a:moveTo>
                                <a:cubicBezTo>
                                  <a:pt x="68828" y="97578"/>
                                  <a:pt x="68828" y="97578"/>
                                  <a:pt x="68828" y="98531"/>
                                </a:cubicBezTo>
                                <a:cubicBezTo>
                                  <a:pt x="68828" y="98531"/>
                                  <a:pt x="68828" y="99483"/>
                                  <a:pt x="68828" y="99483"/>
                                </a:cubicBezTo>
                                <a:cubicBezTo>
                                  <a:pt x="68828" y="99483"/>
                                  <a:pt x="69780" y="98531"/>
                                  <a:pt x="69780" y="97578"/>
                                </a:cubicBezTo>
                                <a:cubicBezTo>
                                  <a:pt x="69780" y="97578"/>
                                  <a:pt x="69780" y="97578"/>
                                  <a:pt x="69780" y="97578"/>
                                </a:cubicBezTo>
                                <a:close/>
                                <a:moveTo>
                                  <a:pt x="71685" y="111866"/>
                                </a:moveTo>
                                <a:cubicBezTo>
                                  <a:pt x="71685" y="109961"/>
                                  <a:pt x="73590" y="109008"/>
                                  <a:pt x="74543" y="108056"/>
                                </a:cubicBezTo>
                                <a:cubicBezTo>
                                  <a:pt x="76448" y="106151"/>
                                  <a:pt x="75495" y="106151"/>
                                  <a:pt x="73590" y="105198"/>
                                </a:cubicBezTo>
                                <a:cubicBezTo>
                                  <a:pt x="73590" y="105198"/>
                                  <a:pt x="72638" y="105198"/>
                                  <a:pt x="72638" y="105198"/>
                                </a:cubicBezTo>
                                <a:cubicBezTo>
                                  <a:pt x="70733" y="106151"/>
                                  <a:pt x="71685" y="109008"/>
                                  <a:pt x="70733" y="109961"/>
                                </a:cubicBezTo>
                                <a:cubicBezTo>
                                  <a:pt x="69780" y="109961"/>
                                  <a:pt x="70733" y="110913"/>
                                  <a:pt x="71685" y="111866"/>
                                </a:cubicBezTo>
                                <a:close/>
                                <a:moveTo>
                                  <a:pt x="71685" y="81386"/>
                                </a:moveTo>
                                <a:cubicBezTo>
                                  <a:pt x="71685" y="80433"/>
                                  <a:pt x="71685" y="80433"/>
                                  <a:pt x="71685" y="81386"/>
                                </a:cubicBezTo>
                                <a:lnTo>
                                  <a:pt x="72638" y="80433"/>
                                </a:lnTo>
                                <a:cubicBezTo>
                                  <a:pt x="71685" y="80433"/>
                                  <a:pt x="71685" y="80433"/>
                                  <a:pt x="71685" y="81386"/>
                                </a:cubicBezTo>
                                <a:cubicBezTo>
                                  <a:pt x="70733" y="80433"/>
                                  <a:pt x="71685" y="80433"/>
                                  <a:pt x="71685" y="81386"/>
                                </a:cubicBezTo>
                                <a:close/>
                                <a:moveTo>
                                  <a:pt x="75495" y="112818"/>
                                </a:moveTo>
                                <a:cubicBezTo>
                                  <a:pt x="75495" y="112818"/>
                                  <a:pt x="75495" y="111866"/>
                                  <a:pt x="75495" y="112818"/>
                                </a:cubicBezTo>
                                <a:cubicBezTo>
                                  <a:pt x="74543" y="109961"/>
                                  <a:pt x="73590" y="111866"/>
                                  <a:pt x="72638" y="111866"/>
                                </a:cubicBezTo>
                                <a:lnTo>
                                  <a:pt x="72638" y="111866"/>
                                </a:lnTo>
                                <a:cubicBezTo>
                                  <a:pt x="72638" y="112818"/>
                                  <a:pt x="73590" y="113771"/>
                                  <a:pt x="75495" y="112818"/>
                                </a:cubicBezTo>
                                <a:close/>
                                <a:moveTo>
                                  <a:pt x="73590" y="95673"/>
                                </a:moveTo>
                                <a:cubicBezTo>
                                  <a:pt x="73590" y="95673"/>
                                  <a:pt x="73590" y="96626"/>
                                  <a:pt x="73590" y="95673"/>
                                </a:cubicBezTo>
                                <a:cubicBezTo>
                                  <a:pt x="74543" y="96626"/>
                                  <a:pt x="74543" y="96626"/>
                                  <a:pt x="74543" y="96626"/>
                                </a:cubicBezTo>
                                <a:cubicBezTo>
                                  <a:pt x="74543" y="95673"/>
                                  <a:pt x="74543" y="94721"/>
                                  <a:pt x="73590" y="95673"/>
                                </a:cubicBezTo>
                                <a:cubicBezTo>
                                  <a:pt x="73590" y="94721"/>
                                  <a:pt x="73590" y="94721"/>
                                  <a:pt x="73590" y="95673"/>
                                </a:cubicBezTo>
                                <a:close/>
                                <a:moveTo>
                                  <a:pt x="79305" y="125201"/>
                                </a:moveTo>
                                <a:cubicBezTo>
                                  <a:pt x="79305" y="124248"/>
                                  <a:pt x="78353" y="124248"/>
                                  <a:pt x="79305" y="125201"/>
                                </a:cubicBezTo>
                                <a:cubicBezTo>
                                  <a:pt x="78353" y="126153"/>
                                  <a:pt x="75495" y="127106"/>
                                  <a:pt x="74543" y="128058"/>
                                </a:cubicBezTo>
                                <a:cubicBezTo>
                                  <a:pt x="74543" y="128058"/>
                                  <a:pt x="74543" y="129011"/>
                                  <a:pt x="75495" y="129011"/>
                                </a:cubicBezTo>
                                <a:lnTo>
                                  <a:pt x="75495" y="129011"/>
                                </a:lnTo>
                                <a:cubicBezTo>
                                  <a:pt x="77400" y="129011"/>
                                  <a:pt x="79305" y="127106"/>
                                  <a:pt x="79305" y="125201"/>
                                </a:cubicBezTo>
                                <a:lnTo>
                                  <a:pt x="79305" y="125201"/>
                                </a:lnTo>
                                <a:close/>
                                <a:moveTo>
                                  <a:pt x="78353" y="135678"/>
                                </a:moveTo>
                                <a:cubicBezTo>
                                  <a:pt x="78353" y="135678"/>
                                  <a:pt x="78353" y="134726"/>
                                  <a:pt x="78353" y="135678"/>
                                </a:cubicBezTo>
                                <a:cubicBezTo>
                                  <a:pt x="77400" y="134726"/>
                                  <a:pt x="76448" y="134726"/>
                                  <a:pt x="76448" y="135678"/>
                                </a:cubicBezTo>
                                <a:cubicBezTo>
                                  <a:pt x="77400" y="136631"/>
                                  <a:pt x="77400" y="136631"/>
                                  <a:pt x="78353" y="135678"/>
                                </a:cubicBezTo>
                                <a:cubicBezTo>
                                  <a:pt x="78353" y="136631"/>
                                  <a:pt x="78353" y="136631"/>
                                  <a:pt x="78353" y="135678"/>
                                </a:cubicBezTo>
                                <a:close/>
                                <a:moveTo>
                                  <a:pt x="78353" y="83291"/>
                                </a:moveTo>
                                <a:cubicBezTo>
                                  <a:pt x="78353" y="84243"/>
                                  <a:pt x="79305" y="85196"/>
                                  <a:pt x="80258" y="85196"/>
                                </a:cubicBezTo>
                                <a:cubicBezTo>
                                  <a:pt x="80258" y="85196"/>
                                  <a:pt x="81210" y="85196"/>
                                  <a:pt x="81210" y="84243"/>
                                </a:cubicBezTo>
                                <a:cubicBezTo>
                                  <a:pt x="81210" y="83291"/>
                                  <a:pt x="79305" y="83291"/>
                                  <a:pt x="78353" y="83291"/>
                                </a:cubicBezTo>
                                <a:cubicBezTo>
                                  <a:pt x="78353" y="83291"/>
                                  <a:pt x="77400" y="82338"/>
                                  <a:pt x="78353" y="83291"/>
                                </a:cubicBezTo>
                                <a:close/>
                                <a:moveTo>
                                  <a:pt x="80258" y="89006"/>
                                </a:moveTo>
                                <a:cubicBezTo>
                                  <a:pt x="80258" y="88053"/>
                                  <a:pt x="80258" y="88053"/>
                                  <a:pt x="79305" y="87101"/>
                                </a:cubicBezTo>
                                <a:cubicBezTo>
                                  <a:pt x="78353" y="87101"/>
                                  <a:pt x="78353" y="87101"/>
                                  <a:pt x="78353" y="88053"/>
                                </a:cubicBezTo>
                                <a:lnTo>
                                  <a:pt x="80258" y="89006"/>
                                </a:lnTo>
                                <a:cubicBezTo>
                                  <a:pt x="79305" y="89958"/>
                                  <a:pt x="80258" y="89958"/>
                                  <a:pt x="80258" y="89006"/>
                                </a:cubicBezTo>
                                <a:close/>
                                <a:moveTo>
                                  <a:pt x="80258" y="100436"/>
                                </a:moveTo>
                                <a:cubicBezTo>
                                  <a:pt x="80258" y="99483"/>
                                  <a:pt x="80258" y="99483"/>
                                  <a:pt x="80258" y="100436"/>
                                </a:cubicBezTo>
                                <a:cubicBezTo>
                                  <a:pt x="79305" y="99483"/>
                                  <a:pt x="78353" y="99483"/>
                                  <a:pt x="78353" y="99483"/>
                                </a:cubicBezTo>
                                <a:cubicBezTo>
                                  <a:pt x="78353" y="99483"/>
                                  <a:pt x="78353" y="100436"/>
                                  <a:pt x="78353" y="100436"/>
                                </a:cubicBezTo>
                                <a:cubicBezTo>
                                  <a:pt x="79305" y="101388"/>
                                  <a:pt x="80258" y="100436"/>
                                  <a:pt x="80258" y="100436"/>
                                </a:cubicBezTo>
                                <a:close/>
                                <a:moveTo>
                                  <a:pt x="80258" y="111866"/>
                                </a:moveTo>
                                <a:cubicBezTo>
                                  <a:pt x="80258" y="111866"/>
                                  <a:pt x="80258" y="111866"/>
                                  <a:pt x="80258" y="111866"/>
                                </a:cubicBezTo>
                                <a:cubicBezTo>
                                  <a:pt x="79305" y="111866"/>
                                  <a:pt x="79305" y="111866"/>
                                  <a:pt x="80258" y="111866"/>
                                </a:cubicBezTo>
                                <a:cubicBezTo>
                                  <a:pt x="79305" y="111866"/>
                                  <a:pt x="79305" y="111866"/>
                                  <a:pt x="80258" y="111866"/>
                                </a:cubicBezTo>
                                <a:cubicBezTo>
                                  <a:pt x="80258" y="111866"/>
                                  <a:pt x="80258" y="111866"/>
                                  <a:pt x="80258" y="111866"/>
                                </a:cubicBezTo>
                                <a:close/>
                                <a:moveTo>
                                  <a:pt x="81210" y="118533"/>
                                </a:moveTo>
                                <a:cubicBezTo>
                                  <a:pt x="81210" y="118533"/>
                                  <a:pt x="82163" y="117581"/>
                                  <a:pt x="81210" y="118533"/>
                                </a:cubicBezTo>
                                <a:cubicBezTo>
                                  <a:pt x="82163" y="117581"/>
                                  <a:pt x="82163" y="117581"/>
                                  <a:pt x="82163" y="117581"/>
                                </a:cubicBezTo>
                                <a:cubicBezTo>
                                  <a:pt x="81210" y="116628"/>
                                  <a:pt x="80258" y="116628"/>
                                  <a:pt x="81210" y="118533"/>
                                </a:cubicBezTo>
                                <a:cubicBezTo>
                                  <a:pt x="80258" y="117581"/>
                                  <a:pt x="81210" y="118533"/>
                                  <a:pt x="81210" y="118533"/>
                                </a:cubicBezTo>
                                <a:close/>
                                <a:moveTo>
                                  <a:pt x="81210" y="121391"/>
                                </a:moveTo>
                                <a:cubicBezTo>
                                  <a:pt x="81210" y="121391"/>
                                  <a:pt x="81210" y="122343"/>
                                  <a:pt x="81210" y="121391"/>
                                </a:cubicBezTo>
                                <a:cubicBezTo>
                                  <a:pt x="82163" y="122343"/>
                                  <a:pt x="83115" y="121391"/>
                                  <a:pt x="83115" y="121391"/>
                                </a:cubicBezTo>
                                <a:cubicBezTo>
                                  <a:pt x="83115" y="120438"/>
                                  <a:pt x="83115" y="120438"/>
                                  <a:pt x="82163" y="120438"/>
                                </a:cubicBezTo>
                                <a:cubicBezTo>
                                  <a:pt x="82163" y="120438"/>
                                  <a:pt x="81210" y="120438"/>
                                  <a:pt x="81210" y="121391"/>
                                </a:cubicBezTo>
                                <a:close/>
                                <a:moveTo>
                                  <a:pt x="88830" y="139488"/>
                                </a:moveTo>
                                <a:cubicBezTo>
                                  <a:pt x="88830" y="138536"/>
                                  <a:pt x="87878" y="138536"/>
                                  <a:pt x="87878" y="138536"/>
                                </a:cubicBezTo>
                                <a:cubicBezTo>
                                  <a:pt x="87878" y="138536"/>
                                  <a:pt x="86925" y="138536"/>
                                  <a:pt x="86925" y="138536"/>
                                </a:cubicBezTo>
                                <a:cubicBezTo>
                                  <a:pt x="87878" y="135678"/>
                                  <a:pt x="88830" y="133773"/>
                                  <a:pt x="87878" y="130916"/>
                                </a:cubicBezTo>
                                <a:cubicBezTo>
                                  <a:pt x="87878" y="129963"/>
                                  <a:pt x="86925" y="128058"/>
                                  <a:pt x="85020" y="128058"/>
                                </a:cubicBezTo>
                                <a:cubicBezTo>
                                  <a:pt x="84068" y="128058"/>
                                  <a:pt x="83115" y="129011"/>
                                  <a:pt x="82163" y="129963"/>
                                </a:cubicBezTo>
                                <a:cubicBezTo>
                                  <a:pt x="81210" y="131868"/>
                                  <a:pt x="82163" y="132821"/>
                                  <a:pt x="83115" y="133773"/>
                                </a:cubicBezTo>
                                <a:cubicBezTo>
                                  <a:pt x="84068" y="134726"/>
                                  <a:pt x="85020" y="132821"/>
                                  <a:pt x="85020" y="132821"/>
                                </a:cubicBezTo>
                                <a:cubicBezTo>
                                  <a:pt x="86925" y="134726"/>
                                  <a:pt x="84068" y="137583"/>
                                  <a:pt x="86925" y="139488"/>
                                </a:cubicBezTo>
                                <a:cubicBezTo>
                                  <a:pt x="86925" y="139488"/>
                                  <a:pt x="86925" y="140441"/>
                                  <a:pt x="87878" y="140441"/>
                                </a:cubicBezTo>
                                <a:cubicBezTo>
                                  <a:pt x="86925" y="139488"/>
                                  <a:pt x="87878" y="139488"/>
                                  <a:pt x="88830" y="139488"/>
                                </a:cubicBezTo>
                                <a:cubicBezTo>
                                  <a:pt x="88830" y="139488"/>
                                  <a:pt x="88830" y="139488"/>
                                  <a:pt x="88830" y="139488"/>
                                </a:cubicBezTo>
                                <a:close/>
                                <a:moveTo>
                                  <a:pt x="86925" y="142346"/>
                                </a:moveTo>
                                <a:cubicBezTo>
                                  <a:pt x="86925" y="141393"/>
                                  <a:pt x="85973" y="141393"/>
                                  <a:pt x="85020" y="141393"/>
                                </a:cubicBezTo>
                                <a:cubicBezTo>
                                  <a:pt x="84068" y="141393"/>
                                  <a:pt x="82163" y="141393"/>
                                  <a:pt x="82163" y="142346"/>
                                </a:cubicBezTo>
                                <a:cubicBezTo>
                                  <a:pt x="82163" y="143298"/>
                                  <a:pt x="84068" y="142346"/>
                                  <a:pt x="84068" y="143298"/>
                                </a:cubicBezTo>
                                <a:cubicBezTo>
                                  <a:pt x="85973" y="143298"/>
                                  <a:pt x="86925" y="143298"/>
                                  <a:pt x="86925" y="142346"/>
                                </a:cubicBezTo>
                                <a:close/>
                                <a:moveTo>
                                  <a:pt x="83115" y="101388"/>
                                </a:moveTo>
                                <a:cubicBezTo>
                                  <a:pt x="83115" y="102341"/>
                                  <a:pt x="84068" y="102341"/>
                                  <a:pt x="84068" y="102341"/>
                                </a:cubicBezTo>
                                <a:cubicBezTo>
                                  <a:pt x="85020" y="102341"/>
                                  <a:pt x="85020" y="101388"/>
                                  <a:pt x="85020" y="101388"/>
                                </a:cubicBezTo>
                                <a:cubicBezTo>
                                  <a:pt x="85020" y="100436"/>
                                  <a:pt x="85020" y="100436"/>
                                  <a:pt x="83115" y="101388"/>
                                </a:cubicBezTo>
                                <a:cubicBezTo>
                                  <a:pt x="84068" y="100436"/>
                                  <a:pt x="83115" y="101388"/>
                                  <a:pt x="83115" y="101388"/>
                                </a:cubicBezTo>
                                <a:close/>
                                <a:moveTo>
                                  <a:pt x="85020" y="106151"/>
                                </a:moveTo>
                                <a:cubicBezTo>
                                  <a:pt x="84068" y="106151"/>
                                  <a:pt x="84068" y="107103"/>
                                  <a:pt x="84068" y="108056"/>
                                </a:cubicBezTo>
                                <a:cubicBezTo>
                                  <a:pt x="84068" y="109008"/>
                                  <a:pt x="84068" y="109961"/>
                                  <a:pt x="85020" y="109961"/>
                                </a:cubicBezTo>
                                <a:cubicBezTo>
                                  <a:pt x="85973" y="109961"/>
                                  <a:pt x="85973" y="108056"/>
                                  <a:pt x="85973" y="108056"/>
                                </a:cubicBezTo>
                                <a:cubicBezTo>
                                  <a:pt x="85973" y="107103"/>
                                  <a:pt x="85973" y="107103"/>
                                  <a:pt x="85020" y="106151"/>
                                </a:cubicBezTo>
                                <a:close/>
                                <a:moveTo>
                                  <a:pt x="85020" y="129011"/>
                                </a:moveTo>
                                <a:cubicBezTo>
                                  <a:pt x="85020" y="129963"/>
                                  <a:pt x="84068" y="129963"/>
                                  <a:pt x="84068" y="130916"/>
                                </a:cubicBezTo>
                                <a:cubicBezTo>
                                  <a:pt x="85020" y="130916"/>
                                  <a:pt x="84068" y="129963"/>
                                  <a:pt x="85020" y="129011"/>
                                </a:cubicBezTo>
                                <a:cubicBezTo>
                                  <a:pt x="85020" y="129011"/>
                                  <a:pt x="85020" y="129011"/>
                                  <a:pt x="85020" y="129011"/>
                                </a:cubicBezTo>
                                <a:close/>
                                <a:moveTo>
                                  <a:pt x="85020" y="115676"/>
                                </a:moveTo>
                                <a:cubicBezTo>
                                  <a:pt x="85020" y="117581"/>
                                  <a:pt x="85973" y="120438"/>
                                  <a:pt x="85973" y="122343"/>
                                </a:cubicBezTo>
                                <a:cubicBezTo>
                                  <a:pt x="85973" y="122343"/>
                                  <a:pt x="85973" y="123296"/>
                                  <a:pt x="85973" y="123296"/>
                                </a:cubicBezTo>
                                <a:cubicBezTo>
                                  <a:pt x="86925" y="123296"/>
                                  <a:pt x="86925" y="122343"/>
                                  <a:pt x="86925" y="122343"/>
                                </a:cubicBezTo>
                                <a:cubicBezTo>
                                  <a:pt x="86925" y="119486"/>
                                  <a:pt x="87878" y="116628"/>
                                  <a:pt x="90735" y="115676"/>
                                </a:cubicBezTo>
                                <a:cubicBezTo>
                                  <a:pt x="91688" y="114723"/>
                                  <a:pt x="91688" y="113771"/>
                                  <a:pt x="90735" y="111866"/>
                                </a:cubicBezTo>
                                <a:cubicBezTo>
                                  <a:pt x="90735" y="111866"/>
                                  <a:pt x="90735" y="110913"/>
                                  <a:pt x="89783" y="110913"/>
                                </a:cubicBezTo>
                                <a:cubicBezTo>
                                  <a:pt x="88830" y="113771"/>
                                  <a:pt x="84068" y="112818"/>
                                  <a:pt x="85020" y="115676"/>
                                </a:cubicBezTo>
                                <a:close/>
                                <a:moveTo>
                                  <a:pt x="88830" y="126153"/>
                                </a:moveTo>
                                <a:cubicBezTo>
                                  <a:pt x="88830" y="126153"/>
                                  <a:pt x="88830" y="125201"/>
                                  <a:pt x="88830" y="126153"/>
                                </a:cubicBezTo>
                                <a:cubicBezTo>
                                  <a:pt x="87878" y="125201"/>
                                  <a:pt x="87878" y="126153"/>
                                  <a:pt x="88830" y="126153"/>
                                </a:cubicBezTo>
                                <a:lnTo>
                                  <a:pt x="88830" y="126153"/>
                                </a:lnTo>
                                <a:lnTo>
                                  <a:pt x="88830" y="126153"/>
                                </a:lnTo>
                                <a:close/>
                                <a:moveTo>
                                  <a:pt x="93593" y="117581"/>
                                </a:moveTo>
                                <a:cubicBezTo>
                                  <a:pt x="93593" y="116628"/>
                                  <a:pt x="92640" y="116628"/>
                                  <a:pt x="92640" y="116628"/>
                                </a:cubicBezTo>
                                <a:cubicBezTo>
                                  <a:pt x="91688" y="117581"/>
                                  <a:pt x="89783" y="116628"/>
                                  <a:pt x="89783" y="118533"/>
                                </a:cubicBezTo>
                                <a:cubicBezTo>
                                  <a:pt x="89783" y="119486"/>
                                  <a:pt x="90735" y="120438"/>
                                  <a:pt x="91688" y="120438"/>
                                </a:cubicBezTo>
                                <a:cubicBezTo>
                                  <a:pt x="92640" y="120438"/>
                                  <a:pt x="93593" y="119486"/>
                                  <a:pt x="93593" y="117581"/>
                                </a:cubicBezTo>
                                <a:close/>
                                <a:moveTo>
                                  <a:pt x="91688" y="136631"/>
                                </a:moveTo>
                                <a:cubicBezTo>
                                  <a:pt x="91688" y="135678"/>
                                  <a:pt x="90735" y="135678"/>
                                  <a:pt x="90735" y="134726"/>
                                </a:cubicBezTo>
                                <a:cubicBezTo>
                                  <a:pt x="89783" y="134726"/>
                                  <a:pt x="89783" y="134726"/>
                                  <a:pt x="89783" y="134726"/>
                                </a:cubicBezTo>
                                <a:cubicBezTo>
                                  <a:pt x="89783" y="135678"/>
                                  <a:pt x="89783" y="136631"/>
                                  <a:pt x="91688" y="136631"/>
                                </a:cubicBezTo>
                                <a:cubicBezTo>
                                  <a:pt x="90735" y="136631"/>
                                  <a:pt x="91688" y="136631"/>
                                  <a:pt x="91688" y="136631"/>
                                </a:cubicBezTo>
                                <a:close/>
                                <a:moveTo>
                                  <a:pt x="93593" y="127106"/>
                                </a:moveTo>
                                <a:cubicBezTo>
                                  <a:pt x="93593" y="126153"/>
                                  <a:pt x="92640" y="126153"/>
                                  <a:pt x="93593" y="127106"/>
                                </a:cubicBezTo>
                                <a:cubicBezTo>
                                  <a:pt x="91688" y="126153"/>
                                  <a:pt x="91688" y="127106"/>
                                  <a:pt x="91688" y="128058"/>
                                </a:cubicBezTo>
                                <a:cubicBezTo>
                                  <a:pt x="91688" y="129011"/>
                                  <a:pt x="91688" y="129011"/>
                                  <a:pt x="92640" y="129011"/>
                                </a:cubicBezTo>
                                <a:cubicBezTo>
                                  <a:pt x="92640" y="128058"/>
                                  <a:pt x="93593" y="127106"/>
                                  <a:pt x="93593" y="127106"/>
                                </a:cubicBezTo>
                                <a:close/>
                                <a:moveTo>
                                  <a:pt x="91688" y="103293"/>
                                </a:moveTo>
                                <a:cubicBezTo>
                                  <a:pt x="91688" y="103293"/>
                                  <a:pt x="91688" y="104246"/>
                                  <a:pt x="91688" y="103293"/>
                                </a:cubicBezTo>
                                <a:lnTo>
                                  <a:pt x="91688" y="103293"/>
                                </a:lnTo>
                                <a:cubicBezTo>
                                  <a:pt x="92640" y="103293"/>
                                  <a:pt x="92640" y="103293"/>
                                  <a:pt x="91688" y="103293"/>
                                </a:cubicBezTo>
                                <a:cubicBezTo>
                                  <a:pt x="92640" y="103293"/>
                                  <a:pt x="92640" y="103293"/>
                                  <a:pt x="91688" y="103293"/>
                                </a:cubicBezTo>
                                <a:close/>
                                <a:moveTo>
                                  <a:pt x="98355" y="132821"/>
                                </a:moveTo>
                                <a:cubicBezTo>
                                  <a:pt x="97403" y="132821"/>
                                  <a:pt x="96450" y="133773"/>
                                  <a:pt x="96450" y="134726"/>
                                </a:cubicBezTo>
                                <a:cubicBezTo>
                                  <a:pt x="96450" y="135678"/>
                                  <a:pt x="96450" y="135678"/>
                                  <a:pt x="97403" y="135678"/>
                                </a:cubicBezTo>
                                <a:cubicBezTo>
                                  <a:pt x="98355" y="134726"/>
                                  <a:pt x="98355" y="134726"/>
                                  <a:pt x="98355" y="132821"/>
                                </a:cubicBezTo>
                                <a:cubicBezTo>
                                  <a:pt x="99308" y="132821"/>
                                  <a:pt x="98355" y="132821"/>
                                  <a:pt x="98355" y="132821"/>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35149651" name="Freeform 635149651"/>
                        <wps:cNvSpPr/>
                        <wps:spPr>
                          <a:xfrm>
                            <a:off x="374543" y="85639"/>
                            <a:ext cx="161015" cy="181451"/>
                          </a:xfrm>
                          <a:custGeom>
                            <a:avLst/>
                            <a:gdLst>
                              <a:gd name="connsiteX0" fmla="*/ 161016 w 161015"/>
                              <a:gd name="connsiteY0" fmla="*/ 119063 h 181451"/>
                              <a:gd name="connsiteX1" fmla="*/ 157206 w 161015"/>
                              <a:gd name="connsiteY1" fmla="*/ 152400 h 181451"/>
                              <a:gd name="connsiteX2" fmla="*/ 141966 w 161015"/>
                              <a:gd name="connsiteY2" fmla="*/ 174308 h 181451"/>
                              <a:gd name="connsiteX3" fmla="*/ 94341 w 161015"/>
                              <a:gd name="connsiteY3" fmla="*/ 173355 h 181451"/>
                              <a:gd name="connsiteX4" fmla="*/ 89578 w 161015"/>
                              <a:gd name="connsiteY4" fmla="*/ 167640 h 181451"/>
                              <a:gd name="connsiteX5" fmla="*/ 81958 w 161015"/>
                              <a:gd name="connsiteY5" fmla="*/ 166688 h 181451"/>
                              <a:gd name="connsiteX6" fmla="*/ 56241 w 161015"/>
                              <a:gd name="connsiteY6" fmla="*/ 180022 h 181451"/>
                              <a:gd name="connsiteX7" fmla="*/ 29571 w 161015"/>
                              <a:gd name="connsiteY7" fmla="*/ 180022 h 181451"/>
                              <a:gd name="connsiteX8" fmla="*/ 2901 w 161015"/>
                              <a:gd name="connsiteY8" fmla="*/ 156210 h 181451"/>
                              <a:gd name="connsiteX9" fmla="*/ 2901 w 161015"/>
                              <a:gd name="connsiteY9" fmla="*/ 121920 h 181451"/>
                              <a:gd name="connsiteX10" fmla="*/ 10521 w 161015"/>
                              <a:gd name="connsiteY10" fmla="*/ 108585 h 181451"/>
                              <a:gd name="connsiteX11" fmla="*/ 48621 w 161015"/>
                              <a:gd name="connsiteY11" fmla="*/ 84772 h 181451"/>
                              <a:gd name="connsiteX12" fmla="*/ 69576 w 161015"/>
                              <a:gd name="connsiteY12" fmla="*/ 75247 h 181451"/>
                              <a:gd name="connsiteX13" fmla="*/ 81958 w 161015"/>
                              <a:gd name="connsiteY13" fmla="*/ 56197 h 181451"/>
                              <a:gd name="connsiteX14" fmla="*/ 81006 w 161015"/>
                              <a:gd name="connsiteY14" fmla="*/ 22860 h 181451"/>
                              <a:gd name="connsiteX15" fmla="*/ 64813 w 161015"/>
                              <a:gd name="connsiteY15" fmla="*/ 8572 h 181451"/>
                              <a:gd name="connsiteX16" fmla="*/ 39096 w 161015"/>
                              <a:gd name="connsiteY16" fmla="*/ 17145 h 181451"/>
                              <a:gd name="connsiteX17" fmla="*/ 36238 w 161015"/>
                              <a:gd name="connsiteY17" fmla="*/ 26670 h 181451"/>
                              <a:gd name="connsiteX18" fmla="*/ 41001 w 161015"/>
                              <a:gd name="connsiteY18" fmla="*/ 30480 h 181451"/>
                              <a:gd name="connsiteX19" fmla="*/ 59098 w 161015"/>
                              <a:gd name="connsiteY19" fmla="*/ 46672 h 181451"/>
                              <a:gd name="connsiteX20" fmla="*/ 26713 w 161015"/>
                              <a:gd name="connsiteY20" fmla="*/ 71438 h 181451"/>
                              <a:gd name="connsiteX21" fmla="*/ 10521 w 161015"/>
                              <a:gd name="connsiteY21" fmla="*/ 51435 h 181451"/>
                              <a:gd name="connsiteX22" fmla="*/ 19093 w 161015"/>
                              <a:gd name="connsiteY22" fmla="*/ 20003 h 181451"/>
                              <a:gd name="connsiteX23" fmla="*/ 55288 w 161015"/>
                              <a:gd name="connsiteY23" fmla="*/ 953 h 181451"/>
                              <a:gd name="connsiteX24" fmla="*/ 97198 w 161015"/>
                              <a:gd name="connsiteY24" fmla="*/ 3810 h 181451"/>
                              <a:gd name="connsiteX25" fmla="*/ 126726 w 161015"/>
                              <a:gd name="connsiteY25" fmla="*/ 26670 h 181451"/>
                              <a:gd name="connsiteX26" fmla="*/ 132441 w 161015"/>
                              <a:gd name="connsiteY26" fmla="*/ 55245 h 181451"/>
                              <a:gd name="connsiteX27" fmla="*/ 131488 w 161015"/>
                              <a:gd name="connsiteY27" fmla="*/ 63818 h 181451"/>
                              <a:gd name="connsiteX28" fmla="*/ 130536 w 161015"/>
                              <a:gd name="connsiteY28" fmla="*/ 81915 h 181451"/>
                              <a:gd name="connsiteX29" fmla="*/ 131488 w 161015"/>
                              <a:gd name="connsiteY29" fmla="*/ 93345 h 181451"/>
                              <a:gd name="connsiteX30" fmla="*/ 131488 w 161015"/>
                              <a:gd name="connsiteY30" fmla="*/ 140018 h 181451"/>
                              <a:gd name="connsiteX31" fmla="*/ 132441 w 161015"/>
                              <a:gd name="connsiteY31" fmla="*/ 152400 h 181451"/>
                              <a:gd name="connsiteX32" fmla="*/ 134346 w 161015"/>
                              <a:gd name="connsiteY32" fmla="*/ 157163 h 181451"/>
                              <a:gd name="connsiteX33" fmla="*/ 144823 w 161015"/>
                              <a:gd name="connsiteY33" fmla="*/ 158115 h 181451"/>
                              <a:gd name="connsiteX34" fmla="*/ 151491 w 161015"/>
                              <a:gd name="connsiteY34" fmla="*/ 139065 h 181451"/>
                              <a:gd name="connsiteX35" fmla="*/ 152443 w 161015"/>
                              <a:gd name="connsiteY35" fmla="*/ 121920 h 181451"/>
                              <a:gd name="connsiteX36" fmla="*/ 158158 w 161015"/>
                              <a:gd name="connsiteY36" fmla="*/ 116205 h 181451"/>
                              <a:gd name="connsiteX37" fmla="*/ 161016 w 161015"/>
                              <a:gd name="connsiteY37" fmla="*/ 119063 h 181451"/>
                              <a:gd name="connsiteX38" fmla="*/ 9568 w 161015"/>
                              <a:gd name="connsiteY38" fmla="*/ 145733 h 181451"/>
                              <a:gd name="connsiteX39" fmla="*/ 6711 w 161015"/>
                              <a:gd name="connsiteY39" fmla="*/ 146685 h 181451"/>
                              <a:gd name="connsiteX40" fmla="*/ 7663 w 161015"/>
                              <a:gd name="connsiteY40" fmla="*/ 148590 h 181451"/>
                              <a:gd name="connsiteX41" fmla="*/ 9568 w 161015"/>
                              <a:gd name="connsiteY41" fmla="*/ 145733 h 181451"/>
                              <a:gd name="connsiteX42" fmla="*/ 9568 w 161015"/>
                              <a:gd name="connsiteY42" fmla="*/ 145733 h 181451"/>
                              <a:gd name="connsiteX43" fmla="*/ 26713 w 161015"/>
                              <a:gd name="connsiteY43" fmla="*/ 144780 h 181451"/>
                              <a:gd name="connsiteX44" fmla="*/ 24808 w 161015"/>
                              <a:gd name="connsiteY44" fmla="*/ 140970 h 181451"/>
                              <a:gd name="connsiteX45" fmla="*/ 28618 w 161015"/>
                              <a:gd name="connsiteY45" fmla="*/ 140018 h 181451"/>
                              <a:gd name="connsiteX46" fmla="*/ 28618 w 161015"/>
                              <a:gd name="connsiteY46" fmla="*/ 139065 h 181451"/>
                              <a:gd name="connsiteX47" fmla="*/ 26713 w 161015"/>
                              <a:gd name="connsiteY47" fmla="*/ 134303 h 181451"/>
                              <a:gd name="connsiteX48" fmla="*/ 31476 w 161015"/>
                              <a:gd name="connsiteY48" fmla="*/ 135255 h 181451"/>
                              <a:gd name="connsiteX49" fmla="*/ 31476 w 161015"/>
                              <a:gd name="connsiteY49" fmla="*/ 138113 h 181451"/>
                              <a:gd name="connsiteX50" fmla="*/ 34333 w 161015"/>
                              <a:gd name="connsiteY50" fmla="*/ 137160 h 181451"/>
                              <a:gd name="connsiteX51" fmla="*/ 36238 w 161015"/>
                              <a:gd name="connsiteY51" fmla="*/ 135255 h 181451"/>
                              <a:gd name="connsiteX52" fmla="*/ 34333 w 161015"/>
                              <a:gd name="connsiteY52" fmla="*/ 134303 h 181451"/>
                              <a:gd name="connsiteX53" fmla="*/ 33381 w 161015"/>
                              <a:gd name="connsiteY53" fmla="*/ 132397 h 181451"/>
                              <a:gd name="connsiteX54" fmla="*/ 29571 w 161015"/>
                              <a:gd name="connsiteY54" fmla="*/ 131445 h 181451"/>
                              <a:gd name="connsiteX55" fmla="*/ 25761 w 161015"/>
                              <a:gd name="connsiteY55" fmla="*/ 127635 h 181451"/>
                              <a:gd name="connsiteX56" fmla="*/ 32428 w 161015"/>
                              <a:gd name="connsiteY56" fmla="*/ 128588 h 181451"/>
                              <a:gd name="connsiteX57" fmla="*/ 38143 w 161015"/>
                              <a:gd name="connsiteY57" fmla="*/ 124778 h 181451"/>
                              <a:gd name="connsiteX58" fmla="*/ 39096 w 161015"/>
                              <a:gd name="connsiteY58" fmla="*/ 124778 h 181451"/>
                              <a:gd name="connsiteX59" fmla="*/ 40048 w 161015"/>
                              <a:gd name="connsiteY59" fmla="*/ 123825 h 181451"/>
                              <a:gd name="connsiteX60" fmla="*/ 39096 w 161015"/>
                              <a:gd name="connsiteY60" fmla="*/ 119063 h 181451"/>
                              <a:gd name="connsiteX61" fmla="*/ 37191 w 161015"/>
                              <a:gd name="connsiteY61" fmla="*/ 117158 h 181451"/>
                              <a:gd name="connsiteX62" fmla="*/ 36238 w 161015"/>
                              <a:gd name="connsiteY62" fmla="*/ 119063 h 181451"/>
                              <a:gd name="connsiteX63" fmla="*/ 35286 w 161015"/>
                              <a:gd name="connsiteY63" fmla="*/ 120015 h 181451"/>
                              <a:gd name="connsiteX64" fmla="*/ 33381 w 161015"/>
                              <a:gd name="connsiteY64" fmla="*/ 123825 h 181451"/>
                              <a:gd name="connsiteX65" fmla="*/ 32428 w 161015"/>
                              <a:gd name="connsiteY65" fmla="*/ 125730 h 181451"/>
                              <a:gd name="connsiteX66" fmla="*/ 27666 w 161015"/>
                              <a:gd name="connsiteY66" fmla="*/ 127635 h 181451"/>
                              <a:gd name="connsiteX67" fmla="*/ 23856 w 161015"/>
                              <a:gd name="connsiteY67" fmla="*/ 125730 h 181451"/>
                              <a:gd name="connsiteX68" fmla="*/ 24808 w 161015"/>
                              <a:gd name="connsiteY68" fmla="*/ 128588 h 181451"/>
                              <a:gd name="connsiteX69" fmla="*/ 24808 w 161015"/>
                              <a:gd name="connsiteY69" fmla="*/ 128588 h 181451"/>
                              <a:gd name="connsiteX70" fmla="*/ 21951 w 161015"/>
                              <a:gd name="connsiteY70" fmla="*/ 130493 h 181451"/>
                              <a:gd name="connsiteX71" fmla="*/ 18141 w 161015"/>
                              <a:gd name="connsiteY71" fmla="*/ 129540 h 181451"/>
                              <a:gd name="connsiteX72" fmla="*/ 19093 w 161015"/>
                              <a:gd name="connsiteY72" fmla="*/ 123825 h 181451"/>
                              <a:gd name="connsiteX73" fmla="*/ 15283 w 161015"/>
                              <a:gd name="connsiteY73" fmla="*/ 123825 h 181451"/>
                              <a:gd name="connsiteX74" fmla="*/ 12426 w 161015"/>
                              <a:gd name="connsiteY74" fmla="*/ 124778 h 181451"/>
                              <a:gd name="connsiteX75" fmla="*/ 15283 w 161015"/>
                              <a:gd name="connsiteY75" fmla="*/ 126683 h 181451"/>
                              <a:gd name="connsiteX76" fmla="*/ 16236 w 161015"/>
                              <a:gd name="connsiteY76" fmla="*/ 128588 h 181451"/>
                              <a:gd name="connsiteX77" fmla="*/ 15283 w 161015"/>
                              <a:gd name="connsiteY77" fmla="*/ 131445 h 181451"/>
                              <a:gd name="connsiteX78" fmla="*/ 18141 w 161015"/>
                              <a:gd name="connsiteY78" fmla="*/ 131445 h 181451"/>
                              <a:gd name="connsiteX79" fmla="*/ 19093 w 161015"/>
                              <a:gd name="connsiteY79" fmla="*/ 136208 h 181451"/>
                              <a:gd name="connsiteX80" fmla="*/ 21951 w 161015"/>
                              <a:gd name="connsiteY80" fmla="*/ 134303 h 181451"/>
                              <a:gd name="connsiteX81" fmla="*/ 20998 w 161015"/>
                              <a:gd name="connsiteY81" fmla="*/ 140970 h 181451"/>
                              <a:gd name="connsiteX82" fmla="*/ 22903 w 161015"/>
                              <a:gd name="connsiteY82" fmla="*/ 146685 h 181451"/>
                              <a:gd name="connsiteX83" fmla="*/ 20046 w 161015"/>
                              <a:gd name="connsiteY83" fmla="*/ 143828 h 181451"/>
                              <a:gd name="connsiteX84" fmla="*/ 16236 w 161015"/>
                              <a:gd name="connsiteY84" fmla="*/ 140970 h 181451"/>
                              <a:gd name="connsiteX85" fmla="*/ 18141 w 161015"/>
                              <a:gd name="connsiteY85" fmla="*/ 137160 h 181451"/>
                              <a:gd name="connsiteX86" fmla="*/ 19093 w 161015"/>
                              <a:gd name="connsiteY86" fmla="*/ 136208 h 181451"/>
                              <a:gd name="connsiteX87" fmla="*/ 15283 w 161015"/>
                              <a:gd name="connsiteY87" fmla="*/ 136208 h 181451"/>
                              <a:gd name="connsiteX88" fmla="*/ 16236 w 161015"/>
                              <a:gd name="connsiteY88" fmla="*/ 140970 h 181451"/>
                              <a:gd name="connsiteX89" fmla="*/ 17188 w 161015"/>
                              <a:gd name="connsiteY89" fmla="*/ 146685 h 181451"/>
                              <a:gd name="connsiteX90" fmla="*/ 22903 w 161015"/>
                              <a:gd name="connsiteY90" fmla="*/ 146685 h 181451"/>
                              <a:gd name="connsiteX91" fmla="*/ 26713 w 161015"/>
                              <a:gd name="connsiteY91" fmla="*/ 149543 h 181451"/>
                              <a:gd name="connsiteX92" fmla="*/ 30523 w 161015"/>
                              <a:gd name="connsiteY92" fmla="*/ 148590 h 181451"/>
                              <a:gd name="connsiteX93" fmla="*/ 26713 w 161015"/>
                              <a:gd name="connsiteY93" fmla="*/ 144780 h 181451"/>
                              <a:gd name="connsiteX94" fmla="*/ 18141 w 161015"/>
                              <a:gd name="connsiteY94" fmla="*/ 152400 h 181451"/>
                              <a:gd name="connsiteX95" fmla="*/ 15283 w 161015"/>
                              <a:gd name="connsiteY95" fmla="*/ 149543 h 181451"/>
                              <a:gd name="connsiteX96" fmla="*/ 14331 w 161015"/>
                              <a:gd name="connsiteY96" fmla="*/ 154305 h 181451"/>
                              <a:gd name="connsiteX97" fmla="*/ 15283 w 161015"/>
                              <a:gd name="connsiteY97" fmla="*/ 155258 h 181451"/>
                              <a:gd name="connsiteX98" fmla="*/ 18141 w 161015"/>
                              <a:gd name="connsiteY98" fmla="*/ 152400 h 181451"/>
                              <a:gd name="connsiteX99" fmla="*/ 18141 w 161015"/>
                              <a:gd name="connsiteY99" fmla="*/ 118110 h 181451"/>
                              <a:gd name="connsiteX100" fmla="*/ 18141 w 161015"/>
                              <a:gd name="connsiteY100" fmla="*/ 119063 h 181451"/>
                              <a:gd name="connsiteX101" fmla="*/ 18141 w 161015"/>
                              <a:gd name="connsiteY101" fmla="*/ 120968 h 181451"/>
                              <a:gd name="connsiteX102" fmla="*/ 20998 w 161015"/>
                              <a:gd name="connsiteY102" fmla="*/ 119063 h 181451"/>
                              <a:gd name="connsiteX103" fmla="*/ 21951 w 161015"/>
                              <a:gd name="connsiteY103" fmla="*/ 116205 h 181451"/>
                              <a:gd name="connsiteX104" fmla="*/ 18141 w 161015"/>
                              <a:gd name="connsiteY104" fmla="*/ 112395 h 181451"/>
                              <a:gd name="connsiteX105" fmla="*/ 18141 w 161015"/>
                              <a:gd name="connsiteY105" fmla="*/ 118110 h 181451"/>
                              <a:gd name="connsiteX106" fmla="*/ 24808 w 161015"/>
                              <a:gd name="connsiteY106" fmla="*/ 155258 h 181451"/>
                              <a:gd name="connsiteX107" fmla="*/ 24808 w 161015"/>
                              <a:gd name="connsiteY107" fmla="*/ 155258 h 181451"/>
                              <a:gd name="connsiteX108" fmla="*/ 24808 w 161015"/>
                              <a:gd name="connsiteY108" fmla="*/ 155258 h 181451"/>
                              <a:gd name="connsiteX109" fmla="*/ 22903 w 161015"/>
                              <a:gd name="connsiteY109" fmla="*/ 152400 h 181451"/>
                              <a:gd name="connsiteX110" fmla="*/ 19093 w 161015"/>
                              <a:gd name="connsiteY110" fmla="*/ 154305 h 181451"/>
                              <a:gd name="connsiteX111" fmla="*/ 20046 w 161015"/>
                              <a:gd name="connsiteY111" fmla="*/ 158115 h 181451"/>
                              <a:gd name="connsiteX112" fmla="*/ 23856 w 161015"/>
                              <a:gd name="connsiteY112" fmla="*/ 159068 h 181451"/>
                              <a:gd name="connsiteX113" fmla="*/ 23856 w 161015"/>
                              <a:gd name="connsiteY113" fmla="*/ 159068 h 181451"/>
                              <a:gd name="connsiteX114" fmla="*/ 23856 w 161015"/>
                              <a:gd name="connsiteY114" fmla="*/ 158115 h 181451"/>
                              <a:gd name="connsiteX115" fmla="*/ 24808 w 161015"/>
                              <a:gd name="connsiteY115" fmla="*/ 155258 h 181451"/>
                              <a:gd name="connsiteX116" fmla="*/ 21951 w 161015"/>
                              <a:gd name="connsiteY116" fmla="*/ 40005 h 181451"/>
                              <a:gd name="connsiteX117" fmla="*/ 21951 w 161015"/>
                              <a:gd name="connsiteY117" fmla="*/ 40005 h 181451"/>
                              <a:gd name="connsiteX118" fmla="*/ 20046 w 161015"/>
                              <a:gd name="connsiteY118" fmla="*/ 40958 h 181451"/>
                              <a:gd name="connsiteX119" fmla="*/ 20998 w 161015"/>
                              <a:gd name="connsiteY119" fmla="*/ 41910 h 181451"/>
                              <a:gd name="connsiteX120" fmla="*/ 21951 w 161015"/>
                              <a:gd name="connsiteY120" fmla="*/ 40005 h 181451"/>
                              <a:gd name="connsiteX121" fmla="*/ 23856 w 161015"/>
                              <a:gd name="connsiteY121" fmla="*/ 120015 h 181451"/>
                              <a:gd name="connsiteX122" fmla="*/ 20046 w 161015"/>
                              <a:gd name="connsiteY122" fmla="*/ 122872 h 181451"/>
                              <a:gd name="connsiteX123" fmla="*/ 22903 w 161015"/>
                              <a:gd name="connsiteY123" fmla="*/ 123825 h 181451"/>
                              <a:gd name="connsiteX124" fmla="*/ 25761 w 161015"/>
                              <a:gd name="connsiteY124" fmla="*/ 120968 h 181451"/>
                              <a:gd name="connsiteX125" fmla="*/ 23856 w 161015"/>
                              <a:gd name="connsiteY125" fmla="*/ 120015 h 181451"/>
                              <a:gd name="connsiteX126" fmla="*/ 20998 w 161015"/>
                              <a:gd name="connsiteY126" fmla="*/ 112395 h 181451"/>
                              <a:gd name="connsiteX127" fmla="*/ 20998 w 161015"/>
                              <a:gd name="connsiteY127" fmla="*/ 112395 h 181451"/>
                              <a:gd name="connsiteX128" fmla="*/ 20998 w 161015"/>
                              <a:gd name="connsiteY128" fmla="*/ 112395 h 181451"/>
                              <a:gd name="connsiteX129" fmla="*/ 20998 w 161015"/>
                              <a:gd name="connsiteY129" fmla="*/ 112395 h 181451"/>
                              <a:gd name="connsiteX130" fmla="*/ 20998 w 161015"/>
                              <a:gd name="connsiteY130" fmla="*/ 112395 h 181451"/>
                              <a:gd name="connsiteX131" fmla="*/ 23856 w 161015"/>
                              <a:gd name="connsiteY131" fmla="*/ 137160 h 181451"/>
                              <a:gd name="connsiteX132" fmla="*/ 23856 w 161015"/>
                              <a:gd name="connsiteY132" fmla="*/ 137160 h 181451"/>
                              <a:gd name="connsiteX133" fmla="*/ 20998 w 161015"/>
                              <a:gd name="connsiteY133" fmla="*/ 137160 h 181451"/>
                              <a:gd name="connsiteX134" fmla="*/ 21951 w 161015"/>
                              <a:gd name="connsiteY134" fmla="*/ 136208 h 181451"/>
                              <a:gd name="connsiteX135" fmla="*/ 23856 w 161015"/>
                              <a:gd name="connsiteY135" fmla="*/ 137160 h 181451"/>
                              <a:gd name="connsiteX136" fmla="*/ 21951 w 161015"/>
                              <a:gd name="connsiteY136" fmla="*/ 128588 h 181451"/>
                              <a:gd name="connsiteX137" fmla="*/ 21951 w 161015"/>
                              <a:gd name="connsiteY137" fmla="*/ 128588 h 181451"/>
                              <a:gd name="connsiteX138" fmla="*/ 26713 w 161015"/>
                              <a:gd name="connsiteY138" fmla="*/ 131445 h 181451"/>
                              <a:gd name="connsiteX139" fmla="*/ 21951 w 161015"/>
                              <a:gd name="connsiteY139" fmla="*/ 128588 h 181451"/>
                              <a:gd name="connsiteX140" fmla="*/ 23856 w 161015"/>
                              <a:gd name="connsiteY140" fmla="*/ 161925 h 181451"/>
                              <a:gd name="connsiteX141" fmla="*/ 22903 w 161015"/>
                              <a:gd name="connsiteY141" fmla="*/ 161925 h 181451"/>
                              <a:gd name="connsiteX142" fmla="*/ 21951 w 161015"/>
                              <a:gd name="connsiteY142" fmla="*/ 162878 h 181451"/>
                              <a:gd name="connsiteX143" fmla="*/ 22903 w 161015"/>
                              <a:gd name="connsiteY143" fmla="*/ 163830 h 181451"/>
                              <a:gd name="connsiteX144" fmla="*/ 23856 w 161015"/>
                              <a:gd name="connsiteY144" fmla="*/ 161925 h 181451"/>
                              <a:gd name="connsiteX145" fmla="*/ 23856 w 161015"/>
                              <a:gd name="connsiteY145" fmla="*/ 33338 h 181451"/>
                              <a:gd name="connsiteX146" fmla="*/ 22903 w 161015"/>
                              <a:gd name="connsiteY146" fmla="*/ 32385 h 181451"/>
                              <a:gd name="connsiteX147" fmla="*/ 21951 w 161015"/>
                              <a:gd name="connsiteY147" fmla="*/ 33338 h 181451"/>
                              <a:gd name="connsiteX148" fmla="*/ 23856 w 161015"/>
                              <a:gd name="connsiteY148" fmla="*/ 33338 h 181451"/>
                              <a:gd name="connsiteX149" fmla="*/ 23856 w 161015"/>
                              <a:gd name="connsiteY149" fmla="*/ 33338 h 181451"/>
                              <a:gd name="connsiteX150" fmla="*/ 24808 w 161015"/>
                              <a:gd name="connsiteY150" fmla="*/ 155258 h 181451"/>
                              <a:gd name="connsiteX151" fmla="*/ 24808 w 161015"/>
                              <a:gd name="connsiteY151" fmla="*/ 158115 h 181451"/>
                              <a:gd name="connsiteX152" fmla="*/ 24808 w 161015"/>
                              <a:gd name="connsiteY152" fmla="*/ 158115 h 181451"/>
                              <a:gd name="connsiteX153" fmla="*/ 24808 w 161015"/>
                              <a:gd name="connsiteY153" fmla="*/ 155258 h 181451"/>
                              <a:gd name="connsiteX154" fmla="*/ 24808 w 161015"/>
                              <a:gd name="connsiteY154" fmla="*/ 155258 h 181451"/>
                              <a:gd name="connsiteX155" fmla="*/ 22903 w 161015"/>
                              <a:gd name="connsiteY155" fmla="*/ 107633 h 181451"/>
                              <a:gd name="connsiteX156" fmla="*/ 24808 w 161015"/>
                              <a:gd name="connsiteY156" fmla="*/ 109538 h 181451"/>
                              <a:gd name="connsiteX157" fmla="*/ 25761 w 161015"/>
                              <a:gd name="connsiteY157" fmla="*/ 106680 h 181451"/>
                              <a:gd name="connsiteX158" fmla="*/ 25761 w 161015"/>
                              <a:gd name="connsiteY158" fmla="*/ 104775 h 181451"/>
                              <a:gd name="connsiteX159" fmla="*/ 22903 w 161015"/>
                              <a:gd name="connsiteY159" fmla="*/ 107633 h 181451"/>
                              <a:gd name="connsiteX160" fmla="*/ 25761 w 161015"/>
                              <a:gd name="connsiteY160" fmla="*/ 98108 h 181451"/>
                              <a:gd name="connsiteX161" fmla="*/ 25761 w 161015"/>
                              <a:gd name="connsiteY161" fmla="*/ 98108 h 181451"/>
                              <a:gd name="connsiteX162" fmla="*/ 25761 w 161015"/>
                              <a:gd name="connsiteY162" fmla="*/ 98108 h 181451"/>
                              <a:gd name="connsiteX163" fmla="*/ 25761 w 161015"/>
                              <a:gd name="connsiteY163" fmla="*/ 98108 h 181451"/>
                              <a:gd name="connsiteX164" fmla="*/ 25761 w 161015"/>
                              <a:gd name="connsiteY164" fmla="*/ 98108 h 181451"/>
                              <a:gd name="connsiteX165" fmla="*/ 30523 w 161015"/>
                              <a:gd name="connsiteY165" fmla="*/ 52388 h 181451"/>
                              <a:gd name="connsiteX166" fmla="*/ 28618 w 161015"/>
                              <a:gd name="connsiteY166" fmla="*/ 51435 h 181451"/>
                              <a:gd name="connsiteX167" fmla="*/ 29571 w 161015"/>
                              <a:gd name="connsiteY167" fmla="*/ 49530 h 181451"/>
                              <a:gd name="connsiteX168" fmla="*/ 29571 w 161015"/>
                              <a:gd name="connsiteY168" fmla="*/ 48578 h 181451"/>
                              <a:gd name="connsiteX169" fmla="*/ 28618 w 161015"/>
                              <a:gd name="connsiteY169" fmla="*/ 49530 h 181451"/>
                              <a:gd name="connsiteX170" fmla="*/ 27666 w 161015"/>
                              <a:gd name="connsiteY170" fmla="*/ 51435 h 181451"/>
                              <a:gd name="connsiteX171" fmla="*/ 29571 w 161015"/>
                              <a:gd name="connsiteY171" fmla="*/ 54293 h 181451"/>
                              <a:gd name="connsiteX172" fmla="*/ 30523 w 161015"/>
                              <a:gd name="connsiteY172" fmla="*/ 52388 h 181451"/>
                              <a:gd name="connsiteX173" fmla="*/ 26713 w 161015"/>
                              <a:gd name="connsiteY173" fmla="*/ 114300 h 181451"/>
                              <a:gd name="connsiteX174" fmla="*/ 26713 w 161015"/>
                              <a:gd name="connsiteY174" fmla="*/ 114300 h 181451"/>
                              <a:gd name="connsiteX175" fmla="*/ 28618 w 161015"/>
                              <a:gd name="connsiteY175" fmla="*/ 114300 h 181451"/>
                              <a:gd name="connsiteX176" fmla="*/ 26713 w 161015"/>
                              <a:gd name="connsiteY176" fmla="*/ 114300 h 181451"/>
                              <a:gd name="connsiteX177" fmla="*/ 26713 w 161015"/>
                              <a:gd name="connsiteY177" fmla="*/ 114300 h 181451"/>
                              <a:gd name="connsiteX178" fmla="*/ 34333 w 161015"/>
                              <a:gd name="connsiteY178" fmla="*/ 42863 h 181451"/>
                              <a:gd name="connsiteX179" fmla="*/ 32428 w 161015"/>
                              <a:gd name="connsiteY179" fmla="*/ 40958 h 181451"/>
                              <a:gd name="connsiteX180" fmla="*/ 29571 w 161015"/>
                              <a:gd name="connsiteY180" fmla="*/ 40005 h 181451"/>
                              <a:gd name="connsiteX181" fmla="*/ 28618 w 161015"/>
                              <a:gd name="connsiteY181" fmla="*/ 37147 h 181451"/>
                              <a:gd name="connsiteX182" fmla="*/ 27666 w 161015"/>
                              <a:gd name="connsiteY182" fmla="*/ 40005 h 181451"/>
                              <a:gd name="connsiteX183" fmla="*/ 30523 w 161015"/>
                              <a:gd name="connsiteY183" fmla="*/ 42863 h 181451"/>
                              <a:gd name="connsiteX184" fmla="*/ 31476 w 161015"/>
                              <a:gd name="connsiteY184" fmla="*/ 42863 h 181451"/>
                              <a:gd name="connsiteX185" fmla="*/ 34333 w 161015"/>
                              <a:gd name="connsiteY185" fmla="*/ 42863 h 181451"/>
                              <a:gd name="connsiteX186" fmla="*/ 42906 w 161015"/>
                              <a:gd name="connsiteY186" fmla="*/ 148590 h 181451"/>
                              <a:gd name="connsiteX187" fmla="*/ 41001 w 161015"/>
                              <a:gd name="connsiteY187" fmla="*/ 150495 h 181451"/>
                              <a:gd name="connsiteX188" fmla="*/ 39096 w 161015"/>
                              <a:gd name="connsiteY188" fmla="*/ 153353 h 181451"/>
                              <a:gd name="connsiteX189" fmla="*/ 35286 w 161015"/>
                              <a:gd name="connsiteY189" fmla="*/ 156210 h 181451"/>
                              <a:gd name="connsiteX190" fmla="*/ 31476 w 161015"/>
                              <a:gd name="connsiteY190" fmla="*/ 156210 h 181451"/>
                              <a:gd name="connsiteX191" fmla="*/ 30523 w 161015"/>
                              <a:gd name="connsiteY191" fmla="*/ 154305 h 181451"/>
                              <a:gd name="connsiteX192" fmla="*/ 31476 w 161015"/>
                              <a:gd name="connsiteY192" fmla="*/ 150495 h 181451"/>
                              <a:gd name="connsiteX193" fmla="*/ 29571 w 161015"/>
                              <a:gd name="connsiteY193" fmla="*/ 149543 h 181451"/>
                              <a:gd name="connsiteX194" fmla="*/ 28618 w 161015"/>
                              <a:gd name="connsiteY194" fmla="*/ 151447 h 181451"/>
                              <a:gd name="connsiteX195" fmla="*/ 28618 w 161015"/>
                              <a:gd name="connsiteY195" fmla="*/ 161925 h 181451"/>
                              <a:gd name="connsiteX196" fmla="*/ 28618 w 161015"/>
                              <a:gd name="connsiteY196" fmla="*/ 163830 h 181451"/>
                              <a:gd name="connsiteX197" fmla="*/ 29571 w 161015"/>
                              <a:gd name="connsiteY197" fmla="*/ 162878 h 181451"/>
                              <a:gd name="connsiteX198" fmla="*/ 31476 w 161015"/>
                              <a:gd name="connsiteY198" fmla="*/ 160020 h 181451"/>
                              <a:gd name="connsiteX199" fmla="*/ 35286 w 161015"/>
                              <a:gd name="connsiteY199" fmla="*/ 156210 h 181451"/>
                              <a:gd name="connsiteX200" fmla="*/ 36238 w 161015"/>
                              <a:gd name="connsiteY200" fmla="*/ 156210 h 181451"/>
                              <a:gd name="connsiteX201" fmla="*/ 38143 w 161015"/>
                              <a:gd name="connsiteY201" fmla="*/ 159068 h 181451"/>
                              <a:gd name="connsiteX202" fmla="*/ 40048 w 161015"/>
                              <a:gd name="connsiteY202" fmla="*/ 160972 h 181451"/>
                              <a:gd name="connsiteX203" fmla="*/ 41001 w 161015"/>
                              <a:gd name="connsiteY203" fmla="*/ 162878 h 181451"/>
                              <a:gd name="connsiteX204" fmla="*/ 41953 w 161015"/>
                              <a:gd name="connsiteY204" fmla="*/ 160972 h 181451"/>
                              <a:gd name="connsiteX205" fmla="*/ 39096 w 161015"/>
                              <a:gd name="connsiteY205" fmla="*/ 157163 h 181451"/>
                              <a:gd name="connsiteX206" fmla="*/ 36238 w 161015"/>
                              <a:gd name="connsiteY206" fmla="*/ 156210 h 181451"/>
                              <a:gd name="connsiteX207" fmla="*/ 38143 w 161015"/>
                              <a:gd name="connsiteY207" fmla="*/ 155258 h 181451"/>
                              <a:gd name="connsiteX208" fmla="*/ 43858 w 161015"/>
                              <a:gd name="connsiteY208" fmla="*/ 150495 h 181451"/>
                              <a:gd name="connsiteX209" fmla="*/ 42906 w 161015"/>
                              <a:gd name="connsiteY209" fmla="*/ 148590 h 181451"/>
                              <a:gd name="connsiteX210" fmla="*/ 28618 w 161015"/>
                              <a:gd name="connsiteY210" fmla="*/ 118110 h 181451"/>
                              <a:gd name="connsiteX211" fmla="*/ 28618 w 161015"/>
                              <a:gd name="connsiteY211" fmla="*/ 118110 h 181451"/>
                              <a:gd name="connsiteX212" fmla="*/ 29571 w 161015"/>
                              <a:gd name="connsiteY212" fmla="*/ 118110 h 181451"/>
                              <a:gd name="connsiteX213" fmla="*/ 28618 w 161015"/>
                              <a:gd name="connsiteY213" fmla="*/ 118110 h 181451"/>
                              <a:gd name="connsiteX214" fmla="*/ 28618 w 161015"/>
                              <a:gd name="connsiteY214" fmla="*/ 118110 h 181451"/>
                              <a:gd name="connsiteX215" fmla="*/ 29571 w 161015"/>
                              <a:gd name="connsiteY215" fmla="*/ 141922 h 181451"/>
                              <a:gd name="connsiteX216" fmla="*/ 31476 w 161015"/>
                              <a:gd name="connsiteY216" fmla="*/ 143828 h 181451"/>
                              <a:gd name="connsiteX217" fmla="*/ 32428 w 161015"/>
                              <a:gd name="connsiteY217" fmla="*/ 141922 h 181451"/>
                              <a:gd name="connsiteX218" fmla="*/ 31476 w 161015"/>
                              <a:gd name="connsiteY218" fmla="*/ 140970 h 181451"/>
                              <a:gd name="connsiteX219" fmla="*/ 29571 w 161015"/>
                              <a:gd name="connsiteY219" fmla="*/ 141922 h 181451"/>
                              <a:gd name="connsiteX220" fmla="*/ 33381 w 161015"/>
                              <a:gd name="connsiteY220" fmla="*/ 134303 h 181451"/>
                              <a:gd name="connsiteX221" fmla="*/ 33381 w 161015"/>
                              <a:gd name="connsiteY221" fmla="*/ 137160 h 181451"/>
                              <a:gd name="connsiteX222" fmla="*/ 30523 w 161015"/>
                              <a:gd name="connsiteY222" fmla="*/ 136208 h 181451"/>
                              <a:gd name="connsiteX223" fmla="*/ 33381 w 161015"/>
                              <a:gd name="connsiteY223" fmla="*/ 134303 h 181451"/>
                              <a:gd name="connsiteX224" fmla="*/ 32428 w 161015"/>
                              <a:gd name="connsiteY224" fmla="*/ 113347 h 181451"/>
                              <a:gd name="connsiteX225" fmla="*/ 33381 w 161015"/>
                              <a:gd name="connsiteY225" fmla="*/ 113347 h 181451"/>
                              <a:gd name="connsiteX226" fmla="*/ 34333 w 161015"/>
                              <a:gd name="connsiteY226" fmla="*/ 112395 h 181451"/>
                              <a:gd name="connsiteX227" fmla="*/ 33381 w 161015"/>
                              <a:gd name="connsiteY227" fmla="*/ 111443 h 181451"/>
                              <a:gd name="connsiteX228" fmla="*/ 31476 w 161015"/>
                              <a:gd name="connsiteY228" fmla="*/ 111443 h 181451"/>
                              <a:gd name="connsiteX229" fmla="*/ 29571 w 161015"/>
                              <a:gd name="connsiteY229" fmla="*/ 110490 h 181451"/>
                              <a:gd name="connsiteX230" fmla="*/ 32428 w 161015"/>
                              <a:gd name="connsiteY230" fmla="*/ 113347 h 181451"/>
                              <a:gd name="connsiteX231" fmla="*/ 31476 w 161015"/>
                              <a:gd name="connsiteY231" fmla="*/ 57150 h 181451"/>
                              <a:gd name="connsiteX232" fmla="*/ 31476 w 161015"/>
                              <a:gd name="connsiteY232" fmla="*/ 57150 h 181451"/>
                              <a:gd name="connsiteX233" fmla="*/ 31476 w 161015"/>
                              <a:gd name="connsiteY233" fmla="*/ 57150 h 181451"/>
                              <a:gd name="connsiteX234" fmla="*/ 31476 w 161015"/>
                              <a:gd name="connsiteY234" fmla="*/ 57150 h 181451"/>
                              <a:gd name="connsiteX235" fmla="*/ 31476 w 161015"/>
                              <a:gd name="connsiteY235" fmla="*/ 57150 h 181451"/>
                              <a:gd name="connsiteX236" fmla="*/ 32428 w 161015"/>
                              <a:gd name="connsiteY236" fmla="*/ 150495 h 181451"/>
                              <a:gd name="connsiteX237" fmla="*/ 35286 w 161015"/>
                              <a:gd name="connsiteY237" fmla="*/ 149543 h 181451"/>
                              <a:gd name="connsiteX238" fmla="*/ 37191 w 161015"/>
                              <a:gd name="connsiteY238" fmla="*/ 147638 h 181451"/>
                              <a:gd name="connsiteX239" fmla="*/ 36238 w 161015"/>
                              <a:gd name="connsiteY239" fmla="*/ 147638 h 181451"/>
                              <a:gd name="connsiteX240" fmla="*/ 35286 w 161015"/>
                              <a:gd name="connsiteY240" fmla="*/ 149543 h 181451"/>
                              <a:gd name="connsiteX241" fmla="*/ 33381 w 161015"/>
                              <a:gd name="connsiteY241" fmla="*/ 147638 h 181451"/>
                              <a:gd name="connsiteX242" fmla="*/ 32428 w 161015"/>
                              <a:gd name="connsiteY242" fmla="*/ 147638 h 181451"/>
                              <a:gd name="connsiteX243" fmla="*/ 32428 w 161015"/>
                              <a:gd name="connsiteY243" fmla="*/ 150495 h 181451"/>
                              <a:gd name="connsiteX244" fmla="*/ 33381 w 161015"/>
                              <a:gd name="connsiteY244" fmla="*/ 174308 h 181451"/>
                              <a:gd name="connsiteX245" fmla="*/ 33381 w 161015"/>
                              <a:gd name="connsiteY245" fmla="*/ 174308 h 181451"/>
                              <a:gd name="connsiteX246" fmla="*/ 33381 w 161015"/>
                              <a:gd name="connsiteY246" fmla="*/ 174308 h 181451"/>
                              <a:gd name="connsiteX247" fmla="*/ 33381 w 161015"/>
                              <a:gd name="connsiteY247" fmla="*/ 174308 h 181451"/>
                              <a:gd name="connsiteX248" fmla="*/ 33381 w 161015"/>
                              <a:gd name="connsiteY248" fmla="*/ 174308 h 181451"/>
                              <a:gd name="connsiteX249" fmla="*/ 34333 w 161015"/>
                              <a:gd name="connsiteY249" fmla="*/ 166688 h 181451"/>
                              <a:gd name="connsiteX250" fmla="*/ 34333 w 161015"/>
                              <a:gd name="connsiteY250" fmla="*/ 166688 h 181451"/>
                              <a:gd name="connsiteX251" fmla="*/ 34333 w 161015"/>
                              <a:gd name="connsiteY251" fmla="*/ 166688 h 181451"/>
                              <a:gd name="connsiteX252" fmla="*/ 34333 w 161015"/>
                              <a:gd name="connsiteY252" fmla="*/ 166688 h 181451"/>
                              <a:gd name="connsiteX253" fmla="*/ 34333 w 161015"/>
                              <a:gd name="connsiteY253" fmla="*/ 166688 h 181451"/>
                              <a:gd name="connsiteX254" fmla="*/ 33381 w 161015"/>
                              <a:gd name="connsiteY254" fmla="*/ 106680 h 181451"/>
                              <a:gd name="connsiteX255" fmla="*/ 33381 w 161015"/>
                              <a:gd name="connsiteY255" fmla="*/ 106680 h 181451"/>
                              <a:gd name="connsiteX256" fmla="*/ 35286 w 161015"/>
                              <a:gd name="connsiteY256" fmla="*/ 106680 h 181451"/>
                              <a:gd name="connsiteX257" fmla="*/ 33381 w 161015"/>
                              <a:gd name="connsiteY257" fmla="*/ 106680 h 181451"/>
                              <a:gd name="connsiteX258" fmla="*/ 33381 w 161015"/>
                              <a:gd name="connsiteY258" fmla="*/ 106680 h 181451"/>
                              <a:gd name="connsiteX259" fmla="*/ 34333 w 161015"/>
                              <a:gd name="connsiteY259" fmla="*/ 39053 h 181451"/>
                              <a:gd name="connsiteX260" fmla="*/ 34333 w 161015"/>
                              <a:gd name="connsiteY260" fmla="*/ 39053 h 181451"/>
                              <a:gd name="connsiteX261" fmla="*/ 34333 w 161015"/>
                              <a:gd name="connsiteY261" fmla="*/ 40958 h 181451"/>
                              <a:gd name="connsiteX262" fmla="*/ 35286 w 161015"/>
                              <a:gd name="connsiteY262" fmla="*/ 40005 h 181451"/>
                              <a:gd name="connsiteX263" fmla="*/ 34333 w 161015"/>
                              <a:gd name="connsiteY263" fmla="*/ 39053 h 181451"/>
                              <a:gd name="connsiteX264" fmla="*/ 35286 w 161015"/>
                              <a:gd name="connsiteY264" fmla="*/ 51435 h 181451"/>
                              <a:gd name="connsiteX265" fmla="*/ 34333 w 161015"/>
                              <a:gd name="connsiteY265" fmla="*/ 54293 h 181451"/>
                              <a:gd name="connsiteX266" fmla="*/ 38143 w 161015"/>
                              <a:gd name="connsiteY266" fmla="*/ 53340 h 181451"/>
                              <a:gd name="connsiteX267" fmla="*/ 39096 w 161015"/>
                              <a:gd name="connsiteY267" fmla="*/ 53340 h 181451"/>
                              <a:gd name="connsiteX268" fmla="*/ 40048 w 161015"/>
                              <a:gd name="connsiteY268" fmla="*/ 52388 h 181451"/>
                              <a:gd name="connsiteX269" fmla="*/ 40048 w 161015"/>
                              <a:gd name="connsiteY269" fmla="*/ 52388 h 181451"/>
                              <a:gd name="connsiteX270" fmla="*/ 38143 w 161015"/>
                              <a:gd name="connsiteY270" fmla="*/ 53340 h 181451"/>
                              <a:gd name="connsiteX271" fmla="*/ 38143 w 161015"/>
                              <a:gd name="connsiteY271" fmla="*/ 54293 h 181451"/>
                              <a:gd name="connsiteX272" fmla="*/ 37191 w 161015"/>
                              <a:gd name="connsiteY272" fmla="*/ 53340 h 181451"/>
                              <a:gd name="connsiteX273" fmla="*/ 35286 w 161015"/>
                              <a:gd name="connsiteY273" fmla="*/ 51435 h 181451"/>
                              <a:gd name="connsiteX274" fmla="*/ 38143 w 161015"/>
                              <a:gd name="connsiteY274" fmla="*/ 128588 h 181451"/>
                              <a:gd name="connsiteX275" fmla="*/ 35286 w 161015"/>
                              <a:gd name="connsiteY275" fmla="*/ 128588 h 181451"/>
                              <a:gd name="connsiteX276" fmla="*/ 34333 w 161015"/>
                              <a:gd name="connsiteY276" fmla="*/ 129540 h 181451"/>
                              <a:gd name="connsiteX277" fmla="*/ 37191 w 161015"/>
                              <a:gd name="connsiteY277" fmla="*/ 131445 h 181451"/>
                              <a:gd name="connsiteX278" fmla="*/ 38143 w 161015"/>
                              <a:gd name="connsiteY278" fmla="*/ 128588 h 181451"/>
                              <a:gd name="connsiteX279" fmla="*/ 40048 w 161015"/>
                              <a:gd name="connsiteY279" fmla="*/ 127635 h 181451"/>
                              <a:gd name="connsiteX280" fmla="*/ 40048 w 161015"/>
                              <a:gd name="connsiteY280" fmla="*/ 126683 h 181451"/>
                              <a:gd name="connsiteX281" fmla="*/ 38143 w 161015"/>
                              <a:gd name="connsiteY281" fmla="*/ 128588 h 181451"/>
                              <a:gd name="connsiteX282" fmla="*/ 37191 w 161015"/>
                              <a:gd name="connsiteY282" fmla="*/ 163830 h 181451"/>
                              <a:gd name="connsiteX283" fmla="*/ 36238 w 161015"/>
                              <a:gd name="connsiteY283" fmla="*/ 162878 h 181451"/>
                              <a:gd name="connsiteX284" fmla="*/ 35286 w 161015"/>
                              <a:gd name="connsiteY284" fmla="*/ 164783 h 181451"/>
                              <a:gd name="connsiteX285" fmla="*/ 37191 w 161015"/>
                              <a:gd name="connsiteY285" fmla="*/ 165735 h 181451"/>
                              <a:gd name="connsiteX286" fmla="*/ 37191 w 161015"/>
                              <a:gd name="connsiteY286" fmla="*/ 163830 h 181451"/>
                              <a:gd name="connsiteX287" fmla="*/ 37191 w 161015"/>
                              <a:gd name="connsiteY287" fmla="*/ 138113 h 181451"/>
                              <a:gd name="connsiteX288" fmla="*/ 37191 w 161015"/>
                              <a:gd name="connsiteY288" fmla="*/ 138113 h 181451"/>
                              <a:gd name="connsiteX289" fmla="*/ 38143 w 161015"/>
                              <a:gd name="connsiteY289" fmla="*/ 139065 h 181451"/>
                              <a:gd name="connsiteX290" fmla="*/ 37191 w 161015"/>
                              <a:gd name="connsiteY290" fmla="*/ 138113 h 181451"/>
                              <a:gd name="connsiteX291" fmla="*/ 37191 w 161015"/>
                              <a:gd name="connsiteY291" fmla="*/ 138113 h 181451"/>
                              <a:gd name="connsiteX292" fmla="*/ 39096 w 161015"/>
                              <a:gd name="connsiteY292" fmla="*/ 59055 h 181451"/>
                              <a:gd name="connsiteX293" fmla="*/ 39096 w 161015"/>
                              <a:gd name="connsiteY293" fmla="*/ 59055 h 181451"/>
                              <a:gd name="connsiteX294" fmla="*/ 37191 w 161015"/>
                              <a:gd name="connsiteY294" fmla="*/ 59055 h 181451"/>
                              <a:gd name="connsiteX295" fmla="*/ 39096 w 161015"/>
                              <a:gd name="connsiteY295" fmla="*/ 59055 h 181451"/>
                              <a:gd name="connsiteX296" fmla="*/ 39096 w 161015"/>
                              <a:gd name="connsiteY296" fmla="*/ 59055 h 181451"/>
                              <a:gd name="connsiteX297" fmla="*/ 38143 w 161015"/>
                              <a:gd name="connsiteY297" fmla="*/ 42863 h 181451"/>
                              <a:gd name="connsiteX298" fmla="*/ 40048 w 161015"/>
                              <a:gd name="connsiteY298" fmla="*/ 43815 h 181451"/>
                              <a:gd name="connsiteX299" fmla="*/ 42906 w 161015"/>
                              <a:gd name="connsiteY299" fmla="*/ 42863 h 181451"/>
                              <a:gd name="connsiteX300" fmla="*/ 38143 w 161015"/>
                              <a:gd name="connsiteY300" fmla="*/ 42863 h 181451"/>
                              <a:gd name="connsiteX301" fmla="*/ 38143 w 161015"/>
                              <a:gd name="connsiteY301" fmla="*/ 42863 h 181451"/>
                              <a:gd name="connsiteX302" fmla="*/ 42906 w 161015"/>
                              <a:gd name="connsiteY302" fmla="*/ 39053 h 181451"/>
                              <a:gd name="connsiteX303" fmla="*/ 42906 w 161015"/>
                              <a:gd name="connsiteY303" fmla="*/ 39053 h 181451"/>
                              <a:gd name="connsiteX304" fmla="*/ 44811 w 161015"/>
                              <a:gd name="connsiteY304" fmla="*/ 39053 h 181451"/>
                              <a:gd name="connsiteX305" fmla="*/ 44811 w 161015"/>
                              <a:gd name="connsiteY305" fmla="*/ 38100 h 181451"/>
                              <a:gd name="connsiteX306" fmla="*/ 42906 w 161015"/>
                              <a:gd name="connsiteY306" fmla="*/ 39053 h 181451"/>
                              <a:gd name="connsiteX307" fmla="*/ 44811 w 161015"/>
                              <a:gd name="connsiteY307" fmla="*/ 53340 h 181451"/>
                              <a:gd name="connsiteX308" fmla="*/ 43858 w 161015"/>
                              <a:gd name="connsiteY308" fmla="*/ 55245 h 181451"/>
                              <a:gd name="connsiteX309" fmla="*/ 43858 w 161015"/>
                              <a:gd name="connsiteY309" fmla="*/ 56197 h 181451"/>
                              <a:gd name="connsiteX310" fmla="*/ 44811 w 161015"/>
                              <a:gd name="connsiteY310" fmla="*/ 53340 h 181451"/>
                              <a:gd name="connsiteX311" fmla="*/ 44811 w 161015"/>
                              <a:gd name="connsiteY311" fmla="*/ 53340 h 181451"/>
                              <a:gd name="connsiteX312" fmla="*/ 82911 w 161015"/>
                              <a:gd name="connsiteY312" fmla="*/ 147638 h 181451"/>
                              <a:gd name="connsiteX313" fmla="*/ 81958 w 161015"/>
                              <a:gd name="connsiteY313" fmla="*/ 132397 h 181451"/>
                              <a:gd name="connsiteX314" fmla="*/ 81958 w 161015"/>
                              <a:gd name="connsiteY314" fmla="*/ 112395 h 181451"/>
                              <a:gd name="connsiteX315" fmla="*/ 81958 w 161015"/>
                              <a:gd name="connsiteY315" fmla="*/ 96203 h 181451"/>
                              <a:gd name="connsiteX316" fmla="*/ 81958 w 161015"/>
                              <a:gd name="connsiteY316" fmla="*/ 80963 h 181451"/>
                              <a:gd name="connsiteX317" fmla="*/ 79101 w 161015"/>
                              <a:gd name="connsiteY317" fmla="*/ 80010 h 181451"/>
                              <a:gd name="connsiteX318" fmla="*/ 61003 w 161015"/>
                              <a:gd name="connsiteY318" fmla="*/ 92393 h 181451"/>
                              <a:gd name="connsiteX319" fmla="*/ 45763 w 161015"/>
                              <a:gd name="connsiteY319" fmla="*/ 115253 h 181451"/>
                              <a:gd name="connsiteX320" fmla="*/ 47668 w 161015"/>
                              <a:gd name="connsiteY320" fmla="*/ 150495 h 181451"/>
                              <a:gd name="connsiteX321" fmla="*/ 65766 w 161015"/>
                              <a:gd name="connsiteY321" fmla="*/ 163830 h 181451"/>
                              <a:gd name="connsiteX322" fmla="*/ 82911 w 161015"/>
                              <a:gd name="connsiteY322" fmla="*/ 147638 h 181451"/>
                              <a:gd name="connsiteX323" fmla="*/ 47668 w 161015"/>
                              <a:gd name="connsiteY323" fmla="*/ 56197 h 181451"/>
                              <a:gd name="connsiteX324" fmla="*/ 47668 w 161015"/>
                              <a:gd name="connsiteY324" fmla="*/ 56197 h 181451"/>
                              <a:gd name="connsiteX325" fmla="*/ 47668 w 161015"/>
                              <a:gd name="connsiteY325" fmla="*/ 56197 h 181451"/>
                              <a:gd name="connsiteX326" fmla="*/ 47668 w 161015"/>
                              <a:gd name="connsiteY326" fmla="*/ 56197 h 181451"/>
                              <a:gd name="connsiteX327" fmla="*/ 47668 w 161015"/>
                              <a:gd name="connsiteY327" fmla="*/ 56197 h 181451"/>
                              <a:gd name="connsiteX328" fmla="*/ 88626 w 161015"/>
                              <a:gd name="connsiteY328" fmla="*/ 75247 h 181451"/>
                              <a:gd name="connsiteX329" fmla="*/ 87673 w 161015"/>
                              <a:gd name="connsiteY329" fmla="*/ 76200 h 181451"/>
                              <a:gd name="connsiteX330" fmla="*/ 88626 w 161015"/>
                              <a:gd name="connsiteY330" fmla="*/ 77153 h 181451"/>
                              <a:gd name="connsiteX331" fmla="*/ 88626 w 161015"/>
                              <a:gd name="connsiteY331" fmla="*/ 75247 h 181451"/>
                              <a:gd name="connsiteX332" fmla="*/ 88626 w 161015"/>
                              <a:gd name="connsiteY332" fmla="*/ 75247 h 181451"/>
                              <a:gd name="connsiteX333" fmla="*/ 88626 w 161015"/>
                              <a:gd name="connsiteY333" fmla="*/ 30480 h 181451"/>
                              <a:gd name="connsiteX334" fmla="*/ 88626 w 161015"/>
                              <a:gd name="connsiteY334" fmla="*/ 30480 h 181451"/>
                              <a:gd name="connsiteX335" fmla="*/ 88626 w 161015"/>
                              <a:gd name="connsiteY335" fmla="*/ 30480 h 181451"/>
                              <a:gd name="connsiteX336" fmla="*/ 88626 w 161015"/>
                              <a:gd name="connsiteY336" fmla="*/ 30480 h 181451"/>
                              <a:gd name="connsiteX337" fmla="*/ 88626 w 161015"/>
                              <a:gd name="connsiteY337" fmla="*/ 30480 h 181451"/>
                              <a:gd name="connsiteX338" fmla="*/ 91483 w 161015"/>
                              <a:gd name="connsiteY338" fmla="*/ 69533 h 181451"/>
                              <a:gd name="connsiteX339" fmla="*/ 93388 w 161015"/>
                              <a:gd name="connsiteY339" fmla="*/ 67628 h 181451"/>
                              <a:gd name="connsiteX340" fmla="*/ 90531 w 161015"/>
                              <a:gd name="connsiteY340" fmla="*/ 65722 h 181451"/>
                              <a:gd name="connsiteX341" fmla="*/ 88626 w 161015"/>
                              <a:gd name="connsiteY341" fmla="*/ 66675 h 181451"/>
                              <a:gd name="connsiteX342" fmla="*/ 91483 w 161015"/>
                              <a:gd name="connsiteY342" fmla="*/ 69533 h 181451"/>
                              <a:gd name="connsiteX343" fmla="*/ 98151 w 161015"/>
                              <a:gd name="connsiteY343" fmla="*/ 91440 h 181451"/>
                              <a:gd name="connsiteX344" fmla="*/ 99103 w 161015"/>
                              <a:gd name="connsiteY344" fmla="*/ 94297 h 181451"/>
                              <a:gd name="connsiteX345" fmla="*/ 100056 w 161015"/>
                              <a:gd name="connsiteY345" fmla="*/ 96203 h 181451"/>
                              <a:gd name="connsiteX346" fmla="*/ 100056 w 161015"/>
                              <a:gd name="connsiteY346" fmla="*/ 95250 h 181451"/>
                              <a:gd name="connsiteX347" fmla="*/ 97198 w 161015"/>
                              <a:gd name="connsiteY347" fmla="*/ 85725 h 181451"/>
                              <a:gd name="connsiteX348" fmla="*/ 95293 w 161015"/>
                              <a:gd name="connsiteY348" fmla="*/ 83820 h 181451"/>
                              <a:gd name="connsiteX349" fmla="*/ 92436 w 161015"/>
                              <a:gd name="connsiteY349" fmla="*/ 79058 h 181451"/>
                              <a:gd name="connsiteX350" fmla="*/ 90531 w 161015"/>
                              <a:gd name="connsiteY350" fmla="*/ 83820 h 181451"/>
                              <a:gd name="connsiteX351" fmla="*/ 92436 w 161015"/>
                              <a:gd name="connsiteY351" fmla="*/ 88583 h 181451"/>
                              <a:gd name="connsiteX352" fmla="*/ 94341 w 161015"/>
                              <a:gd name="connsiteY352" fmla="*/ 85725 h 181451"/>
                              <a:gd name="connsiteX353" fmla="*/ 95293 w 161015"/>
                              <a:gd name="connsiteY353" fmla="*/ 86678 h 181451"/>
                              <a:gd name="connsiteX354" fmla="*/ 92436 w 161015"/>
                              <a:gd name="connsiteY354" fmla="*/ 88583 h 181451"/>
                              <a:gd name="connsiteX355" fmla="*/ 92436 w 161015"/>
                              <a:gd name="connsiteY355" fmla="*/ 88583 h 181451"/>
                              <a:gd name="connsiteX356" fmla="*/ 92436 w 161015"/>
                              <a:gd name="connsiteY356" fmla="*/ 88583 h 181451"/>
                              <a:gd name="connsiteX357" fmla="*/ 94341 w 161015"/>
                              <a:gd name="connsiteY357" fmla="*/ 89535 h 181451"/>
                              <a:gd name="connsiteX358" fmla="*/ 98151 w 161015"/>
                              <a:gd name="connsiteY358" fmla="*/ 91440 h 181451"/>
                              <a:gd name="connsiteX359" fmla="*/ 91483 w 161015"/>
                              <a:gd name="connsiteY359" fmla="*/ 52388 h 181451"/>
                              <a:gd name="connsiteX360" fmla="*/ 91483 w 161015"/>
                              <a:gd name="connsiteY360" fmla="*/ 52388 h 181451"/>
                              <a:gd name="connsiteX361" fmla="*/ 92436 w 161015"/>
                              <a:gd name="connsiteY361" fmla="*/ 52388 h 181451"/>
                              <a:gd name="connsiteX362" fmla="*/ 91483 w 161015"/>
                              <a:gd name="connsiteY362" fmla="*/ 52388 h 181451"/>
                              <a:gd name="connsiteX363" fmla="*/ 91483 w 161015"/>
                              <a:gd name="connsiteY363" fmla="*/ 52388 h 181451"/>
                              <a:gd name="connsiteX364" fmla="*/ 91483 w 161015"/>
                              <a:gd name="connsiteY364" fmla="*/ 61913 h 181451"/>
                              <a:gd name="connsiteX365" fmla="*/ 91483 w 161015"/>
                              <a:gd name="connsiteY365" fmla="*/ 61913 h 181451"/>
                              <a:gd name="connsiteX366" fmla="*/ 92436 w 161015"/>
                              <a:gd name="connsiteY366" fmla="*/ 62865 h 181451"/>
                              <a:gd name="connsiteX367" fmla="*/ 91483 w 161015"/>
                              <a:gd name="connsiteY367" fmla="*/ 61913 h 181451"/>
                              <a:gd name="connsiteX368" fmla="*/ 91483 w 161015"/>
                              <a:gd name="connsiteY368" fmla="*/ 61913 h 181451"/>
                              <a:gd name="connsiteX369" fmla="*/ 91483 w 161015"/>
                              <a:gd name="connsiteY369" fmla="*/ 26670 h 181451"/>
                              <a:gd name="connsiteX370" fmla="*/ 91483 w 161015"/>
                              <a:gd name="connsiteY370" fmla="*/ 26670 h 181451"/>
                              <a:gd name="connsiteX371" fmla="*/ 91483 w 161015"/>
                              <a:gd name="connsiteY371" fmla="*/ 26670 h 181451"/>
                              <a:gd name="connsiteX372" fmla="*/ 91483 w 161015"/>
                              <a:gd name="connsiteY372" fmla="*/ 26670 h 181451"/>
                              <a:gd name="connsiteX373" fmla="*/ 91483 w 161015"/>
                              <a:gd name="connsiteY373" fmla="*/ 26670 h 181451"/>
                              <a:gd name="connsiteX374" fmla="*/ 94341 w 161015"/>
                              <a:gd name="connsiteY374" fmla="*/ 60008 h 181451"/>
                              <a:gd name="connsiteX375" fmla="*/ 95293 w 161015"/>
                              <a:gd name="connsiteY375" fmla="*/ 59055 h 181451"/>
                              <a:gd name="connsiteX376" fmla="*/ 93388 w 161015"/>
                              <a:gd name="connsiteY376" fmla="*/ 56197 h 181451"/>
                              <a:gd name="connsiteX377" fmla="*/ 92436 w 161015"/>
                              <a:gd name="connsiteY377" fmla="*/ 57150 h 181451"/>
                              <a:gd name="connsiteX378" fmla="*/ 94341 w 161015"/>
                              <a:gd name="connsiteY378" fmla="*/ 60008 h 181451"/>
                              <a:gd name="connsiteX379" fmla="*/ 93388 w 161015"/>
                              <a:gd name="connsiteY379" fmla="*/ 49530 h 181451"/>
                              <a:gd name="connsiteX380" fmla="*/ 94341 w 161015"/>
                              <a:gd name="connsiteY380" fmla="*/ 48578 h 181451"/>
                              <a:gd name="connsiteX381" fmla="*/ 91483 w 161015"/>
                              <a:gd name="connsiteY381" fmla="*/ 45720 h 181451"/>
                              <a:gd name="connsiteX382" fmla="*/ 91483 w 161015"/>
                              <a:gd name="connsiteY382" fmla="*/ 46672 h 181451"/>
                              <a:gd name="connsiteX383" fmla="*/ 93388 w 161015"/>
                              <a:gd name="connsiteY383" fmla="*/ 49530 h 181451"/>
                              <a:gd name="connsiteX384" fmla="*/ 96246 w 161015"/>
                              <a:gd name="connsiteY384" fmla="*/ 96203 h 181451"/>
                              <a:gd name="connsiteX385" fmla="*/ 93388 w 161015"/>
                              <a:gd name="connsiteY385" fmla="*/ 95250 h 181451"/>
                              <a:gd name="connsiteX386" fmla="*/ 92436 w 161015"/>
                              <a:gd name="connsiteY386" fmla="*/ 96203 h 181451"/>
                              <a:gd name="connsiteX387" fmla="*/ 93388 w 161015"/>
                              <a:gd name="connsiteY387" fmla="*/ 97155 h 181451"/>
                              <a:gd name="connsiteX388" fmla="*/ 95293 w 161015"/>
                              <a:gd name="connsiteY388" fmla="*/ 98108 h 181451"/>
                              <a:gd name="connsiteX389" fmla="*/ 98151 w 161015"/>
                              <a:gd name="connsiteY389" fmla="*/ 100013 h 181451"/>
                              <a:gd name="connsiteX390" fmla="*/ 96246 w 161015"/>
                              <a:gd name="connsiteY390" fmla="*/ 96203 h 181451"/>
                              <a:gd name="connsiteX391" fmla="*/ 94341 w 161015"/>
                              <a:gd name="connsiteY391" fmla="*/ 34290 h 181451"/>
                              <a:gd name="connsiteX392" fmla="*/ 92436 w 161015"/>
                              <a:gd name="connsiteY392" fmla="*/ 36195 h 181451"/>
                              <a:gd name="connsiteX393" fmla="*/ 95293 w 161015"/>
                              <a:gd name="connsiteY393" fmla="*/ 38100 h 181451"/>
                              <a:gd name="connsiteX394" fmla="*/ 98151 w 161015"/>
                              <a:gd name="connsiteY394" fmla="*/ 33338 h 181451"/>
                              <a:gd name="connsiteX395" fmla="*/ 97198 w 161015"/>
                              <a:gd name="connsiteY395" fmla="*/ 31433 h 181451"/>
                              <a:gd name="connsiteX396" fmla="*/ 96246 w 161015"/>
                              <a:gd name="connsiteY396" fmla="*/ 33338 h 181451"/>
                              <a:gd name="connsiteX397" fmla="*/ 94341 w 161015"/>
                              <a:gd name="connsiteY397" fmla="*/ 34290 h 181451"/>
                              <a:gd name="connsiteX398" fmla="*/ 95293 w 161015"/>
                              <a:gd name="connsiteY398" fmla="*/ 153353 h 181451"/>
                              <a:gd name="connsiteX399" fmla="*/ 95293 w 161015"/>
                              <a:gd name="connsiteY399" fmla="*/ 153353 h 181451"/>
                              <a:gd name="connsiteX400" fmla="*/ 93388 w 161015"/>
                              <a:gd name="connsiteY400" fmla="*/ 152400 h 181451"/>
                              <a:gd name="connsiteX401" fmla="*/ 94341 w 161015"/>
                              <a:gd name="connsiteY401" fmla="*/ 153353 h 181451"/>
                              <a:gd name="connsiteX402" fmla="*/ 95293 w 161015"/>
                              <a:gd name="connsiteY402" fmla="*/ 153353 h 181451"/>
                              <a:gd name="connsiteX403" fmla="*/ 96246 w 161015"/>
                              <a:gd name="connsiteY403" fmla="*/ 75247 h 181451"/>
                              <a:gd name="connsiteX404" fmla="*/ 96246 w 161015"/>
                              <a:gd name="connsiteY404" fmla="*/ 73343 h 181451"/>
                              <a:gd name="connsiteX405" fmla="*/ 94341 w 161015"/>
                              <a:gd name="connsiteY405" fmla="*/ 74295 h 181451"/>
                              <a:gd name="connsiteX406" fmla="*/ 93388 w 161015"/>
                              <a:gd name="connsiteY406" fmla="*/ 79058 h 181451"/>
                              <a:gd name="connsiteX407" fmla="*/ 96246 w 161015"/>
                              <a:gd name="connsiteY407" fmla="*/ 75247 h 181451"/>
                              <a:gd name="connsiteX408" fmla="*/ 95293 w 161015"/>
                              <a:gd name="connsiteY408" fmla="*/ 139065 h 181451"/>
                              <a:gd name="connsiteX409" fmla="*/ 95293 w 161015"/>
                              <a:gd name="connsiteY409" fmla="*/ 139065 h 181451"/>
                              <a:gd name="connsiteX410" fmla="*/ 94341 w 161015"/>
                              <a:gd name="connsiteY410" fmla="*/ 140970 h 181451"/>
                              <a:gd name="connsiteX411" fmla="*/ 95293 w 161015"/>
                              <a:gd name="connsiteY411" fmla="*/ 139065 h 181451"/>
                              <a:gd name="connsiteX412" fmla="*/ 95293 w 161015"/>
                              <a:gd name="connsiteY412" fmla="*/ 139065 h 181451"/>
                              <a:gd name="connsiteX413" fmla="*/ 94341 w 161015"/>
                              <a:gd name="connsiteY413" fmla="*/ 62865 h 181451"/>
                              <a:gd name="connsiteX414" fmla="*/ 94341 w 161015"/>
                              <a:gd name="connsiteY414" fmla="*/ 62865 h 181451"/>
                              <a:gd name="connsiteX415" fmla="*/ 95293 w 161015"/>
                              <a:gd name="connsiteY415" fmla="*/ 62865 h 181451"/>
                              <a:gd name="connsiteX416" fmla="*/ 95293 w 161015"/>
                              <a:gd name="connsiteY416" fmla="*/ 61913 h 181451"/>
                              <a:gd name="connsiteX417" fmla="*/ 94341 w 161015"/>
                              <a:gd name="connsiteY417" fmla="*/ 62865 h 181451"/>
                              <a:gd name="connsiteX418" fmla="*/ 95293 w 161015"/>
                              <a:gd name="connsiteY418" fmla="*/ 8572 h 181451"/>
                              <a:gd name="connsiteX419" fmla="*/ 95293 w 161015"/>
                              <a:gd name="connsiteY419" fmla="*/ 8572 h 181451"/>
                              <a:gd name="connsiteX420" fmla="*/ 95293 w 161015"/>
                              <a:gd name="connsiteY420" fmla="*/ 8572 h 181451"/>
                              <a:gd name="connsiteX421" fmla="*/ 95293 w 161015"/>
                              <a:gd name="connsiteY421" fmla="*/ 8572 h 181451"/>
                              <a:gd name="connsiteX422" fmla="*/ 95293 w 161015"/>
                              <a:gd name="connsiteY422" fmla="*/ 8572 h 181451"/>
                              <a:gd name="connsiteX423" fmla="*/ 100056 w 161015"/>
                              <a:gd name="connsiteY423" fmla="*/ 55245 h 181451"/>
                              <a:gd name="connsiteX424" fmla="*/ 101961 w 161015"/>
                              <a:gd name="connsiteY424" fmla="*/ 57150 h 181451"/>
                              <a:gd name="connsiteX425" fmla="*/ 104818 w 161015"/>
                              <a:gd name="connsiteY425" fmla="*/ 54293 h 181451"/>
                              <a:gd name="connsiteX426" fmla="*/ 103866 w 161015"/>
                              <a:gd name="connsiteY426" fmla="*/ 53340 h 181451"/>
                              <a:gd name="connsiteX427" fmla="*/ 98151 w 161015"/>
                              <a:gd name="connsiteY427" fmla="*/ 51435 h 181451"/>
                              <a:gd name="connsiteX428" fmla="*/ 96246 w 161015"/>
                              <a:gd name="connsiteY428" fmla="*/ 51435 h 181451"/>
                              <a:gd name="connsiteX429" fmla="*/ 94341 w 161015"/>
                              <a:gd name="connsiteY429" fmla="*/ 53340 h 181451"/>
                              <a:gd name="connsiteX430" fmla="*/ 96246 w 161015"/>
                              <a:gd name="connsiteY430" fmla="*/ 54293 h 181451"/>
                              <a:gd name="connsiteX431" fmla="*/ 100056 w 161015"/>
                              <a:gd name="connsiteY431" fmla="*/ 55245 h 181451"/>
                              <a:gd name="connsiteX432" fmla="*/ 101008 w 161015"/>
                              <a:gd name="connsiteY432" fmla="*/ 39053 h 181451"/>
                              <a:gd name="connsiteX433" fmla="*/ 96246 w 161015"/>
                              <a:gd name="connsiteY433" fmla="*/ 41910 h 181451"/>
                              <a:gd name="connsiteX434" fmla="*/ 97198 w 161015"/>
                              <a:gd name="connsiteY434" fmla="*/ 42863 h 181451"/>
                              <a:gd name="connsiteX435" fmla="*/ 101961 w 161015"/>
                              <a:gd name="connsiteY435" fmla="*/ 40005 h 181451"/>
                              <a:gd name="connsiteX436" fmla="*/ 101008 w 161015"/>
                              <a:gd name="connsiteY436" fmla="*/ 39053 h 181451"/>
                              <a:gd name="connsiteX437" fmla="*/ 98151 w 161015"/>
                              <a:gd name="connsiteY437" fmla="*/ 120015 h 181451"/>
                              <a:gd name="connsiteX438" fmla="*/ 99103 w 161015"/>
                              <a:gd name="connsiteY438" fmla="*/ 120968 h 181451"/>
                              <a:gd name="connsiteX439" fmla="*/ 99103 w 161015"/>
                              <a:gd name="connsiteY439" fmla="*/ 119063 h 181451"/>
                              <a:gd name="connsiteX440" fmla="*/ 100056 w 161015"/>
                              <a:gd name="connsiteY440" fmla="*/ 117158 h 181451"/>
                              <a:gd name="connsiteX441" fmla="*/ 98151 w 161015"/>
                              <a:gd name="connsiteY441" fmla="*/ 118110 h 181451"/>
                              <a:gd name="connsiteX442" fmla="*/ 98151 w 161015"/>
                              <a:gd name="connsiteY442" fmla="*/ 120015 h 181451"/>
                              <a:gd name="connsiteX443" fmla="*/ 98151 w 161015"/>
                              <a:gd name="connsiteY443" fmla="*/ 63818 h 181451"/>
                              <a:gd name="connsiteX444" fmla="*/ 99103 w 161015"/>
                              <a:gd name="connsiteY444" fmla="*/ 64770 h 181451"/>
                              <a:gd name="connsiteX445" fmla="*/ 100056 w 161015"/>
                              <a:gd name="connsiteY445" fmla="*/ 63818 h 181451"/>
                              <a:gd name="connsiteX446" fmla="*/ 98151 w 161015"/>
                              <a:gd name="connsiteY446" fmla="*/ 63818 h 181451"/>
                              <a:gd name="connsiteX447" fmla="*/ 98151 w 161015"/>
                              <a:gd name="connsiteY447" fmla="*/ 63818 h 181451"/>
                              <a:gd name="connsiteX448" fmla="*/ 100056 w 161015"/>
                              <a:gd name="connsiteY448" fmla="*/ 139065 h 181451"/>
                              <a:gd name="connsiteX449" fmla="*/ 101008 w 161015"/>
                              <a:gd name="connsiteY449" fmla="*/ 137160 h 181451"/>
                              <a:gd name="connsiteX450" fmla="*/ 101008 w 161015"/>
                              <a:gd name="connsiteY450" fmla="*/ 136208 h 181451"/>
                              <a:gd name="connsiteX451" fmla="*/ 100056 w 161015"/>
                              <a:gd name="connsiteY451" fmla="*/ 136208 h 181451"/>
                              <a:gd name="connsiteX452" fmla="*/ 100056 w 161015"/>
                              <a:gd name="connsiteY452" fmla="*/ 139065 h 181451"/>
                              <a:gd name="connsiteX453" fmla="*/ 100056 w 161015"/>
                              <a:gd name="connsiteY453" fmla="*/ 139065 h 181451"/>
                              <a:gd name="connsiteX454" fmla="*/ 99103 w 161015"/>
                              <a:gd name="connsiteY454" fmla="*/ 25718 h 181451"/>
                              <a:gd name="connsiteX455" fmla="*/ 99103 w 161015"/>
                              <a:gd name="connsiteY455" fmla="*/ 26670 h 181451"/>
                              <a:gd name="connsiteX456" fmla="*/ 101008 w 161015"/>
                              <a:gd name="connsiteY456" fmla="*/ 23813 h 181451"/>
                              <a:gd name="connsiteX457" fmla="*/ 100056 w 161015"/>
                              <a:gd name="connsiteY457" fmla="*/ 21908 h 181451"/>
                              <a:gd name="connsiteX458" fmla="*/ 99103 w 161015"/>
                              <a:gd name="connsiteY458" fmla="*/ 25718 h 181451"/>
                              <a:gd name="connsiteX459" fmla="*/ 99103 w 161015"/>
                              <a:gd name="connsiteY459" fmla="*/ 67628 h 181451"/>
                              <a:gd name="connsiteX460" fmla="*/ 99103 w 161015"/>
                              <a:gd name="connsiteY460" fmla="*/ 67628 h 181451"/>
                              <a:gd name="connsiteX461" fmla="*/ 102913 w 161015"/>
                              <a:gd name="connsiteY461" fmla="*/ 67628 h 181451"/>
                              <a:gd name="connsiteX462" fmla="*/ 104818 w 161015"/>
                              <a:gd name="connsiteY462" fmla="*/ 65722 h 181451"/>
                              <a:gd name="connsiteX463" fmla="*/ 104818 w 161015"/>
                              <a:gd name="connsiteY463" fmla="*/ 64770 h 181451"/>
                              <a:gd name="connsiteX464" fmla="*/ 99103 w 161015"/>
                              <a:gd name="connsiteY464" fmla="*/ 67628 h 181451"/>
                              <a:gd name="connsiteX465" fmla="*/ 100056 w 161015"/>
                              <a:gd name="connsiteY465" fmla="*/ 45720 h 181451"/>
                              <a:gd name="connsiteX466" fmla="*/ 100056 w 161015"/>
                              <a:gd name="connsiteY466" fmla="*/ 45720 h 181451"/>
                              <a:gd name="connsiteX467" fmla="*/ 100056 w 161015"/>
                              <a:gd name="connsiteY467" fmla="*/ 46672 h 181451"/>
                              <a:gd name="connsiteX468" fmla="*/ 100056 w 161015"/>
                              <a:gd name="connsiteY468" fmla="*/ 45720 h 181451"/>
                              <a:gd name="connsiteX469" fmla="*/ 100056 w 161015"/>
                              <a:gd name="connsiteY469" fmla="*/ 45720 h 181451"/>
                              <a:gd name="connsiteX470" fmla="*/ 114343 w 161015"/>
                              <a:gd name="connsiteY470" fmla="*/ 159068 h 181451"/>
                              <a:gd name="connsiteX471" fmla="*/ 111486 w 161015"/>
                              <a:gd name="connsiteY471" fmla="*/ 159068 h 181451"/>
                              <a:gd name="connsiteX472" fmla="*/ 108628 w 161015"/>
                              <a:gd name="connsiteY472" fmla="*/ 160020 h 181451"/>
                              <a:gd name="connsiteX473" fmla="*/ 100056 w 161015"/>
                              <a:gd name="connsiteY473" fmla="*/ 162878 h 181451"/>
                              <a:gd name="connsiteX474" fmla="*/ 99103 w 161015"/>
                              <a:gd name="connsiteY474" fmla="*/ 163830 h 181451"/>
                              <a:gd name="connsiteX475" fmla="*/ 100056 w 161015"/>
                              <a:gd name="connsiteY475" fmla="*/ 164783 h 181451"/>
                              <a:gd name="connsiteX476" fmla="*/ 101961 w 161015"/>
                              <a:gd name="connsiteY476" fmla="*/ 165735 h 181451"/>
                              <a:gd name="connsiteX477" fmla="*/ 113391 w 161015"/>
                              <a:gd name="connsiteY477" fmla="*/ 162878 h 181451"/>
                              <a:gd name="connsiteX478" fmla="*/ 114343 w 161015"/>
                              <a:gd name="connsiteY478" fmla="*/ 159068 h 181451"/>
                              <a:gd name="connsiteX479" fmla="*/ 111486 w 161015"/>
                              <a:gd name="connsiteY479" fmla="*/ 145733 h 181451"/>
                              <a:gd name="connsiteX480" fmla="*/ 112438 w 161015"/>
                              <a:gd name="connsiteY480" fmla="*/ 144780 h 181451"/>
                              <a:gd name="connsiteX481" fmla="*/ 114343 w 161015"/>
                              <a:gd name="connsiteY481" fmla="*/ 143828 h 181451"/>
                              <a:gd name="connsiteX482" fmla="*/ 113391 w 161015"/>
                              <a:gd name="connsiteY482" fmla="*/ 142875 h 181451"/>
                              <a:gd name="connsiteX483" fmla="*/ 112438 w 161015"/>
                              <a:gd name="connsiteY483" fmla="*/ 144780 h 181451"/>
                              <a:gd name="connsiteX484" fmla="*/ 108628 w 161015"/>
                              <a:gd name="connsiteY484" fmla="*/ 143828 h 181451"/>
                              <a:gd name="connsiteX485" fmla="*/ 101961 w 161015"/>
                              <a:gd name="connsiteY485" fmla="*/ 143828 h 181451"/>
                              <a:gd name="connsiteX486" fmla="*/ 99103 w 161015"/>
                              <a:gd name="connsiteY486" fmla="*/ 143828 h 181451"/>
                              <a:gd name="connsiteX487" fmla="*/ 99103 w 161015"/>
                              <a:gd name="connsiteY487" fmla="*/ 145733 h 181451"/>
                              <a:gd name="connsiteX488" fmla="*/ 101961 w 161015"/>
                              <a:gd name="connsiteY488" fmla="*/ 146685 h 181451"/>
                              <a:gd name="connsiteX489" fmla="*/ 111486 w 161015"/>
                              <a:gd name="connsiteY489" fmla="*/ 145733 h 181451"/>
                              <a:gd name="connsiteX490" fmla="*/ 101008 w 161015"/>
                              <a:gd name="connsiteY490" fmla="*/ 84772 h 181451"/>
                              <a:gd name="connsiteX491" fmla="*/ 102913 w 161015"/>
                              <a:gd name="connsiteY491" fmla="*/ 88583 h 181451"/>
                              <a:gd name="connsiteX492" fmla="*/ 103866 w 161015"/>
                              <a:gd name="connsiteY492" fmla="*/ 92393 h 181451"/>
                              <a:gd name="connsiteX493" fmla="*/ 104818 w 161015"/>
                              <a:gd name="connsiteY493" fmla="*/ 93345 h 181451"/>
                              <a:gd name="connsiteX494" fmla="*/ 107676 w 161015"/>
                              <a:gd name="connsiteY494" fmla="*/ 90488 h 181451"/>
                              <a:gd name="connsiteX495" fmla="*/ 105771 w 161015"/>
                              <a:gd name="connsiteY495" fmla="*/ 87630 h 181451"/>
                              <a:gd name="connsiteX496" fmla="*/ 104818 w 161015"/>
                              <a:gd name="connsiteY496" fmla="*/ 85725 h 181451"/>
                              <a:gd name="connsiteX497" fmla="*/ 104818 w 161015"/>
                              <a:gd name="connsiteY497" fmla="*/ 81915 h 181451"/>
                              <a:gd name="connsiteX498" fmla="*/ 104818 w 161015"/>
                              <a:gd name="connsiteY498" fmla="*/ 80010 h 181451"/>
                              <a:gd name="connsiteX499" fmla="*/ 103866 w 161015"/>
                              <a:gd name="connsiteY499" fmla="*/ 78105 h 181451"/>
                              <a:gd name="connsiteX500" fmla="*/ 101961 w 161015"/>
                              <a:gd name="connsiteY500" fmla="*/ 79058 h 181451"/>
                              <a:gd name="connsiteX501" fmla="*/ 100056 w 161015"/>
                              <a:gd name="connsiteY501" fmla="*/ 80963 h 181451"/>
                              <a:gd name="connsiteX502" fmla="*/ 100056 w 161015"/>
                              <a:gd name="connsiteY502" fmla="*/ 81915 h 181451"/>
                              <a:gd name="connsiteX503" fmla="*/ 101008 w 161015"/>
                              <a:gd name="connsiteY503" fmla="*/ 84772 h 181451"/>
                              <a:gd name="connsiteX504" fmla="*/ 101008 w 161015"/>
                              <a:gd name="connsiteY504" fmla="*/ 157163 h 181451"/>
                              <a:gd name="connsiteX505" fmla="*/ 102913 w 161015"/>
                              <a:gd name="connsiteY505" fmla="*/ 154305 h 181451"/>
                              <a:gd name="connsiteX506" fmla="*/ 103866 w 161015"/>
                              <a:gd name="connsiteY506" fmla="*/ 151447 h 181451"/>
                              <a:gd name="connsiteX507" fmla="*/ 101961 w 161015"/>
                              <a:gd name="connsiteY507" fmla="*/ 150495 h 181451"/>
                              <a:gd name="connsiteX508" fmla="*/ 101008 w 161015"/>
                              <a:gd name="connsiteY508" fmla="*/ 157163 h 181451"/>
                              <a:gd name="connsiteX509" fmla="*/ 101961 w 161015"/>
                              <a:gd name="connsiteY509" fmla="*/ 160020 h 181451"/>
                              <a:gd name="connsiteX510" fmla="*/ 104818 w 161015"/>
                              <a:gd name="connsiteY510" fmla="*/ 158115 h 181451"/>
                              <a:gd name="connsiteX511" fmla="*/ 101008 w 161015"/>
                              <a:gd name="connsiteY511" fmla="*/ 157163 h 181451"/>
                              <a:gd name="connsiteX512" fmla="*/ 101008 w 161015"/>
                              <a:gd name="connsiteY512" fmla="*/ 157163 h 181451"/>
                              <a:gd name="connsiteX513" fmla="*/ 100056 w 161015"/>
                              <a:gd name="connsiteY513" fmla="*/ 136208 h 181451"/>
                              <a:gd name="connsiteX514" fmla="*/ 100056 w 161015"/>
                              <a:gd name="connsiteY514" fmla="*/ 136208 h 181451"/>
                              <a:gd name="connsiteX515" fmla="*/ 101008 w 161015"/>
                              <a:gd name="connsiteY515" fmla="*/ 134303 h 181451"/>
                              <a:gd name="connsiteX516" fmla="*/ 101008 w 161015"/>
                              <a:gd name="connsiteY516" fmla="*/ 134303 h 181451"/>
                              <a:gd name="connsiteX517" fmla="*/ 100056 w 161015"/>
                              <a:gd name="connsiteY517" fmla="*/ 136208 h 181451"/>
                              <a:gd name="connsiteX518" fmla="*/ 101008 w 161015"/>
                              <a:gd name="connsiteY518" fmla="*/ 100013 h 181451"/>
                              <a:gd name="connsiteX519" fmla="*/ 101008 w 161015"/>
                              <a:gd name="connsiteY519" fmla="*/ 100013 h 181451"/>
                              <a:gd name="connsiteX520" fmla="*/ 101008 w 161015"/>
                              <a:gd name="connsiteY520" fmla="*/ 101918 h 181451"/>
                              <a:gd name="connsiteX521" fmla="*/ 101008 w 161015"/>
                              <a:gd name="connsiteY521" fmla="*/ 100013 h 181451"/>
                              <a:gd name="connsiteX522" fmla="*/ 101008 w 161015"/>
                              <a:gd name="connsiteY522" fmla="*/ 100013 h 181451"/>
                              <a:gd name="connsiteX523" fmla="*/ 100056 w 161015"/>
                              <a:gd name="connsiteY523" fmla="*/ 29528 h 181451"/>
                              <a:gd name="connsiteX524" fmla="*/ 101961 w 161015"/>
                              <a:gd name="connsiteY524" fmla="*/ 29528 h 181451"/>
                              <a:gd name="connsiteX525" fmla="*/ 104818 w 161015"/>
                              <a:gd name="connsiteY525" fmla="*/ 31433 h 181451"/>
                              <a:gd name="connsiteX526" fmla="*/ 105771 w 161015"/>
                              <a:gd name="connsiteY526" fmla="*/ 31433 h 181451"/>
                              <a:gd name="connsiteX527" fmla="*/ 102913 w 161015"/>
                              <a:gd name="connsiteY527" fmla="*/ 26670 h 181451"/>
                              <a:gd name="connsiteX528" fmla="*/ 101008 w 161015"/>
                              <a:gd name="connsiteY528" fmla="*/ 27622 h 181451"/>
                              <a:gd name="connsiteX529" fmla="*/ 100056 w 161015"/>
                              <a:gd name="connsiteY529" fmla="*/ 29528 h 181451"/>
                              <a:gd name="connsiteX530" fmla="*/ 103866 w 161015"/>
                              <a:gd name="connsiteY530" fmla="*/ 71438 h 181451"/>
                              <a:gd name="connsiteX531" fmla="*/ 101008 w 161015"/>
                              <a:gd name="connsiteY531" fmla="*/ 75247 h 181451"/>
                              <a:gd name="connsiteX532" fmla="*/ 101961 w 161015"/>
                              <a:gd name="connsiteY532" fmla="*/ 76200 h 181451"/>
                              <a:gd name="connsiteX533" fmla="*/ 105771 w 161015"/>
                              <a:gd name="connsiteY533" fmla="*/ 73343 h 181451"/>
                              <a:gd name="connsiteX534" fmla="*/ 103866 w 161015"/>
                              <a:gd name="connsiteY534" fmla="*/ 71438 h 181451"/>
                              <a:gd name="connsiteX535" fmla="*/ 101961 w 161015"/>
                              <a:gd name="connsiteY535" fmla="*/ 36195 h 181451"/>
                              <a:gd name="connsiteX536" fmla="*/ 101961 w 161015"/>
                              <a:gd name="connsiteY536" fmla="*/ 36195 h 181451"/>
                              <a:gd name="connsiteX537" fmla="*/ 101961 w 161015"/>
                              <a:gd name="connsiteY537" fmla="*/ 35243 h 181451"/>
                              <a:gd name="connsiteX538" fmla="*/ 101961 w 161015"/>
                              <a:gd name="connsiteY538" fmla="*/ 36195 h 181451"/>
                              <a:gd name="connsiteX539" fmla="*/ 101961 w 161015"/>
                              <a:gd name="connsiteY539" fmla="*/ 36195 h 181451"/>
                              <a:gd name="connsiteX540" fmla="*/ 103866 w 161015"/>
                              <a:gd name="connsiteY540" fmla="*/ 107633 h 181451"/>
                              <a:gd name="connsiteX541" fmla="*/ 103866 w 161015"/>
                              <a:gd name="connsiteY541" fmla="*/ 107633 h 181451"/>
                              <a:gd name="connsiteX542" fmla="*/ 103866 w 161015"/>
                              <a:gd name="connsiteY542" fmla="*/ 107633 h 181451"/>
                              <a:gd name="connsiteX543" fmla="*/ 103866 w 161015"/>
                              <a:gd name="connsiteY543" fmla="*/ 107633 h 181451"/>
                              <a:gd name="connsiteX544" fmla="*/ 103866 w 161015"/>
                              <a:gd name="connsiteY544" fmla="*/ 107633 h 181451"/>
                              <a:gd name="connsiteX545" fmla="*/ 103866 w 161015"/>
                              <a:gd name="connsiteY545" fmla="*/ 134303 h 181451"/>
                              <a:gd name="connsiteX546" fmla="*/ 106723 w 161015"/>
                              <a:gd name="connsiteY546" fmla="*/ 136208 h 181451"/>
                              <a:gd name="connsiteX547" fmla="*/ 108628 w 161015"/>
                              <a:gd name="connsiteY547" fmla="*/ 134303 h 181451"/>
                              <a:gd name="connsiteX548" fmla="*/ 105771 w 161015"/>
                              <a:gd name="connsiteY548" fmla="*/ 133350 h 181451"/>
                              <a:gd name="connsiteX549" fmla="*/ 103866 w 161015"/>
                              <a:gd name="connsiteY549" fmla="*/ 134303 h 181451"/>
                              <a:gd name="connsiteX550" fmla="*/ 104818 w 161015"/>
                              <a:gd name="connsiteY550" fmla="*/ 38100 h 181451"/>
                              <a:gd name="connsiteX551" fmla="*/ 104818 w 161015"/>
                              <a:gd name="connsiteY551" fmla="*/ 38100 h 181451"/>
                              <a:gd name="connsiteX552" fmla="*/ 104818 w 161015"/>
                              <a:gd name="connsiteY552" fmla="*/ 38100 h 181451"/>
                              <a:gd name="connsiteX553" fmla="*/ 104818 w 161015"/>
                              <a:gd name="connsiteY553" fmla="*/ 38100 h 181451"/>
                              <a:gd name="connsiteX554" fmla="*/ 104818 w 161015"/>
                              <a:gd name="connsiteY554" fmla="*/ 38100 h 181451"/>
                              <a:gd name="connsiteX555" fmla="*/ 107676 w 161015"/>
                              <a:gd name="connsiteY555" fmla="*/ 45720 h 181451"/>
                              <a:gd name="connsiteX556" fmla="*/ 106723 w 161015"/>
                              <a:gd name="connsiteY556" fmla="*/ 44768 h 181451"/>
                              <a:gd name="connsiteX557" fmla="*/ 104818 w 161015"/>
                              <a:gd name="connsiteY557" fmla="*/ 47625 h 181451"/>
                              <a:gd name="connsiteX558" fmla="*/ 105771 w 161015"/>
                              <a:gd name="connsiteY558" fmla="*/ 48578 h 181451"/>
                              <a:gd name="connsiteX559" fmla="*/ 107676 w 161015"/>
                              <a:gd name="connsiteY559" fmla="*/ 45720 h 181451"/>
                              <a:gd name="connsiteX560" fmla="*/ 107676 w 161015"/>
                              <a:gd name="connsiteY560" fmla="*/ 98108 h 181451"/>
                              <a:gd name="connsiteX561" fmla="*/ 107676 w 161015"/>
                              <a:gd name="connsiteY561" fmla="*/ 98108 h 181451"/>
                              <a:gd name="connsiteX562" fmla="*/ 105771 w 161015"/>
                              <a:gd name="connsiteY562" fmla="*/ 98108 h 181451"/>
                              <a:gd name="connsiteX563" fmla="*/ 106723 w 161015"/>
                              <a:gd name="connsiteY563" fmla="*/ 99060 h 181451"/>
                              <a:gd name="connsiteX564" fmla="*/ 107676 w 161015"/>
                              <a:gd name="connsiteY564" fmla="*/ 98108 h 181451"/>
                              <a:gd name="connsiteX565" fmla="*/ 106723 w 161015"/>
                              <a:gd name="connsiteY565" fmla="*/ 41910 h 181451"/>
                              <a:gd name="connsiteX566" fmla="*/ 106723 w 161015"/>
                              <a:gd name="connsiteY566" fmla="*/ 41910 h 181451"/>
                              <a:gd name="connsiteX567" fmla="*/ 107676 w 161015"/>
                              <a:gd name="connsiteY567" fmla="*/ 40958 h 181451"/>
                              <a:gd name="connsiteX568" fmla="*/ 106723 w 161015"/>
                              <a:gd name="connsiteY568" fmla="*/ 41910 h 181451"/>
                              <a:gd name="connsiteX569" fmla="*/ 106723 w 161015"/>
                              <a:gd name="connsiteY569" fmla="*/ 41910 h 181451"/>
                              <a:gd name="connsiteX570" fmla="*/ 110533 w 161015"/>
                              <a:gd name="connsiteY570" fmla="*/ 151447 h 181451"/>
                              <a:gd name="connsiteX571" fmla="*/ 107676 w 161015"/>
                              <a:gd name="connsiteY571" fmla="*/ 154305 h 181451"/>
                              <a:gd name="connsiteX572" fmla="*/ 108628 w 161015"/>
                              <a:gd name="connsiteY572" fmla="*/ 154305 h 181451"/>
                              <a:gd name="connsiteX573" fmla="*/ 110533 w 161015"/>
                              <a:gd name="connsiteY573" fmla="*/ 151447 h 181451"/>
                              <a:gd name="connsiteX574" fmla="*/ 110533 w 161015"/>
                              <a:gd name="connsiteY574" fmla="*/ 151447 h 181451"/>
                              <a:gd name="connsiteX575" fmla="*/ 108628 w 161015"/>
                              <a:gd name="connsiteY575" fmla="*/ 56197 h 181451"/>
                              <a:gd name="connsiteX576" fmla="*/ 108628 w 161015"/>
                              <a:gd name="connsiteY576" fmla="*/ 56197 h 181451"/>
                              <a:gd name="connsiteX577" fmla="*/ 108628 w 161015"/>
                              <a:gd name="connsiteY577" fmla="*/ 57150 h 181451"/>
                              <a:gd name="connsiteX578" fmla="*/ 108628 w 161015"/>
                              <a:gd name="connsiteY578" fmla="*/ 56197 h 181451"/>
                              <a:gd name="connsiteX579" fmla="*/ 108628 w 161015"/>
                              <a:gd name="connsiteY579" fmla="*/ 56197 h 181451"/>
                              <a:gd name="connsiteX580" fmla="*/ 107676 w 161015"/>
                              <a:gd name="connsiteY580" fmla="*/ 103822 h 181451"/>
                              <a:gd name="connsiteX581" fmla="*/ 107676 w 161015"/>
                              <a:gd name="connsiteY581" fmla="*/ 103822 h 181451"/>
                              <a:gd name="connsiteX582" fmla="*/ 108628 w 161015"/>
                              <a:gd name="connsiteY582" fmla="*/ 103822 h 181451"/>
                              <a:gd name="connsiteX583" fmla="*/ 107676 w 161015"/>
                              <a:gd name="connsiteY583" fmla="*/ 103822 h 181451"/>
                              <a:gd name="connsiteX584" fmla="*/ 107676 w 161015"/>
                              <a:gd name="connsiteY584" fmla="*/ 103822 h 181451"/>
                              <a:gd name="connsiteX585" fmla="*/ 108628 w 161015"/>
                              <a:gd name="connsiteY585" fmla="*/ 94297 h 181451"/>
                              <a:gd name="connsiteX586" fmla="*/ 108628 w 161015"/>
                              <a:gd name="connsiteY586" fmla="*/ 94297 h 181451"/>
                              <a:gd name="connsiteX587" fmla="*/ 108628 w 161015"/>
                              <a:gd name="connsiteY587" fmla="*/ 93345 h 181451"/>
                              <a:gd name="connsiteX588" fmla="*/ 108628 w 161015"/>
                              <a:gd name="connsiteY588" fmla="*/ 94297 h 181451"/>
                              <a:gd name="connsiteX589" fmla="*/ 108628 w 161015"/>
                              <a:gd name="connsiteY589" fmla="*/ 94297 h 181451"/>
                              <a:gd name="connsiteX590" fmla="*/ 108628 w 161015"/>
                              <a:gd name="connsiteY590" fmla="*/ 18097 h 181451"/>
                              <a:gd name="connsiteX591" fmla="*/ 108628 w 161015"/>
                              <a:gd name="connsiteY591" fmla="*/ 18097 h 181451"/>
                              <a:gd name="connsiteX592" fmla="*/ 109581 w 161015"/>
                              <a:gd name="connsiteY592" fmla="*/ 18097 h 181451"/>
                              <a:gd name="connsiteX593" fmla="*/ 108628 w 161015"/>
                              <a:gd name="connsiteY593" fmla="*/ 18097 h 181451"/>
                              <a:gd name="connsiteX594" fmla="*/ 108628 w 161015"/>
                              <a:gd name="connsiteY594" fmla="*/ 18097 h 181451"/>
                              <a:gd name="connsiteX595" fmla="*/ 108628 w 161015"/>
                              <a:gd name="connsiteY595" fmla="*/ 22860 h 181451"/>
                              <a:gd name="connsiteX596" fmla="*/ 108628 w 161015"/>
                              <a:gd name="connsiteY596" fmla="*/ 22860 h 181451"/>
                              <a:gd name="connsiteX597" fmla="*/ 108628 w 161015"/>
                              <a:gd name="connsiteY597" fmla="*/ 22860 h 181451"/>
                              <a:gd name="connsiteX598" fmla="*/ 108628 w 161015"/>
                              <a:gd name="connsiteY598" fmla="*/ 22860 h 181451"/>
                              <a:gd name="connsiteX599" fmla="*/ 108628 w 161015"/>
                              <a:gd name="connsiteY599" fmla="*/ 22860 h 181451"/>
                              <a:gd name="connsiteX600" fmla="*/ 109581 w 161015"/>
                              <a:gd name="connsiteY600" fmla="*/ 33338 h 181451"/>
                              <a:gd name="connsiteX601" fmla="*/ 108628 w 161015"/>
                              <a:gd name="connsiteY601" fmla="*/ 34290 h 181451"/>
                              <a:gd name="connsiteX602" fmla="*/ 109581 w 161015"/>
                              <a:gd name="connsiteY602" fmla="*/ 35243 h 181451"/>
                              <a:gd name="connsiteX603" fmla="*/ 109581 w 161015"/>
                              <a:gd name="connsiteY603" fmla="*/ 33338 h 181451"/>
                              <a:gd name="connsiteX604" fmla="*/ 109581 w 161015"/>
                              <a:gd name="connsiteY604" fmla="*/ 33338 h 181451"/>
                              <a:gd name="connsiteX605" fmla="*/ 110533 w 161015"/>
                              <a:gd name="connsiteY605" fmla="*/ 167640 h 181451"/>
                              <a:gd name="connsiteX606" fmla="*/ 110533 w 161015"/>
                              <a:gd name="connsiteY606" fmla="*/ 167640 h 181451"/>
                              <a:gd name="connsiteX607" fmla="*/ 108628 w 161015"/>
                              <a:gd name="connsiteY607" fmla="*/ 167640 h 181451"/>
                              <a:gd name="connsiteX608" fmla="*/ 110533 w 161015"/>
                              <a:gd name="connsiteY608" fmla="*/ 167640 h 181451"/>
                              <a:gd name="connsiteX609" fmla="*/ 110533 w 161015"/>
                              <a:gd name="connsiteY609" fmla="*/ 167640 h 181451"/>
                              <a:gd name="connsiteX610" fmla="*/ 110533 w 161015"/>
                              <a:gd name="connsiteY610" fmla="*/ 80963 h 181451"/>
                              <a:gd name="connsiteX611" fmla="*/ 110533 w 161015"/>
                              <a:gd name="connsiteY611" fmla="*/ 80963 h 181451"/>
                              <a:gd name="connsiteX612" fmla="*/ 110533 w 161015"/>
                              <a:gd name="connsiteY612" fmla="*/ 80963 h 181451"/>
                              <a:gd name="connsiteX613" fmla="*/ 110533 w 161015"/>
                              <a:gd name="connsiteY613" fmla="*/ 80963 h 181451"/>
                              <a:gd name="connsiteX614" fmla="*/ 110533 w 161015"/>
                              <a:gd name="connsiteY614" fmla="*/ 80963 h 181451"/>
                              <a:gd name="connsiteX615" fmla="*/ 110533 w 161015"/>
                              <a:gd name="connsiteY615" fmla="*/ 138113 h 181451"/>
                              <a:gd name="connsiteX616" fmla="*/ 110533 w 161015"/>
                              <a:gd name="connsiteY616" fmla="*/ 140018 h 181451"/>
                              <a:gd name="connsiteX617" fmla="*/ 113391 w 161015"/>
                              <a:gd name="connsiteY617" fmla="*/ 140018 h 181451"/>
                              <a:gd name="connsiteX618" fmla="*/ 115296 w 161015"/>
                              <a:gd name="connsiteY618" fmla="*/ 138113 h 181451"/>
                              <a:gd name="connsiteX619" fmla="*/ 112438 w 161015"/>
                              <a:gd name="connsiteY619" fmla="*/ 133350 h 181451"/>
                              <a:gd name="connsiteX620" fmla="*/ 110533 w 161015"/>
                              <a:gd name="connsiteY620" fmla="*/ 138113 h 181451"/>
                              <a:gd name="connsiteX621" fmla="*/ 110533 w 161015"/>
                              <a:gd name="connsiteY621" fmla="*/ 47625 h 181451"/>
                              <a:gd name="connsiteX622" fmla="*/ 111486 w 161015"/>
                              <a:gd name="connsiteY622" fmla="*/ 48578 h 181451"/>
                              <a:gd name="connsiteX623" fmla="*/ 114343 w 161015"/>
                              <a:gd name="connsiteY623" fmla="*/ 48578 h 181451"/>
                              <a:gd name="connsiteX624" fmla="*/ 117201 w 161015"/>
                              <a:gd name="connsiteY624" fmla="*/ 45720 h 181451"/>
                              <a:gd name="connsiteX625" fmla="*/ 118153 w 161015"/>
                              <a:gd name="connsiteY625" fmla="*/ 44768 h 181451"/>
                              <a:gd name="connsiteX626" fmla="*/ 118153 w 161015"/>
                              <a:gd name="connsiteY626" fmla="*/ 43815 h 181451"/>
                              <a:gd name="connsiteX627" fmla="*/ 110533 w 161015"/>
                              <a:gd name="connsiteY627" fmla="*/ 47625 h 181451"/>
                              <a:gd name="connsiteX628" fmla="*/ 112438 w 161015"/>
                              <a:gd name="connsiteY628" fmla="*/ 73343 h 181451"/>
                              <a:gd name="connsiteX629" fmla="*/ 110533 w 161015"/>
                              <a:gd name="connsiteY629" fmla="*/ 77153 h 181451"/>
                              <a:gd name="connsiteX630" fmla="*/ 111486 w 161015"/>
                              <a:gd name="connsiteY630" fmla="*/ 78105 h 181451"/>
                              <a:gd name="connsiteX631" fmla="*/ 114343 w 161015"/>
                              <a:gd name="connsiteY631" fmla="*/ 75247 h 181451"/>
                              <a:gd name="connsiteX632" fmla="*/ 112438 w 161015"/>
                              <a:gd name="connsiteY632" fmla="*/ 73343 h 181451"/>
                              <a:gd name="connsiteX633" fmla="*/ 112438 w 161015"/>
                              <a:gd name="connsiteY633" fmla="*/ 72390 h 181451"/>
                              <a:gd name="connsiteX634" fmla="*/ 111486 w 161015"/>
                              <a:gd name="connsiteY634" fmla="*/ 71438 h 181451"/>
                              <a:gd name="connsiteX635" fmla="*/ 112438 w 161015"/>
                              <a:gd name="connsiteY635" fmla="*/ 73343 h 181451"/>
                              <a:gd name="connsiteX636" fmla="*/ 112438 w 161015"/>
                              <a:gd name="connsiteY636" fmla="*/ 73343 h 181451"/>
                              <a:gd name="connsiteX637" fmla="*/ 112438 w 161015"/>
                              <a:gd name="connsiteY637" fmla="*/ 105728 h 181451"/>
                              <a:gd name="connsiteX638" fmla="*/ 111486 w 161015"/>
                              <a:gd name="connsiteY638" fmla="*/ 104775 h 181451"/>
                              <a:gd name="connsiteX639" fmla="*/ 110533 w 161015"/>
                              <a:gd name="connsiteY639" fmla="*/ 105728 h 181451"/>
                              <a:gd name="connsiteX640" fmla="*/ 112438 w 161015"/>
                              <a:gd name="connsiteY640" fmla="*/ 105728 h 181451"/>
                              <a:gd name="connsiteX641" fmla="*/ 112438 w 161015"/>
                              <a:gd name="connsiteY641" fmla="*/ 105728 h 181451"/>
                              <a:gd name="connsiteX642" fmla="*/ 112438 w 161015"/>
                              <a:gd name="connsiteY642" fmla="*/ 130493 h 181451"/>
                              <a:gd name="connsiteX643" fmla="*/ 112438 w 161015"/>
                              <a:gd name="connsiteY643" fmla="*/ 130493 h 181451"/>
                              <a:gd name="connsiteX644" fmla="*/ 111486 w 161015"/>
                              <a:gd name="connsiteY644" fmla="*/ 133350 h 181451"/>
                              <a:gd name="connsiteX645" fmla="*/ 112438 w 161015"/>
                              <a:gd name="connsiteY645" fmla="*/ 130493 h 181451"/>
                              <a:gd name="connsiteX646" fmla="*/ 112438 w 161015"/>
                              <a:gd name="connsiteY646" fmla="*/ 100013 h 181451"/>
                              <a:gd name="connsiteX647" fmla="*/ 112438 w 161015"/>
                              <a:gd name="connsiteY647" fmla="*/ 100013 h 181451"/>
                              <a:gd name="connsiteX648" fmla="*/ 112438 w 161015"/>
                              <a:gd name="connsiteY648" fmla="*/ 100013 h 181451"/>
                              <a:gd name="connsiteX649" fmla="*/ 112438 w 161015"/>
                              <a:gd name="connsiteY649" fmla="*/ 100013 h 181451"/>
                              <a:gd name="connsiteX650" fmla="*/ 112438 w 161015"/>
                              <a:gd name="connsiteY650" fmla="*/ 100013 h 181451"/>
                              <a:gd name="connsiteX651" fmla="*/ 115296 w 161015"/>
                              <a:gd name="connsiteY651" fmla="*/ 58103 h 181451"/>
                              <a:gd name="connsiteX652" fmla="*/ 115296 w 161015"/>
                              <a:gd name="connsiteY652" fmla="*/ 58103 h 181451"/>
                              <a:gd name="connsiteX653" fmla="*/ 113391 w 161015"/>
                              <a:gd name="connsiteY653" fmla="*/ 54293 h 181451"/>
                              <a:gd name="connsiteX654" fmla="*/ 112438 w 161015"/>
                              <a:gd name="connsiteY654" fmla="*/ 54293 h 181451"/>
                              <a:gd name="connsiteX655" fmla="*/ 115296 w 161015"/>
                              <a:gd name="connsiteY655" fmla="*/ 58103 h 181451"/>
                              <a:gd name="connsiteX656" fmla="*/ 112438 w 161015"/>
                              <a:gd name="connsiteY656" fmla="*/ 40958 h 181451"/>
                              <a:gd name="connsiteX657" fmla="*/ 113391 w 161015"/>
                              <a:gd name="connsiteY657" fmla="*/ 40958 h 181451"/>
                              <a:gd name="connsiteX658" fmla="*/ 113391 w 161015"/>
                              <a:gd name="connsiteY658" fmla="*/ 40005 h 181451"/>
                              <a:gd name="connsiteX659" fmla="*/ 112438 w 161015"/>
                              <a:gd name="connsiteY659" fmla="*/ 40958 h 181451"/>
                              <a:gd name="connsiteX660" fmla="*/ 112438 w 161015"/>
                              <a:gd name="connsiteY660" fmla="*/ 40958 h 181451"/>
                              <a:gd name="connsiteX661" fmla="*/ 114343 w 161015"/>
                              <a:gd name="connsiteY661" fmla="*/ 121920 h 181451"/>
                              <a:gd name="connsiteX662" fmla="*/ 112438 w 161015"/>
                              <a:gd name="connsiteY662" fmla="*/ 120015 h 181451"/>
                              <a:gd name="connsiteX663" fmla="*/ 111486 w 161015"/>
                              <a:gd name="connsiteY663" fmla="*/ 120968 h 181451"/>
                              <a:gd name="connsiteX664" fmla="*/ 114343 w 161015"/>
                              <a:gd name="connsiteY664" fmla="*/ 121920 h 181451"/>
                              <a:gd name="connsiteX665" fmla="*/ 114343 w 161015"/>
                              <a:gd name="connsiteY665" fmla="*/ 121920 h 181451"/>
                              <a:gd name="connsiteX666" fmla="*/ 113391 w 161015"/>
                              <a:gd name="connsiteY666" fmla="*/ 64770 h 181451"/>
                              <a:gd name="connsiteX667" fmla="*/ 113391 w 161015"/>
                              <a:gd name="connsiteY667" fmla="*/ 64770 h 181451"/>
                              <a:gd name="connsiteX668" fmla="*/ 114343 w 161015"/>
                              <a:gd name="connsiteY668" fmla="*/ 65722 h 181451"/>
                              <a:gd name="connsiteX669" fmla="*/ 115296 w 161015"/>
                              <a:gd name="connsiteY669" fmla="*/ 64770 h 181451"/>
                              <a:gd name="connsiteX670" fmla="*/ 113391 w 161015"/>
                              <a:gd name="connsiteY670" fmla="*/ 64770 h 181451"/>
                              <a:gd name="connsiteX671" fmla="*/ 113391 w 161015"/>
                              <a:gd name="connsiteY671" fmla="*/ 149543 h 181451"/>
                              <a:gd name="connsiteX672" fmla="*/ 113391 w 161015"/>
                              <a:gd name="connsiteY672" fmla="*/ 149543 h 181451"/>
                              <a:gd name="connsiteX673" fmla="*/ 114343 w 161015"/>
                              <a:gd name="connsiteY673" fmla="*/ 149543 h 181451"/>
                              <a:gd name="connsiteX674" fmla="*/ 113391 w 161015"/>
                              <a:gd name="connsiteY674" fmla="*/ 149543 h 181451"/>
                              <a:gd name="connsiteX675" fmla="*/ 113391 w 161015"/>
                              <a:gd name="connsiteY675" fmla="*/ 149543 h 181451"/>
                              <a:gd name="connsiteX676" fmla="*/ 116248 w 161015"/>
                              <a:gd name="connsiteY676" fmla="*/ 161925 h 181451"/>
                              <a:gd name="connsiteX677" fmla="*/ 114343 w 161015"/>
                              <a:gd name="connsiteY677" fmla="*/ 163830 h 181451"/>
                              <a:gd name="connsiteX678" fmla="*/ 114343 w 161015"/>
                              <a:gd name="connsiteY678" fmla="*/ 164783 h 181451"/>
                              <a:gd name="connsiteX679" fmla="*/ 116248 w 161015"/>
                              <a:gd name="connsiteY679" fmla="*/ 161925 h 181451"/>
                              <a:gd name="connsiteX680" fmla="*/ 116248 w 161015"/>
                              <a:gd name="connsiteY680" fmla="*/ 161925 h 181451"/>
                              <a:gd name="connsiteX681" fmla="*/ 115296 w 161015"/>
                              <a:gd name="connsiteY681" fmla="*/ 90488 h 181451"/>
                              <a:gd name="connsiteX682" fmla="*/ 117201 w 161015"/>
                              <a:gd name="connsiteY682" fmla="*/ 88583 h 181451"/>
                              <a:gd name="connsiteX683" fmla="*/ 116248 w 161015"/>
                              <a:gd name="connsiteY683" fmla="*/ 87630 h 181451"/>
                              <a:gd name="connsiteX684" fmla="*/ 115296 w 161015"/>
                              <a:gd name="connsiteY684" fmla="*/ 90488 h 181451"/>
                              <a:gd name="connsiteX685" fmla="*/ 115296 w 161015"/>
                              <a:gd name="connsiteY685" fmla="*/ 90488 h 181451"/>
                              <a:gd name="connsiteX686" fmla="*/ 116248 w 161015"/>
                              <a:gd name="connsiteY686" fmla="*/ 83820 h 181451"/>
                              <a:gd name="connsiteX687" fmla="*/ 116248 w 161015"/>
                              <a:gd name="connsiteY687" fmla="*/ 83820 h 181451"/>
                              <a:gd name="connsiteX688" fmla="*/ 116248 w 161015"/>
                              <a:gd name="connsiteY688" fmla="*/ 82868 h 181451"/>
                              <a:gd name="connsiteX689" fmla="*/ 116248 w 161015"/>
                              <a:gd name="connsiteY689" fmla="*/ 83820 h 181451"/>
                              <a:gd name="connsiteX690" fmla="*/ 116248 w 161015"/>
                              <a:gd name="connsiteY690" fmla="*/ 83820 h 181451"/>
                              <a:gd name="connsiteX691" fmla="*/ 119106 w 161015"/>
                              <a:gd name="connsiteY691" fmla="*/ 154305 h 181451"/>
                              <a:gd name="connsiteX692" fmla="*/ 117201 w 161015"/>
                              <a:gd name="connsiteY692" fmla="*/ 153353 h 181451"/>
                              <a:gd name="connsiteX693" fmla="*/ 117201 w 161015"/>
                              <a:gd name="connsiteY693" fmla="*/ 154305 h 181451"/>
                              <a:gd name="connsiteX694" fmla="*/ 118153 w 161015"/>
                              <a:gd name="connsiteY694" fmla="*/ 156210 h 181451"/>
                              <a:gd name="connsiteX695" fmla="*/ 119106 w 161015"/>
                              <a:gd name="connsiteY695" fmla="*/ 154305 h 181451"/>
                              <a:gd name="connsiteX696" fmla="*/ 119106 w 161015"/>
                              <a:gd name="connsiteY696" fmla="*/ 146685 h 181451"/>
                              <a:gd name="connsiteX697" fmla="*/ 117201 w 161015"/>
                              <a:gd name="connsiteY697" fmla="*/ 148590 h 181451"/>
                              <a:gd name="connsiteX698" fmla="*/ 118153 w 161015"/>
                              <a:gd name="connsiteY698" fmla="*/ 150495 h 181451"/>
                              <a:gd name="connsiteX699" fmla="*/ 119106 w 161015"/>
                              <a:gd name="connsiteY699" fmla="*/ 149543 h 181451"/>
                              <a:gd name="connsiteX700" fmla="*/ 119106 w 161015"/>
                              <a:gd name="connsiteY700" fmla="*/ 146685 h 181451"/>
                              <a:gd name="connsiteX701" fmla="*/ 119106 w 161015"/>
                              <a:gd name="connsiteY701" fmla="*/ 124778 h 181451"/>
                              <a:gd name="connsiteX702" fmla="*/ 119106 w 161015"/>
                              <a:gd name="connsiteY702" fmla="*/ 124778 h 181451"/>
                              <a:gd name="connsiteX703" fmla="*/ 119106 w 161015"/>
                              <a:gd name="connsiteY703" fmla="*/ 124778 h 181451"/>
                              <a:gd name="connsiteX704" fmla="*/ 119106 w 161015"/>
                              <a:gd name="connsiteY704" fmla="*/ 124778 h 181451"/>
                              <a:gd name="connsiteX705" fmla="*/ 119106 w 161015"/>
                              <a:gd name="connsiteY705" fmla="*/ 124778 h 181451"/>
                              <a:gd name="connsiteX706" fmla="*/ 121011 w 161015"/>
                              <a:gd name="connsiteY706" fmla="*/ 133350 h 181451"/>
                              <a:gd name="connsiteX707" fmla="*/ 121011 w 161015"/>
                              <a:gd name="connsiteY707" fmla="*/ 133350 h 181451"/>
                              <a:gd name="connsiteX708" fmla="*/ 119106 w 161015"/>
                              <a:gd name="connsiteY708" fmla="*/ 134303 h 181451"/>
                              <a:gd name="connsiteX709" fmla="*/ 121011 w 161015"/>
                              <a:gd name="connsiteY709" fmla="*/ 133350 h 181451"/>
                              <a:gd name="connsiteX710" fmla="*/ 121011 w 161015"/>
                              <a:gd name="connsiteY710" fmla="*/ 133350 h 181451"/>
                              <a:gd name="connsiteX711" fmla="*/ 121963 w 161015"/>
                              <a:gd name="connsiteY711" fmla="*/ 52388 h 181451"/>
                              <a:gd name="connsiteX712" fmla="*/ 121011 w 161015"/>
                              <a:gd name="connsiteY712" fmla="*/ 51435 h 181451"/>
                              <a:gd name="connsiteX713" fmla="*/ 120058 w 161015"/>
                              <a:gd name="connsiteY713" fmla="*/ 52388 h 181451"/>
                              <a:gd name="connsiteX714" fmla="*/ 121963 w 161015"/>
                              <a:gd name="connsiteY714" fmla="*/ 52388 h 181451"/>
                              <a:gd name="connsiteX715" fmla="*/ 121963 w 161015"/>
                              <a:gd name="connsiteY715" fmla="*/ 52388 h 1814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Lst>
                            <a:rect l="l" t="t" r="r" b="b"/>
                            <a:pathLst>
                              <a:path w="161015" h="181451">
                                <a:moveTo>
                                  <a:pt x="161016" y="119063"/>
                                </a:moveTo>
                                <a:cubicBezTo>
                                  <a:pt x="160063" y="130493"/>
                                  <a:pt x="161016" y="140970"/>
                                  <a:pt x="157206" y="152400"/>
                                </a:cubicBezTo>
                                <a:cubicBezTo>
                                  <a:pt x="154348" y="160972"/>
                                  <a:pt x="150538" y="168593"/>
                                  <a:pt x="141966" y="174308"/>
                                </a:cubicBezTo>
                                <a:cubicBezTo>
                                  <a:pt x="126726" y="184785"/>
                                  <a:pt x="107676" y="182880"/>
                                  <a:pt x="94341" y="173355"/>
                                </a:cubicBezTo>
                                <a:cubicBezTo>
                                  <a:pt x="92436" y="171450"/>
                                  <a:pt x="90531" y="169545"/>
                                  <a:pt x="89578" y="167640"/>
                                </a:cubicBezTo>
                                <a:cubicBezTo>
                                  <a:pt x="85768" y="163830"/>
                                  <a:pt x="85768" y="163830"/>
                                  <a:pt x="81958" y="166688"/>
                                </a:cubicBezTo>
                                <a:cubicBezTo>
                                  <a:pt x="74338" y="173355"/>
                                  <a:pt x="65766" y="178118"/>
                                  <a:pt x="56241" y="180022"/>
                                </a:cubicBezTo>
                                <a:cubicBezTo>
                                  <a:pt x="47668" y="181928"/>
                                  <a:pt x="38143" y="181928"/>
                                  <a:pt x="29571" y="180022"/>
                                </a:cubicBezTo>
                                <a:cubicBezTo>
                                  <a:pt x="17188" y="176213"/>
                                  <a:pt x="7663" y="168593"/>
                                  <a:pt x="2901" y="156210"/>
                                </a:cubicBezTo>
                                <a:cubicBezTo>
                                  <a:pt x="-1862" y="143828"/>
                                  <a:pt x="43" y="133350"/>
                                  <a:pt x="2901" y="121920"/>
                                </a:cubicBezTo>
                                <a:cubicBezTo>
                                  <a:pt x="3853" y="117158"/>
                                  <a:pt x="6711" y="112395"/>
                                  <a:pt x="10521" y="108585"/>
                                </a:cubicBezTo>
                                <a:cubicBezTo>
                                  <a:pt x="20998" y="96203"/>
                                  <a:pt x="33381" y="89535"/>
                                  <a:pt x="48621" y="84772"/>
                                </a:cubicBezTo>
                                <a:cubicBezTo>
                                  <a:pt x="56241" y="81915"/>
                                  <a:pt x="62908" y="79058"/>
                                  <a:pt x="69576" y="75247"/>
                                </a:cubicBezTo>
                                <a:cubicBezTo>
                                  <a:pt x="77196" y="70485"/>
                                  <a:pt x="81006" y="63818"/>
                                  <a:pt x="81958" y="56197"/>
                                </a:cubicBezTo>
                                <a:cubicBezTo>
                                  <a:pt x="83863" y="44768"/>
                                  <a:pt x="82911" y="34290"/>
                                  <a:pt x="81006" y="22860"/>
                                </a:cubicBezTo>
                                <a:cubicBezTo>
                                  <a:pt x="79101" y="15240"/>
                                  <a:pt x="73386" y="9525"/>
                                  <a:pt x="64813" y="8572"/>
                                </a:cubicBezTo>
                                <a:cubicBezTo>
                                  <a:pt x="54336" y="7620"/>
                                  <a:pt x="46716" y="10478"/>
                                  <a:pt x="39096" y="17145"/>
                                </a:cubicBezTo>
                                <a:cubicBezTo>
                                  <a:pt x="36238" y="20003"/>
                                  <a:pt x="35286" y="22860"/>
                                  <a:pt x="36238" y="26670"/>
                                </a:cubicBezTo>
                                <a:cubicBezTo>
                                  <a:pt x="37191" y="29528"/>
                                  <a:pt x="38143" y="30480"/>
                                  <a:pt x="41001" y="30480"/>
                                </a:cubicBezTo>
                                <a:cubicBezTo>
                                  <a:pt x="51478" y="29528"/>
                                  <a:pt x="58146" y="36195"/>
                                  <a:pt x="59098" y="46672"/>
                                </a:cubicBezTo>
                                <a:cubicBezTo>
                                  <a:pt x="60051" y="64770"/>
                                  <a:pt x="43858" y="78105"/>
                                  <a:pt x="26713" y="71438"/>
                                </a:cubicBezTo>
                                <a:cubicBezTo>
                                  <a:pt x="18141" y="67628"/>
                                  <a:pt x="11473" y="60960"/>
                                  <a:pt x="10521" y="51435"/>
                                </a:cubicBezTo>
                                <a:cubicBezTo>
                                  <a:pt x="8616" y="40005"/>
                                  <a:pt x="11473" y="29528"/>
                                  <a:pt x="19093" y="20003"/>
                                </a:cubicBezTo>
                                <a:cubicBezTo>
                                  <a:pt x="28618" y="7620"/>
                                  <a:pt x="40048" y="2858"/>
                                  <a:pt x="55288" y="953"/>
                                </a:cubicBezTo>
                                <a:cubicBezTo>
                                  <a:pt x="69576" y="-953"/>
                                  <a:pt x="83863" y="0"/>
                                  <a:pt x="97198" y="3810"/>
                                </a:cubicBezTo>
                                <a:cubicBezTo>
                                  <a:pt x="110533" y="7620"/>
                                  <a:pt x="120058" y="16193"/>
                                  <a:pt x="126726" y="26670"/>
                                </a:cubicBezTo>
                                <a:cubicBezTo>
                                  <a:pt x="132441" y="35243"/>
                                  <a:pt x="132441" y="44768"/>
                                  <a:pt x="132441" y="55245"/>
                                </a:cubicBezTo>
                                <a:cubicBezTo>
                                  <a:pt x="132441" y="58103"/>
                                  <a:pt x="131488" y="60960"/>
                                  <a:pt x="131488" y="63818"/>
                                </a:cubicBezTo>
                                <a:cubicBezTo>
                                  <a:pt x="131488" y="69533"/>
                                  <a:pt x="131488" y="76200"/>
                                  <a:pt x="130536" y="81915"/>
                                </a:cubicBezTo>
                                <a:cubicBezTo>
                                  <a:pt x="130536" y="85725"/>
                                  <a:pt x="131488" y="89535"/>
                                  <a:pt x="131488" y="93345"/>
                                </a:cubicBezTo>
                                <a:cubicBezTo>
                                  <a:pt x="131488" y="108585"/>
                                  <a:pt x="131488" y="124778"/>
                                  <a:pt x="131488" y="140018"/>
                                </a:cubicBezTo>
                                <a:cubicBezTo>
                                  <a:pt x="131488" y="143828"/>
                                  <a:pt x="132441" y="148590"/>
                                  <a:pt x="132441" y="152400"/>
                                </a:cubicBezTo>
                                <a:cubicBezTo>
                                  <a:pt x="132441" y="154305"/>
                                  <a:pt x="133393" y="156210"/>
                                  <a:pt x="134346" y="157163"/>
                                </a:cubicBezTo>
                                <a:cubicBezTo>
                                  <a:pt x="137203" y="161925"/>
                                  <a:pt x="141013" y="161925"/>
                                  <a:pt x="144823" y="158115"/>
                                </a:cubicBezTo>
                                <a:cubicBezTo>
                                  <a:pt x="149586" y="152400"/>
                                  <a:pt x="150538" y="145733"/>
                                  <a:pt x="151491" y="139065"/>
                                </a:cubicBezTo>
                                <a:cubicBezTo>
                                  <a:pt x="151491" y="133350"/>
                                  <a:pt x="151491" y="126683"/>
                                  <a:pt x="152443" y="121920"/>
                                </a:cubicBezTo>
                                <a:cubicBezTo>
                                  <a:pt x="152443" y="118110"/>
                                  <a:pt x="154348" y="116205"/>
                                  <a:pt x="158158" y="116205"/>
                                </a:cubicBezTo>
                                <a:cubicBezTo>
                                  <a:pt x="159111" y="115253"/>
                                  <a:pt x="161016" y="116205"/>
                                  <a:pt x="161016" y="119063"/>
                                </a:cubicBezTo>
                                <a:close/>
                                <a:moveTo>
                                  <a:pt x="9568" y="145733"/>
                                </a:moveTo>
                                <a:cubicBezTo>
                                  <a:pt x="8616" y="145733"/>
                                  <a:pt x="7663" y="145733"/>
                                  <a:pt x="6711" y="146685"/>
                                </a:cubicBezTo>
                                <a:cubicBezTo>
                                  <a:pt x="6711" y="147638"/>
                                  <a:pt x="6711" y="148590"/>
                                  <a:pt x="7663" y="148590"/>
                                </a:cubicBezTo>
                                <a:cubicBezTo>
                                  <a:pt x="9568" y="149543"/>
                                  <a:pt x="9568" y="146685"/>
                                  <a:pt x="9568" y="145733"/>
                                </a:cubicBezTo>
                                <a:cubicBezTo>
                                  <a:pt x="10521" y="145733"/>
                                  <a:pt x="10521" y="145733"/>
                                  <a:pt x="9568" y="145733"/>
                                </a:cubicBezTo>
                                <a:close/>
                                <a:moveTo>
                                  <a:pt x="26713" y="144780"/>
                                </a:moveTo>
                                <a:cubicBezTo>
                                  <a:pt x="25761" y="143828"/>
                                  <a:pt x="23856" y="141922"/>
                                  <a:pt x="24808" y="140970"/>
                                </a:cubicBezTo>
                                <a:cubicBezTo>
                                  <a:pt x="25761" y="140018"/>
                                  <a:pt x="28618" y="140970"/>
                                  <a:pt x="28618" y="140018"/>
                                </a:cubicBezTo>
                                <a:cubicBezTo>
                                  <a:pt x="28618" y="140018"/>
                                  <a:pt x="28618" y="139065"/>
                                  <a:pt x="28618" y="139065"/>
                                </a:cubicBezTo>
                                <a:cubicBezTo>
                                  <a:pt x="28618" y="137160"/>
                                  <a:pt x="25761" y="136208"/>
                                  <a:pt x="26713" y="134303"/>
                                </a:cubicBezTo>
                                <a:cubicBezTo>
                                  <a:pt x="26713" y="134303"/>
                                  <a:pt x="30523" y="135255"/>
                                  <a:pt x="31476" y="135255"/>
                                </a:cubicBezTo>
                                <a:lnTo>
                                  <a:pt x="31476" y="138113"/>
                                </a:lnTo>
                                <a:cubicBezTo>
                                  <a:pt x="32428" y="138113"/>
                                  <a:pt x="33381" y="138113"/>
                                  <a:pt x="34333" y="137160"/>
                                </a:cubicBezTo>
                                <a:cubicBezTo>
                                  <a:pt x="35286" y="137160"/>
                                  <a:pt x="36238" y="136208"/>
                                  <a:pt x="36238" y="135255"/>
                                </a:cubicBezTo>
                                <a:cubicBezTo>
                                  <a:pt x="36238" y="134303"/>
                                  <a:pt x="35286" y="134303"/>
                                  <a:pt x="34333" y="134303"/>
                                </a:cubicBezTo>
                                <a:cubicBezTo>
                                  <a:pt x="34333" y="133350"/>
                                  <a:pt x="34333" y="132397"/>
                                  <a:pt x="33381" y="132397"/>
                                </a:cubicBezTo>
                                <a:lnTo>
                                  <a:pt x="29571" y="131445"/>
                                </a:lnTo>
                                <a:cubicBezTo>
                                  <a:pt x="28618" y="129540"/>
                                  <a:pt x="26713" y="128588"/>
                                  <a:pt x="25761" y="127635"/>
                                </a:cubicBezTo>
                                <a:cubicBezTo>
                                  <a:pt x="28618" y="125730"/>
                                  <a:pt x="30523" y="128588"/>
                                  <a:pt x="32428" y="128588"/>
                                </a:cubicBezTo>
                                <a:cubicBezTo>
                                  <a:pt x="34333" y="127635"/>
                                  <a:pt x="36238" y="125730"/>
                                  <a:pt x="38143" y="124778"/>
                                </a:cubicBezTo>
                                <a:lnTo>
                                  <a:pt x="39096" y="124778"/>
                                </a:lnTo>
                                <a:cubicBezTo>
                                  <a:pt x="40048" y="124778"/>
                                  <a:pt x="40048" y="123825"/>
                                  <a:pt x="40048" y="123825"/>
                                </a:cubicBezTo>
                                <a:cubicBezTo>
                                  <a:pt x="37191" y="122872"/>
                                  <a:pt x="39096" y="120968"/>
                                  <a:pt x="39096" y="119063"/>
                                </a:cubicBezTo>
                                <a:cubicBezTo>
                                  <a:pt x="39096" y="118110"/>
                                  <a:pt x="38143" y="117158"/>
                                  <a:pt x="37191" y="117158"/>
                                </a:cubicBezTo>
                                <a:cubicBezTo>
                                  <a:pt x="35286" y="117158"/>
                                  <a:pt x="36238" y="118110"/>
                                  <a:pt x="36238" y="119063"/>
                                </a:cubicBezTo>
                                <a:cubicBezTo>
                                  <a:pt x="36238" y="120015"/>
                                  <a:pt x="36238" y="120015"/>
                                  <a:pt x="35286" y="120015"/>
                                </a:cubicBezTo>
                                <a:cubicBezTo>
                                  <a:pt x="32428" y="120015"/>
                                  <a:pt x="31476" y="121920"/>
                                  <a:pt x="33381" y="123825"/>
                                </a:cubicBezTo>
                                <a:cubicBezTo>
                                  <a:pt x="34333" y="125730"/>
                                  <a:pt x="33381" y="125730"/>
                                  <a:pt x="32428" y="125730"/>
                                </a:cubicBezTo>
                                <a:cubicBezTo>
                                  <a:pt x="30523" y="124778"/>
                                  <a:pt x="28618" y="124778"/>
                                  <a:pt x="27666" y="127635"/>
                                </a:cubicBezTo>
                                <a:cubicBezTo>
                                  <a:pt x="26713" y="126683"/>
                                  <a:pt x="25761" y="124778"/>
                                  <a:pt x="23856" y="125730"/>
                                </a:cubicBezTo>
                                <a:cubicBezTo>
                                  <a:pt x="22903" y="126683"/>
                                  <a:pt x="24808" y="127635"/>
                                  <a:pt x="24808" y="128588"/>
                                </a:cubicBezTo>
                                <a:cubicBezTo>
                                  <a:pt x="24808" y="128588"/>
                                  <a:pt x="24808" y="128588"/>
                                  <a:pt x="24808" y="128588"/>
                                </a:cubicBezTo>
                                <a:cubicBezTo>
                                  <a:pt x="23856" y="128588"/>
                                  <a:pt x="22903" y="129540"/>
                                  <a:pt x="21951" y="130493"/>
                                </a:cubicBezTo>
                                <a:cubicBezTo>
                                  <a:pt x="20998" y="129540"/>
                                  <a:pt x="20046" y="129540"/>
                                  <a:pt x="18141" y="129540"/>
                                </a:cubicBezTo>
                                <a:cubicBezTo>
                                  <a:pt x="19093" y="127635"/>
                                  <a:pt x="20998" y="125730"/>
                                  <a:pt x="19093" y="123825"/>
                                </a:cubicBezTo>
                                <a:cubicBezTo>
                                  <a:pt x="18141" y="121920"/>
                                  <a:pt x="16236" y="123825"/>
                                  <a:pt x="15283" y="123825"/>
                                </a:cubicBezTo>
                                <a:cubicBezTo>
                                  <a:pt x="14331" y="123825"/>
                                  <a:pt x="13378" y="123825"/>
                                  <a:pt x="12426" y="124778"/>
                                </a:cubicBezTo>
                                <a:cubicBezTo>
                                  <a:pt x="12426" y="126683"/>
                                  <a:pt x="13378" y="126683"/>
                                  <a:pt x="15283" y="126683"/>
                                </a:cubicBezTo>
                                <a:cubicBezTo>
                                  <a:pt x="17188" y="126683"/>
                                  <a:pt x="17188" y="126683"/>
                                  <a:pt x="16236" y="128588"/>
                                </a:cubicBezTo>
                                <a:cubicBezTo>
                                  <a:pt x="15283" y="129540"/>
                                  <a:pt x="14331" y="129540"/>
                                  <a:pt x="15283" y="131445"/>
                                </a:cubicBezTo>
                                <a:cubicBezTo>
                                  <a:pt x="16236" y="132397"/>
                                  <a:pt x="17188" y="131445"/>
                                  <a:pt x="18141" y="131445"/>
                                </a:cubicBezTo>
                                <a:cubicBezTo>
                                  <a:pt x="18141" y="133350"/>
                                  <a:pt x="19093" y="135255"/>
                                  <a:pt x="19093" y="136208"/>
                                </a:cubicBezTo>
                                <a:lnTo>
                                  <a:pt x="21951" y="134303"/>
                                </a:lnTo>
                                <a:cubicBezTo>
                                  <a:pt x="22903" y="137160"/>
                                  <a:pt x="20998" y="139065"/>
                                  <a:pt x="20998" y="140970"/>
                                </a:cubicBezTo>
                                <a:cubicBezTo>
                                  <a:pt x="23856" y="141922"/>
                                  <a:pt x="22903" y="144780"/>
                                  <a:pt x="22903" y="146685"/>
                                </a:cubicBezTo>
                                <a:cubicBezTo>
                                  <a:pt x="21951" y="145733"/>
                                  <a:pt x="20046" y="145733"/>
                                  <a:pt x="20046" y="143828"/>
                                </a:cubicBezTo>
                                <a:cubicBezTo>
                                  <a:pt x="19093" y="141922"/>
                                  <a:pt x="18141" y="140970"/>
                                  <a:pt x="16236" y="140970"/>
                                </a:cubicBezTo>
                                <a:cubicBezTo>
                                  <a:pt x="16236" y="139065"/>
                                  <a:pt x="15283" y="137160"/>
                                  <a:pt x="18141" y="137160"/>
                                </a:cubicBezTo>
                                <a:cubicBezTo>
                                  <a:pt x="19093" y="137160"/>
                                  <a:pt x="19093" y="136208"/>
                                  <a:pt x="19093" y="136208"/>
                                </a:cubicBezTo>
                                <a:cubicBezTo>
                                  <a:pt x="18141" y="135255"/>
                                  <a:pt x="16236" y="134303"/>
                                  <a:pt x="15283" y="136208"/>
                                </a:cubicBezTo>
                                <a:cubicBezTo>
                                  <a:pt x="14331" y="138113"/>
                                  <a:pt x="14331" y="140018"/>
                                  <a:pt x="16236" y="140970"/>
                                </a:cubicBezTo>
                                <a:cubicBezTo>
                                  <a:pt x="16236" y="142875"/>
                                  <a:pt x="14331" y="144780"/>
                                  <a:pt x="17188" y="146685"/>
                                </a:cubicBezTo>
                                <a:cubicBezTo>
                                  <a:pt x="19093" y="148590"/>
                                  <a:pt x="20998" y="147638"/>
                                  <a:pt x="22903" y="146685"/>
                                </a:cubicBezTo>
                                <a:cubicBezTo>
                                  <a:pt x="24808" y="146685"/>
                                  <a:pt x="25761" y="147638"/>
                                  <a:pt x="26713" y="149543"/>
                                </a:cubicBezTo>
                                <a:cubicBezTo>
                                  <a:pt x="28618" y="150495"/>
                                  <a:pt x="29571" y="149543"/>
                                  <a:pt x="30523" y="148590"/>
                                </a:cubicBezTo>
                                <a:cubicBezTo>
                                  <a:pt x="28618" y="146685"/>
                                  <a:pt x="27666" y="145733"/>
                                  <a:pt x="26713" y="144780"/>
                                </a:cubicBezTo>
                                <a:close/>
                                <a:moveTo>
                                  <a:pt x="18141" y="152400"/>
                                </a:moveTo>
                                <a:cubicBezTo>
                                  <a:pt x="17188" y="151447"/>
                                  <a:pt x="16236" y="149543"/>
                                  <a:pt x="15283" y="149543"/>
                                </a:cubicBezTo>
                                <a:cubicBezTo>
                                  <a:pt x="14331" y="150495"/>
                                  <a:pt x="16236" y="152400"/>
                                  <a:pt x="14331" y="154305"/>
                                </a:cubicBezTo>
                                <a:cubicBezTo>
                                  <a:pt x="14331" y="154305"/>
                                  <a:pt x="14331" y="155258"/>
                                  <a:pt x="15283" y="155258"/>
                                </a:cubicBezTo>
                                <a:cubicBezTo>
                                  <a:pt x="15283" y="154305"/>
                                  <a:pt x="17188" y="154305"/>
                                  <a:pt x="18141" y="152400"/>
                                </a:cubicBezTo>
                                <a:close/>
                                <a:moveTo>
                                  <a:pt x="18141" y="118110"/>
                                </a:moveTo>
                                <a:cubicBezTo>
                                  <a:pt x="18141" y="118110"/>
                                  <a:pt x="18141" y="119063"/>
                                  <a:pt x="18141" y="119063"/>
                                </a:cubicBezTo>
                                <a:cubicBezTo>
                                  <a:pt x="18141" y="120015"/>
                                  <a:pt x="17188" y="120968"/>
                                  <a:pt x="18141" y="120968"/>
                                </a:cubicBezTo>
                                <a:cubicBezTo>
                                  <a:pt x="19093" y="120968"/>
                                  <a:pt x="20046" y="120015"/>
                                  <a:pt x="20998" y="119063"/>
                                </a:cubicBezTo>
                                <a:cubicBezTo>
                                  <a:pt x="21951" y="118110"/>
                                  <a:pt x="22903" y="117158"/>
                                  <a:pt x="21951" y="116205"/>
                                </a:cubicBezTo>
                                <a:cubicBezTo>
                                  <a:pt x="20998" y="115253"/>
                                  <a:pt x="19093" y="114300"/>
                                  <a:pt x="18141" y="112395"/>
                                </a:cubicBezTo>
                                <a:cubicBezTo>
                                  <a:pt x="17188" y="115253"/>
                                  <a:pt x="18141" y="116205"/>
                                  <a:pt x="18141" y="118110"/>
                                </a:cubicBezTo>
                                <a:close/>
                                <a:moveTo>
                                  <a:pt x="24808" y="155258"/>
                                </a:moveTo>
                                <a:lnTo>
                                  <a:pt x="24808" y="155258"/>
                                </a:lnTo>
                                <a:lnTo>
                                  <a:pt x="24808" y="155258"/>
                                </a:lnTo>
                                <a:cubicBezTo>
                                  <a:pt x="23856" y="153353"/>
                                  <a:pt x="24808" y="151447"/>
                                  <a:pt x="22903" y="152400"/>
                                </a:cubicBezTo>
                                <a:cubicBezTo>
                                  <a:pt x="21951" y="152400"/>
                                  <a:pt x="20046" y="152400"/>
                                  <a:pt x="19093" y="154305"/>
                                </a:cubicBezTo>
                                <a:cubicBezTo>
                                  <a:pt x="19093" y="155258"/>
                                  <a:pt x="18141" y="157163"/>
                                  <a:pt x="20046" y="158115"/>
                                </a:cubicBezTo>
                                <a:cubicBezTo>
                                  <a:pt x="20998" y="159068"/>
                                  <a:pt x="22903" y="159068"/>
                                  <a:pt x="23856" y="159068"/>
                                </a:cubicBezTo>
                                <a:lnTo>
                                  <a:pt x="23856" y="159068"/>
                                </a:lnTo>
                                <a:lnTo>
                                  <a:pt x="23856" y="158115"/>
                                </a:lnTo>
                                <a:cubicBezTo>
                                  <a:pt x="26713" y="157163"/>
                                  <a:pt x="25761" y="156210"/>
                                  <a:pt x="24808" y="155258"/>
                                </a:cubicBezTo>
                                <a:close/>
                                <a:moveTo>
                                  <a:pt x="21951" y="40005"/>
                                </a:moveTo>
                                <a:cubicBezTo>
                                  <a:pt x="21951" y="39053"/>
                                  <a:pt x="21951" y="39053"/>
                                  <a:pt x="21951" y="40005"/>
                                </a:cubicBezTo>
                                <a:cubicBezTo>
                                  <a:pt x="20046" y="39053"/>
                                  <a:pt x="20046" y="40005"/>
                                  <a:pt x="20046" y="40958"/>
                                </a:cubicBezTo>
                                <a:cubicBezTo>
                                  <a:pt x="20046" y="41910"/>
                                  <a:pt x="20046" y="41910"/>
                                  <a:pt x="20998" y="41910"/>
                                </a:cubicBezTo>
                                <a:cubicBezTo>
                                  <a:pt x="21951" y="40958"/>
                                  <a:pt x="21951" y="40005"/>
                                  <a:pt x="21951" y="40005"/>
                                </a:cubicBezTo>
                                <a:close/>
                                <a:moveTo>
                                  <a:pt x="23856" y="120015"/>
                                </a:moveTo>
                                <a:cubicBezTo>
                                  <a:pt x="21951" y="120015"/>
                                  <a:pt x="20998" y="120968"/>
                                  <a:pt x="20046" y="122872"/>
                                </a:cubicBezTo>
                                <a:cubicBezTo>
                                  <a:pt x="20046" y="123825"/>
                                  <a:pt x="20998" y="123825"/>
                                  <a:pt x="22903" y="123825"/>
                                </a:cubicBezTo>
                                <a:cubicBezTo>
                                  <a:pt x="24808" y="124778"/>
                                  <a:pt x="24808" y="122872"/>
                                  <a:pt x="25761" y="120968"/>
                                </a:cubicBezTo>
                                <a:cubicBezTo>
                                  <a:pt x="25761" y="120015"/>
                                  <a:pt x="24808" y="120015"/>
                                  <a:pt x="23856" y="120015"/>
                                </a:cubicBezTo>
                                <a:close/>
                                <a:moveTo>
                                  <a:pt x="20998" y="112395"/>
                                </a:moveTo>
                                <a:cubicBezTo>
                                  <a:pt x="20998" y="113347"/>
                                  <a:pt x="20998" y="113347"/>
                                  <a:pt x="20998" y="112395"/>
                                </a:cubicBezTo>
                                <a:cubicBezTo>
                                  <a:pt x="20998" y="113347"/>
                                  <a:pt x="21951" y="113347"/>
                                  <a:pt x="20998" y="112395"/>
                                </a:cubicBezTo>
                                <a:cubicBezTo>
                                  <a:pt x="21951" y="112395"/>
                                  <a:pt x="21951" y="112395"/>
                                  <a:pt x="20998" y="112395"/>
                                </a:cubicBezTo>
                                <a:cubicBezTo>
                                  <a:pt x="20998" y="111443"/>
                                  <a:pt x="20046" y="112395"/>
                                  <a:pt x="20998" y="112395"/>
                                </a:cubicBezTo>
                                <a:close/>
                                <a:moveTo>
                                  <a:pt x="23856" y="137160"/>
                                </a:moveTo>
                                <a:cubicBezTo>
                                  <a:pt x="23856" y="138113"/>
                                  <a:pt x="23856" y="138113"/>
                                  <a:pt x="23856" y="137160"/>
                                </a:cubicBezTo>
                                <a:cubicBezTo>
                                  <a:pt x="21951" y="138113"/>
                                  <a:pt x="21951" y="138113"/>
                                  <a:pt x="20998" y="137160"/>
                                </a:cubicBezTo>
                                <a:cubicBezTo>
                                  <a:pt x="20998" y="136208"/>
                                  <a:pt x="20998" y="136208"/>
                                  <a:pt x="21951" y="136208"/>
                                </a:cubicBezTo>
                                <a:cubicBezTo>
                                  <a:pt x="23856" y="136208"/>
                                  <a:pt x="23856" y="136208"/>
                                  <a:pt x="23856" y="137160"/>
                                </a:cubicBezTo>
                                <a:close/>
                                <a:moveTo>
                                  <a:pt x="21951" y="128588"/>
                                </a:moveTo>
                                <a:lnTo>
                                  <a:pt x="21951" y="128588"/>
                                </a:lnTo>
                                <a:cubicBezTo>
                                  <a:pt x="23856" y="128588"/>
                                  <a:pt x="25761" y="129540"/>
                                  <a:pt x="26713" y="131445"/>
                                </a:cubicBezTo>
                                <a:cubicBezTo>
                                  <a:pt x="22903" y="133350"/>
                                  <a:pt x="22903" y="130493"/>
                                  <a:pt x="21951" y="128588"/>
                                </a:cubicBezTo>
                                <a:close/>
                                <a:moveTo>
                                  <a:pt x="23856" y="161925"/>
                                </a:moveTo>
                                <a:cubicBezTo>
                                  <a:pt x="23856" y="161925"/>
                                  <a:pt x="22903" y="161925"/>
                                  <a:pt x="22903" y="161925"/>
                                </a:cubicBezTo>
                                <a:cubicBezTo>
                                  <a:pt x="21951" y="161925"/>
                                  <a:pt x="21951" y="162878"/>
                                  <a:pt x="21951" y="162878"/>
                                </a:cubicBezTo>
                                <a:cubicBezTo>
                                  <a:pt x="21951" y="163830"/>
                                  <a:pt x="22903" y="163830"/>
                                  <a:pt x="22903" y="163830"/>
                                </a:cubicBezTo>
                                <a:cubicBezTo>
                                  <a:pt x="23856" y="162878"/>
                                  <a:pt x="24808" y="162878"/>
                                  <a:pt x="23856" y="161925"/>
                                </a:cubicBezTo>
                                <a:close/>
                                <a:moveTo>
                                  <a:pt x="23856" y="33338"/>
                                </a:moveTo>
                                <a:cubicBezTo>
                                  <a:pt x="23856" y="32385"/>
                                  <a:pt x="23856" y="32385"/>
                                  <a:pt x="22903" y="32385"/>
                                </a:cubicBezTo>
                                <a:cubicBezTo>
                                  <a:pt x="21951" y="32385"/>
                                  <a:pt x="21951" y="33338"/>
                                  <a:pt x="21951" y="33338"/>
                                </a:cubicBezTo>
                                <a:cubicBezTo>
                                  <a:pt x="21951" y="33338"/>
                                  <a:pt x="22903" y="34290"/>
                                  <a:pt x="23856" y="33338"/>
                                </a:cubicBezTo>
                                <a:cubicBezTo>
                                  <a:pt x="23856" y="34290"/>
                                  <a:pt x="23856" y="34290"/>
                                  <a:pt x="23856" y="33338"/>
                                </a:cubicBezTo>
                                <a:close/>
                                <a:moveTo>
                                  <a:pt x="24808" y="155258"/>
                                </a:moveTo>
                                <a:lnTo>
                                  <a:pt x="24808" y="158115"/>
                                </a:lnTo>
                                <a:cubicBezTo>
                                  <a:pt x="24808" y="158115"/>
                                  <a:pt x="24808" y="158115"/>
                                  <a:pt x="24808" y="158115"/>
                                </a:cubicBezTo>
                                <a:cubicBezTo>
                                  <a:pt x="21951" y="157163"/>
                                  <a:pt x="22903" y="155258"/>
                                  <a:pt x="24808" y="155258"/>
                                </a:cubicBezTo>
                                <a:cubicBezTo>
                                  <a:pt x="24808" y="154305"/>
                                  <a:pt x="24808" y="154305"/>
                                  <a:pt x="24808" y="155258"/>
                                </a:cubicBezTo>
                                <a:close/>
                                <a:moveTo>
                                  <a:pt x="22903" y="107633"/>
                                </a:moveTo>
                                <a:cubicBezTo>
                                  <a:pt x="22903" y="108585"/>
                                  <a:pt x="23856" y="109538"/>
                                  <a:pt x="24808" y="109538"/>
                                </a:cubicBezTo>
                                <a:cubicBezTo>
                                  <a:pt x="25761" y="109538"/>
                                  <a:pt x="24808" y="107633"/>
                                  <a:pt x="25761" y="106680"/>
                                </a:cubicBezTo>
                                <a:cubicBezTo>
                                  <a:pt x="25761" y="105728"/>
                                  <a:pt x="25761" y="104775"/>
                                  <a:pt x="25761" y="104775"/>
                                </a:cubicBezTo>
                                <a:cubicBezTo>
                                  <a:pt x="23856" y="104775"/>
                                  <a:pt x="22903" y="106680"/>
                                  <a:pt x="22903" y="107633"/>
                                </a:cubicBezTo>
                                <a:close/>
                                <a:moveTo>
                                  <a:pt x="25761" y="98108"/>
                                </a:moveTo>
                                <a:lnTo>
                                  <a:pt x="25761" y="98108"/>
                                </a:lnTo>
                                <a:cubicBezTo>
                                  <a:pt x="25761" y="99060"/>
                                  <a:pt x="26713" y="99060"/>
                                  <a:pt x="25761" y="98108"/>
                                </a:cubicBezTo>
                                <a:cubicBezTo>
                                  <a:pt x="26713" y="98108"/>
                                  <a:pt x="25761" y="98108"/>
                                  <a:pt x="25761" y="98108"/>
                                </a:cubicBezTo>
                                <a:cubicBezTo>
                                  <a:pt x="25761" y="98108"/>
                                  <a:pt x="25761" y="98108"/>
                                  <a:pt x="25761" y="98108"/>
                                </a:cubicBezTo>
                                <a:close/>
                                <a:moveTo>
                                  <a:pt x="30523" y="52388"/>
                                </a:moveTo>
                                <a:cubicBezTo>
                                  <a:pt x="30523" y="51435"/>
                                  <a:pt x="29571" y="51435"/>
                                  <a:pt x="28618" y="51435"/>
                                </a:cubicBezTo>
                                <a:cubicBezTo>
                                  <a:pt x="29571" y="50483"/>
                                  <a:pt x="29571" y="50483"/>
                                  <a:pt x="29571" y="49530"/>
                                </a:cubicBezTo>
                                <a:cubicBezTo>
                                  <a:pt x="29571" y="49530"/>
                                  <a:pt x="29571" y="48578"/>
                                  <a:pt x="29571" y="48578"/>
                                </a:cubicBezTo>
                                <a:cubicBezTo>
                                  <a:pt x="28618" y="48578"/>
                                  <a:pt x="28618" y="49530"/>
                                  <a:pt x="28618" y="49530"/>
                                </a:cubicBezTo>
                                <a:cubicBezTo>
                                  <a:pt x="28618" y="49530"/>
                                  <a:pt x="28618" y="50483"/>
                                  <a:pt x="27666" y="51435"/>
                                </a:cubicBezTo>
                                <a:cubicBezTo>
                                  <a:pt x="24808" y="54293"/>
                                  <a:pt x="27666" y="54293"/>
                                  <a:pt x="29571" y="54293"/>
                                </a:cubicBezTo>
                                <a:cubicBezTo>
                                  <a:pt x="29571" y="53340"/>
                                  <a:pt x="30523" y="53340"/>
                                  <a:pt x="30523" y="52388"/>
                                </a:cubicBezTo>
                                <a:close/>
                                <a:moveTo>
                                  <a:pt x="26713" y="114300"/>
                                </a:moveTo>
                                <a:cubicBezTo>
                                  <a:pt x="26713" y="115253"/>
                                  <a:pt x="27666" y="115253"/>
                                  <a:pt x="26713" y="114300"/>
                                </a:cubicBezTo>
                                <a:cubicBezTo>
                                  <a:pt x="28618" y="115253"/>
                                  <a:pt x="28618" y="114300"/>
                                  <a:pt x="28618" y="114300"/>
                                </a:cubicBezTo>
                                <a:cubicBezTo>
                                  <a:pt x="28618" y="114300"/>
                                  <a:pt x="28618" y="113347"/>
                                  <a:pt x="26713" y="114300"/>
                                </a:cubicBezTo>
                                <a:cubicBezTo>
                                  <a:pt x="27666" y="113347"/>
                                  <a:pt x="26713" y="114300"/>
                                  <a:pt x="26713" y="114300"/>
                                </a:cubicBezTo>
                                <a:close/>
                                <a:moveTo>
                                  <a:pt x="34333" y="42863"/>
                                </a:moveTo>
                                <a:cubicBezTo>
                                  <a:pt x="34333" y="42863"/>
                                  <a:pt x="33381" y="41910"/>
                                  <a:pt x="32428" y="40958"/>
                                </a:cubicBezTo>
                                <a:cubicBezTo>
                                  <a:pt x="31476" y="40005"/>
                                  <a:pt x="29571" y="41910"/>
                                  <a:pt x="29571" y="40005"/>
                                </a:cubicBezTo>
                                <a:cubicBezTo>
                                  <a:pt x="30523" y="38100"/>
                                  <a:pt x="29571" y="37147"/>
                                  <a:pt x="28618" y="37147"/>
                                </a:cubicBezTo>
                                <a:cubicBezTo>
                                  <a:pt x="27666" y="37147"/>
                                  <a:pt x="27666" y="38100"/>
                                  <a:pt x="27666" y="40005"/>
                                </a:cubicBezTo>
                                <a:cubicBezTo>
                                  <a:pt x="26713" y="42863"/>
                                  <a:pt x="26713" y="42863"/>
                                  <a:pt x="30523" y="42863"/>
                                </a:cubicBezTo>
                                <a:lnTo>
                                  <a:pt x="31476" y="42863"/>
                                </a:lnTo>
                                <a:cubicBezTo>
                                  <a:pt x="32428" y="42863"/>
                                  <a:pt x="33381" y="43815"/>
                                  <a:pt x="34333" y="42863"/>
                                </a:cubicBezTo>
                                <a:close/>
                                <a:moveTo>
                                  <a:pt x="42906" y="148590"/>
                                </a:moveTo>
                                <a:cubicBezTo>
                                  <a:pt x="41953" y="148590"/>
                                  <a:pt x="41001" y="149543"/>
                                  <a:pt x="41001" y="150495"/>
                                </a:cubicBezTo>
                                <a:cubicBezTo>
                                  <a:pt x="41001" y="152400"/>
                                  <a:pt x="41001" y="153353"/>
                                  <a:pt x="39096" y="153353"/>
                                </a:cubicBezTo>
                                <a:cubicBezTo>
                                  <a:pt x="36238" y="152400"/>
                                  <a:pt x="36238" y="154305"/>
                                  <a:pt x="35286" y="156210"/>
                                </a:cubicBezTo>
                                <a:cubicBezTo>
                                  <a:pt x="34333" y="156210"/>
                                  <a:pt x="32428" y="157163"/>
                                  <a:pt x="31476" y="156210"/>
                                </a:cubicBezTo>
                                <a:cubicBezTo>
                                  <a:pt x="30523" y="156210"/>
                                  <a:pt x="29571" y="154305"/>
                                  <a:pt x="30523" y="154305"/>
                                </a:cubicBezTo>
                                <a:cubicBezTo>
                                  <a:pt x="34333" y="153353"/>
                                  <a:pt x="31476" y="151447"/>
                                  <a:pt x="31476" y="150495"/>
                                </a:cubicBezTo>
                                <a:cubicBezTo>
                                  <a:pt x="31476" y="149543"/>
                                  <a:pt x="30523" y="148590"/>
                                  <a:pt x="29571" y="149543"/>
                                </a:cubicBezTo>
                                <a:cubicBezTo>
                                  <a:pt x="28618" y="149543"/>
                                  <a:pt x="28618" y="150495"/>
                                  <a:pt x="28618" y="151447"/>
                                </a:cubicBezTo>
                                <a:lnTo>
                                  <a:pt x="28618" y="161925"/>
                                </a:lnTo>
                                <a:cubicBezTo>
                                  <a:pt x="28618" y="162878"/>
                                  <a:pt x="27666" y="162878"/>
                                  <a:pt x="28618" y="163830"/>
                                </a:cubicBezTo>
                                <a:cubicBezTo>
                                  <a:pt x="29571" y="163830"/>
                                  <a:pt x="29571" y="162878"/>
                                  <a:pt x="29571" y="162878"/>
                                </a:cubicBezTo>
                                <a:cubicBezTo>
                                  <a:pt x="30523" y="161925"/>
                                  <a:pt x="30523" y="160020"/>
                                  <a:pt x="31476" y="160020"/>
                                </a:cubicBezTo>
                                <a:cubicBezTo>
                                  <a:pt x="35286" y="160972"/>
                                  <a:pt x="34333" y="158115"/>
                                  <a:pt x="35286" y="156210"/>
                                </a:cubicBezTo>
                                <a:lnTo>
                                  <a:pt x="36238" y="156210"/>
                                </a:lnTo>
                                <a:cubicBezTo>
                                  <a:pt x="36238" y="157163"/>
                                  <a:pt x="36238" y="159068"/>
                                  <a:pt x="38143" y="159068"/>
                                </a:cubicBezTo>
                                <a:cubicBezTo>
                                  <a:pt x="40048" y="159068"/>
                                  <a:pt x="40048" y="160020"/>
                                  <a:pt x="40048" y="160972"/>
                                </a:cubicBezTo>
                                <a:cubicBezTo>
                                  <a:pt x="40048" y="161925"/>
                                  <a:pt x="40048" y="162878"/>
                                  <a:pt x="41001" y="162878"/>
                                </a:cubicBezTo>
                                <a:cubicBezTo>
                                  <a:pt x="41953" y="162878"/>
                                  <a:pt x="41953" y="161925"/>
                                  <a:pt x="41953" y="160972"/>
                                </a:cubicBezTo>
                                <a:cubicBezTo>
                                  <a:pt x="41953" y="159068"/>
                                  <a:pt x="41001" y="158115"/>
                                  <a:pt x="39096" y="157163"/>
                                </a:cubicBezTo>
                                <a:lnTo>
                                  <a:pt x="36238" y="156210"/>
                                </a:lnTo>
                                <a:cubicBezTo>
                                  <a:pt x="36238" y="155258"/>
                                  <a:pt x="37191" y="154305"/>
                                  <a:pt x="38143" y="155258"/>
                                </a:cubicBezTo>
                                <a:cubicBezTo>
                                  <a:pt x="41953" y="156210"/>
                                  <a:pt x="42906" y="153353"/>
                                  <a:pt x="43858" y="150495"/>
                                </a:cubicBezTo>
                                <a:cubicBezTo>
                                  <a:pt x="42906" y="150495"/>
                                  <a:pt x="43858" y="149543"/>
                                  <a:pt x="42906" y="148590"/>
                                </a:cubicBezTo>
                                <a:close/>
                                <a:moveTo>
                                  <a:pt x="28618" y="118110"/>
                                </a:moveTo>
                                <a:cubicBezTo>
                                  <a:pt x="28618" y="118110"/>
                                  <a:pt x="28618" y="118110"/>
                                  <a:pt x="28618" y="118110"/>
                                </a:cubicBezTo>
                                <a:cubicBezTo>
                                  <a:pt x="29571" y="119063"/>
                                  <a:pt x="29571" y="118110"/>
                                  <a:pt x="29571" y="118110"/>
                                </a:cubicBezTo>
                                <a:cubicBezTo>
                                  <a:pt x="29571" y="117158"/>
                                  <a:pt x="29571" y="117158"/>
                                  <a:pt x="28618" y="118110"/>
                                </a:cubicBezTo>
                                <a:cubicBezTo>
                                  <a:pt x="28618" y="117158"/>
                                  <a:pt x="28618" y="117158"/>
                                  <a:pt x="28618" y="118110"/>
                                </a:cubicBezTo>
                                <a:close/>
                                <a:moveTo>
                                  <a:pt x="29571" y="141922"/>
                                </a:moveTo>
                                <a:cubicBezTo>
                                  <a:pt x="29571" y="142875"/>
                                  <a:pt x="30523" y="143828"/>
                                  <a:pt x="31476" y="143828"/>
                                </a:cubicBezTo>
                                <a:cubicBezTo>
                                  <a:pt x="33381" y="143828"/>
                                  <a:pt x="32428" y="142875"/>
                                  <a:pt x="32428" y="141922"/>
                                </a:cubicBezTo>
                                <a:cubicBezTo>
                                  <a:pt x="32428" y="140970"/>
                                  <a:pt x="32428" y="140018"/>
                                  <a:pt x="31476" y="140970"/>
                                </a:cubicBezTo>
                                <a:cubicBezTo>
                                  <a:pt x="30523" y="140018"/>
                                  <a:pt x="29571" y="140970"/>
                                  <a:pt x="29571" y="141922"/>
                                </a:cubicBezTo>
                                <a:close/>
                                <a:moveTo>
                                  <a:pt x="33381" y="134303"/>
                                </a:moveTo>
                                <a:cubicBezTo>
                                  <a:pt x="33381" y="135255"/>
                                  <a:pt x="33381" y="136208"/>
                                  <a:pt x="33381" y="137160"/>
                                </a:cubicBezTo>
                                <a:cubicBezTo>
                                  <a:pt x="32428" y="137160"/>
                                  <a:pt x="31476" y="136208"/>
                                  <a:pt x="30523" y="136208"/>
                                </a:cubicBezTo>
                                <a:cubicBezTo>
                                  <a:pt x="31476" y="135255"/>
                                  <a:pt x="32428" y="134303"/>
                                  <a:pt x="33381" y="134303"/>
                                </a:cubicBezTo>
                                <a:close/>
                                <a:moveTo>
                                  <a:pt x="32428" y="113347"/>
                                </a:moveTo>
                                <a:cubicBezTo>
                                  <a:pt x="32428" y="113347"/>
                                  <a:pt x="33381" y="113347"/>
                                  <a:pt x="33381" y="113347"/>
                                </a:cubicBezTo>
                                <a:cubicBezTo>
                                  <a:pt x="34333" y="113347"/>
                                  <a:pt x="34333" y="113347"/>
                                  <a:pt x="34333" y="112395"/>
                                </a:cubicBezTo>
                                <a:cubicBezTo>
                                  <a:pt x="34333" y="111443"/>
                                  <a:pt x="33381" y="111443"/>
                                  <a:pt x="33381" y="111443"/>
                                </a:cubicBezTo>
                                <a:lnTo>
                                  <a:pt x="31476" y="111443"/>
                                </a:lnTo>
                                <a:cubicBezTo>
                                  <a:pt x="30523" y="111443"/>
                                  <a:pt x="29571" y="109538"/>
                                  <a:pt x="29571" y="110490"/>
                                </a:cubicBezTo>
                                <a:cubicBezTo>
                                  <a:pt x="30523" y="112395"/>
                                  <a:pt x="31476" y="113347"/>
                                  <a:pt x="32428" y="113347"/>
                                </a:cubicBezTo>
                                <a:close/>
                                <a:moveTo>
                                  <a:pt x="31476" y="57150"/>
                                </a:moveTo>
                                <a:cubicBezTo>
                                  <a:pt x="31476" y="57150"/>
                                  <a:pt x="31476" y="56197"/>
                                  <a:pt x="31476" y="57150"/>
                                </a:cubicBezTo>
                                <a:cubicBezTo>
                                  <a:pt x="31476" y="56197"/>
                                  <a:pt x="30523" y="57150"/>
                                  <a:pt x="31476" y="57150"/>
                                </a:cubicBezTo>
                                <a:cubicBezTo>
                                  <a:pt x="31476" y="57150"/>
                                  <a:pt x="31476" y="57150"/>
                                  <a:pt x="31476" y="57150"/>
                                </a:cubicBezTo>
                                <a:cubicBezTo>
                                  <a:pt x="31476" y="57150"/>
                                  <a:pt x="31476" y="57150"/>
                                  <a:pt x="31476" y="57150"/>
                                </a:cubicBezTo>
                                <a:close/>
                                <a:moveTo>
                                  <a:pt x="32428" y="150495"/>
                                </a:moveTo>
                                <a:cubicBezTo>
                                  <a:pt x="33381" y="151447"/>
                                  <a:pt x="34333" y="151447"/>
                                  <a:pt x="35286" y="149543"/>
                                </a:cubicBezTo>
                                <a:cubicBezTo>
                                  <a:pt x="36238" y="149543"/>
                                  <a:pt x="37191" y="148590"/>
                                  <a:pt x="37191" y="147638"/>
                                </a:cubicBezTo>
                                <a:cubicBezTo>
                                  <a:pt x="37191" y="147638"/>
                                  <a:pt x="36238" y="146685"/>
                                  <a:pt x="36238" y="147638"/>
                                </a:cubicBezTo>
                                <a:cubicBezTo>
                                  <a:pt x="35286" y="147638"/>
                                  <a:pt x="35286" y="148590"/>
                                  <a:pt x="35286" y="149543"/>
                                </a:cubicBezTo>
                                <a:cubicBezTo>
                                  <a:pt x="34333" y="149543"/>
                                  <a:pt x="33381" y="148590"/>
                                  <a:pt x="33381" y="147638"/>
                                </a:cubicBezTo>
                                <a:cubicBezTo>
                                  <a:pt x="33381" y="146685"/>
                                  <a:pt x="32428" y="146685"/>
                                  <a:pt x="32428" y="147638"/>
                                </a:cubicBezTo>
                                <a:cubicBezTo>
                                  <a:pt x="31476" y="148590"/>
                                  <a:pt x="31476" y="149543"/>
                                  <a:pt x="32428" y="150495"/>
                                </a:cubicBezTo>
                                <a:close/>
                                <a:moveTo>
                                  <a:pt x="33381" y="174308"/>
                                </a:moveTo>
                                <a:cubicBezTo>
                                  <a:pt x="33381" y="173355"/>
                                  <a:pt x="33381" y="173355"/>
                                  <a:pt x="33381" y="174308"/>
                                </a:cubicBezTo>
                                <a:lnTo>
                                  <a:pt x="33381" y="174308"/>
                                </a:lnTo>
                                <a:cubicBezTo>
                                  <a:pt x="32428" y="174308"/>
                                  <a:pt x="32428" y="175260"/>
                                  <a:pt x="33381" y="174308"/>
                                </a:cubicBezTo>
                                <a:cubicBezTo>
                                  <a:pt x="33381" y="174308"/>
                                  <a:pt x="33381" y="174308"/>
                                  <a:pt x="33381" y="174308"/>
                                </a:cubicBezTo>
                                <a:close/>
                                <a:moveTo>
                                  <a:pt x="34333" y="166688"/>
                                </a:moveTo>
                                <a:lnTo>
                                  <a:pt x="34333" y="166688"/>
                                </a:lnTo>
                                <a:cubicBezTo>
                                  <a:pt x="33381" y="167640"/>
                                  <a:pt x="33381" y="167640"/>
                                  <a:pt x="34333" y="166688"/>
                                </a:cubicBezTo>
                                <a:lnTo>
                                  <a:pt x="34333" y="166688"/>
                                </a:lnTo>
                                <a:cubicBezTo>
                                  <a:pt x="34333" y="167640"/>
                                  <a:pt x="34333" y="167640"/>
                                  <a:pt x="34333" y="166688"/>
                                </a:cubicBezTo>
                                <a:close/>
                                <a:moveTo>
                                  <a:pt x="33381" y="106680"/>
                                </a:moveTo>
                                <a:cubicBezTo>
                                  <a:pt x="33381" y="107633"/>
                                  <a:pt x="34333" y="107633"/>
                                  <a:pt x="33381" y="106680"/>
                                </a:cubicBezTo>
                                <a:cubicBezTo>
                                  <a:pt x="35286" y="107633"/>
                                  <a:pt x="35286" y="107633"/>
                                  <a:pt x="35286" y="106680"/>
                                </a:cubicBezTo>
                                <a:cubicBezTo>
                                  <a:pt x="35286" y="106680"/>
                                  <a:pt x="35286" y="106680"/>
                                  <a:pt x="33381" y="106680"/>
                                </a:cubicBezTo>
                                <a:cubicBezTo>
                                  <a:pt x="34333" y="106680"/>
                                  <a:pt x="33381" y="106680"/>
                                  <a:pt x="33381" y="106680"/>
                                </a:cubicBezTo>
                                <a:close/>
                                <a:moveTo>
                                  <a:pt x="34333" y="39053"/>
                                </a:moveTo>
                                <a:cubicBezTo>
                                  <a:pt x="34333" y="39053"/>
                                  <a:pt x="33381" y="39053"/>
                                  <a:pt x="34333" y="39053"/>
                                </a:cubicBezTo>
                                <a:lnTo>
                                  <a:pt x="34333" y="40958"/>
                                </a:lnTo>
                                <a:cubicBezTo>
                                  <a:pt x="34333" y="40958"/>
                                  <a:pt x="35286" y="40958"/>
                                  <a:pt x="35286" y="40005"/>
                                </a:cubicBezTo>
                                <a:cubicBezTo>
                                  <a:pt x="35286" y="39053"/>
                                  <a:pt x="35286" y="39053"/>
                                  <a:pt x="34333" y="39053"/>
                                </a:cubicBezTo>
                                <a:close/>
                                <a:moveTo>
                                  <a:pt x="35286" y="51435"/>
                                </a:moveTo>
                                <a:cubicBezTo>
                                  <a:pt x="34333" y="52388"/>
                                  <a:pt x="34333" y="54293"/>
                                  <a:pt x="34333" y="54293"/>
                                </a:cubicBezTo>
                                <a:cubicBezTo>
                                  <a:pt x="36238" y="56197"/>
                                  <a:pt x="36238" y="54293"/>
                                  <a:pt x="38143" y="53340"/>
                                </a:cubicBezTo>
                                <a:lnTo>
                                  <a:pt x="39096" y="53340"/>
                                </a:lnTo>
                                <a:cubicBezTo>
                                  <a:pt x="40048" y="53340"/>
                                  <a:pt x="40048" y="52388"/>
                                  <a:pt x="40048" y="52388"/>
                                </a:cubicBezTo>
                                <a:lnTo>
                                  <a:pt x="40048" y="52388"/>
                                </a:lnTo>
                                <a:cubicBezTo>
                                  <a:pt x="39096" y="52388"/>
                                  <a:pt x="39096" y="52388"/>
                                  <a:pt x="38143" y="53340"/>
                                </a:cubicBezTo>
                                <a:cubicBezTo>
                                  <a:pt x="38143" y="53340"/>
                                  <a:pt x="38143" y="54293"/>
                                  <a:pt x="38143" y="54293"/>
                                </a:cubicBezTo>
                                <a:cubicBezTo>
                                  <a:pt x="38143" y="54293"/>
                                  <a:pt x="37191" y="54293"/>
                                  <a:pt x="37191" y="53340"/>
                                </a:cubicBezTo>
                                <a:cubicBezTo>
                                  <a:pt x="36238" y="52388"/>
                                  <a:pt x="36238" y="51435"/>
                                  <a:pt x="35286" y="51435"/>
                                </a:cubicBezTo>
                                <a:close/>
                                <a:moveTo>
                                  <a:pt x="38143" y="128588"/>
                                </a:moveTo>
                                <a:lnTo>
                                  <a:pt x="35286" y="128588"/>
                                </a:lnTo>
                                <a:cubicBezTo>
                                  <a:pt x="35286" y="128588"/>
                                  <a:pt x="34333" y="128588"/>
                                  <a:pt x="34333" y="129540"/>
                                </a:cubicBezTo>
                                <a:cubicBezTo>
                                  <a:pt x="35286" y="130493"/>
                                  <a:pt x="36238" y="131445"/>
                                  <a:pt x="37191" y="131445"/>
                                </a:cubicBezTo>
                                <a:lnTo>
                                  <a:pt x="38143" y="128588"/>
                                </a:lnTo>
                                <a:cubicBezTo>
                                  <a:pt x="39096" y="128588"/>
                                  <a:pt x="39096" y="128588"/>
                                  <a:pt x="40048" y="127635"/>
                                </a:cubicBezTo>
                                <a:cubicBezTo>
                                  <a:pt x="40048" y="127635"/>
                                  <a:pt x="40048" y="126683"/>
                                  <a:pt x="40048" y="126683"/>
                                </a:cubicBezTo>
                                <a:cubicBezTo>
                                  <a:pt x="39096" y="127635"/>
                                  <a:pt x="38143" y="127635"/>
                                  <a:pt x="38143" y="128588"/>
                                </a:cubicBezTo>
                                <a:close/>
                                <a:moveTo>
                                  <a:pt x="37191" y="163830"/>
                                </a:moveTo>
                                <a:cubicBezTo>
                                  <a:pt x="37191" y="163830"/>
                                  <a:pt x="37191" y="162878"/>
                                  <a:pt x="36238" y="162878"/>
                                </a:cubicBezTo>
                                <a:cubicBezTo>
                                  <a:pt x="35286" y="162878"/>
                                  <a:pt x="35286" y="163830"/>
                                  <a:pt x="35286" y="164783"/>
                                </a:cubicBezTo>
                                <a:cubicBezTo>
                                  <a:pt x="35286" y="165735"/>
                                  <a:pt x="36238" y="166688"/>
                                  <a:pt x="37191" y="165735"/>
                                </a:cubicBezTo>
                                <a:cubicBezTo>
                                  <a:pt x="37191" y="165735"/>
                                  <a:pt x="37191" y="164783"/>
                                  <a:pt x="37191" y="163830"/>
                                </a:cubicBezTo>
                                <a:close/>
                                <a:moveTo>
                                  <a:pt x="37191" y="138113"/>
                                </a:moveTo>
                                <a:lnTo>
                                  <a:pt x="37191" y="138113"/>
                                </a:lnTo>
                                <a:cubicBezTo>
                                  <a:pt x="37191" y="139065"/>
                                  <a:pt x="37191" y="139065"/>
                                  <a:pt x="38143" y="139065"/>
                                </a:cubicBezTo>
                                <a:cubicBezTo>
                                  <a:pt x="38143" y="139065"/>
                                  <a:pt x="38143" y="139065"/>
                                  <a:pt x="37191" y="138113"/>
                                </a:cubicBezTo>
                                <a:cubicBezTo>
                                  <a:pt x="38143" y="138113"/>
                                  <a:pt x="38143" y="138113"/>
                                  <a:pt x="37191" y="138113"/>
                                </a:cubicBezTo>
                                <a:close/>
                                <a:moveTo>
                                  <a:pt x="39096" y="59055"/>
                                </a:moveTo>
                                <a:cubicBezTo>
                                  <a:pt x="39096" y="58103"/>
                                  <a:pt x="38143" y="58103"/>
                                  <a:pt x="39096" y="59055"/>
                                </a:cubicBezTo>
                                <a:cubicBezTo>
                                  <a:pt x="38143" y="59055"/>
                                  <a:pt x="37191" y="59055"/>
                                  <a:pt x="37191" y="59055"/>
                                </a:cubicBezTo>
                                <a:cubicBezTo>
                                  <a:pt x="37191" y="59055"/>
                                  <a:pt x="37191" y="59055"/>
                                  <a:pt x="39096" y="59055"/>
                                </a:cubicBezTo>
                                <a:cubicBezTo>
                                  <a:pt x="38143" y="60008"/>
                                  <a:pt x="39096" y="59055"/>
                                  <a:pt x="39096" y="59055"/>
                                </a:cubicBezTo>
                                <a:close/>
                                <a:moveTo>
                                  <a:pt x="38143" y="42863"/>
                                </a:moveTo>
                                <a:cubicBezTo>
                                  <a:pt x="38143" y="43815"/>
                                  <a:pt x="39096" y="43815"/>
                                  <a:pt x="40048" y="43815"/>
                                </a:cubicBezTo>
                                <a:cubicBezTo>
                                  <a:pt x="41001" y="43815"/>
                                  <a:pt x="42906" y="43815"/>
                                  <a:pt x="42906" y="42863"/>
                                </a:cubicBezTo>
                                <a:cubicBezTo>
                                  <a:pt x="41953" y="41910"/>
                                  <a:pt x="40048" y="42863"/>
                                  <a:pt x="38143" y="42863"/>
                                </a:cubicBezTo>
                                <a:cubicBezTo>
                                  <a:pt x="39096" y="41910"/>
                                  <a:pt x="38143" y="42863"/>
                                  <a:pt x="38143" y="42863"/>
                                </a:cubicBezTo>
                                <a:close/>
                                <a:moveTo>
                                  <a:pt x="42906" y="39053"/>
                                </a:moveTo>
                                <a:cubicBezTo>
                                  <a:pt x="42906" y="39053"/>
                                  <a:pt x="42906" y="40005"/>
                                  <a:pt x="42906" y="39053"/>
                                </a:cubicBezTo>
                                <a:cubicBezTo>
                                  <a:pt x="43858" y="40005"/>
                                  <a:pt x="44811" y="40005"/>
                                  <a:pt x="44811" y="39053"/>
                                </a:cubicBezTo>
                                <a:cubicBezTo>
                                  <a:pt x="44811" y="39053"/>
                                  <a:pt x="44811" y="38100"/>
                                  <a:pt x="44811" y="38100"/>
                                </a:cubicBezTo>
                                <a:cubicBezTo>
                                  <a:pt x="43858" y="39053"/>
                                  <a:pt x="42906" y="39053"/>
                                  <a:pt x="42906" y="39053"/>
                                </a:cubicBezTo>
                                <a:close/>
                                <a:moveTo>
                                  <a:pt x="44811" y="53340"/>
                                </a:moveTo>
                                <a:cubicBezTo>
                                  <a:pt x="43858" y="53340"/>
                                  <a:pt x="44811" y="54293"/>
                                  <a:pt x="43858" y="55245"/>
                                </a:cubicBezTo>
                                <a:cubicBezTo>
                                  <a:pt x="43858" y="55245"/>
                                  <a:pt x="43858" y="56197"/>
                                  <a:pt x="43858" y="56197"/>
                                </a:cubicBezTo>
                                <a:cubicBezTo>
                                  <a:pt x="44811" y="55245"/>
                                  <a:pt x="44811" y="54293"/>
                                  <a:pt x="44811" y="53340"/>
                                </a:cubicBezTo>
                                <a:cubicBezTo>
                                  <a:pt x="44811" y="53340"/>
                                  <a:pt x="44811" y="53340"/>
                                  <a:pt x="44811" y="53340"/>
                                </a:cubicBezTo>
                                <a:close/>
                                <a:moveTo>
                                  <a:pt x="82911" y="147638"/>
                                </a:moveTo>
                                <a:cubicBezTo>
                                  <a:pt x="82911" y="142875"/>
                                  <a:pt x="82911" y="138113"/>
                                  <a:pt x="81958" y="132397"/>
                                </a:cubicBezTo>
                                <a:cubicBezTo>
                                  <a:pt x="81006" y="125730"/>
                                  <a:pt x="81958" y="119063"/>
                                  <a:pt x="81958" y="112395"/>
                                </a:cubicBezTo>
                                <a:cubicBezTo>
                                  <a:pt x="81958" y="106680"/>
                                  <a:pt x="81958" y="100013"/>
                                  <a:pt x="81958" y="96203"/>
                                </a:cubicBezTo>
                                <a:lnTo>
                                  <a:pt x="81958" y="80963"/>
                                </a:lnTo>
                                <a:cubicBezTo>
                                  <a:pt x="81958" y="78105"/>
                                  <a:pt x="81006" y="78105"/>
                                  <a:pt x="79101" y="80010"/>
                                </a:cubicBezTo>
                                <a:cubicBezTo>
                                  <a:pt x="73386" y="84772"/>
                                  <a:pt x="67671" y="87630"/>
                                  <a:pt x="61003" y="92393"/>
                                </a:cubicBezTo>
                                <a:cubicBezTo>
                                  <a:pt x="53383" y="98108"/>
                                  <a:pt x="47668" y="105728"/>
                                  <a:pt x="45763" y="115253"/>
                                </a:cubicBezTo>
                                <a:cubicBezTo>
                                  <a:pt x="42906" y="127635"/>
                                  <a:pt x="43858" y="139065"/>
                                  <a:pt x="47668" y="150495"/>
                                </a:cubicBezTo>
                                <a:cubicBezTo>
                                  <a:pt x="51478" y="161925"/>
                                  <a:pt x="58146" y="164783"/>
                                  <a:pt x="65766" y="163830"/>
                                </a:cubicBezTo>
                                <a:cubicBezTo>
                                  <a:pt x="74338" y="162878"/>
                                  <a:pt x="82911" y="154305"/>
                                  <a:pt x="82911" y="147638"/>
                                </a:cubicBezTo>
                                <a:close/>
                                <a:moveTo>
                                  <a:pt x="47668" y="56197"/>
                                </a:moveTo>
                                <a:lnTo>
                                  <a:pt x="47668" y="56197"/>
                                </a:lnTo>
                                <a:cubicBezTo>
                                  <a:pt x="47668" y="56197"/>
                                  <a:pt x="47668" y="56197"/>
                                  <a:pt x="47668" y="56197"/>
                                </a:cubicBezTo>
                                <a:cubicBezTo>
                                  <a:pt x="47668" y="55245"/>
                                  <a:pt x="47668" y="55245"/>
                                  <a:pt x="47668" y="56197"/>
                                </a:cubicBezTo>
                                <a:cubicBezTo>
                                  <a:pt x="47668" y="55245"/>
                                  <a:pt x="47668" y="55245"/>
                                  <a:pt x="47668" y="56197"/>
                                </a:cubicBezTo>
                                <a:close/>
                                <a:moveTo>
                                  <a:pt x="88626" y="75247"/>
                                </a:moveTo>
                                <a:cubicBezTo>
                                  <a:pt x="87673" y="75247"/>
                                  <a:pt x="87673" y="75247"/>
                                  <a:pt x="87673" y="76200"/>
                                </a:cubicBezTo>
                                <a:cubicBezTo>
                                  <a:pt x="87673" y="77153"/>
                                  <a:pt x="87673" y="77153"/>
                                  <a:pt x="88626" y="77153"/>
                                </a:cubicBezTo>
                                <a:cubicBezTo>
                                  <a:pt x="88626" y="77153"/>
                                  <a:pt x="89578" y="77153"/>
                                  <a:pt x="88626" y="75247"/>
                                </a:cubicBezTo>
                                <a:cubicBezTo>
                                  <a:pt x="89578" y="75247"/>
                                  <a:pt x="89578" y="75247"/>
                                  <a:pt x="88626" y="75247"/>
                                </a:cubicBezTo>
                                <a:close/>
                                <a:moveTo>
                                  <a:pt x="88626" y="30480"/>
                                </a:moveTo>
                                <a:cubicBezTo>
                                  <a:pt x="88626" y="30480"/>
                                  <a:pt x="89578" y="31433"/>
                                  <a:pt x="88626" y="30480"/>
                                </a:cubicBezTo>
                                <a:cubicBezTo>
                                  <a:pt x="89578" y="31433"/>
                                  <a:pt x="89578" y="30480"/>
                                  <a:pt x="88626" y="30480"/>
                                </a:cubicBezTo>
                                <a:cubicBezTo>
                                  <a:pt x="89578" y="29528"/>
                                  <a:pt x="89578" y="29528"/>
                                  <a:pt x="88626" y="30480"/>
                                </a:cubicBezTo>
                                <a:cubicBezTo>
                                  <a:pt x="88626" y="29528"/>
                                  <a:pt x="88626" y="30480"/>
                                  <a:pt x="88626" y="30480"/>
                                </a:cubicBezTo>
                                <a:close/>
                                <a:moveTo>
                                  <a:pt x="91483" y="69533"/>
                                </a:moveTo>
                                <a:cubicBezTo>
                                  <a:pt x="92436" y="69533"/>
                                  <a:pt x="93388" y="68580"/>
                                  <a:pt x="93388" y="67628"/>
                                </a:cubicBezTo>
                                <a:cubicBezTo>
                                  <a:pt x="93388" y="65722"/>
                                  <a:pt x="91483" y="66675"/>
                                  <a:pt x="90531" y="65722"/>
                                </a:cubicBezTo>
                                <a:cubicBezTo>
                                  <a:pt x="89578" y="65722"/>
                                  <a:pt x="88626" y="65722"/>
                                  <a:pt x="88626" y="66675"/>
                                </a:cubicBezTo>
                                <a:cubicBezTo>
                                  <a:pt x="88626" y="67628"/>
                                  <a:pt x="90531" y="68580"/>
                                  <a:pt x="91483" y="69533"/>
                                </a:cubicBezTo>
                                <a:close/>
                                <a:moveTo>
                                  <a:pt x="98151" y="91440"/>
                                </a:moveTo>
                                <a:cubicBezTo>
                                  <a:pt x="98151" y="92393"/>
                                  <a:pt x="99103" y="93345"/>
                                  <a:pt x="99103" y="94297"/>
                                </a:cubicBezTo>
                                <a:cubicBezTo>
                                  <a:pt x="99103" y="95250"/>
                                  <a:pt x="99103" y="95250"/>
                                  <a:pt x="100056" y="96203"/>
                                </a:cubicBezTo>
                                <a:cubicBezTo>
                                  <a:pt x="100056" y="95250"/>
                                  <a:pt x="100056" y="95250"/>
                                  <a:pt x="100056" y="95250"/>
                                </a:cubicBezTo>
                                <a:cubicBezTo>
                                  <a:pt x="100056" y="91440"/>
                                  <a:pt x="98151" y="89535"/>
                                  <a:pt x="97198" y="85725"/>
                                </a:cubicBezTo>
                                <a:cubicBezTo>
                                  <a:pt x="97198" y="84772"/>
                                  <a:pt x="96246" y="83820"/>
                                  <a:pt x="95293" y="83820"/>
                                </a:cubicBezTo>
                                <a:cubicBezTo>
                                  <a:pt x="91483" y="82868"/>
                                  <a:pt x="91483" y="82868"/>
                                  <a:pt x="92436" y="79058"/>
                                </a:cubicBezTo>
                                <a:cubicBezTo>
                                  <a:pt x="90531" y="80010"/>
                                  <a:pt x="88626" y="81915"/>
                                  <a:pt x="90531" y="83820"/>
                                </a:cubicBezTo>
                                <a:cubicBezTo>
                                  <a:pt x="91483" y="85725"/>
                                  <a:pt x="91483" y="86678"/>
                                  <a:pt x="92436" y="88583"/>
                                </a:cubicBezTo>
                                <a:cubicBezTo>
                                  <a:pt x="92436" y="87630"/>
                                  <a:pt x="92436" y="85725"/>
                                  <a:pt x="94341" y="85725"/>
                                </a:cubicBezTo>
                                <a:cubicBezTo>
                                  <a:pt x="95293" y="85725"/>
                                  <a:pt x="95293" y="85725"/>
                                  <a:pt x="95293" y="86678"/>
                                </a:cubicBezTo>
                                <a:cubicBezTo>
                                  <a:pt x="95293" y="88583"/>
                                  <a:pt x="93388" y="88583"/>
                                  <a:pt x="92436" y="88583"/>
                                </a:cubicBezTo>
                                <a:lnTo>
                                  <a:pt x="92436" y="88583"/>
                                </a:lnTo>
                                <a:lnTo>
                                  <a:pt x="92436" y="88583"/>
                                </a:lnTo>
                                <a:cubicBezTo>
                                  <a:pt x="92436" y="89535"/>
                                  <a:pt x="93388" y="90488"/>
                                  <a:pt x="94341" y="89535"/>
                                </a:cubicBezTo>
                                <a:cubicBezTo>
                                  <a:pt x="97198" y="88583"/>
                                  <a:pt x="98151" y="88583"/>
                                  <a:pt x="98151" y="91440"/>
                                </a:cubicBezTo>
                                <a:close/>
                                <a:moveTo>
                                  <a:pt x="91483" y="52388"/>
                                </a:moveTo>
                                <a:cubicBezTo>
                                  <a:pt x="91483" y="53340"/>
                                  <a:pt x="91483" y="53340"/>
                                  <a:pt x="91483" y="52388"/>
                                </a:cubicBezTo>
                                <a:cubicBezTo>
                                  <a:pt x="92436" y="53340"/>
                                  <a:pt x="93388" y="53340"/>
                                  <a:pt x="92436" y="52388"/>
                                </a:cubicBezTo>
                                <a:lnTo>
                                  <a:pt x="91483" y="52388"/>
                                </a:lnTo>
                                <a:cubicBezTo>
                                  <a:pt x="91483" y="52388"/>
                                  <a:pt x="91483" y="52388"/>
                                  <a:pt x="91483" y="52388"/>
                                </a:cubicBezTo>
                                <a:close/>
                                <a:moveTo>
                                  <a:pt x="91483" y="61913"/>
                                </a:moveTo>
                                <a:cubicBezTo>
                                  <a:pt x="91483" y="61913"/>
                                  <a:pt x="91483" y="61913"/>
                                  <a:pt x="91483" y="61913"/>
                                </a:cubicBezTo>
                                <a:lnTo>
                                  <a:pt x="92436" y="62865"/>
                                </a:lnTo>
                                <a:cubicBezTo>
                                  <a:pt x="92436" y="62865"/>
                                  <a:pt x="92436" y="62865"/>
                                  <a:pt x="91483" y="61913"/>
                                </a:cubicBezTo>
                                <a:cubicBezTo>
                                  <a:pt x="92436" y="61913"/>
                                  <a:pt x="92436" y="61913"/>
                                  <a:pt x="91483" y="61913"/>
                                </a:cubicBezTo>
                                <a:close/>
                                <a:moveTo>
                                  <a:pt x="91483" y="26670"/>
                                </a:moveTo>
                                <a:cubicBezTo>
                                  <a:pt x="91483" y="26670"/>
                                  <a:pt x="92436" y="26670"/>
                                  <a:pt x="91483" y="26670"/>
                                </a:cubicBezTo>
                                <a:cubicBezTo>
                                  <a:pt x="92436" y="26670"/>
                                  <a:pt x="92436" y="26670"/>
                                  <a:pt x="91483" y="26670"/>
                                </a:cubicBezTo>
                                <a:cubicBezTo>
                                  <a:pt x="93388" y="25718"/>
                                  <a:pt x="92436" y="25718"/>
                                  <a:pt x="91483" y="26670"/>
                                </a:cubicBezTo>
                                <a:cubicBezTo>
                                  <a:pt x="92436" y="25718"/>
                                  <a:pt x="91483" y="26670"/>
                                  <a:pt x="91483" y="26670"/>
                                </a:cubicBezTo>
                                <a:close/>
                                <a:moveTo>
                                  <a:pt x="94341" y="60008"/>
                                </a:moveTo>
                                <a:cubicBezTo>
                                  <a:pt x="94341" y="60008"/>
                                  <a:pt x="95293" y="60008"/>
                                  <a:pt x="95293" y="59055"/>
                                </a:cubicBezTo>
                                <a:cubicBezTo>
                                  <a:pt x="93388" y="59055"/>
                                  <a:pt x="95293" y="56197"/>
                                  <a:pt x="93388" y="56197"/>
                                </a:cubicBezTo>
                                <a:cubicBezTo>
                                  <a:pt x="92436" y="56197"/>
                                  <a:pt x="92436" y="56197"/>
                                  <a:pt x="92436" y="57150"/>
                                </a:cubicBezTo>
                                <a:cubicBezTo>
                                  <a:pt x="91483" y="58103"/>
                                  <a:pt x="92436" y="60008"/>
                                  <a:pt x="94341" y="60008"/>
                                </a:cubicBezTo>
                                <a:close/>
                                <a:moveTo>
                                  <a:pt x="93388" y="49530"/>
                                </a:moveTo>
                                <a:cubicBezTo>
                                  <a:pt x="94341" y="49530"/>
                                  <a:pt x="94341" y="49530"/>
                                  <a:pt x="94341" y="48578"/>
                                </a:cubicBezTo>
                                <a:cubicBezTo>
                                  <a:pt x="93388" y="47625"/>
                                  <a:pt x="92436" y="46672"/>
                                  <a:pt x="91483" y="45720"/>
                                </a:cubicBezTo>
                                <a:cubicBezTo>
                                  <a:pt x="91483" y="45720"/>
                                  <a:pt x="91483" y="46672"/>
                                  <a:pt x="91483" y="46672"/>
                                </a:cubicBezTo>
                                <a:cubicBezTo>
                                  <a:pt x="92436" y="47625"/>
                                  <a:pt x="92436" y="49530"/>
                                  <a:pt x="93388" y="49530"/>
                                </a:cubicBezTo>
                                <a:close/>
                                <a:moveTo>
                                  <a:pt x="96246" y="96203"/>
                                </a:moveTo>
                                <a:cubicBezTo>
                                  <a:pt x="96246" y="95250"/>
                                  <a:pt x="94341" y="95250"/>
                                  <a:pt x="93388" y="95250"/>
                                </a:cubicBezTo>
                                <a:cubicBezTo>
                                  <a:pt x="92436" y="95250"/>
                                  <a:pt x="92436" y="95250"/>
                                  <a:pt x="92436" y="96203"/>
                                </a:cubicBezTo>
                                <a:cubicBezTo>
                                  <a:pt x="92436" y="97155"/>
                                  <a:pt x="92436" y="97155"/>
                                  <a:pt x="93388" y="97155"/>
                                </a:cubicBezTo>
                                <a:cubicBezTo>
                                  <a:pt x="94341" y="97155"/>
                                  <a:pt x="94341" y="98108"/>
                                  <a:pt x="95293" y="98108"/>
                                </a:cubicBezTo>
                                <a:cubicBezTo>
                                  <a:pt x="96246" y="99060"/>
                                  <a:pt x="97198" y="100013"/>
                                  <a:pt x="98151" y="100013"/>
                                </a:cubicBezTo>
                                <a:cubicBezTo>
                                  <a:pt x="98151" y="99060"/>
                                  <a:pt x="96246" y="97155"/>
                                  <a:pt x="96246" y="96203"/>
                                </a:cubicBezTo>
                                <a:close/>
                                <a:moveTo>
                                  <a:pt x="94341" y="34290"/>
                                </a:moveTo>
                                <a:cubicBezTo>
                                  <a:pt x="93388" y="34290"/>
                                  <a:pt x="91483" y="34290"/>
                                  <a:pt x="92436" y="36195"/>
                                </a:cubicBezTo>
                                <a:cubicBezTo>
                                  <a:pt x="93388" y="37147"/>
                                  <a:pt x="93388" y="38100"/>
                                  <a:pt x="95293" y="38100"/>
                                </a:cubicBezTo>
                                <a:cubicBezTo>
                                  <a:pt x="98151" y="38100"/>
                                  <a:pt x="98151" y="35243"/>
                                  <a:pt x="98151" y="33338"/>
                                </a:cubicBezTo>
                                <a:cubicBezTo>
                                  <a:pt x="99103" y="32385"/>
                                  <a:pt x="98151" y="31433"/>
                                  <a:pt x="97198" y="31433"/>
                                </a:cubicBezTo>
                                <a:cubicBezTo>
                                  <a:pt x="96246" y="31433"/>
                                  <a:pt x="96246" y="32385"/>
                                  <a:pt x="96246" y="33338"/>
                                </a:cubicBezTo>
                                <a:cubicBezTo>
                                  <a:pt x="96246" y="34290"/>
                                  <a:pt x="95293" y="34290"/>
                                  <a:pt x="94341" y="34290"/>
                                </a:cubicBezTo>
                                <a:close/>
                                <a:moveTo>
                                  <a:pt x="95293" y="153353"/>
                                </a:moveTo>
                                <a:cubicBezTo>
                                  <a:pt x="95293" y="152400"/>
                                  <a:pt x="95293" y="152400"/>
                                  <a:pt x="95293" y="153353"/>
                                </a:cubicBezTo>
                                <a:cubicBezTo>
                                  <a:pt x="94341" y="152400"/>
                                  <a:pt x="93388" y="152400"/>
                                  <a:pt x="93388" y="152400"/>
                                </a:cubicBezTo>
                                <a:cubicBezTo>
                                  <a:pt x="93388" y="153353"/>
                                  <a:pt x="93388" y="153353"/>
                                  <a:pt x="94341" y="153353"/>
                                </a:cubicBezTo>
                                <a:cubicBezTo>
                                  <a:pt x="94341" y="153353"/>
                                  <a:pt x="95293" y="153353"/>
                                  <a:pt x="95293" y="153353"/>
                                </a:cubicBezTo>
                                <a:close/>
                                <a:moveTo>
                                  <a:pt x="96246" y="75247"/>
                                </a:moveTo>
                                <a:cubicBezTo>
                                  <a:pt x="96246" y="74295"/>
                                  <a:pt x="96246" y="73343"/>
                                  <a:pt x="96246" y="73343"/>
                                </a:cubicBezTo>
                                <a:cubicBezTo>
                                  <a:pt x="95293" y="73343"/>
                                  <a:pt x="95293" y="74295"/>
                                  <a:pt x="94341" y="74295"/>
                                </a:cubicBezTo>
                                <a:cubicBezTo>
                                  <a:pt x="92436" y="75247"/>
                                  <a:pt x="92436" y="77153"/>
                                  <a:pt x="93388" y="79058"/>
                                </a:cubicBezTo>
                                <a:cubicBezTo>
                                  <a:pt x="97198" y="79058"/>
                                  <a:pt x="97198" y="79058"/>
                                  <a:pt x="96246" y="75247"/>
                                </a:cubicBezTo>
                                <a:close/>
                                <a:moveTo>
                                  <a:pt x="95293" y="139065"/>
                                </a:moveTo>
                                <a:cubicBezTo>
                                  <a:pt x="95293" y="139065"/>
                                  <a:pt x="94341" y="139065"/>
                                  <a:pt x="95293" y="139065"/>
                                </a:cubicBezTo>
                                <a:cubicBezTo>
                                  <a:pt x="94341" y="140018"/>
                                  <a:pt x="94341" y="140018"/>
                                  <a:pt x="94341" y="140970"/>
                                </a:cubicBezTo>
                                <a:cubicBezTo>
                                  <a:pt x="95293" y="140018"/>
                                  <a:pt x="96246" y="140018"/>
                                  <a:pt x="95293" y="139065"/>
                                </a:cubicBezTo>
                                <a:cubicBezTo>
                                  <a:pt x="96246" y="139065"/>
                                  <a:pt x="96246" y="139065"/>
                                  <a:pt x="95293" y="139065"/>
                                </a:cubicBezTo>
                                <a:close/>
                                <a:moveTo>
                                  <a:pt x="94341" y="62865"/>
                                </a:moveTo>
                                <a:cubicBezTo>
                                  <a:pt x="94341" y="63818"/>
                                  <a:pt x="94341" y="63818"/>
                                  <a:pt x="94341" y="62865"/>
                                </a:cubicBezTo>
                                <a:cubicBezTo>
                                  <a:pt x="95293" y="63818"/>
                                  <a:pt x="95293" y="63818"/>
                                  <a:pt x="95293" y="62865"/>
                                </a:cubicBezTo>
                                <a:cubicBezTo>
                                  <a:pt x="95293" y="62865"/>
                                  <a:pt x="95293" y="61913"/>
                                  <a:pt x="95293" y="61913"/>
                                </a:cubicBezTo>
                                <a:cubicBezTo>
                                  <a:pt x="95293" y="61913"/>
                                  <a:pt x="95293" y="62865"/>
                                  <a:pt x="94341" y="62865"/>
                                </a:cubicBezTo>
                                <a:close/>
                                <a:moveTo>
                                  <a:pt x="95293" y="8572"/>
                                </a:moveTo>
                                <a:cubicBezTo>
                                  <a:pt x="95293" y="8572"/>
                                  <a:pt x="95293" y="8572"/>
                                  <a:pt x="95293" y="8572"/>
                                </a:cubicBezTo>
                                <a:cubicBezTo>
                                  <a:pt x="96246" y="8572"/>
                                  <a:pt x="96246" y="8572"/>
                                  <a:pt x="95293" y="8572"/>
                                </a:cubicBezTo>
                                <a:cubicBezTo>
                                  <a:pt x="96246" y="8572"/>
                                  <a:pt x="96246" y="7620"/>
                                  <a:pt x="95293" y="8572"/>
                                </a:cubicBezTo>
                                <a:cubicBezTo>
                                  <a:pt x="95293" y="7620"/>
                                  <a:pt x="95293" y="8572"/>
                                  <a:pt x="95293" y="8572"/>
                                </a:cubicBezTo>
                                <a:close/>
                                <a:moveTo>
                                  <a:pt x="100056" y="55245"/>
                                </a:moveTo>
                                <a:cubicBezTo>
                                  <a:pt x="100056" y="56197"/>
                                  <a:pt x="101008" y="58103"/>
                                  <a:pt x="101961" y="57150"/>
                                </a:cubicBezTo>
                                <a:cubicBezTo>
                                  <a:pt x="102913" y="56197"/>
                                  <a:pt x="104818" y="56197"/>
                                  <a:pt x="104818" y="54293"/>
                                </a:cubicBezTo>
                                <a:cubicBezTo>
                                  <a:pt x="104818" y="53340"/>
                                  <a:pt x="103866" y="52388"/>
                                  <a:pt x="103866" y="53340"/>
                                </a:cubicBezTo>
                                <a:cubicBezTo>
                                  <a:pt x="101008" y="54293"/>
                                  <a:pt x="100056" y="51435"/>
                                  <a:pt x="98151" y="51435"/>
                                </a:cubicBezTo>
                                <a:cubicBezTo>
                                  <a:pt x="98151" y="51435"/>
                                  <a:pt x="97198" y="50483"/>
                                  <a:pt x="96246" y="51435"/>
                                </a:cubicBezTo>
                                <a:cubicBezTo>
                                  <a:pt x="95293" y="51435"/>
                                  <a:pt x="94341" y="52388"/>
                                  <a:pt x="94341" y="53340"/>
                                </a:cubicBezTo>
                                <a:cubicBezTo>
                                  <a:pt x="94341" y="54293"/>
                                  <a:pt x="95293" y="54293"/>
                                  <a:pt x="96246" y="54293"/>
                                </a:cubicBezTo>
                                <a:cubicBezTo>
                                  <a:pt x="99103" y="52388"/>
                                  <a:pt x="99103" y="54293"/>
                                  <a:pt x="100056" y="55245"/>
                                </a:cubicBezTo>
                                <a:close/>
                                <a:moveTo>
                                  <a:pt x="101008" y="39053"/>
                                </a:moveTo>
                                <a:cubicBezTo>
                                  <a:pt x="99103" y="40005"/>
                                  <a:pt x="97198" y="40958"/>
                                  <a:pt x="96246" y="41910"/>
                                </a:cubicBezTo>
                                <a:cubicBezTo>
                                  <a:pt x="95293" y="42863"/>
                                  <a:pt x="97198" y="42863"/>
                                  <a:pt x="97198" y="42863"/>
                                </a:cubicBezTo>
                                <a:cubicBezTo>
                                  <a:pt x="99103" y="42863"/>
                                  <a:pt x="101008" y="42863"/>
                                  <a:pt x="101961" y="40005"/>
                                </a:cubicBezTo>
                                <a:cubicBezTo>
                                  <a:pt x="101961" y="40005"/>
                                  <a:pt x="101961" y="39053"/>
                                  <a:pt x="101008" y="39053"/>
                                </a:cubicBezTo>
                                <a:close/>
                                <a:moveTo>
                                  <a:pt x="98151" y="120015"/>
                                </a:moveTo>
                                <a:cubicBezTo>
                                  <a:pt x="98151" y="120968"/>
                                  <a:pt x="98151" y="121920"/>
                                  <a:pt x="99103" y="120968"/>
                                </a:cubicBezTo>
                                <a:cubicBezTo>
                                  <a:pt x="100056" y="120015"/>
                                  <a:pt x="99103" y="120015"/>
                                  <a:pt x="99103" y="119063"/>
                                </a:cubicBezTo>
                                <a:cubicBezTo>
                                  <a:pt x="100056" y="119063"/>
                                  <a:pt x="101008" y="118110"/>
                                  <a:pt x="100056" y="117158"/>
                                </a:cubicBezTo>
                                <a:cubicBezTo>
                                  <a:pt x="99103" y="116205"/>
                                  <a:pt x="99103" y="117158"/>
                                  <a:pt x="98151" y="118110"/>
                                </a:cubicBezTo>
                                <a:cubicBezTo>
                                  <a:pt x="98151" y="118110"/>
                                  <a:pt x="98151" y="119063"/>
                                  <a:pt x="98151" y="120015"/>
                                </a:cubicBezTo>
                                <a:close/>
                                <a:moveTo>
                                  <a:pt x="98151" y="63818"/>
                                </a:moveTo>
                                <a:cubicBezTo>
                                  <a:pt x="98151" y="63818"/>
                                  <a:pt x="98151" y="64770"/>
                                  <a:pt x="99103" y="64770"/>
                                </a:cubicBezTo>
                                <a:lnTo>
                                  <a:pt x="100056" y="63818"/>
                                </a:lnTo>
                                <a:cubicBezTo>
                                  <a:pt x="100056" y="63818"/>
                                  <a:pt x="99103" y="63818"/>
                                  <a:pt x="98151" y="63818"/>
                                </a:cubicBezTo>
                                <a:cubicBezTo>
                                  <a:pt x="99103" y="62865"/>
                                  <a:pt x="98151" y="63818"/>
                                  <a:pt x="98151" y="63818"/>
                                </a:cubicBezTo>
                                <a:close/>
                                <a:moveTo>
                                  <a:pt x="100056" y="139065"/>
                                </a:moveTo>
                                <a:cubicBezTo>
                                  <a:pt x="101008" y="139065"/>
                                  <a:pt x="101008" y="138113"/>
                                  <a:pt x="101008" y="137160"/>
                                </a:cubicBezTo>
                                <a:lnTo>
                                  <a:pt x="101008" y="136208"/>
                                </a:lnTo>
                                <a:cubicBezTo>
                                  <a:pt x="101008" y="136208"/>
                                  <a:pt x="100056" y="136208"/>
                                  <a:pt x="100056" y="136208"/>
                                </a:cubicBezTo>
                                <a:cubicBezTo>
                                  <a:pt x="99103" y="137160"/>
                                  <a:pt x="98151" y="138113"/>
                                  <a:pt x="100056" y="139065"/>
                                </a:cubicBezTo>
                                <a:cubicBezTo>
                                  <a:pt x="99103" y="139065"/>
                                  <a:pt x="99103" y="139065"/>
                                  <a:pt x="100056" y="139065"/>
                                </a:cubicBezTo>
                                <a:close/>
                                <a:moveTo>
                                  <a:pt x="99103" y="25718"/>
                                </a:moveTo>
                                <a:cubicBezTo>
                                  <a:pt x="99103" y="25718"/>
                                  <a:pt x="98151" y="26670"/>
                                  <a:pt x="99103" y="26670"/>
                                </a:cubicBezTo>
                                <a:cubicBezTo>
                                  <a:pt x="101008" y="26670"/>
                                  <a:pt x="101008" y="24765"/>
                                  <a:pt x="101008" y="23813"/>
                                </a:cubicBezTo>
                                <a:cubicBezTo>
                                  <a:pt x="101008" y="22860"/>
                                  <a:pt x="101008" y="22860"/>
                                  <a:pt x="100056" y="21908"/>
                                </a:cubicBezTo>
                                <a:cubicBezTo>
                                  <a:pt x="98151" y="21908"/>
                                  <a:pt x="99103" y="23813"/>
                                  <a:pt x="99103" y="25718"/>
                                </a:cubicBezTo>
                                <a:close/>
                                <a:moveTo>
                                  <a:pt x="99103" y="67628"/>
                                </a:moveTo>
                                <a:cubicBezTo>
                                  <a:pt x="99103" y="67628"/>
                                  <a:pt x="99103" y="68580"/>
                                  <a:pt x="99103" y="67628"/>
                                </a:cubicBezTo>
                                <a:cubicBezTo>
                                  <a:pt x="101008" y="68580"/>
                                  <a:pt x="101961" y="68580"/>
                                  <a:pt x="102913" y="67628"/>
                                </a:cubicBezTo>
                                <a:cubicBezTo>
                                  <a:pt x="103866" y="67628"/>
                                  <a:pt x="104818" y="66675"/>
                                  <a:pt x="104818" y="65722"/>
                                </a:cubicBezTo>
                                <a:cubicBezTo>
                                  <a:pt x="104818" y="65722"/>
                                  <a:pt x="104818" y="64770"/>
                                  <a:pt x="104818" y="64770"/>
                                </a:cubicBezTo>
                                <a:cubicBezTo>
                                  <a:pt x="102913" y="64770"/>
                                  <a:pt x="99103" y="66675"/>
                                  <a:pt x="99103" y="67628"/>
                                </a:cubicBezTo>
                                <a:close/>
                                <a:moveTo>
                                  <a:pt x="100056" y="45720"/>
                                </a:moveTo>
                                <a:cubicBezTo>
                                  <a:pt x="100056" y="45720"/>
                                  <a:pt x="100056" y="45720"/>
                                  <a:pt x="100056" y="45720"/>
                                </a:cubicBezTo>
                                <a:cubicBezTo>
                                  <a:pt x="99103" y="46672"/>
                                  <a:pt x="99103" y="46672"/>
                                  <a:pt x="100056" y="46672"/>
                                </a:cubicBezTo>
                                <a:cubicBezTo>
                                  <a:pt x="100056" y="47625"/>
                                  <a:pt x="101008" y="46672"/>
                                  <a:pt x="100056" y="45720"/>
                                </a:cubicBezTo>
                                <a:cubicBezTo>
                                  <a:pt x="101008" y="46672"/>
                                  <a:pt x="100056" y="45720"/>
                                  <a:pt x="100056" y="45720"/>
                                </a:cubicBezTo>
                                <a:close/>
                                <a:moveTo>
                                  <a:pt x="114343" y="159068"/>
                                </a:moveTo>
                                <a:cubicBezTo>
                                  <a:pt x="113391" y="157163"/>
                                  <a:pt x="112438" y="159068"/>
                                  <a:pt x="111486" y="159068"/>
                                </a:cubicBezTo>
                                <a:cubicBezTo>
                                  <a:pt x="110533" y="159068"/>
                                  <a:pt x="109581" y="160020"/>
                                  <a:pt x="108628" y="160020"/>
                                </a:cubicBezTo>
                                <a:cubicBezTo>
                                  <a:pt x="105771" y="160972"/>
                                  <a:pt x="102913" y="162878"/>
                                  <a:pt x="100056" y="162878"/>
                                </a:cubicBezTo>
                                <a:cubicBezTo>
                                  <a:pt x="99103" y="162878"/>
                                  <a:pt x="99103" y="162878"/>
                                  <a:pt x="99103" y="163830"/>
                                </a:cubicBezTo>
                                <a:cubicBezTo>
                                  <a:pt x="99103" y="163830"/>
                                  <a:pt x="100056" y="164783"/>
                                  <a:pt x="100056" y="164783"/>
                                </a:cubicBezTo>
                                <a:cubicBezTo>
                                  <a:pt x="101008" y="164783"/>
                                  <a:pt x="101008" y="164783"/>
                                  <a:pt x="101961" y="165735"/>
                                </a:cubicBezTo>
                                <a:cubicBezTo>
                                  <a:pt x="105771" y="164783"/>
                                  <a:pt x="109581" y="165735"/>
                                  <a:pt x="113391" y="162878"/>
                                </a:cubicBezTo>
                                <a:cubicBezTo>
                                  <a:pt x="113391" y="160972"/>
                                  <a:pt x="115296" y="160020"/>
                                  <a:pt x="114343" y="159068"/>
                                </a:cubicBezTo>
                                <a:close/>
                                <a:moveTo>
                                  <a:pt x="111486" y="145733"/>
                                </a:moveTo>
                                <a:cubicBezTo>
                                  <a:pt x="112438" y="145733"/>
                                  <a:pt x="112438" y="144780"/>
                                  <a:pt x="112438" y="144780"/>
                                </a:cubicBezTo>
                                <a:cubicBezTo>
                                  <a:pt x="113391" y="144780"/>
                                  <a:pt x="114343" y="144780"/>
                                  <a:pt x="114343" y="143828"/>
                                </a:cubicBezTo>
                                <a:cubicBezTo>
                                  <a:pt x="114343" y="143828"/>
                                  <a:pt x="114343" y="142875"/>
                                  <a:pt x="113391" y="142875"/>
                                </a:cubicBezTo>
                                <a:cubicBezTo>
                                  <a:pt x="112438" y="142875"/>
                                  <a:pt x="112438" y="143828"/>
                                  <a:pt x="112438" y="144780"/>
                                </a:cubicBezTo>
                                <a:cubicBezTo>
                                  <a:pt x="111486" y="144780"/>
                                  <a:pt x="110533" y="142875"/>
                                  <a:pt x="108628" y="143828"/>
                                </a:cubicBezTo>
                                <a:cubicBezTo>
                                  <a:pt x="106723" y="145733"/>
                                  <a:pt x="103866" y="144780"/>
                                  <a:pt x="101961" y="143828"/>
                                </a:cubicBezTo>
                                <a:cubicBezTo>
                                  <a:pt x="101008" y="143828"/>
                                  <a:pt x="100056" y="142875"/>
                                  <a:pt x="99103" y="143828"/>
                                </a:cubicBezTo>
                                <a:cubicBezTo>
                                  <a:pt x="99103" y="144780"/>
                                  <a:pt x="99103" y="144780"/>
                                  <a:pt x="99103" y="145733"/>
                                </a:cubicBezTo>
                                <a:cubicBezTo>
                                  <a:pt x="99103" y="146685"/>
                                  <a:pt x="101008" y="146685"/>
                                  <a:pt x="101961" y="146685"/>
                                </a:cubicBezTo>
                                <a:cubicBezTo>
                                  <a:pt x="105771" y="146685"/>
                                  <a:pt x="108628" y="145733"/>
                                  <a:pt x="111486" y="145733"/>
                                </a:cubicBezTo>
                                <a:close/>
                                <a:moveTo>
                                  <a:pt x="101008" y="84772"/>
                                </a:moveTo>
                                <a:cubicBezTo>
                                  <a:pt x="100056" y="86678"/>
                                  <a:pt x="101008" y="88583"/>
                                  <a:pt x="102913" y="88583"/>
                                </a:cubicBezTo>
                                <a:cubicBezTo>
                                  <a:pt x="104818" y="89535"/>
                                  <a:pt x="105771" y="90488"/>
                                  <a:pt x="103866" y="92393"/>
                                </a:cubicBezTo>
                                <a:cubicBezTo>
                                  <a:pt x="103866" y="93345"/>
                                  <a:pt x="103866" y="94297"/>
                                  <a:pt x="104818" y="93345"/>
                                </a:cubicBezTo>
                                <a:cubicBezTo>
                                  <a:pt x="106723" y="93345"/>
                                  <a:pt x="107676" y="91440"/>
                                  <a:pt x="107676" y="90488"/>
                                </a:cubicBezTo>
                                <a:cubicBezTo>
                                  <a:pt x="107676" y="89535"/>
                                  <a:pt x="107676" y="87630"/>
                                  <a:pt x="105771" y="87630"/>
                                </a:cubicBezTo>
                                <a:cubicBezTo>
                                  <a:pt x="104818" y="87630"/>
                                  <a:pt x="102913" y="87630"/>
                                  <a:pt x="104818" y="85725"/>
                                </a:cubicBezTo>
                                <a:cubicBezTo>
                                  <a:pt x="105771" y="84772"/>
                                  <a:pt x="104818" y="83820"/>
                                  <a:pt x="104818" y="81915"/>
                                </a:cubicBezTo>
                                <a:lnTo>
                                  <a:pt x="104818" y="80010"/>
                                </a:lnTo>
                                <a:cubicBezTo>
                                  <a:pt x="104818" y="79058"/>
                                  <a:pt x="104818" y="78105"/>
                                  <a:pt x="103866" y="78105"/>
                                </a:cubicBezTo>
                                <a:cubicBezTo>
                                  <a:pt x="102913" y="77153"/>
                                  <a:pt x="102913" y="78105"/>
                                  <a:pt x="101961" y="79058"/>
                                </a:cubicBezTo>
                                <a:lnTo>
                                  <a:pt x="100056" y="80963"/>
                                </a:lnTo>
                                <a:cubicBezTo>
                                  <a:pt x="99103" y="80963"/>
                                  <a:pt x="99103" y="81915"/>
                                  <a:pt x="100056" y="81915"/>
                                </a:cubicBezTo>
                                <a:cubicBezTo>
                                  <a:pt x="103866" y="82868"/>
                                  <a:pt x="101008" y="83820"/>
                                  <a:pt x="101008" y="84772"/>
                                </a:cubicBezTo>
                                <a:close/>
                                <a:moveTo>
                                  <a:pt x="101008" y="157163"/>
                                </a:moveTo>
                                <a:cubicBezTo>
                                  <a:pt x="101008" y="156210"/>
                                  <a:pt x="101008" y="155258"/>
                                  <a:pt x="102913" y="154305"/>
                                </a:cubicBezTo>
                                <a:cubicBezTo>
                                  <a:pt x="103866" y="153353"/>
                                  <a:pt x="103866" y="152400"/>
                                  <a:pt x="103866" y="151447"/>
                                </a:cubicBezTo>
                                <a:cubicBezTo>
                                  <a:pt x="103866" y="150495"/>
                                  <a:pt x="103866" y="149543"/>
                                  <a:pt x="101961" y="150495"/>
                                </a:cubicBezTo>
                                <a:cubicBezTo>
                                  <a:pt x="100056" y="151447"/>
                                  <a:pt x="99103" y="153353"/>
                                  <a:pt x="101008" y="157163"/>
                                </a:cubicBezTo>
                                <a:cubicBezTo>
                                  <a:pt x="101008" y="158115"/>
                                  <a:pt x="100056" y="160020"/>
                                  <a:pt x="101961" y="160020"/>
                                </a:cubicBezTo>
                                <a:cubicBezTo>
                                  <a:pt x="102913" y="160020"/>
                                  <a:pt x="104818" y="159068"/>
                                  <a:pt x="104818" y="158115"/>
                                </a:cubicBezTo>
                                <a:cubicBezTo>
                                  <a:pt x="103866" y="156210"/>
                                  <a:pt x="102913" y="157163"/>
                                  <a:pt x="101008" y="157163"/>
                                </a:cubicBezTo>
                                <a:lnTo>
                                  <a:pt x="101008" y="157163"/>
                                </a:lnTo>
                                <a:close/>
                                <a:moveTo>
                                  <a:pt x="100056" y="136208"/>
                                </a:moveTo>
                                <a:lnTo>
                                  <a:pt x="100056" y="136208"/>
                                </a:lnTo>
                                <a:cubicBezTo>
                                  <a:pt x="101008" y="136208"/>
                                  <a:pt x="101961" y="136208"/>
                                  <a:pt x="101008" y="134303"/>
                                </a:cubicBezTo>
                                <a:lnTo>
                                  <a:pt x="101008" y="134303"/>
                                </a:lnTo>
                                <a:cubicBezTo>
                                  <a:pt x="100056" y="134303"/>
                                  <a:pt x="100056" y="135255"/>
                                  <a:pt x="100056" y="136208"/>
                                </a:cubicBezTo>
                                <a:close/>
                                <a:moveTo>
                                  <a:pt x="101008" y="100013"/>
                                </a:moveTo>
                                <a:cubicBezTo>
                                  <a:pt x="101008" y="100013"/>
                                  <a:pt x="100056" y="100013"/>
                                  <a:pt x="101008" y="100013"/>
                                </a:cubicBezTo>
                                <a:cubicBezTo>
                                  <a:pt x="100056" y="100965"/>
                                  <a:pt x="101008" y="101918"/>
                                  <a:pt x="101008" y="101918"/>
                                </a:cubicBezTo>
                                <a:cubicBezTo>
                                  <a:pt x="101008" y="101918"/>
                                  <a:pt x="101961" y="101918"/>
                                  <a:pt x="101008" y="100013"/>
                                </a:cubicBezTo>
                                <a:cubicBezTo>
                                  <a:pt x="101961" y="100965"/>
                                  <a:pt x="101961" y="100013"/>
                                  <a:pt x="101008" y="100013"/>
                                </a:cubicBezTo>
                                <a:close/>
                                <a:moveTo>
                                  <a:pt x="100056" y="29528"/>
                                </a:moveTo>
                                <a:cubicBezTo>
                                  <a:pt x="100056" y="30480"/>
                                  <a:pt x="101008" y="29528"/>
                                  <a:pt x="101961" y="29528"/>
                                </a:cubicBezTo>
                                <a:cubicBezTo>
                                  <a:pt x="103866" y="29528"/>
                                  <a:pt x="103866" y="30480"/>
                                  <a:pt x="104818" y="31433"/>
                                </a:cubicBezTo>
                                <a:cubicBezTo>
                                  <a:pt x="104818" y="31433"/>
                                  <a:pt x="105771" y="32385"/>
                                  <a:pt x="105771" y="31433"/>
                                </a:cubicBezTo>
                                <a:cubicBezTo>
                                  <a:pt x="106723" y="30480"/>
                                  <a:pt x="104818" y="26670"/>
                                  <a:pt x="102913" y="26670"/>
                                </a:cubicBezTo>
                                <a:cubicBezTo>
                                  <a:pt x="102913" y="26670"/>
                                  <a:pt x="101961" y="26670"/>
                                  <a:pt x="101008" y="27622"/>
                                </a:cubicBezTo>
                                <a:cubicBezTo>
                                  <a:pt x="101961" y="28575"/>
                                  <a:pt x="100056" y="28575"/>
                                  <a:pt x="100056" y="29528"/>
                                </a:cubicBezTo>
                                <a:close/>
                                <a:moveTo>
                                  <a:pt x="103866" y="71438"/>
                                </a:moveTo>
                                <a:cubicBezTo>
                                  <a:pt x="101961" y="71438"/>
                                  <a:pt x="101961" y="74295"/>
                                  <a:pt x="101008" y="75247"/>
                                </a:cubicBezTo>
                                <a:cubicBezTo>
                                  <a:pt x="101008" y="76200"/>
                                  <a:pt x="101961" y="77153"/>
                                  <a:pt x="101961" y="76200"/>
                                </a:cubicBezTo>
                                <a:cubicBezTo>
                                  <a:pt x="103866" y="76200"/>
                                  <a:pt x="105771" y="76200"/>
                                  <a:pt x="105771" y="73343"/>
                                </a:cubicBezTo>
                                <a:cubicBezTo>
                                  <a:pt x="106723" y="71438"/>
                                  <a:pt x="104818" y="71438"/>
                                  <a:pt x="103866" y="71438"/>
                                </a:cubicBezTo>
                                <a:close/>
                                <a:moveTo>
                                  <a:pt x="101961" y="36195"/>
                                </a:moveTo>
                                <a:cubicBezTo>
                                  <a:pt x="101961" y="35243"/>
                                  <a:pt x="102913" y="35243"/>
                                  <a:pt x="101961" y="36195"/>
                                </a:cubicBezTo>
                                <a:cubicBezTo>
                                  <a:pt x="102913" y="35243"/>
                                  <a:pt x="102913" y="34290"/>
                                  <a:pt x="101961" y="35243"/>
                                </a:cubicBezTo>
                                <a:cubicBezTo>
                                  <a:pt x="101961" y="34290"/>
                                  <a:pt x="101008" y="35243"/>
                                  <a:pt x="101961" y="36195"/>
                                </a:cubicBezTo>
                                <a:cubicBezTo>
                                  <a:pt x="101008" y="36195"/>
                                  <a:pt x="101961" y="36195"/>
                                  <a:pt x="101961" y="36195"/>
                                </a:cubicBezTo>
                                <a:close/>
                                <a:moveTo>
                                  <a:pt x="103866" y="107633"/>
                                </a:moveTo>
                                <a:lnTo>
                                  <a:pt x="103866" y="107633"/>
                                </a:lnTo>
                                <a:cubicBezTo>
                                  <a:pt x="103866" y="106680"/>
                                  <a:pt x="102913" y="106680"/>
                                  <a:pt x="103866" y="107633"/>
                                </a:cubicBezTo>
                                <a:lnTo>
                                  <a:pt x="103866" y="107633"/>
                                </a:lnTo>
                                <a:cubicBezTo>
                                  <a:pt x="102913" y="107633"/>
                                  <a:pt x="102913" y="107633"/>
                                  <a:pt x="103866" y="107633"/>
                                </a:cubicBezTo>
                                <a:close/>
                                <a:moveTo>
                                  <a:pt x="103866" y="134303"/>
                                </a:moveTo>
                                <a:cubicBezTo>
                                  <a:pt x="103866" y="135255"/>
                                  <a:pt x="104818" y="136208"/>
                                  <a:pt x="106723" y="136208"/>
                                </a:cubicBezTo>
                                <a:cubicBezTo>
                                  <a:pt x="107676" y="136208"/>
                                  <a:pt x="108628" y="136208"/>
                                  <a:pt x="108628" y="134303"/>
                                </a:cubicBezTo>
                                <a:cubicBezTo>
                                  <a:pt x="107676" y="132397"/>
                                  <a:pt x="106723" y="133350"/>
                                  <a:pt x="105771" y="133350"/>
                                </a:cubicBezTo>
                                <a:cubicBezTo>
                                  <a:pt x="103866" y="133350"/>
                                  <a:pt x="102913" y="133350"/>
                                  <a:pt x="103866" y="134303"/>
                                </a:cubicBezTo>
                                <a:close/>
                                <a:moveTo>
                                  <a:pt x="104818" y="38100"/>
                                </a:moveTo>
                                <a:cubicBezTo>
                                  <a:pt x="104818" y="37147"/>
                                  <a:pt x="105771" y="37147"/>
                                  <a:pt x="104818" y="38100"/>
                                </a:cubicBezTo>
                                <a:cubicBezTo>
                                  <a:pt x="105771" y="37147"/>
                                  <a:pt x="104818" y="36195"/>
                                  <a:pt x="104818" y="38100"/>
                                </a:cubicBezTo>
                                <a:cubicBezTo>
                                  <a:pt x="104818" y="37147"/>
                                  <a:pt x="104818" y="37147"/>
                                  <a:pt x="104818" y="38100"/>
                                </a:cubicBezTo>
                                <a:cubicBezTo>
                                  <a:pt x="104818" y="37147"/>
                                  <a:pt x="104818" y="38100"/>
                                  <a:pt x="104818" y="38100"/>
                                </a:cubicBezTo>
                                <a:close/>
                                <a:moveTo>
                                  <a:pt x="107676" y="45720"/>
                                </a:moveTo>
                                <a:cubicBezTo>
                                  <a:pt x="107676" y="44768"/>
                                  <a:pt x="107676" y="44768"/>
                                  <a:pt x="106723" y="44768"/>
                                </a:cubicBezTo>
                                <a:cubicBezTo>
                                  <a:pt x="104818" y="44768"/>
                                  <a:pt x="104818" y="46672"/>
                                  <a:pt x="104818" y="47625"/>
                                </a:cubicBezTo>
                                <a:cubicBezTo>
                                  <a:pt x="104818" y="48578"/>
                                  <a:pt x="104818" y="48578"/>
                                  <a:pt x="105771" y="48578"/>
                                </a:cubicBezTo>
                                <a:cubicBezTo>
                                  <a:pt x="106723" y="47625"/>
                                  <a:pt x="107676" y="47625"/>
                                  <a:pt x="107676" y="45720"/>
                                </a:cubicBezTo>
                                <a:close/>
                                <a:moveTo>
                                  <a:pt x="107676" y="98108"/>
                                </a:moveTo>
                                <a:cubicBezTo>
                                  <a:pt x="107676" y="98108"/>
                                  <a:pt x="107676" y="97155"/>
                                  <a:pt x="107676" y="98108"/>
                                </a:cubicBezTo>
                                <a:cubicBezTo>
                                  <a:pt x="105771" y="97155"/>
                                  <a:pt x="105771" y="97155"/>
                                  <a:pt x="105771" y="98108"/>
                                </a:cubicBezTo>
                                <a:cubicBezTo>
                                  <a:pt x="105771" y="98108"/>
                                  <a:pt x="106723" y="99060"/>
                                  <a:pt x="106723" y="99060"/>
                                </a:cubicBezTo>
                                <a:cubicBezTo>
                                  <a:pt x="107676" y="100013"/>
                                  <a:pt x="107676" y="99060"/>
                                  <a:pt x="107676" y="98108"/>
                                </a:cubicBezTo>
                                <a:close/>
                                <a:moveTo>
                                  <a:pt x="106723" y="41910"/>
                                </a:moveTo>
                                <a:cubicBezTo>
                                  <a:pt x="106723" y="41910"/>
                                  <a:pt x="106723" y="41910"/>
                                  <a:pt x="106723" y="41910"/>
                                </a:cubicBezTo>
                                <a:cubicBezTo>
                                  <a:pt x="107676" y="41910"/>
                                  <a:pt x="108628" y="41910"/>
                                  <a:pt x="107676" y="40958"/>
                                </a:cubicBezTo>
                                <a:cubicBezTo>
                                  <a:pt x="107676" y="40958"/>
                                  <a:pt x="107676" y="40958"/>
                                  <a:pt x="106723" y="41910"/>
                                </a:cubicBezTo>
                                <a:cubicBezTo>
                                  <a:pt x="106723" y="40958"/>
                                  <a:pt x="106723" y="41910"/>
                                  <a:pt x="106723" y="41910"/>
                                </a:cubicBezTo>
                                <a:close/>
                                <a:moveTo>
                                  <a:pt x="110533" y="151447"/>
                                </a:moveTo>
                                <a:cubicBezTo>
                                  <a:pt x="108628" y="151447"/>
                                  <a:pt x="108628" y="153353"/>
                                  <a:pt x="107676" y="154305"/>
                                </a:cubicBezTo>
                                <a:cubicBezTo>
                                  <a:pt x="107676" y="154305"/>
                                  <a:pt x="107676" y="154305"/>
                                  <a:pt x="108628" y="154305"/>
                                </a:cubicBezTo>
                                <a:cubicBezTo>
                                  <a:pt x="108628" y="153353"/>
                                  <a:pt x="110533" y="153353"/>
                                  <a:pt x="110533" y="151447"/>
                                </a:cubicBezTo>
                                <a:cubicBezTo>
                                  <a:pt x="110533" y="151447"/>
                                  <a:pt x="110533" y="151447"/>
                                  <a:pt x="110533" y="151447"/>
                                </a:cubicBezTo>
                                <a:close/>
                                <a:moveTo>
                                  <a:pt x="108628" y="56197"/>
                                </a:moveTo>
                                <a:lnTo>
                                  <a:pt x="108628" y="56197"/>
                                </a:lnTo>
                                <a:cubicBezTo>
                                  <a:pt x="107676" y="57150"/>
                                  <a:pt x="107676" y="57150"/>
                                  <a:pt x="108628" y="57150"/>
                                </a:cubicBezTo>
                                <a:cubicBezTo>
                                  <a:pt x="108628" y="58103"/>
                                  <a:pt x="108628" y="58103"/>
                                  <a:pt x="108628" y="56197"/>
                                </a:cubicBezTo>
                                <a:cubicBezTo>
                                  <a:pt x="109581" y="57150"/>
                                  <a:pt x="108628" y="56197"/>
                                  <a:pt x="108628" y="56197"/>
                                </a:cubicBezTo>
                                <a:close/>
                                <a:moveTo>
                                  <a:pt x="107676" y="103822"/>
                                </a:moveTo>
                                <a:cubicBezTo>
                                  <a:pt x="107676" y="103822"/>
                                  <a:pt x="107676" y="104775"/>
                                  <a:pt x="107676" y="103822"/>
                                </a:cubicBezTo>
                                <a:cubicBezTo>
                                  <a:pt x="108628" y="104775"/>
                                  <a:pt x="108628" y="103822"/>
                                  <a:pt x="108628" y="103822"/>
                                </a:cubicBezTo>
                                <a:lnTo>
                                  <a:pt x="107676" y="103822"/>
                                </a:lnTo>
                                <a:cubicBezTo>
                                  <a:pt x="107676" y="102870"/>
                                  <a:pt x="107676" y="103822"/>
                                  <a:pt x="107676" y="103822"/>
                                </a:cubicBezTo>
                                <a:close/>
                                <a:moveTo>
                                  <a:pt x="108628" y="94297"/>
                                </a:moveTo>
                                <a:cubicBezTo>
                                  <a:pt x="108628" y="94297"/>
                                  <a:pt x="108628" y="94297"/>
                                  <a:pt x="108628" y="94297"/>
                                </a:cubicBezTo>
                                <a:cubicBezTo>
                                  <a:pt x="109581" y="93345"/>
                                  <a:pt x="109581" y="93345"/>
                                  <a:pt x="108628" y="93345"/>
                                </a:cubicBezTo>
                                <a:cubicBezTo>
                                  <a:pt x="108628" y="93345"/>
                                  <a:pt x="107676" y="93345"/>
                                  <a:pt x="108628" y="94297"/>
                                </a:cubicBezTo>
                                <a:cubicBezTo>
                                  <a:pt x="107676" y="93345"/>
                                  <a:pt x="107676" y="94297"/>
                                  <a:pt x="108628" y="94297"/>
                                </a:cubicBezTo>
                                <a:close/>
                                <a:moveTo>
                                  <a:pt x="108628" y="18097"/>
                                </a:moveTo>
                                <a:cubicBezTo>
                                  <a:pt x="108628" y="18097"/>
                                  <a:pt x="108628" y="18097"/>
                                  <a:pt x="108628" y="18097"/>
                                </a:cubicBezTo>
                                <a:cubicBezTo>
                                  <a:pt x="109581" y="18097"/>
                                  <a:pt x="109581" y="18097"/>
                                  <a:pt x="109581" y="18097"/>
                                </a:cubicBezTo>
                                <a:cubicBezTo>
                                  <a:pt x="109581" y="18097"/>
                                  <a:pt x="109581" y="18097"/>
                                  <a:pt x="108628" y="18097"/>
                                </a:cubicBezTo>
                                <a:lnTo>
                                  <a:pt x="108628" y="18097"/>
                                </a:lnTo>
                                <a:close/>
                                <a:moveTo>
                                  <a:pt x="108628" y="22860"/>
                                </a:moveTo>
                                <a:cubicBezTo>
                                  <a:pt x="108628" y="22860"/>
                                  <a:pt x="109581" y="22860"/>
                                  <a:pt x="108628" y="22860"/>
                                </a:cubicBezTo>
                                <a:cubicBezTo>
                                  <a:pt x="109581" y="22860"/>
                                  <a:pt x="109581" y="21908"/>
                                  <a:pt x="108628" y="22860"/>
                                </a:cubicBezTo>
                                <a:cubicBezTo>
                                  <a:pt x="109581" y="21908"/>
                                  <a:pt x="109581" y="21908"/>
                                  <a:pt x="108628" y="22860"/>
                                </a:cubicBezTo>
                                <a:cubicBezTo>
                                  <a:pt x="108628" y="21908"/>
                                  <a:pt x="108628" y="21908"/>
                                  <a:pt x="108628" y="22860"/>
                                </a:cubicBezTo>
                                <a:close/>
                                <a:moveTo>
                                  <a:pt x="109581" y="33338"/>
                                </a:moveTo>
                                <a:cubicBezTo>
                                  <a:pt x="108628" y="33338"/>
                                  <a:pt x="108628" y="33338"/>
                                  <a:pt x="108628" y="34290"/>
                                </a:cubicBezTo>
                                <a:cubicBezTo>
                                  <a:pt x="108628" y="35243"/>
                                  <a:pt x="108628" y="35243"/>
                                  <a:pt x="109581" y="35243"/>
                                </a:cubicBezTo>
                                <a:cubicBezTo>
                                  <a:pt x="110533" y="35243"/>
                                  <a:pt x="110533" y="34290"/>
                                  <a:pt x="109581" y="33338"/>
                                </a:cubicBezTo>
                                <a:cubicBezTo>
                                  <a:pt x="110533" y="33338"/>
                                  <a:pt x="110533" y="33338"/>
                                  <a:pt x="109581" y="33338"/>
                                </a:cubicBezTo>
                                <a:close/>
                                <a:moveTo>
                                  <a:pt x="110533" y="167640"/>
                                </a:moveTo>
                                <a:cubicBezTo>
                                  <a:pt x="110533" y="167640"/>
                                  <a:pt x="110533" y="166688"/>
                                  <a:pt x="110533" y="167640"/>
                                </a:cubicBezTo>
                                <a:cubicBezTo>
                                  <a:pt x="108628" y="166688"/>
                                  <a:pt x="108628" y="167640"/>
                                  <a:pt x="108628" y="167640"/>
                                </a:cubicBezTo>
                                <a:cubicBezTo>
                                  <a:pt x="109581" y="168593"/>
                                  <a:pt x="109581" y="168593"/>
                                  <a:pt x="110533" y="167640"/>
                                </a:cubicBezTo>
                                <a:cubicBezTo>
                                  <a:pt x="110533" y="168593"/>
                                  <a:pt x="110533" y="168593"/>
                                  <a:pt x="110533" y="167640"/>
                                </a:cubicBezTo>
                                <a:close/>
                                <a:moveTo>
                                  <a:pt x="110533" y="80963"/>
                                </a:moveTo>
                                <a:cubicBezTo>
                                  <a:pt x="110533" y="80963"/>
                                  <a:pt x="110533" y="80963"/>
                                  <a:pt x="110533" y="80963"/>
                                </a:cubicBezTo>
                                <a:cubicBezTo>
                                  <a:pt x="110533" y="81915"/>
                                  <a:pt x="110533" y="81915"/>
                                  <a:pt x="110533" y="80963"/>
                                </a:cubicBezTo>
                                <a:cubicBezTo>
                                  <a:pt x="111486" y="81915"/>
                                  <a:pt x="111486" y="81915"/>
                                  <a:pt x="110533" y="80963"/>
                                </a:cubicBezTo>
                                <a:cubicBezTo>
                                  <a:pt x="111486" y="80963"/>
                                  <a:pt x="110533" y="80963"/>
                                  <a:pt x="110533" y="80963"/>
                                </a:cubicBezTo>
                                <a:close/>
                                <a:moveTo>
                                  <a:pt x="110533" y="138113"/>
                                </a:moveTo>
                                <a:cubicBezTo>
                                  <a:pt x="109581" y="139065"/>
                                  <a:pt x="109581" y="140018"/>
                                  <a:pt x="110533" y="140018"/>
                                </a:cubicBezTo>
                                <a:cubicBezTo>
                                  <a:pt x="111486" y="140970"/>
                                  <a:pt x="112438" y="140970"/>
                                  <a:pt x="113391" y="140018"/>
                                </a:cubicBezTo>
                                <a:cubicBezTo>
                                  <a:pt x="114343" y="140018"/>
                                  <a:pt x="115296" y="139065"/>
                                  <a:pt x="115296" y="138113"/>
                                </a:cubicBezTo>
                                <a:cubicBezTo>
                                  <a:pt x="114343" y="136208"/>
                                  <a:pt x="115296" y="134303"/>
                                  <a:pt x="112438" y="133350"/>
                                </a:cubicBezTo>
                                <a:cubicBezTo>
                                  <a:pt x="113391" y="135255"/>
                                  <a:pt x="111486" y="137160"/>
                                  <a:pt x="110533" y="138113"/>
                                </a:cubicBezTo>
                                <a:close/>
                                <a:moveTo>
                                  <a:pt x="110533" y="47625"/>
                                </a:moveTo>
                                <a:cubicBezTo>
                                  <a:pt x="110533" y="48578"/>
                                  <a:pt x="110533" y="48578"/>
                                  <a:pt x="111486" y="48578"/>
                                </a:cubicBezTo>
                                <a:cubicBezTo>
                                  <a:pt x="112438" y="48578"/>
                                  <a:pt x="114343" y="49530"/>
                                  <a:pt x="114343" y="48578"/>
                                </a:cubicBezTo>
                                <a:cubicBezTo>
                                  <a:pt x="113391" y="44768"/>
                                  <a:pt x="116248" y="46672"/>
                                  <a:pt x="117201" y="45720"/>
                                </a:cubicBezTo>
                                <a:cubicBezTo>
                                  <a:pt x="117201" y="45720"/>
                                  <a:pt x="118153" y="45720"/>
                                  <a:pt x="118153" y="44768"/>
                                </a:cubicBezTo>
                                <a:lnTo>
                                  <a:pt x="118153" y="43815"/>
                                </a:lnTo>
                                <a:cubicBezTo>
                                  <a:pt x="115296" y="44768"/>
                                  <a:pt x="111486" y="45720"/>
                                  <a:pt x="110533" y="47625"/>
                                </a:cubicBezTo>
                                <a:close/>
                                <a:moveTo>
                                  <a:pt x="112438" y="73343"/>
                                </a:moveTo>
                                <a:cubicBezTo>
                                  <a:pt x="111486" y="74295"/>
                                  <a:pt x="111486" y="75247"/>
                                  <a:pt x="110533" y="77153"/>
                                </a:cubicBezTo>
                                <a:cubicBezTo>
                                  <a:pt x="110533" y="78105"/>
                                  <a:pt x="110533" y="79058"/>
                                  <a:pt x="111486" y="78105"/>
                                </a:cubicBezTo>
                                <a:cubicBezTo>
                                  <a:pt x="112438" y="77153"/>
                                  <a:pt x="114343" y="76200"/>
                                  <a:pt x="114343" y="75247"/>
                                </a:cubicBezTo>
                                <a:cubicBezTo>
                                  <a:pt x="115296" y="74295"/>
                                  <a:pt x="113391" y="73343"/>
                                  <a:pt x="112438" y="73343"/>
                                </a:cubicBezTo>
                                <a:lnTo>
                                  <a:pt x="112438" y="72390"/>
                                </a:lnTo>
                                <a:cubicBezTo>
                                  <a:pt x="112438" y="71438"/>
                                  <a:pt x="111486" y="71438"/>
                                  <a:pt x="111486" y="71438"/>
                                </a:cubicBezTo>
                                <a:cubicBezTo>
                                  <a:pt x="110533" y="71438"/>
                                  <a:pt x="111486" y="72390"/>
                                  <a:pt x="112438" y="73343"/>
                                </a:cubicBezTo>
                                <a:lnTo>
                                  <a:pt x="112438" y="73343"/>
                                </a:lnTo>
                                <a:close/>
                                <a:moveTo>
                                  <a:pt x="112438" y="105728"/>
                                </a:moveTo>
                                <a:cubicBezTo>
                                  <a:pt x="112438" y="104775"/>
                                  <a:pt x="112438" y="104775"/>
                                  <a:pt x="111486" y="104775"/>
                                </a:cubicBezTo>
                                <a:lnTo>
                                  <a:pt x="110533" y="105728"/>
                                </a:lnTo>
                                <a:cubicBezTo>
                                  <a:pt x="111486" y="104775"/>
                                  <a:pt x="111486" y="105728"/>
                                  <a:pt x="112438" y="105728"/>
                                </a:cubicBezTo>
                                <a:cubicBezTo>
                                  <a:pt x="111486" y="105728"/>
                                  <a:pt x="112438" y="105728"/>
                                  <a:pt x="112438" y="105728"/>
                                </a:cubicBezTo>
                                <a:close/>
                                <a:moveTo>
                                  <a:pt x="112438" y="130493"/>
                                </a:moveTo>
                                <a:cubicBezTo>
                                  <a:pt x="112438" y="129540"/>
                                  <a:pt x="112438" y="129540"/>
                                  <a:pt x="112438" y="130493"/>
                                </a:cubicBezTo>
                                <a:cubicBezTo>
                                  <a:pt x="109581" y="131445"/>
                                  <a:pt x="110533" y="132397"/>
                                  <a:pt x="111486" y="133350"/>
                                </a:cubicBezTo>
                                <a:cubicBezTo>
                                  <a:pt x="112438" y="132397"/>
                                  <a:pt x="113391" y="131445"/>
                                  <a:pt x="112438" y="130493"/>
                                </a:cubicBezTo>
                                <a:close/>
                                <a:moveTo>
                                  <a:pt x="112438" y="100013"/>
                                </a:moveTo>
                                <a:cubicBezTo>
                                  <a:pt x="112438" y="100013"/>
                                  <a:pt x="112438" y="100013"/>
                                  <a:pt x="112438" y="100013"/>
                                </a:cubicBezTo>
                                <a:cubicBezTo>
                                  <a:pt x="111486" y="100013"/>
                                  <a:pt x="111486" y="100013"/>
                                  <a:pt x="112438" y="100013"/>
                                </a:cubicBezTo>
                                <a:cubicBezTo>
                                  <a:pt x="111486" y="100965"/>
                                  <a:pt x="112438" y="100965"/>
                                  <a:pt x="112438" y="100013"/>
                                </a:cubicBezTo>
                                <a:cubicBezTo>
                                  <a:pt x="113391" y="100965"/>
                                  <a:pt x="113391" y="100965"/>
                                  <a:pt x="112438" y="100013"/>
                                </a:cubicBezTo>
                                <a:close/>
                                <a:moveTo>
                                  <a:pt x="115296" y="58103"/>
                                </a:moveTo>
                                <a:lnTo>
                                  <a:pt x="115296" y="58103"/>
                                </a:lnTo>
                                <a:cubicBezTo>
                                  <a:pt x="115296" y="56197"/>
                                  <a:pt x="114343" y="55245"/>
                                  <a:pt x="113391" y="54293"/>
                                </a:cubicBezTo>
                                <a:cubicBezTo>
                                  <a:pt x="112438" y="54293"/>
                                  <a:pt x="112438" y="54293"/>
                                  <a:pt x="112438" y="54293"/>
                                </a:cubicBezTo>
                                <a:cubicBezTo>
                                  <a:pt x="112438" y="57150"/>
                                  <a:pt x="113391" y="58103"/>
                                  <a:pt x="115296" y="58103"/>
                                </a:cubicBezTo>
                                <a:close/>
                                <a:moveTo>
                                  <a:pt x="112438" y="40958"/>
                                </a:moveTo>
                                <a:cubicBezTo>
                                  <a:pt x="112438" y="40958"/>
                                  <a:pt x="113391" y="40958"/>
                                  <a:pt x="113391" y="40958"/>
                                </a:cubicBezTo>
                                <a:cubicBezTo>
                                  <a:pt x="113391" y="40005"/>
                                  <a:pt x="113391" y="40005"/>
                                  <a:pt x="113391" y="40005"/>
                                </a:cubicBezTo>
                                <a:cubicBezTo>
                                  <a:pt x="112438" y="39053"/>
                                  <a:pt x="112438" y="39053"/>
                                  <a:pt x="112438" y="40958"/>
                                </a:cubicBezTo>
                                <a:cubicBezTo>
                                  <a:pt x="111486" y="40005"/>
                                  <a:pt x="112438" y="40958"/>
                                  <a:pt x="112438" y="40958"/>
                                </a:cubicBezTo>
                                <a:close/>
                                <a:moveTo>
                                  <a:pt x="114343" y="121920"/>
                                </a:moveTo>
                                <a:cubicBezTo>
                                  <a:pt x="114343" y="120968"/>
                                  <a:pt x="113391" y="120015"/>
                                  <a:pt x="112438" y="120015"/>
                                </a:cubicBezTo>
                                <a:cubicBezTo>
                                  <a:pt x="112438" y="120015"/>
                                  <a:pt x="111486" y="120968"/>
                                  <a:pt x="111486" y="120968"/>
                                </a:cubicBezTo>
                                <a:cubicBezTo>
                                  <a:pt x="112438" y="121920"/>
                                  <a:pt x="113391" y="122872"/>
                                  <a:pt x="114343" y="121920"/>
                                </a:cubicBezTo>
                                <a:cubicBezTo>
                                  <a:pt x="114343" y="123825"/>
                                  <a:pt x="114343" y="122872"/>
                                  <a:pt x="114343" y="121920"/>
                                </a:cubicBezTo>
                                <a:close/>
                                <a:moveTo>
                                  <a:pt x="113391" y="64770"/>
                                </a:moveTo>
                                <a:cubicBezTo>
                                  <a:pt x="113391" y="64770"/>
                                  <a:pt x="112438" y="64770"/>
                                  <a:pt x="113391" y="64770"/>
                                </a:cubicBezTo>
                                <a:cubicBezTo>
                                  <a:pt x="113391" y="66675"/>
                                  <a:pt x="113391" y="66675"/>
                                  <a:pt x="114343" y="65722"/>
                                </a:cubicBezTo>
                                <a:cubicBezTo>
                                  <a:pt x="114343" y="65722"/>
                                  <a:pt x="115296" y="64770"/>
                                  <a:pt x="115296" y="64770"/>
                                </a:cubicBezTo>
                                <a:cubicBezTo>
                                  <a:pt x="114343" y="64770"/>
                                  <a:pt x="114343" y="64770"/>
                                  <a:pt x="113391" y="64770"/>
                                </a:cubicBezTo>
                                <a:close/>
                                <a:moveTo>
                                  <a:pt x="113391" y="149543"/>
                                </a:moveTo>
                                <a:cubicBezTo>
                                  <a:pt x="113391" y="149543"/>
                                  <a:pt x="113391" y="150495"/>
                                  <a:pt x="113391" y="149543"/>
                                </a:cubicBezTo>
                                <a:cubicBezTo>
                                  <a:pt x="114343" y="150495"/>
                                  <a:pt x="114343" y="149543"/>
                                  <a:pt x="114343" y="149543"/>
                                </a:cubicBezTo>
                                <a:cubicBezTo>
                                  <a:pt x="114343" y="149543"/>
                                  <a:pt x="114343" y="148590"/>
                                  <a:pt x="113391" y="149543"/>
                                </a:cubicBezTo>
                                <a:cubicBezTo>
                                  <a:pt x="113391" y="148590"/>
                                  <a:pt x="113391" y="148590"/>
                                  <a:pt x="113391" y="149543"/>
                                </a:cubicBezTo>
                                <a:close/>
                                <a:moveTo>
                                  <a:pt x="116248" y="161925"/>
                                </a:moveTo>
                                <a:cubicBezTo>
                                  <a:pt x="115296" y="161925"/>
                                  <a:pt x="114343" y="162878"/>
                                  <a:pt x="114343" y="163830"/>
                                </a:cubicBezTo>
                                <a:cubicBezTo>
                                  <a:pt x="114343" y="164783"/>
                                  <a:pt x="114343" y="164783"/>
                                  <a:pt x="114343" y="164783"/>
                                </a:cubicBezTo>
                                <a:cubicBezTo>
                                  <a:pt x="115296" y="163830"/>
                                  <a:pt x="116248" y="163830"/>
                                  <a:pt x="116248" y="161925"/>
                                </a:cubicBezTo>
                                <a:cubicBezTo>
                                  <a:pt x="117201" y="161925"/>
                                  <a:pt x="116248" y="161925"/>
                                  <a:pt x="116248" y="161925"/>
                                </a:cubicBezTo>
                                <a:close/>
                                <a:moveTo>
                                  <a:pt x="115296" y="90488"/>
                                </a:moveTo>
                                <a:cubicBezTo>
                                  <a:pt x="116248" y="89535"/>
                                  <a:pt x="117201" y="90488"/>
                                  <a:pt x="117201" y="88583"/>
                                </a:cubicBezTo>
                                <a:cubicBezTo>
                                  <a:pt x="117201" y="88583"/>
                                  <a:pt x="117201" y="87630"/>
                                  <a:pt x="116248" y="87630"/>
                                </a:cubicBezTo>
                                <a:cubicBezTo>
                                  <a:pt x="116248" y="88583"/>
                                  <a:pt x="115296" y="88583"/>
                                  <a:pt x="115296" y="90488"/>
                                </a:cubicBezTo>
                                <a:cubicBezTo>
                                  <a:pt x="114343" y="90488"/>
                                  <a:pt x="115296" y="90488"/>
                                  <a:pt x="115296" y="90488"/>
                                </a:cubicBezTo>
                                <a:close/>
                                <a:moveTo>
                                  <a:pt x="116248" y="83820"/>
                                </a:moveTo>
                                <a:cubicBezTo>
                                  <a:pt x="117201" y="83820"/>
                                  <a:pt x="117201" y="83820"/>
                                  <a:pt x="116248" y="83820"/>
                                </a:cubicBezTo>
                                <a:cubicBezTo>
                                  <a:pt x="117201" y="82868"/>
                                  <a:pt x="117201" y="82868"/>
                                  <a:pt x="116248" y="82868"/>
                                </a:cubicBezTo>
                                <a:cubicBezTo>
                                  <a:pt x="117201" y="82868"/>
                                  <a:pt x="116248" y="82868"/>
                                  <a:pt x="116248" y="83820"/>
                                </a:cubicBezTo>
                                <a:cubicBezTo>
                                  <a:pt x="116248" y="82868"/>
                                  <a:pt x="116248" y="83820"/>
                                  <a:pt x="116248" y="83820"/>
                                </a:cubicBezTo>
                                <a:close/>
                                <a:moveTo>
                                  <a:pt x="119106" y="154305"/>
                                </a:moveTo>
                                <a:cubicBezTo>
                                  <a:pt x="119106" y="153353"/>
                                  <a:pt x="119106" y="153353"/>
                                  <a:pt x="117201" y="153353"/>
                                </a:cubicBezTo>
                                <a:cubicBezTo>
                                  <a:pt x="117201" y="153353"/>
                                  <a:pt x="116248" y="154305"/>
                                  <a:pt x="117201" y="154305"/>
                                </a:cubicBezTo>
                                <a:cubicBezTo>
                                  <a:pt x="117201" y="155258"/>
                                  <a:pt x="117201" y="156210"/>
                                  <a:pt x="118153" y="156210"/>
                                </a:cubicBezTo>
                                <a:cubicBezTo>
                                  <a:pt x="119106" y="155258"/>
                                  <a:pt x="119106" y="154305"/>
                                  <a:pt x="119106" y="154305"/>
                                </a:cubicBezTo>
                                <a:close/>
                                <a:moveTo>
                                  <a:pt x="119106" y="146685"/>
                                </a:moveTo>
                                <a:cubicBezTo>
                                  <a:pt x="118153" y="146685"/>
                                  <a:pt x="117201" y="147638"/>
                                  <a:pt x="117201" y="148590"/>
                                </a:cubicBezTo>
                                <a:cubicBezTo>
                                  <a:pt x="117201" y="149543"/>
                                  <a:pt x="117201" y="150495"/>
                                  <a:pt x="118153" y="150495"/>
                                </a:cubicBezTo>
                                <a:cubicBezTo>
                                  <a:pt x="119106" y="150495"/>
                                  <a:pt x="119106" y="149543"/>
                                  <a:pt x="119106" y="149543"/>
                                </a:cubicBezTo>
                                <a:cubicBezTo>
                                  <a:pt x="121011" y="147638"/>
                                  <a:pt x="120058" y="146685"/>
                                  <a:pt x="119106" y="146685"/>
                                </a:cubicBezTo>
                                <a:close/>
                                <a:moveTo>
                                  <a:pt x="119106" y="124778"/>
                                </a:moveTo>
                                <a:lnTo>
                                  <a:pt x="119106" y="124778"/>
                                </a:lnTo>
                                <a:cubicBezTo>
                                  <a:pt x="119106" y="125730"/>
                                  <a:pt x="120058" y="124778"/>
                                  <a:pt x="119106" y="124778"/>
                                </a:cubicBezTo>
                                <a:lnTo>
                                  <a:pt x="119106" y="124778"/>
                                </a:lnTo>
                                <a:lnTo>
                                  <a:pt x="119106" y="124778"/>
                                </a:lnTo>
                                <a:close/>
                                <a:moveTo>
                                  <a:pt x="121011" y="133350"/>
                                </a:moveTo>
                                <a:cubicBezTo>
                                  <a:pt x="120058" y="133350"/>
                                  <a:pt x="120058" y="133350"/>
                                  <a:pt x="121011" y="133350"/>
                                </a:cubicBezTo>
                                <a:cubicBezTo>
                                  <a:pt x="120058" y="133350"/>
                                  <a:pt x="119106" y="133350"/>
                                  <a:pt x="119106" y="134303"/>
                                </a:cubicBezTo>
                                <a:lnTo>
                                  <a:pt x="121011" y="133350"/>
                                </a:lnTo>
                                <a:cubicBezTo>
                                  <a:pt x="120058" y="134303"/>
                                  <a:pt x="121011" y="134303"/>
                                  <a:pt x="121011" y="133350"/>
                                </a:cubicBezTo>
                                <a:close/>
                                <a:moveTo>
                                  <a:pt x="121963" y="52388"/>
                                </a:moveTo>
                                <a:cubicBezTo>
                                  <a:pt x="121963" y="51435"/>
                                  <a:pt x="121011" y="51435"/>
                                  <a:pt x="121011" y="51435"/>
                                </a:cubicBezTo>
                                <a:cubicBezTo>
                                  <a:pt x="121011" y="51435"/>
                                  <a:pt x="120058" y="51435"/>
                                  <a:pt x="120058" y="52388"/>
                                </a:cubicBezTo>
                                <a:cubicBezTo>
                                  <a:pt x="120058" y="53340"/>
                                  <a:pt x="121011" y="53340"/>
                                  <a:pt x="121963" y="52388"/>
                                </a:cubicBezTo>
                                <a:cubicBezTo>
                                  <a:pt x="121963" y="53340"/>
                                  <a:pt x="121963" y="53340"/>
                                  <a:pt x="121963" y="5238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88136011" name="Freeform 688136011"/>
                        <wps:cNvSpPr/>
                        <wps:spPr>
                          <a:xfrm>
                            <a:off x="528891" y="0"/>
                            <a:ext cx="94297" cy="263756"/>
                          </a:xfrm>
                          <a:custGeom>
                            <a:avLst/>
                            <a:gdLst>
                              <a:gd name="connsiteX0" fmla="*/ 94298 w 94297"/>
                              <a:gd name="connsiteY0" fmla="*/ 258994 h 263756"/>
                              <a:gd name="connsiteX1" fmla="*/ 90488 w 94297"/>
                              <a:gd name="connsiteY1" fmla="*/ 262804 h 263756"/>
                              <a:gd name="connsiteX2" fmla="*/ 69533 w 94297"/>
                              <a:gd name="connsiteY2" fmla="*/ 262804 h 263756"/>
                              <a:gd name="connsiteX3" fmla="*/ 60008 w 94297"/>
                              <a:gd name="connsiteY3" fmla="*/ 262804 h 263756"/>
                              <a:gd name="connsiteX4" fmla="*/ 43815 w 94297"/>
                              <a:gd name="connsiteY4" fmla="*/ 262804 h 263756"/>
                              <a:gd name="connsiteX5" fmla="*/ 7620 w 94297"/>
                              <a:gd name="connsiteY5" fmla="*/ 263757 h 263756"/>
                              <a:gd name="connsiteX6" fmla="*/ 5715 w 94297"/>
                              <a:gd name="connsiteY6" fmla="*/ 263757 h 263756"/>
                              <a:gd name="connsiteX7" fmla="*/ 953 w 94297"/>
                              <a:gd name="connsiteY7" fmla="*/ 260899 h 263756"/>
                              <a:gd name="connsiteX8" fmla="*/ 4763 w 94297"/>
                              <a:gd name="connsiteY8" fmla="*/ 255184 h 263756"/>
                              <a:gd name="connsiteX9" fmla="*/ 8573 w 94297"/>
                              <a:gd name="connsiteY9" fmla="*/ 254232 h 263756"/>
                              <a:gd name="connsiteX10" fmla="*/ 17145 w 94297"/>
                              <a:gd name="connsiteY10" fmla="*/ 252327 h 263756"/>
                              <a:gd name="connsiteX11" fmla="*/ 23813 w 94297"/>
                              <a:gd name="connsiteY11" fmla="*/ 240897 h 263756"/>
                              <a:gd name="connsiteX12" fmla="*/ 23813 w 94297"/>
                              <a:gd name="connsiteY12" fmla="*/ 218989 h 263756"/>
                              <a:gd name="connsiteX13" fmla="*/ 22860 w 94297"/>
                              <a:gd name="connsiteY13" fmla="*/ 212322 h 263756"/>
                              <a:gd name="connsiteX14" fmla="*/ 22860 w 94297"/>
                              <a:gd name="connsiteY14" fmla="*/ 210417 h 263756"/>
                              <a:gd name="connsiteX15" fmla="*/ 23813 w 94297"/>
                              <a:gd name="connsiteY15" fmla="*/ 182794 h 263756"/>
                              <a:gd name="connsiteX16" fmla="*/ 22860 w 94297"/>
                              <a:gd name="connsiteY16" fmla="*/ 108499 h 263756"/>
                              <a:gd name="connsiteX17" fmla="*/ 22860 w 94297"/>
                              <a:gd name="connsiteY17" fmla="*/ 34204 h 263756"/>
                              <a:gd name="connsiteX18" fmla="*/ 21908 w 94297"/>
                              <a:gd name="connsiteY18" fmla="*/ 27537 h 263756"/>
                              <a:gd name="connsiteX19" fmla="*/ 12383 w 94297"/>
                              <a:gd name="connsiteY19" fmla="*/ 18012 h 263756"/>
                              <a:gd name="connsiteX20" fmla="*/ 3810 w 94297"/>
                              <a:gd name="connsiteY20" fmla="*/ 16107 h 263756"/>
                              <a:gd name="connsiteX21" fmla="*/ 0 w 94297"/>
                              <a:gd name="connsiteY21" fmla="*/ 12297 h 263756"/>
                              <a:gd name="connsiteX22" fmla="*/ 3810 w 94297"/>
                              <a:gd name="connsiteY22" fmla="*/ 8487 h 263756"/>
                              <a:gd name="connsiteX23" fmla="*/ 13335 w 94297"/>
                              <a:gd name="connsiteY23" fmla="*/ 8487 h 263756"/>
                              <a:gd name="connsiteX24" fmla="*/ 33338 w 94297"/>
                              <a:gd name="connsiteY24" fmla="*/ 7534 h 263756"/>
                              <a:gd name="connsiteX25" fmla="*/ 58103 w 94297"/>
                              <a:gd name="connsiteY25" fmla="*/ 1819 h 263756"/>
                              <a:gd name="connsiteX26" fmla="*/ 60008 w 94297"/>
                              <a:gd name="connsiteY26" fmla="*/ 867 h 263756"/>
                              <a:gd name="connsiteX27" fmla="*/ 68580 w 94297"/>
                              <a:gd name="connsiteY27" fmla="*/ 6582 h 263756"/>
                              <a:gd name="connsiteX28" fmla="*/ 68580 w 94297"/>
                              <a:gd name="connsiteY28" fmla="*/ 19917 h 263756"/>
                              <a:gd name="connsiteX29" fmla="*/ 67628 w 94297"/>
                              <a:gd name="connsiteY29" fmla="*/ 84687 h 263756"/>
                              <a:gd name="connsiteX30" fmla="*/ 67628 w 94297"/>
                              <a:gd name="connsiteY30" fmla="*/ 150409 h 263756"/>
                              <a:gd name="connsiteX31" fmla="*/ 68580 w 94297"/>
                              <a:gd name="connsiteY31" fmla="*/ 183747 h 263756"/>
                              <a:gd name="connsiteX32" fmla="*/ 67628 w 94297"/>
                              <a:gd name="connsiteY32" fmla="*/ 190414 h 263756"/>
                              <a:gd name="connsiteX33" fmla="*/ 66675 w 94297"/>
                              <a:gd name="connsiteY33" fmla="*/ 194224 h 263756"/>
                              <a:gd name="connsiteX34" fmla="*/ 68580 w 94297"/>
                              <a:gd name="connsiteY34" fmla="*/ 235182 h 263756"/>
                              <a:gd name="connsiteX35" fmla="*/ 68580 w 94297"/>
                              <a:gd name="connsiteY35" fmla="*/ 237087 h 263756"/>
                              <a:gd name="connsiteX36" fmla="*/ 83820 w 94297"/>
                              <a:gd name="connsiteY36" fmla="*/ 252327 h 263756"/>
                              <a:gd name="connsiteX37" fmla="*/ 87630 w 94297"/>
                              <a:gd name="connsiteY37" fmla="*/ 252327 h 263756"/>
                              <a:gd name="connsiteX38" fmla="*/ 94298 w 94297"/>
                              <a:gd name="connsiteY38" fmla="*/ 258994 h 263756"/>
                              <a:gd name="connsiteX39" fmla="*/ 28575 w 94297"/>
                              <a:gd name="connsiteY39" fmla="*/ 241849 h 263756"/>
                              <a:gd name="connsiteX40" fmla="*/ 28575 w 94297"/>
                              <a:gd name="connsiteY40" fmla="*/ 241849 h 263756"/>
                              <a:gd name="connsiteX41" fmla="*/ 28575 w 94297"/>
                              <a:gd name="connsiteY41" fmla="*/ 241849 h 263756"/>
                              <a:gd name="connsiteX42" fmla="*/ 28575 w 94297"/>
                              <a:gd name="connsiteY42" fmla="*/ 241849 h 263756"/>
                              <a:gd name="connsiteX43" fmla="*/ 28575 w 94297"/>
                              <a:gd name="connsiteY43" fmla="*/ 241849 h 263756"/>
                              <a:gd name="connsiteX44" fmla="*/ 29528 w 94297"/>
                              <a:gd name="connsiteY44" fmla="*/ 135169 h 263756"/>
                              <a:gd name="connsiteX45" fmla="*/ 29528 w 94297"/>
                              <a:gd name="connsiteY45" fmla="*/ 135169 h 263756"/>
                              <a:gd name="connsiteX46" fmla="*/ 29528 w 94297"/>
                              <a:gd name="connsiteY46" fmla="*/ 135169 h 263756"/>
                              <a:gd name="connsiteX47" fmla="*/ 29528 w 94297"/>
                              <a:gd name="connsiteY47" fmla="*/ 135169 h 263756"/>
                              <a:gd name="connsiteX48" fmla="*/ 29528 w 94297"/>
                              <a:gd name="connsiteY48" fmla="*/ 135169 h 263756"/>
                              <a:gd name="connsiteX49" fmla="*/ 62865 w 94297"/>
                              <a:gd name="connsiteY49" fmla="*/ 234229 h 263756"/>
                              <a:gd name="connsiteX50" fmla="*/ 60960 w 94297"/>
                              <a:gd name="connsiteY50" fmla="*/ 235182 h 263756"/>
                              <a:gd name="connsiteX51" fmla="*/ 59055 w 94297"/>
                              <a:gd name="connsiteY51" fmla="*/ 236134 h 263756"/>
                              <a:gd name="connsiteX52" fmla="*/ 60008 w 94297"/>
                              <a:gd name="connsiteY52" fmla="*/ 234229 h 263756"/>
                              <a:gd name="connsiteX53" fmla="*/ 59055 w 94297"/>
                              <a:gd name="connsiteY53" fmla="*/ 231372 h 263756"/>
                              <a:gd name="connsiteX54" fmla="*/ 57150 w 94297"/>
                              <a:gd name="connsiteY54" fmla="*/ 230419 h 263756"/>
                              <a:gd name="connsiteX55" fmla="*/ 55245 w 94297"/>
                              <a:gd name="connsiteY55" fmla="*/ 226609 h 263756"/>
                              <a:gd name="connsiteX56" fmla="*/ 58103 w 94297"/>
                              <a:gd name="connsiteY56" fmla="*/ 228514 h 263756"/>
                              <a:gd name="connsiteX57" fmla="*/ 60960 w 94297"/>
                              <a:gd name="connsiteY57" fmla="*/ 227562 h 263756"/>
                              <a:gd name="connsiteX58" fmla="*/ 59055 w 94297"/>
                              <a:gd name="connsiteY58" fmla="*/ 225657 h 263756"/>
                              <a:gd name="connsiteX59" fmla="*/ 57150 w 94297"/>
                              <a:gd name="connsiteY59" fmla="*/ 220894 h 263756"/>
                              <a:gd name="connsiteX60" fmla="*/ 60960 w 94297"/>
                              <a:gd name="connsiteY60" fmla="*/ 222799 h 263756"/>
                              <a:gd name="connsiteX61" fmla="*/ 60960 w 94297"/>
                              <a:gd name="connsiteY61" fmla="*/ 223752 h 263756"/>
                              <a:gd name="connsiteX62" fmla="*/ 62865 w 94297"/>
                              <a:gd name="connsiteY62" fmla="*/ 224704 h 263756"/>
                              <a:gd name="connsiteX63" fmla="*/ 62865 w 94297"/>
                              <a:gd name="connsiteY63" fmla="*/ 223752 h 263756"/>
                              <a:gd name="connsiteX64" fmla="*/ 60960 w 94297"/>
                              <a:gd name="connsiteY64" fmla="*/ 222799 h 263756"/>
                              <a:gd name="connsiteX65" fmla="*/ 60008 w 94297"/>
                              <a:gd name="connsiteY65" fmla="*/ 222799 h 263756"/>
                              <a:gd name="connsiteX66" fmla="*/ 59055 w 94297"/>
                              <a:gd name="connsiteY66" fmla="*/ 217084 h 263756"/>
                              <a:gd name="connsiteX67" fmla="*/ 57150 w 94297"/>
                              <a:gd name="connsiteY67" fmla="*/ 215179 h 263756"/>
                              <a:gd name="connsiteX68" fmla="*/ 57150 w 94297"/>
                              <a:gd name="connsiteY68" fmla="*/ 213274 h 263756"/>
                              <a:gd name="connsiteX69" fmla="*/ 53340 w 94297"/>
                              <a:gd name="connsiteY69" fmla="*/ 213274 h 263756"/>
                              <a:gd name="connsiteX70" fmla="*/ 53340 w 94297"/>
                              <a:gd name="connsiteY70" fmla="*/ 215179 h 263756"/>
                              <a:gd name="connsiteX71" fmla="*/ 50483 w 94297"/>
                              <a:gd name="connsiteY71" fmla="*/ 212322 h 263756"/>
                              <a:gd name="connsiteX72" fmla="*/ 48578 w 94297"/>
                              <a:gd name="connsiteY72" fmla="*/ 208512 h 263756"/>
                              <a:gd name="connsiteX73" fmla="*/ 51435 w 94297"/>
                              <a:gd name="connsiteY73" fmla="*/ 207559 h 263756"/>
                              <a:gd name="connsiteX74" fmla="*/ 57150 w 94297"/>
                              <a:gd name="connsiteY74" fmla="*/ 204702 h 263756"/>
                              <a:gd name="connsiteX75" fmla="*/ 59055 w 94297"/>
                              <a:gd name="connsiteY75" fmla="*/ 203749 h 263756"/>
                              <a:gd name="connsiteX76" fmla="*/ 57150 w 94297"/>
                              <a:gd name="connsiteY76" fmla="*/ 203749 h 263756"/>
                              <a:gd name="connsiteX77" fmla="*/ 56198 w 94297"/>
                              <a:gd name="connsiteY77" fmla="*/ 202797 h 263756"/>
                              <a:gd name="connsiteX78" fmla="*/ 57150 w 94297"/>
                              <a:gd name="connsiteY78" fmla="*/ 198987 h 263756"/>
                              <a:gd name="connsiteX79" fmla="*/ 56198 w 94297"/>
                              <a:gd name="connsiteY79" fmla="*/ 198987 h 263756"/>
                              <a:gd name="connsiteX80" fmla="*/ 56198 w 94297"/>
                              <a:gd name="connsiteY80" fmla="*/ 202797 h 263756"/>
                              <a:gd name="connsiteX81" fmla="*/ 50483 w 94297"/>
                              <a:gd name="connsiteY81" fmla="*/ 199939 h 263756"/>
                              <a:gd name="connsiteX82" fmla="*/ 48578 w 94297"/>
                              <a:gd name="connsiteY82" fmla="*/ 198034 h 263756"/>
                              <a:gd name="connsiteX83" fmla="*/ 45720 w 94297"/>
                              <a:gd name="connsiteY83" fmla="*/ 195177 h 263756"/>
                              <a:gd name="connsiteX84" fmla="*/ 48578 w 94297"/>
                              <a:gd name="connsiteY84" fmla="*/ 195177 h 263756"/>
                              <a:gd name="connsiteX85" fmla="*/ 48578 w 94297"/>
                              <a:gd name="connsiteY85" fmla="*/ 193272 h 263756"/>
                              <a:gd name="connsiteX86" fmla="*/ 47625 w 94297"/>
                              <a:gd name="connsiteY86" fmla="*/ 190414 h 263756"/>
                              <a:gd name="connsiteX87" fmla="*/ 50483 w 94297"/>
                              <a:gd name="connsiteY87" fmla="*/ 189462 h 263756"/>
                              <a:gd name="connsiteX88" fmla="*/ 54293 w 94297"/>
                              <a:gd name="connsiteY88" fmla="*/ 188509 h 263756"/>
                              <a:gd name="connsiteX89" fmla="*/ 50483 w 94297"/>
                              <a:gd name="connsiteY89" fmla="*/ 187557 h 263756"/>
                              <a:gd name="connsiteX90" fmla="*/ 49530 w 94297"/>
                              <a:gd name="connsiteY90" fmla="*/ 185652 h 263756"/>
                              <a:gd name="connsiteX91" fmla="*/ 51435 w 94297"/>
                              <a:gd name="connsiteY91" fmla="*/ 184699 h 263756"/>
                              <a:gd name="connsiteX92" fmla="*/ 53340 w 94297"/>
                              <a:gd name="connsiteY92" fmla="*/ 183747 h 263756"/>
                              <a:gd name="connsiteX93" fmla="*/ 53340 w 94297"/>
                              <a:gd name="connsiteY93" fmla="*/ 180889 h 263756"/>
                              <a:gd name="connsiteX94" fmla="*/ 56198 w 94297"/>
                              <a:gd name="connsiteY94" fmla="*/ 180889 h 263756"/>
                              <a:gd name="connsiteX95" fmla="*/ 57150 w 94297"/>
                              <a:gd name="connsiteY95" fmla="*/ 179937 h 263756"/>
                              <a:gd name="connsiteX96" fmla="*/ 52388 w 94297"/>
                              <a:gd name="connsiteY96" fmla="*/ 178032 h 263756"/>
                              <a:gd name="connsiteX97" fmla="*/ 44768 w 94297"/>
                              <a:gd name="connsiteY97" fmla="*/ 180889 h 263756"/>
                              <a:gd name="connsiteX98" fmla="*/ 47625 w 94297"/>
                              <a:gd name="connsiteY98" fmla="*/ 177079 h 263756"/>
                              <a:gd name="connsiteX99" fmla="*/ 47625 w 94297"/>
                              <a:gd name="connsiteY99" fmla="*/ 175174 h 263756"/>
                              <a:gd name="connsiteX100" fmla="*/ 42863 w 94297"/>
                              <a:gd name="connsiteY100" fmla="*/ 175174 h 263756"/>
                              <a:gd name="connsiteX101" fmla="*/ 41910 w 94297"/>
                              <a:gd name="connsiteY101" fmla="*/ 176127 h 263756"/>
                              <a:gd name="connsiteX102" fmla="*/ 45720 w 94297"/>
                              <a:gd name="connsiteY102" fmla="*/ 180889 h 263756"/>
                              <a:gd name="connsiteX103" fmla="*/ 44768 w 94297"/>
                              <a:gd name="connsiteY103" fmla="*/ 183747 h 263756"/>
                              <a:gd name="connsiteX104" fmla="*/ 43815 w 94297"/>
                              <a:gd name="connsiteY104" fmla="*/ 182794 h 263756"/>
                              <a:gd name="connsiteX105" fmla="*/ 42863 w 94297"/>
                              <a:gd name="connsiteY105" fmla="*/ 183747 h 263756"/>
                              <a:gd name="connsiteX106" fmla="*/ 38100 w 94297"/>
                              <a:gd name="connsiteY106" fmla="*/ 193272 h 263756"/>
                              <a:gd name="connsiteX107" fmla="*/ 35243 w 94297"/>
                              <a:gd name="connsiteY107" fmla="*/ 195177 h 263756"/>
                              <a:gd name="connsiteX108" fmla="*/ 32385 w 94297"/>
                              <a:gd name="connsiteY108" fmla="*/ 192319 h 263756"/>
                              <a:gd name="connsiteX109" fmla="*/ 32385 w 94297"/>
                              <a:gd name="connsiteY109" fmla="*/ 190414 h 263756"/>
                              <a:gd name="connsiteX110" fmla="*/ 33338 w 94297"/>
                              <a:gd name="connsiteY110" fmla="*/ 189462 h 263756"/>
                              <a:gd name="connsiteX111" fmla="*/ 33338 w 94297"/>
                              <a:gd name="connsiteY111" fmla="*/ 189462 h 263756"/>
                              <a:gd name="connsiteX112" fmla="*/ 32385 w 94297"/>
                              <a:gd name="connsiteY112" fmla="*/ 190414 h 263756"/>
                              <a:gd name="connsiteX113" fmla="*/ 31433 w 94297"/>
                              <a:gd name="connsiteY113" fmla="*/ 190414 h 263756"/>
                              <a:gd name="connsiteX114" fmla="*/ 29528 w 94297"/>
                              <a:gd name="connsiteY114" fmla="*/ 191367 h 263756"/>
                              <a:gd name="connsiteX115" fmla="*/ 31433 w 94297"/>
                              <a:gd name="connsiteY115" fmla="*/ 192319 h 263756"/>
                              <a:gd name="connsiteX116" fmla="*/ 32385 w 94297"/>
                              <a:gd name="connsiteY116" fmla="*/ 192319 h 263756"/>
                              <a:gd name="connsiteX117" fmla="*/ 35243 w 94297"/>
                              <a:gd name="connsiteY117" fmla="*/ 195177 h 263756"/>
                              <a:gd name="connsiteX118" fmla="*/ 34290 w 94297"/>
                              <a:gd name="connsiteY118" fmla="*/ 203749 h 263756"/>
                              <a:gd name="connsiteX119" fmla="*/ 35243 w 94297"/>
                              <a:gd name="connsiteY119" fmla="*/ 206607 h 263756"/>
                              <a:gd name="connsiteX120" fmla="*/ 34290 w 94297"/>
                              <a:gd name="connsiteY120" fmla="*/ 208512 h 263756"/>
                              <a:gd name="connsiteX121" fmla="*/ 34290 w 94297"/>
                              <a:gd name="connsiteY121" fmla="*/ 209464 h 263756"/>
                              <a:gd name="connsiteX122" fmla="*/ 40958 w 94297"/>
                              <a:gd name="connsiteY122" fmla="*/ 207559 h 263756"/>
                              <a:gd name="connsiteX123" fmla="*/ 44768 w 94297"/>
                              <a:gd name="connsiteY123" fmla="*/ 209464 h 263756"/>
                              <a:gd name="connsiteX124" fmla="*/ 34290 w 94297"/>
                              <a:gd name="connsiteY124" fmla="*/ 213274 h 263756"/>
                              <a:gd name="connsiteX125" fmla="*/ 32385 w 94297"/>
                              <a:gd name="connsiteY125" fmla="*/ 214227 h 263756"/>
                              <a:gd name="connsiteX126" fmla="*/ 34290 w 94297"/>
                              <a:gd name="connsiteY126" fmla="*/ 215179 h 263756"/>
                              <a:gd name="connsiteX127" fmla="*/ 39053 w 94297"/>
                              <a:gd name="connsiteY127" fmla="*/ 214227 h 263756"/>
                              <a:gd name="connsiteX128" fmla="*/ 40005 w 94297"/>
                              <a:gd name="connsiteY128" fmla="*/ 214227 h 263756"/>
                              <a:gd name="connsiteX129" fmla="*/ 39053 w 94297"/>
                              <a:gd name="connsiteY129" fmla="*/ 215179 h 263756"/>
                              <a:gd name="connsiteX130" fmla="*/ 38100 w 94297"/>
                              <a:gd name="connsiteY130" fmla="*/ 217084 h 263756"/>
                              <a:gd name="connsiteX131" fmla="*/ 40958 w 94297"/>
                              <a:gd name="connsiteY131" fmla="*/ 219942 h 263756"/>
                              <a:gd name="connsiteX132" fmla="*/ 42863 w 94297"/>
                              <a:gd name="connsiteY132" fmla="*/ 223752 h 263756"/>
                              <a:gd name="connsiteX133" fmla="*/ 44768 w 94297"/>
                              <a:gd name="connsiteY133" fmla="*/ 226609 h 263756"/>
                              <a:gd name="connsiteX134" fmla="*/ 46673 w 94297"/>
                              <a:gd name="connsiteY134" fmla="*/ 231372 h 263756"/>
                              <a:gd name="connsiteX135" fmla="*/ 45720 w 94297"/>
                              <a:gd name="connsiteY135" fmla="*/ 232324 h 263756"/>
                              <a:gd name="connsiteX136" fmla="*/ 42863 w 94297"/>
                              <a:gd name="connsiteY136" fmla="*/ 228514 h 263756"/>
                              <a:gd name="connsiteX137" fmla="*/ 40005 w 94297"/>
                              <a:gd name="connsiteY137" fmla="*/ 226609 h 263756"/>
                              <a:gd name="connsiteX138" fmla="*/ 37148 w 94297"/>
                              <a:gd name="connsiteY138" fmla="*/ 227562 h 263756"/>
                              <a:gd name="connsiteX139" fmla="*/ 36195 w 94297"/>
                              <a:gd name="connsiteY139" fmla="*/ 230419 h 263756"/>
                              <a:gd name="connsiteX140" fmla="*/ 39053 w 94297"/>
                              <a:gd name="connsiteY140" fmla="*/ 233277 h 263756"/>
                              <a:gd name="connsiteX141" fmla="*/ 41910 w 94297"/>
                              <a:gd name="connsiteY141" fmla="*/ 238039 h 263756"/>
                              <a:gd name="connsiteX142" fmla="*/ 40958 w 94297"/>
                              <a:gd name="connsiteY142" fmla="*/ 238992 h 263756"/>
                              <a:gd name="connsiteX143" fmla="*/ 39053 w 94297"/>
                              <a:gd name="connsiteY143" fmla="*/ 235182 h 263756"/>
                              <a:gd name="connsiteX144" fmla="*/ 39053 w 94297"/>
                              <a:gd name="connsiteY144" fmla="*/ 235182 h 263756"/>
                              <a:gd name="connsiteX145" fmla="*/ 37148 w 94297"/>
                              <a:gd name="connsiteY145" fmla="*/ 234229 h 263756"/>
                              <a:gd name="connsiteX146" fmla="*/ 37148 w 94297"/>
                              <a:gd name="connsiteY146" fmla="*/ 236134 h 263756"/>
                              <a:gd name="connsiteX147" fmla="*/ 39053 w 94297"/>
                              <a:gd name="connsiteY147" fmla="*/ 240897 h 263756"/>
                              <a:gd name="connsiteX148" fmla="*/ 34290 w 94297"/>
                              <a:gd name="connsiteY148" fmla="*/ 240897 h 263756"/>
                              <a:gd name="connsiteX149" fmla="*/ 35243 w 94297"/>
                              <a:gd name="connsiteY149" fmla="*/ 245659 h 263756"/>
                              <a:gd name="connsiteX150" fmla="*/ 36195 w 94297"/>
                              <a:gd name="connsiteY150" fmla="*/ 249469 h 263756"/>
                              <a:gd name="connsiteX151" fmla="*/ 40958 w 94297"/>
                              <a:gd name="connsiteY151" fmla="*/ 252327 h 263756"/>
                              <a:gd name="connsiteX152" fmla="*/ 41910 w 94297"/>
                              <a:gd name="connsiteY152" fmla="*/ 248517 h 263756"/>
                              <a:gd name="connsiteX153" fmla="*/ 43815 w 94297"/>
                              <a:gd name="connsiteY153" fmla="*/ 252327 h 263756"/>
                              <a:gd name="connsiteX154" fmla="*/ 44768 w 94297"/>
                              <a:gd name="connsiteY154" fmla="*/ 254232 h 263756"/>
                              <a:gd name="connsiteX155" fmla="*/ 46673 w 94297"/>
                              <a:gd name="connsiteY155" fmla="*/ 253279 h 263756"/>
                              <a:gd name="connsiteX156" fmla="*/ 47625 w 94297"/>
                              <a:gd name="connsiteY156" fmla="*/ 251374 h 263756"/>
                              <a:gd name="connsiteX157" fmla="*/ 48578 w 94297"/>
                              <a:gd name="connsiteY157" fmla="*/ 251374 h 263756"/>
                              <a:gd name="connsiteX158" fmla="*/ 47625 w 94297"/>
                              <a:gd name="connsiteY158" fmla="*/ 255184 h 263756"/>
                              <a:gd name="connsiteX159" fmla="*/ 48578 w 94297"/>
                              <a:gd name="connsiteY159" fmla="*/ 255184 h 263756"/>
                              <a:gd name="connsiteX160" fmla="*/ 48578 w 94297"/>
                              <a:gd name="connsiteY160" fmla="*/ 251374 h 263756"/>
                              <a:gd name="connsiteX161" fmla="*/ 54293 w 94297"/>
                              <a:gd name="connsiteY161" fmla="*/ 247564 h 263756"/>
                              <a:gd name="connsiteX162" fmla="*/ 57150 w 94297"/>
                              <a:gd name="connsiteY162" fmla="*/ 246612 h 263756"/>
                              <a:gd name="connsiteX163" fmla="*/ 60960 w 94297"/>
                              <a:gd name="connsiteY163" fmla="*/ 245659 h 263756"/>
                              <a:gd name="connsiteX164" fmla="*/ 57150 w 94297"/>
                              <a:gd name="connsiteY164" fmla="*/ 243754 h 263756"/>
                              <a:gd name="connsiteX165" fmla="*/ 54293 w 94297"/>
                              <a:gd name="connsiteY165" fmla="*/ 244707 h 263756"/>
                              <a:gd name="connsiteX166" fmla="*/ 52388 w 94297"/>
                              <a:gd name="connsiteY166" fmla="*/ 243754 h 263756"/>
                              <a:gd name="connsiteX167" fmla="*/ 53340 w 94297"/>
                              <a:gd name="connsiteY167" fmla="*/ 241849 h 263756"/>
                              <a:gd name="connsiteX168" fmla="*/ 57150 w 94297"/>
                              <a:gd name="connsiteY168" fmla="*/ 239944 h 263756"/>
                              <a:gd name="connsiteX169" fmla="*/ 60960 w 94297"/>
                              <a:gd name="connsiteY169" fmla="*/ 236134 h 263756"/>
                              <a:gd name="connsiteX170" fmla="*/ 62865 w 94297"/>
                              <a:gd name="connsiteY170" fmla="*/ 235182 h 263756"/>
                              <a:gd name="connsiteX171" fmla="*/ 62865 w 94297"/>
                              <a:gd name="connsiteY171" fmla="*/ 234229 h 263756"/>
                              <a:gd name="connsiteX172" fmla="*/ 30480 w 94297"/>
                              <a:gd name="connsiteY172" fmla="*/ 79924 h 263756"/>
                              <a:gd name="connsiteX173" fmla="*/ 30480 w 94297"/>
                              <a:gd name="connsiteY173" fmla="*/ 79924 h 263756"/>
                              <a:gd name="connsiteX174" fmla="*/ 30480 w 94297"/>
                              <a:gd name="connsiteY174" fmla="*/ 79924 h 263756"/>
                              <a:gd name="connsiteX175" fmla="*/ 30480 w 94297"/>
                              <a:gd name="connsiteY175" fmla="*/ 79924 h 263756"/>
                              <a:gd name="connsiteX176" fmla="*/ 30480 w 94297"/>
                              <a:gd name="connsiteY176" fmla="*/ 79924 h 263756"/>
                              <a:gd name="connsiteX177" fmla="*/ 33338 w 94297"/>
                              <a:gd name="connsiteY177" fmla="*/ 235182 h 263756"/>
                              <a:gd name="connsiteX178" fmla="*/ 31433 w 94297"/>
                              <a:gd name="connsiteY178" fmla="*/ 233277 h 263756"/>
                              <a:gd name="connsiteX179" fmla="*/ 30480 w 94297"/>
                              <a:gd name="connsiteY179" fmla="*/ 234229 h 263756"/>
                              <a:gd name="connsiteX180" fmla="*/ 33338 w 94297"/>
                              <a:gd name="connsiteY180" fmla="*/ 235182 h 263756"/>
                              <a:gd name="connsiteX181" fmla="*/ 33338 w 94297"/>
                              <a:gd name="connsiteY181" fmla="*/ 235182 h 263756"/>
                              <a:gd name="connsiteX182" fmla="*/ 33338 w 94297"/>
                              <a:gd name="connsiteY182" fmla="*/ 172317 h 263756"/>
                              <a:gd name="connsiteX183" fmla="*/ 33338 w 94297"/>
                              <a:gd name="connsiteY183" fmla="*/ 172317 h 263756"/>
                              <a:gd name="connsiteX184" fmla="*/ 33338 w 94297"/>
                              <a:gd name="connsiteY184" fmla="*/ 172317 h 263756"/>
                              <a:gd name="connsiteX185" fmla="*/ 33338 w 94297"/>
                              <a:gd name="connsiteY185" fmla="*/ 171364 h 263756"/>
                              <a:gd name="connsiteX186" fmla="*/ 33338 w 94297"/>
                              <a:gd name="connsiteY186" fmla="*/ 172317 h 263756"/>
                              <a:gd name="connsiteX187" fmla="*/ 34290 w 94297"/>
                              <a:gd name="connsiteY187" fmla="*/ 182794 h 263756"/>
                              <a:gd name="connsiteX188" fmla="*/ 34290 w 94297"/>
                              <a:gd name="connsiteY188" fmla="*/ 186604 h 263756"/>
                              <a:gd name="connsiteX189" fmla="*/ 35243 w 94297"/>
                              <a:gd name="connsiteY189" fmla="*/ 186604 h 263756"/>
                              <a:gd name="connsiteX190" fmla="*/ 34290 w 94297"/>
                              <a:gd name="connsiteY190" fmla="*/ 182794 h 263756"/>
                              <a:gd name="connsiteX191" fmla="*/ 34290 w 94297"/>
                              <a:gd name="connsiteY191" fmla="*/ 182794 h 263756"/>
                              <a:gd name="connsiteX192" fmla="*/ 33338 w 94297"/>
                              <a:gd name="connsiteY192" fmla="*/ 178984 h 263756"/>
                              <a:gd name="connsiteX193" fmla="*/ 32385 w 94297"/>
                              <a:gd name="connsiteY193" fmla="*/ 178984 h 263756"/>
                              <a:gd name="connsiteX194" fmla="*/ 34290 w 94297"/>
                              <a:gd name="connsiteY194" fmla="*/ 182794 h 263756"/>
                              <a:gd name="connsiteX195" fmla="*/ 34290 w 94297"/>
                              <a:gd name="connsiteY195" fmla="*/ 182794 h 263756"/>
                              <a:gd name="connsiteX196" fmla="*/ 33338 w 94297"/>
                              <a:gd name="connsiteY196" fmla="*/ 72304 h 263756"/>
                              <a:gd name="connsiteX197" fmla="*/ 34290 w 94297"/>
                              <a:gd name="connsiteY197" fmla="*/ 73257 h 263756"/>
                              <a:gd name="connsiteX198" fmla="*/ 35243 w 94297"/>
                              <a:gd name="connsiteY198" fmla="*/ 72304 h 263756"/>
                              <a:gd name="connsiteX199" fmla="*/ 33338 w 94297"/>
                              <a:gd name="connsiteY199" fmla="*/ 72304 h 263756"/>
                              <a:gd name="connsiteX200" fmla="*/ 33338 w 94297"/>
                              <a:gd name="connsiteY200" fmla="*/ 72304 h 263756"/>
                              <a:gd name="connsiteX201" fmla="*/ 33338 w 94297"/>
                              <a:gd name="connsiteY201" fmla="*/ 140884 h 263756"/>
                              <a:gd name="connsiteX202" fmla="*/ 33338 w 94297"/>
                              <a:gd name="connsiteY202" fmla="*/ 140884 h 263756"/>
                              <a:gd name="connsiteX203" fmla="*/ 35243 w 94297"/>
                              <a:gd name="connsiteY203" fmla="*/ 139932 h 263756"/>
                              <a:gd name="connsiteX204" fmla="*/ 34290 w 94297"/>
                              <a:gd name="connsiteY204" fmla="*/ 138979 h 263756"/>
                              <a:gd name="connsiteX205" fmla="*/ 33338 w 94297"/>
                              <a:gd name="connsiteY205" fmla="*/ 140884 h 263756"/>
                              <a:gd name="connsiteX206" fmla="*/ 36195 w 94297"/>
                              <a:gd name="connsiteY206" fmla="*/ 224704 h 263756"/>
                              <a:gd name="connsiteX207" fmla="*/ 36195 w 94297"/>
                              <a:gd name="connsiteY207" fmla="*/ 224704 h 263756"/>
                              <a:gd name="connsiteX208" fmla="*/ 33338 w 94297"/>
                              <a:gd name="connsiteY208" fmla="*/ 224704 h 263756"/>
                              <a:gd name="connsiteX209" fmla="*/ 34290 w 94297"/>
                              <a:gd name="connsiteY209" fmla="*/ 225657 h 263756"/>
                              <a:gd name="connsiteX210" fmla="*/ 36195 w 94297"/>
                              <a:gd name="connsiteY210" fmla="*/ 224704 h 263756"/>
                              <a:gd name="connsiteX211" fmla="*/ 34290 w 94297"/>
                              <a:gd name="connsiteY211" fmla="*/ 44682 h 263756"/>
                              <a:gd name="connsiteX212" fmla="*/ 34290 w 94297"/>
                              <a:gd name="connsiteY212" fmla="*/ 44682 h 263756"/>
                              <a:gd name="connsiteX213" fmla="*/ 35243 w 94297"/>
                              <a:gd name="connsiteY213" fmla="*/ 44682 h 263756"/>
                              <a:gd name="connsiteX214" fmla="*/ 34290 w 94297"/>
                              <a:gd name="connsiteY214" fmla="*/ 44682 h 263756"/>
                              <a:gd name="connsiteX215" fmla="*/ 34290 w 94297"/>
                              <a:gd name="connsiteY215" fmla="*/ 44682 h 263756"/>
                              <a:gd name="connsiteX216" fmla="*/ 35243 w 94297"/>
                              <a:gd name="connsiteY216" fmla="*/ 94212 h 263756"/>
                              <a:gd name="connsiteX217" fmla="*/ 35243 w 94297"/>
                              <a:gd name="connsiteY217" fmla="*/ 94212 h 263756"/>
                              <a:gd name="connsiteX218" fmla="*/ 35243 w 94297"/>
                              <a:gd name="connsiteY218" fmla="*/ 94212 h 263756"/>
                              <a:gd name="connsiteX219" fmla="*/ 35243 w 94297"/>
                              <a:gd name="connsiteY219" fmla="*/ 94212 h 263756"/>
                              <a:gd name="connsiteX220" fmla="*/ 35243 w 94297"/>
                              <a:gd name="connsiteY220" fmla="*/ 94212 h 263756"/>
                              <a:gd name="connsiteX221" fmla="*/ 36195 w 94297"/>
                              <a:gd name="connsiteY221" fmla="*/ 253279 h 263756"/>
                              <a:gd name="connsiteX222" fmla="*/ 36195 w 94297"/>
                              <a:gd name="connsiteY222" fmla="*/ 253279 h 263756"/>
                              <a:gd name="connsiteX223" fmla="*/ 34290 w 94297"/>
                              <a:gd name="connsiteY223" fmla="*/ 253279 h 263756"/>
                              <a:gd name="connsiteX224" fmla="*/ 36195 w 94297"/>
                              <a:gd name="connsiteY224" fmla="*/ 253279 h 263756"/>
                              <a:gd name="connsiteX225" fmla="*/ 36195 w 94297"/>
                              <a:gd name="connsiteY225" fmla="*/ 253279 h 263756"/>
                              <a:gd name="connsiteX226" fmla="*/ 36195 w 94297"/>
                              <a:gd name="connsiteY226" fmla="*/ 175174 h 263756"/>
                              <a:gd name="connsiteX227" fmla="*/ 36195 w 94297"/>
                              <a:gd name="connsiteY227" fmla="*/ 175174 h 263756"/>
                              <a:gd name="connsiteX228" fmla="*/ 34290 w 94297"/>
                              <a:gd name="connsiteY228" fmla="*/ 174222 h 263756"/>
                              <a:gd name="connsiteX229" fmla="*/ 36195 w 94297"/>
                              <a:gd name="connsiteY229" fmla="*/ 175174 h 263756"/>
                              <a:gd name="connsiteX230" fmla="*/ 36195 w 94297"/>
                              <a:gd name="connsiteY230" fmla="*/ 88497 h 263756"/>
                              <a:gd name="connsiteX231" fmla="*/ 35243 w 94297"/>
                              <a:gd name="connsiteY231" fmla="*/ 87544 h 263756"/>
                              <a:gd name="connsiteX232" fmla="*/ 36195 w 94297"/>
                              <a:gd name="connsiteY232" fmla="*/ 88497 h 263756"/>
                              <a:gd name="connsiteX233" fmla="*/ 36195 w 94297"/>
                              <a:gd name="connsiteY233" fmla="*/ 88497 h 263756"/>
                              <a:gd name="connsiteX234" fmla="*/ 36195 w 94297"/>
                              <a:gd name="connsiteY234" fmla="*/ 88497 h 263756"/>
                              <a:gd name="connsiteX235" fmla="*/ 36195 w 94297"/>
                              <a:gd name="connsiteY235" fmla="*/ 57064 h 263756"/>
                              <a:gd name="connsiteX236" fmla="*/ 36195 w 94297"/>
                              <a:gd name="connsiteY236" fmla="*/ 57064 h 263756"/>
                              <a:gd name="connsiteX237" fmla="*/ 36195 w 94297"/>
                              <a:gd name="connsiteY237" fmla="*/ 58969 h 263756"/>
                              <a:gd name="connsiteX238" fmla="*/ 36195 w 94297"/>
                              <a:gd name="connsiteY238" fmla="*/ 57064 h 263756"/>
                              <a:gd name="connsiteX239" fmla="*/ 36195 w 94297"/>
                              <a:gd name="connsiteY239" fmla="*/ 57064 h 263756"/>
                              <a:gd name="connsiteX240" fmla="*/ 35243 w 94297"/>
                              <a:gd name="connsiteY240" fmla="*/ 232324 h 263756"/>
                              <a:gd name="connsiteX241" fmla="*/ 35243 w 94297"/>
                              <a:gd name="connsiteY241" fmla="*/ 232324 h 263756"/>
                              <a:gd name="connsiteX242" fmla="*/ 35243 w 94297"/>
                              <a:gd name="connsiteY242" fmla="*/ 232324 h 263756"/>
                              <a:gd name="connsiteX243" fmla="*/ 38100 w 94297"/>
                              <a:gd name="connsiteY243" fmla="*/ 98974 h 263756"/>
                              <a:gd name="connsiteX244" fmla="*/ 38100 w 94297"/>
                              <a:gd name="connsiteY244" fmla="*/ 98974 h 263756"/>
                              <a:gd name="connsiteX245" fmla="*/ 34290 w 94297"/>
                              <a:gd name="connsiteY245" fmla="*/ 98974 h 263756"/>
                              <a:gd name="connsiteX246" fmla="*/ 34290 w 94297"/>
                              <a:gd name="connsiteY246" fmla="*/ 99927 h 263756"/>
                              <a:gd name="connsiteX247" fmla="*/ 38100 w 94297"/>
                              <a:gd name="connsiteY247" fmla="*/ 100879 h 263756"/>
                              <a:gd name="connsiteX248" fmla="*/ 39053 w 94297"/>
                              <a:gd name="connsiteY248" fmla="*/ 99927 h 263756"/>
                              <a:gd name="connsiteX249" fmla="*/ 38100 w 94297"/>
                              <a:gd name="connsiteY249" fmla="*/ 98974 h 263756"/>
                              <a:gd name="connsiteX250" fmla="*/ 39053 w 94297"/>
                              <a:gd name="connsiteY250" fmla="*/ 107547 h 263756"/>
                              <a:gd name="connsiteX251" fmla="*/ 38100 w 94297"/>
                              <a:gd name="connsiteY251" fmla="*/ 105642 h 263756"/>
                              <a:gd name="connsiteX252" fmla="*/ 35243 w 94297"/>
                              <a:gd name="connsiteY252" fmla="*/ 111357 h 263756"/>
                              <a:gd name="connsiteX253" fmla="*/ 36195 w 94297"/>
                              <a:gd name="connsiteY253" fmla="*/ 112309 h 263756"/>
                              <a:gd name="connsiteX254" fmla="*/ 37148 w 94297"/>
                              <a:gd name="connsiteY254" fmla="*/ 111357 h 263756"/>
                              <a:gd name="connsiteX255" fmla="*/ 39053 w 94297"/>
                              <a:gd name="connsiteY255" fmla="*/ 107547 h 263756"/>
                              <a:gd name="connsiteX256" fmla="*/ 37148 w 94297"/>
                              <a:gd name="connsiteY256" fmla="*/ 205654 h 263756"/>
                              <a:gd name="connsiteX257" fmla="*/ 36195 w 94297"/>
                              <a:gd name="connsiteY257" fmla="*/ 206607 h 263756"/>
                              <a:gd name="connsiteX258" fmla="*/ 37148 w 94297"/>
                              <a:gd name="connsiteY258" fmla="*/ 205654 h 263756"/>
                              <a:gd name="connsiteX259" fmla="*/ 38100 w 94297"/>
                              <a:gd name="connsiteY259" fmla="*/ 204702 h 263756"/>
                              <a:gd name="connsiteX260" fmla="*/ 37148 w 94297"/>
                              <a:gd name="connsiteY260" fmla="*/ 205654 h 263756"/>
                              <a:gd name="connsiteX261" fmla="*/ 36195 w 94297"/>
                              <a:gd name="connsiteY261" fmla="*/ 157077 h 263756"/>
                              <a:gd name="connsiteX262" fmla="*/ 36195 w 94297"/>
                              <a:gd name="connsiteY262" fmla="*/ 157077 h 263756"/>
                              <a:gd name="connsiteX263" fmla="*/ 36195 w 94297"/>
                              <a:gd name="connsiteY263" fmla="*/ 157077 h 263756"/>
                              <a:gd name="connsiteX264" fmla="*/ 36195 w 94297"/>
                              <a:gd name="connsiteY264" fmla="*/ 157077 h 263756"/>
                              <a:gd name="connsiteX265" fmla="*/ 36195 w 94297"/>
                              <a:gd name="connsiteY265" fmla="*/ 157077 h 263756"/>
                              <a:gd name="connsiteX266" fmla="*/ 48578 w 94297"/>
                              <a:gd name="connsiteY266" fmla="*/ 133264 h 263756"/>
                              <a:gd name="connsiteX267" fmla="*/ 46673 w 94297"/>
                              <a:gd name="connsiteY267" fmla="*/ 131359 h 263756"/>
                              <a:gd name="connsiteX268" fmla="*/ 44768 w 94297"/>
                              <a:gd name="connsiteY268" fmla="*/ 131359 h 263756"/>
                              <a:gd name="connsiteX269" fmla="*/ 46673 w 94297"/>
                              <a:gd name="connsiteY269" fmla="*/ 129454 h 263756"/>
                              <a:gd name="connsiteX270" fmla="*/ 47625 w 94297"/>
                              <a:gd name="connsiteY270" fmla="*/ 125644 h 263756"/>
                              <a:gd name="connsiteX271" fmla="*/ 42863 w 94297"/>
                              <a:gd name="connsiteY271" fmla="*/ 126597 h 263756"/>
                              <a:gd name="connsiteX272" fmla="*/ 38100 w 94297"/>
                              <a:gd name="connsiteY272" fmla="*/ 123739 h 263756"/>
                              <a:gd name="connsiteX273" fmla="*/ 36195 w 94297"/>
                              <a:gd name="connsiteY273" fmla="*/ 121834 h 263756"/>
                              <a:gd name="connsiteX274" fmla="*/ 36195 w 94297"/>
                              <a:gd name="connsiteY274" fmla="*/ 124692 h 263756"/>
                              <a:gd name="connsiteX275" fmla="*/ 42863 w 94297"/>
                              <a:gd name="connsiteY275" fmla="*/ 131359 h 263756"/>
                              <a:gd name="connsiteX276" fmla="*/ 40958 w 94297"/>
                              <a:gd name="connsiteY276" fmla="*/ 136122 h 263756"/>
                              <a:gd name="connsiteX277" fmla="*/ 40958 w 94297"/>
                              <a:gd name="connsiteY277" fmla="*/ 137074 h 263756"/>
                              <a:gd name="connsiteX278" fmla="*/ 41910 w 94297"/>
                              <a:gd name="connsiteY278" fmla="*/ 137074 h 263756"/>
                              <a:gd name="connsiteX279" fmla="*/ 47625 w 94297"/>
                              <a:gd name="connsiteY279" fmla="*/ 134217 h 263756"/>
                              <a:gd name="connsiteX280" fmla="*/ 48578 w 94297"/>
                              <a:gd name="connsiteY280" fmla="*/ 133264 h 263756"/>
                              <a:gd name="connsiteX281" fmla="*/ 36195 w 94297"/>
                              <a:gd name="connsiteY281" fmla="*/ 39919 h 263756"/>
                              <a:gd name="connsiteX282" fmla="*/ 36195 w 94297"/>
                              <a:gd name="connsiteY282" fmla="*/ 39919 h 263756"/>
                              <a:gd name="connsiteX283" fmla="*/ 36195 w 94297"/>
                              <a:gd name="connsiteY283" fmla="*/ 39919 h 263756"/>
                              <a:gd name="connsiteX284" fmla="*/ 36195 w 94297"/>
                              <a:gd name="connsiteY284" fmla="*/ 39919 h 263756"/>
                              <a:gd name="connsiteX285" fmla="*/ 36195 w 94297"/>
                              <a:gd name="connsiteY285" fmla="*/ 39919 h 263756"/>
                              <a:gd name="connsiteX286" fmla="*/ 40005 w 94297"/>
                              <a:gd name="connsiteY286" fmla="*/ 145647 h 263756"/>
                              <a:gd name="connsiteX287" fmla="*/ 42863 w 94297"/>
                              <a:gd name="connsiteY287" fmla="*/ 144694 h 263756"/>
                              <a:gd name="connsiteX288" fmla="*/ 42863 w 94297"/>
                              <a:gd name="connsiteY288" fmla="*/ 143742 h 263756"/>
                              <a:gd name="connsiteX289" fmla="*/ 40005 w 94297"/>
                              <a:gd name="connsiteY289" fmla="*/ 142789 h 263756"/>
                              <a:gd name="connsiteX290" fmla="*/ 38100 w 94297"/>
                              <a:gd name="connsiteY290" fmla="*/ 142789 h 263756"/>
                              <a:gd name="connsiteX291" fmla="*/ 36195 w 94297"/>
                              <a:gd name="connsiteY291" fmla="*/ 145647 h 263756"/>
                              <a:gd name="connsiteX292" fmla="*/ 38100 w 94297"/>
                              <a:gd name="connsiteY292" fmla="*/ 143742 h 263756"/>
                              <a:gd name="connsiteX293" fmla="*/ 40005 w 94297"/>
                              <a:gd name="connsiteY293" fmla="*/ 145647 h 263756"/>
                              <a:gd name="connsiteX294" fmla="*/ 37148 w 94297"/>
                              <a:gd name="connsiteY294" fmla="*/ 94212 h 263756"/>
                              <a:gd name="connsiteX295" fmla="*/ 37148 w 94297"/>
                              <a:gd name="connsiteY295" fmla="*/ 94212 h 263756"/>
                              <a:gd name="connsiteX296" fmla="*/ 39053 w 94297"/>
                              <a:gd name="connsiteY296" fmla="*/ 93259 h 263756"/>
                              <a:gd name="connsiteX297" fmla="*/ 38100 w 94297"/>
                              <a:gd name="connsiteY297" fmla="*/ 92307 h 263756"/>
                              <a:gd name="connsiteX298" fmla="*/ 37148 w 94297"/>
                              <a:gd name="connsiteY298" fmla="*/ 94212 h 263756"/>
                              <a:gd name="connsiteX299" fmla="*/ 40958 w 94297"/>
                              <a:gd name="connsiteY299" fmla="*/ 249469 h 263756"/>
                              <a:gd name="connsiteX300" fmla="*/ 40958 w 94297"/>
                              <a:gd name="connsiteY300" fmla="*/ 249469 h 263756"/>
                              <a:gd name="connsiteX301" fmla="*/ 39053 w 94297"/>
                              <a:gd name="connsiteY301" fmla="*/ 249469 h 263756"/>
                              <a:gd name="connsiteX302" fmla="*/ 37148 w 94297"/>
                              <a:gd name="connsiteY302" fmla="*/ 248517 h 263756"/>
                              <a:gd name="connsiteX303" fmla="*/ 37148 w 94297"/>
                              <a:gd name="connsiteY303" fmla="*/ 247564 h 263756"/>
                              <a:gd name="connsiteX304" fmla="*/ 40005 w 94297"/>
                              <a:gd name="connsiteY304" fmla="*/ 247564 h 263756"/>
                              <a:gd name="connsiteX305" fmla="*/ 40958 w 94297"/>
                              <a:gd name="connsiteY305" fmla="*/ 249469 h 263756"/>
                              <a:gd name="connsiteX306" fmla="*/ 38100 w 94297"/>
                              <a:gd name="connsiteY306" fmla="*/ 178032 h 263756"/>
                              <a:gd name="connsiteX307" fmla="*/ 37148 w 94297"/>
                              <a:gd name="connsiteY307" fmla="*/ 178984 h 263756"/>
                              <a:gd name="connsiteX308" fmla="*/ 38100 w 94297"/>
                              <a:gd name="connsiteY308" fmla="*/ 180889 h 263756"/>
                              <a:gd name="connsiteX309" fmla="*/ 39053 w 94297"/>
                              <a:gd name="connsiteY309" fmla="*/ 178984 h 263756"/>
                              <a:gd name="connsiteX310" fmla="*/ 38100 w 94297"/>
                              <a:gd name="connsiteY310" fmla="*/ 178032 h 263756"/>
                              <a:gd name="connsiteX311" fmla="*/ 37148 w 94297"/>
                              <a:gd name="connsiteY311" fmla="*/ 51349 h 263756"/>
                              <a:gd name="connsiteX312" fmla="*/ 37148 w 94297"/>
                              <a:gd name="connsiteY312" fmla="*/ 51349 h 263756"/>
                              <a:gd name="connsiteX313" fmla="*/ 38100 w 94297"/>
                              <a:gd name="connsiteY313" fmla="*/ 50397 h 263756"/>
                              <a:gd name="connsiteX314" fmla="*/ 39053 w 94297"/>
                              <a:gd name="connsiteY314" fmla="*/ 49444 h 263756"/>
                              <a:gd name="connsiteX315" fmla="*/ 39053 w 94297"/>
                              <a:gd name="connsiteY315" fmla="*/ 49444 h 263756"/>
                              <a:gd name="connsiteX316" fmla="*/ 38100 w 94297"/>
                              <a:gd name="connsiteY316" fmla="*/ 50397 h 263756"/>
                              <a:gd name="connsiteX317" fmla="*/ 37148 w 94297"/>
                              <a:gd name="connsiteY317" fmla="*/ 51349 h 263756"/>
                              <a:gd name="connsiteX318" fmla="*/ 39053 w 94297"/>
                              <a:gd name="connsiteY318" fmla="*/ 73257 h 263756"/>
                              <a:gd name="connsiteX319" fmla="*/ 40005 w 94297"/>
                              <a:gd name="connsiteY319" fmla="*/ 71352 h 263756"/>
                              <a:gd name="connsiteX320" fmla="*/ 39053 w 94297"/>
                              <a:gd name="connsiteY320" fmla="*/ 70399 h 263756"/>
                              <a:gd name="connsiteX321" fmla="*/ 38100 w 94297"/>
                              <a:gd name="connsiteY321" fmla="*/ 72304 h 263756"/>
                              <a:gd name="connsiteX322" fmla="*/ 39053 w 94297"/>
                              <a:gd name="connsiteY322" fmla="*/ 73257 h 263756"/>
                              <a:gd name="connsiteX323" fmla="*/ 39053 w 94297"/>
                              <a:gd name="connsiteY323" fmla="*/ 162792 h 263756"/>
                              <a:gd name="connsiteX324" fmla="*/ 39053 w 94297"/>
                              <a:gd name="connsiteY324" fmla="*/ 162792 h 263756"/>
                              <a:gd name="connsiteX325" fmla="*/ 39053 w 94297"/>
                              <a:gd name="connsiteY325" fmla="*/ 161839 h 263756"/>
                              <a:gd name="connsiteX326" fmla="*/ 39053 w 94297"/>
                              <a:gd name="connsiteY326" fmla="*/ 162792 h 263756"/>
                              <a:gd name="connsiteX327" fmla="*/ 39053 w 94297"/>
                              <a:gd name="connsiteY327" fmla="*/ 162792 h 263756"/>
                              <a:gd name="connsiteX328" fmla="*/ 38100 w 94297"/>
                              <a:gd name="connsiteY328" fmla="*/ 218037 h 263756"/>
                              <a:gd name="connsiteX329" fmla="*/ 44768 w 94297"/>
                              <a:gd name="connsiteY329" fmla="*/ 216132 h 263756"/>
                              <a:gd name="connsiteX330" fmla="*/ 47625 w 94297"/>
                              <a:gd name="connsiteY330" fmla="*/ 216132 h 263756"/>
                              <a:gd name="connsiteX331" fmla="*/ 46673 w 94297"/>
                              <a:gd name="connsiteY331" fmla="*/ 217084 h 263756"/>
                              <a:gd name="connsiteX332" fmla="*/ 47625 w 94297"/>
                              <a:gd name="connsiteY332" fmla="*/ 220894 h 263756"/>
                              <a:gd name="connsiteX333" fmla="*/ 49530 w 94297"/>
                              <a:gd name="connsiteY333" fmla="*/ 222799 h 263756"/>
                              <a:gd name="connsiteX334" fmla="*/ 46673 w 94297"/>
                              <a:gd name="connsiteY334" fmla="*/ 223752 h 263756"/>
                              <a:gd name="connsiteX335" fmla="*/ 45720 w 94297"/>
                              <a:gd name="connsiteY335" fmla="*/ 222799 h 263756"/>
                              <a:gd name="connsiteX336" fmla="*/ 38100 w 94297"/>
                              <a:gd name="connsiteY336" fmla="*/ 218037 h 263756"/>
                              <a:gd name="connsiteX337" fmla="*/ 38100 w 94297"/>
                              <a:gd name="connsiteY337" fmla="*/ 194224 h 263756"/>
                              <a:gd name="connsiteX338" fmla="*/ 46673 w 94297"/>
                              <a:gd name="connsiteY338" fmla="*/ 199939 h 263756"/>
                              <a:gd name="connsiteX339" fmla="*/ 45720 w 94297"/>
                              <a:gd name="connsiteY339" fmla="*/ 200892 h 263756"/>
                              <a:gd name="connsiteX340" fmla="*/ 41910 w 94297"/>
                              <a:gd name="connsiteY340" fmla="*/ 201844 h 263756"/>
                              <a:gd name="connsiteX341" fmla="*/ 40958 w 94297"/>
                              <a:gd name="connsiteY341" fmla="*/ 200892 h 263756"/>
                              <a:gd name="connsiteX342" fmla="*/ 38100 w 94297"/>
                              <a:gd name="connsiteY342" fmla="*/ 194224 h 263756"/>
                              <a:gd name="connsiteX343" fmla="*/ 39053 w 94297"/>
                              <a:gd name="connsiteY343" fmla="*/ 80877 h 263756"/>
                              <a:gd name="connsiteX344" fmla="*/ 39053 w 94297"/>
                              <a:gd name="connsiteY344" fmla="*/ 80877 h 263756"/>
                              <a:gd name="connsiteX345" fmla="*/ 39053 w 94297"/>
                              <a:gd name="connsiteY345" fmla="*/ 80877 h 263756"/>
                              <a:gd name="connsiteX346" fmla="*/ 39053 w 94297"/>
                              <a:gd name="connsiteY346" fmla="*/ 80877 h 263756"/>
                              <a:gd name="connsiteX347" fmla="*/ 39053 w 94297"/>
                              <a:gd name="connsiteY347" fmla="*/ 80877 h 263756"/>
                              <a:gd name="connsiteX348" fmla="*/ 39053 w 94297"/>
                              <a:gd name="connsiteY348" fmla="*/ 132312 h 263756"/>
                              <a:gd name="connsiteX349" fmla="*/ 39053 w 94297"/>
                              <a:gd name="connsiteY349" fmla="*/ 132312 h 263756"/>
                              <a:gd name="connsiteX350" fmla="*/ 39053 w 94297"/>
                              <a:gd name="connsiteY350" fmla="*/ 132312 h 263756"/>
                              <a:gd name="connsiteX351" fmla="*/ 39053 w 94297"/>
                              <a:gd name="connsiteY351" fmla="*/ 132312 h 263756"/>
                              <a:gd name="connsiteX352" fmla="*/ 39053 w 94297"/>
                              <a:gd name="connsiteY352" fmla="*/ 132312 h 263756"/>
                              <a:gd name="connsiteX353" fmla="*/ 40005 w 94297"/>
                              <a:gd name="connsiteY353" fmla="*/ 107547 h 263756"/>
                              <a:gd name="connsiteX354" fmla="*/ 40005 w 94297"/>
                              <a:gd name="connsiteY354" fmla="*/ 109452 h 263756"/>
                              <a:gd name="connsiteX355" fmla="*/ 40958 w 94297"/>
                              <a:gd name="connsiteY355" fmla="*/ 109452 h 263756"/>
                              <a:gd name="connsiteX356" fmla="*/ 40005 w 94297"/>
                              <a:gd name="connsiteY356" fmla="*/ 107547 h 263756"/>
                              <a:gd name="connsiteX357" fmla="*/ 40005 w 94297"/>
                              <a:gd name="connsiteY357" fmla="*/ 117072 h 263756"/>
                              <a:gd name="connsiteX358" fmla="*/ 40005 w 94297"/>
                              <a:gd name="connsiteY358" fmla="*/ 117072 h 263756"/>
                              <a:gd name="connsiteX359" fmla="*/ 40005 w 94297"/>
                              <a:gd name="connsiteY359" fmla="*/ 117072 h 263756"/>
                              <a:gd name="connsiteX360" fmla="*/ 40005 w 94297"/>
                              <a:gd name="connsiteY360" fmla="*/ 117072 h 263756"/>
                              <a:gd name="connsiteX361" fmla="*/ 40005 w 94297"/>
                              <a:gd name="connsiteY361" fmla="*/ 117072 h 263756"/>
                              <a:gd name="connsiteX362" fmla="*/ 40005 w 94297"/>
                              <a:gd name="connsiteY362" fmla="*/ 88497 h 263756"/>
                              <a:gd name="connsiteX363" fmla="*/ 41910 w 94297"/>
                              <a:gd name="connsiteY363" fmla="*/ 89449 h 263756"/>
                              <a:gd name="connsiteX364" fmla="*/ 44768 w 94297"/>
                              <a:gd name="connsiteY364" fmla="*/ 88497 h 263756"/>
                              <a:gd name="connsiteX365" fmla="*/ 45720 w 94297"/>
                              <a:gd name="connsiteY365" fmla="*/ 86592 h 263756"/>
                              <a:gd name="connsiteX366" fmla="*/ 43815 w 94297"/>
                              <a:gd name="connsiteY366" fmla="*/ 86592 h 263756"/>
                              <a:gd name="connsiteX367" fmla="*/ 40958 w 94297"/>
                              <a:gd name="connsiteY367" fmla="*/ 87544 h 263756"/>
                              <a:gd name="connsiteX368" fmla="*/ 40005 w 94297"/>
                              <a:gd name="connsiteY368" fmla="*/ 88497 h 263756"/>
                              <a:gd name="connsiteX369" fmla="*/ 43815 w 94297"/>
                              <a:gd name="connsiteY369" fmla="*/ 116119 h 263756"/>
                              <a:gd name="connsiteX370" fmla="*/ 42863 w 94297"/>
                              <a:gd name="connsiteY370" fmla="*/ 118024 h 263756"/>
                              <a:gd name="connsiteX371" fmla="*/ 40958 w 94297"/>
                              <a:gd name="connsiteY371" fmla="*/ 121834 h 263756"/>
                              <a:gd name="connsiteX372" fmla="*/ 44768 w 94297"/>
                              <a:gd name="connsiteY372" fmla="*/ 121834 h 263756"/>
                              <a:gd name="connsiteX373" fmla="*/ 47625 w 94297"/>
                              <a:gd name="connsiteY373" fmla="*/ 120882 h 263756"/>
                              <a:gd name="connsiteX374" fmla="*/ 48578 w 94297"/>
                              <a:gd name="connsiteY374" fmla="*/ 119929 h 263756"/>
                              <a:gd name="connsiteX375" fmla="*/ 47625 w 94297"/>
                              <a:gd name="connsiteY375" fmla="*/ 118977 h 263756"/>
                              <a:gd name="connsiteX376" fmla="*/ 43815 w 94297"/>
                              <a:gd name="connsiteY376" fmla="*/ 116119 h 263756"/>
                              <a:gd name="connsiteX377" fmla="*/ 45720 w 94297"/>
                              <a:gd name="connsiteY377" fmla="*/ 111357 h 263756"/>
                              <a:gd name="connsiteX378" fmla="*/ 45720 w 94297"/>
                              <a:gd name="connsiteY378" fmla="*/ 108499 h 263756"/>
                              <a:gd name="connsiteX379" fmla="*/ 41910 w 94297"/>
                              <a:gd name="connsiteY379" fmla="*/ 110404 h 263756"/>
                              <a:gd name="connsiteX380" fmla="*/ 43815 w 94297"/>
                              <a:gd name="connsiteY380" fmla="*/ 116119 h 263756"/>
                              <a:gd name="connsiteX381" fmla="*/ 43815 w 94297"/>
                              <a:gd name="connsiteY381" fmla="*/ 116119 h 263756"/>
                              <a:gd name="connsiteX382" fmla="*/ 40958 w 94297"/>
                              <a:gd name="connsiteY382" fmla="*/ 153267 h 263756"/>
                              <a:gd name="connsiteX383" fmla="*/ 44768 w 94297"/>
                              <a:gd name="connsiteY383" fmla="*/ 153267 h 263756"/>
                              <a:gd name="connsiteX384" fmla="*/ 44768 w 94297"/>
                              <a:gd name="connsiteY384" fmla="*/ 149457 h 263756"/>
                              <a:gd name="connsiteX385" fmla="*/ 41910 w 94297"/>
                              <a:gd name="connsiteY385" fmla="*/ 150409 h 263756"/>
                              <a:gd name="connsiteX386" fmla="*/ 40958 w 94297"/>
                              <a:gd name="connsiteY386" fmla="*/ 153267 h 263756"/>
                              <a:gd name="connsiteX387" fmla="*/ 40958 w 94297"/>
                              <a:gd name="connsiteY387" fmla="*/ 53254 h 263756"/>
                              <a:gd name="connsiteX388" fmla="*/ 41910 w 94297"/>
                              <a:gd name="connsiteY388" fmla="*/ 55159 h 263756"/>
                              <a:gd name="connsiteX389" fmla="*/ 42863 w 94297"/>
                              <a:gd name="connsiteY389" fmla="*/ 53254 h 263756"/>
                              <a:gd name="connsiteX390" fmla="*/ 41910 w 94297"/>
                              <a:gd name="connsiteY390" fmla="*/ 52302 h 263756"/>
                              <a:gd name="connsiteX391" fmla="*/ 40958 w 94297"/>
                              <a:gd name="connsiteY391" fmla="*/ 53254 h 263756"/>
                              <a:gd name="connsiteX392" fmla="*/ 40958 w 94297"/>
                              <a:gd name="connsiteY392" fmla="*/ 173269 h 263756"/>
                              <a:gd name="connsiteX393" fmla="*/ 41910 w 94297"/>
                              <a:gd name="connsiteY393" fmla="*/ 174222 h 263756"/>
                              <a:gd name="connsiteX394" fmla="*/ 47625 w 94297"/>
                              <a:gd name="connsiteY394" fmla="*/ 171364 h 263756"/>
                              <a:gd name="connsiteX395" fmla="*/ 46673 w 94297"/>
                              <a:gd name="connsiteY395" fmla="*/ 168507 h 263756"/>
                              <a:gd name="connsiteX396" fmla="*/ 42863 w 94297"/>
                              <a:gd name="connsiteY396" fmla="*/ 167554 h 263756"/>
                              <a:gd name="connsiteX397" fmla="*/ 41910 w 94297"/>
                              <a:gd name="connsiteY397" fmla="*/ 168507 h 263756"/>
                              <a:gd name="connsiteX398" fmla="*/ 40958 w 94297"/>
                              <a:gd name="connsiteY398" fmla="*/ 173269 h 263756"/>
                              <a:gd name="connsiteX399" fmla="*/ 42863 w 94297"/>
                              <a:gd name="connsiteY399" fmla="*/ 159934 h 263756"/>
                              <a:gd name="connsiteX400" fmla="*/ 41910 w 94297"/>
                              <a:gd name="connsiteY400" fmla="*/ 158982 h 263756"/>
                              <a:gd name="connsiteX401" fmla="*/ 40958 w 94297"/>
                              <a:gd name="connsiteY401" fmla="*/ 159934 h 263756"/>
                              <a:gd name="connsiteX402" fmla="*/ 42863 w 94297"/>
                              <a:gd name="connsiteY402" fmla="*/ 159934 h 263756"/>
                              <a:gd name="connsiteX403" fmla="*/ 42863 w 94297"/>
                              <a:gd name="connsiteY403" fmla="*/ 159934 h 263756"/>
                              <a:gd name="connsiteX404" fmla="*/ 41910 w 94297"/>
                              <a:gd name="connsiteY404" fmla="*/ 36109 h 263756"/>
                              <a:gd name="connsiteX405" fmla="*/ 41910 w 94297"/>
                              <a:gd name="connsiteY405" fmla="*/ 36109 h 263756"/>
                              <a:gd name="connsiteX406" fmla="*/ 41910 w 94297"/>
                              <a:gd name="connsiteY406" fmla="*/ 35157 h 263756"/>
                              <a:gd name="connsiteX407" fmla="*/ 41910 w 94297"/>
                              <a:gd name="connsiteY407" fmla="*/ 36109 h 263756"/>
                              <a:gd name="connsiteX408" fmla="*/ 41910 w 94297"/>
                              <a:gd name="connsiteY408" fmla="*/ 36109 h 263756"/>
                              <a:gd name="connsiteX409" fmla="*/ 41910 w 94297"/>
                              <a:gd name="connsiteY409" fmla="*/ 78972 h 263756"/>
                              <a:gd name="connsiteX410" fmla="*/ 40958 w 94297"/>
                              <a:gd name="connsiteY410" fmla="*/ 80877 h 263756"/>
                              <a:gd name="connsiteX411" fmla="*/ 41910 w 94297"/>
                              <a:gd name="connsiteY411" fmla="*/ 81829 h 263756"/>
                              <a:gd name="connsiteX412" fmla="*/ 41910 w 94297"/>
                              <a:gd name="connsiteY412" fmla="*/ 78972 h 263756"/>
                              <a:gd name="connsiteX413" fmla="*/ 41910 w 94297"/>
                              <a:gd name="connsiteY413" fmla="*/ 78972 h 263756"/>
                              <a:gd name="connsiteX414" fmla="*/ 41910 w 94297"/>
                              <a:gd name="connsiteY414" fmla="*/ 130407 h 263756"/>
                              <a:gd name="connsiteX415" fmla="*/ 41910 w 94297"/>
                              <a:gd name="connsiteY415" fmla="*/ 125644 h 263756"/>
                              <a:gd name="connsiteX416" fmla="*/ 41910 w 94297"/>
                              <a:gd name="connsiteY416" fmla="*/ 130407 h 263756"/>
                              <a:gd name="connsiteX417" fmla="*/ 43815 w 94297"/>
                              <a:gd name="connsiteY417" fmla="*/ 205654 h 263756"/>
                              <a:gd name="connsiteX418" fmla="*/ 43815 w 94297"/>
                              <a:gd name="connsiteY418" fmla="*/ 205654 h 263756"/>
                              <a:gd name="connsiteX419" fmla="*/ 41910 w 94297"/>
                              <a:gd name="connsiteY419" fmla="*/ 205654 h 263756"/>
                              <a:gd name="connsiteX420" fmla="*/ 42863 w 94297"/>
                              <a:gd name="connsiteY420" fmla="*/ 204702 h 263756"/>
                              <a:gd name="connsiteX421" fmla="*/ 43815 w 94297"/>
                              <a:gd name="connsiteY421" fmla="*/ 205654 h 263756"/>
                              <a:gd name="connsiteX422" fmla="*/ 44768 w 94297"/>
                              <a:gd name="connsiteY422" fmla="*/ 61827 h 263756"/>
                              <a:gd name="connsiteX423" fmla="*/ 46673 w 94297"/>
                              <a:gd name="connsiteY423" fmla="*/ 63732 h 263756"/>
                              <a:gd name="connsiteX424" fmla="*/ 45720 w 94297"/>
                              <a:gd name="connsiteY424" fmla="*/ 67542 h 263756"/>
                              <a:gd name="connsiteX425" fmla="*/ 45720 w 94297"/>
                              <a:gd name="connsiteY425" fmla="*/ 70399 h 263756"/>
                              <a:gd name="connsiteX426" fmla="*/ 49530 w 94297"/>
                              <a:gd name="connsiteY426" fmla="*/ 70399 h 263756"/>
                              <a:gd name="connsiteX427" fmla="*/ 54293 w 94297"/>
                              <a:gd name="connsiteY427" fmla="*/ 63732 h 263756"/>
                              <a:gd name="connsiteX428" fmla="*/ 53340 w 94297"/>
                              <a:gd name="connsiteY428" fmla="*/ 62779 h 263756"/>
                              <a:gd name="connsiteX429" fmla="*/ 51435 w 94297"/>
                              <a:gd name="connsiteY429" fmla="*/ 64684 h 263756"/>
                              <a:gd name="connsiteX430" fmla="*/ 49530 w 94297"/>
                              <a:gd name="connsiteY430" fmla="*/ 64684 h 263756"/>
                              <a:gd name="connsiteX431" fmla="*/ 49530 w 94297"/>
                              <a:gd name="connsiteY431" fmla="*/ 62779 h 263756"/>
                              <a:gd name="connsiteX432" fmla="*/ 50483 w 94297"/>
                              <a:gd name="connsiteY432" fmla="*/ 61827 h 263756"/>
                              <a:gd name="connsiteX433" fmla="*/ 51435 w 94297"/>
                              <a:gd name="connsiteY433" fmla="*/ 58969 h 263756"/>
                              <a:gd name="connsiteX434" fmla="*/ 50483 w 94297"/>
                              <a:gd name="connsiteY434" fmla="*/ 58969 h 263756"/>
                              <a:gd name="connsiteX435" fmla="*/ 50483 w 94297"/>
                              <a:gd name="connsiteY435" fmla="*/ 61827 h 263756"/>
                              <a:gd name="connsiteX436" fmla="*/ 47625 w 94297"/>
                              <a:gd name="connsiteY436" fmla="*/ 59922 h 263756"/>
                              <a:gd name="connsiteX437" fmla="*/ 45720 w 94297"/>
                              <a:gd name="connsiteY437" fmla="*/ 58969 h 263756"/>
                              <a:gd name="connsiteX438" fmla="*/ 43815 w 94297"/>
                              <a:gd name="connsiteY438" fmla="*/ 61827 h 263756"/>
                              <a:gd name="connsiteX439" fmla="*/ 44768 w 94297"/>
                              <a:gd name="connsiteY439" fmla="*/ 61827 h 263756"/>
                              <a:gd name="connsiteX440" fmla="*/ 45720 w 94297"/>
                              <a:gd name="connsiteY440" fmla="*/ 242802 h 263756"/>
                              <a:gd name="connsiteX441" fmla="*/ 44768 w 94297"/>
                              <a:gd name="connsiteY441" fmla="*/ 248517 h 263756"/>
                              <a:gd name="connsiteX442" fmla="*/ 43815 w 94297"/>
                              <a:gd name="connsiteY442" fmla="*/ 248517 h 263756"/>
                              <a:gd name="connsiteX443" fmla="*/ 42863 w 94297"/>
                              <a:gd name="connsiteY443" fmla="*/ 244707 h 263756"/>
                              <a:gd name="connsiteX444" fmla="*/ 45720 w 94297"/>
                              <a:gd name="connsiteY444" fmla="*/ 242802 h 263756"/>
                              <a:gd name="connsiteX445" fmla="*/ 45720 w 94297"/>
                              <a:gd name="connsiteY445" fmla="*/ 242802 h 263756"/>
                              <a:gd name="connsiteX446" fmla="*/ 42863 w 94297"/>
                              <a:gd name="connsiteY446" fmla="*/ 48492 h 263756"/>
                              <a:gd name="connsiteX447" fmla="*/ 42863 w 94297"/>
                              <a:gd name="connsiteY447" fmla="*/ 48492 h 263756"/>
                              <a:gd name="connsiteX448" fmla="*/ 44768 w 94297"/>
                              <a:gd name="connsiteY448" fmla="*/ 47539 h 263756"/>
                              <a:gd name="connsiteX449" fmla="*/ 44768 w 94297"/>
                              <a:gd name="connsiteY449" fmla="*/ 46587 h 263756"/>
                              <a:gd name="connsiteX450" fmla="*/ 46673 w 94297"/>
                              <a:gd name="connsiteY450" fmla="*/ 47539 h 263756"/>
                              <a:gd name="connsiteX451" fmla="*/ 48578 w 94297"/>
                              <a:gd name="connsiteY451" fmla="*/ 48492 h 263756"/>
                              <a:gd name="connsiteX452" fmla="*/ 48578 w 94297"/>
                              <a:gd name="connsiteY452" fmla="*/ 47539 h 263756"/>
                              <a:gd name="connsiteX453" fmla="*/ 46673 w 94297"/>
                              <a:gd name="connsiteY453" fmla="*/ 45634 h 263756"/>
                              <a:gd name="connsiteX454" fmla="*/ 44768 w 94297"/>
                              <a:gd name="connsiteY454" fmla="*/ 45634 h 263756"/>
                              <a:gd name="connsiteX455" fmla="*/ 43815 w 94297"/>
                              <a:gd name="connsiteY455" fmla="*/ 45634 h 263756"/>
                              <a:gd name="connsiteX456" fmla="*/ 42863 w 94297"/>
                              <a:gd name="connsiteY456" fmla="*/ 48492 h 263756"/>
                              <a:gd name="connsiteX457" fmla="*/ 44768 w 94297"/>
                              <a:gd name="connsiteY457" fmla="*/ 152314 h 263756"/>
                              <a:gd name="connsiteX458" fmla="*/ 44768 w 94297"/>
                              <a:gd name="connsiteY458" fmla="*/ 152314 h 263756"/>
                              <a:gd name="connsiteX459" fmla="*/ 44768 w 94297"/>
                              <a:gd name="connsiteY459" fmla="*/ 152314 h 263756"/>
                              <a:gd name="connsiteX460" fmla="*/ 42863 w 94297"/>
                              <a:gd name="connsiteY460" fmla="*/ 151362 h 263756"/>
                              <a:gd name="connsiteX461" fmla="*/ 43815 w 94297"/>
                              <a:gd name="connsiteY461" fmla="*/ 150409 h 263756"/>
                              <a:gd name="connsiteX462" fmla="*/ 44768 w 94297"/>
                              <a:gd name="connsiteY462" fmla="*/ 152314 h 263756"/>
                              <a:gd name="connsiteX463" fmla="*/ 42863 w 94297"/>
                              <a:gd name="connsiteY463" fmla="*/ 184699 h 263756"/>
                              <a:gd name="connsiteX464" fmla="*/ 44768 w 94297"/>
                              <a:gd name="connsiteY464" fmla="*/ 184699 h 263756"/>
                              <a:gd name="connsiteX465" fmla="*/ 45720 w 94297"/>
                              <a:gd name="connsiteY465" fmla="*/ 188509 h 263756"/>
                              <a:gd name="connsiteX466" fmla="*/ 42863 w 94297"/>
                              <a:gd name="connsiteY466" fmla="*/ 184699 h 263756"/>
                              <a:gd name="connsiteX467" fmla="*/ 45720 w 94297"/>
                              <a:gd name="connsiteY467" fmla="*/ 93259 h 263756"/>
                              <a:gd name="connsiteX468" fmla="*/ 43815 w 94297"/>
                              <a:gd name="connsiteY468" fmla="*/ 95164 h 263756"/>
                              <a:gd name="connsiteX469" fmla="*/ 45720 w 94297"/>
                              <a:gd name="connsiteY469" fmla="*/ 97069 h 263756"/>
                              <a:gd name="connsiteX470" fmla="*/ 49530 w 94297"/>
                              <a:gd name="connsiteY470" fmla="*/ 99927 h 263756"/>
                              <a:gd name="connsiteX471" fmla="*/ 51435 w 94297"/>
                              <a:gd name="connsiteY471" fmla="*/ 101832 h 263756"/>
                              <a:gd name="connsiteX472" fmla="*/ 53340 w 94297"/>
                              <a:gd name="connsiteY472" fmla="*/ 98974 h 263756"/>
                              <a:gd name="connsiteX473" fmla="*/ 51435 w 94297"/>
                              <a:gd name="connsiteY473" fmla="*/ 98022 h 263756"/>
                              <a:gd name="connsiteX474" fmla="*/ 48578 w 94297"/>
                              <a:gd name="connsiteY474" fmla="*/ 96117 h 263756"/>
                              <a:gd name="connsiteX475" fmla="*/ 45720 w 94297"/>
                              <a:gd name="connsiteY475" fmla="*/ 93259 h 263756"/>
                              <a:gd name="connsiteX476" fmla="*/ 43815 w 94297"/>
                              <a:gd name="connsiteY476" fmla="*/ 236134 h 263756"/>
                              <a:gd name="connsiteX477" fmla="*/ 43815 w 94297"/>
                              <a:gd name="connsiteY477" fmla="*/ 236134 h 263756"/>
                              <a:gd name="connsiteX478" fmla="*/ 44768 w 94297"/>
                              <a:gd name="connsiteY478" fmla="*/ 236134 h 263756"/>
                              <a:gd name="connsiteX479" fmla="*/ 43815 w 94297"/>
                              <a:gd name="connsiteY479" fmla="*/ 236134 h 263756"/>
                              <a:gd name="connsiteX480" fmla="*/ 43815 w 94297"/>
                              <a:gd name="connsiteY480" fmla="*/ 236134 h 263756"/>
                              <a:gd name="connsiteX481" fmla="*/ 45720 w 94297"/>
                              <a:gd name="connsiteY481" fmla="*/ 98974 h 263756"/>
                              <a:gd name="connsiteX482" fmla="*/ 44768 w 94297"/>
                              <a:gd name="connsiteY482" fmla="*/ 99927 h 263756"/>
                              <a:gd name="connsiteX483" fmla="*/ 45720 w 94297"/>
                              <a:gd name="connsiteY483" fmla="*/ 100879 h 263756"/>
                              <a:gd name="connsiteX484" fmla="*/ 46673 w 94297"/>
                              <a:gd name="connsiteY484" fmla="*/ 99927 h 263756"/>
                              <a:gd name="connsiteX485" fmla="*/ 45720 w 94297"/>
                              <a:gd name="connsiteY485" fmla="*/ 98974 h 263756"/>
                              <a:gd name="connsiteX486" fmla="*/ 43815 w 94297"/>
                              <a:gd name="connsiteY486" fmla="*/ 77067 h 263756"/>
                              <a:gd name="connsiteX487" fmla="*/ 45720 w 94297"/>
                              <a:gd name="connsiteY487" fmla="*/ 78972 h 263756"/>
                              <a:gd name="connsiteX488" fmla="*/ 48578 w 94297"/>
                              <a:gd name="connsiteY488" fmla="*/ 77067 h 263756"/>
                              <a:gd name="connsiteX489" fmla="*/ 47625 w 94297"/>
                              <a:gd name="connsiteY489" fmla="*/ 76114 h 263756"/>
                              <a:gd name="connsiteX490" fmla="*/ 43815 w 94297"/>
                              <a:gd name="connsiteY490" fmla="*/ 77067 h 263756"/>
                              <a:gd name="connsiteX491" fmla="*/ 44768 w 94297"/>
                              <a:gd name="connsiteY491" fmla="*/ 210417 h 263756"/>
                              <a:gd name="connsiteX492" fmla="*/ 47625 w 94297"/>
                              <a:gd name="connsiteY492" fmla="*/ 211369 h 263756"/>
                              <a:gd name="connsiteX493" fmla="*/ 47625 w 94297"/>
                              <a:gd name="connsiteY493" fmla="*/ 212322 h 263756"/>
                              <a:gd name="connsiteX494" fmla="*/ 44768 w 94297"/>
                              <a:gd name="connsiteY494" fmla="*/ 210417 h 263756"/>
                              <a:gd name="connsiteX495" fmla="*/ 45720 w 94297"/>
                              <a:gd name="connsiteY495" fmla="*/ 194224 h 263756"/>
                              <a:gd name="connsiteX496" fmla="*/ 44768 w 94297"/>
                              <a:gd name="connsiteY496" fmla="*/ 193272 h 263756"/>
                              <a:gd name="connsiteX497" fmla="*/ 45720 w 94297"/>
                              <a:gd name="connsiteY497" fmla="*/ 193272 h 263756"/>
                              <a:gd name="connsiteX498" fmla="*/ 45720 w 94297"/>
                              <a:gd name="connsiteY498" fmla="*/ 194224 h 263756"/>
                              <a:gd name="connsiteX499" fmla="*/ 46673 w 94297"/>
                              <a:gd name="connsiteY499" fmla="*/ 138027 h 263756"/>
                              <a:gd name="connsiteX500" fmla="*/ 46673 w 94297"/>
                              <a:gd name="connsiteY500" fmla="*/ 138027 h 263756"/>
                              <a:gd name="connsiteX501" fmla="*/ 46673 w 94297"/>
                              <a:gd name="connsiteY501" fmla="*/ 137074 h 263756"/>
                              <a:gd name="connsiteX502" fmla="*/ 45720 w 94297"/>
                              <a:gd name="connsiteY502" fmla="*/ 137074 h 263756"/>
                              <a:gd name="connsiteX503" fmla="*/ 46673 w 94297"/>
                              <a:gd name="connsiteY503" fmla="*/ 138027 h 263756"/>
                              <a:gd name="connsiteX504" fmla="*/ 48578 w 94297"/>
                              <a:gd name="connsiteY504" fmla="*/ 142789 h 263756"/>
                              <a:gd name="connsiteX505" fmla="*/ 46673 w 94297"/>
                              <a:gd name="connsiteY505" fmla="*/ 141837 h 263756"/>
                              <a:gd name="connsiteX506" fmla="*/ 44768 w 94297"/>
                              <a:gd name="connsiteY506" fmla="*/ 142789 h 263756"/>
                              <a:gd name="connsiteX507" fmla="*/ 46673 w 94297"/>
                              <a:gd name="connsiteY507" fmla="*/ 143742 h 263756"/>
                              <a:gd name="connsiteX508" fmla="*/ 48578 w 94297"/>
                              <a:gd name="connsiteY508" fmla="*/ 142789 h 263756"/>
                              <a:gd name="connsiteX509" fmla="*/ 46673 w 94297"/>
                              <a:gd name="connsiteY509" fmla="*/ 146599 h 263756"/>
                              <a:gd name="connsiteX510" fmla="*/ 46673 w 94297"/>
                              <a:gd name="connsiteY510" fmla="*/ 146599 h 263756"/>
                              <a:gd name="connsiteX511" fmla="*/ 46673 w 94297"/>
                              <a:gd name="connsiteY511" fmla="*/ 146599 h 263756"/>
                              <a:gd name="connsiteX512" fmla="*/ 46673 w 94297"/>
                              <a:gd name="connsiteY512" fmla="*/ 146599 h 263756"/>
                              <a:gd name="connsiteX513" fmla="*/ 46673 w 94297"/>
                              <a:gd name="connsiteY513" fmla="*/ 146599 h 263756"/>
                              <a:gd name="connsiteX514" fmla="*/ 51435 w 94297"/>
                              <a:gd name="connsiteY514" fmla="*/ 116119 h 263756"/>
                              <a:gd name="connsiteX515" fmla="*/ 52388 w 94297"/>
                              <a:gd name="connsiteY515" fmla="*/ 113262 h 263756"/>
                              <a:gd name="connsiteX516" fmla="*/ 49530 w 94297"/>
                              <a:gd name="connsiteY516" fmla="*/ 113262 h 263756"/>
                              <a:gd name="connsiteX517" fmla="*/ 48578 w 94297"/>
                              <a:gd name="connsiteY517" fmla="*/ 113262 h 263756"/>
                              <a:gd name="connsiteX518" fmla="*/ 45720 w 94297"/>
                              <a:gd name="connsiteY518" fmla="*/ 113262 h 263756"/>
                              <a:gd name="connsiteX519" fmla="*/ 47625 w 94297"/>
                              <a:gd name="connsiteY519" fmla="*/ 115167 h 263756"/>
                              <a:gd name="connsiteX520" fmla="*/ 48578 w 94297"/>
                              <a:gd name="connsiteY520" fmla="*/ 116119 h 263756"/>
                              <a:gd name="connsiteX521" fmla="*/ 51435 w 94297"/>
                              <a:gd name="connsiteY521" fmla="*/ 116119 h 263756"/>
                              <a:gd name="connsiteX522" fmla="*/ 47625 w 94297"/>
                              <a:gd name="connsiteY522" fmla="*/ 82782 h 263756"/>
                              <a:gd name="connsiteX523" fmla="*/ 47625 w 94297"/>
                              <a:gd name="connsiteY523" fmla="*/ 82782 h 263756"/>
                              <a:gd name="connsiteX524" fmla="*/ 47625 w 94297"/>
                              <a:gd name="connsiteY524" fmla="*/ 82782 h 263756"/>
                              <a:gd name="connsiteX525" fmla="*/ 47625 w 94297"/>
                              <a:gd name="connsiteY525" fmla="*/ 82782 h 263756"/>
                              <a:gd name="connsiteX526" fmla="*/ 47625 w 94297"/>
                              <a:gd name="connsiteY526" fmla="*/ 82782 h 263756"/>
                              <a:gd name="connsiteX527" fmla="*/ 47625 w 94297"/>
                              <a:gd name="connsiteY527" fmla="*/ 245659 h 263756"/>
                              <a:gd name="connsiteX528" fmla="*/ 47625 w 94297"/>
                              <a:gd name="connsiteY528" fmla="*/ 245659 h 263756"/>
                              <a:gd name="connsiteX529" fmla="*/ 47625 w 94297"/>
                              <a:gd name="connsiteY529" fmla="*/ 245659 h 263756"/>
                              <a:gd name="connsiteX530" fmla="*/ 47625 w 94297"/>
                              <a:gd name="connsiteY530" fmla="*/ 245659 h 263756"/>
                              <a:gd name="connsiteX531" fmla="*/ 47625 w 94297"/>
                              <a:gd name="connsiteY531" fmla="*/ 245659 h 263756"/>
                              <a:gd name="connsiteX532" fmla="*/ 49530 w 94297"/>
                              <a:gd name="connsiteY532" fmla="*/ 53254 h 263756"/>
                              <a:gd name="connsiteX533" fmla="*/ 46673 w 94297"/>
                              <a:gd name="connsiteY533" fmla="*/ 55159 h 263756"/>
                              <a:gd name="connsiteX534" fmla="*/ 46673 w 94297"/>
                              <a:gd name="connsiteY534" fmla="*/ 56112 h 263756"/>
                              <a:gd name="connsiteX535" fmla="*/ 49530 w 94297"/>
                              <a:gd name="connsiteY535" fmla="*/ 55159 h 263756"/>
                              <a:gd name="connsiteX536" fmla="*/ 50483 w 94297"/>
                              <a:gd name="connsiteY536" fmla="*/ 54207 h 263756"/>
                              <a:gd name="connsiteX537" fmla="*/ 50483 w 94297"/>
                              <a:gd name="connsiteY537" fmla="*/ 54207 h 263756"/>
                              <a:gd name="connsiteX538" fmla="*/ 49530 w 94297"/>
                              <a:gd name="connsiteY538" fmla="*/ 53254 h 263756"/>
                              <a:gd name="connsiteX539" fmla="*/ 48578 w 94297"/>
                              <a:gd name="connsiteY539" fmla="*/ 103737 h 263756"/>
                              <a:gd name="connsiteX540" fmla="*/ 48578 w 94297"/>
                              <a:gd name="connsiteY540" fmla="*/ 103737 h 263756"/>
                              <a:gd name="connsiteX541" fmla="*/ 49530 w 94297"/>
                              <a:gd name="connsiteY541" fmla="*/ 104689 h 263756"/>
                              <a:gd name="connsiteX542" fmla="*/ 48578 w 94297"/>
                              <a:gd name="connsiteY542" fmla="*/ 103737 h 263756"/>
                              <a:gd name="connsiteX543" fmla="*/ 48578 w 94297"/>
                              <a:gd name="connsiteY543" fmla="*/ 103737 h 263756"/>
                              <a:gd name="connsiteX544" fmla="*/ 52388 w 94297"/>
                              <a:gd name="connsiteY544" fmla="*/ 242802 h 263756"/>
                              <a:gd name="connsiteX545" fmla="*/ 47625 w 94297"/>
                              <a:gd name="connsiteY545" fmla="*/ 240897 h 263756"/>
                              <a:gd name="connsiteX546" fmla="*/ 51435 w 94297"/>
                              <a:gd name="connsiteY546" fmla="*/ 238039 h 263756"/>
                              <a:gd name="connsiteX547" fmla="*/ 52388 w 94297"/>
                              <a:gd name="connsiteY547" fmla="*/ 242802 h 263756"/>
                              <a:gd name="connsiteX548" fmla="*/ 49530 w 94297"/>
                              <a:gd name="connsiteY548" fmla="*/ 205654 h 263756"/>
                              <a:gd name="connsiteX549" fmla="*/ 49530 w 94297"/>
                              <a:gd name="connsiteY549" fmla="*/ 205654 h 263756"/>
                              <a:gd name="connsiteX550" fmla="*/ 47625 w 94297"/>
                              <a:gd name="connsiteY550" fmla="*/ 202797 h 263756"/>
                              <a:gd name="connsiteX551" fmla="*/ 48578 w 94297"/>
                              <a:gd name="connsiteY551" fmla="*/ 202797 h 263756"/>
                              <a:gd name="connsiteX552" fmla="*/ 49530 w 94297"/>
                              <a:gd name="connsiteY552" fmla="*/ 205654 h 263756"/>
                              <a:gd name="connsiteX553" fmla="*/ 48578 w 94297"/>
                              <a:gd name="connsiteY553" fmla="*/ 25632 h 263756"/>
                              <a:gd name="connsiteX554" fmla="*/ 48578 w 94297"/>
                              <a:gd name="connsiteY554" fmla="*/ 25632 h 263756"/>
                              <a:gd name="connsiteX555" fmla="*/ 48578 w 94297"/>
                              <a:gd name="connsiteY555" fmla="*/ 25632 h 263756"/>
                              <a:gd name="connsiteX556" fmla="*/ 48578 w 94297"/>
                              <a:gd name="connsiteY556" fmla="*/ 25632 h 263756"/>
                              <a:gd name="connsiteX557" fmla="*/ 48578 w 94297"/>
                              <a:gd name="connsiteY557" fmla="*/ 25632 h 263756"/>
                              <a:gd name="connsiteX558" fmla="*/ 49530 w 94297"/>
                              <a:gd name="connsiteY558" fmla="*/ 205654 h 263756"/>
                              <a:gd name="connsiteX559" fmla="*/ 49530 w 94297"/>
                              <a:gd name="connsiteY559" fmla="*/ 208512 h 263756"/>
                              <a:gd name="connsiteX560" fmla="*/ 49530 w 94297"/>
                              <a:gd name="connsiteY560" fmla="*/ 205654 h 263756"/>
                              <a:gd name="connsiteX561" fmla="*/ 49530 w 94297"/>
                              <a:gd name="connsiteY561" fmla="*/ 88497 h 263756"/>
                              <a:gd name="connsiteX562" fmla="*/ 49530 w 94297"/>
                              <a:gd name="connsiteY562" fmla="*/ 88497 h 263756"/>
                              <a:gd name="connsiteX563" fmla="*/ 49530 w 94297"/>
                              <a:gd name="connsiteY563" fmla="*/ 88497 h 263756"/>
                              <a:gd name="connsiteX564" fmla="*/ 49530 w 94297"/>
                              <a:gd name="connsiteY564" fmla="*/ 88497 h 263756"/>
                              <a:gd name="connsiteX565" fmla="*/ 49530 w 94297"/>
                              <a:gd name="connsiteY565" fmla="*/ 88497 h 263756"/>
                              <a:gd name="connsiteX566" fmla="*/ 51435 w 94297"/>
                              <a:gd name="connsiteY566" fmla="*/ 166602 h 263756"/>
                              <a:gd name="connsiteX567" fmla="*/ 50483 w 94297"/>
                              <a:gd name="connsiteY567" fmla="*/ 164697 h 263756"/>
                              <a:gd name="connsiteX568" fmla="*/ 49530 w 94297"/>
                              <a:gd name="connsiteY568" fmla="*/ 166602 h 263756"/>
                              <a:gd name="connsiteX569" fmla="*/ 50483 w 94297"/>
                              <a:gd name="connsiteY569" fmla="*/ 168507 h 263756"/>
                              <a:gd name="connsiteX570" fmla="*/ 51435 w 94297"/>
                              <a:gd name="connsiteY570" fmla="*/ 166602 h 263756"/>
                              <a:gd name="connsiteX571" fmla="*/ 52388 w 94297"/>
                              <a:gd name="connsiteY571" fmla="*/ 138979 h 263756"/>
                              <a:gd name="connsiteX572" fmla="*/ 52388 w 94297"/>
                              <a:gd name="connsiteY572" fmla="*/ 138979 h 263756"/>
                              <a:gd name="connsiteX573" fmla="*/ 50483 w 94297"/>
                              <a:gd name="connsiteY573" fmla="*/ 138979 h 263756"/>
                              <a:gd name="connsiteX574" fmla="*/ 51435 w 94297"/>
                              <a:gd name="connsiteY574" fmla="*/ 139932 h 263756"/>
                              <a:gd name="connsiteX575" fmla="*/ 52388 w 94297"/>
                              <a:gd name="connsiteY575" fmla="*/ 138979 h 263756"/>
                              <a:gd name="connsiteX576" fmla="*/ 51435 w 94297"/>
                              <a:gd name="connsiteY576" fmla="*/ 231372 h 263756"/>
                              <a:gd name="connsiteX577" fmla="*/ 49530 w 94297"/>
                              <a:gd name="connsiteY577" fmla="*/ 231372 h 263756"/>
                              <a:gd name="connsiteX578" fmla="*/ 50483 w 94297"/>
                              <a:gd name="connsiteY578" fmla="*/ 227562 h 263756"/>
                              <a:gd name="connsiteX579" fmla="*/ 50483 w 94297"/>
                              <a:gd name="connsiteY579" fmla="*/ 226609 h 263756"/>
                              <a:gd name="connsiteX580" fmla="*/ 51435 w 94297"/>
                              <a:gd name="connsiteY580" fmla="*/ 227562 h 263756"/>
                              <a:gd name="connsiteX581" fmla="*/ 51435 w 94297"/>
                              <a:gd name="connsiteY581" fmla="*/ 231372 h 263756"/>
                              <a:gd name="connsiteX582" fmla="*/ 55245 w 94297"/>
                              <a:gd name="connsiteY582" fmla="*/ 119929 h 263756"/>
                              <a:gd name="connsiteX583" fmla="*/ 53340 w 94297"/>
                              <a:gd name="connsiteY583" fmla="*/ 118977 h 263756"/>
                              <a:gd name="connsiteX584" fmla="*/ 51435 w 94297"/>
                              <a:gd name="connsiteY584" fmla="*/ 119929 h 263756"/>
                              <a:gd name="connsiteX585" fmla="*/ 52388 w 94297"/>
                              <a:gd name="connsiteY585" fmla="*/ 121834 h 263756"/>
                              <a:gd name="connsiteX586" fmla="*/ 51435 w 94297"/>
                              <a:gd name="connsiteY586" fmla="*/ 124692 h 263756"/>
                              <a:gd name="connsiteX587" fmla="*/ 54293 w 94297"/>
                              <a:gd name="connsiteY587" fmla="*/ 124692 h 263756"/>
                              <a:gd name="connsiteX588" fmla="*/ 55245 w 94297"/>
                              <a:gd name="connsiteY588" fmla="*/ 122787 h 263756"/>
                              <a:gd name="connsiteX589" fmla="*/ 52388 w 94297"/>
                              <a:gd name="connsiteY589" fmla="*/ 121834 h 263756"/>
                              <a:gd name="connsiteX590" fmla="*/ 53340 w 94297"/>
                              <a:gd name="connsiteY590" fmla="*/ 119929 h 263756"/>
                              <a:gd name="connsiteX591" fmla="*/ 55245 w 94297"/>
                              <a:gd name="connsiteY591" fmla="*/ 119929 h 263756"/>
                              <a:gd name="connsiteX592" fmla="*/ 50483 w 94297"/>
                              <a:gd name="connsiteY592" fmla="*/ 72304 h 263756"/>
                              <a:gd name="connsiteX593" fmla="*/ 50483 w 94297"/>
                              <a:gd name="connsiteY593" fmla="*/ 72304 h 263756"/>
                              <a:gd name="connsiteX594" fmla="*/ 50483 w 94297"/>
                              <a:gd name="connsiteY594" fmla="*/ 72304 h 263756"/>
                              <a:gd name="connsiteX595" fmla="*/ 50483 w 94297"/>
                              <a:gd name="connsiteY595" fmla="*/ 72304 h 263756"/>
                              <a:gd name="connsiteX596" fmla="*/ 50483 w 94297"/>
                              <a:gd name="connsiteY596" fmla="*/ 72304 h 263756"/>
                              <a:gd name="connsiteX597" fmla="*/ 51435 w 94297"/>
                              <a:gd name="connsiteY597" fmla="*/ 160887 h 263756"/>
                              <a:gd name="connsiteX598" fmla="*/ 51435 w 94297"/>
                              <a:gd name="connsiteY598" fmla="*/ 160887 h 263756"/>
                              <a:gd name="connsiteX599" fmla="*/ 51435 w 94297"/>
                              <a:gd name="connsiteY599" fmla="*/ 158982 h 263756"/>
                              <a:gd name="connsiteX600" fmla="*/ 51435 w 94297"/>
                              <a:gd name="connsiteY600" fmla="*/ 160887 h 263756"/>
                              <a:gd name="connsiteX601" fmla="*/ 51435 w 94297"/>
                              <a:gd name="connsiteY601" fmla="*/ 160887 h 263756"/>
                              <a:gd name="connsiteX602" fmla="*/ 51435 w 94297"/>
                              <a:gd name="connsiteY602" fmla="*/ 54207 h 263756"/>
                              <a:gd name="connsiteX603" fmla="*/ 51435 w 94297"/>
                              <a:gd name="connsiteY603" fmla="*/ 54207 h 263756"/>
                              <a:gd name="connsiteX604" fmla="*/ 51435 w 94297"/>
                              <a:gd name="connsiteY604" fmla="*/ 54207 h 263756"/>
                              <a:gd name="connsiteX605" fmla="*/ 52388 w 94297"/>
                              <a:gd name="connsiteY605" fmla="*/ 56112 h 263756"/>
                              <a:gd name="connsiteX606" fmla="*/ 52388 w 94297"/>
                              <a:gd name="connsiteY606" fmla="*/ 56112 h 263756"/>
                              <a:gd name="connsiteX607" fmla="*/ 51435 w 94297"/>
                              <a:gd name="connsiteY607" fmla="*/ 54207 h 263756"/>
                              <a:gd name="connsiteX608" fmla="*/ 51435 w 94297"/>
                              <a:gd name="connsiteY608" fmla="*/ 153267 h 263756"/>
                              <a:gd name="connsiteX609" fmla="*/ 53340 w 94297"/>
                              <a:gd name="connsiteY609" fmla="*/ 155172 h 263756"/>
                              <a:gd name="connsiteX610" fmla="*/ 54293 w 94297"/>
                              <a:gd name="connsiteY610" fmla="*/ 154219 h 263756"/>
                              <a:gd name="connsiteX611" fmla="*/ 51435 w 94297"/>
                              <a:gd name="connsiteY611" fmla="*/ 153267 h 263756"/>
                              <a:gd name="connsiteX612" fmla="*/ 51435 w 94297"/>
                              <a:gd name="connsiteY612" fmla="*/ 153267 h 263756"/>
                              <a:gd name="connsiteX613" fmla="*/ 51435 w 94297"/>
                              <a:gd name="connsiteY613" fmla="*/ 238039 h 263756"/>
                              <a:gd name="connsiteX614" fmla="*/ 53340 w 94297"/>
                              <a:gd name="connsiteY614" fmla="*/ 234229 h 263756"/>
                              <a:gd name="connsiteX615" fmla="*/ 51435 w 94297"/>
                              <a:gd name="connsiteY615" fmla="*/ 238039 h 263756"/>
                              <a:gd name="connsiteX616" fmla="*/ 55245 w 94297"/>
                              <a:gd name="connsiteY616" fmla="*/ 232324 h 263756"/>
                              <a:gd name="connsiteX617" fmla="*/ 53340 w 94297"/>
                              <a:gd name="connsiteY617" fmla="*/ 234229 h 263756"/>
                              <a:gd name="connsiteX618" fmla="*/ 51435 w 94297"/>
                              <a:gd name="connsiteY618" fmla="*/ 231372 h 263756"/>
                              <a:gd name="connsiteX619" fmla="*/ 55245 w 94297"/>
                              <a:gd name="connsiteY619" fmla="*/ 232324 h 263756"/>
                              <a:gd name="connsiteX620" fmla="*/ 53340 w 94297"/>
                              <a:gd name="connsiteY620" fmla="*/ 176127 h 263756"/>
                              <a:gd name="connsiteX621" fmla="*/ 53340 w 94297"/>
                              <a:gd name="connsiteY621" fmla="*/ 176127 h 263756"/>
                              <a:gd name="connsiteX622" fmla="*/ 53340 w 94297"/>
                              <a:gd name="connsiteY622" fmla="*/ 174222 h 263756"/>
                              <a:gd name="connsiteX623" fmla="*/ 52388 w 94297"/>
                              <a:gd name="connsiteY623" fmla="*/ 174222 h 263756"/>
                              <a:gd name="connsiteX624" fmla="*/ 53340 w 94297"/>
                              <a:gd name="connsiteY624" fmla="*/ 176127 h 263756"/>
                              <a:gd name="connsiteX625" fmla="*/ 53340 w 94297"/>
                              <a:gd name="connsiteY625" fmla="*/ 87544 h 263756"/>
                              <a:gd name="connsiteX626" fmla="*/ 53340 w 94297"/>
                              <a:gd name="connsiteY626" fmla="*/ 87544 h 263756"/>
                              <a:gd name="connsiteX627" fmla="*/ 53340 w 94297"/>
                              <a:gd name="connsiteY627" fmla="*/ 87544 h 263756"/>
                              <a:gd name="connsiteX628" fmla="*/ 53340 w 94297"/>
                              <a:gd name="connsiteY628" fmla="*/ 87544 h 263756"/>
                              <a:gd name="connsiteX629" fmla="*/ 53340 w 94297"/>
                              <a:gd name="connsiteY629" fmla="*/ 87544 h 263756"/>
                              <a:gd name="connsiteX630" fmla="*/ 55245 w 94297"/>
                              <a:gd name="connsiteY630" fmla="*/ 83734 h 263756"/>
                              <a:gd name="connsiteX631" fmla="*/ 53340 w 94297"/>
                              <a:gd name="connsiteY631" fmla="*/ 84687 h 263756"/>
                              <a:gd name="connsiteX632" fmla="*/ 51435 w 94297"/>
                              <a:gd name="connsiteY632" fmla="*/ 84687 h 263756"/>
                              <a:gd name="connsiteX633" fmla="*/ 51435 w 94297"/>
                              <a:gd name="connsiteY633" fmla="*/ 84687 h 263756"/>
                              <a:gd name="connsiteX634" fmla="*/ 53340 w 94297"/>
                              <a:gd name="connsiteY634" fmla="*/ 84687 h 263756"/>
                              <a:gd name="connsiteX635" fmla="*/ 55245 w 94297"/>
                              <a:gd name="connsiteY635" fmla="*/ 83734 h 263756"/>
                              <a:gd name="connsiteX636" fmla="*/ 54293 w 94297"/>
                              <a:gd name="connsiteY636" fmla="*/ 191367 h 263756"/>
                              <a:gd name="connsiteX637" fmla="*/ 52388 w 94297"/>
                              <a:gd name="connsiteY637" fmla="*/ 193272 h 263756"/>
                              <a:gd name="connsiteX638" fmla="*/ 54293 w 94297"/>
                              <a:gd name="connsiteY638" fmla="*/ 196129 h 263756"/>
                              <a:gd name="connsiteX639" fmla="*/ 58103 w 94297"/>
                              <a:gd name="connsiteY639" fmla="*/ 194224 h 263756"/>
                              <a:gd name="connsiteX640" fmla="*/ 54293 w 94297"/>
                              <a:gd name="connsiteY640" fmla="*/ 191367 h 263756"/>
                              <a:gd name="connsiteX641" fmla="*/ 53340 w 94297"/>
                              <a:gd name="connsiteY641" fmla="*/ 76114 h 263756"/>
                              <a:gd name="connsiteX642" fmla="*/ 53340 w 94297"/>
                              <a:gd name="connsiteY642" fmla="*/ 76114 h 263756"/>
                              <a:gd name="connsiteX643" fmla="*/ 52388 w 94297"/>
                              <a:gd name="connsiteY643" fmla="*/ 77067 h 263756"/>
                              <a:gd name="connsiteX644" fmla="*/ 53340 w 94297"/>
                              <a:gd name="connsiteY644" fmla="*/ 76114 h 263756"/>
                              <a:gd name="connsiteX645" fmla="*/ 53340 w 94297"/>
                              <a:gd name="connsiteY645" fmla="*/ 76114 h 263756"/>
                              <a:gd name="connsiteX646" fmla="*/ 54293 w 94297"/>
                              <a:gd name="connsiteY646" fmla="*/ 104689 h 263756"/>
                              <a:gd name="connsiteX647" fmla="*/ 52388 w 94297"/>
                              <a:gd name="connsiteY647" fmla="*/ 105642 h 263756"/>
                              <a:gd name="connsiteX648" fmla="*/ 53340 w 94297"/>
                              <a:gd name="connsiteY648" fmla="*/ 106594 h 263756"/>
                              <a:gd name="connsiteX649" fmla="*/ 54293 w 94297"/>
                              <a:gd name="connsiteY649" fmla="*/ 104689 h 263756"/>
                              <a:gd name="connsiteX650" fmla="*/ 54293 w 94297"/>
                              <a:gd name="connsiteY650" fmla="*/ 104689 h 263756"/>
                              <a:gd name="connsiteX651" fmla="*/ 57150 w 94297"/>
                              <a:gd name="connsiteY651" fmla="*/ 138027 h 263756"/>
                              <a:gd name="connsiteX652" fmla="*/ 57150 w 94297"/>
                              <a:gd name="connsiteY652" fmla="*/ 138027 h 263756"/>
                              <a:gd name="connsiteX653" fmla="*/ 57150 w 94297"/>
                              <a:gd name="connsiteY653" fmla="*/ 136122 h 263756"/>
                              <a:gd name="connsiteX654" fmla="*/ 55245 w 94297"/>
                              <a:gd name="connsiteY654" fmla="*/ 134217 h 263756"/>
                              <a:gd name="connsiteX655" fmla="*/ 53340 w 94297"/>
                              <a:gd name="connsiteY655" fmla="*/ 133264 h 263756"/>
                              <a:gd name="connsiteX656" fmla="*/ 54293 w 94297"/>
                              <a:gd name="connsiteY656" fmla="*/ 136122 h 263756"/>
                              <a:gd name="connsiteX657" fmla="*/ 57150 w 94297"/>
                              <a:gd name="connsiteY657" fmla="*/ 138027 h 263756"/>
                              <a:gd name="connsiteX658" fmla="*/ 53340 w 94297"/>
                              <a:gd name="connsiteY658" fmla="*/ 215179 h 263756"/>
                              <a:gd name="connsiteX659" fmla="*/ 57150 w 94297"/>
                              <a:gd name="connsiteY659" fmla="*/ 215179 h 263756"/>
                              <a:gd name="connsiteX660" fmla="*/ 56198 w 94297"/>
                              <a:gd name="connsiteY660" fmla="*/ 220894 h 263756"/>
                              <a:gd name="connsiteX661" fmla="*/ 53340 w 94297"/>
                              <a:gd name="connsiteY661" fmla="*/ 218037 h 263756"/>
                              <a:gd name="connsiteX662" fmla="*/ 53340 w 94297"/>
                              <a:gd name="connsiteY662" fmla="*/ 215179 h 263756"/>
                              <a:gd name="connsiteX663" fmla="*/ 53340 w 94297"/>
                              <a:gd name="connsiteY663" fmla="*/ 47539 h 263756"/>
                              <a:gd name="connsiteX664" fmla="*/ 53340 w 94297"/>
                              <a:gd name="connsiteY664" fmla="*/ 47539 h 263756"/>
                              <a:gd name="connsiteX665" fmla="*/ 53340 w 94297"/>
                              <a:gd name="connsiteY665" fmla="*/ 47539 h 263756"/>
                              <a:gd name="connsiteX666" fmla="*/ 53340 w 94297"/>
                              <a:gd name="connsiteY666" fmla="*/ 47539 h 263756"/>
                              <a:gd name="connsiteX667" fmla="*/ 53340 w 94297"/>
                              <a:gd name="connsiteY667" fmla="*/ 47539 h 263756"/>
                              <a:gd name="connsiteX668" fmla="*/ 54293 w 94297"/>
                              <a:gd name="connsiteY668" fmla="*/ 165649 h 263756"/>
                              <a:gd name="connsiteX669" fmla="*/ 54293 w 94297"/>
                              <a:gd name="connsiteY669" fmla="*/ 165649 h 263756"/>
                              <a:gd name="connsiteX670" fmla="*/ 54293 w 94297"/>
                              <a:gd name="connsiteY670" fmla="*/ 164697 h 263756"/>
                              <a:gd name="connsiteX671" fmla="*/ 54293 w 94297"/>
                              <a:gd name="connsiteY671" fmla="*/ 165649 h 263756"/>
                              <a:gd name="connsiteX672" fmla="*/ 54293 w 94297"/>
                              <a:gd name="connsiteY672" fmla="*/ 165649 h 263756"/>
                              <a:gd name="connsiteX673" fmla="*/ 55245 w 94297"/>
                              <a:gd name="connsiteY673" fmla="*/ 142789 h 263756"/>
                              <a:gd name="connsiteX674" fmla="*/ 55245 w 94297"/>
                              <a:gd name="connsiteY674" fmla="*/ 142789 h 263756"/>
                              <a:gd name="connsiteX675" fmla="*/ 54293 w 94297"/>
                              <a:gd name="connsiteY675" fmla="*/ 142789 h 263756"/>
                              <a:gd name="connsiteX676" fmla="*/ 55245 w 94297"/>
                              <a:gd name="connsiteY676" fmla="*/ 142789 h 263756"/>
                              <a:gd name="connsiteX677" fmla="*/ 55245 w 94297"/>
                              <a:gd name="connsiteY677" fmla="*/ 142789 h 263756"/>
                              <a:gd name="connsiteX678" fmla="*/ 55245 w 94297"/>
                              <a:gd name="connsiteY678" fmla="*/ 91354 h 263756"/>
                              <a:gd name="connsiteX679" fmla="*/ 56198 w 94297"/>
                              <a:gd name="connsiteY679" fmla="*/ 92307 h 263756"/>
                              <a:gd name="connsiteX680" fmla="*/ 58103 w 94297"/>
                              <a:gd name="connsiteY680" fmla="*/ 89449 h 263756"/>
                              <a:gd name="connsiteX681" fmla="*/ 57150 w 94297"/>
                              <a:gd name="connsiteY681" fmla="*/ 88497 h 263756"/>
                              <a:gd name="connsiteX682" fmla="*/ 55245 w 94297"/>
                              <a:gd name="connsiteY682" fmla="*/ 91354 h 263756"/>
                              <a:gd name="connsiteX683" fmla="*/ 55245 w 94297"/>
                              <a:gd name="connsiteY683" fmla="*/ 126597 h 263756"/>
                              <a:gd name="connsiteX684" fmla="*/ 55245 w 94297"/>
                              <a:gd name="connsiteY684" fmla="*/ 126597 h 263756"/>
                              <a:gd name="connsiteX685" fmla="*/ 57150 w 94297"/>
                              <a:gd name="connsiteY685" fmla="*/ 126597 h 263756"/>
                              <a:gd name="connsiteX686" fmla="*/ 55245 w 94297"/>
                              <a:gd name="connsiteY686" fmla="*/ 126597 h 263756"/>
                              <a:gd name="connsiteX687" fmla="*/ 55245 w 94297"/>
                              <a:gd name="connsiteY687" fmla="*/ 126597 h 263756"/>
                              <a:gd name="connsiteX688" fmla="*/ 56198 w 94297"/>
                              <a:gd name="connsiteY688" fmla="*/ 172317 h 263756"/>
                              <a:gd name="connsiteX689" fmla="*/ 56198 w 94297"/>
                              <a:gd name="connsiteY689" fmla="*/ 174222 h 263756"/>
                              <a:gd name="connsiteX690" fmla="*/ 58103 w 94297"/>
                              <a:gd name="connsiteY690" fmla="*/ 172317 h 263756"/>
                              <a:gd name="connsiteX691" fmla="*/ 59055 w 94297"/>
                              <a:gd name="connsiteY691" fmla="*/ 169459 h 263756"/>
                              <a:gd name="connsiteX692" fmla="*/ 56198 w 94297"/>
                              <a:gd name="connsiteY692" fmla="*/ 169459 h 263756"/>
                              <a:gd name="connsiteX693" fmla="*/ 56198 w 94297"/>
                              <a:gd name="connsiteY693" fmla="*/ 172317 h 263756"/>
                              <a:gd name="connsiteX694" fmla="*/ 55245 w 94297"/>
                              <a:gd name="connsiteY694" fmla="*/ 33252 h 263756"/>
                              <a:gd name="connsiteX695" fmla="*/ 55245 w 94297"/>
                              <a:gd name="connsiteY695" fmla="*/ 33252 h 263756"/>
                              <a:gd name="connsiteX696" fmla="*/ 55245 w 94297"/>
                              <a:gd name="connsiteY696" fmla="*/ 33252 h 263756"/>
                              <a:gd name="connsiteX697" fmla="*/ 55245 w 94297"/>
                              <a:gd name="connsiteY697" fmla="*/ 33252 h 263756"/>
                              <a:gd name="connsiteX698" fmla="*/ 55245 w 94297"/>
                              <a:gd name="connsiteY698" fmla="*/ 33252 h 263756"/>
                              <a:gd name="connsiteX699" fmla="*/ 57150 w 94297"/>
                              <a:gd name="connsiteY699" fmla="*/ 252327 h 263756"/>
                              <a:gd name="connsiteX700" fmla="*/ 55245 w 94297"/>
                              <a:gd name="connsiteY700" fmla="*/ 253279 h 263756"/>
                              <a:gd name="connsiteX701" fmla="*/ 55245 w 94297"/>
                              <a:gd name="connsiteY701" fmla="*/ 254232 h 263756"/>
                              <a:gd name="connsiteX702" fmla="*/ 57150 w 94297"/>
                              <a:gd name="connsiteY702" fmla="*/ 252327 h 263756"/>
                              <a:gd name="connsiteX703" fmla="*/ 57150 w 94297"/>
                              <a:gd name="connsiteY703" fmla="*/ 252327 h 263756"/>
                              <a:gd name="connsiteX704" fmla="*/ 58103 w 94297"/>
                              <a:gd name="connsiteY704" fmla="*/ 109452 h 263756"/>
                              <a:gd name="connsiteX705" fmla="*/ 56198 w 94297"/>
                              <a:gd name="connsiteY705" fmla="*/ 110404 h 263756"/>
                              <a:gd name="connsiteX706" fmla="*/ 57150 w 94297"/>
                              <a:gd name="connsiteY706" fmla="*/ 112309 h 263756"/>
                              <a:gd name="connsiteX707" fmla="*/ 60008 w 94297"/>
                              <a:gd name="connsiteY707" fmla="*/ 110404 h 263756"/>
                              <a:gd name="connsiteX708" fmla="*/ 58103 w 94297"/>
                              <a:gd name="connsiteY708" fmla="*/ 109452 h 263756"/>
                              <a:gd name="connsiteX709" fmla="*/ 57150 w 94297"/>
                              <a:gd name="connsiteY709" fmla="*/ 129454 h 263756"/>
                              <a:gd name="connsiteX710" fmla="*/ 57150 w 94297"/>
                              <a:gd name="connsiteY710" fmla="*/ 129454 h 263756"/>
                              <a:gd name="connsiteX711" fmla="*/ 57150 w 94297"/>
                              <a:gd name="connsiteY711" fmla="*/ 129454 h 263756"/>
                              <a:gd name="connsiteX712" fmla="*/ 57150 w 94297"/>
                              <a:gd name="connsiteY712" fmla="*/ 129454 h 263756"/>
                              <a:gd name="connsiteX713" fmla="*/ 57150 w 94297"/>
                              <a:gd name="connsiteY713" fmla="*/ 129454 h 263756"/>
                              <a:gd name="connsiteX714" fmla="*/ 57150 w 94297"/>
                              <a:gd name="connsiteY714" fmla="*/ 60874 h 263756"/>
                              <a:gd name="connsiteX715" fmla="*/ 58103 w 94297"/>
                              <a:gd name="connsiteY715" fmla="*/ 59922 h 263756"/>
                              <a:gd name="connsiteX716" fmla="*/ 57150 w 94297"/>
                              <a:gd name="connsiteY716" fmla="*/ 58969 h 263756"/>
                              <a:gd name="connsiteX717" fmla="*/ 57150 w 94297"/>
                              <a:gd name="connsiteY717" fmla="*/ 60874 h 263756"/>
                              <a:gd name="connsiteX718" fmla="*/ 57150 w 94297"/>
                              <a:gd name="connsiteY718" fmla="*/ 60874 h 263756"/>
                              <a:gd name="connsiteX719" fmla="*/ 58103 w 94297"/>
                              <a:gd name="connsiteY719" fmla="*/ 77067 h 263756"/>
                              <a:gd name="connsiteX720" fmla="*/ 58103 w 94297"/>
                              <a:gd name="connsiteY720" fmla="*/ 77067 h 263756"/>
                              <a:gd name="connsiteX721" fmla="*/ 58103 w 94297"/>
                              <a:gd name="connsiteY721" fmla="*/ 80877 h 263756"/>
                              <a:gd name="connsiteX722" fmla="*/ 59055 w 94297"/>
                              <a:gd name="connsiteY722" fmla="*/ 79924 h 263756"/>
                              <a:gd name="connsiteX723" fmla="*/ 58103 w 94297"/>
                              <a:gd name="connsiteY723" fmla="*/ 77067 h 263756"/>
                              <a:gd name="connsiteX724" fmla="*/ 60008 w 94297"/>
                              <a:gd name="connsiteY724" fmla="*/ 186604 h 263756"/>
                              <a:gd name="connsiteX725" fmla="*/ 58103 w 94297"/>
                              <a:gd name="connsiteY725" fmla="*/ 188509 h 263756"/>
                              <a:gd name="connsiteX726" fmla="*/ 60008 w 94297"/>
                              <a:gd name="connsiteY726" fmla="*/ 189462 h 263756"/>
                              <a:gd name="connsiteX727" fmla="*/ 61913 w 94297"/>
                              <a:gd name="connsiteY727" fmla="*/ 187557 h 263756"/>
                              <a:gd name="connsiteX728" fmla="*/ 60008 w 94297"/>
                              <a:gd name="connsiteY728" fmla="*/ 186604 h 263756"/>
                              <a:gd name="connsiteX729" fmla="*/ 59055 w 94297"/>
                              <a:gd name="connsiteY729" fmla="*/ 149457 h 263756"/>
                              <a:gd name="connsiteX730" fmla="*/ 59055 w 94297"/>
                              <a:gd name="connsiteY730" fmla="*/ 149457 h 263756"/>
                              <a:gd name="connsiteX731" fmla="*/ 59055 w 94297"/>
                              <a:gd name="connsiteY731" fmla="*/ 147552 h 263756"/>
                              <a:gd name="connsiteX732" fmla="*/ 59055 w 94297"/>
                              <a:gd name="connsiteY732" fmla="*/ 149457 h 263756"/>
                              <a:gd name="connsiteX733" fmla="*/ 59055 w 94297"/>
                              <a:gd name="connsiteY733" fmla="*/ 149457 h 263756"/>
                              <a:gd name="connsiteX734" fmla="*/ 58103 w 94297"/>
                              <a:gd name="connsiteY734" fmla="*/ 209464 h 263756"/>
                              <a:gd name="connsiteX735" fmla="*/ 60960 w 94297"/>
                              <a:gd name="connsiteY735" fmla="*/ 207559 h 263756"/>
                              <a:gd name="connsiteX736" fmla="*/ 60008 w 94297"/>
                              <a:gd name="connsiteY736" fmla="*/ 206607 h 263756"/>
                              <a:gd name="connsiteX737" fmla="*/ 58103 w 94297"/>
                              <a:gd name="connsiteY737" fmla="*/ 209464 h 263756"/>
                              <a:gd name="connsiteX738" fmla="*/ 63818 w 94297"/>
                              <a:gd name="connsiteY738" fmla="*/ 210417 h 263756"/>
                              <a:gd name="connsiteX739" fmla="*/ 60008 w 94297"/>
                              <a:gd name="connsiteY739" fmla="*/ 209464 h 263756"/>
                              <a:gd name="connsiteX740" fmla="*/ 59055 w 94297"/>
                              <a:gd name="connsiteY740" fmla="*/ 209464 h 263756"/>
                              <a:gd name="connsiteX741" fmla="*/ 63818 w 94297"/>
                              <a:gd name="connsiteY741" fmla="*/ 210417 h 263756"/>
                              <a:gd name="connsiteX742" fmla="*/ 63818 w 94297"/>
                              <a:gd name="connsiteY742" fmla="*/ 210417 h 263756"/>
                              <a:gd name="connsiteX743" fmla="*/ 60008 w 94297"/>
                              <a:gd name="connsiteY743" fmla="*/ 163744 h 263756"/>
                              <a:gd name="connsiteX744" fmla="*/ 60008 w 94297"/>
                              <a:gd name="connsiteY744" fmla="*/ 163744 h 263756"/>
                              <a:gd name="connsiteX745" fmla="*/ 60960 w 94297"/>
                              <a:gd name="connsiteY745" fmla="*/ 164697 h 263756"/>
                              <a:gd name="connsiteX746" fmla="*/ 60960 w 94297"/>
                              <a:gd name="connsiteY746" fmla="*/ 163744 h 263756"/>
                              <a:gd name="connsiteX747" fmla="*/ 60008 w 94297"/>
                              <a:gd name="connsiteY747" fmla="*/ 163744 h 263756"/>
                              <a:gd name="connsiteX748" fmla="*/ 60008 w 94297"/>
                              <a:gd name="connsiteY748" fmla="*/ 258042 h 263756"/>
                              <a:gd name="connsiteX749" fmla="*/ 60008 w 94297"/>
                              <a:gd name="connsiteY749" fmla="*/ 258042 h 263756"/>
                              <a:gd name="connsiteX750" fmla="*/ 60008 w 94297"/>
                              <a:gd name="connsiteY750" fmla="*/ 258042 h 263756"/>
                              <a:gd name="connsiteX751" fmla="*/ 60008 w 94297"/>
                              <a:gd name="connsiteY751" fmla="*/ 258042 h 263756"/>
                              <a:gd name="connsiteX752" fmla="*/ 60008 w 94297"/>
                              <a:gd name="connsiteY752" fmla="*/ 258042 h 263756"/>
                              <a:gd name="connsiteX753" fmla="*/ 60960 w 94297"/>
                              <a:gd name="connsiteY753" fmla="*/ 197082 h 263756"/>
                              <a:gd name="connsiteX754" fmla="*/ 60960 w 94297"/>
                              <a:gd name="connsiteY754" fmla="*/ 197082 h 263756"/>
                              <a:gd name="connsiteX755" fmla="*/ 61913 w 94297"/>
                              <a:gd name="connsiteY755" fmla="*/ 198987 h 263756"/>
                              <a:gd name="connsiteX756" fmla="*/ 62865 w 94297"/>
                              <a:gd name="connsiteY756" fmla="*/ 198034 h 263756"/>
                              <a:gd name="connsiteX757" fmla="*/ 60960 w 94297"/>
                              <a:gd name="connsiteY757" fmla="*/ 197082 h 263756"/>
                              <a:gd name="connsiteX758" fmla="*/ 61913 w 94297"/>
                              <a:gd name="connsiteY758" fmla="*/ 172317 h 263756"/>
                              <a:gd name="connsiteX759" fmla="*/ 61913 w 94297"/>
                              <a:gd name="connsiteY759" fmla="*/ 172317 h 263756"/>
                              <a:gd name="connsiteX760" fmla="*/ 61913 w 94297"/>
                              <a:gd name="connsiteY760" fmla="*/ 172317 h 263756"/>
                              <a:gd name="connsiteX761" fmla="*/ 61913 w 94297"/>
                              <a:gd name="connsiteY761" fmla="*/ 172317 h 263756"/>
                              <a:gd name="connsiteX762" fmla="*/ 61913 w 94297"/>
                              <a:gd name="connsiteY762" fmla="*/ 172317 h 263756"/>
                              <a:gd name="connsiteX763" fmla="*/ 65723 w 94297"/>
                              <a:gd name="connsiteY763" fmla="*/ 238992 h 263756"/>
                              <a:gd name="connsiteX764" fmla="*/ 65723 w 94297"/>
                              <a:gd name="connsiteY764" fmla="*/ 238992 h 263756"/>
                              <a:gd name="connsiteX765" fmla="*/ 64770 w 94297"/>
                              <a:gd name="connsiteY765" fmla="*/ 238992 h 263756"/>
                              <a:gd name="connsiteX766" fmla="*/ 65723 w 94297"/>
                              <a:gd name="connsiteY766" fmla="*/ 238992 h 263756"/>
                              <a:gd name="connsiteX767" fmla="*/ 65723 w 94297"/>
                              <a:gd name="connsiteY767" fmla="*/ 238992 h 2637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Lst>
                            <a:rect l="l" t="t" r="r" b="b"/>
                            <a:pathLst>
                              <a:path w="94297" h="263756">
                                <a:moveTo>
                                  <a:pt x="94298" y="258994"/>
                                </a:moveTo>
                                <a:cubicBezTo>
                                  <a:pt x="94298" y="261852"/>
                                  <a:pt x="93345" y="262804"/>
                                  <a:pt x="90488" y="262804"/>
                                </a:cubicBezTo>
                                <a:cubicBezTo>
                                  <a:pt x="82868" y="262804"/>
                                  <a:pt x="76200" y="263757"/>
                                  <a:pt x="69533" y="262804"/>
                                </a:cubicBezTo>
                                <a:cubicBezTo>
                                  <a:pt x="66675" y="262804"/>
                                  <a:pt x="63818" y="262804"/>
                                  <a:pt x="60008" y="262804"/>
                                </a:cubicBezTo>
                                <a:cubicBezTo>
                                  <a:pt x="54293" y="263757"/>
                                  <a:pt x="49530" y="262804"/>
                                  <a:pt x="43815" y="262804"/>
                                </a:cubicBezTo>
                                <a:cubicBezTo>
                                  <a:pt x="31433" y="262804"/>
                                  <a:pt x="20003" y="261852"/>
                                  <a:pt x="7620" y="263757"/>
                                </a:cubicBezTo>
                                <a:lnTo>
                                  <a:pt x="5715" y="263757"/>
                                </a:lnTo>
                                <a:cubicBezTo>
                                  <a:pt x="3810" y="263757"/>
                                  <a:pt x="1905" y="263757"/>
                                  <a:pt x="953" y="260899"/>
                                </a:cubicBezTo>
                                <a:cubicBezTo>
                                  <a:pt x="953" y="258042"/>
                                  <a:pt x="1905" y="256137"/>
                                  <a:pt x="4763" y="255184"/>
                                </a:cubicBezTo>
                                <a:cubicBezTo>
                                  <a:pt x="5715" y="255184"/>
                                  <a:pt x="7620" y="255184"/>
                                  <a:pt x="8573" y="254232"/>
                                </a:cubicBezTo>
                                <a:cubicBezTo>
                                  <a:pt x="11430" y="254232"/>
                                  <a:pt x="14288" y="253279"/>
                                  <a:pt x="17145" y="252327"/>
                                </a:cubicBezTo>
                                <a:cubicBezTo>
                                  <a:pt x="21908" y="249469"/>
                                  <a:pt x="23813" y="245659"/>
                                  <a:pt x="23813" y="240897"/>
                                </a:cubicBezTo>
                                <a:cubicBezTo>
                                  <a:pt x="23813" y="233277"/>
                                  <a:pt x="23813" y="225657"/>
                                  <a:pt x="23813" y="218989"/>
                                </a:cubicBezTo>
                                <a:cubicBezTo>
                                  <a:pt x="23813" y="217084"/>
                                  <a:pt x="23813" y="214227"/>
                                  <a:pt x="22860" y="212322"/>
                                </a:cubicBezTo>
                                <a:cubicBezTo>
                                  <a:pt x="22860" y="211369"/>
                                  <a:pt x="21908" y="211369"/>
                                  <a:pt x="22860" y="210417"/>
                                </a:cubicBezTo>
                                <a:cubicBezTo>
                                  <a:pt x="24765" y="200892"/>
                                  <a:pt x="20955" y="192319"/>
                                  <a:pt x="23813" y="182794"/>
                                </a:cubicBezTo>
                                <a:cubicBezTo>
                                  <a:pt x="21908" y="158029"/>
                                  <a:pt x="22860" y="133264"/>
                                  <a:pt x="22860" y="108499"/>
                                </a:cubicBezTo>
                                <a:cubicBezTo>
                                  <a:pt x="22860" y="83734"/>
                                  <a:pt x="22860" y="58969"/>
                                  <a:pt x="22860" y="34204"/>
                                </a:cubicBezTo>
                                <a:cubicBezTo>
                                  <a:pt x="22860" y="32299"/>
                                  <a:pt x="22860" y="30394"/>
                                  <a:pt x="21908" y="27537"/>
                                </a:cubicBezTo>
                                <a:cubicBezTo>
                                  <a:pt x="20955" y="22774"/>
                                  <a:pt x="18098" y="18964"/>
                                  <a:pt x="12383" y="18012"/>
                                </a:cubicBezTo>
                                <a:cubicBezTo>
                                  <a:pt x="9525" y="17059"/>
                                  <a:pt x="6668" y="17059"/>
                                  <a:pt x="3810" y="16107"/>
                                </a:cubicBezTo>
                                <a:cubicBezTo>
                                  <a:pt x="1905" y="16107"/>
                                  <a:pt x="0" y="15154"/>
                                  <a:pt x="0" y="12297"/>
                                </a:cubicBezTo>
                                <a:cubicBezTo>
                                  <a:pt x="0" y="10392"/>
                                  <a:pt x="1905" y="9439"/>
                                  <a:pt x="3810" y="8487"/>
                                </a:cubicBezTo>
                                <a:cubicBezTo>
                                  <a:pt x="6668" y="7534"/>
                                  <a:pt x="10478" y="8487"/>
                                  <a:pt x="13335" y="8487"/>
                                </a:cubicBezTo>
                                <a:cubicBezTo>
                                  <a:pt x="20003" y="8487"/>
                                  <a:pt x="26670" y="8487"/>
                                  <a:pt x="33338" y="7534"/>
                                </a:cubicBezTo>
                                <a:cubicBezTo>
                                  <a:pt x="41910" y="6582"/>
                                  <a:pt x="49530" y="4677"/>
                                  <a:pt x="58103" y="1819"/>
                                </a:cubicBezTo>
                                <a:cubicBezTo>
                                  <a:pt x="59055" y="1819"/>
                                  <a:pt x="60008" y="867"/>
                                  <a:pt x="60008" y="867"/>
                                </a:cubicBezTo>
                                <a:cubicBezTo>
                                  <a:pt x="66675" y="-1038"/>
                                  <a:pt x="68580" y="-86"/>
                                  <a:pt x="68580" y="6582"/>
                                </a:cubicBezTo>
                                <a:cubicBezTo>
                                  <a:pt x="68580" y="11344"/>
                                  <a:pt x="68580" y="15154"/>
                                  <a:pt x="68580" y="19917"/>
                                </a:cubicBezTo>
                                <a:cubicBezTo>
                                  <a:pt x="67628" y="41824"/>
                                  <a:pt x="67628" y="63732"/>
                                  <a:pt x="67628" y="84687"/>
                                </a:cubicBezTo>
                                <a:cubicBezTo>
                                  <a:pt x="68580" y="106594"/>
                                  <a:pt x="67628" y="128502"/>
                                  <a:pt x="67628" y="150409"/>
                                </a:cubicBezTo>
                                <a:cubicBezTo>
                                  <a:pt x="67628" y="161839"/>
                                  <a:pt x="68580" y="172317"/>
                                  <a:pt x="68580" y="183747"/>
                                </a:cubicBezTo>
                                <a:cubicBezTo>
                                  <a:pt x="68580" y="185652"/>
                                  <a:pt x="68580" y="188509"/>
                                  <a:pt x="67628" y="190414"/>
                                </a:cubicBezTo>
                                <a:cubicBezTo>
                                  <a:pt x="67628" y="191367"/>
                                  <a:pt x="66675" y="193272"/>
                                  <a:pt x="66675" y="194224"/>
                                </a:cubicBezTo>
                                <a:cubicBezTo>
                                  <a:pt x="69533" y="207559"/>
                                  <a:pt x="67628" y="220894"/>
                                  <a:pt x="68580" y="235182"/>
                                </a:cubicBezTo>
                                <a:lnTo>
                                  <a:pt x="68580" y="237087"/>
                                </a:lnTo>
                                <a:cubicBezTo>
                                  <a:pt x="68580" y="246612"/>
                                  <a:pt x="74295" y="252327"/>
                                  <a:pt x="83820" y="252327"/>
                                </a:cubicBezTo>
                                <a:lnTo>
                                  <a:pt x="87630" y="252327"/>
                                </a:lnTo>
                                <a:cubicBezTo>
                                  <a:pt x="93345" y="255184"/>
                                  <a:pt x="94298" y="256137"/>
                                  <a:pt x="94298" y="258994"/>
                                </a:cubicBezTo>
                                <a:close/>
                                <a:moveTo>
                                  <a:pt x="28575" y="241849"/>
                                </a:moveTo>
                                <a:cubicBezTo>
                                  <a:pt x="28575" y="241849"/>
                                  <a:pt x="28575" y="241849"/>
                                  <a:pt x="28575" y="241849"/>
                                </a:cubicBezTo>
                                <a:cubicBezTo>
                                  <a:pt x="28575" y="241849"/>
                                  <a:pt x="27623" y="241849"/>
                                  <a:pt x="28575" y="241849"/>
                                </a:cubicBezTo>
                                <a:cubicBezTo>
                                  <a:pt x="28575" y="241849"/>
                                  <a:pt x="28575" y="241849"/>
                                  <a:pt x="28575" y="241849"/>
                                </a:cubicBezTo>
                                <a:lnTo>
                                  <a:pt x="28575" y="241849"/>
                                </a:lnTo>
                                <a:close/>
                                <a:moveTo>
                                  <a:pt x="29528" y="135169"/>
                                </a:moveTo>
                                <a:cubicBezTo>
                                  <a:pt x="30480" y="135169"/>
                                  <a:pt x="30480" y="135169"/>
                                  <a:pt x="29528" y="135169"/>
                                </a:cubicBezTo>
                                <a:cubicBezTo>
                                  <a:pt x="30480" y="135169"/>
                                  <a:pt x="30480" y="135169"/>
                                  <a:pt x="29528" y="135169"/>
                                </a:cubicBezTo>
                                <a:cubicBezTo>
                                  <a:pt x="30480" y="135169"/>
                                  <a:pt x="30480" y="135169"/>
                                  <a:pt x="29528" y="135169"/>
                                </a:cubicBezTo>
                                <a:lnTo>
                                  <a:pt x="29528" y="135169"/>
                                </a:lnTo>
                                <a:close/>
                                <a:moveTo>
                                  <a:pt x="62865" y="234229"/>
                                </a:moveTo>
                                <a:cubicBezTo>
                                  <a:pt x="61913" y="233277"/>
                                  <a:pt x="61913" y="234229"/>
                                  <a:pt x="60960" y="235182"/>
                                </a:cubicBezTo>
                                <a:cubicBezTo>
                                  <a:pt x="60008" y="236134"/>
                                  <a:pt x="60008" y="237087"/>
                                  <a:pt x="59055" y="236134"/>
                                </a:cubicBezTo>
                                <a:cubicBezTo>
                                  <a:pt x="58103" y="235182"/>
                                  <a:pt x="59055" y="235182"/>
                                  <a:pt x="60008" y="234229"/>
                                </a:cubicBezTo>
                                <a:cubicBezTo>
                                  <a:pt x="60960" y="232324"/>
                                  <a:pt x="61913" y="231372"/>
                                  <a:pt x="59055" y="231372"/>
                                </a:cubicBezTo>
                                <a:cubicBezTo>
                                  <a:pt x="58103" y="231372"/>
                                  <a:pt x="58103" y="231372"/>
                                  <a:pt x="57150" y="230419"/>
                                </a:cubicBezTo>
                                <a:cubicBezTo>
                                  <a:pt x="57150" y="230419"/>
                                  <a:pt x="55245" y="226609"/>
                                  <a:pt x="55245" y="226609"/>
                                </a:cubicBezTo>
                                <a:cubicBezTo>
                                  <a:pt x="55245" y="225657"/>
                                  <a:pt x="57150" y="228514"/>
                                  <a:pt x="58103" y="228514"/>
                                </a:cubicBezTo>
                                <a:cubicBezTo>
                                  <a:pt x="59055" y="228514"/>
                                  <a:pt x="60008" y="228514"/>
                                  <a:pt x="60960" y="227562"/>
                                </a:cubicBezTo>
                                <a:cubicBezTo>
                                  <a:pt x="61913" y="225657"/>
                                  <a:pt x="60008" y="226609"/>
                                  <a:pt x="59055" y="225657"/>
                                </a:cubicBezTo>
                                <a:cubicBezTo>
                                  <a:pt x="57150" y="224704"/>
                                  <a:pt x="58103" y="221847"/>
                                  <a:pt x="57150" y="220894"/>
                                </a:cubicBezTo>
                                <a:cubicBezTo>
                                  <a:pt x="58103" y="221847"/>
                                  <a:pt x="58103" y="224704"/>
                                  <a:pt x="60960" y="222799"/>
                                </a:cubicBezTo>
                                <a:cubicBezTo>
                                  <a:pt x="60960" y="222799"/>
                                  <a:pt x="60960" y="223752"/>
                                  <a:pt x="60960" y="223752"/>
                                </a:cubicBezTo>
                                <a:cubicBezTo>
                                  <a:pt x="60960" y="224704"/>
                                  <a:pt x="61913" y="224704"/>
                                  <a:pt x="62865" y="224704"/>
                                </a:cubicBezTo>
                                <a:cubicBezTo>
                                  <a:pt x="62865" y="224704"/>
                                  <a:pt x="62865" y="223752"/>
                                  <a:pt x="62865" y="223752"/>
                                </a:cubicBezTo>
                                <a:cubicBezTo>
                                  <a:pt x="62865" y="222799"/>
                                  <a:pt x="61913" y="222799"/>
                                  <a:pt x="60960" y="222799"/>
                                </a:cubicBezTo>
                                <a:cubicBezTo>
                                  <a:pt x="60960" y="222799"/>
                                  <a:pt x="60960" y="222799"/>
                                  <a:pt x="60008" y="222799"/>
                                </a:cubicBezTo>
                                <a:cubicBezTo>
                                  <a:pt x="60008" y="220894"/>
                                  <a:pt x="58103" y="218989"/>
                                  <a:pt x="59055" y="217084"/>
                                </a:cubicBezTo>
                                <a:cubicBezTo>
                                  <a:pt x="60960" y="213274"/>
                                  <a:pt x="58103" y="215179"/>
                                  <a:pt x="57150" y="215179"/>
                                </a:cubicBezTo>
                                <a:cubicBezTo>
                                  <a:pt x="57150" y="214227"/>
                                  <a:pt x="57150" y="214227"/>
                                  <a:pt x="57150" y="213274"/>
                                </a:cubicBezTo>
                                <a:cubicBezTo>
                                  <a:pt x="56198" y="210417"/>
                                  <a:pt x="54293" y="212322"/>
                                  <a:pt x="53340" y="213274"/>
                                </a:cubicBezTo>
                                <a:cubicBezTo>
                                  <a:pt x="51435" y="214227"/>
                                  <a:pt x="52388" y="215179"/>
                                  <a:pt x="53340" y="215179"/>
                                </a:cubicBezTo>
                                <a:cubicBezTo>
                                  <a:pt x="51435" y="215179"/>
                                  <a:pt x="49530" y="214227"/>
                                  <a:pt x="50483" y="212322"/>
                                </a:cubicBezTo>
                                <a:cubicBezTo>
                                  <a:pt x="51435" y="210417"/>
                                  <a:pt x="50483" y="209464"/>
                                  <a:pt x="48578" y="208512"/>
                                </a:cubicBezTo>
                                <a:cubicBezTo>
                                  <a:pt x="49530" y="208512"/>
                                  <a:pt x="50483" y="208512"/>
                                  <a:pt x="51435" y="207559"/>
                                </a:cubicBezTo>
                                <a:cubicBezTo>
                                  <a:pt x="52388" y="204702"/>
                                  <a:pt x="54293" y="204702"/>
                                  <a:pt x="57150" y="204702"/>
                                </a:cubicBezTo>
                                <a:cubicBezTo>
                                  <a:pt x="58103" y="204702"/>
                                  <a:pt x="59055" y="204702"/>
                                  <a:pt x="59055" y="203749"/>
                                </a:cubicBezTo>
                                <a:cubicBezTo>
                                  <a:pt x="59055" y="201844"/>
                                  <a:pt x="57150" y="203749"/>
                                  <a:pt x="57150" y="203749"/>
                                </a:cubicBezTo>
                                <a:cubicBezTo>
                                  <a:pt x="56198" y="203749"/>
                                  <a:pt x="56198" y="202797"/>
                                  <a:pt x="56198" y="202797"/>
                                </a:cubicBezTo>
                                <a:cubicBezTo>
                                  <a:pt x="57150" y="201844"/>
                                  <a:pt x="58103" y="200892"/>
                                  <a:pt x="57150" y="198987"/>
                                </a:cubicBezTo>
                                <a:cubicBezTo>
                                  <a:pt x="57150" y="198034"/>
                                  <a:pt x="56198" y="198034"/>
                                  <a:pt x="56198" y="198987"/>
                                </a:cubicBezTo>
                                <a:cubicBezTo>
                                  <a:pt x="54293" y="200892"/>
                                  <a:pt x="56198" y="201844"/>
                                  <a:pt x="56198" y="202797"/>
                                </a:cubicBezTo>
                                <a:cubicBezTo>
                                  <a:pt x="53340" y="203749"/>
                                  <a:pt x="50483" y="202797"/>
                                  <a:pt x="50483" y="199939"/>
                                </a:cubicBezTo>
                                <a:cubicBezTo>
                                  <a:pt x="50483" y="198034"/>
                                  <a:pt x="50483" y="198034"/>
                                  <a:pt x="48578" y="198034"/>
                                </a:cubicBezTo>
                                <a:cubicBezTo>
                                  <a:pt x="47625" y="198034"/>
                                  <a:pt x="46673" y="197082"/>
                                  <a:pt x="45720" y="195177"/>
                                </a:cubicBezTo>
                                <a:cubicBezTo>
                                  <a:pt x="46673" y="195177"/>
                                  <a:pt x="47625" y="196129"/>
                                  <a:pt x="48578" y="195177"/>
                                </a:cubicBezTo>
                                <a:cubicBezTo>
                                  <a:pt x="49530" y="195177"/>
                                  <a:pt x="51435" y="194224"/>
                                  <a:pt x="48578" y="193272"/>
                                </a:cubicBezTo>
                                <a:cubicBezTo>
                                  <a:pt x="47625" y="192319"/>
                                  <a:pt x="46673" y="192319"/>
                                  <a:pt x="47625" y="190414"/>
                                </a:cubicBezTo>
                                <a:cubicBezTo>
                                  <a:pt x="48578" y="189462"/>
                                  <a:pt x="49530" y="189462"/>
                                  <a:pt x="50483" y="189462"/>
                                </a:cubicBezTo>
                                <a:cubicBezTo>
                                  <a:pt x="51435" y="189462"/>
                                  <a:pt x="53340" y="188509"/>
                                  <a:pt x="54293" y="188509"/>
                                </a:cubicBezTo>
                                <a:cubicBezTo>
                                  <a:pt x="53340" y="187557"/>
                                  <a:pt x="52388" y="187557"/>
                                  <a:pt x="50483" y="187557"/>
                                </a:cubicBezTo>
                                <a:cubicBezTo>
                                  <a:pt x="49530" y="187557"/>
                                  <a:pt x="49530" y="186604"/>
                                  <a:pt x="49530" y="185652"/>
                                </a:cubicBezTo>
                                <a:cubicBezTo>
                                  <a:pt x="49530" y="184699"/>
                                  <a:pt x="50483" y="184699"/>
                                  <a:pt x="51435" y="184699"/>
                                </a:cubicBezTo>
                                <a:cubicBezTo>
                                  <a:pt x="52388" y="185652"/>
                                  <a:pt x="54293" y="185652"/>
                                  <a:pt x="53340" y="183747"/>
                                </a:cubicBezTo>
                                <a:cubicBezTo>
                                  <a:pt x="53340" y="182794"/>
                                  <a:pt x="51435" y="182794"/>
                                  <a:pt x="53340" y="180889"/>
                                </a:cubicBezTo>
                                <a:cubicBezTo>
                                  <a:pt x="55245" y="178984"/>
                                  <a:pt x="55245" y="180889"/>
                                  <a:pt x="56198" y="180889"/>
                                </a:cubicBezTo>
                                <a:cubicBezTo>
                                  <a:pt x="57150" y="180889"/>
                                  <a:pt x="57150" y="180889"/>
                                  <a:pt x="57150" y="179937"/>
                                </a:cubicBezTo>
                                <a:cubicBezTo>
                                  <a:pt x="57150" y="178032"/>
                                  <a:pt x="52388" y="176127"/>
                                  <a:pt x="52388" y="178032"/>
                                </a:cubicBezTo>
                                <a:cubicBezTo>
                                  <a:pt x="50483" y="181842"/>
                                  <a:pt x="47625" y="179937"/>
                                  <a:pt x="44768" y="180889"/>
                                </a:cubicBezTo>
                                <a:cubicBezTo>
                                  <a:pt x="45720" y="179937"/>
                                  <a:pt x="44768" y="178032"/>
                                  <a:pt x="47625" y="177079"/>
                                </a:cubicBezTo>
                                <a:cubicBezTo>
                                  <a:pt x="49530" y="177079"/>
                                  <a:pt x="48578" y="175174"/>
                                  <a:pt x="47625" y="175174"/>
                                </a:cubicBezTo>
                                <a:cubicBezTo>
                                  <a:pt x="45720" y="174222"/>
                                  <a:pt x="44768" y="174222"/>
                                  <a:pt x="42863" y="175174"/>
                                </a:cubicBezTo>
                                <a:cubicBezTo>
                                  <a:pt x="41910" y="175174"/>
                                  <a:pt x="41910" y="176127"/>
                                  <a:pt x="41910" y="176127"/>
                                </a:cubicBezTo>
                                <a:cubicBezTo>
                                  <a:pt x="43815" y="178032"/>
                                  <a:pt x="42863" y="180889"/>
                                  <a:pt x="45720" y="180889"/>
                                </a:cubicBezTo>
                                <a:lnTo>
                                  <a:pt x="44768" y="183747"/>
                                </a:lnTo>
                                <a:cubicBezTo>
                                  <a:pt x="44768" y="183747"/>
                                  <a:pt x="44768" y="182794"/>
                                  <a:pt x="43815" y="182794"/>
                                </a:cubicBezTo>
                                <a:cubicBezTo>
                                  <a:pt x="42863" y="182794"/>
                                  <a:pt x="42863" y="182794"/>
                                  <a:pt x="42863" y="183747"/>
                                </a:cubicBezTo>
                                <a:cubicBezTo>
                                  <a:pt x="36195" y="187557"/>
                                  <a:pt x="36195" y="187557"/>
                                  <a:pt x="38100" y="193272"/>
                                </a:cubicBezTo>
                                <a:lnTo>
                                  <a:pt x="35243" y="195177"/>
                                </a:lnTo>
                                <a:cubicBezTo>
                                  <a:pt x="35243" y="193272"/>
                                  <a:pt x="34290" y="192319"/>
                                  <a:pt x="32385" y="192319"/>
                                </a:cubicBezTo>
                                <a:lnTo>
                                  <a:pt x="32385" y="190414"/>
                                </a:lnTo>
                                <a:cubicBezTo>
                                  <a:pt x="32385" y="190414"/>
                                  <a:pt x="33338" y="190414"/>
                                  <a:pt x="33338" y="189462"/>
                                </a:cubicBezTo>
                                <a:lnTo>
                                  <a:pt x="33338" y="189462"/>
                                </a:lnTo>
                                <a:cubicBezTo>
                                  <a:pt x="32385" y="189462"/>
                                  <a:pt x="32385" y="190414"/>
                                  <a:pt x="32385" y="190414"/>
                                </a:cubicBezTo>
                                <a:cubicBezTo>
                                  <a:pt x="31433" y="190414"/>
                                  <a:pt x="31433" y="190414"/>
                                  <a:pt x="31433" y="190414"/>
                                </a:cubicBezTo>
                                <a:cubicBezTo>
                                  <a:pt x="30480" y="190414"/>
                                  <a:pt x="29528" y="190414"/>
                                  <a:pt x="29528" y="191367"/>
                                </a:cubicBezTo>
                                <a:cubicBezTo>
                                  <a:pt x="29528" y="192319"/>
                                  <a:pt x="30480" y="191367"/>
                                  <a:pt x="31433" y="192319"/>
                                </a:cubicBezTo>
                                <a:lnTo>
                                  <a:pt x="32385" y="192319"/>
                                </a:lnTo>
                                <a:cubicBezTo>
                                  <a:pt x="31433" y="195177"/>
                                  <a:pt x="32385" y="196129"/>
                                  <a:pt x="35243" y="195177"/>
                                </a:cubicBezTo>
                                <a:cubicBezTo>
                                  <a:pt x="34290" y="198034"/>
                                  <a:pt x="34290" y="200892"/>
                                  <a:pt x="34290" y="203749"/>
                                </a:cubicBezTo>
                                <a:cubicBezTo>
                                  <a:pt x="34290" y="205654"/>
                                  <a:pt x="34290" y="205654"/>
                                  <a:pt x="35243" y="206607"/>
                                </a:cubicBezTo>
                                <a:cubicBezTo>
                                  <a:pt x="35243" y="207559"/>
                                  <a:pt x="34290" y="208512"/>
                                  <a:pt x="34290" y="208512"/>
                                </a:cubicBezTo>
                                <a:cubicBezTo>
                                  <a:pt x="34290" y="208512"/>
                                  <a:pt x="34290" y="210417"/>
                                  <a:pt x="34290" y="209464"/>
                                </a:cubicBezTo>
                                <a:cubicBezTo>
                                  <a:pt x="37148" y="208512"/>
                                  <a:pt x="39053" y="209464"/>
                                  <a:pt x="40958" y="207559"/>
                                </a:cubicBezTo>
                                <a:cubicBezTo>
                                  <a:pt x="41910" y="207559"/>
                                  <a:pt x="43815" y="209464"/>
                                  <a:pt x="44768" y="209464"/>
                                </a:cubicBezTo>
                                <a:cubicBezTo>
                                  <a:pt x="43815" y="215179"/>
                                  <a:pt x="38100" y="213274"/>
                                  <a:pt x="34290" y="213274"/>
                                </a:cubicBezTo>
                                <a:cubicBezTo>
                                  <a:pt x="33338" y="213274"/>
                                  <a:pt x="32385" y="213274"/>
                                  <a:pt x="32385" y="214227"/>
                                </a:cubicBezTo>
                                <a:cubicBezTo>
                                  <a:pt x="32385" y="215179"/>
                                  <a:pt x="33338" y="216132"/>
                                  <a:pt x="34290" y="215179"/>
                                </a:cubicBezTo>
                                <a:cubicBezTo>
                                  <a:pt x="36195" y="215179"/>
                                  <a:pt x="37148" y="215179"/>
                                  <a:pt x="39053" y="214227"/>
                                </a:cubicBezTo>
                                <a:lnTo>
                                  <a:pt x="40005" y="214227"/>
                                </a:lnTo>
                                <a:cubicBezTo>
                                  <a:pt x="40005" y="215179"/>
                                  <a:pt x="39053" y="215179"/>
                                  <a:pt x="39053" y="215179"/>
                                </a:cubicBezTo>
                                <a:cubicBezTo>
                                  <a:pt x="38100" y="215179"/>
                                  <a:pt x="38100" y="216132"/>
                                  <a:pt x="38100" y="217084"/>
                                </a:cubicBezTo>
                                <a:cubicBezTo>
                                  <a:pt x="36195" y="220894"/>
                                  <a:pt x="37148" y="218037"/>
                                  <a:pt x="40958" y="219942"/>
                                </a:cubicBezTo>
                                <a:cubicBezTo>
                                  <a:pt x="41910" y="220894"/>
                                  <a:pt x="41910" y="223752"/>
                                  <a:pt x="42863" y="223752"/>
                                </a:cubicBezTo>
                                <a:cubicBezTo>
                                  <a:pt x="43815" y="223752"/>
                                  <a:pt x="45720" y="224704"/>
                                  <a:pt x="44768" y="226609"/>
                                </a:cubicBezTo>
                                <a:cubicBezTo>
                                  <a:pt x="43815" y="227562"/>
                                  <a:pt x="45720" y="230419"/>
                                  <a:pt x="46673" y="231372"/>
                                </a:cubicBezTo>
                                <a:cubicBezTo>
                                  <a:pt x="47625" y="232324"/>
                                  <a:pt x="46673" y="232324"/>
                                  <a:pt x="45720" y="232324"/>
                                </a:cubicBezTo>
                                <a:cubicBezTo>
                                  <a:pt x="43815" y="232324"/>
                                  <a:pt x="42863" y="229467"/>
                                  <a:pt x="42863" y="228514"/>
                                </a:cubicBezTo>
                                <a:cubicBezTo>
                                  <a:pt x="42863" y="225657"/>
                                  <a:pt x="41910" y="225657"/>
                                  <a:pt x="40005" y="226609"/>
                                </a:cubicBezTo>
                                <a:cubicBezTo>
                                  <a:pt x="39053" y="226609"/>
                                  <a:pt x="38100" y="226609"/>
                                  <a:pt x="37148" y="227562"/>
                                </a:cubicBezTo>
                                <a:cubicBezTo>
                                  <a:pt x="35243" y="228514"/>
                                  <a:pt x="36195" y="229467"/>
                                  <a:pt x="36195" y="230419"/>
                                </a:cubicBezTo>
                                <a:cubicBezTo>
                                  <a:pt x="37148" y="231372"/>
                                  <a:pt x="38100" y="233277"/>
                                  <a:pt x="39053" y="233277"/>
                                </a:cubicBezTo>
                                <a:cubicBezTo>
                                  <a:pt x="41910" y="234229"/>
                                  <a:pt x="40958" y="237087"/>
                                  <a:pt x="41910" y="238039"/>
                                </a:cubicBezTo>
                                <a:cubicBezTo>
                                  <a:pt x="41910" y="238039"/>
                                  <a:pt x="41910" y="238992"/>
                                  <a:pt x="40958" y="238992"/>
                                </a:cubicBezTo>
                                <a:cubicBezTo>
                                  <a:pt x="39053" y="238992"/>
                                  <a:pt x="39053" y="237087"/>
                                  <a:pt x="39053" y="235182"/>
                                </a:cubicBezTo>
                                <a:lnTo>
                                  <a:pt x="39053" y="235182"/>
                                </a:lnTo>
                                <a:cubicBezTo>
                                  <a:pt x="38100" y="235182"/>
                                  <a:pt x="38100" y="234229"/>
                                  <a:pt x="37148" y="234229"/>
                                </a:cubicBezTo>
                                <a:cubicBezTo>
                                  <a:pt x="36195" y="234229"/>
                                  <a:pt x="37148" y="235182"/>
                                  <a:pt x="37148" y="236134"/>
                                </a:cubicBezTo>
                                <a:cubicBezTo>
                                  <a:pt x="38100" y="238039"/>
                                  <a:pt x="40958" y="240897"/>
                                  <a:pt x="39053" y="240897"/>
                                </a:cubicBezTo>
                                <a:cubicBezTo>
                                  <a:pt x="37148" y="240897"/>
                                  <a:pt x="33338" y="238992"/>
                                  <a:pt x="34290" y="240897"/>
                                </a:cubicBezTo>
                                <a:cubicBezTo>
                                  <a:pt x="35243" y="241849"/>
                                  <a:pt x="35243" y="244707"/>
                                  <a:pt x="35243" y="245659"/>
                                </a:cubicBezTo>
                                <a:cubicBezTo>
                                  <a:pt x="34290" y="247564"/>
                                  <a:pt x="35243" y="248517"/>
                                  <a:pt x="36195" y="249469"/>
                                </a:cubicBezTo>
                                <a:cubicBezTo>
                                  <a:pt x="37148" y="250422"/>
                                  <a:pt x="39053" y="252327"/>
                                  <a:pt x="40958" y="252327"/>
                                </a:cubicBezTo>
                                <a:cubicBezTo>
                                  <a:pt x="41910" y="252327"/>
                                  <a:pt x="40958" y="249469"/>
                                  <a:pt x="41910" y="248517"/>
                                </a:cubicBezTo>
                                <a:cubicBezTo>
                                  <a:pt x="42863" y="249469"/>
                                  <a:pt x="43815" y="250422"/>
                                  <a:pt x="43815" y="252327"/>
                                </a:cubicBezTo>
                                <a:cubicBezTo>
                                  <a:pt x="43815" y="253279"/>
                                  <a:pt x="43815" y="253279"/>
                                  <a:pt x="44768" y="254232"/>
                                </a:cubicBezTo>
                                <a:cubicBezTo>
                                  <a:pt x="45720" y="254232"/>
                                  <a:pt x="45720" y="253279"/>
                                  <a:pt x="46673" y="253279"/>
                                </a:cubicBezTo>
                                <a:lnTo>
                                  <a:pt x="47625" y="251374"/>
                                </a:lnTo>
                                <a:cubicBezTo>
                                  <a:pt x="47625" y="250422"/>
                                  <a:pt x="47625" y="249469"/>
                                  <a:pt x="48578" y="251374"/>
                                </a:cubicBezTo>
                                <a:cubicBezTo>
                                  <a:pt x="48578" y="252327"/>
                                  <a:pt x="46673" y="253279"/>
                                  <a:pt x="47625" y="255184"/>
                                </a:cubicBezTo>
                                <a:cubicBezTo>
                                  <a:pt x="47625" y="255184"/>
                                  <a:pt x="48578" y="255184"/>
                                  <a:pt x="48578" y="255184"/>
                                </a:cubicBezTo>
                                <a:cubicBezTo>
                                  <a:pt x="49530" y="254232"/>
                                  <a:pt x="48578" y="253279"/>
                                  <a:pt x="48578" y="251374"/>
                                </a:cubicBezTo>
                                <a:cubicBezTo>
                                  <a:pt x="50483" y="250422"/>
                                  <a:pt x="53340" y="251374"/>
                                  <a:pt x="54293" y="247564"/>
                                </a:cubicBezTo>
                                <a:cubicBezTo>
                                  <a:pt x="54293" y="246612"/>
                                  <a:pt x="56198" y="246612"/>
                                  <a:pt x="57150" y="246612"/>
                                </a:cubicBezTo>
                                <a:cubicBezTo>
                                  <a:pt x="58103" y="246612"/>
                                  <a:pt x="60008" y="247564"/>
                                  <a:pt x="60960" y="245659"/>
                                </a:cubicBezTo>
                                <a:lnTo>
                                  <a:pt x="57150" y="243754"/>
                                </a:lnTo>
                                <a:cubicBezTo>
                                  <a:pt x="56198" y="243754"/>
                                  <a:pt x="55245" y="243754"/>
                                  <a:pt x="54293" y="244707"/>
                                </a:cubicBezTo>
                                <a:cubicBezTo>
                                  <a:pt x="52388" y="245659"/>
                                  <a:pt x="52388" y="245659"/>
                                  <a:pt x="52388" y="243754"/>
                                </a:cubicBezTo>
                                <a:cubicBezTo>
                                  <a:pt x="52388" y="242802"/>
                                  <a:pt x="52388" y="242802"/>
                                  <a:pt x="53340" y="241849"/>
                                </a:cubicBezTo>
                                <a:cubicBezTo>
                                  <a:pt x="55245" y="241849"/>
                                  <a:pt x="57150" y="241849"/>
                                  <a:pt x="57150" y="239944"/>
                                </a:cubicBezTo>
                                <a:cubicBezTo>
                                  <a:pt x="57150" y="237087"/>
                                  <a:pt x="59055" y="236134"/>
                                  <a:pt x="60960" y="236134"/>
                                </a:cubicBezTo>
                                <a:cubicBezTo>
                                  <a:pt x="61913" y="236134"/>
                                  <a:pt x="61913" y="235182"/>
                                  <a:pt x="62865" y="235182"/>
                                </a:cubicBezTo>
                                <a:cubicBezTo>
                                  <a:pt x="61913" y="235182"/>
                                  <a:pt x="63818" y="235182"/>
                                  <a:pt x="62865" y="234229"/>
                                </a:cubicBezTo>
                                <a:close/>
                                <a:moveTo>
                                  <a:pt x="30480" y="79924"/>
                                </a:moveTo>
                                <a:cubicBezTo>
                                  <a:pt x="30480" y="79924"/>
                                  <a:pt x="30480" y="79924"/>
                                  <a:pt x="30480" y="79924"/>
                                </a:cubicBezTo>
                                <a:cubicBezTo>
                                  <a:pt x="31433" y="79924"/>
                                  <a:pt x="31433" y="79924"/>
                                  <a:pt x="30480" y="79924"/>
                                </a:cubicBezTo>
                                <a:cubicBezTo>
                                  <a:pt x="31433" y="79924"/>
                                  <a:pt x="30480" y="78972"/>
                                  <a:pt x="30480" y="79924"/>
                                </a:cubicBezTo>
                                <a:cubicBezTo>
                                  <a:pt x="30480" y="78972"/>
                                  <a:pt x="30480" y="79924"/>
                                  <a:pt x="30480" y="79924"/>
                                </a:cubicBezTo>
                                <a:close/>
                                <a:moveTo>
                                  <a:pt x="33338" y="235182"/>
                                </a:moveTo>
                                <a:cubicBezTo>
                                  <a:pt x="33338" y="234229"/>
                                  <a:pt x="32385" y="234229"/>
                                  <a:pt x="31433" y="233277"/>
                                </a:cubicBezTo>
                                <a:cubicBezTo>
                                  <a:pt x="31433" y="233277"/>
                                  <a:pt x="30480" y="233277"/>
                                  <a:pt x="30480" y="234229"/>
                                </a:cubicBezTo>
                                <a:cubicBezTo>
                                  <a:pt x="31433" y="235182"/>
                                  <a:pt x="31433" y="236134"/>
                                  <a:pt x="33338" y="235182"/>
                                </a:cubicBezTo>
                                <a:cubicBezTo>
                                  <a:pt x="33338" y="236134"/>
                                  <a:pt x="33338" y="236134"/>
                                  <a:pt x="33338" y="235182"/>
                                </a:cubicBezTo>
                                <a:close/>
                                <a:moveTo>
                                  <a:pt x="33338" y="172317"/>
                                </a:moveTo>
                                <a:lnTo>
                                  <a:pt x="33338" y="172317"/>
                                </a:lnTo>
                                <a:lnTo>
                                  <a:pt x="33338" y="172317"/>
                                </a:lnTo>
                                <a:cubicBezTo>
                                  <a:pt x="34290" y="171364"/>
                                  <a:pt x="33338" y="170412"/>
                                  <a:pt x="33338" y="171364"/>
                                </a:cubicBezTo>
                                <a:cubicBezTo>
                                  <a:pt x="32385" y="171364"/>
                                  <a:pt x="33338" y="172317"/>
                                  <a:pt x="33338" y="172317"/>
                                </a:cubicBezTo>
                                <a:close/>
                                <a:moveTo>
                                  <a:pt x="34290" y="182794"/>
                                </a:moveTo>
                                <a:cubicBezTo>
                                  <a:pt x="32385" y="183747"/>
                                  <a:pt x="33338" y="185652"/>
                                  <a:pt x="34290" y="186604"/>
                                </a:cubicBezTo>
                                <a:cubicBezTo>
                                  <a:pt x="34290" y="186604"/>
                                  <a:pt x="35243" y="187557"/>
                                  <a:pt x="35243" y="186604"/>
                                </a:cubicBezTo>
                                <a:cubicBezTo>
                                  <a:pt x="37148" y="185652"/>
                                  <a:pt x="35243" y="184699"/>
                                  <a:pt x="34290" y="182794"/>
                                </a:cubicBezTo>
                                <a:cubicBezTo>
                                  <a:pt x="35243" y="183747"/>
                                  <a:pt x="34290" y="182794"/>
                                  <a:pt x="34290" y="182794"/>
                                </a:cubicBezTo>
                                <a:cubicBezTo>
                                  <a:pt x="35243" y="180889"/>
                                  <a:pt x="34290" y="179937"/>
                                  <a:pt x="33338" y="178984"/>
                                </a:cubicBezTo>
                                <a:cubicBezTo>
                                  <a:pt x="33338" y="178984"/>
                                  <a:pt x="32385" y="178984"/>
                                  <a:pt x="32385" y="178984"/>
                                </a:cubicBezTo>
                                <a:cubicBezTo>
                                  <a:pt x="33338" y="179937"/>
                                  <a:pt x="34290" y="180889"/>
                                  <a:pt x="34290" y="182794"/>
                                </a:cubicBezTo>
                                <a:cubicBezTo>
                                  <a:pt x="34290" y="181842"/>
                                  <a:pt x="34290" y="182794"/>
                                  <a:pt x="34290" y="182794"/>
                                </a:cubicBezTo>
                                <a:close/>
                                <a:moveTo>
                                  <a:pt x="33338" y="72304"/>
                                </a:moveTo>
                                <a:lnTo>
                                  <a:pt x="34290" y="73257"/>
                                </a:lnTo>
                                <a:cubicBezTo>
                                  <a:pt x="35243" y="73257"/>
                                  <a:pt x="35243" y="73257"/>
                                  <a:pt x="35243" y="72304"/>
                                </a:cubicBezTo>
                                <a:cubicBezTo>
                                  <a:pt x="35243" y="72304"/>
                                  <a:pt x="34290" y="71352"/>
                                  <a:pt x="33338" y="72304"/>
                                </a:cubicBezTo>
                                <a:cubicBezTo>
                                  <a:pt x="33338" y="71352"/>
                                  <a:pt x="33338" y="71352"/>
                                  <a:pt x="33338" y="72304"/>
                                </a:cubicBezTo>
                                <a:close/>
                                <a:moveTo>
                                  <a:pt x="33338" y="140884"/>
                                </a:moveTo>
                                <a:cubicBezTo>
                                  <a:pt x="33338" y="140884"/>
                                  <a:pt x="33338" y="141837"/>
                                  <a:pt x="33338" y="140884"/>
                                </a:cubicBezTo>
                                <a:cubicBezTo>
                                  <a:pt x="34290" y="141837"/>
                                  <a:pt x="35243" y="140884"/>
                                  <a:pt x="35243" y="139932"/>
                                </a:cubicBezTo>
                                <a:cubicBezTo>
                                  <a:pt x="35243" y="139932"/>
                                  <a:pt x="35243" y="138979"/>
                                  <a:pt x="34290" y="138979"/>
                                </a:cubicBezTo>
                                <a:cubicBezTo>
                                  <a:pt x="33338" y="138979"/>
                                  <a:pt x="33338" y="139932"/>
                                  <a:pt x="33338" y="140884"/>
                                </a:cubicBezTo>
                                <a:close/>
                                <a:moveTo>
                                  <a:pt x="36195" y="224704"/>
                                </a:moveTo>
                                <a:cubicBezTo>
                                  <a:pt x="36195" y="224704"/>
                                  <a:pt x="36195" y="224704"/>
                                  <a:pt x="36195" y="224704"/>
                                </a:cubicBezTo>
                                <a:cubicBezTo>
                                  <a:pt x="35243" y="223752"/>
                                  <a:pt x="34290" y="223752"/>
                                  <a:pt x="33338" y="224704"/>
                                </a:cubicBezTo>
                                <a:cubicBezTo>
                                  <a:pt x="33338" y="225657"/>
                                  <a:pt x="34290" y="225657"/>
                                  <a:pt x="34290" y="225657"/>
                                </a:cubicBezTo>
                                <a:cubicBezTo>
                                  <a:pt x="35243" y="225657"/>
                                  <a:pt x="36195" y="225657"/>
                                  <a:pt x="36195" y="224704"/>
                                </a:cubicBezTo>
                                <a:close/>
                                <a:moveTo>
                                  <a:pt x="34290" y="44682"/>
                                </a:moveTo>
                                <a:cubicBezTo>
                                  <a:pt x="34290" y="45634"/>
                                  <a:pt x="34290" y="45634"/>
                                  <a:pt x="34290" y="44682"/>
                                </a:cubicBezTo>
                                <a:cubicBezTo>
                                  <a:pt x="35243" y="45634"/>
                                  <a:pt x="35243" y="45634"/>
                                  <a:pt x="35243" y="44682"/>
                                </a:cubicBezTo>
                                <a:lnTo>
                                  <a:pt x="34290" y="44682"/>
                                </a:lnTo>
                                <a:cubicBezTo>
                                  <a:pt x="34290" y="44682"/>
                                  <a:pt x="34290" y="44682"/>
                                  <a:pt x="34290" y="44682"/>
                                </a:cubicBezTo>
                                <a:close/>
                                <a:moveTo>
                                  <a:pt x="35243" y="94212"/>
                                </a:moveTo>
                                <a:cubicBezTo>
                                  <a:pt x="34290" y="94212"/>
                                  <a:pt x="34290" y="94212"/>
                                  <a:pt x="35243" y="94212"/>
                                </a:cubicBezTo>
                                <a:lnTo>
                                  <a:pt x="35243" y="94212"/>
                                </a:lnTo>
                                <a:lnTo>
                                  <a:pt x="35243" y="94212"/>
                                </a:lnTo>
                                <a:lnTo>
                                  <a:pt x="35243" y="94212"/>
                                </a:lnTo>
                                <a:close/>
                                <a:moveTo>
                                  <a:pt x="36195" y="253279"/>
                                </a:moveTo>
                                <a:cubicBezTo>
                                  <a:pt x="36195" y="253279"/>
                                  <a:pt x="36195" y="252327"/>
                                  <a:pt x="36195" y="253279"/>
                                </a:cubicBezTo>
                                <a:cubicBezTo>
                                  <a:pt x="35243" y="252327"/>
                                  <a:pt x="34290" y="252327"/>
                                  <a:pt x="34290" y="253279"/>
                                </a:cubicBezTo>
                                <a:cubicBezTo>
                                  <a:pt x="34290" y="253279"/>
                                  <a:pt x="35243" y="253279"/>
                                  <a:pt x="36195" y="253279"/>
                                </a:cubicBezTo>
                                <a:cubicBezTo>
                                  <a:pt x="36195" y="253279"/>
                                  <a:pt x="36195" y="253279"/>
                                  <a:pt x="36195" y="253279"/>
                                </a:cubicBezTo>
                                <a:close/>
                                <a:moveTo>
                                  <a:pt x="36195" y="175174"/>
                                </a:moveTo>
                                <a:cubicBezTo>
                                  <a:pt x="36195" y="175174"/>
                                  <a:pt x="37148" y="174222"/>
                                  <a:pt x="36195" y="175174"/>
                                </a:cubicBezTo>
                                <a:cubicBezTo>
                                  <a:pt x="36195" y="173269"/>
                                  <a:pt x="35243" y="174222"/>
                                  <a:pt x="34290" y="174222"/>
                                </a:cubicBezTo>
                                <a:cubicBezTo>
                                  <a:pt x="35243" y="175174"/>
                                  <a:pt x="35243" y="176127"/>
                                  <a:pt x="36195" y="175174"/>
                                </a:cubicBezTo>
                                <a:close/>
                                <a:moveTo>
                                  <a:pt x="36195" y="88497"/>
                                </a:moveTo>
                                <a:cubicBezTo>
                                  <a:pt x="36195" y="88497"/>
                                  <a:pt x="36195" y="87544"/>
                                  <a:pt x="35243" y="87544"/>
                                </a:cubicBezTo>
                                <a:cubicBezTo>
                                  <a:pt x="35243" y="87544"/>
                                  <a:pt x="35243" y="87544"/>
                                  <a:pt x="36195" y="88497"/>
                                </a:cubicBezTo>
                                <a:cubicBezTo>
                                  <a:pt x="35243" y="88497"/>
                                  <a:pt x="35243" y="89449"/>
                                  <a:pt x="36195" y="88497"/>
                                </a:cubicBezTo>
                                <a:cubicBezTo>
                                  <a:pt x="36195" y="89449"/>
                                  <a:pt x="36195" y="89449"/>
                                  <a:pt x="36195" y="88497"/>
                                </a:cubicBezTo>
                                <a:close/>
                                <a:moveTo>
                                  <a:pt x="36195" y="57064"/>
                                </a:moveTo>
                                <a:cubicBezTo>
                                  <a:pt x="35243" y="57064"/>
                                  <a:pt x="35243" y="57064"/>
                                  <a:pt x="36195" y="57064"/>
                                </a:cubicBezTo>
                                <a:cubicBezTo>
                                  <a:pt x="35243" y="58017"/>
                                  <a:pt x="35243" y="58017"/>
                                  <a:pt x="36195" y="58969"/>
                                </a:cubicBezTo>
                                <a:cubicBezTo>
                                  <a:pt x="36195" y="58017"/>
                                  <a:pt x="37148" y="58017"/>
                                  <a:pt x="36195" y="57064"/>
                                </a:cubicBezTo>
                                <a:lnTo>
                                  <a:pt x="36195" y="57064"/>
                                </a:lnTo>
                                <a:close/>
                                <a:moveTo>
                                  <a:pt x="35243" y="232324"/>
                                </a:moveTo>
                                <a:lnTo>
                                  <a:pt x="35243" y="232324"/>
                                </a:lnTo>
                                <a:cubicBezTo>
                                  <a:pt x="36195" y="231372"/>
                                  <a:pt x="35243" y="231372"/>
                                  <a:pt x="35243" y="232324"/>
                                </a:cubicBezTo>
                                <a:close/>
                                <a:moveTo>
                                  <a:pt x="38100" y="98974"/>
                                </a:moveTo>
                                <a:lnTo>
                                  <a:pt x="38100" y="98974"/>
                                </a:lnTo>
                                <a:cubicBezTo>
                                  <a:pt x="35243" y="98974"/>
                                  <a:pt x="35243" y="98974"/>
                                  <a:pt x="34290" y="98974"/>
                                </a:cubicBezTo>
                                <a:lnTo>
                                  <a:pt x="34290" y="99927"/>
                                </a:lnTo>
                                <a:cubicBezTo>
                                  <a:pt x="35243" y="99927"/>
                                  <a:pt x="36195" y="101832"/>
                                  <a:pt x="38100" y="100879"/>
                                </a:cubicBezTo>
                                <a:cubicBezTo>
                                  <a:pt x="39053" y="100879"/>
                                  <a:pt x="39053" y="100879"/>
                                  <a:pt x="39053" y="99927"/>
                                </a:cubicBezTo>
                                <a:cubicBezTo>
                                  <a:pt x="40005" y="99927"/>
                                  <a:pt x="39053" y="98974"/>
                                  <a:pt x="38100" y="98974"/>
                                </a:cubicBezTo>
                                <a:close/>
                                <a:moveTo>
                                  <a:pt x="39053" y="107547"/>
                                </a:moveTo>
                                <a:cubicBezTo>
                                  <a:pt x="39053" y="106594"/>
                                  <a:pt x="39053" y="105642"/>
                                  <a:pt x="38100" y="105642"/>
                                </a:cubicBezTo>
                                <a:cubicBezTo>
                                  <a:pt x="36195" y="106594"/>
                                  <a:pt x="34290" y="109452"/>
                                  <a:pt x="35243" y="111357"/>
                                </a:cubicBezTo>
                                <a:cubicBezTo>
                                  <a:pt x="35243" y="111357"/>
                                  <a:pt x="35243" y="112309"/>
                                  <a:pt x="36195" y="112309"/>
                                </a:cubicBezTo>
                                <a:cubicBezTo>
                                  <a:pt x="37148" y="112309"/>
                                  <a:pt x="37148" y="111357"/>
                                  <a:pt x="37148" y="111357"/>
                                </a:cubicBezTo>
                                <a:cubicBezTo>
                                  <a:pt x="36195" y="108499"/>
                                  <a:pt x="37148" y="107547"/>
                                  <a:pt x="39053" y="107547"/>
                                </a:cubicBezTo>
                                <a:close/>
                                <a:moveTo>
                                  <a:pt x="37148" y="205654"/>
                                </a:moveTo>
                                <a:cubicBezTo>
                                  <a:pt x="37148" y="205654"/>
                                  <a:pt x="36195" y="205654"/>
                                  <a:pt x="36195" y="206607"/>
                                </a:cubicBezTo>
                                <a:cubicBezTo>
                                  <a:pt x="35243" y="205654"/>
                                  <a:pt x="35243" y="205654"/>
                                  <a:pt x="37148" y="205654"/>
                                </a:cubicBezTo>
                                <a:cubicBezTo>
                                  <a:pt x="36195" y="204702"/>
                                  <a:pt x="37148" y="203749"/>
                                  <a:pt x="38100" y="204702"/>
                                </a:cubicBezTo>
                                <a:cubicBezTo>
                                  <a:pt x="37148" y="205654"/>
                                  <a:pt x="37148" y="205654"/>
                                  <a:pt x="37148" y="205654"/>
                                </a:cubicBezTo>
                                <a:close/>
                                <a:moveTo>
                                  <a:pt x="36195" y="157077"/>
                                </a:moveTo>
                                <a:cubicBezTo>
                                  <a:pt x="36195" y="157077"/>
                                  <a:pt x="36195" y="157077"/>
                                  <a:pt x="36195" y="157077"/>
                                </a:cubicBezTo>
                                <a:cubicBezTo>
                                  <a:pt x="36195" y="157077"/>
                                  <a:pt x="36195" y="157077"/>
                                  <a:pt x="36195" y="157077"/>
                                </a:cubicBezTo>
                                <a:cubicBezTo>
                                  <a:pt x="35243" y="157077"/>
                                  <a:pt x="35243" y="157077"/>
                                  <a:pt x="36195" y="157077"/>
                                </a:cubicBezTo>
                                <a:lnTo>
                                  <a:pt x="36195" y="157077"/>
                                </a:lnTo>
                                <a:close/>
                                <a:moveTo>
                                  <a:pt x="48578" y="133264"/>
                                </a:moveTo>
                                <a:cubicBezTo>
                                  <a:pt x="48578" y="133264"/>
                                  <a:pt x="48578" y="131359"/>
                                  <a:pt x="46673" y="131359"/>
                                </a:cubicBezTo>
                                <a:cubicBezTo>
                                  <a:pt x="45720" y="132312"/>
                                  <a:pt x="44768" y="132312"/>
                                  <a:pt x="44768" y="131359"/>
                                </a:cubicBezTo>
                                <a:cubicBezTo>
                                  <a:pt x="44768" y="130407"/>
                                  <a:pt x="45720" y="129454"/>
                                  <a:pt x="46673" y="129454"/>
                                </a:cubicBezTo>
                                <a:cubicBezTo>
                                  <a:pt x="47625" y="128502"/>
                                  <a:pt x="49530" y="126597"/>
                                  <a:pt x="47625" y="125644"/>
                                </a:cubicBezTo>
                                <a:cubicBezTo>
                                  <a:pt x="45720" y="123739"/>
                                  <a:pt x="43815" y="123739"/>
                                  <a:pt x="42863" y="126597"/>
                                </a:cubicBezTo>
                                <a:cubicBezTo>
                                  <a:pt x="41910" y="125644"/>
                                  <a:pt x="40005" y="125644"/>
                                  <a:pt x="38100" y="123739"/>
                                </a:cubicBezTo>
                                <a:cubicBezTo>
                                  <a:pt x="38100" y="122787"/>
                                  <a:pt x="38100" y="121834"/>
                                  <a:pt x="36195" y="121834"/>
                                </a:cubicBezTo>
                                <a:cubicBezTo>
                                  <a:pt x="35243" y="122787"/>
                                  <a:pt x="35243" y="123739"/>
                                  <a:pt x="36195" y="124692"/>
                                </a:cubicBezTo>
                                <a:cubicBezTo>
                                  <a:pt x="37148" y="128502"/>
                                  <a:pt x="40005" y="128502"/>
                                  <a:pt x="42863" y="131359"/>
                                </a:cubicBezTo>
                                <a:cubicBezTo>
                                  <a:pt x="42863" y="133264"/>
                                  <a:pt x="41910" y="135169"/>
                                  <a:pt x="40958" y="136122"/>
                                </a:cubicBezTo>
                                <a:cubicBezTo>
                                  <a:pt x="40958" y="136122"/>
                                  <a:pt x="40958" y="137074"/>
                                  <a:pt x="40958" y="137074"/>
                                </a:cubicBezTo>
                                <a:cubicBezTo>
                                  <a:pt x="40958" y="137074"/>
                                  <a:pt x="41910" y="138027"/>
                                  <a:pt x="41910" y="137074"/>
                                </a:cubicBezTo>
                                <a:cubicBezTo>
                                  <a:pt x="42863" y="134217"/>
                                  <a:pt x="45720" y="135169"/>
                                  <a:pt x="47625" y="134217"/>
                                </a:cubicBezTo>
                                <a:cubicBezTo>
                                  <a:pt x="47625" y="134217"/>
                                  <a:pt x="49530" y="134217"/>
                                  <a:pt x="48578" y="133264"/>
                                </a:cubicBezTo>
                                <a:close/>
                                <a:moveTo>
                                  <a:pt x="36195" y="39919"/>
                                </a:moveTo>
                                <a:cubicBezTo>
                                  <a:pt x="36195" y="39919"/>
                                  <a:pt x="36195" y="39919"/>
                                  <a:pt x="36195" y="39919"/>
                                </a:cubicBezTo>
                                <a:lnTo>
                                  <a:pt x="36195" y="39919"/>
                                </a:lnTo>
                                <a:cubicBezTo>
                                  <a:pt x="36195" y="39919"/>
                                  <a:pt x="36195" y="38967"/>
                                  <a:pt x="36195" y="39919"/>
                                </a:cubicBezTo>
                                <a:lnTo>
                                  <a:pt x="36195" y="39919"/>
                                </a:lnTo>
                                <a:close/>
                                <a:moveTo>
                                  <a:pt x="40005" y="145647"/>
                                </a:moveTo>
                                <a:cubicBezTo>
                                  <a:pt x="40958" y="145647"/>
                                  <a:pt x="41910" y="145647"/>
                                  <a:pt x="42863" y="144694"/>
                                </a:cubicBezTo>
                                <a:cubicBezTo>
                                  <a:pt x="42863" y="144694"/>
                                  <a:pt x="42863" y="143742"/>
                                  <a:pt x="42863" y="143742"/>
                                </a:cubicBezTo>
                                <a:cubicBezTo>
                                  <a:pt x="41910" y="141837"/>
                                  <a:pt x="40958" y="142789"/>
                                  <a:pt x="40005" y="142789"/>
                                </a:cubicBezTo>
                                <a:cubicBezTo>
                                  <a:pt x="39053" y="142789"/>
                                  <a:pt x="39053" y="142789"/>
                                  <a:pt x="38100" y="142789"/>
                                </a:cubicBezTo>
                                <a:cubicBezTo>
                                  <a:pt x="37148" y="143742"/>
                                  <a:pt x="36195" y="144694"/>
                                  <a:pt x="36195" y="145647"/>
                                </a:cubicBezTo>
                                <a:cubicBezTo>
                                  <a:pt x="37148" y="146599"/>
                                  <a:pt x="37148" y="144694"/>
                                  <a:pt x="38100" y="143742"/>
                                </a:cubicBezTo>
                                <a:cubicBezTo>
                                  <a:pt x="39053" y="145647"/>
                                  <a:pt x="39053" y="145647"/>
                                  <a:pt x="40005" y="145647"/>
                                </a:cubicBezTo>
                                <a:close/>
                                <a:moveTo>
                                  <a:pt x="37148" y="94212"/>
                                </a:moveTo>
                                <a:cubicBezTo>
                                  <a:pt x="37148" y="95164"/>
                                  <a:pt x="38100" y="95164"/>
                                  <a:pt x="37148" y="94212"/>
                                </a:cubicBezTo>
                                <a:cubicBezTo>
                                  <a:pt x="38100" y="94212"/>
                                  <a:pt x="39053" y="94212"/>
                                  <a:pt x="39053" y="93259"/>
                                </a:cubicBezTo>
                                <a:cubicBezTo>
                                  <a:pt x="39053" y="93259"/>
                                  <a:pt x="39053" y="92307"/>
                                  <a:pt x="38100" y="92307"/>
                                </a:cubicBezTo>
                                <a:cubicBezTo>
                                  <a:pt x="37148" y="93259"/>
                                  <a:pt x="37148" y="94212"/>
                                  <a:pt x="37148" y="94212"/>
                                </a:cubicBezTo>
                                <a:close/>
                                <a:moveTo>
                                  <a:pt x="40958" y="249469"/>
                                </a:moveTo>
                                <a:lnTo>
                                  <a:pt x="40958" y="249469"/>
                                </a:lnTo>
                                <a:cubicBezTo>
                                  <a:pt x="40958" y="249469"/>
                                  <a:pt x="40005" y="249469"/>
                                  <a:pt x="39053" y="249469"/>
                                </a:cubicBezTo>
                                <a:cubicBezTo>
                                  <a:pt x="38100" y="249469"/>
                                  <a:pt x="37148" y="249469"/>
                                  <a:pt x="37148" y="248517"/>
                                </a:cubicBezTo>
                                <a:cubicBezTo>
                                  <a:pt x="37148" y="248517"/>
                                  <a:pt x="37148" y="247564"/>
                                  <a:pt x="37148" y="247564"/>
                                </a:cubicBezTo>
                                <a:cubicBezTo>
                                  <a:pt x="38100" y="246612"/>
                                  <a:pt x="39053" y="246612"/>
                                  <a:pt x="40005" y="247564"/>
                                </a:cubicBezTo>
                                <a:cubicBezTo>
                                  <a:pt x="40958" y="248517"/>
                                  <a:pt x="40958" y="249469"/>
                                  <a:pt x="40958" y="249469"/>
                                </a:cubicBezTo>
                                <a:close/>
                                <a:moveTo>
                                  <a:pt x="38100" y="178032"/>
                                </a:moveTo>
                                <a:cubicBezTo>
                                  <a:pt x="37148" y="178032"/>
                                  <a:pt x="37148" y="178984"/>
                                  <a:pt x="37148" y="178984"/>
                                </a:cubicBezTo>
                                <a:cubicBezTo>
                                  <a:pt x="37148" y="179937"/>
                                  <a:pt x="37148" y="180889"/>
                                  <a:pt x="38100" y="180889"/>
                                </a:cubicBezTo>
                                <a:cubicBezTo>
                                  <a:pt x="39053" y="180889"/>
                                  <a:pt x="39053" y="179937"/>
                                  <a:pt x="39053" y="178984"/>
                                </a:cubicBezTo>
                                <a:cubicBezTo>
                                  <a:pt x="40005" y="178032"/>
                                  <a:pt x="39053" y="178032"/>
                                  <a:pt x="38100" y="178032"/>
                                </a:cubicBezTo>
                                <a:close/>
                                <a:moveTo>
                                  <a:pt x="37148" y="51349"/>
                                </a:moveTo>
                                <a:cubicBezTo>
                                  <a:pt x="37148" y="51349"/>
                                  <a:pt x="38100" y="52302"/>
                                  <a:pt x="37148" y="51349"/>
                                </a:cubicBezTo>
                                <a:cubicBezTo>
                                  <a:pt x="38100" y="51349"/>
                                  <a:pt x="38100" y="50397"/>
                                  <a:pt x="38100" y="50397"/>
                                </a:cubicBezTo>
                                <a:cubicBezTo>
                                  <a:pt x="38100" y="50397"/>
                                  <a:pt x="39053" y="50397"/>
                                  <a:pt x="39053" y="49444"/>
                                </a:cubicBezTo>
                                <a:cubicBezTo>
                                  <a:pt x="39053" y="49444"/>
                                  <a:pt x="39053" y="49444"/>
                                  <a:pt x="39053" y="49444"/>
                                </a:cubicBezTo>
                                <a:cubicBezTo>
                                  <a:pt x="39053" y="49444"/>
                                  <a:pt x="38100" y="49444"/>
                                  <a:pt x="38100" y="50397"/>
                                </a:cubicBezTo>
                                <a:lnTo>
                                  <a:pt x="37148" y="51349"/>
                                </a:lnTo>
                                <a:close/>
                                <a:moveTo>
                                  <a:pt x="39053" y="73257"/>
                                </a:moveTo>
                                <a:cubicBezTo>
                                  <a:pt x="40005" y="73257"/>
                                  <a:pt x="40005" y="72304"/>
                                  <a:pt x="40005" y="71352"/>
                                </a:cubicBezTo>
                                <a:cubicBezTo>
                                  <a:pt x="40005" y="70399"/>
                                  <a:pt x="40005" y="70399"/>
                                  <a:pt x="39053" y="70399"/>
                                </a:cubicBezTo>
                                <a:cubicBezTo>
                                  <a:pt x="38100" y="70399"/>
                                  <a:pt x="38100" y="71352"/>
                                  <a:pt x="38100" y="72304"/>
                                </a:cubicBezTo>
                                <a:cubicBezTo>
                                  <a:pt x="38100" y="72304"/>
                                  <a:pt x="38100" y="73257"/>
                                  <a:pt x="39053" y="73257"/>
                                </a:cubicBezTo>
                                <a:close/>
                                <a:moveTo>
                                  <a:pt x="39053" y="162792"/>
                                </a:moveTo>
                                <a:cubicBezTo>
                                  <a:pt x="39053" y="162792"/>
                                  <a:pt x="39053" y="161839"/>
                                  <a:pt x="39053" y="162792"/>
                                </a:cubicBezTo>
                                <a:cubicBezTo>
                                  <a:pt x="40005" y="161839"/>
                                  <a:pt x="39053" y="160887"/>
                                  <a:pt x="39053" y="161839"/>
                                </a:cubicBezTo>
                                <a:lnTo>
                                  <a:pt x="39053" y="162792"/>
                                </a:lnTo>
                                <a:cubicBezTo>
                                  <a:pt x="38100" y="161839"/>
                                  <a:pt x="38100" y="162792"/>
                                  <a:pt x="39053" y="162792"/>
                                </a:cubicBezTo>
                                <a:close/>
                                <a:moveTo>
                                  <a:pt x="38100" y="218037"/>
                                </a:moveTo>
                                <a:cubicBezTo>
                                  <a:pt x="40958" y="218989"/>
                                  <a:pt x="42863" y="217084"/>
                                  <a:pt x="44768" y="216132"/>
                                </a:cubicBezTo>
                                <a:cubicBezTo>
                                  <a:pt x="45720" y="216132"/>
                                  <a:pt x="46673" y="215179"/>
                                  <a:pt x="47625" y="216132"/>
                                </a:cubicBezTo>
                                <a:cubicBezTo>
                                  <a:pt x="48578" y="217084"/>
                                  <a:pt x="46673" y="217084"/>
                                  <a:pt x="46673" y="217084"/>
                                </a:cubicBezTo>
                                <a:cubicBezTo>
                                  <a:pt x="45720" y="218989"/>
                                  <a:pt x="45720" y="219942"/>
                                  <a:pt x="47625" y="220894"/>
                                </a:cubicBezTo>
                                <a:cubicBezTo>
                                  <a:pt x="49530" y="220894"/>
                                  <a:pt x="49530" y="220894"/>
                                  <a:pt x="49530" y="222799"/>
                                </a:cubicBezTo>
                                <a:cubicBezTo>
                                  <a:pt x="48578" y="224704"/>
                                  <a:pt x="47625" y="224704"/>
                                  <a:pt x="46673" y="223752"/>
                                </a:cubicBezTo>
                                <a:cubicBezTo>
                                  <a:pt x="45720" y="223752"/>
                                  <a:pt x="45720" y="222799"/>
                                  <a:pt x="45720" y="222799"/>
                                </a:cubicBezTo>
                                <a:cubicBezTo>
                                  <a:pt x="44768" y="218989"/>
                                  <a:pt x="40958" y="219942"/>
                                  <a:pt x="38100" y="218037"/>
                                </a:cubicBezTo>
                                <a:close/>
                                <a:moveTo>
                                  <a:pt x="38100" y="194224"/>
                                </a:moveTo>
                                <a:cubicBezTo>
                                  <a:pt x="42863" y="193272"/>
                                  <a:pt x="43815" y="198034"/>
                                  <a:pt x="46673" y="199939"/>
                                </a:cubicBezTo>
                                <a:cubicBezTo>
                                  <a:pt x="46673" y="199939"/>
                                  <a:pt x="46673" y="200892"/>
                                  <a:pt x="45720" y="200892"/>
                                </a:cubicBezTo>
                                <a:cubicBezTo>
                                  <a:pt x="43815" y="199939"/>
                                  <a:pt x="42863" y="200892"/>
                                  <a:pt x="41910" y="201844"/>
                                </a:cubicBezTo>
                                <a:cubicBezTo>
                                  <a:pt x="40958" y="202797"/>
                                  <a:pt x="40005" y="201844"/>
                                  <a:pt x="40958" y="200892"/>
                                </a:cubicBezTo>
                                <a:cubicBezTo>
                                  <a:pt x="41910" y="198034"/>
                                  <a:pt x="39053" y="196129"/>
                                  <a:pt x="38100" y="194224"/>
                                </a:cubicBezTo>
                                <a:close/>
                                <a:moveTo>
                                  <a:pt x="39053" y="80877"/>
                                </a:moveTo>
                                <a:lnTo>
                                  <a:pt x="39053" y="80877"/>
                                </a:lnTo>
                                <a:lnTo>
                                  <a:pt x="39053" y="80877"/>
                                </a:lnTo>
                                <a:cubicBezTo>
                                  <a:pt x="39053" y="80877"/>
                                  <a:pt x="39053" y="79924"/>
                                  <a:pt x="39053" y="80877"/>
                                </a:cubicBezTo>
                                <a:cubicBezTo>
                                  <a:pt x="39053" y="79924"/>
                                  <a:pt x="39053" y="79924"/>
                                  <a:pt x="39053" y="80877"/>
                                </a:cubicBezTo>
                                <a:close/>
                                <a:moveTo>
                                  <a:pt x="39053" y="132312"/>
                                </a:moveTo>
                                <a:cubicBezTo>
                                  <a:pt x="39053" y="132312"/>
                                  <a:pt x="39053" y="132312"/>
                                  <a:pt x="39053" y="132312"/>
                                </a:cubicBezTo>
                                <a:cubicBezTo>
                                  <a:pt x="39053" y="132312"/>
                                  <a:pt x="40005" y="132312"/>
                                  <a:pt x="39053" y="132312"/>
                                </a:cubicBezTo>
                                <a:cubicBezTo>
                                  <a:pt x="40005" y="131359"/>
                                  <a:pt x="39053" y="131359"/>
                                  <a:pt x="39053" y="132312"/>
                                </a:cubicBezTo>
                                <a:cubicBezTo>
                                  <a:pt x="39053" y="131359"/>
                                  <a:pt x="38100" y="131359"/>
                                  <a:pt x="39053" y="132312"/>
                                </a:cubicBezTo>
                                <a:close/>
                                <a:moveTo>
                                  <a:pt x="40005" y="107547"/>
                                </a:moveTo>
                                <a:cubicBezTo>
                                  <a:pt x="40005" y="108499"/>
                                  <a:pt x="39053" y="109452"/>
                                  <a:pt x="40005" y="109452"/>
                                </a:cubicBezTo>
                                <a:cubicBezTo>
                                  <a:pt x="40005" y="109452"/>
                                  <a:pt x="40958" y="109452"/>
                                  <a:pt x="40958" y="109452"/>
                                </a:cubicBezTo>
                                <a:cubicBezTo>
                                  <a:pt x="40958" y="108499"/>
                                  <a:pt x="40005" y="107547"/>
                                  <a:pt x="40005" y="107547"/>
                                </a:cubicBezTo>
                                <a:close/>
                                <a:moveTo>
                                  <a:pt x="40005" y="117072"/>
                                </a:moveTo>
                                <a:lnTo>
                                  <a:pt x="40005" y="117072"/>
                                </a:lnTo>
                                <a:cubicBezTo>
                                  <a:pt x="39053" y="118024"/>
                                  <a:pt x="39053" y="118024"/>
                                  <a:pt x="40005" y="117072"/>
                                </a:cubicBezTo>
                                <a:cubicBezTo>
                                  <a:pt x="40005" y="118024"/>
                                  <a:pt x="40005" y="118024"/>
                                  <a:pt x="40005" y="117072"/>
                                </a:cubicBezTo>
                                <a:lnTo>
                                  <a:pt x="40005" y="117072"/>
                                </a:lnTo>
                                <a:close/>
                                <a:moveTo>
                                  <a:pt x="40005" y="88497"/>
                                </a:moveTo>
                                <a:cubicBezTo>
                                  <a:pt x="40005" y="89449"/>
                                  <a:pt x="40958" y="89449"/>
                                  <a:pt x="41910" y="89449"/>
                                </a:cubicBezTo>
                                <a:cubicBezTo>
                                  <a:pt x="42863" y="89449"/>
                                  <a:pt x="43815" y="89449"/>
                                  <a:pt x="44768" y="88497"/>
                                </a:cubicBezTo>
                                <a:cubicBezTo>
                                  <a:pt x="45720" y="87544"/>
                                  <a:pt x="46673" y="87544"/>
                                  <a:pt x="45720" y="86592"/>
                                </a:cubicBezTo>
                                <a:cubicBezTo>
                                  <a:pt x="44768" y="85639"/>
                                  <a:pt x="44768" y="85639"/>
                                  <a:pt x="43815" y="86592"/>
                                </a:cubicBezTo>
                                <a:cubicBezTo>
                                  <a:pt x="42863" y="87544"/>
                                  <a:pt x="41910" y="87544"/>
                                  <a:pt x="40958" y="87544"/>
                                </a:cubicBezTo>
                                <a:cubicBezTo>
                                  <a:pt x="40005" y="87544"/>
                                  <a:pt x="39053" y="87544"/>
                                  <a:pt x="40005" y="88497"/>
                                </a:cubicBezTo>
                                <a:close/>
                                <a:moveTo>
                                  <a:pt x="43815" y="116119"/>
                                </a:moveTo>
                                <a:lnTo>
                                  <a:pt x="42863" y="118024"/>
                                </a:lnTo>
                                <a:cubicBezTo>
                                  <a:pt x="41910" y="118977"/>
                                  <a:pt x="40005" y="120882"/>
                                  <a:pt x="40958" y="121834"/>
                                </a:cubicBezTo>
                                <a:cubicBezTo>
                                  <a:pt x="41910" y="123739"/>
                                  <a:pt x="43815" y="120882"/>
                                  <a:pt x="44768" y="121834"/>
                                </a:cubicBezTo>
                                <a:cubicBezTo>
                                  <a:pt x="45720" y="121834"/>
                                  <a:pt x="46673" y="121834"/>
                                  <a:pt x="47625" y="120882"/>
                                </a:cubicBezTo>
                                <a:cubicBezTo>
                                  <a:pt x="47625" y="120882"/>
                                  <a:pt x="48578" y="119929"/>
                                  <a:pt x="48578" y="119929"/>
                                </a:cubicBezTo>
                                <a:lnTo>
                                  <a:pt x="47625" y="118977"/>
                                </a:lnTo>
                                <a:cubicBezTo>
                                  <a:pt x="43815" y="120882"/>
                                  <a:pt x="44768" y="117072"/>
                                  <a:pt x="43815" y="116119"/>
                                </a:cubicBezTo>
                                <a:cubicBezTo>
                                  <a:pt x="44768" y="114214"/>
                                  <a:pt x="45720" y="113262"/>
                                  <a:pt x="45720" y="111357"/>
                                </a:cubicBezTo>
                                <a:cubicBezTo>
                                  <a:pt x="45720" y="110404"/>
                                  <a:pt x="46673" y="108499"/>
                                  <a:pt x="45720" y="108499"/>
                                </a:cubicBezTo>
                                <a:cubicBezTo>
                                  <a:pt x="44768" y="108499"/>
                                  <a:pt x="42863" y="108499"/>
                                  <a:pt x="41910" y="110404"/>
                                </a:cubicBezTo>
                                <a:cubicBezTo>
                                  <a:pt x="40005" y="112309"/>
                                  <a:pt x="40958" y="113262"/>
                                  <a:pt x="43815" y="116119"/>
                                </a:cubicBezTo>
                                <a:cubicBezTo>
                                  <a:pt x="43815" y="115167"/>
                                  <a:pt x="43815" y="115167"/>
                                  <a:pt x="43815" y="116119"/>
                                </a:cubicBezTo>
                                <a:close/>
                                <a:moveTo>
                                  <a:pt x="40958" y="153267"/>
                                </a:moveTo>
                                <a:cubicBezTo>
                                  <a:pt x="41910" y="155172"/>
                                  <a:pt x="43815" y="154219"/>
                                  <a:pt x="44768" y="153267"/>
                                </a:cubicBezTo>
                                <a:cubicBezTo>
                                  <a:pt x="46673" y="152314"/>
                                  <a:pt x="46673" y="150409"/>
                                  <a:pt x="44768" y="149457"/>
                                </a:cubicBezTo>
                                <a:cubicBezTo>
                                  <a:pt x="43815" y="148504"/>
                                  <a:pt x="42863" y="149457"/>
                                  <a:pt x="41910" y="150409"/>
                                </a:cubicBezTo>
                                <a:cubicBezTo>
                                  <a:pt x="40958" y="151362"/>
                                  <a:pt x="40005" y="152314"/>
                                  <a:pt x="40958" y="153267"/>
                                </a:cubicBezTo>
                                <a:close/>
                                <a:moveTo>
                                  <a:pt x="40958" y="53254"/>
                                </a:moveTo>
                                <a:cubicBezTo>
                                  <a:pt x="40958" y="54207"/>
                                  <a:pt x="40958" y="55159"/>
                                  <a:pt x="41910" y="55159"/>
                                </a:cubicBezTo>
                                <a:cubicBezTo>
                                  <a:pt x="42863" y="55159"/>
                                  <a:pt x="42863" y="54207"/>
                                  <a:pt x="42863" y="53254"/>
                                </a:cubicBezTo>
                                <a:cubicBezTo>
                                  <a:pt x="42863" y="52302"/>
                                  <a:pt x="42863" y="52302"/>
                                  <a:pt x="41910" y="52302"/>
                                </a:cubicBezTo>
                                <a:cubicBezTo>
                                  <a:pt x="40958" y="52302"/>
                                  <a:pt x="40958" y="53254"/>
                                  <a:pt x="40958" y="53254"/>
                                </a:cubicBezTo>
                                <a:close/>
                                <a:moveTo>
                                  <a:pt x="40958" y="173269"/>
                                </a:moveTo>
                                <a:cubicBezTo>
                                  <a:pt x="40958" y="173269"/>
                                  <a:pt x="41910" y="173269"/>
                                  <a:pt x="41910" y="174222"/>
                                </a:cubicBezTo>
                                <a:cubicBezTo>
                                  <a:pt x="43815" y="173269"/>
                                  <a:pt x="45720" y="172317"/>
                                  <a:pt x="47625" y="171364"/>
                                </a:cubicBezTo>
                                <a:cubicBezTo>
                                  <a:pt x="48578" y="170412"/>
                                  <a:pt x="47625" y="169459"/>
                                  <a:pt x="46673" y="168507"/>
                                </a:cubicBezTo>
                                <a:cubicBezTo>
                                  <a:pt x="45720" y="167554"/>
                                  <a:pt x="43815" y="168507"/>
                                  <a:pt x="42863" y="167554"/>
                                </a:cubicBezTo>
                                <a:cubicBezTo>
                                  <a:pt x="42863" y="167554"/>
                                  <a:pt x="41910" y="168507"/>
                                  <a:pt x="41910" y="168507"/>
                                </a:cubicBezTo>
                                <a:cubicBezTo>
                                  <a:pt x="40958" y="170412"/>
                                  <a:pt x="40958" y="172317"/>
                                  <a:pt x="40958" y="173269"/>
                                </a:cubicBezTo>
                                <a:close/>
                                <a:moveTo>
                                  <a:pt x="42863" y="159934"/>
                                </a:moveTo>
                                <a:cubicBezTo>
                                  <a:pt x="42863" y="158982"/>
                                  <a:pt x="42863" y="158982"/>
                                  <a:pt x="41910" y="158982"/>
                                </a:cubicBezTo>
                                <a:cubicBezTo>
                                  <a:pt x="40958" y="158982"/>
                                  <a:pt x="40958" y="158982"/>
                                  <a:pt x="40958" y="159934"/>
                                </a:cubicBezTo>
                                <a:lnTo>
                                  <a:pt x="42863" y="159934"/>
                                </a:lnTo>
                                <a:cubicBezTo>
                                  <a:pt x="42863" y="160887"/>
                                  <a:pt x="43815" y="159934"/>
                                  <a:pt x="42863" y="159934"/>
                                </a:cubicBezTo>
                                <a:close/>
                                <a:moveTo>
                                  <a:pt x="41910" y="36109"/>
                                </a:moveTo>
                                <a:cubicBezTo>
                                  <a:pt x="42863" y="36109"/>
                                  <a:pt x="42863" y="36109"/>
                                  <a:pt x="41910" y="36109"/>
                                </a:cubicBezTo>
                                <a:cubicBezTo>
                                  <a:pt x="42863" y="35157"/>
                                  <a:pt x="42863" y="35157"/>
                                  <a:pt x="41910" y="35157"/>
                                </a:cubicBezTo>
                                <a:cubicBezTo>
                                  <a:pt x="41910" y="35157"/>
                                  <a:pt x="41910" y="35157"/>
                                  <a:pt x="41910" y="36109"/>
                                </a:cubicBezTo>
                                <a:cubicBezTo>
                                  <a:pt x="41910" y="36109"/>
                                  <a:pt x="41910" y="36109"/>
                                  <a:pt x="41910" y="36109"/>
                                </a:cubicBezTo>
                                <a:close/>
                                <a:moveTo>
                                  <a:pt x="41910" y="78972"/>
                                </a:moveTo>
                                <a:cubicBezTo>
                                  <a:pt x="40958" y="78972"/>
                                  <a:pt x="40958" y="79924"/>
                                  <a:pt x="40958" y="80877"/>
                                </a:cubicBezTo>
                                <a:cubicBezTo>
                                  <a:pt x="40958" y="81829"/>
                                  <a:pt x="40958" y="81829"/>
                                  <a:pt x="41910" y="81829"/>
                                </a:cubicBezTo>
                                <a:cubicBezTo>
                                  <a:pt x="42863" y="80877"/>
                                  <a:pt x="42863" y="80877"/>
                                  <a:pt x="41910" y="78972"/>
                                </a:cubicBezTo>
                                <a:cubicBezTo>
                                  <a:pt x="42863" y="79924"/>
                                  <a:pt x="42863" y="78972"/>
                                  <a:pt x="41910" y="78972"/>
                                </a:cubicBezTo>
                                <a:close/>
                                <a:moveTo>
                                  <a:pt x="41910" y="130407"/>
                                </a:moveTo>
                                <a:cubicBezTo>
                                  <a:pt x="41910" y="128502"/>
                                  <a:pt x="40958" y="127549"/>
                                  <a:pt x="41910" y="125644"/>
                                </a:cubicBezTo>
                                <a:cubicBezTo>
                                  <a:pt x="45720" y="126597"/>
                                  <a:pt x="45720" y="127549"/>
                                  <a:pt x="41910" y="130407"/>
                                </a:cubicBezTo>
                                <a:close/>
                                <a:moveTo>
                                  <a:pt x="43815" y="205654"/>
                                </a:moveTo>
                                <a:cubicBezTo>
                                  <a:pt x="43815" y="206607"/>
                                  <a:pt x="43815" y="206607"/>
                                  <a:pt x="43815" y="205654"/>
                                </a:cubicBezTo>
                                <a:cubicBezTo>
                                  <a:pt x="41910" y="206607"/>
                                  <a:pt x="41910" y="206607"/>
                                  <a:pt x="41910" y="205654"/>
                                </a:cubicBezTo>
                                <a:cubicBezTo>
                                  <a:pt x="41910" y="204702"/>
                                  <a:pt x="41910" y="203749"/>
                                  <a:pt x="42863" y="204702"/>
                                </a:cubicBezTo>
                                <a:cubicBezTo>
                                  <a:pt x="43815" y="204702"/>
                                  <a:pt x="43815" y="205654"/>
                                  <a:pt x="43815" y="205654"/>
                                </a:cubicBezTo>
                                <a:close/>
                                <a:moveTo>
                                  <a:pt x="44768" y="61827"/>
                                </a:moveTo>
                                <a:cubicBezTo>
                                  <a:pt x="45720" y="61827"/>
                                  <a:pt x="46673" y="62779"/>
                                  <a:pt x="46673" y="63732"/>
                                </a:cubicBezTo>
                                <a:cubicBezTo>
                                  <a:pt x="45720" y="64684"/>
                                  <a:pt x="46673" y="66589"/>
                                  <a:pt x="45720" y="67542"/>
                                </a:cubicBezTo>
                                <a:cubicBezTo>
                                  <a:pt x="44768" y="68494"/>
                                  <a:pt x="44768" y="69447"/>
                                  <a:pt x="45720" y="70399"/>
                                </a:cubicBezTo>
                                <a:cubicBezTo>
                                  <a:pt x="46673" y="71352"/>
                                  <a:pt x="47625" y="71352"/>
                                  <a:pt x="49530" y="70399"/>
                                </a:cubicBezTo>
                                <a:cubicBezTo>
                                  <a:pt x="51435" y="68494"/>
                                  <a:pt x="53340" y="66589"/>
                                  <a:pt x="54293" y="63732"/>
                                </a:cubicBezTo>
                                <a:cubicBezTo>
                                  <a:pt x="55245" y="62779"/>
                                  <a:pt x="54293" y="61827"/>
                                  <a:pt x="53340" y="62779"/>
                                </a:cubicBezTo>
                                <a:cubicBezTo>
                                  <a:pt x="52388" y="62779"/>
                                  <a:pt x="52388" y="63732"/>
                                  <a:pt x="51435" y="64684"/>
                                </a:cubicBezTo>
                                <a:cubicBezTo>
                                  <a:pt x="50483" y="64684"/>
                                  <a:pt x="50483" y="65637"/>
                                  <a:pt x="49530" y="64684"/>
                                </a:cubicBezTo>
                                <a:cubicBezTo>
                                  <a:pt x="48578" y="63732"/>
                                  <a:pt x="49530" y="63732"/>
                                  <a:pt x="49530" y="62779"/>
                                </a:cubicBezTo>
                                <a:cubicBezTo>
                                  <a:pt x="49530" y="61827"/>
                                  <a:pt x="49530" y="61827"/>
                                  <a:pt x="50483" y="61827"/>
                                </a:cubicBezTo>
                                <a:cubicBezTo>
                                  <a:pt x="50483" y="60874"/>
                                  <a:pt x="51435" y="60874"/>
                                  <a:pt x="51435" y="58969"/>
                                </a:cubicBezTo>
                                <a:lnTo>
                                  <a:pt x="50483" y="58969"/>
                                </a:lnTo>
                                <a:cubicBezTo>
                                  <a:pt x="49530" y="59922"/>
                                  <a:pt x="50483" y="60874"/>
                                  <a:pt x="50483" y="61827"/>
                                </a:cubicBezTo>
                                <a:cubicBezTo>
                                  <a:pt x="49530" y="60874"/>
                                  <a:pt x="47625" y="60874"/>
                                  <a:pt x="47625" y="59922"/>
                                </a:cubicBezTo>
                                <a:cubicBezTo>
                                  <a:pt x="47625" y="58969"/>
                                  <a:pt x="46673" y="58969"/>
                                  <a:pt x="45720" y="58969"/>
                                </a:cubicBezTo>
                                <a:cubicBezTo>
                                  <a:pt x="44768" y="59922"/>
                                  <a:pt x="43815" y="60874"/>
                                  <a:pt x="43815" y="61827"/>
                                </a:cubicBezTo>
                                <a:cubicBezTo>
                                  <a:pt x="42863" y="62779"/>
                                  <a:pt x="43815" y="61827"/>
                                  <a:pt x="44768" y="61827"/>
                                </a:cubicBezTo>
                                <a:close/>
                                <a:moveTo>
                                  <a:pt x="45720" y="242802"/>
                                </a:moveTo>
                                <a:cubicBezTo>
                                  <a:pt x="44768" y="244707"/>
                                  <a:pt x="44768" y="246612"/>
                                  <a:pt x="44768" y="248517"/>
                                </a:cubicBezTo>
                                <a:cubicBezTo>
                                  <a:pt x="44768" y="248517"/>
                                  <a:pt x="44768" y="249469"/>
                                  <a:pt x="43815" y="248517"/>
                                </a:cubicBezTo>
                                <a:cubicBezTo>
                                  <a:pt x="43815" y="247564"/>
                                  <a:pt x="42863" y="245659"/>
                                  <a:pt x="42863" y="244707"/>
                                </a:cubicBezTo>
                                <a:cubicBezTo>
                                  <a:pt x="41910" y="243754"/>
                                  <a:pt x="42863" y="242802"/>
                                  <a:pt x="45720" y="242802"/>
                                </a:cubicBezTo>
                                <a:cubicBezTo>
                                  <a:pt x="45720" y="241849"/>
                                  <a:pt x="45720" y="242802"/>
                                  <a:pt x="45720" y="242802"/>
                                </a:cubicBezTo>
                                <a:close/>
                                <a:moveTo>
                                  <a:pt x="42863" y="48492"/>
                                </a:moveTo>
                                <a:cubicBezTo>
                                  <a:pt x="42863" y="49444"/>
                                  <a:pt x="42863" y="49444"/>
                                  <a:pt x="42863" y="48492"/>
                                </a:cubicBezTo>
                                <a:cubicBezTo>
                                  <a:pt x="43815" y="48492"/>
                                  <a:pt x="43815" y="48492"/>
                                  <a:pt x="44768" y="47539"/>
                                </a:cubicBezTo>
                                <a:lnTo>
                                  <a:pt x="44768" y="46587"/>
                                </a:lnTo>
                                <a:lnTo>
                                  <a:pt x="46673" y="47539"/>
                                </a:lnTo>
                                <a:cubicBezTo>
                                  <a:pt x="47625" y="48492"/>
                                  <a:pt x="47625" y="48492"/>
                                  <a:pt x="48578" y="48492"/>
                                </a:cubicBezTo>
                                <a:cubicBezTo>
                                  <a:pt x="48578" y="48492"/>
                                  <a:pt x="48578" y="47539"/>
                                  <a:pt x="48578" y="47539"/>
                                </a:cubicBezTo>
                                <a:cubicBezTo>
                                  <a:pt x="48578" y="46587"/>
                                  <a:pt x="47625" y="45634"/>
                                  <a:pt x="46673" y="45634"/>
                                </a:cubicBezTo>
                                <a:cubicBezTo>
                                  <a:pt x="45720" y="45634"/>
                                  <a:pt x="45720" y="45634"/>
                                  <a:pt x="44768" y="45634"/>
                                </a:cubicBezTo>
                                <a:cubicBezTo>
                                  <a:pt x="44768" y="45634"/>
                                  <a:pt x="44768" y="45634"/>
                                  <a:pt x="43815" y="45634"/>
                                </a:cubicBezTo>
                                <a:cubicBezTo>
                                  <a:pt x="42863" y="47539"/>
                                  <a:pt x="42863" y="48492"/>
                                  <a:pt x="42863" y="48492"/>
                                </a:cubicBezTo>
                                <a:close/>
                                <a:moveTo>
                                  <a:pt x="44768" y="152314"/>
                                </a:moveTo>
                                <a:lnTo>
                                  <a:pt x="44768" y="152314"/>
                                </a:lnTo>
                                <a:cubicBezTo>
                                  <a:pt x="44768" y="153267"/>
                                  <a:pt x="44768" y="153267"/>
                                  <a:pt x="44768" y="152314"/>
                                </a:cubicBezTo>
                                <a:cubicBezTo>
                                  <a:pt x="42863" y="153267"/>
                                  <a:pt x="41910" y="153267"/>
                                  <a:pt x="42863" y="151362"/>
                                </a:cubicBezTo>
                                <a:lnTo>
                                  <a:pt x="43815" y="150409"/>
                                </a:lnTo>
                                <a:cubicBezTo>
                                  <a:pt x="44768" y="150409"/>
                                  <a:pt x="44768" y="151362"/>
                                  <a:pt x="44768" y="152314"/>
                                </a:cubicBezTo>
                                <a:close/>
                                <a:moveTo>
                                  <a:pt x="42863" y="184699"/>
                                </a:moveTo>
                                <a:lnTo>
                                  <a:pt x="44768" y="184699"/>
                                </a:lnTo>
                                <a:cubicBezTo>
                                  <a:pt x="44768" y="186604"/>
                                  <a:pt x="47625" y="187557"/>
                                  <a:pt x="45720" y="188509"/>
                                </a:cubicBezTo>
                                <a:cubicBezTo>
                                  <a:pt x="43815" y="189462"/>
                                  <a:pt x="43815" y="186604"/>
                                  <a:pt x="42863" y="184699"/>
                                </a:cubicBezTo>
                                <a:close/>
                                <a:moveTo>
                                  <a:pt x="45720" y="93259"/>
                                </a:moveTo>
                                <a:cubicBezTo>
                                  <a:pt x="44768" y="93259"/>
                                  <a:pt x="43815" y="93259"/>
                                  <a:pt x="43815" y="95164"/>
                                </a:cubicBezTo>
                                <a:cubicBezTo>
                                  <a:pt x="43815" y="96117"/>
                                  <a:pt x="43815" y="97069"/>
                                  <a:pt x="45720" y="97069"/>
                                </a:cubicBezTo>
                                <a:cubicBezTo>
                                  <a:pt x="47625" y="97069"/>
                                  <a:pt x="48578" y="98022"/>
                                  <a:pt x="49530" y="99927"/>
                                </a:cubicBezTo>
                                <a:cubicBezTo>
                                  <a:pt x="50483" y="100879"/>
                                  <a:pt x="50483" y="101832"/>
                                  <a:pt x="51435" y="101832"/>
                                </a:cubicBezTo>
                                <a:cubicBezTo>
                                  <a:pt x="52388" y="100879"/>
                                  <a:pt x="53340" y="99927"/>
                                  <a:pt x="53340" y="98974"/>
                                </a:cubicBezTo>
                                <a:cubicBezTo>
                                  <a:pt x="53340" y="98022"/>
                                  <a:pt x="52388" y="98022"/>
                                  <a:pt x="51435" y="98022"/>
                                </a:cubicBezTo>
                                <a:cubicBezTo>
                                  <a:pt x="50483" y="98022"/>
                                  <a:pt x="49530" y="97069"/>
                                  <a:pt x="48578" y="96117"/>
                                </a:cubicBezTo>
                                <a:cubicBezTo>
                                  <a:pt x="47625" y="94212"/>
                                  <a:pt x="46673" y="93259"/>
                                  <a:pt x="45720" y="93259"/>
                                </a:cubicBezTo>
                                <a:close/>
                                <a:moveTo>
                                  <a:pt x="43815" y="236134"/>
                                </a:moveTo>
                                <a:cubicBezTo>
                                  <a:pt x="43815" y="235182"/>
                                  <a:pt x="43815" y="235182"/>
                                  <a:pt x="43815" y="236134"/>
                                </a:cubicBezTo>
                                <a:lnTo>
                                  <a:pt x="44768" y="236134"/>
                                </a:lnTo>
                                <a:cubicBezTo>
                                  <a:pt x="44768" y="236134"/>
                                  <a:pt x="44768" y="236134"/>
                                  <a:pt x="43815" y="236134"/>
                                </a:cubicBezTo>
                                <a:cubicBezTo>
                                  <a:pt x="43815" y="236134"/>
                                  <a:pt x="43815" y="236134"/>
                                  <a:pt x="43815" y="236134"/>
                                </a:cubicBezTo>
                                <a:close/>
                                <a:moveTo>
                                  <a:pt x="45720" y="98974"/>
                                </a:moveTo>
                                <a:cubicBezTo>
                                  <a:pt x="44768" y="98974"/>
                                  <a:pt x="44768" y="98974"/>
                                  <a:pt x="44768" y="99927"/>
                                </a:cubicBezTo>
                                <a:cubicBezTo>
                                  <a:pt x="44768" y="100879"/>
                                  <a:pt x="45720" y="100879"/>
                                  <a:pt x="45720" y="100879"/>
                                </a:cubicBezTo>
                                <a:cubicBezTo>
                                  <a:pt x="46673" y="100879"/>
                                  <a:pt x="46673" y="100879"/>
                                  <a:pt x="46673" y="99927"/>
                                </a:cubicBezTo>
                                <a:cubicBezTo>
                                  <a:pt x="46673" y="98974"/>
                                  <a:pt x="46673" y="98974"/>
                                  <a:pt x="45720" y="98974"/>
                                </a:cubicBezTo>
                                <a:close/>
                                <a:moveTo>
                                  <a:pt x="43815" y="77067"/>
                                </a:moveTo>
                                <a:cubicBezTo>
                                  <a:pt x="43815" y="78019"/>
                                  <a:pt x="44768" y="78972"/>
                                  <a:pt x="45720" y="78972"/>
                                </a:cubicBezTo>
                                <a:cubicBezTo>
                                  <a:pt x="47625" y="78972"/>
                                  <a:pt x="48578" y="78972"/>
                                  <a:pt x="48578" y="77067"/>
                                </a:cubicBezTo>
                                <a:cubicBezTo>
                                  <a:pt x="48578" y="76114"/>
                                  <a:pt x="47625" y="75162"/>
                                  <a:pt x="47625" y="76114"/>
                                </a:cubicBezTo>
                                <a:cubicBezTo>
                                  <a:pt x="47625" y="77067"/>
                                  <a:pt x="45720" y="77067"/>
                                  <a:pt x="43815" y="77067"/>
                                </a:cubicBezTo>
                                <a:close/>
                                <a:moveTo>
                                  <a:pt x="44768" y="210417"/>
                                </a:moveTo>
                                <a:cubicBezTo>
                                  <a:pt x="45720" y="209464"/>
                                  <a:pt x="46673" y="209464"/>
                                  <a:pt x="47625" y="211369"/>
                                </a:cubicBezTo>
                                <a:cubicBezTo>
                                  <a:pt x="47625" y="211369"/>
                                  <a:pt x="47625" y="212322"/>
                                  <a:pt x="47625" y="212322"/>
                                </a:cubicBezTo>
                                <a:cubicBezTo>
                                  <a:pt x="46673" y="212322"/>
                                  <a:pt x="45720" y="210417"/>
                                  <a:pt x="44768" y="210417"/>
                                </a:cubicBezTo>
                                <a:close/>
                                <a:moveTo>
                                  <a:pt x="45720" y="194224"/>
                                </a:moveTo>
                                <a:cubicBezTo>
                                  <a:pt x="45720" y="194224"/>
                                  <a:pt x="44768" y="194224"/>
                                  <a:pt x="44768" y="193272"/>
                                </a:cubicBezTo>
                                <a:lnTo>
                                  <a:pt x="45720" y="193272"/>
                                </a:lnTo>
                                <a:cubicBezTo>
                                  <a:pt x="46673" y="193272"/>
                                  <a:pt x="46673" y="193272"/>
                                  <a:pt x="45720" y="194224"/>
                                </a:cubicBezTo>
                                <a:close/>
                                <a:moveTo>
                                  <a:pt x="46673" y="138027"/>
                                </a:moveTo>
                                <a:cubicBezTo>
                                  <a:pt x="46673" y="138027"/>
                                  <a:pt x="46673" y="138027"/>
                                  <a:pt x="46673" y="138027"/>
                                </a:cubicBezTo>
                                <a:cubicBezTo>
                                  <a:pt x="47625" y="137074"/>
                                  <a:pt x="46673" y="137074"/>
                                  <a:pt x="46673" y="137074"/>
                                </a:cubicBezTo>
                                <a:cubicBezTo>
                                  <a:pt x="46673" y="137074"/>
                                  <a:pt x="45720" y="137074"/>
                                  <a:pt x="45720" y="137074"/>
                                </a:cubicBezTo>
                                <a:cubicBezTo>
                                  <a:pt x="45720" y="138027"/>
                                  <a:pt x="45720" y="138027"/>
                                  <a:pt x="46673" y="138027"/>
                                </a:cubicBezTo>
                                <a:close/>
                                <a:moveTo>
                                  <a:pt x="48578" y="142789"/>
                                </a:moveTo>
                                <a:cubicBezTo>
                                  <a:pt x="48578" y="141837"/>
                                  <a:pt x="47625" y="140884"/>
                                  <a:pt x="46673" y="141837"/>
                                </a:cubicBezTo>
                                <a:cubicBezTo>
                                  <a:pt x="45720" y="141837"/>
                                  <a:pt x="44768" y="141837"/>
                                  <a:pt x="44768" y="142789"/>
                                </a:cubicBezTo>
                                <a:cubicBezTo>
                                  <a:pt x="44768" y="143742"/>
                                  <a:pt x="45720" y="143742"/>
                                  <a:pt x="46673" y="143742"/>
                                </a:cubicBezTo>
                                <a:cubicBezTo>
                                  <a:pt x="47625" y="142789"/>
                                  <a:pt x="48578" y="143742"/>
                                  <a:pt x="48578" y="142789"/>
                                </a:cubicBezTo>
                                <a:close/>
                                <a:moveTo>
                                  <a:pt x="46673" y="146599"/>
                                </a:moveTo>
                                <a:cubicBezTo>
                                  <a:pt x="46673" y="146599"/>
                                  <a:pt x="46673" y="146599"/>
                                  <a:pt x="46673" y="146599"/>
                                </a:cubicBezTo>
                                <a:cubicBezTo>
                                  <a:pt x="46673" y="145647"/>
                                  <a:pt x="46673" y="145647"/>
                                  <a:pt x="46673" y="146599"/>
                                </a:cubicBezTo>
                                <a:cubicBezTo>
                                  <a:pt x="45720" y="145647"/>
                                  <a:pt x="45720" y="145647"/>
                                  <a:pt x="46673" y="146599"/>
                                </a:cubicBezTo>
                                <a:cubicBezTo>
                                  <a:pt x="45720" y="146599"/>
                                  <a:pt x="45720" y="146599"/>
                                  <a:pt x="46673" y="146599"/>
                                </a:cubicBezTo>
                                <a:close/>
                                <a:moveTo>
                                  <a:pt x="51435" y="116119"/>
                                </a:moveTo>
                                <a:cubicBezTo>
                                  <a:pt x="52388" y="115167"/>
                                  <a:pt x="53340" y="114214"/>
                                  <a:pt x="52388" y="113262"/>
                                </a:cubicBezTo>
                                <a:cubicBezTo>
                                  <a:pt x="52388" y="112309"/>
                                  <a:pt x="50483" y="113262"/>
                                  <a:pt x="49530" y="113262"/>
                                </a:cubicBezTo>
                                <a:lnTo>
                                  <a:pt x="48578" y="113262"/>
                                </a:lnTo>
                                <a:cubicBezTo>
                                  <a:pt x="47625" y="112309"/>
                                  <a:pt x="46673" y="112309"/>
                                  <a:pt x="45720" y="113262"/>
                                </a:cubicBezTo>
                                <a:cubicBezTo>
                                  <a:pt x="44768" y="114214"/>
                                  <a:pt x="46673" y="114214"/>
                                  <a:pt x="47625" y="115167"/>
                                </a:cubicBezTo>
                                <a:cubicBezTo>
                                  <a:pt x="47625" y="115167"/>
                                  <a:pt x="47625" y="115167"/>
                                  <a:pt x="48578" y="116119"/>
                                </a:cubicBezTo>
                                <a:cubicBezTo>
                                  <a:pt x="49530" y="117072"/>
                                  <a:pt x="50483" y="117072"/>
                                  <a:pt x="51435" y="116119"/>
                                </a:cubicBezTo>
                                <a:close/>
                                <a:moveTo>
                                  <a:pt x="47625" y="82782"/>
                                </a:moveTo>
                                <a:cubicBezTo>
                                  <a:pt x="47625" y="82782"/>
                                  <a:pt x="46673" y="83734"/>
                                  <a:pt x="47625" y="82782"/>
                                </a:cubicBezTo>
                                <a:cubicBezTo>
                                  <a:pt x="46673" y="83734"/>
                                  <a:pt x="47625" y="83734"/>
                                  <a:pt x="47625" y="82782"/>
                                </a:cubicBezTo>
                                <a:lnTo>
                                  <a:pt x="47625" y="82782"/>
                                </a:lnTo>
                                <a:cubicBezTo>
                                  <a:pt x="47625" y="83734"/>
                                  <a:pt x="47625" y="82782"/>
                                  <a:pt x="47625" y="82782"/>
                                </a:cubicBezTo>
                                <a:close/>
                                <a:moveTo>
                                  <a:pt x="47625" y="245659"/>
                                </a:moveTo>
                                <a:cubicBezTo>
                                  <a:pt x="47625" y="245659"/>
                                  <a:pt x="47625" y="245659"/>
                                  <a:pt x="47625" y="245659"/>
                                </a:cubicBezTo>
                                <a:lnTo>
                                  <a:pt x="47625" y="245659"/>
                                </a:lnTo>
                                <a:cubicBezTo>
                                  <a:pt x="46673" y="244707"/>
                                  <a:pt x="47625" y="244707"/>
                                  <a:pt x="47625" y="245659"/>
                                </a:cubicBezTo>
                                <a:cubicBezTo>
                                  <a:pt x="47625" y="244707"/>
                                  <a:pt x="47625" y="245659"/>
                                  <a:pt x="47625" y="245659"/>
                                </a:cubicBezTo>
                                <a:close/>
                                <a:moveTo>
                                  <a:pt x="49530" y="53254"/>
                                </a:moveTo>
                                <a:cubicBezTo>
                                  <a:pt x="48578" y="53254"/>
                                  <a:pt x="47625" y="54207"/>
                                  <a:pt x="46673" y="55159"/>
                                </a:cubicBezTo>
                                <a:lnTo>
                                  <a:pt x="46673" y="56112"/>
                                </a:lnTo>
                                <a:cubicBezTo>
                                  <a:pt x="47625" y="57064"/>
                                  <a:pt x="48578" y="55159"/>
                                  <a:pt x="49530" y="55159"/>
                                </a:cubicBezTo>
                                <a:cubicBezTo>
                                  <a:pt x="49530" y="55159"/>
                                  <a:pt x="50483" y="55159"/>
                                  <a:pt x="50483" y="54207"/>
                                </a:cubicBezTo>
                                <a:lnTo>
                                  <a:pt x="50483" y="54207"/>
                                </a:lnTo>
                                <a:cubicBezTo>
                                  <a:pt x="50483" y="54207"/>
                                  <a:pt x="50483" y="53254"/>
                                  <a:pt x="49530" y="53254"/>
                                </a:cubicBezTo>
                                <a:close/>
                                <a:moveTo>
                                  <a:pt x="48578" y="103737"/>
                                </a:moveTo>
                                <a:cubicBezTo>
                                  <a:pt x="47625" y="103737"/>
                                  <a:pt x="47625" y="103737"/>
                                  <a:pt x="48578" y="103737"/>
                                </a:cubicBezTo>
                                <a:cubicBezTo>
                                  <a:pt x="48578" y="104689"/>
                                  <a:pt x="48578" y="105642"/>
                                  <a:pt x="49530" y="104689"/>
                                </a:cubicBezTo>
                                <a:cubicBezTo>
                                  <a:pt x="48578" y="104689"/>
                                  <a:pt x="49530" y="104689"/>
                                  <a:pt x="48578" y="103737"/>
                                </a:cubicBezTo>
                                <a:cubicBezTo>
                                  <a:pt x="49530" y="103737"/>
                                  <a:pt x="48578" y="102784"/>
                                  <a:pt x="48578" y="103737"/>
                                </a:cubicBezTo>
                                <a:close/>
                                <a:moveTo>
                                  <a:pt x="52388" y="242802"/>
                                </a:moveTo>
                                <a:cubicBezTo>
                                  <a:pt x="51435" y="242802"/>
                                  <a:pt x="47625" y="242802"/>
                                  <a:pt x="47625" y="240897"/>
                                </a:cubicBezTo>
                                <a:cubicBezTo>
                                  <a:pt x="47625" y="238992"/>
                                  <a:pt x="50483" y="238039"/>
                                  <a:pt x="51435" y="238039"/>
                                </a:cubicBezTo>
                                <a:cubicBezTo>
                                  <a:pt x="51435" y="239944"/>
                                  <a:pt x="51435" y="240897"/>
                                  <a:pt x="52388" y="242802"/>
                                </a:cubicBezTo>
                                <a:close/>
                                <a:moveTo>
                                  <a:pt x="49530" y="205654"/>
                                </a:moveTo>
                                <a:lnTo>
                                  <a:pt x="49530" y="205654"/>
                                </a:lnTo>
                                <a:cubicBezTo>
                                  <a:pt x="49530" y="204702"/>
                                  <a:pt x="47625" y="203749"/>
                                  <a:pt x="47625" y="202797"/>
                                </a:cubicBezTo>
                                <a:lnTo>
                                  <a:pt x="48578" y="202797"/>
                                </a:lnTo>
                                <a:cubicBezTo>
                                  <a:pt x="49530" y="202797"/>
                                  <a:pt x="50483" y="203749"/>
                                  <a:pt x="49530" y="205654"/>
                                </a:cubicBezTo>
                                <a:close/>
                                <a:moveTo>
                                  <a:pt x="48578" y="25632"/>
                                </a:moveTo>
                                <a:cubicBezTo>
                                  <a:pt x="48578" y="25632"/>
                                  <a:pt x="48578" y="25632"/>
                                  <a:pt x="48578" y="25632"/>
                                </a:cubicBezTo>
                                <a:cubicBezTo>
                                  <a:pt x="49530" y="25632"/>
                                  <a:pt x="49530" y="25632"/>
                                  <a:pt x="48578" y="25632"/>
                                </a:cubicBezTo>
                                <a:cubicBezTo>
                                  <a:pt x="49530" y="25632"/>
                                  <a:pt x="49530" y="24679"/>
                                  <a:pt x="48578" y="25632"/>
                                </a:cubicBezTo>
                                <a:cubicBezTo>
                                  <a:pt x="48578" y="24679"/>
                                  <a:pt x="48578" y="24679"/>
                                  <a:pt x="48578" y="25632"/>
                                </a:cubicBezTo>
                                <a:close/>
                                <a:moveTo>
                                  <a:pt x="49530" y="205654"/>
                                </a:moveTo>
                                <a:lnTo>
                                  <a:pt x="49530" y="208512"/>
                                </a:lnTo>
                                <a:cubicBezTo>
                                  <a:pt x="48578" y="207559"/>
                                  <a:pt x="48578" y="206607"/>
                                  <a:pt x="49530" y="205654"/>
                                </a:cubicBezTo>
                                <a:close/>
                                <a:moveTo>
                                  <a:pt x="49530" y="88497"/>
                                </a:moveTo>
                                <a:cubicBezTo>
                                  <a:pt x="48578" y="88497"/>
                                  <a:pt x="48578" y="88497"/>
                                  <a:pt x="49530" y="88497"/>
                                </a:cubicBezTo>
                                <a:cubicBezTo>
                                  <a:pt x="48578" y="89449"/>
                                  <a:pt x="49530" y="89449"/>
                                  <a:pt x="49530" y="88497"/>
                                </a:cubicBezTo>
                                <a:lnTo>
                                  <a:pt x="49530" y="88497"/>
                                </a:lnTo>
                                <a:lnTo>
                                  <a:pt x="49530" y="88497"/>
                                </a:lnTo>
                                <a:close/>
                                <a:moveTo>
                                  <a:pt x="51435" y="166602"/>
                                </a:moveTo>
                                <a:cubicBezTo>
                                  <a:pt x="51435" y="165649"/>
                                  <a:pt x="52388" y="164697"/>
                                  <a:pt x="50483" y="164697"/>
                                </a:cubicBezTo>
                                <a:cubicBezTo>
                                  <a:pt x="49530" y="164697"/>
                                  <a:pt x="49530" y="165649"/>
                                  <a:pt x="49530" y="166602"/>
                                </a:cubicBezTo>
                                <a:cubicBezTo>
                                  <a:pt x="49530" y="167554"/>
                                  <a:pt x="49530" y="168507"/>
                                  <a:pt x="50483" y="168507"/>
                                </a:cubicBezTo>
                                <a:cubicBezTo>
                                  <a:pt x="51435" y="168507"/>
                                  <a:pt x="50483" y="167554"/>
                                  <a:pt x="51435" y="166602"/>
                                </a:cubicBezTo>
                                <a:close/>
                                <a:moveTo>
                                  <a:pt x="52388" y="138979"/>
                                </a:moveTo>
                                <a:cubicBezTo>
                                  <a:pt x="52388" y="138027"/>
                                  <a:pt x="51435" y="138027"/>
                                  <a:pt x="52388" y="138979"/>
                                </a:cubicBezTo>
                                <a:cubicBezTo>
                                  <a:pt x="50483" y="138027"/>
                                  <a:pt x="50483" y="138027"/>
                                  <a:pt x="50483" y="138979"/>
                                </a:cubicBezTo>
                                <a:cubicBezTo>
                                  <a:pt x="50483" y="138979"/>
                                  <a:pt x="50483" y="139932"/>
                                  <a:pt x="51435" y="139932"/>
                                </a:cubicBezTo>
                                <a:cubicBezTo>
                                  <a:pt x="51435" y="139932"/>
                                  <a:pt x="51435" y="139932"/>
                                  <a:pt x="52388" y="138979"/>
                                </a:cubicBezTo>
                                <a:close/>
                                <a:moveTo>
                                  <a:pt x="51435" y="231372"/>
                                </a:moveTo>
                                <a:cubicBezTo>
                                  <a:pt x="50483" y="231372"/>
                                  <a:pt x="49530" y="232324"/>
                                  <a:pt x="49530" y="231372"/>
                                </a:cubicBezTo>
                                <a:cubicBezTo>
                                  <a:pt x="49530" y="230419"/>
                                  <a:pt x="50483" y="228514"/>
                                  <a:pt x="50483" y="227562"/>
                                </a:cubicBezTo>
                                <a:cubicBezTo>
                                  <a:pt x="50483" y="227562"/>
                                  <a:pt x="50483" y="226609"/>
                                  <a:pt x="50483" y="226609"/>
                                </a:cubicBezTo>
                                <a:cubicBezTo>
                                  <a:pt x="51435" y="226609"/>
                                  <a:pt x="51435" y="227562"/>
                                  <a:pt x="51435" y="227562"/>
                                </a:cubicBezTo>
                                <a:cubicBezTo>
                                  <a:pt x="52388" y="228514"/>
                                  <a:pt x="52388" y="230419"/>
                                  <a:pt x="51435" y="231372"/>
                                </a:cubicBezTo>
                                <a:close/>
                                <a:moveTo>
                                  <a:pt x="55245" y="119929"/>
                                </a:moveTo>
                                <a:cubicBezTo>
                                  <a:pt x="55245" y="118977"/>
                                  <a:pt x="54293" y="118977"/>
                                  <a:pt x="53340" y="118977"/>
                                </a:cubicBezTo>
                                <a:cubicBezTo>
                                  <a:pt x="52388" y="118977"/>
                                  <a:pt x="51435" y="118977"/>
                                  <a:pt x="51435" y="119929"/>
                                </a:cubicBezTo>
                                <a:cubicBezTo>
                                  <a:pt x="51435" y="120882"/>
                                  <a:pt x="52388" y="120882"/>
                                  <a:pt x="52388" y="121834"/>
                                </a:cubicBezTo>
                                <a:cubicBezTo>
                                  <a:pt x="52388" y="122787"/>
                                  <a:pt x="49530" y="122787"/>
                                  <a:pt x="51435" y="124692"/>
                                </a:cubicBezTo>
                                <a:cubicBezTo>
                                  <a:pt x="52388" y="125644"/>
                                  <a:pt x="53340" y="124692"/>
                                  <a:pt x="54293" y="124692"/>
                                </a:cubicBezTo>
                                <a:cubicBezTo>
                                  <a:pt x="55245" y="124692"/>
                                  <a:pt x="55245" y="123739"/>
                                  <a:pt x="55245" y="122787"/>
                                </a:cubicBezTo>
                                <a:cubicBezTo>
                                  <a:pt x="54293" y="121834"/>
                                  <a:pt x="53340" y="121834"/>
                                  <a:pt x="52388" y="121834"/>
                                </a:cubicBezTo>
                                <a:cubicBezTo>
                                  <a:pt x="52388" y="120882"/>
                                  <a:pt x="53340" y="120882"/>
                                  <a:pt x="53340" y="119929"/>
                                </a:cubicBezTo>
                                <a:cubicBezTo>
                                  <a:pt x="53340" y="119929"/>
                                  <a:pt x="54293" y="120882"/>
                                  <a:pt x="55245" y="119929"/>
                                </a:cubicBezTo>
                                <a:close/>
                                <a:moveTo>
                                  <a:pt x="50483" y="72304"/>
                                </a:moveTo>
                                <a:lnTo>
                                  <a:pt x="50483" y="72304"/>
                                </a:lnTo>
                                <a:cubicBezTo>
                                  <a:pt x="50483" y="73257"/>
                                  <a:pt x="50483" y="73257"/>
                                  <a:pt x="50483" y="72304"/>
                                </a:cubicBezTo>
                                <a:cubicBezTo>
                                  <a:pt x="50483" y="73257"/>
                                  <a:pt x="50483" y="73257"/>
                                  <a:pt x="50483" y="72304"/>
                                </a:cubicBezTo>
                                <a:lnTo>
                                  <a:pt x="50483" y="72304"/>
                                </a:lnTo>
                                <a:close/>
                                <a:moveTo>
                                  <a:pt x="51435" y="160887"/>
                                </a:moveTo>
                                <a:cubicBezTo>
                                  <a:pt x="51435" y="161839"/>
                                  <a:pt x="52388" y="160887"/>
                                  <a:pt x="51435" y="160887"/>
                                </a:cubicBezTo>
                                <a:cubicBezTo>
                                  <a:pt x="52388" y="159934"/>
                                  <a:pt x="51435" y="159934"/>
                                  <a:pt x="51435" y="158982"/>
                                </a:cubicBezTo>
                                <a:cubicBezTo>
                                  <a:pt x="51435" y="159934"/>
                                  <a:pt x="51435" y="159934"/>
                                  <a:pt x="51435" y="160887"/>
                                </a:cubicBezTo>
                                <a:cubicBezTo>
                                  <a:pt x="51435" y="160887"/>
                                  <a:pt x="51435" y="160887"/>
                                  <a:pt x="51435" y="160887"/>
                                </a:cubicBezTo>
                                <a:close/>
                                <a:moveTo>
                                  <a:pt x="51435" y="54207"/>
                                </a:moveTo>
                                <a:cubicBezTo>
                                  <a:pt x="51435" y="54207"/>
                                  <a:pt x="51435" y="54207"/>
                                  <a:pt x="51435" y="54207"/>
                                </a:cubicBezTo>
                                <a:lnTo>
                                  <a:pt x="51435" y="54207"/>
                                </a:lnTo>
                                <a:cubicBezTo>
                                  <a:pt x="51435" y="55159"/>
                                  <a:pt x="51435" y="56112"/>
                                  <a:pt x="52388" y="56112"/>
                                </a:cubicBezTo>
                                <a:cubicBezTo>
                                  <a:pt x="52388" y="56112"/>
                                  <a:pt x="52388" y="56112"/>
                                  <a:pt x="52388" y="56112"/>
                                </a:cubicBezTo>
                                <a:cubicBezTo>
                                  <a:pt x="53340" y="55159"/>
                                  <a:pt x="52388" y="54207"/>
                                  <a:pt x="51435" y="54207"/>
                                </a:cubicBezTo>
                                <a:close/>
                                <a:moveTo>
                                  <a:pt x="51435" y="153267"/>
                                </a:moveTo>
                                <a:cubicBezTo>
                                  <a:pt x="51435" y="154219"/>
                                  <a:pt x="52388" y="155172"/>
                                  <a:pt x="53340" y="155172"/>
                                </a:cubicBezTo>
                                <a:cubicBezTo>
                                  <a:pt x="53340" y="155172"/>
                                  <a:pt x="54293" y="155172"/>
                                  <a:pt x="54293" y="154219"/>
                                </a:cubicBezTo>
                                <a:cubicBezTo>
                                  <a:pt x="54293" y="153267"/>
                                  <a:pt x="53340" y="152314"/>
                                  <a:pt x="51435" y="153267"/>
                                </a:cubicBezTo>
                                <a:cubicBezTo>
                                  <a:pt x="52388" y="152314"/>
                                  <a:pt x="51435" y="153267"/>
                                  <a:pt x="51435" y="153267"/>
                                </a:cubicBezTo>
                                <a:close/>
                                <a:moveTo>
                                  <a:pt x="51435" y="238039"/>
                                </a:moveTo>
                                <a:cubicBezTo>
                                  <a:pt x="51435" y="236134"/>
                                  <a:pt x="50483" y="234229"/>
                                  <a:pt x="53340" y="234229"/>
                                </a:cubicBezTo>
                                <a:cubicBezTo>
                                  <a:pt x="53340" y="236134"/>
                                  <a:pt x="53340" y="237087"/>
                                  <a:pt x="51435" y="238039"/>
                                </a:cubicBezTo>
                                <a:close/>
                                <a:moveTo>
                                  <a:pt x="55245" y="232324"/>
                                </a:moveTo>
                                <a:cubicBezTo>
                                  <a:pt x="56198" y="233277"/>
                                  <a:pt x="54293" y="234229"/>
                                  <a:pt x="53340" y="234229"/>
                                </a:cubicBezTo>
                                <a:cubicBezTo>
                                  <a:pt x="52388" y="233277"/>
                                  <a:pt x="51435" y="232324"/>
                                  <a:pt x="51435" y="231372"/>
                                </a:cubicBezTo>
                                <a:cubicBezTo>
                                  <a:pt x="53340" y="231372"/>
                                  <a:pt x="54293" y="230419"/>
                                  <a:pt x="55245" y="232324"/>
                                </a:cubicBezTo>
                                <a:close/>
                                <a:moveTo>
                                  <a:pt x="53340" y="176127"/>
                                </a:moveTo>
                                <a:cubicBezTo>
                                  <a:pt x="53340" y="176127"/>
                                  <a:pt x="53340" y="175174"/>
                                  <a:pt x="53340" y="176127"/>
                                </a:cubicBezTo>
                                <a:cubicBezTo>
                                  <a:pt x="54293" y="175174"/>
                                  <a:pt x="54293" y="174222"/>
                                  <a:pt x="53340" y="174222"/>
                                </a:cubicBezTo>
                                <a:cubicBezTo>
                                  <a:pt x="53340" y="174222"/>
                                  <a:pt x="52388" y="174222"/>
                                  <a:pt x="52388" y="174222"/>
                                </a:cubicBezTo>
                                <a:cubicBezTo>
                                  <a:pt x="51435" y="175174"/>
                                  <a:pt x="52388" y="176127"/>
                                  <a:pt x="53340" y="176127"/>
                                </a:cubicBezTo>
                                <a:close/>
                                <a:moveTo>
                                  <a:pt x="53340" y="87544"/>
                                </a:moveTo>
                                <a:cubicBezTo>
                                  <a:pt x="52388" y="87544"/>
                                  <a:pt x="52388" y="87544"/>
                                  <a:pt x="53340" y="87544"/>
                                </a:cubicBezTo>
                                <a:cubicBezTo>
                                  <a:pt x="52388" y="87544"/>
                                  <a:pt x="52388" y="87544"/>
                                  <a:pt x="53340" y="87544"/>
                                </a:cubicBezTo>
                                <a:cubicBezTo>
                                  <a:pt x="52388" y="88497"/>
                                  <a:pt x="52388" y="88497"/>
                                  <a:pt x="53340" y="87544"/>
                                </a:cubicBezTo>
                                <a:cubicBezTo>
                                  <a:pt x="53340" y="88497"/>
                                  <a:pt x="53340" y="87544"/>
                                  <a:pt x="53340" y="87544"/>
                                </a:cubicBezTo>
                                <a:close/>
                                <a:moveTo>
                                  <a:pt x="55245" y="83734"/>
                                </a:moveTo>
                                <a:cubicBezTo>
                                  <a:pt x="55245" y="83734"/>
                                  <a:pt x="54293" y="84687"/>
                                  <a:pt x="53340" y="84687"/>
                                </a:cubicBezTo>
                                <a:cubicBezTo>
                                  <a:pt x="53340" y="84687"/>
                                  <a:pt x="52388" y="84687"/>
                                  <a:pt x="51435" y="84687"/>
                                </a:cubicBezTo>
                                <a:lnTo>
                                  <a:pt x="51435" y="84687"/>
                                </a:lnTo>
                                <a:cubicBezTo>
                                  <a:pt x="52388" y="85639"/>
                                  <a:pt x="52388" y="84687"/>
                                  <a:pt x="53340" y="84687"/>
                                </a:cubicBezTo>
                                <a:cubicBezTo>
                                  <a:pt x="54293" y="83734"/>
                                  <a:pt x="55245" y="84687"/>
                                  <a:pt x="55245" y="83734"/>
                                </a:cubicBezTo>
                                <a:close/>
                                <a:moveTo>
                                  <a:pt x="54293" y="191367"/>
                                </a:moveTo>
                                <a:cubicBezTo>
                                  <a:pt x="53340" y="191367"/>
                                  <a:pt x="52388" y="192319"/>
                                  <a:pt x="52388" y="193272"/>
                                </a:cubicBezTo>
                                <a:cubicBezTo>
                                  <a:pt x="53340" y="194224"/>
                                  <a:pt x="52388" y="197082"/>
                                  <a:pt x="54293" y="196129"/>
                                </a:cubicBezTo>
                                <a:cubicBezTo>
                                  <a:pt x="55245" y="196129"/>
                                  <a:pt x="57150" y="195177"/>
                                  <a:pt x="58103" y="194224"/>
                                </a:cubicBezTo>
                                <a:cubicBezTo>
                                  <a:pt x="57150" y="191367"/>
                                  <a:pt x="55245" y="191367"/>
                                  <a:pt x="54293" y="191367"/>
                                </a:cubicBezTo>
                                <a:close/>
                                <a:moveTo>
                                  <a:pt x="53340" y="76114"/>
                                </a:moveTo>
                                <a:cubicBezTo>
                                  <a:pt x="52388" y="77067"/>
                                  <a:pt x="52388" y="77067"/>
                                  <a:pt x="53340" y="76114"/>
                                </a:cubicBezTo>
                                <a:cubicBezTo>
                                  <a:pt x="52388" y="77067"/>
                                  <a:pt x="52388" y="77067"/>
                                  <a:pt x="52388" y="77067"/>
                                </a:cubicBezTo>
                                <a:cubicBezTo>
                                  <a:pt x="52388" y="78019"/>
                                  <a:pt x="53340" y="77067"/>
                                  <a:pt x="53340" y="76114"/>
                                </a:cubicBezTo>
                                <a:cubicBezTo>
                                  <a:pt x="53340" y="77067"/>
                                  <a:pt x="53340" y="77067"/>
                                  <a:pt x="53340" y="76114"/>
                                </a:cubicBezTo>
                                <a:close/>
                                <a:moveTo>
                                  <a:pt x="54293" y="104689"/>
                                </a:moveTo>
                                <a:cubicBezTo>
                                  <a:pt x="53340" y="104689"/>
                                  <a:pt x="53340" y="104689"/>
                                  <a:pt x="52388" y="105642"/>
                                </a:cubicBezTo>
                                <a:cubicBezTo>
                                  <a:pt x="52388" y="105642"/>
                                  <a:pt x="52388" y="106594"/>
                                  <a:pt x="53340" y="106594"/>
                                </a:cubicBezTo>
                                <a:cubicBezTo>
                                  <a:pt x="53340" y="105642"/>
                                  <a:pt x="54293" y="105642"/>
                                  <a:pt x="54293" y="104689"/>
                                </a:cubicBezTo>
                                <a:cubicBezTo>
                                  <a:pt x="55245" y="104689"/>
                                  <a:pt x="54293" y="103737"/>
                                  <a:pt x="54293" y="104689"/>
                                </a:cubicBezTo>
                                <a:close/>
                                <a:moveTo>
                                  <a:pt x="57150" y="138027"/>
                                </a:moveTo>
                                <a:cubicBezTo>
                                  <a:pt x="57150" y="138027"/>
                                  <a:pt x="58103" y="138027"/>
                                  <a:pt x="57150" y="138027"/>
                                </a:cubicBezTo>
                                <a:cubicBezTo>
                                  <a:pt x="58103" y="137074"/>
                                  <a:pt x="58103" y="137074"/>
                                  <a:pt x="57150" y="136122"/>
                                </a:cubicBezTo>
                                <a:cubicBezTo>
                                  <a:pt x="56198" y="136122"/>
                                  <a:pt x="55245" y="135169"/>
                                  <a:pt x="55245" y="134217"/>
                                </a:cubicBezTo>
                                <a:cubicBezTo>
                                  <a:pt x="54293" y="133264"/>
                                  <a:pt x="54293" y="132312"/>
                                  <a:pt x="53340" y="133264"/>
                                </a:cubicBezTo>
                                <a:cubicBezTo>
                                  <a:pt x="52388" y="134217"/>
                                  <a:pt x="53340" y="135169"/>
                                  <a:pt x="54293" y="136122"/>
                                </a:cubicBezTo>
                                <a:cubicBezTo>
                                  <a:pt x="54293" y="137074"/>
                                  <a:pt x="56198" y="137074"/>
                                  <a:pt x="57150" y="138027"/>
                                </a:cubicBezTo>
                                <a:close/>
                                <a:moveTo>
                                  <a:pt x="53340" y="215179"/>
                                </a:moveTo>
                                <a:cubicBezTo>
                                  <a:pt x="54293" y="216132"/>
                                  <a:pt x="56198" y="214227"/>
                                  <a:pt x="57150" y="215179"/>
                                </a:cubicBezTo>
                                <a:cubicBezTo>
                                  <a:pt x="57150" y="217084"/>
                                  <a:pt x="57150" y="218989"/>
                                  <a:pt x="56198" y="220894"/>
                                </a:cubicBezTo>
                                <a:cubicBezTo>
                                  <a:pt x="54293" y="220894"/>
                                  <a:pt x="52388" y="221847"/>
                                  <a:pt x="53340" y="218037"/>
                                </a:cubicBezTo>
                                <a:cubicBezTo>
                                  <a:pt x="54293" y="217084"/>
                                  <a:pt x="53340" y="216132"/>
                                  <a:pt x="53340" y="215179"/>
                                </a:cubicBezTo>
                                <a:close/>
                                <a:moveTo>
                                  <a:pt x="53340" y="47539"/>
                                </a:moveTo>
                                <a:cubicBezTo>
                                  <a:pt x="53340" y="47539"/>
                                  <a:pt x="54293" y="47539"/>
                                  <a:pt x="53340" y="47539"/>
                                </a:cubicBezTo>
                                <a:lnTo>
                                  <a:pt x="53340" y="47539"/>
                                </a:lnTo>
                                <a:cubicBezTo>
                                  <a:pt x="54293" y="47539"/>
                                  <a:pt x="54293" y="46587"/>
                                  <a:pt x="53340" y="47539"/>
                                </a:cubicBezTo>
                                <a:cubicBezTo>
                                  <a:pt x="53340" y="47539"/>
                                  <a:pt x="53340" y="47539"/>
                                  <a:pt x="53340" y="47539"/>
                                </a:cubicBezTo>
                                <a:close/>
                                <a:moveTo>
                                  <a:pt x="54293" y="165649"/>
                                </a:moveTo>
                                <a:cubicBezTo>
                                  <a:pt x="54293" y="165649"/>
                                  <a:pt x="55245" y="165649"/>
                                  <a:pt x="54293" y="165649"/>
                                </a:cubicBezTo>
                                <a:cubicBezTo>
                                  <a:pt x="55245" y="164697"/>
                                  <a:pt x="55245" y="164697"/>
                                  <a:pt x="54293" y="164697"/>
                                </a:cubicBezTo>
                                <a:cubicBezTo>
                                  <a:pt x="54293" y="164697"/>
                                  <a:pt x="54293" y="164697"/>
                                  <a:pt x="54293" y="165649"/>
                                </a:cubicBezTo>
                                <a:cubicBezTo>
                                  <a:pt x="53340" y="165649"/>
                                  <a:pt x="54293" y="165649"/>
                                  <a:pt x="54293" y="165649"/>
                                </a:cubicBezTo>
                                <a:close/>
                                <a:moveTo>
                                  <a:pt x="55245" y="142789"/>
                                </a:moveTo>
                                <a:cubicBezTo>
                                  <a:pt x="55245" y="141837"/>
                                  <a:pt x="55245" y="141837"/>
                                  <a:pt x="55245" y="142789"/>
                                </a:cubicBezTo>
                                <a:cubicBezTo>
                                  <a:pt x="54293" y="141837"/>
                                  <a:pt x="54293" y="141837"/>
                                  <a:pt x="54293" y="142789"/>
                                </a:cubicBezTo>
                                <a:cubicBezTo>
                                  <a:pt x="54293" y="141837"/>
                                  <a:pt x="54293" y="142789"/>
                                  <a:pt x="55245" y="142789"/>
                                </a:cubicBezTo>
                                <a:cubicBezTo>
                                  <a:pt x="54293" y="142789"/>
                                  <a:pt x="55245" y="142789"/>
                                  <a:pt x="55245" y="142789"/>
                                </a:cubicBezTo>
                                <a:close/>
                                <a:moveTo>
                                  <a:pt x="55245" y="91354"/>
                                </a:moveTo>
                                <a:cubicBezTo>
                                  <a:pt x="55245" y="92307"/>
                                  <a:pt x="55245" y="92307"/>
                                  <a:pt x="56198" y="92307"/>
                                </a:cubicBezTo>
                                <a:cubicBezTo>
                                  <a:pt x="57150" y="91354"/>
                                  <a:pt x="58103" y="91354"/>
                                  <a:pt x="58103" y="89449"/>
                                </a:cubicBezTo>
                                <a:cubicBezTo>
                                  <a:pt x="58103" y="88497"/>
                                  <a:pt x="58103" y="88497"/>
                                  <a:pt x="57150" y="88497"/>
                                </a:cubicBezTo>
                                <a:cubicBezTo>
                                  <a:pt x="55245" y="89449"/>
                                  <a:pt x="55245" y="90402"/>
                                  <a:pt x="55245" y="91354"/>
                                </a:cubicBezTo>
                                <a:close/>
                                <a:moveTo>
                                  <a:pt x="55245" y="126597"/>
                                </a:moveTo>
                                <a:cubicBezTo>
                                  <a:pt x="55245" y="126597"/>
                                  <a:pt x="55245" y="127549"/>
                                  <a:pt x="55245" y="126597"/>
                                </a:cubicBezTo>
                                <a:cubicBezTo>
                                  <a:pt x="56198" y="126597"/>
                                  <a:pt x="57150" y="126597"/>
                                  <a:pt x="57150" y="126597"/>
                                </a:cubicBezTo>
                                <a:lnTo>
                                  <a:pt x="55245" y="126597"/>
                                </a:lnTo>
                                <a:cubicBezTo>
                                  <a:pt x="55245" y="126597"/>
                                  <a:pt x="55245" y="126597"/>
                                  <a:pt x="55245" y="126597"/>
                                </a:cubicBezTo>
                                <a:close/>
                                <a:moveTo>
                                  <a:pt x="56198" y="172317"/>
                                </a:moveTo>
                                <a:cubicBezTo>
                                  <a:pt x="56198" y="173269"/>
                                  <a:pt x="55245" y="174222"/>
                                  <a:pt x="56198" y="174222"/>
                                </a:cubicBezTo>
                                <a:cubicBezTo>
                                  <a:pt x="58103" y="174222"/>
                                  <a:pt x="58103" y="173269"/>
                                  <a:pt x="58103" y="172317"/>
                                </a:cubicBezTo>
                                <a:cubicBezTo>
                                  <a:pt x="59055" y="171364"/>
                                  <a:pt x="60008" y="170412"/>
                                  <a:pt x="59055" y="169459"/>
                                </a:cubicBezTo>
                                <a:cubicBezTo>
                                  <a:pt x="58103" y="168507"/>
                                  <a:pt x="58103" y="167554"/>
                                  <a:pt x="56198" y="169459"/>
                                </a:cubicBezTo>
                                <a:cubicBezTo>
                                  <a:pt x="55245" y="169459"/>
                                  <a:pt x="55245" y="171364"/>
                                  <a:pt x="56198" y="172317"/>
                                </a:cubicBezTo>
                                <a:close/>
                                <a:moveTo>
                                  <a:pt x="55245" y="33252"/>
                                </a:moveTo>
                                <a:cubicBezTo>
                                  <a:pt x="56198" y="34204"/>
                                  <a:pt x="56198" y="34204"/>
                                  <a:pt x="55245" y="33252"/>
                                </a:cubicBezTo>
                                <a:cubicBezTo>
                                  <a:pt x="56198" y="34204"/>
                                  <a:pt x="56198" y="33252"/>
                                  <a:pt x="55245" y="33252"/>
                                </a:cubicBezTo>
                                <a:cubicBezTo>
                                  <a:pt x="56198" y="33252"/>
                                  <a:pt x="56198" y="32299"/>
                                  <a:pt x="55245" y="33252"/>
                                </a:cubicBezTo>
                                <a:cubicBezTo>
                                  <a:pt x="56198" y="33252"/>
                                  <a:pt x="55245" y="33252"/>
                                  <a:pt x="55245" y="33252"/>
                                </a:cubicBezTo>
                                <a:close/>
                                <a:moveTo>
                                  <a:pt x="57150" y="252327"/>
                                </a:moveTo>
                                <a:cubicBezTo>
                                  <a:pt x="56198" y="252327"/>
                                  <a:pt x="56198" y="252327"/>
                                  <a:pt x="55245" y="253279"/>
                                </a:cubicBezTo>
                                <a:cubicBezTo>
                                  <a:pt x="55245" y="253279"/>
                                  <a:pt x="55245" y="254232"/>
                                  <a:pt x="55245" y="254232"/>
                                </a:cubicBezTo>
                                <a:cubicBezTo>
                                  <a:pt x="57150" y="254232"/>
                                  <a:pt x="57150" y="254232"/>
                                  <a:pt x="57150" y="252327"/>
                                </a:cubicBezTo>
                                <a:cubicBezTo>
                                  <a:pt x="58103" y="253279"/>
                                  <a:pt x="58103" y="252327"/>
                                  <a:pt x="57150" y="252327"/>
                                </a:cubicBezTo>
                                <a:close/>
                                <a:moveTo>
                                  <a:pt x="58103" y="109452"/>
                                </a:moveTo>
                                <a:cubicBezTo>
                                  <a:pt x="57150" y="109452"/>
                                  <a:pt x="56198" y="109452"/>
                                  <a:pt x="56198" y="110404"/>
                                </a:cubicBezTo>
                                <a:cubicBezTo>
                                  <a:pt x="56198" y="111357"/>
                                  <a:pt x="56198" y="111357"/>
                                  <a:pt x="57150" y="112309"/>
                                </a:cubicBezTo>
                                <a:cubicBezTo>
                                  <a:pt x="58103" y="112309"/>
                                  <a:pt x="59055" y="111357"/>
                                  <a:pt x="60008" y="110404"/>
                                </a:cubicBezTo>
                                <a:cubicBezTo>
                                  <a:pt x="60008" y="110404"/>
                                  <a:pt x="59055" y="110404"/>
                                  <a:pt x="58103" y="109452"/>
                                </a:cubicBezTo>
                                <a:close/>
                                <a:moveTo>
                                  <a:pt x="57150" y="129454"/>
                                </a:moveTo>
                                <a:cubicBezTo>
                                  <a:pt x="57150" y="129454"/>
                                  <a:pt x="57150" y="129454"/>
                                  <a:pt x="57150" y="129454"/>
                                </a:cubicBezTo>
                                <a:cubicBezTo>
                                  <a:pt x="58103" y="130407"/>
                                  <a:pt x="58103" y="129454"/>
                                  <a:pt x="57150" y="129454"/>
                                </a:cubicBezTo>
                                <a:cubicBezTo>
                                  <a:pt x="58103" y="129454"/>
                                  <a:pt x="57150" y="129454"/>
                                  <a:pt x="57150" y="129454"/>
                                </a:cubicBezTo>
                                <a:cubicBezTo>
                                  <a:pt x="57150" y="129454"/>
                                  <a:pt x="57150" y="129454"/>
                                  <a:pt x="57150" y="129454"/>
                                </a:cubicBezTo>
                                <a:close/>
                                <a:moveTo>
                                  <a:pt x="57150" y="60874"/>
                                </a:moveTo>
                                <a:cubicBezTo>
                                  <a:pt x="58103" y="60874"/>
                                  <a:pt x="58103" y="60874"/>
                                  <a:pt x="58103" y="59922"/>
                                </a:cubicBezTo>
                                <a:cubicBezTo>
                                  <a:pt x="58103" y="59922"/>
                                  <a:pt x="58103" y="58969"/>
                                  <a:pt x="57150" y="58969"/>
                                </a:cubicBezTo>
                                <a:lnTo>
                                  <a:pt x="57150" y="60874"/>
                                </a:lnTo>
                                <a:cubicBezTo>
                                  <a:pt x="57150" y="60874"/>
                                  <a:pt x="57150" y="60874"/>
                                  <a:pt x="57150" y="60874"/>
                                </a:cubicBezTo>
                                <a:close/>
                                <a:moveTo>
                                  <a:pt x="58103" y="77067"/>
                                </a:moveTo>
                                <a:cubicBezTo>
                                  <a:pt x="58103" y="77067"/>
                                  <a:pt x="57150" y="77067"/>
                                  <a:pt x="58103" y="77067"/>
                                </a:cubicBezTo>
                                <a:cubicBezTo>
                                  <a:pt x="57150" y="78972"/>
                                  <a:pt x="57150" y="79924"/>
                                  <a:pt x="58103" y="80877"/>
                                </a:cubicBezTo>
                                <a:cubicBezTo>
                                  <a:pt x="58103" y="80877"/>
                                  <a:pt x="59055" y="80877"/>
                                  <a:pt x="59055" y="79924"/>
                                </a:cubicBezTo>
                                <a:cubicBezTo>
                                  <a:pt x="60008" y="78019"/>
                                  <a:pt x="59055" y="78019"/>
                                  <a:pt x="58103" y="77067"/>
                                </a:cubicBezTo>
                                <a:close/>
                                <a:moveTo>
                                  <a:pt x="60008" y="186604"/>
                                </a:moveTo>
                                <a:cubicBezTo>
                                  <a:pt x="59055" y="186604"/>
                                  <a:pt x="58103" y="187557"/>
                                  <a:pt x="58103" y="188509"/>
                                </a:cubicBezTo>
                                <a:cubicBezTo>
                                  <a:pt x="58103" y="189462"/>
                                  <a:pt x="59055" y="189462"/>
                                  <a:pt x="60008" y="189462"/>
                                </a:cubicBezTo>
                                <a:cubicBezTo>
                                  <a:pt x="60960" y="189462"/>
                                  <a:pt x="61913" y="188509"/>
                                  <a:pt x="61913" y="187557"/>
                                </a:cubicBezTo>
                                <a:cubicBezTo>
                                  <a:pt x="61913" y="187557"/>
                                  <a:pt x="60960" y="186604"/>
                                  <a:pt x="60008" y="186604"/>
                                </a:cubicBezTo>
                                <a:close/>
                                <a:moveTo>
                                  <a:pt x="59055" y="149457"/>
                                </a:moveTo>
                                <a:cubicBezTo>
                                  <a:pt x="60008" y="149457"/>
                                  <a:pt x="60008" y="149457"/>
                                  <a:pt x="59055" y="149457"/>
                                </a:cubicBezTo>
                                <a:cubicBezTo>
                                  <a:pt x="60008" y="148504"/>
                                  <a:pt x="59055" y="147552"/>
                                  <a:pt x="59055" y="147552"/>
                                </a:cubicBezTo>
                                <a:cubicBezTo>
                                  <a:pt x="59055" y="148504"/>
                                  <a:pt x="58103" y="148504"/>
                                  <a:pt x="59055" y="149457"/>
                                </a:cubicBezTo>
                                <a:cubicBezTo>
                                  <a:pt x="58103" y="149457"/>
                                  <a:pt x="59055" y="149457"/>
                                  <a:pt x="59055" y="149457"/>
                                </a:cubicBezTo>
                                <a:close/>
                                <a:moveTo>
                                  <a:pt x="58103" y="209464"/>
                                </a:moveTo>
                                <a:cubicBezTo>
                                  <a:pt x="59055" y="208512"/>
                                  <a:pt x="60008" y="208512"/>
                                  <a:pt x="60960" y="207559"/>
                                </a:cubicBezTo>
                                <a:cubicBezTo>
                                  <a:pt x="60960" y="206607"/>
                                  <a:pt x="60960" y="206607"/>
                                  <a:pt x="60008" y="206607"/>
                                </a:cubicBezTo>
                                <a:cubicBezTo>
                                  <a:pt x="59055" y="205654"/>
                                  <a:pt x="58103" y="207559"/>
                                  <a:pt x="58103" y="209464"/>
                                </a:cubicBezTo>
                                <a:close/>
                                <a:moveTo>
                                  <a:pt x="63818" y="210417"/>
                                </a:moveTo>
                                <a:cubicBezTo>
                                  <a:pt x="62865" y="209464"/>
                                  <a:pt x="60960" y="209464"/>
                                  <a:pt x="60008" y="209464"/>
                                </a:cubicBezTo>
                                <a:cubicBezTo>
                                  <a:pt x="59055" y="209464"/>
                                  <a:pt x="59055" y="209464"/>
                                  <a:pt x="59055" y="209464"/>
                                </a:cubicBezTo>
                                <a:cubicBezTo>
                                  <a:pt x="59055" y="212322"/>
                                  <a:pt x="61913" y="210417"/>
                                  <a:pt x="63818" y="210417"/>
                                </a:cubicBezTo>
                                <a:lnTo>
                                  <a:pt x="63818" y="210417"/>
                                </a:lnTo>
                                <a:close/>
                                <a:moveTo>
                                  <a:pt x="60008" y="163744"/>
                                </a:moveTo>
                                <a:cubicBezTo>
                                  <a:pt x="59055" y="163744"/>
                                  <a:pt x="59055" y="163744"/>
                                  <a:pt x="60008" y="163744"/>
                                </a:cubicBezTo>
                                <a:cubicBezTo>
                                  <a:pt x="60008" y="164697"/>
                                  <a:pt x="60960" y="164697"/>
                                  <a:pt x="60960" y="164697"/>
                                </a:cubicBezTo>
                                <a:cubicBezTo>
                                  <a:pt x="60960" y="164697"/>
                                  <a:pt x="60960" y="163744"/>
                                  <a:pt x="60960" y="163744"/>
                                </a:cubicBezTo>
                                <a:cubicBezTo>
                                  <a:pt x="60008" y="163744"/>
                                  <a:pt x="60008" y="163744"/>
                                  <a:pt x="60008" y="163744"/>
                                </a:cubicBezTo>
                                <a:close/>
                                <a:moveTo>
                                  <a:pt x="60008" y="258042"/>
                                </a:moveTo>
                                <a:lnTo>
                                  <a:pt x="60008" y="258042"/>
                                </a:lnTo>
                                <a:cubicBezTo>
                                  <a:pt x="60008" y="258042"/>
                                  <a:pt x="60008" y="258042"/>
                                  <a:pt x="60008" y="258042"/>
                                </a:cubicBezTo>
                                <a:lnTo>
                                  <a:pt x="60008" y="258042"/>
                                </a:lnTo>
                                <a:cubicBezTo>
                                  <a:pt x="60008" y="258042"/>
                                  <a:pt x="60008" y="258042"/>
                                  <a:pt x="60008" y="258042"/>
                                </a:cubicBezTo>
                                <a:close/>
                                <a:moveTo>
                                  <a:pt x="60960" y="197082"/>
                                </a:moveTo>
                                <a:cubicBezTo>
                                  <a:pt x="60960" y="197082"/>
                                  <a:pt x="60008" y="197082"/>
                                  <a:pt x="60960" y="197082"/>
                                </a:cubicBezTo>
                                <a:cubicBezTo>
                                  <a:pt x="60008" y="198987"/>
                                  <a:pt x="60960" y="199939"/>
                                  <a:pt x="61913" y="198987"/>
                                </a:cubicBezTo>
                                <a:cubicBezTo>
                                  <a:pt x="62865" y="198987"/>
                                  <a:pt x="62865" y="198034"/>
                                  <a:pt x="62865" y="198034"/>
                                </a:cubicBezTo>
                                <a:cubicBezTo>
                                  <a:pt x="61913" y="197082"/>
                                  <a:pt x="61913" y="197082"/>
                                  <a:pt x="60960" y="197082"/>
                                </a:cubicBezTo>
                                <a:close/>
                                <a:moveTo>
                                  <a:pt x="61913" y="172317"/>
                                </a:moveTo>
                                <a:cubicBezTo>
                                  <a:pt x="62865" y="172317"/>
                                  <a:pt x="62865" y="172317"/>
                                  <a:pt x="61913" y="172317"/>
                                </a:cubicBezTo>
                                <a:cubicBezTo>
                                  <a:pt x="62865" y="172317"/>
                                  <a:pt x="62865" y="172317"/>
                                  <a:pt x="61913" y="172317"/>
                                </a:cubicBezTo>
                                <a:cubicBezTo>
                                  <a:pt x="61913" y="171364"/>
                                  <a:pt x="61913" y="172317"/>
                                  <a:pt x="61913" y="172317"/>
                                </a:cubicBezTo>
                                <a:cubicBezTo>
                                  <a:pt x="61913" y="172317"/>
                                  <a:pt x="61913" y="172317"/>
                                  <a:pt x="61913" y="172317"/>
                                </a:cubicBezTo>
                                <a:close/>
                                <a:moveTo>
                                  <a:pt x="65723" y="238992"/>
                                </a:moveTo>
                                <a:cubicBezTo>
                                  <a:pt x="65723" y="238039"/>
                                  <a:pt x="65723" y="238039"/>
                                  <a:pt x="65723" y="238992"/>
                                </a:cubicBezTo>
                                <a:cubicBezTo>
                                  <a:pt x="64770" y="238039"/>
                                  <a:pt x="64770" y="238039"/>
                                  <a:pt x="64770" y="238992"/>
                                </a:cubicBezTo>
                                <a:cubicBezTo>
                                  <a:pt x="64770" y="239944"/>
                                  <a:pt x="64770" y="238992"/>
                                  <a:pt x="65723" y="238992"/>
                                </a:cubicBezTo>
                                <a:cubicBezTo>
                                  <a:pt x="64770" y="238992"/>
                                  <a:pt x="65723" y="238992"/>
                                  <a:pt x="65723" y="238992"/>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50683056" name="Freeform 1750683056"/>
                        <wps:cNvSpPr/>
                        <wps:spPr>
                          <a:xfrm>
                            <a:off x="624718" y="85639"/>
                            <a:ext cx="182677" cy="181318"/>
                          </a:xfrm>
                          <a:custGeom>
                            <a:avLst/>
                            <a:gdLst>
                              <a:gd name="connsiteX0" fmla="*/ 181350 w 182677"/>
                              <a:gd name="connsiteY0" fmla="*/ 176213 h 181318"/>
                              <a:gd name="connsiteX1" fmla="*/ 175635 w 182677"/>
                              <a:gd name="connsiteY1" fmla="*/ 178118 h 181318"/>
                              <a:gd name="connsiteX2" fmla="*/ 148013 w 182677"/>
                              <a:gd name="connsiteY2" fmla="*/ 177165 h 181318"/>
                              <a:gd name="connsiteX3" fmla="*/ 131820 w 182677"/>
                              <a:gd name="connsiteY3" fmla="*/ 178118 h 181318"/>
                              <a:gd name="connsiteX4" fmla="*/ 122295 w 182677"/>
                              <a:gd name="connsiteY4" fmla="*/ 178118 h 181318"/>
                              <a:gd name="connsiteX5" fmla="*/ 116580 w 182677"/>
                              <a:gd name="connsiteY5" fmla="*/ 173355 h 181318"/>
                              <a:gd name="connsiteX6" fmla="*/ 115628 w 182677"/>
                              <a:gd name="connsiteY6" fmla="*/ 166688 h 181318"/>
                              <a:gd name="connsiteX7" fmla="*/ 115628 w 182677"/>
                              <a:gd name="connsiteY7" fmla="*/ 155258 h 181318"/>
                              <a:gd name="connsiteX8" fmla="*/ 114675 w 182677"/>
                              <a:gd name="connsiteY8" fmla="*/ 152400 h 181318"/>
                              <a:gd name="connsiteX9" fmla="*/ 111818 w 182677"/>
                              <a:gd name="connsiteY9" fmla="*/ 154305 h 181318"/>
                              <a:gd name="connsiteX10" fmla="*/ 108960 w 182677"/>
                              <a:gd name="connsiteY10" fmla="*/ 158115 h 181318"/>
                              <a:gd name="connsiteX11" fmla="*/ 88005 w 182677"/>
                              <a:gd name="connsiteY11" fmla="*/ 177165 h 181318"/>
                              <a:gd name="connsiteX12" fmla="*/ 68003 w 182677"/>
                              <a:gd name="connsiteY12" fmla="*/ 180975 h 181318"/>
                              <a:gd name="connsiteX13" fmla="*/ 41333 w 182677"/>
                              <a:gd name="connsiteY13" fmla="*/ 171450 h 181318"/>
                              <a:gd name="connsiteX14" fmla="*/ 39428 w 182677"/>
                              <a:gd name="connsiteY14" fmla="*/ 169545 h 181318"/>
                              <a:gd name="connsiteX15" fmla="*/ 40380 w 182677"/>
                              <a:gd name="connsiteY15" fmla="*/ 168593 h 181318"/>
                              <a:gd name="connsiteX16" fmla="*/ 40380 w 182677"/>
                              <a:gd name="connsiteY16" fmla="*/ 168593 h 181318"/>
                              <a:gd name="connsiteX17" fmla="*/ 39428 w 182677"/>
                              <a:gd name="connsiteY17" fmla="*/ 170497 h 181318"/>
                              <a:gd name="connsiteX18" fmla="*/ 24188 w 182677"/>
                              <a:gd name="connsiteY18" fmla="*/ 143828 h 181318"/>
                              <a:gd name="connsiteX19" fmla="*/ 23235 w 182677"/>
                              <a:gd name="connsiteY19" fmla="*/ 123825 h 181318"/>
                              <a:gd name="connsiteX20" fmla="*/ 22283 w 182677"/>
                              <a:gd name="connsiteY20" fmla="*/ 111443 h 181318"/>
                              <a:gd name="connsiteX21" fmla="*/ 21330 w 182677"/>
                              <a:gd name="connsiteY21" fmla="*/ 94297 h 181318"/>
                              <a:gd name="connsiteX22" fmla="*/ 21330 w 182677"/>
                              <a:gd name="connsiteY22" fmla="*/ 83820 h 181318"/>
                              <a:gd name="connsiteX23" fmla="*/ 21330 w 182677"/>
                              <a:gd name="connsiteY23" fmla="*/ 66675 h 181318"/>
                              <a:gd name="connsiteX24" fmla="*/ 21330 w 182677"/>
                              <a:gd name="connsiteY24" fmla="*/ 40005 h 181318"/>
                              <a:gd name="connsiteX25" fmla="*/ 22283 w 182677"/>
                              <a:gd name="connsiteY25" fmla="*/ 28575 h 181318"/>
                              <a:gd name="connsiteX26" fmla="*/ 10853 w 182677"/>
                              <a:gd name="connsiteY26" fmla="*/ 16193 h 181318"/>
                              <a:gd name="connsiteX27" fmla="*/ 2280 w 182677"/>
                              <a:gd name="connsiteY27" fmla="*/ 14288 h 181318"/>
                              <a:gd name="connsiteX28" fmla="*/ 1328 w 182677"/>
                              <a:gd name="connsiteY28" fmla="*/ 8572 h 181318"/>
                              <a:gd name="connsiteX29" fmla="*/ 7043 w 182677"/>
                              <a:gd name="connsiteY29" fmla="*/ 6668 h 181318"/>
                              <a:gd name="connsiteX30" fmla="*/ 14663 w 182677"/>
                              <a:gd name="connsiteY30" fmla="*/ 7620 h 181318"/>
                              <a:gd name="connsiteX31" fmla="*/ 56573 w 182677"/>
                              <a:gd name="connsiteY31" fmla="*/ 1905 h 181318"/>
                              <a:gd name="connsiteX32" fmla="*/ 60383 w 182677"/>
                              <a:gd name="connsiteY32" fmla="*/ 953 h 181318"/>
                              <a:gd name="connsiteX33" fmla="*/ 68003 w 182677"/>
                              <a:gd name="connsiteY33" fmla="*/ 6668 h 181318"/>
                              <a:gd name="connsiteX34" fmla="*/ 68003 w 182677"/>
                              <a:gd name="connsiteY34" fmla="*/ 9525 h 181318"/>
                              <a:gd name="connsiteX35" fmla="*/ 67050 w 182677"/>
                              <a:gd name="connsiteY35" fmla="*/ 96203 h 181318"/>
                              <a:gd name="connsiteX36" fmla="*/ 68003 w 182677"/>
                              <a:gd name="connsiteY36" fmla="*/ 143828 h 181318"/>
                              <a:gd name="connsiteX37" fmla="*/ 69908 w 182677"/>
                              <a:gd name="connsiteY37" fmla="*/ 153353 h 181318"/>
                              <a:gd name="connsiteX38" fmla="*/ 96578 w 182677"/>
                              <a:gd name="connsiteY38" fmla="*/ 160972 h 181318"/>
                              <a:gd name="connsiteX39" fmla="*/ 106103 w 182677"/>
                              <a:gd name="connsiteY39" fmla="*/ 148590 h 181318"/>
                              <a:gd name="connsiteX40" fmla="*/ 113723 w 182677"/>
                              <a:gd name="connsiteY40" fmla="*/ 114300 h 181318"/>
                              <a:gd name="connsiteX41" fmla="*/ 112770 w 182677"/>
                              <a:gd name="connsiteY41" fmla="*/ 89535 h 181318"/>
                              <a:gd name="connsiteX42" fmla="*/ 112770 w 182677"/>
                              <a:gd name="connsiteY42" fmla="*/ 40958 h 181318"/>
                              <a:gd name="connsiteX43" fmla="*/ 109913 w 182677"/>
                              <a:gd name="connsiteY43" fmla="*/ 23813 h 181318"/>
                              <a:gd name="connsiteX44" fmla="*/ 98483 w 182677"/>
                              <a:gd name="connsiteY44" fmla="*/ 16193 h 181318"/>
                              <a:gd name="connsiteX45" fmla="*/ 92768 w 182677"/>
                              <a:gd name="connsiteY45" fmla="*/ 13335 h 181318"/>
                              <a:gd name="connsiteX46" fmla="*/ 94673 w 182677"/>
                              <a:gd name="connsiteY46" fmla="*/ 7620 h 181318"/>
                              <a:gd name="connsiteX47" fmla="*/ 104198 w 182677"/>
                              <a:gd name="connsiteY47" fmla="*/ 7620 h 181318"/>
                              <a:gd name="connsiteX48" fmla="*/ 108008 w 182677"/>
                              <a:gd name="connsiteY48" fmla="*/ 8572 h 181318"/>
                              <a:gd name="connsiteX49" fmla="*/ 148013 w 182677"/>
                              <a:gd name="connsiteY49" fmla="*/ 1905 h 181318"/>
                              <a:gd name="connsiteX50" fmla="*/ 154680 w 182677"/>
                              <a:gd name="connsiteY50" fmla="*/ 0 h 181318"/>
                              <a:gd name="connsiteX51" fmla="*/ 160395 w 182677"/>
                              <a:gd name="connsiteY51" fmla="*/ 4763 h 181318"/>
                              <a:gd name="connsiteX52" fmla="*/ 160395 w 182677"/>
                              <a:gd name="connsiteY52" fmla="*/ 21908 h 181318"/>
                              <a:gd name="connsiteX53" fmla="*/ 160395 w 182677"/>
                              <a:gd name="connsiteY53" fmla="*/ 62865 h 181318"/>
                              <a:gd name="connsiteX54" fmla="*/ 160395 w 182677"/>
                              <a:gd name="connsiteY54" fmla="*/ 69533 h 181318"/>
                              <a:gd name="connsiteX55" fmla="*/ 160395 w 182677"/>
                              <a:gd name="connsiteY55" fmla="*/ 107633 h 181318"/>
                              <a:gd name="connsiteX56" fmla="*/ 160395 w 182677"/>
                              <a:gd name="connsiteY56" fmla="*/ 143828 h 181318"/>
                              <a:gd name="connsiteX57" fmla="*/ 162300 w 182677"/>
                              <a:gd name="connsiteY57" fmla="*/ 160020 h 181318"/>
                              <a:gd name="connsiteX58" fmla="*/ 173730 w 182677"/>
                              <a:gd name="connsiteY58" fmla="*/ 169545 h 181318"/>
                              <a:gd name="connsiteX59" fmla="*/ 180398 w 182677"/>
                              <a:gd name="connsiteY59" fmla="*/ 171450 h 181318"/>
                              <a:gd name="connsiteX60" fmla="*/ 181350 w 182677"/>
                              <a:gd name="connsiteY60" fmla="*/ 176213 h 181318"/>
                              <a:gd name="connsiteX61" fmla="*/ 32760 w 182677"/>
                              <a:gd name="connsiteY61" fmla="*/ 103822 h 181318"/>
                              <a:gd name="connsiteX62" fmla="*/ 32760 w 182677"/>
                              <a:gd name="connsiteY62" fmla="*/ 103822 h 181318"/>
                              <a:gd name="connsiteX63" fmla="*/ 31808 w 182677"/>
                              <a:gd name="connsiteY63" fmla="*/ 103822 h 181318"/>
                              <a:gd name="connsiteX64" fmla="*/ 32760 w 182677"/>
                              <a:gd name="connsiteY64" fmla="*/ 103822 h 181318"/>
                              <a:gd name="connsiteX65" fmla="*/ 32760 w 182677"/>
                              <a:gd name="connsiteY65" fmla="*/ 103822 h 181318"/>
                              <a:gd name="connsiteX66" fmla="*/ 30855 w 182677"/>
                              <a:gd name="connsiteY66" fmla="*/ 82868 h 181318"/>
                              <a:gd name="connsiteX67" fmla="*/ 30855 w 182677"/>
                              <a:gd name="connsiteY67" fmla="*/ 82868 h 181318"/>
                              <a:gd name="connsiteX68" fmla="*/ 30855 w 182677"/>
                              <a:gd name="connsiteY68" fmla="*/ 82868 h 181318"/>
                              <a:gd name="connsiteX69" fmla="*/ 30855 w 182677"/>
                              <a:gd name="connsiteY69" fmla="*/ 82868 h 181318"/>
                              <a:gd name="connsiteX70" fmla="*/ 35618 w 182677"/>
                              <a:gd name="connsiteY70" fmla="*/ 130493 h 181318"/>
                              <a:gd name="connsiteX71" fmla="*/ 33713 w 182677"/>
                              <a:gd name="connsiteY71" fmla="*/ 132397 h 181318"/>
                              <a:gd name="connsiteX72" fmla="*/ 31808 w 182677"/>
                              <a:gd name="connsiteY72" fmla="*/ 137160 h 181318"/>
                              <a:gd name="connsiteX73" fmla="*/ 35618 w 182677"/>
                              <a:gd name="connsiteY73" fmla="*/ 134303 h 181318"/>
                              <a:gd name="connsiteX74" fmla="*/ 40380 w 182677"/>
                              <a:gd name="connsiteY74" fmla="*/ 127635 h 181318"/>
                              <a:gd name="connsiteX75" fmla="*/ 41333 w 182677"/>
                              <a:gd name="connsiteY75" fmla="*/ 126683 h 181318"/>
                              <a:gd name="connsiteX76" fmla="*/ 39428 w 182677"/>
                              <a:gd name="connsiteY76" fmla="*/ 125730 h 181318"/>
                              <a:gd name="connsiteX77" fmla="*/ 36570 w 182677"/>
                              <a:gd name="connsiteY77" fmla="*/ 123825 h 181318"/>
                              <a:gd name="connsiteX78" fmla="*/ 32760 w 182677"/>
                              <a:gd name="connsiteY78" fmla="*/ 120015 h 181318"/>
                              <a:gd name="connsiteX79" fmla="*/ 30855 w 182677"/>
                              <a:gd name="connsiteY79" fmla="*/ 120968 h 181318"/>
                              <a:gd name="connsiteX80" fmla="*/ 33713 w 182677"/>
                              <a:gd name="connsiteY80" fmla="*/ 129540 h 181318"/>
                              <a:gd name="connsiteX81" fmla="*/ 35618 w 182677"/>
                              <a:gd name="connsiteY81" fmla="*/ 130493 h 181318"/>
                              <a:gd name="connsiteX82" fmla="*/ 33713 w 182677"/>
                              <a:gd name="connsiteY82" fmla="*/ 55245 h 181318"/>
                              <a:gd name="connsiteX83" fmla="*/ 33713 w 182677"/>
                              <a:gd name="connsiteY83" fmla="*/ 55245 h 181318"/>
                              <a:gd name="connsiteX84" fmla="*/ 35618 w 182677"/>
                              <a:gd name="connsiteY84" fmla="*/ 55245 h 181318"/>
                              <a:gd name="connsiteX85" fmla="*/ 33713 w 182677"/>
                              <a:gd name="connsiteY85" fmla="*/ 55245 h 181318"/>
                              <a:gd name="connsiteX86" fmla="*/ 33713 w 182677"/>
                              <a:gd name="connsiteY86" fmla="*/ 55245 h 181318"/>
                              <a:gd name="connsiteX87" fmla="*/ 34665 w 182677"/>
                              <a:gd name="connsiteY87" fmla="*/ 105728 h 181318"/>
                              <a:gd name="connsiteX88" fmla="*/ 35618 w 182677"/>
                              <a:gd name="connsiteY88" fmla="*/ 107633 h 181318"/>
                              <a:gd name="connsiteX89" fmla="*/ 38475 w 182677"/>
                              <a:gd name="connsiteY89" fmla="*/ 108585 h 181318"/>
                              <a:gd name="connsiteX90" fmla="*/ 41333 w 182677"/>
                              <a:gd name="connsiteY90" fmla="*/ 104775 h 181318"/>
                              <a:gd name="connsiteX91" fmla="*/ 38475 w 182677"/>
                              <a:gd name="connsiteY91" fmla="*/ 101918 h 181318"/>
                              <a:gd name="connsiteX92" fmla="*/ 37523 w 182677"/>
                              <a:gd name="connsiteY92" fmla="*/ 103822 h 181318"/>
                              <a:gd name="connsiteX93" fmla="*/ 35618 w 182677"/>
                              <a:gd name="connsiteY93" fmla="*/ 104775 h 181318"/>
                              <a:gd name="connsiteX94" fmla="*/ 34665 w 182677"/>
                              <a:gd name="connsiteY94" fmla="*/ 105728 h 181318"/>
                              <a:gd name="connsiteX95" fmla="*/ 56573 w 182677"/>
                              <a:gd name="connsiteY95" fmla="*/ 155258 h 181318"/>
                              <a:gd name="connsiteX96" fmla="*/ 55620 w 182677"/>
                              <a:gd name="connsiteY96" fmla="*/ 158115 h 181318"/>
                              <a:gd name="connsiteX97" fmla="*/ 57525 w 182677"/>
                              <a:gd name="connsiteY97" fmla="*/ 158115 h 181318"/>
                              <a:gd name="connsiteX98" fmla="*/ 56573 w 182677"/>
                              <a:gd name="connsiteY98" fmla="*/ 155258 h 181318"/>
                              <a:gd name="connsiteX99" fmla="*/ 55620 w 182677"/>
                              <a:gd name="connsiteY99" fmla="*/ 153353 h 181318"/>
                              <a:gd name="connsiteX100" fmla="*/ 51810 w 182677"/>
                              <a:gd name="connsiteY100" fmla="*/ 147638 h 181318"/>
                              <a:gd name="connsiteX101" fmla="*/ 52763 w 182677"/>
                              <a:gd name="connsiteY101" fmla="*/ 144780 h 181318"/>
                              <a:gd name="connsiteX102" fmla="*/ 47048 w 182677"/>
                              <a:gd name="connsiteY102" fmla="*/ 139065 h 181318"/>
                              <a:gd name="connsiteX103" fmla="*/ 42285 w 182677"/>
                              <a:gd name="connsiteY103" fmla="*/ 139065 h 181318"/>
                              <a:gd name="connsiteX104" fmla="*/ 45143 w 182677"/>
                              <a:gd name="connsiteY104" fmla="*/ 136208 h 181318"/>
                              <a:gd name="connsiteX105" fmla="*/ 48000 w 182677"/>
                              <a:gd name="connsiteY105" fmla="*/ 137160 h 181318"/>
                              <a:gd name="connsiteX106" fmla="*/ 51810 w 182677"/>
                              <a:gd name="connsiteY106" fmla="*/ 140018 h 181318"/>
                              <a:gd name="connsiteX107" fmla="*/ 54668 w 182677"/>
                              <a:gd name="connsiteY107" fmla="*/ 139065 h 181318"/>
                              <a:gd name="connsiteX108" fmla="*/ 55620 w 182677"/>
                              <a:gd name="connsiteY108" fmla="*/ 136208 h 181318"/>
                              <a:gd name="connsiteX109" fmla="*/ 52763 w 182677"/>
                              <a:gd name="connsiteY109" fmla="*/ 135255 h 181318"/>
                              <a:gd name="connsiteX110" fmla="*/ 48953 w 182677"/>
                              <a:gd name="connsiteY110" fmla="*/ 134303 h 181318"/>
                              <a:gd name="connsiteX111" fmla="*/ 48953 w 182677"/>
                              <a:gd name="connsiteY111" fmla="*/ 127635 h 181318"/>
                              <a:gd name="connsiteX112" fmla="*/ 53715 w 182677"/>
                              <a:gd name="connsiteY112" fmla="*/ 127635 h 181318"/>
                              <a:gd name="connsiteX113" fmla="*/ 52763 w 182677"/>
                              <a:gd name="connsiteY113" fmla="*/ 124778 h 181318"/>
                              <a:gd name="connsiteX114" fmla="*/ 54668 w 182677"/>
                              <a:gd name="connsiteY114" fmla="*/ 120968 h 181318"/>
                              <a:gd name="connsiteX115" fmla="*/ 53715 w 182677"/>
                              <a:gd name="connsiteY115" fmla="*/ 117158 h 181318"/>
                              <a:gd name="connsiteX116" fmla="*/ 52763 w 182677"/>
                              <a:gd name="connsiteY116" fmla="*/ 114300 h 181318"/>
                              <a:gd name="connsiteX117" fmla="*/ 51810 w 182677"/>
                              <a:gd name="connsiteY117" fmla="*/ 115253 h 181318"/>
                              <a:gd name="connsiteX118" fmla="*/ 49905 w 182677"/>
                              <a:gd name="connsiteY118" fmla="*/ 119063 h 181318"/>
                              <a:gd name="connsiteX119" fmla="*/ 53715 w 182677"/>
                              <a:gd name="connsiteY119" fmla="*/ 117158 h 181318"/>
                              <a:gd name="connsiteX120" fmla="*/ 51810 w 182677"/>
                              <a:gd name="connsiteY120" fmla="*/ 122872 h 181318"/>
                              <a:gd name="connsiteX121" fmla="*/ 52763 w 182677"/>
                              <a:gd name="connsiteY121" fmla="*/ 124778 h 181318"/>
                              <a:gd name="connsiteX122" fmla="*/ 48953 w 182677"/>
                              <a:gd name="connsiteY122" fmla="*/ 127635 h 181318"/>
                              <a:gd name="connsiteX123" fmla="*/ 47048 w 182677"/>
                              <a:gd name="connsiteY123" fmla="*/ 122872 h 181318"/>
                              <a:gd name="connsiteX124" fmla="*/ 45143 w 182677"/>
                              <a:gd name="connsiteY124" fmla="*/ 121920 h 181318"/>
                              <a:gd name="connsiteX125" fmla="*/ 43238 w 182677"/>
                              <a:gd name="connsiteY125" fmla="*/ 125730 h 181318"/>
                              <a:gd name="connsiteX126" fmla="*/ 40380 w 182677"/>
                              <a:gd name="connsiteY126" fmla="*/ 133350 h 181318"/>
                              <a:gd name="connsiteX127" fmla="*/ 36570 w 182677"/>
                              <a:gd name="connsiteY127" fmla="*/ 136208 h 181318"/>
                              <a:gd name="connsiteX128" fmla="*/ 39428 w 182677"/>
                              <a:gd name="connsiteY128" fmla="*/ 137160 h 181318"/>
                              <a:gd name="connsiteX129" fmla="*/ 41333 w 182677"/>
                              <a:gd name="connsiteY129" fmla="*/ 140018 h 181318"/>
                              <a:gd name="connsiteX130" fmla="*/ 37523 w 182677"/>
                              <a:gd name="connsiteY130" fmla="*/ 141922 h 181318"/>
                              <a:gd name="connsiteX131" fmla="*/ 34665 w 182677"/>
                              <a:gd name="connsiteY131" fmla="*/ 142875 h 181318"/>
                              <a:gd name="connsiteX132" fmla="*/ 37523 w 182677"/>
                              <a:gd name="connsiteY132" fmla="*/ 145733 h 181318"/>
                              <a:gd name="connsiteX133" fmla="*/ 39428 w 182677"/>
                              <a:gd name="connsiteY133" fmla="*/ 146685 h 181318"/>
                              <a:gd name="connsiteX134" fmla="*/ 40380 w 182677"/>
                              <a:gd name="connsiteY134" fmla="*/ 150495 h 181318"/>
                              <a:gd name="connsiteX135" fmla="*/ 45143 w 182677"/>
                              <a:gd name="connsiteY135" fmla="*/ 154305 h 181318"/>
                              <a:gd name="connsiteX136" fmla="*/ 47048 w 182677"/>
                              <a:gd name="connsiteY136" fmla="*/ 156210 h 181318"/>
                              <a:gd name="connsiteX137" fmla="*/ 44190 w 182677"/>
                              <a:gd name="connsiteY137" fmla="*/ 156210 h 181318"/>
                              <a:gd name="connsiteX138" fmla="*/ 38475 w 182677"/>
                              <a:gd name="connsiteY138" fmla="*/ 156210 h 181318"/>
                              <a:gd name="connsiteX139" fmla="*/ 37523 w 182677"/>
                              <a:gd name="connsiteY139" fmla="*/ 158115 h 181318"/>
                              <a:gd name="connsiteX140" fmla="*/ 38475 w 182677"/>
                              <a:gd name="connsiteY140" fmla="*/ 158115 h 181318"/>
                              <a:gd name="connsiteX141" fmla="*/ 43238 w 182677"/>
                              <a:gd name="connsiteY141" fmla="*/ 159068 h 181318"/>
                              <a:gd name="connsiteX142" fmla="*/ 45143 w 182677"/>
                              <a:gd name="connsiteY142" fmla="*/ 159068 h 181318"/>
                              <a:gd name="connsiteX143" fmla="*/ 50858 w 182677"/>
                              <a:gd name="connsiteY143" fmla="*/ 161925 h 181318"/>
                              <a:gd name="connsiteX144" fmla="*/ 50858 w 182677"/>
                              <a:gd name="connsiteY144" fmla="*/ 161925 h 181318"/>
                              <a:gd name="connsiteX145" fmla="*/ 55620 w 182677"/>
                              <a:gd name="connsiteY145" fmla="*/ 159068 h 181318"/>
                              <a:gd name="connsiteX146" fmla="*/ 52763 w 182677"/>
                              <a:gd name="connsiteY146" fmla="*/ 156210 h 181318"/>
                              <a:gd name="connsiteX147" fmla="*/ 56573 w 182677"/>
                              <a:gd name="connsiteY147" fmla="*/ 155258 h 181318"/>
                              <a:gd name="connsiteX148" fmla="*/ 35618 w 182677"/>
                              <a:gd name="connsiteY148" fmla="*/ 100013 h 181318"/>
                              <a:gd name="connsiteX149" fmla="*/ 37523 w 182677"/>
                              <a:gd name="connsiteY149" fmla="*/ 99060 h 181318"/>
                              <a:gd name="connsiteX150" fmla="*/ 35618 w 182677"/>
                              <a:gd name="connsiteY150" fmla="*/ 100013 h 181318"/>
                              <a:gd name="connsiteX151" fmla="*/ 35618 w 182677"/>
                              <a:gd name="connsiteY151" fmla="*/ 100013 h 181318"/>
                              <a:gd name="connsiteX152" fmla="*/ 41333 w 182677"/>
                              <a:gd name="connsiteY152" fmla="*/ 110490 h 181318"/>
                              <a:gd name="connsiteX153" fmla="*/ 41333 w 182677"/>
                              <a:gd name="connsiteY153" fmla="*/ 110490 h 181318"/>
                              <a:gd name="connsiteX154" fmla="*/ 44190 w 182677"/>
                              <a:gd name="connsiteY154" fmla="*/ 110490 h 181318"/>
                              <a:gd name="connsiteX155" fmla="*/ 44190 w 182677"/>
                              <a:gd name="connsiteY155" fmla="*/ 109538 h 181318"/>
                              <a:gd name="connsiteX156" fmla="*/ 41333 w 182677"/>
                              <a:gd name="connsiteY156" fmla="*/ 110490 h 181318"/>
                              <a:gd name="connsiteX157" fmla="*/ 41333 w 182677"/>
                              <a:gd name="connsiteY157" fmla="*/ 110490 h 181318"/>
                              <a:gd name="connsiteX158" fmla="*/ 38475 w 182677"/>
                              <a:gd name="connsiteY158" fmla="*/ 117158 h 181318"/>
                              <a:gd name="connsiteX159" fmla="*/ 35618 w 182677"/>
                              <a:gd name="connsiteY159" fmla="*/ 117158 h 181318"/>
                              <a:gd name="connsiteX160" fmla="*/ 34665 w 182677"/>
                              <a:gd name="connsiteY160" fmla="*/ 118110 h 181318"/>
                              <a:gd name="connsiteX161" fmla="*/ 37523 w 182677"/>
                              <a:gd name="connsiteY161" fmla="*/ 119063 h 181318"/>
                              <a:gd name="connsiteX162" fmla="*/ 38475 w 182677"/>
                              <a:gd name="connsiteY162" fmla="*/ 117158 h 181318"/>
                              <a:gd name="connsiteX163" fmla="*/ 41333 w 182677"/>
                              <a:gd name="connsiteY163" fmla="*/ 117158 h 181318"/>
                              <a:gd name="connsiteX164" fmla="*/ 42285 w 182677"/>
                              <a:gd name="connsiteY164" fmla="*/ 115253 h 181318"/>
                              <a:gd name="connsiteX165" fmla="*/ 41333 w 182677"/>
                              <a:gd name="connsiteY165" fmla="*/ 110490 h 181318"/>
                              <a:gd name="connsiteX166" fmla="*/ 35618 w 182677"/>
                              <a:gd name="connsiteY166" fmla="*/ 77153 h 181318"/>
                              <a:gd name="connsiteX167" fmla="*/ 41333 w 182677"/>
                              <a:gd name="connsiteY167" fmla="*/ 82868 h 181318"/>
                              <a:gd name="connsiteX168" fmla="*/ 42285 w 182677"/>
                              <a:gd name="connsiteY168" fmla="*/ 80963 h 181318"/>
                              <a:gd name="connsiteX169" fmla="*/ 42285 w 182677"/>
                              <a:gd name="connsiteY169" fmla="*/ 79058 h 181318"/>
                              <a:gd name="connsiteX170" fmla="*/ 40380 w 182677"/>
                              <a:gd name="connsiteY170" fmla="*/ 80010 h 181318"/>
                              <a:gd name="connsiteX171" fmla="*/ 37523 w 182677"/>
                              <a:gd name="connsiteY171" fmla="*/ 78105 h 181318"/>
                              <a:gd name="connsiteX172" fmla="*/ 36570 w 182677"/>
                              <a:gd name="connsiteY172" fmla="*/ 76200 h 181318"/>
                              <a:gd name="connsiteX173" fmla="*/ 35618 w 182677"/>
                              <a:gd name="connsiteY173" fmla="*/ 77153 h 181318"/>
                              <a:gd name="connsiteX174" fmla="*/ 43238 w 182677"/>
                              <a:gd name="connsiteY174" fmla="*/ 94297 h 181318"/>
                              <a:gd name="connsiteX175" fmla="*/ 36570 w 182677"/>
                              <a:gd name="connsiteY175" fmla="*/ 99060 h 181318"/>
                              <a:gd name="connsiteX176" fmla="*/ 44190 w 182677"/>
                              <a:gd name="connsiteY176" fmla="*/ 96203 h 181318"/>
                              <a:gd name="connsiteX177" fmla="*/ 44190 w 182677"/>
                              <a:gd name="connsiteY177" fmla="*/ 95250 h 181318"/>
                              <a:gd name="connsiteX178" fmla="*/ 43238 w 182677"/>
                              <a:gd name="connsiteY178" fmla="*/ 94297 h 181318"/>
                              <a:gd name="connsiteX179" fmla="*/ 38475 w 182677"/>
                              <a:gd name="connsiteY179" fmla="*/ 91440 h 181318"/>
                              <a:gd name="connsiteX180" fmla="*/ 38475 w 182677"/>
                              <a:gd name="connsiteY180" fmla="*/ 91440 h 181318"/>
                              <a:gd name="connsiteX181" fmla="*/ 37523 w 182677"/>
                              <a:gd name="connsiteY181" fmla="*/ 89535 h 181318"/>
                              <a:gd name="connsiteX182" fmla="*/ 36570 w 182677"/>
                              <a:gd name="connsiteY182" fmla="*/ 91440 h 181318"/>
                              <a:gd name="connsiteX183" fmla="*/ 38475 w 182677"/>
                              <a:gd name="connsiteY183" fmla="*/ 91440 h 181318"/>
                              <a:gd name="connsiteX184" fmla="*/ 37523 w 182677"/>
                              <a:gd name="connsiteY184" fmla="*/ 61913 h 181318"/>
                              <a:gd name="connsiteX185" fmla="*/ 37523 w 182677"/>
                              <a:gd name="connsiteY185" fmla="*/ 61913 h 181318"/>
                              <a:gd name="connsiteX186" fmla="*/ 37523 w 182677"/>
                              <a:gd name="connsiteY186" fmla="*/ 61913 h 181318"/>
                              <a:gd name="connsiteX187" fmla="*/ 37523 w 182677"/>
                              <a:gd name="connsiteY187" fmla="*/ 61913 h 181318"/>
                              <a:gd name="connsiteX188" fmla="*/ 37523 w 182677"/>
                              <a:gd name="connsiteY188" fmla="*/ 61913 h 181318"/>
                              <a:gd name="connsiteX189" fmla="*/ 38475 w 182677"/>
                              <a:gd name="connsiteY189" fmla="*/ 71438 h 181318"/>
                              <a:gd name="connsiteX190" fmla="*/ 39428 w 182677"/>
                              <a:gd name="connsiteY190" fmla="*/ 72390 h 181318"/>
                              <a:gd name="connsiteX191" fmla="*/ 40380 w 182677"/>
                              <a:gd name="connsiteY191" fmla="*/ 71438 h 181318"/>
                              <a:gd name="connsiteX192" fmla="*/ 39428 w 182677"/>
                              <a:gd name="connsiteY192" fmla="*/ 70485 h 181318"/>
                              <a:gd name="connsiteX193" fmla="*/ 38475 w 182677"/>
                              <a:gd name="connsiteY193" fmla="*/ 71438 h 181318"/>
                              <a:gd name="connsiteX194" fmla="*/ 42285 w 182677"/>
                              <a:gd name="connsiteY194" fmla="*/ 160972 h 181318"/>
                              <a:gd name="connsiteX195" fmla="*/ 42285 w 182677"/>
                              <a:gd name="connsiteY195" fmla="*/ 160972 h 181318"/>
                              <a:gd name="connsiteX196" fmla="*/ 40380 w 182677"/>
                              <a:gd name="connsiteY196" fmla="*/ 160020 h 181318"/>
                              <a:gd name="connsiteX197" fmla="*/ 40380 w 182677"/>
                              <a:gd name="connsiteY197" fmla="*/ 160972 h 181318"/>
                              <a:gd name="connsiteX198" fmla="*/ 42285 w 182677"/>
                              <a:gd name="connsiteY198" fmla="*/ 160972 h 181318"/>
                              <a:gd name="connsiteX199" fmla="*/ 42285 w 182677"/>
                              <a:gd name="connsiteY199" fmla="*/ 160972 h 181318"/>
                              <a:gd name="connsiteX200" fmla="*/ 44190 w 182677"/>
                              <a:gd name="connsiteY200" fmla="*/ 153353 h 181318"/>
                              <a:gd name="connsiteX201" fmla="*/ 42285 w 182677"/>
                              <a:gd name="connsiteY201" fmla="*/ 150495 h 181318"/>
                              <a:gd name="connsiteX202" fmla="*/ 42285 w 182677"/>
                              <a:gd name="connsiteY202" fmla="*/ 148590 h 181318"/>
                              <a:gd name="connsiteX203" fmla="*/ 41333 w 182677"/>
                              <a:gd name="connsiteY203" fmla="*/ 145733 h 181318"/>
                              <a:gd name="connsiteX204" fmla="*/ 44190 w 182677"/>
                              <a:gd name="connsiteY204" fmla="*/ 148590 h 181318"/>
                              <a:gd name="connsiteX205" fmla="*/ 44190 w 182677"/>
                              <a:gd name="connsiteY205" fmla="*/ 153353 h 181318"/>
                              <a:gd name="connsiteX206" fmla="*/ 44190 w 182677"/>
                              <a:gd name="connsiteY206" fmla="*/ 161925 h 181318"/>
                              <a:gd name="connsiteX207" fmla="*/ 44190 w 182677"/>
                              <a:gd name="connsiteY207" fmla="*/ 161925 h 181318"/>
                              <a:gd name="connsiteX208" fmla="*/ 42285 w 182677"/>
                              <a:gd name="connsiteY208" fmla="*/ 161925 h 181318"/>
                              <a:gd name="connsiteX209" fmla="*/ 44190 w 182677"/>
                              <a:gd name="connsiteY209" fmla="*/ 161925 h 181318"/>
                              <a:gd name="connsiteX210" fmla="*/ 47048 w 182677"/>
                              <a:gd name="connsiteY210" fmla="*/ 167640 h 181318"/>
                              <a:gd name="connsiteX211" fmla="*/ 45143 w 182677"/>
                              <a:gd name="connsiteY211" fmla="*/ 164783 h 181318"/>
                              <a:gd name="connsiteX212" fmla="*/ 44190 w 182677"/>
                              <a:gd name="connsiteY212" fmla="*/ 165735 h 181318"/>
                              <a:gd name="connsiteX213" fmla="*/ 47048 w 182677"/>
                              <a:gd name="connsiteY213" fmla="*/ 167640 h 181318"/>
                              <a:gd name="connsiteX214" fmla="*/ 47048 w 182677"/>
                              <a:gd name="connsiteY214" fmla="*/ 167640 h 181318"/>
                              <a:gd name="connsiteX215" fmla="*/ 46095 w 182677"/>
                              <a:gd name="connsiteY215" fmla="*/ 81915 h 181318"/>
                              <a:gd name="connsiteX216" fmla="*/ 46095 w 182677"/>
                              <a:gd name="connsiteY216" fmla="*/ 81915 h 181318"/>
                              <a:gd name="connsiteX217" fmla="*/ 47048 w 182677"/>
                              <a:gd name="connsiteY217" fmla="*/ 80010 h 181318"/>
                              <a:gd name="connsiteX218" fmla="*/ 46095 w 182677"/>
                              <a:gd name="connsiteY218" fmla="*/ 81915 h 181318"/>
                              <a:gd name="connsiteX219" fmla="*/ 46095 w 182677"/>
                              <a:gd name="connsiteY219" fmla="*/ 81915 h 181318"/>
                              <a:gd name="connsiteX220" fmla="*/ 46095 w 182677"/>
                              <a:gd name="connsiteY220" fmla="*/ 42863 h 181318"/>
                              <a:gd name="connsiteX221" fmla="*/ 46095 w 182677"/>
                              <a:gd name="connsiteY221" fmla="*/ 42863 h 181318"/>
                              <a:gd name="connsiteX222" fmla="*/ 46095 w 182677"/>
                              <a:gd name="connsiteY222" fmla="*/ 41910 h 181318"/>
                              <a:gd name="connsiteX223" fmla="*/ 46095 w 182677"/>
                              <a:gd name="connsiteY223" fmla="*/ 42863 h 181318"/>
                              <a:gd name="connsiteX224" fmla="*/ 46095 w 182677"/>
                              <a:gd name="connsiteY224" fmla="*/ 42863 h 181318"/>
                              <a:gd name="connsiteX225" fmla="*/ 48000 w 182677"/>
                              <a:gd name="connsiteY225" fmla="*/ 150495 h 181318"/>
                              <a:gd name="connsiteX226" fmla="*/ 47048 w 182677"/>
                              <a:gd name="connsiteY226" fmla="*/ 152400 h 181318"/>
                              <a:gd name="connsiteX227" fmla="*/ 46095 w 182677"/>
                              <a:gd name="connsiteY227" fmla="*/ 151447 h 181318"/>
                              <a:gd name="connsiteX228" fmla="*/ 47048 w 182677"/>
                              <a:gd name="connsiteY228" fmla="*/ 149543 h 181318"/>
                              <a:gd name="connsiteX229" fmla="*/ 48000 w 182677"/>
                              <a:gd name="connsiteY229" fmla="*/ 150495 h 181318"/>
                              <a:gd name="connsiteX230" fmla="*/ 48000 w 182677"/>
                              <a:gd name="connsiteY230" fmla="*/ 76200 h 181318"/>
                              <a:gd name="connsiteX231" fmla="*/ 49905 w 182677"/>
                              <a:gd name="connsiteY231" fmla="*/ 79058 h 181318"/>
                              <a:gd name="connsiteX232" fmla="*/ 50858 w 182677"/>
                              <a:gd name="connsiteY232" fmla="*/ 75247 h 181318"/>
                              <a:gd name="connsiteX233" fmla="*/ 51810 w 182677"/>
                              <a:gd name="connsiteY233" fmla="*/ 73343 h 181318"/>
                              <a:gd name="connsiteX234" fmla="*/ 50858 w 182677"/>
                              <a:gd name="connsiteY234" fmla="*/ 72390 h 181318"/>
                              <a:gd name="connsiteX235" fmla="*/ 48000 w 182677"/>
                              <a:gd name="connsiteY235" fmla="*/ 76200 h 181318"/>
                              <a:gd name="connsiteX236" fmla="*/ 48953 w 182677"/>
                              <a:gd name="connsiteY236" fmla="*/ 111443 h 181318"/>
                              <a:gd name="connsiteX237" fmla="*/ 48953 w 182677"/>
                              <a:gd name="connsiteY237" fmla="*/ 111443 h 181318"/>
                              <a:gd name="connsiteX238" fmla="*/ 48953 w 182677"/>
                              <a:gd name="connsiteY238" fmla="*/ 112395 h 181318"/>
                              <a:gd name="connsiteX239" fmla="*/ 48953 w 182677"/>
                              <a:gd name="connsiteY239" fmla="*/ 111443 h 181318"/>
                              <a:gd name="connsiteX240" fmla="*/ 48953 w 182677"/>
                              <a:gd name="connsiteY240" fmla="*/ 111443 h 181318"/>
                              <a:gd name="connsiteX241" fmla="*/ 48953 w 182677"/>
                              <a:gd name="connsiteY241" fmla="*/ 162878 h 181318"/>
                              <a:gd name="connsiteX242" fmla="*/ 49905 w 182677"/>
                              <a:gd name="connsiteY242" fmla="*/ 160972 h 181318"/>
                              <a:gd name="connsiteX243" fmla="*/ 48953 w 182677"/>
                              <a:gd name="connsiteY243" fmla="*/ 162878 h 181318"/>
                              <a:gd name="connsiteX244" fmla="*/ 48953 w 182677"/>
                              <a:gd name="connsiteY244" fmla="*/ 162878 h 181318"/>
                              <a:gd name="connsiteX245" fmla="*/ 51810 w 182677"/>
                              <a:gd name="connsiteY245" fmla="*/ 170497 h 181318"/>
                              <a:gd name="connsiteX246" fmla="*/ 49905 w 182677"/>
                              <a:gd name="connsiteY246" fmla="*/ 167640 h 181318"/>
                              <a:gd name="connsiteX247" fmla="*/ 48953 w 182677"/>
                              <a:gd name="connsiteY247" fmla="*/ 168593 h 181318"/>
                              <a:gd name="connsiteX248" fmla="*/ 49905 w 182677"/>
                              <a:gd name="connsiteY248" fmla="*/ 170497 h 181318"/>
                              <a:gd name="connsiteX249" fmla="*/ 51810 w 182677"/>
                              <a:gd name="connsiteY249" fmla="*/ 170497 h 181318"/>
                              <a:gd name="connsiteX250" fmla="*/ 51810 w 182677"/>
                              <a:gd name="connsiteY250" fmla="*/ 156210 h 181318"/>
                              <a:gd name="connsiteX251" fmla="*/ 50858 w 182677"/>
                              <a:gd name="connsiteY251" fmla="*/ 155258 h 181318"/>
                              <a:gd name="connsiteX252" fmla="*/ 51810 w 182677"/>
                              <a:gd name="connsiteY252" fmla="*/ 155258 h 181318"/>
                              <a:gd name="connsiteX253" fmla="*/ 51810 w 182677"/>
                              <a:gd name="connsiteY253" fmla="*/ 156210 h 181318"/>
                              <a:gd name="connsiteX254" fmla="*/ 52763 w 182677"/>
                              <a:gd name="connsiteY254" fmla="*/ 105728 h 181318"/>
                              <a:gd name="connsiteX255" fmla="*/ 53715 w 182677"/>
                              <a:gd name="connsiteY255" fmla="*/ 104775 h 181318"/>
                              <a:gd name="connsiteX256" fmla="*/ 52763 w 182677"/>
                              <a:gd name="connsiteY256" fmla="*/ 102870 h 181318"/>
                              <a:gd name="connsiteX257" fmla="*/ 52763 w 182677"/>
                              <a:gd name="connsiteY257" fmla="*/ 105728 h 181318"/>
                              <a:gd name="connsiteX258" fmla="*/ 52763 w 182677"/>
                              <a:gd name="connsiteY258" fmla="*/ 105728 h 181318"/>
                              <a:gd name="connsiteX259" fmla="*/ 51810 w 182677"/>
                              <a:gd name="connsiteY259" fmla="*/ 111443 h 181318"/>
                              <a:gd name="connsiteX260" fmla="*/ 51810 w 182677"/>
                              <a:gd name="connsiteY260" fmla="*/ 111443 h 181318"/>
                              <a:gd name="connsiteX261" fmla="*/ 51810 w 182677"/>
                              <a:gd name="connsiteY261" fmla="*/ 111443 h 181318"/>
                              <a:gd name="connsiteX262" fmla="*/ 54668 w 182677"/>
                              <a:gd name="connsiteY262" fmla="*/ 111443 h 181318"/>
                              <a:gd name="connsiteX263" fmla="*/ 52763 w 182677"/>
                              <a:gd name="connsiteY263" fmla="*/ 108585 h 181318"/>
                              <a:gd name="connsiteX264" fmla="*/ 51810 w 182677"/>
                              <a:gd name="connsiteY264" fmla="*/ 111443 h 181318"/>
                              <a:gd name="connsiteX265" fmla="*/ 51810 w 182677"/>
                              <a:gd name="connsiteY265" fmla="*/ 51435 h 181318"/>
                              <a:gd name="connsiteX266" fmla="*/ 51810 w 182677"/>
                              <a:gd name="connsiteY266" fmla="*/ 51435 h 181318"/>
                              <a:gd name="connsiteX267" fmla="*/ 51810 w 182677"/>
                              <a:gd name="connsiteY267" fmla="*/ 51435 h 181318"/>
                              <a:gd name="connsiteX268" fmla="*/ 51810 w 182677"/>
                              <a:gd name="connsiteY268" fmla="*/ 51435 h 181318"/>
                              <a:gd name="connsiteX269" fmla="*/ 51810 w 182677"/>
                              <a:gd name="connsiteY269" fmla="*/ 51435 h 181318"/>
                              <a:gd name="connsiteX270" fmla="*/ 53715 w 182677"/>
                              <a:gd name="connsiteY270" fmla="*/ 61913 h 181318"/>
                              <a:gd name="connsiteX271" fmla="*/ 53715 w 182677"/>
                              <a:gd name="connsiteY271" fmla="*/ 61913 h 181318"/>
                              <a:gd name="connsiteX272" fmla="*/ 55620 w 182677"/>
                              <a:gd name="connsiteY272" fmla="*/ 61913 h 181318"/>
                              <a:gd name="connsiteX273" fmla="*/ 53715 w 182677"/>
                              <a:gd name="connsiteY273" fmla="*/ 61913 h 181318"/>
                              <a:gd name="connsiteX274" fmla="*/ 53715 w 182677"/>
                              <a:gd name="connsiteY274" fmla="*/ 61913 h 181318"/>
                              <a:gd name="connsiteX275" fmla="*/ 54668 w 182677"/>
                              <a:gd name="connsiteY275" fmla="*/ 68580 h 181318"/>
                              <a:gd name="connsiteX276" fmla="*/ 54668 w 182677"/>
                              <a:gd name="connsiteY276" fmla="*/ 68580 h 181318"/>
                              <a:gd name="connsiteX277" fmla="*/ 53715 w 182677"/>
                              <a:gd name="connsiteY277" fmla="*/ 68580 h 181318"/>
                              <a:gd name="connsiteX278" fmla="*/ 54668 w 182677"/>
                              <a:gd name="connsiteY278" fmla="*/ 68580 h 181318"/>
                              <a:gd name="connsiteX279" fmla="*/ 54668 w 182677"/>
                              <a:gd name="connsiteY279" fmla="*/ 68580 h 181318"/>
                              <a:gd name="connsiteX280" fmla="*/ 61335 w 182677"/>
                              <a:gd name="connsiteY280" fmla="*/ 139065 h 181318"/>
                              <a:gd name="connsiteX281" fmla="*/ 57525 w 182677"/>
                              <a:gd name="connsiteY281" fmla="*/ 136208 h 181318"/>
                              <a:gd name="connsiteX282" fmla="*/ 53715 w 182677"/>
                              <a:gd name="connsiteY282" fmla="*/ 140018 h 181318"/>
                              <a:gd name="connsiteX283" fmla="*/ 55620 w 182677"/>
                              <a:gd name="connsiteY283" fmla="*/ 143828 h 181318"/>
                              <a:gd name="connsiteX284" fmla="*/ 56573 w 182677"/>
                              <a:gd name="connsiteY284" fmla="*/ 148590 h 181318"/>
                              <a:gd name="connsiteX285" fmla="*/ 57525 w 182677"/>
                              <a:gd name="connsiteY285" fmla="*/ 149543 h 181318"/>
                              <a:gd name="connsiteX286" fmla="*/ 57525 w 182677"/>
                              <a:gd name="connsiteY286" fmla="*/ 148590 h 181318"/>
                              <a:gd name="connsiteX287" fmla="*/ 54668 w 182677"/>
                              <a:gd name="connsiteY287" fmla="*/ 144780 h 181318"/>
                              <a:gd name="connsiteX288" fmla="*/ 57525 w 182677"/>
                              <a:gd name="connsiteY288" fmla="*/ 140970 h 181318"/>
                              <a:gd name="connsiteX289" fmla="*/ 61335 w 182677"/>
                              <a:gd name="connsiteY289" fmla="*/ 139065 h 181318"/>
                              <a:gd name="connsiteX290" fmla="*/ 54668 w 182677"/>
                              <a:gd name="connsiteY290" fmla="*/ 92393 h 181318"/>
                              <a:gd name="connsiteX291" fmla="*/ 56573 w 182677"/>
                              <a:gd name="connsiteY291" fmla="*/ 93345 h 181318"/>
                              <a:gd name="connsiteX292" fmla="*/ 57525 w 182677"/>
                              <a:gd name="connsiteY292" fmla="*/ 92393 h 181318"/>
                              <a:gd name="connsiteX293" fmla="*/ 54668 w 182677"/>
                              <a:gd name="connsiteY293" fmla="*/ 92393 h 181318"/>
                              <a:gd name="connsiteX294" fmla="*/ 54668 w 182677"/>
                              <a:gd name="connsiteY294" fmla="*/ 92393 h 181318"/>
                              <a:gd name="connsiteX295" fmla="*/ 56573 w 182677"/>
                              <a:gd name="connsiteY295" fmla="*/ 122872 h 181318"/>
                              <a:gd name="connsiteX296" fmla="*/ 56573 w 182677"/>
                              <a:gd name="connsiteY296" fmla="*/ 122872 h 181318"/>
                              <a:gd name="connsiteX297" fmla="*/ 56573 w 182677"/>
                              <a:gd name="connsiteY297" fmla="*/ 121920 h 181318"/>
                              <a:gd name="connsiteX298" fmla="*/ 56573 w 182677"/>
                              <a:gd name="connsiteY298" fmla="*/ 122872 h 181318"/>
                              <a:gd name="connsiteX299" fmla="*/ 56573 w 182677"/>
                              <a:gd name="connsiteY299" fmla="*/ 122872 h 181318"/>
                              <a:gd name="connsiteX300" fmla="*/ 55620 w 182677"/>
                              <a:gd name="connsiteY300" fmla="*/ 84772 h 181318"/>
                              <a:gd name="connsiteX301" fmla="*/ 55620 w 182677"/>
                              <a:gd name="connsiteY301" fmla="*/ 84772 h 181318"/>
                              <a:gd name="connsiteX302" fmla="*/ 57525 w 182677"/>
                              <a:gd name="connsiteY302" fmla="*/ 85725 h 181318"/>
                              <a:gd name="connsiteX303" fmla="*/ 57525 w 182677"/>
                              <a:gd name="connsiteY303" fmla="*/ 84772 h 181318"/>
                              <a:gd name="connsiteX304" fmla="*/ 55620 w 182677"/>
                              <a:gd name="connsiteY304" fmla="*/ 84772 h 181318"/>
                              <a:gd name="connsiteX305" fmla="*/ 56573 w 182677"/>
                              <a:gd name="connsiteY305" fmla="*/ 50483 h 181318"/>
                              <a:gd name="connsiteX306" fmla="*/ 56573 w 182677"/>
                              <a:gd name="connsiteY306" fmla="*/ 50483 h 181318"/>
                              <a:gd name="connsiteX307" fmla="*/ 56573 w 182677"/>
                              <a:gd name="connsiteY307" fmla="*/ 50483 h 181318"/>
                              <a:gd name="connsiteX308" fmla="*/ 56573 w 182677"/>
                              <a:gd name="connsiteY308" fmla="*/ 50483 h 181318"/>
                              <a:gd name="connsiteX309" fmla="*/ 56573 w 182677"/>
                              <a:gd name="connsiteY309" fmla="*/ 50483 h 181318"/>
                              <a:gd name="connsiteX310" fmla="*/ 58478 w 182677"/>
                              <a:gd name="connsiteY310" fmla="*/ 127635 h 181318"/>
                              <a:gd name="connsiteX311" fmla="*/ 56573 w 182677"/>
                              <a:gd name="connsiteY311" fmla="*/ 131445 h 181318"/>
                              <a:gd name="connsiteX312" fmla="*/ 57525 w 182677"/>
                              <a:gd name="connsiteY312" fmla="*/ 132397 h 181318"/>
                              <a:gd name="connsiteX313" fmla="*/ 58478 w 182677"/>
                              <a:gd name="connsiteY313" fmla="*/ 127635 h 181318"/>
                              <a:gd name="connsiteX314" fmla="*/ 58478 w 182677"/>
                              <a:gd name="connsiteY314" fmla="*/ 127635 h 181318"/>
                              <a:gd name="connsiteX315" fmla="*/ 58478 w 182677"/>
                              <a:gd name="connsiteY315" fmla="*/ 169545 h 181318"/>
                              <a:gd name="connsiteX316" fmla="*/ 58478 w 182677"/>
                              <a:gd name="connsiteY316" fmla="*/ 169545 h 181318"/>
                              <a:gd name="connsiteX317" fmla="*/ 57525 w 182677"/>
                              <a:gd name="connsiteY317" fmla="*/ 169545 h 181318"/>
                              <a:gd name="connsiteX318" fmla="*/ 58478 w 182677"/>
                              <a:gd name="connsiteY318" fmla="*/ 169545 h 181318"/>
                              <a:gd name="connsiteX319" fmla="*/ 58478 w 182677"/>
                              <a:gd name="connsiteY319" fmla="*/ 169545 h 181318"/>
                              <a:gd name="connsiteX320" fmla="*/ 57525 w 182677"/>
                              <a:gd name="connsiteY320" fmla="*/ 80963 h 181318"/>
                              <a:gd name="connsiteX321" fmla="*/ 57525 w 182677"/>
                              <a:gd name="connsiteY321" fmla="*/ 80963 h 181318"/>
                              <a:gd name="connsiteX322" fmla="*/ 57525 w 182677"/>
                              <a:gd name="connsiteY322" fmla="*/ 79058 h 181318"/>
                              <a:gd name="connsiteX323" fmla="*/ 56573 w 182677"/>
                              <a:gd name="connsiteY323" fmla="*/ 79058 h 181318"/>
                              <a:gd name="connsiteX324" fmla="*/ 57525 w 182677"/>
                              <a:gd name="connsiteY324" fmla="*/ 80963 h 181318"/>
                              <a:gd name="connsiteX325" fmla="*/ 66098 w 182677"/>
                              <a:gd name="connsiteY325" fmla="*/ 159068 h 181318"/>
                              <a:gd name="connsiteX326" fmla="*/ 66098 w 182677"/>
                              <a:gd name="connsiteY326" fmla="*/ 159068 h 181318"/>
                              <a:gd name="connsiteX327" fmla="*/ 64193 w 182677"/>
                              <a:gd name="connsiteY327" fmla="*/ 160020 h 181318"/>
                              <a:gd name="connsiteX328" fmla="*/ 64193 w 182677"/>
                              <a:gd name="connsiteY328" fmla="*/ 160972 h 181318"/>
                              <a:gd name="connsiteX329" fmla="*/ 58478 w 182677"/>
                              <a:gd name="connsiteY329" fmla="*/ 158115 h 181318"/>
                              <a:gd name="connsiteX330" fmla="*/ 60383 w 182677"/>
                              <a:gd name="connsiteY330" fmla="*/ 161925 h 181318"/>
                              <a:gd name="connsiteX331" fmla="*/ 63240 w 182677"/>
                              <a:gd name="connsiteY331" fmla="*/ 163830 h 181318"/>
                              <a:gd name="connsiteX332" fmla="*/ 65145 w 182677"/>
                              <a:gd name="connsiteY332" fmla="*/ 160972 h 181318"/>
                              <a:gd name="connsiteX333" fmla="*/ 66098 w 182677"/>
                              <a:gd name="connsiteY333" fmla="*/ 160972 h 181318"/>
                              <a:gd name="connsiteX334" fmla="*/ 66098 w 182677"/>
                              <a:gd name="connsiteY334" fmla="*/ 159068 h 181318"/>
                              <a:gd name="connsiteX335" fmla="*/ 60383 w 182677"/>
                              <a:gd name="connsiteY335" fmla="*/ 125730 h 181318"/>
                              <a:gd name="connsiteX336" fmla="*/ 60383 w 182677"/>
                              <a:gd name="connsiteY336" fmla="*/ 125730 h 181318"/>
                              <a:gd name="connsiteX337" fmla="*/ 60383 w 182677"/>
                              <a:gd name="connsiteY337" fmla="*/ 124778 h 181318"/>
                              <a:gd name="connsiteX338" fmla="*/ 60383 w 182677"/>
                              <a:gd name="connsiteY338" fmla="*/ 125730 h 181318"/>
                              <a:gd name="connsiteX339" fmla="*/ 60383 w 182677"/>
                              <a:gd name="connsiteY339" fmla="*/ 125730 h 181318"/>
                              <a:gd name="connsiteX340" fmla="*/ 63240 w 182677"/>
                              <a:gd name="connsiteY340" fmla="*/ 170497 h 181318"/>
                              <a:gd name="connsiteX341" fmla="*/ 63240 w 182677"/>
                              <a:gd name="connsiteY341" fmla="*/ 170497 h 181318"/>
                              <a:gd name="connsiteX342" fmla="*/ 60383 w 182677"/>
                              <a:gd name="connsiteY342" fmla="*/ 172403 h 181318"/>
                              <a:gd name="connsiteX343" fmla="*/ 61335 w 182677"/>
                              <a:gd name="connsiteY343" fmla="*/ 173355 h 181318"/>
                              <a:gd name="connsiteX344" fmla="*/ 63240 w 182677"/>
                              <a:gd name="connsiteY344" fmla="*/ 170497 h 181318"/>
                              <a:gd name="connsiteX345" fmla="*/ 65145 w 182677"/>
                              <a:gd name="connsiteY345" fmla="*/ 165735 h 181318"/>
                              <a:gd name="connsiteX346" fmla="*/ 65145 w 182677"/>
                              <a:gd name="connsiteY346" fmla="*/ 165735 h 181318"/>
                              <a:gd name="connsiteX347" fmla="*/ 64193 w 182677"/>
                              <a:gd name="connsiteY347" fmla="*/ 165735 h 181318"/>
                              <a:gd name="connsiteX348" fmla="*/ 65145 w 182677"/>
                              <a:gd name="connsiteY348" fmla="*/ 165735 h 181318"/>
                              <a:gd name="connsiteX349" fmla="*/ 65145 w 182677"/>
                              <a:gd name="connsiteY349" fmla="*/ 165735 h 181318"/>
                              <a:gd name="connsiteX350" fmla="*/ 127058 w 182677"/>
                              <a:gd name="connsiteY350" fmla="*/ 120015 h 181318"/>
                              <a:gd name="connsiteX351" fmla="*/ 128010 w 182677"/>
                              <a:gd name="connsiteY351" fmla="*/ 120015 h 181318"/>
                              <a:gd name="connsiteX352" fmla="*/ 128963 w 182677"/>
                              <a:gd name="connsiteY352" fmla="*/ 119063 h 181318"/>
                              <a:gd name="connsiteX353" fmla="*/ 130868 w 182677"/>
                              <a:gd name="connsiteY353" fmla="*/ 114300 h 181318"/>
                              <a:gd name="connsiteX354" fmla="*/ 131820 w 182677"/>
                              <a:gd name="connsiteY354" fmla="*/ 112395 h 181318"/>
                              <a:gd name="connsiteX355" fmla="*/ 130868 w 182677"/>
                              <a:gd name="connsiteY355" fmla="*/ 109538 h 181318"/>
                              <a:gd name="connsiteX356" fmla="*/ 129915 w 182677"/>
                              <a:gd name="connsiteY356" fmla="*/ 111443 h 181318"/>
                              <a:gd name="connsiteX357" fmla="*/ 127058 w 182677"/>
                              <a:gd name="connsiteY357" fmla="*/ 112395 h 181318"/>
                              <a:gd name="connsiteX358" fmla="*/ 126105 w 182677"/>
                              <a:gd name="connsiteY358" fmla="*/ 113347 h 181318"/>
                              <a:gd name="connsiteX359" fmla="*/ 127058 w 182677"/>
                              <a:gd name="connsiteY359" fmla="*/ 120015 h 181318"/>
                              <a:gd name="connsiteX360" fmla="*/ 126105 w 182677"/>
                              <a:gd name="connsiteY360" fmla="*/ 42863 h 181318"/>
                              <a:gd name="connsiteX361" fmla="*/ 127058 w 182677"/>
                              <a:gd name="connsiteY361" fmla="*/ 43815 h 181318"/>
                              <a:gd name="connsiteX362" fmla="*/ 128010 w 182677"/>
                              <a:gd name="connsiteY362" fmla="*/ 43815 h 181318"/>
                              <a:gd name="connsiteX363" fmla="*/ 126105 w 182677"/>
                              <a:gd name="connsiteY363" fmla="*/ 42863 h 181318"/>
                              <a:gd name="connsiteX364" fmla="*/ 126105 w 182677"/>
                              <a:gd name="connsiteY364" fmla="*/ 42863 h 181318"/>
                              <a:gd name="connsiteX365" fmla="*/ 126105 w 182677"/>
                              <a:gd name="connsiteY365" fmla="*/ 59055 h 181318"/>
                              <a:gd name="connsiteX366" fmla="*/ 125153 w 182677"/>
                              <a:gd name="connsiteY366" fmla="*/ 60008 h 181318"/>
                              <a:gd name="connsiteX367" fmla="*/ 126105 w 182677"/>
                              <a:gd name="connsiteY367" fmla="*/ 60008 h 181318"/>
                              <a:gd name="connsiteX368" fmla="*/ 126105 w 182677"/>
                              <a:gd name="connsiteY368" fmla="*/ 59055 h 181318"/>
                              <a:gd name="connsiteX369" fmla="*/ 126105 w 182677"/>
                              <a:gd name="connsiteY369" fmla="*/ 59055 h 181318"/>
                              <a:gd name="connsiteX370" fmla="*/ 128010 w 182677"/>
                              <a:gd name="connsiteY370" fmla="*/ 26670 h 181318"/>
                              <a:gd name="connsiteX371" fmla="*/ 128010 w 182677"/>
                              <a:gd name="connsiteY371" fmla="*/ 23813 h 181318"/>
                              <a:gd name="connsiteX372" fmla="*/ 127058 w 182677"/>
                              <a:gd name="connsiteY372" fmla="*/ 23813 h 181318"/>
                              <a:gd name="connsiteX373" fmla="*/ 128010 w 182677"/>
                              <a:gd name="connsiteY373" fmla="*/ 26670 h 181318"/>
                              <a:gd name="connsiteX374" fmla="*/ 132773 w 182677"/>
                              <a:gd name="connsiteY374" fmla="*/ 26670 h 181318"/>
                              <a:gd name="connsiteX375" fmla="*/ 132773 w 182677"/>
                              <a:gd name="connsiteY375" fmla="*/ 26670 h 181318"/>
                              <a:gd name="connsiteX376" fmla="*/ 131820 w 182677"/>
                              <a:gd name="connsiteY376" fmla="*/ 29528 h 181318"/>
                              <a:gd name="connsiteX377" fmla="*/ 131820 w 182677"/>
                              <a:gd name="connsiteY377" fmla="*/ 35243 h 181318"/>
                              <a:gd name="connsiteX378" fmla="*/ 129915 w 182677"/>
                              <a:gd name="connsiteY378" fmla="*/ 39053 h 181318"/>
                              <a:gd name="connsiteX379" fmla="*/ 127058 w 182677"/>
                              <a:gd name="connsiteY379" fmla="*/ 39053 h 181318"/>
                              <a:gd name="connsiteX380" fmla="*/ 128010 w 182677"/>
                              <a:gd name="connsiteY380" fmla="*/ 40958 h 181318"/>
                              <a:gd name="connsiteX381" fmla="*/ 129915 w 182677"/>
                              <a:gd name="connsiteY381" fmla="*/ 42863 h 181318"/>
                              <a:gd name="connsiteX382" fmla="*/ 131820 w 182677"/>
                              <a:gd name="connsiteY382" fmla="*/ 42863 h 181318"/>
                              <a:gd name="connsiteX383" fmla="*/ 130868 w 182677"/>
                              <a:gd name="connsiteY383" fmla="*/ 40005 h 181318"/>
                              <a:gd name="connsiteX384" fmla="*/ 128963 w 182677"/>
                              <a:gd name="connsiteY384" fmla="*/ 39053 h 181318"/>
                              <a:gd name="connsiteX385" fmla="*/ 130868 w 182677"/>
                              <a:gd name="connsiteY385" fmla="*/ 35243 h 181318"/>
                              <a:gd name="connsiteX386" fmla="*/ 131820 w 182677"/>
                              <a:gd name="connsiteY386" fmla="*/ 35243 h 181318"/>
                              <a:gd name="connsiteX387" fmla="*/ 137535 w 182677"/>
                              <a:gd name="connsiteY387" fmla="*/ 34290 h 181318"/>
                              <a:gd name="connsiteX388" fmla="*/ 138488 w 182677"/>
                              <a:gd name="connsiteY388" fmla="*/ 34290 h 181318"/>
                              <a:gd name="connsiteX389" fmla="*/ 139440 w 182677"/>
                              <a:gd name="connsiteY389" fmla="*/ 30480 h 181318"/>
                              <a:gd name="connsiteX390" fmla="*/ 137535 w 182677"/>
                              <a:gd name="connsiteY390" fmla="*/ 28575 h 181318"/>
                              <a:gd name="connsiteX391" fmla="*/ 132773 w 182677"/>
                              <a:gd name="connsiteY391" fmla="*/ 26670 h 181318"/>
                              <a:gd name="connsiteX392" fmla="*/ 129915 w 182677"/>
                              <a:gd name="connsiteY392" fmla="*/ 151447 h 181318"/>
                              <a:gd name="connsiteX393" fmla="*/ 128010 w 182677"/>
                              <a:gd name="connsiteY393" fmla="*/ 154305 h 181318"/>
                              <a:gd name="connsiteX394" fmla="*/ 128963 w 182677"/>
                              <a:gd name="connsiteY394" fmla="*/ 155258 h 181318"/>
                              <a:gd name="connsiteX395" fmla="*/ 129915 w 182677"/>
                              <a:gd name="connsiteY395" fmla="*/ 151447 h 181318"/>
                              <a:gd name="connsiteX396" fmla="*/ 129915 w 182677"/>
                              <a:gd name="connsiteY396" fmla="*/ 151447 h 181318"/>
                              <a:gd name="connsiteX397" fmla="*/ 128010 w 182677"/>
                              <a:gd name="connsiteY397" fmla="*/ 26670 h 181318"/>
                              <a:gd name="connsiteX398" fmla="*/ 131820 w 182677"/>
                              <a:gd name="connsiteY398" fmla="*/ 29528 h 181318"/>
                              <a:gd name="connsiteX399" fmla="*/ 128010 w 182677"/>
                              <a:gd name="connsiteY399" fmla="*/ 26670 h 181318"/>
                              <a:gd name="connsiteX400" fmla="*/ 129915 w 182677"/>
                              <a:gd name="connsiteY400" fmla="*/ 75247 h 181318"/>
                              <a:gd name="connsiteX401" fmla="*/ 128963 w 182677"/>
                              <a:gd name="connsiteY401" fmla="*/ 74295 h 181318"/>
                              <a:gd name="connsiteX402" fmla="*/ 128010 w 182677"/>
                              <a:gd name="connsiteY402" fmla="*/ 74295 h 181318"/>
                              <a:gd name="connsiteX403" fmla="*/ 129915 w 182677"/>
                              <a:gd name="connsiteY403" fmla="*/ 75247 h 181318"/>
                              <a:gd name="connsiteX404" fmla="*/ 129915 w 182677"/>
                              <a:gd name="connsiteY404" fmla="*/ 75247 h 181318"/>
                              <a:gd name="connsiteX405" fmla="*/ 137535 w 182677"/>
                              <a:gd name="connsiteY405" fmla="*/ 96203 h 181318"/>
                              <a:gd name="connsiteX406" fmla="*/ 136583 w 182677"/>
                              <a:gd name="connsiteY406" fmla="*/ 94297 h 181318"/>
                              <a:gd name="connsiteX407" fmla="*/ 133725 w 182677"/>
                              <a:gd name="connsiteY407" fmla="*/ 93345 h 181318"/>
                              <a:gd name="connsiteX408" fmla="*/ 132773 w 182677"/>
                              <a:gd name="connsiteY408" fmla="*/ 90488 h 181318"/>
                              <a:gd name="connsiteX409" fmla="*/ 131820 w 182677"/>
                              <a:gd name="connsiteY409" fmla="*/ 94297 h 181318"/>
                              <a:gd name="connsiteX410" fmla="*/ 130868 w 182677"/>
                              <a:gd name="connsiteY410" fmla="*/ 96203 h 181318"/>
                              <a:gd name="connsiteX411" fmla="*/ 128010 w 182677"/>
                              <a:gd name="connsiteY411" fmla="*/ 95250 h 181318"/>
                              <a:gd name="connsiteX412" fmla="*/ 127058 w 182677"/>
                              <a:gd name="connsiteY412" fmla="*/ 96203 h 181318"/>
                              <a:gd name="connsiteX413" fmla="*/ 129915 w 182677"/>
                              <a:gd name="connsiteY413" fmla="*/ 97155 h 181318"/>
                              <a:gd name="connsiteX414" fmla="*/ 129915 w 182677"/>
                              <a:gd name="connsiteY414" fmla="*/ 97155 h 181318"/>
                              <a:gd name="connsiteX415" fmla="*/ 130868 w 182677"/>
                              <a:gd name="connsiteY415" fmla="*/ 99060 h 181318"/>
                              <a:gd name="connsiteX416" fmla="*/ 137535 w 182677"/>
                              <a:gd name="connsiteY416" fmla="*/ 96203 h 181318"/>
                              <a:gd name="connsiteX417" fmla="*/ 144203 w 182677"/>
                              <a:gd name="connsiteY417" fmla="*/ 70485 h 181318"/>
                              <a:gd name="connsiteX418" fmla="*/ 146108 w 182677"/>
                              <a:gd name="connsiteY418" fmla="*/ 70485 h 181318"/>
                              <a:gd name="connsiteX419" fmla="*/ 145155 w 182677"/>
                              <a:gd name="connsiteY419" fmla="*/ 68580 h 181318"/>
                              <a:gd name="connsiteX420" fmla="*/ 143250 w 182677"/>
                              <a:gd name="connsiteY420" fmla="*/ 67628 h 181318"/>
                              <a:gd name="connsiteX421" fmla="*/ 143250 w 182677"/>
                              <a:gd name="connsiteY421" fmla="*/ 68580 h 181318"/>
                              <a:gd name="connsiteX422" fmla="*/ 140393 w 182677"/>
                              <a:gd name="connsiteY422" fmla="*/ 68580 h 181318"/>
                              <a:gd name="connsiteX423" fmla="*/ 140393 w 182677"/>
                              <a:gd name="connsiteY423" fmla="*/ 67628 h 181318"/>
                              <a:gd name="connsiteX424" fmla="*/ 143250 w 182677"/>
                              <a:gd name="connsiteY424" fmla="*/ 66675 h 181318"/>
                              <a:gd name="connsiteX425" fmla="*/ 141345 w 182677"/>
                              <a:gd name="connsiteY425" fmla="*/ 65722 h 181318"/>
                              <a:gd name="connsiteX426" fmla="*/ 137535 w 182677"/>
                              <a:gd name="connsiteY426" fmla="*/ 60008 h 181318"/>
                              <a:gd name="connsiteX427" fmla="*/ 136583 w 182677"/>
                              <a:gd name="connsiteY427" fmla="*/ 59055 h 181318"/>
                              <a:gd name="connsiteX428" fmla="*/ 135630 w 182677"/>
                              <a:gd name="connsiteY428" fmla="*/ 60008 h 181318"/>
                              <a:gd name="connsiteX429" fmla="*/ 132773 w 182677"/>
                              <a:gd name="connsiteY429" fmla="*/ 62865 h 181318"/>
                              <a:gd name="connsiteX430" fmla="*/ 130868 w 182677"/>
                              <a:gd name="connsiteY430" fmla="*/ 65722 h 181318"/>
                              <a:gd name="connsiteX431" fmla="*/ 128010 w 182677"/>
                              <a:gd name="connsiteY431" fmla="*/ 68580 h 181318"/>
                              <a:gd name="connsiteX432" fmla="*/ 128010 w 182677"/>
                              <a:gd name="connsiteY432" fmla="*/ 68580 h 181318"/>
                              <a:gd name="connsiteX433" fmla="*/ 130868 w 182677"/>
                              <a:gd name="connsiteY433" fmla="*/ 65722 h 181318"/>
                              <a:gd name="connsiteX434" fmla="*/ 133725 w 182677"/>
                              <a:gd name="connsiteY434" fmla="*/ 67628 h 181318"/>
                              <a:gd name="connsiteX435" fmla="*/ 131820 w 182677"/>
                              <a:gd name="connsiteY435" fmla="*/ 69533 h 181318"/>
                              <a:gd name="connsiteX436" fmla="*/ 130868 w 182677"/>
                              <a:gd name="connsiteY436" fmla="*/ 71438 h 181318"/>
                              <a:gd name="connsiteX437" fmla="*/ 132773 w 182677"/>
                              <a:gd name="connsiteY437" fmla="*/ 72390 h 181318"/>
                              <a:gd name="connsiteX438" fmla="*/ 144203 w 182677"/>
                              <a:gd name="connsiteY438" fmla="*/ 70485 h 181318"/>
                              <a:gd name="connsiteX439" fmla="*/ 129915 w 182677"/>
                              <a:gd name="connsiteY439" fmla="*/ 160972 h 181318"/>
                              <a:gd name="connsiteX440" fmla="*/ 129915 w 182677"/>
                              <a:gd name="connsiteY440" fmla="*/ 160972 h 181318"/>
                              <a:gd name="connsiteX441" fmla="*/ 128963 w 182677"/>
                              <a:gd name="connsiteY441" fmla="*/ 160972 h 181318"/>
                              <a:gd name="connsiteX442" fmla="*/ 129915 w 182677"/>
                              <a:gd name="connsiteY442" fmla="*/ 160972 h 181318"/>
                              <a:gd name="connsiteX443" fmla="*/ 129915 w 182677"/>
                              <a:gd name="connsiteY443" fmla="*/ 160972 h 181318"/>
                              <a:gd name="connsiteX444" fmla="*/ 129915 w 182677"/>
                              <a:gd name="connsiteY444" fmla="*/ 53340 h 181318"/>
                              <a:gd name="connsiteX445" fmla="*/ 129915 w 182677"/>
                              <a:gd name="connsiteY445" fmla="*/ 53340 h 181318"/>
                              <a:gd name="connsiteX446" fmla="*/ 129915 w 182677"/>
                              <a:gd name="connsiteY446" fmla="*/ 53340 h 181318"/>
                              <a:gd name="connsiteX447" fmla="*/ 129915 w 182677"/>
                              <a:gd name="connsiteY447" fmla="*/ 53340 h 181318"/>
                              <a:gd name="connsiteX448" fmla="*/ 129915 w 182677"/>
                              <a:gd name="connsiteY448" fmla="*/ 53340 h 181318"/>
                              <a:gd name="connsiteX449" fmla="*/ 134678 w 182677"/>
                              <a:gd name="connsiteY449" fmla="*/ 86678 h 181318"/>
                              <a:gd name="connsiteX450" fmla="*/ 129915 w 182677"/>
                              <a:gd name="connsiteY450" fmla="*/ 88583 h 181318"/>
                              <a:gd name="connsiteX451" fmla="*/ 129915 w 182677"/>
                              <a:gd name="connsiteY451" fmla="*/ 88583 h 181318"/>
                              <a:gd name="connsiteX452" fmla="*/ 135630 w 182677"/>
                              <a:gd name="connsiteY452" fmla="*/ 87630 h 181318"/>
                              <a:gd name="connsiteX453" fmla="*/ 135630 w 182677"/>
                              <a:gd name="connsiteY453" fmla="*/ 87630 h 181318"/>
                              <a:gd name="connsiteX454" fmla="*/ 136583 w 182677"/>
                              <a:gd name="connsiteY454" fmla="*/ 86678 h 181318"/>
                              <a:gd name="connsiteX455" fmla="*/ 134678 w 182677"/>
                              <a:gd name="connsiteY455" fmla="*/ 86678 h 181318"/>
                              <a:gd name="connsiteX456" fmla="*/ 131820 w 182677"/>
                              <a:gd name="connsiteY456" fmla="*/ 81915 h 181318"/>
                              <a:gd name="connsiteX457" fmla="*/ 129915 w 182677"/>
                              <a:gd name="connsiteY457" fmla="*/ 80963 h 181318"/>
                              <a:gd name="connsiteX458" fmla="*/ 128963 w 182677"/>
                              <a:gd name="connsiteY458" fmla="*/ 81915 h 181318"/>
                              <a:gd name="connsiteX459" fmla="*/ 131820 w 182677"/>
                              <a:gd name="connsiteY459" fmla="*/ 81915 h 181318"/>
                              <a:gd name="connsiteX460" fmla="*/ 136583 w 182677"/>
                              <a:gd name="connsiteY460" fmla="*/ 50483 h 181318"/>
                              <a:gd name="connsiteX461" fmla="*/ 136583 w 182677"/>
                              <a:gd name="connsiteY461" fmla="*/ 54293 h 181318"/>
                              <a:gd name="connsiteX462" fmla="*/ 133725 w 182677"/>
                              <a:gd name="connsiteY462" fmla="*/ 58103 h 181318"/>
                              <a:gd name="connsiteX463" fmla="*/ 132773 w 182677"/>
                              <a:gd name="connsiteY463" fmla="*/ 58103 h 181318"/>
                              <a:gd name="connsiteX464" fmla="*/ 130868 w 182677"/>
                              <a:gd name="connsiteY464" fmla="*/ 58103 h 181318"/>
                              <a:gd name="connsiteX465" fmla="*/ 130868 w 182677"/>
                              <a:gd name="connsiteY465" fmla="*/ 59055 h 181318"/>
                              <a:gd name="connsiteX466" fmla="*/ 132773 w 182677"/>
                              <a:gd name="connsiteY466" fmla="*/ 59055 h 181318"/>
                              <a:gd name="connsiteX467" fmla="*/ 133725 w 182677"/>
                              <a:gd name="connsiteY467" fmla="*/ 58103 h 181318"/>
                              <a:gd name="connsiteX468" fmla="*/ 136583 w 182677"/>
                              <a:gd name="connsiteY468" fmla="*/ 54293 h 181318"/>
                              <a:gd name="connsiteX469" fmla="*/ 136583 w 182677"/>
                              <a:gd name="connsiteY469" fmla="*/ 50483 h 181318"/>
                              <a:gd name="connsiteX470" fmla="*/ 142298 w 182677"/>
                              <a:gd name="connsiteY470" fmla="*/ 53340 h 181318"/>
                              <a:gd name="connsiteX471" fmla="*/ 140393 w 182677"/>
                              <a:gd name="connsiteY471" fmla="*/ 54293 h 181318"/>
                              <a:gd name="connsiteX472" fmla="*/ 141345 w 182677"/>
                              <a:gd name="connsiteY472" fmla="*/ 57150 h 181318"/>
                              <a:gd name="connsiteX473" fmla="*/ 139440 w 182677"/>
                              <a:gd name="connsiteY473" fmla="*/ 57150 h 181318"/>
                              <a:gd name="connsiteX474" fmla="*/ 140393 w 182677"/>
                              <a:gd name="connsiteY474" fmla="*/ 59055 h 181318"/>
                              <a:gd name="connsiteX475" fmla="*/ 143250 w 182677"/>
                              <a:gd name="connsiteY475" fmla="*/ 60960 h 181318"/>
                              <a:gd name="connsiteX476" fmla="*/ 141345 w 182677"/>
                              <a:gd name="connsiteY476" fmla="*/ 58103 h 181318"/>
                              <a:gd name="connsiteX477" fmla="*/ 140393 w 182677"/>
                              <a:gd name="connsiteY477" fmla="*/ 57150 h 181318"/>
                              <a:gd name="connsiteX478" fmla="*/ 141345 w 182677"/>
                              <a:gd name="connsiteY478" fmla="*/ 53340 h 181318"/>
                              <a:gd name="connsiteX479" fmla="*/ 142298 w 182677"/>
                              <a:gd name="connsiteY479" fmla="*/ 52388 h 181318"/>
                              <a:gd name="connsiteX480" fmla="*/ 137535 w 182677"/>
                              <a:gd name="connsiteY480" fmla="*/ 46672 h 181318"/>
                              <a:gd name="connsiteX481" fmla="*/ 132773 w 182677"/>
                              <a:gd name="connsiteY481" fmla="*/ 51435 h 181318"/>
                              <a:gd name="connsiteX482" fmla="*/ 133725 w 182677"/>
                              <a:gd name="connsiteY482" fmla="*/ 52388 h 181318"/>
                              <a:gd name="connsiteX483" fmla="*/ 136583 w 182677"/>
                              <a:gd name="connsiteY483" fmla="*/ 50483 h 181318"/>
                              <a:gd name="connsiteX484" fmla="*/ 134678 w 182677"/>
                              <a:gd name="connsiteY484" fmla="*/ 105728 h 181318"/>
                              <a:gd name="connsiteX485" fmla="*/ 132773 w 182677"/>
                              <a:gd name="connsiteY485" fmla="*/ 104775 h 181318"/>
                              <a:gd name="connsiteX486" fmla="*/ 130868 w 182677"/>
                              <a:gd name="connsiteY486" fmla="*/ 106680 h 181318"/>
                              <a:gd name="connsiteX487" fmla="*/ 131820 w 182677"/>
                              <a:gd name="connsiteY487" fmla="*/ 107633 h 181318"/>
                              <a:gd name="connsiteX488" fmla="*/ 134678 w 182677"/>
                              <a:gd name="connsiteY488" fmla="*/ 105728 h 181318"/>
                              <a:gd name="connsiteX489" fmla="*/ 132773 w 182677"/>
                              <a:gd name="connsiteY489" fmla="*/ 142875 h 181318"/>
                              <a:gd name="connsiteX490" fmla="*/ 130868 w 182677"/>
                              <a:gd name="connsiteY490" fmla="*/ 142875 h 181318"/>
                              <a:gd name="connsiteX491" fmla="*/ 131820 w 182677"/>
                              <a:gd name="connsiteY491" fmla="*/ 143828 h 181318"/>
                              <a:gd name="connsiteX492" fmla="*/ 132773 w 182677"/>
                              <a:gd name="connsiteY492" fmla="*/ 142875 h 181318"/>
                              <a:gd name="connsiteX493" fmla="*/ 133725 w 182677"/>
                              <a:gd name="connsiteY493" fmla="*/ 119063 h 181318"/>
                              <a:gd name="connsiteX494" fmla="*/ 133725 w 182677"/>
                              <a:gd name="connsiteY494" fmla="*/ 119063 h 181318"/>
                              <a:gd name="connsiteX495" fmla="*/ 130868 w 182677"/>
                              <a:gd name="connsiteY495" fmla="*/ 120015 h 181318"/>
                              <a:gd name="connsiteX496" fmla="*/ 131820 w 182677"/>
                              <a:gd name="connsiteY496" fmla="*/ 120968 h 181318"/>
                              <a:gd name="connsiteX497" fmla="*/ 133725 w 182677"/>
                              <a:gd name="connsiteY497" fmla="*/ 119063 h 181318"/>
                              <a:gd name="connsiteX498" fmla="*/ 130868 w 182677"/>
                              <a:gd name="connsiteY498" fmla="*/ 25718 h 181318"/>
                              <a:gd name="connsiteX499" fmla="*/ 130868 w 182677"/>
                              <a:gd name="connsiteY499" fmla="*/ 25718 h 181318"/>
                              <a:gd name="connsiteX500" fmla="*/ 132773 w 182677"/>
                              <a:gd name="connsiteY500" fmla="*/ 26670 h 181318"/>
                              <a:gd name="connsiteX501" fmla="*/ 132773 w 182677"/>
                              <a:gd name="connsiteY501" fmla="*/ 25718 h 181318"/>
                              <a:gd name="connsiteX502" fmla="*/ 130868 w 182677"/>
                              <a:gd name="connsiteY502" fmla="*/ 25718 h 181318"/>
                              <a:gd name="connsiteX503" fmla="*/ 130868 w 182677"/>
                              <a:gd name="connsiteY503" fmla="*/ 25718 h 181318"/>
                              <a:gd name="connsiteX504" fmla="*/ 133725 w 182677"/>
                              <a:gd name="connsiteY504" fmla="*/ 81915 h 181318"/>
                              <a:gd name="connsiteX505" fmla="*/ 131820 w 182677"/>
                              <a:gd name="connsiteY505" fmla="*/ 81915 h 181318"/>
                              <a:gd name="connsiteX506" fmla="*/ 133725 w 182677"/>
                              <a:gd name="connsiteY506" fmla="*/ 82868 h 181318"/>
                              <a:gd name="connsiteX507" fmla="*/ 133725 w 182677"/>
                              <a:gd name="connsiteY507" fmla="*/ 81915 h 181318"/>
                              <a:gd name="connsiteX508" fmla="*/ 132773 w 182677"/>
                              <a:gd name="connsiteY508" fmla="*/ 129540 h 181318"/>
                              <a:gd name="connsiteX509" fmla="*/ 134678 w 182677"/>
                              <a:gd name="connsiteY509" fmla="*/ 131445 h 181318"/>
                              <a:gd name="connsiteX510" fmla="*/ 134678 w 182677"/>
                              <a:gd name="connsiteY510" fmla="*/ 130493 h 181318"/>
                              <a:gd name="connsiteX511" fmla="*/ 132773 w 182677"/>
                              <a:gd name="connsiteY511" fmla="*/ 129540 h 181318"/>
                              <a:gd name="connsiteX512" fmla="*/ 132773 w 182677"/>
                              <a:gd name="connsiteY512" fmla="*/ 129540 h 181318"/>
                              <a:gd name="connsiteX513" fmla="*/ 135630 w 182677"/>
                              <a:gd name="connsiteY513" fmla="*/ 134303 h 181318"/>
                              <a:gd name="connsiteX514" fmla="*/ 133725 w 182677"/>
                              <a:gd name="connsiteY514" fmla="*/ 136208 h 181318"/>
                              <a:gd name="connsiteX515" fmla="*/ 132773 w 182677"/>
                              <a:gd name="connsiteY515" fmla="*/ 142875 h 181318"/>
                              <a:gd name="connsiteX516" fmla="*/ 132773 w 182677"/>
                              <a:gd name="connsiteY516" fmla="*/ 142875 h 181318"/>
                              <a:gd name="connsiteX517" fmla="*/ 135630 w 182677"/>
                              <a:gd name="connsiteY517" fmla="*/ 136208 h 181318"/>
                              <a:gd name="connsiteX518" fmla="*/ 135630 w 182677"/>
                              <a:gd name="connsiteY518" fmla="*/ 134303 h 181318"/>
                              <a:gd name="connsiteX519" fmla="*/ 136583 w 182677"/>
                              <a:gd name="connsiteY519" fmla="*/ 114300 h 181318"/>
                              <a:gd name="connsiteX520" fmla="*/ 138488 w 182677"/>
                              <a:gd name="connsiteY520" fmla="*/ 116205 h 181318"/>
                              <a:gd name="connsiteX521" fmla="*/ 140393 w 182677"/>
                              <a:gd name="connsiteY521" fmla="*/ 116205 h 181318"/>
                              <a:gd name="connsiteX522" fmla="*/ 141345 w 182677"/>
                              <a:gd name="connsiteY522" fmla="*/ 115253 h 181318"/>
                              <a:gd name="connsiteX523" fmla="*/ 138488 w 182677"/>
                              <a:gd name="connsiteY523" fmla="*/ 112395 h 181318"/>
                              <a:gd name="connsiteX524" fmla="*/ 136583 w 182677"/>
                              <a:gd name="connsiteY524" fmla="*/ 111443 h 181318"/>
                              <a:gd name="connsiteX525" fmla="*/ 134678 w 182677"/>
                              <a:gd name="connsiteY525" fmla="*/ 113347 h 181318"/>
                              <a:gd name="connsiteX526" fmla="*/ 136583 w 182677"/>
                              <a:gd name="connsiteY526" fmla="*/ 114300 h 181318"/>
                              <a:gd name="connsiteX527" fmla="*/ 134678 w 182677"/>
                              <a:gd name="connsiteY527" fmla="*/ 76200 h 181318"/>
                              <a:gd name="connsiteX528" fmla="*/ 134678 w 182677"/>
                              <a:gd name="connsiteY528" fmla="*/ 76200 h 181318"/>
                              <a:gd name="connsiteX529" fmla="*/ 134678 w 182677"/>
                              <a:gd name="connsiteY529" fmla="*/ 75247 h 181318"/>
                              <a:gd name="connsiteX530" fmla="*/ 134678 w 182677"/>
                              <a:gd name="connsiteY530" fmla="*/ 76200 h 181318"/>
                              <a:gd name="connsiteX531" fmla="*/ 134678 w 182677"/>
                              <a:gd name="connsiteY531" fmla="*/ 76200 h 181318"/>
                              <a:gd name="connsiteX532" fmla="*/ 135630 w 182677"/>
                              <a:gd name="connsiteY532" fmla="*/ 44768 h 181318"/>
                              <a:gd name="connsiteX533" fmla="*/ 135630 w 182677"/>
                              <a:gd name="connsiteY533" fmla="*/ 44768 h 181318"/>
                              <a:gd name="connsiteX534" fmla="*/ 135630 w 182677"/>
                              <a:gd name="connsiteY534" fmla="*/ 44768 h 181318"/>
                              <a:gd name="connsiteX535" fmla="*/ 135630 w 182677"/>
                              <a:gd name="connsiteY535" fmla="*/ 44768 h 181318"/>
                              <a:gd name="connsiteX536" fmla="*/ 135630 w 182677"/>
                              <a:gd name="connsiteY536" fmla="*/ 44768 h 181318"/>
                              <a:gd name="connsiteX537" fmla="*/ 140393 w 182677"/>
                              <a:gd name="connsiteY537" fmla="*/ 147638 h 181318"/>
                              <a:gd name="connsiteX538" fmla="*/ 138488 w 182677"/>
                              <a:gd name="connsiteY538" fmla="*/ 145733 h 181318"/>
                              <a:gd name="connsiteX539" fmla="*/ 137535 w 182677"/>
                              <a:gd name="connsiteY539" fmla="*/ 146685 h 181318"/>
                              <a:gd name="connsiteX540" fmla="*/ 139440 w 182677"/>
                              <a:gd name="connsiteY540" fmla="*/ 148590 h 181318"/>
                              <a:gd name="connsiteX541" fmla="*/ 140393 w 182677"/>
                              <a:gd name="connsiteY541" fmla="*/ 147638 h 181318"/>
                              <a:gd name="connsiteX542" fmla="*/ 140393 w 182677"/>
                              <a:gd name="connsiteY542" fmla="*/ 140018 h 181318"/>
                              <a:gd name="connsiteX543" fmla="*/ 138488 w 182677"/>
                              <a:gd name="connsiteY543" fmla="*/ 137160 h 181318"/>
                              <a:gd name="connsiteX544" fmla="*/ 137535 w 182677"/>
                              <a:gd name="connsiteY544" fmla="*/ 138113 h 181318"/>
                              <a:gd name="connsiteX545" fmla="*/ 140393 w 182677"/>
                              <a:gd name="connsiteY545" fmla="*/ 140018 h 181318"/>
                              <a:gd name="connsiteX546" fmla="*/ 140393 w 182677"/>
                              <a:gd name="connsiteY546" fmla="*/ 140018 h 181318"/>
                              <a:gd name="connsiteX547" fmla="*/ 138488 w 182677"/>
                              <a:gd name="connsiteY547" fmla="*/ 124778 h 181318"/>
                              <a:gd name="connsiteX548" fmla="*/ 137535 w 182677"/>
                              <a:gd name="connsiteY548" fmla="*/ 128588 h 181318"/>
                              <a:gd name="connsiteX549" fmla="*/ 138488 w 182677"/>
                              <a:gd name="connsiteY549" fmla="*/ 124778 h 181318"/>
                              <a:gd name="connsiteX550" fmla="*/ 141345 w 182677"/>
                              <a:gd name="connsiteY550" fmla="*/ 123825 h 181318"/>
                              <a:gd name="connsiteX551" fmla="*/ 140393 w 182677"/>
                              <a:gd name="connsiteY551" fmla="*/ 123825 h 181318"/>
                              <a:gd name="connsiteX552" fmla="*/ 138488 w 182677"/>
                              <a:gd name="connsiteY552" fmla="*/ 124778 h 181318"/>
                              <a:gd name="connsiteX553" fmla="*/ 139440 w 182677"/>
                              <a:gd name="connsiteY553" fmla="*/ 37147 h 181318"/>
                              <a:gd name="connsiteX554" fmla="*/ 137535 w 182677"/>
                              <a:gd name="connsiteY554" fmla="*/ 39053 h 181318"/>
                              <a:gd name="connsiteX555" fmla="*/ 139440 w 182677"/>
                              <a:gd name="connsiteY555" fmla="*/ 39053 h 181318"/>
                              <a:gd name="connsiteX556" fmla="*/ 143250 w 182677"/>
                              <a:gd name="connsiteY556" fmla="*/ 35243 h 181318"/>
                              <a:gd name="connsiteX557" fmla="*/ 144203 w 182677"/>
                              <a:gd name="connsiteY557" fmla="*/ 33338 h 181318"/>
                              <a:gd name="connsiteX558" fmla="*/ 146108 w 182677"/>
                              <a:gd name="connsiteY558" fmla="*/ 26670 h 181318"/>
                              <a:gd name="connsiteX559" fmla="*/ 145155 w 182677"/>
                              <a:gd name="connsiteY559" fmla="*/ 23813 h 181318"/>
                              <a:gd name="connsiteX560" fmla="*/ 143250 w 182677"/>
                              <a:gd name="connsiteY560" fmla="*/ 26670 h 181318"/>
                              <a:gd name="connsiteX561" fmla="*/ 144203 w 182677"/>
                              <a:gd name="connsiteY561" fmla="*/ 28575 h 181318"/>
                              <a:gd name="connsiteX562" fmla="*/ 143250 w 182677"/>
                              <a:gd name="connsiteY562" fmla="*/ 29528 h 181318"/>
                              <a:gd name="connsiteX563" fmla="*/ 140393 w 182677"/>
                              <a:gd name="connsiteY563" fmla="*/ 32385 h 181318"/>
                              <a:gd name="connsiteX564" fmla="*/ 139440 w 182677"/>
                              <a:gd name="connsiteY564" fmla="*/ 37147 h 181318"/>
                              <a:gd name="connsiteX565" fmla="*/ 140393 w 182677"/>
                              <a:gd name="connsiteY565" fmla="*/ 88583 h 181318"/>
                              <a:gd name="connsiteX566" fmla="*/ 139440 w 182677"/>
                              <a:gd name="connsiteY566" fmla="*/ 87630 h 181318"/>
                              <a:gd name="connsiteX567" fmla="*/ 138488 w 182677"/>
                              <a:gd name="connsiteY567" fmla="*/ 88583 h 181318"/>
                              <a:gd name="connsiteX568" fmla="*/ 140393 w 182677"/>
                              <a:gd name="connsiteY568" fmla="*/ 88583 h 181318"/>
                              <a:gd name="connsiteX569" fmla="*/ 140393 w 182677"/>
                              <a:gd name="connsiteY569" fmla="*/ 88583 h 181318"/>
                              <a:gd name="connsiteX570" fmla="*/ 139440 w 182677"/>
                              <a:gd name="connsiteY570" fmla="*/ 107633 h 181318"/>
                              <a:gd name="connsiteX571" fmla="*/ 140393 w 182677"/>
                              <a:gd name="connsiteY571" fmla="*/ 108585 h 181318"/>
                              <a:gd name="connsiteX572" fmla="*/ 141345 w 182677"/>
                              <a:gd name="connsiteY572" fmla="*/ 107633 h 181318"/>
                              <a:gd name="connsiteX573" fmla="*/ 140393 w 182677"/>
                              <a:gd name="connsiteY573" fmla="*/ 107633 h 181318"/>
                              <a:gd name="connsiteX574" fmla="*/ 139440 w 182677"/>
                              <a:gd name="connsiteY574" fmla="*/ 107633 h 181318"/>
                              <a:gd name="connsiteX575" fmla="*/ 139440 w 182677"/>
                              <a:gd name="connsiteY575" fmla="*/ 120015 h 181318"/>
                              <a:gd name="connsiteX576" fmla="*/ 139440 w 182677"/>
                              <a:gd name="connsiteY576" fmla="*/ 120015 h 181318"/>
                              <a:gd name="connsiteX577" fmla="*/ 139440 w 182677"/>
                              <a:gd name="connsiteY577" fmla="*/ 120015 h 181318"/>
                              <a:gd name="connsiteX578" fmla="*/ 139440 w 182677"/>
                              <a:gd name="connsiteY578" fmla="*/ 120015 h 181318"/>
                              <a:gd name="connsiteX579" fmla="*/ 139440 w 182677"/>
                              <a:gd name="connsiteY579" fmla="*/ 120015 h 181318"/>
                              <a:gd name="connsiteX580" fmla="*/ 147060 w 182677"/>
                              <a:gd name="connsiteY580" fmla="*/ 76200 h 181318"/>
                              <a:gd name="connsiteX581" fmla="*/ 142298 w 182677"/>
                              <a:gd name="connsiteY581" fmla="*/ 74295 h 181318"/>
                              <a:gd name="connsiteX582" fmla="*/ 141345 w 182677"/>
                              <a:gd name="connsiteY582" fmla="*/ 74295 h 181318"/>
                              <a:gd name="connsiteX583" fmla="*/ 140393 w 182677"/>
                              <a:gd name="connsiteY583" fmla="*/ 75247 h 181318"/>
                              <a:gd name="connsiteX584" fmla="*/ 140393 w 182677"/>
                              <a:gd name="connsiteY584" fmla="*/ 76200 h 181318"/>
                              <a:gd name="connsiteX585" fmla="*/ 147060 w 182677"/>
                              <a:gd name="connsiteY585" fmla="*/ 76200 h 181318"/>
                              <a:gd name="connsiteX586" fmla="*/ 147060 w 182677"/>
                              <a:gd name="connsiteY586" fmla="*/ 76200 h 181318"/>
                              <a:gd name="connsiteX587" fmla="*/ 140393 w 182677"/>
                              <a:gd name="connsiteY587" fmla="*/ 18097 h 181318"/>
                              <a:gd name="connsiteX588" fmla="*/ 140393 w 182677"/>
                              <a:gd name="connsiteY588" fmla="*/ 18097 h 181318"/>
                              <a:gd name="connsiteX589" fmla="*/ 140393 w 182677"/>
                              <a:gd name="connsiteY589" fmla="*/ 18097 h 181318"/>
                              <a:gd name="connsiteX590" fmla="*/ 140393 w 182677"/>
                              <a:gd name="connsiteY590" fmla="*/ 18097 h 181318"/>
                              <a:gd name="connsiteX591" fmla="*/ 140393 w 182677"/>
                              <a:gd name="connsiteY591" fmla="*/ 18097 h 181318"/>
                              <a:gd name="connsiteX592" fmla="*/ 142298 w 182677"/>
                              <a:gd name="connsiteY592" fmla="*/ 154305 h 181318"/>
                              <a:gd name="connsiteX593" fmla="*/ 142298 w 182677"/>
                              <a:gd name="connsiteY593" fmla="*/ 154305 h 181318"/>
                              <a:gd name="connsiteX594" fmla="*/ 140393 w 182677"/>
                              <a:gd name="connsiteY594" fmla="*/ 154305 h 181318"/>
                              <a:gd name="connsiteX595" fmla="*/ 142298 w 182677"/>
                              <a:gd name="connsiteY595" fmla="*/ 154305 h 181318"/>
                              <a:gd name="connsiteX596" fmla="*/ 142298 w 182677"/>
                              <a:gd name="connsiteY596" fmla="*/ 154305 h 181318"/>
                              <a:gd name="connsiteX597" fmla="*/ 140393 w 182677"/>
                              <a:gd name="connsiteY597" fmla="*/ 95250 h 181318"/>
                              <a:gd name="connsiteX598" fmla="*/ 140393 w 182677"/>
                              <a:gd name="connsiteY598" fmla="*/ 95250 h 181318"/>
                              <a:gd name="connsiteX599" fmla="*/ 141345 w 182677"/>
                              <a:gd name="connsiteY599" fmla="*/ 95250 h 181318"/>
                              <a:gd name="connsiteX600" fmla="*/ 140393 w 182677"/>
                              <a:gd name="connsiteY600" fmla="*/ 95250 h 181318"/>
                              <a:gd name="connsiteX601" fmla="*/ 140393 w 182677"/>
                              <a:gd name="connsiteY601" fmla="*/ 95250 h 181318"/>
                              <a:gd name="connsiteX602" fmla="*/ 144203 w 182677"/>
                              <a:gd name="connsiteY602" fmla="*/ 80963 h 181318"/>
                              <a:gd name="connsiteX603" fmla="*/ 142298 w 182677"/>
                              <a:gd name="connsiteY603" fmla="*/ 80010 h 181318"/>
                              <a:gd name="connsiteX604" fmla="*/ 141345 w 182677"/>
                              <a:gd name="connsiteY604" fmla="*/ 81915 h 181318"/>
                              <a:gd name="connsiteX605" fmla="*/ 144203 w 182677"/>
                              <a:gd name="connsiteY605" fmla="*/ 80963 h 181318"/>
                              <a:gd name="connsiteX606" fmla="*/ 141345 w 182677"/>
                              <a:gd name="connsiteY606" fmla="*/ 24765 h 181318"/>
                              <a:gd name="connsiteX607" fmla="*/ 141345 w 182677"/>
                              <a:gd name="connsiteY607" fmla="*/ 24765 h 181318"/>
                              <a:gd name="connsiteX608" fmla="*/ 142298 w 182677"/>
                              <a:gd name="connsiteY608" fmla="*/ 24765 h 181318"/>
                              <a:gd name="connsiteX609" fmla="*/ 141345 w 182677"/>
                              <a:gd name="connsiteY609" fmla="*/ 24765 h 181318"/>
                              <a:gd name="connsiteX610" fmla="*/ 141345 w 182677"/>
                              <a:gd name="connsiteY610" fmla="*/ 24765 h 181318"/>
                              <a:gd name="connsiteX611" fmla="*/ 145155 w 182677"/>
                              <a:gd name="connsiteY611" fmla="*/ 82868 h 181318"/>
                              <a:gd name="connsiteX612" fmla="*/ 144203 w 182677"/>
                              <a:gd name="connsiteY612" fmla="*/ 81915 h 181318"/>
                              <a:gd name="connsiteX613" fmla="*/ 145155 w 182677"/>
                              <a:gd name="connsiteY613" fmla="*/ 82868 h 181318"/>
                              <a:gd name="connsiteX614" fmla="*/ 144203 w 182677"/>
                              <a:gd name="connsiteY614" fmla="*/ 84772 h 181318"/>
                              <a:gd name="connsiteX615" fmla="*/ 145155 w 182677"/>
                              <a:gd name="connsiteY615" fmla="*/ 82868 h 181318"/>
                              <a:gd name="connsiteX616" fmla="*/ 147060 w 182677"/>
                              <a:gd name="connsiteY616" fmla="*/ 47625 h 181318"/>
                              <a:gd name="connsiteX617" fmla="*/ 147060 w 182677"/>
                              <a:gd name="connsiteY617" fmla="*/ 40958 h 181318"/>
                              <a:gd name="connsiteX618" fmla="*/ 145155 w 182677"/>
                              <a:gd name="connsiteY618" fmla="*/ 40958 h 181318"/>
                              <a:gd name="connsiteX619" fmla="*/ 145155 w 182677"/>
                              <a:gd name="connsiteY619" fmla="*/ 48578 h 181318"/>
                              <a:gd name="connsiteX620" fmla="*/ 146108 w 182677"/>
                              <a:gd name="connsiteY620" fmla="*/ 48578 h 181318"/>
                              <a:gd name="connsiteX621" fmla="*/ 147060 w 182677"/>
                              <a:gd name="connsiteY621" fmla="*/ 47625 h 181318"/>
                              <a:gd name="connsiteX622" fmla="*/ 147060 w 182677"/>
                              <a:gd name="connsiteY622" fmla="*/ 40005 h 181318"/>
                              <a:gd name="connsiteX623" fmla="*/ 147060 w 182677"/>
                              <a:gd name="connsiteY623" fmla="*/ 40958 h 181318"/>
                              <a:gd name="connsiteX624" fmla="*/ 148965 w 182677"/>
                              <a:gd name="connsiteY624" fmla="*/ 40005 h 181318"/>
                              <a:gd name="connsiteX625" fmla="*/ 150870 w 182677"/>
                              <a:gd name="connsiteY625" fmla="*/ 36195 h 181318"/>
                              <a:gd name="connsiteX626" fmla="*/ 149918 w 182677"/>
                              <a:gd name="connsiteY626" fmla="*/ 35243 h 181318"/>
                              <a:gd name="connsiteX627" fmla="*/ 147060 w 182677"/>
                              <a:gd name="connsiteY627" fmla="*/ 40005 h 181318"/>
                              <a:gd name="connsiteX628" fmla="*/ 147060 w 182677"/>
                              <a:gd name="connsiteY628" fmla="*/ 111443 h 181318"/>
                              <a:gd name="connsiteX629" fmla="*/ 147060 w 182677"/>
                              <a:gd name="connsiteY629" fmla="*/ 111443 h 181318"/>
                              <a:gd name="connsiteX630" fmla="*/ 148965 w 182677"/>
                              <a:gd name="connsiteY630" fmla="*/ 111443 h 181318"/>
                              <a:gd name="connsiteX631" fmla="*/ 147060 w 182677"/>
                              <a:gd name="connsiteY631" fmla="*/ 111443 h 181318"/>
                              <a:gd name="connsiteX632" fmla="*/ 147060 w 182677"/>
                              <a:gd name="connsiteY632" fmla="*/ 111443 h 181318"/>
                              <a:gd name="connsiteX633" fmla="*/ 148965 w 182677"/>
                              <a:gd name="connsiteY633" fmla="*/ 137160 h 181318"/>
                              <a:gd name="connsiteX634" fmla="*/ 148013 w 182677"/>
                              <a:gd name="connsiteY634" fmla="*/ 135255 h 181318"/>
                              <a:gd name="connsiteX635" fmla="*/ 147060 w 182677"/>
                              <a:gd name="connsiteY635" fmla="*/ 136208 h 181318"/>
                              <a:gd name="connsiteX636" fmla="*/ 148013 w 182677"/>
                              <a:gd name="connsiteY636" fmla="*/ 137160 h 181318"/>
                              <a:gd name="connsiteX637" fmla="*/ 148965 w 182677"/>
                              <a:gd name="connsiteY637" fmla="*/ 137160 h 181318"/>
                              <a:gd name="connsiteX638" fmla="*/ 148013 w 182677"/>
                              <a:gd name="connsiteY638" fmla="*/ 51435 h 181318"/>
                              <a:gd name="connsiteX639" fmla="*/ 148013 w 182677"/>
                              <a:gd name="connsiteY639" fmla="*/ 51435 h 181318"/>
                              <a:gd name="connsiteX640" fmla="*/ 148013 w 182677"/>
                              <a:gd name="connsiteY640" fmla="*/ 52388 h 181318"/>
                              <a:gd name="connsiteX641" fmla="*/ 148013 w 182677"/>
                              <a:gd name="connsiteY641" fmla="*/ 51435 h 181318"/>
                              <a:gd name="connsiteX642" fmla="*/ 148013 w 182677"/>
                              <a:gd name="connsiteY642" fmla="*/ 51435 h 181318"/>
                              <a:gd name="connsiteX643" fmla="*/ 148965 w 182677"/>
                              <a:gd name="connsiteY643" fmla="*/ 126683 h 181318"/>
                              <a:gd name="connsiteX644" fmla="*/ 148965 w 182677"/>
                              <a:gd name="connsiteY644" fmla="*/ 126683 h 181318"/>
                              <a:gd name="connsiteX645" fmla="*/ 147060 w 182677"/>
                              <a:gd name="connsiteY645" fmla="*/ 126683 h 181318"/>
                              <a:gd name="connsiteX646" fmla="*/ 148965 w 182677"/>
                              <a:gd name="connsiteY646" fmla="*/ 126683 h 181318"/>
                              <a:gd name="connsiteX647" fmla="*/ 148965 w 182677"/>
                              <a:gd name="connsiteY647" fmla="*/ 126683 h 181318"/>
                              <a:gd name="connsiteX648" fmla="*/ 151823 w 182677"/>
                              <a:gd name="connsiteY648" fmla="*/ 66675 h 181318"/>
                              <a:gd name="connsiteX649" fmla="*/ 151823 w 182677"/>
                              <a:gd name="connsiteY649" fmla="*/ 66675 h 181318"/>
                              <a:gd name="connsiteX650" fmla="*/ 148965 w 182677"/>
                              <a:gd name="connsiteY650" fmla="*/ 68580 h 181318"/>
                              <a:gd name="connsiteX651" fmla="*/ 149918 w 182677"/>
                              <a:gd name="connsiteY651" fmla="*/ 68580 h 181318"/>
                              <a:gd name="connsiteX652" fmla="*/ 151823 w 182677"/>
                              <a:gd name="connsiteY652" fmla="*/ 66675 h 181318"/>
                              <a:gd name="connsiteX653" fmla="*/ 149918 w 182677"/>
                              <a:gd name="connsiteY653" fmla="*/ 88583 h 181318"/>
                              <a:gd name="connsiteX654" fmla="*/ 149918 w 182677"/>
                              <a:gd name="connsiteY654" fmla="*/ 88583 h 181318"/>
                              <a:gd name="connsiteX655" fmla="*/ 148013 w 182677"/>
                              <a:gd name="connsiteY655" fmla="*/ 88583 h 181318"/>
                              <a:gd name="connsiteX656" fmla="*/ 149918 w 182677"/>
                              <a:gd name="connsiteY656" fmla="*/ 88583 h 181318"/>
                              <a:gd name="connsiteX657" fmla="*/ 149918 w 182677"/>
                              <a:gd name="connsiteY657" fmla="*/ 88583 h 181318"/>
                              <a:gd name="connsiteX658" fmla="*/ 150870 w 182677"/>
                              <a:gd name="connsiteY658" fmla="*/ 83820 h 181318"/>
                              <a:gd name="connsiteX659" fmla="*/ 150870 w 182677"/>
                              <a:gd name="connsiteY659" fmla="*/ 83820 h 181318"/>
                              <a:gd name="connsiteX660" fmla="*/ 148965 w 182677"/>
                              <a:gd name="connsiteY660" fmla="*/ 83820 h 181318"/>
                              <a:gd name="connsiteX661" fmla="*/ 150870 w 182677"/>
                              <a:gd name="connsiteY661" fmla="*/ 83820 h 181318"/>
                              <a:gd name="connsiteX662" fmla="*/ 150870 w 182677"/>
                              <a:gd name="connsiteY662" fmla="*/ 83820 h 181318"/>
                              <a:gd name="connsiteX663" fmla="*/ 152775 w 182677"/>
                              <a:gd name="connsiteY663" fmla="*/ 41910 h 181318"/>
                              <a:gd name="connsiteX664" fmla="*/ 152775 w 182677"/>
                              <a:gd name="connsiteY664" fmla="*/ 41910 h 181318"/>
                              <a:gd name="connsiteX665" fmla="*/ 152775 w 182677"/>
                              <a:gd name="connsiteY665" fmla="*/ 41910 h 181318"/>
                              <a:gd name="connsiteX666" fmla="*/ 152775 w 182677"/>
                              <a:gd name="connsiteY666" fmla="*/ 41910 h 181318"/>
                              <a:gd name="connsiteX667" fmla="*/ 152775 w 182677"/>
                              <a:gd name="connsiteY667" fmla="*/ 41910 h 181318"/>
                              <a:gd name="connsiteX668" fmla="*/ 151823 w 182677"/>
                              <a:gd name="connsiteY668" fmla="*/ 57150 h 181318"/>
                              <a:gd name="connsiteX669" fmla="*/ 151823 w 182677"/>
                              <a:gd name="connsiteY669" fmla="*/ 57150 h 181318"/>
                              <a:gd name="connsiteX670" fmla="*/ 151823 w 182677"/>
                              <a:gd name="connsiteY670" fmla="*/ 57150 h 181318"/>
                              <a:gd name="connsiteX671" fmla="*/ 151823 w 182677"/>
                              <a:gd name="connsiteY671" fmla="*/ 57150 h 181318"/>
                              <a:gd name="connsiteX672" fmla="*/ 151823 w 182677"/>
                              <a:gd name="connsiteY672" fmla="*/ 57150 h 181318"/>
                              <a:gd name="connsiteX673" fmla="*/ 152775 w 182677"/>
                              <a:gd name="connsiteY673" fmla="*/ 79058 h 181318"/>
                              <a:gd name="connsiteX674" fmla="*/ 152775 w 182677"/>
                              <a:gd name="connsiteY674" fmla="*/ 79058 h 181318"/>
                              <a:gd name="connsiteX675" fmla="*/ 152775 w 182677"/>
                              <a:gd name="connsiteY675" fmla="*/ 79058 h 181318"/>
                              <a:gd name="connsiteX676" fmla="*/ 152775 w 182677"/>
                              <a:gd name="connsiteY676" fmla="*/ 79058 h 181318"/>
                              <a:gd name="connsiteX677" fmla="*/ 152775 w 182677"/>
                              <a:gd name="connsiteY677" fmla="*/ 79058 h 1813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Lst>
                            <a:rect l="l" t="t" r="r" b="b"/>
                            <a:pathLst>
                              <a:path w="182677" h="181318">
                                <a:moveTo>
                                  <a:pt x="181350" y="176213"/>
                                </a:moveTo>
                                <a:cubicBezTo>
                                  <a:pt x="179445" y="177165"/>
                                  <a:pt x="177540" y="178118"/>
                                  <a:pt x="175635" y="178118"/>
                                </a:cubicBezTo>
                                <a:cubicBezTo>
                                  <a:pt x="166110" y="178118"/>
                                  <a:pt x="157538" y="178118"/>
                                  <a:pt x="148013" y="177165"/>
                                </a:cubicBezTo>
                                <a:cubicBezTo>
                                  <a:pt x="143250" y="177165"/>
                                  <a:pt x="137535" y="178118"/>
                                  <a:pt x="131820" y="178118"/>
                                </a:cubicBezTo>
                                <a:cubicBezTo>
                                  <a:pt x="128963" y="178118"/>
                                  <a:pt x="125153" y="178118"/>
                                  <a:pt x="122295" y="178118"/>
                                </a:cubicBezTo>
                                <a:cubicBezTo>
                                  <a:pt x="119438" y="178118"/>
                                  <a:pt x="117533" y="176213"/>
                                  <a:pt x="116580" y="173355"/>
                                </a:cubicBezTo>
                                <a:cubicBezTo>
                                  <a:pt x="116580" y="171450"/>
                                  <a:pt x="115628" y="169545"/>
                                  <a:pt x="115628" y="166688"/>
                                </a:cubicBezTo>
                                <a:cubicBezTo>
                                  <a:pt x="115628" y="162878"/>
                                  <a:pt x="115628" y="159068"/>
                                  <a:pt x="115628" y="155258"/>
                                </a:cubicBezTo>
                                <a:cubicBezTo>
                                  <a:pt x="115628" y="154305"/>
                                  <a:pt x="115628" y="153353"/>
                                  <a:pt x="114675" y="152400"/>
                                </a:cubicBezTo>
                                <a:cubicBezTo>
                                  <a:pt x="113723" y="151447"/>
                                  <a:pt x="112770" y="153353"/>
                                  <a:pt x="111818" y="154305"/>
                                </a:cubicBezTo>
                                <a:cubicBezTo>
                                  <a:pt x="110865" y="155258"/>
                                  <a:pt x="109913" y="157163"/>
                                  <a:pt x="108960" y="158115"/>
                                </a:cubicBezTo>
                                <a:cubicBezTo>
                                  <a:pt x="104198" y="166688"/>
                                  <a:pt x="95625" y="171450"/>
                                  <a:pt x="88005" y="177165"/>
                                </a:cubicBezTo>
                                <a:cubicBezTo>
                                  <a:pt x="81338" y="180975"/>
                                  <a:pt x="74670" y="181928"/>
                                  <a:pt x="68003" y="180975"/>
                                </a:cubicBezTo>
                                <a:cubicBezTo>
                                  <a:pt x="58478" y="180022"/>
                                  <a:pt x="49905" y="177165"/>
                                  <a:pt x="41333" y="171450"/>
                                </a:cubicBezTo>
                                <a:cubicBezTo>
                                  <a:pt x="40380" y="170497"/>
                                  <a:pt x="39428" y="170497"/>
                                  <a:pt x="39428" y="169545"/>
                                </a:cubicBezTo>
                                <a:cubicBezTo>
                                  <a:pt x="40380" y="169545"/>
                                  <a:pt x="40380" y="168593"/>
                                  <a:pt x="40380" y="168593"/>
                                </a:cubicBezTo>
                                <a:cubicBezTo>
                                  <a:pt x="40380" y="168593"/>
                                  <a:pt x="40380" y="168593"/>
                                  <a:pt x="40380" y="168593"/>
                                </a:cubicBezTo>
                                <a:cubicBezTo>
                                  <a:pt x="39428" y="168593"/>
                                  <a:pt x="40380" y="169545"/>
                                  <a:pt x="39428" y="170497"/>
                                </a:cubicBezTo>
                                <a:cubicBezTo>
                                  <a:pt x="29903" y="163830"/>
                                  <a:pt x="26093" y="154305"/>
                                  <a:pt x="24188" y="143828"/>
                                </a:cubicBezTo>
                                <a:cubicBezTo>
                                  <a:pt x="23235" y="137160"/>
                                  <a:pt x="23235" y="130493"/>
                                  <a:pt x="23235" y="123825"/>
                                </a:cubicBezTo>
                                <a:cubicBezTo>
                                  <a:pt x="23235" y="120015"/>
                                  <a:pt x="23235" y="115253"/>
                                  <a:pt x="22283" y="111443"/>
                                </a:cubicBezTo>
                                <a:cubicBezTo>
                                  <a:pt x="21330" y="105728"/>
                                  <a:pt x="22283" y="100013"/>
                                  <a:pt x="21330" y="94297"/>
                                </a:cubicBezTo>
                                <a:cubicBezTo>
                                  <a:pt x="21330" y="90488"/>
                                  <a:pt x="21330" y="87630"/>
                                  <a:pt x="21330" y="83820"/>
                                </a:cubicBezTo>
                                <a:cubicBezTo>
                                  <a:pt x="21330" y="78105"/>
                                  <a:pt x="21330" y="72390"/>
                                  <a:pt x="21330" y="66675"/>
                                </a:cubicBezTo>
                                <a:cubicBezTo>
                                  <a:pt x="22283" y="57150"/>
                                  <a:pt x="20378" y="48578"/>
                                  <a:pt x="21330" y="40005"/>
                                </a:cubicBezTo>
                                <a:cubicBezTo>
                                  <a:pt x="21330" y="36195"/>
                                  <a:pt x="22283" y="32385"/>
                                  <a:pt x="22283" y="28575"/>
                                </a:cubicBezTo>
                                <a:cubicBezTo>
                                  <a:pt x="22283" y="21908"/>
                                  <a:pt x="17520" y="17145"/>
                                  <a:pt x="10853" y="16193"/>
                                </a:cubicBezTo>
                                <a:cubicBezTo>
                                  <a:pt x="7995" y="16193"/>
                                  <a:pt x="5138" y="15240"/>
                                  <a:pt x="2280" y="14288"/>
                                </a:cubicBezTo>
                                <a:cubicBezTo>
                                  <a:pt x="-577" y="12383"/>
                                  <a:pt x="-577" y="10478"/>
                                  <a:pt x="1328" y="8572"/>
                                </a:cubicBezTo>
                                <a:cubicBezTo>
                                  <a:pt x="3233" y="7620"/>
                                  <a:pt x="5138" y="6668"/>
                                  <a:pt x="7043" y="6668"/>
                                </a:cubicBezTo>
                                <a:cubicBezTo>
                                  <a:pt x="9900" y="6668"/>
                                  <a:pt x="12758" y="6668"/>
                                  <a:pt x="14663" y="7620"/>
                                </a:cubicBezTo>
                                <a:cubicBezTo>
                                  <a:pt x="28950" y="9525"/>
                                  <a:pt x="43238" y="5715"/>
                                  <a:pt x="56573" y="1905"/>
                                </a:cubicBezTo>
                                <a:cubicBezTo>
                                  <a:pt x="57525" y="1905"/>
                                  <a:pt x="59430" y="953"/>
                                  <a:pt x="60383" y="953"/>
                                </a:cubicBezTo>
                                <a:cubicBezTo>
                                  <a:pt x="64193" y="0"/>
                                  <a:pt x="67050" y="2858"/>
                                  <a:pt x="68003" y="6668"/>
                                </a:cubicBezTo>
                                <a:lnTo>
                                  <a:pt x="68003" y="9525"/>
                                </a:lnTo>
                                <a:cubicBezTo>
                                  <a:pt x="68003" y="38100"/>
                                  <a:pt x="68003" y="66675"/>
                                  <a:pt x="67050" y="96203"/>
                                </a:cubicBezTo>
                                <a:cubicBezTo>
                                  <a:pt x="67050" y="112395"/>
                                  <a:pt x="67050" y="128588"/>
                                  <a:pt x="68003" y="143828"/>
                                </a:cubicBezTo>
                                <a:cubicBezTo>
                                  <a:pt x="68003" y="146685"/>
                                  <a:pt x="68955" y="150495"/>
                                  <a:pt x="69908" y="153353"/>
                                </a:cubicBezTo>
                                <a:cubicBezTo>
                                  <a:pt x="74670" y="165735"/>
                                  <a:pt x="86100" y="169545"/>
                                  <a:pt x="96578" y="160972"/>
                                </a:cubicBezTo>
                                <a:cubicBezTo>
                                  <a:pt x="101340" y="158115"/>
                                  <a:pt x="104198" y="153353"/>
                                  <a:pt x="106103" y="148590"/>
                                </a:cubicBezTo>
                                <a:cubicBezTo>
                                  <a:pt x="109913" y="137160"/>
                                  <a:pt x="113723" y="126683"/>
                                  <a:pt x="113723" y="114300"/>
                                </a:cubicBezTo>
                                <a:cubicBezTo>
                                  <a:pt x="113723" y="105728"/>
                                  <a:pt x="112770" y="98108"/>
                                  <a:pt x="112770" y="89535"/>
                                </a:cubicBezTo>
                                <a:cubicBezTo>
                                  <a:pt x="112770" y="73343"/>
                                  <a:pt x="112770" y="57150"/>
                                  <a:pt x="112770" y="40958"/>
                                </a:cubicBezTo>
                                <a:cubicBezTo>
                                  <a:pt x="112770" y="35243"/>
                                  <a:pt x="111818" y="29528"/>
                                  <a:pt x="109913" y="23813"/>
                                </a:cubicBezTo>
                                <a:cubicBezTo>
                                  <a:pt x="108008" y="19050"/>
                                  <a:pt x="104198" y="16193"/>
                                  <a:pt x="98483" y="16193"/>
                                </a:cubicBezTo>
                                <a:cubicBezTo>
                                  <a:pt x="95625" y="16193"/>
                                  <a:pt x="93720" y="15240"/>
                                  <a:pt x="92768" y="13335"/>
                                </a:cubicBezTo>
                                <a:cubicBezTo>
                                  <a:pt x="89910" y="10478"/>
                                  <a:pt x="91815" y="7620"/>
                                  <a:pt x="94673" y="7620"/>
                                </a:cubicBezTo>
                                <a:cubicBezTo>
                                  <a:pt x="97530" y="7620"/>
                                  <a:pt x="101340" y="6668"/>
                                  <a:pt x="104198" y="7620"/>
                                </a:cubicBezTo>
                                <a:cubicBezTo>
                                  <a:pt x="105150" y="7620"/>
                                  <a:pt x="107055" y="8572"/>
                                  <a:pt x="108008" y="8572"/>
                                </a:cubicBezTo>
                                <a:cubicBezTo>
                                  <a:pt x="121343" y="7620"/>
                                  <a:pt x="134678" y="6668"/>
                                  <a:pt x="148013" y="1905"/>
                                </a:cubicBezTo>
                                <a:cubicBezTo>
                                  <a:pt x="149918" y="953"/>
                                  <a:pt x="151823" y="953"/>
                                  <a:pt x="154680" y="0"/>
                                </a:cubicBezTo>
                                <a:cubicBezTo>
                                  <a:pt x="159443" y="0"/>
                                  <a:pt x="160395" y="0"/>
                                  <a:pt x="160395" y="4763"/>
                                </a:cubicBezTo>
                                <a:cubicBezTo>
                                  <a:pt x="160395" y="10478"/>
                                  <a:pt x="160395" y="16193"/>
                                  <a:pt x="160395" y="21908"/>
                                </a:cubicBezTo>
                                <a:cubicBezTo>
                                  <a:pt x="159443" y="35243"/>
                                  <a:pt x="159443" y="48578"/>
                                  <a:pt x="160395" y="62865"/>
                                </a:cubicBezTo>
                                <a:lnTo>
                                  <a:pt x="160395" y="69533"/>
                                </a:lnTo>
                                <a:cubicBezTo>
                                  <a:pt x="160395" y="81915"/>
                                  <a:pt x="160395" y="94297"/>
                                  <a:pt x="160395" y="107633"/>
                                </a:cubicBezTo>
                                <a:cubicBezTo>
                                  <a:pt x="160395" y="120015"/>
                                  <a:pt x="160395" y="131445"/>
                                  <a:pt x="160395" y="143828"/>
                                </a:cubicBezTo>
                                <a:cubicBezTo>
                                  <a:pt x="160395" y="149543"/>
                                  <a:pt x="160395" y="154305"/>
                                  <a:pt x="162300" y="160020"/>
                                </a:cubicBezTo>
                                <a:cubicBezTo>
                                  <a:pt x="164205" y="166688"/>
                                  <a:pt x="167063" y="169545"/>
                                  <a:pt x="173730" y="169545"/>
                                </a:cubicBezTo>
                                <a:cubicBezTo>
                                  <a:pt x="175635" y="169545"/>
                                  <a:pt x="178493" y="169545"/>
                                  <a:pt x="180398" y="171450"/>
                                </a:cubicBezTo>
                                <a:cubicBezTo>
                                  <a:pt x="183255" y="172403"/>
                                  <a:pt x="183255" y="174308"/>
                                  <a:pt x="181350" y="176213"/>
                                </a:cubicBezTo>
                                <a:close/>
                                <a:moveTo>
                                  <a:pt x="32760" y="103822"/>
                                </a:moveTo>
                                <a:cubicBezTo>
                                  <a:pt x="32760" y="102870"/>
                                  <a:pt x="32760" y="102870"/>
                                  <a:pt x="32760" y="103822"/>
                                </a:cubicBezTo>
                                <a:lnTo>
                                  <a:pt x="31808" y="103822"/>
                                </a:lnTo>
                                <a:cubicBezTo>
                                  <a:pt x="30855" y="103822"/>
                                  <a:pt x="30855" y="104775"/>
                                  <a:pt x="32760" y="103822"/>
                                </a:cubicBezTo>
                                <a:cubicBezTo>
                                  <a:pt x="32760" y="104775"/>
                                  <a:pt x="32760" y="103822"/>
                                  <a:pt x="32760" y="103822"/>
                                </a:cubicBezTo>
                                <a:close/>
                                <a:moveTo>
                                  <a:pt x="30855" y="82868"/>
                                </a:moveTo>
                                <a:lnTo>
                                  <a:pt x="30855" y="82868"/>
                                </a:lnTo>
                                <a:cubicBezTo>
                                  <a:pt x="31808" y="81915"/>
                                  <a:pt x="31808" y="81915"/>
                                  <a:pt x="30855" y="82868"/>
                                </a:cubicBezTo>
                                <a:lnTo>
                                  <a:pt x="30855" y="82868"/>
                                </a:lnTo>
                                <a:close/>
                                <a:moveTo>
                                  <a:pt x="35618" y="130493"/>
                                </a:moveTo>
                                <a:cubicBezTo>
                                  <a:pt x="34665" y="131445"/>
                                  <a:pt x="34665" y="131445"/>
                                  <a:pt x="33713" y="132397"/>
                                </a:cubicBezTo>
                                <a:cubicBezTo>
                                  <a:pt x="32760" y="133350"/>
                                  <a:pt x="31808" y="135255"/>
                                  <a:pt x="31808" y="137160"/>
                                </a:cubicBezTo>
                                <a:cubicBezTo>
                                  <a:pt x="33713" y="137160"/>
                                  <a:pt x="34665" y="136208"/>
                                  <a:pt x="35618" y="134303"/>
                                </a:cubicBezTo>
                                <a:cubicBezTo>
                                  <a:pt x="34665" y="131445"/>
                                  <a:pt x="35618" y="129540"/>
                                  <a:pt x="40380" y="127635"/>
                                </a:cubicBezTo>
                                <a:cubicBezTo>
                                  <a:pt x="41333" y="127635"/>
                                  <a:pt x="41333" y="126683"/>
                                  <a:pt x="41333" y="126683"/>
                                </a:cubicBezTo>
                                <a:cubicBezTo>
                                  <a:pt x="41333" y="125730"/>
                                  <a:pt x="40380" y="125730"/>
                                  <a:pt x="39428" y="125730"/>
                                </a:cubicBezTo>
                                <a:cubicBezTo>
                                  <a:pt x="37523" y="125730"/>
                                  <a:pt x="36570" y="126683"/>
                                  <a:pt x="36570" y="123825"/>
                                </a:cubicBezTo>
                                <a:cubicBezTo>
                                  <a:pt x="36570" y="122872"/>
                                  <a:pt x="34665" y="120968"/>
                                  <a:pt x="32760" y="120015"/>
                                </a:cubicBezTo>
                                <a:cubicBezTo>
                                  <a:pt x="31808" y="119063"/>
                                  <a:pt x="30855" y="119063"/>
                                  <a:pt x="30855" y="120968"/>
                                </a:cubicBezTo>
                                <a:cubicBezTo>
                                  <a:pt x="30855" y="123825"/>
                                  <a:pt x="31808" y="126683"/>
                                  <a:pt x="33713" y="129540"/>
                                </a:cubicBezTo>
                                <a:cubicBezTo>
                                  <a:pt x="36570" y="129540"/>
                                  <a:pt x="36570" y="130493"/>
                                  <a:pt x="35618" y="130493"/>
                                </a:cubicBezTo>
                                <a:close/>
                                <a:moveTo>
                                  <a:pt x="33713" y="55245"/>
                                </a:moveTo>
                                <a:cubicBezTo>
                                  <a:pt x="33713" y="56197"/>
                                  <a:pt x="33713" y="56197"/>
                                  <a:pt x="33713" y="55245"/>
                                </a:cubicBezTo>
                                <a:cubicBezTo>
                                  <a:pt x="34665" y="56197"/>
                                  <a:pt x="35618" y="56197"/>
                                  <a:pt x="35618" y="55245"/>
                                </a:cubicBezTo>
                                <a:cubicBezTo>
                                  <a:pt x="35618" y="55245"/>
                                  <a:pt x="35618" y="55245"/>
                                  <a:pt x="33713" y="55245"/>
                                </a:cubicBezTo>
                                <a:cubicBezTo>
                                  <a:pt x="34665" y="55245"/>
                                  <a:pt x="33713" y="55245"/>
                                  <a:pt x="33713" y="55245"/>
                                </a:cubicBezTo>
                                <a:close/>
                                <a:moveTo>
                                  <a:pt x="34665" y="105728"/>
                                </a:moveTo>
                                <a:cubicBezTo>
                                  <a:pt x="33713" y="106680"/>
                                  <a:pt x="34665" y="107633"/>
                                  <a:pt x="35618" y="107633"/>
                                </a:cubicBezTo>
                                <a:cubicBezTo>
                                  <a:pt x="36570" y="108585"/>
                                  <a:pt x="37523" y="109538"/>
                                  <a:pt x="38475" y="108585"/>
                                </a:cubicBezTo>
                                <a:cubicBezTo>
                                  <a:pt x="39428" y="107633"/>
                                  <a:pt x="41333" y="106680"/>
                                  <a:pt x="41333" y="104775"/>
                                </a:cubicBezTo>
                                <a:cubicBezTo>
                                  <a:pt x="41333" y="102870"/>
                                  <a:pt x="39428" y="102870"/>
                                  <a:pt x="38475" y="101918"/>
                                </a:cubicBezTo>
                                <a:cubicBezTo>
                                  <a:pt x="36570" y="101918"/>
                                  <a:pt x="37523" y="102870"/>
                                  <a:pt x="37523" y="103822"/>
                                </a:cubicBezTo>
                                <a:cubicBezTo>
                                  <a:pt x="37523" y="105728"/>
                                  <a:pt x="36570" y="105728"/>
                                  <a:pt x="35618" y="104775"/>
                                </a:cubicBezTo>
                                <a:cubicBezTo>
                                  <a:pt x="36570" y="105728"/>
                                  <a:pt x="35618" y="104775"/>
                                  <a:pt x="34665" y="105728"/>
                                </a:cubicBezTo>
                                <a:close/>
                                <a:moveTo>
                                  <a:pt x="56573" y="155258"/>
                                </a:moveTo>
                                <a:lnTo>
                                  <a:pt x="55620" y="158115"/>
                                </a:lnTo>
                                <a:lnTo>
                                  <a:pt x="57525" y="158115"/>
                                </a:lnTo>
                                <a:cubicBezTo>
                                  <a:pt x="58478" y="156210"/>
                                  <a:pt x="58478" y="155258"/>
                                  <a:pt x="56573" y="155258"/>
                                </a:cubicBezTo>
                                <a:cubicBezTo>
                                  <a:pt x="56573" y="154305"/>
                                  <a:pt x="57525" y="153353"/>
                                  <a:pt x="55620" y="153353"/>
                                </a:cubicBezTo>
                                <a:cubicBezTo>
                                  <a:pt x="51810" y="153353"/>
                                  <a:pt x="49905" y="150495"/>
                                  <a:pt x="51810" y="147638"/>
                                </a:cubicBezTo>
                                <a:cubicBezTo>
                                  <a:pt x="52763" y="146685"/>
                                  <a:pt x="53715" y="145733"/>
                                  <a:pt x="52763" y="144780"/>
                                </a:cubicBezTo>
                                <a:cubicBezTo>
                                  <a:pt x="50858" y="142875"/>
                                  <a:pt x="48953" y="140970"/>
                                  <a:pt x="47048" y="139065"/>
                                </a:cubicBezTo>
                                <a:cubicBezTo>
                                  <a:pt x="45143" y="138113"/>
                                  <a:pt x="43238" y="139065"/>
                                  <a:pt x="42285" y="139065"/>
                                </a:cubicBezTo>
                                <a:cubicBezTo>
                                  <a:pt x="42285" y="137160"/>
                                  <a:pt x="44190" y="137160"/>
                                  <a:pt x="45143" y="136208"/>
                                </a:cubicBezTo>
                                <a:cubicBezTo>
                                  <a:pt x="47048" y="135255"/>
                                  <a:pt x="48000" y="134303"/>
                                  <a:pt x="48000" y="137160"/>
                                </a:cubicBezTo>
                                <a:cubicBezTo>
                                  <a:pt x="48000" y="139065"/>
                                  <a:pt x="50858" y="139065"/>
                                  <a:pt x="51810" y="140018"/>
                                </a:cubicBezTo>
                                <a:cubicBezTo>
                                  <a:pt x="52763" y="140970"/>
                                  <a:pt x="53715" y="140018"/>
                                  <a:pt x="54668" y="139065"/>
                                </a:cubicBezTo>
                                <a:cubicBezTo>
                                  <a:pt x="55620" y="138113"/>
                                  <a:pt x="55620" y="137160"/>
                                  <a:pt x="55620" y="136208"/>
                                </a:cubicBezTo>
                                <a:cubicBezTo>
                                  <a:pt x="55620" y="135255"/>
                                  <a:pt x="54668" y="134303"/>
                                  <a:pt x="52763" y="135255"/>
                                </a:cubicBezTo>
                                <a:cubicBezTo>
                                  <a:pt x="50858" y="135255"/>
                                  <a:pt x="49905" y="136208"/>
                                  <a:pt x="48953" y="134303"/>
                                </a:cubicBezTo>
                                <a:cubicBezTo>
                                  <a:pt x="48000" y="132397"/>
                                  <a:pt x="46095" y="129540"/>
                                  <a:pt x="48953" y="127635"/>
                                </a:cubicBezTo>
                                <a:cubicBezTo>
                                  <a:pt x="50858" y="130493"/>
                                  <a:pt x="52763" y="127635"/>
                                  <a:pt x="53715" y="127635"/>
                                </a:cubicBezTo>
                                <a:cubicBezTo>
                                  <a:pt x="55620" y="126683"/>
                                  <a:pt x="53715" y="125730"/>
                                  <a:pt x="52763" y="124778"/>
                                </a:cubicBezTo>
                                <a:cubicBezTo>
                                  <a:pt x="53715" y="123825"/>
                                  <a:pt x="54668" y="122872"/>
                                  <a:pt x="54668" y="120968"/>
                                </a:cubicBezTo>
                                <a:cubicBezTo>
                                  <a:pt x="55620" y="119063"/>
                                  <a:pt x="54668" y="118110"/>
                                  <a:pt x="53715" y="117158"/>
                                </a:cubicBezTo>
                                <a:cubicBezTo>
                                  <a:pt x="53715" y="116205"/>
                                  <a:pt x="52763" y="115253"/>
                                  <a:pt x="52763" y="114300"/>
                                </a:cubicBezTo>
                                <a:lnTo>
                                  <a:pt x="51810" y="115253"/>
                                </a:lnTo>
                                <a:cubicBezTo>
                                  <a:pt x="50858" y="116205"/>
                                  <a:pt x="48953" y="118110"/>
                                  <a:pt x="49905" y="119063"/>
                                </a:cubicBezTo>
                                <a:cubicBezTo>
                                  <a:pt x="50858" y="120015"/>
                                  <a:pt x="51810" y="118110"/>
                                  <a:pt x="53715" y="117158"/>
                                </a:cubicBezTo>
                                <a:cubicBezTo>
                                  <a:pt x="53715" y="119063"/>
                                  <a:pt x="52763" y="120968"/>
                                  <a:pt x="51810" y="122872"/>
                                </a:cubicBezTo>
                                <a:cubicBezTo>
                                  <a:pt x="50858" y="124778"/>
                                  <a:pt x="51810" y="124778"/>
                                  <a:pt x="52763" y="124778"/>
                                </a:cubicBezTo>
                                <a:cubicBezTo>
                                  <a:pt x="52763" y="127635"/>
                                  <a:pt x="50858" y="127635"/>
                                  <a:pt x="48953" y="127635"/>
                                </a:cubicBezTo>
                                <a:cubicBezTo>
                                  <a:pt x="49905" y="125730"/>
                                  <a:pt x="48000" y="124778"/>
                                  <a:pt x="47048" y="122872"/>
                                </a:cubicBezTo>
                                <a:cubicBezTo>
                                  <a:pt x="46095" y="120968"/>
                                  <a:pt x="46095" y="120968"/>
                                  <a:pt x="45143" y="121920"/>
                                </a:cubicBezTo>
                                <a:cubicBezTo>
                                  <a:pt x="44190" y="122872"/>
                                  <a:pt x="41333" y="122872"/>
                                  <a:pt x="43238" y="125730"/>
                                </a:cubicBezTo>
                                <a:cubicBezTo>
                                  <a:pt x="46095" y="130493"/>
                                  <a:pt x="45143" y="130493"/>
                                  <a:pt x="40380" y="133350"/>
                                </a:cubicBezTo>
                                <a:cubicBezTo>
                                  <a:pt x="38475" y="134303"/>
                                  <a:pt x="37523" y="134303"/>
                                  <a:pt x="36570" y="136208"/>
                                </a:cubicBezTo>
                                <a:cubicBezTo>
                                  <a:pt x="37523" y="136208"/>
                                  <a:pt x="38475" y="135255"/>
                                  <a:pt x="39428" y="137160"/>
                                </a:cubicBezTo>
                                <a:cubicBezTo>
                                  <a:pt x="39428" y="138113"/>
                                  <a:pt x="40380" y="139065"/>
                                  <a:pt x="41333" y="140018"/>
                                </a:cubicBezTo>
                                <a:cubicBezTo>
                                  <a:pt x="40380" y="141922"/>
                                  <a:pt x="39428" y="142875"/>
                                  <a:pt x="37523" y="141922"/>
                                </a:cubicBezTo>
                                <a:cubicBezTo>
                                  <a:pt x="36570" y="140970"/>
                                  <a:pt x="34665" y="140970"/>
                                  <a:pt x="34665" y="142875"/>
                                </a:cubicBezTo>
                                <a:cubicBezTo>
                                  <a:pt x="34665" y="143828"/>
                                  <a:pt x="34665" y="146685"/>
                                  <a:pt x="37523" y="145733"/>
                                </a:cubicBezTo>
                                <a:cubicBezTo>
                                  <a:pt x="38475" y="145733"/>
                                  <a:pt x="39428" y="145733"/>
                                  <a:pt x="39428" y="146685"/>
                                </a:cubicBezTo>
                                <a:cubicBezTo>
                                  <a:pt x="38475" y="148590"/>
                                  <a:pt x="40380" y="149543"/>
                                  <a:pt x="40380" y="150495"/>
                                </a:cubicBezTo>
                                <a:cubicBezTo>
                                  <a:pt x="40380" y="154305"/>
                                  <a:pt x="41333" y="155258"/>
                                  <a:pt x="45143" y="154305"/>
                                </a:cubicBezTo>
                                <a:cubicBezTo>
                                  <a:pt x="46095" y="155258"/>
                                  <a:pt x="47048" y="155258"/>
                                  <a:pt x="47048" y="156210"/>
                                </a:cubicBezTo>
                                <a:cubicBezTo>
                                  <a:pt x="46095" y="157163"/>
                                  <a:pt x="45143" y="156210"/>
                                  <a:pt x="44190" y="156210"/>
                                </a:cubicBezTo>
                                <a:cubicBezTo>
                                  <a:pt x="42285" y="156210"/>
                                  <a:pt x="40380" y="155258"/>
                                  <a:pt x="38475" y="156210"/>
                                </a:cubicBezTo>
                                <a:cubicBezTo>
                                  <a:pt x="37523" y="156210"/>
                                  <a:pt x="37523" y="157163"/>
                                  <a:pt x="37523" y="158115"/>
                                </a:cubicBezTo>
                                <a:cubicBezTo>
                                  <a:pt x="37523" y="158115"/>
                                  <a:pt x="38475" y="158115"/>
                                  <a:pt x="38475" y="158115"/>
                                </a:cubicBezTo>
                                <a:cubicBezTo>
                                  <a:pt x="40380" y="157163"/>
                                  <a:pt x="42285" y="157163"/>
                                  <a:pt x="43238" y="159068"/>
                                </a:cubicBezTo>
                                <a:cubicBezTo>
                                  <a:pt x="43238" y="160020"/>
                                  <a:pt x="44190" y="160020"/>
                                  <a:pt x="45143" y="159068"/>
                                </a:cubicBezTo>
                                <a:cubicBezTo>
                                  <a:pt x="48953" y="156210"/>
                                  <a:pt x="48953" y="160020"/>
                                  <a:pt x="50858" y="161925"/>
                                </a:cubicBezTo>
                                <a:lnTo>
                                  <a:pt x="50858" y="161925"/>
                                </a:lnTo>
                                <a:cubicBezTo>
                                  <a:pt x="54668" y="162878"/>
                                  <a:pt x="54668" y="162878"/>
                                  <a:pt x="55620" y="159068"/>
                                </a:cubicBezTo>
                                <a:cubicBezTo>
                                  <a:pt x="53715" y="159068"/>
                                  <a:pt x="52763" y="158115"/>
                                  <a:pt x="52763" y="156210"/>
                                </a:cubicBezTo>
                                <a:cubicBezTo>
                                  <a:pt x="53715" y="155258"/>
                                  <a:pt x="55620" y="156210"/>
                                  <a:pt x="56573" y="155258"/>
                                </a:cubicBezTo>
                                <a:close/>
                                <a:moveTo>
                                  <a:pt x="35618" y="100013"/>
                                </a:moveTo>
                                <a:cubicBezTo>
                                  <a:pt x="36570" y="100013"/>
                                  <a:pt x="36570" y="100013"/>
                                  <a:pt x="37523" y="99060"/>
                                </a:cubicBezTo>
                                <a:cubicBezTo>
                                  <a:pt x="36570" y="99060"/>
                                  <a:pt x="35618" y="99060"/>
                                  <a:pt x="35618" y="100013"/>
                                </a:cubicBezTo>
                                <a:cubicBezTo>
                                  <a:pt x="34665" y="100013"/>
                                  <a:pt x="34665" y="100013"/>
                                  <a:pt x="35618" y="100013"/>
                                </a:cubicBezTo>
                                <a:close/>
                                <a:moveTo>
                                  <a:pt x="41333" y="110490"/>
                                </a:moveTo>
                                <a:lnTo>
                                  <a:pt x="41333" y="110490"/>
                                </a:lnTo>
                                <a:cubicBezTo>
                                  <a:pt x="43238" y="110490"/>
                                  <a:pt x="43238" y="110490"/>
                                  <a:pt x="44190" y="110490"/>
                                </a:cubicBezTo>
                                <a:cubicBezTo>
                                  <a:pt x="44190" y="110490"/>
                                  <a:pt x="44190" y="109538"/>
                                  <a:pt x="44190" y="109538"/>
                                </a:cubicBezTo>
                                <a:cubicBezTo>
                                  <a:pt x="43238" y="109538"/>
                                  <a:pt x="42285" y="109538"/>
                                  <a:pt x="41333" y="110490"/>
                                </a:cubicBezTo>
                                <a:cubicBezTo>
                                  <a:pt x="42285" y="110490"/>
                                  <a:pt x="42285" y="110490"/>
                                  <a:pt x="41333" y="110490"/>
                                </a:cubicBezTo>
                                <a:cubicBezTo>
                                  <a:pt x="36570" y="112395"/>
                                  <a:pt x="36570" y="113347"/>
                                  <a:pt x="38475" y="117158"/>
                                </a:cubicBezTo>
                                <a:cubicBezTo>
                                  <a:pt x="37523" y="117158"/>
                                  <a:pt x="36570" y="117158"/>
                                  <a:pt x="35618" y="117158"/>
                                </a:cubicBezTo>
                                <a:cubicBezTo>
                                  <a:pt x="35618" y="117158"/>
                                  <a:pt x="34665" y="118110"/>
                                  <a:pt x="34665" y="118110"/>
                                </a:cubicBezTo>
                                <a:cubicBezTo>
                                  <a:pt x="35618" y="119063"/>
                                  <a:pt x="36570" y="120015"/>
                                  <a:pt x="37523" y="119063"/>
                                </a:cubicBezTo>
                                <a:cubicBezTo>
                                  <a:pt x="38475" y="119063"/>
                                  <a:pt x="38475" y="118110"/>
                                  <a:pt x="38475" y="117158"/>
                                </a:cubicBezTo>
                                <a:cubicBezTo>
                                  <a:pt x="39428" y="118110"/>
                                  <a:pt x="40380" y="118110"/>
                                  <a:pt x="41333" y="117158"/>
                                </a:cubicBezTo>
                                <a:cubicBezTo>
                                  <a:pt x="42285" y="117158"/>
                                  <a:pt x="43238" y="116205"/>
                                  <a:pt x="42285" y="115253"/>
                                </a:cubicBezTo>
                                <a:cubicBezTo>
                                  <a:pt x="37523" y="114300"/>
                                  <a:pt x="41333" y="112395"/>
                                  <a:pt x="41333" y="110490"/>
                                </a:cubicBezTo>
                                <a:close/>
                                <a:moveTo>
                                  <a:pt x="35618" y="77153"/>
                                </a:moveTo>
                                <a:cubicBezTo>
                                  <a:pt x="35618" y="79058"/>
                                  <a:pt x="39428" y="82868"/>
                                  <a:pt x="41333" y="82868"/>
                                </a:cubicBezTo>
                                <a:cubicBezTo>
                                  <a:pt x="42285" y="82868"/>
                                  <a:pt x="42285" y="81915"/>
                                  <a:pt x="42285" y="80963"/>
                                </a:cubicBezTo>
                                <a:cubicBezTo>
                                  <a:pt x="42285" y="80010"/>
                                  <a:pt x="43238" y="79058"/>
                                  <a:pt x="42285" y="79058"/>
                                </a:cubicBezTo>
                                <a:cubicBezTo>
                                  <a:pt x="41333" y="78105"/>
                                  <a:pt x="41333" y="79058"/>
                                  <a:pt x="40380" y="80010"/>
                                </a:cubicBezTo>
                                <a:cubicBezTo>
                                  <a:pt x="37523" y="80963"/>
                                  <a:pt x="37523" y="80963"/>
                                  <a:pt x="37523" y="78105"/>
                                </a:cubicBezTo>
                                <a:cubicBezTo>
                                  <a:pt x="37523" y="77153"/>
                                  <a:pt x="38475" y="76200"/>
                                  <a:pt x="36570" y="76200"/>
                                </a:cubicBezTo>
                                <a:cubicBezTo>
                                  <a:pt x="35618" y="74295"/>
                                  <a:pt x="35618" y="76200"/>
                                  <a:pt x="35618" y="77153"/>
                                </a:cubicBezTo>
                                <a:close/>
                                <a:moveTo>
                                  <a:pt x="43238" y="94297"/>
                                </a:moveTo>
                                <a:cubicBezTo>
                                  <a:pt x="41333" y="96203"/>
                                  <a:pt x="38475" y="96203"/>
                                  <a:pt x="36570" y="99060"/>
                                </a:cubicBezTo>
                                <a:cubicBezTo>
                                  <a:pt x="40380" y="100013"/>
                                  <a:pt x="41333" y="97155"/>
                                  <a:pt x="44190" y="96203"/>
                                </a:cubicBezTo>
                                <a:cubicBezTo>
                                  <a:pt x="44190" y="96203"/>
                                  <a:pt x="44190" y="95250"/>
                                  <a:pt x="44190" y="95250"/>
                                </a:cubicBezTo>
                                <a:cubicBezTo>
                                  <a:pt x="44190" y="94297"/>
                                  <a:pt x="43238" y="94297"/>
                                  <a:pt x="43238" y="94297"/>
                                </a:cubicBezTo>
                                <a:close/>
                                <a:moveTo>
                                  <a:pt x="38475" y="91440"/>
                                </a:moveTo>
                                <a:cubicBezTo>
                                  <a:pt x="39428" y="91440"/>
                                  <a:pt x="39428" y="91440"/>
                                  <a:pt x="38475" y="91440"/>
                                </a:cubicBezTo>
                                <a:cubicBezTo>
                                  <a:pt x="38475" y="90488"/>
                                  <a:pt x="38475" y="89535"/>
                                  <a:pt x="37523" y="89535"/>
                                </a:cubicBezTo>
                                <a:cubicBezTo>
                                  <a:pt x="36570" y="89535"/>
                                  <a:pt x="36570" y="90488"/>
                                  <a:pt x="36570" y="91440"/>
                                </a:cubicBezTo>
                                <a:cubicBezTo>
                                  <a:pt x="37523" y="91440"/>
                                  <a:pt x="38475" y="91440"/>
                                  <a:pt x="38475" y="91440"/>
                                </a:cubicBezTo>
                                <a:close/>
                                <a:moveTo>
                                  <a:pt x="37523" y="61913"/>
                                </a:moveTo>
                                <a:lnTo>
                                  <a:pt x="37523" y="61913"/>
                                </a:lnTo>
                                <a:cubicBezTo>
                                  <a:pt x="38475" y="60960"/>
                                  <a:pt x="38475" y="60960"/>
                                  <a:pt x="37523" y="61913"/>
                                </a:cubicBezTo>
                                <a:lnTo>
                                  <a:pt x="37523" y="61913"/>
                                </a:lnTo>
                                <a:cubicBezTo>
                                  <a:pt x="37523" y="60960"/>
                                  <a:pt x="37523" y="60960"/>
                                  <a:pt x="37523" y="61913"/>
                                </a:cubicBezTo>
                                <a:close/>
                                <a:moveTo>
                                  <a:pt x="38475" y="71438"/>
                                </a:moveTo>
                                <a:cubicBezTo>
                                  <a:pt x="38475" y="72390"/>
                                  <a:pt x="39428" y="72390"/>
                                  <a:pt x="39428" y="72390"/>
                                </a:cubicBezTo>
                                <a:cubicBezTo>
                                  <a:pt x="39428" y="72390"/>
                                  <a:pt x="40380" y="72390"/>
                                  <a:pt x="40380" y="71438"/>
                                </a:cubicBezTo>
                                <a:cubicBezTo>
                                  <a:pt x="40380" y="70485"/>
                                  <a:pt x="39428" y="70485"/>
                                  <a:pt x="39428" y="70485"/>
                                </a:cubicBezTo>
                                <a:cubicBezTo>
                                  <a:pt x="39428" y="71438"/>
                                  <a:pt x="39428" y="71438"/>
                                  <a:pt x="38475" y="71438"/>
                                </a:cubicBezTo>
                                <a:close/>
                                <a:moveTo>
                                  <a:pt x="42285" y="160972"/>
                                </a:moveTo>
                                <a:lnTo>
                                  <a:pt x="42285" y="160972"/>
                                </a:lnTo>
                                <a:cubicBezTo>
                                  <a:pt x="41333" y="160020"/>
                                  <a:pt x="41333" y="159068"/>
                                  <a:pt x="40380" y="160020"/>
                                </a:cubicBezTo>
                                <a:cubicBezTo>
                                  <a:pt x="40380" y="160020"/>
                                  <a:pt x="39428" y="160972"/>
                                  <a:pt x="40380" y="160972"/>
                                </a:cubicBezTo>
                                <a:cubicBezTo>
                                  <a:pt x="40380" y="161925"/>
                                  <a:pt x="40380" y="160972"/>
                                  <a:pt x="42285" y="160972"/>
                                </a:cubicBezTo>
                                <a:lnTo>
                                  <a:pt x="42285" y="160972"/>
                                </a:lnTo>
                                <a:close/>
                                <a:moveTo>
                                  <a:pt x="44190" y="153353"/>
                                </a:moveTo>
                                <a:cubicBezTo>
                                  <a:pt x="43238" y="152400"/>
                                  <a:pt x="41333" y="152400"/>
                                  <a:pt x="42285" y="150495"/>
                                </a:cubicBezTo>
                                <a:cubicBezTo>
                                  <a:pt x="42285" y="149543"/>
                                  <a:pt x="42285" y="149543"/>
                                  <a:pt x="42285" y="148590"/>
                                </a:cubicBezTo>
                                <a:cubicBezTo>
                                  <a:pt x="41333" y="147638"/>
                                  <a:pt x="39428" y="145733"/>
                                  <a:pt x="41333" y="145733"/>
                                </a:cubicBezTo>
                                <a:cubicBezTo>
                                  <a:pt x="43238" y="144780"/>
                                  <a:pt x="43238" y="147638"/>
                                  <a:pt x="44190" y="148590"/>
                                </a:cubicBezTo>
                                <a:cubicBezTo>
                                  <a:pt x="45143" y="149543"/>
                                  <a:pt x="45143" y="151447"/>
                                  <a:pt x="44190" y="153353"/>
                                </a:cubicBezTo>
                                <a:close/>
                                <a:moveTo>
                                  <a:pt x="44190" y="161925"/>
                                </a:moveTo>
                                <a:cubicBezTo>
                                  <a:pt x="44190" y="160972"/>
                                  <a:pt x="44190" y="160972"/>
                                  <a:pt x="44190" y="161925"/>
                                </a:cubicBezTo>
                                <a:cubicBezTo>
                                  <a:pt x="43238" y="160972"/>
                                  <a:pt x="43238" y="160972"/>
                                  <a:pt x="42285" y="161925"/>
                                </a:cubicBezTo>
                                <a:cubicBezTo>
                                  <a:pt x="43238" y="161925"/>
                                  <a:pt x="43238" y="162878"/>
                                  <a:pt x="44190" y="161925"/>
                                </a:cubicBezTo>
                                <a:close/>
                                <a:moveTo>
                                  <a:pt x="47048" y="167640"/>
                                </a:moveTo>
                                <a:cubicBezTo>
                                  <a:pt x="47048" y="166688"/>
                                  <a:pt x="46095" y="164783"/>
                                  <a:pt x="45143" y="164783"/>
                                </a:cubicBezTo>
                                <a:cubicBezTo>
                                  <a:pt x="44190" y="164783"/>
                                  <a:pt x="44190" y="164783"/>
                                  <a:pt x="44190" y="165735"/>
                                </a:cubicBezTo>
                                <a:cubicBezTo>
                                  <a:pt x="44190" y="167640"/>
                                  <a:pt x="46095" y="167640"/>
                                  <a:pt x="47048" y="167640"/>
                                </a:cubicBezTo>
                                <a:cubicBezTo>
                                  <a:pt x="47048" y="168593"/>
                                  <a:pt x="47048" y="168593"/>
                                  <a:pt x="47048" y="167640"/>
                                </a:cubicBezTo>
                                <a:close/>
                                <a:moveTo>
                                  <a:pt x="46095" y="81915"/>
                                </a:moveTo>
                                <a:cubicBezTo>
                                  <a:pt x="46095" y="81915"/>
                                  <a:pt x="47048" y="81915"/>
                                  <a:pt x="46095" y="81915"/>
                                </a:cubicBezTo>
                                <a:cubicBezTo>
                                  <a:pt x="47048" y="80963"/>
                                  <a:pt x="47048" y="80010"/>
                                  <a:pt x="47048" y="80010"/>
                                </a:cubicBezTo>
                                <a:cubicBezTo>
                                  <a:pt x="46095" y="80010"/>
                                  <a:pt x="45143" y="80963"/>
                                  <a:pt x="46095" y="81915"/>
                                </a:cubicBezTo>
                                <a:cubicBezTo>
                                  <a:pt x="45143" y="81915"/>
                                  <a:pt x="45143" y="81915"/>
                                  <a:pt x="46095" y="81915"/>
                                </a:cubicBezTo>
                                <a:close/>
                                <a:moveTo>
                                  <a:pt x="46095" y="42863"/>
                                </a:moveTo>
                                <a:cubicBezTo>
                                  <a:pt x="47048" y="42863"/>
                                  <a:pt x="47048" y="42863"/>
                                  <a:pt x="46095" y="42863"/>
                                </a:cubicBezTo>
                                <a:cubicBezTo>
                                  <a:pt x="47048" y="41910"/>
                                  <a:pt x="46095" y="41910"/>
                                  <a:pt x="46095" y="41910"/>
                                </a:cubicBezTo>
                                <a:cubicBezTo>
                                  <a:pt x="46095" y="41910"/>
                                  <a:pt x="46095" y="41910"/>
                                  <a:pt x="46095" y="42863"/>
                                </a:cubicBezTo>
                                <a:cubicBezTo>
                                  <a:pt x="46095" y="42863"/>
                                  <a:pt x="46095" y="42863"/>
                                  <a:pt x="46095" y="42863"/>
                                </a:cubicBezTo>
                                <a:close/>
                                <a:moveTo>
                                  <a:pt x="48000" y="150495"/>
                                </a:moveTo>
                                <a:cubicBezTo>
                                  <a:pt x="48000" y="151447"/>
                                  <a:pt x="48000" y="152400"/>
                                  <a:pt x="47048" y="152400"/>
                                </a:cubicBezTo>
                                <a:cubicBezTo>
                                  <a:pt x="46095" y="152400"/>
                                  <a:pt x="46095" y="151447"/>
                                  <a:pt x="46095" y="151447"/>
                                </a:cubicBezTo>
                                <a:cubicBezTo>
                                  <a:pt x="46095" y="150495"/>
                                  <a:pt x="46095" y="149543"/>
                                  <a:pt x="47048" y="149543"/>
                                </a:cubicBezTo>
                                <a:cubicBezTo>
                                  <a:pt x="48000" y="148590"/>
                                  <a:pt x="48000" y="149543"/>
                                  <a:pt x="48000" y="150495"/>
                                </a:cubicBezTo>
                                <a:close/>
                                <a:moveTo>
                                  <a:pt x="48000" y="76200"/>
                                </a:moveTo>
                                <a:cubicBezTo>
                                  <a:pt x="49905" y="77153"/>
                                  <a:pt x="48000" y="79058"/>
                                  <a:pt x="49905" y="79058"/>
                                </a:cubicBezTo>
                                <a:cubicBezTo>
                                  <a:pt x="50858" y="78105"/>
                                  <a:pt x="50858" y="76200"/>
                                  <a:pt x="50858" y="75247"/>
                                </a:cubicBezTo>
                                <a:lnTo>
                                  <a:pt x="51810" y="73343"/>
                                </a:lnTo>
                                <a:cubicBezTo>
                                  <a:pt x="51810" y="72390"/>
                                  <a:pt x="51810" y="72390"/>
                                  <a:pt x="50858" y="72390"/>
                                </a:cubicBezTo>
                                <a:cubicBezTo>
                                  <a:pt x="48000" y="72390"/>
                                  <a:pt x="47048" y="75247"/>
                                  <a:pt x="48000" y="76200"/>
                                </a:cubicBezTo>
                                <a:close/>
                                <a:moveTo>
                                  <a:pt x="48953" y="111443"/>
                                </a:moveTo>
                                <a:lnTo>
                                  <a:pt x="48953" y="111443"/>
                                </a:lnTo>
                                <a:cubicBezTo>
                                  <a:pt x="48000" y="112395"/>
                                  <a:pt x="48000" y="112395"/>
                                  <a:pt x="48953" y="112395"/>
                                </a:cubicBezTo>
                                <a:cubicBezTo>
                                  <a:pt x="48953" y="112395"/>
                                  <a:pt x="48953" y="112395"/>
                                  <a:pt x="48953" y="111443"/>
                                </a:cubicBezTo>
                                <a:cubicBezTo>
                                  <a:pt x="48953" y="111443"/>
                                  <a:pt x="48953" y="111443"/>
                                  <a:pt x="48953" y="111443"/>
                                </a:cubicBezTo>
                                <a:close/>
                                <a:moveTo>
                                  <a:pt x="48953" y="162878"/>
                                </a:moveTo>
                                <a:cubicBezTo>
                                  <a:pt x="50858" y="162878"/>
                                  <a:pt x="50858" y="161925"/>
                                  <a:pt x="49905" y="160972"/>
                                </a:cubicBezTo>
                                <a:cubicBezTo>
                                  <a:pt x="48953" y="160972"/>
                                  <a:pt x="48000" y="161925"/>
                                  <a:pt x="48953" y="162878"/>
                                </a:cubicBezTo>
                                <a:cubicBezTo>
                                  <a:pt x="48000" y="162878"/>
                                  <a:pt x="48953" y="163830"/>
                                  <a:pt x="48953" y="162878"/>
                                </a:cubicBezTo>
                                <a:close/>
                                <a:moveTo>
                                  <a:pt x="51810" y="170497"/>
                                </a:moveTo>
                                <a:lnTo>
                                  <a:pt x="49905" y="167640"/>
                                </a:lnTo>
                                <a:cubicBezTo>
                                  <a:pt x="49905" y="167640"/>
                                  <a:pt x="48953" y="167640"/>
                                  <a:pt x="48953" y="168593"/>
                                </a:cubicBezTo>
                                <a:cubicBezTo>
                                  <a:pt x="48953" y="169545"/>
                                  <a:pt x="48953" y="170497"/>
                                  <a:pt x="49905" y="170497"/>
                                </a:cubicBezTo>
                                <a:cubicBezTo>
                                  <a:pt x="50858" y="170497"/>
                                  <a:pt x="51810" y="170497"/>
                                  <a:pt x="51810" y="170497"/>
                                </a:cubicBezTo>
                                <a:close/>
                                <a:moveTo>
                                  <a:pt x="51810" y="156210"/>
                                </a:moveTo>
                                <a:cubicBezTo>
                                  <a:pt x="50858" y="156210"/>
                                  <a:pt x="50858" y="156210"/>
                                  <a:pt x="50858" y="155258"/>
                                </a:cubicBezTo>
                                <a:cubicBezTo>
                                  <a:pt x="50858" y="155258"/>
                                  <a:pt x="50858" y="155258"/>
                                  <a:pt x="51810" y="155258"/>
                                </a:cubicBezTo>
                                <a:cubicBezTo>
                                  <a:pt x="51810" y="154305"/>
                                  <a:pt x="51810" y="155258"/>
                                  <a:pt x="51810" y="156210"/>
                                </a:cubicBezTo>
                                <a:close/>
                                <a:moveTo>
                                  <a:pt x="52763" y="105728"/>
                                </a:moveTo>
                                <a:cubicBezTo>
                                  <a:pt x="53715" y="105728"/>
                                  <a:pt x="53715" y="105728"/>
                                  <a:pt x="53715" y="104775"/>
                                </a:cubicBezTo>
                                <a:cubicBezTo>
                                  <a:pt x="53715" y="103822"/>
                                  <a:pt x="53715" y="102870"/>
                                  <a:pt x="52763" y="102870"/>
                                </a:cubicBezTo>
                                <a:cubicBezTo>
                                  <a:pt x="51810" y="102870"/>
                                  <a:pt x="51810" y="103822"/>
                                  <a:pt x="52763" y="105728"/>
                                </a:cubicBezTo>
                                <a:cubicBezTo>
                                  <a:pt x="51810" y="104775"/>
                                  <a:pt x="51810" y="105728"/>
                                  <a:pt x="52763" y="105728"/>
                                </a:cubicBezTo>
                                <a:close/>
                                <a:moveTo>
                                  <a:pt x="51810" y="111443"/>
                                </a:moveTo>
                                <a:lnTo>
                                  <a:pt x="51810" y="111443"/>
                                </a:lnTo>
                                <a:lnTo>
                                  <a:pt x="51810" y="111443"/>
                                </a:lnTo>
                                <a:cubicBezTo>
                                  <a:pt x="52763" y="112395"/>
                                  <a:pt x="54668" y="113347"/>
                                  <a:pt x="54668" y="111443"/>
                                </a:cubicBezTo>
                                <a:cubicBezTo>
                                  <a:pt x="54668" y="110490"/>
                                  <a:pt x="53715" y="108585"/>
                                  <a:pt x="52763" y="108585"/>
                                </a:cubicBezTo>
                                <a:cubicBezTo>
                                  <a:pt x="50858" y="109538"/>
                                  <a:pt x="51810" y="111443"/>
                                  <a:pt x="51810" y="111443"/>
                                </a:cubicBezTo>
                                <a:close/>
                                <a:moveTo>
                                  <a:pt x="51810" y="51435"/>
                                </a:moveTo>
                                <a:cubicBezTo>
                                  <a:pt x="51810" y="51435"/>
                                  <a:pt x="52763" y="51435"/>
                                  <a:pt x="51810" y="51435"/>
                                </a:cubicBezTo>
                                <a:lnTo>
                                  <a:pt x="51810" y="51435"/>
                                </a:lnTo>
                                <a:cubicBezTo>
                                  <a:pt x="52763" y="50483"/>
                                  <a:pt x="52763" y="50483"/>
                                  <a:pt x="51810" y="51435"/>
                                </a:cubicBezTo>
                                <a:cubicBezTo>
                                  <a:pt x="51810" y="50483"/>
                                  <a:pt x="51810" y="50483"/>
                                  <a:pt x="51810" y="51435"/>
                                </a:cubicBezTo>
                                <a:close/>
                                <a:moveTo>
                                  <a:pt x="53715" y="61913"/>
                                </a:moveTo>
                                <a:cubicBezTo>
                                  <a:pt x="53715" y="62865"/>
                                  <a:pt x="53715" y="62865"/>
                                  <a:pt x="53715" y="61913"/>
                                </a:cubicBezTo>
                                <a:cubicBezTo>
                                  <a:pt x="54668" y="62865"/>
                                  <a:pt x="55620" y="62865"/>
                                  <a:pt x="55620" y="61913"/>
                                </a:cubicBezTo>
                                <a:cubicBezTo>
                                  <a:pt x="54668" y="61913"/>
                                  <a:pt x="54668" y="61913"/>
                                  <a:pt x="53715" y="61913"/>
                                </a:cubicBezTo>
                                <a:cubicBezTo>
                                  <a:pt x="53715" y="61913"/>
                                  <a:pt x="53715" y="61913"/>
                                  <a:pt x="53715" y="61913"/>
                                </a:cubicBezTo>
                                <a:close/>
                                <a:moveTo>
                                  <a:pt x="54668" y="68580"/>
                                </a:moveTo>
                                <a:lnTo>
                                  <a:pt x="54668" y="68580"/>
                                </a:lnTo>
                                <a:cubicBezTo>
                                  <a:pt x="53715" y="68580"/>
                                  <a:pt x="53715" y="68580"/>
                                  <a:pt x="53715" y="68580"/>
                                </a:cubicBezTo>
                                <a:cubicBezTo>
                                  <a:pt x="53715" y="69533"/>
                                  <a:pt x="53715" y="69533"/>
                                  <a:pt x="54668" y="68580"/>
                                </a:cubicBezTo>
                                <a:cubicBezTo>
                                  <a:pt x="54668" y="69533"/>
                                  <a:pt x="54668" y="69533"/>
                                  <a:pt x="54668" y="68580"/>
                                </a:cubicBezTo>
                                <a:close/>
                                <a:moveTo>
                                  <a:pt x="61335" y="139065"/>
                                </a:moveTo>
                                <a:cubicBezTo>
                                  <a:pt x="61335" y="137160"/>
                                  <a:pt x="59430" y="136208"/>
                                  <a:pt x="57525" y="136208"/>
                                </a:cubicBezTo>
                                <a:cubicBezTo>
                                  <a:pt x="55620" y="137160"/>
                                  <a:pt x="54668" y="138113"/>
                                  <a:pt x="53715" y="140018"/>
                                </a:cubicBezTo>
                                <a:cubicBezTo>
                                  <a:pt x="53715" y="141922"/>
                                  <a:pt x="52763" y="142875"/>
                                  <a:pt x="55620" y="143828"/>
                                </a:cubicBezTo>
                                <a:cubicBezTo>
                                  <a:pt x="55620" y="145733"/>
                                  <a:pt x="55620" y="146685"/>
                                  <a:pt x="56573" y="148590"/>
                                </a:cubicBezTo>
                                <a:cubicBezTo>
                                  <a:pt x="56573" y="148590"/>
                                  <a:pt x="57525" y="149543"/>
                                  <a:pt x="57525" y="149543"/>
                                </a:cubicBezTo>
                                <a:cubicBezTo>
                                  <a:pt x="57525" y="149543"/>
                                  <a:pt x="57525" y="148590"/>
                                  <a:pt x="57525" y="148590"/>
                                </a:cubicBezTo>
                                <a:cubicBezTo>
                                  <a:pt x="56573" y="147638"/>
                                  <a:pt x="56573" y="145733"/>
                                  <a:pt x="54668" y="144780"/>
                                </a:cubicBezTo>
                                <a:cubicBezTo>
                                  <a:pt x="53715" y="142875"/>
                                  <a:pt x="53715" y="140018"/>
                                  <a:pt x="57525" y="140970"/>
                                </a:cubicBezTo>
                                <a:cubicBezTo>
                                  <a:pt x="59430" y="140018"/>
                                  <a:pt x="61335" y="140018"/>
                                  <a:pt x="61335" y="139065"/>
                                </a:cubicBezTo>
                                <a:close/>
                                <a:moveTo>
                                  <a:pt x="54668" y="92393"/>
                                </a:moveTo>
                                <a:cubicBezTo>
                                  <a:pt x="54668" y="93345"/>
                                  <a:pt x="55620" y="93345"/>
                                  <a:pt x="56573" y="93345"/>
                                </a:cubicBezTo>
                                <a:cubicBezTo>
                                  <a:pt x="56573" y="93345"/>
                                  <a:pt x="57525" y="93345"/>
                                  <a:pt x="57525" y="92393"/>
                                </a:cubicBezTo>
                                <a:cubicBezTo>
                                  <a:pt x="57525" y="91440"/>
                                  <a:pt x="56573" y="91440"/>
                                  <a:pt x="54668" y="92393"/>
                                </a:cubicBezTo>
                                <a:cubicBezTo>
                                  <a:pt x="55620" y="91440"/>
                                  <a:pt x="54668" y="91440"/>
                                  <a:pt x="54668" y="92393"/>
                                </a:cubicBezTo>
                                <a:close/>
                                <a:moveTo>
                                  <a:pt x="56573" y="122872"/>
                                </a:moveTo>
                                <a:cubicBezTo>
                                  <a:pt x="56573" y="122872"/>
                                  <a:pt x="56573" y="122872"/>
                                  <a:pt x="56573" y="122872"/>
                                </a:cubicBezTo>
                                <a:lnTo>
                                  <a:pt x="56573" y="121920"/>
                                </a:lnTo>
                                <a:cubicBezTo>
                                  <a:pt x="56573" y="121920"/>
                                  <a:pt x="55620" y="121920"/>
                                  <a:pt x="56573" y="122872"/>
                                </a:cubicBezTo>
                                <a:lnTo>
                                  <a:pt x="56573" y="122872"/>
                                </a:lnTo>
                                <a:close/>
                                <a:moveTo>
                                  <a:pt x="55620" y="84772"/>
                                </a:moveTo>
                                <a:cubicBezTo>
                                  <a:pt x="55620" y="84772"/>
                                  <a:pt x="56573" y="85725"/>
                                  <a:pt x="55620" y="84772"/>
                                </a:cubicBezTo>
                                <a:cubicBezTo>
                                  <a:pt x="56573" y="85725"/>
                                  <a:pt x="56573" y="85725"/>
                                  <a:pt x="57525" y="85725"/>
                                </a:cubicBezTo>
                                <a:cubicBezTo>
                                  <a:pt x="57525" y="85725"/>
                                  <a:pt x="57525" y="84772"/>
                                  <a:pt x="57525" y="84772"/>
                                </a:cubicBezTo>
                                <a:cubicBezTo>
                                  <a:pt x="56573" y="84772"/>
                                  <a:pt x="56573" y="84772"/>
                                  <a:pt x="55620" y="84772"/>
                                </a:cubicBezTo>
                                <a:close/>
                                <a:moveTo>
                                  <a:pt x="56573" y="50483"/>
                                </a:moveTo>
                                <a:cubicBezTo>
                                  <a:pt x="57525" y="50483"/>
                                  <a:pt x="57525" y="50483"/>
                                  <a:pt x="56573" y="50483"/>
                                </a:cubicBezTo>
                                <a:lnTo>
                                  <a:pt x="56573" y="50483"/>
                                </a:lnTo>
                                <a:cubicBezTo>
                                  <a:pt x="57525" y="49530"/>
                                  <a:pt x="57525" y="49530"/>
                                  <a:pt x="56573" y="50483"/>
                                </a:cubicBezTo>
                                <a:lnTo>
                                  <a:pt x="56573" y="50483"/>
                                </a:lnTo>
                                <a:close/>
                                <a:moveTo>
                                  <a:pt x="58478" y="127635"/>
                                </a:moveTo>
                                <a:cubicBezTo>
                                  <a:pt x="56573" y="128588"/>
                                  <a:pt x="56573" y="129540"/>
                                  <a:pt x="56573" y="131445"/>
                                </a:cubicBezTo>
                                <a:cubicBezTo>
                                  <a:pt x="56573" y="131445"/>
                                  <a:pt x="56573" y="132397"/>
                                  <a:pt x="57525" y="132397"/>
                                </a:cubicBezTo>
                                <a:cubicBezTo>
                                  <a:pt x="59430" y="131445"/>
                                  <a:pt x="58478" y="129540"/>
                                  <a:pt x="58478" y="127635"/>
                                </a:cubicBezTo>
                                <a:cubicBezTo>
                                  <a:pt x="59430" y="128588"/>
                                  <a:pt x="59430" y="127635"/>
                                  <a:pt x="58478" y="127635"/>
                                </a:cubicBezTo>
                                <a:close/>
                                <a:moveTo>
                                  <a:pt x="58478" y="169545"/>
                                </a:moveTo>
                                <a:cubicBezTo>
                                  <a:pt x="58478" y="169545"/>
                                  <a:pt x="57525" y="168593"/>
                                  <a:pt x="58478" y="169545"/>
                                </a:cubicBezTo>
                                <a:cubicBezTo>
                                  <a:pt x="57525" y="168593"/>
                                  <a:pt x="57525" y="169545"/>
                                  <a:pt x="57525" y="169545"/>
                                </a:cubicBezTo>
                                <a:cubicBezTo>
                                  <a:pt x="56573" y="169545"/>
                                  <a:pt x="57525" y="170497"/>
                                  <a:pt x="58478" y="169545"/>
                                </a:cubicBezTo>
                                <a:cubicBezTo>
                                  <a:pt x="57525" y="170497"/>
                                  <a:pt x="58478" y="169545"/>
                                  <a:pt x="58478" y="169545"/>
                                </a:cubicBezTo>
                                <a:close/>
                                <a:moveTo>
                                  <a:pt x="57525" y="80963"/>
                                </a:moveTo>
                                <a:cubicBezTo>
                                  <a:pt x="58478" y="80963"/>
                                  <a:pt x="58478" y="80963"/>
                                  <a:pt x="57525" y="80963"/>
                                </a:cubicBezTo>
                                <a:cubicBezTo>
                                  <a:pt x="58478" y="80010"/>
                                  <a:pt x="58478" y="79058"/>
                                  <a:pt x="57525" y="79058"/>
                                </a:cubicBezTo>
                                <a:cubicBezTo>
                                  <a:pt x="57525" y="79058"/>
                                  <a:pt x="56573" y="79058"/>
                                  <a:pt x="56573" y="79058"/>
                                </a:cubicBezTo>
                                <a:cubicBezTo>
                                  <a:pt x="57525" y="80010"/>
                                  <a:pt x="57525" y="80963"/>
                                  <a:pt x="57525" y="80963"/>
                                </a:cubicBezTo>
                                <a:close/>
                                <a:moveTo>
                                  <a:pt x="66098" y="159068"/>
                                </a:moveTo>
                                <a:lnTo>
                                  <a:pt x="66098" y="159068"/>
                                </a:lnTo>
                                <a:cubicBezTo>
                                  <a:pt x="64193" y="159068"/>
                                  <a:pt x="64193" y="159068"/>
                                  <a:pt x="64193" y="160020"/>
                                </a:cubicBezTo>
                                <a:cubicBezTo>
                                  <a:pt x="64193" y="160020"/>
                                  <a:pt x="64193" y="160972"/>
                                  <a:pt x="64193" y="160972"/>
                                </a:cubicBezTo>
                                <a:cubicBezTo>
                                  <a:pt x="61335" y="160972"/>
                                  <a:pt x="60383" y="159068"/>
                                  <a:pt x="58478" y="158115"/>
                                </a:cubicBezTo>
                                <a:cubicBezTo>
                                  <a:pt x="59430" y="159068"/>
                                  <a:pt x="59430" y="160972"/>
                                  <a:pt x="60383" y="161925"/>
                                </a:cubicBezTo>
                                <a:cubicBezTo>
                                  <a:pt x="60383" y="162878"/>
                                  <a:pt x="61335" y="163830"/>
                                  <a:pt x="63240" y="163830"/>
                                </a:cubicBezTo>
                                <a:cubicBezTo>
                                  <a:pt x="65145" y="163830"/>
                                  <a:pt x="65145" y="162878"/>
                                  <a:pt x="65145" y="160972"/>
                                </a:cubicBezTo>
                                <a:cubicBezTo>
                                  <a:pt x="65145" y="160972"/>
                                  <a:pt x="66098" y="160972"/>
                                  <a:pt x="66098" y="160972"/>
                                </a:cubicBezTo>
                                <a:cubicBezTo>
                                  <a:pt x="65145" y="160020"/>
                                  <a:pt x="66098" y="160020"/>
                                  <a:pt x="66098" y="159068"/>
                                </a:cubicBezTo>
                                <a:close/>
                                <a:moveTo>
                                  <a:pt x="60383" y="125730"/>
                                </a:moveTo>
                                <a:lnTo>
                                  <a:pt x="60383" y="125730"/>
                                </a:lnTo>
                                <a:cubicBezTo>
                                  <a:pt x="60383" y="124778"/>
                                  <a:pt x="60383" y="124778"/>
                                  <a:pt x="60383" y="124778"/>
                                </a:cubicBezTo>
                                <a:cubicBezTo>
                                  <a:pt x="60383" y="124778"/>
                                  <a:pt x="60383" y="124778"/>
                                  <a:pt x="60383" y="125730"/>
                                </a:cubicBezTo>
                                <a:cubicBezTo>
                                  <a:pt x="59430" y="124778"/>
                                  <a:pt x="60383" y="125730"/>
                                  <a:pt x="60383" y="125730"/>
                                </a:cubicBezTo>
                                <a:close/>
                                <a:moveTo>
                                  <a:pt x="63240" y="170497"/>
                                </a:moveTo>
                                <a:cubicBezTo>
                                  <a:pt x="63240" y="170497"/>
                                  <a:pt x="63240" y="169545"/>
                                  <a:pt x="63240" y="170497"/>
                                </a:cubicBezTo>
                                <a:cubicBezTo>
                                  <a:pt x="61335" y="169545"/>
                                  <a:pt x="60383" y="170497"/>
                                  <a:pt x="60383" y="172403"/>
                                </a:cubicBezTo>
                                <a:cubicBezTo>
                                  <a:pt x="60383" y="172403"/>
                                  <a:pt x="60383" y="173355"/>
                                  <a:pt x="61335" y="173355"/>
                                </a:cubicBezTo>
                                <a:cubicBezTo>
                                  <a:pt x="62288" y="172403"/>
                                  <a:pt x="63240" y="171450"/>
                                  <a:pt x="63240" y="170497"/>
                                </a:cubicBezTo>
                                <a:close/>
                                <a:moveTo>
                                  <a:pt x="65145" y="165735"/>
                                </a:moveTo>
                                <a:cubicBezTo>
                                  <a:pt x="64193" y="165735"/>
                                  <a:pt x="64193" y="165735"/>
                                  <a:pt x="65145" y="165735"/>
                                </a:cubicBezTo>
                                <a:lnTo>
                                  <a:pt x="64193" y="165735"/>
                                </a:lnTo>
                                <a:cubicBezTo>
                                  <a:pt x="64193" y="166688"/>
                                  <a:pt x="64193" y="166688"/>
                                  <a:pt x="65145" y="165735"/>
                                </a:cubicBezTo>
                                <a:cubicBezTo>
                                  <a:pt x="64193" y="166688"/>
                                  <a:pt x="65145" y="166688"/>
                                  <a:pt x="65145" y="165735"/>
                                </a:cubicBezTo>
                                <a:close/>
                                <a:moveTo>
                                  <a:pt x="127058" y="120015"/>
                                </a:moveTo>
                                <a:cubicBezTo>
                                  <a:pt x="127058" y="120015"/>
                                  <a:pt x="128010" y="120968"/>
                                  <a:pt x="128010" y="120015"/>
                                </a:cubicBezTo>
                                <a:cubicBezTo>
                                  <a:pt x="128963" y="120015"/>
                                  <a:pt x="128963" y="119063"/>
                                  <a:pt x="128963" y="119063"/>
                                </a:cubicBezTo>
                                <a:cubicBezTo>
                                  <a:pt x="128010" y="116205"/>
                                  <a:pt x="128010" y="114300"/>
                                  <a:pt x="130868" y="114300"/>
                                </a:cubicBezTo>
                                <a:cubicBezTo>
                                  <a:pt x="131820" y="114300"/>
                                  <a:pt x="131820" y="113347"/>
                                  <a:pt x="131820" y="112395"/>
                                </a:cubicBezTo>
                                <a:cubicBezTo>
                                  <a:pt x="130868" y="111443"/>
                                  <a:pt x="131820" y="109538"/>
                                  <a:pt x="130868" y="109538"/>
                                </a:cubicBezTo>
                                <a:cubicBezTo>
                                  <a:pt x="128963" y="109538"/>
                                  <a:pt x="129915" y="111443"/>
                                  <a:pt x="129915" y="111443"/>
                                </a:cubicBezTo>
                                <a:cubicBezTo>
                                  <a:pt x="128963" y="112395"/>
                                  <a:pt x="128010" y="112395"/>
                                  <a:pt x="127058" y="112395"/>
                                </a:cubicBezTo>
                                <a:cubicBezTo>
                                  <a:pt x="127058" y="112395"/>
                                  <a:pt x="126105" y="112395"/>
                                  <a:pt x="126105" y="113347"/>
                                </a:cubicBezTo>
                                <a:cubicBezTo>
                                  <a:pt x="126105" y="115253"/>
                                  <a:pt x="126105" y="118110"/>
                                  <a:pt x="127058" y="120015"/>
                                </a:cubicBezTo>
                                <a:close/>
                                <a:moveTo>
                                  <a:pt x="126105" y="42863"/>
                                </a:moveTo>
                                <a:cubicBezTo>
                                  <a:pt x="126105" y="43815"/>
                                  <a:pt x="126105" y="43815"/>
                                  <a:pt x="127058" y="43815"/>
                                </a:cubicBezTo>
                                <a:cubicBezTo>
                                  <a:pt x="127058" y="43815"/>
                                  <a:pt x="128010" y="43815"/>
                                  <a:pt x="128010" y="43815"/>
                                </a:cubicBezTo>
                                <a:cubicBezTo>
                                  <a:pt x="127058" y="43815"/>
                                  <a:pt x="126105" y="42863"/>
                                  <a:pt x="126105" y="42863"/>
                                </a:cubicBezTo>
                                <a:cubicBezTo>
                                  <a:pt x="126105" y="42863"/>
                                  <a:pt x="126105" y="42863"/>
                                  <a:pt x="126105" y="42863"/>
                                </a:cubicBezTo>
                                <a:close/>
                                <a:moveTo>
                                  <a:pt x="126105" y="59055"/>
                                </a:moveTo>
                                <a:cubicBezTo>
                                  <a:pt x="125153" y="59055"/>
                                  <a:pt x="125153" y="60008"/>
                                  <a:pt x="125153" y="60008"/>
                                </a:cubicBezTo>
                                <a:cubicBezTo>
                                  <a:pt x="125153" y="60008"/>
                                  <a:pt x="125153" y="60008"/>
                                  <a:pt x="126105" y="60008"/>
                                </a:cubicBezTo>
                                <a:cubicBezTo>
                                  <a:pt x="127058" y="60960"/>
                                  <a:pt x="127058" y="60960"/>
                                  <a:pt x="126105" y="59055"/>
                                </a:cubicBezTo>
                                <a:cubicBezTo>
                                  <a:pt x="127058" y="59055"/>
                                  <a:pt x="127058" y="59055"/>
                                  <a:pt x="126105" y="59055"/>
                                </a:cubicBezTo>
                                <a:close/>
                                <a:moveTo>
                                  <a:pt x="128010" y="26670"/>
                                </a:moveTo>
                                <a:cubicBezTo>
                                  <a:pt x="128963" y="25718"/>
                                  <a:pt x="128963" y="24765"/>
                                  <a:pt x="128010" y="23813"/>
                                </a:cubicBezTo>
                                <a:cubicBezTo>
                                  <a:pt x="128010" y="23813"/>
                                  <a:pt x="127058" y="23813"/>
                                  <a:pt x="127058" y="23813"/>
                                </a:cubicBezTo>
                                <a:cubicBezTo>
                                  <a:pt x="126105" y="25718"/>
                                  <a:pt x="127058" y="26670"/>
                                  <a:pt x="128010" y="26670"/>
                                </a:cubicBezTo>
                                <a:close/>
                                <a:moveTo>
                                  <a:pt x="132773" y="26670"/>
                                </a:moveTo>
                                <a:lnTo>
                                  <a:pt x="132773" y="26670"/>
                                </a:lnTo>
                                <a:lnTo>
                                  <a:pt x="131820" y="29528"/>
                                </a:lnTo>
                                <a:cubicBezTo>
                                  <a:pt x="133725" y="31433"/>
                                  <a:pt x="130868" y="33338"/>
                                  <a:pt x="131820" y="35243"/>
                                </a:cubicBezTo>
                                <a:cubicBezTo>
                                  <a:pt x="128963" y="35243"/>
                                  <a:pt x="129915" y="38100"/>
                                  <a:pt x="129915" y="39053"/>
                                </a:cubicBezTo>
                                <a:cubicBezTo>
                                  <a:pt x="128963" y="39053"/>
                                  <a:pt x="128010" y="38100"/>
                                  <a:pt x="127058" y="39053"/>
                                </a:cubicBezTo>
                                <a:cubicBezTo>
                                  <a:pt x="126105" y="40005"/>
                                  <a:pt x="127058" y="40958"/>
                                  <a:pt x="128010" y="40958"/>
                                </a:cubicBezTo>
                                <a:cubicBezTo>
                                  <a:pt x="128963" y="40958"/>
                                  <a:pt x="128963" y="41910"/>
                                  <a:pt x="129915" y="42863"/>
                                </a:cubicBezTo>
                                <a:cubicBezTo>
                                  <a:pt x="130868" y="43815"/>
                                  <a:pt x="131820" y="43815"/>
                                  <a:pt x="131820" y="42863"/>
                                </a:cubicBezTo>
                                <a:cubicBezTo>
                                  <a:pt x="131820" y="41910"/>
                                  <a:pt x="133725" y="40958"/>
                                  <a:pt x="130868" y="40005"/>
                                </a:cubicBezTo>
                                <a:cubicBezTo>
                                  <a:pt x="129915" y="40005"/>
                                  <a:pt x="129915" y="40005"/>
                                  <a:pt x="128963" y="39053"/>
                                </a:cubicBezTo>
                                <a:cubicBezTo>
                                  <a:pt x="129915" y="38100"/>
                                  <a:pt x="132773" y="38100"/>
                                  <a:pt x="130868" y="35243"/>
                                </a:cubicBezTo>
                                <a:cubicBezTo>
                                  <a:pt x="130868" y="35243"/>
                                  <a:pt x="130868" y="35243"/>
                                  <a:pt x="131820" y="35243"/>
                                </a:cubicBezTo>
                                <a:cubicBezTo>
                                  <a:pt x="133725" y="34290"/>
                                  <a:pt x="133725" y="34290"/>
                                  <a:pt x="137535" y="34290"/>
                                </a:cubicBezTo>
                                <a:lnTo>
                                  <a:pt x="138488" y="34290"/>
                                </a:lnTo>
                                <a:cubicBezTo>
                                  <a:pt x="139440" y="33338"/>
                                  <a:pt x="139440" y="32385"/>
                                  <a:pt x="139440" y="30480"/>
                                </a:cubicBezTo>
                                <a:cubicBezTo>
                                  <a:pt x="139440" y="29528"/>
                                  <a:pt x="138488" y="28575"/>
                                  <a:pt x="137535" y="28575"/>
                                </a:cubicBezTo>
                                <a:cubicBezTo>
                                  <a:pt x="134678" y="31433"/>
                                  <a:pt x="133725" y="27622"/>
                                  <a:pt x="132773" y="26670"/>
                                </a:cubicBezTo>
                                <a:close/>
                                <a:moveTo>
                                  <a:pt x="129915" y="151447"/>
                                </a:moveTo>
                                <a:cubicBezTo>
                                  <a:pt x="128963" y="152400"/>
                                  <a:pt x="128010" y="153353"/>
                                  <a:pt x="128010" y="154305"/>
                                </a:cubicBezTo>
                                <a:cubicBezTo>
                                  <a:pt x="128010" y="155258"/>
                                  <a:pt x="128963" y="155258"/>
                                  <a:pt x="128963" y="155258"/>
                                </a:cubicBezTo>
                                <a:cubicBezTo>
                                  <a:pt x="129915" y="155258"/>
                                  <a:pt x="129915" y="153353"/>
                                  <a:pt x="129915" y="151447"/>
                                </a:cubicBezTo>
                                <a:cubicBezTo>
                                  <a:pt x="130868" y="152400"/>
                                  <a:pt x="129915" y="151447"/>
                                  <a:pt x="129915" y="151447"/>
                                </a:cubicBezTo>
                                <a:close/>
                                <a:moveTo>
                                  <a:pt x="128010" y="26670"/>
                                </a:moveTo>
                                <a:cubicBezTo>
                                  <a:pt x="128963" y="27622"/>
                                  <a:pt x="129915" y="29528"/>
                                  <a:pt x="131820" y="29528"/>
                                </a:cubicBezTo>
                                <a:cubicBezTo>
                                  <a:pt x="130868" y="28575"/>
                                  <a:pt x="129915" y="26670"/>
                                  <a:pt x="128010" y="26670"/>
                                </a:cubicBezTo>
                                <a:close/>
                                <a:moveTo>
                                  <a:pt x="129915" y="75247"/>
                                </a:moveTo>
                                <a:cubicBezTo>
                                  <a:pt x="129915" y="74295"/>
                                  <a:pt x="128963" y="74295"/>
                                  <a:pt x="128963" y="74295"/>
                                </a:cubicBezTo>
                                <a:cubicBezTo>
                                  <a:pt x="128010" y="74295"/>
                                  <a:pt x="128010" y="74295"/>
                                  <a:pt x="128010" y="74295"/>
                                </a:cubicBezTo>
                                <a:cubicBezTo>
                                  <a:pt x="128963" y="75247"/>
                                  <a:pt x="128963" y="75247"/>
                                  <a:pt x="129915" y="75247"/>
                                </a:cubicBezTo>
                                <a:cubicBezTo>
                                  <a:pt x="129915" y="76200"/>
                                  <a:pt x="129915" y="76200"/>
                                  <a:pt x="129915" y="75247"/>
                                </a:cubicBezTo>
                                <a:close/>
                                <a:moveTo>
                                  <a:pt x="137535" y="96203"/>
                                </a:moveTo>
                                <a:cubicBezTo>
                                  <a:pt x="138488" y="95250"/>
                                  <a:pt x="137535" y="95250"/>
                                  <a:pt x="136583" y="94297"/>
                                </a:cubicBezTo>
                                <a:cubicBezTo>
                                  <a:pt x="135630" y="94297"/>
                                  <a:pt x="134678" y="94297"/>
                                  <a:pt x="133725" y="93345"/>
                                </a:cubicBezTo>
                                <a:cubicBezTo>
                                  <a:pt x="133725" y="92393"/>
                                  <a:pt x="134678" y="90488"/>
                                  <a:pt x="132773" y="90488"/>
                                </a:cubicBezTo>
                                <a:cubicBezTo>
                                  <a:pt x="130868" y="90488"/>
                                  <a:pt x="131820" y="92393"/>
                                  <a:pt x="131820" y="94297"/>
                                </a:cubicBezTo>
                                <a:cubicBezTo>
                                  <a:pt x="131820" y="95250"/>
                                  <a:pt x="131820" y="95250"/>
                                  <a:pt x="130868" y="96203"/>
                                </a:cubicBezTo>
                                <a:cubicBezTo>
                                  <a:pt x="129915" y="95250"/>
                                  <a:pt x="129915" y="94297"/>
                                  <a:pt x="128010" y="95250"/>
                                </a:cubicBezTo>
                                <a:lnTo>
                                  <a:pt x="127058" y="96203"/>
                                </a:lnTo>
                                <a:cubicBezTo>
                                  <a:pt x="128010" y="97155"/>
                                  <a:pt x="128963" y="97155"/>
                                  <a:pt x="129915" y="97155"/>
                                </a:cubicBezTo>
                                <a:lnTo>
                                  <a:pt x="129915" y="97155"/>
                                </a:lnTo>
                                <a:cubicBezTo>
                                  <a:pt x="129915" y="98108"/>
                                  <a:pt x="130868" y="99060"/>
                                  <a:pt x="130868" y="99060"/>
                                </a:cubicBezTo>
                                <a:cubicBezTo>
                                  <a:pt x="134678" y="96203"/>
                                  <a:pt x="136583" y="97155"/>
                                  <a:pt x="137535" y="96203"/>
                                </a:cubicBezTo>
                                <a:close/>
                                <a:moveTo>
                                  <a:pt x="144203" y="70485"/>
                                </a:moveTo>
                                <a:cubicBezTo>
                                  <a:pt x="145155" y="70485"/>
                                  <a:pt x="145155" y="70485"/>
                                  <a:pt x="146108" y="70485"/>
                                </a:cubicBezTo>
                                <a:cubicBezTo>
                                  <a:pt x="146108" y="69533"/>
                                  <a:pt x="146108" y="69533"/>
                                  <a:pt x="145155" y="68580"/>
                                </a:cubicBezTo>
                                <a:cubicBezTo>
                                  <a:pt x="145155" y="68580"/>
                                  <a:pt x="144203" y="67628"/>
                                  <a:pt x="143250" y="67628"/>
                                </a:cubicBezTo>
                                <a:cubicBezTo>
                                  <a:pt x="143250" y="68580"/>
                                  <a:pt x="143250" y="68580"/>
                                  <a:pt x="143250" y="68580"/>
                                </a:cubicBezTo>
                                <a:cubicBezTo>
                                  <a:pt x="142298" y="69533"/>
                                  <a:pt x="141345" y="69533"/>
                                  <a:pt x="140393" y="68580"/>
                                </a:cubicBezTo>
                                <a:lnTo>
                                  <a:pt x="140393" y="67628"/>
                                </a:lnTo>
                                <a:cubicBezTo>
                                  <a:pt x="141345" y="66675"/>
                                  <a:pt x="142298" y="66675"/>
                                  <a:pt x="143250" y="66675"/>
                                </a:cubicBezTo>
                                <a:cubicBezTo>
                                  <a:pt x="142298" y="66675"/>
                                  <a:pt x="142298" y="65722"/>
                                  <a:pt x="141345" y="65722"/>
                                </a:cubicBezTo>
                                <a:cubicBezTo>
                                  <a:pt x="139440" y="64770"/>
                                  <a:pt x="135630" y="64770"/>
                                  <a:pt x="137535" y="60008"/>
                                </a:cubicBezTo>
                                <a:cubicBezTo>
                                  <a:pt x="137535" y="60008"/>
                                  <a:pt x="137535" y="59055"/>
                                  <a:pt x="136583" y="59055"/>
                                </a:cubicBezTo>
                                <a:cubicBezTo>
                                  <a:pt x="136583" y="59055"/>
                                  <a:pt x="135630" y="60008"/>
                                  <a:pt x="135630" y="60008"/>
                                </a:cubicBezTo>
                                <a:cubicBezTo>
                                  <a:pt x="135630" y="61913"/>
                                  <a:pt x="133725" y="61913"/>
                                  <a:pt x="132773" y="62865"/>
                                </a:cubicBezTo>
                                <a:cubicBezTo>
                                  <a:pt x="130868" y="62865"/>
                                  <a:pt x="130868" y="64770"/>
                                  <a:pt x="130868" y="65722"/>
                                </a:cubicBezTo>
                                <a:cubicBezTo>
                                  <a:pt x="129915" y="66675"/>
                                  <a:pt x="128010" y="65722"/>
                                  <a:pt x="128010" y="68580"/>
                                </a:cubicBezTo>
                                <a:lnTo>
                                  <a:pt x="128010" y="68580"/>
                                </a:lnTo>
                                <a:cubicBezTo>
                                  <a:pt x="129915" y="68580"/>
                                  <a:pt x="129915" y="66675"/>
                                  <a:pt x="130868" y="65722"/>
                                </a:cubicBezTo>
                                <a:cubicBezTo>
                                  <a:pt x="131820" y="65722"/>
                                  <a:pt x="133725" y="65722"/>
                                  <a:pt x="133725" y="67628"/>
                                </a:cubicBezTo>
                                <a:cubicBezTo>
                                  <a:pt x="134678" y="69533"/>
                                  <a:pt x="132773" y="69533"/>
                                  <a:pt x="131820" y="69533"/>
                                </a:cubicBezTo>
                                <a:cubicBezTo>
                                  <a:pt x="130868" y="69533"/>
                                  <a:pt x="130868" y="70485"/>
                                  <a:pt x="130868" y="71438"/>
                                </a:cubicBezTo>
                                <a:cubicBezTo>
                                  <a:pt x="130868" y="72390"/>
                                  <a:pt x="131820" y="72390"/>
                                  <a:pt x="132773" y="72390"/>
                                </a:cubicBezTo>
                                <a:cubicBezTo>
                                  <a:pt x="136583" y="69533"/>
                                  <a:pt x="140393" y="70485"/>
                                  <a:pt x="144203" y="70485"/>
                                </a:cubicBezTo>
                                <a:close/>
                                <a:moveTo>
                                  <a:pt x="129915" y="160972"/>
                                </a:moveTo>
                                <a:cubicBezTo>
                                  <a:pt x="129915" y="160972"/>
                                  <a:pt x="129915" y="160972"/>
                                  <a:pt x="129915" y="160972"/>
                                </a:cubicBezTo>
                                <a:lnTo>
                                  <a:pt x="128963" y="160972"/>
                                </a:lnTo>
                                <a:cubicBezTo>
                                  <a:pt x="128963" y="160972"/>
                                  <a:pt x="128963" y="161925"/>
                                  <a:pt x="129915" y="160972"/>
                                </a:cubicBezTo>
                                <a:cubicBezTo>
                                  <a:pt x="129915" y="161925"/>
                                  <a:pt x="129915" y="161925"/>
                                  <a:pt x="129915" y="160972"/>
                                </a:cubicBezTo>
                                <a:close/>
                                <a:moveTo>
                                  <a:pt x="129915" y="53340"/>
                                </a:moveTo>
                                <a:cubicBezTo>
                                  <a:pt x="129915" y="53340"/>
                                  <a:pt x="129915" y="53340"/>
                                  <a:pt x="129915" y="53340"/>
                                </a:cubicBezTo>
                                <a:cubicBezTo>
                                  <a:pt x="129915" y="52388"/>
                                  <a:pt x="129915" y="52388"/>
                                  <a:pt x="129915" y="53340"/>
                                </a:cubicBezTo>
                                <a:cubicBezTo>
                                  <a:pt x="128963" y="51435"/>
                                  <a:pt x="128963" y="52388"/>
                                  <a:pt x="129915" y="53340"/>
                                </a:cubicBezTo>
                                <a:cubicBezTo>
                                  <a:pt x="128963" y="52388"/>
                                  <a:pt x="128963" y="53340"/>
                                  <a:pt x="129915" y="53340"/>
                                </a:cubicBezTo>
                                <a:close/>
                                <a:moveTo>
                                  <a:pt x="134678" y="86678"/>
                                </a:moveTo>
                                <a:cubicBezTo>
                                  <a:pt x="133725" y="87630"/>
                                  <a:pt x="130868" y="86678"/>
                                  <a:pt x="129915" y="88583"/>
                                </a:cubicBezTo>
                                <a:cubicBezTo>
                                  <a:pt x="129915" y="88583"/>
                                  <a:pt x="129915" y="88583"/>
                                  <a:pt x="129915" y="88583"/>
                                </a:cubicBezTo>
                                <a:cubicBezTo>
                                  <a:pt x="131820" y="89535"/>
                                  <a:pt x="133725" y="87630"/>
                                  <a:pt x="135630" y="87630"/>
                                </a:cubicBezTo>
                                <a:lnTo>
                                  <a:pt x="135630" y="87630"/>
                                </a:lnTo>
                                <a:cubicBezTo>
                                  <a:pt x="135630" y="87630"/>
                                  <a:pt x="136583" y="87630"/>
                                  <a:pt x="136583" y="86678"/>
                                </a:cubicBezTo>
                                <a:cubicBezTo>
                                  <a:pt x="135630" y="86678"/>
                                  <a:pt x="135630" y="86678"/>
                                  <a:pt x="134678" y="86678"/>
                                </a:cubicBezTo>
                                <a:close/>
                                <a:moveTo>
                                  <a:pt x="131820" y="81915"/>
                                </a:moveTo>
                                <a:cubicBezTo>
                                  <a:pt x="131820" y="80963"/>
                                  <a:pt x="130868" y="80963"/>
                                  <a:pt x="129915" y="80963"/>
                                </a:cubicBezTo>
                                <a:cubicBezTo>
                                  <a:pt x="128963" y="80963"/>
                                  <a:pt x="128963" y="81915"/>
                                  <a:pt x="128963" y="81915"/>
                                </a:cubicBezTo>
                                <a:cubicBezTo>
                                  <a:pt x="129915" y="82868"/>
                                  <a:pt x="130868" y="81915"/>
                                  <a:pt x="131820" y="81915"/>
                                </a:cubicBezTo>
                                <a:close/>
                                <a:moveTo>
                                  <a:pt x="136583" y="50483"/>
                                </a:moveTo>
                                <a:lnTo>
                                  <a:pt x="136583" y="54293"/>
                                </a:lnTo>
                                <a:cubicBezTo>
                                  <a:pt x="134678" y="55245"/>
                                  <a:pt x="133725" y="56197"/>
                                  <a:pt x="133725" y="58103"/>
                                </a:cubicBezTo>
                                <a:lnTo>
                                  <a:pt x="132773" y="58103"/>
                                </a:lnTo>
                                <a:cubicBezTo>
                                  <a:pt x="131820" y="58103"/>
                                  <a:pt x="131820" y="58103"/>
                                  <a:pt x="130868" y="58103"/>
                                </a:cubicBezTo>
                                <a:cubicBezTo>
                                  <a:pt x="130868" y="58103"/>
                                  <a:pt x="130868" y="59055"/>
                                  <a:pt x="130868" y="59055"/>
                                </a:cubicBezTo>
                                <a:cubicBezTo>
                                  <a:pt x="131820" y="60008"/>
                                  <a:pt x="131820" y="60008"/>
                                  <a:pt x="132773" y="59055"/>
                                </a:cubicBezTo>
                                <a:lnTo>
                                  <a:pt x="133725" y="58103"/>
                                </a:lnTo>
                                <a:cubicBezTo>
                                  <a:pt x="134678" y="57150"/>
                                  <a:pt x="136583" y="56197"/>
                                  <a:pt x="136583" y="54293"/>
                                </a:cubicBezTo>
                                <a:cubicBezTo>
                                  <a:pt x="137535" y="53340"/>
                                  <a:pt x="137535" y="52388"/>
                                  <a:pt x="136583" y="50483"/>
                                </a:cubicBezTo>
                                <a:cubicBezTo>
                                  <a:pt x="139440" y="48578"/>
                                  <a:pt x="141345" y="49530"/>
                                  <a:pt x="142298" y="53340"/>
                                </a:cubicBezTo>
                                <a:lnTo>
                                  <a:pt x="140393" y="54293"/>
                                </a:lnTo>
                                <a:cubicBezTo>
                                  <a:pt x="141345" y="55245"/>
                                  <a:pt x="141345" y="56197"/>
                                  <a:pt x="141345" y="57150"/>
                                </a:cubicBezTo>
                                <a:cubicBezTo>
                                  <a:pt x="140393" y="57150"/>
                                  <a:pt x="140393" y="57150"/>
                                  <a:pt x="139440" y="57150"/>
                                </a:cubicBezTo>
                                <a:cubicBezTo>
                                  <a:pt x="139440" y="58103"/>
                                  <a:pt x="139440" y="59055"/>
                                  <a:pt x="140393" y="59055"/>
                                </a:cubicBezTo>
                                <a:cubicBezTo>
                                  <a:pt x="141345" y="60008"/>
                                  <a:pt x="143250" y="60960"/>
                                  <a:pt x="143250" y="60960"/>
                                </a:cubicBezTo>
                                <a:cubicBezTo>
                                  <a:pt x="144203" y="60008"/>
                                  <a:pt x="142298" y="59055"/>
                                  <a:pt x="141345" y="58103"/>
                                </a:cubicBezTo>
                                <a:cubicBezTo>
                                  <a:pt x="141345" y="57150"/>
                                  <a:pt x="141345" y="57150"/>
                                  <a:pt x="140393" y="57150"/>
                                </a:cubicBezTo>
                                <a:cubicBezTo>
                                  <a:pt x="142298" y="56197"/>
                                  <a:pt x="142298" y="54293"/>
                                  <a:pt x="141345" y="53340"/>
                                </a:cubicBezTo>
                                <a:cubicBezTo>
                                  <a:pt x="141345" y="53340"/>
                                  <a:pt x="142298" y="52388"/>
                                  <a:pt x="142298" y="52388"/>
                                </a:cubicBezTo>
                                <a:cubicBezTo>
                                  <a:pt x="142298" y="49530"/>
                                  <a:pt x="139440" y="46672"/>
                                  <a:pt x="137535" y="46672"/>
                                </a:cubicBezTo>
                                <a:cubicBezTo>
                                  <a:pt x="135630" y="46672"/>
                                  <a:pt x="132773" y="49530"/>
                                  <a:pt x="132773" y="51435"/>
                                </a:cubicBezTo>
                                <a:cubicBezTo>
                                  <a:pt x="132773" y="52388"/>
                                  <a:pt x="132773" y="52388"/>
                                  <a:pt x="133725" y="52388"/>
                                </a:cubicBezTo>
                                <a:cubicBezTo>
                                  <a:pt x="134678" y="51435"/>
                                  <a:pt x="135630" y="51435"/>
                                  <a:pt x="136583" y="50483"/>
                                </a:cubicBezTo>
                                <a:close/>
                                <a:moveTo>
                                  <a:pt x="134678" y="105728"/>
                                </a:moveTo>
                                <a:cubicBezTo>
                                  <a:pt x="134678" y="105728"/>
                                  <a:pt x="133725" y="104775"/>
                                  <a:pt x="132773" y="104775"/>
                                </a:cubicBezTo>
                                <a:cubicBezTo>
                                  <a:pt x="131820" y="105728"/>
                                  <a:pt x="130868" y="105728"/>
                                  <a:pt x="130868" y="106680"/>
                                </a:cubicBezTo>
                                <a:cubicBezTo>
                                  <a:pt x="130868" y="106680"/>
                                  <a:pt x="130868" y="107633"/>
                                  <a:pt x="131820" y="107633"/>
                                </a:cubicBezTo>
                                <a:cubicBezTo>
                                  <a:pt x="131820" y="106680"/>
                                  <a:pt x="133725" y="106680"/>
                                  <a:pt x="134678" y="105728"/>
                                </a:cubicBezTo>
                                <a:close/>
                                <a:moveTo>
                                  <a:pt x="132773" y="142875"/>
                                </a:moveTo>
                                <a:cubicBezTo>
                                  <a:pt x="131820" y="142875"/>
                                  <a:pt x="130868" y="141922"/>
                                  <a:pt x="130868" y="142875"/>
                                </a:cubicBezTo>
                                <a:cubicBezTo>
                                  <a:pt x="130868" y="143828"/>
                                  <a:pt x="130868" y="143828"/>
                                  <a:pt x="131820" y="143828"/>
                                </a:cubicBezTo>
                                <a:cubicBezTo>
                                  <a:pt x="132773" y="143828"/>
                                  <a:pt x="132773" y="143828"/>
                                  <a:pt x="132773" y="142875"/>
                                </a:cubicBezTo>
                                <a:close/>
                                <a:moveTo>
                                  <a:pt x="133725" y="119063"/>
                                </a:moveTo>
                                <a:cubicBezTo>
                                  <a:pt x="133725" y="118110"/>
                                  <a:pt x="133725" y="118110"/>
                                  <a:pt x="133725" y="119063"/>
                                </a:cubicBezTo>
                                <a:cubicBezTo>
                                  <a:pt x="132773" y="119063"/>
                                  <a:pt x="131820" y="119063"/>
                                  <a:pt x="130868" y="120015"/>
                                </a:cubicBezTo>
                                <a:cubicBezTo>
                                  <a:pt x="130868" y="120968"/>
                                  <a:pt x="130868" y="120968"/>
                                  <a:pt x="131820" y="120968"/>
                                </a:cubicBezTo>
                                <a:cubicBezTo>
                                  <a:pt x="132773" y="120015"/>
                                  <a:pt x="132773" y="119063"/>
                                  <a:pt x="133725" y="119063"/>
                                </a:cubicBezTo>
                                <a:close/>
                                <a:moveTo>
                                  <a:pt x="130868" y="25718"/>
                                </a:moveTo>
                                <a:lnTo>
                                  <a:pt x="130868" y="25718"/>
                                </a:lnTo>
                                <a:cubicBezTo>
                                  <a:pt x="131820" y="26670"/>
                                  <a:pt x="131820" y="26670"/>
                                  <a:pt x="132773" y="26670"/>
                                </a:cubicBezTo>
                                <a:cubicBezTo>
                                  <a:pt x="132773" y="26670"/>
                                  <a:pt x="132773" y="26670"/>
                                  <a:pt x="132773" y="25718"/>
                                </a:cubicBezTo>
                                <a:cubicBezTo>
                                  <a:pt x="131820" y="25718"/>
                                  <a:pt x="131820" y="24765"/>
                                  <a:pt x="130868" y="25718"/>
                                </a:cubicBezTo>
                                <a:lnTo>
                                  <a:pt x="130868" y="25718"/>
                                </a:lnTo>
                                <a:close/>
                                <a:moveTo>
                                  <a:pt x="133725" y="81915"/>
                                </a:moveTo>
                                <a:cubicBezTo>
                                  <a:pt x="132773" y="80963"/>
                                  <a:pt x="132773" y="81915"/>
                                  <a:pt x="131820" y="81915"/>
                                </a:cubicBezTo>
                                <a:cubicBezTo>
                                  <a:pt x="131820" y="82868"/>
                                  <a:pt x="132773" y="83820"/>
                                  <a:pt x="133725" y="82868"/>
                                </a:cubicBezTo>
                                <a:cubicBezTo>
                                  <a:pt x="133725" y="82868"/>
                                  <a:pt x="133725" y="81915"/>
                                  <a:pt x="133725" y="81915"/>
                                </a:cubicBezTo>
                                <a:close/>
                                <a:moveTo>
                                  <a:pt x="132773" y="129540"/>
                                </a:moveTo>
                                <a:lnTo>
                                  <a:pt x="134678" y="131445"/>
                                </a:lnTo>
                                <a:cubicBezTo>
                                  <a:pt x="134678" y="131445"/>
                                  <a:pt x="134678" y="130493"/>
                                  <a:pt x="134678" y="130493"/>
                                </a:cubicBezTo>
                                <a:cubicBezTo>
                                  <a:pt x="133725" y="129540"/>
                                  <a:pt x="133725" y="128588"/>
                                  <a:pt x="132773" y="129540"/>
                                </a:cubicBezTo>
                                <a:cubicBezTo>
                                  <a:pt x="132773" y="128588"/>
                                  <a:pt x="131820" y="128588"/>
                                  <a:pt x="132773" y="129540"/>
                                </a:cubicBezTo>
                                <a:close/>
                                <a:moveTo>
                                  <a:pt x="135630" y="134303"/>
                                </a:moveTo>
                                <a:cubicBezTo>
                                  <a:pt x="134678" y="134303"/>
                                  <a:pt x="133725" y="135255"/>
                                  <a:pt x="133725" y="136208"/>
                                </a:cubicBezTo>
                                <a:cubicBezTo>
                                  <a:pt x="133725" y="139065"/>
                                  <a:pt x="132773" y="140970"/>
                                  <a:pt x="132773" y="142875"/>
                                </a:cubicBezTo>
                                <a:lnTo>
                                  <a:pt x="132773" y="142875"/>
                                </a:lnTo>
                                <a:cubicBezTo>
                                  <a:pt x="135630" y="141922"/>
                                  <a:pt x="135630" y="139065"/>
                                  <a:pt x="135630" y="136208"/>
                                </a:cubicBezTo>
                                <a:cubicBezTo>
                                  <a:pt x="135630" y="135255"/>
                                  <a:pt x="137535" y="135255"/>
                                  <a:pt x="135630" y="134303"/>
                                </a:cubicBezTo>
                                <a:close/>
                                <a:moveTo>
                                  <a:pt x="136583" y="114300"/>
                                </a:moveTo>
                                <a:cubicBezTo>
                                  <a:pt x="137535" y="114300"/>
                                  <a:pt x="138488" y="115253"/>
                                  <a:pt x="138488" y="116205"/>
                                </a:cubicBezTo>
                                <a:cubicBezTo>
                                  <a:pt x="138488" y="117158"/>
                                  <a:pt x="139440" y="117158"/>
                                  <a:pt x="140393" y="116205"/>
                                </a:cubicBezTo>
                                <a:cubicBezTo>
                                  <a:pt x="140393" y="116205"/>
                                  <a:pt x="141345" y="115253"/>
                                  <a:pt x="141345" y="115253"/>
                                </a:cubicBezTo>
                                <a:cubicBezTo>
                                  <a:pt x="141345" y="113347"/>
                                  <a:pt x="139440" y="113347"/>
                                  <a:pt x="138488" y="112395"/>
                                </a:cubicBezTo>
                                <a:cubicBezTo>
                                  <a:pt x="138488" y="111443"/>
                                  <a:pt x="138488" y="110490"/>
                                  <a:pt x="136583" y="111443"/>
                                </a:cubicBezTo>
                                <a:cubicBezTo>
                                  <a:pt x="135630" y="112395"/>
                                  <a:pt x="134678" y="112395"/>
                                  <a:pt x="134678" y="113347"/>
                                </a:cubicBezTo>
                                <a:cubicBezTo>
                                  <a:pt x="134678" y="114300"/>
                                  <a:pt x="135630" y="114300"/>
                                  <a:pt x="136583" y="114300"/>
                                </a:cubicBezTo>
                                <a:close/>
                                <a:moveTo>
                                  <a:pt x="134678" y="76200"/>
                                </a:moveTo>
                                <a:cubicBezTo>
                                  <a:pt x="134678" y="76200"/>
                                  <a:pt x="135630" y="76200"/>
                                  <a:pt x="134678" y="76200"/>
                                </a:cubicBezTo>
                                <a:cubicBezTo>
                                  <a:pt x="134678" y="75247"/>
                                  <a:pt x="134678" y="75247"/>
                                  <a:pt x="134678" y="75247"/>
                                </a:cubicBezTo>
                                <a:cubicBezTo>
                                  <a:pt x="134678" y="75247"/>
                                  <a:pt x="134678" y="75247"/>
                                  <a:pt x="134678" y="76200"/>
                                </a:cubicBezTo>
                                <a:cubicBezTo>
                                  <a:pt x="134678" y="76200"/>
                                  <a:pt x="134678" y="76200"/>
                                  <a:pt x="134678" y="76200"/>
                                </a:cubicBezTo>
                                <a:close/>
                                <a:moveTo>
                                  <a:pt x="135630" y="44768"/>
                                </a:moveTo>
                                <a:lnTo>
                                  <a:pt x="135630" y="44768"/>
                                </a:lnTo>
                                <a:cubicBezTo>
                                  <a:pt x="136583" y="43815"/>
                                  <a:pt x="136583" y="42863"/>
                                  <a:pt x="135630" y="44768"/>
                                </a:cubicBezTo>
                                <a:cubicBezTo>
                                  <a:pt x="135630" y="43815"/>
                                  <a:pt x="135630" y="43815"/>
                                  <a:pt x="135630" y="44768"/>
                                </a:cubicBezTo>
                                <a:cubicBezTo>
                                  <a:pt x="135630" y="43815"/>
                                  <a:pt x="135630" y="44768"/>
                                  <a:pt x="135630" y="44768"/>
                                </a:cubicBezTo>
                                <a:close/>
                                <a:moveTo>
                                  <a:pt x="140393" y="147638"/>
                                </a:moveTo>
                                <a:cubicBezTo>
                                  <a:pt x="140393" y="146685"/>
                                  <a:pt x="139440" y="145733"/>
                                  <a:pt x="138488" y="145733"/>
                                </a:cubicBezTo>
                                <a:cubicBezTo>
                                  <a:pt x="137535" y="145733"/>
                                  <a:pt x="137535" y="145733"/>
                                  <a:pt x="137535" y="146685"/>
                                </a:cubicBezTo>
                                <a:cubicBezTo>
                                  <a:pt x="137535" y="147638"/>
                                  <a:pt x="138488" y="148590"/>
                                  <a:pt x="139440" y="148590"/>
                                </a:cubicBezTo>
                                <a:cubicBezTo>
                                  <a:pt x="139440" y="148590"/>
                                  <a:pt x="140393" y="148590"/>
                                  <a:pt x="140393" y="147638"/>
                                </a:cubicBezTo>
                                <a:close/>
                                <a:moveTo>
                                  <a:pt x="140393" y="140018"/>
                                </a:moveTo>
                                <a:cubicBezTo>
                                  <a:pt x="140393" y="138113"/>
                                  <a:pt x="140393" y="137160"/>
                                  <a:pt x="138488" y="137160"/>
                                </a:cubicBezTo>
                                <a:cubicBezTo>
                                  <a:pt x="137535" y="137160"/>
                                  <a:pt x="137535" y="138113"/>
                                  <a:pt x="137535" y="138113"/>
                                </a:cubicBezTo>
                                <a:cubicBezTo>
                                  <a:pt x="137535" y="139065"/>
                                  <a:pt x="138488" y="139065"/>
                                  <a:pt x="140393" y="140018"/>
                                </a:cubicBezTo>
                                <a:cubicBezTo>
                                  <a:pt x="140393" y="140018"/>
                                  <a:pt x="140393" y="139065"/>
                                  <a:pt x="140393" y="140018"/>
                                </a:cubicBezTo>
                                <a:close/>
                                <a:moveTo>
                                  <a:pt x="138488" y="124778"/>
                                </a:moveTo>
                                <a:lnTo>
                                  <a:pt x="137535" y="128588"/>
                                </a:lnTo>
                                <a:cubicBezTo>
                                  <a:pt x="139440" y="128588"/>
                                  <a:pt x="139440" y="126683"/>
                                  <a:pt x="138488" y="124778"/>
                                </a:cubicBezTo>
                                <a:cubicBezTo>
                                  <a:pt x="140393" y="124778"/>
                                  <a:pt x="141345" y="124778"/>
                                  <a:pt x="141345" y="123825"/>
                                </a:cubicBezTo>
                                <a:cubicBezTo>
                                  <a:pt x="141345" y="122872"/>
                                  <a:pt x="140393" y="122872"/>
                                  <a:pt x="140393" y="123825"/>
                                </a:cubicBezTo>
                                <a:cubicBezTo>
                                  <a:pt x="139440" y="122872"/>
                                  <a:pt x="139440" y="123825"/>
                                  <a:pt x="138488" y="124778"/>
                                </a:cubicBezTo>
                                <a:close/>
                                <a:moveTo>
                                  <a:pt x="139440" y="37147"/>
                                </a:moveTo>
                                <a:cubicBezTo>
                                  <a:pt x="138488" y="37147"/>
                                  <a:pt x="137535" y="39053"/>
                                  <a:pt x="137535" y="39053"/>
                                </a:cubicBezTo>
                                <a:cubicBezTo>
                                  <a:pt x="138488" y="40958"/>
                                  <a:pt x="138488" y="39053"/>
                                  <a:pt x="139440" y="39053"/>
                                </a:cubicBezTo>
                                <a:cubicBezTo>
                                  <a:pt x="142298" y="39053"/>
                                  <a:pt x="144203" y="39053"/>
                                  <a:pt x="143250" y="35243"/>
                                </a:cubicBezTo>
                                <a:cubicBezTo>
                                  <a:pt x="143250" y="35243"/>
                                  <a:pt x="144203" y="34290"/>
                                  <a:pt x="144203" y="33338"/>
                                </a:cubicBezTo>
                                <a:cubicBezTo>
                                  <a:pt x="146108" y="31433"/>
                                  <a:pt x="146108" y="29528"/>
                                  <a:pt x="146108" y="26670"/>
                                </a:cubicBezTo>
                                <a:cubicBezTo>
                                  <a:pt x="146108" y="25718"/>
                                  <a:pt x="146108" y="23813"/>
                                  <a:pt x="145155" y="23813"/>
                                </a:cubicBezTo>
                                <a:cubicBezTo>
                                  <a:pt x="144203" y="23813"/>
                                  <a:pt x="144203" y="25718"/>
                                  <a:pt x="143250" y="26670"/>
                                </a:cubicBezTo>
                                <a:cubicBezTo>
                                  <a:pt x="143250" y="27622"/>
                                  <a:pt x="143250" y="27622"/>
                                  <a:pt x="144203" y="28575"/>
                                </a:cubicBezTo>
                                <a:cubicBezTo>
                                  <a:pt x="144203" y="29528"/>
                                  <a:pt x="144203" y="29528"/>
                                  <a:pt x="143250" y="29528"/>
                                </a:cubicBezTo>
                                <a:cubicBezTo>
                                  <a:pt x="140393" y="28575"/>
                                  <a:pt x="140393" y="30480"/>
                                  <a:pt x="140393" y="32385"/>
                                </a:cubicBezTo>
                                <a:cubicBezTo>
                                  <a:pt x="141345" y="35243"/>
                                  <a:pt x="141345" y="37147"/>
                                  <a:pt x="139440" y="37147"/>
                                </a:cubicBezTo>
                                <a:close/>
                                <a:moveTo>
                                  <a:pt x="140393" y="88583"/>
                                </a:moveTo>
                                <a:cubicBezTo>
                                  <a:pt x="140393" y="87630"/>
                                  <a:pt x="140393" y="87630"/>
                                  <a:pt x="139440" y="87630"/>
                                </a:cubicBezTo>
                                <a:cubicBezTo>
                                  <a:pt x="139440" y="87630"/>
                                  <a:pt x="138488" y="88583"/>
                                  <a:pt x="138488" y="88583"/>
                                </a:cubicBezTo>
                                <a:cubicBezTo>
                                  <a:pt x="138488" y="88583"/>
                                  <a:pt x="139440" y="89535"/>
                                  <a:pt x="140393" y="88583"/>
                                </a:cubicBezTo>
                                <a:cubicBezTo>
                                  <a:pt x="140393" y="89535"/>
                                  <a:pt x="139440" y="88583"/>
                                  <a:pt x="140393" y="88583"/>
                                </a:cubicBezTo>
                                <a:close/>
                                <a:moveTo>
                                  <a:pt x="139440" y="107633"/>
                                </a:moveTo>
                                <a:cubicBezTo>
                                  <a:pt x="139440" y="108585"/>
                                  <a:pt x="140393" y="108585"/>
                                  <a:pt x="140393" y="108585"/>
                                </a:cubicBezTo>
                                <a:cubicBezTo>
                                  <a:pt x="140393" y="108585"/>
                                  <a:pt x="141345" y="108585"/>
                                  <a:pt x="141345" y="107633"/>
                                </a:cubicBezTo>
                                <a:cubicBezTo>
                                  <a:pt x="141345" y="106680"/>
                                  <a:pt x="140393" y="107633"/>
                                  <a:pt x="140393" y="107633"/>
                                </a:cubicBezTo>
                                <a:cubicBezTo>
                                  <a:pt x="140393" y="107633"/>
                                  <a:pt x="139440" y="107633"/>
                                  <a:pt x="139440" y="107633"/>
                                </a:cubicBezTo>
                                <a:close/>
                                <a:moveTo>
                                  <a:pt x="139440" y="120015"/>
                                </a:moveTo>
                                <a:cubicBezTo>
                                  <a:pt x="140393" y="120015"/>
                                  <a:pt x="140393" y="120015"/>
                                  <a:pt x="139440" y="120015"/>
                                </a:cubicBezTo>
                                <a:cubicBezTo>
                                  <a:pt x="140393" y="119063"/>
                                  <a:pt x="140393" y="119063"/>
                                  <a:pt x="139440" y="120015"/>
                                </a:cubicBezTo>
                                <a:cubicBezTo>
                                  <a:pt x="139440" y="119063"/>
                                  <a:pt x="139440" y="119063"/>
                                  <a:pt x="139440" y="120015"/>
                                </a:cubicBezTo>
                                <a:cubicBezTo>
                                  <a:pt x="139440" y="120015"/>
                                  <a:pt x="139440" y="120015"/>
                                  <a:pt x="139440" y="120015"/>
                                </a:cubicBezTo>
                                <a:close/>
                                <a:moveTo>
                                  <a:pt x="147060" y="76200"/>
                                </a:moveTo>
                                <a:cubicBezTo>
                                  <a:pt x="146108" y="74295"/>
                                  <a:pt x="143250" y="75247"/>
                                  <a:pt x="142298" y="74295"/>
                                </a:cubicBezTo>
                                <a:lnTo>
                                  <a:pt x="141345" y="74295"/>
                                </a:lnTo>
                                <a:cubicBezTo>
                                  <a:pt x="141345" y="74295"/>
                                  <a:pt x="140393" y="74295"/>
                                  <a:pt x="140393" y="75247"/>
                                </a:cubicBezTo>
                                <a:cubicBezTo>
                                  <a:pt x="139440" y="76200"/>
                                  <a:pt x="140393" y="76200"/>
                                  <a:pt x="140393" y="76200"/>
                                </a:cubicBezTo>
                                <a:lnTo>
                                  <a:pt x="147060" y="76200"/>
                                </a:lnTo>
                                <a:lnTo>
                                  <a:pt x="147060" y="76200"/>
                                </a:lnTo>
                                <a:close/>
                                <a:moveTo>
                                  <a:pt x="140393" y="18097"/>
                                </a:moveTo>
                                <a:cubicBezTo>
                                  <a:pt x="140393" y="18097"/>
                                  <a:pt x="140393" y="18097"/>
                                  <a:pt x="140393" y="18097"/>
                                </a:cubicBezTo>
                                <a:lnTo>
                                  <a:pt x="140393" y="18097"/>
                                </a:lnTo>
                                <a:cubicBezTo>
                                  <a:pt x="141345" y="18097"/>
                                  <a:pt x="141345" y="17145"/>
                                  <a:pt x="140393" y="18097"/>
                                </a:cubicBezTo>
                                <a:cubicBezTo>
                                  <a:pt x="140393" y="17145"/>
                                  <a:pt x="140393" y="17145"/>
                                  <a:pt x="140393" y="18097"/>
                                </a:cubicBezTo>
                                <a:close/>
                                <a:moveTo>
                                  <a:pt x="142298" y="154305"/>
                                </a:moveTo>
                                <a:cubicBezTo>
                                  <a:pt x="142298" y="154305"/>
                                  <a:pt x="141345" y="153353"/>
                                  <a:pt x="142298" y="154305"/>
                                </a:cubicBezTo>
                                <a:cubicBezTo>
                                  <a:pt x="141345" y="153353"/>
                                  <a:pt x="140393" y="154305"/>
                                  <a:pt x="140393" y="154305"/>
                                </a:cubicBezTo>
                                <a:cubicBezTo>
                                  <a:pt x="140393" y="155258"/>
                                  <a:pt x="140393" y="155258"/>
                                  <a:pt x="142298" y="154305"/>
                                </a:cubicBezTo>
                                <a:cubicBezTo>
                                  <a:pt x="141345" y="155258"/>
                                  <a:pt x="142298" y="155258"/>
                                  <a:pt x="142298" y="154305"/>
                                </a:cubicBezTo>
                                <a:close/>
                                <a:moveTo>
                                  <a:pt x="140393" y="95250"/>
                                </a:moveTo>
                                <a:lnTo>
                                  <a:pt x="140393" y="95250"/>
                                </a:lnTo>
                                <a:cubicBezTo>
                                  <a:pt x="141345" y="95250"/>
                                  <a:pt x="141345" y="95250"/>
                                  <a:pt x="141345" y="95250"/>
                                </a:cubicBezTo>
                                <a:cubicBezTo>
                                  <a:pt x="141345" y="95250"/>
                                  <a:pt x="141345" y="95250"/>
                                  <a:pt x="140393" y="95250"/>
                                </a:cubicBezTo>
                                <a:cubicBezTo>
                                  <a:pt x="140393" y="95250"/>
                                  <a:pt x="140393" y="95250"/>
                                  <a:pt x="140393" y="95250"/>
                                </a:cubicBezTo>
                                <a:close/>
                                <a:moveTo>
                                  <a:pt x="144203" y="80963"/>
                                </a:moveTo>
                                <a:cubicBezTo>
                                  <a:pt x="143250" y="80010"/>
                                  <a:pt x="144203" y="79058"/>
                                  <a:pt x="142298" y="80010"/>
                                </a:cubicBezTo>
                                <a:cubicBezTo>
                                  <a:pt x="141345" y="80010"/>
                                  <a:pt x="140393" y="80963"/>
                                  <a:pt x="141345" y="81915"/>
                                </a:cubicBezTo>
                                <a:cubicBezTo>
                                  <a:pt x="142298" y="82868"/>
                                  <a:pt x="143250" y="81915"/>
                                  <a:pt x="144203" y="80963"/>
                                </a:cubicBezTo>
                                <a:close/>
                                <a:moveTo>
                                  <a:pt x="141345" y="24765"/>
                                </a:moveTo>
                                <a:cubicBezTo>
                                  <a:pt x="141345" y="24765"/>
                                  <a:pt x="141345" y="24765"/>
                                  <a:pt x="141345" y="24765"/>
                                </a:cubicBezTo>
                                <a:lnTo>
                                  <a:pt x="142298" y="24765"/>
                                </a:lnTo>
                                <a:cubicBezTo>
                                  <a:pt x="142298" y="24765"/>
                                  <a:pt x="142298" y="23813"/>
                                  <a:pt x="141345" y="24765"/>
                                </a:cubicBezTo>
                                <a:cubicBezTo>
                                  <a:pt x="141345" y="23813"/>
                                  <a:pt x="141345" y="24765"/>
                                  <a:pt x="141345" y="24765"/>
                                </a:cubicBezTo>
                                <a:close/>
                                <a:moveTo>
                                  <a:pt x="145155" y="82868"/>
                                </a:moveTo>
                                <a:cubicBezTo>
                                  <a:pt x="145155" y="82868"/>
                                  <a:pt x="145155" y="81915"/>
                                  <a:pt x="144203" y="81915"/>
                                </a:cubicBezTo>
                                <a:cubicBezTo>
                                  <a:pt x="144203" y="81915"/>
                                  <a:pt x="144203" y="81915"/>
                                  <a:pt x="145155" y="82868"/>
                                </a:cubicBezTo>
                                <a:cubicBezTo>
                                  <a:pt x="144203" y="83820"/>
                                  <a:pt x="144203" y="84772"/>
                                  <a:pt x="144203" y="84772"/>
                                </a:cubicBezTo>
                                <a:cubicBezTo>
                                  <a:pt x="145155" y="84772"/>
                                  <a:pt x="145155" y="83820"/>
                                  <a:pt x="145155" y="82868"/>
                                </a:cubicBezTo>
                                <a:close/>
                                <a:moveTo>
                                  <a:pt x="147060" y="47625"/>
                                </a:moveTo>
                                <a:cubicBezTo>
                                  <a:pt x="147060" y="45720"/>
                                  <a:pt x="147060" y="42863"/>
                                  <a:pt x="147060" y="40958"/>
                                </a:cubicBezTo>
                                <a:cubicBezTo>
                                  <a:pt x="146108" y="40958"/>
                                  <a:pt x="146108" y="40958"/>
                                  <a:pt x="145155" y="40958"/>
                                </a:cubicBezTo>
                                <a:cubicBezTo>
                                  <a:pt x="144203" y="41910"/>
                                  <a:pt x="144203" y="47625"/>
                                  <a:pt x="145155" y="48578"/>
                                </a:cubicBezTo>
                                <a:cubicBezTo>
                                  <a:pt x="145155" y="48578"/>
                                  <a:pt x="146108" y="48578"/>
                                  <a:pt x="146108" y="48578"/>
                                </a:cubicBezTo>
                                <a:cubicBezTo>
                                  <a:pt x="147060" y="48578"/>
                                  <a:pt x="147060" y="48578"/>
                                  <a:pt x="147060" y="47625"/>
                                </a:cubicBezTo>
                                <a:close/>
                                <a:moveTo>
                                  <a:pt x="147060" y="40005"/>
                                </a:moveTo>
                                <a:cubicBezTo>
                                  <a:pt x="147060" y="40005"/>
                                  <a:pt x="147060" y="40958"/>
                                  <a:pt x="147060" y="40958"/>
                                </a:cubicBezTo>
                                <a:cubicBezTo>
                                  <a:pt x="148013" y="40958"/>
                                  <a:pt x="148965" y="40958"/>
                                  <a:pt x="148965" y="40005"/>
                                </a:cubicBezTo>
                                <a:cubicBezTo>
                                  <a:pt x="149918" y="39053"/>
                                  <a:pt x="150870" y="38100"/>
                                  <a:pt x="150870" y="36195"/>
                                </a:cubicBezTo>
                                <a:cubicBezTo>
                                  <a:pt x="150870" y="35243"/>
                                  <a:pt x="149918" y="35243"/>
                                  <a:pt x="149918" y="35243"/>
                                </a:cubicBezTo>
                                <a:cubicBezTo>
                                  <a:pt x="148013" y="37147"/>
                                  <a:pt x="146108" y="38100"/>
                                  <a:pt x="147060" y="40005"/>
                                </a:cubicBezTo>
                                <a:close/>
                                <a:moveTo>
                                  <a:pt x="147060" y="111443"/>
                                </a:moveTo>
                                <a:cubicBezTo>
                                  <a:pt x="147060" y="111443"/>
                                  <a:pt x="147060" y="112395"/>
                                  <a:pt x="147060" y="111443"/>
                                </a:cubicBezTo>
                                <a:cubicBezTo>
                                  <a:pt x="148013" y="112395"/>
                                  <a:pt x="148013" y="112395"/>
                                  <a:pt x="148965" y="111443"/>
                                </a:cubicBezTo>
                                <a:cubicBezTo>
                                  <a:pt x="148013" y="111443"/>
                                  <a:pt x="148013" y="110490"/>
                                  <a:pt x="147060" y="111443"/>
                                </a:cubicBezTo>
                                <a:cubicBezTo>
                                  <a:pt x="147060" y="110490"/>
                                  <a:pt x="147060" y="111443"/>
                                  <a:pt x="147060" y="111443"/>
                                </a:cubicBezTo>
                                <a:close/>
                                <a:moveTo>
                                  <a:pt x="148965" y="137160"/>
                                </a:moveTo>
                                <a:cubicBezTo>
                                  <a:pt x="148013" y="136208"/>
                                  <a:pt x="148013" y="136208"/>
                                  <a:pt x="148013" y="135255"/>
                                </a:cubicBezTo>
                                <a:cubicBezTo>
                                  <a:pt x="148013" y="135255"/>
                                  <a:pt x="147060" y="135255"/>
                                  <a:pt x="147060" y="136208"/>
                                </a:cubicBezTo>
                                <a:cubicBezTo>
                                  <a:pt x="147060" y="136208"/>
                                  <a:pt x="147060" y="137160"/>
                                  <a:pt x="148013" y="137160"/>
                                </a:cubicBezTo>
                                <a:cubicBezTo>
                                  <a:pt x="148013" y="138113"/>
                                  <a:pt x="148965" y="137160"/>
                                  <a:pt x="148965" y="137160"/>
                                </a:cubicBezTo>
                                <a:close/>
                                <a:moveTo>
                                  <a:pt x="148013" y="51435"/>
                                </a:moveTo>
                                <a:cubicBezTo>
                                  <a:pt x="148013" y="51435"/>
                                  <a:pt x="147060" y="52388"/>
                                  <a:pt x="148013" y="51435"/>
                                </a:cubicBezTo>
                                <a:cubicBezTo>
                                  <a:pt x="148013" y="52388"/>
                                  <a:pt x="148013" y="52388"/>
                                  <a:pt x="148013" y="52388"/>
                                </a:cubicBezTo>
                                <a:cubicBezTo>
                                  <a:pt x="148965" y="53340"/>
                                  <a:pt x="148965" y="53340"/>
                                  <a:pt x="148013" y="51435"/>
                                </a:cubicBezTo>
                                <a:cubicBezTo>
                                  <a:pt x="148965" y="52388"/>
                                  <a:pt x="148965" y="52388"/>
                                  <a:pt x="148013" y="51435"/>
                                </a:cubicBezTo>
                                <a:close/>
                                <a:moveTo>
                                  <a:pt x="148965" y="126683"/>
                                </a:moveTo>
                                <a:cubicBezTo>
                                  <a:pt x="148965" y="126683"/>
                                  <a:pt x="148965" y="125730"/>
                                  <a:pt x="148965" y="126683"/>
                                </a:cubicBezTo>
                                <a:cubicBezTo>
                                  <a:pt x="148013" y="125730"/>
                                  <a:pt x="147060" y="126683"/>
                                  <a:pt x="147060" y="126683"/>
                                </a:cubicBezTo>
                                <a:cubicBezTo>
                                  <a:pt x="148013" y="127635"/>
                                  <a:pt x="148013" y="127635"/>
                                  <a:pt x="148965" y="126683"/>
                                </a:cubicBezTo>
                                <a:cubicBezTo>
                                  <a:pt x="148965" y="127635"/>
                                  <a:pt x="149918" y="127635"/>
                                  <a:pt x="148965" y="126683"/>
                                </a:cubicBezTo>
                                <a:close/>
                                <a:moveTo>
                                  <a:pt x="151823" y="66675"/>
                                </a:moveTo>
                                <a:cubicBezTo>
                                  <a:pt x="151823" y="66675"/>
                                  <a:pt x="151823" y="66675"/>
                                  <a:pt x="151823" y="66675"/>
                                </a:cubicBezTo>
                                <a:cubicBezTo>
                                  <a:pt x="149918" y="66675"/>
                                  <a:pt x="148965" y="66675"/>
                                  <a:pt x="148965" y="68580"/>
                                </a:cubicBezTo>
                                <a:cubicBezTo>
                                  <a:pt x="148965" y="68580"/>
                                  <a:pt x="148965" y="69533"/>
                                  <a:pt x="149918" y="68580"/>
                                </a:cubicBezTo>
                                <a:cubicBezTo>
                                  <a:pt x="149918" y="68580"/>
                                  <a:pt x="151823" y="68580"/>
                                  <a:pt x="151823" y="66675"/>
                                </a:cubicBezTo>
                                <a:close/>
                                <a:moveTo>
                                  <a:pt x="149918" y="88583"/>
                                </a:moveTo>
                                <a:cubicBezTo>
                                  <a:pt x="149918" y="88583"/>
                                  <a:pt x="149918" y="88583"/>
                                  <a:pt x="149918" y="88583"/>
                                </a:cubicBezTo>
                                <a:cubicBezTo>
                                  <a:pt x="148965" y="87630"/>
                                  <a:pt x="148013" y="88583"/>
                                  <a:pt x="148013" y="88583"/>
                                </a:cubicBezTo>
                                <a:cubicBezTo>
                                  <a:pt x="148965" y="89535"/>
                                  <a:pt x="148965" y="89535"/>
                                  <a:pt x="149918" y="88583"/>
                                </a:cubicBezTo>
                                <a:cubicBezTo>
                                  <a:pt x="149918" y="89535"/>
                                  <a:pt x="149918" y="89535"/>
                                  <a:pt x="149918" y="88583"/>
                                </a:cubicBezTo>
                                <a:close/>
                                <a:moveTo>
                                  <a:pt x="150870" y="83820"/>
                                </a:moveTo>
                                <a:cubicBezTo>
                                  <a:pt x="150870" y="82868"/>
                                  <a:pt x="149918" y="82868"/>
                                  <a:pt x="150870" y="83820"/>
                                </a:cubicBezTo>
                                <a:cubicBezTo>
                                  <a:pt x="149918" y="82868"/>
                                  <a:pt x="148965" y="83820"/>
                                  <a:pt x="148965" y="83820"/>
                                </a:cubicBezTo>
                                <a:cubicBezTo>
                                  <a:pt x="148965" y="84772"/>
                                  <a:pt x="149918" y="84772"/>
                                  <a:pt x="150870" y="83820"/>
                                </a:cubicBezTo>
                                <a:cubicBezTo>
                                  <a:pt x="150870" y="84772"/>
                                  <a:pt x="150870" y="84772"/>
                                  <a:pt x="150870" y="83820"/>
                                </a:cubicBezTo>
                                <a:close/>
                                <a:moveTo>
                                  <a:pt x="152775" y="41910"/>
                                </a:moveTo>
                                <a:cubicBezTo>
                                  <a:pt x="152775" y="41910"/>
                                  <a:pt x="152775" y="41910"/>
                                  <a:pt x="152775" y="41910"/>
                                </a:cubicBezTo>
                                <a:cubicBezTo>
                                  <a:pt x="152775" y="40958"/>
                                  <a:pt x="152775" y="40958"/>
                                  <a:pt x="152775" y="41910"/>
                                </a:cubicBezTo>
                                <a:cubicBezTo>
                                  <a:pt x="151823" y="41910"/>
                                  <a:pt x="151823" y="41910"/>
                                  <a:pt x="152775" y="41910"/>
                                </a:cubicBezTo>
                                <a:cubicBezTo>
                                  <a:pt x="151823" y="41910"/>
                                  <a:pt x="151823" y="42863"/>
                                  <a:pt x="152775" y="41910"/>
                                </a:cubicBezTo>
                                <a:close/>
                                <a:moveTo>
                                  <a:pt x="151823" y="57150"/>
                                </a:moveTo>
                                <a:cubicBezTo>
                                  <a:pt x="151823" y="57150"/>
                                  <a:pt x="152775" y="57150"/>
                                  <a:pt x="151823" y="57150"/>
                                </a:cubicBezTo>
                                <a:cubicBezTo>
                                  <a:pt x="152775" y="58103"/>
                                  <a:pt x="152775" y="57150"/>
                                  <a:pt x="151823" y="57150"/>
                                </a:cubicBezTo>
                                <a:cubicBezTo>
                                  <a:pt x="153728" y="57150"/>
                                  <a:pt x="152775" y="56197"/>
                                  <a:pt x="151823" y="57150"/>
                                </a:cubicBezTo>
                                <a:cubicBezTo>
                                  <a:pt x="152775" y="56197"/>
                                  <a:pt x="152775" y="57150"/>
                                  <a:pt x="151823" y="57150"/>
                                </a:cubicBezTo>
                                <a:close/>
                                <a:moveTo>
                                  <a:pt x="152775" y="79058"/>
                                </a:moveTo>
                                <a:cubicBezTo>
                                  <a:pt x="152775" y="78105"/>
                                  <a:pt x="152775" y="78105"/>
                                  <a:pt x="152775" y="79058"/>
                                </a:cubicBezTo>
                                <a:cubicBezTo>
                                  <a:pt x="152775" y="79058"/>
                                  <a:pt x="151823" y="79058"/>
                                  <a:pt x="152775" y="79058"/>
                                </a:cubicBezTo>
                                <a:cubicBezTo>
                                  <a:pt x="151823" y="79058"/>
                                  <a:pt x="151823" y="79058"/>
                                  <a:pt x="152775" y="79058"/>
                                </a:cubicBezTo>
                                <a:cubicBezTo>
                                  <a:pt x="152775" y="79058"/>
                                  <a:pt x="152775" y="79058"/>
                                  <a:pt x="152775" y="7905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39212818" name="Freeform 539212818"/>
                        <wps:cNvSpPr/>
                        <wps:spPr>
                          <a:xfrm>
                            <a:off x="815550" y="86591"/>
                            <a:ext cx="161015" cy="181451"/>
                          </a:xfrm>
                          <a:custGeom>
                            <a:avLst/>
                            <a:gdLst>
                              <a:gd name="connsiteX0" fmla="*/ 161016 w 161015"/>
                              <a:gd name="connsiteY0" fmla="*/ 119063 h 181451"/>
                              <a:gd name="connsiteX1" fmla="*/ 157206 w 161015"/>
                              <a:gd name="connsiteY1" fmla="*/ 152400 h 181451"/>
                              <a:gd name="connsiteX2" fmla="*/ 141966 w 161015"/>
                              <a:gd name="connsiteY2" fmla="*/ 174307 h 181451"/>
                              <a:gd name="connsiteX3" fmla="*/ 94341 w 161015"/>
                              <a:gd name="connsiteY3" fmla="*/ 173355 h 181451"/>
                              <a:gd name="connsiteX4" fmla="*/ 89578 w 161015"/>
                              <a:gd name="connsiteY4" fmla="*/ 167640 h 181451"/>
                              <a:gd name="connsiteX5" fmla="*/ 81958 w 161015"/>
                              <a:gd name="connsiteY5" fmla="*/ 166688 h 181451"/>
                              <a:gd name="connsiteX6" fmla="*/ 56241 w 161015"/>
                              <a:gd name="connsiteY6" fmla="*/ 180022 h 181451"/>
                              <a:gd name="connsiteX7" fmla="*/ 29571 w 161015"/>
                              <a:gd name="connsiteY7" fmla="*/ 180022 h 181451"/>
                              <a:gd name="connsiteX8" fmla="*/ 2901 w 161015"/>
                              <a:gd name="connsiteY8" fmla="*/ 156210 h 181451"/>
                              <a:gd name="connsiteX9" fmla="*/ 2901 w 161015"/>
                              <a:gd name="connsiteY9" fmla="*/ 121920 h 181451"/>
                              <a:gd name="connsiteX10" fmla="*/ 10521 w 161015"/>
                              <a:gd name="connsiteY10" fmla="*/ 108585 h 181451"/>
                              <a:gd name="connsiteX11" fmla="*/ 48621 w 161015"/>
                              <a:gd name="connsiteY11" fmla="*/ 84772 h 181451"/>
                              <a:gd name="connsiteX12" fmla="*/ 69576 w 161015"/>
                              <a:gd name="connsiteY12" fmla="*/ 75247 h 181451"/>
                              <a:gd name="connsiteX13" fmla="*/ 81958 w 161015"/>
                              <a:gd name="connsiteY13" fmla="*/ 56197 h 181451"/>
                              <a:gd name="connsiteX14" fmla="*/ 81006 w 161015"/>
                              <a:gd name="connsiteY14" fmla="*/ 22860 h 181451"/>
                              <a:gd name="connsiteX15" fmla="*/ 64813 w 161015"/>
                              <a:gd name="connsiteY15" fmla="*/ 8572 h 181451"/>
                              <a:gd name="connsiteX16" fmla="*/ 39096 w 161015"/>
                              <a:gd name="connsiteY16" fmla="*/ 17145 h 181451"/>
                              <a:gd name="connsiteX17" fmla="*/ 36238 w 161015"/>
                              <a:gd name="connsiteY17" fmla="*/ 26670 h 181451"/>
                              <a:gd name="connsiteX18" fmla="*/ 41001 w 161015"/>
                              <a:gd name="connsiteY18" fmla="*/ 30480 h 181451"/>
                              <a:gd name="connsiteX19" fmla="*/ 59098 w 161015"/>
                              <a:gd name="connsiteY19" fmla="*/ 46672 h 181451"/>
                              <a:gd name="connsiteX20" fmla="*/ 26713 w 161015"/>
                              <a:gd name="connsiteY20" fmla="*/ 71438 h 181451"/>
                              <a:gd name="connsiteX21" fmla="*/ 10521 w 161015"/>
                              <a:gd name="connsiteY21" fmla="*/ 51435 h 181451"/>
                              <a:gd name="connsiteX22" fmla="*/ 19093 w 161015"/>
                              <a:gd name="connsiteY22" fmla="*/ 20003 h 181451"/>
                              <a:gd name="connsiteX23" fmla="*/ 55288 w 161015"/>
                              <a:gd name="connsiteY23" fmla="*/ 953 h 181451"/>
                              <a:gd name="connsiteX24" fmla="*/ 97198 w 161015"/>
                              <a:gd name="connsiteY24" fmla="*/ 3810 h 181451"/>
                              <a:gd name="connsiteX25" fmla="*/ 126726 w 161015"/>
                              <a:gd name="connsiteY25" fmla="*/ 26670 h 181451"/>
                              <a:gd name="connsiteX26" fmla="*/ 132441 w 161015"/>
                              <a:gd name="connsiteY26" fmla="*/ 55245 h 181451"/>
                              <a:gd name="connsiteX27" fmla="*/ 131488 w 161015"/>
                              <a:gd name="connsiteY27" fmla="*/ 63818 h 181451"/>
                              <a:gd name="connsiteX28" fmla="*/ 130536 w 161015"/>
                              <a:gd name="connsiteY28" fmla="*/ 81915 h 181451"/>
                              <a:gd name="connsiteX29" fmla="*/ 131488 w 161015"/>
                              <a:gd name="connsiteY29" fmla="*/ 93345 h 181451"/>
                              <a:gd name="connsiteX30" fmla="*/ 131488 w 161015"/>
                              <a:gd name="connsiteY30" fmla="*/ 140018 h 181451"/>
                              <a:gd name="connsiteX31" fmla="*/ 132441 w 161015"/>
                              <a:gd name="connsiteY31" fmla="*/ 152400 h 181451"/>
                              <a:gd name="connsiteX32" fmla="*/ 134346 w 161015"/>
                              <a:gd name="connsiteY32" fmla="*/ 157163 h 181451"/>
                              <a:gd name="connsiteX33" fmla="*/ 144823 w 161015"/>
                              <a:gd name="connsiteY33" fmla="*/ 158115 h 181451"/>
                              <a:gd name="connsiteX34" fmla="*/ 151491 w 161015"/>
                              <a:gd name="connsiteY34" fmla="*/ 139065 h 181451"/>
                              <a:gd name="connsiteX35" fmla="*/ 152443 w 161015"/>
                              <a:gd name="connsiteY35" fmla="*/ 121920 h 181451"/>
                              <a:gd name="connsiteX36" fmla="*/ 158158 w 161015"/>
                              <a:gd name="connsiteY36" fmla="*/ 116205 h 181451"/>
                              <a:gd name="connsiteX37" fmla="*/ 161016 w 161015"/>
                              <a:gd name="connsiteY37" fmla="*/ 119063 h 181451"/>
                              <a:gd name="connsiteX38" fmla="*/ 10521 w 161015"/>
                              <a:gd name="connsiteY38" fmla="*/ 145732 h 181451"/>
                              <a:gd name="connsiteX39" fmla="*/ 7663 w 161015"/>
                              <a:gd name="connsiteY39" fmla="*/ 146685 h 181451"/>
                              <a:gd name="connsiteX40" fmla="*/ 8616 w 161015"/>
                              <a:gd name="connsiteY40" fmla="*/ 148590 h 181451"/>
                              <a:gd name="connsiteX41" fmla="*/ 10521 w 161015"/>
                              <a:gd name="connsiteY41" fmla="*/ 145732 h 181451"/>
                              <a:gd name="connsiteX42" fmla="*/ 10521 w 161015"/>
                              <a:gd name="connsiteY42" fmla="*/ 145732 h 181451"/>
                              <a:gd name="connsiteX43" fmla="*/ 27666 w 161015"/>
                              <a:gd name="connsiteY43" fmla="*/ 144780 h 181451"/>
                              <a:gd name="connsiteX44" fmla="*/ 25761 w 161015"/>
                              <a:gd name="connsiteY44" fmla="*/ 140970 h 181451"/>
                              <a:gd name="connsiteX45" fmla="*/ 29571 w 161015"/>
                              <a:gd name="connsiteY45" fmla="*/ 140018 h 181451"/>
                              <a:gd name="connsiteX46" fmla="*/ 29571 w 161015"/>
                              <a:gd name="connsiteY46" fmla="*/ 139065 h 181451"/>
                              <a:gd name="connsiteX47" fmla="*/ 27666 w 161015"/>
                              <a:gd name="connsiteY47" fmla="*/ 134303 h 181451"/>
                              <a:gd name="connsiteX48" fmla="*/ 32428 w 161015"/>
                              <a:gd name="connsiteY48" fmla="*/ 135255 h 181451"/>
                              <a:gd name="connsiteX49" fmla="*/ 32428 w 161015"/>
                              <a:gd name="connsiteY49" fmla="*/ 138113 h 181451"/>
                              <a:gd name="connsiteX50" fmla="*/ 35286 w 161015"/>
                              <a:gd name="connsiteY50" fmla="*/ 137160 h 181451"/>
                              <a:gd name="connsiteX51" fmla="*/ 37191 w 161015"/>
                              <a:gd name="connsiteY51" fmla="*/ 135255 h 181451"/>
                              <a:gd name="connsiteX52" fmla="*/ 35286 w 161015"/>
                              <a:gd name="connsiteY52" fmla="*/ 134303 h 181451"/>
                              <a:gd name="connsiteX53" fmla="*/ 34333 w 161015"/>
                              <a:gd name="connsiteY53" fmla="*/ 132397 h 181451"/>
                              <a:gd name="connsiteX54" fmla="*/ 30523 w 161015"/>
                              <a:gd name="connsiteY54" fmla="*/ 131445 h 181451"/>
                              <a:gd name="connsiteX55" fmla="*/ 26713 w 161015"/>
                              <a:gd name="connsiteY55" fmla="*/ 127635 h 181451"/>
                              <a:gd name="connsiteX56" fmla="*/ 33381 w 161015"/>
                              <a:gd name="connsiteY56" fmla="*/ 128588 h 181451"/>
                              <a:gd name="connsiteX57" fmla="*/ 39096 w 161015"/>
                              <a:gd name="connsiteY57" fmla="*/ 124778 h 181451"/>
                              <a:gd name="connsiteX58" fmla="*/ 40048 w 161015"/>
                              <a:gd name="connsiteY58" fmla="*/ 124778 h 181451"/>
                              <a:gd name="connsiteX59" fmla="*/ 41001 w 161015"/>
                              <a:gd name="connsiteY59" fmla="*/ 123825 h 181451"/>
                              <a:gd name="connsiteX60" fmla="*/ 40048 w 161015"/>
                              <a:gd name="connsiteY60" fmla="*/ 119063 h 181451"/>
                              <a:gd name="connsiteX61" fmla="*/ 38143 w 161015"/>
                              <a:gd name="connsiteY61" fmla="*/ 117157 h 181451"/>
                              <a:gd name="connsiteX62" fmla="*/ 37191 w 161015"/>
                              <a:gd name="connsiteY62" fmla="*/ 119063 h 181451"/>
                              <a:gd name="connsiteX63" fmla="*/ 36238 w 161015"/>
                              <a:gd name="connsiteY63" fmla="*/ 120015 h 181451"/>
                              <a:gd name="connsiteX64" fmla="*/ 34333 w 161015"/>
                              <a:gd name="connsiteY64" fmla="*/ 123825 h 181451"/>
                              <a:gd name="connsiteX65" fmla="*/ 33381 w 161015"/>
                              <a:gd name="connsiteY65" fmla="*/ 125730 h 181451"/>
                              <a:gd name="connsiteX66" fmla="*/ 28618 w 161015"/>
                              <a:gd name="connsiteY66" fmla="*/ 127635 h 181451"/>
                              <a:gd name="connsiteX67" fmla="*/ 24808 w 161015"/>
                              <a:gd name="connsiteY67" fmla="*/ 125730 h 181451"/>
                              <a:gd name="connsiteX68" fmla="*/ 25761 w 161015"/>
                              <a:gd name="connsiteY68" fmla="*/ 128588 h 181451"/>
                              <a:gd name="connsiteX69" fmla="*/ 25761 w 161015"/>
                              <a:gd name="connsiteY69" fmla="*/ 128588 h 181451"/>
                              <a:gd name="connsiteX70" fmla="*/ 22903 w 161015"/>
                              <a:gd name="connsiteY70" fmla="*/ 130493 h 181451"/>
                              <a:gd name="connsiteX71" fmla="*/ 19093 w 161015"/>
                              <a:gd name="connsiteY71" fmla="*/ 129540 h 181451"/>
                              <a:gd name="connsiteX72" fmla="*/ 20046 w 161015"/>
                              <a:gd name="connsiteY72" fmla="*/ 123825 h 181451"/>
                              <a:gd name="connsiteX73" fmla="*/ 16236 w 161015"/>
                              <a:gd name="connsiteY73" fmla="*/ 123825 h 181451"/>
                              <a:gd name="connsiteX74" fmla="*/ 13378 w 161015"/>
                              <a:gd name="connsiteY74" fmla="*/ 124778 h 181451"/>
                              <a:gd name="connsiteX75" fmla="*/ 16236 w 161015"/>
                              <a:gd name="connsiteY75" fmla="*/ 126682 h 181451"/>
                              <a:gd name="connsiteX76" fmla="*/ 17188 w 161015"/>
                              <a:gd name="connsiteY76" fmla="*/ 128588 h 181451"/>
                              <a:gd name="connsiteX77" fmla="*/ 16236 w 161015"/>
                              <a:gd name="connsiteY77" fmla="*/ 131445 h 181451"/>
                              <a:gd name="connsiteX78" fmla="*/ 19093 w 161015"/>
                              <a:gd name="connsiteY78" fmla="*/ 131445 h 181451"/>
                              <a:gd name="connsiteX79" fmla="*/ 20046 w 161015"/>
                              <a:gd name="connsiteY79" fmla="*/ 136207 h 181451"/>
                              <a:gd name="connsiteX80" fmla="*/ 22903 w 161015"/>
                              <a:gd name="connsiteY80" fmla="*/ 134303 h 181451"/>
                              <a:gd name="connsiteX81" fmla="*/ 21951 w 161015"/>
                              <a:gd name="connsiteY81" fmla="*/ 140970 h 181451"/>
                              <a:gd name="connsiteX82" fmla="*/ 23856 w 161015"/>
                              <a:gd name="connsiteY82" fmla="*/ 146685 h 181451"/>
                              <a:gd name="connsiteX83" fmla="*/ 20998 w 161015"/>
                              <a:gd name="connsiteY83" fmla="*/ 143828 h 181451"/>
                              <a:gd name="connsiteX84" fmla="*/ 17188 w 161015"/>
                              <a:gd name="connsiteY84" fmla="*/ 140970 h 181451"/>
                              <a:gd name="connsiteX85" fmla="*/ 19093 w 161015"/>
                              <a:gd name="connsiteY85" fmla="*/ 137160 h 181451"/>
                              <a:gd name="connsiteX86" fmla="*/ 20046 w 161015"/>
                              <a:gd name="connsiteY86" fmla="*/ 136207 h 181451"/>
                              <a:gd name="connsiteX87" fmla="*/ 16236 w 161015"/>
                              <a:gd name="connsiteY87" fmla="*/ 136207 h 181451"/>
                              <a:gd name="connsiteX88" fmla="*/ 17188 w 161015"/>
                              <a:gd name="connsiteY88" fmla="*/ 140970 h 181451"/>
                              <a:gd name="connsiteX89" fmla="*/ 18141 w 161015"/>
                              <a:gd name="connsiteY89" fmla="*/ 146685 h 181451"/>
                              <a:gd name="connsiteX90" fmla="*/ 23856 w 161015"/>
                              <a:gd name="connsiteY90" fmla="*/ 146685 h 181451"/>
                              <a:gd name="connsiteX91" fmla="*/ 27666 w 161015"/>
                              <a:gd name="connsiteY91" fmla="*/ 149543 h 181451"/>
                              <a:gd name="connsiteX92" fmla="*/ 31476 w 161015"/>
                              <a:gd name="connsiteY92" fmla="*/ 148590 h 181451"/>
                              <a:gd name="connsiteX93" fmla="*/ 27666 w 161015"/>
                              <a:gd name="connsiteY93" fmla="*/ 144780 h 181451"/>
                              <a:gd name="connsiteX94" fmla="*/ 18141 w 161015"/>
                              <a:gd name="connsiteY94" fmla="*/ 152400 h 181451"/>
                              <a:gd name="connsiteX95" fmla="*/ 15283 w 161015"/>
                              <a:gd name="connsiteY95" fmla="*/ 149543 h 181451"/>
                              <a:gd name="connsiteX96" fmla="*/ 14331 w 161015"/>
                              <a:gd name="connsiteY96" fmla="*/ 154305 h 181451"/>
                              <a:gd name="connsiteX97" fmla="*/ 15283 w 161015"/>
                              <a:gd name="connsiteY97" fmla="*/ 155257 h 181451"/>
                              <a:gd name="connsiteX98" fmla="*/ 18141 w 161015"/>
                              <a:gd name="connsiteY98" fmla="*/ 152400 h 181451"/>
                              <a:gd name="connsiteX99" fmla="*/ 19093 w 161015"/>
                              <a:gd name="connsiteY99" fmla="*/ 118110 h 181451"/>
                              <a:gd name="connsiteX100" fmla="*/ 19093 w 161015"/>
                              <a:gd name="connsiteY100" fmla="*/ 119063 h 181451"/>
                              <a:gd name="connsiteX101" fmla="*/ 19093 w 161015"/>
                              <a:gd name="connsiteY101" fmla="*/ 120968 h 181451"/>
                              <a:gd name="connsiteX102" fmla="*/ 21951 w 161015"/>
                              <a:gd name="connsiteY102" fmla="*/ 119063 h 181451"/>
                              <a:gd name="connsiteX103" fmla="*/ 22903 w 161015"/>
                              <a:gd name="connsiteY103" fmla="*/ 116205 h 181451"/>
                              <a:gd name="connsiteX104" fmla="*/ 19093 w 161015"/>
                              <a:gd name="connsiteY104" fmla="*/ 112395 h 181451"/>
                              <a:gd name="connsiteX105" fmla="*/ 19093 w 161015"/>
                              <a:gd name="connsiteY105" fmla="*/ 118110 h 181451"/>
                              <a:gd name="connsiteX106" fmla="*/ 25761 w 161015"/>
                              <a:gd name="connsiteY106" fmla="*/ 155257 h 181451"/>
                              <a:gd name="connsiteX107" fmla="*/ 25761 w 161015"/>
                              <a:gd name="connsiteY107" fmla="*/ 155257 h 181451"/>
                              <a:gd name="connsiteX108" fmla="*/ 25761 w 161015"/>
                              <a:gd name="connsiteY108" fmla="*/ 155257 h 181451"/>
                              <a:gd name="connsiteX109" fmla="*/ 23856 w 161015"/>
                              <a:gd name="connsiteY109" fmla="*/ 152400 h 181451"/>
                              <a:gd name="connsiteX110" fmla="*/ 20046 w 161015"/>
                              <a:gd name="connsiteY110" fmla="*/ 154305 h 181451"/>
                              <a:gd name="connsiteX111" fmla="*/ 20998 w 161015"/>
                              <a:gd name="connsiteY111" fmla="*/ 158115 h 181451"/>
                              <a:gd name="connsiteX112" fmla="*/ 24808 w 161015"/>
                              <a:gd name="connsiteY112" fmla="*/ 159068 h 181451"/>
                              <a:gd name="connsiteX113" fmla="*/ 24808 w 161015"/>
                              <a:gd name="connsiteY113" fmla="*/ 159068 h 181451"/>
                              <a:gd name="connsiteX114" fmla="*/ 24808 w 161015"/>
                              <a:gd name="connsiteY114" fmla="*/ 158115 h 181451"/>
                              <a:gd name="connsiteX115" fmla="*/ 25761 w 161015"/>
                              <a:gd name="connsiteY115" fmla="*/ 155257 h 181451"/>
                              <a:gd name="connsiteX116" fmla="*/ 22903 w 161015"/>
                              <a:gd name="connsiteY116" fmla="*/ 39053 h 181451"/>
                              <a:gd name="connsiteX117" fmla="*/ 22903 w 161015"/>
                              <a:gd name="connsiteY117" fmla="*/ 39053 h 181451"/>
                              <a:gd name="connsiteX118" fmla="*/ 20998 w 161015"/>
                              <a:gd name="connsiteY118" fmla="*/ 40005 h 181451"/>
                              <a:gd name="connsiteX119" fmla="*/ 21951 w 161015"/>
                              <a:gd name="connsiteY119" fmla="*/ 40957 h 181451"/>
                              <a:gd name="connsiteX120" fmla="*/ 22903 w 161015"/>
                              <a:gd name="connsiteY120" fmla="*/ 39053 h 181451"/>
                              <a:gd name="connsiteX121" fmla="*/ 24808 w 161015"/>
                              <a:gd name="connsiteY121" fmla="*/ 120015 h 181451"/>
                              <a:gd name="connsiteX122" fmla="*/ 20998 w 161015"/>
                              <a:gd name="connsiteY122" fmla="*/ 122872 h 181451"/>
                              <a:gd name="connsiteX123" fmla="*/ 23856 w 161015"/>
                              <a:gd name="connsiteY123" fmla="*/ 123825 h 181451"/>
                              <a:gd name="connsiteX124" fmla="*/ 26713 w 161015"/>
                              <a:gd name="connsiteY124" fmla="*/ 120968 h 181451"/>
                              <a:gd name="connsiteX125" fmla="*/ 24808 w 161015"/>
                              <a:gd name="connsiteY125" fmla="*/ 120015 h 181451"/>
                              <a:gd name="connsiteX126" fmla="*/ 20998 w 161015"/>
                              <a:gd name="connsiteY126" fmla="*/ 112395 h 181451"/>
                              <a:gd name="connsiteX127" fmla="*/ 20998 w 161015"/>
                              <a:gd name="connsiteY127" fmla="*/ 112395 h 181451"/>
                              <a:gd name="connsiteX128" fmla="*/ 20998 w 161015"/>
                              <a:gd name="connsiteY128" fmla="*/ 112395 h 181451"/>
                              <a:gd name="connsiteX129" fmla="*/ 20998 w 161015"/>
                              <a:gd name="connsiteY129" fmla="*/ 112395 h 181451"/>
                              <a:gd name="connsiteX130" fmla="*/ 20998 w 161015"/>
                              <a:gd name="connsiteY130" fmla="*/ 112395 h 181451"/>
                              <a:gd name="connsiteX131" fmla="*/ 24808 w 161015"/>
                              <a:gd name="connsiteY131" fmla="*/ 137160 h 181451"/>
                              <a:gd name="connsiteX132" fmla="*/ 24808 w 161015"/>
                              <a:gd name="connsiteY132" fmla="*/ 137160 h 181451"/>
                              <a:gd name="connsiteX133" fmla="*/ 21951 w 161015"/>
                              <a:gd name="connsiteY133" fmla="*/ 137160 h 181451"/>
                              <a:gd name="connsiteX134" fmla="*/ 22903 w 161015"/>
                              <a:gd name="connsiteY134" fmla="*/ 136207 h 181451"/>
                              <a:gd name="connsiteX135" fmla="*/ 24808 w 161015"/>
                              <a:gd name="connsiteY135" fmla="*/ 137160 h 181451"/>
                              <a:gd name="connsiteX136" fmla="*/ 21951 w 161015"/>
                              <a:gd name="connsiteY136" fmla="*/ 128588 h 181451"/>
                              <a:gd name="connsiteX137" fmla="*/ 21951 w 161015"/>
                              <a:gd name="connsiteY137" fmla="*/ 128588 h 181451"/>
                              <a:gd name="connsiteX138" fmla="*/ 26713 w 161015"/>
                              <a:gd name="connsiteY138" fmla="*/ 131445 h 181451"/>
                              <a:gd name="connsiteX139" fmla="*/ 21951 w 161015"/>
                              <a:gd name="connsiteY139" fmla="*/ 128588 h 181451"/>
                              <a:gd name="connsiteX140" fmla="*/ 24808 w 161015"/>
                              <a:gd name="connsiteY140" fmla="*/ 160972 h 181451"/>
                              <a:gd name="connsiteX141" fmla="*/ 23856 w 161015"/>
                              <a:gd name="connsiteY141" fmla="*/ 160972 h 181451"/>
                              <a:gd name="connsiteX142" fmla="*/ 22903 w 161015"/>
                              <a:gd name="connsiteY142" fmla="*/ 161925 h 181451"/>
                              <a:gd name="connsiteX143" fmla="*/ 23856 w 161015"/>
                              <a:gd name="connsiteY143" fmla="*/ 162878 h 181451"/>
                              <a:gd name="connsiteX144" fmla="*/ 24808 w 161015"/>
                              <a:gd name="connsiteY144" fmla="*/ 160972 h 181451"/>
                              <a:gd name="connsiteX145" fmla="*/ 24808 w 161015"/>
                              <a:gd name="connsiteY145" fmla="*/ 33338 h 181451"/>
                              <a:gd name="connsiteX146" fmla="*/ 23856 w 161015"/>
                              <a:gd name="connsiteY146" fmla="*/ 32385 h 181451"/>
                              <a:gd name="connsiteX147" fmla="*/ 22903 w 161015"/>
                              <a:gd name="connsiteY147" fmla="*/ 33338 h 181451"/>
                              <a:gd name="connsiteX148" fmla="*/ 24808 w 161015"/>
                              <a:gd name="connsiteY148" fmla="*/ 33338 h 181451"/>
                              <a:gd name="connsiteX149" fmla="*/ 24808 w 161015"/>
                              <a:gd name="connsiteY149" fmla="*/ 33338 h 181451"/>
                              <a:gd name="connsiteX150" fmla="*/ 25761 w 161015"/>
                              <a:gd name="connsiteY150" fmla="*/ 155257 h 181451"/>
                              <a:gd name="connsiteX151" fmla="*/ 25761 w 161015"/>
                              <a:gd name="connsiteY151" fmla="*/ 158115 h 181451"/>
                              <a:gd name="connsiteX152" fmla="*/ 25761 w 161015"/>
                              <a:gd name="connsiteY152" fmla="*/ 158115 h 181451"/>
                              <a:gd name="connsiteX153" fmla="*/ 25761 w 161015"/>
                              <a:gd name="connsiteY153" fmla="*/ 155257 h 181451"/>
                              <a:gd name="connsiteX154" fmla="*/ 25761 w 161015"/>
                              <a:gd name="connsiteY154" fmla="*/ 155257 h 181451"/>
                              <a:gd name="connsiteX155" fmla="*/ 23856 w 161015"/>
                              <a:gd name="connsiteY155" fmla="*/ 107632 h 181451"/>
                              <a:gd name="connsiteX156" fmla="*/ 25761 w 161015"/>
                              <a:gd name="connsiteY156" fmla="*/ 109538 h 181451"/>
                              <a:gd name="connsiteX157" fmla="*/ 26713 w 161015"/>
                              <a:gd name="connsiteY157" fmla="*/ 106680 h 181451"/>
                              <a:gd name="connsiteX158" fmla="*/ 26713 w 161015"/>
                              <a:gd name="connsiteY158" fmla="*/ 104775 h 181451"/>
                              <a:gd name="connsiteX159" fmla="*/ 23856 w 161015"/>
                              <a:gd name="connsiteY159" fmla="*/ 107632 h 181451"/>
                              <a:gd name="connsiteX160" fmla="*/ 25761 w 161015"/>
                              <a:gd name="connsiteY160" fmla="*/ 98107 h 181451"/>
                              <a:gd name="connsiteX161" fmla="*/ 25761 w 161015"/>
                              <a:gd name="connsiteY161" fmla="*/ 98107 h 181451"/>
                              <a:gd name="connsiteX162" fmla="*/ 25761 w 161015"/>
                              <a:gd name="connsiteY162" fmla="*/ 98107 h 181451"/>
                              <a:gd name="connsiteX163" fmla="*/ 25761 w 161015"/>
                              <a:gd name="connsiteY163" fmla="*/ 98107 h 181451"/>
                              <a:gd name="connsiteX164" fmla="*/ 25761 w 161015"/>
                              <a:gd name="connsiteY164" fmla="*/ 98107 h 181451"/>
                              <a:gd name="connsiteX165" fmla="*/ 30523 w 161015"/>
                              <a:gd name="connsiteY165" fmla="*/ 52388 h 181451"/>
                              <a:gd name="connsiteX166" fmla="*/ 28618 w 161015"/>
                              <a:gd name="connsiteY166" fmla="*/ 51435 h 181451"/>
                              <a:gd name="connsiteX167" fmla="*/ 29571 w 161015"/>
                              <a:gd name="connsiteY167" fmla="*/ 49530 h 181451"/>
                              <a:gd name="connsiteX168" fmla="*/ 29571 w 161015"/>
                              <a:gd name="connsiteY168" fmla="*/ 48578 h 181451"/>
                              <a:gd name="connsiteX169" fmla="*/ 28618 w 161015"/>
                              <a:gd name="connsiteY169" fmla="*/ 49530 h 181451"/>
                              <a:gd name="connsiteX170" fmla="*/ 27666 w 161015"/>
                              <a:gd name="connsiteY170" fmla="*/ 51435 h 181451"/>
                              <a:gd name="connsiteX171" fmla="*/ 29571 w 161015"/>
                              <a:gd name="connsiteY171" fmla="*/ 54293 h 181451"/>
                              <a:gd name="connsiteX172" fmla="*/ 30523 w 161015"/>
                              <a:gd name="connsiteY172" fmla="*/ 52388 h 181451"/>
                              <a:gd name="connsiteX173" fmla="*/ 27666 w 161015"/>
                              <a:gd name="connsiteY173" fmla="*/ 114300 h 181451"/>
                              <a:gd name="connsiteX174" fmla="*/ 27666 w 161015"/>
                              <a:gd name="connsiteY174" fmla="*/ 114300 h 181451"/>
                              <a:gd name="connsiteX175" fmla="*/ 29571 w 161015"/>
                              <a:gd name="connsiteY175" fmla="*/ 114300 h 181451"/>
                              <a:gd name="connsiteX176" fmla="*/ 27666 w 161015"/>
                              <a:gd name="connsiteY176" fmla="*/ 114300 h 181451"/>
                              <a:gd name="connsiteX177" fmla="*/ 27666 w 161015"/>
                              <a:gd name="connsiteY177" fmla="*/ 114300 h 181451"/>
                              <a:gd name="connsiteX178" fmla="*/ 34333 w 161015"/>
                              <a:gd name="connsiteY178" fmla="*/ 42863 h 181451"/>
                              <a:gd name="connsiteX179" fmla="*/ 32428 w 161015"/>
                              <a:gd name="connsiteY179" fmla="*/ 40957 h 181451"/>
                              <a:gd name="connsiteX180" fmla="*/ 29571 w 161015"/>
                              <a:gd name="connsiteY180" fmla="*/ 40005 h 181451"/>
                              <a:gd name="connsiteX181" fmla="*/ 28618 w 161015"/>
                              <a:gd name="connsiteY181" fmla="*/ 37147 h 181451"/>
                              <a:gd name="connsiteX182" fmla="*/ 27666 w 161015"/>
                              <a:gd name="connsiteY182" fmla="*/ 40005 h 181451"/>
                              <a:gd name="connsiteX183" fmla="*/ 30523 w 161015"/>
                              <a:gd name="connsiteY183" fmla="*/ 42863 h 181451"/>
                              <a:gd name="connsiteX184" fmla="*/ 31476 w 161015"/>
                              <a:gd name="connsiteY184" fmla="*/ 42863 h 181451"/>
                              <a:gd name="connsiteX185" fmla="*/ 34333 w 161015"/>
                              <a:gd name="connsiteY185" fmla="*/ 42863 h 181451"/>
                              <a:gd name="connsiteX186" fmla="*/ 42906 w 161015"/>
                              <a:gd name="connsiteY186" fmla="*/ 148590 h 181451"/>
                              <a:gd name="connsiteX187" fmla="*/ 41001 w 161015"/>
                              <a:gd name="connsiteY187" fmla="*/ 150495 h 181451"/>
                              <a:gd name="connsiteX188" fmla="*/ 39096 w 161015"/>
                              <a:gd name="connsiteY188" fmla="*/ 153353 h 181451"/>
                              <a:gd name="connsiteX189" fmla="*/ 35286 w 161015"/>
                              <a:gd name="connsiteY189" fmla="*/ 156210 h 181451"/>
                              <a:gd name="connsiteX190" fmla="*/ 31476 w 161015"/>
                              <a:gd name="connsiteY190" fmla="*/ 156210 h 181451"/>
                              <a:gd name="connsiteX191" fmla="*/ 30523 w 161015"/>
                              <a:gd name="connsiteY191" fmla="*/ 154305 h 181451"/>
                              <a:gd name="connsiteX192" fmla="*/ 31476 w 161015"/>
                              <a:gd name="connsiteY192" fmla="*/ 150495 h 181451"/>
                              <a:gd name="connsiteX193" fmla="*/ 29571 w 161015"/>
                              <a:gd name="connsiteY193" fmla="*/ 149543 h 181451"/>
                              <a:gd name="connsiteX194" fmla="*/ 28618 w 161015"/>
                              <a:gd name="connsiteY194" fmla="*/ 151447 h 181451"/>
                              <a:gd name="connsiteX195" fmla="*/ 28618 w 161015"/>
                              <a:gd name="connsiteY195" fmla="*/ 161925 h 181451"/>
                              <a:gd name="connsiteX196" fmla="*/ 28618 w 161015"/>
                              <a:gd name="connsiteY196" fmla="*/ 163830 h 181451"/>
                              <a:gd name="connsiteX197" fmla="*/ 29571 w 161015"/>
                              <a:gd name="connsiteY197" fmla="*/ 162878 h 181451"/>
                              <a:gd name="connsiteX198" fmla="*/ 31476 w 161015"/>
                              <a:gd name="connsiteY198" fmla="*/ 160020 h 181451"/>
                              <a:gd name="connsiteX199" fmla="*/ 35286 w 161015"/>
                              <a:gd name="connsiteY199" fmla="*/ 156210 h 181451"/>
                              <a:gd name="connsiteX200" fmla="*/ 36238 w 161015"/>
                              <a:gd name="connsiteY200" fmla="*/ 156210 h 181451"/>
                              <a:gd name="connsiteX201" fmla="*/ 38143 w 161015"/>
                              <a:gd name="connsiteY201" fmla="*/ 159068 h 181451"/>
                              <a:gd name="connsiteX202" fmla="*/ 40048 w 161015"/>
                              <a:gd name="connsiteY202" fmla="*/ 160972 h 181451"/>
                              <a:gd name="connsiteX203" fmla="*/ 41001 w 161015"/>
                              <a:gd name="connsiteY203" fmla="*/ 162878 h 181451"/>
                              <a:gd name="connsiteX204" fmla="*/ 41953 w 161015"/>
                              <a:gd name="connsiteY204" fmla="*/ 160972 h 181451"/>
                              <a:gd name="connsiteX205" fmla="*/ 39096 w 161015"/>
                              <a:gd name="connsiteY205" fmla="*/ 157163 h 181451"/>
                              <a:gd name="connsiteX206" fmla="*/ 36238 w 161015"/>
                              <a:gd name="connsiteY206" fmla="*/ 156210 h 181451"/>
                              <a:gd name="connsiteX207" fmla="*/ 38143 w 161015"/>
                              <a:gd name="connsiteY207" fmla="*/ 155257 h 181451"/>
                              <a:gd name="connsiteX208" fmla="*/ 43858 w 161015"/>
                              <a:gd name="connsiteY208" fmla="*/ 150495 h 181451"/>
                              <a:gd name="connsiteX209" fmla="*/ 42906 w 161015"/>
                              <a:gd name="connsiteY209" fmla="*/ 148590 h 181451"/>
                              <a:gd name="connsiteX210" fmla="*/ 28618 w 161015"/>
                              <a:gd name="connsiteY210" fmla="*/ 118110 h 181451"/>
                              <a:gd name="connsiteX211" fmla="*/ 28618 w 161015"/>
                              <a:gd name="connsiteY211" fmla="*/ 118110 h 181451"/>
                              <a:gd name="connsiteX212" fmla="*/ 29571 w 161015"/>
                              <a:gd name="connsiteY212" fmla="*/ 118110 h 181451"/>
                              <a:gd name="connsiteX213" fmla="*/ 28618 w 161015"/>
                              <a:gd name="connsiteY213" fmla="*/ 118110 h 181451"/>
                              <a:gd name="connsiteX214" fmla="*/ 28618 w 161015"/>
                              <a:gd name="connsiteY214" fmla="*/ 118110 h 181451"/>
                              <a:gd name="connsiteX215" fmla="*/ 30523 w 161015"/>
                              <a:gd name="connsiteY215" fmla="*/ 141922 h 181451"/>
                              <a:gd name="connsiteX216" fmla="*/ 32428 w 161015"/>
                              <a:gd name="connsiteY216" fmla="*/ 143828 h 181451"/>
                              <a:gd name="connsiteX217" fmla="*/ 33381 w 161015"/>
                              <a:gd name="connsiteY217" fmla="*/ 141922 h 181451"/>
                              <a:gd name="connsiteX218" fmla="*/ 32428 w 161015"/>
                              <a:gd name="connsiteY218" fmla="*/ 140970 h 181451"/>
                              <a:gd name="connsiteX219" fmla="*/ 30523 w 161015"/>
                              <a:gd name="connsiteY219" fmla="*/ 141922 h 181451"/>
                              <a:gd name="connsiteX220" fmla="*/ 34333 w 161015"/>
                              <a:gd name="connsiteY220" fmla="*/ 134303 h 181451"/>
                              <a:gd name="connsiteX221" fmla="*/ 34333 w 161015"/>
                              <a:gd name="connsiteY221" fmla="*/ 137160 h 181451"/>
                              <a:gd name="connsiteX222" fmla="*/ 31476 w 161015"/>
                              <a:gd name="connsiteY222" fmla="*/ 136207 h 181451"/>
                              <a:gd name="connsiteX223" fmla="*/ 34333 w 161015"/>
                              <a:gd name="connsiteY223" fmla="*/ 134303 h 181451"/>
                              <a:gd name="connsiteX224" fmla="*/ 33381 w 161015"/>
                              <a:gd name="connsiteY224" fmla="*/ 113347 h 181451"/>
                              <a:gd name="connsiteX225" fmla="*/ 34333 w 161015"/>
                              <a:gd name="connsiteY225" fmla="*/ 113347 h 181451"/>
                              <a:gd name="connsiteX226" fmla="*/ 35286 w 161015"/>
                              <a:gd name="connsiteY226" fmla="*/ 112395 h 181451"/>
                              <a:gd name="connsiteX227" fmla="*/ 34333 w 161015"/>
                              <a:gd name="connsiteY227" fmla="*/ 111443 h 181451"/>
                              <a:gd name="connsiteX228" fmla="*/ 32428 w 161015"/>
                              <a:gd name="connsiteY228" fmla="*/ 111443 h 181451"/>
                              <a:gd name="connsiteX229" fmla="*/ 30523 w 161015"/>
                              <a:gd name="connsiteY229" fmla="*/ 110490 h 181451"/>
                              <a:gd name="connsiteX230" fmla="*/ 33381 w 161015"/>
                              <a:gd name="connsiteY230" fmla="*/ 113347 h 181451"/>
                              <a:gd name="connsiteX231" fmla="*/ 32428 w 161015"/>
                              <a:gd name="connsiteY231" fmla="*/ 57150 h 181451"/>
                              <a:gd name="connsiteX232" fmla="*/ 32428 w 161015"/>
                              <a:gd name="connsiteY232" fmla="*/ 57150 h 181451"/>
                              <a:gd name="connsiteX233" fmla="*/ 32428 w 161015"/>
                              <a:gd name="connsiteY233" fmla="*/ 57150 h 181451"/>
                              <a:gd name="connsiteX234" fmla="*/ 32428 w 161015"/>
                              <a:gd name="connsiteY234" fmla="*/ 57150 h 181451"/>
                              <a:gd name="connsiteX235" fmla="*/ 32428 w 161015"/>
                              <a:gd name="connsiteY235" fmla="*/ 57150 h 181451"/>
                              <a:gd name="connsiteX236" fmla="*/ 33381 w 161015"/>
                              <a:gd name="connsiteY236" fmla="*/ 150495 h 181451"/>
                              <a:gd name="connsiteX237" fmla="*/ 36238 w 161015"/>
                              <a:gd name="connsiteY237" fmla="*/ 149543 h 181451"/>
                              <a:gd name="connsiteX238" fmla="*/ 38143 w 161015"/>
                              <a:gd name="connsiteY238" fmla="*/ 147638 h 181451"/>
                              <a:gd name="connsiteX239" fmla="*/ 37191 w 161015"/>
                              <a:gd name="connsiteY239" fmla="*/ 147638 h 181451"/>
                              <a:gd name="connsiteX240" fmla="*/ 36238 w 161015"/>
                              <a:gd name="connsiteY240" fmla="*/ 149543 h 181451"/>
                              <a:gd name="connsiteX241" fmla="*/ 34333 w 161015"/>
                              <a:gd name="connsiteY241" fmla="*/ 147638 h 181451"/>
                              <a:gd name="connsiteX242" fmla="*/ 33381 w 161015"/>
                              <a:gd name="connsiteY242" fmla="*/ 147638 h 181451"/>
                              <a:gd name="connsiteX243" fmla="*/ 33381 w 161015"/>
                              <a:gd name="connsiteY243" fmla="*/ 150495 h 181451"/>
                              <a:gd name="connsiteX244" fmla="*/ 34333 w 161015"/>
                              <a:gd name="connsiteY244" fmla="*/ 174307 h 181451"/>
                              <a:gd name="connsiteX245" fmla="*/ 34333 w 161015"/>
                              <a:gd name="connsiteY245" fmla="*/ 174307 h 181451"/>
                              <a:gd name="connsiteX246" fmla="*/ 34333 w 161015"/>
                              <a:gd name="connsiteY246" fmla="*/ 174307 h 181451"/>
                              <a:gd name="connsiteX247" fmla="*/ 34333 w 161015"/>
                              <a:gd name="connsiteY247" fmla="*/ 174307 h 181451"/>
                              <a:gd name="connsiteX248" fmla="*/ 34333 w 161015"/>
                              <a:gd name="connsiteY248" fmla="*/ 174307 h 181451"/>
                              <a:gd name="connsiteX249" fmla="*/ 34333 w 161015"/>
                              <a:gd name="connsiteY249" fmla="*/ 166688 h 181451"/>
                              <a:gd name="connsiteX250" fmla="*/ 34333 w 161015"/>
                              <a:gd name="connsiteY250" fmla="*/ 166688 h 181451"/>
                              <a:gd name="connsiteX251" fmla="*/ 34333 w 161015"/>
                              <a:gd name="connsiteY251" fmla="*/ 166688 h 181451"/>
                              <a:gd name="connsiteX252" fmla="*/ 34333 w 161015"/>
                              <a:gd name="connsiteY252" fmla="*/ 166688 h 181451"/>
                              <a:gd name="connsiteX253" fmla="*/ 34333 w 161015"/>
                              <a:gd name="connsiteY253" fmla="*/ 166688 h 181451"/>
                              <a:gd name="connsiteX254" fmla="*/ 34333 w 161015"/>
                              <a:gd name="connsiteY254" fmla="*/ 106680 h 181451"/>
                              <a:gd name="connsiteX255" fmla="*/ 34333 w 161015"/>
                              <a:gd name="connsiteY255" fmla="*/ 106680 h 181451"/>
                              <a:gd name="connsiteX256" fmla="*/ 36238 w 161015"/>
                              <a:gd name="connsiteY256" fmla="*/ 106680 h 181451"/>
                              <a:gd name="connsiteX257" fmla="*/ 34333 w 161015"/>
                              <a:gd name="connsiteY257" fmla="*/ 106680 h 181451"/>
                              <a:gd name="connsiteX258" fmla="*/ 34333 w 161015"/>
                              <a:gd name="connsiteY258" fmla="*/ 106680 h 181451"/>
                              <a:gd name="connsiteX259" fmla="*/ 35286 w 161015"/>
                              <a:gd name="connsiteY259" fmla="*/ 38100 h 181451"/>
                              <a:gd name="connsiteX260" fmla="*/ 35286 w 161015"/>
                              <a:gd name="connsiteY260" fmla="*/ 38100 h 181451"/>
                              <a:gd name="connsiteX261" fmla="*/ 35286 w 161015"/>
                              <a:gd name="connsiteY261" fmla="*/ 40005 h 181451"/>
                              <a:gd name="connsiteX262" fmla="*/ 36238 w 161015"/>
                              <a:gd name="connsiteY262" fmla="*/ 39053 h 181451"/>
                              <a:gd name="connsiteX263" fmla="*/ 35286 w 161015"/>
                              <a:gd name="connsiteY263" fmla="*/ 38100 h 181451"/>
                              <a:gd name="connsiteX264" fmla="*/ 36238 w 161015"/>
                              <a:gd name="connsiteY264" fmla="*/ 51435 h 181451"/>
                              <a:gd name="connsiteX265" fmla="*/ 35286 w 161015"/>
                              <a:gd name="connsiteY265" fmla="*/ 54293 h 181451"/>
                              <a:gd name="connsiteX266" fmla="*/ 39096 w 161015"/>
                              <a:gd name="connsiteY266" fmla="*/ 53340 h 181451"/>
                              <a:gd name="connsiteX267" fmla="*/ 40048 w 161015"/>
                              <a:gd name="connsiteY267" fmla="*/ 53340 h 181451"/>
                              <a:gd name="connsiteX268" fmla="*/ 41001 w 161015"/>
                              <a:gd name="connsiteY268" fmla="*/ 52388 h 181451"/>
                              <a:gd name="connsiteX269" fmla="*/ 41001 w 161015"/>
                              <a:gd name="connsiteY269" fmla="*/ 52388 h 181451"/>
                              <a:gd name="connsiteX270" fmla="*/ 39096 w 161015"/>
                              <a:gd name="connsiteY270" fmla="*/ 53340 h 181451"/>
                              <a:gd name="connsiteX271" fmla="*/ 39096 w 161015"/>
                              <a:gd name="connsiteY271" fmla="*/ 54293 h 181451"/>
                              <a:gd name="connsiteX272" fmla="*/ 38143 w 161015"/>
                              <a:gd name="connsiteY272" fmla="*/ 53340 h 181451"/>
                              <a:gd name="connsiteX273" fmla="*/ 36238 w 161015"/>
                              <a:gd name="connsiteY273" fmla="*/ 51435 h 181451"/>
                              <a:gd name="connsiteX274" fmla="*/ 39096 w 161015"/>
                              <a:gd name="connsiteY274" fmla="*/ 128588 h 181451"/>
                              <a:gd name="connsiteX275" fmla="*/ 36238 w 161015"/>
                              <a:gd name="connsiteY275" fmla="*/ 128588 h 181451"/>
                              <a:gd name="connsiteX276" fmla="*/ 35286 w 161015"/>
                              <a:gd name="connsiteY276" fmla="*/ 129540 h 181451"/>
                              <a:gd name="connsiteX277" fmla="*/ 38143 w 161015"/>
                              <a:gd name="connsiteY277" fmla="*/ 131445 h 181451"/>
                              <a:gd name="connsiteX278" fmla="*/ 39096 w 161015"/>
                              <a:gd name="connsiteY278" fmla="*/ 128588 h 181451"/>
                              <a:gd name="connsiteX279" fmla="*/ 41001 w 161015"/>
                              <a:gd name="connsiteY279" fmla="*/ 127635 h 181451"/>
                              <a:gd name="connsiteX280" fmla="*/ 41001 w 161015"/>
                              <a:gd name="connsiteY280" fmla="*/ 126682 h 181451"/>
                              <a:gd name="connsiteX281" fmla="*/ 39096 w 161015"/>
                              <a:gd name="connsiteY281" fmla="*/ 128588 h 181451"/>
                              <a:gd name="connsiteX282" fmla="*/ 37191 w 161015"/>
                              <a:gd name="connsiteY282" fmla="*/ 163830 h 181451"/>
                              <a:gd name="connsiteX283" fmla="*/ 36238 w 161015"/>
                              <a:gd name="connsiteY283" fmla="*/ 162878 h 181451"/>
                              <a:gd name="connsiteX284" fmla="*/ 35286 w 161015"/>
                              <a:gd name="connsiteY284" fmla="*/ 164782 h 181451"/>
                              <a:gd name="connsiteX285" fmla="*/ 37191 w 161015"/>
                              <a:gd name="connsiteY285" fmla="*/ 165735 h 181451"/>
                              <a:gd name="connsiteX286" fmla="*/ 37191 w 161015"/>
                              <a:gd name="connsiteY286" fmla="*/ 163830 h 181451"/>
                              <a:gd name="connsiteX287" fmla="*/ 38143 w 161015"/>
                              <a:gd name="connsiteY287" fmla="*/ 138113 h 181451"/>
                              <a:gd name="connsiteX288" fmla="*/ 38143 w 161015"/>
                              <a:gd name="connsiteY288" fmla="*/ 138113 h 181451"/>
                              <a:gd name="connsiteX289" fmla="*/ 39096 w 161015"/>
                              <a:gd name="connsiteY289" fmla="*/ 139065 h 181451"/>
                              <a:gd name="connsiteX290" fmla="*/ 38143 w 161015"/>
                              <a:gd name="connsiteY290" fmla="*/ 138113 h 181451"/>
                              <a:gd name="connsiteX291" fmla="*/ 38143 w 161015"/>
                              <a:gd name="connsiteY291" fmla="*/ 138113 h 181451"/>
                              <a:gd name="connsiteX292" fmla="*/ 39096 w 161015"/>
                              <a:gd name="connsiteY292" fmla="*/ 59055 h 181451"/>
                              <a:gd name="connsiteX293" fmla="*/ 39096 w 161015"/>
                              <a:gd name="connsiteY293" fmla="*/ 59055 h 181451"/>
                              <a:gd name="connsiteX294" fmla="*/ 37191 w 161015"/>
                              <a:gd name="connsiteY294" fmla="*/ 59055 h 181451"/>
                              <a:gd name="connsiteX295" fmla="*/ 39096 w 161015"/>
                              <a:gd name="connsiteY295" fmla="*/ 59055 h 181451"/>
                              <a:gd name="connsiteX296" fmla="*/ 39096 w 161015"/>
                              <a:gd name="connsiteY296" fmla="*/ 59055 h 181451"/>
                              <a:gd name="connsiteX297" fmla="*/ 39096 w 161015"/>
                              <a:gd name="connsiteY297" fmla="*/ 42863 h 181451"/>
                              <a:gd name="connsiteX298" fmla="*/ 41001 w 161015"/>
                              <a:gd name="connsiteY298" fmla="*/ 43815 h 181451"/>
                              <a:gd name="connsiteX299" fmla="*/ 43858 w 161015"/>
                              <a:gd name="connsiteY299" fmla="*/ 42863 h 181451"/>
                              <a:gd name="connsiteX300" fmla="*/ 39096 w 161015"/>
                              <a:gd name="connsiteY300" fmla="*/ 42863 h 181451"/>
                              <a:gd name="connsiteX301" fmla="*/ 39096 w 161015"/>
                              <a:gd name="connsiteY301" fmla="*/ 42863 h 181451"/>
                              <a:gd name="connsiteX302" fmla="*/ 43858 w 161015"/>
                              <a:gd name="connsiteY302" fmla="*/ 39053 h 181451"/>
                              <a:gd name="connsiteX303" fmla="*/ 43858 w 161015"/>
                              <a:gd name="connsiteY303" fmla="*/ 39053 h 181451"/>
                              <a:gd name="connsiteX304" fmla="*/ 45763 w 161015"/>
                              <a:gd name="connsiteY304" fmla="*/ 39053 h 181451"/>
                              <a:gd name="connsiteX305" fmla="*/ 45763 w 161015"/>
                              <a:gd name="connsiteY305" fmla="*/ 38100 h 181451"/>
                              <a:gd name="connsiteX306" fmla="*/ 43858 w 161015"/>
                              <a:gd name="connsiteY306" fmla="*/ 39053 h 181451"/>
                              <a:gd name="connsiteX307" fmla="*/ 44811 w 161015"/>
                              <a:gd name="connsiteY307" fmla="*/ 53340 h 181451"/>
                              <a:gd name="connsiteX308" fmla="*/ 43858 w 161015"/>
                              <a:gd name="connsiteY308" fmla="*/ 55245 h 181451"/>
                              <a:gd name="connsiteX309" fmla="*/ 43858 w 161015"/>
                              <a:gd name="connsiteY309" fmla="*/ 56197 h 181451"/>
                              <a:gd name="connsiteX310" fmla="*/ 44811 w 161015"/>
                              <a:gd name="connsiteY310" fmla="*/ 53340 h 181451"/>
                              <a:gd name="connsiteX311" fmla="*/ 44811 w 161015"/>
                              <a:gd name="connsiteY311" fmla="*/ 53340 h 181451"/>
                              <a:gd name="connsiteX312" fmla="*/ 82911 w 161015"/>
                              <a:gd name="connsiteY312" fmla="*/ 147638 h 181451"/>
                              <a:gd name="connsiteX313" fmla="*/ 81958 w 161015"/>
                              <a:gd name="connsiteY313" fmla="*/ 132397 h 181451"/>
                              <a:gd name="connsiteX314" fmla="*/ 81958 w 161015"/>
                              <a:gd name="connsiteY314" fmla="*/ 112395 h 181451"/>
                              <a:gd name="connsiteX315" fmla="*/ 81958 w 161015"/>
                              <a:gd name="connsiteY315" fmla="*/ 96203 h 181451"/>
                              <a:gd name="connsiteX316" fmla="*/ 81958 w 161015"/>
                              <a:gd name="connsiteY316" fmla="*/ 80963 h 181451"/>
                              <a:gd name="connsiteX317" fmla="*/ 79101 w 161015"/>
                              <a:gd name="connsiteY317" fmla="*/ 80010 h 181451"/>
                              <a:gd name="connsiteX318" fmla="*/ 61003 w 161015"/>
                              <a:gd name="connsiteY318" fmla="*/ 92393 h 181451"/>
                              <a:gd name="connsiteX319" fmla="*/ 45763 w 161015"/>
                              <a:gd name="connsiteY319" fmla="*/ 115253 h 181451"/>
                              <a:gd name="connsiteX320" fmla="*/ 47668 w 161015"/>
                              <a:gd name="connsiteY320" fmla="*/ 150495 h 181451"/>
                              <a:gd name="connsiteX321" fmla="*/ 65766 w 161015"/>
                              <a:gd name="connsiteY321" fmla="*/ 163830 h 181451"/>
                              <a:gd name="connsiteX322" fmla="*/ 82911 w 161015"/>
                              <a:gd name="connsiteY322" fmla="*/ 147638 h 181451"/>
                              <a:gd name="connsiteX323" fmla="*/ 47668 w 161015"/>
                              <a:gd name="connsiteY323" fmla="*/ 56197 h 181451"/>
                              <a:gd name="connsiteX324" fmla="*/ 47668 w 161015"/>
                              <a:gd name="connsiteY324" fmla="*/ 56197 h 181451"/>
                              <a:gd name="connsiteX325" fmla="*/ 47668 w 161015"/>
                              <a:gd name="connsiteY325" fmla="*/ 56197 h 181451"/>
                              <a:gd name="connsiteX326" fmla="*/ 47668 w 161015"/>
                              <a:gd name="connsiteY326" fmla="*/ 56197 h 181451"/>
                              <a:gd name="connsiteX327" fmla="*/ 47668 w 161015"/>
                              <a:gd name="connsiteY327" fmla="*/ 56197 h 181451"/>
                              <a:gd name="connsiteX328" fmla="*/ 89578 w 161015"/>
                              <a:gd name="connsiteY328" fmla="*/ 75247 h 181451"/>
                              <a:gd name="connsiteX329" fmla="*/ 88626 w 161015"/>
                              <a:gd name="connsiteY329" fmla="*/ 76200 h 181451"/>
                              <a:gd name="connsiteX330" fmla="*/ 89578 w 161015"/>
                              <a:gd name="connsiteY330" fmla="*/ 77153 h 181451"/>
                              <a:gd name="connsiteX331" fmla="*/ 89578 w 161015"/>
                              <a:gd name="connsiteY331" fmla="*/ 75247 h 181451"/>
                              <a:gd name="connsiteX332" fmla="*/ 89578 w 161015"/>
                              <a:gd name="connsiteY332" fmla="*/ 75247 h 181451"/>
                              <a:gd name="connsiteX333" fmla="*/ 89578 w 161015"/>
                              <a:gd name="connsiteY333" fmla="*/ 30480 h 181451"/>
                              <a:gd name="connsiteX334" fmla="*/ 89578 w 161015"/>
                              <a:gd name="connsiteY334" fmla="*/ 30480 h 181451"/>
                              <a:gd name="connsiteX335" fmla="*/ 89578 w 161015"/>
                              <a:gd name="connsiteY335" fmla="*/ 30480 h 181451"/>
                              <a:gd name="connsiteX336" fmla="*/ 89578 w 161015"/>
                              <a:gd name="connsiteY336" fmla="*/ 30480 h 181451"/>
                              <a:gd name="connsiteX337" fmla="*/ 89578 w 161015"/>
                              <a:gd name="connsiteY337" fmla="*/ 30480 h 181451"/>
                              <a:gd name="connsiteX338" fmla="*/ 91483 w 161015"/>
                              <a:gd name="connsiteY338" fmla="*/ 69532 h 181451"/>
                              <a:gd name="connsiteX339" fmla="*/ 93388 w 161015"/>
                              <a:gd name="connsiteY339" fmla="*/ 67628 h 181451"/>
                              <a:gd name="connsiteX340" fmla="*/ 90531 w 161015"/>
                              <a:gd name="connsiteY340" fmla="*/ 65722 h 181451"/>
                              <a:gd name="connsiteX341" fmla="*/ 88626 w 161015"/>
                              <a:gd name="connsiteY341" fmla="*/ 66675 h 181451"/>
                              <a:gd name="connsiteX342" fmla="*/ 91483 w 161015"/>
                              <a:gd name="connsiteY342" fmla="*/ 69532 h 181451"/>
                              <a:gd name="connsiteX343" fmla="*/ 99103 w 161015"/>
                              <a:gd name="connsiteY343" fmla="*/ 91440 h 181451"/>
                              <a:gd name="connsiteX344" fmla="*/ 100056 w 161015"/>
                              <a:gd name="connsiteY344" fmla="*/ 94297 h 181451"/>
                              <a:gd name="connsiteX345" fmla="*/ 101008 w 161015"/>
                              <a:gd name="connsiteY345" fmla="*/ 96203 h 181451"/>
                              <a:gd name="connsiteX346" fmla="*/ 101008 w 161015"/>
                              <a:gd name="connsiteY346" fmla="*/ 95250 h 181451"/>
                              <a:gd name="connsiteX347" fmla="*/ 98151 w 161015"/>
                              <a:gd name="connsiteY347" fmla="*/ 85725 h 181451"/>
                              <a:gd name="connsiteX348" fmla="*/ 96246 w 161015"/>
                              <a:gd name="connsiteY348" fmla="*/ 83820 h 181451"/>
                              <a:gd name="connsiteX349" fmla="*/ 93388 w 161015"/>
                              <a:gd name="connsiteY349" fmla="*/ 79057 h 181451"/>
                              <a:gd name="connsiteX350" fmla="*/ 91483 w 161015"/>
                              <a:gd name="connsiteY350" fmla="*/ 83820 h 181451"/>
                              <a:gd name="connsiteX351" fmla="*/ 93388 w 161015"/>
                              <a:gd name="connsiteY351" fmla="*/ 88582 h 181451"/>
                              <a:gd name="connsiteX352" fmla="*/ 95293 w 161015"/>
                              <a:gd name="connsiteY352" fmla="*/ 85725 h 181451"/>
                              <a:gd name="connsiteX353" fmla="*/ 96246 w 161015"/>
                              <a:gd name="connsiteY353" fmla="*/ 86678 h 181451"/>
                              <a:gd name="connsiteX354" fmla="*/ 93388 w 161015"/>
                              <a:gd name="connsiteY354" fmla="*/ 88582 h 181451"/>
                              <a:gd name="connsiteX355" fmla="*/ 93388 w 161015"/>
                              <a:gd name="connsiteY355" fmla="*/ 88582 h 181451"/>
                              <a:gd name="connsiteX356" fmla="*/ 93388 w 161015"/>
                              <a:gd name="connsiteY356" fmla="*/ 88582 h 181451"/>
                              <a:gd name="connsiteX357" fmla="*/ 95293 w 161015"/>
                              <a:gd name="connsiteY357" fmla="*/ 89535 h 181451"/>
                              <a:gd name="connsiteX358" fmla="*/ 99103 w 161015"/>
                              <a:gd name="connsiteY358" fmla="*/ 91440 h 181451"/>
                              <a:gd name="connsiteX359" fmla="*/ 91483 w 161015"/>
                              <a:gd name="connsiteY359" fmla="*/ 52388 h 181451"/>
                              <a:gd name="connsiteX360" fmla="*/ 91483 w 161015"/>
                              <a:gd name="connsiteY360" fmla="*/ 52388 h 181451"/>
                              <a:gd name="connsiteX361" fmla="*/ 92436 w 161015"/>
                              <a:gd name="connsiteY361" fmla="*/ 52388 h 181451"/>
                              <a:gd name="connsiteX362" fmla="*/ 91483 w 161015"/>
                              <a:gd name="connsiteY362" fmla="*/ 52388 h 181451"/>
                              <a:gd name="connsiteX363" fmla="*/ 91483 w 161015"/>
                              <a:gd name="connsiteY363" fmla="*/ 52388 h 181451"/>
                              <a:gd name="connsiteX364" fmla="*/ 92436 w 161015"/>
                              <a:gd name="connsiteY364" fmla="*/ 61913 h 181451"/>
                              <a:gd name="connsiteX365" fmla="*/ 92436 w 161015"/>
                              <a:gd name="connsiteY365" fmla="*/ 61913 h 181451"/>
                              <a:gd name="connsiteX366" fmla="*/ 93388 w 161015"/>
                              <a:gd name="connsiteY366" fmla="*/ 62865 h 181451"/>
                              <a:gd name="connsiteX367" fmla="*/ 92436 w 161015"/>
                              <a:gd name="connsiteY367" fmla="*/ 61913 h 181451"/>
                              <a:gd name="connsiteX368" fmla="*/ 92436 w 161015"/>
                              <a:gd name="connsiteY368" fmla="*/ 61913 h 181451"/>
                              <a:gd name="connsiteX369" fmla="*/ 92436 w 161015"/>
                              <a:gd name="connsiteY369" fmla="*/ 26670 h 181451"/>
                              <a:gd name="connsiteX370" fmla="*/ 92436 w 161015"/>
                              <a:gd name="connsiteY370" fmla="*/ 26670 h 181451"/>
                              <a:gd name="connsiteX371" fmla="*/ 92436 w 161015"/>
                              <a:gd name="connsiteY371" fmla="*/ 26670 h 181451"/>
                              <a:gd name="connsiteX372" fmla="*/ 92436 w 161015"/>
                              <a:gd name="connsiteY372" fmla="*/ 26670 h 181451"/>
                              <a:gd name="connsiteX373" fmla="*/ 92436 w 161015"/>
                              <a:gd name="connsiteY373" fmla="*/ 26670 h 181451"/>
                              <a:gd name="connsiteX374" fmla="*/ 95293 w 161015"/>
                              <a:gd name="connsiteY374" fmla="*/ 60007 h 181451"/>
                              <a:gd name="connsiteX375" fmla="*/ 96246 w 161015"/>
                              <a:gd name="connsiteY375" fmla="*/ 59055 h 181451"/>
                              <a:gd name="connsiteX376" fmla="*/ 94341 w 161015"/>
                              <a:gd name="connsiteY376" fmla="*/ 56197 h 181451"/>
                              <a:gd name="connsiteX377" fmla="*/ 93388 w 161015"/>
                              <a:gd name="connsiteY377" fmla="*/ 57150 h 181451"/>
                              <a:gd name="connsiteX378" fmla="*/ 95293 w 161015"/>
                              <a:gd name="connsiteY378" fmla="*/ 60007 h 181451"/>
                              <a:gd name="connsiteX379" fmla="*/ 94341 w 161015"/>
                              <a:gd name="connsiteY379" fmla="*/ 49530 h 181451"/>
                              <a:gd name="connsiteX380" fmla="*/ 95293 w 161015"/>
                              <a:gd name="connsiteY380" fmla="*/ 48578 h 181451"/>
                              <a:gd name="connsiteX381" fmla="*/ 92436 w 161015"/>
                              <a:gd name="connsiteY381" fmla="*/ 45720 h 181451"/>
                              <a:gd name="connsiteX382" fmla="*/ 92436 w 161015"/>
                              <a:gd name="connsiteY382" fmla="*/ 46672 h 181451"/>
                              <a:gd name="connsiteX383" fmla="*/ 94341 w 161015"/>
                              <a:gd name="connsiteY383" fmla="*/ 49530 h 181451"/>
                              <a:gd name="connsiteX384" fmla="*/ 96246 w 161015"/>
                              <a:gd name="connsiteY384" fmla="*/ 96203 h 181451"/>
                              <a:gd name="connsiteX385" fmla="*/ 93388 w 161015"/>
                              <a:gd name="connsiteY385" fmla="*/ 95250 h 181451"/>
                              <a:gd name="connsiteX386" fmla="*/ 92436 w 161015"/>
                              <a:gd name="connsiteY386" fmla="*/ 96203 h 181451"/>
                              <a:gd name="connsiteX387" fmla="*/ 93388 w 161015"/>
                              <a:gd name="connsiteY387" fmla="*/ 97155 h 181451"/>
                              <a:gd name="connsiteX388" fmla="*/ 95293 w 161015"/>
                              <a:gd name="connsiteY388" fmla="*/ 98107 h 181451"/>
                              <a:gd name="connsiteX389" fmla="*/ 98151 w 161015"/>
                              <a:gd name="connsiteY389" fmla="*/ 100013 h 181451"/>
                              <a:gd name="connsiteX390" fmla="*/ 96246 w 161015"/>
                              <a:gd name="connsiteY390" fmla="*/ 96203 h 181451"/>
                              <a:gd name="connsiteX391" fmla="*/ 94341 w 161015"/>
                              <a:gd name="connsiteY391" fmla="*/ 34290 h 181451"/>
                              <a:gd name="connsiteX392" fmla="*/ 92436 w 161015"/>
                              <a:gd name="connsiteY392" fmla="*/ 36195 h 181451"/>
                              <a:gd name="connsiteX393" fmla="*/ 95293 w 161015"/>
                              <a:gd name="connsiteY393" fmla="*/ 38100 h 181451"/>
                              <a:gd name="connsiteX394" fmla="*/ 98151 w 161015"/>
                              <a:gd name="connsiteY394" fmla="*/ 33338 h 181451"/>
                              <a:gd name="connsiteX395" fmla="*/ 97198 w 161015"/>
                              <a:gd name="connsiteY395" fmla="*/ 31432 h 181451"/>
                              <a:gd name="connsiteX396" fmla="*/ 96246 w 161015"/>
                              <a:gd name="connsiteY396" fmla="*/ 33338 h 181451"/>
                              <a:gd name="connsiteX397" fmla="*/ 94341 w 161015"/>
                              <a:gd name="connsiteY397" fmla="*/ 34290 h 181451"/>
                              <a:gd name="connsiteX398" fmla="*/ 96246 w 161015"/>
                              <a:gd name="connsiteY398" fmla="*/ 153353 h 181451"/>
                              <a:gd name="connsiteX399" fmla="*/ 96246 w 161015"/>
                              <a:gd name="connsiteY399" fmla="*/ 153353 h 181451"/>
                              <a:gd name="connsiteX400" fmla="*/ 94341 w 161015"/>
                              <a:gd name="connsiteY400" fmla="*/ 152400 h 181451"/>
                              <a:gd name="connsiteX401" fmla="*/ 95293 w 161015"/>
                              <a:gd name="connsiteY401" fmla="*/ 153353 h 181451"/>
                              <a:gd name="connsiteX402" fmla="*/ 96246 w 161015"/>
                              <a:gd name="connsiteY402" fmla="*/ 153353 h 181451"/>
                              <a:gd name="connsiteX403" fmla="*/ 97198 w 161015"/>
                              <a:gd name="connsiteY403" fmla="*/ 75247 h 181451"/>
                              <a:gd name="connsiteX404" fmla="*/ 97198 w 161015"/>
                              <a:gd name="connsiteY404" fmla="*/ 73343 h 181451"/>
                              <a:gd name="connsiteX405" fmla="*/ 95293 w 161015"/>
                              <a:gd name="connsiteY405" fmla="*/ 74295 h 181451"/>
                              <a:gd name="connsiteX406" fmla="*/ 94341 w 161015"/>
                              <a:gd name="connsiteY406" fmla="*/ 79057 h 181451"/>
                              <a:gd name="connsiteX407" fmla="*/ 97198 w 161015"/>
                              <a:gd name="connsiteY407" fmla="*/ 75247 h 181451"/>
                              <a:gd name="connsiteX408" fmla="*/ 96246 w 161015"/>
                              <a:gd name="connsiteY408" fmla="*/ 138113 h 181451"/>
                              <a:gd name="connsiteX409" fmla="*/ 96246 w 161015"/>
                              <a:gd name="connsiteY409" fmla="*/ 138113 h 181451"/>
                              <a:gd name="connsiteX410" fmla="*/ 95293 w 161015"/>
                              <a:gd name="connsiteY410" fmla="*/ 140018 h 181451"/>
                              <a:gd name="connsiteX411" fmla="*/ 96246 w 161015"/>
                              <a:gd name="connsiteY411" fmla="*/ 138113 h 181451"/>
                              <a:gd name="connsiteX412" fmla="*/ 96246 w 161015"/>
                              <a:gd name="connsiteY412" fmla="*/ 138113 h 181451"/>
                              <a:gd name="connsiteX413" fmla="*/ 95293 w 161015"/>
                              <a:gd name="connsiteY413" fmla="*/ 62865 h 181451"/>
                              <a:gd name="connsiteX414" fmla="*/ 95293 w 161015"/>
                              <a:gd name="connsiteY414" fmla="*/ 62865 h 181451"/>
                              <a:gd name="connsiteX415" fmla="*/ 96246 w 161015"/>
                              <a:gd name="connsiteY415" fmla="*/ 62865 h 181451"/>
                              <a:gd name="connsiteX416" fmla="*/ 96246 w 161015"/>
                              <a:gd name="connsiteY416" fmla="*/ 61913 h 181451"/>
                              <a:gd name="connsiteX417" fmla="*/ 95293 w 161015"/>
                              <a:gd name="connsiteY417" fmla="*/ 62865 h 181451"/>
                              <a:gd name="connsiteX418" fmla="*/ 96246 w 161015"/>
                              <a:gd name="connsiteY418" fmla="*/ 8572 h 181451"/>
                              <a:gd name="connsiteX419" fmla="*/ 96246 w 161015"/>
                              <a:gd name="connsiteY419" fmla="*/ 8572 h 181451"/>
                              <a:gd name="connsiteX420" fmla="*/ 96246 w 161015"/>
                              <a:gd name="connsiteY420" fmla="*/ 8572 h 181451"/>
                              <a:gd name="connsiteX421" fmla="*/ 96246 w 161015"/>
                              <a:gd name="connsiteY421" fmla="*/ 8572 h 181451"/>
                              <a:gd name="connsiteX422" fmla="*/ 96246 w 161015"/>
                              <a:gd name="connsiteY422" fmla="*/ 8572 h 181451"/>
                              <a:gd name="connsiteX423" fmla="*/ 100056 w 161015"/>
                              <a:gd name="connsiteY423" fmla="*/ 55245 h 181451"/>
                              <a:gd name="connsiteX424" fmla="*/ 101961 w 161015"/>
                              <a:gd name="connsiteY424" fmla="*/ 57150 h 181451"/>
                              <a:gd name="connsiteX425" fmla="*/ 104818 w 161015"/>
                              <a:gd name="connsiteY425" fmla="*/ 54293 h 181451"/>
                              <a:gd name="connsiteX426" fmla="*/ 103866 w 161015"/>
                              <a:gd name="connsiteY426" fmla="*/ 53340 h 181451"/>
                              <a:gd name="connsiteX427" fmla="*/ 98151 w 161015"/>
                              <a:gd name="connsiteY427" fmla="*/ 51435 h 181451"/>
                              <a:gd name="connsiteX428" fmla="*/ 96246 w 161015"/>
                              <a:gd name="connsiteY428" fmla="*/ 51435 h 181451"/>
                              <a:gd name="connsiteX429" fmla="*/ 94341 w 161015"/>
                              <a:gd name="connsiteY429" fmla="*/ 53340 h 181451"/>
                              <a:gd name="connsiteX430" fmla="*/ 96246 w 161015"/>
                              <a:gd name="connsiteY430" fmla="*/ 54293 h 181451"/>
                              <a:gd name="connsiteX431" fmla="*/ 100056 w 161015"/>
                              <a:gd name="connsiteY431" fmla="*/ 55245 h 181451"/>
                              <a:gd name="connsiteX432" fmla="*/ 101961 w 161015"/>
                              <a:gd name="connsiteY432" fmla="*/ 39053 h 181451"/>
                              <a:gd name="connsiteX433" fmla="*/ 97198 w 161015"/>
                              <a:gd name="connsiteY433" fmla="*/ 41910 h 181451"/>
                              <a:gd name="connsiteX434" fmla="*/ 98151 w 161015"/>
                              <a:gd name="connsiteY434" fmla="*/ 42863 h 181451"/>
                              <a:gd name="connsiteX435" fmla="*/ 102913 w 161015"/>
                              <a:gd name="connsiteY435" fmla="*/ 40005 h 181451"/>
                              <a:gd name="connsiteX436" fmla="*/ 101961 w 161015"/>
                              <a:gd name="connsiteY436" fmla="*/ 39053 h 181451"/>
                              <a:gd name="connsiteX437" fmla="*/ 99103 w 161015"/>
                              <a:gd name="connsiteY437" fmla="*/ 120015 h 181451"/>
                              <a:gd name="connsiteX438" fmla="*/ 100056 w 161015"/>
                              <a:gd name="connsiteY438" fmla="*/ 120968 h 181451"/>
                              <a:gd name="connsiteX439" fmla="*/ 100056 w 161015"/>
                              <a:gd name="connsiteY439" fmla="*/ 119063 h 181451"/>
                              <a:gd name="connsiteX440" fmla="*/ 101008 w 161015"/>
                              <a:gd name="connsiteY440" fmla="*/ 117157 h 181451"/>
                              <a:gd name="connsiteX441" fmla="*/ 99103 w 161015"/>
                              <a:gd name="connsiteY441" fmla="*/ 118110 h 181451"/>
                              <a:gd name="connsiteX442" fmla="*/ 99103 w 161015"/>
                              <a:gd name="connsiteY442" fmla="*/ 120015 h 181451"/>
                              <a:gd name="connsiteX443" fmla="*/ 99103 w 161015"/>
                              <a:gd name="connsiteY443" fmla="*/ 63818 h 181451"/>
                              <a:gd name="connsiteX444" fmla="*/ 100056 w 161015"/>
                              <a:gd name="connsiteY444" fmla="*/ 64770 h 181451"/>
                              <a:gd name="connsiteX445" fmla="*/ 101008 w 161015"/>
                              <a:gd name="connsiteY445" fmla="*/ 63818 h 181451"/>
                              <a:gd name="connsiteX446" fmla="*/ 99103 w 161015"/>
                              <a:gd name="connsiteY446" fmla="*/ 63818 h 181451"/>
                              <a:gd name="connsiteX447" fmla="*/ 99103 w 161015"/>
                              <a:gd name="connsiteY447" fmla="*/ 63818 h 181451"/>
                              <a:gd name="connsiteX448" fmla="*/ 100056 w 161015"/>
                              <a:gd name="connsiteY448" fmla="*/ 139065 h 181451"/>
                              <a:gd name="connsiteX449" fmla="*/ 101008 w 161015"/>
                              <a:gd name="connsiteY449" fmla="*/ 137160 h 181451"/>
                              <a:gd name="connsiteX450" fmla="*/ 101008 w 161015"/>
                              <a:gd name="connsiteY450" fmla="*/ 136207 h 181451"/>
                              <a:gd name="connsiteX451" fmla="*/ 100056 w 161015"/>
                              <a:gd name="connsiteY451" fmla="*/ 136207 h 181451"/>
                              <a:gd name="connsiteX452" fmla="*/ 100056 w 161015"/>
                              <a:gd name="connsiteY452" fmla="*/ 139065 h 181451"/>
                              <a:gd name="connsiteX453" fmla="*/ 100056 w 161015"/>
                              <a:gd name="connsiteY453" fmla="*/ 139065 h 181451"/>
                              <a:gd name="connsiteX454" fmla="*/ 100056 w 161015"/>
                              <a:gd name="connsiteY454" fmla="*/ 25718 h 181451"/>
                              <a:gd name="connsiteX455" fmla="*/ 100056 w 161015"/>
                              <a:gd name="connsiteY455" fmla="*/ 26670 h 181451"/>
                              <a:gd name="connsiteX456" fmla="*/ 101961 w 161015"/>
                              <a:gd name="connsiteY456" fmla="*/ 23813 h 181451"/>
                              <a:gd name="connsiteX457" fmla="*/ 101008 w 161015"/>
                              <a:gd name="connsiteY457" fmla="*/ 21907 h 181451"/>
                              <a:gd name="connsiteX458" fmla="*/ 100056 w 161015"/>
                              <a:gd name="connsiteY458" fmla="*/ 25718 h 181451"/>
                              <a:gd name="connsiteX459" fmla="*/ 99103 w 161015"/>
                              <a:gd name="connsiteY459" fmla="*/ 67628 h 181451"/>
                              <a:gd name="connsiteX460" fmla="*/ 99103 w 161015"/>
                              <a:gd name="connsiteY460" fmla="*/ 67628 h 181451"/>
                              <a:gd name="connsiteX461" fmla="*/ 102913 w 161015"/>
                              <a:gd name="connsiteY461" fmla="*/ 67628 h 181451"/>
                              <a:gd name="connsiteX462" fmla="*/ 104818 w 161015"/>
                              <a:gd name="connsiteY462" fmla="*/ 65722 h 181451"/>
                              <a:gd name="connsiteX463" fmla="*/ 104818 w 161015"/>
                              <a:gd name="connsiteY463" fmla="*/ 64770 h 181451"/>
                              <a:gd name="connsiteX464" fmla="*/ 99103 w 161015"/>
                              <a:gd name="connsiteY464" fmla="*/ 67628 h 181451"/>
                              <a:gd name="connsiteX465" fmla="*/ 101008 w 161015"/>
                              <a:gd name="connsiteY465" fmla="*/ 45720 h 181451"/>
                              <a:gd name="connsiteX466" fmla="*/ 101008 w 161015"/>
                              <a:gd name="connsiteY466" fmla="*/ 45720 h 181451"/>
                              <a:gd name="connsiteX467" fmla="*/ 101008 w 161015"/>
                              <a:gd name="connsiteY467" fmla="*/ 46672 h 181451"/>
                              <a:gd name="connsiteX468" fmla="*/ 101008 w 161015"/>
                              <a:gd name="connsiteY468" fmla="*/ 45720 h 181451"/>
                              <a:gd name="connsiteX469" fmla="*/ 101008 w 161015"/>
                              <a:gd name="connsiteY469" fmla="*/ 45720 h 181451"/>
                              <a:gd name="connsiteX470" fmla="*/ 115296 w 161015"/>
                              <a:gd name="connsiteY470" fmla="*/ 159068 h 181451"/>
                              <a:gd name="connsiteX471" fmla="*/ 112438 w 161015"/>
                              <a:gd name="connsiteY471" fmla="*/ 159068 h 181451"/>
                              <a:gd name="connsiteX472" fmla="*/ 109581 w 161015"/>
                              <a:gd name="connsiteY472" fmla="*/ 160020 h 181451"/>
                              <a:gd name="connsiteX473" fmla="*/ 101008 w 161015"/>
                              <a:gd name="connsiteY473" fmla="*/ 162878 h 181451"/>
                              <a:gd name="connsiteX474" fmla="*/ 100056 w 161015"/>
                              <a:gd name="connsiteY474" fmla="*/ 163830 h 181451"/>
                              <a:gd name="connsiteX475" fmla="*/ 101008 w 161015"/>
                              <a:gd name="connsiteY475" fmla="*/ 164782 h 181451"/>
                              <a:gd name="connsiteX476" fmla="*/ 102913 w 161015"/>
                              <a:gd name="connsiteY476" fmla="*/ 165735 h 181451"/>
                              <a:gd name="connsiteX477" fmla="*/ 114343 w 161015"/>
                              <a:gd name="connsiteY477" fmla="*/ 162878 h 181451"/>
                              <a:gd name="connsiteX478" fmla="*/ 115296 w 161015"/>
                              <a:gd name="connsiteY478" fmla="*/ 159068 h 181451"/>
                              <a:gd name="connsiteX479" fmla="*/ 112438 w 161015"/>
                              <a:gd name="connsiteY479" fmla="*/ 144780 h 181451"/>
                              <a:gd name="connsiteX480" fmla="*/ 113391 w 161015"/>
                              <a:gd name="connsiteY480" fmla="*/ 143828 h 181451"/>
                              <a:gd name="connsiteX481" fmla="*/ 115296 w 161015"/>
                              <a:gd name="connsiteY481" fmla="*/ 142875 h 181451"/>
                              <a:gd name="connsiteX482" fmla="*/ 114343 w 161015"/>
                              <a:gd name="connsiteY482" fmla="*/ 141922 h 181451"/>
                              <a:gd name="connsiteX483" fmla="*/ 113391 w 161015"/>
                              <a:gd name="connsiteY483" fmla="*/ 143828 h 181451"/>
                              <a:gd name="connsiteX484" fmla="*/ 109581 w 161015"/>
                              <a:gd name="connsiteY484" fmla="*/ 142875 h 181451"/>
                              <a:gd name="connsiteX485" fmla="*/ 102913 w 161015"/>
                              <a:gd name="connsiteY485" fmla="*/ 142875 h 181451"/>
                              <a:gd name="connsiteX486" fmla="*/ 100056 w 161015"/>
                              <a:gd name="connsiteY486" fmla="*/ 142875 h 181451"/>
                              <a:gd name="connsiteX487" fmla="*/ 100056 w 161015"/>
                              <a:gd name="connsiteY487" fmla="*/ 144780 h 181451"/>
                              <a:gd name="connsiteX488" fmla="*/ 102913 w 161015"/>
                              <a:gd name="connsiteY488" fmla="*/ 145732 h 181451"/>
                              <a:gd name="connsiteX489" fmla="*/ 112438 w 161015"/>
                              <a:gd name="connsiteY489" fmla="*/ 144780 h 181451"/>
                              <a:gd name="connsiteX490" fmla="*/ 101961 w 161015"/>
                              <a:gd name="connsiteY490" fmla="*/ 84772 h 181451"/>
                              <a:gd name="connsiteX491" fmla="*/ 103866 w 161015"/>
                              <a:gd name="connsiteY491" fmla="*/ 88582 h 181451"/>
                              <a:gd name="connsiteX492" fmla="*/ 104818 w 161015"/>
                              <a:gd name="connsiteY492" fmla="*/ 92393 h 181451"/>
                              <a:gd name="connsiteX493" fmla="*/ 105771 w 161015"/>
                              <a:gd name="connsiteY493" fmla="*/ 93345 h 181451"/>
                              <a:gd name="connsiteX494" fmla="*/ 108628 w 161015"/>
                              <a:gd name="connsiteY494" fmla="*/ 90488 h 181451"/>
                              <a:gd name="connsiteX495" fmla="*/ 106723 w 161015"/>
                              <a:gd name="connsiteY495" fmla="*/ 87630 h 181451"/>
                              <a:gd name="connsiteX496" fmla="*/ 105771 w 161015"/>
                              <a:gd name="connsiteY496" fmla="*/ 85725 h 181451"/>
                              <a:gd name="connsiteX497" fmla="*/ 105771 w 161015"/>
                              <a:gd name="connsiteY497" fmla="*/ 81915 h 181451"/>
                              <a:gd name="connsiteX498" fmla="*/ 105771 w 161015"/>
                              <a:gd name="connsiteY498" fmla="*/ 80010 h 181451"/>
                              <a:gd name="connsiteX499" fmla="*/ 104818 w 161015"/>
                              <a:gd name="connsiteY499" fmla="*/ 78105 h 181451"/>
                              <a:gd name="connsiteX500" fmla="*/ 102913 w 161015"/>
                              <a:gd name="connsiteY500" fmla="*/ 79057 h 181451"/>
                              <a:gd name="connsiteX501" fmla="*/ 101008 w 161015"/>
                              <a:gd name="connsiteY501" fmla="*/ 80963 h 181451"/>
                              <a:gd name="connsiteX502" fmla="*/ 101008 w 161015"/>
                              <a:gd name="connsiteY502" fmla="*/ 81915 h 181451"/>
                              <a:gd name="connsiteX503" fmla="*/ 101961 w 161015"/>
                              <a:gd name="connsiteY503" fmla="*/ 84772 h 181451"/>
                              <a:gd name="connsiteX504" fmla="*/ 101961 w 161015"/>
                              <a:gd name="connsiteY504" fmla="*/ 157163 h 181451"/>
                              <a:gd name="connsiteX505" fmla="*/ 103866 w 161015"/>
                              <a:gd name="connsiteY505" fmla="*/ 154305 h 181451"/>
                              <a:gd name="connsiteX506" fmla="*/ 104818 w 161015"/>
                              <a:gd name="connsiteY506" fmla="*/ 151447 h 181451"/>
                              <a:gd name="connsiteX507" fmla="*/ 102913 w 161015"/>
                              <a:gd name="connsiteY507" fmla="*/ 150495 h 181451"/>
                              <a:gd name="connsiteX508" fmla="*/ 101961 w 161015"/>
                              <a:gd name="connsiteY508" fmla="*/ 157163 h 181451"/>
                              <a:gd name="connsiteX509" fmla="*/ 102913 w 161015"/>
                              <a:gd name="connsiteY509" fmla="*/ 160020 h 181451"/>
                              <a:gd name="connsiteX510" fmla="*/ 105771 w 161015"/>
                              <a:gd name="connsiteY510" fmla="*/ 158115 h 181451"/>
                              <a:gd name="connsiteX511" fmla="*/ 101961 w 161015"/>
                              <a:gd name="connsiteY511" fmla="*/ 157163 h 181451"/>
                              <a:gd name="connsiteX512" fmla="*/ 101961 w 161015"/>
                              <a:gd name="connsiteY512" fmla="*/ 157163 h 181451"/>
                              <a:gd name="connsiteX513" fmla="*/ 101008 w 161015"/>
                              <a:gd name="connsiteY513" fmla="*/ 136207 h 181451"/>
                              <a:gd name="connsiteX514" fmla="*/ 101008 w 161015"/>
                              <a:gd name="connsiteY514" fmla="*/ 136207 h 181451"/>
                              <a:gd name="connsiteX515" fmla="*/ 101961 w 161015"/>
                              <a:gd name="connsiteY515" fmla="*/ 134303 h 181451"/>
                              <a:gd name="connsiteX516" fmla="*/ 101961 w 161015"/>
                              <a:gd name="connsiteY516" fmla="*/ 134303 h 181451"/>
                              <a:gd name="connsiteX517" fmla="*/ 101008 w 161015"/>
                              <a:gd name="connsiteY517" fmla="*/ 136207 h 181451"/>
                              <a:gd name="connsiteX518" fmla="*/ 101961 w 161015"/>
                              <a:gd name="connsiteY518" fmla="*/ 100013 h 181451"/>
                              <a:gd name="connsiteX519" fmla="*/ 101961 w 161015"/>
                              <a:gd name="connsiteY519" fmla="*/ 100013 h 181451"/>
                              <a:gd name="connsiteX520" fmla="*/ 101961 w 161015"/>
                              <a:gd name="connsiteY520" fmla="*/ 101918 h 181451"/>
                              <a:gd name="connsiteX521" fmla="*/ 101961 w 161015"/>
                              <a:gd name="connsiteY521" fmla="*/ 100013 h 181451"/>
                              <a:gd name="connsiteX522" fmla="*/ 101961 w 161015"/>
                              <a:gd name="connsiteY522" fmla="*/ 100013 h 181451"/>
                              <a:gd name="connsiteX523" fmla="*/ 101008 w 161015"/>
                              <a:gd name="connsiteY523" fmla="*/ 29528 h 181451"/>
                              <a:gd name="connsiteX524" fmla="*/ 102913 w 161015"/>
                              <a:gd name="connsiteY524" fmla="*/ 29528 h 181451"/>
                              <a:gd name="connsiteX525" fmla="*/ 105771 w 161015"/>
                              <a:gd name="connsiteY525" fmla="*/ 31432 h 181451"/>
                              <a:gd name="connsiteX526" fmla="*/ 106723 w 161015"/>
                              <a:gd name="connsiteY526" fmla="*/ 31432 h 181451"/>
                              <a:gd name="connsiteX527" fmla="*/ 103866 w 161015"/>
                              <a:gd name="connsiteY527" fmla="*/ 26670 h 181451"/>
                              <a:gd name="connsiteX528" fmla="*/ 101961 w 161015"/>
                              <a:gd name="connsiteY528" fmla="*/ 27622 h 181451"/>
                              <a:gd name="connsiteX529" fmla="*/ 101008 w 161015"/>
                              <a:gd name="connsiteY529" fmla="*/ 29528 h 181451"/>
                              <a:gd name="connsiteX530" fmla="*/ 104818 w 161015"/>
                              <a:gd name="connsiteY530" fmla="*/ 71438 h 181451"/>
                              <a:gd name="connsiteX531" fmla="*/ 101961 w 161015"/>
                              <a:gd name="connsiteY531" fmla="*/ 75247 h 181451"/>
                              <a:gd name="connsiteX532" fmla="*/ 102913 w 161015"/>
                              <a:gd name="connsiteY532" fmla="*/ 76200 h 181451"/>
                              <a:gd name="connsiteX533" fmla="*/ 106723 w 161015"/>
                              <a:gd name="connsiteY533" fmla="*/ 73343 h 181451"/>
                              <a:gd name="connsiteX534" fmla="*/ 104818 w 161015"/>
                              <a:gd name="connsiteY534" fmla="*/ 71438 h 181451"/>
                              <a:gd name="connsiteX535" fmla="*/ 102913 w 161015"/>
                              <a:gd name="connsiteY535" fmla="*/ 36195 h 181451"/>
                              <a:gd name="connsiteX536" fmla="*/ 102913 w 161015"/>
                              <a:gd name="connsiteY536" fmla="*/ 36195 h 181451"/>
                              <a:gd name="connsiteX537" fmla="*/ 102913 w 161015"/>
                              <a:gd name="connsiteY537" fmla="*/ 35243 h 181451"/>
                              <a:gd name="connsiteX538" fmla="*/ 102913 w 161015"/>
                              <a:gd name="connsiteY538" fmla="*/ 36195 h 181451"/>
                              <a:gd name="connsiteX539" fmla="*/ 102913 w 161015"/>
                              <a:gd name="connsiteY539" fmla="*/ 36195 h 181451"/>
                              <a:gd name="connsiteX540" fmla="*/ 103866 w 161015"/>
                              <a:gd name="connsiteY540" fmla="*/ 107632 h 181451"/>
                              <a:gd name="connsiteX541" fmla="*/ 103866 w 161015"/>
                              <a:gd name="connsiteY541" fmla="*/ 107632 h 181451"/>
                              <a:gd name="connsiteX542" fmla="*/ 102913 w 161015"/>
                              <a:gd name="connsiteY542" fmla="*/ 106680 h 181451"/>
                              <a:gd name="connsiteX543" fmla="*/ 103866 w 161015"/>
                              <a:gd name="connsiteY543" fmla="*/ 107632 h 181451"/>
                              <a:gd name="connsiteX544" fmla="*/ 103866 w 161015"/>
                              <a:gd name="connsiteY544" fmla="*/ 107632 h 181451"/>
                              <a:gd name="connsiteX545" fmla="*/ 103866 w 161015"/>
                              <a:gd name="connsiteY545" fmla="*/ 134303 h 181451"/>
                              <a:gd name="connsiteX546" fmla="*/ 106723 w 161015"/>
                              <a:gd name="connsiteY546" fmla="*/ 136207 h 181451"/>
                              <a:gd name="connsiteX547" fmla="*/ 108628 w 161015"/>
                              <a:gd name="connsiteY547" fmla="*/ 134303 h 181451"/>
                              <a:gd name="connsiteX548" fmla="*/ 105771 w 161015"/>
                              <a:gd name="connsiteY548" fmla="*/ 133350 h 181451"/>
                              <a:gd name="connsiteX549" fmla="*/ 103866 w 161015"/>
                              <a:gd name="connsiteY549" fmla="*/ 134303 h 181451"/>
                              <a:gd name="connsiteX550" fmla="*/ 105771 w 161015"/>
                              <a:gd name="connsiteY550" fmla="*/ 38100 h 181451"/>
                              <a:gd name="connsiteX551" fmla="*/ 105771 w 161015"/>
                              <a:gd name="connsiteY551" fmla="*/ 38100 h 181451"/>
                              <a:gd name="connsiteX552" fmla="*/ 105771 w 161015"/>
                              <a:gd name="connsiteY552" fmla="*/ 38100 h 181451"/>
                              <a:gd name="connsiteX553" fmla="*/ 105771 w 161015"/>
                              <a:gd name="connsiteY553" fmla="*/ 38100 h 181451"/>
                              <a:gd name="connsiteX554" fmla="*/ 105771 w 161015"/>
                              <a:gd name="connsiteY554" fmla="*/ 38100 h 181451"/>
                              <a:gd name="connsiteX555" fmla="*/ 108628 w 161015"/>
                              <a:gd name="connsiteY555" fmla="*/ 45720 h 181451"/>
                              <a:gd name="connsiteX556" fmla="*/ 107676 w 161015"/>
                              <a:gd name="connsiteY556" fmla="*/ 44768 h 181451"/>
                              <a:gd name="connsiteX557" fmla="*/ 105771 w 161015"/>
                              <a:gd name="connsiteY557" fmla="*/ 47625 h 181451"/>
                              <a:gd name="connsiteX558" fmla="*/ 106723 w 161015"/>
                              <a:gd name="connsiteY558" fmla="*/ 48578 h 181451"/>
                              <a:gd name="connsiteX559" fmla="*/ 108628 w 161015"/>
                              <a:gd name="connsiteY559" fmla="*/ 45720 h 181451"/>
                              <a:gd name="connsiteX560" fmla="*/ 108628 w 161015"/>
                              <a:gd name="connsiteY560" fmla="*/ 98107 h 181451"/>
                              <a:gd name="connsiteX561" fmla="*/ 108628 w 161015"/>
                              <a:gd name="connsiteY561" fmla="*/ 98107 h 181451"/>
                              <a:gd name="connsiteX562" fmla="*/ 106723 w 161015"/>
                              <a:gd name="connsiteY562" fmla="*/ 98107 h 181451"/>
                              <a:gd name="connsiteX563" fmla="*/ 107676 w 161015"/>
                              <a:gd name="connsiteY563" fmla="*/ 99060 h 181451"/>
                              <a:gd name="connsiteX564" fmla="*/ 108628 w 161015"/>
                              <a:gd name="connsiteY564" fmla="*/ 98107 h 181451"/>
                              <a:gd name="connsiteX565" fmla="*/ 106723 w 161015"/>
                              <a:gd name="connsiteY565" fmla="*/ 41910 h 181451"/>
                              <a:gd name="connsiteX566" fmla="*/ 106723 w 161015"/>
                              <a:gd name="connsiteY566" fmla="*/ 41910 h 181451"/>
                              <a:gd name="connsiteX567" fmla="*/ 107676 w 161015"/>
                              <a:gd name="connsiteY567" fmla="*/ 40957 h 181451"/>
                              <a:gd name="connsiteX568" fmla="*/ 106723 w 161015"/>
                              <a:gd name="connsiteY568" fmla="*/ 41910 h 181451"/>
                              <a:gd name="connsiteX569" fmla="*/ 106723 w 161015"/>
                              <a:gd name="connsiteY569" fmla="*/ 41910 h 181451"/>
                              <a:gd name="connsiteX570" fmla="*/ 110533 w 161015"/>
                              <a:gd name="connsiteY570" fmla="*/ 150495 h 181451"/>
                              <a:gd name="connsiteX571" fmla="*/ 107676 w 161015"/>
                              <a:gd name="connsiteY571" fmla="*/ 153353 h 181451"/>
                              <a:gd name="connsiteX572" fmla="*/ 108628 w 161015"/>
                              <a:gd name="connsiteY572" fmla="*/ 153353 h 181451"/>
                              <a:gd name="connsiteX573" fmla="*/ 110533 w 161015"/>
                              <a:gd name="connsiteY573" fmla="*/ 150495 h 181451"/>
                              <a:gd name="connsiteX574" fmla="*/ 110533 w 161015"/>
                              <a:gd name="connsiteY574" fmla="*/ 150495 h 181451"/>
                              <a:gd name="connsiteX575" fmla="*/ 108628 w 161015"/>
                              <a:gd name="connsiteY575" fmla="*/ 56197 h 181451"/>
                              <a:gd name="connsiteX576" fmla="*/ 108628 w 161015"/>
                              <a:gd name="connsiteY576" fmla="*/ 56197 h 181451"/>
                              <a:gd name="connsiteX577" fmla="*/ 108628 w 161015"/>
                              <a:gd name="connsiteY577" fmla="*/ 57150 h 181451"/>
                              <a:gd name="connsiteX578" fmla="*/ 108628 w 161015"/>
                              <a:gd name="connsiteY578" fmla="*/ 56197 h 181451"/>
                              <a:gd name="connsiteX579" fmla="*/ 108628 w 161015"/>
                              <a:gd name="connsiteY579" fmla="*/ 56197 h 181451"/>
                              <a:gd name="connsiteX580" fmla="*/ 108628 w 161015"/>
                              <a:gd name="connsiteY580" fmla="*/ 103822 h 181451"/>
                              <a:gd name="connsiteX581" fmla="*/ 108628 w 161015"/>
                              <a:gd name="connsiteY581" fmla="*/ 103822 h 181451"/>
                              <a:gd name="connsiteX582" fmla="*/ 109581 w 161015"/>
                              <a:gd name="connsiteY582" fmla="*/ 103822 h 181451"/>
                              <a:gd name="connsiteX583" fmla="*/ 108628 w 161015"/>
                              <a:gd name="connsiteY583" fmla="*/ 103822 h 181451"/>
                              <a:gd name="connsiteX584" fmla="*/ 108628 w 161015"/>
                              <a:gd name="connsiteY584" fmla="*/ 103822 h 181451"/>
                              <a:gd name="connsiteX585" fmla="*/ 108628 w 161015"/>
                              <a:gd name="connsiteY585" fmla="*/ 94297 h 181451"/>
                              <a:gd name="connsiteX586" fmla="*/ 108628 w 161015"/>
                              <a:gd name="connsiteY586" fmla="*/ 94297 h 181451"/>
                              <a:gd name="connsiteX587" fmla="*/ 108628 w 161015"/>
                              <a:gd name="connsiteY587" fmla="*/ 93345 h 181451"/>
                              <a:gd name="connsiteX588" fmla="*/ 108628 w 161015"/>
                              <a:gd name="connsiteY588" fmla="*/ 94297 h 181451"/>
                              <a:gd name="connsiteX589" fmla="*/ 108628 w 161015"/>
                              <a:gd name="connsiteY589" fmla="*/ 94297 h 181451"/>
                              <a:gd name="connsiteX590" fmla="*/ 108628 w 161015"/>
                              <a:gd name="connsiteY590" fmla="*/ 18097 h 181451"/>
                              <a:gd name="connsiteX591" fmla="*/ 108628 w 161015"/>
                              <a:gd name="connsiteY591" fmla="*/ 18097 h 181451"/>
                              <a:gd name="connsiteX592" fmla="*/ 109581 w 161015"/>
                              <a:gd name="connsiteY592" fmla="*/ 18097 h 181451"/>
                              <a:gd name="connsiteX593" fmla="*/ 108628 w 161015"/>
                              <a:gd name="connsiteY593" fmla="*/ 18097 h 181451"/>
                              <a:gd name="connsiteX594" fmla="*/ 108628 w 161015"/>
                              <a:gd name="connsiteY594" fmla="*/ 18097 h 181451"/>
                              <a:gd name="connsiteX595" fmla="*/ 109581 w 161015"/>
                              <a:gd name="connsiteY595" fmla="*/ 21907 h 181451"/>
                              <a:gd name="connsiteX596" fmla="*/ 109581 w 161015"/>
                              <a:gd name="connsiteY596" fmla="*/ 21907 h 181451"/>
                              <a:gd name="connsiteX597" fmla="*/ 109581 w 161015"/>
                              <a:gd name="connsiteY597" fmla="*/ 21907 h 181451"/>
                              <a:gd name="connsiteX598" fmla="*/ 109581 w 161015"/>
                              <a:gd name="connsiteY598" fmla="*/ 21907 h 181451"/>
                              <a:gd name="connsiteX599" fmla="*/ 109581 w 161015"/>
                              <a:gd name="connsiteY599" fmla="*/ 21907 h 181451"/>
                              <a:gd name="connsiteX600" fmla="*/ 110533 w 161015"/>
                              <a:gd name="connsiteY600" fmla="*/ 33338 h 181451"/>
                              <a:gd name="connsiteX601" fmla="*/ 109581 w 161015"/>
                              <a:gd name="connsiteY601" fmla="*/ 34290 h 181451"/>
                              <a:gd name="connsiteX602" fmla="*/ 110533 w 161015"/>
                              <a:gd name="connsiteY602" fmla="*/ 35243 h 181451"/>
                              <a:gd name="connsiteX603" fmla="*/ 110533 w 161015"/>
                              <a:gd name="connsiteY603" fmla="*/ 33338 h 181451"/>
                              <a:gd name="connsiteX604" fmla="*/ 110533 w 161015"/>
                              <a:gd name="connsiteY604" fmla="*/ 33338 h 181451"/>
                              <a:gd name="connsiteX605" fmla="*/ 111486 w 161015"/>
                              <a:gd name="connsiteY605" fmla="*/ 167640 h 181451"/>
                              <a:gd name="connsiteX606" fmla="*/ 111486 w 161015"/>
                              <a:gd name="connsiteY606" fmla="*/ 167640 h 181451"/>
                              <a:gd name="connsiteX607" fmla="*/ 109581 w 161015"/>
                              <a:gd name="connsiteY607" fmla="*/ 167640 h 181451"/>
                              <a:gd name="connsiteX608" fmla="*/ 111486 w 161015"/>
                              <a:gd name="connsiteY608" fmla="*/ 167640 h 181451"/>
                              <a:gd name="connsiteX609" fmla="*/ 111486 w 161015"/>
                              <a:gd name="connsiteY609" fmla="*/ 167640 h 181451"/>
                              <a:gd name="connsiteX610" fmla="*/ 111486 w 161015"/>
                              <a:gd name="connsiteY610" fmla="*/ 138113 h 181451"/>
                              <a:gd name="connsiteX611" fmla="*/ 111486 w 161015"/>
                              <a:gd name="connsiteY611" fmla="*/ 140018 h 181451"/>
                              <a:gd name="connsiteX612" fmla="*/ 114343 w 161015"/>
                              <a:gd name="connsiteY612" fmla="*/ 140018 h 181451"/>
                              <a:gd name="connsiteX613" fmla="*/ 116248 w 161015"/>
                              <a:gd name="connsiteY613" fmla="*/ 138113 h 181451"/>
                              <a:gd name="connsiteX614" fmla="*/ 113391 w 161015"/>
                              <a:gd name="connsiteY614" fmla="*/ 133350 h 181451"/>
                              <a:gd name="connsiteX615" fmla="*/ 111486 w 161015"/>
                              <a:gd name="connsiteY615" fmla="*/ 138113 h 181451"/>
                              <a:gd name="connsiteX616" fmla="*/ 111486 w 161015"/>
                              <a:gd name="connsiteY616" fmla="*/ 80963 h 181451"/>
                              <a:gd name="connsiteX617" fmla="*/ 111486 w 161015"/>
                              <a:gd name="connsiteY617" fmla="*/ 80963 h 181451"/>
                              <a:gd name="connsiteX618" fmla="*/ 111486 w 161015"/>
                              <a:gd name="connsiteY618" fmla="*/ 80963 h 181451"/>
                              <a:gd name="connsiteX619" fmla="*/ 111486 w 161015"/>
                              <a:gd name="connsiteY619" fmla="*/ 80963 h 181451"/>
                              <a:gd name="connsiteX620" fmla="*/ 111486 w 161015"/>
                              <a:gd name="connsiteY620" fmla="*/ 80963 h 181451"/>
                              <a:gd name="connsiteX621" fmla="*/ 111486 w 161015"/>
                              <a:gd name="connsiteY621" fmla="*/ 47625 h 181451"/>
                              <a:gd name="connsiteX622" fmla="*/ 112438 w 161015"/>
                              <a:gd name="connsiteY622" fmla="*/ 48578 h 181451"/>
                              <a:gd name="connsiteX623" fmla="*/ 115296 w 161015"/>
                              <a:gd name="connsiteY623" fmla="*/ 48578 h 181451"/>
                              <a:gd name="connsiteX624" fmla="*/ 118153 w 161015"/>
                              <a:gd name="connsiteY624" fmla="*/ 45720 h 181451"/>
                              <a:gd name="connsiteX625" fmla="*/ 119106 w 161015"/>
                              <a:gd name="connsiteY625" fmla="*/ 44768 h 181451"/>
                              <a:gd name="connsiteX626" fmla="*/ 119106 w 161015"/>
                              <a:gd name="connsiteY626" fmla="*/ 43815 h 181451"/>
                              <a:gd name="connsiteX627" fmla="*/ 111486 w 161015"/>
                              <a:gd name="connsiteY627" fmla="*/ 47625 h 181451"/>
                              <a:gd name="connsiteX628" fmla="*/ 113391 w 161015"/>
                              <a:gd name="connsiteY628" fmla="*/ 73343 h 181451"/>
                              <a:gd name="connsiteX629" fmla="*/ 111486 w 161015"/>
                              <a:gd name="connsiteY629" fmla="*/ 77153 h 181451"/>
                              <a:gd name="connsiteX630" fmla="*/ 112438 w 161015"/>
                              <a:gd name="connsiteY630" fmla="*/ 78105 h 181451"/>
                              <a:gd name="connsiteX631" fmla="*/ 115296 w 161015"/>
                              <a:gd name="connsiteY631" fmla="*/ 75247 h 181451"/>
                              <a:gd name="connsiteX632" fmla="*/ 113391 w 161015"/>
                              <a:gd name="connsiteY632" fmla="*/ 73343 h 181451"/>
                              <a:gd name="connsiteX633" fmla="*/ 113391 w 161015"/>
                              <a:gd name="connsiteY633" fmla="*/ 72390 h 181451"/>
                              <a:gd name="connsiteX634" fmla="*/ 112438 w 161015"/>
                              <a:gd name="connsiteY634" fmla="*/ 71438 h 181451"/>
                              <a:gd name="connsiteX635" fmla="*/ 113391 w 161015"/>
                              <a:gd name="connsiteY635" fmla="*/ 73343 h 181451"/>
                              <a:gd name="connsiteX636" fmla="*/ 113391 w 161015"/>
                              <a:gd name="connsiteY636" fmla="*/ 73343 h 181451"/>
                              <a:gd name="connsiteX637" fmla="*/ 112438 w 161015"/>
                              <a:gd name="connsiteY637" fmla="*/ 105728 h 181451"/>
                              <a:gd name="connsiteX638" fmla="*/ 111486 w 161015"/>
                              <a:gd name="connsiteY638" fmla="*/ 104775 h 181451"/>
                              <a:gd name="connsiteX639" fmla="*/ 110533 w 161015"/>
                              <a:gd name="connsiteY639" fmla="*/ 105728 h 181451"/>
                              <a:gd name="connsiteX640" fmla="*/ 112438 w 161015"/>
                              <a:gd name="connsiteY640" fmla="*/ 105728 h 181451"/>
                              <a:gd name="connsiteX641" fmla="*/ 112438 w 161015"/>
                              <a:gd name="connsiteY641" fmla="*/ 105728 h 181451"/>
                              <a:gd name="connsiteX642" fmla="*/ 113391 w 161015"/>
                              <a:gd name="connsiteY642" fmla="*/ 130493 h 181451"/>
                              <a:gd name="connsiteX643" fmla="*/ 113391 w 161015"/>
                              <a:gd name="connsiteY643" fmla="*/ 130493 h 181451"/>
                              <a:gd name="connsiteX644" fmla="*/ 112438 w 161015"/>
                              <a:gd name="connsiteY644" fmla="*/ 133350 h 181451"/>
                              <a:gd name="connsiteX645" fmla="*/ 113391 w 161015"/>
                              <a:gd name="connsiteY645" fmla="*/ 130493 h 181451"/>
                              <a:gd name="connsiteX646" fmla="*/ 113391 w 161015"/>
                              <a:gd name="connsiteY646" fmla="*/ 100013 h 181451"/>
                              <a:gd name="connsiteX647" fmla="*/ 113391 w 161015"/>
                              <a:gd name="connsiteY647" fmla="*/ 100013 h 181451"/>
                              <a:gd name="connsiteX648" fmla="*/ 113391 w 161015"/>
                              <a:gd name="connsiteY648" fmla="*/ 100013 h 181451"/>
                              <a:gd name="connsiteX649" fmla="*/ 113391 w 161015"/>
                              <a:gd name="connsiteY649" fmla="*/ 100013 h 181451"/>
                              <a:gd name="connsiteX650" fmla="*/ 113391 w 161015"/>
                              <a:gd name="connsiteY650" fmla="*/ 100013 h 181451"/>
                              <a:gd name="connsiteX651" fmla="*/ 115296 w 161015"/>
                              <a:gd name="connsiteY651" fmla="*/ 58103 h 181451"/>
                              <a:gd name="connsiteX652" fmla="*/ 115296 w 161015"/>
                              <a:gd name="connsiteY652" fmla="*/ 58103 h 181451"/>
                              <a:gd name="connsiteX653" fmla="*/ 113391 w 161015"/>
                              <a:gd name="connsiteY653" fmla="*/ 54293 h 181451"/>
                              <a:gd name="connsiteX654" fmla="*/ 112438 w 161015"/>
                              <a:gd name="connsiteY654" fmla="*/ 54293 h 181451"/>
                              <a:gd name="connsiteX655" fmla="*/ 115296 w 161015"/>
                              <a:gd name="connsiteY655" fmla="*/ 58103 h 181451"/>
                              <a:gd name="connsiteX656" fmla="*/ 113391 w 161015"/>
                              <a:gd name="connsiteY656" fmla="*/ 40957 h 181451"/>
                              <a:gd name="connsiteX657" fmla="*/ 114343 w 161015"/>
                              <a:gd name="connsiteY657" fmla="*/ 40957 h 181451"/>
                              <a:gd name="connsiteX658" fmla="*/ 114343 w 161015"/>
                              <a:gd name="connsiteY658" fmla="*/ 40005 h 181451"/>
                              <a:gd name="connsiteX659" fmla="*/ 113391 w 161015"/>
                              <a:gd name="connsiteY659" fmla="*/ 40957 h 181451"/>
                              <a:gd name="connsiteX660" fmla="*/ 113391 w 161015"/>
                              <a:gd name="connsiteY660" fmla="*/ 40957 h 181451"/>
                              <a:gd name="connsiteX661" fmla="*/ 115296 w 161015"/>
                              <a:gd name="connsiteY661" fmla="*/ 121920 h 181451"/>
                              <a:gd name="connsiteX662" fmla="*/ 113391 w 161015"/>
                              <a:gd name="connsiteY662" fmla="*/ 120015 h 181451"/>
                              <a:gd name="connsiteX663" fmla="*/ 112438 w 161015"/>
                              <a:gd name="connsiteY663" fmla="*/ 120968 h 181451"/>
                              <a:gd name="connsiteX664" fmla="*/ 115296 w 161015"/>
                              <a:gd name="connsiteY664" fmla="*/ 121920 h 181451"/>
                              <a:gd name="connsiteX665" fmla="*/ 115296 w 161015"/>
                              <a:gd name="connsiteY665" fmla="*/ 121920 h 181451"/>
                              <a:gd name="connsiteX666" fmla="*/ 114343 w 161015"/>
                              <a:gd name="connsiteY666" fmla="*/ 64770 h 181451"/>
                              <a:gd name="connsiteX667" fmla="*/ 114343 w 161015"/>
                              <a:gd name="connsiteY667" fmla="*/ 64770 h 181451"/>
                              <a:gd name="connsiteX668" fmla="*/ 115296 w 161015"/>
                              <a:gd name="connsiteY668" fmla="*/ 65722 h 181451"/>
                              <a:gd name="connsiteX669" fmla="*/ 116248 w 161015"/>
                              <a:gd name="connsiteY669" fmla="*/ 64770 h 181451"/>
                              <a:gd name="connsiteX670" fmla="*/ 114343 w 161015"/>
                              <a:gd name="connsiteY670" fmla="*/ 64770 h 181451"/>
                              <a:gd name="connsiteX671" fmla="*/ 114343 w 161015"/>
                              <a:gd name="connsiteY671" fmla="*/ 149543 h 181451"/>
                              <a:gd name="connsiteX672" fmla="*/ 114343 w 161015"/>
                              <a:gd name="connsiteY672" fmla="*/ 149543 h 181451"/>
                              <a:gd name="connsiteX673" fmla="*/ 115296 w 161015"/>
                              <a:gd name="connsiteY673" fmla="*/ 149543 h 181451"/>
                              <a:gd name="connsiteX674" fmla="*/ 114343 w 161015"/>
                              <a:gd name="connsiteY674" fmla="*/ 149543 h 181451"/>
                              <a:gd name="connsiteX675" fmla="*/ 114343 w 161015"/>
                              <a:gd name="connsiteY675" fmla="*/ 149543 h 181451"/>
                              <a:gd name="connsiteX676" fmla="*/ 116248 w 161015"/>
                              <a:gd name="connsiteY676" fmla="*/ 161925 h 181451"/>
                              <a:gd name="connsiteX677" fmla="*/ 114343 w 161015"/>
                              <a:gd name="connsiteY677" fmla="*/ 163830 h 181451"/>
                              <a:gd name="connsiteX678" fmla="*/ 114343 w 161015"/>
                              <a:gd name="connsiteY678" fmla="*/ 164782 h 181451"/>
                              <a:gd name="connsiteX679" fmla="*/ 116248 w 161015"/>
                              <a:gd name="connsiteY679" fmla="*/ 161925 h 181451"/>
                              <a:gd name="connsiteX680" fmla="*/ 116248 w 161015"/>
                              <a:gd name="connsiteY680" fmla="*/ 161925 h 181451"/>
                              <a:gd name="connsiteX681" fmla="*/ 116248 w 161015"/>
                              <a:gd name="connsiteY681" fmla="*/ 90488 h 181451"/>
                              <a:gd name="connsiteX682" fmla="*/ 118153 w 161015"/>
                              <a:gd name="connsiteY682" fmla="*/ 88582 h 181451"/>
                              <a:gd name="connsiteX683" fmla="*/ 117201 w 161015"/>
                              <a:gd name="connsiteY683" fmla="*/ 87630 h 181451"/>
                              <a:gd name="connsiteX684" fmla="*/ 116248 w 161015"/>
                              <a:gd name="connsiteY684" fmla="*/ 90488 h 181451"/>
                              <a:gd name="connsiteX685" fmla="*/ 116248 w 161015"/>
                              <a:gd name="connsiteY685" fmla="*/ 90488 h 181451"/>
                              <a:gd name="connsiteX686" fmla="*/ 117201 w 161015"/>
                              <a:gd name="connsiteY686" fmla="*/ 83820 h 181451"/>
                              <a:gd name="connsiteX687" fmla="*/ 117201 w 161015"/>
                              <a:gd name="connsiteY687" fmla="*/ 83820 h 181451"/>
                              <a:gd name="connsiteX688" fmla="*/ 117201 w 161015"/>
                              <a:gd name="connsiteY688" fmla="*/ 82868 h 181451"/>
                              <a:gd name="connsiteX689" fmla="*/ 117201 w 161015"/>
                              <a:gd name="connsiteY689" fmla="*/ 83820 h 181451"/>
                              <a:gd name="connsiteX690" fmla="*/ 117201 w 161015"/>
                              <a:gd name="connsiteY690" fmla="*/ 83820 h 181451"/>
                              <a:gd name="connsiteX691" fmla="*/ 120058 w 161015"/>
                              <a:gd name="connsiteY691" fmla="*/ 154305 h 181451"/>
                              <a:gd name="connsiteX692" fmla="*/ 118153 w 161015"/>
                              <a:gd name="connsiteY692" fmla="*/ 153353 h 181451"/>
                              <a:gd name="connsiteX693" fmla="*/ 118153 w 161015"/>
                              <a:gd name="connsiteY693" fmla="*/ 154305 h 181451"/>
                              <a:gd name="connsiteX694" fmla="*/ 119106 w 161015"/>
                              <a:gd name="connsiteY694" fmla="*/ 156210 h 181451"/>
                              <a:gd name="connsiteX695" fmla="*/ 120058 w 161015"/>
                              <a:gd name="connsiteY695" fmla="*/ 154305 h 181451"/>
                              <a:gd name="connsiteX696" fmla="*/ 120058 w 161015"/>
                              <a:gd name="connsiteY696" fmla="*/ 145732 h 181451"/>
                              <a:gd name="connsiteX697" fmla="*/ 118153 w 161015"/>
                              <a:gd name="connsiteY697" fmla="*/ 147638 h 181451"/>
                              <a:gd name="connsiteX698" fmla="*/ 119106 w 161015"/>
                              <a:gd name="connsiteY698" fmla="*/ 149543 h 181451"/>
                              <a:gd name="connsiteX699" fmla="*/ 120058 w 161015"/>
                              <a:gd name="connsiteY699" fmla="*/ 148590 h 181451"/>
                              <a:gd name="connsiteX700" fmla="*/ 120058 w 161015"/>
                              <a:gd name="connsiteY700" fmla="*/ 145732 h 181451"/>
                              <a:gd name="connsiteX701" fmla="*/ 119106 w 161015"/>
                              <a:gd name="connsiteY701" fmla="*/ 124778 h 181451"/>
                              <a:gd name="connsiteX702" fmla="*/ 119106 w 161015"/>
                              <a:gd name="connsiteY702" fmla="*/ 124778 h 181451"/>
                              <a:gd name="connsiteX703" fmla="*/ 119106 w 161015"/>
                              <a:gd name="connsiteY703" fmla="*/ 124778 h 181451"/>
                              <a:gd name="connsiteX704" fmla="*/ 119106 w 161015"/>
                              <a:gd name="connsiteY704" fmla="*/ 124778 h 181451"/>
                              <a:gd name="connsiteX705" fmla="*/ 119106 w 161015"/>
                              <a:gd name="connsiteY705" fmla="*/ 124778 h 181451"/>
                              <a:gd name="connsiteX706" fmla="*/ 121011 w 161015"/>
                              <a:gd name="connsiteY706" fmla="*/ 133350 h 181451"/>
                              <a:gd name="connsiteX707" fmla="*/ 121011 w 161015"/>
                              <a:gd name="connsiteY707" fmla="*/ 133350 h 181451"/>
                              <a:gd name="connsiteX708" fmla="*/ 119106 w 161015"/>
                              <a:gd name="connsiteY708" fmla="*/ 134303 h 181451"/>
                              <a:gd name="connsiteX709" fmla="*/ 121011 w 161015"/>
                              <a:gd name="connsiteY709" fmla="*/ 133350 h 181451"/>
                              <a:gd name="connsiteX710" fmla="*/ 121011 w 161015"/>
                              <a:gd name="connsiteY710" fmla="*/ 133350 h 181451"/>
                              <a:gd name="connsiteX711" fmla="*/ 122916 w 161015"/>
                              <a:gd name="connsiteY711" fmla="*/ 52388 h 181451"/>
                              <a:gd name="connsiteX712" fmla="*/ 121963 w 161015"/>
                              <a:gd name="connsiteY712" fmla="*/ 51435 h 181451"/>
                              <a:gd name="connsiteX713" fmla="*/ 121011 w 161015"/>
                              <a:gd name="connsiteY713" fmla="*/ 52388 h 181451"/>
                              <a:gd name="connsiteX714" fmla="*/ 122916 w 161015"/>
                              <a:gd name="connsiteY714" fmla="*/ 52388 h 181451"/>
                              <a:gd name="connsiteX715" fmla="*/ 122916 w 161015"/>
                              <a:gd name="connsiteY715" fmla="*/ 52388 h 1814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Lst>
                            <a:rect l="l" t="t" r="r" b="b"/>
                            <a:pathLst>
                              <a:path w="161015" h="181451">
                                <a:moveTo>
                                  <a:pt x="161016" y="119063"/>
                                </a:moveTo>
                                <a:cubicBezTo>
                                  <a:pt x="160063" y="130493"/>
                                  <a:pt x="161016" y="140970"/>
                                  <a:pt x="157206" y="152400"/>
                                </a:cubicBezTo>
                                <a:cubicBezTo>
                                  <a:pt x="154348" y="160972"/>
                                  <a:pt x="150538" y="168593"/>
                                  <a:pt x="141966" y="174307"/>
                                </a:cubicBezTo>
                                <a:cubicBezTo>
                                  <a:pt x="126726" y="184785"/>
                                  <a:pt x="107676" y="182880"/>
                                  <a:pt x="94341" y="173355"/>
                                </a:cubicBezTo>
                                <a:cubicBezTo>
                                  <a:pt x="92436" y="171450"/>
                                  <a:pt x="90531" y="169545"/>
                                  <a:pt x="89578" y="167640"/>
                                </a:cubicBezTo>
                                <a:cubicBezTo>
                                  <a:pt x="85768" y="163830"/>
                                  <a:pt x="85768" y="163830"/>
                                  <a:pt x="81958" y="166688"/>
                                </a:cubicBezTo>
                                <a:cubicBezTo>
                                  <a:pt x="74338" y="173355"/>
                                  <a:pt x="65766" y="178118"/>
                                  <a:pt x="56241" y="180022"/>
                                </a:cubicBezTo>
                                <a:cubicBezTo>
                                  <a:pt x="47668" y="181928"/>
                                  <a:pt x="38143" y="181928"/>
                                  <a:pt x="29571" y="180022"/>
                                </a:cubicBezTo>
                                <a:cubicBezTo>
                                  <a:pt x="17188" y="176213"/>
                                  <a:pt x="7663" y="168593"/>
                                  <a:pt x="2901" y="156210"/>
                                </a:cubicBezTo>
                                <a:cubicBezTo>
                                  <a:pt x="-1862" y="143828"/>
                                  <a:pt x="43" y="133350"/>
                                  <a:pt x="2901" y="121920"/>
                                </a:cubicBezTo>
                                <a:cubicBezTo>
                                  <a:pt x="3853" y="117157"/>
                                  <a:pt x="6711" y="112395"/>
                                  <a:pt x="10521" y="108585"/>
                                </a:cubicBezTo>
                                <a:cubicBezTo>
                                  <a:pt x="20998" y="96203"/>
                                  <a:pt x="33381" y="89535"/>
                                  <a:pt x="48621" y="84772"/>
                                </a:cubicBezTo>
                                <a:cubicBezTo>
                                  <a:pt x="56241" y="81915"/>
                                  <a:pt x="62908" y="79057"/>
                                  <a:pt x="69576" y="75247"/>
                                </a:cubicBezTo>
                                <a:cubicBezTo>
                                  <a:pt x="77196" y="70485"/>
                                  <a:pt x="81006" y="63818"/>
                                  <a:pt x="81958" y="56197"/>
                                </a:cubicBezTo>
                                <a:cubicBezTo>
                                  <a:pt x="83863" y="44768"/>
                                  <a:pt x="82911" y="34290"/>
                                  <a:pt x="81006" y="22860"/>
                                </a:cubicBezTo>
                                <a:cubicBezTo>
                                  <a:pt x="79101" y="15240"/>
                                  <a:pt x="73386" y="9525"/>
                                  <a:pt x="64813" y="8572"/>
                                </a:cubicBezTo>
                                <a:cubicBezTo>
                                  <a:pt x="54336" y="7620"/>
                                  <a:pt x="46716" y="10478"/>
                                  <a:pt x="39096" y="17145"/>
                                </a:cubicBezTo>
                                <a:cubicBezTo>
                                  <a:pt x="36238" y="20003"/>
                                  <a:pt x="35286" y="22860"/>
                                  <a:pt x="36238" y="26670"/>
                                </a:cubicBezTo>
                                <a:cubicBezTo>
                                  <a:pt x="37191" y="29528"/>
                                  <a:pt x="38143" y="30480"/>
                                  <a:pt x="41001" y="30480"/>
                                </a:cubicBezTo>
                                <a:cubicBezTo>
                                  <a:pt x="51478" y="29528"/>
                                  <a:pt x="58146" y="36195"/>
                                  <a:pt x="59098" y="46672"/>
                                </a:cubicBezTo>
                                <a:cubicBezTo>
                                  <a:pt x="60051" y="64770"/>
                                  <a:pt x="43858" y="78105"/>
                                  <a:pt x="26713" y="71438"/>
                                </a:cubicBezTo>
                                <a:cubicBezTo>
                                  <a:pt x="18141" y="67628"/>
                                  <a:pt x="11473" y="60960"/>
                                  <a:pt x="10521" y="51435"/>
                                </a:cubicBezTo>
                                <a:cubicBezTo>
                                  <a:pt x="8616" y="40005"/>
                                  <a:pt x="11473" y="29528"/>
                                  <a:pt x="19093" y="20003"/>
                                </a:cubicBezTo>
                                <a:cubicBezTo>
                                  <a:pt x="28618" y="7620"/>
                                  <a:pt x="40048" y="2857"/>
                                  <a:pt x="55288" y="953"/>
                                </a:cubicBezTo>
                                <a:cubicBezTo>
                                  <a:pt x="69576" y="-953"/>
                                  <a:pt x="83863" y="0"/>
                                  <a:pt x="97198" y="3810"/>
                                </a:cubicBezTo>
                                <a:cubicBezTo>
                                  <a:pt x="110533" y="7620"/>
                                  <a:pt x="120058" y="16193"/>
                                  <a:pt x="126726" y="26670"/>
                                </a:cubicBezTo>
                                <a:cubicBezTo>
                                  <a:pt x="132441" y="35243"/>
                                  <a:pt x="132441" y="44768"/>
                                  <a:pt x="132441" y="55245"/>
                                </a:cubicBezTo>
                                <a:cubicBezTo>
                                  <a:pt x="132441" y="58103"/>
                                  <a:pt x="131488" y="60960"/>
                                  <a:pt x="131488" y="63818"/>
                                </a:cubicBezTo>
                                <a:cubicBezTo>
                                  <a:pt x="131488" y="69532"/>
                                  <a:pt x="131488" y="76200"/>
                                  <a:pt x="130536" y="81915"/>
                                </a:cubicBezTo>
                                <a:cubicBezTo>
                                  <a:pt x="130536" y="85725"/>
                                  <a:pt x="131488" y="89535"/>
                                  <a:pt x="131488" y="93345"/>
                                </a:cubicBezTo>
                                <a:cubicBezTo>
                                  <a:pt x="131488" y="108585"/>
                                  <a:pt x="131488" y="124778"/>
                                  <a:pt x="131488" y="140018"/>
                                </a:cubicBezTo>
                                <a:cubicBezTo>
                                  <a:pt x="131488" y="143828"/>
                                  <a:pt x="132441" y="148590"/>
                                  <a:pt x="132441" y="152400"/>
                                </a:cubicBezTo>
                                <a:cubicBezTo>
                                  <a:pt x="132441" y="154305"/>
                                  <a:pt x="133393" y="156210"/>
                                  <a:pt x="134346" y="157163"/>
                                </a:cubicBezTo>
                                <a:cubicBezTo>
                                  <a:pt x="137203" y="161925"/>
                                  <a:pt x="141013" y="161925"/>
                                  <a:pt x="144823" y="158115"/>
                                </a:cubicBezTo>
                                <a:cubicBezTo>
                                  <a:pt x="149586" y="152400"/>
                                  <a:pt x="150538" y="145732"/>
                                  <a:pt x="151491" y="139065"/>
                                </a:cubicBezTo>
                                <a:cubicBezTo>
                                  <a:pt x="151491" y="133350"/>
                                  <a:pt x="151491" y="126682"/>
                                  <a:pt x="152443" y="121920"/>
                                </a:cubicBezTo>
                                <a:cubicBezTo>
                                  <a:pt x="152443" y="118110"/>
                                  <a:pt x="154348" y="116205"/>
                                  <a:pt x="158158" y="116205"/>
                                </a:cubicBezTo>
                                <a:cubicBezTo>
                                  <a:pt x="160063" y="115253"/>
                                  <a:pt x="161016" y="116205"/>
                                  <a:pt x="161016" y="119063"/>
                                </a:cubicBezTo>
                                <a:close/>
                                <a:moveTo>
                                  <a:pt x="10521" y="145732"/>
                                </a:moveTo>
                                <a:cubicBezTo>
                                  <a:pt x="9568" y="145732"/>
                                  <a:pt x="8616" y="145732"/>
                                  <a:pt x="7663" y="146685"/>
                                </a:cubicBezTo>
                                <a:cubicBezTo>
                                  <a:pt x="7663" y="147638"/>
                                  <a:pt x="7663" y="148590"/>
                                  <a:pt x="8616" y="148590"/>
                                </a:cubicBezTo>
                                <a:cubicBezTo>
                                  <a:pt x="10521" y="149543"/>
                                  <a:pt x="9568" y="146685"/>
                                  <a:pt x="10521" y="145732"/>
                                </a:cubicBezTo>
                                <a:cubicBezTo>
                                  <a:pt x="11473" y="145732"/>
                                  <a:pt x="11473" y="145732"/>
                                  <a:pt x="10521" y="145732"/>
                                </a:cubicBezTo>
                                <a:close/>
                                <a:moveTo>
                                  <a:pt x="27666" y="144780"/>
                                </a:moveTo>
                                <a:cubicBezTo>
                                  <a:pt x="26713" y="143828"/>
                                  <a:pt x="24808" y="141922"/>
                                  <a:pt x="25761" y="140970"/>
                                </a:cubicBezTo>
                                <a:cubicBezTo>
                                  <a:pt x="26713" y="140018"/>
                                  <a:pt x="29571" y="140970"/>
                                  <a:pt x="29571" y="140018"/>
                                </a:cubicBezTo>
                                <a:cubicBezTo>
                                  <a:pt x="29571" y="140018"/>
                                  <a:pt x="29571" y="139065"/>
                                  <a:pt x="29571" y="139065"/>
                                </a:cubicBezTo>
                                <a:cubicBezTo>
                                  <a:pt x="29571" y="137160"/>
                                  <a:pt x="26713" y="136207"/>
                                  <a:pt x="27666" y="134303"/>
                                </a:cubicBezTo>
                                <a:cubicBezTo>
                                  <a:pt x="27666" y="134303"/>
                                  <a:pt x="31476" y="135255"/>
                                  <a:pt x="32428" y="135255"/>
                                </a:cubicBezTo>
                                <a:lnTo>
                                  <a:pt x="32428" y="138113"/>
                                </a:lnTo>
                                <a:cubicBezTo>
                                  <a:pt x="33381" y="138113"/>
                                  <a:pt x="34333" y="138113"/>
                                  <a:pt x="35286" y="137160"/>
                                </a:cubicBezTo>
                                <a:cubicBezTo>
                                  <a:pt x="36238" y="137160"/>
                                  <a:pt x="37191" y="136207"/>
                                  <a:pt x="37191" y="135255"/>
                                </a:cubicBezTo>
                                <a:cubicBezTo>
                                  <a:pt x="37191" y="134303"/>
                                  <a:pt x="36238" y="134303"/>
                                  <a:pt x="35286" y="134303"/>
                                </a:cubicBezTo>
                                <a:cubicBezTo>
                                  <a:pt x="35286" y="133350"/>
                                  <a:pt x="35286" y="132397"/>
                                  <a:pt x="34333" y="132397"/>
                                </a:cubicBezTo>
                                <a:lnTo>
                                  <a:pt x="30523" y="131445"/>
                                </a:lnTo>
                                <a:cubicBezTo>
                                  <a:pt x="29571" y="129540"/>
                                  <a:pt x="27666" y="128588"/>
                                  <a:pt x="26713" y="127635"/>
                                </a:cubicBezTo>
                                <a:cubicBezTo>
                                  <a:pt x="29571" y="125730"/>
                                  <a:pt x="31476" y="128588"/>
                                  <a:pt x="33381" y="128588"/>
                                </a:cubicBezTo>
                                <a:cubicBezTo>
                                  <a:pt x="35286" y="127635"/>
                                  <a:pt x="37191" y="125730"/>
                                  <a:pt x="39096" y="124778"/>
                                </a:cubicBezTo>
                                <a:lnTo>
                                  <a:pt x="40048" y="124778"/>
                                </a:lnTo>
                                <a:cubicBezTo>
                                  <a:pt x="41001" y="124778"/>
                                  <a:pt x="41001" y="123825"/>
                                  <a:pt x="41001" y="123825"/>
                                </a:cubicBezTo>
                                <a:cubicBezTo>
                                  <a:pt x="38143" y="122872"/>
                                  <a:pt x="40048" y="120968"/>
                                  <a:pt x="40048" y="119063"/>
                                </a:cubicBezTo>
                                <a:cubicBezTo>
                                  <a:pt x="40048" y="118110"/>
                                  <a:pt x="39096" y="117157"/>
                                  <a:pt x="38143" y="117157"/>
                                </a:cubicBezTo>
                                <a:cubicBezTo>
                                  <a:pt x="36238" y="117157"/>
                                  <a:pt x="37191" y="118110"/>
                                  <a:pt x="37191" y="119063"/>
                                </a:cubicBezTo>
                                <a:cubicBezTo>
                                  <a:pt x="37191" y="120015"/>
                                  <a:pt x="37191" y="120015"/>
                                  <a:pt x="36238" y="120015"/>
                                </a:cubicBezTo>
                                <a:cubicBezTo>
                                  <a:pt x="33381" y="120015"/>
                                  <a:pt x="32428" y="121920"/>
                                  <a:pt x="34333" y="123825"/>
                                </a:cubicBezTo>
                                <a:cubicBezTo>
                                  <a:pt x="35286" y="125730"/>
                                  <a:pt x="34333" y="125730"/>
                                  <a:pt x="33381" y="125730"/>
                                </a:cubicBezTo>
                                <a:cubicBezTo>
                                  <a:pt x="31476" y="124778"/>
                                  <a:pt x="29571" y="124778"/>
                                  <a:pt x="28618" y="127635"/>
                                </a:cubicBezTo>
                                <a:cubicBezTo>
                                  <a:pt x="27666" y="126682"/>
                                  <a:pt x="26713" y="124778"/>
                                  <a:pt x="24808" y="125730"/>
                                </a:cubicBezTo>
                                <a:cubicBezTo>
                                  <a:pt x="23856" y="126682"/>
                                  <a:pt x="25761" y="127635"/>
                                  <a:pt x="25761" y="128588"/>
                                </a:cubicBezTo>
                                <a:cubicBezTo>
                                  <a:pt x="25761" y="128588"/>
                                  <a:pt x="25761" y="128588"/>
                                  <a:pt x="25761" y="128588"/>
                                </a:cubicBezTo>
                                <a:cubicBezTo>
                                  <a:pt x="24808" y="128588"/>
                                  <a:pt x="23856" y="129540"/>
                                  <a:pt x="22903" y="130493"/>
                                </a:cubicBezTo>
                                <a:cubicBezTo>
                                  <a:pt x="21951" y="129540"/>
                                  <a:pt x="20998" y="129540"/>
                                  <a:pt x="19093" y="129540"/>
                                </a:cubicBezTo>
                                <a:cubicBezTo>
                                  <a:pt x="20046" y="127635"/>
                                  <a:pt x="21951" y="125730"/>
                                  <a:pt x="20046" y="123825"/>
                                </a:cubicBezTo>
                                <a:cubicBezTo>
                                  <a:pt x="19093" y="121920"/>
                                  <a:pt x="17188" y="123825"/>
                                  <a:pt x="16236" y="123825"/>
                                </a:cubicBezTo>
                                <a:cubicBezTo>
                                  <a:pt x="15283" y="123825"/>
                                  <a:pt x="14331" y="123825"/>
                                  <a:pt x="13378" y="124778"/>
                                </a:cubicBezTo>
                                <a:cubicBezTo>
                                  <a:pt x="13378" y="126682"/>
                                  <a:pt x="14331" y="126682"/>
                                  <a:pt x="16236" y="126682"/>
                                </a:cubicBezTo>
                                <a:cubicBezTo>
                                  <a:pt x="18141" y="126682"/>
                                  <a:pt x="18141" y="126682"/>
                                  <a:pt x="17188" y="128588"/>
                                </a:cubicBezTo>
                                <a:cubicBezTo>
                                  <a:pt x="16236" y="129540"/>
                                  <a:pt x="15283" y="129540"/>
                                  <a:pt x="16236" y="131445"/>
                                </a:cubicBezTo>
                                <a:cubicBezTo>
                                  <a:pt x="17188" y="132397"/>
                                  <a:pt x="18141" y="131445"/>
                                  <a:pt x="19093" y="131445"/>
                                </a:cubicBezTo>
                                <a:cubicBezTo>
                                  <a:pt x="19093" y="133350"/>
                                  <a:pt x="20046" y="135255"/>
                                  <a:pt x="20046" y="136207"/>
                                </a:cubicBezTo>
                                <a:lnTo>
                                  <a:pt x="22903" y="134303"/>
                                </a:lnTo>
                                <a:cubicBezTo>
                                  <a:pt x="23856" y="137160"/>
                                  <a:pt x="21951" y="139065"/>
                                  <a:pt x="21951" y="140970"/>
                                </a:cubicBezTo>
                                <a:cubicBezTo>
                                  <a:pt x="24808" y="141922"/>
                                  <a:pt x="23856" y="144780"/>
                                  <a:pt x="23856" y="146685"/>
                                </a:cubicBezTo>
                                <a:cubicBezTo>
                                  <a:pt x="22903" y="145732"/>
                                  <a:pt x="20998" y="145732"/>
                                  <a:pt x="20998" y="143828"/>
                                </a:cubicBezTo>
                                <a:cubicBezTo>
                                  <a:pt x="20046" y="141922"/>
                                  <a:pt x="19093" y="140970"/>
                                  <a:pt x="17188" y="140970"/>
                                </a:cubicBezTo>
                                <a:cubicBezTo>
                                  <a:pt x="17188" y="139065"/>
                                  <a:pt x="16236" y="137160"/>
                                  <a:pt x="19093" y="137160"/>
                                </a:cubicBezTo>
                                <a:cubicBezTo>
                                  <a:pt x="20046" y="137160"/>
                                  <a:pt x="20046" y="136207"/>
                                  <a:pt x="20046" y="136207"/>
                                </a:cubicBezTo>
                                <a:cubicBezTo>
                                  <a:pt x="19093" y="135255"/>
                                  <a:pt x="17188" y="134303"/>
                                  <a:pt x="16236" y="136207"/>
                                </a:cubicBezTo>
                                <a:cubicBezTo>
                                  <a:pt x="15283" y="138113"/>
                                  <a:pt x="15283" y="140018"/>
                                  <a:pt x="17188" y="140970"/>
                                </a:cubicBezTo>
                                <a:cubicBezTo>
                                  <a:pt x="17188" y="142875"/>
                                  <a:pt x="15283" y="144780"/>
                                  <a:pt x="18141" y="146685"/>
                                </a:cubicBezTo>
                                <a:cubicBezTo>
                                  <a:pt x="20046" y="148590"/>
                                  <a:pt x="21951" y="147638"/>
                                  <a:pt x="23856" y="146685"/>
                                </a:cubicBezTo>
                                <a:cubicBezTo>
                                  <a:pt x="25761" y="146685"/>
                                  <a:pt x="26713" y="147638"/>
                                  <a:pt x="27666" y="149543"/>
                                </a:cubicBezTo>
                                <a:cubicBezTo>
                                  <a:pt x="29571" y="150495"/>
                                  <a:pt x="30523" y="149543"/>
                                  <a:pt x="31476" y="148590"/>
                                </a:cubicBezTo>
                                <a:cubicBezTo>
                                  <a:pt x="29571" y="146685"/>
                                  <a:pt x="27666" y="145732"/>
                                  <a:pt x="27666" y="144780"/>
                                </a:cubicBezTo>
                                <a:close/>
                                <a:moveTo>
                                  <a:pt x="18141" y="152400"/>
                                </a:moveTo>
                                <a:cubicBezTo>
                                  <a:pt x="17188" y="151447"/>
                                  <a:pt x="16236" y="149543"/>
                                  <a:pt x="15283" y="149543"/>
                                </a:cubicBezTo>
                                <a:cubicBezTo>
                                  <a:pt x="14331" y="150495"/>
                                  <a:pt x="16236" y="152400"/>
                                  <a:pt x="14331" y="154305"/>
                                </a:cubicBezTo>
                                <a:cubicBezTo>
                                  <a:pt x="14331" y="154305"/>
                                  <a:pt x="14331" y="155257"/>
                                  <a:pt x="15283" y="155257"/>
                                </a:cubicBezTo>
                                <a:cubicBezTo>
                                  <a:pt x="16236" y="154305"/>
                                  <a:pt x="18141" y="154305"/>
                                  <a:pt x="18141" y="152400"/>
                                </a:cubicBezTo>
                                <a:close/>
                                <a:moveTo>
                                  <a:pt x="19093" y="118110"/>
                                </a:moveTo>
                                <a:cubicBezTo>
                                  <a:pt x="19093" y="118110"/>
                                  <a:pt x="19093" y="119063"/>
                                  <a:pt x="19093" y="119063"/>
                                </a:cubicBezTo>
                                <a:cubicBezTo>
                                  <a:pt x="19093" y="120015"/>
                                  <a:pt x="18141" y="120968"/>
                                  <a:pt x="19093" y="120968"/>
                                </a:cubicBezTo>
                                <a:cubicBezTo>
                                  <a:pt x="20046" y="120968"/>
                                  <a:pt x="20998" y="120015"/>
                                  <a:pt x="21951" y="119063"/>
                                </a:cubicBezTo>
                                <a:cubicBezTo>
                                  <a:pt x="22903" y="118110"/>
                                  <a:pt x="23856" y="117157"/>
                                  <a:pt x="22903" y="116205"/>
                                </a:cubicBezTo>
                                <a:cubicBezTo>
                                  <a:pt x="21951" y="115253"/>
                                  <a:pt x="20046" y="114300"/>
                                  <a:pt x="19093" y="112395"/>
                                </a:cubicBezTo>
                                <a:cubicBezTo>
                                  <a:pt x="18141" y="115253"/>
                                  <a:pt x="19093" y="116205"/>
                                  <a:pt x="19093" y="118110"/>
                                </a:cubicBezTo>
                                <a:close/>
                                <a:moveTo>
                                  <a:pt x="25761" y="155257"/>
                                </a:moveTo>
                                <a:lnTo>
                                  <a:pt x="25761" y="155257"/>
                                </a:lnTo>
                                <a:lnTo>
                                  <a:pt x="25761" y="155257"/>
                                </a:lnTo>
                                <a:cubicBezTo>
                                  <a:pt x="24808" y="153353"/>
                                  <a:pt x="25761" y="151447"/>
                                  <a:pt x="23856" y="152400"/>
                                </a:cubicBezTo>
                                <a:cubicBezTo>
                                  <a:pt x="22903" y="152400"/>
                                  <a:pt x="20998" y="152400"/>
                                  <a:pt x="20046" y="154305"/>
                                </a:cubicBezTo>
                                <a:cubicBezTo>
                                  <a:pt x="20046" y="155257"/>
                                  <a:pt x="19093" y="157163"/>
                                  <a:pt x="20998" y="158115"/>
                                </a:cubicBezTo>
                                <a:cubicBezTo>
                                  <a:pt x="21951" y="159068"/>
                                  <a:pt x="23856" y="159068"/>
                                  <a:pt x="24808" y="159068"/>
                                </a:cubicBezTo>
                                <a:lnTo>
                                  <a:pt x="24808" y="159068"/>
                                </a:lnTo>
                                <a:lnTo>
                                  <a:pt x="24808" y="158115"/>
                                </a:lnTo>
                                <a:cubicBezTo>
                                  <a:pt x="27666" y="157163"/>
                                  <a:pt x="25761" y="156210"/>
                                  <a:pt x="25761" y="155257"/>
                                </a:cubicBezTo>
                                <a:close/>
                                <a:moveTo>
                                  <a:pt x="22903" y="39053"/>
                                </a:moveTo>
                                <a:cubicBezTo>
                                  <a:pt x="22903" y="39053"/>
                                  <a:pt x="22903" y="38100"/>
                                  <a:pt x="22903" y="39053"/>
                                </a:cubicBezTo>
                                <a:cubicBezTo>
                                  <a:pt x="20998" y="38100"/>
                                  <a:pt x="20998" y="39053"/>
                                  <a:pt x="20998" y="40005"/>
                                </a:cubicBezTo>
                                <a:cubicBezTo>
                                  <a:pt x="20998" y="40957"/>
                                  <a:pt x="20998" y="40957"/>
                                  <a:pt x="21951" y="40957"/>
                                </a:cubicBezTo>
                                <a:cubicBezTo>
                                  <a:pt x="21951" y="40957"/>
                                  <a:pt x="22903" y="40005"/>
                                  <a:pt x="22903" y="39053"/>
                                </a:cubicBezTo>
                                <a:close/>
                                <a:moveTo>
                                  <a:pt x="24808" y="120015"/>
                                </a:moveTo>
                                <a:cubicBezTo>
                                  <a:pt x="22903" y="120015"/>
                                  <a:pt x="21951" y="120968"/>
                                  <a:pt x="20998" y="122872"/>
                                </a:cubicBezTo>
                                <a:cubicBezTo>
                                  <a:pt x="20998" y="123825"/>
                                  <a:pt x="21951" y="123825"/>
                                  <a:pt x="23856" y="123825"/>
                                </a:cubicBezTo>
                                <a:cubicBezTo>
                                  <a:pt x="25761" y="124778"/>
                                  <a:pt x="25761" y="122872"/>
                                  <a:pt x="26713" y="120968"/>
                                </a:cubicBezTo>
                                <a:cubicBezTo>
                                  <a:pt x="26713" y="120015"/>
                                  <a:pt x="25761" y="120015"/>
                                  <a:pt x="24808" y="120015"/>
                                </a:cubicBezTo>
                                <a:close/>
                                <a:moveTo>
                                  <a:pt x="20998" y="112395"/>
                                </a:moveTo>
                                <a:cubicBezTo>
                                  <a:pt x="20998" y="113347"/>
                                  <a:pt x="21951" y="113347"/>
                                  <a:pt x="20998" y="112395"/>
                                </a:cubicBezTo>
                                <a:cubicBezTo>
                                  <a:pt x="21951" y="113347"/>
                                  <a:pt x="21951" y="113347"/>
                                  <a:pt x="20998" y="112395"/>
                                </a:cubicBezTo>
                                <a:cubicBezTo>
                                  <a:pt x="21951" y="112395"/>
                                  <a:pt x="21951" y="112395"/>
                                  <a:pt x="20998" y="112395"/>
                                </a:cubicBezTo>
                                <a:cubicBezTo>
                                  <a:pt x="21951" y="111443"/>
                                  <a:pt x="20998" y="112395"/>
                                  <a:pt x="20998" y="112395"/>
                                </a:cubicBezTo>
                                <a:close/>
                                <a:moveTo>
                                  <a:pt x="24808" y="137160"/>
                                </a:moveTo>
                                <a:cubicBezTo>
                                  <a:pt x="24808" y="138113"/>
                                  <a:pt x="23856" y="138113"/>
                                  <a:pt x="24808" y="137160"/>
                                </a:cubicBezTo>
                                <a:cubicBezTo>
                                  <a:pt x="22903" y="138113"/>
                                  <a:pt x="22903" y="138113"/>
                                  <a:pt x="21951" y="137160"/>
                                </a:cubicBezTo>
                                <a:cubicBezTo>
                                  <a:pt x="21951" y="136207"/>
                                  <a:pt x="21951" y="136207"/>
                                  <a:pt x="22903" y="136207"/>
                                </a:cubicBezTo>
                                <a:cubicBezTo>
                                  <a:pt x="23856" y="136207"/>
                                  <a:pt x="24808" y="136207"/>
                                  <a:pt x="24808" y="137160"/>
                                </a:cubicBezTo>
                                <a:close/>
                                <a:moveTo>
                                  <a:pt x="21951" y="128588"/>
                                </a:moveTo>
                                <a:lnTo>
                                  <a:pt x="21951" y="128588"/>
                                </a:lnTo>
                                <a:cubicBezTo>
                                  <a:pt x="23856" y="128588"/>
                                  <a:pt x="25761" y="129540"/>
                                  <a:pt x="26713" y="131445"/>
                                </a:cubicBezTo>
                                <a:cubicBezTo>
                                  <a:pt x="23856" y="132397"/>
                                  <a:pt x="23856" y="130493"/>
                                  <a:pt x="21951" y="128588"/>
                                </a:cubicBezTo>
                                <a:close/>
                                <a:moveTo>
                                  <a:pt x="24808" y="160972"/>
                                </a:moveTo>
                                <a:cubicBezTo>
                                  <a:pt x="24808" y="160972"/>
                                  <a:pt x="23856" y="160972"/>
                                  <a:pt x="23856" y="160972"/>
                                </a:cubicBezTo>
                                <a:cubicBezTo>
                                  <a:pt x="22903" y="160972"/>
                                  <a:pt x="22903" y="161925"/>
                                  <a:pt x="22903" y="161925"/>
                                </a:cubicBezTo>
                                <a:cubicBezTo>
                                  <a:pt x="22903" y="162878"/>
                                  <a:pt x="23856" y="162878"/>
                                  <a:pt x="23856" y="162878"/>
                                </a:cubicBezTo>
                                <a:cubicBezTo>
                                  <a:pt x="23856" y="162878"/>
                                  <a:pt x="24808" y="161925"/>
                                  <a:pt x="24808" y="160972"/>
                                </a:cubicBezTo>
                                <a:close/>
                                <a:moveTo>
                                  <a:pt x="24808" y="33338"/>
                                </a:moveTo>
                                <a:cubicBezTo>
                                  <a:pt x="24808" y="32385"/>
                                  <a:pt x="24808" y="32385"/>
                                  <a:pt x="23856" y="32385"/>
                                </a:cubicBezTo>
                                <a:cubicBezTo>
                                  <a:pt x="22903" y="32385"/>
                                  <a:pt x="22903" y="33338"/>
                                  <a:pt x="22903" y="33338"/>
                                </a:cubicBezTo>
                                <a:cubicBezTo>
                                  <a:pt x="22903" y="33338"/>
                                  <a:pt x="22903" y="33338"/>
                                  <a:pt x="24808" y="33338"/>
                                </a:cubicBezTo>
                                <a:cubicBezTo>
                                  <a:pt x="23856" y="34290"/>
                                  <a:pt x="24808" y="33338"/>
                                  <a:pt x="24808" y="33338"/>
                                </a:cubicBezTo>
                                <a:close/>
                                <a:moveTo>
                                  <a:pt x="25761" y="155257"/>
                                </a:moveTo>
                                <a:lnTo>
                                  <a:pt x="25761" y="158115"/>
                                </a:lnTo>
                                <a:cubicBezTo>
                                  <a:pt x="25761" y="158115"/>
                                  <a:pt x="25761" y="158115"/>
                                  <a:pt x="25761" y="158115"/>
                                </a:cubicBezTo>
                                <a:cubicBezTo>
                                  <a:pt x="22903" y="156210"/>
                                  <a:pt x="22903" y="155257"/>
                                  <a:pt x="25761" y="155257"/>
                                </a:cubicBezTo>
                                <a:cubicBezTo>
                                  <a:pt x="24808" y="154305"/>
                                  <a:pt x="25761" y="154305"/>
                                  <a:pt x="25761" y="155257"/>
                                </a:cubicBezTo>
                                <a:close/>
                                <a:moveTo>
                                  <a:pt x="23856" y="107632"/>
                                </a:moveTo>
                                <a:cubicBezTo>
                                  <a:pt x="23856" y="108585"/>
                                  <a:pt x="24808" y="109538"/>
                                  <a:pt x="25761" y="109538"/>
                                </a:cubicBezTo>
                                <a:cubicBezTo>
                                  <a:pt x="26713" y="109538"/>
                                  <a:pt x="25761" y="107632"/>
                                  <a:pt x="26713" y="106680"/>
                                </a:cubicBezTo>
                                <a:cubicBezTo>
                                  <a:pt x="26713" y="105728"/>
                                  <a:pt x="26713" y="104775"/>
                                  <a:pt x="26713" y="104775"/>
                                </a:cubicBezTo>
                                <a:cubicBezTo>
                                  <a:pt x="23856" y="104775"/>
                                  <a:pt x="23856" y="106680"/>
                                  <a:pt x="23856" y="107632"/>
                                </a:cubicBezTo>
                                <a:close/>
                                <a:moveTo>
                                  <a:pt x="25761" y="98107"/>
                                </a:moveTo>
                                <a:lnTo>
                                  <a:pt x="25761" y="98107"/>
                                </a:lnTo>
                                <a:cubicBezTo>
                                  <a:pt x="26713" y="98107"/>
                                  <a:pt x="26713" y="98107"/>
                                  <a:pt x="25761" y="98107"/>
                                </a:cubicBezTo>
                                <a:cubicBezTo>
                                  <a:pt x="26713" y="98107"/>
                                  <a:pt x="26713" y="98107"/>
                                  <a:pt x="25761" y="98107"/>
                                </a:cubicBezTo>
                                <a:cubicBezTo>
                                  <a:pt x="26713" y="98107"/>
                                  <a:pt x="25761" y="98107"/>
                                  <a:pt x="25761" y="98107"/>
                                </a:cubicBezTo>
                                <a:close/>
                                <a:moveTo>
                                  <a:pt x="30523" y="52388"/>
                                </a:moveTo>
                                <a:cubicBezTo>
                                  <a:pt x="30523" y="51435"/>
                                  <a:pt x="29571" y="51435"/>
                                  <a:pt x="28618" y="51435"/>
                                </a:cubicBezTo>
                                <a:cubicBezTo>
                                  <a:pt x="29571" y="50482"/>
                                  <a:pt x="29571" y="50482"/>
                                  <a:pt x="29571" y="49530"/>
                                </a:cubicBezTo>
                                <a:cubicBezTo>
                                  <a:pt x="29571" y="49530"/>
                                  <a:pt x="29571" y="48578"/>
                                  <a:pt x="29571" y="48578"/>
                                </a:cubicBezTo>
                                <a:cubicBezTo>
                                  <a:pt x="28618" y="48578"/>
                                  <a:pt x="28618" y="49530"/>
                                  <a:pt x="28618" y="49530"/>
                                </a:cubicBezTo>
                                <a:cubicBezTo>
                                  <a:pt x="28618" y="49530"/>
                                  <a:pt x="28618" y="50482"/>
                                  <a:pt x="27666" y="51435"/>
                                </a:cubicBezTo>
                                <a:cubicBezTo>
                                  <a:pt x="24808" y="54293"/>
                                  <a:pt x="27666" y="54293"/>
                                  <a:pt x="29571" y="54293"/>
                                </a:cubicBezTo>
                                <a:cubicBezTo>
                                  <a:pt x="29571" y="53340"/>
                                  <a:pt x="30523" y="53340"/>
                                  <a:pt x="30523" y="52388"/>
                                </a:cubicBezTo>
                                <a:close/>
                                <a:moveTo>
                                  <a:pt x="27666" y="114300"/>
                                </a:moveTo>
                                <a:cubicBezTo>
                                  <a:pt x="27666" y="115253"/>
                                  <a:pt x="27666" y="115253"/>
                                  <a:pt x="27666" y="114300"/>
                                </a:cubicBezTo>
                                <a:cubicBezTo>
                                  <a:pt x="29571" y="115253"/>
                                  <a:pt x="29571" y="114300"/>
                                  <a:pt x="29571" y="114300"/>
                                </a:cubicBezTo>
                                <a:cubicBezTo>
                                  <a:pt x="29571" y="114300"/>
                                  <a:pt x="28618" y="113347"/>
                                  <a:pt x="27666" y="114300"/>
                                </a:cubicBezTo>
                                <a:cubicBezTo>
                                  <a:pt x="27666" y="113347"/>
                                  <a:pt x="27666" y="114300"/>
                                  <a:pt x="27666" y="114300"/>
                                </a:cubicBezTo>
                                <a:close/>
                                <a:moveTo>
                                  <a:pt x="34333" y="42863"/>
                                </a:moveTo>
                                <a:cubicBezTo>
                                  <a:pt x="34333" y="42863"/>
                                  <a:pt x="33381" y="41910"/>
                                  <a:pt x="32428" y="40957"/>
                                </a:cubicBezTo>
                                <a:cubicBezTo>
                                  <a:pt x="31476" y="40005"/>
                                  <a:pt x="29571" y="41910"/>
                                  <a:pt x="29571" y="40005"/>
                                </a:cubicBezTo>
                                <a:cubicBezTo>
                                  <a:pt x="30523" y="38100"/>
                                  <a:pt x="29571" y="37147"/>
                                  <a:pt x="28618" y="37147"/>
                                </a:cubicBezTo>
                                <a:cubicBezTo>
                                  <a:pt x="26713" y="37147"/>
                                  <a:pt x="27666" y="38100"/>
                                  <a:pt x="27666" y="40005"/>
                                </a:cubicBezTo>
                                <a:cubicBezTo>
                                  <a:pt x="26713" y="42863"/>
                                  <a:pt x="26713" y="42863"/>
                                  <a:pt x="30523" y="42863"/>
                                </a:cubicBezTo>
                                <a:lnTo>
                                  <a:pt x="31476" y="42863"/>
                                </a:lnTo>
                                <a:cubicBezTo>
                                  <a:pt x="33381" y="42863"/>
                                  <a:pt x="34333" y="43815"/>
                                  <a:pt x="34333" y="42863"/>
                                </a:cubicBezTo>
                                <a:close/>
                                <a:moveTo>
                                  <a:pt x="42906" y="148590"/>
                                </a:moveTo>
                                <a:cubicBezTo>
                                  <a:pt x="41953" y="148590"/>
                                  <a:pt x="41001" y="149543"/>
                                  <a:pt x="41001" y="150495"/>
                                </a:cubicBezTo>
                                <a:cubicBezTo>
                                  <a:pt x="41001" y="152400"/>
                                  <a:pt x="41001" y="153353"/>
                                  <a:pt x="39096" y="153353"/>
                                </a:cubicBezTo>
                                <a:cubicBezTo>
                                  <a:pt x="36238" y="152400"/>
                                  <a:pt x="36238" y="154305"/>
                                  <a:pt x="35286" y="156210"/>
                                </a:cubicBezTo>
                                <a:cubicBezTo>
                                  <a:pt x="34333" y="156210"/>
                                  <a:pt x="32428" y="157163"/>
                                  <a:pt x="31476" y="156210"/>
                                </a:cubicBezTo>
                                <a:cubicBezTo>
                                  <a:pt x="30523" y="156210"/>
                                  <a:pt x="29571" y="154305"/>
                                  <a:pt x="30523" y="154305"/>
                                </a:cubicBezTo>
                                <a:cubicBezTo>
                                  <a:pt x="34333" y="153353"/>
                                  <a:pt x="31476" y="151447"/>
                                  <a:pt x="31476" y="150495"/>
                                </a:cubicBezTo>
                                <a:cubicBezTo>
                                  <a:pt x="31476" y="149543"/>
                                  <a:pt x="30523" y="148590"/>
                                  <a:pt x="29571" y="149543"/>
                                </a:cubicBezTo>
                                <a:cubicBezTo>
                                  <a:pt x="28618" y="149543"/>
                                  <a:pt x="28618" y="150495"/>
                                  <a:pt x="28618" y="151447"/>
                                </a:cubicBezTo>
                                <a:lnTo>
                                  <a:pt x="28618" y="161925"/>
                                </a:lnTo>
                                <a:cubicBezTo>
                                  <a:pt x="28618" y="162878"/>
                                  <a:pt x="27666" y="162878"/>
                                  <a:pt x="28618" y="163830"/>
                                </a:cubicBezTo>
                                <a:cubicBezTo>
                                  <a:pt x="29571" y="163830"/>
                                  <a:pt x="29571" y="162878"/>
                                  <a:pt x="29571" y="162878"/>
                                </a:cubicBezTo>
                                <a:cubicBezTo>
                                  <a:pt x="30523" y="161925"/>
                                  <a:pt x="30523" y="160020"/>
                                  <a:pt x="31476" y="160020"/>
                                </a:cubicBezTo>
                                <a:cubicBezTo>
                                  <a:pt x="35286" y="160972"/>
                                  <a:pt x="34333" y="158115"/>
                                  <a:pt x="35286" y="156210"/>
                                </a:cubicBezTo>
                                <a:lnTo>
                                  <a:pt x="36238" y="156210"/>
                                </a:lnTo>
                                <a:cubicBezTo>
                                  <a:pt x="36238" y="157163"/>
                                  <a:pt x="36238" y="159068"/>
                                  <a:pt x="38143" y="159068"/>
                                </a:cubicBezTo>
                                <a:cubicBezTo>
                                  <a:pt x="40048" y="159068"/>
                                  <a:pt x="40048" y="160020"/>
                                  <a:pt x="40048" y="160972"/>
                                </a:cubicBezTo>
                                <a:cubicBezTo>
                                  <a:pt x="40048" y="161925"/>
                                  <a:pt x="40048" y="162878"/>
                                  <a:pt x="41001" y="162878"/>
                                </a:cubicBezTo>
                                <a:cubicBezTo>
                                  <a:pt x="41953" y="162878"/>
                                  <a:pt x="41953" y="161925"/>
                                  <a:pt x="41953" y="160972"/>
                                </a:cubicBezTo>
                                <a:cubicBezTo>
                                  <a:pt x="41953" y="159068"/>
                                  <a:pt x="41001" y="158115"/>
                                  <a:pt x="39096" y="157163"/>
                                </a:cubicBezTo>
                                <a:lnTo>
                                  <a:pt x="36238" y="156210"/>
                                </a:lnTo>
                                <a:cubicBezTo>
                                  <a:pt x="36238" y="155257"/>
                                  <a:pt x="37191" y="154305"/>
                                  <a:pt x="38143" y="155257"/>
                                </a:cubicBezTo>
                                <a:cubicBezTo>
                                  <a:pt x="41953" y="156210"/>
                                  <a:pt x="42906" y="153353"/>
                                  <a:pt x="43858" y="150495"/>
                                </a:cubicBezTo>
                                <a:cubicBezTo>
                                  <a:pt x="43858" y="150495"/>
                                  <a:pt x="44811" y="149543"/>
                                  <a:pt x="42906" y="148590"/>
                                </a:cubicBezTo>
                                <a:close/>
                                <a:moveTo>
                                  <a:pt x="28618" y="118110"/>
                                </a:moveTo>
                                <a:cubicBezTo>
                                  <a:pt x="28618" y="118110"/>
                                  <a:pt x="29571" y="118110"/>
                                  <a:pt x="28618" y="118110"/>
                                </a:cubicBezTo>
                                <a:cubicBezTo>
                                  <a:pt x="29571" y="119063"/>
                                  <a:pt x="29571" y="118110"/>
                                  <a:pt x="29571" y="118110"/>
                                </a:cubicBezTo>
                                <a:cubicBezTo>
                                  <a:pt x="30523" y="117157"/>
                                  <a:pt x="29571" y="117157"/>
                                  <a:pt x="28618" y="118110"/>
                                </a:cubicBezTo>
                                <a:cubicBezTo>
                                  <a:pt x="29571" y="117157"/>
                                  <a:pt x="29571" y="117157"/>
                                  <a:pt x="28618" y="118110"/>
                                </a:cubicBezTo>
                                <a:close/>
                                <a:moveTo>
                                  <a:pt x="30523" y="141922"/>
                                </a:moveTo>
                                <a:cubicBezTo>
                                  <a:pt x="30523" y="142875"/>
                                  <a:pt x="31476" y="143828"/>
                                  <a:pt x="32428" y="143828"/>
                                </a:cubicBezTo>
                                <a:cubicBezTo>
                                  <a:pt x="34333" y="143828"/>
                                  <a:pt x="33381" y="142875"/>
                                  <a:pt x="33381" y="141922"/>
                                </a:cubicBezTo>
                                <a:cubicBezTo>
                                  <a:pt x="33381" y="140970"/>
                                  <a:pt x="33381" y="140018"/>
                                  <a:pt x="32428" y="140970"/>
                                </a:cubicBezTo>
                                <a:cubicBezTo>
                                  <a:pt x="30523" y="140018"/>
                                  <a:pt x="30523" y="140970"/>
                                  <a:pt x="30523" y="141922"/>
                                </a:cubicBezTo>
                                <a:close/>
                                <a:moveTo>
                                  <a:pt x="34333" y="134303"/>
                                </a:moveTo>
                                <a:cubicBezTo>
                                  <a:pt x="34333" y="135255"/>
                                  <a:pt x="34333" y="136207"/>
                                  <a:pt x="34333" y="137160"/>
                                </a:cubicBezTo>
                                <a:cubicBezTo>
                                  <a:pt x="33381" y="137160"/>
                                  <a:pt x="32428" y="136207"/>
                                  <a:pt x="31476" y="136207"/>
                                </a:cubicBezTo>
                                <a:cubicBezTo>
                                  <a:pt x="31476" y="135255"/>
                                  <a:pt x="32428" y="134303"/>
                                  <a:pt x="34333" y="134303"/>
                                </a:cubicBezTo>
                                <a:close/>
                                <a:moveTo>
                                  <a:pt x="33381" y="113347"/>
                                </a:moveTo>
                                <a:cubicBezTo>
                                  <a:pt x="33381" y="113347"/>
                                  <a:pt x="34333" y="113347"/>
                                  <a:pt x="34333" y="113347"/>
                                </a:cubicBezTo>
                                <a:cubicBezTo>
                                  <a:pt x="35286" y="113347"/>
                                  <a:pt x="35286" y="113347"/>
                                  <a:pt x="35286" y="112395"/>
                                </a:cubicBezTo>
                                <a:cubicBezTo>
                                  <a:pt x="35286" y="111443"/>
                                  <a:pt x="34333" y="111443"/>
                                  <a:pt x="34333" y="111443"/>
                                </a:cubicBezTo>
                                <a:lnTo>
                                  <a:pt x="32428" y="111443"/>
                                </a:lnTo>
                                <a:cubicBezTo>
                                  <a:pt x="31476" y="111443"/>
                                  <a:pt x="30523" y="109538"/>
                                  <a:pt x="30523" y="110490"/>
                                </a:cubicBezTo>
                                <a:cubicBezTo>
                                  <a:pt x="31476" y="112395"/>
                                  <a:pt x="32428" y="113347"/>
                                  <a:pt x="33381" y="113347"/>
                                </a:cubicBezTo>
                                <a:close/>
                                <a:moveTo>
                                  <a:pt x="32428" y="57150"/>
                                </a:moveTo>
                                <a:cubicBezTo>
                                  <a:pt x="32428" y="57150"/>
                                  <a:pt x="32428" y="56197"/>
                                  <a:pt x="32428" y="57150"/>
                                </a:cubicBezTo>
                                <a:cubicBezTo>
                                  <a:pt x="31476" y="56197"/>
                                  <a:pt x="31476" y="57150"/>
                                  <a:pt x="32428" y="57150"/>
                                </a:cubicBezTo>
                                <a:cubicBezTo>
                                  <a:pt x="31476" y="57150"/>
                                  <a:pt x="32428" y="57150"/>
                                  <a:pt x="32428" y="57150"/>
                                </a:cubicBezTo>
                                <a:cubicBezTo>
                                  <a:pt x="32428" y="57150"/>
                                  <a:pt x="32428" y="57150"/>
                                  <a:pt x="32428" y="57150"/>
                                </a:cubicBezTo>
                                <a:close/>
                                <a:moveTo>
                                  <a:pt x="33381" y="150495"/>
                                </a:moveTo>
                                <a:cubicBezTo>
                                  <a:pt x="34333" y="151447"/>
                                  <a:pt x="35286" y="151447"/>
                                  <a:pt x="36238" y="149543"/>
                                </a:cubicBezTo>
                                <a:cubicBezTo>
                                  <a:pt x="37191" y="149543"/>
                                  <a:pt x="38143" y="148590"/>
                                  <a:pt x="38143" y="147638"/>
                                </a:cubicBezTo>
                                <a:cubicBezTo>
                                  <a:pt x="38143" y="147638"/>
                                  <a:pt x="37191" y="146685"/>
                                  <a:pt x="37191" y="147638"/>
                                </a:cubicBezTo>
                                <a:cubicBezTo>
                                  <a:pt x="36238" y="147638"/>
                                  <a:pt x="36238" y="148590"/>
                                  <a:pt x="36238" y="149543"/>
                                </a:cubicBezTo>
                                <a:cubicBezTo>
                                  <a:pt x="35286" y="149543"/>
                                  <a:pt x="34333" y="148590"/>
                                  <a:pt x="34333" y="147638"/>
                                </a:cubicBezTo>
                                <a:cubicBezTo>
                                  <a:pt x="34333" y="146685"/>
                                  <a:pt x="33381" y="146685"/>
                                  <a:pt x="33381" y="147638"/>
                                </a:cubicBezTo>
                                <a:cubicBezTo>
                                  <a:pt x="31476" y="148590"/>
                                  <a:pt x="32428" y="149543"/>
                                  <a:pt x="33381" y="150495"/>
                                </a:cubicBezTo>
                                <a:close/>
                                <a:moveTo>
                                  <a:pt x="34333" y="174307"/>
                                </a:moveTo>
                                <a:cubicBezTo>
                                  <a:pt x="34333" y="173355"/>
                                  <a:pt x="33381" y="173355"/>
                                  <a:pt x="34333" y="174307"/>
                                </a:cubicBezTo>
                                <a:lnTo>
                                  <a:pt x="34333" y="174307"/>
                                </a:lnTo>
                                <a:cubicBezTo>
                                  <a:pt x="33381" y="174307"/>
                                  <a:pt x="33381" y="175260"/>
                                  <a:pt x="34333" y="174307"/>
                                </a:cubicBezTo>
                                <a:cubicBezTo>
                                  <a:pt x="34333" y="174307"/>
                                  <a:pt x="34333" y="174307"/>
                                  <a:pt x="34333" y="174307"/>
                                </a:cubicBezTo>
                                <a:close/>
                                <a:moveTo>
                                  <a:pt x="34333" y="166688"/>
                                </a:moveTo>
                                <a:lnTo>
                                  <a:pt x="34333" y="166688"/>
                                </a:lnTo>
                                <a:cubicBezTo>
                                  <a:pt x="34333" y="166688"/>
                                  <a:pt x="34333" y="166688"/>
                                  <a:pt x="34333" y="166688"/>
                                </a:cubicBezTo>
                                <a:lnTo>
                                  <a:pt x="34333" y="166688"/>
                                </a:lnTo>
                                <a:cubicBezTo>
                                  <a:pt x="35286" y="166688"/>
                                  <a:pt x="35286" y="166688"/>
                                  <a:pt x="34333" y="166688"/>
                                </a:cubicBezTo>
                                <a:close/>
                                <a:moveTo>
                                  <a:pt x="34333" y="106680"/>
                                </a:moveTo>
                                <a:cubicBezTo>
                                  <a:pt x="34333" y="107632"/>
                                  <a:pt x="35286" y="107632"/>
                                  <a:pt x="34333" y="106680"/>
                                </a:cubicBezTo>
                                <a:cubicBezTo>
                                  <a:pt x="36238" y="107632"/>
                                  <a:pt x="36238" y="107632"/>
                                  <a:pt x="36238" y="106680"/>
                                </a:cubicBezTo>
                                <a:cubicBezTo>
                                  <a:pt x="36238" y="106680"/>
                                  <a:pt x="36238" y="106680"/>
                                  <a:pt x="34333" y="106680"/>
                                </a:cubicBezTo>
                                <a:cubicBezTo>
                                  <a:pt x="34333" y="106680"/>
                                  <a:pt x="34333" y="106680"/>
                                  <a:pt x="34333" y="106680"/>
                                </a:cubicBezTo>
                                <a:close/>
                                <a:moveTo>
                                  <a:pt x="35286" y="38100"/>
                                </a:moveTo>
                                <a:cubicBezTo>
                                  <a:pt x="34333" y="38100"/>
                                  <a:pt x="34333" y="39053"/>
                                  <a:pt x="35286" y="38100"/>
                                </a:cubicBezTo>
                                <a:lnTo>
                                  <a:pt x="35286" y="40005"/>
                                </a:lnTo>
                                <a:cubicBezTo>
                                  <a:pt x="35286" y="40005"/>
                                  <a:pt x="36238" y="40005"/>
                                  <a:pt x="36238" y="39053"/>
                                </a:cubicBezTo>
                                <a:cubicBezTo>
                                  <a:pt x="36238" y="39053"/>
                                  <a:pt x="36238" y="39053"/>
                                  <a:pt x="35286" y="38100"/>
                                </a:cubicBezTo>
                                <a:close/>
                                <a:moveTo>
                                  <a:pt x="36238" y="51435"/>
                                </a:moveTo>
                                <a:cubicBezTo>
                                  <a:pt x="35286" y="52388"/>
                                  <a:pt x="35286" y="54293"/>
                                  <a:pt x="35286" y="54293"/>
                                </a:cubicBezTo>
                                <a:cubicBezTo>
                                  <a:pt x="37191" y="56197"/>
                                  <a:pt x="37191" y="54293"/>
                                  <a:pt x="39096" y="53340"/>
                                </a:cubicBezTo>
                                <a:lnTo>
                                  <a:pt x="40048" y="53340"/>
                                </a:lnTo>
                                <a:cubicBezTo>
                                  <a:pt x="41001" y="53340"/>
                                  <a:pt x="41001" y="52388"/>
                                  <a:pt x="41001" y="52388"/>
                                </a:cubicBezTo>
                                <a:lnTo>
                                  <a:pt x="41001" y="52388"/>
                                </a:lnTo>
                                <a:cubicBezTo>
                                  <a:pt x="40048" y="52388"/>
                                  <a:pt x="40048" y="52388"/>
                                  <a:pt x="39096" y="53340"/>
                                </a:cubicBezTo>
                                <a:cubicBezTo>
                                  <a:pt x="39096" y="53340"/>
                                  <a:pt x="39096" y="54293"/>
                                  <a:pt x="39096" y="54293"/>
                                </a:cubicBezTo>
                                <a:cubicBezTo>
                                  <a:pt x="39096" y="54293"/>
                                  <a:pt x="38143" y="54293"/>
                                  <a:pt x="38143" y="53340"/>
                                </a:cubicBezTo>
                                <a:cubicBezTo>
                                  <a:pt x="37191" y="52388"/>
                                  <a:pt x="37191" y="51435"/>
                                  <a:pt x="36238" y="51435"/>
                                </a:cubicBezTo>
                                <a:close/>
                                <a:moveTo>
                                  <a:pt x="39096" y="128588"/>
                                </a:moveTo>
                                <a:lnTo>
                                  <a:pt x="36238" y="128588"/>
                                </a:lnTo>
                                <a:cubicBezTo>
                                  <a:pt x="36238" y="128588"/>
                                  <a:pt x="35286" y="128588"/>
                                  <a:pt x="35286" y="129540"/>
                                </a:cubicBezTo>
                                <a:cubicBezTo>
                                  <a:pt x="36238" y="130493"/>
                                  <a:pt x="37191" y="131445"/>
                                  <a:pt x="38143" y="131445"/>
                                </a:cubicBezTo>
                                <a:lnTo>
                                  <a:pt x="39096" y="128588"/>
                                </a:lnTo>
                                <a:cubicBezTo>
                                  <a:pt x="40048" y="128588"/>
                                  <a:pt x="40048" y="128588"/>
                                  <a:pt x="41001" y="127635"/>
                                </a:cubicBezTo>
                                <a:cubicBezTo>
                                  <a:pt x="41001" y="127635"/>
                                  <a:pt x="41001" y="126682"/>
                                  <a:pt x="41001" y="126682"/>
                                </a:cubicBezTo>
                                <a:cubicBezTo>
                                  <a:pt x="39096" y="127635"/>
                                  <a:pt x="39096" y="127635"/>
                                  <a:pt x="39096" y="128588"/>
                                </a:cubicBezTo>
                                <a:close/>
                                <a:moveTo>
                                  <a:pt x="37191" y="163830"/>
                                </a:moveTo>
                                <a:cubicBezTo>
                                  <a:pt x="37191" y="163830"/>
                                  <a:pt x="37191" y="162878"/>
                                  <a:pt x="36238" y="162878"/>
                                </a:cubicBezTo>
                                <a:cubicBezTo>
                                  <a:pt x="35286" y="162878"/>
                                  <a:pt x="35286" y="163830"/>
                                  <a:pt x="35286" y="164782"/>
                                </a:cubicBezTo>
                                <a:cubicBezTo>
                                  <a:pt x="35286" y="165735"/>
                                  <a:pt x="36238" y="166688"/>
                                  <a:pt x="37191" y="165735"/>
                                </a:cubicBezTo>
                                <a:cubicBezTo>
                                  <a:pt x="38143" y="165735"/>
                                  <a:pt x="38143" y="164782"/>
                                  <a:pt x="37191" y="163830"/>
                                </a:cubicBezTo>
                                <a:close/>
                                <a:moveTo>
                                  <a:pt x="38143" y="138113"/>
                                </a:moveTo>
                                <a:lnTo>
                                  <a:pt x="38143" y="138113"/>
                                </a:lnTo>
                                <a:cubicBezTo>
                                  <a:pt x="38143" y="139065"/>
                                  <a:pt x="38143" y="139065"/>
                                  <a:pt x="39096" y="139065"/>
                                </a:cubicBezTo>
                                <a:cubicBezTo>
                                  <a:pt x="39096" y="139065"/>
                                  <a:pt x="39096" y="139065"/>
                                  <a:pt x="38143" y="138113"/>
                                </a:cubicBezTo>
                                <a:cubicBezTo>
                                  <a:pt x="39096" y="138113"/>
                                  <a:pt x="38143" y="137160"/>
                                  <a:pt x="38143" y="138113"/>
                                </a:cubicBezTo>
                                <a:close/>
                                <a:moveTo>
                                  <a:pt x="39096" y="59055"/>
                                </a:moveTo>
                                <a:cubicBezTo>
                                  <a:pt x="39096" y="58103"/>
                                  <a:pt x="39096" y="58103"/>
                                  <a:pt x="39096" y="59055"/>
                                </a:cubicBezTo>
                                <a:cubicBezTo>
                                  <a:pt x="38143" y="59055"/>
                                  <a:pt x="37191" y="59055"/>
                                  <a:pt x="37191" y="59055"/>
                                </a:cubicBezTo>
                                <a:cubicBezTo>
                                  <a:pt x="38143" y="59055"/>
                                  <a:pt x="38143" y="59055"/>
                                  <a:pt x="39096" y="59055"/>
                                </a:cubicBezTo>
                                <a:cubicBezTo>
                                  <a:pt x="39096" y="60007"/>
                                  <a:pt x="39096" y="59055"/>
                                  <a:pt x="39096" y="59055"/>
                                </a:cubicBezTo>
                                <a:close/>
                                <a:moveTo>
                                  <a:pt x="39096" y="42863"/>
                                </a:moveTo>
                                <a:cubicBezTo>
                                  <a:pt x="39096" y="43815"/>
                                  <a:pt x="40048" y="43815"/>
                                  <a:pt x="41001" y="43815"/>
                                </a:cubicBezTo>
                                <a:cubicBezTo>
                                  <a:pt x="41953" y="43815"/>
                                  <a:pt x="43858" y="43815"/>
                                  <a:pt x="43858" y="42863"/>
                                </a:cubicBezTo>
                                <a:cubicBezTo>
                                  <a:pt x="42906" y="41910"/>
                                  <a:pt x="41001" y="42863"/>
                                  <a:pt x="39096" y="42863"/>
                                </a:cubicBezTo>
                                <a:cubicBezTo>
                                  <a:pt x="39096" y="41910"/>
                                  <a:pt x="39096" y="41910"/>
                                  <a:pt x="39096" y="42863"/>
                                </a:cubicBezTo>
                                <a:close/>
                                <a:moveTo>
                                  <a:pt x="43858" y="39053"/>
                                </a:moveTo>
                                <a:cubicBezTo>
                                  <a:pt x="43858" y="39053"/>
                                  <a:pt x="43858" y="39053"/>
                                  <a:pt x="43858" y="39053"/>
                                </a:cubicBezTo>
                                <a:cubicBezTo>
                                  <a:pt x="44811" y="40005"/>
                                  <a:pt x="45763" y="40005"/>
                                  <a:pt x="45763" y="39053"/>
                                </a:cubicBezTo>
                                <a:cubicBezTo>
                                  <a:pt x="45763" y="39053"/>
                                  <a:pt x="45763" y="38100"/>
                                  <a:pt x="45763" y="38100"/>
                                </a:cubicBezTo>
                                <a:cubicBezTo>
                                  <a:pt x="44811" y="39053"/>
                                  <a:pt x="43858" y="39053"/>
                                  <a:pt x="43858" y="39053"/>
                                </a:cubicBezTo>
                                <a:close/>
                                <a:moveTo>
                                  <a:pt x="44811" y="53340"/>
                                </a:moveTo>
                                <a:cubicBezTo>
                                  <a:pt x="43858" y="53340"/>
                                  <a:pt x="44811" y="54293"/>
                                  <a:pt x="43858" y="55245"/>
                                </a:cubicBezTo>
                                <a:cubicBezTo>
                                  <a:pt x="43858" y="55245"/>
                                  <a:pt x="43858" y="56197"/>
                                  <a:pt x="43858" y="56197"/>
                                </a:cubicBezTo>
                                <a:cubicBezTo>
                                  <a:pt x="45763" y="55245"/>
                                  <a:pt x="45763" y="54293"/>
                                  <a:pt x="44811" y="53340"/>
                                </a:cubicBezTo>
                                <a:cubicBezTo>
                                  <a:pt x="45763" y="53340"/>
                                  <a:pt x="45763" y="53340"/>
                                  <a:pt x="44811" y="53340"/>
                                </a:cubicBezTo>
                                <a:close/>
                                <a:moveTo>
                                  <a:pt x="82911" y="147638"/>
                                </a:moveTo>
                                <a:cubicBezTo>
                                  <a:pt x="82911" y="142875"/>
                                  <a:pt x="82911" y="138113"/>
                                  <a:pt x="81958" y="132397"/>
                                </a:cubicBezTo>
                                <a:cubicBezTo>
                                  <a:pt x="81006" y="125730"/>
                                  <a:pt x="81958" y="119063"/>
                                  <a:pt x="81958" y="112395"/>
                                </a:cubicBezTo>
                                <a:cubicBezTo>
                                  <a:pt x="81958" y="106680"/>
                                  <a:pt x="81958" y="100013"/>
                                  <a:pt x="81958" y="96203"/>
                                </a:cubicBezTo>
                                <a:lnTo>
                                  <a:pt x="81958" y="80963"/>
                                </a:lnTo>
                                <a:cubicBezTo>
                                  <a:pt x="81958" y="78105"/>
                                  <a:pt x="81006" y="78105"/>
                                  <a:pt x="79101" y="80010"/>
                                </a:cubicBezTo>
                                <a:cubicBezTo>
                                  <a:pt x="73386" y="84772"/>
                                  <a:pt x="67671" y="87630"/>
                                  <a:pt x="61003" y="92393"/>
                                </a:cubicBezTo>
                                <a:cubicBezTo>
                                  <a:pt x="53383" y="98107"/>
                                  <a:pt x="47668" y="105728"/>
                                  <a:pt x="45763" y="115253"/>
                                </a:cubicBezTo>
                                <a:cubicBezTo>
                                  <a:pt x="42906" y="127635"/>
                                  <a:pt x="43858" y="139065"/>
                                  <a:pt x="47668" y="150495"/>
                                </a:cubicBezTo>
                                <a:cubicBezTo>
                                  <a:pt x="51478" y="161925"/>
                                  <a:pt x="58146" y="164782"/>
                                  <a:pt x="65766" y="163830"/>
                                </a:cubicBezTo>
                                <a:cubicBezTo>
                                  <a:pt x="74338" y="162878"/>
                                  <a:pt x="83863" y="154305"/>
                                  <a:pt x="82911" y="147638"/>
                                </a:cubicBezTo>
                                <a:close/>
                                <a:moveTo>
                                  <a:pt x="47668" y="56197"/>
                                </a:moveTo>
                                <a:lnTo>
                                  <a:pt x="47668" y="56197"/>
                                </a:lnTo>
                                <a:cubicBezTo>
                                  <a:pt x="48621" y="56197"/>
                                  <a:pt x="48621" y="56197"/>
                                  <a:pt x="47668" y="56197"/>
                                </a:cubicBezTo>
                                <a:cubicBezTo>
                                  <a:pt x="48621" y="55245"/>
                                  <a:pt x="48621" y="55245"/>
                                  <a:pt x="47668" y="56197"/>
                                </a:cubicBezTo>
                                <a:cubicBezTo>
                                  <a:pt x="47668" y="55245"/>
                                  <a:pt x="47668" y="55245"/>
                                  <a:pt x="47668" y="56197"/>
                                </a:cubicBezTo>
                                <a:close/>
                                <a:moveTo>
                                  <a:pt x="89578" y="75247"/>
                                </a:moveTo>
                                <a:cubicBezTo>
                                  <a:pt x="88626" y="75247"/>
                                  <a:pt x="88626" y="75247"/>
                                  <a:pt x="88626" y="76200"/>
                                </a:cubicBezTo>
                                <a:cubicBezTo>
                                  <a:pt x="88626" y="77153"/>
                                  <a:pt x="88626" y="77153"/>
                                  <a:pt x="89578" y="77153"/>
                                </a:cubicBezTo>
                                <a:cubicBezTo>
                                  <a:pt x="89578" y="77153"/>
                                  <a:pt x="90531" y="76200"/>
                                  <a:pt x="89578" y="75247"/>
                                </a:cubicBezTo>
                                <a:cubicBezTo>
                                  <a:pt x="90531" y="75247"/>
                                  <a:pt x="89578" y="75247"/>
                                  <a:pt x="89578" y="75247"/>
                                </a:cubicBezTo>
                                <a:close/>
                                <a:moveTo>
                                  <a:pt x="89578" y="30480"/>
                                </a:moveTo>
                                <a:cubicBezTo>
                                  <a:pt x="89578" y="30480"/>
                                  <a:pt x="89578" y="31432"/>
                                  <a:pt x="89578" y="30480"/>
                                </a:cubicBezTo>
                                <a:cubicBezTo>
                                  <a:pt x="90531" y="31432"/>
                                  <a:pt x="90531" y="30480"/>
                                  <a:pt x="89578" y="30480"/>
                                </a:cubicBezTo>
                                <a:cubicBezTo>
                                  <a:pt x="90531" y="29528"/>
                                  <a:pt x="90531" y="29528"/>
                                  <a:pt x="89578" y="30480"/>
                                </a:cubicBezTo>
                                <a:cubicBezTo>
                                  <a:pt x="89578" y="29528"/>
                                  <a:pt x="89578" y="30480"/>
                                  <a:pt x="89578" y="30480"/>
                                </a:cubicBezTo>
                                <a:close/>
                                <a:moveTo>
                                  <a:pt x="91483" y="69532"/>
                                </a:moveTo>
                                <a:cubicBezTo>
                                  <a:pt x="92436" y="69532"/>
                                  <a:pt x="93388" y="68580"/>
                                  <a:pt x="93388" y="67628"/>
                                </a:cubicBezTo>
                                <a:cubicBezTo>
                                  <a:pt x="93388" y="65722"/>
                                  <a:pt x="91483" y="66675"/>
                                  <a:pt x="90531" y="65722"/>
                                </a:cubicBezTo>
                                <a:cubicBezTo>
                                  <a:pt x="89578" y="64770"/>
                                  <a:pt x="88626" y="65722"/>
                                  <a:pt x="88626" y="66675"/>
                                </a:cubicBezTo>
                                <a:cubicBezTo>
                                  <a:pt x="89578" y="67628"/>
                                  <a:pt x="90531" y="68580"/>
                                  <a:pt x="91483" y="69532"/>
                                </a:cubicBezTo>
                                <a:close/>
                                <a:moveTo>
                                  <a:pt x="99103" y="91440"/>
                                </a:moveTo>
                                <a:cubicBezTo>
                                  <a:pt x="99103" y="92393"/>
                                  <a:pt x="100056" y="93345"/>
                                  <a:pt x="100056" y="94297"/>
                                </a:cubicBezTo>
                                <a:cubicBezTo>
                                  <a:pt x="100056" y="95250"/>
                                  <a:pt x="100056" y="95250"/>
                                  <a:pt x="101008" y="96203"/>
                                </a:cubicBezTo>
                                <a:cubicBezTo>
                                  <a:pt x="101008" y="95250"/>
                                  <a:pt x="101008" y="95250"/>
                                  <a:pt x="101008" y="95250"/>
                                </a:cubicBezTo>
                                <a:cubicBezTo>
                                  <a:pt x="101008" y="91440"/>
                                  <a:pt x="99103" y="89535"/>
                                  <a:pt x="98151" y="85725"/>
                                </a:cubicBezTo>
                                <a:cubicBezTo>
                                  <a:pt x="98151" y="84772"/>
                                  <a:pt x="97198" y="83820"/>
                                  <a:pt x="96246" y="83820"/>
                                </a:cubicBezTo>
                                <a:cubicBezTo>
                                  <a:pt x="92436" y="82868"/>
                                  <a:pt x="92436" y="82868"/>
                                  <a:pt x="93388" y="79057"/>
                                </a:cubicBezTo>
                                <a:cubicBezTo>
                                  <a:pt x="91483" y="80010"/>
                                  <a:pt x="89578" y="81915"/>
                                  <a:pt x="91483" y="83820"/>
                                </a:cubicBezTo>
                                <a:cubicBezTo>
                                  <a:pt x="92436" y="85725"/>
                                  <a:pt x="92436" y="86678"/>
                                  <a:pt x="93388" y="88582"/>
                                </a:cubicBezTo>
                                <a:cubicBezTo>
                                  <a:pt x="93388" y="87630"/>
                                  <a:pt x="93388" y="85725"/>
                                  <a:pt x="95293" y="85725"/>
                                </a:cubicBezTo>
                                <a:cubicBezTo>
                                  <a:pt x="96246" y="85725"/>
                                  <a:pt x="96246" y="85725"/>
                                  <a:pt x="96246" y="86678"/>
                                </a:cubicBezTo>
                                <a:cubicBezTo>
                                  <a:pt x="96246" y="88582"/>
                                  <a:pt x="94341" y="88582"/>
                                  <a:pt x="93388" y="88582"/>
                                </a:cubicBezTo>
                                <a:lnTo>
                                  <a:pt x="93388" y="88582"/>
                                </a:lnTo>
                                <a:lnTo>
                                  <a:pt x="93388" y="88582"/>
                                </a:lnTo>
                                <a:cubicBezTo>
                                  <a:pt x="93388" y="89535"/>
                                  <a:pt x="94341" y="90488"/>
                                  <a:pt x="95293" y="89535"/>
                                </a:cubicBezTo>
                                <a:cubicBezTo>
                                  <a:pt x="98151" y="88582"/>
                                  <a:pt x="99103" y="88582"/>
                                  <a:pt x="99103" y="91440"/>
                                </a:cubicBezTo>
                                <a:close/>
                                <a:moveTo>
                                  <a:pt x="91483" y="52388"/>
                                </a:moveTo>
                                <a:cubicBezTo>
                                  <a:pt x="91483" y="52388"/>
                                  <a:pt x="91483" y="53340"/>
                                  <a:pt x="91483" y="52388"/>
                                </a:cubicBezTo>
                                <a:cubicBezTo>
                                  <a:pt x="92436" y="53340"/>
                                  <a:pt x="93388" y="53340"/>
                                  <a:pt x="92436" y="52388"/>
                                </a:cubicBezTo>
                                <a:lnTo>
                                  <a:pt x="91483" y="52388"/>
                                </a:lnTo>
                                <a:cubicBezTo>
                                  <a:pt x="92436" y="52388"/>
                                  <a:pt x="91483" y="52388"/>
                                  <a:pt x="91483" y="52388"/>
                                </a:cubicBezTo>
                                <a:close/>
                                <a:moveTo>
                                  <a:pt x="92436" y="61913"/>
                                </a:moveTo>
                                <a:cubicBezTo>
                                  <a:pt x="92436" y="61913"/>
                                  <a:pt x="91483" y="61913"/>
                                  <a:pt x="92436" y="61913"/>
                                </a:cubicBezTo>
                                <a:lnTo>
                                  <a:pt x="93388" y="62865"/>
                                </a:lnTo>
                                <a:cubicBezTo>
                                  <a:pt x="92436" y="62865"/>
                                  <a:pt x="93388" y="62865"/>
                                  <a:pt x="92436" y="61913"/>
                                </a:cubicBezTo>
                                <a:cubicBezTo>
                                  <a:pt x="93388" y="61913"/>
                                  <a:pt x="92436" y="61913"/>
                                  <a:pt x="92436" y="61913"/>
                                </a:cubicBezTo>
                                <a:close/>
                                <a:moveTo>
                                  <a:pt x="92436" y="26670"/>
                                </a:moveTo>
                                <a:cubicBezTo>
                                  <a:pt x="92436" y="26670"/>
                                  <a:pt x="92436" y="26670"/>
                                  <a:pt x="92436" y="26670"/>
                                </a:cubicBezTo>
                                <a:cubicBezTo>
                                  <a:pt x="93388" y="26670"/>
                                  <a:pt x="93388" y="26670"/>
                                  <a:pt x="92436" y="26670"/>
                                </a:cubicBezTo>
                                <a:cubicBezTo>
                                  <a:pt x="93388" y="25718"/>
                                  <a:pt x="93388" y="25718"/>
                                  <a:pt x="92436" y="26670"/>
                                </a:cubicBezTo>
                                <a:cubicBezTo>
                                  <a:pt x="92436" y="25718"/>
                                  <a:pt x="92436" y="26670"/>
                                  <a:pt x="92436" y="26670"/>
                                </a:cubicBezTo>
                                <a:close/>
                                <a:moveTo>
                                  <a:pt x="95293" y="60007"/>
                                </a:moveTo>
                                <a:cubicBezTo>
                                  <a:pt x="95293" y="60007"/>
                                  <a:pt x="96246" y="60007"/>
                                  <a:pt x="96246" y="59055"/>
                                </a:cubicBezTo>
                                <a:cubicBezTo>
                                  <a:pt x="94341" y="59055"/>
                                  <a:pt x="96246" y="56197"/>
                                  <a:pt x="94341" y="56197"/>
                                </a:cubicBezTo>
                                <a:cubicBezTo>
                                  <a:pt x="93388" y="56197"/>
                                  <a:pt x="93388" y="56197"/>
                                  <a:pt x="93388" y="57150"/>
                                </a:cubicBezTo>
                                <a:cubicBezTo>
                                  <a:pt x="92436" y="58103"/>
                                  <a:pt x="93388" y="60007"/>
                                  <a:pt x="95293" y="60007"/>
                                </a:cubicBezTo>
                                <a:close/>
                                <a:moveTo>
                                  <a:pt x="94341" y="49530"/>
                                </a:moveTo>
                                <a:cubicBezTo>
                                  <a:pt x="95293" y="49530"/>
                                  <a:pt x="95293" y="49530"/>
                                  <a:pt x="95293" y="48578"/>
                                </a:cubicBezTo>
                                <a:cubicBezTo>
                                  <a:pt x="94341" y="47625"/>
                                  <a:pt x="93388" y="46672"/>
                                  <a:pt x="92436" y="45720"/>
                                </a:cubicBezTo>
                                <a:cubicBezTo>
                                  <a:pt x="92436" y="45720"/>
                                  <a:pt x="92436" y="46672"/>
                                  <a:pt x="92436" y="46672"/>
                                </a:cubicBezTo>
                                <a:cubicBezTo>
                                  <a:pt x="92436" y="47625"/>
                                  <a:pt x="92436" y="49530"/>
                                  <a:pt x="94341" y="49530"/>
                                </a:cubicBezTo>
                                <a:close/>
                                <a:moveTo>
                                  <a:pt x="96246" y="96203"/>
                                </a:moveTo>
                                <a:cubicBezTo>
                                  <a:pt x="96246" y="95250"/>
                                  <a:pt x="94341" y="95250"/>
                                  <a:pt x="93388" y="95250"/>
                                </a:cubicBezTo>
                                <a:cubicBezTo>
                                  <a:pt x="92436" y="95250"/>
                                  <a:pt x="92436" y="95250"/>
                                  <a:pt x="92436" y="96203"/>
                                </a:cubicBezTo>
                                <a:cubicBezTo>
                                  <a:pt x="92436" y="97155"/>
                                  <a:pt x="92436" y="97155"/>
                                  <a:pt x="93388" y="97155"/>
                                </a:cubicBezTo>
                                <a:cubicBezTo>
                                  <a:pt x="94341" y="97155"/>
                                  <a:pt x="94341" y="98107"/>
                                  <a:pt x="95293" y="98107"/>
                                </a:cubicBezTo>
                                <a:cubicBezTo>
                                  <a:pt x="96246" y="99060"/>
                                  <a:pt x="97198" y="100013"/>
                                  <a:pt x="98151" y="100013"/>
                                </a:cubicBezTo>
                                <a:cubicBezTo>
                                  <a:pt x="98151" y="99060"/>
                                  <a:pt x="97198" y="97155"/>
                                  <a:pt x="96246" y="96203"/>
                                </a:cubicBezTo>
                                <a:close/>
                                <a:moveTo>
                                  <a:pt x="94341" y="34290"/>
                                </a:moveTo>
                                <a:cubicBezTo>
                                  <a:pt x="93388" y="34290"/>
                                  <a:pt x="91483" y="34290"/>
                                  <a:pt x="92436" y="36195"/>
                                </a:cubicBezTo>
                                <a:cubicBezTo>
                                  <a:pt x="93388" y="37147"/>
                                  <a:pt x="93388" y="38100"/>
                                  <a:pt x="95293" y="38100"/>
                                </a:cubicBezTo>
                                <a:cubicBezTo>
                                  <a:pt x="98151" y="38100"/>
                                  <a:pt x="98151" y="35243"/>
                                  <a:pt x="98151" y="33338"/>
                                </a:cubicBezTo>
                                <a:cubicBezTo>
                                  <a:pt x="99103" y="32385"/>
                                  <a:pt x="98151" y="31432"/>
                                  <a:pt x="97198" y="31432"/>
                                </a:cubicBezTo>
                                <a:cubicBezTo>
                                  <a:pt x="96246" y="31432"/>
                                  <a:pt x="96246" y="32385"/>
                                  <a:pt x="96246" y="33338"/>
                                </a:cubicBezTo>
                                <a:cubicBezTo>
                                  <a:pt x="96246" y="34290"/>
                                  <a:pt x="95293" y="34290"/>
                                  <a:pt x="94341" y="34290"/>
                                </a:cubicBezTo>
                                <a:close/>
                                <a:moveTo>
                                  <a:pt x="96246" y="153353"/>
                                </a:moveTo>
                                <a:cubicBezTo>
                                  <a:pt x="96246" y="152400"/>
                                  <a:pt x="95293" y="152400"/>
                                  <a:pt x="96246" y="153353"/>
                                </a:cubicBezTo>
                                <a:cubicBezTo>
                                  <a:pt x="95293" y="152400"/>
                                  <a:pt x="94341" y="152400"/>
                                  <a:pt x="94341" y="152400"/>
                                </a:cubicBezTo>
                                <a:cubicBezTo>
                                  <a:pt x="94341" y="153353"/>
                                  <a:pt x="94341" y="153353"/>
                                  <a:pt x="95293" y="153353"/>
                                </a:cubicBezTo>
                                <a:cubicBezTo>
                                  <a:pt x="95293" y="153353"/>
                                  <a:pt x="96246" y="153353"/>
                                  <a:pt x="96246" y="153353"/>
                                </a:cubicBezTo>
                                <a:close/>
                                <a:moveTo>
                                  <a:pt x="97198" y="75247"/>
                                </a:moveTo>
                                <a:cubicBezTo>
                                  <a:pt x="97198" y="74295"/>
                                  <a:pt x="97198" y="73343"/>
                                  <a:pt x="97198" y="73343"/>
                                </a:cubicBezTo>
                                <a:cubicBezTo>
                                  <a:pt x="96246" y="73343"/>
                                  <a:pt x="96246" y="74295"/>
                                  <a:pt x="95293" y="74295"/>
                                </a:cubicBezTo>
                                <a:cubicBezTo>
                                  <a:pt x="93388" y="75247"/>
                                  <a:pt x="93388" y="77153"/>
                                  <a:pt x="94341" y="79057"/>
                                </a:cubicBezTo>
                                <a:cubicBezTo>
                                  <a:pt x="98151" y="78105"/>
                                  <a:pt x="98151" y="78105"/>
                                  <a:pt x="97198" y="75247"/>
                                </a:cubicBezTo>
                                <a:close/>
                                <a:moveTo>
                                  <a:pt x="96246" y="138113"/>
                                </a:moveTo>
                                <a:cubicBezTo>
                                  <a:pt x="96246" y="138113"/>
                                  <a:pt x="95293" y="139065"/>
                                  <a:pt x="96246" y="138113"/>
                                </a:cubicBezTo>
                                <a:cubicBezTo>
                                  <a:pt x="95293" y="139065"/>
                                  <a:pt x="95293" y="139065"/>
                                  <a:pt x="95293" y="140018"/>
                                </a:cubicBezTo>
                                <a:cubicBezTo>
                                  <a:pt x="96246" y="140018"/>
                                  <a:pt x="96246" y="140018"/>
                                  <a:pt x="96246" y="138113"/>
                                </a:cubicBezTo>
                                <a:cubicBezTo>
                                  <a:pt x="97198" y="139065"/>
                                  <a:pt x="97198" y="138113"/>
                                  <a:pt x="96246" y="138113"/>
                                </a:cubicBezTo>
                                <a:close/>
                                <a:moveTo>
                                  <a:pt x="95293" y="62865"/>
                                </a:moveTo>
                                <a:cubicBezTo>
                                  <a:pt x="95293" y="63818"/>
                                  <a:pt x="95293" y="63818"/>
                                  <a:pt x="95293" y="62865"/>
                                </a:cubicBezTo>
                                <a:cubicBezTo>
                                  <a:pt x="96246" y="63818"/>
                                  <a:pt x="96246" y="63818"/>
                                  <a:pt x="96246" y="62865"/>
                                </a:cubicBezTo>
                                <a:cubicBezTo>
                                  <a:pt x="96246" y="62865"/>
                                  <a:pt x="96246" y="61913"/>
                                  <a:pt x="96246" y="61913"/>
                                </a:cubicBezTo>
                                <a:cubicBezTo>
                                  <a:pt x="96246" y="61913"/>
                                  <a:pt x="95293" y="62865"/>
                                  <a:pt x="95293" y="62865"/>
                                </a:cubicBezTo>
                                <a:close/>
                                <a:moveTo>
                                  <a:pt x="96246" y="8572"/>
                                </a:moveTo>
                                <a:cubicBezTo>
                                  <a:pt x="96246" y="8572"/>
                                  <a:pt x="96246" y="8572"/>
                                  <a:pt x="96246" y="8572"/>
                                </a:cubicBezTo>
                                <a:cubicBezTo>
                                  <a:pt x="96246" y="8572"/>
                                  <a:pt x="97198" y="8572"/>
                                  <a:pt x="96246" y="8572"/>
                                </a:cubicBezTo>
                                <a:cubicBezTo>
                                  <a:pt x="97198" y="8572"/>
                                  <a:pt x="96246" y="7620"/>
                                  <a:pt x="96246" y="8572"/>
                                </a:cubicBezTo>
                                <a:cubicBezTo>
                                  <a:pt x="96246" y="7620"/>
                                  <a:pt x="96246" y="8572"/>
                                  <a:pt x="96246" y="8572"/>
                                </a:cubicBezTo>
                                <a:close/>
                                <a:moveTo>
                                  <a:pt x="100056" y="55245"/>
                                </a:moveTo>
                                <a:cubicBezTo>
                                  <a:pt x="100056" y="56197"/>
                                  <a:pt x="101008" y="58103"/>
                                  <a:pt x="101961" y="57150"/>
                                </a:cubicBezTo>
                                <a:cubicBezTo>
                                  <a:pt x="102913" y="56197"/>
                                  <a:pt x="104818" y="56197"/>
                                  <a:pt x="104818" y="54293"/>
                                </a:cubicBezTo>
                                <a:cubicBezTo>
                                  <a:pt x="104818" y="53340"/>
                                  <a:pt x="103866" y="52388"/>
                                  <a:pt x="103866" y="53340"/>
                                </a:cubicBezTo>
                                <a:cubicBezTo>
                                  <a:pt x="101008" y="54293"/>
                                  <a:pt x="100056" y="51435"/>
                                  <a:pt x="98151" y="51435"/>
                                </a:cubicBezTo>
                                <a:cubicBezTo>
                                  <a:pt x="98151" y="51435"/>
                                  <a:pt x="97198" y="50482"/>
                                  <a:pt x="96246" y="51435"/>
                                </a:cubicBezTo>
                                <a:cubicBezTo>
                                  <a:pt x="95293" y="51435"/>
                                  <a:pt x="94341" y="52388"/>
                                  <a:pt x="94341" y="53340"/>
                                </a:cubicBezTo>
                                <a:cubicBezTo>
                                  <a:pt x="94341" y="54293"/>
                                  <a:pt x="95293" y="54293"/>
                                  <a:pt x="96246" y="54293"/>
                                </a:cubicBezTo>
                                <a:cubicBezTo>
                                  <a:pt x="100056" y="52388"/>
                                  <a:pt x="100056" y="54293"/>
                                  <a:pt x="100056" y="55245"/>
                                </a:cubicBezTo>
                                <a:close/>
                                <a:moveTo>
                                  <a:pt x="101961" y="39053"/>
                                </a:moveTo>
                                <a:cubicBezTo>
                                  <a:pt x="100056" y="40005"/>
                                  <a:pt x="98151" y="40957"/>
                                  <a:pt x="97198" y="41910"/>
                                </a:cubicBezTo>
                                <a:cubicBezTo>
                                  <a:pt x="96246" y="42863"/>
                                  <a:pt x="98151" y="42863"/>
                                  <a:pt x="98151" y="42863"/>
                                </a:cubicBezTo>
                                <a:cubicBezTo>
                                  <a:pt x="100056" y="42863"/>
                                  <a:pt x="101961" y="42863"/>
                                  <a:pt x="102913" y="40005"/>
                                </a:cubicBezTo>
                                <a:cubicBezTo>
                                  <a:pt x="102913" y="40005"/>
                                  <a:pt x="101961" y="39053"/>
                                  <a:pt x="101961" y="39053"/>
                                </a:cubicBezTo>
                                <a:close/>
                                <a:moveTo>
                                  <a:pt x="99103" y="120015"/>
                                </a:moveTo>
                                <a:cubicBezTo>
                                  <a:pt x="99103" y="120968"/>
                                  <a:pt x="99103" y="121920"/>
                                  <a:pt x="100056" y="120968"/>
                                </a:cubicBezTo>
                                <a:cubicBezTo>
                                  <a:pt x="101008" y="120015"/>
                                  <a:pt x="100056" y="120015"/>
                                  <a:pt x="100056" y="119063"/>
                                </a:cubicBezTo>
                                <a:cubicBezTo>
                                  <a:pt x="101008" y="119063"/>
                                  <a:pt x="101961" y="118110"/>
                                  <a:pt x="101008" y="117157"/>
                                </a:cubicBezTo>
                                <a:cubicBezTo>
                                  <a:pt x="100056" y="116205"/>
                                  <a:pt x="100056" y="117157"/>
                                  <a:pt x="99103" y="118110"/>
                                </a:cubicBezTo>
                                <a:cubicBezTo>
                                  <a:pt x="99103" y="118110"/>
                                  <a:pt x="98151" y="119063"/>
                                  <a:pt x="99103" y="120015"/>
                                </a:cubicBezTo>
                                <a:close/>
                                <a:moveTo>
                                  <a:pt x="99103" y="63818"/>
                                </a:moveTo>
                                <a:cubicBezTo>
                                  <a:pt x="99103" y="63818"/>
                                  <a:pt x="99103" y="64770"/>
                                  <a:pt x="100056" y="64770"/>
                                </a:cubicBezTo>
                                <a:lnTo>
                                  <a:pt x="101008" y="63818"/>
                                </a:lnTo>
                                <a:cubicBezTo>
                                  <a:pt x="100056" y="63818"/>
                                  <a:pt x="100056" y="63818"/>
                                  <a:pt x="99103" y="63818"/>
                                </a:cubicBezTo>
                                <a:cubicBezTo>
                                  <a:pt x="99103" y="62865"/>
                                  <a:pt x="99103" y="63818"/>
                                  <a:pt x="99103" y="63818"/>
                                </a:cubicBezTo>
                                <a:close/>
                                <a:moveTo>
                                  <a:pt x="100056" y="139065"/>
                                </a:moveTo>
                                <a:cubicBezTo>
                                  <a:pt x="101008" y="139065"/>
                                  <a:pt x="101008" y="138113"/>
                                  <a:pt x="101008" y="137160"/>
                                </a:cubicBezTo>
                                <a:lnTo>
                                  <a:pt x="101008" y="136207"/>
                                </a:lnTo>
                                <a:cubicBezTo>
                                  <a:pt x="101008" y="136207"/>
                                  <a:pt x="100056" y="136207"/>
                                  <a:pt x="100056" y="136207"/>
                                </a:cubicBezTo>
                                <a:cubicBezTo>
                                  <a:pt x="99103" y="137160"/>
                                  <a:pt x="99103" y="138113"/>
                                  <a:pt x="100056" y="139065"/>
                                </a:cubicBezTo>
                                <a:cubicBezTo>
                                  <a:pt x="99103" y="139065"/>
                                  <a:pt x="100056" y="139065"/>
                                  <a:pt x="100056" y="139065"/>
                                </a:cubicBezTo>
                                <a:close/>
                                <a:moveTo>
                                  <a:pt x="100056" y="25718"/>
                                </a:moveTo>
                                <a:cubicBezTo>
                                  <a:pt x="100056" y="25718"/>
                                  <a:pt x="99103" y="26670"/>
                                  <a:pt x="100056" y="26670"/>
                                </a:cubicBezTo>
                                <a:cubicBezTo>
                                  <a:pt x="101961" y="26670"/>
                                  <a:pt x="101961" y="24765"/>
                                  <a:pt x="101961" y="23813"/>
                                </a:cubicBezTo>
                                <a:cubicBezTo>
                                  <a:pt x="101961" y="22860"/>
                                  <a:pt x="101961" y="22860"/>
                                  <a:pt x="101008" y="21907"/>
                                </a:cubicBezTo>
                                <a:cubicBezTo>
                                  <a:pt x="99103" y="21907"/>
                                  <a:pt x="99103" y="23813"/>
                                  <a:pt x="100056" y="25718"/>
                                </a:cubicBezTo>
                                <a:close/>
                                <a:moveTo>
                                  <a:pt x="99103" y="67628"/>
                                </a:moveTo>
                                <a:cubicBezTo>
                                  <a:pt x="99103" y="67628"/>
                                  <a:pt x="100056" y="68580"/>
                                  <a:pt x="99103" y="67628"/>
                                </a:cubicBezTo>
                                <a:cubicBezTo>
                                  <a:pt x="101008" y="68580"/>
                                  <a:pt x="101961" y="68580"/>
                                  <a:pt x="102913" y="67628"/>
                                </a:cubicBezTo>
                                <a:cubicBezTo>
                                  <a:pt x="103866" y="67628"/>
                                  <a:pt x="104818" y="66675"/>
                                  <a:pt x="104818" y="65722"/>
                                </a:cubicBezTo>
                                <a:cubicBezTo>
                                  <a:pt x="104818" y="65722"/>
                                  <a:pt x="104818" y="64770"/>
                                  <a:pt x="104818" y="64770"/>
                                </a:cubicBezTo>
                                <a:cubicBezTo>
                                  <a:pt x="103866" y="64770"/>
                                  <a:pt x="100056" y="66675"/>
                                  <a:pt x="99103" y="67628"/>
                                </a:cubicBezTo>
                                <a:close/>
                                <a:moveTo>
                                  <a:pt x="101008" y="45720"/>
                                </a:moveTo>
                                <a:cubicBezTo>
                                  <a:pt x="101008" y="45720"/>
                                  <a:pt x="100056" y="45720"/>
                                  <a:pt x="101008" y="45720"/>
                                </a:cubicBezTo>
                                <a:cubicBezTo>
                                  <a:pt x="100056" y="46672"/>
                                  <a:pt x="100056" y="46672"/>
                                  <a:pt x="101008" y="46672"/>
                                </a:cubicBezTo>
                                <a:cubicBezTo>
                                  <a:pt x="101008" y="46672"/>
                                  <a:pt x="101008" y="46672"/>
                                  <a:pt x="101008" y="45720"/>
                                </a:cubicBezTo>
                                <a:cubicBezTo>
                                  <a:pt x="101008" y="45720"/>
                                  <a:pt x="101008" y="45720"/>
                                  <a:pt x="101008" y="45720"/>
                                </a:cubicBezTo>
                                <a:close/>
                                <a:moveTo>
                                  <a:pt x="115296" y="159068"/>
                                </a:moveTo>
                                <a:cubicBezTo>
                                  <a:pt x="114343" y="157163"/>
                                  <a:pt x="113391" y="159068"/>
                                  <a:pt x="112438" y="159068"/>
                                </a:cubicBezTo>
                                <a:cubicBezTo>
                                  <a:pt x="111486" y="159068"/>
                                  <a:pt x="110533" y="160020"/>
                                  <a:pt x="109581" y="160020"/>
                                </a:cubicBezTo>
                                <a:cubicBezTo>
                                  <a:pt x="106723" y="160972"/>
                                  <a:pt x="103866" y="162878"/>
                                  <a:pt x="101008" y="162878"/>
                                </a:cubicBezTo>
                                <a:cubicBezTo>
                                  <a:pt x="100056" y="162878"/>
                                  <a:pt x="100056" y="162878"/>
                                  <a:pt x="100056" y="163830"/>
                                </a:cubicBezTo>
                                <a:cubicBezTo>
                                  <a:pt x="100056" y="163830"/>
                                  <a:pt x="101008" y="164782"/>
                                  <a:pt x="101008" y="164782"/>
                                </a:cubicBezTo>
                                <a:cubicBezTo>
                                  <a:pt x="101961" y="164782"/>
                                  <a:pt x="101961" y="164782"/>
                                  <a:pt x="102913" y="165735"/>
                                </a:cubicBezTo>
                                <a:cubicBezTo>
                                  <a:pt x="106723" y="164782"/>
                                  <a:pt x="110533" y="165735"/>
                                  <a:pt x="114343" y="162878"/>
                                </a:cubicBezTo>
                                <a:cubicBezTo>
                                  <a:pt x="114343" y="160972"/>
                                  <a:pt x="115296" y="160020"/>
                                  <a:pt x="115296" y="159068"/>
                                </a:cubicBezTo>
                                <a:close/>
                                <a:moveTo>
                                  <a:pt x="112438" y="144780"/>
                                </a:moveTo>
                                <a:cubicBezTo>
                                  <a:pt x="113391" y="144780"/>
                                  <a:pt x="113391" y="143828"/>
                                  <a:pt x="113391" y="143828"/>
                                </a:cubicBezTo>
                                <a:cubicBezTo>
                                  <a:pt x="114343" y="143828"/>
                                  <a:pt x="115296" y="143828"/>
                                  <a:pt x="115296" y="142875"/>
                                </a:cubicBezTo>
                                <a:cubicBezTo>
                                  <a:pt x="115296" y="142875"/>
                                  <a:pt x="115296" y="141922"/>
                                  <a:pt x="114343" y="141922"/>
                                </a:cubicBezTo>
                                <a:cubicBezTo>
                                  <a:pt x="113391" y="141922"/>
                                  <a:pt x="113391" y="142875"/>
                                  <a:pt x="113391" y="143828"/>
                                </a:cubicBezTo>
                                <a:cubicBezTo>
                                  <a:pt x="112438" y="143828"/>
                                  <a:pt x="111486" y="141922"/>
                                  <a:pt x="109581" y="142875"/>
                                </a:cubicBezTo>
                                <a:cubicBezTo>
                                  <a:pt x="107676" y="144780"/>
                                  <a:pt x="104818" y="143828"/>
                                  <a:pt x="102913" y="142875"/>
                                </a:cubicBezTo>
                                <a:cubicBezTo>
                                  <a:pt x="101961" y="142875"/>
                                  <a:pt x="101008" y="141922"/>
                                  <a:pt x="100056" y="142875"/>
                                </a:cubicBezTo>
                                <a:cubicBezTo>
                                  <a:pt x="100056" y="143828"/>
                                  <a:pt x="100056" y="143828"/>
                                  <a:pt x="100056" y="144780"/>
                                </a:cubicBezTo>
                                <a:cubicBezTo>
                                  <a:pt x="100056" y="145732"/>
                                  <a:pt x="101961" y="145732"/>
                                  <a:pt x="102913" y="145732"/>
                                </a:cubicBezTo>
                                <a:cubicBezTo>
                                  <a:pt x="105771" y="145732"/>
                                  <a:pt x="109581" y="145732"/>
                                  <a:pt x="112438" y="144780"/>
                                </a:cubicBezTo>
                                <a:close/>
                                <a:moveTo>
                                  <a:pt x="101961" y="84772"/>
                                </a:moveTo>
                                <a:cubicBezTo>
                                  <a:pt x="101008" y="86678"/>
                                  <a:pt x="101961" y="88582"/>
                                  <a:pt x="103866" y="88582"/>
                                </a:cubicBezTo>
                                <a:cubicBezTo>
                                  <a:pt x="105771" y="89535"/>
                                  <a:pt x="106723" y="90488"/>
                                  <a:pt x="104818" y="92393"/>
                                </a:cubicBezTo>
                                <a:cubicBezTo>
                                  <a:pt x="104818" y="93345"/>
                                  <a:pt x="104818" y="94297"/>
                                  <a:pt x="105771" y="93345"/>
                                </a:cubicBezTo>
                                <a:cubicBezTo>
                                  <a:pt x="107676" y="93345"/>
                                  <a:pt x="108628" y="91440"/>
                                  <a:pt x="108628" y="90488"/>
                                </a:cubicBezTo>
                                <a:cubicBezTo>
                                  <a:pt x="108628" y="89535"/>
                                  <a:pt x="108628" y="87630"/>
                                  <a:pt x="106723" y="87630"/>
                                </a:cubicBezTo>
                                <a:cubicBezTo>
                                  <a:pt x="105771" y="87630"/>
                                  <a:pt x="103866" y="87630"/>
                                  <a:pt x="105771" y="85725"/>
                                </a:cubicBezTo>
                                <a:cubicBezTo>
                                  <a:pt x="106723" y="84772"/>
                                  <a:pt x="105771" y="83820"/>
                                  <a:pt x="105771" y="81915"/>
                                </a:cubicBezTo>
                                <a:lnTo>
                                  <a:pt x="105771" y="80010"/>
                                </a:lnTo>
                                <a:cubicBezTo>
                                  <a:pt x="105771" y="79057"/>
                                  <a:pt x="105771" y="78105"/>
                                  <a:pt x="104818" y="78105"/>
                                </a:cubicBezTo>
                                <a:cubicBezTo>
                                  <a:pt x="103866" y="77153"/>
                                  <a:pt x="103866" y="78105"/>
                                  <a:pt x="102913" y="79057"/>
                                </a:cubicBezTo>
                                <a:lnTo>
                                  <a:pt x="101008" y="80963"/>
                                </a:lnTo>
                                <a:cubicBezTo>
                                  <a:pt x="100056" y="80963"/>
                                  <a:pt x="100056" y="81915"/>
                                  <a:pt x="101008" y="81915"/>
                                </a:cubicBezTo>
                                <a:cubicBezTo>
                                  <a:pt x="103866" y="81915"/>
                                  <a:pt x="101961" y="83820"/>
                                  <a:pt x="101961" y="84772"/>
                                </a:cubicBezTo>
                                <a:close/>
                                <a:moveTo>
                                  <a:pt x="101961" y="157163"/>
                                </a:moveTo>
                                <a:cubicBezTo>
                                  <a:pt x="101961" y="156210"/>
                                  <a:pt x="101961" y="155257"/>
                                  <a:pt x="103866" y="154305"/>
                                </a:cubicBezTo>
                                <a:cubicBezTo>
                                  <a:pt x="104818" y="153353"/>
                                  <a:pt x="104818" y="152400"/>
                                  <a:pt x="104818" y="151447"/>
                                </a:cubicBezTo>
                                <a:cubicBezTo>
                                  <a:pt x="104818" y="150495"/>
                                  <a:pt x="104818" y="149543"/>
                                  <a:pt x="102913" y="150495"/>
                                </a:cubicBezTo>
                                <a:cubicBezTo>
                                  <a:pt x="100056" y="151447"/>
                                  <a:pt x="100056" y="153353"/>
                                  <a:pt x="101961" y="157163"/>
                                </a:cubicBezTo>
                                <a:cubicBezTo>
                                  <a:pt x="101961" y="158115"/>
                                  <a:pt x="101008" y="160020"/>
                                  <a:pt x="102913" y="160020"/>
                                </a:cubicBezTo>
                                <a:cubicBezTo>
                                  <a:pt x="103866" y="160020"/>
                                  <a:pt x="105771" y="159068"/>
                                  <a:pt x="105771" y="158115"/>
                                </a:cubicBezTo>
                                <a:cubicBezTo>
                                  <a:pt x="104818" y="156210"/>
                                  <a:pt x="102913" y="157163"/>
                                  <a:pt x="101961" y="157163"/>
                                </a:cubicBezTo>
                                <a:lnTo>
                                  <a:pt x="101961" y="157163"/>
                                </a:lnTo>
                                <a:close/>
                                <a:moveTo>
                                  <a:pt x="101008" y="136207"/>
                                </a:moveTo>
                                <a:lnTo>
                                  <a:pt x="101008" y="136207"/>
                                </a:lnTo>
                                <a:cubicBezTo>
                                  <a:pt x="101961" y="136207"/>
                                  <a:pt x="102913" y="136207"/>
                                  <a:pt x="101961" y="134303"/>
                                </a:cubicBezTo>
                                <a:lnTo>
                                  <a:pt x="101961" y="134303"/>
                                </a:lnTo>
                                <a:cubicBezTo>
                                  <a:pt x="101008" y="134303"/>
                                  <a:pt x="101008" y="135255"/>
                                  <a:pt x="101008" y="136207"/>
                                </a:cubicBezTo>
                                <a:close/>
                                <a:moveTo>
                                  <a:pt x="101961" y="100013"/>
                                </a:moveTo>
                                <a:cubicBezTo>
                                  <a:pt x="101008" y="100013"/>
                                  <a:pt x="101008" y="100013"/>
                                  <a:pt x="101961" y="100013"/>
                                </a:cubicBezTo>
                                <a:cubicBezTo>
                                  <a:pt x="101008" y="100965"/>
                                  <a:pt x="101961" y="101918"/>
                                  <a:pt x="101961" y="101918"/>
                                </a:cubicBezTo>
                                <a:cubicBezTo>
                                  <a:pt x="101961" y="101918"/>
                                  <a:pt x="101961" y="101918"/>
                                  <a:pt x="101961" y="100013"/>
                                </a:cubicBezTo>
                                <a:cubicBezTo>
                                  <a:pt x="102913" y="100965"/>
                                  <a:pt x="101961" y="100013"/>
                                  <a:pt x="101961" y="100013"/>
                                </a:cubicBezTo>
                                <a:close/>
                                <a:moveTo>
                                  <a:pt x="101008" y="29528"/>
                                </a:moveTo>
                                <a:cubicBezTo>
                                  <a:pt x="101008" y="30480"/>
                                  <a:pt x="101961" y="29528"/>
                                  <a:pt x="102913" y="29528"/>
                                </a:cubicBezTo>
                                <a:cubicBezTo>
                                  <a:pt x="104818" y="29528"/>
                                  <a:pt x="104818" y="30480"/>
                                  <a:pt x="105771" y="31432"/>
                                </a:cubicBezTo>
                                <a:cubicBezTo>
                                  <a:pt x="105771" y="31432"/>
                                  <a:pt x="106723" y="32385"/>
                                  <a:pt x="106723" y="31432"/>
                                </a:cubicBezTo>
                                <a:cubicBezTo>
                                  <a:pt x="107676" y="30480"/>
                                  <a:pt x="105771" y="26670"/>
                                  <a:pt x="103866" y="26670"/>
                                </a:cubicBezTo>
                                <a:cubicBezTo>
                                  <a:pt x="103866" y="26670"/>
                                  <a:pt x="102913" y="26670"/>
                                  <a:pt x="101961" y="27622"/>
                                </a:cubicBezTo>
                                <a:cubicBezTo>
                                  <a:pt x="101961" y="28575"/>
                                  <a:pt x="101008" y="28575"/>
                                  <a:pt x="101008" y="29528"/>
                                </a:cubicBezTo>
                                <a:close/>
                                <a:moveTo>
                                  <a:pt x="104818" y="71438"/>
                                </a:moveTo>
                                <a:cubicBezTo>
                                  <a:pt x="102913" y="71438"/>
                                  <a:pt x="102913" y="74295"/>
                                  <a:pt x="101961" y="75247"/>
                                </a:cubicBezTo>
                                <a:cubicBezTo>
                                  <a:pt x="101961" y="76200"/>
                                  <a:pt x="102913" y="77153"/>
                                  <a:pt x="102913" y="76200"/>
                                </a:cubicBezTo>
                                <a:cubicBezTo>
                                  <a:pt x="104818" y="76200"/>
                                  <a:pt x="106723" y="76200"/>
                                  <a:pt x="106723" y="73343"/>
                                </a:cubicBezTo>
                                <a:cubicBezTo>
                                  <a:pt x="107676" y="71438"/>
                                  <a:pt x="105771" y="71438"/>
                                  <a:pt x="104818" y="71438"/>
                                </a:cubicBezTo>
                                <a:close/>
                                <a:moveTo>
                                  <a:pt x="102913" y="36195"/>
                                </a:moveTo>
                                <a:cubicBezTo>
                                  <a:pt x="102913" y="35243"/>
                                  <a:pt x="103866" y="35243"/>
                                  <a:pt x="102913" y="36195"/>
                                </a:cubicBezTo>
                                <a:cubicBezTo>
                                  <a:pt x="103866" y="35243"/>
                                  <a:pt x="103866" y="34290"/>
                                  <a:pt x="102913" y="35243"/>
                                </a:cubicBezTo>
                                <a:cubicBezTo>
                                  <a:pt x="102913" y="34290"/>
                                  <a:pt x="101961" y="35243"/>
                                  <a:pt x="102913" y="36195"/>
                                </a:cubicBezTo>
                                <a:cubicBezTo>
                                  <a:pt x="101961" y="36195"/>
                                  <a:pt x="101961" y="36195"/>
                                  <a:pt x="102913" y="36195"/>
                                </a:cubicBezTo>
                                <a:close/>
                                <a:moveTo>
                                  <a:pt x="103866" y="107632"/>
                                </a:moveTo>
                                <a:lnTo>
                                  <a:pt x="103866" y="107632"/>
                                </a:lnTo>
                                <a:cubicBezTo>
                                  <a:pt x="103866" y="106680"/>
                                  <a:pt x="103866" y="106680"/>
                                  <a:pt x="102913" y="106680"/>
                                </a:cubicBezTo>
                                <a:lnTo>
                                  <a:pt x="103866" y="107632"/>
                                </a:lnTo>
                                <a:cubicBezTo>
                                  <a:pt x="103866" y="107632"/>
                                  <a:pt x="103866" y="107632"/>
                                  <a:pt x="103866" y="107632"/>
                                </a:cubicBezTo>
                                <a:close/>
                                <a:moveTo>
                                  <a:pt x="103866" y="134303"/>
                                </a:moveTo>
                                <a:cubicBezTo>
                                  <a:pt x="103866" y="135255"/>
                                  <a:pt x="104818" y="136207"/>
                                  <a:pt x="106723" y="136207"/>
                                </a:cubicBezTo>
                                <a:cubicBezTo>
                                  <a:pt x="107676" y="136207"/>
                                  <a:pt x="108628" y="136207"/>
                                  <a:pt x="108628" y="134303"/>
                                </a:cubicBezTo>
                                <a:cubicBezTo>
                                  <a:pt x="107676" y="132397"/>
                                  <a:pt x="106723" y="133350"/>
                                  <a:pt x="105771" y="133350"/>
                                </a:cubicBezTo>
                                <a:cubicBezTo>
                                  <a:pt x="104818" y="133350"/>
                                  <a:pt x="103866" y="133350"/>
                                  <a:pt x="103866" y="134303"/>
                                </a:cubicBezTo>
                                <a:close/>
                                <a:moveTo>
                                  <a:pt x="105771" y="38100"/>
                                </a:moveTo>
                                <a:cubicBezTo>
                                  <a:pt x="105771" y="37147"/>
                                  <a:pt x="105771" y="37147"/>
                                  <a:pt x="105771" y="38100"/>
                                </a:cubicBezTo>
                                <a:cubicBezTo>
                                  <a:pt x="105771" y="37147"/>
                                  <a:pt x="105771" y="36195"/>
                                  <a:pt x="105771" y="38100"/>
                                </a:cubicBezTo>
                                <a:cubicBezTo>
                                  <a:pt x="104818" y="37147"/>
                                  <a:pt x="104818" y="37147"/>
                                  <a:pt x="105771" y="38100"/>
                                </a:cubicBezTo>
                                <a:cubicBezTo>
                                  <a:pt x="104818" y="37147"/>
                                  <a:pt x="104818" y="38100"/>
                                  <a:pt x="105771" y="38100"/>
                                </a:cubicBezTo>
                                <a:close/>
                                <a:moveTo>
                                  <a:pt x="108628" y="45720"/>
                                </a:moveTo>
                                <a:cubicBezTo>
                                  <a:pt x="108628" y="44768"/>
                                  <a:pt x="108628" y="44768"/>
                                  <a:pt x="107676" y="44768"/>
                                </a:cubicBezTo>
                                <a:cubicBezTo>
                                  <a:pt x="105771" y="44768"/>
                                  <a:pt x="105771" y="46672"/>
                                  <a:pt x="105771" y="47625"/>
                                </a:cubicBezTo>
                                <a:cubicBezTo>
                                  <a:pt x="105771" y="48578"/>
                                  <a:pt x="105771" y="48578"/>
                                  <a:pt x="106723" y="48578"/>
                                </a:cubicBezTo>
                                <a:cubicBezTo>
                                  <a:pt x="106723" y="47625"/>
                                  <a:pt x="108628" y="46672"/>
                                  <a:pt x="108628" y="45720"/>
                                </a:cubicBezTo>
                                <a:close/>
                                <a:moveTo>
                                  <a:pt x="108628" y="98107"/>
                                </a:moveTo>
                                <a:cubicBezTo>
                                  <a:pt x="108628" y="98107"/>
                                  <a:pt x="108628" y="97155"/>
                                  <a:pt x="108628" y="98107"/>
                                </a:cubicBezTo>
                                <a:cubicBezTo>
                                  <a:pt x="106723" y="97155"/>
                                  <a:pt x="106723" y="97155"/>
                                  <a:pt x="106723" y="98107"/>
                                </a:cubicBezTo>
                                <a:cubicBezTo>
                                  <a:pt x="106723" y="98107"/>
                                  <a:pt x="107676" y="99060"/>
                                  <a:pt x="107676" y="99060"/>
                                </a:cubicBezTo>
                                <a:cubicBezTo>
                                  <a:pt x="107676" y="100013"/>
                                  <a:pt x="108628" y="99060"/>
                                  <a:pt x="108628" y="98107"/>
                                </a:cubicBezTo>
                                <a:close/>
                                <a:moveTo>
                                  <a:pt x="106723" y="41910"/>
                                </a:moveTo>
                                <a:cubicBezTo>
                                  <a:pt x="107676" y="41910"/>
                                  <a:pt x="107676" y="41910"/>
                                  <a:pt x="106723" y="41910"/>
                                </a:cubicBezTo>
                                <a:cubicBezTo>
                                  <a:pt x="107676" y="41910"/>
                                  <a:pt x="108628" y="41910"/>
                                  <a:pt x="107676" y="40957"/>
                                </a:cubicBezTo>
                                <a:cubicBezTo>
                                  <a:pt x="108628" y="40957"/>
                                  <a:pt x="107676" y="40957"/>
                                  <a:pt x="106723" y="41910"/>
                                </a:cubicBezTo>
                                <a:cubicBezTo>
                                  <a:pt x="106723" y="40957"/>
                                  <a:pt x="106723" y="41910"/>
                                  <a:pt x="106723" y="41910"/>
                                </a:cubicBezTo>
                                <a:close/>
                                <a:moveTo>
                                  <a:pt x="110533" y="150495"/>
                                </a:moveTo>
                                <a:cubicBezTo>
                                  <a:pt x="108628" y="150495"/>
                                  <a:pt x="108628" y="152400"/>
                                  <a:pt x="107676" y="153353"/>
                                </a:cubicBezTo>
                                <a:cubicBezTo>
                                  <a:pt x="107676" y="153353"/>
                                  <a:pt x="107676" y="153353"/>
                                  <a:pt x="108628" y="153353"/>
                                </a:cubicBezTo>
                                <a:cubicBezTo>
                                  <a:pt x="109581" y="153353"/>
                                  <a:pt x="111486" y="153353"/>
                                  <a:pt x="110533" y="150495"/>
                                </a:cubicBezTo>
                                <a:cubicBezTo>
                                  <a:pt x="111486" y="151447"/>
                                  <a:pt x="110533" y="150495"/>
                                  <a:pt x="110533" y="150495"/>
                                </a:cubicBezTo>
                                <a:close/>
                                <a:moveTo>
                                  <a:pt x="108628" y="56197"/>
                                </a:moveTo>
                                <a:lnTo>
                                  <a:pt x="108628" y="56197"/>
                                </a:lnTo>
                                <a:cubicBezTo>
                                  <a:pt x="107676" y="57150"/>
                                  <a:pt x="107676" y="57150"/>
                                  <a:pt x="108628" y="57150"/>
                                </a:cubicBezTo>
                                <a:cubicBezTo>
                                  <a:pt x="109581" y="58103"/>
                                  <a:pt x="109581" y="58103"/>
                                  <a:pt x="108628" y="56197"/>
                                </a:cubicBezTo>
                                <a:cubicBezTo>
                                  <a:pt x="109581" y="57150"/>
                                  <a:pt x="109581" y="56197"/>
                                  <a:pt x="108628" y="56197"/>
                                </a:cubicBezTo>
                                <a:close/>
                                <a:moveTo>
                                  <a:pt x="108628" y="103822"/>
                                </a:moveTo>
                                <a:cubicBezTo>
                                  <a:pt x="108628" y="103822"/>
                                  <a:pt x="108628" y="104775"/>
                                  <a:pt x="108628" y="103822"/>
                                </a:cubicBezTo>
                                <a:cubicBezTo>
                                  <a:pt x="109581" y="104775"/>
                                  <a:pt x="109581" y="103822"/>
                                  <a:pt x="109581" y="103822"/>
                                </a:cubicBezTo>
                                <a:lnTo>
                                  <a:pt x="108628" y="103822"/>
                                </a:lnTo>
                                <a:cubicBezTo>
                                  <a:pt x="108628" y="102870"/>
                                  <a:pt x="108628" y="103822"/>
                                  <a:pt x="108628" y="103822"/>
                                </a:cubicBezTo>
                                <a:close/>
                                <a:moveTo>
                                  <a:pt x="108628" y="94297"/>
                                </a:moveTo>
                                <a:cubicBezTo>
                                  <a:pt x="108628" y="94297"/>
                                  <a:pt x="109581" y="94297"/>
                                  <a:pt x="108628" y="94297"/>
                                </a:cubicBezTo>
                                <a:cubicBezTo>
                                  <a:pt x="109581" y="93345"/>
                                  <a:pt x="109581" y="93345"/>
                                  <a:pt x="108628" y="93345"/>
                                </a:cubicBezTo>
                                <a:cubicBezTo>
                                  <a:pt x="108628" y="93345"/>
                                  <a:pt x="108628" y="93345"/>
                                  <a:pt x="108628" y="94297"/>
                                </a:cubicBezTo>
                                <a:cubicBezTo>
                                  <a:pt x="108628" y="93345"/>
                                  <a:pt x="108628" y="94297"/>
                                  <a:pt x="108628" y="94297"/>
                                </a:cubicBezTo>
                                <a:close/>
                                <a:moveTo>
                                  <a:pt x="108628" y="18097"/>
                                </a:moveTo>
                                <a:cubicBezTo>
                                  <a:pt x="109581" y="18097"/>
                                  <a:pt x="109581" y="18097"/>
                                  <a:pt x="108628" y="18097"/>
                                </a:cubicBezTo>
                                <a:cubicBezTo>
                                  <a:pt x="109581" y="18097"/>
                                  <a:pt x="109581" y="18097"/>
                                  <a:pt x="109581" y="18097"/>
                                </a:cubicBezTo>
                                <a:cubicBezTo>
                                  <a:pt x="110533" y="18097"/>
                                  <a:pt x="109581" y="17145"/>
                                  <a:pt x="108628" y="18097"/>
                                </a:cubicBezTo>
                                <a:lnTo>
                                  <a:pt x="108628" y="18097"/>
                                </a:lnTo>
                                <a:close/>
                                <a:moveTo>
                                  <a:pt x="109581" y="21907"/>
                                </a:moveTo>
                                <a:cubicBezTo>
                                  <a:pt x="109581" y="22860"/>
                                  <a:pt x="109581" y="22860"/>
                                  <a:pt x="109581" y="21907"/>
                                </a:cubicBezTo>
                                <a:cubicBezTo>
                                  <a:pt x="110533" y="21907"/>
                                  <a:pt x="110533" y="21907"/>
                                  <a:pt x="109581" y="21907"/>
                                </a:cubicBezTo>
                                <a:cubicBezTo>
                                  <a:pt x="109581" y="21907"/>
                                  <a:pt x="109581" y="21907"/>
                                  <a:pt x="109581" y="21907"/>
                                </a:cubicBezTo>
                                <a:cubicBezTo>
                                  <a:pt x="109581" y="21907"/>
                                  <a:pt x="109581" y="21907"/>
                                  <a:pt x="109581" y="21907"/>
                                </a:cubicBezTo>
                                <a:close/>
                                <a:moveTo>
                                  <a:pt x="110533" y="33338"/>
                                </a:moveTo>
                                <a:cubicBezTo>
                                  <a:pt x="109581" y="33338"/>
                                  <a:pt x="109581" y="33338"/>
                                  <a:pt x="109581" y="34290"/>
                                </a:cubicBezTo>
                                <a:cubicBezTo>
                                  <a:pt x="109581" y="35243"/>
                                  <a:pt x="109581" y="35243"/>
                                  <a:pt x="110533" y="35243"/>
                                </a:cubicBezTo>
                                <a:cubicBezTo>
                                  <a:pt x="111486" y="35243"/>
                                  <a:pt x="111486" y="34290"/>
                                  <a:pt x="110533" y="33338"/>
                                </a:cubicBezTo>
                                <a:cubicBezTo>
                                  <a:pt x="111486" y="33338"/>
                                  <a:pt x="111486" y="33338"/>
                                  <a:pt x="110533" y="33338"/>
                                </a:cubicBezTo>
                                <a:close/>
                                <a:moveTo>
                                  <a:pt x="111486" y="167640"/>
                                </a:moveTo>
                                <a:cubicBezTo>
                                  <a:pt x="111486" y="167640"/>
                                  <a:pt x="110533" y="166688"/>
                                  <a:pt x="111486" y="167640"/>
                                </a:cubicBezTo>
                                <a:cubicBezTo>
                                  <a:pt x="109581" y="166688"/>
                                  <a:pt x="109581" y="167640"/>
                                  <a:pt x="109581" y="167640"/>
                                </a:cubicBezTo>
                                <a:cubicBezTo>
                                  <a:pt x="109581" y="168593"/>
                                  <a:pt x="110533" y="168593"/>
                                  <a:pt x="111486" y="167640"/>
                                </a:cubicBezTo>
                                <a:cubicBezTo>
                                  <a:pt x="110533" y="168593"/>
                                  <a:pt x="111486" y="168593"/>
                                  <a:pt x="111486" y="167640"/>
                                </a:cubicBezTo>
                                <a:close/>
                                <a:moveTo>
                                  <a:pt x="111486" y="138113"/>
                                </a:moveTo>
                                <a:cubicBezTo>
                                  <a:pt x="110533" y="139065"/>
                                  <a:pt x="110533" y="140018"/>
                                  <a:pt x="111486" y="140018"/>
                                </a:cubicBezTo>
                                <a:cubicBezTo>
                                  <a:pt x="112438" y="140970"/>
                                  <a:pt x="113391" y="140970"/>
                                  <a:pt x="114343" y="140018"/>
                                </a:cubicBezTo>
                                <a:cubicBezTo>
                                  <a:pt x="115296" y="140018"/>
                                  <a:pt x="116248" y="139065"/>
                                  <a:pt x="116248" y="138113"/>
                                </a:cubicBezTo>
                                <a:cubicBezTo>
                                  <a:pt x="115296" y="136207"/>
                                  <a:pt x="116248" y="134303"/>
                                  <a:pt x="113391" y="133350"/>
                                </a:cubicBezTo>
                                <a:cubicBezTo>
                                  <a:pt x="113391" y="135255"/>
                                  <a:pt x="112438" y="137160"/>
                                  <a:pt x="111486" y="138113"/>
                                </a:cubicBezTo>
                                <a:close/>
                                <a:moveTo>
                                  <a:pt x="111486" y="80963"/>
                                </a:moveTo>
                                <a:cubicBezTo>
                                  <a:pt x="110533" y="80010"/>
                                  <a:pt x="110533" y="80963"/>
                                  <a:pt x="111486" y="80963"/>
                                </a:cubicBezTo>
                                <a:cubicBezTo>
                                  <a:pt x="111486" y="80963"/>
                                  <a:pt x="111486" y="81915"/>
                                  <a:pt x="111486" y="80963"/>
                                </a:cubicBezTo>
                                <a:cubicBezTo>
                                  <a:pt x="111486" y="81915"/>
                                  <a:pt x="112438" y="80963"/>
                                  <a:pt x="111486" y="80963"/>
                                </a:cubicBezTo>
                                <a:cubicBezTo>
                                  <a:pt x="111486" y="80963"/>
                                  <a:pt x="111486" y="80963"/>
                                  <a:pt x="111486" y="80963"/>
                                </a:cubicBezTo>
                                <a:close/>
                                <a:moveTo>
                                  <a:pt x="111486" y="47625"/>
                                </a:moveTo>
                                <a:cubicBezTo>
                                  <a:pt x="111486" y="48578"/>
                                  <a:pt x="111486" y="48578"/>
                                  <a:pt x="112438" y="48578"/>
                                </a:cubicBezTo>
                                <a:cubicBezTo>
                                  <a:pt x="113391" y="48578"/>
                                  <a:pt x="115296" y="49530"/>
                                  <a:pt x="115296" y="48578"/>
                                </a:cubicBezTo>
                                <a:cubicBezTo>
                                  <a:pt x="114343" y="44768"/>
                                  <a:pt x="117201" y="46672"/>
                                  <a:pt x="118153" y="45720"/>
                                </a:cubicBezTo>
                                <a:cubicBezTo>
                                  <a:pt x="118153" y="45720"/>
                                  <a:pt x="119106" y="45720"/>
                                  <a:pt x="119106" y="44768"/>
                                </a:cubicBezTo>
                                <a:lnTo>
                                  <a:pt x="119106" y="43815"/>
                                </a:lnTo>
                                <a:cubicBezTo>
                                  <a:pt x="116248" y="44768"/>
                                  <a:pt x="111486" y="45720"/>
                                  <a:pt x="111486" y="47625"/>
                                </a:cubicBezTo>
                                <a:close/>
                                <a:moveTo>
                                  <a:pt x="113391" y="73343"/>
                                </a:moveTo>
                                <a:cubicBezTo>
                                  <a:pt x="112438" y="74295"/>
                                  <a:pt x="112438" y="75247"/>
                                  <a:pt x="111486" y="77153"/>
                                </a:cubicBezTo>
                                <a:cubicBezTo>
                                  <a:pt x="111486" y="78105"/>
                                  <a:pt x="111486" y="79057"/>
                                  <a:pt x="112438" y="78105"/>
                                </a:cubicBezTo>
                                <a:cubicBezTo>
                                  <a:pt x="113391" y="77153"/>
                                  <a:pt x="115296" y="76200"/>
                                  <a:pt x="115296" y="75247"/>
                                </a:cubicBezTo>
                                <a:cubicBezTo>
                                  <a:pt x="116248" y="74295"/>
                                  <a:pt x="114343" y="73343"/>
                                  <a:pt x="113391" y="73343"/>
                                </a:cubicBezTo>
                                <a:lnTo>
                                  <a:pt x="113391" y="72390"/>
                                </a:lnTo>
                                <a:cubicBezTo>
                                  <a:pt x="113391" y="71438"/>
                                  <a:pt x="112438" y="71438"/>
                                  <a:pt x="112438" y="71438"/>
                                </a:cubicBezTo>
                                <a:cubicBezTo>
                                  <a:pt x="111486" y="71438"/>
                                  <a:pt x="112438" y="72390"/>
                                  <a:pt x="113391" y="73343"/>
                                </a:cubicBezTo>
                                <a:lnTo>
                                  <a:pt x="113391" y="73343"/>
                                </a:lnTo>
                                <a:close/>
                                <a:moveTo>
                                  <a:pt x="112438" y="105728"/>
                                </a:moveTo>
                                <a:cubicBezTo>
                                  <a:pt x="112438" y="104775"/>
                                  <a:pt x="112438" y="104775"/>
                                  <a:pt x="111486" y="104775"/>
                                </a:cubicBezTo>
                                <a:lnTo>
                                  <a:pt x="110533" y="105728"/>
                                </a:lnTo>
                                <a:cubicBezTo>
                                  <a:pt x="111486" y="104775"/>
                                  <a:pt x="111486" y="105728"/>
                                  <a:pt x="112438" y="105728"/>
                                </a:cubicBezTo>
                                <a:cubicBezTo>
                                  <a:pt x="112438" y="105728"/>
                                  <a:pt x="112438" y="105728"/>
                                  <a:pt x="112438" y="105728"/>
                                </a:cubicBezTo>
                                <a:close/>
                                <a:moveTo>
                                  <a:pt x="113391" y="130493"/>
                                </a:moveTo>
                                <a:cubicBezTo>
                                  <a:pt x="113391" y="129540"/>
                                  <a:pt x="112438" y="129540"/>
                                  <a:pt x="113391" y="130493"/>
                                </a:cubicBezTo>
                                <a:cubicBezTo>
                                  <a:pt x="110533" y="131445"/>
                                  <a:pt x="111486" y="132397"/>
                                  <a:pt x="112438" y="133350"/>
                                </a:cubicBezTo>
                                <a:cubicBezTo>
                                  <a:pt x="112438" y="132397"/>
                                  <a:pt x="114343" y="131445"/>
                                  <a:pt x="113391" y="130493"/>
                                </a:cubicBezTo>
                                <a:close/>
                                <a:moveTo>
                                  <a:pt x="113391" y="100013"/>
                                </a:moveTo>
                                <a:cubicBezTo>
                                  <a:pt x="113391" y="100013"/>
                                  <a:pt x="112438" y="100013"/>
                                  <a:pt x="113391" y="100013"/>
                                </a:cubicBezTo>
                                <a:cubicBezTo>
                                  <a:pt x="112438" y="100013"/>
                                  <a:pt x="112438" y="100013"/>
                                  <a:pt x="113391" y="100013"/>
                                </a:cubicBezTo>
                                <a:cubicBezTo>
                                  <a:pt x="112438" y="100965"/>
                                  <a:pt x="112438" y="100965"/>
                                  <a:pt x="113391" y="100013"/>
                                </a:cubicBezTo>
                                <a:cubicBezTo>
                                  <a:pt x="113391" y="100965"/>
                                  <a:pt x="113391" y="100965"/>
                                  <a:pt x="113391" y="100013"/>
                                </a:cubicBezTo>
                                <a:close/>
                                <a:moveTo>
                                  <a:pt x="115296" y="58103"/>
                                </a:moveTo>
                                <a:lnTo>
                                  <a:pt x="115296" y="58103"/>
                                </a:lnTo>
                                <a:cubicBezTo>
                                  <a:pt x="115296" y="56197"/>
                                  <a:pt x="114343" y="55245"/>
                                  <a:pt x="113391" y="54293"/>
                                </a:cubicBezTo>
                                <a:cubicBezTo>
                                  <a:pt x="112438" y="54293"/>
                                  <a:pt x="112438" y="54293"/>
                                  <a:pt x="112438" y="54293"/>
                                </a:cubicBezTo>
                                <a:cubicBezTo>
                                  <a:pt x="113391" y="56197"/>
                                  <a:pt x="114343" y="58103"/>
                                  <a:pt x="115296" y="58103"/>
                                </a:cubicBezTo>
                                <a:close/>
                                <a:moveTo>
                                  <a:pt x="113391" y="40957"/>
                                </a:moveTo>
                                <a:cubicBezTo>
                                  <a:pt x="113391" y="40957"/>
                                  <a:pt x="114343" y="40957"/>
                                  <a:pt x="114343" y="40957"/>
                                </a:cubicBezTo>
                                <a:cubicBezTo>
                                  <a:pt x="114343" y="40005"/>
                                  <a:pt x="114343" y="40005"/>
                                  <a:pt x="114343" y="40005"/>
                                </a:cubicBezTo>
                                <a:cubicBezTo>
                                  <a:pt x="113391" y="39053"/>
                                  <a:pt x="112438" y="39053"/>
                                  <a:pt x="113391" y="40957"/>
                                </a:cubicBezTo>
                                <a:cubicBezTo>
                                  <a:pt x="112438" y="40005"/>
                                  <a:pt x="112438" y="40957"/>
                                  <a:pt x="113391" y="40957"/>
                                </a:cubicBezTo>
                                <a:close/>
                                <a:moveTo>
                                  <a:pt x="115296" y="121920"/>
                                </a:moveTo>
                                <a:cubicBezTo>
                                  <a:pt x="115296" y="120968"/>
                                  <a:pt x="114343" y="120015"/>
                                  <a:pt x="113391" y="120015"/>
                                </a:cubicBezTo>
                                <a:cubicBezTo>
                                  <a:pt x="113391" y="120015"/>
                                  <a:pt x="112438" y="120968"/>
                                  <a:pt x="112438" y="120968"/>
                                </a:cubicBezTo>
                                <a:cubicBezTo>
                                  <a:pt x="113391" y="121920"/>
                                  <a:pt x="114343" y="122872"/>
                                  <a:pt x="115296" y="121920"/>
                                </a:cubicBezTo>
                                <a:cubicBezTo>
                                  <a:pt x="115296" y="123825"/>
                                  <a:pt x="115296" y="122872"/>
                                  <a:pt x="115296" y="121920"/>
                                </a:cubicBezTo>
                                <a:close/>
                                <a:moveTo>
                                  <a:pt x="114343" y="64770"/>
                                </a:moveTo>
                                <a:cubicBezTo>
                                  <a:pt x="113391" y="64770"/>
                                  <a:pt x="113391" y="64770"/>
                                  <a:pt x="114343" y="64770"/>
                                </a:cubicBezTo>
                                <a:cubicBezTo>
                                  <a:pt x="114343" y="66675"/>
                                  <a:pt x="114343" y="66675"/>
                                  <a:pt x="115296" y="65722"/>
                                </a:cubicBezTo>
                                <a:cubicBezTo>
                                  <a:pt x="115296" y="65722"/>
                                  <a:pt x="116248" y="64770"/>
                                  <a:pt x="116248" y="64770"/>
                                </a:cubicBezTo>
                                <a:cubicBezTo>
                                  <a:pt x="115296" y="64770"/>
                                  <a:pt x="114343" y="64770"/>
                                  <a:pt x="114343" y="64770"/>
                                </a:cubicBezTo>
                                <a:close/>
                                <a:moveTo>
                                  <a:pt x="114343" y="149543"/>
                                </a:moveTo>
                                <a:cubicBezTo>
                                  <a:pt x="114343" y="149543"/>
                                  <a:pt x="114343" y="149543"/>
                                  <a:pt x="114343" y="149543"/>
                                </a:cubicBezTo>
                                <a:cubicBezTo>
                                  <a:pt x="115296" y="150495"/>
                                  <a:pt x="115296" y="149543"/>
                                  <a:pt x="115296" y="149543"/>
                                </a:cubicBezTo>
                                <a:cubicBezTo>
                                  <a:pt x="115296" y="148590"/>
                                  <a:pt x="115296" y="148590"/>
                                  <a:pt x="114343" y="149543"/>
                                </a:cubicBezTo>
                                <a:cubicBezTo>
                                  <a:pt x="114343" y="148590"/>
                                  <a:pt x="113391" y="148590"/>
                                  <a:pt x="114343" y="149543"/>
                                </a:cubicBezTo>
                                <a:close/>
                                <a:moveTo>
                                  <a:pt x="116248" y="161925"/>
                                </a:moveTo>
                                <a:cubicBezTo>
                                  <a:pt x="115296" y="161925"/>
                                  <a:pt x="114343" y="162878"/>
                                  <a:pt x="114343" y="163830"/>
                                </a:cubicBezTo>
                                <a:cubicBezTo>
                                  <a:pt x="114343" y="164782"/>
                                  <a:pt x="114343" y="164782"/>
                                  <a:pt x="114343" y="164782"/>
                                </a:cubicBezTo>
                                <a:cubicBezTo>
                                  <a:pt x="116248" y="163830"/>
                                  <a:pt x="117201" y="163830"/>
                                  <a:pt x="116248" y="161925"/>
                                </a:cubicBezTo>
                                <a:cubicBezTo>
                                  <a:pt x="117201" y="161925"/>
                                  <a:pt x="117201" y="161925"/>
                                  <a:pt x="116248" y="161925"/>
                                </a:cubicBezTo>
                                <a:close/>
                                <a:moveTo>
                                  <a:pt x="116248" y="90488"/>
                                </a:moveTo>
                                <a:cubicBezTo>
                                  <a:pt x="117201" y="89535"/>
                                  <a:pt x="118153" y="90488"/>
                                  <a:pt x="118153" y="88582"/>
                                </a:cubicBezTo>
                                <a:cubicBezTo>
                                  <a:pt x="118153" y="88582"/>
                                  <a:pt x="118153" y="87630"/>
                                  <a:pt x="117201" y="87630"/>
                                </a:cubicBezTo>
                                <a:cubicBezTo>
                                  <a:pt x="116248" y="87630"/>
                                  <a:pt x="115296" y="88582"/>
                                  <a:pt x="116248" y="90488"/>
                                </a:cubicBezTo>
                                <a:cubicBezTo>
                                  <a:pt x="115296" y="90488"/>
                                  <a:pt x="115296" y="90488"/>
                                  <a:pt x="116248" y="90488"/>
                                </a:cubicBezTo>
                                <a:close/>
                                <a:moveTo>
                                  <a:pt x="117201" y="83820"/>
                                </a:moveTo>
                                <a:cubicBezTo>
                                  <a:pt x="117201" y="83820"/>
                                  <a:pt x="117201" y="82868"/>
                                  <a:pt x="117201" y="83820"/>
                                </a:cubicBezTo>
                                <a:cubicBezTo>
                                  <a:pt x="118153" y="82868"/>
                                  <a:pt x="118153" y="82868"/>
                                  <a:pt x="117201" y="82868"/>
                                </a:cubicBezTo>
                                <a:cubicBezTo>
                                  <a:pt x="117201" y="81915"/>
                                  <a:pt x="116248" y="81915"/>
                                  <a:pt x="117201" y="83820"/>
                                </a:cubicBezTo>
                                <a:cubicBezTo>
                                  <a:pt x="116248" y="82868"/>
                                  <a:pt x="116248" y="83820"/>
                                  <a:pt x="117201" y="83820"/>
                                </a:cubicBezTo>
                                <a:close/>
                                <a:moveTo>
                                  <a:pt x="120058" y="154305"/>
                                </a:moveTo>
                                <a:cubicBezTo>
                                  <a:pt x="120058" y="153353"/>
                                  <a:pt x="120058" y="153353"/>
                                  <a:pt x="118153" y="153353"/>
                                </a:cubicBezTo>
                                <a:cubicBezTo>
                                  <a:pt x="118153" y="153353"/>
                                  <a:pt x="117201" y="154305"/>
                                  <a:pt x="118153" y="154305"/>
                                </a:cubicBezTo>
                                <a:cubicBezTo>
                                  <a:pt x="118153" y="155257"/>
                                  <a:pt x="118153" y="156210"/>
                                  <a:pt x="119106" y="156210"/>
                                </a:cubicBezTo>
                                <a:cubicBezTo>
                                  <a:pt x="120058" y="155257"/>
                                  <a:pt x="120058" y="154305"/>
                                  <a:pt x="120058" y="154305"/>
                                </a:cubicBezTo>
                                <a:close/>
                                <a:moveTo>
                                  <a:pt x="120058" y="145732"/>
                                </a:moveTo>
                                <a:cubicBezTo>
                                  <a:pt x="119106" y="145732"/>
                                  <a:pt x="118153" y="146685"/>
                                  <a:pt x="118153" y="147638"/>
                                </a:cubicBezTo>
                                <a:cubicBezTo>
                                  <a:pt x="118153" y="148590"/>
                                  <a:pt x="118153" y="149543"/>
                                  <a:pt x="119106" y="149543"/>
                                </a:cubicBezTo>
                                <a:cubicBezTo>
                                  <a:pt x="120058" y="149543"/>
                                  <a:pt x="120058" y="148590"/>
                                  <a:pt x="120058" y="148590"/>
                                </a:cubicBezTo>
                                <a:cubicBezTo>
                                  <a:pt x="121011" y="146685"/>
                                  <a:pt x="121011" y="145732"/>
                                  <a:pt x="120058" y="145732"/>
                                </a:cubicBezTo>
                                <a:close/>
                                <a:moveTo>
                                  <a:pt x="119106" y="124778"/>
                                </a:moveTo>
                                <a:lnTo>
                                  <a:pt x="119106" y="124778"/>
                                </a:lnTo>
                                <a:cubicBezTo>
                                  <a:pt x="120058" y="125730"/>
                                  <a:pt x="120058" y="124778"/>
                                  <a:pt x="119106" y="124778"/>
                                </a:cubicBezTo>
                                <a:lnTo>
                                  <a:pt x="119106" y="124778"/>
                                </a:lnTo>
                                <a:lnTo>
                                  <a:pt x="119106" y="124778"/>
                                </a:lnTo>
                                <a:close/>
                                <a:moveTo>
                                  <a:pt x="121011" y="133350"/>
                                </a:moveTo>
                                <a:cubicBezTo>
                                  <a:pt x="121011" y="133350"/>
                                  <a:pt x="121011" y="133350"/>
                                  <a:pt x="121011" y="133350"/>
                                </a:cubicBezTo>
                                <a:cubicBezTo>
                                  <a:pt x="120058" y="133350"/>
                                  <a:pt x="119106" y="133350"/>
                                  <a:pt x="119106" y="134303"/>
                                </a:cubicBezTo>
                                <a:lnTo>
                                  <a:pt x="121011" y="133350"/>
                                </a:lnTo>
                                <a:cubicBezTo>
                                  <a:pt x="121011" y="134303"/>
                                  <a:pt x="121011" y="134303"/>
                                  <a:pt x="121011" y="133350"/>
                                </a:cubicBezTo>
                                <a:close/>
                                <a:moveTo>
                                  <a:pt x="122916" y="52388"/>
                                </a:moveTo>
                                <a:cubicBezTo>
                                  <a:pt x="122916" y="51435"/>
                                  <a:pt x="121963" y="51435"/>
                                  <a:pt x="121963" y="51435"/>
                                </a:cubicBezTo>
                                <a:cubicBezTo>
                                  <a:pt x="121011" y="51435"/>
                                  <a:pt x="121011" y="51435"/>
                                  <a:pt x="121011" y="52388"/>
                                </a:cubicBezTo>
                                <a:cubicBezTo>
                                  <a:pt x="121011" y="53340"/>
                                  <a:pt x="121011" y="53340"/>
                                  <a:pt x="122916" y="52388"/>
                                </a:cubicBezTo>
                                <a:cubicBezTo>
                                  <a:pt x="121963" y="53340"/>
                                  <a:pt x="122916" y="53340"/>
                                  <a:pt x="122916" y="5238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22351108" name="Freeform 922351108"/>
                        <wps:cNvSpPr/>
                        <wps:spPr>
                          <a:xfrm>
                            <a:off x="968572" y="36109"/>
                            <a:ext cx="114673" cy="232409"/>
                          </a:xfrm>
                          <a:custGeom>
                            <a:avLst/>
                            <a:gdLst>
                              <a:gd name="connsiteX0" fmla="*/ 103244 w 114673"/>
                              <a:gd name="connsiteY0" fmla="*/ 202882 h 232409"/>
                              <a:gd name="connsiteX1" fmla="*/ 99434 w 114673"/>
                              <a:gd name="connsiteY1" fmla="*/ 212407 h 232409"/>
                              <a:gd name="connsiteX2" fmla="*/ 67049 w 114673"/>
                              <a:gd name="connsiteY2" fmla="*/ 232410 h 232409"/>
                              <a:gd name="connsiteX3" fmla="*/ 40379 w 114673"/>
                              <a:gd name="connsiteY3" fmla="*/ 223838 h 232409"/>
                              <a:gd name="connsiteX4" fmla="*/ 26091 w 114673"/>
                              <a:gd name="connsiteY4" fmla="*/ 193357 h 232409"/>
                              <a:gd name="connsiteX5" fmla="*/ 25139 w 114673"/>
                              <a:gd name="connsiteY5" fmla="*/ 147638 h 232409"/>
                              <a:gd name="connsiteX6" fmla="*/ 25139 w 114673"/>
                              <a:gd name="connsiteY6" fmla="*/ 112395 h 232409"/>
                              <a:gd name="connsiteX7" fmla="*/ 25139 w 114673"/>
                              <a:gd name="connsiteY7" fmla="*/ 95250 h 232409"/>
                              <a:gd name="connsiteX8" fmla="*/ 26091 w 114673"/>
                              <a:gd name="connsiteY8" fmla="*/ 72390 h 232409"/>
                              <a:gd name="connsiteX9" fmla="*/ 19424 w 114673"/>
                              <a:gd name="connsiteY9" fmla="*/ 65722 h 232409"/>
                              <a:gd name="connsiteX10" fmla="*/ 7041 w 114673"/>
                              <a:gd name="connsiteY10" fmla="*/ 65722 h 232409"/>
                              <a:gd name="connsiteX11" fmla="*/ 2279 w 114673"/>
                              <a:gd name="connsiteY11" fmla="*/ 64770 h 232409"/>
                              <a:gd name="connsiteX12" fmla="*/ 374 w 114673"/>
                              <a:gd name="connsiteY12" fmla="*/ 60007 h 232409"/>
                              <a:gd name="connsiteX13" fmla="*/ 4184 w 114673"/>
                              <a:gd name="connsiteY13" fmla="*/ 57150 h 232409"/>
                              <a:gd name="connsiteX14" fmla="*/ 36569 w 114673"/>
                              <a:gd name="connsiteY14" fmla="*/ 41910 h 232409"/>
                              <a:gd name="connsiteX15" fmla="*/ 54666 w 114673"/>
                              <a:gd name="connsiteY15" fmla="*/ 18097 h 232409"/>
                              <a:gd name="connsiteX16" fmla="*/ 61334 w 114673"/>
                              <a:gd name="connsiteY16" fmla="*/ 3810 h 232409"/>
                              <a:gd name="connsiteX17" fmla="*/ 68001 w 114673"/>
                              <a:gd name="connsiteY17" fmla="*/ 0 h 232409"/>
                              <a:gd name="connsiteX18" fmla="*/ 72764 w 114673"/>
                              <a:gd name="connsiteY18" fmla="*/ 5715 h 232409"/>
                              <a:gd name="connsiteX19" fmla="*/ 72764 w 114673"/>
                              <a:gd name="connsiteY19" fmla="*/ 47625 h 232409"/>
                              <a:gd name="connsiteX20" fmla="*/ 80384 w 114673"/>
                              <a:gd name="connsiteY20" fmla="*/ 56197 h 232409"/>
                              <a:gd name="connsiteX21" fmla="*/ 90861 w 114673"/>
                              <a:gd name="connsiteY21" fmla="*/ 56197 h 232409"/>
                              <a:gd name="connsiteX22" fmla="*/ 102291 w 114673"/>
                              <a:gd name="connsiteY22" fmla="*/ 56197 h 232409"/>
                              <a:gd name="connsiteX23" fmla="*/ 109911 w 114673"/>
                              <a:gd name="connsiteY23" fmla="*/ 58102 h 232409"/>
                              <a:gd name="connsiteX24" fmla="*/ 111816 w 114673"/>
                              <a:gd name="connsiteY24" fmla="*/ 62865 h 232409"/>
                              <a:gd name="connsiteX25" fmla="*/ 108006 w 114673"/>
                              <a:gd name="connsiteY25" fmla="*/ 66675 h 232409"/>
                              <a:gd name="connsiteX26" fmla="*/ 88004 w 114673"/>
                              <a:gd name="connsiteY26" fmla="*/ 66675 h 232409"/>
                              <a:gd name="connsiteX27" fmla="*/ 77526 w 114673"/>
                              <a:gd name="connsiteY27" fmla="*/ 67627 h 232409"/>
                              <a:gd name="connsiteX28" fmla="*/ 73716 w 114673"/>
                              <a:gd name="connsiteY28" fmla="*/ 71438 h 232409"/>
                              <a:gd name="connsiteX29" fmla="*/ 73716 w 114673"/>
                              <a:gd name="connsiteY29" fmla="*/ 76200 h 232409"/>
                              <a:gd name="connsiteX30" fmla="*/ 73716 w 114673"/>
                              <a:gd name="connsiteY30" fmla="*/ 116205 h 232409"/>
                              <a:gd name="connsiteX31" fmla="*/ 73716 w 114673"/>
                              <a:gd name="connsiteY31" fmla="*/ 130492 h 232409"/>
                              <a:gd name="connsiteX32" fmla="*/ 74669 w 114673"/>
                              <a:gd name="connsiteY32" fmla="*/ 175260 h 232409"/>
                              <a:gd name="connsiteX33" fmla="*/ 74669 w 114673"/>
                              <a:gd name="connsiteY33" fmla="*/ 192405 h 232409"/>
                              <a:gd name="connsiteX34" fmla="*/ 75621 w 114673"/>
                              <a:gd name="connsiteY34" fmla="*/ 203835 h 232409"/>
                              <a:gd name="connsiteX35" fmla="*/ 87051 w 114673"/>
                              <a:gd name="connsiteY35" fmla="*/ 213360 h 232409"/>
                              <a:gd name="connsiteX36" fmla="*/ 94671 w 114673"/>
                              <a:gd name="connsiteY36" fmla="*/ 208597 h 232409"/>
                              <a:gd name="connsiteX37" fmla="*/ 102291 w 114673"/>
                              <a:gd name="connsiteY37" fmla="*/ 187642 h 232409"/>
                              <a:gd name="connsiteX38" fmla="*/ 105149 w 114673"/>
                              <a:gd name="connsiteY38" fmla="*/ 161925 h 232409"/>
                              <a:gd name="connsiteX39" fmla="*/ 108959 w 114673"/>
                              <a:gd name="connsiteY39" fmla="*/ 157163 h 232409"/>
                              <a:gd name="connsiteX40" fmla="*/ 114674 w 114673"/>
                              <a:gd name="connsiteY40" fmla="*/ 162877 h 232409"/>
                              <a:gd name="connsiteX41" fmla="*/ 103244 w 114673"/>
                              <a:gd name="connsiteY41" fmla="*/ 202882 h 232409"/>
                              <a:gd name="connsiteX42" fmla="*/ 28949 w 114673"/>
                              <a:gd name="connsiteY42" fmla="*/ 162877 h 232409"/>
                              <a:gd name="connsiteX43" fmla="*/ 28949 w 114673"/>
                              <a:gd name="connsiteY43" fmla="*/ 162877 h 232409"/>
                              <a:gd name="connsiteX44" fmla="*/ 28949 w 114673"/>
                              <a:gd name="connsiteY44" fmla="*/ 162877 h 232409"/>
                              <a:gd name="connsiteX45" fmla="*/ 28949 w 114673"/>
                              <a:gd name="connsiteY45" fmla="*/ 162877 h 232409"/>
                              <a:gd name="connsiteX46" fmla="*/ 28949 w 114673"/>
                              <a:gd name="connsiteY46" fmla="*/ 162877 h 232409"/>
                              <a:gd name="connsiteX47" fmla="*/ 30854 w 114673"/>
                              <a:gd name="connsiteY47" fmla="*/ 175260 h 232409"/>
                              <a:gd name="connsiteX48" fmla="*/ 30854 w 114673"/>
                              <a:gd name="connsiteY48" fmla="*/ 175260 h 232409"/>
                              <a:gd name="connsiteX49" fmla="*/ 30854 w 114673"/>
                              <a:gd name="connsiteY49" fmla="*/ 175260 h 232409"/>
                              <a:gd name="connsiteX50" fmla="*/ 30854 w 114673"/>
                              <a:gd name="connsiteY50" fmla="*/ 175260 h 232409"/>
                              <a:gd name="connsiteX51" fmla="*/ 30854 w 114673"/>
                              <a:gd name="connsiteY51" fmla="*/ 175260 h 232409"/>
                              <a:gd name="connsiteX52" fmla="*/ 31806 w 114673"/>
                              <a:gd name="connsiteY52" fmla="*/ 180975 h 232409"/>
                              <a:gd name="connsiteX53" fmla="*/ 31806 w 114673"/>
                              <a:gd name="connsiteY53" fmla="*/ 180975 h 232409"/>
                              <a:gd name="connsiteX54" fmla="*/ 31806 w 114673"/>
                              <a:gd name="connsiteY54" fmla="*/ 179070 h 232409"/>
                              <a:gd name="connsiteX55" fmla="*/ 31806 w 114673"/>
                              <a:gd name="connsiteY55" fmla="*/ 180975 h 232409"/>
                              <a:gd name="connsiteX56" fmla="*/ 31806 w 114673"/>
                              <a:gd name="connsiteY56" fmla="*/ 180975 h 232409"/>
                              <a:gd name="connsiteX57" fmla="*/ 30854 w 114673"/>
                              <a:gd name="connsiteY57" fmla="*/ 157163 h 232409"/>
                              <a:gd name="connsiteX58" fmla="*/ 31806 w 114673"/>
                              <a:gd name="connsiteY58" fmla="*/ 158115 h 232409"/>
                              <a:gd name="connsiteX59" fmla="*/ 34664 w 114673"/>
                              <a:gd name="connsiteY59" fmla="*/ 157163 h 232409"/>
                              <a:gd name="connsiteX60" fmla="*/ 33711 w 114673"/>
                              <a:gd name="connsiteY60" fmla="*/ 156210 h 232409"/>
                              <a:gd name="connsiteX61" fmla="*/ 30854 w 114673"/>
                              <a:gd name="connsiteY61" fmla="*/ 157163 h 232409"/>
                              <a:gd name="connsiteX62" fmla="*/ 31806 w 114673"/>
                              <a:gd name="connsiteY62" fmla="*/ 187642 h 232409"/>
                              <a:gd name="connsiteX63" fmla="*/ 33711 w 114673"/>
                              <a:gd name="connsiteY63" fmla="*/ 186690 h 232409"/>
                              <a:gd name="connsiteX64" fmla="*/ 32759 w 114673"/>
                              <a:gd name="connsiteY64" fmla="*/ 185738 h 232409"/>
                              <a:gd name="connsiteX65" fmla="*/ 31806 w 114673"/>
                              <a:gd name="connsiteY65" fmla="*/ 187642 h 232409"/>
                              <a:gd name="connsiteX66" fmla="*/ 31806 w 114673"/>
                              <a:gd name="connsiteY66" fmla="*/ 187642 h 232409"/>
                              <a:gd name="connsiteX67" fmla="*/ 32759 w 114673"/>
                              <a:gd name="connsiteY67" fmla="*/ 83820 h 232409"/>
                              <a:gd name="connsiteX68" fmla="*/ 34664 w 114673"/>
                              <a:gd name="connsiteY68" fmla="*/ 82867 h 232409"/>
                              <a:gd name="connsiteX69" fmla="*/ 33711 w 114673"/>
                              <a:gd name="connsiteY69" fmla="*/ 81915 h 232409"/>
                              <a:gd name="connsiteX70" fmla="*/ 32759 w 114673"/>
                              <a:gd name="connsiteY70" fmla="*/ 83820 h 232409"/>
                              <a:gd name="connsiteX71" fmla="*/ 32759 w 114673"/>
                              <a:gd name="connsiteY71" fmla="*/ 83820 h 232409"/>
                              <a:gd name="connsiteX72" fmla="*/ 34664 w 114673"/>
                              <a:gd name="connsiteY72" fmla="*/ 195263 h 232409"/>
                              <a:gd name="connsiteX73" fmla="*/ 33711 w 114673"/>
                              <a:gd name="connsiteY73" fmla="*/ 194310 h 232409"/>
                              <a:gd name="connsiteX74" fmla="*/ 32759 w 114673"/>
                              <a:gd name="connsiteY74" fmla="*/ 195263 h 232409"/>
                              <a:gd name="connsiteX75" fmla="*/ 34664 w 114673"/>
                              <a:gd name="connsiteY75" fmla="*/ 195263 h 232409"/>
                              <a:gd name="connsiteX76" fmla="*/ 34664 w 114673"/>
                              <a:gd name="connsiteY76" fmla="*/ 195263 h 232409"/>
                              <a:gd name="connsiteX77" fmla="*/ 35616 w 114673"/>
                              <a:gd name="connsiteY77" fmla="*/ 166688 h 232409"/>
                              <a:gd name="connsiteX78" fmla="*/ 33711 w 114673"/>
                              <a:gd name="connsiteY78" fmla="*/ 164782 h 232409"/>
                              <a:gd name="connsiteX79" fmla="*/ 32759 w 114673"/>
                              <a:gd name="connsiteY79" fmla="*/ 167640 h 232409"/>
                              <a:gd name="connsiteX80" fmla="*/ 33711 w 114673"/>
                              <a:gd name="connsiteY80" fmla="*/ 168592 h 232409"/>
                              <a:gd name="connsiteX81" fmla="*/ 35616 w 114673"/>
                              <a:gd name="connsiteY81" fmla="*/ 166688 h 232409"/>
                              <a:gd name="connsiteX82" fmla="*/ 33711 w 114673"/>
                              <a:gd name="connsiteY82" fmla="*/ 132397 h 232409"/>
                              <a:gd name="connsiteX83" fmla="*/ 32759 w 114673"/>
                              <a:gd name="connsiteY83" fmla="*/ 134302 h 232409"/>
                              <a:gd name="connsiteX84" fmla="*/ 33711 w 114673"/>
                              <a:gd name="connsiteY84" fmla="*/ 136207 h 232409"/>
                              <a:gd name="connsiteX85" fmla="*/ 34664 w 114673"/>
                              <a:gd name="connsiteY85" fmla="*/ 133350 h 232409"/>
                              <a:gd name="connsiteX86" fmla="*/ 33711 w 114673"/>
                              <a:gd name="connsiteY86" fmla="*/ 132397 h 232409"/>
                              <a:gd name="connsiteX87" fmla="*/ 32759 w 114673"/>
                              <a:gd name="connsiteY87" fmla="*/ 77152 h 232409"/>
                              <a:gd name="connsiteX88" fmla="*/ 34664 w 114673"/>
                              <a:gd name="connsiteY88" fmla="*/ 78105 h 232409"/>
                              <a:gd name="connsiteX89" fmla="*/ 36569 w 114673"/>
                              <a:gd name="connsiteY89" fmla="*/ 80010 h 232409"/>
                              <a:gd name="connsiteX90" fmla="*/ 37521 w 114673"/>
                              <a:gd name="connsiteY90" fmla="*/ 80010 h 232409"/>
                              <a:gd name="connsiteX91" fmla="*/ 41331 w 114673"/>
                              <a:gd name="connsiteY91" fmla="*/ 79057 h 232409"/>
                              <a:gd name="connsiteX92" fmla="*/ 46094 w 114673"/>
                              <a:gd name="connsiteY92" fmla="*/ 81915 h 232409"/>
                              <a:gd name="connsiteX93" fmla="*/ 47046 w 114673"/>
                              <a:gd name="connsiteY93" fmla="*/ 84772 h 232409"/>
                              <a:gd name="connsiteX94" fmla="*/ 45141 w 114673"/>
                              <a:gd name="connsiteY94" fmla="*/ 85725 h 232409"/>
                              <a:gd name="connsiteX95" fmla="*/ 43236 w 114673"/>
                              <a:gd name="connsiteY95" fmla="*/ 84772 h 232409"/>
                              <a:gd name="connsiteX96" fmla="*/ 43236 w 114673"/>
                              <a:gd name="connsiteY96" fmla="*/ 82867 h 232409"/>
                              <a:gd name="connsiteX97" fmla="*/ 42284 w 114673"/>
                              <a:gd name="connsiteY97" fmla="*/ 84772 h 232409"/>
                              <a:gd name="connsiteX98" fmla="*/ 43236 w 114673"/>
                              <a:gd name="connsiteY98" fmla="*/ 87630 h 232409"/>
                              <a:gd name="connsiteX99" fmla="*/ 48951 w 114673"/>
                              <a:gd name="connsiteY99" fmla="*/ 90488 h 232409"/>
                              <a:gd name="connsiteX100" fmla="*/ 50856 w 114673"/>
                              <a:gd name="connsiteY100" fmla="*/ 91440 h 232409"/>
                              <a:gd name="connsiteX101" fmla="*/ 51809 w 114673"/>
                              <a:gd name="connsiteY101" fmla="*/ 89535 h 232409"/>
                              <a:gd name="connsiteX102" fmla="*/ 50856 w 114673"/>
                              <a:gd name="connsiteY102" fmla="*/ 88582 h 232409"/>
                              <a:gd name="connsiteX103" fmla="*/ 51809 w 114673"/>
                              <a:gd name="connsiteY103" fmla="*/ 86677 h 232409"/>
                              <a:gd name="connsiteX104" fmla="*/ 53714 w 114673"/>
                              <a:gd name="connsiteY104" fmla="*/ 86677 h 232409"/>
                              <a:gd name="connsiteX105" fmla="*/ 55619 w 114673"/>
                              <a:gd name="connsiteY105" fmla="*/ 84772 h 232409"/>
                              <a:gd name="connsiteX106" fmla="*/ 53714 w 114673"/>
                              <a:gd name="connsiteY106" fmla="*/ 80010 h 232409"/>
                              <a:gd name="connsiteX107" fmla="*/ 52761 w 114673"/>
                              <a:gd name="connsiteY107" fmla="*/ 82867 h 232409"/>
                              <a:gd name="connsiteX108" fmla="*/ 50856 w 114673"/>
                              <a:gd name="connsiteY108" fmla="*/ 83820 h 232409"/>
                              <a:gd name="connsiteX109" fmla="*/ 50856 w 114673"/>
                              <a:gd name="connsiteY109" fmla="*/ 82867 h 232409"/>
                              <a:gd name="connsiteX110" fmla="*/ 49904 w 114673"/>
                              <a:gd name="connsiteY110" fmla="*/ 80963 h 232409"/>
                              <a:gd name="connsiteX111" fmla="*/ 44189 w 114673"/>
                              <a:gd name="connsiteY111" fmla="*/ 75247 h 232409"/>
                              <a:gd name="connsiteX112" fmla="*/ 45141 w 114673"/>
                              <a:gd name="connsiteY112" fmla="*/ 72390 h 232409"/>
                              <a:gd name="connsiteX113" fmla="*/ 44189 w 114673"/>
                              <a:gd name="connsiteY113" fmla="*/ 75247 h 232409"/>
                              <a:gd name="connsiteX114" fmla="*/ 38474 w 114673"/>
                              <a:gd name="connsiteY114" fmla="*/ 78105 h 232409"/>
                              <a:gd name="connsiteX115" fmla="*/ 35616 w 114673"/>
                              <a:gd name="connsiteY115" fmla="*/ 78105 h 232409"/>
                              <a:gd name="connsiteX116" fmla="*/ 32759 w 114673"/>
                              <a:gd name="connsiteY116" fmla="*/ 77152 h 232409"/>
                              <a:gd name="connsiteX117" fmla="*/ 41331 w 114673"/>
                              <a:gd name="connsiteY117" fmla="*/ 191452 h 232409"/>
                              <a:gd name="connsiteX118" fmla="*/ 40379 w 114673"/>
                              <a:gd name="connsiteY118" fmla="*/ 188595 h 232409"/>
                              <a:gd name="connsiteX119" fmla="*/ 38474 w 114673"/>
                              <a:gd name="connsiteY119" fmla="*/ 183832 h 232409"/>
                              <a:gd name="connsiteX120" fmla="*/ 40379 w 114673"/>
                              <a:gd name="connsiteY120" fmla="*/ 177165 h 232409"/>
                              <a:gd name="connsiteX121" fmla="*/ 36569 w 114673"/>
                              <a:gd name="connsiteY121" fmla="*/ 180022 h 232409"/>
                              <a:gd name="connsiteX122" fmla="*/ 34664 w 114673"/>
                              <a:gd name="connsiteY122" fmla="*/ 182880 h 232409"/>
                              <a:gd name="connsiteX123" fmla="*/ 37521 w 114673"/>
                              <a:gd name="connsiteY123" fmla="*/ 182880 h 232409"/>
                              <a:gd name="connsiteX124" fmla="*/ 39426 w 114673"/>
                              <a:gd name="connsiteY124" fmla="*/ 183832 h 232409"/>
                              <a:gd name="connsiteX125" fmla="*/ 39426 w 114673"/>
                              <a:gd name="connsiteY125" fmla="*/ 192405 h 232409"/>
                              <a:gd name="connsiteX126" fmla="*/ 43236 w 114673"/>
                              <a:gd name="connsiteY126" fmla="*/ 195263 h 232409"/>
                              <a:gd name="connsiteX127" fmla="*/ 41331 w 114673"/>
                              <a:gd name="connsiteY127" fmla="*/ 191452 h 232409"/>
                              <a:gd name="connsiteX128" fmla="*/ 49904 w 114673"/>
                              <a:gd name="connsiteY128" fmla="*/ 183832 h 232409"/>
                              <a:gd name="connsiteX129" fmla="*/ 50856 w 114673"/>
                              <a:gd name="connsiteY129" fmla="*/ 178117 h 232409"/>
                              <a:gd name="connsiteX130" fmla="*/ 47999 w 114673"/>
                              <a:gd name="connsiteY130" fmla="*/ 178117 h 232409"/>
                              <a:gd name="connsiteX131" fmla="*/ 46094 w 114673"/>
                              <a:gd name="connsiteY131" fmla="*/ 176213 h 232409"/>
                              <a:gd name="connsiteX132" fmla="*/ 48951 w 114673"/>
                              <a:gd name="connsiteY132" fmla="*/ 172402 h 232409"/>
                              <a:gd name="connsiteX133" fmla="*/ 48951 w 114673"/>
                              <a:gd name="connsiteY133" fmla="*/ 170497 h 232409"/>
                              <a:gd name="connsiteX134" fmla="*/ 42284 w 114673"/>
                              <a:gd name="connsiteY134" fmla="*/ 164782 h 232409"/>
                              <a:gd name="connsiteX135" fmla="*/ 47999 w 114673"/>
                              <a:gd name="connsiteY135" fmla="*/ 160020 h 232409"/>
                              <a:gd name="connsiteX136" fmla="*/ 51809 w 114673"/>
                              <a:gd name="connsiteY136" fmla="*/ 156210 h 232409"/>
                              <a:gd name="connsiteX137" fmla="*/ 50856 w 114673"/>
                              <a:gd name="connsiteY137" fmla="*/ 154305 h 232409"/>
                              <a:gd name="connsiteX138" fmla="*/ 49904 w 114673"/>
                              <a:gd name="connsiteY138" fmla="*/ 156210 h 232409"/>
                              <a:gd name="connsiteX139" fmla="*/ 48951 w 114673"/>
                              <a:gd name="connsiteY139" fmla="*/ 158115 h 232409"/>
                              <a:gd name="connsiteX140" fmla="*/ 39426 w 114673"/>
                              <a:gd name="connsiteY140" fmla="*/ 160020 h 232409"/>
                              <a:gd name="connsiteX141" fmla="*/ 33711 w 114673"/>
                              <a:gd name="connsiteY141" fmla="*/ 159067 h 232409"/>
                              <a:gd name="connsiteX142" fmla="*/ 32759 w 114673"/>
                              <a:gd name="connsiteY142" fmla="*/ 160020 h 232409"/>
                              <a:gd name="connsiteX143" fmla="*/ 33711 w 114673"/>
                              <a:gd name="connsiteY143" fmla="*/ 160972 h 232409"/>
                              <a:gd name="connsiteX144" fmla="*/ 38474 w 114673"/>
                              <a:gd name="connsiteY144" fmla="*/ 160020 h 232409"/>
                              <a:gd name="connsiteX145" fmla="*/ 37521 w 114673"/>
                              <a:gd name="connsiteY145" fmla="*/ 164782 h 232409"/>
                              <a:gd name="connsiteX146" fmla="*/ 37521 w 114673"/>
                              <a:gd name="connsiteY146" fmla="*/ 171450 h 232409"/>
                              <a:gd name="connsiteX147" fmla="*/ 38474 w 114673"/>
                              <a:gd name="connsiteY147" fmla="*/ 176213 h 232409"/>
                              <a:gd name="connsiteX148" fmla="*/ 44189 w 114673"/>
                              <a:gd name="connsiteY148" fmla="*/ 176213 h 232409"/>
                              <a:gd name="connsiteX149" fmla="*/ 40379 w 114673"/>
                              <a:gd name="connsiteY149" fmla="*/ 178117 h 232409"/>
                              <a:gd name="connsiteX150" fmla="*/ 43236 w 114673"/>
                              <a:gd name="connsiteY150" fmla="*/ 180975 h 232409"/>
                              <a:gd name="connsiteX151" fmla="*/ 43236 w 114673"/>
                              <a:gd name="connsiteY151" fmla="*/ 182880 h 232409"/>
                              <a:gd name="connsiteX152" fmla="*/ 44189 w 114673"/>
                              <a:gd name="connsiteY152" fmla="*/ 184785 h 232409"/>
                              <a:gd name="connsiteX153" fmla="*/ 49904 w 114673"/>
                              <a:gd name="connsiteY153" fmla="*/ 183832 h 232409"/>
                              <a:gd name="connsiteX154" fmla="*/ 34664 w 114673"/>
                              <a:gd name="connsiteY154" fmla="*/ 151447 h 232409"/>
                              <a:gd name="connsiteX155" fmla="*/ 35616 w 114673"/>
                              <a:gd name="connsiteY155" fmla="*/ 152400 h 232409"/>
                              <a:gd name="connsiteX156" fmla="*/ 37521 w 114673"/>
                              <a:gd name="connsiteY156" fmla="*/ 149542 h 232409"/>
                              <a:gd name="connsiteX157" fmla="*/ 36569 w 114673"/>
                              <a:gd name="connsiteY157" fmla="*/ 148590 h 232409"/>
                              <a:gd name="connsiteX158" fmla="*/ 34664 w 114673"/>
                              <a:gd name="connsiteY158" fmla="*/ 151447 h 232409"/>
                              <a:gd name="connsiteX159" fmla="*/ 35616 w 114673"/>
                              <a:gd name="connsiteY159" fmla="*/ 127635 h 232409"/>
                              <a:gd name="connsiteX160" fmla="*/ 35616 w 114673"/>
                              <a:gd name="connsiteY160" fmla="*/ 127635 h 232409"/>
                              <a:gd name="connsiteX161" fmla="*/ 37521 w 114673"/>
                              <a:gd name="connsiteY161" fmla="*/ 127635 h 232409"/>
                              <a:gd name="connsiteX162" fmla="*/ 35616 w 114673"/>
                              <a:gd name="connsiteY162" fmla="*/ 127635 h 232409"/>
                              <a:gd name="connsiteX163" fmla="*/ 35616 w 114673"/>
                              <a:gd name="connsiteY163" fmla="*/ 127635 h 232409"/>
                              <a:gd name="connsiteX164" fmla="*/ 36569 w 114673"/>
                              <a:gd name="connsiteY164" fmla="*/ 122872 h 232409"/>
                              <a:gd name="connsiteX165" fmla="*/ 36569 w 114673"/>
                              <a:gd name="connsiteY165" fmla="*/ 122872 h 232409"/>
                              <a:gd name="connsiteX166" fmla="*/ 41331 w 114673"/>
                              <a:gd name="connsiteY166" fmla="*/ 122872 h 232409"/>
                              <a:gd name="connsiteX167" fmla="*/ 44189 w 114673"/>
                              <a:gd name="connsiteY167" fmla="*/ 120967 h 232409"/>
                              <a:gd name="connsiteX168" fmla="*/ 44189 w 114673"/>
                              <a:gd name="connsiteY168" fmla="*/ 120015 h 232409"/>
                              <a:gd name="connsiteX169" fmla="*/ 43236 w 114673"/>
                              <a:gd name="connsiteY169" fmla="*/ 118110 h 232409"/>
                              <a:gd name="connsiteX170" fmla="*/ 41331 w 114673"/>
                              <a:gd name="connsiteY170" fmla="*/ 116205 h 232409"/>
                              <a:gd name="connsiteX171" fmla="*/ 40379 w 114673"/>
                              <a:gd name="connsiteY171" fmla="*/ 119063 h 232409"/>
                              <a:gd name="connsiteX172" fmla="*/ 38474 w 114673"/>
                              <a:gd name="connsiteY172" fmla="*/ 122872 h 232409"/>
                              <a:gd name="connsiteX173" fmla="*/ 36569 w 114673"/>
                              <a:gd name="connsiteY173" fmla="*/ 122872 h 232409"/>
                              <a:gd name="connsiteX174" fmla="*/ 37521 w 114673"/>
                              <a:gd name="connsiteY174" fmla="*/ 103822 h 232409"/>
                              <a:gd name="connsiteX175" fmla="*/ 37521 w 114673"/>
                              <a:gd name="connsiteY175" fmla="*/ 108585 h 232409"/>
                              <a:gd name="connsiteX176" fmla="*/ 38474 w 114673"/>
                              <a:gd name="connsiteY176" fmla="*/ 109538 h 232409"/>
                              <a:gd name="connsiteX177" fmla="*/ 39426 w 114673"/>
                              <a:gd name="connsiteY177" fmla="*/ 110490 h 232409"/>
                              <a:gd name="connsiteX178" fmla="*/ 43236 w 114673"/>
                              <a:gd name="connsiteY178" fmla="*/ 107632 h 232409"/>
                              <a:gd name="connsiteX179" fmla="*/ 42284 w 114673"/>
                              <a:gd name="connsiteY179" fmla="*/ 102870 h 232409"/>
                              <a:gd name="connsiteX180" fmla="*/ 37521 w 114673"/>
                              <a:gd name="connsiteY180" fmla="*/ 103822 h 232409"/>
                              <a:gd name="connsiteX181" fmla="*/ 36569 w 114673"/>
                              <a:gd name="connsiteY181" fmla="*/ 53340 h 232409"/>
                              <a:gd name="connsiteX182" fmla="*/ 37521 w 114673"/>
                              <a:gd name="connsiteY182" fmla="*/ 56197 h 232409"/>
                              <a:gd name="connsiteX183" fmla="*/ 39426 w 114673"/>
                              <a:gd name="connsiteY183" fmla="*/ 60007 h 232409"/>
                              <a:gd name="connsiteX184" fmla="*/ 42284 w 114673"/>
                              <a:gd name="connsiteY184" fmla="*/ 60960 h 232409"/>
                              <a:gd name="connsiteX185" fmla="*/ 42284 w 114673"/>
                              <a:gd name="connsiteY185" fmla="*/ 59055 h 232409"/>
                              <a:gd name="connsiteX186" fmla="*/ 39426 w 114673"/>
                              <a:gd name="connsiteY186" fmla="*/ 60007 h 232409"/>
                              <a:gd name="connsiteX187" fmla="*/ 38474 w 114673"/>
                              <a:gd name="connsiteY187" fmla="*/ 60007 h 232409"/>
                              <a:gd name="connsiteX188" fmla="*/ 39426 w 114673"/>
                              <a:gd name="connsiteY188" fmla="*/ 55245 h 232409"/>
                              <a:gd name="connsiteX189" fmla="*/ 38474 w 114673"/>
                              <a:gd name="connsiteY189" fmla="*/ 52388 h 232409"/>
                              <a:gd name="connsiteX190" fmla="*/ 36569 w 114673"/>
                              <a:gd name="connsiteY190" fmla="*/ 51435 h 232409"/>
                              <a:gd name="connsiteX191" fmla="*/ 36569 w 114673"/>
                              <a:gd name="connsiteY191" fmla="*/ 53340 h 232409"/>
                              <a:gd name="connsiteX192" fmla="*/ 37521 w 114673"/>
                              <a:gd name="connsiteY192" fmla="*/ 114300 h 232409"/>
                              <a:gd name="connsiteX193" fmla="*/ 37521 w 114673"/>
                              <a:gd name="connsiteY193" fmla="*/ 114300 h 232409"/>
                              <a:gd name="connsiteX194" fmla="*/ 37521 w 114673"/>
                              <a:gd name="connsiteY194" fmla="*/ 115252 h 232409"/>
                              <a:gd name="connsiteX195" fmla="*/ 37521 w 114673"/>
                              <a:gd name="connsiteY195" fmla="*/ 114300 h 232409"/>
                              <a:gd name="connsiteX196" fmla="*/ 37521 w 114673"/>
                              <a:gd name="connsiteY196" fmla="*/ 114300 h 232409"/>
                              <a:gd name="connsiteX197" fmla="*/ 42284 w 114673"/>
                              <a:gd name="connsiteY197" fmla="*/ 93345 h 232409"/>
                              <a:gd name="connsiteX198" fmla="*/ 44189 w 114673"/>
                              <a:gd name="connsiteY198" fmla="*/ 91440 h 232409"/>
                              <a:gd name="connsiteX199" fmla="*/ 39426 w 114673"/>
                              <a:gd name="connsiteY199" fmla="*/ 89535 h 232409"/>
                              <a:gd name="connsiteX200" fmla="*/ 37521 w 114673"/>
                              <a:gd name="connsiteY200" fmla="*/ 92392 h 232409"/>
                              <a:gd name="connsiteX201" fmla="*/ 43236 w 114673"/>
                              <a:gd name="connsiteY201" fmla="*/ 97155 h 232409"/>
                              <a:gd name="connsiteX202" fmla="*/ 45141 w 114673"/>
                              <a:gd name="connsiteY202" fmla="*/ 96202 h 232409"/>
                              <a:gd name="connsiteX203" fmla="*/ 44189 w 114673"/>
                              <a:gd name="connsiteY203" fmla="*/ 94297 h 232409"/>
                              <a:gd name="connsiteX204" fmla="*/ 42284 w 114673"/>
                              <a:gd name="connsiteY204" fmla="*/ 93345 h 232409"/>
                              <a:gd name="connsiteX205" fmla="*/ 38474 w 114673"/>
                              <a:gd name="connsiteY205" fmla="*/ 109538 h 232409"/>
                              <a:gd name="connsiteX206" fmla="*/ 38474 w 114673"/>
                              <a:gd name="connsiteY206" fmla="*/ 109538 h 232409"/>
                              <a:gd name="connsiteX207" fmla="*/ 39426 w 114673"/>
                              <a:gd name="connsiteY207" fmla="*/ 105727 h 232409"/>
                              <a:gd name="connsiteX208" fmla="*/ 40379 w 114673"/>
                              <a:gd name="connsiteY208" fmla="*/ 106680 h 232409"/>
                              <a:gd name="connsiteX209" fmla="*/ 38474 w 114673"/>
                              <a:gd name="connsiteY209" fmla="*/ 109538 h 232409"/>
                              <a:gd name="connsiteX210" fmla="*/ 40379 w 114673"/>
                              <a:gd name="connsiteY210" fmla="*/ 131445 h 232409"/>
                              <a:gd name="connsiteX211" fmla="*/ 41331 w 114673"/>
                              <a:gd name="connsiteY211" fmla="*/ 129540 h 232409"/>
                              <a:gd name="connsiteX212" fmla="*/ 39426 w 114673"/>
                              <a:gd name="connsiteY212" fmla="*/ 126682 h 232409"/>
                              <a:gd name="connsiteX213" fmla="*/ 38474 w 114673"/>
                              <a:gd name="connsiteY213" fmla="*/ 130492 h 232409"/>
                              <a:gd name="connsiteX214" fmla="*/ 40379 w 114673"/>
                              <a:gd name="connsiteY214" fmla="*/ 131445 h 232409"/>
                              <a:gd name="connsiteX215" fmla="*/ 41331 w 114673"/>
                              <a:gd name="connsiteY215" fmla="*/ 199072 h 232409"/>
                              <a:gd name="connsiteX216" fmla="*/ 39426 w 114673"/>
                              <a:gd name="connsiteY216" fmla="*/ 197167 h 232409"/>
                              <a:gd name="connsiteX217" fmla="*/ 38474 w 114673"/>
                              <a:gd name="connsiteY217" fmla="*/ 199072 h 232409"/>
                              <a:gd name="connsiteX218" fmla="*/ 40379 w 114673"/>
                              <a:gd name="connsiteY218" fmla="*/ 200025 h 232409"/>
                              <a:gd name="connsiteX219" fmla="*/ 41331 w 114673"/>
                              <a:gd name="connsiteY219" fmla="*/ 199072 h 232409"/>
                              <a:gd name="connsiteX220" fmla="*/ 39426 w 114673"/>
                              <a:gd name="connsiteY220" fmla="*/ 141922 h 232409"/>
                              <a:gd name="connsiteX221" fmla="*/ 39426 w 114673"/>
                              <a:gd name="connsiteY221" fmla="*/ 141922 h 232409"/>
                              <a:gd name="connsiteX222" fmla="*/ 41331 w 114673"/>
                              <a:gd name="connsiteY222" fmla="*/ 141922 h 232409"/>
                              <a:gd name="connsiteX223" fmla="*/ 39426 w 114673"/>
                              <a:gd name="connsiteY223" fmla="*/ 141922 h 232409"/>
                              <a:gd name="connsiteX224" fmla="*/ 39426 w 114673"/>
                              <a:gd name="connsiteY224" fmla="*/ 141922 h 232409"/>
                              <a:gd name="connsiteX225" fmla="*/ 39426 w 114673"/>
                              <a:gd name="connsiteY225" fmla="*/ 165735 h 232409"/>
                              <a:gd name="connsiteX226" fmla="*/ 42284 w 114673"/>
                              <a:gd name="connsiteY226" fmla="*/ 165735 h 232409"/>
                              <a:gd name="connsiteX227" fmla="*/ 44189 w 114673"/>
                              <a:gd name="connsiteY227" fmla="*/ 169545 h 232409"/>
                              <a:gd name="connsiteX228" fmla="*/ 44189 w 114673"/>
                              <a:gd name="connsiteY228" fmla="*/ 171450 h 232409"/>
                              <a:gd name="connsiteX229" fmla="*/ 42284 w 114673"/>
                              <a:gd name="connsiteY229" fmla="*/ 172402 h 232409"/>
                              <a:gd name="connsiteX230" fmla="*/ 39426 w 114673"/>
                              <a:gd name="connsiteY230" fmla="*/ 165735 h 232409"/>
                              <a:gd name="connsiteX231" fmla="*/ 39426 w 114673"/>
                              <a:gd name="connsiteY231" fmla="*/ 145732 h 232409"/>
                              <a:gd name="connsiteX232" fmla="*/ 40379 w 114673"/>
                              <a:gd name="connsiteY232" fmla="*/ 145732 h 232409"/>
                              <a:gd name="connsiteX233" fmla="*/ 41331 w 114673"/>
                              <a:gd name="connsiteY233" fmla="*/ 144780 h 232409"/>
                              <a:gd name="connsiteX234" fmla="*/ 40379 w 114673"/>
                              <a:gd name="connsiteY234" fmla="*/ 143827 h 232409"/>
                              <a:gd name="connsiteX235" fmla="*/ 39426 w 114673"/>
                              <a:gd name="connsiteY235" fmla="*/ 145732 h 232409"/>
                              <a:gd name="connsiteX236" fmla="*/ 54666 w 114673"/>
                              <a:gd name="connsiteY236" fmla="*/ 148590 h 232409"/>
                              <a:gd name="connsiteX237" fmla="*/ 55619 w 114673"/>
                              <a:gd name="connsiteY237" fmla="*/ 148590 h 232409"/>
                              <a:gd name="connsiteX238" fmla="*/ 55619 w 114673"/>
                              <a:gd name="connsiteY238" fmla="*/ 146685 h 232409"/>
                              <a:gd name="connsiteX239" fmla="*/ 48951 w 114673"/>
                              <a:gd name="connsiteY239" fmla="*/ 147638 h 232409"/>
                              <a:gd name="connsiteX240" fmla="*/ 44189 w 114673"/>
                              <a:gd name="connsiteY240" fmla="*/ 152400 h 232409"/>
                              <a:gd name="connsiteX241" fmla="*/ 42284 w 114673"/>
                              <a:gd name="connsiteY241" fmla="*/ 153352 h 232409"/>
                              <a:gd name="connsiteX242" fmla="*/ 39426 w 114673"/>
                              <a:gd name="connsiteY242" fmla="*/ 152400 h 232409"/>
                              <a:gd name="connsiteX243" fmla="*/ 41331 w 114673"/>
                              <a:gd name="connsiteY243" fmla="*/ 154305 h 232409"/>
                              <a:gd name="connsiteX244" fmla="*/ 43236 w 114673"/>
                              <a:gd name="connsiteY244" fmla="*/ 154305 h 232409"/>
                              <a:gd name="connsiteX245" fmla="*/ 44189 w 114673"/>
                              <a:gd name="connsiteY245" fmla="*/ 155257 h 232409"/>
                              <a:gd name="connsiteX246" fmla="*/ 46094 w 114673"/>
                              <a:gd name="connsiteY246" fmla="*/ 156210 h 232409"/>
                              <a:gd name="connsiteX247" fmla="*/ 46094 w 114673"/>
                              <a:gd name="connsiteY247" fmla="*/ 153352 h 232409"/>
                              <a:gd name="connsiteX248" fmla="*/ 44189 w 114673"/>
                              <a:gd name="connsiteY248" fmla="*/ 150495 h 232409"/>
                              <a:gd name="connsiteX249" fmla="*/ 49904 w 114673"/>
                              <a:gd name="connsiteY249" fmla="*/ 149542 h 232409"/>
                              <a:gd name="connsiteX250" fmla="*/ 54666 w 114673"/>
                              <a:gd name="connsiteY250" fmla="*/ 148590 h 232409"/>
                              <a:gd name="connsiteX251" fmla="*/ 41331 w 114673"/>
                              <a:gd name="connsiteY251" fmla="*/ 93345 h 232409"/>
                              <a:gd name="connsiteX252" fmla="*/ 41331 w 114673"/>
                              <a:gd name="connsiteY252" fmla="*/ 93345 h 232409"/>
                              <a:gd name="connsiteX253" fmla="*/ 41331 w 114673"/>
                              <a:gd name="connsiteY253" fmla="*/ 93345 h 232409"/>
                              <a:gd name="connsiteX254" fmla="*/ 39426 w 114673"/>
                              <a:gd name="connsiteY254" fmla="*/ 92392 h 232409"/>
                              <a:gd name="connsiteX255" fmla="*/ 39426 w 114673"/>
                              <a:gd name="connsiteY255" fmla="*/ 92392 h 232409"/>
                              <a:gd name="connsiteX256" fmla="*/ 41331 w 114673"/>
                              <a:gd name="connsiteY256" fmla="*/ 93345 h 232409"/>
                              <a:gd name="connsiteX257" fmla="*/ 44189 w 114673"/>
                              <a:gd name="connsiteY257" fmla="*/ 64770 h 232409"/>
                              <a:gd name="connsiteX258" fmla="*/ 44189 w 114673"/>
                              <a:gd name="connsiteY258" fmla="*/ 64770 h 232409"/>
                              <a:gd name="connsiteX259" fmla="*/ 43236 w 114673"/>
                              <a:gd name="connsiteY259" fmla="*/ 61913 h 232409"/>
                              <a:gd name="connsiteX260" fmla="*/ 42284 w 114673"/>
                              <a:gd name="connsiteY260" fmla="*/ 61913 h 232409"/>
                              <a:gd name="connsiteX261" fmla="*/ 44189 w 114673"/>
                              <a:gd name="connsiteY261" fmla="*/ 64770 h 232409"/>
                              <a:gd name="connsiteX262" fmla="*/ 44189 w 114673"/>
                              <a:gd name="connsiteY262" fmla="*/ 64770 h 232409"/>
                              <a:gd name="connsiteX263" fmla="*/ 42284 w 114673"/>
                              <a:gd name="connsiteY263" fmla="*/ 67627 h 232409"/>
                              <a:gd name="connsiteX264" fmla="*/ 43236 w 114673"/>
                              <a:gd name="connsiteY264" fmla="*/ 69532 h 232409"/>
                              <a:gd name="connsiteX265" fmla="*/ 45141 w 114673"/>
                              <a:gd name="connsiteY265" fmla="*/ 69532 h 232409"/>
                              <a:gd name="connsiteX266" fmla="*/ 44189 w 114673"/>
                              <a:gd name="connsiteY266" fmla="*/ 64770 h 232409"/>
                              <a:gd name="connsiteX267" fmla="*/ 41331 w 114673"/>
                              <a:gd name="connsiteY267" fmla="*/ 148590 h 232409"/>
                              <a:gd name="connsiteX268" fmla="*/ 41331 w 114673"/>
                              <a:gd name="connsiteY268" fmla="*/ 148590 h 232409"/>
                              <a:gd name="connsiteX269" fmla="*/ 41331 w 114673"/>
                              <a:gd name="connsiteY269" fmla="*/ 148590 h 232409"/>
                              <a:gd name="connsiteX270" fmla="*/ 41331 w 114673"/>
                              <a:gd name="connsiteY270" fmla="*/ 148590 h 232409"/>
                              <a:gd name="connsiteX271" fmla="*/ 41331 w 114673"/>
                              <a:gd name="connsiteY271" fmla="*/ 148590 h 232409"/>
                              <a:gd name="connsiteX272" fmla="*/ 43236 w 114673"/>
                              <a:gd name="connsiteY272" fmla="*/ 138113 h 232409"/>
                              <a:gd name="connsiteX273" fmla="*/ 45141 w 114673"/>
                              <a:gd name="connsiteY273" fmla="*/ 142875 h 232409"/>
                              <a:gd name="connsiteX274" fmla="*/ 47046 w 114673"/>
                              <a:gd name="connsiteY274" fmla="*/ 144780 h 232409"/>
                              <a:gd name="connsiteX275" fmla="*/ 48951 w 114673"/>
                              <a:gd name="connsiteY275" fmla="*/ 142875 h 232409"/>
                              <a:gd name="connsiteX276" fmla="*/ 48951 w 114673"/>
                              <a:gd name="connsiteY276" fmla="*/ 140970 h 232409"/>
                              <a:gd name="connsiteX277" fmla="*/ 47046 w 114673"/>
                              <a:gd name="connsiteY277" fmla="*/ 138113 h 232409"/>
                              <a:gd name="connsiteX278" fmla="*/ 47046 w 114673"/>
                              <a:gd name="connsiteY278" fmla="*/ 136207 h 232409"/>
                              <a:gd name="connsiteX279" fmla="*/ 44189 w 114673"/>
                              <a:gd name="connsiteY279" fmla="*/ 133350 h 232409"/>
                              <a:gd name="connsiteX280" fmla="*/ 43236 w 114673"/>
                              <a:gd name="connsiteY280" fmla="*/ 134302 h 232409"/>
                              <a:gd name="connsiteX281" fmla="*/ 43236 w 114673"/>
                              <a:gd name="connsiteY281" fmla="*/ 138113 h 232409"/>
                              <a:gd name="connsiteX282" fmla="*/ 44189 w 114673"/>
                              <a:gd name="connsiteY282" fmla="*/ 56197 h 232409"/>
                              <a:gd name="connsiteX283" fmla="*/ 44189 w 114673"/>
                              <a:gd name="connsiteY283" fmla="*/ 56197 h 232409"/>
                              <a:gd name="connsiteX284" fmla="*/ 46094 w 114673"/>
                              <a:gd name="connsiteY284" fmla="*/ 53340 h 232409"/>
                              <a:gd name="connsiteX285" fmla="*/ 46094 w 114673"/>
                              <a:gd name="connsiteY285" fmla="*/ 51435 h 232409"/>
                              <a:gd name="connsiteX286" fmla="*/ 43236 w 114673"/>
                              <a:gd name="connsiteY286" fmla="*/ 50482 h 232409"/>
                              <a:gd name="connsiteX287" fmla="*/ 42284 w 114673"/>
                              <a:gd name="connsiteY287" fmla="*/ 52388 h 232409"/>
                              <a:gd name="connsiteX288" fmla="*/ 44189 w 114673"/>
                              <a:gd name="connsiteY288" fmla="*/ 56197 h 232409"/>
                              <a:gd name="connsiteX289" fmla="*/ 54666 w 114673"/>
                              <a:gd name="connsiteY289" fmla="*/ 197167 h 232409"/>
                              <a:gd name="connsiteX290" fmla="*/ 50856 w 114673"/>
                              <a:gd name="connsiteY290" fmla="*/ 195263 h 232409"/>
                              <a:gd name="connsiteX291" fmla="*/ 48951 w 114673"/>
                              <a:gd name="connsiteY291" fmla="*/ 195263 h 232409"/>
                              <a:gd name="connsiteX292" fmla="*/ 48951 w 114673"/>
                              <a:gd name="connsiteY292" fmla="*/ 197167 h 232409"/>
                              <a:gd name="connsiteX293" fmla="*/ 48951 w 114673"/>
                              <a:gd name="connsiteY293" fmla="*/ 200025 h 232409"/>
                              <a:gd name="connsiteX294" fmla="*/ 46094 w 114673"/>
                              <a:gd name="connsiteY294" fmla="*/ 199072 h 232409"/>
                              <a:gd name="connsiteX295" fmla="*/ 45141 w 114673"/>
                              <a:gd name="connsiteY295" fmla="*/ 197167 h 232409"/>
                              <a:gd name="connsiteX296" fmla="*/ 44189 w 114673"/>
                              <a:gd name="connsiteY296" fmla="*/ 196215 h 232409"/>
                              <a:gd name="connsiteX297" fmla="*/ 43236 w 114673"/>
                              <a:gd name="connsiteY297" fmla="*/ 198120 h 232409"/>
                              <a:gd name="connsiteX298" fmla="*/ 44189 w 114673"/>
                              <a:gd name="connsiteY298" fmla="*/ 202882 h 232409"/>
                              <a:gd name="connsiteX299" fmla="*/ 47999 w 114673"/>
                              <a:gd name="connsiteY299" fmla="*/ 201930 h 232409"/>
                              <a:gd name="connsiteX300" fmla="*/ 54666 w 114673"/>
                              <a:gd name="connsiteY300" fmla="*/ 200025 h 232409"/>
                              <a:gd name="connsiteX301" fmla="*/ 56571 w 114673"/>
                              <a:gd name="connsiteY301" fmla="*/ 198120 h 232409"/>
                              <a:gd name="connsiteX302" fmla="*/ 54666 w 114673"/>
                              <a:gd name="connsiteY302" fmla="*/ 197167 h 232409"/>
                              <a:gd name="connsiteX303" fmla="*/ 44189 w 114673"/>
                              <a:gd name="connsiteY303" fmla="*/ 128588 h 232409"/>
                              <a:gd name="connsiteX304" fmla="*/ 46094 w 114673"/>
                              <a:gd name="connsiteY304" fmla="*/ 125730 h 232409"/>
                              <a:gd name="connsiteX305" fmla="*/ 44189 w 114673"/>
                              <a:gd name="connsiteY305" fmla="*/ 123825 h 232409"/>
                              <a:gd name="connsiteX306" fmla="*/ 43236 w 114673"/>
                              <a:gd name="connsiteY306" fmla="*/ 125730 h 232409"/>
                              <a:gd name="connsiteX307" fmla="*/ 44189 w 114673"/>
                              <a:gd name="connsiteY307" fmla="*/ 128588 h 232409"/>
                              <a:gd name="connsiteX308" fmla="*/ 44189 w 114673"/>
                              <a:gd name="connsiteY308" fmla="*/ 190500 h 232409"/>
                              <a:gd name="connsiteX309" fmla="*/ 45141 w 114673"/>
                              <a:gd name="connsiteY309" fmla="*/ 193357 h 232409"/>
                              <a:gd name="connsiteX310" fmla="*/ 47999 w 114673"/>
                              <a:gd name="connsiteY310" fmla="*/ 192405 h 232409"/>
                              <a:gd name="connsiteX311" fmla="*/ 44189 w 114673"/>
                              <a:gd name="connsiteY311" fmla="*/ 190500 h 232409"/>
                              <a:gd name="connsiteX312" fmla="*/ 47046 w 114673"/>
                              <a:gd name="connsiteY312" fmla="*/ 190500 h 232409"/>
                              <a:gd name="connsiteX313" fmla="*/ 43236 w 114673"/>
                              <a:gd name="connsiteY313" fmla="*/ 188595 h 232409"/>
                              <a:gd name="connsiteX314" fmla="*/ 47046 w 114673"/>
                              <a:gd name="connsiteY314" fmla="*/ 190500 h 232409"/>
                              <a:gd name="connsiteX315" fmla="*/ 44189 w 114673"/>
                              <a:gd name="connsiteY315" fmla="*/ 56197 h 232409"/>
                              <a:gd name="connsiteX316" fmla="*/ 47046 w 114673"/>
                              <a:gd name="connsiteY316" fmla="*/ 59055 h 232409"/>
                              <a:gd name="connsiteX317" fmla="*/ 49904 w 114673"/>
                              <a:gd name="connsiteY317" fmla="*/ 61913 h 232409"/>
                              <a:gd name="connsiteX318" fmla="*/ 49904 w 114673"/>
                              <a:gd name="connsiteY318" fmla="*/ 63817 h 232409"/>
                              <a:gd name="connsiteX319" fmla="*/ 48951 w 114673"/>
                              <a:gd name="connsiteY319" fmla="*/ 65722 h 232409"/>
                              <a:gd name="connsiteX320" fmla="*/ 50856 w 114673"/>
                              <a:gd name="connsiteY320" fmla="*/ 65722 h 232409"/>
                              <a:gd name="connsiteX321" fmla="*/ 51809 w 114673"/>
                              <a:gd name="connsiteY321" fmla="*/ 60960 h 232409"/>
                              <a:gd name="connsiteX322" fmla="*/ 47046 w 114673"/>
                              <a:gd name="connsiteY322" fmla="*/ 59055 h 232409"/>
                              <a:gd name="connsiteX323" fmla="*/ 44189 w 114673"/>
                              <a:gd name="connsiteY323" fmla="*/ 56197 h 232409"/>
                              <a:gd name="connsiteX324" fmla="*/ 45141 w 114673"/>
                              <a:gd name="connsiteY324" fmla="*/ 113347 h 232409"/>
                              <a:gd name="connsiteX325" fmla="*/ 45141 w 114673"/>
                              <a:gd name="connsiteY325" fmla="*/ 113347 h 232409"/>
                              <a:gd name="connsiteX326" fmla="*/ 48951 w 114673"/>
                              <a:gd name="connsiteY326" fmla="*/ 110490 h 232409"/>
                              <a:gd name="connsiteX327" fmla="*/ 47999 w 114673"/>
                              <a:gd name="connsiteY327" fmla="*/ 109538 h 232409"/>
                              <a:gd name="connsiteX328" fmla="*/ 45141 w 114673"/>
                              <a:gd name="connsiteY328" fmla="*/ 113347 h 232409"/>
                              <a:gd name="connsiteX329" fmla="*/ 47999 w 114673"/>
                              <a:gd name="connsiteY329" fmla="*/ 205740 h 232409"/>
                              <a:gd name="connsiteX330" fmla="*/ 47999 w 114673"/>
                              <a:gd name="connsiteY330" fmla="*/ 205740 h 232409"/>
                              <a:gd name="connsiteX331" fmla="*/ 46094 w 114673"/>
                              <a:gd name="connsiteY331" fmla="*/ 205740 h 232409"/>
                              <a:gd name="connsiteX332" fmla="*/ 47999 w 114673"/>
                              <a:gd name="connsiteY332" fmla="*/ 205740 h 232409"/>
                              <a:gd name="connsiteX333" fmla="*/ 47999 w 114673"/>
                              <a:gd name="connsiteY333" fmla="*/ 205740 h 232409"/>
                              <a:gd name="connsiteX334" fmla="*/ 51809 w 114673"/>
                              <a:gd name="connsiteY334" fmla="*/ 135255 h 232409"/>
                              <a:gd name="connsiteX335" fmla="*/ 50856 w 114673"/>
                              <a:gd name="connsiteY335" fmla="*/ 133350 h 232409"/>
                              <a:gd name="connsiteX336" fmla="*/ 48951 w 114673"/>
                              <a:gd name="connsiteY336" fmla="*/ 134302 h 232409"/>
                              <a:gd name="connsiteX337" fmla="*/ 47999 w 114673"/>
                              <a:gd name="connsiteY337" fmla="*/ 138113 h 232409"/>
                              <a:gd name="connsiteX338" fmla="*/ 51809 w 114673"/>
                              <a:gd name="connsiteY338" fmla="*/ 135255 h 232409"/>
                              <a:gd name="connsiteX339" fmla="*/ 51809 w 114673"/>
                              <a:gd name="connsiteY339" fmla="*/ 96202 h 232409"/>
                              <a:gd name="connsiteX340" fmla="*/ 48951 w 114673"/>
                              <a:gd name="connsiteY340" fmla="*/ 93345 h 232409"/>
                              <a:gd name="connsiteX341" fmla="*/ 47046 w 114673"/>
                              <a:gd name="connsiteY341" fmla="*/ 94297 h 232409"/>
                              <a:gd name="connsiteX342" fmla="*/ 51809 w 114673"/>
                              <a:gd name="connsiteY342" fmla="*/ 96202 h 232409"/>
                              <a:gd name="connsiteX343" fmla="*/ 51809 w 114673"/>
                              <a:gd name="connsiteY343" fmla="*/ 96202 h 232409"/>
                              <a:gd name="connsiteX344" fmla="*/ 51809 w 114673"/>
                              <a:gd name="connsiteY344" fmla="*/ 96202 h 232409"/>
                              <a:gd name="connsiteX345" fmla="*/ 48951 w 114673"/>
                              <a:gd name="connsiteY345" fmla="*/ 107632 h 232409"/>
                              <a:gd name="connsiteX346" fmla="*/ 47999 w 114673"/>
                              <a:gd name="connsiteY346" fmla="*/ 106680 h 232409"/>
                              <a:gd name="connsiteX347" fmla="*/ 47046 w 114673"/>
                              <a:gd name="connsiteY347" fmla="*/ 107632 h 232409"/>
                              <a:gd name="connsiteX348" fmla="*/ 48951 w 114673"/>
                              <a:gd name="connsiteY348" fmla="*/ 107632 h 232409"/>
                              <a:gd name="connsiteX349" fmla="*/ 48951 w 114673"/>
                              <a:gd name="connsiteY349" fmla="*/ 107632 h 232409"/>
                              <a:gd name="connsiteX350" fmla="*/ 48951 w 114673"/>
                              <a:gd name="connsiteY350" fmla="*/ 117157 h 232409"/>
                              <a:gd name="connsiteX351" fmla="*/ 48951 w 114673"/>
                              <a:gd name="connsiteY351" fmla="*/ 117157 h 232409"/>
                              <a:gd name="connsiteX352" fmla="*/ 50856 w 114673"/>
                              <a:gd name="connsiteY352" fmla="*/ 115252 h 232409"/>
                              <a:gd name="connsiteX353" fmla="*/ 49904 w 114673"/>
                              <a:gd name="connsiteY353" fmla="*/ 115252 h 232409"/>
                              <a:gd name="connsiteX354" fmla="*/ 48951 w 114673"/>
                              <a:gd name="connsiteY354" fmla="*/ 117157 h 232409"/>
                              <a:gd name="connsiteX355" fmla="*/ 48951 w 114673"/>
                              <a:gd name="connsiteY355" fmla="*/ 48577 h 232409"/>
                              <a:gd name="connsiteX356" fmla="*/ 50856 w 114673"/>
                              <a:gd name="connsiteY356" fmla="*/ 49530 h 232409"/>
                              <a:gd name="connsiteX357" fmla="*/ 53714 w 114673"/>
                              <a:gd name="connsiteY357" fmla="*/ 51435 h 232409"/>
                              <a:gd name="connsiteX358" fmla="*/ 51809 w 114673"/>
                              <a:gd name="connsiteY358" fmla="*/ 46672 h 232409"/>
                              <a:gd name="connsiteX359" fmla="*/ 48951 w 114673"/>
                              <a:gd name="connsiteY359" fmla="*/ 48577 h 232409"/>
                              <a:gd name="connsiteX360" fmla="*/ 55619 w 114673"/>
                              <a:gd name="connsiteY360" fmla="*/ 125730 h 232409"/>
                              <a:gd name="connsiteX361" fmla="*/ 53714 w 114673"/>
                              <a:gd name="connsiteY361" fmla="*/ 122872 h 232409"/>
                              <a:gd name="connsiteX362" fmla="*/ 49904 w 114673"/>
                              <a:gd name="connsiteY362" fmla="*/ 120015 h 232409"/>
                              <a:gd name="connsiteX363" fmla="*/ 48951 w 114673"/>
                              <a:gd name="connsiteY363" fmla="*/ 121920 h 232409"/>
                              <a:gd name="connsiteX364" fmla="*/ 50856 w 114673"/>
                              <a:gd name="connsiteY364" fmla="*/ 124777 h 232409"/>
                              <a:gd name="connsiteX365" fmla="*/ 55619 w 114673"/>
                              <a:gd name="connsiteY365" fmla="*/ 125730 h 232409"/>
                              <a:gd name="connsiteX366" fmla="*/ 50856 w 114673"/>
                              <a:gd name="connsiteY366" fmla="*/ 207645 h 232409"/>
                              <a:gd name="connsiteX367" fmla="*/ 50856 w 114673"/>
                              <a:gd name="connsiteY367" fmla="*/ 207645 h 232409"/>
                              <a:gd name="connsiteX368" fmla="*/ 50856 w 114673"/>
                              <a:gd name="connsiteY368" fmla="*/ 207645 h 232409"/>
                              <a:gd name="connsiteX369" fmla="*/ 50856 w 114673"/>
                              <a:gd name="connsiteY369" fmla="*/ 207645 h 232409"/>
                              <a:gd name="connsiteX370" fmla="*/ 50856 w 114673"/>
                              <a:gd name="connsiteY370" fmla="*/ 207645 h 232409"/>
                              <a:gd name="connsiteX371" fmla="*/ 52761 w 114673"/>
                              <a:gd name="connsiteY371" fmla="*/ 103822 h 232409"/>
                              <a:gd name="connsiteX372" fmla="*/ 50856 w 114673"/>
                              <a:gd name="connsiteY372" fmla="*/ 103822 h 232409"/>
                              <a:gd name="connsiteX373" fmla="*/ 50856 w 114673"/>
                              <a:gd name="connsiteY373" fmla="*/ 104775 h 232409"/>
                              <a:gd name="connsiteX374" fmla="*/ 52761 w 114673"/>
                              <a:gd name="connsiteY374" fmla="*/ 103822 h 232409"/>
                              <a:gd name="connsiteX375" fmla="*/ 55619 w 114673"/>
                              <a:gd name="connsiteY375" fmla="*/ 103822 h 232409"/>
                              <a:gd name="connsiteX376" fmla="*/ 54666 w 114673"/>
                              <a:gd name="connsiteY376" fmla="*/ 106680 h 232409"/>
                              <a:gd name="connsiteX377" fmla="*/ 56571 w 114673"/>
                              <a:gd name="connsiteY377" fmla="*/ 104775 h 232409"/>
                              <a:gd name="connsiteX378" fmla="*/ 55619 w 114673"/>
                              <a:gd name="connsiteY378" fmla="*/ 103822 h 232409"/>
                              <a:gd name="connsiteX379" fmla="*/ 53714 w 114673"/>
                              <a:gd name="connsiteY379" fmla="*/ 99060 h 232409"/>
                              <a:gd name="connsiteX380" fmla="*/ 52761 w 114673"/>
                              <a:gd name="connsiteY380" fmla="*/ 103822 h 232409"/>
                              <a:gd name="connsiteX381" fmla="*/ 52761 w 114673"/>
                              <a:gd name="connsiteY381" fmla="*/ 216217 h 232409"/>
                              <a:gd name="connsiteX382" fmla="*/ 52761 w 114673"/>
                              <a:gd name="connsiteY382" fmla="*/ 216217 h 232409"/>
                              <a:gd name="connsiteX383" fmla="*/ 51809 w 114673"/>
                              <a:gd name="connsiteY383" fmla="*/ 216217 h 232409"/>
                              <a:gd name="connsiteX384" fmla="*/ 52761 w 114673"/>
                              <a:gd name="connsiteY384" fmla="*/ 216217 h 232409"/>
                              <a:gd name="connsiteX385" fmla="*/ 52761 w 114673"/>
                              <a:gd name="connsiteY385" fmla="*/ 216217 h 232409"/>
                              <a:gd name="connsiteX386" fmla="*/ 53714 w 114673"/>
                              <a:gd name="connsiteY386" fmla="*/ 67627 h 232409"/>
                              <a:gd name="connsiteX387" fmla="*/ 51809 w 114673"/>
                              <a:gd name="connsiteY387" fmla="*/ 69532 h 232409"/>
                              <a:gd name="connsiteX388" fmla="*/ 54666 w 114673"/>
                              <a:gd name="connsiteY388" fmla="*/ 71438 h 232409"/>
                              <a:gd name="connsiteX389" fmla="*/ 57524 w 114673"/>
                              <a:gd name="connsiteY389" fmla="*/ 69532 h 232409"/>
                              <a:gd name="connsiteX390" fmla="*/ 53714 w 114673"/>
                              <a:gd name="connsiteY390" fmla="*/ 67627 h 232409"/>
                              <a:gd name="connsiteX391" fmla="*/ 50856 w 114673"/>
                              <a:gd name="connsiteY391" fmla="*/ 166688 h 232409"/>
                              <a:gd name="connsiteX392" fmla="*/ 51809 w 114673"/>
                              <a:gd name="connsiteY392" fmla="*/ 167640 h 232409"/>
                              <a:gd name="connsiteX393" fmla="*/ 52761 w 114673"/>
                              <a:gd name="connsiteY393" fmla="*/ 166688 h 232409"/>
                              <a:gd name="connsiteX394" fmla="*/ 50856 w 114673"/>
                              <a:gd name="connsiteY394" fmla="*/ 166688 h 232409"/>
                              <a:gd name="connsiteX395" fmla="*/ 50856 w 114673"/>
                              <a:gd name="connsiteY395" fmla="*/ 166688 h 232409"/>
                              <a:gd name="connsiteX396" fmla="*/ 51809 w 114673"/>
                              <a:gd name="connsiteY396" fmla="*/ 212407 h 232409"/>
                              <a:gd name="connsiteX397" fmla="*/ 51809 w 114673"/>
                              <a:gd name="connsiteY397" fmla="*/ 212407 h 232409"/>
                              <a:gd name="connsiteX398" fmla="*/ 51809 w 114673"/>
                              <a:gd name="connsiteY398" fmla="*/ 212407 h 232409"/>
                              <a:gd name="connsiteX399" fmla="*/ 51809 w 114673"/>
                              <a:gd name="connsiteY399" fmla="*/ 212407 h 232409"/>
                              <a:gd name="connsiteX400" fmla="*/ 51809 w 114673"/>
                              <a:gd name="connsiteY400" fmla="*/ 212407 h 232409"/>
                              <a:gd name="connsiteX401" fmla="*/ 51809 w 114673"/>
                              <a:gd name="connsiteY401" fmla="*/ 52388 h 232409"/>
                              <a:gd name="connsiteX402" fmla="*/ 51809 w 114673"/>
                              <a:gd name="connsiteY402" fmla="*/ 52388 h 232409"/>
                              <a:gd name="connsiteX403" fmla="*/ 53714 w 114673"/>
                              <a:gd name="connsiteY403" fmla="*/ 52388 h 232409"/>
                              <a:gd name="connsiteX404" fmla="*/ 53714 w 114673"/>
                              <a:gd name="connsiteY404" fmla="*/ 51435 h 232409"/>
                              <a:gd name="connsiteX405" fmla="*/ 51809 w 114673"/>
                              <a:gd name="connsiteY405" fmla="*/ 52388 h 232409"/>
                              <a:gd name="connsiteX406" fmla="*/ 52761 w 114673"/>
                              <a:gd name="connsiteY406" fmla="*/ 130492 h 232409"/>
                              <a:gd name="connsiteX407" fmla="*/ 52761 w 114673"/>
                              <a:gd name="connsiteY407" fmla="*/ 130492 h 232409"/>
                              <a:gd name="connsiteX408" fmla="*/ 51809 w 114673"/>
                              <a:gd name="connsiteY408" fmla="*/ 128588 h 232409"/>
                              <a:gd name="connsiteX409" fmla="*/ 50856 w 114673"/>
                              <a:gd name="connsiteY409" fmla="*/ 129540 h 232409"/>
                              <a:gd name="connsiteX410" fmla="*/ 52761 w 114673"/>
                              <a:gd name="connsiteY410" fmla="*/ 130492 h 232409"/>
                              <a:gd name="connsiteX411" fmla="*/ 62286 w 114673"/>
                              <a:gd name="connsiteY411" fmla="*/ 59055 h 232409"/>
                              <a:gd name="connsiteX412" fmla="*/ 63239 w 114673"/>
                              <a:gd name="connsiteY412" fmla="*/ 58102 h 232409"/>
                              <a:gd name="connsiteX413" fmla="*/ 62286 w 114673"/>
                              <a:gd name="connsiteY413" fmla="*/ 58102 h 232409"/>
                              <a:gd name="connsiteX414" fmla="*/ 55619 w 114673"/>
                              <a:gd name="connsiteY414" fmla="*/ 60007 h 232409"/>
                              <a:gd name="connsiteX415" fmla="*/ 54666 w 114673"/>
                              <a:gd name="connsiteY415" fmla="*/ 56197 h 232409"/>
                              <a:gd name="connsiteX416" fmla="*/ 53714 w 114673"/>
                              <a:gd name="connsiteY416" fmla="*/ 55245 h 232409"/>
                              <a:gd name="connsiteX417" fmla="*/ 52761 w 114673"/>
                              <a:gd name="connsiteY417" fmla="*/ 57150 h 232409"/>
                              <a:gd name="connsiteX418" fmla="*/ 55619 w 114673"/>
                              <a:gd name="connsiteY418" fmla="*/ 60007 h 232409"/>
                              <a:gd name="connsiteX419" fmla="*/ 62286 w 114673"/>
                              <a:gd name="connsiteY419" fmla="*/ 59055 h 232409"/>
                              <a:gd name="connsiteX420" fmla="*/ 56571 w 114673"/>
                              <a:gd name="connsiteY420" fmla="*/ 181927 h 232409"/>
                              <a:gd name="connsiteX421" fmla="*/ 53714 w 114673"/>
                              <a:gd name="connsiteY421" fmla="*/ 180022 h 232409"/>
                              <a:gd name="connsiteX422" fmla="*/ 52761 w 114673"/>
                              <a:gd name="connsiteY422" fmla="*/ 180975 h 232409"/>
                              <a:gd name="connsiteX423" fmla="*/ 55619 w 114673"/>
                              <a:gd name="connsiteY423" fmla="*/ 182880 h 232409"/>
                              <a:gd name="connsiteX424" fmla="*/ 56571 w 114673"/>
                              <a:gd name="connsiteY424" fmla="*/ 181927 h 232409"/>
                              <a:gd name="connsiteX425" fmla="*/ 59429 w 114673"/>
                              <a:gd name="connsiteY425" fmla="*/ 173355 h 232409"/>
                              <a:gd name="connsiteX426" fmla="*/ 57524 w 114673"/>
                              <a:gd name="connsiteY426" fmla="*/ 173355 h 232409"/>
                              <a:gd name="connsiteX427" fmla="*/ 56571 w 114673"/>
                              <a:gd name="connsiteY427" fmla="*/ 172402 h 232409"/>
                              <a:gd name="connsiteX428" fmla="*/ 53714 w 114673"/>
                              <a:gd name="connsiteY428" fmla="*/ 173355 h 232409"/>
                              <a:gd name="connsiteX429" fmla="*/ 53714 w 114673"/>
                              <a:gd name="connsiteY429" fmla="*/ 174307 h 232409"/>
                              <a:gd name="connsiteX430" fmla="*/ 56571 w 114673"/>
                              <a:gd name="connsiteY430" fmla="*/ 175260 h 232409"/>
                              <a:gd name="connsiteX431" fmla="*/ 57524 w 114673"/>
                              <a:gd name="connsiteY431" fmla="*/ 175260 h 232409"/>
                              <a:gd name="connsiteX432" fmla="*/ 59429 w 114673"/>
                              <a:gd name="connsiteY432" fmla="*/ 175260 h 232409"/>
                              <a:gd name="connsiteX433" fmla="*/ 59429 w 114673"/>
                              <a:gd name="connsiteY433" fmla="*/ 173355 h 232409"/>
                              <a:gd name="connsiteX434" fmla="*/ 53714 w 114673"/>
                              <a:gd name="connsiteY434" fmla="*/ 107632 h 232409"/>
                              <a:gd name="connsiteX435" fmla="*/ 54666 w 114673"/>
                              <a:gd name="connsiteY435" fmla="*/ 106680 h 232409"/>
                              <a:gd name="connsiteX436" fmla="*/ 53714 w 114673"/>
                              <a:gd name="connsiteY436" fmla="*/ 107632 h 232409"/>
                              <a:gd name="connsiteX437" fmla="*/ 53714 w 114673"/>
                              <a:gd name="connsiteY437" fmla="*/ 107632 h 232409"/>
                              <a:gd name="connsiteX438" fmla="*/ 56571 w 114673"/>
                              <a:gd name="connsiteY438" fmla="*/ 134302 h 232409"/>
                              <a:gd name="connsiteX439" fmla="*/ 56571 w 114673"/>
                              <a:gd name="connsiteY439" fmla="*/ 132397 h 232409"/>
                              <a:gd name="connsiteX440" fmla="*/ 54666 w 114673"/>
                              <a:gd name="connsiteY440" fmla="*/ 133350 h 232409"/>
                              <a:gd name="connsiteX441" fmla="*/ 53714 w 114673"/>
                              <a:gd name="connsiteY441" fmla="*/ 135255 h 232409"/>
                              <a:gd name="connsiteX442" fmla="*/ 54666 w 114673"/>
                              <a:gd name="connsiteY442" fmla="*/ 138113 h 232409"/>
                              <a:gd name="connsiteX443" fmla="*/ 55619 w 114673"/>
                              <a:gd name="connsiteY443" fmla="*/ 135255 h 232409"/>
                              <a:gd name="connsiteX444" fmla="*/ 56571 w 114673"/>
                              <a:gd name="connsiteY444" fmla="*/ 134302 h 232409"/>
                              <a:gd name="connsiteX445" fmla="*/ 55619 w 114673"/>
                              <a:gd name="connsiteY445" fmla="*/ 194310 h 232409"/>
                              <a:gd name="connsiteX446" fmla="*/ 55619 w 114673"/>
                              <a:gd name="connsiteY446" fmla="*/ 194310 h 232409"/>
                              <a:gd name="connsiteX447" fmla="*/ 53714 w 114673"/>
                              <a:gd name="connsiteY447" fmla="*/ 194310 h 232409"/>
                              <a:gd name="connsiteX448" fmla="*/ 55619 w 114673"/>
                              <a:gd name="connsiteY448" fmla="*/ 194310 h 232409"/>
                              <a:gd name="connsiteX449" fmla="*/ 55619 w 114673"/>
                              <a:gd name="connsiteY449" fmla="*/ 194310 h 232409"/>
                              <a:gd name="connsiteX450" fmla="*/ 54666 w 114673"/>
                              <a:gd name="connsiteY450" fmla="*/ 141922 h 232409"/>
                              <a:gd name="connsiteX451" fmla="*/ 54666 w 114673"/>
                              <a:gd name="connsiteY451" fmla="*/ 141922 h 232409"/>
                              <a:gd name="connsiteX452" fmla="*/ 54666 w 114673"/>
                              <a:gd name="connsiteY452" fmla="*/ 143827 h 232409"/>
                              <a:gd name="connsiteX453" fmla="*/ 54666 w 114673"/>
                              <a:gd name="connsiteY453" fmla="*/ 141922 h 232409"/>
                              <a:gd name="connsiteX454" fmla="*/ 54666 w 114673"/>
                              <a:gd name="connsiteY454" fmla="*/ 141922 h 232409"/>
                              <a:gd name="connsiteX455" fmla="*/ 58476 w 114673"/>
                              <a:gd name="connsiteY455" fmla="*/ 88582 h 232409"/>
                              <a:gd name="connsiteX456" fmla="*/ 58476 w 114673"/>
                              <a:gd name="connsiteY456" fmla="*/ 88582 h 232409"/>
                              <a:gd name="connsiteX457" fmla="*/ 54666 w 114673"/>
                              <a:gd name="connsiteY457" fmla="*/ 89535 h 232409"/>
                              <a:gd name="connsiteX458" fmla="*/ 56571 w 114673"/>
                              <a:gd name="connsiteY458" fmla="*/ 93345 h 232409"/>
                              <a:gd name="connsiteX459" fmla="*/ 57524 w 114673"/>
                              <a:gd name="connsiteY459" fmla="*/ 93345 h 232409"/>
                              <a:gd name="connsiteX460" fmla="*/ 57524 w 114673"/>
                              <a:gd name="connsiteY460" fmla="*/ 92392 h 232409"/>
                              <a:gd name="connsiteX461" fmla="*/ 58476 w 114673"/>
                              <a:gd name="connsiteY461" fmla="*/ 88582 h 232409"/>
                              <a:gd name="connsiteX462" fmla="*/ 58476 w 114673"/>
                              <a:gd name="connsiteY462" fmla="*/ 88582 h 232409"/>
                              <a:gd name="connsiteX463" fmla="*/ 57524 w 114673"/>
                              <a:gd name="connsiteY463" fmla="*/ 120967 h 232409"/>
                              <a:gd name="connsiteX464" fmla="*/ 57524 w 114673"/>
                              <a:gd name="connsiteY464" fmla="*/ 120967 h 232409"/>
                              <a:gd name="connsiteX465" fmla="*/ 57524 w 114673"/>
                              <a:gd name="connsiteY465" fmla="*/ 119063 h 232409"/>
                              <a:gd name="connsiteX466" fmla="*/ 56571 w 114673"/>
                              <a:gd name="connsiteY466" fmla="*/ 120015 h 232409"/>
                              <a:gd name="connsiteX467" fmla="*/ 57524 w 114673"/>
                              <a:gd name="connsiteY467" fmla="*/ 120967 h 232409"/>
                              <a:gd name="connsiteX468" fmla="*/ 57524 w 114673"/>
                              <a:gd name="connsiteY468" fmla="*/ 161925 h 232409"/>
                              <a:gd name="connsiteX469" fmla="*/ 58476 w 114673"/>
                              <a:gd name="connsiteY469" fmla="*/ 160972 h 232409"/>
                              <a:gd name="connsiteX470" fmla="*/ 57524 w 114673"/>
                              <a:gd name="connsiteY470" fmla="*/ 159067 h 232409"/>
                              <a:gd name="connsiteX471" fmla="*/ 56571 w 114673"/>
                              <a:gd name="connsiteY471" fmla="*/ 160020 h 232409"/>
                              <a:gd name="connsiteX472" fmla="*/ 57524 w 114673"/>
                              <a:gd name="connsiteY472" fmla="*/ 161925 h 232409"/>
                              <a:gd name="connsiteX473" fmla="*/ 56571 w 114673"/>
                              <a:gd name="connsiteY473" fmla="*/ 50482 h 232409"/>
                              <a:gd name="connsiteX474" fmla="*/ 56571 w 114673"/>
                              <a:gd name="connsiteY474" fmla="*/ 50482 h 232409"/>
                              <a:gd name="connsiteX475" fmla="*/ 57524 w 114673"/>
                              <a:gd name="connsiteY475" fmla="*/ 49530 h 232409"/>
                              <a:gd name="connsiteX476" fmla="*/ 56571 w 114673"/>
                              <a:gd name="connsiteY476" fmla="*/ 48577 h 232409"/>
                              <a:gd name="connsiteX477" fmla="*/ 56571 w 114673"/>
                              <a:gd name="connsiteY477" fmla="*/ 50482 h 232409"/>
                              <a:gd name="connsiteX478" fmla="*/ 56571 w 114673"/>
                              <a:gd name="connsiteY478" fmla="*/ 42863 h 232409"/>
                              <a:gd name="connsiteX479" fmla="*/ 60381 w 114673"/>
                              <a:gd name="connsiteY479" fmla="*/ 45720 h 232409"/>
                              <a:gd name="connsiteX480" fmla="*/ 60381 w 114673"/>
                              <a:gd name="connsiteY480" fmla="*/ 44767 h 232409"/>
                              <a:gd name="connsiteX481" fmla="*/ 56571 w 114673"/>
                              <a:gd name="connsiteY481" fmla="*/ 42863 h 232409"/>
                              <a:gd name="connsiteX482" fmla="*/ 56571 w 114673"/>
                              <a:gd name="connsiteY482" fmla="*/ 42863 h 232409"/>
                              <a:gd name="connsiteX483" fmla="*/ 58476 w 114673"/>
                              <a:gd name="connsiteY483" fmla="*/ 128588 h 232409"/>
                              <a:gd name="connsiteX484" fmla="*/ 58476 w 114673"/>
                              <a:gd name="connsiteY484" fmla="*/ 128588 h 232409"/>
                              <a:gd name="connsiteX485" fmla="*/ 58476 w 114673"/>
                              <a:gd name="connsiteY485" fmla="*/ 130492 h 232409"/>
                              <a:gd name="connsiteX486" fmla="*/ 59429 w 114673"/>
                              <a:gd name="connsiteY486" fmla="*/ 129540 h 232409"/>
                              <a:gd name="connsiteX487" fmla="*/ 58476 w 114673"/>
                              <a:gd name="connsiteY487" fmla="*/ 128588 h 232409"/>
                              <a:gd name="connsiteX488" fmla="*/ 59429 w 114673"/>
                              <a:gd name="connsiteY488" fmla="*/ 81915 h 232409"/>
                              <a:gd name="connsiteX489" fmla="*/ 59429 w 114673"/>
                              <a:gd name="connsiteY489" fmla="*/ 81915 h 232409"/>
                              <a:gd name="connsiteX490" fmla="*/ 59429 w 114673"/>
                              <a:gd name="connsiteY490" fmla="*/ 81915 h 232409"/>
                              <a:gd name="connsiteX491" fmla="*/ 59429 w 114673"/>
                              <a:gd name="connsiteY491" fmla="*/ 81915 h 232409"/>
                              <a:gd name="connsiteX492" fmla="*/ 59429 w 114673"/>
                              <a:gd name="connsiteY492" fmla="*/ 81915 h 232409"/>
                              <a:gd name="connsiteX493" fmla="*/ 60381 w 114673"/>
                              <a:gd name="connsiteY493" fmla="*/ 67627 h 232409"/>
                              <a:gd name="connsiteX494" fmla="*/ 60381 w 114673"/>
                              <a:gd name="connsiteY494" fmla="*/ 67627 h 232409"/>
                              <a:gd name="connsiteX495" fmla="*/ 60381 w 114673"/>
                              <a:gd name="connsiteY495" fmla="*/ 65722 h 232409"/>
                              <a:gd name="connsiteX496" fmla="*/ 60381 w 114673"/>
                              <a:gd name="connsiteY496" fmla="*/ 67627 h 232409"/>
                              <a:gd name="connsiteX497" fmla="*/ 60381 w 114673"/>
                              <a:gd name="connsiteY497" fmla="*/ 67627 h 232409"/>
                              <a:gd name="connsiteX498" fmla="*/ 60381 w 114673"/>
                              <a:gd name="connsiteY498" fmla="*/ 78105 h 232409"/>
                              <a:gd name="connsiteX499" fmla="*/ 61334 w 114673"/>
                              <a:gd name="connsiteY499" fmla="*/ 77152 h 232409"/>
                              <a:gd name="connsiteX500" fmla="*/ 60381 w 114673"/>
                              <a:gd name="connsiteY500" fmla="*/ 75247 h 232409"/>
                              <a:gd name="connsiteX501" fmla="*/ 60381 w 114673"/>
                              <a:gd name="connsiteY501" fmla="*/ 78105 h 232409"/>
                              <a:gd name="connsiteX502" fmla="*/ 60381 w 114673"/>
                              <a:gd name="connsiteY502" fmla="*/ 78105 h 232409"/>
                              <a:gd name="connsiteX503" fmla="*/ 62286 w 114673"/>
                              <a:gd name="connsiteY503" fmla="*/ 206692 h 232409"/>
                              <a:gd name="connsiteX504" fmla="*/ 62286 w 114673"/>
                              <a:gd name="connsiteY504" fmla="*/ 206692 h 232409"/>
                              <a:gd name="connsiteX505" fmla="*/ 60381 w 114673"/>
                              <a:gd name="connsiteY505" fmla="*/ 206692 h 232409"/>
                              <a:gd name="connsiteX506" fmla="*/ 62286 w 114673"/>
                              <a:gd name="connsiteY506" fmla="*/ 206692 h 232409"/>
                              <a:gd name="connsiteX507" fmla="*/ 62286 w 114673"/>
                              <a:gd name="connsiteY507" fmla="*/ 206692 h 232409"/>
                              <a:gd name="connsiteX508" fmla="*/ 62286 w 114673"/>
                              <a:gd name="connsiteY508" fmla="*/ 96202 h 232409"/>
                              <a:gd name="connsiteX509" fmla="*/ 62286 w 114673"/>
                              <a:gd name="connsiteY509" fmla="*/ 96202 h 232409"/>
                              <a:gd name="connsiteX510" fmla="*/ 61334 w 114673"/>
                              <a:gd name="connsiteY510" fmla="*/ 95250 h 232409"/>
                              <a:gd name="connsiteX511" fmla="*/ 62286 w 114673"/>
                              <a:gd name="connsiteY511" fmla="*/ 96202 h 232409"/>
                              <a:gd name="connsiteX512" fmla="*/ 62286 w 114673"/>
                              <a:gd name="connsiteY512" fmla="*/ 96202 h 232409"/>
                              <a:gd name="connsiteX513" fmla="*/ 64191 w 114673"/>
                              <a:gd name="connsiteY513" fmla="*/ 62865 h 232409"/>
                              <a:gd name="connsiteX514" fmla="*/ 64191 w 114673"/>
                              <a:gd name="connsiteY514" fmla="*/ 62865 h 232409"/>
                              <a:gd name="connsiteX515" fmla="*/ 63239 w 114673"/>
                              <a:gd name="connsiteY515" fmla="*/ 60960 h 232409"/>
                              <a:gd name="connsiteX516" fmla="*/ 64191 w 114673"/>
                              <a:gd name="connsiteY516" fmla="*/ 62865 h 232409"/>
                              <a:gd name="connsiteX517" fmla="*/ 64191 w 114673"/>
                              <a:gd name="connsiteY517" fmla="*/ 62865 h 232409"/>
                              <a:gd name="connsiteX518" fmla="*/ 66096 w 114673"/>
                              <a:gd name="connsiteY518" fmla="*/ 220980 h 232409"/>
                              <a:gd name="connsiteX519" fmla="*/ 63239 w 114673"/>
                              <a:gd name="connsiteY519" fmla="*/ 218122 h 232409"/>
                              <a:gd name="connsiteX520" fmla="*/ 62286 w 114673"/>
                              <a:gd name="connsiteY520" fmla="*/ 219075 h 232409"/>
                              <a:gd name="connsiteX521" fmla="*/ 66096 w 114673"/>
                              <a:gd name="connsiteY521" fmla="*/ 220980 h 232409"/>
                              <a:gd name="connsiteX522" fmla="*/ 66096 w 114673"/>
                              <a:gd name="connsiteY522" fmla="*/ 220980 h 2324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Lst>
                            <a:rect l="l" t="t" r="r" b="b"/>
                            <a:pathLst>
                              <a:path w="114673" h="232409">
                                <a:moveTo>
                                  <a:pt x="103244" y="202882"/>
                                </a:moveTo>
                                <a:cubicBezTo>
                                  <a:pt x="102291" y="206692"/>
                                  <a:pt x="100386" y="209550"/>
                                  <a:pt x="99434" y="212407"/>
                                </a:cubicBezTo>
                                <a:cubicBezTo>
                                  <a:pt x="92766" y="226695"/>
                                  <a:pt x="81336" y="231457"/>
                                  <a:pt x="67049" y="232410"/>
                                </a:cubicBezTo>
                                <a:cubicBezTo>
                                  <a:pt x="56571" y="232410"/>
                                  <a:pt x="47999" y="230505"/>
                                  <a:pt x="40379" y="223838"/>
                                </a:cubicBezTo>
                                <a:cubicBezTo>
                                  <a:pt x="30854" y="216217"/>
                                  <a:pt x="26091" y="205740"/>
                                  <a:pt x="26091" y="193357"/>
                                </a:cubicBezTo>
                                <a:cubicBezTo>
                                  <a:pt x="25139" y="178117"/>
                                  <a:pt x="25139" y="162877"/>
                                  <a:pt x="25139" y="147638"/>
                                </a:cubicBezTo>
                                <a:cubicBezTo>
                                  <a:pt x="25139" y="135255"/>
                                  <a:pt x="24186" y="123825"/>
                                  <a:pt x="25139" y="112395"/>
                                </a:cubicBezTo>
                                <a:cubicBezTo>
                                  <a:pt x="26091" y="106680"/>
                                  <a:pt x="26091" y="100965"/>
                                  <a:pt x="25139" y="95250"/>
                                </a:cubicBezTo>
                                <a:cubicBezTo>
                                  <a:pt x="24186" y="87630"/>
                                  <a:pt x="26091" y="80010"/>
                                  <a:pt x="26091" y="72390"/>
                                </a:cubicBezTo>
                                <a:cubicBezTo>
                                  <a:pt x="26091" y="66675"/>
                                  <a:pt x="25139" y="65722"/>
                                  <a:pt x="19424" y="65722"/>
                                </a:cubicBezTo>
                                <a:cubicBezTo>
                                  <a:pt x="14661" y="65722"/>
                                  <a:pt x="10851" y="65722"/>
                                  <a:pt x="7041" y="65722"/>
                                </a:cubicBezTo>
                                <a:cubicBezTo>
                                  <a:pt x="5136" y="65722"/>
                                  <a:pt x="3231" y="65722"/>
                                  <a:pt x="2279" y="64770"/>
                                </a:cubicBezTo>
                                <a:cubicBezTo>
                                  <a:pt x="374" y="63817"/>
                                  <a:pt x="-579" y="61913"/>
                                  <a:pt x="374" y="60007"/>
                                </a:cubicBezTo>
                                <a:cubicBezTo>
                                  <a:pt x="1326" y="58102"/>
                                  <a:pt x="2279" y="57150"/>
                                  <a:pt x="4184" y="57150"/>
                                </a:cubicBezTo>
                                <a:cubicBezTo>
                                  <a:pt x="16566" y="55245"/>
                                  <a:pt x="27044" y="50482"/>
                                  <a:pt x="36569" y="41910"/>
                                </a:cubicBezTo>
                                <a:cubicBezTo>
                                  <a:pt x="44189" y="35242"/>
                                  <a:pt x="48951" y="26670"/>
                                  <a:pt x="54666" y="18097"/>
                                </a:cubicBezTo>
                                <a:cubicBezTo>
                                  <a:pt x="57524" y="13335"/>
                                  <a:pt x="58476" y="8572"/>
                                  <a:pt x="61334" y="3810"/>
                                </a:cubicBezTo>
                                <a:cubicBezTo>
                                  <a:pt x="63239" y="0"/>
                                  <a:pt x="64191" y="0"/>
                                  <a:pt x="68001" y="0"/>
                                </a:cubicBezTo>
                                <a:cubicBezTo>
                                  <a:pt x="70859" y="952"/>
                                  <a:pt x="72764" y="1905"/>
                                  <a:pt x="72764" y="5715"/>
                                </a:cubicBezTo>
                                <a:cubicBezTo>
                                  <a:pt x="72764" y="20002"/>
                                  <a:pt x="72764" y="33338"/>
                                  <a:pt x="72764" y="47625"/>
                                </a:cubicBezTo>
                                <a:cubicBezTo>
                                  <a:pt x="72764" y="55245"/>
                                  <a:pt x="72764" y="55245"/>
                                  <a:pt x="80384" y="56197"/>
                                </a:cubicBezTo>
                                <a:lnTo>
                                  <a:pt x="90861" y="56197"/>
                                </a:lnTo>
                                <a:cubicBezTo>
                                  <a:pt x="94671" y="56197"/>
                                  <a:pt x="98481" y="56197"/>
                                  <a:pt x="102291" y="56197"/>
                                </a:cubicBezTo>
                                <a:cubicBezTo>
                                  <a:pt x="105149" y="56197"/>
                                  <a:pt x="107054" y="56197"/>
                                  <a:pt x="109911" y="58102"/>
                                </a:cubicBezTo>
                                <a:cubicBezTo>
                                  <a:pt x="111816" y="59055"/>
                                  <a:pt x="111816" y="60960"/>
                                  <a:pt x="111816" y="62865"/>
                                </a:cubicBezTo>
                                <a:cubicBezTo>
                                  <a:pt x="110864" y="64770"/>
                                  <a:pt x="109911" y="66675"/>
                                  <a:pt x="108006" y="66675"/>
                                </a:cubicBezTo>
                                <a:cubicBezTo>
                                  <a:pt x="101339" y="66675"/>
                                  <a:pt x="94671" y="67627"/>
                                  <a:pt x="88004" y="66675"/>
                                </a:cubicBezTo>
                                <a:cubicBezTo>
                                  <a:pt x="84194" y="65722"/>
                                  <a:pt x="80384" y="67627"/>
                                  <a:pt x="77526" y="67627"/>
                                </a:cubicBezTo>
                                <a:cubicBezTo>
                                  <a:pt x="75621" y="67627"/>
                                  <a:pt x="74669" y="69532"/>
                                  <a:pt x="73716" y="71438"/>
                                </a:cubicBezTo>
                                <a:cubicBezTo>
                                  <a:pt x="73716" y="73342"/>
                                  <a:pt x="73716" y="75247"/>
                                  <a:pt x="73716" y="76200"/>
                                </a:cubicBezTo>
                                <a:cubicBezTo>
                                  <a:pt x="73716" y="89535"/>
                                  <a:pt x="73716" y="102870"/>
                                  <a:pt x="73716" y="116205"/>
                                </a:cubicBezTo>
                                <a:cubicBezTo>
                                  <a:pt x="73716" y="120967"/>
                                  <a:pt x="73716" y="125730"/>
                                  <a:pt x="73716" y="130492"/>
                                </a:cubicBezTo>
                                <a:cubicBezTo>
                                  <a:pt x="73716" y="145732"/>
                                  <a:pt x="73716" y="160020"/>
                                  <a:pt x="74669" y="175260"/>
                                </a:cubicBezTo>
                                <a:cubicBezTo>
                                  <a:pt x="74669" y="180975"/>
                                  <a:pt x="74669" y="186690"/>
                                  <a:pt x="74669" y="192405"/>
                                </a:cubicBezTo>
                                <a:cubicBezTo>
                                  <a:pt x="74669" y="196215"/>
                                  <a:pt x="75621" y="200025"/>
                                  <a:pt x="75621" y="203835"/>
                                </a:cubicBezTo>
                                <a:cubicBezTo>
                                  <a:pt x="76574" y="209550"/>
                                  <a:pt x="82289" y="213360"/>
                                  <a:pt x="87051" y="213360"/>
                                </a:cubicBezTo>
                                <a:cubicBezTo>
                                  <a:pt x="90861" y="212407"/>
                                  <a:pt x="92766" y="210502"/>
                                  <a:pt x="94671" y="208597"/>
                                </a:cubicBezTo>
                                <a:cubicBezTo>
                                  <a:pt x="99434" y="201930"/>
                                  <a:pt x="101339" y="195263"/>
                                  <a:pt x="102291" y="187642"/>
                                </a:cubicBezTo>
                                <a:cubicBezTo>
                                  <a:pt x="103244" y="179070"/>
                                  <a:pt x="104196" y="170497"/>
                                  <a:pt x="105149" y="161925"/>
                                </a:cubicBezTo>
                                <a:cubicBezTo>
                                  <a:pt x="105149" y="160020"/>
                                  <a:pt x="105149" y="157163"/>
                                  <a:pt x="108959" y="157163"/>
                                </a:cubicBezTo>
                                <a:cubicBezTo>
                                  <a:pt x="112769" y="157163"/>
                                  <a:pt x="113721" y="159067"/>
                                  <a:pt x="114674" y="162877"/>
                                </a:cubicBezTo>
                                <a:cubicBezTo>
                                  <a:pt x="110864" y="174307"/>
                                  <a:pt x="108006" y="188595"/>
                                  <a:pt x="103244" y="202882"/>
                                </a:cubicBezTo>
                                <a:close/>
                                <a:moveTo>
                                  <a:pt x="28949" y="162877"/>
                                </a:moveTo>
                                <a:cubicBezTo>
                                  <a:pt x="28949" y="161925"/>
                                  <a:pt x="28949" y="161925"/>
                                  <a:pt x="28949" y="162877"/>
                                </a:cubicBezTo>
                                <a:lnTo>
                                  <a:pt x="28949" y="162877"/>
                                </a:lnTo>
                                <a:cubicBezTo>
                                  <a:pt x="27996" y="162877"/>
                                  <a:pt x="27996" y="162877"/>
                                  <a:pt x="28949" y="162877"/>
                                </a:cubicBezTo>
                                <a:lnTo>
                                  <a:pt x="28949" y="162877"/>
                                </a:lnTo>
                                <a:close/>
                                <a:moveTo>
                                  <a:pt x="30854" y="175260"/>
                                </a:moveTo>
                                <a:cubicBezTo>
                                  <a:pt x="30854" y="174307"/>
                                  <a:pt x="30854" y="174307"/>
                                  <a:pt x="30854" y="175260"/>
                                </a:cubicBezTo>
                                <a:cubicBezTo>
                                  <a:pt x="29901" y="174307"/>
                                  <a:pt x="29901" y="174307"/>
                                  <a:pt x="30854" y="175260"/>
                                </a:cubicBezTo>
                                <a:cubicBezTo>
                                  <a:pt x="29901" y="175260"/>
                                  <a:pt x="29901" y="175260"/>
                                  <a:pt x="30854" y="175260"/>
                                </a:cubicBezTo>
                                <a:cubicBezTo>
                                  <a:pt x="30854" y="175260"/>
                                  <a:pt x="30854" y="175260"/>
                                  <a:pt x="30854" y="175260"/>
                                </a:cubicBezTo>
                                <a:close/>
                                <a:moveTo>
                                  <a:pt x="31806" y="180975"/>
                                </a:moveTo>
                                <a:cubicBezTo>
                                  <a:pt x="31806" y="180975"/>
                                  <a:pt x="31806" y="180975"/>
                                  <a:pt x="31806" y="180975"/>
                                </a:cubicBezTo>
                                <a:lnTo>
                                  <a:pt x="31806" y="179070"/>
                                </a:lnTo>
                                <a:lnTo>
                                  <a:pt x="31806" y="180975"/>
                                </a:lnTo>
                                <a:cubicBezTo>
                                  <a:pt x="30854" y="180975"/>
                                  <a:pt x="30854" y="180975"/>
                                  <a:pt x="31806" y="180975"/>
                                </a:cubicBezTo>
                                <a:close/>
                                <a:moveTo>
                                  <a:pt x="30854" y="157163"/>
                                </a:moveTo>
                                <a:cubicBezTo>
                                  <a:pt x="30854" y="158115"/>
                                  <a:pt x="31806" y="158115"/>
                                  <a:pt x="31806" y="158115"/>
                                </a:cubicBezTo>
                                <a:cubicBezTo>
                                  <a:pt x="32759" y="157163"/>
                                  <a:pt x="34664" y="158115"/>
                                  <a:pt x="34664" y="157163"/>
                                </a:cubicBezTo>
                                <a:cubicBezTo>
                                  <a:pt x="34664" y="156210"/>
                                  <a:pt x="33711" y="156210"/>
                                  <a:pt x="33711" y="156210"/>
                                </a:cubicBezTo>
                                <a:cubicBezTo>
                                  <a:pt x="31806" y="154305"/>
                                  <a:pt x="30854" y="155257"/>
                                  <a:pt x="30854" y="157163"/>
                                </a:cubicBezTo>
                                <a:close/>
                                <a:moveTo>
                                  <a:pt x="31806" y="187642"/>
                                </a:moveTo>
                                <a:cubicBezTo>
                                  <a:pt x="32759" y="187642"/>
                                  <a:pt x="33711" y="186690"/>
                                  <a:pt x="33711" y="186690"/>
                                </a:cubicBezTo>
                                <a:cubicBezTo>
                                  <a:pt x="33711" y="186690"/>
                                  <a:pt x="33711" y="185738"/>
                                  <a:pt x="32759" y="185738"/>
                                </a:cubicBezTo>
                                <a:cubicBezTo>
                                  <a:pt x="31806" y="185738"/>
                                  <a:pt x="31806" y="185738"/>
                                  <a:pt x="31806" y="187642"/>
                                </a:cubicBezTo>
                                <a:lnTo>
                                  <a:pt x="31806" y="187642"/>
                                </a:lnTo>
                                <a:close/>
                                <a:moveTo>
                                  <a:pt x="32759" y="83820"/>
                                </a:moveTo>
                                <a:cubicBezTo>
                                  <a:pt x="33711" y="83820"/>
                                  <a:pt x="34664" y="83820"/>
                                  <a:pt x="34664" y="82867"/>
                                </a:cubicBezTo>
                                <a:cubicBezTo>
                                  <a:pt x="34664" y="81915"/>
                                  <a:pt x="34664" y="81915"/>
                                  <a:pt x="33711" y="81915"/>
                                </a:cubicBezTo>
                                <a:cubicBezTo>
                                  <a:pt x="32759" y="81915"/>
                                  <a:pt x="32759" y="81915"/>
                                  <a:pt x="32759" y="83820"/>
                                </a:cubicBezTo>
                                <a:cubicBezTo>
                                  <a:pt x="31806" y="82867"/>
                                  <a:pt x="31806" y="83820"/>
                                  <a:pt x="32759" y="83820"/>
                                </a:cubicBezTo>
                                <a:close/>
                                <a:moveTo>
                                  <a:pt x="34664" y="195263"/>
                                </a:moveTo>
                                <a:cubicBezTo>
                                  <a:pt x="34664" y="194310"/>
                                  <a:pt x="33711" y="194310"/>
                                  <a:pt x="33711" y="194310"/>
                                </a:cubicBezTo>
                                <a:cubicBezTo>
                                  <a:pt x="33711" y="194310"/>
                                  <a:pt x="32759" y="194310"/>
                                  <a:pt x="32759" y="195263"/>
                                </a:cubicBezTo>
                                <a:cubicBezTo>
                                  <a:pt x="32759" y="195263"/>
                                  <a:pt x="32759" y="196215"/>
                                  <a:pt x="34664" y="195263"/>
                                </a:cubicBezTo>
                                <a:cubicBezTo>
                                  <a:pt x="33711" y="196215"/>
                                  <a:pt x="34664" y="195263"/>
                                  <a:pt x="34664" y="195263"/>
                                </a:cubicBezTo>
                                <a:close/>
                                <a:moveTo>
                                  <a:pt x="35616" y="166688"/>
                                </a:moveTo>
                                <a:cubicBezTo>
                                  <a:pt x="35616" y="165735"/>
                                  <a:pt x="34664" y="164782"/>
                                  <a:pt x="33711" y="164782"/>
                                </a:cubicBezTo>
                                <a:cubicBezTo>
                                  <a:pt x="32759" y="164782"/>
                                  <a:pt x="32759" y="166688"/>
                                  <a:pt x="32759" y="167640"/>
                                </a:cubicBezTo>
                                <a:cubicBezTo>
                                  <a:pt x="32759" y="168592"/>
                                  <a:pt x="32759" y="168592"/>
                                  <a:pt x="33711" y="168592"/>
                                </a:cubicBezTo>
                                <a:cubicBezTo>
                                  <a:pt x="34664" y="168592"/>
                                  <a:pt x="35616" y="168592"/>
                                  <a:pt x="35616" y="166688"/>
                                </a:cubicBezTo>
                                <a:close/>
                                <a:moveTo>
                                  <a:pt x="33711" y="132397"/>
                                </a:moveTo>
                                <a:cubicBezTo>
                                  <a:pt x="32759" y="132397"/>
                                  <a:pt x="32759" y="133350"/>
                                  <a:pt x="32759" y="134302"/>
                                </a:cubicBezTo>
                                <a:cubicBezTo>
                                  <a:pt x="32759" y="135255"/>
                                  <a:pt x="32759" y="136207"/>
                                  <a:pt x="33711" y="136207"/>
                                </a:cubicBezTo>
                                <a:lnTo>
                                  <a:pt x="34664" y="133350"/>
                                </a:lnTo>
                                <a:cubicBezTo>
                                  <a:pt x="34664" y="133350"/>
                                  <a:pt x="34664" y="132397"/>
                                  <a:pt x="33711" y="132397"/>
                                </a:cubicBezTo>
                                <a:close/>
                                <a:moveTo>
                                  <a:pt x="32759" y="77152"/>
                                </a:moveTo>
                                <a:cubicBezTo>
                                  <a:pt x="32759" y="78105"/>
                                  <a:pt x="33711" y="79057"/>
                                  <a:pt x="34664" y="78105"/>
                                </a:cubicBezTo>
                                <a:cubicBezTo>
                                  <a:pt x="35616" y="78105"/>
                                  <a:pt x="35616" y="79057"/>
                                  <a:pt x="36569" y="80010"/>
                                </a:cubicBezTo>
                                <a:cubicBezTo>
                                  <a:pt x="36569" y="80963"/>
                                  <a:pt x="37521" y="80963"/>
                                  <a:pt x="37521" y="80010"/>
                                </a:cubicBezTo>
                                <a:cubicBezTo>
                                  <a:pt x="38474" y="78105"/>
                                  <a:pt x="39426" y="77152"/>
                                  <a:pt x="41331" y="79057"/>
                                </a:cubicBezTo>
                                <a:cubicBezTo>
                                  <a:pt x="42284" y="80010"/>
                                  <a:pt x="45141" y="80010"/>
                                  <a:pt x="46094" y="81915"/>
                                </a:cubicBezTo>
                                <a:cubicBezTo>
                                  <a:pt x="46094" y="82867"/>
                                  <a:pt x="47046" y="83820"/>
                                  <a:pt x="47046" y="84772"/>
                                </a:cubicBezTo>
                                <a:cubicBezTo>
                                  <a:pt x="47046" y="85725"/>
                                  <a:pt x="46094" y="85725"/>
                                  <a:pt x="45141" y="85725"/>
                                </a:cubicBezTo>
                                <a:cubicBezTo>
                                  <a:pt x="44189" y="85725"/>
                                  <a:pt x="44189" y="85725"/>
                                  <a:pt x="43236" y="84772"/>
                                </a:cubicBezTo>
                                <a:cubicBezTo>
                                  <a:pt x="43236" y="83820"/>
                                  <a:pt x="44189" y="82867"/>
                                  <a:pt x="43236" y="82867"/>
                                </a:cubicBezTo>
                                <a:cubicBezTo>
                                  <a:pt x="42284" y="82867"/>
                                  <a:pt x="42284" y="83820"/>
                                  <a:pt x="42284" y="84772"/>
                                </a:cubicBezTo>
                                <a:cubicBezTo>
                                  <a:pt x="42284" y="85725"/>
                                  <a:pt x="40379" y="87630"/>
                                  <a:pt x="43236" y="87630"/>
                                </a:cubicBezTo>
                                <a:cubicBezTo>
                                  <a:pt x="46094" y="86677"/>
                                  <a:pt x="47999" y="87630"/>
                                  <a:pt x="48951" y="90488"/>
                                </a:cubicBezTo>
                                <a:cubicBezTo>
                                  <a:pt x="48951" y="91440"/>
                                  <a:pt x="49904" y="91440"/>
                                  <a:pt x="50856" y="91440"/>
                                </a:cubicBezTo>
                                <a:cubicBezTo>
                                  <a:pt x="51809" y="91440"/>
                                  <a:pt x="51809" y="90488"/>
                                  <a:pt x="51809" y="89535"/>
                                </a:cubicBezTo>
                                <a:cubicBezTo>
                                  <a:pt x="51809" y="88582"/>
                                  <a:pt x="51809" y="88582"/>
                                  <a:pt x="50856" y="88582"/>
                                </a:cubicBezTo>
                                <a:cubicBezTo>
                                  <a:pt x="49904" y="86677"/>
                                  <a:pt x="49904" y="85725"/>
                                  <a:pt x="51809" y="86677"/>
                                </a:cubicBezTo>
                                <a:cubicBezTo>
                                  <a:pt x="52761" y="86677"/>
                                  <a:pt x="52761" y="86677"/>
                                  <a:pt x="53714" y="86677"/>
                                </a:cubicBezTo>
                                <a:cubicBezTo>
                                  <a:pt x="54666" y="86677"/>
                                  <a:pt x="55619" y="86677"/>
                                  <a:pt x="55619" y="84772"/>
                                </a:cubicBezTo>
                                <a:cubicBezTo>
                                  <a:pt x="54666" y="82867"/>
                                  <a:pt x="54666" y="80963"/>
                                  <a:pt x="53714" y="80010"/>
                                </a:cubicBezTo>
                                <a:cubicBezTo>
                                  <a:pt x="52761" y="79057"/>
                                  <a:pt x="52761" y="81915"/>
                                  <a:pt x="52761" y="82867"/>
                                </a:cubicBezTo>
                                <a:cubicBezTo>
                                  <a:pt x="52761" y="83820"/>
                                  <a:pt x="51809" y="83820"/>
                                  <a:pt x="50856" y="83820"/>
                                </a:cubicBezTo>
                                <a:cubicBezTo>
                                  <a:pt x="49904" y="83820"/>
                                  <a:pt x="49904" y="83820"/>
                                  <a:pt x="50856" y="82867"/>
                                </a:cubicBezTo>
                                <a:cubicBezTo>
                                  <a:pt x="52761" y="80963"/>
                                  <a:pt x="51809" y="80963"/>
                                  <a:pt x="49904" y="80963"/>
                                </a:cubicBezTo>
                                <a:cubicBezTo>
                                  <a:pt x="45141" y="80963"/>
                                  <a:pt x="44189" y="80010"/>
                                  <a:pt x="44189" y="75247"/>
                                </a:cubicBezTo>
                                <a:cubicBezTo>
                                  <a:pt x="46094" y="74295"/>
                                  <a:pt x="47046" y="74295"/>
                                  <a:pt x="45141" y="72390"/>
                                </a:cubicBezTo>
                                <a:cubicBezTo>
                                  <a:pt x="44189" y="73342"/>
                                  <a:pt x="44189" y="74295"/>
                                  <a:pt x="44189" y="75247"/>
                                </a:cubicBezTo>
                                <a:cubicBezTo>
                                  <a:pt x="42284" y="76200"/>
                                  <a:pt x="39426" y="74295"/>
                                  <a:pt x="38474" y="78105"/>
                                </a:cubicBezTo>
                                <a:cubicBezTo>
                                  <a:pt x="38474" y="79057"/>
                                  <a:pt x="36569" y="78105"/>
                                  <a:pt x="35616" y="78105"/>
                                </a:cubicBezTo>
                                <a:cubicBezTo>
                                  <a:pt x="34664" y="76200"/>
                                  <a:pt x="32759" y="76200"/>
                                  <a:pt x="32759" y="77152"/>
                                </a:cubicBezTo>
                                <a:close/>
                                <a:moveTo>
                                  <a:pt x="41331" y="191452"/>
                                </a:moveTo>
                                <a:cubicBezTo>
                                  <a:pt x="40379" y="190500"/>
                                  <a:pt x="40379" y="189547"/>
                                  <a:pt x="40379" y="188595"/>
                                </a:cubicBezTo>
                                <a:cubicBezTo>
                                  <a:pt x="41331" y="186690"/>
                                  <a:pt x="39426" y="184785"/>
                                  <a:pt x="38474" y="183832"/>
                                </a:cubicBezTo>
                                <a:cubicBezTo>
                                  <a:pt x="38474" y="180975"/>
                                  <a:pt x="39426" y="179070"/>
                                  <a:pt x="40379" y="177165"/>
                                </a:cubicBezTo>
                                <a:cubicBezTo>
                                  <a:pt x="37521" y="176213"/>
                                  <a:pt x="37521" y="180022"/>
                                  <a:pt x="36569" y="180022"/>
                                </a:cubicBezTo>
                                <a:cubicBezTo>
                                  <a:pt x="35616" y="180975"/>
                                  <a:pt x="34664" y="181927"/>
                                  <a:pt x="34664" y="182880"/>
                                </a:cubicBezTo>
                                <a:cubicBezTo>
                                  <a:pt x="34664" y="184785"/>
                                  <a:pt x="36569" y="182880"/>
                                  <a:pt x="37521" y="182880"/>
                                </a:cubicBezTo>
                                <a:cubicBezTo>
                                  <a:pt x="38474" y="182880"/>
                                  <a:pt x="38474" y="182880"/>
                                  <a:pt x="39426" y="183832"/>
                                </a:cubicBezTo>
                                <a:cubicBezTo>
                                  <a:pt x="37521" y="186690"/>
                                  <a:pt x="39426" y="189547"/>
                                  <a:pt x="39426" y="192405"/>
                                </a:cubicBezTo>
                                <a:cubicBezTo>
                                  <a:pt x="39426" y="193357"/>
                                  <a:pt x="43236" y="195263"/>
                                  <a:pt x="43236" y="195263"/>
                                </a:cubicBezTo>
                                <a:cubicBezTo>
                                  <a:pt x="43236" y="193357"/>
                                  <a:pt x="41331" y="192405"/>
                                  <a:pt x="41331" y="191452"/>
                                </a:cubicBezTo>
                                <a:close/>
                                <a:moveTo>
                                  <a:pt x="49904" y="183832"/>
                                </a:moveTo>
                                <a:cubicBezTo>
                                  <a:pt x="51809" y="181927"/>
                                  <a:pt x="50856" y="180022"/>
                                  <a:pt x="50856" y="178117"/>
                                </a:cubicBezTo>
                                <a:cubicBezTo>
                                  <a:pt x="49904" y="176213"/>
                                  <a:pt x="48951" y="178117"/>
                                  <a:pt x="47999" y="178117"/>
                                </a:cubicBezTo>
                                <a:cubicBezTo>
                                  <a:pt x="46094" y="179070"/>
                                  <a:pt x="46094" y="177165"/>
                                  <a:pt x="46094" y="176213"/>
                                </a:cubicBezTo>
                                <a:cubicBezTo>
                                  <a:pt x="47999" y="175260"/>
                                  <a:pt x="46094" y="172402"/>
                                  <a:pt x="48951" y="172402"/>
                                </a:cubicBezTo>
                                <a:cubicBezTo>
                                  <a:pt x="49904" y="172402"/>
                                  <a:pt x="48951" y="171450"/>
                                  <a:pt x="48951" y="170497"/>
                                </a:cubicBezTo>
                                <a:cubicBezTo>
                                  <a:pt x="47046" y="168592"/>
                                  <a:pt x="46094" y="164782"/>
                                  <a:pt x="42284" y="164782"/>
                                </a:cubicBezTo>
                                <a:cubicBezTo>
                                  <a:pt x="43236" y="161925"/>
                                  <a:pt x="45141" y="160020"/>
                                  <a:pt x="47999" y="160020"/>
                                </a:cubicBezTo>
                                <a:cubicBezTo>
                                  <a:pt x="49904" y="160020"/>
                                  <a:pt x="51809" y="158115"/>
                                  <a:pt x="51809" y="156210"/>
                                </a:cubicBezTo>
                                <a:cubicBezTo>
                                  <a:pt x="51809" y="155257"/>
                                  <a:pt x="51809" y="154305"/>
                                  <a:pt x="50856" y="154305"/>
                                </a:cubicBezTo>
                                <a:cubicBezTo>
                                  <a:pt x="49904" y="154305"/>
                                  <a:pt x="49904" y="155257"/>
                                  <a:pt x="49904" y="156210"/>
                                </a:cubicBezTo>
                                <a:cubicBezTo>
                                  <a:pt x="49904" y="157163"/>
                                  <a:pt x="49904" y="158115"/>
                                  <a:pt x="48951" y="158115"/>
                                </a:cubicBezTo>
                                <a:cubicBezTo>
                                  <a:pt x="46094" y="159067"/>
                                  <a:pt x="43236" y="160972"/>
                                  <a:pt x="39426" y="160020"/>
                                </a:cubicBezTo>
                                <a:cubicBezTo>
                                  <a:pt x="38474" y="156210"/>
                                  <a:pt x="37521" y="156210"/>
                                  <a:pt x="33711" y="159067"/>
                                </a:cubicBezTo>
                                <a:cubicBezTo>
                                  <a:pt x="33711" y="159067"/>
                                  <a:pt x="32759" y="160020"/>
                                  <a:pt x="32759" y="160020"/>
                                </a:cubicBezTo>
                                <a:cubicBezTo>
                                  <a:pt x="32759" y="160972"/>
                                  <a:pt x="33711" y="160972"/>
                                  <a:pt x="33711" y="160972"/>
                                </a:cubicBezTo>
                                <a:cubicBezTo>
                                  <a:pt x="35616" y="162877"/>
                                  <a:pt x="36569" y="159067"/>
                                  <a:pt x="38474" y="160020"/>
                                </a:cubicBezTo>
                                <a:cubicBezTo>
                                  <a:pt x="39426" y="161925"/>
                                  <a:pt x="38474" y="162877"/>
                                  <a:pt x="37521" y="164782"/>
                                </a:cubicBezTo>
                                <a:cubicBezTo>
                                  <a:pt x="35616" y="166688"/>
                                  <a:pt x="34664" y="169545"/>
                                  <a:pt x="37521" y="171450"/>
                                </a:cubicBezTo>
                                <a:cubicBezTo>
                                  <a:pt x="39426" y="173355"/>
                                  <a:pt x="39426" y="174307"/>
                                  <a:pt x="38474" y="176213"/>
                                </a:cubicBezTo>
                                <a:cubicBezTo>
                                  <a:pt x="40379" y="175260"/>
                                  <a:pt x="42284" y="173355"/>
                                  <a:pt x="44189" y="176213"/>
                                </a:cubicBezTo>
                                <a:cubicBezTo>
                                  <a:pt x="43236" y="177165"/>
                                  <a:pt x="40379" y="176213"/>
                                  <a:pt x="40379" y="178117"/>
                                </a:cubicBezTo>
                                <a:cubicBezTo>
                                  <a:pt x="40379" y="179070"/>
                                  <a:pt x="41331" y="180022"/>
                                  <a:pt x="43236" y="180975"/>
                                </a:cubicBezTo>
                                <a:cubicBezTo>
                                  <a:pt x="44189" y="180975"/>
                                  <a:pt x="43236" y="181927"/>
                                  <a:pt x="43236" y="182880"/>
                                </a:cubicBezTo>
                                <a:cubicBezTo>
                                  <a:pt x="43236" y="183832"/>
                                  <a:pt x="43236" y="184785"/>
                                  <a:pt x="44189" y="184785"/>
                                </a:cubicBezTo>
                                <a:cubicBezTo>
                                  <a:pt x="46094" y="184785"/>
                                  <a:pt x="47999" y="184785"/>
                                  <a:pt x="49904" y="183832"/>
                                </a:cubicBezTo>
                                <a:close/>
                                <a:moveTo>
                                  <a:pt x="34664" y="151447"/>
                                </a:moveTo>
                                <a:cubicBezTo>
                                  <a:pt x="34664" y="152400"/>
                                  <a:pt x="34664" y="152400"/>
                                  <a:pt x="35616" y="152400"/>
                                </a:cubicBezTo>
                                <a:cubicBezTo>
                                  <a:pt x="36569" y="152400"/>
                                  <a:pt x="37521" y="151447"/>
                                  <a:pt x="37521" y="149542"/>
                                </a:cubicBezTo>
                                <a:cubicBezTo>
                                  <a:pt x="37521" y="149542"/>
                                  <a:pt x="37521" y="148590"/>
                                  <a:pt x="36569" y="148590"/>
                                </a:cubicBezTo>
                                <a:cubicBezTo>
                                  <a:pt x="36569" y="149542"/>
                                  <a:pt x="35616" y="150495"/>
                                  <a:pt x="34664" y="151447"/>
                                </a:cubicBezTo>
                                <a:close/>
                                <a:moveTo>
                                  <a:pt x="35616" y="127635"/>
                                </a:moveTo>
                                <a:cubicBezTo>
                                  <a:pt x="35616" y="128588"/>
                                  <a:pt x="35616" y="128588"/>
                                  <a:pt x="35616" y="127635"/>
                                </a:cubicBezTo>
                                <a:lnTo>
                                  <a:pt x="37521" y="127635"/>
                                </a:lnTo>
                                <a:cubicBezTo>
                                  <a:pt x="36569" y="127635"/>
                                  <a:pt x="36569" y="127635"/>
                                  <a:pt x="35616" y="127635"/>
                                </a:cubicBezTo>
                                <a:lnTo>
                                  <a:pt x="35616" y="127635"/>
                                </a:lnTo>
                                <a:close/>
                                <a:moveTo>
                                  <a:pt x="36569" y="122872"/>
                                </a:moveTo>
                                <a:cubicBezTo>
                                  <a:pt x="36569" y="122872"/>
                                  <a:pt x="36569" y="122872"/>
                                  <a:pt x="36569" y="122872"/>
                                </a:cubicBezTo>
                                <a:cubicBezTo>
                                  <a:pt x="39426" y="123825"/>
                                  <a:pt x="40379" y="124777"/>
                                  <a:pt x="41331" y="122872"/>
                                </a:cubicBezTo>
                                <a:cubicBezTo>
                                  <a:pt x="42284" y="121920"/>
                                  <a:pt x="41331" y="119063"/>
                                  <a:pt x="44189" y="120967"/>
                                </a:cubicBezTo>
                                <a:cubicBezTo>
                                  <a:pt x="44189" y="120967"/>
                                  <a:pt x="45141" y="120967"/>
                                  <a:pt x="44189" y="120015"/>
                                </a:cubicBezTo>
                                <a:cubicBezTo>
                                  <a:pt x="44189" y="119063"/>
                                  <a:pt x="43236" y="119063"/>
                                  <a:pt x="43236" y="118110"/>
                                </a:cubicBezTo>
                                <a:cubicBezTo>
                                  <a:pt x="42284" y="117157"/>
                                  <a:pt x="42284" y="115252"/>
                                  <a:pt x="41331" y="116205"/>
                                </a:cubicBezTo>
                                <a:cubicBezTo>
                                  <a:pt x="39426" y="116205"/>
                                  <a:pt x="40379" y="118110"/>
                                  <a:pt x="40379" y="119063"/>
                                </a:cubicBezTo>
                                <a:cubicBezTo>
                                  <a:pt x="38474" y="120015"/>
                                  <a:pt x="40379" y="122872"/>
                                  <a:pt x="38474" y="122872"/>
                                </a:cubicBezTo>
                                <a:cubicBezTo>
                                  <a:pt x="36569" y="121920"/>
                                  <a:pt x="36569" y="121920"/>
                                  <a:pt x="36569" y="122872"/>
                                </a:cubicBezTo>
                                <a:close/>
                                <a:moveTo>
                                  <a:pt x="37521" y="103822"/>
                                </a:moveTo>
                                <a:cubicBezTo>
                                  <a:pt x="36569" y="104775"/>
                                  <a:pt x="35616" y="106680"/>
                                  <a:pt x="37521" y="108585"/>
                                </a:cubicBezTo>
                                <a:cubicBezTo>
                                  <a:pt x="37521" y="108585"/>
                                  <a:pt x="38474" y="109538"/>
                                  <a:pt x="38474" y="109538"/>
                                </a:cubicBezTo>
                                <a:cubicBezTo>
                                  <a:pt x="38474" y="110490"/>
                                  <a:pt x="38474" y="110490"/>
                                  <a:pt x="39426" y="110490"/>
                                </a:cubicBezTo>
                                <a:cubicBezTo>
                                  <a:pt x="41331" y="110490"/>
                                  <a:pt x="42284" y="108585"/>
                                  <a:pt x="43236" y="107632"/>
                                </a:cubicBezTo>
                                <a:cubicBezTo>
                                  <a:pt x="43236" y="105727"/>
                                  <a:pt x="43236" y="103822"/>
                                  <a:pt x="42284" y="102870"/>
                                </a:cubicBezTo>
                                <a:cubicBezTo>
                                  <a:pt x="40379" y="101917"/>
                                  <a:pt x="38474" y="102870"/>
                                  <a:pt x="37521" y="103822"/>
                                </a:cubicBezTo>
                                <a:close/>
                                <a:moveTo>
                                  <a:pt x="36569" y="53340"/>
                                </a:moveTo>
                                <a:cubicBezTo>
                                  <a:pt x="36569" y="54292"/>
                                  <a:pt x="38474" y="54292"/>
                                  <a:pt x="37521" y="56197"/>
                                </a:cubicBezTo>
                                <a:cubicBezTo>
                                  <a:pt x="36569" y="58102"/>
                                  <a:pt x="36569" y="58102"/>
                                  <a:pt x="39426" y="60007"/>
                                </a:cubicBezTo>
                                <a:cubicBezTo>
                                  <a:pt x="40379" y="60960"/>
                                  <a:pt x="41331" y="61913"/>
                                  <a:pt x="42284" y="60960"/>
                                </a:cubicBezTo>
                                <a:cubicBezTo>
                                  <a:pt x="43236" y="60960"/>
                                  <a:pt x="43236" y="60007"/>
                                  <a:pt x="42284" y="59055"/>
                                </a:cubicBezTo>
                                <a:cubicBezTo>
                                  <a:pt x="41331" y="58102"/>
                                  <a:pt x="40379" y="59055"/>
                                  <a:pt x="39426" y="60007"/>
                                </a:cubicBezTo>
                                <a:cubicBezTo>
                                  <a:pt x="39426" y="60007"/>
                                  <a:pt x="39426" y="60007"/>
                                  <a:pt x="38474" y="60007"/>
                                </a:cubicBezTo>
                                <a:cubicBezTo>
                                  <a:pt x="38474" y="58102"/>
                                  <a:pt x="38474" y="57150"/>
                                  <a:pt x="39426" y="55245"/>
                                </a:cubicBezTo>
                                <a:cubicBezTo>
                                  <a:pt x="39426" y="54292"/>
                                  <a:pt x="39426" y="53340"/>
                                  <a:pt x="38474" y="52388"/>
                                </a:cubicBezTo>
                                <a:cubicBezTo>
                                  <a:pt x="37521" y="52388"/>
                                  <a:pt x="37521" y="50482"/>
                                  <a:pt x="36569" y="51435"/>
                                </a:cubicBezTo>
                                <a:cubicBezTo>
                                  <a:pt x="36569" y="51435"/>
                                  <a:pt x="36569" y="52388"/>
                                  <a:pt x="36569" y="53340"/>
                                </a:cubicBezTo>
                                <a:close/>
                                <a:moveTo>
                                  <a:pt x="37521" y="114300"/>
                                </a:moveTo>
                                <a:cubicBezTo>
                                  <a:pt x="37521" y="114300"/>
                                  <a:pt x="36569" y="115252"/>
                                  <a:pt x="37521" y="114300"/>
                                </a:cubicBezTo>
                                <a:cubicBezTo>
                                  <a:pt x="37521" y="115252"/>
                                  <a:pt x="37521" y="115252"/>
                                  <a:pt x="37521" y="115252"/>
                                </a:cubicBezTo>
                                <a:cubicBezTo>
                                  <a:pt x="38474" y="115252"/>
                                  <a:pt x="38474" y="115252"/>
                                  <a:pt x="37521" y="114300"/>
                                </a:cubicBezTo>
                                <a:cubicBezTo>
                                  <a:pt x="38474" y="114300"/>
                                  <a:pt x="37521" y="114300"/>
                                  <a:pt x="37521" y="114300"/>
                                </a:cubicBezTo>
                                <a:close/>
                                <a:moveTo>
                                  <a:pt x="42284" y="93345"/>
                                </a:moveTo>
                                <a:cubicBezTo>
                                  <a:pt x="43236" y="93345"/>
                                  <a:pt x="45141" y="92392"/>
                                  <a:pt x="44189" y="91440"/>
                                </a:cubicBezTo>
                                <a:cubicBezTo>
                                  <a:pt x="43236" y="89535"/>
                                  <a:pt x="41331" y="88582"/>
                                  <a:pt x="39426" y="89535"/>
                                </a:cubicBezTo>
                                <a:cubicBezTo>
                                  <a:pt x="38474" y="90488"/>
                                  <a:pt x="37521" y="92392"/>
                                  <a:pt x="37521" y="92392"/>
                                </a:cubicBezTo>
                                <a:cubicBezTo>
                                  <a:pt x="39426" y="94297"/>
                                  <a:pt x="40379" y="97155"/>
                                  <a:pt x="43236" y="97155"/>
                                </a:cubicBezTo>
                                <a:cubicBezTo>
                                  <a:pt x="44189" y="97155"/>
                                  <a:pt x="45141" y="97155"/>
                                  <a:pt x="45141" y="96202"/>
                                </a:cubicBezTo>
                                <a:cubicBezTo>
                                  <a:pt x="45141" y="95250"/>
                                  <a:pt x="45141" y="94297"/>
                                  <a:pt x="44189" y="94297"/>
                                </a:cubicBezTo>
                                <a:cubicBezTo>
                                  <a:pt x="43236" y="95250"/>
                                  <a:pt x="42284" y="95250"/>
                                  <a:pt x="42284" y="93345"/>
                                </a:cubicBezTo>
                                <a:close/>
                                <a:moveTo>
                                  <a:pt x="38474" y="109538"/>
                                </a:moveTo>
                                <a:lnTo>
                                  <a:pt x="38474" y="109538"/>
                                </a:lnTo>
                                <a:cubicBezTo>
                                  <a:pt x="38474" y="107632"/>
                                  <a:pt x="37521" y="105727"/>
                                  <a:pt x="39426" y="105727"/>
                                </a:cubicBezTo>
                                <a:cubicBezTo>
                                  <a:pt x="39426" y="105727"/>
                                  <a:pt x="40379" y="105727"/>
                                  <a:pt x="40379" y="106680"/>
                                </a:cubicBezTo>
                                <a:cubicBezTo>
                                  <a:pt x="41331" y="107632"/>
                                  <a:pt x="39426" y="108585"/>
                                  <a:pt x="38474" y="109538"/>
                                </a:cubicBezTo>
                                <a:close/>
                                <a:moveTo>
                                  <a:pt x="40379" y="131445"/>
                                </a:moveTo>
                                <a:cubicBezTo>
                                  <a:pt x="41331" y="131445"/>
                                  <a:pt x="41331" y="130492"/>
                                  <a:pt x="41331" y="129540"/>
                                </a:cubicBezTo>
                                <a:cubicBezTo>
                                  <a:pt x="41331" y="128588"/>
                                  <a:pt x="40379" y="126682"/>
                                  <a:pt x="39426" y="126682"/>
                                </a:cubicBezTo>
                                <a:cubicBezTo>
                                  <a:pt x="38474" y="127635"/>
                                  <a:pt x="38474" y="129540"/>
                                  <a:pt x="38474" y="130492"/>
                                </a:cubicBezTo>
                                <a:cubicBezTo>
                                  <a:pt x="39426" y="130492"/>
                                  <a:pt x="39426" y="132397"/>
                                  <a:pt x="40379" y="131445"/>
                                </a:cubicBezTo>
                                <a:close/>
                                <a:moveTo>
                                  <a:pt x="41331" y="199072"/>
                                </a:moveTo>
                                <a:cubicBezTo>
                                  <a:pt x="41331" y="198120"/>
                                  <a:pt x="41331" y="197167"/>
                                  <a:pt x="39426" y="197167"/>
                                </a:cubicBezTo>
                                <a:cubicBezTo>
                                  <a:pt x="38474" y="197167"/>
                                  <a:pt x="38474" y="198120"/>
                                  <a:pt x="38474" y="199072"/>
                                </a:cubicBezTo>
                                <a:cubicBezTo>
                                  <a:pt x="38474" y="200025"/>
                                  <a:pt x="39426" y="200025"/>
                                  <a:pt x="40379" y="200025"/>
                                </a:cubicBezTo>
                                <a:cubicBezTo>
                                  <a:pt x="41331" y="200025"/>
                                  <a:pt x="41331" y="199072"/>
                                  <a:pt x="41331" y="199072"/>
                                </a:cubicBezTo>
                                <a:close/>
                                <a:moveTo>
                                  <a:pt x="39426" y="141922"/>
                                </a:moveTo>
                                <a:cubicBezTo>
                                  <a:pt x="39426" y="141922"/>
                                  <a:pt x="39426" y="141922"/>
                                  <a:pt x="39426" y="141922"/>
                                </a:cubicBezTo>
                                <a:cubicBezTo>
                                  <a:pt x="40379" y="142875"/>
                                  <a:pt x="41331" y="142875"/>
                                  <a:pt x="41331" y="141922"/>
                                </a:cubicBezTo>
                                <a:cubicBezTo>
                                  <a:pt x="40379" y="140970"/>
                                  <a:pt x="40379" y="140970"/>
                                  <a:pt x="39426" y="141922"/>
                                </a:cubicBezTo>
                                <a:cubicBezTo>
                                  <a:pt x="39426" y="140970"/>
                                  <a:pt x="38474" y="140970"/>
                                  <a:pt x="39426" y="141922"/>
                                </a:cubicBezTo>
                                <a:close/>
                                <a:moveTo>
                                  <a:pt x="39426" y="165735"/>
                                </a:moveTo>
                                <a:lnTo>
                                  <a:pt x="42284" y="165735"/>
                                </a:lnTo>
                                <a:cubicBezTo>
                                  <a:pt x="42284" y="167640"/>
                                  <a:pt x="42284" y="168592"/>
                                  <a:pt x="44189" y="169545"/>
                                </a:cubicBezTo>
                                <a:cubicBezTo>
                                  <a:pt x="45141" y="169545"/>
                                  <a:pt x="45141" y="170497"/>
                                  <a:pt x="44189" y="171450"/>
                                </a:cubicBezTo>
                                <a:cubicBezTo>
                                  <a:pt x="44189" y="172402"/>
                                  <a:pt x="43236" y="172402"/>
                                  <a:pt x="42284" y="172402"/>
                                </a:cubicBezTo>
                                <a:cubicBezTo>
                                  <a:pt x="40379" y="170497"/>
                                  <a:pt x="38474" y="168592"/>
                                  <a:pt x="39426" y="165735"/>
                                </a:cubicBezTo>
                                <a:close/>
                                <a:moveTo>
                                  <a:pt x="39426" y="145732"/>
                                </a:moveTo>
                                <a:cubicBezTo>
                                  <a:pt x="39426" y="145732"/>
                                  <a:pt x="40379" y="145732"/>
                                  <a:pt x="40379" y="145732"/>
                                </a:cubicBezTo>
                                <a:cubicBezTo>
                                  <a:pt x="40379" y="145732"/>
                                  <a:pt x="41331" y="145732"/>
                                  <a:pt x="41331" y="144780"/>
                                </a:cubicBezTo>
                                <a:cubicBezTo>
                                  <a:pt x="41331" y="143827"/>
                                  <a:pt x="41331" y="143827"/>
                                  <a:pt x="40379" y="143827"/>
                                </a:cubicBezTo>
                                <a:cubicBezTo>
                                  <a:pt x="39426" y="143827"/>
                                  <a:pt x="39426" y="144780"/>
                                  <a:pt x="39426" y="145732"/>
                                </a:cubicBezTo>
                                <a:close/>
                                <a:moveTo>
                                  <a:pt x="54666" y="148590"/>
                                </a:moveTo>
                                <a:cubicBezTo>
                                  <a:pt x="55619" y="148590"/>
                                  <a:pt x="55619" y="148590"/>
                                  <a:pt x="55619" y="148590"/>
                                </a:cubicBezTo>
                                <a:cubicBezTo>
                                  <a:pt x="55619" y="147638"/>
                                  <a:pt x="55619" y="147638"/>
                                  <a:pt x="55619" y="146685"/>
                                </a:cubicBezTo>
                                <a:cubicBezTo>
                                  <a:pt x="53714" y="144780"/>
                                  <a:pt x="49904" y="144780"/>
                                  <a:pt x="48951" y="147638"/>
                                </a:cubicBezTo>
                                <a:cubicBezTo>
                                  <a:pt x="47999" y="149542"/>
                                  <a:pt x="46094" y="151447"/>
                                  <a:pt x="44189" y="152400"/>
                                </a:cubicBezTo>
                                <a:lnTo>
                                  <a:pt x="42284" y="153352"/>
                                </a:lnTo>
                                <a:cubicBezTo>
                                  <a:pt x="41331" y="153352"/>
                                  <a:pt x="40379" y="151447"/>
                                  <a:pt x="39426" y="152400"/>
                                </a:cubicBezTo>
                                <a:cubicBezTo>
                                  <a:pt x="38474" y="153352"/>
                                  <a:pt x="40379" y="154305"/>
                                  <a:pt x="41331" y="154305"/>
                                </a:cubicBezTo>
                                <a:cubicBezTo>
                                  <a:pt x="41331" y="154305"/>
                                  <a:pt x="42284" y="154305"/>
                                  <a:pt x="43236" y="154305"/>
                                </a:cubicBezTo>
                                <a:cubicBezTo>
                                  <a:pt x="43236" y="154305"/>
                                  <a:pt x="43236" y="155257"/>
                                  <a:pt x="44189" y="155257"/>
                                </a:cubicBezTo>
                                <a:cubicBezTo>
                                  <a:pt x="44189" y="156210"/>
                                  <a:pt x="45141" y="157163"/>
                                  <a:pt x="46094" y="156210"/>
                                </a:cubicBezTo>
                                <a:cubicBezTo>
                                  <a:pt x="47046" y="155257"/>
                                  <a:pt x="47046" y="154305"/>
                                  <a:pt x="46094" y="153352"/>
                                </a:cubicBezTo>
                                <a:cubicBezTo>
                                  <a:pt x="45141" y="152400"/>
                                  <a:pt x="45141" y="151447"/>
                                  <a:pt x="44189" y="150495"/>
                                </a:cubicBezTo>
                                <a:cubicBezTo>
                                  <a:pt x="46094" y="151447"/>
                                  <a:pt x="48951" y="150495"/>
                                  <a:pt x="49904" y="149542"/>
                                </a:cubicBezTo>
                                <a:cubicBezTo>
                                  <a:pt x="51809" y="147638"/>
                                  <a:pt x="52761" y="147638"/>
                                  <a:pt x="54666" y="148590"/>
                                </a:cubicBezTo>
                                <a:close/>
                                <a:moveTo>
                                  <a:pt x="41331" y="93345"/>
                                </a:moveTo>
                                <a:cubicBezTo>
                                  <a:pt x="41331" y="93345"/>
                                  <a:pt x="42284" y="93345"/>
                                  <a:pt x="41331" y="93345"/>
                                </a:cubicBezTo>
                                <a:cubicBezTo>
                                  <a:pt x="41331" y="93345"/>
                                  <a:pt x="41331" y="93345"/>
                                  <a:pt x="41331" y="93345"/>
                                </a:cubicBezTo>
                                <a:cubicBezTo>
                                  <a:pt x="40379" y="93345"/>
                                  <a:pt x="39426" y="93345"/>
                                  <a:pt x="39426" y="92392"/>
                                </a:cubicBezTo>
                                <a:cubicBezTo>
                                  <a:pt x="39426" y="92392"/>
                                  <a:pt x="39426" y="92392"/>
                                  <a:pt x="39426" y="92392"/>
                                </a:cubicBezTo>
                                <a:cubicBezTo>
                                  <a:pt x="40379" y="92392"/>
                                  <a:pt x="41331" y="92392"/>
                                  <a:pt x="41331" y="93345"/>
                                </a:cubicBezTo>
                                <a:close/>
                                <a:moveTo>
                                  <a:pt x="44189" y="64770"/>
                                </a:moveTo>
                                <a:cubicBezTo>
                                  <a:pt x="44189" y="64770"/>
                                  <a:pt x="44189" y="64770"/>
                                  <a:pt x="44189" y="64770"/>
                                </a:cubicBezTo>
                                <a:cubicBezTo>
                                  <a:pt x="45141" y="62865"/>
                                  <a:pt x="44189" y="61913"/>
                                  <a:pt x="43236" y="61913"/>
                                </a:cubicBezTo>
                                <a:cubicBezTo>
                                  <a:pt x="43236" y="61913"/>
                                  <a:pt x="42284" y="61913"/>
                                  <a:pt x="42284" y="61913"/>
                                </a:cubicBezTo>
                                <a:cubicBezTo>
                                  <a:pt x="41331" y="63817"/>
                                  <a:pt x="42284" y="63817"/>
                                  <a:pt x="44189" y="64770"/>
                                </a:cubicBezTo>
                                <a:cubicBezTo>
                                  <a:pt x="43236" y="64770"/>
                                  <a:pt x="43236" y="64770"/>
                                  <a:pt x="44189" y="64770"/>
                                </a:cubicBezTo>
                                <a:cubicBezTo>
                                  <a:pt x="44189" y="65722"/>
                                  <a:pt x="44189" y="66675"/>
                                  <a:pt x="42284" y="67627"/>
                                </a:cubicBezTo>
                                <a:cubicBezTo>
                                  <a:pt x="39426" y="69532"/>
                                  <a:pt x="41331" y="69532"/>
                                  <a:pt x="43236" y="69532"/>
                                </a:cubicBezTo>
                                <a:cubicBezTo>
                                  <a:pt x="44189" y="69532"/>
                                  <a:pt x="44189" y="69532"/>
                                  <a:pt x="45141" y="69532"/>
                                </a:cubicBezTo>
                                <a:cubicBezTo>
                                  <a:pt x="46094" y="68580"/>
                                  <a:pt x="47046" y="66675"/>
                                  <a:pt x="44189" y="64770"/>
                                </a:cubicBezTo>
                                <a:close/>
                                <a:moveTo>
                                  <a:pt x="41331" y="148590"/>
                                </a:moveTo>
                                <a:cubicBezTo>
                                  <a:pt x="41331" y="148590"/>
                                  <a:pt x="42284" y="148590"/>
                                  <a:pt x="41331" y="148590"/>
                                </a:cubicBezTo>
                                <a:cubicBezTo>
                                  <a:pt x="42284" y="148590"/>
                                  <a:pt x="42284" y="148590"/>
                                  <a:pt x="41331" y="148590"/>
                                </a:cubicBezTo>
                                <a:cubicBezTo>
                                  <a:pt x="42284" y="148590"/>
                                  <a:pt x="42284" y="148590"/>
                                  <a:pt x="41331" y="148590"/>
                                </a:cubicBezTo>
                                <a:lnTo>
                                  <a:pt x="41331" y="148590"/>
                                </a:lnTo>
                                <a:close/>
                                <a:moveTo>
                                  <a:pt x="43236" y="138113"/>
                                </a:moveTo>
                                <a:cubicBezTo>
                                  <a:pt x="44189" y="139065"/>
                                  <a:pt x="45141" y="140970"/>
                                  <a:pt x="45141" y="142875"/>
                                </a:cubicBezTo>
                                <a:cubicBezTo>
                                  <a:pt x="45141" y="143827"/>
                                  <a:pt x="46094" y="144780"/>
                                  <a:pt x="47046" y="144780"/>
                                </a:cubicBezTo>
                                <a:cubicBezTo>
                                  <a:pt x="47999" y="144780"/>
                                  <a:pt x="48951" y="143827"/>
                                  <a:pt x="48951" y="142875"/>
                                </a:cubicBezTo>
                                <a:cubicBezTo>
                                  <a:pt x="49904" y="141922"/>
                                  <a:pt x="49904" y="140970"/>
                                  <a:pt x="48951" y="140970"/>
                                </a:cubicBezTo>
                                <a:cubicBezTo>
                                  <a:pt x="47046" y="140017"/>
                                  <a:pt x="47999" y="139065"/>
                                  <a:pt x="47046" y="138113"/>
                                </a:cubicBezTo>
                                <a:cubicBezTo>
                                  <a:pt x="47046" y="137160"/>
                                  <a:pt x="47046" y="137160"/>
                                  <a:pt x="47046" y="136207"/>
                                </a:cubicBezTo>
                                <a:cubicBezTo>
                                  <a:pt x="47046" y="134302"/>
                                  <a:pt x="45141" y="133350"/>
                                  <a:pt x="44189" y="133350"/>
                                </a:cubicBezTo>
                                <a:cubicBezTo>
                                  <a:pt x="43236" y="133350"/>
                                  <a:pt x="43236" y="134302"/>
                                  <a:pt x="43236" y="134302"/>
                                </a:cubicBezTo>
                                <a:cubicBezTo>
                                  <a:pt x="41331" y="135255"/>
                                  <a:pt x="42284" y="137160"/>
                                  <a:pt x="43236" y="138113"/>
                                </a:cubicBezTo>
                                <a:close/>
                                <a:moveTo>
                                  <a:pt x="44189" y="56197"/>
                                </a:moveTo>
                                <a:lnTo>
                                  <a:pt x="44189" y="56197"/>
                                </a:lnTo>
                                <a:lnTo>
                                  <a:pt x="46094" y="53340"/>
                                </a:lnTo>
                                <a:cubicBezTo>
                                  <a:pt x="46094" y="52388"/>
                                  <a:pt x="46094" y="51435"/>
                                  <a:pt x="46094" y="51435"/>
                                </a:cubicBezTo>
                                <a:cubicBezTo>
                                  <a:pt x="45141" y="50482"/>
                                  <a:pt x="44189" y="50482"/>
                                  <a:pt x="43236" y="50482"/>
                                </a:cubicBezTo>
                                <a:cubicBezTo>
                                  <a:pt x="42284" y="50482"/>
                                  <a:pt x="42284" y="51435"/>
                                  <a:pt x="42284" y="52388"/>
                                </a:cubicBezTo>
                                <a:cubicBezTo>
                                  <a:pt x="41331" y="54292"/>
                                  <a:pt x="42284" y="55245"/>
                                  <a:pt x="44189" y="56197"/>
                                </a:cubicBezTo>
                                <a:close/>
                                <a:moveTo>
                                  <a:pt x="54666" y="197167"/>
                                </a:moveTo>
                                <a:cubicBezTo>
                                  <a:pt x="53714" y="196215"/>
                                  <a:pt x="51809" y="196215"/>
                                  <a:pt x="50856" y="195263"/>
                                </a:cubicBezTo>
                                <a:cubicBezTo>
                                  <a:pt x="49904" y="195263"/>
                                  <a:pt x="48951" y="194310"/>
                                  <a:pt x="48951" y="195263"/>
                                </a:cubicBezTo>
                                <a:cubicBezTo>
                                  <a:pt x="47999" y="196215"/>
                                  <a:pt x="48951" y="197167"/>
                                  <a:pt x="48951" y="197167"/>
                                </a:cubicBezTo>
                                <a:cubicBezTo>
                                  <a:pt x="49904" y="198120"/>
                                  <a:pt x="50856" y="199072"/>
                                  <a:pt x="48951" y="200025"/>
                                </a:cubicBezTo>
                                <a:cubicBezTo>
                                  <a:pt x="47999" y="200977"/>
                                  <a:pt x="47046" y="200025"/>
                                  <a:pt x="46094" y="199072"/>
                                </a:cubicBezTo>
                                <a:lnTo>
                                  <a:pt x="45141" y="197167"/>
                                </a:lnTo>
                                <a:cubicBezTo>
                                  <a:pt x="45141" y="197167"/>
                                  <a:pt x="44189" y="196215"/>
                                  <a:pt x="44189" y="196215"/>
                                </a:cubicBezTo>
                                <a:cubicBezTo>
                                  <a:pt x="43236" y="196215"/>
                                  <a:pt x="43236" y="197167"/>
                                  <a:pt x="43236" y="198120"/>
                                </a:cubicBezTo>
                                <a:cubicBezTo>
                                  <a:pt x="43236" y="199072"/>
                                  <a:pt x="43236" y="200977"/>
                                  <a:pt x="44189" y="202882"/>
                                </a:cubicBezTo>
                                <a:cubicBezTo>
                                  <a:pt x="45141" y="203835"/>
                                  <a:pt x="46094" y="201930"/>
                                  <a:pt x="47999" y="201930"/>
                                </a:cubicBezTo>
                                <a:cubicBezTo>
                                  <a:pt x="50856" y="202882"/>
                                  <a:pt x="51809" y="200025"/>
                                  <a:pt x="54666" y="200025"/>
                                </a:cubicBezTo>
                                <a:cubicBezTo>
                                  <a:pt x="55619" y="200025"/>
                                  <a:pt x="56571" y="199072"/>
                                  <a:pt x="56571" y="198120"/>
                                </a:cubicBezTo>
                                <a:cubicBezTo>
                                  <a:pt x="55619" y="199072"/>
                                  <a:pt x="55619" y="198120"/>
                                  <a:pt x="54666" y="197167"/>
                                </a:cubicBezTo>
                                <a:close/>
                                <a:moveTo>
                                  <a:pt x="44189" y="128588"/>
                                </a:moveTo>
                                <a:cubicBezTo>
                                  <a:pt x="45141" y="128588"/>
                                  <a:pt x="46094" y="126682"/>
                                  <a:pt x="46094" y="125730"/>
                                </a:cubicBezTo>
                                <a:cubicBezTo>
                                  <a:pt x="46094" y="124777"/>
                                  <a:pt x="45141" y="123825"/>
                                  <a:pt x="44189" y="123825"/>
                                </a:cubicBezTo>
                                <a:cubicBezTo>
                                  <a:pt x="43236" y="123825"/>
                                  <a:pt x="43236" y="124777"/>
                                  <a:pt x="43236" y="125730"/>
                                </a:cubicBezTo>
                                <a:cubicBezTo>
                                  <a:pt x="43236" y="127635"/>
                                  <a:pt x="43236" y="128588"/>
                                  <a:pt x="44189" y="128588"/>
                                </a:cubicBezTo>
                                <a:close/>
                                <a:moveTo>
                                  <a:pt x="44189" y="190500"/>
                                </a:moveTo>
                                <a:cubicBezTo>
                                  <a:pt x="44189" y="191452"/>
                                  <a:pt x="43236" y="192405"/>
                                  <a:pt x="45141" y="193357"/>
                                </a:cubicBezTo>
                                <a:cubicBezTo>
                                  <a:pt x="46094" y="193357"/>
                                  <a:pt x="47999" y="194310"/>
                                  <a:pt x="47999" y="192405"/>
                                </a:cubicBezTo>
                                <a:cubicBezTo>
                                  <a:pt x="46094" y="192405"/>
                                  <a:pt x="45141" y="191452"/>
                                  <a:pt x="44189" y="190500"/>
                                </a:cubicBezTo>
                                <a:close/>
                                <a:moveTo>
                                  <a:pt x="47046" y="190500"/>
                                </a:moveTo>
                                <a:cubicBezTo>
                                  <a:pt x="46094" y="186690"/>
                                  <a:pt x="46094" y="186690"/>
                                  <a:pt x="43236" y="188595"/>
                                </a:cubicBezTo>
                                <a:cubicBezTo>
                                  <a:pt x="45141" y="188595"/>
                                  <a:pt x="46094" y="189547"/>
                                  <a:pt x="47046" y="190500"/>
                                </a:cubicBezTo>
                                <a:close/>
                                <a:moveTo>
                                  <a:pt x="44189" y="56197"/>
                                </a:moveTo>
                                <a:cubicBezTo>
                                  <a:pt x="45141" y="57150"/>
                                  <a:pt x="45141" y="58102"/>
                                  <a:pt x="47046" y="59055"/>
                                </a:cubicBezTo>
                                <a:cubicBezTo>
                                  <a:pt x="47999" y="60007"/>
                                  <a:pt x="48951" y="60960"/>
                                  <a:pt x="49904" y="61913"/>
                                </a:cubicBezTo>
                                <a:cubicBezTo>
                                  <a:pt x="50856" y="62865"/>
                                  <a:pt x="50856" y="63817"/>
                                  <a:pt x="49904" y="63817"/>
                                </a:cubicBezTo>
                                <a:cubicBezTo>
                                  <a:pt x="48951" y="63817"/>
                                  <a:pt x="47999" y="64770"/>
                                  <a:pt x="48951" y="65722"/>
                                </a:cubicBezTo>
                                <a:cubicBezTo>
                                  <a:pt x="48951" y="66675"/>
                                  <a:pt x="49904" y="66675"/>
                                  <a:pt x="50856" y="65722"/>
                                </a:cubicBezTo>
                                <a:cubicBezTo>
                                  <a:pt x="54666" y="64770"/>
                                  <a:pt x="54666" y="63817"/>
                                  <a:pt x="51809" y="60960"/>
                                </a:cubicBezTo>
                                <a:cubicBezTo>
                                  <a:pt x="50856" y="60007"/>
                                  <a:pt x="48951" y="58102"/>
                                  <a:pt x="47046" y="59055"/>
                                </a:cubicBezTo>
                                <a:cubicBezTo>
                                  <a:pt x="47046" y="57150"/>
                                  <a:pt x="46094" y="56197"/>
                                  <a:pt x="44189" y="56197"/>
                                </a:cubicBezTo>
                                <a:close/>
                                <a:moveTo>
                                  <a:pt x="45141" y="113347"/>
                                </a:moveTo>
                                <a:cubicBezTo>
                                  <a:pt x="45141" y="113347"/>
                                  <a:pt x="45141" y="114300"/>
                                  <a:pt x="45141" y="113347"/>
                                </a:cubicBezTo>
                                <a:cubicBezTo>
                                  <a:pt x="47999" y="114300"/>
                                  <a:pt x="47046" y="111442"/>
                                  <a:pt x="48951" y="110490"/>
                                </a:cubicBezTo>
                                <a:cubicBezTo>
                                  <a:pt x="48951" y="110490"/>
                                  <a:pt x="48951" y="109538"/>
                                  <a:pt x="47999" y="109538"/>
                                </a:cubicBezTo>
                                <a:cubicBezTo>
                                  <a:pt x="46094" y="110490"/>
                                  <a:pt x="45141" y="111442"/>
                                  <a:pt x="45141" y="113347"/>
                                </a:cubicBezTo>
                                <a:close/>
                                <a:moveTo>
                                  <a:pt x="47999" y="205740"/>
                                </a:moveTo>
                                <a:lnTo>
                                  <a:pt x="47999" y="205740"/>
                                </a:lnTo>
                                <a:cubicBezTo>
                                  <a:pt x="47046" y="204788"/>
                                  <a:pt x="47046" y="205740"/>
                                  <a:pt x="46094" y="205740"/>
                                </a:cubicBezTo>
                                <a:cubicBezTo>
                                  <a:pt x="47046" y="205740"/>
                                  <a:pt x="47046" y="206692"/>
                                  <a:pt x="47999" y="205740"/>
                                </a:cubicBezTo>
                                <a:cubicBezTo>
                                  <a:pt x="47999" y="206692"/>
                                  <a:pt x="47999" y="205740"/>
                                  <a:pt x="47999" y="205740"/>
                                </a:cubicBezTo>
                                <a:close/>
                                <a:moveTo>
                                  <a:pt x="51809" y="135255"/>
                                </a:moveTo>
                                <a:cubicBezTo>
                                  <a:pt x="51809" y="134302"/>
                                  <a:pt x="51809" y="133350"/>
                                  <a:pt x="50856" y="133350"/>
                                </a:cubicBezTo>
                                <a:cubicBezTo>
                                  <a:pt x="49904" y="133350"/>
                                  <a:pt x="48951" y="133350"/>
                                  <a:pt x="48951" y="134302"/>
                                </a:cubicBezTo>
                                <a:cubicBezTo>
                                  <a:pt x="48951" y="136207"/>
                                  <a:pt x="48951" y="137160"/>
                                  <a:pt x="47999" y="138113"/>
                                </a:cubicBezTo>
                                <a:cubicBezTo>
                                  <a:pt x="48951" y="139065"/>
                                  <a:pt x="50856" y="137160"/>
                                  <a:pt x="51809" y="135255"/>
                                </a:cubicBezTo>
                                <a:close/>
                                <a:moveTo>
                                  <a:pt x="51809" y="96202"/>
                                </a:moveTo>
                                <a:cubicBezTo>
                                  <a:pt x="50856" y="95250"/>
                                  <a:pt x="49904" y="93345"/>
                                  <a:pt x="48951" y="93345"/>
                                </a:cubicBezTo>
                                <a:cubicBezTo>
                                  <a:pt x="48951" y="93345"/>
                                  <a:pt x="47999" y="94297"/>
                                  <a:pt x="47046" y="94297"/>
                                </a:cubicBezTo>
                                <a:lnTo>
                                  <a:pt x="51809" y="96202"/>
                                </a:lnTo>
                                <a:cubicBezTo>
                                  <a:pt x="51809" y="96202"/>
                                  <a:pt x="51809" y="96202"/>
                                  <a:pt x="51809" y="96202"/>
                                </a:cubicBezTo>
                                <a:lnTo>
                                  <a:pt x="51809" y="96202"/>
                                </a:lnTo>
                                <a:close/>
                                <a:moveTo>
                                  <a:pt x="48951" y="107632"/>
                                </a:moveTo>
                                <a:cubicBezTo>
                                  <a:pt x="48951" y="106680"/>
                                  <a:pt x="48951" y="106680"/>
                                  <a:pt x="47999" y="106680"/>
                                </a:cubicBezTo>
                                <a:cubicBezTo>
                                  <a:pt x="47999" y="106680"/>
                                  <a:pt x="47046" y="106680"/>
                                  <a:pt x="47046" y="107632"/>
                                </a:cubicBezTo>
                                <a:cubicBezTo>
                                  <a:pt x="47046" y="107632"/>
                                  <a:pt x="47999" y="107632"/>
                                  <a:pt x="48951" y="107632"/>
                                </a:cubicBezTo>
                                <a:cubicBezTo>
                                  <a:pt x="48951" y="107632"/>
                                  <a:pt x="48951" y="107632"/>
                                  <a:pt x="48951" y="107632"/>
                                </a:cubicBezTo>
                                <a:close/>
                                <a:moveTo>
                                  <a:pt x="48951" y="117157"/>
                                </a:moveTo>
                                <a:cubicBezTo>
                                  <a:pt x="48951" y="118110"/>
                                  <a:pt x="48951" y="118110"/>
                                  <a:pt x="48951" y="117157"/>
                                </a:cubicBezTo>
                                <a:cubicBezTo>
                                  <a:pt x="50856" y="117157"/>
                                  <a:pt x="50856" y="116205"/>
                                  <a:pt x="50856" y="115252"/>
                                </a:cubicBezTo>
                                <a:cubicBezTo>
                                  <a:pt x="50856" y="115252"/>
                                  <a:pt x="50856" y="114300"/>
                                  <a:pt x="49904" y="115252"/>
                                </a:cubicBezTo>
                                <a:cubicBezTo>
                                  <a:pt x="48951" y="115252"/>
                                  <a:pt x="48951" y="116205"/>
                                  <a:pt x="48951" y="117157"/>
                                </a:cubicBezTo>
                                <a:close/>
                                <a:moveTo>
                                  <a:pt x="48951" y="48577"/>
                                </a:moveTo>
                                <a:cubicBezTo>
                                  <a:pt x="48951" y="49530"/>
                                  <a:pt x="49904" y="49530"/>
                                  <a:pt x="50856" y="49530"/>
                                </a:cubicBezTo>
                                <a:cubicBezTo>
                                  <a:pt x="52761" y="48577"/>
                                  <a:pt x="53714" y="50482"/>
                                  <a:pt x="53714" y="51435"/>
                                </a:cubicBezTo>
                                <a:cubicBezTo>
                                  <a:pt x="54666" y="48577"/>
                                  <a:pt x="54666" y="47625"/>
                                  <a:pt x="51809" y="46672"/>
                                </a:cubicBezTo>
                                <a:cubicBezTo>
                                  <a:pt x="49904" y="46672"/>
                                  <a:pt x="49904" y="46672"/>
                                  <a:pt x="48951" y="48577"/>
                                </a:cubicBezTo>
                                <a:close/>
                                <a:moveTo>
                                  <a:pt x="55619" y="125730"/>
                                </a:moveTo>
                                <a:cubicBezTo>
                                  <a:pt x="56571" y="124777"/>
                                  <a:pt x="53714" y="123825"/>
                                  <a:pt x="53714" y="122872"/>
                                </a:cubicBezTo>
                                <a:cubicBezTo>
                                  <a:pt x="52761" y="120967"/>
                                  <a:pt x="51809" y="120015"/>
                                  <a:pt x="49904" y="120015"/>
                                </a:cubicBezTo>
                                <a:cubicBezTo>
                                  <a:pt x="48951" y="120015"/>
                                  <a:pt x="47999" y="120967"/>
                                  <a:pt x="48951" y="121920"/>
                                </a:cubicBezTo>
                                <a:cubicBezTo>
                                  <a:pt x="49904" y="122872"/>
                                  <a:pt x="49904" y="123825"/>
                                  <a:pt x="50856" y="124777"/>
                                </a:cubicBezTo>
                                <a:cubicBezTo>
                                  <a:pt x="52761" y="124777"/>
                                  <a:pt x="54666" y="126682"/>
                                  <a:pt x="55619" y="125730"/>
                                </a:cubicBezTo>
                                <a:close/>
                                <a:moveTo>
                                  <a:pt x="50856" y="207645"/>
                                </a:moveTo>
                                <a:cubicBezTo>
                                  <a:pt x="50856" y="207645"/>
                                  <a:pt x="49904" y="207645"/>
                                  <a:pt x="50856" y="207645"/>
                                </a:cubicBezTo>
                                <a:lnTo>
                                  <a:pt x="50856" y="207645"/>
                                </a:lnTo>
                                <a:cubicBezTo>
                                  <a:pt x="49904" y="207645"/>
                                  <a:pt x="49904" y="208597"/>
                                  <a:pt x="50856" y="207645"/>
                                </a:cubicBezTo>
                                <a:cubicBezTo>
                                  <a:pt x="49904" y="208597"/>
                                  <a:pt x="50856" y="207645"/>
                                  <a:pt x="50856" y="207645"/>
                                </a:cubicBezTo>
                                <a:close/>
                                <a:moveTo>
                                  <a:pt x="52761" y="103822"/>
                                </a:moveTo>
                                <a:cubicBezTo>
                                  <a:pt x="51809" y="103822"/>
                                  <a:pt x="51809" y="102870"/>
                                  <a:pt x="50856" y="103822"/>
                                </a:cubicBezTo>
                                <a:cubicBezTo>
                                  <a:pt x="50856" y="103822"/>
                                  <a:pt x="50856" y="104775"/>
                                  <a:pt x="50856" y="104775"/>
                                </a:cubicBezTo>
                                <a:cubicBezTo>
                                  <a:pt x="51809" y="104775"/>
                                  <a:pt x="51809" y="103822"/>
                                  <a:pt x="52761" y="103822"/>
                                </a:cubicBezTo>
                                <a:cubicBezTo>
                                  <a:pt x="53714" y="102870"/>
                                  <a:pt x="54666" y="102870"/>
                                  <a:pt x="55619" y="103822"/>
                                </a:cubicBezTo>
                                <a:lnTo>
                                  <a:pt x="54666" y="106680"/>
                                </a:lnTo>
                                <a:cubicBezTo>
                                  <a:pt x="55619" y="106680"/>
                                  <a:pt x="56571" y="105727"/>
                                  <a:pt x="56571" y="104775"/>
                                </a:cubicBezTo>
                                <a:cubicBezTo>
                                  <a:pt x="56571" y="103822"/>
                                  <a:pt x="55619" y="103822"/>
                                  <a:pt x="55619" y="103822"/>
                                </a:cubicBezTo>
                                <a:cubicBezTo>
                                  <a:pt x="55619" y="101917"/>
                                  <a:pt x="56571" y="99060"/>
                                  <a:pt x="53714" y="99060"/>
                                </a:cubicBezTo>
                                <a:cubicBezTo>
                                  <a:pt x="51809" y="99060"/>
                                  <a:pt x="52761" y="101917"/>
                                  <a:pt x="52761" y="103822"/>
                                </a:cubicBezTo>
                                <a:close/>
                                <a:moveTo>
                                  <a:pt x="52761" y="216217"/>
                                </a:moveTo>
                                <a:cubicBezTo>
                                  <a:pt x="52761" y="216217"/>
                                  <a:pt x="51809" y="215265"/>
                                  <a:pt x="52761" y="216217"/>
                                </a:cubicBezTo>
                                <a:cubicBezTo>
                                  <a:pt x="51809" y="215265"/>
                                  <a:pt x="50856" y="216217"/>
                                  <a:pt x="51809" y="216217"/>
                                </a:cubicBezTo>
                                <a:cubicBezTo>
                                  <a:pt x="51809" y="217170"/>
                                  <a:pt x="51809" y="217170"/>
                                  <a:pt x="52761" y="216217"/>
                                </a:cubicBezTo>
                                <a:cubicBezTo>
                                  <a:pt x="52761" y="216217"/>
                                  <a:pt x="52761" y="216217"/>
                                  <a:pt x="52761" y="216217"/>
                                </a:cubicBezTo>
                                <a:close/>
                                <a:moveTo>
                                  <a:pt x="53714" y="67627"/>
                                </a:moveTo>
                                <a:cubicBezTo>
                                  <a:pt x="52761" y="67627"/>
                                  <a:pt x="51809" y="67627"/>
                                  <a:pt x="51809" y="69532"/>
                                </a:cubicBezTo>
                                <a:cubicBezTo>
                                  <a:pt x="51809" y="70485"/>
                                  <a:pt x="52761" y="71438"/>
                                  <a:pt x="54666" y="71438"/>
                                </a:cubicBezTo>
                                <a:cubicBezTo>
                                  <a:pt x="55619" y="71438"/>
                                  <a:pt x="57524" y="70485"/>
                                  <a:pt x="57524" y="69532"/>
                                </a:cubicBezTo>
                                <a:cubicBezTo>
                                  <a:pt x="56571" y="68580"/>
                                  <a:pt x="54666" y="67627"/>
                                  <a:pt x="53714" y="67627"/>
                                </a:cubicBezTo>
                                <a:close/>
                                <a:moveTo>
                                  <a:pt x="50856" y="166688"/>
                                </a:moveTo>
                                <a:cubicBezTo>
                                  <a:pt x="50856" y="167640"/>
                                  <a:pt x="50856" y="167640"/>
                                  <a:pt x="51809" y="167640"/>
                                </a:cubicBezTo>
                                <a:cubicBezTo>
                                  <a:pt x="51809" y="167640"/>
                                  <a:pt x="52761" y="167640"/>
                                  <a:pt x="52761" y="166688"/>
                                </a:cubicBezTo>
                                <a:cubicBezTo>
                                  <a:pt x="52761" y="166688"/>
                                  <a:pt x="52761" y="165735"/>
                                  <a:pt x="50856" y="166688"/>
                                </a:cubicBezTo>
                                <a:cubicBezTo>
                                  <a:pt x="50856" y="165735"/>
                                  <a:pt x="50856" y="165735"/>
                                  <a:pt x="50856" y="166688"/>
                                </a:cubicBezTo>
                                <a:close/>
                                <a:moveTo>
                                  <a:pt x="51809" y="212407"/>
                                </a:moveTo>
                                <a:lnTo>
                                  <a:pt x="51809" y="212407"/>
                                </a:lnTo>
                                <a:cubicBezTo>
                                  <a:pt x="51809" y="211455"/>
                                  <a:pt x="51809" y="211455"/>
                                  <a:pt x="51809" y="212407"/>
                                </a:cubicBezTo>
                                <a:cubicBezTo>
                                  <a:pt x="51809" y="211455"/>
                                  <a:pt x="51809" y="211455"/>
                                  <a:pt x="51809" y="212407"/>
                                </a:cubicBezTo>
                                <a:cubicBezTo>
                                  <a:pt x="51809" y="212407"/>
                                  <a:pt x="51809" y="212407"/>
                                  <a:pt x="51809" y="212407"/>
                                </a:cubicBezTo>
                                <a:close/>
                                <a:moveTo>
                                  <a:pt x="51809" y="52388"/>
                                </a:moveTo>
                                <a:cubicBezTo>
                                  <a:pt x="50856" y="52388"/>
                                  <a:pt x="50856" y="53340"/>
                                  <a:pt x="51809" y="52388"/>
                                </a:cubicBezTo>
                                <a:cubicBezTo>
                                  <a:pt x="52761" y="53340"/>
                                  <a:pt x="53714" y="52388"/>
                                  <a:pt x="53714" y="52388"/>
                                </a:cubicBezTo>
                                <a:lnTo>
                                  <a:pt x="53714" y="51435"/>
                                </a:lnTo>
                                <a:cubicBezTo>
                                  <a:pt x="52761" y="51435"/>
                                  <a:pt x="51809" y="51435"/>
                                  <a:pt x="51809" y="52388"/>
                                </a:cubicBezTo>
                                <a:close/>
                                <a:moveTo>
                                  <a:pt x="52761" y="130492"/>
                                </a:moveTo>
                                <a:cubicBezTo>
                                  <a:pt x="52761" y="130492"/>
                                  <a:pt x="52761" y="130492"/>
                                  <a:pt x="52761" y="130492"/>
                                </a:cubicBezTo>
                                <a:cubicBezTo>
                                  <a:pt x="53714" y="128588"/>
                                  <a:pt x="52761" y="128588"/>
                                  <a:pt x="51809" y="128588"/>
                                </a:cubicBezTo>
                                <a:cubicBezTo>
                                  <a:pt x="51809" y="128588"/>
                                  <a:pt x="50856" y="128588"/>
                                  <a:pt x="50856" y="129540"/>
                                </a:cubicBezTo>
                                <a:cubicBezTo>
                                  <a:pt x="51809" y="130492"/>
                                  <a:pt x="51809" y="131445"/>
                                  <a:pt x="52761" y="130492"/>
                                </a:cubicBezTo>
                                <a:close/>
                                <a:moveTo>
                                  <a:pt x="62286" y="59055"/>
                                </a:moveTo>
                                <a:cubicBezTo>
                                  <a:pt x="62286" y="59055"/>
                                  <a:pt x="63239" y="58102"/>
                                  <a:pt x="63239" y="58102"/>
                                </a:cubicBezTo>
                                <a:cubicBezTo>
                                  <a:pt x="63239" y="57150"/>
                                  <a:pt x="62286" y="58102"/>
                                  <a:pt x="62286" y="58102"/>
                                </a:cubicBezTo>
                                <a:cubicBezTo>
                                  <a:pt x="60381" y="59055"/>
                                  <a:pt x="57524" y="57150"/>
                                  <a:pt x="55619" y="60007"/>
                                </a:cubicBezTo>
                                <a:lnTo>
                                  <a:pt x="54666" y="56197"/>
                                </a:lnTo>
                                <a:cubicBezTo>
                                  <a:pt x="54666" y="56197"/>
                                  <a:pt x="54666" y="55245"/>
                                  <a:pt x="53714" y="55245"/>
                                </a:cubicBezTo>
                                <a:cubicBezTo>
                                  <a:pt x="52761" y="55245"/>
                                  <a:pt x="52761" y="56197"/>
                                  <a:pt x="52761" y="57150"/>
                                </a:cubicBezTo>
                                <a:cubicBezTo>
                                  <a:pt x="52761" y="59055"/>
                                  <a:pt x="54666" y="59055"/>
                                  <a:pt x="55619" y="60007"/>
                                </a:cubicBezTo>
                                <a:cubicBezTo>
                                  <a:pt x="57524" y="60960"/>
                                  <a:pt x="60381" y="60960"/>
                                  <a:pt x="62286" y="59055"/>
                                </a:cubicBezTo>
                                <a:close/>
                                <a:moveTo>
                                  <a:pt x="56571" y="181927"/>
                                </a:moveTo>
                                <a:cubicBezTo>
                                  <a:pt x="56571" y="180975"/>
                                  <a:pt x="54666" y="180022"/>
                                  <a:pt x="53714" y="180022"/>
                                </a:cubicBezTo>
                                <a:cubicBezTo>
                                  <a:pt x="52761" y="180022"/>
                                  <a:pt x="52761" y="180022"/>
                                  <a:pt x="52761" y="180975"/>
                                </a:cubicBezTo>
                                <a:cubicBezTo>
                                  <a:pt x="52761" y="181927"/>
                                  <a:pt x="54666" y="181927"/>
                                  <a:pt x="55619" y="182880"/>
                                </a:cubicBezTo>
                                <a:cubicBezTo>
                                  <a:pt x="55619" y="182880"/>
                                  <a:pt x="56571" y="182880"/>
                                  <a:pt x="56571" y="181927"/>
                                </a:cubicBezTo>
                                <a:close/>
                                <a:moveTo>
                                  <a:pt x="59429" y="173355"/>
                                </a:moveTo>
                                <a:cubicBezTo>
                                  <a:pt x="58476" y="173355"/>
                                  <a:pt x="58476" y="173355"/>
                                  <a:pt x="57524" y="173355"/>
                                </a:cubicBezTo>
                                <a:cubicBezTo>
                                  <a:pt x="57524" y="173355"/>
                                  <a:pt x="56571" y="173355"/>
                                  <a:pt x="56571" y="172402"/>
                                </a:cubicBezTo>
                                <a:cubicBezTo>
                                  <a:pt x="55619" y="171450"/>
                                  <a:pt x="54666" y="173355"/>
                                  <a:pt x="53714" y="173355"/>
                                </a:cubicBezTo>
                                <a:cubicBezTo>
                                  <a:pt x="52761" y="173355"/>
                                  <a:pt x="52761" y="173355"/>
                                  <a:pt x="53714" y="174307"/>
                                </a:cubicBezTo>
                                <a:cubicBezTo>
                                  <a:pt x="54666" y="175260"/>
                                  <a:pt x="55619" y="174307"/>
                                  <a:pt x="56571" y="175260"/>
                                </a:cubicBezTo>
                                <a:lnTo>
                                  <a:pt x="57524" y="175260"/>
                                </a:lnTo>
                                <a:cubicBezTo>
                                  <a:pt x="57524" y="175260"/>
                                  <a:pt x="58476" y="175260"/>
                                  <a:pt x="59429" y="175260"/>
                                </a:cubicBezTo>
                                <a:cubicBezTo>
                                  <a:pt x="58476" y="174307"/>
                                  <a:pt x="59429" y="174307"/>
                                  <a:pt x="59429" y="173355"/>
                                </a:cubicBezTo>
                                <a:close/>
                                <a:moveTo>
                                  <a:pt x="53714" y="107632"/>
                                </a:moveTo>
                                <a:cubicBezTo>
                                  <a:pt x="54666" y="107632"/>
                                  <a:pt x="54666" y="106680"/>
                                  <a:pt x="54666" y="106680"/>
                                </a:cubicBezTo>
                                <a:cubicBezTo>
                                  <a:pt x="53714" y="106680"/>
                                  <a:pt x="52761" y="106680"/>
                                  <a:pt x="53714" y="107632"/>
                                </a:cubicBezTo>
                                <a:cubicBezTo>
                                  <a:pt x="52761" y="107632"/>
                                  <a:pt x="53714" y="107632"/>
                                  <a:pt x="53714" y="107632"/>
                                </a:cubicBezTo>
                                <a:close/>
                                <a:moveTo>
                                  <a:pt x="56571" y="134302"/>
                                </a:moveTo>
                                <a:cubicBezTo>
                                  <a:pt x="56571" y="133350"/>
                                  <a:pt x="56571" y="132397"/>
                                  <a:pt x="56571" y="132397"/>
                                </a:cubicBezTo>
                                <a:cubicBezTo>
                                  <a:pt x="55619" y="131445"/>
                                  <a:pt x="55619" y="132397"/>
                                  <a:pt x="54666" y="133350"/>
                                </a:cubicBezTo>
                                <a:cubicBezTo>
                                  <a:pt x="54666" y="134302"/>
                                  <a:pt x="53714" y="134302"/>
                                  <a:pt x="53714" y="135255"/>
                                </a:cubicBezTo>
                                <a:cubicBezTo>
                                  <a:pt x="53714" y="136207"/>
                                  <a:pt x="53714" y="138113"/>
                                  <a:pt x="54666" y="138113"/>
                                </a:cubicBezTo>
                                <a:cubicBezTo>
                                  <a:pt x="55619" y="138113"/>
                                  <a:pt x="55619" y="136207"/>
                                  <a:pt x="55619" y="135255"/>
                                </a:cubicBezTo>
                                <a:cubicBezTo>
                                  <a:pt x="55619" y="135255"/>
                                  <a:pt x="55619" y="134302"/>
                                  <a:pt x="56571" y="134302"/>
                                </a:cubicBezTo>
                                <a:close/>
                                <a:moveTo>
                                  <a:pt x="55619" y="194310"/>
                                </a:moveTo>
                                <a:cubicBezTo>
                                  <a:pt x="55619" y="193357"/>
                                  <a:pt x="55619" y="193357"/>
                                  <a:pt x="55619" y="194310"/>
                                </a:cubicBezTo>
                                <a:cubicBezTo>
                                  <a:pt x="54666" y="193357"/>
                                  <a:pt x="53714" y="193357"/>
                                  <a:pt x="53714" y="194310"/>
                                </a:cubicBezTo>
                                <a:cubicBezTo>
                                  <a:pt x="53714" y="194310"/>
                                  <a:pt x="54666" y="194310"/>
                                  <a:pt x="55619" y="194310"/>
                                </a:cubicBezTo>
                                <a:cubicBezTo>
                                  <a:pt x="55619" y="194310"/>
                                  <a:pt x="55619" y="194310"/>
                                  <a:pt x="55619" y="194310"/>
                                </a:cubicBezTo>
                                <a:close/>
                                <a:moveTo>
                                  <a:pt x="54666" y="141922"/>
                                </a:moveTo>
                                <a:cubicBezTo>
                                  <a:pt x="54666" y="141922"/>
                                  <a:pt x="54666" y="141922"/>
                                  <a:pt x="54666" y="141922"/>
                                </a:cubicBezTo>
                                <a:cubicBezTo>
                                  <a:pt x="53714" y="142875"/>
                                  <a:pt x="53714" y="143827"/>
                                  <a:pt x="54666" y="143827"/>
                                </a:cubicBezTo>
                                <a:cubicBezTo>
                                  <a:pt x="55619" y="143827"/>
                                  <a:pt x="55619" y="143827"/>
                                  <a:pt x="54666" y="141922"/>
                                </a:cubicBezTo>
                                <a:lnTo>
                                  <a:pt x="54666" y="141922"/>
                                </a:lnTo>
                                <a:close/>
                                <a:moveTo>
                                  <a:pt x="58476" y="88582"/>
                                </a:moveTo>
                                <a:cubicBezTo>
                                  <a:pt x="58476" y="88582"/>
                                  <a:pt x="58476" y="87630"/>
                                  <a:pt x="58476" y="88582"/>
                                </a:cubicBezTo>
                                <a:cubicBezTo>
                                  <a:pt x="55619" y="87630"/>
                                  <a:pt x="54666" y="88582"/>
                                  <a:pt x="54666" y="89535"/>
                                </a:cubicBezTo>
                                <a:cubicBezTo>
                                  <a:pt x="54666" y="91440"/>
                                  <a:pt x="54666" y="92392"/>
                                  <a:pt x="56571" y="93345"/>
                                </a:cubicBezTo>
                                <a:cubicBezTo>
                                  <a:pt x="56571" y="93345"/>
                                  <a:pt x="57524" y="93345"/>
                                  <a:pt x="57524" y="93345"/>
                                </a:cubicBezTo>
                                <a:cubicBezTo>
                                  <a:pt x="57524" y="93345"/>
                                  <a:pt x="58476" y="92392"/>
                                  <a:pt x="57524" y="92392"/>
                                </a:cubicBezTo>
                                <a:cubicBezTo>
                                  <a:pt x="55619" y="91440"/>
                                  <a:pt x="56571" y="90488"/>
                                  <a:pt x="58476" y="88582"/>
                                </a:cubicBezTo>
                                <a:lnTo>
                                  <a:pt x="58476" y="88582"/>
                                </a:lnTo>
                                <a:close/>
                                <a:moveTo>
                                  <a:pt x="57524" y="120967"/>
                                </a:moveTo>
                                <a:cubicBezTo>
                                  <a:pt x="57524" y="120967"/>
                                  <a:pt x="57524" y="120015"/>
                                  <a:pt x="57524" y="120967"/>
                                </a:cubicBezTo>
                                <a:cubicBezTo>
                                  <a:pt x="58476" y="119063"/>
                                  <a:pt x="58476" y="119063"/>
                                  <a:pt x="57524" y="119063"/>
                                </a:cubicBezTo>
                                <a:cubicBezTo>
                                  <a:pt x="56571" y="119063"/>
                                  <a:pt x="56571" y="119063"/>
                                  <a:pt x="56571" y="120015"/>
                                </a:cubicBezTo>
                                <a:cubicBezTo>
                                  <a:pt x="56571" y="120015"/>
                                  <a:pt x="56571" y="120015"/>
                                  <a:pt x="57524" y="120967"/>
                                </a:cubicBezTo>
                                <a:close/>
                                <a:moveTo>
                                  <a:pt x="57524" y="161925"/>
                                </a:moveTo>
                                <a:cubicBezTo>
                                  <a:pt x="58476" y="161925"/>
                                  <a:pt x="58476" y="161925"/>
                                  <a:pt x="58476" y="160972"/>
                                </a:cubicBezTo>
                                <a:cubicBezTo>
                                  <a:pt x="58476" y="160020"/>
                                  <a:pt x="58476" y="160020"/>
                                  <a:pt x="57524" y="159067"/>
                                </a:cubicBezTo>
                                <a:cubicBezTo>
                                  <a:pt x="56571" y="159067"/>
                                  <a:pt x="56571" y="159067"/>
                                  <a:pt x="56571" y="160020"/>
                                </a:cubicBezTo>
                                <a:cubicBezTo>
                                  <a:pt x="56571" y="161925"/>
                                  <a:pt x="56571" y="161925"/>
                                  <a:pt x="57524" y="161925"/>
                                </a:cubicBezTo>
                                <a:close/>
                                <a:moveTo>
                                  <a:pt x="56571" y="50482"/>
                                </a:moveTo>
                                <a:cubicBezTo>
                                  <a:pt x="56571" y="50482"/>
                                  <a:pt x="57524" y="50482"/>
                                  <a:pt x="56571" y="50482"/>
                                </a:cubicBezTo>
                                <a:cubicBezTo>
                                  <a:pt x="57524" y="50482"/>
                                  <a:pt x="57524" y="50482"/>
                                  <a:pt x="57524" y="49530"/>
                                </a:cubicBezTo>
                                <a:cubicBezTo>
                                  <a:pt x="57524" y="48577"/>
                                  <a:pt x="57524" y="48577"/>
                                  <a:pt x="56571" y="48577"/>
                                </a:cubicBezTo>
                                <a:cubicBezTo>
                                  <a:pt x="57524" y="49530"/>
                                  <a:pt x="56571" y="50482"/>
                                  <a:pt x="56571" y="50482"/>
                                </a:cubicBezTo>
                                <a:close/>
                                <a:moveTo>
                                  <a:pt x="56571" y="42863"/>
                                </a:moveTo>
                                <a:cubicBezTo>
                                  <a:pt x="57524" y="44767"/>
                                  <a:pt x="58476" y="44767"/>
                                  <a:pt x="60381" y="45720"/>
                                </a:cubicBezTo>
                                <a:cubicBezTo>
                                  <a:pt x="60381" y="45720"/>
                                  <a:pt x="60381" y="44767"/>
                                  <a:pt x="60381" y="44767"/>
                                </a:cubicBezTo>
                                <a:cubicBezTo>
                                  <a:pt x="60381" y="43815"/>
                                  <a:pt x="58476" y="42863"/>
                                  <a:pt x="56571" y="42863"/>
                                </a:cubicBezTo>
                                <a:cubicBezTo>
                                  <a:pt x="57524" y="42863"/>
                                  <a:pt x="56571" y="42863"/>
                                  <a:pt x="56571" y="42863"/>
                                </a:cubicBezTo>
                                <a:close/>
                                <a:moveTo>
                                  <a:pt x="58476" y="128588"/>
                                </a:moveTo>
                                <a:cubicBezTo>
                                  <a:pt x="57524" y="128588"/>
                                  <a:pt x="57524" y="128588"/>
                                  <a:pt x="58476" y="128588"/>
                                </a:cubicBezTo>
                                <a:cubicBezTo>
                                  <a:pt x="57524" y="129540"/>
                                  <a:pt x="58476" y="130492"/>
                                  <a:pt x="58476" y="130492"/>
                                </a:cubicBezTo>
                                <a:cubicBezTo>
                                  <a:pt x="58476" y="130492"/>
                                  <a:pt x="59429" y="130492"/>
                                  <a:pt x="59429" y="129540"/>
                                </a:cubicBezTo>
                                <a:cubicBezTo>
                                  <a:pt x="59429" y="129540"/>
                                  <a:pt x="59429" y="128588"/>
                                  <a:pt x="58476" y="128588"/>
                                </a:cubicBezTo>
                                <a:close/>
                                <a:moveTo>
                                  <a:pt x="59429" y="81915"/>
                                </a:moveTo>
                                <a:cubicBezTo>
                                  <a:pt x="58476" y="81915"/>
                                  <a:pt x="58476" y="81915"/>
                                  <a:pt x="59429" y="81915"/>
                                </a:cubicBezTo>
                                <a:cubicBezTo>
                                  <a:pt x="58476" y="81915"/>
                                  <a:pt x="58476" y="82867"/>
                                  <a:pt x="59429" y="81915"/>
                                </a:cubicBezTo>
                                <a:lnTo>
                                  <a:pt x="59429" y="81915"/>
                                </a:lnTo>
                                <a:cubicBezTo>
                                  <a:pt x="59429" y="81915"/>
                                  <a:pt x="59429" y="81915"/>
                                  <a:pt x="59429" y="81915"/>
                                </a:cubicBezTo>
                                <a:close/>
                                <a:moveTo>
                                  <a:pt x="60381" y="67627"/>
                                </a:moveTo>
                                <a:cubicBezTo>
                                  <a:pt x="60381" y="68580"/>
                                  <a:pt x="61334" y="67627"/>
                                  <a:pt x="60381" y="67627"/>
                                </a:cubicBezTo>
                                <a:cubicBezTo>
                                  <a:pt x="61334" y="66675"/>
                                  <a:pt x="61334" y="66675"/>
                                  <a:pt x="60381" y="65722"/>
                                </a:cubicBezTo>
                                <a:cubicBezTo>
                                  <a:pt x="59429" y="66675"/>
                                  <a:pt x="59429" y="66675"/>
                                  <a:pt x="60381" y="67627"/>
                                </a:cubicBezTo>
                                <a:cubicBezTo>
                                  <a:pt x="59429" y="67627"/>
                                  <a:pt x="59429" y="67627"/>
                                  <a:pt x="60381" y="67627"/>
                                </a:cubicBezTo>
                                <a:close/>
                                <a:moveTo>
                                  <a:pt x="60381" y="78105"/>
                                </a:moveTo>
                                <a:cubicBezTo>
                                  <a:pt x="61334" y="78105"/>
                                  <a:pt x="61334" y="77152"/>
                                  <a:pt x="61334" y="77152"/>
                                </a:cubicBezTo>
                                <a:cubicBezTo>
                                  <a:pt x="61334" y="76200"/>
                                  <a:pt x="61334" y="75247"/>
                                  <a:pt x="60381" y="75247"/>
                                </a:cubicBezTo>
                                <a:cubicBezTo>
                                  <a:pt x="59429" y="76200"/>
                                  <a:pt x="59429" y="76200"/>
                                  <a:pt x="60381" y="78105"/>
                                </a:cubicBezTo>
                                <a:cubicBezTo>
                                  <a:pt x="59429" y="78105"/>
                                  <a:pt x="59429" y="78105"/>
                                  <a:pt x="60381" y="78105"/>
                                </a:cubicBezTo>
                                <a:close/>
                                <a:moveTo>
                                  <a:pt x="62286" y="206692"/>
                                </a:moveTo>
                                <a:cubicBezTo>
                                  <a:pt x="62286" y="206692"/>
                                  <a:pt x="61334" y="206692"/>
                                  <a:pt x="62286" y="206692"/>
                                </a:cubicBezTo>
                                <a:cubicBezTo>
                                  <a:pt x="61334" y="205740"/>
                                  <a:pt x="60381" y="205740"/>
                                  <a:pt x="60381" y="206692"/>
                                </a:cubicBezTo>
                                <a:cubicBezTo>
                                  <a:pt x="60381" y="207645"/>
                                  <a:pt x="60381" y="207645"/>
                                  <a:pt x="62286" y="206692"/>
                                </a:cubicBezTo>
                                <a:cubicBezTo>
                                  <a:pt x="62286" y="207645"/>
                                  <a:pt x="62286" y="207645"/>
                                  <a:pt x="62286" y="206692"/>
                                </a:cubicBezTo>
                                <a:close/>
                                <a:moveTo>
                                  <a:pt x="62286" y="96202"/>
                                </a:moveTo>
                                <a:cubicBezTo>
                                  <a:pt x="62286" y="96202"/>
                                  <a:pt x="62286" y="95250"/>
                                  <a:pt x="62286" y="96202"/>
                                </a:cubicBezTo>
                                <a:cubicBezTo>
                                  <a:pt x="61334" y="95250"/>
                                  <a:pt x="61334" y="95250"/>
                                  <a:pt x="61334" y="95250"/>
                                </a:cubicBezTo>
                                <a:cubicBezTo>
                                  <a:pt x="61334" y="96202"/>
                                  <a:pt x="61334" y="96202"/>
                                  <a:pt x="62286" y="96202"/>
                                </a:cubicBezTo>
                                <a:cubicBezTo>
                                  <a:pt x="62286" y="96202"/>
                                  <a:pt x="62286" y="96202"/>
                                  <a:pt x="62286" y="96202"/>
                                </a:cubicBezTo>
                                <a:close/>
                                <a:moveTo>
                                  <a:pt x="64191" y="62865"/>
                                </a:moveTo>
                                <a:cubicBezTo>
                                  <a:pt x="64191" y="62865"/>
                                  <a:pt x="64191" y="61913"/>
                                  <a:pt x="64191" y="62865"/>
                                </a:cubicBezTo>
                                <a:cubicBezTo>
                                  <a:pt x="64191" y="61913"/>
                                  <a:pt x="64191" y="60960"/>
                                  <a:pt x="63239" y="60960"/>
                                </a:cubicBezTo>
                                <a:cubicBezTo>
                                  <a:pt x="63239" y="61913"/>
                                  <a:pt x="62286" y="61913"/>
                                  <a:pt x="64191" y="62865"/>
                                </a:cubicBezTo>
                                <a:cubicBezTo>
                                  <a:pt x="63239" y="62865"/>
                                  <a:pt x="63239" y="62865"/>
                                  <a:pt x="64191" y="62865"/>
                                </a:cubicBezTo>
                                <a:close/>
                                <a:moveTo>
                                  <a:pt x="66096" y="220980"/>
                                </a:moveTo>
                                <a:cubicBezTo>
                                  <a:pt x="66096" y="220027"/>
                                  <a:pt x="64191" y="219075"/>
                                  <a:pt x="63239" y="218122"/>
                                </a:cubicBezTo>
                                <a:cubicBezTo>
                                  <a:pt x="62286" y="218122"/>
                                  <a:pt x="62286" y="218122"/>
                                  <a:pt x="62286" y="219075"/>
                                </a:cubicBezTo>
                                <a:cubicBezTo>
                                  <a:pt x="63239" y="220027"/>
                                  <a:pt x="64191" y="220980"/>
                                  <a:pt x="66096" y="220980"/>
                                </a:cubicBezTo>
                                <a:lnTo>
                                  <a:pt x="66096" y="22098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06224087" name="Freeform 406224087"/>
                        <wps:cNvSpPr/>
                        <wps:spPr>
                          <a:xfrm>
                            <a:off x="1088009" y="10671"/>
                            <a:ext cx="85725" cy="254037"/>
                          </a:xfrm>
                          <a:custGeom>
                            <a:avLst/>
                            <a:gdLst>
                              <a:gd name="connsiteX0" fmla="*/ 82868 w 85725"/>
                              <a:gd name="connsiteY0" fmla="*/ 252133 h 254037"/>
                              <a:gd name="connsiteX1" fmla="*/ 76200 w 85725"/>
                              <a:gd name="connsiteY1" fmla="*/ 254038 h 254037"/>
                              <a:gd name="connsiteX2" fmla="*/ 75247 w 85725"/>
                              <a:gd name="connsiteY2" fmla="*/ 254038 h 254037"/>
                              <a:gd name="connsiteX3" fmla="*/ 52388 w 85725"/>
                              <a:gd name="connsiteY3" fmla="*/ 254038 h 254037"/>
                              <a:gd name="connsiteX4" fmla="*/ 25718 w 85725"/>
                              <a:gd name="connsiteY4" fmla="*/ 253085 h 254037"/>
                              <a:gd name="connsiteX5" fmla="*/ 8572 w 85725"/>
                              <a:gd name="connsiteY5" fmla="*/ 254038 h 254037"/>
                              <a:gd name="connsiteX6" fmla="*/ 3810 w 85725"/>
                              <a:gd name="connsiteY6" fmla="*/ 254038 h 254037"/>
                              <a:gd name="connsiteX7" fmla="*/ 0 w 85725"/>
                              <a:gd name="connsiteY7" fmla="*/ 249275 h 254037"/>
                              <a:gd name="connsiteX8" fmla="*/ 4763 w 85725"/>
                              <a:gd name="connsiteY8" fmla="*/ 245465 h 254037"/>
                              <a:gd name="connsiteX9" fmla="*/ 13335 w 85725"/>
                              <a:gd name="connsiteY9" fmla="*/ 244513 h 254037"/>
                              <a:gd name="connsiteX10" fmla="*/ 19050 w 85725"/>
                              <a:gd name="connsiteY10" fmla="*/ 236893 h 254037"/>
                              <a:gd name="connsiteX11" fmla="*/ 20003 w 85725"/>
                              <a:gd name="connsiteY11" fmla="*/ 214033 h 254037"/>
                              <a:gd name="connsiteX12" fmla="*/ 19050 w 85725"/>
                              <a:gd name="connsiteY12" fmla="*/ 151168 h 254037"/>
                              <a:gd name="connsiteX13" fmla="*/ 19050 w 85725"/>
                              <a:gd name="connsiteY13" fmla="*/ 108305 h 254037"/>
                              <a:gd name="connsiteX14" fmla="*/ 19050 w 85725"/>
                              <a:gd name="connsiteY14" fmla="*/ 101638 h 254037"/>
                              <a:gd name="connsiteX15" fmla="*/ 9525 w 85725"/>
                              <a:gd name="connsiteY15" fmla="*/ 93065 h 254037"/>
                              <a:gd name="connsiteX16" fmla="*/ 3810 w 85725"/>
                              <a:gd name="connsiteY16" fmla="*/ 92113 h 254037"/>
                              <a:gd name="connsiteX17" fmla="*/ 1905 w 85725"/>
                              <a:gd name="connsiteY17" fmla="*/ 85445 h 254037"/>
                              <a:gd name="connsiteX18" fmla="*/ 5715 w 85725"/>
                              <a:gd name="connsiteY18" fmla="*/ 83540 h 254037"/>
                              <a:gd name="connsiteX19" fmla="*/ 19050 w 85725"/>
                              <a:gd name="connsiteY19" fmla="*/ 83540 h 254037"/>
                              <a:gd name="connsiteX20" fmla="*/ 33338 w 85725"/>
                              <a:gd name="connsiteY20" fmla="*/ 83540 h 254037"/>
                              <a:gd name="connsiteX21" fmla="*/ 54293 w 85725"/>
                              <a:gd name="connsiteY21" fmla="*/ 78778 h 254037"/>
                              <a:gd name="connsiteX22" fmla="*/ 60007 w 85725"/>
                              <a:gd name="connsiteY22" fmla="*/ 76873 h 254037"/>
                              <a:gd name="connsiteX23" fmla="*/ 65722 w 85725"/>
                              <a:gd name="connsiteY23" fmla="*/ 81635 h 254037"/>
                              <a:gd name="connsiteX24" fmla="*/ 65722 w 85725"/>
                              <a:gd name="connsiteY24" fmla="*/ 101638 h 254037"/>
                              <a:gd name="connsiteX25" fmla="*/ 65722 w 85725"/>
                              <a:gd name="connsiteY25" fmla="*/ 128308 h 254037"/>
                              <a:gd name="connsiteX26" fmla="*/ 64770 w 85725"/>
                              <a:gd name="connsiteY26" fmla="*/ 136880 h 254037"/>
                              <a:gd name="connsiteX27" fmla="*/ 64770 w 85725"/>
                              <a:gd name="connsiteY27" fmla="*/ 141643 h 254037"/>
                              <a:gd name="connsiteX28" fmla="*/ 64770 w 85725"/>
                              <a:gd name="connsiteY28" fmla="*/ 157835 h 254037"/>
                              <a:gd name="connsiteX29" fmla="*/ 65722 w 85725"/>
                              <a:gd name="connsiteY29" fmla="*/ 169265 h 254037"/>
                              <a:gd name="connsiteX30" fmla="*/ 66675 w 85725"/>
                              <a:gd name="connsiteY30" fmla="*/ 179743 h 254037"/>
                              <a:gd name="connsiteX31" fmla="*/ 66675 w 85725"/>
                              <a:gd name="connsiteY31" fmla="*/ 234988 h 254037"/>
                              <a:gd name="connsiteX32" fmla="*/ 79057 w 85725"/>
                              <a:gd name="connsiteY32" fmla="*/ 246418 h 254037"/>
                              <a:gd name="connsiteX33" fmla="*/ 81915 w 85725"/>
                              <a:gd name="connsiteY33" fmla="*/ 246418 h 254037"/>
                              <a:gd name="connsiteX34" fmla="*/ 85725 w 85725"/>
                              <a:gd name="connsiteY34" fmla="*/ 249275 h 254037"/>
                              <a:gd name="connsiteX35" fmla="*/ 82868 w 85725"/>
                              <a:gd name="connsiteY35" fmla="*/ 252133 h 254037"/>
                              <a:gd name="connsiteX36" fmla="*/ 14288 w 85725"/>
                              <a:gd name="connsiteY36" fmla="*/ 39725 h 254037"/>
                              <a:gd name="connsiteX37" fmla="*/ 27622 w 85725"/>
                              <a:gd name="connsiteY37" fmla="*/ 4483 h 254037"/>
                              <a:gd name="connsiteX38" fmla="*/ 60007 w 85725"/>
                              <a:gd name="connsiteY38" fmla="*/ 7340 h 254037"/>
                              <a:gd name="connsiteX39" fmla="*/ 68580 w 85725"/>
                              <a:gd name="connsiteY39" fmla="*/ 31153 h 254037"/>
                              <a:gd name="connsiteX40" fmla="*/ 67628 w 85725"/>
                              <a:gd name="connsiteY40" fmla="*/ 34010 h 254037"/>
                              <a:gd name="connsiteX41" fmla="*/ 40957 w 85725"/>
                              <a:gd name="connsiteY41" fmla="*/ 56870 h 254037"/>
                              <a:gd name="connsiteX42" fmla="*/ 14288 w 85725"/>
                              <a:gd name="connsiteY42" fmla="*/ 39725 h 254037"/>
                              <a:gd name="connsiteX43" fmla="*/ 23813 w 85725"/>
                              <a:gd name="connsiteY43" fmla="*/ 19723 h 254037"/>
                              <a:gd name="connsiteX44" fmla="*/ 23813 w 85725"/>
                              <a:gd name="connsiteY44" fmla="*/ 19723 h 254037"/>
                              <a:gd name="connsiteX45" fmla="*/ 23813 w 85725"/>
                              <a:gd name="connsiteY45" fmla="*/ 19723 h 254037"/>
                              <a:gd name="connsiteX46" fmla="*/ 23813 w 85725"/>
                              <a:gd name="connsiteY46" fmla="*/ 19723 h 254037"/>
                              <a:gd name="connsiteX47" fmla="*/ 23813 w 85725"/>
                              <a:gd name="connsiteY47" fmla="*/ 19723 h 254037"/>
                              <a:gd name="connsiteX48" fmla="*/ 25718 w 85725"/>
                              <a:gd name="connsiteY48" fmla="*/ 30200 h 254037"/>
                              <a:gd name="connsiteX49" fmla="*/ 26670 w 85725"/>
                              <a:gd name="connsiteY49" fmla="*/ 32105 h 254037"/>
                              <a:gd name="connsiteX50" fmla="*/ 27622 w 85725"/>
                              <a:gd name="connsiteY50" fmla="*/ 29248 h 254037"/>
                              <a:gd name="connsiteX51" fmla="*/ 26670 w 85725"/>
                              <a:gd name="connsiteY51" fmla="*/ 28295 h 254037"/>
                              <a:gd name="connsiteX52" fmla="*/ 25718 w 85725"/>
                              <a:gd name="connsiteY52" fmla="*/ 30200 h 254037"/>
                              <a:gd name="connsiteX53" fmla="*/ 28575 w 85725"/>
                              <a:gd name="connsiteY53" fmla="*/ 195935 h 254037"/>
                              <a:gd name="connsiteX54" fmla="*/ 28575 w 85725"/>
                              <a:gd name="connsiteY54" fmla="*/ 195935 h 254037"/>
                              <a:gd name="connsiteX55" fmla="*/ 28575 w 85725"/>
                              <a:gd name="connsiteY55" fmla="*/ 195935 h 254037"/>
                              <a:gd name="connsiteX56" fmla="*/ 28575 w 85725"/>
                              <a:gd name="connsiteY56" fmla="*/ 195935 h 254037"/>
                              <a:gd name="connsiteX57" fmla="*/ 28575 w 85725"/>
                              <a:gd name="connsiteY57" fmla="*/ 195935 h 254037"/>
                              <a:gd name="connsiteX58" fmla="*/ 29528 w 85725"/>
                              <a:gd name="connsiteY58" fmla="*/ 227368 h 254037"/>
                              <a:gd name="connsiteX59" fmla="*/ 35243 w 85725"/>
                              <a:gd name="connsiteY59" fmla="*/ 225463 h 254037"/>
                              <a:gd name="connsiteX60" fmla="*/ 44768 w 85725"/>
                              <a:gd name="connsiteY60" fmla="*/ 220700 h 254037"/>
                              <a:gd name="connsiteX61" fmla="*/ 42863 w 85725"/>
                              <a:gd name="connsiteY61" fmla="*/ 219748 h 254037"/>
                              <a:gd name="connsiteX62" fmla="*/ 42863 w 85725"/>
                              <a:gd name="connsiteY62" fmla="*/ 217843 h 254037"/>
                              <a:gd name="connsiteX63" fmla="*/ 40957 w 85725"/>
                              <a:gd name="connsiteY63" fmla="*/ 217843 h 254037"/>
                              <a:gd name="connsiteX64" fmla="*/ 36195 w 85725"/>
                              <a:gd name="connsiteY64" fmla="*/ 222605 h 254037"/>
                              <a:gd name="connsiteX65" fmla="*/ 36195 w 85725"/>
                              <a:gd name="connsiteY65" fmla="*/ 225463 h 254037"/>
                              <a:gd name="connsiteX66" fmla="*/ 29528 w 85725"/>
                              <a:gd name="connsiteY66" fmla="*/ 225463 h 254037"/>
                              <a:gd name="connsiteX67" fmla="*/ 28575 w 85725"/>
                              <a:gd name="connsiteY67" fmla="*/ 226415 h 254037"/>
                              <a:gd name="connsiteX68" fmla="*/ 29528 w 85725"/>
                              <a:gd name="connsiteY68" fmla="*/ 227368 h 254037"/>
                              <a:gd name="connsiteX69" fmla="*/ 53340 w 85725"/>
                              <a:gd name="connsiteY69" fmla="*/ 98780 h 254037"/>
                              <a:gd name="connsiteX70" fmla="*/ 52388 w 85725"/>
                              <a:gd name="connsiteY70" fmla="*/ 97828 h 254037"/>
                              <a:gd name="connsiteX71" fmla="*/ 46672 w 85725"/>
                              <a:gd name="connsiteY71" fmla="*/ 94970 h 254037"/>
                              <a:gd name="connsiteX72" fmla="*/ 42863 w 85725"/>
                              <a:gd name="connsiteY72" fmla="*/ 96875 h 254037"/>
                              <a:gd name="connsiteX73" fmla="*/ 41910 w 85725"/>
                              <a:gd name="connsiteY73" fmla="*/ 97828 h 254037"/>
                              <a:gd name="connsiteX74" fmla="*/ 40957 w 85725"/>
                              <a:gd name="connsiteY74" fmla="*/ 97828 h 254037"/>
                              <a:gd name="connsiteX75" fmla="*/ 40957 w 85725"/>
                              <a:gd name="connsiteY75" fmla="*/ 96875 h 254037"/>
                              <a:gd name="connsiteX76" fmla="*/ 40957 w 85725"/>
                              <a:gd name="connsiteY76" fmla="*/ 94018 h 254037"/>
                              <a:gd name="connsiteX77" fmla="*/ 38100 w 85725"/>
                              <a:gd name="connsiteY77" fmla="*/ 95923 h 254037"/>
                              <a:gd name="connsiteX78" fmla="*/ 34290 w 85725"/>
                              <a:gd name="connsiteY78" fmla="*/ 95923 h 254037"/>
                              <a:gd name="connsiteX79" fmla="*/ 33338 w 85725"/>
                              <a:gd name="connsiteY79" fmla="*/ 94970 h 254037"/>
                              <a:gd name="connsiteX80" fmla="*/ 30480 w 85725"/>
                              <a:gd name="connsiteY80" fmla="*/ 95923 h 254037"/>
                              <a:gd name="connsiteX81" fmla="*/ 29528 w 85725"/>
                              <a:gd name="connsiteY81" fmla="*/ 97828 h 254037"/>
                              <a:gd name="connsiteX82" fmla="*/ 29528 w 85725"/>
                              <a:gd name="connsiteY82" fmla="*/ 103543 h 254037"/>
                              <a:gd name="connsiteX83" fmla="*/ 29528 w 85725"/>
                              <a:gd name="connsiteY83" fmla="*/ 106400 h 254037"/>
                              <a:gd name="connsiteX84" fmla="*/ 31432 w 85725"/>
                              <a:gd name="connsiteY84" fmla="*/ 105448 h 254037"/>
                              <a:gd name="connsiteX85" fmla="*/ 37147 w 85725"/>
                              <a:gd name="connsiteY85" fmla="*/ 105448 h 254037"/>
                              <a:gd name="connsiteX86" fmla="*/ 37147 w 85725"/>
                              <a:gd name="connsiteY86" fmla="*/ 107353 h 254037"/>
                              <a:gd name="connsiteX87" fmla="*/ 38100 w 85725"/>
                              <a:gd name="connsiteY87" fmla="*/ 113068 h 254037"/>
                              <a:gd name="connsiteX88" fmla="*/ 40005 w 85725"/>
                              <a:gd name="connsiteY88" fmla="*/ 117830 h 254037"/>
                              <a:gd name="connsiteX89" fmla="*/ 38100 w 85725"/>
                              <a:gd name="connsiteY89" fmla="*/ 125450 h 254037"/>
                              <a:gd name="connsiteX90" fmla="*/ 40957 w 85725"/>
                              <a:gd name="connsiteY90" fmla="*/ 124498 h 254037"/>
                              <a:gd name="connsiteX91" fmla="*/ 43815 w 85725"/>
                              <a:gd name="connsiteY91" fmla="*/ 129260 h 254037"/>
                              <a:gd name="connsiteX92" fmla="*/ 46672 w 85725"/>
                              <a:gd name="connsiteY92" fmla="*/ 131165 h 254037"/>
                              <a:gd name="connsiteX93" fmla="*/ 48578 w 85725"/>
                              <a:gd name="connsiteY93" fmla="*/ 133070 h 254037"/>
                              <a:gd name="connsiteX94" fmla="*/ 49530 w 85725"/>
                              <a:gd name="connsiteY94" fmla="*/ 132118 h 254037"/>
                              <a:gd name="connsiteX95" fmla="*/ 46672 w 85725"/>
                              <a:gd name="connsiteY95" fmla="*/ 131165 h 254037"/>
                              <a:gd name="connsiteX96" fmla="*/ 46672 w 85725"/>
                              <a:gd name="connsiteY96" fmla="*/ 131165 h 254037"/>
                              <a:gd name="connsiteX97" fmla="*/ 43815 w 85725"/>
                              <a:gd name="connsiteY97" fmla="*/ 129260 h 254037"/>
                              <a:gd name="connsiteX98" fmla="*/ 44768 w 85725"/>
                              <a:gd name="connsiteY98" fmla="*/ 126403 h 254037"/>
                              <a:gd name="connsiteX99" fmla="*/ 45720 w 85725"/>
                              <a:gd name="connsiteY99" fmla="*/ 124498 h 254037"/>
                              <a:gd name="connsiteX100" fmla="*/ 43815 w 85725"/>
                              <a:gd name="connsiteY100" fmla="*/ 124498 h 254037"/>
                              <a:gd name="connsiteX101" fmla="*/ 40005 w 85725"/>
                              <a:gd name="connsiteY101" fmla="*/ 124498 h 254037"/>
                              <a:gd name="connsiteX102" fmla="*/ 40957 w 85725"/>
                              <a:gd name="connsiteY102" fmla="*/ 120688 h 254037"/>
                              <a:gd name="connsiteX103" fmla="*/ 42863 w 85725"/>
                              <a:gd name="connsiteY103" fmla="*/ 118783 h 254037"/>
                              <a:gd name="connsiteX104" fmla="*/ 45720 w 85725"/>
                              <a:gd name="connsiteY104" fmla="*/ 114020 h 254037"/>
                              <a:gd name="connsiteX105" fmla="*/ 44768 w 85725"/>
                              <a:gd name="connsiteY105" fmla="*/ 113068 h 254037"/>
                              <a:gd name="connsiteX106" fmla="*/ 45720 w 85725"/>
                              <a:gd name="connsiteY106" fmla="*/ 112115 h 254037"/>
                              <a:gd name="connsiteX107" fmla="*/ 46672 w 85725"/>
                              <a:gd name="connsiteY107" fmla="*/ 113068 h 254037"/>
                              <a:gd name="connsiteX108" fmla="*/ 48578 w 85725"/>
                              <a:gd name="connsiteY108" fmla="*/ 114020 h 254037"/>
                              <a:gd name="connsiteX109" fmla="*/ 49530 w 85725"/>
                              <a:gd name="connsiteY109" fmla="*/ 114973 h 254037"/>
                              <a:gd name="connsiteX110" fmla="*/ 50482 w 85725"/>
                              <a:gd name="connsiteY110" fmla="*/ 113068 h 254037"/>
                              <a:gd name="connsiteX111" fmla="*/ 50482 w 85725"/>
                              <a:gd name="connsiteY111" fmla="*/ 111163 h 254037"/>
                              <a:gd name="connsiteX112" fmla="*/ 48578 w 85725"/>
                              <a:gd name="connsiteY112" fmla="*/ 110210 h 254037"/>
                              <a:gd name="connsiteX113" fmla="*/ 48578 w 85725"/>
                              <a:gd name="connsiteY113" fmla="*/ 110210 h 254037"/>
                              <a:gd name="connsiteX114" fmla="*/ 49530 w 85725"/>
                              <a:gd name="connsiteY114" fmla="*/ 111163 h 254037"/>
                              <a:gd name="connsiteX115" fmla="*/ 49530 w 85725"/>
                              <a:gd name="connsiteY115" fmla="*/ 110210 h 254037"/>
                              <a:gd name="connsiteX116" fmla="*/ 49530 w 85725"/>
                              <a:gd name="connsiteY116" fmla="*/ 106400 h 254037"/>
                              <a:gd name="connsiteX117" fmla="*/ 46672 w 85725"/>
                              <a:gd name="connsiteY117" fmla="*/ 107353 h 254037"/>
                              <a:gd name="connsiteX118" fmla="*/ 44768 w 85725"/>
                              <a:gd name="connsiteY118" fmla="*/ 107353 h 254037"/>
                              <a:gd name="connsiteX119" fmla="*/ 40957 w 85725"/>
                              <a:gd name="connsiteY119" fmla="*/ 108305 h 254037"/>
                              <a:gd name="connsiteX120" fmla="*/ 39053 w 85725"/>
                              <a:gd name="connsiteY120" fmla="*/ 108305 h 254037"/>
                              <a:gd name="connsiteX121" fmla="*/ 38100 w 85725"/>
                              <a:gd name="connsiteY121" fmla="*/ 107353 h 254037"/>
                              <a:gd name="connsiteX122" fmla="*/ 41910 w 85725"/>
                              <a:gd name="connsiteY122" fmla="*/ 100685 h 254037"/>
                              <a:gd name="connsiteX123" fmla="*/ 49530 w 85725"/>
                              <a:gd name="connsiteY123" fmla="*/ 98780 h 254037"/>
                              <a:gd name="connsiteX124" fmla="*/ 53340 w 85725"/>
                              <a:gd name="connsiteY124" fmla="*/ 98780 h 254037"/>
                              <a:gd name="connsiteX125" fmla="*/ 28575 w 85725"/>
                              <a:gd name="connsiteY125" fmla="*/ 121640 h 254037"/>
                              <a:gd name="connsiteX126" fmla="*/ 29528 w 85725"/>
                              <a:gd name="connsiteY126" fmla="*/ 123545 h 254037"/>
                              <a:gd name="connsiteX127" fmla="*/ 31432 w 85725"/>
                              <a:gd name="connsiteY127" fmla="*/ 125450 h 254037"/>
                              <a:gd name="connsiteX128" fmla="*/ 37147 w 85725"/>
                              <a:gd name="connsiteY128" fmla="*/ 126403 h 254037"/>
                              <a:gd name="connsiteX129" fmla="*/ 37147 w 85725"/>
                              <a:gd name="connsiteY129" fmla="*/ 123545 h 254037"/>
                              <a:gd name="connsiteX130" fmla="*/ 30480 w 85725"/>
                              <a:gd name="connsiteY130" fmla="*/ 121640 h 254037"/>
                              <a:gd name="connsiteX131" fmla="*/ 28575 w 85725"/>
                              <a:gd name="connsiteY131" fmla="*/ 121640 h 254037"/>
                              <a:gd name="connsiteX132" fmla="*/ 28575 w 85725"/>
                              <a:gd name="connsiteY132" fmla="*/ 24485 h 254037"/>
                              <a:gd name="connsiteX133" fmla="*/ 29528 w 85725"/>
                              <a:gd name="connsiteY133" fmla="*/ 26390 h 254037"/>
                              <a:gd name="connsiteX134" fmla="*/ 29528 w 85725"/>
                              <a:gd name="connsiteY134" fmla="*/ 26390 h 254037"/>
                              <a:gd name="connsiteX135" fmla="*/ 31432 w 85725"/>
                              <a:gd name="connsiteY135" fmla="*/ 25438 h 254037"/>
                              <a:gd name="connsiteX136" fmla="*/ 34290 w 85725"/>
                              <a:gd name="connsiteY136" fmla="*/ 25438 h 254037"/>
                              <a:gd name="connsiteX137" fmla="*/ 31432 w 85725"/>
                              <a:gd name="connsiteY137" fmla="*/ 23533 h 254037"/>
                              <a:gd name="connsiteX138" fmla="*/ 29528 w 85725"/>
                              <a:gd name="connsiteY138" fmla="*/ 22580 h 254037"/>
                              <a:gd name="connsiteX139" fmla="*/ 28575 w 85725"/>
                              <a:gd name="connsiteY139" fmla="*/ 24485 h 254037"/>
                              <a:gd name="connsiteX140" fmla="*/ 31432 w 85725"/>
                              <a:gd name="connsiteY140" fmla="*/ 147358 h 254037"/>
                              <a:gd name="connsiteX141" fmla="*/ 31432 w 85725"/>
                              <a:gd name="connsiteY141" fmla="*/ 147358 h 254037"/>
                              <a:gd name="connsiteX142" fmla="*/ 30480 w 85725"/>
                              <a:gd name="connsiteY142" fmla="*/ 144500 h 254037"/>
                              <a:gd name="connsiteX143" fmla="*/ 29528 w 85725"/>
                              <a:gd name="connsiteY143" fmla="*/ 145453 h 254037"/>
                              <a:gd name="connsiteX144" fmla="*/ 31432 w 85725"/>
                              <a:gd name="connsiteY144" fmla="*/ 147358 h 254037"/>
                              <a:gd name="connsiteX145" fmla="*/ 29528 w 85725"/>
                              <a:gd name="connsiteY145" fmla="*/ 218795 h 254037"/>
                              <a:gd name="connsiteX146" fmla="*/ 29528 w 85725"/>
                              <a:gd name="connsiteY146" fmla="*/ 218795 h 254037"/>
                              <a:gd name="connsiteX147" fmla="*/ 29528 w 85725"/>
                              <a:gd name="connsiteY147" fmla="*/ 218795 h 254037"/>
                              <a:gd name="connsiteX148" fmla="*/ 29528 w 85725"/>
                              <a:gd name="connsiteY148" fmla="*/ 218795 h 254037"/>
                              <a:gd name="connsiteX149" fmla="*/ 29528 w 85725"/>
                              <a:gd name="connsiteY149" fmla="*/ 218795 h 254037"/>
                              <a:gd name="connsiteX150" fmla="*/ 32385 w 85725"/>
                              <a:gd name="connsiteY150" fmla="*/ 153073 h 254037"/>
                              <a:gd name="connsiteX151" fmla="*/ 32385 w 85725"/>
                              <a:gd name="connsiteY151" fmla="*/ 153073 h 254037"/>
                              <a:gd name="connsiteX152" fmla="*/ 30480 w 85725"/>
                              <a:gd name="connsiteY152" fmla="*/ 151168 h 254037"/>
                              <a:gd name="connsiteX153" fmla="*/ 29528 w 85725"/>
                              <a:gd name="connsiteY153" fmla="*/ 152120 h 254037"/>
                              <a:gd name="connsiteX154" fmla="*/ 32385 w 85725"/>
                              <a:gd name="connsiteY154" fmla="*/ 153073 h 254037"/>
                              <a:gd name="connsiteX155" fmla="*/ 40957 w 85725"/>
                              <a:gd name="connsiteY155" fmla="*/ 137833 h 254037"/>
                              <a:gd name="connsiteX156" fmla="*/ 37147 w 85725"/>
                              <a:gd name="connsiteY156" fmla="*/ 135928 h 254037"/>
                              <a:gd name="connsiteX157" fmla="*/ 36195 w 85725"/>
                              <a:gd name="connsiteY157" fmla="*/ 135928 h 254037"/>
                              <a:gd name="connsiteX158" fmla="*/ 30480 w 85725"/>
                              <a:gd name="connsiteY158" fmla="*/ 138785 h 254037"/>
                              <a:gd name="connsiteX159" fmla="*/ 29528 w 85725"/>
                              <a:gd name="connsiteY159" fmla="*/ 140690 h 254037"/>
                              <a:gd name="connsiteX160" fmla="*/ 31432 w 85725"/>
                              <a:gd name="connsiteY160" fmla="*/ 140690 h 254037"/>
                              <a:gd name="connsiteX161" fmla="*/ 37147 w 85725"/>
                              <a:gd name="connsiteY161" fmla="*/ 138785 h 254037"/>
                              <a:gd name="connsiteX162" fmla="*/ 40957 w 85725"/>
                              <a:gd name="connsiteY162" fmla="*/ 137833 h 254037"/>
                              <a:gd name="connsiteX163" fmla="*/ 30480 w 85725"/>
                              <a:gd name="connsiteY163" fmla="*/ 131165 h 254037"/>
                              <a:gd name="connsiteX164" fmla="*/ 32385 w 85725"/>
                              <a:gd name="connsiteY164" fmla="*/ 132118 h 254037"/>
                              <a:gd name="connsiteX165" fmla="*/ 32385 w 85725"/>
                              <a:gd name="connsiteY165" fmla="*/ 131165 h 254037"/>
                              <a:gd name="connsiteX166" fmla="*/ 30480 w 85725"/>
                              <a:gd name="connsiteY166" fmla="*/ 131165 h 254037"/>
                              <a:gd name="connsiteX167" fmla="*/ 30480 w 85725"/>
                              <a:gd name="connsiteY167" fmla="*/ 131165 h 254037"/>
                              <a:gd name="connsiteX168" fmla="*/ 32385 w 85725"/>
                              <a:gd name="connsiteY168" fmla="*/ 30200 h 254037"/>
                              <a:gd name="connsiteX169" fmla="*/ 34290 w 85725"/>
                              <a:gd name="connsiteY169" fmla="*/ 30200 h 254037"/>
                              <a:gd name="connsiteX170" fmla="*/ 33338 w 85725"/>
                              <a:gd name="connsiteY170" fmla="*/ 28295 h 254037"/>
                              <a:gd name="connsiteX171" fmla="*/ 29528 w 85725"/>
                              <a:gd name="connsiteY171" fmla="*/ 26390 h 254037"/>
                              <a:gd name="connsiteX172" fmla="*/ 30480 w 85725"/>
                              <a:gd name="connsiteY172" fmla="*/ 30200 h 254037"/>
                              <a:gd name="connsiteX173" fmla="*/ 32385 w 85725"/>
                              <a:gd name="connsiteY173" fmla="*/ 30200 h 254037"/>
                              <a:gd name="connsiteX174" fmla="*/ 31432 w 85725"/>
                              <a:gd name="connsiteY174" fmla="*/ 37820 h 254037"/>
                              <a:gd name="connsiteX175" fmla="*/ 31432 w 85725"/>
                              <a:gd name="connsiteY175" fmla="*/ 37820 h 254037"/>
                              <a:gd name="connsiteX176" fmla="*/ 30480 w 85725"/>
                              <a:gd name="connsiteY176" fmla="*/ 37820 h 254037"/>
                              <a:gd name="connsiteX177" fmla="*/ 31432 w 85725"/>
                              <a:gd name="connsiteY177" fmla="*/ 37820 h 254037"/>
                              <a:gd name="connsiteX178" fmla="*/ 31432 w 85725"/>
                              <a:gd name="connsiteY178" fmla="*/ 37820 h 254037"/>
                              <a:gd name="connsiteX179" fmla="*/ 50482 w 85725"/>
                              <a:gd name="connsiteY179" fmla="*/ 177838 h 254037"/>
                              <a:gd name="connsiteX180" fmla="*/ 49530 w 85725"/>
                              <a:gd name="connsiteY180" fmla="*/ 173075 h 254037"/>
                              <a:gd name="connsiteX181" fmla="*/ 50482 w 85725"/>
                              <a:gd name="connsiteY181" fmla="*/ 172123 h 254037"/>
                              <a:gd name="connsiteX182" fmla="*/ 49530 w 85725"/>
                              <a:gd name="connsiteY182" fmla="*/ 171170 h 254037"/>
                              <a:gd name="connsiteX183" fmla="*/ 47625 w 85725"/>
                              <a:gd name="connsiteY183" fmla="*/ 170218 h 254037"/>
                              <a:gd name="connsiteX184" fmla="*/ 47625 w 85725"/>
                              <a:gd name="connsiteY184" fmla="*/ 168313 h 254037"/>
                              <a:gd name="connsiteX185" fmla="*/ 46672 w 85725"/>
                              <a:gd name="connsiteY185" fmla="*/ 170218 h 254037"/>
                              <a:gd name="connsiteX186" fmla="*/ 44768 w 85725"/>
                              <a:gd name="connsiteY186" fmla="*/ 175933 h 254037"/>
                              <a:gd name="connsiteX187" fmla="*/ 43815 w 85725"/>
                              <a:gd name="connsiteY187" fmla="*/ 174980 h 254037"/>
                              <a:gd name="connsiteX188" fmla="*/ 43815 w 85725"/>
                              <a:gd name="connsiteY188" fmla="*/ 174980 h 254037"/>
                              <a:gd name="connsiteX189" fmla="*/ 44768 w 85725"/>
                              <a:gd name="connsiteY189" fmla="*/ 174980 h 254037"/>
                              <a:gd name="connsiteX190" fmla="*/ 42863 w 85725"/>
                              <a:gd name="connsiteY190" fmla="*/ 180695 h 254037"/>
                              <a:gd name="connsiteX191" fmla="*/ 38100 w 85725"/>
                              <a:gd name="connsiteY191" fmla="*/ 184505 h 254037"/>
                              <a:gd name="connsiteX192" fmla="*/ 35243 w 85725"/>
                              <a:gd name="connsiteY192" fmla="*/ 185458 h 254037"/>
                              <a:gd name="connsiteX193" fmla="*/ 34290 w 85725"/>
                              <a:gd name="connsiteY193" fmla="*/ 187363 h 254037"/>
                              <a:gd name="connsiteX194" fmla="*/ 33338 w 85725"/>
                              <a:gd name="connsiteY194" fmla="*/ 188315 h 254037"/>
                              <a:gd name="connsiteX195" fmla="*/ 36195 w 85725"/>
                              <a:gd name="connsiteY195" fmla="*/ 190220 h 254037"/>
                              <a:gd name="connsiteX196" fmla="*/ 39053 w 85725"/>
                              <a:gd name="connsiteY196" fmla="*/ 184505 h 254037"/>
                              <a:gd name="connsiteX197" fmla="*/ 47625 w 85725"/>
                              <a:gd name="connsiteY197" fmla="*/ 187363 h 254037"/>
                              <a:gd name="connsiteX198" fmla="*/ 50482 w 85725"/>
                              <a:gd name="connsiteY198" fmla="*/ 186410 h 254037"/>
                              <a:gd name="connsiteX199" fmla="*/ 49530 w 85725"/>
                              <a:gd name="connsiteY199" fmla="*/ 185458 h 254037"/>
                              <a:gd name="connsiteX200" fmla="*/ 43815 w 85725"/>
                              <a:gd name="connsiteY200" fmla="*/ 181648 h 254037"/>
                              <a:gd name="connsiteX201" fmla="*/ 44768 w 85725"/>
                              <a:gd name="connsiteY201" fmla="*/ 181648 h 254037"/>
                              <a:gd name="connsiteX202" fmla="*/ 50482 w 85725"/>
                              <a:gd name="connsiteY202" fmla="*/ 177838 h 254037"/>
                              <a:gd name="connsiteX203" fmla="*/ 50482 w 85725"/>
                              <a:gd name="connsiteY203" fmla="*/ 177838 h 254037"/>
                              <a:gd name="connsiteX204" fmla="*/ 37147 w 85725"/>
                              <a:gd name="connsiteY204" fmla="*/ 171170 h 254037"/>
                              <a:gd name="connsiteX205" fmla="*/ 39053 w 85725"/>
                              <a:gd name="connsiteY205" fmla="*/ 171170 h 254037"/>
                              <a:gd name="connsiteX206" fmla="*/ 40005 w 85725"/>
                              <a:gd name="connsiteY206" fmla="*/ 171170 h 254037"/>
                              <a:gd name="connsiteX207" fmla="*/ 40005 w 85725"/>
                              <a:gd name="connsiteY207" fmla="*/ 170218 h 254037"/>
                              <a:gd name="connsiteX208" fmla="*/ 33338 w 85725"/>
                              <a:gd name="connsiteY208" fmla="*/ 166408 h 254037"/>
                              <a:gd name="connsiteX209" fmla="*/ 31432 w 85725"/>
                              <a:gd name="connsiteY209" fmla="*/ 166408 h 254037"/>
                              <a:gd name="connsiteX210" fmla="*/ 30480 w 85725"/>
                              <a:gd name="connsiteY210" fmla="*/ 167360 h 254037"/>
                              <a:gd name="connsiteX211" fmla="*/ 36195 w 85725"/>
                              <a:gd name="connsiteY211" fmla="*/ 174028 h 254037"/>
                              <a:gd name="connsiteX212" fmla="*/ 38100 w 85725"/>
                              <a:gd name="connsiteY212" fmla="*/ 174028 h 254037"/>
                              <a:gd name="connsiteX213" fmla="*/ 38100 w 85725"/>
                              <a:gd name="connsiteY213" fmla="*/ 172123 h 254037"/>
                              <a:gd name="connsiteX214" fmla="*/ 37147 w 85725"/>
                              <a:gd name="connsiteY214" fmla="*/ 171170 h 254037"/>
                              <a:gd name="connsiteX215" fmla="*/ 33338 w 85725"/>
                              <a:gd name="connsiteY215" fmla="*/ 111163 h 254037"/>
                              <a:gd name="connsiteX216" fmla="*/ 33338 w 85725"/>
                              <a:gd name="connsiteY216" fmla="*/ 110210 h 254037"/>
                              <a:gd name="connsiteX217" fmla="*/ 32385 w 85725"/>
                              <a:gd name="connsiteY217" fmla="*/ 107353 h 254037"/>
                              <a:gd name="connsiteX218" fmla="*/ 31432 w 85725"/>
                              <a:gd name="connsiteY218" fmla="*/ 107353 h 254037"/>
                              <a:gd name="connsiteX219" fmla="*/ 31432 w 85725"/>
                              <a:gd name="connsiteY219" fmla="*/ 111163 h 254037"/>
                              <a:gd name="connsiteX220" fmla="*/ 33338 w 85725"/>
                              <a:gd name="connsiteY220" fmla="*/ 111163 h 254037"/>
                              <a:gd name="connsiteX221" fmla="*/ 32385 w 85725"/>
                              <a:gd name="connsiteY221" fmla="*/ 114020 h 254037"/>
                              <a:gd name="connsiteX222" fmla="*/ 37147 w 85725"/>
                              <a:gd name="connsiteY222" fmla="*/ 114020 h 254037"/>
                              <a:gd name="connsiteX223" fmla="*/ 33338 w 85725"/>
                              <a:gd name="connsiteY223" fmla="*/ 111163 h 254037"/>
                              <a:gd name="connsiteX224" fmla="*/ 33338 w 85725"/>
                              <a:gd name="connsiteY224" fmla="*/ 111163 h 254037"/>
                              <a:gd name="connsiteX225" fmla="*/ 32385 w 85725"/>
                              <a:gd name="connsiteY225" fmla="*/ 119735 h 254037"/>
                              <a:gd name="connsiteX226" fmla="*/ 32385 w 85725"/>
                              <a:gd name="connsiteY226" fmla="*/ 119735 h 254037"/>
                              <a:gd name="connsiteX227" fmla="*/ 31432 w 85725"/>
                              <a:gd name="connsiteY227" fmla="*/ 116878 h 254037"/>
                              <a:gd name="connsiteX228" fmla="*/ 31432 w 85725"/>
                              <a:gd name="connsiteY228" fmla="*/ 116878 h 254037"/>
                              <a:gd name="connsiteX229" fmla="*/ 32385 w 85725"/>
                              <a:gd name="connsiteY229" fmla="*/ 119735 h 254037"/>
                              <a:gd name="connsiteX230" fmla="*/ 32385 w 85725"/>
                              <a:gd name="connsiteY230" fmla="*/ 119735 h 254037"/>
                              <a:gd name="connsiteX231" fmla="*/ 34290 w 85725"/>
                              <a:gd name="connsiteY231" fmla="*/ 120688 h 254037"/>
                              <a:gd name="connsiteX232" fmla="*/ 35243 w 85725"/>
                              <a:gd name="connsiteY232" fmla="*/ 119735 h 254037"/>
                              <a:gd name="connsiteX233" fmla="*/ 32385 w 85725"/>
                              <a:gd name="connsiteY233" fmla="*/ 119735 h 254037"/>
                              <a:gd name="connsiteX234" fmla="*/ 32385 w 85725"/>
                              <a:gd name="connsiteY234" fmla="*/ 119735 h 254037"/>
                              <a:gd name="connsiteX235" fmla="*/ 33338 w 85725"/>
                              <a:gd name="connsiteY235" fmla="*/ 33058 h 254037"/>
                              <a:gd name="connsiteX236" fmla="*/ 32385 w 85725"/>
                              <a:gd name="connsiteY236" fmla="*/ 34963 h 254037"/>
                              <a:gd name="connsiteX237" fmla="*/ 36195 w 85725"/>
                              <a:gd name="connsiteY237" fmla="*/ 39725 h 254037"/>
                              <a:gd name="connsiteX238" fmla="*/ 37147 w 85725"/>
                              <a:gd name="connsiteY238" fmla="*/ 39725 h 254037"/>
                              <a:gd name="connsiteX239" fmla="*/ 33338 w 85725"/>
                              <a:gd name="connsiteY239" fmla="*/ 33058 h 254037"/>
                              <a:gd name="connsiteX240" fmla="*/ 32385 w 85725"/>
                              <a:gd name="connsiteY240" fmla="*/ 213080 h 254037"/>
                              <a:gd name="connsiteX241" fmla="*/ 32385 w 85725"/>
                              <a:gd name="connsiteY241" fmla="*/ 214985 h 254037"/>
                              <a:gd name="connsiteX242" fmla="*/ 34290 w 85725"/>
                              <a:gd name="connsiteY242" fmla="*/ 214985 h 254037"/>
                              <a:gd name="connsiteX243" fmla="*/ 39053 w 85725"/>
                              <a:gd name="connsiteY243" fmla="*/ 215938 h 254037"/>
                              <a:gd name="connsiteX244" fmla="*/ 40005 w 85725"/>
                              <a:gd name="connsiteY244" fmla="*/ 216890 h 254037"/>
                              <a:gd name="connsiteX245" fmla="*/ 40957 w 85725"/>
                              <a:gd name="connsiteY245" fmla="*/ 213080 h 254037"/>
                              <a:gd name="connsiteX246" fmla="*/ 37147 w 85725"/>
                              <a:gd name="connsiteY246" fmla="*/ 206413 h 254037"/>
                              <a:gd name="connsiteX247" fmla="*/ 35243 w 85725"/>
                              <a:gd name="connsiteY247" fmla="*/ 205460 h 254037"/>
                              <a:gd name="connsiteX248" fmla="*/ 34290 w 85725"/>
                              <a:gd name="connsiteY248" fmla="*/ 206413 h 254037"/>
                              <a:gd name="connsiteX249" fmla="*/ 32385 w 85725"/>
                              <a:gd name="connsiteY249" fmla="*/ 213080 h 254037"/>
                              <a:gd name="connsiteX250" fmla="*/ 35243 w 85725"/>
                              <a:gd name="connsiteY250" fmla="*/ 234988 h 254037"/>
                              <a:gd name="connsiteX251" fmla="*/ 32385 w 85725"/>
                              <a:gd name="connsiteY251" fmla="*/ 234988 h 254037"/>
                              <a:gd name="connsiteX252" fmla="*/ 33338 w 85725"/>
                              <a:gd name="connsiteY252" fmla="*/ 236893 h 254037"/>
                              <a:gd name="connsiteX253" fmla="*/ 36195 w 85725"/>
                              <a:gd name="connsiteY253" fmla="*/ 235940 h 254037"/>
                              <a:gd name="connsiteX254" fmla="*/ 35243 w 85725"/>
                              <a:gd name="connsiteY254" fmla="*/ 234988 h 254037"/>
                              <a:gd name="connsiteX255" fmla="*/ 36195 w 85725"/>
                              <a:gd name="connsiteY255" fmla="*/ 101638 h 254037"/>
                              <a:gd name="connsiteX256" fmla="*/ 36195 w 85725"/>
                              <a:gd name="connsiteY256" fmla="*/ 101638 h 254037"/>
                              <a:gd name="connsiteX257" fmla="*/ 32385 w 85725"/>
                              <a:gd name="connsiteY257" fmla="*/ 100685 h 254037"/>
                              <a:gd name="connsiteX258" fmla="*/ 33338 w 85725"/>
                              <a:gd name="connsiteY258" fmla="*/ 99733 h 254037"/>
                              <a:gd name="connsiteX259" fmla="*/ 36195 w 85725"/>
                              <a:gd name="connsiteY259" fmla="*/ 101638 h 254037"/>
                              <a:gd name="connsiteX260" fmla="*/ 33338 w 85725"/>
                              <a:gd name="connsiteY260" fmla="*/ 203555 h 254037"/>
                              <a:gd name="connsiteX261" fmla="*/ 35243 w 85725"/>
                              <a:gd name="connsiteY261" fmla="*/ 202603 h 254037"/>
                              <a:gd name="connsiteX262" fmla="*/ 34290 w 85725"/>
                              <a:gd name="connsiteY262" fmla="*/ 201650 h 254037"/>
                              <a:gd name="connsiteX263" fmla="*/ 33338 w 85725"/>
                              <a:gd name="connsiteY263" fmla="*/ 203555 h 254037"/>
                              <a:gd name="connsiteX264" fmla="*/ 33338 w 85725"/>
                              <a:gd name="connsiteY264" fmla="*/ 203555 h 254037"/>
                              <a:gd name="connsiteX265" fmla="*/ 34290 w 85725"/>
                              <a:gd name="connsiteY265" fmla="*/ 22580 h 254037"/>
                              <a:gd name="connsiteX266" fmla="*/ 37147 w 85725"/>
                              <a:gd name="connsiteY266" fmla="*/ 29248 h 254037"/>
                              <a:gd name="connsiteX267" fmla="*/ 38100 w 85725"/>
                              <a:gd name="connsiteY267" fmla="*/ 34010 h 254037"/>
                              <a:gd name="connsiteX268" fmla="*/ 40957 w 85725"/>
                              <a:gd name="connsiteY268" fmla="*/ 38773 h 254037"/>
                              <a:gd name="connsiteX269" fmla="*/ 44768 w 85725"/>
                              <a:gd name="connsiteY269" fmla="*/ 40678 h 254037"/>
                              <a:gd name="connsiteX270" fmla="*/ 48578 w 85725"/>
                              <a:gd name="connsiteY270" fmla="*/ 41630 h 254037"/>
                              <a:gd name="connsiteX271" fmla="*/ 45720 w 85725"/>
                              <a:gd name="connsiteY271" fmla="*/ 39725 h 254037"/>
                              <a:gd name="connsiteX272" fmla="*/ 42863 w 85725"/>
                              <a:gd name="connsiteY272" fmla="*/ 36868 h 254037"/>
                              <a:gd name="connsiteX273" fmla="*/ 44768 w 85725"/>
                              <a:gd name="connsiteY273" fmla="*/ 34010 h 254037"/>
                              <a:gd name="connsiteX274" fmla="*/ 45720 w 85725"/>
                              <a:gd name="connsiteY274" fmla="*/ 30200 h 254037"/>
                              <a:gd name="connsiteX275" fmla="*/ 41910 w 85725"/>
                              <a:gd name="connsiteY275" fmla="*/ 24485 h 254037"/>
                              <a:gd name="connsiteX276" fmla="*/ 35243 w 85725"/>
                              <a:gd name="connsiteY276" fmla="*/ 19723 h 254037"/>
                              <a:gd name="connsiteX277" fmla="*/ 33338 w 85725"/>
                              <a:gd name="connsiteY277" fmla="*/ 20675 h 254037"/>
                              <a:gd name="connsiteX278" fmla="*/ 34290 w 85725"/>
                              <a:gd name="connsiteY278" fmla="*/ 22580 h 254037"/>
                              <a:gd name="connsiteX279" fmla="*/ 33338 w 85725"/>
                              <a:gd name="connsiteY279" fmla="*/ 89255 h 254037"/>
                              <a:gd name="connsiteX280" fmla="*/ 36195 w 85725"/>
                              <a:gd name="connsiteY280" fmla="*/ 93065 h 254037"/>
                              <a:gd name="connsiteX281" fmla="*/ 39053 w 85725"/>
                              <a:gd name="connsiteY281" fmla="*/ 90208 h 254037"/>
                              <a:gd name="connsiteX282" fmla="*/ 35243 w 85725"/>
                              <a:gd name="connsiteY282" fmla="*/ 88303 h 254037"/>
                              <a:gd name="connsiteX283" fmla="*/ 33338 w 85725"/>
                              <a:gd name="connsiteY283" fmla="*/ 89255 h 254037"/>
                              <a:gd name="connsiteX284" fmla="*/ 35243 w 85725"/>
                              <a:gd name="connsiteY284" fmla="*/ 222605 h 254037"/>
                              <a:gd name="connsiteX285" fmla="*/ 35243 w 85725"/>
                              <a:gd name="connsiteY285" fmla="*/ 221653 h 254037"/>
                              <a:gd name="connsiteX286" fmla="*/ 34290 w 85725"/>
                              <a:gd name="connsiteY286" fmla="*/ 220700 h 254037"/>
                              <a:gd name="connsiteX287" fmla="*/ 34290 w 85725"/>
                              <a:gd name="connsiteY287" fmla="*/ 222605 h 254037"/>
                              <a:gd name="connsiteX288" fmla="*/ 35243 w 85725"/>
                              <a:gd name="connsiteY288" fmla="*/ 222605 h 254037"/>
                              <a:gd name="connsiteX289" fmla="*/ 34290 w 85725"/>
                              <a:gd name="connsiteY289" fmla="*/ 179743 h 254037"/>
                              <a:gd name="connsiteX290" fmla="*/ 34290 w 85725"/>
                              <a:gd name="connsiteY290" fmla="*/ 179743 h 254037"/>
                              <a:gd name="connsiteX291" fmla="*/ 34290 w 85725"/>
                              <a:gd name="connsiteY291" fmla="*/ 181648 h 254037"/>
                              <a:gd name="connsiteX292" fmla="*/ 34290 w 85725"/>
                              <a:gd name="connsiteY292" fmla="*/ 179743 h 254037"/>
                              <a:gd name="connsiteX293" fmla="*/ 34290 w 85725"/>
                              <a:gd name="connsiteY293" fmla="*/ 179743 h 254037"/>
                              <a:gd name="connsiteX294" fmla="*/ 38100 w 85725"/>
                              <a:gd name="connsiteY294" fmla="*/ 146405 h 254037"/>
                              <a:gd name="connsiteX295" fmla="*/ 35243 w 85725"/>
                              <a:gd name="connsiteY295" fmla="*/ 142595 h 254037"/>
                              <a:gd name="connsiteX296" fmla="*/ 34290 w 85725"/>
                              <a:gd name="connsiteY296" fmla="*/ 144500 h 254037"/>
                              <a:gd name="connsiteX297" fmla="*/ 36195 w 85725"/>
                              <a:gd name="connsiteY297" fmla="*/ 148310 h 254037"/>
                              <a:gd name="connsiteX298" fmla="*/ 38100 w 85725"/>
                              <a:gd name="connsiteY298" fmla="*/ 146405 h 254037"/>
                              <a:gd name="connsiteX299" fmla="*/ 37147 w 85725"/>
                              <a:gd name="connsiteY299" fmla="*/ 231178 h 254037"/>
                              <a:gd name="connsiteX300" fmla="*/ 36195 w 85725"/>
                              <a:gd name="connsiteY300" fmla="*/ 230225 h 254037"/>
                              <a:gd name="connsiteX301" fmla="*/ 35243 w 85725"/>
                              <a:gd name="connsiteY301" fmla="*/ 231178 h 254037"/>
                              <a:gd name="connsiteX302" fmla="*/ 37147 w 85725"/>
                              <a:gd name="connsiteY302" fmla="*/ 232130 h 254037"/>
                              <a:gd name="connsiteX303" fmla="*/ 37147 w 85725"/>
                              <a:gd name="connsiteY303" fmla="*/ 231178 h 254037"/>
                              <a:gd name="connsiteX304" fmla="*/ 41910 w 85725"/>
                              <a:gd name="connsiteY304" fmla="*/ 132118 h 254037"/>
                              <a:gd name="connsiteX305" fmla="*/ 40005 w 85725"/>
                              <a:gd name="connsiteY305" fmla="*/ 131165 h 254037"/>
                              <a:gd name="connsiteX306" fmla="*/ 36195 w 85725"/>
                              <a:gd name="connsiteY306" fmla="*/ 133070 h 254037"/>
                              <a:gd name="connsiteX307" fmla="*/ 35243 w 85725"/>
                              <a:gd name="connsiteY307" fmla="*/ 134975 h 254037"/>
                              <a:gd name="connsiteX308" fmla="*/ 37147 w 85725"/>
                              <a:gd name="connsiteY308" fmla="*/ 135928 h 254037"/>
                              <a:gd name="connsiteX309" fmla="*/ 40957 w 85725"/>
                              <a:gd name="connsiteY309" fmla="*/ 134975 h 254037"/>
                              <a:gd name="connsiteX310" fmla="*/ 41910 w 85725"/>
                              <a:gd name="connsiteY310" fmla="*/ 132118 h 254037"/>
                              <a:gd name="connsiteX311" fmla="*/ 39053 w 85725"/>
                              <a:gd name="connsiteY311" fmla="*/ 162598 h 254037"/>
                              <a:gd name="connsiteX312" fmla="*/ 36195 w 85725"/>
                              <a:gd name="connsiteY312" fmla="*/ 159740 h 254037"/>
                              <a:gd name="connsiteX313" fmla="*/ 35243 w 85725"/>
                              <a:gd name="connsiteY313" fmla="*/ 160693 h 254037"/>
                              <a:gd name="connsiteX314" fmla="*/ 39053 w 85725"/>
                              <a:gd name="connsiteY314" fmla="*/ 162598 h 254037"/>
                              <a:gd name="connsiteX315" fmla="*/ 39053 w 85725"/>
                              <a:gd name="connsiteY315" fmla="*/ 162598 h 254037"/>
                              <a:gd name="connsiteX316" fmla="*/ 35243 w 85725"/>
                              <a:gd name="connsiteY316" fmla="*/ 15913 h 254037"/>
                              <a:gd name="connsiteX317" fmla="*/ 39053 w 85725"/>
                              <a:gd name="connsiteY317" fmla="*/ 18770 h 254037"/>
                              <a:gd name="connsiteX318" fmla="*/ 40957 w 85725"/>
                              <a:gd name="connsiteY318" fmla="*/ 17818 h 254037"/>
                              <a:gd name="connsiteX319" fmla="*/ 40957 w 85725"/>
                              <a:gd name="connsiteY319" fmla="*/ 17818 h 254037"/>
                              <a:gd name="connsiteX320" fmla="*/ 35243 w 85725"/>
                              <a:gd name="connsiteY320" fmla="*/ 15913 h 254037"/>
                              <a:gd name="connsiteX321" fmla="*/ 35243 w 85725"/>
                              <a:gd name="connsiteY321" fmla="*/ 15913 h 254037"/>
                              <a:gd name="connsiteX322" fmla="*/ 37147 w 85725"/>
                              <a:gd name="connsiteY322" fmla="*/ 193078 h 254037"/>
                              <a:gd name="connsiteX323" fmla="*/ 37147 w 85725"/>
                              <a:gd name="connsiteY323" fmla="*/ 193078 h 254037"/>
                              <a:gd name="connsiteX324" fmla="*/ 40005 w 85725"/>
                              <a:gd name="connsiteY324" fmla="*/ 195935 h 254037"/>
                              <a:gd name="connsiteX325" fmla="*/ 40957 w 85725"/>
                              <a:gd name="connsiteY325" fmla="*/ 193078 h 254037"/>
                              <a:gd name="connsiteX326" fmla="*/ 37147 w 85725"/>
                              <a:gd name="connsiteY326" fmla="*/ 193078 h 254037"/>
                              <a:gd name="connsiteX327" fmla="*/ 40005 w 85725"/>
                              <a:gd name="connsiteY327" fmla="*/ 102590 h 254037"/>
                              <a:gd name="connsiteX328" fmla="*/ 38100 w 85725"/>
                              <a:gd name="connsiteY328" fmla="*/ 102590 h 254037"/>
                              <a:gd name="connsiteX329" fmla="*/ 36195 w 85725"/>
                              <a:gd name="connsiteY329" fmla="*/ 101638 h 254037"/>
                              <a:gd name="connsiteX330" fmla="*/ 38100 w 85725"/>
                              <a:gd name="connsiteY330" fmla="*/ 100685 h 254037"/>
                              <a:gd name="connsiteX331" fmla="*/ 40005 w 85725"/>
                              <a:gd name="connsiteY331" fmla="*/ 102590 h 254037"/>
                              <a:gd name="connsiteX332" fmla="*/ 40005 w 85725"/>
                              <a:gd name="connsiteY332" fmla="*/ 157835 h 254037"/>
                              <a:gd name="connsiteX333" fmla="*/ 40005 w 85725"/>
                              <a:gd name="connsiteY333" fmla="*/ 157835 h 254037"/>
                              <a:gd name="connsiteX334" fmla="*/ 38100 w 85725"/>
                              <a:gd name="connsiteY334" fmla="*/ 157835 h 254037"/>
                              <a:gd name="connsiteX335" fmla="*/ 39053 w 85725"/>
                              <a:gd name="connsiteY335" fmla="*/ 158788 h 254037"/>
                              <a:gd name="connsiteX336" fmla="*/ 40005 w 85725"/>
                              <a:gd name="connsiteY336" fmla="*/ 157835 h 254037"/>
                              <a:gd name="connsiteX337" fmla="*/ 42863 w 85725"/>
                              <a:gd name="connsiteY337" fmla="*/ 225463 h 254037"/>
                              <a:gd name="connsiteX338" fmla="*/ 40957 w 85725"/>
                              <a:gd name="connsiteY338" fmla="*/ 224510 h 254037"/>
                              <a:gd name="connsiteX339" fmla="*/ 40005 w 85725"/>
                              <a:gd name="connsiteY339" fmla="*/ 227368 h 254037"/>
                              <a:gd name="connsiteX340" fmla="*/ 40005 w 85725"/>
                              <a:gd name="connsiteY340" fmla="*/ 228320 h 254037"/>
                              <a:gd name="connsiteX341" fmla="*/ 39053 w 85725"/>
                              <a:gd name="connsiteY341" fmla="*/ 227368 h 254037"/>
                              <a:gd name="connsiteX342" fmla="*/ 38100 w 85725"/>
                              <a:gd name="connsiteY342" fmla="*/ 228320 h 254037"/>
                              <a:gd name="connsiteX343" fmla="*/ 39053 w 85725"/>
                              <a:gd name="connsiteY343" fmla="*/ 229273 h 254037"/>
                              <a:gd name="connsiteX344" fmla="*/ 41910 w 85725"/>
                              <a:gd name="connsiteY344" fmla="*/ 231178 h 254037"/>
                              <a:gd name="connsiteX345" fmla="*/ 42863 w 85725"/>
                              <a:gd name="connsiteY345" fmla="*/ 225463 h 254037"/>
                              <a:gd name="connsiteX346" fmla="*/ 39053 w 85725"/>
                              <a:gd name="connsiteY346" fmla="*/ 48298 h 254037"/>
                              <a:gd name="connsiteX347" fmla="*/ 39053 w 85725"/>
                              <a:gd name="connsiteY347" fmla="*/ 48298 h 254037"/>
                              <a:gd name="connsiteX348" fmla="*/ 38100 w 85725"/>
                              <a:gd name="connsiteY348" fmla="*/ 48298 h 254037"/>
                              <a:gd name="connsiteX349" fmla="*/ 39053 w 85725"/>
                              <a:gd name="connsiteY349" fmla="*/ 48298 h 254037"/>
                              <a:gd name="connsiteX350" fmla="*/ 39053 w 85725"/>
                              <a:gd name="connsiteY350" fmla="*/ 48298 h 254037"/>
                              <a:gd name="connsiteX351" fmla="*/ 40957 w 85725"/>
                              <a:gd name="connsiteY351" fmla="*/ 207365 h 254037"/>
                              <a:gd name="connsiteX352" fmla="*/ 40005 w 85725"/>
                              <a:gd name="connsiteY352" fmla="*/ 206413 h 254037"/>
                              <a:gd name="connsiteX353" fmla="*/ 39053 w 85725"/>
                              <a:gd name="connsiteY353" fmla="*/ 208318 h 254037"/>
                              <a:gd name="connsiteX354" fmla="*/ 40005 w 85725"/>
                              <a:gd name="connsiteY354" fmla="*/ 209270 h 254037"/>
                              <a:gd name="connsiteX355" fmla="*/ 40957 w 85725"/>
                              <a:gd name="connsiteY355" fmla="*/ 207365 h 254037"/>
                              <a:gd name="connsiteX356" fmla="*/ 39053 w 85725"/>
                              <a:gd name="connsiteY356" fmla="*/ 26390 h 254037"/>
                              <a:gd name="connsiteX357" fmla="*/ 39053 w 85725"/>
                              <a:gd name="connsiteY357" fmla="*/ 26390 h 254037"/>
                              <a:gd name="connsiteX358" fmla="*/ 40957 w 85725"/>
                              <a:gd name="connsiteY358" fmla="*/ 26390 h 254037"/>
                              <a:gd name="connsiteX359" fmla="*/ 41910 w 85725"/>
                              <a:gd name="connsiteY359" fmla="*/ 31153 h 254037"/>
                              <a:gd name="connsiteX360" fmla="*/ 40957 w 85725"/>
                              <a:gd name="connsiteY360" fmla="*/ 33058 h 254037"/>
                              <a:gd name="connsiteX361" fmla="*/ 40005 w 85725"/>
                              <a:gd name="connsiteY361" fmla="*/ 31153 h 254037"/>
                              <a:gd name="connsiteX362" fmla="*/ 40957 w 85725"/>
                              <a:gd name="connsiteY362" fmla="*/ 29248 h 254037"/>
                              <a:gd name="connsiteX363" fmla="*/ 39053 w 85725"/>
                              <a:gd name="connsiteY363" fmla="*/ 26390 h 254037"/>
                              <a:gd name="connsiteX364" fmla="*/ 40005 w 85725"/>
                              <a:gd name="connsiteY364" fmla="*/ 38773 h 254037"/>
                              <a:gd name="connsiteX365" fmla="*/ 40005 w 85725"/>
                              <a:gd name="connsiteY365" fmla="*/ 40678 h 254037"/>
                              <a:gd name="connsiteX366" fmla="*/ 40005 w 85725"/>
                              <a:gd name="connsiteY366" fmla="*/ 40678 h 254037"/>
                              <a:gd name="connsiteX367" fmla="*/ 40005 w 85725"/>
                              <a:gd name="connsiteY367" fmla="*/ 38773 h 254037"/>
                              <a:gd name="connsiteX368" fmla="*/ 40957 w 85725"/>
                              <a:gd name="connsiteY368" fmla="*/ 17818 h 254037"/>
                              <a:gd name="connsiteX369" fmla="*/ 43815 w 85725"/>
                              <a:gd name="connsiteY369" fmla="*/ 19723 h 254037"/>
                              <a:gd name="connsiteX370" fmla="*/ 43815 w 85725"/>
                              <a:gd name="connsiteY370" fmla="*/ 20675 h 254037"/>
                              <a:gd name="connsiteX371" fmla="*/ 44768 w 85725"/>
                              <a:gd name="connsiteY371" fmla="*/ 21628 h 254037"/>
                              <a:gd name="connsiteX372" fmla="*/ 44768 w 85725"/>
                              <a:gd name="connsiteY372" fmla="*/ 20675 h 254037"/>
                              <a:gd name="connsiteX373" fmla="*/ 44768 w 85725"/>
                              <a:gd name="connsiteY373" fmla="*/ 19723 h 254037"/>
                              <a:gd name="connsiteX374" fmla="*/ 40957 w 85725"/>
                              <a:gd name="connsiteY374" fmla="*/ 17818 h 254037"/>
                              <a:gd name="connsiteX375" fmla="*/ 41910 w 85725"/>
                              <a:gd name="connsiteY375" fmla="*/ 192125 h 254037"/>
                              <a:gd name="connsiteX376" fmla="*/ 41910 w 85725"/>
                              <a:gd name="connsiteY376" fmla="*/ 192125 h 254037"/>
                              <a:gd name="connsiteX377" fmla="*/ 41910 w 85725"/>
                              <a:gd name="connsiteY377" fmla="*/ 192125 h 254037"/>
                              <a:gd name="connsiteX378" fmla="*/ 43815 w 85725"/>
                              <a:gd name="connsiteY378" fmla="*/ 141643 h 254037"/>
                              <a:gd name="connsiteX379" fmla="*/ 42863 w 85725"/>
                              <a:gd name="connsiteY379" fmla="*/ 139738 h 254037"/>
                              <a:gd name="connsiteX380" fmla="*/ 40957 w 85725"/>
                              <a:gd name="connsiteY380" fmla="*/ 141643 h 254037"/>
                              <a:gd name="connsiteX381" fmla="*/ 40005 w 85725"/>
                              <a:gd name="connsiteY381" fmla="*/ 144500 h 254037"/>
                              <a:gd name="connsiteX382" fmla="*/ 40957 w 85725"/>
                              <a:gd name="connsiteY382" fmla="*/ 146405 h 254037"/>
                              <a:gd name="connsiteX383" fmla="*/ 45720 w 85725"/>
                              <a:gd name="connsiteY383" fmla="*/ 145453 h 254037"/>
                              <a:gd name="connsiteX384" fmla="*/ 46672 w 85725"/>
                              <a:gd name="connsiteY384" fmla="*/ 144500 h 254037"/>
                              <a:gd name="connsiteX385" fmla="*/ 47625 w 85725"/>
                              <a:gd name="connsiteY385" fmla="*/ 142595 h 254037"/>
                              <a:gd name="connsiteX386" fmla="*/ 47625 w 85725"/>
                              <a:gd name="connsiteY386" fmla="*/ 142595 h 254037"/>
                              <a:gd name="connsiteX387" fmla="*/ 46672 w 85725"/>
                              <a:gd name="connsiteY387" fmla="*/ 144500 h 254037"/>
                              <a:gd name="connsiteX388" fmla="*/ 46672 w 85725"/>
                              <a:gd name="connsiteY388" fmla="*/ 145453 h 254037"/>
                              <a:gd name="connsiteX389" fmla="*/ 43815 w 85725"/>
                              <a:gd name="connsiteY389" fmla="*/ 141643 h 254037"/>
                              <a:gd name="connsiteX390" fmla="*/ 42863 w 85725"/>
                              <a:gd name="connsiteY390" fmla="*/ 90208 h 254037"/>
                              <a:gd name="connsiteX391" fmla="*/ 44768 w 85725"/>
                              <a:gd name="connsiteY391" fmla="*/ 91160 h 254037"/>
                              <a:gd name="connsiteX392" fmla="*/ 45720 w 85725"/>
                              <a:gd name="connsiteY392" fmla="*/ 89255 h 254037"/>
                              <a:gd name="connsiteX393" fmla="*/ 44768 w 85725"/>
                              <a:gd name="connsiteY393" fmla="*/ 89255 h 254037"/>
                              <a:gd name="connsiteX394" fmla="*/ 42863 w 85725"/>
                              <a:gd name="connsiteY394" fmla="*/ 90208 h 254037"/>
                              <a:gd name="connsiteX395" fmla="*/ 42863 w 85725"/>
                              <a:gd name="connsiteY395" fmla="*/ 162598 h 254037"/>
                              <a:gd name="connsiteX396" fmla="*/ 42863 w 85725"/>
                              <a:gd name="connsiteY396" fmla="*/ 162598 h 254037"/>
                              <a:gd name="connsiteX397" fmla="*/ 45720 w 85725"/>
                              <a:gd name="connsiteY397" fmla="*/ 161645 h 254037"/>
                              <a:gd name="connsiteX398" fmla="*/ 44768 w 85725"/>
                              <a:gd name="connsiteY398" fmla="*/ 160693 h 254037"/>
                              <a:gd name="connsiteX399" fmla="*/ 42863 w 85725"/>
                              <a:gd name="connsiteY399" fmla="*/ 162598 h 254037"/>
                              <a:gd name="connsiteX400" fmla="*/ 43815 w 85725"/>
                              <a:gd name="connsiteY400" fmla="*/ 203555 h 254037"/>
                              <a:gd name="connsiteX401" fmla="*/ 43815 w 85725"/>
                              <a:gd name="connsiteY401" fmla="*/ 203555 h 254037"/>
                              <a:gd name="connsiteX402" fmla="*/ 43815 w 85725"/>
                              <a:gd name="connsiteY402" fmla="*/ 202603 h 254037"/>
                              <a:gd name="connsiteX403" fmla="*/ 43815 w 85725"/>
                              <a:gd name="connsiteY403" fmla="*/ 203555 h 254037"/>
                              <a:gd name="connsiteX404" fmla="*/ 43815 w 85725"/>
                              <a:gd name="connsiteY404" fmla="*/ 203555 h 254037"/>
                              <a:gd name="connsiteX405" fmla="*/ 44768 w 85725"/>
                              <a:gd name="connsiteY405" fmla="*/ 149263 h 254037"/>
                              <a:gd name="connsiteX406" fmla="*/ 44768 w 85725"/>
                              <a:gd name="connsiteY406" fmla="*/ 149263 h 254037"/>
                              <a:gd name="connsiteX407" fmla="*/ 42863 w 85725"/>
                              <a:gd name="connsiteY407" fmla="*/ 149263 h 254037"/>
                              <a:gd name="connsiteX408" fmla="*/ 43815 w 85725"/>
                              <a:gd name="connsiteY408" fmla="*/ 150215 h 254037"/>
                              <a:gd name="connsiteX409" fmla="*/ 44768 w 85725"/>
                              <a:gd name="connsiteY409" fmla="*/ 149263 h 254037"/>
                              <a:gd name="connsiteX410" fmla="*/ 45720 w 85725"/>
                              <a:gd name="connsiteY410" fmla="*/ 238798 h 254037"/>
                              <a:gd name="connsiteX411" fmla="*/ 43815 w 85725"/>
                              <a:gd name="connsiteY411" fmla="*/ 235940 h 254037"/>
                              <a:gd name="connsiteX412" fmla="*/ 42863 w 85725"/>
                              <a:gd name="connsiteY412" fmla="*/ 236893 h 254037"/>
                              <a:gd name="connsiteX413" fmla="*/ 45720 w 85725"/>
                              <a:gd name="connsiteY413" fmla="*/ 238798 h 254037"/>
                              <a:gd name="connsiteX414" fmla="*/ 45720 w 85725"/>
                              <a:gd name="connsiteY414" fmla="*/ 238798 h 254037"/>
                              <a:gd name="connsiteX415" fmla="*/ 51435 w 85725"/>
                              <a:gd name="connsiteY415" fmla="*/ 154025 h 254037"/>
                              <a:gd name="connsiteX416" fmla="*/ 49530 w 85725"/>
                              <a:gd name="connsiteY416" fmla="*/ 154025 h 254037"/>
                              <a:gd name="connsiteX417" fmla="*/ 44768 w 85725"/>
                              <a:gd name="connsiteY417" fmla="*/ 153073 h 254037"/>
                              <a:gd name="connsiteX418" fmla="*/ 43815 w 85725"/>
                              <a:gd name="connsiteY418" fmla="*/ 154978 h 254037"/>
                              <a:gd name="connsiteX419" fmla="*/ 45720 w 85725"/>
                              <a:gd name="connsiteY419" fmla="*/ 155930 h 254037"/>
                              <a:gd name="connsiteX420" fmla="*/ 47625 w 85725"/>
                              <a:gd name="connsiteY420" fmla="*/ 154025 h 254037"/>
                              <a:gd name="connsiteX421" fmla="*/ 49530 w 85725"/>
                              <a:gd name="connsiteY421" fmla="*/ 153073 h 254037"/>
                              <a:gd name="connsiteX422" fmla="*/ 51435 w 85725"/>
                              <a:gd name="connsiteY422" fmla="*/ 154025 h 254037"/>
                              <a:gd name="connsiteX423" fmla="*/ 51435 w 85725"/>
                              <a:gd name="connsiteY423" fmla="*/ 154025 h 254037"/>
                              <a:gd name="connsiteX424" fmla="*/ 44768 w 85725"/>
                              <a:gd name="connsiteY424" fmla="*/ 214033 h 254037"/>
                              <a:gd name="connsiteX425" fmla="*/ 46672 w 85725"/>
                              <a:gd name="connsiteY425" fmla="*/ 214985 h 254037"/>
                              <a:gd name="connsiteX426" fmla="*/ 47625 w 85725"/>
                              <a:gd name="connsiteY426" fmla="*/ 213080 h 254037"/>
                              <a:gd name="connsiteX427" fmla="*/ 46672 w 85725"/>
                              <a:gd name="connsiteY427" fmla="*/ 212128 h 254037"/>
                              <a:gd name="connsiteX428" fmla="*/ 44768 w 85725"/>
                              <a:gd name="connsiteY428" fmla="*/ 214033 h 254037"/>
                              <a:gd name="connsiteX429" fmla="*/ 45720 w 85725"/>
                              <a:gd name="connsiteY429" fmla="*/ 117830 h 254037"/>
                              <a:gd name="connsiteX430" fmla="*/ 44768 w 85725"/>
                              <a:gd name="connsiteY430" fmla="*/ 118783 h 254037"/>
                              <a:gd name="connsiteX431" fmla="*/ 46672 w 85725"/>
                              <a:gd name="connsiteY431" fmla="*/ 119735 h 254037"/>
                              <a:gd name="connsiteX432" fmla="*/ 47625 w 85725"/>
                              <a:gd name="connsiteY432" fmla="*/ 118783 h 254037"/>
                              <a:gd name="connsiteX433" fmla="*/ 45720 w 85725"/>
                              <a:gd name="connsiteY433" fmla="*/ 117830 h 254037"/>
                              <a:gd name="connsiteX434" fmla="*/ 48578 w 85725"/>
                              <a:gd name="connsiteY434" fmla="*/ 220700 h 254037"/>
                              <a:gd name="connsiteX435" fmla="*/ 48578 w 85725"/>
                              <a:gd name="connsiteY435" fmla="*/ 219748 h 254037"/>
                              <a:gd name="connsiteX436" fmla="*/ 46672 w 85725"/>
                              <a:gd name="connsiteY436" fmla="*/ 219748 h 254037"/>
                              <a:gd name="connsiteX437" fmla="*/ 45720 w 85725"/>
                              <a:gd name="connsiteY437" fmla="*/ 220700 h 254037"/>
                              <a:gd name="connsiteX438" fmla="*/ 46672 w 85725"/>
                              <a:gd name="connsiteY438" fmla="*/ 220700 h 254037"/>
                              <a:gd name="connsiteX439" fmla="*/ 48578 w 85725"/>
                              <a:gd name="connsiteY439" fmla="*/ 220700 h 254037"/>
                              <a:gd name="connsiteX440" fmla="*/ 48578 w 85725"/>
                              <a:gd name="connsiteY440" fmla="*/ 191173 h 254037"/>
                              <a:gd name="connsiteX441" fmla="*/ 46672 w 85725"/>
                              <a:gd name="connsiteY441" fmla="*/ 190220 h 254037"/>
                              <a:gd name="connsiteX442" fmla="*/ 44768 w 85725"/>
                              <a:gd name="connsiteY442" fmla="*/ 192125 h 254037"/>
                              <a:gd name="connsiteX443" fmla="*/ 46672 w 85725"/>
                              <a:gd name="connsiteY443" fmla="*/ 192125 h 254037"/>
                              <a:gd name="connsiteX444" fmla="*/ 48578 w 85725"/>
                              <a:gd name="connsiteY444" fmla="*/ 191173 h 254037"/>
                              <a:gd name="connsiteX445" fmla="*/ 47625 w 85725"/>
                              <a:gd name="connsiteY445" fmla="*/ 135928 h 254037"/>
                              <a:gd name="connsiteX446" fmla="*/ 44768 w 85725"/>
                              <a:gd name="connsiteY446" fmla="*/ 136880 h 254037"/>
                              <a:gd name="connsiteX447" fmla="*/ 46672 w 85725"/>
                              <a:gd name="connsiteY447" fmla="*/ 137833 h 254037"/>
                              <a:gd name="connsiteX448" fmla="*/ 50482 w 85725"/>
                              <a:gd name="connsiteY448" fmla="*/ 135928 h 254037"/>
                              <a:gd name="connsiteX449" fmla="*/ 47625 w 85725"/>
                              <a:gd name="connsiteY449" fmla="*/ 135928 h 254037"/>
                              <a:gd name="connsiteX450" fmla="*/ 46672 w 85725"/>
                              <a:gd name="connsiteY450" fmla="*/ 46393 h 254037"/>
                              <a:gd name="connsiteX451" fmla="*/ 45720 w 85725"/>
                              <a:gd name="connsiteY451" fmla="*/ 44488 h 254037"/>
                              <a:gd name="connsiteX452" fmla="*/ 45720 w 85725"/>
                              <a:gd name="connsiteY452" fmla="*/ 45440 h 254037"/>
                              <a:gd name="connsiteX453" fmla="*/ 46672 w 85725"/>
                              <a:gd name="connsiteY453" fmla="*/ 48298 h 254037"/>
                              <a:gd name="connsiteX454" fmla="*/ 46672 w 85725"/>
                              <a:gd name="connsiteY454" fmla="*/ 46393 h 254037"/>
                              <a:gd name="connsiteX455" fmla="*/ 46672 w 85725"/>
                              <a:gd name="connsiteY455" fmla="*/ 195935 h 254037"/>
                              <a:gd name="connsiteX456" fmla="*/ 47625 w 85725"/>
                              <a:gd name="connsiteY456" fmla="*/ 194983 h 254037"/>
                              <a:gd name="connsiteX457" fmla="*/ 46672 w 85725"/>
                              <a:gd name="connsiteY457" fmla="*/ 194030 h 254037"/>
                              <a:gd name="connsiteX458" fmla="*/ 45720 w 85725"/>
                              <a:gd name="connsiteY458" fmla="*/ 194983 h 254037"/>
                              <a:gd name="connsiteX459" fmla="*/ 46672 w 85725"/>
                              <a:gd name="connsiteY459" fmla="*/ 195935 h 254037"/>
                              <a:gd name="connsiteX460" fmla="*/ 47625 w 85725"/>
                              <a:gd name="connsiteY460" fmla="*/ 101638 h 254037"/>
                              <a:gd name="connsiteX461" fmla="*/ 45720 w 85725"/>
                              <a:gd name="connsiteY461" fmla="*/ 103543 h 254037"/>
                              <a:gd name="connsiteX462" fmla="*/ 46672 w 85725"/>
                              <a:gd name="connsiteY462" fmla="*/ 104495 h 254037"/>
                              <a:gd name="connsiteX463" fmla="*/ 47625 w 85725"/>
                              <a:gd name="connsiteY463" fmla="*/ 101638 h 254037"/>
                              <a:gd name="connsiteX464" fmla="*/ 47625 w 85725"/>
                              <a:gd name="connsiteY464" fmla="*/ 101638 h 254037"/>
                              <a:gd name="connsiteX465" fmla="*/ 47625 w 85725"/>
                              <a:gd name="connsiteY465" fmla="*/ 27343 h 254037"/>
                              <a:gd name="connsiteX466" fmla="*/ 48578 w 85725"/>
                              <a:gd name="connsiteY466" fmla="*/ 28295 h 254037"/>
                              <a:gd name="connsiteX467" fmla="*/ 52388 w 85725"/>
                              <a:gd name="connsiteY467" fmla="*/ 31153 h 254037"/>
                              <a:gd name="connsiteX468" fmla="*/ 56197 w 85725"/>
                              <a:gd name="connsiteY468" fmla="*/ 30200 h 254037"/>
                              <a:gd name="connsiteX469" fmla="*/ 51435 w 85725"/>
                              <a:gd name="connsiteY469" fmla="*/ 34963 h 254037"/>
                              <a:gd name="connsiteX470" fmla="*/ 50482 w 85725"/>
                              <a:gd name="connsiteY470" fmla="*/ 37820 h 254037"/>
                              <a:gd name="connsiteX471" fmla="*/ 53340 w 85725"/>
                              <a:gd name="connsiteY471" fmla="*/ 37820 h 254037"/>
                              <a:gd name="connsiteX472" fmla="*/ 56197 w 85725"/>
                              <a:gd name="connsiteY472" fmla="*/ 33058 h 254037"/>
                              <a:gd name="connsiteX473" fmla="*/ 55245 w 85725"/>
                              <a:gd name="connsiteY473" fmla="*/ 30200 h 254037"/>
                              <a:gd name="connsiteX474" fmla="*/ 55245 w 85725"/>
                              <a:gd name="connsiteY474" fmla="*/ 25438 h 254037"/>
                              <a:gd name="connsiteX475" fmla="*/ 56197 w 85725"/>
                              <a:gd name="connsiteY475" fmla="*/ 27343 h 254037"/>
                              <a:gd name="connsiteX476" fmla="*/ 57150 w 85725"/>
                              <a:gd name="connsiteY476" fmla="*/ 27343 h 254037"/>
                              <a:gd name="connsiteX477" fmla="*/ 56197 w 85725"/>
                              <a:gd name="connsiteY477" fmla="*/ 26390 h 254037"/>
                              <a:gd name="connsiteX478" fmla="*/ 54293 w 85725"/>
                              <a:gd name="connsiteY478" fmla="*/ 24485 h 254037"/>
                              <a:gd name="connsiteX479" fmla="*/ 51435 w 85725"/>
                              <a:gd name="connsiteY479" fmla="*/ 26390 h 254037"/>
                              <a:gd name="connsiteX480" fmla="*/ 51435 w 85725"/>
                              <a:gd name="connsiteY480" fmla="*/ 26390 h 254037"/>
                              <a:gd name="connsiteX481" fmla="*/ 46672 w 85725"/>
                              <a:gd name="connsiteY481" fmla="*/ 24485 h 254037"/>
                              <a:gd name="connsiteX482" fmla="*/ 47625 w 85725"/>
                              <a:gd name="connsiteY482" fmla="*/ 27343 h 254037"/>
                              <a:gd name="connsiteX483" fmla="*/ 48578 w 85725"/>
                              <a:gd name="connsiteY483" fmla="*/ 34010 h 254037"/>
                              <a:gd name="connsiteX484" fmla="*/ 46672 w 85725"/>
                              <a:gd name="connsiteY484" fmla="*/ 36868 h 254037"/>
                              <a:gd name="connsiteX485" fmla="*/ 47625 w 85725"/>
                              <a:gd name="connsiteY485" fmla="*/ 37820 h 254037"/>
                              <a:gd name="connsiteX486" fmla="*/ 48578 w 85725"/>
                              <a:gd name="connsiteY486" fmla="*/ 34010 h 254037"/>
                              <a:gd name="connsiteX487" fmla="*/ 48578 w 85725"/>
                              <a:gd name="connsiteY487" fmla="*/ 34010 h 254037"/>
                              <a:gd name="connsiteX488" fmla="*/ 46672 w 85725"/>
                              <a:gd name="connsiteY488" fmla="*/ 20675 h 254037"/>
                              <a:gd name="connsiteX489" fmla="*/ 47625 w 85725"/>
                              <a:gd name="connsiteY489" fmla="*/ 21628 h 254037"/>
                              <a:gd name="connsiteX490" fmla="*/ 48578 w 85725"/>
                              <a:gd name="connsiteY490" fmla="*/ 21628 h 254037"/>
                              <a:gd name="connsiteX491" fmla="*/ 49530 w 85725"/>
                              <a:gd name="connsiteY491" fmla="*/ 16865 h 254037"/>
                              <a:gd name="connsiteX492" fmla="*/ 47625 w 85725"/>
                              <a:gd name="connsiteY492" fmla="*/ 14960 h 254037"/>
                              <a:gd name="connsiteX493" fmla="*/ 46672 w 85725"/>
                              <a:gd name="connsiteY493" fmla="*/ 14960 h 254037"/>
                              <a:gd name="connsiteX494" fmla="*/ 46672 w 85725"/>
                              <a:gd name="connsiteY494" fmla="*/ 20675 h 254037"/>
                              <a:gd name="connsiteX495" fmla="*/ 48578 w 85725"/>
                              <a:gd name="connsiteY495" fmla="*/ 166408 h 254037"/>
                              <a:gd name="connsiteX496" fmla="*/ 48578 w 85725"/>
                              <a:gd name="connsiteY496" fmla="*/ 166408 h 254037"/>
                              <a:gd name="connsiteX497" fmla="*/ 48578 w 85725"/>
                              <a:gd name="connsiteY497" fmla="*/ 165455 h 254037"/>
                              <a:gd name="connsiteX498" fmla="*/ 48578 w 85725"/>
                              <a:gd name="connsiteY498" fmla="*/ 166408 h 254037"/>
                              <a:gd name="connsiteX499" fmla="*/ 48578 w 85725"/>
                              <a:gd name="connsiteY499" fmla="*/ 166408 h 254037"/>
                              <a:gd name="connsiteX500" fmla="*/ 50482 w 85725"/>
                              <a:gd name="connsiteY500" fmla="*/ 127355 h 254037"/>
                              <a:gd name="connsiteX501" fmla="*/ 50482 w 85725"/>
                              <a:gd name="connsiteY501" fmla="*/ 127355 h 254037"/>
                              <a:gd name="connsiteX502" fmla="*/ 48578 w 85725"/>
                              <a:gd name="connsiteY502" fmla="*/ 122593 h 254037"/>
                              <a:gd name="connsiteX503" fmla="*/ 47625 w 85725"/>
                              <a:gd name="connsiteY503" fmla="*/ 124498 h 254037"/>
                              <a:gd name="connsiteX504" fmla="*/ 50482 w 85725"/>
                              <a:gd name="connsiteY504" fmla="*/ 127355 h 254037"/>
                              <a:gd name="connsiteX505" fmla="*/ 50482 w 85725"/>
                              <a:gd name="connsiteY505" fmla="*/ 163550 h 254037"/>
                              <a:gd name="connsiteX506" fmla="*/ 50482 w 85725"/>
                              <a:gd name="connsiteY506" fmla="*/ 163550 h 254037"/>
                              <a:gd name="connsiteX507" fmla="*/ 48578 w 85725"/>
                              <a:gd name="connsiteY507" fmla="*/ 162598 h 254037"/>
                              <a:gd name="connsiteX508" fmla="*/ 50482 w 85725"/>
                              <a:gd name="connsiteY508" fmla="*/ 163550 h 254037"/>
                              <a:gd name="connsiteX509" fmla="*/ 50482 w 85725"/>
                              <a:gd name="connsiteY509" fmla="*/ 163550 h 254037"/>
                              <a:gd name="connsiteX510" fmla="*/ 52388 w 85725"/>
                              <a:gd name="connsiteY510" fmla="*/ 44488 h 254037"/>
                              <a:gd name="connsiteX511" fmla="*/ 51435 w 85725"/>
                              <a:gd name="connsiteY511" fmla="*/ 43535 h 254037"/>
                              <a:gd name="connsiteX512" fmla="*/ 49530 w 85725"/>
                              <a:gd name="connsiteY512" fmla="*/ 44488 h 254037"/>
                              <a:gd name="connsiteX513" fmla="*/ 50482 w 85725"/>
                              <a:gd name="connsiteY513" fmla="*/ 45440 h 254037"/>
                              <a:gd name="connsiteX514" fmla="*/ 52388 w 85725"/>
                              <a:gd name="connsiteY514" fmla="*/ 44488 h 254037"/>
                              <a:gd name="connsiteX515" fmla="*/ 50482 w 85725"/>
                              <a:gd name="connsiteY515" fmla="*/ 26390 h 254037"/>
                              <a:gd name="connsiteX516" fmla="*/ 50482 w 85725"/>
                              <a:gd name="connsiteY516" fmla="*/ 26390 h 254037"/>
                              <a:gd name="connsiteX517" fmla="*/ 51435 w 85725"/>
                              <a:gd name="connsiteY517" fmla="*/ 28295 h 254037"/>
                              <a:gd name="connsiteX518" fmla="*/ 50482 w 85725"/>
                              <a:gd name="connsiteY518" fmla="*/ 26390 h 254037"/>
                              <a:gd name="connsiteX519" fmla="*/ 54293 w 85725"/>
                              <a:gd name="connsiteY519" fmla="*/ 104495 h 254037"/>
                              <a:gd name="connsiteX520" fmla="*/ 54293 w 85725"/>
                              <a:gd name="connsiteY520" fmla="*/ 104495 h 254037"/>
                              <a:gd name="connsiteX521" fmla="*/ 54293 w 85725"/>
                              <a:gd name="connsiteY521" fmla="*/ 104495 h 254037"/>
                              <a:gd name="connsiteX522" fmla="*/ 54293 w 85725"/>
                              <a:gd name="connsiteY522" fmla="*/ 104495 h 254037"/>
                              <a:gd name="connsiteX523" fmla="*/ 54293 w 85725"/>
                              <a:gd name="connsiteY523" fmla="*/ 104495 h 254037"/>
                              <a:gd name="connsiteX524" fmla="*/ 57150 w 85725"/>
                              <a:gd name="connsiteY524" fmla="*/ 91160 h 254037"/>
                              <a:gd name="connsiteX525" fmla="*/ 57150 w 85725"/>
                              <a:gd name="connsiteY525" fmla="*/ 91160 h 254037"/>
                              <a:gd name="connsiteX526" fmla="*/ 57150 w 85725"/>
                              <a:gd name="connsiteY526" fmla="*/ 91160 h 254037"/>
                              <a:gd name="connsiteX527" fmla="*/ 57150 w 85725"/>
                              <a:gd name="connsiteY527" fmla="*/ 91160 h 254037"/>
                              <a:gd name="connsiteX528" fmla="*/ 57150 w 85725"/>
                              <a:gd name="connsiteY528" fmla="*/ 91160 h 2540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Lst>
                            <a:rect l="l" t="t" r="r" b="b"/>
                            <a:pathLst>
                              <a:path w="85725" h="254037">
                                <a:moveTo>
                                  <a:pt x="82868" y="252133"/>
                                </a:moveTo>
                                <a:cubicBezTo>
                                  <a:pt x="80963" y="254038"/>
                                  <a:pt x="79057" y="254038"/>
                                  <a:pt x="76200" y="254038"/>
                                </a:cubicBezTo>
                                <a:cubicBezTo>
                                  <a:pt x="76200" y="254038"/>
                                  <a:pt x="75247" y="254038"/>
                                  <a:pt x="75247" y="254038"/>
                                </a:cubicBezTo>
                                <a:lnTo>
                                  <a:pt x="52388" y="254038"/>
                                </a:lnTo>
                                <a:cubicBezTo>
                                  <a:pt x="44768" y="254038"/>
                                  <a:pt x="35243" y="254038"/>
                                  <a:pt x="25718" y="253085"/>
                                </a:cubicBezTo>
                                <a:cubicBezTo>
                                  <a:pt x="20003" y="253085"/>
                                  <a:pt x="14288" y="254038"/>
                                  <a:pt x="8572" y="254038"/>
                                </a:cubicBezTo>
                                <a:cubicBezTo>
                                  <a:pt x="6668" y="254038"/>
                                  <a:pt x="5715" y="254038"/>
                                  <a:pt x="3810" y="254038"/>
                                </a:cubicBezTo>
                                <a:cubicBezTo>
                                  <a:pt x="1905" y="254038"/>
                                  <a:pt x="0" y="252133"/>
                                  <a:pt x="0" y="249275"/>
                                </a:cubicBezTo>
                                <a:cubicBezTo>
                                  <a:pt x="0" y="246418"/>
                                  <a:pt x="1905" y="245465"/>
                                  <a:pt x="4763" y="245465"/>
                                </a:cubicBezTo>
                                <a:cubicBezTo>
                                  <a:pt x="7620" y="245465"/>
                                  <a:pt x="10478" y="245465"/>
                                  <a:pt x="13335" y="244513"/>
                                </a:cubicBezTo>
                                <a:cubicBezTo>
                                  <a:pt x="17145" y="242608"/>
                                  <a:pt x="19050" y="240703"/>
                                  <a:pt x="19050" y="236893"/>
                                </a:cubicBezTo>
                                <a:cubicBezTo>
                                  <a:pt x="19050" y="229273"/>
                                  <a:pt x="20003" y="220700"/>
                                  <a:pt x="20003" y="214033"/>
                                </a:cubicBezTo>
                                <a:cubicBezTo>
                                  <a:pt x="19050" y="193078"/>
                                  <a:pt x="19050" y="172123"/>
                                  <a:pt x="19050" y="151168"/>
                                </a:cubicBezTo>
                                <a:cubicBezTo>
                                  <a:pt x="19050" y="136880"/>
                                  <a:pt x="19050" y="122593"/>
                                  <a:pt x="19050" y="108305"/>
                                </a:cubicBezTo>
                                <a:cubicBezTo>
                                  <a:pt x="19050" y="106400"/>
                                  <a:pt x="19050" y="103543"/>
                                  <a:pt x="19050" y="101638"/>
                                </a:cubicBezTo>
                                <a:cubicBezTo>
                                  <a:pt x="17145" y="96875"/>
                                  <a:pt x="14288" y="94018"/>
                                  <a:pt x="9525" y="93065"/>
                                </a:cubicBezTo>
                                <a:cubicBezTo>
                                  <a:pt x="7620" y="93065"/>
                                  <a:pt x="5715" y="93065"/>
                                  <a:pt x="3810" y="92113"/>
                                </a:cubicBezTo>
                                <a:cubicBezTo>
                                  <a:pt x="0" y="91160"/>
                                  <a:pt x="-953" y="88303"/>
                                  <a:pt x="1905" y="85445"/>
                                </a:cubicBezTo>
                                <a:cubicBezTo>
                                  <a:pt x="2857" y="84493"/>
                                  <a:pt x="3810" y="83540"/>
                                  <a:pt x="5715" y="83540"/>
                                </a:cubicBezTo>
                                <a:cubicBezTo>
                                  <a:pt x="10478" y="82588"/>
                                  <a:pt x="14288" y="82588"/>
                                  <a:pt x="19050" y="83540"/>
                                </a:cubicBezTo>
                                <a:cubicBezTo>
                                  <a:pt x="23813" y="84493"/>
                                  <a:pt x="28575" y="83540"/>
                                  <a:pt x="33338" y="83540"/>
                                </a:cubicBezTo>
                                <a:cubicBezTo>
                                  <a:pt x="40957" y="82588"/>
                                  <a:pt x="47625" y="81635"/>
                                  <a:pt x="54293" y="78778"/>
                                </a:cubicBezTo>
                                <a:cubicBezTo>
                                  <a:pt x="56197" y="77825"/>
                                  <a:pt x="58103" y="77825"/>
                                  <a:pt x="60007" y="76873"/>
                                </a:cubicBezTo>
                                <a:cubicBezTo>
                                  <a:pt x="63818" y="76873"/>
                                  <a:pt x="65722" y="77825"/>
                                  <a:pt x="65722" y="81635"/>
                                </a:cubicBezTo>
                                <a:cubicBezTo>
                                  <a:pt x="65722" y="88303"/>
                                  <a:pt x="65722" y="94970"/>
                                  <a:pt x="65722" y="101638"/>
                                </a:cubicBezTo>
                                <a:cubicBezTo>
                                  <a:pt x="64770" y="110210"/>
                                  <a:pt x="65722" y="118783"/>
                                  <a:pt x="65722" y="128308"/>
                                </a:cubicBezTo>
                                <a:cubicBezTo>
                                  <a:pt x="65722" y="131165"/>
                                  <a:pt x="65722" y="134023"/>
                                  <a:pt x="64770" y="136880"/>
                                </a:cubicBezTo>
                                <a:cubicBezTo>
                                  <a:pt x="63818" y="138785"/>
                                  <a:pt x="63818" y="140690"/>
                                  <a:pt x="64770" y="141643"/>
                                </a:cubicBezTo>
                                <a:cubicBezTo>
                                  <a:pt x="65722" y="147358"/>
                                  <a:pt x="65722" y="152120"/>
                                  <a:pt x="64770" y="157835"/>
                                </a:cubicBezTo>
                                <a:cubicBezTo>
                                  <a:pt x="64770" y="161645"/>
                                  <a:pt x="64770" y="165455"/>
                                  <a:pt x="65722" y="169265"/>
                                </a:cubicBezTo>
                                <a:cubicBezTo>
                                  <a:pt x="66675" y="172123"/>
                                  <a:pt x="66675" y="175933"/>
                                  <a:pt x="66675" y="179743"/>
                                </a:cubicBezTo>
                                <a:cubicBezTo>
                                  <a:pt x="65722" y="197840"/>
                                  <a:pt x="65722" y="216890"/>
                                  <a:pt x="66675" y="234988"/>
                                </a:cubicBezTo>
                                <a:cubicBezTo>
                                  <a:pt x="67628" y="243560"/>
                                  <a:pt x="70485" y="246418"/>
                                  <a:pt x="79057" y="246418"/>
                                </a:cubicBezTo>
                                <a:lnTo>
                                  <a:pt x="81915" y="246418"/>
                                </a:lnTo>
                                <a:cubicBezTo>
                                  <a:pt x="83820" y="246418"/>
                                  <a:pt x="84772" y="248323"/>
                                  <a:pt x="85725" y="249275"/>
                                </a:cubicBezTo>
                                <a:cubicBezTo>
                                  <a:pt x="83820" y="249275"/>
                                  <a:pt x="83820" y="251180"/>
                                  <a:pt x="82868" y="252133"/>
                                </a:cubicBezTo>
                                <a:close/>
                                <a:moveTo>
                                  <a:pt x="14288" y="39725"/>
                                </a:moveTo>
                                <a:cubicBezTo>
                                  <a:pt x="9525" y="26390"/>
                                  <a:pt x="15240" y="12103"/>
                                  <a:pt x="27622" y="4483"/>
                                </a:cubicBezTo>
                                <a:cubicBezTo>
                                  <a:pt x="39053" y="-3137"/>
                                  <a:pt x="51435" y="-280"/>
                                  <a:pt x="60007" y="7340"/>
                                </a:cubicBezTo>
                                <a:cubicBezTo>
                                  <a:pt x="67628" y="13055"/>
                                  <a:pt x="69532" y="22580"/>
                                  <a:pt x="68580" y="31153"/>
                                </a:cubicBezTo>
                                <a:cubicBezTo>
                                  <a:pt x="68580" y="32105"/>
                                  <a:pt x="68580" y="33058"/>
                                  <a:pt x="67628" y="34010"/>
                                </a:cubicBezTo>
                                <a:cubicBezTo>
                                  <a:pt x="65722" y="49250"/>
                                  <a:pt x="56197" y="56870"/>
                                  <a:pt x="40957" y="56870"/>
                                </a:cubicBezTo>
                                <a:cubicBezTo>
                                  <a:pt x="28575" y="57823"/>
                                  <a:pt x="18097" y="51155"/>
                                  <a:pt x="14288" y="39725"/>
                                </a:cubicBezTo>
                                <a:close/>
                                <a:moveTo>
                                  <a:pt x="23813" y="19723"/>
                                </a:moveTo>
                                <a:cubicBezTo>
                                  <a:pt x="23813" y="20675"/>
                                  <a:pt x="23813" y="20675"/>
                                  <a:pt x="23813" y="19723"/>
                                </a:cubicBezTo>
                                <a:cubicBezTo>
                                  <a:pt x="24765" y="20675"/>
                                  <a:pt x="24765" y="19723"/>
                                  <a:pt x="23813" y="19723"/>
                                </a:cubicBezTo>
                                <a:cubicBezTo>
                                  <a:pt x="24765" y="19723"/>
                                  <a:pt x="24765" y="18770"/>
                                  <a:pt x="23813" y="19723"/>
                                </a:cubicBezTo>
                                <a:cubicBezTo>
                                  <a:pt x="23813" y="19723"/>
                                  <a:pt x="23813" y="19723"/>
                                  <a:pt x="23813" y="19723"/>
                                </a:cubicBezTo>
                                <a:close/>
                                <a:moveTo>
                                  <a:pt x="25718" y="30200"/>
                                </a:moveTo>
                                <a:cubicBezTo>
                                  <a:pt x="25718" y="31153"/>
                                  <a:pt x="26670" y="32105"/>
                                  <a:pt x="26670" y="32105"/>
                                </a:cubicBezTo>
                                <a:cubicBezTo>
                                  <a:pt x="27622" y="32105"/>
                                  <a:pt x="27622" y="30200"/>
                                  <a:pt x="27622" y="29248"/>
                                </a:cubicBezTo>
                                <a:cubicBezTo>
                                  <a:pt x="27622" y="29248"/>
                                  <a:pt x="27622" y="28295"/>
                                  <a:pt x="26670" y="28295"/>
                                </a:cubicBezTo>
                                <a:cubicBezTo>
                                  <a:pt x="25718" y="28295"/>
                                  <a:pt x="25718" y="29248"/>
                                  <a:pt x="25718" y="30200"/>
                                </a:cubicBezTo>
                                <a:close/>
                                <a:moveTo>
                                  <a:pt x="28575" y="195935"/>
                                </a:moveTo>
                                <a:cubicBezTo>
                                  <a:pt x="28575" y="195935"/>
                                  <a:pt x="28575" y="195935"/>
                                  <a:pt x="28575" y="195935"/>
                                </a:cubicBezTo>
                                <a:lnTo>
                                  <a:pt x="28575" y="195935"/>
                                </a:lnTo>
                                <a:cubicBezTo>
                                  <a:pt x="28575" y="195935"/>
                                  <a:pt x="28575" y="194983"/>
                                  <a:pt x="28575" y="195935"/>
                                </a:cubicBezTo>
                                <a:cubicBezTo>
                                  <a:pt x="27622" y="194983"/>
                                  <a:pt x="27622" y="195935"/>
                                  <a:pt x="28575" y="195935"/>
                                </a:cubicBezTo>
                                <a:close/>
                                <a:moveTo>
                                  <a:pt x="29528" y="227368"/>
                                </a:moveTo>
                                <a:cubicBezTo>
                                  <a:pt x="31432" y="226415"/>
                                  <a:pt x="33338" y="225463"/>
                                  <a:pt x="35243" y="225463"/>
                                </a:cubicBezTo>
                                <a:cubicBezTo>
                                  <a:pt x="38100" y="223558"/>
                                  <a:pt x="41910" y="223558"/>
                                  <a:pt x="44768" y="220700"/>
                                </a:cubicBezTo>
                                <a:cubicBezTo>
                                  <a:pt x="43815" y="220700"/>
                                  <a:pt x="42863" y="221653"/>
                                  <a:pt x="42863" y="219748"/>
                                </a:cubicBezTo>
                                <a:cubicBezTo>
                                  <a:pt x="42863" y="218795"/>
                                  <a:pt x="43815" y="218795"/>
                                  <a:pt x="42863" y="217843"/>
                                </a:cubicBezTo>
                                <a:cubicBezTo>
                                  <a:pt x="41910" y="217843"/>
                                  <a:pt x="40957" y="217843"/>
                                  <a:pt x="40957" y="217843"/>
                                </a:cubicBezTo>
                                <a:cubicBezTo>
                                  <a:pt x="39053" y="218795"/>
                                  <a:pt x="38100" y="221653"/>
                                  <a:pt x="36195" y="222605"/>
                                </a:cubicBezTo>
                                <a:lnTo>
                                  <a:pt x="36195" y="225463"/>
                                </a:lnTo>
                                <a:cubicBezTo>
                                  <a:pt x="34290" y="225463"/>
                                  <a:pt x="31432" y="224510"/>
                                  <a:pt x="29528" y="225463"/>
                                </a:cubicBezTo>
                                <a:cubicBezTo>
                                  <a:pt x="28575" y="225463"/>
                                  <a:pt x="28575" y="226415"/>
                                  <a:pt x="28575" y="226415"/>
                                </a:cubicBezTo>
                                <a:cubicBezTo>
                                  <a:pt x="28575" y="227368"/>
                                  <a:pt x="28575" y="227368"/>
                                  <a:pt x="29528" y="227368"/>
                                </a:cubicBezTo>
                                <a:close/>
                                <a:moveTo>
                                  <a:pt x="53340" y="98780"/>
                                </a:moveTo>
                                <a:cubicBezTo>
                                  <a:pt x="53340" y="97828"/>
                                  <a:pt x="52388" y="97828"/>
                                  <a:pt x="52388" y="97828"/>
                                </a:cubicBezTo>
                                <a:cubicBezTo>
                                  <a:pt x="51435" y="94970"/>
                                  <a:pt x="48578" y="95923"/>
                                  <a:pt x="46672" y="94970"/>
                                </a:cubicBezTo>
                                <a:cubicBezTo>
                                  <a:pt x="41910" y="91160"/>
                                  <a:pt x="44768" y="96875"/>
                                  <a:pt x="42863" y="96875"/>
                                </a:cubicBezTo>
                                <a:cubicBezTo>
                                  <a:pt x="42863" y="96875"/>
                                  <a:pt x="41910" y="97828"/>
                                  <a:pt x="41910" y="97828"/>
                                </a:cubicBezTo>
                                <a:cubicBezTo>
                                  <a:pt x="41910" y="97828"/>
                                  <a:pt x="40957" y="97828"/>
                                  <a:pt x="40957" y="97828"/>
                                </a:cubicBezTo>
                                <a:cubicBezTo>
                                  <a:pt x="40957" y="97828"/>
                                  <a:pt x="40957" y="96875"/>
                                  <a:pt x="40957" y="96875"/>
                                </a:cubicBezTo>
                                <a:cubicBezTo>
                                  <a:pt x="42863" y="95923"/>
                                  <a:pt x="41910" y="94018"/>
                                  <a:pt x="40957" y="94018"/>
                                </a:cubicBezTo>
                                <a:cubicBezTo>
                                  <a:pt x="39053" y="93065"/>
                                  <a:pt x="38100" y="94018"/>
                                  <a:pt x="38100" y="95923"/>
                                </a:cubicBezTo>
                                <a:cubicBezTo>
                                  <a:pt x="37147" y="98780"/>
                                  <a:pt x="36195" y="98780"/>
                                  <a:pt x="34290" y="95923"/>
                                </a:cubicBezTo>
                                <a:cubicBezTo>
                                  <a:pt x="34290" y="94970"/>
                                  <a:pt x="33338" y="94970"/>
                                  <a:pt x="33338" y="94970"/>
                                </a:cubicBezTo>
                                <a:cubicBezTo>
                                  <a:pt x="32385" y="94018"/>
                                  <a:pt x="31432" y="94970"/>
                                  <a:pt x="30480" y="95923"/>
                                </a:cubicBezTo>
                                <a:cubicBezTo>
                                  <a:pt x="30480" y="96875"/>
                                  <a:pt x="28575" y="96875"/>
                                  <a:pt x="29528" y="97828"/>
                                </a:cubicBezTo>
                                <a:cubicBezTo>
                                  <a:pt x="31432" y="99733"/>
                                  <a:pt x="30480" y="101638"/>
                                  <a:pt x="29528" y="103543"/>
                                </a:cubicBezTo>
                                <a:cubicBezTo>
                                  <a:pt x="29528" y="104495"/>
                                  <a:pt x="28575" y="105448"/>
                                  <a:pt x="29528" y="106400"/>
                                </a:cubicBezTo>
                                <a:cubicBezTo>
                                  <a:pt x="30480" y="107353"/>
                                  <a:pt x="30480" y="105448"/>
                                  <a:pt x="31432" y="105448"/>
                                </a:cubicBezTo>
                                <a:cubicBezTo>
                                  <a:pt x="33338" y="104495"/>
                                  <a:pt x="35243" y="105448"/>
                                  <a:pt x="37147" y="105448"/>
                                </a:cubicBezTo>
                                <a:cubicBezTo>
                                  <a:pt x="38100" y="105448"/>
                                  <a:pt x="38100" y="106400"/>
                                  <a:pt x="37147" y="107353"/>
                                </a:cubicBezTo>
                                <a:cubicBezTo>
                                  <a:pt x="35243" y="110210"/>
                                  <a:pt x="37147" y="111163"/>
                                  <a:pt x="38100" y="113068"/>
                                </a:cubicBezTo>
                                <a:cubicBezTo>
                                  <a:pt x="39053" y="114020"/>
                                  <a:pt x="40957" y="115925"/>
                                  <a:pt x="40005" y="117830"/>
                                </a:cubicBezTo>
                                <a:cubicBezTo>
                                  <a:pt x="38100" y="119735"/>
                                  <a:pt x="39053" y="122593"/>
                                  <a:pt x="38100" y="125450"/>
                                </a:cubicBezTo>
                                <a:lnTo>
                                  <a:pt x="40957" y="124498"/>
                                </a:lnTo>
                                <a:cubicBezTo>
                                  <a:pt x="41910" y="126403"/>
                                  <a:pt x="40957" y="128308"/>
                                  <a:pt x="43815" y="129260"/>
                                </a:cubicBezTo>
                                <a:cubicBezTo>
                                  <a:pt x="43815" y="131165"/>
                                  <a:pt x="45720" y="131165"/>
                                  <a:pt x="46672" y="131165"/>
                                </a:cubicBezTo>
                                <a:cubicBezTo>
                                  <a:pt x="46672" y="132118"/>
                                  <a:pt x="47625" y="133070"/>
                                  <a:pt x="48578" y="133070"/>
                                </a:cubicBezTo>
                                <a:cubicBezTo>
                                  <a:pt x="48578" y="133070"/>
                                  <a:pt x="49530" y="133070"/>
                                  <a:pt x="49530" y="132118"/>
                                </a:cubicBezTo>
                                <a:cubicBezTo>
                                  <a:pt x="48578" y="131165"/>
                                  <a:pt x="47625" y="131165"/>
                                  <a:pt x="46672" y="131165"/>
                                </a:cubicBezTo>
                                <a:lnTo>
                                  <a:pt x="46672" y="131165"/>
                                </a:lnTo>
                                <a:cubicBezTo>
                                  <a:pt x="46672" y="128308"/>
                                  <a:pt x="46672" y="128308"/>
                                  <a:pt x="43815" y="129260"/>
                                </a:cubicBezTo>
                                <a:cubicBezTo>
                                  <a:pt x="43815" y="128308"/>
                                  <a:pt x="42863" y="126403"/>
                                  <a:pt x="44768" y="126403"/>
                                </a:cubicBezTo>
                                <a:cubicBezTo>
                                  <a:pt x="45720" y="126403"/>
                                  <a:pt x="45720" y="126403"/>
                                  <a:pt x="45720" y="124498"/>
                                </a:cubicBezTo>
                                <a:cubicBezTo>
                                  <a:pt x="45720" y="124498"/>
                                  <a:pt x="44768" y="123545"/>
                                  <a:pt x="43815" y="124498"/>
                                </a:cubicBezTo>
                                <a:cubicBezTo>
                                  <a:pt x="42863" y="124498"/>
                                  <a:pt x="41910" y="124498"/>
                                  <a:pt x="40005" y="124498"/>
                                </a:cubicBezTo>
                                <a:cubicBezTo>
                                  <a:pt x="39053" y="122593"/>
                                  <a:pt x="39053" y="121640"/>
                                  <a:pt x="40957" y="120688"/>
                                </a:cubicBezTo>
                                <a:cubicBezTo>
                                  <a:pt x="41910" y="119735"/>
                                  <a:pt x="43815" y="118783"/>
                                  <a:pt x="42863" y="118783"/>
                                </a:cubicBezTo>
                                <a:cubicBezTo>
                                  <a:pt x="40005" y="114973"/>
                                  <a:pt x="44768" y="115925"/>
                                  <a:pt x="45720" y="114020"/>
                                </a:cubicBezTo>
                                <a:cubicBezTo>
                                  <a:pt x="44768" y="114020"/>
                                  <a:pt x="44768" y="114020"/>
                                  <a:pt x="44768" y="113068"/>
                                </a:cubicBezTo>
                                <a:lnTo>
                                  <a:pt x="45720" y="112115"/>
                                </a:lnTo>
                                <a:cubicBezTo>
                                  <a:pt x="46672" y="112115"/>
                                  <a:pt x="46672" y="113068"/>
                                  <a:pt x="46672" y="113068"/>
                                </a:cubicBezTo>
                                <a:cubicBezTo>
                                  <a:pt x="47625" y="113068"/>
                                  <a:pt x="47625" y="114020"/>
                                  <a:pt x="48578" y="114020"/>
                                </a:cubicBezTo>
                                <a:cubicBezTo>
                                  <a:pt x="48578" y="114020"/>
                                  <a:pt x="49530" y="114973"/>
                                  <a:pt x="49530" y="114973"/>
                                </a:cubicBezTo>
                                <a:cubicBezTo>
                                  <a:pt x="50482" y="114973"/>
                                  <a:pt x="50482" y="114020"/>
                                  <a:pt x="50482" y="113068"/>
                                </a:cubicBezTo>
                                <a:lnTo>
                                  <a:pt x="50482" y="111163"/>
                                </a:lnTo>
                                <a:cubicBezTo>
                                  <a:pt x="49530" y="111163"/>
                                  <a:pt x="49530" y="111163"/>
                                  <a:pt x="48578" y="110210"/>
                                </a:cubicBezTo>
                                <a:lnTo>
                                  <a:pt x="48578" y="110210"/>
                                </a:lnTo>
                                <a:lnTo>
                                  <a:pt x="49530" y="111163"/>
                                </a:lnTo>
                                <a:cubicBezTo>
                                  <a:pt x="49530" y="111163"/>
                                  <a:pt x="49530" y="111163"/>
                                  <a:pt x="49530" y="110210"/>
                                </a:cubicBezTo>
                                <a:cubicBezTo>
                                  <a:pt x="49530" y="109258"/>
                                  <a:pt x="51435" y="108305"/>
                                  <a:pt x="49530" y="106400"/>
                                </a:cubicBezTo>
                                <a:cubicBezTo>
                                  <a:pt x="48578" y="105448"/>
                                  <a:pt x="47625" y="107353"/>
                                  <a:pt x="46672" y="107353"/>
                                </a:cubicBezTo>
                                <a:cubicBezTo>
                                  <a:pt x="45720" y="107353"/>
                                  <a:pt x="44768" y="108305"/>
                                  <a:pt x="44768" y="107353"/>
                                </a:cubicBezTo>
                                <a:cubicBezTo>
                                  <a:pt x="42863" y="105448"/>
                                  <a:pt x="41910" y="106400"/>
                                  <a:pt x="40957" y="108305"/>
                                </a:cubicBezTo>
                                <a:cubicBezTo>
                                  <a:pt x="40957" y="109258"/>
                                  <a:pt x="40005" y="109258"/>
                                  <a:pt x="39053" y="108305"/>
                                </a:cubicBezTo>
                                <a:cubicBezTo>
                                  <a:pt x="38100" y="108305"/>
                                  <a:pt x="38100" y="107353"/>
                                  <a:pt x="38100" y="107353"/>
                                </a:cubicBezTo>
                                <a:cubicBezTo>
                                  <a:pt x="40005" y="105448"/>
                                  <a:pt x="40005" y="102590"/>
                                  <a:pt x="41910" y="100685"/>
                                </a:cubicBezTo>
                                <a:cubicBezTo>
                                  <a:pt x="43815" y="99733"/>
                                  <a:pt x="46672" y="96875"/>
                                  <a:pt x="49530" y="98780"/>
                                </a:cubicBezTo>
                                <a:cubicBezTo>
                                  <a:pt x="52388" y="98780"/>
                                  <a:pt x="53340" y="98780"/>
                                  <a:pt x="53340" y="98780"/>
                                </a:cubicBezTo>
                                <a:close/>
                                <a:moveTo>
                                  <a:pt x="28575" y="121640"/>
                                </a:moveTo>
                                <a:cubicBezTo>
                                  <a:pt x="28575" y="122593"/>
                                  <a:pt x="28575" y="122593"/>
                                  <a:pt x="29528" y="123545"/>
                                </a:cubicBezTo>
                                <a:cubicBezTo>
                                  <a:pt x="30480" y="124498"/>
                                  <a:pt x="31432" y="124498"/>
                                  <a:pt x="31432" y="125450"/>
                                </a:cubicBezTo>
                                <a:cubicBezTo>
                                  <a:pt x="32385" y="130213"/>
                                  <a:pt x="35243" y="125450"/>
                                  <a:pt x="37147" y="126403"/>
                                </a:cubicBezTo>
                                <a:cubicBezTo>
                                  <a:pt x="38100" y="126403"/>
                                  <a:pt x="37147" y="124498"/>
                                  <a:pt x="37147" y="123545"/>
                                </a:cubicBezTo>
                                <a:cubicBezTo>
                                  <a:pt x="34290" y="123545"/>
                                  <a:pt x="32385" y="123545"/>
                                  <a:pt x="30480" y="121640"/>
                                </a:cubicBezTo>
                                <a:cubicBezTo>
                                  <a:pt x="30480" y="120688"/>
                                  <a:pt x="29528" y="120688"/>
                                  <a:pt x="28575" y="121640"/>
                                </a:cubicBezTo>
                                <a:close/>
                                <a:moveTo>
                                  <a:pt x="28575" y="24485"/>
                                </a:moveTo>
                                <a:cubicBezTo>
                                  <a:pt x="28575" y="25438"/>
                                  <a:pt x="29528" y="25438"/>
                                  <a:pt x="29528" y="26390"/>
                                </a:cubicBezTo>
                                <a:lnTo>
                                  <a:pt x="29528" y="26390"/>
                                </a:lnTo>
                                <a:cubicBezTo>
                                  <a:pt x="30480" y="26390"/>
                                  <a:pt x="30480" y="25438"/>
                                  <a:pt x="31432" y="25438"/>
                                </a:cubicBezTo>
                                <a:cubicBezTo>
                                  <a:pt x="32385" y="24485"/>
                                  <a:pt x="34290" y="27343"/>
                                  <a:pt x="34290" y="25438"/>
                                </a:cubicBezTo>
                                <a:cubicBezTo>
                                  <a:pt x="34290" y="23533"/>
                                  <a:pt x="32385" y="24485"/>
                                  <a:pt x="31432" y="23533"/>
                                </a:cubicBezTo>
                                <a:cubicBezTo>
                                  <a:pt x="31432" y="22580"/>
                                  <a:pt x="30480" y="22580"/>
                                  <a:pt x="29528" y="22580"/>
                                </a:cubicBezTo>
                                <a:cubicBezTo>
                                  <a:pt x="28575" y="21628"/>
                                  <a:pt x="28575" y="22580"/>
                                  <a:pt x="28575" y="24485"/>
                                </a:cubicBezTo>
                                <a:close/>
                                <a:moveTo>
                                  <a:pt x="31432" y="147358"/>
                                </a:moveTo>
                                <a:cubicBezTo>
                                  <a:pt x="31432" y="147358"/>
                                  <a:pt x="31432" y="147358"/>
                                  <a:pt x="31432" y="147358"/>
                                </a:cubicBezTo>
                                <a:lnTo>
                                  <a:pt x="30480" y="144500"/>
                                </a:lnTo>
                                <a:cubicBezTo>
                                  <a:pt x="30480" y="144500"/>
                                  <a:pt x="29528" y="144500"/>
                                  <a:pt x="29528" y="145453"/>
                                </a:cubicBezTo>
                                <a:cubicBezTo>
                                  <a:pt x="30480" y="146405"/>
                                  <a:pt x="30480" y="147358"/>
                                  <a:pt x="31432" y="147358"/>
                                </a:cubicBezTo>
                                <a:close/>
                                <a:moveTo>
                                  <a:pt x="29528" y="218795"/>
                                </a:moveTo>
                                <a:cubicBezTo>
                                  <a:pt x="29528" y="218795"/>
                                  <a:pt x="29528" y="219748"/>
                                  <a:pt x="29528" y="218795"/>
                                </a:cubicBezTo>
                                <a:cubicBezTo>
                                  <a:pt x="29528" y="219748"/>
                                  <a:pt x="30480" y="219748"/>
                                  <a:pt x="29528" y="218795"/>
                                </a:cubicBezTo>
                                <a:cubicBezTo>
                                  <a:pt x="30480" y="219748"/>
                                  <a:pt x="30480" y="218795"/>
                                  <a:pt x="29528" y="218795"/>
                                </a:cubicBezTo>
                                <a:cubicBezTo>
                                  <a:pt x="29528" y="218795"/>
                                  <a:pt x="29528" y="218795"/>
                                  <a:pt x="29528" y="218795"/>
                                </a:cubicBezTo>
                                <a:close/>
                                <a:moveTo>
                                  <a:pt x="32385" y="153073"/>
                                </a:moveTo>
                                <a:cubicBezTo>
                                  <a:pt x="33338" y="154025"/>
                                  <a:pt x="33338" y="153073"/>
                                  <a:pt x="32385" y="153073"/>
                                </a:cubicBezTo>
                                <a:cubicBezTo>
                                  <a:pt x="32385" y="151168"/>
                                  <a:pt x="31432" y="151168"/>
                                  <a:pt x="30480" y="151168"/>
                                </a:cubicBezTo>
                                <a:cubicBezTo>
                                  <a:pt x="29528" y="151168"/>
                                  <a:pt x="29528" y="151168"/>
                                  <a:pt x="29528" y="152120"/>
                                </a:cubicBezTo>
                                <a:cubicBezTo>
                                  <a:pt x="30480" y="153073"/>
                                  <a:pt x="31432" y="153073"/>
                                  <a:pt x="32385" y="153073"/>
                                </a:cubicBezTo>
                                <a:close/>
                                <a:moveTo>
                                  <a:pt x="40957" y="137833"/>
                                </a:moveTo>
                                <a:cubicBezTo>
                                  <a:pt x="40957" y="136880"/>
                                  <a:pt x="38100" y="136880"/>
                                  <a:pt x="37147" y="135928"/>
                                </a:cubicBezTo>
                                <a:lnTo>
                                  <a:pt x="36195" y="135928"/>
                                </a:lnTo>
                                <a:cubicBezTo>
                                  <a:pt x="35243" y="137833"/>
                                  <a:pt x="32385" y="136880"/>
                                  <a:pt x="30480" y="138785"/>
                                </a:cubicBezTo>
                                <a:cubicBezTo>
                                  <a:pt x="29528" y="139738"/>
                                  <a:pt x="29528" y="139738"/>
                                  <a:pt x="29528" y="140690"/>
                                </a:cubicBezTo>
                                <a:cubicBezTo>
                                  <a:pt x="29528" y="141643"/>
                                  <a:pt x="30480" y="140690"/>
                                  <a:pt x="31432" y="140690"/>
                                </a:cubicBezTo>
                                <a:cubicBezTo>
                                  <a:pt x="33338" y="138785"/>
                                  <a:pt x="35243" y="140690"/>
                                  <a:pt x="37147" y="138785"/>
                                </a:cubicBezTo>
                                <a:cubicBezTo>
                                  <a:pt x="38100" y="137833"/>
                                  <a:pt x="40957" y="139738"/>
                                  <a:pt x="40957" y="137833"/>
                                </a:cubicBezTo>
                                <a:close/>
                                <a:moveTo>
                                  <a:pt x="30480" y="131165"/>
                                </a:moveTo>
                                <a:cubicBezTo>
                                  <a:pt x="31432" y="131165"/>
                                  <a:pt x="31432" y="132118"/>
                                  <a:pt x="32385" y="132118"/>
                                </a:cubicBezTo>
                                <a:cubicBezTo>
                                  <a:pt x="32385" y="131165"/>
                                  <a:pt x="32385" y="131165"/>
                                  <a:pt x="32385" y="131165"/>
                                </a:cubicBezTo>
                                <a:cubicBezTo>
                                  <a:pt x="31432" y="130213"/>
                                  <a:pt x="31432" y="129260"/>
                                  <a:pt x="30480" y="131165"/>
                                </a:cubicBezTo>
                                <a:cubicBezTo>
                                  <a:pt x="29528" y="130213"/>
                                  <a:pt x="30480" y="131165"/>
                                  <a:pt x="30480" y="131165"/>
                                </a:cubicBezTo>
                                <a:close/>
                                <a:moveTo>
                                  <a:pt x="32385" y="30200"/>
                                </a:moveTo>
                                <a:cubicBezTo>
                                  <a:pt x="33338" y="30200"/>
                                  <a:pt x="34290" y="30200"/>
                                  <a:pt x="34290" y="30200"/>
                                </a:cubicBezTo>
                                <a:cubicBezTo>
                                  <a:pt x="35243" y="29248"/>
                                  <a:pt x="34290" y="28295"/>
                                  <a:pt x="33338" y="28295"/>
                                </a:cubicBezTo>
                                <a:cubicBezTo>
                                  <a:pt x="32385" y="27343"/>
                                  <a:pt x="31432" y="26390"/>
                                  <a:pt x="29528" y="26390"/>
                                </a:cubicBezTo>
                                <a:lnTo>
                                  <a:pt x="30480" y="30200"/>
                                </a:lnTo>
                                <a:cubicBezTo>
                                  <a:pt x="30480" y="31153"/>
                                  <a:pt x="31432" y="30200"/>
                                  <a:pt x="32385" y="30200"/>
                                </a:cubicBezTo>
                                <a:close/>
                                <a:moveTo>
                                  <a:pt x="31432" y="37820"/>
                                </a:moveTo>
                                <a:lnTo>
                                  <a:pt x="31432" y="37820"/>
                                </a:lnTo>
                                <a:cubicBezTo>
                                  <a:pt x="30480" y="37820"/>
                                  <a:pt x="30480" y="37820"/>
                                  <a:pt x="30480" y="37820"/>
                                </a:cubicBezTo>
                                <a:cubicBezTo>
                                  <a:pt x="30480" y="37820"/>
                                  <a:pt x="30480" y="37820"/>
                                  <a:pt x="31432" y="37820"/>
                                </a:cubicBezTo>
                                <a:cubicBezTo>
                                  <a:pt x="31432" y="38773"/>
                                  <a:pt x="31432" y="37820"/>
                                  <a:pt x="31432" y="37820"/>
                                </a:cubicBezTo>
                                <a:close/>
                                <a:moveTo>
                                  <a:pt x="50482" y="177838"/>
                                </a:moveTo>
                                <a:cubicBezTo>
                                  <a:pt x="44768" y="177838"/>
                                  <a:pt x="47625" y="175933"/>
                                  <a:pt x="49530" y="173075"/>
                                </a:cubicBezTo>
                                <a:cubicBezTo>
                                  <a:pt x="49530" y="173075"/>
                                  <a:pt x="50482" y="172123"/>
                                  <a:pt x="50482" y="172123"/>
                                </a:cubicBezTo>
                                <a:cubicBezTo>
                                  <a:pt x="50482" y="171170"/>
                                  <a:pt x="50482" y="170218"/>
                                  <a:pt x="49530" y="171170"/>
                                </a:cubicBezTo>
                                <a:cubicBezTo>
                                  <a:pt x="47625" y="173075"/>
                                  <a:pt x="47625" y="172123"/>
                                  <a:pt x="47625" y="170218"/>
                                </a:cubicBezTo>
                                <a:cubicBezTo>
                                  <a:pt x="47625" y="169265"/>
                                  <a:pt x="48578" y="168313"/>
                                  <a:pt x="47625" y="168313"/>
                                </a:cubicBezTo>
                                <a:cubicBezTo>
                                  <a:pt x="46672" y="168313"/>
                                  <a:pt x="46672" y="169265"/>
                                  <a:pt x="46672" y="170218"/>
                                </a:cubicBezTo>
                                <a:cubicBezTo>
                                  <a:pt x="45720" y="172123"/>
                                  <a:pt x="46672" y="174028"/>
                                  <a:pt x="44768" y="175933"/>
                                </a:cubicBezTo>
                                <a:cubicBezTo>
                                  <a:pt x="44768" y="175933"/>
                                  <a:pt x="43815" y="174980"/>
                                  <a:pt x="43815" y="174980"/>
                                </a:cubicBezTo>
                                <a:lnTo>
                                  <a:pt x="43815" y="174980"/>
                                </a:lnTo>
                                <a:cubicBezTo>
                                  <a:pt x="43815" y="174980"/>
                                  <a:pt x="44768" y="174980"/>
                                  <a:pt x="44768" y="174980"/>
                                </a:cubicBezTo>
                                <a:cubicBezTo>
                                  <a:pt x="44768" y="176885"/>
                                  <a:pt x="43815" y="178790"/>
                                  <a:pt x="42863" y="180695"/>
                                </a:cubicBezTo>
                                <a:cubicBezTo>
                                  <a:pt x="41910" y="182600"/>
                                  <a:pt x="39053" y="182600"/>
                                  <a:pt x="38100" y="184505"/>
                                </a:cubicBezTo>
                                <a:cubicBezTo>
                                  <a:pt x="37147" y="184505"/>
                                  <a:pt x="35243" y="183553"/>
                                  <a:pt x="35243" y="185458"/>
                                </a:cubicBezTo>
                                <a:cubicBezTo>
                                  <a:pt x="35243" y="186410"/>
                                  <a:pt x="35243" y="187363"/>
                                  <a:pt x="34290" y="187363"/>
                                </a:cubicBezTo>
                                <a:cubicBezTo>
                                  <a:pt x="33338" y="187363"/>
                                  <a:pt x="31432" y="187363"/>
                                  <a:pt x="33338" y="188315"/>
                                </a:cubicBezTo>
                                <a:cubicBezTo>
                                  <a:pt x="34290" y="189268"/>
                                  <a:pt x="35243" y="191173"/>
                                  <a:pt x="36195" y="190220"/>
                                </a:cubicBezTo>
                                <a:cubicBezTo>
                                  <a:pt x="36195" y="187363"/>
                                  <a:pt x="40005" y="188315"/>
                                  <a:pt x="39053" y="184505"/>
                                </a:cubicBezTo>
                                <a:cubicBezTo>
                                  <a:pt x="41910" y="184505"/>
                                  <a:pt x="44768" y="185458"/>
                                  <a:pt x="47625" y="187363"/>
                                </a:cubicBezTo>
                                <a:cubicBezTo>
                                  <a:pt x="49530" y="188315"/>
                                  <a:pt x="49530" y="186410"/>
                                  <a:pt x="50482" y="186410"/>
                                </a:cubicBezTo>
                                <a:cubicBezTo>
                                  <a:pt x="51435" y="185458"/>
                                  <a:pt x="49530" y="185458"/>
                                  <a:pt x="49530" y="185458"/>
                                </a:cubicBezTo>
                                <a:cubicBezTo>
                                  <a:pt x="47625" y="184505"/>
                                  <a:pt x="44768" y="183553"/>
                                  <a:pt x="43815" y="181648"/>
                                </a:cubicBezTo>
                                <a:lnTo>
                                  <a:pt x="44768" y="181648"/>
                                </a:lnTo>
                                <a:cubicBezTo>
                                  <a:pt x="44768" y="181648"/>
                                  <a:pt x="46672" y="176885"/>
                                  <a:pt x="50482" y="177838"/>
                                </a:cubicBezTo>
                                <a:cubicBezTo>
                                  <a:pt x="50482" y="178790"/>
                                  <a:pt x="50482" y="177838"/>
                                  <a:pt x="50482" y="177838"/>
                                </a:cubicBezTo>
                                <a:close/>
                                <a:moveTo>
                                  <a:pt x="37147" y="171170"/>
                                </a:moveTo>
                                <a:cubicBezTo>
                                  <a:pt x="37147" y="170218"/>
                                  <a:pt x="38100" y="171170"/>
                                  <a:pt x="39053" y="171170"/>
                                </a:cubicBezTo>
                                <a:cubicBezTo>
                                  <a:pt x="39053" y="171170"/>
                                  <a:pt x="40005" y="171170"/>
                                  <a:pt x="40005" y="171170"/>
                                </a:cubicBezTo>
                                <a:cubicBezTo>
                                  <a:pt x="40005" y="171170"/>
                                  <a:pt x="40005" y="170218"/>
                                  <a:pt x="40005" y="170218"/>
                                </a:cubicBezTo>
                                <a:cubicBezTo>
                                  <a:pt x="37147" y="169265"/>
                                  <a:pt x="37147" y="165455"/>
                                  <a:pt x="33338" y="166408"/>
                                </a:cubicBezTo>
                                <a:lnTo>
                                  <a:pt x="31432" y="166408"/>
                                </a:lnTo>
                                <a:cubicBezTo>
                                  <a:pt x="30480" y="166408"/>
                                  <a:pt x="30480" y="167360"/>
                                  <a:pt x="30480" y="167360"/>
                                </a:cubicBezTo>
                                <a:cubicBezTo>
                                  <a:pt x="33338" y="169265"/>
                                  <a:pt x="33338" y="173075"/>
                                  <a:pt x="36195" y="174028"/>
                                </a:cubicBezTo>
                                <a:cubicBezTo>
                                  <a:pt x="37147" y="174028"/>
                                  <a:pt x="37147" y="174980"/>
                                  <a:pt x="38100" y="174028"/>
                                </a:cubicBezTo>
                                <a:cubicBezTo>
                                  <a:pt x="39053" y="173075"/>
                                  <a:pt x="38100" y="173075"/>
                                  <a:pt x="38100" y="172123"/>
                                </a:cubicBezTo>
                                <a:cubicBezTo>
                                  <a:pt x="37147" y="172123"/>
                                  <a:pt x="36195" y="171170"/>
                                  <a:pt x="37147" y="171170"/>
                                </a:cubicBezTo>
                                <a:close/>
                                <a:moveTo>
                                  <a:pt x="33338" y="111163"/>
                                </a:moveTo>
                                <a:lnTo>
                                  <a:pt x="33338" y="110210"/>
                                </a:lnTo>
                                <a:cubicBezTo>
                                  <a:pt x="33338" y="109258"/>
                                  <a:pt x="34290" y="107353"/>
                                  <a:pt x="32385" y="107353"/>
                                </a:cubicBezTo>
                                <a:cubicBezTo>
                                  <a:pt x="32385" y="107353"/>
                                  <a:pt x="31432" y="107353"/>
                                  <a:pt x="31432" y="107353"/>
                                </a:cubicBezTo>
                                <a:cubicBezTo>
                                  <a:pt x="30480" y="108305"/>
                                  <a:pt x="30480" y="110210"/>
                                  <a:pt x="31432" y="111163"/>
                                </a:cubicBezTo>
                                <a:cubicBezTo>
                                  <a:pt x="32385" y="110210"/>
                                  <a:pt x="32385" y="111163"/>
                                  <a:pt x="33338" y="111163"/>
                                </a:cubicBezTo>
                                <a:cubicBezTo>
                                  <a:pt x="32385" y="112115"/>
                                  <a:pt x="31432" y="114020"/>
                                  <a:pt x="32385" y="114020"/>
                                </a:cubicBezTo>
                                <a:cubicBezTo>
                                  <a:pt x="34290" y="113068"/>
                                  <a:pt x="36195" y="115925"/>
                                  <a:pt x="37147" y="114020"/>
                                </a:cubicBezTo>
                                <a:cubicBezTo>
                                  <a:pt x="38100" y="112115"/>
                                  <a:pt x="35243" y="112115"/>
                                  <a:pt x="33338" y="111163"/>
                                </a:cubicBezTo>
                                <a:cubicBezTo>
                                  <a:pt x="33338" y="111163"/>
                                  <a:pt x="33338" y="111163"/>
                                  <a:pt x="33338" y="111163"/>
                                </a:cubicBezTo>
                                <a:close/>
                                <a:moveTo>
                                  <a:pt x="32385" y="119735"/>
                                </a:moveTo>
                                <a:lnTo>
                                  <a:pt x="32385" y="119735"/>
                                </a:lnTo>
                                <a:cubicBezTo>
                                  <a:pt x="32385" y="117830"/>
                                  <a:pt x="32385" y="116878"/>
                                  <a:pt x="31432" y="116878"/>
                                </a:cubicBezTo>
                                <a:cubicBezTo>
                                  <a:pt x="31432" y="116878"/>
                                  <a:pt x="31432" y="116878"/>
                                  <a:pt x="31432" y="116878"/>
                                </a:cubicBezTo>
                                <a:cubicBezTo>
                                  <a:pt x="30480" y="117830"/>
                                  <a:pt x="31432" y="118783"/>
                                  <a:pt x="32385" y="119735"/>
                                </a:cubicBezTo>
                                <a:cubicBezTo>
                                  <a:pt x="32385" y="119735"/>
                                  <a:pt x="32385" y="119735"/>
                                  <a:pt x="32385" y="119735"/>
                                </a:cubicBezTo>
                                <a:cubicBezTo>
                                  <a:pt x="33338" y="120688"/>
                                  <a:pt x="33338" y="122593"/>
                                  <a:pt x="34290" y="120688"/>
                                </a:cubicBezTo>
                                <a:cubicBezTo>
                                  <a:pt x="34290" y="120688"/>
                                  <a:pt x="35243" y="119735"/>
                                  <a:pt x="35243" y="119735"/>
                                </a:cubicBezTo>
                                <a:cubicBezTo>
                                  <a:pt x="35243" y="118783"/>
                                  <a:pt x="34290" y="119735"/>
                                  <a:pt x="32385" y="119735"/>
                                </a:cubicBezTo>
                                <a:lnTo>
                                  <a:pt x="32385" y="119735"/>
                                </a:lnTo>
                                <a:close/>
                                <a:moveTo>
                                  <a:pt x="33338" y="33058"/>
                                </a:moveTo>
                                <a:cubicBezTo>
                                  <a:pt x="32385" y="33058"/>
                                  <a:pt x="31432" y="34010"/>
                                  <a:pt x="32385" y="34963"/>
                                </a:cubicBezTo>
                                <a:cubicBezTo>
                                  <a:pt x="33338" y="36868"/>
                                  <a:pt x="34290" y="37820"/>
                                  <a:pt x="36195" y="39725"/>
                                </a:cubicBezTo>
                                <a:cubicBezTo>
                                  <a:pt x="37147" y="40678"/>
                                  <a:pt x="37147" y="39725"/>
                                  <a:pt x="37147" y="39725"/>
                                </a:cubicBezTo>
                                <a:cubicBezTo>
                                  <a:pt x="38100" y="36868"/>
                                  <a:pt x="36195" y="34010"/>
                                  <a:pt x="33338" y="33058"/>
                                </a:cubicBezTo>
                                <a:close/>
                                <a:moveTo>
                                  <a:pt x="32385" y="213080"/>
                                </a:moveTo>
                                <a:cubicBezTo>
                                  <a:pt x="32385" y="213080"/>
                                  <a:pt x="31432" y="214033"/>
                                  <a:pt x="32385" y="214985"/>
                                </a:cubicBezTo>
                                <a:cubicBezTo>
                                  <a:pt x="32385" y="215938"/>
                                  <a:pt x="33338" y="214985"/>
                                  <a:pt x="34290" y="214985"/>
                                </a:cubicBezTo>
                                <a:cubicBezTo>
                                  <a:pt x="36195" y="214985"/>
                                  <a:pt x="39053" y="212128"/>
                                  <a:pt x="39053" y="215938"/>
                                </a:cubicBezTo>
                                <a:lnTo>
                                  <a:pt x="40005" y="216890"/>
                                </a:lnTo>
                                <a:cubicBezTo>
                                  <a:pt x="40957" y="216890"/>
                                  <a:pt x="41910" y="214985"/>
                                  <a:pt x="40957" y="213080"/>
                                </a:cubicBezTo>
                                <a:cubicBezTo>
                                  <a:pt x="39053" y="211175"/>
                                  <a:pt x="37147" y="209270"/>
                                  <a:pt x="37147" y="206413"/>
                                </a:cubicBezTo>
                                <a:cubicBezTo>
                                  <a:pt x="37147" y="205460"/>
                                  <a:pt x="36195" y="205460"/>
                                  <a:pt x="35243" y="205460"/>
                                </a:cubicBezTo>
                                <a:cubicBezTo>
                                  <a:pt x="34290" y="205460"/>
                                  <a:pt x="34290" y="206413"/>
                                  <a:pt x="34290" y="206413"/>
                                </a:cubicBezTo>
                                <a:cubicBezTo>
                                  <a:pt x="35243" y="209270"/>
                                  <a:pt x="34290" y="211175"/>
                                  <a:pt x="32385" y="213080"/>
                                </a:cubicBezTo>
                                <a:close/>
                                <a:moveTo>
                                  <a:pt x="35243" y="234988"/>
                                </a:moveTo>
                                <a:cubicBezTo>
                                  <a:pt x="34290" y="234988"/>
                                  <a:pt x="33338" y="233083"/>
                                  <a:pt x="32385" y="234988"/>
                                </a:cubicBezTo>
                                <a:cubicBezTo>
                                  <a:pt x="32385" y="235940"/>
                                  <a:pt x="33338" y="236893"/>
                                  <a:pt x="33338" y="236893"/>
                                </a:cubicBezTo>
                                <a:cubicBezTo>
                                  <a:pt x="34290" y="236893"/>
                                  <a:pt x="35243" y="236893"/>
                                  <a:pt x="36195" y="235940"/>
                                </a:cubicBezTo>
                                <a:cubicBezTo>
                                  <a:pt x="37147" y="234988"/>
                                  <a:pt x="36195" y="234988"/>
                                  <a:pt x="35243" y="234988"/>
                                </a:cubicBezTo>
                                <a:close/>
                                <a:moveTo>
                                  <a:pt x="36195" y="101638"/>
                                </a:moveTo>
                                <a:lnTo>
                                  <a:pt x="36195" y="101638"/>
                                </a:lnTo>
                                <a:cubicBezTo>
                                  <a:pt x="34290" y="101638"/>
                                  <a:pt x="33338" y="102590"/>
                                  <a:pt x="32385" y="100685"/>
                                </a:cubicBezTo>
                                <a:cubicBezTo>
                                  <a:pt x="32385" y="100685"/>
                                  <a:pt x="32385" y="99733"/>
                                  <a:pt x="33338" y="99733"/>
                                </a:cubicBezTo>
                                <a:cubicBezTo>
                                  <a:pt x="35243" y="98780"/>
                                  <a:pt x="36195" y="99733"/>
                                  <a:pt x="36195" y="101638"/>
                                </a:cubicBezTo>
                                <a:close/>
                                <a:moveTo>
                                  <a:pt x="33338" y="203555"/>
                                </a:moveTo>
                                <a:cubicBezTo>
                                  <a:pt x="34290" y="203555"/>
                                  <a:pt x="35243" y="203555"/>
                                  <a:pt x="35243" y="202603"/>
                                </a:cubicBezTo>
                                <a:cubicBezTo>
                                  <a:pt x="35243" y="201650"/>
                                  <a:pt x="35243" y="201650"/>
                                  <a:pt x="34290" y="201650"/>
                                </a:cubicBezTo>
                                <a:cubicBezTo>
                                  <a:pt x="34290" y="201650"/>
                                  <a:pt x="33338" y="202603"/>
                                  <a:pt x="33338" y="203555"/>
                                </a:cubicBezTo>
                                <a:cubicBezTo>
                                  <a:pt x="32385" y="203555"/>
                                  <a:pt x="32385" y="203555"/>
                                  <a:pt x="33338" y="203555"/>
                                </a:cubicBezTo>
                                <a:close/>
                                <a:moveTo>
                                  <a:pt x="34290" y="22580"/>
                                </a:moveTo>
                                <a:cubicBezTo>
                                  <a:pt x="37147" y="24485"/>
                                  <a:pt x="40957" y="28295"/>
                                  <a:pt x="37147" y="29248"/>
                                </a:cubicBezTo>
                                <a:cubicBezTo>
                                  <a:pt x="36195" y="31153"/>
                                  <a:pt x="37147" y="33058"/>
                                  <a:pt x="38100" y="34010"/>
                                </a:cubicBezTo>
                                <a:cubicBezTo>
                                  <a:pt x="39053" y="35915"/>
                                  <a:pt x="40957" y="36868"/>
                                  <a:pt x="40957" y="38773"/>
                                </a:cubicBezTo>
                                <a:cubicBezTo>
                                  <a:pt x="42863" y="38773"/>
                                  <a:pt x="43815" y="39725"/>
                                  <a:pt x="44768" y="40678"/>
                                </a:cubicBezTo>
                                <a:cubicBezTo>
                                  <a:pt x="45720" y="41630"/>
                                  <a:pt x="47625" y="43535"/>
                                  <a:pt x="48578" y="41630"/>
                                </a:cubicBezTo>
                                <a:cubicBezTo>
                                  <a:pt x="49530" y="40678"/>
                                  <a:pt x="46672" y="40678"/>
                                  <a:pt x="45720" y="39725"/>
                                </a:cubicBezTo>
                                <a:cubicBezTo>
                                  <a:pt x="44768" y="38773"/>
                                  <a:pt x="43815" y="38773"/>
                                  <a:pt x="42863" y="36868"/>
                                </a:cubicBezTo>
                                <a:cubicBezTo>
                                  <a:pt x="41910" y="34963"/>
                                  <a:pt x="44768" y="34963"/>
                                  <a:pt x="44768" y="34010"/>
                                </a:cubicBezTo>
                                <a:cubicBezTo>
                                  <a:pt x="45720" y="33058"/>
                                  <a:pt x="46672" y="32105"/>
                                  <a:pt x="45720" y="30200"/>
                                </a:cubicBezTo>
                                <a:cubicBezTo>
                                  <a:pt x="42863" y="29248"/>
                                  <a:pt x="41910" y="27343"/>
                                  <a:pt x="41910" y="24485"/>
                                </a:cubicBezTo>
                                <a:cubicBezTo>
                                  <a:pt x="40005" y="22580"/>
                                  <a:pt x="38100" y="19723"/>
                                  <a:pt x="35243" y="19723"/>
                                </a:cubicBezTo>
                                <a:cubicBezTo>
                                  <a:pt x="34290" y="19723"/>
                                  <a:pt x="33338" y="19723"/>
                                  <a:pt x="33338" y="20675"/>
                                </a:cubicBezTo>
                                <a:cubicBezTo>
                                  <a:pt x="32385" y="21628"/>
                                  <a:pt x="33338" y="21628"/>
                                  <a:pt x="34290" y="22580"/>
                                </a:cubicBezTo>
                                <a:close/>
                                <a:moveTo>
                                  <a:pt x="33338" y="89255"/>
                                </a:moveTo>
                                <a:cubicBezTo>
                                  <a:pt x="33338" y="91160"/>
                                  <a:pt x="34290" y="93065"/>
                                  <a:pt x="36195" y="93065"/>
                                </a:cubicBezTo>
                                <a:cubicBezTo>
                                  <a:pt x="38100" y="94018"/>
                                  <a:pt x="38100" y="91160"/>
                                  <a:pt x="39053" y="90208"/>
                                </a:cubicBezTo>
                                <a:cubicBezTo>
                                  <a:pt x="39053" y="88303"/>
                                  <a:pt x="36195" y="90208"/>
                                  <a:pt x="35243" y="88303"/>
                                </a:cubicBezTo>
                                <a:cubicBezTo>
                                  <a:pt x="34290" y="88303"/>
                                  <a:pt x="33338" y="88303"/>
                                  <a:pt x="33338" y="89255"/>
                                </a:cubicBezTo>
                                <a:close/>
                                <a:moveTo>
                                  <a:pt x="35243" y="222605"/>
                                </a:moveTo>
                                <a:lnTo>
                                  <a:pt x="35243" y="221653"/>
                                </a:lnTo>
                                <a:cubicBezTo>
                                  <a:pt x="35243" y="220700"/>
                                  <a:pt x="35243" y="219748"/>
                                  <a:pt x="34290" y="220700"/>
                                </a:cubicBezTo>
                                <a:cubicBezTo>
                                  <a:pt x="33338" y="220700"/>
                                  <a:pt x="33338" y="221653"/>
                                  <a:pt x="34290" y="222605"/>
                                </a:cubicBezTo>
                                <a:cubicBezTo>
                                  <a:pt x="34290" y="222605"/>
                                  <a:pt x="34290" y="222605"/>
                                  <a:pt x="35243" y="222605"/>
                                </a:cubicBezTo>
                                <a:close/>
                                <a:moveTo>
                                  <a:pt x="34290" y="179743"/>
                                </a:moveTo>
                                <a:cubicBezTo>
                                  <a:pt x="34290" y="179743"/>
                                  <a:pt x="33338" y="179743"/>
                                  <a:pt x="34290" y="179743"/>
                                </a:cubicBezTo>
                                <a:cubicBezTo>
                                  <a:pt x="33338" y="180695"/>
                                  <a:pt x="34290" y="180695"/>
                                  <a:pt x="34290" y="181648"/>
                                </a:cubicBezTo>
                                <a:cubicBezTo>
                                  <a:pt x="35243" y="181648"/>
                                  <a:pt x="35243" y="180695"/>
                                  <a:pt x="34290" y="179743"/>
                                </a:cubicBezTo>
                                <a:cubicBezTo>
                                  <a:pt x="35243" y="179743"/>
                                  <a:pt x="34290" y="179743"/>
                                  <a:pt x="34290" y="179743"/>
                                </a:cubicBezTo>
                                <a:close/>
                                <a:moveTo>
                                  <a:pt x="38100" y="146405"/>
                                </a:moveTo>
                                <a:cubicBezTo>
                                  <a:pt x="37147" y="144500"/>
                                  <a:pt x="37147" y="143548"/>
                                  <a:pt x="35243" y="142595"/>
                                </a:cubicBezTo>
                                <a:cubicBezTo>
                                  <a:pt x="34290" y="142595"/>
                                  <a:pt x="34290" y="143548"/>
                                  <a:pt x="34290" y="144500"/>
                                </a:cubicBezTo>
                                <a:cubicBezTo>
                                  <a:pt x="34290" y="146405"/>
                                  <a:pt x="35243" y="147358"/>
                                  <a:pt x="36195" y="148310"/>
                                </a:cubicBezTo>
                                <a:cubicBezTo>
                                  <a:pt x="37147" y="149263"/>
                                  <a:pt x="37147" y="147358"/>
                                  <a:pt x="38100" y="146405"/>
                                </a:cubicBezTo>
                                <a:close/>
                                <a:moveTo>
                                  <a:pt x="37147" y="231178"/>
                                </a:moveTo>
                                <a:cubicBezTo>
                                  <a:pt x="37147" y="230225"/>
                                  <a:pt x="36195" y="230225"/>
                                  <a:pt x="36195" y="230225"/>
                                </a:cubicBezTo>
                                <a:cubicBezTo>
                                  <a:pt x="35243" y="230225"/>
                                  <a:pt x="35243" y="230225"/>
                                  <a:pt x="35243" y="231178"/>
                                </a:cubicBezTo>
                                <a:cubicBezTo>
                                  <a:pt x="35243" y="232130"/>
                                  <a:pt x="36195" y="232130"/>
                                  <a:pt x="37147" y="232130"/>
                                </a:cubicBezTo>
                                <a:cubicBezTo>
                                  <a:pt x="36195" y="232130"/>
                                  <a:pt x="37147" y="232130"/>
                                  <a:pt x="37147" y="231178"/>
                                </a:cubicBezTo>
                                <a:close/>
                                <a:moveTo>
                                  <a:pt x="41910" y="132118"/>
                                </a:moveTo>
                                <a:cubicBezTo>
                                  <a:pt x="41910" y="131165"/>
                                  <a:pt x="40957" y="131165"/>
                                  <a:pt x="40005" y="131165"/>
                                </a:cubicBezTo>
                                <a:cubicBezTo>
                                  <a:pt x="38100" y="131165"/>
                                  <a:pt x="37147" y="132118"/>
                                  <a:pt x="36195" y="133070"/>
                                </a:cubicBezTo>
                                <a:cubicBezTo>
                                  <a:pt x="35243" y="134023"/>
                                  <a:pt x="34290" y="134023"/>
                                  <a:pt x="35243" y="134975"/>
                                </a:cubicBezTo>
                                <a:cubicBezTo>
                                  <a:pt x="35243" y="135928"/>
                                  <a:pt x="36195" y="135928"/>
                                  <a:pt x="37147" y="135928"/>
                                </a:cubicBezTo>
                                <a:cubicBezTo>
                                  <a:pt x="38100" y="134023"/>
                                  <a:pt x="40005" y="134975"/>
                                  <a:pt x="40957" y="134975"/>
                                </a:cubicBezTo>
                                <a:cubicBezTo>
                                  <a:pt x="40957" y="134975"/>
                                  <a:pt x="41910" y="133070"/>
                                  <a:pt x="41910" y="132118"/>
                                </a:cubicBezTo>
                                <a:close/>
                                <a:moveTo>
                                  <a:pt x="39053" y="162598"/>
                                </a:moveTo>
                                <a:cubicBezTo>
                                  <a:pt x="39053" y="160693"/>
                                  <a:pt x="37147" y="160693"/>
                                  <a:pt x="36195" y="159740"/>
                                </a:cubicBezTo>
                                <a:cubicBezTo>
                                  <a:pt x="35243" y="159740"/>
                                  <a:pt x="35243" y="160693"/>
                                  <a:pt x="35243" y="160693"/>
                                </a:cubicBezTo>
                                <a:cubicBezTo>
                                  <a:pt x="35243" y="162598"/>
                                  <a:pt x="37147" y="162598"/>
                                  <a:pt x="39053" y="162598"/>
                                </a:cubicBezTo>
                                <a:cubicBezTo>
                                  <a:pt x="38100" y="163550"/>
                                  <a:pt x="39053" y="163550"/>
                                  <a:pt x="39053" y="162598"/>
                                </a:cubicBezTo>
                                <a:close/>
                                <a:moveTo>
                                  <a:pt x="35243" y="15913"/>
                                </a:moveTo>
                                <a:cubicBezTo>
                                  <a:pt x="36195" y="15913"/>
                                  <a:pt x="38100" y="16865"/>
                                  <a:pt x="39053" y="18770"/>
                                </a:cubicBezTo>
                                <a:cubicBezTo>
                                  <a:pt x="40005" y="18770"/>
                                  <a:pt x="40005" y="17818"/>
                                  <a:pt x="40957" y="17818"/>
                                </a:cubicBezTo>
                                <a:lnTo>
                                  <a:pt x="40957" y="17818"/>
                                </a:lnTo>
                                <a:cubicBezTo>
                                  <a:pt x="40005" y="14960"/>
                                  <a:pt x="38100" y="14960"/>
                                  <a:pt x="35243" y="15913"/>
                                </a:cubicBezTo>
                                <a:lnTo>
                                  <a:pt x="35243" y="15913"/>
                                </a:lnTo>
                                <a:close/>
                                <a:moveTo>
                                  <a:pt x="37147" y="193078"/>
                                </a:moveTo>
                                <a:cubicBezTo>
                                  <a:pt x="36195" y="193078"/>
                                  <a:pt x="36195" y="193078"/>
                                  <a:pt x="37147" y="193078"/>
                                </a:cubicBezTo>
                                <a:cubicBezTo>
                                  <a:pt x="37147" y="194983"/>
                                  <a:pt x="38100" y="195935"/>
                                  <a:pt x="40005" y="195935"/>
                                </a:cubicBezTo>
                                <a:cubicBezTo>
                                  <a:pt x="41910" y="195935"/>
                                  <a:pt x="41910" y="194030"/>
                                  <a:pt x="40957" y="193078"/>
                                </a:cubicBezTo>
                                <a:cubicBezTo>
                                  <a:pt x="40005" y="192125"/>
                                  <a:pt x="38100" y="193078"/>
                                  <a:pt x="37147" y="193078"/>
                                </a:cubicBezTo>
                                <a:close/>
                                <a:moveTo>
                                  <a:pt x="40005" y="102590"/>
                                </a:moveTo>
                                <a:cubicBezTo>
                                  <a:pt x="40005" y="103543"/>
                                  <a:pt x="39053" y="102590"/>
                                  <a:pt x="38100" y="102590"/>
                                </a:cubicBezTo>
                                <a:lnTo>
                                  <a:pt x="36195" y="101638"/>
                                </a:lnTo>
                                <a:cubicBezTo>
                                  <a:pt x="37147" y="101638"/>
                                  <a:pt x="37147" y="100685"/>
                                  <a:pt x="38100" y="100685"/>
                                </a:cubicBezTo>
                                <a:cubicBezTo>
                                  <a:pt x="40005" y="100685"/>
                                  <a:pt x="40957" y="100685"/>
                                  <a:pt x="40005" y="102590"/>
                                </a:cubicBezTo>
                                <a:close/>
                                <a:moveTo>
                                  <a:pt x="40005" y="157835"/>
                                </a:moveTo>
                                <a:cubicBezTo>
                                  <a:pt x="40005" y="156883"/>
                                  <a:pt x="39053" y="156883"/>
                                  <a:pt x="40005" y="157835"/>
                                </a:cubicBezTo>
                                <a:cubicBezTo>
                                  <a:pt x="39053" y="156883"/>
                                  <a:pt x="38100" y="157835"/>
                                  <a:pt x="38100" y="157835"/>
                                </a:cubicBezTo>
                                <a:cubicBezTo>
                                  <a:pt x="38100" y="158788"/>
                                  <a:pt x="38100" y="158788"/>
                                  <a:pt x="39053" y="158788"/>
                                </a:cubicBezTo>
                                <a:cubicBezTo>
                                  <a:pt x="40005" y="158788"/>
                                  <a:pt x="40005" y="157835"/>
                                  <a:pt x="40005" y="157835"/>
                                </a:cubicBezTo>
                                <a:close/>
                                <a:moveTo>
                                  <a:pt x="42863" y="225463"/>
                                </a:moveTo>
                                <a:cubicBezTo>
                                  <a:pt x="42863" y="224510"/>
                                  <a:pt x="41910" y="224510"/>
                                  <a:pt x="40957" y="224510"/>
                                </a:cubicBezTo>
                                <a:cubicBezTo>
                                  <a:pt x="39053" y="224510"/>
                                  <a:pt x="40005" y="226415"/>
                                  <a:pt x="40005" y="227368"/>
                                </a:cubicBezTo>
                                <a:lnTo>
                                  <a:pt x="40005" y="228320"/>
                                </a:lnTo>
                                <a:cubicBezTo>
                                  <a:pt x="40005" y="227368"/>
                                  <a:pt x="40005" y="227368"/>
                                  <a:pt x="39053" y="227368"/>
                                </a:cubicBezTo>
                                <a:cubicBezTo>
                                  <a:pt x="39053" y="227368"/>
                                  <a:pt x="38100" y="227368"/>
                                  <a:pt x="38100" y="228320"/>
                                </a:cubicBezTo>
                                <a:cubicBezTo>
                                  <a:pt x="38100" y="228320"/>
                                  <a:pt x="39053" y="229273"/>
                                  <a:pt x="39053" y="229273"/>
                                </a:cubicBezTo>
                                <a:cubicBezTo>
                                  <a:pt x="39053" y="231178"/>
                                  <a:pt x="40005" y="232130"/>
                                  <a:pt x="41910" y="231178"/>
                                </a:cubicBezTo>
                                <a:cubicBezTo>
                                  <a:pt x="43815" y="230225"/>
                                  <a:pt x="42863" y="227368"/>
                                  <a:pt x="42863" y="225463"/>
                                </a:cubicBezTo>
                                <a:close/>
                                <a:moveTo>
                                  <a:pt x="39053" y="48298"/>
                                </a:moveTo>
                                <a:cubicBezTo>
                                  <a:pt x="39053" y="47345"/>
                                  <a:pt x="39053" y="47345"/>
                                  <a:pt x="39053" y="48298"/>
                                </a:cubicBezTo>
                                <a:cubicBezTo>
                                  <a:pt x="38100" y="48298"/>
                                  <a:pt x="38100" y="48298"/>
                                  <a:pt x="38100" y="48298"/>
                                </a:cubicBezTo>
                                <a:cubicBezTo>
                                  <a:pt x="38100" y="49250"/>
                                  <a:pt x="38100" y="49250"/>
                                  <a:pt x="39053" y="48298"/>
                                </a:cubicBezTo>
                                <a:lnTo>
                                  <a:pt x="39053" y="48298"/>
                                </a:lnTo>
                                <a:close/>
                                <a:moveTo>
                                  <a:pt x="40957" y="207365"/>
                                </a:moveTo>
                                <a:cubicBezTo>
                                  <a:pt x="40957" y="206413"/>
                                  <a:pt x="40005" y="206413"/>
                                  <a:pt x="40005" y="206413"/>
                                </a:cubicBezTo>
                                <a:cubicBezTo>
                                  <a:pt x="39053" y="206413"/>
                                  <a:pt x="38100" y="207365"/>
                                  <a:pt x="39053" y="208318"/>
                                </a:cubicBezTo>
                                <a:cubicBezTo>
                                  <a:pt x="39053" y="209270"/>
                                  <a:pt x="40005" y="209270"/>
                                  <a:pt x="40005" y="209270"/>
                                </a:cubicBezTo>
                                <a:cubicBezTo>
                                  <a:pt x="40957" y="209270"/>
                                  <a:pt x="41910" y="208318"/>
                                  <a:pt x="40957" y="207365"/>
                                </a:cubicBezTo>
                                <a:close/>
                                <a:moveTo>
                                  <a:pt x="39053" y="26390"/>
                                </a:moveTo>
                                <a:cubicBezTo>
                                  <a:pt x="39053" y="26390"/>
                                  <a:pt x="39053" y="25438"/>
                                  <a:pt x="39053" y="26390"/>
                                </a:cubicBezTo>
                                <a:cubicBezTo>
                                  <a:pt x="40005" y="25438"/>
                                  <a:pt x="40957" y="25438"/>
                                  <a:pt x="40957" y="26390"/>
                                </a:cubicBezTo>
                                <a:cubicBezTo>
                                  <a:pt x="40957" y="28295"/>
                                  <a:pt x="41910" y="29248"/>
                                  <a:pt x="41910" y="31153"/>
                                </a:cubicBezTo>
                                <a:cubicBezTo>
                                  <a:pt x="41910" y="32105"/>
                                  <a:pt x="41910" y="33058"/>
                                  <a:pt x="40957" y="33058"/>
                                </a:cubicBezTo>
                                <a:cubicBezTo>
                                  <a:pt x="40005" y="33058"/>
                                  <a:pt x="40005" y="32105"/>
                                  <a:pt x="40005" y="31153"/>
                                </a:cubicBezTo>
                                <a:cubicBezTo>
                                  <a:pt x="40005" y="31153"/>
                                  <a:pt x="40005" y="30200"/>
                                  <a:pt x="40957" y="29248"/>
                                </a:cubicBezTo>
                                <a:cubicBezTo>
                                  <a:pt x="40957" y="29248"/>
                                  <a:pt x="40005" y="28295"/>
                                  <a:pt x="39053" y="26390"/>
                                </a:cubicBezTo>
                                <a:close/>
                                <a:moveTo>
                                  <a:pt x="40005" y="38773"/>
                                </a:moveTo>
                                <a:cubicBezTo>
                                  <a:pt x="40005" y="38773"/>
                                  <a:pt x="39053" y="39725"/>
                                  <a:pt x="40005" y="40678"/>
                                </a:cubicBezTo>
                                <a:lnTo>
                                  <a:pt x="40005" y="40678"/>
                                </a:lnTo>
                                <a:cubicBezTo>
                                  <a:pt x="40957" y="39725"/>
                                  <a:pt x="40957" y="38773"/>
                                  <a:pt x="40005" y="38773"/>
                                </a:cubicBezTo>
                                <a:close/>
                                <a:moveTo>
                                  <a:pt x="40957" y="17818"/>
                                </a:moveTo>
                                <a:cubicBezTo>
                                  <a:pt x="40957" y="18770"/>
                                  <a:pt x="42863" y="19723"/>
                                  <a:pt x="43815" y="19723"/>
                                </a:cubicBezTo>
                                <a:lnTo>
                                  <a:pt x="43815" y="20675"/>
                                </a:lnTo>
                                <a:cubicBezTo>
                                  <a:pt x="43815" y="20675"/>
                                  <a:pt x="42863" y="21628"/>
                                  <a:pt x="44768" y="21628"/>
                                </a:cubicBezTo>
                                <a:cubicBezTo>
                                  <a:pt x="44768" y="21628"/>
                                  <a:pt x="44768" y="20675"/>
                                  <a:pt x="44768" y="20675"/>
                                </a:cubicBezTo>
                                <a:cubicBezTo>
                                  <a:pt x="44768" y="20675"/>
                                  <a:pt x="44768" y="19723"/>
                                  <a:pt x="44768" y="19723"/>
                                </a:cubicBezTo>
                                <a:cubicBezTo>
                                  <a:pt x="42863" y="18770"/>
                                  <a:pt x="41910" y="17818"/>
                                  <a:pt x="40957" y="17818"/>
                                </a:cubicBezTo>
                                <a:close/>
                                <a:moveTo>
                                  <a:pt x="41910" y="192125"/>
                                </a:moveTo>
                                <a:lnTo>
                                  <a:pt x="41910" y="192125"/>
                                </a:lnTo>
                                <a:cubicBezTo>
                                  <a:pt x="41910" y="193078"/>
                                  <a:pt x="41910" y="192125"/>
                                  <a:pt x="41910" y="192125"/>
                                </a:cubicBezTo>
                                <a:close/>
                                <a:moveTo>
                                  <a:pt x="43815" y="141643"/>
                                </a:moveTo>
                                <a:cubicBezTo>
                                  <a:pt x="43815" y="140690"/>
                                  <a:pt x="43815" y="140690"/>
                                  <a:pt x="42863" y="139738"/>
                                </a:cubicBezTo>
                                <a:cubicBezTo>
                                  <a:pt x="41910" y="139738"/>
                                  <a:pt x="40957" y="140690"/>
                                  <a:pt x="40957" y="141643"/>
                                </a:cubicBezTo>
                                <a:cubicBezTo>
                                  <a:pt x="40957" y="142595"/>
                                  <a:pt x="40957" y="143548"/>
                                  <a:pt x="40005" y="144500"/>
                                </a:cubicBezTo>
                                <a:cubicBezTo>
                                  <a:pt x="40005" y="145453"/>
                                  <a:pt x="40005" y="146405"/>
                                  <a:pt x="40957" y="146405"/>
                                </a:cubicBezTo>
                                <a:cubicBezTo>
                                  <a:pt x="42863" y="145453"/>
                                  <a:pt x="44768" y="147358"/>
                                  <a:pt x="45720" y="145453"/>
                                </a:cubicBezTo>
                                <a:cubicBezTo>
                                  <a:pt x="45720" y="145453"/>
                                  <a:pt x="46672" y="145453"/>
                                  <a:pt x="46672" y="144500"/>
                                </a:cubicBezTo>
                                <a:cubicBezTo>
                                  <a:pt x="47625" y="144500"/>
                                  <a:pt x="47625" y="143548"/>
                                  <a:pt x="47625" y="142595"/>
                                </a:cubicBezTo>
                                <a:lnTo>
                                  <a:pt x="47625" y="142595"/>
                                </a:lnTo>
                                <a:cubicBezTo>
                                  <a:pt x="46672" y="142595"/>
                                  <a:pt x="46672" y="143548"/>
                                  <a:pt x="46672" y="144500"/>
                                </a:cubicBezTo>
                                <a:cubicBezTo>
                                  <a:pt x="46672" y="144500"/>
                                  <a:pt x="46672" y="145453"/>
                                  <a:pt x="46672" y="145453"/>
                                </a:cubicBezTo>
                                <a:cubicBezTo>
                                  <a:pt x="45720" y="144500"/>
                                  <a:pt x="43815" y="143548"/>
                                  <a:pt x="43815" y="141643"/>
                                </a:cubicBezTo>
                                <a:close/>
                                <a:moveTo>
                                  <a:pt x="42863" y="90208"/>
                                </a:moveTo>
                                <a:cubicBezTo>
                                  <a:pt x="42863" y="91160"/>
                                  <a:pt x="43815" y="91160"/>
                                  <a:pt x="44768" y="91160"/>
                                </a:cubicBezTo>
                                <a:cubicBezTo>
                                  <a:pt x="45720" y="91160"/>
                                  <a:pt x="46672" y="90208"/>
                                  <a:pt x="45720" y="89255"/>
                                </a:cubicBezTo>
                                <a:cubicBezTo>
                                  <a:pt x="45720" y="89255"/>
                                  <a:pt x="45720" y="88303"/>
                                  <a:pt x="44768" y="89255"/>
                                </a:cubicBezTo>
                                <a:cubicBezTo>
                                  <a:pt x="43815" y="90208"/>
                                  <a:pt x="42863" y="89255"/>
                                  <a:pt x="42863" y="90208"/>
                                </a:cubicBezTo>
                                <a:close/>
                                <a:moveTo>
                                  <a:pt x="42863" y="162598"/>
                                </a:moveTo>
                                <a:cubicBezTo>
                                  <a:pt x="42863" y="163550"/>
                                  <a:pt x="42863" y="163550"/>
                                  <a:pt x="42863" y="162598"/>
                                </a:cubicBezTo>
                                <a:cubicBezTo>
                                  <a:pt x="44768" y="163550"/>
                                  <a:pt x="45720" y="162598"/>
                                  <a:pt x="45720" y="161645"/>
                                </a:cubicBezTo>
                                <a:cubicBezTo>
                                  <a:pt x="45720" y="160693"/>
                                  <a:pt x="45720" y="160693"/>
                                  <a:pt x="44768" y="160693"/>
                                </a:cubicBezTo>
                                <a:cubicBezTo>
                                  <a:pt x="42863" y="161645"/>
                                  <a:pt x="42863" y="161645"/>
                                  <a:pt x="42863" y="162598"/>
                                </a:cubicBezTo>
                                <a:close/>
                                <a:moveTo>
                                  <a:pt x="43815" y="203555"/>
                                </a:moveTo>
                                <a:cubicBezTo>
                                  <a:pt x="43815" y="203555"/>
                                  <a:pt x="43815" y="203555"/>
                                  <a:pt x="43815" y="203555"/>
                                </a:cubicBezTo>
                                <a:lnTo>
                                  <a:pt x="43815" y="202603"/>
                                </a:lnTo>
                                <a:cubicBezTo>
                                  <a:pt x="42863" y="202603"/>
                                  <a:pt x="42863" y="202603"/>
                                  <a:pt x="43815" y="203555"/>
                                </a:cubicBezTo>
                                <a:cubicBezTo>
                                  <a:pt x="42863" y="203555"/>
                                  <a:pt x="42863" y="203555"/>
                                  <a:pt x="43815" y="203555"/>
                                </a:cubicBezTo>
                                <a:close/>
                                <a:moveTo>
                                  <a:pt x="44768" y="149263"/>
                                </a:moveTo>
                                <a:cubicBezTo>
                                  <a:pt x="44768" y="148310"/>
                                  <a:pt x="44768" y="148310"/>
                                  <a:pt x="44768" y="149263"/>
                                </a:cubicBezTo>
                                <a:cubicBezTo>
                                  <a:pt x="43815" y="148310"/>
                                  <a:pt x="42863" y="148310"/>
                                  <a:pt x="42863" y="149263"/>
                                </a:cubicBezTo>
                                <a:cubicBezTo>
                                  <a:pt x="42863" y="150215"/>
                                  <a:pt x="42863" y="150215"/>
                                  <a:pt x="43815" y="150215"/>
                                </a:cubicBezTo>
                                <a:cubicBezTo>
                                  <a:pt x="44768" y="150215"/>
                                  <a:pt x="44768" y="150215"/>
                                  <a:pt x="44768" y="149263"/>
                                </a:cubicBezTo>
                                <a:close/>
                                <a:moveTo>
                                  <a:pt x="45720" y="238798"/>
                                </a:moveTo>
                                <a:cubicBezTo>
                                  <a:pt x="45720" y="237845"/>
                                  <a:pt x="44768" y="236893"/>
                                  <a:pt x="43815" y="235940"/>
                                </a:cubicBezTo>
                                <a:cubicBezTo>
                                  <a:pt x="42863" y="235940"/>
                                  <a:pt x="42863" y="236893"/>
                                  <a:pt x="42863" y="236893"/>
                                </a:cubicBezTo>
                                <a:cubicBezTo>
                                  <a:pt x="43815" y="237845"/>
                                  <a:pt x="43815" y="238798"/>
                                  <a:pt x="45720" y="238798"/>
                                </a:cubicBezTo>
                                <a:cubicBezTo>
                                  <a:pt x="45720" y="239750"/>
                                  <a:pt x="46672" y="238798"/>
                                  <a:pt x="45720" y="238798"/>
                                </a:cubicBezTo>
                                <a:close/>
                                <a:moveTo>
                                  <a:pt x="51435" y="154025"/>
                                </a:moveTo>
                                <a:cubicBezTo>
                                  <a:pt x="50482" y="154025"/>
                                  <a:pt x="50482" y="154025"/>
                                  <a:pt x="49530" y="154025"/>
                                </a:cubicBezTo>
                                <a:cubicBezTo>
                                  <a:pt x="48578" y="151168"/>
                                  <a:pt x="46672" y="152120"/>
                                  <a:pt x="44768" y="153073"/>
                                </a:cubicBezTo>
                                <a:cubicBezTo>
                                  <a:pt x="43815" y="153073"/>
                                  <a:pt x="43815" y="154025"/>
                                  <a:pt x="43815" y="154978"/>
                                </a:cubicBezTo>
                                <a:cubicBezTo>
                                  <a:pt x="43815" y="155930"/>
                                  <a:pt x="44768" y="155930"/>
                                  <a:pt x="45720" y="155930"/>
                                </a:cubicBezTo>
                                <a:cubicBezTo>
                                  <a:pt x="46672" y="155930"/>
                                  <a:pt x="47625" y="155930"/>
                                  <a:pt x="47625" y="154025"/>
                                </a:cubicBezTo>
                                <a:cubicBezTo>
                                  <a:pt x="47625" y="153073"/>
                                  <a:pt x="48578" y="153073"/>
                                  <a:pt x="49530" y="153073"/>
                                </a:cubicBezTo>
                                <a:cubicBezTo>
                                  <a:pt x="50482" y="154978"/>
                                  <a:pt x="50482" y="154978"/>
                                  <a:pt x="51435" y="154025"/>
                                </a:cubicBezTo>
                                <a:cubicBezTo>
                                  <a:pt x="51435" y="154978"/>
                                  <a:pt x="51435" y="154025"/>
                                  <a:pt x="51435" y="154025"/>
                                </a:cubicBezTo>
                                <a:close/>
                                <a:moveTo>
                                  <a:pt x="44768" y="214033"/>
                                </a:moveTo>
                                <a:cubicBezTo>
                                  <a:pt x="44768" y="214985"/>
                                  <a:pt x="45720" y="215938"/>
                                  <a:pt x="46672" y="214985"/>
                                </a:cubicBezTo>
                                <a:cubicBezTo>
                                  <a:pt x="47625" y="214985"/>
                                  <a:pt x="47625" y="214033"/>
                                  <a:pt x="47625" y="213080"/>
                                </a:cubicBezTo>
                                <a:cubicBezTo>
                                  <a:pt x="47625" y="212128"/>
                                  <a:pt x="47625" y="212128"/>
                                  <a:pt x="46672" y="212128"/>
                                </a:cubicBezTo>
                                <a:cubicBezTo>
                                  <a:pt x="45720" y="213080"/>
                                  <a:pt x="44768" y="213080"/>
                                  <a:pt x="44768" y="214033"/>
                                </a:cubicBezTo>
                                <a:close/>
                                <a:moveTo>
                                  <a:pt x="45720" y="117830"/>
                                </a:moveTo>
                                <a:cubicBezTo>
                                  <a:pt x="44768" y="117830"/>
                                  <a:pt x="44768" y="117830"/>
                                  <a:pt x="44768" y="118783"/>
                                </a:cubicBezTo>
                                <a:cubicBezTo>
                                  <a:pt x="44768" y="119735"/>
                                  <a:pt x="45720" y="120688"/>
                                  <a:pt x="46672" y="119735"/>
                                </a:cubicBezTo>
                                <a:cubicBezTo>
                                  <a:pt x="47625" y="119735"/>
                                  <a:pt x="47625" y="118783"/>
                                  <a:pt x="47625" y="118783"/>
                                </a:cubicBezTo>
                                <a:cubicBezTo>
                                  <a:pt x="47625" y="118783"/>
                                  <a:pt x="46672" y="117830"/>
                                  <a:pt x="45720" y="117830"/>
                                </a:cubicBezTo>
                                <a:close/>
                                <a:moveTo>
                                  <a:pt x="48578" y="220700"/>
                                </a:moveTo>
                                <a:lnTo>
                                  <a:pt x="48578" y="219748"/>
                                </a:lnTo>
                                <a:cubicBezTo>
                                  <a:pt x="47625" y="218795"/>
                                  <a:pt x="46672" y="218795"/>
                                  <a:pt x="46672" y="219748"/>
                                </a:cubicBezTo>
                                <a:cubicBezTo>
                                  <a:pt x="46672" y="219748"/>
                                  <a:pt x="45720" y="220700"/>
                                  <a:pt x="45720" y="220700"/>
                                </a:cubicBezTo>
                                <a:cubicBezTo>
                                  <a:pt x="45720" y="220700"/>
                                  <a:pt x="46672" y="220700"/>
                                  <a:pt x="46672" y="220700"/>
                                </a:cubicBezTo>
                                <a:cubicBezTo>
                                  <a:pt x="46672" y="220700"/>
                                  <a:pt x="47625" y="221653"/>
                                  <a:pt x="48578" y="220700"/>
                                </a:cubicBezTo>
                                <a:close/>
                                <a:moveTo>
                                  <a:pt x="48578" y="191173"/>
                                </a:moveTo>
                                <a:cubicBezTo>
                                  <a:pt x="48578" y="190220"/>
                                  <a:pt x="47625" y="190220"/>
                                  <a:pt x="46672" y="190220"/>
                                </a:cubicBezTo>
                                <a:cubicBezTo>
                                  <a:pt x="45720" y="190220"/>
                                  <a:pt x="44768" y="191173"/>
                                  <a:pt x="44768" y="192125"/>
                                </a:cubicBezTo>
                                <a:cubicBezTo>
                                  <a:pt x="44768" y="193078"/>
                                  <a:pt x="45720" y="193078"/>
                                  <a:pt x="46672" y="192125"/>
                                </a:cubicBezTo>
                                <a:cubicBezTo>
                                  <a:pt x="47625" y="192125"/>
                                  <a:pt x="48578" y="192125"/>
                                  <a:pt x="48578" y="191173"/>
                                </a:cubicBezTo>
                                <a:close/>
                                <a:moveTo>
                                  <a:pt x="47625" y="135928"/>
                                </a:moveTo>
                                <a:cubicBezTo>
                                  <a:pt x="46672" y="135928"/>
                                  <a:pt x="44768" y="134975"/>
                                  <a:pt x="44768" y="136880"/>
                                </a:cubicBezTo>
                                <a:cubicBezTo>
                                  <a:pt x="44768" y="137833"/>
                                  <a:pt x="45720" y="137833"/>
                                  <a:pt x="46672" y="137833"/>
                                </a:cubicBezTo>
                                <a:cubicBezTo>
                                  <a:pt x="48578" y="137833"/>
                                  <a:pt x="50482" y="137833"/>
                                  <a:pt x="50482" y="135928"/>
                                </a:cubicBezTo>
                                <a:cubicBezTo>
                                  <a:pt x="50482" y="134975"/>
                                  <a:pt x="48578" y="136880"/>
                                  <a:pt x="47625" y="135928"/>
                                </a:cubicBezTo>
                                <a:close/>
                                <a:moveTo>
                                  <a:pt x="46672" y="46393"/>
                                </a:moveTo>
                                <a:cubicBezTo>
                                  <a:pt x="46672" y="45440"/>
                                  <a:pt x="46672" y="44488"/>
                                  <a:pt x="45720" y="44488"/>
                                </a:cubicBezTo>
                                <a:cubicBezTo>
                                  <a:pt x="44768" y="44488"/>
                                  <a:pt x="44768" y="45440"/>
                                  <a:pt x="45720" y="45440"/>
                                </a:cubicBezTo>
                                <a:cubicBezTo>
                                  <a:pt x="45720" y="46393"/>
                                  <a:pt x="45720" y="47345"/>
                                  <a:pt x="46672" y="48298"/>
                                </a:cubicBezTo>
                                <a:cubicBezTo>
                                  <a:pt x="46672" y="47345"/>
                                  <a:pt x="46672" y="47345"/>
                                  <a:pt x="46672" y="46393"/>
                                </a:cubicBezTo>
                                <a:close/>
                                <a:moveTo>
                                  <a:pt x="46672" y="195935"/>
                                </a:moveTo>
                                <a:cubicBezTo>
                                  <a:pt x="47625" y="195935"/>
                                  <a:pt x="47625" y="195935"/>
                                  <a:pt x="47625" y="194983"/>
                                </a:cubicBezTo>
                                <a:cubicBezTo>
                                  <a:pt x="47625" y="194030"/>
                                  <a:pt x="46672" y="194030"/>
                                  <a:pt x="46672" y="194030"/>
                                </a:cubicBezTo>
                                <a:cubicBezTo>
                                  <a:pt x="46672" y="194030"/>
                                  <a:pt x="45720" y="194030"/>
                                  <a:pt x="45720" y="194983"/>
                                </a:cubicBezTo>
                                <a:cubicBezTo>
                                  <a:pt x="45720" y="195935"/>
                                  <a:pt x="45720" y="195935"/>
                                  <a:pt x="46672" y="195935"/>
                                </a:cubicBezTo>
                                <a:close/>
                                <a:moveTo>
                                  <a:pt x="47625" y="101638"/>
                                </a:moveTo>
                                <a:cubicBezTo>
                                  <a:pt x="46672" y="101638"/>
                                  <a:pt x="45720" y="102590"/>
                                  <a:pt x="45720" y="103543"/>
                                </a:cubicBezTo>
                                <a:cubicBezTo>
                                  <a:pt x="45720" y="103543"/>
                                  <a:pt x="45720" y="104495"/>
                                  <a:pt x="46672" y="104495"/>
                                </a:cubicBezTo>
                                <a:cubicBezTo>
                                  <a:pt x="47625" y="103543"/>
                                  <a:pt x="47625" y="102590"/>
                                  <a:pt x="47625" y="101638"/>
                                </a:cubicBezTo>
                                <a:cubicBezTo>
                                  <a:pt x="48578" y="101638"/>
                                  <a:pt x="47625" y="101638"/>
                                  <a:pt x="47625" y="101638"/>
                                </a:cubicBezTo>
                                <a:close/>
                                <a:moveTo>
                                  <a:pt x="47625" y="27343"/>
                                </a:moveTo>
                                <a:cubicBezTo>
                                  <a:pt x="47625" y="28295"/>
                                  <a:pt x="47625" y="28295"/>
                                  <a:pt x="48578" y="28295"/>
                                </a:cubicBezTo>
                                <a:cubicBezTo>
                                  <a:pt x="49530" y="30200"/>
                                  <a:pt x="50482" y="31153"/>
                                  <a:pt x="52388" y="31153"/>
                                </a:cubicBezTo>
                                <a:cubicBezTo>
                                  <a:pt x="53340" y="31153"/>
                                  <a:pt x="55245" y="31153"/>
                                  <a:pt x="56197" y="30200"/>
                                </a:cubicBezTo>
                                <a:cubicBezTo>
                                  <a:pt x="56197" y="33058"/>
                                  <a:pt x="52388" y="33058"/>
                                  <a:pt x="51435" y="34963"/>
                                </a:cubicBezTo>
                                <a:cubicBezTo>
                                  <a:pt x="51435" y="35915"/>
                                  <a:pt x="49530" y="36868"/>
                                  <a:pt x="50482" y="37820"/>
                                </a:cubicBezTo>
                                <a:cubicBezTo>
                                  <a:pt x="51435" y="38773"/>
                                  <a:pt x="53340" y="38773"/>
                                  <a:pt x="53340" y="37820"/>
                                </a:cubicBezTo>
                                <a:cubicBezTo>
                                  <a:pt x="54293" y="36868"/>
                                  <a:pt x="55245" y="34963"/>
                                  <a:pt x="56197" y="33058"/>
                                </a:cubicBezTo>
                                <a:cubicBezTo>
                                  <a:pt x="57150" y="32105"/>
                                  <a:pt x="56197" y="31153"/>
                                  <a:pt x="55245" y="30200"/>
                                </a:cubicBezTo>
                                <a:cubicBezTo>
                                  <a:pt x="52388" y="27343"/>
                                  <a:pt x="52388" y="27343"/>
                                  <a:pt x="55245" y="25438"/>
                                </a:cubicBezTo>
                                <a:cubicBezTo>
                                  <a:pt x="55245" y="26390"/>
                                  <a:pt x="55245" y="26390"/>
                                  <a:pt x="56197" y="27343"/>
                                </a:cubicBezTo>
                                <a:cubicBezTo>
                                  <a:pt x="57150" y="28295"/>
                                  <a:pt x="57150" y="27343"/>
                                  <a:pt x="57150" y="27343"/>
                                </a:cubicBezTo>
                                <a:cubicBezTo>
                                  <a:pt x="57150" y="27343"/>
                                  <a:pt x="56197" y="26390"/>
                                  <a:pt x="56197" y="26390"/>
                                </a:cubicBezTo>
                                <a:cubicBezTo>
                                  <a:pt x="57150" y="24485"/>
                                  <a:pt x="56197" y="23533"/>
                                  <a:pt x="54293" y="24485"/>
                                </a:cubicBezTo>
                                <a:cubicBezTo>
                                  <a:pt x="53340" y="24485"/>
                                  <a:pt x="52388" y="25438"/>
                                  <a:pt x="51435" y="26390"/>
                                </a:cubicBezTo>
                                <a:lnTo>
                                  <a:pt x="51435" y="26390"/>
                                </a:lnTo>
                                <a:cubicBezTo>
                                  <a:pt x="50482" y="23533"/>
                                  <a:pt x="48578" y="23533"/>
                                  <a:pt x="46672" y="24485"/>
                                </a:cubicBezTo>
                                <a:cubicBezTo>
                                  <a:pt x="44768" y="24485"/>
                                  <a:pt x="47625" y="26390"/>
                                  <a:pt x="47625" y="27343"/>
                                </a:cubicBezTo>
                                <a:close/>
                                <a:moveTo>
                                  <a:pt x="48578" y="34010"/>
                                </a:moveTo>
                                <a:cubicBezTo>
                                  <a:pt x="46672" y="34010"/>
                                  <a:pt x="47625" y="35915"/>
                                  <a:pt x="46672" y="36868"/>
                                </a:cubicBezTo>
                                <a:cubicBezTo>
                                  <a:pt x="46672" y="36868"/>
                                  <a:pt x="46672" y="37820"/>
                                  <a:pt x="47625" y="37820"/>
                                </a:cubicBezTo>
                                <a:cubicBezTo>
                                  <a:pt x="48578" y="36868"/>
                                  <a:pt x="48578" y="35915"/>
                                  <a:pt x="48578" y="34010"/>
                                </a:cubicBezTo>
                                <a:cubicBezTo>
                                  <a:pt x="48578" y="34010"/>
                                  <a:pt x="48578" y="34010"/>
                                  <a:pt x="48578" y="34010"/>
                                </a:cubicBezTo>
                                <a:close/>
                                <a:moveTo>
                                  <a:pt x="46672" y="20675"/>
                                </a:moveTo>
                                <a:cubicBezTo>
                                  <a:pt x="46672" y="20675"/>
                                  <a:pt x="47625" y="21628"/>
                                  <a:pt x="47625" y="21628"/>
                                </a:cubicBezTo>
                                <a:cubicBezTo>
                                  <a:pt x="47625" y="21628"/>
                                  <a:pt x="48578" y="21628"/>
                                  <a:pt x="48578" y="21628"/>
                                </a:cubicBezTo>
                                <a:cubicBezTo>
                                  <a:pt x="48578" y="19723"/>
                                  <a:pt x="49530" y="18770"/>
                                  <a:pt x="49530" y="16865"/>
                                </a:cubicBezTo>
                                <a:cubicBezTo>
                                  <a:pt x="49530" y="15913"/>
                                  <a:pt x="48578" y="14960"/>
                                  <a:pt x="47625" y="14960"/>
                                </a:cubicBezTo>
                                <a:cubicBezTo>
                                  <a:pt x="47625" y="14960"/>
                                  <a:pt x="46672" y="14960"/>
                                  <a:pt x="46672" y="14960"/>
                                </a:cubicBezTo>
                                <a:cubicBezTo>
                                  <a:pt x="46672" y="16865"/>
                                  <a:pt x="46672" y="18770"/>
                                  <a:pt x="46672" y="20675"/>
                                </a:cubicBezTo>
                                <a:close/>
                                <a:moveTo>
                                  <a:pt x="48578" y="166408"/>
                                </a:moveTo>
                                <a:cubicBezTo>
                                  <a:pt x="48578" y="166408"/>
                                  <a:pt x="48578" y="166408"/>
                                  <a:pt x="48578" y="166408"/>
                                </a:cubicBezTo>
                                <a:cubicBezTo>
                                  <a:pt x="49530" y="165455"/>
                                  <a:pt x="48578" y="165455"/>
                                  <a:pt x="48578" y="165455"/>
                                </a:cubicBezTo>
                                <a:cubicBezTo>
                                  <a:pt x="48578" y="165455"/>
                                  <a:pt x="47625" y="165455"/>
                                  <a:pt x="48578" y="166408"/>
                                </a:cubicBezTo>
                                <a:cubicBezTo>
                                  <a:pt x="47625" y="166408"/>
                                  <a:pt x="47625" y="166408"/>
                                  <a:pt x="48578" y="166408"/>
                                </a:cubicBezTo>
                                <a:close/>
                                <a:moveTo>
                                  <a:pt x="50482" y="127355"/>
                                </a:moveTo>
                                <a:cubicBezTo>
                                  <a:pt x="51435" y="127355"/>
                                  <a:pt x="51435" y="127355"/>
                                  <a:pt x="50482" y="127355"/>
                                </a:cubicBezTo>
                                <a:cubicBezTo>
                                  <a:pt x="50482" y="124498"/>
                                  <a:pt x="49530" y="123545"/>
                                  <a:pt x="48578" y="122593"/>
                                </a:cubicBezTo>
                                <a:cubicBezTo>
                                  <a:pt x="48578" y="122593"/>
                                  <a:pt x="47625" y="123545"/>
                                  <a:pt x="47625" y="124498"/>
                                </a:cubicBezTo>
                                <a:cubicBezTo>
                                  <a:pt x="47625" y="126403"/>
                                  <a:pt x="48578" y="127355"/>
                                  <a:pt x="50482" y="127355"/>
                                </a:cubicBezTo>
                                <a:close/>
                                <a:moveTo>
                                  <a:pt x="50482" y="163550"/>
                                </a:moveTo>
                                <a:lnTo>
                                  <a:pt x="50482" y="163550"/>
                                </a:lnTo>
                                <a:cubicBezTo>
                                  <a:pt x="49530" y="162598"/>
                                  <a:pt x="49530" y="161645"/>
                                  <a:pt x="48578" y="162598"/>
                                </a:cubicBezTo>
                                <a:cubicBezTo>
                                  <a:pt x="49530" y="161645"/>
                                  <a:pt x="49530" y="162598"/>
                                  <a:pt x="50482" y="163550"/>
                                </a:cubicBezTo>
                                <a:cubicBezTo>
                                  <a:pt x="50482" y="162598"/>
                                  <a:pt x="49530" y="163550"/>
                                  <a:pt x="50482" y="163550"/>
                                </a:cubicBezTo>
                                <a:close/>
                                <a:moveTo>
                                  <a:pt x="52388" y="44488"/>
                                </a:moveTo>
                                <a:cubicBezTo>
                                  <a:pt x="52388" y="43535"/>
                                  <a:pt x="51435" y="43535"/>
                                  <a:pt x="51435" y="43535"/>
                                </a:cubicBezTo>
                                <a:cubicBezTo>
                                  <a:pt x="50482" y="43535"/>
                                  <a:pt x="49530" y="43535"/>
                                  <a:pt x="49530" y="44488"/>
                                </a:cubicBezTo>
                                <a:cubicBezTo>
                                  <a:pt x="49530" y="45440"/>
                                  <a:pt x="49530" y="45440"/>
                                  <a:pt x="50482" y="45440"/>
                                </a:cubicBezTo>
                                <a:cubicBezTo>
                                  <a:pt x="51435" y="45440"/>
                                  <a:pt x="52388" y="45440"/>
                                  <a:pt x="52388" y="44488"/>
                                </a:cubicBezTo>
                                <a:close/>
                                <a:moveTo>
                                  <a:pt x="50482" y="26390"/>
                                </a:moveTo>
                                <a:cubicBezTo>
                                  <a:pt x="50482" y="26390"/>
                                  <a:pt x="50482" y="26390"/>
                                  <a:pt x="50482" y="26390"/>
                                </a:cubicBezTo>
                                <a:cubicBezTo>
                                  <a:pt x="51435" y="27343"/>
                                  <a:pt x="52388" y="28295"/>
                                  <a:pt x="51435" y="28295"/>
                                </a:cubicBezTo>
                                <a:cubicBezTo>
                                  <a:pt x="51435" y="29248"/>
                                  <a:pt x="49530" y="27343"/>
                                  <a:pt x="50482" y="26390"/>
                                </a:cubicBezTo>
                                <a:close/>
                                <a:moveTo>
                                  <a:pt x="54293" y="104495"/>
                                </a:moveTo>
                                <a:cubicBezTo>
                                  <a:pt x="54293" y="104495"/>
                                  <a:pt x="54293" y="104495"/>
                                  <a:pt x="54293" y="104495"/>
                                </a:cubicBezTo>
                                <a:lnTo>
                                  <a:pt x="54293" y="104495"/>
                                </a:lnTo>
                                <a:cubicBezTo>
                                  <a:pt x="53340" y="104495"/>
                                  <a:pt x="53340" y="105448"/>
                                  <a:pt x="54293" y="104495"/>
                                </a:cubicBezTo>
                                <a:cubicBezTo>
                                  <a:pt x="54293" y="105448"/>
                                  <a:pt x="54293" y="104495"/>
                                  <a:pt x="54293" y="104495"/>
                                </a:cubicBezTo>
                                <a:close/>
                                <a:moveTo>
                                  <a:pt x="57150" y="91160"/>
                                </a:moveTo>
                                <a:cubicBezTo>
                                  <a:pt x="56197" y="91160"/>
                                  <a:pt x="56197" y="91160"/>
                                  <a:pt x="57150" y="91160"/>
                                </a:cubicBezTo>
                                <a:cubicBezTo>
                                  <a:pt x="56197" y="91160"/>
                                  <a:pt x="56197" y="91160"/>
                                  <a:pt x="57150" y="91160"/>
                                </a:cubicBezTo>
                                <a:cubicBezTo>
                                  <a:pt x="56197" y="92113"/>
                                  <a:pt x="56197" y="92113"/>
                                  <a:pt x="57150" y="91160"/>
                                </a:cubicBezTo>
                                <a:cubicBezTo>
                                  <a:pt x="56197" y="92113"/>
                                  <a:pt x="57150" y="92113"/>
                                  <a:pt x="57150" y="9116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69083983" name="Freeform 969083983"/>
                        <wps:cNvSpPr/>
                        <wps:spPr>
                          <a:xfrm>
                            <a:off x="1180959" y="84686"/>
                            <a:ext cx="153205" cy="182880"/>
                          </a:xfrm>
                          <a:custGeom>
                            <a:avLst/>
                            <a:gdLst>
                              <a:gd name="connsiteX0" fmla="*/ 152794 w 153205"/>
                              <a:gd name="connsiteY0" fmla="*/ 98108 h 182880"/>
                              <a:gd name="connsiteX1" fmla="*/ 148985 w 153205"/>
                              <a:gd name="connsiteY1" fmla="*/ 125730 h 182880"/>
                              <a:gd name="connsiteX2" fmla="*/ 141365 w 153205"/>
                              <a:gd name="connsiteY2" fmla="*/ 145733 h 182880"/>
                              <a:gd name="connsiteX3" fmla="*/ 107075 w 153205"/>
                              <a:gd name="connsiteY3" fmla="*/ 177165 h 182880"/>
                              <a:gd name="connsiteX4" fmla="*/ 82309 w 153205"/>
                              <a:gd name="connsiteY4" fmla="*/ 182880 h 182880"/>
                              <a:gd name="connsiteX5" fmla="*/ 67069 w 153205"/>
                              <a:gd name="connsiteY5" fmla="*/ 180975 h 182880"/>
                              <a:gd name="connsiteX6" fmla="*/ 63259 w 153205"/>
                              <a:gd name="connsiteY6" fmla="*/ 180023 h 182880"/>
                              <a:gd name="connsiteX7" fmla="*/ 32780 w 153205"/>
                              <a:gd name="connsiteY7" fmla="*/ 167640 h 182880"/>
                              <a:gd name="connsiteX8" fmla="*/ 6109 w 153205"/>
                              <a:gd name="connsiteY8" fmla="*/ 131445 h 182880"/>
                              <a:gd name="connsiteX9" fmla="*/ 394 w 153205"/>
                              <a:gd name="connsiteY9" fmla="*/ 102870 h 182880"/>
                              <a:gd name="connsiteX10" fmla="*/ 1347 w 153205"/>
                              <a:gd name="connsiteY10" fmla="*/ 87630 h 182880"/>
                              <a:gd name="connsiteX11" fmla="*/ 12777 w 153205"/>
                              <a:gd name="connsiteY11" fmla="*/ 43815 h 182880"/>
                              <a:gd name="connsiteX12" fmla="*/ 41352 w 153205"/>
                              <a:gd name="connsiteY12" fmla="*/ 10478 h 182880"/>
                              <a:gd name="connsiteX13" fmla="*/ 71832 w 153205"/>
                              <a:gd name="connsiteY13" fmla="*/ 953 h 182880"/>
                              <a:gd name="connsiteX14" fmla="*/ 81357 w 153205"/>
                              <a:gd name="connsiteY14" fmla="*/ 0 h 182880"/>
                              <a:gd name="connsiteX15" fmla="*/ 139460 w 153205"/>
                              <a:gd name="connsiteY15" fmla="*/ 36195 h 182880"/>
                              <a:gd name="connsiteX16" fmla="*/ 152794 w 153205"/>
                              <a:gd name="connsiteY16" fmla="*/ 98108 h 182880"/>
                              <a:gd name="connsiteX17" fmla="*/ 8967 w 153205"/>
                              <a:gd name="connsiteY17" fmla="*/ 79058 h 182880"/>
                              <a:gd name="connsiteX18" fmla="*/ 8967 w 153205"/>
                              <a:gd name="connsiteY18" fmla="*/ 79058 h 182880"/>
                              <a:gd name="connsiteX19" fmla="*/ 14682 w 153205"/>
                              <a:gd name="connsiteY19" fmla="*/ 78105 h 182880"/>
                              <a:gd name="connsiteX20" fmla="*/ 15634 w 153205"/>
                              <a:gd name="connsiteY20" fmla="*/ 77153 h 182880"/>
                              <a:gd name="connsiteX21" fmla="*/ 12777 w 153205"/>
                              <a:gd name="connsiteY21" fmla="*/ 75248 h 182880"/>
                              <a:gd name="connsiteX22" fmla="*/ 8967 w 153205"/>
                              <a:gd name="connsiteY22" fmla="*/ 79058 h 182880"/>
                              <a:gd name="connsiteX23" fmla="*/ 8967 w 153205"/>
                              <a:gd name="connsiteY23" fmla="*/ 79058 h 182880"/>
                              <a:gd name="connsiteX24" fmla="*/ 10872 w 153205"/>
                              <a:gd name="connsiteY24" fmla="*/ 98108 h 182880"/>
                              <a:gd name="connsiteX25" fmla="*/ 10872 w 153205"/>
                              <a:gd name="connsiteY25" fmla="*/ 98108 h 182880"/>
                              <a:gd name="connsiteX26" fmla="*/ 8015 w 153205"/>
                              <a:gd name="connsiteY26" fmla="*/ 99060 h 182880"/>
                              <a:gd name="connsiteX27" fmla="*/ 8967 w 153205"/>
                              <a:gd name="connsiteY27" fmla="*/ 100013 h 182880"/>
                              <a:gd name="connsiteX28" fmla="*/ 10872 w 153205"/>
                              <a:gd name="connsiteY28" fmla="*/ 98108 h 182880"/>
                              <a:gd name="connsiteX29" fmla="*/ 46115 w 153205"/>
                              <a:gd name="connsiteY29" fmla="*/ 60008 h 182880"/>
                              <a:gd name="connsiteX30" fmla="*/ 46115 w 153205"/>
                              <a:gd name="connsiteY30" fmla="*/ 60008 h 182880"/>
                              <a:gd name="connsiteX31" fmla="*/ 45162 w 153205"/>
                              <a:gd name="connsiteY31" fmla="*/ 57150 h 182880"/>
                              <a:gd name="connsiteX32" fmla="*/ 40400 w 153205"/>
                              <a:gd name="connsiteY32" fmla="*/ 53340 h 182880"/>
                              <a:gd name="connsiteX33" fmla="*/ 36590 w 153205"/>
                              <a:gd name="connsiteY33" fmla="*/ 50483 h 182880"/>
                              <a:gd name="connsiteX34" fmla="*/ 37542 w 153205"/>
                              <a:gd name="connsiteY34" fmla="*/ 49530 h 182880"/>
                              <a:gd name="connsiteX35" fmla="*/ 39447 w 153205"/>
                              <a:gd name="connsiteY35" fmla="*/ 49530 h 182880"/>
                              <a:gd name="connsiteX36" fmla="*/ 43257 w 153205"/>
                              <a:gd name="connsiteY36" fmla="*/ 52388 h 182880"/>
                              <a:gd name="connsiteX37" fmla="*/ 44209 w 153205"/>
                              <a:gd name="connsiteY37" fmla="*/ 52388 h 182880"/>
                              <a:gd name="connsiteX38" fmla="*/ 44209 w 153205"/>
                              <a:gd name="connsiteY38" fmla="*/ 51435 h 182880"/>
                              <a:gd name="connsiteX39" fmla="*/ 40400 w 153205"/>
                              <a:gd name="connsiteY39" fmla="*/ 46673 h 182880"/>
                              <a:gd name="connsiteX40" fmla="*/ 35637 w 153205"/>
                              <a:gd name="connsiteY40" fmla="*/ 42863 h 182880"/>
                              <a:gd name="connsiteX41" fmla="*/ 38494 w 153205"/>
                              <a:gd name="connsiteY41" fmla="*/ 42863 h 182880"/>
                              <a:gd name="connsiteX42" fmla="*/ 41352 w 153205"/>
                              <a:gd name="connsiteY42" fmla="*/ 41910 h 182880"/>
                              <a:gd name="connsiteX43" fmla="*/ 42305 w 153205"/>
                              <a:gd name="connsiteY43" fmla="*/ 40005 h 182880"/>
                              <a:gd name="connsiteX44" fmla="*/ 42305 w 153205"/>
                              <a:gd name="connsiteY44" fmla="*/ 40958 h 182880"/>
                              <a:gd name="connsiteX45" fmla="*/ 43257 w 153205"/>
                              <a:gd name="connsiteY45" fmla="*/ 41910 h 182880"/>
                              <a:gd name="connsiteX46" fmla="*/ 44209 w 153205"/>
                              <a:gd name="connsiteY46" fmla="*/ 40958 h 182880"/>
                              <a:gd name="connsiteX47" fmla="*/ 43257 w 153205"/>
                              <a:gd name="connsiteY47" fmla="*/ 40005 h 182880"/>
                              <a:gd name="connsiteX48" fmla="*/ 42305 w 153205"/>
                              <a:gd name="connsiteY48" fmla="*/ 40005 h 182880"/>
                              <a:gd name="connsiteX49" fmla="*/ 44209 w 153205"/>
                              <a:gd name="connsiteY49" fmla="*/ 37148 h 182880"/>
                              <a:gd name="connsiteX50" fmla="*/ 48019 w 153205"/>
                              <a:gd name="connsiteY50" fmla="*/ 28575 h 182880"/>
                              <a:gd name="connsiteX51" fmla="*/ 42305 w 153205"/>
                              <a:gd name="connsiteY51" fmla="*/ 33338 h 182880"/>
                              <a:gd name="connsiteX52" fmla="*/ 40400 w 153205"/>
                              <a:gd name="connsiteY52" fmla="*/ 32385 h 182880"/>
                              <a:gd name="connsiteX53" fmla="*/ 42305 w 153205"/>
                              <a:gd name="connsiteY53" fmla="*/ 31433 h 182880"/>
                              <a:gd name="connsiteX54" fmla="*/ 46115 w 153205"/>
                              <a:gd name="connsiteY54" fmla="*/ 29528 h 182880"/>
                              <a:gd name="connsiteX55" fmla="*/ 43257 w 153205"/>
                              <a:gd name="connsiteY55" fmla="*/ 25718 h 182880"/>
                              <a:gd name="connsiteX56" fmla="*/ 42305 w 153205"/>
                              <a:gd name="connsiteY56" fmla="*/ 24765 h 182880"/>
                              <a:gd name="connsiteX57" fmla="*/ 34684 w 153205"/>
                              <a:gd name="connsiteY57" fmla="*/ 28575 h 182880"/>
                              <a:gd name="connsiteX58" fmla="*/ 32780 w 153205"/>
                              <a:gd name="connsiteY58" fmla="*/ 32385 h 182880"/>
                              <a:gd name="connsiteX59" fmla="*/ 35637 w 153205"/>
                              <a:gd name="connsiteY59" fmla="*/ 33338 h 182880"/>
                              <a:gd name="connsiteX60" fmla="*/ 32780 w 153205"/>
                              <a:gd name="connsiteY60" fmla="*/ 39053 h 182880"/>
                              <a:gd name="connsiteX61" fmla="*/ 32780 w 153205"/>
                              <a:gd name="connsiteY61" fmla="*/ 40958 h 182880"/>
                              <a:gd name="connsiteX62" fmla="*/ 35637 w 153205"/>
                              <a:gd name="connsiteY62" fmla="*/ 42863 h 182880"/>
                              <a:gd name="connsiteX63" fmla="*/ 34684 w 153205"/>
                              <a:gd name="connsiteY63" fmla="*/ 46673 h 182880"/>
                              <a:gd name="connsiteX64" fmla="*/ 28017 w 153205"/>
                              <a:gd name="connsiteY64" fmla="*/ 45720 h 182880"/>
                              <a:gd name="connsiteX65" fmla="*/ 26112 w 153205"/>
                              <a:gd name="connsiteY65" fmla="*/ 45720 h 182880"/>
                              <a:gd name="connsiteX66" fmla="*/ 26112 w 153205"/>
                              <a:gd name="connsiteY66" fmla="*/ 46673 h 182880"/>
                              <a:gd name="connsiteX67" fmla="*/ 28017 w 153205"/>
                              <a:gd name="connsiteY67" fmla="*/ 45720 h 182880"/>
                              <a:gd name="connsiteX68" fmla="*/ 29922 w 153205"/>
                              <a:gd name="connsiteY68" fmla="*/ 51435 h 182880"/>
                              <a:gd name="connsiteX69" fmla="*/ 25159 w 153205"/>
                              <a:gd name="connsiteY69" fmla="*/ 52388 h 182880"/>
                              <a:gd name="connsiteX70" fmla="*/ 24207 w 153205"/>
                              <a:gd name="connsiteY70" fmla="*/ 55245 h 182880"/>
                              <a:gd name="connsiteX71" fmla="*/ 27065 w 153205"/>
                              <a:gd name="connsiteY71" fmla="*/ 58103 h 182880"/>
                              <a:gd name="connsiteX72" fmla="*/ 27065 w 153205"/>
                              <a:gd name="connsiteY72" fmla="*/ 60008 h 182880"/>
                              <a:gd name="connsiteX73" fmla="*/ 26112 w 153205"/>
                              <a:gd name="connsiteY73" fmla="*/ 60008 h 182880"/>
                              <a:gd name="connsiteX74" fmla="*/ 23255 w 153205"/>
                              <a:gd name="connsiteY74" fmla="*/ 58103 h 182880"/>
                              <a:gd name="connsiteX75" fmla="*/ 18492 w 153205"/>
                              <a:gd name="connsiteY75" fmla="*/ 60960 h 182880"/>
                              <a:gd name="connsiteX76" fmla="*/ 17540 w 153205"/>
                              <a:gd name="connsiteY76" fmla="*/ 61913 h 182880"/>
                              <a:gd name="connsiteX77" fmla="*/ 17540 w 153205"/>
                              <a:gd name="connsiteY77" fmla="*/ 67628 h 182880"/>
                              <a:gd name="connsiteX78" fmla="*/ 19444 w 153205"/>
                              <a:gd name="connsiteY78" fmla="*/ 70485 h 182880"/>
                              <a:gd name="connsiteX79" fmla="*/ 21350 w 153205"/>
                              <a:gd name="connsiteY79" fmla="*/ 69533 h 182880"/>
                              <a:gd name="connsiteX80" fmla="*/ 21350 w 153205"/>
                              <a:gd name="connsiteY80" fmla="*/ 65723 h 182880"/>
                              <a:gd name="connsiteX81" fmla="*/ 20397 w 153205"/>
                              <a:gd name="connsiteY81" fmla="*/ 64770 h 182880"/>
                              <a:gd name="connsiteX82" fmla="*/ 21350 w 153205"/>
                              <a:gd name="connsiteY82" fmla="*/ 62865 h 182880"/>
                              <a:gd name="connsiteX83" fmla="*/ 24207 w 153205"/>
                              <a:gd name="connsiteY83" fmla="*/ 61913 h 182880"/>
                              <a:gd name="connsiteX84" fmla="*/ 24207 w 153205"/>
                              <a:gd name="connsiteY84" fmla="*/ 68580 h 182880"/>
                              <a:gd name="connsiteX85" fmla="*/ 24207 w 153205"/>
                              <a:gd name="connsiteY85" fmla="*/ 72390 h 182880"/>
                              <a:gd name="connsiteX86" fmla="*/ 26112 w 153205"/>
                              <a:gd name="connsiteY86" fmla="*/ 78105 h 182880"/>
                              <a:gd name="connsiteX87" fmla="*/ 23255 w 153205"/>
                              <a:gd name="connsiteY87" fmla="*/ 75248 h 182880"/>
                              <a:gd name="connsiteX88" fmla="*/ 20397 w 153205"/>
                              <a:gd name="connsiteY88" fmla="*/ 74295 h 182880"/>
                              <a:gd name="connsiteX89" fmla="*/ 20397 w 153205"/>
                              <a:gd name="connsiteY89" fmla="*/ 77153 h 182880"/>
                              <a:gd name="connsiteX90" fmla="*/ 20397 w 153205"/>
                              <a:gd name="connsiteY90" fmla="*/ 80963 h 182880"/>
                              <a:gd name="connsiteX91" fmla="*/ 15634 w 153205"/>
                              <a:gd name="connsiteY91" fmla="*/ 87630 h 182880"/>
                              <a:gd name="connsiteX92" fmla="*/ 12777 w 153205"/>
                              <a:gd name="connsiteY92" fmla="*/ 88583 h 182880"/>
                              <a:gd name="connsiteX93" fmla="*/ 12777 w 153205"/>
                              <a:gd name="connsiteY93" fmla="*/ 90488 h 182880"/>
                              <a:gd name="connsiteX94" fmla="*/ 17540 w 153205"/>
                              <a:gd name="connsiteY94" fmla="*/ 91440 h 182880"/>
                              <a:gd name="connsiteX95" fmla="*/ 16587 w 153205"/>
                              <a:gd name="connsiteY95" fmla="*/ 88583 h 182880"/>
                              <a:gd name="connsiteX96" fmla="*/ 16587 w 153205"/>
                              <a:gd name="connsiteY96" fmla="*/ 87630 h 182880"/>
                              <a:gd name="connsiteX97" fmla="*/ 22302 w 153205"/>
                              <a:gd name="connsiteY97" fmla="*/ 87630 h 182880"/>
                              <a:gd name="connsiteX98" fmla="*/ 28969 w 153205"/>
                              <a:gd name="connsiteY98" fmla="*/ 89535 h 182880"/>
                              <a:gd name="connsiteX99" fmla="*/ 31827 w 153205"/>
                              <a:gd name="connsiteY99" fmla="*/ 90488 h 182880"/>
                              <a:gd name="connsiteX100" fmla="*/ 35637 w 153205"/>
                              <a:gd name="connsiteY100" fmla="*/ 91440 h 182880"/>
                              <a:gd name="connsiteX101" fmla="*/ 41352 w 153205"/>
                              <a:gd name="connsiteY101" fmla="*/ 90488 h 182880"/>
                              <a:gd name="connsiteX102" fmla="*/ 40400 w 153205"/>
                              <a:gd name="connsiteY102" fmla="*/ 87630 h 182880"/>
                              <a:gd name="connsiteX103" fmla="*/ 41352 w 153205"/>
                              <a:gd name="connsiteY103" fmla="*/ 85725 h 182880"/>
                              <a:gd name="connsiteX104" fmla="*/ 43257 w 153205"/>
                              <a:gd name="connsiteY104" fmla="*/ 83820 h 182880"/>
                              <a:gd name="connsiteX105" fmla="*/ 44209 w 153205"/>
                              <a:gd name="connsiteY105" fmla="*/ 85725 h 182880"/>
                              <a:gd name="connsiteX106" fmla="*/ 44209 w 153205"/>
                              <a:gd name="connsiteY106" fmla="*/ 85725 h 182880"/>
                              <a:gd name="connsiteX107" fmla="*/ 43257 w 153205"/>
                              <a:gd name="connsiteY107" fmla="*/ 83820 h 182880"/>
                              <a:gd name="connsiteX108" fmla="*/ 45162 w 153205"/>
                              <a:gd name="connsiteY108" fmla="*/ 81915 h 182880"/>
                              <a:gd name="connsiteX109" fmla="*/ 47067 w 153205"/>
                              <a:gd name="connsiteY109" fmla="*/ 80010 h 182880"/>
                              <a:gd name="connsiteX110" fmla="*/ 44209 w 153205"/>
                              <a:gd name="connsiteY110" fmla="*/ 80010 h 182880"/>
                              <a:gd name="connsiteX111" fmla="*/ 39447 w 153205"/>
                              <a:gd name="connsiteY111" fmla="*/ 85725 h 182880"/>
                              <a:gd name="connsiteX112" fmla="*/ 35637 w 153205"/>
                              <a:gd name="connsiteY112" fmla="*/ 86678 h 182880"/>
                              <a:gd name="connsiteX113" fmla="*/ 28017 w 153205"/>
                              <a:gd name="connsiteY113" fmla="*/ 80963 h 182880"/>
                              <a:gd name="connsiteX114" fmla="*/ 28969 w 153205"/>
                              <a:gd name="connsiteY114" fmla="*/ 78105 h 182880"/>
                              <a:gd name="connsiteX115" fmla="*/ 32780 w 153205"/>
                              <a:gd name="connsiteY115" fmla="*/ 76200 h 182880"/>
                              <a:gd name="connsiteX116" fmla="*/ 32780 w 153205"/>
                              <a:gd name="connsiteY116" fmla="*/ 75248 h 182880"/>
                              <a:gd name="connsiteX117" fmla="*/ 36590 w 153205"/>
                              <a:gd name="connsiteY117" fmla="*/ 72390 h 182880"/>
                              <a:gd name="connsiteX118" fmla="*/ 36590 w 153205"/>
                              <a:gd name="connsiteY118" fmla="*/ 75248 h 182880"/>
                              <a:gd name="connsiteX119" fmla="*/ 37542 w 153205"/>
                              <a:gd name="connsiteY119" fmla="*/ 77153 h 182880"/>
                              <a:gd name="connsiteX120" fmla="*/ 39447 w 153205"/>
                              <a:gd name="connsiteY120" fmla="*/ 76200 h 182880"/>
                              <a:gd name="connsiteX121" fmla="*/ 40400 w 153205"/>
                              <a:gd name="connsiteY121" fmla="*/ 74295 h 182880"/>
                              <a:gd name="connsiteX122" fmla="*/ 41352 w 153205"/>
                              <a:gd name="connsiteY122" fmla="*/ 73343 h 182880"/>
                              <a:gd name="connsiteX123" fmla="*/ 41352 w 153205"/>
                              <a:gd name="connsiteY123" fmla="*/ 74295 h 182880"/>
                              <a:gd name="connsiteX124" fmla="*/ 39447 w 153205"/>
                              <a:gd name="connsiteY124" fmla="*/ 80963 h 182880"/>
                              <a:gd name="connsiteX125" fmla="*/ 39447 w 153205"/>
                              <a:gd name="connsiteY125" fmla="*/ 81915 h 182880"/>
                              <a:gd name="connsiteX126" fmla="*/ 43257 w 153205"/>
                              <a:gd name="connsiteY126" fmla="*/ 74295 h 182880"/>
                              <a:gd name="connsiteX127" fmla="*/ 44209 w 153205"/>
                              <a:gd name="connsiteY127" fmla="*/ 72390 h 182880"/>
                              <a:gd name="connsiteX128" fmla="*/ 46115 w 153205"/>
                              <a:gd name="connsiteY128" fmla="*/ 71438 h 182880"/>
                              <a:gd name="connsiteX129" fmla="*/ 48019 w 153205"/>
                              <a:gd name="connsiteY129" fmla="*/ 64770 h 182880"/>
                              <a:gd name="connsiteX130" fmla="*/ 47067 w 153205"/>
                              <a:gd name="connsiteY130" fmla="*/ 60960 h 182880"/>
                              <a:gd name="connsiteX131" fmla="*/ 46115 w 153205"/>
                              <a:gd name="connsiteY131" fmla="*/ 60008 h 182880"/>
                              <a:gd name="connsiteX132" fmla="*/ 9919 w 153205"/>
                              <a:gd name="connsiteY132" fmla="*/ 69533 h 182880"/>
                              <a:gd name="connsiteX133" fmla="*/ 9919 w 153205"/>
                              <a:gd name="connsiteY133" fmla="*/ 69533 h 182880"/>
                              <a:gd name="connsiteX134" fmla="*/ 11825 w 153205"/>
                              <a:gd name="connsiteY134" fmla="*/ 68580 h 182880"/>
                              <a:gd name="connsiteX135" fmla="*/ 10872 w 153205"/>
                              <a:gd name="connsiteY135" fmla="*/ 67628 h 182880"/>
                              <a:gd name="connsiteX136" fmla="*/ 9919 w 153205"/>
                              <a:gd name="connsiteY136" fmla="*/ 69533 h 182880"/>
                              <a:gd name="connsiteX137" fmla="*/ 20397 w 153205"/>
                              <a:gd name="connsiteY137" fmla="*/ 103823 h 182880"/>
                              <a:gd name="connsiteX138" fmla="*/ 19444 w 153205"/>
                              <a:gd name="connsiteY138" fmla="*/ 101918 h 182880"/>
                              <a:gd name="connsiteX139" fmla="*/ 12777 w 153205"/>
                              <a:gd name="connsiteY139" fmla="*/ 100013 h 182880"/>
                              <a:gd name="connsiteX140" fmla="*/ 11825 w 153205"/>
                              <a:gd name="connsiteY140" fmla="*/ 100965 h 182880"/>
                              <a:gd name="connsiteX141" fmla="*/ 11825 w 153205"/>
                              <a:gd name="connsiteY141" fmla="*/ 101918 h 182880"/>
                              <a:gd name="connsiteX142" fmla="*/ 15634 w 153205"/>
                              <a:gd name="connsiteY142" fmla="*/ 104775 h 182880"/>
                              <a:gd name="connsiteX143" fmla="*/ 20397 w 153205"/>
                              <a:gd name="connsiteY143" fmla="*/ 103823 h 182880"/>
                              <a:gd name="connsiteX144" fmla="*/ 13730 w 153205"/>
                              <a:gd name="connsiteY144" fmla="*/ 94298 h 182880"/>
                              <a:gd name="connsiteX145" fmla="*/ 14682 w 153205"/>
                              <a:gd name="connsiteY145" fmla="*/ 94298 h 182880"/>
                              <a:gd name="connsiteX146" fmla="*/ 15634 w 153205"/>
                              <a:gd name="connsiteY146" fmla="*/ 93345 h 182880"/>
                              <a:gd name="connsiteX147" fmla="*/ 13730 w 153205"/>
                              <a:gd name="connsiteY147" fmla="*/ 94298 h 182880"/>
                              <a:gd name="connsiteX148" fmla="*/ 13730 w 153205"/>
                              <a:gd name="connsiteY148" fmla="*/ 94298 h 182880"/>
                              <a:gd name="connsiteX149" fmla="*/ 18492 w 153205"/>
                              <a:gd name="connsiteY149" fmla="*/ 100013 h 182880"/>
                              <a:gd name="connsiteX150" fmla="*/ 18492 w 153205"/>
                              <a:gd name="connsiteY150" fmla="*/ 100013 h 182880"/>
                              <a:gd name="connsiteX151" fmla="*/ 18492 w 153205"/>
                              <a:gd name="connsiteY151" fmla="*/ 98108 h 182880"/>
                              <a:gd name="connsiteX152" fmla="*/ 18492 w 153205"/>
                              <a:gd name="connsiteY152" fmla="*/ 100013 h 182880"/>
                              <a:gd name="connsiteX153" fmla="*/ 18492 w 153205"/>
                              <a:gd name="connsiteY153" fmla="*/ 100013 h 182880"/>
                              <a:gd name="connsiteX154" fmla="*/ 27065 w 153205"/>
                              <a:gd name="connsiteY154" fmla="*/ 94298 h 182880"/>
                              <a:gd name="connsiteX155" fmla="*/ 27065 w 153205"/>
                              <a:gd name="connsiteY155" fmla="*/ 92393 h 182880"/>
                              <a:gd name="connsiteX156" fmla="*/ 25159 w 153205"/>
                              <a:gd name="connsiteY156" fmla="*/ 92393 h 182880"/>
                              <a:gd name="connsiteX157" fmla="*/ 20397 w 153205"/>
                              <a:gd name="connsiteY157" fmla="*/ 91440 h 182880"/>
                              <a:gd name="connsiteX158" fmla="*/ 19444 w 153205"/>
                              <a:gd name="connsiteY158" fmla="*/ 91440 h 182880"/>
                              <a:gd name="connsiteX159" fmla="*/ 19444 w 153205"/>
                              <a:gd name="connsiteY159" fmla="*/ 93345 h 182880"/>
                              <a:gd name="connsiteX160" fmla="*/ 24207 w 153205"/>
                              <a:gd name="connsiteY160" fmla="*/ 101918 h 182880"/>
                              <a:gd name="connsiteX161" fmla="*/ 25159 w 153205"/>
                              <a:gd name="connsiteY161" fmla="*/ 102870 h 182880"/>
                              <a:gd name="connsiteX162" fmla="*/ 28017 w 153205"/>
                              <a:gd name="connsiteY162" fmla="*/ 99060 h 182880"/>
                              <a:gd name="connsiteX163" fmla="*/ 29922 w 153205"/>
                              <a:gd name="connsiteY163" fmla="*/ 97155 h 182880"/>
                              <a:gd name="connsiteX164" fmla="*/ 27065 w 153205"/>
                              <a:gd name="connsiteY164" fmla="*/ 96203 h 182880"/>
                              <a:gd name="connsiteX165" fmla="*/ 27065 w 153205"/>
                              <a:gd name="connsiteY165" fmla="*/ 94298 h 182880"/>
                              <a:gd name="connsiteX166" fmla="*/ 20397 w 153205"/>
                              <a:gd name="connsiteY166" fmla="*/ 107633 h 182880"/>
                              <a:gd name="connsiteX167" fmla="*/ 23255 w 153205"/>
                              <a:gd name="connsiteY167" fmla="*/ 109538 h 182880"/>
                              <a:gd name="connsiteX168" fmla="*/ 22302 w 153205"/>
                              <a:gd name="connsiteY168" fmla="*/ 106680 h 182880"/>
                              <a:gd name="connsiteX169" fmla="*/ 20397 w 153205"/>
                              <a:gd name="connsiteY169" fmla="*/ 105728 h 182880"/>
                              <a:gd name="connsiteX170" fmla="*/ 20397 w 153205"/>
                              <a:gd name="connsiteY170" fmla="*/ 107633 h 182880"/>
                              <a:gd name="connsiteX171" fmla="*/ 23255 w 153205"/>
                              <a:gd name="connsiteY171" fmla="*/ 117158 h 182880"/>
                              <a:gd name="connsiteX172" fmla="*/ 23255 w 153205"/>
                              <a:gd name="connsiteY172" fmla="*/ 117158 h 182880"/>
                              <a:gd name="connsiteX173" fmla="*/ 21350 w 153205"/>
                              <a:gd name="connsiteY173" fmla="*/ 114300 h 182880"/>
                              <a:gd name="connsiteX174" fmla="*/ 20397 w 153205"/>
                              <a:gd name="connsiteY174" fmla="*/ 115253 h 182880"/>
                              <a:gd name="connsiteX175" fmla="*/ 23255 w 153205"/>
                              <a:gd name="connsiteY175" fmla="*/ 117158 h 182880"/>
                              <a:gd name="connsiteX176" fmla="*/ 20397 w 153205"/>
                              <a:gd name="connsiteY176" fmla="*/ 41910 h 182880"/>
                              <a:gd name="connsiteX177" fmla="*/ 20397 w 153205"/>
                              <a:gd name="connsiteY177" fmla="*/ 41910 h 182880"/>
                              <a:gd name="connsiteX178" fmla="*/ 20397 w 153205"/>
                              <a:gd name="connsiteY178" fmla="*/ 41910 h 182880"/>
                              <a:gd name="connsiteX179" fmla="*/ 20397 w 153205"/>
                              <a:gd name="connsiteY179" fmla="*/ 41910 h 182880"/>
                              <a:gd name="connsiteX180" fmla="*/ 20397 w 153205"/>
                              <a:gd name="connsiteY180" fmla="*/ 41910 h 182880"/>
                              <a:gd name="connsiteX181" fmla="*/ 21350 w 153205"/>
                              <a:gd name="connsiteY181" fmla="*/ 132398 h 182880"/>
                              <a:gd name="connsiteX182" fmla="*/ 22302 w 153205"/>
                              <a:gd name="connsiteY182" fmla="*/ 132398 h 182880"/>
                              <a:gd name="connsiteX183" fmla="*/ 22302 w 153205"/>
                              <a:gd name="connsiteY183" fmla="*/ 131445 h 182880"/>
                              <a:gd name="connsiteX184" fmla="*/ 21350 w 153205"/>
                              <a:gd name="connsiteY184" fmla="*/ 130493 h 182880"/>
                              <a:gd name="connsiteX185" fmla="*/ 20397 w 153205"/>
                              <a:gd name="connsiteY185" fmla="*/ 130493 h 182880"/>
                              <a:gd name="connsiteX186" fmla="*/ 21350 w 153205"/>
                              <a:gd name="connsiteY186" fmla="*/ 132398 h 182880"/>
                              <a:gd name="connsiteX187" fmla="*/ 20397 w 153205"/>
                              <a:gd name="connsiteY187" fmla="*/ 55245 h 182880"/>
                              <a:gd name="connsiteX188" fmla="*/ 20397 w 153205"/>
                              <a:gd name="connsiteY188" fmla="*/ 55245 h 182880"/>
                              <a:gd name="connsiteX189" fmla="*/ 20397 w 153205"/>
                              <a:gd name="connsiteY189" fmla="*/ 55245 h 182880"/>
                              <a:gd name="connsiteX190" fmla="*/ 20397 w 153205"/>
                              <a:gd name="connsiteY190" fmla="*/ 55245 h 182880"/>
                              <a:gd name="connsiteX191" fmla="*/ 21350 w 153205"/>
                              <a:gd name="connsiteY191" fmla="*/ 121920 h 182880"/>
                              <a:gd name="connsiteX192" fmla="*/ 21350 w 153205"/>
                              <a:gd name="connsiteY192" fmla="*/ 121920 h 182880"/>
                              <a:gd name="connsiteX193" fmla="*/ 21350 w 153205"/>
                              <a:gd name="connsiteY193" fmla="*/ 121920 h 182880"/>
                              <a:gd name="connsiteX194" fmla="*/ 21350 w 153205"/>
                              <a:gd name="connsiteY194" fmla="*/ 121920 h 182880"/>
                              <a:gd name="connsiteX195" fmla="*/ 21350 w 153205"/>
                              <a:gd name="connsiteY195" fmla="*/ 121920 h 182880"/>
                              <a:gd name="connsiteX196" fmla="*/ 22302 w 153205"/>
                              <a:gd name="connsiteY196" fmla="*/ 112395 h 182880"/>
                              <a:gd name="connsiteX197" fmla="*/ 23255 w 153205"/>
                              <a:gd name="connsiteY197" fmla="*/ 112395 h 182880"/>
                              <a:gd name="connsiteX198" fmla="*/ 22302 w 153205"/>
                              <a:gd name="connsiteY198" fmla="*/ 110490 h 182880"/>
                              <a:gd name="connsiteX199" fmla="*/ 22302 w 153205"/>
                              <a:gd name="connsiteY199" fmla="*/ 112395 h 182880"/>
                              <a:gd name="connsiteX200" fmla="*/ 25159 w 153205"/>
                              <a:gd name="connsiteY200" fmla="*/ 133350 h 182880"/>
                              <a:gd name="connsiteX201" fmla="*/ 22302 w 153205"/>
                              <a:gd name="connsiteY201" fmla="*/ 132398 h 182880"/>
                              <a:gd name="connsiteX202" fmla="*/ 22302 w 153205"/>
                              <a:gd name="connsiteY202" fmla="*/ 134303 h 182880"/>
                              <a:gd name="connsiteX203" fmla="*/ 23255 w 153205"/>
                              <a:gd name="connsiteY203" fmla="*/ 136208 h 182880"/>
                              <a:gd name="connsiteX204" fmla="*/ 25159 w 153205"/>
                              <a:gd name="connsiteY204" fmla="*/ 133350 h 182880"/>
                              <a:gd name="connsiteX205" fmla="*/ 25159 w 153205"/>
                              <a:gd name="connsiteY205" fmla="*/ 102870 h 182880"/>
                              <a:gd name="connsiteX206" fmla="*/ 23255 w 153205"/>
                              <a:gd name="connsiteY206" fmla="*/ 104775 h 182880"/>
                              <a:gd name="connsiteX207" fmla="*/ 24207 w 153205"/>
                              <a:gd name="connsiteY207" fmla="*/ 104775 h 182880"/>
                              <a:gd name="connsiteX208" fmla="*/ 25159 w 153205"/>
                              <a:gd name="connsiteY208" fmla="*/ 102870 h 182880"/>
                              <a:gd name="connsiteX209" fmla="*/ 26112 w 153205"/>
                              <a:gd name="connsiteY209" fmla="*/ 60960 h 182880"/>
                              <a:gd name="connsiteX210" fmla="*/ 27065 w 153205"/>
                              <a:gd name="connsiteY210" fmla="*/ 60960 h 182880"/>
                              <a:gd name="connsiteX211" fmla="*/ 26112 w 153205"/>
                              <a:gd name="connsiteY211" fmla="*/ 60960 h 182880"/>
                              <a:gd name="connsiteX212" fmla="*/ 26112 w 153205"/>
                              <a:gd name="connsiteY212" fmla="*/ 60960 h 182880"/>
                              <a:gd name="connsiteX213" fmla="*/ 26112 w 153205"/>
                              <a:gd name="connsiteY213" fmla="*/ 60960 h 182880"/>
                              <a:gd name="connsiteX214" fmla="*/ 27065 w 153205"/>
                              <a:gd name="connsiteY214" fmla="*/ 66675 h 182880"/>
                              <a:gd name="connsiteX215" fmla="*/ 27065 w 153205"/>
                              <a:gd name="connsiteY215" fmla="*/ 66675 h 182880"/>
                              <a:gd name="connsiteX216" fmla="*/ 26112 w 153205"/>
                              <a:gd name="connsiteY216" fmla="*/ 67628 h 182880"/>
                              <a:gd name="connsiteX217" fmla="*/ 26112 w 153205"/>
                              <a:gd name="connsiteY217" fmla="*/ 66675 h 182880"/>
                              <a:gd name="connsiteX218" fmla="*/ 27065 w 153205"/>
                              <a:gd name="connsiteY218" fmla="*/ 66675 h 182880"/>
                              <a:gd name="connsiteX219" fmla="*/ 28017 w 153205"/>
                              <a:gd name="connsiteY219" fmla="*/ 101918 h 182880"/>
                              <a:gd name="connsiteX220" fmla="*/ 26112 w 153205"/>
                              <a:gd name="connsiteY220" fmla="*/ 101918 h 182880"/>
                              <a:gd name="connsiteX221" fmla="*/ 25159 w 153205"/>
                              <a:gd name="connsiteY221" fmla="*/ 101918 h 182880"/>
                              <a:gd name="connsiteX222" fmla="*/ 25159 w 153205"/>
                              <a:gd name="connsiteY222" fmla="*/ 102870 h 182880"/>
                              <a:gd name="connsiteX223" fmla="*/ 26112 w 153205"/>
                              <a:gd name="connsiteY223" fmla="*/ 102870 h 182880"/>
                              <a:gd name="connsiteX224" fmla="*/ 28017 w 153205"/>
                              <a:gd name="connsiteY224" fmla="*/ 101918 h 182880"/>
                              <a:gd name="connsiteX225" fmla="*/ 27065 w 153205"/>
                              <a:gd name="connsiteY225" fmla="*/ 140018 h 182880"/>
                              <a:gd name="connsiteX226" fmla="*/ 27065 w 153205"/>
                              <a:gd name="connsiteY226" fmla="*/ 140018 h 182880"/>
                              <a:gd name="connsiteX227" fmla="*/ 27065 w 153205"/>
                              <a:gd name="connsiteY227" fmla="*/ 140018 h 182880"/>
                              <a:gd name="connsiteX228" fmla="*/ 27065 w 153205"/>
                              <a:gd name="connsiteY228" fmla="*/ 140018 h 182880"/>
                              <a:gd name="connsiteX229" fmla="*/ 27065 w 153205"/>
                              <a:gd name="connsiteY229" fmla="*/ 140018 h 182880"/>
                              <a:gd name="connsiteX230" fmla="*/ 26112 w 153205"/>
                              <a:gd name="connsiteY230" fmla="*/ 28575 h 182880"/>
                              <a:gd name="connsiteX231" fmla="*/ 26112 w 153205"/>
                              <a:gd name="connsiteY231" fmla="*/ 28575 h 182880"/>
                              <a:gd name="connsiteX232" fmla="*/ 28017 w 153205"/>
                              <a:gd name="connsiteY232" fmla="*/ 28575 h 182880"/>
                              <a:gd name="connsiteX233" fmla="*/ 28017 w 153205"/>
                              <a:gd name="connsiteY233" fmla="*/ 27623 h 182880"/>
                              <a:gd name="connsiteX234" fmla="*/ 26112 w 153205"/>
                              <a:gd name="connsiteY234" fmla="*/ 28575 h 182880"/>
                              <a:gd name="connsiteX235" fmla="*/ 27065 w 153205"/>
                              <a:gd name="connsiteY235" fmla="*/ 38100 h 182880"/>
                              <a:gd name="connsiteX236" fmla="*/ 27065 w 153205"/>
                              <a:gd name="connsiteY236" fmla="*/ 38100 h 182880"/>
                              <a:gd name="connsiteX237" fmla="*/ 27065 w 153205"/>
                              <a:gd name="connsiteY237" fmla="*/ 38100 h 182880"/>
                              <a:gd name="connsiteX238" fmla="*/ 27065 w 153205"/>
                              <a:gd name="connsiteY238" fmla="*/ 38100 h 182880"/>
                              <a:gd name="connsiteX239" fmla="*/ 27065 w 153205"/>
                              <a:gd name="connsiteY239" fmla="*/ 38100 h 182880"/>
                              <a:gd name="connsiteX240" fmla="*/ 28017 w 153205"/>
                              <a:gd name="connsiteY240" fmla="*/ 121920 h 182880"/>
                              <a:gd name="connsiteX241" fmla="*/ 28017 w 153205"/>
                              <a:gd name="connsiteY241" fmla="*/ 121920 h 182880"/>
                              <a:gd name="connsiteX242" fmla="*/ 28017 w 153205"/>
                              <a:gd name="connsiteY242" fmla="*/ 121920 h 182880"/>
                              <a:gd name="connsiteX243" fmla="*/ 28017 w 153205"/>
                              <a:gd name="connsiteY243" fmla="*/ 121920 h 182880"/>
                              <a:gd name="connsiteX244" fmla="*/ 28017 w 153205"/>
                              <a:gd name="connsiteY244" fmla="*/ 121920 h 182880"/>
                              <a:gd name="connsiteX245" fmla="*/ 28017 w 153205"/>
                              <a:gd name="connsiteY245" fmla="*/ 113348 h 182880"/>
                              <a:gd name="connsiteX246" fmla="*/ 28017 w 153205"/>
                              <a:gd name="connsiteY246" fmla="*/ 113348 h 182880"/>
                              <a:gd name="connsiteX247" fmla="*/ 28017 w 153205"/>
                              <a:gd name="connsiteY247" fmla="*/ 116205 h 182880"/>
                              <a:gd name="connsiteX248" fmla="*/ 28969 w 153205"/>
                              <a:gd name="connsiteY248" fmla="*/ 115253 h 182880"/>
                              <a:gd name="connsiteX249" fmla="*/ 28017 w 153205"/>
                              <a:gd name="connsiteY249" fmla="*/ 113348 h 182880"/>
                              <a:gd name="connsiteX250" fmla="*/ 28969 w 153205"/>
                              <a:gd name="connsiteY250" fmla="*/ 124778 h 182880"/>
                              <a:gd name="connsiteX251" fmla="*/ 28969 w 153205"/>
                              <a:gd name="connsiteY251" fmla="*/ 124778 h 182880"/>
                              <a:gd name="connsiteX252" fmla="*/ 28017 w 153205"/>
                              <a:gd name="connsiteY252" fmla="*/ 124778 h 182880"/>
                              <a:gd name="connsiteX253" fmla="*/ 28969 w 153205"/>
                              <a:gd name="connsiteY253" fmla="*/ 124778 h 182880"/>
                              <a:gd name="connsiteX254" fmla="*/ 28969 w 153205"/>
                              <a:gd name="connsiteY254" fmla="*/ 124778 h 182880"/>
                              <a:gd name="connsiteX255" fmla="*/ 31827 w 153205"/>
                              <a:gd name="connsiteY255" fmla="*/ 56198 h 182880"/>
                              <a:gd name="connsiteX256" fmla="*/ 28017 w 153205"/>
                              <a:gd name="connsiteY256" fmla="*/ 54293 h 182880"/>
                              <a:gd name="connsiteX257" fmla="*/ 28969 w 153205"/>
                              <a:gd name="connsiteY257" fmla="*/ 53340 h 182880"/>
                              <a:gd name="connsiteX258" fmla="*/ 31827 w 153205"/>
                              <a:gd name="connsiteY258" fmla="*/ 56198 h 182880"/>
                              <a:gd name="connsiteX259" fmla="*/ 31827 w 153205"/>
                              <a:gd name="connsiteY259" fmla="*/ 56198 h 182880"/>
                              <a:gd name="connsiteX260" fmla="*/ 31827 w 153205"/>
                              <a:gd name="connsiteY260" fmla="*/ 107633 h 182880"/>
                              <a:gd name="connsiteX261" fmla="*/ 32780 w 153205"/>
                              <a:gd name="connsiteY261" fmla="*/ 106680 h 182880"/>
                              <a:gd name="connsiteX262" fmla="*/ 30875 w 153205"/>
                              <a:gd name="connsiteY262" fmla="*/ 104775 h 182880"/>
                              <a:gd name="connsiteX263" fmla="*/ 27065 w 153205"/>
                              <a:gd name="connsiteY263" fmla="*/ 105728 h 182880"/>
                              <a:gd name="connsiteX264" fmla="*/ 27065 w 153205"/>
                              <a:gd name="connsiteY264" fmla="*/ 106680 h 182880"/>
                              <a:gd name="connsiteX265" fmla="*/ 28969 w 153205"/>
                              <a:gd name="connsiteY265" fmla="*/ 105728 h 182880"/>
                              <a:gd name="connsiteX266" fmla="*/ 31827 w 153205"/>
                              <a:gd name="connsiteY266" fmla="*/ 107633 h 182880"/>
                              <a:gd name="connsiteX267" fmla="*/ 30875 w 153205"/>
                              <a:gd name="connsiteY267" fmla="*/ 79058 h 182880"/>
                              <a:gd name="connsiteX268" fmla="*/ 28969 w 153205"/>
                              <a:gd name="connsiteY268" fmla="*/ 80010 h 182880"/>
                              <a:gd name="connsiteX269" fmla="*/ 29922 w 153205"/>
                              <a:gd name="connsiteY269" fmla="*/ 80963 h 182880"/>
                              <a:gd name="connsiteX270" fmla="*/ 30875 w 153205"/>
                              <a:gd name="connsiteY270" fmla="*/ 79058 h 182880"/>
                              <a:gd name="connsiteX271" fmla="*/ 30875 w 153205"/>
                              <a:gd name="connsiteY271" fmla="*/ 79058 h 182880"/>
                              <a:gd name="connsiteX272" fmla="*/ 30875 w 153205"/>
                              <a:gd name="connsiteY272" fmla="*/ 141923 h 182880"/>
                              <a:gd name="connsiteX273" fmla="*/ 32780 w 153205"/>
                              <a:gd name="connsiteY273" fmla="*/ 141923 h 182880"/>
                              <a:gd name="connsiteX274" fmla="*/ 33732 w 153205"/>
                              <a:gd name="connsiteY274" fmla="*/ 143828 h 182880"/>
                              <a:gd name="connsiteX275" fmla="*/ 32780 w 153205"/>
                              <a:gd name="connsiteY275" fmla="*/ 140970 h 182880"/>
                              <a:gd name="connsiteX276" fmla="*/ 29922 w 153205"/>
                              <a:gd name="connsiteY276" fmla="*/ 140018 h 182880"/>
                              <a:gd name="connsiteX277" fmla="*/ 28017 w 153205"/>
                              <a:gd name="connsiteY277" fmla="*/ 141923 h 182880"/>
                              <a:gd name="connsiteX278" fmla="*/ 29922 w 153205"/>
                              <a:gd name="connsiteY278" fmla="*/ 144780 h 182880"/>
                              <a:gd name="connsiteX279" fmla="*/ 33732 w 153205"/>
                              <a:gd name="connsiteY279" fmla="*/ 143828 h 182880"/>
                              <a:gd name="connsiteX280" fmla="*/ 31827 w 153205"/>
                              <a:gd name="connsiteY280" fmla="*/ 143828 h 182880"/>
                              <a:gd name="connsiteX281" fmla="*/ 30875 w 153205"/>
                              <a:gd name="connsiteY281" fmla="*/ 141923 h 182880"/>
                              <a:gd name="connsiteX282" fmla="*/ 28969 w 153205"/>
                              <a:gd name="connsiteY282" fmla="*/ 50483 h 182880"/>
                              <a:gd name="connsiteX283" fmla="*/ 32780 w 153205"/>
                              <a:gd name="connsiteY283" fmla="*/ 48578 h 182880"/>
                              <a:gd name="connsiteX284" fmla="*/ 28969 w 153205"/>
                              <a:gd name="connsiteY284" fmla="*/ 50483 h 182880"/>
                              <a:gd name="connsiteX285" fmla="*/ 31827 w 153205"/>
                              <a:gd name="connsiteY285" fmla="*/ 127635 h 182880"/>
                              <a:gd name="connsiteX286" fmla="*/ 31827 w 153205"/>
                              <a:gd name="connsiteY286" fmla="*/ 127635 h 182880"/>
                              <a:gd name="connsiteX287" fmla="*/ 29922 w 153205"/>
                              <a:gd name="connsiteY287" fmla="*/ 129540 h 182880"/>
                              <a:gd name="connsiteX288" fmla="*/ 30875 w 153205"/>
                              <a:gd name="connsiteY288" fmla="*/ 129540 h 182880"/>
                              <a:gd name="connsiteX289" fmla="*/ 31827 w 153205"/>
                              <a:gd name="connsiteY289" fmla="*/ 127635 h 182880"/>
                              <a:gd name="connsiteX290" fmla="*/ 39447 w 153205"/>
                              <a:gd name="connsiteY290" fmla="*/ 64770 h 182880"/>
                              <a:gd name="connsiteX291" fmla="*/ 38494 w 153205"/>
                              <a:gd name="connsiteY291" fmla="*/ 63818 h 182880"/>
                              <a:gd name="connsiteX292" fmla="*/ 32780 w 153205"/>
                              <a:gd name="connsiteY292" fmla="*/ 63818 h 182880"/>
                              <a:gd name="connsiteX293" fmla="*/ 32780 w 153205"/>
                              <a:gd name="connsiteY293" fmla="*/ 65723 h 182880"/>
                              <a:gd name="connsiteX294" fmla="*/ 33732 w 153205"/>
                              <a:gd name="connsiteY294" fmla="*/ 67628 h 182880"/>
                              <a:gd name="connsiteX295" fmla="*/ 30875 w 153205"/>
                              <a:gd name="connsiteY295" fmla="*/ 67628 h 182880"/>
                              <a:gd name="connsiteX296" fmla="*/ 29922 w 153205"/>
                              <a:gd name="connsiteY296" fmla="*/ 65723 h 182880"/>
                              <a:gd name="connsiteX297" fmla="*/ 29922 w 153205"/>
                              <a:gd name="connsiteY297" fmla="*/ 60008 h 182880"/>
                              <a:gd name="connsiteX298" fmla="*/ 31827 w 153205"/>
                              <a:gd name="connsiteY298" fmla="*/ 59055 h 182880"/>
                              <a:gd name="connsiteX299" fmla="*/ 36590 w 153205"/>
                              <a:gd name="connsiteY299" fmla="*/ 59055 h 182880"/>
                              <a:gd name="connsiteX300" fmla="*/ 38494 w 153205"/>
                              <a:gd name="connsiteY300" fmla="*/ 60008 h 182880"/>
                              <a:gd name="connsiteX301" fmla="*/ 41352 w 153205"/>
                              <a:gd name="connsiteY301" fmla="*/ 63818 h 182880"/>
                              <a:gd name="connsiteX302" fmla="*/ 39447 w 153205"/>
                              <a:gd name="connsiteY302" fmla="*/ 64770 h 182880"/>
                              <a:gd name="connsiteX303" fmla="*/ 29922 w 153205"/>
                              <a:gd name="connsiteY303" fmla="*/ 35243 h 182880"/>
                              <a:gd name="connsiteX304" fmla="*/ 29922 w 153205"/>
                              <a:gd name="connsiteY304" fmla="*/ 35243 h 182880"/>
                              <a:gd name="connsiteX305" fmla="*/ 29922 w 153205"/>
                              <a:gd name="connsiteY305" fmla="*/ 35243 h 182880"/>
                              <a:gd name="connsiteX306" fmla="*/ 29922 w 153205"/>
                              <a:gd name="connsiteY306" fmla="*/ 35243 h 182880"/>
                              <a:gd name="connsiteX307" fmla="*/ 29922 w 153205"/>
                              <a:gd name="connsiteY307" fmla="*/ 35243 h 182880"/>
                              <a:gd name="connsiteX308" fmla="*/ 39447 w 153205"/>
                              <a:gd name="connsiteY308" fmla="*/ 97155 h 182880"/>
                              <a:gd name="connsiteX309" fmla="*/ 36590 w 153205"/>
                              <a:gd name="connsiteY309" fmla="*/ 98108 h 182880"/>
                              <a:gd name="connsiteX310" fmla="*/ 36590 w 153205"/>
                              <a:gd name="connsiteY310" fmla="*/ 100013 h 182880"/>
                              <a:gd name="connsiteX311" fmla="*/ 34684 w 153205"/>
                              <a:gd name="connsiteY311" fmla="*/ 101918 h 182880"/>
                              <a:gd name="connsiteX312" fmla="*/ 33732 w 153205"/>
                              <a:gd name="connsiteY312" fmla="*/ 100013 h 182880"/>
                              <a:gd name="connsiteX313" fmla="*/ 33732 w 153205"/>
                              <a:gd name="connsiteY313" fmla="*/ 96203 h 182880"/>
                              <a:gd name="connsiteX314" fmla="*/ 32780 w 153205"/>
                              <a:gd name="connsiteY314" fmla="*/ 94298 h 182880"/>
                              <a:gd name="connsiteX315" fmla="*/ 31827 w 153205"/>
                              <a:gd name="connsiteY315" fmla="*/ 96203 h 182880"/>
                              <a:gd name="connsiteX316" fmla="*/ 31827 w 153205"/>
                              <a:gd name="connsiteY316" fmla="*/ 99060 h 182880"/>
                              <a:gd name="connsiteX317" fmla="*/ 32780 w 153205"/>
                              <a:gd name="connsiteY317" fmla="*/ 102870 h 182880"/>
                              <a:gd name="connsiteX318" fmla="*/ 37542 w 153205"/>
                              <a:gd name="connsiteY318" fmla="*/ 101918 h 182880"/>
                              <a:gd name="connsiteX319" fmla="*/ 38494 w 153205"/>
                              <a:gd name="connsiteY319" fmla="*/ 100013 h 182880"/>
                              <a:gd name="connsiteX320" fmla="*/ 39447 w 153205"/>
                              <a:gd name="connsiteY320" fmla="*/ 97155 h 182880"/>
                              <a:gd name="connsiteX321" fmla="*/ 33732 w 153205"/>
                              <a:gd name="connsiteY321" fmla="*/ 29528 h 182880"/>
                              <a:gd name="connsiteX322" fmla="*/ 34684 w 153205"/>
                              <a:gd name="connsiteY322" fmla="*/ 33338 h 182880"/>
                              <a:gd name="connsiteX323" fmla="*/ 33732 w 153205"/>
                              <a:gd name="connsiteY323" fmla="*/ 29528 h 182880"/>
                              <a:gd name="connsiteX324" fmla="*/ 35637 w 153205"/>
                              <a:gd name="connsiteY324" fmla="*/ 113348 h 182880"/>
                              <a:gd name="connsiteX325" fmla="*/ 35637 w 153205"/>
                              <a:gd name="connsiteY325" fmla="*/ 113348 h 182880"/>
                              <a:gd name="connsiteX326" fmla="*/ 35637 w 153205"/>
                              <a:gd name="connsiteY326" fmla="*/ 112395 h 182880"/>
                              <a:gd name="connsiteX327" fmla="*/ 35637 w 153205"/>
                              <a:gd name="connsiteY327" fmla="*/ 113348 h 182880"/>
                              <a:gd name="connsiteX328" fmla="*/ 35637 w 153205"/>
                              <a:gd name="connsiteY328" fmla="*/ 113348 h 182880"/>
                              <a:gd name="connsiteX329" fmla="*/ 37542 w 153205"/>
                              <a:gd name="connsiteY329" fmla="*/ 141923 h 182880"/>
                              <a:gd name="connsiteX330" fmla="*/ 37542 w 153205"/>
                              <a:gd name="connsiteY330" fmla="*/ 140018 h 182880"/>
                              <a:gd name="connsiteX331" fmla="*/ 36590 w 153205"/>
                              <a:gd name="connsiteY331" fmla="*/ 139065 h 182880"/>
                              <a:gd name="connsiteX332" fmla="*/ 37542 w 153205"/>
                              <a:gd name="connsiteY332" fmla="*/ 141923 h 182880"/>
                              <a:gd name="connsiteX333" fmla="*/ 37542 w 153205"/>
                              <a:gd name="connsiteY333" fmla="*/ 141923 h 182880"/>
                              <a:gd name="connsiteX334" fmla="*/ 38494 w 153205"/>
                              <a:gd name="connsiteY334" fmla="*/ 155258 h 182880"/>
                              <a:gd name="connsiteX335" fmla="*/ 38494 w 153205"/>
                              <a:gd name="connsiteY335" fmla="*/ 155258 h 182880"/>
                              <a:gd name="connsiteX336" fmla="*/ 37542 w 153205"/>
                              <a:gd name="connsiteY336" fmla="*/ 154305 h 182880"/>
                              <a:gd name="connsiteX337" fmla="*/ 38494 w 153205"/>
                              <a:gd name="connsiteY337" fmla="*/ 155258 h 182880"/>
                              <a:gd name="connsiteX338" fmla="*/ 38494 w 153205"/>
                              <a:gd name="connsiteY338" fmla="*/ 155258 h 182880"/>
                              <a:gd name="connsiteX339" fmla="*/ 37542 w 153205"/>
                              <a:gd name="connsiteY339" fmla="*/ 37148 h 182880"/>
                              <a:gd name="connsiteX340" fmla="*/ 38494 w 153205"/>
                              <a:gd name="connsiteY340" fmla="*/ 36195 h 182880"/>
                              <a:gd name="connsiteX341" fmla="*/ 39447 w 153205"/>
                              <a:gd name="connsiteY341" fmla="*/ 38100 h 182880"/>
                              <a:gd name="connsiteX342" fmla="*/ 37542 w 153205"/>
                              <a:gd name="connsiteY342" fmla="*/ 39053 h 182880"/>
                              <a:gd name="connsiteX343" fmla="*/ 37542 w 153205"/>
                              <a:gd name="connsiteY343" fmla="*/ 37148 h 182880"/>
                              <a:gd name="connsiteX344" fmla="*/ 40400 w 153205"/>
                              <a:gd name="connsiteY344" fmla="*/ 88583 h 182880"/>
                              <a:gd name="connsiteX345" fmla="*/ 39447 w 153205"/>
                              <a:gd name="connsiteY345" fmla="*/ 88583 h 182880"/>
                              <a:gd name="connsiteX346" fmla="*/ 38494 w 153205"/>
                              <a:gd name="connsiteY346" fmla="*/ 89535 h 182880"/>
                              <a:gd name="connsiteX347" fmla="*/ 40400 w 153205"/>
                              <a:gd name="connsiteY347" fmla="*/ 88583 h 182880"/>
                              <a:gd name="connsiteX348" fmla="*/ 40400 w 153205"/>
                              <a:gd name="connsiteY348" fmla="*/ 88583 h 182880"/>
                              <a:gd name="connsiteX349" fmla="*/ 44209 w 153205"/>
                              <a:gd name="connsiteY349" fmla="*/ 143828 h 182880"/>
                              <a:gd name="connsiteX350" fmla="*/ 44209 w 153205"/>
                              <a:gd name="connsiteY350" fmla="*/ 143828 h 182880"/>
                              <a:gd name="connsiteX351" fmla="*/ 44209 w 153205"/>
                              <a:gd name="connsiteY351" fmla="*/ 143828 h 182880"/>
                              <a:gd name="connsiteX352" fmla="*/ 44209 w 153205"/>
                              <a:gd name="connsiteY352" fmla="*/ 143828 h 182880"/>
                              <a:gd name="connsiteX353" fmla="*/ 44209 w 153205"/>
                              <a:gd name="connsiteY353" fmla="*/ 143828 h 182880"/>
                              <a:gd name="connsiteX354" fmla="*/ 45162 w 153205"/>
                              <a:gd name="connsiteY354" fmla="*/ 23813 h 182880"/>
                              <a:gd name="connsiteX355" fmla="*/ 45162 w 153205"/>
                              <a:gd name="connsiteY355" fmla="*/ 23813 h 182880"/>
                              <a:gd name="connsiteX356" fmla="*/ 47067 w 153205"/>
                              <a:gd name="connsiteY356" fmla="*/ 23813 h 182880"/>
                              <a:gd name="connsiteX357" fmla="*/ 45162 w 153205"/>
                              <a:gd name="connsiteY357" fmla="*/ 23813 h 182880"/>
                              <a:gd name="connsiteX358" fmla="*/ 45162 w 153205"/>
                              <a:gd name="connsiteY358" fmla="*/ 23813 h 182880"/>
                              <a:gd name="connsiteX359" fmla="*/ 49925 w 153205"/>
                              <a:gd name="connsiteY359" fmla="*/ 60960 h 182880"/>
                              <a:gd name="connsiteX360" fmla="*/ 48972 w 153205"/>
                              <a:gd name="connsiteY360" fmla="*/ 60008 h 182880"/>
                              <a:gd name="connsiteX361" fmla="*/ 48019 w 153205"/>
                              <a:gd name="connsiteY361" fmla="*/ 60008 h 182880"/>
                              <a:gd name="connsiteX362" fmla="*/ 48972 w 153205"/>
                              <a:gd name="connsiteY362" fmla="*/ 60008 h 182880"/>
                              <a:gd name="connsiteX363" fmla="*/ 49925 w 153205"/>
                              <a:gd name="connsiteY363" fmla="*/ 60960 h 182880"/>
                              <a:gd name="connsiteX364" fmla="*/ 49925 w 153205"/>
                              <a:gd name="connsiteY364" fmla="*/ 39053 h 182880"/>
                              <a:gd name="connsiteX365" fmla="*/ 48972 w 153205"/>
                              <a:gd name="connsiteY365" fmla="*/ 36195 h 182880"/>
                              <a:gd name="connsiteX366" fmla="*/ 48019 w 153205"/>
                              <a:gd name="connsiteY366" fmla="*/ 38100 h 182880"/>
                              <a:gd name="connsiteX367" fmla="*/ 49925 w 153205"/>
                              <a:gd name="connsiteY367" fmla="*/ 39053 h 182880"/>
                              <a:gd name="connsiteX368" fmla="*/ 49925 w 153205"/>
                              <a:gd name="connsiteY368" fmla="*/ 39053 h 182880"/>
                              <a:gd name="connsiteX369" fmla="*/ 48972 w 153205"/>
                              <a:gd name="connsiteY369" fmla="*/ 26670 h 182880"/>
                              <a:gd name="connsiteX370" fmla="*/ 48972 w 153205"/>
                              <a:gd name="connsiteY370" fmla="*/ 26670 h 182880"/>
                              <a:gd name="connsiteX371" fmla="*/ 48972 w 153205"/>
                              <a:gd name="connsiteY371" fmla="*/ 26670 h 182880"/>
                              <a:gd name="connsiteX372" fmla="*/ 48972 w 153205"/>
                              <a:gd name="connsiteY372" fmla="*/ 26670 h 182880"/>
                              <a:gd name="connsiteX373" fmla="*/ 48972 w 153205"/>
                              <a:gd name="connsiteY373" fmla="*/ 26670 h 182880"/>
                              <a:gd name="connsiteX374" fmla="*/ 102312 w 153205"/>
                              <a:gd name="connsiteY374" fmla="*/ 92393 h 182880"/>
                              <a:gd name="connsiteX375" fmla="*/ 103265 w 153205"/>
                              <a:gd name="connsiteY375" fmla="*/ 83820 h 182880"/>
                              <a:gd name="connsiteX376" fmla="*/ 101359 w 153205"/>
                              <a:gd name="connsiteY376" fmla="*/ 67628 h 182880"/>
                              <a:gd name="connsiteX377" fmla="*/ 96597 w 153205"/>
                              <a:gd name="connsiteY377" fmla="*/ 33338 h 182880"/>
                              <a:gd name="connsiteX378" fmla="*/ 88977 w 153205"/>
                              <a:gd name="connsiteY378" fmla="*/ 16193 h 182880"/>
                              <a:gd name="connsiteX379" fmla="*/ 68975 w 153205"/>
                              <a:gd name="connsiteY379" fmla="*/ 15240 h 182880"/>
                              <a:gd name="connsiteX380" fmla="*/ 59450 w 153205"/>
                              <a:gd name="connsiteY380" fmla="*/ 30480 h 182880"/>
                              <a:gd name="connsiteX381" fmla="*/ 50877 w 153205"/>
                              <a:gd name="connsiteY381" fmla="*/ 81915 h 182880"/>
                              <a:gd name="connsiteX382" fmla="*/ 54687 w 153205"/>
                              <a:gd name="connsiteY382" fmla="*/ 139065 h 182880"/>
                              <a:gd name="connsiteX383" fmla="*/ 67069 w 153205"/>
                              <a:gd name="connsiteY383" fmla="*/ 165735 h 182880"/>
                              <a:gd name="connsiteX384" fmla="*/ 88025 w 153205"/>
                              <a:gd name="connsiteY384" fmla="*/ 165735 h 182880"/>
                              <a:gd name="connsiteX385" fmla="*/ 93740 w 153205"/>
                              <a:gd name="connsiteY385" fmla="*/ 155258 h 182880"/>
                              <a:gd name="connsiteX386" fmla="*/ 101359 w 153205"/>
                              <a:gd name="connsiteY386" fmla="*/ 110490 h 182880"/>
                              <a:gd name="connsiteX387" fmla="*/ 101359 w 153205"/>
                              <a:gd name="connsiteY387" fmla="*/ 94298 h 182880"/>
                              <a:gd name="connsiteX388" fmla="*/ 102312 w 153205"/>
                              <a:gd name="connsiteY388" fmla="*/ 92393 h 182880"/>
                              <a:gd name="connsiteX389" fmla="*/ 111837 w 153205"/>
                              <a:gd name="connsiteY389" fmla="*/ 142875 h 182880"/>
                              <a:gd name="connsiteX390" fmla="*/ 109932 w 153205"/>
                              <a:gd name="connsiteY390" fmla="*/ 143828 h 182880"/>
                              <a:gd name="connsiteX391" fmla="*/ 109932 w 153205"/>
                              <a:gd name="connsiteY391" fmla="*/ 144780 h 182880"/>
                              <a:gd name="connsiteX392" fmla="*/ 107075 w 153205"/>
                              <a:gd name="connsiteY392" fmla="*/ 147638 h 182880"/>
                              <a:gd name="connsiteX393" fmla="*/ 108027 w 153205"/>
                              <a:gd name="connsiteY393" fmla="*/ 148590 h 182880"/>
                              <a:gd name="connsiteX394" fmla="*/ 109932 w 153205"/>
                              <a:gd name="connsiteY394" fmla="*/ 144780 h 182880"/>
                              <a:gd name="connsiteX395" fmla="*/ 109932 w 153205"/>
                              <a:gd name="connsiteY395" fmla="*/ 144780 h 182880"/>
                              <a:gd name="connsiteX396" fmla="*/ 110884 w 153205"/>
                              <a:gd name="connsiteY396" fmla="*/ 144780 h 182880"/>
                              <a:gd name="connsiteX397" fmla="*/ 111837 w 153205"/>
                              <a:gd name="connsiteY397" fmla="*/ 142875 h 182880"/>
                              <a:gd name="connsiteX398" fmla="*/ 111837 w 153205"/>
                              <a:gd name="connsiteY398" fmla="*/ 142875 h 182880"/>
                              <a:gd name="connsiteX399" fmla="*/ 109932 w 153205"/>
                              <a:gd name="connsiteY399" fmla="*/ 152400 h 182880"/>
                              <a:gd name="connsiteX400" fmla="*/ 109932 w 153205"/>
                              <a:gd name="connsiteY400" fmla="*/ 152400 h 182880"/>
                              <a:gd name="connsiteX401" fmla="*/ 109932 w 153205"/>
                              <a:gd name="connsiteY401" fmla="*/ 152400 h 182880"/>
                              <a:gd name="connsiteX402" fmla="*/ 109932 w 153205"/>
                              <a:gd name="connsiteY402" fmla="*/ 152400 h 182880"/>
                              <a:gd name="connsiteX403" fmla="*/ 109932 w 153205"/>
                              <a:gd name="connsiteY403" fmla="*/ 152400 h 182880"/>
                              <a:gd name="connsiteX404" fmla="*/ 108980 w 153205"/>
                              <a:gd name="connsiteY404" fmla="*/ 55245 h 182880"/>
                              <a:gd name="connsiteX405" fmla="*/ 109932 w 153205"/>
                              <a:gd name="connsiteY405" fmla="*/ 55245 h 182880"/>
                              <a:gd name="connsiteX406" fmla="*/ 111837 w 153205"/>
                              <a:gd name="connsiteY406" fmla="*/ 54293 h 182880"/>
                              <a:gd name="connsiteX407" fmla="*/ 110884 w 153205"/>
                              <a:gd name="connsiteY407" fmla="*/ 53340 h 182880"/>
                              <a:gd name="connsiteX408" fmla="*/ 108980 w 153205"/>
                              <a:gd name="connsiteY408" fmla="*/ 55245 h 182880"/>
                              <a:gd name="connsiteX409" fmla="*/ 109932 w 153205"/>
                              <a:gd name="connsiteY409" fmla="*/ 40005 h 182880"/>
                              <a:gd name="connsiteX410" fmla="*/ 110884 w 153205"/>
                              <a:gd name="connsiteY410" fmla="*/ 41910 h 182880"/>
                              <a:gd name="connsiteX411" fmla="*/ 111837 w 153205"/>
                              <a:gd name="connsiteY411" fmla="*/ 40958 h 182880"/>
                              <a:gd name="connsiteX412" fmla="*/ 109932 w 153205"/>
                              <a:gd name="connsiteY412" fmla="*/ 40005 h 182880"/>
                              <a:gd name="connsiteX413" fmla="*/ 109932 w 153205"/>
                              <a:gd name="connsiteY413" fmla="*/ 40005 h 182880"/>
                              <a:gd name="connsiteX414" fmla="*/ 112790 w 153205"/>
                              <a:gd name="connsiteY414" fmla="*/ 131445 h 182880"/>
                              <a:gd name="connsiteX415" fmla="*/ 110884 w 153205"/>
                              <a:gd name="connsiteY415" fmla="*/ 130493 h 182880"/>
                              <a:gd name="connsiteX416" fmla="*/ 109932 w 153205"/>
                              <a:gd name="connsiteY416" fmla="*/ 131445 h 182880"/>
                              <a:gd name="connsiteX417" fmla="*/ 111837 w 153205"/>
                              <a:gd name="connsiteY417" fmla="*/ 132398 h 182880"/>
                              <a:gd name="connsiteX418" fmla="*/ 112790 w 153205"/>
                              <a:gd name="connsiteY418" fmla="*/ 131445 h 182880"/>
                              <a:gd name="connsiteX419" fmla="*/ 122315 w 153205"/>
                              <a:gd name="connsiteY419" fmla="*/ 53340 h 182880"/>
                              <a:gd name="connsiteX420" fmla="*/ 120409 w 153205"/>
                              <a:gd name="connsiteY420" fmla="*/ 57150 h 182880"/>
                              <a:gd name="connsiteX421" fmla="*/ 117552 w 153205"/>
                              <a:gd name="connsiteY421" fmla="*/ 60960 h 182880"/>
                              <a:gd name="connsiteX422" fmla="*/ 115647 w 153205"/>
                              <a:gd name="connsiteY422" fmla="*/ 62865 h 182880"/>
                              <a:gd name="connsiteX423" fmla="*/ 114694 w 153205"/>
                              <a:gd name="connsiteY423" fmla="*/ 65723 h 182880"/>
                              <a:gd name="connsiteX424" fmla="*/ 115647 w 153205"/>
                              <a:gd name="connsiteY424" fmla="*/ 68580 h 182880"/>
                              <a:gd name="connsiteX425" fmla="*/ 118505 w 153205"/>
                              <a:gd name="connsiteY425" fmla="*/ 67628 h 182880"/>
                              <a:gd name="connsiteX426" fmla="*/ 121362 w 153205"/>
                              <a:gd name="connsiteY426" fmla="*/ 69533 h 182880"/>
                              <a:gd name="connsiteX427" fmla="*/ 122315 w 153205"/>
                              <a:gd name="connsiteY427" fmla="*/ 72390 h 182880"/>
                              <a:gd name="connsiteX428" fmla="*/ 115647 w 153205"/>
                              <a:gd name="connsiteY428" fmla="*/ 68580 h 182880"/>
                              <a:gd name="connsiteX429" fmla="*/ 109932 w 153205"/>
                              <a:gd name="connsiteY429" fmla="*/ 71438 h 182880"/>
                              <a:gd name="connsiteX430" fmla="*/ 108980 w 153205"/>
                              <a:gd name="connsiteY430" fmla="*/ 72390 h 182880"/>
                              <a:gd name="connsiteX431" fmla="*/ 116600 w 153205"/>
                              <a:gd name="connsiteY431" fmla="*/ 77153 h 182880"/>
                              <a:gd name="connsiteX432" fmla="*/ 118505 w 153205"/>
                              <a:gd name="connsiteY432" fmla="*/ 79058 h 182880"/>
                              <a:gd name="connsiteX433" fmla="*/ 118505 w 153205"/>
                              <a:gd name="connsiteY433" fmla="*/ 83820 h 182880"/>
                              <a:gd name="connsiteX434" fmla="*/ 123267 w 153205"/>
                              <a:gd name="connsiteY434" fmla="*/ 84773 h 182880"/>
                              <a:gd name="connsiteX435" fmla="*/ 124219 w 153205"/>
                              <a:gd name="connsiteY435" fmla="*/ 82868 h 182880"/>
                              <a:gd name="connsiteX436" fmla="*/ 126125 w 153205"/>
                              <a:gd name="connsiteY436" fmla="*/ 78105 h 182880"/>
                              <a:gd name="connsiteX437" fmla="*/ 128030 w 153205"/>
                              <a:gd name="connsiteY437" fmla="*/ 76200 h 182880"/>
                              <a:gd name="connsiteX438" fmla="*/ 129934 w 153205"/>
                              <a:gd name="connsiteY438" fmla="*/ 80963 h 182880"/>
                              <a:gd name="connsiteX439" fmla="*/ 124219 w 153205"/>
                              <a:gd name="connsiteY439" fmla="*/ 88583 h 182880"/>
                              <a:gd name="connsiteX440" fmla="*/ 120409 w 153205"/>
                              <a:gd name="connsiteY440" fmla="*/ 90488 h 182880"/>
                              <a:gd name="connsiteX441" fmla="*/ 119457 w 153205"/>
                              <a:gd name="connsiteY441" fmla="*/ 89535 h 182880"/>
                              <a:gd name="connsiteX442" fmla="*/ 118505 w 153205"/>
                              <a:gd name="connsiteY442" fmla="*/ 88583 h 182880"/>
                              <a:gd name="connsiteX443" fmla="*/ 113742 w 153205"/>
                              <a:gd name="connsiteY443" fmla="*/ 88583 h 182880"/>
                              <a:gd name="connsiteX444" fmla="*/ 113742 w 153205"/>
                              <a:gd name="connsiteY444" fmla="*/ 89535 h 182880"/>
                              <a:gd name="connsiteX445" fmla="*/ 116600 w 153205"/>
                              <a:gd name="connsiteY445" fmla="*/ 93345 h 182880"/>
                              <a:gd name="connsiteX446" fmla="*/ 121362 w 153205"/>
                              <a:gd name="connsiteY446" fmla="*/ 93345 h 182880"/>
                              <a:gd name="connsiteX447" fmla="*/ 125172 w 153205"/>
                              <a:gd name="connsiteY447" fmla="*/ 93345 h 182880"/>
                              <a:gd name="connsiteX448" fmla="*/ 134697 w 153205"/>
                              <a:gd name="connsiteY448" fmla="*/ 84773 h 182880"/>
                              <a:gd name="connsiteX449" fmla="*/ 139460 w 153205"/>
                              <a:gd name="connsiteY449" fmla="*/ 80963 h 182880"/>
                              <a:gd name="connsiteX450" fmla="*/ 140412 w 153205"/>
                              <a:gd name="connsiteY450" fmla="*/ 80010 h 182880"/>
                              <a:gd name="connsiteX451" fmla="*/ 138507 w 153205"/>
                              <a:gd name="connsiteY451" fmla="*/ 79058 h 182880"/>
                              <a:gd name="connsiteX452" fmla="*/ 134697 w 153205"/>
                              <a:gd name="connsiteY452" fmla="*/ 80963 h 182880"/>
                              <a:gd name="connsiteX453" fmla="*/ 131840 w 153205"/>
                              <a:gd name="connsiteY453" fmla="*/ 80963 h 182880"/>
                              <a:gd name="connsiteX454" fmla="*/ 133744 w 153205"/>
                              <a:gd name="connsiteY454" fmla="*/ 79058 h 182880"/>
                              <a:gd name="connsiteX455" fmla="*/ 136602 w 153205"/>
                              <a:gd name="connsiteY455" fmla="*/ 77153 h 182880"/>
                              <a:gd name="connsiteX456" fmla="*/ 136602 w 153205"/>
                              <a:gd name="connsiteY456" fmla="*/ 76200 h 182880"/>
                              <a:gd name="connsiteX457" fmla="*/ 135650 w 153205"/>
                              <a:gd name="connsiteY457" fmla="*/ 76200 h 182880"/>
                              <a:gd name="connsiteX458" fmla="*/ 133744 w 153205"/>
                              <a:gd name="connsiteY458" fmla="*/ 77153 h 182880"/>
                              <a:gd name="connsiteX459" fmla="*/ 136602 w 153205"/>
                              <a:gd name="connsiteY459" fmla="*/ 72390 h 182880"/>
                              <a:gd name="connsiteX460" fmla="*/ 134697 w 153205"/>
                              <a:gd name="connsiteY460" fmla="*/ 69533 h 182880"/>
                              <a:gd name="connsiteX461" fmla="*/ 132792 w 153205"/>
                              <a:gd name="connsiteY461" fmla="*/ 68580 h 182880"/>
                              <a:gd name="connsiteX462" fmla="*/ 132792 w 153205"/>
                              <a:gd name="connsiteY462" fmla="*/ 65723 h 182880"/>
                              <a:gd name="connsiteX463" fmla="*/ 124219 w 153205"/>
                              <a:gd name="connsiteY463" fmla="*/ 60960 h 182880"/>
                              <a:gd name="connsiteX464" fmla="*/ 121362 w 153205"/>
                              <a:gd name="connsiteY464" fmla="*/ 57150 h 182880"/>
                              <a:gd name="connsiteX465" fmla="*/ 124219 w 153205"/>
                              <a:gd name="connsiteY465" fmla="*/ 53340 h 182880"/>
                              <a:gd name="connsiteX466" fmla="*/ 127077 w 153205"/>
                              <a:gd name="connsiteY466" fmla="*/ 51435 h 182880"/>
                              <a:gd name="connsiteX467" fmla="*/ 127077 w 153205"/>
                              <a:gd name="connsiteY467" fmla="*/ 51435 h 182880"/>
                              <a:gd name="connsiteX468" fmla="*/ 128982 w 153205"/>
                              <a:gd name="connsiteY468" fmla="*/ 51435 h 182880"/>
                              <a:gd name="connsiteX469" fmla="*/ 128030 w 153205"/>
                              <a:gd name="connsiteY469" fmla="*/ 49530 h 182880"/>
                              <a:gd name="connsiteX470" fmla="*/ 125172 w 153205"/>
                              <a:gd name="connsiteY470" fmla="*/ 47625 h 182880"/>
                              <a:gd name="connsiteX471" fmla="*/ 123267 w 153205"/>
                              <a:gd name="connsiteY471" fmla="*/ 51435 h 182880"/>
                              <a:gd name="connsiteX472" fmla="*/ 122315 w 153205"/>
                              <a:gd name="connsiteY472" fmla="*/ 53340 h 182880"/>
                              <a:gd name="connsiteX473" fmla="*/ 111837 w 153205"/>
                              <a:gd name="connsiteY473" fmla="*/ 110490 h 182880"/>
                              <a:gd name="connsiteX474" fmla="*/ 111837 w 153205"/>
                              <a:gd name="connsiteY474" fmla="*/ 110490 h 182880"/>
                              <a:gd name="connsiteX475" fmla="*/ 112790 w 153205"/>
                              <a:gd name="connsiteY475" fmla="*/ 110490 h 182880"/>
                              <a:gd name="connsiteX476" fmla="*/ 111837 w 153205"/>
                              <a:gd name="connsiteY476" fmla="*/ 110490 h 182880"/>
                              <a:gd name="connsiteX477" fmla="*/ 111837 w 153205"/>
                              <a:gd name="connsiteY477" fmla="*/ 110490 h 182880"/>
                              <a:gd name="connsiteX478" fmla="*/ 112790 w 153205"/>
                              <a:gd name="connsiteY478" fmla="*/ 84773 h 182880"/>
                              <a:gd name="connsiteX479" fmla="*/ 112790 w 153205"/>
                              <a:gd name="connsiteY479" fmla="*/ 84773 h 182880"/>
                              <a:gd name="connsiteX480" fmla="*/ 111837 w 153205"/>
                              <a:gd name="connsiteY480" fmla="*/ 85725 h 182880"/>
                              <a:gd name="connsiteX481" fmla="*/ 112790 w 153205"/>
                              <a:gd name="connsiteY481" fmla="*/ 85725 h 182880"/>
                              <a:gd name="connsiteX482" fmla="*/ 112790 w 153205"/>
                              <a:gd name="connsiteY482" fmla="*/ 84773 h 182880"/>
                              <a:gd name="connsiteX483" fmla="*/ 111837 w 153205"/>
                              <a:gd name="connsiteY483" fmla="*/ 51435 h 182880"/>
                              <a:gd name="connsiteX484" fmla="*/ 113742 w 153205"/>
                              <a:gd name="connsiteY484" fmla="*/ 52388 h 182880"/>
                              <a:gd name="connsiteX485" fmla="*/ 120409 w 153205"/>
                              <a:gd name="connsiteY485" fmla="*/ 45720 h 182880"/>
                              <a:gd name="connsiteX486" fmla="*/ 121362 w 153205"/>
                              <a:gd name="connsiteY486" fmla="*/ 48578 h 182880"/>
                              <a:gd name="connsiteX487" fmla="*/ 122315 w 153205"/>
                              <a:gd name="connsiteY487" fmla="*/ 48578 h 182880"/>
                              <a:gd name="connsiteX488" fmla="*/ 123267 w 153205"/>
                              <a:gd name="connsiteY488" fmla="*/ 44768 h 182880"/>
                              <a:gd name="connsiteX489" fmla="*/ 120409 w 153205"/>
                              <a:gd name="connsiteY489" fmla="*/ 44768 h 182880"/>
                              <a:gd name="connsiteX490" fmla="*/ 116600 w 153205"/>
                              <a:gd name="connsiteY490" fmla="*/ 47625 h 182880"/>
                              <a:gd name="connsiteX491" fmla="*/ 115647 w 153205"/>
                              <a:gd name="connsiteY491" fmla="*/ 48578 h 182880"/>
                              <a:gd name="connsiteX492" fmla="*/ 113742 w 153205"/>
                              <a:gd name="connsiteY492" fmla="*/ 49530 h 182880"/>
                              <a:gd name="connsiteX493" fmla="*/ 111837 w 153205"/>
                              <a:gd name="connsiteY493" fmla="*/ 51435 h 182880"/>
                              <a:gd name="connsiteX494" fmla="*/ 112790 w 153205"/>
                              <a:gd name="connsiteY494" fmla="*/ 160020 h 182880"/>
                              <a:gd name="connsiteX495" fmla="*/ 112790 w 153205"/>
                              <a:gd name="connsiteY495" fmla="*/ 160020 h 182880"/>
                              <a:gd name="connsiteX496" fmla="*/ 112790 w 153205"/>
                              <a:gd name="connsiteY496" fmla="*/ 159068 h 182880"/>
                              <a:gd name="connsiteX497" fmla="*/ 112790 w 153205"/>
                              <a:gd name="connsiteY497" fmla="*/ 160020 h 182880"/>
                              <a:gd name="connsiteX498" fmla="*/ 112790 w 153205"/>
                              <a:gd name="connsiteY498" fmla="*/ 160020 h 182880"/>
                              <a:gd name="connsiteX499" fmla="*/ 114694 w 153205"/>
                              <a:gd name="connsiteY499" fmla="*/ 125730 h 182880"/>
                              <a:gd name="connsiteX500" fmla="*/ 114694 w 153205"/>
                              <a:gd name="connsiteY500" fmla="*/ 125730 h 182880"/>
                              <a:gd name="connsiteX501" fmla="*/ 116600 w 153205"/>
                              <a:gd name="connsiteY501" fmla="*/ 128588 h 182880"/>
                              <a:gd name="connsiteX502" fmla="*/ 117552 w 153205"/>
                              <a:gd name="connsiteY502" fmla="*/ 128588 h 182880"/>
                              <a:gd name="connsiteX503" fmla="*/ 115647 w 153205"/>
                              <a:gd name="connsiteY503" fmla="*/ 125730 h 182880"/>
                              <a:gd name="connsiteX504" fmla="*/ 114694 w 153205"/>
                              <a:gd name="connsiteY504" fmla="*/ 125730 h 182880"/>
                              <a:gd name="connsiteX505" fmla="*/ 114694 w 153205"/>
                              <a:gd name="connsiteY505" fmla="*/ 125730 h 182880"/>
                              <a:gd name="connsiteX506" fmla="*/ 113742 w 153205"/>
                              <a:gd name="connsiteY506" fmla="*/ 122873 h 182880"/>
                              <a:gd name="connsiteX507" fmla="*/ 112790 w 153205"/>
                              <a:gd name="connsiteY507" fmla="*/ 124778 h 182880"/>
                              <a:gd name="connsiteX508" fmla="*/ 114694 w 153205"/>
                              <a:gd name="connsiteY508" fmla="*/ 125730 h 182880"/>
                              <a:gd name="connsiteX509" fmla="*/ 112790 w 153205"/>
                              <a:gd name="connsiteY509" fmla="*/ 98108 h 182880"/>
                              <a:gd name="connsiteX510" fmla="*/ 112790 w 153205"/>
                              <a:gd name="connsiteY510" fmla="*/ 98108 h 182880"/>
                              <a:gd name="connsiteX511" fmla="*/ 114694 w 153205"/>
                              <a:gd name="connsiteY511" fmla="*/ 98108 h 182880"/>
                              <a:gd name="connsiteX512" fmla="*/ 112790 w 153205"/>
                              <a:gd name="connsiteY512" fmla="*/ 98108 h 182880"/>
                              <a:gd name="connsiteX513" fmla="*/ 112790 w 153205"/>
                              <a:gd name="connsiteY513" fmla="*/ 98108 h 182880"/>
                              <a:gd name="connsiteX514" fmla="*/ 116600 w 153205"/>
                              <a:gd name="connsiteY514" fmla="*/ 81915 h 182880"/>
                              <a:gd name="connsiteX515" fmla="*/ 117552 w 153205"/>
                              <a:gd name="connsiteY515" fmla="*/ 80963 h 182880"/>
                              <a:gd name="connsiteX516" fmla="*/ 114694 w 153205"/>
                              <a:gd name="connsiteY516" fmla="*/ 79058 h 182880"/>
                              <a:gd name="connsiteX517" fmla="*/ 112790 w 153205"/>
                              <a:gd name="connsiteY517" fmla="*/ 79058 h 182880"/>
                              <a:gd name="connsiteX518" fmla="*/ 116600 w 153205"/>
                              <a:gd name="connsiteY518" fmla="*/ 81915 h 182880"/>
                              <a:gd name="connsiteX519" fmla="*/ 113742 w 153205"/>
                              <a:gd name="connsiteY519" fmla="*/ 161925 h 182880"/>
                              <a:gd name="connsiteX520" fmla="*/ 113742 w 153205"/>
                              <a:gd name="connsiteY520" fmla="*/ 161925 h 182880"/>
                              <a:gd name="connsiteX521" fmla="*/ 113742 w 153205"/>
                              <a:gd name="connsiteY521" fmla="*/ 161925 h 182880"/>
                              <a:gd name="connsiteX522" fmla="*/ 113742 w 153205"/>
                              <a:gd name="connsiteY522" fmla="*/ 161925 h 182880"/>
                              <a:gd name="connsiteX523" fmla="*/ 113742 w 153205"/>
                              <a:gd name="connsiteY523" fmla="*/ 161925 h 182880"/>
                              <a:gd name="connsiteX524" fmla="*/ 114694 w 153205"/>
                              <a:gd name="connsiteY524" fmla="*/ 43815 h 182880"/>
                              <a:gd name="connsiteX525" fmla="*/ 114694 w 153205"/>
                              <a:gd name="connsiteY525" fmla="*/ 43815 h 182880"/>
                              <a:gd name="connsiteX526" fmla="*/ 114694 w 153205"/>
                              <a:gd name="connsiteY526" fmla="*/ 41910 h 182880"/>
                              <a:gd name="connsiteX527" fmla="*/ 114694 w 153205"/>
                              <a:gd name="connsiteY527" fmla="*/ 43815 h 182880"/>
                              <a:gd name="connsiteX528" fmla="*/ 114694 w 153205"/>
                              <a:gd name="connsiteY528" fmla="*/ 43815 h 182880"/>
                              <a:gd name="connsiteX529" fmla="*/ 118505 w 153205"/>
                              <a:gd name="connsiteY529" fmla="*/ 143828 h 182880"/>
                              <a:gd name="connsiteX530" fmla="*/ 115647 w 153205"/>
                              <a:gd name="connsiteY530" fmla="*/ 141923 h 182880"/>
                              <a:gd name="connsiteX531" fmla="*/ 113742 w 153205"/>
                              <a:gd name="connsiteY531" fmla="*/ 143828 h 182880"/>
                              <a:gd name="connsiteX532" fmla="*/ 115647 w 153205"/>
                              <a:gd name="connsiteY532" fmla="*/ 144780 h 182880"/>
                              <a:gd name="connsiteX533" fmla="*/ 118505 w 153205"/>
                              <a:gd name="connsiteY533" fmla="*/ 143828 h 182880"/>
                              <a:gd name="connsiteX534" fmla="*/ 122315 w 153205"/>
                              <a:gd name="connsiteY534" fmla="*/ 114300 h 182880"/>
                              <a:gd name="connsiteX535" fmla="*/ 120409 w 153205"/>
                              <a:gd name="connsiteY535" fmla="*/ 112395 h 182880"/>
                              <a:gd name="connsiteX536" fmla="*/ 116600 w 153205"/>
                              <a:gd name="connsiteY536" fmla="*/ 113348 h 182880"/>
                              <a:gd name="connsiteX537" fmla="*/ 115647 w 153205"/>
                              <a:gd name="connsiteY537" fmla="*/ 114300 h 182880"/>
                              <a:gd name="connsiteX538" fmla="*/ 116600 w 153205"/>
                              <a:gd name="connsiteY538" fmla="*/ 115253 h 182880"/>
                              <a:gd name="connsiteX539" fmla="*/ 117552 w 153205"/>
                              <a:gd name="connsiteY539" fmla="*/ 117158 h 182880"/>
                              <a:gd name="connsiteX540" fmla="*/ 118505 w 153205"/>
                              <a:gd name="connsiteY540" fmla="*/ 124778 h 182880"/>
                              <a:gd name="connsiteX541" fmla="*/ 120409 w 153205"/>
                              <a:gd name="connsiteY541" fmla="*/ 124778 h 182880"/>
                              <a:gd name="connsiteX542" fmla="*/ 123267 w 153205"/>
                              <a:gd name="connsiteY542" fmla="*/ 122873 h 182880"/>
                              <a:gd name="connsiteX543" fmla="*/ 124219 w 153205"/>
                              <a:gd name="connsiteY543" fmla="*/ 117158 h 182880"/>
                              <a:gd name="connsiteX544" fmla="*/ 122315 w 153205"/>
                              <a:gd name="connsiteY544" fmla="*/ 114300 h 182880"/>
                              <a:gd name="connsiteX545" fmla="*/ 143269 w 153205"/>
                              <a:gd name="connsiteY545" fmla="*/ 119063 h 182880"/>
                              <a:gd name="connsiteX546" fmla="*/ 138507 w 153205"/>
                              <a:gd name="connsiteY546" fmla="*/ 117158 h 182880"/>
                              <a:gd name="connsiteX547" fmla="*/ 138507 w 153205"/>
                              <a:gd name="connsiteY547" fmla="*/ 116205 h 182880"/>
                              <a:gd name="connsiteX548" fmla="*/ 140412 w 153205"/>
                              <a:gd name="connsiteY548" fmla="*/ 114300 h 182880"/>
                              <a:gd name="connsiteX549" fmla="*/ 138507 w 153205"/>
                              <a:gd name="connsiteY549" fmla="*/ 114300 h 182880"/>
                              <a:gd name="connsiteX550" fmla="*/ 138507 w 153205"/>
                              <a:gd name="connsiteY550" fmla="*/ 114300 h 182880"/>
                              <a:gd name="connsiteX551" fmla="*/ 138507 w 153205"/>
                              <a:gd name="connsiteY551" fmla="*/ 108585 h 182880"/>
                              <a:gd name="connsiteX552" fmla="*/ 138507 w 153205"/>
                              <a:gd name="connsiteY552" fmla="*/ 107633 h 182880"/>
                              <a:gd name="connsiteX553" fmla="*/ 139460 w 153205"/>
                              <a:gd name="connsiteY553" fmla="*/ 102870 h 182880"/>
                              <a:gd name="connsiteX554" fmla="*/ 138507 w 153205"/>
                              <a:gd name="connsiteY554" fmla="*/ 98108 h 182880"/>
                              <a:gd name="connsiteX555" fmla="*/ 139460 w 153205"/>
                              <a:gd name="connsiteY555" fmla="*/ 97155 h 182880"/>
                              <a:gd name="connsiteX556" fmla="*/ 139460 w 153205"/>
                              <a:gd name="connsiteY556" fmla="*/ 97155 h 182880"/>
                              <a:gd name="connsiteX557" fmla="*/ 138507 w 153205"/>
                              <a:gd name="connsiteY557" fmla="*/ 99060 h 182880"/>
                              <a:gd name="connsiteX558" fmla="*/ 135650 w 153205"/>
                              <a:gd name="connsiteY558" fmla="*/ 100013 h 182880"/>
                              <a:gd name="connsiteX559" fmla="*/ 133744 w 153205"/>
                              <a:gd name="connsiteY559" fmla="*/ 100013 h 182880"/>
                              <a:gd name="connsiteX560" fmla="*/ 132792 w 153205"/>
                              <a:gd name="connsiteY560" fmla="*/ 97155 h 182880"/>
                              <a:gd name="connsiteX561" fmla="*/ 133744 w 153205"/>
                              <a:gd name="connsiteY561" fmla="*/ 95250 h 182880"/>
                              <a:gd name="connsiteX562" fmla="*/ 133744 w 153205"/>
                              <a:gd name="connsiteY562" fmla="*/ 93345 h 182880"/>
                              <a:gd name="connsiteX563" fmla="*/ 131840 w 153205"/>
                              <a:gd name="connsiteY563" fmla="*/ 94298 h 182880"/>
                              <a:gd name="connsiteX564" fmla="*/ 127077 w 153205"/>
                              <a:gd name="connsiteY564" fmla="*/ 97155 h 182880"/>
                              <a:gd name="connsiteX565" fmla="*/ 126125 w 153205"/>
                              <a:gd name="connsiteY565" fmla="*/ 101918 h 182880"/>
                              <a:gd name="connsiteX566" fmla="*/ 125172 w 153205"/>
                              <a:gd name="connsiteY566" fmla="*/ 102870 h 182880"/>
                              <a:gd name="connsiteX567" fmla="*/ 122315 w 153205"/>
                              <a:gd name="connsiteY567" fmla="*/ 105728 h 182880"/>
                              <a:gd name="connsiteX568" fmla="*/ 125172 w 153205"/>
                              <a:gd name="connsiteY568" fmla="*/ 113348 h 182880"/>
                              <a:gd name="connsiteX569" fmla="*/ 127077 w 153205"/>
                              <a:gd name="connsiteY569" fmla="*/ 114300 h 182880"/>
                              <a:gd name="connsiteX570" fmla="*/ 127077 w 153205"/>
                              <a:gd name="connsiteY570" fmla="*/ 112395 h 182880"/>
                              <a:gd name="connsiteX571" fmla="*/ 129934 w 153205"/>
                              <a:gd name="connsiteY571" fmla="*/ 115253 h 182880"/>
                              <a:gd name="connsiteX572" fmla="*/ 129934 w 153205"/>
                              <a:gd name="connsiteY572" fmla="*/ 116205 h 182880"/>
                              <a:gd name="connsiteX573" fmla="*/ 127077 w 153205"/>
                              <a:gd name="connsiteY573" fmla="*/ 119063 h 182880"/>
                              <a:gd name="connsiteX574" fmla="*/ 126125 w 153205"/>
                              <a:gd name="connsiteY574" fmla="*/ 120968 h 182880"/>
                              <a:gd name="connsiteX575" fmla="*/ 128030 w 153205"/>
                              <a:gd name="connsiteY575" fmla="*/ 121920 h 182880"/>
                              <a:gd name="connsiteX576" fmla="*/ 128030 w 153205"/>
                              <a:gd name="connsiteY576" fmla="*/ 128588 h 182880"/>
                              <a:gd name="connsiteX577" fmla="*/ 127077 w 153205"/>
                              <a:gd name="connsiteY577" fmla="*/ 129540 h 182880"/>
                              <a:gd name="connsiteX578" fmla="*/ 125172 w 153205"/>
                              <a:gd name="connsiteY578" fmla="*/ 129540 h 182880"/>
                              <a:gd name="connsiteX579" fmla="*/ 120409 w 153205"/>
                              <a:gd name="connsiteY579" fmla="*/ 124778 h 182880"/>
                              <a:gd name="connsiteX580" fmla="*/ 121362 w 153205"/>
                              <a:gd name="connsiteY580" fmla="*/ 129540 h 182880"/>
                              <a:gd name="connsiteX581" fmla="*/ 120409 w 153205"/>
                              <a:gd name="connsiteY581" fmla="*/ 131445 h 182880"/>
                              <a:gd name="connsiteX582" fmla="*/ 118505 w 153205"/>
                              <a:gd name="connsiteY582" fmla="*/ 133350 h 182880"/>
                              <a:gd name="connsiteX583" fmla="*/ 117552 w 153205"/>
                              <a:gd name="connsiteY583" fmla="*/ 138113 h 182880"/>
                              <a:gd name="connsiteX584" fmla="*/ 114694 w 153205"/>
                              <a:gd name="connsiteY584" fmla="*/ 139065 h 182880"/>
                              <a:gd name="connsiteX585" fmla="*/ 112790 w 153205"/>
                              <a:gd name="connsiteY585" fmla="*/ 141923 h 182880"/>
                              <a:gd name="connsiteX586" fmla="*/ 115647 w 153205"/>
                              <a:gd name="connsiteY586" fmla="*/ 142875 h 182880"/>
                              <a:gd name="connsiteX587" fmla="*/ 118505 w 153205"/>
                              <a:gd name="connsiteY587" fmla="*/ 141923 h 182880"/>
                              <a:gd name="connsiteX588" fmla="*/ 117552 w 153205"/>
                              <a:gd name="connsiteY588" fmla="*/ 143828 h 182880"/>
                              <a:gd name="connsiteX589" fmla="*/ 120409 w 153205"/>
                              <a:gd name="connsiteY589" fmla="*/ 147638 h 182880"/>
                              <a:gd name="connsiteX590" fmla="*/ 121362 w 153205"/>
                              <a:gd name="connsiteY590" fmla="*/ 146685 h 182880"/>
                              <a:gd name="connsiteX591" fmla="*/ 121362 w 153205"/>
                              <a:gd name="connsiteY591" fmla="*/ 146685 h 182880"/>
                              <a:gd name="connsiteX592" fmla="*/ 118505 w 153205"/>
                              <a:gd name="connsiteY592" fmla="*/ 141923 h 182880"/>
                              <a:gd name="connsiteX593" fmla="*/ 117552 w 153205"/>
                              <a:gd name="connsiteY593" fmla="*/ 139065 h 182880"/>
                              <a:gd name="connsiteX594" fmla="*/ 122315 w 153205"/>
                              <a:gd name="connsiteY594" fmla="*/ 138113 h 182880"/>
                              <a:gd name="connsiteX595" fmla="*/ 126125 w 153205"/>
                              <a:gd name="connsiteY595" fmla="*/ 140018 h 182880"/>
                              <a:gd name="connsiteX596" fmla="*/ 128030 w 153205"/>
                              <a:gd name="connsiteY596" fmla="*/ 140018 h 182880"/>
                              <a:gd name="connsiteX597" fmla="*/ 128030 w 153205"/>
                              <a:gd name="connsiteY597" fmla="*/ 138113 h 182880"/>
                              <a:gd name="connsiteX598" fmla="*/ 128982 w 153205"/>
                              <a:gd name="connsiteY598" fmla="*/ 131445 h 182880"/>
                              <a:gd name="connsiteX599" fmla="*/ 129934 w 153205"/>
                              <a:gd name="connsiteY599" fmla="*/ 129540 h 182880"/>
                              <a:gd name="connsiteX600" fmla="*/ 130887 w 153205"/>
                              <a:gd name="connsiteY600" fmla="*/ 130493 h 182880"/>
                              <a:gd name="connsiteX601" fmla="*/ 133744 w 153205"/>
                              <a:gd name="connsiteY601" fmla="*/ 132398 h 182880"/>
                              <a:gd name="connsiteX602" fmla="*/ 134697 w 153205"/>
                              <a:gd name="connsiteY602" fmla="*/ 133350 h 182880"/>
                              <a:gd name="connsiteX603" fmla="*/ 134697 w 153205"/>
                              <a:gd name="connsiteY603" fmla="*/ 136208 h 182880"/>
                              <a:gd name="connsiteX604" fmla="*/ 134697 w 153205"/>
                              <a:gd name="connsiteY604" fmla="*/ 130493 h 182880"/>
                              <a:gd name="connsiteX605" fmla="*/ 133744 w 153205"/>
                              <a:gd name="connsiteY605" fmla="*/ 126683 h 182880"/>
                              <a:gd name="connsiteX606" fmla="*/ 134697 w 153205"/>
                              <a:gd name="connsiteY606" fmla="*/ 122873 h 182880"/>
                              <a:gd name="connsiteX607" fmla="*/ 136602 w 153205"/>
                              <a:gd name="connsiteY607" fmla="*/ 119063 h 182880"/>
                              <a:gd name="connsiteX608" fmla="*/ 140412 w 153205"/>
                              <a:gd name="connsiteY608" fmla="*/ 121920 h 182880"/>
                              <a:gd name="connsiteX609" fmla="*/ 142317 w 153205"/>
                              <a:gd name="connsiteY609" fmla="*/ 122873 h 182880"/>
                              <a:gd name="connsiteX610" fmla="*/ 143269 w 153205"/>
                              <a:gd name="connsiteY610" fmla="*/ 119063 h 182880"/>
                              <a:gd name="connsiteX611" fmla="*/ 118505 w 153205"/>
                              <a:gd name="connsiteY611" fmla="*/ 73343 h 182880"/>
                              <a:gd name="connsiteX612" fmla="*/ 116600 w 153205"/>
                              <a:gd name="connsiteY612" fmla="*/ 75248 h 182880"/>
                              <a:gd name="connsiteX613" fmla="*/ 115647 w 153205"/>
                              <a:gd name="connsiteY613" fmla="*/ 73343 h 182880"/>
                              <a:gd name="connsiteX614" fmla="*/ 117552 w 153205"/>
                              <a:gd name="connsiteY614" fmla="*/ 71438 h 182880"/>
                              <a:gd name="connsiteX615" fmla="*/ 118505 w 153205"/>
                              <a:gd name="connsiteY615" fmla="*/ 73343 h 182880"/>
                              <a:gd name="connsiteX616" fmla="*/ 115647 w 153205"/>
                              <a:gd name="connsiteY616" fmla="*/ 34290 h 182880"/>
                              <a:gd name="connsiteX617" fmla="*/ 116600 w 153205"/>
                              <a:gd name="connsiteY617" fmla="*/ 35243 h 182880"/>
                              <a:gd name="connsiteX618" fmla="*/ 117552 w 153205"/>
                              <a:gd name="connsiteY618" fmla="*/ 34290 h 182880"/>
                              <a:gd name="connsiteX619" fmla="*/ 116600 w 153205"/>
                              <a:gd name="connsiteY619" fmla="*/ 33338 h 182880"/>
                              <a:gd name="connsiteX620" fmla="*/ 115647 w 153205"/>
                              <a:gd name="connsiteY620" fmla="*/ 34290 h 182880"/>
                              <a:gd name="connsiteX621" fmla="*/ 119457 w 153205"/>
                              <a:gd name="connsiteY621" fmla="*/ 102870 h 182880"/>
                              <a:gd name="connsiteX622" fmla="*/ 117552 w 153205"/>
                              <a:gd name="connsiteY622" fmla="*/ 99060 h 182880"/>
                              <a:gd name="connsiteX623" fmla="*/ 116600 w 153205"/>
                              <a:gd name="connsiteY623" fmla="*/ 100965 h 182880"/>
                              <a:gd name="connsiteX624" fmla="*/ 119457 w 153205"/>
                              <a:gd name="connsiteY624" fmla="*/ 102870 h 182880"/>
                              <a:gd name="connsiteX625" fmla="*/ 119457 w 153205"/>
                              <a:gd name="connsiteY625" fmla="*/ 102870 h 182880"/>
                              <a:gd name="connsiteX626" fmla="*/ 117552 w 153205"/>
                              <a:gd name="connsiteY626" fmla="*/ 55245 h 182880"/>
                              <a:gd name="connsiteX627" fmla="*/ 118505 w 153205"/>
                              <a:gd name="connsiteY627" fmla="*/ 54293 h 182880"/>
                              <a:gd name="connsiteX628" fmla="*/ 117552 w 153205"/>
                              <a:gd name="connsiteY628" fmla="*/ 53340 h 182880"/>
                              <a:gd name="connsiteX629" fmla="*/ 117552 w 153205"/>
                              <a:gd name="connsiteY629" fmla="*/ 55245 h 182880"/>
                              <a:gd name="connsiteX630" fmla="*/ 117552 w 153205"/>
                              <a:gd name="connsiteY630" fmla="*/ 55245 h 182880"/>
                              <a:gd name="connsiteX631" fmla="*/ 117552 w 153205"/>
                              <a:gd name="connsiteY631" fmla="*/ 40958 h 182880"/>
                              <a:gd name="connsiteX632" fmla="*/ 117552 w 153205"/>
                              <a:gd name="connsiteY632" fmla="*/ 40958 h 182880"/>
                              <a:gd name="connsiteX633" fmla="*/ 118505 w 153205"/>
                              <a:gd name="connsiteY633" fmla="*/ 42863 h 182880"/>
                              <a:gd name="connsiteX634" fmla="*/ 118505 w 153205"/>
                              <a:gd name="connsiteY634" fmla="*/ 41910 h 182880"/>
                              <a:gd name="connsiteX635" fmla="*/ 117552 w 153205"/>
                              <a:gd name="connsiteY635" fmla="*/ 40958 h 182880"/>
                              <a:gd name="connsiteX636" fmla="*/ 118505 w 153205"/>
                              <a:gd name="connsiteY636" fmla="*/ 108585 h 182880"/>
                              <a:gd name="connsiteX637" fmla="*/ 117552 w 153205"/>
                              <a:gd name="connsiteY637" fmla="*/ 109538 h 182880"/>
                              <a:gd name="connsiteX638" fmla="*/ 118505 w 153205"/>
                              <a:gd name="connsiteY638" fmla="*/ 110490 h 182880"/>
                              <a:gd name="connsiteX639" fmla="*/ 119457 w 153205"/>
                              <a:gd name="connsiteY639" fmla="*/ 109538 h 182880"/>
                              <a:gd name="connsiteX640" fmla="*/ 118505 w 153205"/>
                              <a:gd name="connsiteY640" fmla="*/ 108585 h 182880"/>
                              <a:gd name="connsiteX641" fmla="*/ 118505 w 153205"/>
                              <a:gd name="connsiteY641" fmla="*/ 149543 h 182880"/>
                              <a:gd name="connsiteX642" fmla="*/ 118505 w 153205"/>
                              <a:gd name="connsiteY642" fmla="*/ 149543 h 182880"/>
                              <a:gd name="connsiteX643" fmla="*/ 117552 w 153205"/>
                              <a:gd name="connsiteY643" fmla="*/ 149543 h 182880"/>
                              <a:gd name="connsiteX644" fmla="*/ 118505 w 153205"/>
                              <a:gd name="connsiteY644" fmla="*/ 149543 h 182880"/>
                              <a:gd name="connsiteX645" fmla="*/ 118505 w 153205"/>
                              <a:gd name="connsiteY645" fmla="*/ 149543 h 182880"/>
                              <a:gd name="connsiteX646" fmla="*/ 120409 w 153205"/>
                              <a:gd name="connsiteY646" fmla="*/ 118110 h 182880"/>
                              <a:gd name="connsiteX647" fmla="*/ 120409 w 153205"/>
                              <a:gd name="connsiteY647" fmla="*/ 118110 h 182880"/>
                              <a:gd name="connsiteX648" fmla="*/ 118505 w 153205"/>
                              <a:gd name="connsiteY648" fmla="*/ 118110 h 182880"/>
                              <a:gd name="connsiteX649" fmla="*/ 119457 w 153205"/>
                              <a:gd name="connsiteY649" fmla="*/ 117158 h 182880"/>
                              <a:gd name="connsiteX650" fmla="*/ 120409 w 153205"/>
                              <a:gd name="connsiteY650" fmla="*/ 118110 h 182880"/>
                              <a:gd name="connsiteX651" fmla="*/ 121362 w 153205"/>
                              <a:gd name="connsiteY651" fmla="*/ 61913 h 182880"/>
                              <a:gd name="connsiteX652" fmla="*/ 123267 w 153205"/>
                              <a:gd name="connsiteY652" fmla="*/ 62865 h 182880"/>
                              <a:gd name="connsiteX653" fmla="*/ 121362 w 153205"/>
                              <a:gd name="connsiteY653" fmla="*/ 64770 h 182880"/>
                              <a:gd name="connsiteX654" fmla="*/ 119457 w 153205"/>
                              <a:gd name="connsiteY654" fmla="*/ 63818 h 182880"/>
                              <a:gd name="connsiteX655" fmla="*/ 121362 w 153205"/>
                              <a:gd name="connsiteY655" fmla="*/ 61913 h 182880"/>
                              <a:gd name="connsiteX656" fmla="*/ 124219 w 153205"/>
                              <a:gd name="connsiteY656" fmla="*/ 72390 h 182880"/>
                              <a:gd name="connsiteX657" fmla="*/ 129934 w 153205"/>
                              <a:gd name="connsiteY657" fmla="*/ 70485 h 182880"/>
                              <a:gd name="connsiteX658" fmla="*/ 133744 w 153205"/>
                              <a:gd name="connsiteY658" fmla="*/ 71438 h 182880"/>
                              <a:gd name="connsiteX659" fmla="*/ 134697 w 153205"/>
                              <a:gd name="connsiteY659" fmla="*/ 74295 h 182880"/>
                              <a:gd name="connsiteX660" fmla="*/ 133744 w 153205"/>
                              <a:gd name="connsiteY660" fmla="*/ 75248 h 182880"/>
                              <a:gd name="connsiteX661" fmla="*/ 128030 w 153205"/>
                              <a:gd name="connsiteY661" fmla="*/ 74295 h 182880"/>
                              <a:gd name="connsiteX662" fmla="*/ 124219 w 153205"/>
                              <a:gd name="connsiteY662" fmla="*/ 74295 h 182880"/>
                              <a:gd name="connsiteX663" fmla="*/ 124219 w 153205"/>
                              <a:gd name="connsiteY663" fmla="*/ 72390 h 182880"/>
                              <a:gd name="connsiteX664" fmla="*/ 125172 w 153205"/>
                              <a:gd name="connsiteY664" fmla="*/ 148590 h 182880"/>
                              <a:gd name="connsiteX665" fmla="*/ 125172 w 153205"/>
                              <a:gd name="connsiteY665" fmla="*/ 148590 h 182880"/>
                              <a:gd name="connsiteX666" fmla="*/ 123267 w 153205"/>
                              <a:gd name="connsiteY666" fmla="*/ 148590 h 182880"/>
                              <a:gd name="connsiteX667" fmla="*/ 124219 w 153205"/>
                              <a:gd name="connsiteY667" fmla="*/ 149543 h 182880"/>
                              <a:gd name="connsiteX668" fmla="*/ 125172 w 153205"/>
                              <a:gd name="connsiteY668" fmla="*/ 148590 h 182880"/>
                              <a:gd name="connsiteX669" fmla="*/ 125172 w 153205"/>
                              <a:gd name="connsiteY669" fmla="*/ 132398 h 182880"/>
                              <a:gd name="connsiteX670" fmla="*/ 124219 w 153205"/>
                              <a:gd name="connsiteY670" fmla="*/ 133350 h 182880"/>
                              <a:gd name="connsiteX671" fmla="*/ 123267 w 153205"/>
                              <a:gd name="connsiteY671" fmla="*/ 132398 h 182880"/>
                              <a:gd name="connsiteX672" fmla="*/ 125172 w 153205"/>
                              <a:gd name="connsiteY672" fmla="*/ 132398 h 182880"/>
                              <a:gd name="connsiteX673" fmla="*/ 125172 w 153205"/>
                              <a:gd name="connsiteY673" fmla="*/ 132398 h 182880"/>
                              <a:gd name="connsiteX674" fmla="*/ 124219 w 153205"/>
                              <a:gd name="connsiteY674" fmla="*/ 138113 h 182880"/>
                              <a:gd name="connsiteX675" fmla="*/ 125172 w 153205"/>
                              <a:gd name="connsiteY675" fmla="*/ 137160 h 182880"/>
                              <a:gd name="connsiteX676" fmla="*/ 124219 w 153205"/>
                              <a:gd name="connsiteY676" fmla="*/ 136208 h 182880"/>
                              <a:gd name="connsiteX677" fmla="*/ 123267 w 153205"/>
                              <a:gd name="connsiteY677" fmla="*/ 137160 h 182880"/>
                              <a:gd name="connsiteX678" fmla="*/ 124219 w 153205"/>
                              <a:gd name="connsiteY678" fmla="*/ 138113 h 182880"/>
                              <a:gd name="connsiteX679" fmla="*/ 129934 w 153205"/>
                              <a:gd name="connsiteY679" fmla="*/ 140970 h 182880"/>
                              <a:gd name="connsiteX680" fmla="*/ 125172 w 153205"/>
                              <a:gd name="connsiteY680" fmla="*/ 140970 h 182880"/>
                              <a:gd name="connsiteX681" fmla="*/ 124219 w 153205"/>
                              <a:gd name="connsiteY681" fmla="*/ 141923 h 182880"/>
                              <a:gd name="connsiteX682" fmla="*/ 125172 w 153205"/>
                              <a:gd name="connsiteY682" fmla="*/ 141923 h 182880"/>
                              <a:gd name="connsiteX683" fmla="*/ 129934 w 153205"/>
                              <a:gd name="connsiteY683" fmla="*/ 140970 h 182880"/>
                              <a:gd name="connsiteX684" fmla="*/ 129934 w 153205"/>
                              <a:gd name="connsiteY684" fmla="*/ 140970 h 182880"/>
                              <a:gd name="connsiteX685" fmla="*/ 125172 w 153205"/>
                              <a:gd name="connsiteY685" fmla="*/ 40005 h 182880"/>
                              <a:gd name="connsiteX686" fmla="*/ 125172 w 153205"/>
                              <a:gd name="connsiteY686" fmla="*/ 40005 h 182880"/>
                              <a:gd name="connsiteX687" fmla="*/ 126125 w 153205"/>
                              <a:gd name="connsiteY687" fmla="*/ 40005 h 182880"/>
                              <a:gd name="connsiteX688" fmla="*/ 125172 w 153205"/>
                              <a:gd name="connsiteY688" fmla="*/ 40005 h 182880"/>
                              <a:gd name="connsiteX689" fmla="*/ 125172 w 153205"/>
                              <a:gd name="connsiteY689" fmla="*/ 40005 h 182880"/>
                              <a:gd name="connsiteX690" fmla="*/ 126125 w 153205"/>
                              <a:gd name="connsiteY690" fmla="*/ 100013 h 182880"/>
                              <a:gd name="connsiteX691" fmla="*/ 129934 w 153205"/>
                              <a:gd name="connsiteY691" fmla="*/ 99060 h 182880"/>
                              <a:gd name="connsiteX692" fmla="*/ 130887 w 153205"/>
                              <a:gd name="connsiteY692" fmla="*/ 104775 h 182880"/>
                              <a:gd name="connsiteX693" fmla="*/ 128982 w 153205"/>
                              <a:gd name="connsiteY693" fmla="*/ 103823 h 182880"/>
                              <a:gd name="connsiteX694" fmla="*/ 126125 w 153205"/>
                              <a:gd name="connsiteY694" fmla="*/ 100013 h 182880"/>
                              <a:gd name="connsiteX695" fmla="*/ 128030 w 153205"/>
                              <a:gd name="connsiteY695" fmla="*/ 109538 h 182880"/>
                              <a:gd name="connsiteX696" fmla="*/ 128030 w 153205"/>
                              <a:gd name="connsiteY696" fmla="*/ 109538 h 182880"/>
                              <a:gd name="connsiteX697" fmla="*/ 126125 w 153205"/>
                              <a:gd name="connsiteY697" fmla="*/ 107633 h 182880"/>
                              <a:gd name="connsiteX698" fmla="*/ 128030 w 153205"/>
                              <a:gd name="connsiteY698" fmla="*/ 109538 h 182880"/>
                              <a:gd name="connsiteX699" fmla="*/ 128030 w 153205"/>
                              <a:gd name="connsiteY699" fmla="*/ 109538 h 182880"/>
                              <a:gd name="connsiteX700" fmla="*/ 128030 w 153205"/>
                              <a:gd name="connsiteY700" fmla="*/ 55245 h 182880"/>
                              <a:gd name="connsiteX701" fmla="*/ 128030 w 153205"/>
                              <a:gd name="connsiteY701" fmla="*/ 55245 h 182880"/>
                              <a:gd name="connsiteX702" fmla="*/ 128030 w 153205"/>
                              <a:gd name="connsiteY702" fmla="*/ 57150 h 182880"/>
                              <a:gd name="connsiteX703" fmla="*/ 128030 w 153205"/>
                              <a:gd name="connsiteY703" fmla="*/ 55245 h 182880"/>
                              <a:gd name="connsiteX704" fmla="*/ 128030 w 153205"/>
                              <a:gd name="connsiteY704" fmla="*/ 55245 h 182880"/>
                              <a:gd name="connsiteX705" fmla="*/ 134697 w 153205"/>
                              <a:gd name="connsiteY705" fmla="*/ 67628 h 182880"/>
                              <a:gd name="connsiteX706" fmla="*/ 128982 w 153205"/>
                              <a:gd name="connsiteY706" fmla="*/ 70485 h 182880"/>
                              <a:gd name="connsiteX707" fmla="*/ 127077 w 153205"/>
                              <a:gd name="connsiteY707" fmla="*/ 67628 h 182880"/>
                              <a:gd name="connsiteX708" fmla="*/ 126125 w 153205"/>
                              <a:gd name="connsiteY708" fmla="*/ 65723 h 182880"/>
                              <a:gd name="connsiteX709" fmla="*/ 129934 w 153205"/>
                              <a:gd name="connsiteY709" fmla="*/ 63818 h 182880"/>
                              <a:gd name="connsiteX710" fmla="*/ 131840 w 153205"/>
                              <a:gd name="connsiteY710" fmla="*/ 65723 h 182880"/>
                              <a:gd name="connsiteX711" fmla="*/ 134697 w 153205"/>
                              <a:gd name="connsiteY711" fmla="*/ 67628 h 182880"/>
                              <a:gd name="connsiteX712" fmla="*/ 129934 w 153205"/>
                              <a:gd name="connsiteY712" fmla="*/ 50483 h 182880"/>
                              <a:gd name="connsiteX713" fmla="*/ 129934 w 153205"/>
                              <a:gd name="connsiteY713" fmla="*/ 50483 h 182880"/>
                              <a:gd name="connsiteX714" fmla="*/ 128030 w 153205"/>
                              <a:gd name="connsiteY714" fmla="*/ 50483 h 182880"/>
                              <a:gd name="connsiteX715" fmla="*/ 128030 w 153205"/>
                              <a:gd name="connsiteY715" fmla="*/ 49530 h 182880"/>
                              <a:gd name="connsiteX716" fmla="*/ 129934 w 153205"/>
                              <a:gd name="connsiteY716" fmla="*/ 50483 h 182880"/>
                              <a:gd name="connsiteX717" fmla="*/ 129934 w 153205"/>
                              <a:gd name="connsiteY717" fmla="*/ 50483 h 182880"/>
                              <a:gd name="connsiteX718" fmla="*/ 129934 w 153205"/>
                              <a:gd name="connsiteY718" fmla="*/ 41910 h 182880"/>
                              <a:gd name="connsiteX719" fmla="*/ 129934 w 153205"/>
                              <a:gd name="connsiteY719" fmla="*/ 41910 h 182880"/>
                              <a:gd name="connsiteX720" fmla="*/ 129934 w 153205"/>
                              <a:gd name="connsiteY720" fmla="*/ 41910 h 182880"/>
                              <a:gd name="connsiteX721" fmla="*/ 129934 w 153205"/>
                              <a:gd name="connsiteY721" fmla="*/ 41910 h 182880"/>
                              <a:gd name="connsiteX722" fmla="*/ 129934 w 153205"/>
                              <a:gd name="connsiteY722" fmla="*/ 41910 h 182880"/>
                              <a:gd name="connsiteX723" fmla="*/ 132792 w 153205"/>
                              <a:gd name="connsiteY723" fmla="*/ 57150 h 182880"/>
                              <a:gd name="connsiteX724" fmla="*/ 131840 w 153205"/>
                              <a:gd name="connsiteY724" fmla="*/ 58103 h 182880"/>
                              <a:gd name="connsiteX725" fmla="*/ 131840 w 153205"/>
                              <a:gd name="connsiteY725" fmla="*/ 59055 h 182880"/>
                              <a:gd name="connsiteX726" fmla="*/ 135650 w 153205"/>
                              <a:gd name="connsiteY726" fmla="*/ 60960 h 182880"/>
                              <a:gd name="connsiteX727" fmla="*/ 142317 w 153205"/>
                              <a:gd name="connsiteY727" fmla="*/ 65723 h 182880"/>
                              <a:gd name="connsiteX728" fmla="*/ 143269 w 153205"/>
                              <a:gd name="connsiteY728" fmla="*/ 65723 h 182880"/>
                              <a:gd name="connsiteX729" fmla="*/ 143269 w 153205"/>
                              <a:gd name="connsiteY729" fmla="*/ 64770 h 182880"/>
                              <a:gd name="connsiteX730" fmla="*/ 132792 w 153205"/>
                              <a:gd name="connsiteY730" fmla="*/ 57150 h 182880"/>
                              <a:gd name="connsiteX731" fmla="*/ 132792 w 153205"/>
                              <a:gd name="connsiteY731" fmla="*/ 140018 h 182880"/>
                              <a:gd name="connsiteX732" fmla="*/ 132792 w 153205"/>
                              <a:gd name="connsiteY732" fmla="*/ 140018 h 182880"/>
                              <a:gd name="connsiteX733" fmla="*/ 132792 w 153205"/>
                              <a:gd name="connsiteY733" fmla="*/ 140018 h 182880"/>
                              <a:gd name="connsiteX734" fmla="*/ 132792 w 153205"/>
                              <a:gd name="connsiteY734" fmla="*/ 140018 h 182880"/>
                              <a:gd name="connsiteX735" fmla="*/ 132792 w 153205"/>
                              <a:gd name="connsiteY735" fmla="*/ 140018 h 182880"/>
                              <a:gd name="connsiteX736" fmla="*/ 132792 w 153205"/>
                              <a:gd name="connsiteY736" fmla="*/ 53340 h 182880"/>
                              <a:gd name="connsiteX737" fmla="*/ 137555 w 153205"/>
                              <a:gd name="connsiteY737" fmla="*/ 56198 h 182880"/>
                              <a:gd name="connsiteX738" fmla="*/ 137555 w 153205"/>
                              <a:gd name="connsiteY738" fmla="*/ 55245 h 182880"/>
                              <a:gd name="connsiteX739" fmla="*/ 132792 w 153205"/>
                              <a:gd name="connsiteY739" fmla="*/ 53340 h 182880"/>
                              <a:gd name="connsiteX740" fmla="*/ 132792 w 153205"/>
                              <a:gd name="connsiteY740" fmla="*/ 53340 h 182880"/>
                              <a:gd name="connsiteX741" fmla="*/ 135650 w 153205"/>
                              <a:gd name="connsiteY741" fmla="*/ 122873 h 182880"/>
                              <a:gd name="connsiteX742" fmla="*/ 135650 w 153205"/>
                              <a:gd name="connsiteY742" fmla="*/ 122873 h 182880"/>
                              <a:gd name="connsiteX743" fmla="*/ 135650 w 153205"/>
                              <a:gd name="connsiteY743" fmla="*/ 122873 h 182880"/>
                              <a:gd name="connsiteX744" fmla="*/ 133744 w 153205"/>
                              <a:gd name="connsiteY744" fmla="*/ 121920 h 182880"/>
                              <a:gd name="connsiteX745" fmla="*/ 134697 w 153205"/>
                              <a:gd name="connsiteY745" fmla="*/ 120968 h 182880"/>
                              <a:gd name="connsiteX746" fmla="*/ 135650 w 153205"/>
                              <a:gd name="connsiteY746" fmla="*/ 122873 h 182880"/>
                              <a:gd name="connsiteX747" fmla="*/ 134697 w 153205"/>
                              <a:gd name="connsiteY747" fmla="*/ 113348 h 182880"/>
                              <a:gd name="connsiteX748" fmla="*/ 134697 w 153205"/>
                              <a:gd name="connsiteY748" fmla="*/ 113348 h 182880"/>
                              <a:gd name="connsiteX749" fmla="*/ 133744 w 153205"/>
                              <a:gd name="connsiteY749" fmla="*/ 113348 h 182880"/>
                              <a:gd name="connsiteX750" fmla="*/ 134697 w 153205"/>
                              <a:gd name="connsiteY750" fmla="*/ 113348 h 182880"/>
                              <a:gd name="connsiteX751" fmla="*/ 134697 w 153205"/>
                              <a:gd name="connsiteY751" fmla="*/ 113348 h 182880"/>
                              <a:gd name="connsiteX752" fmla="*/ 134697 w 153205"/>
                              <a:gd name="connsiteY752" fmla="*/ 102870 h 182880"/>
                              <a:gd name="connsiteX753" fmla="*/ 134697 w 153205"/>
                              <a:gd name="connsiteY753" fmla="*/ 102870 h 182880"/>
                              <a:gd name="connsiteX754" fmla="*/ 133744 w 153205"/>
                              <a:gd name="connsiteY754" fmla="*/ 103823 h 182880"/>
                              <a:gd name="connsiteX755" fmla="*/ 134697 w 153205"/>
                              <a:gd name="connsiteY755" fmla="*/ 102870 h 182880"/>
                              <a:gd name="connsiteX756" fmla="*/ 134697 w 153205"/>
                              <a:gd name="connsiteY756" fmla="*/ 102870 h 182880"/>
                              <a:gd name="connsiteX757" fmla="*/ 133744 w 153205"/>
                              <a:gd name="connsiteY757" fmla="*/ 75248 h 182880"/>
                              <a:gd name="connsiteX758" fmla="*/ 136602 w 153205"/>
                              <a:gd name="connsiteY758" fmla="*/ 75248 h 182880"/>
                              <a:gd name="connsiteX759" fmla="*/ 133744 w 153205"/>
                              <a:gd name="connsiteY759" fmla="*/ 75248 h 182880"/>
                              <a:gd name="connsiteX760" fmla="*/ 136602 w 153205"/>
                              <a:gd name="connsiteY760" fmla="*/ 133350 h 182880"/>
                              <a:gd name="connsiteX761" fmla="*/ 134697 w 153205"/>
                              <a:gd name="connsiteY761" fmla="*/ 134303 h 182880"/>
                              <a:gd name="connsiteX762" fmla="*/ 134697 w 153205"/>
                              <a:gd name="connsiteY762" fmla="*/ 134303 h 182880"/>
                              <a:gd name="connsiteX763" fmla="*/ 136602 w 153205"/>
                              <a:gd name="connsiteY763" fmla="*/ 133350 h 182880"/>
                              <a:gd name="connsiteX764" fmla="*/ 138507 w 153205"/>
                              <a:gd name="connsiteY764" fmla="*/ 113348 h 182880"/>
                              <a:gd name="connsiteX765" fmla="*/ 138507 w 153205"/>
                              <a:gd name="connsiteY765" fmla="*/ 113348 h 182880"/>
                              <a:gd name="connsiteX766" fmla="*/ 138507 w 153205"/>
                              <a:gd name="connsiteY766" fmla="*/ 115253 h 182880"/>
                              <a:gd name="connsiteX767" fmla="*/ 137555 w 153205"/>
                              <a:gd name="connsiteY767" fmla="*/ 114300 h 182880"/>
                              <a:gd name="connsiteX768" fmla="*/ 138507 w 153205"/>
                              <a:gd name="connsiteY768" fmla="*/ 113348 h 182880"/>
                              <a:gd name="connsiteX769" fmla="*/ 139460 w 153205"/>
                              <a:gd name="connsiteY769" fmla="*/ 91440 h 182880"/>
                              <a:gd name="connsiteX770" fmla="*/ 139460 w 153205"/>
                              <a:gd name="connsiteY770" fmla="*/ 91440 h 182880"/>
                              <a:gd name="connsiteX771" fmla="*/ 140412 w 153205"/>
                              <a:gd name="connsiteY771" fmla="*/ 93345 h 182880"/>
                              <a:gd name="connsiteX772" fmla="*/ 141365 w 153205"/>
                              <a:gd name="connsiteY772" fmla="*/ 92393 h 182880"/>
                              <a:gd name="connsiteX773" fmla="*/ 139460 w 153205"/>
                              <a:gd name="connsiteY773" fmla="*/ 91440 h 182880"/>
                              <a:gd name="connsiteX774" fmla="*/ 145175 w 153205"/>
                              <a:gd name="connsiteY774" fmla="*/ 85725 h 182880"/>
                              <a:gd name="connsiteX775" fmla="*/ 145175 w 153205"/>
                              <a:gd name="connsiteY775" fmla="*/ 85725 h 182880"/>
                              <a:gd name="connsiteX776" fmla="*/ 145175 w 153205"/>
                              <a:gd name="connsiteY776" fmla="*/ 85725 h 182880"/>
                              <a:gd name="connsiteX777" fmla="*/ 145175 w 153205"/>
                              <a:gd name="connsiteY777" fmla="*/ 85725 h 182880"/>
                              <a:gd name="connsiteX778" fmla="*/ 145175 w 153205"/>
                              <a:gd name="connsiteY778" fmla="*/ 85725 h 182880"/>
                              <a:gd name="connsiteX779" fmla="*/ 147080 w 153205"/>
                              <a:gd name="connsiteY779" fmla="*/ 94298 h 182880"/>
                              <a:gd name="connsiteX780" fmla="*/ 147080 w 153205"/>
                              <a:gd name="connsiteY780" fmla="*/ 94298 h 182880"/>
                              <a:gd name="connsiteX781" fmla="*/ 145175 w 153205"/>
                              <a:gd name="connsiteY781" fmla="*/ 95250 h 182880"/>
                              <a:gd name="connsiteX782" fmla="*/ 146127 w 153205"/>
                              <a:gd name="connsiteY782" fmla="*/ 96203 h 182880"/>
                              <a:gd name="connsiteX783" fmla="*/ 147080 w 153205"/>
                              <a:gd name="connsiteY783" fmla="*/ 94298 h 1828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Lst>
                            <a:rect l="l" t="t" r="r" b="b"/>
                            <a:pathLst>
                              <a:path w="153205" h="182880">
                                <a:moveTo>
                                  <a:pt x="152794" y="98108"/>
                                </a:moveTo>
                                <a:cubicBezTo>
                                  <a:pt x="152794" y="105728"/>
                                  <a:pt x="152794" y="115253"/>
                                  <a:pt x="148985" y="125730"/>
                                </a:cubicBezTo>
                                <a:cubicBezTo>
                                  <a:pt x="147080" y="132398"/>
                                  <a:pt x="145175" y="140018"/>
                                  <a:pt x="141365" y="145733"/>
                                </a:cubicBezTo>
                                <a:cubicBezTo>
                                  <a:pt x="133744" y="160020"/>
                                  <a:pt x="122315" y="170498"/>
                                  <a:pt x="107075" y="177165"/>
                                </a:cubicBezTo>
                                <a:cubicBezTo>
                                  <a:pt x="99455" y="180023"/>
                                  <a:pt x="90882" y="181928"/>
                                  <a:pt x="82309" y="182880"/>
                                </a:cubicBezTo>
                                <a:cubicBezTo>
                                  <a:pt x="76594" y="182880"/>
                                  <a:pt x="71832" y="182880"/>
                                  <a:pt x="67069" y="180975"/>
                                </a:cubicBezTo>
                                <a:cubicBezTo>
                                  <a:pt x="66117" y="180975"/>
                                  <a:pt x="64212" y="180023"/>
                                  <a:pt x="63259" y="180023"/>
                                </a:cubicBezTo>
                                <a:cubicBezTo>
                                  <a:pt x="51830" y="179070"/>
                                  <a:pt x="42305" y="174308"/>
                                  <a:pt x="32780" y="167640"/>
                                </a:cubicBezTo>
                                <a:cubicBezTo>
                                  <a:pt x="19444" y="159068"/>
                                  <a:pt x="10872" y="146685"/>
                                  <a:pt x="6109" y="131445"/>
                                </a:cubicBezTo>
                                <a:cubicBezTo>
                                  <a:pt x="3252" y="121920"/>
                                  <a:pt x="2300" y="112395"/>
                                  <a:pt x="394" y="102870"/>
                                </a:cubicBezTo>
                                <a:cubicBezTo>
                                  <a:pt x="-558" y="98108"/>
                                  <a:pt x="394" y="93345"/>
                                  <a:pt x="1347" y="87630"/>
                                </a:cubicBezTo>
                                <a:cubicBezTo>
                                  <a:pt x="3252" y="72390"/>
                                  <a:pt x="6109" y="58103"/>
                                  <a:pt x="12777" y="43815"/>
                                </a:cubicBezTo>
                                <a:cubicBezTo>
                                  <a:pt x="19444" y="30480"/>
                                  <a:pt x="28969" y="19050"/>
                                  <a:pt x="41352" y="10478"/>
                                </a:cubicBezTo>
                                <a:cubicBezTo>
                                  <a:pt x="50877" y="4763"/>
                                  <a:pt x="60402" y="0"/>
                                  <a:pt x="71832" y="953"/>
                                </a:cubicBezTo>
                                <a:cubicBezTo>
                                  <a:pt x="74690" y="953"/>
                                  <a:pt x="78500" y="0"/>
                                  <a:pt x="81357" y="0"/>
                                </a:cubicBezTo>
                                <a:cubicBezTo>
                                  <a:pt x="107075" y="953"/>
                                  <a:pt x="127077" y="13335"/>
                                  <a:pt x="139460" y="36195"/>
                                </a:cubicBezTo>
                                <a:cubicBezTo>
                                  <a:pt x="149937" y="55245"/>
                                  <a:pt x="154700" y="75248"/>
                                  <a:pt x="152794" y="98108"/>
                                </a:cubicBezTo>
                                <a:close/>
                                <a:moveTo>
                                  <a:pt x="8967" y="79058"/>
                                </a:moveTo>
                                <a:cubicBezTo>
                                  <a:pt x="8967" y="79058"/>
                                  <a:pt x="8967" y="80010"/>
                                  <a:pt x="8967" y="79058"/>
                                </a:cubicBezTo>
                                <a:lnTo>
                                  <a:pt x="14682" y="78105"/>
                                </a:lnTo>
                                <a:cubicBezTo>
                                  <a:pt x="14682" y="78105"/>
                                  <a:pt x="14682" y="78105"/>
                                  <a:pt x="15634" y="77153"/>
                                </a:cubicBezTo>
                                <a:cubicBezTo>
                                  <a:pt x="14682" y="76200"/>
                                  <a:pt x="13730" y="75248"/>
                                  <a:pt x="12777" y="75248"/>
                                </a:cubicBezTo>
                                <a:cubicBezTo>
                                  <a:pt x="11825" y="77153"/>
                                  <a:pt x="9919" y="78105"/>
                                  <a:pt x="8967" y="79058"/>
                                </a:cubicBezTo>
                                <a:cubicBezTo>
                                  <a:pt x="8967" y="78105"/>
                                  <a:pt x="8015" y="79058"/>
                                  <a:pt x="8967" y="79058"/>
                                </a:cubicBezTo>
                                <a:close/>
                                <a:moveTo>
                                  <a:pt x="10872" y="98108"/>
                                </a:moveTo>
                                <a:cubicBezTo>
                                  <a:pt x="10872" y="98108"/>
                                  <a:pt x="10872" y="98108"/>
                                  <a:pt x="10872" y="98108"/>
                                </a:cubicBezTo>
                                <a:cubicBezTo>
                                  <a:pt x="8967" y="98108"/>
                                  <a:pt x="8967" y="98108"/>
                                  <a:pt x="8015" y="99060"/>
                                </a:cubicBezTo>
                                <a:cubicBezTo>
                                  <a:pt x="8015" y="100013"/>
                                  <a:pt x="8015" y="100013"/>
                                  <a:pt x="8967" y="100013"/>
                                </a:cubicBezTo>
                                <a:cubicBezTo>
                                  <a:pt x="9919" y="99060"/>
                                  <a:pt x="10872" y="99060"/>
                                  <a:pt x="10872" y="98108"/>
                                </a:cubicBezTo>
                                <a:close/>
                                <a:moveTo>
                                  <a:pt x="46115" y="60008"/>
                                </a:moveTo>
                                <a:lnTo>
                                  <a:pt x="46115" y="60008"/>
                                </a:lnTo>
                                <a:cubicBezTo>
                                  <a:pt x="46115" y="59055"/>
                                  <a:pt x="45162" y="59055"/>
                                  <a:pt x="45162" y="57150"/>
                                </a:cubicBezTo>
                                <a:cubicBezTo>
                                  <a:pt x="45162" y="54293"/>
                                  <a:pt x="41352" y="52388"/>
                                  <a:pt x="40400" y="53340"/>
                                </a:cubicBezTo>
                                <a:cubicBezTo>
                                  <a:pt x="35637" y="54293"/>
                                  <a:pt x="38494" y="50483"/>
                                  <a:pt x="36590" y="50483"/>
                                </a:cubicBezTo>
                                <a:cubicBezTo>
                                  <a:pt x="36590" y="50483"/>
                                  <a:pt x="36590" y="49530"/>
                                  <a:pt x="37542" y="49530"/>
                                </a:cubicBezTo>
                                <a:cubicBezTo>
                                  <a:pt x="38494" y="48578"/>
                                  <a:pt x="38494" y="48578"/>
                                  <a:pt x="39447" y="49530"/>
                                </a:cubicBezTo>
                                <a:cubicBezTo>
                                  <a:pt x="40400" y="51435"/>
                                  <a:pt x="42305" y="51435"/>
                                  <a:pt x="43257" y="52388"/>
                                </a:cubicBezTo>
                                <a:cubicBezTo>
                                  <a:pt x="43257" y="52388"/>
                                  <a:pt x="44209" y="52388"/>
                                  <a:pt x="44209" y="52388"/>
                                </a:cubicBezTo>
                                <a:cubicBezTo>
                                  <a:pt x="44209" y="52388"/>
                                  <a:pt x="44209" y="51435"/>
                                  <a:pt x="44209" y="51435"/>
                                </a:cubicBezTo>
                                <a:cubicBezTo>
                                  <a:pt x="43257" y="49530"/>
                                  <a:pt x="42305" y="46673"/>
                                  <a:pt x="40400" y="46673"/>
                                </a:cubicBezTo>
                                <a:cubicBezTo>
                                  <a:pt x="37542" y="46673"/>
                                  <a:pt x="36590" y="44768"/>
                                  <a:pt x="35637" y="42863"/>
                                </a:cubicBezTo>
                                <a:cubicBezTo>
                                  <a:pt x="36590" y="40958"/>
                                  <a:pt x="37542" y="41910"/>
                                  <a:pt x="38494" y="42863"/>
                                </a:cubicBezTo>
                                <a:cubicBezTo>
                                  <a:pt x="40400" y="44768"/>
                                  <a:pt x="41352" y="44768"/>
                                  <a:pt x="41352" y="41910"/>
                                </a:cubicBezTo>
                                <a:cubicBezTo>
                                  <a:pt x="41352" y="41910"/>
                                  <a:pt x="42305" y="40958"/>
                                  <a:pt x="42305" y="40005"/>
                                </a:cubicBezTo>
                                <a:cubicBezTo>
                                  <a:pt x="42305" y="40005"/>
                                  <a:pt x="42305" y="40958"/>
                                  <a:pt x="42305" y="40958"/>
                                </a:cubicBezTo>
                                <a:cubicBezTo>
                                  <a:pt x="42305" y="41910"/>
                                  <a:pt x="42305" y="41910"/>
                                  <a:pt x="43257" y="41910"/>
                                </a:cubicBezTo>
                                <a:cubicBezTo>
                                  <a:pt x="43257" y="41910"/>
                                  <a:pt x="44209" y="41910"/>
                                  <a:pt x="44209" y="40958"/>
                                </a:cubicBezTo>
                                <a:cubicBezTo>
                                  <a:pt x="44209" y="40005"/>
                                  <a:pt x="43257" y="40005"/>
                                  <a:pt x="43257" y="40005"/>
                                </a:cubicBezTo>
                                <a:cubicBezTo>
                                  <a:pt x="43257" y="40005"/>
                                  <a:pt x="42305" y="40005"/>
                                  <a:pt x="42305" y="40005"/>
                                </a:cubicBezTo>
                                <a:cubicBezTo>
                                  <a:pt x="42305" y="39053"/>
                                  <a:pt x="43257" y="38100"/>
                                  <a:pt x="44209" y="37148"/>
                                </a:cubicBezTo>
                                <a:cubicBezTo>
                                  <a:pt x="47067" y="35243"/>
                                  <a:pt x="48019" y="31433"/>
                                  <a:pt x="48019" y="28575"/>
                                </a:cubicBezTo>
                                <a:cubicBezTo>
                                  <a:pt x="47067" y="30480"/>
                                  <a:pt x="45162" y="32385"/>
                                  <a:pt x="42305" y="33338"/>
                                </a:cubicBezTo>
                                <a:cubicBezTo>
                                  <a:pt x="41352" y="33338"/>
                                  <a:pt x="40400" y="33338"/>
                                  <a:pt x="40400" y="32385"/>
                                </a:cubicBezTo>
                                <a:cubicBezTo>
                                  <a:pt x="40400" y="31433"/>
                                  <a:pt x="41352" y="31433"/>
                                  <a:pt x="42305" y="31433"/>
                                </a:cubicBezTo>
                                <a:cubicBezTo>
                                  <a:pt x="44209" y="30480"/>
                                  <a:pt x="45162" y="30480"/>
                                  <a:pt x="46115" y="29528"/>
                                </a:cubicBezTo>
                                <a:cubicBezTo>
                                  <a:pt x="44209" y="28575"/>
                                  <a:pt x="43257" y="28575"/>
                                  <a:pt x="43257" y="25718"/>
                                </a:cubicBezTo>
                                <a:cubicBezTo>
                                  <a:pt x="43257" y="24765"/>
                                  <a:pt x="43257" y="23813"/>
                                  <a:pt x="42305" y="24765"/>
                                </a:cubicBezTo>
                                <a:cubicBezTo>
                                  <a:pt x="40400" y="26670"/>
                                  <a:pt x="36590" y="26670"/>
                                  <a:pt x="34684" y="28575"/>
                                </a:cubicBezTo>
                                <a:cubicBezTo>
                                  <a:pt x="31827" y="29528"/>
                                  <a:pt x="31827" y="30480"/>
                                  <a:pt x="32780" y="32385"/>
                                </a:cubicBezTo>
                                <a:cubicBezTo>
                                  <a:pt x="33732" y="33338"/>
                                  <a:pt x="34684" y="33338"/>
                                  <a:pt x="35637" y="33338"/>
                                </a:cubicBezTo>
                                <a:cubicBezTo>
                                  <a:pt x="34684" y="35243"/>
                                  <a:pt x="37542" y="39053"/>
                                  <a:pt x="32780" y="39053"/>
                                </a:cubicBezTo>
                                <a:cubicBezTo>
                                  <a:pt x="31827" y="39053"/>
                                  <a:pt x="31827" y="40005"/>
                                  <a:pt x="32780" y="40958"/>
                                </a:cubicBezTo>
                                <a:cubicBezTo>
                                  <a:pt x="33732" y="41910"/>
                                  <a:pt x="34684" y="41910"/>
                                  <a:pt x="35637" y="42863"/>
                                </a:cubicBezTo>
                                <a:cubicBezTo>
                                  <a:pt x="35637" y="43815"/>
                                  <a:pt x="33732" y="44768"/>
                                  <a:pt x="34684" y="46673"/>
                                </a:cubicBezTo>
                                <a:cubicBezTo>
                                  <a:pt x="32780" y="46673"/>
                                  <a:pt x="29922" y="44768"/>
                                  <a:pt x="28017" y="45720"/>
                                </a:cubicBezTo>
                                <a:cubicBezTo>
                                  <a:pt x="27065" y="44768"/>
                                  <a:pt x="27065" y="44768"/>
                                  <a:pt x="26112" y="45720"/>
                                </a:cubicBezTo>
                                <a:cubicBezTo>
                                  <a:pt x="26112" y="45720"/>
                                  <a:pt x="25159" y="46673"/>
                                  <a:pt x="26112" y="46673"/>
                                </a:cubicBezTo>
                                <a:cubicBezTo>
                                  <a:pt x="27065" y="47625"/>
                                  <a:pt x="28017" y="46673"/>
                                  <a:pt x="28017" y="45720"/>
                                </a:cubicBezTo>
                                <a:cubicBezTo>
                                  <a:pt x="28969" y="47625"/>
                                  <a:pt x="28969" y="49530"/>
                                  <a:pt x="29922" y="51435"/>
                                </a:cubicBezTo>
                                <a:cubicBezTo>
                                  <a:pt x="28017" y="51435"/>
                                  <a:pt x="27065" y="52388"/>
                                  <a:pt x="25159" y="52388"/>
                                </a:cubicBezTo>
                                <a:cubicBezTo>
                                  <a:pt x="23255" y="52388"/>
                                  <a:pt x="23255" y="53340"/>
                                  <a:pt x="24207" y="55245"/>
                                </a:cubicBezTo>
                                <a:cubicBezTo>
                                  <a:pt x="25159" y="56198"/>
                                  <a:pt x="26112" y="57150"/>
                                  <a:pt x="27065" y="58103"/>
                                </a:cubicBezTo>
                                <a:cubicBezTo>
                                  <a:pt x="28017" y="59055"/>
                                  <a:pt x="27065" y="59055"/>
                                  <a:pt x="27065" y="60008"/>
                                </a:cubicBezTo>
                                <a:cubicBezTo>
                                  <a:pt x="27065" y="60008"/>
                                  <a:pt x="26112" y="60008"/>
                                  <a:pt x="26112" y="60008"/>
                                </a:cubicBezTo>
                                <a:cubicBezTo>
                                  <a:pt x="25159" y="58103"/>
                                  <a:pt x="24207" y="58103"/>
                                  <a:pt x="23255" y="58103"/>
                                </a:cubicBezTo>
                                <a:cubicBezTo>
                                  <a:pt x="21350" y="59055"/>
                                  <a:pt x="20397" y="61913"/>
                                  <a:pt x="18492" y="60960"/>
                                </a:cubicBezTo>
                                <a:cubicBezTo>
                                  <a:pt x="17540" y="60960"/>
                                  <a:pt x="17540" y="60960"/>
                                  <a:pt x="17540" y="61913"/>
                                </a:cubicBezTo>
                                <a:cubicBezTo>
                                  <a:pt x="17540" y="63818"/>
                                  <a:pt x="16587" y="65723"/>
                                  <a:pt x="17540" y="67628"/>
                                </a:cubicBezTo>
                                <a:cubicBezTo>
                                  <a:pt x="17540" y="68580"/>
                                  <a:pt x="18492" y="69533"/>
                                  <a:pt x="19444" y="70485"/>
                                </a:cubicBezTo>
                                <a:cubicBezTo>
                                  <a:pt x="20397" y="70485"/>
                                  <a:pt x="20397" y="70485"/>
                                  <a:pt x="21350" y="69533"/>
                                </a:cubicBezTo>
                                <a:cubicBezTo>
                                  <a:pt x="21350" y="68580"/>
                                  <a:pt x="23255" y="67628"/>
                                  <a:pt x="21350" y="65723"/>
                                </a:cubicBezTo>
                                <a:cubicBezTo>
                                  <a:pt x="21350" y="65723"/>
                                  <a:pt x="20397" y="64770"/>
                                  <a:pt x="20397" y="64770"/>
                                </a:cubicBezTo>
                                <a:cubicBezTo>
                                  <a:pt x="19444" y="63818"/>
                                  <a:pt x="20397" y="62865"/>
                                  <a:pt x="21350" y="62865"/>
                                </a:cubicBezTo>
                                <a:cubicBezTo>
                                  <a:pt x="22302" y="62865"/>
                                  <a:pt x="23255" y="60960"/>
                                  <a:pt x="24207" y="61913"/>
                                </a:cubicBezTo>
                                <a:cubicBezTo>
                                  <a:pt x="25159" y="61913"/>
                                  <a:pt x="25159" y="67628"/>
                                  <a:pt x="24207" y="68580"/>
                                </a:cubicBezTo>
                                <a:cubicBezTo>
                                  <a:pt x="21350" y="69533"/>
                                  <a:pt x="22302" y="71438"/>
                                  <a:pt x="24207" y="72390"/>
                                </a:cubicBezTo>
                                <a:cubicBezTo>
                                  <a:pt x="25159" y="74295"/>
                                  <a:pt x="27065" y="75248"/>
                                  <a:pt x="26112" y="78105"/>
                                </a:cubicBezTo>
                                <a:cubicBezTo>
                                  <a:pt x="26112" y="77153"/>
                                  <a:pt x="25159" y="76200"/>
                                  <a:pt x="23255" y="75248"/>
                                </a:cubicBezTo>
                                <a:cubicBezTo>
                                  <a:pt x="22302" y="75248"/>
                                  <a:pt x="21350" y="74295"/>
                                  <a:pt x="20397" y="74295"/>
                                </a:cubicBezTo>
                                <a:cubicBezTo>
                                  <a:pt x="19444" y="75248"/>
                                  <a:pt x="20397" y="76200"/>
                                  <a:pt x="20397" y="77153"/>
                                </a:cubicBezTo>
                                <a:cubicBezTo>
                                  <a:pt x="21350" y="78105"/>
                                  <a:pt x="21350" y="80010"/>
                                  <a:pt x="20397" y="80963"/>
                                </a:cubicBezTo>
                                <a:cubicBezTo>
                                  <a:pt x="18492" y="82868"/>
                                  <a:pt x="18492" y="86678"/>
                                  <a:pt x="15634" y="87630"/>
                                </a:cubicBezTo>
                                <a:cubicBezTo>
                                  <a:pt x="14682" y="87630"/>
                                  <a:pt x="13730" y="87630"/>
                                  <a:pt x="12777" y="88583"/>
                                </a:cubicBezTo>
                                <a:cubicBezTo>
                                  <a:pt x="11825" y="88583"/>
                                  <a:pt x="11825" y="89535"/>
                                  <a:pt x="12777" y="90488"/>
                                </a:cubicBezTo>
                                <a:cubicBezTo>
                                  <a:pt x="13730" y="91440"/>
                                  <a:pt x="15634" y="92393"/>
                                  <a:pt x="17540" y="91440"/>
                                </a:cubicBezTo>
                                <a:cubicBezTo>
                                  <a:pt x="18492" y="90488"/>
                                  <a:pt x="16587" y="89535"/>
                                  <a:pt x="16587" y="88583"/>
                                </a:cubicBezTo>
                                <a:cubicBezTo>
                                  <a:pt x="16587" y="88583"/>
                                  <a:pt x="16587" y="87630"/>
                                  <a:pt x="16587" y="87630"/>
                                </a:cubicBezTo>
                                <a:cubicBezTo>
                                  <a:pt x="18492" y="87630"/>
                                  <a:pt x="20397" y="88583"/>
                                  <a:pt x="22302" y="87630"/>
                                </a:cubicBezTo>
                                <a:cubicBezTo>
                                  <a:pt x="24207" y="87630"/>
                                  <a:pt x="28017" y="86678"/>
                                  <a:pt x="28969" y="89535"/>
                                </a:cubicBezTo>
                                <a:cubicBezTo>
                                  <a:pt x="29922" y="90488"/>
                                  <a:pt x="30875" y="90488"/>
                                  <a:pt x="31827" y="90488"/>
                                </a:cubicBezTo>
                                <a:cubicBezTo>
                                  <a:pt x="32780" y="90488"/>
                                  <a:pt x="34684" y="90488"/>
                                  <a:pt x="35637" y="91440"/>
                                </a:cubicBezTo>
                                <a:cubicBezTo>
                                  <a:pt x="38494" y="93345"/>
                                  <a:pt x="40400" y="92393"/>
                                  <a:pt x="41352" y="90488"/>
                                </a:cubicBezTo>
                                <a:cubicBezTo>
                                  <a:pt x="38494" y="89535"/>
                                  <a:pt x="39447" y="90488"/>
                                  <a:pt x="40400" y="87630"/>
                                </a:cubicBezTo>
                                <a:cubicBezTo>
                                  <a:pt x="41352" y="87630"/>
                                  <a:pt x="41352" y="86678"/>
                                  <a:pt x="41352" y="85725"/>
                                </a:cubicBezTo>
                                <a:cubicBezTo>
                                  <a:pt x="41352" y="84773"/>
                                  <a:pt x="42305" y="84773"/>
                                  <a:pt x="43257" y="83820"/>
                                </a:cubicBezTo>
                                <a:cubicBezTo>
                                  <a:pt x="43257" y="84773"/>
                                  <a:pt x="43257" y="85725"/>
                                  <a:pt x="44209" y="85725"/>
                                </a:cubicBezTo>
                                <a:lnTo>
                                  <a:pt x="44209" y="85725"/>
                                </a:lnTo>
                                <a:cubicBezTo>
                                  <a:pt x="44209" y="84773"/>
                                  <a:pt x="43257" y="84773"/>
                                  <a:pt x="43257" y="83820"/>
                                </a:cubicBezTo>
                                <a:cubicBezTo>
                                  <a:pt x="43257" y="82868"/>
                                  <a:pt x="43257" y="81915"/>
                                  <a:pt x="45162" y="81915"/>
                                </a:cubicBezTo>
                                <a:cubicBezTo>
                                  <a:pt x="46115" y="81915"/>
                                  <a:pt x="48019" y="80963"/>
                                  <a:pt x="47067" y="80010"/>
                                </a:cubicBezTo>
                                <a:cubicBezTo>
                                  <a:pt x="46115" y="79058"/>
                                  <a:pt x="45162" y="79058"/>
                                  <a:pt x="44209" y="80010"/>
                                </a:cubicBezTo>
                                <a:cubicBezTo>
                                  <a:pt x="42305" y="81915"/>
                                  <a:pt x="41352" y="83820"/>
                                  <a:pt x="39447" y="85725"/>
                                </a:cubicBezTo>
                                <a:cubicBezTo>
                                  <a:pt x="38494" y="86678"/>
                                  <a:pt x="37542" y="88583"/>
                                  <a:pt x="35637" y="86678"/>
                                </a:cubicBezTo>
                                <a:cubicBezTo>
                                  <a:pt x="32780" y="84773"/>
                                  <a:pt x="30875" y="82868"/>
                                  <a:pt x="28017" y="80963"/>
                                </a:cubicBezTo>
                                <a:cubicBezTo>
                                  <a:pt x="26112" y="80010"/>
                                  <a:pt x="27065" y="78105"/>
                                  <a:pt x="28969" y="78105"/>
                                </a:cubicBezTo>
                                <a:cubicBezTo>
                                  <a:pt x="31827" y="79058"/>
                                  <a:pt x="31827" y="79058"/>
                                  <a:pt x="32780" y="76200"/>
                                </a:cubicBezTo>
                                <a:cubicBezTo>
                                  <a:pt x="32780" y="76200"/>
                                  <a:pt x="32780" y="75248"/>
                                  <a:pt x="32780" y="75248"/>
                                </a:cubicBezTo>
                                <a:cubicBezTo>
                                  <a:pt x="33732" y="74295"/>
                                  <a:pt x="34684" y="72390"/>
                                  <a:pt x="36590" y="72390"/>
                                </a:cubicBezTo>
                                <a:cubicBezTo>
                                  <a:pt x="38494" y="72390"/>
                                  <a:pt x="35637" y="74295"/>
                                  <a:pt x="36590" y="75248"/>
                                </a:cubicBezTo>
                                <a:cubicBezTo>
                                  <a:pt x="36590" y="76200"/>
                                  <a:pt x="36590" y="76200"/>
                                  <a:pt x="37542" y="77153"/>
                                </a:cubicBezTo>
                                <a:cubicBezTo>
                                  <a:pt x="38494" y="77153"/>
                                  <a:pt x="39447" y="77153"/>
                                  <a:pt x="39447" y="76200"/>
                                </a:cubicBezTo>
                                <a:cubicBezTo>
                                  <a:pt x="39447" y="75248"/>
                                  <a:pt x="39447" y="74295"/>
                                  <a:pt x="40400" y="74295"/>
                                </a:cubicBezTo>
                                <a:cubicBezTo>
                                  <a:pt x="40400" y="73343"/>
                                  <a:pt x="40400" y="73343"/>
                                  <a:pt x="41352" y="73343"/>
                                </a:cubicBezTo>
                                <a:cubicBezTo>
                                  <a:pt x="41352" y="73343"/>
                                  <a:pt x="41352" y="74295"/>
                                  <a:pt x="41352" y="74295"/>
                                </a:cubicBezTo>
                                <a:cubicBezTo>
                                  <a:pt x="41352" y="76200"/>
                                  <a:pt x="41352" y="79058"/>
                                  <a:pt x="39447" y="80963"/>
                                </a:cubicBezTo>
                                <a:cubicBezTo>
                                  <a:pt x="38494" y="81915"/>
                                  <a:pt x="38494" y="81915"/>
                                  <a:pt x="39447" y="81915"/>
                                </a:cubicBezTo>
                                <a:cubicBezTo>
                                  <a:pt x="41352" y="81915"/>
                                  <a:pt x="44209" y="76200"/>
                                  <a:pt x="43257" y="74295"/>
                                </a:cubicBezTo>
                                <a:cubicBezTo>
                                  <a:pt x="42305" y="72390"/>
                                  <a:pt x="42305" y="71438"/>
                                  <a:pt x="44209" y="72390"/>
                                </a:cubicBezTo>
                                <a:cubicBezTo>
                                  <a:pt x="45162" y="72390"/>
                                  <a:pt x="46115" y="72390"/>
                                  <a:pt x="46115" y="71438"/>
                                </a:cubicBezTo>
                                <a:cubicBezTo>
                                  <a:pt x="46115" y="69533"/>
                                  <a:pt x="48019" y="66675"/>
                                  <a:pt x="48019" y="64770"/>
                                </a:cubicBezTo>
                                <a:cubicBezTo>
                                  <a:pt x="48019" y="63818"/>
                                  <a:pt x="46115" y="61913"/>
                                  <a:pt x="47067" y="60960"/>
                                </a:cubicBezTo>
                                <a:cubicBezTo>
                                  <a:pt x="43257" y="58103"/>
                                  <a:pt x="44209" y="60008"/>
                                  <a:pt x="46115" y="60008"/>
                                </a:cubicBezTo>
                                <a:close/>
                                <a:moveTo>
                                  <a:pt x="9919" y="69533"/>
                                </a:moveTo>
                                <a:cubicBezTo>
                                  <a:pt x="9919" y="70485"/>
                                  <a:pt x="9919" y="70485"/>
                                  <a:pt x="9919" y="69533"/>
                                </a:cubicBezTo>
                                <a:cubicBezTo>
                                  <a:pt x="11825" y="69533"/>
                                  <a:pt x="11825" y="69533"/>
                                  <a:pt x="11825" y="68580"/>
                                </a:cubicBezTo>
                                <a:cubicBezTo>
                                  <a:pt x="11825" y="67628"/>
                                  <a:pt x="10872" y="67628"/>
                                  <a:pt x="10872" y="67628"/>
                                </a:cubicBezTo>
                                <a:cubicBezTo>
                                  <a:pt x="9919" y="68580"/>
                                  <a:pt x="8967" y="68580"/>
                                  <a:pt x="9919" y="69533"/>
                                </a:cubicBezTo>
                                <a:close/>
                                <a:moveTo>
                                  <a:pt x="20397" y="103823"/>
                                </a:moveTo>
                                <a:cubicBezTo>
                                  <a:pt x="21350" y="103823"/>
                                  <a:pt x="20397" y="101918"/>
                                  <a:pt x="19444" y="101918"/>
                                </a:cubicBezTo>
                                <a:cubicBezTo>
                                  <a:pt x="16587" y="101918"/>
                                  <a:pt x="14682" y="100965"/>
                                  <a:pt x="12777" y="100013"/>
                                </a:cubicBezTo>
                                <a:cubicBezTo>
                                  <a:pt x="11825" y="100013"/>
                                  <a:pt x="11825" y="100965"/>
                                  <a:pt x="11825" y="100965"/>
                                </a:cubicBezTo>
                                <a:lnTo>
                                  <a:pt x="11825" y="101918"/>
                                </a:lnTo>
                                <a:cubicBezTo>
                                  <a:pt x="13730" y="102870"/>
                                  <a:pt x="13730" y="104775"/>
                                  <a:pt x="15634" y="104775"/>
                                </a:cubicBezTo>
                                <a:cubicBezTo>
                                  <a:pt x="17540" y="104775"/>
                                  <a:pt x="19444" y="104775"/>
                                  <a:pt x="20397" y="103823"/>
                                </a:cubicBezTo>
                                <a:close/>
                                <a:moveTo>
                                  <a:pt x="13730" y="94298"/>
                                </a:moveTo>
                                <a:cubicBezTo>
                                  <a:pt x="13730" y="94298"/>
                                  <a:pt x="14682" y="94298"/>
                                  <a:pt x="14682" y="94298"/>
                                </a:cubicBezTo>
                                <a:cubicBezTo>
                                  <a:pt x="15634" y="94298"/>
                                  <a:pt x="15634" y="94298"/>
                                  <a:pt x="15634" y="93345"/>
                                </a:cubicBezTo>
                                <a:lnTo>
                                  <a:pt x="13730" y="94298"/>
                                </a:lnTo>
                                <a:cubicBezTo>
                                  <a:pt x="13730" y="93345"/>
                                  <a:pt x="12777" y="94298"/>
                                  <a:pt x="13730" y="94298"/>
                                </a:cubicBezTo>
                                <a:close/>
                                <a:moveTo>
                                  <a:pt x="18492" y="100013"/>
                                </a:moveTo>
                                <a:cubicBezTo>
                                  <a:pt x="18492" y="100013"/>
                                  <a:pt x="18492" y="99060"/>
                                  <a:pt x="18492" y="100013"/>
                                </a:cubicBezTo>
                                <a:cubicBezTo>
                                  <a:pt x="19444" y="99060"/>
                                  <a:pt x="18492" y="98108"/>
                                  <a:pt x="18492" y="98108"/>
                                </a:cubicBezTo>
                                <a:cubicBezTo>
                                  <a:pt x="17540" y="98108"/>
                                  <a:pt x="17540" y="98108"/>
                                  <a:pt x="18492" y="100013"/>
                                </a:cubicBezTo>
                                <a:cubicBezTo>
                                  <a:pt x="17540" y="99060"/>
                                  <a:pt x="17540" y="100013"/>
                                  <a:pt x="18492" y="100013"/>
                                </a:cubicBezTo>
                                <a:close/>
                                <a:moveTo>
                                  <a:pt x="27065" y="94298"/>
                                </a:moveTo>
                                <a:cubicBezTo>
                                  <a:pt x="27065" y="93345"/>
                                  <a:pt x="28017" y="93345"/>
                                  <a:pt x="27065" y="92393"/>
                                </a:cubicBezTo>
                                <a:cubicBezTo>
                                  <a:pt x="27065" y="92393"/>
                                  <a:pt x="26112" y="92393"/>
                                  <a:pt x="25159" y="92393"/>
                                </a:cubicBezTo>
                                <a:cubicBezTo>
                                  <a:pt x="23255" y="94298"/>
                                  <a:pt x="21350" y="92393"/>
                                  <a:pt x="20397" y="91440"/>
                                </a:cubicBezTo>
                                <a:cubicBezTo>
                                  <a:pt x="20397" y="91440"/>
                                  <a:pt x="19444" y="90488"/>
                                  <a:pt x="19444" y="91440"/>
                                </a:cubicBezTo>
                                <a:cubicBezTo>
                                  <a:pt x="18492" y="92393"/>
                                  <a:pt x="19444" y="92393"/>
                                  <a:pt x="19444" y="93345"/>
                                </a:cubicBezTo>
                                <a:cubicBezTo>
                                  <a:pt x="21350" y="96203"/>
                                  <a:pt x="25159" y="98108"/>
                                  <a:pt x="24207" y="101918"/>
                                </a:cubicBezTo>
                                <a:lnTo>
                                  <a:pt x="25159" y="102870"/>
                                </a:lnTo>
                                <a:cubicBezTo>
                                  <a:pt x="25159" y="100965"/>
                                  <a:pt x="26112" y="100013"/>
                                  <a:pt x="28017" y="99060"/>
                                </a:cubicBezTo>
                                <a:cubicBezTo>
                                  <a:pt x="28969" y="99060"/>
                                  <a:pt x="29922" y="98108"/>
                                  <a:pt x="29922" y="97155"/>
                                </a:cubicBezTo>
                                <a:cubicBezTo>
                                  <a:pt x="29922" y="96203"/>
                                  <a:pt x="28017" y="96203"/>
                                  <a:pt x="27065" y="96203"/>
                                </a:cubicBezTo>
                                <a:cubicBezTo>
                                  <a:pt x="26112" y="96203"/>
                                  <a:pt x="25159" y="95250"/>
                                  <a:pt x="27065" y="94298"/>
                                </a:cubicBezTo>
                                <a:close/>
                                <a:moveTo>
                                  <a:pt x="20397" y="107633"/>
                                </a:moveTo>
                                <a:cubicBezTo>
                                  <a:pt x="21350" y="108585"/>
                                  <a:pt x="21350" y="108585"/>
                                  <a:pt x="23255" y="109538"/>
                                </a:cubicBezTo>
                                <a:cubicBezTo>
                                  <a:pt x="23255" y="108585"/>
                                  <a:pt x="23255" y="107633"/>
                                  <a:pt x="22302" y="106680"/>
                                </a:cubicBezTo>
                                <a:cubicBezTo>
                                  <a:pt x="22302" y="105728"/>
                                  <a:pt x="21350" y="105728"/>
                                  <a:pt x="20397" y="105728"/>
                                </a:cubicBezTo>
                                <a:cubicBezTo>
                                  <a:pt x="18492" y="106680"/>
                                  <a:pt x="19444" y="107633"/>
                                  <a:pt x="20397" y="107633"/>
                                </a:cubicBezTo>
                                <a:close/>
                                <a:moveTo>
                                  <a:pt x="23255" y="117158"/>
                                </a:moveTo>
                                <a:cubicBezTo>
                                  <a:pt x="23255" y="118110"/>
                                  <a:pt x="23255" y="117158"/>
                                  <a:pt x="23255" y="117158"/>
                                </a:cubicBezTo>
                                <a:cubicBezTo>
                                  <a:pt x="24207" y="114300"/>
                                  <a:pt x="22302" y="114300"/>
                                  <a:pt x="21350" y="114300"/>
                                </a:cubicBezTo>
                                <a:cubicBezTo>
                                  <a:pt x="20397" y="114300"/>
                                  <a:pt x="20397" y="114300"/>
                                  <a:pt x="20397" y="115253"/>
                                </a:cubicBezTo>
                                <a:cubicBezTo>
                                  <a:pt x="20397" y="116205"/>
                                  <a:pt x="22302" y="117158"/>
                                  <a:pt x="23255" y="117158"/>
                                </a:cubicBezTo>
                                <a:close/>
                                <a:moveTo>
                                  <a:pt x="20397" y="41910"/>
                                </a:moveTo>
                                <a:cubicBezTo>
                                  <a:pt x="20397" y="41910"/>
                                  <a:pt x="20397" y="41910"/>
                                  <a:pt x="20397" y="41910"/>
                                </a:cubicBezTo>
                                <a:lnTo>
                                  <a:pt x="20397" y="41910"/>
                                </a:lnTo>
                                <a:cubicBezTo>
                                  <a:pt x="20397" y="40958"/>
                                  <a:pt x="20397" y="40958"/>
                                  <a:pt x="20397" y="41910"/>
                                </a:cubicBezTo>
                                <a:cubicBezTo>
                                  <a:pt x="19444" y="40958"/>
                                  <a:pt x="20397" y="41910"/>
                                  <a:pt x="20397" y="41910"/>
                                </a:cubicBezTo>
                                <a:close/>
                                <a:moveTo>
                                  <a:pt x="21350" y="132398"/>
                                </a:moveTo>
                                <a:cubicBezTo>
                                  <a:pt x="22302" y="132398"/>
                                  <a:pt x="22302" y="132398"/>
                                  <a:pt x="22302" y="132398"/>
                                </a:cubicBezTo>
                                <a:lnTo>
                                  <a:pt x="22302" y="131445"/>
                                </a:lnTo>
                                <a:cubicBezTo>
                                  <a:pt x="22302" y="130493"/>
                                  <a:pt x="22302" y="130493"/>
                                  <a:pt x="21350" y="130493"/>
                                </a:cubicBezTo>
                                <a:cubicBezTo>
                                  <a:pt x="21350" y="130493"/>
                                  <a:pt x="20397" y="130493"/>
                                  <a:pt x="20397" y="130493"/>
                                </a:cubicBezTo>
                                <a:cubicBezTo>
                                  <a:pt x="20397" y="131445"/>
                                  <a:pt x="20397" y="132398"/>
                                  <a:pt x="21350" y="132398"/>
                                </a:cubicBezTo>
                                <a:close/>
                                <a:moveTo>
                                  <a:pt x="20397" y="55245"/>
                                </a:moveTo>
                                <a:cubicBezTo>
                                  <a:pt x="21350" y="55245"/>
                                  <a:pt x="21350" y="56198"/>
                                  <a:pt x="20397" y="55245"/>
                                </a:cubicBezTo>
                                <a:cubicBezTo>
                                  <a:pt x="21350" y="55245"/>
                                  <a:pt x="21350" y="55245"/>
                                  <a:pt x="20397" y="55245"/>
                                </a:cubicBezTo>
                                <a:cubicBezTo>
                                  <a:pt x="20397" y="54293"/>
                                  <a:pt x="20397" y="55245"/>
                                  <a:pt x="20397" y="55245"/>
                                </a:cubicBezTo>
                                <a:close/>
                                <a:moveTo>
                                  <a:pt x="21350" y="121920"/>
                                </a:moveTo>
                                <a:cubicBezTo>
                                  <a:pt x="21350" y="121920"/>
                                  <a:pt x="21350" y="121920"/>
                                  <a:pt x="21350" y="121920"/>
                                </a:cubicBezTo>
                                <a:cubicBezTo>
                                  <a:pt x="21350" y="121920"/>
                                  <a:pt x="21350" y="121920"/>
                                  <a:pt x="21350" y="121920"/>
                                </a:cubicBezTo>
                                <a:lnTo>
                                  <a:pt x="21350" y="121920"/>
                                </a:lnTo>
                                <a:cubicBezTo>
                                  <a:pt x="22302" y="121920"/>
                                  <a:pt x="22302" y="121920"/>
                                  <a:pt x="21350" y="121920"/>
                                </a:cubicBezTo>
                                <a:close/>
                                <a:moveTo>
                                  <a:pt x="22302" y="112395"/>
                                </a:moveTo>
                                <a:cubicBezTo>
                                  <a:pt x="23255" y="113348"/>
                                  <a:pt x="23255" y="112395"/>
                                  <a:pt x="23255" y="112395"/>
                                </a:cubicBezTo>
                                <a:cubicBezTo>
                                  <a:pt x="24207" y="111443"/>
                                  <a:pt x="23255" y="110490"/>
                                  <a:pt x="22302" y="110490"/>
                                </a:cubicBezTo>
                                <a:cubicBezTo>
                                  <a:pt x="22302" y="110490"/>
                                  <a:pt x="22302" y="111443"/>
                                  <a:pt x="22302" y="112395"/>
                                </a:cubicBezTo>
                                <a:close/>
                                <a:moveTo>
                                  <a:pt x="25159" y="133350"/>
                                </a:moveTo>
                                <a:cubicBezTo>
                                  <a:pt x="25159" y="132398"/>
                                  <a:pt x="23255" y="132398"/>
                                  <a:pt x="22302" y="132398"/>
                                </a:cubicBezTo>
                                <a:lnTo>
                                  <a:pt x="22302" y="134303"/>
                                </a:lnTo>
                                <a:cubicBezTo>
                                  <a:pt x="22302" y="135255"/>
                                  <a:pt x="22302" y="136208"/>
                                  <a:pt x="23255" y="136208"/>
                                </a:cubicBezTo>
                                <a:cubicBezTo>
                                  <a:pt x="24207" y="135255"/>
                                  <a:pt x="25159" y="134303"/>
                                  <a:pt x="25159" y="133350"/>
                                </a:cubicBezTo>
                                <a:close/>
                                <a:moveTo>
                                  <a:pt x="25159" y="102870"/>
                                </a:moveTo>
                                <a:cubicBezTo>
                                  <a:pt x="24207" y="102870"/>
                                  <a:pt x="23255" y="102870"/>
                                  <a:pt x="23255" y="104775"/>
                                </a:cubicBezTo>
                                <a:cubicBezTo>
                                  <a:pt x="23255" y="104775"/>
                                  <a:pt x="23255" y="104775"/>
                                  <a:pt x="24207" y="104775"/>
                                </a:cubicBezTo>
                                <a:cubicBezTo>
                                  <a:pt x="26112" y="104775"/>
                                  <a:pt x="25159" y="103823"/>
                                  <a:pt x="25159" y="102870"/>
                                </a:cubicBezTo>
                                <a:close/>
                                <a:moveTo>
                                  <a:pt x="26112" y="60960"/>
                                </a:moveTo>
                                <a:cubicBezTo>
                                  <a:pt x="26112" y="60960"/>
                                  <a:pt x="27065" y="60960"/>
                                  <a:pt x="27065" y="60960"/>
                                </a:cubicBezTo>
                                <a:cubicBezTo>
                                  <a:pt x="27065" y="61913"/>
                                  <a:pt x="27065" y="61913"/>
                                  <a:pt x="26112" y="60960"/>
                                </a:cubicBezTo>
                                <a:cubicBezTo>
                                  <a:pt x="26112" y="61913"/>
                                  <a:pt x="26112" y="61913"/>
                                  <a:pt x="26112" y="60960"/>
                                </a:cubicBezTo>
                                <a:cubicBezTo>
                                  <a:pt x="25159" y="61913"/>
                                  <a:pt x="25159" y="60960"/>
                                  <a:pt x="26112" y="60960"/>
                                </a:cubicBezTo>
                                <a:close/>
                                <a:moveTo>
                                  <a:pt x="27065" y="66675"/>
                                </a:moveTo>
                                <a:cubicBezTo>
                                  <a:pt x="27065" y="66675"/>
                                  <a:pt x="27065" y="66675"/>
                                  <a:pt x="27065" y="66675"/>
                                </a:cubicBezTo>
                                <a:cubicBezTo>
                                  <a:pt x="27065" y="67628"/>
                                  <a:pt x="27065" y="67628"/>
                                  <a:pt x="26112" y="67628"/>
                                </a:cubicBezTo>
                                <a:cubicBezTo>
                                  <a:pt x="26112" y="67628"/>
                                  <a:pt x="25159" y="67628"/>
                                  <a:pt x="26112" y="66675"/>
                                </a:cubicBezTo>
                                <a:cubicBezTo>
                                  <a:pt x="27065" y="65723"/>
                                  <a:pt x="26112" y="66675"/>
                                  <a:pt x="27065" y="66675"/>
                                </a:cubicBezTo>
                                <a:close/>
                                <a:moveTo>
                                  <a:pt x="28017" y="101918"/>
                                </a:moveTo>
                                <a:cubicBezTo>
                                  <a:pt x="28017" y="100965"/>
                                  <a:pt x="27065" y="101918"/>
                                  <a:pt x="26112" y="101918"/>
                                </a:cubicBezTo>
                                <a:lnTo>
                                  <a:pt x="25159" y="101918"/>
                                </a:lnTo>
                                <a:lnTo>
                                  <a:pt x="25159" y="102870"/>
                                </a:lnTo>
                                <a:lnTo>
                                  <a:pt x="26112" y="102870"/>
                                </a:lnTo>
                                <a:cubicBezTo>
                                  <a:pt x="27065" y="102870"/>
                                  <a:pt x="28017" y="102870"/>
                                  <a:pt x="28017" y="101918"/>
                                </a:cubicBezTo>
                                <a:close/>
                                <a:moveTo>
                                  <a:pt x="27065" y="140018"/>
                                </a:moveTo>
                                <a:cubicBezTo>
                                  <a:pt x="27065" y="139065"/>
                                  <a:pt x="27065" y="139065"/>
                                  <a:pt x="27065" y="140018"/>
                                </a:cubicBezTo>
                                <a:cubicBezTo>
                                  <a:pt x="26112" y="139065"/>
                                  <a:pt x="26112" y="139065"/>
                                  <a:pt x="27065" y="140018"/>
                                </a:cubicBezTo>
                                <a:lnTo>
                                  <a:pt x="27065" y="140018"/>
                                </a:lnTo>
                                <a:cubicBezTo>
                                  <a:pt x="27065" y="140018"/>
                                  <a:pt x="27065" y="140018"/>
                                  <a:pt x="27065" y="140018"/>
                                </a:cubicBezTo>
                                <a:close/>
                                <a:moveTo>
                                  <a:pt x="26112" y="28575"/>
                                </a:moveTo>
                                <a:cubicBezTo>
                                  <a:pt x="26112" y="29528"/>
                                  <a:pt x="26112" y="29528"/>
                                  <a:pt x="26112" y="28575"/>
                                </a:cubicBezTo>
                                <a:cubicBezTo>
                                  <a:pt x="28017" y="29528"/>
                                  <a:pt x="28017" y="29528"/>
                                  <a:pt x="28017" y="28575"/>
                                </a:cubicBezTo>
                                <a:cubicBezTo>
                                  <a:pt x="28017" y="28575"/>
                                  <a:pt x="28017" y="27623"/>
                                  <a:pt x="28017" y="27623"/>
                                </a:cubicBezTo>
                                <a:cubicBezTo>
                                  <a:pt x="27065" y="27623"/>
                                  <a:pt x="26112" y="28575"/>
                                  <a:pt x="26112" y="28575"/>
                                </a:cubicBezTo>
                                <a:close/>
                                <a:moveTo>
                                  <a:pt x="27065" y="38100"/>
                                </a:moveTo>
                                <a:cubicBezTo>
                                  <a:pt x="27065" y="38100"/>
                                  <a:pt x="27065" y="38100"/>
                                  <a:pt x="27065" y="38100"/>
                                </a:cubicBezTo>
                                <a:cubicBezTo>
                                  <a:pt x="26112" y="38100"/>
                                  <a:pt x="27065" y="38100"/>
                                  <a:pt x="27065" y="38100"/>
                                </a:cubicBezTo>
                                <a:cubicBezTo>
                                  <a:pt x="27065" y="38100"/>
                                  <a:pt x="27065" y="38100"/>
                                  <a:pt x="27065" y="38100"/>
                                </a:cubicBezTo>
                                <a:cubicBezTo>
                                  <a:pt x="27065" y="38100"/>
                                  <a:pt x="27065" y="38100"/>
                                  <a:pt x="27065" y="38100"/>
                                </a:cubicBezTo>
                                <a:close/>
                                <a:moveTo>
                                  <a:pt x="28017" y="121920"/>
                                </a:moveTo>
                                <a:cubicBezTo>
                                  <a:pt x="28017" y="121920"/>
                                  <a:pt x="28017" y="121920"/>
                                  <a:pt x="28017" y="121920"/>
                                </a:cubicBezTo>
                                <a:cubicBezTo>
                                  <a:pt x="28017" y="121920"/>
                                  <a:pt x="28017" y="121920"/>
                                  <a:pt x="28017" y="121920"/>
                                </a:cubicBezTo>
                                <a:lnTo>
                                  <a:pt x="28017" y="121920"/>
                                </a:lnTo>
                                <a:cubicBezTo>
                                  <a:pt x="27065" y="121920"/>
                                  <a:pt x="27065" y="121920"/>
                                  <a:pt x="28017" y="121920"/>
                                </a:cubicBezTo>
                                <a:close/>
                                <a:moveTo>
                                  <a:pt x="28017" y="113348"/>
                                </a:moveTo>
                                <a:cubicBezTo>
                                  <a:pt x="27065" y="113348"/>
                                  <a:pt x="27065" y="113348"/>
                                  <a:pt x="28017" y="113348"/>
                                </a:cubicBezTo>
                                <a:cubicBezTo>
                                  <a:pt x="27065" y="114300"/>
                                  <a:pt x="27065" y="115253"/>
                                  <a:pt x="28017" y="116205"/>
                                </a:cubicBezTo>
                                <a:cubicBezTo>
                                  <a:pt x="28017" y="116205"/>
                                  <a:pt x="28969" y="116205"/>
                                  <a:pt x="28969" y="115253"/>
                                </a:cubicBezTo>
                                <a:cubicBezTo>
                                  <a:pt x="28969" y="114300"/>
                                  <a:pt x="28969" y="114300"/>
                                  <a:pt x="28017" y="113348"/>
                                </a:cubicBezTo>
                                <a:close/>
                                <a:moveTo>
                                  <a:pt x="28969" y="124778"/>
                                </a:moveTo>
                                <a:cubicBezTo>
                                  <a:pt x="28017" y="124778"/>
                                  <a:pt x="28017" y="124778"/>
                                  <a:pt x="28969" y="124778"/>
                                </a:cubicBezTo>
                                <a:cubicBezTo>
                                  <a:pt x="28017" y="124778"/>
                                  <a:pt x="28017" y="124778"/>
                                  <a:pt x="28017" y="124778"/>
                                </a:cubicBezTo>
                                <a:cubicBezTo>
                                  <a:pt x="27065" y="124778"/>
                                  <a:pt x="28017" y="124778"/>
                                  <a:pt x="28969" y="124778"/>
                                </a:cubicBezTo>
                                <a:cubicBezTo>
                                  <a:pt x="28017" y="124778"/>
                                  <a:pt x="28017" y="124778"/>
                                  <a:pt x="28969" y="124778"/>
                                </a:cubicBezTo>
                                <a:close/>
                                <a:moveTo>
                                  <a:pt x="31827" y="56198"/>
                                </a:moveTo>
                                <a:cubicBezTo>
                                  <a:pt x="30875" y="56198"/>
                                  <a:pt x="28969" y="56198"/>
                                  <a:pt x="28017" y="54293"/>
                                </a:cubicBezTo>
                                <a:cubicBezTo>
                                  <a:pt x="28017" y="54293"/>
                                  <a:pt x="28017" y="53340"/>
                                  <a:pt x="28969" y="53340"/>
                                </a:cubicBezTo>
                                <a:cubicBezTo>
                                  <a:pt x="29922" y="53340"/>
                                  <a:pt x="31827" y="54293"/>
                                  <a:pt x="31827" y="56198"/>
                                </a:cubicBezTo>
                                <a:cubicBezTo>
                                  <a:pt x="32780" y="56198"/>
                                  <a:pt x="31827" y="56198"/>
                                  <a:pt x="31827" y="56198"/>
                                </a:cubicBezTo>
                                <a:close/>
                                <a:moveTo>
                                  <a:pt x="31827" y="107633"/>
                                </a:moveTo>
                                <a:cubicBezTo>
                                  <a:pt x="32780" y="107633"/>
                                  <a:pt x="32780" y="107633"/>
                                  <a:pt x="32780" y="106680"/>
                                </a:cubicBezTo>
                                <a:cubicBezTo>
                                  <a:pt x="32780" y="105728"/>
                                  <a:pt x="31827" y="104775"/>
                                  <a:pt x="30875" y="104775"/>
                                </a:cubicBezTo>
                                <a:cubicBezTo>
                                  <a:pt x="28969" y="103823"/>
                                  <a:pt x="28017" y="104775"/>
                                  <a:pt x="27065" y="105728"/>
                                </a:cubicBezTo>
                                <a:cubicBezTo>
                                  <a:pt x="27065" y="106680"/>
                                  <a:pt x="27065" y="106680"/>
                                  <a:pt x="27065" y="106680"/>
                                </a:cubicBezTo>
                                <a:cubicBezTo>
                                  <a:pt x="28017" y="107633"/>
                                  <a:pt x="28017" y="105728"/>
                                  <a:pt x="28969" y="105728"/>
                                </a:cubicBezTo>
                                <a:cubicBezTo>
                                  <a:pt x="30875" y="106680"/>
                                  <a:pt x="31827" y="107633"/>
                                  <a:pt x="31827" y="107633"/>
                                </a:cubicBezTo>
                                <a:close/>
                                <a:moveTo>
                                  <a:pt x="30875" y="79058"/>
                                </a:moveTo>
                                <a:cubicBezTo>
                                  <a:pt x="29922" y="79058"/>
                                  <a:pt x="28969" y="79058"/>
                                  <a:pt x="28969" y="80010"/>
                                </a:cubicBezTo>
                                <a:cubicBezTo>
                                  <a:pt x="28969" y="80010"/>
                                  <a:pt x="28969" y="80963"/>
                                  <a:pt x="29922" y="80963"/>
                                </a:cubicBezTo>
                                <a:cubicBezTo>
                                  <a:pt x="30875" y="80963"/>
                                  <a:pt x="30875" y="80963"/>
                                  <a:pt x="30875" y="79058"/>
                                </a:cubicBezTo>
                                <a:cubicBezTo>
                                  <a:pt x="31827" y="80010"/>
                                  <a:pt x="30875" y="79058"/>
                                  <a:pt x="30875" y="79058"/>
                                </a:cubicBezTo>
                                <a:close/>
                                <a:moveTo>
                                  <a:pt x="30875" y="141923"/>
                                </a:moveTo>
                                <a:cubicBezTo>
                                  <a:pt x="31827" y="140970"/>
                                  <a:pt x="32780" y="141923"/>
                                  <a:pt x="32780" y="141923"/>
                                </a:cubicBezTo>
                                <a:cubicBezTo>
                                  <a:pt x="32780" y="142875"/>
                                  <a:pt x="33732" y="142875"/>
                                  <a:pt x="33732" y="143828"/>
                                </a:cubicBezTo>
                                <a:cubicBezTo>
                                  <a:pt x="33732" y="142875"/>
                                  <a:pt x="33732" y="141923"/>
                                  <a:pt x="32780" y="140970"/>
                                </a:cubicBezTo>
                                <a:cubicBezTo>
                                  <a:pt x="31827" y="140018"/>
                                  <a:pt x="30875" y="140018"/>
                                  <a:pt x="29922" y="140018"/>
                                </a:cubicBezTo>
                                <a:cubicBezTo>
                                  <a:pt x="28969" y="140018"/>
                                  <a:pt x="28017" y="140970"/>
                                  <a:pt x="28017" y="141923"/>
                                </a:cubicBezTo>
                                <a:cubicBezTo>
                                  <a:pt x="28017" y="142875"/>
                                  <a:pt x="28017" y="144780"/>
                                  <a:pt x="29922" y="144780"/>
                                </a:cubicBezTo>
                                <a:cubicBezTo>
                                  <a:pt x="31827" y="145733"/>
                                  <a:pt x="32780" y="144780"/>
                                  <a:pt x="33732" y="143828"/>
                                </a:cubicBezTo>
                                <a:cubicBezTo>
                                  <a:pt x="32780" y="143828"/>
                                  <a:pt x="31827" y="143828"/>
                                  <a:pt x="31827" y="143828"/>
                                </a:cubicBezTo>
                                <a:cubicBezTo>
                                  <a:pt x="30875" y="143828"/>
                                  <a:pt x="29922" y="142875"/>
                                  <a:pt x="30875" y="141923"/>
                                </a:cubicBezTo>
                                <a:close/>
                                <a:moveTo>
                                  <a:pt x="28969" y="50483"/>
                                </a:moveTo>
                                <a:cubicBezTo>
                                  <a:pt x="29922" y="49530"/>
                                  <a:pt x="31827" y="48578"/>
                                  <a:pt x="32780" y="48578"/>
                                </a:cubicBezTo>
                                <a:cubicBezTo>
                                  <a:pt x="33732" y="51435"/>
                                  <a:pt x="30875" y="50483"/>
                                  <a:pt x="28969" y="50483"/>
                                </a:cubicBezTo>
                                <a:close/>
                                <a:moveTo>
                                  <a:pt x="31827" y="127635"/>
                                </a:moveTo>
                                <a:cubicBezTo>
                                  <a:pt x="31827" y="127635"/>
                                  <a:pt x="30875" y="127635"/>
                                  <a:pt x="31827" y="127635"/>
                                </a:cubicBezTo>
                                <a:cubicBezTo>
                                  <a:pt x="29922" y="127635"/>
                                  <a:pt x="29922" y="128588"/>
                                  <a:pt x="29922" y="129540"/>
                                </a:cubicBezTo>
                                <a:cubicBezTo>
                                  <a:pt x="29922" y="129540"/>
                                  <a:pt x="29922" y="129540"/>
                                  <a:pt x="30875" y="129540"/>
                                </a:cubicBezTo>
                                <a:cubicBezTo>
                                  <a:pt x="30875" y="129540"/>
                                  <a:pt x="31827" y="129540"/>
                                  <a:pt x="31827" y="127635"/>
                                </a:cubicBezTo>
                                <a:close/>
                                <a:moveTo>
                                  <a:pt x="39447" y="64770"/>
                                </a:moveTo>
                                <a:cubicBezTo>
                                  <a:pt x="37542" y="65723"/>
                                  <a:pt x="38494" y="63818"/>
                                  <a:pt x="38494" y="63818"/>
                                </a:cubicBezTo>
                                <a:cubicBezTo>
                                  <a:pt x="37542" y="62865"/>
                                  <a:pt x="33732" y="62865"/>
                                  <a:pt x="32780" y="63818"/>
                                </a:cubicBezTo>
                                <a:cubicBezTo>
                                  <a:pt x="31827" y="63818"/>
                                  <a:pt x="32780" y="64770"/>
                                  <a:pt x="32780" y="65723"/>
                                </a:cubicBezTo>
                                <a:cubicBezTo>
                                  <a:pt x="32780" y="66675"/>
                                  <a:pt x="35637" y="66675"/>
                                  <a:pt x="33732" y="67628"/>
                                </a:cubicBezTo>
                                <a:cubicBezTo>
                                  <a:pt x="32780" y="68580"/>
                                  <a:pt x="31827" y="68580"/>
                                  <a:pt x="30875" y="67628"/>
                                </a:cubicBezTo>
                                <a:cubicBezTo>
                                  <a:pt x="29922" y="66675"/>
                                  <a:pt x="29922" y="66675"/>
                                  <a:pt x="29922" y="65723"/>
                                </a:cubicBezTo>
                                <a:lnTo>
                                  <a:pt x="29922" y="60008"/>
                                </a:lnTo>
                                <a:cubicBezTo>
                                  <a:pt x="29922" y="59055"/>
                                  <a:pt x="29922" y="59055"/>
                                  <a:pt x="31827" y="59055"/>
                                </a:cubicBezTo>
                                <a:cubicBezTo>
                                  <a:pt x="32780" y="61913"/>
                                  <a:pt x="34684" y="60960"/>
                                  <a:pt x="36590" y="59055"/>
                                </a:cubicBezTo>
                                <a:cubicBezTo>
                                  <a:pt x="37542" y="58103"/>
                                  <a:pt x="38494" y="59055"/>
                                  <a:pt x="38494" y="60008"/>
                                </a:cubicBezTo>
                                <a:cubicBezTo>
                                  <a:pt x="39447" y="60960"/>
                                  <a:pt x="39447" y="62865"/>
                                  <a:pt x="41352" y="63818"/>
                                </a:cubicBezTo>
                                <a:cubicBezTo>
                                  <a:pt x="41352" y="63818"/>
                                  <a:pt x="40400" y="64770"/>
                                  <a:pt x="39447" y="64770"/>
                                </a:cubicBezTo>
                                <a:close/>
                                <a:moveTo>
                                  <a:pt x="29922" y="35243"/>
                                </a:moveTo>
                                <a:cubicBezTo>
                                  <a:pt x="29922" y="35243"/>
                                  <a:pt x="29922" y="36195"/>
                                  <a:pt x="29922" y="35243"/>
                                </a:cubicBezTo>
                                <a:cubicBezTo>
                                  <a:pt x="30875" y="36195"/>
                                  <a:pt x="30875" y="35243"/>
                                  <a:pt x="29922" y="35243"/>
                                </a:cubicBezTo>
                                <a:cubicBezTo>
                                  <a:pt x="30875" y="35243"/>
                                  <a:pt x="30875" y="35243"/>
                                  <a:pt x="29922" y="35243"/>
                                </a:cubicBezTo>
                                <a:cubicBezTo>
                                  <a:pt x="29922" y="35243"/>
                                  <a:pt x="29922" y="35243"/>
                                  <a:pt x="29922" y="35243"/>
                                </a:cubicBezTo>
                                <a:close/>
                                <a:moveTo>
                                  <a:pt x="39447" y="97155"/>
                                </a:moveTo>
                                <a:cubicBezTo>
                                  <a:pt x="39447" y="97155"/>
                                  <a:pt x="37542" y="97155"/>
                                  <a:pt x="36590" y="98108"/>
                                </a:cubicBezTo>
                                <a:cubicBezTo>
                                  <a:pt x="36590" y="99060"/>
                                  <a:pt x="36590" y="99060"/>
                                  <a:pt x="36590" y="100013"/>
                                </a:cubicBezTo>
                                <a:cubicBezTo>
                                  <a:pt x="36590" y="100965"/>
                                  <a:pt x="35637" y="101918"/>
                                  <a:pt x="34684" y="101918"/>
                                </a:cubicBezTo>
                                <a:cubicBezTo>
                                  <a:pt x="33732" y="101918"/>
                                  <a:pt x="33732" y="100965"/>
                                  <a:pt x="33732" y="100013"/>
                                </a:cubicBezTo>
                                <a:cubicBezTo>
                                  <a:pt x="33732" y="99060"/>
                                  <a:pt x="34684" y="97155"/>
                                  <a:pt x="33732" y="96203"/>
                                </a:cubicBezTo>
                                <a:cubicBezTo>
                                  <a:pt x="33732" y="95250"/>
                                  <a:pt x="33732" y="94298"/>
                                  <a:pt x="32780" y="94298"/>
                                </a:cubicBezTo>
                                <a:cubicBezTo>
                                  <a:pt x="31827" y="94298"/>
                                  <a:pt x="31827" y="95250"/>
                                  <a:pt x="31827" y="96203"/>
                                </a:cubicBezTo>
                                <a:cubicBezTo>
                                  <a:pt x="32780" y="97155"/>
                                  <a:pt x="31827" y="98108"/>
                                  <a:pt x="31827" y="99060"/>
                                </a:cubicBezTo>
                                <a:cubicBezTo>
                                  <a:pt x="30875" y="100965"/>
                                  <a:pt x="30875" y="101918"/>
                                  <a:pt x="32780" y="102870"/>
                                </a:cubicBezTo>
                                <a:cubicBezTo>
                                  <a:pt x="34684" y="102870"/>
                                  <a:pt x="36590" y="102870"/>
                                  <a:pt x="37542" y="101918"/>
                                </a:cubicBezTo>
                                <a:cubicBezTo>
                                  <a:pt x="37542" y="100965"/>
                                  <a:pt x="37542" y="100013"/>
                                  <a:pt x="38494" y="100013"/>
                                </a:cubicBezTo>
                                <a:cubicBezTo>
                                  <a:pt x="38494" y="98108"/>
                                  <a:pt x="40400" y="98108"/>
                                  <a:pt x="39447" y="97155"/>
                                </a:cubicBezTo>
                                <a:close/>
                                <a:moveTo>
                                  <a:pt x="33732" y="29528"/>
                                </a:moveTo>
                                <a:lnTo>
                                  <a:pt x="34684" y="33338"/>
                                </a:lnTo>
                                <a:cubicBezTo>
                                  <a:pt x="32780" y="32385"/>
                                  <a:pt x="31827" y="31433"/>
                                  <a:pt x="33732" y="29528"/>
                                </a:cubicBezTo>
                                <a:close/>
                                <a:moveTo>
                                  <a:pt x="35637" y="113348"/>
                                </a:moveTo>
                                <a:cubicBezTo>
                                  <a:pt x="35637" y="113348"/>
                                  <a:pt x="36590" y="113348"/>
                                  <a:pt x="35637" y="113348"/>
                                </a:cubicBezTo>
                                <a:cubicBezTo>
                                  <a:pt x="36590" y="112395"/>
                                  <a:pt x="35637" y="112395"/>
                                  <a:pt x="35637" y="112395"/>
                                </a:cubicBezTo>
                                <a:cubicBezTo>
                                  <a:pt x="34684" y="112395"/>
                                  <a:pt x="34684" y="112395"/>
                                  <a:pt x="35637" y="113348"/>
                                </a:cubicBezTo>
                                <a:lnTo>
                                  <a:pt x="35637" y="113348"/>
                                </a:lnTo>
                                <a:close/>
                                <a:moveTo>
                                  <a:pt x="37542" y="141923"/>
                                </a:moveTo>
                                <a:cubicBezTo>
                                  <a:pt x="38494" y="140970"/>
                                  <a:pt x="38494" y="140018"/>
                                  <a:pt x="37542" y="140018"/>
                                </a:cubicBezTo>
                                <a:cubicBezTo>
                                  <a:pt x="37542" y="139065"/>
                                  <a:pt x="36590" y="139065"/>
                                  <a:pt x="36590" y="139065"/>
                                </a:cubicBezTo>
                                <a:cubicBezTo>
                                  <a:pt x="35637" y="140018"/>
                                  <a:pt x="36590" y="140970"/>
                                  <a:pt x="37542" y="141923"/>
                                </a:cubicBezTo>
                                <a:cubicBezTo>
                                  <a:pt x="36590" y="141923"/>
                                  <a:pt x="36590" y="142875"/>
                                  <a:pt x="37542" y="141923"/>
                                </a:cubicBezTo>
                                <a:close/>
                                <a:moveTo>
                                  <a:pt x="38494" y="155258"/>
                                </a:moveTo>
                                <a:lnTo>
                                  <a:pt x="38494" y="155258"/>
                                </a:lnTo>
                                <a:lnTo>
                                  <a:pt x="37542" y="154305"/>
                                </a:lnTo>
                                <a:cubicBezTo>
                                  <a:pt x="36590" y="155258"/>
                                  <a:pt x="36590" y="155258"/>
                                  <a:pt x="38494" y="155258"/>
                                </a:cubicBezTo>
                                <a:cubicBezTo>
                                  <a:pt x="37542" y="155258"/>
                                  <a:pt x="38494" y="155258"/>
                                  <a:pt x="38494" y="155258"/>
                                </a:cubicBezTo>
                                <a:close/>
                                <a:moveTo>
                                  <a:pt x="37542" y="37148"/>
                                </a:moveTo>
                                <a:cubicBezTo>
                                  <a:pt x="37542" y="36195"/>
                                  <a:pt x="38494" y="36195"/>
                                  <a:pt x="38494" y="36195"/>
                                </a:cubicBezTo>
                                <a:cubicBezTo>
                                  <a:pt x="39447" y="36195"/>
                                  <a:pt x="39447" y="37148"/>
                                  <a:pt x="39447" y="38100"/>
                                </a:cubicBezTo>
                                <a:cubicBezTo>
                                  <a:pt x="39447" y="39053"/>
                                  <a:pt x="38494" y="39053"/>
                                  <a:pt x="37542" y="39053"/>
                                </a:cubicBezTo>
                                <a:cubicBezTo>
                                  <a:pt x="37542" y="39053"/>
                                  <a:pt x="36590" y="38100"/>
                                  <a:pt x="37542" y="37148"/>
                                </a:cubicBezTo>
                                <a:close/>
                                <a:moveTo>
                                  <a:pt x="40400" y="88583"/>
                                </a:moveTo>
                                <a:cubicBezTo>
                                  <a:pt x="40400" y="87630"/>
                                  <a:pt x="39447" y="88583"/>
                                  <a:pt x="39447" y="88583"/>
                                </a:cubicBezTo>
                                <a:cubicBezTo>
                                  <a:pt x="39447" y="88583"/>
                                  <a:pt x="38494" y="89535"/>
                                  <a:pt x="38494" y="89535"/>
                                </a:cubicBezTo>
                                <a:cubicBezTo>
                                  <a:pt x="38494" y="89535"/>
                                  <a:pt x="38494" y="89535"/>
                                  <a:pt x="40400" y="88583"/>
                                </a:cubicBezTo>
                                <a:cubicBezTo>
                                  <a:pt x="39447" y="89535"/>
                                  <a:pt x="40400" y="88583"/>
                                  <a:pt x="40400" y="88583"/>
                                </a:cubicBezTo>
                                <a:close/>
                                <a:moveTo>
                                  <a:pt x="44209" y="143828"/>
                                </a:moveTo>
                                <a:cubicBezTo>
                                  <a:pt x="44209" y="142875"/>
                                  <a:pt x="43257" y="142875"/>
                                  <a:pt x="44209" y="143828"/>
                                </a:cubicBezTo>
                                <a:cubicBezTo>
                                  <a:pt x="43257" y="142875"/>
                                  <a:pt x="43257" y="142875"/>
                                  <a:pt x="44209" y="143828"/>
                                </a:cubicBezTo>
                                <a:cubicBezTo>
                                  <a:pt x="43257" y="143828"/>
                                  <a:pt x="44209" y="143828"/>
                                  <a:pt x="44209" y="143828"/>
                                </a:cubicBezTo>
                                <a:cubicBezTo>
                                  <a:pt x="44209" y="143828"/>
                                  <a:pt x="44209" y="143828"/>
                                  <a:pt x="44209" y="143828"/>
                                </a:cubicBezTo>
                                <a:close/>
                                <a:moveTo>
                                  <a:pt x="45162" y="23813"/>
                                </a:moveTo>
                                <a:cubicBezTo>
                                  <a:pt x="45162" y="23813"/>
                                  <a:pt x="46115" y="24765"/>
                                  <a:pt x="45162" y="23813"/>
                                </a:cubicBezTo>
                                <a:cubicBezTo>
                                  <a:pt x="46115" y="24765"/>
                                  <a:pt x="47067" y="23813"/>
                                  <a:pt x="47067" y="23813"/>
                                </a:cubicBezTo>
                                <a:cubicBezTo>
                                  <a:pt x="47067" y="22860"/>
                                  <a:pt x="47067" y="22860"/>
                                  <a:pt x="45162" y="23813"/>
                                </a:cubicBezTo>
                                <a:cubicBezTo>
                                  <a:pt x="46115" y="22860"/>
                                  <a:pt x="45162" y="22860"/>
                                  <a:pt x="45162" y="23813"/>
                                </a:cubicBezTo>
                                <a:close/>
                                <a:moveTo>
                                  <a:pt x="49925" y="60960"/>
                                </a:moveTo>
                                <a:cubicBezTo>
                                  <a:pt x="49925" y="60960"/>
                                  <a:pt x="48972" y="60960"/>
                                  <a:pt x="48972" y="60008"/>
                                </a:cubicBezTo>
                                <a:lnTo>
                                  <a:pt x="48019" y="60008"/>
                                </a:lnTo>
                                <a:cubicBezTo>
                                  <a:pt x="48019" y="60008"/>
                                  <a:pt x="48972" y="60008"/>
                                  <a:pt x="48972" y="60008"/>
                                </a:cubicBezTo>
                                <a:cubicBezTo>
                                  <a:pt x="48972" y="60960"/>
                                  <a:pt x="48972" y="60960"/>
                                  <a:pt x="49925" y="60960"/>
                                </a:cubicBezTo>
                                <a:close/>
                                <a:moveTo>
                                  <a:pt x="49925" y="39053"/>
                                </a:moveTo>
                                <a:cubicBezTo>
                                  <a:pt x="49925" y="38100"/>
                                  <a:pt x="49925" y="37148"/>
                                  <a:pt x="48972" y="36195"/>
                                </a:cubicBezTo>
                                <a:cubicBezTo>
                                  <a:pt x="48019" y="37148"/>
                                  <a:pt x="48019" y="37148"/>
                                  <a:pt x="48019" y="38100"/>
                                </a:cubicBezTo>
                                <a:cubicBezTo>
                                  <a:pt x="48019" y="38100"/>
                                  <a:pt x="48019" y="39053"/>
                                  <a:pt x="49925" y="39053"/>
                                </a:cubicBezTo>
                                <a:cubicBezTo>
                                  <a:pt x="49925" y="40005"/>
                                  <a:pt x="49925" y="40005"/>
                                  <a:pt x="49925" y="39053"/>
                                </a:cubicBezTo>
                                <a:close/>
                                <a:moveTo>
                                  <a:pt x="48972" y="26670"/>
                                </a:moveTo>
                                <a:cubicBezTo>
                                  <a:pt x="48972" y="27623"/>
                                  <a:pt x="48972" y="27623"/>
                                  <a:pt x="48972" y="26670"/>
                                </a:cubicBezTo>
                                <a:cubicBezTo>
                                  <a:pt x="48972" y="27623"/>
                                  <a:pt x="48972" y="27623"/>
                                  <a:pt x="48972" y="26670"/>
                                </a:cubicBezTo>
                                <a:cubicBezTo>
                                  <a:pt x="49925" y="27623"/>
                                  <a:pt x="49925" y="26670"/>
                                  <a:pt x="48972" y="26670"/>
                                </a:cubicBezTo>
                                <a:cubicBezTo>
                                  <a:pt x="48972" y="26670"/>
                                  <a:pt x="48972" y="26670"/>
                                  <a:pt x="48972" y="26670"/>
                                </a:cubicBezTo>
                                <a:close/>
                                <a:moveTo>
                                  <a:pt x="102312" y="92393"/>
                                </a:moveTo>
                                <a:cubicBezTo>
                                  <a:pt x="103265" y="89535"/>
                                  <a:pt x="103265" y="87630"/>
                                  <a:pt x="103265" y="83820"/>
                                </a:cubicBezTo>
                                <a:cubicBezTo>
                                  <a:pt x="102312" y="79058"/>
                                  <a:pt x="101359" y="73343"/>
                                  <a:pt x="101359" y="67628"/>
                                </a:cubicBezTo>
                                <a:cubicBezTo>
                                  <a:pt x="101359" y="56198"/>
                                  <a:pt x="99455" y="44768"/>
                                  <a:pt x="96597" y="33338"/>
                                </a:cubicBezTo>
                                <a:cubicBezTo>
                                  <a:pt x="94692" y="27623"/>
                                  <a:pt x="92787" y="20955"/>
                                  <a:pt x="88977" y="16193"/>
                                </a:cubicBezTo>
                                <a:cubicBezTo>
                                  <a:pt x="83262" y="9525"/>
                                  <a:pt x="75642" y="8573"/>
                                  <a:pt x="68975" y="15240"/>
                                </a:cubicBezTo>
                                <a:cubicBezTo>
                                  <a:pt x="64212" y="20003"/>
                                  <a:pt x="61355" y="24765"/>
                                  <a:pt x="59450" y="30480"/>
                                </a:cubicBezTo>
                                <a:cubicBezTo>
                                  <a:pt x="53734" y="46673"/>
                                  <a:pt x="51830" y="64770"/>
                                  <a:pt x="50877" y="81915"/>
                                </a:cubicBezTo>
                                <a:cubicBezTo>
                                  <a:pt x="49925" y="100965"/>
                                  <a:pt x="49925" y="120015"/>
                                  <a:pt x="54687" y="139065"/>
                                </a:cubicBezTo>
                                <a:cubicBezTo>
                                  <a:pt x="56592" y="149543"/>
                                  <a:pt x="60402" y="158115"/>
                                  <a:pt x="67069" y="165735"/>
                                </a:cubicBezTo>
                                <a:cubicBezTo>
                                  <a:pt x="72784" y="172403"/>
                                  <a:pt x="81357" y="172403"/>
                                  <a:pt x="88025" y="165735"/>
                                </a:cubicBezTo>
                                <a:cubicBezTo>
                                  <a:pt x="90882" y="162878"/>
                                  <a:pt x="92787" y="159068"/>
                                  <a:pt x="93740" y="155258"/>
                                </a:cubicBezTo>
                                <a:cubicBezTo>
                                  <a:pt x="99455" y="140970"/>
                                  <a:pt x="100407" y="125730"/>
                                  <a:pt x="101359" y="110490"/>
                                </a:cubicBezTo>
                                <a:cubicBezTo>
                                  <a:pt x="101359" y="104775"/>
                                  <a:pt x="103265" y="99060"/>
                                  <a:pt x="101359" y="94298"/>
                                </a:cubicBezTo>
                                <a:cubicBezTo>
                                  <a:pt x="101359" y="95250"/>
                                  <a:pt x="102312" y="93345"/>
                                  <a:pt x="102312" y="92393"/>
                                </a:cubicBezTo>
                                <a:close/>
                                <a:moveTo>
                                  <a:pt x="111837" y="142875"/>
                                </a:moveTo>
                                <a:cubicBezTo>
                                  <a:pt x="110884" y="142875"/>
                                  <a:pt x="110884" y="143828"/>
                                  <a:pt x="109932" y="143828"/>
                                </a:cubicBezTo>
                                <a:cubicBezTo>
                                  <a:pt x="109932" y="143828"/>
                                  <a:pt x="109932" y="144780"/>
                                  <a:pt x="109932" y="144780"/>
                                </a:cubicBezTo>
                                <a:cubicBezTo>
                                  <a:pt x="108027" y="144780"/>
                                  <a:pt x="107075" y="145733"/>
                                  <a:pt x="107075" y="147638"/>
                                </a:cubicBezTo>
                                <a:cubicBezTo>
                                  <a:pt x="107075" y="148590"/>
                                  <a:pt x="108027" y="148590"/>
                                  <a:pt x="108027" y="148590"/>
                                </a:cubicBezTo>
                                <a:cubicBezTo>
                                  <a:pt x="108980" y="147638"/>
                                  <a:pt x="109932" y="146685"/>
                                  <a:pt x="109932" y="144780"/>
                                </a:cubicBezTo>
                                <a:lnTo>
                                  <a:pt x="109932" y="144780"/>
                                </a:lnTo>
                                <a:cubicBezTo>
                                  <a:pt x="109932" y="144780"/>
                                  <a:pt x="110884" y="144780"/>
                                  <a:pt x="110884" y="144780"/>
                                </a:cubicBezTo>
                                <a:cubicBezTo>
                                  <a:pt x="110884" y="143828"/>
                                  <a:pt x="111837" y="143828"/>
                                  <a:pt x="111837" y="142875"/>
                                </a:cubicBezTo>
                                <a:cubicBezTo>
                                  <a:pt x="111837" y="142875"/>
                                  <a:pt x="111837" y="142875"/>
                                  <a:pt x="111837" y="142875"/>
                                </a:cubicBezTo>
                                <a:close/>
                                <a:moveTo>
                                  <a:pt x="109932" y="152400"/>
                                </a:moveTo>
                                <a:cubicBezTo>
                                  <a:pt x="109932" y="152400"/>
                                  <a:pt x="109932" y="152400"/>
                                  <a:pt x="109932" y="152400"/>
                                </a:cubicBezTo>
                                <a:cubicBezTo>
                                  <a:pt x="109932" y="152400"/>
                                  <a:pt x="108980" y="152400"/>
                                  <a:pt x="109932" y="152400"/>
                                </a:cubicBezTo>
                                <a:cubicBezTo>
                                  <a:pt x="108980" y="152400"/>
                                  <a:pt x="108980" y="153353"/>
                                  <a:pt x="109932" y="152400"/>
                                </a:cubicBezTo>
                                <a:cubicBezTo>
                                  <a:pt x="109932" y="152400"/>
                                  <a:pt x="109932" y="152400"/>
                                  <a:pt x="109932" y="152400"/>
                                </a:cubicBezTo>
                                <a:close/>
                                <a:moveTo>
                                  <a:pt x="108980" y="55245"/>
                                </a:moveTo>
                                <a:cubicBezTo>
                                  <a:pt x="108980" y="56198"/>
                                  <a:pt x="109932" y="55245"/>
                                  <a:pt x="109932" y="55245"/>
                                </a:cubicBezTo>
                                <a:cubicBezTo>
                                  <a:pt x="109932" y="55245"/>
                                  <a:pt x="111837" y="56198"/>
                                  <a:pt x="111837" y="54293"/>
                                </a:cubicBezTo>
                                <a:cubicBezTo>
                                  <a:pt x="111837" y="54293"/>
                                  <a:pt x="110884" y="53340"/>
                                  <a:pt x="110884" y="53340"/>
                                </a:cubicBezTo>
                                <a:cubicBezTo>
                                  <a:pt x="109932" y="54293"/>
                                  <a:pt x="108980" y="54293"/>
                                  <a:pt x="108980" y="55245"/>
                                </a:cubicBezTo>
                                <a:close/>
                                <a:moveTo>
                                  <a:pt x="109932" y="40005"/>
                                </a:moveTo>
                                <a:cubicBezTo>
                                  <a:pt x="109932" y="40958"/>
                                  <a:pt x="109932" y="41910"/>
                                  <a:pt x="110884" y="41910"/>
                                </a:cubicBezTo>
                                <a:cubicBezTo>
                                  <a:pt x="111837" y="41910"/>
                                  <a:pt x="111837" y="41910"/>
                                  <a:pt x="111837" y="40958"/>
                                </a:cubicBezTo>
                                <a:cubicBezTo>
                                  <a:pt x="111837" y="40005"/>
                                  <a:pt x="110884" y="40005"/>
                                  <a:pt x="109932" y="40005"/>
                                </a:cubicBezTo>
                                <a:cubicBezTo>
                                  <a:pt x="109932" y="39053"/>
                                  <a:pt x="108980" y="40005"/>
                                  <a:pt x="109932" y="40005"/>
                                </a:cubicBezTo>
                                <a:close/>
                                <a:moveTo>
                                  <a:pt x="112790" y="131445"/>
                                </a:moveTo>
                                <a:cubicBezTo>
                                  <a:pt x="112790" y="130493"/>
                                  <a:pt x="111837" y="130493"/>
                                  <a:pt x="110884" y="130493"/>
                                </a:cubicBezTo>
                                <a:cubicBezTo>
                                  <a:pt x="109932" y="130493"/>
                                  <a:pt x="109932" y="131445"/>
                                  <a:pt x="109932" y="131445"/>
                                </a:cubicBezTo>
                                <a:cubicBezTo>
                                  <a:pt x="109932" y="131445"/>
                                  <a:pt x="110884" y="132398"/>
                                  <a:pt x="111837" y="132398"/>
                                </a:cubicBezTo>
                                <a:cubicBezTo>
                                  <a:pt x="112790" y="132398"/>
                                  <a:pt x="112790" y="132398"/>
                                  <a:pt x="112790" y="131445"/>
                                </a:cubicBezTo>
                                <a:close/>
                                <a:moveTo>
                                  <a:pt x="122315" y="53340"/>
                                </a:moveTo>
                                <a:cubicBezTo>
                                  <a:pt x="120409" y="54293"/>
                                  <a:pt x="119457" y="55245"/>
                                  <a:pt x="120409" y="57150"/>
                                </a:cubicBezTo>
                                <a:cubicBezTo>
                                  <a:pt x="121362" y="59055"/>
                                  <a:pt x="121362" y="60960"/>
                                  <a:pt x="117552" y="60960"/>
                                </a:cubicBezTo>
                                <a:cubicBezTo>
                                  <a:pt x="116600" y="60960"/>
                                  <a:pt x="115647" y="61913"/>
                                  <a:pt x="115647" y="62865"/>
                                </a:cubicBezTo>
                                <a:cubicBezTo>
                                  <a:pt x="115647" y="63818"/>
                                  <a:pt x="115647" y="64770"/>
                                  <a:pt x="114694" y="65723"/>
                                </a:cubicBezTo>
                                <a:cubicBezTo>
                                  <a:pt x="112790" y="67628"/>
                                  <a:pt x="114694" y="68580"/>
                                  <a:pt x="115647" y="68580"/>
                                </a:cubicBezTo>
                                <a:cubicBezTo>
                                  <a:pt x="116600" y="66675"/>
                                  <a:pt x="116600" y="65723"/>
                                  <a:pt x="118505" y="67628"/>
                                </a:cubicBezTo>
                                <a:cubicBezTo>
                                  <a:pt x="119457" y="68580"/>
                                  <a:pt x="120409" y="68580"/>
                                  <a:pt x="121362" y="69533"/>
                                </a:cubicBezTo>
                                <a:cubicBezTo>
                                  <a:pt x="122315" y="70485"/>
                                  <a:pt x="123267" y="71438"/>
                                  <a:pt x="122315" y="72390"/>
                                </a:cubicBezTo>
                                <a:lnTo>
                                  <a:pt x="115647" y="68580"/>
                                </a:lnTo>
                                <a:cubicBezTo>
                                  <a:pt x="113742" y="70485"/>
                                  <a:pt x="112790" y="72390"/>
                                  <a:pt x="109932" y="71438"/>
                                </a:cubicBezTo>
                                <a:cubicBezTo>
                                  <a:pt x="108980" y="71438"/>
                                  <a:pt x="108980" y="72390"/>
                                  <a:pt x="108980" y="72390"/>
                                </a:cubicBezTo>
                                <a:cubicBezTo>
                                  <a:pt x="109932" y="75248"/>
                                  <a:pt x="114694" y="77153"/>
                                  <a:pt x="116600" y="77153"/>
                                </a:cubicBezTo>
                                <a:cubicBezTo>
                                  <a:pt x="118505" y="77153"/>
                                  <a:pt x="119457" y="76200"/>
                                  <a:pt x="118505" y="79058"/>
                                </a:cubicBezTo>
                                <a:cubicBezTo>
                                  <a:pt x="117552" y="80963"/>
                                  <a:pt x="117552" y="82868"/>
                                  <a:pt x="118505" y="83820"/>
                                </a:cubicBezTo>
                                <a:cubicBezTo>
                                  <a:pt x="119457" y="84773"/>
                                  <a:pt x="121362" y="84773"/>
                                  <a:pt x="123267" y="84773"/>
                                </a:cubicBezTo>
                                <a:cubicBezTo>
                                  <a:pt x="124219" y="84773"/>
                                  <a:pt x="125172" y="83820"/>
                                  <a:pt x="124219" y="82868"/>
                                </a:cubicBezTo>
                                <a:cubicBezTo>
                                  <a:pt x="123267" y="80010"/>
                                  <a:pt x="123267" y="78105"/>
                                  <a:pt x="126125" y="78105"/>
                                </a:cubicBezTo>
                                <a:cubicBezTo>
                                  <a:pt x="127077" y="78105"/>
                                  <a:pt x="126125" y="75248"/>
                                  <a:pt x="128030" y="76200"/>
                                </a:cubicBezTo>
                                <a:cubicBezTo>
                                  <a:pt x="129934" y="77153"/>
                                  <a:pt x="129934" y="79058"/>
                                  <a:pt x="129934" y="80963"/>
                                </a:cubicBezTo>
                                <a:cubicBezTo>
                                  <a:pt x="128982" y="83820"/>
                                  <a:pt x="127077" y="86678"/>
                                  <a:pt x="124219" y="88583"/>
                                </a:cubicBezTo>
                                <a:cubicBezTo>
                                  <a:pt x="122315" y="89535"/>
                                  <a:pt x="121362" y="89535"/>
                                  <a:pt x="120409" y="90488"/>
                                </a:cubicBezTo>
                                <a:cubicBezTo>
                                  <a:pt x="119457" y="91440"/>
                                  <a:pt x="118505" y="90488"/>
                                  <a:pt x="119457" y="89535"/>
                                </a:cubicBezTo>
                                <a:cubicBezTo>
                                  <a:pt x="119457" y="88583"/>
                                  <a:pt x="119457" y="87630"/>
                                  <a:pt x="118505" y="88583"/>
                                </a:cubicBezTo>
                                <a:cubicBezTo>
                                  <a:pt x="116600" y="88583"/>
                                  <a:pt x="115647" y="89535"/>
                                  <a:pt x="113742" y="88583"/>
                                </a:cubicBezTo>
                                <a:cubicBezTo>
                                  <a:pt x="112790" y="88583"/>
                                  <a:pt x="113742" y="89535"/>
                                  <a:pt x="113742" y="89535"/>
                                </a:cubicBezTo>
                                <a:cubicBezTo>
                                  <a:pt x="114694" y="90488"/>
                                  <a:pt x="115647" y="92393"/>
                                  <a:pt x="116600" y="93345"/>
                                </a:cubicBezTo>
                                <a:cubicBezTo>
                                  <a:pt x="117552" y="94298"/>
                                  <a:pt x="119457" y="95250"/>
                                  <a:pt x="121362" y="93345"/>
                                </a:cubicBezTo>
                                <a:cubicBezTo>
                                  <a:pt x="123267" y="91440"/>
                                  <a:pt x="124219" y="94298"/>
                                  <a:pt x="125172" y="93345"/>
                                </a:cubicBezTo>
                                <a:cubicBezTo>
                                  <a:pt x="128982" y="90488"/>
                                  <a:pt x="132792" y="89535"/>
                                  <a:pt x="134697" y="84773"/>
                                </a:cubicBezTo>
                                <a:cubicBezTo>
                                  <a:pt x="135650" y="82868"/>
                                  <a:pt x="136602" y="80963"/>
                                  <a:pt x="139460" y="80963"/>
                                </a:cubicBezTo>
                                <a:cubicBezTo>
                                  <a:pt x="140412" y="80963"/>
                                  <a:pt x="140412" y="80963"/>
                                  <a:pt x="140412" y="80010"/>
                                </a:cubicBezTo>
                                <a:cubicBezTo>
                                  <a:pt x="140412" y="79058"/>
                                  <a:pt x="139460" y="79058"/>
                                  <a:pt x="138507" y="79058"/>
                                </a:cubicBezTo>
                                <a:cubicBezTo>
                                  <a:pt x="136602" y="79058"/>
                                  <a:pt x="135650" y="80010"/>
                                  <a:pt x="134697" y="80963"/>
                                </a:cubicBezTo>
                                <a:cubicBezTo>
                                  <a:pt x="133744" y="81915"/>
                                  <a:pt x="132792" y="82868"/>
                                  <a:pt x="131840" y="80963"/>
                                </a:cubicBezTo>
                                <a:cubicBezTo>
                                  <a:pt x="130887" y="79058"/>
                                  <a:pt x="132792" y="79058"/>
                                  <a:pt x="133744" y="79058"/>
                                </a:cubicBezTo>
                                <a:cubicBezTo>
                                  <a:pt x="134697" y="79058"/>
                                  <a:pt x="135650" y="78105"/>
                                  <a:pt x="136602" y="77153"/>
                                </a:cubicBezTo>
                                <a:cubicBezTo>
                                  <a:pt x="136602" y="77153"/>
                                  <a:pt x="137555" y="76200"/>
                                  <a:pt x="136602" y="76200"/>
                                </a:cubicBezTo>
                                <a:cubicBezTo>
                                  <a:pt x="136602" y="76200"/>
                                  <a:pt x="135650" y="76200"/>
                                  <a:pt x="135650" y="76200"/>
                                </a:cubicBezTo>
                                <a:cubicBezTo>
                                  <a:pt x="134697" y="76200"/>
                                  <a:pt x="134697" y="76200"/>
                                  <a:pt x="133744" y="77153"/>
                                </a:cubicBezTo>
                                <a:cubicBezTo>
                                  <a:pt x="134697" y="75248"/>
                                  <a:pt x="135650" y="74295"/>
                                  <a:pt x="136602" y="72390"/>
                                </a:cubicBezTo>
                                <a:cubicBezTo>
                                  <a:pt x="136602" y="70485"/>
                                  <a:pt x="136602" y="69533"/>
                                  <a:pt x="134697" y="69533"/>
                                </a:cubicBezTo>
                                <a:cubicBezTo>
                                  <a:pt x="133744" y="69533"/>
                                  <a:pt x="133744" y="68580"/>
                                  <a:pt x="132792" y="68580"/>
                                </a:cubicBezTo>
                                <a:cubicBezTo>
                                  <a:pt x="132792" y="67628"/>
                                  <a:pt x="133744" y="66675"/>
                                  <a:pt x="132792" y="65723"/>
                                </a:cubicBezTo>
                                <a:cubicBezTo>
                                  <a:pt x="130887" y="62865"/>
                                  <a:pt x="127077" y="61913"/>
                                  <a:pt x="124219" y="60960"/>
                                </a:cubicBezTo>
                                <a:cubicBezTo>
                                  <a:pt x="122315" y="60008"/>
                                  <a:pt x="121362" y="59055"/>
                                  <a:pt x="121362" y="57150"/>
                                </a:cubicBezTo>
                                <a:cubicBezTo>
                                  <a:pt x="121362" y="55245"/>
                                  <a:pt x="122315" y="54293"/>
                                  <a:pt x="124219" y="53340"/>
                                </a:cubicBezTo>
                                <a:cubicBezTo>
                                  <a:pt x="126125" y="53340"/>
                                  <a:pt x="127077" y="52388"/>
                                  <a:pt x="127077" y="51435"/>
                                </a:cubicBezTo>
                                <a:lnTo>
                                  <a:pt x="127077" y="51435"/>
                                </a:lnTo>
                                <a:cubicBezTo>
                                  <a:pt x="128030" y="51435"/>
                                  <a:pt x="128982" y="51435"/>
                                  <a:pt x="128982" y="51435"/>
                                </a:cubicBezTo>
                                <a:cubicBezTo>
                                  <a:pt x="129934" y="50483"/>
                                  <a:pt x="128982" y="50483"/>
                                  <a:pt x="128030" y="49530"/>
                                </a:cubicBezTo>
                                <a:cubicBezTo>
                                  <a:pt x="127077" y="49530"/>
                                  <a:pt x="126125" y="47625"/>
                                  <a:pt x="125172" y="47625"/>
                                </a:cubicBezTo>
                                <a:cubicBezTo>
                                  <a:pt x="123267" y="47625"/>
                                  <a:pt x="123267" y="49530"/>
                                  <a:pt x="123267" y="51435"/>
                                </a:cubicBezTo>
                                <a:cubicBezTo>
                                  <a:pt x="125172" y="51435"/>
                                  <a:pt x="124219" y="52388"/>
                                  <a:pt x="122315" y="53340"/>
                                </a:cubicBezTo>
                                <a:close/>
                                <a:moveTo>
                                  <a:pt x="111837" y="110490"/>
                                </a:moveTo>
                                <a:cubicBezTo>
                                  <a:pt x="110884" y="111443"/>
                                  <a:pt x="111837" y="111443"/>
                                  <a:pt x="111837" y="110490"/>
                                </a:cubicBezTo>
                                <a:cubicBezTo>
                                  <a:pt x="112790" y="111443"/>
                                  <a:pt x="112790" y="111443"/>
                                  <a:pt x="112790" y="110490"/>
                                </a:cubicBezTo>
                                <a:cubicBezTo>
                                  <a:pt x="112790" y="110490"/>
                                  <a:pt x="112790" y="110490"/>
                                  <a:pt x="111837" y="110490"/>
                                </a:cubicBezTo>
                                <a:cubicBezTo>
                                  <a:pt x="111837" y="110490"/>
                                  <a:pt x="111837" y="110490"/>
                                  <a:pt x="111837" y="110490"/>
                                </a:cubicBezTo>
                                <a:close/>
                                <a:moveTo>
                                  <a:pt x="112790" y="84773"/>
                                </a:moveTo>
                                <a:cubicBezTo>
                                  <a:pt x="112790" y="84773"/>
                                  <a:pt x="112790" y="84773"/>
                                  <a:pt x="112790" y="84773"/>
                                </a:cubicBezTo>
                                <a:lnTo>
                                  <a:pt x="111837" y="85725"/>
                                </a:lnTo>
                                <a:cubicBezTo>
                                  <a:pt x="111837" y="85725"/>
                                  <a:pt x="111837" y="86678"/>
                                  <a:pt x="112790" y="85725"/>
                                </a:cubicBezTo>
                                <a:cubicBezTo>
                                  <a:pt x="112790" y="85725"/>
                                  <a:pt x="112790" y="85725"/>
                                  <a:pt x="112790" y="84773"/>
                                </a:cubicBezTo>
                                <a:close/>
                                <a:moveTo>
                                  <a:pt x="111837" y="51435"/>
                                </a:moveTo>
                                <a:cubicBezTo>
                                  <a:pt x="111837" y="52388"/>
                                  <a:pt x="112790" y="52388"/>
                                  <a:pt x="113742" y="52388"/>
                                </a:cubicBezTo>
                                <a:cubicBezTo>
                                  <a:pt x="118505" y="52388"/>
                                  <a:pt x="118505" y="51435"/>
                                  <a:pt x="120409" y="45720"/>
                                </a:cubicBezTo>
                                <a:cubicBezTo>
                                  <a:pt x="121362" y="46673"/>
                                  <a:pt x="121362" y="47625"/>
                                  <a:pt x="121362" y="48578"/>
                                </a:cubicBezTo>
                                <a:cubicBezTo>
                                  <a:pt x="121362" y="48578"/>
                                  <a:pt x="122315" y="49530"/>
                                  <a:pt x="122315" y="48578"/>
                                </a:cubicBezTo>
                                <a:cubicBezTo>
                                  <a:pt x="122315" y="47625"/>
                                  <a:pt x="124219" y="46673"/>
                                  <a:pt x="123267" y="44768"/>
                                </a:cubicBezTo>
                                <a:cubicBezTo>
                                  <a:pt x="122315" y="43815"/>
                                  <a:pt x="121362" y="44768"/>
                                  <a:pt x="120409" y="44768"/>
                                </a:cubicBezTo>
                                <a:cubicBezTo>
                                  <a:pt x="118505" y="44768"/>
                                  <a:pt x="118505" y="45720"/>
                                  <a:pt x="116600" y="47625"/>
                                </a:cubicBezTo>
                                <a:cubicBezTo>
                                  <a:pt x="116600" y="48578"/>
                                  <a:pt x="115647" y="48578"/>
                                  <a:pt x="115647" y="48578"/>
                                </a:cubicBezTo>
                                <a:lnTo>
                                  <a:pt x="113742" y="49530"/>
                                </a:lnTo>
                                <a:cubicBezTo>
                                  <a:pt x="112790" y="50483"/>
                                  <a:pt x="111837" y="50483"/>
                                  <a:pt x="111837" y="51435"/>
                                </a:cubicBezTo>
                                <a:close/>
                                <a:moveTo>
                                  <a:pt x="112790" y="160020"/>
                                </a:moveTo>
                                <a:cubicBezTo>
                                  <a:pt x="113742" y="160020"/>
                                  <a:pt x="113742" y="159068"/>
                                  <a:pt x="112790" y="160020"/>
                                </a:cubicBezTo>
                                <a:cubicBezTo>
                                  <a:pt x="113742" y="159068"/>
                                  <a:pt x="112790" y="159068"/>
                                  <a:pt x="112790" y="159068"/>
                                </a:cubicBezTo>
                                <a:cubicBezTo>
                                  <a:pt x="112790" y="159068"/>
                                  <a:pt x="112790" y="159068"/>
                                  <a:pt x="112790" y="160020"/>
                                </a:cubicBezTo>
                                <a:cubicBezTo>
                                  <a:pt x="112790" y="160020"/>
                                  <a:pt x="112790" y="160020"/>
                                  <a:pt x="112790" y="160020"/>
                                </a:cubicBezTo>
                                <a:close/>
                                <a:moveTo>
                                  <a:pt x="114694" y="125730"/>
                                </a:moveTo>
                                <a:lnTo>
                                  <a:pt x="114694" y="125730"/>
                                </a:lnTo>
                                <a:cubicBezTo>
                                  <a:pt x="114694" y="128588"/>
                                  <a:pt x="115647" y="128588"/>
                                  <a:pt x="116600" y="128588"/>
                                </a:cubicBezTo>
                                <a:cubicBezTo>
                                  <a:pt x="116600" y="128588"/>
                                  <a:pt x="117552" y="128588"/>
                                  <a:pt x="117552" y="128588"/>
                                </a:cubicBezTo>
                                <a:cubicBezTo>
                                  <a:pt x="118505" y="127635"/>
                                  <a:pt x="116600" y="126683"/>
                                  <a:pt x="115647" y="125730"/>
                                </a:cubicBezTo>
                                <a:cubicBezTo>
                                  <a:pt x="115647" y="126683"/>
                                  <a:pt x="114694" y="125730"/>
                                  <a:pt x="114694" y="125730"/>
                                </a:cubicBezTo>
                                <a:cubicBezTo>
                                  <a:pt x="114694" y="125730"/>
                                  <a:pt x="114694" y="125730"/>
                                  <a:pt x="114694" y="125730"/>
                                </a:cubicBezTo>
                                <a:cubicBezTo>
                                  <a:pt x="114694" y="123825"/>
                                  <a:pt x="115647" y="122873"/>
                                  <a:pt x="113742" y="122873"/>
                                </a:cubicBezTo>
                                <a:cubicBezTo>
                                  <a:pt x="112790" y="122873"/>
                                  <a:pt x="112790" y="123825"/>
                                  <a:pt x="112790" y="124778"/>
                                </a:cubicBezTo>
                                <a:cubicBezTo>
                                  <a:pt x="111837" y="126683"/>
                                  <a:pt x="112790" y="126683"/>
                                  <a:pt x="114694" y="125730"/>
                                </a:cubicBezTo>
                                <a:close/>
                                <a:moveTo>
                                  <a:pt x="112790" y="98108"/>
                                </a:moveTo>
                                <a:cubicBezTo>
                                  <a:pt x="112790" y="98108"/>
                                  <a:pt x="113742" y="98108"/>
                                  <a:pt x="112790" y="98108"/>
                                </a:cubicBezTo>
                                <a:cubicBezTo>
                                  <a:pt x="113742" y="99060"/>
                                  <a:pt x="113742" y="98108"/>
                                  <a:pt x="114694" y="98108"/>
                                </a:cubicBezTo>
                                <a:cubicBezTo>
                                  <a:pt x="114694" y="97155"/>
                                  <a:pt x="114694" y="97155"/>
                                  <a:pt x="112790" y="98108"/>
                                </a:cubicBezTo>
                                <a:cubicBezTo>
                                  <a:pt x="113742" y="97155"/>
                                  <a:pt x="112790" y="97155"/>
                                  <a:pt x="112790" y="98108"/>
                                </a:cubicBezTo>
                                <a:close/>
                                <a:moveTo>
                                  <a:pt x="116600" y="81915"/>
                                </a:moveTo>
                                <a:cubicBezTo>
                                  <a:pt x="117552" y="81915"/>
                                  <a:pt x="117552" y="81915"/>
                                  <a:pt x="117552" y="80963"/>
                                </a:cubicBezTo>
                                <a:cubicBezTo>
                                  <a:pt x="117552" y="79058"/>
                                  <a:pt x="116600" y="79058"/>
                                  <a:pt x="114694" y="79058"/>
                                </a:cubicBezTo>
                                <a:cubicBezTo>
                                  <a:pt x="113742" y="79058"/>
                                  <a:pt x="112790" y="78105"/>
                                  <a:pt x="112790" y="79058"/>
                                </a:cubicBezTo>
                                <a:cubicBezTo>
                                  <a:pt x="112790" y="81915"/>
                                  <a:pt x="115647" y="80963"/>
                                  <a:pt x="116600" y="81915"/>
                                </a:cubicBezTo>
                                <a:close/>
                                <a:moveTo>
                                  <a:pt x="113742" y="161925"/>
                                </a:moveTo>
                                <a:lnTo>
                                  <a:pt x="113742" y="161925"/>
                                </a:lnTo>
                                <a:cubicBezTo>
                                  <a:pt x="113742" y="161925"/>
                                  <a:pt x="113742" y="161925"/>
                                  <a:pt x="113742" y="161925"/>
                                </a:cubicBezTo>
                                <a:cubicBezTo>
                                  <a:pt x="112790" y="162878"/>
                                  <a:pt x="113742" y="162878"/>
                                  <a:pt x="113742" y="161925"/>
                                </a:cubicBezTo>
                                <a:cubicBezTo>
                                  <a:pt x="113742" y="162878"/>
                                  <a:pt x="113742" y="162878"/>
                                  <a:pt x="113742" y="161925"/>
                                </a:cubicBezTo>
                                <a:close/>
                                <a:moveTo>
                                  <a:pt x="114694" y="43815"/>
                                </a:moveTo>
                                <a:cubicBezTo>
                                  <a:pt x="114694" y="43815"/>
                                  <a:pt x="114694" y="42863"/>
                                  <a:pt x="114694" y="43815"/>
                                </a:cubicBezTo>
                                <a:cubicBezTo>
                                  <a:pt x="114694" y="42863"/>
                                  <a:pt x="114694" y="42863"/>
                                  <a:pt x="114694" y="41910"/>
                                </a:cubicBezTo>
                                <a:cubicBezTo>
                                  <a:pt x="114694" y="42863"/>
                                  <a:pt x="113742" y="42863"/>
                                  <a:pt x="114694" y="43815"/>
                                </a:cubicBezTo>
                                <a:cubicBezTo>
                                  <a:pt x="113742" y="43815"/>
                                  <a:pt x="113742" y="43815"/>
                                  <a:pt x="114694" y="43815"/>
                                </a:cubicBezTo>
                                <a:close/>
                                <a:moveTo>
                                  <a:pt x="118505" y="143828"/>
                                </a:moveTo>
                                <a:cubicBezTo>
                                  <a:pt x="118505" y="141923"/>
                                  <a:pt x="117552" y="141923"/>
                                  <a:pt x="115647" y="141923"/>
                                </a:cubicBezTo>
                                <a:cubicBezTo>
                                  <a:pt x="114694" y="141923"/>
                                  <a:pt x="113742" y="142875"/>
                                  <a:pt x="113742" y="143828"/>
                                </a:cubicBezTo>
                                <a:cubicBezTo>
                                  <a:pt x="113742" y="144780"/>
                                  <a:pt x="114694" y="144780"/>
                                  <a:pt x="115647" y="144780"/>
                                </a:cubicBezTo>
                                <a:cubicBezTo>
                                  <a:pt x="116600" y="144780"/>
                                  <a:pt x="118505" y="145733"/>
                                  <a:pt x="118505" y="143828"/>
                                </a:cubicBezTo>
                                <a:close/>
                                <a:moveTo>
                                  <a:pt x="122315" y="114300"/>
                                </a:moveTo>
                                <a:cubicBezTo>
                                  <a:pt x="125172" y="110490"/>
                                  <a:pt x="122315" y="111443"/>
                                  <a:pt x="120409" y="112395"/>
                                </a:cubicBezTo>
                                <a:cubicBezTo>
                                  <a:pt x="119457" y="112395"/>
                                  <a:pt x="117552" y="113348"/>
                                  <a:pt x="116600" y="113348"/>
                                </a:cubicBezTo>
                                <a:cubicBezTo>
                                  <a:pt x="115647" y="113348"/>
                                  <a:pt x="115647" y="113348"/>
                                  <a:pt x="115647" y="114300"/>
                                </a:cubicBezTo>
                                <a:cubicBezTo>
                                  <a:pt x="115647" y="115253"/>
                                  <a:pt x="115647" y="115253"/>
                                  <a:pt x="116600" y="115253"/>
                                </a:cubicBezTo>
                                <a:cubicBezTo>
                                  <a:pt x="118505" y="115253"/>
                                  <a:pt x="118505" y="116205"/>
                                  <a:pt x="117552" y="117158"/>
                                </a:cubicBezTo>
                                <a:cubicBezTo>
                                  <a:pt x="115647" y="120015"/>
                                  <a:pt x="117552" y="121920"/>
                                  <a:pt x="118505" y="124778"/>
                                </a:cubicBezTo>
                                <a:cubicBezTo>
                                  <a:pt x="119457" y="126683"/>
                                  <a:pt x="120409" y="126683"/>
                                  <a:pt x="120409" y="124778"/>
                                </a:cubicBezTo>
                                <a:cubicBezTo>
                                  <a:pt x="120409" y="122873"/>
                                  <a:pt x="121362" y="122873"/>
                                  <a:pt x="123267" y="122873"/>
                                </a:cubicBezTo>
                                <a:cubicBezTo>
                                  <a:pt x="125172" y="120968"/>
                                  <a:pt x="127077" y="119063"/>
                                  <a:pt x="124219" y="117158"/>
                                </a:cubicBezTo>
                                <a:cubicBezTo>
                                  <a:pt x="122315" y="115253"/>
                                  <a:pt x="121362" y="115253"/>
                                  <a:pt x="122315" y="114300"/>
                                </a:cubicBezTo>
                                <a:close/>
                                <a:moveTo>
                                  <a:pt x="143269" y="119063"/>
                                </a:moveTo>
                                <a:cubicBezTo>
                                  <a:pt x="142317" y="116205"/>
                                  <a:pt x="140412" y="117158"/>
                                  <a:pt x="138507" y="117158"/>
                                </a:cubicBezTo>
                                <a:lnTo>
                                  <a:pt x="138507" y="116205"/>
                                </a:lnTo>
                                <a:cubicBezTo>
                                  <a:pt x="139460" y="115253"/>
                                  <a:pt x="140412" y="115253"/>
                                  <a:pt x="140412" y="114300"/>
                                </a:cubicBezTo>
                                <a:cubicBezTo>
                                  <a:pt x="140412" y="113348"/>
                                  <a:pt x="139460" y="114300"/>
                                  <a:pt x="138507" y="114300"/>
                                </a:cubicBezTo>
                                <a:lnTo>
                                  <a:pt x="138507" y="114300"/>
                                </a:lnTo>
                                <a:cubicBezTo>
                                  <a:pt x="137555" y="112395"/>
                                  <a:pt x="134697" y="110490"/>
                                  <a:pt x="138507" y="108585"/>
                                </a:cubicBezTo>
                                <a:cubicBezTo>
                                  <a:pt x="139460" y="108585"/>
                                  <a:pt x="139460" y="107633"/>
                                  <a:pt x="138507" y="107633"/>
                                </a:cubicBezTo>
                                <a:cubicBezTo>
                                  <a:pt x="136602" y="105728"/>
                                  <a:pt x="138507" y="103823"/>
                                  <a:pt x="139460" y="102870"/>
                                </a:cubicBezTo>
                                <a:cubicBezTo>
                                  <a:pt x="141365" y="100965"/>
                                  <a:pt x="140412" y="99060"/>
                                  <a:pt x="138507" y="98108"/>
                                </a:cubicBezTo>
                                <a:cubicBezTo>
                                  <a:pt x="139460" y="98108"/>
                                  <a:pt x="139460" y="98108"/>
                                  <a:pt x="139460" y="97155"/>
                                </a:cubicBezTo>
                                <a:lnTo>
                                  <a:pt x="139460" y="97155"/>
                                </a:lnTo>
                                <a:cubicBezTo>
                                  <a:pt x="138507" y="97155"/>
                                  <a:pt x="138507" y="98108"/>
                                  <a:pt x="138507" y="99060"/>
                                </a:cubicBezTo>
                                <a:cubicBezTo>
                                  <a:pt x="137555" y="99060"/>
                                  <a:pt x="136602" y="99060"/>
                                  <a:pt x="135650" y="100013"/>
                                </a:cubicBezTo>
                                <a:cubicBezTo>
                                  <a:pt x="134697" y="100965"/>
                                  <a:pt x="134697" y="100965"/>
                                  <a:pt x="133744" y="100013"/>
                                </a:cubicBezTo>
                                <a:cubicBezTo>
                                  <a:pt x="132792" y="99060"/>
                                  <a:pt x="131840" y="98108"/>
                                  <a:pt x="132792" y="97155"/>
                                </a:cubicBezTo>
                                <a:cubicBezTo>
                                  <a:pt x="132792" y="97155"/>
                                  <a:pt x="133744" y="96203"/>
                                  <a:pt x="133744" y="95250"/>
                                </a:cubicBezTo>
                                <a:cubicBezTo>
                                  <a:pt x="133744" y="94298"/>
                                  <a:pt x="134697" y="94298"/>
                                  <a:pt x="133744" y="93345"/>
                                </a:cubicBezTo>
                                <a:cubicBezTo>
                                  <a:pt x="132792" y="92393"/>
                                  <a:pt x="131840" y="93345"/>
                                  <a:pt x="131840" y="94298"/>
                                </a:cubicBezTo>
                                <a:cubicBezTo>
                                  <a:pt x="130887" y="96203"/>
                                  <a:pt x="128982" y="97155"/>
                                  <a:pt x="127077" y="97155"/>
                                </a:cubicBezTo>
                                <a:cubicBezTo>
                                  <a:pt x="123267" y="98108"/>
                                  <a:pt x="124219" y="100013"/>
                                  <a:pt x="126125" y="101918"/>
                                </a:cubicBezTo>
                                <a:cubicBezTo>
                                  <a:pt x="126125" y="101918"/>
                                  <a:pt x="126125" y="102870"/>
                                  <a:pt x="125172" y="102870"/>
                                </a:cubicBezTo>
                                <a:cubicBezTo>
                                  <a:pt x="124219" y="102870"/>
                                  <a:pt x="123267" y="104775"/>
                                  <a:pt x="122315" y="105728"/>
                                </a:cubicBezTo>
                                <a:cubicBezTo>
                                  <a:pt x="120409" y="109538"/>
                                  <a:pt x="124219" y="111443"/>
                                  <a:pt x="125172" y="113348"/>
                                </a:cubicBezTo>
                                <a:cubicBezTo>
                                  <a:pt x="126125" y="114300"/>
                                  <a:pt x="126125" y="114300"/>
                                  <a:pt x="127077" y="114300"/>
                                </a:cubicBezTo>
                                <a:cubicBezTo>
                                  <a:pt x="128030" y="113348"/>
                                  <a:pt x="127077" y="113348"/>
                                  <a:pt x="127077" y="112395"/>
                                </a:cubicBezTo>
                                <a:cubicBezTo>
                                  <a:pt x="130887" y="111443"/>
                                  <a:pt x="129934" y="111443"/>
                                  <a:pt x="129934" y="115253"/>
                                </a:cubicBezTo>
                                <a:lnTo>
                                  <a:pt x="129934" y="116205"/>
                                </a:lnTo>
                                <a:cubicBezTo>
                                  <a:pt x="129934" y="118110"/>
                                  <a:pt x="129934" y="120015"/>
                                  <a:pt x="127077" y="119063"/>
                                </a:cubicBezTo>
                                <a:cubicBezTo>
                                  <a:pt x="126125" y="119063"/>
                                  <a:pt x="125172" y="120015"/>
                                  <a:pt x="126125" y="120968"/>
                                </a:cubicBezTo>
                                <a:cubicBezTo>
                                  <a:pt x="126125" y="120968"/>
                                  <a:pt x="127077" y="121920"/>
                                  <a:pt x="128030" y="121920"/>
                                </a:cubicBezTo>
                                <a:cubicBezTo>
                                  <a:pt x="125172" y="123825"/>
                                  <a:pt x="128030" y="125730"/>
                                  <a:pt x="128030" y="128588"/>
                                </a:cubicBezTo>
                                <a:cubicBezTo>
                                  <a:pt x="128030" y="129540"/>
                                  <a:pt x="128030" y="129540"/>
                                  <a:pt x="127077" y="129540"/>
                                </a:cubicBezTo>
                                <a:cubicBezTo>
                                  <a:pt x="126125" y="130493"/>
                                  <a:pt x="126125" y="129540"/>
                                  <a:pt x="125172" y="129540"/>
                                </a:cubicBezTo>
                                <a:cubicBezTo>
                                  <a:pt x="123267" y="128588"/>
                                  <a:pt x="123267" y="125730"/>
                                  <a:pt x="120409" y="124778"/>
                                </a:cubicBezTo>
                                <a:cubicBezTo>
                                  <a:pt x="120409" y="126683"/>
                                  <a:pt x="118505" y="128588"/>
                                  <a:pt x="121362" y="129540"/>
                                </a:cubicBezTo>
                                <a:cubicBezTo>
                                  <a:pt x="122315" y="129540"/>
                                  <a:pt x="122315" y="131445"/>
                                  <a:pt x="120409" y="131445"/>
                                </a:cubicBezTo>
                                <a:cubicBezTo>
                                  <a:pt x="118505" y="131445"/>
                                  <a:pt x="118505" y="132398"/>
                                  <a:pt x="118505" y="133350"/>
                                </a:cubicBezTo>
                                <a:cubicBezTo>
                                  <a:pt x="118505" y="135255"/>
                                  <a:pt x="118505" y="136208"/>
                                  <a:pt x="117552" y="138113"/>
                                </a:cubicBezTo>
                                <a:cubicBezTo>
                                  <a:pt x="116600" y="139065"/>
                                  <a:pt x="115647" y="139065"/>
                                  <a:pt x="114694" y="139065"/>
                                </a:cubicBezTo>
                                <a:cubicBezTo>
                                  <a:pt x="112790" y="139065"/>
                                  <a:pt x="112790" y="140018"/>
                                  <a:pt x="112790" y="141923"/>
                                </a:cubicBezTo>
                                <a:cubicBezTo>
                                  <a:pt x="112790" y="143828"/>
                                  <a:pt x="114694" y="143828"/>
                                  <a:pt x="115647" y="142875"/>
                                </a:cubicBezTo>
                                <a:cubicBezTo>
                                  <a:pt x="116600" y="141923"/>
                                  <a:pt x="117552" y="141923"/>
                                  <a:pt x="118505" y="141923"/>
                                </a:cubicBezTo>
                                <a:cubicBezTo>
                                  <a:pt x="118505" y="142875"/>
                                  <a:pt x="117552" y="143828"/>
                                  <a:pt x="117552" y="143828"/>
                                </a:cubicBezTo>
                                <a:cubicBezTo>
                                  <a:pt x="117552" y="145733"/>
                                  <a:pt x="118505" y="146685"/>
                                  <a:pt x="120409" y="147638"/>
                                </a:cubicBezTo>
                                <a:cubicBezTo>
                                  <a:pt x="120409" y="147638"/>
                                  <a:pt x="121362" y="146685"/>
                                  <a:pt x="121362" y="146685"/>
                                </a:cubicBezTo>
                                <a:lnTo>
                                  <a:pt x="121362" y="146685"/>
                                </a:lnTo>
                                <a:cubicBezTo>
                                  <a:pt x="120409" y="145733"/>
                                  <a:pt x="119457" y="143828"/>
                                  <a:pt x="118505" y="141923"/>
                                </a:cubicBezTo>
                                <a:cubicBezTo>
                                  <a:pt x="118505" y="140970"/>
                                  <a:pt x="117552" y="140018"/>
                                  <a:pt x="117552" y="139065"/>
                                </a:cubicBezTo>
                                <a:cubicBezTo>
                                  <a:pt x="119457" y="139065"/>
                                  <a:pt x="120409" y="138113"/>
                                  <a:pt x="122315" y="138113"/>
                                </a:cubicBezTo>
                                <a:cubicBezTo>
                                  <a:pt x="124219" y="138113"/>
                                  <a:pt x="125172" y="139065"/>
                                  <a:pt x="126125" y="140018"/>
                                </a:cubicBezTo>
                                <a:cubicBezTo>
                                  <a:pt x="127077" y="140018"/>
                                  <a:pt x="127077" y="140970"/>
                                  <a:pt x="128030" y="140018"/>
                                </a:cubicBezTo>
                                <a:cubicBezTo>
                                  <a:pt x="128982" y="139065"/>
                                  <a:pt x="128030" y="139065"/>
                                  <a:pt x="128030" y="138113"/>
                                </a:cubicBezTo>
                                <a:cubicBezTo>
                                  <a:pt x="126125" y="135255"/>
                                  <a:pt x="127077" y="133350"/>
                                  <a:pt x="128982" y="131445"/>
                                </a:cubicBezTo>
                                <a:cubicBezTo>
                                  <a:pt x="128982" y="130493"/>
                                  <a:pt x="128982" y="129540"/>
                                  <a:pt x="129934" y="129540"/>
                                </a:cubicBezTo>
                                <a:cubicBezTo>
                                  <a:pt x="130887" y="129540"/>
                                  <a:pt x="130887" y="130493"/>
                                  <a:pt x="130887" y="130493"/>
                                </a:cubicBezTo>
                                <a:cubicBezTo>
                                  <a:pt x="131840" y="131445"/>
                                  <a:pt x="128982" y="136208"/>
                                  <a:pt x="133744" y="132398"/>
                                </a:cubicBezTo>
                                <a:cubicBezTo>
                                  <a:pt x="133744" y="132398"/>
                                  <a:pt x="134697" y="133350"/>
                                  <a:pt x="134697" y="133350"/>
                                </a:cubicBezTo>
                                <a:cubicBezTo>
                                  <a:pt x="134697" y="134303"/>
                                  <a:pt x="134697" y="135255"/>
                                  <a:pt x="134697" y="136208"/>
                                </a:cubicBezTo>
                                <a:cubicBezTo>
                                  <a:pt x="136602" y="133350"/>
                                  <a:pt x="136602" y="132398"/>
                                  <a:pt x="134697" y="130493"/>
                                </a:cubicBezTo>
                                <a:cubicBezTo>
                                  <a:pt x="132792" y="129540"/>
                                  <a:pt x="132792" y="128588"/>
                                  <a:pt x="133744" y="126683"/>
                                </a:cubicBezTo>
                                <a:cubicBezTo>
                                  <a:pt x="135650" y="125730"/>
                                  <a:pt x="136602" y="124778"/>
                                  <a:pt x="134697" y="122873"/>
                                </a:cubicBezTo>
                                <a:cubicBezTo>
                                  <a:pt x="131840" y="120015"/>
                                  <a:pt x="133744" y="119063"/>
                                  <a:pt x="136602" y="119063"/>
                                </a:cubicBezTo>
                                <a:cubicBezTo>
                                  <a:pt x="138507" y="120015"/>
                                  <a:pt x="139460" y="120968"/>
                                  <a:pt x="140412" y="121920"/>
                                </a:cubicBezTo>
                                <a:cubicBezTo>
                                  <a:pt x="140412" y="121920"/>
                                  <a:pt x="141365" y="122873"/>
                                  <a:pt x="142317" y="122873"/>
                                </a:cubicBezTo>
                                <a:cubicBezTo>
                                  <a:pt x="144222" y="120015"/>
                                  <a:pt x="143269" y="119063"/>
                                  <a:pt x="143269" y="119063"/>
                                </a:cubicBezTo>
                                <a:close/>
                                <a:moveTo>
                                  <a:pt x="118505" y="73343"/>
                                </a:moveTo>
                                <a:cubicBezTo>
                                  <a:pt x="118505" y="74295"/>
                                  <a:pt x="118505" y="75248"/>
                                  <a:pt x="116600" y="75248"/>
                                </a:cubicBezTo>
                                <a:cubicBezTo>
                                  <a:pt x="115647" y="75248"/>
                                  <a:pt x="115647" y="74295"/>
                                  <a:pt x="115647" y="73343"/>
                                </a:cubicBezTo>
                                <a:cubicBezTo>
                                  <a:pt x="115647" y="72390"/>
                                  <a:pt x="116600" y="71438"/>
                                  <a:pt x="117552" y="71438"/>
                                </a:cubicBezTo>
                                <a:cubicBezTo>
                                  <a:pt x="118505" y="72390"/>
                                  <a:pt x="118505" y="73343"/>
                                  <a:pt x="118505" y="73343"/>
                                </a:cubicBezTo>
                                <a:close/>
                                <a:moveTo>
                                  <a:pt x="115647" y="34290"/>
                                </a:moveTo>
                                <a:cubicBezTo>
                                  <a:pt x="115647" y="34290"/>
                                  <a:pt x="116600" y="35243"/>
                                  <a:pt x="116600" y="35243"/>
                                </a:cubicBezTo>
                                <a:cubicBezTo>
                                  <a:pt x="117552" y="35243"/>
                                  <a:pt x="117552" y="35243"/>
                                  <a:pt x="117552" y="34290"/>
                                </a:cubicBezTo>
                                <a:cubicBezTo>
                                  <a:pt x="117552" y="33338"/>
                                  <a:pt x="117552" y="33338"/>
                                  <a:pt x="116600" y="33338"/>
                                </a:cubicBezTo>
                                <a:cubicBezTo>
                                  <a:pt x="116600" y="33338"/>
                                  <a:pt x="115647" y="33338"/>
                                  <a:pt x="115647" y="34290"/>
                                </a:cubicBezTo>
                                <a:close/>
                                <a:moveTo>
                                  <a:pt x="119457" y="102870"/>
                                </a:moveTo>
                                <a:cubicBezTo>
                                  <a:pt x="118505" y="101918"/>
                                  <a:pt x="119457" y="100013"/>
                                  <a:pt x="117552" y="99060"/>
                                </a:cubicBezTo>
                                <a:cubicBezTo>
                                  <a:pt x="116600" y="99060"/>
                                  <a:pt x="116600" y="100013"/>
                                  <a:pt x="116600" y="100965"/>
                                </a:cubicBezTo>
                                <a:cubicBezTo>
                                  <a:pt x="116600" y="101918"/>
                                  <a:pt x="116600" y="103823"/>
                                  <a:pt x="119457" y="102870"/>
                                </a:cubicBezTo>
                                <a:cubicBezTo>
                                  <a:pt x="119457" y="103823"/>
                                  <a:pt x="119457" y="102870"/>
                                  <a:pt x="119457" y="102870"/>
                                </a:cubicBezTo>
                                <a:close/>
                                <a:moveTo>
                                  <a:pt x="117552" y="55245"/>
                                </a:moveTo>
                                <a:cubicBezTo>
                                  <a:pt x="118505" y="55245"/>
                                  <a:pt x="118505" y="55245"/>
                                  <a:pt x="118505" y="54293"/>
                                </a:cubicBezTo>
                                <a:cubicBezTo>
                                  <a:pt x="118505" y="53340"/>
                                  <a:pt x="118505" y="53340"/>
                                  <a:pt x="117552" y="53340"/>
                                </a:cubicBezTo>
                                <a:cubicBezTo>
                                  <a:pt x="117552" y="54293"/>
                                  <a:pt x="116600" y="54293"/>
                                  <a:pt x="117552" y="55245"/>
                                </a:cubicBezTo>
                                <a:cubicBezTo>
                                  <a:pt x="116600" y="55245"/>
                                  <a:pt x="116600" y="55245"/>
                                  <a:pt x="117552" y="55245"/>
                                </a:cubicBezTo>
                                <a:close/>
                                <a:moveTo>
                                  <a:pt x="117552" y="40958"/>
                                </a:moveTo>
                                <a:cubicBezTo>
                                  <a:pt x="116600" y="40958"/>
                                  <a:pt x="116600" y="41910"/>
                                  <a:pt x="117552" y="40958"/>
                                </a:cubicBezTo>
                                <a:cubicBezTo>
                                  <a:pt x="117552" y="42863"/>
                                  <a:pt x="117552" y="42863"/>
                                  <a:pt x="118505" y="42863"/>
                                </a:cubicBezTo>
                                <a:cubicBezTo>
                                  <a:pt x="118505" y="42863"/>
                                  <a:pt x="118505" y="42863"/>
                                  <a:pt x="118505" y="41910"/>
                                </a:cubicBezTo>
                                <a:cubicBezTo>
                                  <a:pt x="118505" y="41910"/>
                                  <a:pt x="118505" y="40958"/>
                                  <a:pt x="117552" y="40958"/>
                                </a:cubicBezTo>
                                <a:close/>
                                <a:moveTo>
                                  <a:pt x="118505" y="108585"/>
                                </a:moveTo>
                                <a:cubicBezTo>
                                  <a:pt x="118505" y="108585"/>
                                  <a:pt x="117552" y="109538"/>
                                  <a:pt x="117552" y="109538"/>
                                </a:cubicBezTo>
                                <a:cubicBezTo>
                                  <a:pt x="117552" y="110490"/>
                                  <a:pt x="117552" y="110490"/>
                                  <a:pt x="118505" y="110490"/>
                                </a:cubicBezTo>
                                <a:cubicBezTo>
                                  <a:pt x="119457" y="110490"/>
                                  <a:pt x="119457" y="110490"/>
                                  <a:pt x="119457" y="109538"/>
                                </a:cubicBezTo>
                                <a:cubicBezTo>
                                  <a:pt x="120409" y="108585"/>
                                  <a:pt x="119457" y="107633"/>
                                  <a:pt x="118505" y="108585"/>
                                </a:cubicBezTo>
                                <a:close/>
                                <a:moveTo>
                                  <a:pt x="118505" y="149543"/>
                                </a:moveTo>
                                <a:cubicBezTo>
                                  <a:pt x="118505" y="149543"/>
                                  <a:pt x="118505" y="148590"/>
                                  <a:pt x="118505" y="149543"/>
                                </a:cubicBezTo>
                                <a:lnTo>
                                  <a:pt x="117552" y="149543"/>
                                </a:lnTo>
                                <a:cubicBezTo>
                                  <a:pt x="117552" y="149543"/>
                                  <a:pt x="118505" y="149543"/>
                                  <a:pt x="118505" y="149543"/>
                                </a:cubicBezTo>
                                <a:cubicBezTo>
                                  <a:pt x="118505" y="149543"/>
                                  <a:pt x="118505" y="149543"/>
                                  <a:pt x="118505" y="149543"/>
                                </a:cubicBezTo>
                                <a:close/>
                                <a:moveTo>
                                  <a:pt x="120409" y="118110"/>
                                </a:moveTo>
                                <a:cubicBezTo>
                                  <a:pt x="120409" y="118110"/>
                                  <a:pt x="120409" y="119063"/>
                                  <a:pt x="120409" y="118110"/>
                                </a:cubicBezTo>
                                <a:cubicBezTo>
                                  <a:pt x="119457" y="119063"/>
                                  <a:pt x="118505" y="118110"/>
                                  <a:pt x="118505" y="118110"/>
                                </a:cubicBezTo>
                                <a:cubicBezTo>
                                  <a:pt x="118505" y="117158"/>
                                  <a:pt x="118505" y="117158"/>
                                  <a:pt x="119457" y="117158"/>
                                </a:cubicBezTo>
                                <a:cubicBezTo>
                                  <a:pt x="120409" y="117158"/>
                                  <a:pt x="120409" y="117158"/>
                                  <a:pt x="120409" y="118110"/>
                                </a:cubicBezTo>
                                <a:close/>
                                <a:moveTo>
                                  <a:pt x="121362" y="61913"/>
                                </a:moveTo>
                                <a:cubicBezTo>
                                  <a:pt x="122315" y="61913"/>
                                  <a:pt x="123267" y="61913"/>
                                  <a:pt x="123267" y="62865"/>
                                </a:cubicBezTo>
                                <a:cubicBezTo>
                                  <a:pt x="123267" y="63818"/>
                                  <a:pt x="122315" y="63818"/>
                                  <a:pt x="121362" y="64770"/>
                                </a:cubicBezTo>
                                <a:cubicBezTo>
                                  <a:pt x="120409" y="64770"/>
                                  <a:pt x="120409" y="64770"/>
                                  <a:pt x="119457" y="63818"/>
                                </a:cubicBezTo>
                                <a:cubicBezTo>
                                  <a:pt x="119457" y="62865"/>
                                  <a:pt x="120409" y="61913"/>
                                  <a:pt x="121362" y="61913"/>
                                </a:cubicBezTo>
                                <a:close/>
                                <a:moveTo>
                                  <a:pt x="124219" y="72390"/>
                                </a:moveTo>
                                <a:cubicBezTo>
                                  <a:pt x="127077" y="74295"/>
                                  <a:pt x="128030" y="71438"/>
                                  <a:pt x="129934" y="70485"/>
                                </a:cubicBezTo>
                                <a:cubicBezTo>
                                  <a:pt x="130887" y="71438"/>
                                  <a:pt x="131840" y="71438"/>
                                  <a:pt x="133744" y="71438"/>
                                </a:cubicBezTo>
                                <a:cubicBezTo>
                                  <a:pt x="135650" y="71438"/>
                                  <a:pt x="136602" y="72390"/>
                                  <a:pt x="134697" y="74295"/>
                                </a:cubicBezTo>
                                <a:cubicBezTo>
                                  <a:pt x="134697" y="74295"/>
                                  <a:pt x="134697" y="75248"/>
                                  <a:pt x="133744" y="75248"/>
                                </a:cubicBezTo>
                                <a:cubicBezTo>
                                  <a:pt x="131840" y="74295"/>
                                  <a:pt x="129934" y="73343"/>
                                  <a:pt x="128030" y="74295"/>
                                </a:cubicBezTo>
                                <a:cubicBezTo>
                                  <a:pt x="127077" y="75248"/>
                                  <a:pt x="126125" y="75248"/>
                                  <a:pt x="124219" y="74295"/>
                                </a:cubicBezTo>
                                <a:cubicBezTo>
                                  <a:pt x="122315" y="74295"/>
                                  <a:pt x="122315" y="73343"/>
                                  <a:pt x="124219" y="72390"/>
                                </a:cubicBezTo>
                                <a:close/>
                                <a:moveTo>
                                  <a:pt x="125172" y="148590"/>
                                </a:moveTo>
                                <a:cubicBezTo>
                                  <a:pt x="125172" y="147638"/>
                                  <a:pt x="124219" y="147638"/>
                                  <a:pt x="125172" y="148590"/>
                                </a:cubicBezTo>
                                <a:cubicBezTo>
                                  <a:pt x="124219" y="147638"/>
                                  <a:pt x="123267" y="147638"/>
                                  <a:pt x="123267" y="148590"/>
                                </a:cubicBezTo>
                                <a:cubicBezTo>
                                  <a:pt x="123267" y="149543"/>
                                  <a:pt x="123267" y="149543"/>
                                  <a:pt x="124219" y="149543"/>
                                </a:cubicBezTo>
                                <a:cubicBezTo>
                                  <a:pt x="124219" y="149543"/>
                                  <a:pt x="125172" y="149543"/>
                                  <a:pt x="125172" y="148590"/>
                                </a:cubicBezTo>
                                <a:close/>
                                <a:moveTo>
                                  <a:pt x="125172" y="132398"/>
                                </a:moveTo>
                                <a:cubicBezTo>
                                  <a:pt x="125172" y="132398"/>
                                  <a:pt x="125172" y="133350"/>
                                  <a:pt x="124219" y="133350"/>
                                </a:cubicBezTo>
                                <a:cubicBezTo>
                                  <a:pt x="124219" y="133350"/>
                                  <a:pt x="124219" y="132398"/>
                                  <a:pt x="123267" y="132398"/>
                                </a:cubicBezTo>
                                <a:cubicBezTo>
                                  <a:pt x="122315" y="132398"/>
                                  <a:pt x="123267" y="131445"/>
                                  <a:pt x="125172" y="132398"/>
                                </a:cubicBezTo>
                                <a:cubicBezTo>
                                  <a:pt x="125172" y="131445"/>
                                  <a:pt x="125172" y="132398"/>
                                  <a:pt x="125172" y="132398"/>
                                </a:cubicBezTo>
                                <a:close/>
                                <a:moveTo>
                                  <a:pt x="124219" y="138113"/>
                                </a:moveTo>
                                <a:cubicBezTo>
                                  <a:pt x="125172" y="138113"/>
                                  <a:pt x="125172" y="137160"/>
                                  <a:pt x="125172" y="137160"/>
                                </a:cubicBezTo>
                                <a:cubicBezTo>
                                  <a:pt x="125172" y="136208"/>
                                  <a:pt x="125172" y="136208"/>
                                  <a:pt x="124219" y="136208"/>
                                </a:cubicBezTo>
                                <a:cubicBezTo>
                                  <a:pt x="123267" y="136208"/>
                                  <a:pt x="123267" y="136208"/>
                                  <a:pt x="123267" y="137160"/>
                                </a:cubicBezTo>
                                <a:cubicBezTo>
                                  <a:pt x="123267" y="138113"/>
                                  <a:pt x="124219" y="138113"/>
                                  <a:pt x="124219" y="138113"/>
                                </a:cubicBezTo>
                                <a:close/>
                                <a:moveTo>
                                  <a:pt x="129934" y="140970"/>
                                </a:moveTo>
                                <a:cubicBezTo>
                                  <a:pt x="128030" y="140970"/>
                                  <a:pt x="127077" y="140970"/>
                                  <a:pt x="125172" y="140970"/>
                                </a:cubicBezTo>
                                <a:cubicBezTo>
                                  <a:pt x="124219" y="140970"/>
                                  <a:pt x="124219" y="141923"/>
                                  <a:pt x="124219" y="141923"/>
                                </a:cubicBezTo>
                                <a:lnTo>
                                  <a:pt x="125172" y="141923"/>
                                </a:lnTo>
                                <a:cubicBezTo>
                                  <a:pt x="127077" y="142875"/>
                                  <a:pt x="128030" y="142875"/>
                                  <a:pt x="129934" y="140970"/>
                                </a:cubicBezTo>
                                <a:cubicBezTo>
                                  <a:pt x="129934" y="141923"/>
                                  <a:pt x="129934" y="140970"/>
                                  <a:pt x="129934" y="140970"/>
                                </a:cubicBezTo>
                                <a:close/>
                                <a:moveTo>
                                  <a:pt x="125172" y="40005"/>
                                </a:moveTo>
                                <a:cubicBezTo>
                                  <a:pt x="125172" y="40005"/>
                                  <a:pt x="125172" y="40005"/>
                                  <a:pt x="125172" y="40005"/>
                                </a:cubicBezTo>
                                <a:cubicBezTo>
                                  <a:pt x="126125" y="40005"/>
                                  <a:pt x="126125" y="40005"/>
                                  <a:pt x="126125" y="40005"/>
                                </a:cubicBezTo>
                                <a:cubicBezTo>
                                  <a:pt x="126125" y="39053"/>
                                  <a:pt x="126125" y="39053"/>
                                  <a:pt x="125172" y="40005"/>
                                </a:cubicBezTo>
                                <a:cubicBezTo>
                                  <a:pt x="125172" y="39053"/>
                                  <a:pt x="125172" y="39053"/>
                                  <a:pt x="125172" y="40005"/>
                                </a:cubicBezTo>
                                <a:close/>
                                <a:moveTo>
                                  <a:pt x="126125" y="100013"/>
                                </a:moveTo>
                                <a:cubicBezTo>
                                  <a:pt x="127077" y="98108"/>
                                  <a:pt x="128030" y="98108"/>
                                  <a:pt x="129934" y="99060"/>
                                </a:cubicBezTo>
                                <a:cubicBezTo>
                                  <a:pt x="131840" y="100013"/>
                                  <a:pt x="131840" y="102870"/>
                                  <a:pt x="130887" y="104775"/>
                                </a:cubicBezTo>
                                <a:cubicBezTo>
                                  <a:pt x="129934" y="105728"/>
                                  <a:pt x="128982" y="105728"/>
                                  <a:pt x="128982" y="103823"/>
                                </a:cubicBezTo>
                                <a:cubicBezTo>
                                  <a:pt x="128982" y="101918"/>
                                  <a:pt x="127077" y="100965"/>
                                  <a:pt x="126125" y="100013"/>
                                </a:cubicBezTo>
                                <a:close/>
                                <a:moveTo>
                                  <a:pt x="128030" y="109538"/>
                                </a:moveTo>
                                <a:cubicBezTo>
                                  <a:pt x="127077" y="109538"/>
                                  <a:pt x="127077" y="109538"/>
                                  <a:pt x="128030" y="109538"/>
                                </a:cubicBezTo>
                                <a:cubicBezTo>
                                  <a:pt x="127077" y="108585"/>
                                  <a:pt x="126125" y="108585"/>
                                  <a:pt x="126125" y="107633"/>
                                </a:cubicBezTo>
                                <a:cubicBezTo>
                                  <a:pt x="126125" y="107633"/>
                                  <a:pt x="127077" y="108585"/>
                                  <a:pt x="128030" y="109538"/>
                                </a:cubicBezTo>
                                <a:cubicBezTo>
                                  <a:pt x="128030" y="109538"/>
                                  <a:pt x="128030" y="109538"/>
                                  <a:pt x="128030" y="109538"/>
                                </a:cubicBezTo>
                                <a:close/>
                                <a:moveTo>
                                  <a:pt x="128030" y="55245"/>
                                </a:moveTo>
                                <a:cubicBezTo>
                                  <a:pt x="127077" y="55245"/>
                                  <a:pt x="127077" y="55245"/>
                                  <a:pt x="128030" y="55245"/>
                                </a:cubicBezTo>
                                <a:cubicBezTo>
                                  <a:pt x="127077" y="56198"/>
                                  <a:pt x="127077" y="56198"/>
                                  <a:pt x="128030" y="57150"/>
                                </a:cubicBezTo>
                                <a:cubicBezTo>
                                  <a:pt x="128030" y="57150"/>
                                  <a:pt x="128030" y="56198"/>
                                  <a:pt x="128030" y="55245"/>
                                </a:cubicBezTo>
                                <a:cubicBezTo>
                                  <a:pt x="128030" y="55245"/>
                                  <a:pt x="128030" y="55245"/>
                                  <a:pt x="128030" y="55245"/>
                                </a:cubicBezTo>
                                <a:close/>
                                <a:moveTo>
                                  <a:pt x="134697" y="67628"/>
                                </a:moveTo>
                                <a:cubicBezTo>
                                  <a:pt x="132792" y="68580"/>
                                  <a:pt x="130887" y="69533"/>
                                  <a:pt x="128982" y="70485"/>
                                </a:cubicBezTo>
                                <a:cubicBezTo>
                                  <a:pt x="128030" y="69533"/>
                                  <a:pt x="130887" y="66675"/>
                                  <a:pt x="127077" y="67628"/>
                                </a:cubicBezTo>
                                <a:cubicBezTo>
                                  <a:pt x="126125" y="67628"/>
                                  <a:pt x="126125" y="66675"/>
                                  <a:pt x="126125" y="65723"/>
                                </a:cubicBezTo>
                                <a:cubicBezTo>
                                  <a:pt x="127077" y="63818"/>
                                  <a:pt x="128030" y="63818"/>
                                  <a:pt x="129934" y="63818"/>
                                </a:cubicBezTo>
                                <a:cubicBezTo>
                                  <a:pt x="131840" y="63818"/>
                                  <a:pt x="130887" y="64770"/>
                                  <a:pt x="131840" y="65723"/>
                                </a:cubicBezTo>
                                <a:cubicBezTo>
                                  <a:pt x="131840" y="67628"/>
                                  <a:pt x="133744" y="67628"/>
                                  <a:pt x="134697" y="67628"/>
                                </a:cubicBezTo>
                                <a:close/>
                                <a:moveTo>
                                  <a:pt x="129934" y="50483"/>
                                </a:moveTo>
                                <a:lnTo>
                                  <a:pt x="129934" y="50483"/>
                                </a:lnTo>
                                <a:cubicBezTo>
                                  <a:pt x="128982" y="50483"/>
                                  <a:pt x="128030" y="50483"/>
                                  <a:pt x="128030" y="50483"/>
                                </a:cubicBezTo>
                                <a:lnTo>
                                  <a:pt x="128030" y="49530"/>
                                </a:lnTo>
                                <a:cubicBezTo>
                                  <a:pt x="128982" y="49530"/>
                                  <a:pt x="128982" y="49530"/>
                                  <a:pt x="129934" y="50483"/>
                                </a:cubicBezTo>
                                <a:cubicBezTo>
                                  <a:pt x="129934" y="50483"/>
                                  <a:pt x="129934" y="50483"/>
                                  <a:pt x="129934" y="50483"/>
                                </a:cubicBezTo>
                                <a:close/>
                                <a:moveTo>
                                  <a:pt x="129934" y="41910"/>
                                </a:moveTo>
                                <a:cubicBezTo>
                                  <a:pt x="129934" y="41910"/>
                                  <a:pt x="129934" y="41910"/>
                                  <a:pt x="129934" y="41910"/>
                                </a:cubicBezTo>
                                <a:cubicBezTo>
                                  <a:pt x="129934" y="42863"/>
                                  <a:pt x="130887" y="41910"/>
                                  <a:pt x="129934" y="41910"/>
                                </a:cubicBezTo>
                                <a:cubicBezTo>
                                  <a:pt x="130887" y="41910"/>
                                  <a:pt x="129934" y="41910"/>
                                  <a:pt x="129934" y="41910"/>
                                </a:cubicBezTo>
                                <a:cubicBezTo>
                                  <a:pt x="129934" y="40958"/>
                                  <a:pt x="129934" y="41910"/>
                                  <a:pt x="129934" y="41910"/>
                                </a:cubicBezTo>
                                <a:close/>
                                <a:moveTo>
                                  <a:pt x="132792" y="57150"/>
                                </a:moveTo>
                                <a:cubicBezTo>
                                  <a:pt x="131840" y="57150"/>
                                  <a:pt x="131840" y="57150"/>
                                  <a:pt x="131840" y="58103"/>
                                </a:cubicBezTo>
                                <a:lnTo>
                                  <a:pt x="131840" y="59055"/>
                                </a:lnTo>
                                <a:cubicBezTo>
                                  <a:pt x="132792" y="60008"/>
                                  <a:pt x="134697" y="60008"/>
                                  <a:pt x="135650" y="60960"/>
                                </a:cubicBezTo>
                                <a:cubicBezTo>
                                  <a:pt x="136602" y="63818"/>
                                  <a:pt x="140412" y="63818"/>
                                  <a:pt x="142317" y="65723"/>
                                </a:cubicBezTo>
                                <a:cubicBezTo>
                                  <a:pt x="142317" y="65723"/>
                                  <a:pt x="143269" y="65723"/>
                                  <a:pt x="143269" y="65723"/>
                                </a:cubicBezTo>
                                <a:lnTo>
                                  <a:pt x="143269" y="64770"/>
                                </a:lnTo>
                                <a:cubicBezTo>
                                  <a:pt x="142317" y="61913"/>
                                  <a:pt x="135650" y="58103"/>
                                  <a:pt x="132792" y="57150"/>
                                </a:cubicBezTo>
                                <a:close/>
                                <a:moveTo>
                                  <a:pt x="132792" y="140018"/>
                                </a:moveTo>
                                <a:cubicBezTo>
                                  <a:pt x="132792" y="140018"/>
                                  <a:pt x="132792" y="139065"/>
                                  <a:pt x="132792" y="140018"/>
                                </a:cubicBezTo>
                                <a:lnTo>
                                  <a:pt x="132792" y="140018"/>
                                </a:lnTo>
                                <a:cubicBezTo>
                                  <a:pt x="131840" y="140018"/>
                                  <a:pt x="131840" y="140018"/>
                                  <a:pt x="132792" y="140018"/>
                                </a:cubicBezTo>
                                <a:cubicBezTo>
                                  <a:pt x="132792" y="140018"/>
                                  <a:pt x="132792" y="140018"/>
                                  <a:pt x="132792" y="140018"/>
                                </a:cubicBezTo>
                                <a:close/>
                                <a:moveTo>
                                  <a:pt x="132792" y="53340"/>
                                </a:moveTo>
                                <a:cubicBezTo>
                                  <a:pt x="132792" y="54293"/>
                                  <a:pt x="137555" y="56198"/>
                                  <a:pt x="137555" y="56198"/>
                                </a:cubicBezTo>
                                <a:cubicBezTo>
                                  <a:pt x="137555" y="56198"/>
                                  <a:pt x="137555" y="55245"/>
                                  <a:pt x="137555" y="55245"/>
                                </a:cubicBezTo>
                                <a:cubicBezTo>
                                  <a:pt x="136602" y="54293"/>
                                  <a:pt x="135650" y="52388"/>
                                  <a:pt x="132792" y="53340"/>
                                </a:cubicBezTo>
                                <a:cubicBezTo>
                                  <a:pt x="132792" y="52388"/>
                                  <a:pt x="132792" y="52388"/>
                                  <a:pt x="132792" y="53340"/>
                                </a:cubicBezTo>
                                <a:close/>
                                <a:moveTo>
                                  <a:pt x="135650" y="122873"/>
                                </a:moveTo>
                                <a:lnTo>
                                  <a:pt x="135650" y="122873"/>
                                </a:lnTo>
                                <a:cubicBezTo>
                                  <a:pt x="134697" y="123825"/>
                                  <a:pt x="134697" y="123825"/>
                                  <a:pt x="135650" y="122873"/>
                                </a:cubicBezTo>
                                <a:cubicBezTo>
                                  <a:pt x="133744" y="122873"/>
                                  <a:pt x="133744" y="122873"/>
                                  <a:pt x="133744" y="121920"/>
                                </a:cubicBezTo>
                                <a:cubicBezTo>
                                  <a:pt x="133744" y="121920"/>
                                  <a:pt x="133744" y="120968"/>
                                  <a:pt x="134697" y="120968"/>
                                </a:cubicBezTo>
                                <a:cubicBezTo>
                                  <a:pt x="134697" y="121920"/>
                                  <a:pt x="135650" y="122873"/>
                                  <a:pt x="135650" y="122873"/>
                                </a:cubicBezTo>
                                <a:close/>
                                <a:moveTo>
                                  <a:pt x="134697" y="113348"/>
                                </a:moveTo>
                                <a:cubicBezTo>
                                  <a:pt x="134697" y="114300"/>
                                  <a:pt x="133744" y="114300"/>
                                  <a:pt x="134697" y="113348"/>
                                </a:cubicBezTo>
                                <a:cubicBezTo>
                                  <a:pt x="133744" y="114300"/>
                                  <a:pt x="133744" y="114300"/>
                                  <a:pt x="133744" y="113348"/>
                                </a:cubicBezTo>
                                <a:cubicBezTo>
                                  <a:pt x="132792" y="113348"/>
                                  <a:pt x="133744" y="113348"/>
                                  <a:pt x="134697" y="113348"/>
                                </a:cubicBezTo>
                                <a:cubicBezTo>
                                  <a:pt x="133744" y="113348"/>
                                  <a:pt x="134697" y="113348"/>
                                  <a:pt x="134697" y="113348"/>
                                </a:cubicBezTo>
                                <a:close/>
                                <a:moveTo>
                                  <a:pt x="134697" y="102870"/>
                                </a:moveTo>
                                <a:cubicBezTo>
                                  <a:pt x="134697" y="103823"/>
                                  <a:pt x="134697" y="103823"/>
                                  <a:pt x="134697" y="102870"/>
                                </a:cubicBezTo>
                                <a:cubicBezTo>
                                  <a:pt x="133744" y="103823"/>
                                  <a:pt x="133744" y="103823"/>
                                  <a:pt x="133744" y="103823"/>
                                </a:cubicBezTo>
                                <a:cubicBezTo>
                                  <a:pt x="132792" y="102870"/>
                                  <a:pt x="132792" y="102870"/>
                                  <a:pt x="134697" y="102870"/>
                                </a:cubicBezTo>
                                <a:cubicBezTo>
                                  <a:pt x="134697" y="102870"/>
                                  <a:pt x="134697" y="102870"/>
                                  <a:pt x="134697" y="102870"/>
                                </a:cubicBezTo>
                                <a:close/>
                                <a:moveTo>
                                  <a:pt x="133744" y="75248"/>
                                </a:moveTo>
                                <a:lnTo>
                                  <a:pt x="136602" y="75248"/>
                                </a:lnTo>
                                <a:cubicBezTo>
                                  <a:pt x="135650" y="76200"/>
                                  <a:pt x="134697" y="77153"/>
                                  <a:pt x="133744" y="75248"/>
                                </a:cubicBezTo>
                                <a:close/>
                                <a:moveTo>
                                  <a:pt x="136602" y="133350"/>
                                </a:moveTo>
                                <a:cubicBezTo>
                                  <a:pt x="135650" y="133350"/>
                                  <a:pt x="135650" y="133350"/>
                                  <a:pt x="134697" y="134303"/>
                                </a:cubicBezTo>
                                <a:lnTo>
                                  <a:pt x="134697" y="134303"/>
                                </a:lnTo>
                                <a:cubicBezTo>
                                  <a:pt x="135650" y="135255"/>
                                  <a:pt x="135650" y="134303"/>
                                  <a:pt x="136602" y="133350"/>
                                </a:cubicBezTo>
                                <a:close/>
                                <a:moveTo>
                                  <a:pt x="138507" y="113348"/>
                                </a:moveTo>
                                <a:lnTo>
                                  <a:pt x="138507" y="113348"/>
                                </a:lnTo>
                                <a:lnTo>
                                  <a:pt x="138507" y="115253"/>
                                </a:lnTo>
                                <a:cubicBezTo>
                                  <a:pt x="138507" y="115253"/>
                                  <a:pt x="137555" y="115253"/>
                                  <a:pt x="137555" y="114300"/>
                                </a:cubicBezTo>
                                <a:cubicBezTo>
                                  <a:pt x="136602" y="114300"/>
                                  <a:pt x="137555" y="114300"/>
                                  <a:pt x="138507" y="113348"/>
                                </a:cubicBezTo>
                                <a:close/>
                                <a:moveTo>
                                  <a:pt x="139460" y="91440"/>
                                </a:moveTo>
                                <a:lnTo>
                                  <a:pt x="139460" y="91440"/>
                                </a:lnTo>
                                <a:cubicBezTo>
                                  <a:pt x="139460" y="92393"/>
                                  <a:pt x="140412" y="93345"/>
                                  <a:pt x="140412" y="93345"/>
                                </a:cubicBezTo>
                                <a:cubicBezTo>
                                  <a:pt x="140412" y="93345"/>
                                  <a:pt x="141365" y="93345"/>
                                  <a:pt x="141365" y="92393"/>
                                </a:cubicBezTo>
                                <a:cubicBezTo>
                                  <a:pt x="141365" y="92393"/>
                                  <a:pt x="140412" y="91440"/>
                                  <a:pt x="139460" y="91440"/>
                                </a:cubicBezTo>
                                <a:close/>
                                <a:moveTo>
                                  <a:pt x="145175" y="85725"/>
                                </a:moveTo>
                                <a:cubicBezTo>
                                  <a:pt x="145175" y="85725"/>
                                  <a:pt x="145175" y="85725"/>
                                  <a:pt x="145175" y="85725"/>
                                </a:cubicBezTo>
                                <a:cubicBezTo>
                                  <a:pt x="145175" y="84773"/>
                                  <a:pt x="145175" y="84773"/>
                                  <a:pt x="145175" y="85725"/>
                                </a:cubicBezTo>
                                <a:cubicBezTo>
                                  <a:pt x="144222" y="84773"/>
                                  <a:pt x="144222" y="84773"/>
                                  <a:pt x="145175" y="85725"/>
                                </a:cubicBezTo>
                                <a:cubicBezTo>
                                  <a:pt x="144222" y="85725"/>
                                  <a:pt x="144222" y="85725"/>
                                  <a:pt x="145175" y="85725"/>
                                </a:cubicBezTo>
                                <a:close/>
                                <a:moveTo>
                                  <a:pt x="147080" y="94298"/>
                                </a:moveTo>
                                <a:cubicBezTo>
                                  <a:pt x="147080" y="93345"/>
                                  <a:pt x="146127" y="93345"/>
                                  <a:pt x="147080" y="94298"/>
                                </a:cubicBezTo>
                                <a:cubicBezTo>
                                  <a:pt x="146127" y="94298"/>
                                  <a:pt x="145175" y="94298"/>
                                  <a:pt x="145175" y="95250"/>
                                </a:cubicBezTo>
                                <a:cubicBezTo>
                                  <a:pt x="145175" y="95250"/>
                                  <a:pt x="145175" y="96203"/>
                                  <a:pt x="146127" y="96203"/>
                                </a:cubicBezTo>
                                <a:cubicBezTo>
                                  <a:pt x="146127" y="95250"/>
                                  <a:pt x="147080" y="94298"/>
                                  <a:pt x="147080" y="9429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38988607" name="Freeform 538988607"/>
                        <wps:cNvSpPr/>
                        <wps:spPr>
                          <a:xfrm>
                            <a:off x="1349708" y="84686"/>
                            <a:ext cx="175498" cy="181398"/>
                          </a:xfrm>
                          <a:custGeom>
                            <a:avLst/>
                            <a:gdLst>
                              <a:gd name="connsiteX0" fmla="*/ 175498 w 175498"/>
                              <a:gd name="connsiteY0" fmla="*/ 175260 h 181398"/>
                              <a:gd name="connsiteX1" fmla="*/ 171688 w 175498"/>
                              <a:gd name="connsiteY1" fmla="*/ 179070 h 181398"/>
                              <a:gd name="connsiteX2" fmla="*/ 168831 w 175498"/>
                              <a:gd name="connsiteY2" fmla="*/ 179070 h 181398"/>
                              <a:gd name="connsiteX3" fmla="*/ 103108 w 175498"/>
                              <a:gd name="connsiteY3" fmla="*/ 180023 h 181398"/>
                              <a:gd name="connsiteX4" fmla="*/ 98346 w 175498"/>
                              <a:gd name="connsiteY4" fmla="*/ 180023 h 181398"/>
                              <a:gd name="connsiteX5" fmla="*/ 95488 w 175498"/>
                              <a:gd name="connsiteY5" fmla="*/ 176213 h 181398"/>
                              <a:gd name="connsiteX6" fmla="*/ 98346 w 175498"/>
                              <a:gd name="connsiteY6" fmla="*/ 172403 h 181398"/>
                              <a:gd name="connsiteX7" fmla="*/ 106918 w 175498"/>
                              <a:gd name="connsiteY7" fmla="*/ 170498 h 181398"/>
                              <a:gd name="connsiteX8" fmla="*/ 113586 w 175498"/>
                              <a:gd name="connsiteY8" fmla="*/ 161925 h 181398"/>
                              <a:gd name="connsiteX9" fmla="*/ 114538 w 175498"/>
                              <a:gd name="connsiteY9" fmla="*/ 138113 h 181398"/>
                              <a:gd name="connsiteX10" fmla="*/ 114538 w 175498"/>
                              <a:gd name="connsiteY10" fmla="*/ 120968 h 181398"/>
                              <a:gd name="connsiteX11" fmla="*/ 113586 w 175498"/>
                              <a:gd name="connsiteY11" fmla="*/ 100965 h 181398"/>
                              <a:gd name="connsiteX12" fmla="*/ 113586 w 175498"/>
                              <a:gd name="connsiteY12" fmla="*/ 98108 h 181398"/>
                              <a:gd name="connsiteX13" fmla="*/ 113586 w 175498"/>
                              <a:gd name="connsiteY13" fmla="*/ 92393 h 181398"/>
                              <a:gd name="connsiteX14" fmla="*/ 113586 w 175498"/>
                              <a:gd name="connsiteY14" fmla="*/ 81915 h 181398"/>
                              <a:gd name="connsiteX15" fmla="*/ 113586 w 175498"/>
                              <a:gd name="connsiteY15" fmla="*/ 69533 h 181398"/>
                              <a:gd name="connsiteX16" fmla="*/ 113586 w 175498"/>
                              <a:gd name="connsiteY16" fmla="*/ 66675 h 181398"/>
                              <a:gd name="connsiteX17" fmla="*/ 112633 w 175498"/>
                              <a:gd name="connsiteY17" fmla="*/ 41910 h 181398"/>
                              <a:gd name="connsiteX18" fmla="*/ 105013 w 175498"/>
                              <a:gd name="connsiteY18" fmla="*/ 22860 h 181398"/>
                              <a:gd name="connsiteX19" fmla="*/ 87868 w 175498"/>
                              <a:gd name="connsiteY19" fmla="*/ 22860 h 181398"/>
                              <a:gd name="connsiteX20" fmla="*/ 64056 w 175498"/>
                              <a:gd name="connsiteY20" fmla="*/ 79058 h 181398"/>
                              <a:gd name="connsiteX21" fmla="*/ 64056 w 175498"/>
                              <a:gd name="connsiteY21" fmla="*/ 108585 h 181398"/>
                              <a:gd name="connsiteX22" fmla="*/ 63103 w 175498"/>
                              <a:gd name="connsiteY22" fmla="*/ 118110 h 181398"/>
                              <a:gd name="connsiteX23" fmla="*/ 63103 w 175498"/>
                              <a:gd name="connsiteY23" fmla="*/ 122873 h 181398"/>
                              <a:gd name="connsiteX24" fmla="*/ 64056 w 175498"/>
                              <a:gd name="connsiteY24" fmla="*/ 142875 h 181398"/>
                              <a:gd name="connsiteX25" fmla="*/ 64056 w 175498"/>
                              <a:gd name="connsiteY25" fmla="*/ 157163 h 181398"/>
                              <a:gd name="connsiteX26" fmla="*/ 74533 w 175498"/>
                              <a:gd name="connsiteY26" fmla="*/ 170498 h 181398"/>
                              <a:gd name="connsiteX27" fmla="*/ 77391 w 175498"/>
                              <a:gd name="connsiteY27" fmla="*/ 171450 h 181398"/>
                              <a:gd name="connsiteX28" fmla="*/ 80248 w 175498"/>
                              <a:gd name="connsiteY28" fmla="*/ 175260 h 181398"/>
                              <a:gd name="connsiteX29" fmla="*/ 77391 w 175498"/>
                              <a:gd name="connsiteY29" fmla="*/ 179070 h 181398"/>
                              <a:gd name="connsiteX30" fmla="*/ 65008 w 175498"/>
                              <a:gd name="connsiteY30" fmla="*/ 180023 h 181398"/>
                              <a:gd name="connsiteX31" fmla="*/ 45006 w 175498"/>
                              <a:gd name="connsiteY31" fmla="*/ 180975 h 181398"/>
                              <a:gd name="connsiteX32" fmla="*/ 26908 w 175498"/>
                              <a:gd name="connsiteY32" fmla="*/ 180975 h 181398"/>
                              <a:gd name="connsiteX33" fmla="*/ 9763 w 175498"/>
                              <a:gd name="connsiteY33" fmla="*/ 180975 h 181398"/>
                              <a:gd name="connsiteX34" fmla="*/ 5001 w 175498"/>
                              <a:gd name="connsiteY34" fmla="*/ 180975 h 181398"/>
                              <a:gd name="connsiteX35" fmla="*/ 1191 w 175498"/>
                              <a:gd name="connsiteY35" fmla="*/ 177165 h 181398"/>
                              <a:gd name="connsiteX36" fmla="*/ 3096 w 175498"/>
                              <a:gd name="connsiteY36" fmla="*/ 173355 h 181398"/>
                              <a:gd name="connsiteX37" fmla="*/ 8811 w 175498"/>
                              <a:gd name="connsiteY37" fmla="*/ 171450 h 181398"/>
                              <a:gd name="connsiteX38" fmla="*/ 16431 w 175498"/>
                              <a:gd name="connsiteY38" fmla="*/ 163830 h 181398"/>
                              <a:gd name="connsiteX39" fmla="*/ 17383 w 175498"/>
                              <a:gd name="connsiteY39" fmla="*/ 140970 h 181398"/>
                              <a:gd name="connsiteX40" fmla="*/ 17383 w 175498"/>
                              <a:gd name="connsiteY40" fmla="*/ 128588 h 181398"/>
                              <a:gd name="connsiteX41" fmla="*/ 17383 w 175498"/>
                              <a:gd name="connsiteY41" fmla="*/ 126683 h 181398"/>
                              <a:gd name="connsiteX42" fmla="*/ 17383 w 175498"/>
                              <a:gd name="connsiteY42" fmla="*/ 111443 h 181398"/>
                              <a:gd name="connsiteX43" fmla="*/ 16431 w 175498"/>
                              <a:gd name="connsiteY43" fmla="*/ 102870 h 181398"/>
                              <a:gd name="connsiteX44" fmla="*/ 16431 w 175498"/>
                              <a:gd name="connsiteY44" fmla="*/ 88583 h 181398"/>
                              <a:gd name="connsiteX45" fmla="*/ 17383 w 175498"/>
                              <a:gd name="connsiteY45" fmla="*/ 29528 h 181398"/>
                              <a:gd name="connsiteX46" fmla="*/ 6906 w 175498"/>
                              <a:gd name="connsiteY46" fmla="*/ 17145 h 181398"/>
                              <a:gd name="connsiteX47" fmla="*/ 2143 w 175498"/>
                              <a:gd name="connsiteY47" fmla="*/ 16193 h 181398"/>
                              <a:gd name="connsiteX48" fmla="*/ 2143 w 175498"/>
                              <a:gd name="connsiteY48" fmla="*/ 9525 h 181398"/>
                              <a:gd name="connsiteX49" fmla="*/ 9763 w 175498"/>
                              <a:gd name="connsiteY49" fmla="*/ 7620 h 181398"/>
                              <a:gd name="connsiteX50" fmla="*/ 44053 w 175498"/>
                              <a:gd name="connsiteY50" fmla="*/ 4763 h 181398"/>
                              <a:gd name="connsiteX51" fmla="*/ 56436 w 175498"/>
                              <a:gd name="connsiteY51" fmla="*/ 953 h 181398"/>
                              <a:gd name="connsiteX52" fmla="*/ 65008 w 175498"/>
                              <a:gd name="connsiteY52" fmla="*/ 6668 h 181398"/>
                              <a:gd name="connsiteX53" fmla="*/ 65008 w 175498"/>
                              <a:gd name="connsiteY53" fmla="*/ 26670 h 181398"/>
                              <a:gd name="connsiteX54" fmla="*/ 65008 w 175498"/>
                              <a:gd name="connsiteY54" fmla="*/ 30480 h 181398"/>
                              <a:gd name="connsiteX55" fmla="*/ 66913 w 175498"/>
                              <a:gd name="connsiteY55" fmla="*/ 32385 h 181398"/>
                              <a:gd name="connsiteX56" fmla="*/ 68818 w 175498"/>
                              <a:gd name="connsiteY56" fmla="*/ 31433 h 181398"/>
                              <a:gd name="connsiteX57" fmla="*/ 70723 w 175498"/>
                              <a:gd name="connsiteY57" fmla="*/ 27623 h 181398"/>
                              <a:gd name="connsiteX58" fmla="*/ 114538 w 175498"/>
                              <a:gd name="connsiteY58" fmla="*/ 0 h 181398"/>
                              <a:gd name="connsiteX59" fmla="*/ 133588 w 175498"/>
                              <a:gd name="connsiteY59" fmla="*/ 1905 h 181398"/>
                              <a:gd name="connsiteX60" fmla="*/ 139303 w 175498"/>
                              <a:gd name="connsiteY60" fmla="*/ 3810 h 181398"/>
                              <a:gd name="connsiteX61" fmla="*/ 159306 w 175498"/>
                              <a:gd name="connsiteY61" fmla="*/ 30480 h 181398"/>
                              <a:gd name="connsiteX62" fmla="*/ 162163 w 175498"/>
                              <a:gd name="connsiteY62" fmla="*/ 62865 h 181398"/>
                              <a:gd name="connsiteX63" fmla="*/ 162163 w 175498"/>
                              <a:gd name="connsiteY63" fmla="*/ 66675 h 181398"/>
                              <a:gd name="connsiteX64" fmla="*/ 162163 w 175498"/>
                              <a:gd name="connsiteY64" fmla="*/ 86678 h 181398"/>
                              <a:gd name="connsiteX65" fmla="*/ 162163 w 175498"/>
                              <a:gd name="connsiteY65" fmla="*/ 124778 h 181398"/>
                              <a:gd name="connsiteX66" fmla="*/ 162163 w 175498"/>
                              <a:gd name="connsiteY66" fmla="*/ 151448 h 181398"/>
                              <a:gd name="connsiteX67" fmla="*/ 163116 w 175498"/>
                              <a:gd name="connsiteY67" fmla="*/ 159068 h 181398"/>
                              <a:gd name="connsiteX68" fmla="*/ 168831 w 175498"/>
                              <a:gd name="connsiteY68" fmla="*/ 165735 h 181398"/>
                              <a:gd name="connsiteX69" fmla="*/ 174546 w 175498"/>
                              <a:gd name="connsiteY69" fmla="*/ 166688 h 181398"/>
                              <a:gd name="connsiteX70" fmla="*/ 175498 w 175498"/>
                              <a:gd name="connsiteY70" fmla="*/ 175260 h 181398"/>
                              <a:gd name="connsiteX71" fmla="*/ 22146 w 175498"/>
                              <a:gd name="connsiteY71" fmla="*/ 59055 h 181398"/>
                              <a:gd name="connsiteX72" fmla="*/ 22146 w 175498"/>
                              <a:gd name="connsiteY72" fmla="*/ 59055 h 181398"/>
                              <a:gd name="connsiteX73" fmla="*/ 21193 w 175498"/>
                              <a:gd name="connsiteY73" fmla="*/ 60008 h 181398"/>
                              <a:gd name="connsiteX74" fmla="*/ 22146 w 175498"/>
                              <a:gd name="connsiteY74" fmla="*/ 59055 h 181398"/>
                              <a:gd name="connsiteX75" fmla="*/ 22146 w 175498"/>
                              <a:gd name="connsiteY75" fmla="*/ 59055 h 181398"/>
                              <a:gd name="connsiteX76" fmla="*/ 23098 w 175498"/>
                              <a:gd name="connsiteY76" fmla="*/ 24765 h 181398"/>
                              <a:gd name="connsiteX77" fmla="*/ 25003 w 175498"/>
                              <a:gd name="connsiteY77" fmla="*/ 22860 h 181398"/>
                              <a:gd name="connsiteX78" fmla="*/ 24051 w 175498"/>
                              <a:gd name="connsiteY78" fmla="*/ 22860 h 181398"/>
                              <a:gd name="connsiteX79" fmla="*/ 23098 w 175498"/>
                              <a:gd name="connsiteY79" fmla="*/ 24765 h 181398"/>
                              <a:gd name="connsiteX80" fmla="*/ 23098 w 175498"/>
                              <a:gd name="connsiteY80" fmla="*/ 24765 h 181398"/>
                              <a:gd name="connsiteX81" fmla="*/ 23098 w 175498"/>
                              <a:gd name="connsiteY81" fmla="*/ 38100 h 181398"/>
                              <a:gd name="connsiteX82" fmla="*/ 23098 w 175498"/>
                              <a:gd name="connsiteY82" fmla="*/ 38100 h 181398"/>
                              <a:gd name="connsiteX83" fmla="*/ 23098 w 175498"/>
                              <a:gd name="connsiteY83" fmla="*/ 38100 h 181398"/>
                              <a:gd name="connsiteX84" fmla="*/ 23098 w 175498"/>
                              <a:gd name="connsiteY84" fmla="*/ 38100 h 181398"/>
                              <a:gd name="connsiteX85" fmla="*/ 23098 w 175498"/>
                              <a:gd name="connsiteY85" fmla="*/ 38100 h 181398"/>
                              <a:gd name="connsiteX86" fmla="*/ 23098 w 175498"/>
                              <a:gd name="connsiteY86" fmla="*/ 33338 h 181398"/>
                              <a:gd name="connsiteX87" fmla="*/ 24051 w 175498"/>
                              <a:gd name="connsiteY87" fmla="*/ 34290 h 181398"/>
                              <a:gd name="connsiteX88" fmla="*/ 28813 w 175498"/>
                              <a:gd name="connsiteY88" fmla="*/ 31433 h 181398"/>
                              <a:gd name="connsiteX89" fmla="*/ 26908 w 175498"/>
                              <a:gd name="connsiteY89" fmla="*/ 29528 h 181398"/>
                              <a:gd name="connsiteX90" fmla="*/ 23098 w 175498"/>
                              <a:gd name="connsiteY90" fmla="*/ 33338 h 181398"/>
                              <a:gd name="connsiteX91" fmla="*/ 24051 w 175498"/>
                              <a:gd name="connsiteY91" fmla="*/ 81915 h 181398"/>
                              <a:gd name="connsiteX92" fmla="*/ 25003 w 175498"/>
                              <a:gd name="connsiteY92" fmla="*/ 80010 h 181398"/>
                              <a:gd name="connsiteX93" fmla="*/ 26908 w 175498"/>
                              <a:gd name="connsiteY93" fmla="*/ 77153 h 181398"/>
                              <a:gd name="connsiteX94" fmla="*/ 27861 w 175498"/>
                              <a:gd name="connsiteY94" fmla="*/ 76200 h 181398"/>
                              <a:gd name="connsiteX95" fmla="*/ 26908 w 175498"/>
                              <a:gd name="connsiteY95" fmla="*/ 75248 h 181398"/>
                              <a:gd name="connsiteX96" fmla="*/ 23098 w 175498"/>
                              <a:gd name="connsiteY96" fmla="*/ 79058 h 181398"/>
                              <a:gd name="connsiteX97" fmla="*/ 24051 w 175498"/>
                              <a:gd name="connsiteY97" fmla="*/ 81915 h 181398"/>
                              <a:gd name="connsiteX98" fmla="*/ 25956 w 175498"/>
                              <a:gd name="connsiteY98" fmla="*/ 41910 h 181398"/>
                              <a:gd name="connsiteX99" fmla="*/ 25003 w 175498"/>
                              <a:gd name="connsiteY99" fmla="*/ 43815 h 181398"/>
                              <a:gd name="connsiteX100" fmla="*/ 25003 w 175498"/>
                              <a:gd name="connsiteY100" fmla="*/ 43815 h 181398"/>
                              <a:gd name="connsiteX101" fmla="*/ 25956 w 175498"/>
                              <a:gd name="connsiteY101" fmla="*/ 41910 h 181398"/>
                              <a:gd name="connsiteX102" fmla="*/ 25956 w 175498"/>
                              <a:gd name="connsiteY102" fmla="*/ 40005 h 181398"/>
                              <a:gd name="connsiteX103" fmla="*/ 25003 w 175498"/>
                              <a:gd name="connsiteY103" fmla="*/ 40005 h 181398"/>
                              <a:gd name="connsiteX104" fmla="*/ 25956 w 175498"/>
                              <a:gd name="connsiteY104" fmla="*/ 41910 h 181398"/>
                              <a:gd name="connsiteX105" fmla="*/ 26908 w 175498"/>
                              <a:gd name="connsiteY105" fmla="*/ 70485 h 181398"/>
                              <a:gd name="connsiteX106" fmla="*/ 29766 w 175498"/>
                              <a:gd name="connsiteY106" fmla="*/ 68580 h 181398"/>
                              <a:gd name="connsiteX107" fmla="*/ 26908 w 175498"/>
                              <a:gd name="connsiteY107" fmla="*/ 67628 h 181398"/>
                              <a:gd name="connsiteX108" fmla="*/ 24051 w 175498"/>
                              <a:gd name="connsiteY108" fmla="*/ 68580 h 181398"/>
                              <a:gd name="connsiteX109" fmla="*/ 26908 w 175498"/>
                              <a:gd name="connsiteY109" fmla="*/ 70485 h 181398"/>
                              <a:gd name="connsiteX110" fmla="*/ 25956 w 175498"/>
                              <a:gd name="connsiteY110" fmla="*/ 106680 h 181398"/>
                              <a:gd name="connsiteX111" fmla="*/ 26908 w 175498"/>
                              <a:gd name="connsiteY111" fmla="*/ 104775 h 181398"/>
                              <a:gd name="connsiteX112" fmla="*/ 25956 w 175498"/>
                              <a:gd name="connsiteY112" fmla="*/ 102870 h 181398"/>
                              <a:gd name="connsiteX113" fmla="*/ 25003 w 175498"/>
                              <a:gd name="connsiteY113" fmla="*/ 105728 h 181398"/>
                              <a:gd name="connsiteX114" fmla="*/ 25956 w 175498"/>
                              <a:gd name="connsiteY114" fmla="*/ 106680 h 181398"/>
                              <a:gd name="connsiteX115" fmla="*/ 25956 w 175498"/>
                              <a:gd name="connsiteY115" fmla="*/ 148590 h 181398"/>
                              <a:gd name="connsiteX116" fmla="*/ 25956 w 175498"/>
                              <a:gd name="connsiteY116" fmla="*/ 148590 h 181398"/>
                              <a:gd name="connsiteX117" fmla="*/ 25956 w 175498"/>
                              <a:gd name="connsiteY117" fmla="*/ 148590 h 181398"/>
                              <a:gd name="connsiteX118" fmla="*/ 25956 w 175498"/>
                              <a:gd name="connsiteY118" fmla="*/ 148590 h 181398"/>
                              <a:gd name="connsiteX119" fmla="*/ 25956 w 175498"/>
                              <a:gd name="connsiteY119" fmla="*/ 148590 h 181398"/>
                              <a:gd name="connsiteX120" fmla="*/ 26908 w 175498"/>
                              <a:gd name="connsiteY120" fmla="*/ 158115 h 181398"/>
                              <a:gd name="connsiteX121" fmla="*/ 25956 w 175498"/>
                              <a:gd name="connsiteY121" fmla="*/ 158115 h 181398"/>
                              <a:gd name="connsiteX122" fmla="*/ 26908 w 175498"/>
                              <a:gd name="connsiteY122" fmla="*/ 159068 h 181398"/>
                              <a:gd name="connsiteX123" fmla="*/ 27861 w 175498"/>
                              <a:gd name="connsiteY123" fmla="*/ 159068 h 181398"/>
                              <a:gd name="connsiteX124" fmla="*/ 26908 w 175498"/>
                              <a:gd name="connsiteY124" fmla="*/ 158115 h 181398"/>
                              <a:gd name="connsiteX125" fmla="*/ 28813 w 175498"/>
                              <a:gd name="connsiteY125" fmla="*/ 140970 h 181398"/>
                              <a:gd name="connsiteX126" fmla="*/ 26908 w 175498"/>
                              <a:gd name="connsiteY126" fmla="*/ 139065 h 181398"/>
                              <a:gd name="connsiteX127" fmla="*/ 25956 w 175498"/>
                              <a:gd name="connsiteY127" fmla="*/ 139065 h 181398"/>
                              <a:gd name="connsiteX128" fmla="*/ 28813 w 175498"/>
                              <a:gd name="connsiteY128" fmla="*/ 140970 h 181398"/>
                              <a:gd name="connsiteX129" fmla="*/ 28813 w 175498"/>
                              <a:gd name="connsiteY129" fmla="*/ 140970 h 181398"/>
                              <a:gd name="connsiteX130" fmla="*/ 53578 w 175498"/>
                              <a:gd name="connsiteY130" fmla="*/ 117158 h 181398"/>
                              <a:gd name="connsiteX131" fmla="*/ 53578 w 175498"/>
                              <a:gd name="connsiteY131" fmla="*/ 117158 h 181398"/>
                              <a:gd name="connsiteX132" fmla="*/ 50721 w 175498"/>
                              <a:gd name="connsiteY132" fmla="*/ 112395 h 181398"/>
                              <a:gd name="connsiteX133" fmla="*/ 46911 w 175498"/>
                              <a:gd name="connsiteY133" fmla="*/ 110490 h 181398"/>
                              <a:gd name="connsiteX134" fmla="*/ 40243 w 175498"/>
                              <a:gd name="connsiteY134" fmla="*/ 106680 h 181398"/>
                              <a:gd name="connsiteX135" fmla="*/ 38338 w 175498"/>
                              <a:gd name="connsiteY135" fmla="*/ 106680 h 181398"/>
                              <a:gd name="connsiteX136" fmla="*/ 35481 w 175498"/>
                              <a:gd name="connsiteY136" fmla="*/ 106680 h 181398"/>
                              <a:gd name="connsiteX137" fmla="*/ 33576 w 175498"/>
                              <a:gd name="connsiteY137" fmla="*/ 107633 h 181398"/>
                              <a:gd name="connsiteX138" fmla="*/ 30718 w 175498"/>
                              <a:gd name="connsiteY138" fmla="*/ 109538 h 181398"/>
                              <a:gd name="connsiteX139" fmla="*/ 26908 w 175498"/>
                              <a:gd name="connsiteY139" fmla="*/ 109538 h 181398"/>
                              <a:gd name="connsiteX140" fmla="*/ 25003 w 175498"/>
                              <a:gd name="connsiteY140" fmla="*/ 111443 h 181398"/>
                              <a:gd name="connsiteX141" fmla="*/ 26908 w 175498"/>
                              <a:gd name="connsiteY141" fmla="*/ 111443 h 181398"/>
                              <a:gd name="connsiteX142" fmla="*/ 29766 w 175498"/>
                              <a:gd name="connsiteY142" fmla="*/ 113348 h 181398"/>
                              <a:gd name="connsiteX143" fmla="*/ 31671 w 175498"/>
                              <a:gd name="connsiteY143" fmla="*/ 113348 h 181398"/>
                              <a:gd name="connsiteX144" fmla="*/ 31671 w 175498"/>
                              <a:gd name="connsiteY144" fmla="*/ 113348 h 181398"/>
                              <a:gd name="connsiteX145" fmla="*/ 36433 w 175498"/>
                              <a:gd name="connsiteY145" fmla="*/ 113348 h 181398"/>
                              <a:gd name="connsiteX146" fmla="*/ 39291 w 175498"/>
                              <a:gd name="connsiteY146" fmla="*/ 116205 h 181398"/>
                              <a:gd name="connsiteX147" fmla="*/ 40243 w 175498"/>
                              <a:gd name="connsiteY147" fmla="*/ 118110 h 181398"/>
                              <a:gd name="connsiteX148" fmla="*/ 43101 w 175498"/>
                              <a:gd name="connsiteY148" fmla="*/ 120015 h 181398"/>
                              <a:gd name="connsiteX149" fmla="*/ 44053 w 175498"/>
                              <a:gd name="connsiteY149" fmla="*/ 124778 h 181398"/>
                              <a:gd name="connsiteX150" fmla="*/ 50721 w 175498"/>
                              <a:gd name="connsiteY150" fmla="*/ 130493 h 181398"/>
                              <a:gd name="connsiteX151" fmla="*/ 51673 w 175498"/>
                              <a:gd name="connsiteY151" fmla="*/ 131445 h 181398"/>
                              <a:gd name="connsiteX152" fmla="*/ 52626 w 175498"/>
                              <a:gd name="connsiteY152" fmla="*/ 132398 h 181398"/>
                              <a:gd name="connsiteX153" fmla="*/ 52626 w 175498"/>
                              <a:gd name="connsiteY153" fmla="*/ 132398 h 181398"/>
                              <a:gd name="connsiteX154" fmla="*/ 50721 w 175498"/>
                              <a:gd name="connsiteY154" fmla="*/ 130493 h 181398"/>
                              <a:gd name="connsiteX155" fmla="*/ 48816 w 175498"/>
                              <a:gd name="connsiteY155" fmla="*/ 125730 h 181398"/>
                              <a:gd name="connsiteX156" fmla="*/ 49768 w 175498"/>
                              <a:gd name="connsiteY156" fmla="*/ 123825 h 181398"/>
                              <a:gd name="connsiteX157" fmla="*/ 47863 w 175498"/>
                              <a:gd name="connsiteY157" fmla="*/ 122873 h 181398"/>
                              <a:gd name="connsiteX158" fmla="*/ 46911 w 175498"/>
                              <a:gd name="connsiteY158" fmla="*/ 120968 h 181398"/>
                              <a:gd name="connsiteX159" fmla="*/ 45958 w 175498"/>
                              <a:gd name="connsiteY159" fmla="*/ 118110 h 181398"/>
                              <a:gd name="connsiteX160" fmla="*/ 46911 w 175498"/>
                              <a:gd name="connsiteY160" fmla="*/ 116205 h 181398"/>
                              <a:gd name="connsiteX161" fmla="*/ 44053 w 175498"/>
                              <a:gd name="connsiteY161" fmla="*/ 115253 h 181398"/>
                              <a:gd name="connsiteX162" fmla="*/ 40243 w 175498"/>
                              <a:gd name="connsiteY162" fmla="*/ 117158 h 181398"/>
                              <a:gd name="connsiteX163" fmla="*/ 40243 w 175498"/>
                              <a:gd name="connsiteY163" fmla="*/ 112395 h 181398"/>
                              <a:gd name="connsiteX164" fmla="*/ 43101 w 175498"/>
                              <a:gd name="connsiteY164" fmla="*/ 108585 h 181398"/>
                              <a:gd name="connsiteX165" fmla="*/ 46911 w 175498"/>
                              <a:gd name="connsiteY165" fmla="*/ 111443 h 181398"/>
                              <a:gd name="connsiteX166" fmla="*/ 50721 w 175498"/>
                              <a:gd name="connsiteY166" fmla="*/ 113348 h 181398"/>
                              <a:gd name="connsiteX167" fmla="*/ 53578 w 175498"/>
                              <a:gd name="connsiteY167" fmla="*/ 115253 h 181398"/>
                              <a:gd name="connsiteX168" fmla="*/ 53578 w 175498"/>
                              <a:gd name="connsiteY168" fmla="*/ 117158 h 181398"/>
                              <a:gd name="connsiteX169" fmla="*/ 25956 w 175498"/>
                              <a:gd name="connsiteY169" fmla="*/ 90488 h 181398"/>
                              <a:gd name="connsiteX170" fmla="*/ 25956 w 175498"/>
                              <a:gd name="connsiteY170" fmla="*/ 90488 h 181398"/>
                              <a:gd name="connsiteX171" fmla="*/ 28813 w 175498"/>
                              <a:gd name="connsiteY171" fmla="*/ 88583 h 181398"/>
                              <a:gd name="connsiteX172" fmla="*/ 27861 w 175498"/>
                              <a:gd name="connsiteY172" fmla="*/ 87630 h 181398"/>
                              <a:gd name="connsiteX173" fmla="*/ 25956 w 175498"/>
                              <a:gd name="connsiteY173" fmla="*/ 90488 h 181398"/>
                              <a:gd name="connsiteX174" fmla="*/ 25956 w 175498"/>
                              <a:gd name="connsiteY174" fmla="*/ 71438 h 181398"/>
                              <a:gd name="connsiteX175" fmla="*/ 25956 w 175498"/>
                              <a:gd name="connsiteY175" fmla="*/ 71438 h 181398"/>
                              <a:gd name="connsiteX176" fmla="*/ 25956 w 175498"/>
                              <a:gd name="connsiteY176" fmla="*/ 71438 h 181398"/>
                              <a:gd name="connsiteX177" fmla="*/ 25956 w 175498"/>
                              <a:gd name="connsiteY177" fmla="*/ 71438 h 181398"/>
                              <a:gd name="connsiteX178" fmla="*/ 25956 w 175498"/>
                              <a:gd name="connsiteY178" fmla="*/ 71438 h 181398"/>
                              <a:gd name="connsiteX179" fmla="*/ 25956 w 175498"/>
                              <a:gd name="connsiteY179" fmla="*/ 19050 h 181398"/>
                              <a:gd name="connsiteX180" fmla="*/ 26908 w 175498"/>
                              <a:gd name="connsiteY180" fmla="*/ 20003 h 181398"/>
                              <a:gd name="connsiteX181" fmla="*/ 27861 w 175498"/>
                              <a:gd name="connsiteY181" fmla="*/ 19050 h 181398"/>
                              <a:gd name="connsiteX182" fmla="*/ 25956 w 175498"/>
                              <a:gd name="connsiteY182" fmla="*/ 19050 h 181398"/>
                              <a:gd name="connsiteX183" fmla="*/ 25956 w 175498"/>
                              <a:gd name="connsiteY183" fmla="*/ 19050 h 181398"/>
                              <a:gd name="connsiteX184" fmla="*/ 26908 w 175498"/>
                              <a:gd name="connsiteY184" fmla="*/ 51435 h 181398"/>
                              <a:gd name="connsiteX185" fmla="*/ 26908 w 175498"/>
                              <a:gd name="connsiteY185" fmla="*/ 51435 h 181398"/>
                              <a:gd name="connsiteX186" fmla="*/ 26908 w 175498"/>
                              <a:gd name="connsiteY186" fmla="*/ 51435 h 181398"/>
                              <a:gd name="connsiteX187" fmla="*/ 26908 w 175498"/>
                              <a:gd name="connsiteY187" fmla="*/ 51435 h 181398"/>
                              <a:gd name="connsiteX188" fmla="*/ 26908 w 175498"/>
                              <a:gd name="connsiteY188" fmla="*/ 51435 h 181398"/>
                              <a:gd name="connsiteX189" fmla="*/ 37386 w 175498"/>
                              <a:gd name="connsiteY189" fmla="*/ 142875 h 181398"/>
                              <a:gd name="connsiteX190" fmla="*/ 35481 w 175498"/>
                              <a:gd name="connsiteY190" fmla="*/ 137160 h 181398"/>
                              <a:gd name="connsiteX191" fmla="*/ 33576 w 175498"/>
                              <a:gd name="connsiteY191" fmla="*/ 135255 h 181398"/>
                              <a:gd name="connsiteX192" fmla="*/ 33576 w 175498"/>
                              <a:gd name="connsiteY192" fmla="*/ 133350 h 181398"/>
                              <a:gd name="connsiteX193" fmla="*/ 34528 w 175498"/>
                              <a:gd name="connsiteY193" fmla="*/ 127635 h 181398"/>
                              <a:gd name="connsiteX194" fmla="*/ 27861 w 175498"/>
                              <a:gd name="connsiteY194" fmla="*/ 126683 h 181398"/>
                              <a:gd name="connsiteX195" fmla="*/ 27861 w 175498"/>
                              <a:gd name="connsiteY195" fmla="*/ 126683 h 181398"/>
                              <a:gd name="connsiteX196" fmla="*/ 25956 w 175498"/>
                              <a:gd name="connsiteY196" fmla="*/ 131445 h 181398"/>
                              <a:gd name="connsiteX197" fmla="*/ 31671 w 175498"/>
                              <a:gd name="connsiteY197" fmla="*/ 140018 h 181398"/>
                              <a:gd name="connsiteX198" fmla="*/ 34528 w 175498"/>
                              <a:gd name="connsiteY198" fmla="*/ 142875 h 181398"/>
                              <a:gd name="connsiteX199" fmla="*/ 37386 w 175498"/>
                              <a:gd name="connsiteY199" fmla="*/ 142875 h 181398"/>
                              <a:gd name="connsiteX200" fmla="*/ 31671 w 175498"/>
                              <a:gd name="connsiteY200" fmla="*/ 36195 h 181398"/>
                              <a:gd name="connsiteX201" fmla="*/ 30718 w 175498"/>
                              <a:gd name="connsiteY201" fmla="*/ 35243 h 181398"/>
                              <a:gd name="connsiteX202" fmla="*/ 27861 w 175498"/>
                              <a:gd name="connsiteY202" fmla="*/ 39053 h 181398"/>
                              <a:gd name="connsiteX203" fmla="*/ 28813 w 175498"/>
                              <a:gd name="connsiteY203" fmla="*/ 40005 h 181398"/>
                              <a:gd name="connsiteX204" fmla="*/ 31671 w 175498"/>
                              <a:gd name="connsiteY204" fmla="*/ 36195 h 181398"/>
                              <a:gd name="connsiteX205" fmla="*/ 29766 w 175498"/>
                              <a:gd name="connsiteY205" fmla="*/ 28575 h 181398"/>
                              <a:gd name="connsiteX206" fmla="*/ 26908 w 175498"/>
                              <a:gd name="connsiteY206" fmla="*/ 28575 h 181398"/>
                              <a:gd name="connsiteX207" fmla="*/ 29766 w 175498"/>
                              <a:gd name="connsiteY207" fmla="*/ 28575 h 181398"/>
                              <a:gd name="connsiteX208" fmla="*/ 27861 w 175498"/>
                              <a:gd name="connsiteY208" fmla="*/ 16193 h 181398"/>
                              <a:gd name="connsiteX209" fmla="*/ 27861 w 175498"/>
                              <a:gd name="connsiteY209" fmla="*/ 16193 h 181398"/>
                              <a:gd name="connsiteX210" fmla="*/ 29766 w 175498"/>
                              <a:gd name="connsiteY210" fmla="*/ 16193 h 181398"/>
                              <a:gd name="connsiteX211" fmla="*/ 27861 w 175498"/>
                              <a:gd name="connsiteY211" fmla="*/ 16193 h 181398"/>
                              <a:gd name="connsiteX212" fmla="*/ 27861 w 175498"/>
                              <a:gd name="connsiteY212" fmla="*/ 16193 h 181398"/>
                              <a:gd name="connsiteX213" fmla="*/ 28813 w 175498"/>
                              <a:gd name="connsiteY213" fmla="*/ 80963 h 181398"/>
                              <a:gd name="connsiteX214" fmla="*/ 27861 w 175498"/>
                              <a:gd name="connsiteY214" fmla="*/ 84773 h 181398"/>
                              <a:gd name="connsiteX215" fmla="*/ 30718 w 175498"/>
                              <a:gd name="connsiteY215" fmla="*/ 83820 h 181398"/>
                              <a:gd name="connsiteX216" fmla="*/ 30718 w 175498"/>
                              <a:gd name="connsiteY216" fmla="*/ 83820 h 181398"/>
                              <a:gd name="connsiteX217" fmla="*/ 36433 w 175498"/>
                              <a:gd name="connsiteY217" fmla="*/ 88583 h 181398"/>
                              <a:gd name="connsiteX218" fmla="*/ 37386 w 175498"/>
                              <a:gd name="connsiteY218" fmla="*/ 87630 h 181398"/>
                              <a:gd name="connsiteX219" fmla="*/ 36433 w 175498"/>
                              <a:gd name="connsiteY219" fmla="*/ 84773 h 181398"/>
                              <a:gd name="connsiteX220" fmla="*/ 34528 w 175498"/>
                              <a:gd name="connsiteY220" fmla="*/ 83820 h 181398"/>
                              <a:gd name="connsiteX221" fmla="*/ 29766 w 175498"/>
                              <a:gd name="connsiteY221" fmla="*/ 83820 h 181398"/>
                              <a:gd name="connsiteX222" fmla="*/ 28813 w 175498"/>
                              <a:gd name="connsiteY222" fmla="*/ 80963 h 181398"/>
                              <a:gd name="connsiteX223" fmla="*/ 27861 w 175498"/>
                              <a:gd name="connsiteY223" fmla="*/ 96203 h 181398"/>
                              <a:gd name="connsiteX224" fmla="*/ 27861 w 175498"/>
                              <a:gd name="connsiteY224" fmla="*/ 96203 h 181398"/>
                              <a:gd name="connsiteX225" fmla="*/ 27861 w 175498"/>
                              <a:gd name="connsiteY225" fmla="*/ 97155 h 181398"/>
                              <a:gd name="connsiteX226" fmla="*/ 27861 w 175498"/>
                              <a:gd name="connsiteY226" fmla="*/ 96203 h 181398"/>
                              <a:gd name="connsiteX227" fmla="*/ 27861 w 175498"/>
                              <a:gd name="connsiteY227" fmla="*/ 96203 h 181398"/>
                              <a:gd name="connsiteX228" fmla="*/ 27861 w 175498"/>
                              <a:gd name="connsiteY228" fmla="*/ 55245 h 181398"/>
                              <a:gd name="connsiteX229" fmla="*/ 27861 w 175498"/>
                              <a:gd name="connsiteY229" fmla="*/ 55245 h 181398"/>
                              <a:gd name="connsiteX230" fmla="*/ 28813 w 175498"/>
                              <a:gd name="connsiteY230" fmla="*/ 55245 h 181398"/>
                              <a:gd name="connsiteX231" fmla="*/ 27861 w 175498"/>
                              <a:gd name="connsiteY231" fmla="*/ 55245 h 181398"/>
                              <a:gd name="connsiteX232" fmla="*/ 27861 w 175498"/>
                              <a:gd name="connsiteY232" fmla="*/ 55245 h 181398"/>
                              <a:gd name="connsiteX233" fmla="*/ 28813 w 175498"/>
                              <a:gd name="connsiteY233" fmla="*/ 120015 h 181398"/>
                              <a:gd name="connsiteX234" fmla="*/ 28813 w 175498"/>
                              <a:gd name="connsiteY234" fmla="*/ 120015 h 181398"/>
                              <a:gd name="connsiteX235" fmla="*/ 28813 w 175498"/>
                              <a:gd name="connsiteY235" fmla="*/ 120015 h 181398"/>
                              <a:gd name="connsiteX236" fmla="*/ 28813 w 175498"/>
                              <a:gd name="connsiteY236" fmla="*/ 120015 h 181398"/>
                              <a:gd name="connsiteX237" fmla="*/ 28813 w 175498"/>
                              <a:gd name="connsiteY237" fmla="*/ 120015 h 181398"/>
                              <a:gd name="connsiteX238" fmla="*/ 28813 w 175498"/>
                              <a:gd name="connsiteY238" fmla="*/ 48578 h 181398"/>
                              <a:gd name="connsiteX239" fmla="*/ 28813 w 175498"/>
                              <a:gd name="connsiteY239" fmla="*/ 48578 h 181398"/>
                              <a:gd name="connsiteX240" fmla="*/ 28813 w 175498"/>
                              <a:gd name="connsiteY240" fmla="*/ 47625 h 181398"/>
                              <a:gd name="connsiteX241" fmla="*/ 28813 w 175498"/>
                              <a:gd name="connsiteY241" fmla="*/ 48578 h 181398"/>
                              <a:gd name="connsiteX242" fmla="*/ 28813 w 175498"/>
                              <a:gd name="connsiteY242" fmla="*/ 48578 h 181398"/>
                              <a:gd name="connsiteX243" fmla="*/ 33576 w 175498"/>
                              <a:gd name="connsiteY243" fmla="*/ 56198 h 181398"/>
                              <a:gd name="connsiteX244" fmla="*/ 29766 w 175498"/>
                              <a:gd name="connsiteY244" fmla="*/ 58103 h 181398"/>
                              <a:gd name="connsiteX245" fmla="*/ 28813 w 175498"/>
                              <a:gd name="connsiteY245" fmla="*/ 60008 h 181398"/>
                              <a:gd name="connsiteX246" fmla="*/ 30718 w 175498"/>
                              <a:gd name="connsiteY246" fmla="*/ 60960 h 181398"/>
                              <a:gd name="connsiteX247" fmla="*/ 33576 w 175498"/>
                              <a:gd name="connsiteY247" fmla="*/ 60008 h 181398"/>
                              <a:gd name="connsiteX248" fmla="*/ 34528 w 175498"/>
                              <a:gd name="connsiteY248" fmla="*/ 61913 h 181398"/>
                              <a:gd name="connsiteX249" fmla="*/ 34528 w 175498"/>
                              <a:gd name="connsiteY249" fmla="*/ 61913 h 181398"/>
                              <a:gd name="connsiteX250" fmla="*/ 31671 w 175498"/>
                              <a:gd name="connsiteY250" fmla="*/ 62865 h 181398"/>
                              <a:gd name="connsiteX251" fmla="*/ 31671 w 175498"/>
                              <a:gd name="connsiteY251" fmla="*/ 64770 h 181398"/>
                              <a:gd name="connsiteX252" fmla="*/ 38338 w 175498"/>
                              <a:gd name="connsiteY252" fmla="*/ 65723 h 181398"/>
                              <a:gd name="connsiteX253" fmla="*/ 39291 w 175498"/>
                              <a:gd name="connsiteY253" fmla="*/ 64770 h 181398"/>
                              <a:gd name="connsiteX254" fmla="*/ 42148 w 175498"/>
                              <a:gd name="connsiteY254" fmla="*/ 62865 h 181398"/>
                              <a:gd name="connsiteX255" fmla="*/ 48816 w 175498"/>
                              <a:gd name="connsiteY255" fmla="*/ 63818 h 181398"/>
                              <a:gd name="connsiteX256" fmla="*/ 50721 w 175498"/>
                              <a:gd name="connsiteY256" fmla="*/ 62865 h 181398"/>
                              <a:gd name="connsiteX257" fmla="*/ 47863 w 175498"/>
                              <a:gd name="connsiteY257" fmla="*/ 61913 h 181398"/>
                              <a:gd name="connsiteX258" fmla="*/ 44053 w 175498"/>
                              <a:gd name="connsiteY258" fmla="*/ 60960 h 181398"/>
                              <a:gd name="connsiteX259" fmla="*/ 45958 w 175498"/>
                              <a:gd name="connsiteY259" fmla="*/ 57150 h 181398"/>
                              <a:gd name="connsiteX260" fmla="*/ 43101 w 175498"/>
                              <a:gd name="connsiteY260" fmla="*/ 54293 h 181398"/>
                              <a:gd name="connsiteX261" fmla="*/ 44053 w 175498"/>
                              <a:gd name="connsiteY261" fmla="*/ 51435 h 181398"/>
                              <a:gd name="connsiteX262" fmla="*/ 42148 w 175498"/>
                              <a:gd name="connsiteY262" fmla="*/ 47625 h 181398"/>
                              <a:gd name="connsiteX263" fmla="*/ 34528 w 175498"/>
                              <a:gd name="connsiteY263" fmla="*/ 54293 h 181398"/>
                              <a:gd name="connsiteX264" fmla="*/ 32623 w 175498"/>
                              <a:gd name="connsiteY264" fmla="*/ 52388 h 181398"/>
                              <a:gd name="connsiteX265" fmla="*/ 31671 w 175498"/>
                              <a:gd name="connsiteY265" fmla="*/ 53340 h 181398"/>
                              <a:gd name="connsiteX266" fmla="*/ 33576 w 175498"/>
                              <a:gd name="connsiteY266" fmla="*/ 56198 h 181398"/>
                              <a:gd name="connsiteX267" fmla="*/ 28813 w 175498"/>
                              <a:gd name="connsiteY267" fmla="*/ 24765 h 181398"/>
                              <a:gd name="connsiteX268" fmla="*/ 31671 w 175498"/>
                              <a:gd name="connsiteY268" fmla="*/ 26670 h 181398"/>
                              <a:gd name="connsiteX269" fmla="*/ 32623 w 175498"/>
                              <a:gd name="connsiteY269" fmla="*/ 27623 h 181398"/>
                              <a:gd name="connsiteX270" fmla="*/ 33576 w 175498"/>
                              <a:gd name="connsiteY270" fmla="*/ 26670 h 181398"/>
                              <a:gd name="connsiteX271" fmla="*/ 28813 w 175498"/>
                              <a:gd name="connsiteY271" fmla="*/ 23813 h 181398"/>
                              <a:gd name="connsiteX272" fmla="*/ 28813 w 175498"/>
                              <a:gd name="connsiteY272" fmla="*/ 24765 h 181398"/>
                              <a:gd name="connsiteX273" fmla="*/ 28813 w 175498"/>
                              <a:gd name="connsiteY273" fmla="*/ 128588 h 181398"/>
                              <a:gd name="connsiteX274" fmla="*/ 28813 w 175498"/>
                              <a:gd name="connsiteY274" fmla="*/ 127635 h 181398"/>
                              <a:gd name="connsiteX275" fmla="*/ 30718 w 175498"/>
                              <a:gd name="connsiteY275" fmla="*/ 128588 h 181398"/>
                              <a:gd name="connsiteX276" fmla="*/ 33576 w 175498"/>
                              <a:gd name="connsiteY276" fmla="*/ 130493 h 181398"/>
                              <a:gd name="connsiteX277" fmla="*/ 30718 w 175498"/>
                              <a:gd name="connsiteY277" fmla="*/ 131445 h 181398"/>
                              <a:gd name="connsiteX278" fmla="*/ 28813 w 175498"/>
                              <a:gd name="connsiteY278" fmla="*/ 128588 h 181398"/>
                              <a:gd name="connsiteX279" fmla="*/ 29766 w 175498"/>
                              <a:gd name="connsiteY279" fmla="*/ 74295 h 181398"/>
                              <a:gd name="connsiteX280" fmla="*/ 31671 w 175498"/>
                              <a:gd name="connsiteY280" fmla="*/ 77153 h 181398"/>
                              <a:gd name="connsiteX281" fmla="*/ 32623 w 175498"/>
                              <a:gd name="connsiteY281" fmla="*/ 75248 h 181398"/>
                              <a:gd name="connsiteX282" fmla="*/ 30718 w 175498"/>
                              <a:gd name="connsiteY282" fmla="*/ 72390 h 181398"/>
                              <a:gd name="connsiteX283" fmla="*/ 29766 w 175498"/>
                              <a:gd name="connsiteY283" fmla="*/ 74295 h 181398"/>
                              <a:gd name="connsiteX284" fmla="*/ 32623 w 175498"/>
                              <a:gd name="connsiteY284" fmla="*/ 151448 h 181398"/>
                              <a:gd name="connsiteX285" fmla="*/ 29766 w 175498"/>
                              <a:gd name="connsiteY285" fmla="*/ 151448 h 181398"/>
                              <a:gd name="connsiteX286" fmla="*/ 29766 w 175498"/>
                              <a:gd name="connsiteY286" fmla="*/ 152400 h 181398"/>
                              <a:gd name="connsiteX287" fmla="*/ 33576 w 175498"/>
                              <a:gd name="connsiteY287" fmla="*/ 152400 h 181398"/>
                              <a:gd name="connsiteX288" fmla="*/ 32623 w 175498"/>
                              <a:gd name="connsiteY288" fmla="*/ 151448 h 181398"/>
                              <a:gd name="connsiteX289" fmla="*/ 54531 w 175498"/>
                              <a:gd name="connsiteY289" fmla="*/ 49530 h 181398"/>
                              <a:gd name="connsiteX290" fmla="*/ 55483 w 175498"/>
                              <a:gd name="connsiteY290" fmla="*/ 51435 h 181398"/>
                              <a:gd name="connsiteX291" fmla="*/ 59293 w 175498"/>
                              <a:gd name="connsiteY291" fmla="*/ 51435 h 181398"/>
                              <a:gd name="connsiteX292" fmla="*/ 58341 w 175498"/>
                              <a:gd name="connsiteY292" fmla="*/ 49530 h 181398"/>
                              <a:gd name="connsiteX293" fmla="*/ 54531 w 175498"/>
                              <a:gd name="connsiteY293" fmla="*/ 46673 h 181398"/>
                              <a:gd name="connsiteX294" fmla="*/ 58341 w 175498"/>
                              <a:gd name="connsiteY294" fmla="*/ 45720 h 181398"/>
                              <a:gd name="connsiteX295" fmla="*/ 58341 w 175498"/>
                              <a:gd name="connsiteY295" fmla="*/ 41910 h 181398"/>
                              <a:gd name="connsiteX296" fmla="*/ 56436 w 175498"/>
                              <a:gd name="connsiteY296" fmla="*/ 40005 h 181398"/>
                              <a:gd name="connsiteX297" fmla="*/ 55483 w 175498"/>
                              <a:gd name="connsiteY297" fmla="*/ 42863 h 181398"/>
                              <a:gd name="connsiteX298" fmla="*/ 53578 w 175498"/>
                              <a:gd name="connsiteY298" fmla="*/ 46673 h 181398"/>
                              <a:gd name="connsiteX299" fmla="*/ 52626 w 175498"/>
                              <a:gd name="connsiteY299" fmla="*/ 42863 h 181398"/>
                              <a:gd name="connsiteX300" fmla="*/ 50721 w 175498"/>
                              <a:gd name="connsiteY300" fmla="*/ 38100 h 181398"/>
                              <a:gd name="connsiteX301" fmla="*/ 51673 w 175498"/>
                              <a:gd name="connsiteY301" fmla="*/ 37148 h 181398"/>
                              <a:gd name="connsiteX302" fmla="*/ 54531 w 175498"/>
                              <a:gd name="connsiteY302" fmla="*/ 35243 h 181398"/>
                              <a:gd name="connsiteX303" fmla="*/ 52626 w 175498"/>
                              <a:gd name="connsiteY303" fmla="*/ 33338 h 181398"/>
                              <a:gd name="connsiteX304" fmla="*/ 51673 w 175498"/>
                              <a:gd name="connsiteY304" fmla="*/ 32385 h 181398"/>
                              <a:gd name="connsiteX305" fmla="*/ 53578 w 175498"/>
                              <a:gd name="connsiteY305" fmla="*/ 31433 h 181398"/>
                              <a:gd name="connsiteX306" fmla="*/ 53578 w 175498"/>
                              <a:gd name="connsiteY306" fmla="*/ 31433 h 181398"/>
                              <a:gd name="connsiteX307" fmla="*/ 52626 w 175498"/>
                              <a:gd name="connsiteY307" fmla="*/ 33338 h 181398"/>
                              <a:gd name="connsiteX308" fmla="*/ 45958 w 175498"/>
                              <a:gd name="connsiteY308" fmla="*/ 33338 h 181398"/>
                              <a:gd name="connsiteX309" fmla="*/ 44053 w 175498"/>
                              <a:gd name="connsiteY309" fmla="*/ 32385 h 181398"/>
                              <a:gd name="connsiteX310" fmla="*/ 46911 w 175498"/>
                              <a:gd name="connsiteY310" fmla="*/ 37148 h 181398"/>
                              <a:gd name="connsiteX311" fmla="*/ 39291 w 175498"/>
                              <a:gd name="connsiteY311" fmla="*/ 33338 h 181398"/>
                              <a:gd name="connsiteX312" fmla="*/ 38338 w 175498"/>
                              <a:gd name="connsiteY312" fmla="*/ 31433 h 181398"/>
                              <a:gd name="connsiteX313" fmla="*/ 40243 w 175498"/>
                              <a:gd name="connsiteY313" fmla="*/ 31433 h 181398"/>
                              <a:gd name="connsiteX314" fmla="*/ 44053 w 175498"/>
                              <a:gd name="connsiteY314" fmla="*/ 32385 h 181398"/>
                              <a:gd name="connsiteX315" fmla="*/ 47863 w 175498"/>
                              <a:gd name="connsiteY315" fmla="*/ 28575 h 181398"/>
                              <a:gd name="connsiteX316" fmla="*/ 50721 w 175498"/>
                              <a:gd name="connsiteY316" fmla="*/ 27623 h 181398"/>
                              <a:gd name="connsiteX317" fmla="*/ 51673 w 175498"/>
                              <a:gd name="connsiteY317" fmla="*/ 23813 h 181398"/>
                              <a:gd name="connsiteX318" fmla="*/ 48816 w 175498"/>
                              <a:gd name="connsiteY318" fmla="*/ 24765 h 181398"/>
                              <a:gd name="connsiteX319" fmla="*/ 46911 w 175498"/>
                              <a:gd name="connsiteY319" fmla="*/ 24765 h 181398"/>
                              <a:gd name="connsiteX320" fmla="*/ 45958 w 175498"/>
                              <a:gd name="connsiteY320" fmla="*/ 20955 h 181398"/>
                              <a:gd name="connsiteX321" fmla="*/ 45006 w 175498"/>
                              <a:gd name="connsiteY321" fmla="*/ 20003 h 181398"/>
                              <a:gd name="connsiteX322" fmla="*/ 42148 w 175498"/>
                              <a:gd name="connsiteY322" fmla="*/ 21908 h 181398"/>
                              <a:gd name="connsiteX323" fmla="*/ 44053 w 175498"/>
                              <a:gd name="connsiteY323" fmla="*/ 23813 h 181398"/>
                              <a:gd name="connsiteX324" fmla="*/ 45006 w 175498"/>
                              <a:gd name="connsiteY324" fmla="*/ 24765 h 181398"/>
                              <a:gd name="connsiteX325" fmla="*/ 41196 w 175498"/>
                              <a:gd name="connsiteY325" fmla="*/ 29528 h 181398"/>
                              <a:gd name="connsiteX326" fmla="*/ 40243 w 175498"/>
                              <a:gd name="connsiteY326" fmla="*/ 29528 h 181398"/>
                              <a:gd name="connsiteX327" fmla="*/ 40243 w 175498"/>
                              <a:gd name="connsiteY327" fmla="*/ 28575 h 181398"/>
                              <a:gd name="connsiteX328" fmla="*/ 38338 w 175498"/>
                              <a:gd name="connsiteY328" fmla="*/ 24765 h 181398"/>
                              <a:gd name="connsiteX329" fmla="*/ 37386 w 175498"/>
                              <a:gd name="connsiteY329" fmla="*/ 28575 h 181398"/>
                              <a:gd name="connsiteX330" fmla="*/ 33576 w 175498"/>
                              <a:gd name="connsiteY330" fmla="*/ 31433 h 181398"/>
                              <a:gd name="connsiteX331" fmla="*/ 31671 w 175498"/>
                              <a:gd name="connsiteY331" fmla="*/ 31433 h 181398"/>
                              <a:gd name="connsiteX332" fmla="*/ 35481 w 175498"/>
                              <a:gd name="connsiteY332" fmla="*/ 35243 h 181398"/>
                              <a:gd name="connsiteX333" fmla="*/ 39291 w 175498"/>
                              <a:gd name="connsiteY333" fmla="*/ 38100 h 181398"/>
                              <a:gd name="connsiteX334" fmla="*/ 38338 w 175498"/>
                              <a:gd name="connsiteY334" fmla="*/ 39053 h 181398"/>
                              <a:gd name="connsiteX335" fmla="*/ 33576 w 175498"/>
                              <a:gd name="connsiteY335" fmla="*/ 41910 h 181398"/>
                              <a:gd name="connsiteX336" fmla="*/ 34528 w 175498"/>
                              <a:gd name="connsiteY336" fmla="*/ 41910 h 181398"/>
                              <a:gd name="connsiteX337" fmla="*/ 36433 w 175498"/>
                              <a:gd name="connsiteY337" fmla="*/ 45720 h 181398"/>
                              <a:gd name="connsiteX338" fmla="*/ 33576 w 175498"/>
                              <a:gd name="connsiteY338" fmla="*/ 44768 h 181398"/>
                              <a:gd name="connsiteX339" fmla="*/ 32623 w 175498"/>
                              <a:gd name="connsiteY339" fmla="*/ 43815 h 181398"/>
                              <a:gd name="connsiteX340" fmla="*/ 31671 w 175498"/>
                              <a:gd name="connsiteY340" fmla="*/ 47625 h 181398"/>
                              <a:gd name="connsiteX341" fmla="*/ 32623 w 175498"/>
                              <a:gd name="connsiteY341" fmla="*/ 51435 h 181398"/>
                              <a:gd name="connsiteX342" fmla="*/ 33576 w 175498"/>
                              <a:gd name="connsiteY342" fmla="*/ 53340 h 181398"/>
                              <a:gd name="connsiteX343" fmla="*/ 36433 w 175498"/>
                              <a:gd name="connsiteY343" fmla="*/ 53340 h 181398"/>
                              <a:gd name="connsiteX344" fmla="*/ 40243 w 175498"/>
                              <a:gd name="connsiteY344" fmla="*/ 49530 h 181398"/>
                              <a:gd name="connsiteX345" fmla="*/ 41196 w 175498"/>
                              <a:gd name="connsiteY345" fmla="*/ 45720 h 181398"/>
                              <a:gd name="connsiteX346" fmla="*/ 41196 w 175498"/>
                              <a:gd name="connsiteY346" fmla="*/ 42863 h 181398"/>
                              <a:gd name="connsiteX347" fmla="*/ 44053 w 175498"/>
                              <a:gd name="connsiteY347" fmla="*/ 43815 h 181398"/>
                              <a:gd name="connsiteX348" fmla="*/ 47863 w 175498"/>
                              <a:gd name="connsiteY348" fmla="*/ 40958 h 181398"/>
                              <a:gd name="connsiteX349" fmla="*/ 47863 w 175498"/>
                              <a:gd name="connsiteY349" fmla="*/ 39053 h 181398"/>
                              <a:gd name="connsiteX350" fmla="*/ 52626 w 175498"/>
                              <a:gd name="connsiteY350" fmla="*/ 40958 h 181398"/>
                              <a:gd name="connsiteX351" fmla="*/ 48816 w 175498"/>
                              <a:gd name="connsiteY351" fmla="*/ 45720 h 181398"/>
                              <a:gd name="connsiteX352" fmla="*/ 48816 w 175498"/>
                              <a:gd name="connsiteY352" fmla="*/ 49530 h 181398"/>
                              <a:gd name="connsiteX353" fmla="*/ 50721 w 175498"/>
                              <a:gd name="connsiteY353" fmla="*/ 49530 h 181398"/>
                              <a:gd name="connsiteX354" fmla="*/ 52626 w 175498"/>
                              <a:gd name="connsiteY354" fmla="*/ 51435 h 181398"/>
                              <a:gd name="connsiteX355" fmla="*/ 49768 w 175498"/>
                              <a:gd name="connsiteY355" fmla="*/ 51435 h 181398"/>
                              <a:gd name="connsiteX356" fmla="*/ 45958 w 175498"/>
                              <a:gd name="connsiteY356" fmla="*/ 46673 h 181398"/>
                              <a:gd name="connsiteX357" fmla="*/ 45006 w 175498"/>
                              <a:gd name="connsiteY357" fmla="*/ 45720 h 181398"/>
                              <a:gd name="connsiteX358" fmla="*/ 44053 w 175498"/>
                              <a:gd name="connsiteY358" fmla="*/ 46673 h 181398"/>
                              <a:gd name="connsiteX359" fmla="*/ 43101 w 175498"/>
                              <a:gd name="connsiteY359" fmla="*/ 50483 h 181398"/>
                              <a:gd name="connsiteX360" fmla="*/ 46911 w 175498"/>
                              <a:gd name="connsiteY360" fmla="*/ 54293 h 181398"/>
                              <a:gd name="connsiteX361" fmla="*/ 54531 w 175498"/>
                              <a:gd name="connsiteY361" fmla="*/ 59055 h 181398"/>
                              <a:gd name="connsiteX362" fmla="*/ 54531 w 175498"/>
                              <a:gd name="connsiteY362" fmla="*/ 65723 h 181398"/>
                              <a:gd name="connsiteX363" fmla="*/ 55483 w 175498"/>
                              <a:gd name="connsiteY363" fmla="*/ 66675 h 181398"/>
                              <a:gd name="connsiteX364" fmla="*/ 56436 w 175498"/>
                              <a:gd name="connsiteY364" fmla="*/ 65723 h 181398"/>
                              <a:gd name="connsiteX365" fmla="*/ 57388 w 175498"/>
                              <a:gd name="connsiteY365" fmla="*/ 61913 h 181398"/>
                              <a:gd name="connsiteX366" fmla="*/ 54531 w 175498"/>
                              <a:gd name="connsiteY366" fmla="*/ 59055 h 181398"/>
                              <a:gd name="connsiteX367" fmla="*/ 55483 w 175498"/>
                              <a:gd name="connsiteY367" fmla="*/ 54293 h 181398"/>
                              <a:gd name="connsiteX368" fmla="*/ 54531 w 175498"/>
                              <a:gd name="connsiteY368" fmla="*/ 49530 h 181398"/>
                              <a:gd name="connsiteX369" fmla="*/ 31671 w 175498"/>
                              <a:gd name="connsiteY369" fmla="*/ 100013 h 181398"/>
                              <a:gd name="connsiteX370" fmla="*/ 30718 w 175498"/>
                              <a:gd name="connsiteY370" fmla="*/ 100965 h 181398"/>
                              <a:gd name="connsiteX371" fmla="*/ 32623 w 175498"/>
                              <a:gd name="connsiteY371" fmla="*/ 101918 h 181398"/>
                              <a:gd name="connsiteX372" fmla="*/ 33576 w 175498"/>
                              <a:gd name="connsiteY372" fmla="*/ 100013 h 181398"/>
                              <a:gd name="connsiteX373" fmla="*/ 31671 w 175498"/>
                              <a:gd name="connsiteY373" fmla="*/ 100013 h 181398"/>
                              <a:gd name="connsiteX374" fmla="*/ 31671 w 175498"/>
                              <a:gd name="connsiteY374" fmla="*/ 18098 h 181398"/>
                              <a:gd name="connsiteX375" fmla="*/ 31671 w 175498"/>
                              <a:gd name="connsiteY375" fmla="*/ 18098 h 181398"/>
                              <a:gd name="connsiteX376" fmla="*/ 32623 w 175498"/>
                              <a:gd name="connsiteY376" fmla="*/ 17145 h 181398"/>
                              <a:gd name="connsiteX377" fmla="*/ 31671 w 175498"/>
                              <a:gd name="connsiteY377" fmla="*/ 18098 h 181398"/>
                              <a:gd name="connsiteX378" fmla="*/ 31671 w 175498"/>
                              <a:gd name="connsiteY378" fmla="*/ 18098 h 181398"/>
                              <a:gd name="connsiteX379" fmla="*/ 34528 w 175498"/>
                              <a:gd name="connsiteY379" fmla="*/ 118110 h 181398"/>
                              <a:gd name="connsiteX380" fmla="*/ 31671 w 175498"/>
                              <a:gd name="connsiteY380" fmla="*/ 114300 h 181398"/>
                              <a:gd name="connsiteX381" fmla="*/ 34528 w 175498"/>
                              <a:gd name="connsiteY381" fmla="*/ 118110 h 181398"/>
                              <a:gd name="connsiteX382" fmla="*/ 32623 w 175498"/>
                              <a:gd name="connsiteY382" fmla="*/ 119063 h 181398"/>
                              <a:gd name="connsiteX383" fmla="*/ 33576 w 175498"/>
                              <a:gd name="connsiteY383" fmla="*/ 120015 h 181398"/>
                              <a:gd name="connsiteX384" fmla="*/ 34528 w 175498"/>
                              <a:gd name="connsiteY384" fmla="*/ 118110 h 181398"/>
                              <a:gd name="connsiteX385" fmla="*/ 39291 w 175498"/>
                              <a:gd name="connsiteY385" fmla="*/ 69533 h 181398"/>
                              <a:gd name="connsiteX386" fmla="*/ 41196 w 175498"/>
                              <a:gd name="connsiteY386" fmla="*/ 67628 h 181398"/>
                              <a:gd name="connsiteX387" fmla="*/ 40243 w 175498"/>
                              <a:gd name="connsiteY387" fmla="*/ 66675 h 181398"/>
                              <a:gd name="connsiteX388" fmla="*/ 39291 w 175498"/>
                              <a:gd name="connsiteY388" fmla="*/ 69533 h 181398"/>
                              <a:gd name="connsiteX389" fmla="*/ 39291 w 175498"/>
                              <a:gd name="connsiteY389" fmla="*/ 69533 h 181398"/>
                              <a:gd name="connsiteX390" fmla="*/ 34528 w 175498"/>
                              <a:gd name="connsiteY390" fmla="*/ 67628 h 181398"/>
                              <a:gd name="connsiteX391" fmla="*/ 32623 w 175498"/>
                              <a:gd name="connsiteY391" fmla="*/ 67628 h 181398"/>
                              <a:gd name="connsiteX392" fmla="*/ 34528 w 175498"/>
                              <a:gd name="connsiteY392" fmla="*/ 76200 h 181398"/>
                              <a:gd name="connsiteX393" fmla="*/ 37386 w 175498"/>
                              <a:gd name="connsiteY393" fmla="*/ 75248 h 181398"/>
                              <a:gd name="connsiteX394" fmla="*/ 41196 w 175498"/>
                              <a:gd name="connsiteY394" fmla="*/ 73343 h 181398"/>
                              <a:gd name="connsiteX395" fmla="*/ 43101 w 175498"/>
                              <a:gd name="connsiteY395" fmla="*/ 72390 h 181398"/>
                              <a:gd name="connsiteX396" fmla="*/ 41196 w 175498"/>
                              <a:gd name="connsiteY396" fmla="*/ 70485 h 181398"/>
                              <a:gd name="connsiteX397" fmla="*/ 38338 w 175498"/>
                              <a:gd name="connsiteY397" fmla="*/ 71438 h 181398"/>
                              <a:gd name="connsiteX398" fmla="*/ 36433 w 175498"/>
                              <a:gd name="connsiteY398" fmla="*/ 71438 h 181398"/>
                              <a:gd name="connsiteX399" fmla="*/ 39291 w 175498"/>
                              <a:gd name="connsiteY399" fmla="*/ 69533 h 181398"/>
                              <a:gd name="connsiteX400" fmla="*/ 44053 w 175498"/>
                              <a:gd name="connsiteY400" fmla="*/ 61913 h 181398"/>
                              <a:gd name="connsiteX401" fmla="*/ 41196 w 175498"/>
                              <a:gd name="connsiteY401" fmla="*/ 63818 h 181398"/>
                              <a:gd name="connsiteX402" fmla="*/ 40243 w 175498"/>
                              <a:gd name="connsiteY402" fmla="*/ 61913 h 181398"/>
                              <a:gd name="connsiteX403" fmla="*/ 33576 w 175498"/>
                              <a:gd name="connsiteY403" fmla="*/ 61913 h 181398"/>
                              <a:gd name="connsiteX404" fmla="*/ 33576 w 175498"/>
                              <a:gd name="connsiteY404" fmla="*/ 61913 h 181398"/>
                              <a:gd name="connsiteX405" fmla="*/ 38338 w 175498"/>
                              <a:gd name="connsiteY405" fmla="*/ 58103 h 181398"/>
                              <a:gd name="connsiteX406" fmla="*/ 40243 w 175498"/>
                              <a:gd name="connsiteY406" fmla="*/ 58103 h 181398"/>
                              <a:gd name="connsiteX407" fmla="*/ 44053 w 175498"/>
                              <a:gd name="connsiteY407" fmla="*/ 61913 h 181398"/>
                              <a:gd name="connsiteX408" fmla="*/ 33576 w 175498"/>
                              <a:gd name="connsiteY408" fmla="*/ 20955 h 181398"/>
                              <a:gd name="connsiteX409" fmla="*/ 33576 w 175498"/>
                              <a:gd name="connsiteY409" fmla="*/ 20955 h 181398"/>
                              <a:gd name="connsiteX410" fmla="*/ 36433 w 175498"/>
                              <a:gd name="connsiteY410" fmla="*/ 19050 h 181398"/>
                              <a:gd name="connsiteX411" fmla="*/ 37386 w 175498"/>
                              <a:gd name="connsiteY411" fmla="*/ 19050 h 181398"/>
                              <a:gd name="connsiteX412" fmla="*/ 38338 w 175498"/>
                              <a:gd name="connsiteY412" fmla="*/ 19050 h 181398"/>
                              <a:gd name="connsiteX413" fmla="*/ 37386 w 175498"/>
                              <a:gd name="connsiteY413" fmla="*/ 18098 h 181398"/>
                              <a:gd name="connsiteX414" fmla="*/ 35481 w 175498"/>
                              <a:gd name="connsiteY414" fmla="*/ 18098 h 181398"/>
                              <a:gd name="connsiteX415" fmla="*/ 33576 w 175498"/>
                              <a:gd name="connsiteY415" fmla="*/ 20955 h 181398"/>
                              <a:gd name="connsiteX416" fmla="*/ 35481 w 175498"/>
                              <a:gd name="connsiteY416" fmla="*/ 137160 h 181398"/>
                              <a:gd name="connsiteX417" fmla="*/ 34528 w 175498"/>
                              <a:gd name="connsiteY417" fmla="*/ 139065 h 181398"/>
                              <a:gd name="connsiteX418" fmla="*/ 34528 w 175498"/>
                              <a:gd name="connsiteY418" fmla="*/ 139065 h 181398"/>
                              <a:gd name="connsiteX419" fmla="*/ 35481 w 175498"/>
                              <a:gd name="connsiteY419" fmla="*/ 137160 h 181398"/>
                              <a:gd name="connsiteX420" fmla="*/ 40243 w 175498"/>
                              <a:gd name="connsiteY420" fmla="*/ 161925 h 181398"/>
                              <a:gd name="connsiteX421" fmla="*/ 37386 w 175498"/>
                              <a:gd name="connsiteY421" fmla="*/ 159068 h 181398"/>
                              <a:gd name="connsiteX422" fmla="*/ 35481 w 175498"/>
                              <a:gd name="connsiteY422" fmla="*/ 161925 h 181398"/>
                              <a:gd name="connsiteX423" fmla="*/ 35481 w 175498"/>
                              <a:gd name="connsiteY423" fmla="*/ 164783 h 181398"/>
                              <a:gd name="connsiteX424" fmla="*/ 35481 w 175498"/>
                              <a:gd name="connsiteY424" fmla="*/ 166688 h 181398"/>
                              <a:gd name="connsiteX425" fmla="*/ 36433 w 175498"/>
                              <a:gd name="connsiteY425" fmla="*/ 165735 h 181398"/>
                              <a:gd name="connsiteX426" fmla="*/ 39291 w 175498"/>
                              <a:gd name="connsiteY426" fmla="*/ 163830 h 181398"/>
                              <a:gd name="connsiteX427" fmla="*/ 40243 w 175498"/>
                              <a:gd name="connsiteY427" fmla="*/ 161925 h 181398"/>
                              <a:gd name="connsiteX428" fmla="*/ 36433 w 175498"/>
                              <a:gd name="connsiteY428" fmla="*/ 101918 h 181398"/>
                              <a:gd name="connsiteX429" fmla="*/ 35481 w 175498"/>
                              <a:gd name="connsiteY429" fmla="*/ 102870 h 181398"/>
                              <a:gd name="connsiteX430" fmla="*/ 36433 w 175498"/>
                              <a:gd name="connsiteY430" fmla="*/ 103823 h 181398"/>
                              <a:gd name="connsiteX431" fmla="*/ 36433 w 175498"/>
                              <a:gd name="connsiteY431" fmla="*/ 101918 h 181398"/>
                              <a:gd name="connsiteX432" fmla="*/ 36433 w 175498"/>
                              <a:gd name="connsiteY432" fmla="*/ 101918 h 181398"/>
                              <a:gd name="connsiteX433" fmla="*/ 37386 w 175498"/>
                              <a:gd name="connsiteY433" fmla="*/ 149543 h 181398"/>
                              <a:gd name="connsiteX434" fmla="*/ 37386 w 175498"/>
                              <a:gd name="connsiteY434" fmla="*/ 149543 h 181398"/>
                              <a:gd name="connsiteX435" fmla="*/ 37386 w 175498"/>
                              <a:gd name="connsiteY435" fmla="*/ 149543 h 181398"/>
                              <a:gd name="connsiteX436" fmla="*/ 37386 w 175498"/>
                              <a:gd name="connsiteY436" fmla="*/ 149543 h 181398"/>
                              <a:gd name="connsiteX437" fmla="*/ 37386 w 175498"/>
                              <a:gd name="connsiteY437" fmla="*/ 149543 h 181398"/>
                              <a:gd name="connsiteX438" fmla="*/ 38338 w 175498"/>
                              <a:gd name="connsiteY438" fmla="*/ 98108 h 181398"/>
                              <a:gd name="connsiteX439" fmla="*/ 42148 w 175498"/>
                              <a:gd name="connsiteY439" fmla="*/ 95250 h 181398"/>
                              <a:gd name="connsiteX440" fmla="*/ 38338 w 175498"/>
                              <a:gd name="connsiteY440" fmla="*/ 92393 h 181398"/>
                              <a:gd name="connsiteX441" fmla="*/ 35481 w 175498"/>
                              <a:gd name="connsiteY441" fmla="*/ 92393 h 181398"/>
                              <a:gd name="connsiteX442" fmla="*/ 35481 w 175498"/>
                              <a:gd name="connsiteY442" fmla="*/ 98108 h 181398"/>
                              <a:gd name="connsiteX443" fmla="*/ 38338 w 175498"/>
                              <a:gd name="connsiteY443" fmla="*/ 98108 h 181398"/>
                              <a:gd name="connsiteX444" fmla="*/ 39291 w 175498"/>
                              <a:gd name="connsiteY444" fmla="*/ 165735 h 181398"/>
                              <a:gd name="connsiteX445" fmla="*/ 39291 w 175498"/>
                              <a:gd name="connsiteY445" fmla="*/ 165735 h 181398"/>
                              <a:gd name="connsiteX446" fmla="*/ 37386 w 175498"/>
                              <a:gd name="connsiteY446" fmla="*/ 165735 h 181398"/>
                              <a:gd name="connsiteX447" fmla="*/ 39291 w 175498"/>
                              <a:gd name="connsiteY447" fmla="*/ 165735 h 181398"/>
                              <a:gd name="connsiteX448" fmla="*/ 39291 w 175498"/>
                              <a:gd name="connsiteY448" fmla="*/ 165735 h 181398"/>
                              <a:gd name="connsiteX449" fmla="*/ 45006 w 175498"/>
                              <a:gd name="connsiteY449" fmla="*/ 146685 h 181398"/>
                              <a:gd name="connsiteX450" fmla="*/ 46911 w 175498"/>
                              <a:gd name="connsiteY450" fmla="*/ 145733 h 181398"/>
                              <a:gd name="connsiteX451" fmla="*/ 45006 w 175498"/>
                              <a:gd name="connsiteY451" fmla="*/ 144780 h 181398"/>
                              <a:gd name="connsiteX452" fmla="*/ 41196 w 175498"/>
                              <a:gd name="connsiteY452" fmla="*/ 145733 h 181398"/>
                              <a:gd name="connsiteX453" fmla="*/ 38338 w 175498"/>
                              <a:gd name="connsiteY453" fmla="*/ 146685 h 181398"/>
                              <a:gd name="connsiteX454" fmla="*/ 39291 w 175498"/>
                              <a:gd name="connsiteY454" fmla="*/ 148590 h 181398"/>
                              <a:gd name="connsiteX455" fmla="*/ 40243 w 175498"/>
                              <a:gd name="connsiteY455" fmla="*/ 146685 h 181398"/>
                              <a:gd name="connsiteX456" fmla="*/ 40243 w 175498"/>
                              <a:gd name="connsiteY456" fmla="*/ 145733 h 181398"/>
                              <a:gd name="connsiteX457" fmla="*/ 45006 w 175498"/>
                              <a:gd name="connsiteY457" fmla="*/ 146685 h 181398"/>
                              <a:gd name="connsiteX458" fmla="*/ 39291 w 175498"/>
                              <a:gd name="connsiteY458" fmla="*/ 120968 h 181398"/>
                              <a:gd name="connsiteX459" fmla="*/ 39291 w 175498"/>
                              <a:gd name="connsiteY459" fmla="*/ 120968 h 181398"/>
                              <a:gd name="connsiteX460" fmla="*/ 39291 w 175498"/>
                              <a:gd name="connsiteY460" fmla="*/ 119063 h 181398"/>
                              <a:gd name="connsiteX461" fmla="*/ 39291 w 175498"/>
                              <a:gd name="connsiteY461" fmla="*/ 120968 h 181398"/>
                              <a:gd name="connsiteX462" fmla="*/ 42148 w 175498"/>
                              <a:gd name="connsiteY462" fmla="*/ 151448 h 181398"/>
                              <a:gd name="connsiteX463" fmla="*/ 40243 w 175498"/>
                              <a:gd name="connsiteY463" fmla="*/ 150495 h 181398"/>
                              <a:gd name="connsiteX464" fmla="*/ 38338 w 175498"/>
                              <a:gd name="connsiteY464" fmla="*/ 152400 h 181398"/>
                              <a:gd name="connsiteX465" fmla="*/ 40243 w 175498"/>
                              <a:gd name="connsiteY465" fmla="*/ 154305 h 181398"/>
                              <a:gd name="connsiteX466" fmla="*/ 42148 w 175498"/>
                              <a:gd name="connsiteY466" fmla="*/ 151448 h 181398"/>
                              <a:gd name="connsiteX467" fmla="*/ 40243 w 175498"/>
                              <a:gd name="connsiteY467" fmla="*/ 140970 h 181398"/>
                              <a:gd name="connsiteX468" fmla="*/ 44053 w 175498"/>
                              <a:gd name="connsiteY468" fmla="*/ 141923 h 181398"/>
                              <a:gd name="connsiteX469" fmla="*/ 46911 w 175498"/>
                              <a:gd name="connsiteY469" fmla="*/ 137160 h 181398"/>
                              <a:gd name="connsiteX470" fmla="*/ 45958 w 175498"/>
                              <a:gd name="connsiteY470" fmla="*/ 136208 h 181398"/>
                              <a:gd name="connsiteX471" fmla="*/ 41196 w 175498"/>
                              <a:gd name="connsiteY471" fmla="*/ 139065 h 181398"/>
                              <a:gd name="connsiteX472" fmla="*/ 40243 w 175498"/>
                              <a:gd name="connsiteY472" fmla="*/ 140970 h 181398"/>
                              <a:gd name="connsiteX473" fmla="*/ 40243 w 175498"/>
                              <a:gd name="connsiteY473" fmla="*/ 134303 h 181398"/>
                              <a:gd name="connsiteX474" fmla="*/ 40243 w 175498"/>
                              <a:gd name="connsiteY474" fmla="*/ 134303 h 181398"/>
                              <a:gd name="connsiteX475" fmla="*/ 40243 w 175498"/>
                              <a:gd name="connsiteY475" fmla="*/ 134303 h 181398"/>
                              <a:gd name="connsiteX476" fmla="*/ 40243 w 175498"/>
                              <a:gd name="connsiteY476" fmla="*/ 134303 h 181398"/>
                              <a:gd name="connsiteX477" fmla="*/ 40243 w 175498"/>
                              <a:gd name="connsiteY477" fmla="*/ 134303 h 181398"/>
                              <a:gd name="connsiteX478" fmla="*/ 48816 w 175498"/>
                              <a:gd name="connsiteY478" fmla="*/ 97155 h 181398"/>
                              <a:gd name="connsiteX479" fmla="*/ 51673 w 175498"/>
                              <a:gd name="connsiteY479" fmla="*/ 91440 h 181398"/>
                              <a:gd name="connsiteX480" fmla="*/ 51673 w 175498"/>
                              <a:gd name="connsiteY480" fmla="*/ 90488 h 181398"/>
                              <a:gd name="connsiteX481" fmla="*/ 50721 w 175498"/>
                              <a:gd name="connsiteY481" fmla="*/ 90488 h 181398"/>
                              <a:gd name="connsiteX482" fmla="*/ 46911 w 175498"/>
                              <a:gd name="connsiteY482" fmla="*/ 90488 h 181398"/>
                              <a:gd name="connsiteX483" fmla="*/ 44053 w 175498"/>
                              <a:gd name="connsiteY483" fmla="*/ 90488 h 181398"/>
                              <a:gd name="connsiteX484" fmla="*/ 42148 w 175498"/>
                              <a:gd name="connsiteY484" fmla="*/ 88583 h 181398"/>
                              <a:gd name="connsiteX485" fmla="*/ 42148 w 175498"/>
                              <a:gd name="connsiteY485" fmla="*/ 91440 h 181398"/>
                              <a:gd name="connsiteX486" fmla="*/ 43101 w 175498"/>
                              <a:gd name="connsiteY486" fmla="*/ 94298 h 181398"/>
                              <a:gd name="connsiteX487" fmla="*/ 45958 w 175498"/>
                              <a:gd name="connsiteY487" fmla="*/ 95250 h 181398"/>
                              <a:gd name="connsiteX488" fmla="*/ 45006 w 175498"/>
                              <a:gd name="connsiteY488" fmla="*/ 97155 h 181398"/>
                              <a:gd name="connsiteX489" fmla="*/ 45006 w 175498"/>
                              <a:gd name="connsiteY489" fmla="*/ 99060 h 181398"/>
                              <a:gd name="connsiteX490" fmla="*/ 48816 w 175498"/>
                              <a:gd name="connsiteY490" fmla="*/ 100013 h 181398"/>
                              <a:gd name="connsiteX491" fmla="*/ 48816 w 175498"/>
                              <a:gd name="connsiteY491" fmla="*/ 107633 h 181398"/>
                              <a:gd name="connsiteX492" fmla="*/ 46911 w 175498"/>
                              <a:gd name="connsiteY492" fmla="*/ 106680 h 181398"/>
                              <a:gd name="connsiteX493" fmla="*/ 46911 w 175498"/>
                              <a:gd name="connsiteY493" fmla="*/ 106680 h 181398"/>
                              <a:gd name="connsiteX494" fmla="*/ 48816 w 175498"/>
                              <a:gd name="connsiteY494" fmla="*/ 107633 h 181398"/>
                              <a:gd name="connsiteX495" fmla="*/ 51673 w 175498"/>
                              <a:gd name="connsiteY495" fmla="*/ 107633 h 181398"/>
                              <a:gd name="connsiteX496" fmla="*/ 51673 w 175498"/>
                              <a:gd name="connsiteY496" fmla="*/ 104775 h 181398"/>
                              <a:gd name="connsiteX497" fmla="*/ 52626 w 175498"/>
                              <a:gd name="connsiteY497" fmla="*/ 101918 h 181398"/>
                              <a:gd name="connsiteX498" fmla="*/ 48816 w 175498"/>
                              <a:gd name="connsiteY498" fmla="*/ 100965 h 181398"/>
                              <a:gd name="connsiteX499" fmla="*/ 48816 w 175498"/>
                              <a:gd name="connsiteY499" fmla="*/ 97155 h 181398"/>
                              <a:gd name="connsiteX500" fmla="*/ 43101 w 175498"/>
                              <a:gd name="connsiteY500" fmla="*/ 105728 h 181398"/>
                              <a:gd name="connsiteX501" fmla="*/ 45006 w 175498"/>
                              <a:gd name="connsiteY501" fmla="*/ 104775 h 181398"/>
                              <a:gd name="connsiteX502" fmla="*/ 44053 w 175498"/>
                              <a:gd name="connsiteY502" fmla="*/ 101918 h 181398"/>
                              <a:gd name="connsiteX503" fmla="*/ 43101 w 175498"/>
                              <a:gd name="connsiteY503" fmla="*/ 100965 h 181398"/>
                              <a:gd name="connsiteX504" fmla="*/ 43101 w 175498"/>
                              <a:gd name="connsiteY504" fmla="*/ 100965 h 181398"/>
                              <a:gd name="connsiteX505" fmla="*/ 44053 w 175498"/>
                              <a:gd name="connsiteY505" fmla="*/ 101918 h 181398"/>
                              <a:gd name="connsiteX506" fmla="*/ 43101 w 175498"/>
                              <a:gd name="connsiteY506" fmla="*/ 103823 h 181398"/>
                              <a:gd name="connsiteX507" fmla="*/ 43101 w 175498"/>
                              <a:gd name="connsiteY507" fmla="*/ 105728 h 181398"/>
                              <a:gd name="connsiteX508" fmla="*/ 47863 w 175498"/>
                              <a:gd name="connsiteY508" fmla="*/ 82868 h 181398"/>
                              <a:gd name="connsiteX509" fmla="*/ 45006 w 175498"/>
                              <a:gd name="connsiteY509" fmla="*/ 79058 h 181398"/>
                              <a:gd name="connsiteX510" fmla="*/ 43101 w 175498"/>
                              <a:gd name="connsiteY510" fmla="*/ 77153 h 181398"/>
                              <a:gd name="connsiteX511" fmla="*/ 43101 w 175498"/>
                              <a:gd name="connsiteY511" fmla="*/ 79058 h 181398"/>
                              <a:gd name="connsiteX512" fmla="*/ 43101 w 175498"/>
                              <a:gd name="connsiteY512" fmla="*/ 80963 h 181398"/>
                              <a:gd name="connsiteX513" fmla="*/ 45958 w 175498"/>
                              <a:gd name="connsiteY513" fmla="*/ 83820 h 181398"/>
                              <a:gd name="connsiteX514" fmla="*/ 47863 w 175498"/>
                              <a:gd name="connsiteY514" fmla="*/ 82868 h 181398"/>
                              <a:gd name="connsiteX515" fmla="*/ 43101 w 175498"/>
                              <a:gd name="connsiteY515" fmla="*/ 14288 h 181398"/>
                              <a:gd name="connsiteX516" fmla="*/ 43101 w 175498"/>
                              <a:gd name="connsiteY516" fmla="*/ 14288 h 181398"/>
                              <a:gd name="connsiteX517" fmla="*/ 48816 w 175498"/>
                              <a:gd name="connsiteY517" fmla="*/ 17145 h 181398"/>
                              <a:gd name="connsiteX518" fmla="*/ 50721 w 175498"/>
                              <a:gd name="connsiteY518" fmla="*/ 17145 h 181398"/>
                              <a:gd name="connsiteX519" fmla="*/ 52626 w 175498"/>
                              <a:gd name="connsiteY519" fmla="*/ 13335 h 181398"/>
                              <a:gd name="connsiteX520" fmla="*/ 51673 w 175498"/>
                              <a:gd name="connsiteY520" fmla="*/ 13335 h 181398"/>
                              <a:gd name="connsiteX521" fmla="*/ 45006 w 175498"/>
                              <a:gd name="connsiteY521" fmla="*/ 14288 h 181398"/>
                              <a:gd name="connsiteX522" fmla="*/ 44053 w 175498"/>
                              <a:gd name="connsiteY522" fmla="*/ 14288 h 181398"/>
                              <a:gd name="connsiteX523" fmla="*/ 43101 w 175498"/>
                              <a:gd name="connsiteY523" fmla="*/ 14288 h 181398"/>
                              <a:gd name="connsiteX524" fmla="*/ 47863 w 175498"/>
                              <a:gd name="connsiteY524" fmla="*/ 160973 h 181398"/>
                              <a:gd name="connsiteX525" fmla="*/ 44053 w 175498"/>
                              <a:gd name="connsiteY525" fmla="*/ 158115 h 181398"/>
                              <a:gd name="connsiteX526" fmla="*/ 43101 w 175498"/>
                              <a:gd name="connsiteY526" fmla="*/ 159068 h 181398"/>
                              <a:gd name="connsiteX527" fmla="*/ 45958 w 175498"/>
                              <a:gd name="connsiteY527" fmla="*/ 162878 h 181398"/>
                              <a:gd name="connsiteX528" fmla="*/ 47863 w 175498"/>
                              <a:gd name="connsiteY528" fmla="*/ 160973 h 181398"/>
                              <a:gd name="connsiteX529" fmla="*/ 45958 w 175498"/>
                              <a:gd name="connsiteY529" fmla="*/ 124778 h 181398"/>
                              <a:gd name="connsiteX530" fmla="*/ 45006 w 175498"/>
                              <a:gd name="connsiteY530" fmla="*/ 126683 h 181398"/>
                              <a:gd name="connsiteX531" fmla="*/ 45006 w 175498"/>
                              <a:gd name="connsiteY531" fmla="*/ 126683 h 181398"/>
                              <a:gd name="connsiteX532" fmla="*/ 45958 w 175498"/>
                              <a:gd name="connsiteY532" fmla="*/ 124778 h 181398"/>
                              <a:gd name="connsiteX533" fmla="*/ 47863 w 175498"/>
                              <a:gd name="connsiteY533" fmla="*/ 154305 h 181398"/>
                              <a:gd name="connsiteX534" fmla="*/ 46911 w 175498"/>
                              <a:gd name="connsiteY534" fmla="*/ 155258 h 181398"/>
                              <a:gd name="connsiteX535" fmla="*/ 45006 w 175498"/>
                              <a:gd name="connsiteY535" fmla="*/ 155258 h 181398"/>
                              <a:gd name="connsiteX536" fmla="*/ 45006 w 175498"/>
                              <a:gd name="connsiteY536" fmla="*/ 155258 h 181398"/>
                              <a:gd name="connsiteX537" fmla="*/ 46911 w 175498"/>
                              <a:gd name="connsiteY537" fmla="*/ 154305 h 181398"/>
                              <a:gd name="connsiteX538" fmla="*/ 47863 w 175498"/>
                              <a:gd name="connsiteY538" fmla="*/ 154305 h 181398"/>
                              <a:gd name="connsiteX539" fmla="*/ 47863 w 175498"/>
                              <a:gd name="connsiteY539" fmla="*/ 154305 h 181398"/>
                              <a:gd name="connsiteX540" fmla="*/ 49768 w 175498"/>
                              <a:gd name="connsiteY540" fmla="*/ 149543 h 181398"/>
                              <a:gd name="connsiteX541" fmla="*/ 47863 w 175498"/>
                              <a:gd name="connsiteY541" fmla="*/ 149543 h 181398"/>
                              <a:gd name="connsiteX542" fmla="*/ 45958 w 175498"/>
                              <a:gd name="connsiteY542" fmla="*/ 150495 h 181398"/>
                              <a:gd name="connsiteX543" fmla="*/ 46911 w 175498"/>
                              <a:gd name="connsiteY543" fmla="*/ 151448 h 181398"/>
                              <a:gd name="connsiteX544" fmla="*/ 49768 w 175498"/>
                              <a:gd name="connsiteY544" fmla="*/ 149543 h 181398"/>
                              <a:gd name="connsiteX545" fmla="*/ 51673 w 175498"/>
                              <a:gd name="connsiteY545" fmla="*/ 75248 h 181398"/>
                              <a:gd name="connsiteX546" fmla="*/ 48816 w 175498"/>
                              <a:gd name="connsiteY546" fmla="*/ 74295 h 181398"/>
                              <a:gd name="connsiteX547" fmla="*/ 45958 w 175498"/>
                              <a:gd name="connsiteY547" fmla="*/ 75248 h 181398"/>
                              <a:gd name="connsiteX548" fmla="*/ 47863 w 175498"/>
                              <a:gd name="connsiteY548" fmla="*/ 79058 h 181398"/>
                              <a:gd name="connsiteX549" fmla="*/ 48816 w 175498"/>
                              <a:gd name="connsiteY549" fmla="*/ 77153 h 181398"/>
                              <a:gd name="connsiteX550" fmla="*/ 50721 w 175498"/>
                              <a:gd name="connsiteY550" fmla="*/ 77153 h 181398"/>
                              <a:gd name="connsiteX551" fmla="*/ 53578 w 175498"/>
                              <a:gd name="connsiteY551" fmla="*/ 78105 h 181398"/>
                              <a:gd name="connsiteX552" fmla="*/ 51673 w 175498"/>
                              <a:gd name="connsiteY552" fmla="*/ 75248 h 181398"/>
                              <a:gd name="connsiteX553" fmla="*/ 47863 w 175498"/>
                              <a:gd name="connsiteY553" fmla="*/ 28575 h 181398"/>
                              <a:gd name="connsiteX554" fmla="*/ 45958 w 175498"/>
                              <a:gd name="connsiteY554" fmla="*/ 29528 h 181398"/>
                              <a:gd name="connsiteX555" fmla="*/ 46911 w 175498"/>
                              <a:gd name="connsiteY555" fmla="*/ 30480 h 181398"/>
                              <a:gd name="connsiteX556" fmla="*/ 47863 w 175498"/>
                              <a:gd name="connsiteY556" fmla="*/ 28575 h 181398"/>
                              <a:gd name="connsiteX557" fmla="*/ 47863 w 175498"/>
                              <a:gd name="connsiteY557" fmla="*/ 28575 h 181398"/>
                              <a:gd name="connsiteX558" fmla="*/ 49768 w 175498"/>
                              <a:gd name="connsiteY558" fmla="*/ 165735 h 181398"/>
                              <a:gd name="connsiteX559" fmla="*/ 49768 w 175498"/>
                              <a:gd name="connsiteY559" fmla="*/ 165735 h 181398"/>
                              <a:gd name="connsiteX560" fmla="*/ 47863 w 175498"/>
                              <a:gd name="connsiteY560" fmla="*/ 165735 h 181398"/>
                              <a:gd name="connsiteX561" fmla="*/ 48816 w 175498"/>
                              <a:gd name="connsiteY561" fmla="*/ 166688 h 181398"/>
                              <a:gd name="connsiteX562" fmla="*/ 49768 w 175498"/>
                              <a:gd name="connsiteY562" fmla="*/ 165735 h 181398"/>
                              <a:gd name="connsiteX563" fmla="*/ 49768 w 175498"/>
                              <a:gd name="connsiteY563" fmla="*/ 83820 h 181398"/>
                              <a:gd name="connsiteX564" fmla="*/ 47863 w 175498"/>
                              <a:gd name="connsiteY564" fmla="*/ 83820 h 181398"/>
                              <a:gd name="connsiteX565" fmla="*/ 48816 w 175498"/>
                              <a:gd name="connsiteY565" fmla="*/ 85725 h 181398"/>
                              <a:gd name="connsiteX566" fmla="*/ 49768 w 175498"/>
                              <a:gd name="connsiteY566" fmla="*/ 83820 h 181398"/>
                              <a:gd name="connsiteX567" fmla="*/ 51673 w 175498"/>
                              <a:gd name="connsiteY567" fmla="*/ 53340 h 181398"/>
                              <a:gd name="connsiteX568" fmla="*/ 51673 w 175498"/>
                              <a:gd name="connsiteY568" fmla="*/ 53340 h 181398"/>
                              <a:gd name="connsiteX569" fmla="*/ 48816 w 175498"/>
                              <a:gd name="connsiteY569" fmla="*/ 52388 h 181398"/>
                              <a:gd name="connsiteX570" fmla="*/ 49768 w 175498"/>
                              <a:gd name="connsiteY570" fmla="*/ 51435 h 181398"/>
                              <a:gd name="connsiteX571" fmla="*/ 51673 w 175498"/>
                              <a:gd name="connsiteY571" fmla="*/ 53340 h 181398"/>
                              <a:gd name="connsiteX572" fmla="*/ 48816 w 175498"/>
                              <a:gd name="connsiteY572" fmla="*/ 120015 h 181398"/>
                              <a:gd name="connsiteX573" fmla="*/ 48816 w 175498"/>
                              <a:gd name="connsiteY573" fmla="*/ 120015 h 181398"/>
                              <a:gd name="connsiteX574" fmla="*/ 48816 w 175498"/>
                              <a:gd name="connsiteY574" fmla="*/ 120015 h 181398"/>
                              <a:gd name="connsiteX575" fmla="*/ 48816 w 175498"/>
                              <a:gd name="connsiteY575" fmla="*/ 120015 h 181398"/>
                              <a:gd name="connsiteX576" fmla="*/ 48816 w 175498"/>
                              <a:gd name="connsiteY576" fmla="*/ 120015 h 181398"/>
                              <a:gd name="connsiteX577" fmla="*/ 49768 w 175498"/>
                              <a:gd name="connsiteY577" fmla="*/ 67628 h 181398"/>
                              <a:gd name="connsiteX578" fmla="*/ 49768 w 175498"/>
                              <a:gd name="connsiteY578" fmla="*/ 67628 h 181398"/>
                              <a:gd name="connsiteX579" fmla="*/ 49768 w 175498"/>
                              <a:gd name="connsiteY579" fmla="*/ 67628 h 181398"/>
                              <a:gd name="connsiteX580" fmla="*/ 49768 w 175498"/>
                              <a:gd name="connsiteY580" fmla="*/ 67628 h 181398"/>
                              <a:gd name="connsiteX581" fmla="*/ 49768 w 175498"/>
                              <a:gd name="connsiteY581" fmla="*/ 67628 h 181398"/>
                              <a:gd name="connsiteX582" fmla="*/ 50721 w 175498"/>
                              <a:gd name="connsiteY582" fmla="*/ 169545 h 181398"/>
                              <a:gd name="connsiteX583" fmla="*/ 49768 w 175498"/>
                              <a:gd name="connsiteY583" fmla="*/ 168593 h 181398"/>
                              <a:gd name="connsiteX584" fmla="*/ 49768 w 175498"/>
                              <a:gd name="connsiteY584" fmla="*/ 169545 h 181398"/>
                              <a:gd name="connsiteX585" fmla="*/ 50721 w 175498"/>
                              <a:gd name="connsiteY585" fmla="*/ 169545 h 181398"/>
                              <a:gd name="connsiteX586" fmla="*/ 50721 w 175498"/>
                              <a:gd name="connsiteY586" fmla="*/ 169545 h 181398"/>
                              <a:gd name="connsiteX587" fmla="*/ 51673 w 175498"/>
                              <a:gd name="connsiteY587" fmla="*/ 130493 h 181398"/>
                              <a:gd name="connsiteX588" fmla="*/ 51673 w 175498"/>
                              <a:gd name="connsiteY588" fmla="*/ 130493 h 181398"/>
                              <a:gd name="connsiteX589" fmla="*/ 50721 w 175498"/>
                              <a:gd name="connsiteY589" fmla="*/ 126683 h 181398"/>
                              <a:gd name="connsiteX590" fmla="*/ 49768 w 175498"/>
                              <a:gd name="connsiteY590" fmla="*/ 127635 h 181398"/>
                              <a:gd name="connsiteX591" fmla="*/ 51673 w 175498"/>
                              <a:gd name="connsiteY591" fmla="*/ 130493 h 181398"/>
                              <a:gd name="connsiteX592" fmla="*/ 53578 w 175498"/>
                              <a:gd name="connsiteY592" fmla="*/ 118110 h 181398"/>
                              <a:gd name="connsiteX593" fmla="*/ 52626 w 175498"/>
                              <a:gd name="connsiteY593" fmla="*/ 119063 h 181398"/>
                              <a:gd name="connsiteX594" fmla="*/ 51673 w 175498"/>
                              <a:gd name="connsiteY594" fmla="*/ 120968 h 181398"/>
                              <a:gd name="connsiteX595" fmla="*/ 53578 w 175498"/>
                              <a:gd name="connsiteY595" fmla="*/ 121920 h 181398"/>
                              <a:gd name="connsiteX596" fmla="*/ 54531 w 175498"/>
                              <a:gd name="connsiteY596" fmla="*/ 120015 h 181398"/>
                              <a:gd name="connsiteX597" fmla="*/ 53578 w 175498"/>
                              <a:gd name="connsiteY597" fmla="*/ 118110 h 181398"/>
                              <a:gd name="connsiteX598" fmla="*/ 53578 w 175498"/>
                              <a:gd name="connsiteY598" fmla="*/ 100013 h 181398"/>
                              <a:gd name="connsiteX599" fmla="*/ 53578 w 175498"/>
                              <a:gd name="connsiteY599" fmla="*/ 98108 h 181398"/>
                              <a:gd name="connsiteX600" fmla="*/ 52626 w 175498"/>
                              <a:gd name="connsiteY600" fmla="*/ 96203 h 181398"/>
                              <a:gd name="connsiteX601" fmla="*/ 50721 w 175498"/>
                              <a:gd name="connsiteY601" fmla="*/ 97155 h 181398"/>
                              <a:gd name="connsiteX602" fmla="*/ 53578 w 175498"/>
                              <a:gd name="connsiteY602" fmla="*/ 100013 h 181398"/>
                              <a:gd name="connsiteX603" fmla="*/ 53578 w 175498"/>
                              <a:gd name="connsiteY603" fmla="*/ 155258 h 181398"/>
                              <a:gd name="connsiteX604" fmla="*/ 53578 w 175498"/>
                              <a:gd name="connsiteY604" fmla="*/ 155258 h 181398"/>
                              <a:gd name="connsiteX605" fmla="*/ 53578 w 175498"/>
                              <a:gd name="connsiteY605" fmla="*/ 155258 h 181398"/>
                              <a:gd name="connsiteX606" fmla="*/ 53578 w 175498"/>
                              <a:gd name="connsiteY606" fmla="*/ 155258 h 181398"/>
                              <a:gd name="connsiteX607" fmla="*/ 53578 w 175498"/>
                              <a:gd name="connsiteY607" fmla="*/ 155258 h 181398"/>
                              <a:gd name="connsiteX608" fmla="*/ 54531 w 175498"/>
                              <a:gd name="connsiteY608" fmla="*/ 81915 h 181398"/>
                              <a:gd name="connsiteX609" fmla="*/ 54531 w 175498"/>
                              <a:gd name="connsiteY609" fmla="*/ 81915 h 181398"/>
                              <a:gd name="connsiteX610" fmla="*/ 54531 w 175498"/>
                              <a:gd name="connsiteY610" fmla="*/ 81915 h 181398"/>
                              <a:gd name="connsiteX611" fmla="*/ 54531 w 175498"/>
                              <a:gd name="connsiteY611" fmla="*/ 81915 h 181398"/>
                              <a:gd name="connsiteX612" fmla="*/ 54531 w 175498"/>
                              <a:gd name="connsiteY612" fmla="*/ 81915 h 181398"/>
                              <a:gd name="connsiteX613" fmla="*/ 54531 w 175498"/>
                              <a:gd name="connsiteY613" fmla="*/ 87630 h 181398"/>
                              <a:gd name="connsiteX614" fmla="*/ 54531 w 175498"/>
                              <a:gd name="connsiteY614" fmla="*/ 87630 h 181398"/>
                              <a:gd name="connsiteX615" fmla="*/ 54531 w 175498"/>
                              <a:gd name="connsiteY615" fmla="*/ 86678 h 181398"/>
                              <a:gd name="connsiteX616" fmla="*/ 54531 w 175498"/>
                              <a:gd name="connsiteY616" fmla="*/ 87630 h 181398"/>
                              <a:gd name="connsiteX617" fmla="*/ 54531 w 175498"/>
                              <a:gd name="connsiteY617" fmla="*/ 87630 h 181398"/>
                              <a:gd name="connsiteX618" fmla="*/ 55483 w 175498"/>
                              <a:gd name="connsiteY618" fmla="*/ 104775 h 181398"/>
                              <a:gd name="connsiteX619" fmla="*/ 54531 w 175498"/>
                              <a:gd name="connsiteY619" fmla="*/ 103823 h 181398"/>
                              <a:gd name="connsiteX620" fmla="*/ 53578 w 175498"/>
                              <a:gd name="connsiteY620" fmla="*/ 104775 h 181398"/>
                              <a:gd name="connsiteX621" fmla="*/ 53578 w 175498"/>
                              <a:gd name="connsiteY621" fmla="*/ 105728 h 181398"/>
                              <a:gd name="connsiteX622" fmla="*/ 55483 w 175498"/>
                              <a:gd name="connsiteY622" fmla="*/ 104775 h 181398"/>
                              <a:gd name="connsiteX623" fmla="*/ 59293 w 175498"/>
                              <a:gd name="connsiteY623" fmla="*/ 160973 h 181398"/>
                              <a:gd name="connsiteX624" fmla="*/ 59293 w 175498"/>
                              <a:gd name="connsiteY624" fmla="*/ 160973 h 181398"/>
                              <a:gd name="connsiteX625" fmla="*/ 59293 w 175498"/>
                              <a:gd name="connsiteY625" fmla="*/ 160973 h 181398"/>
                              <a:gd name="connsiteX626" fmla="*/ 59293 w 175498"/>
                              <a:gd name="connsiteY626" fmla="*/ 160973 h 181398"/>
                              <a:gd name="connsiteX627" fmla="*/ 59293 w 175498"/>
                              <a:gd name="connsiteY627" fmla="*/ 160973 h 181398"/>
                              <a:gd name="connsiteX628" fmla="*/ 59293 w 175498"/>
                              <a:gd name="connsiteY628" fmla="*/ 66675 h 181398"/>
                              <a:gd name="connsiteX629" fmla="*/ 59293 w 175498"/>
                              <a:gd name="connsiteY629" fmla="*/ 66675 h 181398"/>
                              <a:gd name="connsiteX630" fmla="*/ 59293 w 175498"/>
                              <a:gd name="connsiteY630" fmla="*/ 66675 h 181398"/>
                              <a:gd name="connsiteX631" fmla="*/ 59293 w 175498"/>
                              <a:gd name="connsiteY631" fmla="*/ 66675 h 181398"/>
                              <a:gd name="connsiteX632" fmla="*/ 59293 w 175498"/>
                              <a:gd name="connsiteY632" fmla="*/ 66675 h 181398"/>
                              <a:gd name="connsiteX633" fmla="*/ 61198 w 175498"/>
                              <a:gd name="connsiteY633" fmla="*/ 60960 h 181398"/>
                              <a:gd name="connsiteX634" fmla="*/ 61198 w 175498"/>
                              <a:gd name="connsiteY634" fmla="*/ 60960 h 181398"/>
                              <a:gd name="connsiteX635" fmla="*/ 61198 w 175498"/>
                              <a:gd name="connsiteY635" fmla="*/ 60960 h 181398"/>
                              <a:gd name="connsiteX636" fmla="*/ 61198 w 175498"/>
                              <a:gd name="connsiteY636" fmla="*/ 60960 h 181398"/>
                              <a:gd name="connsiteX637" fmla="*/ 61198 w 175498"/>
                              <a:gd name="connsiteY637" fmla="*/ 60960 h 181398"/>
                              <a:gd name="connsiteX638" fmla="*/ 62151 w 175498"/>
                              <a:gd name="connsiteY638" fmla="*/ 38100 h 181398"/>
                              <a:gd name="connsiteX639" fmla="*/ 62151 w 175498"/>
                              <a:gd name="connsiteY639" fmla="*/ 38100 h 181398"/>
                              <a:gd name="connsiteX640" fmla="*/ 60246 w 175498"/>
                              <a:gd name="connsiteY640" fmla="*/ 38100 h 181398"/>
                              <a:gd name="connsiteX641" fmla="*/ 62151 w 175498"/>
                              <a:gd name="connsiteY641" fmla="*/ 38100 h 181398"/>
                              <a:gd name="connsiteX642" fmla="*/ 62151 w 175498"/>
                              <a:gd name="connsiteY642" fmla="*/ 38100 h 181398"/>
                              <a:gd name="connsiteX643" fmla="*/ 65961 w 175498"/>
                              <a:gd name="connsiteY643" fmla="*/ 43815 h 181398"/>
                              <a:gd name="connsiteX644" fmla="*/ 65961 w 175498"/>
                              <a:gd name="connsiteY644" fmla="*/ 43815 h 181398"/>
                              <a:gd name="connsiteX645" fmla="*/ 65008 w 175498"/>
                              <a:gd name="connsiteY645" fmla="*/ 43815 h 181398"/>
                              <a:gd name="connsiteX646" fmla="*/ 65008 w 175498"/>
                              <a:gd name="connsiteY646" fmla="*/ 44768 h 181398"/>
                              <a:gd name="connsiteX647" fmla="*/ 65961 w 175498"/>
                              <a:gd name="connsiteY647" fmla="*/ 43815 h 181398"/>
                              <a:gd name="connsiteX648" fmla="*/ 118348 w 175498"/>
                              <a:gd name="connsiteY648" fmla="*/ 20003 h 181398"/>
                              <a:gd name="connsiteX649" fmla="*/ 118348 w 175498"/>
                              <a:gd name="connsiteY649" fmla="*/ 20003 h 181398"/>
                              <a:gd name="connsiteX650" fmla="*/ 118348 w 175498"/>
                              <a:gd name="connsiteY650" fmla="*/ 20003 h 181398"/>
                              <a:gd name="connsiteX651" fmla="*/ 118348 w 175498"/>
                              <a:gd name="connsiteY651" fmla="*/ 20003 h 181398"/>
                              <a:gd name="connsiteX652" fmla="*/ 118348 w 175498"/>
                              <a:gd name="connsiteY652" fmla="*/ 20003 h 181398"/>
                              <a:gd name="connsiteX653" fmla="*/ 120253 w 175498"/>
                              <a:gd name="connsiteY653" fmla="*/ 120015 h 181398"/>
                              <a:gd name="connsiteX654" fmla="*/ 120253 w 175498"/>
                              <a:gd name="connsiteY654" fmla="*/ 120015 h 181398"/>
                              <a:gd name="connsiteX655" fmla="*/ 120253 w 175498"/>
                              <a:gd name="connsiteY655" fmla="*/ 120015 h 181398"/>
                              <a:gd name="connsiteX656" fmla="*/ 120253 w 175498"/>
                              <a:gd name="connsiteY656" fmla="*/ 120015 h 181398"/>
                              <a:gd name="connsiteX657" fmla="*/ 120253 w 175498"/>
                              <a:gd name="connsiteY657" fmla="*/ 120015 h 181398"/>
                              <a:gd name="connsiteX658" fmla="*/ 120253 w 175498"/>
                              <a:gd name="connsiteY658" fmla="*/ 66675 h 181398"/>
                              <a:gd name="connsiteX659" fmla="*/ 120253 w 175498"/>
                              <a:gd name="connsiteY659" fmla="*/ 66675 h 181398"/>
                              <a:gd name="connsiteX660" fmla="*/ 120253 w 175498"/>
                              <a:gd name="connsiteY660" fmla="*/ 66675 h 181398"/>
                              <a:gd name="connsiteX661" fmla="*/ 120253 w 175498"/>
                              <a:gd name="connsiteY661" fmla="*/ 66675 h 181398"/>
                              <a:gd name="connsiteX662" fmla="*/ 120253 w 175498"/>
                              <a:gd name="connsiteY662" fmla="*/ 66675 h 181398"/>
                              <a:gd name="connsiteX663" fmla="*/ 121206 w 175498"/>
                              <a:gd name="connsiteY663" fmla="*/ 93345 h 181398"/>
                              <a:gd name="connsiteX664" fmla="*/ 123111 w 175498"/>
                              <a:gd name="connsiteY664" fmla="*/ 92393 h 181398"/>
                              <a:gd name="connsiteX665" fmla="*/ 123111 w 175498"/>
                              <a:gd name="connsiteY665" fmla="*/ 92393 h 181398"/>
                              <a:gd name="connsiteX666" fmla="*/ 128826 w 175498"/>
                              <a:gd name="connsiteY666" fmla="*/ 98108 h 181398"/>
                              <a:gd name="connsiteX667" fmla="*/ 131683 w 175498"/>
                              <a:gd name="connsiteY667" fmla="*/ 96203 h 181398"/>
                              <a:gd name="connsiteX668" fmla="*/ 130731 w 175498"/>
                              <a:gd name="connsiteY668" fmla="*/ 94298 h 181398"/>
                              <a:gd name="connsiteX669" fmla="*/ 127873 w 175498"/>
                              <a:gd name="connsiteY669" fmla="*/ 91440 h 181398"/>
                              <a:gd name="connsiteX670" fmla="*/ 126921 w 175498"/>
                              <a:gd name="connsiteY670" fmla="*/ 91440 h 181398"/>
                              <a:gd name="connsiteX671" fmla="*/ 125968 w 175498"/>
                              <a:gd name="connsiteY671" fmla="*/ 87630 h 181398"/>
                              <a:gd name="connsiteX672" fmla="*/ 124063 w 175498"/>
                              <a:gd name="connsiteY672" fmla="*/ 91440 h 181398"/>
                              <a:gd name="connsiteX673" fmla="*/ 122158 w 175498"/>
                              <a:gd name="connsiteY673" fmla="*/ 93345 h 181398"/>
                              <a:gd name="connsiteX674" fmla="*/ 121206 w 175498"/>
                              <a:gd name="connsiteY674" fmla="*/ 93345 h 181398"/>
                              <a:gd name="connsiteX675" fmla="*/ 121206 w 175498"/>
                              <a:gd name="connsiteY675" fmla="*/ 139065 h 181398"/>
                              <a:gd name="connsiteX676" fmla="*/ 121206 w 175498"/>
                              <a:gd name="connsiteY676" fmla="*/ 139065 h 181398"/>
                              <a:gd name="connsiteX677" fmla="*/ 121206 w 175498"/>
                              <a:gd name="connsiteY677" fmla="*/ 139065 h 181398"/>
                              <a:gd name="connsiteX678" fmla="*/ 121206 w 175498"/>
                              <a:gd name="connsiteY678" fmla="*/ 139065 h 181398"/>
                              <a:gd name="connsiteX679" fmla="*/ 121206 w 175498"/>
                              <a:gd name="connsiteY679" fmla="*/ 139065 h 181398"/>
                              <a:gd name="connsiteX680" fmla="*/ 121206 w 175498"/>
                              <a:gd name="connsiteY680" fmla="*/ 46673 h 181398"/>
                              <a:gd name="connsiteX681" fmla="*/ 124063 w 175498"/>
                              <a:gd name="connsiteY681" fmla="*/ 47625 h 181398"/>
                              <a:gd name="connsiteX682" fmla="*/ 122158 w 175498"/>
                              <a:gd name="connsiteY682" fmla="*/ 51435 h 181398"/>
                              <a:gd name="connsiteX683" fmla="*/ 123111 w 175498"/>
                              <a:gd name="connsiteY683" fmla="*/ 53340 h 181398"/>
                              <a:gd name="connsiteX684" fmla="*/ 124063 w 175498"/>
                              <a:gd name="connsiteY684" fmla="*/ 52388 h 181398"/>
                              <a:gd name="connsiteX685" fmla="*/ 127873 w 175498"/>
                              <a:gd name="connsiteY685" fmla="*/ 49530 h 181398"/>
                              <a:gd name="connsiteX686" fmla="*/ 133588 w 175498"/>
                              <a:gd name="connsiteY686" fmla="*/ 50483 h 181398"/>
                              <a:gd name="connsiteX687" fmla="*/ 134541 w 175498"/>
                              <a:gd name="connsiteY687" fmla="*/ 49530 h 181398"/>
                              <a:gd name="connsiteX688" fmla="*/ 135493 w 175498"/>
                              <a:gd name="connsiteY688" fmla="*/ 48578 h 181398"/>
                              <a:gd name="connsiteX689" fmla="*/ 135493 w 175498"/>
                              <a:gd name="connsiteY689" fmla="*/ 50483 h 181398"/>
                              <a:gd name="connsiteX690" fmla="*/ 136446 w 175498"/>
                              <a:gd name="connsiteY690" fmla="*/ 55245 h 181398"/>
                              <a:gd name="connsiteX691" fmla="*/ 139303 w 175498"/>
                              <a:gd name="connsiteY691" fmla="*/ 56198 h 181398"/>
                              <a:gd name="connsiteX692" fmla="*/ 141208 w 175498"/>
                              <a:gd name="connsiteY692" fmla="*/ 51435 h 181398"/>
                              <a:gd name="connsiteX693" fmla="*/ 139303 w 175498"/>
                              <a:gd name="connsiteY693" fmla="*/ 51435 h 181398"/>
                              <a:gd name="connsiteX694" fmla="*/ 137398 w 175498"/>
                              <a:gd name="connsiteY694" fmla="*/ 52388 h 181398"/>
                              <a:gd name="connsiteX695" fmla="*/ 136446 w 175498"/>
                              <a:gd name="connsiteY695" fmla="*/ 53340 h 181398"/>
                              <a:gd name="connsiteX696" fmla="*/ 136446 w 175498"/>
                              <a:gd name="connsiteY696" fmla="*/ 51435 h 181398"/>
                              <a:gd name="connsiteX697" fmla="*/ 137398 w 175498"/>
                              <a:gd name="connsiteY697" fmla="*/ 50483 h 181398"/>
                              <a:gd name="connsiteX698" fmla="*/ 135493 w 175498"/>
                              <a:gd name="connsiteY698" fmla="*/ 44768 h 181398"/>
                              <a:gd name="connsiteX699" fmla="*/ 134541 w 175498"/>
                              <a:gd name="connsiteY699" fmla="*/ 42863 h 181398"/>
                              <a:gd name="connsiteX700" fmla="*/ 136446 w 175498"/>
                              <a:gd name="connsiteY700" fmla="*/ 41910 h 181398"/>
                              <a:gd name="connsiteX701" fmla="*/ 138351 w 175498"/>
                              <a:gd name="connsiteY701" fmla="*/ 42863 h 181398"/>
                              <a:gd name="connsiteX702" fmla="*/ 144066 w 175498"/>
                              <a:gd name="connsiteY702" fmla="*/ 42863 h 181398"/>
                              <a:gd name="connsiteX703" fmla="*/ 142161 w 175498"/>
                              <a:gd name="connsiteY703" fmla="*/ 47625 h 181398"/>
                              <a:gd name="connsiteX704" fmla="*/ 146923 w 175498"/>
                              <a:gd name="connsiteY704" fmla="*/ 48578 h 181398"/>
                              <a:gd name="connsiteX705" fmla="*/ 147876 w 175498"/>
                              <a:gd name="connsiteY705" fmla="*/ 49530 h 181398"/>
                              <a:gd name="connsiteX706" fmla="*/ 150733 w 175498"/>
                              <a:gd name="connsiteY706" fmla="*/ 50483 h 181398"/>
                              <a:gd name="connsiteX707" fmla="*/ 150733 w 175498"/>
                              <a:gd name="connsiteY707" fmla="*/ 49530 h 181398"/>
                              <a:gd name="connsiteX708" fmla="*/ 147876 w 175498"/>
                              <a:gd name="connsiteY708" fmla="*/ 47625 h 181398"/>
                              <a:gd name="connsiteX709" fmla="*/ 146923 w 175498"/>
                              <a:gd name="connsiteY709" fmla="*/ 47625 h 181398"/>
                              <a:gd name="connsiteX710" fmla="*/ 143113 w 175498"/>
                              <a:gd name="connsiteY710" fmla="*/ 41910 h 181398"/>
                              <a:gd name="connsiteX711" fmla="*/ 133588 w 175498"/>
                              <a:gd name="connsiteY711" fmla="*/ 38100 h 181398"/>
                              <a:gd name="connsiteX712" fmla="*/ 130731 w 175498"/>
                              <a:gd name="connsiteY712" fmla="*/ 37148 h 181398"/>
                              <a:gd name="connsiteX713" fmla="*/ 129778 w 175498"/>
                              <a:gd name="connsiteY713" fmla="*/ 36195 h 181398"/>
                              <a:gd name="connsiteX714" fmla="*/ 129778 w 175498"/>
                              <a:gd name="connsiteY714" fmla="*/ 37148 h 181398"/>
                              <a:gd name="connsiteX715" fmla="*/ 131683 w 175498"/>
                              <a:gd name="connsiteY715" fmla="*/ 38100 h 181398"/>
                              <a:gd name="connsiteX716" fmla="*/ 131683 w 175498"/>
                              <a:gd name="connsiteY716" fmla="*/ 43815 h 181398"/>
                              <a:gd name="connsiteX717" fmla="*/ 128826 w 175498"/>
                              <a:gd name="connsiteY717" fmla="*/ 46673 h 181398"/>
                              <a:gd name="connsiteX718" fmla="*/ 125968 w 175498"/>
                              <a:gd name="connsiteY718" fmla="*/ 45720 h 181398"/>
                              <a:gd name="connsiteX719" fmla="*/ 122158 w 175498"/>
                              <a:gd name="connsiteY719" fmla="*/ 45720 h 181398"/>
                              <a:gd name="connsiteX720" fmla="*/ 121206 w 175498"/>
                              <a:gd name="connsiteY720" fmla="*/ 46673 h 181398"/>
                              <a:gd name="connsiteX721" fmla="*/ 121206 w 175498"/>
                              <a:gd name="connsiteY721" fmla="*/ 46673 h 181398"/>
                              <a:gd name="connsiteX722" fmla="*/ 123111 w 175498"/>
                              <a:gd name="connsiteY722" fmla="*/ 31433 h 181398"/>
                              <a:gd name="connsiteX723" fmla="*/ 125968 w 175498"/>
                              <a:gd name="connsiteY723" fmla="*/ 35243 h 181398"/>
                              <a:gd name="connsiteX724" fmla="*/ 127873 w 175498"/>
                              <a:gd name="connsiteY724" fmla="*/ 35243 h 181398"/>
                              <a:gd name="connsiteX725" fmla="*/ 126921 w 175498"/>
                              <a:gd name="connsiteY725" fmla="*/ 33338 h 181398"/>
                              <a:gd name="connsiteX726" fmla="*/ 126921 w 175498"/>
                              <a:gd name="connsiteY726" fmla="*/ 30480 h 181398"/>
                              <a:gd name="connsiteX727" fmla="*/ 125968 w 175498"/>
                              <a:gd name="connsiteY727" fmla="*/ 30480 h 181398"/>
                              <a:gd name="connsiteX728" fmla="*/ 126921 w 175498"/>
                              <a:gd name="connsiteY728" fmla="*/ 32385 h 181398"/>
                              <a:gd name="connsiteX729" fmla="*/ 126921 w 175498"/>
                              <a:gd name="connsiteY729" fmla="*/ 33338 h 181398"/>
                              <a:gd name="connsiteX730" fmla="*/ 123111 w 175498"/>
                              <a:gd name="connsiteY730" fmla="*/ 31433 h 181398"/>
                              <a:gd name="connsiteX731" fmla="*/ 122158 w 175498"/>
                              <a:gd name="connsiteY731" fmla="*/ 29528 h 181398"/>
                              <a:gd name="connsiteX732" fmla="*/ 122158 w 175498"/>
                              <a:gd name="connsiteY732" fmla="*/ 29528 h 181398"/>
                              <a:gd name="connsiteX733" fmla="*/ 123111 w 175498"/>
                              <a:gd name="connsiteY733" fmla="*/ 31433 h 181398"/>
                              <a:gd name="connsiteX734" fmla="*/ 126921 w 175498"/>
                              <a:gd name="connsiteY734" fmla="*/ 65723 h 181398"/>
                              <a:gd name="connsiteX735" fmla="*/ 132636 w 175498"/>
                              <a:gd name="connsiteY735" fmla="*/ 70485 h 181398"/>
                              <a:gd name="connsiteX736" fmla="*/ 130731 w 175498"/>
                              <a:gd name="connsiteY736" fmla="*/ 71438 h 181398"/>
                              <a:gd name="connsiteX737" fmla="*/ 130731 w 175498"/>
                              <a:gd name="connsiteY737" fmla="*/ 71438 h 181398"/>
                              <a:gd name="connsiteX738" fmla="*/ 131683 w 175498"/>
                              <a:gd name="connsiteY738" fmla="*/ 69533 h 181398"/>
                              <a:gd name="connsiteX739" fmla="*/ 129778 w 175498"/>
                              <a:gd name="connsiteY739" fmla="*/ 64770 h 181398"/>
                              <a:gd name="connsiteX740" fmla="*/ 131683 w 175498"/>
                              <a:gd name="connsiteY740" fmla="*/ 59055 h 181398"/>
                              <a:gd name="connsiteX741" fmla="*/ 130731 w 175498"/>
                              <a:gd name="connsiteY741" fmla="*/ 56198 h 181398"/>
                              <a:gd name="connsiteX742" fmla="*/ 127873 w 175498"/>
                              <a:gd name="connsiteY742" fmla="*/ 54293 h 181398"/>
                              <a:gd name="connsiteX743" fmla="*/ 128826 w 175498"/>
                              <a:gd name="connsiteY743" fmla="*/ 58103 h 181398"/>
                              <a:gd name="connsiteX744" fmla="*/ 128826 w 175498"/>
                              <a:gd name="connsiteY744" fmla="*/ 60008 h 181398"/>
                              <a:gd name="connsiteX745" fmla="*/ 130731 w 175498"/>
                              <a:gd name="connsiteY745" fmla="*/ 63818 h 181398"/>
                              <a:gd name="connsiteX746" fmla="*/ 128826 w 175498"/>
                              <a:gd name="connsiteY746" fmla="*/ 60008 h 181398"/>
                              <a:gd name="connsiteX747" fmla="*/ 123111 w 175498"/>
                              <a:gd name="connsiteY747" fmla="*/ 58103 h 181398"/>
                              <a:gd name="connsiteX748" fmla="*/ 123111 w 175498"/>
                              <a:gd name="connsiteY748" fmla="*/ 58103 h 181398"/>
                              <a:gd name="connsiteX749" fmla="*/ 123111 w 175498"/>
                              <a:gd name="connsiteY749" fmla="*/ 61913 h 181398"/>
                              <a:gd name="connsiteX750" fmla="*/ 126921 w 175498"/>
                              <a:gd name="connsiteY750" fmla="*/ 65723 h 181398"/>
                              <a:gd name="connsiteX751" fmla="*/ 133588 w 175498"/>
                              <a:gd name="connsiteY751" fmla="*/ 155258 h 181398"/>
                              <a:gd name="connsiteX752" fmla="*/ 132636 w 175498"/>
                              <a:gd name="connsiteY752" fmla="*/ 154305 h 181398"/>
                              <a:gd name="connsiteX753" fmla="*/ 126921 w 175498"/>
                              <a:gd name="connsiteY753" fmla="*/ 150495 h 181398"/>
                              <a:gd name="connsiteX754" fmla="*/ 124063 w 175498"/>
                              <a:gd name="connsiteY754" fmla="*/ 148590 h 181398"/>
                              <a:gd name="connsiteX755" fmla="*/ 122158 w 175498"/>
                              <a:gd name="connsiteY755" fmla="*/ 149543 h 181398"/>
                              <a:gd name="connsiteX756" fmla="*/ 123111 w 175498"/>
                              <a:gd name="connsiteY756" fmla="*/ 150495 h 181398"/>
                              <a:gd name="connsiteX757" fmla="*/ 126921 w 175498"/>
                              <a:gd name="connsiteY757" fmla="*/ 150495 h 181398"/>
                              <a:gd name="connsiteX758" fmla="*/ 133588 w 175498"/>
                              <a:gd name="connsiteY758" fmla="*/ 155258 h 181398"/>
                              <a:gd name="connsiteX759" fmla="*/ 133588 w 175498"/>
                              <a:gd name="connsiteY759" fmla="*/ 155258 h 181398"/>
                              <a:gd name="connsiteX760" fmla="*/ 123111 w 175498"/>
                              <a:gd name="connsiteY760" fmla="*/ 105728 h 181398"/>
                              <a:gd name="connsiteX761" fmla="*/ 123111 w 175498"/>
                              <a:gd name="connsiteY761" fmla="*/ 105728 h 181398"/>
                              <a:gd name="connsiteX762" fmla="*/ 123111 w 175498"/>
                              <a:gd name="connsiteY762" fmla="*/ 103823 h 181398"/>
                              <a:gd name="connsiteX763" fmla="*/ 123111 w 175498"/>
                              <a:gd name="connsiteY763" fmla="*/ 105728 h 181398"/>
                              <a:gd name="connsiteX764" fmla="*/ 123111 w 175498"/>
                              <a:gd name="connsiteY764" fmla="*/ 105728 h 181398"/>
                              <a:gd name="connsiteX765" fmla="*/ 124063 w 175498"/>
                              <a:gd name="connsiteY765" fmla="*/ 66675 h 181398"/>
                              <a:gd name="connsiteX766" fmla="*/ 122158 w 175498"/>
                              <a:gd name="connsiteY766" fmla="*/ 68580 h 181398"/>
                              <a:gd name="connsiteX767" fmla="*/ 123111 w 175498"/>
                              <a:gd name="connsiteY767" fmla="*/ 69533 h 181398"/>
                              <a:gd name="connsiteX768" fmla="*/ 124063 w 175498"/>
                              <a:gd name="connsiteY768" fmla="*/ 67628 h 181398"/>
                              <a:gd name="connsiteX769" fmla="*/ 124063 w 175498"/>
                              <a:gd name="connsiteY769" fmla="*/ 66675 h 181398"/>
                              <a:gd name="connsiteX770" fmla="*/ 125016 w 175498"/>
                              <a:gd name="connsiteY770" fmla="*/ 90488 h 181398"/>
                              <a:gd name="connsiteX771" fmla="*/ 122158 w 175498"/>
                              <a:gd name="connsiteY771" fmla="*/ 92393 h 181398"/>
                              <a:gd name="connsiteX772" fmla="*/ 125016 w 175498"/>
                              <a:gd name="connsiteY772" fmla="*/ 90488 h 181398"/>
                              <a:gd name="connsiteX773" fmla="*/ 126921 w 175498"/>
                              <a:gd name="connsiteY773" fmla="*/ 116205 h 181398"/>
                              <a:gd name="connsiteX774" fmla="*/ 125016 w 175498"/>
                              <a:gd name="connsiteY774" fmla="*/ 115253 h 181398"/>
                              <a:gd name="connsiteX775" fmla="*/ 123111 w 175498"/>
                              <a:gd name="connsiteY775" fmla="*/ 118110 h 181398"/>
                              <a:gd name="connsiteX776" fmla="*/ 124063 w 175498"/>
                              <a:gd name="connsiteY776" fmla="*/ 119063 h 181398"/>
                              <a:gd name="connsiteX777" fmla="*/ 126921 w 175498"/>
                              <a:gd name="connsiteY777" fmla="*/ 116205 h 181398"/>
                              <a:gd name="connsiteX778" fmla="*/ 125016 w 175498"/>
                              <a:gd name="connsiteY778" fmla="*/ 58103 h 181398"/>
                              <a:gd name="connsiteX779" fmla="*/ 125016 w 175498"/>
                              <a:gd name="connsiteY779" fmla="*/ 58103 h 181398"/>
                              <a:gd name="connsiteX780" fmla="*/ 123111 w 175498"/>
                              <a:gd name="connsiteY780" fmla="*/ 59055 h 181398"/>
                              <a:gd name="connsiteX781" fmla="*/ 125016 w 175498"/>
                              <a:gd name="connsiteY781" fmla="*/ 58103 h 181398"/>
                              <a:gd name="connsiteX782" fmla="*/ 125016 w 175498"/>
                              <a:gd name="connsiteY782" fmla="*/ 144780 h 181398"/>
                              <a:gd name="connsiteX783" fmla="*/ 125016 w 175498"/>
                              <a:gd name="connsiteY783" fmla="*/ 144780 h 181398"/>
                              <a:gd name="connsiteX784" fmla="*/ 126921 w 175498"/>
                              <a:gd name="connsiteY784" fmla="*/ 144780 h 181398"/>
                              <a:gd name="connsiteX785" fmla="*/ 125016 w 175498"/>
                              <a:gd name="connsiteY785" fmla="*/ 144780 h 181398"/>
                              <a:gd name="connsiteX786" fmla="*/ 125016 w 175498"/>
                              <a:gd name="connsiteY786" fmla="*/ 144780 h 181398"/>
                              <a:gd name="connsiteX787" fmla="*/ 125016 w 175498"/>
                              <a:gd name="connsiteY787" fmla="*/ 76200 h 181398"/>
                              <a:gd name="connsiteX788" fmla="*/ 126921 w 175498"/>
                              <a:gd name="connsiteY788" fmla="*/ 77153 h 181398"/>
                              <a:gd name="connsiteX789" fmla="*/ 128826 w 175498"/>
                              <a:gd name="connsiteY789" fmla="*/ 76200 h 181398"/>
                              <a:gd name="connsiteX790" fmla="*/ 127873 w 175498"/>
                              <a:gd name="connsiteY790" fmla="*/ 75248 h 181398"/>
                              <a:gd name="connsiteX791" fmla="*/ 125016 w 175498"/>
                              <a:gd name="connsiteY791" fmla="*/ 76200 h 181398"/>
                              <a:gd name="connsiteX792" fmla="*/ 126921 w 175498"/>
                              <a:gd name="connsiteY792" fmla="*/ 41910 h 181398"/>
                              <a:gd name="connsiteX793" fmla="*/ 125968 w 175498"/>
                              <a:gd name="connsiteY793" fmla="*/ 42863 h 181398"/>
                              <a:gd name="connsiteX794" fmla="*/ 125968 w 175498"/>
                              <a:gd name="connsiteY794" fmla="*/ 43815 h 181398"/>
                              <a:gd name="connsiteX795" fmla="*/ 126921 w 175498"/>
                              <a:gd name="connsiteY795" fmla="*/ 41910 h 181398"/>
                              <a:gd name="connsiteX796" fmla="*/ 126921 w 175498"/>
                              <a:gd name="connsiteY796" fmla="*/ 41910 h 181398"/>
                              <a:gd name="connsiteX797" fmla="*/ 126921 w 175498"/>
                              <a:gd name="connsiteY797" fmla="*/ 41910 h 181398"/>
                              <a:gd name="connsiteX798" fmla="*/ 130731 w 175498"/>
                              <a:gd name="connsiteY798" fmla="*/ 158115 h 181398"/>
                              <a:gd name="connsiteX799" fmla="*/ 130731 w 175498"/>
                              <a:gd name="connsiteY799" fmla="*/ 157163 h 181398"/>
                              <a:gd name="connsiteX800" fmla="*/ 128826 w 175498"/>
                              <a:gd name="connsiteY800" fmla="*/ 158115 h 181398"/>
                              <a:gd name="connsiteX801" fmla="*/ 126921 w 175498"/>
                              <a:gd name="connsiteY801" fmla="*/ 159068 h 181398"/>
                              <a:gd name="connsiteX802" fmla="*/ 125968 w 175498"/>
                              <a:gd name="connsiteY802" fmla="*/ 162878 h 181398"/>
                              <a:gd name="connsiteX803" fmla="*/ 126921 w 175498"/>
                              <a:gd name="connsiteY803" fmla="*/ 163830 h 181398"/>
                              <a:gd name="connsiteX804" fmla="*/ 129778 w 175498"/>
                              <a:gd name="connsiteY804" fmla="*/ 161925 h 181398"/>
                              <a:gd name="connsiteX805" fmla="*/ 130731 w 175498"/>
                              <a:gd name="connsiteY805" fmla="*/ 158115 h 181398"/>
                              <a:gd name="connsiteX806" fmla="*/ 126921 w 175498"/>
                              <a:gd name="connsiteY806" fmla="*/ 133350 h 181398"/>
                              <a:gd name="connsiteX807" fmla="*/ 126921 w 175498"/>
                              <a:gd name="connsiteY807" fmla="*/ 133350 h 181398"/>
                              <a:gd name="connsiteX808" fmla="*/ 125968 w 175498"/>
                              <a:gd name="connsiteY808" fmla="*/ 130493 h 181398"/>
                              <a:gd name="connsiteX809" fmla="*/ 125016 w 175498"/>
                              <a:gd name="connsiteY809" fmla="*/ 131445 h 181398"/>
                              <a:gd name="connsiteX810" fmla="*/ 126921 w 175498"/>
                              <a:gd name="connsiteY810" fmla="*/ 133350 h 181398"/>
                              <a:gd name="connsiteX811" fmla="*/ 125968 w 175498"/>
                              <a:gd name="connsiteY811" fmla="*/ 53340 h 181398"/>
                              <a:gd name="connsiteX812" fmla="*/ 125968 w 175498"/>
                              <a:gd name="connsiteY812" fmla="*/ 53340 h 181398"/>
                              <a:gd name="connsiteX813" fmla="*/ 125968 w 175498"/>
                              <a:gd name="connsiteY813" fmla="*/ 53340 h 181398"/>
                              <a:gd name="connsiteX814" fmla="*/ 125968 w 175498"/>
                              <a:gd name="connsiteY814" fmla="*/ 53340 h 181398"/>
                              <a:gd name="connsiteX815" fmla="*/ 125968 w 175498"/>
                              <a:gd name="connsiteY815" fmla="*/ 53340 h 181398"/>
                              <a:gd name="connsiteX816" fmla="*/ 125968 w 175498"/>
                              <a:gd name="connsiteY816" fmla="*/ 120968 h 181398"/>
                              <a:gd name="connsiteX817" fmla="*/ 126921 w 175498"/>
                              <a:gd name="connsiteY817" fmla="*/ 121920 h 181398"/>
                              <a:gd name="connsiteX818" fmla="*/ 137398 w 175498"/>
                              <a:gd name="connsiteY818" fmla="*/ 118110 h 181398"/>
                              <a:gd name="connsiteX819" fmla="*/ 139303 w 175498"/>
                              <a:gd name="connsiteY819" fmla="*/ 117158 h 181398"/>
                              <a:gd name="connsiteX820" fmla="*/ 140256 w 175498"/>
                              <a:gd name="connsiteY820" fmla="*/ 118110 h 181398"/>
                              <a:gd name="connsiteX821" fmla="*/ 142161 w 175498"/>
                              <a:gd name="connsiteY821" fmla="*/ 119063 h 181398"/>
                              <a:gd name="connsiteX822" fmla="*/ 143113 w 175498"/>
                              <a:gd name="connsiteY822" fmla="*/ 118110 h 181398"/>
                              <a:gd name="connsiteX823" fmla="*/ 141208 w 175498"/>
                              <a:gd name="connsiteY823" fmla="*/ 117158 h 181398"/>
                              <a:gd name="connsiteX824" fmla="*/ 139303 w 175498"/>
                              <a:gd name="connsiteY824" fmla="*/ 117158 h 181398"/>
                              <a:gd name="connsiteX825" fmla="*/ 137398 w 175498"/>
                              <a:gd name="connsiteY825" fmla="*/ 111443 h 181398"/>
                              <a:gd name="connsiteX826" fmla="*/ 130731 w 175498"/>
                              <a:gd name="connsiteY826" fmla="*/ 117158 h 181398"/>
                              <a:gd name="connsiteX827" fmla="*/ 129778 w 175498"/>
                              <a:gd name="connsiteY827" fmla="*/ 118110 h 181398"/>
                              <a:gd name="connsiteX828" fmla="*/ 126921 w 175498"/>
                              <a:gd name="connsiteY828" fmla="*/ 119063 h 181398"/>
                              <a:gd name="connsiteX829" fmla="*/ 125968 w 175498"/>
                              <a:gd name="connsiteY829" fmla="*/ 120968 h 181398"/>
                              <a:gd name="connsiteX830" fmla="*/ 127873 w 175498"/>
                              <a:gd name="connsiteY830" fmla="*/ 39053 h 181398"/>
                              <a:gd name="connsiteX831" fmla="*/ 127873 w 175498"/>
                              <a:gd name="connsiteY831" fmla="*/ 39053 h 181398"/>
                              <a:gd name="connsiteX832" fmla="*/ 126921 w 175498"/>
                              <a:gd name="connsiteY832" fmla="*/ 40958 h 181398"/>
                              <a:gd name="connsiteX833" fmla="*/ 127873 w 175498"/>
                              <a:gd name="connsiteY833" fmla="*/ 41910 h 181398"/>
                              <a:gd name="connsiteX834" fmla="*/ 128826 w 175498"/>
                              <a:gd name="connsiteY834" fmla="*/ 40958 h 181398"/>
                              <a:gd name="connsiteX835" fmla="*/ 127873 w 175498"/>
                              <a:gd name="connsiteY835" fmla="*/ 39053 h 181398"/>
                              <a:gd name="connsiteX836" fmla="*/ 126921 w 175498"/>
                              <a:gd name="connsiteY836" fmla="*/ 82868 h 181398"/>
                              <a:gd name="connsiteX837" fmla="*/ 128826 w 175498"/>
                              <a:gd name="connsiteY837" fmla="*/ 85725 h 181398"/>
                              <a:gd name="connsiteX838" fmla="*/ 131683 w 175498"/>
                              <a:gd name="connsiteY838" fmla="*/ 84773 h 181398"/>
                              <a:gd name="connsiteX839" fmla="*/ 129778 w 175498"/>
                              <a:gd name="connsiteY839" fmla="*/ 80963 h 181398"/>
                              <a:gd name="connsiteX840" fmla="*/ 126921 w 175498"/>
                              <a:gd name="connsiteY840" fmla="*/ 82868 h 181398"/>
                              <a:gd name="connsiteX841" fmla="*/ 127873 w 175498"/>
                              <a:gd name="connsiteY841" fmla="*/ 103823 h 181398"/>
                              <a:gd name="connsiteX842" fmla="*/ 130731 w 175498"/>
                              <a:gd name="connsiteY842" fmla="*/ 106680 h 181398"/>
                              <a:gd name="connsiteX843" fmla="*/ 129778 w 175498"/>
                              <a:gd name="connsiteY843" fmla="*/ 103823 h 181398"/>
                              <a:gd name="connsiteX844" fmla="*/ 129778 w 175498"/>
                              <a:gd name="connsiteY844" fmla="*/ 101918 h 181398"/>
                              <a:gd name="connsiteX845" fmla="*/ 127873 w 175498"/>
                              <a:gd name="connsiteY845" fmla="*/ 98108 h 181398"/>
                              <a:gd name="connsiteX846" fmla="*/ 127873 w 175498"/>
                              <a:gd name="connsiteY846" fmla="*/ 103823 h 181398"/>
                              <a:gd name="connsiteX847" fmla="*/ 134541 w 175498"/>
                              <a:gd name="connsiteY847" fmla="*/ 111443 h 181398"/>
                              <a:gd name="connsiteX848" fmla="*/ 135493 w 175498"/>
                              <a:gd name="connsiteY848" fmla="*/ 113348 h 181398"/>
                              <a:gd name="connsiteX849" fmla="*/ 137398 w 175498"/>
                              <a:gd name="connsiteY849" fmla="*/ 112395 h 181398"/>
                              <a:gd name="connsiteX850" fmla="*/ 137398 w 175498"/>
                              <a:gd name="connsiteY850" fmla="*/ 112395 h 181398"/>
                              <a:gd name="connsiteX851" fmla="*/ 134541 w 175498"/>
                              <a:gd name="connsiteY851" fmla="*/ 111443 h 181398"/>
                              <a:gd name="connsiteX852" fmla="*/ 136446 w 175498"/>
                              <a:gd name="connsiteY852" fmla="*/ 107633 h 181398"/>
                              <a:gd name="connsiteX853" fmla="*/ 135493 w 175498"/>
                              <a:gd name="connsiteY853" fmla="*/ 105728 h 181398"/>
                              <a:gd name="connsiteX854" fmla="*/ 134541 w 175498"/>
                              <a:gd name="connsiteY854" fmla="*/ 105728 h 181398"/>
                              <a:gd name="connsiteX855" fmla="*/ 128826 w 175498"/>
                              <a:gd name="connsiteY855" fmla="*/ 108585 h 181398"/>
                              <a:gd name="connsiteX856" fmla="*/ 126921 w 175498"/>
                              <a:gd name="connsiteY856" fmla="*/ 109538 h 181398"/>
                              <a:gd name="connsiteX857" fmla="*/ 127873 w 175498"/>
                              <a:gd name="connsiteY857" fmla="*/ 110490 h 181398"/>
                              <a:gd name="connsiteX858" fmla="*/ 134541 w 175498"/>
                              <a:gd name="connsiteY858" fmla="*/ 111443 h 181398"/>
                              <a:gd name="connsiteX859" fmla="*/ 126921 w 175498"/>
                              <a:gd name="connsiteY859" fmla="*/ 50483 h 181398"/>
                              <a:gd name="connsiteX860" fmla="*/ 129778 w 175498"/>
                              <a:gd name="connsiteY860" fmla="*/ 48578 h 181398"/>
                              <a:gd name="connsiteX861" fmla="*/ 126921 w 175498"/>
                              <a:gd name="connsiteY861" fmla="*/ 50483 h 181398"/>
                              <a:gd name="connsiteX862" fmla="*/ 127873 w 175498"/>
                              <a:gd name="connsiteY862" fmla="*/ 141923 h 181398"/>
                              <a:gd name="connsiteX863" fmla="*/ 127873 w 175498"/>
                              <a:gd name="connsiteY863" fmla="*/ 141923 h 181398"/>
                              <a:gd name="connsiteX864" fmla="*/ 127873 w 175498"/>
                              <a:gd name="connsiteY864" fmla="*/ 140018 h 181398"/>
                              <a:gd name="connsiteX865" fmla="*/ 127873 w 175498"/>
                              <a:gd name="connsiteY865" fmla="*/ 141923 h 181398"/>
                              <a:gd name="connsiteX866" fmla="*/ 127873 w 175498"/>
                              <a:gd name="connsiteY866" fmla="*/ 136208 h 181398"/>
                              <a:gd name="connsiteX867" fmla="*/ 127873 w 175498"/>
                              <a:gd name="connsiteY867" fmla="*/ 136208 h 181398"/>
                              <a:gd name="connsiteX868" fmla="*/ 127873 w 175498"/>
                              <a:gd name="connsiteY868" fmla="*/ 139065 h 181398"/>
                              <a:gd name="connsiteX869" fmla="*/ 127873 w 175498"/>
                              <a:gd name="connsiteY869" fmla="*/ 136208 h 181398"/>
                              <a:gd name="connsiteX870" fmla="*/ 129778 w 175498"/>
                              <a:gd name="connsiteY870" fmla="*/ 165735 h 181398"/>
                              <a:gd name="connsiteX871" fmla="*/ 129778 w 175498"/>
                              <a:gd name="connsiteY871" fmla="*/ 165735 h 181398"/>
                              <a:gd name="connsiteX872" fmla="*/ 128826 w 175498"/>
                              <a:gd name="connsiteY872" fmla="*/ 165735 h 181398"/>
                              <a:gd name="connsiteX873" fmla="*/ 129778 w 175498"/>
                              <a:gd name="connsiteY873" fmla="*/ 165735 h 181398"/>
                              <a:gd name="connsiteX874" fmla="*/ 129778 w 175498"/>
                              <a:gd name="connsiteY874" fmla="*/ 165735 h 181398"/>
                              <a:gd name="connsiteX875" fmla="*/ 131683 w 175498"/>
                              <a:gd name="connsiteY875" fmla="*/ 125730 h 181398"/>
                              <a:gd name="connsiteX876" fmla="*/ 131683 w 175498"/>
                              <a:gd name="connsiteY876" fmla="*/ 125730 h 181398"/>
                              <a:gd name="connsiteX877" fmla="*/ 131683 w 175498"/>
                              <a:gd name="connsiteY877" fmla="*/ 126683 h 181398"/>
                              <a:gd name="connsiteX878" fmla="*/ 131683 w 175498"/>
                              <a:gd name="connsiteY878" fmla="*/ 127635 h 181398"/>
                              <a:gd name="connsiteX879" fmla="*/ 132636 w 175498"/>
                              <a:gd name="connsiteY879" fmla="*/ 126683 h 181398"/>
                              <a:gd name="connsiteX880" fmla="*/ 132636 w 175498"/>
                              <a:gd name="connsiteY880" fmla="*/ 124778 h 181398"/>
                              <a:gd name="connsiteX881" fmla="*/ 133588 w 175498"/>
                              <a:gd name="connsiteY881" fmla="*/ 122873 h 181398"/>
                              <a:gd name="connsiteX882" fmla="*/ 132636 w 175498"/>
                              <a:gd name="connsiteY882" fmla="*/ 122873 h 181398"/>
                              <a:gd name="connsiteX883" fmla="*/ 132636 w 175498"/>
                              <a:gd name="connsiteY883" fmla="*/ 124778 h 181398"/>
                              <a:gd name="connsiteX884" fmla="*/ 131683 w 175498"/>
                              <a:gd name="connsiteY884" fmla="*/ 124778 h 181398"/>
                              <a:gd name="connsiteX885" fmla="*/ 128826 w 175498"/>
                              <a:gd name="connsiteY885" fmla="*/ 123825 h 181398"/>
                              <a:gd name="connsiteX886" fmla="*/ 128826 w 175498"/>
                              <a:gd name="connsiteY886" fmla="*/ 124778 h 181398"/>
                              <a:gd name="connsiteX887" fmla="*/ 131683 w 175498"/>
                              <a:gd name="connsiteY887" fmla="*/ 125730 h 181398"/>
                              <a:gd name="connsiteX888" fmla="*/ 130731 w 175498"/>
                              <a:gd name="connsiteY888" fmla="*/ 28575 h 181398"/>
                              <a:gd name="connsiteX889" fmla="*/ 132636 w 175498"/>
                              <a:gd name="connsiteY889" fmla="*/ 27623 h 181398"/>
                              <a:gd name="connsiteX890" fmla="*/ 131683 w 175498"/>
                              <a:gd name="connsiteY890" fmla="*/ 26670 h 181398"/>
                              <a:gd name="connsiteX891" fmla="*/ 129778 w 175498"/>
                              <a:gd name="connsiteY891" fmla="*/ 27623 h 181398"/>
                              <a:gd name="connsiteX892" fmla="*/ 130731 w 175498"/>
                              <a:gd name="connsiteY892" fmla="*/ 28575 h 181398"/>
                              <a:gd name="connsiteX893" fmla="*/ 137398 w 175498"/>
                              <a:gd name="connsiteY893" fmla="*/ 148590 h 181398"/>
                              <a:gd name="connsiteX894" fmla="*/ 138351 w 175498"/>
                              <a:gd name="connsiteY894" fmla="*/ 147638 h 181398"/>
                              <a:gd name="connsiteX895" fmla="*/ 139303 w 175498"/>
                              <a:gd name="connsiteY895" fmla="*/ 148590 h 181398"/>
                              <a:gd name="connsiteX896" fmla="*/ 140256 w 175498"/>
                              <a:gd name="connsiteY896" fmla="*/ 147638 h 181398"/>
                              <a:gd name="connsiteX897" fmla="*/ 138351 w 175498"/>
                              <a:gd name="connsiteY897" fmla="*/ 147638 h 181398"/>
                              <a:gd name="connsiteX898" fmla="*/ 135493 w 175498"/>
                              <a:gd name="connsiteY898" fmla="*/ 144780 h 181398"/>
                              <a:gd name="connsiteX899" fmla="*/ 132636 w 175498"/>
                              <a:gd name="connsiteY899" fmla="*/ 141923 h 181398"/>
                              <a:gd name="connsiteX900" fmla="*/ 129778 w 175498"/>
                              <a:gd name="connsiteY900" fmla="*/ 144780 h 181398"/>
                              <a:gd name="connsiteX901" fmla="*/ 128826 w 175498"/>
                              <a:gd name="connsiteY901" fmla="*/ 147638 h 181398"/>
                              <a:gd name="connsiteX902" fmla="*/ 130731 w 175498"/>
                              <a:gd name="connsiteY902" fmla="*/ 148590 h 181398"/>
                              <a:gd name="connsiteX903" fmla="*/ 135493 w 175498"/>
                              <a:gd name="connsiteY903" fmla="*/ 149543 h 181398"/>
                              <a:gd name="connsiteX904" fmla="*/ 137398 w 175498"/>
                              <a:gd name="connsiteY904" fmla="*/ 148590 h 181398"/>
                              <a:gd name="connsiteX905" fmla="*/ 131683 w 175498"/>
                              <a:gd name="connsiteY905" fmla="*/ 111443 h 181398"/>
                              <a:gd name="connsiteX906" fmla="*/ 130731 w 175498"/>
                              <a:gd name="connsiteY906" fmla="*/ 112395 h 181398"/>
                              <a:gd name="connsiteX907" fmla="*/ 131683 w 175498"/>
                              <a:gd name="connsiteY907" fmla="*/ 113348 h 181398"/>
                              <a:gd name="connsiteX908" fmla="*/ 132636 w 175498"/>
                              <a:gd name="connsiteY908" fmla="*/ 112395 h 181398"/>
                              <a:gd name="connsiteX909" fmla="*/ 131683 w 175498"/>
                              <a:gd name="connsiteY909" fmla="*/ 111443 h 181398"/>
                              <a:gd name="connsiteX910" fmla="*/ 129778 w 175498"/>
                              <a:gd name="connsiteY910" fmla="*/ 90488 h 181398"/>
                              <a:gd name="connsiteX911" fmla="*/ 131683 w 175498"/>
                              <a:gd name="connsiteY911" fmla="*/ 89535 h 181398"/>
                              <a:gd name="connsiteX912" fmla="*/ 136446 w 175498"/>
                              <a:gd name="connsiteY912" fmla="*/ 91440 h 181398"/>
                              <a:gd name="connsiteX913" fmla="*/ 133588 w 175498"/>
                              <a:gd name="connsiteY913" fmla="*/ 93345 h 181398"/>
                              <a:gd name="connsiteX914" fmla="*/ 132636 w 175498"/>
                              <a:gd name="connsiteY914" fmla="*/ 96203 h 181398"/>
                              <a:gd name="connsiteX915" fmla="*/ 135493 w 175498"/>
                              <a:gd name="connsiteY915" fmla="*/ 94298 h 181398"/>
                              <a:gd name="connsiteX916" fmla="*/ 137398 w 175498"/>
                              <a:gd name="connsiteY916" fmla="*/ 91440 h 181398"/>
                              <a:gd name="connsiteX917" fmla="*/ 141208 w 175498"/>
                              <a:gd name="connsiteY917" fmla="*/ 90488 h 181398"/>
                              <a:gd name="connsiteX918" fmla="*/ 143113 w 175498"/>
                              <a:gd name="connsiteY918" fmla="*/ 88583 h 181398"/>
                              <a:gd name="connsiteX919" fmla="*/ 139303 w 175498"/>
                              <a:gd name="connsiteY919" fmla="*/ 87630 h 181398"/>
                              <a:gd name="connsiteX920" fmla="*/ 135493 w 175498"/>
                              <a:gd name="connsiteY920" fmla="*/ 87630 h 181398"/>
                              <a:gd name="connsiteX921" fmla="*/ 132636 w 175498"/>
                              <a:gd name="connsiteY921" fmla="*/ 88583 h 181398"/>
                              <a:gd name="connsiteX922" fmla="*/ 129778 w 175498"/>
                              <a:gd name="connsiteY922" fmla="*/ 90488 h 181398"/>
                              <a:gd name="connsiteX923" fmla="*/ 129778 w 175498"/>
                              <a:gd name="connsiteY923" fmla="*/ 90488 h 181398"/>
                              <a:gd name="connsiteX924" fmla="*/ 132636 w 175498"/>
                              <a:gd name="connsiteY924" fmla="*/ 33338 h 181398"/>
                              <a:gd name="connsiteX925" fmla="*/ 131683 w 175498"/>
                              <a:gd name="connsiteY925" fmla="*/ 32385 h 181398"/>
                              <a:gd name="connsiteX926" fmla="*/ 131683 w 175498"/>
                              <a:gd name="connsiteY926" fmla="*/ 34290 h 181398"/>
                              <a:gd name="connsiteX927" fmla="*/ 132636 w 175498"/>
                              <a:gd name="connsiteY927" fmla="*/ 33338 h 181398"/>
                              <a:gd name="connsiteX928" fmla="*/ 132636 w 175498"/>
                              <a:gd name="connsiteY928" fmla="*/ 33338 h 181398"/>
                              <a:gd name="connsiteX929" fmla="*/ 130731 w 175498"/>
                              <a:gd name="connsiteY929" fmla="*/ 16193 h 181398"/>
                              <a:gd name="connsiteX930" fmla="*/ 130731 w 175498"/>
                              <a:gd name="connsiteY930" fmla="*/ 16193 h 181398"/>
                              <a:gd name="connsiteX931" fmla="*/ 131683 w 175498"/>
                              <a:gd name="connsiteY931" fmla="*/ 16193 h 181398"/>
                              <a:gd name="connsiteX932" fmla="*/ 130731 w 175498"/>
                              <a:gd name="connsiteY932" fmla="*/ 16193 h 181398"/>
                              <a:gd name="connsiteX933" fmla="*/ 130731 w 175498"/>
                              <a:gd name="connsiteY933" fmla="*/ 16193 h 181398"/>
                              <a:gd name="connsiteX934" fmla="*/ 138351 w 175498"/>
                              <a:gd name="connsiteY934" fmla="*/ 132398 h 181398"/>
                              <a:gd name="connsiteX935" fmla="*/ 136446 w 175498"/>
                              <a:gd name="connsiteY935" fmla="*/ 130493 h 181398"/>
                              <a:gd name="connsiteX936" fmla="*/ 131683 w 175498"/>
                              <a:gd name="connsiteY936" fmla="*/ 133350 h 181398"/>
                              <a:gd name="connsiteX937" fmla="*/ 134541 w 175498"/>
                              <a:gd name="connsiteY937" fmla="*/ 136208 h 181398"/>
                              <a:gd name="connsiteX938" fmla="*/ 138351 w 175498"/>
                              <a:gd name="connsiteY938" fmla="*/ 132398 h 181398"/>
                              <a:gd name="connsiteX939" fmla="*/ 131683 w 175498"/>
                              <a:gd name="connsiteY939" fmla="*/ 22860 h 181398"/>
                              <a:gd name="connsiteX940" fmla="*/ 131683 w 175498"/>
                              <a:gd name="connsiteY940" fmla="*/ 22860 h 181398"/>
                              <a:gd name="connsiteX941" fmla="*/ 132636 w 175498"/>
                              <a:gd name="connsiteY941" fmla="*/ 24765 h 181398"/>
                              <a:gd name="connsiteX942" fmla="*/ 133588 w 175498"/>
                              <a:gd name="connsiteY942" fmla="*/ 23813 h 181398"/>
                              <a:gd name="connsiteX943" fmla="*/ 131683 w 175498"/>
                              <a:gd name="connsiteY943" fmla="*/ 22860 h 181398"/>
                              <a:gd name="connsiteX944" fmla="*/ 136446 w 175498"/>
                              <a:gd name="connsiteY944" fmla="*/ 157163 h 181398"/>
                              <a:gd name="connsiteX945" fmla="*/ 136446 w 175498"/>
                              <a:gd name="connsiteY945" fmla="*/ 157163 h 181398"/>
                              <a:gd name="connsiteX946" fmla="*/ 132636 w 175498"/>
                              <a:gd name="connsiteY946" fmla="*/ 160020 h 181398"/>
                              <a:gd name="connsiteX947" fmla="*/ 132636 w 175498"/>
                              <a:gd name="connsiteY947" fmla="*/ 160020 h 181398"/>
                              <a:gd name="connsiteX948" fmla="*/ 136446 w 175498"/>
                              <a:gd name="connsiteY948" fmla="*/ 157163 h 181398"/>
                              <a:gd name="connsiteX949" fmla="*/ 133588 w 175498"/>
                              <a:gd name="connsiteY949" fmla="*/ 32385 h 181398"/>
                              <a:gd name="connsiteX950" fmla="*/ 132636 w 175498"/>
                              <a:gd name="connsiteY950" fmla="*/ 34290 h 181398"/>
                              <a:gd name="connsiteX951" fmla="*/ 136446 w 175498"/>
                              <a:gd name="connsiteY951" fmla="*/ 36195 h 181398"/>
                              <a:gd name="connsiteX952" fmla="*/ 138351 w 175498"/>
                              <a:gd name="connsiteY952" fmla="*/ 36195 h 181398"/>
                              <a:gd name="connsiteX953" fmla="*/ 137398 w 175498"/>
                              <a:gd name="connsiteY953" fmla="*/ 35243 h 181398"/>
                              <a:gd name="connsiteX954" fmla="*/ 137398 w 175498"/>
                              <a:gd name="connsiteY954" fmla="*/ 28575 h 181398"/>
                              <a:gd name="connsiteX955" fmla="*/ 137398 w 175498"/>
                              <a:gd name="connsiteY955" fmla="*/ 27623 h 181398"/>
                              <a:gd name="connsiteX956" fmla="*/ 133588 w 175498"/>
                              <a:gd name="connsiteY956" fmla="*/ 32385 h 181398"/>
                              <a:gd name="connsiteX957" fmla="*/ 135493 w 175498"/>
                              <a:gd name="connsiteY957" fmla="*/ 138113 h 181398"/>
                              <a:gd name="connsiteX958" fmla="*/ 135493 w 175498"/>
                              <a:gd name="connsiteY958" fmla="*/ 138113 h 181398"/>
                              <a:gd name="connsiteX959" fmla="*/ 135493 w 175498"/>
                              <a:gd name="connsiteY959" fmla="*/ 140018 h 181398"/>
                              <a:gd name="connsiteX960" fmla="*/ 135493 w 175498"/>
                              <a:gd name="connsiteY960" fmla="*/ 138113 h 181398"/>
                              <a:gd name="connsiteX961" fmla="*/ 135493 w 175498"/>
                              <a:gd name="connsiteY961" fmla="*/ 138113 h 181398"/>
                              <a:gd name="connsiteX962" fmla="*/ 134541 w 175498"/>
                              <a:gd name="connsiteY962" fmla="*/ 80010 h 181398"/>
                              <a:gd name="connsiteX963" fmla="*/ 140256 w 175498"/>
                              <a:gd name="connsiteY963" fmla="*/ 85725 h 181398"/>
                              <a:gd name="connsiteX964" fmla="*/ 142161 w 175498"/>
                              <a:gd name="connsiteY964" fmla="*/ 83820 h 181398"/>
                              <a:gd name="connsiteX965" fmla="*/ 138351 w 175498"/>
                              <a:gd name="connsiteY965" fmla="*/ 78105 h 181398"/>
                              <a:gd name="connsiteX966" fmla="*/ 135493 w 175498"/>
                              <a:gd name="connsiteY966" fmla="*/ 78105 h 181398"/>
                              <a:gd name="connsiteX967" fmla="*/ 134541 w 175498"/>
                              <a:gd name="connsiteY967" fmla="*/ 80010 h 181398"/>
                              <a:gd name="connsiteX968" fmla="*/ 136446 w 175498"/>
                              <a:gd name="connsiteY968" fmla="*/ 73343 h 181398"/>
                              <a:gd name="connsiteX969" fmla="*/ 134541 w 175498"/>
                              <a:gd name="connsiteY969" fmla="*/ 74295 h 181398"/>
                              <a:gd name="connsiteX970" fmla="*/ 136446 w 175498"/>
                              <a:gd name="connsiteY970" fmla="*/ 73343 h 181398"/>
                              <a:gd name="connsiteX971" fmla="*/ 140256 w 175498"/>
                              <a:gd name="connsiteY971" fmla="*/ 72390 h 181398"/>
                              <a:gd name="connsiteX972" fmla="*/ 140256 w 175498"/>
                              <a:gd name="connsiteY972" fmla="*/ 70485 h 181398"/>
                              <a:gd name="connsiteX973" fmla="*/ 138351 w 175498"/>
                              <a:gd name="connsiteY973" fmla="*/ 69533 h 181398"/>
                              <a:gd name="connsiteX974" fmla="*/ 137398 w 175498"/>
                              <a:gd name="connsiteY974" fmla="*/ 71438 h 181398"/>
                              <a:gd name="connsiteX975" fmla="*/ 136446 w 175498"/>
                              <a:gd name="connsiteY975" fmla="*/ 73343 h 181398"/>
                              <a:gd name="connsiteX976" fmla="*/ 135493 w 175498"/>
                              <a:gd name="connsiteY976" fmla="*/ 102870 h 181398"/>
                              <a:gd name="connsiteX977" fmla="*/ 135493 w 175498"/>
                              <a:gd name="connsiteY977" fmla="*/ 102870 h 181398"/>
                              <a:gd name="connsiteX978" fmla="*/ 135493 w 175498"/>
                              <a:gd name="connsiteY978" fmla="*/ 100965 h 181398"/>
                              <a:gd name="connsiteX979" fmla="*/ 135493 w 175498"/>
                              <a:gd name="connsiteY979" fmla="*/ 102870 h 181398"/>
                              <a:gd name="connsiteX980" fmla="*/ 135493 w 175498"/>
                              <a:gd name="connsiteY980" fmla="*/ 102870 h 181398"/>
                              <a:gd name="connsiteX981" fmla="*/ 139303 w 175498"/>
                              <a:gd name="connsiteY981" fmla="*/ 123825 h 181398"/>
                              <a:gd name="connsiteX982" fmla="*/ 138351 w 175498"/>
                              <a:gd name="connsiteY982" fmla="*/ 122873 h 181398"/>
                              <a:gd name="connsiteX983" fmla="*/ 136446 w 175498"/>
                              <a:gd name="connsiteY983" fmla="*/ 123825 h 181398"/>
                              <a:gd name="connsiteX984" fmla="*/ 137398 w 175498"/>
                              <a:gd name="connsiteY984" fmla="*/ 124778 h 181398"/>
                              <a:gd name="connsiteX985" fmla="*/ 139303 w 175498"/>
                              <a:gd name="connsiteY985" fmla="*/ 123825 h 181398"/>
                              <a:gd name="connsiteX986" fmla="*/ 142161 w 175498"/>
                              <a:gd name="connsiteY986" fmla="*/ 156210 h 181398"/>
                              <a:gd name="connsiteX987" fmla="*/ 139303 w 175498"/>
                              <a:gd name="connsiteY987" fmla="*/ 157163 h 181398"/>
                              <a:gd name="connsiteX988" fmla="*/ 138351 w 175498"/>
                              <a:gd name="connsiteY988" fmla="*/ 153353 h 181398"/>
                              <a:gd name="connsiteX989" fmla="*/ 139303 w 175498"/>
                              <a:gd name="connsiteY989" fmla="*/ 152400 h 181398"/>
                              <a:gd name="connsiteX990" fmla="*/ 140256 w 175498"/>
                              <a:gd name="connsiteY990" fmla="*/ 151448 h 181398"/>
                              <a:gd name="connsiteX991" fmla="*/ 140256 w 175498"/>
                              <a:gd name="connsiteY991" fmla="*/ 151448 h 181398"/>
                              <a:gd name="connsiteX992" fmla="*/ 139303 w 175498"/>
                              <a:gd name="connsiteY992" fmla="*/ 152400 h 181398"/>
                              <a:gd name="connsiteX993" fmla="*/ 138351 w 175498"/>
                              <a:gd name="connsiteY993" fmla="*/ 153353 h 181398"/>
                              <a:gd name="connsiteX994" fmla="*/ 136446 w 175498"/>
                              <a:gd name="connsiteY994" fmla="*/ 157163 h 181398"/>
                              <a:gd name="connsiteX995" fmla="*/ 139303 w 175498"/>
                              <a:gd name="connsiteY995" fmla="*/ 157163 h 181398"/>
                              <a:gd name="connsiteX996" fmla="*/ 141208 w 175498"/>
                              <a:gd name="connsiteY996" fmla="*/ 158115 h 181398"/>
                              <a:gd name="connsiteX997" fmla="*/ 142161 w 175498"/>
                              <a:gd name="connsiteY997" fmla="*/ 156210 h 181398"/>
                              <a:gd name="connsiteX998" fmla="*/ 138351 w 175498"/>
                              <a:gd name="connsiteY998" fmla="*/ 98108 h 181398"/>
                              <a:gd name="connsiteX999" fmla="*/ 138351 w 175498"/>
                              <a:gd name="connsiteY999" fmla="*/ 98108 h 181398"/>
                              <a:gd name="connsiteX1000" fmla="*/ 138351 w 175498"/>
                              <a:gd name="connsiteY1000" fmla="*/ 98108 h 181398"/>
                              <a:gd name="connsiteX1001" fmla="*/ 138351 w 175498"/>
                              <a:gd name="connsiteY1001" fmla="*/ 98108 h 181398"/>
                              <a:gd name="connsiteX1002" fmla="*/ 138351 w 175498"/>
                              <a:gd name="connsiteY1002" fmla="*/ 98108 h 181398"/>
                              <a:gd name="connsiteX1003" fmla="*/ 137398 w 175498"/>
                              <a:gd name="connsiteY1003" fmla="*/ 62865 h 181398"/>
                              <a:gd name="connsiteX1004" fmla="*/ 137398 w 175498"/>
                              <a:gd name="connsiteY1004" fmla="*/ 62865 h 181398"/>
                              <a:gd name="connsiteX1005" fmla="*/ 137398 w 175498"/>
                              <a:gd name="connsiteY1005" fmla="*/ 62865 h 181398"/>
                              <a:gd name="connsiteX1006" fmla="*/ 137398 w 175498"/>
                              <a:gd name="connsiteY1006" fmla="*/ 62865 h 181398"/>
                              <a:gd name="connsiteX1007" fmla="*/ 137398 w 175498"/>
                              <a:gd name="connsiteY1007" fmla="*/ 62865 h 181398"/>
                              <a:gd name="connsiteX1008" fmla="*/ 137398 w 175498"/>
                              <a:gd name="connsiteY1008" fmla="*/ 169545 h 181398"/>
                              <a:gd name="connsiteX1009" fmla="*/ 137398 w 175498"/>
                              <a:gd name="connsiteY1009" fmla="*/ 169545 h 181398"/>
                              <a:gd name="connsiteX1010" fmla="*/ 137398 w 175498"/>
                              <a:gd name="connsiteY1010" fmla="*/ 171450 h 181398"/>
                              <a:gd name="connsiteX1011" fmla="*/ 138351 w 175498"/>
                              <a:gd name="connsiteY1011" fmla="*/ 170498 h 181398"/>
                              <a:gd name="connsiteX1012" fmla="*/ 137398 w 175498"/>
                              <a:gd name="connsiteY1012" fmla="*/ 169545 h 181398"/>
                              <a:gd name="connsiteX1013" fmla="*/ 138351 w 175498"/>
                              <a:gd name="connsiteY1013" fmla="*/ 127635 h 181398"/>
                              <a:gd name="connsiteX1014" fmla="*/ 138351 w 175498"/>
                              <a:gd name="connsiteY1014" fmla="*/ 127635 h 181398"/>
                              <a:gd name="connsiteX1015" fmla="*/ 138351 w 175498"/>
                              <a:gd name="connsiteY1015" fmla="*/ 127635 h 181398"/>
                              <a:gd name="connsiteX1016" fmla="*/ 138351 w 175498"/>
                              <a:gd name="connsiteY1016" fmla="*/ 127635 h 181398"/>
                              <a:gd name="connsiteX1017" fmla="*/ 138351 w 175498"/>
                              <a:gd name="connsiteY1017" fmla="*/ 127635 h 181398"/>
                              <a:gd name="connsiteX1018" fmla="*/ 142161 w 175498"/>
                              <a:gd name="connsiteY1018" fmla="*/ 144780 h 181398"/>
                              <a:gd name="connsiteX1019" fmla="*/ 143113 w 175498"/>
                              <a:gd name="connsiteY1019" fmla="*/ 143828 h 181398"/>
                              <a:gd name="connsiteX1020" fmla="*/ 144066 w 175498"/>
                              <a:gd name="connsiteY1020" fmla="*/ 141923 h 181398"/>
                              <a:gd name="connsiteX1021" fmla="*/ 141208 w 175498"/>
                              <a:gd name="connsiteY1021" fmla="*/ 141923 h 181398"/>
                              <a:gd name="connsiteX1022" fmla="*/ 139303 w 175498"/>
                              <a:gd name="connsiteY1022" fmla="*/ 139065 h 181398"/>
                              <a:gd name="connsiteX1023" fmla="*/ 138351 w 175498"/>
                              <a:gd name="connsiteY1023" fmla="*/ 138113 h 181398"/>
                              <a:gd name="connsiteX1024" fmla="*/ 137398 w 175498"/>
                              <a:gd name="connsiteY1024" fmla="*/ 139065 h 181398"/>
                              <a:gd name="connsiteX1025" fmla="*/ 136446 w 175498"/>
                              <a:gd name="connsiteY1025" fmla="*/ 141923 h 181398"/>
                              <a:gd name="connsiteX1026" fmla="*/ 140256 w 175498"/>
                              <a:gd name="connsiteY1026" fmla="*/ 142875 h 181398"/>
                              <a:gd name="connsiteX1027" fmla="*/ 139303 w 175498"/>
                              <a:gd name="connsiteY1027" fmla="*/ 143828 h 181398"/>
                              <a:gd name="connsiteX1028" fmla="*/ 138351 w 175498"/>
                              <a:gd name="connsiteY1028" fmla="*/ 145733 h 181398"/>
                              <a:gd name="connsiteX1029" fmla="*/ 142161 w 175498"/>
                              <a:gd name="connsiteY1029" fmla="*/ 144780 h 181398"/>
                              <a:gd name="connsiteX1030" fmla="*/ 138351 w 175498"/>
                              <a:gd name="connsiteY1030" fmla="*/ 104775 h 181398"/>
                              <a:gd name="connsiteX1031" fmla="*/ 139303 w 175498"/>
                              <a:gd name="connsiteY1031" fmla="*/ 102870 h 181398"/>
                              <a:gd name="connsiteX1032" fmla="*/ 138351 w 175498"/>
                              <a:gd name="connsiteY1032" fmla="*/ 102870 h 181398"/>
                              <a:gd name="connsiteX1033" fmla="*/ 138351 w 175498"/>
                              <a:gd name="connsiteY1033" fmla="*/ 104775 h 181398"/>
                              <a:gd name="connsiteX1034" fmla="*/ 138351 w 175498"/>
                              <a:gd name="connsiteY1034" fmla="*/ 106680 h 181398"/>
                              <a:gd name="connsiteX1035" fmla="*/ 139303 w 175498"/>
                              <a:gd name="connsiteY1035" fmla="*/ 106680 h 181398"/>
                              <a:gd name="connsiteX1036" fmla="*/ 138351 w 175498"/>
                              <a:gd name="connsiteY1036" fmla="*/ 104775 h 181398"/>
                              <a:gd name="connsiteX1037" fmla="*/ 139303 w 175498"/>
                              <a:gd name="connsiteY1037" fmla="*/ 27623 h 181398"/>
                              <a:gd name="connsiteX1038" fmla="*/ 139303 w 175498"/>
                              <a:gd name="connsiteY1038" fmla="*/ 27623 h 181398"/>
                              <a:gd name="connsiteX1039" fmla="*/ 139303 w 175498"/>
                              <a:gd name="connsiteY1039" fmla="*/ 26670 h 181398"/>
                              <a:gd name="connsiteX1040" fmla="*/ 139303 w 175498"/>
                              <a:gd name="connsiteY1040" fmla="*/ 27623 h 181398"/>
                              <a:gd name="connsiteX1041" fmla="*/ 139303 w 175498"/>
                              <a:gd name="connsiteY1041" fmla="*/ 135255 h 181398"/>
                              <a:gd name="connsiteX1042" fmla="*/ 140256 w 175498"/>
                              <a:gd name="connsiteY1042" fmla="*/ 136208 h 181398"/>
                              <a:gd name="connsiteX1043" fmla="*/ 141208 w 175498"/>
                              <a:gd name="connsiteY1043" fmla="*/ 135255 h 181398"/>
                              <a:gd name="connsiteX1044" fmla="*/ 140256 w 175498"/>
                              <a:gd name="connsiteY1044" fmla="*/ 134303 h 181398"/>
                              <a:gd name="connsiteX1045" fmla="*/ 139303 w 175498"/>
                              <a:gd name="connsiteY1045" fmla="*/ 135255 h 181398"/>
                              <a:gd name="connsiteX1046" fmla="*/ 150733 w 175498"/>
                              <a:gd name="connsiteY1046" fmla="*/ 83820 h 181398"/>
                              <a:gd name="connsiteX1047" fmla="*/ 149781 w 175498"/>
                              <a:gd name="connsiteY1047" fmla="*/ 80963 h 181398"/>
                              <a:gd name="connsiteX1048" fmla="*/ 146923 w 175498"/>
                              <a:gd name="connsiteY1048" fmla="*/ 81915 h 181398"/>
                              <a:gd name="connsiteX1049" fmla="*/ 142161 w 175498"/>
                              <a:gd name="connsiteY1049" fmla="*/ 78105 h 181398"/>
                              <a:gd name="connsiteX1050" fmla="*/ 142161 w 175498"/>
                              <a:gd name="connsiteY1050" fmla="*/ 77153 h 181398"/>
                              <a:gd name="connsiteX1051" fmla="*/ 140256 w 175498"/>
                              <a:gd name="connsiteY1051" fmla="*/ 75248 h 181398"/>
                              <a:gd name="connsiteX1052" fmla="*/ 139303 w 175498"/>
                              <a:gd name="connsiteY1052" fmla="*/ 76200 h 181398"/>
                              <a:gd name="connsiteX1053" fmla="*/ 141208 w 175498"/>
                              <a:gd name="connsiteY1053" fmla="*/ 78105 h 181398"/>
                              <a:gd name="connsiteX1054" fmla="*/ 142161 w 175498"/>
                              <a:gd name="connsiteY1054" fmla="*/ 78105 h 181398"/>
                              <a:gd name="connsiteX1055" fmla="*/ 145018 w 175498"/>
                              <a:gd name="connsiteY1055" fmla="*/ 81915 h 181398"/>
                              <a:gd name="connsiteX1056" fmla="*/ 146923 w 175498"/>
                              <a:gd name="connsiteY1056" fmla="*/ 81915 h 181398"/>
                              <a:gd name="connsiteX1057" fmla="*/ 150733 w 175498"/>
                              <a:gd name="connsiteY1057" fmla="*/ 83820 h 181398"/>
                              <a:gd name="connsiteX1058" fmla="*/ 144066 w 175498"/>
                              <a:gd name="connsiteY1058" fmla="*/ 98108 h 181398"/>
                              <a:gd name="connsiteX1059" fmla="*/ 142161 w 175498"/>
                              <a:gd name="connsiteY1059" fmla="*/ 97155 h 181398"/>
                              <a:gd name="connsiteX1060" fmla="*/ 141208 w 175498"/>
                              <a:gd name="connsiteY1060" fmla="*/ 98108 h 181398"/>
                              <a:gd name="connsiteX1061" fmla="*/ 144066 w 175498"/>
                              <a:gd name="connsiteY1061" fmla="*/ 98108 h 181398"/>
                              <a:gd name="connsiteX1062" fmla="*/ 144066 w 175498"/>
                              <a:gd name="connsiteY1062" fmla="*/ 98108 h 181398"/>
                              <a:gd name="connsiteX1063" fmla="*/ 145018 w 175498"/>
                              <a:gd name="connsiteY1063" fmla="*/ 111443 h 181398"/>
                              <a:gd name="connsiteX1064" fmla="*/ 145018 w 175498"/>
                              <a:gd name="connsiteY1064" fmla="*/ 109538 h 181398"/>
                              <a:gd name="connsiteX1065" fmla="*/ 142161 w 175498"/>
                              <a:gd name="connsiteY1065" fmla="*/ 108585 h 181398"/>
                              <a:gd name="connsiteX1066" fmla="*/ 141208 w 175498"/>
                              <a:gd name="connsiteY1066" fmla="*/ 109538 h 181398"/>
                              <a:gd name="connsiteX1067" fmla="*/ 143113 w 175498"/>
                              <a:gd name="connsiteY1067" fmla="*/ 113348 h 181398"/>
                              <a:gd name="connsiteX1068" fmla="*/ 145018 w 175498"/>
                              <a:gd name="connsiteY1068" fmla="*/ 111443 h 181398"/>
                              <a:gd name="connsiteX1069" fmla="*/ 142161 w 175498"/>
                              <a:gd name="connsiteY1069" fmla="*/ 65723 h 181398"/>
                              <a:gd name="connsiteX1070" fmla="*/ 142161 w 175498"/>
                              <a:gd name="connsiteY1070" fmla="*/ 65723 h 181398"/>
                              <a:gd name="connsiteX1071" fmla="*/ 142161 w 175498"/>
                              <a:gd name="connsiteY1071" fmla="*/ 63818 h 181398"/>
                              <a:gd name="connsiteX1072" fmla="*/ 142161 w 175498"/>
                              <a:gd name="connsiteY1072" fmla="*/ 65723 h 181398"/>
                              <a:gd name="connsiteX1073" fmla="*/ 142161 w 175498"/>
                              <a:gd name="connsiteY1073" fmla="*/ 65723 h 181398"/>
                              <a:gd name="connsiteX1074" fmla="*/ 142161 w 175498"/>
                              <a:gd name="connsiteY1074" fmla="*/ 33338 h 181398"/>
                              <a:gd name="connsiteX1075" fmla="*/ 142161 w 175498"/>
                              <a:gd name="connsiteY1075" fmla="*/ 33338 h 181398"/>
                              <a:gd name="connsiteX1076" fmla="*/ 143113 w 175498"/>
                              <a:gd name="connsiteY1076" fmla="*/ 33338 h 181398"/>
                              <a:gd name="connsiteX1077" fmla="*/ 143113 w 175498"/>
                              <a:gd name="connsiteY1077" fmla="*/ 32385 h 181398"/>
                              <a:gd name="connsiteX1078" fmla="*/ 142161 w 175498"/>
                              <a:gd name="connsiteY1078" fmla="*/ 33338 h 181398"/>
                              <a:gd name="connsiteX1079" fmla="*/ 143113 w 175498"/>
                              <a:gd name="connsiteY1079" fmla="*/ 131445 h 181398"/>
                              <a:gd name="connsiteX1080" fmla="*/ 144066 w 175498"/>
                              <a:gd name="connsiteY1080" fmla="*/ 131445 h 181398"/>
                              <a:gd name="connsiteX1081" fmla="*/ 142161 w 175498"/>
                              <a:gd name="connsiteY1081" fmla="*/ 129540 h 181398"/>
                              <a:gd name="connsiteX1082" fmla="*/ 141208 w 175498"/>
                              <a:gd name="connsiteY1082" fmla="*/ 129540 h 181398"/>
                              <a:gd name="connsiteX1083" fmla="*/ 143113 w 175498"/>
                              <a:gd name="connsiteY1083" fmla="*/ 131445 h 181398"/>
                              <a:gd name="connsiteX1084" fmla="*/ 142161 w 175498"/>
                              <a:gd name="connsiteY1084" fmla="*/ 29528 h 181398"/>
                              <a:gd name="connsiteX1085" fmla="*/ 142161 w 175498"/>
                              <a:gd name="connsiteY1085" fmla="*/ 29528 h 181398"/>
                              <a:gd name="connsiteX1086" fmla="*/ 142161 w 175498"/>
                              <a:gd name="connsiteY1086" fmla="*/ 29528 h 181398"/>
                              <a:gd name="connsiteX1087" fmla="*/ 142161 w 175498"/>
                              <a:gd name="connsiteY1087" fmla="*/ 29528 h 181398"/>
                              <a:gd name="connsiteX1088" fmla="*/ 142161 w 175498"/>
                              <a:gd name="connsiteY1088" fmla="*/ 29528 h 181398"/>
                              <a:gd name="connsiteX1089" fmla="*/ 143113 w 175498"/>
                              <a:gd name="connsiteY1089" fmla="*/ 154305 h 181398"/>
                              <a:gd name="connsiteX1090" fmla="*/ 143113 w 175498"/>
                              <a:gd name="connsiteY1090" fmla="*/ 154305 h 181398"/>
                              <a:gd name="connsiteX1091" fmla="*/ 142161 w 175498"/>
                              <a:gd name="connsiteY1091" fmla="*/ 156210 h 181398"/>
                              <a:gd name="connsiteX1092" fmla="*/ 143113 w 175498"/>
                              <a:gd name="connsiteY1092" fmla="*/ 154305 h 181398"/>
                              <a:gd name="connsiteX1093" fmla="*/ 148828 w 175498"/>
                              <a:gd name="connsiteY1093" fmla="*/ 141923 h 181398"/>
                              <a:gd name="connsiteX1094" fmla="*/ 149781 w 175498"/>
                              <a:gd name="connsiteY1094" fmla="*/ 140018 h 181398"/>
                              <a:gd name="connsiteX1095" fmla="*/ 147876 w 175498"/>
                              <a:gd name="connsiteY1095" fmla="*/ 137160 h 181398"/>
                              <a:gd name="connsiteX1096" fmla="*/ 145971 w 175498"/>
                              <a:gd name="connsiteY1096" fmla="*/ 135255 h 181398"/>
                              <a:gd name="connsiteX1097" fmla="*/ 144066 w 175498"/>
                              <a:gd name="connsiteY1097" fmla="*/ 134303 h 181398"/>
                              <a:gd name="connsiteX1098" fmla="*/ 143113 w 175498"/>
                              <a:gd name="connsiteY1098" fmla="*/ 134303 h 181398"/>
                              <a:gd name="connsiteX1099" fmla="*/ 142161 w 175498"/>
                              <a:gd name="connsiteY1099" fmla="*/ 135255 h 181398"/>
                              <a:gd name="connsiteX1100" fmla="*/ 144066 w 175498"/>
                              <a:gd name="connsiteY1100" fmla="*/ 139065 h 181398"/>
                              <a:gd name="connsiteX1101" fmla="*/ 146923 w 175498"/>
                              <a:gd name="connsiteY1101" fmla="*/ 141923 h 181398"/>
                              <a:gd name="connsiteX1102" fmla="*/ 148828 w 175498"/>
                              <a:gd name="connsiteY1102" fmla="*/ 141923 h 181398"/>
                              <a:gd name="connsiteX1103" fmla="*/ 146923 w 175498"/>
                              <a:gd name="connsiteY1103" fmla="*/ 148590 h 181398"/>
                              <a:gd name="connsiteX1104" fmla="*/ 144066 w 175498"/>
                              <a:gd name="connsiteY1104" fmla="*/ 147638 h 181398"/>
                              <a:gd name="connsiteX1105" fmla="*/ 143113 w 175498"/>
                              <a:gd name="connsiteY1105" fmla="*/ 148590 h 181398"/>
                              <a:gd name="connsiteX1106" fmla="*/ 145971 w 175498"/>
                              <a:gd name="connsiteY1106" fmla="*/ 150495 h 181398"/>
                              <a:gd name="connsiteX1107" fmla="*/ 146923 w 175498"/>
                              <a:gd name="connsiteY1107" fmla="*/ 148590 h 181398"/>
                              <a:gd name="connsiteX1108" fmla="*/ 143113 w 175498"/>
                              <a:gd name="connsiteY1108" fmla="*/ 39053 h 181398"/>
                              <a:gd name="connsiteX1109" fmla="*/ 144066 w 175498"/>
                              <a:gd name="connsiteY1109" fmla="*/ 40005 h 181398"/>
                              <a:gd name="connsiteX1110" fmla="*/ 145971 w 175498"/>
                              <a:gd name="connsiteY1110" fmla="*/ 37148 h 181398"/>
                              <a:gd name="connsiteX1111" fmla="*/ 145018 w 175498"/>
                              <a:gd name="connsiteY1111" fmla="*/ 36195 h 181398"/>
                              <a:gd name="connsiteX1112" fmla="*/ 143113 w 175498"/>
                              <a:gd name="connsiteY1112" fmla="*/ 39053 h 181398"/>
                              <a:gd name="connsiteX1113" fmla="*/ 144066 w 175498"/>
                              <a:gd name="connsiteY1113" fmla="*/ 102870 h 181398"/>
                              <a:gd name="connsiteX1114" fmla="*/ 144066 w 175498"/>
                              <a:gd name="connsiteY1114" fmla="*/ 104775 h 181398"/>
                              <a:gd name="connsiteX1115" fmla="*/ 145971 w 175498"/>
                              <a:gd name="connsiteY1115" fmla="*/ 107633 h 181398"/>
                              <a:gd name="connsiteX1116" fmla="*/ 146923 w 175498"/>
                              <a:gd name="connsiteY1116" fmla="*/ 107633 h 181398"/>
                              <a:gd name="connsiteX1117" fmla="*/ 145971 w 175498"/>
                              <a:gd name="connsiteY1117" fmla="*/ 103823 h 181398"/>
                              <a:gd name="connsiteX1118" fmla="*/ 144066 w 175498"/>
                              <a:gd name="connsiteY1118" fmla="*/ 102870 h 181398"/>
                              <a:gd name="connsiteX1119" fmla="*/ 147876 w 175498"/>
                              <a:gd name="connsiteY1119" fmla="*/ 120015 h 181398"/>
                              <a:gd name="connsiteX1120" fmla="*/ 147876 w 175498"/>
                              <a:gd name="connsiteY1120" fmla="*/ 120015 h 181398"/>
                              <a:gd name="connsiteX1121" fmla="*/ 145971 w 175498"/>
                              <a:gd name="connsiteY1121" fmla="*/ 114300 h 181398"/>
                              <a:gd name="connsiteX1122" fmla="*/ 143113 w 175498"/>
                              <a:gd name="connsiteY1122" fmla="*/ 114300 h 181398"/>
                              <a:gd name="connsiteX1123" fmla="*/ 146923 w 175498"/>
                              <a:gd name="connsiteY1123" fmla="*/ 120015 h 181398"/>
                              <a:gd name="connsiteX1124" fmla="*/ 147876 w 175498"/>
                              <a:gd name="connsiteY1124" fmla="*/ 120015 h 181398"/>
                              <a:gd name="connsiteX1125" fmla="*/ 151686 w 175498"/>
                              <a:gd name="connsiteY1125" fmla="*/ 61913 h 181398"/>
                              <a:gd name="connsiteX1126" fmla="*/ 151686 w 175498"/>
                              <a:gd name="connsiteY1126" fmla="*/ 56198 h 181398"/>
                              <a:gd name="connsiteX1127" fmla="*/ 149781 w 175498"/>
                              <a:gd name="connsiteY1127" fmla="*/ 54293 h 181398"/>
                              <a:gd name="connsiteX1128" fmla="*/ 144066 w 175498"/>
                              <a:gd name="connsiteY1128" fmla="*/ 57150 h 181398"/>
                              <a:gd name="connsiteX1129" fmla="*/ 144066 w 175498"/>
                              <a:gd name="connsiteY1129" fmla="*/ 59055 h 181398"/>
                              <a:gd name="connsiteX1130" fmla="*/ 151686 w 175498"/>
                              <a:gd name="connsiteY1130" fmla="*/ 61913 h 181398"/>
                              <a:gd name="connsiteX1131" fmla="*/ 151686 w 175498"/>
                              <a:gd name="connsiteY1131" fmla="*/ 61913 h 181398"/>
                              <a:gd name="connsiteX1132" fmla="*/ 151686 w 175498"/>
                              <a:gd name="connsiteY1132" fmla="*/ 61913 h 181398"/>
                              <a:gd name="connsiteX1133" fmla="*/ 145018 w 175498"/>
                              <a:gd name="connsiteY1133" fmla="*/ 69533 h 181398"/>
                              <a:gd name="connsiteX1134" fmla="*/ 145971 w 175498"/>
                              <a:gd name="connsiteY1134" fmla="*/ 68580 h 181398"/>
                              <a:gd name="connsiteX1135" fmla="*/ 145018 w 175498"/>
                              <a:gd name="connsiteY1135" fmla="*/ 67628 h 181398"/>
                              <a:gd name="connsiteX1136" fmla="*/ 145018 w 175498"/>
                              <a:gd name="connsiteY1136" fmla="*/ 69533 h 181398"/>
                              <a:gd name="connsiteX1137" fmla="*/ 145018 w 175498"/>
                              <a:gd name="connsiteY1137" fmla="*/ 69533 h 181398"/>
                              <a:gd name="connsiteX1138" fmla="*/ 145018 w 175498"/>
                              <a:gd name="connsiteY1138" fmla="*/ 82868 h 181398"/>
                              <a:gd name="connsiteX1139" fmla="*/ 145971 w 175498"/>
                              <a:gd name="connsiteY1139" fmla="*/ 81915 h 181398"/>
                              <a:gd name="connsiteX1140" fmla="*/ 145018 w 175498"/>
                              <a:gd name="connsiteY1140" fmla="*/ 82868 h 181398"/>
                              <a:gd name="connsiteX1141" fmla="*/ 145018 w 175498"/>
                              <a:gd name="connsiteY1141" fmla="*/ 82868 h 181398"/>
                              <a:gd name="connsiteX1142" fmla="*/ 149781 w 175498"/>
                              <a:gd name="connsiteY1142" fmla="*/ 90488 h 181398"/>
                              <a:gd name="connsiteX1143" fmla="*/ 147876 w 175498"/>
                              <a:gd name="connsiteY1143" fmla="*/ 89535 h 181398"/>
                              <a:gd name="connsiteX1144" fmla="*/ 145018 w 175498"/>
                              <a:gd name="connsiteY1144" fmla="*/ 91440 h 181398"/>
                              <a:gd name="connsiteX1145" fmla="*/ 145018 w 175498"/>
                              <a:gd name="connsiteY1145" fmla="*/ 92393 h 181398"/>
                              <a:gd name="connsiteX1146" fmla="*/ 145971 w 175498"/>
                              <a:gd name="connsiteY1146" fmla="*/ 93345 h 181398"/>
                              <a:gd name="connsiteX1147" fmla="*/ 148828 w 175498"/>
                              <a:gd name="connsiteY1147" fmla="*/ 92393 h 181398"/>
                              <a:gd name="connsiteX1148" fmla="*/ 149781 w 175498"/>
                              <a:gd name="connsiteY1148" fmla="*/ 90488 h 181398"/>
                              <a:gd name="connsiteX1149" fmla="*/ 146923 w 175498"/>
                              <a:gd name="connsiteY1149" fmla="*/ 121920 h 181398"/>
                              <a:gd name="connsiteX1150" fmla="*/ 145971 w 175498"/>
                              <a:gd name="connsiteY1150" fmla="*/ 120968 h 181398"/>
                              <a:gd name="connsiteX1151" fmla="*/ 145018 w 175498"/>
                              <a:gd name="connsiteY1151" fmla="*/ 121920 h 181398"/>
                              <a:gd name="connsiteX1152" fmla="*/ 146923 w 175498"/>
                              <a:gd name="connsiteY1152" fmla="*/ 121920 h 181398"/>
                              <a:gd name="connsiteX1153" fmla="*/ 146923 w 175498"/>
                              <a:gd name="connsiteY1153" fmla="*/ 121920 h 181398"/>
                              <a:gd name="connsiteX1154" fmla="*/ 146923 w 175498"/>
                              <a:gd name="connsiteY1154" fmla="*/ 125730 h 181398"/>
                              <a:gd name="connsiteX1155" fmla="*/ 146923 w 175498"/>
                              <a:gd name="connsiteY1155" fmla="*/ 125730 h 181398"/>
                              <a:gd name="connsiteX1156" fmla="*/ 146923 w 175498"/>
                              <a:gd name="connsiteY1156" fmla="*/ 125730 h 181398"/>
                              <a:gd name="connsiteX1157" fmla="*/ 146923 w 175498"/>
                              <a:gd name="connsiteY1157" fmla="*/ 125730 h 181398"/>
                              <a:gd name="connsiteX1158" fmla="*/ 146923 w 175498"/>
                              <a:gd name="connsiteY1158" fmla="*/ 125730 h 181398"/>
                              <a:gd name="connsiteX1159" fmla="*/ 146923 w 175498"/>
                              <a:gd name="connsiteY1159" fmla="*/ 100965 h 181398"/>
                              <a:gd name="connsiteX1160" fmla="*/ 146923 w 175498"/>
                              <a:gd name="connsiteY1160" fmla="*/ 100965 h 181398"/>
                              <a:gd name="connsiteX1161" fmla="*/ 146923 w 175498"/>
                              <a:gd name="connsiteY1161" fmla="*/ 100013 h 181398"/>
                              <a:gd name="connsiteX1162" fmla="*/ 146923 w 175498"/>
                              <a:gd name="connsiteY1162" fmla="*/ 100965 h 181398"/>
                              <a:gd name="connsiteX1163" fmla="*/ 146923 w 175498"/>
                              <a:gd name="connsiteY1163" fmla="*/ 100965 h 181398"/>
                              <a:gd name="connsiteX1164" fmla="*/ 147876 w 175498"/>
                              <a:gd name="connsiteY1164" fmla="*/ 32385 h 181398"/>
                              <a:gd name="connsiteX1165" fmla="*/ 147876 w 175498"/>
                              <a:gd name="connsiteY1165" fmla="*/ 32385 h 181398"/>
                              <a:gd name="connsiteX1166" fmla="*/ 148828 w 175498"/>
                              <a:gd name="connsiteY1166" fmla="*/ 32385 h 181398"/>
                              <a:gd name="connsiteX1167" fmla="*/ 147876 w 175498"/>
                              <a:gd name="connsiteY1167" fmla="*/ 32385 h 181398"/>
                              <a:gd name="connsiteX1168" fmla="*/ 147876 w 175498"/>
                              <a:gd name="connsiteY1168" fmla="*/ 32385 h 181398"/>
                              <a:gd name="connsiteX1169" fmla="*/ 148828 w 175498"/>
                              <a:gd name="connsiteY1169" fmla="*/ 37148 h 181398"/>
                              <a:gd name="connsiteX1170" fmla="*/ 148828 w 175498"/>
                              <a:gd name="connsiteY1170" fmla="*/ 37148 h 181398"/>
                              <a:gd name="connsiteX1171" fmla="*/ 148828 w 175498"/>
                              <a:gd name="connsiteY1171" fmla="*/ 38100 h 181398"/>
                              <a:gd name="connsiteX1172" fmla="*/ 148828 w 175498"/>
                              <a:gd name="connsiteY1172" fmla="*/ 37148 h 181398"/>
                              <a:gd name="connsiteX1173" fmla="*/ 148828 w 175498"/>
                              <a:gd name="connsiteY1173" fmla="*/ 37148 h 181398"/>
                              <a:gd name="connsiteX1174" fmla="*/ 150733 w 175498"/>
                              <a:gd name="connsiteY1174" fmla="*/ 159068 h 181398"/>
                              <a:gd name="connsiteX1175" fmla="*/ 150733 w 175498"/>
                              <a:gd name="connsiteY1175" fmla="*/ 159068 h 181398"/>
                              <a:gd name="connsiteX1176" fmla="*/ 147876 w 175498"/>
                              <a:gd name="connsiteY1176" fmla="*/ 160020 h 181398"/>
                              <a:gd name="connsiteX1177" fmla="*/ 148828 w 175498"/>
                              <a:gd name="connsiteY1177" fmla="*/ 161925 h 181398"/>
                              <a:gd name="connsiteX1178" fmla="*/ 150733 w 175498"/>
                              <a:gd name="connsiteY1178" fmla="*/ 159068 h 181398"/>
                              <a:gd name="connsiteX1179" fmla="*/ 148828 w 175498"/>
                              <a:gd name="connsiteY1179" fmla="*/ 104775 h 181398"/>
                              <a:gd name="connsiteX1180" fmla="*/ 148828 w 175498"/>
                              <a:gd name="connsiteY1180" fmla="*/ 104775 h 181398"/>
                              <a:gd name="connsiteX1181" fmla="*/ 148828 w 175498"/>
                              <a:gd name="connsiteY1181" fmla="*/ 104775 h 181398"/>
                              <a:gd name="connsiteX1182" fmla="*/ 148828 w 175498"/>
                              <a:gd name="connsiteY1182" fmla="*/ 104775 h 181398"/>
                              <a:gd name="connsiteX1183" fmla="*/ 148828 w 175498"/>
                              <a:gd name="connsiteY1183" fmla="*/ 104775 h 181398"/>
                              <a:gd name="connsiteX1184" fmla="*/ 148828 w 175498"/>
                              <a:gd name="connsiteY1184" fmla="*/ 76200 h 181398"/>
                              <a:gd name="connsiteX1185" fmla="*/ 148828 w 175498"/>
                              <a:gd name="connsiteY1185" fmla="*/ 76200 h 181398"/>
                              <a:gd name="connsiteX1186" fmla="*/ 148828 w 175498"/>
                              <a:gd name="connsiteY1186" fmla="*/ 76200 h 181398"/>
                              <a:gd name="connsiteX1187" fmla="*/ 148828 w 175498"/>
                              <a:gd name="connsiteY1187" fmla="*/ 76200 h 181398"/>
                              <a:gd name="connsiteX1188" fmla="*/ 148828 w 175498"/>
                              <a:gd name="connsiteY1188" fmla="*/ 76200 h 181398"/>
                              <a:gd name="connsiteX1189" fmla="*/ 149781 w 175498"/>
                              <a:gd name="connsiteY1189" fmla="*/ 65723 h 181398"/>
                              <a:gd name="connsiteX1190" fmla="*/ 149781 w 175498"/>
                              <a:gd name="connsiteY1190" fmla="*/ 65723 h 181398"/>
                              <a:gd name="connsiteX1191" fmla="*/ 149781 w 175498"/>
                              <a:gd name="connsiteY1191" fmla="*/ 65723 h 181398"/>
                              <a:gd name="connsiteX1192" fmla="*/ 149781 w 175498"/>
                              <a:gd name="connsiteY1192" fmla="*/ 65723 h 181398"/>
                              <a:gd name="connsiteX1193" fmla="*/ 152638 w 175498"/>
                              <a:gd name="connsiteY1193" fmla="*/ 138113 h 181398"/>
                              <a:gd name="connsiteX1194" fmla="*/ 151686 w 175498"/>
                              <a:gd name="connsiteY1194" fmla="*/ 132398 h 181398"/>
                              <a:gd name="connsiteX1195" fmla="*/ 150733 w 175498"/>
                              <a:gd name="connsiteY1195" fmla="*/ 131445 h 181398"/>
                              <a:gd name="connsiteX1196" fmla="*/ 150733 w 175498"/>
                              <a:gd name="connsiteY1196" fmla="*/ 132398 h 181398"/>
                              <a:gd name="connsiteX1197" fmla="*/ 151686 w 175498"/>
                              <a:gd name="connsiteY1197" fmla="*/ 138113 h 181398"/>
                              <a:gd name="connsiteX1198" fmla="*/ 152638 w 175498"/>
                              <a:gd name="connsiteY1198" fmla="*/ 139065 h 181398"/>
                              <a:gd name="connsiteX1199" fmla="*/ 152638 w 175498"/>
                              <a:gd name="connsiteY1199" fmla="*/ 138113 h 181398"/>
                              <a:gd name="connsiteX1200" fmla="*/ 151686 w 175498"/>
                              <a:gd name="connsiteY1200" fmla="*/ 41910 h 181398"/>
                              <a:gd name="connsiteX1201" fmla="*/ 151686 w 175498"/>
                              <a:gd name="connsiteY1201" fmla="*/ 41910 h 181398"/>
                              <a:gd name="connsiteX1202" fmla="*/ 151686 w 175498"/>
                              <a:gd name="connsiteY1202" fmla="*/ 41910 h 181398"/>
                              <a:gd name="connsiteX1203" fmla="*/ 151686 w 175498"/>
                              <a:gd name="connsiteY1203" fmla="*/ 41910 h 181398"/>
                              <a:gd name="connsiteX1204" fmla="*/ 151686 w 175498"/>
                              <a:gd name="connsiteY1204" fmla="*/ 41910 h 181398"/>
                              <a:gd name="connsiteX1205" fmla="*/ 154543 w 175498"/>
                              <a:gd name="connsiteY1205" fmla="*/ 110490 h 181398"/>
                              <a:gd name="connsiteX1206" fmla="*/ 154543 w 175498"/>
                              <a:gd name="connsiteY1206" fmla="*/ 110490 h 181398"/>
                              <a:gd name="connsiteX1207" fmla="*/ 152638 w 175498"/>
                              <a:gd name="connsiteY1207" fmla="*/ 110490 h 181398"/>
                              <a:gd name="connsiteX1208" fmla="*/ 152638 w 175498"/>
                              <a:gd name="connsiteY1208" fmla="*/ 111443 h 181398"/>
                              <a:gd name="connsiteX1209" fmla="*/ 154543 w 175498"/>
                              <a:gd name="connsiteY1209" fmla="*/ 110490 h 181398"/>
                              <a:gd name="connsiteX1210" fmla="*/ 154543 w 175498"/>
                              <a:gd name="connsiteY1210" fmla="*/ 156210 h 181398"/>
                              <a:gd name="connsiteX1211" fmla="*/ 154543 w 175498"/>
                              <a:gd name="connsiteY1211" fmla="*/ 156210 h 181398"/>
                              <a:gd name="connsiteX1212" fmla="*/ 154543 w 175498"/>
                              <a:gd name="connsiteY1212" fmla="*/ 156210 h 181398"/>
                              <a:gd name="connsiteX1213" fmla="*/ 154543 w 175498"/>
                              <a:gd name="connsiteY1213" fmla="*/ 156210 h 181398"/>
                              <a:gd name="connsiteX1214" fmla="*/ 154543 w 175498"/>
                              <a:gd name="connsiteY1214" fmla="*/ 156210 h 181398"/>
                              <a:gd name="connsiteX1215" fmla="*/ 155496 w 175498"/>
                              <a:gd name="connsiteY1215" fmla="*/ 123825 h 181398"/>
                              <a:gd name="connsiteX1216" fmla="*/ 155496 w 175498"/>
                              <a:gd name="connsiteY1216" fmla="*/ 123825 h 181398"/>
                              <a:gd name="connsiteX1217" fmla="*/ 155496 w 175498"/>
                              <a:gd name="connsiteY1217" fmla="*/ 123825 h 181398"/>
                              <a:gd name="connsiteX1218" fmla="*/ 155496 w 175498"/>
                              <a:gd name="connsiteY1218" fmla="*/ 123825 h 181398"/>
                              <a:gd name="connsiteX1219" fmla="*/ 155496 w 175498"/>
                              <a:gd name="connsiteY1219" fmla="*/ 123825 h 181398"/>
                              <a:gd name="connsiteX1220" fmla="*/ 157401 w 175498"/>
                              <a:gd name="connsiteY1220" fmla="*/ 56198 h 181398"/>
                              <a:gd name="connsiteX1221" fmla="*/ 157401 w 175498"/>
                              <a:gd name="connsiteY1221" fmla="*/ 56198 h 181398"/>
                              <a:gd name="connsiteX1222" fmla="*/ 157401 w 175498"/>
                              <a:gd name="connsiteY1222" fmla="*/ 56198 h 181398"/>
                              <a:gd name="connsiteX1223" fmla="*/ 157401 w 175498"/>
                              <a:gd name="connsiteY1223" fmla="*/ 56198 h 181398"/>
                              <a:gd name="connsiteX1224" fmla="*/ 157401 w 175498"/>
                              <a:gd name="connsiteY1224" fmla="*/ 56198 h 18139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Lst>
                            <a:rect l="l" t="t" r="r" b="b"/>
                            <a:pathLst>
                              <a:path w="175498" h="181398">
                                <a:moveTo>
                                  <a:pt x="175498" y="175260"/>
                                </a:moveTo>
                                <a:cubicBezTo>
                                  <a:pt x="175498" y="177165"/>
                                  <a:pt x="173593" y="179070"/>
                                  <a:pt x="171688" y="179070"/>
                                </a:cubicBezTo>
                                <a:cubicBezTo>
                                  <a:pt x="170736" y="179070"/>
                                  <a:pt x="169783" y="179070"/>
                                  <a:pt x="168831" y="179070"/>
                                </a:cubicBezTo>
                                <a:cubicBezTo>
                                  <a:pt x="146923" y="179070"/>
                                  <a:pt x="125016" y="179070"/>
                                  <a:pt x="103108" y="180023"/>
                                </a:cubicBezTo>
                                <a:cubicBezTo>
                                  <a:pt x="101203" y="180023"/>
                                  <a:pt x="100251" y="180023"/>
                                  <a:pt x="98346" y="180023"/>
                                </a:cubicBezTo>
                                <a:cubicBezTo>
                                  <a:pt x="96441" y="180023"/>
                                  <a:pt x="94536" y="178118"/>
                                  <a:pt x="95488" y="176213"/>
                                </a:cubicBezTo>
                                <a:cubicBezTo>
                                  <a:pt x="95488" y="174308"/>
                                  <a:pt x="96441" y="172403"/>
                                  <a:pt x="98346" y="172403"/>
                                </a:cubicBezTo>
                                <a:cubicBezTo>
                                  <a:pt x="101203" y="171450"/>
                                  <a:pt x="104061" y="171450"/>
                                  <a:pt x="106918" y="170498"/>
                                </a:cubicBezTo>
                                <a:cubicBezTo>
                                  <a:pt x="110728" y="168593"/>
                                  <a:pt x="112633" y="166688"/>
                                  <a:pt x="113586" y="161925"/>
                                </a:cubicBezTo>
                                <a:cubicBezTo>
                                  <a:pt x="114538" y="154305"/>
                                  <a:pt x="115491" y="145733"/>
                                  <a:pt x="114538" y="138113"/>
                                </a:cubicBezTo>
                                <a:cubicBezTo>
                                  <a:pt x="113586" y="132398"/>
                                  <a:pt x="114538" y="126683"/>
                                  <a:pt x="114538" y="120968"/>
                                </a:cubicBezTo>
                                <a:cubicBezTo>
                                  <a:pt x="114538" y="114300"/>
                                  <a:pt x="115491" y="107633"/>
                                  <a:pt x="113586" y="100965"/>
                                </a:cubicBezTo>
                                <a:cubicBezTo>
                                  <a:pt x="113586" y="100013"/>
                                  <a:pt x="113586" y="98108"/>
                                  <a:pt x="113586" y="98108"/>
                                </a:cubicBezTo>
                                <a:cubicBezTo>
                                  <a:pt x="116443" y="96203"/>
                                  <a:pt x="114538" y="94298"/>
                                  <a:pt x="113586" y="92393"/>
                                </a:cubicBezTo>
                                <a:cubicBezTo>
                                  <a:pt x="112633" y="88583"/>
                                  <a:pt x="113586" y="85725"/>
                                  <a:pt x="113586" y="81915"/>
                                </a:cubicBezTo>
                                <a:cubicBezTo>
                                  <a:pt x="113586" y="78105"/>
                                  <a:pt x="112633" y="73343"/>
                                  <a:pt x="113586" y="69533"/>
                                </a:cubicBezTo>
                                <a:cubicBezTo>
                                  <a:pt x="113586" y="68580"/>
                                  <a:pt x="113586" y="67628"/>
                                  <a:pt x="113586" y="66675"/>
                                </a:cubicBezTo>
                                <a:cubicBezTo>
                                  <a:pt x="112633" y="58103"/>
                                  <a:pt x="113586" y="50483"/>
                                  <a:pt x="112633" y="41910"/>
                                </a:cubicBezTo>
                                <a:cubicBezTo>
                                  <a:pt x="112633" y="34290"/>
                                  <a:pt x="109776" y="28575"/>
                                  <a:pt x="105013" y="22860"/>
                                </a:cubicBezTo>
                                <a:cubicBezTo>
                                  <a:pt x="100251" y="18098"/>
                                  <a:pt x="92631" y="18098"/>
                                  <a:pt x="87868" y="22860"/>
                                </a:cubicBezTo>
                                <a:cubicBezTo>
                                  <a:pt x="71676" y="38100"/>
                                  <a:pt x="64056" y="57150"/>
                                  <a:pt x="64056" y="79058"/>
                                </a:cubicBezTo>
                                <a:lnTo>
                                  <a:pt x="64056" y="108585"/>
                                </a:lnTo>
                                <a:cubicBezTo>
                                  <a:pt x="64056" y="111443"/>
                                  <a:pt x="64056" y="115253"/>
                                  <a:pt x="63103" y="118110"/>
                                </a:cubicBezTo>
                                <a:cubicBezTo>
                                  <a:pt x="62151" y="120015"/>
                                  <a:pt x="63103" y="121920"/>
                                  <a:pt x="63103" y="122873"/>
                                </a:cubicBezTo>
                                <a:cubicBezTo>
                                  <a:pt x="65008" y="129540"/>
                                  <a:pt x="64056" y="136208"/>
                                  <a:pt x="64056" y="142875"/>
                                </a:cubicBezTo>
                                <a:cubicBezTo>
                                  <a:pt x="64056" y="147638"/>
                                  <a:pt x="64056" y="152400"/>
                                  <a:pt x="64056" y="157163"/>
                                </a:cubicBezTo>
                                <a:cubicBezTo>
                                  <a:pt x="65008" y="163830"/>
                                  <a:pt x="68818" y="167640"/>
                                  <a:pt x="74533" y="170498"/>
                                </a:cubicBezTo>
                                <a:lnTo>
                                  <a:pt x="77391" y="171450"/>
                                </a:lnTo>
                                <a:cubicBezTo>
                                  <a:pt x="79296" y="172403"/>
                                  <a:pt x="80248" y="173355"/>
                                  <a:pt x="80248" y="175260"/>
                                </a:cubicBezTo>
                                <a:cubicBezTo>
                                  <a:pt x="80248" y="177165"/>
                                  <a:pt x="79296" y="178118"/>
                                  <a:pt x="77391" y="179070"/>
                                </a:cubicBezTo>
                                <a:cubicBezTo>
                                  <a:pt x="73581" y="180023"/>
                                  <a:pt x="68818" y="180023"/>
                                  <a:pt x="65008" y="180023"/>
                                </a:cubicBezTo>
                                <a:cubicBezTo>
                                  <a:pt x="58341" y="180023"/>
                                  <a:pt x="51673" y="180023"/>
                                  <a:pt x="45006" y="180975"/>
                                </a:cubicBezTo>
                                <a:cubicBezTo>
                                  <a:pt x="39291" y="181928"/>
                                  <a:pt x="32623" y="180975"/>
                                  <a:pt x="26908" y="180975"/>
                                </a:cubicBezTo>
                                <a:cubicBezTo>
                                  <a:pt x="21193" y="180975"/>
                                  <a:pt x="15478" y="180975"/>
                                  <a:pt x="9763" y="180975"/>
                                </a:cubicBezTo>
                                <a:cubicBezTo>
                                  <a:pt x="7858" y="180975"/>
                                  <a:pt x="6906" y="180975"/>
                                  <a:pt x="5001" y="180975"/>
                                </a:cubicBezTo>
                                <a:cubicBezTo>
                                  <a:pt x="3096" y="180975"/>
                                  <a:pt x="2143" y="179070"/>
                                  <a:pt x="1191" y="177165"/>
                                </a:cubicBezTo>
                                <a:cubicBezTo>
                                  <a:pt x="1191" y="175260"/>
                                  <a:pt x="2143" y="174308"/>
                                  <a:pt x="3096" y="173355"/>
                                </a:cubicBezTo>
                                <a:cubicBezTo>
                                  <a:pt x="5001" y="172403"/>
                                  <a:pt x="6906" y="172403"/>
                                  <a:pt x="8811" y="171450"/>
                                </a:cubicBezTo>
                                <a:cubicBezTo>
                                  <a:pt x="13573" y="171450"/>
                                  <a:pt x="15478" y="168593"/>
                                  <a:pt x="16431" y="163830"/>
                                </a:cubicBezTo>
                                <a:cubicBezTo>
                                  <a:pt x="18336" y="156210"/>
                                  <a:pt x="18336" y="148590"/>
                                  <a:pt x="17383" y="140970"/>
                                </a:cubicBezTo>
                                <a:cubicBezTo>
                                  <a:pt x="17383" y="137160"/>
                                  <a:pt x="16431" y="132398"/>
                                  <a:pt x="17383" y="128588"/>
                                </a:cubicBezTo>
                                <a:cubicBezTo>
                                  <a:pt x="17383" y="127635"/>
                                  <a:pt x="17383" y="127635"/>
                                  <a:pt x="17383" y="126683"/>
                                </a:cubicBezTo>
                                <a:cubicBezTo>
                                  <a:pt x="15478" y="121920"/>
                                  <a:pt x="17383" y="116205"/>
                                  <a:pt x="17383" y="111443"/>
                                </a:cubicBezTo>
                                <a:cubicBezTo>
                                  <a:pt x="17383" y="108585"/>
                                  <a:pt x="17383" y="105728"/>
                                  <a:pt x="16431" y="102870"/>
                                </a:cubicBezTo>
                                <a:cubicBezTo>
                                  <a:pt x="15478" y="98108"/>
                                  <a:pt x="16431" y="93345"/>
                                  <a:pt x="16431" y="88583"/>
                                </a:cubicBezTo>
                                <a:cubicBezTo>
                                  <a:pt x="17383" y="68580"/>
                                  <a:pt x="18336" y="49530"/>
                                  <a:pt x="17383" y="29528"/>
                                </a:cubicBezTo>
                                <a:cubicBezTo>
                                  <a:pt x="17383" y="22860"/>
                                  <a:pt x="13573" y="19050"/>
                                  <a:pt x="6906" y="17145"/>
                                </a:cubicBezTo>
                                <a:cubicBezTo>
                                  <a:pt x="5001" y="17145"/>
                                  <a:pt x="3096" y="17145"/>
                                  <a:pt x="2143" y="16193"/>
                                </a:cubicBezTo>
                                <a:cubicBezTo>
                                  <a:pt x="-714" y="14288"/>
                                  <a:pt x="-714" y="11430"/>
                                  <a:pt x="2143" y="9525"/>
                                </a:cubicBezTo>
                                <a:cubicBezTo>
                                  <a:pt x="4048" y="8573"/>
                                  <a:pt x="6906" y="7620"/>
                                  <a:pt x="9763" y="7620"/>
                                </a:cubicBezTo>
                                <a:cubicBezTo>
                                  <a:pt x="21193" y="7620"/>
                                  <a:pt x="32623" y="7620"/>
                                  <a:pt x="44053" y="4763"/>
                                </a:cubicBezTo>
                                <a:cubicBezTo>
                                  <a:pt x="47863" y="3810"/>
                                  <a:pt x="52626" y="2858"/>
                                  <a:pt x="56436" y="953"/>
                                </a:cubicBezTo>
                                <a:cubicBezTo>
                                  <a:pt x="63103" y="-952"/>
                                  <a:pt x="65008" y="953"/>
                                  <a:pt x="65008" y="6668"/>
                                </a:cubicBezTo>
                                <a:lnTo>
                                  <a:pt x="65008" y="26670"/>
                                </a:lnTo>
                                <a:cubicBezTo>
                                  <a:pt x="65008" y="27623"/>
                                  <a:pt x="65008" y="29528"/>
                                  <a:pt x="65008" y="30480"/>
                                </a:cubicBezTo>
                                <a:cubicBezTo>
                                  <a:pt x="65008" y="31433"/>
                                  <a:pt x="65961" y="32385"/>
                                  <a:pt x="66913" y="32385"/>
                                </a:cubicBezTo>
                                <a:cubicBezTo>
                                  <a:pt x="67866" y="32385"/>
                                  <a:pt x="67866" y="31433"/>
                                  <a:pt x="68818" y="31433"/>
                                </a:cubicBezTo>
                                <a:cubicBezTo>
                                  <a:pt x="69771" y="30480"/>
                                  <a:pt x="69771" y="28575"/>
                                  <a:pt x="70723" y="27623"/>
                                </a:cubicBezTo>
                                <a:cubicBezTo>
                                  <a:pt x="80248" y="10478"/>
                                  <a:pt x="94536" y="953"/>
                                  <a:pt x="114538" y="0"/>
                                </a:cubicBezTo>
                                <a:cubicBezTo>
                                  <a:pt x="121206" y="0"/>
                                  <a:pt x="127873" y="0"/>
                                  <a:pt x="133588" y="1905"/>
                                </a:cubicBezTo>
                                <a:cubicBezTo>
                                  <a:pt x="135493" y="2858"/>
                                  <a:pt x="137398" y="2858"/>
                                  <a:pt x="139303" y="3810"/>
                                </a:cubicBezTo>
                                <a:cubicBezTo>
                                  <a:pt x="149781" y="10478"/>
                                  <a:pt x="156448" y="19050"/>
                                  <a:pt x="159306" y="30480"/>
                                </a:cubicBezTo>
                                <a:cubicBezTo>
                                  <a:pt x="162163" y="40958"/>
                                  <a:pt x="163116" y="51435"/>
                                  <a:pt x="162163" y="62865"/>
                                </a:cubicBezTo>
                                <a:cubicBezTo>
                                  <a:pt x="162163" y="63818"/>
                                  <a:pt x="162163" y="65723"/>
                                  <a:pt x="162163" y="66675"/>
                                </a:cubicBezTo>
                                <a:cubicBezTo>
                                  <a:pt x="162163" y="73343"/>
                                  <a:pt x="161211" y="80963"/>
                                  <a:pt x="162163" y="86678"/>
                                </a:cubicBezTo>
                                <a:cubicBezTo>
                                  <a:pt x="162163" y="100013"/>
                                  <a:pt x="161211" y="112395"/>
                                  <a:pt x="162163" y="124778"/>
                                </a:cubicBezTo>
                                <a:cubicBezTo>
                                  <a:pt x="162163" y="134303"/>
                                  <a:pt x="161211" y="142875"/>
                                  <a:pt x="162163" y="151448"/>
                                </a:cubicBezTo>
                                <a:cubicBezTo>
                                  <a:pt x="162163" y="154305"/>
                                  <a:pt x="162163" y="157163"/>
                                  <a:pt x="163116" y="159068"/>
                                </a:cubicBezTo>
                                <a:cubicBezTo>
                                  <a:pt x="163116" y="162878"/>
                                  <a:pt x="165021" y="164783"/>
                                  <a:pt x="168831" y="165735"/>
                                </a:cubicBezTo>
                                <a:cubicBezTo>
                                  <a:pt x="170736" y="165735"/>
                                  <a:pt x="172641" y="165735"/>
                                  <a:pt x="174546" y="166688"/>
                                </a:cubicBezTo>
                                <a:cubicBezTo>
                                  <a:pt x="173593" y="171450"/>
                                  <a:pt x="175498" y="173355"/>
                                  <a:pt x="175498" y="175260"/>
                                </a:cubicBezTo>
                                <a:close/>
                                <a:moveTo>
                                  <a:pt x="22146" y="59055"/>
                                </a:moveTo>
                                <a:cubicBezTo>
                                  <a:pt x="22146" y="59055"/>
                                  <a:pt x="21193" y="59055"/>
                                  <a:pt x="22146" y="59055"/>
                                </a:cubicBezTo>
                                <a:cubicBezTo>
                                  <a:pt x="21193" y="59055"/>
                                  <a:pt x="20241" y="59055"/>
                                  <a:pt x="21193" y="60008"/>
                                </a:cubicBezTo>
                                <a:cubicBezTo>
                                  <a:pt x="20241" y="60008"/>
                                  <a:pt x="21193" y="60008"/>
                                  <a:pt x="22146" y="59055"/>
                                </a:cubicBezTo>
                                <a:cubicBezTo>
                                  <a:pt x="21193" y="60008"/>
                                  <a:pt x="22146" y="60008"/>
                                  <a:pt x="22146" y="59055"/>
                                </a:cubicBezTo>
                                <a:close/>
                                <a:moveTo>
                                  <a:pt x="23098" y="24765"/>
                                </a:moveTo>
                                <a:lnTo>
                                  <a:pt x="25003" y="22860"/>
                                </a:lnTo>
                                <a:cubicBezTo>
                                  <a:pt x="25003" y="22860"/>
                                  <a:pt x="24051" y="22860"/>
                                  <a:pt x="24051" y="22860"/>
                                </a:cubicBezTo>
                                <a:cubicBezTo>
                                  <a:pt x="22146" y="22860"/>
                                  <a:pt x="22146" y="23813"/>
                                  <a:pt x="23098" y="24765"/>
                                </a:cubicBezTo>
                                <a:cubicBezTo>
                                  <a:pt x="22146" y="24765"/>
                                  <a:pt x="22146" y="24765"/>
                                  <a:pt x="23098" y="24765"/>
                                </a:cubicBezTo>
                                <a:close/>
                                <a:moveTo>
                                  <a:pt x="23098" y="38100"/>
                                </a:moveTo>
                                <a:cubicBezTo>
                                  <a:pt x="23098" y="38100"/>
                                  <a:pt x="23098" y="38100"/>
                                  <a:pt x="23098" y="38100"/>
                                </a:cubicBezTo>
                                <a:cubicBezTo>
                                  <a:pt x="23098" y="37148"/>
                                  <a:pt x="23098" y="37148"/>
                                  <a:pt x="23098" y="38100"/>
                                </a:cubicBezTo>
                                <a:cubicBezTo>
                                  <a:pt x="23098" y="37148"/>
                                  <a:pt x="22146" y="37148"/>
                                  <a:pt x="23098" y="38100"/>
                                </a:cubicBezTo>
                                <a:cubicBezTo>
                                  <a:pt x="22146" y="37148"/>
                                  <a:pt x="22146" y="38100"/>
                                  <a:pt x="23098" y="38100"/>
                                </a:cubicBezTo>
                                <a:close/>
                                <a:moveTo>
                                  <a:pt x="23098" y="33338"/>
                                </a:moveTo>
                                <a:cubicBezTo>
                                  <a:pt x="22146" y="33338"/>
                                  <a:pt x="23098" y="34290"/>
                                  <a:pt x="24051" y="34290"/>
                                </a:cubicBezTo>
                                <a:cubicBezTo>
                                  <a:pt x="25956" y="34290"/>
                                  <a:pt x="26908" y="31433"/>
                                  <a:pt x="28813" y="31433"/>
                                </a:cubicBezTo>
                                <a:cubicBezTo>
                                  <a:pt x="29766" y="31433"/>
                                  <a:pt x="27861" y="30480"/>
                                  <a:pt x="26908" y="29528"/>
                                </a:cubicBezTo>
                                <a:cubicBezTo>
                                  <a:pt x="25003" y="29528"/>
                                  <a:pt x="24051" y="31433"/>
                                  <a:pt x="23098" y="33338"/>
                                </a:cubicBezTo>
                                <a:close/>
                                <a:moveTo>
                                  <a:pt x="24051" y="81915"/>
                                </a:moveTo>
                                <a:cubicBezTo>
                                  <a:pt x="25003" y="82868"/>
                                  <a:pt x="24051" y="80963"/>
                                  <a:pt x="25003" y="80010"/>
                                </a:cubicBezTo>
                                <a:lnTo>
                                  <a:pt x="26908" y="77153"/>
                                </a:lnTo>
                                <a:cubicBezTo>
                                  <a:pt x="26908" y="77153"/>
                                  <a:pt x="27861" y="76200"/>
                                  <a:pt x="27861" y="76200"/>
                                </a:cubicBezTo>
                                <a:cubicBezTo>
                                  <a:pt x="27861" y="75248"/>
                                  <a:pt x="26908" y="75248"/>
                                  <a:pt x="26908" y="75248"/>
                                </a:cubicBezTo>
                                <a:cubicBezTo>
                                  <a:pt x="25956" y="76200"/>
                                  <a:pt x="24051" y="77153"/>
                                  <a:pt x="23098" y="79058"/>
                                </a:cubicBezTo>
                                <a:cubicBezTo>
                                  <a:pt x="22146" y="80010"/>
                                  <a:pt x="24051" y="81915"/>
                                  <a:pt x="24051" y="81915"/>
                                </a:cubicBezTo>
                                <a:close/>
                                <a:moveTo>
                                  <a:pt x="25956" y="41910"/>
                                </a:moveTo>
                                <a:cubicBezTo>
                                  <a:pt x="25003" y="41910"/>
                                  <a:pt x="24051" y="42863"/>
                                  <a:pt x="25003" y="43815"/>
                                </a:cubicBezTo>
                                <a:cubicBezTo>
                                  <a:pt x="25003" y="43815"/>
                                  <a:pt x="25003" y="43815"/>
                                  <a:pt x="25003" y="43815"/>
                                </a:cubicBezTo>
                                <a:cubicBezTo>
                                  <a:pt x="25956" y="43815"/>
                                  <a:pt x="25003" y="42863"/>
                                  <a:pt x="25956" y="41910"/>
                                </a:cubicBezTo>
                                <a:cubicBezTo>
                                  <a:pt x="25956" y="41910"/>
                                  <a:pt x="26908" y="40958"/>
                                  <a:pt x="25956" y="40005"/>
                                </a:cubicBezTo>
                                <a:lnTo>
                                  <a:pt x="25003" y="40005"/>
                                </a:lnTo>
                                <a:cubicBezTo>
                                  <a:pt x="25003" y="40958"/>
                                  <a:pt x="25003" y="41910"/>
                                  <a:pt x="25956" y="41910"/>
                                </a:cubicBezTo>
                                <a:close/>
                                <a:moveTo>
                                  <a:pt x="26908" y="70485"/>
                                </a:moveTo>
                                <a:cubicBezTo>
                                  <a:pt x="27861" y="70485"/>
                                  <a:pt x="29766" y="70485"/>
                                  <a:pt x="29766" y="68580"/>
                                </a:cubicBezTo>
                                <a:cubicBezTo>
                                  <a:pt x="29766" y="66675"/>
                                  <a:pt x="28813" y="67628"/>
                                  <a:pt x="26908" y="67628"/>
                                </a:cubicBezTo>
                                <a:cubicBezTo>
                                  <a:pt x="25956" y="67628"/>
                                  <a:pt x="24051" y="66675"/>
                                  <a:pt x="24051" y="68580"/>
                                </a:cubicBezTo>
                                <a:cubicBezTo>
                                  <a:pt x="24051" y="70485"/>
                                  <a:pt x="25956" y="70485"/>
                                  <a:pt x="26908" y="70485"/>
                                </a:cubicBezTo>
                                <a:close/>
                                <a:moveTo>
                                  <a:pt x="25956" y="106680"/>
                                </a:moveTo>
                                <a:cubicBezTo>
                                  <a:pt x="27861" y="106680"/>
                                  <a:pt x="27861" y="105728"/>
                                  <a:pt x="26908" y="104775"/>
                                </a:cubicBezTo>
                                <a:cubicBezTo>
                                  <a:pt x="26908" y="103823"/>
                                  <a:pt x="27861" y="102870"/>
                                  <a:pt x="25956" y="102870"/>
                                </a:cubicBezTo>
                                <a:cubicBezTo>
                                  <a:pt x="24051" y="102870"/>
                                  <a:pt x="25003" y="104775"/>
                                  <a:pt x="25003" y="105728"/>
                                </a:cubicBezTo>
                                <a:cubicBezTo>
                                  <a:pt x="24051" y="105728"/>
                                  <a:pt x="25003" y="106680"/>
                                  <a:pt x="25956" y="106680"/>
                                </a:cubicBezTo>
                                <a:close/>
                                <a:moveTo>
                                  <a:pt x="25956" y="148590"/>
                                </a:moveTo>
                                <a:cubicBezTo>
                                  <a:pt x="25956" y="147638"/>
                                  <a:pt x="25956" y="147638"/>
                                  <a:pt x="25956" y="148590"/>
                                </a:cubicBezTo>
                                <a:lnTo>
                                  <a:pt x="25956" y="148590"/>
                                </a:lnTo>
                                <a:cubicBezTo>
                                  <a:pt x="25003" y="148590"/>
                                  <a:pt x="25003" y="148590"/>
                                  <a:pt x="25956" y="148590"/>
                                </a:cubicBezTo>
                                <a:cubicBezTo>
                                  <a:pt x="25003" y="148590"/>
                                  <a:pt x="25956" y="148590"/>
                                  <a:pt x="25956" y="148590"/>
                                </a:cubicBezTo>
                                <a:close/>
                                <a:moveTo>
                                  <a:pt x="26908" y="158115"/>
                                </a:moveTo>
                                <a:cubicBezTo>
                                  <a:pt x="25956" y="158115"/>
                                  <a:pt x="25956" y="158115"/>
                                  <a:pt x="25956" y="158115"/>
                                </a:cubicBezTo>
                                <a:cubicBezTo>
                                  <a:pt x="25956" y="158115"/>
                                  <a:pt x="25956" y="159068"/>
                                  <a:pt x="26908" y="159068"/>
                                </a:cubicBezTo>
                                <a:cubicBezTo>
                                  <a:pt x="27861" y="159068"/>
                                  <a:pt x="27861" y="159068"/>
                                  <a:pt x="27861" y="159068"/>
                                </a:cubicBezTo>
                                <a:cubicBezTo>
                                  <a:pt x="27861" y="158115"/>
                                  <a:pt x="26908" y="158115"/>
                                  <a:pt x="26908" y="158115"/>
                                </a:cubicBezTo>
                                <a:close/>
                                <a:moveTo>
                                  <a:pt x="28813" y="140970"/>
                                </a:moveTo>
                                <a:cubicBezTo>
                                  <a:pt x="28813" y="140018"/>
                                  <a:pt x="27861" y="139065"/>
                                  <a:pt x="26908" y="139065"/>
                                </a:cubicBezTo>
                                <a:cubicBezTo>
                                  <a:pt x="25956" y="139065"/>
                                  <a:pt x="25956" y="139065"/>
                                  <a:pt x="25956" y="139065"/>
                                </a:cubicBezTo>
                                <a:cubicBezTo>
                                  <a:pt x="26908" y="140018"/>
                                  <a:pt x="26908" y="140970"/>
                                  <a:pt x="28813" y="140970"/>
                                </a:cubicBezTo>
                                <a:lnTo>
                                  <a:pt x="28813" y="140970"/>
                                </a:lnTo>
                                <a:close/>
                                <a:moveTo>
                                  <a:pt x="53578" y="117158"/>
                                </a:moveTo>
                                <a:lnTo>
                                  <a:pt x="53578" y="117158"/>
                                </a:lnTo>
                                <a:cubicBezTo>
                                  <a:pt x="52626" y="115253"/>
                                  <a:pt x="50721" y="115253"/>
                                  <a:pt x="50721" y="112395"/>
                                </a:cubicBezTo>
                                <a:cubicBezTo>
                                  <a:pt x="50721" y="110490"/>
                                  <a:pt x="47863" y="112395"/>
                                  <a:pt x="46911" y="110490"/>
                                </a:cubicBezTo>
                                <a:cubicBezTo>
                                  <a:pt x="45006" y="107633"/>
                                  <a:pt x="43101" y="107633"/>
                                  <a:pt x="40243" y="106680"/>
                                </a:cubicBezTo>
                                <a:cubicBezTo>
                                  <a:pt x="39291" y="106680"/>
                                  <a:pt x="38338" y="105728"/>
                                  <a:pt x="38338" y="106680"/>
                                </a:cubicBezTo>
                                <a:cubicBezTo>
                                  <a:pt x="37386" y="108585"/>
                                  <a:pt x="36433" y="107633"/>
                                  <a:pt x="35481" y="106680"/>
                                </a:cubicBezTo>
                                <a:cubicBezTo>
                                  <a:pt x="34528" y="105728"/>
                                  <a:pt x="32623" y="105728"/>
                                  <a:pt x="33576" y="107633"/>
                                </a:cubicBezTo>
                                <a:cubicBezTo>
                                  <a:pt x="34528" y="110490"/>
                                  <a:pt x="32623" y="110490"/>
                                  <a:pt x="30718" y="109538"/>
                                </a:cubicBezTo>
                                <a:cubicBezTo>
                                  <a:pt x="29766" y="109538"/>
                                  <a:pt x="27861" y="108585"/>
                                  <a:pt x="26908" y="109538"/>
                                </a:cubicBezTo>
                                <a:cubicBezTo>
                                  <a:pt x="25956" y="109538"/>
                                  <a:pt x="25003" y="110490"/>
                                  <a:pt x="25003" y="111443"/>
                                </a:cubicBezTo>
                                <a:cubicBezTo>
                                  <a:pt x="25003" y="112395"/>
                                  <a:pt x="25956" y="112395"/>
                                  <a:pt x="26908" y="111443"/>
                                </a:cubicBezTo>
                                <a:cubicBezTo>
                                  <a:pt x="28813" y="110490"/>
                                  <a:pt x="29766" y="111443"/>
                                  <a:pt x="29766" y="113348"/>
                                </a:cubicBezTo>
                                <a:cubicBezTo>
                                  <a:pt x="29766" y="114300"/>
                                  <a:pt x="30718" y="113348"/>
                                  <a:pt x="31671" y="113348"/>
                                </a:cubicBezTo>
                                <a:lnTo>
                                  <a:pt x="31671" y="113348"/>
                                </a:lnTo>
                                <a:cubicBezTo>
                                  <a:pt x="33576" y="111443"/>
                                  <a:pt x="34528" y="109538"/>
                                  <a:pt x="36433" y="113348"/>
                                </a:cubicBezTo>
                                <a:cubicBezTo>
                                  <a:pt x="37386" y="114300"/>
                                  <a:pt x="38338" y="115253"/>
                                  <a:pt x="39291" y="116205"/>
                                </a:cubicBezTo>
                                <a:cubicBezTo>
                                  <a:pt x="39291" y="117158"/>
                                  <a:pt x="39291" y="118110"/>
                                  <a:pt x="40243" y="118110"/>
                                </a:cubicBezTo>
                                <a:cubicBezTo>
                                  <a:pt x="42148" y="117158"/>
                                  <a:pt x="42148" y="119063"/>
                                  <a:pt x="43101" y="120015"/>
                                </a:cubicBezTo>
                                <a:cubicBezTo>
                                  <a:pt x="43101" y="121920"/>
                                  <a:pt x="43101" y="123825"/>
                                  <a:pt x="44053" y="124778"/>
                                </a:cubicBezTo>
                                <a:cubicBezTo>
                                  <a:pt x="45006" y="129540"/>
                                  <a:pt x="45006" y="130493"/>
                                  <a:pt x="50721" y="130493"/>
                                </a:cubicBezTo>
                                <a:cubicBezTo>
                                  <a:pt x="50721" y="130493"/>
                                  <a:pt x="50721" y="131445"/>
                                  <a:pt x="51673" y="131445"/>
                                </a:cubicBezTo>
                                <a:cubicBezTo>
                                  <a:pt x="51673" y="131445"/>
                                  <a:pt x="51673" y="132398"/>
                                  <a:pt x="52626" y="132398"/>
                                </a:cubicBezTo>
                                <a:cubicBezTo>
                                  <a:pt x="52626" y="132398"/>
                                  <a:pt x="52626" y="132398"/>
                                  <a:pt x="52626" y="132398"/>
                                </a:cubicBezTo>
                                <a:lnTo>
                                  <a:pt x="50721" y="130493"/>
                                </a:lnTo>
                                <a:cubicBezTo>
                                  <a:pt x="48816" y="129540"/>
                                  <a:pt x="46911" y="128588"/>
                                  <a:pt x="48816" y="125730"/>
                                </a:cubicBezTo>
                                <a:cubicBezTo>
                                  <a:pt x="49768" y="124778"/>
                                  <a:pt x="49768" y="124778"/>
                                  <a:pt x="49768" y="123825"/>
                                </a:cubicBezTo>
                                <a:cubicBezTo>
                                  <a:pt x="50721" y="120968"/>
                                  <a:pt x="48816" y="122873"/>
                                  <a:pt x="47863" y="122873"/>
                                </a:cubicBezTo>
                                <a:cubicBezTo>
                                  <a:pt x="47863" y="121920"/>
                                  <a:pt x="47863" y="120968"/>
                                  <a:pt x="46911" y="120968"/>
                                </a:cubicBezTo>
                                <a:cubicBezTo>
                                  <a:pt x="44053" y="120968"/>
                                  <a:pt x="45006" y="119063"/>
                                  <a:pt x="45958" y="118110"/>
                                </a:cubicBezTo>
                                <a:cubicBezTo>
                                  <a:pt x="46911" y="117158"/>
                                  <a:pt x="47863" y="117158"/>
                                  <a:pt x="46911" y="116205"/>
                                </a:cubicBezTo>
                                <a:cubicBezTo>
                                  <a:pt x="45958" y="115253"/>
                                  <a:pt x="45006" y="114300"/>
                                  <a:pt x="44053" y="115253"/>
                                </a:cubicBezTo>
                                <a:cubicBezTo>
                                  <a:pt x="43101" y="116205"/>
                                  <a:pt x="41196" y="116205"/>
                                  <a:pt x="40243" y="117158"/>
                                </a:cubicBezTo>
                                <a:cubicBezTo>
                                  <a:pt x="40243" y="115253"/>
                                  <a:pt x="40243" y="114300"/>
                                  <a:pt x="40243" y="112395"/>
                                </a:cubicBezTo>
                                <a:cubicBezTo>
                                  <a:pt x="40243" y="110490"/>
                                  <a:pt x="41196" y="109538"/>
                                  <a:pt x="43101" y="108585"/>
                                </a:cubicBezTo>
                                <a:cubicBezTo>
                                  <a:pt x="45006" y="108585"/>
                                  <a:pt x="45958" y="109538"/>
                                  <a:pt x="46911" y="111443"/>
                                </a:cubicBezTo>
                                <a:cubicBezTo>
                                  <a:pt x="47863" y="113348"/>
                                  <a:pt x="48816" y="113348"/>
                                  <a:pt x="50721" y="113348"/>
                                </a:cubicBezTo>
                                <a:cubicBezTo>
                                  <a:pt x="51673" y="113348"/>
                                  <a:pt x="52626" y="114300"/>
                                  <a:pt x="53578" y="115253"/>
                                </a:cubicBezTo>
                                <a:cubicBezTo>
                                  <a:pt x="51673" y="118110"/>
                                  <a:pt x="52626" y="118110"/>
                                  <a:pt x="53578" y="117158"/>
                                </a:cubicBezTo>
                                <a:close/>
                                <a:moveTo>
                                  <a:pt x="25956" y="90488"/>
                                </a:moveTo>
                                <a:cubicBezTo>
                                  <a:pt x="25956" y="91440"/>
                                  <a:pt x="25956" y="91440"/>
                                  <a:pt x="25956" y="90488"/>
                                </a:cubicBezTo>
                                <a:cubicBezTo>
                                  <a:pt x="27861" y="90488"/>
                                  <a:pt x="28813" y="89535"/>
                                  <a:pt x="28813" y="88583"/>
                                </a:cubicBezTo>
                                <a:cubicBezTo>
                                  <a:pt x="28813" y="87630"/>
                                  <a:pt x="28813" y="87630"/>
                                  <a:pt x="27861" y="87630"/>
                                </a:cubicBezTo>
                                <a:cubicBezTo>
                                  <a:pt x="26908" y="88583"/>
                                  <a:pt x="25956" y="89535"/>
                                  <a:pt x="25956" y="90488"/>
                                </a:cubicBezTo>
                                <a:close/>
                                <a:moveTo>
                                  <a:pt x="25956" y="71438"/>
                                </a:moveTo>
                                <a:cubicBezTo>
                                  <a:pt x="25956" y="71438"/>
                                  <a:pt x="25956" y="72390"/>
                                  <a:pt x="25956" y="71438"/>
                                </a:cubicBezTo>
                                <a:lnTo>
                                  <a:pt x="25956" y="71438"/>
                                </a:lnTo>
                                <a:lnTo>
                                  <a:pt x="25956" y="71438"/>
                                </a:lnTo>
                                <a:cubicBezTo>
                                  <a:pt x="26908" y="71438"/>
                                  <a:pt x="25956" y="71438"/>
                                  <a:pt x="25956" y="71438"/>
                                </a:cubicBezTo>
                                <a:close/>
                                <a:moveTo>
                                  <a:pt x="25956" y="19050"/>
                                </a:moveTo>
                                <a:cubicBezTo>
                                  <a:pt x="25956" y="20003"/>
                                  <a:pt x="25956" y="20003"/>
                                  <a:pt x="26908" y="20003"/>
                                </a:cubicBezTo>
                                <a:cubicBezTo>
                                  <a:pt x="27861" y="20003"/>
                                  <a:pt x="27861" y="20003"/>
                                  <a:pt x="27861" y="19050"/>
                                </a:cubicBezTo>
                                <a:cubicBezTo>
                                  <a:pt x="27861" y="18098"/>
                                  <a:pt x="27861" y="18098"/>
                                  <a:pt x="25956" y="19050"/>
                                </a:cubicBezTo>
                                <a:cubicBezTo>
                                  <a:pt x="26908" y="18098"/>
                                  <a:pt x="25956" y="18098"/>
                                  <a:pt x="25956" y="19050"/>
                                </a:cubicBezTo>
                                <a:close/>
                                <a:moveTo>
                                  <a:pt x="26908" y="51435"/>
                                </a:moveTo>
                                <a:lnTo>
                                  <a:pt x="26908" y="51435"/>
                                </a:lnTo>
                                <a:cubicBezTo>
                                  <a:pt x="26908" y="50483"/>
                                  <a:pt x="26908" y="50483"/>
                                  <a:pt x="26908" y="51435"/>
                                </a:cubicBezTo>
                                <a:lnTo>
                                  <a:pt x="26908" y="51435"/>
                                </a:lnTo>
                                <a:cubicBezTo>
                                  <a:pt x="26908" y="50483"/>
                                  <a:pt x="26908" y="50483"/>
                                  <a:pt x="26908" y="51435"/>
                                </a:cubicBezTo>
                                <a:close/>
                                <a:moveTo>
                                  <a:pt x="37386" y="142875"/>
                                </a:moveTo>
                                <a:cubicBezTo>
                                  <a:pt x="38338" y="140018"/>
                                  <a:pt x="37386" y="139065"/>
                                  <a:pt x="35481" y="137160"/>
                                </a:cubicBezTo>
                                <a:cubicBezTo>
                                  <a:pt x="35481" y="136208"/>
                                  <a:pt x="34528" y="135255"/>
                                  <a:pt x="33576" y="135255"/>
                                </a:cubicBezTo>
                                <a:cubicBezTo>
                                  <a:pt x="32623" y="135255"/>
                                  <a:pt x="31671" y="134303"/>
                                  <a:pt x="33576" y="133350"/>
                                </a:cubicBezTo>
                                <a:cubicBezTo>
                                  <a:pt x="36433" y="132398"/>
                                  <a:pt x="35481" y="129540"/>
                                  <a:pt x="34528" y="127635"/>
                                </a:cubicBezTo>
                                <a:cubicBezTo>
                                  <a:pt x="33576" y="125730"/>
                                  <a:pt x="30718" y="124778"/>
                                  <a:pt x="27861" y="126683"/>
                                </a:cubicBezTo>
                                <a:lnTo>
                                  <a:pt x="27861" y="126683"/>
                                </a:lnTo>
                                <a:cubicBezTo>
                                  <a:pt x="25956" y="127635"/>
                                  <a:pt x="25003" y="129540"/>
                                  <a:pt x="25956" y="131445"/>
                                </a:cubicBezTo>
                                <a:cubicBezTo>
                                  <a:pt x="28813" y="134303"/>
                                  <a:pt x="30718" y="136208"/>
                                  <a:pt x="31671" y="140018"/>
                                </a:cubicBezTo>
                                <a:cubicBezTo>
                                  <a:pt x="32623" y="140970"/>
                                  <a:pt x="33576" y="141923"/>
                                  <a:pt x="34528" y="142875"/>
                                </a:cubicBezTo>
                                <a:cubicBezTo>
                                  <a:pt x="36433" y="144780"/>
                                  <a:pt x="37386" y="143828"/>
                                  <a:pt x="37386" y="142875"/>
                                </a:cubicBezTo>
                                <a:close/>
                                <a:moveTo>
                                  <a:pt x="31671" y="36195"/>
                                </a:moveTo>
                                <a:cubicBezTo>
                                  <a:pt x="31671" y="36195"/>
                                  <a:pt x="30718" y="35243"/>
                                  <a:pt x="30718" y="35243"/>
                                </a:cubicBezTo>
                                <a:cubicBezTo>
                                  <a:pt x="29766" y="35243"/>
                                  <a:pt x="27861" y="38100"/>
                                  <a:pt x="27861" y="39053"/>
                                </a:cubicBezTo>
                                <a:cubicBezTo>
                                  <a:pt x="27861" y="40005"/>
                                  <a:pt x="28813" y="40005"/>
                                  <a:pt x="28813" y="40005"/>
                                </a:cubicBezTo>
                                <a:cubicBezTo>
                                  <a:pt x="29766" y="39053"/>
                                  <a:pt x="31671" y="38100"/>
                                  <a:pt x="31671" y="36195"/>
                                </a:cubicBezTo>
                                <a:close/>
                                <a:moveTo>
                                  <a:pt x="29766" y="28575"/>
                                </a:moveTo>
                                <a:cubicBezTo>
                                  <a:pt x="28813" y="27623"/>
                                  <a:pt x="27861" y="26670"/>
                                  <a:pt x="26908" y="28575"/>
                                </a:cubicBezTo>
                                <a:lnTo>
                                  <a:pt x="29766" y="28575"/>
                                </a:lnTo>
                                <a:close/>
                                <a:moveTo>
                                  <a:pt x="27861" y="16193"/>
                                </a:moveTo>
                                <a:cubicBezTo>
                                  <a:pt x="27861" y="16193"/>
                                  <a:pt x="27861" y="16193"/>
                                  <a:pt x="27861" y="16193"/>
                                </a:cubicBezTo>
                                <a:cubicBezTo>
                                  <a:pt x="29766" y="16193"/>
                                  <a:pt x="29766" y="16193"/>
                                  <a:pt x="29766" y="16193"/>
                                </a:cubicBezTo>
                                <a:cubicBezTo>
                                  <a:pt x="28813" y="15240"/>
                                  <a:pt x="28813" y="15240"/>
                                  <a:pt x="27861" y="16193"/>
                                </a:cubicBezTo>
                                <a:cubicBezTo>
                                  <a:pt x="27861" y="15240"/>
                                  <a:pt x="26908" y="15240"/>
                                  <a:pt x="27861" y="16193"/>
                                </a:cubicBezTo>
                                <a:close/>
                                <a:moveTo>
                                  <a:pt x="28813" y="80963"/>
                                </a:moveTo>
                                <a:cubicBezTo>
                                  <a:pt x="27861" y="81915"/>
                                  <a:pt x="27861" y="83820"/>
                                  <a:pt x="27861" y="84773"/>
                                </a:cubicBezTo>
                                <a:cubicBezTo>
                                  <a:pt x="28813" y="85725"/>
                                  <a:pt x="29766" y="84773"/>
                                  <a:pt x="30718" y="83820"/>
                                </a:cubicBezTo>
                                <a:cubicBezTo>
                                  <a:pt x="30718" y="83820"/>
                                  <a:pt x="30718" y="83820"/>
                                  <a:pt x="30718" y="83820"/>
                                </a:cubicBezTo>
                                <a:cubicBezTo>
                                  <a:pt x="31671" y="86678"/>
                                  <a:pt x="34528" y="86678"/>
                                  <a:pt x="36433" y="88583"/>
                                </a:cubicBezTo>
                                <a:cubicBezTo>
                                  <a:pt x="37386" y="88583"/>
                                  <a:pt x="38338" y="88583"/>
                                  <a:pt x="37386" y="87630"/>
                                </a:cubicBezTo>
                                <a:cubicBezTo>
                                  <a:pt x="36433" y="86678"/>
                                  <a:pt x="36433" y="85725"/>
                                  <a:pt x="36433" y="84773"/>
                                </a:cubicBezTo>
                                <a:cubicBezTo>
                                  <a:pt x="36433" y="83820"/>
                                  <a:pt x="35481" y="83820"/>
                                  <a:pt x="34528" y="83820"/>
                                </a:cubicBezTo>
                                <a:cubicBezTo>
                                  <a:pt x="32623" y="87630"/>
                                  <a:pt x="31671" y="82868"/>
                                  <a:pt x="29766" y="83820"/>
                                </a:cubicBezTo>
                                <a:cubicBezTo>
                                  <a:pt x="30718" y="81915"/>
                                  <a:pt x="29766" y="80963"/>
                                  <a:pt x="28813" y="80963"/>
                                </a:cubicBezTo>
                                <a:close/>
                                <a:moveTo>
                                  <a:pt x="27861" y="96203"/>
                                </a:moveTo>
                                <a:cubicBezTo>
                                  <a:pt x="27861" y="96203"/>
                                  <a:pt x="27861" y="97155"/>
                                  <a:pt x="27861" y="96203"/>
                                </a:cubicBezTo>
                                <a:cubicBezTo>
                                  <a:pt x="26908" y="97155"/>
                                  <a:pt x="26908" y="97155"/>
                                  <a:pt x="27861" y="97155"/>
                                </a:cubicBezTo>
                                <a:cubicBezTo>
                                  <a:pt x="28813" y="97155"/>
                                  <a:pt x="28813" y="97155"/>
                                  <a:pt x="27861" y="96203"/>
                                </a:cubicBezTo>
                                <a:cubicBezTo>
                                  <a:pt x="28813" y="96203"/>
                                  <a:pt x="28813" y="96203"/>
                                  <a:pt x="27861" y="96203"/>
                                </a:cubicBezTo>
                                <a:close/>
                                <a:moveTo>
                                  <a:pt x="27861" y="55245"/>
                                </a:moveTo>
                                <a:cubicBezTo>
                                  <a:pt x="27861" y="55245"/>
                                  <a:pt x="27861" y="55245"/>
                                  <a:pt x="27861" y="55245"/>
                                </a:cubicBezTo>
                                <a:cubicBezTo>
                                  <a:pt x="28813" y="56198"/>
                                  <a:pt x="28813" y="56198"/>
                                  <a:pt x="28813" y="55245"/>
                                </a:cubicBezTo>
                                <a:cubicBezTo>
                                  <a:pt x="29766" y="55245"/>
                                  <a:pt x="28813" y="54293"/>
                                  <a:pt x="27861" y="55245"/>
                                </a:cubicBezTo>
                                <a:cubicBezTo>
                                  <a:pt x="27861" y="54293"/>
                                  <a:pt x="27861" y="54293"/>
                                  <a:pt x="27861" y="55245"/>
                                </a:cubicBezTo>
                                <a:close/>
                                <a:moveTo>
                                  <a:pt x="28813" y="120015"/>
                                </a:moveTo>
                                <a:cubicBezTo>
                                  <a:pt x="28813" y="120015"/>
                                  <a:pt x="28813" y="120015"/>
                                  <a:pt x="28813" y="120015"/>
                                </a:cubicBezTo>
                                <a:cubicBezTo>
                                  <a:pt x="28813" y="120015"/>
                                  <a:pt x="28813" y="119063"/>
                                  <a:pt x="28813" y="120015"/>
                                </a:cubicBezTo>
                                <a:cubicBezTo>
                                  <a:pt x="27861" y="119063"/>
                                  <a:pt x="27861" y="119063"/>
                                  <a:pt x="28813" y="120015"/>
                                </a:cubicBezTo>
                                <a:cubicBezTo>
                                  <a:pt x="27861" y="120015"/>
                                  <a:pt x="27861" y="120015"/>
                                  <a:pt x="28813" y="120015"/>
                                </a:cubicBezTo>
                                <a:close/>
                                <a:moveTo>
                                  <a:pt x="28813" y="48578"/>
                                </a:moveTo>
                                <a:cubicBezTo>
                                  <a:pt x="28813" y="48578"/>
                                  <a:pt x="28813" y="47625"/>
                                  <a:pt x="28813" y="48578"/>
                                </a:cubicBezTo>
                                <a:cubicBezTo>
                                  <a:pt x="29766" y="47625"/>
                                  <a:pt x="28813" y="47625"/>
                                  <a:pt x="28813" y="47625"/>
                                </a:cubicBezTo>
                                <a:cubicBezTo>
                                  <a:pt x="28813" y="46673"/>
                                  <a:pt x="28813" y="46673"/>
                                  <a:pt x="28813" y="48578"/>
                                </a:cubicBezTo>
                                <a:cubicBezTo>
                                  <a:pt x="27861" y="47625"/>
                                  <a:pt x="28813" y="48578"/>
                                  <a:pt x="28813" y="48578"/>
                                </a:cubicBezTo>
                                <a:close/>
                                <a:moveTo>
                                  <a:pt x="33576" y="56198"/>
                                </a:moveTo>
                                <a:cubicBezTo>
                                  <a:pt x="32623" y="58103"/>
                                  <a:pt x="31671" y="58103"/>
                                  <a:pt x="29766" y="58103"/>
                                </a:cubicBezTo>
                                <a:cubicBezTo>
                                  <a:pt x="28813" y="58103"/>
                                  <a:pt x="27861" y="59055"/>
                                  <a:pt x="28813" y="60008"/>
                                </a:cubicBezTo>
                                <a:cubicBezTo>
                                  <a:pt x="28813" y="60960"/>
                                  <a:pt x="29766" y="60960"/>
                                  <a:pt x="30718" y="60960"/>
                                </a:cubicBezTo>
                                <a:lnTo>
                                  <a:pt x="33576" y="60008"/>
                                </a:lnTo>
                                <a:cubicBezTo>
                                  <a:pt x="34528" y="60008"/>
                                  <a:pt x="34528" y="60960"/>
                                  <a:pt x="34528" y="61913"/>
                                </a:cubicBezTo>
                                <a:lnTo>
                                  <a:pt x="34528" y="61913"/>
                                </a:lnTo>
                                <a:cubicBezTo>
                                  <a:pt x="33576" y="61913"/>
                                  <a:pt x="32623" y="61913"/>
                                  <a:pt x="31671" y="62865"/>
                                </a:cubicBezTo>
                                <a:cubicBezTo>
                                  <a:pt x="30718" y="63818"/>
                                  <a:pt x="30718" y="64770"/>
                                  <a:pt x="31671" y="64770"/>
                                </a:cubicBezTo>
                                <a:cubicBezTo>
                                  <a:pt x="33576" y="64770"/>
                                  <a:pt x="36433" y="63818"/>
                                  <a:pt x="38338" y="65723"/>
                                </a:cubicBezTo>
                                <a:lnTo>
                                  <a:pt x="39291" y="64770"/>
                                </a:lnTo>
                                <a:lnTo>
                                  <a:pt x="42148" y="62865"/>
                                </a:lnTo>
                                <a:cubicBezTo>
                                  <a:pt x="44053" y="64770"/>
                                  <a:pt x="46911" y="63818"/>
                                  <a:pt x="48816" y="63818"/>
                                </a:cubicBezTo>
                                <a:cubicBezTo>
                                  <a:pt x="49768" y="63818"/>
                                  <a:pt x="51673" y="64770"/>
                                  <a:pt x="50721" y="62865"/>
                                </a:cubicBezTo>
                                <a:cubicBezTo>
                                  <a:pt x="50721" y="61913"/>
                                  <a:pt x="49768" y="60960"/>
                                  <a:pt x="47863" y="61913"/>
                                </a:cubicBezTo>
                                <a:cubicBezTo>
                                  <a:pt x="45958" y="62865"/>
                                  <a:pt x="45006" y="62865"/>
                                  <a:pt x="44053" y="60960"/>
                                </a:cubicBezTo>
                                <a:cubicBezTo>
                                  <a:pt x="45006" y="60008"/>
                                  <a:pt x="45958" y="59055"/>
                                  <a:pt x="45958" y="57150"/>
                                </a:cubicBezTo>
                                <a:cubicBezTo>
                                  <a:pt x="45006" y="56198"/>
                                  <a:pt x="44053" y="55245"/>
                                  <a:pt x="43101" y="54293"/>
                                </a:cubicBezTo>
                                <a:cubicBezTo>
                                  <a:pt x="41196" y="53340"/>
                                  <a:pt x="45958" y="52388"/>
                                  <a:pt x="44053" y="51435"/>
                                </a:cubicBezTo>
                                <a:cubicBezTo>
                                  <a:pt x="43101" y="50483"/>
                                  <a:pt x="43101" y="48578"/>
                                  <a:pt x="42148" y="47625"/>
                                </a:cubicBezTo>
                                <a:cubicBezTo>
                                  <a:pt x="38338" y="48578"/>
                                  <a:pt x="37386" y="51435"/>
                                  <a:pt x="34528" y="54293"/>
                                </a:cubicBezTo>
                                <a:cubicBezTo>
                                  <a:pt x="34528" y="53340"/>
                                  <a:pt x="33576" y="52388"/>
                                  <a:pt x="32623" y="52388"/>
                                </a:cubicBezTo>
                                <a:cubicBezTo>
                                  <a:pt x="31671" y="52388"/>
                                  <a:pt x="31671" y="53340"/>
                                  <a:pt x="31671" y="53340"/>
                                </a:cubicBezTo>
                                <a:cubicBezTo>
                                  <a:pt x="30718" y="56198"/>
                                  <a:pt x="31671" y="56198"/>
                                  <a:pt x="33576" y="56198"/>
                                </a:cubicBezTo>
                                <a:close/>
                                <a:moveTo>
                                  <a:pt x="28813" y="24765"/>
                                </a:moveTo>
                                <a:cubicBezTo>
                                  <a:pt x="28813" y="26670"/>
                                  <a:pt x="30718" y="25718"/>
                                  <a:pt x="31671" y="26670"/>
                                </a:cubicBezTo>
                                <a:lnTo>
                                  <a:pt x="32623" y="27623"/>
                                </a:lnTo>
                                <a:cubicBezTo>
                                  <a:pt x="33576" y="27623"/>
                                  <a:pt x="33576" y="27623"/>
                                  <a:pt x="33576" y="26670"/>
                                </a:cubicBezTo>
                                <a:cubicBezTo>
                                  <a:pt x="33576" y="25718"/>
                                  <a:pt x="31671" y="23813"/>
                                  <a:pt x="28813" y="23813"/>
                                </a:cubicBezTo>
                                <a:cubicBezTo>
                                  <a:pt x="29766" y="23813"/>
                                  <a:pt x="28813" y="23813"/>
                                  <a:pt x="28813" y="24765"/>
                                </a:cubicBezTo>
                                <a:close/>
                                <a:moveTo>
                                  <a:pt x="28813" y="128588"/>
                                </a:moveTo>
                                <a:cubicBezTo>
                                  <a:pt x="28813" y="128588"/>
                                  <a:pt x="28813" y="127635"/>
                                  <a:pt x="28813" y="127635"/>
                                </a:cubicBezTo>
                                <a:lnTo>
                                  <a:pt x="30718" y="128588"/>
                                </a:lnTo>
                                <a:cubicBezTo>
                                  <a:pt x="31671" y="128588"/>
                                  <a:pt x="33576" y="128588"/>
                                  <a:pt x="33576" y="130493"/>
                                </a:cubicBezTo>
                                <a:cubicBezTo>
                                  <a:pt x="33576" y="132398"/>
                                  <a:pt x="31671" y="131445"/>
                                  <a:pt x="30718" y="131445"/>
                                </a:cubicBezTo>
                                <a:cubicBezTo>
                                  <a:pt x="27861" y="131445"/>
                                  <a:pt x="28813" y="129540"/>
                                  <a:pt x="28813" y="128588"/>
                                </a:cubicBezTo>
                                <a:close/>
                                <a:moveTo>
                                  <a:pt x="29766" y="74295"/>
                                </a:moveTo>
                                <a:cubicBezTo>
                                  <a:pt x="29766" y="75248"/>
                                  <a:pt x="29766" y="77153"/>
                                  <a:pt x="31671" y="77153"/>
                                </a:cubicBezTo>
                                <a:cubicBezTo>
                                  <a:pt x="32623" y="77153"/>
                                  <a:pt x="32623" y="76200"/>
                                  <a:pt x="32623" y="75248"/>
                                </a:cubicBezTo>
                                <a:cubicBezTo>
                                  <a:pt x="32623" y="74295"/>
                                  <a:pt x="32623" y="72390"/>
                                  <a:pt x="30718" y="72390"/>
                                </a:cubicBezTo>
                                <a:cubicBezTo>
                                  <a:pt x="29766" y="72390"/>
                                  <a:pt x="28813" y="73343"/>
                                  <a:pt x="29766" y="74295"/>
                                </a:cubicBezTo>
                                <a:close/>
                                <a:moveTo>
                                  <a:pt x="32623" y="151448"/>
                                </a:moveTo>
                                <a:cubicBezTo>
                                  <a:pt x="31671" y="150495"/>
                                  <a:pt x="30718" y="150495"/>
                                  <a:pt x="29766" y="151448"/>
                                </a:cubicBezTo>
                                <a:cubicBezTo>
                                  <a:pt x="29766" y="151448"/>
                                  <a:pt x="29766" y="152400"/>
                                  <a:pt x="29766" y="152400"/>
                                </a:cubicBezTo>
                                <a:cubicBezTo>
                                  <a:pt x="30718" y="152400"/>
                                  <a:pt x="31671" y="153353"/>
                                  <a:pt x="33576" y="152400"/>
                                </a:cubicBezTo>
                                <a:cubicBezTo>
                                  <a:pt x="33576" y="151448"/>
                                  <a:pt x="33576" y="151448"/>
                                  <a:pt x="32623" y="151448"/>
                                </a:cubicBezTo>
                                <a:close/>
                                <a:moveTo>
                                  <a:pt x="54531" y="49530"/>
                                </a:moveTo>
                                <a:cubicBezTo>
                                  <a:pt x="55483" y="49530"/>
                                  <a:pt x="55483" y="50483"/>
                                  <a:pt x="55483" y="51435"/>
                                </a:cubicBezTo>
                                <a:cubicBezTo>
                                  <a:pt x="57388" y="52388"/>
                                  <a:pt x="58341" y="51435"/>
                                  <a:pt x="59293" y="51435"/>
                                </a:cubicBezTo>
                                <a:cubicBezTo>
                                  <a:pt x="60246" y="50483"/>
                                  <a:pt x="58341" y="50483"/>
                                  <a:pt x="58341" y="49530"/>
                                </a:cubicBezTo>
                                <a:cubicBezTo>
                                  <a:pt x="57388" y="47625"/>
                                  <a:pt x="55483" y="48578"/>
                                  <a:pt x="54531" y="46673"/>
                                </a:cubicBezTo>
                                <a:cubicBezTo>
                                  <a:pt x="56436" y="46673"/>
                                  <a:pt x="57388" y="46673"/>
                                  <a:pt x="58341" y="45720"/>
                                </a:cubicBezTo>
                                <a:cubicBezTo>
                                  <a:pt x="59293" y="44768"/>
                                  <a:pt x="59293" y="42863"/>
                                  <a:pt x="58341" y="41910"/>
                                </a:cubicBezTo>
                                <a:cubicBezTo>
                                  <a:pt x="58341" y="40958"/>
                                  <a:pt x="58341" y="40005"/>
                                  <a:pt x="56436" y="40005"/>
                                </a:cubicBezTo>
                                <a:cubicBezTo>
                                  <a:pt x="54531" y="40005"/>
                                  <a:pt x="55483" y="41910"/>
                                  <a:pt x="55483" y="42863"/>
                                </a:cubicBezTo>
                                <a:cubicBezTo>
                                  <a:pt x="54531" y="43815"/>
                                  <a:pt x="54531" y="45720"/>
                                  <a:pt x="53578" y="46673"/>
                                </a:cubicBezTo>
                                <a:cubicBezTo>
                                  <a:pt x="52626" y="45720"/>
                                  <a:pt x="52626" y="44768"/>
                                  <a:pt x="52626" y="42863"/>
                                </a:cubicBezTo>
                                <a:cubicBezTo>
                                  <a:pt x="53578" y="40958"/>
                                  <a:pt x="52626" y="39053"/>
                                  <a:pt x="50721" y="38100"/>
                                </a:cubicBezTo>
                                <a:cubicBezTo>
                                  <a:pt x="50721" y="37148"/>
                                  <a:pt x="51673" y="37148"/>
                                  <a:pt x="51673" y="37148"/>
                                </a:cubicBezTo>
                                <a:cubicBezTo>
                                  <a:pt x="53578" y="39053"/>
                                  <a:pt x="53578" y="36195"/>
                                  <a:pt x="54531" y="35243"/>
                                </a:cubicBezTo>
                                <a:cubicBezTo>
                                  <a:pt x="55483" y="33338"/>
                                  <a:pt x="53578" y="33338"/>
                                  <a:pt x="52626" y="33338"/>
                                </a:cubicBezTo>
                                <a:lnTo>
                                  <a:pt x="51673" y="32385"/>
                                </a:lnTo>
                                <a:cubicBezTo>
                                  <a:pt x="52626" y="32385"/>
                                  <a:pt x="52626" y="31433"/>
                                  <a:pt x="53578" y="31433"/>
                                </a:cubicBezTo>
                                <a:cubicBezTo>
                                  <a:pt x="53578" y="31433"/>
                                  <a:pt x="53578" y="31433"/>
                                  <a:pt x="53578" y="31433"/>
                                </a:cubicBezTo>
                                <a:cubicBezTo>
                                  <a:pt x="52626" y="31433"/>
                                  <a:pt x="52626" y="32385"/>
                                  <a:pt x="52626" y="33338"/>
                                </a:cubicBezTo>
                                <a:cubicBezTo>
                                  <a:pt x="49768" y="36195"/>
                                  <a:pt x="49768" y="36195"/>
                                  <a:pt x="45958" y="33338"/>
                                </a:cubicBezTo>
                                <a:lnTo>
                                  <a:pt x="44053" y="32385"/>
                                </a:lnTo>
                                <a:cubicBezTo>
                                  <a:pt x="45006" y="34290"/>
                                  <a:pt x="45958" y="35243"/>
                                  <a:pt x="46911" y="37148"/>
                                </a:cubicBezTo>
                                <a:cubicBezTo>
                                  <a:pt x="43101" y="38100"/>
                                  <a:pt x="41196" y="37148"/>
                                  <a:pt x="39291" y="33338"/>
                                </a:cubicBezTo>
                                <a:cubicBezTo>
                                  <a:pt x="39291" y="32385"/>
                                  <a:pt x="38338" y="31433"/>
                                  <a:pt x="38338" y="31433"/>
                                </a:cubicBezTo>
                                <a:cubicBezTo>
                                  <a:pt x="39291" y="31433"/>
                                  <a:pt x="40243" y="30480"/>
                                  <a:pt x="40243" y="31433"/>
                                </a:cubicBezTo>
                                <a:cubicBezTo>
                                  <a:pt x="41196" y="31433"/>
                                  <a:pt x="42148" y="32385"/>
                                  <a:pt x="44053" y="32385"/>
                                </a:cubicBezTo>
                                <a:cubicBezTo>
                                  <a:pt x="44053" y="30480"/>
                                  <a:pt x="45958" y="28575"/>
                                  <a:pt x="47863" y="28575"/>
                                </a:cubicBezTo>
                                <a:cubicBezTo>
                                  <a:pt x="48816" y="28575"/>
                                  <a:pt x="49768" y="28575"/>
                                  <a:pt x="50721" y="27623"/>
                                </a:cubicBezTo>
                                <a:cubicBezTo>
                                  <a:pt x="52626" y="26670"/>
                                  <a:pt x="52626" y="24765"/>
                                  <a:pt x="51673" y="23813"/>
                                </a:cubicBezTo>
                                <a:cubicBezTo>
                                  <a:pt x="50721" y="22860"/>
                                  <a:pt x="49768" y="23813"/>
                                  <a:pt x="48816" y="24765"/>
                                </a:cubicBezTo>
                                <a:cubicBezTo>
                                  <a:pt x="47863" y="25718"/>
                                  <a:pt x="46911" y="26670"/>
                                  <a:pt x="46911" y="24765"/>
                                </a:cubicBezTo>
                                <a:cubicBezTo>
                                  <a:pt x="46911" y="22860"/>
                                  <a:pt x="45006" y="22860"/>
                                  <a:pt x="45958" y="20955"/>
                                </a:cubicBezTo>
                                <a:cubicBezTo>
                                  <a:pt x="46911" y="20003"/>
                                  <a:pt x="45958" y="20003"/>
                                  <a:pt x="45006" y="20003"/>
                                </a:cubicBezTo>
                                <a:cubicBezTo>
                                  <a:pt x="44053" y="20955"/>
                                  <a:pt x="42148" y="20955"/>
                                  <a:pt x="42148" y="21908"/>
                                </a:cubicBezTo>
                                <a:cubicBezTo>
                                  <a:pt x="42148" y="22860"/>
                                  <a:pt x="40243" y="24765"/>
                                  <a:pt x="44053" y="23813"/>
                                </a:cubicBezTo>
                                <a:cubicBezTo>
                                  <a:pt x="45006" y="23813"/>
                                  <a:pt x="45006" y="23813"/>
                                  <a:pt x="45006" y="24765"/>
                                </a:cubicBezTo>
                                <a:cubicBezTo>
                                  <a:pt x="45006" y="26670"/>
                                  <a:pt x="42148" y="27623"/>
                                  <a:pt x="41196" y="29528"/>
                                </a:cubicBezTo>
                                <a:cubicBezTo>
                                  <a:pt x="41196" y="30480"/>
                                  <a:pt x="40243" y="30480"/>
                                  <a:pt x="40243" y="29528"/>
                                </a:cubicBezTo>
                                <a:cubicBezTo>
                                  <a:pt x="40243" y="29528"/>
                                  <a:pt x="40243" y="28575"/>
                                  <a:pt x="40243" y="28575"/>
                                </a:cubicBezTo>
                                <a:cubicBezTo>
                                  <a:pt x="40243" y="27623"/>
                                  <a:pt x="39291" y="24765"/>
                                  <a:pt x="38338" y="24765"/>
                                </a:cubicBezTo>
                                <a:cubicBezTo>
                                  <a:pt x="36433" y="25718"/>
                                  <a:pt x="37386" y="27623"/>
                                  <a:pt x="37386" y="28575"/>
                                </a:cubicBezTo>
                                <a:cubicBezTo>
                                  <a:pt x="37386" y="31433"/>
                                  <a:pt x="36433" y="32385"/>
                                  <a:pt x="33576" y="31433"/>
                                </a:cubicBezTo>
                                <a:cubicBezTo>
                                  <a:pt x="32623" y="31433"/>
                                  <a:pt x="32623" y="31433"/>
                                  <a:pt x="31671" y="31433"/>
                                </a:cubicBezTo>
                                <a:cubicBezTo>
                                  <a:pt x="31671" y="34290"/>
                                  <a:pt x="34528" y="35243"/>
                                  <a:pt x="35481" y="35243"/>
                                </a:cubicBezTo>
                                <a:cubicBezTo>
                                  <a:pt x="38338" y="34290"/>
                                  <a:pt x="38338" y="37148"/>
                                  <a:pt x="39291" y="38100"/>
                                </a:cubicBezTo>
                                <a:cubicBezTo>
                                  <a:pt x="40243" y="38100"/>
                                  <a:pt x="39291" y="40005"/>
                                  <a:pt x="38338" y="39053"/>
                                </a:cubicBezTo>
                                <a:cubicBezTo>
                                  <a:pt x="35481" y="37148"/>
                                  <a:pt x="34528" y="40005"/>
                                  <a:pt x="33576" y="41910"/>
                                </a:cubicBezTo>
                                <a:cubicBezTo>
                                  <a:pt x="33576" y="41910"/>
                                  <a:pt x="33576" y="41910"/>
                                  <a:pt x="34528" y="41910"/>
                                </a:cubicBezTo>
                                <a:cubicBezTo>
                                  <a:pt x="35481" y="42863"/>
                                  <a:pt x="38338" y="43815"/>
                                  <a:pt x="36433" y="45720"/>
                                </a:cubicBezTo>
                                <a:cubicBezTo>
                                  <a:pt x="34528" y="47625"/>
                                  <a:pt x="34528" y="44768"/>
                                  <a:pt x="33576" y="44768"/>
                                </a:cubicBezTo>
                                <a:cubicBezTo>
                                  <a:pt x="32623" y="44768"/>
                                  <a:pt x="32623" y="43815"/>
                                  <a:pt x="32623" y="43815"/>
                                </a:cubicBezTo>
                                <a:cubicBezTo>
                                  <a:pt x="31671" y="44768"/>
                                  <a:pt x="29766" y="45720"/>
                                  <a:pt x="31671" y="47625"/>
                                </a:cubicBezTo>
                                <a:cubicBezTo>
                                  <a:pt x="33576" y="48578"/>
                                  <a:pt x="33576" y="49530"/>
                                  <a:pt x="32623" y="51435"/>
                                </a:cubicBezTo>
                                <a:cubicBezTo>
                                  <a:pt x="32623" y="52388"/>
                                  <a:pt x="31671" y="53340"/>
                                  <a:pt x="33576" y="53340"/>
                                </a:cubicBezTo>
                                <a:cubicBezTo>
                                  <a:pt x="34528" y="53340"/>
                                  <a:pt x="36433" y="54293"/>
                                  <a:pt x="36433" y="53340"/>
                                </a:cubicBezTo>
                                <a:cubicBezTo>
                                  <a:pt x="36433" y="50483"/>
                                  <a:pt x="38338" y="50483"/>
                                  <a:pt x="40243" y="49530"/>
                                </a:cubicBezTo>
                                <a:cubicBezTo>
                                  <a:pt x="42148" y="48578"/>
                                  <a:pt x="42148" y="47625"/>
                                  <a:pt x="41196" y="45720"/>
                                </a:cubicBezTo>
                                <a:cubicBezTo>
                                  <a:pt x="41196" y="44768"/>
                                  <a:pt x="40243" y="43815"/>
                                  <a:pt x="41196" y="42863"/>
                                </a:cubicBezTo>
                                <a:cubicBezTo>
                                  <a:pt x="42148" y="41910"/>
                                  <a:pt x="43101" y="42863"/>
                                  <a:pt x="44053" y="43815"/>
                                </a:cubicBezTo>
                                <a:cubicBezTo>
                                  <a:pt x="46911" y="44768"/>
                                  <a:pt x="47863" y="44768"/>
                                  <a:pt x="47863" y="40958"/>
                                </a:cubicBezTo>
                                <a:lnTo>
                                  <a:pt x="47863" y="39053"/>
                                </a:lnTo>
                                <a:lnTo>
                                  <a:pt x="52626" y="40958"/>
                                </a:lnTo>
                                <a:cubicBezTo>
                                  <a:pt x="51673" y="42863"/>
                                  <a:pt x="50721" y="44768"/>
                                  <a:pt x="48816" y="45720"/>
                                </a:cubicBezTo>
                                <a:cubicBezTo>
                                  <a:pt x="46911" y="46673"/>
                                  <a:pt x="46911" y="48578"/>
                                  <a:pt x="48816" y="49530"/>
                                </a:cubicBezTo>
                                <a:lnTo>
                                  <a:pt x="50721" y="49530"/>
                                </a:lnTo>
                                <a:cubicBezTo>
                                  <a:pt x="52626" y="49530"/>
                                  <a:pt x="52626" y="50483"/>
                                  <a:pt x="52626" y="51435"/>
                                </a:cubicBezTo>
                                <a:cubicBezTo>
                                  <a:pt x="52626" y="52388"/>
                                  <a:pt x="50721" y="51435"/>
                                  <a:pt x="49768" y="51435"/>
                                </a:cubicBezTo>
                                <a:cubicBezTo>
                                  <a:pt x="46911" y="51435"/>
                                  <a:pt x="46911" y="48578"/>
                                  <a:pt x="45958" y="46673"/>
                                </a:cubicBezTo>
                                <a:cubicBezTo>
                                  <a:pt x="45958" y="45720"/>
                                  <a:pt x="45958" y="45720"/>
                                  <a:pt x="45006" y="45720"/>
                                </a:cubicBezTo>
                                <a:cubicBezTo>
                                  <a:pt x="44053" y="45720"/>
                                  <a:pt x="44053" y="46673"/>
                                  <a:pt x="44053" y="46673"/>
                                </a:cubicBezTo>
                                <a:cubicBezTo>
                                  <a:pt x="45006" y="48578"/>
                                  <a:pt x="44053" y="49530"/>
                                  <a:pt x="43101" y="50483"/>
                                </a:cubicBezTo>
                                <a:cubicBezTo>
                                  <a:pt x="45006" y="50483"/>
                                  <a:pt x="45958" y="52388"/>
                                  <a:pt x="46911" y="54293"/>
                                </a:cubicBezTo>
                                <a:cubicBezTo>
                                  <a:pt x="48816" y="60008"/>
                                  <a:pt x="48816" y="60008"/>
                                  <a:pt x="54531" y="59055"/>
                                </a:cubicBezTo>
                                <a:cubicBezTo>
                                  <a:pt x="52626" y="61913"/>
                                  <a:pt x="54531" y="63818"/>
                                  <a:pt x="54531" y="65723"/>
                                </a:cubicBezTo>
                                <a:cubicBezTo>
                                  <a:pt x="54531" y="65723"/>
                                  <a:pt x="55483" y="66675"/>
                                  <a:pt x="55483" y="66675"/>
                                </a:cubicBezTo>
                                <a:cubicBezTo>
                                  <a:pt x="56436" y="66675"/>
                                  <a:pt x="56436" y="65723"/>
                                  <a:pt x="56436" y="65723"/>
                                </a:cubicBezTo>
                                <a:cubicBezTo>
                                  <a:pt x="56436" y="63818"/>
                                  <a:pt x="57388" y="62865"/>
                                  <a:pt x="57388" y="61913"/>
                                </a:cubicBezTo>
                                <a:cubicBezTo>
                                  <a:pt x="57388" y="60960"/>
                                  <a:pt x="54531" y="60960"/>
                                  <a:pt x="54531" y="59055"/>
                                </a:cubicBezTo>
                                <a:cubicBezTo>
                                  <a:pt x="54531" y="57150"/>
                                  <a:pt x="54531" y="56198"/>
                                  <a:pt x="55483" y="54293"/>
                                </a:cubicBezTo>
                                <a:cubicBezTo>
                                  <a:pt x="53578" y="51435"/>
                                  <a:pt x="53578" y="49530"/>
                                  <a:pt x="54531" y="49530"/>
                                </a:cubicBezTo>
                                <a:close/>
                                <a:moveTo>
                                  <a:pt x="31671" y="100013"/>
                                </a:moveTo>
                                <a:cubicBezTo>
                                  <a:pt x="30718" y="100013"/>
                                  <a:pt x="30718" y="100013"/>
                                  <a:pt x="30718" y="100965"/>
                                </a:cubicBezTo>
                                <a:cubicBezTo>
                                  <a:pt x="30718" y="101918"/>
                                  <a:pt x="31671" y="101918"/>
                                  <a:pt x="32623" y="101918"/>
                                </a:cubicBezTo>
                                <a:cubicBezTo>
                                  <a:pt x="33576" y="101918"/>
                                  <a:pt x="33576" y="100965"/>
                                  <a:pt x="33576" y="100013"/>
                                </a:cubicBezTo>
                                <a:cubicBezTo>
                                  <a:pt x="33576" y="99060"/>
                                  <a:pt x="32623" y="100013"/>
                                  <a:pt x="31671" y="100013"/>
                                </a:cubicBezTo>
                                <a:close/>
                                <a:moveTo>
                                  <a:pt x="31671" y="18098"/>
                                </a:moveTo>
                                <a:cubicBezTo>
                                  <a:pt x="31671" y="19050"/>
                                  <a:pt x="32623" y="19050"/>
                                  <a:pt x="31671" y="18098"/>
                                </a:cubicBezTo>
                                <a:cubicBezTo>
                                  <a:pt x="32623" y="18098"/>
                                  <a:pt x="32623" y="18098"/>
                                  <a:pt x="32623" y="17145"/>
                                </a:cubicBezTo>
                                <a:cubicBezTo>
                                  <a:pt x="33576" y="18098"/>
                                  <a:pt x="32623" y="18098"/>
                                  <a:pt x="31671" y="18098"/>
                                </a:cubicBezTo>
                                <a:cubicBezTo>
                                  <a:pt x="32623" y="18098"/>
                                  <a:pt x="31671" y="18098"/>
                                  <a:pt x="31671" y="18098"/>
                                </a:cubicBezTo>
                                <a:close/>
                                <a:moveTo>
                                  <a:pt x="34528" y="118110"/>
                                </a:moveTo>
                                <a:cubicBezTo>
                                  <a:pt x="35481" y="115253"/>
                                  <a:pt x="33576" y="115253"/>
                                  <a:pt x="31671" y="114300"/>
                                </a:cubicBezTo>
                                <a:lnTo>
                                  <a:pt x="34528" y="118110"/>
                                </a:lnTo>
                                <a:cubicBezTo>
                                  <a:pt x="33576" y="118110"/>
                                  <a:pt x="32623" y="118110"/>
                                  <a:pt x="32623" y="119063"/>
                                </a:cubicBezTo>
                                <a:cubicBezTo>
                                  <a:pt x="32623" y="120015"/>
                                  <a:pt x="32623" y="120015"/>
                                  <a:pt x="33576" y="120015"/>
                                </a:cubicBezTo>
                                <a:cubicBezTo>
                                  <a:pt x="34528" y="120015"/>
                                  <a:pt x="35481" y="119063"/>
                                  <a:pt x="34528" y="118110"/>
                                </a:cubicBezTo>
                                <a:close/>
                                <a:moveTo>
                                  <a:pt x="39291" y="69533"/>
                                </a:moveTo>
                                <a:cubicBezTo>
                                  <a:pt x="40243" y="69533"/>
                                  <a:pt x="41196" y="69533"/>
                                  <a:pt x="41196" y="67628"/>
                                </a:cubicBezTo>
                                <a:cubicBezTo>
                                  <a:pt x="41196" y="67628"/>
                                  <a:pt x="41196" y="66675"/>
                                  <a:pt x="40243" y="66675"/>
                                </a:cubicBezTo>
                                <a:cubicBezTo>
                                  <a:pt x="40243" y="66675"/>
                                  <a:pt x="40243" y="67628"/>
                                  <a:pt x="39291" y="69533"/>
                                </a:cubicBezTo>
                                <a:lnTo>
                                  <a:pt x="39291" y="69533"/>
                                </a:lnTo>
                                <a:cubicBezTo>
                                  <a:pt x="37386" y="69533"/>
                                  <a:pt x="36433" y="69533"/>
                                  <a:pt x="34528" y="67628"/>
                                </a:cubicBezTo>
                                <a:cubicBezTo>
                                  <a:pt x="34528" y="66675"/>
                                  <a:pt x="33576" y="66675"/>
                                  <a:pt x="32623" y="67628"/>
                                </a:cubicBezTo>
                                <a:cubicBezTo>
                                  <a:pt x="32623" y="68580"/>
                                  <a:pt x="34528" y="75248"/>
                                  <a:pt x="34528" y="76200"/>
                                </a:cubicBezTo>
                                <a:cubicBezTo>
                                  <a:pt x="35481" y="77153"/>
                                  <a:pt x="37386" y="77153"/>
                                  <a:pt x="37386" y="75248"/>
                                </a:cubicBezTo>
                                <a:cubicBezTo>
                                  <a:pt x="38338" y="74295"/>
                                  <a:pt x="39291" y="73343"/>
                                  <a:pt x="41196" y="73343"/>
                                </a:cubicBezTo>
                                <a:cubicBezTo>
                                  <a:pt x="42148" y="73343"/>
                                  <a:pt x="43101" y="73343"/>
                                  <a:pt x="43101" y="72390"/>
                                </a:cubicBezTo>
                                <a:cubicBezTo>
                                  <a:pt x="43101" y="71438"/>
                                  <a:pt x="42148" y="70485"/>
                                  <a:pt x="41196" y="70485"/>
                                </a:cubicBezTo>
                                <a:cubicBezTo>
                                  <a:pt x="40243" y="70485"/>
                                  <a:pt x="39291" y="71438"/>
                                  <a:pt x="38338" y="71438"/>
                                </a:cubicBezTo>
                                <a:cubicBezTo>
                                  <a:pt x="37386" y="71438"/>
                                  <a:pt x="36433" y="72390"/>
                                  <a:pt x="36433" y="71438"/>
                                </a:cubicBezTo>
                                <a:cubicBezTo>
                                  <a:pt x="38338" y="70485"/>
                                  <a:pt x="39291" y="69533"/>
                                  <a:pt x="39291" y="69533"/>
                                </a:cubicBezTo>
                                <a:close/>
                                <a:moveTo>
                                  <a:pt x="44053" y="61913"/>
                                </a:moveTo>
                                <a:lnTo>
                                  <a:pt x="41196" y="63818"/>
                                </a:lnTo>
                                <a:cubicBezTo>
                                  <a:pt x="40243" y="62865"/>
                                  <a:pt x="40243" y="60960"/>
                                  <a:pt x="40243" y="61913"/>
                                </a:cubicBezTo>
                                <a:cubicBezTo>
                                  <a:pt x="37386" y="64770"/>
                                  <a:pt x="35481" y="62865"/>
                                  <a:pt x="33576" y="61913"/>
                                </a:cubicBezTo>
                                <a:lnTo>
                                  <a:pt x="33576" y="61913"/>
                                </a:lnTo>
                                <a:cubicBezTo>
                                  <a:pt x="35481" y="60960"/>
                                  <a:pt x="38338" y="61913"/>
                                  <a:pt x="38338" y="58103"/>
                                </a:cubicBezTo>
                                <a:cubicBezTo>
                                  <a:pt x="38338" y="57150"/>
                                  <a:pt x="39291" y="57150"/>
                                  <a:pt x="40243" y="58103"/>
                                </a:cubicBezTo>
                                <a:cubicBezTo>
                                  <a:pt x="42148" y="59055"/>
                                  <a:pt x="44053" y="60008"/>
                                  <a:pt x="44053" y="61913"/>
                                </a:cubicBezTo>
                                <a:close/>
                                <a:moveTo>
                                  <a:pt x="33576" y="20955"/>
                                </a:moveTo>
                                <a:lnTo>
                                  <a:pt x="33576" y="20955"/>
                                </a:lnTo>
                                <a:cubicBezTo>
                                  <a:pt x="35481" y="20955"/>
                                  <a:pt x="36433" y="20003"/>
                                  <a:pt x="36433" y="19050"/>
                                </a:cubicBezTo>
                                <a:cubicBezTo>
                                  <a:pt x="37386" y="19050"/>
                                  <a:pt x="37386" y="19050"/>
                                  <a:pt x="37386" y="19050"/>
                                </a:cubicBezTo>
                                <a:cubicBezTo>
                                  <a:pt x="37386" y="19050"/>
                                  <a:pt x="38338" y="19050"/>
                                  <a:pt x="38338" y="19050"/>
                                </a:cubicBezTo>
                                <a:cubicBezTo>
                                  <a:pt x="38338" y="18098"/>
                                  <a:pt x="37386" y="18098"/>
                                  <a:pt x="37386" y="18098"/>
                                </a:cubicBezTo>
                                <a:cubicBezTo>
                                  <a:pt x="36433" y="18098"/>
                                  <a:pt x="36433" y="18098"/>
                                  <a:pt x="35481" y="18098"/>
                                </a:cubicBezTo>
                                <a:cubicBezTo>
                                  <a:pt x="35481" y="19050"/>
                                  <a:pt x="34528" y="19050"/>
                                  <a:pt x="33576" y="20955"/>
                                </a:cubicBezTo>
                                <a:close/>
                                <a:moveTo>
                                  <a:pt x="35481" y="137160"/>
                                </a:moveTo>
                                <a:cubicBezTo>
                                  <a:pt x="35481" y="138113"/>
                                  <a:pt x="35481" y="138113"/>
                                  <a:pt x="34528" y="139065"/>
                                </a:cubicBezTo>
                                <a:cubicBezTo>
                                  <a:pt x="34528" y="139065"/>
                                  <a:pt x="34528" y="139065"/>
                                  <a:pt x="34528" y="139065"/>
                                </a:cubicBezTo>
                                <a:cubicBezTo>
                                  <a:pt x="34528" y="138113"/>
                                  <a:pt x="35481" y="138113"/>
                                  <a:pt x="35481" y="137160"/>
                                </a:cubicBezTo>
                                <a:close/>
                                <a:moveTo>
                                  <a:pt x="40243" y="161925"/>
                                </a:moveTo>
                                <a:cubicBezTo>
                                  <a:pt x="39291" y="160973"/>
                                  <a:pt x="38338" y="159068"/>
                                  <a:pt x="37386" y="159068"/>
                                </a:cubicBezTo>
                                <a:cubicBezTo>
                                  <a:pt x="36433" y="159068"/>
                                  <a:pt x="35481" y="160020"/>
                                  <a:pt x="35481" y="161925"/>
                                </a:cubicBezTo>
                                <a:cubicBezTo>
                                  <a:pt x="35481" y="162878"/>
                                  <a:pt x="35481" y="163830"/>
                                  <a:pt x="35481" y="164783"/>
                                </a:cubicBezTo>
                                <a:cubicBezTo>
                                  <a:pt x="35481" y="165735"/>
                                  <a:pt x="34528" y="165735"/>
                                  <a:pt x="35481" y="166688"/>
                                </a:cubicBezTo>
                                <a:cubicBezTo>
                                  <a:pt x="36433" y="166688"/>
                                  <a:pt x="36433" y="166688"/>
                                  <a:pt x="36433" y="165735"/>
                                </a:cubicBezTo>
                                <a:cubicBezTo>
                                  <a:pt x="36433" y="163830"/>
                                  <a:pt x="37386" y="163830"/>
                                  <a:pt x="39291" y="163830"/>
                                </a:cubicBezTo>
                                <a:cubicBezTo>
                                  <a:pt x="40243" y="162878"/>
                                  <a:pt x="40243" y="161925"/>
                                  <a:pt x="40243" y="161925"/>
                                </a:cubicBezTo>
                                <a:close/>
                                <a:moveTo>
                                  <a:pt x="36433" y="101918"/>
                                </a:moveTo>
                                <a:cubicBezTo>
                                  <a:pt x="35481" y="101918"/>
                                  <a:pt x="35481" y="101918"/>
                                  <a:pt x="35481" y="102870"/>
                                </a:cubicBezTo>
                                <a:cubicBezTo>
                                  <a:pt x="35481" y="103823"/>
                                  <a:pt x="35481" y="103823"/>
                                  <a:pt x="36433" y="103823"/>
                                </a:cubicBezTo>
                                <a:cubicBezTo>
                                  <a:pt x="37386" y="103823"/>
                                  <a:pt x="37386" y="103823"/>
                                  <a:pt x="36433" y="101918"/>
                                </a:cubicBezTo>
                                <a:cubicBezTo>
                                  <a:pt x="37386" y="102870"/>
                                  <a:pt x="36433" y="101918"/>
                                  <a:pt x="36433" y="101918"/>
                                </a:cubicBezTo>
                                <a:close/>
                                <a:moveTo>
                                  <a:pt x="37386" y="149543"/>
                                </a:moveTo>
                                <a:cubicBezTo>
                                  <a:pt x="36433" y="149543"/>
                                  <a:pt x="36433" y="149543"/>
                                  <a:pt x="37386" y="149543"/>
                                </a:cubicBezTo>
                                <a:cubicBezTo>
                                  <a:pt x="36433" y="150495"/>
                                  <a:pt x="36433" y="150495"/>
                                  <a:pt x="37386" y="149543"/>
                                </a:cubicBezTo>
                                <a:cubicBezTo>
                                  <a:pt x="37386" y="150495"/>
                                  <a:pt x="37386" y="150495"/>
                                  <a:pt x="37386" y="149543"/>
                                </a:cubicBezTo>
                                <a:cubicBezTo>
                                  <a:pt x="37386" y="149543"/>
                                  <a:pt x="37386" y="149543"/>
                                  <a:pt x="37386" y="149543"/>
                                </a:cubicBezTo>
                                <a:close/>
                                <a:moveTo>
                                  <a:pt x="38338" y="98108"/>
                                </a:moveTo>
                                <a:cubicBezTo>
                                  <a:pt x="39291" y="96203"/>
                                  <a:pt x="41196" y="96203"/>
                                  <a:pt x="42148" y="95250"/>
                                </a:cubicBezTo>
                                <a:cubicBezTo>
                                  <a:pt x="41196" y="95250"/>
                                  <a:pt x="39291" y="94298"/>
                                  <a:pt x="38338" y="92393"/>
                                </a:cubicBezTo>
                                <a:cubicBezTo>
                                  <a:pt x="37386" y="91440"/>
                                  <a:pt x="35481" y="91440"/>
                                  <a:pt x="35481" y="92393"/>
                                </a:cubicBezTo>
                                <a:cubicBezTo>
                                  <a:pt x="35481" y="94298"/>
                                  <a:pt x="34528" y="96203"/>
                                  <a:pt x="35481" y="98108"/>
                                </a:cubicBezTo>
                                <a:cubicBezTo>
                                  <a:pt x="36433" y="99060"/>
                                  <a:pt x="37386" y="99060"/>
                                  <a:pt x="38338" y="98108"/>
                                </a:cubicBezTo>
                                <a:close/>
                                <a:moveTo>
                                  <a:pt x="39291" y="165735"/>
                                </a:moveTo>
                                <a:cubicBezTo>
                                  <a:pt x="39291" y="165735"/>
                                  <a:pt x="39291" y="164783"/>
                                  <a:pt x="39291" y="165735"/>
                                </a:cubicBezTo>
                                <a:cubicBezTo>
                                  <a:pt x="38338" y="164783"/>
                                  <a:pt x="38338" y="164783"/>
                                  <a:pt x="37386" y="165735"/>
                                </a:cubicBezTo>
                                <a:cubicBezTo>
                                  <a:pt x="38338" y="165735"/>
                                  <a:pt x="38338" y="165735"/>
                                  <a:pt x="39291" y="165735"/>
                                </a:cubicBezTo>
                                <a:lnTo>
                                  <a:pt x="39291" y="165735"/>
                                </a:lnTo>
                                <a:close/>
                                <a:moveTo>
                                  <a:pt x="45006" y="146685"/>
                                </a:moveTo>
                                <a:cubicBezTo>
                                  <a:pt x="45958" y="146685"/>
                                  <a:pt x="45958" y="146685"/>
                                  <a:pt x="46911" y="145733"/>
                                </a:cubicBezTo>
                                <a:cubicBezTo>
                                  <a:pt x="46911" y="144780"/>
                                  <a:pt x="45958" y="144780"/>
                                  <a:pt x="45006" y="144780"/>
                                </a:cubicBezTo>
                                <a:lnTo>
                                  <a:pt x="41196" y="145733"/>
                                </a:lnTo>
                                <a:cubicBezTo>
                                  <a:pt x="39291" y="144780"/>
                                  <a:pt x="39291" y="145733"/>
                                  <a:pt x="38338" y="146685"/>
                                </a:cubicBezTo>
                                <a:cubicBezTo>
                                  <a:pt x="38338" y="147638"/>
                                  <a:pt x="38338" y="148590"/>
                                  <a:pt x="39291" y="148590"/>
                                </a:cubicBezTo>
                                <a:cubicBezTo>
                                  <a:pt x="40243" y="148590"/>
                                  <a:pt x="40243" y="147638"/>
                                  <a:pt x="40243" y="146685"/>
                                </a:cubicBezTo>
                                <a:lnTo>
                                  <a:pt x="40243" y="145733"/>
                                </a:lnTo>
                                <a:cubicBezTo>
                                  <a:pt x="42148" y="144780"/>
                                  <a:pt x="43101" y="146685"/>
                                  <a:pt x="45006" y="146685"/>
                                </a:cubicBezTo>
                                <a:close/>
                                <a:moveTo>
                                  <a:pt x="39291" y="120968"/>
                                </a:moveTo>
                                <a:cubicBezTo>
                                  <a:pt x="39291" y="121920"/>
                                  <a:pt x="40243" y="121920"/>
                                  <a:pt x="39291" y="120968"/>
                                </a:cubicBezTo>
                                <a:cubicBezTo>
                                  <a:pt x="40243" y="120015"/>
                                  <a:pt x="40243" y="120015"/>
                                  <a:pt x="39291" y="119063"/>
                                </a:cubicBezTo>
                                <a:cubicBezTo>
                                  <a:pt x="39291" y="120015"/>
                                  <a:pt x="38338" y="120968"/>
                                  <a:pt x="39291" y="120968"/>
                                </a:cubicBezTo>
                                <a:close/>
                                <a:moveTo>
                                  <a:pt x="42148" y="151448"/>
                                </a:moveTo>
                                <a:cubicBezTo>
                                  <a:pt x="42148" y="150495"/>
                                  <a:pt x="41196" y="149543"/>
                                  <a:pt x="40243" y="150495"/>
                                </a:cubicBezTo>
                                <a:cubicBezTo>
                                  <a:pt x="39291" y="150495"/>
                                  <a:pt x="38338" y="151448"/>
                                  <a:pt x="38338" y="152400"/>
                                </a:cubicBezTo>
                                <a:cubicBezTo>
                                  <a:pt x="38338" y="153353"/>
                                  <a:pt x="39291" y="154305"/>
                                  <a:pt x="40243" y="154305"/>
                                </a:cubicBezTo>
                                <a:cubicBezTo>
                                  <a:pt x="42148" y="154305"/>
                                  <a:pt x="42148" y="152400"/>
                                  <a:pt x="42148" y="151448"/>
                                </a:cubicBezTo>
                                <a:close/>
                                <a:moveTo>
                                  <a:pt x="40243" y="140970"/>
                                </a:moveTo>
                                <a:cubicBezTo>
                                  <a:pt x="41196" y="141923"/>
                                  <a:pt x="43101" y="142875"/>
                                  <a:pt x="44053" y="141923"/>
                                </a:cubicBezTo>
                                <a:cubicBezTo>
                                  <a:pt x="45006" y="140018"/>
                                  <a:pt x="46911" y="139065"/>
                                  <a:pt x="46911" y="137160"/>
                                </a:cubicBezTo>
                                <a:cubicBezTo>
                                  <a:pt x="46911" y="136208"/>
                                  <a:pt x="45958" y="135255"/>
                                  <a:pt x="45958" y="136208"/>
                                </a:cubicBezTo>
                                <a:cubicBezTo>
                                  <a:pt x="45006" y="138113"/>
                                  <a:pt x="42148" y="137160"/>
                                  <a:pt x="41196" y="139065"/>
                                </a:cubicBezTo>
                                <a:cubicBezTo>
                                  <a:pt x="40243" y="140018"/>
                                  <a:pt x="39291" y="140018"/>
                                  <a:pt x="40243" y="140970"/>
                                </a:cubicBezTo>
                                <a:close/>
                                <a:moveTo>
                                  <a:pt x="40243" y="134303"/>
                                </a:moveTo>
                                <a:cubicBezTo>
                                  <a:pt x="40243" y="135255"/>
                                  <a:pt x="40243" y="135255"/>
                                  <a:pt x="40243" y="134303"/>
                                </a:cubicBezTo>
                                <a:cubicBezTo>
                                  <a:pt x="40243" y="135255"/>
                                  <a:pt x="41196" y="135255"/>
                                  <a:pt x="40243" y="134303"/>
                                </a:cubicBezTo>
                                <a:cubicBezTo>
                                  <a:pt x="41196" y="134303"/>
                                  <a:pt x="40243" y="134303"/>
                                  <a:pt x="40243" y="134303"/>
                                </a:cubicBezTo>
                                <a:cubicBezTo>
                                  <a:pt x="40243" y="134303"/>
                                  <a:pt x="40243" y="134303"/>
                                  <a:pt x="40243" y="134303"/>
                                </a:cubicBezTo>
                                <a:close/>
                                <a:moveTo>
                                  <a:pt x="48816" y="97155"/>
                                </a:moveTo>
                                <a:cubicBezTo>
                                  <a:pt x="49768" y="95250"/>
                                  <a:pt x="51673" y="94298"/>
                                  <a:pt x="51673" y="91440"/>
                                </a:cubicBezTo>
                                <a:cubicBezTo>
                                  <a:pt x="51673" y="91440"/>
                                  <a:pt x="51673" y="90488"/>
                                  <a:pt x="51673" y="90488"/>
                                </a:cubicBezTo>
                                <a:cubicBezTo>
                                  <a:pt x="51673" y="90488"/>
                                  <a:pt x="50721" y="90488"/>
                                  <a:pt x="50721" y="90488"/>
                                </a:cubicBezTo>
                                <a:cubicBezTo>
                                  <a:pt x="49768" y="92393"/>
                                  <a:pt x="47863" y="92393"/>
                                  <a:pt x="46911" y="90488"/>
                                </a:cubicBezTo>
                                <a:cubicBezTo>
                                  <a:pt x="45958" y="89535"/>
                                  <a:pt x="45006" y="92393"/>
                                  <a:pt x="44053" y="90488"/>
                                </a:cubicBezTo>
                                <a:cubicBezTo>
                                  <a:pt x="44053" y="89535"/>
                                  <a:pt x="43101" y="88583"/>
                                  <a:pt x="42148" y="88583"/>
                                </a:cubicBezTo>
                                <a:cubicBezTo>
                                  <a:pt x="41196" y="89535"/>
                                  <a:pt x="42148" y="90488"/>
                                  <a:pt x="42148" y="91440"/>
                                </a:cubicBezTo>
                                <a:lnTo>
                                  <a:pt x="43101" y="94298"/>
                                </a:lnTo>
                                <a:cubicBezTo>
                                  <a:pt x="44053" y="94298"/>
                                  <a:pt x="45006" y="93345"/>
                                  <a:pt x="45958" y="95250"/>
                                </a:cubicBezTo>
                                <a:cubicBezTo>
                                  <a:pt x="45958" y="96203"/>
                                  <a:pt x="45006" y="97155"/>
                                  <a:pt x="45006" y="97155"/>
                                </a:cubicBezTo>
                                <a:cubicBezTo>
                                  <a:pt x="44053" y="98108"/>
                                  <a:pt x="44053" y="98108"/>
                                  <a:pt x="45006" y="99060"/>
                                </a:cubicBezTo>
                                <a:cubicBezTo>
                                  <a:pt x="45958" y="100013"/>
                                  <a:pt x="46911" y="100013"/>
                                  <a:pt x="48816" y="100013"/>
                                </a:cubicBezTo>
                                <a:lnTo>
                                  <a:pt x="48816" y="107633"/>
                                </a:lnTo>
                                <a:cubicBezTo>
                                  <a:pt x="48816" y="107633"/>
                                  <a:pt x="47863" y="106680"/>
                                  <a:pt x="46911" y="106680"/>
                                </a:cubicBezTo>
                                <a:lnTo>
                                  <a:pt x="46911" y="106680"/>
                                </a:lnTo>
                                <a:cubicBezTo>
                                  <a:pt x="46911" y="107633"/>
                                  <a:pt x="47863" y="107633"/>
                                  <a:pt x="48816" y="107633"/>
                                </a:cubicBezTo>
                                <a:cubicBezTo>
                                  <a:pt x="49768" y="109538"/>
                                  <a:pt x="50721" y="109538"/>
                                  <a:pt x="51673" y="107633"/>
                                </a:cubicBezTo>
                                <a:cubicBezTo>
                                  <a:pt x="51673" y="106680"/>
                                  <a:pt x="51673" y="105728"/>
                                  <a:pt x="51673" y="104775"/>
                                </a:cubicBezTo>
                                <a:cubicBezTo>
                                  <a:pt x="51673" y="103823"/>
                                  <a:pt x="53578" y="102870"/>
                                  <a:pt x="52626" y="101918"/>
                                </a:cubicBezTo>
                                <a:cubicBezTo>
                                  <a:pt x="51673" y="100965"/>
                                  <a:pt x="50721" y="100965"/>
                                  <a:pt x="48816" y="100965"/>
                                </a:cubicBezTo>
                                <a:cubicBezTo>
                                  <a:pt x="46911" y="99060"/>
                                  <a:pt x="48816" y="98108"/>
                                  <a:pt x="48816" y="97155"/>
                                </a:cubicBezTo>
                                <a:close/>
                                <a:moveTo>
                                  <a:pt x="43101" y="105728"/>
                                </a:moveTo>
                                <a:cubicBezTo>
                                  <a:pt x="43101" y="105728"/>
                                  <a:pt x="45006" y="105728"/>
                                  <a:pt x="45006" y="104775"/>
                                </a:cubicBezTo>
                                <a:cubicBezTo>
                                  <a:pt x="45958" y="103823"/>
                                  <a:pt x="45006" y="102870"/>
                                  <a:pt x="44053" y="101918"/>
                                </a:cubicBezTo>
                                <a:cubicBezTo>
                                  <a:pt x="44053" y="100965"/>
                                  <a:pt x="44053" y="100965"/>
                                  <a:pt x="43101" y="100965"/>
                                </a:cubicBezTo>
                                <a:cubicBezTo>
                                  <a:pt x="43101" y="100965"/>
                                  <a:pt x="43101" y="100965"/>
                                  <a:pt x="43101" y="100965"/>
                                </a:cubicBezTo>
                                <a:cubicBezTo>
                                  <a:pt x="43101" y="101918"/>
                                  <a:pt x="44053" y="101918"/>
                                  <a:pt x="44053" y="101918"/>
                                </a:cubicBezTo>
                                <a:lnTo>
                                  <a:pt x="43101" y="103823"/>
                                </a:lnTo>
                                <a:cubicBezTo>
                                  <a:pt x="43101" y="104775"/>
                                  <a:pt x="41196" y="105728"/>
                                  <a:pt x="43101" y="105728"/>
                                </a:cubicBezTo>
                                <a:close/>
                                <a:moveTo>
                                  <a:pt x="47863" y="82868"/>
                                </a:moveTo>
                                <a:cubicBezTo>
                                  <a:pt x="46911" y="81915"/>
                                  <a:pt x="45958" y="80010"/>
                                  <a:pt x="45006" y="79058"/>
                                </a:cubicBezTo>
                                <a:cubicBezTo>
                                  <a:pt x="45006" y="78105"/>
                                  <a:pt x="43101" y="77153"/>
                                  <a:pt x="43101" y="77153"/>
                                </a:cubicBezTo>
                                <a:cubicBezTo>
                                  <a:pt x="41196" y="78105"/>
                                  <a:pt x="44053" y="78105"/>
                                  <a:pt x="43101" y="79058"/>
                                </a:cubicBezTo>
                                <a:lnTo>
                                  <a:pt x="43101" y="80963"/>
                                </a:lnTo>
                                <a:cubicBezTo>
                                  <a:pt x="42148" y="83820"/>
                                  <a:pt x="42148" y="83820"/>
                                  <a:pt x="45958" y="83820"/>
                                </a:cubicBezTo>
                                <a:cubicBezTo>
                                  <a:pt x="46911" y="83820"/>
                                  <a:pt x="46911" y="83820"/>
                                  <a:pt x="47863" y="82868"/>
                                </a:cubicBezTo>
                                <a:close/>
                                <a:moveTo>
                                  <a:pt x="43101" y="14288"/>
                                </a:moveTo>
                                <a:cubicBezTo>
                                  <a:pt x="43101" y="15240"/>
                                  <a:pt x="44053" y="15240"/>
                                  <a:pt x="43101" y="14288"/>
                                </a:cubicBezTo>
                                <a:cubicBezTo>
                                  <a:pt x="45958" y="13335"/>
                                  <a:pt x="47863" y="15240"/>
                                  <a:pt x="48816" y="17145"/>
                                </a:cubicBezTo>
                                <a:cubicBezTo>
                                  <a:pt x="49768" y="18098"/>
                                  <a:pt x="50721" y="18098"/>
                                  <a:pt x="50721" y="17145"/>
                                </a:cubicBezTo>
                                <a:cubicBezTo>
                                  <a:pt x="51673" y="15240"/>
                                  <a:pt x="52626" y="14288"/>
                                  <a:pt x="52626" y="13335"/>
                                </a:cubicBezTo>
                                <a:cubicBezTo>
                                  <a:pt x="52626" y="13335"/>
                                  <a:pt x="51673" y="13335"/>
                                  <a:pt x="51673" y="13335"/>
                                </a:cubicBezTo>
                                <a:cubicBezTo>
                                  <a:pt x="49768" y="15240"/>
                                  <a:pt x="46911" y="14288"/>
                                  <a:pt x="45006" y="14288"/>
                                </a:cubicBezTo>
                                <a:lnTo>
                                  <a:pt x="44053" y="14288"/>
                                </a:lnTo>
                                <a:cubicBezTo>
                                  <a:pt x="43101" y="14288"/>
                                  <a:pt x="43101" y="14288"/>
                                  <a:pt x="43101" y="14288"/>
                                </a:cubicBezTo>
                                <a:close/>
                                <a:moveTo>
                                  <a:pt x="47863" y="160973"/>
                                </a:moveTo>
                                <a:cubicBezTo>
                                  <a:pt x="46911" y="160020"/>
                                  <a:pt x="45958" y="159068"/>
                                  <a:pt x="44053" y="158115"/>
                                </a:cubicBezTo>
                                <a:cubicBezTo>
                                  <a:pt x="44053" y="158115"/>
                                  <a:pt x="43101" y="158115"/>
                                  <a:pt x="43101" y="159068"/>
                                </a:cubicBezTo>
                                <a:cubicBezTo>
                                  <a:pt x="43101" y="160973"/>
                                  <a:pt x="44053" y="161925"/>
                                  <a:pt x="45958" y="162878"/>
                                </a:cubicBezTo>
                                <a:cubicBezTo>
                                  <a:pt x="46911" y="162878"/>
                                  <a:pt x="47863" y="161925"/>
                                  <a:pt x="47863" y="160973"/>
                                </a:cubicBezTo>
                                <a:close/>
                                <a:moveTo>
                                  <a:pt x="45958" y="124778"/>
                                </a:moveTo>
                                <a:cubicBezTo>
                                  <a:pt x="45958" y="125730"/>
                                  <a:pt x="45958" y="125730"/>
                                  <a:pt x="45006" y="126683"/>
                                </a:cubicBezTo>
                                <a:lnTo>
                                  <a:pt x="45006" y="126683"/>
                                </a:lnTo>
                                <a:cubicBezTo>
                                  <a:pt x="45006" y="124778"/>
                                  <a:pt x="45006" y="124778"/>
                                  <a:pt x="45958" y="124778"/>
                                </a:cubicBezTo>
                                <a:close/>
                                <a:moveTo>
                                  <a:pt x="47863" y="154305"/>
                                </a:moveTo>
                                <a:cubicBezTo>
                                  <a:pt x="46911" y="154305"/>
                                  <a:pt x="46911" y="155258"/>
                                  <a:pt x="46911" y="155258"/>
                                </a:cubicBezTo>
                                <a:cubicBezTo>
                                  <a:pt x="45958" y="155258"/>
                                  <a:pt x="45958" y="155258"/>
                                  <a:pt x="45006" y="155258"/>
                                </a:cubicBezTo>
                                <a:lnTo>
                                  <a:pt x="45006" y="155258"/>
                                </a:lnTo>
                                <a:cubicBezTo>
                                  <a:pt x="45006" y="155258"/>
                                  <a:pt x="45958" y="155258"/>
                                  <a:pt x="46911" y="154305"/>
                                </a:cubicBezTo>
                                <a:cubicBezTo>
                                  <a:pt x="47863" y="156210"/>
                                  <a:pt x="47863" y="155258"/>
                                  <a:pt x="47863" y="154305"/>
                                </a:cubicBezTo>
                                <a:cubicBezTo>
                                  <a:pt x="48816" y="154305"/>
                                  <a:pt x="47863" y="154305"/>
                                  <a:pt x="47863" y="154305"/>
                                </a:cubicBezTo>
                                <a:close/>
                                <a:moveTo>
                                  <a:pt x="49768" y="149543"/>
                                </a:moveTo>
                                <a:cubicBezTo>
                                  <a:pt x="49768" y="148590"/>
                                  <a:pt x="48816" y="149543"/>
                                  <a:pt x="47863" y="149543"/>
                                </a:cubicBezTo>
                                <a:cubicBezTo>
                                  <a:pt x="46911" y="148590"/>
                                  <a:pt x="45958" y="149543"/>
                                  <a:pt x="45958" y="150495"/>
                                </a:cubicBezTo>
                                <a:cubicBezTo>
                                  <a:pt x="45958" y="151448"/>
                                  <a:pt x="45958" y="152400"/>
                                  <a:pt x="46911" y="151448"/>
                                </a:cubicBezTo>
                                <a:cubicBezTo>
                                  <a:pt x="47863" y="151448"/>
                                  <a:pt x="48816" y="151448"/>
                                  <a:pt x="49768" y="149543"/>
                                </a:cubicBezTo>
                                <a:close/>
                                <a:moveTo>
                                  <a:pt x="51673" y="75248"/>
                                </a:moveTo>
                                <a:cubicBezTo>
                                  <a:pt x="50721" y="74295"/>
                                  <a:pt x="49768" y="73343"/>
                                  <a:pt x="48816" y="74295"/>
                                </a:cubicBezTo>
                                <a:cubicBezTo>
                                  <a:pt x="47863" y="74295"/>
                                  <a:pt x="45958" y="74295"/>
                                  <a:pt x="45958" y="75248"/>
                                </a:cubicBezTo>
                                <a:cubicBezTo>
                                  <a:pt x="45006" y="77153"/>
                                  <a:pt x="45958" y="78105"/>
                                  <a:pt x="47863" y="79058"/>
                                </a:cubicBezTo>
                                <a:cubicBezTo>
                                  <a:pt x="49768" y="80010"/>
                                  <a:pt x="48816" y="78105"/>
                                  <a:pt x="48816" y="77153"/>
                                </a:cubicBezTo>
                                <a:cubicBezTo>
                                  <a:pt x="49768" y="76200"/>
                                  <a:pt x="49768" y="77153"/>
                                  <a:pt x="50721" y="77153"/>
                                </a:cubicBezTo>
                                <a:cubicBezTo>
                                  <a:pt x="51673" y="77153"/>
                                  <a:pt x="52626" y="79058"/>
                                  <a:pt x="53578" y="78105"/>
                                </a:cubicBezTo>
                                <a:cubicBezTo>
                                  <a:pt x="54531" y="77153"/>
                                  <a:pt x="53578" y="75248"/>
                                  <a:pt x="51673" y="75248"/>
                                </a:cubicBezTo>
                                <a:close/>
                                <a:moveTo>
                                  <a:pt x="47863" y="28575"/>
                                </a:moveTo>
                                <a:cubicBezTo>
                                  <a:pt x="46911" y="28575"/>
                                  <a:pt x="46911" y="28575"/>
                                  <a:pt x="45958" y="29528"/>
                                </a:cubicBezTo>
                                <a:cubicBezTo>
                                  <a:pt x="45958" y="30480"/>
                                  <a:pt x="45958" y="30480"/>
                                  <a:pt x="46911" y="30480"/>
                                </a:cubicBezTo>
                                <a:cubicBezTo>
                                  <a:pt x="47863" y="29528"/>
                                  <a:pt x="47863" y="29528"/>
                                  <a:pt x="47863" y="28575"/>
                                </a:cubicBezTo>
                                <a:cubicBezTo>
                                  <a:pt x="48816" y="28575"/>
                                  <a:pt x="47863" y="28575"/>
                                  <a:pt x="47863" y="28575"/>
                                </a:cubicBezTo>
                                <a:close/>
                                <a:moveTo>
                                  <a:pt x="49768" y="165735"/>
                                </a:moveTo>
                                <a:cubicBezTo>
                                  <a:pt x="49768" y="165735"/>
                                  <a:pt x="48816" y="164783"/>
                                  <a:pt x="49768" y="165735"/>
                                </a:cubicBezTo>
                                <a:cubicBezTo>
                                  <a:pt x="47863" y="164783"/>
                                  <a:pt x="47863" y="165735"/>
                                  <a:pt x="47863" y="165735"/>
                                </a:cubicBezTo>
                                <a:cubicBezTo>
                                  <a:pt x="47863" y="166688"/>
                                  <a:pt x="47863" y="166688"/>
                                  <a:pt x="48816" y="166688"/>
                                </a:cubicBezTo>
                                <a:cubicBezTo>
                                  <a:pt x="48816" y="166688"/>
                                  <a:pt x="48816" y="166688"/>
                                  <a:pt x="49768" y="165735"/>
                                </a:cubicBezTo>
                                <a:close/>
                                <a:moveTo>
                                  <a:pt x="49768" y="83820"/>
                                </a:moveTo>
                                <a:cubicBezTo>
                                  <a:pt x="49768" y="82868"/>
                                  <a:pt x="48816" y="83820"/>
                                  <a:pt x="47863" y="83820"/>
                                </a:cubicBezTo>
                                <a:cubicBezTo>
                                  <a:pt x="47863" y="84773"/>
                                  <a:pt x="47863" y="85725"/>
                                  <a:pt x="48816" y="85725"/>
                                </a:cubicBezTo>
                                <a:cubicBezTo>
                                  <a:pt x="49768" y="84773"/>
                                  <a:pt x="50721" y="84773"/>
                                  <a:pt x="49768" y="83820"/>
                                </a:cubicBezTo>
                                <a:close/>
                                <a:moveTo>
                                  <a:pt x="51673" y="53340"/>
                                </a:moveTo>
                                <a:cubicBezTo>
                                  <a:pt x="51673" y="53340"/>
                                  <a:pt x="50721" y="54293"/>
                                  <a:pt x="51673" y="53340"/>
                                </a:cubicBezTo>
                                <a:cubicBezTo>
                                  <a:pt x="49768" y="54293"/>
                                  <a:pt x="48816" y="53340"/>
                                  <a:pt x="48816" y="52388"/>
                                </a:cubicBezTo>
                                <a:cubicBezTo>
                                  <a:pt x="48816" y="51435"/>
                                  <a:pt x="48816" y="51435"/>
                                  <a:pt x="49768" y="51435"/>
                                </a:cubicBezTo>
                                <a:cubicBezTo>
                                  <a:pt x="49768" y="52388"/>
                                  <a:pt x="51673" y="51435"/>
                                  <a:pt x="51673" y="53340"/>
                                </a:cubicBezTo>
                                <a:close/>
                                <a:moveTo>
                                  <a:pt x="48816" y="120015"/>
                                </a:moveTo>
                                <a:lnTo>
                                  <a:pt x="48816" y="120015"/>
                                </a:lnTo>
                                <a:cubicBezTo>
                                  <a:pt x="48816" y="120968"/>
                                  <a:pt x="48816" y="120015"/>
                                  <a:pt x="48816" y="120015"/>
                                </a:cubicBezTo>
                                <a:lnTo>
                                  <a:pt x="48816" y="120015"/>
                                </a:lnTo>
                                <a:lnTo>
                                  <a:pt x="48816" y="120015"/>
                                </a:lnTo>
                                <a:close/>
                                <a:moveTo>
                                  <a:pt x="49768" y="67628"/>
                                </a:moveTo>
                                <a:cubicBezTo>
                                  <a:pt x="49768" y="67628"/>
                                  <a:pt x="49768" y="67628"/>
                                  <a:pt x="49768" y="67628"/>
                                </a:cubicBezTo>
                                <a:lnTo>
                                  <a:pt x="49768" y="67628"/>
                                </a:lnTo>
                                <a:cubicBezTo>
                                  <a:pt x="49768" y="66675"/>
                                  <a:pt x="48816" y="67628"/>
                                  <a:pt x="49768" y="67628"/>
                                </a:cubicBezTo>
                                <a:cubicBezTo>
                                  <a:pt x="48816" y="67628"/>
                                  <a:pt x="49768" y="68580"/>
                                  <a:pt x="49768" y="67628"/>
                                </a:cubicBezTo>
                                <a:close/>
                                <a:moveTo>
                                  <a:pt x="50721" y="169545"/>
                                </a:moveTo>
                                <a:cubicBezTo>
                                  <a:pt x="50721" y="169545"/>
                                  <a:pt x="49768" y="168593"/>
                                  <a:pt x="49768" y="168593"/>
                                </a:cubicBezTo>
                                <a:cubicBezTo>
                                  <a:pt x="49768" y="168593"/>
                                  <a:pt x="48816" y="168593"/>
                                  <a:pt x="49768" y="169545"/>
                                </a:cubicBezTo>
                                <a:cubicBezTo>
                                  <a:pt x="49768" y="169545"/>
                                  <a:pt x="49768" y="169545"/>
                                  <a:pt x="50721" y="169545"/>
                                </a:cubicBezTo>
                                <a:cubicBezTo>
                                  <a:pt x="50721" y="170498"/>
                                  <a:pt x="50721" y="169545"/>
                                  <a:pt x="50721" y="169545"/>
                                </a:cubicBezTo>
                                <a:close/>
                                <a:moveTo>
                                  <a:pt x="51673" y="130493"/>
                                </a:moveTo>
                                <a:cubicBezTo>
                                  <a:pt x="52626" y="130493"/>
                                  <a:pt x="52626" y="129540"/>
                                  <a:pt x="51673" y="130493"/>
                                </a:cubicBezTo>
                                <a:cubicBezTo>
                                  <a:pt x="51673" y="128588"/>
                                  <a:pt x="51673" y="126683"/>
                                  <a:pt x="50721" y="126683"/>
                                </a:cubicBezTo>
                                <a:cubicBezTo>
                                  <a:pt x="50721" y="126683"/>
                                  <a:pt x="49768" y="126683"/>
                                  <a:pt x="49768" y="127635"/>
                                </a:cubicBezTo>
                                <a:cubicBezTo>
                                  <a:pt x="49768" y="128588"/>
                                  <a:pt x="50721" y="129540"/>
                                  <a:pt x="51673" y="130493"/>
                                </a:cubicBezTo>
                                <a:close/>
                                <a:moveTo>
                                  <a:pt x="53578" y="118110"/>
                                </a:moveTo>
                                <a:cubicBezTo>
                                  <a:pt x="53578" y="119063"/>
                                  <a:pt x="53578" y="119063"/>
                                  <a:pt x="52626" y="119063"/>
                                </a:cubicBezTo>
                                <a:cubicBezTo>
                                  <a:pt x="51673" y="120015"/>
                                  <a:pt x="50721" y="119063"/>
                                  <a:pt x="51673" y="120968"/>
                                </a:cubicBezTo>
                                <a:cubicBezTo>
                                  <a:pt x="51673" y="121920"/>
                                  <a:pt x="52626" y="122873"/>
                                  <a:pt x="53578" y="121920"/>
                                </a:cubicBezTo>
                                <a:cubicBezTo>
                                  <a:pt x="54531" y="121920"/>
                                  <a:pt x="54531" y="120968"/>
                                  <a:pt x="54531" y="120015"/>
                                </a:cubicBezTo>
                                <a:cubicBezTo>
                                  <a:pt x="54531" y="119063"/>
                                  <a:pt x="54531" y="118110"/>
                                  <a:pt x="53578" y="118110"/>
                                </a:cubicBezTo>
                                <a:close/>
                                <a:moveTo>
                                  <a:pt x="53578" y="100013"/>
                                </a:moveTo>
                                <a:cubicBezTo>
                                  <a:pt x="54531" y="100013"/>
                                  <a:pt x="53578" y="99060"/>
                                  <a:pt x="53578" y="98108"/>
                                </a:cubicBezTo>
                                <a:cubicBezTo>
                                  <a:pt x="53578" y="97155"/>
                                  <a:pt x="53578" y="96203"/>
                                  <a:pt x="52626" y="96203"/>
                                </a:cubicBezTo>
                                <a:cubicBezTo>
                                  <a:pt x="51673" y="96203"/>
                                  <a:pt x="50721" y="97155"/>
                                  <a:pt x="50721" y="97155"/>
                                </a:cubicBezTo>
                                <a:cubicBezTo>
                                  <a:pt x="51673" y="99060"/>
                                  <a:pt x="52626" y="100013"/>
                                  <a:pt x="53578" y="100013"/>
                                </a:cubicBezTo>
                                <a:close/>
                                <a:moveTo>
                                  <a:pt x="53578" y="155258"/>
                                </a:moveTo>
                                <a:cubicBezTo>
                                  <a:pt x="53578" y="155258"/>
                                  <a:pt x="52626" y="155258"/>
                                  <a:pt x="53578" y="155258"/>
                                </a:cubicBezTo>
                                <a:cubicBezTo>
                                  <a:pt x="52626" y="155258"/>
                                  <a:pt x="52626" y="155258"/>
                                  <a:pt x="53578" y="155258"/>
                                </a:cubicBezTo>
                                <a:cubicBezTo>
                                  <a:pt x="52626" y="156210"/>
                                  <a:pt x="52626" y="156210"/>
                                  <a:pt x="53578" y="155258"/>
                                </a:cubicBezTo>
                                <a:cubicBezTo>
                                  <a:pt x="52626" y="155258"/>
                                  <a:pt x="53578" y="155258"/>
                                  <a:pt x="53578" y="155258"/>
                                </a:cubicBezTo>
                                <a:close/>
                                <a:moveTo>
                                  <a:pt x="54531" y="81915"/>
                                </a:moveTo>
                                <a:lnTo>
                                  <a:pt x="54531" y="81915"/>
                                </a:lnTo>
                                <a:cubicBezTo>
                                  <a:pt x="53578" y="80963"/>
                                  <a:pt x="53578" y="81915"/>
                                  <a:pt x="54531" y="81915"/>
                                </a:cubicBezTo>
                                <a:cubicBezTo>
                                  <a:pt x="53578" y="82868"/>
                                  <a:pt x="53578" y="82868"/>
                                  <a:pt x="54531" y="81915"/>
                                </a:cubicBezTo>
                                <a:cubicBezTo>
                                  <a:pt x="53578" y="82868"/>
                                  <a:pt x="54531" y="81915"/>
                                  <a:pt x="54531" y="81915"/>
                                </a:cubicBezTo>
                                <a:close/>
                                <a:moveTo>
                                  <a:pt x="54531" y="87630"/>
                                </a:moveTo>
                                <a:cubicBezTo>
                                  <a:pt x="54531" y="87630"/>
                                  <a:pt x="55483" y="87630"/>
                                  <a:pt x="54531" y="87630"/>
                                </a:cubicBezTo>
                                <a:cubicBezTo>
                                  <a:pt x="55483" y="86678"/>
                                  <a:pt x="55483" y="86678"/>
                                  <a:pt x="54531" y="86678"/>
                                </a:cubicBezTo>
                                <a:cubicBezTo>
                                  <a:pt x="54531" y="85725"/>
                                  <a:pt x="53578" y="85725"/>
                                  <a:pt x="54531" y="87630"/>
                                </a:cubicBezTo>
                                <a:cubicBezTo>
                                  <a:pt x="53578" y="87630"/>
                                  <a:pt x="53578" y="87630"/>
                                  <a:pt x="54531" y="87630"/>
                                </a:cubicBezTo>
                                <a:close/>
                                <a:moveTo>
                                  <a:pt x="55483" y="104775"/>
                                </a:moveTo>
                                <a:cubicBezTo>
                                  <a:pt x="55483" y="104775"/>
                                  <a:pt x="55483" y="103823"/>
                                  <a:pt x="54531" y="103823"/>
                                </a:cubicBezTo>
                                <a:lnTo>
                                  <a:pt x="53578" y="104775"/>
                                </a:lnTo>
                                <a:cubicBezTo>
                                  <a:pt x="53578" y="104775"/>
                                  <a:pt x="53578" y="105728"/>
                                  <a:pt x="53578" y="105728"/>
                                </a:cubicBezTo>
                                <a:cubicBezTo>
                                  <a:pt x="54531" y="105728"/>
                                  <a:pt x="55483" y="104775"/>
                                  <a:pt x="55483" y="104775"/>
                                </a:cubicBezTo>
                                <a:close/>
                                <a:moveTo>
                                  <a:pt x="59293" y="160973"/>
                                </a:moveTo>
                                <a:cubicBezTo>
                                  <a:pt x="59293" y="160020"/>
                                  <a:pt x="58341" y="160020"/>
                                  <a:pt x="59293" y="160973"/>
                                </a:cubicBezTo>
                                <a:cubicBezTo>
                                  <a:pt x="58341" y="160020"/>
                                  <a:pt x="58341" y="160020"/>
                                  <a:pt x="59293" y="160973"/>
                                </a:cubicBezTo>
                                <a:lnTo>
                                  <a:pt x="59293" y="160973"/>
                                </a:lnTo>
                                <a:cubicBezTo>
                                  <a:pt x="59293" y="160973"/>
                                  <a:pt x="59293" y="160973"/>
                                  <a:pt x="59293" y="160973"/>
                                </a:cubicBezTo>
                                <a:close/>
                                <a:moveTo>
                                  <a:pt x="59293" y="66675"/>
                                </a:moveTo>
                                <a:cubicBezTo>
                                  <a:pt x="59293" y="66675"/>
                                  <a:pt x="58341" y="65723"/>
                                  <a:pt x="59293" y="66675"/>
                                </a:cubicBezTo>
                                <a:cubicBezTo>
                                  <a:pt x="58341" y="66675"/>
                                  <a:pt x="58341" y="66675"/>
                                  <a:pt x="59293" y="66675"/>
                                </a:cubicBezTo>
                                <a:cubicBezTo>
                                  <a:pt x="58341" y="66675"/>
                                  <a:pt x="58341" y="67628"/>
                                  <a:pt x="59293" y="66675"/>
                                </a:cubicBezTo>
                                <a:lnTo>
                                  <a:pt x="59293" y="66675"/>
                                </a:lnTo>
                                <a:close/>
                                <a:moveTo>
                                  <a:pt x="61198" y="60960"/>
                                </a:moveTo>
                                <a:cubicBezTo>
                                  <a:pt x="61198" y="60008"/>
                                  <a:pt x="60246" y="60008"/>
                                  <a:pt x="61198" y="60960"/>
                                </a:cubicBezTo>
                                <a:cubicBezTo>
                                  <a:pt x="60246" y="60008"/>
                                  <a:pt x="60246" y="60008"/>
                                  <a:pt x="61198" y="60960"/>
                                </a:cubicBezTo>
                                <a:cubicBezTo>
                                  <a:pt x="60246" y="60960"/>
                                  <a:pt x="60246" y="60960"/>
                                  <a:pt x="61198" y="60960"/>
                                </a:cubicBezTo>
                                <a:lnTo>
                                  <a:pt x="61198" y="60960"/>
                                </a:lnTo>
                                <a:close/>
                                <a:moveTo>
                                  <a:pt x="62151" y="38100"/>
                                </a:moveTo>
                                <a:cubicBezTo>
                                  <a:pt x="62151" y="38100"/>
                                  <a:pt x="62151" y="38100"/>
                                  <a:pt x="62151" y="38100"/>
                                </a:cubicBezTo>
                                <a:cubicBezTo>
                                  <a:pt x="60246" y="37148"/>
                                  <a:pt x="60246" y="38100"/>
                                  <a:pt x="60246" y="38100"/>
                                </a:cubicBezTo>
                                <a:cubicBezTo>
                                  <a:pt x="61198" y="39053"/>
                                  <a:pt x="61198" y="40005"/>
                                  <a:pt x="62151" y="38100"/>
                                </a:cubicBezTo>
                                <a:cubicBezTo>
                                  <a:pt x="62151" y="39053"/>
                                  <a:pt x="62151" y="39053"/>
                                  <a:pt x="62151" y="38100"/>
                                </a:cubicBezTo>
                                <a:close/>
                                <a:moveTo>
                                  <a:pt x="65961" y="43815"/>
                                </a:moveTo>
                                <a:cubicBezTo>
                                  <a:pt x="65961" y="42863"/>
                                  <a:pt x="65961" y="42863"/>
                                  <a:pt x="65961" y="43815"/>
                                </a:cubicBezTo>
                                <a:cubicBezTo>
                                  <a:pt x="65008" y="42863"/>
                                  <a:pt x="65008" y="42863"/>
                                  <a:pt x="65008" y="43815"/>
                                </a:cubicBezTo>
                                <a:cubicBezTo>
                                  <a:pt x="65008" y="43815"/>
                                  <a:pt x="65008" y="44768"/>
                                  <a:pt x="65008" y="44768"/>
                                </a:cubicBezTo>
                                <a:cubicBezTo>
                                  <a:pt x="65008" y="44768"/>
                                  <a:pt x="65008" y="43815"/>
                                  <a:pt x="65961" y="43815"/>
                                </a:cubicBezTo>
                                <a:close/>
                                <a:moveTo>
                                  <a:pt x="118348" y="20003"/>
                                </a:moveTo>
                                <a:cubicBezTo>
                                  <a:pt x="118348" y="20003"/>
                                  <a:pt x="118348" y="20003"/>
                                  <a:pt x="118348" y="20003"/>
                                </a:cubicBezTo>
                                <a:cubicBezTo>
                                  <a:pt x="118348" y="20003"/>
                                  <a:pt x="118348" y="20003"/>
                                  <a:pt x="118348" y="20003"/>
                                </a:cubicBezTo>
                                <a:lnTo>
                                  <a:pt x="118348" y="20003"/>
                                </a:lnTo>
                                <a:cubicBezTo>
                                  <a:pt x="119301" y="20003"/>
                                  <a:pt x="119301" y="20003"/>
                                  <a:pt x="118348" y="20003"/>
                                </a:cubicBezTo>
                                <a:close/>
                                <a:moveTo>
                                  <a:pt x="120253" y="120015"/>
                                </a:moveTo>
                                <a:cubicBezTo>
                                  <a:pt x="120253" y="120015"/>
                                  <a:pt x="120253" y="119063"/>
                                  <a:pt x="120253" y="120015"/>
                                </a:cubicBezTo>
                                <a:lnTo>
                                  <a:pt x="120253" y="120015"/>
                                </a:lnTo>
                                <a:cubicBezTo>
                                  <a:pt x="119301" y="120015"/>
                                  <a:pt x="119301" y="120015"/>
                                  <a:pt x="120253" y="120015"/>
                                </a:cubicBezTo>
                                <a:cubicBezTo>
                                  <a:pt x="120253" y="120015"/>
                                  <a:pt x="120253" y="120015"/>
                                  <a:pt x="120253" y="120015"/>
                                </a:cubicBezTo>
                                <a:close/>
                                <a:moveTo>
                                  <a:pt x="120253" y="66675"/>
                                </a:moveTo>
                                <a:lnTo>
                                  <a:pt x="120253" y="66675"/>
                                </a:lnTo>
                                <a:cubicBezTo>
                                  <a:pt x="120253" y="66675"/>
                                  <a:pt x="120253" y="66675"/>
                                  <a:pt x="120253" y="66675"/>
                                </a:cubicBezTo>
                                <a:cubicBezTo>
                                  <a:pt x="120253" y="65723"/>
                                  <a:pt x="120253" y="66675"/>
                                  <a:pt x="120253" y="66675"/>
                                </a:cubicBezTo>
                                <a:lnTo>
                                  <a:pt x="120253" y="66675"/>
                                </a:lnTo>
                                <a:close/>
                                <a:moveTo>
                                  <a:pt x="121206" y="93345"/>
                                </a:moveTo>
                                <a:cubicBezTo>
                                  <a:pt x="122158" y="93345"/>
                                  <a:pt x="122158" y="92393"/>
                                  <a:pt x="123111" y="92393"/>
                                </a:cubicBezTo>
                                <a:lnTo>
                                  <a:pt x="123111" y="92393"/>
                                </a:lnTo>
                                <a:cubicBezTo>
                                  <a:pt x="123111" y="95250"/>
                                  <a:pt x="125968" y="97155"/>
                                  <a:pt x="128826" y="98108"/>
                                </a:cubicBezTo>
                                <a:cubicBezTo>
                                  <a:pt x="129778" y="98108"/>
                                  <a:pt x="131683" y="98108"/>
                                  <a:pt x="131683" y="96203"/>
                                </a:cubicBezTo>
                                <a:cubicBezTo>
                                  <a:pt x="131683" y="95250"/>
                                  <a:pt x="130731" y="93345"/>
                                  <a:pt x="130731" y="94298"/>
                                </a:cubicBezTo>
                                <a:cubicBezTo>
                                  <a:pt x="125016" y="97155"/>
                                  <a:pt x="128826" y="92393"/>
                                  <a:pt x="127873" y="91440"/>
                                </a:cubicBezTo>
                                <a:cubicBezTo>
                                  <a:pt x="127873" y="91440"/>
                                  <a:pt x="127873" y="91440"/>
                                  <a:pt x="126921" y="91440"/>
                                </a:cubicBezTo>
                                <a:lnTo>
                                  <a:pt x="125968" y="87630"/>
                                </a:lnTo>
                                <a:lnTo>
                                  <a:pt x="124063" y="91440"/>
                                </a:lnTo>
                                <a:cubicBezTo>
                                  <a:pt x="123111" y="92393"/>
                                  <a:pt x="123111" y="92393"/>
                                  <a:pt x="122158" y="93345"/>
                                </a:cubicBezTo>
                                <a:cubicBezTo>
                                  <a:pt x="120253" y="92393"/>
                                  <a:pt x="120253" y="93345"/>
                                  <a:pt x="121206" y="93345"/>
                                </a:cubicBezTo>
                                <a:close/>
                                <a:moveTo>
                                  <a:pt x="121206" y="139065"/>
                                </a:moveTo>
                                <a:cubicBezTo>
                                  <a:pt x="121206" y="139065"/>
                                  <a:pt x="122158" y="139065"/>
                                  <a:pt x="121206" y="139065"/>
                                </a:cubicBezTo>
                                <a:cubicBezTo>
                                  <a:pt x="122158" y="139065"/>
                                  <a:pt x="122158" y="139065"/>
                                  <a:pt x="121206" y="139065"/>
                                </a:cubicBezTo>
                                <a:cubicBezTo>
                                  <a:pt x="121206" y="138113"/>
                                  <a:pt x="121206" y="139065"/>
                                  <a:pt x="121206" y="139065"/>
                                </a:cubicBezTo>
                                <a:cubicBezTo>
                                  <a:pt x="121206" y="139065"/>
                                  <a:pt x="121206" y="139065"/>
                                  <a:pt x="121206" y="139065"/>
                                </a:cubicBezTo>
                                <a:close/>
                                <a:moveTo>
                                  <a:pt x="121206" y="46673"/>
                                </a:moveTo>
                                <a:cubicBezTo>
                                  <a:pt x="122158" y="47625"/>
                                  <a:pt x="123111" y="47625"/>
                                  <a:pt x="124063" y="47625"/>
                                </a:cubicBezTo>
                                <a:cubicBezTo>
                                  <a:pt x="124063" y="49530"/>
                                  <a:pt x="123111" y="50483"/>
                                  <a:pt x="122158" y="51435"/>
                                </a:cubicBezTo>
                                <a:cubicBezTo>
                                  <a:pt x="121206" y="52388"/>
                                  <a:pt x="123111" y="53340"/>
                                  <a:pt x="123111" y="53340"/>
                                </a:cubicBezTo>
                                <a:cubicBezTo>
                                  <a:pt x="124063" y="53340"/>
                                  <a:pt x="124063" y="53340"/>
                                  <a:pt x="124063" y="52388"/>
                                </a:cubicBezTo>
                                <a:cubicBezTo>
                                  <a:pt x="124063" y="48578"/>
                                  <a:pt x="126921" y="49530"/>
                                  <a:pt x="127873" y="49530"/>
                                </a:cubicBezTo>
                                <a:cubicBezTo>
                                  <a:pt x="129778" y="53340"/>
                                  <a:pt x="129778" y="53340"/>
                                  <a:pt x="133588" y="50483"/>
                                </a:cubicBezTo>
                                <a:cubicBezTo>
                                  <a:pt x="133588" y="50483"/>
                                  <a:pt x="134541" y="50483"/>
                                  <a:pt x="134541" y="49530"/>
                                </a:cubicBezTo>
                                <a:cubicBezTo>
                                  <a:pt x="134541" y="49530"/>
                                  <a:pt x="135493" y="47625"/>
                                  <a:pt x="135493" y="48578"/>
                                </a:cubicBezTo>
                                <a:cubicBezTo>
                                  <a:pt x="136446" y="48578"/>
                                  <a:pt x="135493" y="49530"/>
                                  <a:pt x="135493" y="50483"/>
                                </a:cubicBezTo>
                                <a:cubicBezTo>
                                  <a:pt x="133588" y="52388"/>
                                  <a:pt x="134541" y="54293"/>
                                  <a:pt x="136446" y="55245"/>
                                </a:cubicBezTo>
                                <a:cubicBezTo>
                                  <a:pt x="137398" y="56198"/>
                                  <a:pt x="138351" y="57150"/>
                                  <a:pt x="139303" y="56198"/>
                                </a:cubicBezTo>
                                <a:cubicBezTo>
                                  <a:pt x="140256" y="55245"/>
                                  <a:pt x="138351" y="52388"/>
                                  <a:pt x="141208" y="51435"/>
                                </a:cubicBezTo>
                                <a:cubicBezTo>
                                  <a:pt x="140256" y="51435"/>
                                  <a:pt x="140256" y="51435"/>
                                  <a:pt x="139303" y="51435"/>
                                </a:cubicBezTo>
                                <a:cubicBezTo>
                                  <a:pt x="138351" y="51435"/>
                                  <a:pt x="137398" y="51435"/>
                                  <a:pt x="137398" y="52388"/>
                                </a:cubicBezTo>
                                <a:cubicBezTo>
                                  <a:pt x="137398" y="52388"/>
                                  <a:pt x="136446" y="53340"/>
                                  <a:pt x="136446" y="53340"/>
                                </a:cubicBezTo>
                                <a:cubicBezTo>
                                  <a:pt x="136446" y="53340"/>
                                  <a:pt x="136446" y="52388"/>
                                  <a:pt x="136446" y="51435"/>
                                </a:cubicBezTo>
                                <a:cubicBezTo>
                                  <a:pt x="136446" y="50483"/>
                                  <a:pt x="137398" y="50483"/>
                                  <a:pt x="137398" y="50483"/>
                                </a:cubicBezTo>
                                <a:cubicBezTo>
                                  <a:pt x="140256" y="46673"/>
                                  <a:pt x="140256" y="46673"/>
                                  <a:pt x="135493" y="44768"/>
                                </a:cubicBezTo>
                                <a:cubicBezTo>
                                  <a:pt x="134541" y="44768"/>
                                  <a:pt x="133588" y="43815"/>
                                  <a:pt x="134541" y="42863"/>
                                </a:cubicBezTo>
                                <a:cubicBezTo>
                                  <a:pt x="134541" y="41910"/>
                                  <a:pt x="135493" y="41910"/>
                                  <a:pt x="136446" y="41910"/>
                                </a:cubicBezTo>
                                <a:cubicBezTo>
                                  <a:pt x="137398" y="41910"/>
                                  <a:pt x="138351" y="41910"/>
                                  <a:pt x="138351" y="42863"/>
                                </a:cubicBezTo>
                                <a:cubicBezTo>
                                  <a:pt x="140256" y="43815"/>
                                  <a:pt x="142161" y="43815"/>
                                  <a:pt x="144066" y="42863"/>
                                </a:cubicBezTo>
                                <a:cubicBezTo>
                                  <a:pt x="144066" y="44768"/>
                                  <a:pt x="142161" y="45720"/>
                                  <a:pt x="142161" y="47625"/>
                                </a:cubicBezTo>
                                <a:cubicBezTo>
                                  <a:pt x="144066" y="47625"/>
                                  <a:pt x="145018" y="50483"/>
                                  <a:pt x="146923" y="48578"/>
                                </a:cubicBezTo>
                                <a:cubicBezTo>
                                  <a:pt x="146923" y="48578"/>
                                  <a:pt x="147876" y="48578"/>
                                  <a:pt x="147876" y="49530"/>
                                </a:cubicBezTo>
                                <a:cubicBezTo>
                                  <a:pt x="148828" y="50483"/>
                                  <a:pt x="148828" y="51435"/>
                                  <a:pt x="150733" y="50483"/>
                                </a:cubicBezTo>
                                <a:lnTo>
                                  <a:pt x="150733" y="49530"/>
                                </a:lnTo>
                                <a:cubicBezTo>
                                  <a:pt x="150733" y="47625"/>
                                  <a:pt x="149781" y="47625"/>
                                  <a:pt x="147876" y="47625"/>
                                </a:cubicBezTo>
                                <a:cubicBezTo>
                                  <a:pt x="147876" y="47625"/>
                                  <a:pt x="146923" y="47625"/>
                                  <a:pt x="146923" y="47625"/>
                                </a:cubicBezTo>
                                <a:lnTo>
                                  <a:pt x="143113" y="41910"/>
                                </a:lnTo>
                                <a:cubicBezTo>
                                  <a:pt x="140256" y="40005"/>
                                  <a:pt x="138351" y="37148"/>
                                  <a:pt x="133588" y="38100"/>
                                </a:cubicBezTo>
                                <a:cubicBezTo>
                                  <a:pt x="132636" y="38100"/>
                                  <a:pt x="131683" y="37148"/>
                                  <a:pt x="130731" y="37148"/>
                                </a:cubicBezTo>
                                <a:cubicBezTo>
                                  <a:pt x="130731" y="36195"/>
                                  <a:pt x="129778" y="36195"/>
                                  <a:pt x="129778" y="36195"/>
                                </a:cubicBezTo>
                                <a:cubicBezTo>
                                  <a:pt x="129778" y="36195"/>
                                  <a:pt x="128826" y="36195"/>
                                  <a:pt x="129778" y="37148"/>
                                </a:cubicBezTo>
                                <a:cubicBezTo>
                                  <a:pt x="129778" y="38100"/>
                                  <a:pt x="130731" y="38100"/>
                                  <a:pt x="131683" y="38100"/>
                                </a:cubicBezTo>
                                <a:cubicBezTo>
                                  <a:pt x="130731" y="40005"/>
                                  <a:pt x="130731" y="40958"/>
                                  <a:pt x="131683" y="43815"/>
                                </a:cubicBezTo>
                                <a:cubicBezTo>
                                  <a:pt x="132636" y="46673"/>
                                  <a:pt x="130731" y="46673"/>
                                  <a:pt x="128826" y="46673"/>
                                </a:cubicBezTo>
                                <a:cubicBezTo>
                                  <a:pt x="127873" y="45720"/>
                                  <a:pt x="126921" y="43815"/>
                                  <a:pt x="125968" y="45720"/>
                                </a:cubicBezTo>
                                <a:cubicBezTo>
                                  <a:pt x="124063" y="48578"/>
                                  <a:pt x="123111" y="46673"/>
                                  <a:pt x="122158" y="45720"/>
                                </a:cubicBezTo>
                                <a:cubicBezTo>
                                  <a:pt x="123111" y="46673"/>
                                  <a:pt x="122158" y="45720"/>
                                  <a:pt x="121206" y="46673"/>
                                </a:cubicBezTo>
                                <a:lnTo>
                                  <a:pt x="121206" y="46673"/>
                                </a:lnTo>
                                <a:close/>
                                <a:moveTo>
                                  <a:pt x="123111" y="31433"/>
                                </a:moveTo>
                                <a:cubicBezTo>
                                  <a:pt x="123111" y="33338"/>
                                  <a:pt x="124063" y="34290"/>
                                  <a:pt x="125968" y="35243"/>
                                </a:cubicBezTo>
                                <a:cubicBezTo>
                                  <a:pt x="125968" y="35243"/>
                                  <a:pt x="126921" y="36195"/>
                                  <a:pt x="127873" y="35243"/>
                                </a:cubicBezTo>
                                <a:cubicBezTo>
                                  <a:pt x="127873" y="34290"/>
                                  <a:pt x="126921" y="34290"/>
                                  <a:pt x="126921" y="33338"/>
                                </a:cubicBezTo>
                                <a:cubicBezTo>
                                  <a:pt x="127873" y="32385"/>
                                  <a:pt x="127873" y="31433"/>
                                  <a:pt x="126921" y="30480"/>
                                </a:cubicBezTo>
                                <a:cubicBezTo>
                                  <a:pt x="126921" y="30480"/>
                                  <a:pt x="125968" y="30480"/>
                                  <a:pt x="125968" y="30480"/>
                                </a:cubicBezTo>
                                <a:cubicBezTo>
                                  <a:pt x="125016" y="31433"/>
                                  <a:pt x="126921" y="32385"/>
                                  <a:pt x="126921" y="32385"/>
                                </a:cubicBezTo>
                                <a:lnTo>
                                  <a:pt x="126921" y="33338"/>
                                </a:lnTo>
                                <a:cubicBezTo>
                                  <a:pt x="125016" y="33338"/>
                                  <a:pt x="124063" y="31433"/>
                                  <a:pt x="123111" y="31433"/>
                                </a:cubicBezTo>
                                <a:cubicBezTo>
                                  <a:pt x="123111" y="30480"/>
                                  <a:pt x="123111" y="29528"/>
                                  <a:pt x="122158" y="29528"/>
                                </a:cubicBezTo>
                                <a:lnTo>
                                  <a:pt x="122158" y="29528"/>
                                </a:lnTo>
                                <a:cubicBezTo>
                                  <a:pt x="121206" y="30480"/>
                                  <a:pt x="122158" y="30480"/>
                                  <a:pt x="123111" y="31433"/>
                                </a:cubicBezTo>
                                <a:close/>
                                <a:moveTo>
                                  <a:pt x="126921" y="65723"/>
                                </a:moveTo>
                                <a:cubicBezTo>
                                  <a:pt x="127873" y="68580"/>
                                  <a:pt x="129778" y="69533"/>
                                  <a:pt x="132636" y="70485"/>
                                </a:cubicBezTo>
                                <a:cubicBezTo>
                                  <a:pt x="131683" y="70485"/>
                                  <a:pt x="130731" y="70485"/>
                                  <a:pt x="130731" y="71438"/>
                                </a:cubicBezTo>
                                <a:cubicBezTo>
                                  <a:pt x="130731" y="71438"/>
                                  <a:pt x="130731" y="71438"/>
                                  <a:pt x="130731" y="71438"/>
                                </a:cubicBezTo>
                                <a:cubicBezTo>
                                  <a:pt x="131683" y="71438"/>
                                  <a:pt x="131683" y="70485"/>
                                  <a:pt x="131683" y="69533"/>
                                </a:cubicBezTo>
                                <a:cubicBezTo>
                                  <a:pt x="133588" y="66675"/>
                                  <a:pt x="130731" y="66675"/>
                                  <a:pt x="129778" y="64770"/>
                                </a:cubicBezTo>
                                <a:cubicBezTo>
                                  <a:pt x="130731" y="62865"/>
                                  <a:pt x="132636" y="60960"/>
                                  <a:pt x="131683" y="59055"/>
                                </a:cubicBezTo>
                                <a:cubicBezTo>
                                  <a:pt x="130731" y="58103"/>
                                  <a:pt x="133588" y="56198"/>
                                  <a:pt x="130731" y="56198"/>
                                </a:cubicBezTo>
                                <a:cubicBezTo>
                                  <a:pt x="129778" y="56198"/>
                                  <a:pt x="128826" y="53340"/>
                                  <a:pt x="127873" y="54293"/>
                                </a:cubicBezTo>
                                <a:cubicBezTo>
                                  <a:pt x="125968" y="55245"/>
                                  <a:pt x="128826" y="57150"/>
                                  <a:pt x="128826" y="58103"/>
                                </a:cubicBezTo>
                                <a:lnTo>
                                  <a:pt x="128826" y="60008"/>
                                </a:lnTo>
                                <a:cubicBezTo>
                                  <a:pt x="129778" y="60960"/>
                                  <a:pt x="130731" y="62865"/>
                                  <a:pt x="130731" y="63818"/>
                                </a:cubicBezTo>
                                <a:cubicBezTo>
                                  <a:pt x="128826" y="62865"/>
                                  <a:pt x="127873" y="61913"/>
                                  <a:pt x="128826" y="60008"/>
                                </a:cubicBezTo>
                                <a:cubicBezTo>
                                  <a:pt x="126921" y="59055"/>
                                  <a:pt x="124063" y="60960"/>
                                  <a:pt x="123111" y="58103"/>
                                </a:cubicBezTo>
                                <a:lnTo>
                                  <a:pt x="123111" y="58103"/>
                                </a:lnTo>
                                <a:cubicBezTo>
                                  <a:pt x="120253" y="59055"/>
                                  <a:pt x="121206" y="60960"/>
                                  <a:pt x="123111" y="61913"/>
                                </a:cubicBezTo>
                                <a:cubicBezTo>
                                  <a:pt x="125016" y="63818"/>
                                  <a:pt x="126921" y="64770"/>
                                  <a:pt x="126921" y="65723"/>
                                </a:cubicBezTo>
                                <a:close/>
                                <a:moveTo>
                                  <a:pt x="133588" y="155258"/>
                                </a:moveTo>
                                <a:cubicBezTo>
                                  <a:pt x="133588" y="155258"/>
                                  <a:pt x="133588" y="154305"/>
                                  <a:pt x="132636" y="154305"/>
                                </a:cubicBezTo>
                                <a:cubicBezTo>
                                  <a:pt x="130731" y="153353"/>
                                  <a:pt x="129778" y="150495"/>
                                  <a:pt x="126921" y="150495"/>
                                </a:cubicBezTo>
                                <a:cubicBezTo>
                                  <a:pt x="125968" y="149543"/>
                                  <a:pt x="125016" y="148590"/>
                                  <a:pt x="124063" y="148590"/>
                                </a:cubicBezTo>
                                <a:cubicBezTo>
                                  <a:pt x="123111" y="148590"/>
                                  <a:pt x="122158" y="148590"/>
                                  <a:pt x="122158" y="149543"/>
                                </a:cubicBezTo>
                                <a:cubicBezTo>
                                  <a:pt x="121206" y="151448"/>
                                  <a:pt x="123111" y="150495"/>
                                  <a:pt x="123111" y="150495"/>
                                </a:cubicBezTo>
                                <a:cubicBezTo>
                                  <a:pt x="124063" y="150495"/>
                                  <a:pt x="125968" y="150495"/>
                                  <a:pt x="126921" y="150495"/>
                                </a:cubicBezTo>
                                <a:cubicBezTo>
                                  <a:pt x="126921" y="153353"/>
                                  <a:pt x="130731" y="154305"/>
                                  <a:pt x="133588" y="155258"/>
                                </a:cubicBezTo>
                                <a:cubicBezTo>
                                  <a:pt x="132636" y="155258"/>
                                  <a:pt x="133588" y="155258"/>
                                  <a:pt x="133588" y="155258"/>
                                </a:cubicBezTo>
                                <a:close/>
                                <a:moveTo>
                                  <a:pt x="123111" y="105728"/>
                                </a:moveTo>
                                <a:cubicBezTo>
                                  <a:pt x="123111" y="105728"/>
                                  <a:pt x="123111" y="104775"/>
                                  <a:pt x="123111" y="105728"/>
                                </a:cubicBezTo>
                                <a:cubicBezTo>
                                  <a:pt x="123111" y="104775"/>
                                  <a:pt x="123111" y="103823"/>
                                  <a:pt x="123111" y="103823"/>
                                </a:cubicBezTo>
                                <a:cubicBezTo>
                                  <a:pt x="122158" y="103823"/>
                                  <a:pt x="122158" y="103823"/>
                                  <a:pt x="123111" y="105728"/>
                                </a:cubicBezTo>
                                <a:cubicBezTo>
                                  <a:pt x="122158" y="104775"/>
                                  <a:pt x="122158" y="105728"/>
                                  <a:pt x="123111" y="105728"/>
                                </a:cubicBezTo>
                                <a:close/>
                                <a:moveTo>
                                  <a:pt x="124063" y="66675"/>
                                </a:moveTo>
                                <a:cubicBezTo>
                                  <a:pt x="123111" y="66675"/>
                                  <a:pt x="123111" y="67628"/>
                                  <a:pt x="122158" y="68580"/>
                                </a:cubicBezTo>
                                <a:cubicBezTo>
                                  <a:pt x="122158" y="69533"/>
                                  <a:pt x="122158" y="69533"/>
                                  <a:pt x="123111" y="69533"/>
                                </a:cubicBezTo>
                                <a:cubicBezTo>
                                  <a:pt x="124063" y="69533"/>
                                  <a:pt x="124063" y="68580"/>
                                  <a:pt x="124063" y="67628"/>
                                </a:cubicBezTo>
                                <a:cubicBezTo>
                                  <a:pt x="124063" y="67628"/>
                                  <a:pt x="124063" y="66675"/>
                                  <a:pt x="124063" y="66675"/>
                                </a:cubicBezTo>
                                <a:close/>
                                <a:moveTo>
                                  <a:pt x="125016" y="90488"/>
                                </a:moveTo>
                                <a:cubicBezTo>
                                  <a:pt x="124063" y="91440"/>
                                  <a:pt x="123111" y="92393"/>
                                  <a:pt x="122158" y="92393"/>
                                </a:cubicBezTo>
                                <a:cubicBezTo>
                                  <a:pt x="123111" y="90488"/>
                                  <a:pt x="124063" y="90488"/>
                                  <a:pt x="125016" y="90488"/>
                                </a:cubicBezTo>
                                <a:close/>
                                <a:moveTo>
                                  <a:pt x="126921" y="116205"/>
                                </a:moveTo>
                                <a:cubicBezTo>
                                  <a:pt x="126921" y="115253"/>
                                  <a:pt x="125968" y="115253"/>
                                  <a:pt x="125016" y="115253"/>
                                </a:cubicBezTo>
                                <a:cubicBezTo>
                                  <a:pt x="124063" y="115253"/>
                                  <a:pt x="122158" y="116205"/>
                                  <a:pt x="123111" y="118110"/>
                                </a:cubicBezTo>
                                <a:cubicBezTo>
                                  <a:pt x="123111" y="119063"/>
                                  <a:pt x="123111" y="119063"/>
                                  <a:pt x="124063" y="119063"/>
                                </a:cubicBezTo>
                                <a:cubicBezTo>
                                  <a:pt x="124063" y="117158"/>
                                  <a:pt x="125968" y="118110"/>
                                  <a:pt x="126921" y="116205"/>
                                </a:cubicBezTo>
                                <a:close/>
                                <a:moveTo>
                                  <a:pt x="125016" y="58103"/>
                                </a:moveTo>
                                <a:cubicBezTo>
                                  <a:pt x="125016" y="58103"/>
                                  <a:pt x="125016" y="58103"/>
                                  <a:pt x="125016" y="58103"/>
                                </a:cubicBezTo>
                                <a:cubicBezTo>
                                  <a:pt x="123111" y="58103"/>
                                  <a:pt x="123111" y="58103"/>
                                  <a:pt x="123111" y="59055"/>
                                </a:cubicBezTo>
                                <a:cubicBezTo>
                                  <a:pt x="124063" y="59055"/>
                                  <a:pt x="125016" y="59055"/>
                                  <a:pt x="125016" y="58103"/>
                                </a:cubicBezTo>
                                <a:close/>
                                <a:moveTo>
                                  <a:pt x="125016" y="144780"/>
                                </a:moveTo>
                                <a:lnTo>
                                  <a:pt x="125016" y="144780"/>
                                </a:lnTo>
                                <a:cubicBezTo>
                                  <a:pt x="126921" y="145733"/>
                                  <a:pt x="126921" y="145733"/>
                                  <a:pt x="126921" y="144780"/>
                                </a:cubicBezTo>
                                <a:cubicBezTo>
                                  <a:pt x="125968" y="144780"/>
                                  <a:pt x="125968" y="144780"/>
                                  <a:pt x="125016" y="144780"/>
                                </a:cubicBezTo>
                                <a:lnTo>
                                  <a:pt x="125016" y="144780"/>
                                </a:lnTo>
                                <a:close/>
                                <a:moveTo>
                                  <a:pt x="125016" y="76200"/>
                                </a:moveTo>
                                <a:cubicBezTo>
                                  <a:pt x="125016" y="77153"/>
                                  <a:pt x="125968" y="78105"/>
                                  <a:pt x="126921" y="77153"/>
                                </a:cubicBezTo>
                                <a:cubicBezTo>
                                  <a:pt x="127873" y="77153"/>
                                  <a:pt x="127873" y="77153"/>
                                  <a:pt x="128826" y="76200"/>
                                </a:cubicBezTo>
                                <a:cubicBezTo>
                                  <a:pt x="128826" y="75248"/>
                                  <a:pt x="127873" y="75248"/>
                                  <a:pt x="127873" y="75248"/>
                                </a:cubicBezTo>
                                <a:cubicBezTo>
                                  <a:pt x="125968" y="75248"/>
                                  <a:pt x="125968" y="75248"/>
                                  <a:pt x="125016" y="76200"/>
                                </a:cubicBezTo>
                                <a:close/>
                                <a:moveTo>
                                  <a:pt x="126921" y="41910"/>
                                </a:moveTo>
                                <a:cubicBezTo>
                                  <a:pt x="125968" y="41910"/>
                                  <a:pt x="125968" y="41910"/>
                                  <a:pt x="125968" y="42863"/>
                                </a:cubicBezTo>
                                <a:cubicBezTo>
                                  <a:pt x="125968" y="42863"/>
                                  <a:pt x="125968" y="42863"/>
                                  <a:pt x="125968" y="43815"/>
                                </a:cubicBezTo>
                                <a:cubicBezTo>
                                  <a:pt x="125968" y="42863"/>
                                  <a:pt x="126921" y="42863"/>
                                  <a:pt x="126921" y="41910"/>
                                </a:cubicBezTo>
                                <a:cubicBezTo>
                                  <a:pt x="126921" y="41910"/>
                                  <a:pt x="126921" y="41910"/>
                                  <a:pt x="126921" y="41910"/>
                                </a:cubicBezTo>
                                <a:cubicBezTo>
                                  <a:pt x="126921" y="41910"/>
                                  <a:pt x="126921" y="41910"/>
                                  <a:pt x="126921" y="41910"/>
                                </a:cubicBezTo>
                                <a:close/>
                                <a:moveTo>
                                  <a:pt x="130731" y="158115"/>
                                </a:moveTo>
                                <a:cubicBezTo>
                                  <a:pt x="130731" y="158115"/>
                                  <a:pt x="130731" y="157163"/>
                                  <a:pt x="130731" y="157163"/>
                                </a:cubicBezTo>
                                <a:cubicBezTo>
                                  <a:pt x="129778" y="156210"/>
                                  <a:pt x="129778" y="158115"/>
                                  <a:pt x="128826" y="158115"/>
                                </a:cubicBezTo>
                                <a:cubicBezTo>
                                  <a:pt x="127873" y="158115"/>
                                  <a:pt x="127873" y="158115"/>
                                  <a:pt x="126921" y="159068"/>
                                </a:cubicBezTo>
                                <a:cubicBezTo>
                                  <a:pt x="125968" y="160020"/>
                                  <a:pt x="125968" y="160973"/>
                                  <a:pt x="125968" y="162878"/>
                                </a:cubicBezTo>
                                <a:cubicBezTo>
                                  <a:pt x="125968" y="163830"/>
                                  <a:pt x="126921" y="163830"/>
                                  <a:pt x="126921" y="163830"/>
                                </a:cubicBezTo>
                                <a:cubicBezTo>
                                  <a:pt x="128826" y="163830"/>
                                  <a:pt x="129778" y="162878"/>
                                  <a:pt x="129778" y="161925"/>
                                </a:cubicBezTo>
                                <a:cubicBezTo>
                                  <a:pt x="130731" y="160020"/>
                                  <a:pt x="130731" y="160020"/>
                                  <a:pt x="130731" y="158115"/>
                                </a:cubicBezTo>
                                <a:close/>
                                <a:moveTo>
                                  <a:pt x="126921" y="133350"/>
                                </a:moveTo>
                                <a:cubicBezTo>
                                  <a:pt x="127873" y="133350"/>
                                  <a:pt x="127873" y="132398"/>
                                  <a:pt x="126921" y="133350"/>
                                </a:cubicBezTo>
                                <a:cubicBezTo>
                                  <a:pt x="127873" y="131445"/>
                                  <a:pt x="126921" y="130493"/>
                                  <a:pt x="125968" y="130493"/>
                                </a:cubicBezTo>
                                <a:cubicBezTo>
                                  <a:pt x="125016" y="130493"/>
                                  <a:pt x="125016" y="130493"/>
                                  <a:pt x="125016" y="131445"/>
                                </a:cubicBezTo>
                                <a:cubicBezTo>
                                  <a:pt x="125968" y="132398"/>
                                  <a:pt x="125968" y="133350"/>
                                  <a:pt x="126921" y="133350"/>
                                </a:cubicBezTo>
                                <a:close/>
                                <a:moveTo>
                                  <a:pt x="125968" y="53340"/>
                                </a:moveTo>
                                <a:cubicBezTo>
                                  <a:pt x="126921" y="53340"/>
                                  <a:pt x="126921" y="53340"/>
                                  <a:pt x="125968" y="53340"/>
                                </a:cubicBezTo>
                                <a:lnTo>
                                  <a:pt x="125968" y="53340"/>
                                </a:lnTo>
                                <a:cubicBezTo>
                                  <a:pt x="125968" y="53340"/>
                                  <a:pt x="125968" y="53340"/>
                                  <a:pt x="125968" y="53340"/>
                                </a:cubicBezTo>
                                <a:lnTo>
                                  <a:pt x="125968" y="53340"/>
                                </a:lnTo>
                                <a:close/>
                                <a:moveTo>
                                  <a:pt x="125968" y="120968"/>
                                </a:moveTo>
                                <a:cubicBezTo>
                                  <a:pt x="125968" y="121920"/>
                                  <a:pt x="126921" y="121920"/>
                                  <a:pt x="126921" y="121920"/>
                                </a:cubicBezTo>
                                <a:cubicBezTo>
                                  <a:pt x="130731" y="120968"/>
                                  <a:pt x="134541" y="121920"/>
                                  <a:pt x="137398" y="118110"/>
                                </a:cubicBezTo>
                                <a:cubicBezTo>
                                  <a:pt x="137398" y="118110"/>
                                  <a:pt x="138351" y="117158"/>
                                  <a:pt x="139303" y="117158"/>
                                </a:cubicBezTo>
                                <a:cubicBezTo>
                                  <a:pt x="139303" y="117158"/>
                                  <a:pt x="139303" y="118110"/>
                                  <a:pt x="140256" y="118110"/>
                                </a:cubicBezTo>
                                <a:cubicBezTo>
                                  <a:pt x="141208" y="119063"/>
                                  <a:pt x="141208" y="119063"/>
                                  <a:pt x="142161" y="119063"/>
                                </a:cubicBezTo>
                                <a:cubicBezTo>
                                  <a:pt x="142161" y="119063"/>
                                  <a:pt x="143113" y="118110"/>
                                  <a:pt x="143113" y="118110"/>
                                </a:cubicBezTo>
                                <a:cubicBezTo>
                                  <a:pt x="143113" y="117158"/>
                                  <a:pt x="142161" y="117158"/>
                                  <a:pt x="141208" y="117158"/>
                                </a:cubicBezTo>
                                <a:lnTo>
                                  <a:pt x="139303" y="117158"/>
                                </a:lnTo>
                                <a:cubicBezTo>
                                  <a:pt x="141208" y="114300"/>
                                  <a:pt x="140256" y="112395"/>
                                  <a:pt x="137398" y="111443"/>
                                </a:cubicBezTo>
                                <a:cubicBezTo>
                                  <a:pt x="135493" y="114300"/>
                                  <a:pt x="134541" y="117158"/>
                                  <a:pt x="130731" y="117158"/>
                                </a:cubicBezTo>
                                <a:cubicBezTo>
                                  <a:pt x="129778" y="117158"/>
                                  <a:pt x="129778" y="117158"/>
                                  <a:pt x="129778" y="118110"/>
                                </a:cubicBezTo>
                                <a:cubicBezTo>
                                  <a:pt x="128826" y="119063"/>
                                  <a:pt x="128826" y="120968"/>
                                  <a:pt x="126921" y="119063"/>
                                </a:cubicBezTo>
                                <a:cubicBezTo>
                                  <a:pt x="126921" y="119063"/>
                                  <a:pt x="125968" y="120968"/>
                                  <a:pt x="125968" y="120968"/>
                                </a:cubicBezTo>
                                <a:close/>
                                <a:moveTo>
                                  <a:pt x="127873" y="39053"/>
                                </a:moveTo>
                                <a:cubicBezTo>
                                  <a:pt x="127873" y="39053"/>
                                  <a:pt x="126921" y="39053"/>
                                  <a:pt x="127873" y="39053"/>
                                </a:cubicBezTo>
                                <a:cubicBezTo>
                                  <a:pt x="126921" y="40005"/>
                                  <a:pt x="126921" y="40005"/>
                                  <a:pt x="126921" y="40958"/>
                                </a:cubicBezTo>
                                <a:cubicBezTo>
                                  <a:pt x="126921" y="40958"/>
                                  <a:pt x="126921" y="41910"/>
                                  <a:pt x="127873" y="41910"/>
                                </a:cubicBezTo>
                                <a:lnTo>
                                  <a:pt x="128826" y="40958"/>
                                </a:lnTo>
                                <a:cubicBezTo>
                                  <a:pt x="128826" y="40005"/>
                                  <a:pt x="127873" y="39053"/>
                                  <a:pt x="127873" y="39053"/>
                                </a:cubicBezTo>
                                <a:close/>
                                <a:moveTo>
                                  <a:pt x="126921" y="82868"/>
                                </a:moveTo>
                                <a:cubicBezTo>
                                  <a:pt x="126921" y="83820"/>
                                  <a:pt x="126921" y="85725"/>
                                  <a:pt x="128826" y="85725"/>
                                </a:cubicBezTo>
                                <a:cubicBezTo>
                                  <a:pt x="129778" y="85725"/>
                                  <a:pt x="130731" y="85725"/>
                                  <a:pt x="131683" y="84773"/>
                                </a:cubicBezTo>
                                <a:cubicBezTo>
                                  <a:pt x="130731" y="83820"/>
                                  <a:pt x="130731" y="81915"/>
                                  <a:pt x="129778" y="80963"/>
                                </a:cubicBezTo>
                                <a:cubicBezTo>
                                  <a:pt x="127873" y="80963"/>
                                  <a:pt x="126921" y="81915"/>
                                  <a:pt x="126921" y="82868"/>
                                </a:cubicBezTo>
                                <a:close/>
                                <a:moveTo>
                                  <a:pt x="127873" y="103823"/>
                                </a:moveTo>
                                <a:cubicBezTo>
                                  <a:pt x="128826" y="105728"/>
                                  <a:pt x="128826" y="107633"/>
                                  <a:pt x="130731" y="106680"/>
                                </a:cubicBezTo>
                                <a:cubicBezTo>
                                  <a:pt x="131683" y="105728"/>
                                  <a:pt x="129778" y="104775"/>
                                  <a:pt x="129778" y="103823"/>
                                </a:cubicBezTo>
                                <a:cubicBezTo>
                                  <a:pt x="128826" y="102870"/>
                                  <a:pt x="128826" y="102870"/>
                                  <a:pt x="129778" y="101918"/>
                                </a:cubicBezTo>
                                <a:cubicBezTo>
                                  <a:pt x="129778" y="100013"/>
                                  <a:pt x="128826" y="99060"/>
                                  <a:pt x="127873" y="98108"/>
                                </a:cubicBezTo>
                                <a:cubicBezTo>
                                  <a:pt x="125968" y="100013"/>
                                  <a:pt x="127873" y="101918"/>
                                  <a:pt x="127873" y="103823"/>
                                </a:cubicBezTo>
                                <a:close/>
                                <a:moveTo>
                                  <a:pt x="134541" y="111443"/>
                                </a:moveTo>
                                <a:cubicBezTo>
                                  <a:pt x="134541" y="112395"/>
                                  <a:pt x="133588" y="114300"/>
                                  <a:pt x="135493" y="113348"/>
                                </a:cubicBezTo>
                                <a:cubicBezTo>
                                  <a:pt x="136446" y="113348"/>
                                  <a:pt x="136446" y="113348"/>
                                  <a:pt x="137398" y="112395"/>
                                </a:cubicBezTo>
                                <a:lnTo>
                                  <a:pt x="137398" y="112395"/>
                                </a:lnTo>
                                <a:cubicBezTo>
                                  <a:pt x="137398" y="111443"/>
                                  <a:pt x="136446" y="111443"/>
                                  <a:pt x="134541" y="111443"/>
                                </a:cubicBezTo>
                                <a:cubicBezTo>
                                  <a:pt x="134541" y="110490"/>
                                  <a:pt x="136446" y="109538"/>
                                  <a:pt x="136446" y="107633"/>
                                </a:cubicBezTo>
                                <a:cubicBezTo>
                                  <a:pt x="136446" y="106680"/>
                                  <a:pt x="136446" y="105728"/>
                                  <a:pt x="135493" y="105728"/>
                                </a:cubicBezTo>
                                <a:cubicBezTo>
                                  <a:pt x="135493" y="105728"/>
                                  <a:pt x="134541" y="105728"/>
                                  <a:pt x="134541" y="105728"/>
                                </a:cubicBezTo>
                                <a:cubicBezTo>
                                  <a:pt x="133588" y="109538"/>
                                  <a:pt x="131683" y="108585"/>
                                  <a:pt x="128826" y="108585"/>
                                </a:cubicBezTo>
                                <a:cubicBezTo>
                                  <a:pt x="127873" y="108585"/>
                                  <a:pt x="126921" y="108585"/>
                                  <a:pt x="126921" y="109538"/>
                                </a:cubicBezTo>
                                <a:cubicBezTo>
                                  <a:pt x="126921" y="110490"/>
                                  <a:pt x="127873" y="110490"/>
                                  <a:pt x="127873" y="110490"/>
                                </a:cubicBezTo>
                                <a:lnTo>
                                  <a:pt x="134541" y="111443"/>
                                </a:lnTo>
                                <a:close/>
                                <a:moveTo>
                                  <a:pt x="126921" y="50483"/>
                                </a:moveTo>
                                <a:lnTo>
                                  <a:pt x="129778" y="48578"/>
                                </a:lnTo>
                                <a:cubicBezTo>
                                  <a:pt x="130731" y="51435"/>
                                  <a:pt x="128826" y="50483"/>
                                  <a:pt x="126921" y="50483"/>
                                </a:cubicBezTo>
                                <a:close/>
                                <a:moveTo>
                                  <a:pt x="127873" y="141923"/>
                                </a:moveTo>
                                <a:lnTo>
                                  <a:pt x="127873" y="141923"/>
                                </a:lnTo>
                                <a:cubicBezTo>
                                  <a:pt x="128826" y="140970"/>
                                  <a:pt x="127873" y="140970"/>
                                  <a:pt x="127873" y="140018"/>
                                </a:cubicBezTo>
                                <a:cubicBezTo>
                                  <a:pt x="127873" y="140018"/>
                                  <a:pt x="126921" y="140970"/>
                                  <a:pt x="127873" y="141923"/>
                                </a:cubicBezTo>
                                <a:close/>
                                <a:moveTo>
                                  <a:pt x="127873" y="136208"/>
                                </a:moveTo>
                                <a:lnTo>
                                  <a:pt x="127873" y="136208"/>
                                </a:lnTo>
                                <a:cubicBezTo>
                                  <a:pt x="126921" y="137160"/>
                                  <a:pt x="127873" y="138113"/>
                                  <a:pt x="127873" y="139065"/>
                                </a:cubicBezTo>
                                <a:cubicBezTo>
                                  <a:pt x="128826" y="138113"/>
                                  <a:pt x="128826" y="137160"/>
                                  <a:pt x="127873" y="136208"/>
                                </a:cubicBezTo>
                                <a:close/>
                                <a:moveTo>
                                  <a:pt x="129778" y="165735"/>
                                </a:moveTo>
                                <a:cubicBezTo>
                                  <a:pt x="129778" y="165735"/>
                                  <a:pt x="129778" y="165735"/>
                                  <a:pt x="129778" y="165735"/>
                                </a:cubicBezTo>
                                <a:cubicBezTo>
                                  <a:pt x="128826" y="164783"/>
                                  <a:pt x="128826" y="165735"/>
                                  <a:pt x="128826" y="165735"/>
                                </a:cubicBezTo>
                                <a:cubicBezTo>
                                  <a:pt x="128826" y="165735"/>
                                  <a:pt x="128826" y="166688"/>
                                  <a:pt x="129778" y="165735"/>
                                </a:cubicBezTo>
                                <a:cubicBezTo>
                                  <a:pt x="128826" y="166688"/>
                                  <a:pt x="129778" y="165735"/>
                                  <a:pt x="129778" y="165735"/>
                                </a:cubicBezTo>
                                <a:close/>
                                <a:moveTo>
                                  <a:pt x="131683" y="125730"/>
                                </a:moveTo>
                                <a:lnTo>
                                  <a:pt x="131683" y="125730"/>
                                </a:lnTo>
                                <a:lnTo>
                                  <a:pt x="131683" y="126683"/>
                                </a:lnTo>
                                <a:cubicBezTo>
                                  <a:pt x="131683" y="126683"/>
                                  <a:pt x="131683" y="127635"/>
                                  <a:pt x="131683" y="127635"/>
                                </a:cubicBezTo>
                                <a:cubicBezTo>
                                  <a:pt x="131683" y="127635"/>
                                  <a:pt x="132636" y="127635"/>
                                  <a:pt x="132636" y="126683"/>
                                </a:cubicBezTo>
                                <a:lnTo>
                                  <a:pt x="132636" y="124778"/>
                                </a:lnTo>
                                <a:cubicBezTo>
                                  <a:pt x="133588" y="124778"/>
                                  <a:pt x="134541" y="123825"/>
                                  <a:pt x="133588" y="122873"/>
                                </a:cubicBezTo>
                                <a:cubicBezTo>
                                  <a:pt x="133588" y="122873"/>
                                  <a:pt x="132636" y="122873"/>
                                  <a:pt x="132636" y="122873"/>
                                </a:cubicBezTo>
                                <a:cubicBezTo>
                                  <a:pt x="131683" y="123825"/>
                                  <a:pt x="132636" y="124778"/>
                                  <a:pt x="132636" y="124778"/>
                                </a:cubicBezTo>
                                <a:lnTo>
                                  <a:pt x="131683" y="124778"/>
                                </a:lnTo>
                                <a:cubicBezTo>
                                  <a:pt x="131683" y="122873"/>
                                  <a:pt x="130731" y="122873"/>
                                  <a:pt x="128826" y="123825"/>
                                </a:cubicBezTo>
                                <a:lnTo>
                                  <a:pt x="128826" y="124778"/>
                                </a:lnTo>
                                <a:cubicBezTo>
                                  <a:pt x="129778" y="126683"/>
                                  <a:pt x="130731" y="124778"/>
                                  <a:pt x="131683" y="125730"/>
                                </a:cubicBezTo>
                                <a:close/>
                                <a:moveTo>
                                  <a:pt x="130731" y="28575"/>
                                </a:moveTo>
                                <a:cubicBezTo>
                                  <a:pt x="131683" y="28575"/>
                                  <a:pt x="131683" y="28575"/>
                                  <a:pt x="132636" y="27623"/>
                                </a:cubicBezTo>
                                <a:cubicBezTo>
                                  <a:pt x="132636" y="26670"/>
                                  <a:pt x="131683" y="26670"/>
                                  <a:pt x="131683" y="26670"/>
                                </a:cubicBezTo>
                                <a:cubicBezTo>
                                  <a:pt x="130731" y="26670"/>
                                  <a:pt x="130731" y="26670"/>
                                  <a:pt x="129778" y="27623"/>
                                </a:cubicBezTo>
                                <a:cubicBezTo>
                                  <a:pt x="128826" y="27623"/>
                                  <a:pt x="129778" y="28575"/>
                                  <a:pt x="130731" y="28575"/>
                                </a:cubicBezTo>
                                <a:close/>
                                <a:moveTo>
                                  <a:pt x="137398" y="148590"/>
                                </a:moveTo>
                                <a:cubicBezTo>
                                  <a:pt x="137398" y="147638"/>
                                  <a:pt x="138351" y="147638"/>
                                  <a:pt x="138351" y="147638"/>
                                </a:cubicBezTo>
                                <a:cubicBezTo>
                                  <a:pt x="138351" y="148590"/>
                                  <a:pt x="138351" y="148590"/>
                                  <a:pt x="139303" y="148590"/>
                                </a:cubicBezTo>
                                <a:cubicBezTo>
                                  <a:pt x="139303" y="148590"/>
                                  <a:pt x="140256" y="148590"/>
                                  <a:pt x="140256" y="147638"/>
                                </a:cubicBezTo>
                                <a:cubicBezTo>
                                  <a:pt x="140256" y="146685"/>
                                  <a:pt x="139303" y="146685"/>
                                  <a:pt x="138351" y="147638"/>
                                </a:cubicBezTo>
                                <a:cubicBezTo>
                                  <a:pt x="137398" y="146685"/>
                                  <a:pt x="135493" y="146685"/>
                                  <a:pt x="135493" y="144780"/>
                                </a:cubicBezTo>
                                <a:cubicBezTo>
                                  <a:pt x="135493" y="142875"/>
                                  <a:pt x="135493" y="141923"/>
                                  <a:pt x="132636" y="141923"/>
                                </a:cubicBezTo>
                                <a:cubicBezTo>
                                  <a:pt x="130731" y="141923"/>
                                  <a:pt x="130731" y="143828"/>
                                  <a:pt x="129778" y="144780"/>
                                </a:cubicBezTo>
                                <a:lnTo>
                                  <a:pt x="128826" y="147638"/>
                                </a:lnTo>
                                <a:cubicBezTo>
                                  <a:pt x="128826" y="148590"/>
                                  <a:pt x="129778" y="149543"/>
                                  <a:pt x="130731" y="148590"/>
                                </a:cubicBezTo>
                                <a:cubicBezTo>
                                  <a:pt x="132636" y="144780"/>
                                  <a:pt x="133588" y="147638"/>
                                  <a:pt x="135493" y="149543"/>
                                </a:cubicBezTo>
                                <a:cubicBezTo>
                                  <a:pt x="136446" y="151448"/>
                                  <a:pt x="136446" y="149543"/>
                                  <a:pt x="137398" y="148590"/>
                                </a:cubicBezTo>
                                <a:close/>
                                <a:moveTo>
                                  <a:pt x="131683" y="111443"/>
                                </a:moveTo>
                                <a:cubicBezTo>
                                  <a:pt x="130731" y="111443"/>
                                  <a:pt x="130731" y="112395"/>
                                  <a:pt x="130731" y="112395"/>
                                </a:cubicBezTo>
                                <a:cubicBezTo>
                                  <a:pt x="130731" y="113348"/>
                                  <a:pt x="131683" y="113348"/>
                                  <a:pt x="131683" y="113348"/>
                                </a:cubicBezTo>
                                <a:cubicBezTo>
                                  <a:pt x="132636" y="113348"/>
                                  <a:pt x="132636" y="113348"/>
                                  <a:pt x="132636" y="112395"/>
                                </a:cubicBezTo>
                                <a:cubicBezTo>
                                  <a:pt x="131683" y="112395"/>
                                  <a:pt x="131683" y="111443"/>
                                  <a:pt x="131683" y="111443"/>
                                </a:cubicBezTo>
                                <a:close/>
                                <a:moveTo>
                                  <a:pt x="129778" y="90488"/>
                                </a:moveTo>
                                <a:cubicBezTo>
                                  <a:pt x="130731" y="90488"/>
                                  <a:pt x="131683" y="90488"/>
                                  <a:pt x="131683" y="89535"/>
                                </a:cubicBezTo>
                                <a:cubicBezTo>
                                  <a:pt x="133588" y="90488"/>
                                  <a:pt x="135493" y="90488"/>
                                  <a:pt x="136446" y="91440"/>
                                </a:cubicBezTo>
                                <a:cubicBezTo>
                                  <a:pt x="135493" y="91440"/>
                                  <a:pt x="134541" y="92393"/>
                                  <a:pt x="133588" y="93345"/>
                                </a:cubicBezTo>
                                <a:cubicBezTo>
                                  <a:pt x="132636" y="94298"/>
                                  <a:pt x="131683" y="95250"/>
                                  <a:pt x="132636" y="96203"/>
                                </a:cubicBezTo>
                                <a:cubicBezTo>
                                  <a:pt x="134541" y="97155"/>
                                  <a:pt x="134541" y="95250"/>
                                  <a:pt x="135493" y="94298"/>
                                </a:cubicBezTo>
                                <a:cubicBezTo>
                                  <a:pt x="136446" y="93345"/>
                                  <a:pt x="137398" y="92393"/>
                                  <a:pt x="137398" y="91440"/>
                                </a:cubicBezTo>
                                <a:cubicBezTo>
                                  <a:pt x="138351" y="91440"/>
                                  <a:pt x="140256" y="90488"/>
                                  <a:pt x="141208" y="90488"/>
                                </a:cubicBezTo>
                                <a:cubicBezTo>
                                  <a:pt x="143113" y="91440"/>
                                  <a:pt x="143113" y="89535"/>
                                  <a:pt x="143113" y="88583"/>
                                </a:cubicBezTo>
                                <a:cubicBezTo>
                                  <a:pt x="142161" y="87630"/>
                                  <a:pt x="141208" y="85725"/>
                                  <a:pt x="139303" y="87630"/>
                                </a:cubicBezTo>
                                <a:cubicBezTo>
                                  <a:pt x="138351" y="88583"/>
                                  <a:pt x="137398" y="88583"/>
                                  <a:pt x="135493" y="87630"/>
                                </a:cubicBezTo>
                                <a:cubicBezTo>
                                  <a:pt x="134541" y="87630"/>
                                  <a:pt x="133588" y="87630"/>
                                  <a:pt x="132636" y="88583"/>
                                </a:cubicBezTo>
                                <a:cubicBezTo>
                                  <a:pt x="131683" y="90488"/>
                                  <a:pt x="130731" y="89535"/>
                                  <a:pt x="129778" y="90488"/>
                                </a:cubicBezTo>
                                <a:lnTo>
                                  <a:pt x="129778" y="90488"/>
                                </a:lnTo>
                                <a:close/>
                                <a:moveTo>
                                  <a:pt x="132636" y="33338"/>
                                </a:moveTo>
                                <a:cubicBezTo>
                                  <a:pt x="132636" y="33338"/>
                                  <a:pt x="131683" y="32385"/>
                                  <a:pt x="131683" y="32385"/>
                                </a:cubicBezTo>
                                <a:cubicBezTo>
                                  <a:pt x="130731" y="33338"/>
                                  <a:pt x="130731" y="34290"/>
                                  <a:pt x="131683" y="34290"/>
                                </a:cubicBezTo>
                                <a:cubicBezTo>
                                  <a:pt x="131683" y="35243"/>
                                  <a:pt x="132636" y="34290"/>
                                  <a:pt x="132636" y="33338"/>
                                </a:cubicBezTo>
                                <a:cubicBezTo>
                                  <a:pt x="132636" y="33338"/>
                                  <a:pt x="132636" y="33338"/>
                                  <a:pt x="132636" y="33338"/>
                                </a:cubicBezTo>
                                <a:close/>
                                <a:moveTo>
                                  <a:pt x="130731" y="16193"/>
                                </a:moveTo>
                                <a:cubicBezTo>
                                  <a:pt x="130731" y="16193"/>
                                  <a:pt x="130731" y="17145"/>
                                  <a:pt x="130731" y="16193"/>
                                </a:cubicBezTo>
                                <a:cubicBezTo>
                                  <a:pt x="131683" y="17145"/>
                                  <a:pt x="131683" y="17145"/>
                                  <a:pt x="131683" y="16193"/>
                                </a:cubicBezTo>
                                <a:cubicBezTo>
                                  <a:pt x="132636" y="16193"/>
                                  <a:pt x="132636" y="16193"/>
                                  <a:pt x="130731" y="16193"/>
                                </a:cubicBezTo>
                                <a:cubicBezTo>
                                  <a:pt x="131683" y="15240"/>
                                  <a:pt x="130731" y="16193"/>
                                  <a:pt x="130731" y="16193"/>
                                </a:cubicBezTo>
                                <a:close/>
                                <a:moveTo>
                                  <a:pt x="138351" y="132398"/>
                                </a:moveTo>
                                <a:cubicBezTo>
                                  <a:pt x="138351" y="131445"/>
                                  <a:pt x="136446" y="130493"/>
                                  <a:pt x="136446" y="130493"/>
                                </a:cubicBezTo>
                                <a:cubicBezTo>
                                  <a:pt x="134541" y="130493"/>
                                  <a:pt x="132636" y="131445"/>
                                  <a:pt x="131683" y="133350"/>
                                </a:cubicBezTo>
                                <a:cubicBezTo>
                                  <a:pt x="130731" y="134303"/>
                                  <a:pt x="132636" y="136208"/>
                                  <a:pt x="134541" y="136208"/>
                                </a:cubicBezTo>
                                <a:cubicBezTo>
                                  <a:pt x="135493" y="136208"/>
                                  <a:pt x="138351" y="133350"/>
                                  <a:pt x="138351" y="132398"/>
                                </a:cubicBezTo>
                                <a:close/>
                                <a:moveTo>
                                  <a:pt x="131683" y="22860"/>
                                </a:moveTo>
                                <a:lnTo>
                                  <a:pt x="131683" y="22860"/>
                                </a:lnTo>
                                <a:cubicBezTo>
                                  <a:pt x="130731" y="23813"/>
                                  <a:pt x="131683" y="24765"/>
                                  <a:pt x="132636" y="24765"/>
                                </a:cubicBezTo>
                                <a:cubicBezTo>
                                  <a:pt x="132636" y="24765"/>
                                  <a:pt x="133588" y="23813"/>
                                  <a:pt x="133588" y="23813"/>
                                </a:cubicBezTo>
                                <a:cubicBezTo>
                                  <a:pt x="133588" y="22860"/>
                                  <a:pt x="132636" y="22860"/>
                                  <a:pt x="131683" y="22860"/>
                                </a:cubicBezTo>
                                <a:close/>
                                <a:moveTo>
                                  <a:pt x="136446" y="157163"/>
                                </a:moveTo>
                                <a:lnTo>
                                  <a:pt x="136446" y="157163"/>
                                </a:lnTo>
                                <a:cubicBezTo>
                                  <a:pt x="134541" y="157163"/>
                                  <a:pt x="133588" y="158115"/>
                                  <a:pt x="132636" y="160020"/>
                                </a:cubicBezTo>
                                <a:lnTo>
                                  <a:pt x="132636" y="160020"/>
                                </a:lnTo>
                                <a:cubicBezTo>
                                  <a:pt x="135493" y="160020"/>
                                  <a:pt x="135493" y="158115"/>
                                  <a:pt x="136446" y="157163"/>
                                </a:cubicBezTo>
                                <a:close/>
                                <a:moveTo>
                                  <a:pt x="133588" y="32385"/>
                                </a:moveTo>
                                <a:cubicBezTo>
                                  <a:pt x="133588" y="33338"/>
                                  <a:pt x="132636" y="33338"/>
                                  <a:pt x="132636" y="34290"/>
                                </a:cubicBezTo>
                                <a:cubicBezTo>
                                  <a:pt x="134541" y="34290"/>
                                  <a:pt x="135493" y="35243"/>
                                  <a:pt x="136446" y="36195"/>
                                </a:cubicBezTo>
                                <a:cubicBezTo>
                                  <a:pt x="136446" y="36195"/>
                                  <a:pt x="137398" y="37148"/>
                                  <a:pt x="138351" y="36195"/>
                                </a:cubicBezTo>
                                <a:lnTo>
                                  <a:pt x="137398" y="35243"/>
                                </a:lnTo>
                                <a:cubicBezTo>
                                  <a:pt x="134541" y="33338"/>
                                  <a:pt x="135493" y="30480"/>
                                  <a:pt x="137398" y="28575"/>
                                </a:cubicBezTo>
                                <a:cubicBezTo>
                                  <a:pt x="137398" y="28575"/>
                                  <a:pt x="137398" y="27623"/>
                                  <a:pt x="137398" y="27623"/>
                                </a:cubicBezTo>
                                <a:cubicBezTo>
                                  <a:pt x="135493" y="27623"/>
                                  <a:pt x="133588" y="28575"/>
                                  <a:pt x="133588" y="32385"/>
                                </a:cubicBezTo>
                                <a:close/>
                                <a:moveTo>
                                  <a:pt x="135493" y="138113"/>
                                </a:moveTo>
                                <a:cubicBezTo>
                                  <a:pt x="134541" y="138113"/>
                                  <a:pt x="134541" y="138113"/>
                                  <a:pt x="135493" y="138113"/>
                                </a:cubicBezTo>
                                <a:cubicBezTo>
                                  <a:pt x="134541" y="140018"/>
                                  <a:pt x="135493" y="140018"/>
                                  <a:pt x="135493" y="140018"/>
                                </a:cubicBezTo>
                                <a:cubicBezTo>
                                  <a:pt x="135493" y="140018"/>
                                  <a:pt x="136446" y="139065"/>
                                  <a:pt x="135493" y="138113"/>
                                </a:cubicBezTo>
                                <a:cubicBezTo>
                                  <a:pt x="136446" y="138113"/>
                                  <a:pt x="135493" y="138113"/>
                                  <a:pt x="135493" y="138113"/>
                                </a:cubicBezTo>
                                <a:close/>
                                <a:moveTo>
                                  <a:pt x="134541" y="80010"/>
                                </a:moveTo>
                                <a:cubicBezTo>
                                  <a:pt x="134541" y="80963"/>
                                  <a:pt x="139303" y="85725"/>
                                  <a:pt x="140256" y="85725"/>
                                </a:cubicBezTo>
                                <a:cubicBezTo>
                                  <a:pt x="141208" y="85725"/>
                                  <a:pt x="142161" y="85725"/>
                                  <a:pt x="142161" y="83820"/>
                                </a:cubicBezTo>
                                <a:cubicBezTo>
                                  <a:pt x="140256" y="82868"/>
                                  <a:pt x="140256" y="80010"/>
                                  <a:pt x="138351" y="78105"/>
                                </a:cubicBezTo>
                                <a:cubicBezTo>
                                  <a:pt x="137398" y="77153"/>
                                  <a:pt x="136446" y="77153"/>
                                  <a:pt x="135493" y="78105"/>
                                </a:cubicBezTo>
                                <a:cubicBezTo>
                                  <a:pt x="134541" y="79058"/>
                                  <a:pt x="134541" y="79058"/>
                                  <a:pt x="134541" y="80010"/>
                                </a:cubicBezTo>
                                <a:close/>
                                <a:moveTo>
                                  <a:pt x="136446" y="73343"/>
                                </a:moveTo>
                                <a:cubicBezTo>
                                  <a:pt x="136446" y="73343"/>
                                  <a:pt x="134541" y="73343"/>
                                  <a:pt x="134541" y="74295"/>
                                </a:cubicBezTo>
                                <a:cubicBezTo>
                                  <a:pt x="134541" y="75248"/>
                                  <a:pt x="136446" y="74295"/>
                                  <a:pt x="136446" y="73343"/>
                                </a:cubicBezTo>
                                <a:cubicBezTo>
                                  <a:pt x="138351" y="75248"/>
                                  <a:pt x="139303" y="74295"/>
                                  <a:pt x="140256" y="72390"/>
                                </a:cubicBezTo>
                                <a:cubicBezTo>
                                  <a:pt x="141208" y="71438"/>
                                  <a:pt x="141208" y="71438"/>
                                  <a:pt x="140256" y="70485"/>
                                </a:cubicBezTo>
                                <a:cubicBezTo>
                                  <a:pt x="140256" y="69533"/>
                                  <a:pt x="139303" y="69533"/>
                                  <a:pt x="138351" y="69533"/>
                                </a:cubicBezTo>
                                <a:cubicBezTo>
                                  <a:pt x="137398" y="69533"/>
                                  <a:pt x="136446" y="69533"/>
                                  <a:pt x="137398" y="71438"/>
                                </a:cubicBezTo>
                                <a:cubicBezTo>
                                  <a:pt x="138351" y="72390"/>
                                  <a:pt x="137398" y="73343"/>
                                  <a:pt x="136446" y="73343"/>
                                </a:cubicBezTo>
                                <a:close/>
                                <a:moveTo>
                                  <a:pt x="135493" y="102870"/>
                                </a:moveTo>
                                <a:cubicBezTo>
                                  <a:pt x="136446" y="102870"/>
                                  <a:pt x="136446" y="102870"/>
                                  <a:pt x="135493" y="102870"/>
                                </a:cubicBezTo>
                                <a:cubicBezTo>
                                  <a:pt x="136446" y="101918"/>
                                  <a:pt x="136446" y="100965"/>
                                  <a:pt x="135493" y="100965"/>
                                </a:cubicBezTo>
                                <a:cubicBezTo>
                                  <a:pt x="135493" y="101918"/>
                                  <a:pt x="135493" y="101918"/>
                                  <a:pt x="135493" y="102870"/>
                                </a:cubicBezTo>
                                <a:lnTo>
                                  <a:pt x="135493" y="102870"/>
                                </a:lnTo>
                                <a:close/>
                                <a:moveTo>
                                  <a:pt x="139303" y="123825"/>
                                </a:moveTo>
                                <a:cubicBezTo>
                                  <a:pt x="139303" y="122873"/>
                                  <a:pt x="138351" y="122873"/>
                                  <a:pt x="138351" y="122873"/>
                                </a:cubicBezTo>
                                <a:cubicBezTo>
                                  <a:pt x="137398" y="122873"/>
                                  <a:pt x="136446" y="122873"/>
                                  <a:pt x="136446" y="123825"/>
                                </a:cubicBezTo>
                                <a:cubicBezTo>
                                  <a:pt x="136446" y="124778"/>
                                  <a:pt x="137398" y="124778"/>
                                  <a:pt x="137398" y="124778"/>
                                </a:cubicBezTo>
                                <a:cubicBezTo>
                                  <a:pt x="139303" y="124778"/>
                                  <a:pt x="139303" y="124778"/>
                                  <a:pt x="139303" y="123825"/>
                                </a:cubicBezTo>
                                <a:close/>
                                <a:moveTo>
                                  <a:pt x="142161" y="156210"/>
                                </a:moveTo>
                                <a:lnTo>
                                  <a:pt x="139303" y="157163"/>
                                </a:lnTo>
                                <a:cubicBezTo>
                                  <a:pt x="139303" y="156210"/>
                                  <a:pt x="139303" y="154305"/>
                                  <a:pt x="138351" y="153353"/>
                                </a:cubicBezTo>
                                <a:cubicBezTo>
                                  <a:pt x="138351" y="153353"/>
                                  <a:pt x="139303" y="153353"/>
                                  <a:pt x="139303" y="152400"/>
                                </a:cubicBezTo>
                                <a:cubicBezTo>
                                  <a:pt x="140256" y="152400"/>
                                  <a:pt x="140256" y="151448"/>
                                  <a:pt x="140256" y="151448"/>
                                </a:cubicBezTo>
                                <a:cubicBezTo>
                                  <a:pt x="140256" y="151448"/>
                                  <a:pt x="140256" y="151448"/>
                                  <a:pt x="140256" y="151448"/>
                                </a:cubicBezTo>
                                <a:cubicBezTo>
                                  <a:pt x="139303" y="151448"/>
                                  <a:pt x="139303" y="151448"/>
                                  <a:pt x="139303" y="152400"/>
                                </a:cubicBezTo>
                                <a:cubicBezTo>
                                  <a:pt x="139303" y="152400"/>
                                  <a:pt x="139303" y="153353"/>
                                  <a:pt x="138351" y="153353"/>
                                </a:cubicBezTo>
                                <a:cubicBezTo>
                                  <a:pt x="136446" y="154305"/>
                                  <a:pt x="136446" y="155258"/>
                                  <a:pt x="136446" y="157163"/>
                                </a:cubicBezTo>
                                <a:cubicBezTo>
                                  <a:pt x="137398" y="157163"/>
                                  <a:pt x="138351" y="156210"/>
                                  <a:pt x="139303" y="157163"/>
                                </a:cubicBezTo>
                                <a:cubicBezTo>
                                  <a:pt x="140256" y="158115"/>
                                  <a:pt x="140256" y="159068"/>
                                  <a:pt x="141208" y="158115"/>
                                </a:cubicBezTo>
                                <a:cubicBezTo>
                                  <a:pt x="142161" y="157163"/>
                                  <a:pt x="142161" y="157163"/>
                                  <a:pt x="142161" y="156210"/>
                                </a:cubicBezTo>
                                <a:close/>
                                <a:moveTo>
                                  <a:pt x="138351" y="98108"/>
                                </a:moveTo>
                                <a:cubicBezTo>
                                  <a:pt x="137398" y="98108"/>
                                  <a:pt x="137398" y="98108"/>
                                  <a:pt x="138351" y="98108"/>
                                </a:cubicBezTo>
                                <a:lnTo>
                                  <a:pt x="138351" y="98108"/>
                                </a:lnTo>
                                <a:cubicBezTo>
                                  <a:pt x="137398" y="98108"/>
                                  <a:pt x="137398" y="98108"/>
                                  <a:pt x="138351" y="98108"/>
                                </a:cubicBezTo>
                                <a:cubicBezTo>
                                  <a:pt x="138351" y="98108"/>
                                  <a:pt x="138351" y="98108"/>
                                  <a:pt x="138351" y="98108"/>
                                </a:cubicBezTo>
                                <a:close/>
                                <a:moveTo>
                                  <a:pt x="137398" y="62865"/>
                                </a:moveTo>
                                <a:lnTo>
                                  <a:pt x="137398" y="62865"/>
                                </a:lnTo>
                                <a:cubicBezTo>
                                  <a:pt x="137398" y="61913"/>
                                  <a:pt x="137398" y="61913"/>
                                  <a:pt x="137398" y="62865"/>
                                </a:cubicBezTo>
                                <a:lnTo>
                                  <a:pt x="137398" y="62865"/>
                                </a:lnTo>
                                <a:lnTo>
                                  <a:pt x="137398" y="62865"/>
                                </a:lnTo>
                                <a:close/>
                                <a:moveTo>
                                  <a:pt x="137398" y="169545"/>
                                </a:moveTo>
                                <a:cubicBezTo>
                                  <a:pt x="137398" y="169545"/>
                                  <a:pt x="136446" y="169545"/>
                                  <a:pt x="137398" y="169545"/>
                                </a:cubicBezTo>
                                <a:cubicBezTo>
                                  <a:pt x="136446" y="170498"/>
                                  <a:pt x="137398" y="171450"/>
                                  <a:pt x="137398" y="171450"/>
                                </a:cubicBezTo>
                                <a:cubicBezTo>
                                  <a:pt x="137398" y="171450"/>
                                  <a:pt x="138351" y="171450"/>
                                  <a:pt x="138351" y="170498"/>
                                </a:cubicBezTo>
                                <a:cubicBezTo>
                                  <a:pt x="139303" y="170498"/>
                                  <a:pt x="138351" y="170498"/>
                                  <a:pt x="137398" y="169545"/>
                                </a:cubicBezTo>
                                <a:close/>
                                <a:moveTo>
                                  <a:pt x="138351" y="127635"/>
                                </a:moveTo>
                                <a:cubicBezTo>
                                  <a:pt x="138351" y="127635"/>
                                  <a:pt x="138351" y="127635"/>
                                  <a:pt x="138351" y="127635"/>
                                </a:cubicBezTo>
                                <a:cubicBezTo>
                                  <a:pt x="138351" y="127635"/>
                                  <a:pt x="137398" y="127635"/>
                                  <a:pt x="138351" y="127635"/>
                                </a:cubicBezTo>
                                <a:lnTo>
                                  <a:pt x="138351" y="127635"/>
                                </a:lnTo>
                                <a:cubicBezTo>
                                  <a:pt x="137398" y="128588"/>
                                  <a:pt x="138351" y="128588"/>
                                  <a:pt x="138351" y="127635"/>
                                </a:cubicBezTo>
                                <a:close/>
                                <a:moveTo>
                                  <a:pt x="142161" y="144780"/>
                                </a:moveTo>
                                <a:cubicBezTo>
                                  <a:pt x="143113" y="144780"/>
                                  <a:pt x="143113" y="143828"/>
                                  <a:pt x="143113" y="143828"/>
                                </a:cubicBezTo>
                                <a:cubicBezTo>
                                  <a:pt x="144066" y="142875"/>
                                  <a:pt x="145018" y="142875"/>
                                  <a:pt x="144066" y="141923"/>
                                </a:cubicBezTo>
                                <a:cubicBezTo>
                                  <a:pt x="143113" y="140970"/>
                                  <a:pt x="142161" y="141923"/>
                                  <a:pt x="141208" y="141923"/>
                                </a:cubicBezTo>
                                <a:cubicBezTo>
                                  <a:pt x="140256" y="140970"/>
                                  <a:pt x="139303" y="140970"/>
                                  <a:pt x="139303" y="139065"/>
                                </a:cubicBezTo>
                                <a:cubicBezTo>
                                  <a:pt x="139303" y="138113"/>
                                  <a:pt x="139303" y="138113"/>
                                  <a:pt x="138351" y="138113"/>
                                </a:cubicBezTo>
                                <a:cubicBezTo>
                                  <a:pt x="138351" y="138113"/>
                                  <a:pt x="137398" y="138113"/>
                                  <a:pt x="137398" y="139065"/>
                                </a:cubicBezTo>
                                <a:cubicBezTo>
                                  <a:pt x="137398" y="140018"/>
                                  <a:pt x="135493" y="140970"/>
                                  <a:pt x="136446" y="141923"/>
                                </a:cubicBezTo>
                                <a:cubicBezTo>
                                  <a:pt x="137398" y="143828"/>
                                  <a:pt x="139303" y="142875"/>
                                  <a:pt x="140256" y="142875"/>
                                </a:cubicBezTo>
                                <a:cubicBezTo>
                                  <a:pt x="140256" y="143828"/>
                                  <a:pt x="139303" y="143828"/>
                                  <a:pt x="139303" y="143828"/>
                                </a:cubicBezTo>
                                <a:cubicBezTo>
                                  <a:pt x="139303" y="144780"/>
                                  <a:pt x="138351" y="144780"/>
                                  <a:pt x="138351" y="145733"/>
                                </a:cubicBezTo>
                                <a:cubicBezTo>
                                  <a:pt x="141208" y="146685"/>
                                  <a:pt x="142161" y="145733"/>
                                  <a:pt x="142161" y="144780"/>
                                </a:cubicBezTo>
                                <a:close/>
                                <a:moveTo>
                                  <a:pt x="138351" y="104775"/>
                                </a:moveTo>
                                <a:cubicBezTo>
                                  <a:pt x="139303" y="104775"/>
                                  <a:pt x="140256" y="103823"/>
                                  <a:pt x="139303" y="102870"/>
                                </a:cubicBezTo>
                                <a:cubicBezTo>
                                  <a:pt x="139303" y="102870"/>
                                  <a:pt x="138351" y="101918"/>
                                  <a:pt x="138351" y="102870"/>
                                </a:cubicBezTo>
                                <a:cubicBezTo>
                                  <a:pt x="138351" y="103823"/>
                                  <a:pt x="138351" y="103823"/>
                                  <a:pt x="138351" y="104775"/>
                                </a:cubicBezTo>
                                <a:cubicBezTo>
                                  <a:pt x="138351" y="105728"/>
                                  <a:pt x="137398" y="105728"/>
                                  <a:pt x="138351" y="106680"/>
                                </a:cubicBezTo>
                                <a:cubicBezTo>
                                  <a:pt x="138351" y="106680"/>
                                  <a:pt x="139303" y="106680"/>
                                  <a:pt x="139303" y="106680"/>
                                </a:cubicBezTo>
                                <a:cubicBezTo>
                                  <a:pt x="139303" y="105728"/>
                                  <a:pt x="139303" y="104775"/>
                                  <a:pt x="138351" y="104775"/>
                                </a:cubicBezTo>
                                <a:close/>
                                <a:moveTo>
                                  <a:pt x="139303" y="27623"/>
                                </a:moveTo>
                                <a:cubicBezTo>
                                  <a:pt x="139303" y="26670"/>
                                  <a:pt x="140256" y="26670"/>
                                  <a:pt x="139303" y="27623"/>
                                </a:cubicBezTo>
                                <a:cubicBezTo>
                                  <a:pt x="140256" y="26670"/>
                                  <a:pt x="139303" y="26670"/>
                                  <a:pt x="139303" y="26670"/>
                                </a:cubicBezTo>
                                <a:cubicBezTo>
                                  <a:pt x="138351" y="26670"/>
                                  <a:pt x="139303" y="26670"/>
                                  <a:pt x="139303" y="27623"/>
                                </a:cubicBezTo>
                                <a:close/>
                                <a:moveTo>
                                  <a:pt x="139303" y="135255"/>
                                </a:moveTo>
                                <a:cubicBezTo>
                                  <a:pt x="139303" y="136208"/>
                                  <a:pt x="140256" y="136208"/>
                                  <a:pt x="140256" y="136208"/>
                                </a:cubicBezTo>
                                <a:cubicBezTo>
                                  <a:pt x="141208" y="136208"/>
                                  <a:pt x="141208" y="135255"/>
                                  <a:pt x="141208" y="135255"/>
                                </a:cubicBezTo>
                                <a:cubicBezTo>
                                  <a:pt x="141208" y="134303"/>
                                  <a:pt x="140256" y="134303"/>
                                  <a:pt x="140256" y="134303"/>
                                </a:cubicBezTo>
                                <a:cubicBezTo>
                                  <a:pt x="139303" y="133350"/>
                                  <a:pt x="139303" y="134303"/>
                                  <a:pt x="139303" y="135255"/>
                                </a:cubicBezTo>
                                <a:close/>
                                <a:moveTo>
                                  <a:pt x="150733" y="83820"/>
                                </a:moveTo>
                                <a:cubicBezTo>
                                  <a:pt x="151686" y="82868"/>
                                  <a:pt x="149781" y="81915"/>
                                  <a:pt x="149781" y="80963"/>
                                </a:cubicBezTo>
                                <a:cubicBezTo>
                                  <a:pt x="147876" y="78105"/>
                                  <a:pt x="147876" y="81915"/>
                                  <a:pt x="146923" y="81915"/>
                                </a:cubicBezTo>
                                <a:cubicBezTo>
                                  <a:pt x="145971" y="79058"/>
                                  <a:pt x="145018" y="77153"/>
                                  <a:pt x="142161" y="78105"/>
                                </a:cubicBezTo>
                                <a:lnTo>
                                  <a:pt x="142161" y="77153"/>
                                </a:lnTo>
                                <a:cubicBezTo>
                                  <a:pt x="141208" y="76200"/>
                                  <a:pt x="142161" y="75248"/>
                                  <a:pt x="140256" y="75248"/>
                                </a:cubicBezTo>
                                <a:cubicBezTo>
                                  <a:pt x="140256" y="75248"/>
                                  <a:pt x="139303" y="75248"/>
                                  <a:pt x="139303" y="76200"/>
                                </a:cubicBezTo>
                                <a:cubicBezTo>
                                  <a:pt x="139303" y="77153"/>
                                  <a:pt x="140256" y="77153"/>
                                  <a:pt x="141208" y="78105"/>
                                </a:cubicBezTo>
                                <a:lnTo>
                                  <a:pt x="142161" y="78105"/>
                                </a:lnTo>
                                <a:cubicBezTo>
                                  <a:pt x="142161" y="80010"/>
                                  <a:pt x="144066" y="80010"/>
                                  <a:pt x="145018" y="81915"/>
                                </a:cubicBezTo>
                                <a:cubicBezTo>
                                  <a:pt x="145971" y="81915"/>
                                  <a:pt x="145971" y="81915"/>
                                  <a:pt x="146923" y="81915"/>
                                </a:cubicBezTo>
                                <a:cubicBezTo>
                                  <a:pt x="147876" y="82868"/>
                                  <a:pt x="149781" y="83820"/>
                                  <a:pt x="150733" y="83820"/>
                                </a:cubicBezTo>
                                <a:close/>
                                <a:moveTo>
                                  <a:pt x="144066" y="98108"/>
                                </a:moveTo>
                                <a:cubicBezTo>
                                  <a:pt x="144066" y="97155"/>
                                  <a:pt x="143113" y="97155"/>
                                  <a:pt x="142161" y="97155"/>
                                </a:cubicBezTo>
                                <a:cubicBezTo>
                                  <a:pt x="141208" y="97155"/>
                                  <a:pt x="141208" y="97155"/>
                                  <a:pt x="141208" y="98108"/>
                                </a:cubicBezTo>
                                <a:cubicBezTo>
                                  <a:pt x="142161" y="99060"/>
                                  <a:pt x="142161" y="99060"/>
                                  <a:pt x="144066" y="98108"/>
                                </a:cubicBezTo>
                                <a:cubicBezTo>
                                  <a:pt x="144066" y="99060"/>
                                  <a:pt x="144066" y="99060"/>
                                  <a:pt x="144066" y="98108"/>
                                </a:cubicBezTo>
                                <a:close/>
                                <a:moveTo>
                                  <a:pt x="145018" y="111443"/>
                                </a:moveTo>
                                <a:cubicBezTo>
                                  <a:pt x="145971" y="110490"/>
                                  <a:pt x="145018" y="110490"/>
                                  <a:pt x="145018" y="109538"/>
                                </a:cubicBezTo>
                                <a:cubicBezTo>
                                  <a:pt x="144066" y="108585"/>
                                  <a:pt x="143113" y="108585"/>
                                  <a:pt x="142161" y="108585"/>
                                </a:cubicBezTo>
                                <a:cubicBezTo>
                                  <a:pt x="142161" y="108585"/>
                                  <a:pt x="141208" y="108585"/>
                                  <a:pt x="141208" y="109538"/>
                                </a:cubicBezTo>
                                <a:cubicBezTo>
                                  <a:pt x="142161" y="110490"/>
                                  <a:pt x="141208" y="113348"/>
                                  <a:pt x="143113" y="113348"/>
                                </a:cubicBezTo>
                                <a:cubicBezTo>
                                  <a:pt x="143113" y="112395"/>
                                  <a:pt x="144066" y="111443"/>
                                  <a:pt x="145018" y="111443"/>
                                </a:cubicBezTo>
                                <a:close/>
                                <a:moveTo>
                                  <a:pt x="142161" y="65723"/>
                                </a:moveTo>
                                <a:lnTo>
                                  <a:pt x="142161" y="65723"/>
                                </a:lnTo>
                                <a:cubicBezTo>
                                  <a:pt x="143113" y="64770"/>
                                  <a:pt x="143113" y="63818"/>
                                  <a:pt x="142161" y="63818"/>
                                </a:cubicBezTo>
                                <a:lnTo>
                                  <a:pt x="142161" y="65723"/>
                                </a:lnTo>
                                <a:cubicBezTo>
                                  <a:pt x="141208" y="65723"/>
                                  <a:pt x="141208" y="65723"/>
                                  <a:pt x="142161" y="65723"/>
                                </a:cubicBezTo>
                                <a:close/>
                                <a:moveTo>
                                  <a:pt x="142161" y="33338"/>
                                </a:moveTo>
                                <a:cubicBezTo>
                                  <a:pt x="142161" y="33338"/>
                                  <a:pt x="142161" y="33338"/>
                                  <a:pt x="142161" y="33338"/>
                                </a:cubicBezTo>
                                <a:cubicBezTo>
                                  <a:pt x="143113" y="34290"/>
                                  <a:pt x="143113" y="34290"/>
                                  <a:pt x="143113" y="33338"/>
                                </a:cubicBezTo>
                                <a:cubicBezTo>
                                  <a:pt x="143113" y="33338"/>
                                  <a:pt x="143113" y="32385"/>
                                  <a:pt x="143113" y="32385"/>
                                </a:cubicBezTo>
                                <a:cubicBezTo>
                                  <a:pt x="143113" y="32385"/>
                                  <a:pt x="142161" y="32385"/>
                                  <a:pt x="142161" y="33338"/>
                                </a:cubicBezTo>
                                <a:close/>
                                <a:moveTo>
                                  <a:pt x="143113" y="131445"/>
                                </a:moveTo>
                                <a:cubicBezTo>
                                  <a:pt x="143113" y="131445"/>
                                  <a:pt x="144066" y="131445"/>
                                  <a:pt x="144066" y="131445"/>
                                </a:cubicBezTo>
                                <a:cubicBezTo>
                                  <a:pt x="143113" y="130493"/>
                                  <a:pt x="143113" y="130493"/>
                                  <a:pt x="142161" y="129540"/>
                                </a:cubicBezTo>
                                <a:cubicBezTo>
                                  <a:pt x="142161" y="129540"/>
                                  <a:pt x="141208" y="129540"/>
                                  <a:pt x="141208" y="129540"/>
                                </a:cubicBezTo>
                                <a:cubicBezTo>
                                  <a:pt x="142161" y="131445"/>
                                  <a:pt x="142161" y="131445"/>
                                  <a:pt x="143113" y="131445"/>
                                </a:cubicBezTo>
                                <a:close/>
                                <a:moveTo>
                                  <a:pt x="142161" y="29528"/>
                                </a:moveTo>
                                <a:lnTo>
                                  <a:pt x="142161" y="29528"/>
                                </a:lnTo>
                                <a:cubicBezTo>
                                  <a:pt x="143113" y="29528"/>
                                  <a:pt x="143113" y="28575"/>
                                  <a:pt x="142161" y="29528"/>
                                </a:cubicBezTo>
                                <a:lnTo>
                                  <a:pt x="142161" y="29528"/>
                                </a:lnTo>
                                <a:cubicBezTo>
                                  <a:pt x="142161" y="28575"/>
                                  <a:pt x="142161" y="28575"/>
                                  <a:pt x="142161" y="29528"/>
                                </a:cubicBezTo>
                                <a:close/>
                                <a:moveTo>
                                  <a:pt x="143113" y="154305"/>
                                </a:moveTo>
                                <a:cubicBezTo>
                                  <a:pt x="143113" y="154305"/>
                                  <a:pt x="143113" y="154305"/>
                                  <a:pt x="143113" y="154305"/>
                                </a:cubicBezTo>
                                <a:cubicBezTo>
                                  <a:pt x="142161" y="155258"/>
                                  <a:pt x="142161" y="155258"/>
                                  <a:pt x="142161" y="156210"/>
                                </a:cubicBezTo>
                                <a:cubicBezTo>
                                  <a:pt x="143113" y="156210"/>
                                  <a:pt x="143113" y="155258"/>
                                  <a:pt x="143113" y="154305"/>
                                </a:cubicBezTo>
                                <a:close/>
                                <a:moveTo>
                                  <a:pt x="148828" y="141923"/>
                                </a:moveTo>
                                <a:cubicBezTo>
                                  <a:pt x="149781" y="141923"/>
                                  <a:pt x="149781" y="140970"/>
                                  <a:pt x="149781" y="140018"/>
                                </a:cubicBezTo>
                                <a:cubicBezTo>
                                  <a:pt x="148828" y="139065"/>
                                  <a:pt x="147876" y="138113"/>
                                  <a:pt x="147876" y="137160"/>
                                </a:cubicBezTo>
                                <a:cubicBezTo>
                                  <a:pt x="147876" y="135255"/>
                                  <a:pt x="146923" y="135255"/>
                                  <a:pt x="145971" y="135255"/>
                                </a:cubicBezTo>
                                <a:cubicBezTo>
                                  <a:pt x="145018" y="136208"/>
                                  <a:pt x="142161" y="138113"/>
                                  <a:pt x="144066" y="134303"/>
                                </a:cubicBezTo>
                                <a:cubicBezTo>
                                  <a:pt x="144066" y="134303"/>
                                  <a:pt x="144066" y="134303"/>
                                  <a:pt x="143113" y="134303"/>
                                </a:cubicBezTo>
                                <a:cubicBezTo>
                                  <a:pt x="143113" y="134303"/>
                                  <a:pt x="142161" y="135255"/>
                                  <a:pt x="142161" y="135255"/>
                                </a:cubicBezTo>
                                <a:cubicBezTo>
                                  <a:pt x="141208" y="137160"/>
                                  <a:pt x="142161" y="138113"/>
                                  <a:pt x="144066" y="139065"/>
                                </a:cubicBezTo>
                                <a:cubicBezTo>
                                  <a:pt x="145971" y="139065"/>
                                  <a:pt x="146923" y="140018"/>
                                  <a:pt x="146923" y="141923"/>
                                </a:cubicBezTo>
                                <a:cubicBezTo>
                                  <a:pt x="147876" y="141923"/>
                                  <a:pt x="147876" y="142875"/>
                                  <a:pt x="148828" y="141923"/>
                                </a:cubicBezTo>
                                <a:close/>
                                <a:moveTo>
                                  <a:pt x="146923" y="148590"/>
                                </a:moveTo>
                                <a:cubicBezTo>
                                  <a:pt x="145971" y="147638"/>
                                  <a:pt x="145018" y="147638"/>
                                  <a:pt x="144066" y="147638"/>
                                </a:cubicBezTo>
                                <a:cubicBezTo>
                                  <a:pt x="143113" y="147638"/>
                                  <a:pt x="143113" y="147638"/>
                                  <a:pt x="143113" y="148590"/>
                                </a:cubicBezTo>
                                <a:cubicBezTo>
                                  <a:pt x="144066" y="149543"/>
                                  <a:pt x="144066" y="150495"/>
                                  <a:pt x="145971" y="150495"/>
                                </a:cubicBezTo>
                                <a:cubicBezTo>
                                  <a:pt x="146923" y="149543"/>
                                  <a:pt x="146923" y="149543"/>
                                  <a:pt x="146923" y="148590"/>
                                </a:cubicBezTo>
                                <a:close/>
                                <a:moveTo>
                                  <a:pt x="143113" y="39053"/>
                                </a:moveTo>
                                <a:cubicBezTo>
                                  <a:pt x="143113" y="39053"/>
                                  <a:pt x="143113" y="40005"/>
                                  <a:pt x="144066" y="40005"/>
                                </a:cubicBezTo>
                                <a:cubicBezTo>
                                  <a:pt x="144066" y="39053"/>
                                  <a:pt x="145018" y="38100"/>
                                  <a:pt x="145971" y="37148"/>
                                </a:cubicBezTo>
                                <a:cubicBezTo>
                                  <a:pt x="145971" y="36195"/>
                                  <a:pt x="145971" y="36195"/>
                                  <a:pt x="145018" y="36195"/>
                                </a:cubicBezTo>
                                <a:cubicBezTo>
                                  <a:pt x="144066" y="36195"/>
                                  <a:pt x="143113" y="37148"/>
                                  <a:pt x="143113" y="39053"/>
                                </a:cubicBezTo>
                                <a:close/>
                                <a:moveTo>
                                  <a:pt x="144066" y="102870"/>
                                </a:moveTo>
                                <a:cubicBezTo>
                                  <a:pt x="143113" y="102870"/>
                                  <a:pt x="144066" y="103823"/>
                                  <a:pt x="144066" y="104775"/>
                                </a:cubicBezTo>
                                <a:cubicBezTo>
                                  <a:pt x="144066" y="106680"/>
                                  <a:pt x="145018" y="107633"/>
                                  <a:pt x="145971" y="107633"/>
                                </a:cubicBezTo>
                                <a:cubicBezTo>
                                  <a:pt x="145971" y="108585"/>
                                  <a:pt x="146923" y="108585"/>
                                  <a:pt x="146923" y="107633"/>
                                </a:cubicBezTo>
                                <a:cubicBezTo>
                                  <a:pt x="146923" y="106680"/>
                                  <a:pt x="145971" y="105728"/>
                                  <a:pt x="145971" y="103823"/>
                                </a:cubicBezTo>
                                <a:cubicBezTo>
                                  <a:pt x="145971" y="103823"/>
                                  <a:pt x="145018" y="102870"/>
                                  <a:pt x="144066" y="102870"/>
                                </a:cubicBezTo>
                                <a:close/>
                                <a:moveTo>
                                  <a:pt x="147876" y="120015"/>
                                </a:moveTo>
                                <a:lnTo>
                                  <a:pt x="147876" y="120015"/>
                                </a:lnTo>
                                <a:cubicBezTo>
                                  <a:pt x="147876" y="117158"/>
                                  <a:pt x="145971" y="116205"/>
                                  <a:pt x="145971" y="114300"/>
                                </a:cubicBezTo>
                                <a:cubicBezTo>
                                  <a:pt x="145971" y="113348"/>
                                  <a:pt x="144066" y="113348"/>
                                  <a:pt x="143113" y="114300"/>
                                </a:cubicBezTo>
                                <a:cubicBezTo>
                                  <a:pt x="143113" y="117158"/>
                                  <a:pt x="145971" y="118110"/>
                                  <a:pt x="146923" y="120015"/>
                                </a:cubicBezTo>
                                <a:cubicBezTo>
                                  <a:pt x="146923" y="119063"/>
                                  <a:pt x="147876" y="120015"/>
                                  <a:pt x="147876" y="120015"/>
                                </a:cubicBezTo>
                                <a:close/>
                                <a:moveTo>
                                  <a:pt x="151686" y="61913"/>
                                </a:moveTo>
                                <a:cubicBezTo>
                                  <a:pt x="149781" y="60008"/>
                                  <a:pt x="149781" y="58103"/>
                                  <a:pt x="151686" y="56198"/>
                                </a:cubicBezTo>
                                <a:cubicBezTo>
                                  <a:pt x="151686" y="55245"/>
                                  <a:pt x="150733" y="54293"/>
                                  <a:pt x="149781" y="54293"/>
                                </a:cubicBezTo>
                                <a:cubicBezTo>
                                  <a:pt x="147876" y="56198"/>
                                  <a:pt x="145971" y="56198"/>
                                  <a:pt x="144066" y="57150"/>
                                </a:cubicBezTo>
                                <a:cubicBezTo>
                                  <a:pt x="144066" y="57150"/>
                                  <a:pt x="143113" y="59055"/>
                                  <a:pt x="144066" y="59055"/>
                                </a:cubicBezTo>
                                <a:cubicBezTo>
                                  <a:pt x="146923" y="59055"/>
                                  <a:pt x="148828" y="60960"/>
                                  <a:pt x="151686" y="61913"/>
                                </a:cubicBezTo>
                                <a:cubicBezTo>
                                  <a:pt x="150733" y="62865"/>
                                  <a:pt x="151686" y="62865"/>
                                  <a:pt x="151686" y="61913"/>
                                </a:cubicBezTo>
                                <a:cubicBezTo>
                                  <a:pt x="151686" y="62865"/>
                                  <a:pt x="151686" y="61913"/>
                                  <a:pt x="151686" y="61913"/>
                                </a:cubicBezTo>
                                <a:close/>
                                <a:moveTo>
                                  <a:pt x="145018" y="69533"/>
                                </a:moveTo>
                                <a:cubicBezTo>
                                  <a:pt x="145971" y="69533"/>
                                  <a:pt x="145971" y="68580"/>
                                  <a:pt x="145971" y="68580"/>
                                </a:cubicBezTo>
                                <a:cubicBezTo>
                                  <a:pt x="145971" y="67628"/>
                                  <a:pt x="145971" y="67628"/>
                                  <a:pt x="145018" y="67628"/>
                                </a:cubicBezTo>
                                <a:cubicBezTo>
                                  <a:pt x="145018" y="67628"/>
                                  <a:pt x="144066" y="67628"/>
                                  <a:pt x="145018" y="69533"/>
                                </a:cubicBezTo>
                                <a:cubicBezTo>
                                  <a:pt x="144066" y="68580"/>
                                  <a:pt x="145018" y="69533"/>
                                  <a:pt x="145018" y="69533"/>
                                </a:cubicBezTo>
                                <a:close/>
                                <a:moveTo>
                                  <a:pt x="145018" y="82868"/>
                                </a:moveTo>
                                <a:cubicBezTo>
                                  <a:pt x="145018" y="81915"/>
                                  <a:pt x="145971" y="81915"/>
                                  <a:pt x="145971" y="81915"/>
                                </a:cubicBezTo>
                                <a:lnTo>
                                  <a:pt x="145018" y="82868"/>
                                </a:lnTo>
                                <a:cubicBezTo>
                                  <a:pt x="144066" y="82868"/>
                                  <a:pt x="145018" y="83820"/>
                                  <a:pt x="145018" y="82868"/>
                                </a:cubicBezTo>
                                <a:close/>
                                <a:moveTo>
                                  <a:pt x="149781" y="90488"/>
                                </a:moveTo>
                                <a:cubicBezTo>
                                  <a:pt x="149781" y="89535"/>
                                  <a:pt x="148828" y="89535"/>
                                  <a:pt x="147876" y="89535"/>
                                </a:cubicBezTo>
                                <a:cubicBezTo>
                                  <a:pt x="146923" y="89535"/>
                                  <a:pt x="145971" y="90488"/>
                                  <a:pt x="145018" y="91440"/>
                                </a:cubicBezTo>
                                <a:cubicBezTo>
                                  <a:pt x="145018" y="91440"/>
                                  <a:pt x="144066" y="92393"/>
                                  <a:pt x="145018" y="92393"/>
                                </a:cubicBezTo>
                                <a:cubicBezTo>
                                  <a:pt x="145971" y="92393"/>
                                  <a:pt x="145971" y="93345"/>
                                  <a:pt x="145971" y="93345"/>
                                </a:cubicBezTo>
                                <a:lnTo>
                                  <a:pt x="148828" y="92393"/>
                                </a:lnTo>
                                <a:cubicBezTo>
                                  <a:pt x="148828" y="91440"/>
                                  <a:pt x="149781" y="91440"/>
                                  <a:pt x="149781" y="90488"/>
                                </a:cubicBezTo>
                                <a:close/>
                                <a:moveTo>
                                  <a:pt x="146923" y="121920"/>
                                </a:moveTo>
                                <a:cubicBezTo>
                                  <a:pt x="146923" y="121920"/>
                                  <a:pt x="145971" y="121920"/>
                                  <a:pt x="145971" y="120968"/>
                                </a:cubicBezTo>
                                <a:cubicBezTo>
                                  <a:pt x="145018" y="120968"/>
                                  <a:pt x="145018" y="120968"/>
                                  <a:pt x="145018" y="121920"/>
                                </a:cubicBezTo>
                                <a:cubicBezTo>
                                  <a:pt x="145018" y="122873"/>
                                  <a:pt x="145018" y="122873"/>
                                  <a:pt x="146923" y="121920"/>
                                </a:cubicBezTo>
                                <a:lnTo>
                                  <a:pt x="146923" y="121920"/>
                                </a:lnTo>
                                <a:close/>
                                <a:moveTo>
                                  <a:pt x="146923" y="125730"/>
                                </a:moveTo>
                                <a:cubicBezTo>
                                  <a:pt x="147876" y="125730"/>
                                  <a:pt x="147876" y="125730"/>
                                  <a:pt x="146923" y="125730"/>
                                </a:cubicBezTo>
                                <a:cubicBezTo>
                                  <a:pt x="147876" y="125730"/>
                                  <a:pt x="147876" y="125730"/>
                                  <a:pt x="146923" y="125730"/>
                                </a:cubicBezTo>
                                <a:cubicBezTo>
                                  <a:pt x="147876" y="125730"/>
                                  <a:pt x="146923" y="125730"/>
                                  <a:pt x="146923" y="125730"/>
                                </a:cubicBezTo>
                                <a:cubicBezTo>
                                  <a:pt x="146923" y="125730"/>
                                  <a:pt x="146923" y="125730"/>
                                  <a:pt x="146923" y="125730"/>
                                </a:cubicBezTo>
                                <a:close/>
                                <a:moveTo>
                                  <a:pt x="146923" y="100965"/>
                                </a:moveTo>
                                <a:cubicBezTo>
                                  <a:pt x="147876" y="100965"/>
                                  <a:pt x="147876" y="100013"/>
                                  <a:pt x="146923" y="100965"/>
                                </a:cubicBezTo>
                                <a:cubicBezTo>
                                  <a:pt x="147876" y="100013"/>
                                  <a:pt x="147876" y="100013"/>
                                  <a:pt x="146923" y="100013"/>
                                </a:cubicBezTo>
                                <a:lnTo>
                                  <a:pt x="146923" y="100965"/>
                                </a:lnTo>
                                <a:cubicBezTo>
                                  <a:pt x="146923" y="100013"/>
                                  <a:pt x="146923" y="100965"/>
                                  <a:pt x="146923" y="100965"/>
                                </a:cubicBezTo>
                                <a:close/>
                                <a:moveTo>
                                  <a:pt x="147876" y="32385"/>
                                </a:moveTo>
                                <a:cubicBezTo>
                                  <a:pt x="147876" y="32385"/>
                                  <a:pt x="147876" y="32385"/>
                                  <a:pt x="147876" y="32385"/>
                                </a:cubicBezTo>
                                <a:lnTo>
                                  <a:pt x="148828" y="32385"/>
                                </a:lnTo>
                                <a:cubicBezTo>
                                  <a:pt x="148828" y="32385"/>
                                  <a:pt x="147876" y="32385"/>
                                  <a:pt x="147876" y="32385"/>
                                </a:cubicBezTo>
                                <a:cubicBezTo>
                                  <a:pt x="147876" y="32385"/>
                                  <a:pt x="147876" y="32385"/>
                                  <a:pt x="147876" y="32385"/>
                                </a:cubicBezTo>
                                <a:close/>
                                <a:moveTo>
                                  <a:pt x="148828" y="37148"/>
                                </a:moveTo>
                                <a:cubicBezTo>
                                  <a:pt x="148828" y="37148"/>
                                  <a:pt x="147876" y="38100"/>
                                  <a:pt x="148828" y="37148"/>
                                </a:cubicBezTo>
                                <a:cubicBezTo>
                                  <a:pt x="147876" y="38100"/>
                                  <a:pt x="148828" y="38100"/>
                                  <a:pt x="148828" y="38100"/>
                                </a:cubicBezTo>
                                <a:cubicBezTo>
                                  <a:pt x="148828" y="38100"/>
                                  <a:pt x="148828" y="38100"/>
                                  <a:pt x="148828" y="37148"/>
                                </a:cubicBezTo>
                                <a:cubicBezTo>
                                  <a:pt x="149781" y="38100"/>
                                  <a:pt x="148828" y="37148"/>
                                  <a:pt x="148828" y="37148"/>
                                </a:cubicBezTo>
                                <a:close/>
                                <a:moveTo>
                                  <a:pt x="150733" y="159068"/>
                                </a:moveTo>
                                <a:cubicBezTo>
                                  <a:pt x="150733" y="159068"/>
                                  <a:pt x="150733" y="158115"/>
                                  <a:pt x="150733" y="159068"/>
                                </a:cubicBezTo>
                                <a:cubicBezTo>
                                  <a:pt x="148828" y="159068"/>
                                  <a:pt x="147876" y="159068"/>
                                  <a:pt x="147876" y="160020"/>
                                </a:cubicBezTo>
                                <a:cubicBezTo>
                                  <a:pt x="147876" y="160020"/>
                                  <a:pt x="148828" y="160973"/>
                                  <a:pt x="148828" y="161925"/>
                                </a:cubicBezTo>
                                <a:cubicBezTo>
                                  <a:pt x="150733" y="161925"/>
                                  <a:pt x="150733" y="160020"/>
                                  <a:pt x="150733" y="159068"/>
                                </a:cubicBezTo>
                                <a:close/>
                                <a:moveTo>
                                  <a:pt x="148828" y="104775"/>
                                </a:moveTo>
                                <a:cubicBezTo>
                                  <a:pt x="149781" y="103823"/>
                                  <a:pt x="149781" y="103823"/>
                                  <a:pt x="148828" y="104775"/>
                                </a:cubicBezTo>
                                <a:cubicBezTo>
                                  <a:pt x="148828" y="103823"/>
                                  <a:pt x="148828" y="103823"/>
                                  <a:pt x="148828" y="104775"/>
                                </a:cubicBezTo>
                                <a:cubicBezTo>
                                  <a:pt x="148828" y="103823"/>
                                  <a:pt x="148828" y="103823"/>
                                  <a:pt x="148828" y="104775"/>
                                </a:cubicBezTo>
                                <a:cubicBezTo>
                                  <a:pt x="148828" y="103823"/>
                                  <a:pt x="148828" y="104775"/>
                                  <a:pt x="148828" y="104775"/>
                                </a:cubicBezTo>
                                <a:close/>
                                <a:moveTo>
                                  <a:pt x="148828" y="76200"/>
                                </a:moveTo>
                                <a:cubicBezTo>
                                  <a:pt x="148828" y="76200"/>
                                  <a:pt x="148828" y="77153"/>
                                  <a:pt x="148828" y="76200"/>
                                </a:cubicBezTo>
                                <a:cubicBezTo>
                                  <a:pt x="149781" y="76200"/>
                                  <a:pt x="149781" y="76200"/>
                                  <a:pt x="148828" y="76200"/>
                                </a:cubicBezTo>
                                <a:cubicBezTo>
                                  <a:pt x="149781" y="76200"/>
                                  <a:pt x="149781" y="75248"/>
                                  <a:pt x="148828" y="76200"/>
                                </a:cubicBezTo>
                                <a:cubicBezTo>
                                  <a:pt x="149781" y="75248"/>
                                  <a:pt x="148828" y="76200"/>
                                  <a:pt x="148828" y="76200"/>
                                </a:cubicBezTo>
                                <a:close/>
                                <a:moveTo>
                                  <a:pt x="149781" y="65723"/>
                                </a:moveTo>
                                <a:lnTo>
                                  <a:pt x="149781" y="65723"/>
                                </a:lnTo>
                                <a:cubicBezTo>
                                  <a:pt x="149781" y="64770"/>
                                  <a:pt x="149781" y="64770"/>
                                  <a:pt x="149781" y="65723"/>
                                </a:cubicBezTo>
                                <a:cubicBezTo>
                                  <a:pt x="148828" y="65723"/>
                                  <a:pt x="148828" y="65723"/>
                                  <a:pt x="149781" y="65723"/>
                                </a:cubicBezTo>
                                <a:close/>
                                <a:moveTo>
                                  <a:pt x="152638" y="138113"/>
                                </a:moveTo>
                                <a:cubicBezTo>
                                  <a:pt x="152638" y="136208"/>
                                  <a:pt x="151686" y="134303"/>
                                  <a:pt x="151686" y="132398"/>
                                </a:cubicBezTo>
                                <a:cubicBezTo>
                                  <a:pt x="151686" y="131445"/>
                                  <a:pt x="150733" y="131445"/>
                                  <a:pt x="150733" y="131445"/>
                                </a:cubicBezTo>
                                <a:cubicBezTo>
                                  <a:pt x="150733" y="131445"/>
                                  <a:pt x="150733" y="131445"/>
                                  <a:pt x="150733" y="132398"/>
                                </a:cubicBezTo>
                                <a:cubicBezTo>
                                  <a:pt x="151686" y="134303"/>
                                  <a:pt x="151686" y="136208"/>
                                  <a:pt x="151686" y="138113"/>
                                </a:cubicBezTo>
                                <a:cubicBezTo>
                                  <a:pt x="151686" y="138113"/>
                                  <a:pt x="152638" y="139065"/>
                                  <a:pt x="152638" y="139065"/>
                                </a:cubicBezTo>
                                <a:cubicBezTo>
                                  <a:pt x="152638" y="140018"/>
                                  <a:pt x="152638" y="139065"/>
                                  <a:pt x="152638" y="138113"/>
                                </a:cubicBezTo>
                                <a:close/>
                                <a:moveTo>
                                  <a:pt x="151686" y="41910"/>
                                </a:moveTo>
                                <a:cubicBezTo>
                                  <a:pt x="151686" y="41910"/>
                                  <a:pt x="152638" y="41910"/>
                                  <a:pt x="151686" y="41910"/>
                                </a:cubicBezTo>
                                <a:cubicBezTo>
                                  <a:pt x="152638" y="41910"/>
                                  <a:pt x="152638" y="41910"/>
                                  <a:pt x="151686" y="41910"/>
                                </a:cubicBezTo>
                                <a:cubicBezTo>
                                  <a:pt x="152638" y="41910"/>
                                  <a:pt x="152638" y="40958"/>
                                  <a:pt x="151686" y="41910"/>
                                </a:cubicBezTo>
                                <a:cubicBezTo>
                                  <a:pt x="151686" y="41910"/>
                                  <a:pt x="151686" y="41910"/>
                                  <a:pt x="151686" y="41910"/>
                                </a:cubicBezTo>
                                <a:close/>
                                <a:moveTo>
                                  <a:pt x="154543" y="110490"/>
                                </a:moveTo>
                                <a:cubicBezTo>
                                  <a:pt x="154543" y="110490"/>
                                  <a:pt x="153591" y="110490"/>
                                  <a:pt x="154543" y="110490"/>
                                </a:cubicBezTo>
                                <a:cubicBezTo>
                                  <a:pt x="153591" y="110490"/>
                                  <a:pt x="152638" y="110490"/>
                                  <a:pt x="152638" y="110490"/>
                                </a:cubicBezTo>
                                <a:cubicBezTo>
                                  <a:pt x="152638" y="110490"/>
                                  <a:pt x="152638" y="111443"/>
                                  <a:pt x="152638" y="111443"/>
                                </a:cubicBezTo>
                                <a:cubicBezTo>
                                  <a:pt x="153591" y="111443"/>
                                  <a:pt x="153591" y="111443"/>
                                  <a:pt x="154543" y="110490"/>
                                </a:cubicBezTo>
                                <a:close/>
                                <a:moveTo>
                                  <a:pt x="154543" y="156210"/>
                                </a:moveTo>
                                <a:cubicBezTo>
                                  <a:pt x="154543" y="156210"/>
                                  <a:pt x="154543" y="156210"/>
                                  <a:pt x="154543" y="156210"/>
                                </a:cubicBezTo>
                                <a:lnTo>
                                  <a:pt x="154543" y="156210"/>
                                </a:lnTo>
                                <a:lnTo>
                                  <a:pt x="154543" y="156210"/>
                                </a:lnTo>
                                <a:cubicBezTo>
                                  <a:pt x="153591" y="157163"/>
                                  <a:pt x="154543" y="157163"/>
                                  <a:pt x="154543" y="156210"/>
                                </a:cubicBezTo>
                                <a:close/>
                                <a:moveTo>
                                  <a:pt x="155496" y="123825"/>
                                </a:moveTo>
                                <a:cubicBezTo>
                                  <a:pt x="155496" y="123825"/>
                                  <a:pt x="155496" y="123825"/>
                                  <a:pt x="155496" y="123825"/>
                                </a:cubicBezTo>
                                <a:cubicBezTo>
                                  <a:pt x="154543" y="123825"/>
                                  <a:pt x="154543" y="123825"/>
                                  <a:pt x="155496" y="123825"/>
                                </a:cubicBezTo>
                                <a:cubicBezTo>
                                  <a:pt x="154543" y="123825"/>
                                  <a:pt x="154543" y="123825"/>
                                  <a:pt x="155496" y="123825"/>
                                </a:cubicBezTo>
                                <a:lnTo>
                                  <a:pt x="155496" y="123825"/>
                                </a:lnTo>
                                <a:close/>
                                <a:moveTo>
                                  <a:pt x="157401" y="56198"/>
                                </a:moveTo>
                                <a:cubicBezTo>
                                  <a:pt x="157401" y="56198"/>
                                  <a:pt x="157401" y="56198"/>
                                  <a:pt x="157401" y="56198"/>
                                </a:cubicBezTo>
                                <a:cubicBezTo>
                                  <a:pt x="156448" y="56198"/>
                                  <a:pt x="156448" y="56198"/>
                                  <a:pt x="157401" y="56198"/>
                                </a:cubicBezTo>
                                <a:cubicBezTo>
                                  <a:pt x="156448" y="57150"/>
                                  <a:pt x="156448" y="57150"/>
                                  <a:pt x="157401" y="56198"/>
                                </a:cubicBezTo>
                                <a:cubicBezTo>
                                  <a:pt x="157401" y="57150"/>
                                  <a:pt x="157401" y="56198"/>
                                  <a:pt x="157401" y="5619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44930407" name="Freeform 1644930407"/>
                        <wps:cNvSpPr/>
                        <wps:spPr>
                          <a:xfrm>
                            <a:off x="4020" y="461876"/>
                            <a:ext cx="161015" cy="181451"/>
                          </a:xfrm>
                          <a:custGeom>
                            <a:avLst/>
                            <a:gdLst>
                              <a:gd name="connsiteX0" fmla="*/ 161016 w 161015"/>
                              <a:gd name="connsiteY0" fmla="*/ 119063 h 181451"/>
                              <a:gd name="connsiteX1" fmla="*/ 157206 w 161015"/>
                              <a:gd name="connsiteY1" fmla="*/ 152400 h 181451"/>
                              <a:gd name="connsiteX2" fmla="*/ 141966 w 161015"/>
                              <a:gd name="connsiteY2" fmla="*/ 174308 h 181451"/>
                              <a:gd name="connsiteX3" fmla="*/ 94341 w 161015"/>
                              <a:gd name="connsiteY3" fmla="*/ 173355 h 181451"/>
                              <a:gd name="connsiteX4" fmla="*/ 89578 w 161015"/>
                              <a:gd name="connsiteY4" fmla="*/ 167640 h 181451"/>
                              <a:gd name="connsiteX5" fmla="*/ 81958 w 161015"/>
                              <a:gd name="connsiteY5" fmla="*/ 166688 h 181451"/>
                              <a:gd name="connsiteX6" fmla="*/ 56241 w 161015"/>
                              <a:gd name="connsiteY6" fmla="*/ 180022 h 181451"/>
                              <a:gd name="connsiteX7" fmla="*/ 29571 w 161015"/>
                              <a:gd name="connsiteY7" fmla="*/ 180022 h 181451"/>
                              <a:gd name="connsiteX8" fmla="*/ 2901 w 161015"/>
                              <a:gd name="connsiteY8" fmla="*/ 156210 h 181451"/>
                              <a:gd name="connsiteX9" fmla="*/ 2901 w 161015"/>
                              <a:gd name="connsiteY9" fmla="*/ 121920 h 181451"/>
                              <a:gd name="connsiteX10" fmla="*/ 10521 w 161015"/>
                              <a:gd name="connsiteY10" fmla="*/ 108585 h 181451"/>
                              <a:gd name="connsiteX11" fmla="*/ 48621 w 161015"/>
                              <a:gd name="connsiteY11" fmla="*/ 84772 h 181451"/>
                              <a:gd name="connsiteX12" fmla="*/ 69576 w 161015"/>
                              <a:gd name="connsiteY12" fmla="*/ 75247 h 181451"/>
                              <a:gd name="connsiteX13" fmla="*/ 81958 w 161015"/>
                              <a:gd name="connsiteY13" fmla="*/ 56197 h 181451"/>
                              <a:gd name="connsiteX14" fmla="*/ 81006 w 161015"/>
                              <a:gd name="connsiteY14" fmla="*/ 22860 h 181451"/>
                              <a:gd name="connsiteX15" fmla="*/ 64813 w 161015"/>
                              <a:gd name="connsiteY15" fmla="*/ 8572 h 181451"/>
                              <a:gd name="connsiteX16" fmla="*/ 39096 w 161015"/>
                              <a:gd name="connsiteY16" fmla="*/ 17145 h 181451"/>
                              <a:gd name="connsiteX17" fmla="*/ 36238 w 161015"/>
                              <a:gd name="connsiteY17" fmla="*/ 26670 h 181451"/>
                              <a:gd name="connsiteX18" fmla="*/ 41001 w 161015"/>
                              <a:gd name="connsiteY18" fmla="*/ 30480 h 181451"/>
                              <a:gd name="connsiteX19" fmla="*/ 59098 w 161015"/>
                              <a:gd name="connsiteY19" fmla="*/ 46672 h 181451"/>
                              <a:gd name="connsiteX20" fmla="*/ 26713 w 161015"/>
                              <a:gd name="connsiteY20" fmla="*/ 71438 h 181451"/>
                              <a:gd name="connsiteX21" fmla="*/ 10521 w 161015"/>
                              <a:gd name="connsiteY21" fmla="*/ 51435 h 181451"/>
                              <a:gd name="connsiteX22" fmla="*/ 19093 w 161015"/>
                              <a:gd name="connsiteY22" fmla="*/ 20003 h 181451"/>
                              <a:gd name="connsiteX23" fmla="*/ 55288 w 161015"/>
                              <a:gd name="connsiteY23" fmla="*/ 953 h 181451"/>
                              <a:gd name="connsiteX24" fmla="*/ 97198 w 161015"/>
                              <a:gd name="connsiteY24" fmla="*/ 3810 h 181451"/>
                              <a:gd name="connsiteX25" fmla="*/ 126726 w 161015"/>
                              <a:gd name="connsiteY25" fmla="*/ 26670 h 181451"/>
                              <a:gd name="connsiteX26" fmla="*/ 132441 w 161015"/>
                              <a:gd name="connsiteY26" fmla="*/ 55245 h 181451"/>
                              <a:gd name="connsiteX27" fmla="*/ 131488 w 161015"/>
                              <a:gd name="connsiteY27" fmla="*/ 63818 h 181451"/>
                              <a:gd name="connsiteX28" fmla="*/ 130536 w 161015"/>
                              <a:gd name="connsiteY28" fmla="*/ 81915 h 181451"/>
                              <a:gd name="connsiteX29" fmla="*/ 131488 w 161015"/>
                              <a:gd name="connsiteY29" fmla="*/ 93345 h 181451"/>
                              <a:gd name="connsiteX30" fmla="*/ 131488 w 161015"/>
                              <a:gd name="connsiteY30" fmla="*/ 140018 h 181451"/>
                              <a:gd name="connsiteX31" fmla="*/ 132441 w 161015"/>
                              <a:gd name="connsiteY31" fmla="*/ 152400 h 181451"/>
                              <a:gd name="connsiteX32" fmla="*/ 134346 w 161015"/>
                              <a:gd name="connsiteY32" fmla="*/ 157163 h 181451"/>
                              <a:gd name="connsiteX33" fmla="*/ 144823 w 161015"/>
                              <a:gd name="connsiteY33" fmla="*/ 158115 h 181451"/>
                              <a:gd name="connsiteX34" fmla="*/ 151491 w 161015"/>
                              <a:gd name="connsiteY34" fmla="*/ 139065 h 181451"/>
                              <a:gd name="connsiteX35" fmla="*/ 152443 w 161015"/>
                              <a:gd name="connsiteY35" fmla="*/ 121920 h 181451"/>
                              <a:gd name="connsiteX36" fmla="*/ 158158 w 161015"/>
                              <a:gd name="connsiteY36" fmla="*/ 116205 h 181451"/>
                              <a:gd name="connsiteX37" fmla="*/ 161016 w 161015"/>
                              <a:gd name="connsiteY37" fmla="*/ 119063 h 181451"/>
                              <a:gd name="connsiteX38" fmla="*/ 10521 w 161015"/>
                              <a:gd name="connsiteY38" fmla="*/ 145733 h 181451"/>
                              <a:gd name="connsiteX39" fmla="*/ 7663 w 161015"/>
                              <a:gd name="connsiteY39" fmla="*/ 146685 h 181451"/>
                              <a:gd name="connsiteX40" fmla="*/ 8616 w 161015"/>
                              <a:gd name="connsiteY40" fmla="*/ 148590 h 181451"/>
                              <a:gd name="connsiteX41" fmla="*/ 10521 w 161015"/>
                              <a:gd name="connsiteY41" fmla="*/ 145733 h 181451"/>
                              <a:gd name="connsiteX42" fmla="*/ 10521 w 161015"/>
                              <a:gd name="connsiteY42" fmla="*/ 145733 h 181451"/>
                              <a:gd name="connsiteX43" fmla="*/ 27666 w 161015"/>
                              <a:gd name="connsiteY43" fmla="*/ 145733 h 181451"/>
                              <a:gd name="connsiteX44" fmla="*/ 25761 w 161015"/>
                              <a:gd name="connsiteY44" fmla="*/ 141922 h 181451"/>
                              <a:gd name="connsiteX45" fmla="*/ 29571 w 161015"/>
                              <a:gd name="connsiteY45" fmla="*/ 140970 h 181451"/>
                              <a:gd name="connsiteX46" fmla="*/ 29571 w 161015"/>
                              <a:gd name="connsiteY46" fmla="*/ 140018 h 181451"/>
                              <a:gd name="connsiteX47" fmla="*/ 27666 w 161015"/>
                              <a:gd name="connsiteY47" fmla="*/ 135255 h 181451"/>
                              <a:gd name="connsiteX48" fmla="*/ 32428 w 161015"/>
                              <a:gd name="connsiteY48" fmla="*/ 136208 h 181451"/>
                              <a:gd name="connsiteX49" fmla="*/ 32428 w 161015"/>
                              <a:gd name="connsiteY49" fmla="*/ 139065 h 181451"/>
                              <a:gd name="connsiteX50" fmla="*/ 35286 w 161015"/>
                              <a:gd name="connsiteY50" fmla="*/ 138113 h 181451"/>
                              <a:gd name="connsiteX51" fmla="*/ 37191 w 161015"/>
                              <a:gd name="connsiteY51" fmla="*/ 136208 h 181451"/>
                              <a:gd name="connsiteX52" fmla="*/ 35286 w 161015"/>
                              <a:gd name="connsiteY52" fmla="*/ 135255 h 181451"/>
                              <a:gd name="connsiteX53" fmla="*/ 34333 w 161015"/>
                              <a:gd name="connsiteY53" fmla="*/ 133350 h 181451"/>
                              <a:gd name="connsiteX54" fmla="*/ 30523 w 161015"/>
                              <a:gd name="connsiteY54" fmla="*/ 132397 h 181451"/>
                              <a:gd name="connsiteX55" fmla="*/ 26713 w 161015"/>
                              <a:gd name="connsiteY55" fmla="*/ 128588 h 181451"/>
                              <a:gd name="connsiteX56" fmla="*/ 33381 w 161015"/>
                              <a:gd name="connsiteY56" fmla="*/ 129540 h 181451"/>
                              <a:gd name="connsiteX57" fmla="*/ 39096 w 161015"/>
                              <a:gd name="connsiteY57" fmla="*/ 125730 h 181451"/>
                              <a:gd name="connsiteX58" fmla="*/ 40048 w 161015"/>
                              <a:gd name="connsiteY58" fmla="*/ 125730 h 181451"/>
                              <a:gd name="connsiteX59" fmla="*/ 41001 w 161015"/>
                              <a:gd name="connsiteY59" fmla="*/ 124778 h 181451"/>
                              <a:gd name="connsiteX60" fmla="*/ 40048 w 161015"/>
                              <a:gd name="connsiteY60" fmla="*/ 120015 h 181451"/>
                              <a:gd name="connsiteX61" fmla="*/ 38143 w 161015"/>
                              <a:gd name="connsiteY61" fmla="*/ 118110 h 181451"/>
                              <a:gd name="connsiteX62" fmla="*/ 37191 w 161015"/>
                              <a:gd name="connsiteY62" fmla="*/ 120015 h 181451"/>
                              <a:gd name="connsiteX63" fmla="*/ 36238 w 161015"/>
                              <a:gd name="connsiteY63" fmla="*/ 120968 h 181451"/>
                              <a:gd name="connsiteX64" fmla="*/ 34333 w 161015"/>
                              <a:gd name="connsiteY64" fmla="*/ 124778 h 181451"/>
                              <a:gd name="connsiteX65" fmla="*/ 33381 w 161015"/>
                              <a:gd name="connsiteY65" fmla="*/ 126683 h 181451"/>
                              <a:gd name="connsiteX66" fmla="*/ 28618 w 161015"/>
                              <a:gd name="connsiteY66" fmla="*/ 128588 h 181451"/>
                              <a:gd name="connsiteX67" fmla="*/ 24808 w 161015"/>
                              <a:gd name="connsiteY67" fmla="*/ 126683 h 181451"/>
                              <a:gd name="connsiteX68" fmla="*/ 25761 w 161015"/>
                              <a:gd name="connsiteY68" fmla="*/ 129540 h 181451"/>
                              <a:gd name="connsiteX69" fmla="*/ 25761 w 161015"/>
                              <a:gd name="connsiteY69" fmla="*/ 129540 h 181451"/>
                              <a:gd name="connsiteX70" fmla="*/ 22903 w 161015"/>
                              <a:gd name="connsiteY70" fmla="*/ 131445 h 181451"/>
                              <a:gd name="connsiteX71" fmla="*/ 19093 w 161015"/>
                              <a:gd name="connsiteY71" fmla="*/ 130493 h 181451"/>
                              <a:gd name="connsiteX72" fmla="*/ 20046 w 161015"/>
                              <a:gd name="connsiteY72" fmla="*/ 124778 h 181451"/>
                              <a:gd name="connsiteX73" fmla="*/ 16236 w 161015"/>
                              <a:gd name="connsiteY73" fmla="*/ 124778 h 181451"/>
                              <a:gd name="connsiteX74" fmla="*/ 13378 w 161015"/>
                              <a:gd name="connsiteY74" fmla="*/ 125730 h 181451"/>
                              <a:gd name="connsiteX75" fmla="*/ 16236 w 161015"/>
                              <a:gd name="connsiteY75" fmla="*/ 127635 h 181451"/>
                              <a:gd name="connsiteX76" fmla="*/ 17188 w 161015"/>
                              <a:gd name="connsiteY76" fmla="*/ 129540 h 181451"/>
                              <a:gd name="connsiteX77" fmla="*/ 16236 w 161015"/>
                              <a:gd name="connsiteY77" fmla="*/ 132397 h 181451"/>
                              <a:gd name="connsiteX78" fmla="*/ 19093 w 161015"/>
                              <a:gd name="connsiteY78" fmla="*/ 132397 h 181451"/>
                              <a:gd name="connsiteX79" fmla="*/ 20046 w 161015"/>
                              <a:gd name="connsiteY79" fmla="*/ 137160 h 181451"/>
                              <a:gd name="connsiteX80" fmla="*/ 22903 w 161015"/>
                              <a:gd name="connsiteY80" fmla="*/ 135255 h 181451"/>
                              <a:gd name="connsiteX81" fmla="*/ 21951 w 161015"/>
                              <a:gd name="connsiteY81" fmla="*/ 141922 h 181451"/>
                              <a:gd name="connsiteX82" fmla="*/ 23856 w 161015"/>
                              <a:gd name="connsiteY82" fmla="*/ 147638 h 181451"/>
                              <a:gd name="connsiteX83" fmla="*/ 20998 w 161015"/>
                              <a:gd name="connsiteY83" fmla="*/ 144780 h 181451"/>
                              <a:gd name="connsiteX84" fmla="*/ 17188 w 161015"/>
                              <a:gd name="connsiteY84" fmla="*/ 141922 h 181451"/>
                              <a:gd name="connsiteX85" fmla="*/ 19093 w 161015"/>
                              <a:gd name="connsiteY85" fmla="*/ 138113 h 181451"/>
                              <a:gd name="connsiteX86" fmla="*/ 20046 w 161015"/>
                              <a:gd name="connsiteY86" fmla="*/ 137160 h 181451"/>
                              <a:gd name="connsiteX87" fmla="*/ 16236 w 161015"/>
                              <a:gd name="connsiteY87" fmla="*/ 137160 h 181451"/>
                              <a:gd name="connsiteX88" fmla="*/ 17188 w 161015"/>
                              <a:gd name="connsiteY88" fmla="*/ 141922 h 181451"/>
                              <a:gd name="connsiteX89" fmla="*/ 18141 w 161015"/>
                              <a:gd name="connsiteY89" fmla="*/ 147638 h 181451"/>
                              <a:gd name="connsiteX90" fmla="*/ 23856 w 161015"/>
                              <a:gd name="connsiteY90" fmla="*/ 147638 h 181451"/>
                              <a:gd name="connsiteX91" fmla="*/ 27666 w 161015"/>
                              <a:gd name="connsiteY91" fmla="*/ 150495 h 181451"/>
                              <a:gd name="connsiteX92" fmla="*/ 31476 w 161015"/>
                              <a:gd name="connsiteY92" fmla="*/ 149543 h 181451"/>
                              <a:gd name="connsiteX93" fmla="*/ 27666 w 161015"/>
                              <a:gd name="connsiteY93" fmla="*/ 145733 h 181451"/>
                              <a:gd name="connsiteX94" fmla="*/ 19093 w 161015"/>
                              <a:gd name="connsiteY94" fmla="*/ 152400 h 181451"/>
                              <a:gd name="connsiteX95" fmla="*/ 16236 w 161015"/>
                              <a:gd name="connsiteY95" fmla="*/ 149543 h 181451"/>
                              <a:gd name="connsiteX96" fmla="*/ 15283 w 161015"/>
                              <a:gd name="connsiteY96" fmla="*/ 154305 h 181451"/>
                              <a:gd name="connsiteX97" fmla="*/ 16236 w 161015"/>
                              <a:gd name="connsiteY97" fmla="*/ 155258 h 181451"/>
                              <a:gd name="connsiteX98" fmla="*/ 19093 w 161015"/>
                              <a:gd name="connsiteY98" fmla="*/ 152400 h 181451"/>
                              <a:gd name="connsiteX99" fmla="*/ 19093 w 161015"/>
                              <a:gd name="connsiteY99" fmla="*/ 118110 h 181451"/>
                              <a:gd name="connsiteX100" fmla="*/ 19093 w 161015"/>
                              <a:gd name="connsiteY100" fmla="*/ 119063 h 181451"/>
                              <a:gd name="connsiteX101" fmla="*/ 19093 w 161015"/>
                              <a:gd name="connsiteY101" fmla="*/ 120968 h 181451"/>
                              <a:gd name="connsiteX102" fmla="*/ 21951 w 161015"/>
                              <a:gd name="connsiteY102" fmla="*/ 119063 h 181451"/>
                              <a:gd name="connsiteX103" fmla="*/ 22903 w 161015"/>
                              <a:gd name="connsiteY103" fmla="*/ 116205 h 181451"/>
                              <a:gd name="connsiteX104" fmla="*/ 19093 w 161015"/>
                              <a:gd name="connsiteY104" fmla="*/ 112395 h 181451"/>
                              <a:gd name="connsiteX105" fmla="*/ 19093 w 161015"/>
                              <a:gd name="connsiteY105" fmla="*/ 118110 h 181451"/>
                              <a:gd name="connsiteX106" fmla="*/ 25761 w 161015"/>
                              <a:gd name="connsiteY106" fmla="*/ 155258 h 181451"/>
                              <a:gd name="connsiteX107" fmla="*/ 25761 w 161015"/>
                              <a:gd name="connsiteY107" fmla="*/ 155258 h 181451"/>
                              <a:gd name="connsiteX108" fmla="*/ 25761 w 161015"/>
                              <a:gd name="connsiteY108" fmla="*/ 155258 h 181451"/>
                              <a:gd name="connsiteX109" fmla="*/ 23856 w 161015"/>
                              <a:gd name="connsiteY109" fmla="*/ 152400 h 181451"/>
                              <a:gd name="connsiteX110" fmla="*/ 20046 w 161015"/>
                              <a:gd name="connsiteY110" fmla="*/ 154305 h 181451"/>
                              <a:gd name="connsiteX111" fmla="*/ 20998 w 161015"/>
                              <a:gd name="connsiteY111" fmla="*/ 158115 h 181451"/>
                              <a:gd name="connsiteX112" fmla="*/ 24808 w 161015"/>
                              <a:gd name="connsiteY112" fmla="*/ 159068 h 181451"/>
                              <a:gd name="connsiteX113" fmla="*/ 24808 w 161015"/>
                              <a:gd name="connsiteY113" fmla="*/ 159068 h 181451"/>
                              <a:gd name="connsiteX114" fmla="*/ 24808 w 161015"/>
                              <a:gd name="connsiteY114" fmla="*/ 158115 h 181451"/>
                              <a:gd name="connsiteX115" fmla="*/ 25761 w 161015"/>
                              <a:gd name="connsiteY115" fmla="*/ 155258 h 181451"/>
                              <a:gd name="connsiteX116" fmla="*/ 22903 w 161015"/>
                              <a:gd name="connsiteY116" fmla="*/ 40005 h 181451"/>
                              <a:gd name="connsiteX117" fmla="*/ 22903 w 161015"/>
                              <a:gd name="connsiteY117" fmla="*/ 40005 h 181451"/>
                              <a:gd name="connsiteX118" fmla="*/ 20998 w 161015"/>
                              <a:gd name="connsiteY118" fmla="*/ 40958 h 181451"/>
                              <a:gd name="connsiteX119" fmla="*/ 21951 w 161015"/>
                              <a:gd name="connsiteY119" fmla="*/ 41910 h 181451"/>
                              <a:gd name="connsiteX120" fmla="*/ 22903 w 161015"/>
                              <a:gd name="connsiteY120" fmla="*/ 40005 h 181451"/>
                              <a:gd name="connsiteX121" fmla="*/ 24808 w 161015"/>
                              <a:gd name="connsiteY121" fmla="*/ 120015 h 181451"/>
                              <a:gd name="connsiteX122" fmla="*/ 20998 w 161015"/>
                              <a:gd name="connsiteY122" fmla="*/ 122872 h 181451"/>
                              <a:gd name="connsiteX123" fmla="*/ 23856 w 161015"/>
                              <a:gd name="connsiteY123" fmla="*/ 123825 h 181451"/>
                              <a:gd name="connsiteX124" fmla="*/ 26713 w 161015"/>
                              <a:gd name="connsiteY124" fmla="*/ 120968 h 181451"/>
                              <a:gd name="connsiteX125" fmla="*/ 24808 w 161015"/>
                              <a:gd name="connsiteY125" fmla="*/ 120015 h 181451"/>
                              <a:gd name="connsiteX126" fmla="*/ 21951 w 161015"/>
                              <a:gd name="connsiteY126" fmla="*/ 113347 h 181451"/>
                              <a:gd name="connsiteX127" fmla="*/ 21951 w 161015"/>
                              <a:gd name="connsiteY127" fmla="*/ 113347 h 181451"/>
                              <a:gd name="connsiteX128" fmla="*/ 21951 w 161015"/>
                              <a:gd name="connsiteY128" fmla="*/ 113347 h 181451"/>
                              <a:gd name="connsiteX129" fmla="*/ 21951 w 161015"/>
                              <a:gd name="connsiteY129" fmla="*/ 113347 h 181451"/>
                              <a:gd name="connsiteX130" fmla="*/ 21951 w 161015"/>
                              <a:gd name="connsiteY130" fmla="*/ 113347 h 181451"/>
                              <a:gd name="connsiteX131" fmla="*/ 24808 w 161015"/>
                              <a:gd name="connsiteY131" fmla="*/ 138113 h 181451"/>
                              <a:gd name="connsiteX132" fmla="*/ 24808 w 161015"/>
                              <a:gd name="connsiteY132" fmla="*/ 138113 h 181451"/>
                              <a:gd name="connsiteX133" fmla="*/ 21951 w 161015"/>
                              <a:gd name="connsiteY133" fmla="*/ 138113 h 181451"/>
                              <a:gd name="connsiteX134" fmla="*/ 22903 w 161015"/>
                              <a:gd name="connsiteY134" fmla="*/ 137160 h 181451"/>
                              <a:gd name="connsiteX135" fmla="*/ 24808 w 161015"/>
                              <a:gd name="connsiteY135" fmla="*/ 138113 h 181451"/>
                              <a:gd name="connsiteX136" fmla="*/ 22903 w 161015"/>
                              <a:gd name="connsiteY136" fmla="*/ 128588 h 181451"/>
                              <a:gd name="connsiteX137" fmla="*/ 22903 w 161015"/>
                              <a:gd name="connsiteY137" fmla="*/ 128588 h 181451"/>
                              <a:gd name="connsiteX138" fmla="*/ 27666 w 161015"/>
                              <a:gd name="connsiteY138" fmla="*/ 131445 h 181451"/>
                              <a:gd name="connsiteX139" fmla="*/ 22903 w 161015"/>
                              <a:gd name="connsiteY139" fmla="*/ 128588 h 181451"/>
                              <a:gd name="connsiteX140" fmla="*/ 24808 w 161015"/>
                              <a:gd name="connsiteY140" fmla="*/ 161925 h 181451"/>
                              <a:gd name="connsiteX141" fmla="*/ 23856 w 161015"/>
                              <a:gd name="connsiteY141" fmla="*/ 161925 h 181451"/>
                              <a:gd name="connsiteX142" fmla="*/ 22903 w 161015"/>
                              <a:gd name="connsiteY142" fmla="*/ 162878 h 181451"/>
                              <a:gd name="connsiteX143" fmla="*/ 23856 w 161015"/>
                              <a:gd name="connsiteY143" fmla="*/ 163830 h 181451"/>
                              <a:gd name="connsiteX144" fmla="*/ 24808 w 161015"/>
                              <a:gd name="connsiteY144" fmla="*/ 161925 h 181451"/>
                              <a:gd name="connsiteX145" fmla="*/ 24808 w 161015"/>
                              <a:gd name="connsiteY145" fmla="*/ 33338 h 181451"/>
                              <a:gd name="connsiteX146" fmla="*/ 23856 w 161015"/>
                              <a:gd name="connsiteY146" fmla="*/ 32385 h 181451"/>
                              <a:gd name="connsiteX147" fmla="*/ 22903 w 161015"/>
                              <a:gd name="connsiteY147" fmla="*/ 33338 h 181451"/>
                              <a:gd name="connsiteX148" fmla="*/ 24808 w 161015"/>
                              <a:gd name="connsiteY148" fmla="*/ 33338 h 181451"/>
                              <a:gd name="connsiteX149" fmla="*/ 24808 w 161015"/>
                              <a:gd name="connsiteY149" fmla="*/ 33338 h 181451"/>
                              <a:gd name="connsiteX150" fmla="*/ 25761 w 161015"/>
                              <a:gd name="connsiteY150" fmla="*/ 155258 h 181451"/>
                              <a:gd name="connsiteX151" fmla="*/ 25761 w 161015"/>
                              <a:gd name="connsiteY151" fmla="*/ 158115 h 181451"/>
                              <a:gd name="connsiteX152" fmla="*/ 25761 w 161015"/>
                              <a:gd name="connsiteY152" fmla="*/ 158115 h 181451"/>
                              <a:gd name="connsiteX153" fmla="*/ 25761 w 161015"/>
                              <a:gd name="connsiteY153" fmla="*/ 155258 h 181451"/>
                              <a:gd name="connsiteX154" fmla="*/ 25761 w 161015"/>
                              <a:gd name="connsiteY154" fmla="*/ 155258 h 181451"/>
                              <a:gd name="connsiteX155" fmla="*/ 23856 w 161015"/>
                              <a:gd name="connsiteY155" fmla="*/ 108585 h 181451"/>
                              <a:gd name="connsiteX156" fmla="*/ 25761 w 161015"/>
                              <a:gd name="connsiteY156" fmla="*/ 110490 h 181451"/>
                              <a:gd name="connsiteX157" fmla="*/ 26713 w 161015"/>
                              <a:gd name="connsiteY157" fmla="*/ 107633 h 181451"/>
                              <a:gd name="connsiteX158" fmla="*/ 26713 w 161015"/>
                              <a:gd name="connsiteY158" fmla="*/ 105728 h 181451"/>
                              <a:gd name="connsiteX159" fmla="*/ 23856 w 161015"/>
                              <a:gd name="connsiteY159" fmla="*/ 108585 h 181451"/>
                              <a:gd name="connsiteX160" fmla="*/ 26713 w 161015"/>
                              <a:gd name="connsiteY160" fmla="*/ 98108 h 181451"/>
                              <a:gd name="connsiteX161" fmla="*/ 26713 w 161015"/>
                              <a:gd name="connsiteY161" fmla="*/ 98108 h 181451"/>
                              <a:gd name="connsiteX162" fmla="*/ 26713 w 161015"/>
                              <a:gd name="connsiteY162" fmla="*/ 98108 h 181451"/>
                              <a:gd name="connsiteX163" fmla="*/ 26713 w 161015"/>
                              <a:gd name="connsiteY163" fmla="*/ 98108 h 181451"/>
                              <a:gd name="connsiteX164" fmla="*/ 26713 w 161015"/>
                              <a:gd name="connsiteY164" fmla="*/ 98108 h 181451"/>
                              <a:gd name="connsiteX165" fmla="*/ 31476 w 161015"/>
                              <a:gd name="connsiteY165" fmla="*/ 52388 h 181451"/>
                              <a:gd name="connsiteX166" fmla="*/ 29571 w 161015"/>
                              <a:gd name="connsiteY166" fmla="*/ 51435 h 181451"/>
                              <a:gd name="connsiteX167" fmla="*/ 30523 w 161015"/>
                              <a:gd name="connsiteY167" fmla="*/ 49530 h 181451"/>
                              <a:gd name="connsiteX168" fmla="*/ 30523 w 161015"/>
                              <a:gd name="connsiteY168" fmla="*/ 48578 h 181451"/>
                              <a:gd name="connsiteX169" fmla="*/ 29571 w 161015"/>
                              <a:gd name="connsiteY169" fmla="*/ 49530 h 181451"/>
                              <a:gd name="connsiteX170" fmla="*/ 28618 w 161015"/>
                              <a:gd name="connsiteY170" fmla="*/ 51435 h 181451"/>
                              <a:gd name="connsiteX171" fmla="*/ 30523 w 161015"/>
                              <a:gd name="connsiteY171" fmla="*/ 54293 h 181451"/>
                              <a:gd name="connsiteX172" fmla="*/ 31476 w 161015"/>
                              <a:gd name="connsiteY172" fmla="*/ 52388 h 181451"/>
                              <a:gd name="connsiteX173" fmla="*/ 27666 w 161015"/>
                              <a:gd name="connsiteY173" fmla="*/ 115253 h 181451"/>
                              <a:gd name="connsiteX174" fmla="*/ 28618 w 161015"/>
                              <a:gd name="connsiteY174" fmla="*/ 116205 h 181451"/>
                              <a:gd name="connsiteX175" fmla="*/ 29571 w 161015"/>
                              <a:gd name="connsiteY175" fmla="*/ 115253 h 181451"/>
                              <a:gd name="connsiteX176" fmla="*/ 27666 w 161015"/>
                              <a:gd name="connsiteY176" fmla="*/ 115253 h 181451"/>
                              <a:gd name="connsiteX177" fmla="*/ 27666 w 161015"/>
                              <a:gd name="connsiteY177" fmla="*/ 115253 h 181451"/>
                              <a:gd name="connsiteX178" fmla="*/ 35286 w 161015"/>
                              <a:gd name="connsiteY178" fmla="*/ 43815 h 181451"/>
                              <a:gd name="connsiteX179" fmla="*/ 33381 w 161015"/>
                              <a:gd name="connsiteY179" fmla="*/ 41910 h 181451"/>
                              <a:gd name="connsiteX180" fmla="*/ 30523 w 161015"/>
                              <a:gd name="connsiteY180" fmla="*/ 40958 h 181451"/>
                              <a:gd name="connsiteX181" fmla="*/ 29571 w 161015"/>
                              <a:gd name="connsiteY181" fmla="*/ 38100 h 181451"/>
                              <a:gd name="connsiteX182" fmla="*/ 28618 w 161015"/>
                              <a:gd name="connsiteY182" fmla="*/ 40958 h 181451"/>
                              <a:gd name="connsiteX183" fmla="*/ 31476 w 161015"/>
                              <a:gd name="connsiteY183" fmla="*/ 43815 h 181451"/>
                              <a:gd name="connsiteX184" fmla="*/ 32428 w 161015"/>
                              <a:gd name="connsiteY184" fmla="*/ 43815 h 181451"/>
                              <a:gd name="connsiteX185" fmla="*/ 35286 w 161015"/>
                              <a:gd name="connsiteY185" fmla="*/ 43815 h 181451"/>
                              <a:gd name="connsiteX186" fmla="*/ 43858 w 161015"/>
                              <a:gd name="connsiteY186" fmla="*/ 149543 h 181451"/>
                              <a:gd name="connsiteX187" fmla="*/ 41953 w 161015"/>
                              <a:gd name="connsiteY187" fmla="*/ 151447 h 181451"/>
                              <a:gd name="connsiteX188" fmla="*/ 40048 w 161015"/>
                              <a:gd name="connsiteY188" fmla="*/ 154305 h 181451"/>
                              <a:gd name="connsiteX189" fmla="*/ 36238 w 161015"/>
                              <a:gd name="connsiteY189" fmla="*/ 157163 h 181451"/>
                              <a:gd name="connsiteX190" fmla="*/ 32428 w 161015"/>
                              <a:gd name="connsiteY190" fmla="*/ 157163 h 181451"/>
                              <a:gd name="connsiteX191" fmla="*/ 31476 w 161015"/>
                              <a:gd name="connsiteY191" fmla="*/ 155258 h 181451"/>
                              <a:gd name="connsiteX192" fmla="*/ 32428 w 161015"/>
                              <a:gd name="connsiteY192" fmla="*/ 151447 h 181451"/>
                              <a:gd name="connsiteX193" fmla="*/ 30523 w 161015"/>
                              <a:gd name="connsiteY193" fmla="*/ 150495 h 181451"/>
                              <a:gd name="connsiteX194" fmla="*/ 29571 w 161015"/>
                              <a:gd name="connsiteY194" fmla="*/ 152400 h 181451"/>
                              <a:gd name="connsiteX195" fmla="*/ 29571 w 161015"/>
                              <a:gd name="connsiteY195" fmla="*/ 162878 h 181451"/>
                              <a:gd name="connsiteX196" fmla="*/ 29571 w 161015"/>
                              <a:gd name="connsiteY196" fmla="*/ 164783 h 181451"/>
                              <a:gd name="connsiteX197" fmla="*/ 30523 w 161015"/>
                              <a:gd name="connsiteY197" fmla="*/ 163830 h 181451"/>
                              <a:gd name="connsiteX198" fmla="*/ 32428 w 161015"/>
                              <a:gd name="connsiteY198" fmla="*/ 160972 h 181451"/>
                              <a:gd name="connsiteX199" fmla="*/ 36238 w 161015"/>
                              <a:gd name="connsiteY199" fmla="*/ 157163 h 181451"/>
                              <a:gd name="connsiteX200" fmla="*/ 37191 w 161015"/>
                              <a:gd name="connsiteY200" fmla="*/ 157163 h 181451"/>
                              <a:gd name="connsiteX201" fmla="*/ 39096 w 161015"/>
                              <a:gd name="connsiteY201" fmla="*/ 160020 h 181451"/>
                              <a:gd name="connsiteX202" fmla="*/ 41001 w 161015"/>
                              <a:gd name="connsiteY202" fmla="*/ 161925 h 181451"/>
                              <a:gd name="connsiteX203" fmla="*/ 41953 w 161015"/>
                              <a:gd name="connsiteY203" fmla="*/ 163830 h 181451"/>
                              <a:gd name="connsiteX204" fmla="*/ 42906 w 161015"/>
                              <a:gd name="connsiteY204" fmla="*/ 161925 h 181451"/>
                              <a:gd name="connsiteX205" fmla="*/ 40048 w 161015"/>
                              <a:gd name="connsiteY205" fmla="*/ 158115 h 181451"/>
                              <a:gd name="connsiteX206" fmla="*/ 37191 w 161015"/>
                              <a:gd name="connsiteY206" fmla="*/ 157163 h 181451"/>
                              <a:gd name="connsiteX207" fmla="*/ 39096 w 161015"/>
                              <a:gd name="connsiteY207" fmla="*/ 156210 h 181451"/>
                              <a:gd name="connsiteX208" fmla="*/ 44811 w 161015"/>
                              <a:gd name="connsiteY208" fmla="*/ 151447 h 181451"/>
                              <a:gd name="connsiteX209" fmla="*/ 43858 w 161015"/>
                              <a:gd name="connsiteY209" fmla="*/ 149543 h 181451"/>
                              <a:gd name="connsiteX210" fmla="*/ 29571 w 161015"/>
                              <a:gd name="connsiteY210" fmla="*/ 118110 h 181451"/>
                              <a:gd name="connsiteX211" fmla="*/ 29571 w 161015"/>
                              <a:gd name="connsiteY211" fmla="*/ 118110 h 181451"/>
                              <a:gd name="connsiteX212" fmla="*/ 30523 w 161015"/>
                              <a:gd name="connsiteY212" fmla="*/ 118110 h 181451"/>
                              <a:gd name="connsiteX213" fmla="*/ 29571 w 161015"/>
                              <a:gd name="connsiteY213" fmla="*/ 118110 h 181451"/>
                              <a:gd name="connsiteX214" fmla="*/ 29571 w 161015"/>
                              <a:gd name="connsiteY214" fmla="*/ 118110 h 181451"/>
                              <a:gd name="connsiteX215" fmla="*/ 30523 w 161015"/>
                              <a:gd name="connsiteY215" fmla="*/ 141922 h 181451"/>
                              <a:gd name="connsiteX216" fmla="*/ 32428 w 161015"/>
                              <a:gd name="connsiteY216" fmla="*/ 143828 h 181451"/>
                              <a:gd name="connsiteX217" fmla="*/ 33381 w 161015"/>
                              <a:gd name="connsiteY217" fmla="*/ 141922 h 181451"/>
                              <a:gd name="connsiteX218" fmla="*/ 32428 w 161015"/>
                              <a:gd name="connsiteY218" fmla="*/ 140970 h 181451"/>
                              <a:gd name="connsiteX219" fmla="*/ 30523 w 161015"/>
                              <a:gd name="connsiteY219" fmla="*/ 141922 h 181451"/>
                              <a:gd name="connsiteX220" fmla="*/ 34333 w 161015"/>
                              <a:gd name="connsiteY220" fmla="*/ 134303 h 181451"/>
                              <a:gd name="connsiteX221" fmla="*/ 34333 w 161015"/>
                              <a:gd name="connsiteY221" fmla="*/ 137160 h 181451"/>
                              <a:gd name="connsiteX222" fmla="*/ 31476 w 161015"/>
                              <a:gd name="connsiteY222" fmla="*/ 136208 h 181451"/>
                              <a:gd name="connsiteX223" fmla="*/ 34333 w 161015"/>
                              <a:gd name="connsiteY223" fmla="*/ 134303 h 181451"/>
                              <a:gd name="connsiteX224" fmla="*/ 33381 w 161015"/>
                              <a:gd name="connsiteY224" fmla="*/ 113347 h 181451"/>
                              <a:gd name="connsiteX225" fmla="*/ 34333 w 161015"/>
                              <a:gd name="connsiteY225" fmla="*/ 113347 h 181451"/>
                              <a:gd name="connsiteX226" fmla="*/ 35286 w 161015"/>
                              <a:gd name="connsiteY226" fmla="*/ 112395 h 181451"/>
                              <a:gd name="connsiteX227" fmla="*/ 34333 w 161015"/>
                              <a:gd name="connsiteY227" fmla="*/ 111443 h 181451"/>
                              <a:gd name="connsiteX228" fmla="*/ 32428 w 161015"/>
                              <a:gd name="connsiteY228" fmla="*/ 111443 h 181451"/>
                              <a:gd name="connsiteX229" fmla="*/ 30523 w 161015"/>
                              <a:gd name="connsiteY229" fmla="*/ 110490 h 181451"/>
                              <a:gd name="connsiteX230" fmla="*/ 33381 w 161015"/>
                              <a:gd name="connsiteY230" fmla="*/ 113347 h 181451"/>
                              <a:gd name="connsiteX231" fmla="*/ 32428 w 161015"/>
                              <a:gd name="connsiteY231" fmla="*/ 57150 h 181451"/>
                              <a:gd name="connsiteX232" fmla="*/ 32428 w 161015"/>
                              <a:gd name="connsiteY232" fmla="*/ 57150 h 181451"/>
                              <a:gd name="connsiteX233" fmla="*/ 32428 w 161015"/>
                              <a:gd name="connsiteY233" fmla="*/ 57150 h 181451"/>
                              <a:gd name="connsiteX234" fmla="*/ 32428 w 161015"/>
                              <a:gd name="connsiteY234" fmla="*/ 57150 h 181451"/>
                              <a:gd name="connsiteX235" fmla="*/ 32428 w 161015"/>
                              <a:gd name="connsiteY235" fmla="*/ 57150 h 181451"/>
                              <a:gd name="connsiteX236" fmla="*/ 33381 w 161015"/>
                              <a:gd name="connsiteY236" fmla="*/ 150495 h 181451"/>
                              <a:gd name="connsiteX237" fmla="*/ 36238 w 161015"/>
                              <a:gd name="connsiteY237" fmla="*/ 149543 h 181451"/>
                              <a:gd name="connsiteX238" fmla="*/ 38143 w 161015"/>
                              <a:gd name="connsiteY238" fmla="*/ 147638 h 181451"/>
                              <a:gd name="connsiteX239" fmla="*/ 37191 w 161015"/>
                              <a:gd name="connsiteY239" fmla="*/ 147638 h 181451"/>
                              <a:gd name="connsiteX240" fmla="*/ 36238 w 161015"/>
                              <a:gd name="connsiteY240" fmla="*/ 149543 h 181451"/>
                              <a:gd name="connsiteX241" fmla="*/ 34333 w 161015"/>
                              <a:gd name="connsiteY241" fmla="*/ 147638 h 181451"/>
                              <a:gd name="connsiteX242" fmla="*/ 33381 w 161015"/>
                              <a:gd name="connsiteY242" fmla="*/ 147638 h 181451"/>
                              <a:gd name="connsiteX243" fmla="*/ 33381 w 161015"/>
                              <a:gd name="connsiteY243" fmla="*/ 150495 h 181451"/>
                              <a:gd name="connsiteX244" fmla="*/ 34333 w 161015"/>
                              <a:gd name="connsiteY244" fmla="*/ 174308 h 181451"/>
                              <a:gd name="connsiteX245" fmla="*/ 34333 w 161015"/>
                              <a:gd name="connsiteY245" fmla="*/ 174308 h 181451"/>
                              <a:gd name="connsiteX246" fmla="*/ 34333 w 161015"/>
                              <a:gd name="connsiteY246" fmla="*/ 174308 h 181451"/>
                              <a:gd name="connsiteX247" fmla="*/ 34333 w 161015"/>
                              <a:gd name="connsiteY247" fmla="*/ 174308 h 181451"/>
                              <a:gd name="connsiteX248" fmla="*/ 34333 w 161015"/>
                              <a:gd name="connsiteY248" fmla="*/ 174308 h 181451"/>
                              <a:gd name="connsiteX249" fmla="*/ 34333 w 161015"/>
                              <a:gd name="connsiteY249" fmla="*/ 166688 h 181451"/>
                              <a:gd name="connsiteX250" fmla="*/ 34333 w 161015"/>
                              <a:gd name="connsiteY250" fmla="*/ 166688 h 181451"/>
                              <a:gd name="connsiteX251" fmla="*/ 34333 w 161015"/>
                              <a:gd name="connsiteY251" fmla="*/ 166688 h 181451"/>
                              <a:gd name="connsiteX252" fmla="*/ 34333 w 161015"/>
                              <a:gd name="connsiteY252" fmla="*/ 166688 h 181451"/>
                              <a:gd name="connsiteX253" fmla="*/ 34333 w 161015"/>
                              <a:gd name="connsiteY253" fmla="*/ 166688 h 181451"/>
                              <a:gd name="connsiteX254" fmla="*/ 34333 w 161015"/>
                              <a:gd name="connsiteY254" fmla="*/ 107633 h 181451"/>
                              <a:gd name="connsiteX255" fmla="*/ 34333 w 161015"/>
                              <a:gd name="connsiteY255" fmla="*/ 107633 h 181451"/>
                              <a:gd name="connsiteX256" fmla="*/ 36238 w 161015"/>
                              <a:gd name="connsiteY256" fmla="*/ 107633 h 181451"/>
                              <a:gd name="connsiteX257" fmla="*/ 34333 w 161015"/>
                              <a:gd name="connsiteY257" fmla="*/ 107633 h 181451"/>
                              <a:gd name="connsiteX258" fmla="*/ 34333 w 161015"/>
                              <a:gd name="connsiteY258" fmla="*/ 107633 h 181451"/>
                              <a:gd name="connsiteX259" fmla="*/ 35286 w 161015"/>
                              <a:gd name="connsiteY259" fmla="*/ 39053 h 181451"/>
                              <a:gd name="connsiteX260" fmla="*/ 35286 w 161015"/>
                              <a:gd name="connsiteY260" fmla="*/ 39053 h 181451"/>
                              <a:gd name="connsiteX261" fmla="*/ 35286 w 161015"/>
                              <a:gd name="connsiteY261" fmla="*/ 40958 h 181451"/>
                              <a:gd name="connsiteX262" fmla="*/ 36238 w 161015"/>
                              <a:gd name="connsiteY262" fmla="*/ 40005 h 181451"/>
                              <a:gd name="connsiteX263" fmla="*/ 35286 w 161015"/>
                              <a:gd name="connsiteY263" fmla="*/ 39053 h 181451"/>
                              <a:gd name="connsiteX264" fmla="*/ 36238 w 161015"/>
                              <a:gd name="connsiteY264" fmla="*/ 51435 h 181451"/>
                              <a:gd name="connsiteX265" fmla="*/ 35286 w 161015"/>
                              <a:gd name="connsiteY265" fmla="*/ 54293 h 181451"/>
                              <a:gd name="connsiteX266" fmla="*/ 39096 w 161015"/>
                              <a:gd name="connsiteY266" fmla="*/ 53340 h 181451"/>
                              <a:gd name="connsiteX267" fmla="*/ 40048 w 161015"/>
                              <a:gd name="connsiteY267" fmla="*/ 53340 h 181451"/>
                              <a:gd name="connsiteX268" fmla="*/ 41001 w 161015"/>
                              <a:gd name="connsiteY268" fmla="*/ 52388 h 181451"/>
                              <a:gd name="connsiteX269" fmla="*/ 41001 w 161015"/>
                              <a:gd name="connsiteY269" fmla="*/ 52388 h 181451"/>
                              <a:gd name="connsiteX270" fmla="*/ 39096 w 161015"/>
                              <a:gd name="connsiteY270" fmla="*/ 53340 h 181451"/>
                              <a:gd name="connsiteX271" fmla="*/ 39096 w 161015"/>
                              <a:gd name="connsiteY271" fmla="*/ 54293 h 181451"/>
                              <a:gd name="connsiteX272" fmla="*/ 38143 w 161015"/>
                              <a:gd name="connsiteY272" fmla="*/ 53340 h 181451"/>
                              <a:gd name="connsiteX273" fmla="*/ 36238 w 161015"/>
                              <a:gd name="connsiteY273" fmla="*/ 51435 h 181451"/>
                              <a:gd name="connsiteX274" fmla="*/ 39096 w 161015"/>
                              <a:gd name="connsiteY274" fmla="*/ 128588 h 181451"/>
                              <a:gd name="connsiteX275" fmla="*/ 36238 w 161015"/>
                              <a:gd name="connsiteY275" fmla="*/ 128588 h 181451"/>
                              <a:gd name="connsiteX276" fmla="*/ 35286 w 161015"/>
                              <a:gd name="connsiteY276" fmla="*/ 129540 h 181451"/>
                              <a:gd name="connsiteX277" fmla="*/ 38143 w 161015"/>
                              <a:gd name="connsiteY277" fmla="*/ 131445 h 181451"/>
                              <a:gd name="connsiteX278" fmla="*/ 39096 w 161015"/>
                              <a:gd name="connsiteY278" fmla="*/ 128588 h 181451"/>
                              <a:gd name="connsiteX279" fmla="*/ 41001 w 161015"/>
                              <a:gd name="connsiteY279" fmla="*/ 127635 h 181451"/>
                              <a:gd name="connsiteX280" fmla="*/ 41001 w 161015"/>
                              <a:gd name="connsiteY280" fmla="*/ 126683 h 181451"/>
                              <a:gd name="connsiteX281" fmla="*/ 39096 w 161015"/>
                              <a:gd name="connsiteY281" fmla="*/ 128588 h 181451"/>
                              <a:gd name="connsiteX282" fmla="*/ 38143 w 161015"/>
                              <a:gd name="connsiteY282" fmla="*/ 163830 h 181451"/>
                              <a:gd name="connsiteX283" fmla="*/ 37191 w 161015"/>
                              <a:gd name="connsiteY283" fmla="*/ 162878 h 181451"/>
                              <a:gd name="connsiteX284" fmla="*/ 36238 w 161015"/>
                              <a:gd name="connsiteY284" fmla="*/ 164783 h 181451"/>
                              <a:gd name="connsiteX285" fmla="*/ 38143 w 161015"/>
                              <a:gd name="connsiteY285" fmla="*/ 165735 h 181451"/>
                              <a:gd name="connsiteX286" fmla="*/ 38143 w 161015"/>
                              <a:gd name="connsiteY286" fmla="*/ 163830 h 181451"/>
                              <a:gd name="connsiteX287" fmla="*/ 38143 w 161015"/>
                              <a:gd name="connsiteY287" fmla="*/ 138113 h 181451"/>
                              <a:gd name="connsiteX288" fmla="*/ 38143 w 161015"/>
                              <a:gd name="connsiteY288" fmla="*/ 138113 h 181451"/>
                              <a:gd name="connsiteX289" fmla="*/ 39096 w 161015"/>
                              <a:gd name="connsiteY289" fmla="*/ 139065 h 181451"/>
                              <a:gd name="connsiteX290" fmla="*/ 38143 w 161015"/>
                              <a:gd name="connsiteY290" fmla="*/ 138113 h 181451"/>
                              <a:gd name="connsiteX291" fmla="*/ 38143 w 161015"/>
                              <a:gd name="connsiteY291" fmla="*/ 138113 h 181451"/>
                              <a:gd name="connsiteX292" fmla="*/ 40048 w 161015"/>
                              <a:gd name="connsiteY292" fmla="*/ 59055 h 181451"/>
                              <a:gd name="connsiteX293" fmla="*/ 40048 w 161015"/>
                              <a:gd name="connsiteY293" fmla="*/ 59055 h 181451"/>
                              <a:gd name="connsiteX294" fmla="*/ 38143 w 161015"/>
                              <a:gd name="connsiteY294" fmla="*/ 59055 h 181451"/>
                              <a:gd name="connsiteX295" fmla="*/ 40048 w 161015"/>
                              <a:gd name="connsiteY295" fmla="*/ 59055 h 181451"/>
                              <a:gd name="connsiteX296" fmla="*/ 40048 w 161015"/>
                              <a:gd name="connsiteY296" fmla="*/ 59055 h 181451"/>
                              <a:gd name="connsiteX297" fmla="*/ 39096 w 161015"/>
                              <a:gd name="connsiteY297" fmla="*/ 42863 h 181451"/>
                              <a:gd name="connsiteX298" fmla="*/ 41001 w 161015"/>
                              <a:gd name="connsiteY298" fmla="*/ 43815 h 181451"/>
                              <a:gd name="connsiteX299" fmla="*/ 43858 w 161015"/>
                              <a:gd name="connsiteY299" fmla="*/ 42863 h 181451"/>
                              <a:gd name="connsiteX300" fmla="*/ 39096 w 161015"/>
                              <a:gd name="connsiteY300" fmla="*/ 42863 h 181451"/>
                              <a:gd name="connsiteX301" fmla="*/ 39096 w 161015"/>
                              <a:gd name="connsiteY301" fmla="*/ 42863 h 181451"/>
                              <a:gd name="connsiteX302" fmla="*/ 43858 w 161015"/>
                              <a:gd name="connsiteY302" fmla="*/ 39053 h 181451"/>
                              <a:gd name="connsiteX303" fmla="*/ 43858 w 161015"/>
                              <a:gd name="connsiteY303" fmla="*/ 39053 h 181451"/>
                              <a:gd name="connsiteX304" fmla="*/ 45763 w 161015"/>
                              <a:gd name="connsiteY304" fmla="*/ 39053 h 181451"/>
                              <a:gd name="connsiteX305" fmla="*/ 45763 w 161015"/>
                              <a:gd name="connsiteY305" fmla="*/ 38100 h 181451"/>
                              <a:gd name="connsiteX306" fmla="*/ 43858 w 161015"/>
                              <a:gd name="connsiteY306" fmla="*/ 39053 h 181451"/>
                              <a:gd name="connsiteX307" fmla="*/ 44811 w 161015"/>
                              <a:gd name="connsiteY307" fmla="*/ 53340 h 181451"/>
                              <a:gd name="connsiteX308" fmla="*/ 43858 w 161015"/>
                              <a:gd name="connsiteY308" fmla="*/ 55245 h 181451"/>
                              <a:gd name="connsiteX309" fmla="*/ 43858 w 161015"/>
                              <a:gd name="connsiteY309" fmla="*/ 56197 h 181451"/>
                              <a:gd name="connsiteX310" fmla="*/ 44811 w 161015"/>
                              <a:gd name="connsiteY310" fmla="*/ 53340 h 181451"/>
                              <a:gd name="connsiteX311" fmla="*/ 44811 w 161015"/>
                              <a:gd name="connsiteY311" fmla="*/ 53340 h 181451"/>
                              <a:gd name="connsiteX312" fmla="*/ 83863 w 161015"/>
                              <a:gd name="connsiteY312" fmla="*/ 148590 h 181451"/>
                              <a:gd name="connsiteX313" fmla="*/ 82911 w 161015"/>
                              <a:gd name="connsiteY313" fmla="*/ 133350 h 181451"/>
                              <a:gd name="connsiteX314" fmla="*/ 82911 w 161015"/>
                              <a:gd name="connsiteY314" fmla="*/ 113347 h 181451"/>
                              <a:gd name="connsiteX315" fmla="*/ 82911 w 161015"/>
                              <a:gd name="connsiteY315" fmla="*/ 97155 h 181451"/>
                              <a:gd name="connsiteX316" fmla="*/ 82911 w 161015"/>
                              <a:gd name="connsiteY316" fmla="*/ 81915 h 181451"/>
                              <a:gd name="connsiteX317" fmla="*/ 80053 w 161015"/>
                              <a:gd name="connsiteY317" fmla="*/ 80963 h 181451"/>
                              <a:gd name="connsiteX318" fmla="*/ 61956 w 161015"/>
                              <a:gd name="connsiteY318" fmla="*/ 93345 h 181451"/>
                              <a:gd name="connsiteX319" fmla="*/ 46716 w 161015"/>
                              <a:gd name="connsiteY319" fmla="*/ 116205 h 181451"/>
                              <a:gd name="connsiteX320" fmla="*/ 48621 w 161015"/>
                              <a:gd name="connsiteY320" fmla="*/ 151447 h 181451"/>
                              <a:gd name="connsiteX321" fmla="*/ 66718 w 161015"/>
                              <a:gd name="connsiteY321" fmla="*/ 164783 h 181451"/>
                              <a:gd name="connsiteX322" fmla="*/ 83863 w 161015"/>
                              <a:gd name="connsiteY322" fmla="*/ 148590 h 181451"/>
                              <a:gd name="connsiteX323" fmla="*/ 47668 w 161015"/>
                              <a:gd name="connsiteY323" fmla="*/ 56197 h 181451"/>
                              <a:gd name="connsiteX324" fmla="*/ 47668 w 161015"/>
                              <a:gd name="connsiteY324" fmla="*/ 56197 h 181451"/>
                              <a:gd name="connsiteX325" fmla="*/ 47668 w 161015"/>
                              <a:gd name="connsiteY325" fmla="*/ 56197 h 181451"/>
                              <a:gd name="connsiteX326" fmla="*/ 47668 w 161015"/>
                              <a:gd name="connsiteY326" fmla="*/ 56197 h 181451"/>
                              <a:gd name="connsiteX327" fmla="*/ 47668 w 161015"/>
                              <a:gd name="connsiteY327" fmla="*/ 56197 h 181451"/>
                              <a:gd name="connsiteX328" fmla="*/ 89578 w 161015"/>
                              <a:gd name="connsiteY328" fmla="*/ 75247 h 181451"/>
                              <a:gd name="connsiteX329" fmla="*/ 88626 w 161015"/>
                              <a:gd name="connsiteY329" fmla="*/ 76200 h 181451"/>
                              <a:gd name="connsiteX330" fmla="*/ 89578 w 161015"/>
                              <a:gd name="connsiteY330" fmla="*/ 77153 h 181451"/>
                              <a:gd name="connsiteX331" fmla="*/ 89578 w 161015"/>
                              <a:gd name="connsiteY331" fmla="*/ 75247 h 181451"/>
                              <a:gd name="connsiteX332" fmla="*/ 89578 w 161015"/>
                              <a:gd name="connsiteY332" fmla="*/ 75247 h 181451"/>
                              <a:gd name="connsiteX333" fmla="*/ 89578 w 161015"/>
                              <a:gd name="connsiteY333" fmla="*/ 30480 h 181451"/>
                              <a:gd name="connsiteX334" fmla="*/ 89578 w 161015"/>
                              <a:gd name="connsiteY334" fmla="*/ 30480 h 181451"/>
                              <a:gd name="connsiteX335" fmla="*/ 89578 w 161015"/>
                              <a:gd name="connsiteY335" fmla="*/ 30480 h 181451"/>
                              <a:gd name="connsiteX336" fmla="*/ 89578 w 161015"/>
                              <a:gd name="connsiteY336" fmla="*/ 30480 h 181451"/>
                              <a:gd name="connsiteX337" fmla="*/ 89578 w 161015"/>
                              <a:gd name="connsiteY337" fmla="*/ 30480 h 181451"/>
                              <a:gd name="connsiteX338" fmla="*/ 92436 w 161015"/>
                              <a:gd name="connsiteY338" fmla="*/ 69533 h 181451"/>
                              <a:gd name="connsiteX339" fmla="*/ 94341 w 161015"/>
                              <a:gd name="connsiteY339" fmla="*/ 67628 h 181451"/>
                              <a:gd name="connsiteX340" fmla="*/ 91483 w 161015"/>
                              <a:gd name="connsiteY340" fmla="*/ 65722 h 181451"/>
                              <a:gd name="connsiteX341" fmla="*/ 89578 w 161015"/>
                              <a:gd name="connsiteY341" fmla="*/ 66675 h 181451"/>
                              <a:gd name="connsiteX342" fmla="*/ 92436 w 161015"/>
                              <a:gd name="connsiteY342" fmla="*/ 69533 h 181451"/>
                              <a:gd name="connsiteX343" fmla="*/ 99103 w 161015"/>
                              <a:gd name="connsiteY343" fmla="*/ 91440 h 181451"/>
                              <a:gd name="connsiteX344" fmla="*/ 100056 w 161015"/>
                              <a:gd name="connsiteY344" fmla="*/ 94297 h 181451"/>
                              <a:gd name="connsiteX345" fmla="*/ 101008 w 161015"/>
                              <a:gd name="connsiteY345" fmla="*/ 96203 h 181451"/>
                              <a:gd name="connsiteX346" fmla="*/ 101008 w 161015"/>
                              <a:gd name="connsiteY346" fmla="*/ 95250 h 181451"/>
                              <a:gd name="connsiteX347" fmla="*/ 98151 w 161015"/>
                              <a:gd name="connsiteY347" fmla="*/ 85725 h 181451"/>
                              <a:gd name="connsiteX348" fmla="*/ 96246 w 161015"/>
                              <a:gd name="connsiteY348" fmla="*/ 83820 h 181451"/>
                              <a:gd name="connsiteX349" fmla="*/ 93388 w 161015"/>
                              <a:gd name="connsiteY349" fmla="*/ 79058 h 181451"/>
                              <a:gd name="connsiteX350" fmla="*/ 91483 w 161015"/>
                              <a:gd name="connsiteY350" fmla="*/ 83820 h 181451"/>
                              <a:gd name="connsiteX351" fmla="*/ 93388 w 161015"/>
                              <a:gd name="connsiteY351" fmla="*/ 88583 h 181451"/>
                              <a:gd name="connsiteX352" fmla="*/ 95293 w 161015"/>
                              <a:gd name="connsiteY352" fmla="*/ 85725 h 181451"/>
                              <a:gd name="connsiteX353" fmla="*/ 96246 w 161015"/>
                              <a:gd name="connsiteY353" fmla="*/ 86678 h 181451"/>
                              <a:gd name="connsiteX354" fmla="*/ 93388 w 161015"/>
                              <a:gd name="connsiteY354" fmla="*/ 88583 h 181451"/>
                              <a:gd name="connsiteX355" fmla="*/ 93388 w 161015"/>
                              <a:gd name="connsiteY355" fmla="*/ 88583 h 181451"/>
                              <a:gd name="connsiteX356" fmla="*/ 93388 w 161015"/>
                              <a:gd name="connsiteY356" fmla="*/ 88583 h 181451"/>
                              <a:gd name="connsiteX357" fmla="*/ 95293 w 161015"/>
                              <a:gd name="connsiteY357" fmla="*/ 89535 h 181451"/>
                              <a:gd name="connsiteX358" fmla="*/ 99103 w 161015"/>
                              <a:gd name="connsiteY358" fmla="*/ 91440 h 181451"/>
                              <a:gd name="connsiteX359" fmla="*/ 91483 w 161015"/>
                              <a:gd name="connsiteY359" fmla="*/ 52388 h 181451"/>
                              <a:gd name="connsiteX360" fmla="*/ 91483 w 161015"/>
                              <a:gd name="connsiteY360" fmla="*/ 52388 h 181451"/>
                              <a:gd name="connsiteX361" fmla="*/ 92436 w 161015"/>
                              <a:gd name="connsiteY361" fmla="*/ 52388 h 181451"/>
                              <a:gd name="connsiteX362" fmla="*/ 91483 w 161015"/>
                              <a:gd name="connsiteY362" fmla="*/ 52388 h 181451"/>
                              <a:gd name="connsiteX363" fmla="*/ 91483 w 161015"/>
                              <a:gd name="connsiteY363" fmla="*/ 52388 h 181451"/>
                              <a:gd name="connsiteX364" fmla="*/ 92436 w 161015"/>
                              <a:gd name="connsiteY364" fmla="*/ 61913 h 181451"/>
                              <a:gd name="connsiteX365" fmla="*/ 92436 w 161015"/>
                              <a:gd name="connsiteY365" fmla="*/ 61913 h 181451"/>
                              <a:gd name="connsiteX366" fmla="*/ 93388 w 161015"/>
                              <a:gd name="connsiteY366" fmla="*/ 62865 h 181451"/>
                              <a:gd name="connsiteX367" fmla="*/ 92436 w 161015"/>
                              <a:gd name="connsiteY367" fmla="*/ 61913 h 181451"/>
                              <a:gd name="connsiteX368" fmla="*/ 92436 w 161015"/>
                              <a:gd name="connsiteY368" fmla="*/ 61913 h 181451"/>
                              <a:gd name="connsiteX369" fmla="*/ 92436 w 161015"/>
                              <a:gd name="connsiteY369" fmla="*/ 26670 h 181451"/>
                              <a:gd name="connsiteX370" fmla="*/ 92436 w 161015"/>
                              <a:gd name="connsiteY370" fmla="*/ 26670 h 181451"/>
                              <a:gd name="connsiteX371" fmla="*/ 92436 w 161015"/>
                              <a:gd name="connsiteY371" fmla="*/ 26670 h 181451"/>
                              <a:gd name="connsiteX372" fmla="*/ 92436 w 161015"/>
                              <a:gd name="connsiteY372" fmla="*/ 26670 h 181451"/>
                              <a:gd name="connsiteX373" fmla="*/ 92436 w 161015"/>
                              <a:gd name="connsiteY373" fmla="*/ 26670 h 181451"/>
                              <a:gd name="connsiteX374" fmla="*/ 95293 w 161015"/>
                              <a:gd name="connsiteY374" fmla="*/ 60960 h 181451"/>
                              <a:gd name="connsiteX375" fmla="*/ 96246 w 161015"/>
                              <a:gd name="connsiteY375" fmla="*/ 60008 h 181451"/>
                              <a:gd name="connsiteX376" fmla="*/ 94341 w 161015"/>
                              <a:gd name="connsiteY376" fmla="*/ 57150 h 181451"/>
                              <a:gd name="connsiteX377" fmla="*/ 93388 w 161015"/>
                              <a:gd name="connsiteY377" fmla="*/ 58103 h 181451"/>
                              <a:gd name="connsiteX378" fmla="*/ 95293 w 161015"/>
                              <a:gd name="connsiteY378" fmla="*/ 60960 h 181451"/>
                              <a:gd name="connsiteX379" fmla="*/ 94341 w 161015"/>
                              <a:gd name="connsiteY379" fmla="*/ 49530 h 181451"/>
                              <a:gd name="connsiteX380" fmla="*/ 95293 w 161015"/>
                              <a:gd name="connsiteY380" fmla="*/ 48578 h 181451"/>
                              <a:gd name="connsiteX381" fmla="*/ 92436 w 161015"/>
                              <a:gd name="connsiteY381" fmla="*/ 45720 h 181451"/>
                              <a:gd name="connsiteX382" fmla="*/ 92436 w 161015"/>
                              <a:gd name="connsiteY382" fmla="*/ 46672 h 181451"/>
                              <a:gd name="connsiteX383" fmla="*/ 94341 w 161015"/>
                              <a:gd name="connsiteY383" fmla="*/ 49530 h 181451"/>
                              <a:gd name="connsiteX384" fmla="*/ 97198 w 161015"/>
                              <a:gd name="connsiteY384" fmla="*/ 96203 h 181451"/>
                              <a:gd name="connsiteX385" fmla="*/ 94341 w 161015"/>
                              <a:gd name="connsiteY385" fmla="*/ 95250 h 181451"/>
                              <a:gd name="connsiteX386" fmla="*/ 93388 w 161015"/>
                              <a:gd name="connsiteY386" fmla="*/ 96203 h 181451"/>
                              <a:gd name="connsiteX387" fmla="*/ 94341 w 161015"/>
                              <a:gd name="connsiteY387" fmla="*/ 97155 h 181451"/>
                              <a:gd name="connsiteX388" fmla="*/ 96246 w 161015"/>
                              <a:gd name="connsiteY388" fmla="*/ 98108 h 181451"/>
                              <a:gd name="connsiteX389" fmla="*/ 99103 w 161015"/>
                              <a:gd name="connsiteY389" fmla="*/ 100013 h 181451"/>
                              <a:gd name="connsiteX390" fmla="*/ 97198 w 161015"/>
                              <a:gd name="connsiteY390" fmla="*/ 96203 h 181451"/>
                              <a:gd name="connsiteX391" fmla="*/ 95293 w 161015"/>
                              <a:gd name="connsiteY391" fmla="*/ 35243 h 181451"/>
                              <a:gd name="connsiteX392" fmla="*/ 93388 w 161015"/>
                              <a:gd name="connsiteY392" fmla="*/ 37147 h 181451"/>
                              <a:gd name="connsiteX393" fmla="*/ 96246 w 161015"/>
                              <a:gd name="connsiteY393" fmla="*/ 39053 h 181451"/>
                              <a:gd name="connsiteX394" fmla="*/ 99103 w 161015"/>
                              <a:gd name="connsiteY394" fmla="*/ 34290 h 181451"/>
                              <a:gd name="connsiteX395" fmla="*/ 98151 w 161015"/>
                              <a:gd name="connsiteY395" fmla="*/ 32385 h 181451"/>
                              <a:gd name="connsiteX396" fmla="*/ 97198 w 161015"/>
                              <a:gd name="connsiteY396" fmla="*/ 34290 h 181451"/>
                              <a:gd name="connsiteX397" fmla="*/ 95293 w 161015"/>
                              <a:gd name="connsiteY397" fmla="*/ 35243 h 181451"/>
                              <a:gd name="connsiteX398" fmla="*/ 96246 w 161015"/>
                              <a:gd name="connsiteY398" fmla="*/ 153353 h 181451"/>
                              <a:gd name="connsiteX399" fmla="*/ 96246 w 161015"/>
                              <a:gd name="connsiteY399" fmla="*/ 153353 h 181451"/>
                              <a:gd name="connsiteX400" fmla="*/ 94341 w 161015"/>
                              <a:gd name="connsiteY400" fmla="*/ 152400 h 181451"/>
                              <a:gd name="connsiteX401" fmla="*/ 95293 w 161015"/>
                              <a:gd name="connsiteY401" fmla="*/ 153353 h 181451"/>
                              <a:gd name="connsiteX402" fmla="*/ 96246 w 161015"/>
                              <a:gd name="connsiteY402" fmla="*/ 153353 h 181451"/>
                              <a:gd name="connsiteX403" fmla="*/ 97198 w 161015"/>
                              <a:gd name="connsiteY403" fmla="*/ 75247 h 181451"/>
                              <a:gd name="connsiteX404" fmla="*/ 97198 w 161015"/>
                              <a:gd name="connsiteY404" fmla="*/ 73343 h 181451"/>
                              <a:gd name="connsiteX405" fmla="*/ 95293 w 161015"/>
                              <a:gd name="connsiteY405" fmla="*/ 74295 h 181451"/>
                              <a:gd name="connsiteX406" fmla="*/ 94341 w 161015"/>
                              <a:gd name="connsiteY406" fmla="*/ 79058 h 181451"/>
                              <a:gd name="connsiteX407" fmla="*/ 97198 w 161015"/>
                              <a:gd name="connsiteY407" fmla="*/ 75247 h 181451"/>
                              <a:gd name="connsiteX408" fmla="*/ 96246 w 161015"/>
                              <a:gd name="connsiteY408" fmla="*/ 139065 h 181451"/>
                              <a:gd name="connsiteX409" fmla="*/ 96246 w 161015"/>
                              <a:gd name="connsiteY409" fmla="*/ 139065 h 181451"/>
                              <a:gd name="connsiteX410" fmla="*/ 95293 w 161015"/>
                              <a:gd name="connsiteY410" fmla="*/ 140970 h 181451"/>
                              <a:gd name="connsiteX411" fmla="*/ 96246 w 161015"/>
                              <a:gd name="connsiteY411" fmla="*/ 139065 h 181451"/>
                              <a:gd name="connsiteX412" fmla="*/ 96246 w 161015"/>
                              <a:gd name="connsiteY412" fmla="*/ 139065 h 181451"/>
                              <a:gd name="connsiteX413" fmla="*/ 95293 w 161015"/>
                              <a:gd name="connsiteY413" fmla="*/ 63818 h 181451"/>
                              <a:gd name="connsiteX414" fmla="*/ 95293 w 161015"/>
                              <a:gd name="connsiteY414" fmla="*/ 63818 h 181451"/>
                              <a:gd name="connsiteX415" fmla="*/ 96246 w 161015"/>
                              <a:gd name="connsiteY415" fmla="*/ 63818 h 181451"/>
                              <a:gd name="connsiteX416" fmla="*/ 96246 w 161015"/>
                              <a:gd name="connsiteY416" fmla="*/ 62865 h 181451"/>
                              <a:gd name="connsiteX417" fmla="*/ 95293 w 161015"/>
                              <a:gd name="connsiteY417" fmla="*/ 63818 h 181451"/>
                              <a:gd name="connsiteX418" fmla="*/ 96246 w 161015"/>
                              <a:gd name="connsiteY418" fmla="*/ 8572 h 181451"/>
                              <a:gd name="connsiteX419" fmla="*/ 96246 w 161015"/>
                              <a:gd name="connsiteY419" fmla="*/ 8572 h 181451"/>
                              <a:gd name="connsiteX420" fmla="*/ 96246 w 161015"/>
                              <a:gd name="connsiteY420" fmla="*/ 8572 h 181451"/>
                              <a:gd name="connsiteX421" fmla="*/ 96246 w 161015"/>
                              <a:gd name="connsiteY421" fmla="*/ 8572 h 181451"/>
                              <a:gd name="connsiteX422" fmla="*/ 96246 w 161015"/>
                              <a:gd name="connsiteY422" fmla="*/ 8572 h 181451"/>
                              <a:gd name="connsiteX423" fmla="*/ 101008 w 161015"/>
                              <a:gd name="connsiteY423" fmla="*/ 55245 h 181451"/>
                              <a:gd name="connsiteX424" fmla="*/ 102913 w 161015"/>
                              <a:gd name="connsiteY424" fmla="*/ 57150 h 181451"/>
                              <a:gd name="connsiteX425" fmla="*/ 105771 w 161015"/>
                              <a:gd name="connsiteY425" fmla="*/ 54293 h 181451"/>
                              <a:gd name="connsiteX426" fmla="*/ 104818 w 161015"/>
                              <a:gd name="connsiteY426" fmla="*/ 53340 h 181451"/>
                              <a:gd name="connsiteX427" fmla="*/ 99103 w 161015"/>
                              <a:gd name="connsiteY427" fmla="*/ 51435 h 181451"/>
                              <a:gd name="connsiteX428" fmla="*/ 97198 w 161015"/>
                              <a:gd name="connsiteY428" fmla="*/ 51435 h 181451"/>
                              <a:gd name="connsiteX429" fmla="*/ 95293 w 161015"/>
                              <a:gd name="connsiteY429" fmla="*/ 53340 h 181451"/>
                              <a:gd name="connsiteX430" fmla="*/ 97198 w 161015"/>
                              <a:gd name="connsiteY430" fmla="*/ 54293 h 181451"/>
                              <a:gd name="connsiteX431" fmla="*/ 101008 w 161015"/>
                              <a:gd name="connsiteY431" fmla="*/ 55245 h 181451"/>
                              <a:gd name="connsiteX432" fmla="*/ 101961 w 161015"/>
                              <a:gd name="connsiteY432" fmla="*/ 39053 h 181451"/>
                              <a:gd name="connsiteX433" fmla="*/ 97198 w 161015"/>
                              <a:gd name="connsiteY433" fmla="*/ 41910 h 181451"/>
                              <a:gd name="connsiteX434" fmla="*/ 98151 w 161015"/>
                              <a:gd name="connsiteY434" fmla="*/ 42863 h 181451"/>
                              <a:gd name="connsiteX435" fmla="*/ 102913 w 161015"/>
                              <a:gd name="connsiteY435" fmla="*/ 40005 h 181451"/>
                              <a:gd name="connsiteX436" fmla="*/ 101961 w 161015"/>
                              <a:gd name="connsiteY436" fmla="*/ 39053 h 181451"/>
                              <a:gd name="connsiteX437" fmla="*/ 99103 w 161015"/>
                              <a:gd name="connsiteY437" fmla="*/ 120015 h 181451"/>
                              <a:gd name="connsiteX438" fmla="*/ 100056 w 161015"/>
                              <a:gd name="connsiteY438" fmla="*/ 120968 h 181451"/>
                              <a:gd name="connsiteX439" fmla="*/ 100056 w 161015"/>
                              <a:gd name="connsiteY439" fmla="*/ 119063 h 181451"/>
                              <a:gd name="connsiteX440" fmla="*/ 101008 w 161015"/>
                              <a:gd name="connsiteY440" fmla="*/ 117158 h 181451"/>
                              <a:gd name="connsiteX441" fmla="*/ 99103 w 161015"/>
                              <a:gd name="connsiteY441" fmla="*/ 118110 h 181451"/>
                              <a:gd name="connsiteX442" fmla="*/ 99103 w 161015"/>
                              <a:gd name="connsiteY442" fmla="*/ 120015 h 181451"/>
                              <a:gd name="connsiteX443" fmla="*/ 99103 w 161015"/>
                              <a:gd name="connsiteY443" fmla="*/ 63818 h 181451"/>
                              <a:gd name="connsiteX444" fmla="*/ 99103 w 161015"/>
                              <a:gd name="connsiteY444" fmla="*/ 63818 h 181451"/>
                              <a:gd name="connsiteX445" fmla="*/ 101008 w 161015"/>
                              <a:gd name="connsiteY445" fmla="*/ 63818 h 181451"/>
                              <a:gd name="connsiteX446" fmla="*/ 99103 w 161015"/>
                              <a:gd name="connsiteY446" fmla="*/ 63818 h 181451"/>
                              <a:gd name="connsiteX447" fmla="*/ 99103 w 161015"/>
                              <a:gd name="connsiteY447" fmla="*/ 63818 h 181451"/>
                              <a:gd name="connsiteX448" fmla="*/ 100056 w 161015"/>
                              <a:gd name="connsiteY448" fmla="*/ 140018 h 181451"/>
                              <a:gd name="connsiteX449" fmla="*/ 101008 w 161015"/>
                              <a:gd name="connsiteY449" fmla="*/ 138113 h 181451"/>
                              <a:gd name="connsiteX450" fmla="*/ 101008 w 161015"/>
                              <a:gd name="connsiteY450" fmla="*/ 137160 h 181451"/>
                              <a:gd name="connsiteX451" fmla="*/ 100056 w 161015"/>
                              <a:gd name="connsiteY451" fmla="*/ 137160 h 181451"/>
                              <a:gd name="connsiteX452" fmla="*/ 100056 w 161015"/>
                              <a:gd name="connsiteY452" fmla="*/ 140018 h 181451"/>
                              <a:gd name="connsiteX453" fmla="*/ 100056 w 161015"/>
                              <a:gd name="connsiteY453" fmla="*/ 140018 h 181451"/>
                              <a:gd name="connsiteX454" fmla="*/ 100056 w 161015"/>
                              <a:gd name="connsiteY454" fmla="*/ 25718 h 181451"/>
                              <a:gd name="connsiteX455" fmla="*/ 100056 w 161015"/>
                              <a:gd name="connsiteY455" fmla="*/ 26670 h 181451"/>
                              <a:gd name="connsiteX456" fmla="*/ 101961 w 161015"/>
                              <a:gd name="connsiteY456" fmla="*/ 23813 h 181451"/>
                              <a:gd name="connsiteX457" fmla="*/ 101008 w 161015"/>
                              <a:gd name="connsiteY457" fmla="*/ 21908 h 181451"/>
                              <a:gd name="connsiteX458" fmla="*/ 100056 w 161015"/>
                              <a:gd name="connsiteY458" fmla="*/ 25718 h 181451"/>
                              <a:gd name="connsiteX459" fmla="*/ 100056 w 161015"/>
                              <a:gd name="connsiteY459" fmla="*/ 67628 h 181451"/>
                              <a:gd name="connsiteX460" fmla="*/ 100056 w 161015"/>
                              <a:gd name="connsiteY460" fmla="*/ 67628 h 181451"/>
                              <a:gd name="connsiteX461" fmla="*/ 103866 w 161015"/>
                              <a:gd name="connsiteY461" fmla="*/ 67628 h 181451"/>
                              <a:gd name="connsiteX462" fmla="*/ 105771 w 161015"/>
                              <a:gd name="connsiteY462" fmla="*/ 65722 h 181451"/>
                              <a:gd name="connsiteX463" fmla="*/ 105771 w 161015"/>
                              <a:gd name="connsiteY463" fmla="*/ 64770 h 181451"/>
                              <a:gd name="connsiteX464" fmla="*/ 100056 w 161015"/>
                              <a:gd name="connsiteY464" fmla="*/ 67628 h 181451"/>
                              <a:gd name="connsiteX465" fmla="*/ 101008 w 161015"/>
                              <a:gd name="connsiteY465" fmla="*/ 46672 h 181451"/>
                              <a:gd name="connsiteX466" fmla="*/ 101008 w 161015"/>
                              <a:gd name="connsiteY466" fmla="*/ 46672 h 181451"/>
                              <a:gd name="connsiteX467" fmla="*/ 101008 w 161015"/>
                              <a:gd name="connsiteY467" fmla="*/ 47625 h 181451"/>
                              <a:gd name="connsiteX468" fmla="*/ 101008 w 161015"/>
                              <a:gd name="connsiteY468" fmla="*/ 46672 h 181451"/>
                              <a:gd name="connsiteX469" fmla="*/ 101008 w 161015"/>
                              <a:gd name="connsiteY469" fmla="*/ 46672 h 181451"/>
                              <a:gd name="connsiteX470" fmla="*/ 115296 w 161015"/>
                              <a:gd name="connsiteY470" fmla="*/ 159068 h 181451"/>
                              <a:gd name="connsiteX471" fmla="*/ 112438 w 161015"/>
                              <a:gd name="connsiteY471" fmla="*/ 159068 h 181451"/>
                              <a:gd name="connsiteX472" fmla="*/ 109581 w 161015"/>
                              <a:gd name="connsiteY472" fmla="*/ 160020 h 181451"/>
                              <a:gd name="connsiteX473" fmla="*/ 101008 w 161015"/>
                              <a:gd name="connsiteY473" fmla="*/ 162878 h 181451"/>
                              <a:gd name="connsiteX474" fmla="*/ 100056 w 161015"/>
                              <a:gd name="connsiteY474" fmla="*/ 163830 h 181451"/>
                              <a:gd name="connsiteX475" fmla="*/ 101008 w 161015"/>
                              <a:gd name="connsiteY475" fmla="*/ 164783 h 181451"/>
                              <a:gd name="connsiteX476" fmla="*/ 102913 w 161015"/>
                              <a:gd name="connsiteY476" fmla="*/ 165735 h 181451"/>
                              <a:gd name="connsiteX477" fmla="*/ 114343 w 161015"/>
                              <a:gd name="connsiteY477" fmla="*/ 162878 h 181451"/>
                              <a:gd name="connsiteX478" fmla="*/ 115296 w 161015"/>
                              <a:gd name="connsiteY478" fmla="*/ 159068 h 181451"/>
                              <a:gd name="connsiteX479" fmla="*/ 112438 w 161015"/>
                              <a:gd name="connsiteY479" fmla="*/ 145733 h 181451"/>
                              <a:gd name="connsiteX480" fmla="*/ 113391 w 161015"/>
                              <a:gd name="connsiteY480" fmla="*/ 144780 h 181451"/>
                              <a:gd name="connsiteX481" fmla="*/ 115296 w 161015"/>
                              <a:gd name="connsiteY481" fmla="*/ 143828 h 181451"/>
                              <a:gd name="connsiteX482" fmla="*/ 114343 w 161015"/>
                              <a:gd name="connsiteY482" fmla="*/ 142875 h 181451"/>
                              <a:gd name="connsiteX483" fmla="*/ 113391 w 161015"/>
                              <a:gd name="connsiteY483" fmla="*/ 144780 h 181451"/>
                              <a:gd name="connsiteX484" fmla="*/ 109581 w 161015"/>
                              <a:gd name="connsiteY484" fmla="*/ 143828 h 181451"/>
                              <a:gd name="connsiteX485" fmla="*/ 102913 w 161015"/>
                              <a:gd name="connsiteY485" fmla="*/ 143828 h 181451"/>
                              <a:gd name="connsiteX486" fmla="*/ 100056 w 161015"/>
                              <a:gd name="connsiteY486" fmla="*/ 143828 h 181451"/>
                              <a:gd name="connsiteX487" fmla="*/ 100056 w 161015"/>
                              <a:gd name="connsiteY487" fmla="*/ 145733 h 181451"/>
                              <a:gd name="connsiteX488" fmla="*/ 102913 w 161015"/>
                              <a:gd name="connsiteY488" fmla="*/ 146685 h 181451"/>
                              <a:gd name="connsiteX489" fmla="*/ 112438 w 161015"/>
                              <a:gd name="connsiteY489" fmla="*/ 145733 h 181451"/>
                              <a:gd name="connsiteX490" fmla="*/ 101961 w 161015"/>
                              <a:gd name="connsiteY490" fmla="*/ 84772 h 181451"/>
                              <a:gd name="connsiteX491" fmla="*/ 103866 w 161015"/>
                              <a:gd name="connsiteY491" fmla="*/ 88583 h 181451"/>
                              <a:gd name="connsiteX492" fmla="*/ 104818 w 161015"/>
                              <a:gd name="connsiteY492" fmla="*/ 92393 h 181451"/>
                              <a:gd name="connsiteX493" fmla="*/ 105771 w 161015"/>
                              <a:gd name="connsiteY493" fmla="*/ 93345 h 181451"/>
                              <a:gd name="connsiteX494" fmla="*/ 108628 w 161015"/>
                              <a:gd name="connsiteY494" fmla="*/ 90488 h 181451"/>
                              <a:gd name="connsiteX495" fmla="*/ 106723 w 161015"/>
                              <a:gd name="connsiteY495" fmla="*/ 87630 h 181451"/>
                              <a:gd name="connsiteX496" fmla="*/ 105771 w 161015"/>
                              <a:gd name="connsiteY496" fmla="*/ 85725 h 181451"/>
                              <a:gd name="connsiteX497" fmla="*/ 105771 w 161015"/>
                              <a:gd name="connsiteY497" fmla="*/ 81915 h 181451"/>
                              <a:gd name="connsiteX498" fmla="*/ 105771 w 161015"/>
                              <a:gd name="connsiteY498" fmla="*/ 80010 h 181451"/>
                              <a:gd name="connsiteX499" fmla="*/ 104818 w 161015"/>
                              <a:gd name="connsiteY499" fmla="*/ 78105 h 181451"/>
                              <a:gd name="connsiteX500" fmla="*/ 102913 w 161015"/>
                              <a:gd name="connsiteY500" fmla="*/ 79058 h 181451"/>
                              <a:gd name="connsiteX501" fmla="*/ 101008 w 161015"/>
                              <a:gd name="connsiteY501" fmla="*/ 80963 h 181451"/>
                              <a:gd name="connsiteX502" fmla="*/ 101008 w 161015"/>
                              <a:gd name="connsiteY502" fmla="*/ 81915 h 181451"/>
                              <a:gd name="connsiteX503" fmla="*/ 101961 w 161015"/>
                              <a:gd name="connsiteY503" fmla="*/ 84772 h 181451"/>
                              <a:gd name="connsiteX504" fmla="*/ 101961 w 161015"/>
                              <a:gd name="connsiteY504" fmla="*/ 157163 h 181451"/>
                              <a:gd name="connsiteX505" fmla="*/ 103866 w 161015"/>
                              <a:gd name="connsiteY505" fmla="*/ 154305 h 181451"/>
                              <a:gd name="connsiteX506" fmla="*/ 104818 w 161015"/>
                              <a:gd name="connsiteY506" fmla="*/ 151447 h 181451"/>
                              <a:gd name="connsiteX507" fmla="*/ 102913 w 161015"/>
                              <a:gd name="connsiteY507" fmla="*/ 150495 h 181451"/>
                              <a:gd name="connsiteX508" fmla="*/ 101961 w 161015"/>
                              <a:gd name="connsiteY508" fmla="*/ 157163 h 181451"/>
                              <a:gd name="connsiteX509" fmla="*/ 102913 w 161015"/>
                              <a:gd name="connsiteY509" fmla="*/ 160020 h 181451"/>
                              <a:gd name="connsiteX510" fmla="*/ 105771 w 161015"/>
                              <a:gd name="connsiteY510" fmla="*/ 158115 h 181451"/>
                              <a:gd name="connsiteX511" fmla="*/ 101961 w 161015"/>
                              <a:gd name="connsiteY511" fmla="*/ 157163 h 181451"/>
                              <a:gd name="connsiteX512" fmla="*/ 101961 w 161015"/>
                              <a:gd name="connsiteY512" fmla="*/ 157163 h 181451"/>
                              <a:gd name="connsiteX513" fmla="*/ 101008 w 161015"/>
                              <a:gd name="connsiteY513" fmla="*/ 136208 h 181451"/>
                              <a:gd name="connsiteX514" fmla="*/ 101008 w 161015"/>
                              <a:gd name="connsiteY514" fmla="*/ 136208 h 181451"/>
                              <a:gd name="connsiteX515" fmla="*/ 101961 w 161015"/>
                              <a:gd name="connsiteY515" fmla="*/ 134303 h 181451"/>
                              <a:gd name="connsiteX516" fmla="*/ 101961 w 161015"/>
                              <a:gd name="connsiteY516" fmla="*/ 134303 h 181451"/>
                              <a:gd name="connsiteX517" fmla="*/ 101008 w 161015"/>
                              <a:gd name="connsiteY517" fmla="*/ 136208 h 181451"/>
                              <a:gd name="connsiteX518" fmla="*/ 101961 w 161015"/>
                              <a:gd name="connsiteY518" fmla="*/ 100013 h 181451"/>
                              <a:gd name="connsiteX519" fmla="*/ 101961 w 161015"/>
                              <a:gd name="connsiteY519" fmla="*/ 100013 h 181451"/>
                              <a:gd name="connsiteX520" fmla="*/ 101961 w 161015"/>
                              <a:gd name="connsiteY520" fmla="*/ 101918 h 181451"/>
                              <a:gd name="connsiteX521" fmla="*/ 101961 w 161015"/>
                              <a:gd name="connsiteY521" fmla="*/ 100013 h 181451"/>
                              <a:gd name="connsiteX522" fmla="*/ 101961 w 161015"/>
                              <a:gd name="connsiteY522" fmla="*/ 100013 h 181451"/>
                              <a:gd name="connsiteX523" fmla="*/ 101008 w 161015"/>
                              <a:gd name="connsiteY523" fmla="*/ 29528 h 181451"/>
                              <a:gd name="connsiteX524" fmla="*/ 102913 w 161015"/>
                              <a:gd name="connsiteY524" fmla="*/ 29528 h 181451"/>
                              <a:gd name="connsiteX525" fmla="*/ 105771 w 161015"/>
                              <a:gd name="connsiteY525" fmla="*/ 31433 h 181451"/>
                              <a:gd name="connsiteX526" fmla="*/ 106723 w 161015"/>
                              <a:gd name="connsiteY526" fmla="*/ 31433 h 181451"/>
                              <a:gd name="connsiteX527" fmla="*/ 103866 w 161015"/>
                              <a:gd name="connsiteY527" fmla="*/ 26670 h 181451"/>
                              <a:gd name="connsiteX528" fmla="*/ 101961 w 161015"/>
                              <a:gd name="connsiteY528" fmla="*/ 27622 h 181451"/>
                              <a:gd name="connsiteX529" fmla="*/ 101008 w 161015"/>
                              <a:gd name="connsiteY529" fmla="*/ 29528 h 181451"/>
                              <a:gd name="connsiteX530" fmla="*/ 104818 w 161015"/>
                              <a:gd name="connsiteY530" fmla="*/ 71438 h 181451"/>
                              <a:gd name="connsiteX531" fmla="*/ 101961 w 161015"/>
                              <a:gd name="connsiteY531" fmla="*/ 75247 h 181451"/>
                              <a:gd name="connsiteX532" fmla="*/ 102913 w 161015"/>
                              <a:gd name="connsiteY532" fmla="*/ 76200 h 181451"/>
                              <a:gd name="connsiteX533" fmla="*/ 106723 w 161015"/>
                              <a:gd name="connsiteY533" fmla="*/ 73343 h 181451"/>
                              <a:gd name="connsiteX534" fmla="*/ 104818 w 161015"/>
                              <a:gd name="connsiteY534" fmla="*/ 71438 h 181451"/>
                              <a:gd name="connsiteX535" fmla="*/ 102913 w 161015"/>
                              <a:gd name="connsiteY535" fmla="*/ 36195 h 181451"/>
                              <a:gd name="connsiteX536" fmla="*/ 102913 w 161015"/>
                              <a:gd name="connsiteY536" fmla="*/ 36195 h 181451"/>
                              <a:gd name="connsiteX537" fmla="*/ 102913 w 161015"/>
                              <a:gd name="connsiteY537" fmla="*/ 35243 h 181451"/>
                              <a:gd name="connsiteX538" fmla="*/ 102913 w 161015"/>
                              <a:gd name="connsiteY538" fmla="*/ 36195 h 181451"/>
                              <a:gd name="connsiteX539" fmla="*/ 102913 w 161015"/>
                              <a:gd name="connsiteY539" fmla="*/ 36195 h 181451"/>
                              <a:gd name="connsiteX540" fmla="*/ 103866 w 161015"/>
                              <a:gd name="connsiteY540" fmla="*/ 108585 h 181451"/>
                              <a:gd name="connsiteX541" fmla="*/ 103866 w 161015"/>
                              <a:gd name="connsiteY541" fmla="*/ 108585 h 181451"/>
                              <a:gd name="connsiteX542" fmla="*/ 103866 w 161015"/>
                              <a:gd name="connsiteY542" fmla="*/ 108585 h 181451"/>
                              <a:gd name="connsiteX543" fmla="*/ 103866 w 161015"/>
                              <a:gd name="connsiteY543" fmla="*/ 108585 h 181451"/>
                              <a:gd name="connsiteX544" fmla="*/ 103866 w 161015"/>
                              <a:gd name="connsiteY544" fmla="*/ 108585 h 181451"/>
                              <a:gd name="connsiteX545" fmla="*/ 103866 w 161015"/>
                              <a:gd name="connsiteY545" fmla="*/ 134303 h 181451"/>
                              <a:gd name="connsiteX546" fmla="*/ 106723 w 161015"/>
                              <a:gd name="connsiteY546" fmla="*/ 136208 h 181451"/>
                              <a:gd name="connsiteX547" fmla="*/ 108628 w 161015"/>
                              <a:gd name="connsiteY547" fmla="*/ 134303 h 181451"/>
                              <a:gd name="connsiteX548" fmla="*/ 105771 w 161015"/>
                              <a:gd name="connsiteY548" fmla="*/ 133350 h 181451"/>
                              <a:gd name="connsiteX549" fmla="*/ 103866 w 161015"/>
                              <a:gd name="connsiteY549" fmla="*/ 134303 h 181451"/>
                              <a:gd name="connsiteX550" fmla="*/ 105771 w 161015"/>
                              <a:gd name="connsiteY550" fmla="*/ 38100 h 181451"/>
                              <a:gd name="connsiteX551" fmla="*/ 105771 w 161015"/>
                              <a:gd name="connsiteY551" fmla="*/ 38100 h 181451"/>
                              <a:gd name="connsiteX552" fmla="*/ 105771 w 161015"/>
                              <a:gd name="connsiteY552" fmla="*/ 38100 h 181451"/>
                              <a:gd name="connsiteX553" fmla="*/ 105771 w 161015"/>
                              <a:gd name="connsiteY553" fmla="*/ 38100 h 181451"/>
                              <a:gd name="connsiteX554" fmla="*/ 105771 w 161015"/>
                              <a:gd name="connsiteY554" fmla="*/ 38100 h 181451"/>
                              <a:gd name="connsiteX555" fmla="*/ 108628 w 161015"/>
                              <a:gd name="connsiteY555" fmla="*/ 45720 h 181451"/>
                              <a:gd name="connsiteX556" fmla="*/ 107676 w 161015"/>
                              <a:gd name="connsiteY556" fmla="*/ 44768 h 181451"/>
                              <a:gd name="connsiteX557" fmla="*/ 105771 w 161015"/>
                              <a:gd name="connsiteY557" fmla="*/ 47625 h 181451"/>
                              <a:gd name="connsiteX558" fmla="*/ 106723 w 161015"/>
                              <a:gd name="connsiteY558" fmla="*/ 48578 h 181451"/>
                              <a:gd name="connsiteX559" fmla="*/ 108628 w 161015"/>
                              <a:gd name="connsiteY559" fmla="*/ 45720 h 181451"/>
                              <a:gd name="connsiteX560" fmla="*/ 108628 w 161015"/>
                              <a:gd name="connsiteY560" fmla="*/ 99060 h 181451"/>
                              <a:gd name="connsiteX561" fmla="*/ 108628 w 161015"/>
                              <a:gd name="connsiteY561" fmla="*/ 99060 h 181451"/>
                              <a:gd name="connsiteX562" fmla="*/ 106723 w 161015"/>
                              <a:gd name="connsiteY562" fmla="*/ 99060 h 181451"/>
                              <a:gd name="connsiteX563" fmla="*/ 107676 w 161015"/>
                              <a:gd name="connsiteY563" fmla="*/ 100013 h 181451"/>
                              <a:gd name="connsiteX564" fmla="*/ 108628 w 161015"/>
                              <a:gd name="connsiteY564" fmla="*/ 99060 h 181451"/>
                              <a:gd name="connsiteX565" fmla="*/ 107676 w 161015"/>
                              <a:gd name="connsiteY565" fmla="*/ 41910 h 181451"/>
                              <a:gd name="connsiteX566" fmla="*/ 107676 w 161015"/>
                              <a:gd name="connsiteY566" fmla="*/ 41910 h 181451"/>
                              <a:gd name="connsiteX567" fmla="*/ 108628 w 161015"/>
                              <a:gd name="connsiteY567" fmla="*/ 40958 h 181451"/>
                              <a:gd name="connsiteX568" fmla="*/ 107676 w 161015"/>
                              <a:gd name="connsiteY568" fmla="*/ 41910 h 181451"/>
                              <a:gd name="connsiteX569" fmla="*/ 107676 w 161015"/>
                              <a:gd name="connsiteY569" fmla="*/ 41910 h 181451"/>
                              <a:gd name="connsiteX570" fmla="*/ 111486 w 161015"/>
                              <a:gd name="connsiteY570" fmla="*/ 151447 h 181451"/>
                              <a:gd name="connsiteX571" fmla="*/ 108628 w 161015"/>
                              <a:gd name="connsiteY571" fmla="*/ 154305 h 181451"/>
                              <a:gd name="connsiteX572" fmla="*/ 109581 w 161015"/>
                              <a:gd name="connsiteY572" fmla="*/ 154305 h 181451"/>
                              <a:gd name="connsiteX573" fmla="*/ 111486 w 161015"/>
                              <a:gd name="connsiteY573" fmla="*/ 151447 h 181451"/>
                              <a:gd name="connsiteX574" fmla="*/ 111486 w 161015"/>
                              <a:gd name="connsiteY574" fmla="*/ 151447 h 181451"/>
                              <a:gd name="connsiteX575" fmla="*/ 108628 w 161015"/>
                              <a:gd name="connsiteY575" fmla="*/ 57150 h 181451"/>
                              <a:gd name="connsiteX576" fmla="*/ 108628 w 161015"/>
                              <a:gd name="connsiteY576" fmla="*/ 57150 h 181451"/>
                              <a:gd name="connsiteX577" fmla="*/ 108628 w 161015"/>
                              <a:gd name="connsiteY577" fmla="*/ 58103 h 181451"/>
                              <a:gd name="connsiteX578" fmla="*/ 108628 w 161015"/>
                              <a:gd name="connsiteY578" fmla="*/ 57150 h 181451"/>
                              <a:gd name="connsiteX579" fmla="*/ 108628 w 161015"/>
                              <a:gd name="connsiteY579" fmla="*/ 57150 h 181451"/>
                              <a:gd name="connsiteX580" fmla="*/ 108628 w 161015"/>
                              <a:gd name="connsiteY580" fmla="*/ 103822 h 181451"/>
                              <a:gd name="connsiteX581" fmla="*/ 108628 w 161015"/>
                              <a:gd name="connsiteY581" fmla="*/ 103822 h 181451"/>
                              <a:gd name="connsiteX582" fmla="*/ 109581 w 161015"/>
                              <a:gd name="connsiteY582" fmla="*/ 103822 h 181451"/>
                              <a:gd name="connsiteX583" fmla="*/ 108628 w 161015"/>
                              <a:gd name="connsiteY583" fmla="*/ 103822 h 181451"/>
                              <a:gd name="connsiteX584" fmla="*/ 108628 w 161015"/>
                              <a:gd name="connsiteY584" fmla="*/ 103822 h 181451"/>
                              <a:gd name="connsiteX585" fmla="*/ 108628 w 161015"/>
                              <a:gd name="connsiteY585" fmla="*/ 94297 h 181451"/>
                              <a:gd name="connsiteX586" fmla="*/ 108628 w 161015"/>
                              <a:gd name="connsiteY586" fmla="*/ 94297 h 181451"/>
                              <a:gd name="connsiteX587" fmla="*/ 108628 w 161015"/>
                              <a:gd name="connsiteY587" fmla="*/ 93345 h 181451"/>
                              <a:gd name="connsiteX588" fmla="*/ 108628 w 161015"/>
                              <a:gd name="connsiteY588" fmla="*/ 94297 h 181451"/>
                              <a:gd name="connsiteX589" fmla="*/ 108628 w 161015"/>
                              <a:gd name="connsiteY589" fmla="*/ 94297 h 181451"/>
                              <a:gd name="connsiteX590" fmla="*/ 109581 w 161015"/>
                              <a:gd name="connsiteY590" fmla="*/ 18097 h 181451"/>
                              <a:gd name="connsiteX591" fmla="*/ 109581 w 161015"/>
                              <a:gd name="connsiteY591" fmla="*/ 18097 h 181451"/>
                              <a:gd name="connsiteX592" fmla="*/ 110533 w 161015"/>
                              <a:gd name="connsiteY592" fmla="*/ 18097 h 181451"/>
                              <a:gd name="connsiteX593" fmla="*/ 109581 w 161015"/>
                              <a:gd name="connsiteY593" fmla="*/ 18097 h 181451"/>
                              <a:gd name="connsiteX594" fmla="*/ 109581 w 161015"/>
                              <a:gd name="connsiteY594" fmla="*/ 18097 h 181451"/>
                              <a:gd name="connsiteX595" fmla="*/ 109581 w 161015"/>
                              <a:gd name="connsiteY595" fmla="*/ 22860 h 181451"/>
                              <a:gd name="connsiteX596" fmla="*/ 109581 w 161015"/>
                              <a:gd name="connsiteY596" fmla="*/ 22860 h 181451"/>
                              <a:gd name="connsiteX597" fmla="*/ 109581 w 161015"/>
                              <a:gd name="connsiteY597" fmla="*/ 22860 h 181451"/>
                              <a:gd name="connsiteX598" fmla="*/ 109581 w 161015"/>
                              <a:gd name="connsiteY598" fmla="*/ 22860 h 181451"/>
                              <a:gd name="connsiteX599" fmla="*/ 109581 w 161015"/>
                              <a:gd name="connsiteY599" fmla="*/ 22860 h 181451"/>
                              <a:gd name="connsiteX600" fmla="*/ 110533 w 161015"/>
                              <a:gd name="connsiteY600" fmla="*/ 33338 h 181451"/>
                              <a:gd name="connsiteX601" fmla="*/ 109581 w 161015"/>
                              <a:gd name="connsiteY601" fmla="*/ 34290 h 181451"/>
                              <a:gd name="connsiteX602" fmla="*/ 110533 w 161015"/>
                              <a:gd name="connsiteY602" fmla="*/ 35243 h 181451"/>
                              <a:gd name="connsiteX603" fmla="*/ 110533 w 161015"/>
                              <a:gd name="connsiteY603" fmla="*/ 33338 h 181451"/>
                              <a:gd name="connsiteX604" fmla="*/ 110533 w 161015"/>
                              <a:gd name="connsiteY604" fmla="*/ 33338 h 181451"/>
                              <a:gd name="connsiteX605" fmla="*/ 111486 w 161015"/>
                              <a:gd name="connsiteY605" fmla="*/ 168593 h 181451"/>
                              <a:gd name="connsiteX606" fmla="*/ 111486 w 161015"/>
                              <a:gd name="connsiteY606" fmla="*/ 168593 h 181451"/>
                              <a:gd name="connsiteX607" fmla="*/ 109581 w 161015"/>
                              <a:gd name="connsiteY607" fmla="*/ 168593 h 181451"/>
                              <a:gd name="connsiteX608" fmla="*/ 111486 w 161015"/>
                              <a:gd name="connsiteY608" fmla="*/ 168593 h 181451"/>
                              <a:gd name="connsiteX609" fmla="*/ 111486 w 161015"/>
                              <a:gd name="connsiteY609" fmla="*/ 168593 h 181451"/>
                              <a:gd name="connsiteX610" fmla="*/ 111486 w 161015"/>
                              <a:gd name="connsiteY610" fmla="*/ 138113 h 181451"/>
                              <a:gd name="connsiteX611" fmla="*/ 111486 w 161015"/>
                              <a:gd name="connsiteY611" fmla="*/ 140018 h 181451"/>
                              <a:gd name="connsiteX612" fmla="*/ 114343 w 161015"/>
                              <a:gd name="connsiteY612" fmla="*/ 140018 h 181451"/>
                              <a:gd name="connsiteX613" fmla="*/ 116248 w 161015"/>
                              <a:gd name="connsiteY613" fmla="*/ 138113 h 181451"/>
                              <a:gd name="connsiteX614" fmla="*/ 113391 w 161015"/>
                              <a:gd name="connsiteY614" fmla="*/ 133350 h 181451"/>
                              <a:gd name="connsiteX615" fmla="*/ 111486 w 161015"/>
                              <a:gd name="connsiteY615" fmla="*/ 138113 h 181451"/>
                              <a:gd name="connsiteX616" fmla="*/ 111486 w 161015"/>
                              <a:gd name="connsiteY616" fmla="*/ 80963 h 181451"/>
                              <a:gd name="connsiteX617" fmla="*/ 111486 w 161015"/>
                              <a:gd name="connsiteY617" fmla="*/ 80963 h 181451"/>
                              <a:gd name="connsiteX618" fmla="*/ 111486 w 161015"/>
                              <a:gd name="connsiteY618" fmla="*/ 81915 h 181451"/>
                              <a:gd name="connsiteX619" fmla="*/ 111486 w 161015"/>
                              <a:gd name="connsiteY619" fmla="*/ 80963 h 181451"/>
                              <a:gd name="connsiteX620" fmla="*/ 111486 w 161015"/>
                              <a:gd name="connsiteY620" fmla="*/ 80963 h 181451"/>
                              <a:gd name="connsiteX621" fmla="*/ 111486 w 161015"/>
                              <a:gd name="connsiteY621" fmla="*/ 48578 h 181451"/>
                              <a:gd name="connsiteX622" fmla="*/ 112438 w 161015"/>
                              <a:gd name="connsiteY622" fmla="*/ 49530 h 181451"/>
                              <a:gd name="connsiteX623" fmla="*/ 115296 w 161015"/>
                              <a:gd name="connsiteY623" fmla="*/ 49530 h 181451"/>
                              <a:gd name="connsiteX624" fmla="*/ 118153 w 161015"/>
                              <a:gd name="connsiteY624" fmla="*/ 46672 h 181451"/>
                              <a:gd name="connsiteX625" fmla="*/ 119106 w 161015"/>
                              <a:gd name="connsiteY625" fmla="*/ 45720 h 181451"/>
                              <a:gd name="connsiteX626" fmla="*/ 119106 w 161015"/>
                              <a:gd name="connsiteY626" fmla="*/ 44768 h 181451"/>
                              <a:gd name="connsiteX627" fmla="*/ 111486 w 161015"/>
                              <a:gd name="connsiteY627" fmla="*/ 48578 h 181451"/>
                              <a:gd name="connsiteX628" fmla="*/ 113391 w 161015"/>
                              <a:gd name="connsiteY628" fmla="*/ 73343 h 181451"/>
                              <a:gd name="connsiteX629" fmla="*/ 111486 w 161015"/>
                              <a:gd name="connsiteY629" fmla="*/ 77153 h 181451"/>
                              <a:gd name="connsiteX630" fmla="*/ 112438 w 161015"/>
                              <a:gd name="connsiteY630" fmla="*/ 78105 h 181451"/>
                              <a:gd name="connsiteX631" fmla="*/ 115296 w 161015"/>
                              <a:gd name="connsiteY631" fmla="*/ 75247 h 181451"/>
                              <a:gd name="connsiteX632" fmla="*/ 113391 w 161015"/>
                              <a:gd name="connsiteY632" fmla="*/ 73343 h 181451"/>
                              <a:gd name="connsiteX633" fmla="*/ 113391 w 161015"/>
                              <a:gd name="connsiteY633" fmla="*/ 72390 h 181451"/>
                              <a:gd name="connsiteX634" fmla="*/ 112438 w 161015"/>
                              <a:gd name="connsiteY634" fmla="*/ 71438 h 181451"/>
                              <a:gd name="connsiteX635" fmla="*/ 113391 w 161015"/>
                              <a:gd name="connsiteY635" fmla="*/ 73343 h 181451"/>
                              <a:gd name="connsiteX636" fmla="*/ 113391 w 161015"/>
                              <a:gd name="connsiteY636" fmla="*/ 73343 h 181451"/>
                              <a:gd name="connsiteX637" fmla="*/ 113391 w 161015"/>
                              <a:gd name="connsiteY637" fmla="*/ 105728 h 181451"/>
                              <a:gd name="connsiteX638" fmla="*/ 112438 w 161015"/>
                              <a:gd name="connsiteY638" fmla="*/ 104775 h 181451"/>
                              <a:gd name="connsiteX639" fmla="*/ 111486 w 161015"/>
                              <a:gd name="connsiteY639" fmla="*/ 105728 h 181451"/>
                              <a:gd name="connsiteX640" fmla="*/ 113391 w 161015"/>
                              <a:gd name="connsiteY640" fmla="*/ 105728 h 181451"/>
                              <a:gd name="connsiteX641" fmla="*/ 113391 w 161015"/>
                              <a:gd name="connsiteY641" fmla="*/ 105728 h 181451"/>
                              <a:gd name="connsiteX642" fmla="*/ 113391 w 161015"/>
                              <a:gd name="connsiteY642" fmla="*/ 130493 h 181451"/>
                              <a:gd name="connsiteX643" fmla="*/ 113391 w 161015"/>
                              <a:gd name="connsiteY643" fmla="*/ 130493 h 181451"/>
                              <a:gd name="connsiteX644" fmla="*/ 112438 w 161015"/>
                              <a:gd name="connsiteY644" fmla="*/ 133350 h 181451"/>
                              <a:gd name="connsiteX645" fmla="*/ 113391 w 161015"/>
                              <a:gd name="connsiteY645" fmla="*/ 130493 h 181451"/>
                              <a:gd name="connsiteX646" fmla="*/ 113391 w 161015"/>
                              <a:gd name="connsiteY646" fmla="*/ 100965 h 181451"/>
                              <a:gd name="connsiteX647" fmla="*/ 113391 w 161015"/>
                              <a:gd name="connsiteY647" fmla="*/ 100965 h 181451"/>
                              <a:gd name="connsiteX648" fmla="*/ 113391 w 161015"/>
                              <a:gd name="connsiteY648" fmla="*/ 100965 h 181451"/>
                              <a:gd name="connsiteX649" fmla="*/ 113391 w 161015"/>
                              <a:gd name="connsiteY649" fmla="*/ 100965 h 181451"/>
                              <a:gd name="connsiteX650" fmla="*/ 113391 w 161015"/>
                              <a:gd name="connsiteY650" fmla="*/ 100965 h 181451"/>
                              <a:gd name="connsiteX651" fmla="*/ 115296 w 161015"/>
                              <a:gd name="connsiteY651" fmla="*/ 59055 h 181451"/>
                              <a:gd name="connsiteX652" fmla="*/ 115296 w 161015"/>
                              <a:gd name="connsiteY652" fmla="*/ 59055 h 181451"/>
                              <a:gd name="connsiteX653" fmla="*/ 113391 w 161015"/>
                              <a:gd name="connsiteY653" fmla="*/ 55245 h 181451"/>
                              <a:gd name="connsiteX654" fmla="*/ 112438 w 161015"/>
                              <a:gd name="connsiteY654" fmla="*/ 55245 h 181451"/>
                              <a:gd name="connsiteX655" fmla="*/ 115296 w 161015"/>
                              <a:gd name="connsiteY655" fmla="*/ 59055 h 181451"/>
                              <a:gd name="connsiteX656" fmla="*/ 113391 w 161015"/>
                              <a:gd name="connsiteY656" fmla="*/ 40958 h 181451"/>
                              <a:gd name="connsiteX657" fmla="*/ 114343 w 161015"/>
                              <a:gd name="connsiteY657" fmla="*/ 40958 h 181451"/>
                              <a:gd name="connsiteX658" fmla="*/ 114343 w 161015"/>
                              <a:gd name="connsiteY658" fmla="*/ 40005 h 181451"/>
                              <a:gd name="connsiteX659" fmla="*/ 113391 w 161015"/>
                              <a:gd name="connsiteY659" fmla="*/ 40958 h 181451"/>
                              <a:gd name="connsiteX660" fmla="*/ 113391 w 161015"/>
                              <a:gd name="connsiteY660" fmla="*/ 40958 h 181451"/>
                              <a:gd name="connsiteX661" fmla="*/ 115296 w 161015"/>
                              <a:gd name="connsiteY661" fmla="*/ 122872 h 181451"/>
                              <a:gd name="connsiteX662" fmla="*/ 113391 w 161015"/>
                              <a:gd name="connsiteY662" fmla="*/ 120968 h 181451"/>
                              <a:gd name="connsiteX663" fmla="*/ 112438 w 161015"/>
                              <a:gd name="connsiteY663" fmla="*/ 121920 h 181451"/>
                              <a:gd name="connsiteX664" fmla="*/ 115296 w 161015"/>
                              <a:gd name="connsiteY664" fmla="*/ 122872 h 181451"/>
                              <a:gd name="connsiteX665" fmla="*/ 115296 w 161015"/>
                              <a:gd name="connsiteY665" fmla="*/ 122872 h 181451"/>
                              <a:gd name="connsiteX666" fmla="*/ 114343 w 161015"/>
                              <a:gd name="connsiteY666" fmla="*/ 64770 h 181451"/>
                              <a:gd name="connsiteX667" fmla="*/ 114343 w 161015"/>
                              <a:gd name="connsiteY667" fmla="*/ 64770 h 181451"/>
                              <a:gd name="connsiteX668" fmla="*/ 115296 w 161015"/>
                              <a:gd name="connsiteY668" fmla="*/ 65722 h 181451"/>
                              <a:gd name="connsiteX669" fmla="*/ 116248 w 161015"/>
                              <a:gd name="connsiteY669" fmla="*/ 64770 h 181451"/>
                              <a:gd name="connsiteX670" fmla="*/ 114343 w 161015"/>
                              <a:gd name="connsiteY670" fmla="*/ 64770 h 181451"/>
                              <a:gd name="connsiteX671" fmla="*/ 114343 w 161015"/>
                              <a:gd name="connsiteY671" fmla="*/ 149543 h 181451"/>
                              <a:gd name="connsiteX672" fmla="*/ 114343 w 161015"/>
                              <a:gd name="connsiteY672" fmla="*/ 149543 h 181451"/>
                              <a:gd name="connsiteX673" fmla="*/ 115296 w 161015"/>
                              <a:gd name="connsiteY673" fmla="*/ 149543 h 181451"/>
                              <a:gd name="connsiteX674" fmla="*/ 114343 w 161015"/>
                              <a:gd name="connsiteY674" fmla="*/ 149543 h 181451"/>
                              <a:gd name="connsiteX675" fmla="*/ 114343 w 161015"/>
                              <a:gd name="connsiteY675" fmla="*/ 149543 h 181451"/>
                              <a:gd name="connsiteX676" fmla="*/ 117201 w 161015"/>
                              <a:gd name="connsiteY676" fmla="*/ 161925 h 181451"/>
                              <a:gd name="connsiteX677" fmla="*/ 115296 w 161015"/>
                              <a:gd name="connsiteY677" fmla="*/ 163830 h 181451"/>
                              <a:gd name="connsiteX678" fmla="*/ 115296 w 161015"/>
                              <a:gd name="connsiteY678" fmla="*/ 164783 h 181451"/>
                              <a:gd name="connsiteX679" fmla="*/ 117201 w 161015"/>
                              <a:gd name="connsiteY679" fmla="*/ 161925 h 181451"/>
                              <a:gd name="connsiteX680" fmla="*/ 117201 w 161015"/>
                              <a:gd name="connsiteY680" fmla="*/ 161925 h 181451"/>
                              <a:gd name="connsiteX681" fmla="*/ 116248 w 161015"/>
                              <a:gd name="connsiteY681" fmla="*/ 90488 h 181451"/>
                              <a:gd name="connsiteX682" fmla="*/ 118153 w 161015"/>
                              <a:gd name="connsiteY682" fmla="*/ 88583 h 181451"/>
                              <a:gd name="connsiteX683" fmla="*/ 117201 w 161015"/>
                              <a:gd name="connsiteY683" fmla="*/ 87630 h 181451"/>
                              <a:gd name="connsiteX684" fmla="*/ 115296 w 161015"/>
                              <a:gd name="connsiteY684" fmla="*/ 89535 h 181451"/>
                              <a:gd name="connsiteX685" fmla="*/ 116248 w 161015"/>
                              <a:gd name="connsiteY685" fmla="*/ 90488 h 181451"/>
                              <a:gd name="connsiteX686" fmla="*/ 117201 w 161015"/>
                              <a:gd name="connsiteY686" fmla="*/ 83820 h 181451"/>
                              <a:gd name="connsiteX687" fmla="*/ 117201 w 161015"/>
                              <a:gd name="connsiteY687" fmla="*/ 83820 h 181451"/>
                              <a:gd name="connsiteX688" fmla="*/ 117201 w 161015"/>
                              <a:gd name="connsiteY688" fmla="*/ 82868 h 181451"/>
                              <a:gd name="connsiteX689" fmla="*/ 117201 w 161015"/>
                              <a:gd name="connsiteY689" fmla="*/ 83820 h 181451"/>
                              <a:gd name="connsiteX690" fmla="*/ 117201 w 161015"/>
                              <a:gd name="connsiteY690" fmla="*/ 83820 h 181451"/>
                              <a:gd name="connsiteX691" fmla="*/ 120058 w 161015"/>
                              <a:gd name="connsiteY691" fmla="*/ 154305 h 181451"/>
                              <a:gd name="connsiteX692" fmla="*/ 118153 w 161015"/>
                              <a:gd name="connsiteY692" fmla="*/ 153353 h 181451"/>
                              <a:gd name="connsiteX693" fmla="*/ 118153 w 161015"/>
                              <a:gd name="connsiteY693" fmla="*/ 154305 h 181451"/>
                              <a:gd name="connsiteX694" fmla="*/ 119106 w 161015"/>
                              <a:gd name="connsiteY694" fmla="*/ 156210 h 181451"/>
                              <a:gd name="connsiteX695" fmla="*/ 120058 w 161015"/>
                              <a:gd name="connsiteY695" fmla="*/ 154305 h 181451"/>
                              <a:gd name="connsiteX696" fmla="*/ 120058 w 161015"/>
                              <a:gd name="connsiteY696" fmla="*/ 146685 h 181451"/>
                              <a:gd name="connsiteX697" fmla="*/ 118153 w 161015"/>
                              <a:gd name="connsiteY697" fmla="*/ 148590 h 181451"/>
                              <a:gd name="connsiteX698" fmla="*/ 119106 w 161015"/>
                              <a:gd name="connsiteY698" fmla="*/ 150495 h 181451"/>
                              <a:gd name="connsiteX699" fmla="*/ 120058 w 161015"/>
                              <a:gd name="connsiteY699" fmla="*/ 149543 h 181451"/>
                              <a:gd name="connsiteX700" fmla="*/ 120058 w 161015"/>
                              <a:gd name="connsiteY700" fmla="*/ 146685 h 181451"/>
                              <a:gd name="connsiteX701" fmla="*/ 120058 w 161015"/>
                              <a:gd name="connsiteY701" fmla="*/ 125730 h 181451"/>
                              <a:gd name="connsiteX702" fmla="*/ 120058 w 161015"/>
                              <a:gd name="connsiteY702" fmla="*/ 125730 h 181451"/>
                              <a:gd name="connsiteX703" fmla="*/ 120058 w 161015"/>
                              <a:gd name="connsiteY703" fmla="*/ 125730 h 181451"/>
                              <a:gd name="connsiteX704" fmla="*/ 120058 w 161015"/>
                              <a:gd name="connsiteY704" fmla="*/ 125730 h 181451"/>
                              <a:gd name="connsiteX705" fmla="*/ 120058 w 161015"/>
                              <a:gd name="connsiteY705" fmla="*/ 125730 h 181451"/>
                              <a:gd name="connsiteX706" fmla="*/ 121963 w 161015"/>
                              <a:gd name="connsiteY706" fmla="*/ 134303 h 181451"/>
                              <a:gd name="connsiteX707" fmla="*/ 121963 w 161015"/>
                              <a:gd name="connsiteY707" fmla="*/ 134303 h 181451"/>
                              <a:gd name="connsiteX708" fmla="*/ 120058 w 161015"/>
                              <a:gd name="connsiteY708" fmla="*/ 135255 h 181451"/>
                              <a:gd name="connsiteX709" fmla="*/ 121963 w 161015"/>
                              <a:gd name="connsiteY709" fmla="*/ 134303 h 181451"/>
                              <a:gd name="connsiteX710" fmla="*/ 121963 w 161015"/>
                              <a:gd name="connsiteY710" fmla="*/ 134303 h 181451"/>
                              <a:gd name="connsiteX711" fmla="*/ 122916 w 161015"/>
                              <a:gd name="connsiteY711" fmla="*/ 52388 h 181451"/>
                              <a:gd name="connsiteX712" fmla="*/ 121963 w 161015"/>
                              <a:gd name="connsiteY712" fmla="*/ 51435 h 181451"/>
                              <a:gd name="connsiteX713" fmla="*/ 121011 w 161015"/>
                              <a:gd name="connsiteY713" fmla="*/ 52388 h 181451"/>
                              <a:gd name="connsiteX714" fmla="*/ 122916 w 161015"/>
                              <a:gd name="connsiteY714" fmla="*/ 52388 h 181451"/>
                              <a:gd name="connsiteX715" fmla="*/ 122916 w 161015"/>
                              <a:gd name="connsiteY715" fmla="*/ 52388 h 1814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Lst>
                            <a:rect l="l" t="t" r="r" b="b"/>
                            <a:pathLst>
                              <a:path w="161015" h="181451">
                                <a:moveTo>
                                  <a:pt x="161016" y="119063"/>
                                </a:moveTo>
                                <a:cubicBezTo>
                                  <a:pt x="160063" y="130493"/>
                                  <a:pt x="161016" y="140970"/>
                                  <a:pt x="157206" y="152400"/>
                                </a:cubicBezTo>
                                <a:cubicBezTo>
                                  <a:pt x="154348" y="160972"/>
                                  <a:pt x="150538" y="168593"/>
                                  <a:pt x="141966" y="174308"/>
                                </a:cubicBezTo>
                                <a:cubicBezTo>
                                  <a:pt x="126726" y="184785"/>
                                  <a:pt x="107676" y="182880"/>
                                  <a:pt x="94341" y="173355"/>
                                </a:cubicBezTo>
                                <a:cubicBezTo>
                                  <a:pt x="92436" y="171450"/>
                                  <a:pt x="90531" y="169545"/>
                                  <a:pt x="89578" y="167640"/>
                                </a:cubicBezTo>
                                <a:cubicBezTo>
                                  <a:pt x="85768" y="163830"/>
                                  <a:pt x="85768" y="163830"/>
                                  <a:pt x="81958" y="166688"/>
                                </a:cubicBezTo>
                                <a:cubicBezTo>
                                  <a:pt x="74338" y="173355"/>
                                  <a:pt x="65766" y="178118"/>
                                  <a:pt x="56241" y="180022"/>
                                </a:cubicBezTo>
                                <a:cubicBezTo>
                                  <a:pt x="47668" y="181928"/>
                                  <a:pt x="38143" y="181928"/>
                                  <a:pt x="29571" y="180022"/>
                                </a:cubicBezTo>
                                <a:cubicBezTo>
                                  <a:pt x="17188" y="176213"/>
                                  <a:pt x="7663" y="168593"/>
                                  <a:pt x="2901" y="156210"/>
                                </a:cubicBezTo>
                                <a:cubicBezTo>
                                  <a:pt x="-1862" y="143828"/>
                                  <a:pt x="43" y="133350"/>
                                  <a:pt x="2901" y="121920"/>
                                </a:cubicBezTo>
                                <a:cubicBezTo>
                                  <a:pt x="3853" y="117158"/>
                                  <a:pt x="6711" y="112395"/>
                                  <a:pt x="10521" y="108585"/>
                                </a:cubicBezTo>
                                <a:cubicBezTo>
                                  <a:pt x="20998" y="96203"/>
                                  <a:pt x="33381" y="89535"/>
                                  <a:pt x="48621" y="84772"/>
                                </a:cubicBezTo>
                                <a:cubicBezTo>
                                  <a:pt x="56241" y="81915"/>
                                  <a:pt x="62908" y="79058"/>
                                  <a:pt x="69576" y="75247"/>
                                </a:cubicBezTo>
                                <a:cubicBezTo>
                                  <a:pt x="77196" y="70485"/>
                                  <a:pt x="81006" y="63818"/>
                                  <a:pt x="81958" y="56197"/>
                                </a:cubicBezTo>
                                <a:cubicBezTo>
                                  <a:pt x="83863" y="44768"/>
                                  <a:pt x="82911" y="34290"/>
                                  <a:pt x="81006" y="22860"/>
                                </a:cubicBezTo>
                                <a:cubicBezTo>
                                  <a:pt x="79101" y="15240"/>
                                  <a:pt x="73386" y="9525"/>
                                  <a:pt x="64813" y="8572"/>
                                </a:cubicBezTo>
                                <a:cubicBezTo>
                                  <a:pt x="54336" y="7620"/>
                                  <a:pt x="46716" y="10478"/>
                                  <a:pt x="39096" y="17145"/>
                                </a:cubicBezTo>
                                <a:cubicBezTo>
                                  <a:pt x="36238" y="20003"/>
                                  <a:pt x="35286" y="22860"/>
                                  <a:pt x="36238" y="26670"/>
                                </a:cubicBezTo>
                                <a:cubicBezTo>
                                  <a:pt x="37191" y="29528"/>
                                  <a:pt x="38143" y="30480"/>
                                  <a:pt x="41001" y="30480"/>
                                </a:cubicBezTo>
                                <a:cubicBezTo>
                                  <a:pt x="51478" y="29528"/>
                                  <a:pt x="58146" y="36195"/>
                                  <a:pt x="59098" y="46672"/>
                                </a:cubicBezTo>
                                <a:cubicBezTo>
                                  <a:pt x="60051" y="64770"/>
                                  <a:pt x="43858" y="78105"/>
                                  <a:pt x="26713" y="71438"/>
                                </a:cubicBezTo>
                                <a:cubicBezTo>
                                  <a:pt x="18141" y="67628"/>
                                  <a:pt x="11473" y="60960"/>
                                  <a:pt x="10521" y="51435"/>
                                </a:cubicBezTo>
                                <a:cubicBezTo>
                                  <a:pt x="8616" y="40005"/>
                                  <a:pt x="11473" y="29528"/>
                                  <a:pt x="19093" y="20003"/>
                                </a:cubicBezTo>
                                <a:cubicBezTo>
                                  <a:pt x="28618" y="7620"/>
                                  <a:pt x="40048" y="2858"/>
                                  <a:pt x="55288" y="953"/>
                                </a:cubicBezTo>
                                <a:cubicBezTo>
                                  <a:pt x="69576" y="-953"/>
                                  <a:pt x="83863" y="0"/>
                                  <a:pt x="97198" y="3810"/>
                                </a:cubicBezTo>
                                <a:cubicBezTo>
                                  <a:pt x="110533" y="7620"/>
                                  <a:pt x="120058" y="16193"/>
                                  <a:pt x="126726" y="26670"/>
                                </a:cubicBezTo>
                                <a:cubicBezTo>
                                  <a:pt x="132441" y="35243"/>
                                  <a:pt x="132441" y="44768"/>
                                  <a:pt x="132441" y="55245"/>
                                </a:cubicBezTo>
                                <a:cubicBezTo>
                                  <a:pt x="132441" y="58103"/>
                                  <a:pt x="131488" y="60960"/>
                                  <a:pt x="131488" y="63818"/>
                                </a:cubicBezTo>
                                <a:cubicBezTo>
                                  <a:pt x="131488" y="69533"/>
                                  <a:pt x="131488" y="76200"/>
                                  <a:pt x="130536" y="81915"/>
                                </a:cubicBezTo>
                                <a:cubicBezTo>
                                  <a:pt x="130536" y="85725"/>
                                  <a:pt x="131488" y="89535"/>
                                  <a:pt x="131488" y="93345"/>
                                </a:cubicBezTo>
                                <a:cubicBezTo>
                                  <a:pt x="131488" y="108585"/>
                                  <a:pt x="131488" y="124778"/>
                                  <a:pt x="131488" y="140018"/>
                                </a:cubicBezTo>
                                <a:cubicBezTo>
                                  <a:pt x="131488" y="143828"/>
                                  <a:pt x="132441" y="148590"/>
                                  <a:pt x="132441" y="152400"/>
                                </a:cubicBezTo>
                                <a:cubicBezTo>
                                  <a:pt x="132441" y="154305"/>
                                  <a:pt x="133393" y="156210"/>
                                  <a:pt x="134346" y="157163"/>
                                </a:cubicBezTo>
                                <a:cubicBezTo>
                                  <a:pt x="137203" y="161925"/>
                                  <a:pt x="141013" y="161925"/>
                                  <a:pt x="144823" y="158115"/>
                                </a:cubicBezTo>
                                <a:cubicBezTo>
                                  <a:pt x="149586" y="152400"/>
                                  <a:pt x="150538" y="145733"/>
                                  <a:pt x="151491" y="139065"/>
                                </a:cubicBezTo>
                                <a:cubicBezTo>
                                  <a:pt x="151491" y="133350"/>
                                  <a:pt x="151491" y="126683"/>
                                  <a:pt x="152443" y="121920"/>
                                </a:cubicBezTo>
                                <a:cubicBezTo>
                                  <a:pt x="152443" y="118110"/>
                                  <a:pt x="154348" y="116205"/>
                                  <a:pt x="158158" y="116205"/>
                                </a:cubicBezTo>
                                <a:cubicBezTo>
                                  <a:pt x="160063" y="115253"/>
                                  <a:pt x="161016" y="117158"/>
                                  <a:pt x="161016" y="119063"/>
                                </a:cubicBezTo>
                                <a:close/>
                                <a:moveTo>
                                  <a:pt x="10521" y="145733"/>
                                </a:moveTo>
                                <a:cubicBezTo>
                                  <a:pt x="9568" y="145733"/>
                                  <a:pt x="8616" y="145733"/>
                                  <a:pt x="7663" y="146685"/>
                                </a:cubicBezTo>
                                <a:cubicBezTo>
                                  <a:pt x="7663" y="147638"/>
                                  <a:pt x="7663" y="148590"/>
                                  <a:pt x="8616" y="148590"/>
                                </a:cubicBezTo>
                                <a:cubicBezTo>
                                  <a:pt x="10521" y="149543"/>
                                  <a:pt x="10521" y="147638"/>
                                  <a:pt x="10521" y="145733"/>
                                </a:cubicBezTo>
                                <a:cubicBezTo>
                                  <a:pt x="11473" y="146685"/>
                                  <a:pt x="11473" y="145733"/>
                                  <a:pt x="10521" y="145733"/>
                                </a:cubicBezTo>
                                <a:close/>
                                <a:moveTo>
                                  <a:pt x="27666" y="145733"/>
                                </a:moveTo>
                                <a:cubicBezTo>
                                  <a:pt x="26713" y="144780"/>
                                  <a:pt x="24808" y="142875"/>
                                  <a:pt x="25761" y="141922"/>
                                </a:cubicBezTo>
                                <a:cubicBezTo>
                                  <a:pt x="26713" y="140970"/>
                                  <a:pt x="29571" y="141922"/>
                                  <a:pt x="29571" y="140970"/>
                                </a:cubicBezTo>
                                <a:cubicBezTo>
                                  <a:pt x="29571" y="140970"/>
                                  <a:pt x="29571" y="140018"/>
                                  <a:pt x="29571" y="140018"/>
                                </a:cubicBezTo>
                                <a:cubicBezTo>
                                  <a:pt x="29571" y="138113"/>
                                  <a:pt x="26713" y="137160"/>
                                  <a:pt x="27666" y="135255"/>
                                </a:cubicBezTo>
                                <a:cubicBezTo>
                                  <a:pt x="27666" y="135255"/>
                                  <a:pt x="31476" y="136208"/>
                                  <a:pt x="32428" y="136208"/>
                                </a:cubicBezTo>
                                <a:lnTo>
                                  <a:pt x="32428" y="139065"/>
                                </a:lnTo>
                                <a:cubicBezTo>
                                  <a:pt x="33381" y="139065"/>
                                  <a:pt x="34333" y="139065"/>
                                  <a:pt x="35286" y="138113"/>
                                </a:cubicBezTo>
                                <a:cubicBezTo>
                                  <a:pt x="36238" y="138113"/>
                                  <a:pt x="37191" y="137160"/>
                                  <a:pt x="37191" y="136208"/>
                                </a:cubicBezTo>
                                <a:cubicBezTo>
                                  <a:pt x="37191" y="135255"/>
                                  <a:pt x="36238" y="135255"/>
                                  <a:pt x="35286" y="135255"/>
                                </a:cubicBezTo>
                                <a:cubicBezTo>
                                  <a:pt x="35286" y="134303"/>
                                  <a:pt x="35286" y="133350"/>
                                  <a:pt x="34333" y="133350"/>
                                </a:cubicBezTo>
                                <a:lnTo>
                                  <a:pt x="30523" y="132397"/>
                                </a:lnTo>
                                <a:cubicBezTo>
                                  <a:pt x="29571" y="130493"/>
                                  <a:pt x="27666" y="129540"/>
                                  <a:pt x="26713" y="128588"/>
                                </a:cubicBezTo>
                                <a:cubicBezTo>
                                  <a:pt x="29571" y="126683"/>
                                  <a:pt x="31476" y="129540"/>
                                  <a:pt x="33381" y="129540"/>
                                </a:cubicBezTo>
                                <a:cubicBezTo>
                                  <a:pt x="35286" y="128588"/>
                                  <a:pt x="37191" y="126683"/>
                                  <a:pt x="39096" y="125730"/>
                                </a:cubicBezTo>
                                <a:lnTo>
                                  <a:pt x="40048" y="125730"/>
                                </a:lnTo>
                                <a:cubicBezTo>
                                  <a:pt x="41001" y="125730"/>
                                  <a:pt x="41001" y="124778"/>
                                  <a:pt x="41001" y="124778"/>
                                </a:cubicBezTo>
                                <a:cubicBezTo>
                                  <a:pt x="38143" y="123825"/>
                                  <a:pt x="40048" y="121920"/>
                                  <a:pt x="40048" y="120015"/>
                                </a:cubicBezTo>
                                <a:cubicBezTo>
                                  <a:pt x="40048" y="119063"/>
                                  <a:pt x="39096" y="118110"/>
                                  <a:pt x="38143" y="118110"/>
                                </a:cubicBezTo>
                                <a:cubicBezTo>
                                  <a:pt x="36238" y="118110"/>
                                  <a:pt x="37191" y="119063"/>
                                  <a:pt x="37191" y="120015"/>
                                </a:cubicBezTo>
                                <a:cubicBezTo>
                                  <a:pt x="37191" y="120968"/>
                                  <a:pt x="37191" y="120968"/>
                                  <a:pt x="36238" y="120968"/>
                                </a:cubicBezTo>
                                <a:cubicBezTo>
                                  <a:pt x="33381" y="120968"/>
                                  <a:pt x="32428" y="122872"/>
                                  <a:pt x="34333" y="124778"/>
                                </a:cubicBezTo>
                                <a:cubicBezTo>
                                  <a:pt x="35286" y="126683"/>
                                  <a:pt x="34333" y="126683"/>
                                  <a:pt x="33381" y="126683"/>
                                </a:cubicBezTo>
                                <a:cubicBezTo>
                                  <a:pt x="31476" y="125730"/>
                                  <a:pt x="29571" y="125730"/>
                                  <a:pt x="28618" y="128588"/>
                                </a:cubicBezTo>
                                <a:cubicBezTo>
                                  <a:pt x="27666" y="127635"/>
                                  <a:pt x="26713" y="125730"/>
                                  <a:pt x="24808" y="126683"/>
                                </a:cubicBezTo>
                                <a:cubicBezTo>
                                  <a:pt x="23856" y="127635"/>
                                  <a:pt x="25761" y="128588"/>
                                  <a:pt x="25761" y="129540"/>
                                </a:cubicBezTo>
                                <a:cubicBezTo>
                                  <a:pt x="25761" y="129540"/>
                                  <a:pt x="25761" y="129540"/>
                                  <a:pt x="25761" y="129540"/>
                                </a:cubicBezTo>
                                <a:cubicBezTo>
                                  <a:pt x="24808" y="129540"/>
                                  <a:pt x="23856" y="130493"/>
                                  <a:pt x="22903" y="131445"/>
                                </a:cubicBezTo>
                                <a:cubicBezTo>
                                  <a:pt x="21951" y="130493"/>
                                  <a:pt x="20998" y="130493"/>
                                  <a:pt x="19093" y="130493"/>
                                </a:cubicBezTo>
                                <a:cubicBezTo>
                                  <a:pt x="20046" y="128588"/>
                                  <a:pt x="21951" y="126683"/>
                                  <a:pt x="20046" y="124778"/>
                                </a:cubicBezTo>
                                <a:cubicBezTo>
                                  <a:pt x="19093" y="122872"/>
                                  <a:pt x="17188" y="124778"/>
                                  <a:pt x="16236" y="124778"/>
                                </a:cubicBezTo>
                                <a:cubicBezTo>
                                  <a:pt x="15283" y="124778"/>
                                  <a:pt x="14331" y="124778"/>
                                  <a:pt x="13378" y="125730"/>
                                </a:cubicBezTo>
                                <a:cubicBezTo>
                                  <a:pt x="13378" y="127635"/>
                                  <a:pt x="14331" y="127635"/>
                                  <a:pt x="16236" y="127635"/>
                                </a:cubicBezTo>
                                <a:cubicBezTo>
                                  <a:pt x="18141" y="127635"/>
                                  <a:pt x="18141" y="127635"/>
                                  <a:pt x="17188" y="129540"/>
                                </a:cubicBezTo>
                                <a:cubicBezTo>
                                  <a:pt x="16236" y="130493"/>
                                  <a:pt x="15283" y="130493"/>
                                  <a:pt x="16236" y="132397"/>
                                </a:cubicBezTo>
                                <a:cubicBezTo>
                                  <a:pt x="17188" y="133350"/>
                                  <a:pt x="18141" y="132397"/>
                                  <a:pt x="19093" y="132397"/>
                                </a:cubicBezTo>
                                <a:cubicBezTo>
                                  <a:pt x="19093" y="134303"/>
                                  <a:pt x="20046" y="136208"/>
                                  <a:pt x="20046" y="137160"/>
                                </a:cubicBezTo>
                                <a:lnTo>
                                  <a:pt x="22903" y="135255"/>
                                </a:lnTo>
                                <a:cubicBezTo>
                                  <a:pt x="23856" y="138113"/>
                                  <a:pt x="21951" y="140018"/>
                                  <a:pt x="21951" y="141922"/>
                                </a:cubicBezTo>
                                <a:cubicBezTo>
                                  <a:pt x="24808" y="142875"/>
                                  <a:pt x="23856" y="145733"/>
                                  <a:pt x="23856" y="147638"/>
                                </a:cubicBezTo>
                                <a:cubicBezTo>
                                  <a:pt x="22903" y="146685"/>
                                  <a:pt x="20998" y="146685"/>
                                  <a:pt x="20998" y="144780"/>
                                </a:cubicBezTo>
                                <a:cubicBezTo>
                                  <a:pt x="20046" y="142875"/>
                                  <a:pt x="19093" y="141922"/>
                                  <a:pt x="17188" y="141922"/>
                                </a:cubicBezTo>
                                <a:cubicBezTo>
                                  <a:pt x="17188" y="140018"/>
                                  <a:pt x="16236" y="138113"/>
                                  <a:pt x="19093" y="138113"/>
                                </a:cubicBezTo>
                                <a:cubicBezTo>
                                  <a:pt x="20046" y="138113"/>
                                  <a:pt x="20046" y="137160"/>
                                  <a:pt x="20046" y="137160"/>
                                </a:cubicBezTo>
                                <a:cubicBezTo>
                                  <a:pt x="19093" y="136208"/>
                                  <a:pt x="17188" y="135255"/>
                                  <a:pt x="16236" y="137160"/>
                                </a:cubicBezTo>
                                <a:cubicBezTo>
                                  <a:pt x="15283" y="139065"/>
                                  <a:pt x="15283" y="140970"/>
                                  <a:pt x="17188" y="141922"/>
                                </a:cubicBezTo>
                                <a:cubicBezTo>
                                  <a:pt x="17188" y="143828"/>
                                  <a:pt x="15283" y="145733"/>
                                  <a:pt x="18141" y="147638"/>
                                </a:cubicBezTo>
                                <a:cubicBezTo>
                                  <a:pt x="20046" y="149543"/>
                                  <a:pt x="21951" y="148590"/>
                                  <a:pt x="23856" y="147638"/>
                                </a:cubicBezTo>
                                <a:cubicBezTo>
                                  <a:pt x="25761" y="147638"/>
                                  <a:pt x="26713" y="148590"/>
                                  <a:pt x="27666" y="150495"/>
                                </a:cubicBezTo>
                                <a:cubicBezTo>
                                  <a:pt x="29571" y="151447"/>
                                  <a:pt x="30523" y="150495"/>
                                  <a:pt x="31476" y="149543"/>
                                </a:cubicBezTo>
                                <a:cubicBezTo>
                                  <a:pt x="29571" y="146685"/>
                                  <a:pt x="27666" y="145733"/>
                                  <a:pt x="27666" y="145733"/>
                                </a:cubicBezTo>
                                <a:close/>
                                <a:moveTo>
                                  <a:pt x="19093" y="152400"/>
                                </a:moveTo>
                                <a:cubicBezTo>
                                  <a:pt x="18141" y="151447"/>
                                  <a:pt x="17188" y="149543"/>
                                  <a:pt x="16236" y="149543"/>
                                </a:cubicBezTo>
                                <a:cubicBezTo>
                                  <a:pt x="15283" y="150495"/>
                                  <a:pt x="17188" y="152400"/>
                                  <a:pt x="15283" y="154305"/>
                                </a:cubicBezTo>
                                <a:cubicBezTo>
                                  <a:pt x="15283" y="154305"/>
                                  <a:pt x="15283" y="155258"/>
                                  <a:pt x="16236" y="155258"/>
                                </a:cubicBezTo>
                                <a:cubicBezTo>
                                  <a:pt x="16236" y="154305"/>
                                  <a:pt x="18141" y="154305"/>
                                  <a:pt x="19093" y="152400"/>
                                </a:cubicBezTo>
                                <a:close/>
                                <a:moveTo>
                                  <a:pt x="19093" y="118110"/>
                                </a:moveTo>
                                <a:cubicBezTo>
                                  <a:pt x="19093" y="118110"/>
                                  <a:pt x="19093" y="119063"/>
                                  <a:pt x="19093" y="119063"/>
                                </a:cubicBezTo>
                                <a:cubicBezTo>
                                  <a:pt x="19093" y="120015"/>
                                  <a:pt x="18141" y="120968"/>
                                  <a:pt x="19093" y="120968"/>
                                </a:cubicBezTo>
                                <a:cubicBezTo>
                                  <a:pt x="20046" y="120968"/>
                                  <a:pt x="20998" y="120015"/>
                                  <a:pt x="21951" y="119063"/>
                                </a:cubicBezTo>
                                <a:cubicBezTo>
                                  <a:pt x="22903" y="118110"/>
                                  <a:pt x="23856" y="117158"/>
                                  <a:pt x="22903" y="116205"/>
                                </a:cubicBezTo>
                                <a:cubicBezTo>
                                  <a:pt x="21951" y="115253"/>
                                  <a:pt x="20046" y="114300"/>
                                  <a:pt x="19093" y="112395"/>
                                </a:cubicBezTo>
                                <a:cubicBezTo>
                                  <a:pt x="18141" y="115253"/>
                                  <a:pt x="19093" y="117158"/>
                                  <a:pt x="19093" y="118110"/>
                                </a:cubicBezTo>
                                <a:close/>
                                <a:moveTo>
                                  <a:pt x="25761" y="155258"/>
                                </a:moveTo>
                                <a:lnTo>
                                  <a:pt x="25761" y="155258"/>
                                </a:lnTo>
                                <a:lnTo>
                                  <a:pt x="25761" y="155258"/>
                                </a:lnTo>
                                <a:cubicBezTo>
                                  <a:pt x="24808" y="153353"/>
                                  <a:pt x="25761" y="151447"/>
                                  <a:pt x="23856" y="152400"/>
                                </a:cubicBezTo>
                                <a:cubicBezTo>
                                  <a:pt x="22903" y="152400"/>
                                  <a:pt x="20998" y="152400"/>
                                  <a:pt x="20046" y="154305"/>
                                </a:cubicBezTo>
                                <a:cubicBezTo>
                                  <a:pt x="20046" y="155258"/>
                                  <a:pt x="19093" y="157163"/>
                                  <a:pt x="20998" y="158115"/>
                                </a:cubicBezTo>
                                <a:cubicBezTo>
                                  <a:pt x="21951" y="159068"/>
                                  <a:pt x="23856" y="159068"/>
                                  <a:pt x="24808" y="159068"/>
                                </a:cubicBezTo>
                                <a:lnTo>
                                  <a:pt x="24808" y="159068"/>
                                </a:lnTo>
                                <a:lnTo>
                                  <a:pt x="24808" y="158115"/>
                                </a:lnTo>
                                <a:cubicBezTo>
                                  <a:pt x="27666" y="157163"/>
                                  <a:pt x="25761" y="156210"/>
                                  <a:pt x="25761" y="155258"/>
                                </a:cubicBezTo>
                                <a:close/>
                                <a:moveTo>
                                  <a:pt x="22903" y="40005"/>
                                </a:moveTo>
                                <a:cubicBezTo>
                                  <a:pt x="22903" y="39053"/>
                                  <a:pt x="22903" y="39053"/>
                                  <a:pt x="22903" y="40005"/>
                                </a:cubicBezTo>
                                <a:cubicBezTo>
                                  <a:pt x="20998" y="39053"/>
                                  <a:pt x="20998" y="40005"/>
                                  <a:pt x="20998" y="40958"/>
                                </a:cubicBezTo>
                                <a:cubicBezTo>
                                  <a:pt x="20998" y="41910"/>
                                  <a:pt x="20998" y="41910"/>
                                  <a:pt x="21951" y="41910"/>
                                </a:cubicBezTo>
                                <a:cubicBezTo>
                                  <a:pt x="21951" y="40958"/>
                                  <a:pt x="22903" y="40958"/>
                                  <a:pt x="22903" y="40005"/>
                                </a:cubicBezTo>
                                <a:close/>
                                <a:moveTo>
                                  <a:pt x="24808" y="120015"/>
                                </a:moveTo>
                                <a:cubicBezTo>
                                  <a:pt x="22903" y="120015"/>
                                  <a:pt x="21951" y="120968"/>
                                  <a:pt x="20998" y="122872"/>
                                </a:cubicBezTo>
                                <a:cubicBezTo>
                                  <a:pt x="20998" y="123825"/>
                                  <a:pt x="21951" y="123825"/>
                                  <a:pt x="23856" y="123825"/>
                                </a:cubicBezTo>
                                <a:cubicBezTo>
                                  <a:pt x="25761" y="124778"/>
                                  <a:pt x="25761" y="122872"/>
                                  <a:pt x="26713" y="120968"/>
                                </a:cubicBezTo>
                                <a:cubicBezTo>
                                  <a:pt x="26713" y="120968"/>
                                  <a:pt x="25761" y="120015"/>
                                  <a:pt x="24808" y="120015"/>
                                </a:cubicBezTo>
                                <a:close/>
                                <a:moveTo>
                                  <a:pt x="21951" y="113347"/>
                                </a:moveTo>
                                <a:cubicBezTo>
                                  <a:pt x="21951" y="113347"/>
                                  <a:pt x="21951" y="113347"/>
                                  <a:pt x="21951" y="113347"/>
                                </a:cubicBezTo>
                                <a:cubicBezTo>
                                  <a:pt x="21951" y="113347"/>
                                  <a:pt x="22903" y="113347"/>
                                  <a:pt x="21951" y="113347"/>
                                </a:cubicBezTo>
                                <a:cubicBezTo>
                                  <a:pt x="22903" y="112395"/>
                                  <a:pt x="22903" y="112395"/>
                                  <a:pt x="21951" y="113347"/>
                                </a:cubicBezTo>
                                <a:cubicBezTo>
                                  <a:pt x="21951" y="112395"/>
                                  <a:pt x="20998" y="112395"/>
                                  <a:pt x="21951" y="113347"/>
                                </a:cubicBezTo>
                                <a:close/>
                                <a:moveTo>
                                  <a:pt x="24808" y="138113"/>
                                </a:moveTo>
                                <a:cubicBezTo>
                                  <a:pt x="24808" y="138113"/>
                                  <a:pt x="24808" y="138113"/>
                                  <a:pt x="24808" y="138113"/>
                                </a:cubicBezTo>
                                <a:cubicBezTo>
                                  <a:pt x="22903" y="139065"/>
                                  <a:pt x="22903" y="139065"/>
                                  <a:pt x="21951" y="138113"/>
                                </a:cubicBezTo>
                                <a:cubicBezTo>
                                  <a:pt x="21951" y="137160"/>
                                  <a:pt x="21951" y="137160"/>
                                  <a:pt x="22903" y="137160"/>
                                </a:cubicBezTo>
                                <a:cubicBezTo>
                                  <a:pt x="24808" y="136208"/>
                                  <a:pt x="24808" y="137160"/>
                                  <a:pt x="24808" y="138113"/>
                                </a:cubicBezTo>
                                <a:close/>
                                <a:moveTo>
                                  <a:pt x="22903" y="128588"/>
                                </a:moveTo>
                                <a:lnTo>
                                  <a:pt x="22903" y="128588"/>
                                </a:lnTo>
                                <a:cubicBezTo>
                                  <a:pt x="24808" y="128588"/>
                                  <a:pt x="26713" y="129540"/>
                                  <a:pt x="27666" y="131445"/>
                                </a:cubicBezTo>
                                <a:cubicBezTo>
                                  <a:pt x="23856" y="133350"/>
                                  <a:pt x="23856" y="130493"/>
                                  <a:pt x="22903" y="128588"/>
                                </a:cubicBezTo>
                                <a:close/>
                                <a:moveTo>
                                  <a:pt x="24808" y="161925"/>
                                </a:moveTo>
                                <a:cubicBezTo>
                                  <a:pt x="24808" y="161925"/>
                                  <a:pt x="23856" y="161925"/>
                                  <a:pt x="23856" y="161925"/>
                                </a:cubicBezTo>
                                <a:cubicBezTo>
                                  <a:pt x="22903" y="161925"/>
                                  <a:pt x="22903" y="162878"/>
                                  <a:pt x="22903" y="162878"/>
                                </a:cubicBezTo>
                                <a:cubicBezTo>
                                  <a:pt x="22903" y="163830"/>
                                  <a:pt x="23856" y="163830"/>
                                  <a:pt x="23856" y="163830"/>
                                </a:cubicBezTo>
                                <a:cubicBezTo>
                                  <a:pt x="23856" y="162878"/>
                                  <a:pt x="24808" y="162878"/>
                                  <a:pt x="24808" y="161925"/>
                                </a:cubicBezTo>
                                <a:close/>
                                <a:moveTo>
                                  <a:pt x="24808" y="33338"/>
                                </a:moveTo>
                                <a:cubicBezTo>
                                  <a:pt x="24808" y="32385"/>
                                  <a:pt x="24808" y="32385"/>
                                  <a:pt x="23856" y="32385"/>
                                </a:cubicBezTo>
                                <a:cubicBezTo>
                                  <a:pt x="22903" y="32385"/>
                                  <a:pt x="22903" y="33338"/>
                                  <a:pt x="22903" y="33338"/>
                                </a:cubicBezTo>
                                <a:cubicBezTo>
                                  <a:pt x="22903" y="33338"/>
                                  <a:pt x="22903" y="34290"/>
                                  <a:pt x="24808" y="33338"/>
                                </a:cubicBezTo>
                                <a:cubicBezTo>
                                  <a:pt x="23856" y="34290"/>
                                  <a:pt x="24808" y="34290"/>
                                  <a:pt x="24808" y="33338"/>
                                </a:cubicBezTo>
                                <a:close/>
                                <a:moveTo>
                                  <a:pt x="25761" y="155258"/>
                                </a:moveTo>
                                <a:lnTo>
                                  <a:pt x="25761" y="158115"/>
                                </a:lnTo>
                                <a:cubicBezTo>
                                  <a:pt x="25761" y="158115"/>
                                  <a:pt x="25761" y="158115"/>
                                  <a:pt x="25761" y="158115"/>
                                </a:cubicBezTo>
                                <a:cubicBezTo>
                                  <a:pt x="22903" y="157163"/>
                                  <a:pt x="22903" y="156210"/>
                                  <a:pt x="25761" y="155258"/>
                                </a:cubicBezTo>
                                <a:cubicBezTo>
                                  <a:pt x="24808" y="155258"/>
                                  <a:pt x="25761" y="155258"/>
                                  <a:pt x="25761" y="155258"/>
                                </a:cubicBezTo>
                                <a:close/>
                                <a:moveTo>
                                  <a:pt x="23856" y="108585"/>
                                </a:moveTo>
                                <a:cubicBezTo>
                                  <a:pt x="23856" y="109538"/>
                                  <a:pt x="24808" y="110490"/>
                                  <a:pt x="25761" y="110490"/>
                                </a:cubicBezTo>
                                <a:cubicBezTo>
                                  <a:pt x="26713" y="110490"/>
                                  <a:pt x="25761" y="108585"/>
                                  <a:pt x="26713" y="107633"/>
                                </a:cubicBezTo>
                                <a:cubicBezTo>
                                  <a:pt x="26713" y="106680"/>
                                  <a:pt x="26713" y="105728"/>
                                  <a:pt x="26713" y="105728"/>
                                </a:cubicBezTo>
                                <a:cubicBezTo>
                                  <a:pt x="24808" y="105728"/>
                                  <a:pt x="23856" y="107633"/>
                                  <a:pt x="23856" y="108585"/>
                                </a:cubicBezTo>
                                <a:close/>
                                <a:moveTo>
                                  <a:pt x="26713" y="98108"/>
                                </a:moveTo>
                                <a:lnTo>
                                  <a:pt x="26713" y="98108"/>
                                </a:lnTo>
                                <a:cubicBezTo>
                                  <a:pt x="26713" y="99060"/>
                                  <a:pt x="27666" y="99060"/>
                                  <a:pt x="26713" y="98108"/>
                                </a:cubicBezTo>
                                <a:cubicBezTo>
                                  <a:pt x="27666" y="98108"/>
                                  <a:pt x="26713" y="98108"/>
                                  <a:pt x="26713" y="98108"/>
                                </a:cubicBezTo>
                                <a:cubicBezTo>
                                  <a:pt x="26713" y="98108"/>
                                  <a:pt x="26713" y="98108"/>
                                  <a:pt x="26713" y="98108"/>
                                </a:cubicBezTo>
                                <a:close/>
                                <a:moveTo>
                                  <a:pt x="31476" y="52388"/>
                                </a:moveTo>
                                <a:cubicBezTo>
                                  <a:pt x="31476" y="51435"/>
                                  <a:pt x="30523" y="51435"/>
                                  <a:pt x="29571" y="51435"/>
                                </a:cubicBezTo>
                                <a:cubicBezTo>
                                  <a:pt x="30523" y="50483"/>
                                  <a:pt x="30523" y="50483"/>
                                  <a:pt x="30523" y="49530"/>
                                </a:cubicBezTo>
                                <a:cubicBezTo>
                                  <a:pt x="30523" y="49530"/>
                                  <a:pt x="30523" y="48578"/>
                                  <a:pt x="30523" y="48578"/>
                                </a:cubicBezTo>
                                <a:cubicBezTo>
                                  <a:pt x="29571" y="48578"/>
                                  <a:pt x="29571" y="49530"/>
                                  <a:pt x="29571" y="49530"/>
                                </a:cubicBezTo>
                                <a:cubicBezTo>
                                  <a:pt x="29571" y="49530"/>
                                  <a:pt x="29571" y="50483"/>
                                  <a:pt x="28618" y="51435"/>
                                </a:cubicBezTo>
                                <a:cubicBezTo>
                                  <a:pt x="25761" y="54293"/>
                                  <a:pt x="28618" y="54293"/>
                                  <a:pt x="30523" y="54293"/>
                                </a:cubicBezTo>
                                <a:cubicBezTo>
                                  <a:pt x="30523" y="53340"/>
                                  <a:pt x="31476" y="53340"/>
                                  <a:pt x="31476" y="52388"/>
                                </a:cubicBezTo>
                                <a:close/>
                                <a:moveTo>
                                  <a:pt x="27666" y="115253"/>
                                </a:moveTo>
                                <a:cubicBezTo>
                                  <a:pt x="27666" y="115253"/>
                                  <a:pt x="27666" y="116205"/>
                                  <a:pt x="28618" y="116205"/>
                                </a:cubicBezTo>
                                <a:cubicBezTo>
                                  <a:pt x="29571" y="116205"/>
                                  <a:pt x="29571" y="115253"/>
                                  <a:pt x="29571" y="115253"/>
                                </a:cubicBezTo>
                                <a:cubicBezTo>
                                  <a:pt x="29571" y="114300"/>
                                  <a:pt x="29571" y="113347"/>
                                  <a:pt x="27666" y="115253"/>
                                </a:cubicBezTo>
                                <a:cubicBezTo>
                                  <a:pt x="28618" y="114300"/>
                                  <a:pt x="27666" y="114300"/>
                                  <a:pt x="27666" y="115253"/>
                                </a:cubicBezTo>
                                <a:close/>
                                <a:moveTo>
                                  <a:pt x="35286" y="43815"/>
                                </a:moveTo>
                                <a:cubicBezTo>
                                  <a:pt x="35286" y="43815"/>
                                  <a:pt x="34333" y="42863"/>
                                  <a:pt x="33381" y="41910"/>
                                </a:cubicBezTo>
                                <a:cubicBezTo>
                                  <a:pt x="32428" y="40958"/>
                                  <a:pt x="30523" y="42863"/>
                                  <a:pt x="30523" y="40958"/>
                                </a:cubicBezTo>
                                <a:cubicBezTo>
                                  <a:pt x="30523" y="39053"/>
                                  <a:pt x="30523" y="38100"/>
                                  <a:pt x="29571" y="38100"/>
                                </a:cubicBezTo>
                                <a:cubicBezTo>
                                  <a:pt x="27666" y="38100"/>
                                  <a:pt x="28618" y="39053"/>
                                  <a:pt x="28618" y="40958"/>
                                </a:cubicBezTo>
                                <a:cubicBezTo>
                                  <a:pt x="27666" y="43815"/>
                                  <a:pt x="27666" y="43815"/>
                                  <a:pt x="31476" y="43815"/>
                                </a:cubicBezTo>
                                <a:lnTo>
                                  <a:pt x="32428" y="43815"/>
                                </a:lnTo>
                                <a:cubicBezTo>
                                  <a:pt x="33381" y="43815"/>
                                  <a:pt x="34333" y="44768"/>
                                  <a:pt x="35286" y="43815"/>
                                </a:cubicBezTo>
                                <a:close/>
                                <a:moveTo>
                                  <a:pt x="43858" y="149543"/>
                                </a:moveTo>
                                <a:cubicBezTo>
                                  <a:pt x="42906" y="149543"/>
                                  <a:pt x="41953" y="150495"/>
                                  <a:pt x="41953" y="151447"/>
                                </a:cubicBezTo>
                                <a:cubicBezTo>
                                  <a:pt x="41953" y="153353"/>
                                  <a:pt x="41953" y="154305"/>
                                  <a:pt x="40048" y="154305"/>
                                </a:cubicBezTo>
                                <a:cubicBezTo>
                                  <a:pt x="37191" y="153353"/>
                                  <a:pt x="37191" y="155258"/>
                                  <a:pt x="36238" y="157163"/>
                                </a:cubicBezTo>
                                <a:cubicBezTo>
                                  <a:pt x="35286" y="157163"/>
                                  <a:pt x="33381" y="158115"/>
                                  <a:pt x="32428" y="157163"/>
                                </a:cubicBezTo>
                                <a:cubicBezTo>
                                  <a:pt x="31476" y="157163"/>
                                  <a:pt x="30523" y="155258"/>
                                  <a:pt x="31476" y="155258"/>
                                </a:cubicBezTo>
                                <a:cubicBezTo>
                                  <a:pt x="35286" y="154305"/>
                                  <a:pt x="32428" y="152400"/>
                                  <a:pt x="32428" y="151447"/>
                                </a:cubicBezTo>
                                <a:cubicBezTo>
                                  <a:pt x="32428" y="150495"/>
                                  <a:pt x="31476" y="149543"/>
                                  <a:pt x="30523" y="150495"/>
                                </a:cubicBezTo>
                                <a:cubicBezTo>
                                  <a:pt x="29571" y="150495"/>
                                  <a:pt x="29571" y="151447"/>
                                  <a:pt x="29571" y="152400"/>
                                </a:cubicBezTo>
                                <a:lnTo>
                                  <a:pt x="29571" y="162878"/>
                                </a:lnTo>
                                <a:cubicBezTo>
                                  <a:pt x="29571" y="163830"/>
                                  <a:pt x="28618" y="163830"/>
                                  <a:pt x="29571" y="164783"/>
                                </a:cubicBezTo>
                                <a:cubicBezTo>
                                  <a:pt x="30523" y="164783"/>
                                  <a:pt x="30523" y="163830"/>
                                  <a:pt x="30523" y="163830"/>
                                </a:cubicBezTo>
                                <a:cubicBezTo>
                                  <a:pt x="31476" y="162878"/>
                                  <a:pt x="31476" y="160972"/>
                                  <a:pt x="32428" y="160972"/>
                                </a:cubicBezTo>
                                <a:cubicBezTo>
                                  <a:pt x="36238" y="161925"/>
                                  <a:pt x="35286" y="159068"/>
                                  <a:pt x="36238" y="157163"/>
                                </a:cubicBezTo>
                                <a:lnTo>
                                  <a:pt x="37191" y="157163"/>
                                </a:lnTo>
                                <a:cubicBezTo>
                                  <a:pt x="37191" y="158115"/>
                                  <a:pt x="37191" y="160020"/>
                                  <a:pt x="39096" y="160020"/>
                                </a:cubicBezTo>
                                <a:cubicBezTo>
                                  <a:pt x="41001" y="160020"/>
                                  <a:pt x="41001" y="160972"/>
                                  <a:pt x="41001" y="161925"/>
                                </a:cubicBezTo>
                                <a:cubicBezTo>
                                  <a:pt x="41001" y="162878"/>
                                  <a:pt x="41001" y="163830"/>
                                  <a:pt x="41953" y="163830"/>
                                </a:cubicBezTo>
                                <a:cubicBezTo>
                                  <a:pt x="42906" y="163830"/>
                                  <a:pt x="42906" y="162878"/>
                                  <a:pt x="42906" y="161925"/>
                                </a:cubicBezTo>
                                <a:cubicBezTo>
                                  <a:pt x="42906" y="160020"/>
                                  <a:pt x="41953" y="159068"/>
                                  <a:pt x="40048" y="158115"/>
                                </a:cubicBezTo>
                                <a:lnTo>
                                  <a:pt x="37191" y="157163"/>
                                </a:lnTo>
                                <a:cubicBezTo>
                                  <a:pt x="37191" y="156210"/>
                                  <a:pt x="38143" y="155258"/>
                                  <a:pt x="39096" y="156210"/>
                                </a:cubicBezTo>
                                <a:cubicBezTo>
                                  <a:pt x="42906" y="157163"/>
                                  <a:pt x="43858" y="154305"/>
                                  <a:pt x="44811" y="151447"/>
                                </a:cubicBezTo>
                                <a:cubicBezTo>
                                  <a:pt x="43858" y="150495"/>
                                  <a:pt x="44811" y="149543"/>
                                  <a:pt x="43858" y="149543"/>
                                </a:cubicBezTo>
                                <a:close/>
                                <a:moveTo>
                                  <a:pt x="29571" y="118110"/>
                                </a:moveTo>
                                <a:cubicBezTo>
                                  <a:pt x="29571" y="118110"/>
                                  <a:pt x="29571" y="119063"/>
                                  <a:pt x="29571" y="118110"/>
                                </a:cubicBezTo>
                                <a:cubicBezTo>
                                  <a:pt x="30523" y="119063"/>
                                  <a:pt x="30523" y="118110"/>
                                  <a:pt x="30523" y="118110"/>
                                </a:cubicBezTo>
                                <a:cubicBezTo>
                                  <a:pt x="30523" y="117158"/>
                                  <a:pt x="30523" y="117158"/>
                                  <a:pt x="29571" y="118110"/>
                                </a:cubicBezTo>
                                <a:cubicBezTo>
                                  <a:pt x="29571" y="117158"/>
                                  <a:pt x="29571" y="118110"/>
                                  <a:pt x="29571" y="118110"/>
                                </a:cubicBezTo>
                                <a:close/>
                                <a:moveTo>
                                  <a:pt x="30523" y="141922"/>
                                </a:moveTo>
                                <a:cubicBezTo>
                                  <a:pt x="30523" y="142875"/>
                                  <a:pt x="31476" y="143828"/>
                                  <a:pt x="32428" y="143828"/>
                                </a:cubicBezTo>
                                <a:cubicBezTo>
                                  <a:pt x="34333" y="143828"/>
                                  <a:pt x="33381" y="142875"/>
                                  <a:pt x="33381" y="141922"/>
                                </a:cubicBezTo>
                                <a:cubicBezTo>
                                  <a:pt x="33381" y="140970"/>
                                  <a:pt x="33381" y="140018"/>
                                  <a:pt x="32428" y="140970"/>
                                </a:cubicBezTo>
                                <a:cubicBezTo>
                                  <a:pt x="30523" y="140018"/>
                                  <a:pt x="30523" y="140970"/>
                                  <a:pt x="30523" y="141922"/>
                                </a:cubicBezTo>
                                <a:close/>
                                <a:moveTo>
                                  <a:pt x="34333" y="134303"/>
                                </a:moveTo>
                                <a:cubicBezTo>
                                  <a:pt x="34333" y="135255"/>
                                  <a:pt x="34333" y="136208"/>
                                  <a:pt x="34333" y="137160"/>
                                </a:cubicBezTo>
                                <a:cubicBezTo>
                                  <a:pt x="33381" y="137160"/>
                                  <a:pt x="32428" y="136208"/>
                                  <a:pt x="31476" y="136208"/>
                                </a:cubicBezTo>
                                <a:cubicBezTo>
                                  <a:pt x="31476" y="135255"/>
                                  <a:pt x="32428" y="134303"/>
                                  <a:pt x="34333" y="134303"/>
                                </a:cubicBezTo>
                                <a:close/>
                                <a:moveTo>
                                  <a:pt x="33381" y="113347"/>
                                </a:moveTo>
                                <a:cubicBezTo>
                                  <a:pt x="33381" y="113347"/>
                                  <a:pt x="34333" y="113347"/>
                                  <a:pt x="34333" y="113347"/>
                                </a:cubicBezTo>
                                <a:cubicBezTo>
                                  <a:pt x="35286" y="113347"/>
                                  <a:pt x="35286" y="113347"/>
                                  <a:pt x="35286" y="112395"/>
                                </a:cubicBezTo>
                                <a:cubicBezTo>
                                  <a:pt x="35286" y="111443"/>
                                  <a:pt x="34333" y="111443"/>
                                  <a:pt x="34333" y="111443"/>
                                </a:cubicBezTo>
                                <a:lnTo>
                                  <a:pt x="32428" y="111443"/>
                                </a:lnTo>
                                <a:cubicBezTo>
                                  <a:pt x="31476" y="111443"/>
                                  <a:pt x="30523" y="109538"/>
                                  <a:pt x="30523" y="110490"/>
                                </a:cubicBezTo>
                                <a:cubicBezTo>
                                  <a:pt x="31476" y="112395"/>
                                  <a:pt x="32428" y="113347"/>
                                  <a:pt x="33381" y="113347"/>
                                </a:cubicBezTo>
                                <a:close/>
                                <a:moveTo>
                                  <a:pt x="32428" y="57150"/>
                                </a:moveTo>
                                <a:cubicBezTo>
                                  <a:pt x="32428" y="57150"/>
                                  <a:pt x="32428" y="57150"/>
                                  <a:pt x="32428" y="57150"/>
                                </a:cubicBezTo>
                                <a:cubicBezTo>
                                  <a:pt x="32428" y="57150"/>
                                  <a:pt x="31476" y="57150"/>
                                  <a:pt x="32428" y="57150"/>
                                </a:cubicBezTo>
                                <a:cubicBezTo>
                                  <a:pt x="32428" y="57150"/>
                                  <a:pt x="32428" y="58103"/>
                                  <a:pt x="32428" y="57150"/>
                                </a:cubicBezTo>
                                <a:cubicBezTo>
                                  <a:pt x="32428" y="58103"/>
                                  <a:pt x="32428" y="57150"/>
                                  <a:pt x="32428" y="57150"/>
                                </a:cubicBezTo>
                                <a:close/>
                                <a:moveTo>
                                  <a:pt x="33381" y="150495"/>
                                </a:moveTo>
                                <a:cubicBezTo>
                                  <a:pt x="34333" y="151447"/>
                                  <a:pt x="35286" y="151447"/>
                                  <a:pt x="36238" y="149543"/>
                                </a:cubicBezTo>
                                <a:cubicBezTo>
                                  <a:pt x="37191" y="149543"/>
                                  <a:pt x="38143" y="148590"/>
                                  <a:pt x="38143" y="147638"/>
                                </a:cubicBezTo>
                                <a:cubicBezTo>
                                  <a:pt x="38143" y="147638"/>
                                  <a:pt x="37191" y="146685"/>
                                  <a:pt x="37191" y="147638"/>
                                </a:cubicBezTo>
                                <a:cubicBezTo>
                                  <a:pt x="36238" y="147638"/>
                                  <a:pt x="36238" y="148590"/>
                                  <a:pt x="36238" y="149543"/>
                                </a:cubicBezTo>
                                <a:cubicBezTo>
                                  <a:pt x="35286" y="149543"/>
                                  <a:pt x="34333" y="148590"/>
                                  <a:pt x="34333" y="147638"/>
                                </a:cubicBezTo>
                                <a:cubicBezTo>
                                  <a:pt x="34333" y="146685"/>
                                  <a:pt x="33381" y="146685"/>
                                  <a:pt x="33381" y="147638"/>
                                </a:cubicBezTo>
                                <a:cubicBezTo>
                                  <a:pt x="31476" y="148590"/>
                                  <a:pt x="32428" y="149543"/>
                                  <a:pt x="33381" y="150495"/>
                                </a:cubicBezTo>
                                <a:close/>
                                <a:moveTo>
                                  <a:pt x="34333" y="174308"/>
                                </a:moveTo>
                                <a:cubicBezTo>
                                  <a:pt x="34333" y="174308"/>
                                  <a:pt x="33381" y="173355"/>
                                  <a:pt x="34333" y="174308"/>
                                </a:cubicBezTo>
                                <a:lnTo>
                                  <a:pt x="34333" y="174308"/>
                                </a:lnTo>
                                <a:cubicBezTo>
                                  <a:pt x="33381" y="175260"/>
                                  <a:pt x="33381" y="175260"/>
                                  <a:pt x="34333" y="174308"/>
                                </a:cubicBezTo>
                                <a:cubicBezTo>
                                  <a:pt x="34333" y="175260"/>
                                  <a:pt x="34333" y="174308"/>
                                  <a:pt x="34333" y="174308"/>
                                </a:cubicBezTo>
                                <a:close/>
                                <a:moveTo>
                                  <a:pt x="34333" y="166688"/>
                                </a:moveTo>
                                <a:lnTo>
                                  <a:pt x="34333" y="166688"/>
                                </a:lnTo>
                                <a:cubicBezTo>
                                  <a:pt x="34333" y="167640"/>
                                  <a:pt x="34333" y="167640"/>
                                  <a:pt x="34333" y="166688"/>
                                </a:cubicBezTo>
                                <a:lnTo>
                                  <a:pt x="34333" y="166688"/>
                                </a:lnTo>
                                <a:cubicBezTo>
                                  <a:pt x="35286" y="167640"/>
                                  <a:pt x="35286" y="167640"/>
                                  <a:pt x="34333" y="166688"/>
                                </a:cubicBezTo>
                                <a:close/>
                                <a:moveTo>
                                  <a:pt x="34333" y="107633"/>
                                </a:moveTo>
                                <a:cubicBezTo>
                                  <a:pt x="34333" y="107633"/>
                                  <a:pt x="35286" y="108585"/>
                                  <a:pt x="34333" y="107633"/>
                                </a:cubicBezTo>
                                <a:cubicBezTo>
                                  <a:pt x="36238" y="108585"/>
                                  <a:pt x="36238" y="108585"/>
                                  <a:pt x="36238" y="107633"/>
                                </a:cubicBezTo>
                                <a:cubicBezTo>
                                  <a:pt x="36238" y="106680"/>
                                  <a:pt x="36238" y="106680"/>
                                  <a:pt x="34333" y="107633"/>
                                </a:cubicBezTo>
                                <a:cubicBezTo>
                                  <a:pt x="34333" y="106680"/>
                                  <a:pt x="34333" y="106680"/>
                                  <a:pt x="34333" y="107633"/>
                                </a:cubicBezTo>
                                <a:close/>
                                <a:moveTo>
                                  <a:pt x="35286" y="39053"/>
                                </a:moveTo>
                                <a:cubicBezTo>
                                  <a:pt x="35286" y="39053"/>
                                  <a:pt x="34333" y="39053"/>
                                  <a:pt x="35286" y="39053"/>
                                </a:cubicBezTo>
                                <a:lnTo>
                                  <a:pt x="35286" y="40958"/>
                                </a:lnTo>
                                <a:cubicBezTo>
                                  <a:pt x="35286" y="40958"/>
                                  <a:pt x="36238" y="40958"/>
                                  <a:pt x="36238" y="40005"/>
                                </a:cubicBezTo>
                                <a:cubicBezTo>
                                  <a:pt x="36238" y="39053"/>
                                  <a:pt x="36238" y="39053"/>
                                  <a:pt x="35286" y="39053"/>
                                </a:cubicBezTo>
                                <a:close/>
                                <a:moveTo>
                                  <a:pt x="36238" y="51435"/>
                                </a:moveTo>
                                <a:cubicBezTo>
                                  <a:pt x="35286" y="52388"/>
                                  <a:pt x="35286" y="54293"/>
                                  <a:pt x="35286" y="54293"/>
                                </a:cubicBezTo>
                                <a:cubicBezTo>
                                  <a:pt x="37191" y="56197"/>
                                  <a:pt x="37191" y="54293"/>
                                  <a:pt x="39096" y="53340"/>
                                </a:cubicBezTo>
                                <a:lnTo>
                                  <a:pt x="40048" y="53340"/>
                                </a:lnTo>
                                <a:cubicBezTo>
                                  <a:pt x="41001" y="53340"/>
                                  <a:pt x="41001" y="52388"/>
                                  <a:pt x="41001" y="52388"/>
                                </a:cubicBezTo>
                                <a:lnTo>
                                  <a:pt x="41001" y="52388"/>
                                </a:lnTo>
                                <a:cubicBezTo>
                                  <a:pt x="40048" y="52388"/>
                                  <a:pt x="40048" y="52388"/>
                                  <a:pt x="39096" y="53340"/>
                                </a:cubicBezTo>
                                <a:cubicBezTo>
                                  <a:pt x="39096" y="53340"/>
                                  <a:pt x="39096" y="54293"/>
                                  <a:pt x="39096" y="54293"/>
                                </a:cubicBezTo>
                                <a:cubicBezTo>
                                  <a:pt x="39096" y="54293"/>
                                  <a:pt x="38143" y="54293"/>
                                  <a:pt x="38143" y="53340"/>
                                </a:cubicBezTo>
                                <a:cubicBezTo>
                                  <a:pt x="37191" y="53340"/>
                                  <a:pt x="37191" y="51435"/>
                                  <a:pt x="36238" y="51435"/>
                                </a:cubicBezTo>
                                <a:close/>
                                <a:moveTo>
                                  <a:pt x="39096" y="128588"/>
                                </a:moveTo>
                                <a:lnTo>
                                  <a:pt x="36238" y="128588"/>
                                </a:lnTo>
                                <a:cubicBezTo>
                                  <a:pt x="36238" y="128588"/>
                                  <a:pt x="35286" y="128588"/>
                                  <a:pt x="35286" y="129540"/>
                                </a:cubicBezTo>
                                <a:cubicBezTo>
                                  <a:pt x="36238" y="130493"/>
                                  <a:pt x="37191" y="131445"/>
                                  <a:pt x="38143" y="131445"/>
                                </a:cubicBezTo>
                                <a:lnTo>
                                  <a:pt x="39096" y="128588"/>
                                </a:lnTo>
                                <a:cubicBezTo>
                                  <a:pt x="40048" y="128588"/>
                                  <a:pt x="40048" y="128588"/>
                                  <a:pt x="41001" y="127635"/>
                                </a:cubicBezTo>
                                <a:cubicBezTo>
                                  <a:pt x="41001" y="127635"/>
                                  <a:pt x="41001" y="126683"/>
                                  <a:pt x="41001" y="126683"/>
                                </a:cubicBezTo>
                                <a:cubicBezTo>
                                  <a:pt x="39096" y="127635"/>
                                  <a:pt x="39096" y="128588"/>
                                  <a:pt x="39096" y="128588"/>
                                </a:cubicBezTo>
                                <a:close/>
                                <a:moveTo>
                                  <a:pt x="38143" y="163830"/>
                                </a:moveTo>
                                <a:cubicBezTo>
                                  <a:pt x="38143" y="163830"/>
                                  <a:pt x="38143" y="162878"/>
                                  <a:pt x="37191" y="162878"/>
                                </a:cubicBezTo>
                                <a:cubicBezTo>
                                  <a:pt x="36238" y="162878"/>
                                  <a:pt x="36238" y="163830"/>
                                  <a:pt x="36238" y="164783"/>
                                </a:cubicBezTo>
                                <a:cubicBezTo>
                                  <a:pt x="36238" y="165735"/>
                                  <a:pt x="37191" y="166688"/>
                                  <a:pt x="38143" y="165735"/>
                                </a:cubicBezTo>
                                <a:cubicBezTo>
                                  <a:pt x="38143" y="165735"/>
                                  <a:pt x="38143" y="164783"/>
                                  <a:pt x="38143" y="163830"/>
                                </a:cubicBezTo>
                                <a:close/>
                                <a:moveTo>
                                  <a:pt x="38143" y="138113"/>
                                </a:moveTo>
                                <a:lnTo>
                                  <a:pt x="38143" y="138113"/>
                                </a:lnTo>
                                <a:cubicBezTo>
                                  <a:pt x="38143" y="139065"/>
                                  <a:pt x="38143" y="139065"/>
                                  <a:pt x="39096" y="139065"/>
                                </a:cubicBezTo>
                                <a:cubicBezTo>
                                  <a:pt x="39096" y="139065"/>
                                  <a:pt x="39096" y="139065"/>
                                  <a:pt x="38143" y="138113"/>
                                </a:cubicBezTo>
                                <a:cubicBezTo>
                                  <a:pt x="39096" y="138113"/>
                                  <a:pt x="38143" y="138113"/>
                                  <a:pt x="38143" y="138113"/>
                                </a:cubicBezTo>
                                <a:close/>
                                <a:moveTo>
                                  <a:pt x="40048" y="59055"/>
                                </a:moveTo>
                                <a:cubicBezTo>
                                  <a:pt x="40048" y="59055"/>
                                  <a:pt x="39096" y="58103"/>
                                  <a:pt x="40048" y="59055"/>
                                </a:cubicBezTo>
                                <a:cubicBezTo>
                                  <a:pt x="39096" y="59055"/>
                                  <a:pt x="38143" y="59055"/>
                                  <a:pt x="38143" y="59055"/>
                                </a:cubicBezTo>
                                <a:cubicBezTo>
                                  <a:pt x="38143" y="59055"/>
                                  <a:pt x="38143" y="60008"/>
                                  <a:pt x="40048" y="59055"/>
                                </a:cubicBezTo>
                                <a:cubicBezTo>
                                  <a:pt x="39096" y="60008"/>
                                  <a:pt x="40048" y="60008"/>
                                  <a:pt x="40048" y="59055"/>
                                </a:cubicBezTo>
                                <a:close/>
                                <a:moveTo>
                                  <a:pt x="39096" y="42863"/>
                                </a:moveTo>
                                <a:cubicBezTo>
                                  <a:pt x="39096" y="43815"/>
                                  <a:pt x="40048" y="43815"/>
                                  <a:pt x="41001" y="43815"/>
                                </a:cubicBezTo>
                                <a:cubicBezTo>
                                  <a:pt x="41953" y="43815"/>
                                  <a:pt x="43858" y="43815"/>
                                  <a:pt x="43858" y="42863"/>
                                </a:cubicBezTo>
                                <a:cubicBezTo>
                                  <a:pt x="42906" y="41910"/>
                                  <a:pt x="41001" y="42863"/>
                                  <a:pt x="39096" y="42863"/>
                                </a:cubicBezTo>
                                <a:cubicBezTo>
                                  <a:pt x="40048" y="41910"/>
                                  <a:pt x="39096" y="42863"/>
                                  <a:pt x="39096" y="42863"/>
                                </a:cubicBezTo>
                                <a:close/>
                                <a:moveTo>
                                  <a:pt x="43858" y="39053"/>
                                </a:moveTo>
                                <a:cubicBezTo>
                                  <a:pt x="43858" y="39053"/>
                                  <a:pt x="43858" y="40005"/>
                                  <a:pt x="43858" y="39053"/>
                                </a:cubicBezTo>
                                <a:cubicBezTo>
                                  <a:pt x="44811" y="40005"/>
                                  <a:pt x="45763" y="40005"/>
                                  <a:pt x="45763" y="39053"/>
                                </a:cubicBezTo>
                                <a:cubicBezTo>
                                  <a:pt x="45763" y="39053"/>
                                  <a:pt x="45763" y="38100"/>
                                  <a:pt x="45763" y="38100"/>
                                </a:cubicBezTo>
                                <a:cubicBezTo>
                                  <a:pt x="44811" y="39053"/>
                                  <a:pt x="43858" y="39053"/>
                                  <a:pt x="43858" y="39053"/>
                                </a:cubicBezTo>
                                <a:close/>
                                <a:moveTo>
                                  <a:pt x="44811" y="53340"/>
                                </a:moveTo>
                                <a:cubicBezTo>
                                  <a:pt x="43858" y="53340"/>
                                  <a:pt x="44811" y="54293"/>
                                  <a:pt x="43858" y="55245"/>
                                </a:cubicBezTo>
                                <a:cubicBezTo>
                                  <a:pt x="43858" y="55245"/>
                                  <a:pt x="43858" y="56197"/>
                                  <a:pt x="43858" y="56197"/>
                                </a:cubicBezTo>
                                <a:cubicBezTo>
                                  <a:pt x="45763" y="55245"/>
                                  <a:pt x="45763" y="54293"/>
                                  <a:pt x="44811" y="53340"/>
                                </a:cubicBezTo>
                                <a:cubicBezTo>
                                  <a:pt x="45763" y="53340"/>
                                  <a:pt x="45763" y="53340"/>
                                  <a:pt x="44811" y="53340"/>
                                </a:cubicBezTo>
                                <a:close/>
                                <a:moveTo>
                                  <a:pt x="83863" y="148590"/>
                                </a:moveTo>
                                <a:cubicBezTo>
                                  <a:pt x="83863" y="143828"/>
                                  <a:pt x="83863" y="139065"/>
                                  <a:pt x="82911" y="133350"/>
                                </a:cubicBezTo>
                                <a:cubicBezTo>
                                  <a:pt x="81958" y="126683"/>
                                  <a:pt x="82911" y="120015"/>
                                  <a:pt x="82911" y="113347"/>
                                </a:cubicBezTo>
                                <a:cubicBezTo>
                                  <a:pt x="82911" y="107633"/>
                                  <a:pt x="82911" y="100965"/>
                                  <a:pt x="82911" y="97155"/>
                                </a:cubicBezTo>
                                <a:lnTo>
                                  <a:pt x="82911" y="81915"/>
                                </a:lnTo>
                                <a:cubicBezTo>
                                  <a:pt x="82911" y="79058"/>
                                  <a:pt x="81958" y="79058"/>
                                  <a:pt x="80053" y="80963"/>
                                </a:cubicBezTo>
                                <a:cubicBezTo>
                                  <a:pt x="74338" y="85725"/>
                                  <a:pt x="68623" y="88583"/>
                                  <a:pt x="61956" y="93345"/>
                                </a:cubicBezTo>
                                <a:cubicBezTo>
                                  <a:pt x="54336" y="99060"/>
                                  <a:pt x="48621" y="106680"/>
                                  <a:pt x="46716" y="116205"/>
                                </a:cubicBezTo>
                                <a:cubicBezTo>
                                  <a:pt x="43858" y="128588"/>
                                  <a:pt x="44811" y="140018"/>
                                  <a:pt x="48621" y="151447"/>
                                </a:cubicBezTo>
                                <a:cubicBezTo>
                                  <a:pt x="52431" y="162878"/>
                                  <a:pt x="59098" y="165735"/>
                                  <a:pt x="66718" y="164783"/>
                                </a:cubicBezTo>
                                <a:cubicBezTo>
                                  <a:pt x="75291" y="162878"/>
                                  <a:pt x="83863" y="154305"/>
                                  <a:pt x="83863" y="148590"/>
                                </a:cubicBezTo>
                                <a:close/>
                                <a:moveTo>
                                  <a:pt x="47668" y="56197"/>
                                </a:moveTo>
                                <a:lnTo>
                                  <a:pt x="47668" y="56197"/>
                                </a:lnTo>
                                <a:cubicBezTo>
                                  <a:pt x="48621" y="56197"/>
                                  <a:pt x="48621" y="56197"/>
                                  <a:pt x="47668" y="56197"/>
                                </a:cubicBezTo>
                                <a:cubicBezTo>
                                  <a:pt x="48621" y="56197"/>
                                  <a:pt x="48621" y="55245"/>
                                  <a:pt x="47668" y="56197"/>
                                </a:cubicBezTo>
                                <a:cubicBezTo>
                                  <a:pt x="47668" y="55245"/>
                                  <a:pt x="47668" y="56197"/>
                                  <a:pt x="47668" y="56197"/>
                                </a:cubicBezTo>
                                <a:close/>
                                <a:moveTo>
                                  <a:pt x="89578" y="75247"/>
                                </a:moveTo>
                                <a:cubicBezTo>
                                  <a:pt x="88626" y="75247"/>
                                  <a:pt x="88626" y="75247"/>
                                  <a:pt x="88626" y="76200"/>
                                </a:cubicBezTo>
                                <a:cubicBezTo>
                                  <a:pt x="88626" y="77153"/>
                                  <a:pt x="88626" y="77153"/>
                                  <a:pt x="89578" y="77153"/>
                                </a:cubicBezTo>
                                <a:cubicBezTo>
                                  <a:pt x="89578" y="77153"/>
                                  <a:pt x="90531" y="77153"/>
                                  <a:pt x="89578" y="75247"/>
                                </a:cubicBezTo>
                                <a:cubicBezTo>
                                  <a:pt x="90531" y="76200"/>
                                  <a:pt x="90531" y="75247"/>
                                  <a:pt x="89578" y="75247"/>
                                </a:cubicBezTo>
                                <a:close/>
                                <a:moveTo>
                                  <a:pt x="89578" y="30480"/>
                                </a:moveTo>
                                <a:cubicBezTo>
                                  <a:pt x="89578" y="31433"/>
                                  <a:pt x="89578" y="31433"/>
                                  <a:pt x="89578" y="30480"/>
                                </a:cubicBezTo>
                                <a:cubicBezTo>
                                  <a:pt x="90531" y="31433"/>
                                  <a:pt x="90531" y="30480"/>
                                  <a:pt x="89578" y="30480"/>
                                </a:cubicBezTo>
                                <a:cubicBezTo>
                                  <a:pt x="90531" y="30480"/>
                                  <a:pt x="90531" y="29528"/>
                                  <a:pt x="89578" y="30480"/>
                                </a:cubicBezTo>
                                <a:cubicBezTo>
                                  <a:pt x="89578" y="29528"/>
                                  <a:pt x="89578" y="30480"/>
                                  <a:pt x="89578" y="30480"/>
                                </a:cubicBezTo>
                                <a:close/>
                                <a:moveTo>
                                  <a:pt x="92436" y="69533"/>
                                </a:moveTo>
                                <a:cubicBezTo>
                                  <a:pt x="93388" y="69533"/>
                                  <a:pt x="94341" y="68580"/>
                                  <a:pt x="94341" y="67628"/>
                                </a:cubicBezTo>
                                <a:cubicBezTo>
                                  <a:pt x="94341" y="65722"/>
                                  <a:pt x="92436" y="66675"/>
                                  <a:pt x="91483" y="65722"/>
                                </a:cubicBezTo>
                                <a:cubicBezTo>
                                  <a:pt x="90531" y="65722"/>
                                  <a:pt x="89578" y="65722"/>
                                  <a:pt x="89578" y="66675"/>
                                </a:cubicBezTo>
                                <a:cubicBezTo>
                                  <a:pt x="89578" y="68580"/>
                                  <a:pt x="91483" y="69533"/>
                                  <a:pt x="92436" y="69533"/>
                                </a:cubicBezTo>
                                <a:close/>
                                <a:moveTo>
                                  <a:pt x="99103" y="91440"/>
                                </a:moveTo>
                                <a:cubicBezTo>
                                  <a:pt x="99103" y="92393"/>
                                  <a:pt x="100056" y="93345"/>
                                  <a:pt x="100056" y="94297"/>
                                </a:cubicBezTo>
                                <a:cubicBezTo>
                                  <a:pt x="100056" y="95250"/>
                                  <a:pt x="100056" y="95250"/>
                                  <a:pt x="101008" y="96203"/>
                                </a:cubicBezTo>
                                <a:cubicBezTo>
                                  <a:pt x="101008" y="95250"/>
                                  <a:pt x="101008" y="95250"/>
                                  <a:pt x="101008" y="95250"/>
                                </a:cubicBezTo>
                                <a:cubicBezTo>
                                  <a:pt x="101008" y="91440"/>
                                  <a:pt x="99103" y="89535"/>
                                  <a:pt x="98151" y="85725"/>
                                </a:cubicBezTo>
                                <a:cubicBezTo>
                                  <a:pt x="98151" y="84772"/>
                                  <a:pt x="97198" y="83820"/>
                                  <a:pt x="96246" y="83820"/>
                                </a:cubicBezTo>
                                <a:cubicBezTo>
                                  <a:pt x="92436" y="82868"/>
                                  <a:pt x="92436" y="82868"/>
                                  <a:pt x="93388" y="79058"/>
                                </a:cubicBezTo>
                                <a:cubicBezTo>
                                  <a:pt x="91483" y="80010"/>
                                  <a:pt x="89578" y="81915"/>
                                  <a:pt x="91483" y="83820"/>
                                </a:cubicBezTo>
                                <a:cubicBezTo>
                                  <a:pt x="92436" y="85725"/>
                                  <a:pt x="92436" y="86678"/>
                                  <a:pt x="93388" y="88583"/>
                                </a:cubicBezTo>
                                <a:cubicBezTo>
                                  <a:pt x="93388" y="87630"/>
                                  <a:pt x="93388" y="85725"/>
                                  <a:pt x="95293" y="85725"/>
                                </a:cubicBezTo>
                                <a:cubicBezTo>
                                  <a:pt x="96246" y="85725"/>
                                  <a:pt x="96246" y="85725"/>
                                  <a:pt x="96246" y="86678"/>
                                </a:cubicBezTo>
                                <a:cubicBezTo>
                                  <a:pt x="96246" y="88583"/>
                                  <a:pt x="94341" y="88583"/>
                                  <a:pt x="93388" y="88583"/>
                                </a:cubicBezTo>
                                <a:lnTo>
                                  <a:pt x="93388" y="88583"/>
                                </a:lnTo>
                                <a:lnTo>
                                  <a:pt x="93388" y="88583"/>
                                </a:lnTo>
                                <a:cubicBezTo>
                                  <a:pt x="93388" y="89535"/>
                                  <a:pt x="94341" y="90488"/>
                                  <a:pt x="95293" y="89535"/>
                                </a:cubicBezTo>
                                <a:cubicBezTo>
                                  <a:pt x="98151" y="88583"/>
                                  <a:pt x="99103" y="89535"/>
                                  <a:pt x="99103" y="91440"/>
                                </a:cubicBezTo>
                                <a:close/>
                                <a:moveTo>
                                  <a:pt x="91483" y="52388"/>
                                </a:moveTo>
                                <a:cubicBezTo>
                                  <a:pt x="91483" y="53340"/>
                                  <a:pt x="91483" y="53340"/>
                                  <a:pt x="91483" y="52388"/>
                                </a:cubicBezTo>
                                <a:cubicBezTo>
                                  <a:pt x="92436" y="53340"/>
                                  <a:pt x="93388" y="53340"/>
                                  <a:pt x="92436" y="52388"/>
                                </a:cubicBezTo>
                                <a:lnTo>
                                  <a:pt x="91483" y="52388"/>
                                </a:lnTo>
                                <a:cubicBezTo>
                                  <a:pt x="92436" y="52388"/>
                                  <a:pt x="92436" y="52388"/>
                                  <a:pt x="91483" y="52388"/>
                                </a:cubicBezTo>
                                <a:close/>
                                <a:moveTo>
                                  <a:pt x="92436" y="61913"/>
                                </a:moveTo>
                                <a:cubicBezTo>
                                  <a:pt x="92436" y="61913"/>
                                  <a:pt x="92436" y="62865"/>
                                  <a:pt x="92436" y="61913"/>
                                </a:cubicBezTo>
                                <a:lnTo>
                                  <a:pt x="93388" y="62865"/>
                                </a:lnTo>
                                <a:cubicBezTo>
                                  <a:pt x="93388" y="63818"/>
                                  <a:pt x="93388" y="62865"/>
                                  <a:pt x="92436" y="61913"/>
                                </a:cubicBezTo>
                                <a:cubicBezTo>
                                  <a:pt x="93388" y="62865"/>
                                  <a:pt x="93388" y="61913"/>
                                  <a:pt x="92436" y="61913"/>
                                </a:cubicBezTo>
                                <a:close/>
                                <a:moveTo>
                                  <a:pt x="92436" y="26670"/>
                                </a:moveTo>
                                <a:cubicBezTo>
                                  <a:pt x="92436" y="27622"/>
                                  <a:pt x="92436" y="27622"/>
                                  <a:pt x="92436" y="26670"/>
                                </a:cubicBezTo>
                                <a:cubicBezTo>
                                  <a:pt x="93388" y="26670"/>
                                  <a:pt x="93388" y="26670"/>
                                  <a:pt x="92436" y="26670"/>
                                </a:cubicBezTo>
                                <a:cubicBezTo>
                                  <a:pt x="93388" y="26670"/>
                                  <a:pt x="93388" y="25718"/>
                                  <a:pt x="92436" y="26670"/>
                                </a:cubicBezTo>
                                <a:cubicBezTo>
                                  <a:pt x="92436" y="26670"/>
                                  <a:pt x="92436" y="26670"/>
                                  <a:pt x="92436" y="26670"/>
                                </a:cubicBezTo>
                                <a:close/>
                                <a:moveTo>
                                  <a:pt x="95293" y="60960"/>
                                </a:moveTo>
                                <a:cubicBezTo>
                                  <a:pt x="95293" y="60960"/>
                                  <a:pt x="96246" y="60960"/>
                                  <a:pt x="96246" y="60008"/>
                                </a:cubicBezTo>
                                <a:cubicBezTo>
                                  <a:pt x="94341" y="60008"/>
                                  <a:pt x="96246" y="57150"/>
                                  <a:pt x="94341" y="57150"/>
                                </a:cubicBezTo>
                                <a:cubicBezTo>
                                  <a:pt x="93388" y="57150"/>
                                  <a:pt x="93388" y="57150"/>
                                  <a:pt x="93388" y="58103"/>
                                </a:cubicBezTo>
                                <a:cubicBezTo>
                                  <a:pt x="92436" y="59055"/>
                                  <a:pt x="93388" y="60008"/>
                                  <a:pt x="95293" y="60960"/>
                                </a:cubicBezTo>
                                <a:close/>
                                <a:moveTo>
                                  <a:pt x="94341" y="49530"/>
                                </a:moveTo>
                                <a:cubicBezTo>
                                  <a:pt x="95293" y="49530"/>
                                  <a:pt x="95293" y="49530"/>
                                  <a:pt x="95293" y="48578"/>
                                </a:cubicBezTo>
                                <a:cubicBezTo>
                                  <a:pt x="94341" y="47625"/>
                                  <a:pt x="93388" y="46672"/>
                                  <a:pt x="92436" y="45720"/>
                                </a:cubicBezTo>
                                <a:cubicBezTo>
                                  <a:pt x="92436" y="45720"/>
                                  <a:pt x="92436" y="46672"/>
                                  <a:pt x="92436" y="46672"/>
                                </a:cubicBezTo>
                                <a:cubicBezTo>
                                  <a:pt x="93388" y="47625"/>
                                  <a:pt x="93388" y="49530"/>
                                  <a:pt x="94341" y="49530"/>
                                </a:cubicBezTo>
                                <a:close/>
                                <a:moveTo>
                                  <a:pt x="97198" y="96203"/>
                                </a:moveTo>
                                <a:cubicBezTo>
                                  <a:pt x="97198" y="95250"/>
                                  <a:pt x="95293" y="95250"/>
                                  <a:pt x="94341" y="95250"/>
                                </a:cubicBezTo>
                                <a:cubicBezTo>
                                  <a:pt x="93388" y="95250"/>
                                  <a:pt x="93388" y="95250"/>
                                  <a:pt x="93388" y="96203"/>
                                </a:cubicBezTo>
                                <a:cubicBezTo>
                                  <a:pt x="93388" y="97155"/>
                                  <a:pt x="93388" y="97155"/>
                                  <a:pt x="94341" y="97155"/>
                                </a:cubicBezTo>
                                <a:cubicBezTo>
                                  <a:pt x="95293" y="97155"/>
                                  <a:pt x="95293" y="98108"/>
                                  <a:pt x="96246" y="98108"/>
                                </a:cubicBezTo>
                                <a:cubicBezTo>
                                  <a:pt x="97198" y="99060"/>
                                  <a:pt x="98151" y="100013"/>
                                  <a:pt x="99103" y="100013"/>
                                </a:cubicBezTo>
                                <a:cubicBezTo>
                                  <a:pt x="98151" y="99060"/>
                                  <a:pt x="97198" y="98108"/>
                                  <a:pt x="97198" y="96203"/>
                                </a:cubicBezTo>
                                <a:close/>
                                <a:moveTo>
                                  <a:pt x="95293" y="35243"/>
                                </a:moveTo>
                                <a:cubicBezTo>
                                  <a:pt x="94341" y="35243"/>
                                  <a:pt x="92436" y="35243"/>
                                  <a:pt x="93388" y="37147"/>
                                </a:cubicBezTo>
                                <a:cubicBezTo>
                                  <a:pt x="94341" y="38100"/>
                                  <a:pt x="94341" y="39053"/>
                                  <a:pt x="96246" y="39053"/>
                                </a:cubicBezTo>
                                <a:cubicBezTo>
                                  <a:pt x="99103" y="39053"/>
                                  <a:pt x="99103" y="36195"/>
                                  <a:pt x="99103" y="34290"/>
                                </a:cubicBezTo>
                                <a:cubicBezTo>
                                  <a:pt x="100056" y="33338"/>
                                  <a:pt x="99103" y="32385"/>
                                  <a:pt x="98151" y="32385"/>
                                </a:cubicBezTo>
                                <a:cubicBezTo>
                                  <a:pt x="97198" y="32385"/>
                                  <a:pt x="97198" y="33338"/>
                                  <a:pt x="97198" y="34290"/>
                                </a:cubicBezTo>
                                <a:cubicBezTo>
                                  <a:pt x="96246" y="34290"/>
                                  <a:pt x="96246" y="35243"/>
                                  <a:pt x="95293" y="35243"/>
                                </a:cubicBezTo>
                                <a:close/>
                                <a:moveTo>
                                  <a:pt x="96246" y="153353"/>
                                </a:moveTo>
                                <a:cubicBezTo>
                                  <a:pt x="96246" y="153353"/>
                                  <a:pt x="95293" y="152400"/>
                                  <a:pt x="96246" y="153353"/>
                                </a:cubicBezTo>
                                <a:cubicBezTo>
                                  <a:pt x="95293" y="152400"/>
                                  <a:pt x="94341" y="152400"/>
                                  <a:pt x="94341" y="152400"/>
                                </a:cubicBezTo>
                                <a:cubicBezTo>
                                  <a:pt x="94341" y="153353"/>
                                  <a:pt x="94341" y="153353"/>
                                  <a:pt x="95293" y="153353"/>
                                </a:cubicBezTo>
                                <a:cubicBezTo>
                                  <a:pt x="95293" y="154305"/>
                                  <a:pt x="96246" y="154305"/>
                                  <a:pt x="96246" y="153353"/>
                                </a:cubicBezTo>
                                <a:close/>
                                <a:moveTo>
                                  <a:pt x="97198" y="75247"/>
                                </a:moveTo>
                                <a:cubicBezTo>
                                  <a:pt x="97198" y="74295"/>
                                  <a:pt x="97198" y="73343"/>
                                  <a:pt x="97198" y="73343"/>
                                </a:cubicBezTo>
                                <a:cubicBezTo>
                                  <a:pt x="96246" y="73343"/>
                                  <a:pt x="96246" y="74295"/>
                                  <a:pt x="95293" y="74295"/>
                                </a:cubicBezTo>
                                <a:cubicBezTo>
                                  <a:pt x="93388" y="75247"/>
                                  <a:pt x="93388" y="77153"/>
                                  <a:pt x="94341" y="79058"/>
                                </a:cubicBezTo>
                                <a:cubicBezTo>
                                  <a:pt x="98151" y="79058"/>
                                  <a:pt x="98151" y="79058"/>
                                  <a:pt x="97198" y="75247"/>
                                </a:cubicBezTo>
                                <a:close/>
                                <a:moveTo>
                                  <a:pt x="96246" y="139065"/>
                                </a:moveTo>
                                <a:cubicBezTo>
                                  <a:pt x="96246" y="139065"/>
                                  <a:pt x="95293" y="139065"/>
                                  <a:pt x="96246" y="139065"/>
                                </a:cubicBezTo>
                                <a:cubicBezTo>
                                  <a:pt x="95293" y="140018"/>
                                  <a:pt x="95293" y="140018"/>
                                  <a:pt x="95293" y="140970"/>
                                </a:cubicBezTo>
                                <a:cubicBezTo>
                                  <a:pt x="96246" y="140970"/>
                                  <a:pt x="96246" y="140970"/>
                                  <a:pt x="96246" y="139065"/>
                                </a:cubicBezTo>
                                <a:cubicBezTo>
                                  <a:pt x="97198" y="139065"/>
                                  <a:pt x="97198" y="139065"/>
                                  <a:pt x="96246" y="139065"/>
                                </a:cubicBezTo>
                                <a:close/>
                                <a:moveTo>
                                  <a:pt x="95293" y="63818"/>
                                </a:moveTo>
                                <a:cubicBezTo>
                                  <a:pt x="95293" y="63818"/>
                                  <a:pt x="95293" y="63818"/>
                                  <a:pt x="95293" y="63818"/>
                                </a:cubicBezTo>
                                <a:cubicBezTo>
                                  <a:pt x="96246" y="64770"/>
                                  <a:pt x="96246" y="64770"/>
                                  <a:pt x="96246" y="63818"/>
                                </a:cubicBezTo>
                                <a:cubicBezTo>
                                  <a:pt x="96246" y="63818"/>
                                  <a:pt x="96246" y="62865"/>
                                  <a:pt x="96246" y="62865"/>
                                </a:cubicBezTo>
                                <a:cubicBezTo>
                                  <a:pt x="96246" y="62865"/>
                                  <a:pt x="96246" y="62865"/>
                                  <a:pt x="95293" y="63818"/>
                                </a:cubicBezTo>
                                <a:close/>
                                <a:moveTo>
                                  <a:pt x="96246" y="8572"/>
                                </a:moveTo>
                                <a:cubicBezTo>
                                  <a:pt x="96246" y="8572"/>
                                  <a:pt x="96246" y="9525"/>
                                  <a:pt x="96246" y="8572"/>
                                </a:cubicBezTo>
                                <a:cubicBezTo>
                                  <a:pt x="96246" y="9525"/>
                                  <a:pt x="97198" y="9525"/>
                                  <a:pt x="96246" y="8572"/>
                                </a:cubicBezTo>
                                <a:cubicBezTo>
                                  <a:pt x="97198" y="8572"/>
                                  <a:pt x="96246" y="8572"/>
                                  <a:pt x="96246" y="8572"/>
                                </a:cubicBezTo>
                                <a:cubicBezTo>
                                  <a:pt x="96246" y="8572"/>
                                  <a:pt x="96246" y="8572"/>
                                  <a:pt x="96246" y="8572"/>
                                </a:cubicBezTo>
                                <a:close/>
                                <a:moveTo>
                                  <a:pt x="101008" y="55245"/>
                                </a:moveTo>
                                <a:cubicBezTo>
                                  <a:pt x="101008" y="56197"/>
                                  <a:pt x="101961" y="58103"/>
                                  <a:pt x="102913" y="57150"/>
                                </a:cubicBezTo>
                                <a:cubicBezTo>
                                  <a:pt x="103866" y="56197"/>
                                  <a:pt x="105771" y="56197"/>
                                  <a:pt x="105771" y="54293"/>
                                </a:cubicBezTo>
                                <a:cubicBezTo>
                                  <a:pt x="105771" y="53340"/>
                                  <a:pt x="104818" y="52388"/>
                                  <a:pt x="104818" y="53340"/>
                                </a:cubicBezTo>
                                <a:cubicBezTo>
                                  <a:pt x="101961" y="54293"/>
                                  <a:pt x="101008" y="51435"/>
                                  <a:pt x="99103" y="51435"/>
                                </a:cubicBezTo>
                                <a:cubicBezTo>
                                  <a:pt x="99103" y="51435"/>
                                  <a:pt x="98151" y="50483"/>
                                  <a:pt x="97198" y="51435"/>
                                </a:cubicBezTo>
                                <a:cubicBezTo>
                                  <a:pt x="96246" y="51435"/>
                                  <a:pt x="95293" y="52388"/>
                                  <a:pt x="95293" y="53340"/>
                                </a:cubicBezTo>
                                <a:cubicBezTo>
                                  <a:pt x="95293" y="54293"/>
                                  <a:pt x="96246" y="54293"/>
                                  <a:pt x="97198" y="54293"/>
                                </a:cubicBezTo>
                                <a:cubicBezTo>
                                  <a:pt x="100056" y="52388"/>
                                  <a:pt x="100056" y="54293"/>
                                  <a:pt x="101008" y="55245"/>
                                </a:cubicBezTo>
                                <a:close/>
                                <a:moveTo>
                                  <a:pt x="101961" y="39053"/>
                                </a:moveTo>
                                <a:cubicBezTo>
                                  <a:pt x="100056" y="40005"/>
                                  <a:pt x="98151" y="40958"/>
                                  <a:pt x="97198" y="41910"/>
                                </a:cubicBezTo>
                                <a:cubicBezTo>
                                  <a:pt x="96246" y="42863"/>
                                  <a:pt x="98151" y="42863"/>
                                  <a:pt x="98151" y="42863"/>
                                </a:cubicBezTo>
                                <a:cubicBezTo>
                                  <a:pt x="100056" y="42863"/>
                                  <a:pt x="101961" y="42863"/>
                                  <a:pt x="102913" y="40005"/>
                                </a:cubicBezTo>
                                <a:cubicBezTo>
                                  <a:pt x="102913" y="40005"/>
                                  <a:pt x="102913" y="39053"/>
                                  <a:pt x="101961" y="39053"/>
                                </a:cubicBezTo>
                                <a:close/>
                                <a:moveTo>
                                  <a:pt x="99103" y="120015"/>
                                </a:moveTo>
                                <a:cubicBezTo>
                                  <a:pt x="99103" y="120968"/>
                                  <a:pt x="99103" y="121920"/>
                                  <a:pt x="100056" y="120968"/>
                                </a:cubicBezTo>
                                <a:cubicBezTo>
                                  <a:pt x="101008" y="120015"/>
                                  <a:pt x="100056" y="120015"/>
                                  <a:pt x="100056" y="119063"/>
                                </a:cubicBezTo>
                                <a:cubicBezTo>
                                  <a:pt x="101008" y="119063"/>
                                  <a:pt x="101961" y="118110"/>
                                  <a:pt x="101008" y="117158"/>
                                </a:cubicBezTo>
                                <a:cubicBezTo>
                                  <a:pt x="100056" y="116205"/>
                                  <a:pt x="100056" y="117158"/>
                                  <a:pt x="99103" y="118110"/>
                                </a:cubicBezTo>
                                <a:cubicBezTo>
                                  <a:pt x="99103" y="118110"/>
                                  <a:pt x="98151" y="119063"/>
                                  <a:pt x="99103" y="120015"/>
                                </a:cubicBezTo>
                                <a:close/>
                                <a:moveTo>
                                  <a:pt x="99103" y="63818"/>
                                </a:moveTo>
                                <a:cubicBezTo>
                                  <a:pt x="99103" y="64770"/>
                                  <a:pt x="99103" y="64770"/>
                                  <a:pt x="99103" y="63818"/>
                                </a:cubicBezTo>
                                <a:lnTo>
                                  <a:pt x="101008" y="63818"/>
                                </a:lnTo>
                                <a:cubicBezTo>
                                  <a:pt x="101008" y="63818"/>
                                  <a:pt x="100056" y="63818"/>
                                  <a:pt x="99103" y="63818"/>
                                </a:cubicBezTo>
                                <a:cubicBezTo>
                                  <a:pt x="100056" y="63818"/>
                                  <a:pt x="99103" y="63818"/>
                                  <a:pt x="99103" y="63818"/>
                                </a:cubicBezTo>
                                <a:close/>
                                <a:moveTo>
                                  <a:pt x="100056" y="140018"/>
                                </a:moveTo>
                                <a:cubicBezTo>
                                  <a:pt x="101008" y="140018"/>
                                  <a:pt x="101008" y="139065"/>
                                  <a:pt x="101008" y="138113"/>
                                </a:cubicBezTo>
                                <a:lnTo>
                                  <a:pt x="101008" y="137160"/>
                                </a:lnTo>
                                <a:cubicBezTo>
                                  <a:pt x="101008" y="137160"/>
                                  <a:pt x="100056" y="137160"/>
                                  <a:pt x="100056" y="137160"/>
                                </a:cubicBezTo>
                                <a:cubicBezTo>
                                  <a:pt x="99103" y="138113"/>
                                  <a:pt x="99103" y="138113"/>
                                  <a:pt x="100056" y="140018"/>
                                </a:cubicBezTo>
                                <a:cubicBezTo>
                                  <a:pt x="99103" y="140018"/>
                                  <a:pt x="100056" y="140018"/>
                                  <a:pt x="100056" y="140018"/>
                                </a:cubicBezTo>
                                <a:close/>
                                <a:moveTo>
                                  <a:pt x="100056" y="25718"/>
                                </a:moveTo>
                                <a:cubicBezTo>
                                  <a:pt x="100056" y="25718"/>
                                  <a:pt x="99103" y="26670"/>
                                  <a:pt x="100056" y="26670"/>
                                </a:cubicBezTo>
                                <a:cubicBezTo>
                                  <a:pt x="101961" y="26670"/>
                                  <a:pt x="101961" y="24765"/>
                                  <a:pt x="101961" y="23813"/>
                                </a:cubicBezTo>
                                <a:cubicBezTo>
                                  <a:pt x="101961" y="22860"/>
                                  <a:pt x="101961" y="22860"/>
                                  <a:pt x="101008" y="21908"/>
                                </a:cubicBezTo>
                                <a:cubicBezTo>
                                  <a:pt x="99103" y="22860"/>
                                  <a:pt x="100056" y="23813"/>
                                  <a:pt x="100056" y="25718"/>
                                </a:cubicBezTo>
                                <a:close/>
                                <a:moveTo>
                                  <a:pt x="100056" y="67628"/>
                                </a:moveTo>
                                <a:cubicBezTo>
                                  <a:pt x="100056" y="68580"/>
                                  <a:pt x="100056" y="68580"/>
                                  <a:pt x="100056" y="67628"/>
                                </a:cubicBezTo>
                                <a:cubicBezTo>
                                  <a:pt x="101961" y="68580"/>
                                  <a:pt x="102913" y="68580"/>
                                  <a:pt x="103866" y="67628"/>
                                </a:cubicBezTo>
                                <a:cubicBezTo>
                                  <a:pt x="104818" y="67628"/>
                                  <a:pt x="105771" y="66675"/>
                                  <a:pt x="105771" y="65722"/>
                                </a:cubicBezTo>
                                <a:cubicBezTo>
                                  <a:pt x="105771" y="65722"/>
                                  <a:pt x="105771" y="64770"/>
                                  <a:pt x="105771" y="64770"/>
                                </a:cubicBezTo>
                                <a:cubicBezTo>
                                  <a:pt x="103866" y="65722"/>
                                  <a:pt x="100056" y="66675"/>
                                  <a:pt x="100056" y="67628"/>
                                </a:cubicBezTo>
                                <a:close/>
                                <a:moveTo>
                                  <a:pt x="101008" y="46672"/>
                                </a:moveTo>
                                <a:cubicBezTo>
                                  <a:pt x="101008" y="45720"/>
                                  <a:pt x="101008" y="45720"/>
                                  <a:pt x="101008" y="46672"/>
                                </a:cubicBezTo>
                                <a:cubicBezTo>
                                  <a:pt x="100056" y="47625"/>
                                  <a:pt x="100056" y="47625"/>
                                  <a:pt x="101008" y="47625"/>
                                </a:cubicBezTo>
                                <a:cubicBezTo>
                                  <a:pt x="101008" y="47625"/>
                                  <a:pt x="101961" y="47625"/>
                                  <a:pt x="101008" y="46672"/>
                                </a:cubicBezTo>
                                <a:cubicBezTo>
                                  <a:pt x="101961" y="46672"/>
                                  <a:pt x="101008" y="46672"/>
                                  <a:pt x="101008" y="46672"/>
                                </a:cubicBezTo>
                                <a:close/>
                                <a:moveTo>
                                  <a:pt x="115296" y="159068"/>
                                </a:moveTo>
                                <a:cubicBezTo>
                                  <a:pt x="114343" y="157163"/>
                                  <a:pt x="113391" y="159068"/>
                                  <a:pt x="112438" y="159068"/>
                                </a:cubicBezTo>
                                <a:cubicBezTo>
                                  <a:pt x="111486" y="159068"/>
                                  <a:pt x="110533" y="160020"/>
                                  <a:pt x="109581" y="160020"/>
                                </a:cubicBezTo>
                                <a:cubicBezTo>
                                  <a:pt x="106723" y="160972"/>
                                  <a:pt x="103866" y="162878"/>
                                  <a:pt x="101008" y="162878"/>
                                </a:cubicBezTo>
                                <a:cubicBezTo>
                                  <a:pt x="100056" y="162878"/>
                                  <a:pt x="100056" y="162878"/>
                                  <a:pt x="100056" y="163830"/>
                                </a:cubicBezTo>
                                <a:cubicBezTo>
                                  <a:pt x="100056" y="163830"/>
                                  <a:pt x="101008" y="164783"/>
                                  <a:pt x="101008" y="164783"/>
                                </a:cubicBezTo>
                                <a:cubicBezTo>
                                  <a:pt x="101961" y="164783"/>
                                  <a:pt x="101961" y="164783"/>
                                  <a:pt x="102913" y="165735"/>
                                </a:cubicBezTo>
                                <a:cubicBezTo>
                                  <a:pt x="106723" y="164783"/>
                                  <a:pt x="110533" y="165735"/>
                                  <a:pt x="114343" y="162878"/>
                                </a:cubicBezTo>
                                <a:cubicBezTo>
                                  <a:pt x="114343" y="160972"/>
                                  <a:pt x="116248" y="160020"/>
                                  <a:pt x="115296" y="159068"/>
                                </a:cubicBezTo>
                                <a:close/>
                                <a:moveTo>
                                  <a:pt x="112438" y="145733"/>
                                </a:moveTo>
                                <a:cubicBezTo>
                                  <a:pt x="113391" y="145733"/>
                                  <a:pt x="113391" y="144780"/>
                                  <a:pt x="113391" y="144780"/>
                                </a:cubicBezTo>
                                <a:cubicBezTo>
                                  <a:pt x="114343" y="144780"/>
                                  <a:pt x="115296" y="144780"/>
                                  <a:pt x="115296" y="143828"/>
                                </a:cubicBezTo>
                                <a:cubicBezTo>
                                  <a:pt x="115296" y="143828"/>
                                  <a:pt x="115296" y="142875"/>
                                  <a:pt x="114343" y="142875"/>
                                </a:cubicBezTo>
                                <a:cubicBezTo>
                                  <a:pt x="113391" y="142875"/>
                                  <a:pt x="113391" y="143828"/>
                                  <a:pt x="113391" y="144780"/>
                                </a:cubicBezTo>
                                <a:cubicBezTo>
                                  <a:pt x="112438" y="144780"/>
                                  <a:pt x="111486" y="142875"/>
                                  <a:pt x="109581" y="143828"/>
                                </a:cubicBezTo>
                                <a:cubicBezTo>
                                  <a:pt x="107676" y="145733"/>
                                  <a:pt x="104818" y="144780"/>
                                  <a:pt x="102913" y="143828"/>
                                </a:cubicBezTo>
                                <a:cubicBezTo>
                                  <a:pt x="101961" y="143828"/>
                                  <a:pt x="101008" y="142875"/>
                                  <a:pt x="100056" y="143828"/>
                                </a:cubicBezTo>
                                <a:cubicBezTo>
                                  <a:pt x="100056" y="144780"/>
                                  <a:pt x="100056" y="144780"/>
                                  <a:pt x="100056" y="145733"/>
                                </a:cubicBezTo>
                                <a:cubicBezTo>
                                  <a:pt x="100056" y="146685"/>
                                  <a:pt x="101961" y="146685"/>
                                  <a:pt x="102913" y="146685"/>
                                </a:cubicBezTo>
                                <a:cubicBezTo>
                                  <a:pt x="106723" y="146685"/>
                                  <a:pt x="109581" y="145733"/>
                                  <a:pt x="112438" y="145733"/>
                                </a:cubicBezTo>
                                <a:close/>
                                <a:moveTo>
                                  <a:pt x="101961" y="84772"/>
                                </a:moveTo>
                                <a:cubicBezTo>
                                  <a:pt x="101008" y="86678"/>
                                  <a:pt x="101961" y="88583"/>
                                  <a:pt x="103866" y="88583"/>
                                </a:cubicBezTo>
                                <a:cubicBezTo>
                                  <a:pt x="105771" y="89535"/>
                                  <a:pt x="106723" y="90488"/>
                                  <a:pt x="104818" y="92393"/>
                                </a:cubicBezTo>
                                <a:cubicBezTo>
                                  <a:pt x="104818" y="93345"/>
                                  <a:pt x="104818" y="94297"/>
                                  <a:pt x="105771" y="93345"/>
                                </a:cubicBezTo>
                                <a:cubicBezTo>
                                  <a:pt x="107676" y="93345"/>
                                  <a:pt x="108628" y="91440"/>
                                  <a:pt x="108628" y="90488"/>
                                </a:cubicBezTo>
                                <a:cubicBezTo>
                                  <a:pt x="108628" y="89535"/>
                                  <a:pt x="108628" y="87630"/>
                                  <a:pt x="106723" y="87630"/>
                                </a:cubicBezTo>
                                <a:cubicBezTo>
                                  <a:pt x="105771" y="87630"/>
                                  <a:pt x="103866" y="87630"/>
                                  <a:pt x="105771" y="85725"/>
                                </a:cubicBezTo>
                                <a:cubicBezTo>
                                  <a:pt x="106723" y="84772"/>
                                  <a:pt x="105771" y="83820"/>
                                  <a:pt x="105771" y="81915"/>
                                </a:cubicBezTo>
                                <a:lnTo>
                                  <a:pt x="105771" y="80010"/>
                                </a:lnTo>
                                <a:cubicBezTo>
                                  <a:pt x="105771" y="79058"/>
                                  <a:pt x="105771" y="78105"/>
                                  <a:pt x="104818" y="78105"/>
                                </a:cubicBezTo>
                                <a:cubicBezTo>
                                  <a:pt x="103866" y="77153"/>
                                  <a:pt x="103866" y="78105"/>
                                  <a:pt x="102913" y="79058"/>
                                </a:cubicBezTo>
                                <a:lnTo>
                                  <a:pt x="101008" y="80963"/>
                                </a:lnTo>
                                <a:cubicBezTo>
                                  <a:pt x="100056" y="80963"/>
                                  <a:pt x="100056" y="81915"/>
                                  <a:pt x="101008" y="81915"/>
                                </a:cubicBezTo>
                                <a:cubicBezTo>
                                  <a:pt x="103866" y="82868"/>
                                  <a:pt x="101961" y="83820"/>
                                  <a:pt x="101961" y="84772"/>
                                </a:cubicBezTo>
                                <a:close/>
                                <a:moveTo>
                                  <a:pt x="101961" y="157163"/>
                                </a:moveTo>
                                <a:cubicBezTo>
                                  <a:pt x="101961" y="156210"/>
                                  <a:pt x="101961" y="155258"/>
                                  <a:pt x="103866" y="154305"/>
                                </a:cubicBezTo>
                                <a:cubicBezTo>
                                  <a:pt x="104818" y="153353"/>
                                  <a:pt x="104818" y="152400"/>
                                  <a:pt x="104818" y="151447"/>
                                </a:cubicBezTo>
                                <a:cubicBezTo>
                                  <a:pt x="104818" y="150495"/>
                                  <a:pt x="104818" y="149543"/>
                                  <a:pt x="102913" y="150495"/>
                                </a:cubicBezTo>
                                <a:cubicBezTo>
                                  <a:pt x="100056" y="152400"/>
                                  <a:pt x="100056" y="153353"/>
                                  <a:pt x="101961" y="157163"/>
                                </a:cubicBezTo>
                                <a:cubicBezTo>
                                  <a:pt x="101961" y="158115"/>
                                  <a:pt x="101008" y="160020"/>
                                  <a:pt x="102913" y="160020"/>
                                </a:cubicBezTo>
                                <a:cubicBezTo>
                                  <a:pt x="103866" y="160020"/>
                                  <a:pt x="105771" y="159068"/>
                                  <a:pt x="105771" y="158115"/>
                                </a:cubicBezTo>
                                <a:cubicBezTo>
                                  <a:pt x="104818" y="156210"/>
                                  <a:pt x="103866" y="157163"/>
                                  <a:pt x="101961" y="157163"/>
                                </a:cubicBezTo>
                                <a:lnTo>
                                  <a:pt x="101961" y="157163"/>
                                </a:lnTo>
                                <a:close/>
                                <a:moveTo>
                                  <a:pt x="101008" y="136208"/>
                                </a:moveTo>
                                <a:lnTo>
                                  <a:pt x="101008" y="136208"/>
                                </a:lnTo>
                                <a:cubicBezTo>
                                  <a:pt x="101961" y="136208"/>
                                  <a:pt x="102913" y="136208"/>
                                  <a:pt x="101961" y="134303"/>
                                </a:cubicBezTo>
                                <a:lnTo>
                                  <a:pt x="101961" y="134303"/>
                                </a:lnTo>
                                <a:cubicBezTo>
                                  <a:pt x="101008" y="134303"/>
                                  <a:pt x="101008" y="135255"/>
                                  <a:pt x="101008" y="136208"/>
                                </a:cubicBezTo>
                                <a:close/>
                                <a:moveTo>
                                  <a:pt x="101961" y="100013"/>
                                </a:moveTo>
                                <a:cubicBezTo>
                                  <a:pt x="101008" y="100013"/>
                                  <a:pt x="101008" y="100965"/>
                                  <a:pt x="101961" y="100013"/>
                                </a:cubicBezTo>
                                <a:cubicBezTo>
                                  <a:pt x="101008" y="100965"/>
                                  <a:pt x="101961" y="101918"/>
                                  <a:pt x="101961" y="101918"/>
                                </a:cubicBezTo>
                                <a:cubicBezTo>
                                  <a:pt x="101961" y="101918"/>
                                  <a:pt x="101961" y="101918"/>
                                  <a:pt x="101961" y="100013"/>
                                </a:cubicBezTo>
                                <a:cubicBezTo>
                                  <a:pt x="102913" y="100965"/>
                                  <a:pt x="101961" y="100965"/>
                                  <a:pt x="101961" y="100013"/>
                                </a:cubicBezTo>
                                <a:close/>
                                <a:moveTo>
                                  <a:pt x="101008" y="29528"/>
                                </a:moveTo>
                                <a:cubicBezTo>
                                  <a:pt x="101008" y="30480"/>
                                  <a:pt x="101961" y="29528"/>
                                  <a:pt x="102913" y="29528"/>
                                </a:cubicBezTo>
                                <a:cubicBezTo>
                                  <a:pt x="104818" y="29528"/>
                                  <a:pt x="104818" y="30480"/>
                                  <a:pt x="105771" y="31433"/>
                                </a:cubicBezTo>
                                <a:cubicBezTo>
                                  <a:pt x="105771" y="31433"/>
                                  <a:pt x="106723" y="32385"/>
                                  <a:pt x="106723" y="31433"/>
                                </a:cubicBezTo>
                                <a:cubicBezTo>
                                  <a:pt x="107676" y="30480"/>
                                  <a:pt x="105771" y="26670"/>
                                  <a:pt x="103866" y="26670"/>
                                </a:cubicBezTo>
                                <a:cubicBezTo>
                                  <a:pt x="103866" y="26670"/>
                                  <a:pt x="102913" y="26670"/>
                                  <a:pt x="101961" y="27622"/>
                                </a:cubicBezTo>
                                <a:cubicBezTo>
                                  <a:pt x="102913" y="28575"/>
                                  <a:pt x="101008" y="28575"/>
                                  <a:pt x="101008" y="29528"/>
                                </a:cubicBezTo>
                                <a:close/>
                                <a:moveTo>
                                  <a:pt x="104818" y="71438"/>
                                </a:moveTo>
                                <a:cubicBezTo>
                                  <a:pt x="102913" y="71438"/>
                                  <a:pt x="102913" y="74295"/>
                                  <a:pt x="101961" y="75247"/>
                                </a:cubicBezTo>
                                <a:cubicBezTo>
                                  <a:pt x="101961" y="76200"/>
                                  <a:pt x="102913" y="77153"/>
                                  <a:pt x="102913" y="76200"/>
                                </a:cubicBezTo>
                                <a:cubicBezTo>
                                  <a:pt x="104818" y="76200"/>
                                  <a:pt x="106723" y="76200"/>
                                  <a:pt x="106723" y="73343"/>
                                </a:cubicBezTo>
                                <a:cubicBezTo>
                                  <a:pt x="107676" y="72390"/>
                                  <a:pt x="105771" y="71438"/>
                                  <a:pt x="104818" y="71438"/>
                                </a:cubicBezTo>
                                <a:close/>
                                <a:moveTo>
                                  <a:pt x="102913" y="36195"/>
                                </a:moveTo>
                                <a:cubicBezTo>
                                  <a:pt x="102913" y="36195"/>
                                  <a:pt x="103866" y="36195"/>
                                  <a:pt x="102913" y="36195"/>
                                </a:cubicBezTo>
                                <a:cubicBezTo>
                                  <a:pt x="103866" y="35243"/>
                                  <a:pt x="103866" y="34290"/>
                                  <a:pt x="102913" y="35243"/>
                                </a:cubicBezTo>
                                <a:cubicBezTo>
                                  <a:pt x="102913" y="35243"/>
                                  <a:pt x="101961" y="35243"/>
                                  <a:pt x="102913" y="36195"/>
                                </a:cubicBezTo>
                                <a:cubicBezTo>
                                  <a:pt x="101961" y="36195"/>
                                  <a:pt x="102913" y="36195"/>
                                  <a:pt x="102913" y="36195"/>
                                </a:cubicBezTo>
                                <a:close/>
                                <a:moveTo>
                                  <a:pt x="103866" y="108585"/>
                                </a:moveTo>
                                <a:lnTo>
                                  <a:pt x="103866" y="108585"/>
                                </a:lnTo>
                                <a:cubicBezTo>
                                  <a:pt x="103866" y="107633"/>
                                  <a:pt x="103866" y="107633"/>
                                  <a:pt x="103866" y="108585"/>
                                </a:cubicBezTo>
                                <a:lnTo>
                                  <a:pt x="103866" y="108585"/>
                                </a:lnTo>
                                <a:cubicBezTo>
                                  <a:pt x="103866" y="108585"/>
                                  <a:pt x="103866" y="108585"/>
                                  <a:pt x="103866" y="108585"/>
                                </a:cubicBezTo>
                                <a:close/>
                                <a:moveTo>
                                  <a:pt x="103866" y="134303"/>
                                </a:moveTo>
                                <a:cubicBezTo>
                                  <a:pt x="103866" y="135255"/>
                                  <a:pt x="104818" y="136208"/>
                                  <a:pt x="106723" y="136208"/>
                                </a:cubicBezTo>
                                <a:cubicBezTo>
                                  <a:pt x="107676" y="136208"/>
                                  <a:pt x="108628" y="136208"/>
                                  <a:pt x="108628" y="134303"/>
                                </a:cubicBezTo>
                                <a:cubicBezTo>
                                  <a:pt x="107676" y="132397"/>
                                  <a:pt x="106723" y="133350"/>
                                  <a:pt x="105771" y="133350"/>
                                </a:cubicBezTo>
                                <a:cubicBezTo>
                                  <a:pt x="104818" y="133350"/>
                                  <a:pt x="103866" y="133350"/>
                                  <a:pt x="103866" y="134303"/>
                                </a:cubicBezTo>
                                <a:close/>
                                <a:moveTo>
                                  <a:pt x="105771" y="38100"/>
                                </a:moveTo>
                                <a:cubicBezTo>
                                  <a:pt x="105771" y="38100"/>
                                  <a:pt x="106723" y="37147"/>
                                  <a:pt x="105771" y="38100"/>
                                </a:cubicBezTo>
                                <a:cubicBezTo>
                                  <a:pt x="106723" y="37147"/>
                                  <a:pt x="105771" y="37147"/>
                                  <a:pt x="105771" y="38100"/>
                                </a:cubicBezTo>
                                <a:cubicBezTo>
                                  <a:pt x="105771" y="37147"/>
                                  <a:pt x="105771" y="37147"/>
                                  <a:pt x="105771" y="38100"/>
                                </a:cubicBezTo>
                                <a:cubicBezTo>
                                  <a:pt x="105771" y="38100"/>
                                  <a:pt x="105771" y="38100"/>
                                  <a:pt x="105771" y="38100"/>
                                </a:cubicBezTo>
                                <a:close/>
                                <a:moveTo>
                                  <a:pt x="108628" y="45720"/>
                                </a:moveTo>
                                <a:cubicBezTo>
                                  <a:pt x="108628" y="44768"/>
                                  <a:pt x="108628" y="44768"/>
                                  <a:pt x="107676" y="44768"/>
                                </a:cubicBezTo>
                                <a:cubicBezTo>
                                  <a:pt x="105771" y="44768"/>
                                  <a:pt x="105771" y="46672"/>
                                  <a:pt x="105771" y="47625"/>
                                </a:cubicBezTo>
                                <a:cubicBezTo>
                                  <a:pt x="105771" y="48578"/>
                                  <a:pt x="105771" y="48578"/>
                                  <a:pt x="106723" y="48578"/>
                                </a:cubicBezTo>
                                <a:cubicBezTo>
                                  <a:pt x="107676" y="48578"/>
                                  <a:pt x="108628" y="47625"/>
                                  <a:pt x="108628" y="45720"/>
                                </a:cubicBezTo>
                                <a:close/>
                                <a:moveTo>
                                  <a:pt x="108628" y="99060"/>
                                </a:moveTo>
                                <a:cubicBezTo>
                                  <a:pt x="108628" y="98108"/>
                                  <a:pt x="108628" y="98108"/>
                                  <a:pt x="108628" y="99060"/>
                                </a:cubicBezTo>
                                <a:cubicBezTo>
                                  <a:pt x="106723" y="98108"/>
                                  <a:pt x="106723" y="98108"/>
                                  <a:pt x="106723" y="99060"/>
                                </a:cubicBezTo>
                                <a:cubicBezTo>
                                  <a:pt x="106723" y="99060"/>
                                  <a:pt x="107676" y="100013"/>
                                  <a:pt x="107676" y="100013"/>
                                </a:cubicBezTo>
                                <a:cubicBezTo>
                                  <a:pt x="107676" y="100013"/>
                                  <a:pt x="108628" y="99060"/>
                                  <a:pt x="108628" y="99060"/>
                                </a:cubicBezTo>
                                <a:close/>
                                <a:moveTo>
                                  <a:pt x="107676" y="41910"/>
                                </a:moveTo>
                                <a:cubicBezTo>
                                  <a:pt x="107676" y="42863"/>
                                  <a:pt x="107676" y="42863"/>
                                  <a:pt x="107676" y="41910"/>
                                </a:cubicBezTo>
                                <a:cubicBezTo>
                                  <a:pt x="108628" y="41910"/>
                                  <a:pt x="109581" y="41910"/>
                                  <a:pt x="108628" y="40958"/>
                                </a:cubicBezTo>
                                <a:cubicBezTo>
                                  <a:pt x="108628" y="41910"/>
                                  <a:pt x="108628" y="40958"/>
                                  <a:pt x="107676" y="41910"/>
                                </a:cubicBezTo>
                                <a:cubicBezTo>
                                  <a:pt x="107676" y="41910"/>
                                  <a:pt x="107676" y="41910"/>
                                  <a:pt x="107676" y="41910"/>
                                </a:cubicBezTo>
                                <a:close/>
                                <a:moveTo>
                                  <a:pt x="111486" y="151447"/>
                                </a:moveTo>
                                <a:cubicBezTo>
                                  <a:pt x="109581" y="151447"/>
                                  <a:pt x="109581" y="153353"/>
                                  <a:pt x="108628" y="154305"/>
                                </a:cubicBezTo>
                                <a:cubicBezTo>
                                  <a:pt x="108628" y="154305"/>
                                  <a:pt x="108628" y="154305"/>
                                  <a:pt x="109581" y="154305"/>
                                </a:cubicBezTo>
                                <a:cubicBezTo>
                                  <a:pt x="109581" y="153353"/>
                                  <a:pt x="111486" y="153353"/>
                                  <a:pt x="111486" y="151447"/>
                                </a:cubicBezTo>
                                <a:cubicBezTo>
                                  <a:pt x="111486" y="151447"/>
                                  <a:pt x="111486" y="151447"/>
                                  <a:pt x="111486" y="151447"/>
                                </a:cubicBezTo>
                                <a:close/>
                                <a:moveTo>
                                  <a:pt x="108628" y="57150"/>
                                </a:moveTo>
                                <a:lnTo>
                                  <a:pt x="108628" y="57150"/>
                                </a:lnTo>
                                <a:cubicBezTo>
                                  <a:pt x="107676" y="58103"/>
                                  <a:pt x="107676" y="58103"/>
                                  <a:pt x="108628" y="58103"/>
                                </a:cubicBezTo>
                                <a:cubicBezTo>
                                  <a:pt x="109581" y="58103"/>
                                  <a:pt x="109581" y="58103"/>
                                  <a:pt x="108628" y="57150"/>
                                </a:cubicBezTo>
                                <a:cubicBezTo>
                                  <a:pt x="109581" y="57150"/>
                                  <a:pt x="109581" y="57150"/>
                                  <a:pt x="108628" y="57150"/>
                                </a:cubicBezTo>
                                <a:close/>
                                <a:moveTo>
                                  <a:pt x="108628" y="103822"/>
                                </a:moveTo>
                                <a:cubicBezTo>
                                  <a:pt x="108628" y="104775"/>
                                  <a:pt x="108628" y="104775"/>
                                  <a:pt x="108628" y="103822"/>
                                </a:cubicBezTo>
                                <a:cubicBezTo>
                                  <a:pt x="109581" y="104775"/>
                                  <a:pt x="109581" y="103822"/>
                                  <a:pt x="109581" y="103822"/>
                                </a:cubicBezTo>
                                <a:lnTo>
                                  <a:pt x="108628" y="103822"/>
                                </a:lnTo>
                                <a:cubicBezTo>
                                  <a:pt x="108628" y="103822"/>
                                  <a:pt x="108628" y="103822"/>
                                  <a:pt x="108628" y="103822"/>
                                </a:cubicBezTo>
                                <a:close/>
                                <a:moveTo>
                                  <a:pt x="108628" y="94297"/>
                                </a:moveTo>
                                <a:cubicBezTo>
                                  <a:pt x="108628" y="94297"/>
                                  <a:pt x="109581" y="94297"/>
                                  <a:pt x="108628" y="94297"/>
                                </a:cubicBezTo>
                                <a:cubicBezTo>
                                  <a:pt x="109581" y="93345"/>
                                  <a:pt x="109581" y="93345"/>
                                  <a:pt x="108628" y="93345"/>
                                </a:cubicBezTo>
                                <a:cubicBezTo>
                                  <a:pt x="108628" y="93345"/>
                                  <a:pt x="108628" y="93345"/>
                                  <a:pt x="108628" y="94297"/>
                                </a:cubicBezTo>
                                <a:cubicBezTo>
                                  <a:pt x="108628" y="94297"/>
                                  <a:pt x="108628" y="94297"/>
                                  <a:pt x="108628" y="94297"/>
                                </a:cubicBezTo>
                                <a:close/>
                                <a:moveTo>
                                  <a:pt x="109581" y="18097"/>
                                </a:moveTo>
                                <a:cubicBezTo>
                                  <a:pt x="109581" y="18097"/>
                                  <a:pt x="109581" y="18097"/>
                                  <a:pt x="109581" y="18097"/>
                                </a:cubicBezTo>
                                <a:cubicBezTo>
                                  <a:pt x="110533" y="18097"/>
                                  <a:pt x="110533" y="18097"/>
                                  <a:pt x="110533" y="18097"/>
                                </a:cubicBezTo>
                                <a:cubicBezTo>
                                  <a:pt x="110533" y="18097"/>
                                  <a:pt x="110533" y="18097"/>
                                  <a:pt x="109581" y="18097"/>
                                </a:cubicBezTo>
                                <a:lnTo>
                                  <a:pt x="109581" y="18097"/>
                                </a:lnTo>
                                <a:close/>
                                <a:moveTo>
                                  <a:pt x="109581" y="22860"/>
                                </a:moveTo>
                                <a:cubicBezTo>
                                  <a:pt x="109581" y="22860"/>
                                  <a:pt x="110533" y="22860"/>
                                  <a:pt x="109581" y="22860"/>
                                </a:cubicBezTo>
                                <a:cubicBezTo>
                                  <a:pt x="110533" y="22860"/>
                                  <a:pt x="110533" y="21908"/>
                                  <a:pt x="109581" y="22860"/>
                                </a:cubicBezTo>
                                <a:cubicBezTo>
                                  <a:pt x="110533" y="21908"/>
                                  <a:pt x="110533" y="21908"/>
                                  <a:pt x="109581" y="22860"/>
                                </a:cubicBezTo>
                                <a:cubicBezTo>
                                  <a:pt x="109581" y="21908"/>
                                  <a:pt x="109581" y="21908"/>
                                  <a:pt x="109581" y="22860"/>
                                </a:cubicBezTo>
                                <a:close/>
                                <a:moveTo>
                                  <a:pt x="110533" y="33338"/>
                                </a:moveTo>
                                <a:cubicBezTo>
                                  <a:pt x="109581" y="33338"/>
                                  <a:pt x="109581" y="33338"/>
                                  <a:pt x="109581" y="34290"/>
                                </a:cubicBezTo>
                                <a:cubicBezTo>
                                  <a:pt x="109581" y="35243"/>
                                  <a:pt x="109581" y="35243"/>
                                  <a:pt x="110533" y="35243"/>
                                </a:cubicBezTo>
                                <a:cubicBezTo>
                                  <a:pt x="111486" y="35243"/>
                                  <a:pt x="111486" y="34290"/>
                                  <a:pt x="110533" y="33338"/>
                                </a:cubicBezTo>
                                <a:cubicBezTo>
                                  <a:pt x="111486" y="33338"/>
                                  <a:pt x="111486" y="33338"/>
                                  <a:pt x="110533" y="33338"/>
                                </a:cubicBezTo>
                                <a:close/>
                                <a:moveTo>
                                  <a:pt x="111486" y="168593"/>
                                </a:moveTo>
                                <a:cubicBezTo>
                                  <a:pt x="111486" y="167640"/>
                                  <a:pt x="111486" y="167640"/>
                                  <a:pt x="111486" y="168593"/>
                                </a:cubicBezTo>
                                <a:cubicBezTo>
                                  <a:pt x="109581" y="167640"/>
                                  <a:pt x="109581" y="168593"/>
                                  <a:pt x="109581" y="168593"/>
                                </a:cubicBezTo>
                                <a:cubicBezTo>
                                  <a:pt x="110533" y="168593"/>
                                  <a:pt x="110533" y="168593"/>
                                  <a:pt x="111486" y="168593"/>
                                </a:cubicBezTo>
                                <a:cubicBezTo>
                                  <a:pt x="111486" y="168593"/>
                                  <a:pt x="111486" y="168593"/>
                                  <a:pt x="111486" y="168593"/>
                                </a:cubicBezTo>
                                <a:close/>
                                <a:moveTo>
                                  <a:pt x="111486" y="138113"/>
                                </a:moveTo>
                                <a:cubicBezTo>
                                  <a:pt x="110533" y="139065"/>
                                  <a:pt x="110533" y="140018"/>
                                  <a:pt x="111486" y="140018"/>
                                </a:cubicBezTo>
                                <a:cubicBezTo>
                                  <a:pt x="112438" y="140970"/>
                                  <a:pt x="113391" y="140970"/>
                                  <a:pt x="114343" y="140018"/>
                                </a:cubicBezTo>
                                <a:cubicBezTo>
                                  <a:pt x="115296" y="140018"/>
                                  <a:pt x="116248" y="139065"/>
                                  <a:pt x="116248" y="138113"/>
                                </a:cubicBezTo>
                                <a:cubicBezTo>
                                  <a:pt x="115296" y="136208"/>
                                  <a:pt x="116248" y="134303"/>
                                  <a:pt x="113391" y="133350"/>
                                </a:cubicBezTo>
                                <a:cubicBezTo>
                                  <a:pt x="114343" y="136208"/>
                                  <a:pt x="112438" y="137160"/>
                                  <a:pt x="111486" y="138113"/>
                                </a:cubicBezTo>
                                <a:close/>
                                <a:moveTo>
                                  <a:pt x="111486" y="80963"/>
                                </a:moveTo>
                                <a:cubicBezTo>
                                  <a:pt x="110533" y="80963"/>
                                  <a:pt x="110533" y="80963"/>
                                  <a:pt x="111486" y="80963"/>
                                </a:cubicBezTo>
                                <a:cubicBezTo>
                                  <a:pt x="111486" y="81915"/>
                                  <a:pt x="111486" y="81915"/>
                                  <a:pt x="111486" y="81915"/>
                                </a:cubicBezTo>
                                <a:cubicBezTo>
                                  <a:pt x="111486" y="81915"/>
                                  <a:pt x="112438" y="81915"/>
                                  <a:pt x="111486" y="80963"/>
                                </a:cubicBezTo>
                                <a:cubicBezTo>
                                  <a:pt x="111486" y="81915"/>
                                  <a:pt x="111486" y="80963"/>
                                  <a:pt x="111486" y="80963"/>
                                </a:cubicBezTo>
                                <a:close/>
                                <a:moveTo>
                                  <a:pt x="111486" y="48578"/>
                                </a:moveTo>
                                <a:cubicBezTo>
                                  <a:pt x="111486" y="49530"/>
                                  <a:pt x="111486" y="49530"/>
                                  <a:pt x="112438" y="49530"/>
                                </a:cubicBezTo>
                                <a:cubicBezTo>
                                  <a:pt x="113391" y="49530"/>
                                  <a:pt x="115296" y="50483"/>
                                  <a:pt x="115296" y="49530"/>
                                </a:cubicBezTo>
                                <a:cubicBezTo>
                                  <a:pt x="114343" y="45720"/>
                                  <a:pt x="117201" y="47625"/>
                                  <a:pt x="118153" y="46672"/>
                                </a:cubicBezTo>
                                <a:cubicBezTo>
                                  <a:pt x="118153" y="46672"/>
                                  <a:pt x="119106" y="46672"/>
                                  <a:pt x="119106" y="45720"/>
                                </a:cubicBezTo>
                                <a:lnTo>
                                  <a:pt x="119106" y="44768"/>
                                </a:lnTo>
                                <a:cubicBezTo>
                                  <a:pt x="116248" y="44768"/>
                                  <a:pt x="111486" y="46672"/>
                                  <a:pt x="111486" y="48578"/>
                                </a:cubicBezTo>
                                <a:close/>
                                <a:moveTo>
                                  <a:pt x="113391" y="73343"/>
                                </a:moveTo>
                                <a:cubicBezTo>
                                  <a:pt x="112438" y="74295"/>
                                  <a:pt x="112438" y="75247"/>
                                  <a:pt x="111486" y="77153"/>
                                </a:cubicBezTo>
                                <a:cubicBezTo>
                                  <a:pt x="111486" y="78105"/>
                                  <a:pt x="111486" y="79058"/>
                                  <a:pt x="112438" y="78105"/>
                                </a:cubicBezTo>
                                <a:cubicBezTo>
                                  <a:pt x="113391" y="77153"/>
                                  <a:pt x="115296" y="76200"/>
                                  <a:pt x="115296" y="75247"/>
                                </a:cubicBezTo>
                                <a:cubicBezTo>
                                  <a:pt x="116248" y="74295"/>
                                  <a:pt x="114343" y="74295"/>
                                  <a:pt x="113391" y="73343"/>
                                </a:cubicBezTo>
                                <a:lnTo>
                                  <a:pt x="113391" y="72390"/>
                                </a:lnTo>
                                <a:cubicBezTo>
                                  <a:pt x="113391" y="71438"/>
                                  <a:pt x="112438" y="71438"/>
                                  <a:pt x="112438" y="71438"/>
                                </a:cubicBezTo>
                                <a:cubicBezTo>
                                  <a:pt x="111486" y="72390"/>
                                  <a:pt x="112438" y="72390"/>
                                  <a:pt x="113391" y="73343"/>
                                </a:cubicBezTo>
                                <a:lnTo>
                                  <a:pt x="113391" y="73343"/>
                                </a:lnTo>
                                <a:close/>
                                <a:moveTo>
                                  <a:pt x="113391" y="105728"/>
                                </a:moveTo>
                                <a:cubicBezTo>
                                  <a:pt x="113391" y="104775"/>
                                  <a:pt x="113391" y="104775"/>
                                  <a:pt x="112438" y="104775"/>
                                </a:cubicBezTo>
                                <a:lnTo>
                                  <a:pt x="111486" y="105728"/>
                                </a:lnTo>
                                <a:cubicBezTo>
                                  <a:pt x="112438" y="105728"/>
                                  <a:pt x="112438" y="105728"/>
                                  <a:pt x="113391" y="105728"/>
                                </a:cubicBezTo>
                                <a:cubicBezTo>
                                  <a:pt x="112438" y="105728"/>
                                  <a:pt x="113391" y="105728"/>
                                  <a:pt x="113391" y="105728"/>
                                </a:cubicBezTo>
                                <a:close/>
                                <a:moveTo>
                                  <a:pt x="113391" y="130493"/>
                                </a:moveTo>
                                <a:cubicBezTo>
                                  <a:pt x="113391" y="130493"/>
                                  <a:pt x="113391" y="130493"/>
                                  <a:pt x="113391" y="130493"/>
                                </a:cubicBezTo>
                                <a:cubicBezTo>
                                  <a:pt x="110533" y="131445"/>
                                  <a:pt x="111486" y="132397"/>
                                  <a:pt x="112438" y="133350"/>
                                </a:cubicBezTo>
                                <a:cubicBezTo>
                                  <a:pt x="113391" y="132397"/>
                                  <a:pt x="114343" y="132397"/>
                                  <a:pt x="113391" y="130493"/>
                                </a:cubicBezTo>
                                <a:close/>
                                <a:moveTo>
                                  <a:pt x="113391" y="100965"/>
                                </a:moveTo>
                                <a:cubicBezTo>
                                  <a:pt x="113391" y="100965"/>
                                  <a:pt x="113391" y="100013"/>
                                  <a:pt x="113391" y="100965"/>
                                </a:cubicBezTo>
                                <a:cubicBezTo>
                                  <a:pt x="112438" y="100013"/>
                                  <a:pt x="112438" y="100965"/>
                                  <a:pt x="113391" y="100965"/>
                                </a:cubicBezTo>
                                <a:cubicBezTo>
                                  <a:pt x="112438" y="100965"/>
                                  <a:pt x="112438" y="100965"/>
                                  <a:pt x="113391" y="100965"/>
                                </a:cubicBezTo>
                                <a:cubicBezTo>
                                  <a:pt x="113391" y="100965"/>
                                  <a:pt x="113391" y="100965"/>
                                  <a:pt x="113391" y="100965"/>
                                </a:cubicBezTo>
                                <a:close/>
                                <a:moveTo>
                                  <a:pt x="115296" y="59055"/>
                                </a:moveTo>
                                <a:lnTo>
                                  <a:pt x="115296" y="59055"/>
                                </a:lnTo>
                                <a:cubicBezTo>
                                  <a:pt x="115296" y="57150"/>
                                  <a:pt x="114343" y="56197"/>
                                  <a:pt x="113391" y="55245"/>
                                </a:cubicBezTo>
                                <a:cubicBezTo>
                                  <a:pt x="112438" y="55245"/>
                                  <a:pt x="112438" y="55245"/>
                                  <a:pt x="112438" y="55245"/>
                                </a:cubicBezTo>
                                <a:cubicBezTo>
                                  <a:pt x="113391" y="57150"/>
                                  <a:pt x="114343" y="58103"/>
                                  <a:pt x="115296" y="59055"/>
                                </a:cubicBezTo>
                                <a:close/>
                                <a:moveTo>
                                  <a:pt x="113391" y="40958"/>
                                </a:moveTo>
                                <a:cubicBezTo>
                                  <a:pt x="113391" y="40958"/>
                                  <a:pt x="114343" y="40958"/>
                                  <a:pt x="114343" y="40958"/>
                                </a:cubicBezTo>
                                <a:cubicBezTo>
                                  <a:pt x="114343" y="40005"/>
                                  <a:pt x="114343" y="40005"/>
                                  <a:pt x="114343" y="40005"/>
                                </a:cubicBezTo>
                                <a:cubicBezTo>
                                  <a:pt x="113391" y="39053"/>
                                  <a:pt x="112438" y="40005"/>
                                  <a:pt x="113391" y="40958"/>
                                </a:cubicBezTo>
                                <a:cubicBezTo>
                                  <a:pt x="112438" y="40958"/>
                                  <a:pt x="112438" y="40958"/>
                                  <a:pt x="113391" y="40958"/>
                                </a:cubicBezTo>
                                <a:close/>
                                <a:moveTo>
                                  <a:pt x="115296" y="122872"/>
                                </a:moveTo>
                                <a:cubicBezTo>
                                  <a:pt x="115296" y="121920"/>
                                  <a:pt x="114343" y="120968"/>
                                  <a:pt x="113391" y="120968"/>
                                </a:cubicBezTo>
                                <a:cubicBezTo>
                                  <a:pt x="113391" y="120968"/>
                                  <a:pt x="112438" y="121920"/>
                                  <a:pt x="112438" y="121920"/>
                                </a:cubicBezTo>
                                <a:cubicBezTo>
                                  <a:pt x="113391" y="121920"/>
                                  <a:pt x="114343" y="122872"/>
                                  <a:pt x="115296" y="122872"/>
                                </a:cubicBezTo>
                                <a:cubicBezTo>
                                  <a:pt x="115296" y="123825"/>
                                  <a:pt x="115296" y="122872"/>
                                  <a:pt x="115296" y="122872"/>
                                </a:cubicBezTo>
                                <a:close/>
                                <a:moveTo>
                                  <a:pt x="114343" y="64770"/>
                                </a:moveTo>
                                <a:cubicBezTo>
                                  <a:pt x="113391" y="64770"/>
                                  <a:pt x="113391" y="64770"/>
                                  <a:pt x="114343" y="64770"/>
                                </a:cubicBezTo>
                                <a:cubicBezTo>
                                  <a:pt x="114343" y="66675"/>
                                  <a:pt x="114343" y="66675"/>
                                  <a:pt x="115296" y="65722"/>
                                </a:cubicBezTo>
                                <a:cubicBezTo>
                                  <a:pt x="115296" y="65722"/>
                                  <a:pt x="116248" y="64770"/>
                                  <a:pt x="116248" y="64770"/>
                                </a:cubicBezTo>
                                <a:cubicBezTo>
                                  <a:pt x="115296" y="64770"/>
                                  <a:pt x="114343" y="64770"/>
                                  <a:pt x="114343" y="64770"/>
                                </a:cubicBezTo>
                                <a:close/>
                                <a:moveTo>
                                  <a:pt x="114343" y="149543"/>
                                </a:moveTo>
                                <a:cubicBezTo>
                                  <a:pt x="114343" y="149543"/>
                                  <a:pt x="114343" y="150495"/>
                                  <a:pt x="114343" y="149543"/>
                                </a:cubicBezTo>
                                <a:cubicBezTo>
                                  <a:pt x="115296" y="150495"/>
                                  <a:pt x="115296" y="149543"/>
                                  <a:pt x="115296" y="149543"/>
                                </a:cubicBezTo>
                                <a:cubicBezTo>
                                  <a:pt x="115296" y="149543"/>
                                  <a:pt x="115296" y="148590"/>
                                  <a:pt x="114343" y="149543"/>
                                </a:cubicBezTo>
                                <a:cubicBezTo>
                                  <a:pt x="114343" y="148590"/>
                                  <a:pt x="114343" y="148590"/>
                                  <a:pt x="114343" y="149543"/>
                                </a:cubicBezTo>
                                <a:close/>
                                <a:moveTo>
                                  <a:pt x="117201" y="161925"/>
                                </a:moveTo>
                                <a:cubicBezTo>
                                  <a:pt x="116248" y="161925"/>
                                  <a:pt x="115296" y="162878"/>
                                  <a:pt x="115296" y="163830"/>
                                </a:cubicBezTo>
                                <a:cubicBezTo>
                                  <a:pt x="115296" y="164783"/>
                                  <a:pt x="115296" y="164783"/>
                                  <a:pt x="115296" y="164783"/>
                                </a:cubicBezTo>
                                <a:cubicBezTo>
                                  <a:pt x="116248" y="163830"/>
                                  <a:pt x="117201" y="163830"/>
                                  <a:pt x="117201" y="161925"/>
                                </a:cubicBezTo>
                                <a:cubicBezTo>
                                  <a:pt x="118153" y="162878"/>
                                  <a:pt x="117201" y="161925"/>
                                  <a:pt x="117201" y="161925"/>
                                </a:cubicBezTo>
                                <a:close/>
                                <a:moveTo>
                                  <a:pt x="116248" y="90488"/>
                                </a:moveTo>
                                <a:cubicBezTo>
                                  <a:pt x="117201" y="89535"/>
                                  <a:pt x="118153" y="90488"/>
                                  <a:pt x="118153" y="88583"/>
                                </a:cubicBezTo>
                                <a:cubicBezTo>
                                  <a:pt x="118153" y="88583"/>
                                  <a:pt x="118153" y="87630"/>
                                  <a:pt x="117201" y="87630"/>
                                </a:cubicBezTo>
                                <a:cubicBezTo>
                                  <a:pt x="116248" y="87630"/>
                                  <a:pt x="115296" y="88583"/>
                                  <a:pt x="115296" y="89535"/>
                                </a:cubicBezTo>
                                <a:cubicBezTo>
                                  <a:pt x="115296" y="90488"/>
                                  <a:pt x="115296" y="90488"/>
                                  <a:pt x="116248" y="90488"/>
                                </a:cubicBezTo>
                                <a:close/>
                                <a:moveTo>
                                  <a:pt x="117201" y="83820"/>
                                </a:moveTo>
                                <a:cubicBezTo>
                                  <a:pt x="117201" y="83820"/>
                                  <a:pt x="117201" y="83820"/>
                                  <a:pt x="117201" y="83820"/>
                                </a:cubicBezTo>
                                <a:cubicBezTo>
                                  <a:pt x="118153" y="82868"/>
                                  <a:pt x="118153" y="82868"/>
                                  <a:pt x="117201" y="82868"/>
                                </a:cubicBezTo>
                                <a:cubicBezTo>
                                  <a:pt x="117201" y="82868"/>
                                  <a:pt x="117201" y="82868"/>
                                  <a:pt x="117201" y="83820"/>
                                </a:cubicBezTo>
                                <a:cubicBezTo>
                                  <a:pt x="116248" y="83820"/>
                                  <a:pt x="116248" y="83820"/>
                                  <a:pt x="117201" y="83820"/>
                                </a:cubicBezTo>
                                <a:close/>
                                <a:moveTo>
                                  <a:pt x="120058" y="154305"/>
                                </a:moveTo>
                                <a:cubicBezTo>
                                  <a:pt x="120058" y="153353"/>
                                  <a:pt x="120058" y="153353"/>
                                  <a:pt x="118153" y="153353"/>
                                </a:cubicBezTo>
                                <a:cubicBezTo>
                                  <a:pt x="118153" y="153353"/>
                                  <a:pt x="117201" y="154305"/>
                                  <a:pt x="118153" y="154305"/>
                                </a:cubicBezTo>
                                <a:cubicBezTo>
                                  <a:pt x="118153" y="155258"/>
                                  <a:pt x="118153" y="156210"/>
                                  <a:pt x="119106" y="156210"/>
                                </a:cubicBezTo>
                                <a:cubicBezTo>
                                  <a:pt x="120058" y="155258"/>
                                  <a:pt x="120058" y="155258"/>
                                  <a:pt x="120058" y="154305"/>
                                </a:cubicBezTo>
                                <a:close/>
                                <a:moveTo>
                                  <a:pt x="120058" y="146685"/>
                                </a:moveTo>
                                <a:cubicBezTo>
                                  <a:pt x="119106" y="146685"/>
                                  <a:pt x="118153" y="147638"/>
                                  <a:pt x="118153" y="148590"/>
                                </a:cubicBezTo>
                                <a:cubicBezTo>
                                  <a:pt x="118153" y="149543"/>
                                  <a:pt x="118153" y="150495"/>
                                  <a:pt x="119106" y="150495"/>
                                </a:cubicBezTo>
                                <a:cubicBezTo>
                                  <a:pt x="120058" y="150495"/>
                                  <a:pt x="120058" y="149543"/>
                                  <a:pt x="120058" y="149543"/>
                                </a:cubicBezTo>
                                <a:cubicBezTo>
                                  <a:pt x="121011" y="147638"/>
                                  <a:pt x="121011" y="146685"/>
                                  <a:pt x="120058" y="146685"/>
                                </a:cubicBezTo>
                                <a:close/>
                                <a:moveTo>
                                  <a:pt x="120058" y="125730"/>
                                </a:moveTo>
                                <a:lnTo>
                                  <a:pt x="120058" y="125730"/>
                                </a:lnTo>
                                <a:cubicBezTo>
                                  <a:pt x="120058" y="125730"/>
                                  <a:pt x="121011" y="125730"/>
                                  <a:pt x="120058" y="125730"/>
                                </a:cubicBezTo>
                                <a:lnTo>
                                  <a:pt x="120058" y="125730"/>
                                </a:lnTo>
                                <a:lnTo>
                                  <a:pt x="120058" y="125730"/>
                                </a:lnTo>
                                <a:close/>
                                <a:moveTo>
                                  <a:pt x="121963" y="134303"/>
                                </a:moveTo>
                                <a:cubicBezTo>
                                  <a:pt x="121011" y="134303"/>
                                  <a:pt x="121011" y="133350"/>
                                  <a:pt x="121963" y="134303"/>
                                </a:cubicBezTo>
                                <a:cubicBezTo>
                                  <a:pt x="121011" y="134303"/>
                                  <a:pt x="120058" y="134303"/>
                                  <a:pt x="120058" y="135255"/>
                                </a:cubicBezTo>
                                <a:lnTo>
                                  <a:pt x="121963" y="134303"/>
                                </a:lnTo>
                                <a:cubicBezTo>
                                  <a:pt x="121011" y="135255"/>
                                  <a:pt x="121963" y="134303"/>
                                  <a:pt x="121963" y="134303"/>
                                </a:cubicBezTo>
                                <a:close/>
                                <a:moveTo>
                                  <a:pt x="122916" y="52388"/>
                                </a:moveTo>
                                <a:cubicBezTo>
                                  <a:pt x="122916" y="51435"/>
                                  <a:pt x="121963" y="51435"/>
                                  <a:pt x="121963" y="51435"/>
                                </a:cubicBezTo>
                                <a:cubicBezTo>
                                  <a:pt x="121011" y="51435"/>
                                  <a:pt x="121011" y="51435"/>
                                  <a:pt x="121011" y="52388"/>
                                </a:cubicBezTo>
                                <a:cubicBezTo>
                                  <a:pt x="121011" y="53340"/>
                                  <a:pt x="121011" y="53340"/>
                                  <a:pt x="122916" y="52388"/>
                                </a:cubicBezTo>
                                <a:cubicBezTo>
                                  <a:pt x="122916" y="53340"/>
                                  <a:pt x="122916" y="53340"/>
                                  <a:pt x="122916" y="5238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37201858" name="Freeform 537201858"/>
                        <wps:cNvSpPr/>
                        <wps:spPr>
                          <a:xfrm>
                            <a:off x="166703" y="459972"/>
                            <a:ext cx="175498" cy="181398"/>
                          </a:xfrm>
                          <a:custGeom>
                            <a:avLst/>
                            <a:gdLst>
                              <a:gd name="connsiteX0" fmla="*/ 175498 w 175498"/>
                              <a:gd name="connsiteY0" fmla="*/ 175260 h 181398"/>
                              <a:gd name="connsiteX1" fmla="*/ 171688 w 175498"/>
                              <a:gd name="connsiteY1" fmla="*/ 179070 h 181398"/>
                              <a:gd name="connsiteX2" fmla="*/ 168831 w 175498"/>
                              <a:gd name="connsiteY2" fmla="*/ 179070 h 181398"/>
                              <a:gd name="connsiteX3" fmla="*/ 103108 w 175498"/>
                              <a:gd name="connsiteY3" fmla="*/ 180022 h 181398"/>
                              <a:gd name="connsiteX4" fmla="*/ 98346 w 175498"/>
                              <a:gd name="connsiteY4" fmla="*/ 180022 h 181398"/>
                              <a:gd name="connsiteX5" fmla="*/ 95488 w 175498"/>
                              <a:gd name="connsiteY5" fmla="*/ 176213 h 181398"/>
                              <a:gd name="connsiteX6" fmla="*/ 98346 w 175498"/>
                              <a:gd name="connsiteY6" fmla="*/ 172402 h 181398"/>
                              <a:gd name="connsiteX7" fmla="*/ 106918 w 175498"/>
                              <a:gd name="connsiteY7" fmla="*/ 170497 h 181398"/>
                              <a:gd name="connsiteX8" fmla="*/ 113586 w 175498"/>
                              <a:gd name="connsiteY8" fmla="*/ 161925 h 181398"/>
                              <a:gd name="connsiteX9" fmla="*/ 114538 w 175498"/>
                              <a:gd name="connsiteY9" fmla="*/ 138113 h 181398"/>
                              <a:gd name="connsiteX10" fmla="*/ 114538 w 175498"/>
                              <a:gd name="connsiteY10" fmla="*/ 120967 h 181398"/>
                              <a:gd name="connsiteX11" fmla="*/ 113586 w 175498"/>
                              <a:gd name="connsiteY11" fmla="*/ 100965 h 181398"/>
                              <a:gd name="connsiteX12" fmla="*/ 113586 w 175498"/>
                              <a:gd name="connsiteY12" fmla="*/ 98107 h 181398"/>
                              <a:gd name="connsiteX13" fmla="*/ 113586 w 175498"/>
                              <a:gd name="connsiteY13" fmla="*/ 92392 h 181398"/>
                              <a:gd name="connsiteX14" fmla="*/ 113586 w 175498"/>
                              <a:gd name="connsiteY14" fmla="*/ 81915 h 181398"/>
                              <a:gd name="connsiteX15" fmla="*/ 113586 w 175498"/>
                              <a:gd name="connsiteY15" fmla="*/ 69532 h 181398"/>
                              <a:gd name="connsiteX16" fmla="*/ 113586 w 175498"/>
                              <a:gd name="connsiteY16" fmla="*/ 66675 h 181398"/>
                              <a:gd name="connsiteX17" fmla="*/ 112633 w 175498"/>
                              <a:gd name="connsiteY17" fmla="*/ 41910 h 181398"/>
                              <a:gd name="connsiteX18" fmla="*/ 105013 w 175498"/>
                              <a:gd name="connsiteY18" fmla="*/ 22860 h 181398"/>
                              <a:gd name="connsiteX19" fmla="*/ 87868 w 175498"/>
                              <a:gd name="connsiteY19" fmla="*/ 22860 h 181398"/>
                              <a:gd name="connsiteX20" fmla="*/ 64056 w 175498"/>
                              <a:gd name="connsiteY20" fmla="*/ 79057 h 181398"/>
                              <a:gd name="connsiteX21" fmla="*/ 64056 w 175498"/>
                              <a:gd name="connsiteY21" fmla="*/ 108585 h 181398"/>
                              <a:gd name="connsiteX22" fmla="*/ 63103 w 175498"/>
                              <a:gd name="connsiteY22" fmla="*/ 118110 h 181398"/>
                              <a:gd name="connsiteX23" fmla="*/ 63103 w 175498"/>
                              <a:gd name="connsiteY23" fmla="*/ 122872 h 181398"/>
                              <a:gd name="connsiteX24" fmla="*/ 64056 w 175498"/>
                              <a:gd name="connsiteY24" fmla="*/ 142875 h 181398"/>
                              <a:gd name="connsiteX25" fmla="*/ 64056 w 175498"/>
                              <a:gd name="connsiteY25" fmla="*/ 157163 h 181398"/>
                              <a:gd name="connsiteX26" fmla="*/ 74533 w 175498"/>
                              <a:gd name="connsiteY26" fmla="*/ 170497 h 181398"/>
                              <a:gd name="connsiteX27" fmla="*/ 77391 w 175498"/>
                              <a:gd name="connsiteY27" fmla="*/ 171450 h 181398"/>
                              <a:gd name="connsiteX28" fmla="*/ 80248 w 175498"/>
                              <a:gd name="connsiteY28" fmla="*/ 175260 h 181398"/>
                              <a:gd name="connsiteX29" fmla="*/ 77391 w 175498"/>
                              <a:gd name="connsiteY29" fmla="*/ 179070 h 181398"/>
                              <a:gd name="connsiteX30" fmla="*/ 65008 w 175498"/>
                              <a:gd name="connsiteY30" fmla="*/ 180022 h 181398"/>
                              <a:gd name="connsiteX31" fmla="*/ 45006 w 175498"/>
                              <a:gd name="connsiteY31" fmla="*/ 180975 h 181398"/>
                              <a:gd name="connsiteX32" fmla="*/ 26908 w 175498"/>
                              <a:gd name="connsiteY32" fmla="*/ 180975 h 181398"/>
                              <a:gd name="connsiteX33" fmla="*/ 9763 w 175498"/>
                              <a:gd name="connsiteY33" fmla="*/ 180975 h 181398"/>
                              <a:gd name="connsiteX34" fmla="*/ 5001 w 175498"/>
                              <a:gd name="connsiteY34" fmla="*/ 180975 h 181398"/>
                              <a:gd name="connsiteX35" fmla="*/ 1191 w 175498"/>
                              <a:gd name="connsiteY35" fmla="*/ 177165 h 181398"/>
                              <a:gd name="connsiteX36" fmla="*/ 3096 w 175498"/>
                              <a:gd name="connsiteY36" fmla="*/ 173355 h 181398"/>
                              <a:gd name="connsiteX37" fmla="*/ 8811 w 175498"/>
                              <a:gd name="connsiteY37" fmla="*/ 171450 h 181398"/>
                              <a:gd name="connsiteX38" fmla="*/ 16431 w 175498"/>
                              <a:gd name="connsiteY38" fmla="*/ 163830 h 181398"/>
                              <a:gd name="connsiteX39" fmla="*/ 17383 w 175498"/>
                              <a:gd name="connsiteY39" fmla="*/ 140970 h 181398"/>
                              <a:gd name="connsiteX40" fmla="*/ 17383 w 175498"/>
                              <a:gd name="connsiteY40" fmla="*/ 128588 h 181398"/>
                              <a:gd name="connsiteX41" fmla="*/ 17383 w 175498"/>
                              <a:gd name="connsiteY41" fmla="*/ 126682 h 181398"/>
                              <a:gd name="connsiteX42" fmla="*/ 17383 w 175498"/>
                              <a:gd name="connsiteY42" fmla="*/ 111442 h 181398"/>
                              <a:gd name="connsiteX43" fmla="*/ 16431 w 175498"/>
                              <a:gd name="connsiteY43" fmla="*/ 102870 h 181398"/>
                              <a:gd name="connsiteX44" fmla="*/ 16431 w 175498"/>
                              <a:gd name="connsiteY44" fmla="*/ 88582 h 181398"/>
                              <a:gd name="connsiteX45" fmla="*/ 17383 w 175498"/>
                              <a:gd name="connsiteY45" fmla="*/ 29527 h 181398"/>
                              <a:gd name="connsiteX46" fmla="*/ 6906 w 175498"/>
                              <a:gd name="connsiteY46" fmla="*/ 17145 h 181398"/>
                              <a:gd name="connsiteX47" fmla="*/ 2143 w 175498"/>
                              <a:gd name="connsiteY47" fmla="*/ 16192 h 181398"/>
                              <a:gd name="connsiteX48" fmla="*/ 2143 w 175498"/>
                              <a:gd name="connsiteY48" fmla="*/ 9525 h 181398"/>
                              <a:gd name="connsiteX49" fmla="*/ 9763 w 175498"/>
                              <a:gd name="connsiteY49" fmla="*/ 7620 h 181398"/>
                              <a:gd name="connsiteX50" fmla="*/ 44053 w 175498"/>
                              <a:gd name="connsiteY50" fmla="*/ 4763 h 181398"/>
                              <a:gd name="connsiteX51" fmla="*/ 56436 w 175498"/>
                              <a:gd name="connsiteY51" fmla="*/ 952 h 181398"/>
                              <a:gd name="connsiteX52" fmla="*/ 65008 w 175498"/>
                              <a:gd name="connsiteY52" fmla="*/ 6667 h 181398"/>
                              <a:gd name="connsiteX53" fmla="*/ 65008 w 175498"/>
                              <a:gd name="connsiteY53" fmla="*/ 26670 h 181398"/>
                              <a:gd name="connsiteX54" fmla="*/ 65008 w 175498"/>
                              <a:gd name="connsiteY54" fmla="*/ 30480 h 181398"/>
                              <a:gd name="connsiteX55" fmla="*/ 66913 w 175498"/>
                              <a:gd name="connsiteY55" fmla="*/ 32385 h 181398"/>
                              <a:gd name="connsiteX56" fmla="*/ 68818 w 175498"/>
                              <a:gd name="connsiteY56" fmla="*/ 31432 h 181398"/>
                              <a:gd name="connsiteX57" fmla="*/ 70723 w 175498"/>
                              <a:gd name="connsiteY57" fmla="*/ 27622 h 181398"/>
                              <a:gd name="connsiteX58" fmla="*/ 114538 w 175498"/>
                              <a:gd name="connsiteY58" fmla="*/ 0 h 181398"/>
                              <a:gd name="connsiteX59" fmla="*/ 133588 w 175498"/>
                              <a:gd name="connsiteY59" fmla="*/ 1905 h 181398"/>
                              <a:gd name="connsiteX60" fmla="*/ 139303 w 175498"/>
                              <a:gd name="connsiteY60" fmla="*/ 3810 h 181398"/>
                              <a:gd name="connsiteX61" fmla="*/ 159306 w 175498"/>
                              <a:gd name="connsiteY61" fmla="*/ 30480 h 181398"/>
                              <a:gd name="connsiteX62" fmla="*/ 162163 w 175498"/>
                              <a:gd name="connsiteY62" fmla="*/ 62865 h 181398"/>
                              <a:gd name="connsiteX63" fmla="*/ 162163 w 175498"/>
                              <a:gd name="connsiteY63" fmla="*/ 66675 h 181398"/>
                              <a:gd name="connsiteX64" fmla="*/ 162163 w 175498"/>
                              <a:gd name="connsiteY64" fmla="*/ 86677 h 181398"/>
                              <a:gd name="connsiteX65" fmla="*/ 162163 w 175498"/>
                              <a:gd name="connsiteY65" fmla="*/ 124777 h 181398"/>
                              <a:gd name="connsiteX66" fmla="*/ 162163 w 175498"/>
                              <a:gd name="connsiteY66" fmla="*/ 151447 h 181398"/>
                              <a:gd name="connsiteX67" fmla="*/ 163116 w 175498"/>
                              <a:gd name="connsiteY67" fmla="*/ 159067 h 181398"/>
                              <a:gd name="connsiteX68" fmla="*/ 168831 w 175498"/>
                              <a:gd name="connsiteY68" fmla="*/ 165735 h 181398"/>
                              <a:gd name="connsiteX69" fmla="*/ 174546 w 175498"/>
                              <a:gd name="connsiteY69" fmla="*/ 166688 h 181398"/>
                              <a:gd name="connsiteX70" fmla="*/ 175498 w 175498"/>
                              <a:gd name="connsiteY70" fmla="*/ 175260 h 181398"/>
                              <a:gd name="connsiteX71" fmla="*/ 22146 w 175498"/>
                              <a:gd name="connsiteY71" fmla="*/ 59055 h 181398"/>
                              <a:gd name="connsiteX72" fmla="*/ 22146 w 175498"/>
                              <a:gd name="connsiteY72" fmla="*/ 59055 h 181398"/>
                              <a:gd name="connsiteX73" fmla="*/ 21193 w 175498"/>
                              <a:gd name="connsiteY73" fmla="*/ 60007 h 181398"/>
                              <a:gd name="connsiteX74" fmla="*/ 22146 w 175498"/>
                              <a:gd name="connsiteY74" fmla="*/ 59055 h 181398"/>
                              <a:gd name="connsiteX75" fmla="*/ 22146 w 175498"/>
                              <a:gd name="connsiteY75" fmla="*/ 59055 h 181398"/>
                              <a:gd name="connsiteX76" fmla="*/ 23098 w 175498"/>
                              <a:gd name="connsiteY76" fmla="*/ 23813 h 181398"/>
                              <a:gd name="connsiteX77" fmla="*/ 25003 w 175498"/>
                              <a:gd name="connsiteY77" fmla="*/ 21907 h 181398"/>
                              <a:gd name="connsiteX78" fmla="*/ 24051 w 175498"/>
                              <a:gd name="connsiteY78" fmla="*/ 21907 h 181398"/>
                              <a:gd name="connsiteX79" fmla="*/ 23098 w 175498"/>
                              <a:gd name="connsiteY79" fmla="*/ 23813 h 181398"/>
                              <a:gd name="connsiteX80" fmla="*/ 23098 w 175498"/>
                              <a:gd name="connsiteY80" fmla="*/ 23813 h 181398"/>
                              <a:gd name="connsiteX81" fmla="*/ 23098 w 175498"/>
                              <a:gd name="connsiteY81" fmla="*/ 37147 h 181398"/>
                              <a:gd name="connsiteX82" fmla="*/ 23098 w 175498"/>
                              <a:gd name="connsiteY82" fmla="*/ 37147 h 181398"/>
                              <a:gd name="connsiteX83" fmla="*/ 23098 w 175498"/>
                              <a:gd name="connsiteY83" fmla="*/ 37147 h 181398"/>
                              <a:gd name="connsiteX84" fmla="*/ 23098 w 175498"/>
                              <a:gd name="connsiteY84" fmla="*/ 37147 h 181398"/>
                              <a:gd name="connsiteX85" fmla="*/ 23098 w 175498"/>
                              <a:gd name="connsiteY85" fmla="*/ 37147 h 181398"/>
                              <a:gd name="connsiteX86" fmla="*/ 23098 w 175498"/>
                              <a:gd name="connsiteY86" fmla="*/ 32385 h 181398"/>
                              <a:gd name="connsiteX87" fmla="*/ 24051 w 175498"/>
                              <a:gd name="connsiteY87" fmla="*/ 33338 h 181398"/>
                              <a:gd name="connsiteX88" fmla="*/ 28813 w 175498"/>
                              <a:gd name="connsiteY88" fmla="*/ 30480 h 181398"/>
                              <a:gd name="connsiteX89" fmla="*/ 26908 w 175498"/>
                              <a:gd name="connsiteY89" fmla="*/ 28575 h 181398"/>
                              <a:gd name="connsiteX90" fmla="*/ 23098 w 175498"/>
                              <a:gd name="connsiteY90" fmla="*/ 32385 h 181398"/>
                              <a:gd name="connsiteX91" fmla="*/ 25003 w 175498"/>
                              <a:gd name="connsiteY91" fmla="*/ 81915 h 181398"/>
                              <a:gd name="connsiteX92" fmla="*/ 25956 w 175498"/>
                              <a:gd name="connsiteY92" fmla="*/ 80010 h 181398"/>
                              <a:gd name="connsiteX93" fmla="*/ 27861 w 175498"/>
                              <a:gd name="connsiteY93" fmla="*/ 77152 h 181398"/>
                              <a:gd name="connsiteX94" fmla="*/ 28813 w 175498"/>
                              <a:gd name="connsiteY94" fmla="*/ 76200 h 181398"/>
                              <a:gd name="connsiteX95" fmla="*/ 27861 w 175498"/>
                              <a:gd name="connsiteY95" fmla="*/ 75247 h 181398"/>
                              <a:gd name="connsiteX96" fmla="*/ 24051 w 175498"/>
                              <a:gd name="connsiteY96" fmla="*/ 79057 h 181398"/>
                              <a:gd name="connsiteX97" fmla="*/ 25003 w 175498"/>
                              <a:gd name="connsiteY97" fmla="*/ 81915 h 181398"/>
                              <a:gd name="connsiteX98" fmla="*/ 25956 w 175498"/>
                              <a:gd name="connsiteY98" fmla="*/ 41910 h 181398"/>
                              <a:gd name="connsiteX99" fmla="*/ 25003 w 175498"/>
                              <a:gd name="connsiteY99" fmla="*/ 43815 h 181398"/>
                              <a:gd name="connsiteX100" fmla="*/ 25003 w 175498"/>
                              <a:gd name="connsiteY100" fmla="*/ 43815 h 181398"/>
                              <a:gd name="connsiteX101" fmla="*/ 25956 w 175498"/>
                              <a:gd name="connsiteY101" fmla="*/ 41910 h 181398"/>
                              <a:gd name="connsiteX102" fmla="*/ 25956 w 175498"/>
                              <a:gd name="connsiteY102" fmla="*/ 40005 h 181398"/>
                              <a:gd name="connsiteX103" fmla="*/ 25003 w 175498"/>
                              <a:gd name="connsiteY103" fmla="*/ 40005 h 181398"/>
                              <a:gd name="connsiteX104" fmla="*/ 25956 w 175498"/>
                              <a:gd name="connsiteY104" fmla="*/ 41910 h 181398"/>
                              <a:gd name="connsiteX105" fmla="*/ 27861 w 175498"/>
                              <a:gd name="connsiteY105" fmla="*/ 69532 h 181398"/>
                              <a:gd name="connsiteX106" fmla="*/ 30718 w 175498"/>
                              <a:gd name="connsiteY106" fmla="*/ 67627 h 181398"/>
                              <a:gd name="connsiteX107" fmla="*/ 27861 w 175498"/>
                              <a:gd name="connsiteY107" fmla="*/ 66675 h 181398"/>
                              <a:gd name="connsiteX108" fmla="*/ 25003 w 175498"/>
                              <a:gd name="connsiteY108" fmla="*/ 67627 h 181398"/>
                              <a:gd name="connsiteX109" fmla="*/ 27861 w 175498"/>
                              <a:gd name="connsiteY109" fmla="*/ 69532 h 181398"/>
                              <a:gd name="connsiteX110" fmla="*/ 25956 w 175498"/>
                              <a:gd name="connsiteY110" fmla="*/ 106680 h 181398"/>
                              <a:gd name="connsiteX111" fmla="*/ 26908 w 175498"/>
                              <a:gd name="connsiteY111" fmla="*/ 104775 h 181398"/>
                              <a:gd name="connsiteX112" fmla="*/ 25956 w 175498"/>
                              <a:gd name="connsiteY112" fmla="*/ 102870 h 181398"/>
                              <a:gd name="connsiteX113" fmla="*/ 25003 w 175498"/>
                              <a:gd name="connsiteY113" fmla="*/ 105727 h 181398"/>
                              <a:gd name="connsiteX114" fmla="*/ 25956 w 175498"/>
                              <a:gd name="connsiteY114" fmla="*/ 106680 h 181398"/>
                              <a:gd name="connsiteX115" fmla="*/ 25956 w 175498"/>
                              <a:gd name="connsiteY115" fmla="*/ 147638 h 181398"/>
                              <a:gd name="connsiteX116" fmla="*/ 25956 w 175498"/>
                              <a:gd name="connsiteY116" fmla="*/ 147638 h 181398"/>
                              <a:gd name="connsiteX117" fmla="*/ 25956 w 175498"/>
                              <a:gd name="connsiteY117" fmla="*/ 147638 h 181398"/>
                              <a:gd name="connsiteX118" fmla="*/ 25956 w 175498"/>
                              <a:gd name="connsiteY118" fmla="*/ 147638 h 181398"/>
                              <a:gd name="connsiteX119" fmla="*/ 25956 w 175498"/>
                              <a:gd name="connsiteY119" fmla="*/ 147638 h 181398"/>
                              <a:gd name="connsiteX120" fmla="*/ 26908 w 175498"/>
                              <a:gd name="connsiteY120" fmla="*/ 157163 h 181398"/>
                              <a:gd name="connsiteX121" fmla="*/ 25956 w 175498"/>
                              <a:gd name="connsiteY121" fmla="*/ 157163 h 181398"/>
                              <a:gd name="connsiteX122" fmla="*/ 26908 w 175498"/>
                              <a:gd name="connsiteY122" fmla="*/ 158115 h 181398"/>
                              <a:gd name="connsiteX123" fmla="*/ 27861 w 175498"/>
                              <a:gd name="connsiteY123" fmla="*/ 158115 h 181398"/>
                              <a:gd name="connsiteX124" fmla="*/ 26908 w 175498"/>
                              <a:gd name="connsiteY124" fmla="*/ 157163 h 181398"/>
                              <a:gd name="connsiteX125" fmla="*/ 28813 w 175498"/>
                              <a:gd name="connsiteY125" fmla="*/ 140017 h 181398"/>
                              <a:gd name="connsiteX126" fmla="*/ 26908 w 175498"/>
                              <a:gd name="connsiteY126" fmla="*/ 138113 h 181398"/>
                              <a:gd name="connsiteX127" fmla="*/ 25956 w 175498"/>
                              <a:gd name="connsiteY127" fmla="*/ 138113 h 181398"/>
                              <a:gd name="connsiteX128" fmla="*/ 28813 w 175498"/>
                              <a:gd name="connsiteY128" fmla="*/ 140017 h 181398"/>
                              <a:gd name="connsiteX129" fmla="*/ 28813 w 175498"/>
                              <a:gd name="connsiteY129" fmla="*/ 140017 h 181398"/>
                              <a:gd name="connsiteX130" fmla="*/ 53578 w 175498"/>
                              <a:gd name="connsiteY130" fmla="*/ 117157 h 181398"/>
                              <a:gd name="connsiteX131" fmla="*/ 53578 w 175498"/>
                              <a:gd name="connsiteY131" fmla="*/ 117157 h 181398"/>
                              <a:gd name="connsiteX132" fmla="*/ 50721 w 175498"/>
                              <a:gd name="connsiteY132" fmla="*/ 112395 h 181398"/>
                              <a:gd name="connsiteX133" fmla="*/ 46911 w 175498"/>
                              <a:gd name="connsiteY133" fmla="*/ 110490 h 181398"/>
                              <a:gd name="connsiteX134" fmla="*/ 40243 w 175498"/>
                              <a:gd name="connsiteY134" fmla="*/ 106680 h 181398"/>
                              <a:gd name="connsiteX135" fmla="*/ 38338 w 175498"/>
                              <a:gd name="connsiteY135" fmla="*/ 106680 h 181398"/>
                              <a:gd name="connsiteX136" fmla="*/ 35481 w 175498"/>
                              <a:gd name="connsiteY136" fmla="*/ 106680 h 181398"/>
                              <a:gd name="connsiteX137" fmla="*/ 33576 w 175498"/>
                              <a:gd name="connsiteY137" fmla="*/ 107632 h 181398"/>
                              <a:gd name="connsiteX138" fmla="*/ 30718 w 175498"/>
                              <a:gd name="connsiteY138" fmla="*/ 109538 h 181398"/>
                              <a:gd name="connsiteX139" fmla="*/ 26908 w 175498"/>
                              <a:gd name="connsiteY139" fmla="*/ 109538 h 181398"/>
                              <a:gd name="connsiteX140" fmla="*/ 25003 w 175498"/>
                              <a:gd name="connsiteY140" fmla="*/ 111442 h 181398"/>
                              <a:gd name="connsiteX141" fmla="*/ 26908 w 175498"/>
                              <a:gd name="connsiteY141" fmla="*/ 111442 h 181398"/>
                              <a:gd name="connsiteX142" fmla="*/ 29766 w 175498"/>
                              <a:gd name="connsiteY142" fmla="*/ 113347 h 181398"/>
                              <a:gd name="connsiteX143" fmla="*/ 31671 w 175498"/>
                              <a:gd name="connsiteY143" fmla="*/ 113347 h 181398"/>
                              <a:gd name="connsiteX144" fmla="*/ 31671 w 175498"/>
                              <a:gd name="connsiteY144" fmla="*/ 113347 h 181398"/>
                              <a:gd name="connsiteX145" fmla="*/ 36433 w 175498"/>
                              <a:gd name="connsiteY145" fmla="*/ 113347 h 181398"/>
                              <a:gd name="connsiteX146" fmla="*/ 39291 w 175498"/>
                              <a:gd name="connsiteY146" fmla="*/ 116205 h 181398"/>
                              <a:gd name="connsiteX147" fmla="*/ 40243 w 175498"/>
                              <a:gd name="connsiteY147" fmla="*/ 118110 h 181398"/>
                              <a:gd name="connsiteX148" fmla="*/ 43101 w 175498"/>
                              <a:gd name="connsiteY148" fmla="*/ 120015 h 181398"/>
                              <a:gd name="connsiteX149" fmla="*/ 44053 w 175498"/>
                              <a:gd name="connsiteY149" fmla="*/ 124777 h 181398"/>
                              <a:gd name="connsiteX150" fmla="*/ 50721 w 175498"/>
                              <a:gd name="connsiteY150" fmla="*/ 130492 h 181398"/>
                              <a:gd name="connsiteX151" fmla="*/ 51673 w 175498"/>
                              <a:gd name="connsiteY151" fmla="*/ 131445 h 181398"/>
                              <a:gd name="connsiteX152" fmla="*/ 52626 w 175498"/>
                              <a:gd name="connsiteY152" fmla="*/ 132397 h 181398"/>
                              <a:gd name="connsiteX153" fmla="*/ 52626 w 175498"/>
                              <a:gd name="connsiteY153" fmla="*/ 132397 h 181398"/>
                              <a:gd name="connsiteX154" fmla="*/ 50721 w 175498"/>
                              <a:gd name="connsiteY154" fmla="*/ 130492 h 181398"/>
                              <a:gd name="connsiteX155" fmla="*/ 48816 w 175498"/>
                              <a:gd name="connsiteY155" fmla="*/ 125730 h 181398"/>
                              <a:gd name="connsiteX156" fmla="*/ 49768 w 175498"/>
                              <a:gd name="connsiteY156" fmla="*/ 123825 h 181398"/>
                              <a:gd name="connsiteX157" fmla="*/ 47863 w 175498"/>
                              <a:gd name="connsiteY157" fmla="*/ 122872 h 181398"/>
                              <a:gd name="connsiteX158" fmla="*/ 46911 w 175498"/>
                              <a:gd name="connsiteY158" fmla="*/ 120967 h 181398"/>
                              <a:gd name="connsiteX159" fmla="*/ 45958 w 175498"/>
                              <a:gd name="connsiteY159" fmla="*/ 118110 h 181398"/>
                              <a:gd name="connsiteX160" fmla="*/ 46911 w 175498"/>
                              <a:gd name="connsiteY160" fmla="*/ 116205 h 181398"/>
                              <a:gd name="connsiteX161" fmla="*/ 44053 w 175498"/>
                              <a:gd name="connsiteY161" fmla="*/ 115252 h 181398"/>
                              <a:gd name="connsiteX162" fmla="*/ 40243 w 175498"/>
                              <a:gd name="connsiteY162" fmla="*/ 117157 h 181398"/>
                              <a:gd name="connsiteX163" fmla="*/ 40243 w 175498"/>
                              <a:gd name="connsiteY163" fmla="*/ 112395 h 181398"/>
                              <a:gd name="connsiteX164" fmla="*/ 43101 w 175498"/>
                              <a:gd name="connsiteY164" fmla="*/ 108585 h 181398"/>
                              <a:gd name="connsiteX165" fmla="*/ 46911 w 175498"/>
                              <a:gd name="connsiteY165" fmla="*/ 111442 h 181398"/>
                              <a:gd name="connsiteX166" fmla="*/ 50721 w 175498"/>
                              <a:gd name="connsiteY166" fmla="*/ 113347 h 181398"/>
                              <a:gd name="connsiteX167" fmla="*/ 53578 w 175498"/>
                              <a:gd name="connsiteY167" fmla="*/ 115252 h 181398"/>
                              <a:gd name="connsiteX168" fmla="*/ 53578 w 175498"/>
                              <a:gd name="connsiteY168" fmla="*/ 117157 h 181398"/>
                              <a:gd name="connsiteX169" fmla="*/ 25956 w 175498"/>
                              <a:gd name="connsiteY169" fmla="*/ 90488 h 181398"/>
                              <a:gd name="connsiteX170" fmla="*/ 25956 w 175498"/>
                              <a:gd name="connsiteY170" fmla="*/ 90488 h 181398"/>
                              <a:gd name="connsiteX171" fmla="*/ 28813 w 175498"/>
                              <a:gd name="connsiteY171" fmla="*/ 88582 h 181398"/>
                              <a:gd name="connsiteX172" fmla="*/ 27861 w 175498"/>
                              <a:gd name="connsiteY172" fmla="*/ 87630 h 181398"/>
                              <a:gd name="connsiteX173" fmla="*/ 25956 w 175498"/>
                              <a:gd name="connsiteY173" fmla="*/ 90488 h 181398"/>
                              <a:gd name="connsiteX174" fmla="*/ 26908 w 175498"/>
                              <a:gd name="connsiteY174" fmla="*/ 71438 h 181398"/>
                              <a:gd name="connsiteX175" fmla="*/ 26908 w 175498"/>
                              <a:gd name="connsiteY175" fmla="*/ 71438 h 181398"/>
                              <a:gd name="connsiteX176" fmla="*/ 26908 w 175498"/>
                              <a:gd name="connsiteY176" fmla="*/ 71438 h 181398"/>
                              <a:gd name="connsiteX177" fmla="*/ 26908 w 175498"/>
                              <a:gd name="connsiteY177" fmla="*/ 71438 h 181398"/>
                              <a:gd name="connsiteX178" fmla="*/ 26908 w 175498"/>
                              <a:gd name="connsiteY178" fmla="*/ 71438 h 181398"/>
                              <a:gd name="connsiteX179" fmla="*/ 25956 w 175498"/>
                              <a:gd name="connsiteY179" fmla="*/ 18097 h 181398"/>
                              <a:gd name="connsiteX180" fmla="*/ 26908 w 175498"/>
                              <a:gd name="connsiteY180" fmla="*/ 19050 h 181398"/>
                              <a:gd name="connsiteX181" fmla="*/ 27861 w 175498"/>
                              <a:gd name="connsiteY181" fmla="*/ 18097 h 181398"/>
                              <a:gd name="connsiteX182" fmla="*/ 25956 w 175498"/>
                              <a:gd name="connsiteY182" fmla="*/ 18097 h 181398"/>
                              <a:gd name="connsiteX183" fmla="*/ 25956 w 175498"/>
                              <a:gd name="connsiteY183" fmla="*/ 18097 h 181398"/>
                              <a:gd name="connsiteX184" fmla="*/ 27861 w 175498"/>
                              <a:gd name="connsiteY184" fmla="*/ 50482 h 181398"/>
                              <a:gd name="connsiteX185" fmla="*/ 27861 w 175498"/>
                              <a:gd name="connsiteY185" fmla="*/ 50482 h 181398"/>
                              <a:gd name="connsiteX186" fmla="*/ 27861 w 175498"/>
                              <a:gd name="connsiteY186" fmla="*/ 50482 h 181398"/>
                              <a:gd name="connsiteX187" fmla="*/ 27861 w 175498"/>
                              <a:gd name="connsiteY187" fmla="*/ 50482 h 181398"/>
                              <a:gd name="connsiteX188" fmla="*/ 27861 w 175498"/>
                              <a:gd name="connsiteY188" fmla="*/ 50482 h 181398"/>
                              <a:gd name="connsiteX189" fmla="*/ 37386 w 175498"/>
                              <a:gd name="connsiteY189" fmla="*/ 142875 h 181398"/>
                              <a:gd name="connsiteX190" fmla="*/ 35481 w 175498"/>
                              <a:gd name="connsiteY190" fmla="*/ 137160 h 181398"/>
                              <a:gd name="connsiteX191" fmla="*/ 33576 w 175498"/>
                              <a:gd name="connsiteY191" fmla="*/ 135255 h 181398"/>
                              <a:gd name="connsiteX192" fmla="*/ 33576 w 175498"/>
                              <a:gd name="connsiteY192" fmla="*/ 133350 h 181398"/>
                              <a:gd name="connsiteX193" fmla="*/ 34528 w 175498"/>
                              <a:gd name="connsiteY193" fmla="*/ 127635 h 181398"/>
                              <a:gd name="connsiteX194" fmla="*/ 27861 w 175498"/>
                              <a:gd name="connsiteY194" fmla="*/ 126682 h 181398"/>
                              <a:gd name="connsiteX195" fmla="*/ 27861 w 175498"/>
                              <a:gd name="connsiteY195" fmla="*/ 126682 h 181398"/>
                              <a:gd name="connsiteX196" fmla="*/ 25956 w 175498"/>
                              <a:gd name="connsiteY196" fmla="*/ 131445 h 181398"/>
                              <a:gd name="connsiteX197" fmla="*/ 31671 w 175498"/>
                              <a:gd name="connsiteY197" fmla="*/ 140017 h 181398"/>
                              <a:gd name="connsiteX198" fmla="*/ 34528 w 175498"/>
                              <a:gd name="connsiteY198" fmla="*/ 142875 h 181398"/>
                              <a:gd name="connsiteX199" fmla="*/ 37386 w 175498"/>
                              <a:gd name="connsiteY199" fmla="*/ 142875 h 181398"/>
                              <a:gd name="connsiteX200" fmla="*/ 31671 w 175498"/>
                              <a:gd name="connsiteY200" fmla="*/ 36195 h 181398"/>
                              <a:gd name="connsiteX201" fmla="*/ 30718 w 175498"/>
                              <a:gd name="connsiteY201" fmla="*/ 35242 h 181398"/>
                              <a:gd name="connsiteX202" fmla="*/ 27861 w 175498"/>
                              <a:gd name="connsiteY202" fmla="*/ 39052 h 181398"/>
                              <a:gd name="connsiteX203" fmla="*/ 28813 w 175498"/>
                              <a:gd name="connsiteY203" fmla="*/ 40005 h 181398"/>
                              <a:gd name="connsiteX204" fmla="*/ 31671 w 175498"/>
                              <a:gd name="connsiteY204" fmla="*/ 36195 h 181398"/>
                              <a:gd name="connsiteX205" fmla="*/ 29766 w 175498"/>
                              <a:gd name="connsiteY205" fmla="*/ 28575 h 181398"/>
                              <a:gd name="connsiteX206" fmla="*/ 26908 w 175498"/>
                              <a:gd name="connsiteY206" fmla="*/ 28575 h 181398"/>
                              <a:gd name="connsiteX207" fmla="*/ 29766 w 175498"/>
                              <a:gd name="connsiteY207" fmla="*/ 28575 h 181398"/>
                              <a:gd name="connsiteX208" fmla="*/ 27861 w 175498"/>
                              <a:gd name="connsiteY208" fmla="*/ 15240 h 181398"/>
                              <a:gd name="connsiteX209" fmla="*/ 27861 w 175498"/>
                              <a:gd name="connsiteY209" fmla="*/ 15240 h 181398"/>
                              <a:gd name="connsiteX210" fmla="*/ 29766 w 175498"/>
                              <a:gd name="connsiteY210" fmla="*/ 15240 h 181398"/>
                              <a:gd name="connsiteX211" fmla="*/ 27861 w 175498"/>
                              <a:gd name="connsiteY211" fmla="*/ 15240 h 181398"/>
                              <a:gd name="connsiteX212" fmla="*/ 27861 w 175498"/>
                              <a:gd name="connsiteY212" fmla="*/ 15240 h 181398"/>
                              <a:gd name="connsiteX213" fmla="*/ 28813 w 175498"/>
                              <a:gd name="connsiteY213" fmla="*/ 80963 h 181398"/>
                              <a:gd name="connsiteX214" fmla="*/ 27861 w 175498"/>
                              <a:gd name="connsiteY214" fmla="*/ 84772 h 181398"/>
                              <a:gd name="connsiteX215" fmla="*/ 30718 w 175498"/>
                              <a:gd name="connsiteY215" fmla="*/ 83820 h 181398"/>
                              <a:gd name="connsiteX216" fmla="*/ 30718 w 175498"/>
                              <a:gd name="connsiteY216" fmla="*/ 83820 h 181398"/>
                              <a:gd name="connsiteX217" fmla="*/ 36433 w 175498"/>
                              <a:gd name="connsiteY217" fmla="*/ 88582 h 181398"/>
                              <a:gd name="connsiteX218" fmla="*/ 37386 w 175498"/>
                              <a:gd name="connsiteY218" fmla="*/ 87630 h 181398"/>
                              <a:gd name="connsiteX219" fmla="*/ 36433 w 175498"/>
                              <a:gd name="connsiteY219" fmla="*/ 84772 h 181398"/>
                              <a:gd name="connsiteX220" fmla="*/ 34528 w 175498"/>
                              <a:gd name="connsiteY220" fmla="*/ 83820 h 181398"/>
                              <a:gd name="connsiteX221" fmla="*/ 29766 w 175498"/>
                              <a:gd name="connsiteY221" fmla="*/ 83820 h 181398"/>
                              <a:gd name="connsiteX222" fmla="*/ 28813 w 175498"/>
                              <a:gd name="connsiteY222" fmla="*/ 80963 h 181398"/>
                              <a:gd name="connsiteX223" fmla="*/ 28813 w 175498"/>
                              <a:gd name="connsiteY223" fmla="*/ 96202 h 181398"/>
                              <a:gd name="connsiteX224" fmla="*/ 28813 w 175498"/>
                              <a:gd name="connsiteY224" fmla="*/ 96202 h 181398"/>
                              <a:gd name="connsiteX225" fmla="*/ 28813 w 175498"/>
                              <a:gd name="connsiteY225" fmla="*/ 97155 h 181398"/>
                              <a:gd name="connsiteX226" fmla="*/ 28813 w 175498"/>
                              <a:gd name="connsiteY226" fmla="*/ 96202 h 181398"/>
                              <a:gd name="connsiteX227" fmla="*/ 28813 w 175498"/>
                              <a:gd name="connsiteY227" fmla="*/ 96202 h 181398"/>
                              <a:gd name="connsiteX228" fmla="*/ 28813 w 175498"/>
                              <a:gd name="connsiteY228" fmla="*/ 120015 h 181398"/>
                              <a:gd name="connsiteX229" fmla="*/ 28813 w 175498"/>
                              <a:gd name="connsiteY229" fmla="*/ 120015 h 181398"/>
                              <a:gd name="connsiteX230" fmla="*/ 28813 w 175498"/>
                              <a:gd name="connsiteY230" fmla="*/ 120015 h 181398"/>
                              <a:gd name="connsiteX231" fmla="*/ 28813 w 175498"/>
                              <a:gd name="connsiteY231" fmla="*/ 120015 h 181398"/>
                              <a:gd name="connsiteX232" fmla="*/ 28813 w 175498"/>
                              <a:gd name="connsiteY232" fmla="*/ 120015 h 181398"/>
                              <a:gd name="connsiteX233" fmla="*/ 27861 w 175498"/>
                              <a:gd name="connsiteY233" fmla="*/ 54292 h 181398"/>
                              <a:gd name="connsiteX234" fmla="*/ 27861 w 175498"/>
                              <a:gd name="connsiteY234" fmla="*/ 54292 h 181398"/>
                              <a:gd name="connsiteX235" fmla="*/ 28813 w 175498"/>
                              <a:gd name="connsiteY235" fmla="*/ 54292 h 181398"/>
                              <a:gd name="connsiteX236" fmla="*/ 27861 w 175498"/>
                              <a:gd name="connsiteY236" fmla="*/ 54292 h 181398"/>
                              <a:gd name="connsiteX237" fmla="*/ 27861 w 175498"/>
                              <a:gd name="connsiteY237" fmla="*/ 54292 h 181398"/>
                              <a:gd name="connsiteX238" fmla="*/ 28813 w 175498"/>
                              <a:gd name="connsiteY238" fmla="*/ 47625 h 181398"/>
                              <a:gd name="connsiteX239" fmla="*/ 28813 w 175498"/>
                              <a:gd name="connsiteY239" fmla="*/ 47625 h 181398"/>
                              <a:gd name="connsiteX240" fmla="*/ 28813 w 175498"/>
                              <a:gd name="connsiteY240" fmla="*/ 46672 h 181398"/>
                              <a:gd name="connsiteX241" fmla="*/ 28813 w 175498"/>
                              <a:gd name="connsiteY241" fmla="*/ 47625 h 181398"/>
                              <a:gd name="connsiteX242" fmla="*/ 28813 w 175498"/>
                              <a:gd name="connsiteY242" fmla="*/ 47625 h 181398"/>
                              <a:gd name="connsiteX243" fmla="*/ 33576 w 175498"/>
                              <a:gd name="connsiteY243" fmla="*/ 56197 h 181398"/>
                              <a:gd name="connsiteX244" fmla="*/ 29766 w 175498"/>
                              <a:gd name="connsiteY244" fmla="*/ 58102 h 181398"/>
                              <a:gd name="connsiteX245" fmla="*/ 28813 w 175498"/>
                              <a:gd name="connsiteY245" fmla="*/ 60007 h 181398"/>
                              <a:gd name="connsiteX246" fmla="*/ 30718 w 175498"/>
                              <a:gd name="connsiteY246" fmla="*/ 60960 h 181398"/>
                              <a:gd name="connsiteX247" fmla="*/ 33576 w 175498"/>
                              <a:gd name="connsiteY247" fmla="*/ 60007 h 181398"/>
                              <a:gd name="connsiteX248" fmla="*/ 34528 w 175498"/>
                              <a:gd name="connsiteY248" fmla="*/ 61913 h 181398"/>
                              <a:gd name="connsiteX249" fmla="*/ 34528 w 175498"/>
                              <a:gd name="connsiteY249" fmla="*/ 61913 h 181398"/>
                              <a:gd name="connsiteX250" fmla="*/ 31671 w 175498"/>
                              <a:gd name="connsiteY250" fmla="*/ 62865 h 181398"/>
                              <a:gd name="connsiteX251" fmla="*/ 31671 w 175498"/>
                              <a:gd name="connsiteY251" fmla="*/ 64770 h 181398"/>
                              <a:gd name="connsiteX252" fmla="*/ 38338 w 175498"/>
                              <a:gd name="connsiteY252" fmla="*/ 65722 h 181398"/>
                              <a:gd name="connsiteX253" fmla="*/ 39291 w 175498"/>
                              <a:gd name="connsiteY253" fmla="*/ 64770 h 181398"/>
                              <a:gd name="connsiteX254" fmla="*/ 42148 w 175498"/>
                              <a:gd name="connsiteY254" fmla="*/ 62865 h 181398"/>
                              <a:gd name="connsiteX255" fmla="*/ 48816 w 175498"/>
                              <a:gd name="connsiteY255" fmla="*/ 63817 h 181398"/>
                              <a:gd name="connsiteX256" fmla="*/ 50721 w 175498"/>
                              <a:gd name="connsiteY256" fmla="*/ 62865 h 181398"/>
                              <a:gd name="connsiteX257" fmla="*/ 47863 w 175498"/>
                              <a:gd name="connsiteY257" fmla="*/ 61913 h 181398"/>
                              <a:gd name="connsiteX258" fmla="*/ 44053 w 175498"/>
                              <a:gd name="connsiteY258" fmla="*/ 60960 h 181398"/>
                              <a:gd name="connsiteX259" fmla="*/ 45958 w 175498"/>
                              <a:gd name="connsiteY259" fmla="*/ 57150 h 181398"/>
                              <a:gd name="connsiteX260" fmla="*/ 43101 w 175498"/>
                              <a:gd name="connsiteY260" fmla="*/ 54292 h 181398"/>
                              <a:gd name="connsiteX261" fmla="*/ 44053 w 175498"/>
                              <a:gd name="connsiteY261" fmla="*/ 51435 h 181398"/>
                              <a:gd name="connsiteX262" fmla="*/ 42148 w 175498"/>
                              <a:gd name="connsiteY262" fmla="*/ 47625 h 181398"/>
                              <a:gd name="connsiteX263" fmla="*/ 34528 w 175498"/>
                              <a:gd name="connsiteY263" fmla="*/ 54292 h 181398"/>
                              <a:gd name="connsiteX264" fmla="*/ 32623 w 175498"/>
                              <a:gd name="connsiteY264" fmla="*/ 52388 h 181398"/>
                              <a:gd name="connsiteX265" fmla="*/ 31671 w 175498"/>
                              <a:gd name="connsiteY265" fmla="*/ 53340 h 181398"/>
                              <a:gd name="connsiteX266" fmla="*/ 33576 w 175498"/>
                              <a:gd name="connsiteY266" fmla="*/ 56197 h 181398"/>
                              <a:gd name="connsiteX267" fmla="*/ 28813 w 175498"/>
                              <a:gd name="connsiteY267" fmla="*/ 23813 h 181398"/>
                              <a:gd name="connsiteX268" fmla="*/ 31671 w 175498"/>
                              <a:gd name="connsiteY268" fmla="*/ 25717 h 181398"/>
                              <a:gd name="connsiteX269" fmla="*/ 32623 w 175498"/>
                              <a:gd name="connsiteY269" fmla="*/ 26670 h 181398"/>
                              <a:gd name="connsiteX270" fmla="*/ 33576 w 175498"/>
                              <a:gd name="connsiteY270" fmla="*/ 25717 h 181398"/>
                              <a:gd name="connsiteX271" fmla="*/ 28813 w 175498"/>
                              <a:gd name="connsiteY271" fmla="*/ 22860 h 181398"/>
                              <a:gd name="connsiteX272" fmla="*/ 28813 w 175498"/>
                              <a:gd name="connsiteY272" fmla="*/ 23813 h 181398"/>
                              <a:gd name="connsiteX273" fmla="*/ 28813 w 175498"/>
                              <a:gd name="connsiteY273" fmla="*/ 128588 h 181398"/>
                              <a:gd name="connsiteX274" fmla="*/ 28813 w 175498"/>
                              <a:gd name="connsiteY274" fmla="*/ 127635 h 181398"/>
                              <a:gd name="connsiteX275" fmla="*/ 30718 w 175498"/>
                              <a:gd name="connsiteY275" fmla="*/ 128588 h 181398"/>
                              <a:gd name="connsiteX276" fmla="*/ 33576 w 175498"/>
                              <a:gd name="connsiteY276" fmla="*/ 130492 h 181398"/>
                              <a:gd name="connsiteX277" fmla="*/ 30718 w 175498"/>
                              <a:gd name="connsiteY277" fmla="*/ 131445 h 181398"/>
                              <a:gd name="connsiteX278" fmla="*/ 28813 w 175498"/>
                              <a:gd name="connsiteY278" fmla="*/ 128588 h 181398"/>
                              <a:gd name="connsiteX279" fmla="*/ 29766 w 175498"/>
                              <a:gd name="connsiteY279" fmla="*/ 73342 h 181398"/>
                              <a:gd name="connsiteX280" fmla="*/ 31671 w 175498"/>
                              <a:gd name="connsiteY280" fmla="*/ 76200 h 181398"/>
                              <a:gd name="connsiteX281" fmla="*/ 32623 w 175498"/>
                              <a:gd name="connsiteY281" fmla="*/ 74295 h 181398"/>
                              <a:gd name="connsiteX282" fmla="*/ 30718 w 175498"/>
                              <a:gd name="connsiteY282" fmla="*/ 71438 h 181398"/>
                              <a:gd name="connsiteX283" fmla="*/ 29766 w 175498"/>
                              <a:gd name="connsiteY283" fmla="*/ 73342 h 181398"/>
                              <a:gd name="connsiteX284" fmla="*/ 32623 w 175498"/>
                              <a:gd name="connsiteY284" fmla="*/ 150495 h 181398"/>
                              <a:gd name="connsiteX285" fmla="*/ 29766 w 175498"/>
                              <a:gd name="connsiteY285" fmla="*/ 150495 h 181398"/>
                              <a:gd name="connsiteX286" fmla="*/ 29766 w 175498"/>
                              <a:gd name="connsiteY286" fmla="*/ 151447 h 181398"/>
                              <a:gd name="connsiteX287" fmla="*/ 33576 w 175498"/>
                              <a:gd name="connsiteY287" fmla="*/ 151447 h 181398"/>
                              <a:gd name="connsiteX288" fmla="*/ 32623 w 175498"/>
                              <a:gd name="connsiteY288" fmla="*/ 150495 h 181398"/>
                              <a:gd name="connsiteX289" fmla="*/ 54531 w 175498"/>
                              <a:gd name="connsiteY289" fmla="*/ 49530 h 181398"/>
                              <a:gd name="connsiteX290" fmla="*/ 55483 w 175498"/>
                              <a:gd name="connsiteY290" fmla="*/ 51435 h 181398"/>
                              <a:gd name="connsiteX291" fmla="*/ 59293 w 175498"/>
                              <a:gd name="connsiteY291" fmla="*/ 51435 h 181398"/>
                              <a:gd name="connsiteX292" fmla="*/ 58341 w 175498"/>
                              <a:gd name="connsiteY292" fmla="*/ 49530 h 181398"/>
                              <a:gd name="connsiteX293" fmla="*/ 54531 w 175498"/>
                              <a:gd name="connsiteY293" fmla="*/ 46672 h 181398"/>
                              <a:gd name="connsiteX294" fmla="*/ 58341 w 175498"/>
                              <a:gd name="connsiteY294" fmla="*/ 45720 h 181398"/>
                              <a:gd name="connsiteX295" fmla="*/ 58341 w 175498"/>
                              <a:gd name="connsiteY295" fmla="*/ 41910 h 181398"/>
                              <a:gd name="connsiteX296" fmla="*/ 56436 w 175498"/>
                              <a:gd name="connsiteY296" fmla="*/ 40005 h 181398"/>
                              <a:gd name="connsiteX297" fmla="*/ 55483 w 175498"/>
                              <a:gd name="connsiteY297" fmla="*/ 42863 h 181398"/>
                              <a:gd name="connsiteX298" fmla="*/ 53578 w 175498"/>
                              <a:gd name="connsiteY298" fmla="*/ 46672 h 181398"/>
                              <a:gd name="connsiteX299" fmla="*/ 52626 w 175498"/>
                              <a:gd name="connsiteY299" fmla="*/ 42863 h 181398"/>
                              <a:gd name="connsiteX300" fmla="*/ 50721 w 175498"/>
                              <a:gd name="connsiteY300" fmla="*/ 38100 h 181398"/>
                              <a:gd name="connsiteX301" fmla="*/ 51673 w 175498"/>
                              <a:gd name="connsiteY301" fmla="*/ 37147 h 181398"/>
                              <a:gd name="connsiteX302" fmla="*/ 54531 w 175498"/>
                              <a:gd name="connsiteY302" fmla="*/ 35242 h 181398"/>
                              <a:gd name="connsiteX303" fmla="*/ 52626 w 175498"/>
                              <a:gd name="connsiteY303" fmla="*/ 33338 h 181398"/>
                              <a:gd name="connsiteX304" fmla="*/ 51673 w 175498"/>
                              <a:gd name="connsiteY304" fmla="*/ 32385 h 181398"/>
                              <a:gd name="connsiteX305" fmla="*/ 53578 w 175498"/>
                              <a:gd name="connsiteY305" fmla="*/ 31432 h 181398"/>
                              <a:gd name="connsiteX306" fmla="*/ 53578 w 175498"/>
                              <a:gd name="connsiteY306" fmla="*/ 31432 h 181398"/>
                              <a:gd name="connsiteX307" fmla="*/ 52626 w 175498"/>
                              <a:gd name="connsiteY307" fmla="*/ 33338 h 181398"/>
                              <a:gd name="connsiteX308" fmla="*/ 45958 w 175498"/>
                              <a:gd name="connsiteY308" fmla="*/ 33338 h 181398"/>
                              <a:gd name="connsiteX309" fmla="*/ 44053 w 175498"/>
                              <a:gd name="connsiteY309" fmla="*/ 32385 h 181398"/>
                              <a:gd name="connsiteX310" fmla="*/ 46911 w 175498"/>
                              <a:gd name="connsiteY310" fmla="*/ 37147 h 181398"/>
                              <a:gd name="connsiteX311" fmla="*/ 39291 w 175498"/>
                              <a:gd name="connsiteY311" fmla="*/ 33338 h 181398"/>
                              <a:gd name="connsiteX312" fmla="*/ 38338 w 175498"/>
                              <a:gd name="connsiteY312" fmla="*/ 31432 h 181398"/>
                              <a:gd name="connsiteX313" fmla="*/ 40243 w 175498"/>
                              <a:gd name="connsiteY313" fmla="*/ 31432 h 181398"/>
                              <a:gd name="connsiteX314" fmla="*/ 44053 w 175498"/>
                              <a:gd name="connsiteY314" fmla="*/ 32385 h 181398"/>
                              <a:gd name="connsiteX315" fmla="*/ 47863 w 175498"/>
                              <a:gd name="connsiteY315" fmla="*/ 28575 h 181398"/>
                              <a:gd name="connsiteX316" fmla="*/ 50721 w 175498"/>
                              <a:gd name="connsiteY316" fmla="*/ 27622 h 181398"/>
                              <a:gd name="connsiteX317" fmla="*/ 51673 w 175498"/>
                              <a:gd name="connsiteY317" fmla="*/ 23813 h 181398"/>
                              <a:gd name="connsiteX318" fmla="*/ 48816 w 175498"/>
                              <a:gd name="connsiteY318" fmla="*/ 24765 h 181398"/>
                              <a:gd name="connsiteX319" fmla="*/ 46911 w 175498"/>
                              <a:gd name="connsiteY319" fmla="*/ 24765 h 181398"/>
                              <a:gd name="connsiteX320" fmla="*/ 45958 w 175498"/>
                              <a:gd name="connsiteY320" fmla="*/ 20955 h 181398"/>
                              <a:gd name="connsiteX321" fmla="*/ 45006 w 175498"/>
                              <a:gd name="connsiteY321" fmla="*/ 20002 h 181398"/>
                              <a:gd name="connsiteX322" fmla="*/ 42148 w 175498"/>
                              <a:gd name="connsiteY322" fmla="*/ 21907 h 181398"/>
                              <a:gd name="connsiteX323" fmla="*/ 44053 w 175498"/>
                              <a:gd name="connsiteY323" fmla="*/ 23813 h 181398"/>
                              <a:gd name="connsiteX324" fmla="*/ 45006 w 175498"/>
                              <a:gd name="connsiteY324" fmla="*/ 24765 h 181398"/>
                              <a:gd name="connsiteX325" fmla="*/ 41196 w 175498"/>
                              <a:gd name="connsiteY325" fmla="*/ 29527 h 181398"/>
                              <a:gd name="connsiteX326" fmla="*/ 40243 w 175498"/>
                              <a:gd name="connsiteY326" fmla="*/ 29527 h 181398"/>
                              <a:gd name="connsiteX327" fmla="*/ 40243 w 175498"/>
                              <a:gd name="connsiteY327" fmla="*/ 28575 h 181398"/>
                              <a:gd name="connsiteX328" fmla="*/ 38338 w 175498"/>
                              <a:gd name="connsiteY328" fmla="*/ 24765 h 181398"/>
                              <a:gd name="connsiteX329" fmla="*/ 37386 w 175498"/>
                              <a:gd name="connsiteY329" fmla="*/ 28575 h 181398"/>
                              <a:gd name="connsiteX330" fmla="*/ 33576 w 175498"/>
                              <a:gd name="connsiteY330" fmla="*/ 31432 h 181398"/>
                              <a:gd name="connsiteX331" fmla="*/ 31671 w 175498"/>
                              <a:gd name="connsiteY331" fmla="*/ 31432 h 181398"/>
                              <a:gd name="connsiteX332" fmla="*/ 35481 w 175498"/>
                              <a:gd name="connsiteY332" fmla="*/ 35242 h 181398"/>
                              <a:gd name="connsiteX333" fmla="*/ 39291 w 175498"/>
                              <a:gd name="connsiteY333" fmla="*/ 38100 h 181398"/>
                              <a:gd name="connsiteX334" fmla="*/ 38338 w 175498"/>
                              <a:gd name="connsiteY334" fmla="*/ 39052 h 181398"/>
                              <a:gd name="connsiteX335" fmla="*/ 33576 w 175498"/>
                              <a:gd name="connsiteY335" fmla="*/ 41910 h 181398"/>
                              <a:gd name="connsiteX336" fmla="*/ 34528 w 175498"/>
                              <a:gd name="connsiteY336" fmla="*/ 41910 h 181398"/>
                              <a:gd name="connsiteX337" fmla="*/ 36433 w 175498"/>
                              <a:gd name="connsiteY337" fmla="*/ 45720 h 181398"/>
                              <a:gd name="connsiteX338" fmla="*/ 33576 w 175498"/>
                              <a:gd name="connsiteY338" fmla="*/ 44767 h 181398"/>
                              <a:gd name="connsiteX339" fmla="*/ 32623 w 175498"/>
                              <a:gd name="connsiteY339" fmla="*/ 43815 h 181398"/>
                              <a:gd name="connsiteX340" fmla="*/ 31671 w 175498"/>
                              <a:gd name="connsiteY340" fmla="*/ 47625 h 181398"/>
                              <a:gd name="connsiteX341" fmla="*/ 32623 w 175498"/>
                              <a:gd name="connsiteY341" fmla="*/ 51435 h 181398"/>
                              <a:gd name="connsiteX342" fmla="*/ 33576 w 175498"/>
                              <a:gd name="connsiteY342" fmla="*/ 53340 h 181398"/>
                              <a:gd name="connsiteX343" fmla="*/ 36433 w 175498"/>
                              <a:gd name="connsiteY343" fmla="*/ 53340 h 181398"/>
                              <a:gd name="connsiteX344" fmla="*/ 40243 w 175498"/>
                              <a:gd name="connsiteY344" fmla="*/ 49530 h 181398"/>
                              <a:gd name="connsiteX345" fmla="*/ 41196 w 175498"/>
                              <a:gd name="connsiteY345" fmla="*/ 45720 h 181398"/>
                              <a:gd name="connsiteX346" fmla="*/ 41196 w 175498"/>
                              <a:gd name="connsiteY346" fmla="*/ 42863 h 181398"/>
                              <a:gd name="connsiteX347" fmla="*/ 44053 w 175498"/>
                              <a:gd name="connsiteY347" fmla="*/ 43815 h 181398"/>
                              <a:gd name="connsiteX348" fmla="*/ 47863 w 175498"/>
                              <a:gd name="connsiteY348" fmla="*/ 40957 h 181398"/>
                              <a:gd name="connsiteX349" fmla="*/ 47863 w 175498"/>
                              <a:gd name="connsiteY349" fmla="*/ 39052 h 181398"/>
                              <a:gd name="connsiteX350" fmla="*/ 52626 w 175498"/>
                              <a:gd name="connsiteY350" fmla="*/ 40957 h 181398"/>
                              <a:gd name="connsiteX351" fmla="*/ 48816 w 175498"/>
                              <a:gd name="connsiteY351" fmla="*/ 45720 h 181398"/>
                              <a:gd name="connsiteX352" fmla="*/ 48816 w 175498"/>
                              <a:gd name="connsiteY352" fmla="*/ 49530 h 181398"/>
                              <a:gd name="connsiteX353" fmla="*/ 50721 w 175498"/>
                              <a:gd name="connsiteY353" fmla="*/ 49530 h 181398"/>
                              <a:gd name="connsiteX354" fmla="*/ 52626 w 175498"/>
                              <a:gd name="connsiteY354" fmla="*/ 51435 h 181398"/>
                              <a:gd name="connsiteX355" fmla="*/ 49768 w 175498"/>
                              <a:gd name="connsiteY355" fmla="*/ 51435 h 181398"/>
                              <a:gd name="connsiteX356" fmla="*/ 45958 w 175498"/>
                              <a:gd name="connsiteY356" fmla="*/ 46672 h 181398"/>
                              <a:gd name="connsiteX357" fmla="*/ 45006 w 175498"/>
                              <a:gd name="connsiteY357" fmla="*/ 45720 h 181398"/>
                              <a:gd name="connsiteX358" fmla="*/ 44053 w 175498"/>
                              <a:gd name="connsiteY358" fmla="*/ 46672 h 181398"/>
                              <a:gd name="connsiteX359" fmla="*/ 43101 w 175498"/>
                              <a:gd name="connsiteY359" fmla="*/ 50482 h 181398"/>
                              <a:gd name="connsiteX360" fmla="*/ 46911 w 175498"/>
                              <a:gd name="connsiteY360" fmla="*/ 54292 h 181398"/>
                              <a:gd name="connsiteX361" fmla="*/ 54531 w 175498"/>
                              <a:gd name="connsiteY361" fmla="*/ 59055 h 181398"/>
                              <a:gd name="connsiteX362" fmla="*/ 54531 w 175498"/>
                              <a:gd name="connsiteY362" fmla="*/ 65722 h 181398"/>
                              <a:gd name="connsiteX363" fmla="*/ 55483 w 175498"/>
                              <a:gd name="connsiteY363" fmla="*/ 66675 h 181398"/>
                              <a:gd name="connsiteX364" fmla="*/ 56436 w 175498"/>
                              <a:gd name="connsiteY364" fmla="*/ 65722 h 181398"/>
                              <a:gd name="connsiteX365" fmla="*/ 57388 w 175498"/>
                              <a:gd name="connsiteY365" fmla="*/ 61913 h 181398"/>
                              <a:gd name="connsiteX366" fmla="*/ 54531 w 175498"/>
                              <a:gd name="connsiteY366" fmla="*/ 59055 h 181398"/>
                              <a:gd name="connsiteX367" fmla="*/ 55483 w 175498"/>
                              <a:gd name="connsiteY367" fmla="*/ 54292 h 181398"/>
                              <a:gd name="connsiteX368" fmla="*/ 54531 w 175498"/>
                              <a:gd name="connsiteY368" fmla="*/ 49530 h 181398"/>
                              <a:gd name="connsiteX369" fmla="*/ 31671 w 175498"/>
                              <a:gd name="connsiteY369" fmla="*/ 100013 h 181398"/>
                              <a:gd name="connsiteX370" fmla="*/ 30718 w 175498"/>
                              <a:gd name="connsiteY370" fmla="*/ 100965 h 181398"/>
                              <a:gd name="connsiteX371" fmla="*/ 32623 w 175498"/>
                              <a:gd name="connsiteY371" fmla="*/ 101917 h 181398"/>
                              <a:gd name="connsiteX372" fmla="*/ 33576 w 175498"/>
                              <a:gd name="connsiteY372" fmla="*/ 100013 h 181398"/>
                              <a:gd name="connsiteX373" fmla="*/ 31671 w 175498"/>
                              <a:gd name="connsiteY373" fmla="*/ 100013 h 181398"/>
                              <a:gd name="connsiteX374" fmla="*/ 31671 w 175498"/>
                              <a:gd name="connsiteY374" fmla="*/ 18097 h 181398"/>
                              <a:gd name="connsiteX375" fmla="*/ 31671 w 175498"/>
                              <a:gd name="connsiteY375" fmla="*/ 18097 h 181398"/>
                              <a:gd name="connsiteX376" fmla="*/ 32623 w 175498"/>
                              <a:gd name="connsiteY376" fmla="*/ 17145 h 181398"/>
                              <a:gd name="connsiteX377" fmla="*/ 31671 w 175498"/>
                              <a:gd name="connsiteY377" fmla="*/ 18097 h 181398"/>
                              <a:gd name="connsiteX378" fmla="*/ 31671 w 175498"/>
                              <a:gd name="connsiteY378" fmla="*/ 18097 h 181398"/>
                              <a:gd name="connsiteX379" fmla="*/ 34528 w 175498"/>
                              <a:gd name="connsiteY379" fmla="*/ 118110 h 181398"/>
                              <a:gd name="connsiteX380" fmla="*/ 31671 w 175498"/>
                              <a:gd name="connsiteY380" fmla="*/ 114300 h 181398"/>
                              <a:gd name="connsiteX381" fmla="*/ 34528 w 175498"/>
                              <a:gd name="connsiteY381" fmla="*/ 118110 h 181398"/>
                              <a:gd name="connsiteX382" fmla="*/ 32623 w 175498"/>
                              <a:gd name="connsiteY382" fmla="*/ 119063 h 181398"/>
                              <a:gd name="connsiteX383" fmla="*/ 33576 w 175498"/>
                              <a:gd name="connsiteY383" fmla="*/ 120015 h 181398"/>
                              <a:gd name="connsiteX384" fmla="*/ 34528 w 175498"/>
                              <a:gd name="connsiteY384" fmla="*/ 118110 h 181398"/>
                              <a:gd name="connsiteX385" fmla="*/ 39291 w 175498"/>
                              <a:gd name="connsiteY385" fmla="*/ 68580 h 181398"/>
                              <a:gd name="connsiteX386" fmla="*/ 41196 w 175498"/>
                              <a:gd name="connsiteY386" fmla="*/ 66675 h 181398"/>
                              <a:gd name="connsiteX387" fmla="*/ 40243 w 175498"/>
                              <a:gd name="connsiteY387" fmla="*/ 65722 h 181398"/>
                              <a:gd name="connsiteX388" fmla="*/ 39291 w 175498"/>
                              <a:gd name="connsiteY388" fmla="*/ 68580 h 181398"/>
                              <a:gd name="connsiteX389" fmla="*/ 39291 w 175498"/>
                              <a:gd name="connsiteY389" fmla="*/ 68580 h 181398"/>
                              <a:gd name="connsiteX390" fmla="*/ 34528 w 175498"/>
                              <a:gd name="connsiteY390" fmla="*/ 66675 h 181398"/>
                              <a:gd name="connsiteX391" fmla="*/ 32623 w 175498"/>
                              <a:gd name="connsiteY391" fmla="*/ 66675 h 181398"/>
                              <a:gd name="connsiteX392" fmla="*/ 34528 w 175498"/>
                              <a:gd name="connsiteY392" fmla="*/ 75247 h 181398"/>
                              <a:gd name="connsiteX393" fmla="*/ 37386 w 175498"/>
                              <a:gd name="connsiteY393" fmla="*/ 74295 h 181398"/>
                              <a:gd name="connsiteX394" fmla="*/ 41196 w 175498"/>
                              <a:gd name="connsiteY394" fmla="*/ 72390 h 181398"/>
                              <a:gd name="connsiteX395" fmla="*/ 43101 w 175498"/>
                              <a:gd name="connsiteY395" fmla="*/ 71438 h 181398"/>
                              <a:gd name="connsiteX396" fmla="*/ 41196 w 175498"/>
                              <a:gd name="connsiteY396" fmla="*/ 69532 h 181398"/>
                              <a:gd name="connsiteX397" fmla="*/ 38338 w 175498"/>
                              <a:gd name="connsiteY397" fmla="*/ 70485 h 181398"/>
                              <a:gd name="connsiteX398" fmla="*/ 36433 w 175498"/>
                              <a:gd name="connsiteY398" fmla="*/ 70485 h 181398"/>
                              <a:gd name="connsiteX399" fmla="*/ 39291 w 175498"/>
                              <a:gd name="connsiteY399" fmla="*/ 68580 h 181398"/>
                              <a:gd name="connsiteX400" fmla="*/ 44053 w 175498"/>
                              <a:gd name="connsiteY400" fmla="*/ 60960 h 181398"/>
                              <a:gd name="connsiteX401" fmla="*/ 41196 w 175498"/>
                              <a:gd name="connsiteY401" fmla="*/ 62865 h 181398"/>
                              <a:gd name="connsiteX402" fmla="*/ 40243 w 175498"/>
                              <a:gd name="connsiteY402" fmla="*/ 60960 h 181398"/>
                              <a:gd name="connsiteX403" fmla="*/ 33576 w 175498"/>
                              <a:gd name="connsiteY403" fmla="*/ 60960 h 181398"/>
                              <a:gd name="connsiteX404" fmla="*/ 33576 w 175498"/>
                              <a:gd name="connsiteY404" fmla="*/ 60960 h 181398"/>
                              <a:gd name="connsiteX405" fmla="*/ 38338 w 175498"/>
                              <a:gd name="connsiteY405" fmla="*/ 57150 h 181398"/>
                              <a:gd name="connsiteX406" fmla="*/ 40243 w 175498"/>
                              <a:gd name="connsiteY406" fmla="*/ 57150 h 181398"/>
                              <a:gd name="connsiteX407" fmla="*/ 44053 w 175498"/>
                              <a:gd name="connsiteY407" fmla="*/ 60960 h 181398"/>
                              <a:gd name="connsiteX408" fmla="*/ 34528 w 175498"/>
                              <a:gd name="connsiteY408" fmla="*/ 20002 h 181398"/>
                              <a:gd name="connsiteX409" fmla="*/ 34528 w 175498"/>
                              <a:gd name="connsiteY409" fmla="*/ 20002 h 181398"/>
                              <a:gd name="connsiteX410" fmla="*/ 37386 w 175498"/>
                              <a:gd name="connsiteY410" fmla="*/ 18097 h 181398"/>
                              <a:gd name="connsiteX411" fmla="*/ 38338 w 175498"/>
                              <a:gd name="connsiteY411" fmla="*/ 18097 h 181398"/>
                              <a:gd name="connsiteX412" fmla="*/ 39291 w 175498"/>
                              <a:gd name="connsiteY412" fmla="*/ 18097 h 181398"/>
                              <a:gd name="connsiteX413" fmla="*/ 38338 w 175498"/>
                              <a:gd name="connsiteY413" fmla="*/ 17145 h 181398"/>
                              <a:gd name="connsiteX414" fmla="*/ 36433 w 175498"/>
                              <a:gd name="connsiteY414" fmla="*/ 17145 h 181398"/>
                              <a:gd name="connsiteX415" fmla="*/ 34528 w 175498"/>
                              <a:gd name="connsiteY415" fmla="*/ 20002 h 181398"/>
                              <a:gd name="connsiteX416" fmla="*/ 35481 w 175498"/>
                              <a:gd name="connsiteY416" fmla="*/ 137160 h 181398"/>
                              <a:gd name="connsiteX417" fmla="*/ 34528 w 175498"/>
                              <a:gd name="connsiteY417" fmla="*/ 139065 h 181398"/>
                              <a:gd name="connsiteX418" fmla="*/ 34528 w 175498"/>
                              <a:gd name="connsiteY418" fmla="*/ 139065 h 181398"/>
                              <a:gd name="connsiteX419" fmla="*/ 35481 w 175498"/>
                              <a:gd name="connsiteY419" fmla="*/ 137160 h 181398"/>
                              <a:gd name="connsiteX420" fmla="*/ 40243 w 175498"/>
                              <a:gd name="connsiteY420" fmla="*/ 160972 h 181398"/>
                              <a:gd name="connsiteX421" fmla="*/ 37386 w 175498"/>
                              <a:gd name="connsiteY421" fmla="*/ 158115 h 181398"/>
                              <a:gd name="connsiteX422" fmla="*/ 35481 w 175498"/>
                              <a:gd name="connsiteY422" fmla="*/ 160972 h 181398"/>
                              <a:gd name="connsiteX423" fmla="*/ 35481 w 175498"/>
                              <a:gd name="connsiteY423" fmla="*/ 163830 h 181398"/>
                              <a:gd name="connsiteX424" fmla="*/ 35481 w 175498"/>
                              <a:gd name="connsiteY424" fmla="*/ 165735 h 181398"/>
                              <a:gd name="connsiteX425" fmla="*/ 36433 w 175498"/>
                              <a:gd name="connsiteY425" fmla="*/ 164782 h 181398"/>
                              <a:gd name="connsiteX426" fmla="*/ 39291 w 175498"/>
                              <a:gd name="connsiteY426" fmla="*/ 162877 h 181398"/>
                              <a:gd name="connsiteX427" fmla="*/ 40243 w 175498"/>
                              <a:gd name="connsiteY427" fmla="*/ 160972 h 181398"/>
                              <a:gd name="connsiteX428" fmla="*/ 36433 w 175498"/>
                              <a:gd name="connsiteY428" fmla="*/ 101917 h 181398"/>
                              <a:gd name="connsiteX429" fmla="*/ 36433 w 175498"/>
                              <a:gd name="connsiteY429" fmla="*/ 101917 h 181398"/>
                              <a:gd name="connsiteX430" fmla="*/ 36433 w 175498"/>
                              <a:gd name="connsiteY430" fmla="*/ 103822 h 181398"/>
                              <a:gd name="connsiteX431" fmla="*/ 36433 w 175498"/>
                              <a:gd name="connsiteY431" fmla="*/ 101917 h 181398"/>
                              <a:gd name="connsiteX432" fmla="*/ 36433 w 175498"/>
                              <a:gd name="connsiteY432" fmla="*/ 101917 h 181398"/>
                              <a:gd name="connsiteX433" fmla="*/ 37386 w 175498"/>
                              <a:gd name="connsiteY433" fmla="*/ 149542 h 181398"/>
                              <a:gd name="connsiteX434" fmla="*/ 37386 w 175498"/>
                              <a:gd name="connsiteY434" fmla="*/ 149542 h 181398"/>
                              <a:gd name="connsiteX435" fmla="*/ 37386 w 175498"/>
                              <a:gd name="connsiteY435" fmla="*/ 149542 h 181398"/>
                              <a:gd name="connsiteX436" fmla="*/ 37386 w 175498"/>
                              <a:gd name="connsiteY436" fmla="*/ 149542 h 181398"/>
                              <a:gd name="connsiteX437" fmla="*/ 37386 w 175498"/>
                              <a:gd name="connsiteY437" fmla="*/ 149542 h 181398"/>
                              <a:gd name="connsiteX438" fmla="*/ 38338 w 175498"/>
                              <a:gd name="connsiteY438" fmla="*/ 98107 h 181398"/>
                              <a:gd name="connsiteX439" fmla="*/ 42148 w 175498"/>
                              <a:gd name="connsiteY439" fmla="*/ 95250 h 181398"/>
                              <a:gd name="connsiteX440" fmla="*/ 38338 w 175498"/>
                              <a:gd name="connsiteY440" fmla="*/ 92392 h 181398"/>
                              <a:gd name="connsiteX441" fmla="*/ 35481 w 175498"/>
                              <a:gd name="connsiteY441" fmla="*/ 92392 h 181398"/>
                              <a:gd name="connsiteX442" fmla="*/ 35481 w 175498"/>
                              <a:gd name="connsiteY442" fmla="*/ 98107 h 181398"/>
                              <a:gd name="connsiteX443" fmla="*/ 38338 w 175498"/>
                              <a:gd name="connsiteY443" fmla="*/ 98107 h 181398"/>
                              <a:gd name="connsiteX444" fmla="*/ 40243 w 175498"/>
                              <a:gd name="connsiteY444" fmla="*/ 164782 h 181398"/>
                              <a:gd name="connsiteX445" fmla="*/ 40243 w 175498"/>
                              <a:gd name="connsiteY445" fmla="*/ 164782 h 181398"/>
                              <a:gd name="connsiteX446" fmla="*/ 38338 w 175498"/>
                              <a:gd name="connsiteY446" fmla="*/ 164782 h 181398"/>
                              <a:gd name="connsiteX447" fmla="*/ 40243 w 175498"/>
                              <a:gd name="connsiteY447" fmla="*/ 164782 h 181398"/>
                              <a:gd name="connsiteX448" fmla="*/ 40243 w 175498"/>
                              <a:gd name="connsiteY448" fmla="*/ 164782 h 181398"/>
                              <a:gd name="connsiteX449" fmla="*/ 45006 w 175498"/>
                              <a:gd name="connsiteY449" fmla="*/ 146685 h 181398"/>
                              <a:gd name="connsiteX450" fmla="*/ 46911 w 175498"/>
                              <a:gd name="connsiteY450" fmla="*/ 145732 h 181398"/>
                              <a:gd name="connsiteX451" fmla="*/ 45006 w 175498"/>
                              <a:gd name="connsiteY451" fmla="*/ 144780 h 181398"/>
                              <a:gd name="connsiteX452" fmla="*/ 41196 w 175498"/>
                              <a:gd name="connsiteY452" fmla="*/ 145732 h 181398"/>
                              <a:gd name="connsiteX453" fmla="*/ 38338 w 175498"/>
                              <a:gd name="connsiteY453" fmla="*/ 146685 h 181398"/>
                              <a:gd name="connsiteX454" fmla="*/ 39291 w 175498"/>
                              <a:gd name="connsiteY454" fmla="*/ 148590 h 181398"/>
                              <a:gd name="connsiteX455" fmla="*/ 40243 w 175498"/>
                              <a:gd name="connsiteY455" fmla="*/ 146685 h 181398"/>
                              <a:gd name="connsiteX456" fmla="*/ 40243 w 175498"/>
                              <a:gd name="connsiteY456" fmla="*/ 145732 h 181398"/>
                              <a:gd name="connsiteX457" fmla="*/ 45006 w 175498"/>
                              <a:gd name="connsiteY457" fmla="*/ 146685 h 181398"/>
                              <a:gd name="connsiteX458" fmla="*/ 39291 w 175498"/>
                              <a:gd name="connsiteY458" fmla="*/ 120967 h 181398"/>
                              <a:gd name="connsiteX459" fmla="*/ 39291 w 175498"/>
                              <a:gd name="connsiteY459" fmla="*/ 120967 h 181398"/>
                              <a:gd name="connsiteX460" fmla="*/ 39291 w 175498"/>
                              <a:gd name="connsiteY460" fmla="*/ 119063 h 181398"/>
                              <a:gd name="connsiteX461" fmla="*/ 39291 w 175498"/>
                              <a:gd name="connsiteY461" fmla="*/ 120967 h 181398"/>
                              <a:gd name="connsiteX462" fmla="*/ 42148 w 175498"/>
                              <a:gd name="connsiteY462" fmla="*/ 151447 h 181398"/>
                              <a:gd name="connsiteX463" fmla="*/ 40243 w 175498"/>
                              <a:gd name="connsiteY463" fmla="*/ 150495 h 181398"/>
                              <a:gd name="connsiteX464" fmla="*/ 38338 w 175498"/>
                              <a:gd name="connsiteY464" fmla="*/ 152400 h 181398"/>
                              <a:gd name="connsiteX465" fmla="*/ 40243 w 175498"/>
                              <a:gd name="connsiteY465" fmla="*/ 154305 h 181398"/>
                              <a:gd name="connsiteX466" fmla="*/ 42148 w 175498"/>
                              <a:gd name="connsiteY466" fmla="*/ 151447 h 181398"/>
                              <a:gd name="connsiteX467" fmla="*/ 40243 w 175498"/>
                              <a:gd name="connsiteY467" fmla="*/ 140970 h 181398"/>
                              <a:gd name="connsiteX468" fmla="*/ 44053 w 175498"/>
                              <a:gd name="connsiteY468" fmla="*/ 141922 h 181398"/>
                              <a:gd name="connsiteX469" fmla="*/ 46911 w 175498"/>
                              <a:gd name="connsiteY469" fmla="*/ 137160 h 181398"/>
                              <a:gd name="connsiteX470" fmla="*/ 45958 w 175498"/>
                              <a:gd name="connsiteY470" fmla="*/ 136207 h 181398"/>
                              <a:gd name="connsiteX471" fmla="*/ 41196 w 175498"/>
                              <a:gd name="connsiteY471" fmla="*/ 139065 h 181398"/>
                              <a:gd name="connsiteX472" fmla="*/ 40243 w 175498"/>
                              <a:gd name="connsiteY472" fmla="*/ 140970 h 181398"/>
                              <a:gd name="connsiteX473" fmla="*/ 40243 w 175498"/>
                              <a:gd name="connsiteY473" fmla="*/ 134302 h 181398"/>
                              <a:gd name="connsiteX474" fmla="*/ 40243 w 175498"/>
                              <a:gd name="connsiteY474" fmla="*/ 134302 h 181398"/>
                              <a:gd name="connsiteX475" fmla="*/ 40243 w 175498"/>
                              <a:gd name="connsiteY475" fmla="*/ 134302 h 181398"/>
                              <a:gd name="connsiteX476" fmla="*/ 40243 w 175498"/>
                              <a:gd name="connsiteY476" fmla="*/ 134302 h 181398"/>
                              <a:gd name="connsiteX477" fmla="*/ 40243 w 175498"/>
                              <a:gd name="connsiteY477" fmla="*/ 134302 h 181398"/>
                              <a:gd name="connsiteX478" fmla="*/ 48816 w 175498"/>
                              <a:gd name="connsiteY478" fmla="*/ 97155 h 181398"/>
                              <a:gd name="connsiteX479" fmla="*/ 51673 w 175498"/>
                              <a:gd name="connsiteY479" fmla="*/ 91440 h 181398"/>
                              <a:gd name="connsiteX480" fmla="*/ 51673 w 175498"/>
                              <a:gd name="connsiteY480" fmla="*/ 90488 h 181398"/>
                              <a:gd name="connsiteX481" fmla="*/ 50721 w 175498"/>
                              <a:gd name="connsiteY481" fmla="*/ 90488 h 181398"/>
                              <a:gd name="connsiteX482" fmla="*/ 46911 w 175498"/>
                              <a:gd name="connsiteY482" fmla="*/ 90488 h 181398"/>
                              <a:gd name="connsiteX483" fmla="*/ 44053 w 175498"/>
                              <a:gd name="connsiteY483" fmla="*/ 90488 h 181398"/>
                              <a:gd name="connsiteX484" fmla="*/ 42148 w 175498"/>
                              <a:gd name="connsiteY484" fmla="*/ 88582 h 181398"/>
                              <a:gd name="connsiteX485" fmla="*/ 42148 w 175498"/>
                              <a:gd name="connsiteY485" fmla="*/ 91440 h 181398"/>
                              <a:gd name="connsiteX486" fmla="*/ 43101 w 175498"/>
                              <a:gd name="connsiteY486" fmla="*/ 94297 h 181398"/>
                              <a:gd name="connsiteX487" fmla="*/ 45958 w 175498"/>
                              <a:gd name="connsiteY487" fmla="*/ 95250 h 181398"/>
                              <a:gd name="connsiteX488" fmla="*/ 45006 w 175498"/>
                              <a:gd name="connsiteY488" fmla="*/ 97155 h 181398"/>
                              <a:gd name="connsiteX489" fmla="*/ 45006 w 175498"/>
                              <a:gd name="connsiteY489" fmla="*/ 99060 h 181398"/>
                              <a:gd name="connsiteX490" fmla="*/ 48816 w 175498"/>
                              <a:gd name="connsiteY490" fmla="*/ 100013 h 181398"/>
                              <a:gd name="connsiteX491" fmla="*/ 48816 w 175498"/>
                              <a:gd name="connsiteY491" fmla="*/ 107632 h 181398"/>
                              <a:gd name="connsiteX492" fmla="*/ 46911 w 175498"/>
                              <a:gd name="connsiteY492" fmla="*/ 106680 h 181398"/>
                              <a:gd name="connsiteX493" fmla="*/ 46911 w 175498"/>
                              <a:gd name="connsiteY493" fmla="*/ 106680 h 181398"/>
                              <a:gd name="connsiteX494" fmla="*/ 48816 w 175498"/>
                              <a:gd name="connsiteY494" fmla="*/ 107632 h 181398"/>
                              <a:gd name="connsiteX495" fmla="*/ 51673 w 175498"/>
                              <a:gd name="connsiteY495" fmla="*/ 107632 h 181398"/>
                              <a:gd name="connsiteX496" fmla="*/ 51673 w 175498"/>
                              <a:gd name="connsiteY496" fmla="*/ 104775 h 181398"/>
                              <a:gd name="connsiteX497" fmla="*/ 52626 w 175498"/>
                              <a:gd name="connsiteY497" fmla="*/ 101917 h 181398"/>
                              <a:gd name="connsiteX498" fmla="*/ 48816 w 175498"/>
                              <a:gd name="connsiteY498" fmla="*/ 100965 h 181398"/>
                              <a:gd name="connsiteX499" fmla="*/ 48816 w 175498"/>
                              <a:gd name="connsiteY499" fmla="*/ 97155 h 181398"/>
                              <a:gd name="connsiteX500" fmla="*/ 43101 w 175498"/>
                              <a:gd name="connsiteY500" fmla="*/ 105727 h 181398"/>
                              <a:gd name="connsiteX501" fmla="*/ 45006 w 175498"/>
                              <a:gd name="connsiteY501" fmla="*/ 104775 h 181398"/>
                              <a:gd name="connsiteX502" fmla="*/ 44053 w 175498"/>
                              <a:gd name="connsiteY502" fmla="*/ 101917 h 181398"/>
                              <a:gd name="connsiteX503" fmla="*/ 43101 w 175498"/>
                              <a:gd name="connsiteY503" fmla="*/ 100965 h 181398"/>
                              <a:gd name="connsiteX504" fmla="*/ 43101 w 175498"/>
                              <a:gd name="connsiteY504" fmla="*/ 100965 h 181398"/>
                              <a:gd name="connsiteX505" fmla="*/ 44053 w 175498"/>
                              <a:gd name="connsiteY505" fmla="*/ 101917 h 181398"/>
                              <a:gd name="connsiteX506" fmla="*/ 43101 w 175498"/>
                              <a:gd name="connsiteY506" fmla="*/ 103822 h 181398"/>
                              <a:gd name="connsiteX507" fmla="*/ 43101 w 175498"/>
                              <a:gd name="connsiteY507" fmla="*/ 105727 h 181398"/>
                              <a:gd name="connsiteX508" fmla="*/ 47863 w 175498"/>
                              <a:gd name="connsiteY508" fmla="*/ 82867 h 181398"/>
                              <a:gd name="connsiteX509" fmla="*/ 45006 w 175498"/>
                              <a:gd name="connsiteY509" fmla="*/ 79057 h 181398"/>
                              <a:gd name="connsiteX510" fmla="*/ 43101 w 175498"/>
                              <a:gd name="connsiteY510" fmla="*/ 77152 h 181398"/>
                              <a:gd name="connsiteX511" fmla="*/ 43101 w 175498"/>
                              <a:gd name="connsiteY511" fmla="*/ 79057 h 181398"/>
                              <a:gd name="connsiteX512" fmla="*/ 43101 w 175498"/>
                              <a:gd name="connsiteY512" fmla="*/ 80963 h 181398"/>
                              <a:gd name="connsiteX513" fmla="*/ 45958 w 175498"/>
                              <a:gd name="connsiteY513" fmla="*/ 83820 h 181398"/>
                              <a:gd name="connsiteX514" fmla="*/ 47863 w 175498"/>
                              <a:gd name="connsiteY514" fmla="*/ 82867 h 181398"/>
                              <a:gd name="connsiteX515" fmla="*/ 43101 w 175498"/>
                              <a:gd name="connsiteY515" fmla="*/ 14288 h 181398"/>
                              <a:gd name="connsiteX516" fmla="*/ 43101 w 175498"/>
                              <a:gd name="connsiteY516" fmla="*/ 14288 h 181398"/>
                              <a:gd name="connsiteX517" fmla="*/ 48816 w 175498"/>
                              <a:gd name="connsiteY517" fmla="*/ 17145 h 181398"/>
                              <a:gd name="connsiteX518" fmla="*/ 50721 w 175498"/>
                              <a:gd name="connsiteY518" fmla="*/ 17145 h 181398"/>
                              <a:gd name="connsiteX519" fmla="*/ 52626 w 175498"/>
                              <a:gd name="connsiteY519" fmla="*/ 13335 h 181398"/>
                              <a:gd name="connsiteX520" fmla="*/ 51673 w 175498"/>
                              <a:gd name="connsiteY520" fmla="*/ 13335 h 181398"/>
                              <a:gd name="connsiteX521" fmla="*/ 45006 w 175498"/>
                              <a:gd name="connsiteY521" fmla="*/ 14288 h 181398"/>
                              <a:gd name="connsiteX522" fmla="*/ 43101 w 175498"/>
                              <a:gd name="connsiteY522" fmla="*/ 14288 h 181398"/>
                              <a:gd name="connsiteX523" fmla="*/ 43101 w 175498"/>
                              <a:gd name="connsiteY523" fmla="*/ 14288 h 181398"/>
                              <a:gd name="connsiteX524" fmla="*/ 47863 w 175498"/>
                              <a:gd name="connsiteY524" fmla="*/ 160020 h 181398"/>
                              <a:gd name="connsiteX525" fmla="*/ 44053 w 175498"/>
                              <a:gd name="connsiteY525" fmla="*/ 157163 h 181398"/>
                              <a:gd name="connsiteX526" fmla="*/ 43101 w 175498"/>
                              <a:gd name="connsiteY526" fmla="*/ 158115 h 181398"/>
                              <a:gd name="connsiteX527" fmla="*/ 45958 w 175498"/>
                              <a:gd name="connsiteY527" fmla="*/ 161925 h 181398"/>
                              <a:gd name="connsiteX528" fmla="*/ 47863 w 175498"/>
                              <a:gd name="connsiteY528" fmla="*/ 160020 h 181398"/>
                              <a:gd name="connsiteX529" fmla="*/ 45958 w 175498"/>
                              <a:gd name="connsiteY529" fmla="*/ 123825 h 181398"/>
                              <a:gd name="connsiteX530" fmla="*/ 45006 w 175498"/>
                              <a:gd name="connsiteY530" fmla="*/ 125730 h 181398"/>
                              <a:gd name="connsiteX531" fmla="*/ 45006 w 175498"/>
                              <a:gd name="connsiteY531" fmla="*/ 125730 h 181398"/>
                              <a:gd name="connsiteX532" fmla="*/ 45958 w 175498"/>
                              <a:gd name="connsiteY532" fmla="*/ 123825 h 181398"/>
                              <a:gd name="connsiteX533" fmla="*/ 47863 w 175498"/>
                              <a:gd name="connsiteY533" fmla="*/ 154305 h 181398"/>
                              <a:gd name="connsiteX534" fmla="*/ 46911 w 175498"/>
                              <a:gd name="connsiteY534" fmla="*/ 155257 h 181398"/>
                              <a:gd name="connsiteX535" fmla="*/ 45006 w 175498"/>
                              <a:gd name="connsiteY535" fmla="*/ 155257 h 181398"/>
                              <a:gd name="connsiteX536" fmla="*/ 45006 w 175498"/>
                              <a:gd name="connsiteY536" fmla="*/ 155257 h 181398"/>
                              <a:gd name="connsiteX537" fmla="*/ 46911 w 175498"/>
                              <a:gd name="connsiteY537" fmla="*/ 154305 h 181398"/>
                              <a:gd name="connsiteX538" fmla="*/ 47863 w 175498"/>
                              <a:gd name="connsiteY538" fmla="*/ 154305 h 181398"/>
                              <a:gd name="connsiteX539" fmla="*/ 47863 w 175498"/>
                              <a:gd name="connsiteY539" fmla="*/ 154305 h 181398"/>
                              <a:gd name="connsiteX540" fmla="*/ 49768 w 175498"/>
                              <a:gd name="connsiteY540" fmla="*/ 149542 h 181398"/>
                              <a:gd name="connsiteX541" fmla="*/ 47863 w 175498"/>
                              <a:gd name="connsiteY541" fmla="*/ 149542 h 181398"/>
                              <a:gd name="connsiteX542" fmla="*/ 45958 w 175498"/>
                              <a:gd name="connsiteY542" fmla="*/ 150495 h 181398"/>
                              <a:gd name="connsiteX543" fmla="*/ 46911 w 175498"/>
                              <a:gd name="connsiteY543" fmla="*/ 151447 h 181398"/>
                              <a:gd name="connsiteX544" fmla="*/ 49768 w 175498"/>
                              <a:gd name="connsiteY544" fmla="*/ 149542 h 181398"/>
                              <a:gd name="connsiteX545" fmla="*/ 51673 w 175498"/>
                              <a:gd name="connsiteY545" fmla="*/ 74295 h 181398"/>
                              <a:gd name="connsiteX546" fmla="*/ 48816 w 175498"/>
                              <a:gd name="connsiteY546" fmla="*/ 73342 h 181398"/>
                              <a:gd name="connsiteX547" fmla="*/ 45958 w 175498"/>
                              <a:gd name="connsiteY547" fmla="*/ 74295 h 181398"/>
                              <a:gd name="connsiteX548" fmla="*/ 47863 w 175498"/>
                              <a:gd name="connsiteY548" fmla="*/ 78105 h 181398"/>
                              <a:gd name="connsiteX549" fmla="*/ 48816 w 175498"/>
                              <a:gd name="connsiteY549" fmla="*/ 76200 h 181398"/>
                              <a:gd name="connsiteX550" fmla="*/ 50721 w 175498"/>
                              <a:gd name="connsiteY550" fmla="*/ 76200 h 181398"/>
                              <a:gd name="connsiteX551" fmla="*/ 53578 w 175498"/>
                              <a:gd name="connsiteY551" fmla="*/ 77152 h 181398"/>
                              <a:gd name="connsiteX552" fmla="*/ 51673 w 175498"/>
                              <a:gd name="connsiteY552" fmla="*/ 74295 h 181398"/>
                              <a:gd name="connsiteX553" fmla="*/ 47863 w 175498"/>
                              <a:gd name="connsiteY553" fmla="*/ 27622 h 181398"/>
                              <a:gd name="connsiteX554" fmla="*/ 45958 w 175498"/>
                              <a:gd name="connsiteY554" fmla="*/ 28575 h 181398"/>
                              <a:gd name="connsiteX555" fmla="*/ 46911 w 175498"/>
                              <a:gd name="connsiteY555" fmla="*/ 29527 h 181398"/>
                              <a:gd name="connsiteX556" fmla="*/ 47863 w 175498"/>
                              <a:gd name="connsiteY556" fmla="*/ 27622 h 181398"/>
                              <a:gd name="connsiteX557" fmla="*/ 47863 w 175498"/>
                              <a:gd name="connsiteY557" fmla="*/ 27622 h 181398"/>
                              <a:gd name="connsiteX558" fmla="*/ 49768 w 175498"/>
                              <a:gd name="connsiteY558" fmla="*/ 165735 h 181398"/>
                              <a:gd name="connsiteX559" fmla="*/ 49768 w 175498"/>
                              <a:gd name="connsiteY559" fmla="*/ 165735 h 181398"/>
                              <a:gd name="connsiteX560" fmla="*/ 47863 w 175498"/>
                              <a:gd name="connsiteY560" fmla="*/ 165735 h 181398"/>
                              <a:gd name="connsiteX561" fmla="*/ 48816 w 175498"/>
                              <a:gd name="connsiteY561" fmla="*/ 166688 h 181398"/>
                              <a:gd name="connsiteX562" fmla="*/ 49768 w 175498"/>
                              <a:gd name="connsiteY562" fmla="*/ 165735 h 181398"/>
                              <a:gd name="connsiteX563" fmla="*/ 49768 w 175498"/>
                              <a:gd name="connsiteY563" fmla="*/ 82867 h 181398"/>
                              <a:gd name="connsiteX564" fmla="*/ 47863 w 175498"/>
                              <a:gd name="connsiteY564" fmla="*/ 82867 h 181398"/>
                              <a:gd name="connsiteX565" fmla="*/ 48816 w 175498"/>
                              <a:gd name="connsiteY565" fmla="*/ 84772 h 181398"/>
                              <a:gd name="connsiteX566" fmla="*/ 49768 w 175498"/>
                              <a:gd name="connsiteY566" fmla="*/ 82867 h 181398"/>
                              <a:gd name="connsiteX567" fmla="*/ 51673 w 175498"/>
                              <a:gd name="connsiteY567" fmla="*/ 53340 h 181398"/>
                              <a:gd name="connsiteX568" fmla="*/ 51673 w 175498"/>
                              <a:gd name="connsiteY568" fmla="*/ 53340 h 181398"/>
                              <a:gd name="connsiteX569" fmla="*/ 48816 w 175498"/>
                              <a:gd name="connsiteY569" fmla="*/ 52388 h 181398"/>
                              <a:gd name="connsiteX570" fmla="*/ 49768 w 175498"/>
                              <a:gd name="connsiteY570" fmla="*/ 51435 h 181398"/>
                              <a:gd name="connsiteX571" fmla="*/ 51673 w 175498"/>
                              <a:gd name="connsiteY571" fmla="*/ 53340 h 181398"/>
                              <a:gd name="connsiteX572" fmla="*/ 48816 w 175498"/>
                              <a:gd name="connsiteY572" fmla="*/ 119063 h 181398"/>
                              <a:gd name="connsiteX573" fmla="*/ 48816 w 175498"/>
                              <a:gd name="connsiteY573" fmla="*/ 119063 h 181398"/>
                              <a:gd name="connsiteX574" fmla="*/ 48816 w 175498"/>
                              <a:gd name="connsiteY574" fmla="*/ 119063 h 181398"/>
                              <a:gd name="connsiteX575" fmla="*/ 48816 w 175498"/>
                              <a:gd name="connsiteY575" fmla="*/ 119063 h 181398"/>
                              <a:gd name="connsiteX576" fmla="*/ 48816 w 175498"/>
                              <a:gd name="connsiteY576" fmla="*/ 119063 h 181398"/>
                              <a:gd name="connsiteX577" fmla="*/ 49768 w 175498"/>
                              <a:gd name="connsiteY577" fmla="*/ 67627 h 181398"/>
                              <a:gd name="connsiteX578" fmla="*/ 49768 w 175498"/>
                              <a:gd name="connsiteY578" fmla="*/ 67627 h 181398"/>
                              <a:gd name="connsiteX579" fmla="*/ 49768 w 175498"/>
                              <a:gd name="connsiteY579" fmla="*/ 67627 h 181398"/>
                              <a:gd name="connsiteX580" fmla="*/ 49768 w 175498"/>
                              <a:gd name="connsiteY580" fmla="*/ 67627 h 181398"/>
                              <a:gd name="connsiteX581" fmla="*/ 49768 w 175498"/>
                              <a:gd name="connsiteY581" fmla="*/ 67627 h 181398"/>
                              <a:gd name="connsiteX582" fmla="*/ 50721 w 175498"/>
                              <a:gd name="connsiteY582" fmla="*/ 168592 h 181398"/>
                              <a:gd name="connsiteX583" fmla="*/ 49768 w 175498"/>
                              <a:gd name="connsiteY583" fmla="*/ 167640 h 181398"/>
                              <a:gd name="connsiteX584" fmla="*/ 49768 w 175498"/>
                              <a:gd name="connsiteY584" fmla="*/ 168592 h 181398"/>
                              <a:gd name="connsiteX585" fmla="*/ 50721 w 175498"/>
                              <a:gd name="connsiteY585" fmla="*/ 168592 h 181398"/>
                              <a:gd name="connsiteX586" fmla="*/ 50721 w 175498"/>
                              <a:gd name="connsiteY586" fmla="*/ 168592 h 181398"/>
                              <a:gd name="connsiteX587" fmla="*/ 52626 w 175498"/>
                              <a:gd name="connsiteY587" fmla="*/ 129540 h 181398"/>
                              <a:gd name="connsiteX588" fmla="*/ 52626 w 175498"/>
                              <a:gd name="connsiteY588" fmla="*/ 129540 h 181398"/>
                              <a:gd name="connsiteX589" fmla="*/ 51673 w 175498"/>
                              <a:gd name="connsiteY589" fmla="*/ 125730 h 181398"/>
                              <a:gd name="connsiteX590" fmla="*/ 50721 w 175498"/>
                              <a:gd name="connsiteY590" fmla="*/ 126682 h 181398"/>
                              <a:gd name="connsiteX591" fmla="*/ 52626 w 175498"/>
                              <a:gd name="connsiteY591" fmla="*/ 129540 h 181398"/>
                              <a:gd name="connsiteX592" fmla="*/ 53578 w 175498"/>
                              <a:gd name="connsiteY592" fmla="*/ 117157 h 181398"/>
                              <a:gd name="connsiteX593" fmla="*/ 52626 w 175498"/>
                              <a:gd name="connsiteY593" fmla="*/ 118110 h 181398"/>
                              <a:gd name="connsiteX594" fmla="*/ 51673 w 175498"/>
                              <a:gd name="connsiteY594" fmla="*/ 120015 h 181398"/>
                              <a:gd name="connsiteX595" fmla="*/ 53578 w 175498"/>
                              <a:gd name="connsiteY595" fmla="*/ 120967 h 181398"/>
                              <a:gd name="connsiteX596" fmla="*/ 54531 w 175498"/>
                              <a:gd name="connsiteY596" fmla="*/ 119063 h 181398"/>
                              <a:gd name="connsiteX597" fmla="*/ 53578 w 175498"/>
                              <a:gd name="connsiteY597" fmla="*/ 117157 h 181398"/>
                              <a:gd name="connsiteX598" fmla="*/ 54531 w 175498"/>
                              <a:gd name="connsiteY598" fmla="*/ 99060 h 181398"/>
                              <a:gd name="connsiteX599" fmla="*/ 54531 w 175498"/>
                              <a:gd name="connsiteY599" fmla="*/ 97155 h 181398"/>
                              <a:gd name="connsiteX600" fmla="*/ 53578 w 175498"/>
                              <a:gd name="connsiteY600" fmla="*/ 95250 h 181398"/>
                              <a:gd name="connsiteX601" fmla="*/ 51673 w 175498"/>
                              <a:gd name="connsiteY601" fmla="*/ 96202 h 181398"/>
                              <a:gd name="connsiteX602" fmla="*/ 54531 w 175498"/>
                              <a:gd name="connsiteY602" fmla="*/ 99060 h 181398"/>
                              <a:gd name="connsiteX603" fmla="*/ 53578 w 175498"/>
                              <a:gd name="connsiteY603" fmla="*/ 155257 h 181398"/>
                              <a:gd name="connsiteX604" fmla="*/ 53578 w 175498"/>
                              <a:gd name="connsiteY604" fmla="*/ 155257 h 181398"/>
                              <a:gd name="connsiteX605" fmla="*/ 53578 w 175498"/>
                              <a:gd name="connsiteY605" fmla="*/ 155257 h 181398"/>
                              <a:gd name="connsiteX606" fmla="*/ 53578 w 175498"/>
                              <a:gd name="connsiteY606" fmla="*/ 155257 h 181398"/>
                              <a:gd name="connsiteX607" fmla="*/ 53578 w 175498"/>
                              <a:gd name="connsiteY607" fmla="*/ 155257 h 181398"/>
                              <a:gd name="connsiteX608" fmla="*/ 54531 w 175498"/>
                              <a:gd name="connsiteY608" fmla="*/ 81915 h 181398"/>
                              <a:gd name="connsiteX609" fmla="*/ 54531 w 175498"/>
                              <a:gd name="connsiteY609" fmla="*/ 81915 h 181398"/>
                              <a:gd name="connsiteX610" fmla="*/ 54531 w 175498"/>
                              <a:gd name="connsiteY610" fmla="*/ 81915 h 181398"/>
                              <a:gd name="connsiteX611" fmla="*/ 54531 w 175498"/>
                              <a:gd name="connsiteY611" fmla="*/ 81915 h 181398"/>
                              <a:gd name="connsiteX612" fmla="*/ 54531 w 175498"/>
                              <a:gd name="connsiteY612" fmla="*/ 81915 h 181398"/>
                              <a:gd name="connsiteX613" fmla="*/ 54531 w 175498"/>
                              <a:gd name="connsiteY613" fmla="*/ 86677 h 181398"/>
                              <a:gd name="connsiteX614" fmla="*/ 54531 w 175498"/>
                              <a:gd name="connsiteY614" fmla="*/ 86677 h 181398"/>
                              <a:gd name="connsiteX615" fmla="*/ 54531 w 175498"/>
                              <a:gd name="connsiteY615" fmla="*/ 85725 h 181398"/>
                              <a:gd name="connsiteX616" fmla="*/ 54531 w 175498"/>
                              <a:gd name="connsiteY616" fmla="*/ 86677 h 181398"/>
                              <a:gd name="connsiteX617" fmla="*/ 54531 w 175498"/>
                              <a:gd name="connsiteY617" fmla="*/ 86677 h 181398"/>
                              <a:gd name="connsiteX618" fmla="*/ 55483 w 175498"/>
                              <a:gd name="connsiteY618" fmla="*/ 103822 h 181398"/>
                              <a:gd name="connsiteX619" fmla="*/ 54531 w 175498"/>
                              <a:gd name="connsiteY619" fmla="*/ 102870 h 181398"/>
                              <a:gd name="connsiteX620" fmla="*/ 53578 w 175498"/>
                              <a:gd name="connsiteY620" fmla="*/ 103822 h 181398"/>
                              <a:gd name="connsiteX621" fmla="*/ 53578 w 175498"/>
                              <a:gd name="connsiteY621" fmla="*/ 104775 h 181398"/>
                              <a:gd name="connsiteX622" fmla="*/ 55483 w 175498"/>
                              <a:gd name="connsiteY622" fmla="*/ 103822 h 181398"/>
                              <a:gd name="connsiteX623" fmla="*/ 59293 w 175498"/>
                              <a:gd name="connsiteY623" fmla="*/ 160020 h 181398"/>
                              <a:gd name="connsiteX624" fmla="*/ 59293 w 175498"/>
                              <a:gd name="connsiteY624" fmla="*/ 160020 h 181398"/>
                              <a:gd name="connsiteX625" fmla="*/ 59293 w 175498"/>
                              <a:gd name="connsiteY625" fmla="*/ 160020 h 181398"/>
                              <a:gd name="connsiteX626" fmla="*/ 59293 w 175498"/>
                              <a:gd name="connsiteY626" fmla="*/ 160020 h 181398"/>
                              <a:gd name="connsiteX627" fmla="*/ 59293 w 175498"/>
                              <a:gd name="connsiteY627" fmla="*/ 160020 h 181398"/>
                              <a:gd name="connsiteX628" fmla="*/ 59293 w 175498"/>
                              <a:gd name="connsiteY628" fmla="*/ 66675 h 181398"/>
                              <a:gd name="connsiteX629" fmla="*/ 59293 w 175498"/>
                              <a:gd name="connsiteY629" fmla="*/ 66675 h 181398"/>
                              <a:gd name="connsiteX630" fmla="*/ 59293 w 175498"/>
                              <a:gd name="connsiteY630" fmla="*/ 66675 h 181398"/>
                              <a:gd name="connsiteX631" fmla="*/ 59293 w 175498"/>
                              <a:gd name="connsiteY631" fmla="*/ 66675 h 181398"/>
                              <a:gd name="connsiteX632" fmla="*/ 59293 w 175498"/>
                              <a:gd name="connsiteY632" fmla="*/ 66675 h 181398"/>
                              <a:gd name="connsiteX633" fmla="*/ 61198 w 175498"/>
                              <a:gd name="connsiteY633" fmla="*/ 60007 h 181398"/>
                              <a:gd name="connsiteX634" fmla="*/ 61198 w 175498"/>
                              <a:gd name="connsiteY634" fmla="*/ 60007 h 181398"/>
                              <a:gd name="connsiteX635" fmla="*/ 61198 w 175498"/>
                              <a:gd name="connsiteY635" fmla="*/ 60007 h 181398"/>
                              <a:gd name="connsiteX636" fmla="*/ 61198 w 175498"/>
                              <a:gd name="connsiteY636" fmla="*/ 60007 h 181398"/>
                              <a:gd name="connsiteX637" fmla="*/ 61198 w 175498"/>
                              <a:gd name="connsiteY637" fmla="*/ 60007 h 181398"/>
                              <a:gd name="connsiteX638" fmla="*/ 62151 w 175498"/>
                              <a:gd name="connsiteY638" fmla="*/ 38100 h 181398"/>
                              <a:gd name="connsiteX639" fmla="*/ 62151 w 175498"/>
                              <a:gd name="connsiteY639" fmla="*/ 38100 h 181398"/>
                              <a:gd name="connsiteX640" fmla="*/ 60246 w 175498"/>
                              <a:gd name="connsiteY640" fmla="*/ 38100 h 181398"/>
                              <a:gd name="connsiteX641" fmla="*/ 62151 w 175498"/>
                              <a:gd name="connsiteY641" fmla="*/ 38100 h 181398"/>
                              <a:gd name="connsiteX642" fmla="*/ 62151 w 175498"/>
                              <a:gd name="connsiteY642" fmla="*/ 38100 h 181398"/>
                              <a:gd name="connsiteX643" fmla="*/ 65961 w 175498"/>
                              <a:gd name="connsiteY643" fmla="*/ 42863 h 181398"/>
                              <a:gd name="connsiteX644" fmla="*/ 65961 w 175498"/>
                              <a:gd name="connsiteY644" fmla="*/ 42863 h 181398"/>
                              <a:gd name="connsiteX645" fmla="*/ 65008 w 175498"/>
                              <a:gd name="connsiteY645" fmla="*/ 42863 h 181398"/>
                              <a:gd name="connsiteX646" fmla="*/ 65008 w 175498"/>
                              <a:gd name="connsiteY646" fmla="*/ 43815 h 181398"/>
                              <a:gd name="connsiteX647" fmla="*/ 65961 w 175498"/>
                              <a:gd name="connsiteY647" fmla="*/ 42863 h 181398"/>
                              <a:gd name="connsiteX648" fmla="*/ 118348 w 175498"/>
                              <a:gd name="connsiteY648" fmla="*/ 20002 h 181398"/>
                              <a:gd name="connsiteX649" fmla="*/ 118348 w 175498"/>
                              <a:gd name="connsiteY649" fmla="*/ 20002 h 181398"/>
                              <a:gd name="connsiteX650" fmla="*/ 118348 w 175498"/>
                              <a:gd name="connsiteY650" fmla="*/ 20002 h 181398"/>
                              <a:gd name="connsiteX651" fmla="*/ 118348 w 175498"/>
                              <a:gd name="connsiteY651" fmla="*/ 20002 h 181398"/>
                              <a:gd name="connsiteX652" fmla="*/ 118348 w 175498"/>
                              <a:gd name="connsiteY652" fmla="*/ 20002 h 181398"/>
                              <a:gd name="connsiteX653" fmla="*/ 120253 w 175498"/>
                              <a:gd name="connsiteY653" fmla="*/ 119063 h 181398"/>
                              <a:gd name="connsiteX654" fmla="*/ 120253 w 175498"/>
                              <a:gd name="connsiteY654" fmla="*/ 119063 h 181398"/>
                              <a:gd name="connsiteX655" fmla="*/ 120253 w 175498"/>
                              <a:gd name="connsiteY655" fmla="*/ 119063 h 181398"/>
                              <a:gd name="connsiteX656" fmla="*/ 120253 w 175498"/>
                              <a:gd name="connsiteY656" fmla="*/ 119063 h 181398"/>
                              <a:gd name="connsiteX657" fmla="*/ 120253 w 175498"/>
                              <a:gd name="connsiteY657" fmla="*/ 119063 h 181398"/>
                              <a:gd name="connsiteX658" fmla="*/ 120253 w 175498"/>
                              <a:gd name="connsiteY658" fmla="*/ 66675 h 181398"/>
                              <a:gd name="connsiteX659" fmla="*/ 120253 w 175498"/>
                              <a:gd name="connsiteY659" fmla="*/ 66675 h 181398"/>
                              <a:gd name="connsiteX660" fmla="*/ 120253 w 175498"/>
                              <a:gd name="connsiteY660" fmla="*/ 66675 h 181398"/>
                              <a:gd name="connsiteX661" fmla="*/ 120253 w 175498"/>
                              <a:gd name="connsiteY661" fmla="*/ 66675 h 181398"/>
                              <a:gd name="connsiteX662" fmla="*/ 120253 w 175498"/>
                              <a:gd name="connsiteY662" fmla="*/ 66675 h 181398"/>
                              <a:gd name="connsiteX663" fmla="*/ 121206 w 175498"/>
                              <a:gd name="connsiteY663" fmla="*/ 92392 h 181398"/>
                              <a:gd name="connsiteX664" fmla="*/ 123111 w 175498"/>
                              <a:gd name="connsiteY664" fmla="*/ 91440 h 181398"/>
                              <a:gd name="connsiteX665" fmla="*/ 123111 w 175498"/>
                              <a:gd name="connsiteY665" fmla="*/ 91440 h 181398"/>
                              <a:gd name="connsiteX666" fmla="*/ 128826 w 175498"/>
                              <a:gd name="connsiteY666" fmla="*/ 97155 h 181398"/>
                              <a:gd name="connsiteX667" fmla="*/ 131683 w 175498"/>
                              <a:gd name="connsiteY667" fmla="*/ 95250 h 181398"/>
                              <a:gd name="connsiteX668" fmla="*/ 130731 w 175498"/>
                              <a:gd name="connsiteY668" fmla="*/ 93345 h 181398"/>
                              <a:gd name="connsiteX669" fmla="*/ 127873 w 175498"/>
                              <a:gd name="connsiteY669" fmla="*/ 90488 h 181398"/>
                              <a:gd name="connsiteX670" fmla="*/ 126921 w 175498"/>
                              <a:gd name="connsiteY670" fmla="*/ 90488 h 181398"/>
                              <a:gd name="connsiteX671" fmla="*/ 125968 w 175498"/>
                              <a:gd name="connsiteY671" fmla="*/ 86677 h 181398"/>
                              <a:gd name="connsiteX672" fmla="*/ 124063 w 175498"/>
                              <a:gd name="connsiteY672" fmla="*/ 90488 h 181398"/>
                              <a:gd name="connsiteX673" fmla="*/ 122158 w 175498"/>
                              <a:gd name="connsiteY673" fmla="*/ 92392 h 181398"/>
                              <a:gd name="connsiteX674" fmla="*/ 121206 w 175498"/>
                              <a:gd name="connsiteY674" fmla="*/ 92392 h 181398"/>
                              <a:gd name="connsiteX675" fmla="*/ 121206 w 175498"/>
                              <a:gd name="connsiteY675" fmla="*/ 139065 h 181398"/>
                              <a:gd name="connsiteX676" fmla="*/ 121206 w 175498"/>
                              <a:gd name="connsiteY676" fmla="*/ 139065 h 181398"/>
                              <a:gd name="connsiteX677" fmla="*/ 121206 w 175498"/>
                              <a:gd name="connsiteY677" fmla="*/ 139065 h 181398"/>
                              <a:gd name="connsiteX678" fmla="*/ 121206 w 175498"/>
                              <a:gd name="connsiteY678" fmla="*/ 139065 h 181398"/>
                              <a:gd name="connsiteX679" fmla="*/ 121206 w 175498"/>
                              <a:gd name="connsiteY679" fmla="*/ 139065 h 181398"/>
                              <a:gd name="connsiteX680" fmla="*/ 121206 w 175498"/>
                              <a:gd name="connsiteY680" fmla="*/ 46672 h 181398"/>
                              <a:gd name="connsiteX681" fmla="*/ 124063 w 175498"/>
                              <a:gd name="connsiteY681" fmla="*/ 47625 h 181398"/>
                              <a:gd name="connsiteX682" fmla="*/ 122158 w 175498"/>
                              <a:gd name="connsiteY682" fmla="*/ 51435 h 181398"/>
                              <a:gd name="connsiteX683" fmla="*/ 123111 w 175498"/>
                              <a:gd name="connsiteY683" fmla="*/ 53340 h 181398"/>
                              <a:gd name="connsiteX684" fmla="*/ 124063 w 175498"/>
                              <a:gd name="connsiteY684" fmla="*/ 52388 h 181398"/>
                              <a:gd name="connsiteX685" fmla="*/ 127873 w 175498"/>
                              <a:gd name="connsiteY685" fmla="*/ 49530 h 181398"/>
                              <a:gd name="connsiteX686" fmla="*/ 133588 w 175498"/>
                              <a:gd name="connsiteY686" fmla="*/ 50482 h 181398"/>
                              <a:gd name="connsiteX687" fmla="*/ 134541 w 175498"/>
                              <a:gd name="connsiteY687" fmla="*/ 49530 h 181398"/>
                              <a:gd name="connsiteX688" fmla="*/ 135493 w 175498"/>
                              <a:gd name="connsiteY688" fmla="*/ 48577 h 181398"/>
                              <a:gd name="connsiteX689" fmla="*/ 135493 w 175498"/>
                              <a:gd name="connsiteY689" fmla="*/ 50482 h 181398"/>
                              <a:gd name="connsiteX690" fmla="*/ 136446 w 175498"/>
                              <a:gd name="connsiteY690" fmla="*/ 55245 h 181398"/>
                              <a:gd name="connsiteX691" fmla="*/ 139303 w 175498"/>
                              <a:gd name="connsiteY691" fmla="*/ 56197 h 181398"/>
                              <a:gd name="connsiteX692" fmla="*/ 141208 w 175498"/>
                              <a:gd name="connsiteY692" fmla="*/ 51435 h 181398"/>
                              <a:gd name="connsiteX693" fmla="*/ 139303 w 175498"/>
                              <a:gd name="connsiteY693" fmla="*/ 51435 h 181398"/>
                              <a:gd name="connsiteX694" fmla="*/ 137398 w 175498"/>
                              <a:gd name="connsiteY694" fmla="*/ 52388 h 181398"/>
                              <a:gd name="connsiteX695" fmla="*/ 136446 w 175498"/>
                              <a:gd name="connsiteY695" fmla="*/ 53340 h 181398"/>
                              <a:gd name="connsiteX696" fmla="*/ 136446 w 175498"/>
                              <a:gd name="connsiteY696" fmla="*/ 51435 h 181398"/>
                              <a:gd name="connsiteX697" fmla="*/ 137398 w 175498"/>
                              <a:gd name="connsiteY697" fmla="*/ 50482 h 181398"/>
                              <a:gd name="connsiteX698" fmla="*/ 135493 w 175498"/>
                              <a:gd name="connsiteY698" fmla="*/ 44767 h 181398"/>
                              <a:gd name="connsiteX699" fmla="*/ 134541 w 175498"/>
                              <a:gd name="connsiteY699" fmla="*/ 42863 h 181398"/>
                              <a:gd name="connsiteX700" fmla="*/ 136446 w 175498"/>
                              <a:gd name="connsiteY700" fmla="*/ 41910 h 181398"/>
                              <a:gd name="connsiteX701" fmla="*/ 138351 w 175498"/>
                              <a:gd name="connsiteY701" fmla="*/ 42863 h 181398"/>
                              <a:gd name="connsiteX702" fmla="*/ 144066 w 175498"/>
                              <a:gd name="connsiteY702" fmla="*/ 42863 h 181398"/>
                              <a:gd name="connsiteX703" fmla="*/ 142161 w 175498"/>
                              <a:gd name="connsiteY703" fmla="*/ 47625 h 181398"/>
                              <a:gd name="connsiteX704" fmla="*/ 146923 w 175498"/>
                              <a:gd name="connsiteY704" fmla="*/ 48577 h 181398"/>
                              <a:gd name="connsiteX705" fmla="*/ 147876 w 175498"/>
                              <a:gd name="connsiteY705" fmla="*/ 49530 h 181398"/>
                              <a:gd name="connsiteX706" fmla="*/ 150733 w 175498"/>
                              <a:gd name="connsiteY706" fmla="*/ 50482 h 181398"/>
                              <a:gd name="connsiteX707" fmla="*/ 150733 w 175498"/>
                              <a:gd name="connsiteY707" fmla="*/ 49530 h 181398"/>
                              <a:gd name="connsiteX708" fmla="*/ 147876 w 175498"/>
                              <a:gd name="connsiteY708" fmla="*/ 47625 h 181398"/>
                              <a:gd name="connsiteX709" fmla="*/ 146923 w 175498"/>
                              <a:gd name="connsiteY709" fmla="*/ 47625 h 181398"/>
                              <a:gd name="connsiteX710" fmla="*/ 143113 w 175498"/>
                              <a:gd name="connsiteY710" fmla="*/ 41910 h 181398"/>
                              <a:gd name="connsiteX711" fmla="*/ 133588 w 175498"/>
                              <a:gd name="connsiteY711" fmla="*/ 38100 h 181398"/>
                              <a:gd name="connsiteX712" fmla="*/ 130731 w 175498"/>
                              <a:gd name="connsiteY712" fmla="*/ 37147 h 181398"/>
                              <a:gd name="connsiteX713" fmla="*/ 129778 w 175498"/>
                              <a:gd name="connsiteY713" fmla="*/ 36195 h 181398"/>
                              <a:gd name="connsiteX714" fmla="*/ 129778 w 175498"/>
                              <a:gd name="connsiteY714" fmla="*/ 37147 h 181398"/>
                              <a:gd name="connsiteX715" fmla="*/ 131683 w 175498"/>
                              <a:gd name="connsiteY715" fmla="*/ 38100 h 181398"/>
                              <a:gd name="connsiteX716" fmla="*/ 131683 w 175498"/>
                              <a:gd name="connsiteY716" fmla="*/ 43815 h 181398"/>
                              <a:gd name="connsiteX717" fmla="*/ 128826 w 175498"/>
                              <a:gd name="connsiteY717" fmla="*/ 46672 h 181398"/>
                              <a:gd name="connsiteX718" fmla="*/ 125968 w 175498"/>
                              <a:gd name="connsiteY718" fmla="*/ 45720 h 181398"/>
                              <a:gd name="connsiteX719" fmla="*/ 122158 w 175498"/>
                              <a:gd name="connsiteY719" fmla="*/ 45720 h 181398"/>
                              <a:gd name="connsiteX720" fmla="*/ 121206 w 175498"/>
                              <a:gd name="connsiteY720" fmla="*/ 46672 h 181398"/>
                              <a:gd name="connsiteX721" fmla="*/ 121206 w 175498"/>
                              <a:gd name="connsiteY721" fmla="*/ 46672 h 181398"/>
                              <a:gd name="connsiteX722" fmla="*/ 123111 w 175498"/>
                              <a:gd name="connsiteY722" fmla="*/ 30480 h 181398"/>
                              <a:gd name="connsiteX723" fmla="*/ 125968 w 175498"/>
                              <a:gd name="connsiteY723" fmla="*/ 34290 h 181398"/>
                              <a:gd name="connsiteX724" fmla="*/ 127873 w 175498"/>
                              <a:gd name="connsiteY724" fmla="*/ 34290 h 181398"/>
                              <a:gd name="connsiteX725" fmla="*/ 126921 w 175498"/>
                              <a:gd name="connsiteY725" fmla="*/ 32385 h 181398"/>
                              <a:gd name="connsiteX726" fmla="*/ 126921 w 175498"/>
                              <a:gd name="connsiteY726" fmla="*/ 29527 h 181398"/>
                              <a:gd name="connsiteX727" fmla="*/ 125968 w 175498"/>
                              <a:gd name="connsiteY727" fmla="*/ 29527 h 181398"/>
                              <a:gd name="connsiteX728" fmla="*/ 126921 w 175498"/>
                              <a:gd name="connsiteY728" fmla="*/ 31432 h 181398"/>
                              <a:gd name="connsiteX729" fmla="*/ 126921 w 175498"/>
                              <a:gd name="connsiteY729" fmla="*/ 32385 h 181398"/>
                              <a:gd name="connsiteX730" fmla="*/ 123111 w 175498"/>
                              <a:gd name="connsiteY730" fmla="*/ 30480 h 181398"/>
                              <a:gd name="connsiteX731" fmla="*/ 122158 w 175498"/>
                              <a:gd name="connsiteY731" fmla="*/ 28575 h 181398"/>
                              <a:gd name="connsiteX732" fmla="*/ 122158 w 175498"/>
                              <a:gd name="connsiteY732" fmla="*/ 28575 h 181398"/>
                              <a:gd name="connsiteX733" fmla="*/ 123111 w 175498"/>
                              <a:gd name="connsiteY733" fmla="*/ 30480 h 181398"/>
                              <a:gd name="connsiteX734" fmla="*/ 127873 w 175498"/>
                              <a:gd name="connsiteY734" fmla="*/ 65722 h 181398"/>
                              <a:gd name="connsiteX735" fmla="*/ 133588 w 175498"/>
                              <a:gd name="connsiteY735" fmla="*/ 70485 h 181398"/>
                              <a:gd name="connsiteX736" fmla="*/ 131683 w 175498"/>
                              <a:gd name="connsiteY736" fmla="*/ 71438 h 181398"/>
                              <a:gd name="connsiteX737" fmla="*/ 131683 w 175498"/>
                              <a:gd name="connsiteY737" fmla="*/ 71438 h 181398"/>
                              <a:gd name="connsiteX738" fmla="*/ 132636 w 175498"/>
                              <a:gd name="connsiteY738" fmla="*/ 69532 h 181398"/>
                              <a:gd name="connsiteX739" fmla="*/ 130731 w 175498"/>
                              <a:gd name="connsiteY739" fmla="*/ 64770 h 181398"/>
                              <a:gd name="connsiteX740" fmla="*/ 132636 w 175498"/>
                              <a:gd name="connsiteY740" fmla="*/ 59055 h 181398"/>
                              <a:gd name="connsiteX741" fmla="*/ 131683 w 175498"/>
                              <a:gd name="connsiteY741" fmla="*/ 56197 h 181398"/>
                              <a:gd name="connsiteX742" fmla="*/ 128826 w 175498"/>
                              <a:gd name="connsiteY742" fmla="*/ 54292 h 181398"/>
                              <a:gd name="connsiteX743" fmla="*/ 129778 w 175498"/>
                              <a:gd name="connsiteY743" fmla="*/ 58102 h 181398"/>
                              <a:gd name="connsiteX744" fmla="*/ 129778 w 175498"/>
                              <a:gd name="connsiteY744" fmla="*/ 60007 h 181398"/>
                              <a:gd name="connsiteX745" fmla="*/ 131683 w 175498"/>
                              <a:gd name="connsiteY745" fmla="*/ 63817 h 181398"/>
                              <a:gd name="connsiteX746" fmla="*/ 129778 w 175498"/>
                              <a:gd name="connsiteY746" fmla="*/ 60007 h 181398"/>
                              <a:gd name="connsiteX747" fmla="*/ 124063 w 175498"/>
                              <a:gd name="connsiteY747" fmla="*/ 58102 h 181398"/>
                              <a:gd name="connsiteX748" fmla="*/ 124063 w 175498"/>
                              <a:gd name="connsiteY748" fmla="*/ 58102 h 181398"/>
                              <a:gd name="connsiteX749" fmla="*/ 124063 w 175498"/>
                              <a:gd name="connsiteY749" fmla="*/ 61913 h 181398"/>
                              <a:gd name="connsiteX750" fmla="*/ 127873 w 175498"/>
                              <a:gd name="connsiteY750" fmla="*/ 65722 h 181398"/>
                              <a:gd name="connsiteX751" fmla="*/ 133588 w 175498"/>
                              <a:gd name="connsiteY751" fmla="*/ 155257 h 181398"/>
                              <a:gd name="connsiteX752" fmla="*/ 132636 w 175498"/>
                              <a:gd name="connsiteY752" fmla="*/ 154305 h 181398"/>
                              <a:gd name="connsiteX753" fmla="*/ 126921 w 175498"/>
                              <a:gd name="connsiteY753" fmla="*/ 150495 h 181398"/>
                              <a:gd name="connsiteX754" fmla="*/ 124063 w 175498"/>
                              <a:gd name="connsiteY754" fmla="*/ 148590 h 181398"/>
                              <a:gd name="connsiteX755" fmla="*/ 122158 w 175498"/>
                              <a:gd name="connsiteY755" fmla="*/ 149542 h 181398"/>
                              <a:gd name="connsiteX756" fmla="*/ 123111 w 175498"/>
                              <a:gd name="connsiteY756" fmla="*/ 150495 h 181398"/>
                              <a:gd name="connsiteX757" fmla="*/ 126921 w 175498"/>
                              <a:gd name="connsiteY757" fmla="*/ 150495 h 181398"/>
                              <a:gd name="connsiteX758" fmla="*/ 133588 w 175498"/>
                              <a:gd name="connsiteY758" fmla="*/ 155257 h 181398"/>
                              <a:gd name="connsiteX759" fmla="*/ 133588 w 175498"/>
                              <a:gd name="connsiteY759" fmla="*/ 155257 h 181398"/>
                              <a:gd name="connsiteX760" fmla="*/ 123111 w 175498"/>
                              <a:gd name="connsiteY760" fmla="*/ 104775 h 181398"/>
                              <a:gd name="connsiteX761" fmla="*/ 123111 w 175498"/>
                              <a:gd name="connsiteY761" fmla="*/ 104775 h 181398"/>
                              <a:gd name="connsiteX762" fmla="*/ 123111 w 175498"/>
                              <a:gd name="connsiteY762" fmla="*/ 102870 h 181398"/>
                              <a:gd name="connsiteX763" fmla="*/ 123111 w 175498"/>
                              <a:gd name="connsiteY763" fmla="*/ 104775 h 181398"/>
                              <a:gd name="connsiteX764" fmla="*/ 123111 w 175498"/>
                              <a:gd name="connsiteY764" fmla="*/ 104775 h 181398"/>
                              <a:gd name="connsiteX765" fmla="*/ 124063 w 175498"/>
                              <a:gd name="connsiteY765" fmla="*/ 66675 h 181398"/>
                              <a:gd name="connsiteX766" fmla="*/ 122158 w 175498"/>
                              <a:gd name="connsiteY766" fmla="*/ 68580 h 181398"/>
                              <a:gd name="connsiteX767" fmla="*/ 123111 w 175498"/>
                              <a:gd name="connsiteY767" fmla="*/ 69532 h 181398"/>
                              <a:gd name="connsiteX768" fmla="*/ 124063 w 175498"/>
                              <a:gd name="connsiteY768" fmla="*/ 67627 h 181398"/>
                              <a:gd name="connsiteX769" fmla="*/ 124063 w 175498"/>
                              <a:gd name="connsiteY769" fmla="*/ 66675 h 181398"/>
                              <a:gd name="connsiteX770" fmla="*/ 125968 w 175498"/>
                              <a:gd name="connsiteY770" fmla="*/ 89535 h 181398"/>
                              <a:gd name="connsiteX771" fmla="*/ 123111 w 175498"/>
                              <a:gd name="connsiteY771" fmla="*/ 91440 h 181398"/>
                              <a:gd name="connsiteX772" fmla="*/ 125968 w 175498"/>
                              <a:gd name="connsiteY772" fmla="*/ 89535 h 181398"/>
                              <a:gd name="connsiteX773" fmla="*/ 126921 w 175498"/>
                              <a:gd name="connsiteY773" fmla="*/ 116205 h 181398"/>
                              <a:gd name="connsiteX774" fmla="*/ 125016 w 175498"/>
                              <a:gd name="connsiteY774" fmla="*/ 115252 h 181398"/>
                              <a:gd name="connsiteX775" fmla="*/ 123111 w 175498"/>
                              <a:gd name="connsiteY775" fmla="*/ 118110 h 181398"/>
                              <a:gd name="connsiteX776" fmla="*/ 124063 w 175498"/>
                              <a:gd name="connsiteY776" fmla="*/ 119063 h 181398"/>
                              <a:gd name="connsiteX777" fmla="*/ 126921 w 175498"/>
                              <a:gd name="connsiteY777" fmla="*/ 116205 h 181398"/>
                              <a:gd name="connsiteX778" fmla="*/ 125968 w 175498"/>
                              <a:gd name="connsiteY778" fmla="*/ 58102 h 181398"/>
                              <a:gd name="connsiteX779" fmla="*/ 125968 w 175498"/>
                              <a:gd name="connsiteY779" fmla="*/ 58102 h 181398"/>
                              <a:gd name="connsiteX780" fmla="*/ 124063 w 175498"/>
                              <a:gd name="connsiteY780" fmla="*/ 59055 h 181398"/>
                              <a:gd name="connsiteX781" fmla="*/ 125968 w 175498"/>
                              <a:gd name="connsiteY781" fmla="*/ 58102 h 181398"/>
                              <a:gd name="connsiteX782" fmla="*/ 125016 w 175498"/>
                              <a:gd name="connsiteY782" fmla="*/ 144780 h 181398"/>
                              <a:gd name="connsiteX783" fmla="*/ 125016 w 175498"/>
                              <a:gd name="connsiteY783" fmla="*/ 144780 h 181398"/>
                              <a:gd name="connsiteX784" fmla="*/ 126921 w 175498"/>
                              <a:gd name="connsiteY784" fmla="*/ 144780 h 181398"/>
                              <a:gd name="connsiteX785" fmla="*/ 125016 w 175498"/>
                              <a:gd name="connsiteY785" fmla="*/ 144780 h 181398"/>
                              <a:gd name="connsiteX786" fmla="*/ 125016 w 175498"/>
                              <a:gd name="connsiteY786" fmla="*/ 144780 h 181398"/>
                              <a:gd name="connsiteX787" fmla="*/ 125968 w 175498"/>
                              <a:gd name="connsiteY787" fmla="*/ 75247 h 181398"/>
                              <a:gd name="connsiteX788" fmla="*/ 127873 w 175498"/>
                              <a:gd name="connsiteY788" fmla="*/ 76200 h 181398"/>
                              <a:gd name="connsiteX789" fmla="*/ 129778 w 175498"/>
                              <a:gd name="connsiteY789" fmla="*/ 75247 h 181398"/>
                              <a:gd name="connsiteX790" fmla="*/ 128826 w 175498"/>
                              <a:gd name="connsiteY790" fmla="*/ 74295 h 181398"/>
                              <a:gd name="connsiteX791" fmla="*/ 125968 w 175498"/>
                              <a:gd name="connsiteY791" fmla="*/ 75247 h 181398"/>
                              <a:gd name="connsiteX792" fmla="*/ 126921 w 175498"/>
                              <a:gd name="connsiteY792" fmla="*/ 41910 h 181398"/>
                              <a:gd name="connsiteX793" fmla="*/ 125968 w 175498"/>
                              <a:gd name="connsiteY793" fmla="*/ 42863 h 181398"/>
                              <a:gd name="connsiteX794" fmla="*/ 125968 w 175498"/>
                              <a:gd name="connsiteY794" fmla="*/ 43815 h 181398"/>
                              <a:gd name="connsiteX795" fmla="*/ 126921 w 175498"/>
                              <a:gd name="connsiteY795" fmla="*/ 41910 h 181398"/>
                              <a:gd name="connsiteX796" fmla="*/ 126921 w 175498"/>
                              <a:gd name="connsiteY796" fmla="*/ 41910 h 181398"/>
                              <a:gd name="connsiteX797" fmla="*/ 126921 w 175498"/>
                              <a:gd name="connsiteY797" fmla="*/ 41910 h 181398"/>
                              <a:gd name="connsiteX798" fmla="*/ 130731 w 175498"/>
                              <a:gd name="connsiteY798" fmla="*/ 158115 h 181398"/>
                              <a:gd name="connsiteX799" fmla="*/ 130731 w 175498"/>
                              <a:gd name="connsiteY799" fmla="*/ 157163 h 181398"/>
                              <a:gd name="connsiteX800" fmla="*/ 128826 w 175498"/>
                              <a:gd name="connsiteY800" fmla="*/ 158115 h 181398"/>
                              <a:gd name="connsiteX801" fmla="*/ 126921 w 175498"/>
                              <a:gd name="connsiteY801" fmla="*/ 159067 h 181398"/>
                              <a:gd name="connsiteX802" fmla="*/ 125968 w 175498"/>
                              <a:gd name="connsiteY802" fmla="*/ 162877 h 181398"/>
                              <a:gd name="connsiteX803" fmla="*/ 126921 w 175498"/>
                              <a:gd name="connsiteY803" fmla="*/ 163830 h 181398"/>
                              <a:gd name="connsiteX804" fmla="*/ 129778 w 175498"/>
                              <a:gd name="connsiteY804" fmla="*/ 161925 h 181398"/>
                              <a:gd name="connsiteX805" fmla="*/ 130731 w 175498"/>
                              <a:gd name="connsiteY805" fmla="*/ 158115 h 181398"/>
                              <a:gd name="connsiteX806" fmla="*/ 126921 w 175498"/>
                              <a:gd name="connsiteY806" fmla="*/ 132397 h 181398"/>
                              <a:gd name="connsiteX807" fmla="*/ 126921 w 175498"/>
                              <a:gd name="connsiteY807" fmla="*/ 132397 h 181398"/>
                              <a:gd name="connsiteX808" fmla="*/ 125968 w 175498"/>
                              <a:gd name="connsiteY808" fmla="*/ 129540 h 181398"/>
                              <a:gd name="connsiteX809" fmla="*/ 125016 w 175498"/>
                              <a:gd name="connsiteY809" fmla="*/ 130492 h 181398"/>
                              <a:gd name="connsiteX810" fmla="*/ 126921 w 175498"/>
                              <a:gd name="connsiteY810" fmla="*/ 132397 h 181398"/>
                              <a:gd name="connsiteX811" fmla="*/ 126921 w 175498"/>
                              <a:gd name="connsiteY811" fmla="*/ 53340 h 181398"/>
                              <a:gd name="connsiteX812" fmla="*/ 126921 w 175498"/>
                              <a:gd name="connsiteY812" fmla="*/ 53340 h 181398"/>
                              <a:gd name="connsiteX813" fmla="*/ 126921 w 175498"/>
                              <a:gd name="connsiteY813" fmla="*/ 53340 h 181398"/>
                              <a:gd name="connsiteX814" fmla="*/ 126921 w 175498"/>
                              <a:gd name="connsiteY814" fmla="*/ 53340 h 181398"/>
                              <a:gd name="connsiteX815" fmla="*/ 126921 w 175498"/>
                              <a:gd name="connsiteY815" fmla="*/ 53340 h 181398"/>
                              <a:gd name="connsiteX816" fmla="*/ 125968 w 175498"/>
                              <a:gd name="connsiteY816" fmla="*/ 120967 h 181398"/>
                              <a:gd name="connsiteX817" fmla="*/ 126921 w 175498"/>
                              <a:gd name="connsiteY817" fmla="*/ 121920 h 181398"/>
                              <a:gd name="connsiteX818" fmla="*/ 137398 w 175498"/>
                              <a:gd name="connsiteY818" fmla="*/ 118110 h 181398"/>
                              <a:gd name="connsiteX819" fmla="*/ 139303 w 175498"/>
                              <a:gd name="connsiteY819" fmla="*/ 117157 h 181398"/>
                              <a:gd name="connsiteX820" fmla="*/ 140256 w 175498"/>
                              <a:gd name="connsiteY820" fmla="*/ 118110 h 181398"/>
                              <a:gd name="connsiteX821" fmla="*/ 142161 w 175498"/>
                              <a:gd name="connsiteY821" fmla="*/ 119063 h 181398"/>
                              <a:gd name="connsiteX822" fmla="*/ 143113 w 175498"/>
                              <a:gd name="connsiteY822" fmla="*/ 118110 h 181398"/>
                              <a:gd name="connsiteX823" fmla="*/ 141208 w 175498"/>
                              <a:gd name="connsiteY823" fmla="*/ 117157 h 181398"/>
                              <a:gd name="connsiteX824" fmla="*/ 139303 w 175498"/>
                              <a:gd name="connsiteY824" fmla="*/ 117157 h 181398"/>
                              <a:gd name="connsiteX825" fmla="*/ 137398 w 175498"/>
                              <a:gd name="connsiteY825" fmla="*/ 111442 h 181398"/>
                              <a:gd name="connsiteX826" fmla="*/ 130731 w 175498"/>
                              <a:gd name="connsiteY826" fmla="*/ 117157 h 181398"/>
                              <a:gd name="connsiteX827" fmla="*/ 129778 w 175498"/>
                              <a:gd name="connsiteY827" fmla="*/ 118110 h 181398"/>
                              <a:gd name="connsiteX828" fmla="*/ 126921 w 175498"/>
                              <a:gd name="connsiteY828" fmla="*/ 119063 h 181398"/>
                              <a:gd name="connsiteX829" fmla="*/ 125968 w 175498"/>
                              <a:gd name="connsiteY829" fmla="*/ 120967 h 181398"/>
                              <a:gd name="connsiteX830" fmla="*/ 127873 w 175498"/>
                              <a:gd name="connsiteY830" fmla="*/ 39052 h 181398"/>
                              <a:gd name="connsiteX831" fmla="*/ 127873 w 175498"/>
                              <a:gd name="connsiteY831" fmla="*/ 39052 h 181398"/>
                              <a:gd name="connsiteX832" fmla="*/ 126921 w 175498"/>
                              <a:gd name="connsiteY832" fmla="*/ 40957 h 181398"/>
                              <a:gd name="connsiteX833" fmla="*/ 127873 w 175498"/>
                              <a:gd name="connsiteY833" fmla="*/ 41910 h 181398"/>
                              <a:gd name="connsiteX834" fmla="*/ 128826 w 175498"/>
                              <a:gd name="connsiteY834" fmla="*/ 40957 h 181398"/>
                              <a:gd name="connsiteX835" fmla="*/ 127873 w 175498"/>
                              <a:gd name="connsiteY835" fmla="*/ 39052 h 181398"/>
                              <a:gd name="connsiteX836" fmla="*/ 126921 w 175498"/>
                              <a:gd name="connsiteY836" fmla="*/ 82867 h 181398"/>
                              <a:gd name="connsiteX837" fmla="*/ 128826 w 175498"/>
                              <a:gd name="connsiteY837" fmla="*/ 85725 h 181398"/>
                              <a:gd name="connsiteX838" fmla="*/ 131683 w 175498"/>
                              <a:gd name="connsiteY838" fmla="*/ 84772 h 181398"/>
                              <a:gd name="connsiteX839" fmla="*/ 129778 w 175498"/>
                              <a:gd name="connsiteY839" fmla="*/ 80963 h 181398"/>
                              <a:gd name="connsiteX840" fmla="*/ 126921 w 175498"/>
                              <a:gd name="connsiteY840" fmla="*/ 82867 h 181398"/>
                              <a:gd name="connsiteX841" fmla="*/ 127873 w 175498"/>
                              <a:gd name="connsiteY841" fmla="*/ 102870 h 181398"/>
                              <a:gd name="connsiteX842" fmla="*/ 130731 w 175498"/>
                              <a:gd name="connsiteY842" fmla="*/ 105727 h 181398"/>
                              <a:gd name="connsiteX843" fmla="*/ 129778 w 175498"/>
                              <a:gd name="connsiteY843" fmla="*/ 102870 h 181398"/>
                              <a:gd name="connsiteX844" fmla="*/ 129778 w 175498"/>
                              <a:gd name="connsiteY844" fmla="*/ 100965 h 181398"/>
                              <a:gd name="connsiteX845" fmla="*/ 127873 w 175498"/>
                              <a:gd name="connsiteY845" fmla="*/ 97155 h 181398"/>
                              <a:gd name="connsiteX846" fmla="*/ 127873 w 175498"/>
                              <a:gd name="connsiteY846" fmla="*/ 102870 h 181398"/>
                              <a:gd name="connsiteX847" fmla="*/ 134541 w 175498"/>
                              <a:gd name="connsiteY847" fmla="*/ 110490 h 181398"/>
                              <a:gd name="connsiteX848" fmla="*/ 135493 w 175498"/>
                              <a:gd name="connsiteY848" fmla="*/ 112395 h 181398"/>
                              <a:gd name="connsiteX849" fmla="*/ 137398 w 175498"/>
                              <a:gd name="connsiteY849" fmla="*/ 111442 h 181398"/>
                              <a:gd name="connsiteX850" fmla="*/ 137398 w 175498"/>
                              <a:gd name="connsiteY850" fmla="*/ 111442 h 181398"/>
                              <a:gd name="connsiteX851" fmla="*/ 134541 w 175498"/>
                              <a:gd name="connsiteY851" fmla="*/ 110490 h 181398"/>
                              <a:gd name="connsiteX852" fmla="*/ 136446 w 175498"/>
                              <a:gd name="connsiteY852" fmla="*/ 106680 h 181398"/>
                              <a:gd name="connsiteX853" fmla="*/ 135493 w 175498"/>
                              <a:gd name="connsiteY853" fmla="*/ 104775 h 181398"/>
                              <a:gd name="connsiteX854" fmla="*/ 134541 w 175498"/>
                              <a:gd name="connsiteY854" fmla="*/ 104775 h 181398"/>
                              <a:gd name="connsiteX855" fmla="*/ 128826 w 175498"/>
                              <a:gd name="connsiteY855" fmla="*/ 107632 h 181398"/>
                              <a:gd name="connsiteX856" fmla="*/ 126921 w 175498"/>
                              <a:gd name="connsiteY856" fmla="*/ 108585 h 181398"/>
                              <a:gd name="connsiteX857" fmla="*/ 127873 w 175498"/>
                              <a:gd name="connsiteY857" fmla="*/ 109538 h 181398"/>
                              <a:gd name="connsiteX858" fmla="*/ 134541 w 175498"/>
                              <a:gd name="connsiteY858" fmla="*/ 110490 h 181398"/>
                              <a:gd name="connsiteX859" fmla="*/ 127873 w 175498"/>
                              <a:gd name="connsiteY859" fmla="*/ 49530 h 181398"/>
                              <a:gd name="connsiteX860" fmla="*/ 130731 w 175498"/>
                              <a:gd name="connsiteY860" fmla="*/ 47625 h 181398"/>
                              <a:gd name="connsiteX861" fmla="*/ 127873 w 175498"/>
                              <a:gd name="connsiteY861" fmla="*/ 49530 h 181398"/>
                              <a:gd name="connsiteX862" fmla="*/ 127873 w 175498"/>
                              <a:gd name="connsiteY862" fmla="*/ 140970 h 181398"/>
                              <a:gd name="connsiteX863" fmla="*/ 127873 w 175498"/>
                              <a:gd name="connsiteY863" fmla="*/ 140970 h 181398"/>
                              <a:gd name="connsiteX864" fmla="*/ 127873 w 175498"/>
                              <a:gd name="connsiteY864" fmla="*/ 139065 h 181398"/>
                              <a:gd name="connsiteX865" fmla="*/ 127873 w 175498"/>
                              <a:gd name="connsiteY865" fmla="*/ 140970 h 181398"/>
                              <a:gd name="connsiteX866" fmla="*/ 127873 w 175498"/>
                              <a:gd name="connsiteY866" fmla="*/ 135255 h 181398"/>
                              <a:gd name="connsiteX867" fmla="*/ 127873 w 175498"/>
                              <a:gd name="connsiteY867" fmla="*/ 135255 h 181398"/>
                              <a:gd name="connsiteX868" fmla="*/ 127873 w 175498"/>
                              <a:gd name="connsiteY868" fmla="*/ 138113 h 181398"/>
                              <a:gd name="connsiteX869" fmla="*/ 127873 w 175498"/>
                              <a:gd name="connsiteY869" fmla="*/ 135255 h 181398"/>
                              <a:gd name="connsiteX870" fmla="*/ 129778 w 175498"/>
                              <a:gd name="connsiteY870" fmla="*/ 165735 h 181398"/>
                              <a:gd name="connsiteX871" fmla="*/ 129778 w 175498"/>
                              <a:gd name="connsiteY871" fmla="*/ 165735 h 181398"/>
                              <a:gd name="connsiteX872" fmla="*/ 128826 w 175498"/>
                              <a:gd name="connsiteY872" fmla="*/ 165735 h 181398"/>
                              <a:gd name="connsiteX873" fmla="*/ 129778 w 175498"/>
                              <a:gd name="connsiteY873" fmla="*/ 165735 h 181398"/>
                              <a:gd name="connsiteX874" fmla="*/ 129778 w 175498"/>
                              <a:gd name="connsiteY874" fmla="*/ 165735 h 181398"/>
                              <a:gd name="connsiteX875" fmla="*/ 131683 w 175498"/>
                              <a:gd name="connsiteY875" fmla="*/ 124777 h 181398"/>
                              <a:gd name="connsiteX876" fmla="*/ 131683 w 175498"/>
                              <a:gd name="connsiteY876" fmla="*/ 124777 h 181398"/>
                              <a:gd name="connsiteX877" fmla="*/ 131683 w 175498"/>
                              <a:gd name="connsiteY877" fmla="*/ 125730 h 181398"/>
                              <a:gd name="connsiteX878" fmla="*/ 131683 w 175498"/>
                              <a:gd name="connsiteY878" fmla="*/ 126682 h 181398"/>
                              <a:gd name="connsiteX879" fmla="*/ 132636 w 175498"/>
                              <a:gd name="connsiteY879" fmla="*/ 125730 h 181398"/>
                              <a:gd name="connsiteX880" fmla="*/ 132636 w 175498"/>
                              <a:gd name="connsiteY880" fmla="*/ 123825 h 181398"/>
                              <a:gd name="connsiteX881" fmla="*/ 133588 w 175498"/>
                              <a:gd name="connsiteY881" fmla="*/ 121920 h 181398"/>
                              <a:gd name="connsiteX882" fmla="*/ 132636 w 175498"/>
                              <a:gd name="connsiteY882" fmla="*/ 121920 h 181398"/>
                              <a:gd name="connsiteX883" fmla="*/ 132636 w 175498"/>
                              <a:gd name="connsiteY883" fmla="*/ 123825 h 181398"/>
                              <a:gd name="connsiteX884" fmla="*/ 131683 w 175498"/>
                              <a:gd name="connsiteY884" fmla="*/ 123825 h 181398"/>
                              <a:gd name="connsiteX885" fmla="*/ 128826 w 175498"/>
                              <a:gd name="connsiteY885" fmla="*/ 122872 h 181398"/>
                              <a:gd name="connsiteX886" fmla="*/ 128826 w 175498"/>
                              <a:gd name="connsiteY886" fmla="*/ 123825 h 181398"/>
                              <a:gd name="connsiteX887" fmla="*/ 131683 w 175498"/>
                              <a:gd name="connsiteY887" fmla="*/ 124777 h 181398"/>
                              <a:gd name="connsiteX888" fmla="*/ 130731 w 175498"/>
                              <a:gd name="connsiteY888" fmla="*/ 27622 h 181398"/>
                              <a:gd name="connsiteX889" fmla="*/ 132636 w 175498"/>
                              <a:gd name="connsiteY889" fmla="*/ 26670 h 181398"/>
                              <a:gd name="connsiteX890" fmla="*/ 131683 w 175498"/>
                              <a:gd name="connsiteY890" fmla="*/ 25717 h 181398"/>
                              <a:gd name="connsiteX891" fmla="*/ 129778 w 175498"/>
                              <a:gd name="connsiteY891" fmla="*/ 26670 h 181398"/>
                              <a:gd name="connsiteX892" fmla="*/ 130731 w 175498"/>
                              <a:gd name="connsiteY892" fmla="*/ 27622 h 181398"/>
                              <a:gd name="connsiteX893" fmla="*/ 137398 w 175498"/>
                              <a:gd name="connsiteY893" fmla="*/ 148590 h 181398"/>
                              <a:gd name="connsiteX894" fmla="*/ 138351 w 175498"/>
                              <a:gd name="connsiteY894" fmla="*/ 147638 h 181398"/>
                              <a:gd name="connsiteX895" fmla="*/ 139303 w 175498"/>
                              <a:gd name="connsiteY895" fmla="*/ 148590 h 181398"/>
                              <a:gd name="connsiteX896" fmla="*/ 140256 w 175498"/>
                              <a:gd name="connsiteY896" fmla="*/ 147638 h 181398"/>
                              <a:gd name="connsiteX897" fmla="*/ 138351 w 175498"/>
                              <a:gd name="connsiteY897" fmla="*/ 147638 h 181398"/>
                              <a:gd name="connsiteX898" fmla="*/ 135493 w 175498"/>
                              <a:gd name="connsiteY898" fmla="*/ 144780 h 181398"/>
                              <a:gd name="connsiteX899" fmla="*/ 132636 w 175498"/>
                              <a:gd name="connsiteY899" fmla="*/ 141922 h 181398"/>
                              <a:gd name="connsiteX900" fmla="*/ 129778 w 175498"/>
                              <a:gd name="connsiteY900" fmla="*/ 144780 h 181398"/>
                              <a:gd name="connsiteX901" fmla="*/ 128826 w 175498"/>
                              <a:gd name="connsiteY901" fmla="*/ 147638 h 181398"/>
                              <a:gd name="connsiteX902" fmla="*/ 130731 w 175498"/>
                              <a:gd name="connsiteY902" fmla="*/ 148590 h 181398"/>
                              <a:gd name="connsiteX903" fmla="*/ 135493 w 175498"/>
                              <a:gd name="connsiteY903" fmla="*/ 149542 h 181398"/>
                              <a:gd name="connsiteX904" fmla="*/ 137398 w 175498"/>
                              <a:gd name="connsiteY904" fmla="*/ 148590 h 181398"/>
                              <a:gd name="connsiteX905" fmla="*/ 131683 w 175498"/>
                              <a:gd name="connsiteY905" fmla="*/ 111442 h 181398"/>
                              <a:gd name="connsiteX906" fmla="*/ 130731 w 175498"/>
                              <a:gd name="connsiteY906" fmla="*/ 112395 h 181398"/>
                              <a:gd name="connsiteX907" fmla="*/ 131683 w 175498"/>
                              <a:gd name="connsiteY907" fmla="*/ 113347 h 181398"/>
                              <a:gd name="connsiteX908" fmla="*/ 132636 w 175498"/>
                              <a:gd name="connsiteY908" fmla="*/ 112395 h 181398"/>
                              <a:gd name="connsiteX909" fmla="*/ 131683 w 175498"/>
                              <a:gd name="connsiteY909" fmla="*/ 111442 h 181398"/>
                              <a:gd name="connsiteX910" fmla="*/ 129778 w 175498"/>
                              <a:gd name="connsiteY910" fmla="*/ 90488 h 181398"/>
                              <a:gd name="connsiteX911" fmla="*/ 131683 w 175498"/>
                              <a:gd name="connsiteY911" fmla="*/ 89535 h 181398"/>
                              <a:gd name="connsiteX912" fmla="*/ 136446 w 175498"/>
                              <a:gd name="connsiteY912" fmla="*/ 91440 h 181398"/>
                              <a:gd name="connsiteX913" fmla="*/ 133588 w 175498"/>
                              <a:gd name="connsiteY913" fmla="*/ 93345 h 181398"/>
                              <a:gd name="connsiteX914" fmla="*/ 132636 w 175498"/>
                              <a:gd name="connsiteY914" fmla="*/ 96202 h 181398"/>
                              <a:gd name="connsiteX915" fmla="*/ 135493 w 175498"/>
                              <a:gd name="connsiteY915" fmla="*/ 94297 h 181398"/>
                              <a:gd name="connsiteX916" fmla="*/ 137398 w 175498"/>
                              <a:gd name="connsiteY916" fmla="*/ 91440 h 181398"/>
                              <a:gd name="connsiteX917" fmla="*/ 141208 w 175498"/>
                              <a:gd name="connsiteY917" fmla="*/ 90488 h 181398"/>
                              <a:gd name="connsiteX918" fmla="*/ 143113 w 175498"/>
                              <a:gd name="connsiteY918" fmla="*/ 88582 h 181398"/>
                              <a:gd name="connsiteX919" fmla="*/ 139303 w 175498"/>
                              <a:gd name="connsiteY919" fmla="*/ 87630 h 181398"/>
                              <a:gd name="connsiteX920" fmla="*/ 135493 w 175498"/>
                              <a:gd name="connsiteY920" fmla="*/ 87630 h 181398"/>
                              <a:gd name="connsiteX921" fmla="*/ 132636 w 175498"/>
                              <a:gd name="connsiteY921" fmla="*/ 88582 h 181398"/>
                              <a:gd name="connsiteX922" fmla="*/ 129778 w 175498"/>
                              <a:gd name="connsiteY922" fmla="*/ 90488 h 181398"/>
                              <a:gd name="connsiteX923" fmla="*/ 129778 w 175498"/>
                              <a:gd name="connsiteY923" fmla="*/ 90488 h 181398"/>
                              <a:gd name="connsiteX924" fmla="*/ 132636 w 175498"/>
                              <a:gd name="connsiteY924" fmla="*/ 32385 h 181398"/>
                              <a:gd name="connsiteX925" fmla="*/ 131683 w 175498"/>
                              <a:gd name="connsiteY925" fmla="*/ 31432 h 181398"/>
                              <a:gd name="connsiteX926" fmla="*/ 131683 w 175498"/>
                              <a:gd name="connsiteY926" fmla="*/ 33338 h 181398"/>
                              <a:gd name="connsiteX927" fmla="*/ 132636 w 175498"/>
                              <a:gd name="connsiteY927" fmla="*/ 32385 h 181398"/>
                              <a:gd name="connsiteX928" fmla="*/ 132636 w 175498"/>
                              <a:gd name="connsiteY928" fmla="*/ 32385 h 181398"/>
                              <a:gd name="connsiteX929" fmla="*/ 131683 w 175498"/>
                              <a:gd name="connsiteY929" fmla="*/ 16192 h 181398"/>
                              <a:gd name="connsiteX930" fmla="*/ 131683 w 175498"/>
                              <a:gd name="connsiteY930" fmla="*/ 16192 h 181398"/>
                              <a:gd name="connsiteX931" fmla="*/ 132636 w 175498"/>
                              <a:gd name="connsiteY931" fmla="*/ 16192 h 181398"/>
                              <a:gd name="connsiteX932" fmla="*/ 131683 w 175498"/>
                              <a:gd name="connsiteY932" fmla="*/ 16192 h 181398"/>
                              <a:gd name="connsiteX933" fmla="*/ 131683 w 175498"/>
                              <a:gd name="connsiteY933" fmla="*/ 16192 h 181398"/>
                              <a:gd name="connsiteX934" fmla="*/ 138351 w 175498"/>
                              <a:gd name="connsiteY934" fmla="*/ 131445 h 181398"/>
                              <a:gd name="connsiteX935" fmla="*/ 136446 w 175498"/>
                              <a:gd name="connsiteY935" fmla="*/ 129540 h 181398"/>
                              <a:gd name="connsiteX936" fmla="*/ 131683 w 175498"/>
                              <a:gd name="connsiteY936" fmla="*/ 132397 h 181398"/>
                              <a:gd name="connsiteX937" fmla="*/ 134541 w 175498"/>
                              <a:gd name="connsiteY937" fmla="*/ 135255 h 181398"/>
                              <a:gd name="connsiteX938" fmla="*/ 138351 w 175498"/>
                              <a:gd name="connsiteY938" fmla="*/ 131445 h 181398"/>
                              <a:gd name="connsiteX939" fmla="*/ 132636 w 175498"/>
                              <a:gd name="connsiteY939" fmla="*/ 21907 h 181398"/>
                              <a:gd name="connsiteX940" fmla="*/ 132636 w 175498"/>
                              <a:gd name="connsiteY940" fmla="*/ 21907 h 181398"/>
                              <a:gd name="connsiteX941" fmla="*/ 133588 w 175498"/>
                              <a:gd name="connsiteY941" fmla="*/ 23813 h 181398"/>
                              <a:gd name="connsiteX942" fmla="*/ 134541 w 175498"/>
                              <a:gd name="connsiteY942" fmla="*/ 22860 h 181398"/>
                              <a:gd name="connsiteX943" fmla="*/ 132636 w 175498"/>
                              <a:gd name="connsiteY943" fmla="*/ 21907 h 181398"/>
                              <a:gd name="connsiteX944" fmla="*/ 136446 w 175498"/>
                              <a:gd name="connsiteY944" fmla="*/ 157163 h 181398"/>
                              <a:gd name="connsiteX945" fmla="*/ 136446 w 175498"/>
                              <a:gd name="connsiteY945" fmla="*/ 157163 h 181398"/>
                              <a:gd name="connsiteX946" fmla="*/ 132636 w 175498"/>
                              <a:gd name="connsiteY946" fmla="*/ 160020 h 181398"/>
                              <a:gd name="connsiteX947" fmla="*/ 132636 w 175498"/>
                              <a:gd name="connsiteY947" fmla="*/ 160020 h 181398"/>
                              <a:gd name="connsiteX948" fmla="*/ 136446 w 175498"/>
                              <a:gd name="connsiteY948" fmla="*/ 157163 h 181398"/>
                              <a:gd name="connsiteX949" fmla="*/ 134541 w 175498"/>
                              <a:gd name="connsiteY949" fmla="*/ 31432 h 181398"/>
                              <a:gd name="connsiteX950" fmla="*/ 133588 w 175498"/>
                              <a:gd name="connsiteY950" fmla="*/ 33338 h 181398"/>
                              <a:gd name="connsiteX951" fmla="*/ 137398 w 175498"/>
                              <a:gd name="connsiteY951" fmla="*/ 35242 h 181398"/>
                              <a:gd name="connsiteX952" fmla="*/ 139303 w 175498"/>
                              <a:gd name="connsiteY952" fmla="*/ 35242 h 181398"/>
                              <a:gd name="connsiteX953" fmla="*/ 138351 w 175498"/>
                              <a:gd name="connsiteY953" fmla="*/ 34290 h 181398"/>
                              <a:gd name="connsiteX954" fmla="*/ 138351 w 175498"/>
                              <a:gd name="connsiteY954" fmla="*/ 27622 h 181398"/>
                              <a:gd name="connsiteX955" fmla="*/ 138351 w 175498"/>
                              <a:gd name="connsiteY955" fmla="*/ 26670 h 181398"/>
                              <a:gd name="connsiteX956" fmla="*/ 134541 w 175498"/>
                              <a:gd name="connsiteY956" fmla="*/ 31432 h 181398"/>
                              <a:gd name="connsiteX957" fmla="*/ 135493 w 175498"/>
                              <a:gd name="connsiteY957" fmla="*/ 138113 h 181398"/>
                              <a:gd name="connsiteX958" fmla="*/ 135493 w 175498"/>
                              <a:gd name="connsiteY958" fmla="*/ 138113 h 181398"/>
                              <a:gd name="connsiteX959" fmla="*/ 135493 w 175498"/>
                              <a:gd name="connsiteY959" fmla="*/ 140017 h 181398"/>
                              <a:gd name="connsiteX960" fmla="*/ 135493 w 175498"/>
                              <a:gd name="connsiteY960" fmla="*/ 138113 h 181398"/>
                              <a:gd name="connsiteX961" fmla="*/ 135493 w 175498"/>
                              <a:gd name="connsiteY961" fmla="*/ 138113 h 181398"/>
                              <a:gd name="connsiteX962" fmla="*/ 134541 w 175498"/>
                              <a:gd name="connsiteY962" fmla="*/ 80010 h 181398"/>
                              <a:gd name="connsiteX963" fmla="*/ 140256 w 175498"/>
                              <a:gd name="connsiteY963" fmla="*/ 85725 h 181398"/>
                              <a:gd name="connsiteX964" fmla="*/ 142161 w 175498"/>
                              <a:gd name="connsiteY964" fmla="*/ 83820 h 181398"/>
                              <a:gd name="connsiteX965" fmla="*/ 138351 w 175498"/>
                              <a:gd name="connsiteY965" fmla="*/ 78105 h 181398"/>
                              <a:gd name="connsiteX966" fmla="*/ 135493 w 175498"/>
                              <a:gd name="connsiteY966" fmla="*/ 78105 h 181398"/>
                              <a:gd name="connsiteX967" fmla="*/ 134541 w 175498"/>
                              <a:gd name="connsiteY967" fmla="*/ 80010 h 181398"/>
                              <a:gd name="connsiteX968" fmla="*/ 136446 w 175498"/>
                              <a:gd name="connsiteY968" fmla="*/ 73342 h 181398"/>
                              <a:gd name="connsiteX969" fmla="*/ 134541 w 175498"/>
                              <a:gd name="connsiteY969" fmla="*/ 74295 h 181398"/>
                              <a:gd name="connsiteX970" fmla="*/ 136446 w 175498"/>
                              <a:gd name="connsiteY970" fmla="*/ 73342 h 181398"/>
                              <a:gd name="connsiteX971" fmla="*/ 140256 w 175498"/>
                              <a:gd name="connsiteY971" fmla="*/ 72390 h 181398"/>
                              <a:gd name="connsiteX972" fmla="*/ 140256 w 175498"/>
                              <a:gd name="connsiteY972" fmla="*/ 70485 h 181398"/>
                              <a:gd name="connsiteX973" fmla="*/ 138351 w 175498"/>
                              <a:gd name="connsiteY973" fmla="*/ 69532 h 181398"/>
                              <a:gd name="connsiteX974" fmla="*/ 137398 w 175498"/>
                              <a:gd name="connsiteY974" fmla="*/ 71438 h 181398"/>
                              <a:gd name="connsiteX975" fmla="*/ 136446 w 175498"/>
                              <a:gd name="connsiteY975" fmla="*/ 73342 h 181398"/>
                              <a:gd name="connsiteX976" fmla="*/ 135493 w 175498"/>
                              <a:gd name="connsiteY976" fmla="*/ 102870 h 181398"/>
                              <a:gd name="connsiteX977" fmla="*/ 135493 w 175498"/>
                              <a:gd name="connsiteY977" fmla="*/ 102870 h 181398"/>
                              <a:gd name="connsiteX978" fmla="*/ 135493 w 175498"/>
                              <a:gd name="connsiteY978" fmla="*/ 100965 h 181398"/>
                              <a:gd name="connsiteX979" fmla="*/ 135493 w 175498"/>
                              <a:gd name="connsiteY979" fmla="*/ 102870 h 181398"/>
                              <a:gd name="connsiteX980" fmla="*/ 135493 w 175498"/>
                              <a:gd name="connsiteY980" fmla="*/ 102870 h 181398"/>
                              <a:gd name="connsiteX981" fmla="*/ 139303 w 175498"/>
                              <a:gd name="connsiteY981" fmla="*/ 123825 h 181398"/>
                              <a:gd name="connsiteX982" fmla="*/ 138351 w 175498"/>
                              <a:gd name="connsiteY982" fmla="*/ 122872 h 181398"/>
                              <a:gd name="connsiteX983" fmla="*/ 136446 w 175498"/>
                              <a:gd name="connsiteY983" fmla="*/ 123825 h 181398"/>
                              <a:gd name="connsiteX984" fmla="*/ 137398 w 175498"/>
                              <a:gd name="connsiteY984" fmla="*/ 124777 h 181398"/>
                              <a:gd name="connsiteX985" fmla="*/ 139303 w 175498"/>
                              <a:gd name="connsiteY985" fmla="*/ 123825 h 181398"/>
                              <a:gd name="connsiteX986" fmla="*/ 142161 w 175498"/>
                              <a:gd name="connsiteY986" fmla="*/ 155257 h 181398"/>
                              <a:gd name="connsiteX987" fmla="*/ 139303 w 175498"/>
                              <a:gd name="connsiteY987" fmla="*/ 156210 h 181398"/>
                              <a:gd name="connsiteX988" fmla="*/ 138351 w 175498"/>
                              <a:gd name="connsiteY988" fmla="*/ 152400 h 181398"/>
                              <a:gd name="connsiteX989" fmla="*/ 139303 w 175498"/>
                              <a:gd name="connsiteY989" fmla="*/ 151447 h 181398"/>
                              <a:gd name="connsiteX990" fmla="*/ 140256 w 175498"/>
                              <a:gd name="connsiteY990" fmla="*/ 150495 h 181398"/>
                              <a:gd name="connsiteX991" fmla="*/ 140256 w 175498"/>
                              <a:gd name="connsiteY991" fmla="*/ 150495 h 181398"/>
                              <a:gd name="connsiteX992" fmla="*/ 139303 w 175498"/>
                              <a:gd name="connsiteY992" fmla="*/ 151447 h 181398"/>
                              <a:gd name="connsiteX993" fmla="*/ 138351 w 175498"/>
                              <a:gd name="connsiteY993" fmla="*/ 152400 h 181398"/>
                              <a:gd name="connsiteX994" fmla="*/ 136446 w 175498"/>
                              <a:gd name="connsiteY994" fmla="*/ 156210 h 181398"/>
                              <a:gd name="connsiteX995" fmla="*/ 139303 w 175498"/>
                              <a:gd name="connsiteY995" fmla="*/ 156210 h 181398"/>
                              <a:gd name="connsiteX996" fmla="*/ 141208 w 175498"/>
                              <a:gd name="connsiteY996" fmla="*/ 157163 h 181398"/>
                              <a:gd name="connsiteX997" fmla="*/ 142161 w 175498"/>
                              <a:gd name="connsiteY997" fmla="*/ 155257 h 181398"/>
                              <a:gd name="connsiteX998" fmla="*/ 138351 w 175498"/>
                              <a:gd name="connsiteY998" fmla="*/ 98107 h 181398"/>
                              <a:gd name="connsiteX999" fmla="*/ 138351 w 175498"/>
                              <a:gd name="connsiteY999" fmla="*/ 98107 h 181398"/>
                              <a:gd name="connsiteX1000" fmla="*/ 138351 w 175498"/>
                              <a:gd name="connsiteY1000" fmla="*/ 98107 h 181398"/>
                              <a:gd name="connsiteX1001" fmla="*/ 138351 w 175498"/>
                              <a:gd name="connsiteY1001" fmla="*/ 98107 h 181398"/>
                              <a:gd name="connsiteX1002" fmla="*/ 138351 w 175498"/>
                              <a:gd name="connsiteY1002" fmla="*/ 98107 h 181398"/>
                              <a:gd name="connsiteX1003" fmla="*/ 137398 w 175498"/>
                              <a:gd name="connsiteY1003" fmla="*/ 62865 h 181398"/>
                              <a:gd name="connsiteX1004" fmla="*/ 137398 w 175498"/>
                              <a:gd name="connsiteY1004" fmla="*/ 62865 h 181398"/>
                              <a:gd name="connsiteX1005" fmla="*/ 137398 w 175498"/>
                              <a:gd name="connsiteY1005" fmla="*/ 62865 h 181398"/>
                              <a:gd name="connsiteX1006" fmla="*/ 137398 w 175498"/>
                              <a:gd name="connsiteY1006" fmla="*/ 62865 h 181398"/>
                              <a:gd name="connsiteX1007" fmla="*/ 137398 w 175498"/>
                              <a:gd name="connsiteY1007" fmla="*/ 62865 h 181398"/>
                              <a:gd name="connsiteX1008" fmla="*/ 138351 w 175498"/>
                              <a:gd name="connsiteY1008" fmla="*/ 169545 h 181398"/>
                              <a:gd name="connsiteX1009" fmla="*/ 138351 w 175498"/>
                              <a:gd name="connsiteY1009" fmla="*/ 169545 h 181398"/>
                              <a:gd name="connsiteX1010" fmla="*/ 138351 w 175498"/>
                              <a:gd name="connsiteY1010" fmla="*/ 171450 h 181398"/>
                              <a:gd name="connsiteX1011" fmla="*/ 139303 w 175498"/>
                              <a:gd name="connsiteY1011" fmla="*/ 170497 h 181398"/>
                              <a:gd name="connsiteX1012" fmla="*/ 138351 w 175498"/>
                              <a:gd name="connsiteY1012" fmla="*/ 169545 h 181398"/>
                              <a:gd name="connsiteX1013" fmla="*/ 138351 w 175498"/>
                              <a:gd name="connsiteY1013" fmla="*/ 127635 h 181398"/>
                              <a:gd name="connsiteX1014" fmla="*/ 138351 w 175498"/>
                              <a:gd name="connsiteY1014" fmla="*/ 127635 h 181398"/>
                              <a:gd name="connsiteX1015" fmla="*/ 138351 w 175498"/>
                              <a:gd name="connsiteY1015" fmla="*/ 127635 h 181398"/>
                              <a:gd name="connsiteX1016" fmla="*/ 138351 w 175498"/>
                              <a:gd name="connsiteY1016" fmla="*/ 127635 h 181398"/>
                              <a:gd name="connsiteX1017" fmla="*/ 138351 w 175498"/>
                              <a:gd name="connsiteY1017" fmla="*/ 127635 h 181398"/>
                              <a:gd name="connsiteX1018" fmla="*/ 142161 w 175498"/>
                              <a:gd name="connsiteY1018" fmla="*/ 144780 h 181398"/>
                              <a:gd name="connsiteX1019" fmla="*/ 143113 w 175498"/>
                              <a:gd name="connsiteY1019" fmla="*/ 143827 h 181398"/>
                              <a:gd name="connsiteX1020" fmla="*/ 144066 w 175498"/>
                              <a:gd name="connsiteY1020" fmla="*/ 141922 h 181398"/>
                              <a:gd name="connsiteX1021" fmla="*/ 141208 w 175498"/>
                              <a:gd name="connsiteY1021" fmla="*/ 141922 h 181398"/>
                              <a:gd name="connsiteX1022" fmla="*/ 139303 w 175498"/>
                              <a:gd name="connsiteY1022" fmla="*/ 139065 h 181398"/>
                              <a:gd name="connsiteX1023" fmla="*/ 138351 w 175498"/>
                              <a:gd name="connsiteY1023" fmla="*/ 138113 h 181398"/>
                              <a:gd name="connsiteX1024" fmla="*/ 137398 w 175498"/>
                              <a:gd name="connsiteY1024" fmla="*/ 139065 h 181398"/>
                              <a:gd name="connsiteX1025" fmla="*/ 136446 w 175498"/>
                              <a:gd name="connsiteY1025" fmla="*/ 141922 h 181398"/>
                              <a:gd name="connsiteX1026" fmla="*/ 140256 w 175498"/>
                              <a:gd name="connsiteY1026" fmla="*/ 142875 h 181398"/>
                              <a:gd name="connsiteX1027" fmla="*/ 139303 w 175498"/>
                              <a:gd name="connsiteY1027" fmla="*/ 143827 h 181398"/>
                              <a:gd name="connsiteX1028" fmla="*/ 138351 w 175498"/>
                              <a:gd name="connsiteY1028" fmla="*/ 145732 h 181398"/>
                              <a:gd name="connsiteX1029" fmla="*/ 142161 w 175498"/>
                              <a:gd name="connsiteY1029" fmla="*/ 144780 h 181398"/>
                              <a:gd name="connsiteX1030" fmla="*/ 138351 w 175498"/>
                              <a:gd name="connsiteY1030" fmla="*/ 103822 h 181398"/>
                              <a:gd name="connsiteX1031" fmla="*/ 139303 w 175498"/>
                              <a:gd name="connsiteY1031" fmla="*/ 101917 h 181398"/>
                              <a:gd name="connsiteX1032" fmla="*/ 138351 w 175498"/>
                              <a:gd name="connsiteY1032" fmla="*/ 101917 h 181398"/>
                              <a:gd name="connsiteX1033" fmla="*/ 138351 w 175498"/>
                              <a:gd name="connsiteY1033" fmla="*/ 103822 h 181398"/>
                              <a:gd name="connsiteX1034" fmla="*/ 138351 w 175498"/>
                              <a:gd name="connsiteY1034" fmla="*/ 105727 h 181398"/>
                              <a:gd name="connsiteX1035" fmla="*/ 139303 w 175498"/>
                              <a:gd name="connsiteY1035" fmla="*/ 105727 h 181398"/>
                              <a:gd name="connsiteX1036" fmla="*/ 138351 w 175498"/>
                              <a:gd name="connsiteY1036" fmla="*/ 103822 h 181398"/>
                              <a:gd name="connsiteX1037" fmla="*/ 139303 w 175498"/>
                              <a:gd name="connsiteY1037" fmla="*/ 26670 h 181398"/>
                              <a:gd name="connsiteX1038" fmla="*/ 139303 w 175498"/>
                              <a:gd name="connsiteY1038" fmla="*/ 26670 h 181398"/>
                              <a:gd name="connsiteX1039" fmla="*/ 139303 w 175498"/>
                              <a:gd name="connsiteY1039" fmla="*/ 25717 h 181398"/>
                              <a:gd name="connsiteX1040" fmla="*/ 139303 w 175498"/>
                              <a:gd name="connsiteY1040" fmla="*/ 26670 h 181398"/>
                              <a:gd name="connsiteX1041" fmla="*/ 139303 w 175498"/>
                              <a:gd name="connsiteY1041" fmla="*/ 134302 h 181398"/>
                              <a:gd name="connsiteX1042" fmla="*/ 140256 w 175498"/>
                              <a:gd name="connsiteY1042" fmla="*/ 135255 h 181398"/>
                              <a:gd name="connsiteX1043" fmla="*/ 141208 w 175498"/>
                              <a:gd name="connsiteY1043" fmla="*/ 134302 h 181398"/>
                              <a:gd name="connsiteX1044" fmla="*/ 140256 w 175498"/>
                              <a:gd name="connsiteY1044" fmla="*/ 133350 h 181398"/>
                              <a:gd name="connsiteX1045" fmla="*/ 139303 w 175498"/>
                              <a:gd name="connsiteY1045" fmla="*/ 134302 h 181398"/>
                              <a:gd name="connsiteX1046" fmla="*/ 151686 w 175498"/>
                              <a:gd name="connsiteY1046" fmla="*/ 82867 h 181398"/>
                              <a:gd name="connsiteX1047" fmla="*/ 150733 w 175498"/>
                              <a:gd name="connsiteY1047" fmla="*/ 80010 h 181398"/>
                              <a:gd name="connsiteX1048" fmla="*/ 147876 w 175498"/>
                              <a:gd name="connsiteY1048" fmla="*/ 80963 h 181398"/>
                              <a:gd name="connsiteX1049" fmla="*/ 143113 w 175498"/>
                              <a:gd name="connsiteY1049" fmla="*/ 77152 h 181398"/>
                              <a:gd name="connsiteX1050" fmla="*/ 143113 w 175498"/>
                              <a:gd name="connsiteY1050" fmla="*/ 76200 h 181398"/>
                              <a:gd name="connsiteX1051" fmla="*/ 141208 w 175498"/>
                              <a:gd name="connsiteY1051" fmla="*/ 74295 h 181398"/>
                              <a:gd name="connsiteX1052" fmla="*/ 140256 w 175498"/>
                              <a:gd name="connsiteY1052" fmla="*/ 75247 h 181398"/>
                              <a:gd name="connsiteX1053" fmla="*/ 142161 w 175498"/>
                              <a:gd name="connsiteY1053" fmla="*/ 77152 h 181398"/>
                              <a:gd name="connsiteX1054" fmla="*/ 143113 w 175498"/>
                              <a:gd name="connsiteY1054" fmla="*/ 77152 h 181398"/>
                              <a:gd name="connsiteX1055" fmla="*/ 145971 w 175498"/>
                              <a:gd name="connsiteY1055" fmla="*/ 80963 h 181398"/>
                              <a:gd name="connsiteX1056" fmla="*/ 147876 w 175498"/>
                              <a:gd name="connsiteY1056" fmla="*/ 80963 h 181398"/>
                              <a:gd name="connsiteX1057" fmla="*/ 151686 w 175498"/>
                              <a:gd name="connsiteY1057" fmla="*/ 82867 h 181398"/>
                              <a:gd name="connsiteX1058" fmla="*/ 144066 w 175498"/>
                              <a:gd name="connsiteY1058" fmla="*/ 98107 h 181398"/>
                              <a:gd name="connsiteX1059" fmla="*/ 142161 w 175498"/>
                              <a:gd name="connsiteY1059" fmla="*/ 97155 h 181398"/>
                              <a:gd name="connsiteX1060" fmla="*/ 141208 w 175498"/>
                              <a:gd name="connsiteY1060" fmla="*/ 98107 h 181398"/>
                              <a:gd name="connsiteX1061" fmla="*/ 144066 w 175498"/>
                              <a:gd name="connsiteY1061" fmla="*/ 98107 h 181398"/>
                              <a:gd name="connsiteX1062" fmla="*/ 144066 w 175498"/>
                              <a:gd name="connsiteY1062" fmla="*/ 98107 h 181398"/>
                              <a:gd name="connsiteX1063" fmla="*/ 145018 w 175498"/>
                              <a:gd name="connsiteY1063" fmla="*/ 110490 h 181398"/>
                              <a:gd name="connsiteX1064" fmla="*/ 145018 w 175498"/>
                              <a:gd name="connsiteY1064" fmla="*/ 108585 h 181398"/>
                              <a:gd name="connsiteX1065" fmla="*/ 142161 w 175498"/>
                              <a:gd name="connsiteY1065" fmla="*/ 107632 h 181398"/>
                              <a:gd name="connsiteX1066" fmla="*/ 141208 w 175498"/>
                              <a:gd name="connsiteY1066" fmla="*/ 108585 h 181398"/>
                              <a:gd name="connsiteX1067" fmla="*/ 143113 w 175498"/>
                              <a:gd name="connsiteY1067" fmla="*/ 112395 h 181398"/>
                              <a:gd name="connsiteX1068" fmla="*/ 145018 w 175498"/>
                              <a:gd name="connsiteY1068" fmla="*/ 110490 h 181398"/>
                              <a:gd name="connsiteX1069" fmla="*/ 142161 w 175498"/>
                              <a:gd name="connsiteY1069" fmla="*/ 65722 h 181398"/>
                              <a:gd name="connsiteX1070" fmla="*/ 142161 w 175498"/>
                              <a:gd name="connsiteY1070" fmla="*/ 65722 h 181398"/>
                              <a:gd name="connsiteX1071" fmla="*/ 142161 w 175498"/>
                              <a:gd name="connsiteY1071" fmla="*/ 63817 h 181398"/>
                              <a:gd name="connsiteX1072" fmla="*/ 142161 w 175498"/>
                              <a:gd name="connsiteY1072" fmla="*/ 65722 h 181398"/>
                              <a:gd name="connsiteX1073" fmla="*/ 142161 w 175498"/>
                              <a:gd name="connsiteY1073" fmla="*/ 65722 h 181398"/>
                              <a:gd name="connsiteX1074" fmla="*/ 142161 w 175498"/>
                              <a:gd name="connsiteY1074" fmla="*/ 32385 h 181398"/>
                              <a:gd name="connsiteX1075" fmla="*/ 142161 w 175498"/>
                              <a:gd name="connsiteY1075" fmla="*/ 32385 h 181398"/>
                              <a:gd name="connsiteX1076" fmla="*/ 143113 w 175498"/>
                              <a:gd name="connsiteY1076" fmla="*/ 32385 h 181398"/>
                              <a:gd name="connsiteX1077" fmla="*/ 143113 w 175498"/>
                              <a:gd name="connsiteY1077" fmla="*/ 31432 h 181398"/>
                              <a:gd name="connsiteX1078" fmla="*/ 142161 w 175498"/>
                              <a:gd name="connsiteY1078" fmla="*/ 32385 h 181398"/>
                              <a:gd name="connsiteX1079" fmla="*/ 144066 w 175498"/>
                              <a:gd name="connsiteY1079" fmla="*/ 131445 h 181398"/>
                              <a:gd name="connsiteX1080" fmla="*/ 144066 w 175498"/>
                              <a:gd name="connsiteY1080" fmla="*/ 131445 h 181398"/>
                              <a:gd name="connsiteX1081" fmla="*/ 143113 w 175498"/>
                              <a:gd name="connsiteY1081" fmla="*/ 129540 h 181398"/>
                              <a:gd name="connsiteX1082" fmla="*/ 142161 w 175498"/>
                              <a:gd name="connsiteY1082" fmla="*/ 129540 h 181398"/>
                              <a:gd name="connsiteX1083" fmla="*/ 144066 w 175498"/>
                              <a:gd name="connsiteY1083" fmla="*/ 131445 h 181398"/>
                              <a:gd name="connsiteX1084" fmla="*/ 143113 w 175498"/>
                              <a:gd name="connsiteY1084" fmla="*/ 153352 h 181398"/>
                              <a:gd name="connsiteX1085" fmla="*/ 143113 w 175498"/>
                              <a:gd name="connsiteY1085" fmla="*/ 153352 h 181398"/>
                              <a:gd name="connsiteX1086" fmla="*/ 142161 w 175498"/>
                              <a:gd name="connsiteY1086" fmla="*/ 155257 h 181398"/>
                              <a:gd name="connsiteX1087" fmla="*/ 143113 w 175498"/>
                              <a:gd name="connsiteY1087" fmla="*/ 153352 h 181398"/>
                              <a:gd name="connsiteX1088" fmla="*/ 142161 w 175498"/>
                              <a:gd name="connsiteY1088" fmla="*/ 28575 h 181398"/>
                              <a:gd name="connsiteX1089" fmla="*/ 142161 w 175498"/>
                              <a:gd name="connsiteY1089" fmla="*/ 28575 h 181398"/>
                              <a:gd name="connsiteX1090" fmla="*/ 142161 w 175498"/>
                              <a:gd name="connsiteY1090" fmla="*/ 28575 h 181398"/>
                              <a:gd name="connsiteX1091" fmla="*/ 142161 w 175498"/>
                              <a:gd name="connsiteY1091" fmla="*/ 28575 h 181398"/>
                              <a:gd name="connsiteX1092" fmla="*/ 142161 w 175498"/>
                              <a:gd name="connsiteY1092" fmla="*/ 28575 h 181398"/>
                              <a:gd name="connsiteX1093" fmla="*/ 148828 w 175498"/>
                              <a:gd name="connsiteY1093" fmla="*/ 141922 h 181398"/>
                              <a:gd name="connsiteX1094" fmla="*/ 149781 w 175498"/>
                              <a:gd name="connsiteY1094" fmla="*/ 140017 h 181398"/>
                              <a:gd name="connsiteX1095" fmla="*/ 147876 w 175498"/>
                              <a:gd name="connsiteY1095" fmla="*/ 137160 h 181398"/>
                              <a:gd name="connsiteX1096" fmla="*/ 145971 w 175498"/>
                              <a:gd name="connsiteY1096" fmla="*/ 135255 h 181398"/>
                              <a:gd name="connsiteX1097" fmla="*/ 144066 w 175498"/>
                              <a:gd name="connsiteY1097" fmla="*/ 134302 h 181398"/>
                              <a:gd name="connsiteX1098" fmla="*/ 143113 w 175498"/>
                              <a:gd name="connsiteY1098" fmla="*/ 134302 h 181398"/>
                              <a:gd name="connsiteX1099" fmla="*/ 142161 w 175498"/>
                              <a:gd name="connsiteY1099" fmla="*/ 135255 h 181398"/>
                              <a:gd name="connsiteX1100" fmla="*/ 144066 w 175498"/>
                              <a:gd name="connsiteY1100" fmla="*/ 139065 h 181398"/>
                              <a:gd name="connsiteX1101" fmla="*/ 146923 w 175498"/>
                              <a:gd name="connsiteY1101" fmla="*/ 141922 h 181398"/>
                              <a:gd name="connsiteX1102" fmla="*/ 148828 w 175498"/>
                              <a:gd name="connsiteY1102" fmla="*/ 141922 h 181398"/>
                              <a:gd name="connsiteX1103" fmla="*/ 146923 w 175498"/>
                              <a:gd name="connsiteY1103" fmla="*/ 147638 h 181398"/>
                              <a:gd name="connsiteX1104" fmla="*/ 144066 w 175498"/>
                              <a:gd name="connsiteY1104" fmla="*/ 146685 h 181398"/>
                              <a:gd name="connsiteX1105" fmla="*/ 143113 w 175498"/>
                              <a:gd name="connsiteY1105" fmla="*/ 147638 h 181398"/>
                              <a:gd name="connsiteX1106" fmla="*/ 145971 w 175498"/>
                              <a:gd name="connsiteY1106" fmla="*/ 149542 h 181398"/>
                              <a:gd name="connsiteX1107" fmla="*/ 146923 w 175498"/>
                              <a:gd name="connsiteY1107" fmla="*/ 147638 h 181398"/>
                              <a:gd name="connsiteX1108" fmla="*/ 143113 w 175498"/>
                              <a:gd name="connsiteY1108" fmla="*/ 38100 h 181398"/>
                              <a:gd name="connsiteX1109" fmla="*/ 144066 w 175498"/>
                              <a:gd name="connsiteY1109" fmla="*/ 39052 h 181398"/>
                              <a:gd name="connsiteX1110" fmla="*/ 145971 w 175498"/>
                              <a:gd name="connsiteY1110" fmla="*/ 36195 h 181398"/>
                              <a:gd name="connsiteX1111" fmla="*/ 145018 w 175498"/>
                              <a:gd name="connsiteY1111" fmla="*/ 35242 h 181398"/>
                              <a:gd name="connsiteX1112" fmla="*/ 143113 w 175498"/>
                              <a:gd name="connsiteY1112" fmla="*/ 38100 h 181398"/>
                              <a:gd name="connsiteX1113" fmla="*/ 144066 w 175498"/>
                              <a:gd name="connsiteY1113" fmla="*/ 102870 h 181398"/>
                              <a:gd name="connsiteX1114" fmla="*/ 144066 w 175498"/>
                              <a:gd name="connsiteY1114" fmla="*/ 104775 h 181398"/>
                              <a:gd name="connsiteX1115" fmla="*/ 145971 w 175498"/>
                              <a:gd name="connsiteY1115" fmla="*/ 107632 h 181398"/>
                              <a:gd name="connsiteX1116" fmla="*/ 146923 w 175498"/>
                              <a:gd name="connsiteY1116" fmla="*/ 107632 h 181398"/>
                              <a:gd name="connsiteX1117" fmla="*/ 145971 w 175498"/>
                              <a:gd name="connsiteY1117" fmla="*/ 103822 h 181398"/>
                              <a:gd name="connsiteX1118" fmla="*/ 144066 w 175498"/>
                              <a:gd name="connsiteY1118" fmla="*/ 102870 h 181398"/>
                              <a:gd name="connsiteX1119" fmla="*/ 148828 w 175498"/>
                              <a:gd name="connsiteY1119" fmla="*/ 119063 h 181398"/>
                              <a:gd name="connsiteX1120" fmla="*/ 148828 w 175498"/>
                              <a:gd name="connsiteY1120" fmla="*/ 119063 h 181398"/>
                              <a:gd name="connsiteX1121" fmla="*/ 146923 w 175498"/>
                              <a:gd name="connsiteY1121" fmla="*/ 113347 h 181398"/>
                              <a:gd name="connsiteX1122" fmla="*/ 144066 w 175498"/>
                              <a:gd name="connsiteY1122" fmla="*/ 113347 h 181398"/>
                              <a:gd name="connsiteX1123" fmla="*/ 147876 w 175498"/>
                              <a:gd name="connsiteY1123" fmla="*/ 119063 h 181398"/>
                              <a:gd name="connsiteX1124" fmla="*/ 148828 w 175498"/>
                              <a:gd name="connsiteY1124" fmla="*/ 119063 h 181398"/>
                              <a:gd name="connsiteX1125" fmla="*/ 151686 w 175498"/>
                              <a:gd name="connsiteY1125" fmla="*/ 61913 h 181398"/>
                              <a:gd name="connsiteX1126" fmla="*/ 151686 w 175498"/>
                              <a:gd name="connsiteY1126" fmla="*/ 56197 h 181398"/>
                              <a:gd name="connsiteX1127" fmla="*/ 149781 w 175498"/>
                              <a:gd name="connsiteY1127" fmla="*/ 54292 h 181398"/>
                              <a:gd name="connsiteX1128" fmla="*/ 144066 w 175498"/>
                              <a:gd name="connsiteY1128" fmla="*/ 57150 h 181398"/>
                              <a:gd name="connsiteX1129" fmla="*/ 144066 w 175498"/>
                              <a:gd name="connsiteY1129" fmla="*/ 59055 h 181398"/>
                              <a:gd name="connsiteX1130" fmla="*/ 151686 w 175498"/>
                              <a:gd name="connsiteY1130" fmla="*/ 61913 h 181398"/>
                              <a:gd name="connsiteX1131" fmla="*/ 151686 w 175498"/>
                              <a:gd name="connsiteY1131" fmla="*/ 61913 h 181398"/>
                              <a:gd name="connsiteX1132" fmla="*/ 151686 w 175498"/>
                              <a:gd name="connsiteY1132" fmla="*/ 61913 h 181398"/>
                              <a:gd name="connsiteX1133" fmla="*/ 145018 w 175498"/>
                              <a:gd name="connsiteY1133" fmla="*/ 68580 h 181398"/>
                              <a:gd name="connsiteX1134" fmla="*/ 145971 w 175498"/>
                              <a:gd name="connsiteY1134" fmla="*/ 67627 h 181398"/>
                              <a:gd name="connsiteX1135" fmla="*/ 145018 w 175498"/>
                              <a:gd name="connsiteY1135" fmla="*/ 66675 h 181398"/>
                              <a:gd name="connsiteX1136" fmla="*/ 145018 w 175498"/>
                              <a:gd name="connsiteY1136" fmla="*/ 68580 h 181398"/>
                              <a:gd name="connsiteX1137" fmla="*/ 145018 w 175498"/>
                              <a:gd name="connsiteY1137" fmla="*/ 68580 h 181398"/>
                              <a:gd name="connsiteX1138" fmla="*/ 145018 w 175498"/>
                              <a:gd name="connsiteY1138" fmla="*/ 82867 h 181398"/>
                              <a:gd name="connsiteX1139" fmla="*/ 145971 w 175498"/>
                              <a:gd name="connsiteY1139" fmla="*/ 81915 h 181398"/>
                              <a:gd name="connsiteX1140" fmla="*/ 145018 w 175498"/>
                              <a:gd name="connsiteY1140" fmla="*/ 82867 h 181398"/>
                              <a:gd name="connsiteX1141" fmla="*/ 145018 w 175498"/>
                              <a:gd name="connsiteY1141" fmla="*/ 82867 h 181398"/>
                              <a:gd name="connsiteX1142" fmla="*/ 149781 w 175498"/>
                              <a:gd name="connsiteY1142" fmla="*/ 89535 h 181398"/>
                              <a:gd name="connsiteX1143" fmla="*/ 147876 w 175498"/>
                              <a:gd name="connsiteY1143" fmla="*/ 88582 h 181398"/>
                              <a:gd name="connsiteX1144" fmla="*/ 145018 w 175498"/>
                              <a:gd name="connsiteY1144" fmla="*/ 90488 h 181398"/>
                              <a:gd name="connsiteX1145" fmla="*/ 145018 w 175498"/>
                              <a:gd name="connsiteY1145" fmla="*/ 91440 h 181398"/>
                              <a:gd name="connsiteX1146" fmla="*/ 145971 w 175498"/>
                              <a:gd name="connsiteY1146" fmla="*/ 92392 h 181398"/>
                              <a:gd name="connsiteX1147" fmla="*/ 148828 w 175498"/>
                              <a:gd name="connsiteY1147" fmla="*/ 91440 h 181398"/>
                              <a:gd name="connsiteX1148" fmla="*/ 149781 w 175498"/>
                              <a:gd name="connsiteY1148" fmla="*/ 89535 h 181398"/>
                              <a:gd name="connsiteX1149" fmla="*/ 146923 w 175498"/>
                              <a:gd name="connsiteY1149" fmla="*/ 121920 h 181398"/>
                              <a:gd name="connsiteX1150" fmla="*/ 145971 w 175498"/>
                              <a:gd name="connsiteY1150" fmla="*/ 120967 h 181398"/>
                              <a:gd name="connsiteX1151" fmla="*/ 145018 w 175498"/>
                              <a:gd name="connsiteY1151" fmla="*/ 121920 h 181398"/>
                              <a:gd name="connsiteX1152" fmla="*/ 146923 w 175498"/>
                              <a:gd name="connsiteY1152" fmla="*/ 121920 h 181398"/>
                              <a:gd name="connsiteX1153" fmla="*/ 146923 w 175498"/>
                              <a:gd name="connsiteY1153" fmla="*/ 121920 h 181398"/>
                              <a:gd name="connsiteX1154" fmla="*/ 147876 w 175498"/>
                              <a:gd name="connsiteY1154" fmla="*/ 125730 h 181398"/>
                              <a:gd name="connsiteX1155" fmla="*/ 147876 w 175498"/>
                              <a:gd name="connsiteY1155" fmla="*/ 125730 h 181398"/>
                              <a:gd name="connsiteX1156" fmla="*/ 147876 w 175498"/>
                              <a:gd name="connsiteY1156" fmla="*/ 125730 h 181398"/>
                              <a:gd name="connsiteX1157" fmla="*/ 147876 w 175498"/>
                              <a:gd name="connsiteY1157" fmla="*/ 125730 h 181398"/>
                              <a:gd name="connsiteX1158" fmla="*/ 147876 w 175498"/>
                              <a:gd name="connsiteY1158" fmla="*/ 125730 h 181398"/>
                              <a:gd name="connsiteX1159" fmla="*/ 147876 w 175498"/>
                              <a:gd name="connsiteY1159" fmla="*/ 100013 h 181398"/>
                              <a:gd name="connsiteX1160" fmla="*/ 147876 w 175498"/>
                              <a:gd name="connsiteY1160" fmla="*/ 100013 h 181398"/>
                              <a:gd name="connsiteX1161" fmla="*/ 147876 w 175498"/>
                              <a:gd name="connsiteY1161" fmla="*/ 99060 h 181398"/>
                              <a:gd name="connsiteX1162" fmla="*/ 147876 w 175498"/>
                              <a:gd name="connsiteY1162" fmla="*/ 100013 h 181398"/>
                              <a:gd name="connsiteX1163" fmla="*/ 147876 w 175498"/>
                              <a:gd name="connsiteY1163" fmla="*/ 100013 h 181398"/>
                              <a:gd name="connsiteX1164" fmla="*/ 147876 w 175498"/>
                              <a:gd name="connsiteY1164" fmla="*/ 32385 h 181398"/>
                              <a:gd name="connsiteX1165" fmla="*/ 147876 w 175498"/>
                              <a:gd name="connsiteY1165" fmla="*/ 32385 h 181398"/>
                              <a:gd name="connsiteX1166" fmla="*/ 148828 w 175498"/>
                              <a:gd name="connsiteY1166" fmla="*/ 32385 h 181398"/>
                              <a:gd name="connsiteX1167" fmla="*/ 147876 w 175498"/>
                              <a:gd name="connsiteY1167" fmla="*/ 32385 h 181398"/>
                              <a:gd name="connsiteX1168" fmla="*/ 147876 w 175498"/>
                              <a:gd name="connsiteY1168" fmla="*/ 32385 h 181398"/>
                              <a:gd name="connsiteX1169" fmla="*/ 148828 w 175498"/>
                              <a:gd name="connsiteY1169" fmla="*/ 37147 h 181398"/>
                              <a:gd name="connsiteX1170" fmla="*/ 148828 w 175498"/>
                              <a:gd name="connsiteY1170" fmla="*/ 37147 h 181398"/>
                              <a:gd name="connsiteX1171" fmla="*/ 148828 w 175498"/>
                              <a:gd name="connsiteY1171" fmla="*/ 38100 h 181398"/>
                              <a:gd name="connsiteX1172" fmla="*/ 148828 w 175498"/>
                              <a:gd name="connsiteY1172" fmla="*/ 37147 h 181398"/>
                              <a:gd name="connsiteX1173" fmla="*/ 148828 w 175498"/>
                              <a:gd name="connsiteY1173" fmla="*/ 37147 h 181398"/>
                              <a:gd name="connsiteX1174" fmla="*/ 150733 w 175498"/>
                              <a:gd name="connsiteY1174" fmla="*/ 159067 h 181398"/>
                              <a:gd name="connsiteX1175" fmla="*/ 150733 w 175498"/>
                              <a:gd name="connsiteY1175" fmla="*/ 159067 h 181398"/>
                              <a:gd name="connsiteX1176" fmla="*/ 147876 w 175498"/>
                              <a:gd name="connsiteY1176" fmla="*/ 160020 h 181398"/>
                              <a:gd name="connsiteX1177" fmla="*/ 148828 w 175498"/>
                              <a:gd name="connsiteY1177" fmla="*/ 161925 h 181398"/>
                              <a:gd name="connsiteX1178" fmla="*/ 150733 w 175498"/>
                              <a:gd name="connsiteY1178" fmla="*/ 159067 h 181398"/>
                              <a:gd name="connsiteX1179" fmla="*/ 149781 w 175498"/>
                              <a:gd name="connsiteY1179" fmla="*/ 103822 h 181398"/>
                              <a:gd name="connsiteX1180" fmla="*/ 149781 w 175498"/>
                              <a:gd name="connsiteY1180" fmla="*/ 103822 h 181398"/>
                              <a:gd name="connsiteX1181" fmla="*/ 149781 w 175498"/>
                              <a:gd name="connsiteY1181" fmla="*/ 103822 h 181398"/>
                              <a:gd name="connsiteX1182" fmla="*/ 149781 w 175498"/>
                              <a:gd name="connsiteY1182" fmla="*/ 103822 h 181398"/>
                              <a:gd name="connsiteX1183" fmla="*/ 149781 w 175498"/>
                              <a:gd name="connsiteY1183" fmla="*/ 103822 h 181398"/>
                              <a:gd name="connsiteX1184" fmla="*/ 148828 w 175498"/>
                              <a:gd name="connsiteY1184" fmla="*/ 76200 h 181398"/>
                              <a:gd name="connsiteX1185" fmla="*/ 148828 w 175498"/>
                              <a:gd name="connsiteY1185" fmla="*/ 76200 h 181398"/>
                              <a:gd name="connsiteX1186" fmla="*/ 148828 w 175498"/>
                              <a:gd name="connsiteY1186" fmla="*/ 76200 h 181398"/>
                              <a:gd name="connsiteX1187" fmla="*/ 148828 w 175498"/>
                              <a:gd name="connsiteY1187" fmla="*/ 76200 h 181398"/>
                              <a:gd name="connsiteX1188" fmla="*/ 148828 w 175498"/>
                              <a:gd name="connsiteY1188" fmla="*/ 76200 h 181398"/>
                              <a:gd name="connsiteX1189" fmla="*/ 149781 w 175498"/>
                              <a:gd name="connsiteY1189" fmla="*/ 65722 h 181398"/>
                              <a:gd name="connsiteX1190" fmla="*/ 149781 w 175498"/>
                              <a:gd name="connsiteY1190" fmla="*/ 65722 h 181398"/>
                              <a:gd name="connsiteX1191" fmla="*/ 149781 w 175498"/>
                              <a:gd name="connsiteY1191" fmla="*/ 65722 h 181398"/>
                              <a:gd name="connsiteX1192" fmla="*/ 149781 w 175498"/>
                              <a:gd name="connsiteY1192" fmla="*/ 65722 h 181398"/>
                              <a:gd name="connsiteX1193" fmla="*/ 152638 w 175498"/>
                              <a:gd name="connsiteY1193" fmla="*/ 138113 h 181398"/>
                              <a:gd name="connsiteX1194" fmla="*/ 151686 w 175498"/>
                              <a:gd name="connsiteY1194" fmla="*/ 132397 h 181398"/>
                              <a:gd name="connsiteX1195" fmla="*/ 150733 w 175498"/>
                              <a:gd name="connsiteY1195" fmla="*/ 131445 h 181398"/>
                              <a:gd name="connsiteX1196" fmla="*/ 150733 w 175498"/>
                              <a:gd name="connsiteY1196" fmla="*/ 132397 h 181398"/>
                              <a:gd name="connsiteX1197" fmla="*/ 151686 w 175498"/>
                              <a:gd name="connsiteY1197" fmla="*/ 138113 h 181398"/>
                              <a:gd name="connsiteX1198" fmla="*/ 152638 w 175498"/>
                              <a:gd name="connsiteY1198" fmla="*/ 139065 h 181398"/>
                              <a:gd name="connsiteX1199" fmla="*/ 152638 w 175498"/>
                              <a:gd name="connsiteY1199" fmla="*/ 138113 h 181398"/>
                              <a:gd name="connsiteX1200" fmla="*/ 151686 w 175498"/>
                              <a:gd name="connsiteY1200" fmla="*/ 41910 h 181398"/>
                              <a:gd name="connsiteX1201" fmla="*/ 151686 w 175498"/>
                              <a:gd name="connsiteY1201" fmla="*/ 41910 h 181398"/>
                              <a:gd name="connsiteX1202" fmla="*/ 151686 w 175498"/>
                              <a:gd name="connsiteY1202" fmla="*/ 41910 h 181398"/>
                              <a:gd name="connsiteX1203" fmla="*/ 151686 w 175498"/>
                              <a:gd name="connsiteY1203" fmla="*/ 41910 h 181398"/>
                              <a:gd name="connsiteX1204" fmla="*/ 151686 w 175498"/>
                              <a:gd name="connsiteY1204" fmla="*/ 41910 h 181398"/>
                              <a:gd name="connsiteX1205" fmla="*/ 154543 w 175498"/>
                              <a:gd name="connsiteY1205" fmla="*/ 110490 h 181398"/>
                              <a:gd name="connsiteX1206" fmla="*/ 154543 w 175498"/>
                              <a:gd name="connsiteY1206" fmla="*/ 110490 h 181398"/>
                              <a:gd name="connsiteX1207" fmla="*/ 152638 w 175498"/>
                              <a:gd name="connsiteY1207" fmla="*/ 110490 h 181398"/>
                              <a:gd name="connsiteX1208" fmla="*/ 152638 w 175498"/>
                              <a:gd name="connsiteY1208" fmla="*/ 111442 h 181398"/>
                              <a:gd name="connsiteX1209" fmla="*/ 154543 w 175498"/>
                              <a:gd name="connsiteY1209" fmla="*/ 110490 h 181398"/>
                              <a:gd name="connsiteX1210" fmla="*/ 154543 w 175498"/>
                              <a:gd name="connsiteY1210" fmla="*/ 156210 h 181398"/>
                              <a:gd name="connsiteX1211" fmla="*/ 154543 w 175498"/>
                              <a:gd name="connsiteY1211" fmla="*/ 156210 h 181398"/>
                              <a:gd name="connsiteX1212" fmla="*/ 154543 w 175498"/>
                              <a:gd name="connsiteY1212" fmla="*/ 156210 h 181398"/>
                              <a:gd name="connsiteX1213" fmla="*/ 154543 w 175498"/>
                              <a:gd name="connsiteY1213" fmla="*/ 156210 h 181398"/>
                              <a:gd name="connsiteX1214" fmla="*/ 154543 w 175498"/>
                              <a:gd name="connsiteY1214" fmla="*/ 156210 h 181398"/>
                              <a:gd name="connsiteX1215" fmla="*/ 155496 w 175498"/>
                              <a:gd name="connsiteY1215" fmla="*/ 123825 h 181398"/>
                              <a:gd name="connsiteX1216" fmla="*/ 155496 w 175498"/>
                              <a:gd name="connsiteY1216" fmla="*/ 123825 h 181398"/>
                              <a:gd name="connsiteX1217" fmla="*/ 155496 w 175498"/>
                              <a:gd name="connsiteY1217" fmla="*/ 123825 h 181398"/>
                              <a:gd name="connsiteX1218" fmla="*/ 155496 w 175498"/>
                              <a:gd name="connsiteY1218" fmla="*/ 123825 h 181398"/>
                              <a:gd name="connsiteX1219" fmla="*/ 155496 w 175498"/>
                              <a:gd name="connsiteY1219" fmla="*/ 123825 h 181398"/>
                              <a:gd name="connsiteX1220" fmla="*/ 157401 w 175498"/>
                              <a:gd name="connsiteY1220" fmla="*/ 56197 h 181398"/>
                              <a:gd name="connsiteX1221" fmla="*/ 157401 w 175498"/>
                              <a:gd name="connsiteY1221" fmla="*/ 56197 h 181398"/>
                              <a:gd name="connsiteX1222" fmla="*/ 157401 w 175498"/>
                              <a:gd name="connsiteY1222" fmla="*/ 56197 h 181398"/>
                              <a:gd name="connsiteX1223" fmla="*/ 157401 w 175498"/>
                              <a:gd name="connsiteY1223" fmla="*/ 56197 h 181398"/>
                              <a:gd name="connsiteX1224" fmla="*/ 157401 w 175498"/>
                              <a:gd name="connsiteY1224" fmla="*/ 56197 h 18139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Lst>
                            <a:rect l="l" t="t" r="r" b="b"/>
                            <a:pathLst>
                              <a:path w="175498" h="181398">
                                <a:moveTo>
                                  <a:pt x="175498" y="175260"/>
                                </a:moveTo>
                                <a:cubicBezTo>
                                  <a:pt x="175498" y="177165"/>
                                  <a:pt x="173593" y="179070"/>
                                  <a:pt x="171688" y="179070"/>
                                </a:cubicBezTo>
                                <a:cubicBezTo>
                                  <a:pt x="170736" y="179070"/>
                                  <a:pt x="169783" y="179070"/>
                                  <a:pt x="168831" y="179070"/>
                                </a:cubicBezTo>
                                <a:cubicBezTo>
                                  <a:pt x="146923" y="179070"/>
                                  <a:pt x="125016" y="179070"/>
                                  <a:pt x="103108" y="180022"/>
                                </a:cubicBezTo>
                                <a:cubicBezTo>
                                  <a:pt x="101203" y="180022"/>
                                  <a:pt x="100251" y="180022"/>
                                  <a:pt x="98346" y="180022"/>
                                </a:cubicBezTo>
                                <a:cubicBezTo>
                                  <a:pt x="96441" y="180022"/>
                                  <a:pt x="94536" y="178117"/>
                                  <a:pt x="95488" y="176213"/>
                                </a:cubicBezTo>
                                <a:cubicBezTo>
                                  <a:pt x="95488" y="174307"/>
                                  <a:pt x="96441" y="172402"/>
                                  <a:pt x="98346" y="172402"/>
                                </a:cubicBezTo>
                                <a:cubicBezTo>
                                  <a:pt x="101203" y="171450"/>
                                  <a:pt x="104061" y="171450"/>
                                  <a:pt x="106918" y="170497"/>
                                </a:cubicBezTo>
                                <a:cubicBezTo>
                                  <a:pt x="110728" y="168592"/>
                                  <a:pt x="112633" y="166688"/>
                                  <a:pt x="113586" y="161925"/>
                                </a:cubicBezTo>
                                <a:cubicBezTo>
                                  <a:pt x="114538" y="154305"/>
                                  <a:pt x="115491" y="145732"/>
                                  <a:pt x="114538" y="138113"/>
                                </a:cubicBezTo>
                                <a:cubicBezTo>
                                  <a:pt x="113586" y="132397"/>
                                  <a:pt x="114538" y="126682"/>
                                  <a:pt x="114538" y="120967"/>
                                </a:cubicBezTo>
                                <a:cubicBezTo>
                                  <a:pt x="114538" y="114300"/>
                                  <a:pt x="115491" y="107632"/>
                                  <a:pt x="113586" y="100965"/>
                                </a:cubicBezTo>
                                <a:cubicBezTo>
                                  <a:pt x="113586" y="100013"/>
                                  <a:pt x="113586" y="98107"/>
                                  <a:pt x="113586" y="98107"/>
                                </a:cubicBezTo>
                                <a:cubicBezTo>
                                  <a:pt x="116443" y="96202"/>
                                  <a:pt x="114538" y="94297"/>
                                  <a:pt x="113586" y="92392"/>
                                </a:cubicBezTo>
                                <a:cubicBezTo>
                                  <a:pt x="112633" y="88582"/>
                                  <a:pt x="113586" y="85725"/>
                                  <a:pt x="113586" y="81915"/>
                                </a:cubicBezTo>
                                <a:cubicBezTo>
                                  <a:pt x="113586" y="78105"/>
                                  <a:pt x="112633" y="73342"/>
                                  <a:pt x="113586" y="69532"/>
                                </a:cubicBezTo>
                                <a:cubicBezTo>
                                  <a:pt x="113586" y="68580"/>
                                  <a:pt x="113586" y="67627"/>
                                  <a:pt x="113586" y="66675"/>
                                </a:cubicBezTo>
                                <a:cubicBezTo>
                                  <a:pt x="112633" y="58102"/>
                                  <a:pt x="113586" y="50482"/>
                                  <a:pt x="112633" y="41910"/>
                                </a:cubicBezTo>
                                <a:cubicBezTo>
                                  <a:pt x="112633" y="34290"/>
                                  <a:pt x="109776" y="28575"/>
                                  <a:pt x="105013" y="22860"/>
                                </a:cubicBezTo>
                                <a:cubicBezTo>
                                  <a:pt x="100251" y="18097"/>
                                  <a:pt x="92631" y="18097"/>
                                  <a:pt x="87868" y="22860"/>
                                </a:cubicBezTo>
                                <a:cubicBezTo>
                                  <a:pt x="71676" y="38100"/>
                                  <a:pt x="64056" y="57150"/>
                                  <a:pt x="64056" y="79057"/>
                                </a:cubicBezTo>
                                <a:lnTo>
                                  <a:pt x="64056" y="108585"/>
                                </a:lnTo>
                                <a:cubicBezTo>
                                  <a:pt x="64056" y="111442"/>
                                  <a:pt x="64056" y="115252"/>
                                  <a:pt x="63103" y="118110"/>
                                </a:cubicBezTo>
                                <a:cubicBezTo>
                                  <a:pt x="62151" y="120015"/>
                                  <a:pt x="63103" y="121920"/>
                                  <a:pt x="63103" y="122872"/>
                                </a:cubicBezTo>
                                <a:cubicBezTo>
                                  <a:pt x="65008" y="129540"/>
                                  <a:pt x="64056" y="136207"/>
                                  <a:pt x="64056" y="142875"/>
                                </a:cubicBezTo>
                                <a:cubicBezTo>
                                  <a:pt x="64056" y="147638"/>
                                  <a:pt x="64056" y="152400"/>
                                  <a:pt x="64056" y="157163"/>
                                </a:cubicBezTo>
                                <a:cubicBezTo>
                                  <a:pt x="65008" y="163830"/>
                                  <a:pt x="68818" y="167640"/>
                                  <a:pt x="74533" y="170497"/>
                                </a:cubicBezTo>
                                <a:lnTo>
                                  <a:pt x="77391" y="171450"/>
                                </a:lnTo>
                                <a:cubicBezTo>
                                  <a:pt x="79296" y="172402"/>
                                  <a:pt x="80248" y="173355"/>
                                  <a:pt x="80248" y="175260"/>
                                </a:cubicBezTo>
                                <a:cubicBezTo>
                                  <a:pt x="80248" y="177165"/>
                                  <a:pt x="79296" y="178117"/>
                                  <a:pt x="77391" y="179070"/>
                                </a:cubicBezTo>
                                <a:cubicBezTo>
                                  <a:pt x="73581" y="180022"/>
                                  <a:pt x="68818" y="180022"/>
                                  <a:pt x="65008" y="180022"/>
                                </a:cubicBezTo>
                                <a:cubicBezTo>
                                  <a:pt x="58341" y="180022"/>
                                  <a:pt x="51673" y="180022"/>
                                  <a:pt x="45006" y="180975"/>
                                </a:cubicBezTo>
                                <a:cubicBezTo>
                                  <a:pt x="39291" y="181927"/>
                                  <a:pt x="32623" y="180975"/>
                                  <a:pt x="26908" y="180975"/>
                                </a:cubicBezTo>
                                <a:cubicBezTo>
                                  <a:pt x="21193" y="180975"/>
                                  <a:pt x="15478" y="180975"/>
                                  <a:pt x="9763" y="180975"/>
                                </a:cubicBezTo>
                                <a:cubicBezTo>
                                  <a:pt x="7858" y="180975"/>
                                  <a:pt x="6906" y="180975"/>
                                  <a:pt x="5001" y="180975"/>
                                </a:cubicBezTo>
                                <a:cubicBezTo>
                                  <a:pt x="3096" y="180975"/>
                                  <a:pt x="2143" y="179070"/>
                                  <a:pt x="1191" y="177165"/>
                                </a:cubicBezTo>
                                <a:cubicBezTo>
                                  <a:pt x="238" y="175260"/>
                                  <a:pt x="2143" y="174307"/>
                                  <a:pt x="3096" y="173355"/>
                                </a:cubicBezTo>
                                <a:cubicBezTo>
                                  <a:pt x="5001" y="172402"/>
                                  <a:pt x="6906" y="172402"/>
                                  <a:pt x="8811" y="171450"/>
                                </a:cubicBezTo>
                                <a:cubicBezTo>
                                  <a:pt x="13573" y="171450"/>
                                  <a:pt x="15478" y="168592"/>
                                  <a:pt x="16431" y="163830"/>
                                </a:cubicBezTo>
                                <a:cubicBezTo>
                                  <a:pt x="18336" y="156210"/>
                                  <a:pt x="18336" y="148590"/>
                                  <a:pt x="17383" y="140970"/>
                                </a:cubicBezTo>
                                <a:cubicBezTo>
                                  <a:pt x="17383" y="137160"/>
                                  <a:pt x="16431" y="132397"/>
                                  <a:pt x="17383" y="128588"/>
                                </a:cubicBezTo>
                                <a:cubicBezTo>
                                  <a:pt x="17383" y="127635"/>
                                  <a:pt x="17383" y="127635"/>
                                  <a:pt x="17383" y="126682"/>
                                </a:cubicBezTo>
                                <a:cubicBezTo>
                                  <a:pt x="15478" y="121920"/>
                                  <a:pt x="17383" y="116205"/>
                                  <a:pt x="17383" y="111442"/>
                                </a:cubicBezTo>
                                <a:cubicBezTo>
                                  <a:pt x="17383" y="108585"/>
                                  <a:pt x="17383" y="105727"/>
                                  <a:pt x="16431" y="102870"/>
                                </a:cubicBezTo>
                                <a:cubicBezTo>
                                  <a:pt x="15478" y="98107"/>
                                  <a:pt x="16431" y="93345"/>
                                  <a:pt x="16431" y="88582"/>
                                </a:cubicBezTo>
                                <a:cubicBezTo>
                                  <a:pt x="17383" y="68580"/>
                                  <a:pt x="18336" y="49530"/>
                                  <a:pt x="17383" y="29527"/>
                                </a:cubicBezTo>
                                <a:cubicBezTo>
                                  <a:pt x="17383" y="22860"/>
                                  <a:pt x="13573" y="19050"/>
                                  <a:pt x="6906" y="17145"/>
                                </a:cubicBezTo>
                                <a:cubicBezTo>
                                  <a:pt x="5001" y="17145"/>
                                  <a:pt x="3096" y="17145"/>
                                  <a:pt x="2143" y="16192"/>
                                </a:cubicBezTo>
                                <a:cubicBezTo>
                                  <a:pt x="-714" y="14288"/>
                                  <a:pt x="-714" y="11430"/>
                                  <a:pt x="2143" y="9525"/>
                                </a:cubicBezTo>
                                <a:cubicBezTo>
                                  <a:pt x="4048" y="8572"/>
                                  <a:pt x="6906" y="7620"/>
                                  <a:pt x="9763" y="7620"/>
                                </a:cubicBezTo>
                                <a:cubicBezTo>
                                  <a:pt x="21193" y="7620"/>
                                  <a:pt x="32623" y="7620"/>
                                  <a:pt x="44053" y="4763"/>
                                </a:cubicBezTo>
                                <a:cubicBezTo>
                                  <a:pt x="47863" y="3810"/>
                                  <a:pt x="52626" y="2857"/>
                                  <a:pt x="56436" y="952"/>
                                </a:cubicBezTo>
                                <a:cubicBezTo>
                                  <a:pt x="63103" y="-953"/>
                                  <a:pt x="65008" y="952"/>
                                  <a:pt x="65008" y="6667"/>
                                </a:cubicBezTo>
                                <a:lnTo>
                                  <a:pt x="65008" y="26670"/>
                                </a:lnTo>
                                <a:cubicBezTo>
                                  <a:pt x="65008" y="27622"/>
                                  <a:pt x="65008" y="29527"/>
                                  <a:pt x="65008" y="30480"/>
                                </a:cubicBezTo>
                                <a:cubicBezTo>
                                  <a:pt x="65008" y="31432"/>
                                  <a:pt x="65961" y="32385"/>
                                  <a:pt x="66913" y="32385"/>
                                </a:cubicBezTo>
                                <a:cubicBezTo>
                                  <a:pt x="67866" y="32385"/>
                                  <a:pt x="67866" y="31432"/>
                                  <a:pt x="68818" y="31432"/>
                                </a:cubicBezTo>
                                <a:cubicBezTo>
                                  <a:pt x="69771" y="30480"/>
                                  <a:pt x="69771" y="28575"/>
                                  <a:pt x="70723" y="27622"/>
                                </a:cubicBezTo>
                                <a:cubicBezTo>
                                  <a:pt x="80248" y="10477"/>
                                  <a:pt x="94536" y="952"/>
                                  <a:pt x="114538" y="0"/>
                                </a:cubicBezTo>
                                <a:cubicBezTo>
                                  <a:pt x="121206" y="0"/>
                                  <a:pt x="127873" y="0"/>
                                  <a:pt x="133588" y="1905"/>
                                </a:cubicBezTo>
                                <a:cubicBezTo>
                                  <a:pt x="135493" y="2857"/>
                                  <a:pt x="137398" y="2857"/>
                                  <a:pt x="139303" y="3810"/>
                                </a:cubicBezTo>
                                <a:cubicBezTo>
                                  <a:pt x="149781" y="10477"/>
                                  <a:pt x="156448" y="19050"/>
                                  <a:pt x="159306" y="30480"/>
                                </a:cubicBezTo>
                                <a:cubicBezTo>
                                  <a:pt x="162163" y="40957"/>
                                  <a:pt x="163116" y="51435"/>
                                  <a:pt x="162163" y="62865"/>
                                </a:cubicBezTo>
                                <a:cubicBezTo>
                                  <a:pt x="162163" y="63817"/>
                                  <a:pt x="162163" y="65722"/>
                                  <a:pt x="162163" y="66675"/>
                                </a:cubicBezTo>
                                <a:cubicBezTo>
                                  <a:pt x="162163" y="73342"/>
                                  <a:pt x="161211" y="80963"/>
                                  <a:pt x="162163" y="86677"/>
                                </a:cubicBezTo>
                                <a:cubicBezTo>
                                  <a:pt x="162163" y="100013"/>
                                  <a:pt x="161211" y="112395"/>
                                  <a:pt x="162163" y="124777"/>
                                </a:cubicBezTo>
                                <a:cubicBezTo>
                                  <a:pt x="162163" y="134302"/>
                                  <a:pt x="161211" y="142875"/>
                                  <a:pt x="162163" y="151447"/>
                                </a:cubicBezTo>
                                <a:cubicBezTo>
                                  <a:pt x="162163" y="154305"/>
                                  <a:pt x="162163" y="157163"/>
                                  <a:pt x="163116" y="159067"/>
                                </a:cubicBezTo>
                                <a:cubicBezTo>
                                  <a:pt x="163116" y="162877"/>
                                  <a:pt x="165021" y="164782"/>
                                  <a:pt x="168831" y="165735"/>
                                </a:cubicBezTo>
                                <a:cubicBezTo>
                                  <a:pt x="170736" y="165735"/>
                                  <a:pt x="172641" y="165735"/>
                                  <a:pt x="174546" y="166688"/>
                                </a:cubicBezTo>
                                <a:cubicBezTo>
                                  <a:pt x="174546" y="171450"/>
                                  <a:pt x="175498" y="172402"/>
                                  <a:pt x="175498" y="175260"/>
                                </a:cubicBezTo>
                                <a:close/>
                                <a:moveTo>
                                  <a:pt x="22146" y="59055"/>
                                </a:moveTo>
                                <a:cubicBezTo>
                                  <a:pt x="22146" y="59055"/>
                                  <a:pt x="21193" y="58102"/>
                                  <a:pt x="22146" y="59055"/>
                                </a:cubicBezTo>
                                <a:cubicBezTo>
                                  <a:pt x="21193" y="59055"/>
                                  <a:pt x="20241" y="59055"/>
                                  <a:pt x="21193" y="60007"/>
                                </a:cubicBezTo>
                                <a:cubicBezTo>
                                  <a:pt x="20241" y="60007"/>
                                  <a:pt x="21193" y="60007"/>
                                  <a:pt x="22146" y="59055"/>
                                </a:cubicBezTo>
                                <a:cubicBezTo>
                                  <a:pt x="21193" y="60007"/>
                                  <a:pt x="22146" y="59055"/>
                                  <a:pt x="22146" y="59055"/>
                                </a:cubicBezTo>
                                <a:close/>
                                <a:moveTo>
                                  <a:pt x="23098" y="23813"/>
                                </a:moveTo>
                                <a:lnTo>
                                  <a:pt x="25003" y="21907"/>
                                </a:lnTo>
                                <a:cubicBezTo>
                                  <a:pt x="25003" y="21907"/>
                                  <a:pt x="24051" y="21907"/>
                                  <a:pt x="24051" y="21907"/>
                                </a:cubicBezTo>
                                <a:cubicBezTo>
                                  <a:pt x="22146" y="22860"/>
                                  <a:pt x="22146" y="22860"/>
                                  <a:pt x="23098" y="23813"/>
                                </a:cubicBezTo>
                                <a:cubicBezTo>
                                  <a:pt x="22146" y="24765"/>
                                  <a:pt x="22146" y="24765"/>
                                  <a:pt x="23098" y="23813"/>
                                </a:cubicBezTo>
                                <a:close/>
                                <a:moveTo>
                                  <a:pt x="23098" y="37147"/>
                                </a:moveTo>
                                <a:cubicBezTo>
                                  <a:pt x="23098" y="37147"/>
                                  <a:pt x="23098" y="37147"/>
                                  <a:pt x="23098" y="37147"/>
                                </a:cubicBezTo>
                                <a:cubicBezTo>
                                  <a:pt x="23098" y="37147"/>
                                  <a:pt x="23098" y="36195"/>
                                  <a:pt x="23098" y="37147"/>
                                </a:cubicBezTo>
                                <a:cubicBezTo>
                                  <a:pt x="23098" y="36195"/>
                                  <a:pt x="22146" y="36195"/>
                                  <a:pt x="23098" y="37147"/>
                                </a:cubicBezTo>
                                <a:cubicBezTo>
                                  <a:pt x="22146" y="37147"/>
                                  <a:pt x="22146" y="37147"/>
                                  <a:pt x="23098" y="37147"/>
                                </a:cubicBezTo>
                                <a:close/>
                                <a:moveTo>
                                  <a:pt x="23098" y="32385"/>
                                </a:moveTo>
                                <a:cubicBezTo>
                                  <a:pt x="22146" y="32385"/>
                                  <a:pt x="23098" y="33338"/>
                                  <a:pt x="24051" y="33338"/>
                                </a:cubicBezTo>
                                <a:cubicBezTo>
                                  <a:pt x="25956" y="33338"/>
                                  <a:pt x="26908" y="30480"/>
                                  <a:pt x="28813" y="30480"/>
                                </a:cubicBezTo>
                                <a:cubicBezTo>
                                  <a:pt x="29766" y="30480"/>
                                  <a:pt x="27861" y="29527"/>
                                  <a:pt x="26908" y="28575"/>
                                </a:cubicBezTo>
                                <a:cubicBezTo>
                                  <a:pt x="25003" y="29527"/>
                                  <a:pt x="24051" y="31432"/>
                                  <a:pt x="23098" y="32385"/>
                                </a:cubicBezTo>
                                <a:close/>
                                <a:moveTo>
                                  <a:pt x="25003" y="81915"/>
                                </a:moveTo>
                                <a:cubicBezTo>
                                  <a:pt x="25956" y="82867"/>
                                  <a:pt x="25003" y="80963"/>
                                  <a:pt x="25956" y="80010"/>
                                </a:cubicBezTo>
                                <a:lnTo>
                                  <a:pt x="27861" y="77152"/>
                                </a:lnTo>
                                <a:cubicBezTo>
                                  <a:pt x="27861" y="77152"/>
                                  <a:pt x="28813" y="76200"/>
                                  <a:pt x="28813" y="76200"/>
                                </a:cubicBezTo>
                                <a:cubicBezTo>
                                  <a:pt x="28813" y="75247"/>
                                  <a:pt x="27861" y="75247"/>
                                  <a:pt x="27861" y="75247"/>
                                </a:cubicBezTo>
                                <a:cubicBezTo>
                                  <a:pt x="26908" y="76200"/>
                                  <a:pt x="25003" y="77152"/>
                                  <a:pt x="24051" y="79057"/>
                                </a:cubicBezTo>
                                <a:cubicBezTo>
                                  <a:pt x="22146" y="80010"/>
                                  <a:pt x="24051" y="80963"/>
                                  <a:pt x="25003" y="81915"/>
                                </a:cubicBezTo>
                                <a:close/>
                                <a:moveTo>
                                  <a:pt x="25956" y="41910"/>
                                </a:moveTo>
                                <a:cubicBezTo>
                                  <a:pt x="25003" y="41910"/>
                                  <a:pt x="24051" y="42863"/>
                                  <a:pt x="25003" y="43815"/>
                                </a:cubicBezTo>
                                <a:cubicBezTo>
                                  <a:pt x="25003" y="43815"/>
                                  <a:pt x="25003" y="43815"/>
                                  <a:pt x="25003" y="43815"/>
                                </a:cubicBezTo>
                                <a:cubicBezTo>
                                  <a:pt x="25956" y="43815"/>
                                  <a:pt x="25003" y="42863"/>
                                  <a:pt x="25956" y="41910"/>
                                </a:cubicBezTo>
                                <a:cubicBezTo>
                                  <a:pt x="25956" y="41910"/>
                                  <a:pt x="26908" y="40957"/>
                                  <a:pt x="25956" y="40005"/>
                                </a:cubicBezTo>
                                <a:lnTo>
                                  <a:pt x="25003" y="40005"/>
                                </a:lnTo>
                                <a:cubicBezTo>
                                  <a:pt x="25003" y="40957"/>
                                  <a:pt x="25003" y="41910"/>
                                  <a:pt x="25956" y="41910"/>
                                </a:cubicBezTo>
                                <a:close/>
                                <a:moveTo>
                                  <a:pt x="27861" y="69532"/>
                                </a:moveTo>
                                <a:cubicBezTo>
                                  <a:pt x="28813" y="69532"/>
                                  <a:pt x="30718" y="69532"/>
                                  <a:pt x="30718" y="67627"/>
                                </a:cubicBezTo>
                                <a:cubicBezTo>
                                  <a:pt x="30718" y="65722"/>
                                  <a:pt x="29766" y="66675"/>
                                  <a:pt x="27861" y="66675"/>
                                </a:cubicBezTo>
                                <a:cubicBezTo>
                                  <a:pt x="26908" y="66675"/>
                                  <a:pt x="25003" y="65722"/>
                                  <a:pt x="25003" y="67627"/>
                                </a:cubicBezTo>
                                <a:cubicBezTo>
                                  <a:pt x="25003" y="69532"/>
                                  <a:pt x="26908" y="69532"/>
                                  <a:pt x="27861" y="69532"/>
                                </a:cubicBezTo>
                                <a:close/>
                                <a:moveTo>
                                  <a:pt x="25956" y="106680"/>
                                </a:moveTo>
                                <a:cubicBezTo>
                                  <a:pt x="27861" y="106680"/>
                                  <a:pt x="27861" y="105727"/>
                                  <a:pt x="26908" y="104775"/>
                                </a:cubicBezTo>
                                <a:cubicBezTo>
                                  <a:pt x="26908" y="103822"/>
                                  <a:pt x="27861" y="102870"/>
                                  <a:pt x="25956" y="102870"/>
                                </a:cubicBezTo>
                                <a:cubicBezTo>
                                  <a:pt x="24051" y="102870"/>
                                  <a:pt x="25003" y="104775"/>
                                  <a:pt x="25003" y="105727"/>
                                </a:cubicBezTo>
                                <a:cubicBezTo>
                                  <a:pt x="25003" y="105727"/>
                                  <a:pt x="25003" y="106680"/>
                                  <a:pt x="25956" y="106680"/>
                                </a:cubicBezTo>
                                <a:close/>
                                <a:moveTo>
                                  <a:pt x="25956" y="147638"/>
                                </a:moveTo>
                                <a:cubicBezTo>
                                  <a:pt x="25956" y="147638"/>
                                  <a:pt x="25956" y="147638"/>
                                  <a:pt x="25956" y="147638"/>
                                </a:cubicBezTo>
                                <a:lnTo>
                                  <a:pt x="25956" y="147638"/>
                                </a:lnTo>
                                <a:cubicBezTo>
                                  <a:pt x="25003" y="148590"/>
                                  <a:pt x="25003" y="148590"/>
                                  <a:pt x="25956" y="147638"/>
                                </a:cubicBezTo>
                                <a:cubicBezTo>
                                  <a:pt x="25003" y="148590"/>
                                  <a:pt x="25956" y="148590"/>
                                  <a:pt x="25956" y="147638"/>
                                </a:cubicBezTo>
                                <a:close/>
                                <a:moveTo>
                                  <a:pt x="26908" y="157163"/>
                                </a:moveTo>
                                <a:cubicBezTo>
                                  <a:pt x="25956" y="157163"/>
                                  <a:pt x="25956" y="157163"/>
                                  <a:pt x="25956" y="157163"/>
                                </a:cubicBezTo>
                                <a:cubicBezTo>
                                  <a:pt x="25956" y="157163"/>
                                  <a:pt x="25956" y="158115"/>
                                  <a:pt x="26908" y="158115"/>
                                </a:cubicBezTo>
                                <a:cubicBezTo>
                                  <a:pt x="26908" y="158115"/>
                                  <a:pt x="27861" y="158115"/>
                                  <a:pt x="27861" y="158115"/>
                                </a:cubicBezTo>
                                <a:cubicBezTo>
                                  <a:pt x="27861" y="158115"/>
                                  <a:pt x="26908" y="158115"/>
                                  <a:pt x="26908" y="157163"/>
                                </a:cubicBezTo>
                                <a:close/>
                                <a:moveTo>
                                  <a:pt x="28813" y="140017"/>
                                </a:moveTo>
                                <a:cubicBezTo>
                                  <a:pt x="28813" y="139065"/>
                                  <a:pt x="27861" y="138113"/>
                                  <a:pt x="26908" y="138113"/>
                                </a:cubicBezTo>
                                <a:cubicBezTo>
                                  <a:pt x="25956" y="138113"/>
                                  <a:pt x="25956" y="138113"/>
                                  <a:pt x="25956" y="138113"/>
                                </a:cubicBezTo>
                                <a:cubicBezTo>
                                  <a:pt x="26908" y="139065"/>
                                  <a:pt x="26908" y="140017"/>
                                  <a:pt x="28813" y="140017"/>
                                </a:cubicBezTo>
                                <a:lnTo>
                                  <a:pt x="28813" y="140017"/>
                                </a:lnTo>
                                <a:close/>
                                <a:moveTo>
                                  <a:pt x="53578" y="117157"/>
                                </a:moveTo>
                                <a:lnTo>
                                  <a:pt x="53578" y="117157"/>
                                </a:lnTo>
                                <a:cubicBezTo>
                                  <a:pt x="52626" y="115252"/>
                                  <a:pt x="50721" y="115252"/>
                                  <a:pt x="50721" y="112395"/>
                                </a:cubicBezTo>
                                <a:cubicBezTo>
                                  <a:pt x="50721" y="110490"/>
                                  <a:pt x="47863" y="112395"/>
                                  <a:pt x="46911" y="110490"/>
                                </a:cubicBezTo>
                                <a:cubicBezTo>
                                  <a:pt x="45006" y="107632"/>
                                  <a:pt x="43101" y="107632"/>
                                  <a:pt x="40243" y="106680"/>
                                </a:cubicBezTo>
                                <a:cubicBezTo>
                                  <a:pt x="39291" y="106680"/>
                                  <a:pt x="38338" y="105727"/>
                                  <a:pt x="38338" y="106680"/>
                                </a:cubicBezTo>
                                <a:cubicBezTo>
                                  <a:pt x="37386" y="108585"/>
                                  <a:pt x="36433" y="107632"/>
                                  <a:pt x="35481" y="106680"/>
                                </a:cubicBezTo>
                                <a:cubicBezTo>
                                  <a:pt x="34528" y="105727"/>
                                  <a:pt x="32623" y="105727"/>
                                  <a:pt x="33576" y="107632"/>
                                </a:cubicBezTo>
                                <a:cubicBezTo>
                                  <a:pt x="34528" y="110490"/>
                                  <a:pt x="32623" y="110490"/>
                                  <a:pt x="30718" y="109538"/>
                                </a:cubicBezTo>
                                <a:cubicBezTo>
                                  <a:pt x="29766" y="109538"/>
                                  <a:pt x="27861" y="108585"/>
                                  <a:pt x="26908" y="109538"/>
                                </a:cubicBezTo>
                                <a:cubicBezTo>
                                  <a:pt x="25956" y="109538"/>
                                  <a:pt x="25003" y="110490"/>
                                  <a:pt x="25003" y="111442"/>
                                </a:cubicBezTo>
                                <a:cubicBezTo>
                                  <a:pt x="25003" y="112395"/>
                                  <a:pt x="25956" y="112395"/>
                                  <a:pt x="26908" y="111442"/>
                                </a:cubicBezTo>
                                <a:cubicBezTo>
                                  <a:pt x="28813" y="110490"/>
                                  <a:pt x="29766" y="111442"/>
                                  <a:pt x="29766" y="113347"/>
                                </a:cubicBezTo>
                                <a:cubicBezTo>
                                  <a:pt x="29766" y="114300"/>
                                  <a:pt x="30718" y="113347"/>
                                  <a:pt x="31671" y="113347"/>
                                </a:cubicBezTo>
                                <a:lnTo>
                                  <a:pt x="31671" y="113347"/>
                                </a:lnTo>
                                <a:cubicBezTo>
                                  <a:pt x="33576" y="111442"/>
                                  <a:pt x="34528" y="109538"/>
                                  <a:pt x="36433" y="113347"/>
                                </a:cubicBezTo>
                                <a:cubicBezTo>
                                  <a:pt x="37386" y="114300"/>
                                  <a:pt x="38338" y="115252"/>
                                  <a:pt x="39291" y="116205"/>
                                </a:cubicBezTo>
                                <a:cubicBezTo>
                                  <a:pt x="39291" y="117157"/>
                                  <a:pt x="39291" y="118110"/>
                                  <a:pt x="40243" y="118110"/>
                                </a:cubicBezTo>
                                <a:cubicBezTo>
                                  <a:pt x="42148" y="117157"/>
                                  <a:pt x="42148" y="119063"/>
                                  <a:pt x="43101" y="120015"/>
                                </a:cubicBezTo>
                                <a:cubicBezTo>
                                  <a:pt x="43101" y="121920"/>
                                  <a:pt x="43101" y="123825"/>
                                  <a:pt x="44053" y="124777"/>
                                </a:cubicBezTo>
                                <a:cubicBezTo>
                                  <a:pt x="45006" y="129540"/>
                                  <a:pt x="45006" y="130492"/>
                                  <a:pt x="50721" y="130492"/>
                                </a:cubicBezTo>
                                <a:cubicBezTo>
                                  <a:pt x="50721" y="130492"/>
                                  <a:pt x="50721" y="131445"/>
                                  <a:pt x="51673" y="131445"/>
                                </a:cubicBezTo>
                                <a:cubicBezTo>
                                  <a:pt x="51673" y="131445"/>
                                  <a:pt x="51673" y="132397"/>
                                  <a:pt x="52626" y="132397"/>
                                </a:cubicBezTo>
                                <a:cubicBezTo>
                                  <a:pt x="52626" y="132397"/>
                                  <a:pt x="52626" y="132397"/>
                                  <a:pt x="52626" y="132397"/>
                                </a:cubicBezTo>
                                <a:lnTo>
                                  <a:pt x="50721" y="130492"/>
                                </a:lnTo>
                                <a:cubicBezTo>
                                  <a:pt x="48816" y="129540"/>
                                  <a:pt x="46911" y="128588"/>
                                  <a:pt x="48816" y="125730"/>
                                </a:cubicBezTo>
                                <a:cubicBezTo>
                                  <a:pt x="49768" y="124777"/>
                                  <a:pt x="49768" y="124777"/>
                                  <a:pt x="49768" y="123825"/>
                                </a:cubicBezTo>
                                <a:cubicBezTo>
                                  <a:pt x="50721" y="120967"/>
                                  <a:pt x="48816" y="122872"/>
                                  <a:pt x="47863" y="122872"/>
                                </a:cubicBezTo>
                                <a:cubicBezTo>
                                  <a:pt x="47863" y="121920"/>
                                  <a:pt x="47863" y="120967"/>
                                  <a:pt x="46911" y="120967"/>
                                </a:cubicBezTo>
                                <a:cubicBezTo>
                                  <a:pt x="44053" y="120967"/>
                                  <a:pt x="45006" y="119063"/>
                                  <a:pt x="45958" y="118110"/>
                                </a:cubicBezTo>
                                <a:cubicBezTo>
                                  <a:pt x="46911" y="117157"/>
                                  <a:pt x="47863" y="117157"/>
                                  <a:pt x="46911" y="116205"/>
                                </a:cubicBezTo>
                                <a:cubicBezTo>
                                  <a:pt x="45958" y="115252"/>
                                  <a:pt x="45006" y="114300"/>
                                  <a:pt x="44053" y="115252"/>
                                </a:cubicBezTo>
                                <a:cubicBezTo>
                                  <a:pt x="43101" y="116205"/>
                                  <a:pt x="41196" y="116205"/>
                                  <a:pt x="40243" y="117157"/>
                                </a:cubicBezTo>
                                <a:cubicBezTo>
                                  <a:pt x="40243" y="115252"/>
                                  <a:pt x="40243" y="114300"/>
                                  <a:pt x="40243" y="112395"/>
                                </a:cubicBezTo>
                                <a:cubicBezTo>
                                  <a:pt x="40243" y="110490"/>
                                  <a:pt x="41196" y="109538"/>
                                  <a:pt x="43101" y="108585"/>
                                </a:cubicBezTo>
                                <a:cubicBezTo>
                                  <a:pt x="45006" y="108585"/>
                                  <a:pt x="45958" y="109538"/>
                                  <a:pt x="46911" y="111442"/>
                                </a:cubicBezTo>
                                <a:cubicBezTo>
                                  <a:pt x="47863" y="113347"/>
                                  <a:pt x="48816" y="113347"/>
                                  <a:pt x="50721" y="113347"/>
                                </a:cubicBezTo>
                                <a:cubicBezTo>
                                  <a:pt x="51673" y="113347"/>
                                  <a:pt x="52626" y="114300"/>
                                  <a:pt x="53578" y="115252"/>
                                </a:cubicBezTo>
                                <a:cubicBezTo>
                                  <a:pt x="51673" y="117157"/>
                                  <a:pt x="52626" y="117157"/>
                                  <a:pt x="53578" y="117157"/>
                                </a:cubicBezTo>
                                <a:close/>
                                <a:moveTo>
                                  <a:pt x="25956" y="90488"/>
                                </a:moveTo>
                                <a:cubicBezTo>
                                  <a:pt x="25956" y="90488"/>
                                  <a:pt x="25956" y="90488"/>
                                  <a:pt x="25956" y="90488"/>
                                </a:cubicBezTo>
                                <a:cubicBezTo>
                                  <a:pt x="27861" y="90488"/>
                                  <a:pt x="28813" y="89535"/>
                                  <a:pt x="28813" y="88582"/>
                                </a:cubicBezTo>
                                <a:cubicBezTo>
                                  <a:pt x="28813" y="87630"/>
                                  <a:pt x="28813" y="87630"/>
                                  <a:pt x="27861" y="87630"/>
                                </a:cubicBezTo>
                                <a:cubicBezTo>
                                  <a:pt x="26908" y="88582"/>
                                  <a:pt x="25956" y="88582"/>
                                  <a:pt x="25956" y="90488"/>
                                </a:cubicBezTo>
                                <a:close/>
                                <a:moveTo>
                                  <a:pt x="26908" y="71438"/>
                                </a:moveTo>
                                <a:cubicBezTo>
                                  <a:pt x="25956" y="71438"/>
                                  <a:pt x="25956" y="71438"/>
                                  <a:pt x="26908" y="71438"/>
                                </a:cubicBezTo>
                                <a:lnTo>
                                  <a:pt x="26908" y="71438"/>
                                </a:lnTo>
                                <a:lnTo>
                                  <a:pt x="26908" y="71438"/>
                                </a:lnTo>
                                <a:cubicBezTo>
                                  <a:pt x="26908" y="71438"/>
                                  <a:pt x="26908" y="71438"/>
                                  <a:pt x="26908" y="71438"/>
                                </a:cubicBezTo>
                                <a:close/>
                                <a:moveTo>
                                  <a:pt x="25956" y="18097"/>
                                </a:moveTo>
                                <a:cubicBezTo>
                                  <a:pt x="25956" y="19050"/>
                                  <a:pt x="25956" y="19050"/>
                                  <a:pt x="26908" y="19050"/>
                                </a:cubicBezTo>
                                <a:cubicBezTo>
                                  <a:pt x="27861" y="19050"/>
                                  <a:pt x="27861" y="19050"/>
                                  <a:pt x="27861" y="18097"/>
                                </a:cubicBezTo>
                                <a:cubicBezTo>
                                  <a:pt x="27861" y="18097"/>
                                  <a:pt x="27861" y="18097"/>
                                  <a:pt x="25956" y="18097"/>
                                </a:cubicBezTo>
                                <a:cubicBezTo>
                                  <a:pt x="26908" y="18097"/>
                                  <a:pt x="25956" y="18097"/>
                                  <a:pt x="25956" y="18097"/>
                                </a:cubicBezTo>
                                <a:close/>
                                <a:moveTo>
                                  <a:pt x="27861" y="50482"/>
                                </a:moveTo>
                                <a:lnTo>
                                  <a:pt x="27861" y="50482"/>
                                </a:lnTo>
                                <a:cubicBezTo>
                                  <a:pt x="27861" y="50482"/>
                                  <a:pt x="26908" y="50482"/>
                                  <a:pt x="27861" y="50482"/>
                                </a:cubicBezTo>
                                <a:lnTo>
                                  <a:pt x="27861" y="50482"/>
                                </a:lnTo>
                                <a:cubicBezTo>
                                  <a:pt x="26908" y="50482"/>
                                  <a:pt x="26908" y="50482"/>
                                  <a:pt x="27861" y="50482"/>
                                </a:cubicBezTo>
                                <a:close/>
                                <a:moveTo>
                                  <a:pt x="37386" y="142875"/>
                                </a:moveTo>
                                <a:cubicBezTo>
                                  <a:pt x="38338" y="140017"/>
                                  <a:pt x="37386" y="139065"/>
                                  <a:pt x="35481" y="137160"/>
                                </a:cubicBezTo>
                                <a:cubicBezTo>
                                  <a:pt x="35481" y="136207"/>
                                  <a:pt x="34528" y="135255"/>
                                  <a:pt x="33576" y="135255"/>
                                </a:cubicBezTo>
                                <a:cubicBezTo>
                                  <a:pt x="32623" y="135255"/>
                                  <a:pt x="31671" y="134302"/>
                                  <a:pt x="33576" y="133350"/>
                                </a:cubicBezTo>
                                <a:cubicBezTo>
                                  <a:pt x="36433" y="132397"/>
                                  <a:pt x="35481" y="129540"/>
                                  <a:pt x="34528" y="127635"/>
                                </a:cubicBezTo>
                                <a:cubicBezTo>
                                  <a:pt x="33576" y="125730"/>
                                  <a:pt x="30718" y="124777"/>
                                  <a:pt x="27861" y="126682"/>
                                </a:cubicBezTo>
                                <a:lnTo>
                                  <a:pt x="27861" y="126682"/>
                                </a:lnTo>
                                <a:cubicBezTo>
                                  <a:pt x="25956" y="127635"/>
                                  <a:pt x="25003" y="129540"/>
                                  <a:pt x="25956" y="131445"/>
                                </a:cubicBezTo>
                                <a:cubicBezTo>
                                  <a:pt x="28813" y="134302"/>
                                  <a:pt x="30718" y="136207"/>
                                  <a:pt x="31671" y="140017"/>
                                </a:cubicBezTo>
                                <a:cubicBezTo>
                                  <a:pt x="32623" y="140970"/>
                                  <a:pt x="33576" y="141922"/>
                                  <a:pt x="34528" y="142875"/>
                                </a:cubicBezTo>
                                <a:cubicBezTo>
                                  <a:pt x="36433" y="144780"/>
                                  <a:pt x="37386" y="142875"/>
                                  <a:pt x="37386" y="142875"/>
                                </a:cubicBezTo>
                                <a:close/>
                                <a:moveTo>
                                  <a:pt x="31671" y="36195"/>
                                </a:moveTo>
                                <a:cubicBezTo>
                                  <a:pt x="31671" y="36195"/>
                                  <a:pt x="30718" y="35242"/>
                                  <a:pt x="30718" y="35242"/>
                                </a:cubicBezTo>
                                <a:cubicBezTo>
                                  <a:pt x="30718" y="35242"/>
                                  <a:pt x="27861" y="38100"/>
                                  <a:pt x="27861" y="39052"/>
                                </a:cubicBezTo>
                                <a:cubicBezTo>
                                  <a:pt x="27861" y="40005"/>
                                  <a:pt x="28813" y="40005"/>
                                  <a:pt x="28813" y="40005"/>
                                </a:cubicBezTo>
                                <a:cubicBezTo>
                                  <a:pt x="29766" y="39052"/>
                                  <a:pt x="31671" y="37147"/>
                                  <a:pt x="31671" y="36195"/>
                                </a:cubicBezTo>
                                <a:close/>
                                <a:moveTo>
                                  <a:pt x="29766" y="28575"/>
                                </a:moveTo>
                                <a:cubicBezTo>
                                  <a:pt x="28813" y="27622"/>
                                  <a:pt x="27861" y="26670"/>
                                  <a:pt x="26908" y="28575"/>
                                </a:cubicBezTo>
                                <a:lnTo>
                                  <a:pt x="29766" y="28575"/>
                                </a:lnTo>
                                <a:close/>
                                <a:moveTo>
                                  <a:pt x="27861" y="15240"/>
                                </a:moveTo>
                                <a:cubicBezTo>
                                  <a:pt x="27861" y="16192"/>
                                  <a:pt x="27861" y="16192"/>
                                  <a:pt x="27861" y="15240"/>
                                </a:cubicBezTo>
                                <a:cubicBezTo>
                                  <a:pt x="29766" y="15240"/>
                                  <a:pt x="29766" y="15240"/>
                                  <a:pt x="29766" y="15240"/>
                                </a:cubicBezTo>
                                <a:cubicBezTo>
                                  <a:pt x="28813" y="14288"/>
                                  <a:pt x="28813" y="14288"/>
                                  <a:pt x="27861" y="15240"/>
                                </a:cubicBezTo>
                                <a:cubicBezTo>
                                  <a:pt x="27861" y="15240"/>
                                  <a:pt x="26908" y="15240"/>
                                  <a:pt x="27861" y="15240"/>
                                </a:cubicBezTo>
                                <a:close/>
                                <a:moveTo>
                                  <a:pt x="28813" y="80963"/>
                                </a:moveTo>
                                <a:cubicBezTo>
                                  <a:pt x="27861" y="81915"/>
                                  <a:pt x="27861" y="83820"/>
                                  <a:pt x="27861" y="84772"/>
                                </a:cubicBezTo>
                                <a:cubicBezTo>
                                  <a:pt x="28813" y="85725"/>
                                  <a:pt x="29766" y="84772"/>
                                  <a:pt x="30718" y="83820"/>
                                </a:cubicBezTo>
                                <a:cubicBezTo>
                                  <a:pt x="30718" y="83820"/>
                                  <a:pt x="30718" y="83820"/>
                                  <a:pt x="30718" y="83820"/>
                                </a:cubicBezTo>
                                <a:cubicBezTo>
                                  <a:pt x="31671" y="86677"/>
                                  <a:pt x="34528" y="86677"/>
                                  <a:pt x="36433" y="88582"/>
                                </a:cubicBezTo>
                                <a:cubicBezTo>
                                  <a:pt x="37386" y="88582"/>
                                  <a:pt x="38338" y="88582"/>
                                  <a:pt x="37386" y="87630"/>
                                </a:cubicBezTo>
                                <a:cubicBezTo>
                                  <a:pt x="36433" y="86677"/>
                                  <a:pt x="36433" y="85725"/>
                                  <a:pt x="36433" y="84772"/>
                                </a:cubicBezTo>
                                <a:cubicBezTo>
                                  <a:pt x="36433" y="83820"/>
                                  <a:pt x="35481" y="83820"/>
                                  <a:pt x="34528" y="83820"/>
                                </a:cubicBezTo>
                                <a:cubicBezTo>
                                  <a:pt x="32623" y="87630"/>
                                  <a:pt x="31671" y="82867"/>
                                  <a:pt x="29766" y="83820"/>
                                </a:cubicBezTo>
                                <a:cubicBezTo>
                                  <a:pt x="30718" y="81915"/>
                                  <a:pt x="29766" y="80010"/>
                                  <a:pt x="28813" y="80963"/>
                                </a:cubicBezTo>
                                <a:close/>
                                <a:moveTo>
                                  <a:pt x="28813" y="96202"/>
                                </a:moveTo>
                                <a:cubicBezTo>
                                  <a:pt x="27861" y="96202"/>
                                  <a:pt x="27861" y="96202"/>
                                  <a:pt x="28813" y="96202"/>
                                </a:cubicBezTo>
                                <a:cubicBezTo>
                                  <a:pt x="27861" y="97155"/>
                                  <a:pt x="27861" y="97155"/>
                                  <a:pt x="28813" y="97155"/>
                                </a:cubicBezTo>
                                <a:cubicBezTo>
                                  <a:pt x="28813" y="97155"/>
                                  <a:pt x="28813" y="97155"/>
                                  <a:pt x="28813" y="96202"/>
                                </a:cubicBezTo>
                                <a:cubicBezTo>
                                  <a:pt x="28813" y="96202"/>
                                  <a:pt x="28813" y="96202"/>
                                  <a:pt x="28813" y="96202"/>
                                </a:cubicBezTo>
                                <a:close/>
                                <a:moveTo>
                                  <a:pt x="28813" y="120015"/>
                                </a:moveTo>
                                <a:cubicBezTo>
                                  <a:pt x="28813" y="120015"/>
                                  <a:pt x="28813" y="120015"/>
                                  <a:pt x="28813" y="120015"/>
                                </a:cubicBezTo>
                                <a:cubicBezTo>
                                  <a:pt x="28813" y="119063"/>
                                  <a:pt x="28813" y="119063"/>
                                  <a:pt x="28813" y="120015"/>
                                </a:cubicBezTo>
                                <a:cubicBezTo>
                                  <a:pt x="27861" y="119063"/>
                                  <a:pt x="27861" y="119063"/>
                                  <a:pt x="28813" y="120015"/>
                                </a:cubicBezTo>
                                <a:cubicBezTo>
                                  <a:pt x="27861" y="120015"/>
                                  <a:pt x="27861" y="120015"/>
                                  <a:pt x="28813" y="120015"/>
                                </a:cubicBezTo>
                                <a:close/>
                                <a:moveTo>
                                  <a:pt x="27861" y="54292"/>
                                </a:moveTo>
                                <a:cubicBezTo>
                                  <a:pt x="27861" y="55245"/>
                                  <a:pt x="27861" y="55245"/>
                                  <a:pt x="27861" y="54292"/>
                                </a:cubicBezTo>
                                <a:cubicBezTo>
                                  <a:pt x="28813" y="55245"/>
                                  <a:pt x="28813" y="55245"/>
                                  <a:pt x="28813" y="54292"/>
                                </a:cubicBezTo>
                                <a:cubicBezTo>
                                  <a:pt x="29766" y="54292"/>
                                  <a:pt x="29766" y="54292"/>
                                  <a:pt x="27861" y="54292"/>
                                </a:cubicBezTo>
                                <a:cubicBezTo>
                                  <a:pt x="28813" y="54292"/>
                                  <a:pt x="27861" y="54292"/>
                                  <a:pt x="27861" y="54292"/>
                                </a:cubicBezTo>
                                <a:close/>
                                <a:moveTo>
                                  <a:pt x="28813" y="47625"/>
                                </a:moveTo>
                                <a:cubicBezTo>
                                  <a:pt x="28813" y="47625"/>
                                  <a:pt x="29766" y="47625"/>
                                  <a:pt x="28813" y="47625"/>
                                </a:cubicBezTo>
                                <a:cubicBezTo>
                                  <a:pt x="29766" y="46672"/>
                                  <a:pt x="28813" y="46672"/>
                                  <a:pt x="28813" y="46672"/>
                                </a:cubicBezTo>
                                <a:cubicBezTo>
                                  <a:pt x="28813" y="46672"/>
                                  <a:pt x="28813" y="46672"/>
                                  <a:pt x="28813" y="47625"/>
                                </a:cubicBezTo>
                                <a:cubicBezTo>
                                  <a:pt x="27861" y="47625"/>
                                  <a:pt x="28813" y="47625"/>
                                  <a:pt x="28813" y="47625"/>
                                </a:cubicBezTo>
                                <a:close/>
                                <a:moveTo>
                                  <a:pt x="33576" y="56197"/>
                                </a:moveTo>
                                <a:cubicBezTo>
                                  <a:pt x="32623" y="58102"/>
                                  <a:pt x="31671" y="58102"/>
                                  <a:pt x="29766" y="58102"/>
                                </a:cubicBezTo>
                                <a:cubicBezTo>
                                  <a:pt x="28813" y="58102"/>
                                  <a:pt x="27861" y="59055"/>
                                  <a:pt x="28813" y="60007"/>
                                </a:cubicBezTo>
                                <a:cubicBezTo>
                                  <a:pt x="28813" y="60960"/>
                                  <a:pt x="29766" y="60960"/>
                                  <a:pt x="30718" y="60960"/>
                                </a:cubicBezTo>
                                <a:lnTo>
                                  <a:pt x="33576" y="60007"/>
                                </a:lnTo>
                                <a:cubicBezTo>
                                  <a:pt x="34528" y="60007"/>
                                  <a:pt x="34528" y="60960"/>
                                  <a:pt x="34528" y="61913"/>
                                </a:cubicBezTo>
                                <a:lnTo>
                                  <a:pt x="34528" y="61913"/>
                                </a:lnTo>
                                <a:cubicBezTo>
                                  <a:pt x="33576" y="61913"/>
                                  <a:pt x="32623" y="61913"/>
                                  <a:pt x="31671" y="62865"/>
                                </a:cubicBezTo>
                                <a:cubicBezTo>
                                  <a:pt x="30718" y="63817"/>
                                  <a:pt x="30718" y="64770"/>
                                  <a:pt x="31671" y="64770"/>
                                </a:cubicBezTo>
                                <a:cubicBezTo>
                                  <a:pt x="33576" y="64770"/>
                                  <a:pt x="36433" y="63817"/>
                                  <a:pt x="38338" y="65722"/>
                                </a:cubicBezTo>
                                <a:lnTo>
                                  <a:pt x="39291" y="64770"/>
                                </a:lnTo>
                                <a:lnTo>
                                  <a:pt x="42148" y="62865"/>
                                </a:lnTo>
                                <a:cubicBezTo>
                                  <a:pt x="44053" y="64770"/>
                                  <a:pt x="46911" y="63817"/>
                                  <a:pt x="48816" y="63817"/>
                                </a:cubicBezTo>
                                <a:cubicBezTo>
                                  <a:pt x="49768" y="63817"/>
                                  <a:pt x="51673" y="64770"/>
                                  <a:pt x="50721" y="62865"/>
                                </a:cubicBezTo>
                                <a:cubicBezTo>
                                  <a:pt x="50721" y="61913"/>
                                  <a:pt x="49768" y="60960"/>
                                  <a:pt x="47863" y="61913"/>
                                </a:cubicBezTo>
                                <a:cubicBezTo>
                                  <a:pt x="46911" y="61913"/>
                                  <a:pt x="45006" y="62865"/>
                                  <a:pt x="44053" y="60960"/>
                                </a:cubicBezTo>
                                <a:cubicBezTo>
                                  <a:pt x="45006" y="60007"/>
                                  <a:pt x="45958" y="59055"/>
                                  <a:pt x="45958" y="57150"/>
                                </a:cubicBezTo>
                                <a:cubicBezTo>
                                  <a:pt x="45006" y="56197"/>
                                  <a:pt x="44053" y="55245"/>
                                  <a:pt x="43101" y="54292"/>
                                </a:cubicBezTo>
                                <a:cubicBezTo>
                                  <a:pt x="41196" y="53340"/>
                                  <a:pt x="45958" y="52388"/>
                                  <a:pt x="44053" y="51435"/>
                                </a:cubicBezTo>
                                <a:cubicBezTo>
                                  <a:pt x="43101" y="50482"/>
                                  <a:pt x="43101" y="48577"/>
                                  <a:pt x="42148" y="47625"/>
                                </a:cubicBezTo>
                                <a:cubicBezTo>
                                  <a:pt x="38338" y="48577"/>
                                  <a:pt x="37386" y="51435"/>
                                  <a:pt x="34528" y="54292"/>
                                </a:cubicBezTo>
                                <a:cubicBezTo>
                                  <a:pt x="34528" y="53340"/>
                                  <a:pt x="33576" y="52388"/>
                                  <a:pt x="32623" y="52388"/>
                                </a:cubicBezTo>
                                <a:cubicBezTo>
                                  <a:pt x="31671" y="52388"/>
                                  <a:pt x="31671" y="53340"/>
                                  <a:pt x="31671" y="53340"/>
                                </a:cubicBezTo>
                                <a:cubicBezTo>
                                  <a:pt x="31671" y="55245"/>
                                  <a:pt x="32623" y="56197"/>
                                  <a:pt x="33576" y="56197"/>
                                </a:cubicBezTo>
                                <a:close/>
                                <a:moveTo>
                                  <a:pt x="28813" y="23813"/>
                                </a:moveTo>
                                <a:cubicBezTo>
                                  <a:pt x="28813" y="25717"/>
                                  <a:pt x="30718" y="24765"/>
                                  <a:pt x="31671" y="25717"/>
                                </a:cubicBezTo>
                                <a:lnTo>
                                  <a:pt x="32623" y="26670"/>
                                </a:lnTo>
                                <a:cubicBezTo>
                                  <a:pt x="33576" y="26670"/>
                                  <a:pt x="33576" y="26670"/>
                                  <a:pt x="33576" y="25717"/>
                                </a:cubicBezTo>
                                <a:cubicBezTo>
                                  <a:pt x="33576" y="24765"/>
                                  <a:pt x="31671" y="22860"/>
                                  <a:pt x="28813" y="22860"/>
                                </a:cubicBezTo>
                                <a:cubicBezTo>
                                  <a:pt x="29766" y="23813"/>
                                  <a:pt x="28813" y="23813"/>
                                  <a:pt x="28813" y="23813"/>
                                </a:cubicBezTo>
                                <a:close/>
                                <a:moveTo>
                                  <a:pt x="28813" y="128588"/>
                                </a:moveTo>
                                <a:cubicBezTo>
                                  <a:pt x="28813" y="128588"/>
                                  <a:pt x="28813" y="127635"/>
                                  <a:pt x="28813" y="127635"/>
                                </a:cubicBezTo>
                                <a:lnTo>
                                  <a:pt x="30718" y="128588"/>
                                </a:lnTo>
                                <a:cubicBezTo>
                                  <a:pt x="31671" y="128588"/>
                                  <a:pt x="33576" y="128588"/>
                                  <a:pt x="33576" y="130492"/>
                                </a:cubicBezTo>
                                <a:cubicBezTo>
                                  <a:pt x="33576" y="132397"/>
                                  <a:pt x="31671" y="131445"/>
                                  <a:pt x="30718" y="131445"/>
                                </a:cubicBezTo>
                                <a:cubicBezTo>
                                  <a:pt x="27861" y="131445"/>
                                  <a:pt x="28813" y="129540"/>
                                  <a:pt x="28813" y="128588"/>
                                </a:cubicBezTo>
                                <a:close/>
                                <a:moveTo>
                                  <a:pt x="29766" y="73342"/>
                                </a:moveTo>
                                <a:cubicBezTo>
                                  <a:pt x="29766" y="74295"/>
                                  <a:pt x="29766" y="76200"/>
                                  <a:pt x="31671" y="76200"/>
                                </a:cubicBezTo>
                                <a:cubicBezTo>
                                  <a:pt x="32623" y="76200"/>
                                  <a:pt x="32623" y="75247"/>
                                  <a:pt x="32623" y="74295"/>
                                </a:cubicBezTo>
                                <a:cubicBezTo>
                                  <a:pt x="32623" y="73342"/>
                                  <a:pt x="32623" y="71438"/>
                                  <a:pt x="30718" y="71438"/>
                                </a:cubicBezTo>
                                <a:cubicBezTo>
                                  <a:pt x="29766" y="72390"/>
                                  <a:pt x="29766" y="73342"/>
                                  <a:pt x="29766" y="73342"/>
                                </a:cubicBezTo>
                                <a:close/>
                                <a:moveTo>
                                  <a:pt x="32623" y="150495"/>
                                </a:moveTo>
                                <a:cubicBezTo>
                                  <a:pt x="31671" y="149542"/>
                                  <a:pt x="30718" y="149542"/>
                                  <a:pt x="29766" y="150495"/>
                                </a:cubicBezTo>
                                <a:cubicBezTo>
                                  <a:pt x="29766" y="150495"/>
                                  <a:pt x="29766" y="151447"/>
                                  <a:pt x="29766" y="151447"/>
                                </a:cubicBezTo>
                                <a:cubicBezTo>
                                  <a:pt x="30718" y="151447"/>
                                  <a:pt x="31671" y="152400"/>
                                  <a:pt x="33576" y="151447"/>
                                </a:cubicBezTo>
                                <a:cubicBezTo>
                                  <a:pt x="33576" y="151447"/>
                                  <a:pt x="33576" y="151447"/>
                                  <a:pt x="32623" y="150495"/>
                                </a:cubicBezTo>
                                <a:close/>
                                <a:moveTo>
                                  <a:pt x="54531" y="49530"/>
                                </a:moveTo>
                                <a:cubicBezTo>
                                  <a:pt x="55483" y="49530"/>
                                  <a:pt x="55483" y="50482"/>
                                  <a:pt x="55483" y="51435"/>
                                </a:cubicBezTo>
                                <a:cubicBezTo>
                                  <a:pt x="57388" y="52388"/>
                                  <a:pt x="58341" y="51435"/>
                                  <a:pt x="59293" y="51435"/>
                                </a:cubicBezTo>
                                <a:cubicBezTo>
                                  <a:pt x="60246" y="50482"/>
                                  <a:pt x="58341" y="50482"/>
                                  <a:pt x="58341" y="49530"/>
                                </a:cubicBezTo>
                                <a:cubicBezTo>
                                  <a:pt x="57388" y="47625"/>
                                  <a:pt x="55483" y="48577"/>
                                  <a:pt x="54531" y="46672"/>
                                </a:cubicBezTo>
                                <a:cubicBezTo>
                                  <a:pt x="56436" y="46672"/>
                                  <a:pt x="57388" y="46672"/>
                                  <a:pt x="58341" y="45720"/>
                                </a:cubicBezTo>
                                <a:cubicBezTo>
                                  <a:pt x="59293" y="44767"/>
                                  <a:pt x="59293" y="42863"/>
                                  <a:pt x="58341" y="41910"/>
                                </a:cubicBezTo>
                                <a:cubicBezTo>
                                  <a:pt x="58341" y="40957"/>
                                  <a:pt x="58341" y="40005"/>
                                  <a:pt x="56436" y="40005"/>
                                </a:cubicBezTo>
                                <a:cubicBezTo>
                                  <a:pt x="54531" y="40005"/>
                                  <a:pt x="55483" y="41910"/>
                                  <a:pt x="55483" y="42863"/>
                                </a:cubicBezTo>
                                <a:cubicBezTo>
                                  <a:pt x="54531" y="43815"/>
                                  <a:pt x="54531" y="45720"/>
                                  <a:pt x="53578" y="46672"/>
                                </a:cubicBezTo>
                                <a:cubicBezTo>
                                  <a:pt x="52626" y="45720"/>
                                  <a:pt x="52626" y="44767"/>
                                  <a:pt x="52626" y="42863"/>
                                </a:cubicBezTo>
                                <a:cubicBezTo>
                                  <a:pt x="53578" y="40957"/>
                                  <a:pt x="52626" y="39052"/>
                                  <a:pt x="50721" y="38100"/>
                                </a:cubicBezTo>
                                <a:cubicBezTo>
                                  <a:pt x="50721" y="37147"/>
                                  <a:pt x="51673" y="37147"/>
                                  <a:pt x="51673" y="37147"/>
                                </a:cubicBezTo>
                                <a:cubicBezTo>
                                  <a:pt x="53578" y="39052"/>
                                  <a:pt x="53578" y="36195"/>
                                  <a:pt x="54531" y="35242"/>
                                </a:cubicBezTo>
                                <a:cubicBezTo>
                                  <a:pt x="55483" y="33338"/>
                                  <a:pt x="53578" y="33338"/>
                                  <a:pt x="52626" y="33338"/>
                                </a:cubicBezTo>
                                <a:lnTo>
                                  <a:pt x="51673" y="32385"/>
                                </a:lnTo>
                                <a:cubicBezTo>
                                  <a:pt x="52626" y="32385"/>
                                  <a:pt x="52626" y="31432"/>
                                  <a:pt x="53578" y="31432"/>
                                </a:cubicBezTo>
                                <a:cubicBezTo>
                                  <a:pt x="53578" y="31432"/>
                                  <a:pt x="53578" y="31432"/>
                                  <a:pt x="53578" y="31432"/>
                                </a:cubicBezTo>
                                <a:cubicBezTo>
                                  <a:pt x="52626" y="31432"/>
                                  <a:pt x="52626" y="32385"/>
                                  <a:pt x="52626" y="33338"/>
                                </a:cubicBezTo>
                                <a:cubicBezTo>
                                  <a:pt x="49768" y="36195"/>
                                  <a:pt x="49768" y="36195"/>
                                  <a:pt x="45958" y="33338"/>
                                </a:cubicBezTo>
                                <a:lnTo>
                                  <a:pt x="44053" y="32385"/>
                                </a:lnTo>
                                <a:cubicBezTo>
                                  <a:pt x="45006" y="34290"/>
                                  <a:pt x="45958" y="35242"/>
                                  <a:pt x="46911" y="37147"/>
                                </a:cubicBezTo>
                                <a:cubicBezTo>
                                  <a:pt x="43101" y="38100"/>
                                  <a:pt x="41196" y="37147"/>
                                  <a:pt x="39291" y="33338"/>
                                </a:cubicBezTo>
                                <a:cubicBezTo>
                                  <a:pt x="39291" y="32385"/>
                                  <a:pt x="38338" y="31432"/>
                                  <a:pt x="38338" y="31432"/>
                                </a:cubicBezTo>
                                <a:cubicBezTo>
                                  <a:pt x="39291" y="31432"/>
                                  <a:pt x="40243" y="30480"/>
                                  <a:pt x="40243" y="31432"/>
                                </a:cubicBezTo>
                                <a:cubicBezTo>
                                  <a:pt x="41196" y="31432"/>
                                  <a:pt x="42148" y="32385"/>
                                  <a:pt x="44053" y="32385"/>
                                </a:cubicBezTo>
                                <a:cubicBezTo>
                                  <a:pt x="44053" y="30480"/>
                                  <a:pt x="45958" y="28575"/>
                                  <a:pt x="47863" y="28575"/>
                                </a:cubicBezTo>
                                <a:cubicBezTo>
                                  <a:pt x="48816" y="28575"/>
                                  <a:pt x="49768" y="28575"/>
                                  <a:pt x="50721" y="27622"/>
                                </a:cubicBezTo>
                                <a:cubicBezTo>
                                  <a:pt x="52626" y="26670"/>
                                  <a:pt x="52626" y="24765"/>
                                  <a:pt x="51673" y="23813"/>
                                </a:cubicBezTo>
                                <a:cubicBezTo>
                                  <a:pt x="50721" y="22860"/>
                                  <a:pt x="49768" y="23813"/>
                                  <a:pt x="48816" y="24765"/>
                                </a:cubicBezTo>
                                <a:cubicBezTo>
                                  <a:pt x="47863" y="25717"/>
                                  <a:pt x="46911" y="26670"/>
                                  <a:pt x="46911" y="24765"/>
                                </a:cubicBezTo>
                                <a:cubicBezTo>
                                  <a:pt x="46911" y="22860"/>
                                  <a:pt x="45006" y="22860"/>
                                  <a:pt x="45958" y="20955"/>
                                </a:cubicBezTo>
                                <a:cubicBezTo>
                                  <a:pt x="46911" y="20002"/>
                                  <a:pt x="45958" y="20002"/>
                                  <a:pt x="45006" y="20002"/>
                                </a:cubicBezTo>
                                <a:cubicBezTo>
                                  <a:pt x="44053" y="20955"/>
                                  <a:pt x="42148" y="20955"/>
                                  <a:pt x="42148" y="21907"/>
                                </a:cubicBezTo>
                                <a:cubicBezTo>
                                  <a:pt x="42148" y="22860"/>
                                  <a:pt x="40243" y="24765"/>
                                  <a:pt x="44053" y="23813"/>
                                </a:cubicBezTo>
                                <a:cubicBezTo>
                                  <a:pt x="45006" y="23813"/>
                                  <a:pt x="45006" y="23813"/>
                                  <a:pt x="45006" y="24765"/>
                                </a:cubicBezTo>
                                <a:cubicBezTo>
                                  <a:pt x="45006" y="26670"/>
                                  <a:pt x="42148" y="27622"/>
                                  <a:pt x="41196" y="29527"/>
                                </a:cubicBezTo>
                                <a:cubicBezTo>
                                  <a:pt x="41196" y="30480"/>
                                  <a:pt x="40243" y="30480"/>
                                  <a:pt x="40243" y="29527"/>
                                </a:cubicBezTo>
                                <a:cubicBezTo>
                                  <a:pt x="40243" y="29527"/>
                                  <a:pt x="40243" y="28575"/>
                                  <a:pt x="40243" y="28575"/>
                                </a:cubicBezTo>
                                <a:cubicBezTo>
                                  <a:pt x="40243" y="27622"/>
                                  <a:pt x="39291" y="24765"/>
                                  <a:pt x="38338" y="24765"/>
                                </a:cubicBezTo>
                                <a:cubicBezTo>
                                  <a:pt x="36433" y="25717"/>
                                  <a:pt x="37386" y="27622"/>
                                  <a:pt x="37386" y="28575"/>
                                </a:cubicBezTo>
                                <a:cubicBezTo>
                                  <a:pt x="37386" y="31432"/>
                                  <a:pt x="36433" y="32385"/>
                                  <a:pt x="33576" y="31432"/>
                                </a:cubicBezTo>
                                <a:cubicBezTo>
                                  <a:pt x="32623" y="31432"/>
                                  <a:pt x="32623" y="31432"/>
                                  <a:pt x="31671" y="31432"/>
                                </a:cubicBezTo>
                                <a:cubicBezTo>
                                  <a:pt x="31671" y="34290"/>
                                  <a:pt x="34528" y="35242"/>
                                  <a:pt x="35481" y="35242"/>
                                </a:cubicBezTo>
                                <a:cubicBezTo>
                                  <a:pt x="38338" y="34290"/>
                                  <a:pt x="38338" y="37147"/>
                                  <a:pt x="39291" y="38100"/>
                                </a:cubicBezTo>
                                <a:cubicBezTo>
                                  <a:pt x="40243" y="38100"/>
                                  <a:pt x="39291" y="40005"/>
                                  <a:pt x="38338" y="39052"/>
                                </a:cubicBezTo>
                                <a:cubicBezTo>
                                  <a:pt x="35481" y="37147"/>
                                  <a:pt x="34528" y="40005"/>
                                  <a:pt x="33576" y="41910"/>
                                </a:cubicBezTo>
                                <a:cubicBezTo>
                                  <a:pt x="33576" y="41910"/>
                                  <a:pt x="33576" y="41910"/>
                                  <a:pt x="34528" y="41910"/>
                                </a:cubicBezTo>
                                <a:cubicBezTo>
                                  <a:pt x="35481" y="42863"/>
                                  <a:pt x="38338" y="43815"/>
                                  <a:pt x="36433" y="45720"/>
                                </a:cubicBezTo>
                                <a:cubicBezTo>
                                  <a:pt x="34528" y="47625"/>
                                  <a:pt x="34528" y="44767"/>
                                  <a:pt x="33576" y="44767"/>
                                </a:cubicBezTo>
                                <a:cubicBezTo>
                                  <a:pt x="32623" y="44767"/>
                                  <a:pt x="32623" y="43815"/>
                                  <a:pt x="32623" y="43815"/>
                                </a:cubicBezTo>
                                <a:cubicBezTo>
                                  <a:pt x="31671" y="44767"/>
                                  <a:pt x="29766" y="45720"/>
                                  <a:pt x="31671" y="47625"/>
                                </a:cubicBezTo>
                                <a:cubicBezTo>
                                  <a:pt x="33576" y="48577"/>
                                  <a:pt x="33576" y="49530"/>
                                  <a:pt x="32623" y="51435"/>
                                </a:cubicBezTo>
                                <a:cubicBezTo>
                                  <a:pt x="32623" y="52388"/>
                                  <a:pt x="31671" y="53340"/>
                                  <a:pt x="33576" y="53340"/>
                                </a:cubicBezTo>
                                <a:cubicBezTo>
                                  <a:pt x="34528" y="53340"/>
                                  <a:pt x="36433" y="54292"/>
                                  <a:pt x="36433" y="53340"/>
                                </a:cubicBezTo>
                                <a:cubicBezTo>
                                  <a:pt x="36433" y="50482"/>
                                  <a:pt x="38338" y="50482"/>
                                  <a:pt x="40243" y="49530"/>
                                </a:cubicBezTo>
                                <a:cubicBezTo>
                                  <a:pt x="42148" y="48577"/>
                                  <a:pt x="42148" y="47625"/>
                                  <a:pt x="41196" y="45720"/>
                                </a:cubicBezTo>
                                <a:cubicBezTo>
                                  <a:pt x="41196" y="44767"/>
                                  <a:pt x="40243" y="43815"/>
                                  <a:pt x="41196" y="42863"/>
                                </a:cubicBezTo>
                                <a:cubicBezTo>
                                  <a:pt x="42148" y="41910"/>
                                  <a:pt x="43101" y="42863"/>
                                  <a:pt x="44053" y="43815"/>
                                </a:cubicBezTo>
                                <a:cubicBezTo>
                                  <a:pt x="46911" y="44767"/>
                                  <a:pt x="47863" y="44767"/>
                                  <a:pt x="47863" y="40957"/>
                                </a:cubicBezTo>
                                <a:lnTo>
                                  <a:pt x="47863" y="39052"/>
                                </a:lnTo>
                                <a:lnTo>
                                  <a:pt x="52626" y="40957"/>
                                </a:lnTo>
                                <a:cubicBezTo>
                                  <a:pt x="51673" y="42863"/>
                                  <a:pt x="50721" y="44767"/>
                                  <a:pt x="48816" y="45720"/>
                                </a:cubicBezTo>
                                <a:cubicBezTo>
                                  <a:pt x="46911" y="46672"/>
                                  <a:pt x="46911" y="48577"/>
                                  <a:pt x="48816" y="49530"/>
                                </a:cubicBezTo>
                                <a:lnTo>
                                  <a:pt x="50721" y="49530"/>
                                </a:lnTo>
                                <a:cubicBezTo>
                                  <a:pt x="52626" y="49530"/>
                                  <a:pt x="52626" y="50482"/>
                                  <a:pt x="52626" y="51435"/>
                                </a:cubicBezTo>
                                <a:cubicBezTo>
                                  <a:pt x="52626" y="52388"/>
                                  <a:pt x="50721" y="51435"/>
                                  <a:pt x="49768" y="51435"/>
                                </a:cubicBezTo>
                                <a:cubicBezTo>
                                  <a:pt x="46911" y="51435"/>
                                  <a:pt x="46911" y="48577"/>
                                  <a:pt x="45958" y="46672"/>
                                </a:cubicBezTo>
                                <a:cubicBezTo>
                                  <a:pt x="45958" y="45720"/>
                                  <a:pt x="45958" y="45720"/>
                                  <a:pt x="45006" y="45720"/>
                                </a:cubicBezTo>
                                <a:cubicBezTo>
                                  <a:pt x="44053" y="45720"/>
                                  <a:pt x="44053" y="46672"/>
                                  <a:pt x="44053" y="46672"/>
                                </a:cubicBezTo>
                                <a:cubicBezTo>
                                  <a:pt x="45006" y="48577"/>
                                  <a:pt x="44053" y="49530"/>
                                  <a:pt x="43101" y="50482"/>
                                </a:cubicBezTo>
                                <a:cubicBezTo>
                                  <a:pt x="45006" y="50482"/>
                                  <a:pt x="45958" y="52388"/>
                                  <a:pt x="46911" y="54292"/>
                                </a:cubicBezTo>
                                <a:cubicBezTo>
                                  <a:pt x="48816" y="60007"/>
                                  <a:pt x="48816" y="60007"/>
                                  <a:pt x="54531" y="59055"/>
                                </a:cubicBezTo>
                                <a:cubicBezTo>
                                  <a:pt x="52626" y="61913"/>
                                  <a:pt x="54531" y="63817"/>
                                  <a:pt x="54531" y="65722"/>
                                </a:cubicBezTo>
                                <a:cubicBezTo>
                                  <a:pt x="54531" y="65722"/>
                                  <a:pt x="55483" y="66675"/>
                                  <a:pt x="55483" y="66675"/>
                                </a:cubicBezTo>
                                <a:cubicBezTo>
                                  <a:pt x="56436" y="66675"/>
                                  <a:pt x="56436" y="65722"/>
                                  <a:pt x="56436" y="65722"/>
                                </a:cubicBezTo>
                                <a:cubicBezTo>
                                  <a:pt x="56436" y="63817"/>
                                  <a:pt x="57388" y="62865"/>
                                  <a:pt x="57388" y="61913"/>
                                </a:cubicBezTo>
                                <a:cubicBezTo>
                                  <a:pt x="57388" y="60960"/>
                                  <a:pt x="54531" y="60960"/>
                                  <a:pt x="54531" y="59055"/>
                                </a:cubicBezTo>
                                <a:cubicBezTo>
                                  <a:pt x="54531" y="57150"/>
                                  <a:pt x="54531" y="56197"/>
                                  <a:pt x="55483" y="54292"/>
                                </a:cubicBezTo>
                                <a:cubicBezTo>
                                  <a:pt x="53578" y="50482"/>
                                  <a:pt x="53578" y="49530"/>
                                  <a:pt x="54531" y="49530"/>
                                </a:cubicBezTo>
                                <a:close/>
                                <a:moveTo>
                                  <a:pt x="31671" y="100013"/>
                                </a:moveTo>
                                <a:cubicBezTo>
                                  <a:pt x="30718" y="100013"/>
                                  <a:pt x="30718" y="100013"/>
                                  <a:pt x="30718" y="100965"/>
                                </a:cubicBezTo>
                                <a:cubicBezTo>
                                  <a:pt x="30718" y="101917"/>
                                  <a:pt x="31671" y="101917"/>
                                  <a:pt x="32623" y="101917"/>
                                </a:cubicBezTo>
                                <a:cubicBezTo>
                                  <a:pt x="33576" y="101917"/>
                                  <a:pt x="33576" y="100965"/>
                                  <a:pt x="33576" y="100013"/>
                                </a:cubicBezTo>
                                <a:cubicBezTo>
                                  <a:pt x="33576" y="100013"/>
                                  <a:pt x="32623" y="100013"/>
                                  <a:pt x="31671" y="100013"/>
                                </a:cubicBezTo>
                                <a:close/>
                                <a:moveTo>
                                  <a:pt x="31671" y="18097"/>
                                </a:moveTo>
                                <a:cubicBezTo>
                                  <a:pt x="31671" y="18097"/>
                                  <a:pt x="32623" y="18097"/>
                                  <a:pt x="31671" y="18097"/>
                                </a:cubicBezTo>
                                <a:cubicBezTo>
                                  <a:pt x="32623" y="18097"/>
                                  <a:pt x="32623" y="18097"/>
                                  <a:pt x="32623" y="17145"/>
                                </a:cubicBezTo>
                                <a:cubicBezTo>
                                  <a:pt x="33576" y="17145"/>
                                  <a:pt x="32623" y="17145"/>
                                  <a:pt x="31671" y="18097"/>
                                </a:cubicBezTo>
                                <a:cubicBezTo>
                                  <a:pt x="32623" y="17145"/>
                                  <a:pt x="31671" y="18097"/>
                                  <a:pt x="31671" y="18097"/>
                                </a:cubicBezTo>
                                <a:close/>
                                <a:moveTo>
                                  <a:pt x="34528" y="118110"/>
                                </a:moveTo>
                                <a:cubicBezTo>
                                  <a:pt x="35481" y="115252"/>
                                  <a:pt x="33576" y="115252"/>
                                  <a:pt x="31671" y="114300"/>
                                </a:cubicBezTo>
                                <a:lnTo>
                                  <a:pt x="34528" y="118110"/>
                                </a:lnTo>
                                <a:cubicBezTo>
                                  <a:pt x="33576" y="118110"/>
                                  <a:pt x="32623" y="118110"/>
                                  <a:pt x="32623" y="119063"/>
                                </a:cubicBezTo>
                                <a:cubicBezTo>
                                  <a:pt x="32623" y="120015"/>
                                  <a:pt x="32623" y="120015"/>
                                  <a:pt x="33576" y="120015"/>
                                </a:cubicBezTo>
                                <a:cubicBezTo>
                                  <a:pt x="34528" y="120015"/>
                                  <a:pt x="35481" y="119063"/>
                                  <a:pt x="34528" y="118110"/>
                                </a:cubicBezTo>
                                <a:close/>
                                <a:moveTo>
                                  <a:pt x="39291" y="68580"/>
                                </a:moveTo>
                                <a:cubicBezTo>
                                  <a:pt x="40243" y="68580"/>
                                  <a:pt x="41196" y="68580"/>
                                  <a:pt x="41196" y="66675"/>
                                </a:cubicBezTo>
                                <a:cubicBezTo>
                                  <a:pt x="41196" y="66675"/>
                                  <a:pt x="41196" y="65722"/>
                                  <a:pt x="40243" y="65722"/>
                                </a:cubicBezTo>
                                <a:cubicBezTo>
                                  <a:pt x="40243" y="66675"/>
                                  <a:pt x="40243" y="67627"/>
                                  <a:pt x="39291" y="68580"/>
                                </a:cubicBezTo>
                                <a:lnTo>
                                  <a:pt x="39291" y="68580"/>
                                </a:lnTo>
                                <a:cubicBezTo>
                                  <a:pt x="37386" y="68580"/>
                                  <a:pt x="36433" y="68580"/>
                                  <a:pt x="34528" y="66675"/>
                                </a:cubicBezTo>
                                <a:cubicBezTo>
                                  <a:pt x="34528" y="65722"/>
                                  <a:pt x="33576" y="65722"/>
                                  <a:pt x="32623" y="66675"/>
                                </a:cubicBezTo>
                                <a:cubicBezTo>
                                  <a:pt x="32623" y="67627"/>
                                  <a:pt x="34528" y="74295"/>
                                  <a:pt x="34528" y="75247"/>
                                </a:cubicBezTo>
                                <a:cubicBezTo>
                                  <a:pt x="35481" y="76200"/>
                                  <a:pt x="37386" y="76200"/>
                                  <a:pt x="37386" y="74295"/>
                                </a:cubicBezTo>
                                <a:cubicBezTo>
                                  <a:pt x="38338" y="73342"/>
                                  <a:pt x="39291" y="72390"/>
                                  <a:pt x="41196" y="72390"/>
                                </a:cubicBezTo>
                                <a:cubicBezTo>
                                  <a:pt x="42148" y="72390"/>
                                  <a:pt x="43101" y="72390"/>
                                  <a:pt x="43101" y="71438"/>
                                </a:cubicBezTo>
                                <a:cubicBezTo>
                                  <a:pt x="43101" y="70485"/>
                                  <a:pt x="42148" y="69532"/>
                                  <a:pt x="41196" y="69532"/>
                                </a:cubicBezTo>
                                <a:cubicBezTo>
                                  <a:pt x="40243" y="69532"/>
                                  <a:pt x="39291" y="70485"/>
                                  <a:pt x="38338" y="70485"/>
                                </a:cubicBezTo>
                                <a:cubicBezTo>
                                  <a:pt x="37386" y="70485"/>
                                  <a:pt x="36433" y="71438"/>
                                  <a:pt x="36433" y="70485"/>
                                </a:cubicBezTo>
                                <a:cubicBezTo>
                                  <a:pt x="38338" y="69532"/>
                                  <a:pt x="39291" y="69532"/>
                                  <a:pt x="39291" y="68580"/>
                                </a:cubicBezTo>
                                <a:close/>
                                <a:moveTo>
                                  <a:pt x="44053" y="60960"/>
                                </a:moveTo>
                                <a:lnTo>
                                  <a:pt x="41196" y="62865"/>
                                </a:lnTo>
                                <a:cubicBezTo>
                                  <a:pt x="40243" y="61913"/>
                                  <a:pt x="40243" y="60007"/>
                                  <a:pt x="40243" y="60960"/>
                                </a:cubicBezTo>
                                <a:cubicBezTo>
                                  <a:pt x="37386" y="63817"/>
                                  <a:pt x="35481" y="61913"/>
                                  <a:pt x="33576" y="60960"/>
                                </a:cubicBezTo>
                                <a:lnTo>
                                  <a:pt x="33576" y="60960"/>
                                </a:lnTo>
                                <a:cubicBezTo>
                                  <a:pt x="35481" y="60007"/>
                                  <a:pt x="38338" y="60960"/>
                                  <a:pt x="38338" y="57150"/>
                                </a:cubicBezTo>
                                <a:cubicBezTo>
                                  <a:pt x="38338" y="56197"/>
                                  <a:pt x="39291" y="56197"/>
                                  <a:pt x="40243" y="57150"/>
                                </a:cubicBezTo>
                                <a:cubicBezTo>
                                  <a:pt x="42148" y="59055"/>
                                  <a:pt x="44053" y="59055"/>
                                  <a:pt x="44053" y="60960"/>
                                </a:cubicBezTo>
                                <a:close/>
                                <a:moveTo>
                                  <a:pt x="34528" y="20002"/>
                                </a:moveTo>
                                <a:lnTo>
                                  <a:pt x="34528" y="20002"/>
                                </a:lnTo>
                                <a:cubicBezTo>
                                  <a:pt x="36433" y="20002"/>
                                  <a:pt x="37386" y="19050"/>
                                  <a:pt x="37386" y="18097"/>
                                </a:cubicBezTo>
                                <a:cubicBezTo>
                                  <a:pt x="38338" y="18097"/>
                                  <a:pt x="38338" y="18097"/>
                                  <a:pt x="38338" y="18097"/>
                                </a:cubicBezTo>
                                <a:cubicBezTo>
                                  <a:pt x="38338" y="18097"/>
                                  <a:pt x="39291" y="18097"/>
                                  <a:pt x="39291" y="18097"/>
                                </a:cubicBezTo>
                                <a:cubicBezTo>
                                  <a:pt x="39291" y="17145"/>
                                  <a:pt x="38338" y="17145"/>
                                  <a:pt x="38338" y="17145"/>
                                </a:cubicBezTo>
                                <a:cubicBezTo>
                                  <a:pt x="37386" y="17145"/>
                                  <a:pt x="37386" y="17145"/>
                                  <a:pt x="36433" y="17145"/>
                                </a:cubicBezTo>
                                <a:cubicBezTo>
                                  <a:pt x="35481" y="18097"/>
                                  <a:pt x="34528" y="18097"/>
                                  <a:pt x="34528" y="20002"/>
                                </a:cubicBezTo>
                                <a:close/>
                                <a:moveTo>
                                  <a:pt x="35481" y="137160"/>
                                </a:moveTo>
                                <a:cubicBezTo>
                                  <a:pt x="35481" y="138113"/>
                                  <a:pt x="35481" y="138113"/>
                                  <a:pt x="34528" y="139065"/>
                                </a:cubicBezTo>
                                <a:cubicBezTo>
                                  <a:pt x="34528" y="139065"/>
                                  <a:pt x="34528" y="139065"/>
                                  <a:pt x="34528" y="139065"/>
                                </a:cubicBezTo>
                                <a:cubicBezTo>
                                  <a:pt x="34528" y="137160"/>
                                  <a:pt x="35481" y="137160"/>
                                  <a:pt x="35481" y="137160"/>
                                </a:cubicBezTo>
                                <a:close/>
                                <a:moveTo>
                                  <a:pt x="40243" y="160972"/>
                                </a:moveTo>
                                <a:cubicBezTo>
                                  <a:pt x="39291" y="160020"/>
                                  <a:pt x="38338" y="158115"/>
                                  <a:pt x="37386" y="158115"/>
                                </a:cubicBezTo>
                                <a:cubicBezTo>
                                  <a:pt x="36433" y="158115"/>
                                  <a:pt x="35481" y="159067"/>
                                  <a:pt x="35481" y="160972"/>
                                </a:cubicBezTo>
                                <a:cubicBezTo>
                                  <a:pt x="35481" y="161925"/>
                                  <a:pt x="35481" y="162877"/>
                                  <a:pt x="35481" y="163830"/>
                                </a:cubicBezTo>
                                <a:cubicBezTo>
                                  <a:pt x="35481" y="164782"/>
                                  <a:pt x="34528" y="164782"/>
                                  <a:pt x="35481" y="165735"/>
                                </a:cubicBezTo>
                                <a:cubicBezTo>
                                  <a:pt x="36433" y="165735"/>
                                  <a:pt x="36433" y="165735"/>
                                  <a:pt x="36433" y="164782"/>
                                </a:cubicBezTo>
                                <a:cubicBezTo>
                                  <a:pt x="36433" y="162877"/>
                                  <a:pt x="37386" y="162877"/>
                                  <a:pt x="39291" y="162877"/>
                                </a:cubicBezTo>
                                <a:cubicBezTo>
                                  <a:pt x="40243" y="162877"/>
                                  <a:pt x="41196" y="161925"/>
                                  <a:pt x="40243" y="160972"/>
                                </a:cubicBezTo>
                                <a:close/>
                                <a:moveTo>
                                  <a:pt x="36433" y="101917"/>
                                </a:moveTo>
                                <a:cubicBezTo>
                                  <a:pt x="35481" y="101917"/>
                                  <a:pt x="35481" y="101917"/>
                                  <a:pt x="36433" y="101917"/>
                                </a:cubicBezTo>
                                <a:cubicBezTo>
                                  <a:pt x="35481" y="102870"/>
                                  <a:pt x="35481" y="103822"/>
                                  <a:pt x="36433" y="103822"/>
                                </a:cubicBezTo>
                                <a:cubicBezTo>
                                  <a:pt x="37386" y="102870"/>
                                  <a:pt x="37386" y="102870"/>
                                  <a:pt x="36433" y="101917"/>
                                </a:cubicBezTo>
                                <a:cubicBezTo>
                                  <a:pt x="37386" y="101917"/>
                                  <a:pt x="36433" y="101917"/>
                                  <a:pt x="36433" y="101917"/>
                                </a:cubicBezTo>
                                <a:close/>
                                <a:moveTo>
                                  <a:pt x="37386" y="149542"/>
                                </a:moveTo>
                                <a:cubicBezTo>
                                  <a:pt x="36433" y="149542"/>
                                  <a:pt x="36433" y="149542"/>
                                  <a:pt x="37386" y="149542"/>
                                </a:cubicBezTo>
                                <a:cubicBezTo>
                                  <a:pt x="36433" y="150495"/>
                                  <a:pt x="36433" y="150495"/>
                                  <a:pt x="37386" y="149542"/>
                                </a:cubicBezTo>
                                <a:cubicBezTo>
                                  <a:pt x="37386" y="150495"/>
                                  <a:pt x="37386" y="149542"/>
                                  <a:pt x="37386" y="149542"/>
                                </a:cubicBezTo>
                                <a:cubicBezTo>
                                  <a:pt x="37386" y="149542"/>
                                  <a:pt x="37386" y="149542"/>
                                  <a:pt x="37386" y="149542"/>
                                </a:cubicBezTo>
                                <a:close/>
                                <a:moveTo>
                                  <a:pt x="38338" y="98107"/>
                                </a:moveTo>
                                <a:cubicBezTo>
                                  <a:pt x="39291" y="96202"/>
                                  <a:pt x="41196" y="96202"/>
                                  <a:pt x="42148" y="95250"/>
                                </a:cubicBezTo>
                                <a:cubicBezTo>
                                  <a:pt x="41196" y="95250"/>
                                  <a:pt x="39291" y="94297"/>
                                  <a:pt x="38338" y="92392"/>
                                </a:cubicBezTo>
                                <a:cubicBezTo>
                                  <a:pt x="37386" y="91440"/>
                                  <a:pt x="35481" y="91440"/>
                                  <a:pt x="35481" y="92392"/>
                                </a:cubicBezTo>
                                <a:cubicBezTo>
                                  <a:pt x="35481" y="94297"/>
                                  <a:pt x="34528" y="96202"/>
                                  <a:pt x="35481" y="98107"/>
                                </a:cubicBezTo>
                                <a:cubicBezTo>
                                  <a:pt x="36433" y="99060"/>
                                  <a:pt x="37386" y="98107"/>
                                  <a:pt x="38338" y="98107"/>
                                </a:cubicBezTo>
                                <a:close/>
                                <a:moveTo>
                                  <a:pt x="40243" y="164782"/>
                                </a:moveTo>
                                <a:cubicBezTo>
                                  <a:pt x="40243" y="164782"/>
                                  <a:pt x="39291" y="164782"/>
                                  <a:pt x="40243" y="164782"/>
                                </a:cubicBezTo>
                                <a:cubicBezTo>
                                  <a:pt x="39291" y="163830"/>
                                  <a:pt x="39291" y="163830"/>
                                  <a:pt x="38338" y="164782"/>
                                </a:cubicBezTo>
                                <a:cubicBezTo>
                                  <a:pt x="38338" y="164782"/>
                                  <a:pt x="38338" y="165735"/>
                                  <a:pt x="40243" y="164782"/>
                                </a:cubicBezTo>
                                <a:lnTo>
                                  <a:pt x="40243" y="164782"/>
                                </a:lnTo>
                                <a:close/>
                                <a:moveTo>
                                  <a:pt x="45006" y="146685"/>
                                </a:moveTo>
                                <a:cubicBezTo>
                                  <a:pt x="45958" y="146685"/>
                                  <a:pt x="45958" y="146685"/>
                                  <a:pt x="46911" y="145732"/>
                                </a:cubicBezTo>
                                <a:cubicBezTo>
                                  <a:pt x="46911" y="144780"/>
                                  <a:pt x="45958" y="144780"/>
                                  <a:pt x="45006" y="144780"/>
                                </a:cubicBezTo>
                                <a:lnTo>
                                  <a:pt x="41196" y="145732"/>
                                </a:lnTo>
                                <a:cubicBezTo>
                                  <a:pt x="39291" y="144780"/>
                                  <a:pt x="39291" y="145732"/>
                                  <a:pt x="38338" y="146685"/>
                                </a:cubicBezTo>
                                <a:cubicBezTo>
                                  <a:pt x="38338" y="147638"/>
                                  <a:pt x="38338" y="148590"/>
                                  <a:pt x="39291" y="148590"/>
                                </a:cubicBezTo>
                                <a:cubicBezTo>
                                  <a:pt x="40243" y="148590"/>
                                  <a:pt x="40243" y="147638"/>
                                  <a:pt x="40243" y="146685"/>
                                </a:cubicBezTo>
                                <a:lnTo>
                                  <a:pt x="40243" y="145732"/>
                                </a:lnTo>
                                <a:cubicBezTo>
                                  <a:pt x="43101" y="144780"/>
                                  <a:pt x="44053" y="145732"/>
                                  <a:pt x="45006" y="146685"/>
                                </a:cubicBezTo>
                                <a:close/>
                                <a:moveTo>
                                  <a:pt x="39291" y="120967"/>
                                </a:moveTo>
                                <a:cubicBezTo>
                                  <a:pt x="39291" y="120967"/>
                                  <a:pt x="40243" y="120967"/>
                                  <a:pt x="39291" y="120967"/>
                                </a:cubicBezTo>
                                <a:cubicBezTo>
                                  <a:pt x="40243" y="120015"/>
                                  <a:pt x="40243" y="120015"/>
                                  <a:pt x="39291" y="119063"/>
                                </a:cubicBezTo>
                                <a:cubicBezTo>
                                  <a:pt x="39291" y="120015"/>
                                  <a:pt x="38338" y="120015"/>
                                  <a:pt x="39291" y="120967"/>
                                </a:cubicBezTo>
                                <a:close/>
                                <a:moveTo>
                                  <a:pt x="42148" y="151447"/>
                                </a:moveTo>
                                <a:cubicBezTo>
                                  <a:pt x="42148" y="150495"/>
                                  <a:pt x="41196" y="149542"/>
                                  <a:pt x="40243" y="150495"/>
                                </a:cubicBezTo>
                                <a:cubicBezTo>
                                  <a:pt x="39291" y="150495"/>
                                  <a:pt x="38338" y="151447"/>
                                  <a:pt x="38338" y="152400"/>
                                </a:cubicBezTo>
                                <a:cubicBezTo>
                                  <a:pt x="38338" y="153352"/>
                                  <a:pt x="39291" y="154305"/>
                                  <a:pt x="40243" y="154305"/>
                                </a:cubicBezTo>
                                <a:cubicBezTo>
                                  <a:pt x="42148" y="153352"/>
                                  <a:pt x="43101" y="152400"/>
                                  <a:pt x="42148" y="151447"/>
                                </a:cubicBezTo>
                                <a:close/>
                                <a:moveTo>
                                  <a:pt x="40243" y="140970"/>
                                </a:moveTo>
                                <a:cubicBezTo>
                                  <a:pt x="41196" y="141922"/>
                                  <a:pt x="43101" y="142875"/>
                                  <a:pt x="44053" y="141922"/>
                                </a:cubicBezTo>
                                <a:cubicBezTo>
                                  <a:pt x="45006" y="140017"/>
                                  <a:pt x="46911" y="139065"/>
                                  <a:pt x="46911" y="137160"/>
                                </a:cubicBezTo>
                                <a:cubicBezTo>
                                  <a:pt x="46911" y="136207"/>
                                  <a:pt x="45958" y="135255"/>
                                  <a:pt x="45958" y="136207"/>
                                </a:cubicBezTo>
                                <a:cubicBezTo>
                                  <a:pt x="45006" y="138113"/>
                                  <a:pt x="42148" y="137160"/>
                                  <a:pt x="41196" y="139065"/>
                                </a:cubicBezTo>
                                <a:cubicBezTo>
                                  <a:pt x="40243" y="139065"/>
                                  <a:pt x="39291" y="140017"/>
                                  <a:pt x="40243" y="140970"/>
                                </a:cubicBezTo>
                                <a:close/>
                                <a:moveTo>
                                  <a:pt x="40243" y="134302"/>
                                </a:moveTo>
                                <a:cubicBezTo>
                                  <a:pt x="40243" y="134302"/>
                                  <a:pt x="40243" y="134302"/>
                                  <a:pt x="40243" y="134302"/>
                                </a:cubicBezTo>
                                <a:cubicBezTo>
                                  <a:pt x="40243" y="134302"/>
                                  <a:pt x="41196" y="134302"/>
                                  <a:pt x="40243" y="134302"/>
                                </a:cubicBezTo>
                                <a:cubicBezTo>
                                  <a:pt x="41196" y="134302"/>
                                  <a:pt x="40243" y="133350"/>
                                  <a:pt x="40243" y="134302"/>
                                </a:cubicBezTo>
                                <a:cubicBezTo>
                                  <a:pt x="40243" y="133350"/>
                                  <a:pt x="40243" y="133350"/>
                                  <a:pt x="40243" y="134302"/>
                                </a:cubicBezTo>
                                <a:close/>
                                <a:moveTo>
                                  <a:pt x="48816" y="97155"/>
                                </a:moveTo>
                                <a:cubicBezTo>
                                  <a:pt x="49768" y="95250"/>
                                  <a:pt x="51673" y="94297"/>
                                  <a:pt x="51673" y="91440"/>
                                </a:cubicBezTo>
                                <a:cubicBezTo>
                                  <a:pt x="51673" y="91440"/>
                                  <a:pt x="51673" y="90488"/>
                                  <a:pt x="51673" y="90488"/>
                                </a:cubicBezTo>
                                <a:cubicBezTo>
                                  <a:pt x="51673" y="90488"/>
                                  <a:pt x="50721" y="90488"/>
                                  <a:pt x="50721" y="90488"/>
                                </a:cubicBezTo>
                                <a:cubicBezTo>
                                  <a:pt x="49768" y="92392"/>
                                  <a:pt x="47863" y="92392"/>
                                  <a:pt x="46911" y="90488"/>
                                </a:cubicBezTo>
                                <a:cubicBezTo>
                                  <a:pt x="45958" y="89535"/>
                                  <a:pt x="45006" y="92392"/>
                                  <a:pt x="44053" y="90488"/>
                                </a:cubicBezTo>
                                <a:cubicBezTo>
                                  <a:pt x="44053" y="89535"/>
                                  <a:pt x="43101" y="88582"/>
                                  <a:pt x="42148" y="88582"/>
                                </a:cubicBezTo>
                                <a:cubicBezTo>
                                  <a:pt x="41196" y="89535"/>
                                  <a:pt x="42148" y="90488"/>
                                  <a:pt x="42148" y="91440"/>
                                </a:cubicBezTo>
                                <a:lnTo>
                                  <a:pt x="43101" y="94297"/>
                                </a:lnTo>
                                <a:cubicBezTo>
                                  <a:pt x="44053" y="94297"/>
                                  <a:pt x="45006" y="93345"/>
                                  <a:pt x="45958" y="95250"/>
                                </a:cubicBezTo>
                                <a:cubicBezTo>
                                  <a:pt x="45958" y="96202"/>
                                  <a:pt x="45006" y="97155"/>
                                  <a:pt x="45006" y="97155"/>
                                </a:cubicBezTo>
                                <a:cubicBezTo>
                                  <a:pt x="44053" y="98107"/>
                                  <a:pt x="44053" y="98107"/>
                                  <a:pt x="45006" y="99060"/>
                                </a:cubicBezTo>
                                <a:cubicBezTo>
                                  <a:pt x="45958" y="100013"/>
                                  <a:pt x="46911" y="100013"/>
                                  <a:pt x="48816" y="100013"/>
                                </a:cubicBezTo>
                                <a:lnTo>
                                  <a:pt x="48816" y="107632"/>
                                </a:lnTo>
                                <a:cubicBezTo>
                                  <a:pt x="48816" y="107632"/>
                                  <a:pt x="47863" y="106680"/>
                                  <a:pt x="46911" y="106680"/>
                                </a:cubicBezTo>
                                <a:lnTo>
                                  <a:pt x="46911" y="106680"/>
                                </a:lnTo>
                                <a:cubicBezTo>
                                  <a:pt x="46911" y="107632"/>
                                  <a:pt x="47863" y="107632"/>
                                  <a:pt x="48816" y="107632"/>
                                </a:cubicBezTo>
                                <a:cubicBezTo>
                                  <a:pt x="49768" y="109538"/>
                                  <a:pt x="50721" y="109538"/>
                                  <a:pt x="51673" y="107632"/>
                                </a:cubicBezTo>
                                <a:cubicBezTo>
                                  <a:pt x="51673" y="106680"/>
                                  <a:pt x="51673" y="105727"/>
                                  <a:pt x="51673" y="104775"/>
                                </a:cubicBezTo>
                                <a:cubicBezTo>
                                  <a:pt x="51673" y="103822"/>
                                  <a:pt x="53578" y="102870"/>
                                  <a:pt x="52626" y="101917"/>
                                </a:cubicBezTo>
                                <a:cubicBezTo>
                                  <a:pt x="51673" y="100965"/>
                                  <a:pt x="50721" y="100965"/>
                                  <a:pt x="48816" y="100965"/>
                                </a:cubicBezTo>
                                <a:cubicBezTo>
                                  <a:pt x="46911" y="99060"/>
                                  <a:pt x="48816" y="98107"/>
                                  <a:pt x="48816" y="97155"/>
                                </a:cubicBezTo>
                                <a:close/>
                                <a:moveTo>
                                  <a:pt x="43101" y="105727"/>
                                </a:moveTo>
                                <a:cubicBezTo>
                                  <a:pt x="43101" y="105727"/>
                                  <a:pt x="45006" y="105727"/>
                                  <a:pt x="45006" y="104775"/>
                                </a:cubicBezTo>
                                <a:cubicBezTo>
                                  <a:pt x="45958" y="103822"/>
                                  <a:pt x="45006" y="102870"/>
                                  <a:pt x="44053" y="101917"/>
                                </a:cubicBezTo>
                                <a:cubicBezTo>
                                  <a:pt x="44053" y="100965"/>
                                  <a:pt x="44053" y="100965"/>
                                  <a:pt x="43101" y="100965"/>
                                </a:cubicBezTo>
                                <a:cubicBezTo>
                                  <a:pt x="43101" y="100965"/>
                                  <a:pt x="43101" y="100965"/>
                                  <a:pt x="43101" y="100965"/>
                                </a:cubicBezTo>
                                <a:cubicBezTo>
                                  <a:pt x="43101" y="101917"/>
                                  <a:pt x="44053" y="101917"/>
                                  <a:pt x="44053" y="101917"/>
                                </a:cubicBezTo>
                                <a:lnTo>
                                  <a:pt x="43101" y="103822"/>
                                </a:lnTo>
                                <a:cubicBezTo>
                                  <a:pt x="43101" y="104775"/>
                                  <a:pt x="41196" y="104775"/>
                                  <a:pt x="43101" y="105727"/>
                                </a:cubicBezTo>
                                <a:close/>
                                <a:moveTo>
                                  <a:pt x="47863" y="82867"/>
                                </a:moveTo>
                                <a:cubicBezTo>
                                  <a:pt x="46911" y="81915"/>
                                  <a:pt x="45958" y="80010"/>
                                  <a:pt x="45006" y="79057"/>
                                </a:cubicBezTo>
                                <a:cubicBezTo>
                                  <a:pt x="45006" y="78105"/>
                                  <a:pt x="43101" y="77152"/>
                                  <a:pt x="43101" y="77152"/>
                                </a:cubicBezTo>
                                <a:cubicBezTo>
                                  <a:pt x="41196" y="78105"/>
                                  <a:pt x="44053" y="78105"/>
                                  <a:pt x="43101" y="79057"/>
                                </a:cubicBezTo>
                                <a:lnTo>
                                  <a:pt x="43101" y="80963"/>
                                </a:lnTo>
                                <a:cubicBezTo>
                                  <a:pt x="42148" y="83820"/>
                                  <a:pt x="42148" y="83820"/>
                                  <a:pt x="45958" y="83820"/>
                                </a:cubicBezTo>
                                <a:cubicBezTo>
                                  <a:pt x="46911" y="83820"/>
                                  <a:pt x="46911" y="82867"/>
                                  <a:pt x="47863" y="82867"/>
                                </a:cubicBezTo>
                                <a:close/>
                                <a:moveTo>
                                  <a:pt x="43101" y="14288"/>
                                </a:moveTo>
                                <a:cubicBezTo>
                                  <a:pt x="43101" y="14288"/>
                                  <a:pt x="44053" y="15240"/>
                                  <a:pt x="43101" y="14288"/>
                                </a:cubicBezTo>
                                <a:cubicBezTo>
                                  <a:pt x="45958" y="13335"/>
                                  <a:pt x="47863" y="15240"/>
                                  <a:pt x="48816" y="17145"/>
                                </a:cubicBezTo>
                                <a:cubicBezTo>
                                  <a:pt x="49768" y="18097"/>
                                  <a:pt x="50721" y="18097"/>
                                  <a:pt x="50721" y="17145"/>
                                </a:cubicBezTo>
                                <a:cubicBezTo>
                                  <a:pt x="51673" y="15240"/>
                                  <a:pt x="52626" y="14288"/>
                                  <a:pt x="52626" y="13335"/>
                                </a:cubicBezTo>
                                <a:cubicBezTo>
                                  <a:pt x="52626" y="13335"/>
                                  <a:pt x="51673" y="13335"/>
                                  <a:pt x="51673" y="13335"/>
                                </a:cubicBezTo>
                                <a:cubicBezTo>
                                  <a:pt x="49768" y="15240"/>
                                  <a:pt x="46911" y="14288"/>
                                  <a:pt x="45006" y="14288"/>
                                </a:cubicBezTo>
                                <a:lnTo>
                                  <a:pt x="43101" y="14288"/>
                                </a:lnTo>
                                <a:cubicBezTo>
                                  <a:pt x="44053" y="13335"/>
                                  <a:pt x="43101" y="14288"/>
                                  <a:pt x="43101" y="14288"/>
                                </a:cubicBezTo>
                                <a:close/>
                                <a:moveTo>
                                  <a:pt x="47863" y="160020"/>
                                </a:moveTo>
                                <a:cubicBezTo>
                                  <a:pt x="46911" y="159067"/>
                                  <a:pt x="45958" y="158115"/>
                                  <a:pt x="44053" y="157163"/>
                                </a:cubicBezTo>
                                <a:cubicBezTo>
                                  <a:pt x="44053" y="157163"/>
                                  <a:pt x="43101" y="157163"/>
                                  <a:pt x="43101" y="158115"/>
                                </a:cubicBezTo>
                                <a:cubicBezTo>
                                  <a:pt x="43101" y="160020"/>
                                  <a:pt x="44053" y="160972"/>
                                  <a:pt x="45958" y="161925"/>
                                </a:cubicBezTo>
                                <a:cubicBezTo>
                                  <a:pt x="47863" y="162877"/>
                                  <a:pt x="47863" y="161925"/>
                                  <a:pt x="47863" y="160020"/>
                                </a:cubicBezTo>
                                <a:close/>
                                <a:moveTo>
                                  <a:pt x="45958" y="123825"/>
                                </a:moveTo>
                                <a:cubicBezTo>
                                  <a:pt x="45958" y="124777"/>
                                  <a:pt x="45958" y="124777"/>
                                  <a:pt x="45006" y="125730"/>
                                </a:cubicBezTo>
                                <a:lnTo>
                                  <a:pt x="45006" y="125730"/>
                                </a:lnTo>
                                <a:cubicBezTo>
                                  <a:pt x="45006" y="124777"/>
                                  <a:pt x="45958" y="124777"/>
                                  <a:pt x="45958" y="123825"/>
                                </a:cubicBezTo>
                                <a:close/>
                                <a:moveTo>
                                  <a:pt x="47863" y="154305"/>
                                </a:moveTo>
                                <a:cubicBezTo>
                                  <a:pt x="46911" y="154305"/>
                                  <a:pt x="46911" y="155257"/>
                                  <a:pt x="46911" y="155257"/>
                                </a:cubicBezTo>
                                <a:cubicBezTo>
                                  <a:pt x="45958" y="155257"/>
                                  <a:pt x="45958" y="155257"/>
                                  <a:pt x="45006" y="155257"/>
                                </a:cubicBezTo>
                                <a:lnTo>
                                  <a:pt x="45006" y="155257"/>
                                </a:lnTo>
                                <a:cubicBezTo>
                                  <a:pt x="45006" y="155257"/>
                                  <a:pt x="45958" y="155257"/>
                                  <a:pt x="46911" y="154305"/>
                                </a:cubicBezTo>
                                <a:cubicBezTo>
                                  <a:pt x="47863" y="155257"/>
                                  <a:pt x="48816" y="155257"/>
                                  <a:pt x="47863" y="154305"/>
                                </a:cubicBezTo>
                                <a:cubicBezTo>
                                  <a:pt x="48816" y="154305"/>
                                  <a:pt x="48816" y="154305"/>
                                  <a:pt x="47863" y="154305"/>
                                </a:cubicBezTo>
                                <a:close/>
                                <a:moveTo>
                                  <a:pt x="49768" y="149542"/>
                                </a:moveTo>
                                <a:cubicBezTo>
                                  <a:pt x="49768" y="148590"/>
                                  <a:pt x="48816" y="149542"/>
                                  <a:pt x="47863" y="149542"/>
                                </a:cubicBezTo>
                                <a:cubicBezTo>
                                  <a:pt x="46911" y="148590"/>
                                  <a:pt x="45958" y="149542"/>
                                  <a:pt x="45958" y="150495"/>
                                </a:cubicBezTo>
                                <a:cubicBezTo>
                                  <a:pt x="45958" y="151447"/>
                                  <a:pt x="45958" y="152400"/>
                                  <a:pt x="46911" y="151447"/>
                                </a:cubicBezTo>
                                <a:cubicBezTo>
                                  <a:pt x="47863" y="151447"/>
                                  <a:pt x="49768" y="151447"/>
                                  <a:pt x="49768" y="149542"/>
                                </a:cubicBezTo>
                                <a:close/>
                                <a:moveTo>
                                  <a:pt x="51673" y="74295"/>
                                </a:moveTo>
                                <a:cubicBezTo>
                                  <a:pt x="50721" y="73342"/>
                                  <a:pt x="49768" y="72390"/>
                                  <a:pt x="48816" y="73342"/>
                                </a:cubicBezTo>
                                <a:cubicBezTo>
                                  <a:pt x="47863" y="73342"/>
                                  <a:pt x="45958" y="73342"/>
                                  <a:pt x="45958" y="74295"/>
                                </a:cubicBezTo>
                                <a:cubicBezTo>
                                  <a:pt x="45006" y="76200"/>
                                  <a:pt x="45958" y="77152"/>
                                  <a:pt x="47863" y="78105"/>
                                </a:cubicBezTo>
                                <a:cubicBezTo>
                                  <a:pt x="49768" y="79057"/>
                                  <a:pt x="48816" y="77152"/>
                                  <a:pt x="48816" y="76200"/>
                                </a:cubicBezTo>
                                <a:cubicBezTo>
                                  <a:pt x="49768" y="75247"/>
                                  <a:pt x="49768" y="76200"/>
                                  <a:pt x="50721" y="76200"/>
                                </a:cubicBezTo>
                                <a:cubicBezTo>
                                  <a:pt x="51673" y="76200"/>
                                  <a:pt x="52626" y="78105"/>
                                  <a:pt x="53578" y="77152"/>
                                </a:cubicBezTo>
                                <a:cubicBezTo>
                                  <a:pt x="54531" y="76200"/>
                                  <a:pt x="53578" y="75247"/>
                                  <a:pt x="51673" y="74295"/>
                                </a:cubicBezTo>
                                <a:close/>
                                <a:moveTo>
                                  <a:pt x="47863" y="27622"/>
                                </a:moveTo>
                                <a:cubicBezTo>
                                  <a:pt x="46911" y="27622"/>
                                  <a:pt x="46911" y="27622"/>
                                  <a:pt x="45958" y="28575"/>
                                </a:cubicBezTo>
                                <a:cubicBezTo>
                                  <a:pt x="45958" y="29527"/>
                                  <a:pt x="45958" y="29527"/>
                                  <a:pt x="46911" y="29527"/>
                                </a:cubicBezTo>
                                <a:cubicBezTo>
                                  <a:pt x="47863" y="29527"/>
                                  <a:pt x="47863" y="29527"/>
                                  <a:pt x="47863" y="27622"/>
                                </a:cubicBezTo>
                                <a:cubicBezTo>
                                  <a:pt x="48816" y="27622"/>
                                  <a:pt x="47863" y="27622"/>
                                  <a:pt x="47863" y="27622"/>
                                </a:cubicBezTo>
                                <a:close/>
                                <a:moveTo>
                                  <a:pt x="49768" y="165735"/>
                                </a:moveTo>
                                <a:cubicBezTo>
                                  <a:pt x="49768" y="164782"/>
                                  <a:pt x="48816" y="164782"/>
                                  <a:pt x="49768" y="165735"/>
                                </a:cubicBezTo>
                                <a:cubicBezTo>
                                  <a:pt x="47863" y="164782"/>
                                  <a:pt x="47863" y="165735"/>
                                  <a:pt x="47863" y="165735"/>
                                </a:cubicBezTo>
                                <a:cubicBezTo>
                                  <a:pt x="47863" y="166688"/>
                                  <a:pt x="47863" y="166688"/>
                                  <a:pt x="48816" y="166688"/>
                                </a:cubicBezTo>
                                <a:cubicBezTo>
                                  <a:pt x="49768" y="166688"/>
                                  <a:pt x="48816" y="166688"/>
                                  <a:pt x="49768" y="165735"/>
                                </a:cubicBezTo>
                                <a:close/>
                                <a:moveTo>
                                  <a:pt x="49768" y="82867"/>
                                </a:moveTo>
                                <a:cubicBezTo>
                                  <a:pt x="49768" y="81915"/>
                                  <a:pt x="48816" y="82867"/>
                                  <a:pt x="47863" y="82867"/>
                                </a:cubicBezTo>
                                <a:cubicBezTo>
                                  <a:pt x="47863" y="83820"/>
                                  <a:pt x="47863" y="84772"/>
                                  <a:pt x="48816" y="84772"/>
                                </a:cubicBezTo>
                                <a:cubicBezTo>
                                  <a:pt x="49768" y="84772"/>
                                  <a:pt x="50721" y="83820"/>
                                  <a:pt x="49768" y="82867"/>
                                </a:cubicBezTo>
                                <a:close/>
                                <a:moveTo>
                                  <a:pt x="51673" y="53340"/>
                                </a:moveTo>
                                <a:cubicBezTo>
                                  <a:pt x="51673" y="53340"/>
                                  <a:pt x="50721" y="53340"/>
                                  <a:pt x="51673" y="53340"/>
                                </a:cubicBezTo>
                                <a:cubicBezTo>
                                  <a:pt x="49768" y="54292"/>
                                  <a:pt x="48816" y="53340"/>
                                  <a:pt x="48816" y="52388"/>
                                </a:cubicBezTo>
                                <a:cubicBezTo>
                                  <a:pt x="48816" y="51435"/>
                                  <a:pt x="48816" y="51435"/>
                                  <a:pt x="49768" y="51435"/>
                                </a:cubicBezTo>
                                <a:cubicBezTo>
                                  <a:pt x="49768" y="51435"/>
                                  <a:pt x="51673" y="51435"/>
                                  <a:pt x="51673" y="53340"/>
                                </a:cubicBezTo>
                                <a:close/>
                                <a:moveTo>
                                  <a:pt x="48816" y="119063"/>
                                </a:moveTo>
                                <a:lnTo>
                                  <a:pt x="48816" y="119063"/>
                                </a:lnTo>
                                <a:cubicBezTo>
                                  <a:pt x="48816" y="120015"/>
                                  <a:pt x="49768" y="120015"/>
                                  <a:pt x="48816" y="119063"/>
                                </a:cubicBezTo>
                                <a:lnTo>
                                  <a:pt x="48816" y="119063"/>
                                </a:lnTo>
                                <a:lnTo>
                                  <a:pt x="48816" y="119063"/>
                                </a:lnTo>
                                <a:close/>
                                <a:moveTo>
                                  <a:pt x="49768" y="67627"/>
                                </a:moveTo>
                                <a:cubicBezTo>
                                  <a:pt x="49768" y="67627"/>
                                  <a:pt x="49768" y="67627"/>
                                  <a:pt x="49768" y="67627"/>
                                </a:cubicBezTo>
                                <a:lnTo>
                                  <a:pt x="49768" y="67627"/>
                                </a:lnTo>
                                <a:cubicBezTo>
                                  <a:pt x="49768" y="66675"/>
                                  <a:pt x="48816" y="66675"/>
                                  <a:pt x="49768" y="67627"/>
                                </a:cubicBezTo>
                                <a:cubicBezTo>
                                  <a:pt x="48816" y="67627"/>
                                  <a:pt x="49768" y="67627"/>
                                  <a:pt x="49768" y="67627"/>
                                </a:cubicBezTo>
                                <a:close/>
                                <a:moveTo>
                                  <a:pt x="50721" y="168592"/>
                                </a:moveTo>
                                <a:cubicBezTo>
                                  <a:pt x="50721" y="168592"/>
                                  <a:pt x="49768" y="167640"/>
                                  <a:pt x="49768" y="167640"/>
                                </a:cubicBezTo>
                                <a:cubicBezTo>
                                  <a:pt x="49768" y="167640"/>
                                  <a:pt x="48816" y="167640"/>
                                  <a:pt x="49768" y="168592"/>
                                </a:cubicBezTo>
                                <a:cubicBezTo>
                                  <a:pt x="50721" y="169545"/>
                                  <a:pt x="49768" y="169545"/>
                                  <a:pt x="50721" y="168592"/>
                                </a:cubicBezTo>
                                <a:cubicBezTo>
                                  <a:pt x="50721" y="169545"/>
                                  <a:pt x="50721" y="169545"/>
                                  <a:pt x="50721" y="168592"/>
                                </a:cubicBezTo>
                                <a:close/>
                                <a:moveTo>
                                  <a:pt x="52626" y="129540"/>
                                </a:moveTo>
                                <a:cubicBezTo>
                                  <a:pt x="52626" y="129540"/>
                                  <a:pt x="53578" y="129540"/>
                                  <a:pt x="52626" y="129540"/>
                                </a:cubicBezTo>
                                <a:cubicBezTo>
                                  <a:pt x="52626" y="127635"/>
                                  <a:pt x="52626" y="125730"/>
                                  <a:pt x="51673" y="125730"/>
                                </a:cubicBezTo>
                                <a:cubicBezTo>
                                  <a:pt x="51673" y="125730"/>
                                  <a:pt x="50721" y="125730"/>
                                  <a:pt x="50721" y="126682"/>
                                </a:cubicBezTo>
                                <a:cubicBezTo>
                                  <a:pt x="49768" y="128588"/>
                                  <a:pt x="51673" y="128588"/>
                                  <a:pt x="52626" y="129540"/>
                                </a:cubicBezTo>
                                <a:close/>
                                <a:moveTo>
                                  <a:pt x="53578" y="117157"/>
                                </a:moveTo>
                                <a:cubicBezTo>
                                  <a:pt x="53578" y="118110"/>
                                  <a:pt x="53578" y="118110"/>
                                  <a:pt x="52626" y="118110"/>
                                </a:cubicBezTo>
                                <a:cubicBezTo>
                                  <a:pt x="51673" y="119063"/>
                                  <a:pt x="50721" y="118110"/>
                                  <a:pt x="51673" y="120015"/>
                                </a:cubicBezTo>
                                <a:cubicBezTo>
                                  <a:pt x="51673" y="120967"/>
                                  <a:pt x="52626" y="121920"/>
                                  <a:pt x="53578" y="120967"/>
                                </a:cubicBezTo>
                                <a:cubicBezTo>
                                  <a:pt x="54531" y="120015"/>
                                  <a:pt x="54531" y="120015"/>
                                  <a:pt x="54531" y="119063"/>
                                </a:cubicBezTo>
                                <a:cubicBezTo>
                                  <a:pt x="54531" y="119063"/>
                                  <a:pt x="54531" y="118110"/>
                                  <a:pt x="53578" y="117157"/>
                                </a:cubicBezTo>
                                <a:close/>
                                <a:moveTo>
                                  <a:pt x="54531" y="99060"/>
                                </a:moveTo>
                                <a:cubicBezTo>
                                  <a:pt x="55483" y="99060"/>
                                  <a:pt x="54531" y="98107"/>
                                  <a:pt x="54531" y="97155"/>
                                </a:cubicBezTo>
                                <a:cubicBezTo>
                                  <a:pt x="54531" y="96202"/>
                                  <a:pt x="54531" y="95250"/>
                                  <a:pt x="53578" y="95250"/>
                                </a:cubicBezTo>
                                <a:cubicBezTo>
                                  <a:pt x="52626" y="95250"/>
                                  <a:pt x="51673" y="96202"/>
                                  <a:pt x="51673" y="96202"/>
                                </a:cubicBezTo>
                                <a:cubicBezTo>
                                  <a:pt x="52626" y="98107"/>
                                  <a:pt x="52626" y="99060"/>
                                  <a:pt x="54531" y="99060"/>
                                </a:cubicBezTo>
                                <a:close/>
                                <a:moveTo>
                                  <a:pt x="53578" y="155257"/>
                                </a:moveTo>
                                <a:cubicBezTo>
                                  <a:pt x="53578" y="154305"/>
                                  <a:pt x="52626" y="154305"/>
                                  <a:pt x="53578" y="155257"/>
                                </a:cubicBezTo>
                                <a:cubicBezTo>
                                  <a:pt x="52626" y="155257"/>
                                  <a:pt x="52626" y="155257"/>
                                  <a:pt x="53578" y="155257"/>
                                </a:cubicBezTo>
                                <a:cubicBezTo>
                                  <a:pt x="52626" y="155257"/>
                                  <a:pt x="52626" y="155257"/>
                                  <a:pt x="53578" y="155257"/>
                                </a:cubicBezTo>
                                <a:cubicBezTo>
                                  <a:pt x="52626" y="155257"/>
                                  <a:pt x="53578" y="155257"/>
                                  <a:pt x="53578" y="155257"/>
                                </a:cubicBezTo>
                                <a:close/>
                                <a:moveTo>
                                  <a:pt x="54531" y="81915"/>
                                </a:moveTo>
                                <a:lnTo>
                                  <a:pt x="54531" y="81915"/>
                                </a:lnTo>
                                <a:cubicBezTo>
                                  <a:pt x="53578" y="80963"/>
                                  <a:pt x="53578" y="80963"/>
                                  <a:pt x="54531" y="81915"/>
                                </a:cubicBezTo>
                                <a:cubicBezTo>
                                  <a:pt x="53578" y="81915"/>
                                  <a:pt x="53578" y="81915"/>
                                  <a:pt x="54531" y="81915"/>
                                </a:cubicBezTo>
                                <a:cubicBezTo>
                                  <a:pt x="54531" y="81915"/>
                                  <a:pt x="54531" y="81915"/>
                                  <a:pt x="54531" y="81915"/>
                                </a:cubicBezTo>
                                <a:close/>
                                <a:moveTo>
                                  <a:pt x="54531" y="86677"/>
                                </a:moveTo>
                                <a:cubicBezTo>
                                  <a:pt x="54531" y="86677"/>
                                  <a:pt x="55483" y="86677"/>
                                  <a:pt x="54531" y="86677"/>
                                </a:cubicBezTo>
                                <a:cubicBezTo>
                                  <a:pt x="55483" y="85725"/>
                                  <a:pt x="55483" y="85725"/>
                                  <a:pt x="54531" y="85725"/>
                                </a:cubicBezTo>
                                <a:cubicBezTo>
                                  <a:pt x="54531" y="85725"/>
                                  <a:pt x="53578" y="85725"/>
                                  <a:pt x="54531" y="86677"/>
                                </a:cubicBezTo>
                                <a:cubicBezTo>
                                  <a:pt x="53578" y="86677"/>
                                  <a:pt x="54531" y="86677"/>
                                  <a:pt x="54531" y="86677"/>
                                </a:cubicBezTo>
                                <a:close/>
                                <a:moveTo>
                                  <a:pt x="55483" y="103822"/>
                                </a:moveTo>
                                <a:cubicBezTo>
                                  <a:pt x="55483" y="103822"/>
                                  <a:pt x="55483" y="102870"/>
                                  <a:pt x="54531" y="102870"/>
                                </a:cubicBezTo>
                                <a:lnTo>
                                  <a:pt x="53578" y="103822"/>
                                </a:lnTo>
                                <a:cubicBezTo>
                                  <a:pt x="53578" y="103822"/>
                                  <a:pt x="53578" y="104775"/>
                                  <a:pt x="53578" y="104775"/>
                                </a:cubicBezTo>
                                <a:cubicBezTo>
                                  <a:pt x="55483" y="104775"/>
                                  <a:pt x="55483" y="104775"/>
                                  <a:pt x="55483" y="103822"/>
                                </a:cubicBezTo>
                                <a:close/>
                                <a:moveTo>
                                  <a:pt x="59293" y="160020"/>
                                </a:moveTo>
                                <a:cubicBezTo>
                                  <a:pt x="59293" y="160020"/>
                                  <a:pt x="58341" y="160020"/>
                                  <a:pt x="59293" y="160020"/>
                                </a:cubicBezTo>
                                <a:cubicBezTo>
                                  <a:pt x="58341" y="160020"/>
                                  <a:pt x="58341" y="160020"/>
                                  <a:pt x="59293" y="160020"/>
                                </a:cubicBezTo>
                                <a:lnTo>
                                  <a:pt x="59293" y="160020"/>
                                </a:lnTo>
                                <a:cubicBezTo>
                                  <a:pt x="59293" y="160972"/>
                                  <a:pt x="59293" y="160972"/>
                                  <a:pt x="59293" y="160020"/>
                                </a:cubicBezTo>
                                <a:close/>
                                <a:moveTo>
                                  <a:pt x="59293" y="66675"/>
                                </a:moveTo>
                                <a:cubicBezTo>
                                  <a:pt x="59293" y="65722"/>
                                  <a:pt x="59293" y="65722"/>
                                  <a:pt x="59293" y="66675"/>
                                </a:cubicBezTo>
                                <a:cubicBezTo>
                                  <a:pt x="58341" y="65722"/>
                                  <a:pt x="58341" y="66675"/>
                                  <a:pt x="59293" y="66675"/>
                                </a:cubicBezTo>
                                <a:cubicBezTo>
                                  <a:pt x="58341" y="66675"/>
                                  <a:pt x="58341" y="66675"/>
                                  <a:pt x="59293" y="66675"/>
                                </a:cubicBezTo>
                                <a:lnTo>
                                  <a:pt x="59293" y="66675"/>
                                </a:lnTo>
                                <a:close/>
                                <a:moveTo>
                                  <a:pt x="61198" y="60007"/>
                                </a:moveTo>
                                <a:cubicBezTo>
                                  <a:pt x="61198" y="60007"/>
                                  <a:pt x="61198" y="60007"/>
                                  <a:pt x="61198" y="60007"/>
                                </a:cubicBezTo>
                                <a:cubicBezTo>
                                  <a:pt x="60246" y="60007"/>
                                  <a:pt x="60246" y="60007"/>
                                  <a:pt x="61198" y="60007"/>
                                </a:cubicBezTo>
                                <a:cubicBezTo>
                                  <a:pt x="61198" y="60960"/>
                                  <a:pt x="61198" y="60960"/>
                                  <a:pt x="61198" y="60007"/>
                                </a:cubicBezTo>
                                <a:lnTo>
                                  <a:pt x="61198" y="60007"/>
                                </a:lnTo>
                                <a:close/>
                                <a:moveTo>
                                  <a:pt x="62151" y="38100"/>
                                </a:moveTo>
                                <a:cubicBezTo>
                                  <a:pt x="62151" y="37147"/>
                                  <a:pt x="62151" y="37147"/>
                                  <a:pt x="62151" y="38100"/>
                                </a:cubicBezTo>
                                <a:cubicBezTo>
                                  <a:pt x="60246" y="37147"/>
                                  <a:pt x="60246" y="38100"/>
                                  <a:pt x="60246" y="38100"/>
                                </a:cubicBezTo>
                                <a:cubicBezTo>
                                  <a:pt x="61198" y="39052"/>
                                  <a:pt x="61198" y="39052"/>
                                  <a:pt x="62151" y="38100"/>
                                </a:cubicBezTo>
                                <a:cubicBezTo>
                                  <a:pt x="62151" y="39052"/>
                                  <a:pt x="62151" y="39052"/>
                                  <a:pt x="62151" y="38100"/>
                                </a:cubicBezTo>
                                <a:close/>
                                <a:moveTo>
                                  <a:pt x="65961" y="42863"/>
                                </a:moveTo>
                                <a:cubicBezTo>
                                  <a:pt x="65961" y="42863"/>
                                  <a:pt x="65961" y="41910"/>
                                  <a:pt x="65961" y="42863"/>
                                </a:cubicBezTo>
                                <a:cubicBezTo>
                                  <a:pt x="65008" y="41910"/>
                                  <a:pt x="65008" y="41910"/>
                                  <a:pt x="65008" y="42863"/>
                                </a:cubicBezTo>
                                <a:cubicBezTo>
                                  <a:pt x="65008" y="42863"/>
                                  <a:pt x="65008" y="43815"/>
                                  <a:pt x="65008" y="43815"/>
                                </a:cubicBezTo>
                                <a:cubicBezTo>
                                  <a:pt x="65961" y="43815"/>
                                  <a:pt x="65961" y="42863"/>
                                  <a:pt x="65961" y="42863"/>
                                </a:cubicBezTo>
                                <a:close/>
                                <a:moveTo>
                                  <a:pt x="118348" y="20002"/>
                                </a:moveTo>
                                <a:cubicBezTo>
                                  <a:pt x="118348" y="20002"/>
                                  <a:pt x="118348" y="20002"/>
                                  <a:pt x="118348" y="20002"/>
                                </a:cubicBezTo>
                                <a:cubicBezTo>
                                  <a:pt x="118348" y="20002"/>
                                  <a:pt x="118348" y="20002"/>
                                  <a:pt x="118348" y="20002"/>
                                </a:cubicBezTo>
                                <a:lnTo>
                                  <a:pt x="118348" y="20002"/>
                                </a:lnTo>
                                <a:cubicBezTo>
                                  <a:pt x="119301" y="20002"/>
                                  <a:pt x="119301" y="20002"/>
                                  <a:pt x="118348" y="20002"/>
                                </a:cubicBezTo>
                                <a:close/>
                                <a:moveTo>
                                  <a:pt x="120253" y="119063"/>
                                </a:moveTo>
                                <a:cubicBezTo>
                                  <a:pt x="120253" y="119063"/>
                                  <a:pt x="120253" y="119063"/>
                                  <a:pt x="120253" y="119063"/>
                                </a:cubicBezTo>
                                <a:lnTo>
                                  <a:pt x="120253" y="119063"/>
                                </a:lnTo>
                                <a:cubicBezTo>
                                  <a:pt x="119301" y="119063"/>
                                  <a:pt x="120253" y="120015"/>
                                  <a:pt x="120253" y="119063"/>
                                </a:cubicBezTo>
                                <a:cubicBezTo>
                                  <a:pt x="120253" y="119063"/>
                                  <a:pt x="120253" y="119063"/>
                                  <a:pt x="120253" y="119063"/>
                                </a:cubicBezTo>
                                <a:close/>
                                <a:moveTo>
                                  <a:pt x="120253" y="66675"/>
                                </a:moveTo>
                                <a:lnTo>
                                  <a:pt x="120253" y="66675"/>
                                </a:lnTo>
                                <a:cubicBezTo>
                                  <a:pt x="120253" y="66675"/>
                                  <a:pt x="121206" y="66675"/>
                                  <a:pt x="120253" y="66675"/>
                                </a:cubicBezTo>
                                <a:cubicBezTo>
                                  <a:pt x="120253" y="65722"/>
                                  <a:pt x="120253" y="65722"/>
                                  <a:pt x="120253" y="66675"/>
                                </a:cubicBezTo>
                                <a:lnTo>
                                  <a:pt x="120253" y="66675"/>
                                </a:lnTo>
                                <a:close/>
                                <a:moveTo>
                                  <a:pt x="121206" y="92392"/>
                                </a:moveTo>
                                <a:cubicBezTo>
                                  <a:pt x="122158" y="92392"/>
                                  <a:pt x="122158" y="91440"/>
                                  <a:pt x="123111" y="91440"/>
                                </a:cubicBezTo>
                                <a:lnTo>
                                  <a:pt x="123111" y="91440"/>
                                </a:lnTo>
                                <a:cubicBezTo>
                                  <a:pt x="123111" y="94297"/>
                                  <a:pt x="125968" y="96202"/>
                                  <a:pt x="128826" y="97155"/>
                                </a:cubicBezTo>
                                <a:cubicBezTo>
                                  <a:pt x="129778" y="97155"/>
                                  <a:pt x="131683" y="97155"/>
                                  <a:pt x="131683" y="95250"/>
                                </a:cubicBezTo>
                                <a:cubicBezTo>
                                  <a:pt x="131683" y="94297"/>
                                  <a:pt x="130731" y="92392"/>
                                  <a:pt x="130731" y="93345"/>
                                </a:cubicBezTo>
                                <a:cubicBezTo>
                                  <a:pt x="125016" y="96202"/>
                                  <a:pt x="128826" y="91440"/>
                                  <a:pt x="127873" y="90488"/>
                                </a:cubicBezTo>
                                <a:cubicBezTo>
                                  <a:pt x="127873" y="90488"/>
                                  <a:pt x="127873" y="90488"/>
                                  <a:pt x="126921" y="90488"/>
                                </a:cubicBezTo>
                                <a:lnTo>
                                  <a:pt x="125968" y="86677"/>
                                </a:lnTo>
                                <a:lnTo>
                                  <a:pt x="124063" y="90488"/>
                                </a:lnTo>
                                <a:cubicBezTo>
                                  <a:pt x="123111" y="91440"/>
                                  <a:pt x="123111" y="91440"/>
                                  <a:pt x="122158" y="92392"/>
                                </a:cubicBezTo>
                                <a:cubicBezTo>
                                  <a:pt x="120253" y="91440"/>
                                  <a:pt x="120253" y="92392"/>
                                  <a:pt x="121206" y="92392"/>
                                </a:cubicBezTo>
                                <a:close/>
                                <a:moveTo>
                                  <a:pt x="121206" y="139065"/>
                                </a:moveTo>
                                <a:cubicBezTo>
                                  <a:pt x="121206" y="139065"/>
                                  <a:pt x="122158" y="139065"/>
                                  <a:pt x="121206" y="139065"/>
                                </a:cubicBezTo>
                                <a:cubicBezTo>
                                  <a:pt x="122158" y="138113"/>
                                  <a:pt x="122158" y="138113"/>
                                  <a:pt x="121206" y="139065"/>
                                </a:cubicBezTo>
                                <a:cubicBezTo>
                                  <a:pt x="121206" y="138113"/>
                                  <a:pt x="121206" y="138113"/>
                                  <a:pt x="121206" y="139065"/>
                                </a:cubicBezTo>
                                <a:cubicBezTo>
                                  <a:pt x="121206" y="139065"/>
                                  <a:pt x="121206" y="139065"/>
                                  <a:pt x="121206" y="139065"/>
                                </a:cubicBezTo>
                                <a:close/>
                                <a:moveTo>
                                  <a:pt x="121206" y="46672"/>
                                </a:moveTo>
                                <a:cubicBezTo>
                                  <a:pt x="122158" y="47625"/>
                                  <a:pt x="123111" y="47625"/>
                                  <a:pt x="124063" y="47625"/>
                                </a:cubicBezTo>
                                <a:cubicBezTo>
                                  <a:pt x="124063" y="49530"/>
                                  <a:pt x="123111" y="50482"/>
                                  <a:pt x="122158" y="51435"/>
                                </a:cubicBezTo>
                                <a:cubicBezTo>
                                  <a:pt x="121206" y="52388"/>
                                  <a:pt x="123111" y="53340"/>
                                  <a:pt x="123111" y="53340"/>
                                </a:cubicBezTo>
                                <a:cubicBezTo>
                                  <a:pt x="124063" y="53340"/>
                                  <a:pt x="124063" y="53340"/>
                                  <a:pt x="124063" y="52388"/>
                                </a:cubicBezTo>
                                <a:cubicBezTo>
                                  <a:pt x="124063" y="48577"/>
                                  <a:pt x="126921" y="49530"/>
                                  <a:pt x="127873" y="49530"/>
                                </a:cubicBezTo>
                                <a:cubicBezTo>
                                  <a:pt x="129778" y="53340"/>
                                  <a:pt x="129778" y="53340"/>
                                  <a:pt x="133588" y="50482"/>
                                </a:cubicBezTo>
                                <a:cubicBezTo>
                                  <a:pt x="133588" y="50482"/>
                                  <a:pt x="134541" y="50482"/>
                                  <a:pt x="134541" y="49530"/>
                                </a:cubicBezTo>
                                <a:cubicBezTo>
                                  <a:pt x="134541" y="49530"/>
                                  <a:pt x="135493" y="47625"/>
                                  <a:pt x="135493" y="48577"/>
                                </a:cubicBezTo>
                                <a:cubicBezTo>
                                  <a:pt x="136446" y="48577"/>
                                  <a:pt x="135493" y="49530"/>
                                  <a:pt x="135493" y="50482"/>
                                </a:cubicBezTo>
                                <a:cubicBezTo>
                                  <a:pt x="133588" y="52388"/>
                                  <a:pt x="134541" y="54292"/>
                                  <a:pt x="136446" y="55245"/>
                                </a:cubicBezTo>
                                <a:cubicBezTo>
                                  <a:pt x="137398" y="56197"/>
                                  <a:pt x="138351" y="57150"/>
                                  <a:pt x="139303" y="56197"/>
                                </a:cubicBezTo>
                                <a:cubicBezTo>
                                  <a:pt x="140256" y="55245"/>
                                  <a:pt x="138351" y="52388"/>
                                  <a:pt x="141208" y="51435"/>
                                </a:cubicBezTo>
                                <a:cubicBezTo>
                                  <a:pt x="140256" y="51435"/>
                                  <a:pt x="140256" y="51435"/>
                                  <a:pt x="139303" y="51435"/>
                                </a:cubicBezTo>
                                <a:cubicBezTo>
                                  <a:pt x="138351" y="51435"/>
                                  <a:pt x="137398" y="51435"/>
                                  <a:pt x="137398" y="52388"/>
                                </a:cubicBezTo>
                                <a:cubicBezTo>
                                  <a:pt x="137398" y="52388"/>
                                  <a:pt x="136446" y="53340"/>
                                  <a:pt x="136446" y="53340"/>
                                </a:cubicBezTo>
                                <a:cubicBezTo>
                                  <a:pt x="136446" y="53340"/>
                                  <a:pt x="136446" y="52388"/>
                                  <a:pt x="136446" y="51435"/>
                                </a:cubicBezTo>
                                <a:cubicBezTo>
                                  <a:pt x="136446" y="50482"/>
                                  <a:pt x="137398" y="50482"/>
                                  <a:pt x="137398" y="50482"/>
                                </a:cubicBezTo>
                                <a:cubicBezTo>
                                  <a:pt x="140256" y="46672"/>
                                  <a:pt x="140256" y="46672"/>
                                  <a:pt x="135493" y="44767"/>
                                </a:cubicBezTo>
                                <a:cubicBezTo>
                                  <a:pt x="134541" y="44767"/>
                                  <a:pt x="133588" y="43815"/>
                                  <a:pt x="134541" y="42863"/>
                                </a:cubicBezTo>
                                <a:cubicBezTo>
                                  <a:pt x="134541" y="41910"/>
                                  <a:pt x="135493" y="41910"/>
                                  <a:pt x="136446" y="41910"/>
                                </a:cubicBezTo>
                                <a:cubicBezTo>
                                  <a:pt x="137398" y="41910"/>
                                  <a:pt x="138351" y="41910"/>
                                  <a:pt x="138351" y="42863"/>
                                </a:cubicBezTo>
                                <a:cubicBezTo>
                                  <a:pt x="140256" y="43815"/>
                                  <a:pt x="142161" y="43815"/>
                                  <a:pt x="144066" y="42863"/>
                                </a:cubicBezTo>
                                <a:cubicBezTo>
                                  <a:pt x="144066" y="44767"/>
                                  <a:pt x="142161" y="45720"/>
                                  <a:pt x="142161" y="47625"/>
                                </a:cubicBezTo>
                                <a:cubicBezTo>
                                  <a:pt x="144066" y="47625"/>
                                  <a:pt x="145018" y="50482"/>
                                  <a:pt x="146923" y="48577"/>
                                </a:cubicBezTo>
                                <a:cubicBezTo>
                                  <a:pt x="146923" y="48577"/>
                                  <a:pt x="147876" y="48577"/>
                                  <a:pt x="147876" y="49530"/>
                                </a:cubicBezTo>
                                <a:cubicBezTo>
                                  <a:pt x="148828" y="50482"/>
                                  <a:pt x="148828" y="51435"/>
                                  <a:pt x="150733" y="50482"/>
                                </a:cubicBezTo>
                                <a:lnTo>
                                  <a:pt x="150733" y="49530"/>
                                </a:lnTo>
                                <a:cubicBezTo>
                                  <a:pt x="150733" y="47625"/>
                                  <a:pt x="149781" y="47625"/>
                                  <a:pt x="147876" y="47625"/>
                                </a:cubicBezTo>
                                <a:cubicBezTo>
                                  <a:pt x="147876" y="47625"/>
                                  <a:pt x="146923" y="47625"/>
                                  <a:pt x="146923" y="47625"/>
                                </a:cubicBezTo>
                                <a:lnTo>
                                  <a:pt x="143113" y="41910"/>
                                </a:lnTo>
                                <a:cubicBezTo>
                                  <a:pt x="140256" y="40005"/>
                                  <a:pt x="138351" y="37147"/>
                                  <a:pt x="133588" y="38100"/>
                                </a:cubicBezTo>
                                <a:cubicBezTo>
                                  <a:pt x="132636" y="38100"/>
                                  <a:pt x="131683" y="37147"/>
                                  <a:pt x="130731" y="37147"/>
                                </a:cubicBezTo>
                                <a:cubicBezTo>
                                  <a:pt x="130731" y="36195"/>
                                  <a:pt x="129778" y="36195"/>
                                  <a:pt x="129778" y="36195"/>
                                </a:cubicBezTo>
                                <a:cubicBezTo>
                                  <a:pt x="129778" y="36195"/>
                                  <a:pt x="128826" y="36195"/>
                                  <a:pt x="129778" y="37147"/>
                                </a:cubicBezTo>
                                <a:cubicBezTo>
                                  <a:pt x="129778" y="38100"/>
                                  <a:pt x="130731" y="38100"/>
                                  <a:pt x="131683" y="38100"/>
                                </a:cubicBezTo>
                                <a:cubicBezTo>
                                  <a:pt x="130731" y="40005"/>
                                  <a:pt x="130731" y="40957"/>
                                  <a:pt x="131683" y="43815"/>
                                </a:cubicBezTo>
                                <a:cubicBezTo>
                                  <a:pt x="132636" y="46672"/>
                                  <a:pt x="130731" y="46672"/>
                                  <a:pt x="128826" y="46672"/>
                                </a:cubicBezTo>
                                <a:cubicBezTo>
                                  <a:pt x="127873" y="45720"/>
                                  <a:pt x="126921" y="43815"/>
                                  <a:pt x="125968" y="45720"/>
                                </a:cubicBezTo>
                                <a:cubicBezTo>
                                  <a:pt x="124063" y="48577"/>
                                  <a:pt x="123111" y="46672"/>
                                  <a:pt x="122158" y="45720"/>
                                </a:cubicBezTo>
                                <a:cubicBezTo>
                                  <a:pt x="123111" y="45720"/>
                                  <a:pt x="122158" y="45720"/>
                                  <a:pt x="121206" y="46672"/>
                                </a:cubicBezTo>
                                <a:lnTo>
                                  <a:pt x="121206" y="46672"/>
                                </a:lnTo>
                                <a:close/>
                                <a:moveTo>
                                  <a:pt x="123111" y="30480"/>
                                </a:moveTo>
                                <a:cubicBezTo>
                                  <a:pt x="123111" y="32385"/>
                                  <a:pt x="124063" y="33338"/>
                                  <a:pt x="125968" y="34290"/>
                                </a:cubicBezTo>
                                <a:cubicBezTo>
                                  <a:pt x="125968" y="34290"/>
                                  <a:pt x="126921" y="35242"/>
                                  <a:pt x="127873" y="34290"/>
                                </a:cubicBezTo>
                                <a:cubicBezTo>
                                  <a:pt x="127873" y="33338"/>
                                  <a:pt x="126921" y="33338"/>
                                  <a:pt x="126921" y="32385"/>
                                </a:cubicBezTo>
                                <a:cubicBezTo>
                                  <a:pt x="127873" y="31432"/>
                                  <a:pt x="127873" y="30480"/>
                                  <a:pt x="126921" y="29527"/>
                                </a:cubicBezTo>
                                <a:cubicBezTo>
                                  <a:pt x="126921" y="29527"/>
                                  <a:pt x="125968" y="29527"/>
                                  <a:pt x="125968" y="29527"/>
                                </a:cubicBezTo>
                                <a:cubicBezTo>
                                  <a:pt x="125016" y="30480"/>
                                  <a:pt x="126921" y="31432"/>
                                  <a:pt x="126921" y="31432"/>
                                </a:cubicBezTo>
                                <a:lnTo>
                                  <a:pt x="126921" y="32385"/>
                                </a:lnTo>
                                <a:cubicBezTo>
                                  <a:pt x="125016" y="32385"/>
                                  <a:pt x="124063" y="31432"/>
                                  <a:pt x="123111" y="30480"/>
                                </a:cubicBezTo>
                                <a:cubicBezTo>
                                  <a:pt x="123111" y="29527"/>
                                  <a:pt x="123111" y="28575"/>
                                  <a:pt x="122158" y="28575"/>
                                </a:cubicBezTo>
                                <a:lnTo>
                                  <a:pt x="122158" y="28575"/>
                                </a:lnTo>
                                <a:cubicBezTo>
                                  <a:pt x="121206" y="30480"/>
                                  <a:pt x="122158" y="30480"/>
                                  <a:pt x="123111" y="30480"/>
                                </a:cubicBezTo>
                                <a:close/>
                                <a:moveTo>
                                  <a:pt x="127873" y="65722"/>
                                </a:moveTo>
                                <a:cubicBezTo>
                                  <a:pt x="128826" y="68580"/>
                                  <a:pt x="130731" y="69532"/>
                                  <a:pt x="133588" y="70485"/>
                                </a:cubicBezTo>
                                <a:cubicBezTo>
                                  <a:pt x="132636" y="70485"/>
                                  <a:pt x="131683" y="70485"/>
                                  <a:pt x="131683" y="71438"/>
                                </a:cubicBezTo>
                                <a:cubicBezTo>
                                  <a:pt x="131683" y="71438"/>
                                  <a:pt x="131683" y="71438"/>
                                  <a:pt x="131683" y="71438"/>
                                </a:cubicBezTo>
                                <a:cubicBezTo>
                                  <a:pt x="132636" y="71438"/>
                                  <a:pt x="132636" y="70485"/>
                                  <a:pt x="132636" y="69532"/>
                                </a:cubicBezTo>
                                <a:cubicBezTo>
                                  <a:pt x="134541" y="66675"/>
                                  <a:pt x="131683" y="66675"/>
                                  <a:pt x="130731" y="64770"/>
                                </a:cubicBezTo>
                                <a:cubicBezTo>
                                  <a:pt x="131683" y="62865"/>
                                  <a:pt x="133588" y="60960"/>
                                  <a:pt x="132636" y="59055"/>
                                </a:cubicBezTo>
                                <a:cubicBezTo>
                                  <a:pt x="131683" y="58102"/>
                                  <a:pt x="134541" y="56197"/>
                                  <a:pt x="131683" y="56197"/>
                                </a:cubicBezTo>
                                <a:cubicBezTo>
                                  <a:pt x="130731" y="56197"/>
                                  <a:pt x="129778" y="53340"/>
                                  <a:pt x="128826" y="54292"/>
                                </a:cubicBezTo>
                                <a:cubicBezTo>
                                  <a:pt x="126921" y="55245"/>
                                  <a:pt x="129778" y="57150"/>
                                  <a:pt x="129778" y="58102"/>
                                </a:cubicBezTo>
                                <a:lnTo>
                                  <a:pt x="129778" y="60007"/>
                                </a:lnTo>
                                <a:cubicBezTo>
                                  <a:pt x="130731" y="60960"/>
                                  <a:pt x="131683" y="62865"/>
                                  <a:pt x="131683" y="63817"/>
                                </a:cubicBezTo>
                                <a:cubicBezTo>
                                  <a:pt x="129778" y="62865"/>
                                  <a:pt x="128826" y="61913"/>
                                  <a:pt x="129778" y="60007"/>
                                </a:cubicBezTo>
                                <a:cubicBezTo>
                                  <a:pt x="127873" y="59055"/>
                                  <a:pt x="125016" y="60960"/>
                                  <a:pt x="124063" y="58102"/>
                                </a:cubicBezTo>
                                <a:lnTo>
                                  <a:pt x="124063" y="58102"/>
                                </a:lnTo>
                                <a:cubicBezTo>
                                  <a:pt x="121206" y="59055"/>
                                  <a:pt x="122158" y="60960"/>
                                  <a:pt x="124063" y="61913"/>
                                </a:cubicBezTo>
                                <a:cubicBezTo>
                                  <a:pt x="125968" y="62865"/>
                                  <a:pt x="126921" y="63817"/>
                                  <a:pt x="127873" y="65722"/>
                                </a:cubicBezTo>
                                <a:close/>
                                <a:moveTo>
                                  <a:pt x="133588" y="155257"/>
                                </a:moveTo>
                                <a:cubicBezTo>
                                  <a:pt x="133588" y="155257"/>
                                  <a:pt x="133588" y="154305"/>
                                  <a:pt x="132636" y="154305"/>
                                </a:cubicBezTo>
                                <a:cubicBezTo>
                                  <a:pt x="130731" y="153352"/>
                                  <a:pt x="129778" y="150495"/>
                                  <a:pt x="126921" y="150495"/>
                                </a:cubicBezTo>
                                <a:cubicBezTo>
                                  <a:pt x="125968" y="149542"/>
                                  <a:pt x="125016" y="148590"/>
                                  <a:pt x="124063" y="148590"/>
                                </a:cubicBezTo>
                                <a:cubicBezTo>
                                  <a:pt x="123111" y="148590"/>
                                  <a:pt x="122158" y="148590"/>
                                  <a:pt x="122158" y="149542"/>
                                </a:cubicBezTo>
                                <a:cubicBezTo>
                                  <a:pt x="121206" y="151447"/>
                                  <a:pt x="123111" y="150495"/>
                                  <a:pt x="123111" y="150495"/>
                                </a:cubicBezTo>
                                <a:cubicBezTo>
                                  <a:pt x="124063" y="150495"/>
                                  <a:pt x="125968" y="150495"/>
                                  <a:pt x="126921" y="150495"/>
                                </a:cubicBezTo>
                                <a:cubicBezTo>
                                  <a:pt x="126921" y="153352"/>
                                  <a:pt x="130731" y="153352"/>
                                  <a:pt x="133588" y="155257"/>
                                </a:cubicBezTo>
                                <a:cubicBezTo>
                                  <a:pt x="132636" y="155257"/>
                                  <a:pt x="133588" y="155257"/>
                                  <a:pt x="133588" y="155257"/>
                                </a:cubicBezTo>
                                <a:close/>
                                <a:moveTo>
                                  <a:pt x="123111" y="104775"/>
                                </a:moveTo>
                                <a:cubicBezTo>
                                  <a:pt x="123111" y="104775"/>
                                  <a:pt x="123111" y="104775"/>
                                  <a:pt x="123111" y="104775"/>
                                </a:cubicBezTo>
                                <a:cubicBezTo>
                                  <a:pt x="123111" y="103822"/>
                                  <a:pt x="123111" y="102870"/>
                                  <a:pt x="123111" y="102870"/>
                                </a:cubicBezTo>
                                <a:cubicBezTo>
                                  <a:pt x="122158" y="103822"/>
                                  <a:pt x="122158" y="103822"/>
                                  <a:pt x="123111" y="104775"/>
                                </a:cubicBezTo>
                                <a:cubicBezTo>
                                  <a:pt x="122158" y="104775"/>
                                  <a:pt x="123111" y="105727"/>
                                  <a:pt x="123111" y="104775"/>
                                </a:cubicBezTo>
                                <a:close/>
                                <a:moveTo>
                                  <a:pt x="124063" y="66675"/>
                                </a:moveTo>
                                <a:cubicBezTo>
                                  <a:pt x="123111" y="66675"/>
                                  <a:pt x="123111" y="67627"/>
                                  <a:pt x="122158" y="68580"/>
                                </a:cubicBezTo>
                                <a:cubicBezTo>
                                  <a:pt x="122158" y="69532"/>
                                  <a:pt x="122158" y="69532"/>
                                  <a:pt x="123111" y="69532"/>
                                </a:cubicBezTo>
                                <a:cubicBezTo>
                                  <a:pt x="124063" y="69532"/>
                                  <a:pt x="124063" y="68580"/>
                                  <a:pt x="124063" y="67627"/>
                                </a:cubicBezTo>
                                <a:cubicBezTo>
                                  <a:pt x="124063" y="66675"/>
                                  <a:pt x="125016" y="66675"/>
                                  <a:pt x="124063" y="66675"/>
                                </a:cubicBezTo>
                                <a:close/>
                                <a:moveTo>
                                  <a:pt x="125968" y="89535"/>
                                </a:moveTo>
                                <a:cubicBezTo>
                                  <a:pt x="125016" y="90488"/>
                                  <a:pt x="124063" y="91440"/>
                                  <a:pt x="123111" y="91440"/>
                                </a:cubicBezTo>
                                <a:cubicBezTo>
                                  <a:pt x="123111" y="90488"/>
                                  <a:pt x="124063" y="90488"/>
                                  <a:pt x="125968" y="89535"/>
                                </a:cubicBezTo>
                                <a:close/>
                                <a:moveTo>
                                  <a:pt x="126921" y="116205"/>
                                </a:moveTo>
                                <a:cubicBezTo>
                                  <a:pt x="126921" y="115252"/>
                                  <a:pt x="125968" y="115252"/>
                                  <a:pt x="125016" y="115252"/>
                                </a:cubicBezTo>
                                <a:cubicBezTo>
                                  <a:pt x="124063" y="115252"/>
                                  <a:pt x="122158" y="116205"/>
                                  <a:pt x="123111" y="118110"/>
                                </a:cubicBezTo>
                                <a:cubicBezTo>
                                  <a:pt x="123111" y="119063"/>
                                  <a:pt x="123111" y="119063"/>
                                  <a:pt x="124063" y="119063"/>
                                </a:cubicBezTo>
                                <a:cubicBezTo>
                                  <a:pt x="124063" y="117157"/>
                                  <a:pt x="125968" y="117157"/>
                                  <a:pt x="126921" y="116205"/>
                                </a:cubicBezTo>
                                <a:close/>
                                <a:moveTo>
                                  <a:pt x="125968" y="58102"/>
                                </a:moveTo>
                                <a:cubicBezTo>
                                  <a:pt x="125968" y="58102"/>
                                  <a:pt x="125016" y="57150"/>
                                  <a:pt x="125968" y="58102"/>
                                </a:cubicBezTo>
                                <a:cubicBezTo>
                                  <a:pt x="124063" y="58102"/>
                                  <a:pt x="124063" y="58102"/>
                                  <a:pt x="124063" y="59055"/>
                                </a:cubicBezTo>
                                <a:cubicBezTo>
                                  <a:pt x="125016" y="59055"/>
                                  <a:pt x="125968" y="59055"/>
                                  <a:pt x="125968" y="58102"/>
                                </a:cubicBezTo>
                                <a:close/>
                                <a:moveTo>
                                  <a:pt x="125016" y="144780"/>
                                </a:moveTo>
                                <a:lnTo>
                                  <a:pt x="125016" y="144780"/>
                                </a:lnTo>
                                <a:cubicBezTo>
                                  <a:pt x="126921" y="145732"/>
                                  <a:pt x="126921" y="145732"/>
                                  <a:pt x="126921" y="144780"/>
                                </a:cubicBezTo>
                                <a:cubicBezTo>
                                  <a:pt x="125968" y="144780"/>
                                  <a:pt x="125968" y="143827"/>
                                  <a:pt x="125016" y="144780"/>
                                </a:cubicBezTo>
                                <a:lnTo>
                                  <a:pt x="125016" y="144780"/>
                                </a:lnTo>
                                <a:close/>
                                <a:moveTo>
                                  <a:pt x="125968" y="75247"/>
                                </a:moveTo>
                                <a:cubicBezTo>
                                  <a:pt x="125968" y="76200"/>
                                  <a:pt x="126921" y="77152"/>
                                  <a:pt x="127873" y="76200"/>
                                </a:cubicBezTo>
                                <a:cubicBezTo>
                                  <a:pt x="128826" y="76200"/>
                                  <a:pt x="128826" y="76200"/>
                                  <a:pt x="129778" y="75247"/>
                                </a:cubicBezTo>
                                <a:cubicBezTo>
                                  <a:pt x="129778" y="74295"/>
                                  <a:pt x="128826" y="74295"/>
                                  <a:pt x="128826" y="74295"/>
                                </a:cubicBezTo>
                                <a:cubicBezTo>
                                  <a:pt x="126921" y="74295"/>
                                  <a:pt x="125968" y="74295"/>
                                  <a:pt x="125968" y="75247"/>
                                </a:cubicBezTo>
                                <a:close/>
                                <a:moveTo>
                                  <a:pt x="126921" y="41910"/>
                                </a:moveTo>
                                <a:cubicBezTo>
                                  <a:pt x="125968" y="41910"/>
                                  <a:pt x="125968" y="41910"/>
                                  <a:pt x="125968" y="42863"/>
                                </a:cubicBezTo>
                                <a:cubicBezTo>
                                  <a:pt x="125968" y="42863"/>
                                  <a:pt x="125968" y="42863"/>
                                  <a:pt x="125968" y="43815"/>
                                </a:cubicBezTo>
                                <a:cubicBezTo>
                                  <a:pt x="125968" y="42863"/>
                                  <a:pt x="126921" y="42863"/>
                                  <a:pt x="126921" y="41910"/>
                                </a:cubicBezTo>
                                <a:cubicBezTo>
                                  <a:pt x="126921" y="41910"/>
                                  <a:pt x="127873" y="41910"/>
                                  <a:pt x="126921" y="41910"/>
                                </a:cubicBezTo>
                                <a:cubicBezTo>
                                  <a:pt x="126921" y="41910"/>
                                  <a:pt x="126921" y="40957"/>
                                  <a:pt x="126921" y="41910"/>
                                </a:cubicBezTo>
                                <a:close/>
                                <a:moveTo>
                                  <a:pt x="130731" y="158115"/>
                                </a:moveTo>
                                <a:cubicBezTo>
                                  <a:pt x="130731" y="158115"/>
                                  <a:pt x="130731" y="157163"/>
                                  <a:pt x="130731" y="157163"/>
                                </a:cubicBezTo>
                                <a:cubicBezTo>
                                  <a:pt x="129778" y="156210"/>
                                  <a:pt x="129778" y="158115"/>
                                  <a:pt x="128826" y="158115"/>
                                </a:cubicBezTo>
                                <a:cubicBezTo>
                                  <a:pt x="127873" y="158115"/>
                                  <a:pt x="127873" y="158115"/>
                                  <a:pt x="126921" y="159067"/>
                                </a:cubicBezTo>
                                <a:cubicBezTo>
                                  <a:pt x="125968" y="160020"/>
                                  <a:pt x="125968" y="160972"/>
                                  <a:pt x="125968" y="162877"/>
                                </a:cubicBezTo>
                                <a:cubicBezTo>
                                  <a:pt x="125968" y="163830"/>
                                  <a:pt x="126921" y="163830"/>
                                  <a:pt x="126921" y="163830"/>
                                </a:cubicBezTo>
                                <a:cubicBezTo>
                                  <a:pt x="128826" y="163830"/>
                                  <a:pt x="129778" y="162877"/>
                                  <a:pt x="129778" y="161925"/>
                                </a:cubicBezTo>
                                <a:cubicBezTo>
                                  <a:pt x="130731" y="160020"/>
                                  <a:pt x="130731" y="159067"/>
                                  <a:pt x="130731" y="158115"/>
                                </a:cubicBezTo>
                                <a:close/>
                                <a:moveTo>
                                  <a:pt x="126921" y="132397"/>
                                </a:moveTo>
                                <a:cubicBezTo>
                                  <a:pt x="127873" y="132397"/>
                                  <a:pt x="127873" y="132397"/>
                                  <a:pt x="126921" y="132397"/>
                                </a:cubicBezTo>
                                <a:cubicBezTo>
                                  <a:pt x="127873" y="130492"/>
                                  <a:pt x="126921" y="129540"/>
                                  <a:pt x="125968" y="129540"/>
                                </a:cubicBezTo>
                                <a:cubicBezTo>
                                  <a:pt x="125016" y="129540"/>
                                  <a:pt x="125016" y="129540"/>
                                  <a:pt x="125016" y="130492"/>
                                </a:cubicBezTo>
                                <a:cubicBezTo>
                                  <a:pt x="125968" y="131445"/>
                                  <a:pt x="125968" y="132397"/>
                                  <a:pt x="126921" y="132397"/>
                                </a:cubicBezTo>
                                <a:close/>
                                <a:moveTo>
                                  <a:pt x="126921" y="53340"/>
                                </a:moveTo>
                                <a:cubicBezTo>
                                  <a:pt x="126921" y="53340"/>
                                  <a:pt x="126921" y="53340"/>
                                  <a:pt x="126921" y="53340"/>
                                </a:cubicBezTo>
                                <a:lnTo>
                                  <a:pt x="126921" y="53340"/>
                                </a:lnTo>
                                <a:cubicBezTo>
                                  <a:pt x="125968" y="52388"/>
                                  <a:pt x="125968" y="53340"/>
                                  <a:pt x="126921" y="53340"/>
                                </a:cubicBezTo>
                                <a:lnTo>
                                  <a:pt x="126921" y="53340"/>
                                </a:lnTo>
                                <a:close/>
                                <a:moveTo>
                                  <a:pt x="125968" y="120967"/>
                                </a:moveTo>
                                <a:cubicBezTo>
                                  <a:pt x="125968" y="121920"/>
                                  <a:pt x="126921" y="121920"/>
                                  <a:pt x="126921" y="121920"/>
                                </a:cubicBezTo>
                                <a:cubicBezTo>
                                  <a:pt x="130731" y="120967"/>
                                  <a:pt x="134541" y="121920"/>
                                  <a:pt x="137398" y="118110"/>
                                </a:cubicBezTo>
                                <a:cubicBezTo>
                                  <a:pt x="137398" y="118110"/>
                                  <a:pt x="138351" y="117157"/>
                                  <a:pt x="139303" y="117157"/>
                                </a:cubicBezTo>
                                <a:cubicBezTo>
                                  <a:pt x="139303" y="117157"/>
                                  <a:pt x="139303" y="118110"/>
                                  <a:pt x="140256" y="118110"/>
                                </a:cubicBezTo>
                                <a:cubicBezTo>
                                  <a:pt x="141208" y="119063"/>
                                  <a:pt x="141208" y="119063"/>
                                  <a:pt x="142161" y="119063"/>
                                </a:cubicBezTo>
                                <a:cubicBezTo>
                                  <a:pt x="142161" y="119063"/>
                                  <a:pt x="143113" y="118110"/>
                                  <a:pt x="143113" y="118110"/>
                                </a:cubicBezTo>
                                <a:cubicBezTo>
                                  <a:pt x="143113" y="117157"/>
                                  <a:pt x="142161" y="117157"/>
                                  <a:pt x="141208" y="117157"/>
                                </a:cubicBezTo>
                                <a:lnTo>
                                  <a:pt x="139303" y="117157"/>
                                </a:lnTo>
                                <a:cubicBezTo>
                                  <a:pt x="141208" y="114300"/>
                                  <a:pt x="140256" y="112395"/>
                                  <a:pt x="137398" y="111442"/>
                                </a:cubicBezTo>
                                <a:cubicBezTo>
                                  <a:pt x="135493" y="114300"/>
                                  <a:pt x="134541" y="117157"/>
                                  <a:pt x="130731" y="117157"/>
                                </a:cubicBezTo>
                                <a:cubicBezTo>
                                  <a:pt x="129778" y="117157"/>
                                  <a:pt x="129778" y="117157"/>
                                  <a:pt x="129778" y="118110"/>
                                </a:cubicBezTo>
                                <a:cubicBezTo>
                                  <a:pt x="128826" y="119063"/>
                                  <a:pt x="128826" y="120967"/>
                                  <a:pt x="126921" y="119063"/>
                                </a:cubicBezTo>
                                <a:cubicBezTo>
                                  <a:pt x="126921" y="119063"/>
                                  <a:pt x="125968" y="120015"/>
                                  <a:pt x="125968" y="120967"/>
                                </a:cubicBezTo>
                                <a:close/>
                                <a:moveTo>
                                  <a:pt x="127873" y="39052"/>
                                </a:moveTo>
                                <a:cubicBezTo>
                                  <a:pt x="127873" y="39052"/>
                                  <a:pt x="126921" y="39052"/>
                                  <a:pt x="127873" y="39052"/>
                                </a:cubicBezTo>
                                <a:cubicBezTo>
                                  <a:pt x="126921" y="40005"/>
                                  <a:pt x="126921" y="40005"/>
                                  <a:pt x="126921" y="40957"/>
                                </a:cubicBezTo>
                                <a:cubicBezTo>
                                  <a:pt x="126921" y="40957"/>
                                  <a:pt x="126921" y="41910"/>
                                  <a:pt x="127873" y="41910"/>
                                </a:cubicBezTo>
                                <a:lnTo>
                                  <a:pt x="128826" y="40957"/>
                                </a:lnTo>
                                <a:cubicBezTo>
                                  <a:pt x="128826" y="40005"/>
                                  <a:pt x="128826" y="39052"/>
                                  <a:pt x="127873" y="39052"/>
                                </a:cubicBezTo>
                                <a:close/>
                                <a:moveTo>
                                  <a:pt x="126921" y="82867"/>
                                </a:moveTo>
                                <a:cubicBezTo>
                                  <a:pt x="126921" y="83820"/>
                                  <a:pt x="126921" y="85725"/>
                                  <a:pt x="128826" y="85725"/>
                                </a:cubicBezTo>
                                <a:cubicBezTo>
                                  <a:pt x="129778" y="85725"/>
                                  <a:pt x="130731" y="85725"/>
                                  <a:pt x="131683" y="84772"/>
                                </a:cubicBezTo>
                                <a:cubicBezTo>
                                  <a:pt x="130731" y="83820"/>
                                  <a:pt x="130731" y="81915"/>
                                  <a:pt x="129778" y="80963"/>
                                </a:cubicBezTo>
                                <a:cubicBezTo>
                                  <a:pt x="128826" y="80963"/>
                                  <a:pt x="127873" y="81915"/>
                                  <a:pt x="126921" y="82867"/>
                                </a:cubicBezTo>
                                <a:close/>
                                <a:moveTo>
                                  <a:pt x="127873" y="102870"/>
                                </a:moveTo>
                                <a:cubicBezTo>
                                  <a:pt x="128826" y="104775"/>
                                  <a:pt x="128826" y="106680"/>
                                  <a:pt x="130731" y="105727"/>
                                </a:cubicBezTo>
                                <a:cubicBezTo>
                                  <a:pt x="131683" y="104775"/>
                                  <a:pt x="129778" y="103822"/>
                                  <a:pt x="129778" y="102870"/>
                                </a:cubicBezTo>
                                <a:cubicBezTo>
                                  <a:pt x="128826" y="101917"/>
                                  <a:pt x="128826" y="101917"/>
                                  <a:pt x="129778" y="100965"/>
                                </a:cubicBezTo>
                                <a:cubicBezTo>
                                  <a:pt x="129778" y="99060"/>
                                  <a:pt x="128826" y="98107"/>
                                  <a:pt x="127873" y="97155"/>
                                </a:cubicBezTo>
                                <a:cubicBezTo>
                                  <a:pt x="125968" y="99060"/>
                                  <a:pt x="127873" y="100965"/>
                                  <a:pt x="127873" y="102870"/>
                                </a:cubicBezTo>
                                <a:close/>
                                <a:moveTo>
                                  <a:pt x="134541" y="110490"/>
                                </a:moveTo>
                                <a:cubicBezTo>
                                  <a:pt x="134541" y="111442"/>
                                  <a:pt x="133588" y="113347"/>
                                  <a:pt x="135493" y="112395"/>
                                </a:cubicBezTo>
                                <a:cubicBezTo>
                                  <a:pt x="136446" y="112395"/>
                                  <a:pt x="136446" y="112395"/>
                                  <a:pt x="137398" y="111442"/>
                                </a:cubicBezTo>
                                <a:lnTo>
                                  <a:pt x="137398" y="111442"/>
                                </a:lnTo>
                                <a:cubicBezTo>
                                  <a:pt x="137398" y="111442"/>
                                  <a:pt x="136446" y="110490"/>
                                  <a:pt x="134541" y="110490"/>
                                </a:cubicBezTo>
                                <a:cubicBezTo>
                                  <a:pt x="134541" y="109538"/>
                                  <a:pt x="136446" y="108585"/>
                                  <a:pt x="136446" y="106680"/>
                                </a:cubicBezTo>
                                <a:cubicBezTo>
                                  <a:pt x="136446" y="105727"/>
                                  <a:pt x="136446" y="104775"/>
                                  <a:pt x="135493" y="104775"/>
                                </a:cubicBezTo>
                                <a:cubicBezTo>
                                  <a:pt x="135493" y="104775"/>
                                  <a:pt x="134541" y="104775"/>
                                  <a:pt x="134541" y="104775"/>
                                </a:cubicBezTo>
                                <a:cubicBezTo>
                                  <a:pt x="133588" y="108585"/>
                                  <a:pt x="131683" y="107632"/>
                                  <a:pt x="128826" y="107632"/>
                                </a:cubicBezTo>
                                <a:cubicBezTo>
                                  <a:pt x="127873" y="107632"/>
                                  <a:pt x="126921" y="107632"/>
                                  <a:pt x="126921" y="108585"/>
                                </a:cubicBezTo>
                                <a:cubicBezTo>
                                  <a:pt x="126921" y="109538"/>
                                  <a:pt x="127873" y="109538"/>
                                  <a:pt x="127873" y="109538"/>
                                </a:cubicBezTo>
                                <a:lnTo>
                                  <a:pt x="134541" y="110490"/>
                                </a:lnTo>
                                <a:close/>
                                <a:moveTo>
                                  <a:pt x="127873" y="49530"/>
                                </a:moveTo>
                                <a:lnTo>
                                  <a:pt x="130731" y="47625"/>
                                </a:lnTo>
                                <a:cubicBezTo>
                                  <a:pt x="130731" y="51435"/>
                                  <a:pt x="128826" y="50482"/>
                                  <a:pt x="127873" y="49530"/>
                                </a:cubicBezTo>
                                <a:close/>
                                <a:moveTo>
                                  <a:pt x="127873" y="140970"/>
                                </a:moveTo>
                                <a:lnTo>
                                  <a:pt x="127873" y="140970"/>
                                </a:lnTo>
                                <a:cubicBezTo>
                                  <a:pt x="128826" y="140017"/>
                                  <a:pt x="127873" y="140017"/>
                                  <a:pt x="127873" y="139065"/>
                                </a:cubicBezTo>
                                <a:cubicBezTo>
                                  <a:pt x="127873" y="140017"/>
                                  <a:pt x="126921" y="140970"/>
                                  <a:pt x="127873" y="140970"/>
                                </a:cubicBezTo>
                                <a:close/>
                                <a:moveTo>
                                  <a:pt x="127873" y="135255"/>
                                </a:moveTo>
                                <a:lnTo>
                                  <a:pt x="127873" y="135255"/>
                                </a:lnTo>
                                <a:cubicBezTo>
                                  <a:pt x="126921" y="136207"/>
                                  <a:pt x="127873" y="137160"/>
                                  <a:pt x="127873" y="138113"/>
                                </a:cubicBezTo>
                                <a:cubicBezTo>
                                  <a:pt x="128826" y="138113"/>
                                  <a:pt x="128826" y="136207"/>
                                  <a:pt x="127873" y="135255"/>
                                </a:cubicBezTo>
                                <a:close/>
                                <a:moveTo>
                                  <a:pt x="129778" y="165735"/>
                                </a:moveTo>
                                <a:cubicBezTo>
                                  <a:pt x="129778" y="165735"/>
                                  <a:pt x="129778" y="164782"/>
                                  <a:pt x="129778" y="165735"/>
                                </a:cubicBezTo>
                                <a:cubicBezTo>
                                  <a:pt x="128826" y="164782"/>
                                  <a:pt x="128826" y="165735"/>
                                  <a:pt x="128826" y="165735"/>
                                </a:cubicBezTo>
                                <a:cubicBezTo>
                                  <a:pt x="128826" y="165735"/>
                                  <a:pt x="128826" y="165735"/>
                                  <a:pt x="129778" y="165735"/>
                                </a:cubicBezTo>
                                <a:cubicBezTo>
                                  <a:pt x="128826" y="165735"/>
                                  <a:pt x="129778" y="165735"/>
                                  <a:pt x="129778" y="165735"/>
                                </a:cubicBezTo>
                                <a:close/>
                                <a:moveTo>
                                  <a:pt x="131683" y="124777"/>
                                </a:moveTo>
                                <a:lnTo>
                                  <a:pt x="131683" y="124777"/>
                                </a:lnTo>
                                <a:lnTo>
                                  <a:pt x="131683" y="125730"/>
                                </a:lnTo>
                                <a:cubicBezTo>
                                  <a:pt x="131683" y="125730"/>
                                  <a:pt x="131683" y="126682"/>
                                  <a:pt x="131683" y="126682"/>
                                </a:cubicBezTo>
                                <a:cubicBezTo>
                                  <a:pt x="131683" y="126682"/>
                                  <a:pt x="132636" y="126682"/>
                                  <a:pt x="132636" y="125730"/>
                                </a:cubicBezTo>
                                <a:lnTo>
                                  <a:pt x="132636" y="123825"/>
                                </a:lnTo>
                                <a:cubicBezTo>
                                  <a:pt x="133588" y="123825"/>
                                  <a:pt x="134541" y="122872"/>
                                  <a:pt x="133588" y="121920"/>
                                </a:cubicBezTo>
                                <a:cubicBezTo>
                                  <a:pt x="133588" y="121920"/>
                                  <a:pt x="132636" y="121920"/>
                                  <a:pt x="132636" y="121920"/>
                                </a:cubicBezTo>
                                <a:cubicBezTo>
                                  <a:pt x="131683" y="122872"/>
                                  <a:pt x="132636" y="123825"/>
                                  <a:pt x="132636" y="123825"/>
                                </a:cubicBezTo>
                                <a:lnTo>
                                  <a:pt x="131683" y="123825"/>
                                </a:lnTo>
                                <a:cubicBezTo>
                                  <a:pt x="131683" y="121920"/>
                                  <a:pt x="130731" y="121920"/>
                                  <a:pt x="128826" y="122872"/>
                                </a:cubicBezTo>
                                <a:lnTo>
                                  <a:pt x="128826" y="123825"/>
                                </a:lnTo>
                                <a:cubicBezTo>
                                  <a:pt x="129778" y="125730"/>
                                  <a:pt x="130731" y="124777"/>
                                  <a:pt x="131683" y="124777"/>
                                </a:cubicBezTo>
                                <a:close/>
                                <a:moveTo>
                                  <a:pt x="130731" y="27622"/>
                                </a:moveTo>
                                <a:cubicBezTo>
                                  <a:pt x="131683" y="27622"/>
                                  <a:pt x="131683" y="27622"/>
                                  <a:pt x="132636" y="26670"/>
                                </a:cubicBezTo>
                                <a:cubicBezTo>
                                  <a:pt x="132636" y="25717"/>
                                  <a:pt x="131683" y="25717"/>
                                  <a:pt x="131683" y="25717"/>
                                </a:cubicBezTo>
                                <a:cubicBezTo>
                                  <a:pt x="130731" y="25717"/>
                                  <a:pt x="130731" y="25717"/>
                                  <a:pt x="129778" y="26670"/>
                                </a:cubicBezTo>
                                <a:cubicBezTo>
                                  <a:pt x="129778" y="27622"/>
                                  <a:pt x="129778" y="27622"/>
                                  <a:pt x="130731" y="27622"/>
                                </a:cubicBezTo>
                                <a:close/>
                                <a:moveTo>
                                  <a:pt x="137398" y="148590"/>
                                </a:moveTo>
                                <a:cubicBezTo>
                                  <a:pt x="137398" y="147638"/>
                                  <a:pt x="138351" y="147638"/>
                                  <a:pt x="138351" y="147638"/>
                                </a:cubicBezTo>
                                <a:cubicBezTo>
                                  <a:pt x="138351" y="148590"/>
                                  <a:pt x="138351" y="148590"/>
                                  <a:pt x="139303" y="148590"/>
                                </a:cubicBezTo>
                                <a:cubicBezTo>
                                  <a:pt x="139303" y="148590"/>
                                  <a:pt x="140256" y="148590"/>
                                  <a:pt x="140256" y="147638"/>
                                </a:cubicBezTo>
                                <a:cubicBezTo>
                                  <a:pt x="140256" y="146685"/>
                                  <a:pt x="139303" y="146685"/>
                                  <a:pt x="138351" y="147638"/>
                                </a:cubicBezTo>
                                <a:cubicBezTo>
                                  <a:pt x="137398" y="146685"/>
                                  <a:pt x="135493" y="146685"/>
                                  <a:pt x="135493" y="144780"/>
                                </a:cubicBezTo>
                                <a:cubicBezTo>
                                  <a:pt x="135493" y="142875"/>
                                  <a:pt x="135493" y="141922"/>
                                  <a:pt x="132636" y="141922"/>
                                </a:cubicBezTo>
                                <a:cubicBezTo>
                                  <a:pt x="130731" y="141922"/>
                                  <a:pt x="130731" y="143827"/>
                                  <a:pt x="129778" y="144780"/>
                                </a:cubicBezTo>
                                <a:lnTo>
                                  <a:pt x="128826" y="147638"/>
                                </a:lnTo>
                                <a:cubicBezTo>
                                  <a:pt x="128826" y="148590"/>
                                  <a:pt x="129778" y="149542"/>
                                  <a:pt x="130731" y="148590"/>
                                </a:cubicBezTo>
                                <a:cubicBezTo>
                                  <a:pt x="132636" y="144780"/>
                                  <a:pt x="133588" y="147638"/>
                                  <a:pt x="135493" y="149542"/>
                                </a:cubicBezTo>
                                <a:cubicBezTo>
                                  <a:pt x="136446" y="151447"/>
                                  <a:pt x="137398" y="149542"/>
                                  <a:pt x="137398" y="148590"/>
                                </a:cubicBezTo>
                                <a:close/>
                                <a:moveTo>
                                  <a:pt x="131683" y="111442"/>
                                </a:moveTo>
                                <a:cubicBezTo>
                                  <a:pt x="130731" y="111442"/>
                                  <a:pt x="130731" y="112395"/>
                                  <a:pt x="130731" y="112395"/>
                                </a:cubicBezTo>
                                <a:cubicBezTo>
                                  <a:pt x="130731" y="113347"/>
                                  <a:pt x="131683" y="113347"/>
                                  <a:pt x="131683" y="113347"/>
                                </a:cubicBezTo>
                                <a:cubicBezTo>
                                  <a:pt x="132636" y="113347"/>
                                  <a:pt x="132636" y="113347"/>
                                  <a:pt x="132636" y="112395"/>
                                </a:cubicBezTo>
                                <a:cubicBezTo>
                                  <a:pt x="131683" y="111442"/>
                                  <a:pt x="131683" y="111442"/>
                                  <a:pt x="131683" y="111442"/>
                                </a:cubicBezTo>
                                <a:close/>
                                <a:moveTo>
                                  <a:pt x="129778" y="90488"/>
                                </a:moveTo>
                                <a:cubicBezTo>
                                  <a:pt x="130731" y="90488"/>
                                  <a:pt x="131683" y="90488"/>
                                  <a:pt x="131683" y="89535"/>
                                </a:cubicBezTo>
                                <a:cubicBezTo>
                                  <a:pt x="133588" y="90488"/>
                                  <a:pt x="135493" y="90488"/>
                                  <a:pt x="136446" y="91440"/>
                                </a:cubicBezTo>
                                <a:cubicBezTo>
                                  <a:pt x="135493" y="91440"/>
                                  <a:pt x="134541" y="92392"/>
                                  <a:pt x="133588" y="93345"/>
                                </a:cubicBezTo>
                                <a:cubicBezTo>
                                  <a:pt x="132636" y="94297"/>
                                  <a:pt x="131683" y="95250"/>
                                  <a:pt x="132636" y="96202"/>
                                </a:cubicBezTo>
                                <a:cubicBezTo>
                                  <a:pt x="134541" y="97155"/>
                                  <a:pt x="134541" y="95250"/>
                                  <a:pt x="135493" y="94297"/>
                                </a:cubicBezTo>
                                <a:cubicBezTo>
                                  <a:pt x="136446" y="93345"/>
                                  <a:pt x="137398" y="92392"/>
                                  <a:pt x="137398" y="91440"/>
                                </a:cubicBezTo>
                                <a:cubicBezTo>
                                  <a:pt x="138351" y="91440"/>
                                  <a:pt x="140256" y="90488"/>
                                  <a:pt x="141208" y="90488"/>
                                </a:cubicBezTo>
                                <a:cubicBezTo>
                                  <a:pt x="143113" y="91440"/>
                                  <a:pt x="143113" y="89535"/>
                                  <a:pt x="143113" y="88582"/>
                                </a:cubicBezTo>
                                <a:cubicBezTo>
                                  <a:pt x="142161" y="87630"/>
                                  <a:pt x="141208" y="85725"/>
                                  <a:pt x="139303" y="87630"/>
                                </a:cubicBezTo>
                                <a:cubicBezTo>
                                  <a:pt x="138351" y="88582"/>
                                  <a:pt x="137398" y="88582"/>
                                  <a:pt x="135493" y="87630"/>
                                </a:cubicBezTo>
                                <a:cubicBezTo>
                                  <a:pt x="134541" y="87630"/>
                                  <a:pt x="133588" y="87630"/>
                                  <a:pt x="132636" y="88582"/>
                                </a:cubicBezTo>
                                <a:cubicBezTo>
                                  <a:pt x="131683" y="89535"/>
                                  <a:pt x="130731" y="89535"/>
                                  <a:pt x="129778" y="90488"/>
                                </a:cubicBezTo>
                                <a:lnTo>
                                  <a:pt x="129778" y="90488"/>
                                </a:lnTo>
                                <a:close/>
                                <a:moveTo>
                                  <a:pt x="132636" y="32385"/>
                                </a:moveTo>
                                <a:cubicBezTo>
                                  <a:pt x="132636" y="32385"/>
                                  <a:pt x="131683" y="31432"/>
                                  <a:pt x="131683" y="31432"/>
                                </a:cubicBezTo>
                                <a:cubicBezTo>
                                  <a:pt x="130731" y="32385"/>
                                  <a:pt x="130731" y="33338"/>
                                  <a:pt x="131683" y="33338"/>
                                </a:cubicBezTo>
                                <a:cubicBezTo>
                                  <a:pt x="132636" y="33338"/>
                                  <a:pt x="132636" y="34290"/>
                                  <a:pt x="132636" y="32385"/>
                                </a:cubicBezTo>
                                <a:cubicBezTo>
                                  <a:pt x="133588" y="33338"/>
                                  <a:pt x="132636" y="33338"/>
                                  <a:pt x="132636" y="32385"/>
                                </a:cubicBezTo>
                                <a:close/>
                                <a:moveTo>
                                  <a:pt x="131683" y="16192"/>
                                </a:moveTo>
                                <a:cubicBezTo>
                                  <a:pt x="131683" y="16192"/>
                                  <a:pt x="131683" y="16192"/>
                                  <a:pt x="131683" y="16192"/>
                                </a:cubicBezTo>
                                <a:cubicBezTo>
                                  <a:pt x="132636" y="17145"/>
                                  <a:pt x="132636" y="17145"/>
                                  <a:pt x="132636" y="16192"/>
                                </a:cubicBezTo>
                                <a:cubicBezTo>
                                  <a:pt x="132636" y="16192"/>
                                  <a:pt x="132636" y="15240"/>
                                  <a:pt x="131683" y="16192"/>
                                </a:cubicBezTo>
                                <a:cubicBezTo>
                                  <a:pt x="131683" y="15240"/>
                                  <a:pt x="131683" y="15240"/>
                                  <a:pt x="131683" y="16192"/>
                                </a:cubicBezTo>
                                <a:close/>
                                <a:moveTo>
                                  <a:pt x="138351" y="131445"/>
                                </a:moveTo>
                                <a:cubicBezTo>
                                  <a:pt x="138351" y="130492"/>
                                  <a:pt x="136446" y="129540"/>
                                  <a:pt x="136446" y="129540"/>
                                </a:cubicBezTo>
                                <a:cubicBezTo>
                                  <a:pt x="134541" y="129540"/>
                                  <a:pt x="132636" y="130492"/>
                                  <a:pt x="131683" y="132397"/>
                                </a:cubicBezTo>
                                <a:cubicBezTo>
                                  <a:pt x="130731" y="133350"/>
                                  <a:pt x="132636" y="135255"/>
                                  <a:pt x="134541" y="135255"/>
                                </a:cubicBezTo>
                                <a:cubicBezTo>
                                  <a:pt x="135493" y="136207"/>
                                  <a:pt x="138351" y="133350"/>
                                  <a:pt x="138351" y="131445"/>
                                </a:cubicBezTo>
                                <a:close/>
                                <a:moveTo>
                                  <a:pt x="132636" y="21907"/>
                                </a:moveTo>
                                <a:lnTo>
                                  <a:pt x="132636" y="21907"/>
                                </a:lnTo>
                                <a:cubicBezTo>
                                  <a:pt x="131683" y="22860"/>
                                  <a:pt x="132636" y="23813"/>
                                  <a:pt x="133588" y="23813"/>
                                </a:cubicBezTo>
                                <a:cubicBezTo>
                                  <a:pt x="133588" y="23813"/>
                                  <a:pt x="134541" y="22860"/>
                                  <a:pt x="134541" y="22860"/>
                                </a:cubicBezTo>
                                <a:cubicBezTo>
                                  <a:pt x="133588" y="21907"/>
                                  <a:pt x="132636" y="21907"/>
                                  <a:pt x="132636" y="21907"/>
                                </a:cubicBezTo>
                                <a:close/>
                                <a:moveTo>
                                  <a:pt x="136446" y="157163"/>
                                </a:moveTo>
                                <a:lnTo>
                                  <a:pt x="136446" y="157163"/>
                                </a:lnTo>
                                <a:cubicBezTo>
                                  <a:pt x="134541" y="157163"/>
                                  <a:pt x="133588" y="158115"/>
                                  <a:pt x="132636" y="160020"/>
                                </a:cubicBezTo>
                                <a:lnTo>
                                  <a:pt x="132636" y="160020"/>
                                </a:lnTo>
                                <a:cubicBezTo>
                                  <a:pt x="135493" y="160020"/>
                                  <a:pt x="135493" y="158115"/>
                                  <a:pt x="136446" y="157163"/>
                                </a:cubicBezTo>
                                <a:close/>
                                <a:moveTo>
                                  <a:pt x="134541" y="31432"/>
                                </a:moveTo>
                                <a:cubicBezTo>
                                  <a:pt x="134541" y="32385"/>
                                  <a:pt x="133588" y="32385"/>
                                  <a:pt x="133588" y="33338"/>
                                </a:cubicBezTo>
                                <a:cubicBezTo>
                                  <a:pt x="135493" y="33338"/>
                                  <a:pt x="136446" y="34290"/>
                                  <a:pt x="137398" y="35242"/>
                                </a:cubicBezTo>
                                <a:cubicBezTo>
                                  <a:pt x="137398" y="35242"/>
                                  <a:pt x="138351" y="36195"/>
                                  <a:pt x="139303" y="35242"/>
                                </a:cubicBezTo>
                                <a:lnTo>
                                  <a:pt x="138351" y="34290"/>
                                </a:lnTo>
                                <a:cubicBezTo>
                                  <a:pt x="135493" y="32385"/>
                                  <a:pt x="136446" y="29527"/>
                                  <a:pt x="138351" y="27622"/>
                                </a:cubicBezTo>
                                <a:cubicBezTo>
                                  <a:pt x="138351" y="27622"/>
                                  <a:pt x="138351" y="26670"/>
                                  <a:pt x="138351" y="26670"/>
                                </a:cubicBezTo>
                                <a:cubicBezTo>
                                  <a:pt x="136446" y="26670"/>
                                  <a:pt x="134541" y="28575"/>
                                  <a:pt x="134541" y="31432"/>
                                </a:cubicBezTo>
                                <a:close/>
                                <a:moveTo>
                                  <a:pt x="135493" y="138113"/>
                                </a:moveTo>
                                <a:cubicBezTo>
                                  <a:pt x="134541" y="138113"/>
                                  <a:pt x="134541" y="138113"/>
                                  <a:pt x="135493" y="138113"/>
                                </a:cubicBezTo>
                                <a:cubicBezTo>
                                  <a:pt x="134541" y="140017"/>
                                  <a:pt x="135493" y="140017"/>
                                  <a:pt x="135493" y="140017"/>
                                </a:cubicBezTo>
                                <a:cubicBezTo>
                                  <a:pt x="135493" y="139065"/>
                                  <a:pt x="136446" y="139065"/>
                                  <a:pt x="135493" y="138113"/>
                                </a:cubicBezTo>
                                <a:cubicBezTo>
                                  <a:pt x="136446" y="138113"/>
                                  <a:pt x="135493" y="138113"/>
                                  <a:pt x="135493" y="138113"/>
                                </a:cubicBezTo>
                                <a:close/>
                                <a:moveTo>
                                  <a:pt x="134541" y="80010"/>
                                </a:moveTo>
                                <a:cubicBezTo>
                                  <a:pt x="134541" y="80963"/>
                                  <a:pt x="139303" y="85725"/>
                                  <a:pt x="140256" y="85725"/>
                                </a:cubicBezTo>
                                <a:cubicBezTo>
                                  <a:pt x="141208" y="85725"/>
                                  <a:pt x="142161" y="85725"/>
                                  <a:pt x="142161" y="83820"/>
                                </a:cubicBezTo>
                                <a:cubicBezTo>
                                  <a:pt x="140256" y="82867"/>
                                  <a:pt x="140256" y="80010"/>
                                  <a:pt x="138351" y="78105"/>
                                </a:cubicBezTo>
                                <a:cubicBezTo>
                                  <a:pt x="137398" y="77152"/>
                                  <a:pt x="136446" y="77152"/>
                                  <a:pt x="135493" y="78105"/>
                                </a:cubicBezTo>
                                <a:cubicBezTo>
                                  <a:pt x="134541" y="79057"/>
                                  <a:pt x="134541" y="79057"/>
                                  <a:pt x="134541" y="80010"/>
                                </a:cubicBezTo>
                                <a:close/>
                                <a:moveTo>
                                  <a:pt x="136446" y="73342"/>
                                </a:moveTo>
                                <a:cubicBezTo>
                                  <a:pt x="136446" y="73342"/>
                                  <a:pt x="134541" y="73342"/>
                                  <a:pt x="134541" y="74295"/>
                                </a:cubicBezTo>
                                <a:cubicBezTo>
                                  <a:pt x="134541" y="74295"/>
                                  <a:pt x="136446" y="74295"/>
                                  <a:pt x="136446" y="73342"/>
                                </a:cubicBezTo>
                                <a:cubicBezTo>
                                  <a:pt x="138351" y="75247"/>
                                  <a:pt x="139303" y="74295"/>
                                  <a:pt x="140256" y="72390"/>
                                </a:cubicBezTo>
                                <a:cubicBezTo>
                                  <a:pt x="141208" y="71438"/>
                                  <a:pt x="141208" y="71438"/>
                                  <a:pt x="140256" y="70485"/>
                                </a:cubicBezTo>
                                <a:cubicBezTo>
                                  <a:pt x="140256" y="69532"/>
                                  <a:pt x="139303" y="69532"/>
                                  <a:pt x="138351" y="69532"/>
                                </a:cubicBezTo>
                                <a:cubicBezTo>
                                  <a:pt x="137398" y="69532"/>
                                  <a:pt x="136446" y="69532"/>
                                  <a:pt x="137398" y="71438"/>
                                </a:cubicBezTo>
                                <a:cubicBezTo>
                                  <a:pt x="138351" y="72390"/>
                                  <a:pt x="137398" y="72390"/>
                                  <a:pt x="136446" y="73342"/>
                                </a:cubicBezTo>
                                <a:close/>
                                <a:moveTo>
                                  <a:pt x="135493" y="102870"/>
                                </a:moveTo>
                                <a:cubicBezTo>
                                  <a:pt x="136446" y="102870"/>
                                  <a:pt x="136446" y="102870"/>
                                  <a:pt x="135493" y="102870"/>
                                </a:cubicBezTo>
                                <a:cubicBezTo>
                                  <a:pt x="136446" y="101917"/>
                                  <a:pt x="136446" y="100965"/>
                                  <a:pt x="135493" y="100965"/>
                                </a:cubicBezTo>
                                <a:cubicBezTo>
                                  <a:pt x="134541" y="100965"/>
                                  <a:pt x="135493" y="101917"/>
                                  <a:pt x="135493" y="102870"/>
                                </a:cubicBezTo>
                                <a:lnTo>
                                  <a:pt x="135493" y="102870"/>
                                </a:lnTo>
                                <a:close/>
                                <a:moveTo>
                                  <a:pt x="139303" y="123825"/>
                                </a:moveTo>
                                <a:cubicBezTo>
                                  <a:pt x="139303" y="122872"/>
                                  <a:pt x="138351" y="122872"/>
                                  <a:pt x="138351" y="122872"/>
                                </a:cubicBezTo>
                                <a:cubicBezTo>
                                  <a:pt x="137398" y="122872"/>
                                  <a:pt x="136446" y="122872"/>
                                  <a:pt x="136446" y="123825"/>
                                </a:cubicBezTo>
                                <a:cubicBezTo>
                                  <a:pt x="136446" y="124777"/>
                                  <a:pt x="137398" y="124777"/>
                                  <a:pt x="137398" y="124777"/>
                                </a:cubicBezTo>
                                <a:cubicBezTo>
                                  <a:pt x="139303" y="124777"/>
                                  <a:pt x="139303" y="124777"/>
                                  <a:pt x="139303" y="123825"/>
                                </a:cubicBezTo>
                                <a:close/>
                                <a:moveTo>
                                  <a:pt x="142161" y="155257"/>
                                </a:moveTo>
                                <a:lnTo>
                                  <a:pt x="139303" y="156210"/>
                                </a:lnTo>
                                <a:cubicBezTo>
                                  <a:pt x="139303" y="155257"/>
                                  <a:pt x="139303" y="153352"/>
                                  <a:pt x="138351" y="152400"/>
                                </a:cubicBezTo>
                                <a:cubicBezTo>
                                  <a:pt x="138351" y="152400"/>
                                  <a:pt x="139303" y="152400"/>
                                  <a:pt x="139303" y="151447"/>
                                </a:cubicBezTo>
                                <a:cubicBezTo>
                                  <a:pt x="140256" y="151447"/>
                                  <a:pt x="140256" y="150495"/>
                                  <a:pt x="140256" y="150495"/>
                                </a:cubicBezTo>
                                <a:cubicBezTo>
                                  <a:pt x="140256" y="150495"/>
                                  <a:pt x="140256" y="150495"/>
                                  <a:pt x="140256" y="150495"/>
                                </a:cubicBezTo>
                                <a:cubicBezTo>
                                  <a:pt x="139303" y="150495"/>
                                  <a:pt x="139303" y="150495"/>
                                  <a:pt x="139303" y="151447"/>
                                </a:cubicBezTo>
                                <a:cubicBezTo>
                                  <a:pt x="139303" y="151447"/>
                                  <a:pt x="139303" y="152400"/>
                                  <a:pt x="138351" y="152400"/>
                                </a:cubicBezTo>
                                <a:cubicBezTo>
                                  <a:pt x="136446" y="153352"/>
                                  <a:pt x="136446" y="154305"/>
                                  <a:pt x="136446" y="156210"/>
                                </a:cubicBezTo>
                                <a:cubicBezTo>
                                  <a:pt x="137398" y="156210"/>
                                  <a:pt x="138351" y="155257"/>
                                  <a:pt x="139303" y="156210"/>
                                </a:cubicBezTo>
                                <a:cubicBezTo>
                                  <a:pt x="140256" y="157163"/>
                                  <a:pt x="140256" y="158115"/>
                                  <a:pt x="141208" y="157163"/>
                                </a:cubicBezTo>
                                <a:cubicBezTo>
                                  <a:pt x="142161" y="156210"/>
                                  <a:pt x="142161" y="156210"/>
                                  <a:pt x="142161" y="155257"/>
                                </a:cubicBezTo>
                                <a:close/>
                                <a:moveTo>
                                  <a:pt x="138351" y="98107"/>
                                </a:moveTo>
                                <a:cubicBezTo>
                                  <a:pt x="137398" y="98107"/>
                                  <a:pt x="137398" y="97155"/>
                                  <a:pt x="138351" y="98107"/>
                                </a:cubicBezTo>
                                <a:lnTo>
                                  <a:pt x="138351" y="98107"/>
                                </a:lnTo>
                                <a:cubicBezTo>
                                  <a:pt x="137398" y="98107"/>
                                  <a:pt x="137398" y="98107"/>
                                  <a:pt x="138351" y="98107"/>
                                </a:cubicBezTo>
                                <a:cubicBezTo>
                                  <a:pt x="138351" y="98107"/>
                                  <a:pt x="138351" y="98107"/>
                                  <a:pt x="138351" y="98107"/>
                                </a:cubicBezTo>
                                <a:close/>
                                <a:moveTo>
                                  <a:pt x="137398" y="62865"/>
                                </a:moveTo>
                                <a:lnTo>
                                  <a:pt x="137398" y="62865"/>
                                </a:lnTo>
                                <a:cubicBezTo>
                                  <a:pt x="137398" y="61913"/>
                                  <a:pt x="137398" y="61913"/>
                                  <a:pt x="137398" y="62865"/>
                                </a:cubicBezTo>
                                <a:lnTo>
                                  <a:pt x="137398" y="62865"/>
                                </a:lnTo>
                                <a:lnTo>
                                  <a:pt x="137398" y="62865"/>
                                </a:lnTo>
                                <a:close/>
                                <a:moveTo>
                                  <a:pt x="138351" y="169545"/>
                                </a:moveTo>
                                <a:cubicBezTo>
                                  <a:pt x="137398" y="169545"/>
                                  <a:pt x="137398" y="169545"/>
                                  <a:pt x="138351" y="169545"/>
                                </a:cubicBezTo>
                                <a:cubicBezTo>
                                  <a:pt x="137398" y="170497"/>
                                  <a:pt x="138351" y="171450"/>
                                  <a:pt x="138351" y="171450"/>
                                </a:cubicBezTo>
                                <a:cubicBezTo>
                                  <a:pt x="138351" y="171450"/>
                                  <a:pt x="139303" y="171450"/>
                                  <a:pt x="139303" y="170497"/>
                                </a:cubicBezTo>
                                <a:cubicBezTo>
                                  <a:pt x="139303" y="170497"/>
                                  <a:pt x="138351" y="169545"/>
                                  <a:pt x="138351" y="169545"/>
                                </a:cubicBezTo>
                                <a:close/>
                                <a:moveTo>
                                  <a:pt x="138351" y="127635"/>
                                </a:moveTo>
                                <a:cubicBezTo>
                                  <a:pt x="138351" y="127635"/>
                                  <a:pt x="138351" y="127635"/>
                                  <a:pt x="138351" y="127635"/>
                                </a:cubicBezTo>
                                <a:cubicBezTo>
                                  <a:pt x="138351" y="126682"/>
                                  <a:pt x="137398" y="126682"/>
                                  <a:pt x="138351" y="127635"/>
                                </a:cubicBezTo>
                                <a:lnTo>
                                  <a:pt x="138351" y="127635"/>
                                </a:lnTo>
                                <a:cubicBezTo>
                                  <a:pt x="137398" y="127635"/>
                                  <a:pt x="138351" y="127635"/>
                                  <a:pt x="138351" y="127635"/>
                                </a:cubicBezTo>
                                <a:close/>
                                <a:moveTo>
                                  <a:pt x="142161" y="144780"/>
                                </a:moveTo>
                                <a:cubicBezTo>
                                  <a:pt x="143113" y="144780"/>
                                  <a:pt x="143113" y="143827"/>
                                  <a:pt x="143113" y="143827"/>
                                </a:cubicBezTo>
                                <a:cubicBezTo>
                                  <a:pt x="144066" y="142875"/>
                                  <a:pt x="145018" y="142875"/>
                                  <a:pt x="144066" y="141922"/>
                                </a:cubicBezTo>
                                <a:cubicBezTo>
                                  <a:pt x="143113" y="140970"/>
                                  <a:pt x="142161" y="141922"/>
                                  <a:pt x="141208" y="141922"/>
                                </a:cubicBezTo>
                                <a:cubicBezTo>
                                  <a:pt x="140256" y="140970"/>
                                  <a:pt x="139303" y="140970"/>
                                  <a:pt x="139303" y="139065"/>
                                </a:cubicBezTo>
                                <a:cubicBezTo>
                                  <a:pt x="139303" y="138113"/>
                                  <a:pt x="139303" y="138113"/>
                                  <a:pt x="138351" y="138113"/>
                                </a:cubicBezTo>
                                <a:cubicBezTo>
                                  <a:pt x="138351" y="138113"/>
                                  <a:pt x="137398" y="138113"/>
                                  <a:pt x="137398" y="139065"/>
                                </a:cubicBezTo>
                                <a:cubicBezTo>
                                  <a:pt x="137398" y="140017"/>
                                  <a:pt x="135493" y="140970"/>
                                  <a:pt x="136446" y="141922"/>
                                </a:cubicBezTo>
                                <a:cubicBezTo>
                                  <a:pt x="137398" y="143827"/>
                                  <a:pt x="139303" y="142875"/>
                                  <a:pt x="140256" y="142875"/>
                                </a:cubicBezTo>
                                <a:cubicBezTo>
                                  <a:pt x="140256" y="143827"/>
                                  <a:pt x="139303" y="143827"/>
                                  <a:pt x="139303" y="143827"/>
                                </a:cubicBezTo>
                                <a:cubicBezTo>
                                  <a:pt x="139303" y="144780"/>
                                  <a:pt x="138351" y="144780"/>
                                  <a:pt x="138351" y="145732"/>
                                </a:cubicBezTo>
                                <a:cubicBezTo>
                                  <a:pt x="141208" y="145732"/>
                                  <a:pt x="142161" y="145732"/>
                                  <a:pt x="142161" y="144780"/>
                                </a:cubicBezTo>
                                <a:close/>
                                <a:moveTo>
                                  <a:pt x="138351" y="103822"/>
                                </a:moveTo>
                                <a:cubicBezTo>
                                  <a:pt x="139303" y="103822"/>
                                  <a:pt x="140256" y="102870"/>
                                  <a:pt x="139303" y="101917"/>
                                </a:cubicBezTo>
                                <a:cubicBezTo>
                                  <a:pt x="139303" y="101917"/>
                                  <a:pt x="138351" y="100965"/>
                                  <a:pt x="138351" y="101917"/>
                                </a:cubicBezTo>
                                <a:cubicBezTo>
                                  <a:pt x="138351" y="102870"/>
                                  <a:pt x="138351" y="103822"/>
                                  <a:pt x="138351" y="103822"/>
                                </a:cubicBezTo>
                                <a:cubicBezTo>
                                  <a:pt x="138351" y="104775"/>
                                  <a:pt x="137398" y="104775"/>
                                  <a:pt x="138351" y="105727"/>
                                </a:cubicBezTo>
                                <a:cubicBezTo>
                                  <a:pt x="138351" y="105727"/>
                                  <a:pt x="139303" y="105727"/>
                                  <a:pt x="139303" y="105727"/>
                                </a:cubicBezTo>
                                <a:cubicBezTo>
                                  <a:pt x="139303" y="105727"/>
                                  <a:pt x="139303" y="104775"/>
                                  <a:pt x="138351" y="103822"/>
                                </a:cubicBezTo>
                                <a:close/>
                                <a:moveTo>
                                  <a:pt x="139303" y="26670"/>
                                </a:moveTo>
                                <a:cubicBezTo>
                                  <a:pt x="139303" y="26670"/>
                                  <a:pt x="140256" y="26670"/>
                                  <a:pt x="139303" y="26670"/>
                                </a:cubicBezTo>
                                <a:cubicBezTo>
                                  <a:pt x="140256" y="25717"/>
                                  <a:pt x="139303" y="25717"/>
                                  <a:pt x="139303" y="25717"/>
                                </a:cubicBezTo>
                                <a:cubicBezTo>
                                  <a:pt x="139303" y="25717"/>
                                  <a:pt x="139303" y="25717"/>
                                  <a:pt x="139303" y="26670"/>
                                </a:cubicBezTo>
                                <a:close/>
                                <a:moveTo>
                                  <a:pt x="139303" y="134302"/>
                                </a:moveTo>
                                <a:cubicBezTo>
                                  <a:pt x="139303" y="135255"/>
                                  <a:pt x="140256" y="135255"/>
                                  <a:pt x="140256" y="135255"/>
                                </a:cubicBezTo>
                                <a:cubicBezTo>
                                  <a:pt x="141208" y="135255"/>
                                  <a:pt x="141208" y="134302"/>
                                  <a:pt x="141208" y="134302"/>
                                </a:cubicBezTo>
                                <a:cubicBezTo>
                                  <a:pt x="141208" y="133350"/>
                                  <a:pt x="140256" y="133350"/>
                                  <a:pt x="140256" y="133350"/>
                                </a:cubicBezTo>
                                <a:cubicBezTo>
                                  <a:pt x="140256" y="133350"/>
                                  <a:pt x="139303" y="134302"/>
                                  <a:pt x="139303" y="134302"/>
                                </a:cubicBezTo>
                                <a:close/>
                                <a:moveTo>
                                  <a:pt x="151686" y="82867"/>
                                </a:moveTo>
                                <a:cubicBezTo>
                                  <a:pt x="152638" y="81915"/>
                                  <a:pt x="150733" y="80963"/>
                                  <a:pt x="150733" y="80010"/>
                                </a:cubicBezTo>
                                <a:cubicBezTo>
                                  <a:pt x="148828" y="77152"/>
                                  <a:pt x="148828" y="80963"/>
                                  <a:pt x="147876" y="80963"/>
                                </a:cubicBezTo>
                                <a:cubicBezTo>
                                  <a:pt x="146923" y="78105"/>
                                  <a:pt x="145971" y="76200"/>
                                  <a:pt x="143113" y="77152"/>
                                </a:cubicBezTo>
                                <a:lnTo>
                                  <a:pt x="143113" y="76200"/>
                                </a:lnTo>
                                <a:cubicBezTo>
                                  <a:pt x="142161" y="75247"/>
                                  <a:pt x="143113" y="74295"/>
                                  <a:pt x="141208" y="74295"/>
                                </a:cubicBezTo>
                                <a:cubicBezTo>
                                  <a:pt x="141208" y="74295"/>
                                  <a:pt x="140256" y="74295"/>
                                  <a:pt x="140256" y="75247"/>
                                </a:cubicBezTo>
                                <a:cubicBezTo>
                                  <a:pt x="140256" y="76200"/>
                                  <a:pt x="141208" y="76200"/>
                                  <a:pt x="142161" y="77152"/>
                                </a:cubicBezTo>
                                <a:lnTo>
                                  <a:pt x="143113" y="77152"/>
                                </a:lnTo>
                                <a:cubicBezTo>
                                  <a:pt x="143113" y="79057"/>
                                  <a:pt x="145018" y="79057"/>
                                  <a:pt x="145971" y="80963"/>
                                </a:cubicBezTo>
                                <a:cubicBezTo>
                                  <a:pt x="146923" y="80963"/>
                                  <a:pt x="146923" y="80963"/>
                                  <a:pt x="147876" y="80963"/>
                                </a:cubicBezTo>
                                <a:cubicBezTo>
                                  <a:pt x="148828" y="82867"/>
                                  <a:pt x="149781" y="83820"/>
                                  <a:pt x="151686" y="82867"/>
                                </a:cubicBezTo>
                                <a:close/>
                                <a:moveTo>
                                  <a:pt x="144066" y="98107"/>
                                </a:moveTo>
                                <a:cubicBezTo>
                                  <a:pt x="144066" y="97155"/>
                                  <a:pt x="143113" y="97155"/>
                                  <a:pt x="142161" y="97155"/>
                                </a:cubicBezTo>
                                <a:cubicBezTo>
                                  <a:pt x="141208" y="97155"/>
                                  <a:pt x="141208" y="97155"/>
                                  <a:pt x="141208" y="98107"/>
                                </a:cubicBezTo>
                                <a:cubicBezTo>
                                  <a:pt x="142161" y="99060"/>
                                  <a:pt x="142161" y="99060"/>
                                  <a:pt x="144066" y="98107"/>
                                </a:cubicBezTo>
                                <a:cubicBezTo>
                                  <a:pt x="144066" y="99060"/>
                                  <a:pt x="144066" y="98107"/>
                                  <a:pt x="144066" y="98107"/>
                                </a:cubicBezTo>
                                <a:close/>
                                <a:moveTo>
                                  <a:pt x="145018" y="110490"/>
                                </a:moveTo>
                                <a:cubicBezTo>
                                  <a:pt x="145971" y="109538"/>
                                  <a:pt x="145018" y="109538"/>
                                  <a:pt x="145018" y="108585"/>
                                </a:cubicBezTo>
                                <a:cubicBezTo>
                                  <a:pt x="144066" y="107632"/>
                                  <a:pt x="143113" y="107632"/>
                                  <a:pt x="142161" y="107632"/>
                                </a:cubicBezTo>
                                <a:cubicBezTo>
                                  <a:pt x="142161" y="107632"/>
                                  <a:pt x="141208" y="107632"/>
                                  <a:pt x="141208" y="108585"/>
                                </a:cubicBezTo>
                                <a:cubicBezTo>
                                  <a:pt x="142161" y="109538"/>
                                  <a:pt x="141208" y="112395"/>
                                  <a:pt x="143113" y="112395"/>
                                </a:cubicBezTo>
                                <a:cubicBezTo>
                                  <a:pt x="144066" y="111442"/>
                                  <a:pt x="144066" y="111442"/>
                                  <a:pt x="145018" y="110490"/>
                                </a:cubicBezTo>
                                <a:close/>
                                <a:moveTo>
                                  <a:pt x="142161" y="65722"/>
                                </a:moveTo>
                                <a:lnTo>
                                  <a:pt x="142161" y="65722"/>
                                </a:lnTo>
                                <a:cubicBezTo>
                                  <a:pt x="143113" y="64770"/>
                                  <a:pt x="143113" y="63817"/>
                                  <a:pt x="142161" y="63817"/>
                                </a:cubicBezTo>
                                <a:lnTo>
                                  <a:pt x="142161" y="65722"/>
                                </a:lnTo>
                                <a:cubicBezTo>
                                  <a:pt x="141208" y="64770"/>
                                  <a:pt x="141208" y="65722"/>
                                  <a:pt x="142161" y="65722"/>
                                </a:cubicBezTo>
                                <a:close/>
                                <a:moveTo>
                                  <a:pt x="142161" y="32385"/>
                                </a:moveTo>
                                <a:cubicBezTo>
                                  <a:pt x="142161" y="33338"/>
                                  <a:pt x="142161" y="33338"/>
                                  <a:pt x="142161" y="32385"/>
                                </a:cubicBezTo>
                                <a:cubicBezTo>
                                  <a:pt x="143113" y="33338"/>
                                  <a:pt x="143113" y="33338"/>
                                  <a:pt x="143113" y="32385"/>
                                </a:cubicBezTo>
                                <a:cubicBezTo>
                                  <a:pt x="143113" y="32385"/>
                                  <a:pt x="143113" y="31432"/>
                                  <a:pt x="143113" y="31432"/>
                                </a:cubicBezTo>
                                <a:cubicBezTo>
                                  <a:pt x="143113" y="32385"/>
                                  <a:pt x="142161" y="32385"/>
                                  <a:pt x="142161" y="32385"/>
                                </a:cubicBezTo>
                                <a:close/>
                                <a:moveTo>
                                  <a:pt x="144066" y="131445"/>
                                </a:moveTo>
                                <a:cubicBezTo>
                                  <a:pt x="144066" y="131445"/>
                                  <a:pt x="144066" y="131445"/>
                                  <a:pt x="144066" y="131445"/>
                                </a:cubicBezTo>
                                <a:cubicBezTo>
                                  <a:pt x="144066" y="130492"/>
                                  <a:pt x="144066" y="129540"/>
                                  <a:pt x="143113" y="129540"/>
                                </a:cubicBezTo>
                                <a:cubicBezTo>
                                  <a:pt x="143113" y="129540"/>
                                  <a:pt x="142161" y="129540"/>
                                  <a:pt x="142161" y="129540"/>
                                </a:cubicBezTo>
                                <a:cubicBezTo>
                                  <a:pt x="142161" y="130492"/>
                                  <a:pt x="142161" y="131445"/>
                                  <a:pt x="144066" y="131445"/>
                                </a:cubicBezTo>
                                <a:close/>
                                <a:moveTo>
                                  <a:pt x="143113" y="153352"/>
                                </a:moveTo>
                                <a:cubicBezTo>
                                  <a:pt x="143113" y="153352"/>
                                  <a:pt x="143113" y="153352"/>
                                  <a:pt x="143113" y="153352"/>
                                </a:cubicBezTo>
                                <a:cubicBezTo>
                                  <a:pt x="142161" y="154305"/>
                                  <a:pt x="142161" y="154305"/>
                                  <a:pt x="142161" y="155257"/>
                                </a:cubicBezTo>
                                <a:cubicBezTo>
                                  <a:pt x="143113" y="155257"/>
                                  <a:pt x="144066" y="154305"/>
                                  <a:pt x="143113" y="153352"/>
                                </a:cubicBezTo>
                                <a:close/>
                                <a:moveTo>
                                  <a:pt x="142161" y="28575"/>
                                </a:moveTo>
                                <a:lnTo>
                                  <a:pt x="142161" y="28575"/>
                                </a:lnTo>
                                <a:cubicBezTo>
                                  <a:pt x="143113" y="28575"/>
                                  <a:pt x="143113" y="28575"/>
                                  <a:pt x="142161" y="28575"/>
                                </a:cubicBezTo>
                                <a:lnTo>
                                  <a:pt x="142161" y="28575"/>
                                </a:lnTo>
                                <a:cubicBezTo>
                                  <a:pt x="142161" y="28575"/>
                                  <a:pt x="142161" y="28575"/>
                                  <a:pt x="142161" y="28575"/>
                                </a:cubicBezTo>
                                <a:close/>
                                <a:moveTo>
                                  <a:pt x="148828" y="141922"/>
                                </a:moveTo>
                                <a:cubicBezTo>
                                  <a:pt x="149781" y="141922"/>
                                  <a:pt x="149781" y="140970"/>
                                  <a:pt x="149781" y="140017"/>
                                </a:cubicBezTo>
                                <a:cubicBezTo>
                                  <a:pt x="148828" y="139065"/>
                                  <a:pt x="147876" y="138113"/>
                                  <a:pt x="147876" y="137160"/>
                                </a:cubicBezTo>
                                <a:cubicBezTo>
                                  <a:pt x="147876" y="135255"/>
                                  <a:pt x="146923" y="135255"/>
                                  <a:pt x="145971" y="135255"/>
                                </a:cubicBezTo>
                                <a:cubicBezTo>
                                  <a:pt x="145018" y="136207"/>
                                  <a:pt x="142161" y="138113"/>
                                  <a:pt x="144066" y="134302"/>
                                </a:cubicBezTo>
                                <a:cubicBezTo>
                                  <a:pt x="144066" y="134302"/>
                                  <a:pt x="144066" y="134302"/>
                                  <a:pt x="143113" y="134302"/>
                                </a:cubicBezTo>
                                <a:cubicBezTo>
                                  <a:pt x="143113" y="134302"/>
                                  <a:pt x="142161" y="135255"/>
                                  <a:pt x="142161" y="135255"/>
                                </a:cubicBezTo>
                                <a:cubicBezTo>
                                  <a:pt x="141208" y="137160"/>
                                  <a:pt x="142161" y="138113"/>
                                  <a:pt x="144066" y="139065"/>
                                </a:cubicBezTo>
                                <a:cubicBezTo>
                                  <a:pt x="145971" y="139065"/>
                                  <a:pt x="146923" y="140017"/>
                                  <a:pt x="146923" y="141922"/>
                                </a:cubicBezTo>
                                <a:cubicBezTo>
                                  <a:pt x="147876" y="141922"/>
                                  <a:pt x="147876" y="142875"/>
                                  <a:pt x="148828" y="141922"/>
                                </a:cubicBezTo>
                                <a:close/>
                                <a:moveTo>
                                  <a:pt x="146923" y="147638"/>
                                </a:moveTo>
                                <a:cubicBezTo>
                                  <a:pt x="145971" y="146685"/>
                                  <a:pt x="145018" y="146685"/>
                                  <a:pt x="144066" y="146685"/>
                                </a:cubicBezTo>
                                <a:cubicBezTo>
                                  <a:pt x="143113" y="146685"/>
                                  <a:pt x="143113" y="146685"/>
                                  <a:pt x="143113" y="147638"/>
                                </a:cubicBezTo>
                                <a:cubicBezTo>
                                  <a:pt x="144066" y="148590"/>
                                  <a:pt x="144066" y="149542"/>
                                  <a:pt x="145971" y="149542"/>
                                </a:cubicBezTo>
                                <a:cubicBezTo>
                                  <a:pt x="146923" y="149542"/>
                                  <a:pt x="146923" y="148590"/>
                                  <a:pt x="146923" y="147638"/>
                                </a:cubicBezTo>
                                <a:close/>
                                <a:moveTo>
                                  <a:pt x="143113" y="38100"/>
                                </a:moveTo>
                                <a:cubicBezTo>
                                  <a:pt x="143113" y="38100"/>
                                  <a:pt x="143113" y="39052"/>
                                  <a:pt x="144066" y="39052"/>
                                </a:cubicBezTo>
                                <a:cubicBezTo>
                                  <a:pt x="144066" y="38100"/>
                                  <a:pt x="145018" y="37147"/>
                                  <a:pt x="145971" y="36195"/>
                                </a:cubicBezTo>
                                <a:cubicBezTo>
                                  <a:pt x="145971" y="35242"/>
                                  <a:pt x="145971" y="35242"/>
                                  <a:pt x="145018" y="35242"/>
                                </a:cubicBezTo>
                                <a:cubicBezTo>
                                  <a:pt x="144066" y="36195"/>
                                  <a:pt x="143113" y="37147"/>
                                  <a:pt x="143113" y="38100"/>
                                </a:cubicBezTo>
                                <a:close/>
                                <a:moveTo>
                                  <a:pt x="144066" y="102870"/>
                                </a:moveTo>
                                <a:cubicBezTo>
                                  <a:pt x="143113" y="102870"/>
                                  <a:pt x="144066" y="103822"/>
                                  <a:pt x="144066" y="104775"/>
                                </a:cubicBezTo>
                                <a:cubicBezTo>
                                  <a:pt x="144066" y="106680"/>
                                  <a:pt x="145018" y="107632"/>
                                  <a:pt x="145971" y="107632"/>
                                </a:cubicBezTo>
                                <a:cubicBezTo>
                                  <a:pt x="145971" y="108585"/>
                                  <a:pt x="146923" y="108585"/>
                                  <a:pt x="146923" y="107632"/>
                                </a:cubicBezTo>
                                <a:cubicBezTo>
                                  <a:pt x="146923" y="106680"/>
                                  <a:pt x="145971" y="105727"/>
                                  <a:pt x="145971" y="103822"/>
                                </a:cubicBezTo>
                                <a:cubicBezTo>
                                  <a:pt x="145971" y="102870"/>
                                  <a:pt x="145018" y="101917"/>
                                  <a:pt x="144066" y="102870"/>
                                </a:cubicBezTo>
                                <a:close/>
                                <a:moveTo>
                                  <a:pt x="148828" y="119063"/>
                                </a:moveTo>
                                <a:lnTo>
                                  <a:pt x="148828" y="119063"/>
                                </a:lnTo>
                                <a:cubicBezTo>
                                  <a:pt x="148828" y="116205"/>
                                  <a:pt x="146923" y="115252"/>
                                  <a:pt x="146923" y="113347"/>
                                </a:cubicBezTo>
                                <a:cubicBezTo>
                                  <a:pt x="146923" y="112395"/>
                                  <a:pt x="145018" y="112395"/>
                                  <a:pt x="144066" y="113347"/>
                                </a:cubicBezTo>
                                <a:cubicBezTo>
                                  <a:pt x="144066" y="116205"/>
                                  <a:pt x="146923" y="117157"/>
                                  <a:pt x="147876" y="119063"/>
                                </a:cubicBezTo>
                                <a:cubicBezTo>
                                  <a:pt x="146923" y="119063"/>
                                  <a:pt x="147876" y="119063"/>
                                  <a:pt x="148828" y="119063"/>
                                </a:cubicBezTo>
                                <a:close/>
                                <a:moveTo>
                                  <a:pt x="151686" y="61913"/>
                                </a:moveTo>
                                <a:cubicBezTo>
                                  <a:pt x="149781" y="60007"/>
                                  <a:pt x="149781" y="58102"/>
                                  <a:pt x="151686" y="56197"/>
                                </a:cubicBezTo>
                                <a:cubicBezTo>
                                  <a:pt x="151686" y="55245"/>
                                  <a:pt x="150733" y="54292"/>
                                  <a:pt x="149781" y="54292"/>
                                </a:cubicBezTo>
                                <a:cubicBezTo>
                                  <a:pt x="147876" y="56197"/>
                                  <a:pt x="145971" y="56197"/>
                                  <a:pt x="144066" y="57150"/>
                                </a:cubicBezTo>
                                <a:cubicBezTo>
                                  <a:pt x="144066" y="57150"/>
                                  <a:pt x="143113" y="59055"/>
                                  <a:pt x="144066" y="59055"/>
                                </a:cubicBezTo>
                                <a:cubicBezTo>
                                  <a:pt x="146923" y="58102"/>
                                  <a:pt x="148828" y="60960"/>
                                  <a:pt x="151686" y="61913"/>
                                </a:cubicBezTo>
                                <a:cubicBezTo>
                                  <a:pt x="150733" y="62865"/>
                                  <a:pt x="151686" y="62865"/>
                                  <a:pt x="151686" y="61913"/>
                                </a:cubicBezTo>
                                <a:cubicBezTo>
                                  <a:pt x="151686" y="61913"/>
                                  <a:pt x="151686" y="61913"/>
                                  <a:pt x="151686" y="61913"/>
                                </a:cubicBezTo>
                                <a:close/>
                                <a:moveTo>
                                  <a:pt x="145018" y="68580"/>
                                </a:moveTo>
                                <a:cubicBezTo>
                                  <a:pt x="145971" y="68580"/>
                                  <a:pt x="145971" y="67627"/>
                                  <a:pt x="145971" y="67627"/>
                                </a:cubicBezTo>
                                <a:cubicBezTo>
                                  <a:pt x="145971" y="66675"/>
                                  <a:pt x="145971" y="66675"/>
                                  <a:pt x="145018" y="66675"/>
                                </a:cubicBezTo>
                                <a:cubicBezTo>
                                  <a:pt x="145018" y="66675"/>
                                  <a:pt x="144066" y="66675"/>
                                  <a:pt x="145018" y="68580"/>
                                </a:cubicBezTo>
                                <a:cubicBezTo>
                                  <a:pt x="144066" y="68580"/>
                                  <a:pt x="145018" y="68580"/>
                                  <a:pt x="145018" y="68580"/>
                                </a:cubicBezTo>
                                <a:close/>
                                <a:moveTo>
                                  <a:pt x="145018" y="82867"/>
                                </a:moveTo>
                                <a:cubicBezTo>
                                  <a:pt x="145018" y="81915"/>
                                  <a:pt x="145971" y="81915"/>
                                  <a:pt x="145971" y="81915"/>
                                </a:cubicBezTo>
                                <a:lnTo>
                                  <a:pt x="145018" y="82867"/>
                                </a:lnTo>
                                <a:cubicBezTo>
                                  <a:pt x="144066" y="82867"/>
                                  <a:pt x="145018" y="82867"/>
                                  <a:pt x="145018" y="82867"/>
                                </a:cubicBezTo>
                                <a:close/>
                                <a:moveTo>
                                  <a:pt x="149781" y="89535"/>
                                </a:moveTo>
                                <a:cubicBezTo>
                                  <a:pt x="149781" y="88582"/>
                                  <a:pt x="148828" y="88582"/>
                                  <a:pt x="147876" y="88582"/>
                                </a:cubicBezTo>
                                <a:cubicBezTo>
                                  <a:pt x="146923" y="88582"/>
                                  <a:pt x="145971" y="89535"/>
                                  <a:pt x="145018" y="90488"/>
                                </a:cubicBezTo>
                                <a:cubicBezTo>
                                  <a:pt x="145018" y="90488"/>
                                  <a:pt x="144066" y="91440"/>
                                  <a:pt x="145018" y="91440"/>
                                </a:cubicBezTo>
                                <a:cubicBezTo>
                                  <a:pt x="145018" y="91440"/>
                                  <a:pt x="145971" y="92392"/>
                                  <a:pt x="145971" y="92392"/>
                                </a:cubicBezTo>
                                <a:lnTo>
                                  <a:pt x="148828" y="91440"/>
                                </a:lnTo>
                                <a:cubicBezTo>
                                  <a:pt x="148828" y="90488"/>
                                  <a:pt x="149781" y="90488"/>
                                  <a:pt x="149781" y="89535"/>
                                </a:cubicBezTo>
                                <a:close/>
                                <a:moveTo>
                                  <a:pt x="146923" y="121920"/>
                                </a:moveTo>
                                <a:cubicBezTo>
                                  <a:pt x="146923" y="121920"/>
                                  <a:pt x="145971" y="121920"/>
                                  <a:pt x="145971" y="120967"/>
                                </a:cubicBezTo>
                                <a:cubicBezTo>
                                  <a:pt x="145018" y="120967"/>
                                  <a:pt x="145018" y="120967"/>
                                  <a:pt x="145018" y="121920"/>
                                </a:cubicBezTo>
                                <a:cubicBezTo>
                                  <a:pt x="145018" y="122872"/>
                                  <a:pt x="145971" y="122872"/>
                                  <a:pt x="146923" y="121920"/>
                                </a:cubicBezTo>
                                <a:lnTo>
                                  <a:pt x="146923" y="121920"/>
                                </a:lnTo>
                                <a:close/>
                                <a:moveTo>
                                  <a:pt x="147876" y="125730"/>
                                </a:moveTo>
                                <a:cubicBezTo>
                                  <a:pt x="147876" y="125730"/>
                                  <a:pt x="147876" y="125730"/>
                                  <a:pt x="147876" y="125730"/>
                                </a:cubicBezTo>
                                <a:cubicBezTo>
                                  <a:pt x="147876" y="125730"/>
                                  <a:pt x="147876" y="124777"/>
                                  <a:pt x="147876" y="125730"/>
                                </a:cubicBezTo>
                                <a:cubicBezTo>
                                  <a:pt x="147876" y="124777"/>
                                  <a:pt x="146923" y="124777"/>
                                  <a:pt x="147876" y="125730"/>
                                </a:cubicBezTo>
                                <a:cubicBezTo>
                                  <a:pt x="146923" y="125730"/>
                                  <a:pt x="146923" y="125730"/>
                                  <a:pt x="147876" y="125730"/>
                                </a:cubicBezTo>
                                <a:close/>
                                <a:moveTo>
                                  <a:pt x="147876" y="100013"/>
                                </a:moveTo>
                                <a:cubicBezTo>
                                  <a:pt x="147876" y="100013"/>
                                  <a:pt x="147876" y="100013"/>
                                  <a:pt x="147876" y="100013"/>
                                </a:cubicBezTo>
                                <a:cubicBezTo>
                                  <a:pt x="148828" y="99060"/>
                                  <a:pt x="148828" y="99060"/>
                                  <a:pt x="147876" y="99060"/>
                                </a:cubicBezTo>
                                <a:lnTo>
                                  <a:pt x="147876" y="100013"/>
                                </a:lnTo>
                                <a:cubicBezTo>
                                  <a:pt x="146923" y="100013"/>
                                  <a:pt x="146923" y="100013"/>
                                  <a:pt x="147876" y="100013"/>
                                </a:cubicBezTo>
                                <a:close/>
                                <a:moveTo>
                                  <a:pt x="147876" y="32385"/>
                                </a:moveTo>
                                <a:cubicBezTo>
                                  <a:pt x="147876" y="32385"/>
                                  <a:pt x="147876" y="32385"/>
                                  <a:pt x="147876" y="32385"/>
                                </a:cubicBezTo>
                                <a:lnTo>
                                  <a:pt x="148828" y="32385"/>
                                </a:lnTo>
                                <a:cubicBezTo>
                                  <a:pt x="148828" y="31432"/>
                                  <a:pt x="147876" y="31432"/>
                                  <a:pt x="147876" y="32385"/>
                                </a:cubicBezTo>
                                <a:cubicBezTo>
                                  <a:pt x="147876" y="31432"/>
                                  <a:pt x="147876" y="31432"/>
                                  <a:pt x="147876" y="32385"/>
                                </a:cubicBezTo>
                                <a:close/>
                                <a:moveTo>
                                  <a:pt x="148828" y="37147"/>
                                </a:moveTo>
                                <a:cubicBezTo>
                                  <a:pt x="148828" y="37147"/>
                                  <a:pt x="147876" y="37147"/>
                                  <a:pt x="148828" y="37147"/>
                                </a:cubicBezTo>
                                <a:cubicBezTo>
                                  <a:pt x="147876" y="38100"/>
                                  <a:pt x="148828" y="38100"/>
                                  <a:pt x="148828" y="38100"/>
                                </a:cubicBezTo>
                                <a:cubicBezTo>
                                  <a:pt x="148828" y="38100"/>
                                  <a:pt x="148828" y="38100"/>
                                  <a:pt x="148828" y="37147"/>
                                </a:cubicBezTo>
                                <a:cubicBezTo>
                                  <a:pt x="149781" y="37147"/>
                                  <a:pt x="148828" y="37147"/>
                                  <a:pt x="148828" y="37147"/>
                                </a:cubicBezTo>
                                <a:close/>
                                <a:moveTo>
                                  <a:pt x="150733" y="159067"/>
                                </a:moveTo>
                                <a:cubicBezTo>
                                  <a:pt x="150733" y="159067"/>
                                  <a:pt x="150733" y="158115"/>
                                  <a:pt x="150733" y="159067"/>
                                </a:cubicBezTo>
                                <a:cubicBezTo>
                                  <a:pt x="148828" y="159067"/>
                                  <a:pt x="147876" y="159067"/>
                                  <a:pt x="147876" y="160020"/>
                                </a:cubicBezTo>
                                <a:cubicBezTo>
                                  <a:pt x="147876" y="160020"/>
                                  <a:pt x="148828" y="160972"/>
                                  <a:pt x="148828" y="161925"/>
                                </a:cubicBezTo>
                                <a:cubicBezTo>
                                  <a:pt x="150733" y="160972"/>
                                  <a:pt x="150733" y="160020"/>
                                  <a:pt x="150733" y="159067"/>
                                </a:cubicBezTo>
                                <a:close/>
                                <a:moveTo>
                                  <a:pt x="149781" y="103822"/>
                                </a:moveTo>
                                <a:cubicBezTo>
                                  <a:pt x="149781" y="103822"/>
                                  <a:pt x="149781" y="103822"/>
                                  <a:pt x="149781" y="103822"/>
                                </a:cubicBezTo>
                                <a:cubicBezTo>
                                  <a:pt x="149781" y="102870"/>
                                  <a:pt x="149781" y="102870"/>
                                  <a:pt x="149781" y="103822"/>
                                </a:cubicBezTo>
                                <a:cubicBezTo>
                                  <a:pt x="148828" y="102870"/>
                                  <a:pt x="148828" y="102870"/>
                                  <a:pt x="149781" y="103822"/>
                                </a:cubicBezTo>
                                <a:cubicBezTo>
                                  <a:pt x="148828" y="103822"/>
                                  <a:pt x="148828" y="103822"/>
                                  <a:pt x="149781" y="103822"/>
                                </a:cubicBezTo>
                                <a:close/>
                                <a:moveTo>
                                  <a:pt x="148828" y="76200"/>
                                </a:moveTo>
                                <a:cubicBezTo>
                                  <a:pt x="148828" y="76200"/>
                                  <a:pt x="148828" y="76200"/>
                                  <a:pt x="148828" y="76200"/>
                                </a:cubicBezTo>
                                <a:cubicBezTo>
                                  <a:pt x="149781" y="76200"/>
                                  <a:pt x="149781" y="76200"/>
                                  <a:pt x="148828" y="76200"/>
                                </a:cubicBezTo>
                                <a:cubicBezTo>
                                  <a:pt x="149781" y="75247"/>
                                  <a:pt x="149781" y="75247"/>
                                  <a:pt x="148828" y="76200"/>
                                </a:cubicBezTo>
                                <a:cubicBezTo>
                                  <a:pt x="149781" y="75247"/>
                                  <a:pt x="148828" y="75247"/>
                                  <a:pt x="148828" y="76200"/>
                                </a:cubicBezTo>
                                <a:close/>
                                <a:moveTo>
                                  <a:pt x="149781" y="65722"/>
                                </a:moveTo>
                                <a:lnTo>
                                  <a:pt x="149781" y="65722"/>
                                </a:lnTo>
                                <a:cubicBezTo>
                                  <a:pt x="149781" y="64770"/>
                                  <a:pt x="149781" y="64770"/>
                                  <a:pt x="149781" y="65722"/>
                                </a:cubicBezTo>
                                <a:cubicBezTo>
                                  <a:pt x="148828" y="64770"/>
                                  <a:pt x="148828" y="65722"/>
                                  <a:pt x="149781" y="65722"/>
                                </a:cubicBezTo>
                                <a:close/>
                                <a:moveTo>
                                  <a:pt x="152638" y="138113"/>
                                </a:moveTo>
                                <a:cubicBezTo>
                                  <a:pt x="152638" y="136207"/>
                                  <a:pt x="151686" y="134302"/>
                                  <a:pt x="151686" y="132397"/>
                                </a:cubicBezTo>
                                <a:cubicBezTo>
                                  <a:pt x="151686" y="131445"/>
                                  <a:pt x="150733" y="131445"/>
                                  <a:pt x="150733" y="131445"/>
                                </a:cubicBezTo>
                                <a:cubicBezTo>
                                  <a:pt x="150733" y="131445"/>
                                  <a:pt x="150733" y="131445"/>
                                  <a:pt x="150733" y="132397"/>
                                </a:cubicBezTo>
                                <a:cubicBezTo>
                                  <a:pt x="151686" y="134302"/>
                                  <a:pt x="151686" y="136207"/>
                                  <a:pt x="151686" y="138113"/>
                                </a:cubicBezTo>
                                <a:cubicBezTo>
                                  <a:pt x="151686" y="138113"/>
                                  <a:pt x="152638" y="139065"/>
                                  <a:pt x="152638" y="139065"/>
                                </a:cubicBezTo>
                                <a:cubicBezTo>
                                  <a:pt x="152638" y="139065"/>
                                  <a:pt x="152638" y="139065"/>
                                  <a:pt x="152638" y="138113"/>
                                </a:cubicBezTo>
                                <a:close/>
                                <a:moveTo>
                                  <a:pt x="151686" y="41910"/>
                                </a:moveTo>
                                <a:cubicBezTo>
                                  <a:pt x="151686" y="41910"/>
                                  <a:pt x="152638" y="41910"/>
                                  <a:pt x="151686" y="41910"/>
                                </a:cubicBezTo>
                                <a:cubicBezTo>
                                  <a:pt x="152638" y="41910"/>
                                  <a:pt x="152638" y="41910"/>
                                  <a:pt x="151686" y="41910"/>
                                </a:cubicBezTo>
                                <a:cubicBezTo>
                                  <a:pt x="152638" y="40957"/>
                                  <a:pt x="152638" y="40957"/>
                                  <a:pt x="151686" y="41910"/>
                                </a:cubicBezTo>
                                <a:cubicBezTo>
                                  <a:pt x="151686" y="40957"/>
                                  <a:pt x="151686" y="40957"/>
                                  <a:pt x="151686" y="41910"/>
                                </a:cubicBezTo>
                                <a:close/>
                                <a:moveTo>
                                  <a:pt x="154543" y="110490"/>
                                </a:moveTo>
                                <a:cubicBezTo>
                                  <a:pt x="154543" y="110490"/>
                                  <a:pt x="153591" y="109538"/>
                                  <a:pt x="154543" y="110490"/>
                                </a:cubicBezTo>
                                <a:cubicBezTo>
                                  <a:pt x="153591" y="110490"/>
                                  <a:pt x="152638" y="110490"/>
                                  <a:pt x="152638" y="110490"/>
                                </a:cubicBezTo>
                                <a:cubicBezTo>
                                  <a:pt x="152638" y="110490"/>
                                  <a:pt x="152638" y="111442"/>
                                  <a:pt x="152638" y="111442"/>
                                </a:cubicBezTo>
                                <a:cubicBezTo>
                                  <a:pt x="153591" y="111442"/>
                                  <a:pt x="154543" y="111442"/>
                                  <a:pt x="154543" y="110490"/>
                                </a:cubicBezTo>
                                <a:close/>
                                <a:moveTo>
                                  <a:pt x="154543" y="156210"/>
                                </a:moveTo>
                                <a:cubicBezTo>
                                  <a:pt x="154543" y="156210"/>
                                  <a:pt x="154543" y="156210"/>
                                  <a:pt x="154543" y="156210"/>
                                </a:cubicBezTo>
                                <a:lnTo>
                                  <a:pt x="154543" y="156210"/>
                                </a:lnTo>
                                <a:lnTo>
                                  <a:pt x="154543" y="156210"/>
                                </a:lnTo>
                                <a:cubicBezTo>
                                  <a:pt x="153591" y="156210"/>
                                  <a:pt x="154543" y="156210"/>
                                  <a:pt x="154543" y="156210"/>
                                </a:cubicBezTo>
                                <a:close/>
                                <a:moveTo>
                                  <a:pt x="155496" y="123825"/>
                                </a:moveTo>
                                <a:cubicBezTo>
                                  <a:pt x="155496" y="123825"/>
                                  <a:pt x="155496" y="123825"/>
                                  <a:pt x="155496" y="123825"/>
                                </a:cubicBezTo>
                                <a:cubicBezTo>
                                  <a:pt x="154543" y="122872"/>
                                  <a:pt x="154543" y="123825"/>
                                  <a:pt x="155496" y="123825"/>
                                </a:cubicBezTo>
                                <a:cubicBezTo>
                                  <a:pt x="154543" y="123825"/>
                                  <a:pt x="154543" y="123825"/>
                                  <a:pt x="155496" y="123825"/>
                                </a:cubicBezTo>
                                <a:lnTo>
                                  <a:pt x="155496" y="123825"/>
                                </a:lnTo>
                                <a:close/>
                                <a:moveTo>
                                  <a:pt x="157401" y="56197"/>
                                </a:moveTo>
                                <a:cubicBezTo>
                                  <a:pt x="157401" y="55245"/>
                                  <a:pt x="157401" y="55245"/>
                                  <a:pt x="157401" y="56197"/>
                                </a:cubicBezTo>
                                <a:cubicBezTo>
                                  <a:pt x="157401" y="56197"/>
                                  <a:pt x="156448" y="56197"/>
                                  <a:pt x="157401" y="56197"/>
                                </a:cubicBezTo>
                                <a:cubicBezTo>
                                  <a:pt x="156448" y="56197"/>
                                  <a:pt x="157401" y="57150"/>
                                  <a:pt x="157401" y="56197"/>
                                </a:cubicBezTo>
                                <a:cubicBezTo>
                                  <a:pt x="157401" y="56197"/>
                                  <a:pt x="157401" y="56197"/>
                                  <a:pt x="157401" y="56197"/>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82454471" name="Freeform 682454471"/>
                        <wps:cNvSpPr/>
                        <wps:spPr>
                          <a:xfrm>
                            <a:off x="352678" y="379009"/>
                            <a:ext cx="169545" cy="265747"/>
                          </a:xfrm>
                          <a:custGeom>
                            <a:avLst/>
                            <a:gdLst>
                              <a:gd name="connsiteX0" fmla="*/ 169545 w 169545"/>
                              <a:gd name="connsiteY0" fmla="*/ 255270 h 265747"/>
                              <a:gd name="connsiteX1" fmla="*/ 166688 w 169545"/>
                              <a:gd name="connsiteY1" fmla="*/ 260032 h 265747"/>
                              <a:gd name="connsiteX2" fmla="*/ 161925 w 169545"/>
                              <a:gd name="connsiteY2" fmla="*/ 260985 h 265747"/>
                              <a:gd name="connsiteX3" fmla="*/ 119063 w 169545"/>
                              <a:gd name="connsiteY3" fmla="*/ 260985 h 265747"/>
                              <a:gd name="connsiteX4" fmla="*/ 110490 w 169545"/>
                              <a:gd name="connsiteY4" fmla="*/ 260032 h 265747"/>
                              <a:gd name="connsiteX5" fmla="*/ 105728 w 169545"/>
                              <a:gd name="connsiteY5" fmla="*/ 254317 h 265747"/>
                              <a:gd name="connsiteX6" fmla="*/ 105728 w 169545"/>
                              <a:gd name="connsiteY6" fmla="*/ 238125 h 265747"/>
                              <a:gd name="connsiteX7" fmla="*/ 103823 w 169545"/>
                              <a:gd name="connsiteY7" fmla="*/ 235267 h 265747"/>
                              <a:gd name="connsiteX8" fmla="*/ 100965 w 169545"/>
                              <a:gd name="connsiteY8" fmla="*/ 237172 h 265747"/>
                              <a:gd name="connsiteX9" fmla="*/ 88583 w 169545"/>
                              <a:gd name="connsiteY9" fmla="*/ 255270 h 265747"/>
                              <a:gd name="connsiteX10" fmla="*/ 67628 w 169545"/>
                              <a:gd name="connsiteY10" fmla="*/ 265747 h 265747"/>
                              <a:gd name="connsiteX11" fmla="*/ 34290 w 169545"/>
                              <a:gd name="connsiteY11" fmla="*/ 256222 h 265747"/>
                              <a:gd name="connsiteX12" fmla="*/ 5715 w 169545"/>
                              <a:gd name="connsiteY12" fmla="*/ 216217 h 265747"/>
                              <a:gd name="connsiteX13" fmla="*/ 0 w 169545"/>
                              <a:gd name="connsiteY13" fmla="*/ 180975 h 265747"/>
                              <a:gd name="connsiteX14" fmla="*/ 0 w 169545"/>
                              <a:gd name="connsiteY14" fmla="*/ 157163 h 265747"/>
                              <a:gd name="connsiteX15" fmla="*/ 7620 w 169545"/>
                              <a:gd name="connsiteY15" fmla="*/ 127635 h 265747"/>
                              <a:gd name="connsiteX16" fmla="*/ 9525 w 169545"/>
                              <a:gd name="connsiteY16" fmla="*/ 123825 h 265747"/>
                              <a:gd name="connsiteX17" fmla="*/ 26670 w 169545"/>
                              <a:gd name="connsiteY17" fmla="*/ 98107 h 265747"/>
                              <a:gd name="connsiteX18" fmla="*/ 29528 w 169545"/>
                              <a:gd name="connsiteY18" fmla="*/ 95250 h 265747"/>
                              <a:gd name="connsiteX19" fmla="*/ 74295 w 169545"/>
                              <a:gd name="connsiteY19" fmla="*/ 84772 h 265747"/>
                              <a:gd name="connsiteX20" fmla="*/ 90488 w 169545"/>
                              <a:gd name="connsiteY20" fmla="*/ 94297 h 265747"/>
                              <a:gd name="connsiteX21" fmla="*/ 96203 w 169545"/>
                              <a:gd name="connsiteY21" fmla="*/ 100013 h 265747"/>
                              <a:gd name="connsiteX22" fmla="*/ 99060 w 169545"/>
                              <a:gd name="connsiteY22" fmla="*/ 100965 h 265747"/>
                              <a:gd name="connsiteX23" fmla="*/ 100013 w 169545"/>
                              <a:gd name="connsiteY23" fmla="*/ 99060 h 265747"/>
                              <a:gd name="connsiteX24" fmla="*/ 100013 w 169545"/>
                              <a:gd name="connsiteY24" fmla="*/ 65722 h 265747"/>
                              <a:gd name="connsiteX25" fmla="*/ 100013 w 169545"/>
                              <a:gd name="connsiteY25" fmla="*/ 49530 h 265747"/>
                              <a:gd name="connsiteX26" fmla="*/ 99060 w 169545"/>
                              <a:gd name="connsiteY26" fmla="*/ 29527 h 265747"/>
                              <a:gd name="connsiteX27" fmla="*/ 93345 w 169545"/>
                              <a:gd name="connsiteY27" fmla="*/ 21907 h 265747"/>
                              <a:gd name="connsiteX28" fmla="*/ 79058 w 169545"/>
                              <a:gd name="connsiteY28" fmla="*/ 17145 h 265747"/>
                              <a:gd name="connsiteX29" fmla="*/ 74295 w 169545"/>
                              <a:gd name="connsiteY29" fmla="*/ 11430 h 265747"/>
                              <a:gd name="connsiteX30" fmla="*/ 78105 w 169545"/>
                              <a:gd name="connsiteY30" fmla="*/ 7620 h 265747"/>
                              <a:gd name="connsiteX31" fmla="*/ 90488 w 169545"/>
                              <a:gd name="connsiteY31" fmla="*/ 7620 h 265747"/>
                              <a:gd name="connsiteX32" fmla="*/ 137160 w 169545"/>
                              <a:gd name="connsiteY32" fmla="*/ 952 h 265747"/>
                              <a:gd name="connsiteX33" fmla="*/ 140970 w 169545"/>
                              <a:gd name="connsiteY33" fmla="*/ 0 h 265747"/>
                              <a:gd name="connsiteX34" fmla="*/ 147638 w 169545"/>
                              <a:gd name="connsiteY34" fmla="*/ 5715 h 265747"/>
                              <a:gd name="connsiteX35" fmla="*/ 147638 w 169545"/>
                              <a:gd name="connsiteY35" fmla="*/ 23813 h 265747"/>
                              <a:gd name="connsiteX36" fmla="*/ 147638 w 169545"/>
                              <a:gd name="connsiteY36" fmla="*/ 45720 h 265747"/>
                              <a:gd name="connsiteX37" fmla="*/ 147638 w 169545"/>
                              <a:gd name="connsiteY37" fmla="*/ 57150 h 265747"/>
                              <a:gd name="connsiteX38" fmla="*/ 146685 w 169545"/>
                              <a:gd name="connsiteY38" fmla="*/ 111442 h 265747"/>
                              <a:gd name="connsiteX39" fmla="*/ 146685 w 169545"/>
                              <a:gd name="connsiteY39" fmla="*/ 117157 h 265747"/>
                              <a:gd name="connsiteX40" fmla="*/ 146685 w 169545"/>
                              <a:gd name="connsiteY40" fmla="*/ 157163 h 265747"/>
                              <a:gd name="connsiteX41" fmla="*/ 146685 w 169545"/>
                              <a:gd name="connsiteY41" fmla="*/ 179070 h 265747"/>
                              <a:gd name="connsiteX42" fmla="*/ 146685 w 169545"/>
                              <a:gd name="connsiteY42" fmla="*/ 236220 h 265747"/>
                              <a:gd name="connsiteX43" fmla="*/ 162878 w 169545"/>
                              <a:gd name="connsiteY43" fmla="*/ 254317 h 265747"/>
                              <a:gd name="connsiteX44" fmla="*/ 169545 w 169545"/>
                              <a:gd name="connsiteY44" fmla="*/ 255270 h 265747"/>
                              <a:gd name="connsiteX45" fmla="*/ 13335 w 169545"/>
                              <a:gd name="connsiteY45" fmla="*/ 205740 h 265747"/>
                              <a:gd name="connsiteX46" fmla="*/ 13335 w 169545"/>
                              <a:gd name="connsiteY46" fmla="*/ 205740 h 265747"/>
                              <a:gd name="connsiteX47" fmla="*/ 11430 w 169545"/>
                              <a:gd name="connsiteY47" fmla="*/ 205740 h 265747"/>
                              <a:gd name="connsiteX48" fmla="*/ 11430 w 169545"/>
                              <a:gd name="connsiteY48" fmla="*/ 206692 h 265747"/>
                              <a:gd name="connsiteX49" fmla="*/ 13335 w 169545"/>
                              <a:gd name="connsiteY49" fmla="*/ 205740 h 265747"/>
                              <a:gd name="connsiteX50" fmla="*/ 11430 w 169545"/>
                              <a:gd name="connsiteY50" fmla="*/ 182880 h 265747"/>
                              <a:gd name="connsiteX51" fmla="*/ 11430 w 169545"/>
                              <a:gd name="connsiteY51" fmla="*/ 182880 h 265747"/>
                              <a:gd name="connsiteX52" fmla="*/ 11430 w 169545"/>
                              <a:gd name="connsiteY52" fmla="*/ 182880 h 265747"/>
                              <a:gd name="connsiteX53" fmla="*/ 11430 w 169545"/>
                              <a:gd name="connsiteY53" fmla="*/ 182880 h 265747"/>
                              <a:gd name="connsiteX54" fmla="*/ 11430 w 169545"/>
                              <a:gd name="connsiteY54" fmla="*/ 182880 h 265747"/>
                              <a:gd name="connsiteX55" fmla="*/ 17145 w 169545"/>
                              <a:gd name="connsiteY55" fmla="*/ 198120 h 265747"/>
                              <a:gd name="connsiteX56" fmla="*/ 17145 w 169545"/>
                              <a:gd name="connsiteY56" fmla="*/ 198120 h 265747"/>
                              <a:gd name="connsiteX57" fmla="*/ 15240 w 169545"/>
                              <a:gd name="connsiteY57" fmla="*/ 199072 h 265747"/>
                              <a:gd name="connsiteX58" fmla="*/ 16193 w 169545"/>
                              <a:gd name="connsiteY58" fmla="*/ 200025 h 265747"/>
                              <a:gd name="connsiteX59" fmla="*/ 17145 w 169545"/>
                              <a:gd name="connsiteY59" fmla="*/ 198120 h 265747"/>
                              <a:gd name="connsiteX60" fmla="*/ 15240 w 169545"/>
                              <a:gd name="connsiteY60" fmla="*/ 175260 h 265747"/>
                              <a:gd name="connsiteX61" fmla="*/ 15240 w 169545"/>
                              <a:gd name="connsiteY61" fmla="*/ 175260 h 265747"/>
                              <a:gd name="connsiteX62" fmla="*/ 16193 w 169545"/>
                              <a:gd name="connsiteY62" fmla="*/ 175260 h 265747"/>
                              <a:gd name="connsiteX63" fmla="*/ 15240 w 169545"/>
                              <a:gd name="connsiteY63" fmla="*/ 175260 h 265747"/>
                              <a:gd name="connsiteX64" fmla="*/ 15240 w 169545"/>
                              <a:gd name="connsiteY64" fmla="*/ 175260 h 265747"/>
                              <a:gd name="connsiteX65" fmla="*/ 15240 w 169545"/>
                              <a:gd name="connsiteY65" fmla="*/ 145732 h 265747"/>
                              <a:gd name="connsiteX66" fmla="*/ 15240 w 169545"/>
                              <a:gd name="connsiteY66" fmla="*/ 145732 h 265747"/>
                              <a:gd name="connsiteX67" fmla="*/ 15240 w 169545"/>
                              <a:gd name="connsiteY67" fmla="*/ 145732 h 265747"/>
                              <a:gd name="connsiteX68" fmla="*/ 15240 w 169545"/>
                              <a:gd name="connsiteY68" fmla="*/ 145732 h 265747"/>
                              <a:gd name="connsiteX69" fmla="*/ 15240 w 169545"/>
                              <a:gd name="connsiteY69" fmla="*/ 145732 h 265747"/>
                              <a:gd name="connsiteX70" fmla="*/ 16193 w 169545"/>
                              <a:gd name="connsiteY70" fmla="*/ 165735 h 265747"/>
                              <a:gd name="connsiteX71" fmla="*/ 18098 w 169545"/>
                              <a:gd name="connsiteY71" fmla="*/ 166688 h 265747"/>
                              <a:gd name="connsiteX72" fmla="*/ 19050 w 169545"/>
                              <a:gd name="connsiteY72" fmla="*/ 164782 h 265747"/>
                              <a:gd name="connsiteX73" fmla="*/ 18098 w 169545"/>
                              <a:gd name="connsiteY73" fmla="*/ 162877 h 265747"/>
                              <a:gd name="connsiteX74" fmla="*/ 22860 w 169545"/>
                              <a:gd name="connsiteY74" fmla="*/ 166688 h 265747"/>
                              <a:gd name="connsiteX75" fmla="*/ 23813 w 169545"/>
                              <a:gd name="connsiteY75" fmla="*/ 166688 h 265747"/>
                              <a:gd name="connsiteX76" fmla="*/ 24765 w 169545"/>
                              <a:gd name="connsiteY76" fmla="*/ 165735 h 265747"/>
                              <a:gd name="connsiteX77" fmla="*/ 22860 w 169545"/>
                              <a:gd name="connsiteY77" fmla="*/ 162877 h 265747"/>
                              <a:gd name="connsiteX78" fmla="*/ 20955 w 169545"/>
                              <a:gd name="connsiteY78" fmla="*/ 160020 h 265747"/>
                              <a:gd name="connsiteX79" fmla="*/ 19050 w 169545"/>
                              <a:gd name="connsiteY79" fmla="*/ 160020 h 265747"/>
                              <a:gd name="connsiteX80" fmla="*/ 19050 w 169545"/>
                              <a:gd name="connsiteY80" fmla="*/ 160020 h 265747"/>
                              <a:gd name="connsiteX81" fmla="*/ 18098 w 169545"/>
                              <a:gd name="connsiteY81" fmla="*/ 162877 h 265747"/>
                              <a:gd name="connsiteX82" fmla="*/ 16193 w 169545"/>
                              <a:gd name="connsiteY82" fmla="*/ 163830 h 265747"/>
                              <a:gd name="connsiteX83" fmla="*/ 16193 w 169545"/>
                              <a:gd name="connsiteY83" fmla="*/ 165735 h 265747"/>
                              <a:gd name="connsiteX84" fmla="*/ 17145 w 169545"/>
                              <a:gd name="connsiteY84" fmla="*/ 187642 h 265747"/>
                              <a:gd name="connsiteX85" fmla="*/ 22860 w 169545"/>
                              <a:gd name="connsiteY85" fmla="*/ 187642 h 265747"/>
                              <a:gd name="connsiteX86" fmla="*/ 25718 w 169545"/>
                              <a:gd name="connsiteY86" fmla="*/ 186690 h 265747"/>
                              <a:gd name="connsiteX87" fmla="*/ 24765 w 169545"/>
                              <a:gd name="connsiteY87" fmla="*/ 185738 h 265747"/>
                              <a:gd name="connsiteX88" fmla="*/ 23813 w 169545"/>
                              <a:gd name="connsiteY88" fmla="*/ 187642 h 265747"/>
                              <a:gd name="connsiteX89" fmla="*/ 23813 w 169545"/>
                              <a:gd name="connsiteY89" fmla="*/ 187642 h 265747"/>
                              <a:gd name="connsiteX90" fmla="*/ 20003 w 169545"/>
                              <a:gd name="connsiteY90" fmla="*/ 184785 h 265747"/>
                              <a:gd name="connsiteX91" fmla="*/ 21908 w 169545"/>
                              <a:gd name="connsiteY91" fmla="*/ 180975 h 265747"/>
                              <a:gd name="connsiteX92" fmla="*/ 21908 w 169545"/>
                              <a:gd name="connsiteY92" fmla="*/ 180022 h 265747"/>
                              <a:gd name="connsiteX93" fmla="*/ 20955 w 169545"/>
                              <a:gd name="connsiteY93" fmla="*/ 180022 h 265747"/>
                              <a:gd name="connsiteX94" fmla="*/ 18098 w 169545"/>
                              <a:gd name="connsiteY94" fmla="*/ 186690 h 265747"/>
                              <a:gd name="connsiteX95" fmla="*/ 17145 w 169545"/>
                              <a:gd name="connsiteY95" fmla="*/ 187642 h 265747"/>
                              <a:gd name="connsiteX96" fmla="*/ 19050 w 169545"/>
                              <a:gd name="connsiteY96" fmla="*/ 191452 h 265747"/>
                              <a:gd name="connsiteX97" fmla="*/ 19050 w 169545"/>
                              <a:gd name="connsiteY97" fmla="*/ 191452 h 265747"/>
                              <a:gd name="connsiteX98" fmla="*/ 18098 w 169545"/>
                              <a:gd name="connsiteY98" fmla="*/ 190500 h 265747"/>
                              <a:gd name="connsiteX99" fmla="*/ 19050 w 169545"/>
                              <a:gd name="connsiteY99" fmla="*/ 191452 h 265747"/>
                              <a:gd name="connsiteX100" fmla="*/ 19050 w 169545"/>
                              <a:gd name="connsiteY100" fmla="*/ 191452 h 265747"/>
                              <a:gd name="connsiteX101" fmla="*/ 18098 w 169545"/>
                              <a:gd name="connsiteY101" fmla="*/ 136207 h 265747"/>
                              <a:gd name="connsiteX102" fmla="*/ 18098 w 169545"/>
                              <a:gd name="connsiteY102" fmla="*/ 136207 h 265747"/>
                              <a:gd name="connsiteX103" fmla="*/ 20003 w 169545"/>
                              <a:gd name="connsiteY103" fmla="*/ 137160 h 265747"/>
                              <a:gd name="connsiteX104" fmla="*/ 18098 w 169545"/>
                              <a:gd name="connsiteY104" fmla="*/ 136207 h 265747"/>
                              <a:gd name="connsiteX105" fmla="*/ 18098 w 169545"/>
                              <a:gd name="connsiteY105" fmla="*/ 136207 h 265747"/>
                              <a:gd name="connsiteX106" fmla="*/ 19050 w 169545"/>
                              <a:gd name="connsiteY106" fmla="*/ 144780 h 265747"/>
                              <a:gd name="connsiteX107" fmla="*/ 19050 w 169545"/>
                              <a:gd name="connsiteY107" fmla="*/ 146685 h 265747"/>
                              <a:gd name="connsiteX108" fmla="*/ 20955 w 169545"/>
                              <a:gd name="connsiteY108" fmla="*/ 145732 h 265747"/>
                              <a:gd name="connsiteX109" fmla="*/ 20955 w 169545"/>
                              <a:gd name="connsiteY109" fmla="*/ 145732 h 265747"/>
                              <a:gd name="connsiteX110" fmla="*/ 19050 w 169545"/>
                              <a:gd name="connsiteY110" fmla="*/ 144780 h 265747"/>
                              <a:gd name="connsiteX111" fmla="*/ 24765 w 169545"/>
                              <a:gd name="connsiteY111" fmla="*/ 215265 h 265747"/>
                              <a:gd name="connsiteX112" fmla="*/ 24765 w 169545"/>
                              <a:gd name="connsiteY112" fmla="*/ 211455 h 265747"/>
                              <a:gd name="connsiteX113" fmla="*/ 21908 w 169545"/>
                              <a:gd name="connsiteY113" fmla="*/ 211455 h 265747"/>
                              <a:gd name="connsiteX114" fmla="*/ 20955 w 169545"/>
                              <a:gd name="connsiteY114" fmla="*/ 214313 h 265747"/>
                              <a:gd name="connsiteX115" fmla="*/ 21908 w 169545"/>
                              <a:gd name="connsiteY115" fmla="*/ 216217 h 265747"/>
                              <a:gd name="connsiteX116" fmla="*/ 20003 w 169545"/>
                              <a:gd name="connsiteY116" fmla="*/ 216217 h 265747"/>
                              <a:gd name="connsiteX117" fmla="*/ 19050 w 169545"/>
                              <a:gd name="connsiteY117" fmla="*/ 217170 h 265747"/>
                              <a:gd name="connsiteX118" fmla="*/ 20003 w 169545"/>
                              <a:gd name="connsiteY118" fmla="*/ 217170 h 265747"/>
                              <a:gd name="connsiteX119" fmla="*/ 21908 w 169545"/>
                              <a:gd name="connsiteY119" fmla="*/ 216217 h 265747"/>
                              <a:gd name="connsiteX120" fmla="*/ 24765 w 169545"/>
                              <a:gd name="connsiteY120" fmla="*/ 215265 h 265747"/>
                              <a:gd name="connsiteX121" fmla="*/ 19050 w 169545"/>
                              <a:gd name="connsiteY121" fmla="*/ 173355 h 265747"/>
                              <a:gd name="connsiteX122" fmla="*/ 19050 w 169545"/>
                              <a:gd name="connsiteY122" fmla="*/ 173355 h 265747"/>
                              <a:gd name="connsiteX123" fmla="*/ 20003 w 169545"/>
                              <a:gd name="connsiteY123" fmla="*/ 175260 h 265747"/>
                              <a:gd name="connsiteX124" fmla="*/ 20955 w 169545"/>
                              <a:gd name="connsiteY124" fmla="*/ 174307 h 265747"/>
                              <a:gd name="connsiteX125" fmla="*/ 19050 w 169545"/>
                              <a:gd name="connsiteY125" fmla="*/ 173355 h 265747"/>
                              <a:gd name="connsiteX126" fmla="*/ 21908 w 169545"/>
                              <a:gd name="connsiteY126" fmla="*/ 149542 h 265747"/>
                              <a:gd name="connsiteX127" fmla="*/ 20955 w 169545"/>
                              <a:gd name="connsiteY127" fmla="*/ 149542 h 265747"/>
                              <a:gd name="connsiteX128" fmla="*/ 20003 w 169545"/>
                              <a:gd name="connsiteY128" fmla="*/ 149542 h 265747"/>
                              <a:gd name="connsiteX129" fmla="*/ 20003 w 169545"/>
                              <a:gd name="connsiteY129" fmla="*/ 150495 h 265747"/>
                              <a:gd name="connsiteX130" fmla="*/ 21908 w 169545"/>
                              <a:gd name="connsiteY130" fmla="*/ 151447 h 265747"/>
                              <a:gd name="connsiteX131" fmla="*/ 24765 w 169545"/>
                              <a:gd name="connsiteY131" fmla="*/ 153352 h 265747"/>
                              <a:gd name="connsiteX132" fmla="*/ 21908 w 169545"/>
                              <a:gd name="connsiteY132" fmla="*/ 149542 h 265747"/>
                              <a:gd name="connsiteX133" fmla="*/ 20955 w 169545"/>
                              <a:gd name="connsiteY133" fmla="*/ 203835 h 265747"/>
                              <a:gd name="connsiteX134" fmla="*/ 21908 w 169545"/>
                              <a:gd name="connsiteY134" fmla="*/ 205740 h 265747"/>
                              <a:gd name="connsiteX135" fmla="*/ 23813 w 169545"/>
                              <a:gd name="connsiteY135" fmla="*/ 204788 h 265747"/>
                              <a:gd name="connsiteX136" fmla="*/ 24765 w 169545"/>
                              <a:gd name="connsiteY136" fmla="*/ 200025 h 265747"/>
                              <a:gd name="connsiteX137" fmla="*/ 21908 w 169545"/>
                              <a:gd name="connsiteY137" fmla="*/ 197167 h 265747"/>
                              <a:gd name="connsiteX138" fmla="*/ 21908 w 169545"/>
                              <a:gd name="connsiteY138" fmla="*/ 196215 h 265747"/>
                              <a:gd name="connsiteX139" fmla="*/ 21908 w 169545"/>
                              <a:gd name="connsiteY139" fmla="*/ 194310 h 265747"/>
                              <a:gd name="connsiteX140" fmla="*/ 20003 w 169545"/>
                              <a:gd name="connsiteY140" fmla="*/ 196215 h 265747"/>
                              <a:gd name="connsiteX141" fmla="*/ 21908 w 169545"/>
                              <a:gd name="connsiteY141" fmla="*/ 198120 h 265747"/>
                              <a:gd name="connsiteX142" fmla="*/ 20955 w 169545"/>
                              <a:gd name="connsiteY142" fmla="*/ 203835 h 265747"/>
                              <a:gd name="connsiteX143" fmla="*/ 21908 w 169545"/>
                              <a:gd name="connsiteY143" fmla="*/ 144780 h 265747"/>
                              <a:gd name="connsiteX144" fmla="*/ 21908 w 169545"/>
                              <a:gd name="connsiteY144" fmla="*/ 144780 h 265747"/>
                              <a:gd name="connsiteX145" fmla="*/ 23813 w 169545"/>
                              <a:gd name="connsiteY145" fmla="*/ 143827 h 265747"/>
                              <a:gd name="connsiteX146" fmla="*/ 22860 w 169545"/>
                              <a:gd name="connsiteY146" fmla="*/ 142875 h 265747"/>
                              <a:gd name="connsiteX147" fmla="*/ 21908 w 169545"/>
                              <a:gd name="connsiteY147" fmla="*/ 144780 h 265747"/>
                              <a:gd name="connsiteX148" fmla="*/ 23813 w 169545"/>
                              <a:gd name="connsiteY148" fmla="*/ 158115 h 265747"/>
                              <a:gd name="connsiteX149" fmla="*/ 23813 w 169545"/>
                              <a:gd name="connsiteY149" fmla="*/ 158115 h 265747"/>
                              <a:gd name="connsiteX150" fmla="*/ 23813 w 169545"/>
                              <a:gd name="connsiteY150" fmla="*/ 160020 h 265747"/>
                              <a:gd name="connsiteX151" fmla="*/ 24765 w 169545"/>
                              <a:gd name="connsiteY151" fmla="*/ 160020 h 265747"/>
                              <a:gd name="connsiteX152" fmla="*/ 23813 w 169545"/>
                              <a:gd name="connsiteY152" fmla="*/ 158115 h 265747"/>
                              <a:gd name="connsiteX153" fmla="*/ 24765 w 169545"/>
                              <a:gd name="connsiteY153" fmla="*/ 171450 h 265747"/>
                              <a:gd name="connsiteX154" fmla="*/ 24765 w 169545"/>
                              <a:gd name="connsiteY154" fmla="*/ 171450 h 265747"/>
                              <a:gd name="connsiteX155" fmla="*/ 24765 w 169545"/>
                              <a:gd name="connsiteY155" fmla="*/ 171450 h 265747"/>
                              <a:gd name="connsiteX156" fmla="*/ 24765 w 169545"/>
                              <a:gd name="connsiteY156" fmla="*/ 171450 h 265747"/>
                              <a:gd name="connsiteX157" fmla="*/ 24765 w 169545"/>
                              <a:gd name="connsiteY157" fmla="*/ 171450 h 265747"/>
                              <a:gd name="connsiteX158" fmla="*/ 25718 w 169545"/>
                              <a:gd name="connsiteY158" fmla="*/ 220980 h 265747"/>
                              <a:gd name="connsiteX159" fmla="*/ 24765 w 169545"/>
                              <a:gd name="connsiteY159" fmla="*/ 219075 h 265747"/>
                              <a:gd name="connsiteX160" fmla="*/ 23813 w 169545"/>
                              <a:gd name="connsiteY160" fmla="*/ 219075 h 265747"/>
                              <a:gd name="connsiteX161" fmla="*/ 25718 w 169545"/>
                              <a:gd name="connsiteY161" fmla="*/ 220980 h 265747"/>
                              <a:gd name="connsiteX162" fmla="*/ 25718 w 169545"/>
                              <a:gd name="connsiteY162" fmla="*/ 194310 h 265747"/>
                              <a:gd name="connsiteX163" fmla="*/ 25718 w 169545"/>
                              <a:gd name="connsiteY163" fmla="*/ 194310 h 265747"/>
                              <a:gd name="connsiteX164" fmla="*/ 24765 w 169545"/>
                              <a:gd name="connsiteY164" fmla="*/ 192405 h 265747"/>
                              <a:gd name="connsiteX165" fmla="*/ 25718 w 169545"/>
                              <a:gd name="connsiteY165" fmla="*/ 194310 h 265747"/>
                              <a:gd name="connsiteX166" fmla="*/ 25718 w 169545"/>
                              <a:gd name="connsiteY166" fmla="*/ 194310 h 265747"/>
                              <a:gd name="connsiteX167" fmla="*/ 37148 w 169545"/>
                              <a:gd name="connsiteY167" fmla="*/ 224790 h 265747"/>
                              <a:gd name="connsiteX168" fmla="*/ 40958 w 169545"/>
                              <a:gd name="connsiteY168" fmla="*/ 232410 h 265747"/>
                              <a:gd name="connsiteX169" fmla="*/ 40958 w 169545"/>
                              <a:gd name="connsiteY169" fmla="*/ 227647 h 265747"/>
                              <a:gd name="connsiteX170" fmla="*/ 41910 w 169545"/>
                              <a:gd name="connsiteY170" fmla="*/ 227647 h 265747"/>
                              <a:gd name="connsiteX171" fmla="*/ 43815 w 169545"/>
                              <a:gd name="connsiteY171" fmla="*/ 226695 h 265747"/>
                              <a:gd name="connsiteX172" fmla="*/ 41910 w 169545"/>
                              <a:gd name="connsiteY172" fmla="*/ 225742 h 265747"/>
                              <a:gd name="connsiteX173" fmla="*/ 40958 w 169545"/>
                              <a:gd name="connsiteY173" fmla="*/ 227647 h 265747"/>
                              <a:gd name="connsiteX174" fmla="*/ 37148 w 169545"/>
                              <a:gd name="connsiteY174" fmla="*/ 224790 h 265747"/>
                              <a:gd name="connsiteX175" fmla="*/ 33338 w 169545"/>
                              <a:gd name="connsiteY175" fmla="*/ 222885 h 265747"/>
                              <a:gd name="connsiteX176" fmla="*/ 31433 w 169545"/>
                              <a:gd name="connsiteY176" fmla="*/ 219075 h 265747"/>
                              <a:gd name="connsiteX177" fmla="*/ 33338 w 169545"/>
                              <a:gd name="connsiteY177" fmla="*/ 211455 h 265747"/>
                              <a:gd name="connsiteX178" fmla="*/ 33338 w 169545"/>
                              <a:gd name="connsiteY178" fmla="*/ 205740 h 265747"/>
                              <a:gd name="connsiteX179" fmla="*/ 35243 w 169545"/>
                              <a:gd name="connsiteY179" fmla="*/ 198120 h 265747"/>
                              <a:gd name="connsiteX180" fmla="*/ 39053 w 169545"/>
                              <a:gd name="connsiteY180" fmla="*/ 195263 h 265747"/>
                              <a:gd name="connsiteX181" fmla="*/ 39053 w 169545"/>
                              <a:gd name="connsiteY181" fmla="*/ 198120 h 265747"/>
                              <a:gd name="connsiteX182" fmla="*/ 41910 w 169545"/>
                              <a:gd name="connsiteY182" fmla="*/ 195263 h 265747"/>
                              <a:gd name="connsiteX183" fmla="*/ 40958 w 169545"/>
                              <a:gd name="connsiteY183" fmla="*/ 194310 h 265747"/>
                              <a:gd name="connsiteX184" fmla="*/ 39053 w 169545"/>
                              <a:gd name="connsiteY184" fmla="*/ 196215 h 265747"/>
                              <a:gd name="connsiteX185" fmla="*/ 37148 w 169545"/>
                              <a:gd name="connsiteY185" fmla="*/ 194310 h 265747"/>
                              <a:gd name="connsiteX186" fmla="*/ 36195 w 169545"/>
                              <a:gd name="connsiteY186" fmla="*/ 191452 h 265747"/>
                              <a:gd name="connsiteX187" fmla="*/ 34290 w 169545"/>
                              <a:gd name="connsiteY187" fmla="*/ 183832 h 265747"/>
                              <a:gd name="connsiteX188" fmla="*/ 32385 w 169545"/>
                              <a:gd name="connsiteY188" fmla="*/ 182880 h 265747"/>
                              <a:gd name="connsiteX189" fmla="*/ 32385 w 169545"/>
                              <a:gd name="connsiteY189" fmla="*/ 184785 h 265747"/>
                              <a:gd name="connsiteX190" fmla="*/ 30480 w 169545"/>
                              <a:gd name="connsiteY190" fmla="*/ 189547 h 265747"/>
                              <a:gd name="connsiteX191" fmla="*/ 27623 w 169545"/>
                              <a:gd name="connsiteY191" fmla="*/ 191452 h 265747"/>
                              <a:gd name="connsiteX192" fmla="*/ 29528 w 169545"/>
                              <a:gd name="connsiteY192" fmla="*/ 195263 h 265747"/>
                              <a:gd name="connsiteX193" fmla="*/ 31433 w 169545"/>
                              <a:gd name="connsiteY193" fmla="*/ 199072 h 265747"/>
                              <a:gd name="connsiteX194" fmla="*/ 29528 w 169545"/>
                              <a:gd name="connsiteY194" fmla="*/ 198120 h 265747"/>
                              <a:gd name="connsiteX195" fmla="*/ 29528 w 169545"/>
                              <a:gd name="connsiteY195" fmla="*/ 199072 h 265747"/>
                              <a:gd name="connsiteX196" fmla="*/ 31433 w 169545"/>
                              <a:gd name="connsiteY196" fmla="*/ 200025 h 265747"/>
                              <a:gd name="connsiteX197" fmla="*/ 27623 w 169545"/>
                              <a:gd name="connsiteY197" fmla="*/ 200977 h 265747"/>
                              <a:gd name="connsiteX198" fmla="*/ 27623 w 169545"/>
                              <a:gd name="connsiteY198" fmla="*/ 203835 h 265747"/>
                              <a:gd name="connsiteX199" fmla="*/ 27623 w 169545"/>
                              <a:gd name="connsiteY199" fmla="*/ 205740 h 265747"/>
                              <a:gd name="connsiteX200" fmla="*/ 24765 w 169545"/>
                              <a:gd name="connsiteY200" fmla="*/ 206692 h 265747"/>
                              <a:gd name="connsiteX201" fmla="*/ 26670 w 169545"/>
                              <a:gd name="connsiteY201" fmla="*/ 210502 h 265747"/>
                              <a:gd name="connsiteX202" fmla="*/ 28575 w 169545"/>
                              <a:gd name="connsiteY202" fmla="*/ 212407 h 265747"/>
                              <a:gd name="connsiteX203" fmla="*/ 27623 w 169545"/>
                              <a:gd name="connsiteY203" fmla="*/ 220027 h 265747"/>
                              <a:gd name="connsiteX204" fmla="*/ 24765 w 169545"/>
                              <a:gd name="connsiteY204" fmla="*/ 221932 h 265747"/>
                              <a:gd name="connsiteX205" fmla="*/ 24765 w 169545"/>
                              <a:gd name="connsiteY205" fmla="*/ 221932 h 265747"/>
                              <a:gd name="connsiteX206" fmla="*/ 29528 w 169545"/>
                              <a:gd name="connsiteY206" fmla="*/ 225742 h 265747"/>
                              <a:gd name="connsiteX207" fmla="*/ 31433 w 169545"/>
                              <a:gd name="connsiteY207" fmla="*/ 225742 h 265747"/>
                              <a:gd name="connsiteX208" fmla="*/ 37148 w 169545"/>
                              <a:gd name="connsiteY208" fmla="*/ 224790 h 265747"/>
                              <a:gd name="connsiteX209" fmla="*/ 26670 w 169545"/>
                              <a:gd name="connsiteY209" fmla="*/ 199072 h 265747"/>
                              <a:gd name="connsiteX210" fmla="*/ 28575 w 169545"/>
                              <a:gd name="connsiteY210" fmla="*/ 200025 h 265747"/>
                              <a:gd name="connsiteX211" fmla="*/ 26670 w 169545"/>
                              <a:gd name="connsiteY211" fmla="*/ 199072 h 265747"/>
                              <a:gd name="connsiteX212" fmla="*/ 25718 w 169545"/>
                              <a:gd name="connsiteY212" fmla="*/ 197167 h 265747"/>
                              <a:gd name="connsiteX213" fmla="*/ 26670 w 169545"/>
                              <a:gd name="connsiteY213" fmla="*/ 199072 h 265747"/>
                              <a:gd name="connsiteX214" fmla="*/ 27623 w 169545"/>
                              <a:gd name="connsiteY214" fmla="*/ 226695 h 265747"/>
                              <a:gd name="connsiteX215" fmla="*/ 27623 w 169545"/>
                              <a:gd name="connsiteY215" fmla="*/ 226695 h 265747"/>
                              <a:gd name="connsiteX216" fmla="*/ 25718 w 169545"/>
                              <a:gd name="connsiteY216" fmla="*/ 227647 h 265747"/>
                              <a:gd name="connsiteX217" fmla="*/ 25718 w 169545"/>
                              <a:gd name="connsiteY217" fmla="*/ 228600 h 265747"/>
                              <a:gd name="connsiteX218" fmla="*/ 27623 w 169545"/>
                              <a:gd name="connsiteY218" fmla="*/ 226695 h 265747"/>
                              <a:gd name="connsiteX219" fmla="*/ 27623 w 169545"/>
                              <a:gd name="connsiteY219" fmla="*/ 148590 h 265747"/>
                              <a:gd name="connsiteX220" fmla="*/ 29528 w 169545"/>
                              <a:gd name="connsiteY220" fmla="*/ 148590 h 265747"/>
                              <a:gd name="connsiteX221" fmla="*/ 28575 w 169545"/>
                              <a:gd name="connsiteY221" fmla="*/ 147638 h 265747"/>
                              <a:gd name="connsiteX222" fmla="*/ 26670 w 169545"/>
                              <a:gd name="connsiteY222" fmla="*/ 147638 h 265747"/>
                              <a:gd name="connsiteX223" fmla="*/ 27623 w 169545"/>
                              <a:gd name="connsiteY223" fmla="*/ 148590 h 265747"/>
                              <a:gd name="connsiteX224" fmla="*/ 26670 w 169545"/>
                              <a:gd name="connsiteY224" fmla="*/ 139065 h 265747"/>
                              <a:gd name="connsiteX225" fmla="*/ 28575 w 169545"/>
                              <a:gd name="connsiteY225" fmla="*/ 139065 h 265747"/>
                              <a:gd name="connsiteX226" fmla="*/ 26670 w 169545"/>
                              <a:gd name="connsiteY226" fmla="*/ 139065 h 265747"/>
                              <a:gd name="connsiteX227" fmla="*/ 26670 w 169545"/>
                              <a:gd name="connsiteY227" fmla="*/ 139065 h 265747"/>
                              <a:gd name="connsiteX228" fmla="*/ 26670 w 169545"/>
                              <a:gd name="connsiteY228" fmla="*/ 116205 h 265747"/>
                              <a:gd name="connsiteX229" fmla="*/ 27623 w 169545"/>
                              <a:gd name="connsiteY229" fmla="*/ 118110 h 265747"/>
                              <a:gd name="connsiteX230" fmla="*/ 28575 w 169545"/>
                              <a:gd name="connsiteY230" fmla="*/ 117157 h 265747"/>
                              <a:gd name="connsiteX231" fmla="*/ 26670 w 169545"/>
                              <a:gd name="connsiteY231" fmla="*/ 116205 h 265747"/>
                              <a:gd name="connsiteX232" fmla="*/ 26670 w 169545"/>
                              <a:gd name="connsiteY232" fmla="*/ 116205 h 265747"/>
                              <a:gd name="connsiteX233" fmla="*/ 29528 w 169545"/>
                              <a:gd name="connsiteY233" fmla="*/ 187642 h 265747"/>
                              <a:gd name="connsiteX234" fmla="*/ 30480 w 169545"/>
                              <a:gd name="connsiteY234" fmla="*/ 186690 h 265747"/>
                              <a:gd name="connsiteX235" fmla="*/ 27623 w 169545"/>
                              <a:gd name="connsiteY235" fmla="*/ 183832 h 265747"/>
                              <a:gd name="connsiteX236" fmla="*/ 26670 w 169545"/>
                              <a:gd name="connsiteY236" fmla="*/ 185738 h 265747"/>
                              <a:gd name="connsiteX237" fmla="*/ 29528 w 169545"/>
                              <a:gd name="connsiteY237" fmla="*/ 187642 h 265747"/>
                              <a:gd name="connsiteX238" fmla="*/ 27623 w 169545"/>
                              <a:gd name="connsiteY238" fmla="*/ 179070 h 265747"/>
                              <a:gd name="connsiteX239" fmla="*/ 27623 w 169545"/>
                              <a:gd name="connsiteY239" fmla="*/ 179070 h 265747"/>
                              <a:gd name="connsiteX240" fmla="*/ 29528 w 169545"/>
                              <a:gd name="connsiteY240" fmla="*/ 178117 h 265747"/>
                              <a:gd name="connsiteX241" fmla="*/ 27623 w 169545"/>
                              <a:gd name="connsiteY241" fmla="*/ 179070 h 265747"/>
                              <a:gd name="connsiteX242" fmla="*/ 30480 w 169545"/>
                              <a:gd name="connsiteY242" fmla="*/ 164782 h 265747"/>
                              <a:gd name="connsiteX243" fmla="*/ 28575 w 169545"/>
                              <a:gd name="connsiteY243" fmla="*/ 164782 h 265747"/>
                              <a:gd name="connsiteX244" fmla="*/ 29528 w 169545"/>
                              <a:gd name="connsiteY244" fmla="*/ 165735 h 265747"/>
                              <a:gd name="connsiteX245" fmla="*/ 30480 w 169545"/>
                              <a:gd name="connsiteY245" fmla="*/ 164782 h 265747"/>
                              <a:gd name="connsiteX246" fmla="*/ 32385 w 169545"/>
                              <a:gd name="connsiteY246" fmla="*/ 164782 h 265747"/>
                              <a:gd name="connsiteX247" fmla="*/ 34290 w 169545"/>
                              <a:gd name="connsiteY247" fmla="*/ 164782 h 265747"/>
                              <a:gd name="connsiteX248" fmla="*/ 33338 w 169545"/>
                              <a:gd name="connsiteY248" fmla="*/ 163830 h 265747"/>
                              <a:gd name="connsiteX249" fmla="*/ 31433 w 169545"/>
                              <a:gd name="connsiteY249" fmla="*/ 160972 h 265747"/>
                              <a:gd name="connsiteX250" fmla="*/ 29528 w 169545"/>
                              <a:gd name="connsiteY250" fmla="*/ 160972 h 265747"/>
                              <a:gd name="connsiteX251" fmla="*/ 30480 w 169545"/>
                              <a:gd name="connsiteY251" fmla="*/ 164782 h 265747"/>
                              <a:gd name="connsiteX252" fmla="*/ 32385 w 169545"/>
                              <a:gd name="connsiteY252" fmla="*/ 178117 h 265747"/>
                              <a:gd name="connsiteX253" fmla="*/ 37148 w 169545"/>
                              <a:gd name="connsiteY253" fmla="*/ 177165 h 265747"/>
                              <a:gd name="connsiteX254" fmla="*/ 38100 w 169545"/>
                              <a:gd name="connsiteY254" fmla="*/ 178117 h 265747"/>
                              <a:gd name="connsiteX255" fmla="*/ 38100 w 169545"/>
                              <a:gd name="connsiteY255" fmla="*/ 177165 h 265747"/>
                              <a:gd name="connsiteX256" fmla="*/ 36195 w 169545"/>
                              <a:gd name="connsiteY256" fmla="*/ 176213 h 265747"/>
                              <a:gd name="connsiteX257" fmla="*/ 32385 w 169545"/>
                              <a:gd name="connsiteY257" fmla="*/ 178117 h 265747"/>
                              <a:gd name="connsiteX258" fmla="*/ 31433 w 169545"/>
                              <a:gd name="connsiteY258" fmla="*/ 175260 h 265747"/>
                              <a:gd name="connsiteX259" fmla="*/ 29528 w 169545"/>
                              <a:gd name="connsiteY259" fmla="*/ 173355 h 265747"/>
                              <a:gd name="connsiteX260" fmla="*/ 27623 w 169545"/>
                              <a:gd name="connsiteY260" fmla="*/ 175260 h 265747"/>
                              <a:gd name="connsiteX261" fmla="*/ 28575 w 169545"/>
                              <a:gd name="connsiteY261" fmla="*/ 178117 h 265747"/>
                              <a:gd name="connsiteX262" fmla="*/ 28575 w 169545"/>
                              <a:gd name="connsiteY262" fmla="*/ 178117 h 265747"/>
                              <a:gd name="connsiteX263" fmla="*/ 32385 w 169545"/>
                              <a:gd name="connsiteY263" fmla="*/ 178117 h 265747"/>
                              <a:gd name="connsiteX264" fmla="*/ 28575 w 169545"/>
                              <a:gd name="connsiteY264" fmla="*/ 139065 h 265747"/>
                              <a:gd name="connsiteX265" fmla="*/ 32385 w 169545"/>
                              <a:gd name="connsiteY265" fmla="*/ 141922 h 265747"/>
                              <a:gd name="connsiteX266" fmla="*/ 34290 w 169545"/>
                              <a:gd name="connsiteY266" fmla="*/ 138113 h 265747"/>
                              <a:gd name="connsiteX267" fmla="*/ 28575 w 169545"/>
                              <a:gd name="connsiteY267" fmla="*/ 139065 h 265747"/>
                              <a:gd name="connsiteX268" fmla="*/ 30480 w 169545"/>
                              <a:gd name="connsiteY268" fmla="*/ 132397 h 265747"/>
                              <a:gd name="connsiteX269" fmla="*/ 30480 w 169545"/>
                              <a:gd name="connsiteY269" fmla="*/ 132397 h 265747"/>
                              <a:gd name="connsiteX270" fmla="*/ 30480 w 169545"/>
                              <a:gd name="connsiteY270" fmla="*/ 132397 h 265747"/>
                              <a:gd name="connsiteX271" fmla="*/ 30480 w 169545"/>
                              <a:gd name="connsiteY271" fmla="*/ 132397 h 265747"/>
                              <a:gd name="connsiteX272" fmla="*/ 30480 w 169545"/>
                              <a:gd name="connsiteY272" fmla="*/ 132397 h 265747"/>
                              <a:gd name="connsiteX273" fmla="*/ 31433 w 169545"/>
                              <a:gd name="connsiteY273" fmla="*/ 192405 h 265747"/>
                              <a:gd name="connsiteX274" fmla="*/ 31433 w 169545"/>
                              <a:gd name="connsiteY274" fmla="*/ 192405 h 265747"/>
                              <a:gd name="connsiteX275" fmla="*/ 31433 w 169545"/>
                              <a:gd name="connsiteY275" fmla="*/ 192405 h 265747"/>
                              <a:gd name="connsiteX276" fmla="*/ 31433 w 169545"/>
                              <a:gd name="connsiteY276" fmla="*/ 192405 h 265747"/>
                              <a:gd name="connsiteX277" fmla="*/ 31433 w 169545"/>
                              <a:gd name="connsiteY277" fmla="*/ 192405 h 265747"/>
                              <a:gd name="connsiteX278" fmla="*/ 40005 w 169545"/>
                              <a:gd name="connsiteY278" fmla="*/ 152400 h 265747"/>
                              <a:gd name="connsiteX279" fmla="*/ 36195 w 169545"/>
                              <a:gd name="connsiteY279" fmla="*/ 147638 h 265747"/>
                              <a:gd name="connsiteX280" fmla="*/ 34290 w 169545"/>
                              <a:gd name="connsiteY280" fmla="*/ 145732 h 265747"/>
                              <a:gd name="connsiteX281" fmla="*/ 31433 w 169545"/>
                              <a:gd name="connsiteY281" fmla="*/ 145732 h 265747"/>
                              <a:gd name="connsiteX282" fmla="*/ 32385 w 169545"/>
                              <a:gd name="connsiteY282" fmla="*/ 148590 h 265747"/>
                              <a:gd name="connsiteX283" fmla="*/ 31433 w 169545"/>
                              <a:gd name="connsiteY283" fmla="*/ 154305 h 265747"/>
                              <a:gd name="connsiteX284" fmla="*/ 31433 w 169545"/>
                              <a:gd name="connsiteY284" fmla="*/ 155257 h 265747"/>
                              <a:gd name="connsiteX285" fmla="*/ 32385 w 169545"/>
                              <a:gd name="connsiteY285" fmla="*/ 154305 h 265747"/>
                              <a:gd name="connsiteX286" fmla="*/ 31433 w 169545"/>
                              <a:gd name="connsiteY286" fmla="*/ 148590 h 265747"/>
                              <a:gd name="connsiteX287" fmla="*/ 34290 w 169545"/>
                              <a:gd name="connsiteY287" fmla="*/ 149542 h 265747"/>
                              <a:gd name="connsiteX288" fmla="*/ 40005 w 169545"/>
                              <a:gd name="connsiteY288" fmla="*/ 152400 h 265747"/>
                              <a:gd name="connsiteX289" fmla="*/ 40005 w 169545"/>
                              <a:gd name="connsiteY289" fmla="*/ 168592 h 265747"/>
                              <a:gd name="connsiteX290" fmla="*/ 38100 w 169545"/>
                              <a:gd name="connsiteY290" fmla="*/ 169545 h 265747"/>
                              <a:gd name="connsiteX291" fmla="*/ 36195 w 169545"/>
                              <a:gd name="connsiteY291" fmla="*/ 169545 h 265747"/>
                              <a:gd name="connsiteX292" fmla="*/ 36195 w 169545"/>
                              <a:gd name="connsiteY292" fmla="*/ 167640 h 265747"/>
                              <a:gd name="connsiteX293" fmla="*/ 38100 w 169545"/>
                              <a:gd name="connsiteY293" fmla="*/ 166688 h 265747"/>
                              <a:gd name="connsiteX294" fmla="*/ 40958 w 169545"/>
                              <a:gd name="connsiteY294" fmla="*/ 164782 h 265747"/>
                              <a:gd name="connsiteX295" fmla="*/ 38100 w 169545"/>
                              <a:gd name="connsiteY295" fmla="*/ 164782 h 265747"/>
                              <a:gd name="connsiteX296" fmla="*/ 37148 w 169545"/>
                              <a:gd name="connsiteY296" fmla="*/ 164782 h 265747"/>
                              <a:gd name="connsiteX297" fmla="*/ 32385 w 169545"/>
                              <a:gd name="connsiteY297" fmla="*/ 169545 h 265747"/>
                              <a:gd name="connsiteX298" fmla="*/ 37148 w 169545"/>
                              <a:gd name="connsiteY298" fmla="*/ 172402 h 265747"/>
                              <a:gd name="connsiteX299" fmla="*/ 38100 w 169545"/>
                              <a:gd name="connsiteY299" fmla="*/ 172402 h 265747"/>
                              <a:gd name="connsiteX300" fmla="*/ 40958 w 169545"/>
                              <a:gd name="connsiteY300" fmla="*/ 169545 h 265747"/>
                              <a:gd name="connsiteX301" fmla="*/ 41910 w 169545"/>
                              <a:gd name="connsiteY301" fmla="*/ 167640 h 265747"/>
                              <a:gd name="connsiteX302" fmla="*/ 40005 w 169545"/>
                              <a:gd name="connsiteY302" fmla="*/ 168592 h 265747"/>
                              <a:gd name="connsiteX303" fmla="*/ 33338 w 169545"/>
                              <a:gd name="connsiteY303" fmla="*/ 128588 h 265747"/>
                              <a:gd name="connsiteX304" fmla="*/ 35243 w 169545"/>
                              <a:gd name="connsiteY304" fmla="*/ 130492 h 265747"/>
                              <a:gd name="connsiteX305" fmla="*/ 36195 w 169545"/>
                              <a:gd name="connsiteY305" fmla="*/ 129540 h 265747"/>
                              <a:gd name="connsiteX306" fmla="*/ 33338 w 169545"/>
                              <a:gd name="connsiteY306" fmla="*/ 128588 h 265747"/>
                              <a:gd name="connsiteX307" fmla="*/ 33338 w 169545"/>
                              <a:gd name="connsiteY307" fmla="*/ 128588 h 265747"/>
                              <a:gd name="connsiteX308" fmla="*/ 36195 w 169545"/>
                              <a:gd name="connsiteY308" fmla="*/ 136207 h 265747"/>
                              <a:gd name="connsiteX309" fmla="*/ 34290 w 169545"/>
                              <a:gd name="connsiteY309" fmla="*/ 138113 h 265747"/>
                              <a:gd name="connsiteX310" fmla="*/ 36195 w 169545"/>
                              <a:gd name="connsiteY310" fmla="*/ 136207 h 265747"/>
                              <a:gd name="connsiteX311" fmla="*/ 36195 w 169545"/>
                              <a:gd name="connsiteY311" fmla="*/ 136207 h 265747"/>
                              <a:gd name="connsiteX312" fmla="*/ 40005 w 169545"/>
                              <a:gd name="connsiteY312" fmla="*/ 155257 h 265747"/>
                              <a:gd name="connsiteX313" fmla="*/ 40005 w 169545"/>
                              <a:gd name="connsiteY313" fmla="*/ 155257 h 265747"/>
                              <a:gd name="connsiteX314" fmla="*/ 35243 w 169545"/>
                              <a:gd name="connsiteY314" fmla="*/ 159067 h 265747"/>
                              <a:gd name="connsiteX315" fmla="*/ 35243 w 169545"/>
                              <a:gd name="connsiteY315" fmla="*/ 160972 h 265747"/>
                              <a:gd name="connsiteX316" fmla="*/ 38100 w 169545"/>
                              <a:gd name="connsiteY316" fmla="*/ 160972 h 265747"/>
                              <a:gd name="connsiteX317" fmla="*/ 40005 w 169545"/>
                              <a:gd name="connsiteY317" fmla="*/ 155257 h 265747"/>
                              <a:gd name="connsiteX318" fmla="*/ 40005 w 169545"/>
                              <a:gd name="connsiteY318" fmla="*/ 155257 h 265747"/>
                              <a:gd name="connsiteX319" fmla="*/ 40958 w 169545"/>
                              <a:gd name="connsiteY319" fmla="*/ 240030 h 265747"/>
                              <a:gd name="connsiteX320" fmla="*/ 39053 w 169545"/>
                              <a:gd name="connsiteY320" fmla="*/ 238125 h 265747"/>
                              <a:gd name="connsiteX321" fmla="*/ 37148 w 169545"/>
                              <a:gd name="connsiteY321" fmla="*/ 238125 h 265747"/>
                              <a:gd name="connsiteX322" fmla="*/ 35243 w 169545"/>
                              <a:gd name="connsiteY322" fmla="*/ 239077 h 265747"/>
                              <a:gd name="connsiteX323" fmla="*/ 37148 w 169545"/>
                              <a:gd name="connsiteY323" fmla="*/ 240030 h 265747"/>
                              <a:gd name="connsiteX324" fmla="*/ 39053 w 169545"/>
                              <a:gd name="connsiteY324" fmla="*/ 240030 h 265747"/>
                              <a:gd name="connsiteX325" fmla="*/ 40958 w 169545"/>
                              <a:gd name="connsiteY325" fmla="*/ 240030 h 265747"/>
                              <a:gd name="connsiteX326" fmla="*/ 36195 w 169545"/>
                              <a:gd name="connsiteY326" fmla="*/ 233363 h 265747"/>
                              <a:gd name="connsiteX327" fmla="*/ 36195 w 169545"/>
                              <a:gd name="connsiteY327" fmla="*/ 233363 h 265747"/>
                              <a:gd name="connsiteX328" fmla="*/ 35243 w 169545"/>
                              <a:gd name="connsiteY328" fmla="*/ 233363 h 265747"/>
                              <a:gd name="connsiteX329" fmla="*/ 36195 w 169545"/>
                              <a:gd name="connsiteY329" fmla="*/ 233363 h 265747"/>
                              <a:gd name="connsiteX330" fmla="*/ 36195 w 169545"/>
                              <a:gd name="connsiteY330" fmla="*/ 233363 h 265747"/>
                              <a:gd name="connsiteX331" fmla="*/ 40958 w 169545"/>
                              <a:gd name="connsiteY331" fmla="*/ 203835 h 265747"/>
                              <a:gd name="connsiteX332" fmla="*/ 38100 w 169545"/>
                              <a:gd name="connsiteY332" fmla="*/ 202882 h 265747"/>
                              <a:gd name="connsiteX333" fmla="*/ 37148 w 169545"/>
                              <a:gd name="connsiteY333" fmla="*/ 201930 h 265747"/>
                              <a:gd name="connsiteX334" fmla="*/ 36195 w 169545"/>
                              <a:gd name="connsiteY334" fmla="*/ 201930 h 265747"/>
                              <a:gd name="connsiteX335" fmla="*/ 37148 w 169545"/>
                              <a:gd name="connsiteY335" fmla="*/ 202882 h 265747"/>
                              <a:gd name="connsiteX336" fmla="*/ 38100 w 169545"/>
                              <a:gd name="connsiteY336" fmla="*/ 202882 h 265747"/>
                              <a:gd name="connsiteX337" fmla="*/ 37148 w 169545"/>
                              <a:gd name="connsiteY337" fmla="*/ 206692 h 265747"/>
                              <a:gd name="connsiteX338" fmla="*/ 38100 w 169545"/>
                              <a:gd name="connsiteY338" fmla="*/ 212407 h 265747"/>
                              <a:gd name="connsiteX339" fmla="*/ 40005 w 169545"/>
                              <a:gd name="connsiteY339" fmla="*/ 215265 h 265747"/>
                              <a:gd name="connsiteX340" fmla="*/ 42863 w 169545"/>
                              <a:gd name="connsiteY340" fmla="*/ 216217 h 265747"/>
                              <a:gd name="connsiteX341" fmla="*/ 41910 w 169545"/>
                              <a:gd name="connsiteY341" fmla="*/ 213360 h 265747"/>
                              <a:gd name="connsiteX342" fmla="*/ 40005 w 169545"/>
                              <a:gd name="connsiteY342" fmla="*/ 211455 h 265747"/>
                              <a:gd name="connsiteX343" fmla="*/ 42863 w 169545"/>
                              <a:gd name="connsiteY343" fmla="*/ 210502 h 265747"/>
                              <a:gd name="connsiteX344" fmla="*/ 42863 w 169545"/>
                              <a:gd name="connsiteY344" fmla="*/ 208597 h 265747"/>
                              <a:gd name="connsiteX345" fmla="*/ 42863 w 169545"/>
                              <a:gd name="connsiteY345" fmla="*/ 205740 h 265747"/>
                              <a:gd name="connsiteX346" fmla="*/ 40958 w 169545"/>
                              <a:gd name="connsiteY346" fmla="*/ 203835 h 265747"/>
                              <a:gd name="connsiteX347" fmla="*/ 36195 w 169545"/>
                              <a:gd name="connsiteY347" fmla="*/ 217170 h 265747"/>
                              <a:gd name="connsiteX348" fmla="*/ 36195 w 169545"/>
                              <a:gd name="connsiteY348" fmla="*/ 217170 h 265747"/>
                              <a:gd name="connsiteX349" fmla="*/ 38100 w 169545"/>
                              <a:gd name="connsiteY349" fmla="*/ 220027 h 265747"/>
                              <a:gd name="connsiteX350" fmla="*/ 39053 w 169545"/>
                              <a:gd name="connsiteY350" fmla="*/ 220027 h 265747"/>
                              <a:gd name="connsiteX351" fmla="*/ 36195 w 169545"/>
                              <a:gd name="connsiteY351" fmla="*/ 217170 h 265747"/>
                              <a:gd name="connsiteX352" fmla="*/ 36195 w 169545"/>
                              <a:gd name="connsiteY352" fmla="*/ 142875 h 265747"/>
                              <a:gd name="connsiteX353" fmla="*/ 37148 w 169545"/>
                              <a:gd name="connsiteY353" fmla="*/ 146685 h 265747"/>
                              <a:gd name="connsiteX354" fmla="*/ 40958 w 169545"/>
                              <a:gd name="connsiteY354" fmla="*/ 149542 h 265747"/>
                              <a:gd name="connsiteX355" fmla="*/ 41910 w 169545"/>
                              <a:gd name="connsiteY355" fmla="*/ 148590 h 265747"/>
                              <a:gd name="connsiteX356" fmla="*/ 40958 w 169545"/>
                              <a:gd name="connsiteY356" fmla="*/ 147638 h 265747"/>
                              <a:gd name="connsiteX357" fmla="*/ 38100 w 169545"/>
                              <a:gd name="connsiteY357" fmla="*/ 145732 h 265747"/>
                              <a:gd name="connsiteX358" fmla="*/ 36195 w 169545"/>
                              <a:gd name="connsiteY358" fmla="*/ 142875 h 265747"/>
                              <a:gd name="connsiteX359" fmla="*/ 38100 w 169545"/>
                              <a:gd name="connsiteY359" fmla="*/ 121920 h 265747"/>
                              <a:gd name="connsiteX360" fmla="*/ 38100 w 169545"/>
                              <a:gd name="connsiteY360" fmla="*/ 121920 h 265747"/>
                              <a:gd name="connsiteX361" fmla="*/ 40005 w 169545"/>
                              <a:gd name="connsiteY361" fmla="*/ 121920 h 265747"/>
                              <a:gd name="connsiteX362" fmla="*/ 38100 w 169545"/>
                              <a:gd name="connsiteY362" fmla="*/ 121920 h 265747"/>
                              <a:gd name="connsiteX363" fmla="*/ 38100 w 169545"/>
                              <a:gd name="connsiteY363" fmla="*/ 121920 h 265747"/>
                              <a:gd name="connsiteX364" fmla="*/ 38100 w 169545"/>
                              <a:gd name="connsiteY364" fmla="*/ 184785 h 265747"/>
                              <a:gd name="connsiteX365" fmla="*/ 39053 w 169545"/>
                              <a:gd name="connsiteY365" fmla="*/ 186690 h 265747"/>
                              <a:gd name="connsiteX366" fmla="*/ 40005 w 169545"/>
                              <a:gd name="connsiteY366" fmla="*/ 185738 h 265747"/>
                              <a:gd name="connsiteX367" fmla="*/ 39053 w 169545"/>
                              <a:gd name="connsiteY367" fmla="*/ 183832 h 265747"/>
                              <a:gd name="connsiteX368" fmla="*/ 38100 w 169545"/>
                              <a:gd name="connsiteY368" fmla="*/ 184785 h 265747"/>
                              <a:gd name="connsiteX369" fmla="*/ 40958 w 169545"/>
                              <a:gd name="connsiteY369" fmla="*/ 133350 h 265747"/>
                              <a:gd name="connsiteX370" fmla="*/ 39053 w 169545"/>
                              <a:gd name="connsiteY370" fmla="*/ 134302 h 265747"/>
                              <a:gd name="connsiteX371" fmla="*/ 40005 w 169545"/>
                              <a:gd name="connsiteY371" fmla="*/ 135255 h 265747"/>
                              <a:gd name="connsiteX372" fmla="*/ 40958 w 169545"/>
                              <a:gd name="connsiteY372" fmla="*/ 133350 h 265747"/>
                              <a:gd name="connsiteX373" fmla="*/ 40958 w 169545"/>
                              <a:gd name="connsiteY373" fmla="*/ 133350 h 265747"/>
                              <a:gd name="connsiteX374" fmla="*/ 40958 w 169545"/>
                              <a:gd name="connsiteY374" fmla="*/ 221932 h 265747"/>
                              <a:gd name="connsiteX375" fmla="*/ 40958 w 169545"/>
                              <a:gd name="connsiteY375" fmla="*/ 221932 h 265747"/>
                              <a:gd name="connsiteX376" fmla="*/ 40005 w 169545"/>
                              <a:gd name="connsiteY376" fmla="*/ 223838 h 265747"/>
                              <a:gd name="connsiteX377" fmla="*/ 40958 w 169545"/>
                              <a:gd name="connsiteY377" fmla="*/ 221932 h 265747"/>
                              <a:gd name="connsiteX378" fmla="*/ 40958 w 169545"/>
                              <a:gd name="connsiteY378" fmla="*/ 221932 h 265747"/>
                              <a:gd name="connsiteX379" fmla="*/ 40005 w 169545"/>
                              <a:gd name="connsiteY379" fmla="*/ 112395 h 265747"/>
                              <a:gd name="connsiteX380" fmla="*/ 40005 w 169545"/>
                              <a:gd name="connsiteY380" fmla="*/ 112395 h 265747"/>
                              <a:gd name="connsiteX381" fmla="*/ 40005 w 169545"/>
                              <a:gd name="connsiteY381" fmla="*/ 112395 h 265747"/>
                              <a:gd name="connsiteX382" fmla="*/ 40005 w 169545"/>
                              <a:gd name="connsiteY382" fmla="*/ 112395 h 265747"/>
                              <a:gd name="connsiteX383" fmla="*/ 40005 w 169545"/>
                              <a:gd name="connsiteY383" fmla="*/ 112395 h 265747"/>
                              <a:gd name="connsiteX384" fmla="*/ 46673 w 169545"/>
                              <a:gd name="connsiteY384" fmla="*/ 232410 h 265747"/>
                              <a:gd name="connsiteX385" fmla="*/ 42863 w 169545"/>
                              <a:gd name="connsiteY385" fmla="*/ 232410 h 265747"/>
                              <a:gd name="connsiteX386" fmla="*/ 41910 w 169545"/>
                              <a:gd name="connsiteY386" fmla="*/ 232410 h 265747"/>
                              <a:gd name="connsiteX387" fmla="*/ 41910 w 169545"/>
                              <a:gd name="connsiteY387" fmla="*/ 233363 h 265747"/>
                              <a:gd name="connsiteX388" fmla="*/ 41910 w 169545"/>
                              <a:gd name="connsiteY388" fmla="*/ 236220 h 265747"/>
                              <a:gd name="connsiteX389" fmla="*/ 43815 w 169545"/>
                              <a:gd name="connsiteY389" fmla="*/ 234315 h 265747"/>
                              <a:gd name="connsiteX390" fmla="*/ 44768 w 169545"/>
                              <a:gd name="connsiteY390" fmla="*/ 233363 h 265747"/>
                              <a:gd name="connsiteX391" fmla="*/ 46673 w 169545"/>
                              <a:gd name="connsiteY391" fmla="*/ 232410 h 265747"/>
                              <a:gd name="connsiteX392" fmla="*/ 41910 w 169545"/>
                              <a:gd name="connsiteY392" fmla="*/ 160972 h 265747"/>
                              <a:gd name="connsiteX393" fmla="*/ 41910 w 169545"/>
                              <a:gd name="connsiteY393" fmla="*/ 160972 h 265747"/>
                              <a:gd name="connsiteX394" fmla="*/ 41910 w 169545"/>
                              <a:gd name="connsiteY394" fmla="*/ 160972 h 265747"/>
                              <a:gd name="connsiteX395" fmla="*/ 41910 w 169545"/>
                              <a:gd name="connsiteY395" fmla="*/ 160972 h 265747"/>
                              <a:gd name="connsiteX396" fmla="*/ 41910 w 169545"/>
                              <a:gd name="connsiteY396" fmla="*/ 160972 h 265747"/>
                              <a:gd name="connsiteX397" fmla="*/ 42863 w 169545"/>
                              <a:gd name="connsiteY397" fmla="*/ 119063 h 265747"/>
                              <a:gd name="connsiteX398" fmla="*/ 42863 w 169545"/>
                              <a:gd name="connsiteY398" fmla="*/ 119063 h 265747"/>
                              <a:gd name="connsiteX399" fmla="*/ 44768 w 169545"/>
                              <a:gd name="connsiteY399" fmla="*/ 119063 h 265747"/>
                              <a:gd name="connsiteX400" fmla="*/ 42863 w 169545"/>
                              <a:gd name="connsiteY400" fmla="*/ 119063 h 265747"/>
                              <a:gd name="connsiteX401" fmla="*/ 42863 w 169545"/>
                              <a:gd name="connsiteY401" fmla="*/ 119063 h 265747"/>
                              <a:gd name="connsiteX402" fmla="*/ 42863 w 169545"/>
                              <a:gd name="connsiteY402" fmla="*/ 155257 h 265747"/>
                              <a:gd name="connsiteX403" fmla="*/ 42863 w 169545"/>
                              <a:gd name="connsiteY403" fmla="*/ 155257 h 265747"/>
                              <a:gd name="connsiteX404" fmla="*/ 42863 w 169545"/>
                              <a:gd name="connsiteY404" fmla="*/ 155257 h 265747"/>
                              <a:gd name="connsiteX405" fmla="*/ 42863 w 169545"/>
                              <a:gd name="connsiteY405" fmla="*/ 155257 h 265747"/>
                              <a:gd name="connsiteX406" fmla="*/ 42863 w 169545"/>
                              <a:gd name="connsiteY406" fmla="*/ 155257 h 265747"/>
                              <a:gd name="connsiteX407" fmla="*/ 44768 w 169545"/>
                              <a:gd name="connsiteY407" fmla="*/ 220980 h 265747"/>
                              <a:gd name="connsiteX408" fmla="*/ 44768 w 169545"/>
                              <a:gd name="connsiteY408" fmla="*/ 220980 h 265747"/>
                              <a:gd name="connsiteX409" fmla="*/ 46673 w 169545"/>
                              <a:gd name="connsiteY409" fmla="*/ 220980 h 265747"/>
                              <a:gd name="connsiteX410" fmla="*/ 46673 w 169545"/>
                              <a:gd name="connsiteY410" fmla="*/ 220027 h 265747"/>
                              <a:gd name="connsiteX411" fmla="*/ 44768 w 169545"/>
                              <a:gd name="connsiteY411" fmla="*/ 220980 h 265747"/>
                              <a:gd name="connsiteX412" fmla="*/ 102870 w 169545"/>
                              <a:gd name="connsiteY412" fmla="*/ 160972 h 265747"/>
                              <a:gd name="connsiteX413" fmla="*/ 100965 w 169545"/>
                              <a:gd name="connsiteY413" fmla="*/ 137160 h 265747"/>
                              <a:gd name="connsiteX414" fmla="*/ 86678 w 169545"/>
                              <a:gd name="connsiteY414" fmla="*/ 101917 h 265747"/>
                              <a:gd name="connsiteX415" fmla="*/ 78105 w 169545"/>
                              <a:gd name="connsiteY415" fmla="*/ 97155 h 265747"/>
                              <a:gd name="connsiteX416" fmla="*/ 72390 w 169545"/>
                              <a:gd name="connsiteY416" fmla="*/ 97155 h 265747"/>
                              <a:gd name="connsiteX417" fmla="*/ 61913 w 169545"/>
                              <a:gd name="connsiteY417" fmla="*/ 106680 h 265747"/>
                              <a:gd name="connsiteX418" fmla="*/ 55245 w 169545"/>
                              <a:gd name="connsiteY418" fmla="*/ 125730 h 265747"/>
                              <a:gd name="connsiteX419" fmla="*/ 52388 w 169545"/>
                              <a:gd name="connsiteY419" fmla="*/ 152400 h 265747"/>
                              <a:gd name="connsiteX420" fmla="*/ 51435 w 169545"/>
                              <a:gd name="connsiteY420" fmla="*/ 176213 h 265747"/>
                              <a:gd name="connsiteX421" fmla="*/ 54293 w 169545"/>
                              <a:gd name="connsiteY421" fmla="*/ 212407 h 265747"/>
                              <a:gd name="connsiteX422" fmla="*/ 61913 w 169545"/>
                              <a:gd name="connsiteY422" fmla="*/ 239077 h 265747"/>
                              <a:gd name="connsiteX423" fmla="*/ 72390 w 169545"/>
                              <a:gd name="connsiteY423" fmla="*/ 248602 h 265747"/>
                              <a:gd name="connsiteX424" fmla="*/ 81915 w 169545"/>
                              <a:gd name="connsiteY424" fmla="*/ 246697 h 265747"/>
                              <a:gd name="connsiteX425" fmla="*/ 91440 w 169545"/>
                              <a:gd name="connsiteY425" fmla="*/ 233363 h 265747"/>
                              <a:gd name="connsiteX426" fmla="*/ 102870 w 169545"/>
                              <a:gd name="connsiteY426" fmla="*/ 192405 h 265747"/>
                              <a:gd name="connsiteX427" fmla="*/ 102870 w 169545"/>
                              <a:gd name="connsiteY427" fmla="*/ 160972 h 265747"/>
                              <a:gd name="connsiteX428" fmla="*/ 141923 w 169545"/>
                              <a:gd name="connsiteY428" fmla="*/ 173355 h 265747"/>
                              <a:gd name="connsiteX429" fmla="*/ 139065 w 169545"/>
                              <a:gd name="connsiteY429" fmla="*/ 172402 h 265747"/>
                              <a:gd name="connsiteX430" fmla="*/ 136208 w 169545"/>
                              <a:gd name="connsiteY430" fmla="*/ 172402 h 265747"/>
                              <a:gd name="connsiteX431" fmla="*/ 134303 w 169545"/>
                              <a:gd name="connsiteY431" fmla="*/ 172402 h 265747"/>
                              <a:gd name="connsiteX432" fmla="*/ 133350 w 169545"/>
                              <a:gd name="connsiteY432" fmla="*/ 175260 h 265747"/>
                              <a:gd name="connsiteX433" fmla="*/ 128588 w 169545"/>
                              <a:gd name="connsiteY433" fmla="*/ 175260 h 265747"/>
                              <a:gd name="connsiteX434" fmla="*/ 125730 w 169545"/>
                              <a:gd name="connsiteY434" fmla="*/ 174307 h 265747"/>
                              <a:gd name="connsiteX435" fmla="*/ 125730 w 169545"/>
                              <a:gd name="connsiteY435" fmla="*/ 171450 h 265747"/>
                              <a:gd name="connsiteX436" fmla="*/ 130493 w 169545"/>
                              <a:gd name="connsiteY436" fmla="*/ 171450 h 265747"/>
                              <a:gd name="connsiteX437" fmla="*/ 136208 w 169545"/>
                              <a:gd name="connsiteY437" fmla="*/ 164782 h 265747"/>
                              <a:gd name="connsiteX438" fmla="*/ 136208 w 169545"/>
                              <a:gd name="connsiteY438" fmla="*/ 161925 h 265747"/>
                              <a:gd name="connsiteX439" fmla="*/ 134303 w 169545"/>
                              <a:gd name="connsiteY439" fmla="*/ 163830 h 265747"/>
                              <a:gd name="connsiteX440" fmla="*/ 132398 w 169545"/>
                              <a:gd name="connsiteY440" fmla="*/ 164782 h 265747"/>
                              <a:gd name="connsiteX441" fmla="*/ 134303 w 169545"/>
                              <a:gd name="connsiteY441" fmla="*/ 160020 h 265747"/>
                              <a:gd name="connsiteX442" fmla="*/ 129540 w 169545"/>
                              <a:gd name="connsiteY442" fmla="*/ 162877 h 265747"/>
                              <a:gd name="connsiteX443" fmla="*/ 125730 w 169545"/>
                              <a:gd name="connsiteY443" fmla="*/ 164782 h 265747"/>
                              <a:gd name="connsiteX444" fmla="*/ 123825 w 169545"/>
                              <a:gd name="connsiteY444" fmla="*/ 169545 h 265747"/>
                              <a:gd name="connsiteX445" fmla="*/ 125730 w 169545"/>
                              <a:gd name="connsiteY445" fmla="*/ 164782 h 265747"/>
                              <a:gd name="connsiteX446" fmla="*/ 125730 w 169545"/>
                              <a:gd name="connsiteY446" fmla="*/ 160972 h 265747"/>
                              <a:gd name="connsiteX447" fmla="*/ 131445 w 169545"/>
                              <a:gd name="connsiteY447" fmla="*/ 158115 h 265747"/>
                              <a:gd name="connsiteX448" fmla="*/ 135255 w 169545"/>
                              <a:gd name="connsiteY448" fmla="*/ 159067 h 265747"/>
                              <a:gd name="connsiteX449" fmla="*/ 133350 w 169545"/>
                              <a:gd name="connsiteY449" fmla="*/ 156210 h 265747"/>
                              <a:gd name="connsiteX450" fmla="*/ 133350 w 169545"/>
                              <a:gd name="connsiteY450" fmla="*/ 155257 h 265747"/>
                              <a:gd name="connsiteX451" fmla="*/ 137160 w 169545"/>
                              <a:gd name="connsiteY451" fmla="*/ 157163 h 265747"/>
                              <a:gd name="connsiteX452" fmla="*/ 139065 w 169545"/>
                              <a:gd name="connsiteY452" fmla="*/ 159067 h 265747"/>
                              <a:gd name="connsiteX453" fmla="*/ 140970 w 169545"/>
                              <a:gd name="connsiteY453" fmla="*/ 156210 h 265747"/>
                              <a:gd name="connsiteX454" fmla="*/ 138113 w 169545"/>
                              <a:gd name="connsiteY454" fmla="*/ 147638 h 265747"/>
                              <a:gd name="connsiteX455" fmla="*/ 134303 w 169545"/>
                              <a:gd name="connsiteY455" fmla="*/ 139065 h 265747"/>
                              <a:gd name="connsiteX456" fmla="*/ 128588 w 169545"/>
                              <a:gd name="connsiteY456" fmla="*/ 138113 h 265747"/>
                              <a:gd name="connsiteX457" fmla="*/ 127635 w 169545"/>
                              <a:gd name="connsiteY457" fmla="*/ 137160 h 265747"/>
                              <a:gd name="connsiteX458" fmla="*/ 128588 w 169545"/>
                              <a:gd name="connsiteY458" fmla="*/ 136207 h 265747"/>
                              <a:gd name="connsiteX459" fmla="*/ 133350 w 169545"/>
                              <a:gd name="connsiteY459" fmla="*/ 133350 h 265747"/>
                              <a:gd name="connsiteX460" fmla="*/ 136208 w 169545"/>
                              <a:gd name="connsiteY460" fmla="*/ 133350 h 265747"/>
                              <a:gd name="connsiteX461" fmla="*/ 137160 w 169545"/>
                              <a:gd name="connsiteY461" fmla="*/ 131445 h 265747"/>
                              <a:gd name="connsiteX462" fmla="*/ 134303 w 169545"/>
                              <a:gd name="connsiteY462" fmla="*/ 128588 h 265747"/>
                              <a:gd name="connsiteX463" fmla="*/ 133350 w 169545"/>
                              <a:gd name="connsiteY463" fmla="*/ 132397 h 265747"/>
                              <a:gd name="connsiteX464" fmla="*/ 133350 w 169545"/>
                              <a:gd name="connsiteY464" fmla="*/ 133350 h 265747"/>
                              <a:gd name="connsiteX465" fmla="*/ 129540 w 169545"/>
                              <a:gd name="connsiteY465" fmla="*/ 132397 h 265747"/>
                              <a:gd name="connsiteX466" fmla="*/ 125730 w 169545"/>
                              <a:gd name="connsiteY466" fmla="*/ 135255 h 265747"/>
                              <a:gd name="connsiteX467" fmla="*/ 120968 w 169545"/>
                              <a:gd name="connsiteY467" fmla="*/ 138113 h 265747"/>
                              <a:gd name="connsiteX468" fmla="*/ 120015 w 169545"/>
                              <a:gd name="connsiteY468" fmla="*/ 140970 h 265747"/>
                              <a:gd name="connsiteX469" fmla="*/ 122873 w 169545"/>
                              <a:gd name="connsiteY469" fmla="*/ 140017 h 265747"/>
                              <a:gd name="connsiteX470" fmla="*/ 124778 w 169545"/>
                              <a:gd name="connsiteY470" fmla="*/ 140017 h 265747"/>
                              <a:gd name="connsiteX471" fmla="*/ 126683 w 169545"/>
                              <a:gd name="connsiteY471" fmla="*/ 147638 h 265747"/>
                              <a:gd name="connsiteX472" fmla="*/ 124778 w 169545"/>
                              <a:gd name="connsiteY472" fmla="*/ 147638 h 265747"/>
                              <a:gd name="connsiteX473" fmla="*/ 122873 w 169545"/>
                              <a:gd name="connsiteY473" fmla="*/ 145732 h 265747"/>
                              <a:gd name="connsiteX474" fmla="*/ 120015 w 169545"/>
                              <a:gd name="connsiteY474" fmla="*/ 144780 h 265747"/>
                              <a:gd name="connsiteX475" fmla="*/ 119063 w 169545"/>
                              <a:gd name="connsiteY475" fmla="*/ 147638 h 265747"/>
                              <a:gd name="connsiteX476" fmla="*/ 121920 w 169545"/>
                              <a:gd name="connsiteY476" fmla="*/ 147638 h 265747"/>
                              <a:gd name="connsiteX477" fmla="*/ 124778 w 169545"/>
                              <a:gd name="connsiteY477" fmla="*/ 147638 h 265747"/>
                              <a:gd name="connsiteX478" fmla="*/ 120968 w 169545"/>
                              <a:gd name="connsiteY478" fmla="*/ 151447 h 265747"/>
                              <a:gd name="connsiteX479" fmla="*/ 120015 w 169545"/>
                              <a:gd name="connsiteY479" fmla="*/ 152400 h 265747"/>
                              <a:gd name="connsiteX480" fmla="*/ 119063 w 169545"/>
                              <a:gd name="connsiteY480" fmla="*/ 158115 h 265747"/>
                              <a:gd name="connsiteX481" fmla="*/ 120968 w 169545"/>
                              <a:gd name="connsiteY481" fmla="*/ 159067 h 265747"/>
                              <a:gd name="connsiteX482" fmla="*/ 123825 w 169545"/>
                              <a:gd name="connsiteY482" fmla="*/ 158115 h 265747"/>
                              <a:gd name="connsiteX483" fmla="*/ 125730 w 169545"/>
                              <a:gd name="connsiteY483" fmla="*/ 158115 h 265747"/>
                              <a:gd name="connsiteX484" fmla="*/ 124778 w 169545"/>
                              <a:gd name="connsiteY484" fmla="*/ 160020 h 265747"/>
                              <a:gd name="connsiteX485" fmla="*/ 120968 w 169545"/>
                              <a:gd name="connsiteY485" fmla="*/ 160972 h 265747"/>
                              <a:gd name="connsiteX486" fmla="*/ 118110 w 169545"/>
                              <a:gd name="connsiteY486" fmla="*/ 161925 h 265747"/>
                              <a:gd name="connsiteX487" fmla="*/ 116205 w 169545"/>
                              <a:gd name="connsiteY487" fmla="*/ 162877 h 265747"/>
                              <a:gd name="connsiteX488" fmla="*/ 114300 w 169545"/>
                              <a:gd name="connsiteY488" fmla="*/ 161925 h 265747"/>
                              <a:gd name="connsiteX489" fmla="*/ 114300 w 169545"/>
                              <a:gd name="connsiteY489" fmla="*/ 163830 h 265747"/>
                              <a:gd name="connsiteX490" fmla="*/ 118110 w 169545"/>
                              <a:gd name="connsiteY490" fmla="*/ 168592 h 265747"/>
                              <a:gd name="connsiteX491" fmla="*/ 119063 w 169545"/>
                              <a:gd name="connsiteY491" fmla="*/ 168592 h 265747"/>
                              <a:gd name="connsiteX492" fmla="*/ 119063 w 169545"/>
                              <a:gd name="connsiteY492" fmla="*/ 167640 h 265747"/>
                              <a:gd name="connsiteX493" fmla="*/ 119063 w 169545"/>
                              <a:gd name="connsiteY493" fmla="*/ 163830 h 265747"/>
                              <a:gd name="connsiteX494" fmla="*/ 121920 w 169545"/>
                              <a:gd name="connsiteY494" fmla="*/ 162877 h 265747"/>
                              <a:gd name="connsiteX495" fmla="*/ 121920 w 169545"/>
                              <a:gd name="connsiteY495" fmla="*/ 164782 h 265747"/>
                              <a:gd name="connsiteX496" fmla="*/ 123825 w 169545"/>
                              <a:gd name="connsiteY496" fmla="*/ 170497 h 265747"/>
                              <a:gd name="connsiteX497" fmla="*/ 126683 w 169545"/>
                              <a:gd name="connsiteY497" fmla="*/ 172402 h 265747"/>
                              <a:gd name="connsiteX498" fmla="*/ 120015 w 169545"/>
                              <a:gd name="connsiteY498" fmla="*/ 171450 h 265747"/>
                              <a:gd name="connsiteX499" fmla="*/ 117158 w 169545"/>
                              <a:gd name="connsiteY499" fmla="*/ 172402 h 265747"/>
                              <a:gd name="connsiteX500" fmla="*/ 115253 w 169545"/>
                              <a:gd name="connsiteY500" fmla="*/ 178117 h 265747"/>
                              <a:gd name="connsiteX501" fmla="*/ 116205 w 169545"/>
                              <a:gd name="connsiteY501" fmla="*/ 181927 h 265747"/>
                              <a:gd name="connsiteX502" fmla="*/ 120968 w 169545"/>
                              <a:gd name="connsiteY502" fmla="*/ 186690 h 265747"/>
                              <a:gd name="connsiteX503" fmla="*/ 120968 w 169545"/>
                              <a:gd name="connsiteY503" fmla="*/ 188595 h 265747"/>
                              <a:gd name="connsiteX504" fmla="*/ 120015 w 169545"/>
                              <a:gd name="connsiteY504" fmla="*/ 188595 h 265747"/>
                              <a:gd name="connsiteX505" fmla="*/ 118110 w 169545"/>
                              <a:gd name="connsiteY505" fmla="*/ 188595 h 265747"/>
                              <a:gd name="connsiteX506" fmla="*/ 116205 w 169545"/>
                              <a:gd name="connsiteY506" fmla="*/ 197167 h 265747"/>
                              <a:gd name="connsiteX507" fmla="*/ 116205 w 169545"/>
                              <a:gd name="connsiteY507" fmla="*/ 198120 h 265747"/>
                              <a:gd name="connsiteX508" fmla="*/ 115253 w 169545"/>
                              <a:gd name="connsiteY508" fmla="*/ 200977 h 265747"/>
                              <a:gd name="connsiteX509" fmla="*/ 114300 w 169545"/>
                              <a:gd name="connsiteY509" fmla="*/ 202882 h 265747"/>
                              <a:gd name="connsiteX510" fmla="*/ 112395 w 169545"/>
                              <a:gd name="connsiteY510" fmla="*/ 204788 h 265747"/>
                              <a:gd name="connsiteX511" fmla="*/ 111443 w 169545"/>
                              <a:gd name="connsiteY511" fmla="*/ 206692 h 265747"/>
                              <a:gd name="connsiteX512" fmla="*/ 113348 w 169545"/>
                              <a:gd name="connsiteY512" fmla="*/ 208597 h 265747"/>
                              <a:gd name="connsiteX513" fmla="*/ 115253 w 169545"/>
                              <a:gd name="connsiteY513" fmla="*/ 209550 h 265747"/>
                              <a:gd name="connsiteX514" fmla="*/ 114300 w 169545"/>
                              <a:gd name="connsiteY514" fmla="*/ 211455 h 265747"/>
                              <a:gd name="connsiteX515" fmla="*/ 110490 w 169545"/>
                              <a:gd name="connsiteY515" fmla="*/ 212407 h 265747"/>
                              <a:gd name="connsiteX516" fmla="*/ 113348 w 169545"/>
                              <a:gd name="connsiteY516" fmla="*/ 214313 h 265747"/>
                              <a:gd name="connsiteX517" fmla="*/ 115253 w 169545"/>
                              <a:gd name="connsiteY517" fmla="*/ 215265 h 265747"/>
                              <a:gd name="connsiteX518" fmla="*/ 117158 w 169545"/>
                              <a:gd name="connsiteY518" fmla="*/ 220027 h 265747"/>
                              <a:gd name="connsiteX519" fmla="*/ 113348 w 169545"/>
                              <a:gd name="connsiteY519" fmla="*/ 220980 h 265747"/>
                              <a:gd name="connsiteX520" fmla="*/ 113348 w 169545"/>
                              <a:gd name="connsiteY520" fmla="*/ 220027 h 265747"/>
                              <a:gd name="connsiteX521" fmla="*/ 112395 w 169545"/>
                              <a:gd name="connsiteY521" fmla="*/ 219075 h 265747"/>
                              <a:gd name="connsiteX522" fmla="*/ 111443 w 169545"/>
                              <a:gd name="connsiteY522" fmla="*/ 220027 h 265747"/>
                              <a:gd name="connsiteX523" fmla="*/ 112395 w 169545"/>
                              <a:gd name="connsiteY523" fmla="*/ 220980 h 265747"/>
                              <a:gd name="connsiteX524" fmla="*/ 113348 w 169545"/>
                              <a:gd name="connsiteY524" fmla="*/ 220980 h 265747"/>
                              <a:gd name="connsiteX525" fmla="*/ 115253 w 169545"/>
                              <a:gd name="connsiteY525" fmla="*/ 224790 h 265747"/>
                              <a:gd name="connsiteX526" fmla="*/ 115253 w 169545"/>
                              <a:gd name="connsiteY526" fmla="*/ 226695 h 265747"/>
                              <a:gd name="connsiteX527" fmla="*/ 113348 w 169545"/>
                              <a:gd name="connsiteY527" fmla="*/ 229552 h 265747"/>
                              <a:gd name="connsiteX528" fmla="*/ 117158 w 169545"/>
                              <a:gd name="connsiteY528" fmla="*/ 227647 h 265747"/>
                              <a:gd name="connsiteX529" fmla="*/ 119063 w 169545"/>
                              <a:gd name="connsiteY529" fmla="*/ 224790 h 265747"/>
                              <a:gd name="connsiteX530" fmla="*/ 122873 w 169545"/>
                              <a:gd name="connsiteY530" fmla="*/ 223838 h 265747"/>
                              <a:gd name="connsiteX531" fmla="*/ 129540 w 169545"/>
                              <a:gd name="connsiteY531" fmla="*/ 223838 h 265747"/>
                              <a:gd name="connsiteX532" fmla="*/ 132398 w 169545"/>
                              <a:gd name="connsiteY532" fmla="*/ 222885 h 265747"/>
                              <a:gd name="connsiteX533" fmla="*/ 134303 w 169545"/>
                              <a:gd name="connsiteY533" fmla="*/ 222885 h 265747"/>
                              <a:gd name="connsiteX534" fmla="*/ 134303 w 169545"/>
                              <a:gd name="connsiteY534" fmla="*/ 220980 h 265747"/>
                              <a:gd name="connsiteX535" fmla="*/ 134303 w 169545"/>
                              <a:gd name="connsiteY535" fmla="*/ 219075 h 265747"/>
                              <a:gd name="connsiteX536" fmla="*/ 134303 w 169545"/>
                              <a:gd name="connsiteY536" fmla="*/ 216217 h 265747"/>
                              <a:gd name="connsiteX537" fmla="*/ 130493 w 169545"/>
                              <a:gd name="connsiteY537" fmla="*/ 217170 h 265747"/>
                              <a:gd name="connsiteX538" fmla="*/ 128588 w 169545"/>
                              <a:gd name="connsiteY538" fmla="*/ 219075 h 265747"/>
                              <a:gd name="connsiteX539" fmla="*/ 126683 w 169545"/>
                              <a:gd name="connsiteY539" fmla="*/ 218122 h 265747"/>
                              <a:gd name="connsiteX540" fmla="*/ 127635 w 169545"/>
                              <a:gd name="connsiteY540" fmla="*/ 215265 h 265747"/>
                              <a:gd name="connsiteX541" fmla="*/ 135255 w 169545"/>
                              <a:gd name="connsiteY541" fmla="*/ 212407 h 265747"/>
                              <a:gd name="connsiteX542" fmla="*/ 138113 w 169545"/>
                              <a:gd name="connsiteY542" fmla="*/ 212407 h 265747"/>
                              <a:gd name="connsiteX543" fmla="*/ 140018 w 169545"/>
                              <a:gd name="connsiteY543" fmla="*/ 212407 h 265747"/>
                              <a:gd name="connsiteX544" fmla="*/ 139065 w 169545"/>
                              <a:gd name="connsiteY544" fmla="*/ 208597 h 265747"/>
                              <a:gd name="connsiteX545" fmla="*/ 137160 w 169545"/>
                              <a:gd name="connsiteY545" fmla="*/ 208597 h 265747"/>
                              <a:gd name="connsiteX546" fmla="*/ 134303 w 169545"/>
                              <a:gd name="connsiteY546" fmla="*/ 204788 h 265747"/>
                              <a:gd name="connsiteX547" fmla="*/ 130493 w 169545"/>
                              <a:gd name="connsiteY547" fmla="*/ 200025 h 265747"/>
                              <a:gd name="connsiteX548" fmla="*/ 129540 w 169545"/>
                              <a:gd name="connsiteY548" fmla="*/ 197167 h 265747"/>
                              <a:gd name="connsiteX549" fmla="*/ 127635 w 169545"/>
                              <a:gd name="connsiteY549" fmla="*/ 195263 h 265747"/>
                              <a:gd name="connsiteX550" fmla="*/ 132398 w 169545"/>
                              <a:gd name="connsiteY550" fmla="*/ 188595 h 265747"/>
                              <a:gd name="connsiteX551" fmla="*/ 132398 w 169545"/>
                              <a:gd name="connsiteY551" fmla="*/ 190500 h 265747"/>
                              <a:gd name="connsiteX552" fmla="*/ 132398 w 169545"/>
                              <a:gd name="connsiteY552" fmla="*/ 194310 h 265747"/>
                              <a:gd name="connsiteX553" fmla="*/ 134303 w 169545"/>
                              <a:gd name="connsiteY553" fmla="*/ 199072 h 265747"/>
                              <a:gd name="connsiteX554" fmla="*/ 140018 w 169545"/>
                              <a:gd name="connsiteY554" fmla="*/ 198120 h 265747"/>
                              <a:gd name="connsiteX555" fmla="*/ 140018 w 169545"/>
                              <a:gd name="connsiteY555" fmla="*/ 195263 h 265747"/>
                              <a:gd name="connsiteX556" fmla="*/ 138113 w 169545"/>
                              <a:gd name="connsiteY556" fmla="*/ 193357 h 265747"/>
                              <a:gd name="connsiteX557" fmla="*/ 137160 w 169545"/>
                              <a:gd name="connsiteY557" fmla="*/ 192405 h 265747"/>
                              <a:gd name="connsiteX558" fmla="*/ 136208 w 169545"/>
                              <a:gd name="connsiteY558" fmla="*/ 188595 h 265747"/>
                              <a:gd name="connsiteX559" fmla="*/ 137160 w 169545"/>
                              <a:gd name="connsiteY559" fmla="*/ 188595 h 265747"/>
                              <a:gd name="connsiteX560" fmla="*/ 140970 w 169545"/>
                              <a:gd name="connsiteY560" fmla="*/ 186690 h 265747"/>
                              <a:gd name="connsiteX561" fmla="*/ 140018 w 169545"/>
                              <a:gd name="connsiteY561" fmla="*/ 185738 h 265747"/>
                              <a:gd name="connsiteX562" fmla="*/ 136208 w 169545"/>
                              <a:gd name="connsiteY562" fmla="*/ 187642 h 265747"/>
                              <a:gd name="connsiteX563" fmla="*/ 136208 w 169545"/>
                              <a:gd name="connsiteY563" fmla="*/ 188595 h 265747"/>
                              <a:gd name="connsiteX564" fmla="*/ 133350 w 169545"/>
                              <a:gd name="connsiteY564" fmla="*/ 188595 h 265747"/>
                              <a:gd name="connsiteX565" fmla="*/ 133350 w 169545"/>
                              <a:gd name="connsiteY565" fmla="*/ 183832 h 265747"/>
                              <a:gd name="connsiteX566" fmla="*/ 135255 w 169545"/>
                              <a:gd name="connsiteY566" fmla="*/ 182880 h 265747"/>
                              <a:gd name="connsiteX567" fmla="*/ 136208 w 169545"/>
                              <a:gd name="connsiteY567" fmla="*/ 173355 h 265747"/>
                              <a:gd name="connsiteX568" fmla="*/ 142875 w 169545"/>
                              <a:gd name="connsiteY568" fmla="*/ 175260 h 265747"/>
                              <a:gd name="connsiteX569" fmla="*/ 143828 w 169545"/>
                              <a:gd name="connsiteY569" fmla="*/ 175260 h 265747"/>
                              <a:gd name="connsiteX570" fmla="*/ 141923 w 169545"/>
                              <a:gd name="connsiteY570" fmla="*/ 173355 h 265747"/>
                              <a:gd name="connsiteX571" fmla="*/ 109538 w 169545"/>
                              <a:gd name="connsiteY571" fmla="*/ 136207 h 265747"/>
                              <a:gd name="connsiteX572" fmla="*/ 111443 w 169545"/>
                              <a:gd name="connsiteY572" fmla="*/ 139065 h 265747"/>
                              <a:gd name="connsiteX573" fmla="*/ 112395 w 169545"/>
                              <a:gd name="connsiteY573" fmla="*/ 138113 h 265747"/>
                              <a:gd name="connsiteX574" fmla="*/ 109538 w 169545"/>
                              <a:gd name="connsiteY574" fmla="*/ 136207 h 265747"/>
                              <a:gd name="connsiteX575" fmla="*/ 109538 w 169545"/>
                              <a:gd name="connsiteY575" fmla="*/ 136207 h 265747"/>
                              <a:gd name="connsiteX576" fmla="*/ 110490 w 169545"/>
                              <a:gd name="connsiteY576" fmla="*/ 111442 h 265747"/>
                              <a:gd name="connsiteX577" fmla="*/ 111443 w 169545"/>
                              <a:gd name="connsiteY577" fmla="*/ 111442 h 265747"/>
                              <a:gd name="connsiteX578" fmla="*/ 117158 w 169545"/>
                              <a:gd name="connsiteY578" fmla="*/ 112395 h 265747"/>
                              <a:gd name="connsiteX579" fmla="*/ 117158 w 169545"/>
                              <a:gd name="connsiteY579" fmla="*/ 112395 h 265747"/>
                              <a:gd name="connsiteX580" fmla="*/ 119063 w 169545"/>
                              <a:gd name="connsiteY580" fmla="*/ 110490 h 265747"/>
                              <a:gd name="connsiteX581" fmla="*/ 120968 w 169545"/>
                              <a:gd name="connsiteY581" fmla="*/ 105727 h 265747"/>
                              <a:gd name="connsiteX582" fmla="*/ 121920 w 169545"/>
                              <a:gd name="connsiteY582" fmla="*/ 102870 h 265747"/>
                              <a:gd name="connsiteX583" fmla="*/ 119063 w 169545"/>
                              <a:gd name="connsiteY583" fmla="*/ 102870 h 265747"/>
                              <a:gd name="connsiteX584" fmla="*/ 114300 w 169545"/>
                              <a:gd name="connsiteY584" fmla="*/ 102870 h 265747"/>
                              <a:gd name="connsiteX585" fmla="*/ 112395 w 169545"/>
                              <a:gd name="connsiteY585" fmla="*/ 101917 h 265747"/>
                              <a:gd name="connsiteX586" fmla="*/ 113348 w 169545"/>
                              <a:gd name="connsiteY586" fmla="*/ 104775 h 265747"/>
                              <a:gd name="connsiteX587" fmla="*/ 116205 w 169545"/>
                              <a:gd name="connsiteY587" fmla="*/ 104775 h 265747"/>
                              <a:gd name="connsiteX588" fmla="*/ 117158 w 169545"/>
                              <a:gd name="connsiteY588" fmla="*/ 106680 h 265747"/>
                              <a:gd name="connsiteX589" fmla="*/ 115253 w 169545"/>
                              <a:gd name="connsiteY589" fmla="*/ 107632 h 265747"/>
                              <a:gd name="connsiteX590" fmla="*/ 110490 w 169545"/>
                              <a:gd name="connsiteY590" fmla="*/ 111442 h 265747"/>
                              <a:gd name="connsiteX591" fmla="*/ 110490 w 169545"/>
                              <a:gd name="connsiteY591" fmla="*/ 111442 h 265747"/>
                              <a:gd name="connsiteX592" fmla="*/ 115253 w 169545"/>
                              <a:gd name="connsiteY592" fmla="*/ 134302 h 265747"/>
                              <a:gd name="connsiteX593" fmla="*/ 112395 w 169545"/>
                              <a:gd name="connsiteY593" fmla="*/ 131445 h 265747"/>
                              <a:gd name="connsiteX594" fmla="*/ 111443 w 169545"/>
                              <a:gd name="connsiteY594" fmla="*/ 132397 h 265747"/>
                              <a:gd name="connsiteX595" fmla="*/ 115253 w 169545"/>
                              <a:gd name="connsiteY595" fmla="*/ 134302 h 265747"/>
                              <a:gd name="connsiteX596" fmla="*/ 115253 w 169545"/>
                              <a:gd name="connsiteY596" fmla="*/ 134302 h 265747"/>
                              <a:gd name="connsiteX597" fmla="*/ 114300 w 169545"/>
                              <a:gd name="connsiteY597" fmla="*/ 149542 h 265747"/>
                              <a:gd name="connsiteX598" fmla="*/ 112395 w 169545"/>
                              <a:gd name="connsiteY598" fmla="*/ 151447 h 265747"/>
                              <a:gd name="connsiteX599" fmla="*/ 113348 w 169545"/>
                              <a:gd name="connsiteY599" fmla="*/ 152400 h 265747"/>
                              <a:gd name="connsiteX600" fmla="*/ 114300 w 169545"/>
                              <a:gd name="connsiteY600" fmla="*/ 149542 h 265747"/>
                              <a:gd name="connsiteX601" fmla="*/ 114300 w 169545"/>
                              <a:gd name="connsiteY601" fmla="*/ 149542 h 265747"/>
                              <a:gd name="connsiteX602" fmla="*/ 121920 w 169545"/>
                              <a:gd name="connsiteY602" fmla="*/ 123825 h 265747"/>
                              <a:gd name="connsiteX603" fmla="*/ 119063 w 169545"/>
                              <a:gd name="connsiteY603" fmla="*/ 122872 h 265747"/>
                              <a:gd name="connsiteX604" fmla="*/ 117158 w 169545"/>
                              <a:gd name="connsiteY604" fmla="*/ 120015 h 265747"/>
                              <a:gd name="connsiteX605" fmla="*/ 116205 w 169545"/>
                              <a:gd name="connsiteY605" fmla="*/ 118110 h 265747"/>
                              <a:gd name="connsiteX606" fmla="*/ 113348 w 169545"/>
                              <a:gd name="connsiteY606" fmla="*/ 119063 h 265747"/>
                              <a:gd name="connsiteX607" fmla="*/ 113348 w 169545"/>
                              <a:gd name="connsiteY607" fmla="*/ 123825 h 265747"/>
                              <a:gd name="connsiteX608" fmla="*/ 113348 w 169545"/>
                              <a:gd name="connsiteY608" fmla="*/ 126682 h 265747"/>
                              <a:gd name="connsiteX609" fmla="*/ 112395 w 169545"/>
                              <a:gd name="connsiteY609" fmla="*/ 128588 h 265747"/>
                              <a:gd name="connsiteX610" fmla="*/ 114300 w 169545"/>
                              <a:gd name="connsiteY610" fmla="*/ 128588 h 265747"/>
                              <a:gd name="connsiteX611" fmla="*/ 118110 w 169545"/>
                              <a:gd name="connsiteY611" fmla="*/ 126682 h 265747"/>
                              <a:gd name="connsiteX612" fmla="*/ 121920 w 169545"/>
                              <a:gd name="connsiteY612" fmla="*/ 123825 h 265747"/>
                              <a:gd name="connsiteX613" fmla="*/ 115253 w 169545"/>
                              <a:gd name="connsiteY613" fmla="*/ 115252 h 265747"/>
                              <a:gd name="connsiteX614" fmla="*/ 118110 w 169545"/>
                              <a:gd name="connsiteY614" fmla="*/ 112395 h 265747"/>
                              <a:gd name="connsiteX615" fmla="*/ 115253 w 169545"/>
                              <a:gd name="connsiteY615" fmla="*/ 115252 h 265747"/>
                              <a:gd name="connsiteX616" fmla="*/ 115253 w 169545"/>
                              <a:gd name="connsiteY616" fmla="*/ 115252 h 265747"/>
                              <a:gd name="connsiteX617" fmla="*/ 115253 w 169545"/>
                              <a:gd name="connsiteY617" fmla="*/ 69532 h 265747"/>
                              <a:gd name="connsiteX618" fmla="*/ 116205 w 169545"/>
                              <a:gd name="connsiteY618" fmla="*/ 69532 h 265747"/>
                              <a:gd name="connsiteX619" fmla="*/ 117158 w 169545"/>
                              <a:gd name="connsiteY619" fmla="*/ 68580 h 265747"/>
                              <a:gd name="connsiteX620" fmla="*/ 116205 w 169545"/>
                              <a:gd name="connsiteY620" fmla="*/ 67627 h 265747"/>
                              <a:gd name="connsiteX621" fmla="*/ 115253 w 169545"/>
                              <a:gd name="connsiteY621" fmla="*/ 69532 h 265747"/>
                              <a:gd name="connsiteX622" fmla="*/ 118110 w 169545"/>
                              <a:gd name="connsiteY622" fmla="*/ 233363 h 265747"/>
                              <a:gd name="connsiteX623" fmla="*/ 116205 w 169545"/>
                              <a:gd name="connsiteY623" fmla="*/ 232410 h 265747"/>
                              <a:gd name="connsiteX624" fmla="*/ 116205 w 169545"/>
                              <a:gd name="connsiteY624" fmla="*/ 233363 h 265747"/>
                              <a:gd name="connsiteX625" fmla="*/ 118110 w 169545"/>
                              <a:gd name="connsiteY625" fmla="*/ 233363 h 265747"/>
                              <a:gd name="connsiteX626" fmla="*/ 118110 w 169545"/>
                              <a:gd name="connsiteY626" fmla="*/ 233363 h 265747"/>
                              <a:gd name="connsiteX627" fmla="*/ 118110 w 169545"/>
                              <a:gd name="connsiteY627" fmla="*/ 131445 h 265747"/>
                              <a:gd name="connsiteX628" fmla="*/ 118110 w 169545"/>
                              <a:gd name="connsiteY628" fmla="*/ 131445 h 265747"/>
                              <a:gd name="connsiteX629" fmla="*/ 117158 w 169545"/>
                              <a:gd name="connsiteY629" fmla="*/ 131445 h 265747"/>
                              <a:gd name="connsiteX630" fmla="*/ 118110 w 169545"/>
                              <a:gd name="connsiteY630" fmla="*/ 131445 h 265747"/>
                              <a:gd name="connsiteX631" fmla="*/ 118110 w 169545"/>
                              <a:gd name="connsiteY631" fmla="*/ 131445 h 265747"/>
                              <a:gd name="connsiteX632" fmla="*/ 119063 w 169545"/>
                              <a:gd name="connsiteY632" fmla="*/ 176213 h 265747"/>
                              <a:gd name="connsiteX633" fmla="*/ 118110 w 169545"/>
                              <a:gd name="connsiteY633" fmla="*/ 178117 h 265747"/>
                              <a:gd name="connsiteX634" fmla="*/ 117158 w 169545"/>
                              <a:gd name="connsiteY634" fmla="*/ 176213 h 265747"/>
                              <a:gd name="connsiteX635" fmla="*/ 118110 w 169545"/>
                              <a:gd name="connsiteY635" fmla="*/ 174307 h 265747"/>
                              <a:gd name="connsiteX636" fmla="*/ 119063 w 169545"/>
                              <a:gd name="connsiteY636" fmla="*/ 176213 h 265747"/>
                              <a:gd name="connsiteX637" fmla="*/ 117158 w 169545"/>
                              <a:gd name="connsiteY637" fmla="*/ 54292 h 265747"/>
                              <a:gd name="connsiteX638" fmla="*/ 117158 w 169545"/>
                              <a:gd name="connsiteY638" fmla="*/ 54292 h 265747"/>
                              <a:gd name="connsiteX639" fmla="*/ 119063 w 169545"/>
                              <a:gd name="connsiteY639" fmla="*/ 52388 h 265747"/>
                              <a:gd name="connsiteX640" fmla="*/ 118110 w 169545"/>
                              <a:gd name="connsiteY640" fmla="*/ 51435 h 265747"/>
                              <a:gd name="connsiteX641" fmla="*/ 117158 w 169545"/>
                              <a:gd name="connsiteY641" fmla="*/ 54292 h 265747"/>
                              <a:gd name="connsiteX642" fmla="*/ 120015 w 169545"/>
                              <a:gd name="connsiteY642" fmla="*/ 199072 h 265747"/>
                              <a:gd name="connsiteX643" fmla="*/ 120015 w 169545"/>
                              <a:gd name="connsiteY643" fmla="*/ 200977 h 265747"/>
                              <a:gd name="connsiteX644" fmla="*/ 120968 w 169545"/>
                              <a:gd name="connsiteY644" fmla="*/ 206692 h 265747"/>
                              <a:gd name="connsiteX645" fmla="*/ 120015 w 169545"/>
                              <a:gd name="connsiteY645" fmla="*/ 208597 h 265747"/>
                              <a:gd name="connsiteX646" fmla="*/ 118110 w 169545"/>
                              <a:gd name="connsiteY646" fmla="*/ 207645 h 265747"/>
                              <a:gd name="connsiteX647" fmla="*/ 117158 w 169545"/>
                              <a:gd name="connsiteY647" fmla="*/ 200977 h 265747"/>
                              <a:gd name="connsiteX648" fmla="*/ 120015 w 169545"/>
                              <a:gd name="connsiteY648" fmla="*/ 199072 h 265747"/>
                              <a:gd name="connsiteX649" fmla="*/ 120015 w 169545"/>
                              <a:gd name="connsiteY649" fmla="*/ 81915 h 265747"/>
                              <a:gd name="connsiteX650" fmla="*/ 119063 w 169545"/>
                              <a:gd name="connsiteY650" fmla="*/ 83820 h 265747"/>
                              <a:gd name="connsiteX651" fmla="*/ 117158 w 169545"/>
                              <a:gd name="connsiteY651" fmla="*/ 85725 h 265747"/>
                              <a:gd name="connsiteX652" fmla="*/ 117158 w 169545"/>
                              <a:gd name="connsiteY652" fmla="*/ 87630 h 265747"/>
                              <a:gd name="connsiteX653" fmla="*/ 118110 w 169545"/>
                              <a:gd name="connsiteY653" fmla="*/ 86677 h 265747"/>
                              <a:gd name="connsiteX654" fmla="*/ 118110 w 169545"/>
                              <a:gd name="connsiteY654" fmla="*/ 84772 h 265747"/>
                              <a:gd name="connsiteX655" fmla="*/ 122873 w 169545"/>
                              <a:gd name="connsiteY655" fmla="*/ 83820 h 265747"/>
                              <a:gd name="connsiteX656" fmla="*/ 120015 w 169545"/>
                              <a:gd name="connsiteY656" fmla="*/ 81915 h 265747"/>
                              <a:gd name="connsiteX657" fmla="*/ 120968 w 169545"/>
                              <a:gd name="connsiteY657" fmla="*/ 80963 h 265747"/>
                              <a:gd name="connsiteX658" fmla="*/ 122873 w 169545"/>
                              <a:gd name="connsiteY658" fmla="*/ 79057 h 265747"/>
                              <a:gd name="connsiteX659" fmla="*/ 120015 w 169545"/>
                              <a:gd name="connsiteY659" fmla="*/ 78105 h 265747"/>
                              <a:gd name="connsiteX660" fmla="*/ 121920 w 169545"/>
                              <a:gd name="connsiteY660" fmla="*/ 73342 h 265747"/>
                              <a:gd name="connsiteX661" fmla="*/ 124778 w 169545"/>
                              <a:gd name="connsiteY661" fmla="*/ 70485 h 265747"/>
                              <a:gd name="connsiteX662" fmla="*/ 125730 w 169545"/>
                              <a:gd name="connsiteY662" fmla="*/ 66675 h 265747"/>
                              <a:gd name="connsiteX663" fmla="*/ 120015 w 169545"/>
                              <a:gd name="connsiteY663" fmla="*/ 62865 h 265747"/>
                              <a:gd name="connsiteX664" fmla="*/ 118110 w 169545"/>
                              <a:gd name="connsiteY664" fmla="*/ 65722 h 265747"/>
                              <a:gd name="connsiteX665" fmla="*/ 120015 w 169545"/>
                              <a:gd name="connsiteY665" fmla="*/ 67627 h 265747"/>
                              <a:gd name="connsiteX666" fmla="*/ 120968 w 169545"/>
                              <a:gd name="connsiteY666" fmla="*/ 72390 h 265747"/>
                              <a:gd name="connsiteX667" fmla="*/ 118110 w 169545"/>
                              <a:gd name="connsiteY667" fmla="*/ 79057 h 265747"/>
                              <a:gd name="connsiteX668" fmla="*/ 120015 w 169545"/>
                              <a:gd name="connsiteY668" fmla="*/ 80010 h 265747"/>
                              <a:gd name="connsiteX669" fmla="*/ 120015 w 169545"/>
                              <a:gd name="connsiteY669" fmla="*/ 81915 h 265747"/>
                              <a:gd name="connsiteX670" fmla="*/ 119063 w 169545"/>
                              <a:gd name="connsiteY670" fmla="*/ 32385 h 265747"/>
                              <a:gd name="connsiteX671" fmla="*/ 119063 w 169545"/>
                              <a:gd name="connsiteY671" fmla="*/ 32385 h 265747"/>
                              <a:gd name="connsiteX672" fmla="*/ 119063 w 169545"/>
                              <a:gd name="connsiteY672" fmla="*/ 32385 h 265747"/>
                              <a:gd name="connsiteX673" fmla="*/ 119063 w 169545"/>
                              <a:gd name="connsiteY673" fmla="*/ 32385 h 265747"/>
                              <a:gd name="connsiteX674" fmla="*/ 119063 w 169545"/>
                              <a:gd name="connsiteY674" fmla="*/ 32385 h 265747"/>
                              <a:gd name="connsiteX675" fmla="*/ 128588 w 169545"/>
                              <a:gd name="connsiteY675" fmla="*/ 233363 h 265747"/>
                              <a:gd name="connsiteX676" fmla="*/ 124778 w 169545"/>
                              <a:gd name="connsiteY676" fmla="*/ 228600 h 265747"/>
                              <a:gd name="connsiteX677" fmla="*/ 120968 w 169545"/>
                              <a:gd name="connsiteY677" fmla="*/ 226695 h 265747"/>
                              <a:gd name="connsiteX678" fmla="*/ 119063 w 169545"/>
                              <a:gd name="connsiteY678" fmla="*/ 229552 h 265747"/>
                              <a:gd name="connsiteX679" fmla="*/ 121920 w 169545"/>
                              <a:gd name="connsiteY679" fmla="*/ 234315 h 265747"/>
                              <a:gd name="connsiteX680" fmla="*/ 127635 w 169545"/>
                              <a:gd name="connsiteY680" fmla="*/ 235267 h 265747"/>
                              <a:gd name="connsiteX681" fmla="*/ 129540 w 169545"/>
                              <a:gd name="connsiteY681" fmla="*/ 235267 h 265747"/>
                              <a:gd name="connsiteX682" fmla="*/ 128588 w 169545"/>
                              <a:gd name="connsiteY682" fmla="*/ 233363 h 265747"/>
                              <a:gd name="connsiteX683" fmla="*/ 120015 w 169545"/>
                              <a:gd name="connsiteY683" fmla="*/ 57150 h 265747"/>
                              <a:gd name="connsiteX684" fmla="*/ 119063 w 169545"/>
                              <a:gd name="connsiteY684" fmla="*/ 58102 h 265747"/>
                              <a:gd name="connsiteX685" fmla="*/ 120968 w 169545"/>
                              <a:gd name="connsiteY685" fmla="*/ 59055 h 265747"/>
                              <a:gd name="connsiteX686" fmla="*/ 122873 w 169545"/>
                              <a:gd name="connsiteY686" fmla="*/ 58102 h 265747"/>
                              <a:gd name="connsiteX687" fmla="*/ 120015 w 169545"/>
                              <a:gd name="connsiteY687" fmla="*/ 57150 h 265747"/>
                              <a:gd name="connsiteX688" fmla="*/ 120968 w 169545"/>
                              <a:gd name="connsiteY688" fmla="*/ 127635 h 265747"/>
                              <a:gd name="connsiteX689" fmla="*/ 120968 w 169545"/>
                              <a:gd name="connsiteY689" fmla="*/ 127635 h 265747"/>
                              <a:gd name="connsiteX690" fmla="*/ 120968 w 169545"/>
                              <a:gd name="connsiteY690" fmla="*/ 129540 h 265747"/>
                              <a:gd name="connsiteX691" fmla="*/ 120968 w 169545"/>
                              <a:gd name="connsiteY691" fmla="*/ 127635 h 265747"/>
                              <a:gd name="connsiteX692" fmla="*/ 120968 w 169545"/>
                              <a:gd name="connsiteY692" fmla="*/ 127635 h 265747"/>
                              <a:gd name="connsiteX693" fmla="*/ 120968 w 169545"/>
                              <a:gd name="connsiteY693" fmla="*/ 237172 h 265747"/>
                              <a:gd name="connsiteX694" fmla="*/ 120968 w 169545"/>
                              <a:gd name="connsiteY694" fmla="*/ 237172 h 265747"/>
                              <a:gd name="connsiteX695" fmla="*/ 120968 w 169545"/>
                              <a:gd name="connsiteY695" fmla="*/ 237172 h 265747"/>
                              <a:gd name="connsiteX696" fmla="*/ 120968 w 169545"/>
                              <a:gd name="connsiteY696" fmla="*/ 237172 h 265747"/>
                              <a:gd name="connsiteX697" fmla="*/ 120968 w 169545"/>
                              <a:gd name="connsiteY697" fmla="*/ 237172 h 265747"/>
                              <a:gd name="connsiteX698" fmla="*/ 122873 w 169545"/>
                              <a:gd name="connsiteY698" fmla="*/ 194310 h 265747"/>
                              <a:gd name="connsiteX699" fmla="*/ 124778 w 169545"/>
                              <a:gd name="connsiteY699" fmla="*/ 195263 h 265747"/>
                              <a:gd name="connsiteX700" fmla="*/ 121920 w 169545"/>
                              <a:gd name="connsiteY700" fmla="*/ 196215 h 265747"/>
                              <a:gd name="connsiteX701" fmla="*/ 120015 w 169545"/>
                              <a:gd name="connsiteY701" fmla="*/ 194310 h 265747"/>
                              <a:gd name="connsiteX702" fmla="*/ 122873 w 169545"/>
                              <a:gd name="connsiteY702" fmla="*/ 194310 h 265747"/>
                              <a:gd name="connsiteX703" fmla="*/ 126683 w 169545"/>
                              <a:gd name="connsiteY703" fmla="*/ 120967 h 265747"/>
                              <a:gd name="connsiteX704" fmla="*/ 126683 w 169545"/>
                              <a:gd name="connsiteY704" fmla="*/ 120967 h 265747"/>
                              <a:gd name="connsiteX705" fmla="*/ 130493 w 169545"/>
                              <a:gd name="connsiteY705" fmla="*/ 119063 h 265747"/>
                              <a:gd name="connsiteX706" fmla="*/ 128588 w 169545"/>
                              <a:gd name="connsiteY706" fmla="*/ 117157 h 265747"/>
                              <a:gd name="connsiteX707" fmla="*/ 126683 w 169545"/>
                              <a:gd name="connsiteY707" fmla="*/ 116205 h 265747"/>
                              <a:gd name="connsiteX708" fmla="*/ 120968 w 169545"/>
                              <a:gd name="connsiteY708" fmla="*/ 117157 h 265747"/>
                              <a:gd name="connsiteX709" fmla="*/ 121920 w 169545"/>
                              <a:gd name="connsiteY709" fmla="*/ 120967 h 265747"/>
                              <a:gd name="connsiteX710" fmla="*/ 121920 w 169545"/>
                              <a:gd name="connsiteY710" fmla="*/ 122872 h 265747"/>
                              <a:gd name="connsiteX711" fmla="*/ 126683 w 169545"/>
                              <a:gd name="connsiteY711" fmla="*/ 120967 h 265747"/>
                              <a:gd name="connsiteX712" fmla="*/ 122873 w 169545"/>
                              <a:gd name="connsiteY712" fmla="*/ 243840 h 265747"/>
                              <a:gd name="connsiteX713" fmla="*/ 122873 w 169545"/>
                              <a:gd name="connsiteY713" fmla="*/ 243840 h 265747"/>
                              <a:gd name="connsiteX714" fmla="*/ 121920 w 169545"/>
                              <a:gd name="connsiteY714" fmla="*/ 243840 h 265747"/>
                              <a:gd name="connsiteX715" fmla="*/ 122873 w 169545"/>
                              <a:gd name="connsiteY715" fmla="*/ 243840 h 265747"/>
                              <a:gd name="connsiteX716" fmla="*/ 122873 w 169545"/>
                              <a:gd name="connsiteY716" fmla="*/ 243840 h 265747"/>
                              <a:gd name="connsiteX717" fmla="*/ 125730 w 169545"/>
                              <a:gd name="connsiteY717" fmla="*/ 175260 h 265747"/>
                              <a:gd name="connsiteX718" fmla="*/ 128588 w 169545"/>
                              <a:gd name="connsiteY718" fmla="*/ 174307 h 265747"/>
                              <a:gd name="connsiteX719" fmla="*/ 125730 w 169545"/>
                              <a:gd name="connsiteY719" fmla="*/ 179070 h 265747"/>
                              <a:gd name="connsiteX720" fmla="*/ 125730 w 169545"/>
                              <a:gd name="connsiteY720" fmla="*/ 175260 h 265747"/>
                              <a:gd name="connsiteX721" fmla="*/ 124778 w 169545"/>
                              <a:gd name="connsiteY721" fmla="*/ 179070 h 265747"/>
                              <a:gd name="connsiteX722" fmla="*/ 121920 w 169545"/>
                              <a:gd name="connsiteY722" fmla="*/ 177165 h 265747"/>
                              <a:gd name="connsiteX723" fmla="*/ 125730 w 169545"/>
                              <a:gd name="connsiteY723" fmla="*/ 173355 h 265747"/>
                              <a:gd name="connsiteX724" fmla="*/ 125730 w 169545"/>
                              <a:gd name="connsiteY724" fmla="*/ 175260 h 265747"/>
                              <a:gd name="connsiteX725" fmla="*/ 123825 w 169545"/>
                              <a:gd name="connsiteY725" fmla="*/ 191452 h 265747"/>
                              <a:gd name="connsiteX726" fmla="*/ 123825 w 169545"/>
                              <a:gd name="connsiteY726" fmla="*/ 191452 h 265747"/>
                              <a:gd name="connsiteX727" fmla="*/ 123825 w 169545"/>
                              <a:gd name="connsiteY727" fmla="*/ 191452 h 265747"/>
                              <a:gd name="connsiteX728" fmla="*/ 123825 w 169545"/>
                              <a:gd name="connsiteY728" fmla="*/ 191452 h 265747"/>
                              <a:gd name="connsiteX729" fmla="*/ 123825 w 169545"/>
                              <a:gd name="connsiteY729" fmla="*/ 191452 h 265747"/>
                              <a:gd name="connsiteX730" fmla="*/ 121920 w 169545"/>
                              <a:gd name="connsiteY730" fmla="*/ 211455 h 265747"/>
                              <a:gd name="connsiteX731" fmla="*/ 123825 w 169545"/>
                              <a:gd name="connsiteY731" fmla="*/ 208597 h 265747"/>
                              <a:gd name="connsiteX732" fmla="*/ 125730 w 169545"/>
                              <a:gd name="connsiteY732" fmla="*/ 210502 h 265747"/>
                              <a:gd name="connsiteX733" fmla="*/ 123825 w 169545"/>
                              <a:gd name="connsiteY733" fmla="*/ 212407 h 265747"/>
                              <a:gd name="connsiteX734" fmla="*/ 121920 w 169545"/>
                              <a:gd name="connsiteY734" fmla="*/ 211455 h 265747"/>
                              <a:gd name="connsiteX735" fmla="*/ 122873 w 169545"/>
                              <a:gd name="connsiteY735" fmla="*/ 203835 h 265747"/>
                              <a:gd name="connsiteX736" fmla="*/ 124778 w 169545"/>
                              <a:gd name="connsiteY736" fmla="*/ 201930 h 265747"/>
                              <a:gd name="connsiteX737" fmla="*/ 128588 w 169545"/>
                              <a:gd name="connsiteY737" fmla="*/ 204788 h 265747"/>
                              <a:gd name="connsiteX738" fmla="*/ 127635 w 169545"/>
                              <a:gd name="connsiteY738" fmla="*/ 205740 h 265747"/>
                              <a:gd name="connsiteX739" fmla="*/ 122873 w 169545"/>
                              <a:gd name="connsiteY739" fmla="*/ 203835 h 265747"/>
                              <a:gd name="connsiteX740" fmla="*/ 126683 w 169545"/>
                              <a:gd name="connsiteY740" fmla="*/ 120015 h 265747"/>
                              <a:gd name="connsiteX741" fmla="*/ 126683 w 169545"/>
                              <a:gd name="connsiteY741" fmla="*/ 120015 h 265747"/>
                              <a:gd name="connsiteX742" fmla="*/ 126683 w 169545"/>
                              <a:gd name="connsiteY742" fmla="*/ 120015 h 265747"/>
                              <a:gd name="connsiteX743" fmla="*/ 123825 w 169545"/>
                              <a:gd name="connsiteY743" fmla="*/ 119063 h 265747"/>
                              <a:gd name="connsiteX744" fmla="*/ 124778 w 169545"/>
                              <a:gd name="connsiteY744" fmla="*/ 118110 h 265747"/>
                              <a:gd name="connsiteX745" fmla="*/ 126683 w 169545"/>
                              <a:gd name="connsiteY745" fmla="*/ 120015 h 265747"/>
                              <a:gd name="connsiteX746" fmla="*/ 124778 w 169545"/>
                              <a:gd name="connsiteY746" fmla="*/ 126682 h 265747"/>
                              <a:gd name="connsiteX747" fmla="*/ 124778 w 169545"/>
                              <a:gd name="connsiteY747" fmla="*/ 126682 h 265747"/>
                              <a:gd name="connsiteX748" fmla="*/ 123825 w 169545"/>
                              <a:gd name="connsiteY748" fmla="*/ 127635 h 265747"/>
                              <a:gd name="connsiteX749" fmla="*/ 124778 w 169545"/>
                              <a:gd name="connsiteY749" fmla="*/ 126682 h 265747"/>
                              <a:gd name="connsiteX750" fmla="*/ 124778 w 169545"/>
                              <a:gd name="connsiteY750" fmla="*/ 126682 h 265747"/>
                              <a:gd name="connsiteX751" fmla="*/ 126683 w 169545"/>
                              <a:gd name="connsiteY751" fmla="*/ 238125 h 265747"/>
                              <a:gd name="connsiteX752" fmla="*/ 126683 w 169545"/>
                              <a:gd name="connsiteY752" fmla="*/ 238125 h 265747"/>
                              <a:gd name="connsiteX753" fmla="*/ 124778 w 169545"/>
                              <a:gd name="connsiteY753" fmla="*/ 238125 h 265747"/>
                              <a:gd name="connsiteX754" fmla="*/ 125730 w 169545"/>
                              <a:gd name="connsiteY754" fmla="*/ 239077 h 265747"/>
                              <a:gd name="connsiteX755" fmla="*/ 126683 w 169545"/>
                              <a:gd name="connsiteY755" fmla="*/ 238125 h 265747"/>
                              <a:gd name="connsiteX756" fmla="*/ 124778 w 169545"/>
                              <a:gd name="connsiteY756" fmla="*/ 144780 h 265747"/>
                              <a:gd name="connsiteX757" fmla="*/ 126683 w 169545"/>
                              <a:gd name="connsiteY757" fmla="*/ 144780 h 265747"/>
                              <a:gd name="connsiteX758" fmla="*/ 130493 w 169545"/>
                              <a:gd name="connsiteY758" fmla="*/ 142875 h 265747"/>
                              <a:gd name="connsiteX759" fmla="*/ 133350 w 169545"/>
                              <a:gd name="connsiteY759" fmla="*/ 149542 h 265747"/>
                              <a:gd name="connsiteX760" fmla="*/ 130493 w 169545"/>
                              <a:gd name="connsiteY760" fmla="*/ 150495 h 265747"/>
                              <a:gd name="connsiteX761" fmla="*/ 129540 w 169545"/>
                              <a:gd name="connsiteY761" fmla="*/ 148590 h 265747"/>
                              <a:gd name="connsiteX762" fmla="*/ 127635 w 169545"/>
                              <a:gd name="connsiteY762" fmla="*/ 144780 h 265747"/>
                              <a:gd name="connsiteX763" fmla="*/ 126683 w 169545"/>
                              <a:gd name="connsiteY763" fmla="*/ 147638 h 265747"/>
                              <a:gd name="connsiteX764" fmla="*/ 124778 w 169545"/>
                              <a:gd name="connsiteY764" fmla="*/ 144780 h 265747"/>
                              <a:gd name="connsiteX765" fmla="*/ 129540 w 169545"/>
                              <a:gd name="connsiteY765" fmla="*/ 182880 h 265747"/>
                              <a:gd name="connsiteX766" fmla="*/ 128588 w 169545"/>
                              <a:gd name="connsiteY766" fmla="*/ 188595 h 265747"/>
                              <a:gd name="connsiteX767" fmla="*/ 123825 w 169545"/>
                              <a:gd name="connsiteY767" fmla="*/ 182880 h 265747"/>
                              <a:gd name="connsiteX768" fmla="*/ 123825 w 169545"/>
                              <a:gd name="connsiteY768" fmla="*/ 179070 h 265747"/>
                              <a:gd name="connsiteX769" fmla="*/ 124778 w 169545"/>
                              <a:gd name="connsiteY769" fmla="*/ 179070 h 265747"/>
                              <a:gd name="connsiteX770" fmla="*/ 129540 w 169545"/>
                              <a:gd name="connsiteY770" fmla="*/ 182880 h 265747"/>
                              <a:gd name="connsiteX771" fmla="*/ 124778 w 169545"/>
                              <a:gd name="connsiteY771" fmla="*/ 109538 h 265747"/>
                              <a:gd name="connsiteX772" fmla="*/ 124778 w 169545"/>
                              <a:gd name="connsiteY772" fmla="*/ 109538 h 265747"/>
                              <a:gd name="connsiteX773" fmla="*/ 124778 w 169545"/>
                              <a:gd name="connsiteY773" fmla="*/ 110490 h 265747"/>
                              <a:gd name="connsiteX774" fmla="*/ 124778 w 169545"/>
                              <a:gd name="connsiteY774" fmla="*/ 109538 h 265747"/>
                              <a:gd name="connsiteX775" fmla="*/ 124778 w 169545"/>
                              <a:gd name="connsiteY775" fmla="*/ 109538 h 265747"/>
                              <a:gd name="connsiteX776" fmla="*/ 130493 w 169545"/>
                              <a:gd name="connsiteY776" fmla="*/ 142875 h 265747"/>
                              <a:gd name="connsiteX777" fmla="*/ 124778 w 169545"/>
                              <a:gd name="connsiteY777" fmla="*/ 140017 h 265747"/>
                              <a:gd name="connsiteX778" fmla="*/ 123825 w 169545"/>
                              <a:gd name="connsiteY778" fmla="*/ 139065 h 265747"/>
                              <a:gd name="connsiteX779" fmla="*/ 125730 w 169545"/>
                              <a:gd name="connsiteY779" fmla="*/ 139065 h 265747"/>
                              <a:gd name="connsiteX780" fmla="*/ 130493 w 169545"/>
                              <a:gd name="connsiteY780" fmla="*/ 142875 h 265747"/>
                              <a:gd name="connsiteX781" fmla="*/ 124778 w 169545"/>
                              <a:gd name="connsiteY781" fmla="*/ 44767 h 265747"/>
                              <a:gd name="connsiteX782" fmla="*/ 124778 w 169545"/>
                              <a:gd name="connsiteY782" fmla="*/ 44767 h 265747"/>
                              <a:gd name="connsiteX783" fmla="*/ 124778 w 169545"/>
                              <a:gd name="connsiteY783" fmla="*/ 44767 h 265747"/>
                              <a:gd name="connsiteX784" fmla="*/ 124778 w 169545"/>
                              <a:gd name="connsiteY784" fmla="*/ 44767 h 265747"/>
                              <a:gd name="connsiteX785" fmla="*/ 124778 w 169545"/>
                              <a:gd name="connsiteY785" fmla="*/ 44767 h 265747"/>
                              <a:gd name="connsiteX786" fmla="*/ 129540 w 169545"/>
                              <a:gd name="connsiteY786" fmla="*/ 59055 h 265747"/>
                              <a:gd name="connsiteX787" fmla="*/ 125730 w 169545"/>
                              <a:gd name="connsiteY787" fmla="*/ 60960 h 265747"/>
                              <a:gd name="connsiteX788" fmla="*/ 127635 w 169545"/>
                              <a:gd name="connsiteY788" fmla="*/ 64770 h 265747"/>
                              <a:gd name="connsiteX789" fmla="*/ 127635 w 169545"/>
                              <a:gd name="connsiteY789" fmla="*/ 63817 h 265747"/>
                              <a:gd name="connsiteX790" fmla="*/ 130493 w 169545"/>
                              <a:gd name="connsiteY790" fmla="*/ 62865 h 265747"/>
                              <a:gd name="connsiteX791" fmla="*/ 131445 w 169545"/>
                              <a:gd name="connsiteY791" fmla="*/ 63817 h 265747"/>
                              <a:gd name="connsiteX792" fmla="*/ 132398 w 169545"/>
                              <a:gd name="connsiteY792" fmla="*/ 65722 h 265747"/>
                              <a:gd name="connsiteX793" fmla="*/ 132398 w 169545"/>
                              <a:gd name="connsiteY793" fmla="*/ 65722 h 265747"/>
                              <a:gd name="connsiteX794" fmla="*/ 131445 w 169545"/>
                              <a:gd name="connsiteY794" fmla="*/ 63817 h 265747"/>
                              <a:gd name="connsiteX795" fmla="*/ 129540 w 169545"/>
                              <a:gd name="connsiteY795" fmla="*/ 59055 h 265747"/>
                              <a:gd name="connsiteX796" fmla="*/ 129540 w 169545"/>
                              <a:gd name="connsiteY796" fmla="*/ 86677 h 265747"/>
                              <a:gd name="connsiteX797" fmla="*/ 127635 w 169545"/>
                              <a:gd name="connsiteY797" fmla="*/ 87630 h 265747"/>
                              <a:gd name="connsiteX798" fmla="*/ 125730 w 169545"/>
                              <a:gd name="connsiteY798" fmla="*/ 91440 h 265747"/>
                              <a:gd name="connsiteX799" fmla="*/ 127635 w 169545"/>
                              <a:gd name="connsiteY799" fmla="*/ 93345 h 265747"/>
                              <a:gd name="connsiteX800" fmla="*/ 128588 w 169545"/>
                              <a:gd name="connsiteY800" fmla="*/ 91440 h 265747"/>
                              <a:gd name="connsiteX801" fmla="*/ 128588 w 169545"/>
                              <a:gd name="connsiteY801" fmla="*/ 88582 h 265747"/>
                              <a:gd name="connsiteX802" fmla="*/ 129540 w 169545"/>
                              <a:gd name="connsiteY802" fmla="*/ 86677 h 265747"/>
                              <a:gd name="connsiteX803" fmla="*/ 126683 w 169545"/>
                              <a:gd name="connsiteY803" fmla="*/ 52388 h 265747"/>
                              <a:gd name="connsiteX804" fmla="*/ 128588 w 169545"/>
                              <a:gd name="connsiteY804" fmla="*/ 54292 h 265747"/>
                              <a:gd name="connsiteX805" fmla="*/ 129540 w 169545"/>
                              <a:gd name="connsiteY805" fmla="*/ 53340 h 265747"/>
                              <a:gd name="connsiteX806" fmla="*/ 126683 w 169545"/>
                              <a:gd name="connsiteY806" fmla="*/ 52388 h 265747"/>
                              <a:gd name="connsiteX807" fmla="*/ 126683 w 169545"/>
                              <a:gd name="connsiteY807" fmla="*/ 52388 h 265747"/>
                              <a:gd name="connsiteX808" fmla="*/ 128588 w 169545"/>
                              <a:gd name="connsiteY808" fmla="*/ 101917 h 265747"/>
                              <a:gd name="connsiteX809" fmla="*/ 128588 w 169545"/>
                              <a:gd name="connsiteY809" fmla="*/ 101917 h 265747"/>
                              <a:gd name="connsiteX810" fmla="*/ 128588 w 169545"/>
                              <a:gd name="connsiteY810" fmla="*/ 101917 h 265747"/>
                              <a:gd name="connsiteX811" fmla="*/ 128588 w 169545"/>
                              <a:gd name="connsiteY811" fmla="*/ 101917 h 265747"/>
                              <a:gd name="connsiteX812" fmla="*/ 128588 w 169545"/>
                              <a:gd name="connsiteY812" fmla="*/ 101917 h 265747"/>
                              <a:gd name="connsiteX813" fmla="*/ 127635 w 169545"/>
                              <a:gd name="connsiteY813" fmla="*/ 25717 h 265747"/>
                              <a:gd name="connsiteX814" fmla="*/ 127635 w 169545"/>
                              <a:gd name="connsiteY814" fmla="*/ 25717 h 265747"/>
                              <a:gd name="connsiteX815" fmla="*/ 128588 w 169545"/>
                              <a:gd name="connsiteY815" fmla="*/ 25717 h 265747"/>
                              <a:gd name="connsiteX816" fmla="*/ 127635 w 169545"/>
                              <a:gd name="connsiteY816" fmla="*/ 25717 h 265747"/>
                              <a:gd name="connsiteX817" fmla="*/ 127635 w 169545"/>
                              <a:gd name="connsiteY817" fmla="*/ 25717 h 265747"/>
                              <a:gd name="connsiteX818" fmla="*/ 132398 w 169545"/>
                              <a:gd name="connsiteY818" fmla="*/ 80963 h 265747"/>
                              <a:gd name="connsiteX819" fmla="*/ 130493 w 169545"/>
                              <a:gd name="connsiteY819" fmla="*/ 79057 h 265747"/>
                              <a:gd name="connsiteX820" fmla="*/ 127635 w 169545"/>
                              <a:gd name="connsiteY820" fmla="*/ 80963 h 265747"/>
                              <a:gd name="connsiteX821" fmla="*/ 129540 w 169545"/>
                              <a:gd name="connsiteY821" fmla="*/ 81915 h 265747"/>
                              <a:gd name="connsiteX822" fmla="*/ 132398 w 169545"/>
                              <a:gd name="connsiteY822" fmla="*/ 80963 h 265747"/>
                              <a:gd name="connsiteX823" fmla="*/ 128588 w 169545"/>
                              <a:gd name="connsiteY823" fmla="*/ 66675 h 265747"/>
                              <a:gd name="connsiteX824" fmla="*/ 128588 w 169545"/>
                              <a:gd name="connsiteY824" fmla="*/ 66675 h 265747"/>
                              <a:gd name="connsiteX825" fmla="*/ 127635 w 169545"/>
                              <a:gd name="connsiteY825" fmla="*/ 65722 h 265747"/>
                              <a:gd name="connsiteX826" fmla="*/ 128588 w 169545"/>
                              <a:gd name="connsiteY826" fmla="*/ 66675 h 265747"/>
                              <a:gd name="connsiteX827" fmla="*/ 128588 w 169545"/>
                              <a:gd name="connsiteY827" fmla="*/ 66675 h 265747"/>
                              <a:gd name="connsiteX828" fmla="*/ 128588 w 169545"/>
                              <a:gd name="connsiteY828" fmla="*/ 66675 h 265747"/>
                              <a:gd name="connsiteX829" fmla="*/ 129540 w 169545"/>
                              <a:gd name="connsiteY829" fmla="*/ 98107 h 265747"/>
                              <a:gd name="connsiteX830" fmla="*/ 131445 w 169545"/>
                              <a:gd name="connsiteY830" fmla="*/ 97155 h 265747"/>
                              <a:gd name="connsiteX831" fmla="*/ 129540 w 169545"/>
                              <a:gd name="connsiteY831" fmla="*/ 96202 h 265747"/>
                              <a:gd name="connsiteX832" fmla="*/ 128588 w 169545"/>
                              <a:gd name="connsiteY832" fmla="*/ 97155 h 265747"/>
                              <a:gd name="connsiteX833" fmla="*/ 129540 w 169545"/>
                              <a:gd name="connsiteY833" fmla="*/ 98107 h 265747"/>
                              <a:gd name="connsiteX834" fmla="*/ 128588 w 169545"/>
                              <a:gd name="connsiteY834" fmla="*/ 73342 h 265747"/>
                              <a:gd name="connsiteX835" fmla="*/ 128588 w 169545"/>
                              <a:gd name="connsiteY835" fmla="*/ 73342 h 265747"/>
                              <a:gd name="connsiteX836" fmla="*/ 130493 w 169545"/>
                              <a:gd name="connsiteY836" fmla="*/ 73342 h 265747"/>
                              <a:gd name="connsiteX837" fmla="*/ 130493 w 169545"/>
                              <a:gd name="connsiteY837" fmla="*/ 72390 h 265747"/>
                              <a:gd name="connsiteX838" fmla="*/ 128588 w 169545"/>
                              <a:gd name="connsiteY838" fmla="*/ 73342 h 265747"/>
                              <a:gd name="connsiteX839" fmla="*/ 131445 w 169545"/>
                              <a:gd name="connsiteY839" fmla="*/ 226695 h 265747"/>
                              <a:gd name="connsiteX840" fmla="*/ 130493 w 169545"/>
                              <a:gd name="connsiteY840" fmla="*/ 225742 h 265747"/>
                              <a:gd name="connsiteX841" fmla="*/ 128588 w 169545"/>
                              <a:gd name="connsiteY841" fmla="*/ 227647 h 265747"/>
                              <a:gd name="connsiteX842" fmla="*/ 129540 w 169545"/>
                              <a:gd name="connsiteY842" fmla="*/ 228600 h 265747"/>
                              <a:gd name="connsiteX843" fmla="*/ 131445 w 169545"/>
                              <a:gd name="connsiteY843" fmla="*/ 226695 h 265747"/>
                              <a:gd name="connsiteX844" fmla="*/ 131445 w 169545"/>
                              <a:gd name="connsiteY844" fmla="*/ 107632 h 265747"/>
                              <a:gd name="connsiteX845" fmla="*/ 130493 w 169545"/>
                              <a:gd name="connsiteY845" fmla="*/ 105727 h 265747"/>
                              <a:gd name="connsiteX846" fmla="*/ 129540 w 169545"/>
                              <a:gd name="connsiteY846" fmla="*/ 106680 h 265747"/>
                              <a:gd name="connsiteX847" fmla="*/ 130493 w 169545"/>
                              <a:gd name="connsiteY847" fmla="*/ 107632 h 265747"/>
                              <a:gd name="connsiteX848" fmla="*/ 131445 w 169545"/>
                              <a:gd name="connsiteY848" fmla="*/ 107632 h 265747"/>
                              <a:gd name="connsiteX849" fmla="*/ 130493 w 169545"/>
                              <a:gd name="connsiteY849" fmla="*/ 164782 h 265747"/>
                              <a:gd name="connsiteX850" fmla="*/ 131445 w 169545"/>
                              <a:gd name="connsiteY850" fmla="*/ 163830 h 265747"/>
                              <a:gd name="connsiteX851" fmla="*/ 130493 w 169545"/>
                              <a:gd name="connsiteY851" fmla="*/ 164782 h 265747"/>
                              <a:gd name="connsiteX852" fmla="*/ 130493 w 169545"/>
                              <a:gd name="connsiteY852" fmla="*/ 164782 h 265747"/>
                              <a:gd name="connsiteX853" fmla="*/ 133350 w 169545"/>
                              <a:gd name="connsiteY853" fmla="*/ 77152 h 265747"/>
                              <a:gd name="connsiteX854" fmla="*/ 132398 w 169545"/>
                              <a:gd name="connsiteY854" fmla="*/ 76200 h 265747"/>
                              <a:gd name="connsiteX855" fmla="*/ 131445 w 169545"/>
                              <a:gd name="connsiteY855" fmla="*/ 77152 h 265747"/>
                              <a:gd name="connsiteX856" fmla="*/ 133350 w 169545"/>
                              <a:gd name="connsiteY856" fmla="*/ 77152 h 265747"/>
                              <a:gd name="connsiteX857" fmla="*/ 133350 w 169545"/>
                              <a:gd name="connsiteY857" fmla="*/ 77152 h 265747"/>
                              <a:gd name="connsiteX858" fmla="*/ 132398 w 169545"/>
                              <a:gd name="connsiteY858" fmla="*/ 113347 h 265747"/>
                              <a:gd name="connsiteX859" fmla="*/ 131445 w 169545"/>
                              <a:gd name="connsiteY859" fmla="*/ 114300 h 265747"/>
                              <a:gd name="connsiteX860" fmla="*/ 132398 w 169545"/>
                              <a:gd name="connsiteY860" fmla="*/ 115252 h 265747"/>
                              <a:gd name="connsiteX861" fmla="*/ 133350 w 169545"/>
                              <a:gd name="connsiteY861" fmla="*/ 114300 h 265747"/>
                              <a:gd name="connsiteX862" fmla="*/ 132398 w 169545"/>
                              <a:gd name="connsiteY862" fmla="*/ 113347 h 265747"/>
                              <a:gd name="connsiteX863" fmla="*/ 134303 w 169545"/>
                              <a:gd name="connsiteY863" fmla="*/ 136207 h 265747"/>
                              <a:gd name="connsiteX864" fmla="*/ 132398 w 169545"/>
                              <a:gd name="connsiteY864" fmla="*/ 137160 h 265747"/>
                              <a:gd name="connsiteX865" fmla="*/ 134303 w 169545"/>
                              <a:gd name="connsiteY865" fmla="*/ 136207 h 265747"/>
                              <a:gd name="connsiteX866" fmla="*/ 134303 w 169545"/>
                              <a:gd name="connsiteY866" fmla="*/ 136207 h 265747"/>
                              <a:gd name="connsiteX867" fmla="*/ 135255 w 169545"/>
                              <a:gd name="connsiteY867" fmla="*/ 239077 h 265747"/>
                              <a:gd name="connsiteX868" fmla="*/ 134303 w 169545"/>
                              <a:gd name="connsiteY868" fmla="*/ 238125 h 265747"/>
                              <a:gd name="connsiteX869" fmla="*/ 134303 w 169545"/>
                              <a:gd name="connsiteY869" fmla="*/ 236220 h 265747"/>
                              <a:gd name="connsiteX870" fmla="*/ 133350 w 169545"/>
                              <a:gd name="connsiteY870" fmla="*/ 236220 h 265747"/>
                              <a:gd name="connsiteX871" fmla="*/ 134303 w 169545"/>
                              <a:gd name="connsiteY871" fmla="*/ 237172 h 265747"/>
                              <a:gd name="connsiteX872" fmla="*/ 134303 w 169545"/>
                              <a:gd name="connsiteY872" fmla="*/ 238125 h 265747"/>
                              <a:gd name="connsiteX873" fmla="*/ 135255 w 169545"/>
                              <a:gd name="connsiteY873" fmla="*/ 240030 h 265747"/>
                              <a:gd name="connsiteX874" fmla="*/ 135255 w 169545"/>
                              <a:gd name="connsiteY874" fmla="*/ 239077 h 265747"/>
                              <a:gd name="connsiteX875" fmla="*/ 136208 w 169545"/>
                              <a:gd name="connsiteY875" fmla="*/ 200977 h 265747"/>
                              <a:gd name="connsiteX876" fmla="*/ 133350 w 169545"/>
                              <a:gd name="connsiteY876" fmla="*/ 201930 h 265747"/>
                              <a:gd name="connsiteX877" fmla="*/ 136208 w 169545"/>
                              <a:gd name="connsiteY877" fmla="*/ 203835 h 265747"/>
                              <a:gd name="connsiteX878" fmla="*/ 136208 w 169545"/>
                              <a:gd name="connsiteY878" fmla="*/ 206692 h 265747"/>
                              <a:gd name="connsiteX879" fmla="*/ 137160 w 169545"/>
                              <a:gd name="connsiteY879" fmla="*/ 207645 h 265747"/>
                              <a:gd name="connsiteX880" fmla="*/ 138113 w 169545"/>
                              <a:gd name="connsiteY880" fmla="*/ 207645 h 265747"/>
                              <a:gd name="connsiteX881" fmla="*/ 139065 w 169545"/>
                              <a:gd name="connsiteY881" fmla="*/ 204788 h 265747"/>
                              <a:gd name="connsiteX882" fmla="*/ 136208 w 169545"/>
                              <a:gd name="connsiteY882" fmla="*/ 200977 h 265747"/>
                              <a:gd name="connsiteX883" fmla="*/ 134303 w 169545"/>
                              <a:gd name="connsiteY883" fmla="*/ 61913 h 265747"/>
                              <a:gd name="connsiteX884" fmla="*/ 135255 w 169545"/>
                              <a:gd name="connsiteY884" fmla="*/ 62865 h 265747"/>
                              <a:gd name="connsiteX885" fmla="*/ 134303 w 169545"/>
                              <a:gd name="connsiteY885" fmla="*/ 61913 h 265747"/>
                              <a:gd name="connsiteX886" fmla="*/ 134303 w 169545"/>
                              <a:gd name="connsiteY886" fmla="*/ 61913 h 265747"/>
                              <a:gd name="connsiteX887" fmla="*/ 134303 w 169545"/>
                              <a:gd name="connsiteY887" fmla="*/ 61913 h 265747"/>
                              <a:gd name="connsiteX888" fmla="*/ 135255 w 169545"/>
                              <a:gd name="connsiteY888" fmla="*/ 102870 h 265747"/>
                              <a:gd name="connsiteX889" fmla="*/ 135255 w 169545"/>
                              <a:gd name="connsiteY889" fmla="*/ 102870 h 265747"/>
                              <a:gd name="connsiteX890" fmla="*/ 135255 w 169545"/>
                              <a:gd name="connsiteY890" fmla="*/ 101917 h 265747"/>
                              <a:gd name="connsiteX891" fmla="*/ 135255 w 169545"/>
                              <a:gd name="connsiteY891" fmla="*/ 102870 h 265747"/>
                              <a:gd name="connsiteX892" fmla="*/ 135255 w 169545"/>
                              <a:gd name="connsiteY892" fmla="*/ 102870 h 265747"/>
                              <a:gd name="connsiteX893" fmla="*/ 136208 w 169545"/>
                              <a:gd name="connsiteY893" fmla="*/ 232410 h 265747"/>
                              <a:gd name="connsiteX894" fmla="*/ 136208 w 169545"/>
                              <a:gd name="connsiteY894" fmla="*/ 232410 h 265747"/>
                              <a:gd name="connsiteX895" fmla="*/ 135255 w 169545"/>
                              <a:gd name="connsiteY895" fmla="*/ 232410 h 265747"/>
                              <a:gd name="connsiteX896" fmla="*/ 136208 w 169545"/>
                              <a:gd name="connsiteY896" fmla="*/ 232410 h 265747"/>
                              <a:gd name="connsiteX897" fmla="*/ 136208 w 169545"/>
                              <a:gd name="connsiteY897" fmla="*/ 232410 h 265747"/>
                              <a:gd name="connsiteX898" fmla="*/ 137160 w 169545"/>
                              <a:gd name="connsiteY898" fmla="*/ 221932 h 265747"/>
                              <a:gd name="connsiteX899" fmla="*/ 137160 w 169545"/>
                              <a:gd name="connsiteY899" fmla="*/ 221932 h 265747"/>
                              <a:gd name="connsiteX900" fmla="*/ 135255 w 169545"/>
                              <a:gd name="connsiteY900" fmla="*/ 221932 h 265747"/>
                              <a:gd name="connsiteX901" fmla="*/ 136208 w 169545"/>
                              <a:gd name="connsiteY901" fmla="*/ 222885 h 265747"/>
                              <a:gd name="connsiteX902" fmla="*/ 137160 w 169545"/>
                              <a:gd name="connsiteY902" fmla="*/ 221932 h 265747"/>
                              <a:gd name="connsiteX903" fmla="*/ 136208 w 169545"/>
                              <a:gd name="connsiteY903" fmla="*/ 105727 h 265747"/>
                              <a:gd name="connsiteX904" fmla="*/ 136208 w 169545"/>
                              <a:gd name="connsiteY904" fmla="*/ 105727 h 265747"/>
                              <a:gd name="connsiteX905" fmla="*/ 137160 w 169545"/>
                              <a:gd name="connsiteY905" fmla="*/ 107632 h 265747"/>
                              <a:gd name="connsiteX906" fmla="*/ 138113 w 169545"/>
                              <a:gd name="connsiteY906" fmla="*/ 106680 h 265747"/>
                              <a:gd name="connsiteX907" fmla="*/ 136208 w 169545"/>
                              <a:gd name="connsiteY907" fmla="*/ 105727 h 265747"/>
                              <a:gd name="connsiteX908" fmla="*/ 136208 w 169545"/>
                              <a:gd name="connsiteY908" fmla="*/ 74295 h 265747"/>
                              <a:gd name="connsiteX909" fmla="*/ 136208 w 169545"/>
                              <a:gd name="connsiteY909" fmla="*/ 74295 h 265747"/>
                              <a:gd name="connsiteX910" fmla="*/ 136208 w 169545"/>
                              <a:gd name="connsiteY910" fmla="*/ 74295 h 265747"/>
                              <a:gd name="connsiteX911" fmla="*/ 136208 w 169545"/>
                              <a:gd name="connsiteY911" fmla="*/ 74295 h 265747"/>
                              <a:gd name="connsiteX912" fmla="*/ 136208 w 169545"/>
                              <a:gd name="connsiteY912" fmla="*/ 74295 h 265747"/>
                              <a:gd name="connsiteX913" fmla="*/ 137160 w 169545"/>
                              <a:gd name="connsiteY913" fmla="*/ 165735 h 265747"/>
                              <a:gd name="connsiteX914" fmla="*/ 137160 w 169545"/>
                              <a:gd name="connsiteY914" fmla="*/ 165735 h 265747"/>
                              <a:gd name="connsiteX915" fmla="*/ 137160 w 169545"/>
                              <a:gd name="connsiteY915" fmla="*/ 166688 h 265747"/>
                              <a:gd name="connsiteX916" fmla="*/ 137160 w 169545"/>
                              <a:gd name="connsiteY916" fmla="*/ 165735 h 265747"/>
                              <a:gd name="connsiteX917" fmla="*/ 137160 w 169545"/>
                              <a:gd name="connsiteY917" fmla="*/ 165735 h 265747"/>
                              <a:gd name="connsiteX918" fmla="*/ 141923 w 169545"/>
                              <a:gd name="connsiteY918" fmla="*/ 141922 h 265747"/>
                              <a:gd name="connsiteX919" fmla="*/ 139065 w 169545"/>
                              <a:gd name="connsiteY919" fmla="*/ 140970 h 265747"/>
                              <a:gd name="connsiteX920" fmla="*/ 137160 w 169545"/>
                              <a:gd name="connsiteY920" fmla="*/ 141922 h 265747"/>
                              <a:gd name="connsiteX921" fmla="*/ 139065 w 169545"/>
                              <a:gd name="connsiteY921" fmla="*/ 141922 h 265747"/>
                              <a:gd name="connsiteX922" fmla="*/ 141923 w 169545"/>
                              <a:gd name="connsiteY922" fmla="*/ 141922 h 265747"/>
                              <a:gd name="connsiteX923" fmla="*/ 139065 w 169545"/>
                              <a:gd name="connsiteY923" fmla="*/ 181927 h 265747"/>
                              <a:gd name="connsiteX924" fmla="*/ 138113 w 169545"/>
                              <a:gd name="connsiteY924" fmla="*/ 180022 h 265747"/>
                              <a:gd name="connsiteX925" fmla="*/ 137160 w 169545"/>
                              <a:gd name="connsiteY925" fmla="*/ 180975 h 265747"/>
                              <a:gd name="connsiteX926" fmla="*/ 139065 w 169545"/>
                              <a:gd name="connsiteY926" fmla="*/ 181927 h 265747"/>
                              <a:gd name="connsiteX927" fmla="*/ 139065 w 169545"/>
                              <a:gd name="connsiteY927" fmla="*/ 181927 h 265747"/>
                              <a:gd name="connsiteX928" fmla="*/ 138113 w 169545"/>
                              <a:gd name="connsiteY928" fmla="*/ 137160 h 265747"/>
                              <a:gd name="connsiteX929" fmla="*/ 138113 w 169545"/>
                              <a:gd name="connsiteY929" fmla="*/ 137160 h 265747"/>
                              <a:gd name="connsiteX930" fmla="*/ 139065 w 169545"/>
                              <a:gd name="connsiteY930" fmla="*/ 136207 h 265747"/>
                              <a:gd name="connsiteX931" fmla="*/ 138113 w 169545"/>
                              <a:gd name="connsiteY931" fmla="*/ 137160 h 265747"/>
                              <a:gd name="connsiteX932" fmla="*/ 138113 w 169545"/>
                              <a:gd name="connsiteY932" fmla="*/ 137160 h 265747"/>
                              <a:gd name="connsiteX933" fmla="*/ 140018 w 169545"/>
                              <a:gd name="connsiteY933" fmla="*/ 161925 h 265747"/>
                              <a:gd name="connsiteX934" fmla="*/ 140018 w 169545"/>
                              <a:gd name="connsiteY934" fmla="*/ 160972 h 265747"/>
                              <a:gd name="connsiteX935" fmla="*/ 140018 w 169545"/>
                              <a:gd name="connsiteY935" fmla="*/ 160020 h 265747"/>
                              <a:gd name="connsiteX936" fmla="*/ 139065 w 169545"/>
                              <a:gd name="connsiteY936" fmla="*/ 160972 h 265747"/>
                              <a:gd name="connsiteX937" fmla="*/ 140018 w 169545"/>
                              <a:gd name="connsiteY937" fmla="*/ 161925 h 265747"/>
                              <a:gd name="connsiteX938" fmla="*/ 141923 w 169545"/>
                              <a:gd name="connsiteY938" fmla="*/ 187642 h 265747"/>
                              <a:gd name="connsiteX939" fmla="*/ 141923 w 169545"/>
                              <a:gd name="connsiteY939" fmla="*/ 187642 h 265747"/>
                              <a:gd name="connsiteX940" fmla="*/ 141923 w 169545"/>
                              <a:gd name="connsiteY940" fmla="*/ 187642 h 265747"/>
                              <a:gd name="connsiteX941" fmla="*/ 141923 w 169545"/>
                              <a:gd name="connsiteY941" fmla="*/ 187642 h 265747"/>
                              <a:gd name="connsiteX942" fmla="*/ 141923 w 169545"/>
                              <a:gd name="connsiteY942" fmla="*/ 187642 h 2657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Lst>
                            <a:rect l="l" t="t" r="r" b="b"/>
                            <a:pathLst>
                              <a:path w="169545" h="265747">
                                <a:moveTo>
                                  <a:pt x="169545" y="255270"/>
                                </a:moveTo>
                                <a:cubicBezTo>
                                  <a:pt x="169545" y="257175"/>
                                  <a:pt x="168593" y="259080"/>
                                  <a:pt x="166688" y="260032"/>
                                </a:cubicBezTo>
                                <a:cubicBezTo>
                                  <a:pt x="164783" y="260985"/>
                                  <a:pt x="163830" y="260985"/>
                                  <a:pt x="161925" y="260985"/>
                                </a:cubicBezTo>
                                <a:lnTo>
                                  <a:pt x="119063" y="260985"/>
                                </a:lnTo>
                                <a:cubicBezTo>
                                  <a:pt x="116205" y="260985"/>
                                  <a:pt x="113348" y="260032"/>
                                  <a:pt x="110490" y="260032"/>
                                </a:cubicBezTo>
                                <a:cubicBezTo>
                                  <a:pt x="107633" y="259080"/>
                                  <a:pt x="105728" y="257175"/>
                                  <a:pt x="105728" y="254317"/>
                                </a:cubicBezTo>
                                <a:lnTo>
                                  <a:pt x="105728" y="238125"/>
                                </a:lnTo>
                                <a:cubicBezTo>
                                  <a:pt x="105728" y="237172"/>
                                  <a:pt x="105728" y="235267"/>
                                  <a:pt x="103823" y="235267"/>
                                </a:cubicBezTo>
                                <a:cubicBezTo>
                                  <a:pt x="102870" y="235267"/>
                                  <a:pt x="101918" y="236220"/>
                                  <a:pt x="100965" y="237172"/>
                                </a:cubicBezTo>
                                <a:cubicBezTo>
                                  <a:pt x="98108" y="243840"/>
                                  <a:pt x="93345" y="249555"/>
                                  <a:pt x="88583" y="255270"/>
                                </a:cubicBezTo>
                                <a:cubicBezTo>
                                  <a:pt x="82868" y="261938"/>
                                  <a:pt x="76200" y="265747"/>
                                  <a:pt x="67628" y="265747"/>
                                </a:cubicBezTo>
                                <a:cubicBezTo>
                                  <a:pt x="55245" y="265747"/>
                                  <a:pt x="44768" y="263842"/>
                                  <a:pt x="34290" y="256222"/>
                                </a:cubicBezTo>
                                <a:cubicBezTo>
                                  <a:pt x="20955" y="245745"/>
                                  <a:pt x="10478" y="233363"/>
                                  <a:pt x="5715" y="216217"/>
                                </a:cubicBezTo>
                                <a:cubicBezTo>
                                  <a:pt x="2858" y="204788"/>
                                  <a:pt x="953" y="193357"/>
                                  <a:pt x="0" y="180975"/>
                                </a:cubicBezTo>
                                <a:cubicBezTo>
                                  <a:pt x="0" y="173355"/>
                                  <a:pt x="0" y="164782"/>
                                  <a:pt x="0" y="157163"/>
                                </a:cubicBezTo>
                                <a:cubicBezTo>
                                  <a:pt x="953" y="146685"/>
                                  <a:pt x="3810" y="137160"/>
                                  <a:pt x="7620" y="127635"/>
                                </a:cubicBezTo>
                                <a:cubicBezTo>
                                  <a:pt x="8573" y="126682"/>
                                  <a:pt x="9525" y="124777"/>
                                  <a:pt x="9525" y="123825"/>
                                </a:cubicBezTo>
                                <a:cubicBezTo>
                                  <a:pt x="12383" y="113347"/>
                                  <a:pt x="20003" y="105727"/>
                                  <a:pt x="26670" y="98107"/>
                                </a:cubicBezTo>
                                <a:cubicBezTo>
                                  <a:pt x="27623" y="97155"/>
                                  <a:pt x="28575" y="96202"/>
                                  <a:pt x="29528" y="95250"/>
                                </a:cubicBezTo>
                                <a:cubicBezTo>
                                  <a:pt x="42863" y="85725"/>
                                  <a:pt x="57150" y="80963"/>
                                  <a:pt x="74295" y="84772"/>
                                </a:cubicBezTo>
                                <a:cubicBezTo>
                                  <a:pt x="80963" y="86677"/>
                                  <a:pt x="86678" y="89535"/>
                                  <a:pt x="90488" y="94297"/>
                                </a:cubicBezTo>
                                <a:cubicBezTo>
                                  <a:pt x="92393" y="96202"/>
                                  <a:pt x="94298" y="98107"/>
                                  <a:pt x="96203" y="100013"/>
                                </a:cubicBezTo>
                                <a:cubicBezTo>
                                  <a:pt x="97155" y="100965"/>
                                  <a:pt x="98108" y="100965"/>
                                  <a:pt x="99060" y="100965"/>
                                </a:cubicBezTo>
                                <a:cubicBezTo>
                                  <a:pt x="100013" y="100965"/>
                                  <a:pt x="100013" y="100013"/>
                                  <a:pt x="100013" y="99060"/>
                                </a:cubicBezTo>
                                <a:cubicBezTo>
                                  <a:pt x="99060" y="87630"/>
                                  <a:pt x="100965" y="77152"/>
                                  <a:pt x="100013" y="65722"/>
                                </a:cubicBezTo>
                                <a:cubicBezTo>
                                  <a:pt x="100013" y="60007"/>
                                  <a:pt x="100013" y="54292"/>
                                  <a:pt x="100013" y="49530"/>
                                </a:cubicBezTo>
                                <a:cubicBezTo>
                                  <a:pt x="99060" y="42863"/>
                                  <a:pt x="100013" y="36195"/>
                                  <a:pt x="99060" y="29527"/>
                                </a:cubicBezTo>
                                <a:cubicBezTo>
                                  <a:pt x="98108" y="25717"/>
                                  <a:pt x="96203" y="23813"/>
                                  <a:pt x="93345" y="21907"/>
                                </a:cubicBezTo>
                                <a:cubicBezTo>
                                  <a:pt x="88583" y="20002"/>
                                  <a:pt x="83820" y="18097"/>
                                  <a:pt x="79058" y="17145"/>
                                </a:cubicBezTo>
                                <a:cubicBezTo>
                                  <a:pt x="75248" y="17145"/>
                                  <a:pt x="73343" y="15240"/>
                                  <a:pt x="74295" y="11430"/>
                                </a:cubicBezTo>
                                <a:cubicBezTo>
                                  <a:pt x="74295" y="8572"/>
                                  <a:pt x="75248" y="7620"/>
                                  <a:pt x="78105" y="7620"/>
                                </a:cubicBezTo>
                                <a:cubicBezTo>
                                  <a:pt x="81915" y="7620"/>
                                  <a:pt x="86678" y="7620"/>
                                  <a:pt x="90488" y="7620"/>
                                </a:cubicBezTo>
                                <a:cubicBezTo>
                                  <a:pt x="106680" y="7620"/>
                                  <a:pt x="121920" y="6667"/>
                                  <a:pt x="137160" y="952"/>
                                </a:cubicBezTo>
                                <a:cubicBezTo>
                                  <a:pt x="138113" y="0"/>
                                  <a:pt x="140018" y="0"/>
                                  <a:pt x="140970" y="0"/>
                                </a:cubicBezTo>
                                <a:cubicBezTo>
                                  <a:pt x="145733" y="0"/>
                                  <a:pt x="146685" y="0"/>
                                  <a:pt x="147638" y="5715"/>
                                </a:cubicBezTo>
                                <a:cubicBezTo>
                                  <a:pt x="147638" y="12382"/>
                                  <a:pt x="147638" y="18097"/>
                                  <a:pt x="147638" y="23813"/>
                                </a:cubicBezTo>
                                <a:cubicBezTo>
                                  <a:pt x="146685" y="31432"/>
                                  <a:pt x="148590" y="39052"/>
                                  <a:pt x="147638" y="45720"/>
                                </a:cubicBezTo>
                                <a:cubicBezTo>
                                  <a:pt x="146685" y="49530"/>
                                  <a:pt x="146685" y="53340"/>
                                  <a:pt x="147638" y="57150"/>
                                </a:cubicBezTo>
                                <a:cubicBezTo>
                                  <a:pt x="148590" y="75247"/>
                                  <a:pt x="147638" y="93345"/>
                                  <a:pt x="146685" y="111442"/>
                                </a:cubicBezTo>
                                <a:cubicBezTo>
                                  <a:pt x="146685" y="113347"/>
                                  <a:pt x="146685" y="115252"/>
                                  <a:pt x="146685" y="117157"/>
                                </a:cubicBezTo>
                                <a:cubicBezTo>
                                  <a:pt x="146685" y="130492"/>
                                  <a:pt x="147638" y="143827"/>
                                  <a:pt x="146685" y="157163"/>
                                </a:cubicBezTo>
                                <a:cubicBezTo>
                                  <a:pt x="145733" y="164782"/>
                                  <a:pt x="146685" y="171450"/>
                                  <a:pt x="146685" y="179070"/>
                                </a:cubicBezTo>
                                <a:lnTo>
                                  <a:pt x="146685" y="236220"/>
                                </a:lnTo>
                                <a:cubicBezTo>
                                  <a:pt x="146685" y="247650"/>
                                  <a:pt x="152400" y="253365"/>
                                  <a:pt x="162878" y="254317"/>
                                </a:cubicBezTo>
                                <a:cubicBezTo>
                                  <a:pt x="167640" y="252413"/>
                                  <a:pt x="169545" y="253365"/>
                                  <a:pt x="169545" y="255270"/>
                                </a:cubicBezTo>
                                <a:close/>
                                <a:moveTo>
                                  <a:pt x="13335" y="205740"/>
                                </a:moveTo>
                                <a:cubicBezTo>
                                  <a:pt x="13335" y="205740"/>
                                  <a:pt x="12383" y="204788"/>
                                  <a:pt x="13335" y="205740"/>
                                </a:cubicBezTo>
                                <a:cubicBezTo>
                                  <a:pt x="12383" y="204788"/>
                                  <a:pt x="11430" y="205740"/>
                                  <a:pt x="11430" y="205740"/>
                                </a:cubicBezTo>
                                <a:cubicBezTo>
                                  <a:pt x="11430" y="205740"/>
                                  <a:pt x="11430" y="206692"/>
                                  <a:pt x="11430" y="206692"/>
                                </a:cubicBezTo>
                                <a:cubicBezTo>
                                  <a:pt x="12383" y="206692"/>
                                  <a:pt x="12383" y="206692"/>
                                  <a:pt x="13335" y="205740"/>
                                </a:cubicBezTo>
                                <a:close/>
                                <a:moveTo>
                                  <a:pt x="11430" y="182880"/>
                                </a:moveTo>
                                <a:cubicBezTo>
                                  <a:pt x="11430" y="182880"/>
                                  <a:pt x="11430" y="183832"/>
                                  <a:pt x="11430" y="182880"/>
                                </a:cubicBezTo>
                                <a:cubicBezTo>
                                  <a:pt x="12383" y="183832"/>
                                  <a:pt x="12383" y="183832"/>
                                  <a:pt x="11430" y="182880"/>
                                </a:cubicBezTo>
                                <a:lnTo>
                                  <a:pt x="11430" y="182880"/>
                                </a:lnTo>
                                <a:cubicBezTo>
                                  <a:pt x="11430" y="182880"/>
                                  <a:pt x="11430" y="182880"/>
                                  <a:pt x="11430" y="182880"/>
                                </a:cubicBezTo>
                                <a:close/>
                                <a:moveTo>
                                  <a:pt x="17145" y="198120"/>
                                </a:moveTo>
                                <a:cubicBezTo>
                                  <a:pt x="17145" y="198120"/>
                                  <a:pt x="16193" y="197167"/>
                                  <a:pt x="17145" y="198120"/>
                                </a:cubicBezTo>
                                <a:cubicBezTo>
                                  <a:pt x="15240" y="197167"/>
                                  <a:pt x="15240" y="198120"/>
                                  <a:pt x="15240" y="199072"/>
                                </a:cubicBezTo>
                                <a:cubicBezTo>
                                  <a:pt x="15240" y="199072"/>
                                  <a:pt x="15240" y="200025"/>
                                  <a:pt x="16193" y="200025"/>
                                </a:cubicBezTo>
                                <a:cubicBezTo>
                                  <a:pt x="16193" y="199072"/>
                                  <a:pt x="16193" y="199072"/>
                                  <a:pt x="17145" y="198120"/>
                                </a:cubicBezTo>
                                <a:close/>
                                <a:moveTo>
                                  <a:pt x="15240" y="175260"/>
                                </a:moveTo>
                                <a:cubicBezTo>
                                  <a:pt x="15240" y="176213"/>
                                  <a:pt x="15240" y="176213"/>
                                  <a:pt x="15240" y="175260"/>
                                </a:cubicBezTo>
                                <a:cubicBezTo>
                                  <a:pt x="16193" y="176213"/>
                                  <a:pt x="16193" y="175260"/>
                                  <a:pt x="16193" y="175260"/>
                                </a:cubicBezTo>
                                <a:cubicBezTo>
                                  <a:pt x="16193" y="175260"/>
                                  <a:pt x="16193" y="175260"/>
                                  <a:pt x="15240" y="175260"/>
                                </a:cubicBezTo>
                                <a:cubicBezTo>
                                  <a:pt x="15240" y="175260"/>
                                  <a:pt x="15240" y="175260"/>
                                  <a:pt x="15240" y="175260"/>
                                </a:cubicBezTo>
                                <a:close/>
                                <a:moveTo>
                                  <a:pt x="15240" y="145732"/>
                                </a:moveTo>
                                <a:lnTo>
                                  <a:pt x="15240" y="145732"/>
                                </a:lnTo>
                                <a:cubicBezTo>
                                  <a:pt x="16193" y="145732"/>
                                  <a:pt x="16193" y="145732"/>
                                  <a:pt x="15240" y="145732"/>
                                </a:cubicBezTo>
                                <a:cubicBezTo>
                                  <a:pt x="16193" y="144780"/>
                                  <a:pt x="15240" y="144780"/>
                                  <a:pt x="15240" y="145732"/>
                                </a:cubicBezTo>
                                <a:cubicBezTo>
                                  <a:pt x="15240" y="144780"/>
                                  <a:pt x="15240" y="144780"/>
                                  <a:pt x="15240" y="145732"/>
                                </a:cubicBezTo>
                                <a:close/>
                                <a:moveTo>
                                  <a:pt x="16193" y="165735"/>
                                </a:moveTo>
                                <a:cubicBezTo>
                                  <a:pt x="16193" y="166688"/>
                                  <a:pt x="17145" y="166688"/>
                                  <a:pt x="18098" y="166688"/>
                                </a:cubicBezTo>
                                <a:cubicBezTo>
                                  <a:pt x="19050" y="166688"/>
                                  <a:pt x="19050" y="165735"/>
                                  <a:pt x="19050" y="164782"/>
                                </a:cubicBezTo>
                                <a:cubicBezTo>
                                  <a:pt x="19050" y="163830"/>
                                  <a:pt x="19050" y="163830"/>
                                  <a:pt x="18098" y="162877"/>
                                </a:cubicBezTo>
                                <a:cubicBezTo>
                                  <a:pt x="20003" y="162877"/>
                                  <a:pt x="22860" y="163830"/>
                                  <a:pt x="22860" y="166688"/>
                                </a:cubicBezTo>
                                <a:cubicBezTo>
                                  <a:pt x="22860" y="166688"/>
                                  <a:pt x="23813" y="166688"/>
                                  <a:pt x="23813" y="166688"/>
                                </a:cubicBezTo>
                                <a:cubicBezTo>
                                  <a:pt x="23813" y="166688"/>
                                  <a:pt x="24765" y="166688"/>
                                  <a:pt x="24765" y="165735"/>
                                </a:cubicBezTo>
                                <a:cubicBezTo>
                                  <a:pt x="24765" y="164782"/>
                                  <a:pt x="24765" y="162877"/>
                                  <a:pt x="22860" y="162877"/>
                                </a:cubicBezTo>
                                <a:cubicBezTo>
                                  <a:pt x="21908" y="162877"/>
                                  <a:pt x="20955" y="160972"/>
                                  <a:pt x="20955" y="160020"/>
                                </a:cubicBezTo>
                                <a:cubicBezTo>
                                  <a:pt x="20003" y="158115"/>
                                  <a:pt x="20003" y="158115"/>
                                  <a:pt x="19050" y="160020"/>
                                </a:cubicBezTo>
                                <a:cubicBezTo>
                                  <a:pt x="19050" y="160020"/>
                                  <a:pt x="19050" y="160020"/>
                                  <a:pt x="19050" y="160020"/>
                                </a:cubicBezTo>
                                <a:cubicBezTo>
                                  <a:pt x="17145" y="160972"/>
                                  <a:pt x="17145" y="160972"/>
                                  <a:pt x="18098" y="162877"/>
                                </a:cubicBezTo>
                                <a:cubicBezTo>
                                  <a:pt x="17145" y="162877"/>
                                  <a:pt x="17145" y="163830"/>
                                  <a:pt x="16193" y="163830"/>
                                </a:cubicBezTo>
                                <a:cubicBezTo>
                                  <a:pt x="16193" y="163830"/>
                                  <a:pt x="15240" y="164782"/>
                                  <a:pt x="16193" y="165735"/>
                                </a:cubicBezTo>
                                <a:close/>
                                <a:moveTo>
                                  <a:pt x="17145" y="187642"/>
                                </a:moveTo>
                                <a:cubicBezTo>
                                  <a:pt x="19050" y="186690"/>
                                  <a:pt x="20955" y="188595"/>
                                  <a:pt x="22860" y="187642"/>
                                </a:cubicBezTo>
                                <a:cubicBezTo>
                                  <a:pt x="23813" y="187642"/>
                                  <a:pt x="24765" y="188595"/>
                                  <a:pt x="25718" y="186690"/>
                                </a:cubicBezTo>
                                <a:cubicBezTo>
                                  <a:pt x="25718" y="185738"/>
                                  <a:pt x="25718" y="185738"/>
                                  <a:pt x="24765" y="185738"/>
                                </a:cubicBezTo>
                                <a:cubicBezTo>
                                  <a:pt x="23813" y="185738"/>
                                  <a:pt x="23813" y="186690"/>
                                  <a:pt x="23813" y="187642"/>
                                </a:cubicBezTo>
                                <a:lnTo>
                                  <a:pt x="23813" y="187642"/>
                                </a:lnTo>
                                <a:cubicBezTo>
                                  <a:pt x="22860" y="185738"/>
                                  <a:pt x="20955" y="185738"/>
                                  <a:pt x="20003" y="184785"/>
                                </a:cubicBezTo>
                                <a:cubicBezTo>
                                  <a:pt x="19050" y="182880"/>
                                  <a:pt x="21908" y="182880"/>
                                  <a:pt x="21908" y="180975"/>
                                </a:cubicBezTo>
                                <a:lnTo>
                                  <a:pt x="21908" y="180022"/>
                                </a:lnTo>
                                <a:cubicBezTo>
                                  <a:pt x="20955" y="180022"/>
                                  <a:pt x="20955" y="180022"/>
                                  <a:pt x="20955" y="180022"/>
                                </a:cubicBezTo>
                                <a:cubicBezTo>
                                  <a:pt x="20003" y="181927"/>
                                  <a:pt x="17145" y="183832"/>
                                  <a:pt x="18098" y="186690"/>
                                </a:cubicBezTo>
                                <a:cubicBezTo>
                                  <a:pt x="17145" y="186690"/>
                                  <a:pt x="16193" y="187642"/>
                                  <a:pt x="17145" y="187642"/>
                                </a:cubicBezTo>
                                <a:close/>
                                <a:moveTo>
                                  <a:pt x="19050" y="191452"/>
                                </a:moveTo>
                                <a:cubicBezTo>
                                  <a:pt x="19050" y="191452"/>
                                  <a:pt x="18098" y="191452"/>
                                  <a:pt x="19050" y="191452"/>
                                </a:cubicBezTo>
                                <a:cubicBezTo>
                                  <a:pt x="18098" y="190500"/>
                                  <a:pt x="18098" y="190500"/>
                                  <a:pt x="18098" y="190500"/>
                                </a:cubicBezTo>
                                <a:cubicBezTo>
                                  <a:pt x="18098" y="190500"/>
                                  <a:pt x="18098" y="191452"/>
                                  <a:pt x="19050" y="191452"/>
                                </a:cubicBezTo>
                                <a:cubicBezTo>
                                  <a:pt x="18098" y="192405"/>
                                  <a:pt x="19050" y="192405"/>
                                  <a:pt x="19050" y="191452"/>
                                </a:cubicBezTo>
                                <a:close/>
                                <a:moveTo>
                                  <a:pt x="18098" y="136207"/>
                                </a:moveTo>
                                <a:lnTo>
                                  <a:pt x="18098" y="136207"/>
                                </a:lnTo>
                                <a:cubicBezTo>
                                  <a:pt x="19050" y="137160"/>
                                  <a:pt x="20003" y="137160"/>
                                  <a:pt x="20003" y="137160"/>
                                </a:cubicBezTo>
                                <a:cubicBezTo>
                                  <a:pt x="19050" y="136207"/>
                                  <a:pt x="19050" y="135255"/>
                                  <a:pt x="18098" y="136207"/>
                                </a:cubicBezTo>
                                <a:cubicBezTo>
                                  <a:pt x="18098" y="135255"/>
                                  <a:pt x="18098" y="135255"/>
                                  <a:pt x="18098" y="136207"/>
                                </a:cubicBezTo>
                                <a:close/>
                                <a:moveTo>
                                  <a:pt x="19050" y="144780"/>
                                </a:moveTo>
                                <a:cubicBezTo>
                                  <a:pt x="19050" y="144780"/>
                                  <a:pt x="19050" y="145732"/>
                                  <a:pt x="19050" y="146685"/>
                                </a:cubicBezTo>
                                <a:cubicBezTo>
                                  <a:pt x="20003" y="146685"/>
                                  <a:pt x="20003" y="145732"/>
                                  <a:pt x="20955" y="145732"/>
                                </a:cubicBezTo>
                                <a:lnTo>
                                  <a:pt x="20955" y="145732"/>
                                </a:lnTo>
                                <a:cubicBezTo>
                                  <a:pt x="20003" y="144780"/>
                                  <a:pt x="20003" y="143827"/>
                                  <a:pt x="19050" y="144780"/>
                                </a:cubicBezTo>
                                <a:close/>
                                <a:moveTo>
                                  <a:pt x="24765" y="215265"/>
                                </a:moveTo>
                                <a:cubicBezTo>
                                  <a:pt x="24765" y="214313"/>
                                  <a:pt x="25718" y="212407"/>
                                  <a:pt x="24765" y="211455"/>
                                </a:cubicBezTo>
                                <a:cubicBezTo>
                                  <a:pt x="23813" y="209550"/>
                                  <a:pt x="22860" y="211455"/>
                                  <a:pt x="21908" y="211455"/>
                                </a:cubicBezTo>
                                <a:cubicBezTo>
                                  <a:pt x="20003" y="212407"/>
                                  <a:pt x="20003" y="212407"/>
                                  <a:pt x="20955" y="214313"/>
                                </a:cubicBezTo>
                                <a:cubicBezTo>
                                  <a:pt x="21908" y="215265"/>
                                  <a:pt x="21908" y="216217"/>
                                  <a:pt x="21908" y="216217"/>
                                </a:cubicBezTo>
                                <a:lnTo>
                                  <a:pt x="20003" y="216217"/>
                                </a:lnTo>
                                <a:cubicBezTo>
                                  <a:pt x="20003" y="216217"/>
                                  <a:pt x="19050" y="216217"/>
                                  <a:pt x="19050" y="217170"/>
                                </a:cubicBezTo>
                                <a:cubicBezTo>
                                  <a:pt x="19050" y="217170"/>
                                  <a:pt x="20003" y="217170"/>
                                  <a:pt x="20003" y="217170"/>
                                </a:cubicBezTo>
                                <a:cubicBezTo>
                                  <a:pt x="20955" y="217170"/>
                                  <a:pt x="21908" y="217170"/>
                                  <a:pt x="21908" y="216217"/>
                                </a:cubicBezTo>
                                <a:cubicBezTo>
                                  <a:pt x="22860" y="216217"/>
                                  <a:pt x="24765" y="216217"/>
                                  <a:pt x="24765" y="215265"/>
                                </a:cubicBezTo>
                                <a:close/>
                                <a:moveTo>
                                  <a:pt x="19050" y="173355"/>
                                </a:moveTo>
                                <a:cubicBezTo>
                                  <a:pt x="19050" y="172402"/>
                                  <a:pt x="19050" y="173355"/>
                                  <a:pt x="19050" y="173355"/>
                                </a:cubicBezTo>
                                <a:cubicBezTo>
                                  <a:pt x="19050" y="175260"/>
                                  <a:pt x="19050" y="175260"/>
                                  <a:pt x="20003" y="175260"/>
                                </a:cubicBezTo>
                                <a:cubicBezTo>
                                  <a:pt x="20003" y="175260"/>
                                  <a:pt x="20003" y="175260"/>
                                  <a:pt x="20955" y="174307"/>
                                </a:cubicBezTo>
                                <a:cubicBezTo>
                                  <a:pt x="20955" y="174307"/>
                                  <a:pt x="20003" y="173355"/>
                                  <a:pt x="19050" y="173355"/>
                                </a:cubicBezTo>
                                <a:close/>
                                <a:moveTo>
                                  <a:pt x="21908" y="149542"/>
                                </a:moveTo>
                                <a:lnTo>
                                  <a:pt x="20955" y="149542"/>
                                </a:lnTo>
                                <a:cubicBezTo>
                                  <a:pt x="20955" y="149542"/>
                                  <a:pt x="20003" y="149542"/>
                                  <a:pt x="20003" y="149542"/>
                                </a:cubicBezTo>
                                <a:cubicBezTo>
                                  <a:pt x="20003" y="149542"/>
                                  <a:pt x="20003" y="150495"/>
                                  <a:pt x="20003" y="150495"/>
                                </a:cubicBezTo>
                                <a:cubicBezTo>
                                  <a:pt x="20955" y="150495"/>
                                  <a:pt x="20955" y="150495"/>
                                  <a:pt x="21908" y="151447"/>
                                </a:cubicBezTo>
                                <a:cubicBezTo>
                                  <a:pt x="22860" y="152400"/>
                                  <a:pt x="23813" y="154305"/>
                                  <a:pt x="24765" y="153352"/>
                                </a:cubicBezTo>
                                <a:cubicBezTo>
                                  <a:pt x="25718" y="151447"/>
                                  <a:pt x="22860" y="150495"/>
                                  <a:pt x="21908" y="149542"/>
                                </a:cubicBezTo>
                                <a:close/>
                                <a:moveTo>
                                  <a:pt x="20955" y="203835"/>
                                </a:moveTo>
                                <a:cubicBezTo>
                                  <a:pt x="20955" y="204788"/>
                                  <a:pt x="20955" y="205740"/>
                                  <a:pt x="21908" y="205740"/>
                                </a:cubicBezTo>
                                <a:cubicBezTo>
                                  <a:pt x="22860" y="205740"/>
                                  <a:pt x="22860" y="205740"/>
                                  <a:pt x="23813" y="204788"/>
                                </a:cubicBezTo>
                                <a:cubicBezTo>
                                  <a:pt x="24765" y="203835"/>
                                  <a:pt x="25718" y="201930"/>
                                  <a:pt x="24765" y="200025"/>
                                </a:cubicBezTo>
                                <a:lnTo>
                                  <a:pt x="21908" y="197167"/>
                                </a:lnTo>
                                <a:lnTo>
                                  <a:pt x="21908" y="196215"/>
                                </a:lnTo>
                                <a:cubicBezTo>
                                  <a:pt x="22860" y="195263"/>
                                  <a:pt x="22860" y="194310"/>
                                  <a:pt x="21908" y="194310"/>
                                </a:cubicBezTo>
                                <a:cubicBezTo>
                                  <a:pt x="20955" y="194310"/>
                                  <a:pt x="20003" y="194310"/>
                                  <a:pt x="20003" y="196215"/>
                                </a:cubicBezTo>
                                <a:cubicBezTo>
                                  <a:pt x="20003" y="197167"/>
                                  <a:pt x="20955" y="197167"/>
                                  <a:pt x="21908" y="198120"/>
                                </a:cubicBezTo>
                                <a:cubicBezTo>
                                  <a:pt x="20955" y="199072"/>
                                  <a:pt x="21908" y="201930"/>
                                  <a:pt x="20955" y="203835"/>
                                </a:cubicBezTo>
                                <a:close/>
                                <a:moveTo>
                                  <a:pt x="21908" y="144780"/>
                                </a:moveTo>
                                <a:lnTo>
                                  <a:pt x="21908" y="144780"/>
                                </a:lnTo>
                                <a:cubicBezTo>
                                  <a:pt x="22860" y="145732"/>
                                  <a:pt x="23813" y="144780"/>
                                  <a:pt x="23813" y="143827"/>
                                </a:cubicBezTo>
                                <a:cubicBezTo>
                                  <a:pt x="23813" y="143827"/>
                                  <a:pt x="23813" y="142875"/>
                                  <a:pt x="22860" y="142875"/>
                                </a:cubicBezTo>
                                <a:cubicBezTo>
                                  <a:pt x="21908" y="142875"/>
                                  <a:pt x="21908" y="143827"/>
                                  <a:pt x="21908" y="144780"/>
                                </a:cubicBezTo>
                                <a:close/>
                                <a:moveTo>
                                  <a:pt x="23813" y="158115"/>
                                </a:moveTo>
                                <a:cubicBezTo>
                                  <a:pt x="22860" y="158115"/>
                                  <a:pt x="22860" y="158115"/>
                                  <a:pt x="23813" y="158115"/>
                                </a:cubicBezTo>
                                <a:cubicBezTo>
                                  <a:pt x="22860" y="159067"/>
                                  <a:pt x="23813" y="160020"/>
                                  <a:pt x="23813" y="160020"/>
                                </a:cubicBezTo>
                                <a:cubicBezTo>
                                  <a:pt x="23813" y="160020"/>
                                  <a:pt x="24765" y="160020"/>
                                  <a:pt x="24765" y="160020"/>
                                </a:cubicBezTo>
                                <a:cubicBezTo>
                                  <a:pt x="24765" y="158115"/>
                                  <a:pt x="24765" y="158115"/>
                                  <a:pt x="23813" y="158115"/>
                                </a:cubicBezTo>
                                <a:close/>
                                <a:moveTo>
                                  <a:pt x="24765" y="171450"/>
                                </a:moveTo>
                                <a:cubicBezTo>
                                  <a:pt x="24765" y="171450"/>
                                  <a:pt x="24765" y="171450"/>
                                  <a:pt x="24765" y="171450"/>
                                </a:cubicBezTo>
                                <a:cubicBezTo>
                                  <a:pt x="23813" y="172402"/>
                                  <a:pt x="24765" y="172402"/>
                                  <a:pt x="24765" y="171450"/>
                                </a:cubicBezTo>
                                <a:cubicBezTo>
                                  <a:pt x="24765" y="172402"/>
                                  <a:pt x="24765" y="172402"/>
                                  <a:pt x="24765" y="171450"/>
                                </a:cubicBezTo>
                                <a:cubicBezTo>
                                  <a:pt x="25718" y="171450"/>
                                  <a:pt x="24765" y="171450"/>
                                  <a:pt x="24765" y="171450"/>
                                </a:cubicBezTo>
                                <a:close/>
                                <a:moveTo>
                                  <a:pt x="25718" y="220980"/>
                                </a:moveTo>
                                <a:cubicBezTo>
                                  <a:pt x="25718" y="220027"/>
                                  <a:pt x="25718" y="219075"/>
                                  <a:pt x="24765" y="219075"/>
                                </a:cubicBezTo>
                                <a:cubicBezTo>
                                  <a:pt x="24765" y="219075"/>
                                  <a:pt x="23813" y="219075"/>
                                  <a:pt x="23813" y="219075"/>
                                </a:cubicBezTo>
                                <a:cubicBezTo>
                                  <a:pt x="24765" y="220980"/>
                                  <a:pt x="24765" y="220980"/>
                                  <a:pt x="25718" y="220980"/>
                                </a:cubicBezTo>
                                <a:close/>
                                <a:moveTo>
                                  <a:pt x="25718" y="194310"/>
                                </a:moveTo>
                                <a:cubicBezTo>
                                  <a:pt x="26670" y="193357"/>
                                  <a:pt x="26670" y="193357"/>
                                  <a:pt x="25718" y="194310"/>
                                </a:cubicBezTo>
                                <a:cubicBezTo>
                                  <a:pt x="25718" y="193357"/>
                                  <a:pt x="25718" y="192405"/>
                                  <a:pt x="24765" y="192405"/>
                                </a:cubicBezTo>
                                <a:cubicBezTo>
                                  <a:pt x="24765" y="192405"/>
                                  <a:pt x="24765" y="192405"/>
                                  <a:pt x="25718" y="194310"/>
                                </a:cubicBezTo>
                                <a:lnTo>
                                  <a:pt x="25718" y="194310"/>
                                </a:lnTo>
                                <a:close/>
                                <a:moveTo>
                                  <a:pt x="37148" y="224790"/>
                                </a:moveTo>
                                <a:cubicBezTo>
                                  <a:pt x="35243" y="228600"/>
                                  <a:pt x="38100" y="230505"/>
                                  <a:pt x="40958" y="232410"/>
                                </a:cubicBezTo>
                                <a:cubicBezTo>
                                  <a:pt x="40958" y="230505"/>
                                  <a:pt x="40958" y="229552"/>
                                  <a:pt x="40958" y="227647"/>
                                </a:cubicBezTo>
                                <a:lnTo>
                                  <a:pt x="41910" y="227647"/>
                                </a:lnTo>
                                <a:cubicBezTo>
                                  <a:pt x="42863" y="227647"/>
                                  <a:pt x="43815" y="227647"/>
                                  <a:pt x="43815" y="226695"/>
                                </a:cubicBezTo>
                                <a:cubicBezTo>
                                  <a:pt x="43815" y="225742"/>
                                  <a:pt x="42863" y="224790"/>
                                  <a:pt x="41910" y="225742"/>
                                </a:cubicBezTo>
                                <a:cubicBezTo>
                                  <a:pt x="40958" y="225742"/>
                                  <a:pt x="40958" y="226695"/>
                                  <a:pt x="40958" y="227647"/>
                                </a:cubicBezTo>
                                <a:cubicBezTo>
                                  <a:pt x="39053" y="228600"/>
                                  <a:pt x="38100" y="226695"/>
                                  <a:pt x="37148" y="224790"/>
                                </a:cubicBezTo>
                                <a:cubicBezTo>
                                  <a:pt x="36195" y="223838"/>
                                  <a:pt x="35243" y="222885"/>
                                  <a:pt x="33338" y="222885"/>
                                </a:cubicBezTo>
                                <a:cubicBezTo>
                                  <a:pt x="31433" y="222885"/>
                                  <a:pt x="31433" y="221932"/>
                                  <a:pt x="31433" y="219075"/>
                                </a:cubicBezTo>
                                <a:cubicBezTo>
                                  <a:pt x="31433" y="216217"/>
                                  <a:pt x="31433" y="214313"/>
                                  <a:pt x="33338" y="211455"/>
                                </a:cubicBezTo>
                                <a:cubicBezTo>
                                  <a:pt x="34290" y="210502"/>
                                  <a:pt x="33338" y="207645"/>
                                  <a:pt x="33338" y="205740"/>
                                </a:cubicBezTo>
                                <a:cubicBezTo>
                                  <a:pt x="31433" y="201930"/>
                                  <a:pt x="33338" y="200025"/>
                                  <a:pt x="35243" y="198120"/>
                                </a:cubicBezTo>
                                <a:cubicBezTo>
                                  <a:pt x="36195" y="197167"/>
                                  <a:pt x="38100" y="196215"/>
                                  <a:pt x="39053" y="195263"/>
                                </a:cubicBezTo>
                                <a:cubicBezTo>
                                  <a:pt x="39053" y="196215"/>
                                  <a:pt x="38100" y="198120"/>
                                  <a:pt x="39053" y="198120"/>
                                </a:cubicBezTo>
                                <a:cubicBezTo>
                                  <a:pt x="40005" y="198120"/>
                                  <a:pt x="40958" y="196215"/>
                                  <a:pt x="41910" y="195263"/>
                                </a:cubicBezTo>
                                <a:cubicBezTo>
                                  <a:pt x="41910" y="195263"/>
                                  <a:pt x="41910" y="194310"/>
                                  <a:pt x="40958" y="194310"/>
                                </a:cubicBezTo>
                                <a:cubicBezTo>
                                  <a:pt x="39053" y="194310"/>
                                  <a:pt x="39053" y="195263"/>
                                  <a:pt x="39053" y="196215"/>
                                </a:cubicBezTo>
                                <a:cubicBezTo>
                                  <a:pt x="38100" y="195263"/>
                                  <a:pt x="38100" y="194310"/>
                                  <a:pt x="37148" y="194310"/>
                                </a:cubicBezTo>
                                <a:cubicBezTo>
                                  <a:pt x="36195" y="193357"/>
                                  <a:pt x="35243" y="192405"/>
                                  <a:pt x="36195" y="191452"/>
                                </a:cubicBezTo>
                                <a:cubicBezTo>
                                  <a:pt x="38100" y="188595"/>
                                  <a:pt x="36195" y="185738"/>
                                  <a:pt x="34290" y="183832"/>
                                </a:cubicBezTo>
                                <a:cubicBezTo>
                                  <a:pt x="34290" y="182880"/>
                                  <a:pt x="33338" y="181927"/>
                                  <a:pt x="32385" y="182880"/>
                                </a:cubicBezTo>
                                <a:cubicBezTo>
                                  <a:pt x="31433" y="183832"/>
                                  <a:pt x="32385" y="184785"/>
                                  <a:pt x="32385" y="184785"/>
                                </a:cubicBezTo>
                                <a:cubicBezTo>
                                  <a:pt x="34290" y="188595"/>
                                  <a:pt x="34290" y="188595"/>
                                  <a:pt x="30480" y="189547"/>
                                </a:cubicBezTo>
                                <a:cubicBezTo>
                                  <a:pt x="29528" y="189547"/>
                                  <a:pt x="27623" y="188595"/>
                                  <a:pt x="27623" y="191452"/>
                                </a:cubicBezTo>
                                <a:cubicBezTo>
                                  <a:pt x="27623" y="193357"/>
                                  <a:pt x="27623" y="194310"/>
                                  <a:pt x="29528" y="195263"/>
                                </a:cubicBezTo>
                                <a:cubicBezTo>
                                  <a:pt x="31433" y="196215"/>
                                  <a:pt x="32385" y="197167"/>
                                  <a:pt x="31433" y="199072"/>
                                </a:cubicBezTo>
                                <a:cubicBezTo>
                                  <a:pt x="30480" y="198120"/>
                                  <a:pt x="30480" y="198120"/>
                                  <a:pt x="29528" y="198120"/>
                                </a:cubicBezTo>
                                <a:cubicBezTo>
                                  <a:pt x="29528" y="198120"/>
                                  <a:pt x="28575" y="199072"/>
                                  <a:pt x="29528" y="199072"/>
                                </a:cubicBezTo>
                                <a:cubicBezTo>
                                  <a:pt x="29528" y="200025"/>
                                  <a:pt x="30480" y="200025"/>
                                  <a:pt x="31433" y="200025"/>
                                </a:cubicBezTo>
                                <a:cubicBezTo>
                                  <a:pt x="30480" y="200977"/>
                                  <a:pt x="29528" y="201930"/>
                                  <a:pt x="27623" y="200977"/>
                                </a:cubicBezTo>
                                <a:cubicBezTo>
                                  <a:pt x="27623" y="201930"/>
                                  <a:pt x="25718" y="202882"/>
                                  <a:pt x="27623" y="203835"/>
                                </a:cubicBezTo>
                                <a:cubicBezTo>
                                  <a:pt x="29528" y="204788"/>
                                  <a:pt x="28575" y="205740"/>
                                  <a:pt x="27623" y="205740"/>
                                </a:cubicBezTo>
                                <a:cubicBezTo>
                                  <a:pt x="26670" y="205740"/>
                                  <a:pt x="24765" y="205740"/>
                                  <a:pt x="24765" y="206692"/>
                                </a:cubicBezTo>
                                <a:cubicBezTo>
                                  <a:pt x="24765" y="208597"/>
                                  <a:pt x="25718" y="209550"/>
                                  <a:pt x="26670" y="210502"/>
                                </a:cubicBezTo>
                                <a:cubicBezTo>
                                  <a:pt x="27623" y="211455"/>
                                  <a:pt x="29528" y="211455"/>
                                  <a:pt x="28575" y="212407"/>
                                </a:cubicBezTo>
                                <a:cubicBezTo>
                                  <a:pt x="27623" y="215265"/>
                                  <a:pt x="26670" y="217170"/>
                                  <a:pt x="27623" y="220027"/>
                                </a:cubicBezTo>
                                <a:cubicBezTo>
                                  <a:pt x="27623" y="220980"/>
                                  <a:pt x="26670" y="221932"/>
                                  <a:pt x="24765" y="221932"/>
                                </a:cubicBezTo>
                                <a:lnTo>
                                  <a:pt x="24765" y="221932"/>
                                </a:lnTo>
                                <a:cubicBezTo>
                                  <a:pt x="25718" y="223838"/>
                                  <a:pt x="29528" y="222885"/>
                                  <a:pt x="29528" y="225742"/>
                                </a:cubicBezTo>
                                <a:cubicBezTo>
                                  <a:pt x="29528" y="226695"/>
                                  <a:pt x="30480" y="225742"/>
                                  <a:pt x="31433" y="225742"/>
                                </a:cubicBezTo>
                                <a:cubicBezTo>
                                  <a:pt x="34290" y="224790"/>
                                  <a:pt x="36195" y="224790"/>
                                  <a:pt x="37148" y="224790"/>
                                </a:cubicBezTo>
                                <a:close/>
                                <a:moveTo>
                                  <a:pt x="26670" y="199072"/>
                                </a:moveTo>
                                <a:cubicBezTo>
                                  <a:pt x="26670" y="200025"/>
                                  <a:pt x="27623" y="200025"/>
                                  <a:pt x="28575" y="200025"/>
                                </a:cubicBezTo>
                                <a:cubicBezTo>
                                  <a:pt x="27623" y="199072"/>
                                  <a:pt x="27623" y="199072"/>
                                  <a:pt x="26670" y="199072"/>
                                </a:cubicBezTo>
                                <a:cubicBezTo>
                                  <a:pt x="27623" y="198120"/>
                                  <a:pt x="26670" y="197167"/>
                                  <a:pt x="25718" y="197167"/>
                                </a:cubicBezTo>
                                <a:cubicBezTo>
                                  <a:pt x="24765" y="198120"/>
                                  <a:pt x="25718" y="198120"/>
                                  <a:pt x="26670" y="199072"/>
                                </a:cubicBezTo>
                                <a:close/>
                                <a:moveTo>
                                  <a:pt x="27623" y="226695"/>
                                </a:moveTo>
                                <a:cubicBezTo>
                                  <a:pt x="27623" y="226695"/>
                                  <a:pt x="27623" y="225742"/>
                                  <a:pt x="27623" y="226695"/>
                                </a:cubicBezTo>
                                <a:cubicBezTo>
                                  <a:pt x="25718" y="225742"/>
                                  <a:pt x="25718" y="226695"/>
                                  <a:pt x="25718" y="227647"/>
                                </a:cubicBezTo>
                                <a:cubicBezTo>
                                  <a:pt x="25718" y="228600"/>
                                  <a:pt x="25718" y="228600"/>
                                  <a:pt x="25718" y="228600"/>
                                </a:cubicBezTo>
                                <a:cubicBezTo>
                                  <a:pt x="26670" y="227647"/>
                                  <a:pt x="27623" y="226695"/>
                                  <a:pt x="27623" y="226695"/>
                                </a:cubicBezTo>
                                <a:close/>
                                <a:moveTo>
                                  <a:pt x="27623" y="148590"/>
                                </a:moveTo>
                                <a:cubicBezTo>
                                  <a:pt x="28575" y="148590"/>
                                  <a:pt x="28575" y="148590"/>
                                  <a:pt x="29528" y="148590"/>
                                </a:cubicBezTo>
                                <a:cubicBezTo>
                                  <a:pt x="29528" y="147638"/>
                                  <a:pt x="28575" y="147638"/>
                                  <a:pt x="28575" y="147638"/>
                                </a:cubicBezTo>
                                <a:cubicBezTo>
                                  <a:pt x="27623" y="147638"/>
                                  <a:pt x="26670" y="146685"/>
                                  <a:pt x="26670" y="147638"/>
                                </a:cubicBezTo>
                                <a:cubicBezTo>
                                  <a:pt x="25718" y="147638"/>
                                  <a:pt x="26670" y="148590"/>
                                  <a:pt x="27623" y="148590"/>
                                </a:cubicBezTo>
                                <a:close/>
                                <a:moveTo>
                                  <a:pt x="26670" y="139065"/>
                                </a:moveTo>
                                <a:cubicBezTo>
                                  <a:pt x="26670" y="140017"/>
                                  <a:pt x="27623" y="140017"/>
                                  <a:pt x="28575" y="139065"/>
                                </a:cubicBezTo>
                                <a:cubicBezTo>
                                  <a:pt x="27623" y="139065"/>
                                  <a:pt x="27623" y="138113"/>
                                  <a:pt x="26670" y="139065"/>
                                </a:cubicBezTo>
                                <a:cubicBezTo>
                                  <a:pt x="26670" y="139065"/>
                                  <a:pt x="25718" y="139065"/>
                                  <a:pt x="26670" y="139065"/>
                                </a:cubicBezTo>
                                <a:close/>
                                <a:moveTo>
                                  <a:pt x="26670" y="116205"/>
                                </a:moveTo>
                                <a:cubicBezTo>
                                  <a:pt x="26670" y="117157"/>
                                  <a:pt x="26670" y="118110"/>
                                  <a:pt x="27623" y="118110"/>
                                </a:cubicBezTo>
                                <a:cubicBezTo>
                                  <a:pt x="28575" y="118110"/>
                                  <a:pt x="28575" y="117157"/>
                                  <a:pt x="28575" y="117157"/>
                                </a:cubicBezTo>
                                <a:cubicBezTo>
                                  <a:pt x="29528" y="116205"/>
                                  <a:pt x="28575" y="116205"/>
                                  <a:pt x="26670" y="116205"/>
                                </a:cubicBezTo>
                                <a:cubicBezTo>
                                  <a:pt x="27623" y="115252"/>
                                  <a:pt x="26670" y="116205"/>
                                  <a:pt x="26670" y="116205"/>
                                </a:cubicBezTo>
                                <a:close/>
                                <a:moveTo>
                                  <a:pt x="29528" y="187642"/>
                                </a:moveTo>
                                <a:cubicBezTo>
                                  <a:pt x="30480" y="187642"/>
                                  <a:pt x="30480" y="187642"/>
                                  <a:pt x="30480" y="186690"/>
                                </a:cubicBezTo>
                                <a:cubicBezTo>
                                  <a:pt x="29528" y="185738"/>
                                  <a:pt x="29528" y="183832"/>
                                  <a:pt x="27623" y="183832"/>
                                </a:cubicBezTo>
                                <a:cubicBezTo>
                                  <a:pt x="26670" y="183832"/>
                                  <a:pt x="26670" y="185738"/>
                                  <a:pt x="26670" y="185738"/>
                                </a:cubicBezTo>
                                <a:cubicBezTo>
                                  <a:pt x="27623" y="186690"/>
                                  <a:pt x="28575" y="187642"/>
                                  <a:pt x="29528" y="187642"/>
                                </a:cubicBezTo>
                                <a:close/>
                                <a:moveTo>
                                  <a:pt x="27623" y="179070"/>
                                </a:moveTo>
                                <a:cubicBezTo>
                                  <a:pt x="27623" y="179070"/>
                                  <a:pt x="27623" y="180022"/>
                                  <a:pt x="27623" y="179070"/>
                                </a:cubicBezTo>
                                <a:cubicBezTo>
                                  <a:pt x="29528" y="179070"/>
                                  <a:pt x="29528" y="178117"/>
                                  <a:pt x="29528" y="178117"/>
                                </a:cubicBezTo>
                                <a:cubicBezTo>
                                  <a:pt x="28575" y="178117"/>
                                  <a:pt x="27623" y="178117"/>
                                  <a:pt x="27623" y="179070"/>
                                </a:cubicBezTo>
                                <a:close/>
                                <a:moveTo>
                                  <a:pt x="30480" y="164782"/>
                                </a:moveTo>
                                <a:cubicBezTo>
                                  <a:pt x="29528" y="164782"/>
                                  <a:pt x="28575" y="163830"/>
                                  <a:pt x="28575" y="164782"/>
                                </a:cubicBezTo>
                                <a:cubicBezTo>
                                  <a:pt x="28575" y="164782"/>
                                  <a:pt x="28575" y="165735"/>
                                  <a:pt x="29528" y="165735"/>
                                </a:cubicBezTo>
                                <a:cubicBezTo>
                                  <a:pt x="29528" y="166688"/>
                                  <a:pt x="29528" y="165735"/>
                                  <a:pt x="30480" y="164782"/>
                                </a:cubicBezTo>
                                <a:cubicBezTo>
                                  <a:pt x="31433" y="164782"/>
                                  <a:pt x="31433" y="164782"/>
                                  <a:pt x="32385" y="164782"/>
                                </a:cubicBezTo>
                                <a:cubicBezTo>
                                  <a:pt x="33338" y="164782"/>
                                  <a:pt x="34290" y="165735"/>
                                  <a:pt x="34290" y="164782"/>
                                </a:cubicBezTo>
                                <a:cubicBezTo>
                                  <a:pt x="34290" y="163830"/>
                                  <a:pt x="33338" y="163830"/>
                                  <a:pt x="33338" y="163830"/>
                                </a:cubicBezTo>
                                <a:cubicBezTo>
                                  <a:pt x="31433" y="163830"/>
                                  <a:pt x="30480" y="162877"/>
                                  <a:pt x="31433" y="160972"/>
                                </a:cubicBezTo>
                                <a:cubicBezTo>
                                  <a:pt x="31433" y="160020"/>
                                  <a:pt x="30480" y="160020"/>
                                  <a:pt x="29528" y="160972"/>
                                </a:cubicBezTo>
                                <a:cubicBezTo>
                                  <a:pt x="26670" y="161925"/>
                                  <a:pt x="29528" y="162877"/>
                                  <a:pt x="30480" y="164782"/>
                                </a:cubicBezTo>
                                <a:close/>
                                <a:moveTo>
                                  <a:pt x="32385" y="178117"/>
                                </a:moveTo>
                                <a:cubicBezTo>
                                  <a:pt x="34290" y="180022"/>
                                  <a:pt x="36195" y="178117"/>
                                  <a:pt x="37148" y="177165"/>
                                </a:cubicBezTo>
                                <a:cubicBezTo>
                                  <a:pt x="37148" y="177165"/>
                                  <a:pt x="38100" y="178117"/>
                                  <a:pt x="38100" y="178117"/>
                                </a:cubicBezTo>
                                <a:cubicBezTo>
                                  <a:pt x="38100" y="178117"/>
                                  <a:pt x="39053" y="178117"/>
                                  <a:pt x="38100" y="177165"/>
                                </a:cubicBezTo>
                                <a:cubicBezTo>
                                  <a:pt x="37148" y="177165"/>
                                  <a:pt x="37148" y="177165"/>
                                  <a:pt x="36195" y="176213"/>
                                </a:cubicBezTo>
                                <a:cubicBezTo>
                                  <a:pt x="35243" y="175260"/>
                                  <a:pt x="34290" y="177165"/>
                                  <a:pt x="32385" y="178117"/>
                                </a:cubicBezTo>
                                <a:cubicBezTo>
                                  <a:pt x="31433" y="178117"/>
                                  <a:pt x="31433" y="177165"/>
                                  <a:pt x="31433" y="175260"/>
                                </a:cubicBezTo>
                                <a:cubicBezTo>
                                  <a:pt x="32385" y="174307"/>
                                  <a:pt x="31433" y="173355"/>
                                  <a:pt x="29528" y="173355"/>
                                </a:cubicBezTo>
                                <a:cubicBezTo>
                                  <a:pt x="28575" y="173355"/>
                                  <a:pt x="27623" y="174307"/>
                                  <a:pt x="27623" y="175260"/>
                                </a:cubicBezTo>
                                <a:cubicBezTo>
                                  <a:pt x="27623" y="176213"/>
                                  <a:pt x="28575" y="177165"/>
                                  <a:pt x="28575" y="178117"/>
                                </a:cubicBezTo>
                                <a:lnTo>
                                  <a:pt x="28575" y="178117"/>
                                </a:lnTo>
                                <a:cubicBezTo>
                                  <a:pt x="30480" y="179070"/>
                                  <a:pt x="31433" y="180022"/>
                                  <a:pt x="32385" y="178117"/>
                                </a:cubicBezTo>
                                <a:close/>
                                <a:moveTo>
                                  <a:pt x="28575" y="139065"/>
                                </a:moveTo>
                                <a:cubicBezTo>
                                  <a:pt x="29528" y="140017"/>
                                  <a:pt x="30480" y="142875"/>
                                  <a:pt x="32385" y="141922"/>
                                </a:cubicBezTo>
                                <a:cubicBezTo>
                                  <a:pt x="34290" y="140970"/>
                                  <a:pt x="34290" y="140017"/>
                                  <a:pt x="34290" y="138113"/>
                                </a:cubicBezTo>
                                <a:cubicBezTo>
                                  <a:pt x="32385" y="140017"/>
                                  <a:pt x="29528" y="138113"/>
                                  <a:pt x="28575" y="139065"/>
                                </a:cubicBezTo>
                                <a:close/>
                                <a:moveTo>
                                  <a:pt x="30480" y="132397"/>
                                </a:moveTo>
                                <a:cubicBezTo>
                                  <a:pt x="30480" y="132397"/>
                                  <a:pt x="30480" y="132397"/>
                                  <a:pt x="30480" y="132397"/>
                                </a:cubicBezTo>
                                <a:cubicBezTo>
                                  <a:pt x="31433" y="132397"/>
                                  <a:pt x="31433" y="132397"/>
                                  <a:pt x="30480" y="132397"/>
                                </a:cubicBezTo>
                                <a:cubicBezTo>
                                  <a:pt x="31433" y="131445"/>
                                  <a:pt x="30480" y="131445"/>
                                  <a:pt x="30480" y="132397"/>
                                </a:cubicBezTo>
                                <a:cubicBezTo>
                                  <a:pt x="30480" y="131445"/>
                                  <a:pt x="30480" y="132397"/>
                                  <a:pt x="30480" y="132397"/>
                                </a:cubicBezTo>
                                <a:close/>
                                <a:moveTo>
                                  <a:pt x="31433" y="192405"/>
                                </a:moveTo>
                                <a:cubicBezTo>
                                  <a:pt x="31433" y="192405"/>
                                  <a:pt x="31433" y="192405"/>
                                  <a:pt x="31433" y="192405"/>
                                </a:cubicBezTo>
                                <a:lnTo>
                                  <a:pt x="31433" y="192405"/>
                                </a:lnTo>
                                <a:cubicBezTo>
                                  <a:pt x="31433" y="193357"/>
                                  <a:pt x="30480" y="193357"/>
                                  <a:pt x="31433" y="192405"/>
                                </a:cubicBezTo>
                                <a:cubicBezTo>
                                  <a:pt x="30480" y="192405"/>
                                  <a:pt x="30480" y="192405"/>
                                  <a:pt x="31433" y="192405"/>
                                </a:cubicBezTo>
                                <a:close/>
                                <a:moveTo>
                                  <a:pt x="40005" y="152400"/>
                                </a:moveTo>
                                <a:cubicBezTo>
                                  <a:pt x="39053" y="150495"/>
                                  <a:pt x="38100" y="149542"/>
                                  <a:pt x="36195" y="147638"/>
                                </a:cubicBezTo>
                                <a:cubicBezTo>
                                  <a:pt x="35243" y="147638"/>
                                  <a:pt x="35243" y="146685"/>
                                  <a:pt x="34290" y="145732"/>
                                </a:cubicBezTo>
                                <a:cubicBezTo>
                                  <a:pt x="33338" y="145732"/>
                                  <a:pt x="32385" y="144780"/>
                                  <a:pt x="31433" y="145732"/>
                                </a:cubicBezTo>
                                <a:cubicBezTo>
                                  <a:pt x="30480" y="146685"/>
                                  <a:pt x="31433" y="147638"/>
                                  <a:pt x="32385" y="148590"/>
                                </a:cubicBezTo>
                                <a:cubicBezTo>
                                  <a:pt x="32385" y="150495"/>
                                  <a:pt x="32385" y="152400"/>
                                  <a:pt x="31433" y="154305"/>
                                </a:cubicBezTo>
                                <a:cubicBezTo>
                                  <a:pt x="31433" y="155257"/>
                                  <a:pt x="31433" y="155257"/>
                                  <a:pt x="31433" y="155257"/>
                                </a:cubicBezTo>
                                <a:cubicBezTo>
                                  <a:pt x="31433" y="155257"/>
                                  <a:pt x="32385" y="155257"/>
                                  <a:pt x="32385" y="154305"/>
                                </a:cubicBezTo>
                                <a:cubicBezTo>
                                  <a:pt x="34290" y="152400"/>
                                  <a:pt x="32385" y="150495"/>
                                  <a:pt x="31433" y="148590"/>
                                </a:cubicBezTo>
                                <a:cubicBezTo>
                                  <a:pt x="32385" y="146685"/>
                                  <a:pt x="33338" y="148590"/>
                                  <a:pt x="34290" y="149542"/>
                                </a:cubicBezTo>
                                <a:cubicBezTo>
                                  <a:pt x="37148" y="151447"/>
                                  <a:pt x="38100" y="153352"/>
                                  <a:pt x="40005" y="152400"/>
                                </a:cubicBezTo>
                                <a:close/>
                                <a:moveTo>
                                  <a:pt x="40005" y="168592"/>
                                </a:moveTo>
                                <a:lnTo>
                                  <a:pt x="38100" y="169545"/>
                                </a:lnTo>
                                <a:cubicBezTo>
                                  <a:pt x="37148" y="169545"/>
                                  <a:pt x="37148" y="170497"/>
                                  <a:pt x="36195" y="169545"/>
                                </a:cubicBezTo>
                                <a:cubicBezTo>
                                  <a:pt x="35243" y="168592"/>
                                  <a:pt x="36195" y="167640"/>
                                  <a:pt x="36195" y="167640"/>
                                </a:cubicBezTo>
                                <a:cubicBezTo>
                                  <a:pt x="36195" y="166688"/>
                                  <a:pt x="37148" y="166688"/>
                                  <a:pt x="38100" y="166688"/>
                                </a:cubicBezTo>
                                <a:cubicBezTo>
                                  <a:pt x="39053" y="165735"/>
                                  <a:pt x="40958" y="166688"/>
                                  <a:pt x="40958" y="164782"/>
                                </a:cubicBezTo>
                                <a:cubicBezTo>
                                  <a:pt x="40958" y="163830"/>
                                  <a:pt x="39053" y="164782"/>
                                  <a:pt x="38100" y="164782"/>
                                </a:cubicBezTo>
                                <a:cubicBezTo>
                                  <a:pt x="38100" y="164782"/>
                                  <a:pt x="37148" y="164782"/>
                                  <a:pt x="37148" y="164782"/>
                                </a:cubicBezTo>
                                <a:cubicBezTo>
                                  <a:pt x="34290" y="165735"/>
                                  <a:pt x="32385" y="167640"/>
                                  <a:pt x="32385" y="169545"/>
                                </a:cubicBezTo>
                                <a:cubicBezTo>
                                  <a:pt x="32385" y="172402"/>
                                  <a:pt x="35243" y="171450"/>
                                  <a:pt x="37148" y="172402"/>
                                </a:cubicBezTo>
                                <a:cubicBezTo>
                                  <a:pt x="37148" y="172402"/>
                                  <a:pt x="37148" y="172402"/>
                                  <a:pt x="38100" y="172402"/>
                                </a:cubicBezTo>
                                <a:cubicBezTo>
                                  <a:pt x="40005" y="172402"/>
                                  <a:pt x="40005" y="170497"/>
                                  <a:pt x="40958" y="169545"/>
                                </a:cubicBezTo>
                                <a:cubicBezTo>
                                  <a:pt x="40958" y="168592"/>
                                  <a:pt x="42863" y="168592"/>
                                  <a:pt x="41910" y="167640"/>
                                </a:cubicBezTo>
                                <a:cubicBezTo>
                                  <a:pt x="41910" y="168592"/>
                                  <a:pt x="40958" y="168592"/>
                                  <a:pt x="40005" y="168592"/>
                                </a:cubicBezTo>
                                <a:close/>
                                <a:moveTo>
                                  <a:pt x="33338" y="128588"/>
                                </a:moveTo>
                                <a:cubicBezTo>
                                  <a:pt x="33338" y="129540"/>
                                  <a:pt x="34290" y="130492"/>
                                  <a:pt x="35243" y="130492"/>
                                </a:cubicBezTo>
                                <a:cubicBezTo>
                                  <a:pt x="35243" y="130492"/>
                                  <a:pt x="36195" y="130492"/>
                                  <a:pt x="36195" y="129540"/>
                                </a:cubicBezTo>
                                <a:cubicBezTo>
                                  <a:pt x="35243" y="128588"/>
                                  <a:pt x="35243" y="128588"/>
                                  <a:pt x="33338" y="128588"/>
                                </a:cubicBezTo>
                                <a:cubicBezTo>
                                  <a:pt x="33338" y="127635"/>
                                  <a:pt x="33338" y="128588"/>
                                  <a:pt x="33338" y="128588"/>
                                </a:cubicBezTo>
                                <a:close/>
                                <a:moveTo>
                                  <a:pt x="36195" y="136207"/>
                                </a:moveTo>
                                <a:cubicBezTo>
                                  <a:pt x="34290" y="135255"/>
                                  <a:pt x="34290" y="136207"/>
                                  <a:pt x="34290" y="138113"/>
                                </a:cubicBezTo>
                                <a:cubicBezTo>
                                  <a:pt x="35243" y="138113"/>
                                  <a:pt x="36195" y="138113"/>
                                  <a:pt x="36195" y="136207"/>
                                </a:cubicBezTo>
                                <a:cubicBezTo>
                                  <a:pt x="37148" y="137160"/>
                                  <a:pt x="36195" y="136207"/>
                                  <a:pt x="36195" y="136207"/>
                                </a:cubicBezTo>
                                <a:close/>
                                <a:moveTo>
                                  <a:pt x="40005" y="155257"/>
                                </a:moveTo>
                                <a:cubicBezTo>
                                  <a:pt x="40005" y="155257"/>
                                  <a:pt x="39053" y="155257"/>
                                  <a:pt x="40005" y="155257"/>
                                </a:cubicBezTo>
                                <a:cubicBezTo>
                                  <a:pt x="38100" y="156210"/>
                                  <a:pt x="36195" y="158115"/>
                                  <a:pt x="35243" y="159067"/>
                                </a:cubicBezTo>
                                <a:cubicBezTo>
                                  <a:pt x="34290" y="160020"/>
                                  <a:pt x="34290" y="160020"/>
                                  <a:pt x="35243" y="160972"/>
                                </a:cubicBezTo>
                                <a:cubicBezTo>
                                  <a:pt x="36195" y="160972"/>
                                  <a:pt x="38100" y="161925"/>
                                  <a:pt x="38100" y="160972"/>
                                </a:cubicBezTo>
                                <a:cubicBezTo>
                                  <a:pt x="38100" y="159067"/>
                                  <a:pt x="39053" y="157163"/>
                                  <a:pt x="40005" y="155257"/>
                                </a:cubicBezTo>
                                <a:cubicBezTo>
                                  <a:pt x="40005" y="155257"/>
                                  <a:pt x="40005" y="155257"/>
                                  <a:pt x="40005" y="155257"/>
                                </a:cubicBezTo>
                                <a:close/>
                                <a:moveTo>
                                  <a:pt x="40958" y="240030"/>
                                </a:moveTo>
                                <a:cubicBezTo>
                                  <a:pt x="40958" y="239077"/>
                                  <a:pt x="40005" y="238125"/>
                                  <a:pt x="39053" y="238125"/>
                                </a:cubicBezTo>
                                <a:cubicBezTo>
                                  <a:pt x="38100" y="238125"/>
                                  <a:pt x="38100" y="238125"/>
                                  <a:pt x="37148" y="238125"/>
                                </a:cubicBezTo>
                                <a:cubicBezTo>
                                  <a:pt x="36195" y="238125"/>
                                  <a:pt x="35243" y="238125"/>
                                  <a:pt x="35243" y="239077"/>
                                </a:cubicBezTo>
                                <a:cubicBezTo>
                                  <a:pt x="35243" y="240030"/>
                                  <a:pt x="36195" y="240030"/>
                                  <a:pt x="37148" y="240030"/>
                                </a:cubicBezTo>
                                <a:cubicBezTo>
                                  <a:pt x="38100" y="240030"/>
                                  <a:pt x="38100" y="240030"/>
                                  <a:pt x="39053" y="240030"/>
                                </a:cubicBezTo>
                                <a:cubicBezTo>
                                  <a:pt x="39053" y="240030"/>
                                  <a:pt x="40005" y="240030"/>
                                  <a:pt x="40958" y="240030"/>
                                </a:cubicBezTo>
                                <a:close/>
                                <a:moveTo>
                                  <a:pt x="36195" y="233363"/>
                                </a:moveTo>
                                <a:cubicBezTo>
                                  <a:pt x="36195" y="233363"/>
                                  <a:pt x="36195" y="232410"/>
                                  <a:pt x="36195" y="233363"/>
                                </a:cubicBezTo>
                                <a:cubicBezTo>
                                  <a:pt x="35243" y="232410"/>
                                  <a:pt x="35243" y="232410"/>
                                  <a:pt x="35243" y="233363"/>
                                </a:cubicBezTo>
                                <a:cubicBezTo>
                                  <a:pt x="35243" y="233363"/>
                                  <a:pt x="36195" y="234315"/>
                                  <a:pt x="36195" y="233363"/>
                                </a:cubicBezTo>
                                <a:cubicBezTo>
                                  <a:pt x="37148" y="234315"/>
                                  <a:pt x="37148" y="233363"/>
                                  <a:pt x="36195" y="233363"/>
                                </a:cubicBezTo>
                                <a:close/>
                                <a:moveTo>
                                  <a:pt x="40958" y="203835"/>
                                </a:moveTo>
                                <a:cubicBezTo>
                                  <a:pt x="40005" y="203835"/>
                                  <a:pt x="39053" y="202882"/>
                                  <a:pt x="38100" y="202882"/>
                                </a:cubicBezTo>
                                <a:lnTo>
                                  <a:pt x="37148" y="201930"/>
                                </a:lnTo>
                                <a:cubicBezTo>
                                  <a:pt x="36195" y="201930"/>
                                  <a:pt x="36195" y="201930"/>
                                  <a:pt x="36195" y="201930"/>
                                </a:cubicBezTo>
                                <a:cubicBezTo>
                                  <a:pt x="36195" y="202882"/>
                                  <a:pt x="36195" y="202882"/>
                                  <a:pt x="37148" y="202882"/>
                                </a:cubicBezTo>
                                <a:lnTo>
                                  <a:pt x="38100" y="202882"/>
                                </a:lnTo>
                                <a:cubicBezTo>
                                  <a:pt x="38100" y="203835"/>
                                  <a:pt x="39053" y="205740"/>
                                  <a:pt x="37148" y="206692"/>
                                </a:cubicBezTo>
                                <a:cubicBezTo>
                                  <a:pt x="35243" y="208597"/>
                                  <a:pt x="36195" y="210502"/>
                                  <a:pt x="38100" y="212407"/>
                                </a:cubicBezTo>
                                <a:lnTo>
                                  <a:pt x="40005" y="215265"/>
                                </a:lnTo>
                                <a:cubicBezTo>
                                  <a:pt x="40958" y="216217"/>
                                  <a:pt x="41910" y="217170"/>
                                  <a:pt x="42863" y="216217"/>
                                </a:cubicBezTo>
                                <a:cubicBezTo>
                                  <a:pt x="43815" y="215265"/>
                                  <a:pt x="42863" y="214313"/>
                                  <a:pt x="41910" y="213360"/>
                                </a:cubicBezTo>
                                <a:cubicBezTo>
                                  <a:pt x="40958" y="212407"/>
                                  <a:pt x="40005" y="212407"/>
                                  <a:pt x="40005" y="211455"/>
                                </a:cubicBezTo>
                                <a:cubicBezTo>
                                  <a:pt x="40005" y="208597"/>
                                  <a:pt x="41910" y="211455"/>
                                  <a:pt x="42863" y="210502"/>
                                </a:cubicBezTo>
                                <a:cubicBezTo>
                                  <a:pt x="42863" y="209550"/>
                                  <a:pt x="43815" y="209550"/>
                                  <a:pt x="42863" y="208597"/>
                                </a:cubicBezTo>
                                <a:cubicBezTo>
                                  <a:pt x="42863" y="207645"/>
                                  <a:pt x="41910" y="206692"/>
                                  <a:pt x="42863" y="205740"/>
                                </a:cubicBezTo>
                                <a:cubicBezTo>
                                  <a:pt x="46673" y="202882"/>
                                  <a:pt x="41910" y="203835"/>
                                  <a:pt x="40958" y="203835"/>
                                </a:cubicBezTo>
                                <a:close/>
                                <a:moveTo>
                                  <a:pt x="36195" y="217170"/>
                                </a:moveTo>
                                <a:cubicBezTo>
                                  <a:pt x="36195" y="217170"/>
                                  <a:pt x="35243" y="217170"/>
                                  <a:pt x="36195" y="217170"/>
                                </a:cubicBezTo>
                                <a:cubicBezTo>
                                  <a:pt x="35243" y="220027"/>
                                  <a:pt x="37148" y="219075"/>
                                  <a:pt x="38100" y="220027"/>
                                </a:cubicBezTo>
                                <a:cubicBezTo>
                                  <a:pt x="38100" y="220027"/>
                                  <a:pt x="39053" y="220027"/>
                                  <a:pt x="39053" y="220027"/>
                                </a:cubicBezTo>
                                <a:cubicBezTo>
                                  <a:pt x="39053" y="217170"/>
                                  <a:pt x="38100" y="217170"/>
                                  <a:pt x="36195" y="217170"/>
                                </a:cubicBezTo>
                                <a:close/>
                                <a:moveTo>
                                  <a:pt x="36195" y="142875"/>
                                </a:moveTo>
                                <a:cubicBezTo>
                                  <a:pt x="35243" y="142875"/>
                                  <a:pt x="36195" y="144780"/>
                                  <a:pt x="37148" y="146685"/>
                                </a:cubicBezTo>
                                <a:cubicBezTo>
                                  <a:pt x="38100" y="147638"/>
                                  <a:pt x="39053" y="148590"/>
                                  <a:pt x="40958" y="149542"/>
                                </a:cubicBezTo>
                                <a:cubicBezTo>
                                  <a:pt x="40958" y="149542"/>
                                  <a:pt x="41910" y="149542"/>
                                  <a:pt x="41910" y="148590"/>
                                </a:cubicBezTo>
                                <a:cubicBezTo>
                                  <a:pt x="41910" y="148590"/>
                                  <a:pt x="41910" y="147638"/>
                                  <a:pt x="40958" y="147638"/>
                                </a:cubicBezTo>
                                <a:cubicBezTo>
                                  <a:pt x="40005" y="146685"/>
                                  <a:pt x="39053" y="145732"/>
                                  <a:pt x="38100" y="145732"/>
                                </a:cubicBezTo>
                                <a:cubicBezTo>
                                  <a:pt x="37148" y="143827"/>
                                  <a:pt x="38100" y="141922"/>
                                  <a:pt x="36195" y="142875"/>
                                </a:cubicBezTo>
                                <a:close/>
                                <a:moveTo>
                                  <a:pt x="38100" y="121920"/>
                                </a:moveTo>
                                <a:cubicBezTo>
                                  <a:pt x="38100" y="121920"/>
                                  <a:pt x="38100" y="122872"/>
                                  <a:pt x="38100" y="121920"/>
                                </a:cubicBezTo>
                                <a:cubicBezTo>
                                  <a:pt x="40005" y="122872"/>
                                  <a:pt x="40005" y="122872"/>
                                  <a:pt x="40005" y="121920"/>
                                </a:cubicBezTo>
                                <a:cubicBezTo>
                                  <a:pt x="39053" y="121920"/>
                                  <a:pt x="39053" y="121920"/>
                                  <a:pt x="38100" y="121920"/>
                                </a:cubicBezTo>
                                <a:cubicBezTo>
                                  <a:pt x="38100" y="121920"/>
                                  <a:pt x="38100" y="121920"/>
                                  <a:pt x="38100" y="121920"/>
                                </a:cubicBezTo>
                                <a:close/>
                                <a:moveTo>
                                  <a:pt x="38100" y="184785"/>
                                </a:moveTo>
                                <a:cubicBezTo>
                                  <a:pt x="38100" y="185738"/>
                                  <a:pt x="38100" y="186690"/>
                                  <a:pt x="39053" y="186690"/>
                                </a:cubicBezTo>
                                <a:cubicBezTo>
                                  <a:pt x="39053" y="186690"/>
                                  <a:pt x="40005" y="185738"/>
                                  <a:pt x="40005" y="185738"/>
                                </a:cubicBezTo>
                                <a:cubicBezTo>
                                  <a:pt x="40005" y="184785"/>
                                  <a:pt x="40005" y="183832"/>
                                  <a:pt x="39053" y="183832"/>
                                </a:cubicBezTo>
                                <a:cubicBezTo>
                                  <a:pt x="39053" y="182880"/>
                                  <a:pt x="38100" y="183832"/>
                                  <a:pt x="38100" y="184785"/>
                                </a:cubicBezTo>
                                <a:close/>
                                <a:moveTo>
                                  <a:pt x="40958" y="133350"/>
                                </a:moveTo>
                                <a:cubicBezTo>
                                  <a:pt x="40005" y="133350"/>
                                  <a:pt x="40005" y="133350"/>
                                  <a:pt x="39053" y="134302"/>
                                </a:cubicBezTo>
                                <a:cubicBezTo>
                                  <a:pt x="39053" y="135255"/>
                                  <a:pt x="39053" y="135255"/>
                                  <a:pt x="40005" y="135255"/>
                                </a:cubicBezTo>
                                <a:cubicBezTo>
                                  <a:pt x="40958" y="135255"/>
                                  <a:pt x="40958" y="134302"/>
                                  <a:pt x="40958" y="133350"/>
                                </a:cubicBezTo>
                                <a:cubicBezTo>
                                  <a:pt x="40958" y="133350"/>
                                  <a:pt x="40958" y="133350"/>
                                  <a:pt x="40958" y="133350"/>
                                </a:cubicBezTo>
                                <a:close/>
                                <a:moveTo>
                                  <a:pt x="40958" y="221932"/>
                                </a:moveTo>
                                <a:cubicBezTo>
                                  <a:pt x="40005" y="221932"/>
                                  <a:pt x="40005" y="221932"/>
                                  <a:pt x="40958" y="221932"/>
                                </a:cubicBezTo>
                                <a:cubicBezTo>
                                  <a:pt x="40005" y="222885"/>
                                  <a:pt x="40005" y="223838"/>
                                  <a:pt x="40005" y="223838"/>
                                </a:cubicBezTo>
                                <a:cubicBezTo>
                                  <a:pt x="40005" y="223838"/>
                                  <a:pt x="40958" y="222885"/>
                                  <a:pt x="40958" y="221932"/>
                                </a:cubicBezTo>
                                <a:cubicBezTo>
                                  <a:pt x="40958" y="221932"/>
                                  <a:pt x="40958" y="221932"/>
                                  <a:pt x="40958" y="221932"/>
                                </a:cubicBezTo>
                                <a:close/>
                                <a:moveTo>
                                  <a:pt x="40005" y="112395"/>
                                </a:moveTo>
                                <a:cubicBezTo>
                                  <a:pt x="40005" y="112395"/>
                                  <a:pt x="40005" y="113347"/>
                                  <a:pt x="40005" y="112395"/>
                                </a:cubicBezTo>
                                <a:cubicBezTo>
                                  <a:pt x="40958" y="112395"/>
                                  <a:pt x="40958" y="112395"/>
                                  <a:pt x="40005" y="112395"/>
                                </a:cubicBezTo>
                                <a:cubicBezTo>
                                  <a:pt x="40958" y="111442"/>
                                  <a:pt x="40958" y="111442"/>
                                  <a:pt x="40005" y="112395"/>
                                </a:cubicBezTo>
                                <a:cubicBezTo>
                                  <a:pt x="40005" y="111442"/>
                                  <a:pt x="40005" y="111442"/>
                                  <a:pt x="40005" y="112395"/>
                                </a:cubicBezTo>
                                <a:close/>
                                <a:moveTo>
                                  <a:pt x="46673" y="232410"/>
                                </a:moveTo>
                                <a:cubicBezTo>
                                  <a:pt x="46673" y="231457"/>
                                  <a:pt x="43815" y="232410"/>
                                  <a:pt x="42863" y="232410"/>
                                </a:cubicBezTo>
                                <a:lnTo>
                                  <a:pt x="41910" y="232410"/>
                                </a:lnTo>
                                <a:cubicBezTo>
                                  <a:pt x="41910" y="232410"/>
                                  <a:pt x="41910" y="232410"/>
                                  <a:pt x="41910" y="233363"/>
                                </a:cubicBezTo>
                                <a:cubicBezTo>
                                  <a:pt x="41910" y="234315"/>
                                  <a:pt x="40958" y="235267"/>
                                  <a:pt x="41910" y="236220"/>
                                </a:cubicBezTo>
                                <a:cubicBezTo>
                                  <a:pt x="43815" y="237172"/>
                                  <a:pt x="42863" y="235267"/>
                                  <a:pt x="43815" y="234315"/>
                                </a:cubicBezTo>
                                <a:cubicBezTo>
                                  <a:pt x="43815" y="234315"/>
                                  <a:pt x="44768" y="234315"/>
                                  <a:pt x="44768" y="233363"/>
                                </a:cubicBezTo>
                                <a:cubicBezTo>
                                  <a:pt x="44768" y="233363"/>
                                  <a:pt x="46673" y="233363"/>
                                  <a:pt x="46673" y="232410"/>
                                </a:cubicBezTo>
                                <a:close/>
                                <a:moveTo>
                                  <a:pt x="41910" y="160972"/>
                                </a:moveTo>
                                <a:lnTo>
                                  <a:pt x="41910" y="160972"/>
                                </a:lnTo>
                                <a:cubicBezTo>
                                  <a:pt x="40958" y="160972"/>
                                  <a:pt x="40958" y="160972"/>
                                  <a:pt x="41910" y="160972"/>
                                </a:cubicBezTo>
                                <a:cubicBezTo>
                                  <a:pt x="40958" y="161925"/>
                                  <a:pt x="40958" y="161925"/>
                                  <a:pt x="41910" y="160972"/>
                                </a:cubicBezTo>
                                <a:cubicBezTo>
                                  <a:pt x="41910" y="161925"/>
                                  <a:pt x="41910" y="161925"/>
                                  <a:pt x="41910" y="160972"/>
                                </a:cubicBezTo>
                                <a:close/>
                                <a:moveTo>
                                  <a:pt x="42863" y="119063"/>
                                </a:moveTo>
                                <a:cubicBezTo>
                                  <a:pt x="42863" y="120015"/>
                                  <a:pt x="42863" y="120015"/>
                                  <a:pt x="42863" y="119063"/>
                                </a:cubicBezTo>
                                <a:cubicBezTo>
                                  <a:pt x="43815" y="120015"/>
                                  <a:pt x="44768" y="119063"/>
                                  <a:pt x="44768" y="119063"/>
                                </a:cubicBezTo>
                                <a:cubicBezTo>
                                  <a:pt x="43815" y="119063"/>
                                  <a:pt x="43815" y="119063"/>
                                  <a:pt x="42863" y="119063"/>
                                </a:cubicBezTo>
                                <a:cubicBezTo>
                                  <a:pt x="42863" y="118110"/>
                                  <a:pt x="41910" y="119063"/>
                                  <a:pt x="42863" y="119063"/>
                                </a:cubicBezTo>
                                <a:close/>
                                <a:moveTo>
                                  <a:pt x="42863" y="155257"/>
                                </a:moveTo>
                                <a:cubicBezTo>
                                  <a:pt x="42863" y="155257"/>
                                  <a:pt x="42863" y="155257"/>
                                  <a:pt x="42863" y="155257"/>
                                </a:cubicBezTo>
                                <a:cubicBezTo>
                                  <a:pt x="43815" y="155257"/>
                                  <a:pt x="43815" y="155257"/>
                                  <a:pt x="42863" y="155257"/>
                                </a:cubicBezTo>
                                <a:cubicBezTo>
                                  <a:pt x="43815" y="155257"/>
                                  <a:pt x="42863" y="155257"/>
                                  <a:pt x="42863" y="155257"/>
                                </a:cubicBezTo>
                                <a:cubicBezTo>
                                  <a:pt x="42863" y="154305"/>
                                  <a:pt x="42863" y="155257"/>
                                  <a:pt x="42863" y="155257"/>
                                </a:cubicBezTo>
                                <a:close/>
                                <a:moveTo>
                                  <a:pt x="44768" y="220980"/>
                                </a:moveTo>
                                <a:cubicBezTo>
                                  <a:pt x="44768" y="221932"/>
                                  <a:pt x="44768" y="221932"/>
                                  <a:pt x="44768" y="220980"/>
                                </a:cubicBezTo>
                                <a:cubicBezTo>
                                  <a:pt x="45720" y="221932"/>
                                  <a:pt x="46673" y="221932"/>
                                  <a:pt x="46673" y="220980"/>
                                </a:cubicBezTo>
                                <a:cubicBezTo>
                                  <a:pt x="46673" y="220980"/>
                                  <a:pt x="46673" y="220027"/>
                                  <a:pt x="46673" y="220027"/>
                                </a:cubicBezTo>
                                <a:cubicBezTo>
                                  <a:pt x="45720" y="220027"/>
                                  <a:pt x="44768" y="220980"/>
                                  <a:pt x="44768" y="220980"/>
                                </a:cubicBezTo>
                                <a:close/>
                                <a:moveTo>
                                  <a:pt x="102870" y="160972"/>
                                </a:moveTo>
                                <a:cubicBezTo>
                                  <a:pt x="102870" y="152400"/>
                                  <a:pt x="100965" y="144780"/>
                                  <a:pt x="100965" y="137160"/>
                                </a:cubicBezTo>
                                <a:cubicBezTo>
                                  <a:pt x="100965" y="123825"/>
                                  <a:pt x="95250" y="112395"/>
                                  <a:pt x="86678" y="101917"/>
                                </a:cubicBezTo>
                                <a:cubicBezTo>
                                  <a:pt x="84773" y="100013"/>
                                  <a:pt x="81915" y="98107"/>
                                  <a:pt x="78105" y="97155"/>
                                </a:cubicBezTo>
                                <a:cubicBezTo>
                                  <a:pt x="76200" y="96202"/>
                                  <a:pt x="74295" y="96202"/>
                                  <a:pt x="72390" y="97155"/>
                                </a:cubicBezTo>
                                <a:cubicBezTo>
                                  <a:pt x="68580" y="100013"/>
                                  <a:pt x="63818" y="102870"/>
                                  <a:pt x="61913" y="106680"/>
                                </a:cubicBezTo>
                                <a:cubicBezTo>
                                  <a:pt x="58103" y="112395"/>
                                  <a:pt x="56198" y="119063"/>
                                  <a:pt x="55245" y="125730"/>
                                </a:cubicBezTo>
                                <a:cubicBezTo>
                                  <a:pt x="54293" y="134302"/>
                                  <a:pt x="53340" y="142875"/>
                                  <a:pt x="52388" y="152400"/>
                                </a:cubicBezTo>
                                <a:cubicBezTo>
                                  <a:pt x="51435" y="160020"/>
                                  <a:pt x="51435" y="167640"/>
                                  <a:pt x="51435" y="176213"/>
                                </a:cubicBezTo>
                                <a:cubicBezTo>
                                  <a:pt x="51435" y="188595"/>
                                  <a:pt x="52388" y="200025"/>
                                  <a:pt x="54293" y="212407"/>
                                </a:cubicBezTo>
                                <a:cubicBezTo>
                                  <a:pt x="55245" y="221932"/>
                                  <a:pt x="58103" y="230505"/>
                                  <a:pt x="61913" y="239077"/>
                                </a:cubicBezTo>
                                <a:cubicBezTo>
                                  <a:pt x="63818" y="243840"/>
                                  <a:pt x="67628" y="247650"/>
                                  <a:pt x="72390" y="248602"/>
                                </a:cubicBezTo>
                                <a:cubicBezTo>
                                  <a:pt x="76200" y="249555"/>
                                  <a:pt x="79058" y="249555"/>
                                  <a:pt x="81915" y="246697"/>
                                </a:cubicBezTo>
                                <a:cubicBezTo>
                                  <a:pt x="85725" y="242888"/>
                                  <a:pt x="89535" y="238125"/>
                                  <a:pt x="91440" y="233363"/>
                                </a:cubicBezTo>
                                <a:cubicBezTo>
                                  <a:pt x="97155" y="220027"/>
                                  <a:pt x="100013" y="205740"/>
                                  <a:pt x="102870" y="192405"/>
                                </a:cubicBezTo>
                                <a:cubicBezTo>
                                  <a:pt x="104775" y="181927"/>
                                  <a:pt x="102870" y="171450"/>
                                  <a:pt x="102870" y="160972"/>
                                </a:cubicBezTo>
                                <a:close/>
                                <a:moveTo>
                                  <a:pt x="141923" y="173355"/>
                                </a:moveTo>
                                <a:cubicBezTo>
                                  <a:pt x="140970" y="171450"/>
                                  <a:pt x="140018" y="172402"/>
                                  <a:pt x="139065" y="172402"/>
                                </a:cubicBezTo>
                                <a:cubicBezTo>
                                  <a:pt x="138113" y="172402"/>
                                  <a:pt x="137160" y="174307"/>
                                  <a:pt x="136208" y="172402"/>
                                </a:cubicBezTo>
                                <a:cubicBezTo>
                                  <a:pt x="135255" y="170497"/>
                                  <a:pt x="135255" y="170497"/>
                                  <a:pt x="134303" y="172402"/>
                                </a:cubicBezTo>
                                <a:lnTo>
                                  <a:pt x="133350" y="175260"/>
                                </a:lnTo>
                                <a:lnTo>
                                  <a:pt x="128588" y="175260"/>
                                </a:lnTo>
                                <a:cubicBezTo>
                                  <a:pt x="127635" y="173355"/>
                                  <a:pt x="126683" y="173355"/>
                                  <a:pt x="125730" y="174307"/>
                                </a:cubicBezTo>
                                <a:cubicBezTo>
                                  <a:pt x="125730" y="173355"/>
                                  <a:pt x="125730" y="172402"/>
                                  <a:pt x="125730" y="171450"/>
                                </a:cubicBezTo>
                                <a:cubicBezTo>
                                  <a:pt x="127635" y="171450"/>
                                  <a:pt x="129540" y="172402"/>
                                  <a:pt x="130493" y="171450"/>
                                </a:cubicBezTo>
                                <a:cubicBezTo>
                                  <a:pt x="131445" y="168592"/>
                                  <a:pt x="134303" y="167640"/>
                                  <a:pt x="136208" y="164782"/>
                                </a:cubicBezTo>
                                <a:cubicBezTo>
                                  <a:pt x="137160" y="163830"/>
                                  <a:pt x="137160" y="161925"/>
                                  <a:pt x="136208" y="161925"/>
                                </a:cubicBezTo>
                                <a:cubicBezTo>
                                  <a:pt x="135255" y="160972"/>
                                  <a:pt x="135255" y="162877"/>
                                  <a:pt x="134303" y="163830"/>
                                </a:cubicBezTo>
                                <a:cubicBezTo>
                                  <a:pt x="134303" y="163830"/>
                                  <a:pt x="133350" y="164782"/>
                                  <a:pt x="132398" y="164782"/>
                                </a:cubicBezTo>
                                <a:cubicBezTo>
                                  <a:pt x="132398" y="162877"/>
                                  <a:pt x="133350" y="161925"/>
                                  <a:pt x="134303" y="160020"/>
                                </a:cubicBezTo>
                                <a:cubicBezTo>
                                  <a:pt x="132398" y="160972"/>
                                  <a:pt x="130493" y="160972"/>
                                  <a:pt x="129540" y="162877"/>
                                </a:cubicBezTo>
                                <a:cubicBezTo>
                                  <a:pt x="128588" y="164782"/>
                                  <a:pt x="127635" y="164782"/>
                                  <a:pt x="125730" y="164782"/>
                                </a:cubicBezTo>
                                <a:cubicBezTo>
                                  <a:pt x="125730" y="166688"/>
                                  <a:pt x="126683" y="169545"/>
                                  <a:pt x="123825" y="169545"/>
                                </a:cubicBezTo>
                                <a:cubicBezTo>
                                  <a:pt x="123825" y="167640"/>
                                  <a:pt x="124778" y="166688"/>
                                  <a:pt x="125730" y="164782"/>
                                </a:cubicBezTo>
                                <a:cubicBezTo>
                                  <a:pt x="125730" y="163830"/>
                                  <a:pt x="123825" y="160972"/>
                                  <a:pt x="125730" y="160972"/>
                                </a:cubicBezTo>
                                <a:cubicBezTo>
                                  <a:pt x="127635" y="160020"/>
                                  <a:pt x="128588" y="158115"/>
                                  <a:pt x="131445" y="158115"/>
                                </a:cubicBezTo>
                                <a:cubicBezTo>
                                  <a:pt x="132398" y="158115"/>
                                  <a:pt x="133350" y="158115"/>
                                  <a:pt x="135255" y="159067"/>
                                </a:cubicBezTo>
                                <a:lnTo>
                                  <a:pt x="133350" y="156210"/>
                                </a:lnTo>
                                <a:cubicBezTo>
                                  <a:pt x="133350" y="156210"/>
                                  <a:pt x="133350" y="154305"/>
                                  <a:pt x="133350" y="155257"/>
                                </a:cubicBezTo>
                                <a:cubicBezTo>
                                  <a:pt x="134303" y="156210"/>
                                  <a:pt x="136208" y="155257"/>
                                  <a:pt x="137160" y="157163"/>
                                </a:cubicBezTo>
                                <a:cubicBezTo>
                                  <a:pt x="137160" y="158115"/>
                                  <a:pt x="137160" y="160020"/>
                                  <a:pt x="139065" y="159067"/>
                                </a:cubicBezTo>
                                <a:cubicBezTo>
                                  <a:pt x="140970" y="158115"/>
                                  <a:pt x="140970" y="157163"/>
                                  <a:pt x="140970" y="156210"/>
                                </a:cubicBezTo>
                                <a:cubicBezTo>
                                  <a:pt x="140018" y="153352"/>
                                  <a:pt x="140970" y="150495"/>
                                  <a:pt x="138113" y="147638"/>
                                </a:cubicBezTo>
                                <a:cubicBezTo>
                                  <a:pt x="136208" y="144780"/>
                                  <a:pt x="133350" y="142875"/>
                                  <a:pt x="134303" y="139065"/>
                                </a:cubicBezTo>
                                <a:cubicBezTo>
                                  <a:pt x="132398" y="138113"/>
                                  <a:pt x="130493" y="138113"/>
                                  <a:pt x="128588" y="138113"/>
                                </a:cubicBezTo>
                                <a:cubicBezTo>
                                  <a:pt x="128588" y="138113"/>
                                  <a:pt x="127635" y="137160"/>
                                  <a:pt x="127635" y="137160"/>
                                </a:cubicBezTo>
                                <a:cubicBezTo>
                                  <a:pt x="127635" y="136207"/>
                                  <a:pt x="128588" y="136207"/>
                                  <a:pt x="128588" y="136207"/>
                                </a:cubicBezTo>
                                <a:cubicBezTo>
                                  <a:pt x="130493" y="135255"/>
                                  <a:pt x="133350" y="136207"/>
                                  <a:pt x="133350" y="133350"/>
                                </a:cubicBezTo>
                                <a:cubicBezTo>
                                  <a:pt x="134303" y="133350"/>
                                  <a:pt x="135255" y="134302"/>
                                  <a:pt x="136208" y="133350"/>
                                </a:cubicBezTo>
                                <a:cubicBezTo>
                                  <a:pt x="137160" y="133350"/>
                                  <a:pt x="138113" y="132397"/>
                                  <a:pt x="137160" y="131445"/>
                                </a:cubicBezTo>
                                <a:cubicBezTo>
                                  <a:pt x="136208" y="130492"/>
                                  <a:pt x="136208" y="128588"/>
                                  <a:pt x="134303" y="128588"/>
                                </a:cubicBezTo>
                                <a:cubicBezTo>
                                  <a:pt x="132398" y="129540"/>
                                  <a:pt x="133350" y="130492"/>
                                  <a:pt x="133350" y="132397"/>
                                </a:cubicBezTo>
                                <a:lnTo>
                                  <a:pt x="133350" y="133350"/>
                                </a:lnTo>
                                <a:cubicBezTo>
                                  <a:pt x="132398" y="131445"/>
                                  <a:pt x="130493" y="130492"/>
                                  <a:pt x="129540" y="132397"/>
                                </a:cubicBezTo>
                                <a:cubicBezTo>
                                  <a:pt x="128588" y="134302"/>
                                  <a:pt x="126683" y="134302"/>
                                  <a:pt x="125730" y="135255"/>
                                </a:cubicBezTo>
                                <a:cubicBezTo>
                                  <a:pt x="123825" y="136207"/>
                                  <a:pt x="121920" y="137160"/>
                                  <a:pt x="120968" y="138113"/>
                                </a:cubicBezTo>
                                <a:cubicBezTo>
                                  <a:pt x="120968" y="139065"/>
                                  <a:pt x="119063" y="140017"/>
                                  <a:pt x="120015" y="140970"/>
                                </a:cubicBezTo>
                                <a:cubicBezTo>
                                  <a:pt x="120968" y="141922"/>
                                  <a:pt x="121920" y="140017"/>
                                  <a:pt x="122873" y="140017"/>
                                </a:cubicBezTo>
                                <a:cubicBezTo>
                                  <a:pt x="123825" y="139065"/>
                                  <a:pt x="124778" y="138113"/>
                                  <a:pt x="124778" y="140017"/>
                                </a:cubicBezTo>
                                <a:cubicBezTo>
                                  <a:pt x="124778" y="142875"/>
                                  <a:pt x="126683" y="144780"/>
                                  <a:pt x="126683" y="147638"/>
                                </a:cubicBezTo>
                                <a:lnTo>
                                  <a:pt x="124778" y="147638"/>
                                </a:lnTo>
                                <a:cubicBezTo>
                                  <a:pt x="124778" y="146685"/>
                                  <a:pt x="123825" y="145732"/>
                                  <a:pt x="122873" y="145732"/>
                                </a:cubicBezTo>
                                <a:cubicBezTo>
                                  <a:pt x="121920" y="144780"/>
                                  <a:pt x="120968" y="143827"/>
                                  <a:pt x="120015" y="144780"/>
                                </a:cubicBezTo>
                                <a:cubicBezTo>
                                  <a:pt x="119063" y="145732"/>
                                  <a:pt x="118110" y="146685"/>
                                  <a:pt x="119063" y="147638"/>
                                </a:cubicBezTo>
                                <a:cubicBezTo>
                                  <a:pt x="120015" y="149542"/>
                                  <a:pt x="120968" y="147638"/>
                                  <a:pt x="121920" y="147638"/>
                                </a:cubicBezTo>
                                <a:cubicBezTo>
                                  <a:pt x="122873" y="147638"/>
                                  <a:pt x="123825" y="148590"/>
                                  <a:pt x="124778" y="147638"/>
                                </a:cubicBezTo>
                                <a:cubicBezTo>
                                  <a:pt x="123825" y="149542"/>
                                  <a:pt x="123825" y="152400"/>
                                  <a:pt x="120968" y="151447"/>
                                </a:cubicBezTo>
                                <a:lnTo>
                                  <a:pt x="120015" y="152400"/>
                                </a:lnTo>
                                <a:cubicBezTo>
                                  <a:pt x="119063" y="154305"/>
                                  <a:pt x="120968" y="157163"/>
                                  <a:pt x="119063" y="158115"/>
                                </a:cubicBezTo>
                                <a:cubicBezTo>
                                  <a:pt x="119063" y="158115"/>
                                  <a:pt x="120015" y="159067"/>
                                  <a:pt x="120968" y="159067"/>
                                </a:cubicBezTo>
                                <a:cubicBezTo>
                                  <a:pt x="121920" y="159067"/>
                                  <a:pt x="122873" y="159067"/>
                                  <a:pt x="123825" y="158115"/>
                                </a:cubicBezTo>
                                <a:cubicBezTo>
                                  <a:pt x="124778" y="157163"/>
                                  <a:pt x="125730" y="157163"/>
                                  <a:pt x="125730" y="158115"/>
                                </a:cubicBezTo>
                                <a:cubicBezTo>
                                  <a:pt x="126683" y="159067"/>
                                  <a:pt x="125730" y="160020"/>
                                  <a:pt x="124778" y="160020"/>
                                </a:cubicBezTo>
                                <a:cubicBezTo>
                                  <a:pt x="123825" y="160972"/>
                                  <a:pt x="122873" y="160972"/>
                                  <a:pt x="120968" y="160972"/>
                                </a:cubicBezTo>
                                <a:cubicBezTo>
                                  <a:pt x="120015" y="160972"/>
                                  <a:pt x="119063" y="160972"/>
                                  <a:pt x="118110" y="161925"/>
                                </a:cubicBezTo>
                                <a:cubicBezTo>
                                  <a:pt x="118110" y="163830"/>
                                  <a:pt x="117158" y="163830"/>
                                  <a:pt x="116205" y="162877"/>
                                </a:cubicBezTo>
                                <a:cubicBezTo>
                                  <a:pt x="116205" y="161925"/>
                                  <a:pt x="115253" y="161925"/>
                                  <a:pt x="114300" y="161925"/>
                                </a:cubicBezTo>
                                <a:cubicBezTo>
                                  <a:pt x="113348" y="162877"/>
                                  <a:pt x="114300" y="163830"/>
                                  <a:pt x="114300" y="163830"/>
                                </a:cubicBezTo>
                                <a:cubicBezTo>
                                  <a:pt x="115253" y="165735"/>
                                  <a:pt x="118110" y="166688"/>
                                  <a:pt x="118110" y="168592"/>
                                </a:cubicBezTo>
                                <a:cubicBezTo>
                                  <a:pt x="118110" y="168592"/>
                                  <a:pt x="119063" y="169545"/>
                                  <a:pt x="119063" y="168592"/>
                                </a:cubicBezTo>
                                <a:cubicBezTo>
                                  <a:pt x="119063" y="168592"/>
                                  <a:pt x="119063" y="167640"/>
                                  <a:pt x="119063" y="167640"/>
                                </a:cubicBezTo>
                                <a:cubicBezTo>
                                  <a:pt x="119063" y="166688"/>
                                  <a:pt x="118110" y="165735"/>
                                  <a:pt x="119063" y="163830"/>
                                </a:cubicBezTo>
                                <a:cubicBezTo>
                                  <a:pt x="120015" y="162877"/>
                                  <a:pt x="120015" y="161925"/>
                                  <a:pt x="121920" y="162877"/>
                                </a:cubicBezTo>
                                <a:cubicBezTo>
                                  <a:pt x="122873" y="163830"/>
                                  <a:pt x="121920" y="164782"/>
                                  <a:pt x="121920" y="164782"/>
                                </a:cubicBezTo>
                                <a:cubicBezTo>
                                  <a:pt x="121920" y="166688"/>
                                  <a:pt x="120968" y="169545"/>
                                  <a:pt x="123825" y="170497"/>
                                </a:cubicBezTo>
                                <a:lnTo>
                                  <a:pt x="126683" y="172402"/>
                                </a:lnTo>
                                <a:cubicBezTo>
                                  <a:pt x="124778" y="172402"/>
                                  <a:pt x="122873" y="171450"/>
                                  <a:pt x="120015" y="171450"/>
                                </a:cubicBezTo>
                                <a:cubicBezTo>
                                  <a:pt x="119063" y="171450"/>
                                  <a:pt x="117158" y="171450"/>
                                  <a:pt x="117158" y="172402"/>
                                </a:cubicBezTo>
                                <a:cubicBezTo>
                                  <a:pt x="117158" y="174307"/>
                                  <a:pt x="116205" y="176213"/>
                                  <a:pt x="115253" y="178117"/>
                                </a:cubicBezTo>
                                <a:cubicBezTo>
                                  <a:pt x="115253" y="179070"/>
                                  <a:pt x="115253" y="180975"/>
                                  <a:pt x="116205" y="181927"/>
                                </a:cubicBezTo>
                                <a:cubicBezTo>
                                  <a:pt x="118110" y="182880"/>
                                  <a:pt x="119063" y="185738"/>
                                  <a:pt x="120968" y="186690"/>
                                </a:cubicBezTo>
                                <a:cubicBezTo>
                                  <a:pt x="121920" y="187642"/>
                                  <a:pt x="120968" y="188595"/>
                                  <a:pt x="120968" y="188595"/>
                                </a:cubicBezTo>
                                <a:cubicBezTo>
                                  <a:pt x="120015" y="189547"/>
                                  <a:pt x="120015" y="188595"/>
                                  <a:pt x="120015" y="188595"/>
                                </a:cubicBezTo>
                                <a:cubicBezTo>
                                  <a:pt x="119063" y="188595"/>
                                  <a:pt x="118110" y="187642"/>
                                  <a:pt x="118110" y="188595"/>
                                </a:cubicBezTo>
                                <a:cubicBezTo>
                                  <a:pt x="120015" y="192405"/>
                                  <a:pt x="120015" y="195263"/>
                                  <a:pt x="116205" y="197167"/>
                                </a:cubicBezTo>
                                <a:cubicBezTo>
                                  <a:pt x="116205" y="197167"/>
                                  <a:pt x="116205" y="198120"/>
                                  <a:pt x="116205" y="198120"/>
                                </a:cubicBezTo>
                                <a:cubicBezTo>
                                  <a:pt x="116205" y="199072"/>
                                  <a:pt x="117158" y="200977"/>
                                  <a:pt x="115253" y="200977"/>
                                </a:cubicBezTo>
                                <a:cubicBezTo>
                                  <a:pt x="114300" y="200977"/>
                                  <a:pt x="114300" y="201930"/>
                                  <a:pt x="114300" y="202882"/>
                                </a:cubicBezTo>
                                <a:cubicBezTo>
                                  <a:pt x="115253" y="204788"/>
                                  <a:pt x="115253" y="205740"/>
                                  <a:pt x="112395" y="204788"/>
                                </a:cubicBezTo>
                                <a:cubicBezTo>
                                  <a:pt x="110490" y="204788"/>
                                  <a:pt x="110490" y="205740"/>
                                  <a:pt x="111443" y="206692"/>
                                </a:cubicBezTo>
                                <a:cubicBezTo>
                                  <a:pt x="112395" y="207645"/>
                                  <a:pt x="112395" y="208597"/>
                                  <a:pt x="113348" y="208597"/>
                                </a:cubicBezTo>
                                <a:cubicBezTo>
                                  <a:pt x="114300" y="208597"/>
                                  <a:pt x="115253" y="207645"/>
                                  <a:pt x="115253" y="209550"/>
                                </a:cubicBezTo>
                                <a:cubicBezTo>
                                  <a:pt x="115253" y="210502"/>
                                  <a:pt x="114300" y="210502"/>
                                  <a:pt x="114300" y="211455"/>
                                </a:cubicBezTo>
                                <a:cubicBezTo>
                                  <a:pt x="113348" y="212407"/>
                                  <a:pt x="111443" y="211455"/>
                                  <a:pt x="110490" y="212407"/>
                                </a:cubicBezTo>
                                <a:cubicBezTo>
                                  <a:pt x="110490" y="213360"/>
                                  <a:pt x="112395" y="213360"/>
                                  <a:pt x="113348" y="214313"/>
                                </a:cubicBezTo>
                                <a:cubicBezTo>
                                  <a:pt x="113348" y="215265"/>
                                  <a:pt x="114300" y="215265"/>
                                  <a:pt x="115253" y="215265"/>
                                </a:cubicBezTo>
                                <a:cubicBezTo>
                                  <a:pt x="117158" y="216217"/>
                                  <a:pt x="118110" y="217170"/>
                                  <a:pt x="117158" y="220027"/>
                                </a:cubicBezTo>
                                <a:cubicBezTo>
                                  <a:pt x="116205" y="221932"/>
                                  <a:pt x="114300" y="220027"/>
                                  <a:pt x="113348" y="220980"/>
                                </a:cubicBezTo>
                                <a:cubicBezTo>
                                  <a:pt x="113348" y="220980"/>
                                  <a:pt x="113348" y="220027"/>
                                  <a:pt x="113348" y="220027"/>
                                </a:cubicBezTo>
                                <a:cubicBezTo>
                                  <a:pt x="113348" y="219075"/>
                                  <a:pt x="112395" y="219075"/>
                                  <a:pt x="112395" y="219075"/>
                                </a:cubicBezTo>
                                <a:cubicBezTo>
                                  <a:pt x="112395" y="219075"/>
                                  <a:pt x="111443" y="219075"/>
                                  <a:pt x="111443" y="220027"/>
                                </a:cubicBezTo>
                                <a:cubicBezTo>
                                  <a:pt x="111443" y="220980"/>
                                  <a:pt x="112395" y="220980"/>
                                  <a:pt x="112395" y="220980"/>
                                </a:cubicBezTo>
                                <a:cubicBezTo>
                                  <a:pt x="112395" y="220980"/>
                                  <a:pt x="113348" y="220980"/>
                                  <a:pt x="113348" y="220980"/>
                                </a:cubicBezTo>
                                <a:cubicBezTo>
                                  <a:pt x="113348" y="222885"/>
                                  <a:pt x="114300" y="223838"/>
                                  <a:pt x="115253" y="224790"/>
                                </a:cubicBezTo>
                                <a:cubicBezTo>
                                  <a:pt x="116205" y="225742"/>
                                  <a:pt x="116205" y="225742"/>
                                  <a:pt x="115253" y="226695"/>
                                </a:cubicBezTo>
                                <a:cubicBezTo>
                                  <a:pt x="114300" y="227647"/>
                                  <a:pt x="112395" y="228600"/>
                                  <a:pt x="113348" y="229552"/>
                                </a:cubicBezTo>
                                <a:cubicBezTo>
                                  <a:pt x="115253" y="230505"/>
                                  <a:pt x="116205" y="228600"/>
                                  <a:pt x="117158" y="227647"/>
                                </a:cubicBezTo>
                                <a:cubicBezTo>
                                  <a:pt x="118110" y="226695"/>
                                  <a:pt x="119063" y="225742"/>
                                  <a:pt x="119063" y="224790"/>
                                </a:cubicBezTo>
                                <a:cubicBezTo>
                                  <a:pt x="120015" y="223838"/>
                                  <a:pt x="120968" y="222885"/>
                                  <a:pt x="122873" y="223838"/>
                                </a:cubicBezTo>
                                <a:cubicBezTo>
                                  <a:pt x="124778" y="224790"/>
                                  <a:pt x="128588" y="224790"/>
                                  <a:pt x="129540" y="223838"/>
                                </a:cubicBezTo>
                                <a:cubicBezTo>
                                  <a:pt x="130493" y="221932"/>
                                  <a:pt x="130493" y="221932"/>
                                  <a:pt x="132398" y="222885"/>
                                </a:cubicBezTo>
                                <a:cubicBezTo>
                                  <a:pt x="133350" y="222885"/>
                                  <a:pt x="133350" y="223838"/>
                                  <a:pt x="134303" y="222885"/>
                                </a:cubicBezTo>
                                <a:cubicBezTo>
                                  <a:pt x="135255" y="221932"/>
                                  <a:pt x="135255" y="221932"/>
                                  <a:pt x="134303" y="220980"/>
                                </a:cubicBezTo>
                                <a:cubicBezTo>
                                  <a:pt x="134303" y="220980"/>
                                  <a:pt x="134303" y="220027"/>
                                  <a:pt x="134303" y="219075"/>
                                </a:cubicBezTo>
                                <a:cubicBezTo>
                                  <a:pt x="134303" y="218122"/>
                                  <a:pt x="136208" y="217170"/>
                                  <a:pt x="134303" y="216217"/>
                                </a:cubicBezTo>
                                <a:cubicBezTo>
                                  <a:pt x="133350" y="215265"/>
                                  <a:pt x="131445" y="216217"/>
                                  <a:pt x="130493" y="217170"/>
                                </a:cubicBezTo>
                                <a:cubicBezTo>
                                  <a:pt x="129540" y="217170"/>
                                  <a:pt x="129540" y="218122"/>
                                  <a:pt x="128588" y="219075"/>
                                </a:cubicBezTo>
                                <a:cubicBezTo>
                                  <a:pt x="127635" y="220027"/>
                                  <a:pt x="127635" y="220027"/>
                                  <a:pt x="126683" y="218122"/>
                                </a:cubicBezTo>
                                <a:cubicBezTo>
                                  <a:pt x="125730" y="217170"/>
                                  <a:pt x="124778" y="216217"/>
                                  <a:pt x="127635" y="215265"/>
                                </a:cubicBezTo>
                                <a:cubicBezTo>
                                  <a:pt x="130493" y="214313"/>
                                  <a:pt x="132398" y="213360"/>
                                  <a:pt x="135255" y="212407"/>
                                </a:cubicBezTo>
                                <a:cubicBezTo>
                                  <a:pt x="136208" y="212407"/>
                                  <a:pt x="137160" y="212407"/>
                                  <a:pt x="138113" y="212407"/>
                                </a:cubicBezTo>
                                <a:cubicBezTo>
                                  <a:pt x="139065" y="212407"/>
                                  <a:pt x="139065" y="214313"/>
                                  <a:pt x="140018" y="212407"/>
                                </a:cubicBezTo>
                                <a:cubicBezTo>
                                  <a:pt x="140018" y="211455"/>
                                  <a:pt x="140970" y="209550"/>
                                  <a:pt x="139065" y="208597"/>
                                </a:cubicBezTo>
                                <a:lnTo>
                                  <a:pt x="137160" y="208597"/>
                                </a:lnTo>
                                <a:cubicBezTo>
                                  <a:pt x="134303" y="208597"/>
                                  <a:pt x="133350" y="207645"/>
                                  <a:pt x="134303" y="204788"/>
                                </a:cubicBezTo>
                                <a:cubicBezTo>
                                  <a:pt x="135255" y="201930"/>
                                  <a:pt x="133350" y="200025"/>
                                  <a:pt x="130493" y="200025"/>
                                </a:cubicBezTo>
                                <a:cubicBezTo>
                                  <a:pt x="128588" y="199072"/>
                                  <a:pt x="127635" y="199072"/>
                                  <a:pt x="129540" y="197167"/>
                                </a:cubicBezTo>
                                <a:cubicBezTo>
                                  <a:pt x="131445" y="196215"/>
                                  <a:pt x="128588" y="195263"/>
                                  <a:pt x="127635" y="195263"/>
                                </a:cubicBezTo>
                                <a:cubicBezTo>
                                  <a:pt x="128588" y="192405"/>
                                  <a:pt x="128588" y="189547"/>
                                  <a:pt x="132398" y="188595"/>
                                </a:cubicBezTo>
                                <a:cubicBezTo>
                                  <a:pt x="132398" y="189547"/>
                                  <a:pt x="132398" y="190500"/>
                                  <a:pt x="132398" y="190500"/>
                                </a:cubicBezTo>
                                <a:cubicBezTo>
                                  <a:pt x="133350" y="191452"/>
                                  <a:pt x="135255" y="192405"/>
                                  <a:pt x="132398" y="194310"/>
                                </a:cubicBezTo>
                                <a:cubicBezTo>
                                  <a:pt x="131445" y="195263"/>
                                  <a:pt x="132398" y="198120"/>
                                  <a:pt x="134303" y="199072"/>
                                </a:cubicBezTo>
                                <a:cubicBezTo>
                                  <a:pt x="136208" y="200025"/>
                                  <a:pt x="138113" y="198120"/>
                                  <a:pt x="140018" y="198120"/>
                                </a:cubicBezTo>
                                <a:cubicBezTo>
                                  <a:pt x="141923" y="197167"/>
                                  <a:pt x="140018" y="196215"/>
                                  <a:pt x="140018" y="195263"/>
                                </a:cubicBezTo>
                                <a:cubicBezTo>
                                  <a:pt x="140018" y="194310"/>
                                  <a:pt x="140970" y="191452"/>
                                  <a:pt x="138113" y="193357"/>
                                </a:cubicBezTo>
                                <a:cubicBezTo>
                                  <a:pt x="137160" y="194310"/>
                                  <a:pt x="137160" y="193357"/>
                                  <a:pt x="137160" y="192405"/>
                                </a:cubicBezTo>
                                <a:cubicBezTo>
                                  <a:pt x="138113" y="191452"/>
                                  <a:pt x="137160" y="189547"/>
                                  <a:pt x="136208" y="188595"/>
                                </a:cubicBezTo>
                                <a:cubicBezTo>
                                  <a:pt x="136208" y="188595"/>
                                  <a:pt x="137160" y="188595"/>
                                  <a:pt x="137160" y="188595"/>
                                </a:cubicBezTo>
                                <a:cubicBezTo>
                                  <a:pt x="138113" y="188595"/>
                                  <a:pt x="140018" y="188595"/>
                                  <a:pt x="140970" y="186690"/>
                                </a:cubicBezTo>
                                <a:cubicBezTo>
                                  <a:pt x="140970" y="185738"/>
                                  <a:pt x="140970" y="185738"/>
                                  <a:pt x="140018" y="185738"/>
                                </a:cubicBezTo>
                                <a:cubicBezTo>
                                  <a:pt x="138113" y="185738"/>
                                  <a:pt x="137160" y="186690"/>
                                  <a:pt x="136208" y="187642"/>
                                </a:cubicBezTo>
                                <a:cubicBezTo>
                                  <a:pt x="136208" y="187642"/>
                                  <a:pt x="136208" y="188595"/>
                                  <a:pt x="136208" y="188595"/>
                                </a:cubicBezTo>
                                <a:lnTo>
                                  <a:pt x="133350" y="188595"/>
                                </a:lnTo>
                                <a:cubicBezTo>
                                  <a:pt x="133350" y="186690"/>
                                  <a:pt x="133350" y="185738"/>
                                  <a:pt x="133350" y="183832"/>
                                </a:cubicBezTo>
                                <a:cubicBezTo>
                                  <a:pt x="134303" y="183832"/>
                                  <a:pt x="135255" y="183832"/>
                                  <a:pt x="135255" y="182880"/>
                                </a:cubicBezTo>
                                <a:cubicBezTo>
                                  <a:pt x="136208" y="180022"/>
                                  <a:pt x="139065" y="177165"/>
                                  <a:pt x="136208" y="173355"/>
                                </a:cubicBezTo>
                                <a:cubicBezTo>
                                  <a:pt x="138113" y="174307"/>
                                  <a:pt x="140970" y="173355"/>
                                  <a:pt x="142875" y="175260"/>
                                </a:cubicBezTo>
                                <a:cubicBezTo>
                                  <a:pt x="142875" y="176213"/>
                                  <a:pt x="143828" y="175260"/>
                                  <a:pt x="143828" y="175260"/>
                                </a:cubicBezTo>
                                <a:cubicBezTo>
                                  <a:pt x="141923" y="175260"/>
                                  <a:pt x="141923" y="174307"/>
                                  <a:pt x="141923" y="173355"/>
                                </a:cubicBezTo>
                                <a:close/>
                                <a:moveTo>
                                  <a:pt x="109538" y="136207"/>
                                </a:moveTo>
                                <a:cubicBezTo>
                                  <a:pt x="109538" y="137160"/>
                                  <a:pt x="109538" y="138113"/>
                                  <a:pt x="111443" y="139065"/>
                                </a:cubicBezTo>
                                <a:cubicBezTo>
                                  <a:pt x="111443" y="139065"/>
                                  <a:pt x="112395" y="139065"/>
                                  <a:pt x="112395" y="138113"/>
                                </a:cubicBezTo>
                                <a:cubicBezTo>
                                  <a:pt x="111443" y="137160"/>
                                  <a:pt x="111443" y="136207"/>
                                  <a:pt x="109538" y="136207"/>
                                </a:cubicBezTo>
                                <a:cubicBezTo>
                                  <a:pt x="110490" y="136207"/>
                                  <a:pt x="109538" y="136207"/>
                                  <a:pt x="109538" y="136207"/>
                                </a:cubicBezTo>
                                <a:close/>
                                <a:moveTo>
                                  <a:pt x="110490" y="111442"/>
                                </a:moveTo>
                                <a:cubicBezTo>
                                  <a:pt x="110490" y="112395"/>
                                  <a:pt x="111443" y="111442"/>
                                  <a:pt x="111443" y="111442"/>
                                </a:cubicBezTo>
                                <a:cubicBezTo>
                                  <a:pt x="113348" y="111442"/>
                                  <a:pt x="115253" y="110490"/>
                                  <a:pt x="117158" y="112395"/>
                                </a:cubicBezTo>
                                <a:lnTo>
                                  <a:pt x="117158" y="112395"/>
                                </a:lnTo>
                                <a:cubicBezTo>
                                  <a:pt x="118110" y="112395"/>
                                  <a:pt x="120015" y="111442"/>
                                  <a:pt x="119063" y="110490"/>
                                </a:cubicBezTo>
                                <a:cubicBezTo>
                                  <a:pt x="118110" y="108585"/>
                                  <a:pt x="120015" y="106680"/>
                                  <a:pt x="120968" y="105727"/>
                                </a:cubicBezTo>
                                <a:cubicBezTo>
                                  <a:pt x="121920" y="104775"/>
                                  <a:pt x="121920" y="103822"/>
                                  <a:pt x="121920" y="102870"/>
                                </a:cubicBezTo>
                                <a:cubicBezTo>
                                  <a:pt x="120968" y="101917"/>
                                  <a:pt x="120015" y="102870"/>
                                  <a:pt x="119063" y="102870"/>
                                </a:cubicBezTo>
                                <a:cubicBezTo>
                                  <a:pt x="117158" y="104775"/>
                                  <a:pt x="116205" y="104775"/>
                                  <a:pt x="114300" y="102870"/>
                                </a:cubicBezTo>
                                <a:cubicBezTo>
                                  <a:pt x="113348" y="101917"/>
                                  <a:pt x="112395" y="100965"/>
                                  <a:pt x="112395" y="101917"/>
                                </a:cubicBezTo>
                                <a:cubicBezTo>
                                  <a:pt x="111443" y="102870"/>
                                  <a:pt x="112395" y="103822"/>
                                  <a:pt x="113348" y="104775"/>
                                </a:cubicBezTo>
                                <a:cubicBezTo>
                                  <a:pt x="114300" y="105727"/>
                                  <a:pt x="115253" y="104775"/>
                                  <a:pt x="116205" y="104775"/>
                                </a:cubicBezTo>
                                <a:cubicBezTo>
                                  <a:pt x="117158" y="104775"/>
                                  <a:pt x="117158" y="105727"/>
                                  <a:pt x="117158" y="106680"/>
                                </a:cubicBezTo>
                                <a:cubicBezTo>
                                  <a:pt x="117158" y="107632"/>
                                  <a:pt x="116205" y="108585"/>
                                  <a:pt x="115253" y="107632"/>
                                </a:cubicBezTo>
                                <a:cubicBezTo>
                                  <a:pt x="114300" y="107632"/>
                                  <a:pt x="113348" y="110490"/>
                                  <a:pt x="110490" y="111442"/>
                                </a:cubicBezTo>
                                <a:cubicBezTo>
                                  <a:pt x="111443" y="110490"/>
                                  <a:pt x="110490" y="110490"/>
                                  <a:pt x="110490" y="111442"/>
                                </a:cubicBezTo>
                                <a:close/>
                                <a:moveTo>
                                  <a:pt x="115253" y="134302"/>
                                </a:moveTo>
                                <a:cubicBezTo>
                                  <a:pt x="114300" y="133350"/>
                                  <a:pt x="114300" y="131445"/>
                                  <a:pt x="112395" y="131445"/>
                                </a:cubicBezTo>
                                <a:cubicBezTo>
                                  <a:pt x="111443" y="131445"/>
                                  <a:pt x="111443" y="131445"/>
                                  <a:pt x="111443" y="132397"/>
                                </a:cubicBezTo>
                                <a:cubicBezTo>
                                  <a:pt x="111443" y="133350"/>
                                  <a:pt x="113348" y="134302"/>
                                  <a:pt x="115253" y="134302"/>
                                </a:cubicBezTo>
                                <a:cubicBezTo>
                                  <a:pt x="114300" y="135255"/>
                                  <a:pt x="115253" y="135255"/>
                                  <a:pt x="115253" y="134302"/>
                                </a:cubicBezTo>
                                <a:close/>
                                <a:moveTo>
                                  <a:pt x="114300" y="149542"/>
                                </a:moveTo>
                                <a:cubicBezTo>
                                  <a:pt x="113348" y="149542"/>
                                  <a:pt x="113348" y="151447"/>
                                  <a:pt x="112395" y="151447"/>
                                </a:cubicBezTo>
                                <a:cubicBezTo>
                                  <a:pt x="112395" y="151447"/>
                                  <a:pt x="112395" y="152400"/>
                                  <a:pt x="113348" y="152400"/>
                                </a:cubicBezTo>
                                <a:cubicBezTo>
                                  <a:pt x="114300" y="152400"/>
                                  <a:pt x="115253" y="152400"/>
                                  <a:pt x="114300" y="149542"/>
                                </a:cubicBezTo>
                                <a:cubicBezTo>
                                  <a:pt x="115253" y="150495"/>
                                  <a:pt x="114300" y="149542"/>
                                  <a:pt x="114300" y="149542"/>
                                </a:cubicBezTo>
                                <a:close/>
                                <a:moveTo>
                                  <a:pt x="121920" y="123825"/>
                                </a:moveTo>
                                <a:cubicBezTo>
                                  <a:pt x="120968" y="122872"/>
                                  <a:pt x="120015" y="123825"/>
                                  <a:pt x="119063" y="122872"/>
                                </a:cubicBezTo>
                                <a:cubicBezTo>
                                  <a:pt x="118110" y="122872"/>
                                  <a:pt x="116205" y="121920"/>
                                  <a:pt x="117158" y="120015"/>
                                </a:cubicBezTo>
                                <a:cubicBezTo>
                                  <a:pt x="117158" y="119063"/>
                                  <a:pt x="117158" y="118110"/>
                                  <a:pt x="116205" y="118110"/>
                                </a:cubicBezTo>
                                <a:cubicBezTo>
                                  <a:pt x="115253" y="118110"/>
                                  <a:pt x="114300" y="118110"/>
                                  <a:pt x="113348" y="119063"/>
                                </a:cubicBezTo>
                                <a:cubicBezTo>
                                  <a:pt x="112395" y="120967"/>
                                  <a:pt x="112395" y="121920"/>
                                  <a:pt x="113348" y="123825"/>
                                </a:cubicBezTo>
                                <a:cubicBezTo>
                                  <a:pt x="113348" y="124777"/>
                                  <a:pt x="113348" y="125730"/>
                                  <a:pt x="113348" y="126682"/>
                                </a:cubicBezTo>
                                <a:cubicBezTo>
                                  <a:pt x="112395" y="127635"/>
                                  <a:pt x="112395" y="127635"/>
                                  <a:pt x="112395" y="128588"/>
                                </a:cubicBezTo>
                                <a:cubicBezTo>
                                  <a:pt x="112395" y="129540"/>
                                  <a:pt x="113348" y="128588"/>
                                  <a:pt x="114300" y="128588"/>
                                </a:cubicBezTo>
                                <a:cubicBezTo>
                                  <a:pt x="116205" y="128588"/>
                                  <a:pt x="117158" y="127635"/>
                                  <a:pt x="118110" y="126682"/>
                                </a:cubicBezTo>
                                <a:cubicBezTo>
                                  <a:pt x="120015" y="125730"/>
                                  <a:pt x="120968" y="124777"/>
                                  <a:pt x="121920" y="123825"/>
                                </a:cubicBezTo>
                                <a:close/>
                                <a:moveTo>
                                  <a:pt x="115253" y="115252"/>
                                </a:moveTo>
                                <a:cubicBezTo>
                                  <a:pt x="117158" y="115252"/>
                                  <a:pt x="117158" y="114300"/>
                                  <a:pt x="118110" y="112395"/>
                                </a:cubicBezTo>
                                <a:cubicBezTo>
                                  <a:pt x="116205" y="112395"/>
                                  <a:pt x="115253" y="112395"/>
                                  <a:pt x="115253" y="115252"/>
                                </a:cubicBezTo>
                                <a:cubicBezTo>
                                  <a:pt x="115253" y="114300"/>
                                  <a:pt x="115253" y="115252"/>
                                  <a:pt x="115253" y="115252"/>
                                </a:cubicBezTo>
                                <a:close/>
                                <a:moveTo>
                                  <a:pt x="115253" y="69532"/>
                                </a:moveTo>
                                <a:cubicBezTo>
                                  <a:pt x="115253" y="70485"/>
                                  <a:pt x="116205" y="70485"/>
                                  <a:pt x="116205" y="69532"/>
                                </a:cubicBezTo>
                                <a:cubicBezTo>
                                  <a:pt x="117158" y="69532"/>
                                  <a:pt x="117158" y="69532"/>
                                  <a:pt x="117158" y="68580"/>
                                </a:cubicBezTo>
                                <a:cubicBezTo>
                                  <a:pt x="117158" y="68580"/>
                                  <a:pt x="116205" y="67627"/>
                                  <a:pt x="116205" y="67627"/>
                                </a:cubicBezTo>
                                <a:cubicBezTo>
                                  <a:pt x="116205" y="68580"/>
                                  <a:pt x="115253" y="68580"/>
                                  <a:pt x="115253" y="69532"/>
                                </a:cubicBezTo>
                                <a:close/>
                                <a:moveTo>
                                  <a:pt x="118110" y="233363"/>
                                </a:moveTo>
                                <a:cubicBezTo>
                                  <a:pt x="118110" y="232410"/>
                                  <a:pt x="117158" y="231457"/>
                                  <a:pt x="116205" y="232410"/>
                                </a:cubicBezTo>
                                <a:cubicBezTo>
                                  <a:pt x="116205" y="232410"/>
                                  <a:pt x="115253" y="232410"/>
                                  <a:pt x="116205" y="233363"/>
                                </a:cubicBezTo>
                                <a:cubicBezTo>
                                  <a:pt x="116205" y="233363"/>
                                  <a:pt x="117158" y="234315"/>
                                  <a:pt x="118110" y="233363"/>
                                </a:cubicBezTo>
                                <a:cubicBezTo>
                                  <a:pt x="118110" y="234315"/>
                                  <a:pt x="118110" y="234315"/>
                                  <a:pt x="118110" y="233363"/>
                                </a:cubicBezTo>
                                <a:close/>
                                <a:moveTo>
                                  <a:pt x="118110" y="131445"/>
                                </a:moveTo>
                                <a:cubicBezTo>
                                  <a:pt x="118110" y="131445"/>
                                  <a:pt x="117158" y="131445"/>
                                  <a:pt x="118110" y="131445"/>
                                </a:cubicBezTo>
                                <a:cubicBezTo>
                                  <a:pt x="117158" y="131445"/>
                                  <a:pt x="116205" y="131445"/>
                                  <a:pt x="117158" y="131445"/>
                                </a:cubicBezTo>
                                <a:cubicBezTo>
                                  <a:pt x="116205" y="132397"/>
                                  <a:pt x="117158" y="132397"/>
                                  <a:pt x="118110" y="131445"/>
                                </a:cubicBezTo>
                                <a:cubicBezTo>
                                  <a:pt x="118110" y="132397"/>
                                  <a:pt x="118110" y="132397"/>
                                  <a:pt x="118110" y="131445"/>
                                </a:cubicBezTo>
                                <a:close/>
                                <a:moveTo>
                                  <a:pt x="119063" y="176213"/>
                                </a:moveTo>
                                <a:cubicBezTo>
                                  <a:pt x="119063" y="177165"/>
                                  <a:pt x="119063" y="178117"/>
                                  <a:pt x="118110" y="178117"/>
                                </a:cubicBezTo>
                                <a:cubicBezTo>
                                  <a:pt x="117158" y="178117"/>
                                  <a:pt x="117158" y="177165"/>
                                  <a:pt x="117158" y="176213"/>
                                </a:cubicBezTo>
                                <a:cubicBezTo>
                                  <a:pt x="117158" y="175260"/>
                                  <a:pt x="117158" y="174307"/>
                                  <a:pt x="118110" y="174307"/>
                                </a:cubicBezTo>
                                <a:cubicBezTo>
                                  <a:pt x="119063" y="175260"/>
                                  <a:pt x="119063" y="175260"/>
                                  <a:pt x="119063" y="176213"/>
                                </a:cubicBezTo>
                                <a:close/>
                                <a:moveTo>
                                  <a:pt x="117158" y="54292"/>
                                </a:moveTo>
                                <a:lnTo>
                                  <a:pt x="117158" y="54292"/>
                                </a:lnTo>
                                <a:cubicBezTo>
                                  <a:pt x="118110" y="54292"/>
                                  <a:pt x="119063" y="53340"/>
                                  <a:pt x="119063" y="52388"/>
                                </a:cubicBezTo>
                                <a:cubicBezTo>
                                  <a:pt x="119063" y="52388"/>
                                  <a:pt x="119063" y="51435"/>
                                  <a:pt x="118110" y="51435"/>
                                </a:cubicBezTo>
                                <a:cubicBezTo>
                                  <a:pt x="118110" y="52388"/>
                                  <a:pt x="117158" y="53340"/>
                                  <a:pt x="117158" y="54292"/>
                                </a:cubicBezTo>
                                <a:close/>
                                <a:moveTo>
                                  <a:pt x="120015" y="199072"/>
                                </a:moveTo>
                                <a:cubicBezTo>
                                  <a:pt x="121920" y="199072"/>
                                  <a:pt x="120015" y="200977"/>
                                  <a:pt x="120015" y="200977"/>
                                </a:cubicBezTo>
                                <a:cubicBezTo>
                                  <a:pt x="120015" y="202882"/>
                                  <a:pt x="120968" y="204788"/>
                                  <a:pt x="120968" y="206692"/>
                                </a:cubicBezTo>
                                <a:cubicBezTo>
                                  <a:pt x="120968" y="207645"/>
                                  <a:pt x="120968" y="208597"/>
                                  <a:pt x="120015" y="208597"/>
                                </a:cubicBezTo>
                                <a:cubicBezTo>
                                  <a:pt x="119063" y="209550"/>
                                  <a:pt x="119063" y="207645"/>
                                  <a:pt x="118110" y="207645"/>
                                </a:cubicBezTo>
                                <a:cubicBezTo>
                                  <a:pt x="114300" y="205740"/>
                                  <a:pt x="117158" y="202882"/>
                                  <a:pt x="117158" y="200977"/>
                                </a:cubicBezTo>
                                <a:cubicBezTo>
                                  <a:pt x="117158" y="200977"/>
                                  <a:pt x="119063" y="199072"/>
                                  <a:pt x="120015" y="199072"/>
                                </a:cubicBezTo>
                                <a:close/>
                                <a:moveTo>
                                  <a:pt x="120015" y="81915"/>
                                </a:moveTo>
                                <a:cubicBezTo>
                                  <a:pt x="120015" y="82867"/>
                                  <a:pt x="120015" y="83820"/>
                                  <a:pt x="119063" y="83820"/>
                                </a:cubicBezTo>
                                <a:cubicBezTo>
                                  <a:pt x="118110" y="84772"/>
                                  <a:pt x="118110" y="84772"/>
                                  <a:pt x="117158" y="85725"/>
                                </a:cubicBezTo>
                                <a:cubicBezTo>
                                  <a:pt x="116205" y="86677"/>
                                  <a:pt x="116205" y="87630"/>
                                  <a:pt x="117158" y="87630"/>
                                </a:cubicBezTo>
                                <a:cubicBezTo>
                                  <a:pt x="118110" y="87630"/>
                                  <a:pt x="118110" y="86677"/>
                                  <a:pt x="118110" y="86677"/>
                                </a:cubicBezTo>
                                <a:cubicBezTo>
                                  <a:pt x="118110" y="85725"/>
                                  <a:pt x="118110" y="84772"/>
                                  <a:pt x="118110" y="84772"/>
                                </a:cubicBezTo>
                                <a:cubicBezTo>
                                  <a:pt x="120015" y="84772"/>
                                  <a:pt x="122873" y="85725"/>
                                  <a:pt x="122873" y="83820"/>
                                </a:cubicBezTo>
                                <a:cubicBezTo>
                                  <a:pt x="124778" y="81915"/>
                                  <a:pt x="121920" y="82867"/>
                                  <a:pt x="120015" y="81915"/>
                                </a:cubicBezTo>
                                <a:cubicBezTo>
                                  <a:pt x="120015" y="81915"/>
                                  <a:pt x="120968" y="80963"/>
                                  <a:pt x="120968" y="80963"/>
                                </a:cubicBezTo>
                                <a:cubicBezTo>
                                  <a:pt x="120968" y="80010"/>
                                  <a:pt x="122873" y="80010"/>
                                  <a:pt x="122873" y="79057"/>
                                </a:cubicBezTo>
                                <a:cubicBezTo>
                                  <a:pt x="121920" y="78105"/>
                                  <a:pt x="120968" y="78105"/>
                                  <a:pt x="120015" y="78105"/>
                                </a:cubicBezTo>
                                <a:cubicBezTo>
                                  <a:pt x="120968" y="77152"/>
                                  <a:pt x="120968" y="75247"/>
                                  <a:pt x="121920" y="73342"/>
                                </a:cubicBezTo>
                                <a:cubicBezTo>
                                  <a:pt x="121920" y="71438"/>
                                  <a:pt x="122873" y="70485"/>
                                  <a:pt x="124778" y="70485"/>
                                </a:cubicBezTo>
                                <a:cubicBezTo>
                                  <a:pt x="128588" y="70485"/>
                                  <a:pt x="126683" y="67627"/>
                                  <a:pt x="125730" y="66675"/>
                                </a:cubicBezTo>
                                <a:cubicBezTo>
                                  <a:pt x="124778" y="64770"/>
                                  <a:pt x="121920" y="63817"/>
                                  <a:pt x="120015" y="62865"/>
                                </a:cubicBezTo>
                                <a:cubicBezTo>
                                  <a:pt x="118110" y="62865"/>
                                  <a:pt x="118110" y="63817"/>
                                  <a:pt x="118110" y="65722"/>
                                </a:cubicBezTo>
                                <a:cubicBezTo>
                                  <a:pt x="118110" y="66675"/>
                                  <a:pt x="119063" y="66675"/>
                                  <a:pt x="120015" y="67627"/>
                                </a:cubicBezTo>
                                <a:cubicBezTo>
                                  <a:pt x="121920" y="68580"/>
                                  <a:pt x="121920" y="70485"/>
                                  <a:pt x="120968" y="72390"/>
                                </a:cubicBezTo>
                                <a:cubicBezTo>
                                  <a:pt x="119063" y="74295"/>
                                  <a:pt x="120015" y="77152"/>
                                  <a:pt x="118110" y="79057"/>
                                </a:cubicBezTo>
                                <a:cubicBezTo>
                                  <a:pt x="118110" y="80010"/>
                                  <a:pt x="119063" y="80010"/>
                                  <a:pt x="120015" y="80010"/>
                                </a:cubicBezTo>
                                <a:cubicBezTo>
                                  <a:pt x="118110" y="80010"/>
                                  <a:pt x="118110" y="80963"/>
                                  <a:pt x="120015" y="81915"/>
                                </a:cubicBezTo>
                                <a:close/>
                                <a:moveTo>
                                  <a:pt x="119063" y="32385"/>
                                </a:moveTo>
                                <a:cubicBezTo>
                                  <a:pt x="119063" y="33338"/>
                                  <a:pt x="119063" y="33338"/>
                                  <a:pt x="119063" y="32385"/>
                                </a:cubicBezTo>
                                <a:cubicBezTo>
                                  <a:pt x="119063" y="33338"/>
                                  <a:pt x="120015" y="33338"/>
                                  <a:pt x="119063" y="32385"/>
                                </a:cubicBezTo>
                                <a:cubicBezTo>
                                  <a:pt x="120015" y="33338"/>
                                  <a:pt x="120015" y="32385"/>
                                  <a:pt x="119063" y="32385"/>
                                </a:cubicBezTo>
                                <a:cubicBezTo>
                                  <a:pt x="119063" y="32385"/>
                                  <a:pt x="119063" y="32385"/>
                                  <a:pt x="119063" y="32385"/>
                                </a:cubicBezTo>
                                <a:close/>
                                <a:moveTo>
                                  <a:pt x="128588" y="233363"/>
                                </a:moveTo>
                                <a:cubicBezTo>
                                  <a:pt x="125730" y="232410"/>
                                  <a:pt x="124778" y="230505"/>
                                  <a:pt x="124778" y="228600"/>
                                </a:cubicBezTo>
                                <a:cubicBezTo>
                                  <a:pt x="124778" y="226695"/>
                                  <a:pt x="122873" y="226695"/>
                                  <a:pt x="120968" y="226695"/>
                                </a:cubicBezTo>
                                <a:cubicBezTo>
                                  <a:pt x="119063" y="226695"/>
                                  <a:pt x="119063" y="228600"/>
                                  <a:pt x="119063" y="229552"/>
                                </a:cubicBezTo>
                                <a:cubicBezTo>
                                  <a:pt x="120015" y="231457"/>
                                  <a:pt x="120015" y="233363"/>
                                  <a:pt x="121920" y="234315"/>
                                </a:cubicBezTo>
                                <a:cubicBezTo>
                                  <a:pt x="123825" y="236220"/>
                                  <a:pt x="125730" y="234315"/>
                                  <a:pt x="127635" y="235267"/>
                                </a:cubicBezTo>
                                <a:cubicBezTo>
                                  <a:pt x="127635" y="235267"/>
                                  <a:pt x="128588" y="236220"/>
                                  <a:pt x="129540" y="235267"/>
                                </a:cubicBezTo>
                                <a:cubicBezTo>
                                  <a:pt x="129540" y="234315"/>
                                  <a:pt x="128588" y="233363"/>
                                  <a:pt x="128588" y="233363"/>
                                </a:cubicBezTo>
                                <a:close/>
                                <a:moveTo>
                                  <a:pt x="120015" y="57150"/>
                                </a:moveTo>
                                <a:cubicBezTo>
                                  <a:pt x="119063" y="57150"/>
                                  <a:pt x="118110" y="57150"/>
                                  <a:pt x="119063" y="58102"/>
                                </a:cubicBezTo>
                                <a:cubicBezTo>
                                  <a:pt x="119063" y="59055"/>
                                  <a:pt x="120015" y="59055"/>
                                  <a:pt x="120968" y="59055"/>
                                </a:cubicBezTo>
                                <a:cubicBezTo>
                                  <a:pt x="121920" y="59055"/>
                                  <a:pt x="122873" y="59055"/>
                                  <a:pt x="122873" y="58102"/>
                                </a:cubicBezTo>
                                <a:cubicBezTo>
                                  <a:pt x="121920" y="57150"/>
                                  <a:pt x="120968" y="57150"/>
                                  <a:pt x="120015" y="57150"/>
                                </a:cubicBezTo>
                                <a:close/>
                                <a:moveTo>
                                  <a:pt x="120968" y="127635"/>
                                </a:moveTo>
                                <a:cubicBezTo>
                                  <a:pt x="120015" y="128588"/>
                                  <a:pt x="120015" y="128588"/>
                                  <a:pt x="120968" y="127635"/>
                                </a:cubicBezTo>
                                <a:cubicBezTo>
                                  <a:pt x="120015" y="129540"/>
                                  <a:pt x="120968" y="129540"/>
                                  <a:pt x="120968" y="129540"/>
                                </a:cubicBezTo>
                                <a:cubicBezTo>
                                  <a:pt x="120968" y="129540"/>
                                  <a:pt x="121920" y="129540"/>
                                  <a:pt x="120968" y="127635"/>
                                </a:cubicBezTo>
                                <a:cubicBezTo>
                                  <a:pt x="121920" y="127635"/>
                                  <a:pt x="120968" y="127635"/>
                                  <a:pt x="120968" y="127635"/>
                                </a:cubicBezTo>
                                <a:close/>
                                <a:moveTo>
                                  <a:pt x="120968" y="237172"/>
                                </a:moveTo>
                                <a:lnTo>
                                  <a:pt x="120968" y="237172"/>
                                </a:lnTo>
                                <a:cubicBezTo>
                                  <a:pt x="120015" y="237172"/>
                                  <a:pt x="120015" y="237172"/>
                                  <a:pt x="120968" y="237172"/>
                                </a:cubicBezTo>
                                <a:cubicBezTo>
                                  <a:pt x="120015" y="237172"/>
                                  <a:pt x="120015" y="237172"/>
                                  <a:pt x="120968" y="237172"/>
                                </a:cubicBezTo>
                                <a:cubicBezTo>
                                  <a:pt x="120968" y="237172"/>
                                  <a:pt x="120968" y="237172"/>
                                  <a:pt x="120968" y="237172"/>
                                </a:cubicBezTo>
                                <a:close/>
                                <a:moveTo>
                                  <a:pt x="122873" y="194310"/>
                                </a:moveTo>
                                <a:lnTo>
                                  <a:pt x="124778" y="195263"/>
                                </a:lnTo>
                                <a:cubicBezTo>
                                  <a:pt x="123825" y="196215"/>
                                  <a:pt x="122873" y="197167"/>
                                  <a:pt x="121920" y="196215"/>
                                </a:cubicBezTo>
                                <a:cubicBezTo>
                                  <a:pt x="120968" y="196215"/>
                                  <a:pt x="120015" y="195263"/>
                                  <a:pt x="120015" y="194310"/>
                                </a:cubicBezTo>
                                <a:cubicBezTo>
                                  <a:pt x="120968" y="193357"/>
                                  <a:pt x="121920" y="194310"/>
                                  <a:pt x="122873" y="194310"/>
                                </a:cubicBezTo>
                                <a:close/>
                                <a:moveTo>
                                  <a:pt x="126683" y="120967"/>
                                </a:moveTo>
                                <a:cubicBezTo>
                                  <a:pt x="126683" y="120967"/>
                                  <a:pt x="127635" y="120967"/>
                                  <a:pt x="126683" y="120967"/>
                                </a:cubicBezTo>
                                <a:cubicBezTo>
                                  <a:pt x="129540" y="121920"/>
                                  <a:pt x="130493" y="120967"/>
                                  <a:pt x="130493" y="119063"/>
                                </a:cubicBezTo>
                                <a:cubicBezTo>
                                  <a:pt x="130493" y="117157"/>
                                  <a:pt x="129540" y="116205"/>
                                  <a:pt x="128588" y="117157"/>
                                </a:cubicBezTo>
                                <a:cubicBezTo>
                                  <a:pt x="127635" y="117157"/>
                                  <a:pt x="127635" y="116205"/>
                                  <a:pt x="126683" y="116205"/>
                                </a:cubicBezTo>
                                <a:cubicBezTo>
                                  <a:pt x="124778" y="114300"/>
                                  <a:pt x="122873" y="116205"/>
                                  <a:pt x="120968" y="117157"/>
                                </a:cubicBezTo>
                                <a:cubicBezTo>
                                  <a:pt x="119063" y="119063"/>
                                  <a:pt x="120015" y="120015"/>
                                  <a:pt x="121920" y="120967"/>
                                </a:cubicBezTo>
                                <a:cubicBezTo>
                                  <a:pt x="122873" y="121920"/>
                                  <a:pt x="122873" y="121920"/>
                                  <a:pt x="121920" y="122872"/>
                                </a:cubicBezTo>
                                <a:cubicBezTo>
                                  <a:pt x="125730" y="124777"/>
                                  <a:pt x="125730" y="122872"/>
                                  <a:pt x="126683" y="120967"/>
                                </a:cubicBezTo>
                                <a:close/>
                                <a:moveTo>
                                  <a:pt x="122873" y="243840"/>
                                </a:moveTo>
                                <a:cubicBezTo>
                                  <a:pt x="122873" y="243840"/>
                                  <a:pt x="122873" y="243840"/>
                                  <a:pt x="122873" y="243840"/>
                                </a:cubicBezTo>
                                <a:cubicBezTo>
                                  <a:pt x="121920" y="242888"/>
                                  <a:pt x="121920" y="243840"/>
                                  <a:pt x="121920" y="243840"/>
                                </a:cubicBezTo>
                                <a:cubicBezTo>
                                  <a:pt x="121920" y="243840"/>
                                  <a:pt x="121920" y="244792"/>
                                  <a:pt x="122873" y="243840"/>
                                </a:cubicBezTo>
                                <a:cubicBezTo>
                                  <a:pt x="122873" y="244792"/>
                                  <a:pt x="122873" y="244792"/>
                                  <a:pt x="122873" y="243840"/>
                                </a:cubicBezTo>
                                <a:close/>
                                <a:moveTo>
                                  <a:pt x="125730" y="175260"/>
                                </a:moveTo>
                                <a:lnTo>
                                  <a:pt x="128588" y="174307"/>
                                </a:lnTo>
                                <a:cubicBezTo>
                                  <a:pt x="128588" y="176213"/>
                                  <a:pt x="127635" y="178117"/>
                                  <a:pt x="125730" y="179070"/>
                                </a:cubicBezTo>
                                <a:lnTo>
                                  <a:pt x="125730" y="175260"/>
                                </a:lnTo>
                                <a:cubicBezTo>
                                  <a:pt x="123825" y="176213"/>
                                  <a:pt x="124778" y="178117"/>
                                  <a:pt x="124778" y="179070"/>
                                </a:cubicBezTo>
                                <a:cubicBezTo>
                                  <a:pt x="123825" y="179070"/>
                                  <a:pt x="121920" y="178117"/>
                                  <a:pt x="121920" y="177165"/>
                                </a:cubicBezTo>
                                <a:cubicBezTo>
                                  <a:pt x="121920" y="175260"/>
                                  <a:pt x="123825" y="174307"/>
                                  <a:pt x="125730" y="173355"/>
                                </a:cubicBezTo>
                                <a:cubicBezTo>
                                  <a:pt x="125730" y="174307"/>
                                  <a:pt x="125730" y="174307"/>
                                  <a:pt x="125730" y="175260"/>
                                </a:cubicBezTo>
                                <a:close/>
                                <a:moveTo>
                                  <a:pt x="123825" y="191452"/>
                                </a:moveTo>
                                <a:cubicBezTo>
                                  <a:pt x="122873" y="191452"/>
                                  <a:pt x="122873" y="191452"/>
                                  <a:pt x="123825" y="191452"/>
                                </a:cubicBezTo>
                                <a:cubicBezTo>
                                  <a:pt x="122873" y="191452"/>
                                  <a:pt x="121920" y="191452"/>
                                  <a:pt x="123825" y="191452"/>
                                </a:cubicBezTo>
                                <a:cubicBezTo>
                                  <a:pt x="122873" y="191452"/>
                                  <a:pt x="122873" y="190500"/>
                                  <a:pt x="123825" y="191452"/>
                                </a:cubicBezTo>
                                <a:cubicBezTo>
                                  <a:pt x="123825" y="190500"/>
                                  <a:pt x="123825" y="191452"/>
                                  <a:pt x="123825" y="191452"/>
                                </a:cubicBezTo>
                                <a:close/>
                                <a:moveTo>
                                  <a:pt x="121920" y="211455"/>
                                </a:moveTo>
                                <a:cubicBezTo>
                                  <a:pt x="121920" y="210502"/>
                                  <a:pt x="122873" y="209550"/>
                                  <a:pt x="123825" y="208597"/>
                                </a:cubicBezTo>
                                <a:cubicBezTo>
                                  <a:pt x="124778" y="208597"/>
                                  <a:pt x="125730" y="209550"/>
                                  <a:pt x="125730" y="210502"/>
                                </a:cubicBezTo>
                                <a:cubicBezTo>
                                  <a:pt x="125730" y="211455"/>
                                  <a:pt x="124778" y="212407"/>
                                  <a:pt x="123825" y="212407"/>
                                </a:cubicBezTo>
                                <a:cubicBezTo>
                                  <a:pt x="122873" y="212407"/>
                                  <a:pt x="121920" y="211455"/>
                                  <a:pt x="121920" y="211455"/>
                                </a:cubicBezTo>
                                <a:close/>
                                <a:moveTo>
                                  <a:pt x="122873" y="203835"/>
                                </a:moveTo>
                                <a:cubicBezTo>
                                  <a:pt x="122873" y="202882"/>
                                  <a:pt x="123825" y="201930"/>
                                  <a:pt x="124778" y="201930"/>
                                </a:cubicBezTo>
                                <a:cubicBezTo>
                                  <a:pt x="126683" y="201930"/>
                                  <a:pt x="127635" y="203835"/>
                                  <a:pt x="128588" y="204788"/>
                                </a:cubicBezTo>
                                <a:cubicBezTo>
                                  <a:pt x="128588" y="205740"/>
                                  <a:pt x="128588" y="205740"/>
                                  <a:pt x="127635" y="205740"/>
                                </a:cubicBezTo>
                                <a:cubicBezTo>
                                  <a:pt x="125730" y="205740"/>
                                  <a:pt x="122873" y="204788"/>
                                  <a:pt x="122873" y="203835"/>
                                </a:cubicBezTo>
                                <a:close/>
                                <a:moveTo>
                                  <a:pt x="126683" y="120015"/>
                                </a:moveTo>
                                <a:lnTo>
                                  <a:pt x="126683" y="120015"/>
                                </a:lnTo>
                                <a:lnTo>
                                  <a:pt x="126683" y="120015"/>
                                </a:lnTo>
                                <a:cubicBezTo>
                                  <a:pt x="124778" y="120015"/>
                                  <a:pt x="123825" y="120015"/>
                                  <a:pt x="123825" y="119063"/>
                                </a:cubicBezTo>
                                <a:cubicBezTo>
                                  <a:pt x="123825" y="119063"/>
                                  <a:pt x="123825" y="118110"/>
                                  <a:pt x="124778" y="118110"/>
                                </a:cubicBezTo>
                                <a:cubicBezTo>
                                  <a:pt x="124778" y="118110"/>
                                  <a:pt x="126683" y="118110"/>
                                  <a:pt x="126683" y="120015"/>
                                </a:cubicBezTo>
                                <a:close/>
                                <a:moveTo>
                                  <a:pt x="124778" y="126682"/>
                                </a:moveTo>
                                <a:cubicBezTo>
                                  <a:pt x="124778" y="126682"/>
                                  <a:pt x="124778" y="126682"/>
                                  <a:pt x="124778" y="126682"/>
                                </a:cubicBezTo>
                                <a:lnTo>
                                  <a:pt x="123825" y="127635"/>
                                </a:lnTo>
                                <a:cubicBezTo>
                                  <a:pt x="124778" y="128588"/>
                                  <a:pt x="125730" y="127635"/>
                                  <a:pt x="124778" y="126682"/>
                                </a:cubicBezTo>
                                <a:cubicBezTo>
                                  <a:pt x="125730" y="127635"/>
                                  <a:pt x="124778" y="126682"/>
                                  <a:pt x="124778" y="126682"/>
                                </a:cubicBezTo>
                                <a:close/>
                                <a:moveTo>
                                  <a:pt x="126683" y="238125"/>
                                </a:moveTo>
                                <a:cubicBezTo>
                                  <a:pt x="126683" y="237172"/>
                                  <a:pt x="125730" y="237172"/>
                                  <a:pt x="126683" y="238125"/>
                                </a:cubicBezTo>
                                <a:cubicBezTo>
                                  <a:pt x="124778" y="237172"/>
                                  <a:pt x="124778" y="237172"/>
                                  <a:pt x="124778" y="238125"/>
                                </a:cubicBezTo>
                                <a:cubicBezTo>
                                  <a:pt x="124778" y="238125"/>
                                  <a:pt x="124778" y="239077"/>
                                  <a:pt x="125730" y="239077"/>
                                </a:cubicBezTo>
                                <a:cubicBezTo>
                                  <a:pt x="125730" y="240030"/>
                                  <a:pt x="125730" y="239077"/>
                                  <a:pt x="126683" y="238125"/>
                                </a:cubicBezTo>
                                <a:close/>
                                <a:moveTo>
                                  <a:pt x="124778" y="144780"/>
                                </a:moveTo>
                                <a:lnTo>
                                  <a:pt x="126683" y="144780"/>
                                </a:lnTo>
                                <a:cubicBezTo>
                                  <a:pt x="126683" y="141922"/>
                                  <a:pt x="129540" y="143827"/>
                                  <a:pt x="130493" y="142875"/>
                                </a:cubicBezTo>
                                <a:cubicBezTo>
                                  <a:pt x="134303" y="145732"/>
                                  <a:pt x="134303" y="146685"/>
                                  <a:pt x="133350" y="149542"/>
                                </a:cubicBezTo>
                                <a:cubicBezTo>
                                  <a:pt x="132398" y="151447"/>
                                  <a:pt x="131445" y="150495"/>
                                  <a:pt x="130493" y="150495"/>
                                </a:cubicBezTo>
                                <a:cubicBezTo>
                                  <a:pt x="128588" y="150495"/>
                                  <a:pt x="129540" y="149542"/>
                                  <a:pt x="129540" y="148590"/>
                                </a:cubicBezTo>
                                <a:cubicBezTo>
                                  <a:pt x="130493" y="146685"/>
                                  <a:pt x="128588" y="144780"/>
                                  <a:pt x="127635" y="144780"/>
                                </a:cubicBezTo>
                                <a:cubicBezTo>
                                  <a:pt x="127635" y="145732"/>
                                  <a:pt x="128588" y="147638"/>
                                  <a:pt x="126683" y="147638"/>
                                </a:cubicBezTo>
                                <a:cubicBezTo>
                                  <a:pt x="123825" y="147638"/>
                                  <a:pt x="124778" y="145732"/>
                                  <a:pt x="124778" y="144780"/>
                                </a:cubicBezTo>
                                <a:close/>
                                <a:moveTo>
                                  <a:pt x="129540" y="182880"/>
                                </a:moveTo>
                                <a:cubicBezTo>
                                  <a:pt x="125730" y="184785"/>
                                  <a:pt x="128588" y="186690"/>
                                  <a:pt x="128588" y="188595"/>
                                </a:cubicBezTo>
                                <a:cubicBezTo>
                                  <a:pt x="124778" y="187642"/>
                                  <a:pt x="123825" y="185738"/>
                                  <a:pt x="123825" y="182880"/>
                                </a:cubicBezTo>
                                <a:cubicBezTo>
                                  <a:pt x="123825" y="181927"/>
                                  <a:pt x="123825" y="180022"/>
                                  <a:pt x="123825" y="179070"/>
                                </a:cubicBezTo>
                                <a:lnTo>
                                  <a:pt x="124778" y="179070"/>
                                </a:lnTo>
                                <a:cubicBezTo>
                                  <a:pt x="125730" y="181927"/>
                                  <a:pt x="128588" y="180975"/>
                                  <a:pt x="129540" y="182880"/>
                                </a:cubicBezTo>
                                <a:close/>
                                <a:moveTo>
                                  <a:pt x="124778" y="109538"/>
                                </a:moveTo>
                                <a:cubicBezTo>
                                  <a:pt x="124778" y="109538"/>
                                  <a:pt x="124778" y="110490"/>
                                  <a:pt x="124778" y="109538"/>
                                </a:cubicBezTo>
                                <a:cubicBezTo>
                                  <a:pt x="123825" y="110490"/>
                                  <a:pt x="123825" y="110490"/>
                                  <a:pt x="124778" y="110490"/>
                                </a:cubicBezTo>
                                <a:cubicBezTo>
                                  <a:pt x="124778" y="111442"/>
                                  <a:pt x="125730" y="110490"/>
                                  <a:pt x="124778" y="109538"/>
                                </a:cubicBezTo>
                                <a:cubicBezTo>
                                  <a:pt x="125730" y="110490"/>
                                  <a:pt x="124778" y="109538"/>
                                  <a:pt x="124778" y="109538"/>
                                </a:cubicBezTo>
                                <a:close/>
                                <a:moveTo>
                                  <a:pt x="130493" y="142875"/>
                                </a:moveTo>
                                <a:cubicBezTo>
                                  <a:pt x="128588" y="141922"/>
                                  <a:pt x="126683" y="140970"/>
                                  <a:pt x="124778" y="140017"/>
                                </a:cubicBezTo>
                                <a:cubicBezTo>
                                  <a:pt x="124778" y="140017"/>
                                  <a:pt x="123825" y="139065"/>
                                  <a:pt x="123825" y="139065"/>
                                </a:cubicBezTo>
                                <a:cubicBezTo>
                                  <a:pt x="123825" y="138113"/>
                                  <a:pt x="124778" y="138113"/>
                                  <a:pt x="125730" y="139065"/>
                                </a:cubicBezTo>
                                <a:cubicBezTo>
                                  <a:pt x="127635" y="139065"/>
                                  <a:pt x="130493" y="140017"/>
                                  <a:pt x="130493" y="142875"/>
                                </a:cubicBezTo>
                                <a:close/>
                                <a:moveTo>
                                  <a:pt x="124778" y="44767"/>
                                </a:moveTo>
                                <a:cubicBezTo>
                                  <a:pt x="124778" y="44767"/>
                                  <a:pt x="124778" y="44767"/>
                                  <a:pt x="124778" y="44767"/>
                                </a:cubicBezTo>
                                <a:cubicBezTo>
                                  <a:pt x="125730" y="44767"/>
                                  <a:pt x="125730" y="44767"/>
                                  <a:pt x="124778" y="44767"/>
                                </a:cubicBezTo>
                                <a:cubicBezTo>
                                  <a:pt x="125730" y="43815"/>
                                  <a:pt x="125730" y="43815"/>
                                  <a:pt x="124778" y="44767"/>
                                </a:cubicBezTo>
                                <a:lnTo>
                                  <a:pt x="124778" y="44767"/>
                                </a:lnTo>
                                <a:close/>
                                <a:moveTo>
                                  <a:pt x="129540" y="59055"/>
                                </a:moveTo>
                                <a:cubicBezTo>
                                  <a:pt x="127635" y="59055"/>
                                  <a:pt x="126683" y="59055"/>
                                  <a:pt x="125730" y="60960"/>
                                </a:cubicBezTo>
                                <a:cubicBezTo>
                                  <a:pt x="124778" y="62865"/>
                                  <a:pt x="126683" y="63817"/>
                                  <a:pt x="127635" y="64770"/>
                                </a:cubicBezTo>
                                <a:lnTo>
                                  <a:pt x="127635" y="63817"/>
                                </a:lnTo>
                                <a:cubicBezTo>
                                  <a:pt x="127635" y="60960"/>
                                  <a:pt x="127635" y="60960"/>
                                  <a:pt x="130493" y="62865"/>
                                </a:cubicBezTo>
                                <a:cubicBezTo>
                                  <a:pt x="130493" y="62865"/>
                                  <a:pt x="131445" y="63817"/>
                                  <a:pt x="131445" y="63817"/>
                                </a:cubicBezTo>
                                <a:cubicBezTo>
                                  <a:pt x="131445" y="64770"/>
                                  <a:pt x="131445" y="65722"/>
                                  <a:pt x="132398" y="65722"/>
                                </a:cubicBezTo>
                                <a:lnTo>
                                  <a:pt x="132398" y="65722"/>
                                </a:lnTo>
                                <a:cubicBezTo>
                                  <a:pt x="132398" y="64770"/>
                                  <a:pt x="131445" y="64770"/>
                                  <a:pt x="131445" y="63817"/>
                                </a:cubicBezTo>
                                <a:cubicBezTo>
                                  <a:pt x="131445" y="61913"/>
                                  <a:pt x="132398" y="60007"/>
                                  <a:pt x="129540" y="59055"/>
                                </a:cubicBezTo>
                                <a:close/>
                                <a:moveTo>
                                  <a:pt x="129540" y="86677"/>
                                </a:moveTo>
                                <a:cubicBezTo>
                                  <a:pt x="128588" y="85725"/>
                                  <a:pt x="127635" y="86677"/>
                                  <a:pt x="127635" y="87630"/>
                                </a:cubicBezTo>
                                <a:cubicBezTo>
                                  <a:pt x="126683" y="88582"/>
                                  <a:pt x="126683" y="89535"/>
                                  <a:pt x="125730" y="91440"/>
                                </a:cubicBezTo>
                                <a:cubicBezTo>
                                  <a:pt x="125730" y="92392"/>
                                  <a:pt x="125730" y="93345"/>
                                  <a:pt x="127635" y="93345"/>
                                </a:cubicBezTo>
                                <a:cubicBezTo>
                                  <a:pt x="128588" y="92392"/>
                                  <a:pt x="130493" y="93345"/>
                                  <a:pt x="128588" y="91440"/>
                                </a:cubicBezTo>
                                <a:cubicBezTo>
                                  <a:pt x="127635" y="90488"/>
                                  <a:pt x="128588" y="89535"/>
                                  <a:pt x="128588" y="88582"/>
                                </a:cubicBezTo>
                                <a:cubicBezTo>
                                  <a:pt x="129540" y="88582"/>
                                  <a:pt x="130493" y="87630"/>
                                  <a:pt x="129540" y="86677"/>
                                </a:cubicBezTo>
                                <a:close/>
                                <a:moveTo>
                                  <a:pt x="126683" y="52388"/>
                                </a:moveTo>
                                <a:cubicBezTo>
                                  <a:pt x="126683" y="53340"/>
                                  <a:pt x="127635" y="53340"/>
                                  <a:pt x="128588" y="54292"/>
                                </a:cubicBezTo>
                                <a:cubicBezTo>
                                  <a:pt x="128588" y="54292"/>
                                  <a:pt x="129540" y="54292"/>
                                  <a:pt x="129540" y="53340"/>
                                </a:cubicBezTo>
                                <a:cubicBezTo>
                                  <a:pt x="128588" y="52388"/>
                                  <a:pt x="127635" y="51435"/>
                                  <a:pt x="126683" y="52388"/>
                                </a:cubicBezTo>
                                <a:cubicBezTo>
                                  <a:pt x="126683" y="51435"/>
                                  <a:pt x="125730" y="51435"/>
                                  <a:pt x="126683" y="52388"/>
                                </a:cubicBezTo>
                                <a:close/>
                                <a:moveTo>
                                  <a:pt x="128588" y="101917"/>
                                </a:moveTo>
                                <a:cubicBezTo>
                                  <a:pt x="127635" y="101917"/>
                                  <a:pt x="127635" y="101917"/>
                                  <a:pt x="128588" y="101917"/>
                                </a:cubicBezTo>
                                <a:cubicBezTo>
                                  <a:pt x="127635" y="102870"/>
                                  <a:pt x="127635" y="102870"/>
                                  <a:pt x="128588" y="101917"/>
                                </a:cubicBezTo>
                                <a:cubicBezTo>
                                  <a:pt x="128588" y="102870"/>
                                  <a:pt x="128588" y="102870"/>
                                  <a:pt x="128588" y="101917"/>
                                </a:cubicBezTo>
                                <a:lnTo>
                                  <a:pt x="128588" y="101917"/>
                                </a:lnTo>
                                <a:close/>
                                <a:moveTo>
                                  <a:pt x="127635" y="25717"/>
                                </a:moveTo>
                                <a:cubicBezTo>
                                  <a:pt x="127635" y="25717"/>
                                  <a:pt x="127635" y="25717"/>
                                  <a:pt x="127635" y="25717"/>
                                </a:cubicBezTo>
                                <a:cubicBezTo>
                                  <a:pt x="128588" y="25717"/>
                                  <a:pt x="128588" y="25717"/>
                                  <a:pt x="128588" y="25717"/>
                                </a:cubicBezTo>
                                <a:cubicBezTo>
                                  <a:pt x="128588" y="25717"/>
                                  <a:pt x="128588" y="24765"/>
                                  <a:pt x="127635" y="25717"/>
                                </a:cubicBezTo>
                                <a:lnTo>
                                  <a:pt x="127635" y="25717"/>
                                </a:lnTo>
                                <a:close/>
                                <a:moveTo>
                                  <a:pt x="132398" y="80963"/>
                                </a:moveTo>
                                <a:cubicBezTo>
                                  <a:pt x="132398" y="79057"/>
                                  <a:pt x="131445" y="79057"/>
                                  <a:pt x="130493" y="79057"/>
                                </a:cubicBezTo>
                                <a:cubicBezTo>
                                  <a:pt x="129540" y="79057"/>
                                  <a:pt x="127635" y="79057"/>
                                  <a:pt x="127635" y="80963"/>
                                </a:cubicBezTo>
                                <a:cubicBezTo>
                                  <a:pt x="127635" y="81915"/>
                                  <a:pt x="128588" y="81915"/>
                                  <a:pt x="129540" y="81915"/>
                                </a:cubicBezTo>
                                <a:cubicBezTo>
                                  <a:pt x="130493" y="81915"/>
                                  <a:pt x="132398" y="82867"/>
                                  <a:pt x="132398" y="80963"/>
                                </a:cubicBezTo>
                                <a:close/>
                                <a:moveTo>
                                  <a:pt x="128588" y="66675"/>
                                </a:moveTo>
                                <a:cubicBezTo>
                                  <a:pt x="128588" y="66675"/>
                                  <a:pt x="128588" y="66675"/>
                                  <a:pt x="128588" y="66675"/>
                                </a:cubicBezTo>
                                <a:cubicBezTo>
                                  <a:pt x="127635" y="65722"/>
                                  <a:pt x="127635" y="65722"/>
                                  <a:pt x="127635" y="65722"/>
                                </a:cubicBezTo>
                                <a:cubicBezTo>
                                  <a:pt x="127635" y="65722"/>
                                  <a:pt x="127635" y="65722"/>
                                  <a:pt x="128588" y="66675"/>
                                </a:cubicBezTo>
                                <a:lnTo>
                                  <a:pt x="128588" y="66675"/>
                                </a:lnTo>
                                <a:cubicBezTo>
                                  <a:pt x="128588" y="67627"/>
                                  <a:pt x="129540" y="67627"/>
                                  <a:pt x="128588" y="66675"/>
                                </a:cubicBezTo>
                                <a:close/>
                                <a:moveTo>
                                  <a:pt x="129540" y="98107"/>
                                </a:moveTo>
                                <a:cubicBezTo>
                                  <a:pt x="130493" y="98107"/>
                                  <a:pt x="131445" y="98107"/>
                                  <a:pt x="131445" y="97155"/>
                                </a:cubicBezTo>
                                <a:cubicBezTo>
                                  <a:pt x="131445" y="96202"/>
                                  <a:pt x="130493" y="96202"/>
                                  <a:pt x="129540" y="96202"/>
                                </a:cubicBezTo>
                                <a:cubicBezTo>
                                  <a:pt x="128588" y="96202"/>
                                  <a:pt x="128588" y="96202"/>
                                  <a:pt x="128588" y="97155"/>
                                </a:cubicBezTo>
                                <a:cubicBezTo>
                                  <a:pt x="127635" y="99060"/>
                                  <a:pt x="128588" y="98107"/>
                                  <a:pt x="129540" y="98107"/>
                                </a:cubicBezTo>
                                <a:close/>
                                <a:moveTo>
                                  <a:pt x="128588" y="73342"/>
                                </a:moveTo>
                                <a:cubicBezTo>
                                  <a:pt x="127635" y="73342"/>
                                  <a:pt x="128588" y="74295"/>
                                  <a:pt x="128588" y="73342"/>
                                </a:cubicBezTo>
                                <a:cubicBezTo>
                                  <a:pt x="129540" y="74295"/>
                                  <a:pt x="130493" y="73342"/>
                                  <a:pt x="130493" y="73342"/>
                                </a:cubicBezTo>
                                <a:cubicBezTo>
                                  <a:pt x="130493" y="73342"/>
                                  <a:pt x="130493" y="72390"/>
                                  <a:pt x="130493" y="72390"/>
                                </a:cubicBezTo>
                                <a:cubicBezTo>
                                  <a:pt x="129540" y="72390"/>
                                  <a:pt x="128588" y="72390"/>
                                  <a:pt x="128588" y="73342"/>
                                </a:cubicBezTo>
                                <a:close/>
                                <a:moveTo>
                                  <a:pt x="131445" y="226695"/>
                                </a:moveTo>
                                <a:cubicBezTo>
                                  <a:pt x="131445" y="225742"/>
                                  <a:pt x="130493" y="225742"/>
                                  <a:pt x="130493" y="225742"/>
                                </a:cubicBezTo>
                                <a:cubicBezTo>
                                  <a:pt x="129540" y="225742"/>
                                  <a:pt x="128588" y="226695"/>
                                  <a:pt x="128588" y="227647"/>
                                </a:cubicBezTo>
                                <a:cubicBezTo>
                                  <a:pt x="128588" y="228600"/>
                                  <a:pt x="128588" y="228600"/>
                                  <a:pt x="129540" y="228600"/>
                                </a:cubicBezTo>
                                <a:cubicBezTo>
                                  <a:pt x="130493" y="228600"/>
                                  <a:pt x="131445" y="227647"/>
                                  <a:pt x="131445" y="226695"/>
                                </a:cubicBezTo>
                                <a:close/>
                                <a:moveTo>
                                  <a:pt x="131445" y="107632"/>
                                </a:moveTo>
                                <a:cubicBezTo>
                                  <a:pt x="131445" y="106680"/>
                                  <a:pt x="131445" y="106680"/>
                                  <a:pt x="130493" y="105727"/>
                                </a:cubicBezTo>
                                <a:cubicBezTo>
                                  <a:pt x="130493" y="105727"/>
                                  <a:pt x="129540" y="105727"/>
                                  <a:pt x="129540" y="106680"/>
                                </a:cubicBezTo>
                                <a:cubicBezTo>
                                  <a:pt x="129540" y="107632"/>
                                  <a:pt x="129540" y="107632"/>
                                  <a:pt x="130493" y="107632"/>
                                </a:cubicBezTo>
                                <a:cubicBezTo>
                                  <a:pt x="130493" y="107632"/>
                                  <a:pt x="131445" y="107632"/>
                                  <a:pt x="131445" y="107632"/>
                                </a:cubicBezTo>
                                <a:close/>
                                <a:moveTo>
                                  <a:pt x="130493" y="164782"/>
                                </a:moveTo>
                                <a:cubicBezTo>
                                  <a:pt x="130493" y="164782"/>
                                  <a:pt x="131445" y="163830"/>
                                  <a:pt x="131445" y="163830"/>
                                </a:cubicBezTo>
                                <a:lnTo>
                                  <a:pt x="130493" y="164782"/>
                                </a:lnTo>
                                <a:cubicBezTo>
                                  <a:pt x="130493" y="165735"/>
                                  <a:pt x="129540" y="165735"/>
                                  <a:pt x="130493" y="164782"/>
                                </a:cubicBezTo>
                                <a:close/>
                                <a:moveTo>
                                  <a:pt x="133350" y="77152"/>
                                </a:moveTo>
                                <a:cubicBezTo>
                                  <a:pt x="133350" y="76200"/>
                                  <a:pt x="132398" y="76200"/>
                                  <a:pt x="132398" y="76200"/>
                                </a:cubicBezTo>
                                <a:cubicBezTo>
                                  <a:pt x="132398" y="76200"/>
                                  <a:pt x="131445" y="76200"/>
                                  <a:pt x="131445" y="77152"/>
                                </a:cubicBezTo>
                                <a:cubicBezTo>
                                  <a:pt x="131445" y="77152"/>
                                  <a:pt x="131445" y="77152"/>
                                  <a:pt x="133350" y="77152"/>
                                </a:cubicBezTo>
                                <a:cubicBezTo>
                                  <a:pt x="132398" y="78105"/>
                                  <a:pt x="132398" y="77152"/>
                                  <a:pt x="133350" y="77152"/>
                                </a:cubicBezTo>
                                <a:close/>
                                <a:moveTo>
                                  <a:pt x="132398" y="113347"/>
                                </a:moveTo>
                                <a:cubicBezTo>
                                  <a:pt x="131445" y="113347"/>
                                  <a:pt x="131445" y="114300"/>
                                  <a:pt x="131445" y="114300"/>
                                </a:cubicBezTo>
                                <a:cubicBezTo>
                                  <a:pt x="131445" y="115252"/>
                                  <a:pt x="131445" y="115252"/>
                                  <a:pt x="132398" y="115252"/>
                                </a:cubicBezTo>
                                <a:cubicBezTo>
                                  <a:pt x="133350" y="115252"/>
                                  <a:pt x="133350" y="114300"/>
                                  <a:pt x="133350" y="114300"/>
                                </a:cubicBezTo>
                                <a:cubicBezTo>
                                  <a:pt x="133350" y="114300"/>
                                  <a:pt x="133350" y="113347"/>
                                  <a:pt x="132398" y="113347"/>
                                </a:cubicBezTo>
                                <a:close/>
                                <a:moveTo>
                                  <a:pt x="134303" y="136207"/>
                                </a:moveTo>
                                <a:cubicBezTo>
                                  <a:pt x="133350" y="136207"/>
                                  <a:pt x="133350" y="136207"/>
                                  <a:pt x="132398" y="137160"/>
                                </a:cubicBezTo>
                                <a:cubicBezTo>
                                  <a:pt x="133350" y="137160"/>
                                  <a:pt x="133350" y="137160"/>
                                  <a:pt x="134303" y="136207"/>
                                </a:cubicBezTo>
                                <a:lnTo>
                                  <a:pt x="134303" y="136207"/>
                                </a:lnTo>
                                <a:close/>
                                <a:moveTo>
                                  <a:pt x="135255" y="239077"/>
                                </a:moveTo>
                                <a:lnTo>
                                  <a:pt x="134303" y="238125"/>
                                </a:lnTo>
                                <a:cubicBezTo>
                                  <a:pt x="134303" y="237172"/>
                                  <a:pt x="134303" y="237172"/>
                                  <a:pt x="134303" y="236220"/>
                                </a:cubicBezTo>
                                <a:cubicBezTo>
                                  <a:pt x="134303" y="236220"/>
                                  <a:pt x="133350" y="236220"/>
                                  <a:pt x="133350" y="236220"/>
                                </a:cubicBezTo>
                                <a:cubicBezTo>
                                  <a:pt x="133350" y="237172"/>
                                  <a:pt x="133350" y="237172"/>
                                  <a:pt x="134303" y="237172"/>
                                </a:cubicBezTo>
                                <a:cubicBezTo>
                                  <a:pt x="134303" y="237172"/>
                                  <a:pt x="134303" y="238125"/>
                                  <a:pt x="134303" y="238125"/>
                                </a:cubicBezTo>
                                <a:cubicBezTo>
                                  <a:pt x="134303" y="239077"/>
                                  <a:pt x="133350" y="240030"/>
                                  <a:pt x="135255" y="240030"/>
                                </a:cubicBezTo>
                                <a:cubicBezTo>
                                  <a:pt x="135255" y="240982"/>
                                  <a:pt x="136208" y="240030"/>
                                  <a:pt x="135255" y="239077"/>
                                </a:cubicBezTo>
                                <a:close/>
                                <a:moveTo>
                                  <a:pt x="136208" y="200977"/>
                                </a:moveTo>
                                <a:cubicBezTo>
                                  <a:pt x="134303" y="200977"/>
                                  <a:pt x="133350" y="200977"/>
                                  <a:pt x="133350" y="201930"/>
                                </a:cubicBezTo>
                                <a:cubicBezTo>
                                  <a:pt x="133350" y="203835"/>
                                  <a:pt x="135255" y="202882"/>
                                  <a:pt x="136208" y="203835"/>
                                </a:cubicBezTo>
                                <a:cubicBezTo>
                                  <a:pt x="137160" y="204788"/>
                                  <a:pt x="137160" y="205740"/>
                                  <a:pt x="136208" y="206692"/>
                                </a:cubicBezTo>
                                <a:cubicBezTo>
                                  <a:pt x="136208" y="207645"/>
                                  <a:pt x="136208" y="207645"/>
                                  <a:pt x="137160" y="207645"/>
                                </a:cubicBezTo>
                                <a:lnTo>
                                  <a:pt x="138113" y="207645"/>
                                </a:lnTo>
                                <a:cubicBezTo>
                                  <a:pt x="138113" y="206692"/>
                                  <a:pt x="139065" y="205740"/>
                                  <a:pt x="139065" y="204788"/>
                                </a:cubicBezTo>
                                <a:cubicBezTo>
                                  <a:pt x="140018" y="201930"/>
                                  <a:pt x="139065" y="200977"/>
                                  <a:pt x="136208" y="200977"/>
                                </a:cubicBezTo>
                                <a:close/>
                                <a:moveTo>
                                  <a:pt x="134303" y="61913"/>
                                </a:moveTo>
                                <a:cubicBezTo>
                                  <a:pt x="134303" y="62865"/>
                                  <a:pt x="134303" y="62865"/>
                                  <a:pt x="135255" y="62865"/>
                                </a:cubicBezTo>
                                <a:cubicBezTo>
                                  <a:pt x="135255" y="62865"/>
                                  <a:pt x="136208" y="62865"/>
                                  <a:pt x="134303" y="61913"/>
                                </a:cubicBezTo>
                                <a:cubicBezTo>
                                  <a:pt x="135255" y="61913"/>
                                  <a:pt x="135255" y="61913"/>
                                  <a:pt x="134303" y="61913"/>
                                </a:cubicBezTo>
                                <a:cubicBezTo>
                                  <a:pt x="134303" y="61913"/>
                                  <a:pt x="134303" y="61913"/>
                                  <a:pt x="134303" y="61913"/>
                                </a:cubicBezTo>
                                <a:close/>
                                <a:moveTo>
                                  <a:pt x="135255" y="102870"/>
                                </a:moveTo>
                                <a:cubicBezTo>
                                  <a:pt x="135255" y="102870"/>
                                  <a:pt x="136208" y="101917"/>
                                  <a:pt x="135255" y="102870"/>
                                </a:cubicBezTo>
                                <a:cubicBezTo>
                                  <a:pt x="136208" y="101917"/>
                                  <a:pt x="136208" y="101917"/>
                                  <a:pt x="135255" y="101917"/>
                                </a:cubicBezTo>
                                <a:lnTo>
                                  <a:pt x="135255" y="102870"/>
                                </a:lnTo>
                                <a:cubicBezTo>
                                  <a:pt x="134303" y="101917"/>
                                  <a:pt x="135255" y="102870"/>
                                  <a:pt x="135255" y="102870"/>
                                </a:cubicBezTo>
                                <a:close/>
                                <a:moveTo>
                                  <a:pt x="136208" y="232410"/>
                                </a:moveTo>
                                <a:cubicBezTo>
                                  <a:pt x="136208" y="232410"/>
                                  <a:pt x="135255" y="231457"/>
                                  <a:pt x="136208" y="232410"/>
                                </a:cubicBezTo>
                                <a:cubicBezTo>
                                  <a:pt x="135255" y="231457"/>
                                  <a:pt x="135255" y="232410"/>
                                  <a:pt x="135255" y="232410"/>
                                </a:cubicBezTo>
                                <a:lnTo>
                                  <a:pt x="136208" y="232410"/>
                                </a:lnTo>
                                <a:cubicBezTo>
                                  <a:pt x="136208" y="232410"/>
                                  <a:pt x="136208" y="232410"/>
                                  <a:pt x="136208" y="232410"/>
                                </a:cubicBezTo>
                                <a:close/>
                                <a:moveTo>
                                  <a:pt x="137160" y="221932"/>
                                </a:moveTo>
                                <a:cubicBezTo>
                                  <a:pt x="137160" y="221932"/>
                                  <a:pt x="137160" y="220980"/>
                                  <a:pt x="137160" y="221932"/>
                                </a:cubicBezTo>
                                <a:cubicBezTo>
                                  <a:pt x="135255" y="220980"/>
                                  <a:pt x="135255" y="220980"/>
                                  <a:pt x="135255" y="221932"/>
                                </a:cubicBezTo>
                                <a:cubicBezTo>
                                  <a:pt x="135255" y="222885"/>
                                  <a:pt x="135255" y="222885"/>
                                  <a:pt x="136208" y="222885"/>
                                </a:cubicBezTo>
                                <a:cubicBezTo>
                                  <a:pt x="136208" y="222885"/>
                                  <a:pt x="137160" y="222885"/>
                                  <a:pt x="137160" y="221932"/>
                                </a:cubicBezTo>
                                <a:close/>
                                <a:moveTo>
                                  <a:pt x="136208" y="105727"/>
                                </a:moveTo>
                                <a:cubicBezTo>
                                  <a:pt x="135255" y="105727"/>
                                  <a:pt x="135255" y="105727"/>
                                  <a:pt x="136208" y="105727"/>
                                </a:cubicBezTo>
                                <a:cubicBezTo>
                                  <a:pt x="135255" y="106680"/>
                                  <a:pt x="136208" y="107632"/>
                                  <a:pt x="137160" y="107632"/>
                                </a:cubicBezTo>
                                <a:cubicBezTo>
                                  <a:pt x="137160" y="107632"/>
                                  <a:pt x="138113" y="107632"/>
                                  <a:pt x="138113" y="106680"/>
                                </a:cubicBezTo>
                                <a:cubicBezTo>
                                  <a:pt x="137160" y="105727"/>
                                  <a:pt x="137160" y="105727"/>
                                  <a:pt x="136208" y="105727"/>
                                </a:cubicBezTo>
                                <a:close/>
                                <a:moveTo>
                                  <a:pt x="136208" y="74295"/>
                                </a:moveTo>
                                <a:cubicBezTo>
                                  <a:pt x="136208" y="74295"/>
                                  <a:pt x="136208" y="74295"/>
                                  <a:pt x="136208" y="74295"/>
                                </a:cubicBezTo>
                                <a:lnTo>
                                  <a:pt x="136208" y="74295"/>
                                </a:lnTo>
                                <a:cubicBezTo>
                                  <a:pt x="136208" y="73342"/>
                                  <a:pt x="136208" y="73342"/>
                                  <a:pt x="136208" y="74295"/>
                                </a:cubicBezTo>
                                <a:lnTo>
                                  <a:pt x="136208" y="74295"/>
                                </a:lnTo>
                                <a:close/>
                                <a:moveTo>
                                  <a:pt x="137160" y="165735"/>
                                </a:moveTo>
                                <a:cubicBezTo>
                                  <a:pt x="136208" y="165735"/>
                                  <a:pt x="136208" y="166688"/>
                                  <a:pt x="137160" y="165735"/>
                                </a:cubicBezTo>
                                <a:cubicBezTo>
                                  <a:pt x="136208" y="166688"/>
                                  <a:pt x="136208" y="166688"/>
                                  <a:pt x="137160" y="166688"/>
                                </a:cubicBezTo>
                                <a:lnTo>
                                  <a:pt x="137160" y="165735"/>
                                </a:lnTo>
                                <a:cubicBezTo>
                                  <a:pt x="137160" y="166688"/>
                                  <a:pt x="137160" y="165735"/>
                                  <a:pt x="137160" y="165735"/>
                                </a:cubicBezTo>
                                <a:close/>
                                <a:moveTo>
                                  <a:pt x="141923" y="141922"/>
                                </a:moveTo>
                                <a:cubicBezTo>
                                  <a:pt x="141923" y="140970"/>
                                  <a:pt x="140018" y="140970"/>
                                  <a:pt x="139065" y="140970"/>
                                </a:cubicBezTo>
                                <a:cubicBezTo>
                                  <a:pt x="138113" y="140970"/>
                                  <a:pt x="137160" y="140970"/>
                                  <a:pt x="137160" y="141922"/>
                                </a:cubicBezTo>
                                <a:cubicBezTo>
                                  <a:pt x="137160" y="142875"/>
                                  <a:pt x="139065" y="141922"/>
                                  <a:pt x="139065" y="141922"/>
                                </a:cubicBezTo>
                                <a:cubicBezTo>
                                  <a:pt x="140018" y="141922"/>
                                  <a:pt x="141923" y="142875"/>
                                  <a:pt x="141923" y="141922"/>
                                </a:cubicBezTo>
                                <a:close/>
                                <a:moveTo>
                                  <a:pt x="139065" y="181927"/>
                                </a:moveTo>
                                <a:cubicBezTo>
                                  <a:pt x="139065" y="180975"/>
                                  <a:pt x="139065" y="180022"/>
                                  <a:pt x="138113" y="180022"/>
                                </a:cubicBezTo>
                                <a:cubicBezTo>
                                  <a:pt x="138113" y="180022"/>
                                  <a:pt x="137160" y="180022"/>
                                  <a:pt x="137160" y="180975"/>
                                </a:cubicBezTo>
                                <a:cubicBezTo>
                                  <a:pt x="137160" y="181927"/>
                                  <a:pt x="137160" y="182880"/>
                                  <a:pt x="139065" y="181927"/>
                                </a:cubicBezTo>
                                <a:cubicBezTo>
                                  <a:pt x="139065" y="182880"/>
                                  <a:pt x="139065" y="182880"/>
                                  <a:pt x="139065" y="181927"/>
                                </a:cubicBezTo>
                                <a:close/>
                                <a:moveTo>
                                  <a:pt x="138113" y="137160"/>
                                </a:moveTo>
                                <a:lnTo>
                                  <a:pt x="138113" y="137160"/>
                                </a:lnTo>
                                <a:cubicBezTo>
                                  <a:pt x="139065" y="137160"/>
                                  <a:pt x="139065" y="137160"/>
                                  <a:pt x="139065" y="136207"/>
                                </a:cubicBezTo>
                                <a:cubicBezTo>
                                  <a:pt x="139065" y="136207"/>
                                  <a:pt x="139065" y="136207"/>
                                  <a:pt x="138113" y="137160"/>
                                </a:cubicBezTo>
                                <a:cubicBezTo>
                                  <a:pt x="138113" y="136207"/>
                                  <a:pt x="138113" y="137160"/>
                                  <a:pt x="138113" y="137160"/>
                                </a:cubicBezTo>
                                <a:close/>
                                <a:moveTo>
                                  <a:pt x="140018" y="161925"/>
                                </a:moveTo>
                                <a:cubicBezTo>
                                  <a:pt x="140018" y="160972"/>
                                  <a:pt x="140018" y="160972"/>
                                  <a:pt x="140018" y="160972"/>
                                </a:cubicBezTo>
                                <a:cubicBezTo>
                                  <a:pt x="140018" y="160020"/>
                                  <a:pt x="140018" y="160020"/>
                                  <a:pt x="140018" y="160020"/>
                                </a:cubicBezTo>
                                <a:cubicBezTo>
                                  <a:pt x="139065" y="160020"/>
                                  <a:pt x="139065" y="160972"/>
                                  <a:pt x="139065" y="160972"/>
                                </a:cubicBezTo>
                                <a:cubicBezTo>
                                  <a:pt x="140018" y="160972"/>
                                  <a:pt x="140018" y="161925"/>
                                  <a:pt x="140018" y="161925"/>
                                </a:cubicBezTo>
                                <a:close/>
                                <a:moveTo>
                                  <a:pt x="141923" y="187642"/>
                                </a:moveTo>
                                <a:cubicBezTo>
                                  <a:pt x="141923" y="187642"/>
                                  <a:pt x="140970" y="186690"/>
                                  <a:pt x="141923" y="187642"/>
                                </a:cubicBezTo>
                                <a:lnTo>
                                  <a:pt x="141923" y="187642"/>
                                </a:lnTo>
                                <a:cubicBezTo>
                                  <a:pt x="140970" y="187642"/>
                                  <a:pt x="140970" y="188595"/>
                                  <a:pt x="141923" y="187642"/>
                                </a:cubicBezTo>
                                <a:lnTo>
                                  <a:pt x="141923" y="187642"/>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7395271" name="Freeform 57395271"/>
                        <wps:cNvSpPr/>
                        <wps:spPr>
                          <a:xfrm>
                            <a:off x="0" y="761491"/>
                            <a:ext cx="256290" cy="257828"/>
                          </a:xfrm>
                          <a:custGeom>
                            <a:avLst/>
                            <a:gdLst>
                              <a:gd name="connsiteX0" fmla="*/ 252666 w 256290"/>
                              <a:gd name="connsiteY0" fmla="*/ 12806 h 257828"/>
                              <a:gd name="connsiteX1" fmla="*/ 245046 w 256290"/>
                              <a:gd name="connsiteY1" fmla="*/ 13758 h 257828"/>
                              <a:gd name="connsiteX2" fmla="*/ 221233 w 256290"/>
                              <a:gd name="connsiteY2" fmla="*/ 28046 h 257828"/>
                              <a:gd name="connsiteX3" fmla="*/ 215518 w 256290"/>
                              <a:gd name="connsiteY3" fmla="*/ 44238 h 257828"/>
                              <a:gd name="connsiteX4" fmla="*/ 215518 w 256290"/>
                              <a:gd name="connsiteY4" fmla="*/ 91863 h 257828"/>
                              <a:gd name="connsiteX5" fmla="*/ 215518 w 256290"/>
                              <a:gd name="connsiteY5" fmla="*/ 157586 h 257828"/>
                              <a:gd name="connsiteX6" fmla="*/ 215518 w 256290"/>
                              <a:gd name="connsiteY6" fmla="*/ 219498 h 257828"/>
                              <a:gd name="connsiteX7" fmla="*/ 215518 w 256290"/>
                              <a:gd name="connsiteY7" fmla="*/ 249978 h 257828"/>
                              <a:gd name="connsiteX8" fmla="*/ 207898 w 256290"/>
                              <a:gd name="connsiteY8" fmla="*/ 257598 h 257828"/>
                              <a:gd name="connsiteX9" fmla="*/ 192658 w 256290"/>
                              <a:gd name="connsiteY9" fmla="*/ 257598 h 257828"/>
                              <a:gd name="connsiteX10" fmla="*/ 177418 w 256290"/>
                              <a:gd name="connsiteY10" fmla="*/ 249978 h 257828"/>
                              <a:gd name="connsiteX11" fmla="*/ 159321 w 256290"/>
                              <a:gd name="connsiteY11" fmla="*/ 220451 h 257828"/>
                              <a:gd name="connsiteX12" fmla="*/ 128841 w 256290"/>
                              <a:gd name="connsiteY12" fmla="*/ 169969 h 257828"/>
                              <a:gd name="connsiteX13" fmla="*/ 125031 w 256290"/>
                              <a:gd name="connsiteY13" fmla="*/ 161396 h 257828"/>
                              <a:gd name="connsiteX14" fmla="*/ 120268 w 256290"/>
                              <a:gd name="connsiteY14" fmla="*/ 153776 h 257828"/>
                              <a:gd name="connsiteX15" fmla="*/ 104076 w 256290"/>
                              <a:gd name="connsiteY15" fmla="*/ 129963 h 257828"/>
                              <a:gd name="connsiteX16" fmla="*/ 61213 w 256290"/>
                              <a:gd name="connsiteY16" fmla="*/ 57573 h 257828"/>
                              <a:gd name="connsiteX17" fmla="*/ 58356 w 256290"/>
                              <a:gd name="connsiteY17" fmla="*/ 52811 h 257828"/>
                              <a:gd name="connsiteX18" fmla="*/ 57403 w 256290"/>
                              <a:gd name="connsiteY18" fmla="*/ 51858 h 257828"/>
                              <a:gd name="connsiteX19" fmla="*/ 56451 w 256290"/>
                              <a:gd name="connsiteY19" fmla="*/ 53763 h 257828"/>
                              <a:gd name="connsiteX20" fmla="*/ 56451 w 256290"/>
                              <a:gd name="connsiteY20" fmla="*/ 54716 h 257828"/>
                              <a:gd name="connsiteX21" fmla="*/ 56451 w 256290"/>
                              <a:gd name="connsiteY21" fmla="*/ 94721 h 257828"/>
                              <a:gd name="connsiteX22" fmla="*/ 57403 w 256290"/>
                              <a:gd name="connsiteY22" fmla="*/ 115676 h 257828"/>
                              <a:gd name="connsiteX23" fmla="*/ 56451 w 256290"/>
                              <a:gd name="connsiteY23" fmla="*/ 123296 h 257828"/>
                              <a:gd name="connsiteX24" fmla="*/ 57403 w 256290"/>
                              <a:gd name="connsiteY24" fmla="*/ 165206 h 257828"/>
                              <a:gd name="connsiteX25" fmla="*/ 57403 w 256290"/>
                              <a:gd name="connsiteY25" fmla="*/ 192828 h 257828"/>
                              <a:gd name="connsiteX26" fmla="*/ 60261 w 256290"/>
                              <a:gd name="connsiteY26" fmla="*/ 224261 h 257828"/>
                              <a:gd name="connsiteX27" fmla="*/ 79311 w 256290"/>
                              <a:gd name="connsiteY27" fmla="*/ 243311 h 257828"/>
                              <a:gd name="connsiteX28" fmla="*/ 95503 w 256290"/>
                              <a:gd name="connsiteY28" fmla="*/ 245216 h 257828"/>
                              <a:gd name="connsiteX29" fmla="*/ 101218 w 256290"/>
                              <a:gd name="connsiteY29" fmla="*/ 248073 h 257828"/>
                              <a:gd name="connsiteX30" fmla="*/ 102171 w 256290"/>
                              <a:gd name="connsiteY30" fmla="*/ 252836 h 257828"/>
                              <a:gd name="connsiteX31" fmla="*/ 98361 w 256290"/>
                              <a:gd name="connsiteY31" fmla="*/ 254741 h 257828"/>
                              <a:gd name="connsiteX32" fmla="*/ 95503 w 256290"/>
                              <a:gd name="connsiteY32" fmla="*/ 254741 h 257828"/>
                              <a:gd name="connsiteX33" fmla="*/ 52641 w 256290"/>
                              <a:gd name="connsiteY33" fmla="*/ 253788 h 257828"/>
                              <a:gd name="connsiteX34" fmla="*/ 38353 w 256290"/>
                              <a:gd name="connsiteY34" fmla="*/ 253788 h 257828"/>
                              <a:gd name="connsiteX35" fmla="*/ 14541 w 256290"/>
                              <a:gd name="connsiteY35" fmla="*/ 253788 h 257828"/>
                              <a:gd name="connsiteX36" fmla="*/ 10731 w 256290"/>
                              <a:gd name="connsiteY36" fmla="*/ 254741 h 257828"/>
                              <a:gd name="connsiteX37" fmla="*/ 3111 w 256290"/>
                              <a:gd name="connsiteY37" fmla="*/ 253788 h 257828"/>
                              <a:gd name="connsiteX38" fmla="*/ 253 w 256290"/>
                              <a:gd name="connsiteY38" fmla="*/ 249026 h 257828"/>
                              <a:gd name="connsiteX39" fmla="*/ 5016 w 256290"/>
                              <a:gd name="connsiteY39" fmla="*/ 246169 h 257828"/>
                              <a:gd name="connsiteX40" fmla="*/ 29781 w 256290"/>
                              <a:gd name="connsiteY40" fmla="*/ 239501 h 257828"/>
                              <a:gd name="connsiteX41" fmla="*/ 43116 w 256290"/>
                              <a:gd name="connsiteY41" fmla="*/ 218546 h 257828"/>
                              <a:gd name="connsiteX42" fmla="*/ 44068 w 256290"/>
                              <a:gd name="connsiteY42" fmla="*/ 197591 h 257828"/>
                              <a:gd name="connsiteX43" fmla="*/ 44068 w 256290"/>
                              <a:gd name="connsiteY43" fmla="*/ 164253 h 257828"/>
                              <a:gd name="connsiteX44" fmla="*/ 44068 w 256290"/>
                              <a:gd name="connsiteY44" fmla="*/ 148061 h 257828"/>
                              <a:gd name="connsiteX45" fmla="*/ 44068 w 256290"/>
                              <a:gd name="connsiteY45" fmla="*/ 116628 h 257828"/>
                              <a:gd name="connsiteX46" fmla="*/ 45021 w 256290"/>
                              <a:gd name="connsiteY46" fmla="*/ 94721 h 257828"/>
                              <a:gd name="connsiteX47" fmla="*/ 44068 w 256290"/>
                              <a:gd name="connsiteY47" fmla="*/ 87101 h 257828"/>
                              <a:gd name="connsiteX48" fmla="*/ 43116 w 256290"/>
                              <a:gd name="connsiteY48" fmla="*/ 72813 h 257828"/>
                              <a:gd name="connsiteX49" fmla="*/ 43116 w 256290"/>
                              <a:gd name="connsiteY49" fmla="*/ 44238 h 257828"/>
                              <a:gd name="connsiteX50" fmla="*/ 43116 w 256290"/>
                              <a:gd name="connsiteY50" fmla="*/ 34713 h 257828"/>
                              <a:gd name="connsiteX51" fmla="*/ 42163 w 256290"/>
                              <a:gd name="connsiteY51" fmla="*/ 28998 h 257828"/>
                              <a:gd name="connsiteX52" fmla="*/ 23113 w 256290"/>
                              <a:gd name="connsiteY52" fmla="*/ 12806 h 257828"/>
                              <a:gd name="connsiteX53" fmla="*/ 6921 w 256290"/>
                              <a:gd name="connsiteY53" fmla="*/ 9948 h 257828"/>
                              <a:gd name="connsiteX54" fmla="*/ 2158 w 256290"/>
                              <a:gd name="connsiteY54" fmla="*/ 6138 h 257828"/>
                              <a:gd name="connsiteX55" fmla="*/ 6921 w 256290"/>
                              <a:gd name="connsiteY55" fmla="*/ 423 h 257828"/>
                              <a:gd name="connsiteX56" fmla="*/ 14541 w 256290"/>
                              <a:gd name="connsiteY56" fmla="*/ 423 h 257828"/>
                              <a:gd name="connsiteX57" fmla="*/ 24066 w 256290"/>
                              <a:gd name="connsiteY57" fmla="*/ 1376 h 257828"/>
                              <a:gd name="connsiteX58" fmla="*/ 68833 w 256290"/>
                              <a:gd name="connsiteY58" fmla="*/ 1376 h 257828"/>
                              <a:gd name="connsiteX59" fmla="*/ 76453 w 256290"/>
                              <a:gd name="connsiteY59" fmla="*/ 423 h 257828"/>
                              <a:gd name="connsiteX60" fmla="*/ 80263 w 256290"/>
                              <a:gd name="connsiteY60" fmla="*/ 423 h 257828"/>
                              <a:gd name="connsiteX61" fmla="*/ 89788 w 256290"/>
                              <a:gd name="connsiteY61" fmla="*/ 1376 h 257828"/>
                              <a:gd name="connsiteX62" fmla="*/ 103123 w 256290"/>
                              <a:gd name="connsiteY62" fmla="*/ 9948 h 257828"/>
                              <a:gd name="connsiteX63" fmla="*/ 114553 w 256290"/>
                              <a:gd name="connsiteY63" fmla="*/ 28998 h 257828"/>
                              <a:gd name="connsiteX64" fmla="*/ 125031 w 256290"/>
                              <a:gd name="connsiteY64" fmla="*/ 47096 h 257828"/>
                              <a:gd name="connsiteX65" fmla="*/ 145033 w 256290"/>
                              <a:gd name="connsiteY65" fmla="*/ 82338 h 257828"/>
                              <a:gd name="connsiteX66" fmla="*/ 156463 w 256290"/>
                              <a:gd name="connsiteY66" fmla="*/ 101388 h 257828"/>
                              <a:gd name="connsiteX67" fmla="*/ 180276 w 256290"/>
                              <a:gd name="connsiteY67" fmla="*/ 142346 h 257828"/>
                              <a:gd name="connsiteX68" fmla="*/ 197421 w 256290"/>
                              <a:gd name="connsiteY68" fmla="*/ 172826 h 257828"/>
                              <a:gd name="connsiteX69" fmla="*/ 198373 w 256290"/>
                              <a:gd name="connsiteY69" fmla="*/ 174731 h 257828"/>
                              <a:gd name="connsiteX70" fmla="*/ 201231 w 256290"/>
                              <a:gd name="connsiteY70" fmla="*/ 176636 h 257828"/>
                              <a:gd name="connsiteX71" fmla="*/ 203136 w 256290"/>
                              <a:gd name="connsiteY71" fmla="*/ 172826 h 257828"/>
                              <a:gd name="connsiteX72" fmla="*/ 202183 w 256290"/>
                              <a:gd name="connsiteY72" fmla="*/ 136631 h 257828"/>
                              <a:gd name="connsiteX73" fmla="*/ 202183 w 256290"/>
                              <a:gd name="connsiteY73" fmla="*/ 132821 h 257828"/>
                              <a:gd name="connsiteX74" fmla="*/ 203136 w 256290"/>
                              <a:gd name="connsiteY74" fmla="*/ 94721 h 257828"/>
                              <a:gd name="connsiteX75" fmla="*/ 202183 w 256290"/>
                              <a:gd name="connsiteY75" fmla="*/ 76623 h 257828"/>
                              <a:gd name="connsiteX76" fmla="*/ 202183 w 256290"/>
                              <a:gd name="connsiteY76" fmla="*/ 57573 h 257828"/>
                              <a:gd name="connsiteX77" fmla="*/ 202183 w 256290"/>
                              <a:gd name="connsiteY77" fmla="*/ 56621 h 257828"/>
                              <a:gd name="connsiteX78" fmla="*/ 200278 w 256290"/>
                              <a:gd name="connsiteY78" fmla="*/ 32808 h 257828"/>
                              <a:gd name="connsiteX79" fmla="*/ 171703 w 256290"/>
                              <a:gd name="connsiteY79" fmla="*/ 11853 h 257828"/>
                              <a:gd name="connsiteX80" fmla="*/ 162178 w 256290"/>
                              <a:gd name="connsiteY80" fmla="*/ 11853 h 257828"/>
                              <a:gd name="connsiteX81" fmla="*/ 158368 w 256290"/>
                              <a:gd name="connsiteY81" fmla="*/ 8044 h 257828"/>
                              <a:gd name="connsiteX82" fmla="*/ 162178 w 256290"/>
                              <a:gd name="connsiteY82" fmla="*/ 3281 h 257828"/>
                              <a:gd name="connsiteX83" fmla="*/ 165036 w 256290"/>
                              <a:gd name="connsiteY83" fmla="*/ 3281 h 257828"/>
                              <a:gd name="connsiteX84" fmla="*/ 198373 w 256290"/>
                              <a:gd name="connsiteY84" fmla="*/ 3281 h 257828"/>
                              <a:gd name="connsiteX85" fmla="*/ 210756 w 256290"/>
                              <a:gd name="connsiteY85" fmla="*/ 4233 h 257828"/>
                              <a:gd name="connsiteX86" fmla="*/ 224091 w 256290"/>
                              <a:gd name="connsiteY86" fmla="*/ 4233 h 257828"/>
                              <a:gd name="connsiteX87" fmla="*/ 250761 w 256290"/>
                              <a:gd name="connsiteY87" fmla="*/ 4233 h 257828"/>
                              <a:gd name="connsiteX88" fmla="*/ 255523 w 256290"/>
                              <a:gd name="connsiteY88" fmla="*/ 8044 h 257828"/>
                              <a:gd name="connsiteX89" fmla="*/ 252666 w 256290"/>
                              <a:gd name="connsiteY89" fmla="*/ 12806 h 257828"/>
                              <a:gd name="connsiteX90" fmla="*/ 59308 w 256290"/>
                              <a:gd name="connsiteY90" fmla="*/ 20426 h 257828"/>
                              <a:gd name="connsiteX91" fmla="*/ 57403 w 256290"/>
                              <a:gd name="connsiteY91" fmla="*/ 20426 h 257828"/>
                              <a:gd name="connsiteX92" fmla="*/ 56451 w 256290"/>
                              <a:gd name="connsiteY92" fmla="*/ 20426 h 257828"/>
                              <a:gd name="connsiteX93" fmla="*/ 58356 w 256290"/>
                              <a:gd name="connsiteY93" fmla="*/ 20426 h 257828"/>
                              <a:gd name="connsiteX94" fmla="*/ 59308 w 256290"/>
                              <a:gd name="connsiteY94" fmla="*/ 20426 h 257828"/>
                              <a:gd name="connsiteX95" fmla="*/ 60261 w 256290"/>
                              <a:gd name="connsiteY95" fmla="*/ 32808 h 257828"/>
                              <a:gd name="connsiteX96" fmla="*/ 60261 w 256290"/>
                              <a:gd name="connsiteY96" fmla="*/ 32808 h 257828"/>
                              <a:gd name="connsiteX97" fmla="*/ 60261 w 256290"/>
                              <a:gd name="connsiteY97" fmla="*/ 32808 h 257828"/>
                              <a:gd name="connsiteX98" fmla="*/ 60261 w 256290"/>
                              <a:gd name="connsiteY98" fmla="*/ 32808 h 257828"/>
                              <a:gd name="connsiteX99" fmla="*/ 60261 w 256290"/>
                              <a:gd name="connsiteY99" fmla="*/ 32808 h 257828"/>
                              <a:gd name="connsiteX100" fmla="*/ 61213 w 256290"/>
                              <a:gd name="connsiteY100" fmla="*/ 25188 h 257828"/>
                              <a:gd name="connsiteX101" fmla="*/ 61213 w 256290"/>
                              <a:gd name="connsiteY101" fmla="*/ 25188 h 257828"/>
                              <a:gd name="connsiteX102" fmla="*/ 60261 w 256290"/>
                              <a:gd name="connsiteY102" fmla="*/ 25188 h 257828"/>
                              <a:gd name="connsiteX103" fmla="*/ 61213 w 256290"/>
                              <a:gd name="connsiteY103" fmla="*/ 25188 h 257828"/>
                              <a:gd name="connsiteX104" fmla="*/ 61213 w 256290"/>
                              <a:gd name="connsiteY104" fmla="*/ 25188 h 257828"/>
                              <a:gd name="connsiteX105" fmla="*/ 62166 w 256290"/>
                              <a:gd name="connsiteY105" fmla="*/ 41381 h 257828"/>
                              <a:gd name="connsiteX106" fmla="*/ 62166 w 256290"/>
                              <a:gd name="connsiteY106" fmla="*/ 41381 h 257828"/>
                              <a:gd name="connsiteX107" fmla="*/ 62166 w 256290"/>
                              <a:gd name="connsiteY107" fmla="*/ 41381 h 257828"/>
                              <a:gd name="connsiteX108" fmla="*/ 62166 w 256290"/>
                              <a:gd name="connsiteY108" fmla="*/ 41381 h 257828"/>
                              <a:gd name="connsiteX109" fmla="*/ 62166 w 256290"/>
                              <a:gd name="connsiteY109" fmla="*/ 41381 h 257828"/>
                              <a:gd name="connsiteX110" fmla="*/ 65976 w 256290"/>
                              <a:gd name="connsiteY110" fmla="*/ 28046 h 257828"/>
                              <a:gd name="connsiteX111" fmla="*/ 65976 w 256290"/>
                              <a:gd name="connsiteY111" fmla="*/ 28046 h 257828"/>
                              <a:gd name="connsiteX112" fmla="*/ 64071 w 256290"/>
                              <a:gd name="connsiteY112" fmla="*/ 27094 h 257828"/>
                              <a:gd name="connsiteX113" fmla="*/ 65976 w 256290"/>
                              <a:gd name="connsiteY113" fmla="*/ 28046 h 257828"/>
                              <a:gd name="connsiteX114" fmla="*/ 65976 w 256290"/>
                              <a:gd name="connsiteY114" fmla="*/ 28046 h 257828"/>
                              <a:gd name="connsiteX115" fmla="*/ 67881 w 256290"/>
                              <a:gd name="connsiteY115" fmla="*/ 22331 h 257828"/>
                              <a:gd name="connsiteX116" fmla="*/ 66928 w 256290"/>
                              <a:gd name="connsiteY116" fmla="*/ 21378 h 257828"/>
                              <a:gd name="connsiteX117" fmla="*/ 65976 w 256290"/>
                              <a:gd name="connsiteY117" fmla="*/ 22331 h 257828"/>
                              <a:gd name="connsiteX118" fmla="*/ 66928 w 256290"/>
                              <a:gd name="connsiteY118" fmla="*/ 23283 h 257828"/>
                              <a:gd name="connsiteX119" fmla="*/ 67881 w 256290"/>
                              <a:gd name="connsiteY119" fmla="*/ 22331 h 257828"/>
                              <a:gd name="connsiteX120" fmla="*/ 70738 w 256290"/>
                              <a:gd name="connsiteY120" fmla="*/ 35666 h 257828"/>
                              <a:gd name="connsiteX121" fmla="*/ 70738 w 256290"/>
                              <a:gd name="connsiteY121" fmla="*/ 35666 h 257828"/>
                              <a:gd name="connsiteX122" fmla="*/ 70738 w 256290"/>
                              <a:gd name="connsiteY122" fmla="*/ 35666 h 257828"/>
                              <a:gd name="connsiteX123" fmla="*/ 70738 w 256290"/>
                              <a:gd name="connsiteY123" fmla="*/ 35666 h 257828"/>
                              <a:gd name="connsiteX124" fmla="*/ 70738 w 256290"/>
                              <a:gd name="connsiteY124" fmla="*/ 35666 h 257828"/>
                              <a:gd name="connsiteX125" fmla="*/ 71691 w 256290"/>
                              <a:gd name="connsiteY125" fmla="*/ 41381 h 257828"/>
                              <a:gd name="connsiteX126" fmla="*/ 71691 w 256290"/>
                              <a:gd name="connsiteY126" fmla="*/ 41381 h 257828"/>
                              <a:gd name="connsiteX127" fmla="*/ 70738 w 256290"/>
                              <a:gd name="connsiteY127" fmla="*/ 42333 h 257828"/>
                              <a:gd name="connsiteX128" fmla="*/ 70738 w 256290"/>
                              <a:gd name="connsiteY128" fmla="*/ 43286 h 257828"/>
                              <a:gd name="connsiteX129" fmla="*/ 71691 w 256290"/>
                              <a:gd name="connsiteY129" fmla="*/ 41381 h 257828"/>
                              <a:gd name="connsiteX130" fmla="*/ 72643 w 256290"/>
                              <a:gd name="connsiteY130" fmla="*/ 30903 h 257828"/>
                              <a:gd name="connsiteX131" fmla="*/ 71691 w 256290"/>
                              <a:gd name="connsiteY131" fmla="*/ 29951 h 257828"/>
                              <a:gd name="connsiteX132" fmla="*/ 70738 w 256290"/>
                              <a:gd name="connsiteY132" fmla="*/ 30903 h 257828"/>
                              <a:gd name="connsiteX133" fmla="*/ 72643 w 256290"/>
                              <a:gd name="connsiteY133" fmla="*/ 30903 h 257828"/>
                              <a:gd name="connsiteX134" fmla="*/ 72643 w 256290"/>
                              <a:gd name="connsiteY134" fmla="*/ 30903 h 257828"/>
                              <a:gd name="connsiteX135" fmla="*/ 75501 w 256290"/>
                              <a:gd name="connsiteY135" fmla="*/ 52811 h 257828"/>
                              <a:gd name="connsiteX136" fmla="*/ 75501 w 256290"/>
                              <a:gd name="connsiteY136" fmla="*/ 52811 h 257828"/>
                              <a:gd name="connsiteX137" fmla="*/ 74548 w 256290"/>
                              <a:gd name="connsiteY137" fmla="*/ 49953 h 257828"/>
                              <a:gd name="connsiteX138" fmla="*/ 74548 w 256290"/>
                              <a:gd name="connsiteY138" fmla="*/ 50906 h 257828"/>
                              <a:gd name="connsiteX139" fmla="*/ 75501 w 256290"/>
                              <a:gd name="connsiteY139" fmla="*/ 52811 h 257828"/>
                              <a:gd name="connsiteX140" fmla="*/ 81216 w 256290"/>
                              <a:gd name="connsiteY140" fmla="*/ 52811 h 257828"/>
                              <a:gd name="connsiteX141" fmla="*/ 79311 w 256290"/>
                              <a:gd name="connsiteY141" fmla="*/ 51858 h 257828"/>
                              <a:gd name="connsiteX142" fmla="*/ 79311 w 256290"/>
                              <a:gd name="connsiteY142" fmla="*/ 50906 h 257828"/>
                              <a:gd name="connsiteX143" fmla="*/ 78358 w 256290"/>
                              <a:gd name="connsiteY143" fmla="*/ 50906 h 257828"/>
                              <a:gd name="connsiteX144" fmla="*/ 77406 w 256290"/>
                              <a:gd name="connsiteY144" fmla="*/ 51858 h 257828"/>
                              <a:gd name="connsiteX145" fmla="*/ 78358 w 256290"/>
                              <a:gd name="connsiteY145" fmla="*/ 51858 h 257828"/>
                              <a:gd name="connsiteX146" fmla="*/ 73596 w 256290"/>
                              <a:gd name="connsiteY146" fmla="*/ 57573 h 257828"/>
                              <a:gd name="connsiteX147" fmla="*/ 74548 w 256290"/>
                              <a:gd name="connsiteY147" fmla="*/ 58526 h 257828"/>
                              <a:gd name="connsiteX148" fmla="*/ 76453 w 256290"/>
                              <a:gd name="connsiteY148" fmla="*/ 57573 h 257828"/>
                              <a:gd name="connsiteX149" fmla="*/ 81216 w 256290"/>
                              <a:gd name="connsiteY149" fmla="*/ 52811 h 257828"/>
                              <a:gd name="connsiteX150" fmla="*/ 77406 w 256290"/>
                              <a:gd name="connsiteY150" fmla="*/ 29951 h 257828"/>
                              <a:gd name="connsiteX151" fmla="*/ 77406 w 256290"/>
                              <a:gd name="connsiteY151" fmla="*/ 29951 h 257828"/>
                              <a:gd name="connsiteX152" fmla="*/ 77406 w 256290"/>
                              <a:gd name="connsiteY152" fmla="*/ 29951 h 257828"/>
                              <a:gd name="connsiteX153" fmla="*/ 77406 w 256290"/>
                              <a:gd name="connsiteY153" fmla="*/ 29951 h 257828"/>
                              <a:gd name="connsiteX154" fmla="*/ 77406 w 256290"/>
                              <a:gd name="connsiteY154" fmla="*/ 29951 h 257828"/>
                              <a:gd name="connsiteX155" fmla="*/ 78358 w 256290"/>
                              <a:gd name="connsiteY155" fmla="*/ 32808 h 257828"/>
                              <a:gd name="connsiteX156" fmla="*/ 80263 w 256290"/>
                              <a:gd name="connsiteY156" fmla="*/ 33761 h 257828"/>
                              <a:gd name="connsiteX157" fmla="*/ 82168 w 256290"/>
                              <a:gd name="connsiteY157" fmla="*/ 33761 h 257828"/>
                              <a:gd name="connsiteX158" fmla="*/ 81216 w 256290"/>
                              <a:gd name="connsiteY158" fmla="*/ 38523 h 257828"/>
                              <a:gd name="connsiteX159" fmla="*/ 83121 w 256290"/>
                              <a:gd name="connsiteY159" fmla="*/ 42333 h 257828"/>
                              <a:gd name="connsiteX160" fmla="*/ 85026 w 256290"/>
                              <a:gd name="connsiteY160" fmla="*/ 39476 h 257828"/>
                              <a:gd name="connsiteX161" fmla="*/ 86931 w 256290"/>
                              <a:gd name="connsiteY161" fmla="*/ 36619 h 257828"/>
                              <a:gd name="connsiteX162" fmla="*/ 87883 w 256290"/>
                              <a:gd name="connsiteY162" fmla="*/ 36619 h 257828"/>
                              <a:gd name="connsiteX163" fmla="*/ 84073 w 256290"/>
                              <a:gd name="connsiteY163" fmla="*/ 33761 h 257828"/>
                              <a:gd name="connsiteX164" fmla="*/ 82168 w 256290"/>
                              <a:gd name="connsiteY164" fmla="*/ 32808 h 257828"/>
                              <a:gd name="connsiteX165" fmla="*/ 78358 w 256290"/>
                              <a:gd name="connsiteY165" fmla="*/ 32808 h 257828"/>
                              <a:gd name="connsiteX166" fmla="*/ 79311 w 256290"/>
                              <a:gd name="connsiteY166" fmla="*/ 62336 h 257828"/>
                              <a:gd name="connsiteX167" fmla="*/ 81216 w 256290"/>
                              <a:gd name="connsiteY167" fmla="*/ 61383 h 257828"/>
                              <a:gd name="connsiteX168" fmla="*/ 81216 w 256290"/>
                              <a:gd name="connsiteY168" fmla="*/ 60431 h 257828"/>
                              <a:gd name="connsiteX169" fmla="*/ 79311 w 256290"/>
                              <a:gd name="connsiteY169" fmla="*/ 62336 h 257828"/>
                              <a:gd name="connsiteX170" fmla="*/ 79311 w 256290"/>
                              <a:gd name="connsiteY170" fmla="*/ 62336 h 257828"/>
                              <a:gd name="connsiteX171" fmla="*/ 79311 w 256290"/>
                              <a:gd name="connsiteY171" fmla="*/ 51858 h 257828"/>
                              <a:gd name="connsiteX172" fmla="*/ 79311 w 256290"/>
                              <a:gd name="connsiteY172" fmla="*/ 51858 h 257828"/>
                              <a:gd name="connsiteX173" fmla="*/ 79311 w 256290"/>
                              <a:gd name="connsiteY173" fmla="*/ 51858 h 257828"/>
                              <a:gd name="connsiteX174" fmla="*/ 79311 w 256290"/>
                              <a:gd name="connsiteY174" fmla="*/ 51858 h 257828"/>
                              <a:gd name="connsiteX175" fmla="*/ 79311 w 256290"/>
                              <a:gd name="connsiteY175" fmla="*/ 51858 h 257828"/>
                              <a:gd name="connsiteX176" fmla="*/ 79311 w 256290"/>
                              <a:gd name="connsiteY176" fmla="*/ 25188 h 257828"/>
                              <a:gd name="connsiteX177" fmla="*/ 82168 w 256290"/>
                              <a:gd name="connsiteY177" fmla="*/ 26141 h 257828"/>
                              <a:gd name="connsiteX178" fmla="*/ 82168 w 256290"/>
                              <a:gd name="connsiteY178" fmla="*/ 27094 h 257828"/>
                              <a:gd name="connsiteX179" fmla="*/ 82168 w 256290"/>
                              <a:gd name="connsiteY179" fmla="*/ 28046 h 257828"/>
                              <a:gd name="connsiteX180" fmla="*/ 82168 w 256290"/>
                              <a:gd name="connsiteY180" fmla="*/ 28046 h 257828"/>
                              <a:gd name="connsiteX181" fmla="*/ 82168 w 256290"/>
                              <a:gd name="connsiteY181" fmla="*/ 28046 h 257828"/>
                              <a:gd name="connsiteX182" fmla="*/ 84073 w 256290"/>
                              <a:gd name="connsiteY182" fmla="*/ 30903 h 257828"/>
                              <a:gd name="connsiteX183" fmla="*/ 85978 w 256290"/>
                              <a:gd name="connsiteY183" fmla="*/ 29951 h 257828"/>
                              <a:gd name="connsiteX184" fmla="*/ 82168 w 256290"/>
                              <a:gd name="connsiteY184" fmla="*/ 26141 h 257828"/>
                              <a:gd name="connsiteX185" fmla="*/ 79311 w 256290"/>
                              <a:gd name="connsiteY185" fmla="*/ 25188 h 257828"/>
                              <a:gd name="connsiteX186" fmla="*/ 79311 w 256290"/>
                              <a:gd name="connsiteY186" fmla="*/ 25188 h 257828"/>
                              <a:gd name="connsiteX187" fmla="*/ 80263 w 256290"/>
                              <a:gd name="connsiteY187" fmla="*/ 37571 h 257828"/>
                              <a:gd name="connsiteX188" fmla="*/ 80263 w 256290"/>
                              <a:gd name="connsiteY188" fmla="*/ 37571 h 257828"/>
                              <a:gd name="connsiteX189" fmla="*/ 80263 w 256290"/>
                              <a:gd name="connsiteY189" fmla="*/ 37571 h 257828"/>
                              <a:gd name="connsiteX190" fmla="*/ 80263 w 256290"/>
                              <a:gd name="connsiteY190" fmla="*/ 37571 h 257828"/>
                              <a:gd name="connsiteX191" fmla="*/ 80263 w 256290"/>
                              <a:gd name="connsiteY191" fmla="*/ 37571 h 257828"/>
                              <a:gd name="connsiteX192" fmla="*/ 83121 w 256290"/>
                              <a:gd name="connsiteY192" fmla="*/ 74719 h 257828"/>
                              <a:gd name="connsiteX193" fmla="*/ 82168 w 256290"/>
                              <a:gd name="connsiteY193" fmla="*/ 71861 h 257828"/>
                              <a:gd name="connsiteX194" fmla="*/ 80263 w 256290"/>
                              <a:gd name="connsiteY194" fmla="*/ 73766 h 257828"/>
                              <a:gd name="connsiteX195" fmla="*/ 83121 w 256290"/>
                              <a:gd name="connsiteY195" fmla="*/ 74719 h 257828"/>
                              <a:gd name="connsiteX196" fmla="*/ 83121 w 256290"/>
                              <a:gd name="connsiteY196" fmla="*/ 74719 h 257828"/>
                              <a:gd name="connsiteX197" fmla="*/ 82168 w 256290"/>
                              <a:gd name="connsiteY197" fmla="*/ 27094 h 257828"/>
                              <a:gd name="connsiteX198" fmla="*/ 82168 w 256290"/>
                              <a:gd name="connsiteY198" fmla="*/ 27094 h 257828"/>
                              <a:gd name="connsiteX199" fmla="*/ 82168 w 256290"/>
                              <a:gd name="connsiteY199" fmla="*/ 27094 h 257828"/>
                              <a:gd name="connsiteX200" fmla="*/ 82168 w 256290"/>
                              <a:gd name="connsiteY200" fmla="*/ 27094 h 257828"/>
                              <a:gd name="connsiteX201" fmla="*/ 84073 w 256290"/>
                              <a:gd name="connsiteY201" fmla="*/ 56621 h 257828"/>
                              <a:gd name="connsiteX202" fmla="*/ 82168 w 256290"/>
                              <a:gd name="connsiteY202" fmla="*/ 57573 h 257828"/>
                              <a:gd name="connsiteX203" fmla="*/ 83121 w 256290"/>
                              <a:gd name="connsiteY203" fmla="*/ 58526 h 257828"/>
                              <a:gd name="connsiteX204" fmla="*/ 84073 w 256290"/>
                              <a:gd name="connsiteY204" fmla="*/ 56621 h 257828"/>
                              <a:gd name="connsiteX205" fmla="*/ 84073 w 256290"/>
                              <a:gd name="connsiteY205" fmla="*/ 56621 h 257828"/>
                              <a:gd name="connsiteX206" fmla="*/ 83121 w 256290"/>
                              <a:gd name="connsiteY206" fmla="*/ 31856 h 257828"/>
                              <a:gd name="connsiteX207" fmla="*/ 83121 w 256290"/>
                              <a:gd name="connsiteY207" fmla="*/ 31856 h 257828"/>
                              <a:gd name="connsiteX208" fmla="*/ 83121 w 256290"/>
                              <a:gd name="connsiteY208" fmla="*/ 31856 h 257828"/>
                              <a:gd name="connsiteX209" fmla="*/ 83121 w 256290"/>
                              <a:gd name="connsiteY209" fmla="*/ 31856 h 257828"/>
                              <a:gd name="connsiteX210" fmla="*/ 83121 w 256290"/>
                              <a:gd name="connsiteY210" fmla="*/ 31856 h 257828"/>
                              <a:gd name="connsiteX211" fmla="*/ 83121 w 256290"/>
                              <a:gd name="connsiteY211" fmla="*/ 21378 h 257828"/>
                              <a:gd name="connsiteX212" fmla="*/ 85026 w 256290"/>
                              <a:gd name="connsiteY212" fmla="*/ 23283 h 257828"/>
                              <a:gd name="connsiteX213" fmla="*/ 85978 w 256290"/>
                              <a:gd name="connsiteY213" fmla="*/ 22331 h 257828"/>
                              <a:gd name="connsiteX214" fmla="*/ 83121 w 256290"/>
                              <a:gd name="connsiteY214" fmla="*/ 21378 h 257828"/>
                              <a:gd name="connsiteX215" fmla="*/ 83121 w 256290"/>
                              <a:gd name="connsiteY215" fmla="*/ 21378 h 257828"/>
                              <a:gd name="connsiteX216" fmla="*/ 85978 w 256290"/>
                              <a:gd name="connsiteY216" fmla="*/ 67098 h 257828"/>
                              <a:gd name="connsiteX217" fmla="*/ 85026 w 256290"/>
                              <a:gd name="connsiteY217" fmla="*/ 66146 h 257828"/>
                              <a:gd name="connsiteX218" fmla="*/ 83121 w 256290"/>
                              <a:gd name="connsiteY218" fmla="*/ 68051 h 257828"/>
                              <a:gd name="connsiteX219" fmla="*/ 84073 w 256290"/>
                              <a:gd name="connsiteY219" fmla="*/ 69003 h 257828"/>
                              <a:gd name="connsiteX220" fmla="*/ 85978 w 256290"/>
                              <a:gd name="connsiteY220" fmla="*/ 67098 h 257828"/>
                              <a:gd name="connsiteX221" fmla="*/ 87883 w 256290"/>
                              <a:gd name="connsiteY221" fmla="*/ 80433 h 257828"/>
                              <a:gd name="connsiteX222" fmla="*/ 87883 w 256290"/>
                              <a:gd name="connsiteY222" fmla="*/ 80433 h 257828"/>
                              <a:gd name="connsiteX223" fmla="*/ 85978 w 256290"/>
                              <a:gd name="connsiteY223" fmla="*/ 80433 h 257828"/>
                              <a:gd name="connsiteX224" fmla="*/ 86931 w 256290"/>
                              <a:gd name="connsiteY224" fmla="*/ 81386 h 257828"/>
                              <a:gd name="connsiteX225" fmla="*/ 87883 w 256290"/>
                              <a:gd name="connsiteY225" fmla="*/ 80433 h 257828"/>
                              <a:gd name="connsiteX226" fmla="*/ 88836 w 256290"/>
                              <a:gd name="connsiteY226" fmla="*/ 33761 h 257828"/>
                              <a:gd name="connsiteX227" fmla="*/ 88836 w 256290"/>
                              <a:gd name="connsiteY227" fmla="*/ 33761 h 257828"/>
                              <a:gd name="connsiteX228" fmla="*/ 86931 w 256290"/>
                              <a:gd name="connsiteY228" fmla="*/ 33761 h 257828"/>
                              <a:gd name="connsiteX229" fmla="*/ 86931 w 256290"/>
                              <a:gd name="connsiteY229" fmla="*/ 36619 h 257828"/>
                              <a:gd name="connsiteX230" fmla="*/ 87883 w 256290"/>
                              <a:gd name="connsiteY230" fmla="*/ 35666 h 257828"/>
                              <a:gd name="connsiteX231" fmla="*/ 88836 w 256290"/>
                              <a:gd name="connsiteY231" fmla="*/ 33761 h 257828"/>
                              <a:gd name="connsiteX232" fmla="*/ 89788 w 256290"/>
                              <a:gd name="connsiteY232" fmla="*/ 49953 h 257828"/>
                              <a:gd name="connsiteX233" fmla="*/ 91693 w 256290"/>
                              <a:gd name="connsiteY233" fmla="*/ 48048 h 257828"/>
                              <a:gd name="connsiteX234" fmla="*/ 90741 w 256290"/>
                              <a:gd name="connsiteY234" fmla="*/ 46144 h 257828"/>
                              <a:gd name="connsiteX235" fmla="*/ 88836 w 256290"/>
                              <a:gd name="connsiteY235" fmla="*/ 48048 h 257828"/>
                              <a:gd name="connsiteX236" fmla="*/ 89788 w 256290"/>
                              <a:gd name="connsiteY236" fmla="*/ 49953 h 257828"/>
                              <a:gd name="connsiteX237" fmla="*/ 108838 w 256290"/>
                              <a:gd name="connsiteY237" fmla="*/ 55669 h 257828"/>
                              <a:gd name="connsiteX238" fmla="*/ 104076 w 256290"/>
                              <a:gd name="connsiteY238" fmla="*/ 53763 h 257828"/>
                              <a:gd name="connsiteX239" fmla="*/ 100266 w 256290"/>
                              <a:gd name="connsiteY239" fmla="*/ 51858 h 257828"/>
                              <a:gd name="connsiteX240" fmla="*/ 98361 w 256290"/>
                              <a:gd name="connsiteY240" fmla="*/ 48048 h 257828"/>
                              <a:gd name="connsiteX241" fmla="*/ 94551 w 256290"/>
                              <a:gd name="connsiteY241" fmla="*/ 49953 h 257828"/>
                              <a:gd name="connsiteX242" fmla="*/ 89788 w 256290"/>
                              <a:gd name="connsiteY242" fmla="*/ 58526 h 257828"/>
                              <a:gd name="connsiteX243" fmla="*/ 91693 w 256290"/>
                              <a:gd name="connsiteY243" fmla="*/ 60431 h 257828"/>
                              <a:gd name="connsiteX244" fmla="*/ 94551 w 256290"/>
                              <a:gd name="connsiteY244" fmla="*/ 60431 h 257828"/>
                              <a:gd name="connsiteX245" fmla="*/ 104076 w 256290"/>
                              <a:gd name="connsiteY245" fmla="*/ 57573 h 257828"/>
                              <a:gd name="connsiteX246" fmla="*/ 108838 w 256290"/>
                              <a:gd name="connsiteY246" fmla="*/ 55669 h 257828"/>
                              <a:gd name="connsiteX247" fmla="*/ 90741 w 256290"/>
                              <a:gd name="connsiteY247" fmla="*/ 43286 h 257828"/>
                              <a:gd name="connsiteX248" fmla="*/ 90741 w 256290"/>
                              <a:gd name="connsiteY248" fmla="*/ 43286 h 257828"/>
                              <a:gd name="connsiteX249" fmla="*/ 92646 w 256290"/>
                              <a:gd name="connsiteY249" fmla="*/ 43286 h 257828"/>
                              <a:gd name="connsiteX250" fmla="*/ 90741 w 256290"/>
                              <a:gd name="connsiteY250" fmla="*/ 43286 h 257828"/>
                              <a:gd name="connsiteX251" fmla="*/ 90741 w 256290"/>
                              <a:gd name="connsiteY251" fmla="*/ 43286 h 257828"/>
                              <a:gd name="connsiteX252" fmla="*/ 95503 w 256290"/>
                              <a:gd name="connsiteY252" fmla="*/ 75671 h 257828"/>
                              <a:gd name="connsiteX253" fmla="*/ 90741 w 256290"/>
                              <a:gd name="connsiteY253" fmla="*/ 78528 h 257828"/>
                              <a:gd name="connsiteX254" fmla="*/ 92646 w 256290"/>
                              <a:gd name="connsiteY254" fmla="*/ 80433 h 257828"/>
                              <a:gd name="connsiteX255" fmla="*/ 97408 w 256290"/>
                              <a:gd name="connsiteY255" fmla="*/ 76623 h 257828"/>
                              <a:gd name="connsiteX256" fmla="*/ 95503 w 256290"/>
                              <a:gd name="connsiteY256" fmla="*/ 75671 h 257828"/>
                              <a:gd name="connsiteX257" fmla="*/ 91693 w 256290"/>
                              <a:gd name="connsiteY257" fmla="*/ 58526 h 257828"/>
                              <a:gd name="connsiteX258" fmla="*/ 91693 w 256290"/>
                              <a:gd name="connsiteY258" fmla="*/ 58526 h 257828"/>
                              <a:gd name="connsiteX259" fmla="*/ 91693 w 256290"/>
                              <a:gd name="connsiteY259" fmla="*/ 58526 h 257828"/>
                              <a:gd name="connsiteX260" fmla="*/ 91693 w 256290"/>
                              <a:gd name="connsiteY260" fmla="*/ 58526 h 257828"/>
                              <a:gd name="connsiteX261" fmla="*/ 91693 w 256290"/>
                              <a:gd name="connsiteY261" fmla="*/ 58526 h 257828"/>
                              <a:gd name="connsiteX262" fmla="*/ 91693 w 256290"/>
                              <a:gd name="connsiteY262" fmla="*/ 46144 h 257828"/>
                              <a:gd name="connsiteX263" fmla="*/ 90741 w 256290"/>
                              <a:gd name="connsiteY263" fmla="*/ 47096 h 257828"/>
                              <a:gd name="connsiteX264" fmla="*/ 90741 w 256290"/>
                              <a:gd name="connsiteY264" fmla="*/ 47096 h 257828"/>
                              <a:gd name="connsiteX265" fmla="*/ 91693 w 256290"/>
                              <a:gd name="connsiteY265" fmla="*/ 46144 h 257828"/>
                              <a:gd name="connsiteX266" fmla="*/ 91693 w 256290"/>
                              <a:gd name="connsiteY266" fmla="*/ 46144 h 257828"/>
                              <a:gd name="connsiteX267" fmla="*/ 91693 w 256290"/>
                              <a:gd name="connsiteY267" fmla="*/ 28046 h 257828"/>
                              <a:gd name="connsiteX268" fmla="*/ 92646 w 256290"/>
                              <a:gd name="connsiteY268" fmla="*/ 28998 h 257828"/>
                              <a:gd name="connsiteX269" fmla="*/ 93598 w 256290"/>
                              <a:gd name="connsiteY269" fmla="*/ 28046 h 257828"/>
                              <a:gd name="connsiteX270" fmla="*/ 91693 w 256290"/>
                              <a:gd name="connsiteY270" fmla="*/ 28046 h 257828"/>
                              <a:gd name="connsiteX271" fmla="*/ 91693 w 256290"/>
                              <a:gd name="connsiteY271" fmla="*/ 28046 h 257828"/>
                              <a:gd name="connsiteX272" fmla="*/ 95503 w 256290"/>
                              <a:gd name="connsiteY272" fmla="*/ 20426 h 257828"/>
                              <a:gd name="connsiteX273" fmla="*/ 97408 w 256290"/>
                              <a:gd name="connsiteY273" fmla="*/ 19473 h 257828"/>
                              <a:gd name="connsiteX274" fmla="*/ 97408 w 256290"/>
                              <a:gd name="connsiteY274" fmla="*/ 19473 h 257828"/>
                              <a:gd name="connsiteX275" fmla="*/ 96456 w 256290"/>
                              <a:gd name="connsiteY275" fmla="*/ 18521 h 257828"/>
                              <a:gd name="connsiteX276" fmla="*/ 93598 w 256290"/>
                              <a:gd name="connsiteY276" fmla="*/ 17569 h 257828"/>
                              <a:gd name="connsiteX277" fmla="*/ 95503 w 256290"/>
                              <a:gd name="connsiteY277" fmla="*/ 20426 h 257828"/>
                              <a:gd name="connsiteX278" fmla="*/ 95503 w 256290"/>
                              <a:gd name="connsiteY278" fmla="*/ 41381 h 257828"/>
                              <a:gd name="connsiteX279" fmla="*/ 95503 w 256290"/>
                              <a:gd name="connsiteY279" fmla="*/ 41381 h 257828"/>
                              <a:gd name="connsiteX280" fmla="*/ 95503 w 256290"/>
                              <a:gd name="connsiteY280" fmla="*/ 36619 h 257828"/>
                              <a:gd name="connsiteX281" fmla="*/ 95503 w 256290"/>
                              <a:gd name="connsiteY281" fmla="*/ 36619 h 257828"/>
                              <a:gd name="connsiteX282" fmla="*/ 95503 w 256290"/>
                              <a:gd name="connsiteY282" fmla="*/ 41381 h 257828"/>
                              <a:gd name="connsiteX283" fmla="*/ 99313 w 256290"/>
                              <a:gd name="connsiteY283" fmla="*/ 66146 h 257828"/>
                              <a:gd name="connsiteX284" fmla="*/ 98361 w 256290"/>
                              <a:gd name="connsiteY284" fmla="*/ 64241 h 257828"/>
                              <a:gd name="connsiteX285" fmla="*/ 95503 w 256290"/>
                              <a:gd name="connsiteY285" fmla="*/ 65194 h 257828"/>
                              <a:gd name="connsiteX286" fmla="*/ 97408 w 256290"/>
                              <a:gd name="connsiteY286" fmla="*/ 67098 h 257828"/>
                              <a:gd name="connsiteX287" fmla="*/ 99313 w 256290"/>
                              <a:gd name="connsiteY287" fmla="*/ 66146 h 257828"/>
                              <a:gd name="connsiteX288" fmla="*/ 98361 w 256290"/>
                              <a:gd name="connsiteY288" fmla="*/ 30903 h 257828"/>
                              <a:gd name="connsiteX289" fmla="*/ 95503 w 256290"/>
                              <a:gd name="connsiteY289" fmla="*/ 35666 h 257828"/>
                              <a:gd name="connsiteX290" fmla="*/ 95503 w 256290"/>
                              <a:gd name="connsiteY290" fmla="*/ 36619 h 257828"/>
                              <a:gd name="connsiteX291" fmla="*/ 99313 w 256290"/>
                              <a:gd name="connsiteY291" fmla="*/ 32808 h 257828"/>
                              <a:gd name="connsiteX292" fmla="*/ 98361 w 256290"/>
                              <a:gd name="connsiteY292" fmla="*/ 30903 h 257828"/>
                              <a:gd name="connsiteX293" fmla="*/ 97408 w 256290"/>
                              <a:gd name="connsiteY293" fmla="*/ 18521 h 257828"/>
                              <a:gd name="connsiteX294" fmla="*/ 98361 w 256290"/>
                              <a:gd name="connsiteY294" fmla="*/ 17569 h 257828"/>
                              <a:gd name="connsiteX295" fmla="*/ 97408 w 256290"/>
                              <a:gd name="connsiteY295" fmla="*/ 17569 h 257828"/>
                              <a:gd name="connsiteX296" fmla="*/ 97408 w 256290"/>
                              <a:gd name="connsiteY296" fmla="*/ 18521 h 257828"/>
                              <a:gd name="connsiteX297" fmla="*/ 100266 w 256290"/>
                              <a:gd name="connsiteY297" fmla="*/ 89958 h 257828"/>
                              <a:gd name="connsiteX298" fmla="*/ 100266 w 256290"/>
                              <a:gd name="connsiteY298" fmla="*/ 89958 h 257828"/>
                              <a:gd name="connsiteX299" fmla="*/ 100266 w 256290"/>
                              <a:gd name="connsiteY299" fmla="*/ 89958 h 257828"/>
                              <a:gd name="connsiteX300" fmla="*/ 100266 w 256290"/>
                              <a:gd name="connsiteY300" fmla="*/ 89958 h 257828"/>
                              <a:gd name="connsiteX301" fmla="*/ 100266 w 256290"/>
                              <a:gd name="connsiteY301" fmla="*/ 89958 h 257828"/>
                              <a:gd name="connsiteX302" fmla="*/ 103123 w 256290"/>
                              <a:gd name="connsiteY302" fmla="*/ 77576 h 257828"/>
                              <a:gd name="connsiteX303" fmla="*/ 103123 w 256290"/>
                              <a:gd name="connsiteY303" fmla="*/ 77576 h 257828"/>
                              <a:gd name="connsiteX304" fmla="*/ 102171 w 256290"/>
                              <a:gd name="connsiteY304" fmla="*/ 77576 h 257828"/>
                              <a:gd name="connsiteX305" fmla="*/ 103123 w 256290"/>
                              <a:gd name="connsiteY305" fmla="*/ 77576 h 257828"/>
                              <a:gd name="connsiteX306" fmla="*/ 103123 w 256290"/>
                              <a:gd name="connsiteY306" fmla="*/ 77576 h 257828"/>
                              <a:gd name="connsiteX307" fmla="*/ 103123 w 256290"/>
                              <a:gd name="connsiteY307" fmla="*/ 38523 h 257828"/>
                              <a:gd name="connsiteX308" fmla="*/ 104076 w 256290"/>
                              <a:gd name="connsiteY308" fmla="*/ 40428 h 257828"/>
                              <a:gd name="connsiteX309" fmla="*/ 105028 w 256290"/>
                              <a:gd name="connsiteY309" fmla="*/ 39476 h 257828"/>
                              <a:gd name="connsiteX310" fmla="*/ 103123 w 256290"/>
                              <a:gd name="connsiteY310" fmla="*/ 37571 h 257828"/>
                              <a:gd name="connsiteX311" fmla="*/ 103123 w 256290"/>
                              <a:gd name="connsiteY311" fmla="*/ 38523 h 257828"/>
                              <a:gd name="connsiteX312" fmla="*/ 112648 w 256290"/>
                              <a:gd name="connsiteY312" fmla="*/ 68051 h 257828"/>
                              <a:gd name="connsiteX313" fmla="*/ 117411 w 256290"/>
                              <a:gd name="connsiteY313" fmla="*/ 63288 h 257828"/>
                              <a:gd name="connsiteX314" fmla="*/ 115506 w 256290"/>
                              <a:gd name="connsiteY314" fmla="*/ 61383 h 257828"/>
                              <a:gd name="connsiteX315" fmla="*/ 112648 w 256290"/>
                              <a:gd name="connsiteY315" fmla="*/ 62336 h 257828"/>
                              <a:gd name="connsiteX316" fmla="*/ 107886 w 256290"/>
                              <a:gd name="connsiteY316" fmla="*/ 65194 h 257828"/>
                              <a:gd name="connsiteX317" fmla="*/ 107886 w 256290"/>
                              <a:gd name="connsiteY317" fmla="*/ 66146 h 257828"/>
                              <a:gd name="connsiteX318" fmla="*/ 112648 w 256290"/>
                              <a:gd name="connsiteY318" fmla="*/ 68051 h 257828"/>
                              <a:gd name="connsiteX319" fmla="*/ 109791 w 256290"/>
                              <a:gd name="connsiteY319" fmla="*/ 49001 h 257828"/>
                              <a:gd name="connsiteX320" fmla="*/ 111696 w 256290"/>
                              <a:gd name="connsiteY320" fmla="*/ 49953 h 257828"/>
                              <a:gd name="connsiteX321" fmla="*/ 112648 w 256290"/>
                              <a:gd name="connsiteY321" fmla="*/ 49001 h 257828"/>
                              <a:gd name="connsiteX322" fmla="*/ 111696 w 256290"/>
                              <a:gd name="connsiteY322" fmla="*/ 48048 h 257828"/>
                              <a:gd name="connsiteX323" fmla="*/ 109791 w 256290"/>
                              <a:gd name="connsiteY323" fmla="*/ 49001 h 257828"/>
                              <a:gd name="connsiteX324" fmla="*/ 115506 w 256290"/>
                              <a:gd name="connsiteY324" fmla="*/ 79481 h 257828"/>
                              <a:gd name="connsiteX325" fmla="*/ 115506 w 256290"/>
                              <a:gd name="connsiteY325" fmla="*/ 77576 h 257828"/>
                              <a:gd name="connsiteX326" fmla="*/ 117411 w 256290"/>
                              <a:gd name="connsiteY326" fmla="*/ 75671 h 257828"/>
                              <a:gd name="connsiteX327" fmla="*/ 117411 w 256290"/>
                              <a:gd name="connsiteY327" fmla="*/ 73766 h 257828"/>
                              <a:gd name="connsiteX328" fmla="*/ 117411 w 256290"/>
                              <a:gd name="connsiteY328" fmla="*/ 73766 h 257828"/>
                              <a:gd name="connsiteX329" fmla="*/ 116458 w 256290"/>
                              <a:gd name="connsiteY329" fmla="*/ 75671 h 257828"/>
                              <a:gd name="connsiteX330" fmla="*/ 116458 w 256290"/>
                              <a:gd name="connsiteY330" fmla="*/ 78528 h 257828"/>
                              <a:gd name="connsiteX331" fmla="*/ 114553 w 256290"/>
                              <a:gd name="connsiteY331" fmla="*/ 76623 h 257828"/>
                              <a:gd name="connsiteX332" fmla="*/ 113601 w 256290"/>
                              <a:gd name="connsiteY332" fmla="*/ 76623 h 257828"/>
                              <a:gd name="connsiteX333" fmla="*/ 115506 w 256290"/>
                              <a:gd name="connsiteY333" fmla="*/ 79481 h 257828"/>
                              <a:gd name="connsiteX334" fmla="*/ 122173 w 256290"/>
                              <a:gd name="connsiteY334" fmla="*/ 123296 h 257828"/>
                              <a:gd name="connsiteX335" fmla="*/ 118363 w 256290"/>
                              <a:gd name="connsiteY335" fmla="*/ 125201 h 257828"/>
                              <a:gd name="connsiteX336" fmla="*/ 116458 w 256290"/>
                              <a:gd name="connsiteY336" fmla="*/ 125201 h 257828"/>
                              <a:gd name="connsiteX337" fmla="*/ 115506 w 256290"/>
                              <a:gd name="connsiteY337" fmla="*/ 120438 h 257828"/>
                              <a:gd name="connsiteX338" fmla="*/ 114553 w 256290"/>
                              <a:gd name="connsiteY338" fmla="*/ 118533 h 257828"/>
                              <a:gd name="connsiteX339" fmla="*/ 112648 w 256290"/>
                              <a:gd name="connsiteY339" fmla="*/ 120438 h 257828"/>
                              <a:gd name="connsiteX340" fmla="*/ 116458 w 256290"/>
                              <a:gd name="connsiteY340" fmla="*/ 125201 h 257828"/>
                              <a:gd name="connsiteX341" fmla="*/ 117411 w 256290"/>
                              <a:gd name="connsiteY341" fmla="*/ 126153 h 257828"/>
                              <a:gd name="connsiteX342" fmla="*/ 121221 w 256290"/>
                              <a:gd name="connsiteY342" fmla="*/ 127106 h 257828"/>
                              <a:gd name="connsiteX343" fmla="*/ 122173 w 256290"/>
                              <a:gd name="connsiteY343" fmla="*/ 123296 h 257828"/>
                              <a:gd name="connsiteX344" fmla="*/ 114553 w 256290"/>
                              <a:gd name="connsiteY344" fmla="*/ 108056 h 257828"/>
                              <a:gd name="connsiteX345" fmla="*/ 114553 w 256290"/>
                              <a:gd name="connsiteY345" fmla="*/ 108056 h 257828"/>
                              <a:gd name="connsiteX346" fmla="*/ 114553 w 256290"/>
                              <a:gd name="connsiteY346" fmla="*/ 108056 h 257828"/>
                              <a:gd name="connsiteX347" fmla="*/ 114553 w 256290"/>
                              <a:gd name="connsiteY347" fmla="*/ 108056 h 257828"/>
                              <a:gd name="connsiteX348" fmla="*/ 114553 w 256290"/>
                              <a:gd name="connsiteY348" fmla="*/ 108056 h 257828"/>
                              <a:gd name="connsiteX349" fmla="*/ 118363 w 256290"/>
                              <a:gd name="connsiteY349" fmla="*/ 129011 h 257828"/>
                              <a:gd name="connsiteX350" fmla="*/ 118363 w 256290"/>
                              <a:gd name="connsiteY350" fmla="*/ 129011 h 257828"/>
                              <a:gd name="connsiteX351" fmla="*/ 118363 w 256290"/>
                              <a:gd name="connsiteY351" fmla="*/ 129011 h 257828"/>
                              <a:gd name="connsiteX352" fmla="*/ 118363 w 256290"/>
                              <a:gd name="connsiteY352" fmla="*/ 129011 h 257828"/>
                              <a:gd name="connsiteX353" fmla="*/ 118363 w 256290"/>
                              <a:gd name="connsiteY353" fmla="*/ 129011 h 257828"/>
                              <a:gd name="connsiteX354" fmla="*/ 119316 w 256290"/>
                              <a:gd name="connsiteY354" fmla="*/ 114723 h 257828"/>
                              <a:gd name="connsiteX355" fmla="*/ 119316 w 256290"/>
                              <a:gd name="connsiteY355" fmla="*/ 114723 h 257828"/>
                              <a:gd name="connsiteX356" fmla="*/ 121221 w 256290"/>
                              <a:gd name="connsiteY356" fmla="*/ 114723 h 257828"/>
                              <a:gd name="connsiteX357" fmla="*/ 121221 w 256290"/>
                              <a:gd name="connsiteY357" fmla="*/ 113771 h 257828"/>
                              <a:gd name="connsiteX358" fmla="*/ 119316 w 256290"/>
                              <a:gd name="connsiteY358" fmla="*/ 114723 h 257828"/>
                              <a:gd name="connsiteX359" fmla="*/ 121221 w 256290"/>
                              <a:gd name="connsiteY359" fmla="*/ 102341 h 257828"/>
                              <a:gd name="connsiteX360" fmla="*/ 122173 w 256290"/>
                              <a:gd name="connsiteY360" fmla="*/ 101388 h 257828"/>
                              <a:gd name="connsiteX361" fmla="*/ 121221 w 256290"/>
                              <a:gd name="connsiteY361" fmla="*/ 100436 h 257828"/>
                              <a:gd name="connsiteX362" fmla="*/ 121221 w 256290"/>
                              <a:gd name="connsiteY362" fmla="*/ 102341 h 257828"/>
                              <a:gd name="connsiteX363" fmla="*/ 121221 w 256290"/>
                              <a:gd name="connsiteY363" fmla="*/ 102341 h 257828"/>
                              <a:gd name="connsiteX364" fmla="*/ 120268 w 256290"/>
                              <a:gd name="connsiteY364" fmla="*/ 65194 h 257828"/>
                              <a:gd name="connsiteX365" fmla="*/ 120268 w 256290"/>
                              <a:gd name="connsiteY365" fmla="*/ 65194 h 257828"/>
                              <a:gd name="connsiteX366" fmla="*/ 122173 w 256290"/>
                              <a:gd name="connsiteY366" fmla="*/ 65194 h 257828"/>
                              <a:gd name="connsiteX367" fmla="*/ 120268 w 256290"/>
                              <a:gd name="connsiteY367" fmla="*/ 65194 h 257828"/>
                              <a:gd name="connsiteX368" fmla="*/ 120268 w 256290"/>
                              <a:gd name="connsiteY368" fmla="*/ 65194 h 257828"/>
                              <a:gd name="connsiteX369" fmla="*/ 123126 w 256290"/>
                              <a:gd name="connsiteY369" fmla="*/ 78528 h 257828"/>
                              <a:gd name="connsiteX370" fmla="*/ 123126 w 256290"/>
                              <a:gd name="connsiteY370" fmla="*/ 78528 h 257828"/>
                              <a:gd name="connsiteX371" fmla="*/ 123126 w 256290"/>
                              <a:gd name="connsiteY371" fmla="*/ 78528 h 257828"/>
                              <a:gd name="connsiteX372" fmla="*/ 123126 w 256290"/>
                              <a:gd name="connsiteY372" fmla="*/ 78528 h 257828"/>
                              <a:gd name="connsiteX373" fmla="*/ 123126 w 256290"/>
                              <a:gd name="connsiteY373" fmla="*/ 78528 h 257828"/>
                              <a:gd name="connsiteX374" fmla="*/ 124078 w 256290"/>
                              <a:gd name="connsiteY374" fmla="*/ 108056 h 257828"/>
                              <a:gd name="connsiteX375" fmla="*/ 124078 w 256290"/>
                              <a:gd name="connsiteY375" fmla="*/ 108056 h 257828"/>
                              <a:gd name="connsiteX376" fmla="*/ 124078 w 256290"/>
                              <a:gd name="connsiteY376" fmla="*/ 108056 h 257828"/>
                              <a:gd name="connsiteX377" fmla="*/ 124078 w 256290"/>
                              <a:gd name="connsiteY377" fmla="*/ 108056 h 257828"/>
                              <a:gd name="connsiteX378" fmla="*/ 124078 w 256290"/>
                              <a:gd name="connsiteY378" fmla="*/ 108056 h 257828"/>
                              <a:gd name="connsiteX379" fmla="*/ 125983 w 256290"/>
                              <a:gd name="connsiteY379" fmla="*/ 144251 h 257828"/>
                              <a:gd name="connsiteX380" fmla="*/ 125983 w 256290"/>
                              <a:gd name="connsiteY380" fmla="*/ 144251 h 257828"/>
                              <a:gd name="connsiteX381" fmla="*/ 125031 w 256290"/>
                              <a:gd name="connsiteY381" fmla="*/ 144251 h 257828"/>
                              <a:gd name="connsiteX382" fmla="*/ 125983 w 256290"/>
                              <a:gd name="connsiteY382" fmla="*/ 144251 h 257828"/>
                              <a:gd name="connsiteX383" fmla="*/ 125983 w 256290"/>
                              <a:gd name="connsiteY383" fmla="*/ 144251 h 257828"/>
                              <a:gd name="connsiteX384" fmla="*/ 125983 w 256290"/>
                              <a:gd name="connsiteY384" fmla="*/ 81386 h 257828"/>
                              <a:gd name="connsiteX385" fmla="*/ 125983 w 256290"/>
                              <a:gd name="connsiteY385" fmla="*/ 81386 h 257828"/>
                              <a:gd name="connsiteX386" fmla="*/ 124078 w 256290"/>
                              <a:gd name="connsiteY386" fmla="*/ 81386 h 257828"/>
                              <a:gd name="connsiteX387" fmla="*/ 125983 w 256290"/>
                              <a:gd name="connsiteY387" fmla="*/ 81386 h 257828"/>
                              <a:gd name="connsiteX388" fmla="*/ 125983 w 256290"/>
                              <a:gd name="connsiteY388" fmla="*/ 81386 h 257828"/>
                              <a:gd name="connsiteX389" fmla="*/ 129793 w 256290"/>
                              <a:gd name="connsiteY389" fmla="*/ 127106 h 257828"/>
                              <a:gd name="connsiteX390" fmla="*/ 128841 w 256290"/>
                              <a:gd name="connsiteY390" fmla="*/ 126153 h 257828"/>
                              <a:gd name="connsiteX391" fmla="*/ 127888 w 256290"/>
                              <a:gd name="connsiteY391" fmla="*/ 128058 h 257828"/>
                              <a:gd name="connsiteX392" fmla="*/ 128841 w 256290"/>
                              <a:gd name="connsiteY392" fmla="*/ 129011 h 257828"/>
                              <a:gd name="connsiteX393" fmla="*/ 129793 w 256290"/>
                              <a:gd name="connsiteY393" fmla="*/ 127106 h 257828"/>
                              <a:gd name="connsiteX394" fmla="*/ 135508 w 256290"/>
                              <a:gd name="connsiteY394" fmla="*/ 114723 h 257828"/>
                              <a:gd name="connsiteX395" fmla="*/ 131698 w 256290"/>
                              <a:gd name="connsiteY395" fmla="*/ 115676 h 257828"/>
                              <a:gd name="connsiteX396" fmla="*/ 130746 w 256290"/>
                              <a:gd name="connsiteY396" fmla="*/ 118533 h 257828"/>
                              <a:gd name="connsiteX397" fmla="*/ 133603 w 256290"/>
                              <a:gd name="connsiteY397" fmla="*/ 123296 h 257828"/>
                              <a:gd name="connsiteX398" fmla="*/ 134556 w 256290"/>
                              <a:gd name="connsiteY398" fmla="*/ 121391 h 257828"/>
                              <a:gd name="connsiteX399" fmla="*/ 135508 w 256290"/>
                              <a:gd name="connsiteY399" fmla="*/ 117581 h 257828"/>
                              <a:gd name="connsiteX400" fmla="*/ 135508 w 256290"/>
                              <a:gd name="connsiteY400" fmla="*/ 114723 h 257828"/>
                              <a:gd name="connsiteX401" fmla="*/ 140271 w 256290"/>
                              <a:gd name="connsiteY401" fmla="*/ 163301 h 257828"/>
                              <a:gd name="connsiteX402" fmla="*/ 139318 w 256290"/>
                              <a:gd name="connsiteY402" fmla="*/ 162348 h 257828"/>
                              <a:gd name="connsiteX403" fmla="*/ 137413 w 256290"/>
                              <a:gd name="connsiteY403" fmla="*/ 160444 h 257828"/>
                              <a:gd name="connsiteX404" fmla="*/ 136461 w 256290"/>
                              <a:gd name="connsiteY404" fmla="*/ 162348 h 257828"/>
                              <a:gd name="connsiteX405" fmla="*/ 139318 w 256290"/>
                              <a:gd name="connsiteY405" fmla="*/ 162348 h 257828"/>
                              <a:gd name="connsiteX406" fmla="*/ 140271 w 256290"/>
                              <a:gd name="connsiteY406" fmla="*/ 163301 h 257828"/>
                              <a:gd name="connsiteX407" fmla="*/ 139318 w 256290"/>
                              <a:gd name="connsiteY407" fmla="*/ 166158 h 257828"/>
                              <a:gd name="connsiteX408" fmla="*/ 140271 w 256290"/>
                              <a:gd name="connsiteY408" fmla="*/ 166158 h 257828"/>
                              <a:gd name="connsiteX409" fmla="*/ 140271 w 256290"/>
                              <a:gd name="connsiteY409" fmla="*/ 163301 h 257828"/>
                              <a:gd name="connsiteX410" fmla="*/ 138366 w 256290"/>
                              <a:gd name="connsiteY410" fmla="*/ 150919 h 257828"/>
                              <a:gd name="connsiteX411" fmla="*/ 138366 w 256290"/>
                              <a:gd name="connsiteY411" fmla="*/ 150919 h 257828"/>
                              <a:gd name="connsiteX412" fmla="*/ 140271 w 256290"/>
                              <a:gd name="connsiteY412" fmla="*/ 150919 h 257828"/>
                              <a:gd name="connsiteX413" fmla="*/ 139318 w 256290"/>
                              <a:gd name="connsiteY413" fmla="*/ 149966 h 257828"/>
                              <a:gd name="connsiteX414" fmla="*/ 138366 w 256290"/>
                              <a:gd name="connsiteY414" fmla="*/ 150919 h 257828"/>
                              <a:gd name="connsiteX415" fmla="*/ 141223 w 256290"/>
                              <a:gd name="connsiteY415" fmla="*/ 157586 h 257828"/>
                              <a:gd name="connsiteX416" fmla="*/ 139318 w 256290"/>
                              <a:gd name="connsiteY416" fmla="*/ 154728 h 257828"/>
                              <a:gd name="connsiteX417" fmla="*/ 138366 w 256290"/>
                              <a:gd name="connsiteY417" fmla="*/ 155681 h 257828"/>
                              <a:gd name="connsiteX418" fmla="*/ 141223 w 256290"/>
                              <a:gd name="connsiteY418" fmla="*/ 157586 h 257828"/>
                              <a:gd name="connsiteX419" fmla="*/ 141223 w 256290"/>
                              <a:gd name="connsiteY419" fmla="*/ 157586 h 257828"/>
                              <a:gd name="connsiteX420" fmla="*/ 139318 w 256290"/>
                              <a:gd name="connsiteY420" fmla="*/ 110913 h 257828"/>
                              <a:gd name="connsiteX421" fmla="*/ 141223 w 256290"/>
                              <a:gd name="connsiteY421" fmla="*/ 114723 h 257828"/>
                              <a:gd name="connsiteX422" fmla="*/ 141223 w 256290"/>
                              <a:gd name="connsiteY422" fmla="*/ 109961 h 257828"/>
                              <a:gd name="connsiteX423" fmla="*/ 139318 w 256290"/>
                              <a:gd name="connsiteY423" fmla="*/ 110913 h 257828"/>
                              <a:gd name="connsiteX424" fmla="*/ 139318 w 256290"/>
                              <a:gd name="connsiteY424" fmla="*/ 110913 h 257828"/>
                              <a:gd name="connsiteX425" fmla="*/ 141223 w 256290"/>
                              <a:gd name="connsiteY425" fmla="*/ 109008 h 257828"/>
                              <a:gd name="connsiteX426" fmla="*/ 141223 w 256290"/>
                              <a:gd name="connsiteY426" fmla="*/ 109008 h 257828"/>
                              <a:gd name="connsiteX427" fmla="*/ 139318 w 256290"/>
                              <a:gd name="connsiteY427" fmla="*/ 109008 h 257828"/>
                              <a:gd name="connsiteX428" fmla="*/ 141223 w 256290"/>
                              <a:gd name="connsiteY428" fmla="*/ 109008 h 257828"/>
                              <a:gd name="connsiteX429" fmla="*/ 141223 w 256290"/>
                              <a:gd name="connsiteY429" fmla="*/ 109008 h 257828"/>
                              <a:gd name="connsiteX430" fmla="*/ 144081 w 256290"/>
                              <a:gd name="connsiteY430" fmla="*/ 138536 h 257828"/>
                              <a:gd name="connsiteX431" fmla="*/ 143128 w 256290"/>
                              <a:gd name="connsiteY431" fmla="*/ 137583 h 257828"/>
                              <a:gd name="connsiteX432" fmla="*/ 142176 w 256290"/>
                              <a:gd name="connsiteY432" fmla="*/ 138536 h 257828"/>
                              <a:gd name="connsiteX433" fmla="*/ 143128 w 256290"/>
                              <a:gd name="connsiteY433" fmla="*/ 139488 h 257828"/>
                              <a:gd name="connsiteX434" fmla="*/ 144081 w 256290"/>
                              <a:gd name="connsiteY434" fmla="*/ 138536 h 257828"/>
                              <a:gd name="connsiteX435" fmla="*/ 142176 w 256290"/>
                              <a:gd name="connsiteY435" fmla="*/ 131869 h 257828"/>
                              <a:gd name="connsiteX436" fmla="*/ 143128 w 256290"/>
                              <a:gd name="connsiteY436" fmla="*/ 132821 h 257828"/>
                              <a:gd name="connsiteX437" fmla="*/ 145033 w 256290"/>
                              <a:gd name="connsiteY437" fmla="*/ 131869 h 257828"/>
                              <a:gd name="connsiteX438" fmla="*/ 144081 w 256290"/>
                              <a:gd name="connsiteY438" fmla="*/ 130916 h 257828"/>
                              <a:gd name="connsiteX439" fmla="*/ 142176 w 256290"/>
                              <a:gd name="connsiteY439" fmla="*/ 131869 h 257828"/>
                              <a:gd name="connsiteX440" fmla="*/ 144081 w 256290"/>
                              <a:gd name="connsiteY440" fmla="*/ 177588 h 257828"/>
                              <a:gd name="connsiteX441" fmla="*/ 145986 w 256290"/>
                              <a:gd name="connsiteY441" fmla="*/ 173778 h 257828"/>
                              <a:gd name="connsiteX442" fmla="*/ 145033 w 256290"/>
                              <a:gd name="connsiteY442" fmla="*/ 172826 h 257828"/>
                              <a:gd name="connsiteX443" fmla="*/ 143128 w 256290"/>
                              <a:gd name="connsiteY443" fmla="*/ 175683 h 257828"/>
                              <a:gd name="connsiteX444" fmla="*/ 144081 w 256290"/>
                              <a:gd name="connsiteY444" fmla="*/ 177588 h 257828"/>
                              <a:gd name="connsiteX445" fmla="*/ 144081 w 256290"/>
                              <a:gd name="connsiteY445" fmla="*/ 125201 h 257828"/>
                              <a:gd name="connsiteX446" fmla="*/ 145033 w 256290"/>
                              <a:gd name="connsiteY446" fmla="*/ 126153 h 257828"/>
                              <a:gd name="connsiteX447" fmla="*/ 146938 w 256290"/>
                              <a:gd name="connsiteY447" fmla="*/ 124248 h 257828"/>
                              <a:gd name="connsiteX448" fmla="*/ 145033 w 256290"/>
                              <a:gd name="connsiteY448" fmla="*/ 123296 h 257828"/>
                              <a:gd name="connsiteX449" fmla="*/ 144081 w 256290"/>
                              <a:gd name="connsiteY449" fmla="*/ 125201 h 257828"/>
                              <a:gd name="connsiteX450" fmla="*/ 146938 w 256290"/>
                              <a:gd name="connsiteY450" fmla="*/ 184256 h 257828"/>
                              <a:gd name="connsiteX451" fmla="*/ 145986 w 256290"/>
                              <a:gd name="connsiteY451" fmla="*/ 183303 h 257828"/>
                              <a:gd name="connsiteX452" fmla="*/ 145033 w 256290"/>
                              <a:gd name="connsiteY452" fmla="*/ 184256 h 257828"/>
                              <a:gd name="connsiteX453" fmla="*/ 145986 w 256290"/>
                              <a:gd name="connsiteY453" fmla="*/ 185208 h 257828"/>
                              <a:gd name="connsiteX454" fmla="*/ 146938 w 256290"/>
                              <a:gd name="connsiteY454" fmla="*/ 184256 h 257828"/>
                              <a:gd name="connsiteX455" fmla="*/ 146938 w 256290"/>
                              <a:gd name="connsiteY455" fmla="*/ 151871 h 257828"/>
                              <a:gd name="connsiteX456" fmla="*/ 145033 w 256290"/>
                              <a:gd name="connsiteY456" fmla="*/ 149966 h 257828"/>
                              <a:gd name="connsiteX457" fmla="*/ 144081 w 256290"/>
                              <a:gd name="connsiteY457" fmla="*/ 150919 h 257828"/>
                              <a:gd name="connsiteX458" fmla="*/ 146938 w 256290"/>
                              <a:gd name="connsiteY458" fmla="*/ 151871 h 257828"/>
                              <a:gd name="connsiteX459" fmla="*/ 146938 w 256290"/>
                              <a:gd name="connsiteY459" fmla="*/ 151871 h 257828"/>
                              <a:gd name="connsiteX460" fmla="*/ 145986 w 256290"/>
                              <a:gd name="connsiteY460" fmla="*/ 164253 h 257828"/>
                              <a:gd name="connsiteX461" fmla="*/ 146938 w 256290"/>
                              <a:gd name="connsiteY461" fmla="*/ 166158 h 257828"/>
                              <a:gd name="connsiteX462" fmla="*/ 147891 w 256290"/>
                              <a:gd name="connsiteY462" fmla="*/ 165206 h 257828"/>
                              <a:gd name="connsiteX463" fmla="*/ 150748 w 256290"/>
                              <a:gd name="connsiteY463" fmla="*/ 162348 h 257828"/>
                              <a:gd name="connsiteX464" fmla="*/ 151701 w 256290"/>
                              <a:gd name="connsiteY464" fmla="*/ 161396 h 257828"/>
                              <a:gd name="connsiteX465" fmla="*/ 149796 w 256290"/>
                              <a:gd name="connsiteY465" fmla="*/ 161396 h 257828"/>
                              <a:gd name="connsiteX466" fmla="*/ 145986 w 256290"/>
                              <a:gd name="connsiteY466" fmla="*/ 164253 h 257828"/>
                              <a:gd name="connsiteX467" fmla="*/ 148843 w 256290"/>
                              <a:gd name="connsiteY467" fmla="*/ 169016 h 257828"/>
                              <a:gd name="connsiteX468" fmla="*/ 146938 w 256290"/>
                              <a:gd name="connsiteY468" fmla="*/ 170921 h 257828"/>
                              <a:gd name="connsiteX469" fmla="*/ 149796 w 256290"/>
                              <a:gd name="connsiteY469" fmla="*/ 171873 h 257828"/>
                              <a:gd name="connsiteX470" fmla="*/ 151701 w 256290"/>
                              <a:gd name="connsiteY470" fmla="*/ 171873 h 257828"/>
                              <a:gd name="connsiteX471" fmla="*/ 148843 w 256290"/>
                              <a:gd name="connsiteY471" fmla="*/ 169016 h 257828"/>
                              <a:gd name="connsiteX472" fmla="*/ 147891 w 256290"/>
                              <a:gd name="connsiteY472" fmla="*/ 137583 h 257828"/>
                              <a:gd name="connsiteX473" fmla="*/ 148843 w 256290"/>
                              <a:gd name="connsiteY473" fmla="*/ 135678 h 257828"/>
                              <a:gd name="connsiteX474" fmla="*/ 147891 w 256290"/>
                              <a:gd name="connsiteY474" fmla="*/ 134726 h 257828"/>
                              <a:gd name="connsiteX475" fmla="*/ 146938 w 256290"/>
                              <a:gd name="connsiteY475" fmla="*/ 136631 h 257828"/>
                              <a:gd name="connsiteX476" fmla="*/ 147891 w 256290"/>
                              <a:gd name="connsiteY476" fmla="*/ 137583 h 257828"/>
                              <a:gd name="connsiteX477" fmla="*/ 148843 w 256290"/>
                              <a:gd name="connsiteY477" fmla="*/ 143298 h 257828"/>
                              <a:gd name="connsiteX478" fmla="*/ 148843 w 256290"/>
                              <a:gd name="connsiteY478" fmla="*/ 143298 h 257828"/>
                              <a:gd name="connsiteX479" fmla="*/ 149796 w 256290"/>
                              <a:gd name="connsiteY479" fmla="*/ 145203 h 257828"/>
                              <a:gd name="connsiteX480" fmla="*/ 150748 w 256290"/>
                              <a:gd name="connsiteY480" fmla="*/ 144251 h 257828"/>
                              <a:gd name="connsiteX481" fmla="*/ 148843 w 256290"/>
                              <a:gd name="connsiteY481" fmla="*/ 143298 h 257828"/>
                              <a:gd name="connsiteX482" fmla="*/ 149796 w 256290"/>
                              <a:gd name="connsiteY482" fmla="*/ 175683 h 257828"/>
                              <a:gd name="connsiteX483" fmla="*/ 148843 w 256290"/>
                              <a:gd name="connsiteY483" fmla="*/ 174731 h 257828"/>
                              <a:gd name="connsiteX484" fmla="*/ 147891 w 256290"/>
                              <a:gd name="connsiteY484" fmla="*/ 175683 h 257828"/>
                              <a:gd name="connsiteX485" fmla="*/ 149796 w 256290"/>
                              <a:gd name="connsiteY485" fmla="*/ 175683 h 257828"/>
                              <a:gd name="connsiteX486" fmla="*/ 149796 w 256290"/>
                              <a:gd name="connsiteY486" fmla="*/ 175683 h 257828"/>
                              <a:gd name="connsiteX487" fmla="*/ 153606 w 256290"/>
                              <a:gd name="connsiteY487" fmla="*/ 157586 h 257828"/>
                              <a:gd name="connsiteX488" fmla="*/ 153606 w 256290"/>
                              <a:gd name="connsiteY488" fmla="*/ 157586 h 257828"/>
                              <a:gd name="connsiteX489" fmla="*/ 151701 w 256290"/>
                              <a:gd name="connsiteY489" fmla="*/ 157586 h 257828"/>
                              <a:gd name="connsiteX490" fmla="*/ 153606 w 256290"/>
                              <a:gd name="connsiteY490" fmla="*/ 157586 h 257828"/>
                              <a:gd name="connsiteX491" fmla="*/ 153606 w 256290"/>
                              <a:gd name="connsiteY491" fmla="*/ 157586 h 257828"/>
                              <a:gd name="connsiteX492" fmla="*/ 151701 w 256290"/>
                              <a:gd name="connsiteY492" fmla="*/ 137583 h 257828"/>
                              <a:gd name="connsiteX493" fmla="*/ 151701 w 256290"/>
                              <a:gd name="connsiteY493" fmla="*/ 137583 h 257828"/>
                              <a:gd name="connsiteX494" fmla="*/ 153606 w 256290"/>
                              <a:gd name="connsiteY494" fmla="*/ 137583 h 257828"/>
                              <a:gd name="connsiteX495" fmla="*/ 151701 w 256290"/>
                              <a:gd name="connsiteY495" fmla="*/ 137583 h 257828"/>
                              <a:gd name="connsiteX496" fmla="*/ 151701 w 256290"/>
                              <a:gd name="connsiteY496" fmla="*/ 137583 h 257828"/>
                              <a:gd name="connsiteX497" fmla="*/ 153606 w 256290"/>
                              <a:gd name="connsiteY497" fmla="*/ 171873 h 257828"/>
                              <a:gd name="connsiteX498" fmla="*/ 158368 w 256290"/>
                              <a:gd name="connsiteY498" fmla="*/ 176636 h 257828"/>
                              <a:gd name="connsiteX499" fmla="*/ 162178 w 256290"/>
                              <a:gd name="connsiteY499" fmla="*/ 174731 h 257828"/>
                              <a:gd name="connsiteX500" fmla="*/ 164083 w 256290"/>
                              <a:gd name="connsiteY500" fmla="*/ 169969 h 257828"/>
                              <a:gd name="connsiteX501" fmla="*/ 163131 w 256290"/>
                              <a:gd name="connsiteY501" fmla="*/ 169016 h 257828"/>
                              <a:gd name="connsiteX502" fmla="*/ 163131 w 256290"/>
                              <a:gd name="connsiteY502" fmla="*/ 170921 h 257828"/>
                              <a:gd name="connsiteX503" fmla="*/ 161226 w 256290"/>
                              <a:gd name="connsiteY503" fmla="*/ 172826 h 257828"/>
                              <a:gd name="connsiteX504" fmla="*/ 160273 w 256290"/>
                              <a:gd name="connsiteY504" fmla="*/ 170921 h 257828"/>
                              <a:gd name="connsiteX505" fmla="*/ 159321 w 256290"/>
                              <a:gd name="connsiteY505" fmla="*/ 166158 h 257828"/>
                              <a:gd name="connsiteX506" fmla="*/ 156463 w 256290"/>
                              <a:gd name="connsiteY506" fmla="*/ 162348 h 257828"/>
                              <a:gd name="connsiteX507" fmla="*/ 153606 w 256290"/>
                              <a:gd name="connsiteY507" fmla="*/ 167111 h 257828"/>
                              <a:gd name="connsiteX508" fmla="*/ 153606 w 256290"/>
                              <a:gd name="connsiteY508" fmla="*/ 171873 h 257828"/>
                              <a:gd name="connsiteX509" fmla="*/ 153606 w 256290"/>
                              <a:gd name="connsiteY509" fmla="*/ 131869 h 257828"/>
                              <a:gd name="connsiteX510" fmla="*/ 153606 w 256290"/>
                              <a:gd name="connsiteY510" fmla="*/ 131869 h 257828"/>
                              <a:gd name="connsiteX511" fmla="*/ 154558 w 256290"/>
                              <a:gd name="connsiteY511" fmla="*/ 129963 h 257828"/>
                              <a:gd name="connsiteX512" fmla="*/ 153606 w 256290"/>
                              <a:gd name="connsiteY512" fmla="*/ 130916 h 257828"/>
                              <a:gd name="connsiteX513" fmla="*/ 153606 w 256290"/>
                              <a:gd name="connsiteY513" fmla="*/ 131869 h 257828"/>
                              <a:gd name="connsiteX514" fmla="*/ 154558 w 256290"/>
                              <a:gd name="connsiteY514" fmla="*/ 185208 h 257828"/>
                              <a:gd name="connsiteX515" fmla="*/ 156463 w 256290"/>
                              <a:gd name="connsiteY515" fmla="*/ 184256 h 257828"/>
                              <a:gd name="connsiteX516" fmla="*/ 154558 w 256290"/>
                              <a:gd name="connsiteY516" fmla="*/ 183303 h 257828"/>
                              <a:gd name="connsiteX517" fmla="*/ 153606 w 256290"/>
                              <a:gd name="connsiteY517" fmla="*/ 184256 h 257828"/>
                              <a:gd name="connsiteX518" fmla="*/ 154558 w 256290"/>
                              <a:gd name="connsiteY518" fmla="*/ 185208 h 257828"/>
                              <a:gd name="connsiteX519" fmla="*/ 155511 w 256290"/>
                              <a:gd name="connsiteY519" fmla="*/ 172826 h 257828"/>
                              <a:gd name="connsiteX520" fmla="*/ 153606 w 256290"/>
                              <a:gd name="connsiteY520" fmla="*/ 171873 h 257828"/>
                              <a:gd name="connsiteX521" fmla="*/ 155511 w 256290"/>
                              <a:gd name="connsiteY521" fmla="*/ 166158 h 257828"/>
                              <a:gd name="connsiteX522" fmla="*/ 155511 w 256290"/>
                              <a:gd name="connsiteY522" fmla="*/ 165206 h 257828"/>
                              <a:gd name="connsiteX523" fmla="*/ 156463 w 256290"/>
                              <a:gd name="connsiteY523" fmla="*/ 165206 h 257828"/>
                              <a:gd name="connsiteX524" fmla="*/ 155511 w 256290"/>
                              <a:gd name="connsiteY524" fmla="*/ 172826 h 257828"/>
                              <a:gd name="connsiteX525" fmla="*/ 154558 w 256290"/>
                              <a:gd name="connsiteY525" fmla="*/ 141394 h 257828"/>
                              <a:gd name="connsiteX526" fmla="*/ 155511 w 256290"/>
                              <a:gd name="connsiteY526" fmla="*/ 143298 h 257828"/>
                              <a:gd name="connsiteX527" fmla="*/ 156463 w 256290"/>
                              <a:gd name="connsiteY527" fmla="*/ 142346 h 257828"/>
                              <a:gd name="connsiteX528" fmla="*/ 156463 w 256290"/>
                              <a:gd name="connsiteY528" fmla="*/ 140441 h 257828"/>
                              <a:gd name="connsiteX529" fmla="*/ 154558 w 256290"/>
                              <a:gd name="connsiteY529" fmla="*/ 141394 h 257828"/>
                              <a:gd name="connsiteX530" fmla="*/ 161226 w 256290"/>
                              <a:gd name="connsiteY530" fmla="*/ 186161 h 257828"/>
                              <a:gd name="connsiteX531" fmla="*/ 161226 w 256290"/>
                              <a:gd name="connsiteY531" fmla="*/ 186161 h 257828"/>
                              <a:gd name="connsiteX532" fmla="*/ 155511 w 256290"/>
                              <a:gd name="connsiteY532" fmla="*/ 189971 h 257828"/>
                              <a:gd name="connsiteX533" fmla="*/ 155511 w 256290"/>
                              <a:gd name="connsiteY533" fmla="*/ 190923 h 257828"/>
                              <a:gd name="connsiteX534" fmla="*/ 156463 w 256290"/>
                              <a:gd name="connsiteY534" fmla="*/ 190923 h 257828"/>
                              <a:gd name="connsiteX535" fmla="*/ 161226 w 256290"/>
                              <a:gd name="connsiteY535" fmla="*/ 186161 h 257828"/>
                              <a:gd name="connsiteX536" fmla="*/ 161226 w 256290"/>
                              <a:gd name="connsiteY536" fmla="*/ 186161 h 257828"/>
                              <a:gd name="connsiteX537" fmla="*/ 157416 w 256290"/>
                              <a:gd name="connsiteY537" fmla="*/ 149013 h 257828"/>
                              <a:gd name="connsiteX538" fmla="*/ 157416 w 256290"/>
                              <a:gd name="connsiteY538" fmla="*/ 149013 h 257828"/>
                              <a:gd name="connsiteX539" fmla="*/ 159321 w 256290"/>
                              <a:gd name="connsiteY539" fmla="*/ 148061 h 257828"/>
                              <a:gd name="connsiteX540" fmla="*/ 160273 w 256290"/>
                              <a:gd name="connsiteY540" fmla="*/ 147108 h 257828"/>
                              <a:gd name="connsiteX541" fmla="*/ 157416 w 256290"/>
                              <a:gd name="connsiteY541" fmla="*/ 146156 h 257828"/>
                              <a:gd name="connsiteX542" fmla="*/ 157416 w 256290"/>
                              <a:gd name="connsiteY542" fmla="*/ 149013 h 257828"/>
                              <a:gd name="connsiteX543" fmla="*/ 159321 w 256290"/>
                              <a:gd name="connsiteY543" fmla="*/ 158538 h 257828"/>
                              <a:gd name="connsiteX544" fmla="*/ 159321 w 256290"/>
                              <a:gd name="connsiteY544" fmla="*/ 158538 h 257828"/>
                              <a:gd name="connsiteX545" fmla="*/ 160273 w 256290"/>
                              <a:gd name="connsiteY545" fmla="*/ 162348 h 257828"/>
                              <a:gd name="connsiteX546" fmla="*/ 161226 w 256290"/>
                              <a:gd name="connsiteY546" fmla="*/ 161396 h 257828"/>
                              <a:gd name="connsiteX547" fmla="*/ 159321 w 256290"/>
                              <a:gd name="connsiteY547" fmla="*/ 158538 h 257828"/>
                              <a:gd name="connsiteX548" fmla="*/ 160273 w 256290"/>
                              <a:gd name="connsiteY548" fmla="*/ 182351 h 257828"/>
                              <a:gd name="connsiteX549" fmla="*/ 163131 w 256290"/>
                              <a:gd name="connsiteY549" fmla="*/ 178541 h 257828"/>
                              <a:gd name="connsiteX550" fmla="*/ 161226 w 256290"/>
                              <a:gd name="connsiteY550" fmla="*/ 177588 h 257828"/>
                              <a:gd name="connsiteX551" fmla="*/ 159321 w 256290"/>
                              <a:gd name="connsiteY551" fmla="*/ 180446 h 257828"/>
                              <a:gd name="connsiteX552" fmla="*/ 160273 w 256290"/>
                              <a:gd name="connsiteY552" fmla="*/ 182351 h 257828"/>
                              <a:gd name="connsiteX553" fmla="*/ 159321 w 256290"/>
                              <a:gd name="connsiteY553" fmla="*/ 139488 h 257828"/>
                              <a:gd name="connsiteX554" fmla="*/ 159321 w 256290"/>
                              <a:gd name="connsiteY554" fmla="*/ 139488 h 257828"/>
                              <a:gd name="connsiteX555" fmla="*/ 161226 w 256290"/>
                              <a:gd name="connsiteY555" fmla="*/ 137583 h 257828"/>
                              <a:gd name="connsiteX556" fmla="*/ 160273 w 256290"/>
                              <a:gd name="connsiteY556" fmla="*/ 136631 h 257828"/>
                              <a:gd name="connsiteX557" fmla="*/ 159321 w 256290"/>
                              <a:gd name="connsiteY557" fmla="*/ 139488 h 257828"/>
                              <a:gd name="connsiteX558" fmla="*/ 162178 w 256290"/>
                              <a:gd name="connsiteY558" fmla="*/ 150919 h 257828"/>
                              <a:gd name="connsiteX559" fmla="*/ 160273 w 256290"/>
                              <a:gd name="connsiteY559" fmla="*/ 152823 h 257828"/>
                              <a:gd name="connsiteX560" fmla="*/ 161226 w 256290"/>
                              <a:gd name="connsiteY560" fmla="*/ 152823 h 257828"/>
                              <a:gd name="connsiteX561" fmla="*/ 162178 w 256290"/>
                              <a:gd name="connsiteY561" fmla="*/ 150919 h 257828"/>
                              <a:gd name="connsiteX562" fmla="*/ 162178 w 256290"/>
                              <a:gd name="connsiteY562" fmla="*/ 150919 h 257828"/>
                              <a:gd name="connsiteX563" fmla="*/ 162178 w 256290"/>
                              <a:gd name="connsiteY563" fmla="*/ 154728 h 257828"/>
                              <a:gd name="connsiteX564" fmla="*/ 162178 w 256290"/>
                              <a:gd name="connsiteY564" fmla="*/ 154728 h 257828"/>
                              <a:gd name="connsiteX565" fmla="*/ 162178 w 256290"/>
                              <a:gd name="connsiteY565" fmla="*/ 154728 h 257828"/>
                              <a:gd name="connsiteX566" fmla="*/ 162178 w 256290"/>
                              <a:gd name="connsiteY566" fmla="*/ 154728 h 257828"/>
                              <a:gd name="connsiteX567" fmla="*/ 162178 w 256290"/>
                              <a:gd name="connsiteY567" fmla="*/ 154728 h 257828"/>
                              <a:gd name="connsiteX568" fmla="*/ 163131 w 256290"/>
                              <a:gd name="connsiteY568" fmla="*/ 207116 h 257828"/>
                              <a:gd name="connsiteX569" fmla="*/ 162178 w 256290"/>
                              <a:gd name="connsiteY569" fmla="*/ 206163 h 257828"/>
                              <a:gd name="connsiteX570" fmla="*/ 161226 w 256290"/>
                              <a:gd name="connsiteY570" fmla="*/ 207116 h 257828"/>
                              <a:gd name="connsiteX571" fmla="*/ 163131 w 256290"/>
                              <a:gd name="connsiteY571" fmla="*/ 207116 h 257828"/>
                              <a:gd name="connsiteX572" fmla="*/ 163131 w 256290"/>
                              <a:gd name="connsiteY572" fmla="*/ 207116 h 257828"/>
                              <a:gd name="connsiteX573" fmla="*/ 164083 w 256290"/>
                              <a:gd name="connsiteY573" fmla="*/ 193781 h 257828"/>
                              <a:gd name="connsiteX574" fmla="*/ 163131 w 256290"/>
                              <a:gd name="connsiteY574" fmla="*/ 192828 h 257828"/>
                              <a:gd name="connsiteX575" fmla="*/ 162178 w 256290"/>
                              <a:gd name="connsiteY575" fmla="*/ 194733 h 257828"/>
                              <a:gd name="connsiteX576" fmla="*/ 162178 w 256290"/>
                              <a:gd name="connsiteY576" fmla="*/ 195686 h 257828"/>
                              <a:gd name="connsiteX577" fmla="*/ 164083 w 256290"/>
                              <a:gd name="connsiteY577" fmla="*/ 193781 h 257828"/>
                              <a:gd name="connsiteX578" fmla="*/ 165036 w 256290"/>
                              <a:gd name="connsiteY578" fmla="*/ 185208 h 257828"/>
                              <a:gd name="connsiteX579" fmla="*/ 165988 w 256290"/>
                              <a:gd name="connsiteY579" fmla="*/ 184256 h 257828"/>
                              <a:gd name="connsiteX580" fmla="*/ 165036 w 256290"/>
                              <a:gd name="connsiteY580" fmla="*/ 182351 h 257828"/>
                              <a:gd name="connsiteX581" fmla="*/ 164083 w 256290"/>
                              <a:gd name="connsiteY581" fmla="*/ 183303 h 257828"/>
                              <a:gd name="connsiteX582" fmla="*/ 165036 w 256290"/>
                              <a:gd name="connsiteY582" fmla="*/ 185208 h 257828"/>
                              <a:gd name="connsiteX583" fmla="*/ 165988 w 256290"/>
                              <a:gd name="connsiteY583" fmla="*/ 163301 h 257828"/>
                              <a:gd name="connsiteX584" fmla="*/ 165988 w 256290"/>
                              <a:gd name="connsiteY584" fmla="*/ 163301 h 257828"/>
                              <a:gd name="connsiteX585" fmla="*/ 165988 w 256290"/>
                              <a:gd name="connsiteY585" fmla="*/ 160444 h 257828"/>
                              <a:gd name="connsiteX586" fmla="*/ 165036 w 256290"/>
                              <a:gd name="connsiteY586" fmla="*/ 161396 h 257828"/>
                              <a:gd name="connsiteX587" fmla="*/ 165988 w 256290"/>
                              <a:gd name="connsiteY587" fmla="*/ 163301 h 257828"/>
                              <a:gd name="connsiteX588" fmla="*/ 165988 w 256290"/>
                              <a:gd name="connsiteY588" fmla="*/ 214736 h 257828"/>
                              <a:gd name="connsiteX589" fmla="*/ 165988 w 256290"/>
                              <a:gd name="connsiteY589" fmla="*/ 214736 h 257828"/>
                              <a:gd name="connsiteX590" fmla="*/ 165988 w 256290"/>
                              <a:gd name="connsiteY590" fmla="*/ 214736 h 257828"/>
                              <a:gd name="connsiteX591" fmla="*/ 165988 w 256290"/>
                              <a:gd name="connsiteY591" fmla="*/ 214736 h 257828"/>
                              <a:gd name="connsiteX592" fmla="*/ 165988 w 256290"/>
                              <a:gd name="connsiteY592" fmla="*/ 214736 h 257828"/>
                              <a:gd name="connsiteX593" fmla="*/ 166941 w 256290"/>
                              <a:gd name="connsiteY593" fmla="*/ 156633 h 257828"/>
                              <a:gd name="connsiteX594" fmla="*/ 168846 w 256290"/>
                              <a:gd name="connsiteY594" fmla="*/ 154728 h 257828"/>
                              <a:gd name="connsiteX595" fmla="*/ 167893 w 256290"/>
                              <a:gd name="connsiteY595" fmla="*/ 153776 h 257828"/>
                              <a:gd name="connsiteX596" fmla="*/ 165988 w 256290"/>
                              <a:gd name="connsiteY596" fmla="*/ 155681 h 257828"/>
                              <a:gd name="connsiteX597" fmla="*/ 166941 w 256290"/>
                              <a:gd name="connsiteY597" fmla="*/ 156633 h 257828"/>
                              <a:gd name="connsiteX598" fmla="*/ 166941 w 256290"/>
                              <a:gd name="connsiteY598" fmla="*/ 192828 h 257828"/>
                              <a:gd name="connsiteX599" fmla="*/ 166941 w 256290"/>
                              <a:gd name="connsiteY599" fmla="*/ 192828 h 257828"/>
                              <a:gd name="connsiteX600" fmla="*/ 168846 w 256290"/>
                              <a:gd name="connsiteY600" fmla="*/ 192828 h 257828"/>
                              <a:gd name="connsiteX601" fmla="*/ 166941 w 256290"/>
                              <a:gd name="connsiteY601" fmla="*/ 192828 h 257828"/>
                              <a:gd name="connsiteX602" fmla="*/ 166941 w 256290"/>
                              <a:gd name="connsiteY602" fmla="*/ 192828 h 257828"/>
                              <a:gd name="connsiteX603" fmla="*/ 168846 w 256290"/>
                              <a:gd name="connsiteY603" fmla="*/ 207116 h 257828"/>
                              <a:gd name="connsiteX604" fmla="*/ 167893 w 256290"/>
                              <a:gd name="connsiteY604" fmla="*/ 206163 h 257828"/>
                              <a:gd name="connsiteX605" fmla="*/ 166941 w 256290"/>
                              <a:gd name="connsiteY605" fmla="*/ 207116 h 257828"/>
                              <a:gd name="connsiteX606" fmla="*/ 167893 w 256290"/>
                              <a:gd name="connsiteY606" fmla="*/ 208069 h 257828"/>
                              <a:gd name="connsiteX607" fmla="*/ 168846 w 256290"/>
                              <a:gd name="connsiteY607" fmla="*/ 207116 h 257828"/>
                              <a:gd name="connsiteX608" fmla="*/ 171703 w 256290"/>
                              <a:gd name="connsiteY608" fmla="*/ 186161 h 257828"/>
                              <a:gd name="connsiteX609" fmla="*/ 171703 w 256290"/>
                              <a:gd name="connsiteY609" fmla="*/ 187113 h 257828"/>
                              <a:gd name="connsiteX610" fmla="*/ 172656 w 256290"/>
                              <a:gd name="connsiteY610" fmla="*/ 189019 h 257828"/>
                              <a:gd name="connsiteX611" fmla="*/ 172656 w 256290"/>
                              <a:gd name="connsiteY611" fmla="*/ 189019 h 257828"/>
                              <a:gd name="connsiteX612" fmla="*/ 171703 w 256290"/>
                              <a:gd name="connsiteY612" fmla="*/ 186161 h 257828"/>
                              <a:gd name="connsiteX613" fmla="*/ 171703 w 256290"/>
                              <a:gd name="connsiteY613" fmla="*/ 186161 h 257828"/>
                              <a:gd name="connsiteX614" fmla="*/ 170751 w 256290"/>
                              <a:gd name="connsiteY614" fmla="*/ 183303 h 257828"/>
                              <a:gd name="connsiteX615" fmla="*/ 169798 w 256290"/>
                              <a:gd name="connsiteY615" fmla="*/ 181398 h 257828"/>
                              <a:gd name="connsiteX616" fmla="*/ 168846 w 256290"/>
                              <a:gd name="connsiteY616" fmla="*/ 181398 h 257828"/>
                              <a:gd name="connsiteX617" fmla="*/ 169798 w 256290"/>
                              <a:gd name="connsiteY617" fmla="*/ 183303 h 257828"/>
                              <a:gd name="connsiteX618" fmla="*/ 171703 w 256290"/>
                              <a:gd name="connsiteY618" fmla="*/ 186161 h 257828"/>
                              <a:gd name="connsiteX619" fmla="*/ 168846 w 256290"/>
                              <a:gd name="connsiteY619" fmla="*/ 202353 h 257828"/>
                              <a:gd name="connsiteX620" fmla="*/ 168846 w 256290"/>
                              <a:gd name="connsiteY620" fmla="*/ 202353 h 257828"/>
                              <a:gd name="connsiteX621" fmla="*/ 168846 w 256290"/>
                              <a:gd name="connsiteY621" fmla="*/ 200448 h 257828"/>
                              <a:gd name="connsiteX622" fmla="*/ 168846 w 256290"/>
                              <a:gd name="connsiteY622" fmla="*/ 202353 h 257828"/>
                              <a:gd name="connsiteX623" fmla="*/ 168846 w 256290"/>
                              <a:gd name="connsiteY623" fmla="*/ 202353 h 257828"/>
                              <a:gd name="connsiteX624" fmla="*/ 169798 w 256290"/>
                              <a:gd name="connsiteY624" fmla="*/ 189971 h 257828"/>
                              <a:gd name="connsiteX625" fmla="*/ 169798 w 256290"/>
                              <a:gd name="connsiteY625" fmla="*/ 189971 h 257828"/>
                              <a:gd name="connsiteX626" fmla="*/ 169798 w 256290"/>
                              <a:gd name="connsiteY626" fmla="*/ 189971 h 257828"/>
                              <a:gd name="connsiteX627" fmla="*/ 169798 w 256290"/>
                              <a:gd name="connsiteY627" fmla="*/ 189971 h 257828"/>
                              <a:gd name="connsiteX628" fmla="*/ 169798 w 256290"/>
                              <a:gd name="connsiteY628" fmla="*/ 189971 h 257828"/>
                              <a:gd name="connsiteX629" fmla="*/ 169798 w 256290"/>
                              <a:gd name="connsiteY629" fmla="*/ 195686 h 257828"/>
                              <a:gd name="connsiteX630" fmla="*/ 169798 w 256290"/>
                              <a:gd name="connsiteY630" fmla="*/ 195686 h 257828"/>
                              <a:gd name="connsiteX631" fmla="*/ 169798 w 256290"/>
                              <a:gd name="connsiteY631" fmla="*/ 195686 h 257828"/>
                              <a:gd name="connsiteX632" fmla="*/ 169798 w 256290"/>
                              <a:gd name="connsiteY632" fmla="*/ 195686 h 257828"/>
                              <a:gd name="connsiteX633" fmla="*/ 169798 w 256290"/>
                              <a:gd name="connsiteY633" fmla="*/ 195686 h 257828"/>
                              <a:gd name="connsiteX634" fmla="*/ 169798 w 256290"/>
                              <a:gd name="connsiteY634" fmla="*/ 168063 h 257828"/>
                              <a:gd name="connsiteX635" fmla="*/ 171703 w 256290"/>
                              <a:gd name="connsiteY635" fmla="*/ 169016 h 257828"/>
                              <a:gd name="connsiteX636" fmla="*/ 171703 w 256290"/>
                              <a:gd name="connsiteY636" fmla="*/ 168063 h 257828"/>
                              <a:gd name="connsiteX637" fmla="*/ 169798 w 256290"/>
                              <a:gd name="connsiteY637" fmla="*/ 168063 h 257828"/>
                              <a:gd name="connsiteX638" fmla="*/ 169798 w 256290"/>
                              <a:gd name="connsiteY638" fmla="*/ 168063 h 257828"/>
                              <a:gd name="connsiteX639" fmla="*/ 169798 w 256290"/>
                              <a:gd name="connsiteY639" fmla="*/ 214736 h 257828"/>
                              <a:gd name="connsiteX640" fmla="*/ 169798 w 256290"/>
                              <a:gd name="connsiteY640" fmla="*/ 214736 h 257828"/>
                              <a:gd name="connsiteX641" fmla="*/ 169798 w 256290"/>
                              <a:gd name="connsiteY641" fmla="*/ 214736 h 257828"/>
                              <a:gd name="connsiteX642" fmla="*/ 169798 w 256290"/>
                              <a:gd name="connsiteY642" fmla="*/ 214736 h 257828"/>
                              <a:gd name="connsiteX643" fmla="*/ 169798 w 256290"/>
                              <a:gd name="connsiteY643" fmla="*/ 214736 h 257828"/>
                              <a:gd name="connsiteX644" fmla="*/ 171703 w 256290"/>
                              <a:gd name="connsiteY644" fmla="*/ 221403 h 257828"/>
                              <a:gd name="connsiteX645" fmla="*/ 171703 w 256290"/>
                              <a:gd name="connsiteY645" fmla="*/ 221403 h 257828"/>
                              <a:gd name="connsiteX646" fmla="*/ 169798 w 256290"/>
                              <a:gd name="connsiteY646" fmla="*/ 221403 h 257828"/>
                              <a:gd name="connsiteX647" fmla="*/ 171703 w 256290"/>
                              <a:gd name="connsiteY647" fmla="*/ 221403 h 257828"/>
                              <a:gd name="connsiteX648" fmla="*/ 171703 w 256290"/>
                              <a:gd name="connsiteY648" fmla="*/ 221403 h 257828"/>
                              <a:gd name="connsiteX649" fmla="*/ 170751 w 256290"/>
                              <a:gd name="connsiteY649" fmla="*/ 174731 h 257828"/>
                              <a:gd name="connsiteX650" fmla="*/ 172656 w 256290"/>
                              <a:gd name="connsiteY650" fmla="*/ 175683 h 257828"/>
                              <a:gd name="connsiteX651" fmla="*/ 173608 w 256290"/>
                              <a:gd name="connsiteY651" fmla="*/ 174731 h 257828"/>
                              <a:gd name="connsiteX652" fmla="*/ 170751 w 256290"/>
                              <a:gd name="connsiteY652" fmla="*/ 174731 h 257828"/>
                              <a:gd name="connsiteX653" fmla="*/ 170751 w 256290"/>
                              <a:gd name="connsiteY653" fmla="*/ 174731 h 257828"/>
                              <a:gd name="connsiteX654" fmla="*/ 170751 w 256290"/>
                              <a:gd name="connsiteY654" fmla="*/ 207116 h 257828"/>
                              <a:gd name="connsiteX655" fmla="*/ 175513 w 256290"/>
                              <a:gd name="connsiteY655" fmla="*/ 209973 h 257828"/>
                              <a:gd name="connsiteX656" fmla="*/ 177418 w 256290"/>
                              <a:gd name="connsiteY656" fmla="*/ 208069 h 257828"/>
                              <a:gd name="connsiteX657" fmla="*/ 179323 w 256290"/>
                              <a:gd name="connsiteY657" fmla="*/ 206163 h 257828"/>
                              <a:gd name="connsiteX658" fmla="*/ 176466 w 256290"/>
                              <a:gd name="connsiteY658" fmla="*/ 206163 h 257828"/>
                              <a:gd name="connsiteX659" fmla="*/ 173608 w 256290"/>
                              <a:gd name="connsiteY659" fmla="*/ 206163 h 257828"/>
                              <a:gd name="connsiteX660" fmla="*/ 170751 w 256290"/>
                              <a:gd name="connsiteY660" fmla="*/ 207116 h 257828"/>
                              <a:gd name="connsiteX661" fmla="*/ 170751 w 256290"/>
                              <a:gd name="connsiteY661" fmla="*/ 207116 h 257828"/>
                              <a:gd name="connsiteX662" fmla="*/ 173608 w 256290"/>
                              <a:gd name="connsiteY662" fmla="*/ 160444 h 257828"/>
                              <a:gd name="connsiteX663" fmla="*/ 175513 w 256290"/>
                              <a:gd name="connsiteY663" fmla="*/ 158538 h 257828"/>
                              <a:gd name="connsiteX664" fmla="*/ 174561 w 256290"/>
                              <a:gd name="connsiteY664" fmla="*/ 157586 h 257828"/>
                              <a:gd name="connsiteX665" fmla="*/ 173608 w 256290"/>
                              <a:gd name="connsiteY665" fmla="*/ 160444 h 257828"/>
                              <a:gd name="connsiteX666" fmla="*/ 173608 w 256290"/>
                              <a:gd name="connsiteY666" fmla="*/ 160444 h 257828"/>
                              <a:gd name="connsiteX667" fmla="*/ 172656 w 256290"/>
                              <a:gd name="connsiteY667" fmla="*/ 197591 h 257828"/>
                              <a:gd name="connsiteX668" fmla="*/ 172656 w 256290"/>
                              <a:gd name="connsiteY668" fmla="*/ 197591 h 257828"/>
                              <a:gd name="connsiteX669" fmla="*/ 172656 w 256290"/>
                              <a:gd name="connsiteY669" fmla="*/ 197591 h 257828"/>
                              <a:gd name="connsiteX670" fmla="*/ 172656 w 256290"/>
                              <a:gd name="connsiteY670" fmla="*/ 197591 h 257828"/>
                              <a:gd name="connsiteX671" fmla="*/ 172656 w 256290"/>
                              <a:gd name="connsiteY671" fmla="*/ 197591 h 257828"/>
                              <a:gd name="connsiteX672" fmla="*/ 172656 w 256290"/>
                              <a:gd name="connsiteY672" fmla="*/ 152823 h 257828"/>
                              <a:gd name="connsiteX673" fmla="*/ 172656 w 256290"/>
                              <a:gd name="connsiteY673" fmla="*/ 152823 h 257828"/>
                              <a:gd name="connsiteX674" fmla="*/ 173608 w 256290"/>
                              <a:gd name="connsiteY674" fmla="*/ 152823 h 257828"/>
                              <a:gd name="connsiteX675" fmla="*/ 172656 w 256290"/>
                              <a:gd name="connsiteY675" fmla="*/ 152823 h 257828"/>
                              <a:gd name="connsiteX676" fmla="*/ 172656 w 256290"/>
                              <a:gd name="connsiteY676" fmla="*/ 152823 h 257828"/>
                              <a:gd name="connsiteX677" fmla="*/ 173608 w 256290"/>
                              <a:gd name="connsiteY677" fmla="*/ 216641 h 257828"/>
                              <a:gd name="connsiteX678" fmla="*/ 175513 w 256290"/>
                              <a:gd name="connsiteY678" fmla="*/ 214736 h 257828"/>
                              <a:gd name="connsiteX679" fmla="*/ 175513 w 256290"/>
                              <a:gd name="connsiteY679" fmla="*/ 213783 h 257828"/>
                              <a:gd name="connsiteX680" fmla="*/ 173608 w 256290"/>
                              <a:gd name="connsiteY680" fmla="*/ 216641 h 257828"/>
                              <a:gd name="connsiteX681" fmla="*/ 173608 w 256290"/>
                              <a:gd name="connsiteY681" fmla="*/ 216641 h 257828"/>
                              <a:gd name="connsiteX682" fmla="*/ 175513 w 256290"/>
                              <a:gd name="connsiteY682" fmla="*/ 180446 h 257828"/>
                              <a:gd name="connsiteX683" fmla="*/ 175513 w 256290"/>
                              <a:gd name="connsiteY683" fmla="*/ 180446 h 257828"/>
                              <a:gd name="connsiteX684" fmla="*/ 175513 w 256290"/>
                              <a:gd name="connsiteY684" fmla="*/ 182351 h 257828"/>
                              <a:gd name="connsiteX685" fmla="*/ 175513 w 256290"/>
                              <a:gd name="connsiteY685" fmla="*/ 180446 h 257828"/>
                              <a:gd name="connsiteX686" fmla="*/ 175513 w 256290"/>
                              <a:gd name="connsiteY686" fmla="*/ 180446 h 257828"/>
                              <a:gd name="connsiteX687" fmla="*/ 182181 w 256290"/>
                              <a:gd name="connsiteY687" fmla="*/ 215688 h 257828"/>
                              <a:gd name="connsiteX688" fmla="*/ 182181 w 256290"/>
                              <a:gd name="connsiteY688" fmla="*/ 215688 h 257828"/>
                              <a:gd name="connsiteX689" fmla="*/ 179323 w 256290"/>
                              <a:gd name="connsiteY689" fmla="*/ 212831 h 257828"/>
                              <a:gd name="connsiteX690" fmla="*/ 178371 w 256290"/>
                              <a:gd name="connsiteY690" fmla="*/ 214736 h 257828"/>
                              <a:gd name="connsiteX691" fmla="*/ 176466 w 256290"/>
                              <a:gd name="connsiteY691" fmla="*/ 217594 h 257828"/>
                              <a:gd name="connsiteX692" fmla="*/ 175513 w 256290"/>
                              <a:gd name="connsiteY692" fmla="*/ 218546 h 257828"/>
                              <a:gd name="connsiteX693" fmla="*/ 177418 w 256290"/>
                              <a:gd name="connsiteY693" fmla="*/ 218546 h 257828"/>
                              <a:gd name="connsiteX694" fmla="*/ 182181 w 256290"/>
                              <a:gd name="connsiteY694" fmla="*/ 215688 h 257828"/>
                              <a:gd name="connsiteX695" fmla="*/ 176466 w 256290"/>
                              <a:gd name="connsiteY695" fmla="*/ 185208 h 257828"/>
                              <a:gd name="connsiteX696" fmla="*/ 177418 w 256290"/>
                              <a:gd name="connsiteY696" fmla="*/ 187113 h 257828"/>
                              <a:gd name="connsiteX697" fmla="*/ 185991 w 256290"/>
                              <a:gd name="connsiteY697" fmla="*/ 186161 h 257828"/>
                              <a:gd name="connsiteX698" fmla="*/ 186943 w 256290"/>
                              <a:gd name="connsiteY698" fmla="*/ 185208 h 257828"/>
                              <a:gd name="connsiteX699" fmla="*/ 185991 w 256290"/>
                              <a:gd name="connsiteY699" fmla="*/ 184256 h 257828"/>
                              <a:gd name="connsiteX700" fmla="*/ 176466 w 256290"/>
                              <a:gd name="connsiteY700" fmla="*/ 185208 h 257828"/>
                              <a:gd name="connsiteX701" fmla="*/ 175513 w 256290"/>
                              <a:gd name="connsiteY701" fmla="*/ 201401 h 257828"/>
                              <a:gd name="connsiteX702" fmla="*/ 175513 w 256290"/>
                              <a:gd name="connsiteY702" fmla="*/ 201401 h 257828"/>
                              <a:gd name="connsiteX703" fmla="*/ 177418 w 256290"/>
                              <a:gd name="connsiteY703" fmla="*/ 201401 h 257828"/>
                              <a:gd name="connsiteX704" fmla="*/ 175513 w 256290"/>
                              <a:gd name="connsiteY704" fmla="*/ 201401 h 257828"/>
                              <a:gd name="connsiteX705" fmla="*/ 175513 w 256290"/>
                              <a:gd name="connsiteY705" fmla="*/ 201401 h 257828"/>
                              <a:gd name="connsiteX706" fmla="*/ 175513 w 256290"/>
                              <a:gd name="connsiteY706" fmla="*/ 232833 h 257828"/>
                              <a:gd name="connsiteX707" fmla="*/ 175513 w 256290"/>
                              <a:gd name="connsiteY707" fmla="*/ 234738 h 257828"/>
                              <a:gd name="connsiteX708" fmla="*/ 176466 w 256290"/>
                              <a:gd name="connsiteY708" fmla="*/ 236644 h 257828"/>
                              <a:gd name="connsiteX709" fmla="*/ 177418 w 256290"/>
                              <a:gd name="connsiteY709" fmla="*/ 234738 h 257828"/>
                              <a:gd name="connsiteX710" fmla="*/ 175513 w 256290"/>
                              <a:gd name="connsiteY710" fmla="*/ 232833 h 257828"/>
                              <a:gd name="connsiteX711" fmla="*/ 178371 w 256290"/>
                              <a:gd name="connsiteY711" fmla="*/ 197591 h 257828"/>
                              <a:gd name="connsiteX712" fmla="*/ 178371 w 256290"/>
                              <a:gd name="connsiteY712" fmla="*/ 197591 h 257828"/>
                              <a:gd name="connsiteX713" fmla="*/ 179323 w 256290"/>
                              <a:gd name="connsiteY713" fmla="*/ 197591 h 257828"/>
                              <a:gd name="connsiteX714" fmla="*/ 178371 w 256290"/>
                              <a:gd name="connsiteY714" fmla="*/ 192828 h 257828"/>
                              <a:gd name="connsiteX715" fmla="*/ 176466 w 256290"/>
                              <a:gd name="connsiteY715" fmla="*/ 191876 h 257828"/>
                              <a:gd name="connsiteX716" fmla="*/ 178371 w 256290"/>
                              <a:gd name="connsiteY716" fmla="*/ 197591 h 257828"/>
                              <a:gd name="connsiteX717" fmla="*/ 175513 w 256290"/>
                              <a:gd name="connsiteY717" fmla="*/ 174731 h 257828"/>
                              <a:gd name="connsiteX718" fmla="*/ 177418 w 256290"/>
                              <a:gd name="connsiteY718" fmla="*/ 177588 h 257828"/>
                              <a:gd name="connsiteX719" fmla="*/ 178371 w 256290"/>
                              <a:gd name="connsiteY719" fmla="*/ 174731 h 257828"/>
                              <a:gd name="connsiteX720" fmla="*/ 178371 w 256290"/>
                              <a:gd name="connsiteY720" fmla="*/ 174731 h 257828"/>
                              <a:gd name="connsiteX721" fmla="*/ 179323 w 256290"/>
                              <a:gd name="connsiteY721" fmla="*/ 173778 h 257828"/>
                              <a:gd name="connsiteX722" fmla="*/ 180276 w 256290"/>
                              <a:gd name="connsiteY722" fmla="*/ 172826 h 257828"/>
                              <a:gd name="connsiteX723" fmla="*/ 179323 w 256290"/>
                              <a:gd name="connsiteY723" fmla="*/ 171873 h 257828"/>
                              <a:gd name="connsiteX724" fmla="*/ 178371 w 256290"/>
                              <a:gd name="connsiteY724" fmla="*/ 172826 h 257828"/>
                              <a:gd name="connsiteX725" fmla="*/ 178371 w 256290"/>
                              <a:gd name="connsiteY725" fmla="*/ 173778 h 257828"/>
                              <a:gd name="connsiteX726" fmla="*/ 175513 w 256290"/>
                              <a:gd name="connsiteY726" fmla="*/ 174731 h 257828"/>
                              <a:gd name="connsiteX727" fmla="*/ 176466 w 256290"/>
                              <a:gd name="connsiteY727" fmla="*/ 188066 h 257828"/>
                              <a:gd name="connsiteX728" fmla="*/ 176466 w 256290"/>
                              <a:gd name="connsiteY728" fmla="*/ 188066 h 257828"/>
                              <a:gd name="connsiteX729" fmla="*/ 177418 w 256290"/>
                              <a:gd name="connsiteY729" fmla="*/ 188066 h 257828"/>
                              <a:gd name="connsiteX730" fmla="*/ 176466 w 256290"/>
                              <a:gd name="connsiteY730" fmla="*/ 188066 h 257828"/>
                              <a:gd name="connsiteX731" fmla="*/ 176466 w 256290"/>
                              <a:gd name="connsiteY731" fmla="*/ 188066 h 257828"/>
                              <a:gd name="connsiteX732" fmla="*/ 179323 w 256290"/>
                              <a:gd name="connsiteY732" fmla="*/ 223308 h 257828"/>
                              <a:gd name="connsiteX733" fmla="*/ 179323 w 256290"/>
                              <a:gd name="connsiteY733" fmla="*/ 221403 h 257828"/>
                              <a:gd name="connsiteX734" fmla="*/ 178371 w 256290"/>
                              <a:gd name="connsiteY734" fmla="*/ 221403 h 257828"/>
                              <a:gd name="connsiteX735" fmla="*/ 179323 w 256290"/>
                              <a:gd name="connsiteY735" fmla="*/ 223308 h 257828"/>
                              <a:gd name="connsiteX736" fmla="*/ 181228 w 256290"/>
                              <a:gd name="connsiteY736" fmla="*/ 224261 h 257828"/>
                              <a:gd name="connsiteX737" fmla="*/ 179323 w 256290"/>
                              <a:gd name="connsiteY737" fmla="*/ 223308 h 257828"/>
                              <a:gd name="connsiteX738" fmla="*/ 178371 w 256290"/>
                              <a:gd name="connsiteY738" fmla="*/ 223308 h 257828"/>
                              <a:gd name="connsiteX739" fmla="*/ 179323 w 256290"/>
                              <a:gd name="connsiteY739" fmla="*/ 224261 h 257828"/>
                              <a:gd name="connsiteX740" fmla="*/ 181228 w 256290"/>
                              <a:gd name="connsiteY740" fmla="*/ 224261 h 257828"/>
                              <a:gd name="connsiteX741" fmla="*/ 183133 w 256290"/>
                              <a:gd name="connsiteY741" fmla="*/ 206163 h 257828"/>
                              <a:gd name="connsiteX742" fmla="*/ 185038 w 256290"/>
                              <a:gd name="connsiteY742" fmla="*/ 205211 h 257828"/>
                              <a:gd name="connsiteX743" fmla="*/ 182181 w 256290"/>
                              <a:gd name="connsiteY743" fmla="*/ 204258 h 257828"/>
                              <a:gd name="connsiteX744" fmla="*/ 179323 w 256290"/>
                              <a:gd name="connsiteY744" fmla="*/ 204258 h 257828"/>
                              <a:gd name="connsiteX745" fmla="*/ 179323 w 256290"/>
                              <a:gd name="connsiteY745" fmla="*/ 205211 h 257828"/>
                              <a:gd name="connsiteX746" fmla="*/ 183133 w 256290"/>
                              <a:gd name="connsiteY746" fmla="*/ 206163 h 257828"/>
                              <a:gd name="connsiteX747" fmla="*/ 181228 w 256290"/>
                              <a:gd name="connsiteY747" fmla="*/ 209021 h 257828"/>
                              <a:gd name="connsiteX748" fmla="*/ 181228 w 256290"/>
                              <a:gd name="connsiteY748" fmla="*/ 209021 h 257828"/>
                              <a:gd name="connsiteX749" fmla="*/ 181228 w 256290"/>
                              <a:gd name="connsiteY749" fmla="*/ 210926 h 257828"/>
                              <a:gd name="connsiteX750" fmla="*/ 182181 w 256290"/>
                              <a:gd name="connsiteY750" fmla="*/ 209973 h 257828"/>
                              <a:gd name="connsiteX751" fmla="*/ 181228 w 256290"/>
                              <a:gd name="connsiteY751" fmla="*/ 209021 h 257828"/>
                              <a:gd name="connsiteX752" fmla="*/ 184086 w 256290"/>
                              <a:gd name="connsiteY752" fmla="*/ 189019 h 257828"/>
                              <a:gd name="connsiteX753" fmla="*/ 182181 w 256290"/>
                              <a:gd name="connsiteY753" fmla="*/ 187113 h 257828"/>
                              <a:gd name="connsiteX754" fmla="*/ 181228 w 256290"/>
                              <a:gd name="connsiteY754" fmla="*/ 188066 h 257828"/>
                              <a:gd name="connsiteX755" fmla="*/ 183133 w 256290"/>
                              <a:gd name="connsiteY755" fmla="*/ 189971 h 257828"/>
                              <a:gd name="connsiteX756" fmla="*/ 184086 w 256290"/>
                              <a:gd name="connsiteY756" fmla="*/ 189019 h 257828"/>
                              <a:gd name="connsiteX757" fmla="*/ 185038 w 256290"/>
                              <a:gd name="connsiteY757" fmla="*/ 229976 h 257828"/>
                              <a:gd name="connsiteX758" fmla="*/ 185038 w 256290"/>
                              <a:gd name="connsiteY758" fmla="*/ 228071 h 257828"/>
                              <a:gd name="connsiteX759" fmla="*/ 183133 w 256290"/>
                              <a:gd name="connsiteY759" fmla="*/ 229023 h 257828"/>
                              <a:gd name="connsiteX760" fmla="*/ 182181 w 256290"/>
                              <a:gd name="connsiteY760" fmla="*/ 230928 h 257828"/>
                              <a:gd name="connsiteX761" fmla="*/ 184086 w 256290"/>
                              <a:gd name="connsiteY761" fmla="*/ 232833 h 257828"/>
                              <a:gd name="connsiteX762" fmla="*/ 185038 w 256290"/>
                              <a:gd name="connsiteY762" fmla="*/ 229976 h 257828"/>
                              <a:gd name="connsiteX763" fmla="*/ 183133 w 256290"/>
                              <a:gd name="connsiteY763" fmla="*/ 197591 h 257828"/>
                              <a:gd name="connsiteX764" fmla="*/ 183133 w 256290"/>
                              <a:gd name="connsiteY764" fmla="*/ 197591 h 257828"/>
                              <a:gd name="connsiteX765" fmla="*/ 183133 w 256290"/>
                              <a:gd name="connsiteY765" fmla="*/ 198544 h 257828"/>
                              <a:gd name="connsiteX766" fmla="*/ 183133 w 256290"/>
                              <a:gd name="connsiteY766" fmla="*/ 197591 h 257828"/>
                              <a:gd name="connsiteX767" fmla="*/ 183133 w 256290"/>
                              <a:gd name="connsiteY767" fmla="*/ 197591 h 257828"/>
                              <a:gd name="connsiteX768" fmla="*/ 184086 w 256290"/>
                              <a:gd name="connsiteY768" fmla="*/ 178541 h 257828"/>
                              <a:gd name="connsiteX769" fmla="*/ 186943 w 256290"/>
                              <a:gd name="connsiteY769" fmla="*/ 181398 h 257828"/>
                              <a:gd name="connsiteX770" fmla="*/ 186943 w 256290"/>
                              <a:gd name="connsiteY770" fmla="*/ 180446 h 257828"/>
                              <a:gd name="connsiteX771" fmla="*/ 184086 w 256290"/>
                              <a:gd name="connsiteY771" fmla="*/ 178541 h 257828"/>
                              <a:gd name="connsiteX772" fmla="*/ 184086 w 256290"/>
                              <a:gd name="connsiteY772" fmla="*/ 178541 h 257828"/>
                              <a:gd name="connsiteX773" fmla="*/ 190753 w 256290"/>
                              <a:gd name="connsiteY773" fmla="*/ 214736 h 257828"/>
                              <a:gd name="connsiteX774" fmla="*/ 190753 w 256290"/>
                              <a:gd name="connsiteY774" fmla="*/ 214736 h 257828"/>
                              <a:gd name="connsiteX775" fmla="*/ 187896 w 256290"/>
                              <a:gd name="connsiteY775" fmla="*/ 212831 h 257828"/>
                              <a:gd name="connsiteX776" fmla="*/ 185038 w 256290"/>
                              <a:gd name="connsiteY776" fmla="*/ 212831 h 257828"/>
                              <a:gd name="connsiteX777" fmla="*/ 185038 w 256290"/>
                              <a:gd name="connsiteY777" fmla="*/ 214736 h 257828"/>
                              <a:gd name="connsiteX778" fmla="*/ 187896 w 256290"/>
                              <a:gd name="connsiteY778" fmla="*/ 213783 h 257828"/>
                              <a:gd name="connsiteX779" fmla="*/ 188848 w 256290"/>
                              <a:gd name="connsiteY779" fmla="*/ 212831 h 257828"/>
                              <a:gd name="connsiteX780" fmla="*/ 190753 w 256290"/>
                              <a:gd name="connsiteY780" fmla="*/ 214736 h 257828"/>
                              <a:gd name="connsiteX781" fmla="*/ 185991 w 256290"/>
                              <a:gd name="connsiteY781" fmla="*/ 240453 h 257828"/>
                              <a:gd name="connsiteX782" fmla="*/ 185991 w 256290"/>
                              <a:gd name="connsiteY782" fmla="*/ 240453 h 257828"/>
                              <a:gd name="connsiteX783" fmla="*/ 185991 w 256290"/>
                              <a:gd name="connsiteY783" fmla="*/ 241406 h 257828"/>
                              <a:gd name="connsiteX784" fmla="*/ 185991 w 256290"/>
                              <a:gd name="connsiteY784" fmla="*/ 240453 h 257828"/>
                              <a:gd name="connsiteX785" fmla="*/ 185991 w 256290"/>
                              <a:gd name="connsiteY785" fmla="*/ 240453 h 257828"/>
                              <a:gd name="connsiteX786" fmla="*/ 186943 w 256290"/>
                              <a:gd name="connsiteY786" fmla="*/ 219498 h 257828"/>
                              <a:gd name="connsiteX787" fmla="*/ 186943 w 256290"/>
                              <a:gd name="connsiteY787" fmla="*/ 219498 h 257828"/>
                              <a:gd name="connsiteX788" fmla="*/ 185038 w 256290"/>
                              <a:gd name="connsiteY788" fmla="*/ 219498 h 257828"/>
                              <a:gd name="connsiteX789" fmla="*/ 186943 w 256290"/>
                              <a:gd name="connsiteY789" fmla="*/ 219498 h 257828"/>
                              <a:gd name="connsiteX790" fmla="*/ 186943 w 256290"/>
                              <a:gd name="connsiteY790" fmla="*/ 219498 h 257828"/>
                              <a:gd name="connsiteX791" fmla="*/ 186943 w 256290"/>
                              <a:gd name="connsiteY791" fmla="*/ 205211 h 257828"/>
                              <a:gd name="connsiteX792" fmla="*/ 185991 w 256290"/>
                              <a:gd name="connsiteY792" fmla="*/ 205211 h 257828"/>
                              <a:gd name="connsiteX793" fmla="*/ 186943 w 256290"/>
                              <a:gd name="connsiteY793" fmla="*/ 205211 h 257828"/>
                              <a:gd name="connsiteX794" fmla="*/ 186943 w 256290"/>
                              <a:gd name="connsiteY794" fmla="*/ 206163 h 257828"/>
                              <a:gd name="connsiteX795" fmla="*/ 186943 w 256290"/>
                              <a:gd name="connsiteY795" fmla="*/ 205211 h 257828"/>
                              <a:gd name="connsiteX796" fmla="*/ 185991 w 256290"/>
                              <a:gd name="connsiteY796" fmla="*/ 198544 h 257828"/>
                              <a:gd name="connsiteX797" fmla="*/ 186943 w 256290"/>
                              <a:gd name="connsiteY797" fmla="*/ 199496 h 257828"/>
                              <a:gd name="connsiteX798" fmla="*/ 187896 w 256290"/>
                              <a:gd name="connsiteY798" fmla="*/ 197591 h 257828"/>
                              <a:gd name="connsiteX799" fmla="*/ 186943 w 256290"/>
                              <a:gd name="connsiteY799" fmla="*/ 196638 h 257828"/>
                              <a:gd name="connsiteX800" fmla="*/ 185991 w 256290"/>
                              <a:gd name="connsiteY800" fmla="*/ 198544 h 257828"/>
                              <a:gd name="connsiteX801" fmla="*/ 188848 w 256290"/>
                              <a:gd name="connsiteY801" fmla="*/ 190923 h 257828"/>
                              <a:gd name="connsiteX802" fmla="*/ 191706 w 256290"/>
                              <a:gd name="connsiteY802" fmla="*/ 191876 h 257828"/>
                              <a:gd name="connsiteX803" fmla="*/ 195516 w 256290"/>
                              <a:gd name="connsiteY803" fmla="*/ 190923 h 257828"/>
                              <a:gd name="connsiteX804" fmla="*/ 196468 w 256290"/>
                              <a:gd name="connsiteY804" fmla="*/ 190923 h 257828"/>
                              <a:gd name="connsiteX805" fmla="*/ 195516 w 256290"/>
                              <a:gd name="connsiteY805" fmla="*/ 189971 h 257828"/>
                              <a:gd name="connsiteX806" fmla="*/ 192658 w 256290"/>
                              <a:gd name="connsiteY806" fmla="*/ 189019 h 257828"/>
                              <a:gd name="connsiteX807" fmla="*/ 190753 w 256290"/>
                              <a:gd name="connsiteY807" fmla="*/ 189971 h 257828"/>
                              <a:gd name="connsiteX808" fmla="*/ 188848 w 256290"/>
                              <a:gd name="connsiteY808" fmla="*/ 190923 h 257828"/>
                              <a:gd name="connsiteX809" fmla="*/ 192658 w 256290"/>
                              <a:gd name="connsiteY809" fmla="*/ 230928 h 257828"/>
                              <a:gd name="connsiteX810" fmla="*/ 192658 w 256290"/>
                              <a:gd name="connsiteY810" fmla="*/ 230928 h 257828"/>
                              <a:gd name="connsiteX811" fmla="*/ 189801 w 256290"/>
                              <a:gd name="connsiteY811" fmla="*/ 231881 h 257828"/>
                              <a:gd name="connsiteX812" fmla="*/ 190753 w 256290"/>
                              <a:gd name="connsiteY812" fmla="*/ 232833 h 257828"/>
                              <a:gd name="connsiteX813" fmla="*/ 192658 w 256290"/>
                              <a:gd name="connsiteY813" fmla="*/ 230928 h 257828"/>
                              <a:gd name="connsiteX814" fmla="*/ 193611 w 256290"/>
                              <a:gd name="connsiteY814" fmla="*/ 198544 h 257828"/>
                              <a:gd name="connsiteX815" fmla="*/ 193611 w 256290"/>
                              <a:gd name="connsiteY815" fmla="*/ 192828 h 257828"/>
                              <a:gd name="connsiteX816" fmla="*/ 192658 w 256290"/>
                              <a:gd name="connsiteY816" fmla="*/ 192828 h 257828"/>
                              <a:gd name="connsiteX817" fmla="*/ 191706 w 256290"/>
                              <a:gd name="connsiteY817" fmla="*/ 196638 h 257828"/>
                              <a:gd name="connsiteX818" fmla="*/ 193611 w 256290"/>
                              <a:gd name="connsiteY818" fmla="*/ 198544 h 257828"/>
                              <a:gd name="connsiteX819" fmla="*/ 193611 w 256290"/>
                              <a:gd name="connsiteY819" fmla="*/ 198544 h 257828"/>
                              <a:gd name="connsiteX820" fmla="*/ 193611 w 256290"/>
                              <a:gd name="connsiteY820" fmla="*/ 239501 h 257828"/>
                              <a:gd name="connsiteX821" fmla="*/ 193611 w 256290"/>
                              <a:gd name="connsiteY821" fmla="*/ 239501 h 257828"/>
                              <a:gd name="connsiteX822" fmla="*/ 193611 w 256290"/>
                              <a:gd name="connsiteY822" fmla="*/ 242358 h 257828"/>
                              <a:gd name="connsiteX823" fmla="*/ 194563 w 256290"/>
                              <a:gd name="connsiteY823" fmla="*/ 242358 h 257828"/>
                              <a:gd name="connsiteX824" fmla="*/ 193611 w 256290"/>
                              <a:gd name="connsiteY824" fmla="*/ 239501 h 257828"/>
                              <a:gd name="connsiteX825" fmla="*/ 195516 w 256290"/>
                              <a:gd name="connsiteY825" fmla="*/ 205211 h 257828"/>
                              <a:gd name="connsiteX826" fmla="*/ 193611 w 256290"/>
                              <a:gd name="connsiteY826" fmla="*/ 205211 h 257828"/>
                              <a:gd name="connsiteX827" fmla="*/ 193611 w 256290"/>
                              <a:gd name="connsiteY827" fmla="*/ 204258 h 257828"/>
                              <a:gd name="connsiteX828" fmla="*/ 192658 w 256290"/>
                              <a:gd name="connsiteY828" fmla="*/ 199496 h 257828"/>
                              <a:gd name="connsiteX829" fmla="*/ 191706 w 256290"/>
                              <a:gd name="connsiteY829" fmla="*/ 205211 h 257828"/>
                              <a:gd name="connsiteX830" fmla="*/ 192658 w 256290"/>
                              <a:gd name="connsiteY830" fmla="*/ 208069 h 257828"/>
                              <a:gd name="connsiteX831" fmla="*/ 197421 w 256290"/>
                              <a:gd name="connsiteY831" fmla="*/ 206163 h 257828"/>
                              <a:gd name="connsiteX832" fmla="*/ 196468 w 256290"/>
                              <a:gd name="connsiteY832" fmla="*/ 205211 h 257828"/>
                              <a:gd name="connsiteX833" fmla="*/ 195516 w 256290"/>
                              <a:gd name="connsiteY833" fmla="*/ 205211 h 257828"/>
                              <a:gd name="connsiteX834" fmla="*/ 200278 w 256290"/>
                              <a:gd name="connsiteY834" fmla="*/ 209973 h 257828"/>
                              <a:gd name="connsiteX835" fmla="*/ 200278 w 256290"/>
                              <a:gd name="connsiteY835" fmla="*/ 209973 h 257828"/>
                              <a:gd name="connsiteX836" fmla="*/ 199326 w 256290"/>
                              <a:gd name="connsiteY836" fmla="*/ 212831 h 257828"/>
                              <a:gd name="connsiteX837" fmla="*/ 199326 w 256290"/>
                              <a:gd name="connsiteY837" fmla="*/ 212831 h 257828"/>
                              <a:gd name="connsiteX838" fmla="*/ 197421 w 256290"/>
                              <a:gd name="connsiteY838" fmla="*/ 211878 h 257828"/>
                              <a:gd name="connsiteX839" fmla="*/ 194563 w 256290"/>
                              <a:gd name="connsiteY839" fmla="*/ 210926 h 257828"/>
                              <a:gd name="connsiteX840" fmla="*/ 194563 w 256290"/>
                              <a:gd name="connsiteY840" fmla="*/ 211878 h 257828"/>
                              <a:gd name="connsiteX841" fmla="*/ 197421 w 256290"/>
                              <a:gd name="connsiteY841" fmla="*/ 213783 h 257828"/>
                              <a:gd name="connsiteX842" fmla="*/ 200278 w 256290"/>
                              <a:gd name="connsiteY842" fmla="*/ 211878 h 257828"/>
                              <a:gd name="connsiteX843" fmla="*/ 200278 w 256290"/>
                              <a:gd name="connsiteY843" fmla="*/ 209973 h 257828"/>
                              <a:gd name="connsiteX844" fmla="*/ 196468 w 256290"/>
                              <a:gd name="connsiteY844" fmla="*/ 235691 h 257828"/>
                              <a:gd name="connsiteX845" fmla="*/ 197421 w 256290"/>
                              <a:gd name="connsiteY845" fmla="*/ 233786 h 257828"/>
                              <a:gd name="connsiteX846" fmla="*/ 196468 w 256290"/>
                              <a:gd name="connsiteY846" fmla="*/ 232833 h 257828"/>
                              <a:gd name="connsiteX847" fmla="*/ 195516 w 256290"/>
                              <a:gd name="connsiteY847" fmla="*/ 232833 h 257828"/>
                              <a:gd name="connsiteX848" fmla="*/ 195516 w 256290"/>
                              <a:gd name="connsiteY848" fmla="*/ 234738 h 257828"/>
                              <a:gd name="connsiteX849" fmla="*/ 196468 w 256290"/>
                              <a:gd name="connsiteY849" fmla="*/ 237596 h 257828"/>
                              <a:gd name="connsiteX850" fmla="*/ 196468 w 256290"/>
                              <a:gd name="connsiteY850" fmla="*/ 235691 h 257828"/>
                              <a:gd name="connsiteX851" fmla="*/ 198373 w 256290"/>
                              <a:gd name="connsiteY851" fmla="*/ 194733 h 257828"/>
                              <a:gd name="connsiteX852" fmla="*/ 200278 w 256290"/>
                              <a:gd name="connsiteY852" fmla="*/ 195686 h 257828"/>
                              <a:gd name="connsiteX853" fmla="*/ 201231 w 256290"/>
                              <a:gd name="connsiteY853" fmla="*/ 194733 h 257828"/>
                              <a:gd name="connsiteX854" fmla="*/ 200278 w 256290"/>
                              <a:gd name="connsiteY854" fmla="*/ 193781 h 257828"/>
                              <a:gd name="connsiteX855" fmla="*/ 198373 w 256290"/>
                              <a:gd name="connsiteY855" fmla="*/ 194733 h 257828"/>
                              <a:gd name="connsiteX856" fmla="*/ 204088 w 256290"/>
                              <a:gd name="connsiteY856" fmla="*/ 200448 h 257828"/>
                              <a:gd name="connsiteX857" fmla="*/ 202183 w 256290"/>
                              <a:gd name="connsiteY857" fmla="*/ 197591 h 257828"/>
                              <a:gd name="connsiteX858" fmla="*/ 200278 w 256290"/>
                              <a:gd name="connsiteY858" fmla="*/ 200448 h 257828"/>
                              <a:gd name="connsiteX859" fmla="*/ 202183 w 256290"/>
                              <a:gd name="connsiteY859" fmla="*/ 201401 h 257828"/>
                              <a:gd name="connsiteX860" fmla="*/ 204088 w 256290"/>
                              <a:gd name="connsiteY860" fmla="*/ 200448 h 257828"/>
                              <a:gd name="connsiteX861" fmla="*/ 204088 w 256290"/>
                              <a:gd name="connsiteY861" fmla="*/ 12806 h 257828"/>
                              <a:gd name="connsiteX862" fmla="*/ 204088 w 256290"/>
                              <a:gd name="connsiteY862" fmla="*/ 10901 h 257828"/>
                              <a:gd name="connsiteX863" fmla="*/ 202183 w 256290"/>
                              <a:gd name="connsiteY863" fmla="*/ 11853 h 257828"/>
                              <a:gd name="connsiteX864" fmla="*/ 201231 w 256290"/>
                              <a:gd name="connsiteY864" fmla="*/ 13758 h 257828"/>
                              <a:gd name="connsiteX865" fmla="*/ 203136 w 256290"/>
                              <a:gd name="connsiteY865" fmla="*/ 15663 h 257828"/>
                              <a:gd name="connsiteX866" fmla="*/ 204088 w 256290"/>
                              <a:gd name="connsiteY866" fmla="*/ 12806 h 257828"/>
                              <a:gd name="connsiteX867" fmla="*/ 203136 w 256290"/>
                              <a:gd name="connsiteY867" fmla="*/ 219498 h 257828"/>
                              <a:gd name="connsiteX868" fmla="*/ 202183 w 256290"/>
                              <a:gd name="connsiteY868" fmla="*/ 218546 h 257828"/>
                              <a:gd name="connsiteX869" fmla="*/ 201231 w 256290"/>
                              <a:gd name="connsiteY869" fmla="*/ 218546 h 257828"/>
                              <a:gd name="connsiteX870" fmla="*/ 203136 w 256290"/>
                              <a:gd name="connsiteY870" fmla="*/ 219498 h 257828"/>
                              <a:gd name="connsiteX871" fmla="*/ 203136 w 256290"/>
                              <a:gd name="connsiteY871" fmla="*/ 219498 h 257828"/>
                              <a:gd name="connsiteX872" fmla="*/ 205041 w 256290"/>
                              <a:gd name="connsiteY872" fmla="*/ 23283 h 257828"/>
                              <a:gd name="connsiteX873" fmla="*/ 205041 w 256290"/>
                              <a:gd name="connsiteY873" fmla="*/ 23283 h 257828"/>
                              <a:gd name="connsiteX874" fmla="*/ 205041 w 256290"/>
                              <a:gd name="connsiteY874" fmla="*/ 24236 h 257828"/>
                              <a:gd name="connsiteX875" fmla="*/ 205041 w 256290"/>
                              <a:gd name="connsiteY875" fmla="*/ 23283 h 257828"/>
                              <a:gd name="connsiteX876" fmla="*/ 205041 w 256290"/>
                              <a:gd name="connsiteY876" fmla="*/ 23283 h 257828"/>
                              <a:gd name="connsiteX877" fmla="*/ 211708 w 256290"/>
                              <a:gd name="connsiteY877" fmla="*/ 14711 h 257828"/>
                              <a:gd name="connsiteX878" fmla="*/ 211708 w 256290"/>
                              <a:gd name="connsiteY878" fmla="*/ 14711 h 257828"/>
                              <a:gd name="connsiteX879" fmla="*/ 208851 w 256290"/>
                              <a:gd name="connsiteY879" fmla="*/ 15663 h 257828"/>
                              <a:gd name="connsiteX880" fmla="*/ 209803 w 256290"/>
                              <a:gd name="connsiteY880" fmla="*/ 16616 h 257828"/>
                              <a:gd name="connsiteX881" fmla="*/ 211708 w 256290"/>
                              <a:gd name="connsiteY881" fmla="*/ 14711 h 257828"/>
                              <a:gd name="connsiteX882" fmla="*/ 212661 w 256290"/>
                              <a:gd name="connsiteY882" fmla="*/ 22331 h 257828"/>
                              <a:gd name="connsiteX883" fmla="*/ 212661 w 256290"/>
                              <a:gd name="connsiteY883" fmla="*/ 22331 h 257828"/>
                              <a:gd name="connsiteX884" fmla="*/ 212661 w 256290"/>
                              <a:gd name="connsiteY884" fmla="*/ 25188 h 257828"/>
                              <a:gd name="connsiteX885" fmla="*/ 213613 w 256290"/>
                              <a:gd name="connsiteY885" fmla="*/ 25188 h 257828"/>
                              <a:gd name="connsiteX886" fmla="*/ 212661 w 256290"/>
                              <a:gd name="connsiteY886" fmla="*/ 22331 h 257828"/>
                              <a:gd name="connsiteX887" fmla="*/ 216471 w 256290"/>
                              <a:gd name="connsiteY887" fmla="*/ 17569 h 257828"/>
                              <a:gd name="connsiteX888" fmla="*/ 216471 w 256290"/>
                              <a:gd name="connsiteY888" fmla="*/ 17569 h 257828"/>
                              <a:gd name="connsiteX889" fmla="*/ 214566 w 256290"/>
                              <a:gd name="connsiteY889" fmla="*/ 16616 h 257828"/>
                              <a:gd name="connsiteX890" fmla="*/ 214566 w 256290"/>
                              <a:gd name="connsiteY890" fmla="*/ 18521 h 257828"/>
                              <a:gd name="connsiteX891" fmla="*/ 215518 w 256290"/>
                              <a:gd name="connsiteY891" fmla="*/ 21378 h 257828"/>
                              <a:gd name="connsiteX892" fmla="*/ 216471 w 256290"/>
                              <a:gd name="connsiteY892" fmla="*/ 18521 h 257828"/>
                              <a:gd name="connsiteX893" fmla="*/ 216471 w 256290"/>
                              <a:gd name="connsiteY893" fmla="*/ 17569 h 25782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Lst>
                            <a:rect l="l" t="t" r="r" b="b"/>
                            <a:pathLst>
                              <a:path w="256290" h="257828">
                                <a:moveTo>
                                  <a:pt x="252666" y="12806"/>
                                </a:moveTo>
                                <a:cubicBezTo>
                                  <a:pt x="249808" y="13758"/>
                                  <a:pt x="247903" y="13758"/>
                                  <a:pt x="245046" y="13758"/>
                                </a:cubicBezTo>
                                <a:cubicBezTo>
                                  <a:pt x="234568" y="13758"/>
                                  <a:pt x="226948" y="20426"/>
                                  <a:pt x="221233" y="28046"/>
                                </a:cubicBezTo>
                                <a:cubicBezTo>
                                  <a:pt x="217423" y="32808"/>
                                  <a:pt x="216471" y="38523"/>
                                  <a:pt x="215518" y="44238"/>
                                </a:cubicBezTo>
                                <a:cubicBezTo>
                                  <a:pt x="214566" y="60431"/>
                                  <a:pt x="215518" y="75671"/>
                                  <a:pt x="215518" y="91863"/>
                                </a:cubicBezTo>
                                <a:cubicBezTo>
                                  <a:pt x="215518" y="113771"/>
                                  <a:pt x="215518" y="135678"/>
                                  <a:pt x="215518" y="157586"/>
                                </a:cubicBezTo>
                                <a:cubicBezTo>
                                  <a:pt x="215518" y="178541"/>
                                  <a:pt x="215518" y="198544"/>
                                  <a:pt x="215518" y="219498"/>
                                </a:cubicBezTo>
                                <a:cubicBezTo>
                                  <a:pt x="215518" y="229976"/>
                                  <a:pt x="215518" y="239501"/>
                                  <a:pt x="215518" y="249978"/>
                                </a:cubicBezTo>
                                <a:cubicBezTo>
                                  <a:pt x="215518" y="256646"/>
                                  <a:pt x="213613" y="258551"/>
                                  <a:pt x="207898" y="257598"/>
                                </a:cubicBezTo>
                                <a:cubicBezTo>
                                  <a:pt x="202183" y="256646"/>
                                  <a:pt x="197421" y="257598"/>
                                  <a:pt x="192658" y="257598"/>
                                </a:cubicBezTo>
                                <a:cubicBezTo>
                                  <a:pt x="185991" y="257598"/>
                                  <a:pt x="181228" y="255694"/>
                                  <a:pt x="177418" y="249978"/>
                                </a:cubicBezTo>
                                <a:cubicBezTo>
                                  <a:pt x="170751" y="240453"/>
                                  <a:pt x="165036" y="230928"/>
                                  <a:pt x="159321" y="220451"/>
                                </a:cubicBezTo>
                                <a:cubicBezTo>
                                  <a:pt x="149796" y="203306"/>
                                  <a:pt x="138366" y="187113"/>
                                  <a:pt x="128841" y="169969"/>
                                </a:cubicBezTo>
                                <a:cubicBezTo>
                                  <a:pt x="126936" y="167111"/>
                                  <a:pt x="125983" y="164253"/>
                                  <a:pt x="125031" y="161396"/>
                                </a:cubicBezTo>
                                <a:cubicBezTo>
                                  <a:pt x="124078" y="158538"/>
                                  <a:pt x="123126" y="155681"/>
                                  <a:pt x="120268" y="153776"/>
                                </a:cubicBezTo>
                                <a:cubicBezTo>
                                  <a:pt x="114553" y="146156"/>
                                  <a:pt x="108838" y="137583"/>
                                  <a:pt x="104076" y="129963"/>
                                </a:cubicBezTo>
                                <a:cubicBezTo>
                                  <a:pt x="89788" y="106151"/>
                                  <a:pt x="73596" y="82338"/>
                                  <a:pt x="61213" y="57573"/>
                                </a:cubicBezTo>
                                <a:lnTo>
                                  <a:pt x="58356" y="52811"/>
                                </a:lnTo>
                                <a:cubicBezTo>
                                  <a:pt x="58356" y="52811"/>
                                  <a:pt x="57403" y="51858"/>
                                  <a:pt x="57403" y="51858"/>
                                </a:cubicBezTo>
                                <a:cubicBezTo>
                                  <a:pt x="56451" y="51858"/>
                                  <a:pt x="56451" y="52811"/>
                                  <a:pt x="56451" y="53763"/>
                                </a:cubicBezTo>
                                <a:cubicBezTo>
                                  <a:pt x="56451" y="53763"/>
                                  <a:pt x="56451" y="54716"/>
                                  <a:pt x="56451" y="54716"/>
                                </a:cubicBezTo>
                                <a:cubicBezTo>
                                  <a:pt x="57403" y="68051"/>
                                  <a:pt x="55498" y="81386"/>
                                  <a:pt x="56451" y="94721"/>
                                </a:cubicBezTo>
                                <a:cubicBezTo>
                                  <a:pt x="56451" y="101388"/>
                                  <a:pt x="55498" y="109008"/>
                                  <a:pt x="57403" y="115676"/>
                                </a:cubicBezTo>
                                <a:cubicBezTo>
                                  <a:pt x="58356" y="118533"/>
                                  <a:pt x="56451" y="120438"/>
                                  <a:pt x="56451" y="123296"/>
                                </a:cubicBezTo>
                                <a:cubicBezTo>
                                  <a:pt x="58356" y="137583"/>
                                  <a:pt x="56451" y="151871"/>
                                  <a:pt x="57403" y="165206"/>
                                </a:cubicBezTo>
                                <a:cubicBezTo>
                                  <a:pt x="58356" y="174731"/>
                                  <a:pt x="57403" y="183303"/>
                                  <a:pt x="57403" y="192828"/>
                                </a:cubicBezTo>
                                <a:cubicBezTo>
                                  <a:pt x="57403" y="203306"/>
                                  <a:pt x="58356" y="213783"/>
                                  <a:pt x="60261" y="224261"/>
                                </a:cubicBezTo>
                                <a:cubicBezTo>
                                  <a:pt x="61213" y="232833"/>
                                  <a:pt x="70738" y="242358"/>
                                  <a:pt x="79311" y="243311"/>
                                </a:cubicBezTo>
                                <a:cubicBezTo>
                                  <a:pt x="85026" y="244263"/>
                                  <a:pt x="89788" y="245216"/>
                                  <a:pt x="95503" y="245216"/>
                                </a:cubicBezTo>
                                <a:cubicBezTo>
                                  <a:pt x="97408" y="245216"/>
                                  <a:pt x="100266" y="246169"/>
                                  <a:pt x="101218" y="248073"/>
                                </a:cubicBezTo>
                                <a:cubicBezTo>
                                  <a:pt x="102171" y="249026"/>
                                  <a:pt x="103123" y="250931"/>
                                  <a:pt x="102171" y="252836"/>
                                </a:cubicBezTo>
                                <a:cubicBezTo>
                                  <a:pt x="101218" y="254741"/>
                                  <a:pt x="100266" y="254741"/>
                                  <a:pt x="98361" y="254741"/>
                                </a:cubicBezTo>
                                <a:cubicBezTo>
                                  <a:pt x="97408" y="254741"/>
                                  <a:pt x="96456" y="254741"/>
                                  <a:pt x="95503" y="254741"/>
                                </a:cubicBezTo>
                                <a:cubicBezTo>
                                  <a:pt x="81216" y="254741"/>
                                  <a:pt x="66928" y="255694"/>
                                  <a:pt x="52641" y="253788"/>
                                </a:cubicBezTo>
                                <a:cubicBezTo>
                                  <a:pt x="47878" y="253788"/>
                                  <a:pt x="43116" y="253788"/>
                                  <a:pt x="38353" y="253788"/>
                                </a:cubicBezTo>
                                <a:lnTo>
                                  <a:pt x="14541" y="253788"/>
                                </a:lnTo>
                                <a:cubicBezTo>
                                  <a:pt x="13588" y="253788"/>
                                  <a:pt x="11683" y="253788"/>
                                  <a:pt x="10731" y="254741"/>
                                </a:cubicBezTo>
                                <a:cubicBezTo>
                                  <a:pt x="7873" y="255694"/>
                                  <a:pt x="5968" y="254741"/>
                                  <a:pt x="3111" y="253788"/>
                                </a:cubicBezTo>
                                <a:cubicBezTo>
                                  <a:pt x="1206" y="252836"/>
                                  <a:pt x="-699" y="250931"/>
                                  <a:pt x="253" y="249026"/>
                                </a:cubicBezTo>
                                <a:cubicBezTo>
                                  <a:pt x="1206" y="246169"/>
                                  <a:pt x="3111" y="246169"/>
                                  <a:pt x="5016" y="246169"/>
                                </a:cubicBezTo>
                                <a:cubicBezTo>
                                  <a:pt x="13588" y="246169"/>
                                  <a:pt x="22161" y="243311"/>
                                  <a:pt x="29781" y="239501"/>
                                </a:cubicBezTo>
                                <a:cubicBezTo>
                                  <a:pt x="38353" y="234738"/>
                                  <a:pt x="41211" y="227119"/>
                                  <a:pt x="43116" y="218546"/>
                                </a:cubicBezTo>
                                <a:cubicBezTo>
                                  <a:pt x="45021" y="211878"/>
                                  <a:pt x="44068" y="204258"/>
                                  <a:pt x="44068" y="197591"/>
                                </a:cubicBezTo>
                                <a:cubicBezTo>
                                  <a:pt x="45021" y="186161"/>
                                  <a:pt x="43116" y="175683"/>
                                  <a:pt x="44068" y="164253"/>
                                </a:cubicBezTo>
                                <a:cubicBezTo>
                                  <a:pt x="45021" y="158538"/>
                                  <a:pt x="44068" y="152823"/>
                                  <a:pt x="44068" y="148061"/>
                                </a:cubicBezTo>
                                <a:cubicBezTo>
                                  <a:pt x="43116" y="137583"/>
                                  <a:pt x="44068" y="127106"/>
                                  <a:pt x="44068" y="116628"/>
                                </a:cubicBezTo>
                                <a:cubicBezTo>
                                  <a:pt x="44068" y="109008"/>
                                  <a:pt x="42163" y="102341"/>
                                  <a:pt x="45021" y="94721"/>
                                </a:cubicBezTo>
                                <a:cubicBezTo>
                                  <a:pt x="45973" y="91863"/>
                                  <a:pt x="45021" y="89958"/>
                                  <a:pt x="44068" y="87101"/>
                                </a:cubicBezTo>
                                <a:cubicBezTo>
                                  <a:pt x="43116" y="82338"/>
                                  <a:pt x="43116" y="77576"/>
                                  <a:pt x="43116" y="72813"/>
                                </a:cubicBezTo>
                                <a:cubicBezTo>
                                  <a:pt x="43116" y="63288"/>
                                  <a:pt x="44068" y="53763"/>
                                  <a:pt x="43116" y="44238"/>
                                </a:cubicBezTo>
                                <a:cubicBezTo>
                                  <a:pt x="42163" y="41381"/>
                                  <a:pt x="43116" y="37571"/>
                                  <a:pt x="43116" y="34713"/>
                                </a:cubicBezTo>
                                <a:cubicBezTo>
                                  <a:pt x="43116" y="32808"/>
                                  <a:pt x="43116" y="30903"/>
                                  <a:pt x="42163" y="28998"/>
                                </a:cubicBezTo>
                                <a:cubicBezTo>
                                  <a:pt x="37401" y="21378"/>
                                  <a:pt x="31686" y="14711"/>
                                  <a:pt x="23113" y="12806"/>
                                </a:cubicBezTo>
                                <a:cubicBezTo>
                                  <a:pt x="17398" y="11853"/>
                                  <a:pt x="12636" y="9948"/>
                                  <a:pt x="6921" y="9948"/>
                                </a:cubicBezTo>
                                <a:cubicBezTo>
                                  <a:pt x="5016" y="9948"/>
                                  <a:pt x="2158" y="8996"/>
                                  <a:pt x="2158" y="6138"/>
                                </a:cubicBezTo>
                                <a:cubicBezTo>
                                  <a:pt x="2158" y="3281"/>
                                  <a:pt x="4063" y="1376"/>
                                  <a:pt x="6921" y="423"/>
                                </a:cubicBezTo>
                                <a:cubicBezTo>
                                  <a:pt x="9778" y="423"/>
                                  <a:pt x="12636" y="-529"/>
                                  <a:pt x="14541" y="423"/>
                                </a:cubicBezTo>
                                <a:cubicBezTo>
                                  <a:pt x="18351" y="1376"/>
                                  <a:pt x="21208" y="1376"/>
                                  <a:pt x="24066" y="1376"/>
                                </a:cubicBezTo>
                                <a:cubicBezTo>
                                  <a:pt x="39306" y="1376"/>
                                  <a:pt x="53593" y="1376"/>
                                  <a:pt x="68833" y="1376"/>
                                </a:cubicBezTo>
                                <a:cubicBezTo>
                                  <a:pt x="71691" y="1376"/>
                                  <a:pt x="73596" y="1376"/>
                                  <a:pt x="76453" y="423"/>
                                </a:cubicBezTo>
                                <a:cubicBezTo>
                                  <a:pt x="77406" y="423"/>
                                  <a:pt x="79311" y="-529"/>
                                  <a:pt x="80263" y="423"/>
                                </a:cubicBezTo>
                                <a:cubicBezTo>
                                  <a:pt x="83121" y="1376"/>
                                  <a:pt x="86931" y="1376"/>
                                  <a:pt x="89788" y="1376"/>
                                </a:cubicBezTo>
                                <a:cubicBezTo>
                                  <a:pt x="96456" y="1376"/>
                                  <a:pt x="100266" y="4233"/>
                                  <a:pt x="103123" y="9948"/>
                                </a:cubicBezTo>
                                <a:cubicBezTo>
                                  <a:pt x="105981" y="16616"/>
                                  <a:pt x="109791" y="23283"/>
                                  <a:pt x="114553" y="28998"/>
                                </a:cubicBezTo>
                                <a:cubicBezTo>
                                  <a:pt x="118363" y="34713"/>
                                  <a:pt x="121221" y="42333"/>
                                  <a:pt x="125031" y="47096"/>
                                </a:cubicBezTo>
                                <a:cubicBezTo>
                                  <a:pt x="132651" y="58526"/>
                                  <a:pt x="138366" y="69956"/>
                                  <a:pt x="145033" y="82338"/>
                                </a:cubicBezTo>
                                <a:cubicBezTo>
                                  <a:pt x="148843" y="89006"/>
                                  <a:pt x="152653" y="95673"/>
                                  <a:pt x="156463" y="101388"/>
                                </a:cubicBezTo>
                                <a:cubicBezTo>
                                  <a:pt x="165036" y="114723"/>
                                  <a:pt x="171703" y="129011"/>
                                  <a:pt x="180276" y="142346"/>
                                </a:cubicBezTo>
                                <a:cubicBezTo>
                                  <a:pt x="186943" y="151871"/>
                                  <a:pt x="191706" y="162348"/>
                                  <a:pt x="197421" y="172826"/>
                                </a:cubicBezTo>
                                <a:lnTo>
                                  <a:pt x="198373" y="174731"/>
                                </a:lnTo>
                                <a:cubicBezTo>
                                  <a:pt x="199326" y="175683"/>
                                  <a:pt x="199326" y="177588"/>
                                  <a:pt x="201231" y="176636"/>
                                </a:cubicBezTo>
                                <a:cubicBezTo>
                                  <a:pt x="203136" y="176636"/>
                                  <a:pt x="203136" y="174731"/>
                                  <a:pt x="203136" y="172826"/>
                                </a:cubicBezTo>
                                <a:cubicBezTo>
                                  <a:pt x="203136" y="160444"/>
                                  <a:pt x="203136" y="148061"/>
                                  <a:pt x="202183" y="136631"/>
                                </a:cubicBezTo>
                                <a:cubicBezTo>
                                  <a:pt x="202183" y="135678"/>
                                  <a:pt x="202183" y="133773"/>
                                  <a:pt x="202183" y="132821"/>
                                </a:cubicBezTo>
                                <a:cubicBezTo>
                                  <a:pt x="202183" y="119486"/>
                                  <a:pt x="202183" y="107103"/>
                                  <a:pt x="203136" y="94721"/>
                                </a:cubicBezTo>
                                <a:cubicBezTo>
                                  <a:pt x="203136" y="89006"/>
                                  <a:pt x="203136" y="82338"/>
                                  <a:pt x="202183" y="76623"/>
                                </a:cubicBezTo>
                                <a:cubicBezTo>
                                  <a:pt x="201231" y="69956"/>
                                  <a:pt x="200278" y="64241"/>
                                  <a:pt x="202183" y="57573"/>
                                </a:cubicBezTo>
                                <a:cubicBezTo>
                                  <a:pt x="202183" y="57573"/>
                                  <a:pt x="202183" y="56621"/>
                                  <a:pt x="202183" y="56621"/>
                                </a:cubicBezTo>
                                <a:cubicBezTo>
                                  <a:pt x="200278" y="49001"/>
                                  <a:pt x="202183" y="40428"/>
                                  <a:pt x="200278" y="32808"/>
                                </a:cubicBezTo>
                                <a:cubicBezTo>
                                  <a:pt x="197421" y="19473"/>
                                  <a:pt x="185038" y="10901"/>
                                  <a:pt x="171703" y="11853"/>
                                </a:cubicBezTo>
                                <a:cubicBezTo>
                                  <a:pt x="168846" y="11853"/>
                                  <a:pt x="165036" y="11853"/>
                                  <a:pt x="162178" y="11853"/>
                                </a:cubicBezTo>
                                <a:cubicBezTo>
                                  <a:pt x="159321" y="11853"/>
                                  <a:pt x="158368" y="9948"/>
                                  <a:pt x="158368" y="8044"/>
                                </a:cubicBezTo>
                                <a:cubicBezTo>
                                  <a:pt x="158368" y="6138"/>
                                  <a:pt x="160273" y="3281"/>
                                  <a:pt x="162178" y="3281"/>
                                </a:cubicBezTo>
                                <a:cubicBezTo>
                                  <a:pt x="163131" y="3281"/>
                                  <a:pt x="164083" y="3281"/>
                                  <a:pt x="165036" y="3281"/>
                                </a:cubicBezTo>
                                <a:lnTo>
                                  <a:pt x="198373" y="3281"/>
                                </a:lnTo>
                                <a:cubicBezTo>
                                  <a:pt x="202183" y="3281"/>
                                  <a:pt x="206946" y="3281"/>
                                  <a:pt x="210756" y="4233"/>
                                </a:cubicBezTo>
                                <a:cubicBezTo>
                                  <a:pt x="215518" y="4233"/>
                                  <a:pt x="219328" y="4233"/>
                                  <a:pt x="224091" y="4233"/>
                                </a:cubicBezTo>
                                <a:cubicBezTo>
                                  <a:pt x="233616" y="3281"/>
                                  <a:pt x="242188" y="4233"/>
                                  <a:pt x="250761" y="4233"/>
                                </a:cubicBezTo>
                                <a:cubicBezTo>
                                  <a:pt x="253618" y="4233"/>
                                  <a:pt x="254571" y="5186"/>
                                  <a:pt x="255523" y="8044"/>
                                </a:cubicBezTo>
                                <a:cubicBezTo>
                                  <a:pt x="257428" y="9948"/>
                                  <a:pt x="255523" y="11853"/>
                                  <a:pt x="252666" y="12806"/>
                                </a:cubicBezTo>
                                <a:close/>
                                <a:moveTo>
                                  <a:pt x="59308" y="20426"/>
                                </a:moveTo>
                                <a:cubicBezTo>
                                  <a:pt x="58356" y="19473"/>
                                  <a:pt x="58356" y="20426"/>
                                  <a:pt x="57403" y="20426"/>
                                </a:cubicBezTo>
                                <a:cubicBezTo>
                                  <a:pt x="57403" y="20426"/>
                                  <a:pt x="56451" y="20426"/>
                                  <a:pt x="56451" y="20426"/>
                                </a:cubicBezTo>
                                <a:cubicBezTo>
                                  <a:pt x="56451" y="21378"/>
                                  <a:pt x="57403" y="20426"/>
                                  <a:pt x="58356" y="20426"/>
                                </a:cubicBezTo>
                                <a:cubicBezTo>
                                  <a:pt x="58356" y="20426"/>
                                  <a:pt x="58356" y="20426"/>
                                  <a:pt x="59308" y="20426"/>
                                </a:cubicBezTo>
                                <a:close/>
                                <a:moveTo>
                                  <a:pt x="60261" y="32808"/>
                                </a:moveTo>
                                <a:cubicBezTo>
                                  <a:pt x="60261" y="32808"/>
                                  <a:pt x="60261" y="31856"/>
                                  <a:pt x="60261" y="32808"/>
                                </a:cubicBezTo>
                                <a:cubicBezTo>
                                  <a:pt x="59308" y="32808"/>
                                  <a:pt x="59308" y="32808"/>
                                  <a:pt x="60261" y="32808"/>
                                </a:cubicBezTo>
                                <a:cubicBezTo>
                                  <a:pt x="59308" y="32808"/>
                                  <a:pt x="59308" y="33761"/>
                                  <a:pt x="60261" y="32808"/>
                                </a:cubicBezTo>
                                <a:cubicBezTo>
                                  <a:pt x="60261" y="33761"/>
                                  <a:pt x="60261" y="32808"/>
                                  <a:pt x="60261" y="32808"/>
                                </a:cubicBezTo>
                                <a:close/>
                                <a:moveTo>
                                  <a:pt x="61213" y="25188"/>
                                </a:moveTo>
                                <a:cubicBezTo>
                                  <a:pt x="61213" y="25188"/>
                                  <a:pt x="61213" y="25188"/>
                                  <a:pt x="61213" y="25188"/>
                                </a:cubicBezTo>
                                <a:lnTo>
                                  <a:pt x="60261" y="25188"/>
                                </a:lnTo>
                                <a:cubicBezTo>
                                  <a:pt x="59308" y="25188"/>
                                  <a:pt x="60261" y="26141"/>
                                  <a:pt x="61213" y="25188"/>
                                </a:cubicBezTo>
                                <a:lnTo>
                                  <a:pt x="61213" y="25188"/>
                                </a:lnTo>
                                <a:close/>
                                <a:moveTo>
                                  <a:pt x="62166" y="41381"/>
                                </a:moveTo>
                                <a:cubicBezTo>
                                  <a:pt x="62166" y="41381"/>
                                  <a:pt x="62166" y="41381"/>
                                  <a:pt x="62166" y="41381"/>
                                </a:cubicBezTo>
                                <a:cubicBezTo>
                                  <a:pt x="61213" y="42333"/>
                                  <a:pt x="62166" y="42333"/>
                                  <a:pt x="62166" y="41381"/>
                                </a:cubicBezTo>
                                <a:cubicBezTo>
                                  <a:pt x="62166" y="42333"/>
                                  <a:pt x="62166" y="42333"/>
                                  <a:pt x="62166" y="41381"/>
                                </a:cubicBezTo>
                                <a:cubicBezTo>
                                  <a:pt x="63118" y="41381"/>
                                  <a:pt x="63118" y="41381"/>
                                  <a:pt x="62166" y="41381"/>
                                </a:cubicBezTo>
                                <a:close/>
                                <a:moveTo>
                                  <a:pt x="65976" y="28046"/>
                                </a:moveTo>
                                <a:cubicBezTo>
                                  <a:pt x="65976" y="28046"/>
                                  <a:pt x="65023" y="27094"/>
                                  <a:pt x="65976" y="28046"/>
                                </a:cubicBezTo>
                                <a:cubicBezTo>
                                  <a:pt x="65023" y="27094"/>
                                  <a:pt x="64071" y="27094"/>
                                  <a:pt x="64071" y="27094"/>
                                </a:cubicBezTo>
                                <a:cubicBezTo>
                                  <a:pt x="64071" y="28046"/>
                                  <a:pt x="64071" y="28998"/>
                                  <a:pt x="65976" y="28046"/>
                                </a:cubicBezTo>
                                <a:cubicBezTo>
                                  <a:pt x="65023" y="28046"/>
                                  <a:pt x="65023" y="28046"/>
                                  <a:pt x="65976" y="28046"/>
                                </a:cubicBezTo>
                                <a:close/>
                                <a:moveTo>
                                  <a:pt x="67881" y="22331"/>
                                </a:moveTo>
                                <a:cubicBezTo>
                                  <a:pt x="67881" y="21378"/>
                                  <a:pt x="66928" y="21378"/>
                                  <a:pt x="66928" y="21378"/>
                                </a:cubicBezTo>
                                <a:cubicBezTo>
                                  <a:pt x="66928" y="21378"/>
                                  <a:pt x="65976" y="21378"/>
                                  <a:pt x="65976" y="22331"/>
                                </a:cubicBezTo>
                                <a:cubicBezTo>
                                  <a:pt x="65976" y="22331"/>
                                  <a:pt x="65976" y="23283"/>
                                  <a:pt x="66928" y="23283"/>
                                </a:cubicBezTo>
                                <a:cubicBezTo>
                                  <a:pt x="67881" y="23283"/>
                                  <a:pt x="67881" y="22331"/>
                                  <a:pt x="67881" y="22331"/>
                                </a:cubicBezTo>
                                <a:close/>
                                <a:moveTo>
                                  <a:pt x="70738" y="35666"/>
                                </a:moveTo>
                                <a:cubicBezTo>
                                  <a:pt x="70738" y="35666"/>
                                  <a:pt x="69786" y="34713"/>
                                  <a:pt x="70738" y="35666"/>
                                </a:cubicBezTo>
                                <a:cubicBezTo>
                                  <a:pt x="69786" y="34713"/>
                                  <a:pt x="68833" y="35666"/>
                                  <a:pt x="70738" y="35666"/>
                                </a:cubicBezTo>
                                <a:cubicBezTo>
                                  <a:pt x="69786" y="35666"/>
                                  <a:pt x="69786" y="35666"/>
                                  <a:pt x="70738" y="35666"/>
                                </a:cubicBezTo>
                                <a:cubicBezTo>
                                  <a:pt x="69786" y="35666"/>
                                  <a:pt x="70738" y="35666"/>
                                  <a:pt x="70738" y="35666"/>
                                </a:cubicBezTo>
                                <a:close/>
                                <a:moveTo>
                                  <a:pt x="71691" y="41381"/>
                                </a:moveTo>
                                <a:cubicBezTo>
                                  <a:pt x="71691" y="41381"/>
                                  <a:pt x="71691" y="41381"/>
                                  <a:pt x="71691" y="41381"/>
                                </a:cubicBezTo>
                                <a:cubicBezTo>
                                  <a:pt x="70738" y="41381"/>
                                  <a:pt x="70738" y="41381"/>
                                  <a:pt x="70738" y="42333"/>
                                </a:cubicBezTo>
                                <a:lnTo>
                                  <a:pt x="70738" y="43286"/>
                                </a:lnTo>
                                <a:cubicBezTo>
                                  <a:pt x="71691" y="43286"/>
                                  <a:pt x="72643" y="42333"/>
                                  <a:pt x="71691" y="41381"/>
                                </a:cubicBezTo>
                                <a:close/>
                                <a:moveTo>
                                  <a:pt x="72643" y="30903"/>
                                </a:moveTo>
                                <a:cubicBezTo>
                                  <a:pt x="72643" y="29951"/>
                                  <a:pt x="71691" y="29951"/>
                                  <a:pt x="71691" y="29951"/>
                                </a:cubicBezTo>
                                <a:cubicBezTo>
                                  <a:pt x="71691" y="29951"/>
                                  <a:pt x="70738" y="30903"/>
                                  <a:pt x="70738" y="30903"/>
                                </a:cubicBezTo>
                                <a:cubicBezTo>
                                  <a:pt x="71691" y="31856"/>
                                  <a:pt x="71691" y="31856"/>
                                  <a:pt x="72643" y="30903"/>
                                </a:cubicBezTo>
                                <a:cubicBezTo>
                                  <a:pt x="72643" y="31856"/>
                                  <a:pt x="72643" y="30903"/>
                                  <a:pt x="72643" y="30903"/>
                                </a:cubicBezTo>
                                <a:close/>
                                <a:moveTo>
                                  <a:pt x="75501" y="52811"/>
                                </a:moveTo>
                                <a:lnTo>
                                  <a:pt x="75501" y="52811"/>
                                </a:lnTo>
                                <a:cubicBezTo>
                                  <a:pt x="75501" y="51858"/>
                                  <a:pt x="75501" y="49953"/>
                                  <a:pt x="74548" y="49953"/>
                                </a:cubicBezTo>
                                <a:cubicBezTo>
                                  <a:pt x="74548" y="49953"/>
                                  <a:pt x="74548" y="50906"/>
                                  <a:pt x="74548" y="50906"/>
                                </a:cubicBezTo>
                                <a:cubicBezTo>
                                  <a:pt x="73596" y="52811"/>
                                  <a:pt x="74548" y="52811"/>
                                  <a:pt x="75501" y="52811"/>
                                </a:cubicBezTo>
                                <a:close/>
                                <a:moveTo>
                                  <a:pt x="81216" y="52811"/>
                                </a:moveTo>
                                <a:cubicBezTo>
                                  <a:pt x="80263" y="51858"/>
                                  <a:pt x="80263" y="51858"/>
                                  <a:pt x="79311" y="51858"/>
                                </a:cubicBezTo>
                                <a:lnTo>
                                  <a:pt x="79311" y="50906"/>
                                </a:lnTo>
                                <a:cubicBezTo>
                                  <a:pt x="79311" y="50906"/>
                                  <a:pt x="78358" y="50906"/>
                                  <a:pt x="78358" y="50906"/>
                                </a:cubicBezTo>
                                <a:lnTo>
                                  <a:pt x="77406" y="51858"/>
                                </a:lnTo>
                                <a:cubicBezTo>
                                  <a:pt x="77406" y="51858"/>
                                  <a:pt x="77406" y="51858"/>
                                  <a:pt x="78358" y="51858"/>
                                </a:cubicBezTo>
                                <a:cubicBezTo>
                                  <a:pt x="76453" y="52811"/>
                                  <a:pt x="74548" y="54716"/>
                                  <a:pt x="73596" y="57573"/>
                                </a:cubicBezTo>
                                <a:cubicBezTo>
                                  <a:pt x="73596" y="57573"/>
                                  <a:pt x="73596" y="58526"/>
                                  <a:pt x="74548" y="58526"/>
                                </a:cubicBezTo>
                                <a:cubicBezTo>
                                  <a:pt x="75501" y="58526"/>
                                  <a:pt x="75501" y="57573"/>
                                  <a:pt x="76453" y="57573"/>
                                </a:cubicBezTo>
                                <a:cubicBezTo>
                                  <a:pt x="78358" y="55669"/>
                                  <a:pt x="80263" y="54716"/>
                                  <a:pt x="81216" y="52811"/>
                                </a:cubicBezTo>
                                <a:close/>
                                <a:moveTo>
                                  <a:pt x="77406" y="29951"/>
                                </a:moveTo>
                                <a:cubicBezTo>
                                  <a:pt x="77406" y="29951"/>
                                  <a:pt x="77406" y="29951"/>
                                  <a:pt x="77406" y="29951"/>
                                </a:cubicBezTo>
                                <a:cubicBezTo>
                                  <a:pt x="77406" y="29951"/>
                                  <a:pt x="78358" y="29951"/>
                                  <a:pt x="77406" y="29951"/>
                                </a:cubicBezTo>
                                <a:cubicBezTo>
                                  <a:pt x="78358" y="28998"/>
                                  <a:pt x="78358" y="28998"/>
                                  <a:pt x="77406" y="29951"/>
                                </a:cubicBezTo>
                                <a:cubicBezTo>
                                  <a:pt x="77406" y="28998"/>
                                  <a:pt x="77406" y="29951"/>
                                  <a:pt x="77406" y="29951"/>
                                </a:cubicBezTo>
                                <a:close/>
                                <a:moveTo>
                                  <a:pt x="78358" y="32808"/>
                                </a:moveTo>
                                <a:cubicBezTo>
                                  <a:pt x="78358" y="33761"/>
                                  <a:pt x="79311" y="33761"/>
                                  <a:pt x="80263" y="33761"/>
                                </a:cubicBezTo>
                                <a:lnTo>
                                  <a:pt x="82168" y="33761"/>
                                </a:lnTo>
                                <a:cubicBezTo>
                                  <a:pt x="82168" y="34713"/>
                                  <a:pt x="81216" y="36619"/>
                                  <a:pt x="81216" y="38523"/>
                                </a:cubicBezTo>
                                <a:cubicBezTo>
                                  <a:pt x="81216" y="40428"/>
                                  <a:pt x="81216" y="42333"/>
                                  <a:pt x="83121" y="42333"/>
                                </a:cubicBezTo>
                                <a:cubicBezTo>
                                  <a:pt x="85978" y="42333"/>
                                  <a:pt x="84073" y="40428"/>
                                  <a:pt x="85026" y="39476"/>
                                </a:cubicBezTo>
                                <a:cubicBezTo>
                                  <a:pt x="85978" y="38523"/>
                                  <a:pt x="85978" y="36619"/>
                                  <a:pt x="86931" y="36619"/>
                                </a:cubicBezTo>
                                <a:lnTo>
                                  <a:pt x="87883" y="36619"/>
                                </a:lnTo>
                                <a:cubicBezTo>
                                  <a:pt x="85978" y="35666"/>
                                  <a:pt x="85026" y="34713"/>
                                  <a:pt x="84073" y="33761"/>
                                </a:cubicBezTo>
                                <a:cubicBezTo>
                                  <a:pt x="83121" y="33761"/>
                                  <a:pt x="82168" y="32808"/>
                                  <a:pt x="82168" y="32808"/>
                                </a:cubicBezTo>
                                <a:cubicBezTo>
                                  <a:pt x="79311" y="31856"/>
                                  <a:pt x="78358" y="31856"/>
                                  <a:pt x="78358" y="32808"/>
                                </a:cubicBezTo>
                                <a:close/>
                                <a:moveTo>
                                  <a:pt x="79311" y="62336"/>
                                </a:moveTo>
                                <a:cubicBezTo>
                                  <a:pt x="80263" y="62336"/>
                                  <a:pt x="81216" y="61383"/>
                                  <a:pt x="81216" y="61383"/>
                                </a:cubicBezTo>
                                <a:cubicBezTo>
                                  <a:pt x="81216" y="61383"/>
                                  <a:pt x="81216" y="60431"/>
                                  <a:pt x="81216" y="60431"/>
                                </a:cubicBezTo>
                                <a:cubicBezTo>
                                  <a:pt x="80263" y="61383"/>
                                  <a:pt x="80263" y="61383"/>
                                  <a:pt x="79311" y="62336"/>
                                </a:cubicBezTo>
                                <a:cubicBezTo>
                                  <a:pt x="78358" y="61383"/>
                                  <a:pt x="79311" y="62336"/>
                                  <a:pt x="79311" y="62336"/>
                                </a:cubicBezTo>
                                <a:close/>
                                <a:moveTo>
                                  <a:pt x="79311" y="51858"/>
                                </a:moveTo>
                                <a:lnTo>
                                  <a:pt x="79311" y="51858"/>
                                </a:lnTo>
                                <a:cubicBezTo>
                                  <a:pt x="79311" y="51858"/>
                                  <a:pt x="79311" y="50906"/>
                                  <a:pt x="79311" y="51858"/>
                                </a:cubicBezTo>
                                <a:lnTo>
                                  <a:pt x="79311" y="51858"/>
                                </a:lnTo>
                                <a:cubicBezTo>
                                  <a:pt x="79311" y="51858"/>
                                  <a:pt x="79311" y="51858"/>
                                  <a:pt x="79311" y="51858"/>
                                </a:cubicBezTo>
                                <a:close/>
                                <a:moveTo>
                                  <a:pt x="79311" y="25188"/>
                                </a:moveTo>
                                <a:cubicBezTo>
                                  <a:pt x="80263" y="26141"/>
                                  <a:pt x="81216" y="26141"/>
                                  <a:pt x="82168" y="26141"/>
                                </a:cubicBezTo>
                                <a:lnTo>
                                  <a:pt x="82168" y="27094"/>
                                </a:lnTo>
                                <a:cubicBezTo>
                                  <a:pt x="82168" y="27094"/>
                                  <a:pt x="82168" y="27094"/>
                                  <a:pt x="82168" y="28046"/>
                                </a:cubicBezTo>
                                <a:cubicBezTo>
                                  <a:pt x="82168" y="28046"/>
                                  <a:pt x="82168" y="28046"/>
                                  <a:pt x="82168" y="28046"/>
                                </a:cubicBezTo>
                                <a:lnTo>
                                  <a:pt x="82168" y="28046"/>
                                </a:lnTo>
                                <a:cubicBezTo>
                                  <a:pt x="82168" y="28998"/>
                                  <a:pt x="82168" y="29951"/>
                                  <a:pt x="84073" y="30903"/>
                                </a:cubicBezTo>
                                <a:cubicBezTo>
                                  <a:pt x="85026" y="30903"/>
                                  <a:pt x="85978" y="30903"/>
                                  <a:pt x="85978" y="29951"/>
                                </a:cubicBezTo>
                                <a:cubicBezTo>
                                  <a:pt x="85026" y="28046"/>
                                  <a:pt x="84073" y="27094"/>
                                  <a:pt x="82168" y="26141"/>
                                </a:cubicBezTo>
                                <a:cubicBezTo>
                                  <a:pt x="80263" y="25188"/>
                                  <a:pt x="80263" y="24236"/>
                                  <a:pt x="79311" y="25188"/>
                                </a:cubicBezTo>
                                <a:lnTo>
                                  <a:pt x="79311" y="25188"/>
                                </a:lnTo>
                                <a:close/>
                                <a:moveTo>
                                  <a:pt x="80263" y="37571"/>
                                </a:moveTo>
                                <a:lnTo>
                                  <a:pt x="80263" y="37571"/>
                                </a:lnTo>
                                <a:cubicBezTo>
                                  <a:pt x="79311" y="37571"/>
                                  <a:pt x="79311" y="38523"/>
                                  <a:pt x="80263" y="37571"/>
                                </a:cubicBezTo>
                                <a:cubicBezTo>
                                  <a:pt x="79311" y="38523"/>
                                  <a:pt x="80263" y="38523"/>
                                  <a:pt x="80263" y="37571"/>
                                </a:cubicBezTo>
                                <a:cubicBezTo>
                                  <a:pt x="80263" y="37571"/>
                                  <a:pt x="80263" y="37571"/>
                                  <a:pt x="80263" y="37571"/>
                                </a:cubicBezTo>
                                <a:close/>
                                <a:moveTo>
                                  <a:pt x="83121" y="74719"/>
                                </a:moveTo>
                                <a:cubicBezTo>
                                  <a:pt x="83121" y="73766"/>
                                  <a:pt x="82168" y="72813"/>
                                  <a:pt x="82168" y="71861"/>
                                </a:cubicBezTo>
                                <a:cubicBezTo>
                                  <a:pt x="81216" y="72813"/>
                                  <a:pt x="80263" y="73766"/>
                                  <a:pt x="80263" y="73766"/>
                                </a:cubicBezTo>
                                <a:cubicBezTo>
                                  <a:pt x="81216" y="74719"/>
                                  <a:pt x="82168" y="75671"/>
                                  <a:pt x="83121" y="74719"/>
                                </a:cubicBezTo>
                                <a:cubicBezTo>
                                  <a:pt x="83121" y="75671"/>
                                  <a:pt x="84073" y="75671"/>
                                  <a:pt x="83121" y="74719"/>
                                </a:cubicBezTo>
                                <a:close/>
                                <a:moveTo>
                                  <a:pt x="82168" y="27094"/>
                                </a:moveTo>
                                <a:cubicBezTo>
                                  <a:pt x="82168" y="27094"/>
                                  <a:pt x="82168" y="27094"/>
                                  <a:pt x="82168" y="27094"/>
                                </a:cubicBezTo>
                                <a:lnTo>
                                  <a:pt x="82168" y="27094"/>
                                </a:lnTo>
                                <a:cubicBezTo>
                                  <a:pt x="82168" y="26141"/>
                                  <a:pt x="82168" y="27094"/>
                                  <a:pt x="82168" y="27094"/>
                                </a:cubicBezTo>
                                <a:close/>
                                <a:moveTo>
                                  <a:pt x="84073" y="56621"/>
                                </a:moveTo>
                                <a:cubicBezTo>
                                  <a:pt x="83121" y="56621"/>
                                  <a:pt x="82168" y="56621"/>
                                  <a:pt x="82168" y="57573"/>
                                </a:cubicBezTo>
                                <a:cubicBezTo>
                                  <a:pt x="82168" y="58526"/>
                                  <a:pt x="83121" y="58526"/>
                                  <a:pt x="83121" y="58526"/>
                                </a:cubicBezTo>
                                <a:cubicBezTo>
                                  <a:pt x="84073" y="58526"/>
                                  <a:pt x="84073" y="58526"/>
                                  <a:pt x="84073" y="56621"/>
                                </a:cubicBezTo>
                                <a:cubicBezTo>
                                  <a:pt x="85026" y="56621"/>
                                  <a:pt x="84073" y="56621"/>
                                  <a:pt x="84073" y="56621"/>
                                </a:cubicBezTo>
                                <a:close/>
                                <a:moveTo>
                                  <a:pt x="83121" y="31856"/>
                                </a:moveTo>
                                <a:cubicBezTo>
                                  <a:pt x="83121" y="31856"/>
                                  <a:pt x="82168" y="31856"/>
                                  <a:pt x="83121" y="31856"/>
                                </a:cubicBezTo>
                                <a:cubicBezTo>
                                  <a:pt x="82168" y="32808"/>
                                  <a:pt x="82168" y="32808"/>
                                  <a:pt x="83121" y="31856"/>
                                </a:cubicBezTo>
                                <a:cubicBezTo>
                                  <a:pt x="83121" y="32808"/>
                                  <a:pt x="83121" y="32808"/>
                                  <a:pt x="83121" y="31856"/>
                                </a:cubicBezTo>
                                <a:cubicBezTo>
                                  <a:pt x="84073" y="31856"/>
                                  <a:pt x="84073" y="31856"/>
                                  <a:pt x="83121" y="31856"/>
                                </a:cubicBezTo>
                                <a:close/>
                                <a:moveTo>
                                  <a:pt x="83121" y="21378"/>
                                </a:moveTo>
                                <a:cubicBezTo>
                                  <a:pt x="83121" y="22331"/>
                                  <a:pt x="84073" y="22331"/>
                                  <a:pt x="85026" y="23283"/>
                                </a:cubicBezTo>
                                <a:cubicBezTo>
                                  <a:pt x="85026" y="23283"/>
                                  <a:pt x="85978" y="23283"/>
                                  <a:pt x="85978" y="22331"/>
                                </a:cubicBezTo>
                                <a:cubicBezTo>
                                  <a:pt x="85026" y="21378"/>
                                  <a:pt x="84073" y="21378"/>
                                  <a:pt x="83121" y="21378"/>
                                </a:cubicBezTo>
                                <a:cubicBezTo>
                                  <a:pt x="83121" y="20426"/>
                                  <a:pt x="83121" y="21378"/>
                                  <a:pt x="83121" y="21378"/>
                                </a:cubicBezTo>
                                <a:close/>
                                <a:moveTo>
                                  <a:pt x="85978" y="67098"/>
                                </a:moveTo>
                                <a:cubicBezTo>
                                  <a:pt x="85978" y="66146"/>
                                  <a:pt x="85978" y="66146"/>
                                  <a:pt x="85026" y="66146"/>
                                </a:cubicBezTo>
                                <a:cubicBezTo>
                                  <a:pt x="83121" y="66146"/>
                                  <a:pt x="83121" y="67098"/>
                                  <a:pt x="83121" y="68051"/>
                                </a:cubicBezTo>
                                <a:cubicBezTo>
                                  <a:pt x="83121" y="68051"/>
                                  <a:pt x="83121" y="69003"/>
                                  <a:pt x="84073" y="69003"/>
                                </a:cubicBezTo>
                                <a:cubicBezTo>
                                  <a:pt x="85026" y="69003"/>
                                  <a:pt x="85978" y="68051"/>
                                  <a:pt x="85978" y="67098"/>
                                </a:cubicBezTo>
                                <a:close/>
                                <a:moveTo>
                                  <a:pt x="87883" y="80433"/>
                                </a:moveTo>
                                <a:lnTo>
                                  <a:pt x="87883" y="80433"/>
                                </a:lnTo>
                                <a:cubicBezTo>
                                  <a:pt x="86931" y="80433"/>
                                  <a:pt x="85978" y="80433"/>
                                  <a:pt x="85978" y="80433"/>
                                </a:cubicBezTo>
                                <a:cubicBezTo>
                                  <a:pt x="85026" y="81386"/>
                                  <a:pt x="85978" y="82338"/>
                                  <a:pt x="86931" y="81386"/>
                                </a:cubicBezTo>
                                <a:cubicBezTo>
                                  <a:pt x="86931" y="81386"/>
                                  <a:pt x="86931" y="80433"/>
                                  <a:pt x="87883" y="80433"/>
                                </a:cubicBezTo>
                                <a:close/>
                                <a:moveTo>
                                  <a:pt x="88836" y="33761"/>
                                </a:moveTo>
                                <a:cubicBezTo>
                                  <a:pt x="88836" y="33761"/>
                                  <a:pt x="87883" y="32808"/>
                                  <a:pt x="88836" y="33761"/>
                                </a:cubicBezTo>
                                <a:cubicBezTo>
                                  <a:pt x="86931" y="32808"/>
                                  <a:pt x="86931" y="32808"/>
                                  <a:pt x="86931" y="33761"/>
                                </a:cubicBezTo>
                                <a:cubicBezTo>
                                  <a:pt x="86931" y="34713"/>
                                  <a:pt x="86931" y="35666"/>
                                  <a:pt x="86931" y="36619"/>
                                </a:cubicBezTo>
                                <a:cubicBezTo>
                                  <a:pt x="87883" y="36619"/>
                                  <a:pt x="87883" y="35666"/>
                                  <a:pt x="87883" y="35666"/>
                                </a:cubicBezTo>
                                <a:cubicBezTo>
                                  <a:pt x="87883" y="35666"/>
                                  <a:pt x="88836" y="35666"/>
                                  <a:pt x="88836" y="33761"/>
                                </a:cubicBezTo>
                                <a:close/>
                                <a:moveTo>
                                  <a:pt x="89788" y="49953"/>
                                </a:moveTo>
                                <a:cubicBezTo>
                                  <a:pt x="90741" y="49953"/>
                                  <a:pt x="90741" y="49001"/>
                                  <a:pt x="91693" y="48048"/>
                                </a:cubicBezTo>
                                <a:cubicBezTo>
                                  <a:pt x="91693" y="48048"/>
                                  <a:pt x="90741" y="46144"/>
                                  <a:pt x="90741" y="46144"/>
                                </a:cubicBezTo>
                                <a:cubicBezTo>
                                  <a:pt x="89788" y="46144"/>
                                  <a:pt x="88836" y="47096"/>
                                  <a:pt x="88836" y="48048"/>
                                </a:cubicBezTo>
                                <a:cubicBezTo>
                                  <a:pt x="87883" y="49001"/>
                                  <a:pt x="88836" y="49953"/>
                                  <a:pt x="89788" y="49953"/>
                                </a:cubicBezTo>
                                <a:close/>
                                <a:moveTo>
                                  <a:pt x="108838" y="55669"/>
                                </a:moveTo>
                                <a:cubicBezTo>
                                  <a:pt x="108838" y="52811"/>
                                  <a:pt x="105028" y="54716"/>
                                  <a:pt x="104076" y="53763"/>
                                </a:cubicBezTo>
                                <a:cubicBezTo>
                                  <a:pt x="102171" y="53763"/>
                                  <a:pt x="99313" y="54716"/>
                                  <a:pt x="100266" y="51858"/>
                                </a:cubicBezTo>
                                <a:cubicBezTo>
                                  <a:pt x="100266" y="49953"/>
                                  <a:pt x="100266" y="49001"/>
                                  <a:pt x="98361" y="48048"/>
                                </a:cubicBezTo>
                                <a:cubicBezTo>
                                  <a:pt x="96456" y="48048"/>
                                  <a:pt x="95503" y="49001"/>
                                  <a:pt x="94551" y="49953"/>
                                </a:cubicBezTo>
                                <a:cubicBezTo>
                                  <a:pt x="91693" y="51858"/>
                                  <a:pt x="93598" y="56621"/>
                                  <a:pt x="89788" y="58526"/>
                                </a:cubicBezTo>
                                <a:cubicBezTo>
                                  <a:pt x="89788" y="59478"/>
                                  <a:pt x="90741" y="60431"/>
                                  <a:pt x="91693" y="60431"/>
                                </a:cubicBezTo>
                                <a:cubicBezTo>
                                  <a:pt x="92646" y="60431"/>
                                  <a:pt x="92646" y="60431"/>
                                  <a:pt x="94551" y="60431"/>
                                </a:cubicBezTo>
                                <a:cubicBezTo>
                                  <a:pt x="97408" y="58526"/>
                                  <a:pt x="100266" y="57573"/>
                                  <a:pt x="104076" y="57573"/>
                                </a:cubicBezTo>
                                <a:cubicBezTo>
                                  <a:pt x="105028" y="57573"/>
                                  <a:pt x="108838" y="58526"/>
                                  <a:pt x="108838" y="55669"/>
                                </a:cubicBezTo>
                                <a:close/>
                                <a:moveTo>
                                  <a:pt x="90741" y="43286"/>
                                </a:moveTo>
                                <a:cubicBezTo>
                                  <a:pt x="90741" y="44238"/>
                                  <a:pt x="90741" y="44238"/>
                                  <a:pt x="90741" y="43286"/>
                                </a:cubicBezTo>
                                <a:cubicBezTo>
                                  <a:pt x="91693" y="44238"/>
                                  <a:pt x="92646" y="43286"/>
                                  <a:pt x="92646" y="43286"/>
                                </a:cubicBezTo>
                                <a:cubicBezTo>
                                  <a:pt x="91693" y="43286"/>
                                  <a:pt x="91693" y="43286"/>
                                  <a:pt x="90741" y="43286"/>
                                </a:cubicBezTo>
                                <a:cubicBezTo>
                                  <a:pt x="90741" y="42333"/>
                                  <a:pt x="90741" y="43286"/>
                                  <a:pt x="90741" y="43286"/>
                                </a:cubicBezTo>
                                <a:close/>
                                <a:moveTo>
                                  <a:pt x="95503" y="75671"/>
                                </a:moveTo>
                                <a:cubicBezTo>
                                  <a:pt x="93598" y="75671"/>
                                  <a:pt x="91693" y="76623"/>
                                  <a:pt x="90741" y="78528"/>
                                </a:cubicBezTo>
                                <a:cubicBezTo>
                                  <a:pt x="90741" y="79481"/>
                                  <a:pt x="91693" y="80433"/>
                                  <a:pt x="92646" y="80433"/>
                                </a:cubicBezTo>
                                <a:cubicBezTo>
                                  <a:pt x="94551" y="79481"/>
                                  <a:pt x="96456" y="78528"/>
                                  <a:pt x="97408" y="76623"/>
                                </a:cubicBezTo>
                                <a:cubicBezTo>
                                  <a:pt x="98361" y="75671"/>
                                  <a:pt x="96456" y="75671"/>
                                  <a:pt x="95503" y="75671"/>
                                </a:cubicBezTo>
                                <a:close/>
                                <a:moveTo>
                                  <a:pt x="91693" y="58526"/>
                                </a:moveTo>
                                <a:cubicBezTo>
                                  <a:pt x="91693" y="58526"/>
                                  <a:pt x="92646" y="58526"/>
                                  <a:pt x="91693" y="58526"/>
                                </a:cubicBezTo>
                                <a:cubicBezTo>
                                  <a:pt x="92646" y="58526"/>
                                  <a:pt x="91693" y="58526"/>
                                  <a:pt x="91693" y="58526"/>
                                </a:cubicBezTo>
                                <a:cubicBezTo>
                                  <a:pt x="91693" y="58526"/>
                                  <a:pt x="91693" y="58526"/>
                                  <a:pt x="91693" y="58526"/>
                                </a:cubicBezTo>
                                <a:cubicBezTo>
                                  <a:pt x="91693" y="58526"/>
                                  <a:pt x="91693" y="58526"/>
                                  <a:pt x="91693" y="58526"/>
                                </a:cubicBezTo>
                                <a:close/>
                                <a:moveTo>
                                  <a:pt x="91693" y="46144"/>
                                </a:moveTo>
                                <a:lnTo>
                                  <a:pt x="90741" y="47096"/>
                                </a:lnTo>
                                <a:cubicBezTo>
                                  <a:pt x="90741" y="47096"/>
                                  <a:pt x="90741" y="47096"/>
                                  <a:pt x="90741" y="47096"/>
                                </a:cubicBezTo>
                                <a:cubicBezTo>
                                  <a:pt x="91693" y="48048"/>
                                  <a:pt x="92646" y="48048"/>
                                  <a:pt x="91693" y="46144"/>
                                </a:cubicBezTo>
                                <a:cubicBezTo>
                                  <a:pt x="92646" y="46144"/>
                                  <a:pt x="92646" y="46144"/>
                                  <a:pt x="91693" y="46144"/>
                                </a:cubicBezTo>
                                <a:close/>
                                <a:moveTo>
                                  <a:pt x="91693" y="28046"/>
                                </a:moveTo>
                                <a:cubicBezTo>
                                  <a:pt x="91693" y="28998"/>
                                  <a:pt x="91693" y="28998"/>
                                  <a:pt x="92646" y="28998"/>
                                </a:cubicBezTo>
                                <a:cubicBezTo>
                                  <a:pt x="93598" y="28998"/>
                                  <a:pt x="93598" y="28998"/>
                                  <a:pt x="93598" y="28046"/>
                                </a:cubicBezTo>
                                <a:cubicBezTo>
                                  <a:pt x="94551" y="28046"/>
                                  <a:pt x="93598" y="28046"/>
                                  <a:pt x="91693" y="28046"/>
                                </a:cubicBezTo>
                                <a:cubicBezTo>
                                  <a:pt x="92646" y="28046"/>
                                  <a:pt x="91693" y="28046"/>
                                  <a:pt x="91693" y="28046"/>
                                </a:cubicBezTo>
                                <a:close/>
                                <a:moveTo>
                                  <a:pt x="95503" y="20426"/>
                                </a:moveTo>
                                <a:cubicBezTo>
                                  <a:pt x="96456" y="21378"/>
                                  <a:pt x="97408" y="20426"/>
                                  <a:pt x="97408" y="19473"/>
                                </a:cubicBezTo>
                                <a:lnTo>
                                  <a:pt x="97408" y="19473"/>
                                </a:lnTo>
                                <a:cubicBezTo>
                                  <a:pt x="97408" y="18521"/>
                                  <a:pt x="96456" y="18521"/>
                                  <a:pt x="96456" y="18521"/>
                                </a:cubicBezTo>
                                <a:cubicBezTo>
                                  <a:pt x="95503" y="18521"/>
                                  <a:pt x="94551" y="16616"/>
                                  <a:pt x="93598" y="17569"/>
                                </a:cubicBezTo>
                                <a:cubicBezTo>
                                  <a:pt x="92646" y="18521"/>
                                  <a:pt x="94551" y="19473"/>
                                  <a:pt x="95503" y="20426"/>
                                </a:cubicBezTo>
                                <a:close/>
                                <a:moveTo>
                                  <a:pt x="95503" y="41381"/>
                                </a:moveTo>
                                <a:lnTo>
                                  <a:pt x="95503" y="41381"/>
                                </a:lnTo>
                                <a:cubicBezTo>
                                  <a:pt x="97408" y="39476"/>
                                  <a:pt x="96456" y="38523"/>
                                  <a:pt x="95503" y="36619"/>
                                </a:cubicBezTo>
                                <a:lnTo>
                                  <a:pt x="95503" y="36619"/>
                                </a:lnTo>
                                <a:cubicBezTo>
                                  <a:pt x="93598" y="37571"/>
                                  <a:pt x="94551" y="39476"/>
                                  <a:pt x="95503" y="41381"/>
                                </a:cubicBezTo>
                                <a:close/>
                                <a:moveTo>
                                  <a:pt x="99313" y="66146"/>
                                </a:moveTo>
                                <a:cubicBezTo>
                                  <a:pt x="99313" y="65194"/>
                                  <a:pt x="98361" y="64241"/>
                                  <a:pt x="98361" y="64241"/>
                                </a:cubicBezTo>
                                <a:cubicBezTo>
                                  <a:pt x="97408" y="64241"/>
                                  <a:pt x="95503" y="64241"/>
                                  <a:pt x="95503" y="65194"/>
                                </a:cubicBezTo>
                                <a:cubicBezTo>
                                  <a:pt x="95503" y="66146"/>
                                  <a:pt x="96456" y="66146"/>
                                  <a:pt x="97408" y="67098"/>
                                </a:cubicBezTo>
                                <a:cubicBezTo>
                                  <a:pt x="98361" y="67098"/>
                                  <a:pt x="99313" y="67098"/>
                                  <a:pt x="99313" y="66146"/>
                                </a:cubicBezTo>
                                <a:close/>
                                <a:moveTo>
                                  <a:pt x="98361" y="30903"/>
                                </a:moveTo>
                                <a:cubicBezTo>
                                  <a:pt x="96456" y="31856"/>
                                  <a:pt x="96456" y="33761"/>
                                  <a:pt x="95503" y="35666"/>
                                </a:cubicBezTo>
                                <a:lnTo>
                                  <a:pt x="95503" y="36619"/>
                                </a:lnTo>
                                <a:cubicBezTo>
                                  <a:pt x="97408" y="35666"/>
                                  <a:pt x="99313" y="34713"/>
                                  <a:pt x="99313" y="32808"/>
                                </a:cubicBezTo>
                                <a:cubicBezTo>
                                  <a:pt x="99313" y="31856"/>
                                  <a:pt x="99313" y="30903"/>
                                  <a:pt x="98361" y="30903"/>
                                </a:cubicBezTo>
                                <a:close/>
                                <a:moveTo>
                                  <a:pt x="97408" y="18521"/>
                                </a:moveTo>
                                <a:cubicBezTo>
                                  <a:pt x="98361" y="18521"/>
                                  <a:pt x="98361" y="17569"/>
                                  <a:pt x="98361" y="17569"/>
                                </a:cubicBezTo>
                                <a:cubicBezTo>
                                  <a:pt x="98361" y="17569"/>
                                  <a:pt x="98361" y="16616"/>
                                  <a:pt x="97408" y="17569"/>
                                </a:cubicBezTo>
                                <a:cubicBezTo>
                                  <a:pt x="97408" y="17569"/>
                                  <a:pt x="97408" y="17569"/>
                                  <a:pt x="97408" y="18521"/>
                                </a:cubicBezTo>
                                <a:close/>
                                <a:moveTo>
                                  <a:pt x="100266" y="89958"/>
                                </a:moveTo>
                                <a:cubicBezTo>
                                  <a:pt x="99313" y="89006"/>
                                  <a:pt x="99313" y="89006"/>
                                  <a:pt x="100266" y="89958"/>
                                </a:cubicBezTo>
                                <a:cubicBezTo>
                                  <a:pt x="98361" y="89958"/>
                                  <a:pt x="98361" y="89958"/>
                                  <a:pt x="100266" y="89958"/>
                                </a:cubicBezTo>
                                <a:cubicBezTo>
                                  <a:pt x="99313" y="90911"/>
                                  <a:pt x="99313" y="89958"/>
                                  <a:pt x="100266" y="89958"/>
                                </a:cubicBezTo>
                                <a:lnTo>
                                  <a:pt x="100266" y="89958"/>
                                </a:lnTo>
                                <a:close/>
                                <a:moveTo>
                                  <a:pt x="103123" y="77576"/>
                                </a:moveTo>
                                <a:cubicBezTo>
                                  <a:pt x="103123" y="77576"/>
                                  <a:pt x="103123" y="77576"/>
                                  <a:pt x="103123" y="77576"/>
                                </a:cubicBezTo>
                                <a:cubicBezTo>
                                  <a:pt x="102171" y="76623"/>
                                  <a:pt x="102171" y="77576"/>
                                  <a:pt x="102171" y="77576"/>
                                </a:cubicBezTo>
                                <a:cubicBezTo>
                                  <a:pt x="103123" y="77576"/>
                                  <a:pt x="103123" y="77576"/>
                                  <a:pt x="103123" y="77576"/>
                                </a:cubicBezTo>
                                <a:cubicBezTo>
                                  <a:pt x="103123" y="78528"/>
                                  <a:pt x="103123" y="78528"/>
                                  <a:pt x="103123" y="77576"/>
                                </a:cubicBezTo>
                                <a:close/>
                                <a:moveTo>
                                  <a:pt x="103123" y="38523"/>
                                </a:moveTo>
                                <a:cubicBezTo>
                                  <a:pt x="103123" y="39476"/>
                                  <a:pt x="104076" y="40428"/>
                                  <a:pt x="104076" y="40428"/>
                                </a:cubicBezTo>
                                <a:cubicBezTo>
                                  <a:pt x="104076" y="40428"/>
                                  <a:pt x="105028" y="40428"/>
                                  <a:pt x="105028" y="39476"/>
                                </a:cubicBezTo>
                                <a:cubicBezTo>
                                  <a:pt x="105028" y="38523"/>
                                  <a:pt x="104076" y="37571"/>
                                  <a:pt x="103123" y="37571"/>
                                </a:cubicBezTo>
                                <a:cubicBezTo>
                                  <a:pt x="103123" y="37571"/>
                                  <a:pt x="103123" y="38523"/>
                                  <a:pt x="103123" y="38523"/>
                                </a:cubicBezTo>
                                <a:close/>
                                <a:moveTo>
                                  <a:pt x="112648" y="68051"/>
                                </a:moveTo>
                                <a:cubicBezTo>
                                  <a:pt x="114553" y="66146"/>
                                  <a:pt x="116458" y="66146"/>
                                  <a:pt x="117411" y="63288"/>
                                </a:cubicBezTo>
                                <a:cubicBezTo>
                                  <a:pt x="117411" y="62336"/>
                                  <a:pt x="116458" y="61383"/>
                                  <a:pt x="115506" y="61383"/>
                                </a:cubicBezTo>
                                <a:cubicBezTo>
                                  <a:pt x="114553" y="61383"/>
                                  <a:pt x="113601" y="61383"/>
                                  <a:pt x="112648" y="62336"/>
                                </a:cubicBezTo>
                                <a:cubicBezTo>
                                  <a:pt x="112648" y="64241"/>
                                  <a:pt x="111696" y="67098"/>
                                  <a:pt x="107886" y="65194"/>
                                </a:cubicBezTo>
                                <a:cubicBezTo>
                                  <a:pt x="106933" y="64241"/>
                                  <a:pt x="106933" y="65194"/>
                                  <a:pt x="107886" y="66146"/>
                                </a:cubicBezTo>
                                <a:cubicBezTo>
                                  <a:pt x="109791" y="68051"/>
                                  <a:pt x="110743" y="69003"/>
                                  <a:pt x="112648" y="68051"/>
                                </a:cubicBezTo>
                                <a:close/>
                                <a:moveTo>
                                  <a:pt x="109791" y="49001"/>
                                </a:moveTo>
                                <a:cubicBezTo>
                                  <a:pt x="109791" y="49953"/>
                                  <a:pt x="110743" y="49953"/>
                                  <a:pt x="111696" y="49953"/>
                                </a:cubicBezTo>
                                <a:cubicBezTo>
                                  <a:pt x="112648" y="49953"/>
                                  <a:pt x="112648" y="49001"/>
                                  <a:pt x="112648" y="49001"/>
                                </a:cubicBezTo>
                                <a:cubicBezTo>
                                  <a:pt x="112648" y="49001"/>
                                  <a:pt x="112648" y="48048"/>
                                  <a:pt x="111696" y="48048"/>
                                </a:cubicBezTo>
                                <a:cubicBezTo>
                                  <a:pt x="110743" y="48048"/>
                                  <a:pt x="109791" y="48048"/>
                                  <a:pt x="109791" y="49001"/>
                                </a:cubicBezTo>
                                <a:close/>
                                <a:moveTo>
                                  <a:pt x="115506" y="79481"/>
                                </a:moveTo>
                                <a:lnTo>
                                  <a:pt x="115506" y="77576"/>
                                </a:lnTo>
                                <a:cubicBezTo>
                                  <a:pt x="115506" y="76623"/>
                                  <a:pt x="116458" y="75671"/>
                                  <a:pt x="117411" y="75671"/>
                                </a:cubicBezTo>
                                <a:cubicBezTo>
                                  <a:pt x="117411" y="74719"/>
                                  <a:pt x="117411" y="73766"/>
                                  <a:pt x="117411" y="73766"/>
                                </a:cubicBezTo>
                                <a:cubicBezTo>
                                  <a:pt x="117411" y="73766"/>
                                  <a:pt x="117411" y="73766"/>
                                  <a:pt x="117411" y="73766"/>
                                </a:cubicBezTo>
                                <a:cubicBezTo>
                                  <a:pt x="116458" y="73766"/>
                                  <a:pt x="116458" y="74719"/>
                                  <a:pt x="116458" y="75671"/>
                                </a:cubicBezTo>
                                <a:lnTo>
                                  <a:pt x="116458" y="78528"/>
                                </a:lnTo>
                                <a:cubicBezTo>
                                  <a:pt x="116458" y="77576"/>
                                  <a:pt x="115506" y="76623"/>
                                  <a:pt x="114553" y="76623"/>
                                </a:cubicBezTo>
                                <a:cubicBezTo>
                                  <a:pt x="113601" y="75671"/>
                                  <a:pt x="112648" y="75671"/>
                                  <a:pt x="113601" y="76623"/>
                                </a:cubicBezTo>
                                <a:cubicBezTo>
                                  <a:pt x="112648" y="76623"/>
                                  <a:pt x="111696" y="80433"/>
                                  <a:pt x="115506" y="79481"/>
                                </a:cubicBezTo>
                                <a:close/>
                                <a:moveTo>
                                  <a:pt x="122173" y="123296"/>
                                </a:moveTo>
                                <a:cubicBezTo>
                                  <a:pt x="121221" y="122344"/>
                                  <a:pt x="120268" y="125201"/>
                                  <a:pt x="118363" y="125201"/>
                                </a:cubicBezTo>
                                <a:lnTo>
                                  <a:pt x="116458" y="125201"/>
                                </a:lnTo>
                                <a:cubicBezTo>
                                  <a:pt x="115506" y="124248"/>
                                  <a:pt x="114553" y="122344"/>
                                  <a:pt x="115506" y="120438"/>
                                </a:cubicBezTo>
                                <a:cubicBezTo>
                                  <a:pt x="115506" y="119486"/>
                                  <a:pt x="115506" y="118533"/>
                                  <a:pt x="114553" y="118533"/>
                                </a:cubicBezTo>
                                <a:cubicBezTo>
                                  <a:pt x="113601" y="118533"/>
                                  <a:pt x="112648" y="119486"/>
                                  <a:pt x="112648" y="120438"/>
                                </a:cubicBezTo>
                                <a:cubicBezTo>
                                  <a:pt x="111696" y="123296"/>
                                  <a:pt x="111696" y="125201"/>
                                  <a:pt x="116458" y="125201"/>
                                </a:cubicBezTo>
                                <a:cubicBezTo>
                                  <a:pt x="116458" y="126153"/>
                                  <a:pt x="116458" y="126153"/>
                                  <a:pt x="117411" y="126153"/>
                                </a:cubicBezTo>
                                <a:cubicBezTo>
                                  <a:pt x="118363" y="126153"/>
                                  <a:pt x="119316" y="129011"/>
                                  <a:pt x="121221" y="127106"/>
                                </a:cubicBezTo>
                                <a:cubicBezTo>
                                  <a:pt x="122173" y="126153"/>
                                  <a:pt x="124078" y="124248"/>
                                  <a:pt x="122173" y="123296"/>
                                </a:cubicBezTo>
                                <a:close/>
                                <a:moveTo>
                                  <a:pt x="114553" y="108056"/>
                                </a:moveTo>
                                <a:cubicBezTo>
                                  <a:pt x="113601" y="109008"/>
                                  <a:pt x="113601" y="109008"/>
                                  <a:pt x="114553" y="108056"/>
                                </a:cubicBezTo>
                                <a:cubicBezTo>
                                  <a:pt x="113601" y="109961"/>
                                  <a:pt x="113601" y="109961"/>
                                  <a:pt x="114553" y="108056"/>
                                </a:cubicBezTo>
                                <a:cubicBezTo>
                                  <a:pt x="114553" y="109008"/>
                                  <a:pt x="114553" y="109008"/>
                                  <a:pt x="114553" y="108056"/>
                                </a:cubicBezTo>
                                <a:cubicBezTo>
                                  <a:pt x="114553" y="108056"/>
                                  <a:pt x="114553" y="108056"/>
                                  <a:pt x="114553" y="108056"/>
                                </a:cubicBezTo>
                                <a:close/>
                                <a:moveTo>
                                  <a:pt x="118363" y="129011"/>
                                </a:moveTo>
                                <a:cubicBezTo>
                                  <a:pt x="118363" y="128058"/>
                                  <a:pt x="118363" y="128058"/>
                                  <a:pt x="118363" y="129011"/>
                                </a:cubicBezTo>
                                <a:cubicBezTo>
                                  <a:pt x="118363" y="128058"/>
                                  <a:pt x="117411" y="128058"/>
                                  <a:pt x="118363" y="129011"/>
                                </a:cubicBezTo>
                                <a:lnTo>
                                  <a:pt x="118363" y="129011"/>
                                </a:lnTo>
                                <a:cubicBezTo>
                                  <a:pt x="118363" y="129011"/>
                                  <a:pt x="118363" y="129011"/>
                                  <a:pt x="118363" y="129011"/>
                                </a:cubicBezTo>
                                <a:close/>
                                <a:moveTo>
                                  <a:pt x="119316" y="114723"/>
                                </a:moveTo>
                                <a:cubicBezTo>
                                  <a:pt x="119316" y="114723"/>
                                  <a:pt x="120268" y="115676"/>
                                  <a:pt x="119316" y="114723"/>
                                </a:cubicBezTo>
                                <a:cubicBezTo>
                                  <a:pt x="120268" y="115676"/>
                                  <a:pt x="121221" y="115676"/>
                                  <a:pt x="121221" y="114723"/>
                                </a:cubicBezTo>
                                <a:cubicBezTo>
                                  <a:pt x="121221" y="114723"/>
                                  <a:pt x="121221" y="113771"/>
                                  <a:pt x="121221" y="113771"/>
                                </a:cubicBezTo>
                                <a:cubicBezTo>
                                  <a:pt x="120268" y="113771"/>
                                  <a:pt x="119316" y="113771"/>
                                  <a:pt x="119316" y="114723"/>
                                </a:cubicBezTo>
                                <a:close/>
                                <a:moveTo>
                                  <a:pt x="121221" y="102341"/>
                                </a:moveTo>
                                <a:cubicBezTo>
                                  <a:pt x="122173" y="102341"/>
                                  <a:pt x="122173" y="102341"/>
                                  <a:pt x="122173" y="101388"/>
                                </a:cubicBezTo>
                                <a:cubicBezTo>
                                  <a:pt x="122173" y="101388"/>
                                  <a:pt x="122173" y="100436"/>
                                  <a:pt x="121221" y="100436"/>
                                </a:cubicBezTo>
                                <a:cubicBezTo>
                                  <a:pt x="120268" y="100436"/>
                                  <a:pt x="120268" y="101388"/>
                                  <a:pt x="121221" y="102341"/>
                                </a:cubicBezTo>
                                <a:cubicBezTo>
                                  <a:pt x="120268" y="102341"/>
                                  <a:pt x="120268" y="102341"/>
                                  <a:pt x="121221" y="102341"/>
                                </a:cubicBezTo>
                                <a:close/>
                                <a:moveTo>
                                  <a:pt x="120268" y="65194"/>
                                </a:moveTo>
                                <a:cubicBezTo>
                                  <a:pt x="120268" y="66146"/>
                                  <a:pt x="121221" y="66146"/>
                                  <a:pt x="120268" y="65194"/>
                                </a:cubicBezTo>
                                <a:lnTo>
                                  <a:pt x="122173" y="65194"/>
                                </a:lnTo>
                                <a:cubicBezTo>
                                  <a:pt x="122173" y="65194"/>
                                  <a:pt x="121221" y="65194"/>
                                  <a:pt x="120268" y="65194"/>
                                </a:cubicBezTo>
                                <a:cubicBezTo>
                                  <a:pt x="121221" y="65194"/>
                                  <a:pt x="120268" y="65194"/>
                                  <a:pt x="120268" y="65194"/>
                                </a:cubicBezTo>
                                <a:close/>
                                <a:moveTo>
                                  <a:pt x="123126" y="78528"/>
                                </a:moveTo>
                                <a:cubicBezTo>
                                  <a:pt x="123126" y="77576"/>
                                  <a:pt x="123126" y="77576"/>
                                  <a:pt x="123126" y="78528"/>
                                </a:cubicBezTo>
                                <a:cubicBezTo>
                                  <a:pt x="122173" y="77576"/>
                                  <a:pt x="122173" y="77576"/>
                                  <a:pt x="123126" y="78528"/>
                                </a:cubicBezTo>
                                <a:cubicBezTo>
                                  <a:pt x="122173" y="78528"/>
                                  <a:pt x="123126" y="78528"/>
                                  <a:pt x="123126" y="78528"/>
                                </a:cubicBezTo>
                                <a:lnTo>
                                  <a:pt x="123126" y="78528"/>
                                </a:lnTo>
                                <a:close/>
                                <a:moveTo>
                                  <a:pt x="124078" y="108056"/>
                                </a:moveTo>
                                <a:cubicBezTo>
                                  <a:pt x="125031" y="108056"/>
                                  <a:pt x="125031" y="108056"/>
                                  <a:pt x="124078" y="108056"/>
                                </a:cubicBezTo>
                                <a:lnTo>
                                  <a:pt x="124078" y="108056"/>
                                </a:lnTo>
                                <a:lnTo>
                                  <a:pt x="124078" y="108056"/>
                                </a:lnTo>
                                <a:cubicBezTo>
                                  <a:pt x="124078" y="108056"/>
                                  <a:pt x="124078" y="108056"/>
                                  <a:pt x="124078" y="108056"/>
                                </a:cubicBezTo>
                                <a:close/>
                                <a:moveTo>
                                  <a:pt x="125983" y="144251"/>
                                </a:moveTo>
                                <a:cubicBezTo>
                                  <a:pt x="125983" y="144251"/>
                                  <a:pt x="125983" y="144251"/>
                                  <a:pt x="125983" y="144251"/>
                                </a:cubicBezTo>
                                <a:cubicBezTo>
                                  <a:pt x="125031" y="143298"/>
                                  <a:pt x="125031" y="143298"/>
                                  <a:pt x="125031" y="144251"/>
                                </a:cubicBezTo>
                                <a:cubicBezTo>
                                  <a:pt x="125031" y="145203"/>
                                  <a:pt x="125031" y="145203"/>
                                  <a:pt x="125983" y="144251"/>
                                </a:cubicBezTo>
                                <a:cubicBezTo>
                                  <a:pt x="125983" y="145203"/>
                                  <a:pt x="125983" y="145203"/>
                                  <a:pt x="125983" y="144251"/>
                                </a:cubicBezTo>
                                <a:close/>
                                <a:moveTo>
                                  <a:pt x="125983" y="81386"/>
                                </a:moveTo>
                                <a:cubicBezTo>
                                  <a:pt x="125983" y="81386"/>
                                  <a:pt x="125983" y="81386"/>
                                  <a:pt x="125983" y="81386"/>
                                </a:cubicBezTo>
                                <a:lnTo>
                                  <a:pt x="124078" y="81386"/>
                                </a:lnTo>
                                <a:lnTo>
                                  <a:pt x="125983" y="81386"/>
                                </a:lnTo>
                                <a:cubicBezTo>
                                  <a:pt x="125983" y="82338"/>
                                  <a:pt x="126936" y="82338"/>
                                  <a:pt x="125983" y="81386"/>
                                </a:cubicBezTo>
                                <a:close/>
                                <a:moveTo>
                                  <a:pt x="129793" y="127106"/>
                                </a:moveTo>
                                <a:cubicBezTo>
                                  <a:pt x="129793" y="126153"/>
                                  <a:pt x="129793" y="126153"/>
                                  <a:pt x="128841" y="126153"/>
                                </a:cubicBezTo>
                                <a:cubicBezTo>
                                  <a:pt x="128841" y="126153"/>
                                  <a:pt x="127888" y="127106"/>
                                  <a:pt x="127888" y="128058"/>
                                </a:cubicBezTo>
                                <a:lnTo>
                                  <a:pt x="128841" y="129011"/>
                                </a:lnTo>
                                <a:cubicBezTo>
                                  <a:pt x="128841" y="128058"/>
                                  <a:pt x="129793" y="127106"/>
                                  <a:pt x="129793" y="127106"/>
                                </a:cubicBezTo>
                                <a:close/>
                                <a:moveTo>
                                  <a:pt x="135508" y="114723"/>
                                </a:moveTo>
                                <a:cubicBezTo>
                                  <a:pt x="133603" y="113771"/>
                                  <a:pt x="132651" y="115676"/>
                                  <a:pt x="131698" y="115676"/>
                                </a:cubicBezTo>
                                <a:cubicBezTo>
                                  <a:pt x="130746" y="116628"/>
                                  <a:pt x="129793" y="117581"/>
                                  <a:pt x="130746" y="118533"/>
                                </a:cubicBezTo>
                                <a:cubicBezTo>
                                  <a:pt x="132651" y="119486"/>
                                  <a:pt x="133603" y="121391"/>
                                  <a:pt x="133603" y="123296"/>
                                </a:cubicBezTo>
                                <a:cubicBezTo>
                                  <a:pt x="134556" y="123296"/>
                                  <a:pt x="134556" y="122344"/>
                                  <a:pt x="134556" y="121391"/>
                                </a:cubicBezTo>
                                <a:lnTo>
                                  <a:pt x="135508" y="117581"/>
                                </a:lnTo>
                                <a:cubicBezTo>
                                  <a:pt x="135508" y="117581"/>
                                  <a:pt x="136461" y="115676"/>
                                  <a:pt x="135508" y="114723"/>
                                </a:cubicBezTo>
                                <a:close/>
                                <a:moveTo>
                                  <a:pt x="140271" y="163301"/>
                                </a:moveTo>
                                <a:cubicBezTo>
                                  <a:pt x="140271" y="162348"/>
                                  <a:pt x="139318" y="162348"/>
                                  <a:pt x="139318" y="162348"/>
                                </a:cubicBezTo>
                                <a:cubicBezTo>
                                  <a:pt x="139318" y="161396"/>
                                  <a:pt x="139318" y="159491"/>
                                  <a:pt x="137413" y="160444"/>
                                </a:cubicBezTo>
                                <a:cubicBezTo>
                                  <a:pt x="136461" y="160444"/>
                                  <a:pt x="136461" y="161396"/>
                                  <a:pt x="136461" y="162348"/>
                                </a:cubicBezTo>
                                <a:cubicBezTo>
                                  <a:pt x="137413" y="163301"/>
                                  <a:pt x="138366" y="162348"/>
                                  <a:pt x="139318" y="162348"/>
                                </a:cubicBezTo>
                                <a:cubicBezTo>
                                  <a:pt x="139318" y="162348"/>
                                  <a:pt x="139318" y="162348"/>
                                  <a:pt x="140271" y="163301"/>
                                </a:cubicBezTo>
                                <a:cubicBezTo>
                                  <a:pt x="139318" y="164253"/>
                                  <a:pt x="138366" y="165206"/>
                                  <a:pt x="139318" y="166158"/>
                                </a:cubicBezTo>
                                <a:lnTo>
                                  <a:pt x="140271" y="166158"/>
                                </a:lnTo>
                                <a:cubicBezTo>
                                  <a:pt x="141223" y="164253"/>
                                  <a:pt x="141223" y="163301"/>
                                  <a:pt x="140271" y="163301"/>
                                </a:cubicBezTo>
                                <a:close/>
                                <a:moveTo>
                                  <a:pt x="138366" y="150919"/>
                                </a:moveTo>
                                <a:cubicBezTo>
                                  <a:pt x="138366" y="150919"/>
                                  <a:pt x="138366" y="151871"/>
                                  <a:pt x="138366" y="150919"/>
                                </a:cubicBezTo>
                                <a:cubicBezTo>
                                  <a:pt x="140271" y="151871"/>
                                  <a:pt x="140271" y="150919"/>
                                  <a:pt x="140271" y="150919"/>
                                </a:cubicBezTo>
                                <a:cubicBezTo>
                                  <a:pt x="140271" y="149966"/>
                                  <a:pt x="140271" y="149966"/>
                                  <a:pt x="139318" y="149966"/>
                                </a:cubicBezTo>
                                <a:cubicBezTo>
                                  <a:pt x="138366" y="149013"/>
                                  <a:pt x="138366" y="149966"/>
                                  <a:pt x="138366" y="150919"/>
                                </a:cubicBezTo>
                                <a:close/>
                                <a:moveTo>
                                  <a:pt x="141223" y="157586"/>
                                </a:moveTo>
                                <a:cubicBezTo>
                                  <a:pt x="141223" y="156633"/>
                                  <a:pt x="140271" y="155681"/>
                                  <a:pt x="139318" y="154728"/>
                                </a:cubicBezTo>
                                <a:cubicBezTo>
                                  <a:pt x="138366" y="154728"/>
                                  <a:pt x="138366" y="154728"/>
                                  <a:pt x="138366" y="155681"/>
                                </a:cubicBezTo>
                                <a:cubicBezTo>
                                  <a:pt x="138366" y="156633"/>
                                  <a:pt x="139318" y="158538"/>
                                  <a:pt x="141223" y="157586"/>
                                </a:cubicBezTo>
                                <a:cubicBezTo>
                                  <a:pt x="140271" y="158538"/>
                                  <a:pt x="141223" y="158538"/>
                                  <a:pt x="141223" y="157586"/>
                                </a:cubicBezTo>
                                <a:close/>
                                <a:moveTo>
                                  <a:pt x="139318" y="110913"/>
                                </a:moveTo>
                                <a:cubicBezTo>
                                  <a:pt x="139318" y="111866"/>
                                  <a:pt x="140271" y="114723"/>
                                  <a:pt x="141223" y="114723"/>
                                </a:cubicBezTo>
                                <a:cubicBezTo>
                                  <a:pt x="141223" y="114723"/>
                                  <a:pt x="141223" y="109961"/>
                                  <a:pt x="141223" y="109961"/>
                                </a:cubicBezTo>
                                <a:cubicBezTo>
                                  <a:pt x="140271" y="110913"/>
                                  <a:pt x="140271" y="110913"/>
                                  <a:pt x="139318" y="110913"/>
                                </a:cubicBezTo>
                                <a:lnTo>
                                  <a:pt x="139318" y="110913"/>
                                </a:lnTo>
                                <a:close/>
                                <a:moveTo>
                                  <a:pt x="141223" y="109008"/>
                                </a:moveTo>
                                <a:cubicBezTo>
                                  <a:pt x="141223" y="109008"/>
                                  <a:pt x="141223" y="108056"/>
                                  <a:pt x="141223" y="109008"/>
                                </a:cubicBezTo>
                                <a:cubicBezTo>
                                  <a:pt x="140271" y="108056"/>
                                  <a:pt x="139318" y="108056"/>
                                  <a:pt x="139318" y="109008"/>
                                </a:cubicBezTo>
                                <a:cubicBezTo>
                                  <a:pt x="139318" y="109008"/>
                                  <a:pt x="140271" y="109008"/>
                                  <a:pt x="141223" y="109008"/>
                                </a:cubicBezTo>
                                <a:cubicBezTo>
                                  <a:pt x="140271" y="109008"/>
                                  <a:pt x="141223" y="109008"/>
                                  <a:pt x="141223" y="109008"/>
                                </a:cubicBezTo>
                                <a:close/>
                                <a:moveTo>
                                  <a:pt x="144081" y="138536"/>
                                </a:moveTo>
                                <a:cubicBezTo>
                                  <a:pt x="144081" y="137583"/>
                                  <a:pt x="144081" y="137583"/>
                                  <a:pt x="143128" y="137583"/>
                                </a:cubicBezTo>
                                <a:cubicBezTo>
                                  <a:pt x="142176" y="137583"/>
                                  <a:pt x="141223" y="137583"/>
                                  <a:pt x="142176" y="138536"/>
                                </a:cubicBezTo>
                                <a:cubicBezTo>
                                  <a:pt x="142176" y="138536"/>
                                  <a:pt x="142176" y="139488"/>
                                  <a:pt x="143128" y="139488"/>
                                </a:cubicBezTo>
                                <a:cubicBezTo>
                                  <a:pt x="143128" y="138536"/>
                                  <a:pt x="143128" y="138536"/>
                                  <a:pt x="144081" y="138536"/>
                                </a:cubicBezTo>
                                <a:close/>
                                <a:moveTo>
                                  <a:pt x="142176" y="131869"/>
                                </a:moveTo>
                                <a:cubicBezTo>
                                  <a:pt x="142176" y="131869"/>
                                  <a:pt x="143128" y="132821"/>
                                  <a:pt x="143128" y="132821"/>
                                </a:cubicBezTo>
                                <a:cubicBezTo>
                                  <a:pt x="144081" y="132821"/>
                                  <a:pt x="144081" y="132821"/>
                                  <a:pt x="145033" y="131869"/>
                                </a:cubicBezTo>
                                <a:cubicBezTo>
                                  <a:pt x="144081" y="130916"/>
                                  <a:pt x="144081" y="130916"/>
                                  <a:pt x="144081" y="130916"/>
                                </a:cubicBezTo>
                                <a:cubicBezTo>
                                  <a:pt x="143128" y="130916"/>
                                  <a:pt x="142176" y="130916"/>
                                  <a:pt x="142176" y="131869"/>
                                </a:cubicBezTo>
                                <a:close/>
                                <a:moveTo>
                                  <a:pt x="144081" y="177588"/>
                                </a:moveTo>
                                <a:cubicBezTo>
                                  <a:pt x="145033" y="176636"/>
                                  <a:pt x="145033" y="175683"/>
                                  <a:pt x="145986" y="173778"/>
                                </a:cubicBezTo>
                                <a:cubicBezTo>
                                  <a:pt x="145986" y="172826"/>
                                  <a:pt x="145986" y="172826"/>
                                  <a:pt x="145033" y="172826"/>
                                </a:cubicBezTo>
                                <a:cubicBezTo>
                                  <a:pt x="143128" y="173778"/>
                                  <a:pt x="143128" y="174731"/>
                                  <a:pt x="143128" y="175683"/>
                                </a:cubicBezTo>
                                <a:cubicBezTo>
                                  <a:pt x="143128" y="177588"/>
                                  <a:pt x="143128" y="177588"/>
                                  <a:pt x="144081" y="177588"/>
                                </a:cubicBezTo>
                                <a:close/>
                                <a:moveTo>
                                  <a:pt x="144081" y="125201"/>
                                </a:moveTo>
                                <a:cubicBezTo>
                                  <a:pt x="144081" y="126153"/>
                                  <a:pt x="145033" y="126153"/>
                                  <a:pt x="145033" y="126153"/>
                                </a:cubicBezTo>
                                <a:cubicBezTo>
                                  <a:pt x="145986" y="126153"/>
                                  <a:pt x="146938" y="125201"/>
                                  <a:pt x="146938" y="124248"/>
                                </a:cubicBezTo>
                                <a:cubicBezTo>
                                  <a:pt x="146938" y="123296"/>
                                  <a:pt x="145986" y="123296"/>
                                  <a:pt x="145033" y="123296"/>
                                </a:cubicBezTo>
                                <a:cubicBezTo>
                                  <a:pt x="144081" y="123296"/>
                                  <a:pt x="144081" y="124248"/>
                                  <a:pt x="144081" y="125201"/>
                                </a:cubicBezTo>
                                <a:close/>
                                <a:moveTo>
                                  <a:pt x="146938" y="184256"/>
                                </a:moveTo>
                                <a:cubicBezTo>
                                  <a:pt x="146938" y="183303"/>
                                  <a:pt x="145986" y="183303"/>
                                  <a:pt x="145986" y="183303"/>
                                </a:cubicBezTo>
                                <a:cubicBezTo>
                                  <a:pt x="145986" y="183303"/>
                                  <a:pt x="145033" y="183303"/>
                                  <a:pt x="145033" y="184256"/>
                                </a:cubicBezTo>
                                <a:cubicBezTo>
                                  <a:pt x="145033" y="185208"/>
                                  <a:pt x="145033" y="185208"/>
                                  <a:pt x="145986" y="185208"/>
                                </a:cubicBezTo>
                                <a:cubicBezTo>
                                  <a:pt x="146938" y="185208"/>
                                  <a:pt x="146938" y="185208"/>
                                  <a:pt x="146938" y="184256"/>
                                </a:cubicBezTo>
                                <a:close/>
                                <a:moveTo>
                                  <a:pt x="146938" y="151871"/>
                                </a:moveTo>
                                <a:cubicBezTo>
                                  <a:pt x="145986" y="150919"/>
                                  <a:pt x="145033" y="149966"/>
                                  <a:pt x="145033" y="149966"/>
                                </a:cubicBezTo>
                                <a:cubicBezTo>
                                  <a:pt x="144081" y="149966"/>
                                  <a:pt x="144081" y="150919"/>
                                  <a:pt x="144081" y="150919"/>
                                </a:cubicBezTo>
                                <a:cubicBezTo>
                                  <a:pt x="145033" y="151871"/>
                                  <a:pt x="145033" y="151871"/>
                                  <a:pt x="146938" y="151871"/>
                                </a:cubicBezTo>
                                <a:cubicBezTo>
                                  <a:pt x="146938" y="152823"/>
                                  <a:pt x="146938" y="151871"/>
                                  <a:pt x="146938" y="151871"/>
                                </a:cubicBezTo>
                                <a:close/>
                                <a:moveTo>
                                  <a:pt x="145986" y="164253"/>
                                </a:moveTo>
                                <a:cubicBezTo>
                                  <a:pt x="145986" y="165206"/>
                                  <a:pt x="145033" y="166158"/>
                                  <a:pt x="146938" y="166158"/>
                                </a:cubicBezTo>
                                <a:cubicBezTo>
                                  <a:pt x="147891" y="166158"/>
                                  <a:pt x="147891" y="165206"/>
                                  <a:pt x="147891" y="165206"/>
                                </a:cubicBezTo>
                                <a:cubicBezTo>
                                  <a:pt x="148843" y="164253"/>
                                  <a:pt x="149796" y="163301"/>
                                  <a:pt x="150748" y="162348"/>
                                </a:cubicBezTo>
                                <a:cubicBezTo>
                                  <a:pt x="150748" y="162348"/>
                                  <a:pt x="151701" y="161396"/>
                                  <a:pt x="151701" y="161396"/>
                                </a:cubicBezTo>
                                <a:cubicBezTo>
                                  <a:pt x="150748" y="160444"/>
                                  <a:pt x="150748" y="160444"/>
                                  <a:pt x="149796" y="161396"/>
                                </a:cubicBezTo>
                                <a:cubicBezTo>
                                  <a:pt x="146938" y="162348"/>
                                  <a:pt x="145033" y="163301"/>
                                  <a:pt x="145986" y="164253"/>
                                </a:cubicBezTo>
                                <a:close/>
                                <a:moveTo>
                                  <a:pt x="148843" y="169016"/>
                                </a:moveTo>
                                <a:cubicBezTo>
                                  <a:pt x="147891" y="169016"/>
                                  <a:pt x="146938" y="169016"/>
                                  <a:pt x="146938" y="170921"/>
                                </a:cubicBezTo>
                                <a:cubicBezTo>
                                  <a:pt x="146938" y="172826"/>
                                  <a:pt x="147891" y="171873"/>
                                  <a:pt x="149796" y="171873"/>
                                </a:cubicBezTo>
                                <a:cubicBezTo>
                                  <a:pt x="150748" y="170921"/>
                                  <a:pt x="151701" y="173778"/>
                                  <a:pt x="151701" y="171873"/>
                                </a:cubicBezTo>
                                <a:cubicBezTo>
                                  <a:pt x="150748" y="169969"/>
                                  <a:pt x="149796" y="169016"/>
                                  <a:pt x="148843" y="169016"/>
                                </a:cubicBezTo>
                                <a:close/>
                                <a:moveTo>
                                  <a:pt x="147891" y="137583"/>
                                </a:moveTo>
                                <a:cubicBezTo>
                                  <a:pt x="148843" y="137583"/>
                                  <a:pt x="148843" y="136631"/>
                                  <a:pt x="148843" y="135678"/>
                                </a:cubicBezTo>
                                <a:cubicBezTo>
                                  <a:pt x="148843" y="135678"/>
                                  <a:pt x="148843" y="134726"/>
                                  <a:pt x="147891" y="134726"/>
                                </a:cubicBezTo>
                                <a:cubicBezTo>
                                  <a:pt x="147891" y="134726"/>
                                  <a:pt x="146938" y="135678"/>
                                  <a:pt x="146938" y="136631"/>
                                </a:cubicBezTo>
                                <a:cubicBezTo>
                                  <a:pt x="146938" y="136631"/>
                                  <a:pt x="147891" y="137583"/>
                                  <a:pt x="147891" y="137583"/>
                                </a:cubicBezTo>
                                <a:close/>
                                <a:moveTo>
                                  <a:pt x="148843" y="143298"/>
                                </a:moveTo>
                                <a:cubicBezTo>
                                  <a:pt x="147891" y="143298"/>
                                  <a:pt x="147891" y="143298"/>
                                  <a:pt x="148843" y="143298"/>
                                </a:cubicBezTo>
                                <a:cubicBezTo>
                                  <a:pt x="148843" y="145203"/>
                                  <a:pt x="148843" y="145203"/>
                                  <a:pt x="149796" y="145203"/>
                                </a:cubicBezTo>
                                <a:cubicBezTo>
                                  <a:pt x="149796" y="145203"/>
                                  <a:pt x="150748" y="145203"/>
                                  <a:pt x="150748" y="144251"/>
                                </a:cubicBezTo>
                                <a:cubicBezTo>
                                  <a:pt x="149796" y="143298"/>
                                  <a:pt x="148843" y="143298"/>
                                  <a:pt x="148843" y="143298"/>
                                </a:cubicBezTo>
                                <a:close/>
                                <a:moveTo>
                                  <a:pt x="149796" y="175683"/>
                                </a:moveTo>
                                <a:cubicBezTo>
                                  <a:pt x="149796" y="174731"/>
                                  <a:pt x="149796" y="174731"/>
                                  <a:pt x="148843" y="174731"/>
                                </a:cubicBezTo>
                                <a:cubicBezTo>
                                  <a:pt x="147891" y="174731"/>
                                  <a:pt x="147891" y="174731"/>
                                  <a:pt x="147891" y="175683"/>
                                </a:cubicBezTo>
                                <a:cubicBezTo>
                                  <a:pt x="147891" y="176636"/>
                                  <a:pt x="148843" y="176636"/>
                                  <a:pt x="149796" y="175683"/>
                                </a:cubicBezTo>
                                <a:cubicBezTo>
                                  <a:pt x="149796" y="176636"/>
                                  <a:pt x="149796" y="176636"/>
                                  <a:pt x="149796" y="175683"/>
                                </a:cubicBezTo>
                                <a:close/>
                                <a:moveTo>
                                  <a:pt x="153606" y="157586"/>
                                </a:moveTo>
                                <a:lnTo>
                                  <a:pt x="153606" y="157586"/>
                                </a:lnTo>
                                <a:cubicBezTo>
                                  <a:pt x="152653" y="156633"/>
                                  <a:pt x="151701" y="156633"/>
                                  <a:pt x="151701" y="157586"/>
                                </a:cubicBezTo>
                                <a:lnTo>
                                  <a:pt x="153606" y="157586"/>
                                </a:lnTo>
                                <a:cubicBezTo>
                                  <a:pt x="153606" y="158538"/>
                                  <a:pt x="153606" y="157586"/>
                                  <a:pt x="153606" y="157586"/>
                                </a:cubicBezTo>
                                <a:close/>
                                <a:moveTo>
                                  <a:pt x="151701" y="137583"/>
                                </a:moveTo>
                                <a:lnTo>
                                  <a:pt x="151701" y="137583"/>
                                </a:lnTo>
                                <a:cubicBezTo>
                                  <a:pt x="152653" y="138536"/>
                                  <a:pt x="153606" y="138536"/>
                                  <a:pt x="153606" y="137583"/>
                                </a:cubicBezTo>
                                <a:cubicBezTo>
                                  <a:pt x="153606" y="137583"/>
                                  <a:pt x="153606" y="136631"/>
                                  <a:pt x="151701" y="137583"/>
                                </a:cubicBezTo>
                                <a:cubicBezTo>
                                  <a:pt x="152653" y="136631"/>
                                  <a:pt x="151701" y="136631"/>
                                  <a:pt x="151701" y="137583"/>
                                </a:cubicBezTo>
                                <a:close/>
                                <a:moveTo>
                                  <a:pt x="153606" y="171873"/>
                                </a:moveTo>
                                <a:cubicBezTo>
                                  <a:pt x="152653" y="175683"/>
                                  <a:pt x="155511" y="177588"/>
                                  <a:pt x="158368" y="176636"/>
                                </a:cubicBezTo>
                                <a:cubicBezTo>
                                  <a:pt x="159321" y="175683"/>
                                  <a:pt x="161226" y="174731"/>
                                  <a:pt x="162178" y="174731"/>
                                </a:cubicBezTo>
                                <a:cubicBezTo>
                                  <a:pt x="165036" y="173778"/>
                                  <a:pt x="165988" y="171873"/>
                                  <a:pt x="164083" y="169969"/>
                                </a:cubicBezTo>
                                <a:cubicBezTo>
                                  <a:pt x="164083" y="169016"/>
                                  <a:pt x="163131" y="169016"/>
                                  <a:pt x="163131" y="169016"/>
                                </a:cubicBezTo>
                                <a:cubicBezTo>
                                  <a:pt x="162178" y="169969"/>
                                  <a:pt x="163131" y="169969"/>
                                  <a:pt x="163131" y="170921"/>
                                </a:cubicBezTo>
                                <a:cubicBezTo>
                                  <a:pt x="164083" y="172826"/>
                                  <a:pt x="162178" y="172826"/>
                                  <a:pt x="161226" y="172826"/>
                                </a:cubicBezTo>
                                <a:cubicBezTo>
                                  <a:pt x="159321" y="172826"/>
                                  <a:pt x="160273" y="171873"/>
                                  <a:pt x="160273" y="170921"/>
                                </a:cubicBezTo>
                                <a:cubicBezTo>
                                  <a:pt x="160273" y="169016"/>
                                  <a:pt x="160273" y="168063"/>
                                  <a:pt x="159321" y="166158"/>
                                </a:cubicBezTo>
                                <a:cubicBezTo>
                                  <a:pt x="159321" y="164253"/>
                                  <a:pt x="158368" y="162348"/>
                                  <a:pt x="156463" y="162348"/>
                                </a:cubicBezTo>
                                <a:cubicBezTo>
                                  <a:pt x="154558" y="162348"/>
                                  <a:pt x="152653" y="164253"/>
                                  <a:pt x="153606" y="167111"/>
                                </a:cubicBezTo>
                                <a:cubicBezTo>
                                  <a:pt x="154558" y="169016"/>
                                  <a:pt x="153606" y="169969"/>
                                  <a:pt x="153606" y="171873"/>
                                </a:cubicBezTo>
                                <a:close/>
                                <a:moveTo>
                                  <a:pt x="153606" y="131869"/>
                                </a:moveTo>
                                <a:cubicBezTo>
                                  <a:pt x="154558" y="131869"/>
                                  <a:pt x="154558" y="130916"/>
                                  <a:pt x="153606" y="131869"/>
                                </a:cubicBezTo>
                                <a:cubicBezTo>
                                  <a:pt x="154558" y="130916"/>
                                  <a:pt x="154558" y="130916"/>
                                  <a:pt x="154558" y="129963"/>
                                </a:cubicBezTo>
                                <a:cubicBezTo>
                                  <a:pt x="154558" y="129963"/>
                                  <a:pt x="153606" y="129963"/>
                                  <a:pt x="153606" y="130916"/>
                                </a:cubicBezTo>
                                <a:cubicBezTo>
                                  <a:pt x="153606" y="130916"/>
                                  <a:pt x="153606" y="131869"/>
                                  <a:pt x="153606" y="131869"/>
                                </a:cubicBezTo>
                                <a:close/>
                                <a:moveTo>
                                  <a:pt x="154558" y="185208"/>
                                </a:moveTo>
                                <a:cubicBezTo>
                                  <a:pt x="155511" y="185208"/>
                                  <a:pt x="156463" y="185208"/>
                                  <a:pt x="156463" y="184256"/>
                                </a:cubicBezTo>
                                <a:cubicBezTo>
                                  <a:pt x="156463" y="183303"/>
                                  <a:pt x="155511" y="183303"/>
                                  <a:pt x="154558" y="183303"/>
                                </a:cubicBezTo>
                                <a:cubicBezTo>
                                  <a:pt x="154558" y="183303"/>
                                  <a:pt x="153606" y="183303"/>
                                  <a:pt x="153606" y="184256"/>
                                </a:cubicBezTo>
                                <a:cubicBezTo>
                                  <a:pt x="153606" y="184256"/>
                                  <a:pt x="154558" y="185208"/>
                                  <a:pt x="154558" y="185208"/>
                                </a:cubicBezTo>
                                <a:close/>
                                <a:moveTo>
                                  <a:pt x="155511" y="172826"/>
                                </a:moveTo>
                                <a:lnTo>
                                  <a:pt x="153606" y="171873"/>
                                </a:lnTo>
                                <a:cubicBezTo>
                                  <a:pt x="154558" y="169016"/>
                                  <a:pt x="156463" y="169016"/>
                                  <a:pt x="155511" y="166158"/>
                                </a:cubicBezTo>
                                <a:cubicBezTo>
                                  <a:pt x="155511" y="166158"/>
                                  <a:pt x="155511" y="165206"/>
                                  <a:pt x="155511" y="165206"/>
                                </a:cubicBezTo>
                                <a:cubicBezTo>
                                  <a:pt x="155511" y="165206"/>
                                  <a:pt x="156463" y="165206"/>
                                  <a:pt x="156463" y="165206"/>
                                </a:cubicBezTo>
                                <a:lnTo>
                                  <a:pt x="155511" y="172826"/>
                                </a:lnTo>
                                <a:close/>
                                <a:moveTo>
                                  <a:pt x="154558" y="141394"/>
                                </a:moveTo>
                                <a:cubicBezTo>
                                  <a:pt x="154558" y="142346"/>
                                  <a:pt x="154558" y="143298"/>
                                  <a:pt x="155511" y="143298"/>
                                </a:cubicBezTo>
                                <a:cubicBezTo>
                                  <a:pt x="156463" y="143298"/>
                                  <a:pt x="156463" y="142346"/>
                                  <a:pt x="156463" y="142346"/>
                                </a:cubicBezTo>
                                <a:cubicBezTo>
                                  <a:pt x="156463" y="141394"/>
                                  <a:pt x="157416" y="140441"/>
                                  <a:pt x="156463" y="140441"/>
                                </a:cubicBezTo>
                                <a:cubicBezTo>
                                  <a:pt x="155511" y="139488"/>
                                  <a:pt x="155511" y="140441"/>
                                  <a:pt x="154558" y="141394"/>
                                </a:cubicBezTo>
                                <a:close/>
                                <a:moveTo>
                                  <a:pt x="161226" y="186161"/>
                                </a:moveTo>
                                <a:cubicBezTo>
                                  <a:pt x="161226" y="186161"/>
                                  <a:pt x="161226" y="186161"/>
                                  <a:pt x="161226" y="186161"/>
                                </a:cubicBezTo>
                                <a:cubicBezTo>
                                  <a:pt x="159321" y="185208"/>
                                  <a:pt x="155511" y="188066"/>
                                  <a:pt x="155511" y="189971"/>
                                </a:cubicBezTo>
                                <a:cubicBezTo>
                                  <a:pt x="155511" y="189971"/>
                                  <a:pt x="155511" y="189971"/>
                                  <a:pt x="155511" y="190923"/>
                                </a:cubicBezTo>
                                <a:cubicBezTo>
                                  <a:pt x="155511" y="190923"/>
                                  <a:pt x="156463" y="190923"/>
                                  <a:pt x="156463" y="190923"/>
                                </a:cubicBezTo>
                                <a:cubicBezTo>
                                  <a:pt x="158368" y="189971"/>
                                  <a:pt x="159321" y="187113"/>
                                  <a:pt x="161226" y="186161"/>
                                </a:cubicBezTo>
                                <a:cubicBezTo>
                                  <a:pt x="162178" y="187113"/>
                                  <a:pt x="162178" y="187113"/>
                                  <a:pt x="161226" y="186161"/>
                                </a:cubicBezTo>
                                <a:close/>
                                <a:moveTo>
                                  <a:pt x="157416" y="149013"/>
                                </a:moveTo>
                                <a:cubicBezTo>
                                  <a:pt x="157416" y="149966"/>
                                  <a:pt x="157416" y="149966"/>
                                  <a:pt x="157416" y="149013"/>
                                </a:cubicBezTo>
                                <a:cubicBezTo>
                                  <a:pt x="159321" y="149966"/>
                                  <a:pt x="159321" y="149013"/>
                                  <a:pt x="159321" y="148061"/>
                                </a:cubicBezTo>
                                <a:cubicBezTo>
                                  <a:pt x="159321" y="148061"/>
                                  <a:pt x="160273" y="148061"/>
                                  <a:pt x="160273" y="147108"/>
                                </a:cubicBezTo>
                                <a:cubicBezTo>
                                  <a:pt x="159321" y="146156"/>
                                  <a:pt x="158368" y="146156"/>
                                  <a:pt x="157416" y="146156"/>
                                </a:cubicBezTo>
                                <a:cubicBezTo>
                                  <a:pt x="157416" y="147108"/>
                                  <a:pt x="156463" y="148061"/>
                                  <a:pt x="157416" y="149013"/>
                                </a:cubicBezTo>
                                <a:close/>
                                <a:moveTo>
                                  <a:pt x="159321" y="158538"/>
                                </a:moveTo>
                                <a:cubicBezTo>
                                  <a:pt x="159321" y="158538"/>
                                  <a:pt x="159321" y="159491"/>
                                  <a:pt x="159321" y="158538"/>
                                </a:cubicBezTo>
                                <a:cubicBezTo>
                                  <a:pt x="159321" y="160444"/>
                                  <a:pt x="159321" y="161396"/>
                                  <a:pt x="160273" y="162348"/>
                                </a:cubicBezTo>
                                <a:cubicBezTo>
                                  <a:pt x="161226" y="162348"/>
                                  <a:pt x="161226" y="161396"/>
                                  <a:pt x="161226" y="161396"/>
                                </a:cubicBezTo>
                                <a:cubicBezTo>
                                  <a:pt x="161226" y="160444"/>
                                  <a:pt x="161226" y="159491"/>
                                  <a:pt x="159321" y="158538"/>
                                </a:cubicBezTo>
                                <a:close/>
                                <a:moveTo>
                                  <a:pt x="160273" y="182351"/>
                                </a:moveTo>
                                <a:cubicBezTo>
                                  <a:pt x="162178" y="182351"/>
                                  <a:pt x="163131" y="180446"/>
                                  <a:pt x="163131" y="178541"/>
                                </a:cubicBezTo>
                                <a:cubicBezTo>
                                  <a:pt x="163131" y="177588"/>
                                  <a:pt x="162178" y="177588"/>
                                  <a:pt x="161226" y="177588"/>
                                </a:cubicBezTo>
                                <a:cubicBezTo>
                                  <a:pt x="159321" y="177588"/>
                                  <a:pt x="158368" y="178541"/>
                                  <a:pt x="159321" y="180446"/>
                                </a:cubicBezTo>
                                <a:cubicBezTo>
                                  <a:pt x="160273" y="180446"/>
                                  <a:pt x="158368" y="182351"/>
                                  <a:pt x="160273" y="182351"/>
                                </a:cubicBezTo>
                                <a:close/>
                                <a:moveTo>
                                  <a:pt x="159321" y="139488"/>
                                </a:moveTo>
                                <a:cubicBezTo>
                                  <a:pt x="159321" y="139488"/>
                                  <a:pt x="160273" y="140441"/>
                                  <a:pt x="159321" y="139488"/>
                                </a:cubicBezTo>
                                <a:cubicBezTo>
                                  <a:pt x="160273" y="139488"/>
                                  <a:pt x="161226" y="138536"/>
                                  <a:pt x="161226" y="137583"/>
                                </a:cubicBezTo>
                                <a:cubicBezTo>
                                  <a:pt x="161226" y="137583"/>
                                  <a:pt x="161226" y="136631"/>
                                  <a:pt x="160273" y="136631"/>
                                </a:cubicBezTo>
                                <a:lnTo>
                                  <a:pt x="159321" y="139488"/>
                                </a:lnTo>
                                <a:close/>
                                <a:moveTo>
                                  <a:pt x="162178" y="150919"/>
                                </a:moveTo>
                                <a:cubicBezTo>
                                  <a:pt x="161226" y="150919"/>
                                  <a:pt x="160273" y="151871"/>
                                  <a:pt x="160273" y="152823"/>
                                </a:cubicBezTo>
                                <a:cubicBezTo>
                                  <a:pt x="160273" y="152823"/>
                                  <a:pt x="160273" y="152823"/>
                                  <a:pt x="161226" y="152823"/>
                                </a:cubicBezTo>
                                <a:cubicBezTo>
                                  <a:pt x="162178" y="152823"/>
                                  <a:pt x="163131" y="152823"/>
                                  <a:pt x="162178" y="150919"/>
                                </a:cubicBezTo>
                                <a:lnTo>
                                  <a:pt x="162178" y="150919"/>
                                </a:lnTo>
                                <a:close/>
                                <a:moveTo>
                                  <a:pt x="162178" y="154728"/>
                                </a:moveTo>
                                <a:lnTo>
                                  <a:pt x="162178" y="154728"/>
                                </a:lnTo>
                                <a:cubicBezTo>
                                  <a:pt x="162178" y="155681"/>
                                  <a:pt x="161226" y="155681"/>
                                  <a:pt x="162178" y="154728"/>
                                </a:cubicBezTo>
                                <a:lnTo>
                                  <a:pt x="162178" y="154728"/>
                                </a:lnTo>
                                <a:cubicBezTo>
                                  <a:pt x="163131" y="155681"/>
                                  <a:pt x="163131" y="154728"/>
                                  <a:pt x="162178" y="154728"/>
                                </a:cubicBezTo>
                                <a:close/>
                                <a:moveTo>
                                  <a:pt x="163131" y="207116"/>
                                </a:moveTo>
                                <a:cubicBezTo>
                                  <a:pt x="163131" y="206163"/>
                                  <a:pt x="163131" y="206163"/>
                                  <a:pt x="162178" y="206163"/>
                                </a:cubicBezTo>
                                <a:lnTo>
                                  <a:pt x="161226" y="207116"/>
                                </a:lnTo>
                                <a:cubicBezTo>
                                  <a:pt x="162178" y="207116"/>
                                  <a:pt x="162178" y="208069"/>
                                  <a:pt x="163131" y="207116"/>
                                </a:cubicBezTo>
                                <a:cubicBezTo>
                                  <a:pt x="164083" y="209021"/>
                                  <a:pt x="163131" y="208069"/>
                                  <a:pt x="163131" y="207116"/>
                                </a:cubicBezTo>
                                <a:close/>
                                <a:moveTo>
                                  <a:pt x="164083" y="193781"/>
                                </a:moveTo>
                                <a:cubicBezTo>
                                  <a:pt x="164083" y="192828"/>
                                  <a:pt x="164083" y="192828"/>
                                  <a:pt x="163131" y="192828"/>
                                </a:cubicBezTo>
                                <a:cubicBezTo>
                                  <a:pt x="162178" y="192828"/>
                                  <a:pt x="162178" y="193781"/>
                                  <a:pt x="162178" y="194733"/>
                                </a:cubicBezTo>
                                <a:cubicBezTo>
                                  <a:pt x="162178" y="195686"/>
                                  <a:pt x="162178" y="196638"/>
                                  <a:pt x="162178" y="195686"/>
                                </a:cubicBezTo>
                                <a:cubicBezTo>
                                  <a:pt x="163131" y="195686"/>
                                  <a:pt x="163131" y="194733"/>
                                  <a:pt x="164083" y="193781"/>
                                </a:cubicBezTo>
                                <a:close/>
                                <a:moveTo>
                                  <a:pt x="165036" y="185208"/>
                                </a:moveTo>
                                <a:cubicBezTo>
                                  <a:pt x="165988" y="185208"/>
                                  <a:pt x="165988" y="185208"/>
                                  <a:pt x="165988" y="184256"/>
                                </a:cubicBezTo>
                                <a:cubicBezTo>
                                  <a:pt x="165988" y="183303"/>
                                  <a:pt x="165988" y="182351"/>
                                  <a:pt x="165036" y="182351"/>
                                </a:cubicBezTo>
                                <a:cubicBezTo>
                                  <a:pt x="164083" y="182351"/>
                                  <a:pt x="164083" y="182351"/>
                                  <a:pt x="164083" y="183303"/>
                                </a:cubicBezTo>
                                <a:cubicBezTo>
                                  <a:pt x="164083" y="184256"/>
                                  <a:pt x="164083" y="185208"/>
                                  <a:pt x="165036" y="185208"/>
                                </a:cubicBezTo>
                                <a:close/>
                                <a:moveTo>
                                  <a:pt x="165988" y="163301"/>
                                </a:moveTo>
                                <a:cubicBezTo>
                                  <a:pt x="165988" y="163301"/>
                                  <a:pt x="166941" y="163301"/>
                                  <a:pt x="165988" y="163301"/>
                                </a:cubicBezTo>
                                <a:lnTo>
                                  <a:pt x="165988" y="160444"/>
                                </a:lnTo>
                                <a:cubicBezTo>
                                  <a:pt x="165988" y="160444"/>
                                  <a:pt x="165036" y="160444"/>
                                  <a:pt x="165036" y="161396"/>
                                </a:cubicBezTo>
                                <a:cubicBezTo>
                                  <a:pt x="165036" y="162348"/>
                                  <a:pt x="165036" y="163301"/>
                                  <a:pt x="165988" y="163301"/>
                                </a:cubicBezTo>
                                <a:close/>
                                <a:moveTo>
                                  <a:pt x="165988" y="214736"/>
                                </a:moveTo>
                                <a:cubicBezTo>
                                  <a:pt x="165988" y="214736"/>
                                  <a:pt x="165988" y="214736"/>
                                  <a:pt x="165988" y="214736"/>
                                </a:cubicBezTo>
                                <a:lnTo>
                                  <a:pt x="165988" y="214736"/>
                                </a:lnTo>
                                <a:lnTo>
                                  <a:pt x="165988" y="214736"/>
                                </a:lnTo>
                                <a:cubicBezTo>
                                  <a:pt x="165988" y="215688"/>
                                  <a:pt x="165988" y="215688"/>
                                  <a:pt x="165988" y="214736"/>
                                </a:cubicBezTo>
                                <a:close/>
                                <a:moveTo>
                                  <a:pt x="166941" y="156633"/>
                                </a:moveTo>
                                <a:cubicBezTo>
                                  <a:pt x="167893" y="156633"/>
                                  <a:pt x="168846" y="155681"/>
                                  <a:pt x="168846" y="154728"/>
                                </a:cubicBezTo>
                                <a:cubicBezTo>
                                  <a:pt x="168846" y="153776"/>
                                  <a:pt x="168846" y="153776"/>
                                  <a:pt x="167893" y="153776"/>
                                </a:cubicBezTo>
                                <a:cubicBezTo>
                                  <a:pt x="166941" y="153776"/>
                                  <a:pt x="165988" y="154728"/>
                                  <a:pt x="165988" y="155681"/>
                                </a:cubicBezTo>
                                <a:cubicBezTo>
                                  <a:pt x="165988" y="156633"/>
                                  <a:pt x="166941" y="156633"/>
                                  <a:pt x="166941" y="156633"/>
                                </a:cubicBezTo>
                                <a:close/>
                                <a:moveTo>
                                  <a:pt x="166941" y="192828"/>
                                </a:moveTo>
                                <a:cubicBezTo>
                                  <a:pt x="166941" y="192828"/>
                                  <a:pt x="166941" y="193781"/>
                                  <a:pt x="166941" y="192828"/>
                                </a:cubicBezTo>
                                <a:cubicBezTo>
                                  <a:pt x="167893" y="193781"/>
                                  <a:pt x="168846" y="193781"/>
                                  <a:pt x="168846" y="192828"/>
                                </a:cubicBezTo>
                                <a:cubicBezTo>
                                  <a:pt x="167893" y="192828"/>
                                  <a:pt x="167893" y="191876"/>
                                  <a:pt x="166941" y="192828"/>
                                </a:cubicBezTo>
                                <a:cubicBezTo>
                                  <a:pt x="166941" y="191876"/>
                                  <a:pt x="166941" y="192828"/>
                                  <a:pt x="166941" y="192828"/>
                                </a:cubicBezTo>
                                <a:close/>
                                <a:moveTo>
                                  <a:pt x="168846" y="207116"/>
                                </a:moveTo>
                                <a:cubicBezTo>
                                  <a:pt x="168846" y="206163"/>
                                  <a:pt x="167893" y="206163"/>
                                  <a:pt x="167893" y="206163"/>
                                </a:cubicBezTo>
                                <a:cubicBezTo>
                                  <a:pt x="166941" y="206163"/>
                                  <a:pt x="166941" y="207116"/>
                                  <a:pt x="166941" y="207116"/>
                                </a:cubicBezTo>
                                <a:cubicBezTo>
                                  <a:pt x="166941" y="208069"/>
                                  <a:pt x="166941" y="208069"/>
                                  <a:pt x="167893" y="208069"/>
                                </a:cubicBezTo>
                                <a:cubicBezTo>
                                  <a:pt x="168846" y="208069"/>
                                  <a:pt x="168846" y="207116"/>
                                  <a:pt x="168846" y="207116"/>
                                </a:cubicBezTo>
                                <a:close/>
                                <a:moveTo>
                                  <a:pt x="171703" y="186161"/>
                                </a:moveTo>
                                <a:lnTo>
                                  <a:pt x="171703" y="187113"/>
                                </a:lnTo>
                                <a:cubicBezTo>
                                  <a:pt x="171703" y="188066"/>
                                  <a:pt x="171703" y="189019"/>
                                  <a:pt x="172656" y="189019"/>
                                </a:cubicBezTo>
                                <a:lnTo>
                                  <a:pt x="172656" y="189019"/>
                                </a:lnTo>
                                <a:cubicBezTo>
                                  <a:pt x="173608" y="188066"/>
                                  <a:pt x="173608" y="187113"/>
                                  <a:pt x="171703" y="186161"/>
                                </a:cubicBezTo>
                                <a:lnTo>
                                  <a:pt x="171703" y="186161"/>
                                </a:lnTo>
                                <a:lnTo>
                                  <a:pt x="170751" y="183303"/>
                                </a:lnTo>
                                <a:cubicBezTo>
                                  <a:pt x="170751" y="182351"/>
                                  <a:pt x="170751" y="181398"/>
                                  <a:pt x="169798" y="181398"/>
                                </a:cubicBezTo>
                                <a:cubicBezTo>
                                  <a:pt x="169798" y="181398"/>
                                  <a:pt x="168846" y="181398"/>
                                  <a:pt x="168846" y="181398"/>
                                </a:cubicBezTo>
                                <a:cubicBezTo>
                                  <a:pt x="167893" y="182351"/>
                                  <a:pt x="168846" y="183303"/>
                                  <a:pt x="169798" y="183303"/>
                                </a:cubicBezTo>
                                <a:cubicBezTo>
                                  <a:pt x="169798" y="184256"/>
                                  <a:pt x="170751" y="185208"/>
                                  <a:pt x="171703" y="186161"/>
                                </a:cubicBezTo>
                                <a:close/>
                                <a:moveTo>
                                  <a:pt x="168846" y="202353"/>
                                </a:moveTo>
                                <a:cubicBezTo>
                                  <a:pt x="169798" y="202353"/>
                                  <a:pt x="169798" y="201401"/>
                                  <a:pt x="168846" y="202353"/>
                                </a:cubicBezTo>
                                <a:cubicBezTo>
                                  <a:pt x="169798" y="201401"/>
                                  <a:pt x="168846" y="200448"/>
                                  <a:pt x="168846" y="200448"/>
                                </a:cubicBezTo>
                                <a:cubicBezTo>
                                  <a:pt x="168846" y="200448"/>
                                  <a:pt x="167893" y="201401"/>
                                  <a:pt x="168846" y="202353"/>
                                </a:cubicBezTo>
                                <a:cubicBezTo>
                                  <a:pt x="168846" y="201401"/>
                                  <a:pt x="168846" y="202353"/>
                                  <a:pt x="168846" y="202353"/>
                                </a:cubicBezTo>
                                <a:close/>
                                <a:moveTo>
                                  <a:pt x="169798" y="189971"/>
                                </a:moveTo>
                                <a:cubicBezTo>
                                  <a:pt x="169798" y="189971"/>
                                  <a:pt x="169798" y="189019"/>
                                  <a:pt x="169798" y="189971"/>
                                </a:cubicBezTo>
                                <a:cubicBezTo>
                                  <a:pt x="168846" y="189019"/>
                                  <a:pt x="168846" y="189019"/>
                                  <a:pt x="169798" y="189971"/>
                                </a:cubicBezTo>
                                <a:cubicBezTo>
                                  <a:pt x="168846" y="189971"/>
                                  <a:pt x="169798" y="190923"/>
                                  <a:pt x="169798" y="189971"/>
                                </a:cubicBezTo>
                                <a:cubicBezTo>
                                  <a:pt x="169798" y="190923"/>
                                  <a:pt x="170751" y="189971"/>
                                  <a:pt x="169798" y="189971"/>
                                </a:cubicBezTo>
                                <a:close/>
                                <a:moveTo>
                                  <a:pt x="169798" y="195686"/>
                                </a:moveTo>
                                <a:lnTo>
                                  <a:pt x="169798" y="195686"/>
                                </a:lnTo>
                                <a:cubicBezTo>
                                  <a:pt x="168846" y="196638"/>
                                  <a:pt x="168846" y="196638"/>
                                  <a:pt x="169798" y="195686"/>
                                </a:cubicBezTo>
                                <a:cubicBezTo>
                                  <a:pt x="169798" y="196638"/>
                                  <a:pt x="169798" y="196638"/>
                                  <a:pt x="169798" y="195686"/>
                                </a:cubicBezTo>
                                <a:cubicBezTo>
                                  <a:pt x="169798" y="196638"/>
                                  <a:pt x="169798" y="195686"/>
                                  <a:pt x="169798" y="195686"/>
                                </a:cubicBezTo>
                                <a:close/>
                                <a:moveTo>
                                  <a:pt x="169798" y="168063"/>
                                </a:moveTo>
                                <a:cubicBezTo>
                                  <a:pt x="170751" y="168063"/>
                                  <a:pt x="170751" y="169016"/>
                                  <a:pt x="171703" y="169016"/>
                                </a:cubicBezTo>
                                <a:cubicBezTo>
                                  <a:pt x="171703" y="168063"/>
                                  <a:pt x="171703" y="168063"/>
                                  <a:pt x="171703" y="168063"/>
                                </a:cubicBezTo>
                                <a:cubicBezTo>
                                  <a:pt x="170751" y="168063"/>
                                  <a:pt x="170751" y="167111"/>
                                  <a:pt x="169798" y="168063"/>
                                </a:cubicBezTo>
                                <a:cubicBezTo>
                                  <a:pt x="168846" y="168063"/>
                                  <a:pt x="169798" y="168063"/>
                                  <a:pt x="169798" y="168063"/>
                                </a:cubicBezTo>
                                <a:close/>
                                <a:moveTo>
                                  <a:pt x="169798" y="214736"/>
                                </a:moveTo>
                                <a:lnTo>
                                  <a:pt x="169798" y="214736"/>
                                </a:lnTo>
                                <a:cubicBezTo>
                                  <a:pt x="170751" y="215688"/>
                                  <a:pt x="170751" y="215688"/>
                                  <a:pt x="169798" y="214736"/>
                                </a:cubicBezTo>
                                <a:cubicBezTo>
                                  <a:pt x="170751" y="214736"/>
                                  <a:pt x="169798" y="213783"/>
                                  <a:pt x="169798" y="214736"/>
                                </a:cubicBezTo>
                                <a:cubicBezTo>
                                  <a:pt x="169798" y="213783"/>
                                  <a:pt x="169798" y="214736"/>
                                  <a:pt x="169798" y="214736"/>
                                </a:cubicBezTo>
                                <a:close/>
                                <a:moveTo>
                                  <a:pt x="171703" y="221403"/>
                                </a:moveTo>
                                <a:cubicBezTo>
                                  <a:pt x="171703" y="220451"/>
                                  <a:pt x="171703" y="220451"/>
                                  <a:pt x="171703" y="221403"/>
                                </a:cubicBezTo>
                                <a:cubicBezTo>
                                  <a:pt x="169798" y="220451"/>
                                  <a:pt x="169798" y="220451"/>
                                  <a:pt x="169798" y="221403"/>
                                </a:cubicBezTo>
                                <a:cubicBezTo>
                                  <a:pt x="169798" y="221403"/>
                                  <a:pt x="170751" y="222356"/>
                                  <a:pt x="171703" y="221403"/>
                                </a:cubicBezTo>
                                <a:lnTo>
                                  <a:pt x="171703" y="221403"/>
                                </a:lnTo>
                                <a:close/>
                                <a:moveTo>
                                  <a:pt x="170751" y="174731"/>
                                </a:moveTo>
                                <a:cubicBezTo>
                                  <a:pt x="171703" y="175683"/>
                                  <a:pt x="171703" y="175683"/>
                                  <a:pt x="172656" y="175683"/>
                                </a:cubicBezTo>
                                <a:cubicBezTo>
                                  <a:pt x="173608" y="175683"/>
                                  <a:pt x="173608" y="175683"/>
                                  <a:pt x="173608" y="174731"/>
                                </a:cubicBezTo>
                                <a:cubicBezTo>
                                  <a:pt x="172656" y="174731"/>
                                  <a:pt x="172656" y="173778"/>
                                  <a:pt x="170751" y="174731"/>
                                </a:cubicBezTo>
                                <a:cubicBezTo>
                                  <a:pt x="171703" y="174731"/>
                                  <a:pt x="170751" y="174731"/>
                                  <a:pt x="170751" y="174731"/>
                                </a:cubicBezTo>
                                <a:close/>
                                <a:moveTo>
                                  <a:pt x="170751" y="207116"/>
                                </a:moveTo>
                                <a:cubicBezTo>
                                  <a:pt x="172656" y="208069"/>
                                  <a:pt x="172656" y="210926"/>
                                  <a:pt x="175513" y="209973"/>
                                </a:cubicBezTo>
                                <a:cubicBezTo>
                                  <a:pt x="177418" y="210926"/>
                                  <a:pt x="176466" y="209021"/>
                                  <a:pt x="177418" y="208069"/>
                                </a:cubicBezTo>
                                <a:cubicBezTo>
                                  <a:pt x="178371" y="207116"/>
                                  <a:pt x="180276" y="207116"/>
                                  <a:pt x="179323" y="206163"/>
                                </a:cubicBezTo>
                                <a:cubicBezTo>
                                  <a:pt x="178371" y="205211"/>
                                  <a:pt x="176466" y="205211"/>
                                  <a:pt x="176466" y="206163"/>
                                </a:cubicBezTo>
                                <a:cubicBezTo>
                                  <a:pt x="175513" y="208069"/>
                                  <a:pt x="174561" y="208069"/>
                                  <a:pt x="173608" y="206163"/>
                                </a:cubicBezTo>
                                <a:cubicBezTo>
                                  <a:pt x="172656" y="206163"/>
                                  <a:pt x="171703" y="206163"/>
                                  <a:pt x="170751" y="207116"/>
                                </a:cubicBezTo>
                                <a:cubicBezTo>
                                  <a:pt x="170751" y="207116"/>
                                  <a:pt x="170751" y="207116"/>
                                  <a:pt x="170751" y="207116"/>
                                </a:cubicBezTo>
                                <a:close/>
                                <a:moveTo>
                                  <a:pt x="173608" y="160444"/>
                                </a:moveTo>
                                <a:cubicBezTo>
                                  <a:pt x="174561" y="159491"/>
                                  <a:pt x="175513" y="160444"/>
                                  <a:pt x="175513" y="158538"/>
                                </a:cubicBezTo>
                                <a:cubicBezTo>
                                  <a:pt x="175513" y="157586"/>
                                  <a:pt x="174561" y="157586"/>
                                  <a:pt x="174561" y="157586"/>
                                </a:cubicBezTo>
                                <a:cubicBezTo>
                                  <a:pt x="173608" y="158538"/>
                                  <a:pt x="172656" y="158538"/>
                                  <a:pt x="173608" y="160444"/>
                                </a:cubicBezTo>
                                <a:cubicBezTo>
                                  <a:pt x="171703" y="159491"/>
                                  <a:pt x="172656" y="160444"/>
                                  <a:pt x="173608" y="160444"/>
                                </a:cubicBezTo>
                                <a:close/>
                                <a:moveTo>
                                  <a:pt x="172656" y="197591"/>
                                </a:moveTo>
                                <a:cubicBezTo>
                                  <a:pt x="172656" y="197591"/>
                                  <a:pt x="172656" y="197591"/>
                                  <a:pt x="172656" y="197591"/>
                                </a:cubicBezTo>
                                <a:cubicBezTo>
                                  <a:pt x="172656" y="197591"/>
                                  <a:pt x="173608" y="197591"/>
                                  <a:pt x="172656" y="197591"/>
                                </a:cubicBezTo>
                                <a:cubicBezTo>
                                  <a:pt x="173608" y="197591"/>
                                  <a:pt x="173608" y="197591"/>
                                  <a:pt x="172656" y="197591"/>
                                </a:cubicBezTo>
                                <a:cubicBezTo>
                                  <a:pt x="173608" y="197591"/>
                                  <a:pt x="173608" y="197591"/>
                                  <a:pt x="172656" y="197591"/>
                                </a:cubicBezTo>
                                <a:close/>
                                <a:moveTo>
                                  <a:pt x="172656" y="152823"/>
                                </a:moveTo>
                                <a:cubicBezTo>
                                  <a:pt x="172656" y="152823"/>
                                  <a:pt x="173608" y="152823"/>
                                  <a:pt x="172656" y="152823"/>
                                </a:cubicBezTo>
                                <a:cubicBezTo>
                                  <a:pt x="173608" y="153776"/>
                                  <a:pt x="173608" y="153776"/>
                                  <a:pt x="173608" y="152823"/>
                                </a:cubicBezTo>
                                <a:cubicBezTo>
                                  <a:pt x="174561" y="152823"/>
                                  <a:pt x="173608" y="151871"/>
                                  <a:pt x="172656" y="152823"/>
                                </a:cubicBezTo>
                                <a:cubicBezTo>
                                  <a:pt x="173608" y="151871"/>
                                  <a:pt x="172656" y="152823"/>
                                  <a:pt x="172656" y="152823"/>
                                </a:cubicBezTo>
                                <a:close/>
                                <a:moveTo>
                                  <a:pt x="173608" y="216641"/>
                                </a:moveTo>
                                <a:cubicBezTo>
                                  <a:pt x="174561" y="216641"/>
                                  <a:pt x="175513" y="215688"/>
                                  <a:pt x="175513" y="214736"/>
                                </a:cubicBezTo>
                                <a:cubicBezTo>
                                  <a:pt x="175513" y="214736"/>
                                  <a:pt x="175513" y="213783"/>
                                  <a:pt x="175513" y="213783"/>
                                </a:cubicBezTo>
                                <a:cubicBezTo>
                                  <a:pt x="174561" y="213783"/>
                                  <a:pt x="174561" y="215688"/>
                                  <a:pt x="173608" y="216641"/>
                                </a:cubicBezTo>
                                <a:cubicBezTo>
                                  <a:pt x="173608" y="216641"/>
                                  <a:pt x="173608" y="216641"/>
                                  <a:pt x="173608" y="216641"/>
                                </a:cubicBezTo>
                                <a:close/>
                                <a:moveTo>
                                  <a:pt x="175513" y="180446"/>
                                </a:moveTo>
                                <a:cubicBezTo>
                                  <a:pt x="174561" y="180446"/>
                                  <a:pt x="174561" y="181398"/>
                                  <a:pt x="175513" y="180446"/>
                                </a:cubicBezTo>
                                <a:cubicBezTo>
                                  <a:pt x="174561" y="181398"/>
                                  <a:pt x="174561" y="182351"/>
                                  <a:pt x="175513" y="182351"/>
                                </a:cubicBezTo>
                                <a:cubicBezTo>
                                  <a:pt x="175513" y="182351"/>
                                  <a:pt x="176466" y="182351"/>
                                  <a:pt x="175513" y="180446"/>
                                </a:cubicBezTo>
                                <a:cubicBezTo>
                                  <a:pt x="176466" y="180446"/>
                                  <a:pt x="175513" y="180446"/>
                                  <a:pt x="175513" y="180446"/>
                                </a:cubicBezTo>
                                <a:close/>
                                <a:moveTo>
                                  <a:pt x="182181" y="215688"/>
                                </a:moveTo>
                                <a:lnTo>
                                  <a:pt x="182181" y="215688"/>
                                </a:lnTo>
                                <a:cubicBezTo>
                                  <a:pt x="181228" y="214736"/>
                                  <a:pt x="180276" y="213783"/>
                                  <a:pt x="179323" y="212831"/>
                                </a:cubicBezTo>
                                <a:cubicBezTo>
                                  <a:pt x="178371" y="212831"/>
                                  <a:pt x="178371" y="213783"/>
                                  <a:pt x="178371" y="214736"/>
                                </a:cubicBezTo>
                                <a:cubicBezTo>
                                  <a:pt x="178371" y="215688"/>
                                  <a:pt x="177418" y="216641"/>
                                  <a:pt x="176466" y="217594"/>
                                </a:cubicBezTo>
                                <a:cubicBezTo>
                                  <a:pt x="175513" y="217594"/>
                                  <a:pt x="175513" y="218546"/>
                                  <a:pt x="175513" y="218546"/>
                                </a:cubicBezTo>
                                <a:cubicBezTo>
                                  <a:pt x="176466" y="219498"/>
                                  <a:pt x="177418" y="218546"/>
                                  <a:pt x="177418" y="218546"/>
                                </a:cubicBezTo>
                                <a:cubicBezTo>
                                  <a:pt x="179323" y="218546"/>
                                  <a:pt x="179323" y="214736"/>
                                  <a:pt x="182181" y="215688"/>
                                </a:cubicBezTo>
                                <a:close/>
                                <a:moveTo>
                                  <a:pt x="176466" y="185208"/>
                                </a:moveTo>
                                <a:cubicBezTo>
                                  <a:pt x="173608" y="186161"/>
                                  <a:pt x="176466" y="187113"/>
                                  <a:pt x="177418" y="187113"/>
                                </a:cubicBezTo>
                                <a:cubicBezTo>
                                  <a:pt x="180276" y="185208"/>
                                  <a:pt x="183133" y="185208"/>
                                  <a:pt x="185991" y="186161"/>
                                </a:cubicBezTo>
                                <a:cubicBezTo>
                                  <a:pt x="186943" y="186161"/>
                                  <a:pt x="186943" y="186161"/>
                                  <a:pt x="186943" y="185208"/>
                                </a:cubicBezTo>
                                <a:cubicBezTo>
                                  <a:pt x="186943" y="184256"/>
                                  <a:pt x="185991" y="185208"/>
                                  <a:pt x="185991" y="184256"/>
                                </a:cubicBezTo>
                                <a:cubicBezTo>
                                  <a:pt x="183133" y="182351"/>
                                  <a:pt x="179323" y="183303"/>
                                  <a:pt x="176466" y="185208"/>
                                </a:cubicBezTo>
                                <a:close/>
                                <a:moveTo>
                                  <a:pt x="175513" y="201401"/>
                                </a:moveTo>
                                <a:cubicBezTo>
                                  <a:pt x="175513" y="201401"/>
                                  <a:pt x="175513" y="202353"/>
                                  <a:pt x="175513" y="201401"/>
                                </a:cubicBezTo>
                                <a:cubicBezTo>
                                  <a:pt x="177418" y="202353"/>
                                  <a:pt x="177418" y="201401"/>
                                  <a:pt x="177418" y="201401"/>
                                </a:cubicBezTo>
                                <a:cubicBezTo>
                                  <a:pt x="176466" y="200448"/>
                                  <a:pt x="176466" y="200448"/>
                                  <a:pt x="175513" y="201401"/>
                                </a:cubicBezTo>
                                <a:cubicBezTo>
                                  <a:pt x="175513" y="200448"/>
                                  <a:pt x="175513" y="200448"/>
                                  <a:pt x="175513" y="201401"/>
                                </a:cubicBezTo>
                                <a:close/>
                                <a:moveTo>
                                  <a:pt x="175513" y="232833"/>
                                </a:moveTo>
                                <a:cubicBezTo>
                                  <a:pt x="174561" y="232833"/>
                                  <a:pt x="175513" y="233786"/>
                                  <a:pt x="175513" y="234738"/>
                                </a:cubicBezTo>
                                <a:cubicBezTo>
                                  <a:pt x="175513" y="235691"/>
                                  <a:pt x="174561" y="236644"/>
                                  <a:pt x="176466" y="236644"/>
                                </a:cubicBezTo>
                                <a:cubicBezTo>
                                  <a:pt x="177418" y="236644"/>
                                  <a:pt x="177418" y="235691"/>
                                  <a:pt x="177418" y="234738"/>
                                </a:cubicBezTo>
                                <a:cubicBezTo>
                                  <a:pt x="177418" y="233786"/>
                                  <a:pt x="177418" y="232833"/>
                                  <a:pt x="175513" y="232833"/>
                                </a:cubicBezTo>
                                <a:close/>
                                <a:moveTo>
                                  <a:pt x="178371" y="197591"/>
                                </a:moveTo>
                                <a:cubicBezTo>
                                  <a:pt x="178371" y="198544"/>
                                  <a:pt x="178371" y="199496"/>
                                  <a:pt x="178371" y="197591"/>
                                </a:cubicBezTo>
                                <a:cubicBezTo>
                                  <a:pt x="179323" y="198544"/>
                                  <a:pt x="179323" y="197591"/>
                                  <a:pt x="179323" y="197591"/>
                                </a:cubicBezTo>
                                <a:cubicBezTo>
                                  <a:pt x="179323" y="195686"/>
                                  <a:pt x="179323" y="194733"/>
                                  <a:pt x="178371" y="192828"/>
                                </a:cubicBezTo>
                                <a:cubicBezTo>
                                  <a:pt x="178371" y="190923"/>
                                  <a:pt x="177418" y="191876"/>
                                  <a:pt x="176466" y="191876"/>
                                </a:cubicBezTo>
                                <a:cubicBezTo>
                                  <a:pt x="173608" y="195686"/>
                                  <a:pt x="176466" y="196638"/>
                                  <a:pt x="178371" y="197591"/>
                                </a:cubicBezTo>
                                <a:close/>
                                <a:moveTo>
                                  <a:pt x="175513" y="174731"/>
                                </a:moveTo>
                                <a:cubicBezTo>
                                  <a:pt x="175513" y="175683"/>
                                  <a:pt x="175513" y="177588"/>
                                  <a:pt x="177418" y="177588"/>
                                </a:cubicBezTo>
                                <a:cubicBezTo>
                                  <a:pt x="179323" y="177588"/>
                                  <a:pt x="177418" y="175683"/>
                                  <a:pt x="178371" y="174731"/>
                                </a:cubicBezTo>
                                <a:lnTo>
                                  <a:pt x="178371" y="174731"/>
                                </a:lnTo>
                                <a:lnTo>
                                  <a:pt x="179323" y="173778"/>
                                </a:lnTo>
                                <a:cubicBezTo>
                                  <a:pt x="180276" y="173778"/>
                                  <a:pt x="180276" y="172826"/>
                                  <a:pt x="180276" y="172826"/>
                                </a:cubicBezTo>
                                <a:cubicBezTo>
                                  <a:pt x="180276" y="172826"/>
                                  <a:pt x="179323" y="171873"/>
                                  <a:pt x="179323" y="171873"/>
                                </a:cubicBezTo>
                                <a:cubicBezTo>
                                  <a:pt x="178371" y="171873"/>
                                  <a:pt x="178371" y="172826"/>
                                  <a:pt x="178371" y="172826"/>
                                </a:cubicBezTo>
                                <a:lnTo>
                                  <a:pt x="178371" y="173778"/>
                                </a:lnTo>
                                <a:cubicBezTo>
                                  <a:pt x="177418" y="174731"/>
                                  <a:pt x="175513" y="171873"/>
                                  <a:pt x="175513" y="174731"/>
                                </a:cubicBezTo>
                                <a:close/>
                                <a:moveTo>
                                  <a:pt x="176466" y="188066"/>
                                </a:moveTo>
                                <a:cubicBezTo>
                                  <a:pt x="176466" y="189019"/>
                                  <a:pt x="176466" y="189971"/>
                                  <a:pt x="176466" y="188066"/>
                                </a:cubicBezTo>
                                <a:cubicBezTo>
                                  <a:pt x="177418" y="189019"/>
                                  <a:pt x="177418" y="188066"/>
                                  <a:pt x="177418" y="188066"/>
                                </a:cubicBezTo>
                                <a:lnTo>
                                  <a:pt x="176466" y="188066"/>
                                </a:lnTo>
                                <a:cubicBezTo>
                                  <a:pt x="176466" y="187113"/>
                                  <a:pt x="176466" y="188066"/>
                                  <a:pt x="176466" y="188066"/>
                                </a:cubicBezTo>
                                <a:close/>
                                <a:moveTo>
                                  <a:pt x="179323" y="223308"/>
                                </a:moveTo>
                                <a:cubicBezTo>
                                  <a:pt x="179323" y="222356"/>
                                  <a:pt x="180276" y="222356"/>
                                  <a:pt x="179323" y="221403"/>
                                </a:cubicBezTo>
                                <a:cubicBezTo>
                                  <a:pt x="179323" y="221403"/>
                                  <a:pt x="179323" y="221403"/>
                                  <a:pt x="178371" y="221403"/>
                                </a:cubicBezTo>
                                <a:cubicBezTo>
                                  <a:pt x="178371" y="222356"/>
                                  <a:pt x="179323" y="222356"/>
                                  <a:pt x="179323" y="223308"/>
                                </a:cubicBezTo>
                                <a:close/>
                                <a:moveTo>
                                  <a:pt x="181228" y="224261"/>
                                </a:moveTo>
                                <a:cubicBezTo>
                                  <a:pt x="181228" y="223308"/>
                                  <a:pt x="180276" y="223308"/>
                                  <a:pt x="179323" y="223308"/>
                                </a:cubicBezTo>
                                <a:lnTo>
                                  <a:pt x="178371" y="223308"/>
                                </a:lnTo>
                                <a:cubicBezTo>
                                  <a:pt x="178371" y="223308"/>
                                  <a:pt x="179323" y="224261"/>
                                  <a:pt x="179323" y="224261"/>
                                </a:cubicBezTo>
                                <a:cubicBezTo>
                                  <a:pt x="180276" y="224261"/>
                                  <a:pt x="181228" y="224261"/>
                                  <a:pt x="181228" y="224261"/>
                                </a:cubicBezTo>
                                <a:close/>
                                <a:moveTo>
                                  <a:pt x="183133" y="206163"/>
                                </a:moveTo>
                                <a:cubicBezTo>
                                  <a:pt x="184086" y="206163"/>
                                  <a:pt x="184086" y="205211"/>
                                  <a:pt x="185038" y="205211"/>
                                </a:cubicBezTo>
                                <a:cubicBezTo>
                                  <a:pt x="184086" y="205211"/>
                                  <a:pt x="183133" y="205211"/>
                                  <a:pt x="182181" y="204258"/>
                                </a:cubicBezTo>
                                <a:cubicBezTo>
                                  <a:pt x="181228" y="204258"/>
                                  <a:pt x="180276" y="203306"/>
                                  <a:pt x="179323" y="204258"/>
                                </a:cubicBezTo>
                                <a:lnTo>
                                  <a:pt x="179323" y="205211"/>
                                </a:lnTo>
                                <a:cubicBezTo>
                                  <a:pt x="181228" y="205211"/>
                                  <a:pt x="182181" y="206163"/>
                                  <a:pt x="183133" y="206163"/>
                                </a:cubicBezTo>
                                <a:close/>
                                <a:moveTo>
                                  <a:pt x="181228" y="209021"/>
                                </a:moveTo>
                                <a:cubicBezTo>
                                  <a:pt x="180276" y="209021"/>
                                  <a:pt x="180276" y="209973"/>
                                  <a:pt x="181228" y="209021"/>
                                </a:cubicBezTo>
                                <a:cubicBezTo>
                                  <a:pt x="180276" y="210926"/>
                                  <a:pt x="181228" y="210926"/>
                                  <a:pt x="181228" y="210926"/>
                                </a:cubicBezTo>
                                <a:cubicBezTo>
                                  <a:pt x="182181" y="210926"/>
                                  <a:pt x="182181" y="210926"/>
                                  <a:pt x="182181" y="209973"/>
                                </a:cubicBezTo>
                                <a:cubicBezTo>
                                  <a:pt x="182181" y="209021"/>
                                  <a:pt x="181228" y="209021"/>
                                  <a:pt x="181228" y="209021"/>
                                </a:cubicBezTo>
                                <a:close/>
                                <a:moveTo>
                                  <a:pt x="184086" y="189019"/>
                                </a:moveTo>
                                <a:cubicBezTo>
                                  <a:pt x="184086" y="188066"/>
                                  <a:pt x="183133" y="187113"/>
                                  <a:pt x="182181" y="187113"/>
                                </a:cubicBezTo>
                                <a:cubicBezTo>
                                  <a:pt x="181228" y="187113"/>
                                  <a:pt x="181228" y="187113"/>
                                  <a:pt x="181228" y="188066"/>
                                </a:cubicBezTo>
                                <a:cubicBezTo>
                                  <a:pt x="181228" y="189019"/>
                                  <a:pt x="182181" y="189971"/>
                                  <a:pt x="183133" y="189971"/>
                                </a:cubicBezTo>
                                <a:cubicBezTo>
                                  <a:pt x="183133" y="189971"/>
                                  <a:pt x="184086" y="189971"/>
                                  <a:pt x="184086" y="189019"/>
                                </a:cubicBezTo>
                                <a:close/>
                                <a:moveTo>
                                  <a:pt x="185038" y="229976"/>
                                </a:moveTo>
                                <a:cubicBezTo>
                                  <a:pt x="185038" y="229023"/>
                                  <a:pt x="185991" y="228071"/>
                                  <a:pt x="185038" y="228071"/>
                                </a:cubicBezTo>
                                <a:cubicBezTo>
                                  <a:pt x="184086" y="228071"/>
                                  <a:pt x="183133" y="229023"/>
                                  <a:pt x="183133" y="229023"/>
                                </a:cubicBezTo>
                                <a:cubicBezTo>
                                  <a:pt x="182181" y="229976"/>
                                  <a:pt x="182181" y="229976"/>
                                  <a:pt x="182181" y="230928"/>
                                </a:cubicBezTo>
                                <a:cubicBezTo>
                                  <a:pt x="182181" y="231881"/>
                                  <a:pt x="183133" y="232833"/>
                                  <a:pt x="184086" y="232833"/>
                                </a:cubicBezTo>
                                <a:cubicBezTo>
                                  <a:pt x="185991" y="231881"/>
                                  <a:pt x="185038" y="230928"/>
                                  <a:pt x="185038" y="229976"/>
                                </a:cubicBezTo>
                                <a:close/>
                                <a:moveTo>
                                  <a:pt x="183133" y="197591"/>
                                </a:moveTo>
                                <a:cubicBezTo>
                                  <a:pt x="182181" y="197591"/>
                                  <a:pt x="182181" y="197591"/>
                                  <a:pt x="183133" y="197591"/>
                                </a:cubicBezTo>
                                <a:cubicBezTo>
                                  <a:pt x="182181" y="198544"/>
                                  <a:pt x="183133" y="198544"/>
                                  <a:pt x="183133" y="198544"/>
                                </a:cubicBezTo>
                                <a:lnTo>
                                  <a:pt x="183133" y="197591"/>
                                </a:lnTo>
                                <a:cubicBezTo>
                                  <a:pt x="184086" y="197591"/>
                                  <a:pt x="183133" y="197591"/>
                                  <a:pt x="183133" y="197591"/>
                                </a:cubicBezTo>
                                <a:close/>
                                <a:moveTo>
                                  <a:pt x="184086" y="178541"/>
                                </a:moveTo>
                                <a:cubicBezTo>
                                  <a:pt x="185038" y="179494"/>
                                  <a:pt x="185038" y="180446"/>
                                  <a:pt x="186943" y="181398"/>
                                </a:cubicBezTo>
                                <a:cubicBezTo>
                                  <a:pt x="186943" y="181398"/>
                                  <a:pt x="186943" y="180446"/>
                                  <a:pt x="186943" y="180446"/>
                                </a:cubicBezTo>
                                <a:cubicBezTo>
                                  <a:pt x="185991" y="179494"/>
                                  <a:pt x="185991" y="177588"/>
                                  <a:pt x="184086" y="178541"/>
                                </a:cubicBezTo>
                                <a:cubicBezTo>
                                  <a:pt x="184086" y="177588"/>
                                  <a:pt x="183133" y="178541"/>
                                  <a:pt x="184086" y="178541"/>
                                </a:cubicBezTo>
                                <a:close/>
                                <a:moveTo>
                                  <a:pt x="190753" y="214736"/>
                                </a:moveTo>
                                <a:cubicBezTo>
                                  <a:pt x="190753" y="214736"/>
                                  <a:pt x="190753" y="213783"/>
                                  <a:pt x="190753" y="214736"/>
                                </a:cubicBezTo>
                                <a:cubicBezTo>
                                  <a:pt x="190753" y="212831"/>
                                  <a:pt x="188848" y="213783"/>
                                  <a:pt x="187896" y="212831"/>
                                </a:cubicBezTo>
                                <a:cubicBezTo>
                                  <a:pt x="186943" y="210926"/>
                                  <a:pt x="185991" y="211878"/>
                                  <a:pt x="185038" y="212831"/>
                                </a:cubicBezTo>
                                <a:cubicBezTo>
                                  <a:pt x="184086" y="213783"/>
                                  <a:pt x="185038" y="213783"/>
                                  <a:pt x="185038" y="214736"/>
                                </a:cubicBezTo>
                                <a:cubicBezTo>
                                  <a:pt x="186943" y="215688"/>
                                  <a:pt x="186943" y="214736"/>
                                  <a:pt x="187896" y="213783"/>
                                </a:cubicBezTo>
                                <a:cubicBezTo>
                                  <a:pt x="187896" y="213783"/>
                                  <a:pt x="187896" y="212831"/>
                                  <a:pt x="188848" y="212831"/>
                                </a:cubicBezTo>
                                <a:cubicBezTo>
                                  <a:pt x="188848" y="213783"/>
                                  <a:pt x="188848" y="214736"/>
                                  <a:pt x="190753" y="214736"/>
                                </a:cubicBezTo>
                                <a:close/>
                                <a:moveTo>
                                  <a:pt x="185991" y="240453"/>
                                </a:moveTo>
                                <a:cubicBezTo>
                                  <a:pt x="185038" y="240453"/>
                                  <a:pt x="185038" y="240453"/>
                                  <a:pt x="185991" y="240453"/>
                                </a:cubicBezTo>
                                <a:cubicBezTo>
                                  <a:pt x="185038" y="241406"/>
                                  <a:pt x="185038" y="241406"/>
                                  <a:pt x="185991" y="241406"/>
                                </a:cubicBezTo>
                                <a:cubicBezTo>
                                  <a:pt x="185991" y="241406"/>
                                  <a:pt x="185991" y="241406"/>
                                  <a:pt x="185991" y="240453"/>
                                </a:cubicBezTo>
                                <a:cubicBezTo>
                                  <a:pt x="185991" y="240453"/>
                                  <a:pt x="185991" y="240453"/>
                                  <a:pt x="185991" y="240453"/>
                                </a:cubicBezTo>
                                <a:close/>
                                <a:moveTo>
                                  <a:pt x="186943" y="219498"/>
                                </a:moveTo>
                                <a:cubicBezTo>
                                  <a:pt x="185991" y="219498"/>
                                  <a:pt x="185991" y="218546"/>
                                  <a:pt x="186943" y="219498"/>
                                </a:cubicBezTo>
                                <a:cubicBezTo>
                                  <a:pt x="185991" y="218546"/>
                                  <a:pt x="185038" y="219498"/>
                                  <a:pt x="185038" y="219498"/>
                                </a:cubicBezTo>
                                <a:cubicBezTo>
                                  <a:pt x="185038" y="220451"/>
                                  <a:pt x="185038" y="221403"/>
                                  <a:pt x="186943" y="219498"/>
                                </a:cubicBezTo>
                                <a:cubicBezTo>
                                  <a:pt x="185991" y="220451"/>
                                  <a:pt x="185991" y="220451"/>
                                  <a:pt x="186943" y="219498"/>
                                </a:cubicBezTo>
                                <a:close/>
                                <a:moveTo>
                                  <a:pt x="186943" y="205211"/>
                                </a:moveTo>
                                <a:cubicBezTo>
                                  <a:pt x="185991" y="205211"/>
                                  <a:pt x="185991" y="205211"/>
                                  <a:pt x="185991" y="205211"/>
                                </a:cubicBezTo>
                                <a:cubicBezTo>
                                  <a:pt x="185991" y="205211"/>
                                  <a:pt x="185991" y="205211"/>
                                  <a:pt x="186943" y="205211"/>
                                </a:cubicBezTo>
                                <a:cubicBezTo>
                                  <a:pt x="186943" y="206163"/>
                                  <a:pt x="186943" y="207116"/>
                                  <a:pt x="186943" y="206163"/>
                                </a:cubicBezTo>
                                <a:cubicBezTo>
                                  <a:pt x="187896" y="205211"/>
                                  <a:pt x="187896" y="205211"/>
                                  <a:pt x="186943" y="205211"/>
                                </a:cubicBezTo>
                                <a:close/>
                                <a:moveTo>
                                  <a:pt x="185991" y="198544"/>
                                </a:moveTo>
                                <a:cubicBezTo>
                                  <a:pt x="185991" y="199496"/>
                                  <a:pt x="186943" y="199496"/>
                                  <a:pt x="186943" y="199496"/>
                                </a:cubicBezTo>
                                <a:cubicBezTo>
                                  <a:pt x="187896" y="199496"/>
                                  <a:pt x="187896" y="198544"/>
                                  <a:pt x="187896" y="197591"/>
                                </a:cubicBezTo>
                                <a:cubicBezTo>
                                  <a:pt x="187896" y="196638"/>
                                  <a:pt x="187896" y="196638"/>
                                  <a:pt x="186943" y="196638"/>
                                </a:cubicBezTo>
                                <a:cubicBezTo>
                                  <a:pt x="186943" y="197591"/>
                                  <a:pt x="185991" y="197591"/>
                                  <a:pt x="185991" y="198544"/>
                                </a:cubicBezTo>
                                <a:close/>
                                <a:moveTo>
                                  <a:pt x="188848" y="190923"/>
                                </a:moveTo>
                                <a:cubicBezTo>
                                  <a:pt x="189801" y="192828"/>
                                  <a:pt x="190753" y="191876"/>
                                  <a:pt x="191706" y="191876"/>
                                </a:cubicBezTo>
                                <a:cubicBezTo>
                                  <a:pt x="192658" y="190923"/>
                                  <a:pt x="193611" y="190923"/>
                                  <a:pt x="195516" y="190923"/>
                                </a:cubicBezTo>
                                <a:cubicBezTo>
                                  <a:pt x="195516" y="190923"/>
                                  <a:pt x="196468" y="190923"/>
                                  <a:pt x="196468" y="190923"/>
                                </a:cubicBezTo>
                                <a:cubicBezTo>
                                  <a:pt x="196468" y="189971"/>
                                  <a:pt x="195516" y="189971"/>
                                  <a:pt x="195516" y="189971"/>
                                </a:cubicBezTo>
                                <a:cubicBezTo>
                                  <a:pt x="194563" y="189019"/>
                                  <a:pt x="193611" y="189019"/>
                                  <a:pt x="192658" y="189019"/>
                                </a:cubicBezTo>
                                <a:cubicBezTo>
                                  <a:pt x="192658" y="189019"/>
                                  <a:pt x="191706" y="189019"/>
                                  <a:pt x="190753" y="189971"/>
                                </a:cubicBezTo>
                                <a:cubicBezTo>
                                  <a:pt x="189801" y="189971"/>
                                  <a:pt x="187896" y="189019"/>
                                  <a:pt x="188848" y="190923"/>
                                </a:cubicBezTo>
                                <a:close/>
                                <a:moveTo>
                                  <a:pt x="192658" y="230928"/>
                                </a:moveTo>
                                <a:cubicBezTo>
                                  <a:pt x="192658" y="230928"/>
                                  <a:pt x="191706" y="229976"/>
                                  <a:pt x="192658" y="230928"/>
                                </a:cubicBezTo>
                                <a:cubicBezTo>
                                  <a:pt x="190753" y="229976"/>
                                  <a:pt x="190753" y="230928"/>
                                  <a:pt x="189801" y="231881"/>
                                </a:cubicBezTo>
                                <a:cubicBezTo>
                                  <a:pt x="189801" y="232833"/>
                                  <a:pt x="190753" y="232833"/>
                                  <a:pt x="190753" y="232833"/>
                                </a:cubicBezTo>
                                <a:cubicBezTo>
                                  <a:pt x="191706" y="232833"/>
                                  <a:pt x="192658" y="231881"/>
                                  <a:pt x="192658" y="230928"/>
                                </a:cubicBezTo>
                                <a:close/>
                                <a:moveTo>
                                  <a:pt x="193611" y="198544"/>
                                </a:moveTo>
                                <a:cubicBezTo>
                                  <a:pt x="194563" y="196638"/>
                                  <a:pt x="195516" y="194733"/>
                                  <a:pt x="193611" y="192828"/>
                                </a:cubicBezTo>
                                <a:cubicBezTo>
                                  <a:pt x="192658" y="191876"/>
                                  <a:pt x="192658" y="191876"/>
                                  <a:pt x="192658" y="192828"/>
                                </a:cubicBezTo>
                                <a:cubicBezTo>
                                  <a:pt x="192658" y="193781"/>
                                  <a:pt x="190753" y="194733"/>
                                  <a:pt x="191706" y="196638"/>
                                </a:cubicBezTo>
                                <a:cubicBezTo>
                                  <a:pt x="190753" y="197591"/>
                                  <a:pt x="191706" y="198544"/>
                                  <a:pt x="193611" y="198544"/>
                                </a:cubicBezTo>
                                <a:lnTo>
                                  <a:pt x="193611" y="198544"/>
                                </a:lnTo>
                                <a:close/>
                                <a:moveTo>
                                  <a:pt x="193611" y="239501"/>
                                </a:moveTo>
                                <a:cubicBezTo>
                                  <a:pt x="192658" y="238548"/>
                                  <a:pt x="192658" y="239501"/>
                                  <a:pt x="193611" y="239501"/>
                                </a:cubicBezTo>
                                <a:cubicBezTo>
                                  <a:pt x="192658" y="241406"/>
                                  <a:pt x="192658" y="241406"/>
                                  <a:pt x="193611" y="242358"/>
                                </a:cubicBezTo>
                                <a:cubicBezTo>
                                  <a:pt x="193611" y="242358"/>
                                  <a:pt x="194563" y="242358"/>
                                  <a:pt x="194563" y="242358"/>
                                </a:cubicBezTo>
                                <a:cubicBezTo>
                                  <a:pt x="194563" y="239501"/>
                                  <a:pt x="193611" y="239501"/>
                                  <a:pt x="193611" y="239501"/>
                                </a:cubicBezTo>
                                <a:close/>
                                <a:moveTo>
                                  <a:pt x="195516" y="205211"/>
                                </a:moveTo>
                                <a:cubicBezTo>
                                  <a:pt x="194563" y="205211"/>
                                  <a:pt x="194563" y="206163"/>
                                  <a:pt x="193611" y="205211"/>
                                </a:cubicBezTo>
                                <a:cubicBezTo>
                                  <a:pt x="193611" y="205211"/>
                                  <a:pt x="193611" y="204258"/>
                                  <a:pt x="193611" y="204258"/>
                                </a:cubicBezTo>
                                <a:cubicBezTo>
                                  <a:pt x="196468" y="201401"/>
                                  <a:pt x="194563" y="200448"/>
                                  <a:pt x="192658" y="199496"/>
                                </a:cubicBezTo>
                                <a:cubicBezTo>
                                  <a:pt x="193611" y="201401"/>
                                  <a:pt x="191706" y="203306"/>
                                  <a:pt x="191706" y="205211"/>
                                </a:cubicBezTo>
                                <a:cubicBezTo>
                                  <a:pt x="191706" y="206163"/>
                                  <a:pt x="191706" y="208069"/>
                                  <a:pt x="192658" y="208069"/>
                                </a:cubicBezTo>
                                <a:cubicBezTo>
                                  <a:pt x="194563" y="208069"/>
                                  <a:pt x="195516" y="206163"/>
                                  <a:pt x="197421" y="206163"/>
                                </a:cubicBezTo>
                                <a:cubicBezTo>
                                  <a:pt x="197421" y="206163"/>
                                  <a:pt x="197421" y="205211"/>
                                  <a:pt x="196468" y="205211"/>
                                </a:cubicBezTo>
                                <a:cubicBezTo>
                                  <a:pt x="197421" y="204258"/>
                                  <a:pt x="196468" y="205211"/>
                                  <a:pt x="195516" y="205211"/>
                                </a:cubicBezTo>
                                <a:close/>
                                <a:moveTo>
                                  <a:pt x="200278" y="209973"/>
                                </a:moveTo>
                                <a:lnTo>
                                  <a:pt x="200278" y="209973"/>
                                </a:lnTo>
                                <a:cubicBezTo>
                                  <a:pt x="199326" y="210926"/>
                                  <a:pt x="199326" y="211878"/>
                                  <a:pt x="199326" y="212831"/>
                                </a:cubicBezTo>
                                <a:cubicBezTo>
                                  <a:pt x="199326" y="212831"/>
                                  <a:pt x="199326" y="212831"/>
                                  <a:pt x="199326" y="212831"/>
                                </a:cubicBezTo>
                                <a:cubicBezTo>
                                  <a:pt x="198373" y="212831"/>
                                  <a:pt x="197421" y="212831"/>
                                  <a:pt x="197421" y="211878"/>
                                </a:cubicBezTo>
                                <a:cubicBezTo>
                                  <a:pt x="196468" y="211878"/>
                                  <a:pt x="195516" y="209973"/>
                                  <a:pt x="194563" y="210926"/>
                                </a:cubicBezTo>
                                <a:cubicBezTo>
                                  <a:pt x="194563" y="210926"/>
                                  <a:pt x="194563" y="211878"/>
                                  <a:pt x="194563" y="211878"/>
                                </a:cubicBezTo>
                                <a:cubicBezTo>
                                  <a:pt x="195516" y="212831"/>
                                  <a:pt x="196468" y="213783"/>
                                  <a:pt x="197421" y="213783"/>
                                </a:cubicBezTo>
                                <a:cubicBezTo>
                                  <a:pt x="199326" y="214736"/>
                                  <a:pt x="199326" y="212831"/>
                                  <a:pt x="200278" y="211878"/>
                                </a:cubicBezTo>
                                <a:cubicBezTo>
                                  <a:pt x="200278" y="212831"/>
                                  <a:pt x="201231" y="211878"/>
                                  <a:pt x="200278" y="209973"/>
                                </a:cubicBezTo>
                                <a:close/>
                                <a:moveTo>
                                  <a:pt x="196468" y="235691"/>
                                </a:moveTo>
                                <a:cubicBezTo>
                                  <a:pt x="196468" y="234738"/>
                                  <a:pt x="196468" y="234738"/>
                                  <a:pt x="197421" y="233786"/>
                                </a:cubicBezTo>
                                <a:cubicBezTo>
                                  <a:pt x="197421" y="232833"/>
                                  <a:pt x="197421" y="232833"/>
                                  <a:pt x="196468" y="232833"/>
                                </a:cubicBezTo>
                                <a:cubicBezTo>
                                  <a:pt x="196468" y="232833"/>
                                  <a:pt x="195516" y="232833"/>
                                  <a:pt x="195516" y="232833"/>
                                </a:cubicBezTo>
                                <a:cubicBezTo>
                                  <a:pt x="194563" y="233786"/>
                                  <a:pt x="195516" y="234738"/>
                                  <a:pt x="195516" y="234738"/>
                                </a:cubicBezTo>
                                <a:cubicBezTo>
                                  <a:pt x="195516" y="235691"/>
                                  <a:pt x="195516" y="237596"/>
                                  <a:pt x="196468" y="237596"/>
                                </a:cubicBezTo>
                                <a:cubicBezTo>
                                  <a:pt x="197421" y="238548"/>
                                  <a:pt x="196468" y="236644"/>
                                  <a:pt x="196468" y="235691"/>
                                </a:cubicBezTo>
                                <a:close/>
                                <a:moveTo>
                                  <a:pt x="198373" y="194733"/>
                                </a:moveTo>
                                <a:cubicBezTo>
                                  <a:pt x="198373" y="195686"/>
                                  <a:pt x="199326" y="195686"/>
                                  <a:pt x="200278" y="195686"/>
                                </a:cubicBezTo>
                                <a:cubicBezTo>
                                  <a:pt x="201231" y="195686"/>
                                  <a:pt x="201231" y="195686"/>
                                  <a:pt x="201231" y="194733"/>
                                </a:cubicBezTo>
                                <a:cubicBezTo>
                                  <a:pt x="201231" y="193781"/>
                                  <a:pt x="200278" y="193781"/>
                                  <a:pt x="200278" y="193781"/>
                                </a:cubicBezTo>
                                <a:cubicBezTo>
                                  <a:pt x="198373" y="194733"/>
                                  <a:pt x="198373" y="194733"/>
                                  <a:pt x="198373" y="194733"/>
                                </a:cubicBezTo>
                                <a:close/>
                                <a:moveTo>
                                  <a:pt x="204088" y="200448"/>
                                </a:moveTo>
                                <a:cubicBezTo>
                                  <a:pt x="204088" y="199496"/>
                                  <a:pt x="203136" y="197591"/>
                                  <a:pt x="202183" y="197591"/>
                                </a:cubicBezTo>
                                <a:cubicBezTo>
                                  <a:pt x="201231" y="197591"/>
                                  <a:pt x="200278" y="199496"/>
                                  <a:pt x="200278" y="200448"/>
                                </a:cubicBezTo>
                                <a:cubicBezTo>
                                  <a:pt x="200278" y="201401"/>
                                  <a:pt x="201231" y="201401"/>
                                  <a:pt x="202183" y="201401"/>
                                </a:cubicBezTo>
                                <a:cubicBezTo>
                                  <a:pt x="202183" y="201401"/>
                                  <a:pt x="203136" y="202353"/>
                                  <a:pt x="204088" y="200448"/>
                                </a:cubicBezTo>
                                <a:close/>
                                <a:moveTo>
                                  <a:pt x="204088" y="12806"/>
                                </a:moveTo>
                                <a:cubicBezTo>
                                  <a:pt x="204088" y="11853"/>
                                  <a:pt x="205041" y="10901"/>
                                  <a:pt x="204088" y="10901"/>
                                </a:cubicBezTo>
                                <a:cubicBezTo>
                                  <a:pt x="203136" y="10901"/>
                                  <a:pt x="202183" y="11853"/>
                                  <a:pt x="202183" y="11853"/>
                                </a:cubicBezTo>
                                <a:cubicBezTo>
                                  <a:pt x="201231" y="12806"/>
                                  <a:pt x="201231" y="12806"/>
                                  <a:pt x="201231" y="13758"/>
                                </a:cubicBezTo>
                                <a:cubicBezTo>
                                  <a:pt x="201231" y="14711"/>
                                  <a:pt x="202183" y="15663"/>
                                  <a:pt x="203136" y="15663"/>
                                </a:cubicBezTo>
                                <a:cubicBezTo>
                                  <a:pt x="205041" y="15663"/>
                                  <a:pt x="204088" y="13758"/>
                                  <a:pt x="204088" y="12806"/>
                                </a:cubicBezTo>
                                <a:close/>
                                <a:moveTo>
                                  <a:pt x="203136" y="219498"/>
                                </a:moveTo>
                                <a:cubicBezTo>
                                  <a:pt x="203136" y="218546"/>
                                  <a:pt x="203136" y="218546"/>
                                  <a:pt x="202183" y="218546"/>
                                </a:cubicBezTo>
                                <a:cubicBezTo>
                                  <a:pt x="202183" y="218546"/>
                                  <a:pt x="201231" y="218546"/>
                                  <a:pt x="201231" y="218546"/>
                                </a:cubicBezTo>
                                <a:cubicBezTo>
                                  <a:pt x="202183" y="219498"/>
                                  <a:pt x="202183" y="219498"/>
                                  <a:pt x="203136" y="219498"/>
                                </a:cubicBezTo>
                                <a:cubicBezTo>
                                  <a:pt x="203136" y="219498"/>
                                  <a:pt x="203136" y="219498"/>
                                  <a:pt x="203136" y="219498"/>
                                </a:cubicBezTo>
                                <a:close/>
                                <a:moveTo>
                                  <a:pt x="205041" y="23283"/>
                                </a:moveTo>
                                <a:cubicBezTo>
                                  <a:pt x="205041" y="23283"/>
                                  <a:pt x="204088" y="23283"/>
                                  <a:pt x="205041" y="23283"/>
                                </a:cubicBezTo>
                                <a:cubicBezTo>
                                  <a:pt x="204088" y="24236"/>
                                  <a:pt x="204088" y="24236"/>
                                  <a:pt x="205041" y="24236"/>
                                </a:cubicBezTo>
                                <a:cubicBezTo>
                                  <a:pt x="205041" y="25188"/>
                                  <a:pt x="205041" y="24236"/>
                                  <a:pt x="205041" y="23283"/>
                                </a:cubicBezTo>
                                <a:cubicBezTo>
                                  <a:pt x="205993" y="24236"/>
                                  <a:pt x="205041" y="23283"/>
                                  <a:pt x="205041" y="23283"/>
                                </a:cubicBezTo>
                                <a:close/>
                                <a:moveTo>
                                  <a:pt x="211708" y="14711"/>
                                </a:moveTo>
                                <a:cubicBezTo>
                                  <a:pt x="211708" y="13758"/>
                                  <a:pt x="211708" y="13758"/>
                                  <a:pt x="211708" y="14711"/>
                                </a:cubicBezTo>
                                <a:cubicBezTo>
                                  <a:pt x="209803" y="13758"/>
                                  <a:pt x="209803" y="14711"/>
                                  <a:pt x="208851" y="15663"/>
                                </a:cubicBezTo>
                                <a:cubicBezTo>
                                  <a:pt x="208851" y="16616"/>
                                  <a:pt x="209803" y="16616"/>
                                  <a:pt x="209803" y="16616"/>
                                </a:cubicBezTo>
                                <a:cubicBezTo>
                                  <a:pt x="210756" y="15663"/>
                                  <a:pt x="211708" y="15663"/>
                                  <a:pt x="211708" y="14711"/>
                                </a:cubicBezTo>
                                <a:close/>
                                <a:moveTo>
                                  <a:pt x="212661" y="22331"/>
                                </a:moveTo>
                                <a:cubicBezTo>
                                  <a:pt x="211708" y="22331"/>
                                  <a:pt x="211708" y="22331"/>
                                  <a:pt x="212661" y="22331"/>
                                </a:cubicBezTo>
                                <a:cubicBezTo>
                                  <a:pt x="211708" y="24236"/>
                                  <a:pt x="211708" y="24236"/>
                                  <a:pt x="212661" y="25188"/>
                                </a:cubicBezTo>
                                <a:cubicBezTo>
                                  <a:pt x="212661" y="25188"/>
                                  <a:pt x="213613" y="25188"/>
                                  <a:pt x="213613" y="25188"/>
                                </a:cubicBezTo>
                                <a:cubicBezTo>
                                  <a:pt x="214566" y="23283"/>
                                  <a:pt x="213613" y="22331"/>
                                  <a:pt x="212661" y="22331"/>
                                </a:cubicBezTo>
                                <a:close/>
                                <a:moveTo>
                                  <a:pt x="216471" y="17569"/>
                                </a:moveTo>
                                <a:cubicBezTo>
                                  <a:pt x="216471" y="16616"/>
                                  <a:pt x="216471" y="16616"/>
                                  <a:pt x="216471" y="17569"/>
                                </a:cubicBezTo>
                                <a:cubicBezTo>
                                  <a:pt x="215518" y="16616"/>
                                  <a:pt x="214566" y="16616"/>
                                  <a:pt x="214566" y="16616"/>
                                </a:cubicBezTo>
                                <a:cubicBezTo>
                                  <a:pt x="213613" y="17569"/>
                                  <a:pt x="214566" y="18521"/>
                                  <a:pt x="214566" y="18521"/>
                                </a:cubicBezTo>
                                <a:cubicBezTo>
                                  <a:pt x="214566" y="19473"/>
                                  <a:pt x="214566" y="21378"/>
                                  <a:pt x="215518" y="21378"/>
                                </a:cubicBezTo>
                                <a:cubicBezTo>
                                  <a:pt x="217423" y="21378"/>
                                  <a:pt x="216471" y="19473"/>
                                  <a:pt x="216471" y="18521"/>
                                </a:cubicBezTo>
                                <a:cubicBezTo>
                                  <a:pt x="215518" y="18521"/>
                                  <a:pt x="216471" y="17569"/>
                                  <a:pt x="216471" y="17569"/>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00027839" name="Freeform 2000027839"/>
                        <wps:cNvSpPr/>
                        <wps:spPr>
                          <a:xfrm>
                            <a:off x="248336" y="840486"/>
                            <a:ext cx="139585" cy="182174"/>
                          </a:xfrm>
                          <a:custGeom>
                            <a:avLst/>
                            <a:gdLst>
                              <a:gd name="connsiteX0" fmla="*/ 51003 w 139585"/>
                              <a:gd name="connsiteY0" fmla="*/ 95736 h 182174"/>
                              <a:gd name="connsiteX1" fmla="*/ 51955 w 139585"/>
                              <a:gd name="connsiteY1" fmla="*/ 110023 h 182174"/>
                              <a:gd name="connsiteX2" fmla="*/ 57670 w 139585"/>
                              <a:gd name="connsiteY2" fmla="*/ 141455 h 182174"/>
                              <a:gd name="connsiteX3" fmla="*/ 75768 w 139585"/>
                              <a:gd name="connsiteY3" fmla="*/ 164315 h 182174"/>
                              <a:gd name="connsiteX4" fmla="*/ 108153 w 139585"/>
                              <a:gd name="connsiteY4" fmla="*/ 153838 h 182174"/>
                              <a:gd name="connsiteX5" fmla="*/ 104343 w 139585"/>
                              <a:gd name="connsiteY5" fmla="*/ 144313 h 182174"/>
                              <a:gd name="connsiteX6" fmla="*/ 93866 w 139585"/>
                              <a:gd name="connsiteY6" fmla="*/ 116690 h 182174"/>
                              <a:gd name="connsiteX7" fmla="*/ 98628 w 139585"/>
                              <a:gd name="connsiteY7" fmla="*/ 109070 h 182174"/>
                              <a:gd name="connsiteX8" fmla="*/ 120535 w 139585"/>
                              <a:gd name="connsiteY8" fmla="*/ 102403 h 182174"/>
                              <a:gd name="connsiteX9" fmla="*/ 138633 w 139585"/>
                              <a:gd name="connsiteY9" fmla="*/ 120500 h 182174"/>
                              <a:gd name="connsiteX10" fmla="*/ 127203 w 139585"/>
                              <a:gd name="connsiteY10" fmla="*/ 160505 h 182174"/>
                              <a:gd name="connsiteX11" fmla="*/ 90055 w 139585"/>
                              <a:gd name="connsiteY11" fmla="*/ 181461 h 182174"/>
                              <a:gd name="connsiteX12" fmla="*/ 47193 w 139585"/>
                              <a:gd name="connsiteY12" fmla="*/ 175745 h 182174"/>
                              <a:gd name="connsiteX13" fmla="*/ 19570 w 139585"/>
                              <a:gd name="connsiteY13" fmla="*/ 154790 h 182174"/>
                              <a:gd name="connsiteX14" fmla="*/ 2425 w 139585"/>
                              <a:gd name="connsiteY14" fmla="*/ 118595 h 182174"/>
                              <a:gd name="connsiteX15" fmla="*/ 3378 w 139585"/>
                              <a:gd name="connsiteY15" fmla="*/ 63350 h 182174"/>
                              <a:gd name="connsiteX16" fmla="*/ 26238 w 139585"/>
                              <a:gd name="connsiteY16" fmla="*/ 20488 h 182174"/>
                              <a:gd name="connsiteX17" fmla="*/ 69101 w 139585"/>
                              <a:gd name="connsiteY17" fmla="*/ 486 h 182174"/>
                              <a:gd name="connsiteX18" fmla="*/ 111010 w 139585"/>
                              <a:gd name="connsiteY18" fmla="*/ 10011 h 182174"/>
                              <a:gd name="connsiteX19" fmla="*/ 127203 w 139585"/>
                              <a:gd name="connsiteY19" fmla="*/ 28108 h 182174"/>
                              <a:gd name="connsiteX20" fmla="*/ 139585 w 139585"/>
                              <a:gd name="connsiteY20" fmla="*/ 76686 h 182174"/>
                              <a:gd name="connsiteX21" fmla="*/ 139585 w 139585"/>
                              <a:gd name="connsiteY21" fmla="*/ 84305 h 182174"/>
                              <a:gd name="connsiteX22" fmla="*/ 133870 w 139585"/>
                              <a:gd name="connsiteY22" fmla="*/ 90020 h 182174"/>
                              <a:gd name="connsiteX23" fmla="*/ 122441 w 139585"/>
                              <a:gd name="connsiteY23" fmla="*/ 90020 h 182174"/>
                              <a:gd name="connsiteX24" fmla="*/ 57670 w 139585"/>
                              <a:gd name="connsiteY24" fmla="*/ 90973 h 182174"/>
                              <a:gd name="connsiteX25" fmla="*/ 51003 w 139585"/>
                              <a:gd name="connsiteY25" fmla="*/ 95736 h 182174"/>
                              <a:gd name="connsiteX26" fmla="*/ 11950 w 139585"/>
                              <a:gd name="connsiteY26" fmla="*/ 97640 h 182174"/>
                              <a:gd name="connsiteX27" fmla="*/ 15760 w 139585"/>
                              <a:gd name="connsiteY27" fmla="*/ 103355 h 182174"/>
                              <a:gd name="connsiteX28" fmla="*/ 14808 w 139585"/>
                              <a:gd name="connsiteY28" fmla="*/ 97640 h 182174"/>
                              <a:gd name="connsiteX29" fmla="*/ 17665 w 139585"/>
                              <a:gd name="connsiteY29" fmla="*/ 94783 h 182174"/>
                              <a:gd name="connsiteX30" fmla="*/ 18618 w 139585"/>
                              <a:gd name="connsiteY30" fmla="*/ 93830 h 182174"/>
                              <a:gd name="connsiteX31" fmla="*/ 16713 w 139585"/>
                              <a:gd name="connsiteY31" fmla="*/ 93830 h 182174"/>
                              <a:gd name="connsiteX32" fmla="*/ 13855 w 139585"/>
                              <a:gd name="connsiteY32" fmla="*/ 91925 h 182174"/>
                              <a:gd name="connsiteX33" fmla="*/ 12903 w 139585"/>
                              <a:gd name="connsiteY33" fmla="*/ 90020 h 182174"/>
                              <a:gd name="connsiteX34" fmla="*/ 11950 w 139585"/>
                              <a:gd name="connsiteY34" fmla="*/ 92878 h 182174"/>
                              <a:gd name="connsiteX35" fmla="*/ 11950 w 139585"/>
                              <a:gd name="connsiteY35" fmla="*/ 94783 h 182174"/>
                              <a:gd name="connsiteX36" fmla="*/ 11950 w 139585"/>
                              <a:gd name="connsiteY36" fmla="*/ 94783 h 182174"/>
                              <a:gd name="connsiteX37" fmla="*/ 11950 w 139585"/>
                              <a:gd name="connsiteY37" fmla="*/ 94783 h 182174"/>
                              <a:gd name="connsiteX38" fmla="*/ 11950 w 139585"/>
                              <a:gd name="connsiteY38" fmla="*/ 97640 h 182174"/>
                              <a:gd name="connsiteX39" fmla="*/ 11950 w 139585"/>
                              <a:gd name="connsiteY39" fmla="*/ 97640 h 182174"/>
                              <a:gd name="connsiteX40" fmla="*/ 11950 w 139585"/>
                              <a:gd name="connsiteY40" fmla="*/ 97640 h 182174"/>
                              <a:gd name="connsiteX41" fmla="*/ 42430 w 139585"/>
                              <a:gd name="connsiteY41" fmla="*/ 55730 h 182174"/>
                              <a:gd name="connsiteX42" fmla="*/ 41478 w 139585"/>
                              <a:gd name="connsiteY42" fmla="*/ 50968 h 182174"/>
                              <a:gd name="connsiteX43" fmla="*/ 38620 w 139585"/>
                              <a:gd name="connsiteY43" fmla="*/ 46205 h 182174"/>
                              <a:gd name="connsiteX44" fmla="*/ 37668 w 139585"/>
                              <a:gd name="connsiteY44" fmla="*/ 44300 h 182174"/>
                              <a:gd name="connsiteX45" fmla="*/ 39573 w 139585"/>
                              <a:gd name="connsiteY45" fmla="*/ 43348 h 182174"/>
                              <a:gd name="connsiteX46" fmla="*/ 42430 w 139585"/>
                              <a:gd name="connsiteY46" fmla="*/ 43348 h 182174"/>
                              <a:gd name="connsiteX47" fmla="*/ 40525 w 139585"/>
                              <a:gd name="connsiteY47" fmla="*/ 41443 h 182174"/>
                              <a:gd name="connsiteX48" fmla="*/ 37668 w 139585"/>
                              <a:gd name="connsiteY48" fmla="*/ 41443 h 182174"/>
                              <a:gd name="connsiteX49" fmla="*/ 35763 w 139585"/>
                              <a:gd name="connsiteY49" fmla="*/ 45253 h 182174"/>
                              <a:gd name="connsiteX50" fmla="*/ 34810 w 139585"/>
                              <a:gd name="connsiteY50" fmla="*/ 49063 h 182174"/>
                              <a:gd name="connsiteX51" fmla="*/ 34810 w 139585"/>
                              <a:gd name="connsiteY51" fmla="*/ 50968 h 182174"/>
                              <a:gd name="connsiteX52" fmla="*/ 34810 w 139585"/>
                              <a:gd name="connsiteY52" fmla="*/ 51920 h 182174"/>
                              <a:gd name="connsiteX53" fmla="*/ 33858 w 139585"/>
                              <a:gd name="connsiteY53" fmla="*/ 51920 h 182174"/>
                              <a:gd name="connsiteX54" fmla="*/ 31953 w 139585"/>
                              <a:gd name="connsiteY54" fmla="*/ 47158 h 182174"/>
                              <a:gd name="connsiteX55" fmla="*/ 32905 w 139585"/>
                              <a:gd name="connsiteY55" fmla="*/ 43348 h 182174"/>
                              <a:gd name="connsiteX56" fmla="*/ 31953 w 139585"/>
                              <a:gd name="connsiteY56" fmla="*/ 41443 h 182174"/>
                              <a:gd name="connsiteX57" fmla="*/ 28143 w 139585"/>
                              <a:gd name="connsiteY57" fmla="*/ 42395 h 182174"/>
                              <a:gd name="connsiteX58" fmla="*/ 26238 w 139585"/>
                              <a:gd name="connsiteY58" fmla="*/ 44300 h 182174"/>
                              <a:gd name="connsiteX59" fmla="*/ 18618 w 139585"/>
                              <a:gd name="connsiteY59" fmla="*/ 48111 h 182174"/>
                              <a:gd name="connsiteX60" fmla="*/ 18618 w 139585"/>
                              <a:gd name="connsiteY60" fmla="*/ 49063 h 182174"/>
                              <a:gd name="connsiteX61" fmla="*/ 21475 w 139585"/>
                              <a:gd name="connsiteY61" fmla="*/ 49063 h 182174"/>
                              <a:gd name="connsiteX62" fmla="*/ 29095 w 139585"/>
                              <a:gd name="connsiteY62" fmla="*/ 50968 h 182174"/>
                              <a:gd name="connsiteX63" fmla="*/ 29095 w 139585"/>
                              <a:gd name="connsiteY63" fmla="*/ 51920 h 182174"/>
                              <a:gd name="connsiteX64" fmla="*/ 30048 w 139585"/>
                              <a:gd name="connsiteY64" fmla="*/ 53825 h 182174"/>
                              <a:gd name="connsiteX65" fmla="*/ 31953 w 139585"/>
                              <a:gd name="connsiteY65" fmla="*/ 54778 h 182174"/>
                              <a:gd name="connsiteX66" fmla="*/ 31000 w 139585"/>
                              <a:gd name="connsiteY66" fmla="*/ 55730 h 182174"/>
                              <a:gd name="connsiteX67" fmla="*/ 25285 w 139585"/>
                              <a:gd name="connsiteY67" fmla="*/ 53825 h 182174"/>
                              <a:gd name="connsiteX68" fmla="*/ 22428 w 139585"/>
                              <a:gd name="connsiteY68" fmla="*/ 51920 h 182174"/>
                              <a:gd name="connsiteX69" fmla="*/ 21475 w 139585"/>
                              <a:gd name="connsiteY69" fmla="*/ 53825 h 182174"/>
                              <a:gd name="connsiteX70" fmla="*/ 24333 w 139585"/>
                              <a:gd name="connsiteY70" fmla="*/ 53825 h 182174"/>
                              <a:gd name="connsiteX71" fmla="*/ 24333 w 139585"/>
                              <a:gd name="connsiteY71" fmla="*/ 53825 h 182174"/>
                              <a:gd name="connsiteX72" fmla="*/ 20523 w 139585"/>
                              <a:gd name="connsiteY72" fmla="*/ 59540 h 182174"/>
                              <a:gd name="connsiteX73" fmla="*/ 17665 w 139585"/>
                              <a:gd name="connsiteY73" fmla="*/ 62398 h 182174"/>
                              <a:gd name="connsiteX74" fmla="*/ 14808 w 139585"/>
                              <a:gd name="connsiteY74" fmla="*/ 62398 h 182174"/>
                              <a:gd name="connsiteX75" fmla="*/ 15760 w 139585"/>
                              <a:gd name="connsiteY75" fmla="*/ 65255 h 182174"/>
                              <a:gd name="connsiteX76" fmla="*/ 14808 w 139585"/>
                              <a:gd name="connsiteY76" fmla="*/ 66208 h 182174"/>
                              <a:gd name="connsiteX77" fmla="*/ 11950 w 139585"/>
                              <a:gd name="connsiteY77" fmla="*/ 69065 h 182174"/>
                              <a:gd name="connsiteX78" fmla="*/ 12903 w 139585"/>
                              <a:gd name="connsiteY78" fmla="*/ 70970 h 182174"/>
                              <a:gd name="connsiteX79" fmla="*/ 14808 w 139585"/>
                              <a:gd name="connsiteY79" fmla="*/ 70018 h 182174"/>
                              <a:gd name="connsiteX80" fmla="*/ 16713 w 139585"/>
                              <a:gd name="connsiteY80" fmla="*/ 67161 h 182174"/>
                              <a:gd name="connsiteX81" fmla="*/ 16713 w 139585"/>
                              <a:gd name="connsiteY81" fmla="*/ 71923 h 182174"/>
                              <a:gd name="connsiteX82" fmla="*/ 15760 w 139585"/>
                              <a:gd name="connsiteY82" fmla="*/ 73828 h 182174"/>
                              <a:gd name="connsiteX83" fmla="*/ 14808 w 139585"/>
                              <a:gd name="connsiteY83" fmla="*/ 77638 h 182174"/>
                              <a:gd name="connsiteX84" fmla="*/ 10998 w 139585"/>
                              <a:gd name="connsiteY84" fmla="*/ 76686 h 182174"/>
                              <a:gd name="connsiteX85" fmla="*/ 9093 w 139585"/>
                              <a:gd name="connsiteY85" fmla="*/ 76686 h 182174"/>
                              <a:gd name="connsiteX86" fmla="*/ 9093 w 139585"/>
                              <a:gd name="connsiteY86" fmla="*/ 78590 h 182174"/>
                              <a:gd name="connsiteX87" fmla="*/ 16713 w 139585"/>
                              <a:gd name="connsiteY87" fmla="*/ 77638 h 182174"/>
                              <a:gd name="connsiteX88" fmla="*/ 24333 w 139585"/>
                              <a:gd name="connsiteY88" fmla="*/ 78590 h 182174"/>
                              <a:gd name="connsiteX89" fmla="*/ 26238 w 139585"/>
                              <a:gd name="connsiteY89" fmla="*/ 84305 h 182174"/>
                              <a:gd name="connsiteX90" fmla="*/ 24333 w 139585"/>
                              <a:gd name="connsiteY90" fmla="*/ 89068 h 182174"/>
                              <a:gd name="connsiteX91" fmla="*/ 19570 w 139585"/>
                              <a:gd name="connsiteY91" fmla="*/ 85258 h 182174"/>
                              <a:gd name="connsiteX92" fmla="*/ 19570 w 139585"/>
                              <a:gd name="connsiteY92" fmla="*/ 80495 h 182174"/>
                              <a:gd name="connsiteX93" fmla="*/ 16713 w 139585"/>
                              <a:gd name="connsiteY93" fmla="*/ 84305 h 182174"/>
                              <a:gd name="connsiteX94" fmla="*/ 14808 w 139585"/>
                              <a:gd name="connsiteY94" fmla="*/ 83353 h 182174"/>
                              <a:gd name="connsiteX95" fmla="*/ 15760 w 139585"/>
                              <a:gd name="connsiteY95" fmla="*/ 89068 h 182174"/>
                              <a:gd name="connsiteX96" fmla="*/ 18618 w 139585"/>
                              <a:gd name="connsiteY96" fmla="*/ 90973 h 182174"/>
                              <a:gd name="connsiteX97" fmla="*/ 24333 w 139585"/>
                              <a:gd name="connsiteY97" fmla="*/ 88115 h 182174"/>
                              <a:gd name="connsiteX98" fmla="*/ 29095 w 139585"/>
                              <a:gd name="connsiteY98" fmla="*/ 89068 h 182174"/>
                              <a:gd name="connsiteX99" fmla="*/ 34810 w 139585"/>
                              <a:gd name="connsiteY99" fmla="*/ 88115 h 182174"/>
                              <a:gd name="connsiteX100" fmla="*/ 35763 w 139585"/>
                              <a:gd name="connsiteY100" fmla="*/ 87163 h 182174"/>
                              <a:gd name="connsiteX101" fmla="*/ 34810 w 139585"/>
                              <a:gd name="connsiteY101" fmla="*/ 86211 h 182174"/>
                              <a:gd name="connsiteX102" fmla="*/ 31953 w 139585"/>
                              <a:gd name="connsiteY102" fmla="*/ 86211 h 182174"/>
                              <a:gd name="connsiteX103" fmla="*/ 27190 w 139585"/>
                              <a:gd name="connsiteY103" fmla="*/ 82400 h 182174"/>
                              <a:gd name="connsiteX104" fmla="*/ 30048 w 139585"/>
                              <a:gd name="connsiteY104" fmla="*/ 75733 h 182174"/>
                              <a:gd name="connsiteX105" fmla="*/ 31953 w 139585"/>
                              <a:gd name="connsiteY105" fmla="*/ 74780 h 182174"/>
                              <a:gd name="connsiteX106" fmla="*/ 31000 w 139585"/>
                              <a:gd name="connsiteY106" fmla="*/ 76686 h 182174"/>
                              <a:gd name="connsiteX107" fmla="*/ 31953 w 139585"/>
                              <a:gd name="connsiteY107" fmla="*/ 81448 h 182174"/>
                              <a:gd name="connsiteX108" fmla="*/ 36715 w 139585"/>
                              <a:gd name="connsiteY108" fmla="*/ 83353 h 182174"/>
                              <a:gd name="connsiteX109" fmla="*/ 36715 w 139585"/>
                              <a:gd name="connsiteY109" fmla="*/ 82400 h 182174"/>
                              <a:gd name="connsiteX110" fmla="*/ 32905 w 139585"/>
                              <a:gd name="connsiteY110" fmla="*/ 80495 h 182174"/>
                              <a:gd name="connsiteX111" fmla="*/ 33858 w 139585"/>
                              <a:gd name="connsiteY111" fmla="*/ 78590 h 182174"/>
                              <a:gd name="connsiteX112" fmla="*/ 34810 w 139585"/>
                              <a:gd name="connsiteY112" fmla="*/ 73828 h 182174"/>
                              <a:gd name="connsiteX113" fmla="*/ 36715 w 139585"/>
                              <a:gd name="connsiteY113" fmla="*/ 73828 h 182174"/>
                              <a:gd name="connsiteX114" fmla="*/ 36715 w 139585"/>
                              <a:gd name="connsiteY114" fmla="*/ 73828 h 182174"/>
                              <a:gd name="connsiteX115" fmla="*/ 34810 w 139585"/>
                              <a:gd name="connsiteY115" fmla="*/ 73828 h 182174"/>
                              <a:gd name="connsiteX116" fmla="*/ 30048 w 139585"/>
                              <a:gd name="connsiteY116" fmla="*/ 69065 h 182174"/>
                              <a:gd name="connsiteX117" fmla="*/ 18618 w 139585"/>
                              <a:gd name="connsiteY117" fmla="*/ 64303 h 182174"/>
                              <a:gd name="connsiteX118" fmla="*/ 26238 w 139585"/>
                              <a:gd name="connsiteY118" fmla="*/ 59540 h 182174"/>
                              <a:gd name="connsiteX119" fmla="*/ 31953 w 139585"/>
                              <a:gd name="connsiteY119" fmla="*/ 55730 h 182174"/>
                              <a:gd name="connsiteX120" fmla="*/ 37668 w 139585"/>
                              <a:gd name="connsiteY120" fmla="*/ 51920 h 182174"/>
                              <a:gd name="connsiteX121" fmla="*/ 39573 w 139585"/>
                              <a:gd name="connsiteY121" fmla="*/ 55730 h 182174"/>
                              <a:gd name="connsiteX122" fmla="*/ 39573 w 139585"/>
                              <a:gd name="connsiteY122" fmla="*/ 55730 h 182174"/>
                              <a:gd name="connsiteX123" fmla="*/ 41478 w 139585"/>
                              <a:gd name="connsiteY123" fmla="*/ 56683 h 182174"/>
                              <a:gd name="connsiteX124" fmla="*/ 42430 w 139585"/>
                              <a:gd name="connsiteY124" fmla="*/ 55730 h 182174"/>
                              <a:gd name="connsiteX125" fmla="*/ 11950 w 139585"/>
                              <a:gd name="connsiteY125" fmla="*/ 83353 h 182174"/>
                              <a:gd name="connsiteX126" fmla="*/ 11950 w 139585"/>
                              <a:gd name="connsiteY126" fmla="*/ 83353 h 182174"/>
                              <a:gd name="connsiteX127" fmla="*/ 11950 w 139585"/>
                              <a:gd name="connsiteY127" fmla="*/ 81448 h 182174"/>
                              <a:gd name="connsiteX128" fmla="*/ 10998 w 139585"/>
                              <a:gd name="connsiteY128" fmla="*/ 82400 h 182174"/>
                              <a:gd name="connsiteX129" fmla="*/ 11950 w 139585"/>
                              <a:gd name="connsiteY129" fmla="*/ 83353 h 182174"/>
                              <a:gd name="connsiteX130" fmla="*/ 14808 w 139585"/>
                              <a:gd name="connsiteY130" fmla="*/ 97640 h 182174"/>
                              <a:gd name="connsiteX131" fmla="*/ 11950 w 139585"/>
                              <a:gd name="connsiteY131" fmla="*/ 97640 h 182174"/>
                              <a:gd name="connsiteX132" fmla="*/ 11950 w 139585"/>
                              <a:gd name="connsiteY132" fmla="*/ 97640 h 182174"/>
                              <a:gd name="connsiteX133" fmla="*/ 11950 w 139585"/>
                              <a:gd name="connsiteY133" fmla="*/ 94783 h 182174"/>
                              <a:gd name="connsiteX134" fmla="*/ 11950 w 139585"/>
                              <a:gd name="connsiteY134" fmla="*/ 94783 h 182174"/>
                              <a:gd name="connsiteX135" fmla="*/ 14808 w 139585"/>
                              <a:gd name="connsiteY135" fmla="*/ 97640 h 182174"/>
                              <a:gd name="connsiteX136" fmla="*/ 14808 w 139585"/>
                              <a:gd name="connsiteY136" fmla="*/ 110023 h 182174"/>
                              <a:gd name="connsiteX137" fmla="*/ 18618 w 139585"/>
                              <a:gd name="connsiteY137" fmla="*/ 107165 h 182174"/>
                              <a:gd name="connsiteX138" fmla="*/ 19570 w 139585"/>
                              <a:gd name="connsiteY138" fmla="*/ 106213 h 182174"/>
                              <a:gd name="connsiteX139" fmla="*/ 14808 w 139585"/>
                              <a:gd name="connsiteY139" fmla="*/ 106213 h 182174"/>
                              <a:gd name="connsiteX140" fmla="*/ 15760 w 139585"/>
                              <a:gd name="connsiteY140" fmla="*/ 102403 h 182174"/>
                              <a:gd name="connsiteX141" fmla="*/ 13855 w 139585"/>
                              <a:gd name="connsiteY141" fmla="*/ 103355 h 182174"/>
                              <a:gd name="connsiteX142" fmla="*/ 13855 w 139585"/>
                              <a:gd name="connsiteY142" fmla="*/ 104308 h 182174"/>
                              <a:gd name="connsiteX143" fmla="*/ 14808 w 139585"/>
                              <a:gd name="connsiteY143" fmla="*/ 110023 h 182174"/>
                              <a:gd name="connsiteX144" fmla="*/ 21475 w 139585"/>
                              <a:gd name="connsiteY144" fmla="*/ 74780 h 182174"/>
                              <a:gd name="connsiteX145" fmla="*/ 18618 w 139585"/>
                              <a:gd name="connsiteY145" fmla="*/ 75733 h 182174"/>
                              <a:gd name="connsiteX146" fmla="*/ 15760 w 139585"/>
                              <a:gd name="connsiteY146" fmla="*/ 76686 h 182174"/>
                              <a:gd name="connsiteX147" fmla="*/ 21475 w 139585"/>
                              <a:gd name="connsiteY147" fmla="*/ 72875 h 182174"/>
                              <a:gd name="connsiteX148" fmla="*/ 23380 w 139585"/>
                              <a:gd name="connsiteY148" fmla="*/ 73828 h 182174"/>
                              <a:gd name="connsiteX149" fmla="*/ 21475 w 139585"/>
                              <a:gd name="connsiteY149" fmla="*/ 74780 h 182174"/>
                              <a:gd name="connsiteX150" fmla="*/ 16713 w 139585"/>
                              <a:gd name="connsiteY150" fmla="*/ 132883 h 182174"/>
                              <a:gd name="connsiteX151" fmla="*/ 15760 w 139585"/>
                              <a:gd name="connsiteY151" fmla="*/ 131930 h 182174"/>
                              <a:gd name="connsiteX152" fmla="*/ 15760 w 139585"/>
                              <a:gd name="connsiteY152" fmla="*/ 132883 h 182174"/>
                              <a:gd name="connsiteX153" fmla="*/ 16713 w 139585"/>
                              <a:gd name="connsiteY153" fmla="*/ 132883 h 182174"/>
                              <a:gd name="connsiteX154" fmla="*/ 16713 w 139585"/>
                              <a:gd name="connsiteY154" fmla="*/ 132883 h 182174"/>
                              <a:gd name="connsiteX155" fmla="*/ 16713 w 139585"/>
                              <a:gd name="connsiteY155" fmla="*/ 91925 h 182174"/>
                              <a:gd name="connsiteX156" fmla="*/ 16713 w 139585"/>
                              <a:gd name="connsiteY156" fmla="*/ 91925 h 182174"/>
                              <a:gd name="connsiteX157" fmla="*/ 16713 w 139585"/>
                              <a:gd name="connsiteY157" fmla="*/ 92878 h 182174"/>
                              <a:gd name="connsiteX158" fmla="*/ 16713 w 139585"/>
                              <a:gd name="connsiteY158" fmla="*/ 91925 h 182174"/>
                              <a:gd name="connsiteX159" fmla="*/ 18618 w 139585"/>
                              <a:gd name="connsiteY159" fmla="*/ 122405 h 182174"/>
                              <a:gd name="connsiteX160" fmla="*/ 21475 w 139585"/>
                              <a:gd name="connsiteY160" fmla="*/ 121453 h 182174"/>
                              <a:gd name="connsiteX161" fmla="*/ 22428 w 139585"/>
                              <a:gd name="connsiteY161" fmla="*/ 122405 h 182174"/>
                              <a:gd name="connsiteX162" fmla="*/ 22428 w 139585"/>
                              <a:gd name="connsiteY162" fmla="*/ 121453 h 182174"/>
                              <a:gd name="connsiteX163" fmla="*/ 21475 w 139585"/>
                              <a:gd name="connsiteY163" fmla="*/ 121453 h 182174"/>
                              <a:gd name="connsiteX164" fmla="*/ 18618 w 139585"/>
                              <a:gd name="connsiteY164" fmla="*/ 118595 h 182174"/>
                              <a:gd name="connsiteX165" fmla="*/ 19570 w 139585"/>
                              <a:gd name="connsiteY165" fmla="*/ 117643 h 182174"/>
                              <a:gd name="connsiteX166" fmla="*/ 26238 w 139585"/>
                              <a:gd name="connsiteY166" fmla="*/ 115738 h 182174"/>
                              <a:gd name="connsiteX167" fmla="*/ 29095 w 139585"/>
                              <a:gd name="connsiteY167" fmla="*/ 115738 h 182174"/>
                              <a:gd name="connsiteX168" fmla="*/ 31953 w 139585"/>
                              <a:gd name="connsiteY168" fmla="*/ 115738 h 182174"/>
                              <a:gd name="connsiteX169" fmla="*/ 37668 w 139585"/>
                              <a:gd name="connsiteY169" fmla="*/ 113833 h 182174"/>
                              <a:gd name="connsiteX170" fmla="*/ 37668 w 139585"/>
                              <a:gd name="connsiteY170" fmla="*/ 114786 h 182174"/>
                              <a:gd name="connsiteX171" fmla="*/ 38620 w 139585"/>
                              <a:gd name="connsiteY171" fmla="*/ 115738 h 182174"/>
                              <a:gd name="connsiteX172" fmla="*/ 38620 w 139585"/>
                              <a:gd name="connsiteY172" fmla="*/ 114786 h 182174"/>
                              <a:gd name="connsiteX173" fmla="*/ 37668 w 139585"/>
                              <a:gd name="connsiteY173" fmla="*/ 113833 h 182174"/>
                              <a:gd name="connsiteX174" fmla="*/ 35763 w 139585"/>
                              <a:gd name="connsiteY174" fmla="*/ 104308 h 182174"/>
                              <a:gd name="connsiteX175" fmla="*/ 32905 w 139585"/>
                              <a:gd name="connsiteY175" fmla="*/ 102403 h 182174"/>
                              <a:gd name="connsiteX176" fmla="*/ 26238 w 139585"/>
                              <a:gd name="connsiteY176" fmla="*/ 103355 h 182174"/>
                              <a:gd name="connsiteX177" fmla="*/ 25285 w 139585"/>
                              <a:gd name="connsiteY177" fmla="*/ 104308 h 182174"/>
                              <a:gd name="connsiteX178" fmla="*/ 30048 w 139585"/>
                              <a:gd name="connsiteY178" fmla="*/ 107165 h 182174"/>
                              <a:gd name="connsiteX179" fmla="*/ 31953 w 139585"/>
                              <a:gd name="connsiteY179" fmla="*/ 107165 h 182174"/>
                              <a:gd name="connsiteX180" fmla="*/ 31953 w 139585"/>
                              <a:gd name="connsiteY180" fmla="*/ 109070 h 182174"/>
                              <a:gd name="connsiteX181" fmla="*/ 28143 w 139585"/>
                              <a:gd name="connsiteY181" fmla="*/ 110975 h 182174"/>
                              <a:gd name="connsiteX182" fmla="*/ 18618 w 139585"/>
                              <a:gd name="connsiteY182" fmla="*/ 115738 h 182174"/>
                              <a:gd name="connsiteX183" fmla="*/ 19570 w 139585"/>
                              <a:gd name="connsiteY183" fmla="*/ 117643 h 182174"/>
                              <a:gd name="connsiteX184" fmla="*/ 18618 w 139585"/>
                              <a:gd name="connsiteY184" fmla="*/ 122405 h 182174"/>
                              <a:gd name="connsiteX185" fmla="*/ 22428 w 139585"/>
                              <a:gd name="connsiteY185" fmla="*/ 130025 h 182174"/>
                              <a:gd name="connsiteX186" fmla="*/ 22428 w 139585"/>
                              <a:gd name="connsiteY186" fmla="*/ 130025 h 182174"/>
                              <a:gd name="connsiteX187" fmla="*/ 20523 w 139585"/>
                              <a:gd name="connsiteY187" fmla="*/ 129073 h 182174"/>
                              <a:gd name="connsiteX188" fmla="*/ 19570 w 139585"/>
                              <a:gd name="connsiteY188" fmla="*/ 128120 h 182174"/>
                              <a:gd name="connsiteX189" fmla="*/ 18618 w 139585"/>
                              <a:gd name="connsiteY189" fmla="*/ 127168 h 182174"/>
                              <a:gd name="connsiteX190" fmla="*/ 18618 w 139585"/>
                              <a:gd name="connsiteY190" fmla="*/ 127168 h 182174"/>
                              <a:gd name="connsiteX191" fmla="*/ 19570 w 139585"/>
                              <a:gd name="connsiteY191" fmla="*/ 128120 h 182174"/>
                              <a:gd name="connsiteX192" fmla="*/ 20523 w 139585"/>
                              <a:gd name="connsiteY192" fmla="*/ 128120 h 182174"/>
                              <a:gd name="connsiteX193" fmla="*/ 22428 w 139585"/>
                              <a:gd name="connsiteY193" fmla="*/ 130025 h 182174"/>
                              <a:gd name="connsiteX194" fmla="*/ 21475 w 139585"/>
                              <a:gd name="connsiteY194" fmla="*/ 97640 h 182174"/>
                              <a:gd name="connsiteX195" fmla="*/ 21475 w 139585"/>
                              <a:gd name="connsiteY195" fmla="*/ 97640 h 182174"/>
                              <a:gd name="connsiteX196" fmla="*/ 18618 w 139585"/>
                              <a:gd name="connsiteY196" fmla="*/ 97640 h 182174"/>
                              <a:gd name="connsiteX197" fmla="*/ 19570 w 139585"/>
                              <a:gd name="connsiteY197" fmla="*/ 98593 h 182174"/>
                              <a:gd name="connsiteX198" fmla="*/ 21475 w 139585"/>
                              <a:gd name="connsiteY198" fmla="*/ 97640 h 182174"/>
                              <a:gd name="connsiteX199" fmla="*/ 20523 w 139585"/>
                              <a:gd name="connsiteY199" fmla="*/ 140503 h 182174"/>
                              <a:gd name="connsiteX200" fmla="*/ 20523 w 139585"/>
                              <a:gd name="connsiteY200" fmla="*/ 139550 h 182174"/>
                              <a:gd name="connsiteX201" fmla="*/ 19570 w 139585"/>
                              <a:gd name="connsiteY201" fmla="*/ 139550 h 182174"/>
                              <a:gd name="connsiteX202" fmla="*/ 19570 w 139585"/>
                              <a:gd name="connsiteY202" fmla="*/ 141455 h 182174"/>
                              <a:gd name="connsiteX203" fmla="*/ 20523 w 139585"/>
                              <a:gd name="connsiteY203" fmla="*/ 140503 h 182174"/>
                              <a:gd name="connsiteX204" fmla="*/ 19570 w 139585"/>
                              <a:gd name="connsiteY204" fmla="*/ 55730 h 182174"/>
                              <a:gd name="connsiteX205" fmla="*/ 19570 w 139585"/>
                              <a:gd name="connsiteY205" fmla="*/ 55730 h 182174"/>
                              <a:gd name="connsiteX206" fmla="*/ 19570 w 139585"/>
                              <a:gd name="connsiteY206" fmla="*/ 55730 h 182174"/>
                              <a:gd name="connsiteX207" fmla="*/ 19570 w 139585"/>
                              <a:gd name="connsiteY207" fmla="*/ 55730 h 182174"/>
                              <a:gd name="connsiteX208" fmla="*/ 19570 w 139585"/>
                              <a:gd name="connsiteY208" fmla="*/ 55730 h 182174"/>
                              <a:gd name="connsiteX209" fmla="*/ 21475 w 139585"/>
                              <a:gd name="connsiteY209" fmla="*/ 105261 h 182174"/>
                              <a:gd name="connsiteX210" fmla="*/ 22428 w 139585"/>
                              <a:gd name="connsiteY210" fmla="*/ 103355 h 182174"/>
                              <a:gd name="connsiteX211" fmla="*/ 22428 w 139585"/>
                              <a:gd name="connsiteY211" fmla="*/ 101450 h 182174"/>
                              <a:gd name="connsiteX212" fmla="*/ 21475 w 139585"/>
                              <a:gd name="connsiteY212" fmla="*/ 101450 h 182174"/>
                              <a:gd name="connsiteX213" fmla="*/ 20523 w 139585"/>
                              <a:gd name="connsiteY213" fmla="*/ 103355 h 182174"/>
                              <a:gd name="connsiteX214" fmla="*/ 21475 w 139585"/>
                              <a:gd name="connsiteY214" fmla="*/ 105261 h 182174"/>
                              <a:gd name="connsiteX215" fmla="*/ 19570 w 139585"/>
                              <a:gd name="connsiteY215" fmla="*/ 107165 h 182174"/>
                              <a:gd name="connsiteX216" fmla="*/ 20523 w 139585"/>
                              <a:gd name="connsiteY216" fmla="*/ 109070 h 182174"/>
                              <a:gd name="connsiteX217" fmla="*/ 23380 w 139585"/>
                              <a:gd name="connsiteY217" fmla="*/ 110023 h 182174"/>
                              <a:gd name="connsiteX218" fmla="*/ 23380 w 139585"/>
                              <a:gd name="connsiteY218" fmla="*/ 107165 h 182174"/>
                              <a:gd name="connsiteX219" fmla="*/ 21475 w 139585"/>
                              <a:gd name="connsiteY219" fmla="*/ 105261 h 182174"/>
                              <a:gd name="connsiteX220" fmla="*/ 23380 w 139585"/>
                              <a:gd name="connsiteY220" fmla="*/ 131930 h 182174"/>
                              <a:gd name="connsiteX221" fmla="*/ 20523 w 139585"/>
                              <a:gd name="connsiteY221" fmla="*/ 134788 h 182174"/>
                              <a:gd name="connsiteX222" fmla="*/ 21475 w 139585"/>
                              <a:gd name="connsiteY222" fmla="*/ 135740 h 182174"/>
                              <a:gd name="connsiteX223" fmla="*/ 23380 w 139585"/>
                              <a:gd name="connsiteY223" fmla="*/ 131930 h 182174"/>
                              <a:gd name="connsiteX224" fmla="*/ 23380 w 139585"/>
                              <a:gd name="connsiteY224" fmla="*/ 131930 h 182174"/>
                              <a:gd name="connsiteX225" fmla="*/ 21475 w 139585"/>
                              <a:gd name="connsiteY225" fmla="*/ 88115 h 182174"/>
                              <a:gd name="connsiteX226" fmla="*/ 21475 w 139585"/>
                              <a:gd name="connsiteY226" fmla="*/ 88115 h 182174"/>
                              <a:gd name="connsiteX227" fmla="*/ 23380 w 139585"/>
                              <a:gd name="connsiteY227" fmla="*/ 88115 h 182174"/>
                              <a:gd name="connsiteX228" fmla="*/ 21475 w 139585"/>
                              <a:gd name="connsiteY228" fmla="*/ 88115 h 182174"/>
                              <a:gd name="connsiteX229" fmla="*/ 21475 w 139585"/>
                              <a:gd name="connsiteY229" fmla="*/ 88115 h 182174"/>
                              <a:gd name="connsiteX230" fmla="*/ 22428 w 139585"/>
                              <a:gd name="connsiteY230" fmla="*/ 69065 h 182174"/>
                              <a:gd name="connsiteX231" fmla="*/ 22428 w 139585"/>
                              <a:gd name="connsiteY231" fmla="*/ 69065 h 182174"/>
                              <a:gd name="connsiteX232" fmla="*/ 25285 w 139585"/>
                              <a:gd name="connsiteY232" fmla="*/ 67161 h 182174"/>
                              <a:gd name="connsiteX233" fmla="*/ 25285 w 139585"/>
                              <a:gd name="connsiteY233" fmla="*/ 71923 h 182174"/>
                              <a:gd name="connsiteX234" fmla="*/ 22428 w 139585"/>
                              <a:gd name="connsiteY234" fmla="*/ 69065 h 182174"/>
                              <a:gd name="connsiteX235" fmla="*/ 26238 w 139585"/>
                              <a:gd name="connsiteY235" fmla="*/ 127168 h 182174"/>
                              <a:gd name="connsiteX236" fmla="*/ 24333 w 139585"/>
                              <a:gd name="connsiteY236" fmla="*/ 126215 h 182174"/>
                              <a:gd name="connsiteX237" fmla="*/ 23380 w 139585"/>
                              <a:gd name="connsiteY237" fmla="*/ 126215 h 182174"/>
                              <a:gd name="connsiteX238" fmla="*/ 26238 w 139585"/>
                              <a:gd name="connsiteY238" fmla="*/ 127168 h 182174"/>
                              <a:gd name="connsiteX239" fmla="*/ 26238 w 139585"/>
                              <a:gd name="connsiteY239" fmla="*/ 127168 h 182174"/>
                              <a:gd name="connsiteX240" fmla="*/ 25285 w 139585"/>
                              <a:gd name="connsiteY240" fmla="*/ 96688 h 182174"/>
                              <a:gd name="connsiteX241" fmla="*/ 25285 w 139585"/>
                              <a:gd name="connsiteY241" fmla="*/ 96688 h 182174"/>
                              <a:gd name="connsiteX242" fmla="*/ 24333 w 139585"/>
                              <a:gd name="connsiteY242" fmla="*/ 92878 h 182174"/>
                              <a:gd name="connsiteX243" fmla="*/ 23380 w 139585"/>
                              <a:gd name="connsiteY243" fmla="*/ 95736 h 182174"/>
                              <a:gd name="connsiteX244" fmla="*/ 25285 w 139585"/>
                              <a:gd name="connsiteY244" fmla="*/ 96688 h 182174"/>
                              <a:gd name="connsiteX245" fmla="*/ 31953 w 139585"/>
                              <a:gd name="connsiteY245" fmla="*/ 140503 h 182174"/>
                              <a:gd name="connsiteX246" fmla="*/ 29095 w 139585"/>
                              <a:gd name="connsiteY246" fmla="*/ 142408 h 182174"/>
                              <a:gd name="connsiteX247" fmla="*/ 29095 w 139585"/>
                              <a:gd name="connsiteY247" fmla="*/ 142408 h 182174"/>
                              <a:gd name="connsiteX248" fmla="*/ 27190 w 139585"/>
                              <a:gd name="connsiteY248" fmla="*/ 137645 h 182174"/>
                              <a:gd name="connsiteX249" fmla="*/ 26238 w 139585"/>
                              <a:gd name="connsiteY249" fmla="*/ 136693 h 182174"/>
                              <a:gd name="connsiteX250" fmla="*/ 25285 w 139585"/>
                              <a:gd name="connsiteY250" fmla="*/ 138598 h 182174"/>
                              <a:gd name="connsiteX251" fmla="*/ 29095 w 139585"/>
                              <a:gd name="connsiteY251" fmla="*/ 142408 h 182174"/>
                              <a:gd name="connsiteX252" fmla="*/ 31000 w 139585"/>
                              <a:gd name="connsiteY252" fmla="*/ 145265 h 182174"/>
                              <a:gd name="connsiteX253" fmla="*/ 31953 w 139585"/>
                              <a:gd name="connsiteY253" fmla="*/ 143361 h 182174"/>
                              <a:gd name="connsiteX254" fmla="*/ 31953 w 139585"/>
                              <a:gd name="connsiteY254" fmla="*/ 140503 h 182174"/>
                              <a:gd name="connsiteX255" fmla="*/ 26238 w 139585"/>
                              <a:gd name="connsiteY255" fmla="*/ 119548 h 182174"/>
                              <a:gd name="connsiteX256" fmla="*/ 26238 w 139585"/>
                              <a:gd name="connsiteY256" fmla="*/ 119548 h 182174"/>
                              <a:gd name="connsiteX257" fmla="*/ 26238 w 139585"/>
                              <a:gd name="connsiteY257" fmla="*/ 120500 h 182174"/>
                              <a:gd name="connsiteX258" fmla="*/ 26238 w 139585"/>
                              <a:gd name="connsiteY258" fmla="*/ 119548 h 182174"/>
                              <a:gd name="connsiteX259" fmla="*/ 26238 w 139585"/>
                              <a:gd name="connsiteY259" fmla="*/ 119548 h 182174"/>
                              <a:gd name="connsiteX260" fmla="*/ 26238 w 139585"/>
                              <a:gd name="connsiteY260" fmla="*/ 72875 h 182174"/>
                              <a:gd name="connsiteX261" fmla="*/ 26238 w 139585"/>
                              <a:gd name="connsiteY261" fmla="*/ 72875 h 182174"/>
                              <a:gd name="connsiteX262" fmla="*/ 27190 w 139585"/>
                              <a:gd name="connsiteY262" fmla="*/ 72875 h 182174"/>
                              <a:gd name="connsiteX263" fmla="*/ 26238 w 139585"/>
                              <a:gd name="connsiteY263" fmla="*/ 72875 h 182174"/>
                              <a:gd name="connsiteX264" fmla="*/ 26238 w 139585"/>
                              <a:gd name="connsiteY264" fmla="*/ 72875 h 182174"/>
                              <a:gd name="connsiteX265" fmla="*/ 26238 w 139585"/>
                              <a:gd name="connsiteY265" fmla="*/ 30965 h 182174"/>
                              <a:gd name="connsiteX266" fmla="*/ 26238 w 139585"/>
                              <a:gd name="connsiteY266" fmla="*/ 30965 h 182174"/>
                              <a:gd name="connsiteX267" fmla="*/ 27190 w 139585"/>
                              <a:gd name="connsiteY267" fmla="*/ 30965 h 182174"/>
                              <a:gd name="connsiteX268" fmla="*/ 26238 w 139585"/>
                              <a:gd name="connsiteY268" fmla="*/ 30965 h 182174"/>
                              <a:gd name="connsiteX269" fmla="*/ 26238 w 139585"/>
                              <a:gd name="connsiteY269" fmla="*/ 30965 h 182174"/>
                              <a:gd name="connsiteX270" fmla="*/ 28143 w 139585"/>
                              <a:gd name="connsiteY270" fmla="*/ 129073 h 182174"/>
                              <a:gd name="connsiteX271" fmla="*/ 30048 w 139585"/>
                              <a:gd name="connsiteY271" fmla="*/ 130978 h 182174"/>
                              <a:gd name="connsiteX272" fmla="*/ 30048 w 139585"/>
                              <a:gd name="connsiteY272" fmla="*/ 130025 h 182174"/>
                              <a:gd name="connsiteX273" fmla="*/ 28143 w 139585"/>
                              <a:gd name="connsiteY273" fmla="*/ 129073 h 182174"/>
                              <a:gd name="connsiteX274" fmla="*/ 28143 w 139585"/>
                              <a:gd name="connsiteY274" fmla="*/ 129073 h 182174"/>
                              <a:gd name="connsiteX275" fmla="*/ 29095 w 139585"/>
                              <a:gd name="connsiteY275" fmla="*/ 125263 h 182174"/>
                              <a:gd name="connsiteX276" fmla="*/ 30048 w 139585"/>
                              <a:gd name="connsiteY276" fmla="*/ 123358 h 182174"/>
                              <a:gd name="connsiteX277" fmla="*/ 29095 w 139585"/>
                              <a:gd name="connsiteY277" fmla="*/ 122405 h 182174"/>
                              <a:gd name="connsiteX278" fmla="*/ 29095 w 139585"/>
                              <a:gd name="connsiteY278" fmla="*/ 125263 h 182174"/>
                              <a:gd name="connsiteX279" fmla="*/ 29095 w 139585"/>
                              <a:gd name="connsiteY279" fmla="*/ 125263 h 182174"/>
                              <a:gd name="connsiteX280" fmla="*/ 28143 w 139585"/>
                              <a:gd name="connsiteY280" fmla="*/ 68113 h 182174"/>
                              <a:gd name="connsiteX281" fmla="*/ 31000 w 139585"/>
                              <a:gd name="connsiteY281" fmla="*/ 68113 h 182174"/>
                              <a:gd name="connsiteX282" fmla="*/ 29095 w 139585"/>
                              <a:gd name="connsiteY282" fmla="*/ 70970 h 182174"/>
                              <a:gd name="connsiteX283" fmla="*/ 28143 w 139585"/>
                              <a:gd name="connsiteY283" fmla="*/ 68113 h 182174"/>
                              <a:gd name="connsiteX284" fmla="*/ 29095 w 139585"/>
                              <a:gd name="connsiteY284" fmla="*/ 134788 h 182174"/>
                              <a:gd name="connsiteX285" fmla="*/ 30048 w 139585"/>
                              <a:gd name="connsiteY285" fmla="*/ 135740 h 182174"/>
                              <a:gd name="connsiteX286" fmla="*/ 31953 w 139585"/>
                              <a:gd name="connsiteY286" fmla="*/ 133836 h 182174"/>
                              <a:gd name="connsiteX287" fmla="*/ 31000 w 139585"/>
                              <a:gd name="connsiteY287" fmla="*/ 132883 h 182174"/>
                              <a:gd name="connsiteX288" fmla="*/ 29095 w 139585"/>
                              <a:gd name="connsiteY288" fmla="*/ 134788 h 182174"/>
                              <a:gd name="connsiteX289" fmla="*/ 30048 w 139585"/>
                              <a:gd name="connsiteY289" fmla="*/ 99545 h 182174"/>
                              <a:gd name="connsiteX290" fmla="*/ 30048 w 139585"/>
                              <a:gd name="connsiteY290" fmla="*/ 99545 h 182174"/>
                              <a:gd name="connsiteX291" fmla="*/ 31000 w 139585"/>
                              <a:gd name="connsiteY291" fmla="*/ 97640 h 182174"/>
                              <a:gd name="connsiteX292" fmla="*/ 31000 w 139585"/>
                              <a:gd name="connsiteY292" fmla="*/ 97640 h 182174"/>
                              <a:gd name="connsiteX293" fmla="*/ 31953 w 139585"/>
                              <a:gd name="connsiteY293" fmla="*/ 96688 h 182174"/>
                              <a:gd name="connsiteX294" fmla="*/ 31953 w 139585"/>
                              <a:gd name="connsiteY294" fmla="*/ 95736 h 182174"/>
                              <a:gd name="connsiteX295" fmla="*/ 31000 w 139585"/>
                              <a:gd name="connsiteY295" fmla="*/ 95736 h 182174"/>
                              <a:gd name="connsiteX296" fmla="*/ 31000 w 139585"/>
                              <a:gd name="connsiteY296" fmla="*/ 96688 h 182174"/>
                              <a:gd name="connsiteX297" fmla="*/ 31000 w 139585"/>
                              <a:gd name="connsiteY297" fmla="*/ 97640 h 182174"/>
                              <a:gd name="connsiteX298" fmla="*/ 30048 w 139585"/>
                              <a:gd name="connsiteY298" fmla="*/ 99545 h 182174"/>
                              <a:gd name="connsiteX299" fmla="*/ 30048 w 139585"/>
                              <a:gd name="connsiteY299" fmla="*/ 37633 h 182174"/>
                              <a:gd name="connsiteX300" fmla="*/ 30048 w 139585"/>
                              <a:gd name="connsiteY300" fmla="*/ 37633 h 182174"/>
                              <a:gd name="connsiteX301" fmla="*/ 30048 w 139585"/>
                              <a:gd name="connsiteY301" fmla="*/ 37633 h 182174"/>
                              <a:gd name="connsiteX302" fmla="*/ 30048 w 139585"/>
                              <a:gd name="connsiteY302" fmla="*/ 37633 h 182174"/>
                              <a:gd name="connsiteX303" fmla="*/ 30048 w 139585"/>
                              <a:gd name="connsiteY303" fmla="*/ 37633 h 182174"/>
                              <a:gd name="connsiteX304" fmla="*/ 33858 w 139585"/>
                              <a:gd name="connsiteY304" fmla="*/ 59540 h 182174"/>
                              <a:gd name="connsiteX305" fmla="*/ 31000 w 139585"/>
                              <a:gd name="connsiteY305" fmla="*/ 60493 h 182174"/>
                              <a:gd name="connsiteX306" fmla="*/ 31953 w 139585"/>
                              <a:gd name="connsiteY306" fmla="*/ 63350 h 182174"/>
                              <a:gd name="connsiteX307" fmla="*/ 34810 w 139585"/>
                              <a:gd name="connsiteY307" fmla="*/ 63350 h 182174"/>
                              <a:gd name="connsiteX308" fmla="*/ 36715 w 139585"/>
                              <a:gd name="connsiteY308" fmla="*/ 63350 h 182174"/>
                              <a:gd name="connsiteX309" fmla="*/ 38620 w 139585"/>
                              <a:gd name="connsiteY309" fmla="*/ 62398 h 182174"/>
                              <a:gd name="connsiteX310" fmla="*/ 37668 w 139585"/>
                              <a:gd name="connsiteY310" fmla="*/ 61445 h 182174"/>
                              <a:gd name="connsiteX311" fmla="*/ 33858 w 139585"/>
                              <a:gd name="connsiteY311" fmla="*/ 59540 h 182174"/>
                              <a:gd name="connsiteX312" fmla="*/ 33858 w 139585"/>
                              <a:gd name="connsiteY312" fmla="*/ 124311 h 182174"/>
                              <a:gd name="connsiteX313" fmla="*/ 35763 w 139585"/>
                              <a:gd name="connsiteY313" fmla="*/ 123358 h 182174"/>
                              <a:gd name="connsiteX314" fmla="*/ 33858 w 139585"/>
                              <a:gd name="connsiteY314" fmla="*/ 121453 h 182174"/>
                              <a:gd name="connsiteX315" fmla="*/ 32905 w 139585"/>
                              <a:gd name="connsiteY315" fmla="*/ 122405 h 182174"/>
                              <a:gd name="connsiteX316" fmla="*/ 33858 w 139585"/>
                              <a:gd name="connsiteY316" fmla="*/ 124311 h 182174"/>
                              <a:gd name="connsiteX317" fmla="*/ 38620 w 139585"/>
                              <a:gd name="connsiteY317" fmla="*/ 133836 h 182174"/>
                              <a:gd name="connsiteX318" fmla="*/ 33858 w 139585"/>
                              <a:gd name="connsiteY318" fmla="*/ 129073 h 182174"/>
                              <a:gd name="connsiteX319" fmla="*/ 31953 w 139585"/>
                              <a:gd name="connsiteY319" fmla="*/ 129073 h 182174"/>
                              <a:gd name="connsiteX320" fmla="*/ 31000 w 139585"/>
                              <a:gd name="connsiteY320" fmla="*/ 130978 h 182174"/>
                              <a:gd name="connsiteX321" fmla="*/ 34810 w 139585"/>
                              <a:gd name="connsiteY321" fmla="*/ 138598 h 182174"/>
                              <a:gd name="connsiteX322" fmla="*/ 35763 w 139585"/>
                              <a:gd name="connsiteY322" fmla="*/ 138598 h 182174"/>
                              <a:gd name="connsiteX323" fmla="*/ 38620 w 139585"/>
                              <a:gd name="connsiteY323" fmla="*/ 133836 h 182174"/>
                              <a:gd name="connsiteX324" fmla="*/ 34810 w 139585"/>
                              <a:gd name="connsiteY324" fmla="*/ 30013 h 182174"/>
                              <a:gd name="connsiteX325" fmla="*/ 34810 w 139585"/>
                              <a:gd name="connsiteY325" fmla="*/ 30013 h 182174"/>
                              <a:gd name="connsiteX326" fmla="*/ 35763 w 139585"/>
                              <a:gd name="connsiteY326" fmla="*/ 28108 h 182174"/>
                              <a:gd name="connsiteX327" fmla="*/ 35763 w 139585"/>
                              <a:gd name="connsiteY327" fmla="*/ 27155 h 182174"/>
                              <a:gd name="connsiteX328" fmla="*/ 32905 w 139585"/>
                              <a:gd name="connsiteY328" fmla="*/ 28108 h 182174"/>
                              <a:gd name="connsiteX329" fmla="*/ 34810 w 139585"/>
                              <a:gd name="connsiteY329" fmla="*/ 30013 h 182174"/>
                              <a:gd name="connsiteX330" fmla="*/ 35763 w 139585"/>
                              <a:gd name="connsiteY330" fmla="*/ 147170 h 182174"/>
                              <a:gd name="connsiteX331" fmla="*/ 34810 w 139585"/>
                              <a:gd name="connsiteY331" fmla="*/ 146218 h 182174"/>
                              <a:gd name="connsiteX332" fmla="*/ 33858 w 139585"/>
                              <a:gd name="connsiteY332" fmla="*/ 147170 h 182174"/>
                              <a:gd name="connsiteX333" fmla="*/ 35763 w 139585"/>
                              <a:gd name="connsiteY333" fmla="*/ 147170 h 182174"/>
                              <a:gd name="connsiteX334" fmla="*/ 35763 w 139585"/>
                              <a:gd name="connsiteY334" fmla="*/ 147170 h 182174"/>
                              <a:gd name="connsiteX335" fmla="*/ 34810 w 139585"/>
                              <a:gd name="connsiteY335" fmla="*/ 35728 h 182174"/>
                              <a:gd name="connsiteX336" fmla="*/ 34810 w 139585"/>
                              <a:gd name="connsiteY336" fmla="*/ 37633 h 182174"/>
                              <a:gd name="connsiteX337" fmla="*/ 36715 w 139585"/>
                              <a:gd name="connsiteY337" fmla="*/ 36680 h 182174"/>
                              <a:gd name="connsiteX338" fmla="*/ 34810 w 139585"/>
                              <a:gd name="connsiteY338" fmla="*/ 30965 h 182174"/>
                              <a:gd name="connsiteX339" fmla="*/ 34810 w 139585"/>
                              <a:gd name="connsiteY339" fmla="*/ 35728 h 182174"/>
                              <a:gd name="connsiteX340" fmla="*/ 37668 w 139585"/>
                              <a:gd name="connsiteY340" fmla="*/ 103355 h 182174"/>
                              <a:gd name="connsiteX341" fmla="*/ 38620 w 139585"/>
                              <a:gd name="connsiteY341" fmla="*/ 101450 h 182174"/>
                              <a:gd name="connsiteX342" fmla="*/ 34810 w 139585"/>
                              <a:gd name="connsiteY342" fmla="*/ 98593 h 182174"/>
                              <a:gd name="connsiteX343" fmla="*/ 33858 w 139585"/>
                              <a:gd name="connsiteY343" fmla="*/ 99545 h 182174"/>
                              <a:gd name="connsiteX344" fmla="*/ 37668 w 139585"/>
                              <a:gd name="connsiteY344" fmla="*/ 103355 h 182174"/>
                              <a:gd name="connsiteX345" fmla="*/ 35763 w 139585"/>
                              <a:gd name="connsiteY345" fmla="*/ 58588 h 182174"/>
                              <a:gd name="connsiteX346" fmla="*/ 35763 w 139585"/>
                              <a:gd name="connsiteY346" fmla="*/ 58588 h 182174"/>
                              <a:gd name="connsiteX347" fmla="*/ 35763 w 139585"/>
                              <a:gd name="connsiteY347" fmla="*/ 56683 h 182174"/>
                              <a:gd name="connsiteX348" fmla="*/ 35763 w 139585"/>
                              <a:gd name="connsiteY348" fmla="*/ 58588 h 182174"/>
                              <a:gd name="connsiteX349" fmla="*/ 35763 w 139585"/>
                              <a:gd name="connsiteY349" fmla="*/ 58588 h 182174"/>
                              <a:gd name="connsiteX350" fmla="*/ 40525 w 139585"/>
                              <a:gd name="connsiteY350" fmla="*/ 120500 h 182174"/>
                              <a:gd name="connsiteX351" fmla="*/ 39573 w 139585"/>
                              <a:gd name="connsiteY351" fmla="*/ 119548 h 182174"/>
                              <a:gd name="connsiteX352" fmla="*/ 37668 w 139585"/>
                              <a:gd name="connsiteY352" fmla="*/ 120500 h 182174"/>
                              <a:gd name="connsiteX353" fmla="*/ 39573 w 139585"/>
                              <a:gd name="connsiteY353" fmla="*/ 121453 h 182174"/>
                              <a:gd name="connsiteX354" fmla="*/ 40525 w 139585"/>
                              <a:gd name="connsiteY354" fmla="*/ 120500 h 182174"/>
                              <a:gd name="connsiteX355" fmla="*/ 40525 w 139585"/>
                              <a:gd name="connsiteY355" fmla="*/ 152886 h 182174"/>
                              <a:gd name="connsiteX356" fmla="*/ 40525 w 139585"/>
                              <a:gd name="connsiteY356" fmla="*/ 152886 h 182174"/>
                              <a:gd name="connsiteX357" fmla="*/ 38620 w 139585"/>
                              <a:gd name="connsiteY357" fmla="*/ 152886 h 182174"/>
                              <a:gd name="connsiteX358" fmla="*/ 40525 w 139585"/>
                              <a:gd name="connsiteY358" fmla="*/ 152886 h 182174"/>
                              <a:gd name="connsiteX359" fmla="*/ 40525 w 139585"/>
                              <a:gd name="connsiteY359" fmla="*/ 152886 h 182174"/>
                              <a:gd name="connsiteX360" fmla="*/ 40525 w 139585"/>
                              <a:gd name="connsiteY360" fmla="*/ 70018 h 182174"/>
                              <a:gd name="connsiteX361" fmla="*/ 40525 w 139585"/>
                              <a:gd name="connsiteY361" fmla="*/ 70018 h 182174"/>
                              <a:gd name="connsiteX362" fmla="*/ 40525 w 139585"/>
                              <a:gd name="connsiteY362" fmla="*/ 68113 h 182174"/>
                              <a:gd name="connsiteX363" fmla="*/ 40525 w 139585"/>
                              <a:gd name="connsiteY363" fmla="*/ 70018 h 182174"/>
                              <a:gd name="connsiteX364" fmla="*/ 40525 w 139585"/>
                              <a:gd name="connsiteY364" fmla="*/ 70018 h 182174"/>
                              <a:gd name="connsiteX365" fmla="*/ 41478 w 139585"/>
                              <a:gd name="connsiteY365" fmla="*/ 106213 h 182174"/>
                              <a:gd name="connsiteX366" fmla="*/ 41478 w 139585"/>
                              <a:gd name="connsiteY366" fmla="*/ 106213 h 182174"/>
                              <a:gd name="connsiteX367" fmla="*/ 40525 w 139585"/>
                              <a:gd name="connsiteY367" fmla="*/ 106213 h 182174"/>
                              <a:gd name="connsiteX368" fmla="*/ 41478 w 139585"/>
                              <a:gd name="connsiteY368" fmla="*/ 106213 h 182174"/>
                              <a:gd name="connsiteX369" fmla="*/ 41478 w 139585"/>
                              <a:gd name="connsiteY369" fmla="*/ 106213 h 182174"/>
                              <a:gd name="connsiteX370" fmla="*/ 43383 w 139585"/>
                              <a:gd name="connsiteY370" fmla="*/ 70018 h 182174"/>
                              <a:gd name="connsiteX371" fmla="*/ 43383 w 139585"/>
                              <a:gd name="connsiteY371" fmla="*/ 70018 h 182174"/>
                              <a:gd name="connsiteX372" fmla="*/ 43383 w 139585"/>
                              <a:gd name="connsiteY372" fmla="*/ 70018 h 182174"/>
                              <a:gd name="connsiteX373" fmla="*/ 43383 w 139585"/>
                              <a:gd name="connsiteY373" fmla="*/ 70018 h 182174"/>
                              <a:gd name="connsiteX374" fmla="*/ 43383 w 139585"/>
                              <a:gd name="connsiteY374" fmla="*/ 70018 h 182174"/>
                              <a:gd name="connsiteX375" fmla="*/ 44335 w 139585"/>
                              <a:gd name="connsiteY375" fmla="*/ 139550 h 182174"/>
                              <a:gd name="connsiteX376" fmla="*/ 44335 w 139585"/>
                              <a:gd name="connsiteY376" fmla="*/ 139550 h 182174"/>
                              <a:gd name="connsiteX377" fmla="*/ 44335 w 139585"/>
                              <a:gd name="connsiteY377" fmla="*/ 139550 h 182174"/>
                              <a:gd name="connsiteX378" fmla="*/ 44335 w 139585"/>
                              <a:gd name="connsiteY378" fmla="*/ 139550 h 182174"/>
                              <a:gd name="connsiteX379" fmla="*/ 44335 w 139585"/>
                              <a:gd name="connsiteY379" fmla="*/ 139550 h 182174"/>
                              <a:gd name="connsiteX380" fmla="*/ 47193 w 139585"/>
                              <a:gd name="connsiteY380" fmla="*/ 30013 h 182174"/>
                              <a:gd name="connsiteX381" fmla="*/ 46241 w 139585"/>
                              <a:gd name="connsiteY381" fmla="*/ 29061 h 182174"/>
                              <a:gd name="connsiteX382" fmla="*/ 45288 w 139585"/>
                              <a:gd name="connsiteY382" fmla="*/ 30013 h 182174"/>
                              <a:gd name="connsiteX383" fmla="*/ 47193 w 139585"/>
                              <a:gd name="connsiteY383" fmla="*/ 30013 h 182174"/>
                              <a:gd name="connsiteX384" fmla="*/ 47193 w 139585"/>
                              <a:gd name="connsiteY384" fmla="*/ 30013 h 182174"/>
                              <a:gd name="connsiteX385" fmla="*/ 50050 w 139585"/>
                              <a:gd name="connsiteY385" fmla="*/ 52873 h 182174"/>
                              <a:gd name="connsiteX386" fmla="*/ 48145 w 139585"/>
                              <a:gd name="connsiteY386" fmla="*/ 51920 h 182174"/>
                              <a:gd name="connsiteX387" fmla="*/ 47193 w 139585"/>
                              <a:gd name="connsiteY387" fmla="*/ 52873 h 182174"/>
                              <a:gd name="connsiteX388" fmla="*/ 50050 w 139585"/>
                              <a:gd name="connsiteY388" fmla="*/ 52873 h 182174"/>
                              <a:gd name="connsiteX389" fmla="*/ 50050 w 139585"/>
                              <a:gd name="connsiteY389" fmla="*/ 52873 h 182174"/>
                              <a:gd name="connsiteX390" fmla="*/ 50050 w 139585"/>
                              <a:gd name="connsiteY390" fmla="*/ 38586 h 182174"/>
                              <a:gd name="connsiteX391" fmla="*/ 50050 w 139585"/>
                              <a:gd name="connsiteY391" fmla="*/ 38586 h 182174"/>
                              <a:gd name="connsiteX392" fmla="*/ 49098 w 139585"/>
                              <a:gd name="connsiteY392" fmla="*/ 38586 h 182174"/>
                              <a:gd name="connsiteX393" fmla="*/ 50050 w 139585"/>
                              <a:gd name="connsiteY393" fmla="*/ 38586 h 182174"/>
                              <a:gd name="connsiteX394" fmla="*/ 50050 w 139585"/>
                              <a:gd name="connsiteY394" fmla="*/ 38586 h 182174"/>
                              <a:gd name="connsiteX395" fmla="*/ 51955 w 139585"/>
                              <a:gd name="connsiteY395" fmla="*/ 76686 h 182174"/>
                              <a:gd name="connsiteX396" fmla="*/ 57670 w 139585"/>
                              <a:gd name="connsiteY396" fmla="*/ 81448 h 182174"/>
                              <a:gd name="connsiteX397" fmla="*/ 70053 w 139585"/>
                              <a:gd name="connsiteY397" fmla="*/ 81448 h 182174"/>
                              <a:gd name="connsiteX398" fmla="*/ 72910 w 139585"/>
                              <a:gd name="connsiteY398" fmla="*/ 81448 h 182174"/>
                              <a:gd name="connsiteX399" fmla="*/ 88151 w 139585"/>
                              <a:gd name="connsiteY399" fmla="*/ 81448 h 182174"/>
                              <a:gd name="connsiteX400" fmla="*/ 94818 w 139585"/>
                              <a:gd name="connsiteY400" fmla="*/ 74780 h 182174"/>
                              <a:gd name="connsiteX401" fmla="*/ 93866 w 139585"/>
                              <a:gd name="connsiteY401" fmla="*/ 40490 h 182174"/>
                              <a:gd name="connsiteX402" fmla="*/ 87198 w 139585"/>
                              <a:gd name="connsiteY402" fmla="*/ 19536 h 182174"/>
                              <a:gd name="connsiteX403" fmla="*/ 83388 w 139585"/>
                              <a:gd name="connsiteY403" fmla="*/ 12868 h 182174"/>
                              <a:gd name="connsiteX404" fmla="*/ 70053 w 139585"/>
                              <a:gd name="connsiteY404" fmla="*/ 10963 h 182174"/>
                              <a:gd name="connsiteX405" fmla="*/ 62433 w 139585"/>
                              <a:gd name="connsiteY405" fmla="*/ 18583 h 182174"/>
                              <a:gd name="connsiteX406" fmla="*/ 55766 w 139585"/>
                              <a:gd name="connsiteY406" fmla="*/ 35728 h 182174"/>
                              <a:gd name="connsiteX407" fmla="*/ 51955 w 139585"/>
                              <a:gd name="connsiteY407" fmla="*/ 76686 h 182174"/>
                              <a:gd name="connsiteX408" fmla="*/ 111010 w 139585"/>
                              <a:gd name="connsiteY408" fmla="*/ 128120 h 182174"/>
                              <a:gd name="connsiteX409" fmla="*/ 109105 w 139585"/>
                              <a:gd name="connsiteY409" fmla="*/ 125263 h 182174"/>
                              <a:gd name="connsiteX410" fmla="*/ 105295 w 139585"/>
                              <a:gd name="connsiteY410" fmla="*/ 123358 h 182174"/>
                              <a:gd name="connsiteX411" fmla="*/ 102438 w 139585"/>
                              <a:gd name="connsiteY411" fmla="*/ 123358 h 182174"/>
                              <a:gd name="connsiteX412" fmla="*/ 102438 w 139585"/>
                              <a:gd name="connsiteY412" fmla="*/ 124311 h 182174"/>
                              <a:gd name="connsiteX413" fmla="*/ 106248 w 139585"/>
                              <a:gd name="connsiteY413" fmla="*/ 130025 h 182174"/>
                              <a:gd name="connsiteX414" fmla="*/ 108153 w 139585"/>
                              <a:gd name="connsiteY414" fmla="*/ 131930 h 182174"/>
                              <a:gd name="connsiteX415" fmla="*/ 111010 w 139585"/>
                              <a:gd name="connsiteY415" fmla="*/ 128120 h 182174"/>
                              <a:gd name="connsiteX416" fmla="*/ 102438 w 139585"/>
                              <a:gd name="connsiteY416" fmla="*/ 48111 h 182174"/>
                              <a:gd name="connsiteX417" fmla="*/ 103391 w 139585"/>
                              <a:gd name="connsiteY417" fmla="*/ 48111 h 182174"/>
                              <a:gd name="connsiteX418" fmla="*/ 104343 w 139585"/>
                              <a:gd name="connsiteY418" fmla="*/ 47158 h 182174"/>
                              <a:gd name="connsiteX419" fmla="*/ 102438 w 139585"/>
                              <a:gd name="connsiteY419" fmla="*/ 48111 h 182174"/>
                              <a:gd name="connsiteX420" fmla="*/ 102438 w 139585"/>
                              <a:gd name="connsiteY420" fmla="*/ 48111 h 182174"/>
                              <a:gd name="connsiteX421" fmla="*/ 104343 w 139585"/>
                              <a:gd name="connsiteY421" fmla="*/ 41443 h 182174"/>
                              <a:gd name="connsiteX422" fmla="*/ 105295 w 139585"/>
                              <a:gd name="connsiteY422" fmla="*/ 46205 h 182174"/>
                              <a:gd name="connsiteX423" fmla="*/ 108153 w 139585"/>
                              <a:gd name="connsiteY423" fmla="*/ 45253 h 182174"/>
                              <a:gd name="connsiteX424" fmla="*/ 107201 w 139585"/>
                              <a:gd name="connsiteY424" fmla="*/ 41443 h 182174"/>
                              <a:gd name="connsiteX425" fmla="*/ 106248 w 139585"/>
                              <a:gd name="connsiteY425" fmla="*/ 39538 h 182174"/>
                              <a:gd name="connsiteX426" fmla="*/ 105295 w 139585"/>
                              <a:gd name="connsiteY426" fmla="*/ 39538 h 182174"/>
                              <a:gd name="connsiteX427" fmla="*/ 104343 w 139585"/>
                              <a:gd name="connsiteY427" fmla="*/ 41443 h 182174"/>
                              <a:gd name="connsiteX428" fmla="*/ 105295 w 139585"/>
                              <a:gd name="connsiteY428" fmla="*/ 30965 h 182174"/>
                              <a:gd name="connsiteX429" fmla="*/ 106248 w 139585"/>
                              <a:gd name="connsiteY429" fmla="*/ 30013 h 182174"/>
                              <a:gd name="connsiteX430" fmla="*/ 105295 w 139585"/>
                              <a:gd name="connsiteY430" fmla="*/ 29061 h 182174"/>
                              <a:gd name="connsiteX431" fmla="*/ 103391 w 139585"/>
                              <a:gd name="connsiteY431" fmla="*/ 30013 h 182174"/>
                              <a:gd name="connsiteX432" fmla="*/ 105295 w 139585"/>
                              <a:gd name="connsiteY432" fmla="*/ 30965 h 182174"/>
                              <a:gd name="connsiteX433" fmla="*/ 106248 w 139585"/>
                              <a:gd name="connsiteY433" fmla="*/ 117643 h 182174"/>
                              <a:gd name="connsiteX434" fmla="*/ 110058 w 139585"/>
                              <a:gd name="connsiteY434" fmla="*/ 123358 h 182174"/>
                              <a:gd name="connsiteX435" fmla="*/ 111010 w 139585"/>
                              <a:gd name="connsiteY435" fmla="*/ 123358 h 182174"/>
                              <a:gd name="connsiteX436" fmla="*/ 115773 w 139585"/>
                              <a:gd name="connsiteY436" fmla="*/ 118595 h 182174"/>
                              <a:gd name="connsiteX437" fmla="*/ 115773 w 139585"/>
                              <a:gd name="connsiteY437" fmla="*/ 121453 h 182174"/>
                              <a:gd name="connsiteX438" fmla="*/ 115773 w 139585"/>
                              <a:gd name="connsiteY438" fmla="*/ 125263 h 182174"/>
                              <a:gd name="connsiteX439" fmla="*/ 113868 w 139585"/>
                              <a:gd name="connsiteY439" fmla="*/ 126215 h 182174"/>
                              <a:gd name="connsiteX440" fmla="*/ 115773 w 139585"/>
                              <a:gd name="connsiteY440" fmla="*/ 129073 h 182174"/>
                              <a:gd name="connsiteX441" fmla="*/ 118630 w 139585"/>
                              <a:gd name="connsiteY441" fmla="*/ 128120 h 182174"/>
                              <a:gd name="connsiteX442" fmla="*/ 120535 w 139585"/>
                              <a:gd name="connsiteY442" fmla="*/ 125263 h 182174"/>
                              <a:gd name="connsiteX443" fmla="*/ 121488 w 139585"/>
                              <a:gd name="connsiteY443" fmla="*/ 123358 h 182174"/>
                              <a:gd name="connsiteX444" fmla="*/ 120535 w 139585"/>
                              <a:gd name="connsiteY444" fmla="*/ 122405 h 182174"/>
                              <a:gd name="connsiteX445" fmla="*/ 122441 w 139585"/>
                              <a:gd name="connsiteY445" fmla="*/ 118595 h 182174"/>
                              <a:gd name="connsiteX446" fmla="*/ 122441 w 139585"/>
                              <a:gd name="connsiteY446" fmla="*/ 117643 h 182174"/>
                              <a:gd name="connsiteX447" fmla="*/ 116726 w 139585"/>
                              <a:gd name="connsiteY447" fmla="*/ 118595 h 182174"/>
                              <a:gd name="connsiteX448" fmla="*/ 116726 w 139585"/>
                              <a:gd name="connsiteY448" fmla="*/ 113833 h 182174"/>
                              <a:gd name="connsiteX449" fmla="*/ 118630 w 139585"/>
                              <a:gd name="connsiteY449" fmla="*/ 110023 h 182174"/>
                              <a:gd name="connsiteX450" fmla="*/ 114820 w 139585"/>
                              <a:gd name="connsiteY450" fmla="*/ 111928 h 182174"/>
                              <a:gd name="connsiteX451" fmla="*/ 113868 w 139585"/>
                              <a:gd name="connsiteY451" fmla="*/ 110975 h 182174"/>
                              <a:gd name="connsiteX452" fmla="*/ 113868 w 139585"/>
                              <a:gd name="connsiteY452" fmla="*/ 111928 h 182174"/>
                              <a:gd name="connsiteX453" fmla="*/ 114820 w 139585"/>
                              <a:gd name="connsiteY453" fmla="*/ 111928 h 182174"/>
                              <a:gd name="connsiteX454" fmla="*/ 113868 w 139585"/>
                              <a:gd name="connsiteY454" fmla="*/ 117643 h 182174"/>
                              <a:gd name="connsiteX455" fmla="*/ 113868 w 139585"/>
                              <a:gd name="connsiteY455" fmla="*/ 119548 h 182174"/>
                              <a:gd name="connsiteX456" fmla="*/ 111963 w 139585"/>
                              <a:gd name="connsiteY456" fmla="*/ 118595 h 182174"/>
                              <a:gd name="connsiteX457" fmla="*/ 109105 w 139585"/>
                              <a:gd name="connsiteY457" fmla="*/ 117643 h 182174"/>
                              <a:gd name="connsiteX458" fmla="*/ 107201 w 139585"/>
                              <a:gd name="connsiteY458" fmla="*/ 117643 h 182174"/>
                              <a:gd name="connsiteX459" fmla="*/ 106248 w 139585"/>
                              <a:gd name="connsiteY459" fmla="*/ 117643 h 182174"/>
                              <a:gd name="connsiteX460" fmla="*/ 111010 w 139585"/>
                              <a:gd name="connsiteY460" fmla="*/ 51920 h 182174"/>
                              <a:gd name="connsiteX461" fmla="*/ 111010 w 139585"/>
                              <a:gd name="connsiteY461" fmla="*/ 51920 h 182174"/>
                              <a:gd name="connsiteX462" fmla="*/ 109105 w 139585"/>
                              <a:gd name="connsiteY462" fmla="*/ 54778 h 182174"/>
                              <a:gd name="connsiteX463" fmla="*/ 107201 w 139585"/>
                              <a:gd name="connsiteY463" fmla="*/ 56683 h 182174"/>
                              <a:gd name="connsiteX464" fmla="*/ 106248 w 139585"/>
                              <a:gd name="connsiteY464" fmla="*/ 60493 h 182174"/>
                              <a:gd name="connsiteX465" fmla="*/ 108153 w 139585"/>
                              <a:gd name="connsiteY465" fmla="*/ 65255 h 182174"/>
                              <a:gd name="connsiteX466" fmla="*/ 112916 w 139585"/>
                              <a:gd name="connsiteY466" fmla="*/ 66208 h 182174"/>
                              <a:gd name="connsiteX467" fmla="*/ 112916 w 139585"/>
                              <a:gd name="connsiteY467" fmla="*/ 66208 h 182174"/>
                              <a:gd name="connsiteX468" fmla="*/ 114820 w 139585"/>
                              <a:gd name="connsiteY468" fmla="*/ 70018 h 182174"/>
                              <a:gd name="connsiteX469" fmla="*/ 117678 w 139585"/>
                              <a:gd name="connsiteY469" fmla="*/ 74780 h 182174"/>
                              <a:gd name="connsiteX470" fmla="*/ 124345 w 139585"/>
                              <a:gd name="connsiteY470" fmla="*/ 71923 h 182174"/>
                              <a:gd name="connsiteX471" fmla="*/ 124345 w 139585"/>
                              <a:gd name="connsiteY471" fmla="*/ 70018 h 182174"/>
                              <a:gd name="connsiteX472" fmla="*/ 122441 w 139585"/>
                              <a:gd name="connsiteY472" fmla="*/ 70018 h 182174"/>
                              <a:gd name="connsiteX473" fmla="*/ 117678 w 139585"/>
                              <a:gd name="connsiteY473" fmla="*/ 71923 h 182174"/>
                              <a:gd name="connsiteX474" fmla="*/ 115773 w 139585"/>
                              <a:gd name="connsiteY474" fmla="*/ 71923 h 182174"/>
                              <a:gd name="connsiteX475" fmla="*/ 115773 w 139585"/>
                              <a:gd name="connsiteY475" fmla="*/ 70970 h 182174"/>
                              <a:gd name="connsiteX476" fmla="*/ 120535 w 139585"/>
                              <a:gd name="connsiteY476" fmla="*/ 67161 h 182174"/>
                              <a:gd name="connsiteX477" fmla="*/ 121488 w 139585"/>
                              <a:gd name="connsiteY477" fmla="*/ 65255 h 182174"/>
                              <a:gd name="connsiteX478" fmla="*/ 120535 w 139585"/>
                              <a:gd name="connsiteY478" fmla="*/ 65255 h 182174"/>
                              <a:gd name="connsiteX479" fmla="*/ 116726 w 139585"/>
                              <a:gd name="connsiteY479" fmla="*/ 66208 h 182174"/>
                              <a:gd name="connsiteX480" fmla="*/ 114820 w 139585"/>
                              <a:gd name="connsiteY480" fmla="*/ 66208 h 182174"/>
                              <a:gd name="connsiteX481" fmla="*/ 112916 w 139585"/>
                              <a:gd name="connsiteY481" fmla="*/ 64303 h 182174"/>
                              <a:gd name="connsiteX482" fmla="*/ 111963 w 139585"/>
                              <a:gd name="connsiteY482" fmla="*/ 62398 h 182174"/>
                              <a:gd name="connsiteX483" fmla="*/ 113868 w 139585"/>
                              <a:gd name="connsiteY483" fmla="*/ 62398 h 182174"/>
                              <a:gd name="connsiteX484" fmla="*/ 117678 w 139585"/>
                              <a:gd name="connsiteY484" fmla="*/ 61445 h 182174"/>
                              <a:gd name="connsiteX485" fmla="*/ 114820 w 139585"/>
                              <a:gd name="connsiteY485" fmla="*/ 59540 h 182174"/>
                              <a:gd name="connsiteX486" fmla="*/ 113868 w 139585"/>
                              <a:gd name="connsiteY486" fmla="*/ 58588 h 182174"/>
                              <a:gd name="connsiteX487" fmla="*/ 115773 w 139585"/>
                              <a:gd name="connsiteY487" fmla="*/ 57636 h 182174"/>
                              <a:gd name="connsiteX488" fmla="*/ 117678 w 139585"/>
                              <a:gd name="connsiteY488" fmla="*/ 55730 h 182174"/>
                              <a:gd name="connsiteX489" fmla="*/ 111010 w 139585"/>
                              <a:gd name="connsiteY489" fmla="*/ 51920 h 182174"/>
                              <a:gd name="connsiteX490" fmla="*/ 107201 w 139585"/>
                              <a:gd name="connsiteY490" fmla="*/ 68113 h 182174"/>
                              <a:gd name="connsiteX491" fmla="*/ 107201 w 139585"/>
                              <a:gd name="connsiteY491" fmla="*/ 68113 h 182174"/>
                              <a:gd name="connsiteX492" fmla="*/ 107201 w 139585"/>
                              <a:gd name="connsiteY492" fmla="*/ 68113 h 182174"/>
                              <a:gd name="connsiteX493" fmla="*/ 107201 w 139585"/>
                              <a:gd name="connsiteY493" fmla="*/ 68113 h 182174"/>
                              <a:gd name="connsiteX494" fmla="*/ 107201 w 139585"/>
                              <a:gd name="connsiteY494" fmla="*/ 68113 h 182174"/>
                              <a:gd name="connsiteX495" fmla="*/ 107201 w 139585"/>
                              <a:gd name="connsiteY495" fmla="*/ 48111 h 182174"/>
                              <a:gd name="connsiteX496" fmla="*/ 110058 w 139585"/>
                              <a:gd name="connsiteY496" fmla="*/ 47158 h 182174"/>
                              <a:gd name="connsiteX497" fmla="*/ 112916 w 139585"/>
                              <a:gd name="connsiteY497" fmla="*/ 47158 h 182174"/>
                              <a:gd name="connsiteX498" fmla="*/ 108153 w 139585"/>
                              <a:gd name="connsiteY498" fmla="*/ 45253 h 182174"/>
                              <a:gd name="connsiteX499" fmla="*/ 107201 w 139585"/>
                              <a:gd name="connsiteY499" fmla="*/ 48111 h 182174"/>
                              <a:gd name="connsiteX500" fmla="*/ 111963 w 139585"/>
                              <a:gd name="connsiteY500" fmla="*/ 71923 h 182174"/>
                              <a:gd name="connsiteX501" fmla="*/ 111963 w 139585"/>
                              <a:gd name="connsiteY501" fmla="*/ 71923 h 182174"/>
                              <a:gd name="connsiteX502" fmla="*/ 110058 w 139585"/>
                              <a:gd name="connsiteY502" fmla="*/ 70018 h 182174"/>
                              <a:gd name="connsiteX503" fmla="*/ 110058 w 139585"/>
                              <a:gd name="connsiteY503" fmla="*/ 73828 h 182174"/>
                              <a:gd name="connsiteX504" fmla="*/ 111963 w 139585"/>
                              <a:gd name="connsiteY504" fmla="*/ 71923 h 182174"/>
                              <a:gd name="connsiteX505" fmla="*/ 112916 w 139585"/>
                              <a:gd name="connsiteY505" fmla="*/ 43348 h 182174"/>
                              <a:gd name="connsiteX506" fmla="*/ 115773 w 139585"/>
                              <a:gd name="connsiteY506" fmla="*/ 43348 h 182174"/>
                              <a:gd name="connsiteX507" fmla="*/ 113868 w 139585"/>
                              <a:gd name="connsiteY507" fmla="*/ 41443 h 182174"/>
                              <a:gd name="connsiteX508" fmla="*/ 113868 w 139585"/>
                              <a:gd name="connsiteY508" fmla="*/ 37633 h 182174"/>
                              <a:gd name="connsiteX509" fmla="*/ 113868 w 139585"/>
                              <a:gd name="connsiteY509" fmla="*/ 34775 h 182174"/>
                              <a:gd name="connsiteX510" fmla="*/ 110058 w 139585"/>
                              <a:gd name="connsiteY510" fmla="*/ 34775 h 182174"/>
                              <a:gd name="connsiteX511" fmla="*/ 110058 w 139585"/>
                              <a:gd name="connsiteY511" fmla="*/ 37633 h 182174"/>
                              <a:gd name="connsiteX512" fmla="*/ 110058 w 139585"/>
                              <a:gd name="connsiteY512" fmla="*/ 38586 h 182174"/>
                              <a:gd name="connsiteX513" fmla="*/ 112916 w 139585"/>
                              <a:gd name="connsiteY513" fmla="*/ 43348 h 182174"/>
                              <a:gd name="connsiteX514" fmla="*/ 111010 w 139585"/>
                              <a:gd name="connsiteY514" fmla="*/ 139550 h 182174"/>
                              <a:gd name="connsiteX515" fmla="*/ 110058 w 139585"/>
                              <a:gd name="connsiteY515" fmla="*/ 138598 h 182174"/>
                              <a:gd name="connsiteX516" fmla="*/ 109105 w 139585"/>
                              <a:gd name="connsiteY516" fmla="*/ 139550 h 182174"/>
                              <a:gd name="connsiteX517" fmla="*/ 111010 w 139585"/>
                              <a:gd name="connsiteY517" fmla="*/ 139550 h 182174"/>
                              <a:gd name="connsiteX518" fmla="*/ 111010 w 139585"/>
                              <a:gd name="connsiteY518" fmla="*/ 139550 h 182174"/>
                              <a:gd name="connsiteX519" fmla="*/ 111963 w 139585"/>
                              <a:gd name="connsiteY519" fmla="*/ 133836 h 182174"/>
                              <a:gd name="connsiteX520" fmla="*/ 111963 w 139585"/>
                              <a:gd name="connsiteY520" fmla="*/ 133836 h 182174"/>
                              <a:gd name="connsiteX521" fmla="*/ 110058 w 139585"/>
                              <a:gd name="connsiteY521" fmla="*/ 133836 h 182174"/>
                              <a:gd name="connsiteX522" fmla="*/ 111963 w 139585"/>
                              <a:gd name="connsiteY522" fmla="*/ 133836 h 182174"/>
                              <a:gd name="connsiteX523" fmla="*/ 111963 w 139585"/>
                              <a:gd name="connsiteY523" fmla="*/ 133836 h 182174"/>
                              <a:gd name="connsiteX524" fmla="*/ 111963 w 139585"/>
                              <a:gd name="connsiteY524" fmla="*/ 66208 h 182174"/>
                              <a:gd name="connsiteX525" fmla="*/ 112916 w 139585"/>
                              <a:gd name="connsiteY525" fmla="*/ 64303 h 182174"/>
                              <a:gd name="connsiteX526" fmla="*/ 111963 w 139585"/>
                              <a:gd name="connsiteY526" fmla="*/ 66208 h 182174"/>
                              <a:gd name="connsiteX527" fmla="*/ 111963 w 139585"/>
                              <a:gd name="connsiteY527" fmla="*/ 66208 h 182174"/>
                              <a:gd name="connsiteX528" fmla="*/ 113868 w 139585"/>
                              <a:gd name="connsiteY528" fmla="*/ 71923 h 182174"/>
                              <a:gd name="connsiteX529" fmla="*/ 113868 w 139585"/>
                              <a:gd name="connsiteY529" fmla="*/ 71923 h 182174"/>
                              <a:gd name="connsiteX530" fmla="*/ 113868 w 139585"/>
                              <a:gd name="connsiteY530" fmla="*/ 71923 h 182174"/>
                              <a:gd name="connsiteX531" fmla="*/ 113868 w 139585"/>
                              <a:gd name="connsiteY531" fmla="*/ 74780 h 182174"/>
                              <a:gd name="connsiteX532" fmla="*/ 114820 w 139585"/>
                              <a:gd name="connsiteY532" fmla="*/ 73828 h 182174"/>
                              <a:gd name="connsiteX533" fmla="*/ 113868 w 139585"/>
                              <a:gd name="connsiteY533" fmla="*/ 71923 h 182174"/>
                              <a:gd name="connsiteX534" fmla="*/ 112916 w 139585"/>
                              <a:gd name="connsiteY534" fmla="*/ 49063 h 182174"/>
                              <a:gd name="connsiteX535" fmla="*/ 113868 w 139585"/>
                              <a:gd name="connsiteY535" fmla="*/ 50015 h 182174"/>
                              <a:gd name="connsiteX536" fmla="*/ 112916 w 139585"/>
                              <a:gd name="connsiteY536" fmla="*/ 49063 h 182174"/>
                              <a:gd name="connsiteX537" fmla="*/ 112916 w 139585"/>
                              <a:gd name="connsiteY537" fmla="*/ 47158 h 182174"/>
                              <a:gd name="connsiteX538" fmla="*/ 112916 w 139585"/>
                              <a:gd name="connsiteY538" fmla="*/ 49063 h 182174"/>
                              <a:gd name="connsiteX539" fmla="*/ 116726 w 139585"/>
                              <a:gd name="connsiteY539" fmla="*/ 124311 h 182174"/>
                              <a:gd name="connsiteX540" fmla="*/ 118630 w 139585"/>
                              <a:gd name="connsiteY540" fmla="*/ 122405 h 182174"/>
                              <a:gd name="connsiteX541" fmla="*/ 119583 w 139585"/>
                              <a:gd name="connsiteY541" fmla="*/ 123358 h 182174"/>
                              <a:gd name="connsiteX542" fmla="*/ 116726 w 139585"/>
                              <a:gd name="connsiteY542" fmla="*/ 124311 h 182174"/>
                              <a:gd name="connsiteX543" fmla="*/ 116726 w 139585"/>
                              <a:gd name="connsiteY543" fmla="*/ 124311 h 182174"/>
                              <a:gd name="connsiteX544" fmla="*/ 119583 w 139585"/>
                              <a:gd name="connsiteY544" fmla="*/ 74780 h 182174"/>
                              <a:gd name="connsiteX545" fmla="*/ 116726 w 139585"/>
                              <a:gd name="connsiteY545" fmla="*/ 76686 h 182174"/>
                              <a:gd name="connsiteX546" fmla="*/ 118630 w 139585"/>
                              <a:gd name="connsiteY546" fmla="*/ 77638 h 182174"/>
                              <a:gd name="connsiteX547" fmla="*/ 121488 w 139585"/>
                              <a:gd name="connsiteY547" fmla="*/ 76686 h 182174"/>
                              <a:gd name="connsiteX548" fmla="*/ 119583 w 139585"/>
                              <a:gd name="connsiteY548" fmla="*/ 74780 h 182174"/>
                              <a:gd name="connsiteX549" fmla="*/ 120535 w 139585"/>
                              <a:gd name="connsiteY549" fmla="*/ 139550 h 182174"/>
                              <a:gd name="connsiteX550" fmla="*/ 118630 w 139585"/>
                              <a:gd name="connsiteY550" fmla="*/ 137645 h 182174"/>
                              <a:gd name="connsiteX551" fmla="*/ 117678 w 139585"/>
                              <a:gd name="connsiteY551" fmla="*/ 138598 h 182174"/>
                              <a:gd name="connsiteX552" fmla="*/ 120535 w 139585"/>
                              <a:gd name="connsiteY552" fmla="*/ 139550 h 182174"/>
                              <a:gd name="connsiteX553" fmla="*/ 120535 w 139585"/>
                              <a:gd name="connsiteY553" fmla="*/ 139550 h 182174"/>
                              <a:gd name="connsiteX554" fmla="*/ 118630 w 139585"/>
                              <a:gd name="connsiteY554" fmla="*/ 48111 h 182174"/>
                              <a:gd name="connsiteX555" fmla="*/ 120535 w 139585"/>
                              <a:gd name="connsiteY555" fmla="*/ 49063 h 182174"/>
                              <a:gd name="connsiteX556" fmla="*/ 121488 w 139585"/>
                              <a:gd name="connsiteY556" fmla="*/ 48111 h 182174"/>
                              <a:gd name="connsiteX557" fmla="*/ 119583 w 139585"/>
                              <a:gd name="connsiteY557" fmla="*/ 46205 h 182174"/>
                              <a:gd name="connsiteX558" fmla="*/ 118630 w 139585"/>
                              <a:gd name="connsiteY558" fmla="*/ 48111 h 182174"/>
                              <a:gd name="connsiteX559" fmla="*/ 118630 w 139585"/>
                              <a:gd name="connsiteY559" fmla="*/ 38586 h 182174"/>
                              <a:gd name="connsiteX560" fmla="*/ 120535 w 139585"/>
                              <a:gd name="connsiteY560" fmla="*/ 37633 h 182174"/>
                              <a:gd name="connsiteX561" fmla="*/ 120535 w 139585"/>
                              <a:gd name="connsiteY561" fmla="*/ 36680 h 182174"/>
                              <a:gd name="connsiteX562" fmla="*/ 118630 w 139585"/>
                              <a:gd name="connsiteY562" fmla="*/ 38586 h 182174"/>
                              <a:gd name="connsiteX563" fmla="*/ 118630 w 139585"/>
                              <a:gd name="connsiteY563" fmla="*/ 38586 h 182174"/>
                              <a:gd name="connsiteX564" fmla="*/ 120535 w 139585"/>
                              <a:gd name="connsiteY564" fmla="*/ 55730 h 182174"/>
                              <a:gd name="connsiteX565" fmla="*/ 120535 w 139585"/>
                              <a:gd name="connsiteY565" fmla="*/ 55730 h 182174"/>
                              <a:gd name="connsiteX566" fmla="*/ 123393 w 139585"/>
                              <a:gd name="connsiteY566" fmla="*/ 59540 h 182174"/>
                              <a:gd name="connsiteX567" fmla="*/ 123393 w 139585"/>
                              <a:gd name="connsiteY567" fmla="*/ 58588 h 182174"/>
                              <a:gd name="connsiteX568" fmla="*/ 120535 w 139585"/>
                              <a:gd name="connsiteY568" fmla="*/ 55730 h 182174"/>
                              <a:gd name="connsiteX569" fmla="*/ 122441 w 139585"/>
                              <a:gd name="connsiteY569" fmla="*/ 131930 h 182174"/>
                              <a:gd name="connsiteX570" fmla="*/ 122441 w 139585"/>
                              <a:gd name="connsiteY570" fmla="*/ 131930 h 182174"/>
                              <a:gd name="connsiteX571" fmla="*/ 122441 w 139585"/>
                              <a:gd name="connsiteY571" fmla="*/ 131930 h 182174"/>
                              <a:gd name="connsiteX572" fmla="*/ 122441 w 139585"/>
                              <a:gd name="connsiteY572" fmla="*/ 131930 h 182174"/>
                              <a:gd name="connsiteX573" fmla="*/ 122441 w 139585"/>
                              <a:gd name="connsiteY573" fmla="*/ 131930 h 182174"/>
                              <a:gd name="connsiteX574" fmla="*/ 122441 w 139585"/>
                              <a:gd name="connsiteY574" fmla="*/ 129073 h 182174"/>
                              <a:gd name="connsiteX575" fmla="*/ 123393 w 139585"/>
                              <a:gd name="connsiteY575" fmla="*/ 130025 h 182174"/>
                              <a:gd name="connsiteX576" fmla="*/ 124345 w 139585"/>
                              <a:gd name="connsiteY576" fmla="*/ 129073 h 182174"/>
                              <a:gd name="connsiteX577" fmla="*/ 122441 w 139585"/>
                              <a:gd name="connsiteY577" fmla="*/ 129073 h 182174"/>
                              <a:gd name="connsiteX578" fmla="*/ 122441 w 139585"/>
                              <a:gd name="connsiteY578" fmla="*/ 129073 h 182174"/>
                              <a:gd name="connsiteX579" fmla="*/ 123393 w 139585"/>
                              <a:gd name="connsiteY579" fmla="*/ 125263 h 182174"/>
                              <a:gd name="connsiteX580" fmla="*/ 123393 w 139585"/>
                              <a:gd name="connsiteY580" fmla="*/ 125263 h 182174"/>
                              <a:gd name="connsiteX581" fmla="*/ 128155 w 139585"/>
                              <a:gd name="connsiteY581" fmla="*/ 123358 h 182174"/>
                              <a:gd name="connsiteX582" fmla="*/ 124345 w 139585"/>
                              <a:gd name="connsiteY582" fmla="*/ 122405 h 182174"/>
                              <a:gd name="connsiteX583" fmla="*/ 123393 w 139585"/>
                              <a:gd name="connsiteY583" fmla="*/ 125263 h 182174"/>
                              <a:gd name="connsiteX584" fmla="*/ 123393 w 139585"/>
                              <a:gd name="connsiteY584" fmla="*/ 48111 h 182174"/>
                              <a:gd name="connsiteX585" fmla="*/ 124345 w 139585"/>
                              <a:gd name="connsiteY585" fmla="*/ 49063 h 182174"/>
                              <a:gd name="connsiteX586" fmla="*/ 125298 w 139585"/>
                              <a:gd name="connsiteY586" fmla="*/ 49063 h 182174"/>
                              <a:gd name="connsiteX587" fmla="*/ 123393 w 139585"/>
                              <a:gd name="connsiteY587" fmla="*/ 48111 h 182174"/>
                              <a:gd name="connsiteX588" fmla="*/ 123393 w 139585"/>
                              <a:gd name="connsiteY588" fmla="*/ 48111 h 182174"/>
                              <a:gd name="connsiteX589" fmla="*/ 126251 w 139585"/>
                              <a:gd name="connsiteY589" fmla="*/ 72875 h 182174"/>
                              <a:gd name="connsiteX590" fmla="*/ 126251 w 139585"/>
                              <a:gd name="connsiteY590" fmla="*/ 72875 h 182174"/>
                              <a:gd name="connsiteX591" fmla="*/ 125298 w 139585"/>
                              <a:gd name="connsiteY591" fmla="*/ 72875 h 182174"/>
                              <a:gd name="connsiteX592" fmla="*/ 126251 w 139585"/>
                              <a:gd name="connsiteY592" fmla="*/ 72875 h 182174"/>
                              <a:gd name="connsiteX593" fmla="*/ 126251 w 139585"/>
                              <a:gd name="connsiteY593" fmla="*/ 72875 h 182174"/>
                              <a:gd name="connsiteX594" fmla="*/ 127203 w 139585"/>
                              <a:gd name="connsiteY594" fmla="*/ 60493 h 182174"/>
                              <a:gd name="connsiteX595" fmla="*/ 127203 w 139585"/>
                              <a:gd name="connsiteY595" fmla="*/ 60493 h 182174"/>
                              <a:gd name="connsiteX596" fmla="*/ 125298 w 139585"/>
                              <a:gd name="connsiteY596" fmla="*/ 61445 h 182174"/>
                              <a:gd name="connsiteX597" fmla="*/ 126251 w 139585"/>
                              <a:gd name="connsiteY597" fmla="*/ 62398 h 182174"/>
                              <a:gd name="connsiteX598" fmla="*/ 127203 w 139585"/>
                              <a:gd name="connsiteY598" fmla="*/ 60493 h 182174"/>
                              <a:gd name="connsiteX599" fmla="*/ 126251 w 139585"/>
                              <a:gd name="connsiteY599" fmla="*/ 55730 h 182174"/>
                              <a:gd name="connsiteX600" fmla="*/ 128155 w 139585"/>
                              <a:gd name="connsiteY600" fmla="*/ 56683 h 182174"/>
                              <a:gd name="connsiteX601" fmla="*/ 129108 w 139585"/>
                              <a:gd name="connsiteY601" fmla="*/ 55730 h 182174"/>
                              <a:gd name="connsiteX602" fmla="*/ 126251 w 139585"/>
                              <a:gd name="connsiteY602" fmla="*/ 55730 h 182174"/>
                              <a:gd name="connsiteX603" fmla="*/ 126251 w 139585"/>
                              <a:gd name="connsiteY603" fmla="*/ 55730 h 1821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Lst>
                            <a:rect l="l" t="t" r="r" b="b"/>
                            <a:pathLst>
                              <a:path w="139585" h="182174">
                                <a:moveTo>
                                  <a:pt x="51003" y="95736"/>
                                </a:moveTo>
                                <a:cubicBezTo>
                                  <a:pt x="51003" y="100498"/>
                                  <a:pt x="51955" y="105261"/>
                                  <a:pt x="51955" y="110023"/>
                                </a:cubicBezTo>
                                <a:cubicBezTo>
                                  <a:pt x="52908" y="120500"/>
                                  <a:pt x="53860" y="130978"/>
                                  <a:pt x="57670" y="141455"/>
                                </a:cubicBezTo>
                                <a:cubicBezTo>
                                  <a:pt x="61480" y="150980"/>
                                  <a:pt x="67195" y="158600"/>
                                  <a:pt x="75768" y="164315"/>
                                </a:cubicBezTo>
                                <a:cubicBezTo>
                                  <a:pt x="89103" y="172888"/>
                                  <a:pt x="102438" y="170030"/>
                                  <a:pt x="108153" y="153838"/>
                                </a:cubicBezTo>
                                <a:cubicBezTo>
                                  <a:pt x="110058" y="149075"/>
                                  <a:pt x="109105" y="146218"/>
                                  <a:pt x="104343" y="144313"/>
                                </a:cubicBezTo>
                                <a:cubicBezTo>
                                  <a:pt x="91960" y="138598"/>
                                  <a:pt x="90055" y="128120"/>
                                  <a:pt x="93866" y="116690"/>
                                </a:cubicBezTo>
                                <a:cubicBezTo>
                                  <a:pt x="94818" y="113833"/>
                                  <a:pt x="95770" y="110975"/>
                                  <a:pt x="98628" y="109070"/>
                                </a:cubicBezTo>
                                <a:cubicBezTo>
                                  <a:pt x="105295" y="104308"/>
                                  <a:pt x="111963" y="101450"/>
                                  <a:pt x="120535" y="102403"/>
                                </a:cubicBezTo>
                                <a:cubicBezTo>
                                  <a:pt x="129108" y="103355"/>
                                  <a:pt x="137680" y="110975"/>
                                  <a:pt x="138633" y="120500"/>
                                </a:cubicBezTo>
                                <a:cubicBezTo>
                                  <a:pt x="140538" y="135740"/>
                                  <a:pt x="135776" y="148123"/>
                                  <a:pt x="127203" y="160505"/>
                                </a:cubicBezTo>
                                <a:cubicBezTo>
                                  <a:pt x="117678" y="172888"/>
                                  <a:pt x="105295" y="178603"/>
                                  <a:pt x="90055" y="181461"/>
                                </a:cubicBezTo>
                                <a:cubicBezTo>
                                  <a:pt x="74816" y="183365"/>
                                  <a:pt x="60528" y="181461"/>
                                  <a:pt x="47193" y="175745"/>
                                </a:cubicBezTo>
                                <a:cubicBezTo>
                                  <a:pt x="36715" y="170983"/>
                                  <a:pt x="27190" y="164315"/>
                                  <a:pt x="19570" y="154790"/>
                                </a:cubicBezTo>
                                <a:cubicBezTo>
                                  <a:pt x="10998" y="144313"/>
                                  <a:pt x="5283" y="131930"/>
                                  <a:pt x="2425" y="118595"/>
                                </a:cubicBezTo>
                                <a:cubicBezTo>
                                  <a:pt x="-1385" y="100498"/>
                                  <a:pt x="-432" y="81448"/>
                                  <a:pt x="3378" y="63350"/>
                                </a:cubicBezTo>
                                <a:cubicBezTo>
                                  <a:pt x="7188" y="46205"/>
                                  <a:pt x="14808" y="32870"/>
                                  <a:pt x="26238" y="20488"/>
                                </a:cubicBezTo>
                                <a:cubicBezTo>
                                  <a:pt x="37668" y="8105"/>
                                  <a:pt x="51955" y="2390"/>
                                  <a:pt x="69101" y="486"/>
                                </a:cubicBezTo>
                                <a:cubicBezTo>
                                  <a:pt x="84341" y="-1420"/>
                                  <a:pt x="97676" y="2390"/>
                                  <a:pt x="111010" y="10011"/>
                                </a:cubicBezTo>
                                <a:cubicBezTo>
                                  <a:pt x="118630" y="14773"/>
                                  <a:pt x="123393" y="20488"/>
                                  <a:pt x="127203" y="28108"/>
                                </a:cubicBezTo>
                                <a:cubicBezTo>
                                  <a:pt x="135776" y="43348"/>
                                  <a:pt x="138633" y="59540"/>
                                  <a:pt x="139585" y="76686"/>
                                </a:cubicBezTo>
                                <a:cubicBezTo>
                                  <a:pt x="139585" y="79543"/>
                                  <a:pt x="139585" y="81448"/>
                                  <a:pt x="139585" y="84305"/>
                                </a:cubicBezTo>
                                <a:cubicBezTo>
                                  <a:pt x="139585" y="89068"/>
                                  <a:pt x="138633" y="90020"/>
                                  <a:pt x="133870" y="90020"/>
                                </a:cubicBezTo>
                                <a:cubicBezTo>
                                  <a:pt x="130060" y="90020"/>
                                  <a:pt x="126251" y="90020"/>
                                  <a:pt x="122441" y="90020"/>
                                </a:cubicBezTo>
                                <a:cubicBezTo>
                                  <a:pt x="100533" y="90973"/>
                                  <a:pt x="78626" y="90973"/>
                                  <a:pt x="57670" y="90973"/>
                                </a:cubicBezTo>
                                <a:cubicBezTo>
                                  <a:pt x="51955" y="90020"/>
                                  <a:pt x="51955" y="90973"/>
                                  <a:pt x="51003" y="95736"/>
                                </a:cubicBezTo>
                                <a:close/>
                                <a:moveTo>
                                  <a:pt x="11950" y="97640"/>
                                </a:moveTo>
                                <a:cubicBezTo>
                                  <a:pt x="12903" y="99545"/>
                                  <a:pt x="11950" y="102403"/>
                                  <a:pt x="15760" y="103355"/>
                                </a:cubicBezTo>
                                <a:cubicBezTo>
                                  <a:pt x="14808" y="101450"/>
                                  <a:pt x="14808" y="99545"/>
                                  <a:pt x="14808" y="97640"/>
                                </a:cubicBezTo>
                                <a:cubicBezTo>
                                  <a:pt x="16713" y="97640"/>
                                  <a:pt x="16713" y="95736"/>
                                  <a:pt x="17665" y="94783"/>
                                </a:cubicBezTo>
                                <a:cubicBezTo>
                                  <a:pt x="17665" y="94783"/>
                                  <a:pt x="18618" y="93830"/>
                                  <a:pt x="18618" y="93830"/>
                                </a:cubicBezTo>
                                <a:cubicBezTo>
                                  <a:pt x="17665" y="92878"/>
                                  <a:pt x="17665" y="93830"/>
                                  <a:pt x="16713" y="93830"/>
                                </a:cubicBezTo>
                                <a:cubicBezTo>
                                  <a:pt x="14808" y="94783"/>
                                  <a:pt x="13855" y="93830"/>
                                  <a:pt x="13855" y="91925"/>
                                </a:cubicBezTo>
                                <a:cubicBezTo>
                                  <a:pt x="13855" y="90973"/>
                                  <a:pt x="14808" y="90020"/>
                                  <a:pt x="12903" y="90020"/>
                                </a:cubicBezTo>
                                <a:cubicBezTo>
                                  <a:pt x="11950" y="90020"/>
                                  <a:pt x="11950" y="91925"/>
                                  <a:pt x="11950" y="92878"/>
                                </a:cubicBezTo>
                                <a:lnTo>
                                  <a:pt x="11950" y="94783"/>
                                </a:lnTo>
                                <a:cubicBezTo>
                                  <a:pt x="11950" y="94783"/>
                                  <a:pt x="11950" y="94783"/>
                                  <a:pt x="11950" y="94783"/>
                                </a:cubicBezTo>
                                <a:lnTo>
                                  <a:pt x="11950" y="94783"/>
                                </a:lnTo>
                                <a:cubicBezTo>
                                  <a:pt x="9093" y="95736"/>
                                  <a:pt x="10045" y="96688"/>
                                  <a:pt x="11950" y="97640"/>
                                </a:cubicBezTo>
                                <a:lnTo>
                                  <a:pt x="11950" y="97640"/>
                                </a:lnTo>
                                <a:lnTo>
                                  <a:pt x="11950" y="97640"/>
                                </a:lnTo>
                                <a:close/>
                                <a:moveTo>
                                  <a:pt x="42430" y="55730"/>
                                </a:moveTo>
                                <a:cubicBezTo>
                                  <a:pt x="42430" y="53825"/>
                                  <a:pt x="41478" y="52873"/>
                                  <a:pt x="41478" y="50968"/>
                                </a:cubicBezTo>
                                <a:cubicBezTo>
                                  <a:pt x="42430" y="48111"/>
                                  <a:pt x="41478" y="47158"/>
                                  <a:pt x="38620" y="46205"/>
                                </a:cubicBezTo>
                                <a:cubicBezTo>
                                  <a:pt x="37668" y="46205"/>
                                  <a:pt x="37668" y="45253"/>
                                  <a:pt x="37668" y="44300"/>
                                </a:cubicBezTo>
                                <a:cubicBezTo>
                                  <a:pt x="37668" y="43348"/>
                                  <a:pt x="38620" y="43348"/>
                                  <a:pt x="39573" y="43348"/>
                                </a:cubicBezTo>
                                <a:cubicBezTo>
                                  <a:pt x="40525" y="43348"/>
                                  <a:pt x="41478" y="44300"/>
                                  <a:pt x="42430" y="43348"/>
                                </a:cubicBezTo>
                                <a:cubicBezTo>
                                  <a:pt x="42430" y="43348"/>
                                  <a:pt x="41478" y="41443"/>
                                  <a:pt x="40525" y="41443"/>
                                </a:cubicBezTo>
                                <a:cubicBezTo>
                                  <a:pt x="39573" y="40490"/>
                                  <a:pt x="38620" y="41443"/>
                                  <a:pt x="37668" y="41443"/>
                                </a:cubicBezTo>
                                <a:cubicBezTo>
                                  <a:pt x="36715" y="42395"/>
                                  <a:pt x="35763" y="43348"/>
                                  <a:pt x="35763" y="45253"/>
                                </a:cubicBezTo>
                                <a:cubicBezTo>
                                  <a:pt x="35763" y="47158"/>
                                  <a:pt x="37668" y="48111"/>
                                  <a:pt x="34810" y="49063"/>
                                </a:cubicBezTo>
                                <a:cubicBezTo>
                                  <a:pt x="33858" y="49063"/>
                                  <a:pt x="34810" y="50015"/>
                                  <a:pt x="34810" y="50968"/>
                                </a:cubicBezTo>
                                <a:cubicBezTo>
                                  <a:pt x="34810" y="50968"/>
                                  <a:pt x="34810" y="51920"/>
                                  <a:pt x="34810" y="51920"/>
                                </a:cubicBezTo>
                                <a:cubicBezTo>
                                  <a:pt x="34810" y="51920"/>
                                  <a:pt x="34810" y="51920"/>
                                  <a:pt x="33858" y="51920"/>
                                </a:cubicBezTo>
                                <a:cubicBezTo>
                                  <a:pt x="32905" y="50015"/>
                                  <a:pt x="31000" y="49063"/>
                                  <a:pt x="31953" y="47158"/>
                                </a:cubicBezTo>
                                <a:cubicBezTo>
                                  <a:pt x="32905" y="45253"/>
                                  <a:pt x="32905" y="45253"/>
                                  <a:pt x="32905" y="43348"/>
                                </a:cubicBezTo>
                                <a:cubicBezTo>
                                  <a:pt x="32905" y="42395"/>
                                  <a:pt x="33858" y="41443"/>
                                  <a:pt x="31953" y="41443"/>
                                </a:cubicBezTo>
                                <a:cubicBezTo>
                                  <a:pt x="31000" y="41443"/>
                                  <a:pt x="28143" y="39538"/>
                                  <a:pt x="28143" y="42395"/>
                                </a:cubicBezTo>
                                <a:cubicBezTo>
                                  <a:pt x="28143" y="43348"/>
                                  <a:pt x="27190" y="44300"/>
                                  <a:pt x="26238" y="44300"/>
                                </a:cubicBezTo>
                                <a:cubicBezTo>
                                  <a:pt x="23380" y="44300"/>
                                  <a:pt x="21475" y="47158"/>
                                  <a:pt x="18618" y="48111"/>
                                </a:cubicBezTo>
                                <a:cubicBezTo>
                                  <a:pt x="16713" y="48111"/>
                                  <a:pt x="18618" y="49063"/>
                                  <a:pt x="18618" y="49063"/>
                                </a:cubicBezTo>
                                <a:cubicBezTo>
                                  <a:pt x="19570" y="50015"/>
                                  <a:pt x="20523" y="50015"/>
                                  <a:pt x="21475" y="49063"/>
                                </a:cubicBezTo>
                                <a:cubicBezTo>
                                  <a:pt x="24333" y="47158"/>
                                  <a:pt x="25285" y="51920"/>
                                  <a:pt x="29095" y="50968"/>
                                </a:cubicBezTo>
                                <a:cubicBezTo>
                                  <a:pt x="29095" y="50968"/>
                                  <a:pt x="29095" y="51920"/>
                                  <a:pt x="29095" y="51920"/>
                                </a:cubicBezTo>
                                <a:cubicBezTo>
                                  <a:pt x="28143" y="52873"/>
                                  <a:pt x="29095" y="53825"/>
                                  <a:pt x="30048" y="53825"/>
                                </a:cubicBezTo>
                                <a:cubicBezTo>
                                  <a:pt x="31000" y="53825"/>
                                  <a:pt x="31953" y="53825"/>
                                  <a:pt x="31953" y="54778"/>
                                </a:cubicBezTo>
                                <a:cubicBezTo>
                                  <a:pt x="31953" y="54778"/>
                                  <a:pt x="31000" y="55730"/>
                                  <a:pt x="31000" y="55730"/>
                                </a:cubicBezTo>
                                <a:cubicBezTo>
                                  <a:pt x="28143" y="56683"/>
                                  <a:pt x="27190" y="54778"/>
                                  <a:pt x="25285" y="53825"/>
                                </a:cubicBezTo>
                                <a:cubicBezTo>
                                  <a:pt x="25285" y="52873"/>
                                  <a:pt x="24333" y="50968"/>
                                  <a:pt x="22428" y="51920"/>
                                </a:cubicBezTo>
                                <a:cubicBezTo>
                                  <a:pt x="21475" y="51920"/>
                                  <a:pt x="21475" y="53825"/>
                                  <a:pt x="21475" y="53825"/>
                                </a:cubicBezTo>
                                <a:cubicBezTo>
                                  <a:pt x="22428" y="55730"/>
                                  <a:pt x="23380" y="53825"/>
                                  <a:pt x="24333" y="53825"/>
                                </a:cubicBezTo>
                                <a:lnTo>
                                  <a:pt x="24333" y="53825"/>
                                </a:lnTo>
                                <a:cubicBezTo>
                                  <a:pt x="24333" y="56683"/>
                                  <a:pt x="23380" y="58588"/>
                                  <a:pt x="20523" y="59540"/>
                                </a:cubicBezTo>
                                <a:cubicBezTo>
                                  <a:pt x="19570" y="60493"/>
                                  <a:pt x="18618" y="61445"/>
                                  <a:pt x="17665" y="62398"/>
                                </a:cubicBezTo>
                                <a:cubicBezTo>
                                  <a:pt x="16713" y="63350"/>
                                  <a:pt x="14808" y="61445"/>
                                  <a:pt x="14808" y="62398"/>
                                </a:cubicBezTo>
                                <a:cubicBezTo>
                                  <a:pt x="13855" y="63350"/>
                                  <a:pt x="16713" y="64303"/>
                                  <a:pt x="15760" y="65255"/>
                                </a:cubicBezTo>
                                <a:lnTo>
                                  <a:pt x="14808" y="66208"/>
                                </a:lnTo>
                                <a:cubicBezTo>
                                  <a:pt x="13855" y="67161"/>
                                  <a:pt x="12903" y="68113"/>
                                  <a:pt x="11950" y="69065"/>
                                </a:cubicBezTo>
                                <a:cubicBezTo>
                                  <a:pt x="11950" y="70018"/>
                                  <a:pt x="11950" y="70970"/>
                                  <a:pt x="12903" y="70970"/>
                                </a:cubicBezTo>
                                <a:cubicBezTo>
                                  <a:pt x="13855" y="70970"/>
                                  <a:pt x="13855" y="70970"/>
                                  <a:pt x="14808" y="70018"/>
                                </a:cubicBezTo>
                                <a:cubicBezTo>
                                  <a:pt x="14808" y="69065"/>
                                  <a:pt x="14808" y="66208"/>
                                  <a:pt x="16713" y="67161"/>
                                </a:cubicBezTo>
                                <a:cubicBezTo>
                                  <a:pt x="17665" y="68113"/>
                                  <a:pt x="17665" y="70018"/>
                                  <a:pt x="16713" y="71923"/>
                                </a:cubicBezTo>
                                <a:cubicBezTo>
                                  <a:pt x="16713" y="72875"/>
                                  <a:pt x="15760" y="72875"/>
                                  <a:pt x="15760" y="73828"/>
                                </a:cubicBezTo>
                                <a:cubicBezTo>
                                  <a:pt x="13855" y="74780"/>
                                  <a:pt x="13855" y="76686"/>
                                  <a:pt x="14808" y="77638"/>
                                </a:cubicBezTo>
                                <a:cubicBezTo>
                                  <a:pt x="13855" y="77638"/>
                                  <a:pt x="12903" y="76686"/>
                                  <a:pt x="10998" y="76686"/>
                                </a:cubicBezTo>
                                <a:cubicBezTo>
                                  <a:pt x="10998" y="75733"/>
                                  <a:pt x="10045" y="76686"/>
                                  <a:pt x="9093" y="76686"/>
                                </a:cubicBezTo>
                                <a:cubicBezTo>
                                  <a:pt x="9093" y="77638"/>
                                  <a:pt x="9093" y="77638"/>
                                  <a:pt x="9093" y="78590"/>
                                </a:cubicBezTo>
                                <a:cubicBezTo>
                                  <a:pt x="11950" y="82400"/>
                                  <a:pt x="14808" y="81448"/>
                                  <a:pt x="16713" y="77638"/>
                                </a:cubicBezTo>
                                <a:cubicBezTo>
                                  <a:pt x="17665" y="78590"/>
                                  <a:pt x="24333" y="76686"/>
                                  <a:pt x="24333" y="78590"/>
                                </a:cubicBezTo>
                                <a:cubicBezTo>
                                  <a:pt x="25285" y="81448"/>
                                  <a:pt x="24333" y="82400"/>
                                  <a:pt x="26238" y="84305"/>
                                </a:cubicBezTo>
                                <a:cubicBezTo>
                                  <a:pt x="23380" y="85258"/>
                                  <a:pt x="26238" y="88115"/>
                                  <a:pt x="24333" y="89068"/>
                                </a:cubicBezTo>
                                <a:cubicBezTo>
                                  <a:pt x="23380" y="88115"/>
                                  <a:pt x="19570" y="87163"/>
                                  <a:pt x="19570" y="85258"/>
                                </a:cubicBezTo>
                                <a:cubicBezTo>
                                  <a:pt x="19570" y="82400"/>
                                  <a:pt x="21475" y="81448"/>
                                  <a:pt x="19570" y="80495"/>
                                </a:cubicBezTo>
                                <a:cubicBezTo>
                                  <a:pt x="17665" y="79543"/>
                                  <a:pt x="18618" y="83353"/>
                                  <a:pt x="16713" y="84305"/>
                                </a:cubicBezTo>
                                <a:cubicBezTo>
                                  <a:pt x="16713" y="84305"/>
                                  <a:pt x="14808" y="83353"/>
                                  <a:pt x="14808" y="83353"/>
                                </a:cubicBezTo>
                                <a:cubicBezTo>
                                  <a:pt x="11950" y="85258"/>
                                  <a:pt x="12903" y="87163"/>
                                  <a:pt x="15760" y="89068"/>
                                </a:cubicBezTo>
                                <a:cubicBezTo>
                                  <a:pt x="16713" y="90020"/>
                                  <a:pt x="17665" y="90973"/>
                                  <a:pt x="18618" y="90973"/>
                                </a:cubicBezTo>
                                <a:cubicBezTo>
                                  <a:pt x="21475" y="92878"/>
                                  <a:pt x="23380" y="91925"/>
                                  <a:pt x="24333" y="88115"/>
                                </a:cubicBezTo>
                                <a:cubicBezTo>
                                  <a:pt x="25285" y="89068"/>
                                  <a:pt x="28143" y="88115"/>
                                  <a:pt x="29095" y="89068"/>
                                </a:cubicBezTo>
                                <a:cubicBezTo>
                                  <a:pt x="31000" y="90020"/>
                                  <a:pt x="32905" y="89068"/>
                                  <a:pt x="34810" y="88115"/>
                                </a:cubicBezTo>
                                <a:cubicBezTo>
                                  <a:pt x="34810" y="88115"/>
                                  <a:pt x="35763" y="87163"/>
                                  <a:pt x="35763" y="87163"/>
                                </a:cubicBezTo>
                                <a:cubicBezTo>
                                  <a:pt x="35763" y="86211"/>
                                  <a:pt x="34810" y="86211"/>
                                  <a:pt x="34810" y="86211"/>
                                </a:cubicBezTo>
                                <a:cubicBezTo>
                                  <a:pt x="33858" y="86211"/>
                                  <a:pt x="32905" y="86211"/>
                                  <a:pt x="31953" y="86211"/>
                                </a:cubicBezTo>
                                <a:cubicBezTo>
                                  <a:pt x="30048" y="85258"/>
                                  <a:pt x="27190" y="86211"/>
                                  <a:pt x="27190" y="82400"/>
                                </a:cubicBezTo>
                                <a:cubicBezTo>
                                  <a:pt x="28143" y="80495"/>
                                  <a:pt x="29095" y="77638"/>
                                  <a:pt x="30048" y="75733"/>
                                </a:cubicBezTo>
                                <a:cubicBezTo>
                                  <a:pt x="30048" y="74780"/>
                                  <a:pt x="31000" y="73828"/>
                                  <a:pt x="31953" y="74780"/>
                                </a:cubicBezTo>
                                <a:cubicBezTo>
                                  <a:pt x="32905" y="75733"/>
                                  <a:pt x="31953" y="76686"/>
                                  <a:pt x="31000" y="76686"/>
                                </a:cubicBezTo>
                                <a:cubicBezTo>
                                  <a:pt x="28143" y="78590"/>
                                  <a:pt x="30048" y="80495"/>
                                  <a:pt x="31953" y="81448"/>
                                </a:cubicBezTo>
                                <a:cubicBezTo>
                                  <a:pt x="32905" y="83353"/>
                                  <a:pt x="34810" y="84305"/>
                                  <a:pt x="36715" y="83353"/>
                                </a:cubicBezTo>
                                <a:cubicBezTo>
                                  <a:pt x="37668" y="83353"/>
                                  <a:pt x="37668" y="82400"/>
                                  <a:pt x="36715" y="82400"/>
                                </a:cubicBezTo>
                                <a:cubicBezTo>
                                  <a:pt x="35763" y="81448"/>
                                  <a:pt x="34810" y="79543"/>
                                  <a:pt x="32905" y="80495"/>
                                </a:cubicBezTo>
                                <a:cubicBezTo>
                                  <a:pt x="32905" y="79543"/>
                                  <a:pt x="33858" y="78590"/>
                                  <a:pt x="33858" y="78590"/>
                                </a:cubicBezTo>
                                <a:cubicBezTo>
                                  <a:pt x="36715" y="76686"/>
                                  <a:pt x="35763" y="74780"/>
                                  <a:pt x="34810" y="73828"/>
                                </a:cubicBezTo>
                                <a:lnTo>
                                  <a:pt x="36715" y="73828"/>
                                </a:lnTo>
                                <a:cubicBezTo>
                                  <a:pt x="36715" y="73828"/>
                                  <a:pt x="36715" y="73828"/>
                                  <a:pt x="36715" y="73828"/>
                                </a:cubicBezTo>
                                <a:cubicBezTo>
                                  <a:pt x="35763" y="73828"/>
                                  <a:pt x="35763" y="73828"/>
                                  <a:pt x="34810" y="73828"/>
                                </a:cubicBezTo>
                                <a:cubicBezTo>
                                  <a:pt x="32905" y="72875"/>
                                  <a:pt x="32905" y="69065"/>
                                  <a:pt x="30048" y="69065"/>
                                </a:cubicBezTo>
                                <a:cubicBezTo>
                                  <a:pt x="29095" y="66208"/>
                                  <a:pt x="21475" y="66208"/>
                                  <a:pt x="18618" y="64303"/>
                                </a:cubicBezTo>
                                <a:cubicBezTo>
                                  <a:pt x="17665" y="63350"/>
                                  <a:pt x="24333" y="59540"/>
                                  <a:pt x="26238" y="59540"/>
                                </a:cubicBezTo>
                                <a:cubicBezTo>
                                  <a:pt x="29095" y="59540"/>
                                  <a:pt x="31000" y="58588"/>
                                  <a:pt x="31953" y="55730"/>
                                </a:cubicBezTo>
                                <a:cubicBezTo>
                                  <a:pt x="32905" y="53825"/>
                                  <a:pt x="35763" y="53825"/>
                                  <a:pt x="37668" y="51920"/>
                                </a:cubicBezTo>
                                <a:cubicBezTo>
                                  <a:pt x="37668" y="51920"/>
                                  <a:pt x="38620" y="54778"/>
                                  <a:pt x="39573" y="55730"/>
                                </a:cubicBezTo>
                                <a:cubicBezTo>
                                  <a:pt x="39573" y="55730"/>
                                  <a:pt x="39573" y="55730"/>
                                  <a:pt x="39573" y="55730"/>
                                </a:cubicBezTo>
                                <a:cubicBezTo>
                                  <a:pt x="40525" y="56683"/>
                                  <a:pt x="40525" y="56683"/>
                                  <a:pt x="41478" y="56683"/>
                                </a:cubicBezTo>
                                <a:cubicBezTo>
                                  <a:pt x="43383" y="56683"/>
                                  <a:pt x="42430" y="55730"/>
                                  <a:pt x="42430" y="55730"/>
                                </a:cubicBezTo>
                                <a:close/>
                                <a:moveTo>
                                  <a:pt x="11950" y="83353"/>
                                </a:moveTo>
                                <a:cubicBezTo>
                                  <a:pt x="11950" y="84305"/>
                                  <a:pt x="12903" y="83353"/>
                                  <a:pt x="11950" y="83353"/>
                                </a:cubicBezTo>
                                <a:cubicBezTo>
                                  <a:pt x="12903" y="82400"/>
                                  <a:pt x="11950" y="81448"/>
                                  <a:pt x="11950" y="81448"/>
                                </a:cubicBezTo>
                                <a:cubicBezTo>
                                  <a:pt x="11950" y="81448"/>
                                  <a:pt x="10998" y="81448"/>
                                  <a:pt x="10998" y="82400"/>
                                </a:cubicBezTo>
                                <a:cubicBezTo>
                                  <a:pt x="10998" y="83353"/>
                                  <a:pt x="10998" y="83353"/>
                                  <a:pt x="11950" y="83353"/>
                                </a:cubicBezTo>
                                <a:close/>
                                <a:moveTo>
                                  <a:pt x="14808" y="97640"/>
                                </a:moveTo>
                                <a:lnTo>
                                  <a:pt x="11950" y="97640"/>
                                </a:lnTo>
                                <a:cubicBezTo>
                                  <a:pt x="11950" y="97640"/>
                                  <a:pt x="11950" y="97640"/>
                                  <a:pt x="11950" y="97640"/>
                                </a:cubicBezTo>
                                <a:lnTo>
                                  <a:pt x="11950" y="94783"/>
                                </a:lnTo>
                                <a:lnTo>
                                  <a:pt x="11950" y="94783"/>
                                </a:lnTo>
                                <a:cubicBezTo>
                                  <a:pt x="12903" y="94783"/>
                                  <a:pt x="13855" y="95736"/>
                                  <a:pt x="14808" y="97640"/>
                                </a:cubicBezTo>
                                <a:close/>
                                <a:moveTo>
                                  <a:pt x="14808" y="110023"/>
                                </a:moveTo>
                                <a:cubicBezTo>
                                  <a:pt x="17665" y="110975"/>
                                  <a:pt x="19570" y="110975"/>
                                  <a:pt x="18618" y="107165"/>
                                </a:cubicBezTo>
                                <a:cubicBezTo>
                                  <a:pt x="18618" y="107165"/>
                                  <a:pt x="18618" y="106213"/>
                                  <a:pt x="19570" y="106213"/>
                                </a:cubicBezTo>
                                <a:cubicBezTo>
                                  <a:pt x="17665" y="106213"/>
                                  <a:pt x="16713" y="106213"/>
                                  <a:pt x="14808" y="106213"/>
                                </a:cubicBezTo>
                                <a:cubicBezTo>
                                  <a:pt x="15760" y="105261"/>
                                  <a:pt x="15760" y="103355"/>
                                  <a:pt x="15760" y="102403"/>
                                </a:cubicBezTo>
                                <a:cubicBezTo>
                                  <a:pt x="14808" y="102403"/>
                                  <a:pt x="13855" y="103355"/>
                                  <a:pt x="13855" y="103355"/>
                                </a:cubicBezTo>
                                <a:cubicBezTo>
                                  <a:pt x="12903" y="103355"/>
                                  <a:pt x="13855" y="104308"/>
                                  <a:pt x="13855" y="104308"/>
                                </a:cubicBezTo>
                                <a:cubicBezTo>
                                  <a:pt x="12903" y="107165"/>
                                  <a:pt x="10998" y="109070"/>
                                  <a:pt x="14808" y="110023"/>
                                </a:cubicBezTo>
                                <a:close/>
                                <a:moveTo>
                                  <a:pt x="21475" y="74780"/>
                                </a:moveTo>
                                <a:cubicBezTo>
                                  <a:pt x="20523" y="74780"/>
                                  <a:pt x="19570" y="75733"/>
                                  <a:pt x="18618" y="75733"/>
                                </a:cubicBezTo>
                                <a:cubicBezTo>
                                  <a:pt x="17665" y="75733"/>
                                  <a:pt x="16713" y="75733"/>
                                  <a:pt x="15760" y="76686"/>
                                </a:cubicBezTo>
                                <a:cubicBezTo>
                                  <a:pt x="16713" y="74780"/>
                                  <a:pt x="19570" y="73828"/>
                                  <a:pt x="21475" y="72875"/>
                                </a:cubicBezTo>
                                <a:cubicBezTo>
                                  <a:pt x="22428" y="72875"/>
                                  <a:pt x="23380" y="72875"/>
                                  <a:pt x="23380" y="73828"/>
                                </a:cubicBezTo>
                                <a:cubicBezTo>
                                  <a:pt x="23380" y="74780"/>
                                  <a:pt x="22428" y="74780"/>
                                  <a:pt x="21475" y="74780"/>
                                </a:cubicBezTo>
                                <a:close/>
                                <a:moveTo>
                                  <a:pt x="16713" y="132883"/>
                                </a:moveTo>
                                <a:cubicBezTo>
                                  <a:pt x="16713" y="132883"/>
                                  <a:pt x="15760" y="132883"/>
                                  <a:pt x="15760" y="131930"/>
                                </a:cubicBezTo>
                                <a:cubicBezTo>
                                  <a:pt x="15760" y="131930"/>
                                  <a:pt x="15760" y="132883"/>
                                  <a:pt x="15760" y="132883"/>
                                </a:cubicBezTo>
                                <a:cubicBezTo>
                                  <a:pt x="15760" y="132883"/>
                                  <a:pt x="15760" y="133836"/>
                                  <a:pt x="16713" y="132883"/>
                                </a:cubicBezTo>
                                <a:cubicBezTo>
                                  <a:pt x="16713" y="133836"/>
                                  <a:pt x="16713" y="132883"/>
                                  <a:pt x="16713" y="132883"/>
                                </a:cubicBezTo>
                                <a:close/>
                                <a:moveTo>
                                  <a:pt x="16713" y="91925"/>
                                </a:moveTo>
                                <a:lnTo>
                                  <a:pt x="16713" y="91925"/>
                                </a:lnTo>
                                <a:cubicBezTo>
                                  <a:pt x="15760" y="91925"/>
                                  <a:pt x="16713" y="92878"/>
                                  <a:pt x="16713" y="92878"/>
                                </a:cubicBezTo>
                                <a:lnTo>
                                  <a:pt x="16713" y="91925"/>
                                </a:lnTo>
                                <a:close/>
                                <a:moveTo>
                                  <a:pt x="18618" y="122405"/>
                                </a:moveTo>
                                <a:cubicBezTo>
                                  <a:pt x="19570" y="123358"/>
                                  <a:pt x="20523" y="122405"/>
                                  <a:pt x="21475" y="121453"/>
                                </a:cubicBezTo>
                                <a:cubicBezTo>
                                  <a:pt x="21475" y="122405"/>
                                  <a:pt x="21475" y="122405"/>
                                  <a:pt x="22428" y="122405"/>
                                </a:cubicBezTo>
                                <a:lnTo>
                                  <a:pt x="22428" y="121453"/>
                                </a:lnTo>
                                <a:cubicBezTo>
                                  <a:pt x="22428" y="120500"/>
                                  <a:pt x="21475" y="121453"/>
                                  <a:pt x="21475" y="121453"/>
                                </a:cubicBezTo>
                                <a:cubicBezTo>
                                  <a:pt x="21475" y="119548"/>
                                  <a:pt x="20523" y="119548"/>
                                  <a:pt x="18618" y="118595"/>
                                </a:cubicBezTo>
                                <a:cubicBezTo>
                                  <a:pt x="18618" y="118595"/>
                                  <a:pt x="19570" y="117643"/>
                                  <a:pt x="19570" y="117643"/>
                                </a:cubicBezTo>
                                <a:cubicBezTo>
                                  <a:pt x="22428" y="117643"/>
                                  <a:pt x="24333" y="116690"/>
                                  <a:pt x="26238" y="115738"/>
                                </a:cubicBezTo>
                                <a:cubicBezTo>
                                  <a:pt x="27190" y="114786"/>
                                  <a:pt x="28143" y="114786"/>
                                  <a:pt x="29095" y="115738"/>
                                </a:cubicBezTo>
                                <a:cubicBezTo>
                                  <a:pt x="31000" y="117643"/>
                                  <a:pt x="31000" y="117643"/>
                                  <a:pt x="31953" y="115738"/>
                                </a:cubicBezTo>
                                <a:cubicBezTo>
                                  <a:pt x="32905" y="111928"/>
                                  <a:pt x="34810" y="111928"/>
                                  <a:pt x="37668" y="113833"/>
                                </a:cubicBezTo>
                                <a:cubicBezTo>
                                  <a:pt x="37668" y="114786"/>
                                  <a:pt x="37668" y="114786"/>
                                  <a:pt x="37668" y="114786"/>
                                </a:cubicBezTo>
                                <a:cubicBezTo>
                                  <a:pt x="37668" y="115738"/>
                                  <a:pt x="37668" y="116690"/>
                                  <a:pt x="38620" y="115738"/>
                                </a:cubicBezTo>
                                <a:cubicBezTo>
                                  <a:pt x="39573" y="115738"/>
                                  <a:pt x="39573" y="114786"/>
                                  <a:pt x="38620" y="114786"/>
                                </a:cubicBezTo>
                                <a:lnTo>
                                  <a:pt x="37668" y="113833"/>
                                </a:lnTo>
                                <a:cubicBezTo>
                                  <a:pt x="36715" y="110975"/>
                                  <a:pt x="33858" y="107165"/>
                                  <a:pt x="35763" y="104308"/>
                                </a:cubicBezTo>
                                <a:cubicBezTo>
                                  <a:pt x="36715" y="102403"/>
                                  <a:pt x="34810" y="102403"/>
                                  <a:pt x="32905" y="102403"/>
                                </a:cubicBezTo>
                                <a:cubicBezTo>
                                  <a:pt x="31000" y="102403"/>
                                  <a:pt x="28143" y="105261"/>
                                  <a:pt x="26238" y="103355"/>
                                </a:cubicBezTo>
                                <a:lnTo>
                                  <a:pt x="25285" y="104308"/>
                                </a:lnTo>
                                <a:cubicBezTo>
                                  <a:pt x="25285" y="105261"/>
                                  <a:pt x="29095" y="108118"/>
                                  <a:pt x="30048" y="107165"/>
                                </a:cubicBezTo>
                                <a:cubicBezTo>
                                  <a:pt x="31000" y="107165"/>
                                  <a:pt x="31953" y="106213"/>
                                  <a:pt x="31953" y="107165"/>
                                </a:cubicBezTo>
                                <a:cubicBezTo>
                                  <a:pt x="31953" y="108118"/>
                                  <a:pt x="31953" y="109070"/>
                                  <a:pt x="31953" y="109070"/>
                                </a:cubicBezTo>
                                <a:cubicBezTo>
                                  <a:pt x="31000" y="110023"/>
                                  <a:pt x="30048" y="111928"/>
                                  <a:pt x="28143" y="110975"/>
                                </a:cubicBezTo>
                                <a:cubicBezTo>
                                  <a:pt x="24333" y="110023"/>
                                  <a:pt x="19570" y="112880"/>
                                  <a:pt x="18618" y="115738"/>
                                </a:cubicBezTo>
                                <a:cubicBezTo>
                                  <a:pt x="17665" y="116690"/>
                                  <a:pt x="19570" y="117643"/>
                                  <a:pt x="19570" y="117643"/>
                                </a:cubicBezTo>
                                <a:cubicBezTo>
                                  <a:pt x="18618" y="119548"/>
                                  <a:pt x="16713" y="121453"/>
                                  <a:pt x="18618" y="122405"/>
                                </a:cubicBezTo>
                                <a:close/>
                                <a:moveTo>
                                  <a:pt x="22428" y="130025"/>
                                </a:moveTo>
                                <a:cubicBezTo>
                                  <a:pt x="22428" y="130025"/>
                                  <a:pt x="23380" y="129073"/>
                                  <a:pt x="22428" y="130025"/>
                                </a:cubicBezTo>
                                <a:cubicBezTo>
                                  <a:pt x="22428" y="128120"/>
                                  <a:pt x="21475" y="129073"/>
                                  <a:pt x="20523" y="129073"/>
                                </a:cubicBezTo>
                                <a:lnTo>
                                  <a:pt x="19570" y="128120"/>
                                </a:lnTo>
                                <a:cubicBezTo>
                                  <a:pt x="19570" y="128120"/>
                                  <a:pt x="18618" y="127168"/>
                                  <a:pt x="18618" y="127168"/>
                                </a:cubicBezTo>
                                <a:cubicBezTo>
                                  <a:pt x="18618" y="127168"/>
                                  <a:pt x="17665" y="127168"/>
                                  <a:pt x="18618" y="127168"/>
                                </a:cubicBezTo>
                                <a:lnTo>
                                  <a:pt x="19570" y="128120"/>
                                </a:lnTo>
                                <a:cubicBezTo>
                                  <a:pt x="19570" y="128120"/>
                                  <a:pt x="20523" y="128120"/>
                                  <a:pt x="20523" y="128120"/>
                                </a:cubicBezTo>
                                <a:cubicBezTo>
                                  <a:pt x="20523" y="130025"/>
                                  <a:pt x="21475" y="130025"/>
                                  <a:pt x="22428" y="130025"/>
                                </a:cubicBezTo>
                                <a:close/>
                                <a:moveTo>
                                  <a:pt x="21475" y="97640"/>
                                </a:moveTo>
                                <a:cubicBezTo>
                                  <a:pt x="20523" y="96688"/>
                                  <a:pt x="20523" y="96688"/>
                                  <a:pt x="21475" y="97640"/>
                                </a:cubicBezTo>
                                <a:cubicBezTo>
                                  <a:pt x="19570" y="96688"/>
                                  <a:pt x="18618" y="96688"/>
                                  <a:pt x="18618" y="97640"/>
                                </a:cubicBezTo>
                                <a:cubicBezTo>
                                  <a:pt x="18618" y="98593"/>
                                  <a:pt x="19570" y="98593"/>
                                  <a:pt x="19570" y="98593"/>
                                </a:cubicBezTo>
                                <a:cubicBezTo>
                                  <a:pt x="20523" y="98593"/>
                                  <a:pt x="20523" y="98593"/>
                                  <a:pt x="21475" y="97640"/>
                                </a:cubicBezTo>
                                <a:close/>
                                <a:moveTo>
                                  <a:pt x="20523" y="140503"/>
                                </a:moveTo>
                                <a:cubicBezTo>
                                  <a:pt x="20523" y="139550"/>
                                  <a:pt x="20523" y="139550"/>
                                  <a:pt x="20523" y="139550"/>
                                </a:cubicBezTo>
                                <a:cubicBezTo>
                                  <a:pt x="19570" y="139550"/>
                                  <a:pt x="19570" y="139550"/>
                                  <a:pt x="19570" y="139550"/>
                                </a:cubicBezTo>
                                <a:cubicBezTo>
                                  <a:pt x="19570" y="140503"/>
                                  <a:pt x="19570" y="140503"/>
                                  <a:pt x="19570" y="141455"/>
                                </a:cubicBezTo>
                                <a:cubicBezTo>
                                  <a:pt x="19570" y="141455"/>
                                  <a:pt x="20523" y="140503"/>
                                  <a:pt x="20523" y="140503"/>
                                </a:cubicBezTo>
                                <a:close/>
                                <a:moveTo>
                                  <a:pt x="19570" y="55730"/>
                                </a:moveTo>
                                <a:lnTo>
                                  <a:pt x="19570" y="55730"/>
                                </a:lnTo>
                                <a:cubicBezTo>
                                  <a:pt x="20523" y="56683"/>
                                  <a:pt x="20523" y="56683"/>
                                  <a:pt x="19570" y="55730"/>
                                </a:cubicBezTo>
                                <a:cubicBezTo>
                                  <a:pt x="20523" y="55730"/>
                                  <a:pt x="19570" y="55730"/>
                                  <a:pt x="19570" y="55730"/>
                                </a:cubicBezTo>
                                <a:cubicBezTo>
                                  <a:pt x="19570" y="55730"/>
                                  <a:pt x="19570" y="55730"/>
                                  <a:pt x="19570" y="55730"/>
                                </a:cubicBezTo>
                                <a:close/>
                                <a:moveTo>
                                  <a:pt x="21475" y="105261"/>
                                </a:moveTo>
                                <a:lnTo>
                                  <a:pt x="22428" y="103355"/>
                                </a:lnTo>
                                <a:cubicBezTo>
                                  <a:pt x="22428" y="102403"/>
                                  <a:pt x="23380" y="101450"/>
                                  <a:pt x="22428" y="101450"/>
                                </a:cubicBezTo>
                                <a:lnTo>
                                  <a:pt x="21475" y="101450"/>
                                </a:lnTo>
                                <a:cubicBezTo>
                                  <a:pt x="20523" y="101450"/>
                                  <a:pt x="20523" y="102403"/>
                                  <a:pt x="20523" y="103355"/>
                                </a:cubicBezTo>
                                <a:lnTo>
                                  <a:pt x="21475" y="105261"/>
                                </a:lnTo>
                                <a:cubicBezTo>
                                  <a:pt x="20523" y="105261"/>
                                  <a:pt x="19570" y="106213"/>
                                  <a:pt x="19570" y="107165"/>
                                </a:cubicBezTo>
                                <a:cubicBezTo>
                                  <a:pt x="19570" y="108118"/>
                                  <a:pt x="20523" y="109070"/>
                                  <a:pt x="20523" y="109070"/>
                                </a:cubicBezTo>
                                <a:cubicBezTo>
                                  <a:pt x="21475" y="110975"/>
                                  <a:pt x="22428" y="110023"/>
                                  <a:pt x="23380" y="110023"/>
                                </a:cubicBezTo>
                                <a:cubicBezTo>
                                  <a:pt x="24333" y="109070"/>
                                  <a:pt x="24333" y="108118"/>
                                  <a:pt x="23380" y="107165"/>
                                </a:cubicBezTo>
                                <a:lnTo>
                                  <a:pt x="21475" y="105261"/>
                                </a:lnTo>
                                <a:close/>
                                <a:moveTo>
                                  <a:pt x="23380" y="131930"/>
                                </a:moveTo>
                                <a:cubicBezTo>
                                  <a:pt x="21475" y="131930"/>
                                  <a:pt x="20523" y="132883"/>
                                  <a:pt x="20523" y="134788"/>
                                </a:cubicBezTo>
                                <a:cubicBezTo>
                                  <a:pt x="20523" y="135740"/>
                                  <a:pt x="20523" y="136693"/>
                                  <a:pt x="21475" y="135740"/>
                                </a:cubicBezTo>
                                <a:cubicBezTo>
                                  <a:pt x="22428" y="134788"/>
                                  <a:pt x="23380" y="133836"/>
                                  <a:pt x="23380" y="131930"/>
                                </a:cubicBezTo>
                                <a:cubicBezTo>
                                  <a:pt x="24333" y="131930"/>
                                  <a:pt x="24333" y="131930"/>
                                  <a:pt x="23380" y="131930"/>
                                </a:cubicBezTo>
                                <a:close/>
                                <a:moveTo>
                                  <a:pt x="21475" y="88115"/>
                                </a:moveTo>
                                <a:cubicBezTo>
                                  <a:pt x="21475" y="87163"/>
                                  <a:pt x="21475" y="87163"/>
                                  <a:pt x="21475" y="88115"/>
                                </a:cubicBezTo>
                                <a:cubicBezTo>
                                  <a:pt x="23380" y="87163"/>
                                  <a:pt x="23380" y="87163"/>
                                  <a:pt x="23380" y="88115"/>
                                </a:cubicBezTo>
                                <a:cubicBezTo>
                                  <a:pt x="23380" y="89068"/>
                                  <a:pt x="23380" y="89068"/>
                                  <a:pt x="21475" y="88115"/>
                                </a:cubicBezTo>
                                <a:cubicBezTo>
                                  <a:pt x="22428" y="89068"/>
                                  <a:pt x="21475" y="88115"/>
                                  <a:pt x="21475" y="88115"/>
                                </a:cubicBezTo>
                                <a:close/>
                                <a:moveTo>
                                  <a:pt x="22428" y="69065"/>
                                </a:moveTo>
                                <a:cubicBezTo>
                                  <a:pt x="22428" y="68113"/>
                                  <a:pt x="22428" y="68113"/>
                                  <a:pt x="22428" y="69065"/>
                                </a:cubicBezTo>
                                <a:lnTo>
                                  <a:pt x="25285" y="67161"/>
                                </a:lnTo>
                                <a:cubicBezTo>
                                  <a:pt x="25285" y="68113"/>
                                  <a:pt x="25285" y="70970"/>
                                  <a:pt x="25285" y="71923"/>
                                </a:cubicBezTo>
                                <a:cubicBezTo>
                                  <a:pt x="24333" y="71923"/>
                                  <a:pt x="22428" y="69065"/>
                                  <a:pt x="22428" y="69065"/>
                                </a:cubicBezTo>
                                <a:close/>
                                <a:moveTo>
                                  <a:pt x="26238" y="127168"/>
                                </a:moveTo>
                                <a:cubicBezTo>
                                  <a:pt x="26238" y="126215"/>
                                  <a:pt x="25285" y="126215"/>
                                  <a:pt x="24333" y="126215"/>
                                </a:cubicBezTo>
                                <a:lnTo>
                                  <a:pt x="23380" y="126215"/>
                                </a:lnTo>
                                <a:cubicBezTo>
                                  <a:pt x="23380" y="127168"/>
                                  <a:pt x="24333" y="127168"/>
                                  <a:pt x="26238" y="127168"/>
                                </a:cubicBezTo>
                                <a:cubicBezTo>
                                  <a:pt x="25285" y="127168"/>
                                  <a:pt x="26238" y="127168"/>
                                  <a:pt x="26238" y="127168"/>
                                </a:cubicBezTo>
                                <a:close/>
                                <a:moveTo>
                                  <a:pt x="25285" y="96688"/>
                                </a:moveTo>
                                <a:cubicBezTo>
                                  <a:pt x="26238" y="96688"/>
                                  <a:pt x="26238" y="96688"/>
                                  <a:pt x="25285" y="96688"/>
                                </a:cubicBezTo>
                                <a:cubicBezTo>
                                  <a:pt x="26238" y="94783"/>
                                  <a:pt x="26238" y="92878"/>
                                  <a:pt x="24333" y="92878"/>
                                </a:cubicBezTo>
                                <a:cubicBezTo>
                                  <a:pt x="23380" y="92878"/>
                                  <a:pt x="23380" y="93830"/>
                                  <a:pt x="23380" y="95736"/>
                                </a:cubicBezTo>
                                <a:cubicBezTo>
                                  <a:pt x="23380" y="95736"/>
                                  <a:pt x="24333" y="96688"/>
                                  <a:pt x="25285" y="96688"/>
                                </a:cubicBezTo>
                                <a:close/>
                                <a:moveTo>
                                  <a:pt x="31953" y="140503"/>
                                </a:moveTo>
                                <a:cubicBezTo>
                                  <a:pt x="30048" y="139550"/>
                                  <a:pt x="31000" y="141455"/>
                                  <a:pt x="29095" y="142408"/>
                                </a:cubicBezTo>
                                <a:lnTo>
                                  <a:pt x="29095" y="142408"/>
                                </a:lnTo>
                                <a:cubicBezTo>
                                  <a:pt x="29095" y="140503"/>
                                  <a:pt x="28143" y="138598"/>
                                  <a:pt x="27190" y="137645"/>
                                </a:cubicBezTo>
                                <a:cubicBezTo>
                                  <a:pt x="27190" y="137645"/>
                                  <a:pt x="26238" y="136693"/>
                                  <a:pt x="26238" y="136693"/>
                                </a:cubicBezTo>
                                <a:cubicBezTo>
                                  <a:pt x="25285" y="136693"/>
                                  <a:pt x="25285" y="137645"/>
                                  <a:pt x="25285" y="138598"/>
                                </a:cubicBezTo>
                                <a:cubicBezTo>
                                  <a:pt x="25285" y="141455"/>
                                  <a:pt x="27190" y="142408"/>
                                  <a:pt x="29095" y="142408"/>
                                </a:cubicBezTo>
                                <a:cubicBezTo>
                                  <a:pt x="29095" y="143361"/>
                                  <a:pt x="29095" y="145265"/>
                                  <a:pt x="31000" y="145265"/>
                                </a:cubicBezTo>
                                <a:cubicBezTo>
                                  <a:pt x="31953" y="145265"/>
                                  <a:pt x="31953" y="144313"/>
                                  <a:pt x="31953" y="143361"/>
                                </a:cubicBezTo>
                                <a:cubicBezTo>
                                  <a:pt x="31953" y="142408"/>
                                  <a:pt x="32905" y="140503"/>
                                  <a:pt x="31953" y="140503"/>
                                </a:cubicBezTo>
                                <a:close/>
                                <a:moveTo>
                                  <a:pt x="26238" y="119548"/>
                                </a:moveTo>
                                <a:cubicBezTo>
                                  <a:pt x="25285" y="119548"/>
                                  <a:pt x="25285" y="119548"/>
                                  <a:pt x="26238" y="119548"/>
                                </a:cubicBezTo>
                                <a:cubicBezTo>
                                  <a:pt x="25285" y="120500"/>
                                  <a:pt x="26238" y="120500"/>
                                  <a:pt x="26238" y="120500"/>
                                </a:cubicBezTo>
                                <a:cubicBezTo>
                                  <a:pt x="26238" y="120500"/>
                                  <a:pt x="26238" y="120500"/>
                                  <a:pt x="26238" y="119548"/>
                                </a:cubicBezTo>
                                <a:cubicBezTo>
                                  <a:pt x="26238" y="120500"/>
                                  <a:pt x="26238" y="119548"/>
                                  <a:pt x="26238" y="119548"/>
                                </a:cubicBezTo>
                                <a:close/>
                                <a:moveTo>
                                  <a:pt x="26238" y="72875"/>
                                </a:moveTo>
                                <a:cubicBezTo>
                                  <a:pt x="26238" y="72875"/>
                                  <a:pt x="26238" y="71923"/>
                                  <a:pt x="26238" y="72875"/>
                                </a:cubicBezTo>
                                <a:cubicBezTo>
                                  <a:pt x="27190" y="72875"/>
                                  <a:pt x="27190" y="72875"/>
                                  <a:pt x="27190" y="72875"/>
                                </a:cubicBezTo>
                                <a:cubicBezTo>
                                  <a:pt x="27190" y="72875"/>
                                  <a:pt x="26238" y="73828"/>
                                  <a:pt x="26238" y="72875"/>
                                </a:cubicBezTo>
                                <a:cubicBezTo>
                                  <a:pt x="26238" y="73828"/>
                                  <a:pt x="26238" y="72875"/>
                                  <a:pt x="26238" y="72875"/>
                                </a:cubicBezTo>
                                <a:close/>
                                <a:moveTo>
                                  <a:pt x="26238" y="30965"/>
                                </a:moveTo>
                                <a:cubicBezTo>
                                  <a:pt x="26238" y="30965"/>
                                  <a:pt x="26238" y="31918"/>
                                  <a:pt x="26238" y="30965"/>
                                </a:cubicBezTo>
                                <a:cubicBezTo>
                                  <a:pt x="27190" y="30965"/>
                                  <a:pt x="27190" y="30965"/>
                                  <a:pt x="27190" y="30965"/>
                                </a:cubicBezTo>
                                <a:cubicBezTo>
                                  <a:pt x="27190" y="30013"/>
                                  <a:pt x="27190" y="30013"/>
                                  <a:pt x="26238" y="30965"/>
                                </a:cubicBezTo>
                                <a:cubicBezTo>
                                  <a:pt x="26238" y="30013"/>
                                  <a:pt x="26238" y="30965"/>
                                  <a:pt x="26238" y="30965"/>
                                </a:cubicBezTo>
                                <a:close/>
                                <a:moveTo>
                                  <a:pt x="28143" y="129073"/>
                                </a:moveTo>
                                <a:cubicBezTo>
                                  <a:pt x="28143" y="130025"/>
                                  <a:pt x="29095" y="130978"/>
                                  <a:pt x="30048" y="130978"/>
                                </a:cubicBezTo>
                                <a:cubicBezTo>
                                  <a:pt x="30048" y="130978"/>
                                  <a:pt x="31000" y="130978"/>
                                  <a:pt x="30048" y="130025"/>
                                </a:cubicBezTo>
                                <a:cubicBezTo>
                                  <a:pt x="30048" y="129073"/>
                                  <a:pt x="29095" y="129073"/>
                                  <a:pt x="28143" y="129073"/>
                                </a:cubicBezTo>
                                <a:cubicBezTo>
                                  <a:pt x="28143" y="128120"/>
                                  <a:pt x="28143" y="129073"/>
                                  <a:pt x="28143" y="129073"/>
                                </a:cubicBezTo>
                                <a:close/>
                                <a:moveTo>
                                  <a:pt x="29095" y="125263"/>
                                </a:moveTo>
                                <a:cubicBezTo>
                                  <a:pt x="30048" y="125263"/>
                                  <a:pt x="30048" y="124311"/>
                                  <a:pt x="30048" y="123358"/>
                                </a:cubicBezTo>
                                <a:cubicBezTo>
                                  <a:pt x="30048" y="123358"/>
                                  <a:pt x="30048" y="122405"/>
                                  <a:pt x="29095" y="122405"/>
                                </a:cubicBezTo>
                                <a:cubicBezTo>
                                  <a:pt x="28143" y="122405"/>
                                  <a:pt x="28143" y="123358"/>
                                  <a:pt x="29095" y="125263"/>
                                </a:cubicBezTo>
                                <a:cubicBezTo>
                                  <a:pt x="28143" y="124311"/>
                                  <a:pt x="28143" y="125263"/>
                                  <a:pt x="29095" y="125263"/>
                                </a:cubicBezTo>
                                <a:close/>
                                <a:moveTo>
                                  <a:pt x="28143" y="68113"/>
                                </a:moveTo>
                                <a:lnTo>
                                  <a:pt x="31000" y="68113"/>
                                </a:lnTo>
                                <a:cubicBezTo>
                                  <a:pt x="31000" y="68113"/>
                                  <a:pt x="30048" y="70970"/>
                                  <a:pt x="29095" y="70970"/>
                                </a:cubicBezTo>
                                <a:cubicBezTo>
                                  <a:pt x="29095" y="71923"/>
                                  <a:pt x="28143" y="69065"/>
                                  <a:pt x="28143" y="68113"/>
                                </a:cubicBezTo>
                                <a:close/>
                                <a:moveTo>
                                  <a:pt x="29095" y="134788"/>
                                </a:moveTo>
                                <a:cubicBezTo>
                                  <a:pt x="29095" y="135740"/>
                                  <a:pt x="29095" y="135740"/>
                                  <a:pt x="30048" y="135740"/>
                                </a:cubicBezTo>
                                <a:cubicBezTo>
                                  <a:pt x="31000" y="135740"/>
                                  <a:pt x="31953" y="134788"/>
                                  <a:pt x="31953" y="133836"/>
                                </a:cubicBezTo>
                                <a:cubicBezTo>
                                  <a:pt x="31953" y="132883"/>
                                  <a:pt x="31000" y="132883"/>
                                  <a:pt x="31000" y="132883"/>
                                </a:cubicBezTo>
                                <a:cubicBezTo>
                                  <a:pt x="29095" y="133836"/>
                                  <a:pt x="29095" y="134788"/>
                                  <a:pt x="29095" y="134788"/>
                                </a:cubicBezTo>
                                <a:close/>
                                <a:moveTo>
                                  <a:pt x="30048" y="99545"/>
                                </a:moveTo>
                                <a:cubicBezTo>
                                  <a:pt x="30048" y="99545"/>
                                  <a:pt x="30048" y="99545"/>
                                  <a:pt x="30048" y="99545"/>
                                </a:cubicBezTo>
                                <a:cubicBezTo>
                                  <a:pt x="31000" y="99545"/>
                                  <a:pt x="31000" y="98593"/>
                                  <a:pt x="31000" y="97640"/>
                                </a:cubicBezTo>
                                <a:lnTo>
                                  <a:pt x="31000" y="97640"/>
                                </a:lnTo>
                                <a:lnTo>
                                  <a:pt x="31953" y="96688"/>
                                </a:lnTo>
                                <a:cubicBezTo>
                                  <a:pt x="31953" y="96688"/>
                                  <a:pt x="31953" y="95736"/>
                                  <a:pt x="31953" y="95736"/>
                                </a:cubicBezTo>
                                <a:cubicBezTo>
                                  <a:pt x="31953" y="95736"/>
                                  <a:pt x="31953" y="94783"/>
                                  <a:pt x="31000" y="95736"/>
                                </a:cubicBezTo>
                                <a:cubicBezTo>
                                  <a:pt x="31000" y="95736"/>
                                  <a:pt x="31000" y="96688"/>
                                  <a:pt x="31000" y="96688"/>
                                </a:cubicBezTo>
                                <a:cubicBezTo>
                                  <a:pt x="31000" y="96688"/>
                                  <a:pt x="31000" y="97640"/>
                                  <a:pt x="31000" y="97640"/>
                                </a:cubicBezTo>
                                <a:cubicBezTo>
                                  <a:pt x="30048" y="97640"/>
                                  <a:pt x="29095" y="97640"/>
                                  <a:pt x="30048" y="99545"/>
                                </a:cubicBezTo>
                                <a:close/>
                                <a:moveTo>
                                  <a:pt x="30048" y="37633"/>
                                </a:moveTo>
                                <a:cubicBezTo>
                                  <a:pt x="30048" y="37633"/>
                                  <a:pt x="31000" y="37633"/>
                                  <a:pt x="30048" y="37633"/>
                                </a:cubicBezTo>
                                <a:cubicBezTo>
                                  <a:pt x="31000" y="37633"/>
                                  <a:pt x="31000" y="36680"/>
                                  <a:pt x="30048" y="37633"/>
                                </a:cubicBezTo>
                                <a:cubicBezTo>
                                  <a:pt x="30048" y="36680"/>
                                  <a:pt x="30048" y="36680"/>
                                  <a:pt x="30048" y="37633"/>
                                </a:cubicBezTo>
                                <a:lnTo>
                                  <a:pt x="30048" y="37633"/>
                                </a:lnTo>
                                <a:close/>
                                <a:moveTo>
                                  <a:pt x="33858" y="59540"/>
                                </a:moveTo>
                                <a:cubicBezTo>
                                  <a:pt x="32905" y="60493"/>
                                  <a:pt x="31953" y="59540"/>
                                  <a:pt x="31000" y="60493"/>
                                </a:cubicBezTo>
                                <a:cubicBezTo>
                                  <a:pt x="31000" y="61445"/>
                                  <a:pt x="31000" y="62398"/>
                                  <a:pt x="31953" y="63350"/>
                                </a:cubicBezTo>
                                <a:cubicBezTo>
                                  <a:pt x="32905" y="65255"/>
                                  <a:pt x="33858" y="63350"/>
                                  <a:pt x="34810" y="63350"/>
                                </a:cubicBezTo>
                                <a:lnTo>
                                  <a:pt x="36715" y="63350"/>
                                </a:lnTo>
                                <a:cubicBezTo>
                                  <a:pt x="37668" y="63350"/>
                                  <a:pt x="38620" y="63350"/>
                                  <a:pt x="38620" y="62398"/>
                                </a:cubicBezTo>
                                <a:cubicBezTo>
                                  <a:pt x="38620" y="62398"/>
                                  <a:pt x="37668" y="61445"/>
                                  <a:pt x="37668" y="61445"/>
                                </a:cubicBezTo>
                                <a:cubicBezTo>
                                  <a:pt x="35763" y="60493"/>
                                  <a:pt x="35763" y="59540"/>
                                  <a:pt x="33858" y="59540"/>
                                </a:cubicBezTo>
                                <a:close/>
                                <a:moveTo>
                                  <a:pt x="33858" y="124311"/>
                                </a:moveTo>
                                <a:cubicBezTo>
                                  <a:pt x="34810" y="124311"/>
                                  <a:pt x="35763" y="124311"/>
                                  <a:pt x="35763" y="123358"/>
                                </a:cubicBezTo>
                                <a:cubicBezTo>
                                  <a:pt x="35763" y="122405"/>
                                  <a:pt x="34810" y="122405"/>
                                  <a:pt x="33858" y="121453"/>
                                </a:cubicBezTo>
                                <a:cubicBezTo>
                                  <a:pt x="32905" y="121453"/>
                                  <a:pt x="32905" y="122405"/>
                                  <a:pt x="32905" y="122405"/>
                                </a:cubicBezTo>
                                <a:cubicBezTo>
                                  <a:pt x="31953" y="124311"/>
                                  <a:pt x="32905" y="125263"/>
                                  <a:pt x="33858" y="124311"/>
                                </a:cubicBezTo>
                                <a:close/>
                                <a:moveTo>
                                  <a:pt x="38620" y="133836"/>
                                </a:moveTo>
                                <a:cubicBezTo>
                                  <a:pt x="37668" y="131930"/>
                                  <a:pt x="35763" y="130978"/>
                                  <a:pt x="33858" y="129073"/>
                                </a:cubicBezTo>
                                <a:cubicBezTo>
                                  <a:pt x="33858" y="129073"/>
                                  <a:pt x="32905" y="128120"/>
                                  <a:pt x="31953" y="129073"/>
                                </a:cubicBezTo>
                                <a:cubicBezTo>
                                  <a:pt x="31000" y="130025"/>
                                  <a:pt x="31000" y="130025"/>
                                  <a:pt x="31000" y="130978"/>
                                </a:cubicBezTo>
                                <a:cubicBezTo>
                                  <a:pt x="31000" y="133836"/>
                                  <a:pt x="34810" y="134788"/>
                                  <a:pt x="34810" y="138598"/>
                                </a:cubicBezTo>
                                <a:cubicBezTo>
                                  <a:pt x="34810" y="138598"/>
                                  <a:pt x="34810" y="138598"/>
                                  <a:pt x="35763" y="138598"/>
                                </a:cubicBezTo>
                                <a:cubicBezTo>
                                  <a:pt x="38620" y="138598"/>
                                  <a:pt x="40525" y="135740"/>
                                  <a:pt x="38620" y="133836"/>
                                </a:cubicBezTo>
                                <a:close/>
                                <a:moveTo>
                                  <a:pt x="34810" y="30013"/>
                                </a:moveTo>
                                <a:lnTo>
                                  <a:pt x="34810" y="30013"/>
                                </a:lnTo>
                                <a:lnTo>
                                  <a:pt x="35763" y="28108"/>
                                </a:lnTo>
                                <a:cubicBezTo>
                                  <a:pt x="35763" y="27155"/>
                                  <a:pt x="36715" y="27155"/>
                                  <a:pt x="35763" y="27155"/>
                                </a:cubicBezTo>
                                <a:cubicBezTo>
                                  <a:pt x="34810" y="27155"/>
                                  <a:pt x="33858" y="28108"/>
                                  <a:pt x="32905" y="28108"/>
                                </a:cubicBezTo>
                                <a:cubicBezTo>
                                  <a:pt x="32905" y="30013"/>
                                  <a:pt x="34810" y="30013"/>
                                  <a:pt x="34810" y="30013"/>
                                </a:cubicBezTo>
                                <a:close/>
                                <a:moveTo>
                                  <a:pt x="35763" y="147170"/>
                                </a:moveTo>
                                <a:cubicBezTo>
                                  <a:pt x="35763" y="146218"/>
                                  <a:pt x="35763" y="146218"/>
                                  <a:pt x="34810" y="146218"/>
                                </a:cubicBezTo>
                                <a:cubicBezTo>
                                  <a:pt x="33858" y="146218"/>
                                  <a:pt x="33858" y="146218"/>
                                  <a:pt x="33858" y="147170"/>
                                </a:cubicBezTo>
                                <a:cubicBezTo>
                                  <a:pt x="32905" y="147170"/>
                                  <a:pt x="33858" y="148123"/>
                                  <a:pt x="35763" y="147170"/>
                                </a:cubicBezTo>
                                <a:cubicBezTo>
                                  <a:pt x="34810" y="148123"/>
                                  <a:pt x="34810" y="147170"/>
                                  <a:pt x="35763" y="147170"/>
                                </a:cubicBezTo>
                                <a:close/>
                                <a:moveTo>
                                  <a:pt x="34810" y="35728"/>
                                </a:moveTo>
                                <a:cubicBezTo>
                                  <a:pt x="34810" y="35728"/>
                                  <a:pt x="32905" y="36680"/>
                                  <a:pt x="34810" y="37633"/>
                                </a:cubicBezTo>
                                <a:cubicBezTo>
                                  <a:pt x="35763" y="37633"/>
                                  <a:pt x="36715" y="37633"/>
                                  <a:pt x="36715" y="36680"/>
                                </a:cubicBezTo>
                                <a:cubicBezTo>
                                  <a:pt x="36715" y="34775"/>
                                  <a:pt x="36715" y="31918"/>
                                  <a:pt x="34810" y="30965"/>
                                </a:cubicBezTo>
                                <a:cubicBezTo>
                                  <a:pt x="35763" y="32870"/>
                                  <a:pt x="35763" y="33823"/>
                                  <a:pt x="34810" y="35728"/>
                                </a:cubicBezTo>
                                <a:close/>
                                <a:moveTo>
                                  <a:pt x="37668" y="103355"/>
                                </a:moveTo>
                                <a:cubicBezTo>
                                  <a:pt x="38620" y="103355"/>
                                  <a:pt x="38620" y="102403"/>
                                  <a:pt x="38620" y="101450"/>
                                </a:cubicBezTo>
                                <a:cubicBezTo>
                                  <a:pt x="37668" y="99545"/>
                                  <a:pt x="36715" y="99545"/>
                                  <a:pt x="34810" y="98593"/>
                                </a:cubicBezTo>
                                <a:cubicBezTo>
                                  <a:pt x="34810" y="98593"/>
                                  <a:pt x="33858" y="99545"/>
                                  <a:pt x="33858" y="99545"/>
                                </a:cubicBezTo>
                                <a:cubicBezTo>
                                  <a:pt x="34810" y="101450"/>
                                  <a:pt x="35763" y="102403"/>
                                  <a:pt x="37668" y="103355"/>
                                </a:cubicBezTo>
                                <a:close/>
                                <a:moveTo>
                                  <a:pt x="35763" y="58588"/>
                                </a:moveTo>
                                <a:cubicBezTo>
                                  <a:pt x="35763" y="58588"/>
                                  <a:pt x="36715" y="58588"/>
                                  <a:pt x="35763" y="58588"/>
                                </a:cubicBezTo>
                                <a:cubicBezTo>
                                  <a:pt x="36715" y="57636"/>
                                  <a:pt x="35763" y="56683"/>
                                  <a:pt x="35763" y="56683"/>
                                </a:cubicBezTo>
                                <a:cubicBezTo>
                                  <a:pt x="35763" y="57636"/>
                                  <a:pt x="34810" y="57636"/>
                                  <a:pt x="35763" y="58588"/>
                                </a:cubicBezTo>
                                <a:cubicBezTo>
                                  <a:pt x="34810" y="58588"/>
                                  <a:pt x="34810" y="58588"/>
                                  <a:pt x="35763" y="58588"/>
                                </a:cubicBezTo>
                                <a:close/>
                                <a:moveTo>
                                  <a:pt x="40525" y="120500"/>
                                </a:moveTo>
                                <a:cubicBezTo>
                                  <a:pt x="40525" y="119548"/>
                                  <a:pt x="39573" y="119548"/>
                                  <a:pt x="39573" y="119548"/>
                                </a:cubicBezTo>
                                <a:cubicBezTo>
                                  <a:pt x="39573" y="119548"/>
                                  <a:pt x="37668" y="119548"/>
                                  <a:pt x="37668" y="120500"/>
                                </a:cubicBezTo>
                                <a:cubicBezTo>
                                  <a:pt x="37668" y="120500"/>
                                  <a:pt x="38620" y="121453"/>
                                  <a:pt x="39573" y="121453"/>
                                </a:cubicBezTo>
                                <a:cubicBezTo>
                                  <a:pt x="39573" y="121453"/>
                                  <a:pt x="40525" y="121453"/>
                                  <a:pt x="40525" y="120500"/>
                                </a:cubicBezTo>
                                <a:close/>
                                <a:moveTo>
                                  <a:pt x="40525" y="152886"/>
                                </a:moveTo>
                                <a:lnTo>
                                  <a:pt x="40525" y="152886"/>
                                </a:lnTo>
                                <a:cubicBezTo>
                                  <a:pt x="39573" y="151933"/>
                                  <a:pt x="39573" y="152886"/>
                                  <a:pt x="38620" y="152886"/>
                                </a:cubicBezTo>
                                <a:cubicBezTo>
                                  <a:pt x="39573" y="152886"/>
                                  <a:pt x="39573" y="152886"/>
                                  <a:pt x="40525" y="152886"/>
                                </a:cubicBezTo>
                                <a:lnTo>
                                  <a:pt x="40525" y="152886"/>
                                </a:lnTo>
                                <a:close/>
                                <a:moveTo>
                                  <a:pt x="40525" y="70018"/>
                                </a:moveTo>
                                <a:lnTo>
                                  <a:pt x="40525" y="70018"/>
                                </a:lnTo>
                                <a:cubicBezTo>
                                  <a:pt x="40525" y="69065"/>
                                  <a:pt x="40525" y="68113"/>
                                  <a:pt x="40525" y="68113"/>
                                </a:cubicBezTo>
                                <a:cubicBezTo>
                                  <a:pt x="39573" y="68113"/>
                                  <a:pt x="39573" y="68113"/>
                                  <a:pt x="40525" y="70018"/>
                                </a:cubicBezTo>
                                <a:cubicBezTo>
                                  <a:pt x="39573" y="69065"/>
                                  <a:pt x="39573" y="70018"/>
                                  <a:pt x="40525" y="70018"/>
                                </a:cubicBezTo>
                                <a:close/>
                                <a:moveTo>
                                  <a:pt x="41478" y="106213"/>
                                </a:moveTo>
                                <a:cubicBezTo>
                                  <a:pt x="41478" y="106213"/>
                                  <a:pt x="41478" y="105261"/>
                                  <a:pt x="41478" y="106213"/>
                                </a:cubicBezTo>
                                <a:cubicBezTo>
                                  <a:pt x="40525" y="105261"/>
                                  <a:pt x="40525" y="105261"/>
                                  <a:pt x="40525" y="106213"/>
                                </a:cubicBezTo>
                                <a:cubicBezTo>
                                  <a:pt x="40525" y="107165"/>
                                  <a:pt x="40525" y="107165"/>
                                  <a:pt x="41478" y="106213"/>
                                </a:cubicBezTo>
                                <a:cubicBezTo>
                                  <a:pt x="41478" y="107165"/>
                                  <a:pt x="41478" y="107165"/>
                                  <a:pt x="41478" y="106213"/>
                                </a:cubicBezTo>
                                <a:close/>
                                <a:moveTo>
                                  <a:pt x="43383" y="70018"/>
                                </a:moveTo>
                                <a:cubicBezTo>
                                  <a:pt x="43383" y="70018"/>
                                  <a:pt x="43383" y="70018"/>
                                  <a:pt x="43383" y="70018"/>
                                </a:cubicBezTo>
                                <a:lnTo>
                                  <a:pt x="43383" y="70018"/>
                                </a:lnTo>
                                <a:cubicBezTo>
                                  <a:pt x="43383" y="69065"/>
                                  <a:pt x="43383" y="70018"/>
                                  <a:pt x="43383" y="70018"/>
                                </a:cubicBezTo>
                                <a:cubicBezTo>
                                  <a:pt x="43383" y="70018"/>
                                  <a:pt x="43383" y="70018"/>
                                  <a:pt x="43383" y="70018"/>
                                </a:cubicBezTo>
                                <a:close/>
                                <a:moveTo>
                                  <a:pt x="44335" y="139550"/>
                                </a:moveTo>
                                <a:cubicBezTo>
                                  <a:pt x="44335" y="139550"/>
                                  <a:pt x="44335" y="139550"/>
                                  <a:pt x="44335" y="139550"/>
                                </a:cubicBezTo>
                                <a:cubicBezTo>
                                  <a:pt x="43383" y="139550"/>
                                  <a:pt x="43383" y="139550"/>
                                  <a:pt x="44335" y="139550"/>
                                </a:cubicBezTo>
                                <a:lnTo>
                                  <a:pt x="44335" y="139550"/>
                                </a:lnTo>
                                <a:lnTo>
                                  <a:pt x="44335" y="139550"/>
                                </a:lnTo>
                                <a:close/>
                                <a:moveTo>
                                  <a:pt x="47193" y="30013"/>
                                </a:moveTo>
                                <a:cubicBezTo>
                                  <a:pt x="47193" y="29061"/>
                                  <a:pt x="46241" y="29061"/>
                                  <a:pt x="46241" y="29061"/>
                                </a:cubicBezTo>
                                <a:cubicBezTo>
                                  <a:pt x="45288" y="29061"/>
                                  <a:pt x="45288" y="29061"/>
                                  <a:pt x="45288" y="30013"/>
                                </a:cubicBezTo>
                                <a:cubicBezTo>
                                  <a:pt x="45288" y="30965"/>
                                  <a:pt x="45288" y="30013"/>
                                  <a:pt x="47193" y="30013"/>
                                </a:cubicBezTo>
                                <a:cubicBezTo>
                                  <a:pt x="46241" y="30013"/>
                                  <a:pt x="47193" y="30013"/>
                                  <a:pt x="47193" y="30013"/>
                                </a:cubicBezTo>
                                <a:close/>
                                <a:moveTo>
                                  <a:pt x="50050" y="52873"/>
                                </a:moveTo>
                                <a:cubicBezTo>
                                  <a:pt x="50050" y="51920"/>
                                  <a:pt x="49098" y="51920"/>
                                  <a:pt x="48145" y="51920"/>
                                </a:cubicBezTo>
                                <a:cubicBezTo>
                                  <a:pt x="48145" y="51920"/>
                                  <a:pt x="47193" y="51920"/>
                                  <a:pt x="47193" y="52873"/>
                                </a:cubicBezTo>
                                <a:cubicBezTo>
                                  <a:pt x="47193" y="52873"/>
                                  <a:pt x="48145" y="53825"/>
                                  <a:pt x="50050" y="52873"/>
                                </a:cubicBezTo>
                                <a:cubicBezTo>
                                  <a:pt x="49098" y="53825"/>
                                  <a:pt x="49098" y="53825"/>
                                  <a:pt x="50050" y="52873"/>
                                </a:cubicBezTo>
                                <a:close/>
                                <a:moveTo>
                                  <a:pt x="50050" y="38586"/>
                                </a:moveTo>
                                <a:lnTo>
                                  <a:pt x="50050" y="38586"/>
                                </a:lnTo>
                                <a:lnTo>
                                  <a:pt x="49098" y="38586"/>
                                </a:lnTo>
                                <a:cubicBezTo>
                                  <a:pt x="49098" y="39538"/>
                                  <a:pt x="49098" y="39538"/>
                                  <a:pt x="50050" y="38586"/>
                                </a:cubicBezTo>
                                <a:cubicBezTo>
                                  <a:pt x="50050" y="39538"/>
                                  <a:pt x="50050" y="38586"/>
                                  <a:pt x="50050" y="38586"/>
                                </a:cubicBezTo>
                                <a:close/>
                                <a:moveTo>
                                  <a:pt x="51955" y="76686"/>
                                </a:moveTo>
                                <a:cubicBezTo>
                                  <a:pt x="51955" y="81448"/>
                                  <a:pt x="52908" y="81448"/>
                                  <a:pt x="57670" y="81448"/>
                                </a:cubicBezTo>
                                <a:cubicBezTo>
                                  <a:pt x="63385" y="81448"/>
                                  <a:pt x="64338" y="80495"/>
                                  <a:pt x="70053" y="81448"/>
                                </a:cubicBezTo>
                                <a:cubicBezTo>
                                  <a:pt x="71005" y="81448"/>
                                  <a:pt x="71958" y="81448"/>
                                  <a:pt x="72910" y="81448"/>
                                </a:cubicBezTo>
                                <a:cubicBezTo>
                                  <a:pt x="76720" y="82400"/>
                                  <a:pt x="83388" y="81448"/>
                                  <a:pt x="88151" y="81448"/>
                                </a:cubicBezTo>
                                <a:cubicBezTo>
                                  <a:pt x="92913" y="81448"/>
                                  <a:pt x="94818" y="80495"/>
                                  <a:pt x="94818" y="74780"/>
                                </a:cubicBezTo>
                                <a:cubicBezTo>
                                  <a:pt x="94818" y="63350"/>
                                  <a:pt x="94818" y="51920"/>
                                  <a:pt x="93866" y="40490"/>
                                </a:cubicBezTo>
                                <a:cubicBezTo>
                                  <a:pt x="92913" y="32870"/>
                                  <a:pt x="91008" y="26203"/>
                                  <a:pt x="87198" y="19536"/>
                                </a:cubicBezTo>
                                <a:cubicBezTo>
                                  <a:pt x="86245" y="16678"/>
                                  <a:pt x="84341" y="14773"/>
                                  <a:pt x="83388" y="12868"/>
                                </a:cubicBezTo>
                                <a:cubicBezTo>
                                  <a:pt x="79578" y="9058"/>
                                  <a:pt x="74816" y="8105"/>
                                  <a:pt x="70053" y="10963"/>
                                </a:cubicBezTo>
                                <a:cubicBezTo>
                                  <a:pt x="67195" y="12868"/>
                                  <a:pt x="64338" y="15725"/>
                                  <a:pt x="62433" y="18583"/>
                                </a:cubicBezTo>
                                <a:cubicBezTo>
                                  <a:pt x="59575" y="24298"/>
                                  <a:pt x="56718" y="30013"/>
                                  <a:pt x="55766" y="35728"/>
                                </a:cubicBezTo>
                                <a:cubicBezTo>
                                  <a:pt x="52908" y="49063"/>
                                  <a:pt x="51955" y="62398"/>
                                  <a:pt x="51955" y="76686"/>
                                </a:cubicBezTo>
                                <a:close/>
                                <a:moveTo>
                                  <a:pt x="111010" y="128120"/>
                                </a:moveTo>
                                <a:cubicBezTo>
                                  <a:pt x="111010" y="127168"/>
                                  <a:pt x="110058" y="125263"/>
                                  <a:pt x="109105" y="125263"/>
                                </a:cubicBezTo>
                                <a:cubicBezTo>
                                  <a:pt x="106248" y="127168"/>
                                  <a:pt x="106248" y="126215"/>
                                  <a:pt x="105295" y="123358"/>
                                </a:cubicBezTo>
                                <a:cubicBezTo>
                                  <a:pt x="105295" y="123358"/>
                                  <a:pt x="103391" y="123358"/>
                                  <a:pt x="102438" y="123358"/>
                                </a:cubicBezTo>
                                <a:cubicBezTo>
                                  <a:pt x="101485" y="123358"/>
                                  <a:pt x="102438" y="124311"/>
                                  <a:pt x="102438" y="124311"/>
                                </a:cubicBezTo>
                                <a:cubicBezTo>
                                  <a:pt x="102438" y="127168"/>
                                  <a:pt x="109105" y="128120"/>
                                  <a:pt x="106248" y="130025"/>
                                </a:cubicBezTo>
                                <a:cubicBezTo>
                                  <a:pt x="107201" y="130978"/>
                                  <a:pt x="107201" y="132883"/>
                                  <a:pt x="108153" y="131930"/>
                                </a:cubicBezTo>
                                <a:cubicBezTo>
                                  <a:pt x="110058" y="130978"/>
                                  <a:pt x="110058" y="129073"/>
                                  <a:pt x="111010" y="128120"/>
                                </a:cubicBezTo>
                                <a:close/>
                                <a:moveTo>
                                  <a:pt x="102438" y="48111"/>
                                </a:moveTo>
                                <a:cubicBezTo>
                                  <a:pt x="102438" y="48111"/>
                                  <a:pt x="103391" y="48111"/>
                                  <a:pt x="103391" y="48111"/>
                                </a:cubicBezTo>
                                <a:lnTo>
                                  <a:pt x="104343" y="47158"/>
                                </a:lnTo>
                                <a:cubicBezTo>
                                  <a:pt x="104343" y="47158"/>
                                  <a:pt x="103391" y="46205"/>
                                  <a:pt x="102438" y="48111"/>
                                </a:cubicBezTo>
                                <a:cubicBezTo>
                                  <a:pt x="102438" y="47158"/>
                                  <a:pt x="102438" y="47158"/>
                                  <a:pt x="102438" y="48111"/>
                                </a:cubicBezTo>
                                <a:close/>
                                <a:moveTo>
                                  <a:pt x="104343" y="41443"/>
                                </a:moveTo>
                                <a:cubicBezTo>
                                  <a:pt x="106248" y="43348"/>
                                  <a:pt x="105295" y="44300"/>
                                  <a:pt x="105295" y="46205"/>
                                </a:cubicBezTo>
                                <a:lnTo>
                                  <a:pt x="108153" y="45253"/>
                                </a:lnTo>
                                <a:cubicBezTo>
                                  <a:pt x="107201" y="44300"/>
                                  <a:pt x="107201" y="42395"/>
                                  <a:pt x="107201" y="41443"/>
                                </a:cubicBezTo>
                                <a:cubicBezTo>
                                  <a:pt x="107201" y="40490"/>
                                  <a:pt x="107201" y="39538"/>
                                  <a:pt x="106248" y="39538"/>
                                </a:cubicBezTo>
                                <a:cubicBezTo>
                                  <a:pt x="106248" y="39538"/>
                                  <a:pt x="105295" y="39538"/>
                                  <a:pt x="105295" y="39538"/>
                                </a:cubicBezTo>
                                <a:cubicBezTo>
                                  <a:pt x="104343" y="40490"/>
                                  <a:pt x="104343" y="41443"/>
                                  <a:pt x="104343" y="41443"/>
                                </a:cubicBezTo>
                                <a:close/>
                                <a:moveTo>
                                  <a:pt x="105295" y="30965"/>
                                </a:moveTo>
                                <a:cubicBezTo>
                                  <a:pt x="106248" y="30965"/>
                                  <a:pt x="106248" y="30965"/>
                                  <a:pt x="106248" y="30013"/>
                                </a:cubicBezTo>
                                <a:cubicBezTo>
                                  <a:pt x="106248" y="29061"/>
                                  <a:pt x="106248" y="29061"/>
                                  <a:pt x="105295" y="29061"/>
                                </a:cubicBezTo>
                                <a:cubicBezTo>
                                  <a:pt x="104343" y="29061"/>
                                  <a:pt x="104343" y="29061"/>
                                  <a:pt x="103391" y="30013"/>
                                </a:cubicBezTo>
                                <a:cubicBezTo>
                                  <a:pt x="104343" y="30013"/>
                                  <a:pt x="104343" y="30965"/>
                                  <a:pt x="105295" y="30965"/>
                                </a:cubicBezTo>
                                <a:close/>
                                <a:moveTo>
                                  <a:pt x="106248" y="117643"/>
                                </a:moveTo>
                                <a:cubicBezTo>
                                  <a:pt x="108153" y="118595"/>
                                  <a:pt x="109105" y="121453"/>
                                  <a:pt x="110058" y="123358"/>
                                </a:cubicBezTo>
                                <a:cubicBezTo>
                                  <a:pt x="110058" y="124311"/>
                                  <a:pt x="111010" y="124311"/>
                                  <a:pt x="111010" y="123358"/>
                                </a:cubicBezTo>
                                <a:cubicBezTo>
                                  <a:pt x="111963" y="120500"/>
                                  <a:pt x="113868" y="120500"/>
                                  <a:pt x="115773" y="118595"/>
                                </a:cubicBezTo>
                                <a:cubicBezTo>
                                  <a:pt x="116726" y="119548"/>
                                  <a:pt x="116726" y="120500"/>
                                  <a:pt x="115773" y="121453"/>
                                </a:cubicBezTo>
                                <a:cubicBezTo>
                                  <a:pt x="114820" y="122405"/>
                                  <a:pt x="114820" y="124311"/>
                                  <a:pt x="115773" y="125263"/>
                                </a:cubicBezTo>
                                <a:cubicBezTo>
                                  <a:pt x="114820" y="125263"/>
                                  <a:pt x="113868" y="125263"/>
                                  <a:pt x="113868" y="126215"/>
                                </a:cubicBezTo>
                                <a:cubicBezTo>
                                  <a:pt x="112916" y="128120"/>
                                  <a:pt x="114820" y="129073"/>
                                  <a:pt x="115773" y="129073"/>
                                </a:cubicBezTo>
                                <a:cubicBezTo>
                                  <a:pt x="116726" y="130025"/>
                                  <a:pt x="118630" y="130978"/>
                                  <a:pt x="118630" y="128120"/>
                                </a:cubicBezTo>
                                <a:cubicBezTo>
                                  <a:pt x="118630" y="126215"/>
                                  <a:pt x="118630" y="124311"/>
                                  <a:pt x="120535" y="125263"/>
                                </a:cubicBezTo>
                                <a:cubicBezTo>
                                  <a:pt x="121488" y="124311"/>
                                  <a:pt x="121488" y="124311"/>
                                  <a:pt x="121488" y="123358"/>
                                </a:cubicBezTo>
                                <a:cubicBezTo>
                                  <a:pt x="120535" y="123358"/>
                                  <a:pt x="120535" y="123358"/>
                                  <a:pt x="120535" y="122405"/>
                                </a:cubicBezTo>
                                <a:cubicBezTo>
                                  <a:pt x="120535" y="121453"/>
                                  <a:pt x="122441" y="119548"/>
                                  <a:pt x="122441" y="118595"/>
                                </a:cubicBezTo>
                                <a:cubicBezTo>
                                  <a:pt x="122441" y="118595"/>
                                  <a:pt x="122441" y="116690"/>
                                  <a:pt x="122441" y="117643"/>
                                </a:cubicBezTo>
                                <a:cubicBezTo>
                                  <a:pt x="120535" y="119548"/>
                                  <a:pt x="118630" y="116690"/>
                                  <a:pt x="116726" y="118595"/>
                                </a:cubicBezTo>
                                <a:cubicBezTo>
                                  <a:pt x="114820" y="117643"/>
                                  <a:pt x="116726" y="115738"/>
                                  <a:pt x="116726" y="113833"/>
                                </a:cubicBezTo>
                                <a:cubicBezTo>
                                  <a:pt x="116726" y="111928"/>
                                  <a:pt x="119583" y="110975"/>
                                  <a:pt x="118630" y="110023"/>
                                </a:cubicBezTo>
                                <a:cubicBezTo>
                                  <a:pt x="117678" y="109070"/>
                                  <a:pt x="116726" y="111928"/>
                                  <a:pt x="114820" y="111928"/>
                                </a:cubicBezTo>
                                <a:cubicBezTo>
                                  <a:pt x="114820" y="110975"/>
                                  <a:pt x="113868" y="110975"/>
                                  <a:pt x="113868" y="110975"/>
                                </a:cubicBezTo>
                                <a:cubicBezTo>
                                  <a:pt x="113868" y="110975"/>
                                  <a:pt x="113868" y="111928"/>
                                  <a:pt x="113868" y="111928"/>
                                </a:cubicBezTo>
                                <a:cubicBezTo>
                                  <a:pt x="113868" y="111928"/>
                                  <a:pt x="114820" y="111928"/>
                                  <a:pt x="114820" y="111928"/>
                                </a:cubicBezTo>
                                <a:cubicBezTo>
                                  <a:pt x="115773" y="113833"/>
                                  <a:pt x="112916" y="114786"/>
                                  <a:pt x="113868" y="117643"/>
                                </a:cubicBezTo>
                                <a:cubicBezTo>
                                  <a:pt x="113868" y="118595"/>
                                  <a:pt x="113868" y="118595"/>
                                  <a:pt x="113868" y="119548"/>
                                </a:cubicBezTo>
                                <a:cubicBezTo>
                                  <a:pt x="112916" y="119548"/>
                                  <a:pt x="112916" y="119548"/>
                                  <a:pt x="111963" y="118595"/>
                                </a:cubicBezTo>
                                <a:cubicBezTo>
                                  <a:pt x="111010" y="118595"/>
                                  <a:pt x="110058" y="117643"/>
                                  <a:pt x="109105" y="117643"/>
                                </a:cubicBezTo>
                                <a:cubicBezTo>
                                  <a:pt x="108153" y="116690"/>
                                  <a:pt x="108153" y="115738"/>
                                  <a:pt x="107201" y="117643"/>
                                </a:cubicBezTo>
                                <a:cubicBezTo>
                                  <a:pt x="105295" y="116690"/>
                                  <a:pt x="105295" y="117643"/>
                                  <a:pt x="106248" y="117643"/>
                                </a:cubicBezTo>
                                <a:close/>
                                <a:moveTo>
                                  <a:pt x="111010" y="51920"/>
                                </a:moveTo>
                                <a:cubicBezTo>
                                  <a:pt x="111010" y="50968"/>
                                  <a:pt x="110058" y="51920"/>
                                  <a:pt x="111010" y="51920"/>
                                </a:cubicBezTo>
                                <a:cubicBezTo>
                                  <a:pt x="111010" y="54778"/>
                                  <a:pt x="110058" y="54778"/>
                                  <a:pt x="109105" y="54778"/>
                                </a:cubicBezTo>
                                <a:cubicBezTo>
                                  <a:pt x="107201" y="53825"/>
                                  <a:pt x="106248" y="54778"/>
                                  <a:pt x="107201" y="56683"/>
                                </a:cubicBezTo>
                                <a:cubicBezTo>
                                  <a:pt x="108153" y="58588"/>
                                  <a:pt x="107201" y="59540"/>
                                  <a:pt x="106248" y="60493"/>
                                </a:cubicBezTo>
                                <a:cubicBezTo>
                                  <a:pt x="105295" y="62398"/>
                                  <a:pt x="107201" y="65255"/>
                                  <a:pt x="108153" y="65255"/>
                                </a:cubicBezTo>
                                <a:cubicBezTo>
                                  <a:pt x="111010" y="62398"/>
                                  <a:pt x="111010" y="66208"/>
                                  <a:pt x="112916" y="66208"/>
                                </a:cubicBezTo>
                                <a:lnTo>
                                  <a:pt x="112916" y="66208"/>
                                </a:lnTo>
                                <a:cubicBezTo>
                                  <a:pt x="113868" y="67161"/>
                                  <a:pt x="114820" y="68113"/>
                                  <a:pt x="114820" y="70018"/>
                                </a:cubicBezTo>
                                <a:cubicBezTo>
                                  <a:pt x="114820" y="71923"/>
                                  <a:pt x="115773" y="74780"/>
                                  <a:pt x="117678" y="74780"/>
                                </a:cubicBezTo>
                                <a:cubicBezTo>
                                  <a:pt x="119583" y="74780"/>
                                  <a:pt x="123393" y="75733"/>
                                  <a:pt x="124345" y="71923"/>
                                </a:cubicBezTo>
                                <a:cubicBezTo>
                                  <a:pt x="124345" y="70970"/>
                                  <a:pt x="125298" y="70970"/>
                                  <a:pt x="124345" y="70018"/>
                                </a:cubicBezTo>
                                <a:cubicBezTo>
                                  <a:pt x="123393" y="69065"/>
                                  <a:pt x="123393" y="69065"/>
                                  <a:pt x="122441" y="70018"/>
                                </a:cubicBezTo>
                                <a:cubicBezTo>
                                  <a:pt x="121488" y="71923"/>
                                  <a:pt x="118630" y="70970"/>
                                  <a:pt x="117678" y="71923"/>
                                </a:cubicBezTo>
                                <a:cubicBezTo>
                                  <a:pt x="116726" y="71923"/>
                                  <a:pt x="116726" y="71923"/>
                                  <a:pt x="115773" y="71923"/>
                                </a:cubicBezTo>
                                <a:cubicBezTo>
                                  <a:pt x="115773" y="71923"/>
                                  <a:pt x="115773" y="70970"/>
                                  <a:pt x="115773" y="70970"/>
                                </a:cubicBezTo>
                                <a:cubicBezTo>
                                  <a:pt x="118630" y="70970"/>
                                  <a:pt x="118630" y="68113"/>
                                  <a:pt x="120535" y="67161"/>
                                </a:cubicBezTo>
                                <a:cubicBezTo>
                                  <a:pt x="120535" y="66208"/>
                                  <a:pt x="121488" y="66208"/>
                                  <a:pt x="121488" y="65255"/>
                                </a:cubicBezTo>
                                <a:cubicBezTo>
                                  <a:pt x="121488" y="65255"/>
                                  <a:pt x="120535" y="65255"/>
                                  <a:pt x="120535" y="65255"/>
                                </a:cubicBezTo>
                                <a:cubicBezTo>
                                  <a:pt x="119583" y="65255"/>
                                  <a:pt x="117678" y="65255"/>
                                  <a:pt x="116726" y="66208"/>
                                </a:cubicBezTo>
                                <a:cubicBezTo>
                                  <a:pt x="115773" y="66208"/>
                                  <a:pt x="114820" y="67161"/>
                                  <a:pt x="114820" y="66208"/>
                                </a:cubicBezTo>
                                <a:cubicBezTo>
                                  <a:pt x="114820" y="64303"/>
                                  <a:pt x="113868" y="64303"/>
                                  <a:pt x="112916" y="64303"/>
                                </a:cubicBezTo>
                                <a:cubicBezTo>
                                  <a:pt x="111963" y="64303"/>
                                  <a:pt x="111010" y="63350"/>
                                  <a:pt x="111963" y="62398"/>
                                </a:cubicBezTo>
                                <a:cubicBezTo>
                                  <a:pt x="111963" y="61445"/>
                                  <a:pt x="112916" y="62398"/>
                                  <a:pt x="113868" y="62398"/>
                                </a:cubicBezTo>
                                <a:cubicBezTo>
                                  <a:pt x="114820" y="62398"/>
                                  <a:pt x="116726" y="63350"/>
                                  <a:pt x="117678" y="61445"/>
                                </a:cubicBezTo>
                                <a:cubicBezTo>
                                  <a:pt x="118630" y="59540"/>
                                  <a:pt x="115773" y="60493"/>
                                  <a:pt x="114820" y="59540"/>
                                </a:cubicBezTo>
                                <a:cubicBezTo>
                                  <a:pt x="114820" y="59540"/>
                                  <a:pt x="113868" y="59540"/>
                                  <a:pt x="113868" y="58588"/>
                                </a:cubicBezTo>
                                <a:cubicBezTo>
                                  <a:pt x="113868" y="57636"/>
                                  <a:pt x="114820" y="57636"/>
                                  <a:pt x="115773" y="57636"/>
                                </a:cubicBezTo>
                                <a:cubicBezTo>
                                  <a:pt x="116726" y="57636"/>
                                  <a:pt x="118630" y="56683"/>
                                  <a:pt x="117678" y="55730"/>
                                </a:cubicBezTo>
                                <a:cubicBezTo>
                                  <a:pt x="115773" y="50015"/>
                                  <a:pt x="112916" y="54778"/>
                                  <a:pt x="111010" y="51920"/>
                                </a:cubicBezTo>
                                <a:close/>
                                <a:moveTo>
                                  <a:pt x="107201" y="68113"/>
                                </a:moveTo>
                                <a:cubicBezTo>
                                  <a:pt x="106248" y="68113"/>
                                  <a:pt x="106248" y="68113"/>
                                  <a:pt x="107201" y="68113"/>
                                </a:cubicBezTo>
                                <a:lnTo>
                                  <a:pt x="107201" y="68113"/>
                                </a:lnTo>
                                <a:cubicBezTo>
                                  <a:pt x="106248" y="68113"/>
                                  <a:pt x="106248" y="69065"/>
                                  <a:pt x="107201" y="68113"/>
                                </a:cubicBezTo>
                                <a:cubicBezTo>
                                  <a:pt x="107201" y="69065"/>
                                  <a:pt x="107201" y="69065"/>
                                  <a:pt x="107201" y="68113"/>
                                </a:cubicBezTo>
                                <a:close/>
                                <a:moveTo>
                                  <a:pt x="107201" y="48111"/>
                                </a:moveTo>
                                <a:cubicBezTo>
                                  <a:pt x="108153" y="49063"/>
                                  <a:pt x="109105" y="48111"/>
                                  <a:pt x="110058" y="47158"/>
                                </a:cubicBezTo>
                                <a:cubicBezTo>
                                  <a:pt x="111010" y="46205"/>
                                  <a:pt x="111963" y="47158"/>
                                  <a:pt x="112916" y="47158"/>
                                </a:cubicBezTo>
                                <a:cubicBezTo>
                                  <a:pt x="111963" y="44300"/>
                                  <a:pt x="110058" y="46205"/>
                                  <a:pt x="108153" y="45253"/>
                                </a:cubicBezTo>
                                <a:cubicBezTo>
                                  <a:pt x="107201" y="46205"/>
                                  <a:pt x="106248" y="48111"/>
                                  <a:pt x="107201" y="48111"/>
                                </a:cubicBezTo>
                                <a:close/>
                                <a:moveTo>
                                  <a:pt x="111963" y="71923"/>
                                </a:moveTo>
                                <a:cubicBezTo>
                                  <a:pt x="111963" y="71923"/>
                                  <a:pt x="111963" y="70970"/>
                                  <a:pt x="111963" y="71923"/>
                                </a:cubicBezTo>
                                <a:cubicBezTo>
                                  <a:pt x="111963" y="70018"/>
                                  <a:pt x="111010" y="69065"/>
                                  <a:pt x="110058" y="70018"/>
                                </a:cubicBezTo>
                                <a:cubicBezTo>
                                  <a:pt x="109105" y="70970"/>
                                  <a:pt x="108153" y="72875"/>
                                  <a:pt x="110058" y="73828"/>
                                </a:cubicBezTo>
                                <a:cubicBezTo>
                                  <a:pt x="111010" y="74780"/>
                                  <a:pt x="111010" y="71923"/>
                                  <a:pt x="111963" y="71923"/>
                                </a:cubicBezTo>
                                <a:close/>
                                <a:moveTo>
                                  <a:pt x="112916" y="43348"/>
                                </a:moveTo>
                                <a:cubicBezTo>
                                  <a:pt x="113868" y="43348"/>
                                  <a:pt x="114820" y="45253"/>
                                  <a:pt x="115773" y="43348"/>
                                </a:cubicBezTo>
                                <a:cubicBezTo>
                                  <a:pt x="116726" y="42395"/>
                                  <a:pt x="114820" y="42395"/>
                                  <a:pt x="113868" y="41443"/>
                                </a:cubicBezTo>
                                <a:cubicBezTo>
                                  <a:pt x="111963" y="39538"/>
                                  <a:pt x="113868" y="38586"/>
                                  <a:pt x="113868" y="37633"/>
                                </a:cubicBezTo>
                                <a:cubicBezTo>
                                  <a:pt x="114820" y="36680"/>
                                  <a:pt x="115773" y="35728"/>
                                  <a:pt x="113868" y="34775"/>
                                </a:cubicBezTo>
                                <a:cubicBezTo>
                                  <a:pt x="112916" y="33823"/>
                                  <a:pt x="111010" y="33823"/>
                                  <a:pt x="110058" y="34775"/>
                                </a:cubicBezTo>
                                <a:cubicBezTo>
                                  <a:pt x="109105" y="34775"/>
                                  <a:pt x="110058" y="36680"/>
                                  <a:pt x="110058" y="37633"/>
                                </a:cubicBezTo>
                                <a:cubicBezTo>
                                  <a:pt x="110058" y="37633"/>
                                  <a:pt x="110058" y="38586"/>
                                  <a:pt x="110058" y="38586"/>
                                </a:cubicBezTo>
                                <a:cubicBezTo>
                                  <a:pt x="109105" y="43348"/>
                                  <a:pt x="109105" y="43348"/>
                                  <a:pt x="112916" y="43348"/>
                                </a:cubicBezTo>
                                <a:close/>
                                <a:moveTo>
                                  <a:pt x="111010" y="139550"/>
                                </a:moveTo>
                                <a:cubicBezTo>
                                  <a:pt x="111010" y="138598"/>
                                  <a:pt x="111010" y="138598"/>
                                  <a:pt x="110058" y="138598"/>
                                </a:cubicBezTo>
                                <a:cubicBezTo>
                                  <a:pt x="109105" y="138598"/>
                                  <a:pt x="109105" y="138598"/>
                                  <a:pt x="109105" y="139550"/>
                                </a:cubicBezTo>
                                <a:cubicBezTo>
                                  <a:pt x="109105" y="140503"/>
                                  <a:pt x="109105" y="140503"/>
                                  <a:pt x="111010" y="139550"/>
                                </a:cubicBezTo>
                                <a:cubicBezTo>
                                  <a:pt x="111010" y="140503"/>
                                  <a:pt x="111010" y="140503"/>
                                  <a:pt x="111010" y="139550"/>
                                </a:cubicBezTo>
                                <a:close/>
                                <a:moveTo>
                                  <a:pt x="111963" y="133836"/>
                                </a:moveTo>
                                <a:cubicBezTo>
                                  <a:pt x="111963" y="133836"/>
                                  <a:pt x="111963" y="132883"/>
                                  <a:pt x="111963" y="133836"/>
                                </a:cubicBezTo>
                                <a:cubicBezTo>
                                  <a:pt x="111010" y="132883"/>
                                  <a:pt x="110058" y="133836"/>
                                  <a:pt x="110058" y="133836"/>
                                </a:cubicBezTo>
                                <a:cubicBezTo>
                                  <a:pt x="111010" y="133836"/>
                                  <a:pt x="111010" y="134788"/>
                                  <a:pt x="111963" y="133836"/>
                                </a:cubicBezTo>
                                <a:cubicBezTo>
                                  <a:pt x="111963" y="134788"/>
                                  <a:pt x="111963" y="134788"/>
                                  <a:pt x="111963" y="133836"/>
                                </a:cubicBezTo>
                                <a:close/>
                                <a:moveTo>
                                  <a:pt x="111963" y="66208"/>
                                </a:moveTo>
                                <a:cubicBezTo>
                                  <a:pt x="112916" y="66208"/>
                                  <a:pt x="112916" y="65255"/>
                                  <a:pt x="112916" y="64303"/>
                                </a:cubicBezTo>
                                <a:cubicBezTo>
                                  <a:pt x="111963" y="65255"/>
                                  <a:pt x="111010" y="65255"/>
                                  <a:pt x="111963" y="66208"/>
                                </a:cubicBezTo>
                                <a:cubicBezTo>
                                  <a:pt x="111010" y="66208"/>
                                  <a:pt x="111010" y="66208"/>
                                  <a:pt x="111963" y="66208"/>
                                </a:cubicBezTo>
                                <a:close/>
                                <a:moveTo>
                                  <a:pt x="113868" y="71923"/>
                                </a:moveTo>
                                <a:cubicBezTo>
                                  <a:pt x="112916" y="71923"/>
                                  <a:pt x="112916" y="71923"/>
                                  <a:pt x="113868" y="71923"/>
                                </a:cubicBezTo>
                                <a:cubicBezTo>
                                  <a:pt x="112916" y="71923"/>
                                  <a:pt x="112916" y="71923"/>
                                  <a:pt x="113868" y="71923"/>
                                </a:cubicBezTo>
                                <a:lnTo>
                                  <a:pt x="113868" y="74780"/>
                                </a:lnTo>
                                <a:cubicBezTo>
                                  <a:pt x="113868" y="74780"/>
                                  <a:pt x="114820" y="74780"/>
                                  <a:pt x="114820" y="73828"/>
                                </a:cubicBezTo>
                                <a:cubicBezTo>
                                  <a:pt x="114820" y="73828"/>
                                  <a:pt x="113868" y="72875"/>
                                  <a:pt x="113868" y="71923"/>
                                </a:cubicBezTo>
                                <a:close/>
                                <a:moveTo>
                                  <a:pt x="112916" y="49063"/>
                                </a:moveTo>
                                <a:cubicBezTo>
                                  <a:pt x="112916" y="50015"/>
                                  <a:pt x="112916" y="50015"/>
                                  <a:pt x="113868" y="50015"/>
                                </a:cubicBezTo>
                                <a:cubicBezTo>
                                  <a:pt x="114820" y="50015"/>
                                  <a:pt x="113868" y="49063"/>
                                  <a:pt x="112916" y="49063"/>
                                </a:cubicBezTo>
                                <a:lnTo>
                                  <a:pt x="112916" y="47158"/>
                                </a:lnTo>
                                <a:lnTo>
                                  <a:pt x="112916" y="49063"/>
                                </a:lnTo>
                                <a:close/>
                                <a:moveTo>
                                  <a:pt x="116726" y="124311"/>
                                </a:moveTo>
                                <a:cubicBezTo>
                                  <a:pt x="116726" y="123358"/>
                                  <a:pt x="116726" y="122405"/>
                                  <a:pt x="118630" y="122405"/>
                                </a:cubicBezTo>
                                <a:cubicBezTo>
                                  <a:pt x="118630" y="122405"/>
                                  <a:pt x="119583" y="122405"/>
                                  <a:pt x="119583" y="123358"/>
                                </a:cubicBezTo>
                                <a:cubicBezTo>
                                  <a:pt x="118630" y="124311"/>
                                  <a:pt x="117678" y="124311"/>
                                  <a:pt x="116726" y="124311"/>
                                </a:cubicBezTo>
                                <a:cubicBezTo>
                                  <a:pt x="116726" y="125263"/>
                                  <a:pt x="116726" y="124311"/>
                                  <a:pt x="116726" y="124311"/>
                                </a:cubicBezTo>
                                <a:close/>
                                <a:moveTo>
                                  <a:pt x="119583" y="74780"/>
                                </a:moveTo>
                                <a:cubicBezTo>
                                  <a:pt x="118630" y="74780"/>
                                  <a:pt x="116726" y="74780"/>
                                  <a:pt x="116726" y="76686"/>
                                </a:cubicBezTo>
                                <a:cubicBezTo>
                                  <a:pt x="116726" y="77638"/>
                                  <a:pt x="117678" y="77638"/>
                                  <a:pt x="118630" y="77638"/>
                                </a:cubicBezTo>
                                <a:cubicBezTo>
                                  <a:pt x="119583" y="77638"/>
                                  <a:pt x="121488" y="77638"/>
                                  <a:pt x="121488" y="76686"/>
                                </a:cubicBezTo>
                                <a:cubicBezTo>
                                  <a:pt x="122441" y="73828"/>
                                  <a:pt x="120535" y="74780"/>
                                  <a:pt x="119583" y="74780"/>
                                </a:cubicBezTo>
                                <a:close/>
                                <a:moveTo>
                                  <a:pt x="120535" y="139550"/>
                                </a:moveTo>
                                <a:cubicBezTo>
                                  <a:pt x="120535" y="138598"/>
                                  <a:pt x="120535" y="137645"/>
                                  <a:pt x="118630" y="137645"/>
                                </a:cubicBezTo>
                                <a:cubicBezTo>
                                  <a:pt x="118630" y="137645"/>
                                  <a:pt x="117678" y="137645"/>
                                  <a:pt x="117678" y="138598"/>
                                </a:cubicBezTo>
                                <a:cubicBezTo>
                                  <a:pt x="117678" y="139550"/>
                                  <a:pt x="119583" y="139550"/>
                                  <a:pt x="120535" y="139550"/>
                                </a:cubicBezTo>
                                <a:cubicBezTo>
                                  <a:pt x="120535" y="140503"/>
                                  <a:pt x="120535" y="140503"/>
                                  <a:pt x="120535" y="139550"/>
                                </a:cubicBezTo>
                                <a:close/>
                                <a:moveTo>
                                  <a:pt x="118630" y="48111"/>
                                </a:moveTo>
                                <a:cubicBezTo>
                                  <a:pt x="118630" y="49063"/>
                                  <a:pt x="119583" y="49063"/>
                                  <a:pt x="120535" y="49063"/>
                                </a:cubicBezTo>
                                <a:cubicBezTo>
                                  <a:pt x="121488" y="49063"/>
                                  <a:pt x="121488" y="49063"/>
                                  <a:pt x="121488" y="48111"/>
                                </a:cubicBezTo>
                                <a:cubicBezTo>
                                  <a:pt x="121488" y="47158"/>
                                  <a:pt x="120535" y="46205"/>
                                  <a:pt x="119583" y="46205"/>
                                </a:cubicBezTo>
                                <a:cubicBezTo>
                                  <a:pt x="118630" y="46205"/>
                                  <a:pt x="118630" y="47158"/>
                                  <a:pt x="118630" y="48111"/>
                                </a:cubicBezTo>
                                <a:close/>
                                <a:moveTo>
                                  <a:pt x="118630" y="38586"/>
                                </a:moveTo>
                                <a:cubicBezTo>
                                  <a:pt x="119583" y="38586"/>
                                  <a:pt x="119583" y="38586"/>
                                  <a:pt x="120535" y="37633"/>
                                </a:cubicBezTo>
                                <a:cubicBezTo>
                                  <a:pt x="120535" y="36680"/>
                                  <a:pt x="120535" y="36680"/>
                                  <a:pt x="120535" y="36680"/>
                                </a:cubicBezTo>
                                <a:cubicBezTo>
                                  <a:pt x="119583" y="37633"/>
                                  <a:pt x="118630" y="37633"/>
                                  <a:pt x="118630" y="38586"/>
                                </a:cubicBezTo>
                                <a:lnTo>
                                  <a:pt x="118630" y="38586"/>
                                </a:lnTo>
                                <a:close/>
                                <a:moveTo>
                                  <a:pt x="120535" y="55730"/>
                                </a:moveTo>
                                <a:cubicBezTo>
                                  <a:pt x="120535" y="55730"/>
                                  <a:pt x="120535" y="55730"/>
                                  <a:pt x="120535" y="55730"/>
                                </a:cubicBezTo>
                                <a:lnTo>
                                  <a:pt x="123393" y="59540"/>
                                </a:lnTo>
                                <a:cubicBezTo>
                                  <a:pt x="123393" y="59540"/>
                                  <a:pt x="123393" y="58588"/>
                                  <a:pt x="123393" y="58588"/>
                                </a:cubicBezTo>
                                <a:cubicBezTo>
                                  <a:pt x="123393" y="56683"/>
                                  <a:pt x="122441" y="55730"/>
                                  <a:pt x="120535" y="55730"/>
                                </a:cubicBezTo>
                                <a:close/>
                                <a:moveTo>
                                  <a:pt x="122441" y="131930"/>
                                </a:moveTo>
                                <a:cubicBezTo>
                                  <a:pt x="122441" y="132883"/>
                                  <a:pt x="122441" y="132883"/>
                                  <a:pt x="122441" y="131930"/>
                                </a:cubicBezTo>
                                <a:cubicBezTo>
                                  <a:pt x="123393" y="132883"/>
                                  <a:pt x="123393" y="132883"/>
                                  <a:pt x="122441" y="131930"/>
                                </a:cubicBezTo>
                                <a:cubicBezTo>
                                  <a:pt x="123393" y="131930"/>
                                  <a:pt x="123393" y="131930"/>
                                  <a:pt x="122441" y="131930"/>
                                </a:cubicBezTo>
                                <a:cubicBezTo>
                                  <a:pt x="122441" y="131930"/>
                                  <a:pt x="122441" y="131930"/>
                                  <a:pt x="122441" y="131930"/>
                                </a:cubicBezTo>
                                <a:close/>
                                <a:moveTo>
                                  <a:pt x="122441" y="129073"/>
                                </a:moveTo>
                                <a:cubicBezTo>
                                  <a:pt x="122441" y="129073"/>
                                  <a:pt x="123393" y="130025"/>
                                  <a:pt x="123393" y="130025"/>
                                </a:cubicBezTo>
                                <a:cubicBezTo>
                                  <a:pt x="124345" y="130025"/>
                                  <a:pt x="124345" y="130025"/>
                                  <a:pt x="124345" y="129073"/>
                                </a:cubicBezTo>
                                <a:cubicBezTo>
                                  <a:pt x="123393" y="130025"/>
                                  <a:pt x="123393" y="129073"/>
                                  <a:pt x="122441" y="129073"/>
                                </a:cubicBezTo>
                                <a:cubicBezTo>
                                  <a:pt x="122441" y="129073"/>
                                  <a:pt x="122441" y="129073"/>
                                  <a:pt x="122441" y="129073"/>
                                </a:cubicBezTo>
                                <a:close/>
                                <a:moveTo>
                                  <a:pt x="123393" y="125263"/>
                                </a:moveTo>
                                <a:cubicBezTo>
                                  <a:pt x="123393" y="125263"/>
                                  <a:pt x="124345" y="125263"/>
                                  <a:pt x="123393" y="125263"/>
                                </a:cubicBezTo>
                                <a:cubicBezTo>
                                  <a:pt x="126251" y="126215"/>
                                  <a:pt x="127203" y="125263"/>
                                  <a:pt x="128155" y="123358"/>
                                </a:cubicBezTo>
                                <a:cubicBezTo>
                                  <a:pt x="129108" y="122405"/>
                                  <a:pt x="126251" y="123358"/>
                                  <a:pt x="124345" y="122405"/>
                                </a:cubicBezTo>
                                <a:cubicBezTo>
                                  <a:pt x="124345" y="123358"/>
                                  <a:pt x="123393" y="124311"/>
                                  <a:pt x="123393" y="125263"/>
                                </a:cubicBezTo>
                                <a:close/>
                                <a:moveTo>
                                  <a:pt x="123393" y="48111"/>
                                </a:moveTo>
                                <a:cubicBezTo>
                                  <a:pt x="123393" y="48111"/>
                                  <a:pt x="124345" y="49063"/>
                                  <a:pt x="124345" y="49063"/>
                                </a:cubicBezTo>
                                <a:cubicBezTo>
                                  <a:pt x="124345" y="49063"/>
                                  <a:pt x="125298" y="49063"/>
                                  <a:pt x="125298" y="49063"/>
                                </a:cubicBezTo>
                                <a:cubicBezTo>
                                  <a:pt x="125298" y="48111"/>
                                  <a:pt x="125298" y="47158"/>
                                  <a:pt x="123393" y="48111"/>
                                </a:cubicBezTo>
                                <a:cubicBezTo>
                                  <a:pt x="124345" y="47158"/>
                                  <a:pt x="123393" y="47158"/>
                                  <a:pt x="123393" y="48111"/>
                                </a:cubicBezTo>
                                <a:close/>
                                <a:moveTo>
                                  <a:pt x="126251" y="72875"/>
                                </a:moveTo>
                                <a:cubicBezTo>
                                  <a:pt x="126251" y="71923"/>
                                  <a:pt x="125298" y="71923"/>
                                  <a:pt x="126251" y="72875"/>
                                </a:cubicBezTo>
                                <a:cubicBezTo>
                                  <a:pt x="125298" y="71923"/>
                                  <a:pt x="125298" y="72875"/>
                                  <a:pt x="125298" y="72875"/>
                                </a:cubicBezTo>
                                <a:cubicBezTo>
                                  <a:pt x="125298" y="72875"/>
                                  <a:pt x="125298" y="73828"/>
                                  <a:pt x="126251" y="72875"/>
                                </a:cubicBezTo>
                                <a:cubicBezTo>
                                  <a:pt x="125298" y="72875"/>
                                  <a:pt x="126251" y="72875"/>
                                  <a:pt x="126251" y="72875"/>
                                </a:cubicBezTo>
                                <a:close/>
                                <a:moveTo>
                                  <a:pt x="127203" y="60493"/>
                                </a:moveTo>
                                <a:cubicBezTo>
                                  <a:pt x="127203" y="60493"/>
                                  <a:pt x="126251" y="60493"/>
                                  <a:pt x="127203" y="60493"/>
                                </a:cubicBezTo>
                                <a:lnTo>
                                  <a:pt x="125298" y="61445"/>
                                </a:lnTo>
                                <a:cubicBezTo>
                                  <a:pt x="125298" y="61445"/>
                                  <a:pt x="125298" y="62398"/>
                                  <a:pt x="126251" y="62398"/>
                                </a:cubicBezTo>
                                <a:cubicBezTo>
                                  <a:pt x="126251" y="61445"/>
                                  <a:pt x="127203" y="61445"/>
                                  <a:pt x="127203" y="60493"/>
                                </a:cubicBezTo>
                                <a:close/>
                                <a:moveTo>
                                  <a:pt x="126251" y="55730"/>
                                </a:moveTo>
                                <a:cubicBezTo>
                                  <a:pt x="126251" y="56683"/>
                                  <a:pt x="127203" y="56683"/>
                                  <a:pt x="128155" y="56683"/>
                                </a:cubicBezTo>
                                <a:cubicBezTo>
                                  <a:pt x="128155" y="56683"/>
                                  <a:pt x="129108" y="56683"/>
                                  <a:pt x="129108" y="55730"/>
                                </a:cubicBezTo>
                                <a:cubicBezTo>
                                  <a:pt x="128155" y="54778"/>
                                  <a:pt x="127203" y="54778"/>
                                  <a:pt x="126251" y="55730"/>
                                </a:cubicBezTo>
                                <a:cubicBezTo>
                                  <a:pt x="126251" y="54778"/>
                                  <a:pt x="126251" y="54778"/>
                                  <a:pt x="126251" y="5573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68376784" name="Freeform 468376784"/>
                        <wps:cNvSpPr/>
                        <wps:spPr>
                          <a:xfrm>
                            <a:off x="387673" y="840782"/>
                            <a:ext cx="172650" cy="176796"/>
                          </a:xfrm>
                          <a:custGeom>
                            <a:avLst/>
                            <a:gdLst>
                              <a:gd name="connsiteX0" fmla="*/ 172650 w 172650"/>
                              <a:gd name="connsiteY0" fmla="*/ 173544 h 176796"/>
                              <a:gd name="connsiteX1" fmla="*/ 168840 w 172650"/>
                              <a:gd name="connsiteY1" fmla="*/ 176402 h 176796"/>
                              <a:gd name="connsiteX2" fmla="*/ 164078 w 172650"/>
                              <a:gd name="connsiteY2" fmla="*/ 176402 h 176796"/>
                              <a:gd name="connsiteX3" fmla="*/ 145028 w 172650"/>
                              <a:gd name="connsiteY3" fmla="*/ 176402 h 176796"/>
                              <a:gd name="connsiteX4" fmla="*/ 119310 w 172650"/>
                              <a:gd name="connsiteY4" fmla="*/ 175449 h 176796"/>
                              <a:gd name="connsiteX5" fmla="*/ 105975 w 172650"/>
                              <a:gd name="connsiteY5" fmla="*/ 175449 h 176796"/>
                              <a:gd name="connsiteX6" fmla="*/ 94545 w 172650"/>
                              <a:gd name="connsiteY6" fmla="*/ 175449 h 176796"/>
                              <a:gd name="connsiteX7" fmla="*/ 89783 w 172650"/>
                              <a:gd name="connsiteY7" fmla="*/ 171639 h 176796"/>
                              <a:gd name="connsiteX8" fmla="*/ 93593 w 172650"/>
                              <a:gd name="connsiteY8" fmla="*/ 167829 h 176796"/>
                              <a:gd name="connsiteX9" fmla="*/ 95498 w 172650"/>
                              <a:gd name="connsiteY9" fmla="*/ 166877 h 176796"/>
                              <a:gd name="connsiteX10" fmla="*/ 100260 w 172650"/>
                              <a:gd name="connsiteY10" fmla="*/ 157352 h 176796"/>
                              <a:gd name="connsiteX11" fmla="*/ 81210 w 172650"/>
                              <a:gd name="connsiteY11" fmla="*/ 123062 h 176796"/>
                              <a:gd name="connsiteX12" fmla="*/ 73590 w 172650"/>
                              <a:gd name="connsiteY12" fmla="*/ 107822 h 176796"/>
                              <a:gd name="connsiteX13" fmla="*/ 67875 w 172650"/>
                              <a:gd name="connsiteY13" fmla="*/ 107822 h 176796"/>
                              <a:gd name="connsiteX14" fmla="*/ 54540 w 172650"/>
                              <a:gd name="connsiteY14" fmla="*/ 133539 h 176796"/>
                              <a:gd name="connsiteX15" fmla="*/ 47873 w 172650"/>
                              <a:gd name="connsiteY15" fmla="*/ 148779 h 176796"/>
                              <a:gd name="connsiteX16" fmla="*/ 62160 w 172650"/>
                              <a:gd name="connsiteY16" fmla="*/ 166877 h 176796"/>
                              <a:gd name="connsiteX17" fmla="*/ 67875 w 172650"/>
                              <a:gd name="connsiteY17" fmla="*/ 166877 h 176796"/>
                              <a:gd name="connsiteX18" fmla="*/ 72638 w 172650"/>
                              <a:gd name="connsiteY18" fmla="*/ 170687 h 176796"/>
                              <a:gd name="connsiteX19" fmla="*/ 68828 w 172650"/>
                              <a:gd name="connsiteY19" fmla="*/ 174497 h 176796"/>
                              <a:gd name="connsiteX20" fmla="*/ 45015 w 172650"/>
                              <a:gd name="connsiteY20" fmla="*/ 174497 h 176796"/>
                              <a:gd name="connsiteX21" fmla="*/ 21203 w 172650"/>
                              <a:gd name="connsiteY21" fmla="*/ 174497 h 176796"/>
                              <a:gd name="connsiteX22" fmla="*/ 7868 w 172650"/>
                              <a:gd name="connsiteY22" fmla="*/ 174497 h 176796"/>
                              <a:gd name="connsiteX23" fmla="*/ 2153 w 172650"/>
                              <a:gd name="connsiteY23" fmla="*/ 169734 h 176796"/>
                              <a:gd name="connsiteX24" fmla="*/ 8820 w 172650"/>
                              <a:gd name="connsiteY24" fmla="*/ 164972 h 176796"/>
                              <a:gd name="connsiteX25" fmla="*/ 13583 w 172650"/>
                              <a:gd name="connsiteY25" fmla="*/ 164972 h 176796"/>
                              <a:gd name="connsiteX26" fmla="*/ 33585 w 172650"/>
                              <a:gd name="connsiteY26" fmla="*/ 150684 h 176796"/>
                              <a:gd name="connsiteX27" fmla="*/ 42158 w 172650"/>
                              <a:gd name="connsiteY27" fmla="*/ 133539 h 176796"/>
                              <a:gd name="connsiteX28" fmla="*/ 62160 w 172650"/>
                              <a:gd name="connsiteY28" fmla="*/ 95439 h 176796"/>
                              <a:gd name="connsiteX29" fmla="*/ 62160 w 172650"/>
                              <a:gd name="connsiteY29" fmla="*/ 87819 h 176796"/>
                              <a:gd name="connsiteX30" fmla="*/ 40253 w 172650"/>
                              <a:gd name="connsiteY30" fmla="*/ 49719 h 176796"/>
                              <a:gd name="connsiteX31" fmla="*/ 25013 w 172650"/>
                              <a:gd name="connsiteY31" fmla="*/ 24002 h 176796"/>
                              <a:gd name="connsiteX32" fmla="*/ 15488 w 172650"/>
                              <a:gd name="connsiteY32" fmla="*/ 12572 h 176796"/>
                              <a:gd name="connsiteX33" fmla="*/ 6915 w 172650"/>
                              <a:gd name="connsiteY33" fmla="*/ 8762 h 176796"/>
                              <a:gd name="connsiteX34" fmla="*/ 4058 w 172650"/>
                              <a:gd name="connsiteY34" fmla="*/ 8762 h 176796"/>
                              <a:gd name="connsiteX35" fmla="*/ 248 w 172650"/>
                              <a:gd name="connsiteY35" fmla="*/ 3999 h 176796"/>
                              <a:gd name="connsiteX36" fmla="*/ 5963 w 172650"/>
                              <a:gd name="connsiteY36" fmla="*/ 189 h 176796"/>
                              <a:gd name="connsiteX37" fmla="*/ 82163 w 172650"/>
                              <a:gd name="connsiteY37" fmla="*/ 189 h 176796"/>
                              <a:gd name="connsiteX38" fmla="*/ 86925 w 172650"/>
                              <a:gd name="connsiteY38" fmla="*/ 3047 h 176796"/>
                              <a:gd name="connsiteX39" fmla="*/ 83115 w 172650"/>
                              <a:gd name="connsiteY39" fmla="*/ 7809 h 176796"/>
                              <a:gd name="connsiteX40" fmla="*/ 77400 w 172650"/>
                              <a:gd name="connsiteY40" fmla="*/ 22097 h 176796"/>
                              <a:gd name="connsiteX41" fmla="*/ 87878 w 172650"/>
                              <a:gd name="connsiteY41" fmla="*/ 40194 h 176796"/>
                              <a:gd name="connsiteX42" fmla="*/ 100260 w 172650"/>
                              <a:gd name="connsiteY42" fmla="*/ 61149 h 176796"/>
                              <a:gd name="connsiteX43" fmla="*/ 105023 w 172650"/>
                              <a:gd name="connsiteY43" fmla="*/ 61149 h 176796"/>
                              <a:gd name="connsiteX44" fmla="*/ 120263 w 172650"/>
                              <a:gd name="connsiteY44" fmla="*/ 35432 h 176796"/>
                              <a:gd name="connsiteX45" fmla="*/ 123120 w 172650"/>
                              <a:gd name="connsiteY45" fmla="*/ 18287 h 176796"/>
                              <a:gd name="connsiteX46" fmla="*/ 118358 w 172650"/>
                              <a:gd name="connsiteY46" fmla="*/ 12572 h 176796"/>
                              <a:gd name="connsiteX47" fmla="*/ 108833 w 172650"/>
                              <a:gd name="connsiteY47" fmla="*/ 10666 h 176796"/>
                              <a:gd name="connsiteX48" fmla="*/ 104070 w 172650"/>
                              <a:gd name="connsiteY48" fmla="*/ 6857 h 176796"/>
                              <a:gd name="connsiteX49" fmla="*/ 108833 w 172650"/>
                              <a:gd name="connsiteY49" fmla="*/ 2094 h 176796"/>
                              <a:gd name="connsiteX50" fmla="*/ 118358 w 172650"/>
                              <a:gd name="connsiteY50" fmla="*/ 2094 h 176796"/>
                              <a:gd name="connsiteX51" fmla="*/ 160268 w 172650"/>
                              <a:gd name="connsiteY51" fmla="*/ 2094 h 176796"/>
                              <a:gd name="connsiteX52" fmla="*/ 165983 w 172650"/>
                              <a:gd name="connsiteY52" fmla="*/ 3999 h 176796"/>
                              <a:gd name="connsiteX53" fmla="*/ 161220 w 172650"/>
                              <a:gd name="connsiteY53" fmla="*/ 9714 h 176796"/>
                              <a:gd name="connsiteX54" fmla="*/ 154553 w 172650"/>
                              <a:gd name="connsiteY54" fmla="*/ 11619 h 176796"/>
                              <a:gd name="connsiteX55" fmla="*/ 139313 w 172650"/>
                              <a:gd name="connsiteY55" fmla="*/ 22097 h 176796"/>
                              <a:gd name="connsiteX56" fmla="*/ 132645 w 172650"/>
                              <a:gd name="connsiteY56" fmla="*/ 33527 h 176796"/>
                              <a:gd name="connsiteX57" fmla="*/ 111690 w 172650"/>
                              <a:gd name="connsiteY57" fmla="*/ 71627 h 176796"/>
                              <a:gd name="connsiteX58" fmla="*/ 111690 w 172650"/>
                              <a:gd name="connsiteY58" fmla="*/ 78294 h 176796"/>
                              <a:gd name="connsiteX59" fmla="*/ 156458 w 172650"/>
                              <a:gd name="connsiteY59" fmla="*/ 154494 h 176796"/>
                              <a:gd name="connsiteX60" fmla="*/ 171698 w 172650"/>
                              <a:gd name="connsiteY60" fmla="*/ 167829 h 176796"/>
                              <a:gd name="connsiteX61" fmla="*/ 172650 w 172650"/>
                              <a:gd name="connsiteY61" fmla="*/ 173544 h 176796"/>
                              <a:gd name="connsiteX62" fmla="*/ 41205 w 172650"/>
                              <a:gd name="connsiteY62" fmla="*/ 14477 h 176796"/>
                              <a:gd name="connsiteX63" fmla="*/ 41205 w 172650"/>
                              <a:gd name="connsiteY63" fmla="*/ 14477 h 176796"/>
                              <a:gd name="connsiteX64" fmla="*/ 39300 w 172650"/>
                              <a:gd name="connsiteY64" fmla="*/ 15429 h 176796"/>
                              <a:gd name="connsiteX65" fmla="*/ 41205 w 172650"/>
                              <a:gd name="connsiteY65" fmla="*/ 14477 h 176796"/>
                              <a:gd name="connsiteX66" fmla="*/ 41205 w 172650"/>
                              <a:gd name="connsiteY66" fmla="*/ 14477 h 176796"/>
                              <a:gd name="connsiteX67" fmla="*/ 43110 w 172650"/>
                              <a:gd name="connsiteY67" fmla="*/ 31622 h 176796"/>
                              <a:gd name="connsiteX68" fmla="*/ 42158 w 172650"/>
                              <a:gd name="connsiteY68" fmla="*/ 31622 h 176796"/>
                              <a:gd name="connsiteX69" fmla="*/ 41205 w 172650"/>
                              <a:gd name="connsiteY69" fmla="*/ 32574 h 176796"/>
                              <a:gd name="connsiteX70" fmla="*/ 43110 w 172650"/>
                              <a:gd name="connsiteY70" fmla="*/ 31622 h 176796"/>
                              <a:gd name="connsiteX71" fmla="*/ 43110 w 172650"/>
                              <a:gd name="connsiteY71" fmla="*/ 31622 h 176796"/>
                              <a:gd name="connsiteX72" fmla="*/ 44063 w 172650"/>
                              <a:gd name="connsiteY72" fmla="*/ 31622 h 176796"/>
                              <a:gd name="connsiteX73" fmla="*/ 57398 w 172650"/>
                              <a:gd name="connsiteY73" fmla="*/ 29716 h 176796"/>
                              <a:gd name="connsiteX74" fmla="*/ 60255 w 172650"/>
                              <a:gd name="connsiteY74" fmla="*/ 26859 h 176796"/>
                              <a:gd name="connsiteX75" fmla="*/ 56445 w 172650"/>
                              <a:gd name="connsiteY75" fmla="*/ 26859 h 176796"/>
                              <a:gd name="connsiteX76" fmla="*/ 60255 w 172650"/>
                              <a:gd name="connsiteY76" fmla="*/ 22097 h 176796"/>
                              <a:gd name="connsiteX77" fmla="*/ 62160 w 172650"/>
                              <a:gd name="connsiteY77" fmla="*/ 19239 h 176796"/>
                              <a:gd name="connsiteX78" fmla="*/ 61208 w 172650"/>
                              <a:gd name="connsiteY78" fmla="*/ 19239 h 176796"/>
                              <a:gd name="connsiteX79" fmla="*/ 60255 w 172650"/>
                              <a:gd name="connsiteY79" fmla="*/ 23049 h 176796"/>
                              <a:gd name="connsiteX80" fmla="*/ 55493 w 172650"/>
                              <a:gd name="connsiteY80" fmla="*/ 21144 h 176796"/>
                              <a:gd name="connsiteX81" fmla="*/ 53588 w 172650"/>
                              <a:gd name="connsiteY81" fmla="*/ 20191 h 176796"/>
                              <a:gd name="connsiteX82" fmla="*/ 51683 w 172650"/>
                              <a:gd name="connsiteY82" fmla="*/ 22097 h 176796"/>
                              <a:gd name="connsiteX83" fmla="*/ 53588 w 172650"/>
                              <a:gd name="connsiteY83" fmla="*/ 25907 h 176796"/>
                              <a:gd name="connsiteX84" fmla="*/ 50730 w 172650"/>
                              <a:gd name="connsiteY84" fmla="*/ 25907 h 176796"/>
                              <a:gd name="connsiteX85" fmla="*/ 49778 w 172650"/>
                              <a:gd name="connsiteY85" fmla="*/ 22097 h 176796"/>
                              <a:gd name="connsiteX86" fmla="*/ 45968 w 172650"/>
                              <a:gd name="connsiteY86" fmla="*/ 19239 h 176796"/>
                              <a:gd name="connsiteX87" fmla="*/ 45968 w 172650"/>
                              <a:gd name="connsiteY87" fmla="*/ 23049 h 176796"/>
                              <a:gd name="connsiteX88" fmla="*/ 43110 w 172650"/>
                              <a:gd name="connsiteY88" fmla="*/ 22097 h 176796"/>
                              <a:gd name="connsiteX89" fmla="*/ 44063 w 172650"/>
                              <a:gd name="connsiteY89" fmla="*/ 26859 h 176796"/>
                              <a:gd name="connsiteX90" fmla="*/ 44063 w 172650"/>
                              <a:gd name="connsiteY90" fmla="*/ 31622 h 176796"/>
                              <a:gd name="connsiteX91" fmla="*/ 44063 w 172650"/>
                              <a:gd name="connsiteY91" fmla="*/ 31622 h 176796"/>
                              <a:gd name="connsiteX92" fmla="*/ 46920 w 172650"/>
                              <a:gd name="connsiteY92" fmla="*/ 23049 h 176796"/>
                              <a:gd name="connsiteX93" fmla="*/ 46920 w 172650"/>
                              <a:gd name="connsiteY93" fmla="*/ 23049 h 176796"/>
                              <a:gd name="connsiteX94" fmla="*/ 43110 w 172650"/>
                              <a:gd name="connsiteY94" fmla="*/ 24954 h 176796"/>
                              <a:gd name="connsiteX95" fmla="*/ 46920 w 172650"/>
                              <a:gd name="connsiteY95" fmla="*/ 23049 h 176796"/>
                              <a:gd name="connsiteX96" fmla="*/ 50730 w 172650"/>
                              <a:gd name="connsiteY96" fmla="*/ 29716 h 176796"/>
                              <a:gd name="connsiteX97" fmla="*/ 44063 w 172650"/>
                              <a:gd name="connsiteY97" fmla="*/ 31622 h 176796"/>
                              <a:gd name="connsiteX98" fmla="*/ 50730 w 172650"/>
                              <a:gd name="connsiteY98" fmla="*/ 27812 h 176796"/>
                              <a:gd name="connsiteX99" fmla="*/ 50730 w 172650"/>
                              <a:gd name="connsiteY99" fmla="*/ 29716 h 176796"/>
                              <a:gd name="connsiteX100" fmla="*/ 50730 w 172650"/>
                              <a:gd name="connsiteY100" fmla="*/ 29716 h 176796"/>
                              <a:gd name="connsiteX101" fmla="*/ 47873 w 172650"/>
                              <a:gd name="connsiteY101" fmla="*/ 42099 h 176796"/>
                              <a:gd name="connsiteX102" fmla="*/ 45968 w 172650"/>
                              <a:gd name="connsiteY102" fmla="*/ 39241 h 176796"/>
                              <a:gd name="connsiteX103" fmla="*/ 45015 w 172650"/>
                              <a:gd name="connsiteY103" fmla="*/ 37337 h 176796"/>
                              <a:gd name="connsiteX104" fmla="*/ 45015 w 172650"/>
                              <a:gd name="connsiteY104" fmla="*/ 40194 h 176796"/>
                              <a:gd name="connsiteX105" fmla="*/ 46920 w 172650"/>
                              <a:gd name="connsiteY105" fmla="*/ 43052 h 176796"/>
                              <a:gd name="connsiteX106" fmla="*/ 47873 w 172650"/>
                              <a:gd name="connsiteY106" fmla="*/ 42099 h 176796"/>
                              <a:gd name="connsiteX107" fmla="*/ 47873 w 172650"/>
                              <a:gd name="connsiteY107" fmla="*/ 42099 h 176796"/>
                              <a:gd name="connsiteX108" fmla="*/ 47873 w 172650"/>
                              <a:gd name="connsiteY108" fmla="*/ 14477 h 176796"/>
                              <a:gd name="connsiteX109" fmla="*/ 49778 w 172650"/>
                              <a:gd name="connsiteY109" fmla="*/ 14477 h 176796"/>
                              <a:gd name="connsiteX110" fmla="*/ 50730 w 172650"/>
                              <a:gd name="connsiteY110" fmla="*/ 13524 h 176796"/>
                              <a:gd name="connsiteX111" fmla="*/ 48825 w 172650"/>
                              <a:gd name="connsiteY111" fmla="*/ 12572 h 176796"/>
                              <a:gd name="connsiteX112" fmla="*/ 47873 w 172650"/>
                              <a:gd name="connsiteY112" fmla="*/ 14477 h 176796"/>
                              <a:gd name="connsiteX113" fmla="*/ 53588 w 172650"/>
                              <a:gd name="connsiteY113" fmla="*/ 58291 h 176796"/>
                              <a:gd name="connsiteX114" fmla="*/ 50730 w 172650"/>
                              <a:gd name="connsiteY114" fmla="*/ 57339 h 176796"/>
                              <a:gd name="connsiteX115" fmla="*/ 48825 w 172650"/>
                              <a:gd name="connsiteY115" fmla="*/ 58291 h 176796"/>
                              <a:gd name="connsiteX116" fmla="*/ 50730 w 172650"/>
                              <a:gd name="connsiteY116" fmla="*/ 59244 h 176796"/>
                              <a:gd name="connsiteX117" fmla="*/ 52635 w 172650"/>
                              <a:gd name="connsiteY117" fmla="*/ 60197 h 176796"/>
                              <a:gd name="connsiteX118" fmla="*/ 54540 w 172650"/>
                              <a:gd name="connsiteY118" fmla="*/ 60197 h 176796"/>
                              <a:gd name="connsiteX119" fmla="*/ 53588 w 172650"/>
                              <a:gd name="connsiteY119" fmla="*/ 58291 h 176796"/>
                              <a:gd name="connsiteX120" fmla="*/ 67875 w 172650"/>
                              <a:gd name="connsiteY120" fmla="*/ 60197 h 176796"/>
                              <a:gd name="connsiteX121" fmla="*/ 67875 w 172650"/>
                              <a:gd name="connsiteY121" fmla="*/ 55434 h 176796"/>
                              <a:gd name="connsiteX122" fmla="*/ 68828 w 172650"/>
                              <a:gd name="connsiteY122" fmla="*/ 54482 h 176796"/>
                              <a:gd name="connsiteX123" fmla="*/ 69780 w 172650"/>
                              <a:gd name="connsiteY123" fmla="*/ 55434 h 176796"/>
                              <a:gd name="connsiteX124" fmla="*/ 71685 w 172650"/>
                              <a:gd name="connsiteY124" fmla="*/ 60197 h 176796"/>
                              <a:gd name="connsiteX125" fmla="*/ 72638 w 172650"/>
                              <a:gd name="connsiteY125" fmla="*/ 64007 h 176796"/>
                              <a:gd name="connsiteX126" fmla="*/ 73590 w 172650"/>
                              <a:gd name="connsiteY126" fmla="*/ 68769 h 176796"/>
                              <a:gd name="connsiteX127" fmla="*/ 77400 w 172650"/>
                              <a:gd name="connsiteY127" fmla="*/ 65912 h 176796"/>
                              <a:gd name="connsiteX128" fmla="*/ 75495 w 172650"/>
                              <a:gd name="connsiteY128" fmla="*/ 55434 h 176796"/>
                              <a:gd name="connsiteX129" fmla="*/ 77400 w 172650"/>
                              <a:gd name="connsiteY129" fmla="*/ 52577 h 176796"/>
                              <a:gd name="connsiteX130" fmla="*/ 74543 w 172650"/>
                              <a:gd name="connsiteY130" fmla="*/ 49719 h 176796"/>
                              <a:gd name="connsiteX131" fmla="*/ 72638 w 172650"/>
                              <a:gd name="connsiteY131" fmla="*/ 47814 h 176796"/>
                              <a:gd name="connsiteX132" fmla="*/ 71685 w 172650"/>
                              <a:gd name="connsiteY132" fmla="*/ 46862 h 176796"/>
                              <a:gd name="connsiteX133" fmla="*/ 70733 w 172650"/>
                              <a:gd name="connsiteY133" fmla="*/ 47814 h 176796"/>
                              <a:gd name="connsiteX134" fmla="*/ 67875 w 172650"/>
                              <a:gd name="connsiteY134" fmla="*/ 52577 h 176796"/>
                              <a:gd name="connsiteX135" fmla="*/ 65970 w 172650"/>
                              <a:gd name="connsiteY135" fmla="*/ 52577 h 176796"/>
                              <a:gd name="connsiteX136" fmla="*/ 65970 w 172650"/>
                              <a:gd name="connsiteY136" fmla="*/ 50672 h 176796"/>
                              <a:gd name="connsiteX137" fmla="*/ 65970 w 172650"/>
                              <a:gd name="connsiteY137" fmla="*/ 44957 h 176796"/>
                              <a:gd name="connsiteX138" fmla="*/ 61208 w 172650"/>
                              <a:gd name="connsiteY138" fmla="*/ 45909 h 176796"/>
                              <a:gd name="connsiteX139" fmla="*/ 60255 w 172650"/>
                              <a:gd name="connsiteY139" fmla="*/ 45909 h 176796"/>
                              <a:gd name="connsiteX140" fmla="*/ 59303 w 172650"/>
                              <a:gd name="connsiteY140" fmla="*/ 45909 h 176796"/>
                              <a:gd name="connsiteX141" fmla="*/ 59303 w 172650"/>
                              <a:gd name="connsiteY141" fmla="*/ 44957 h 176796"/>
                              <a:gd name="connsiteX142" fmla="*/ 62160 w 172650"/>
                              <a:gd name="connsiteY142" fmla="*/ 39241 h 176796"/>
                              <a:gd name="connsiteX143" fmla="*/ 63113 w 172650"/>
                              <a:gd name="connsiteY143" fmla="*/ 32574 h 176796"/>
                              <a:gd name="connsiteX144" fmla="*/ 69780 w 172650"/>
                              <a:gd name="connsiteY144" fmla="*/ 33527 h 176796"/>
                              <a:gd name="connsiteX145" fmla="*/ 70733 w 172650"/>
                              <a:gd name="connsiteY145" fmla="*/ 34479 h 176796"/>
                              <a:gd name="connsiteX146" fmla="*/ 70733 w 172650"/>
                              <a:gd name="connsiteY146" fmla="*/ 34479 h 176796"/>
                              <a:gd name="connsiteX147" fmla="*/ 68828 w 172650"/>
                              <a:gd name="connsiteY147" fmla="*/ 33527 h 176796"/>
                              <a:gd name="connsiteX148" fmla="*/ 65018 w 172650"/>
                              <a:gd name="connsiteY148" fmla="*/ 30669 h 176796"/>
                              <a:gd name="connsiteX149" fmla="*/ 62160 w 172650"/>
                              <a:gd name="connsiteY149" fmla="*/ 32574 h 176796"/>
                              <a:gd name="connsiteX150" fmla="*/ 59303 w 172650"/>
                              <a:gd name="connsiteY150" fmla="*/ 31622 h 176796"/>
                              <a:gd name="connsiteX151" fmla="*/ 51683 w 172650"/>
                              <a:gd name="connsiteY151" fmla="*/ 32574 h 176796"/>
                              <a:gd name="connsiteX152" fmla="*/ 51683 w 172650"/>
                              <a:gd name="connsiteY152" fmla="*/ 35432 h 176796"/>
                              <a:gd name="connsiteX153" fmla="*/ 55493 w 172650"/>
                              <a:gd name="connsiteY153" fmla="*/ 37337 h 176796"/>
                              <a:gd name="connsiteX154" fmla="*/ 52635 w 172650"/>
                              <a:gd name="connsiteY154" fmla="*/ 42099 h 176796"/>
                              <a:gd name="connsiteX155" fmla="*/ 50730 w 172650"/>
                              <a:gd name="connsiteY155" fmla="*/ 46862 h 176796"/>
                              <a:gd name="connsiteX156" fmla="*/ 49778 w 172650"/>
                              <a:gd name="connsiteY156" fmla="*/ 50672 h 176796"/>
                              <a:gd name="connsiteX157" fmla="*/ 52635 w 172650"/>
                              <a:gd name="connsiteY157" fmla="*/ 47814 h 176796"/>
                              <a:gd name="connsiteX158" fmla="*/ 52635 w 172650"/>
                              <a:gd name="connsiteY158" fmla="*/ 46862 h 176796"/>
                              <a:gd name="connsiteX159" fmla="*/ 54540 w 172650"/>
                              <a:gd name="connsiteY159" fmla="*/ 46862 h 176796"/>
                              <a:gd name="connsiteX160" fmla="*/ 54540 w 172650"/>
                              <a:gd name="connsiteY160" fmla="*/ 48766 h 176796"/>
                              <a:gd name="connsiteX161" fmla="*/ 53588 w 172650"/>
                              <a:gd name="connsiteY161" fmla="*/ 51624 h 176796"/>
                              <a:gd name="connsiteX162" fmla="*/ 55493 w 172650"/>
                              <a:gd name="connsiteY162" fmla="*/ 53529 h 176796"/>
                              <a:gd name="connsiteX163" fmla="*/ 58350 w 172650"/>
                              <a:gd name="connsiteY163" fmla="*/ 56387 h 176796"/>
                              <a:gd name="connsiteX164" fmla="*/ 58350 w 172650"/>
                              <a:gd name="connsiteY164" fmla="*/ 63054 h 176796"/>
                              <a:gd name="connsiteX165" fmla="*/ 57398 w 172650"/>
                              <a:gd name="connsiteY165" fmla="*/ 65912 h 176796"/>
                              <a:gd name="connsiteX166" fmla="*/ 59303 w 172650"/>
                              <a:gd name="connsiteY166" fmla="*/ 67816 h 176796"/>
                              <a:gd name="connsiteX167" fmla="*/ 60255 w 172650"/>
                              <a:gd name="connsiteY167" fmla="*/ 65912 h 176796"/>
                              <a:gd name="connsiteX168" fmla="*/ 62160 w 172650"/>
                              <a:gd name="connsiteY168" fmla="*/ 64959 h 176796"/>
                              <a:gd name="connsiteX169" fmla="*/ 67875 w 172650"/>
                              <a:gd name="connsiteY169" fmla="*/ 60197 h 176796"/>
                              <a:gd name="connsiteX170" fmla="*/ 54540 w 172650"/>
                              <a:gd name="connsiteY170" fmla="*/ 39241 h 176796"/>
                              <a:gd name="connsiteX171" fmla="*/ 56445 w 172650"/>
                              <a:gd name="connsiteY171" fmla="*/ 38289 h 176796"/>
                              <a:gd name="connsiteX172" fmla="*/ 56445 w 172650"/>
                              <a:gd name="connsiteY172" fmla="*/ 38289 h 176796"/>
                              <a:gd name="connsiteX173" fmla="*/ 54540 w 172650"/>
                              <a:gd name="connsiteY173" fmla="*/ 39241 h 176796"/>
                              <a:gd name="connsiteX174" fmla="*/ 56445 w 172650"/>
                              <a:gd name="connsiteY174" fmla="*/ 17334 h 176796"/>
                              <a:gd name="connsiteX175" fmla="*/ 56445 w 172650"/>
                              <a:gd name="connsiteY175" fmla="*/ 17334 h 176796"/>
                              <a:gd name="connsiteX176" fmla="*/ 56445 w 172650"/>
                              <a:gd name="connsiteY176" fmla="*/ 17334 h 176796"/>
                              <a:gd name="connsiteX177" fmla="*/ 56445 w 172650"/>
                              <a:gd name="connsiteY177" fmla="*/ 17334 h 176796"/>
                              <a:gd name="connsiteX178" fmla="*/ 56445 w 172650"/>
                              <a:gd name="connsiteY178" fmla="*/ 17334 h 176796"/>
                              <a:gd name="connsiteX179" fmla="*/ 64065 w 172650"/>
                              <a:gd name="connsiteY179" fmla="*/ 59244 h 176796"/>
                              <a:gd name="connsiteX180" fmla="*/ 64065 w 172650"/>
                              <a:gd name="connsiteY180" fmla="*/ 59244 h 176796"/>
                              <a:gd name="connsiteX181" fmla="*/ 63113 w 172650"/>
                              <a:gd name="connsiteY181" fmla="*/ 56387 h 176796"/>
                              <a:gd name="connsiteX182" fmla="*/ 65018 w 172650"/>
                              <a:gd name="connsiteY182" fmla="*/ 56387 h 176796"/>
                              <a:gd name="connsiteX183" fmla="*/ 64065 w 172650"/>
                              <a:gd name="connsiteY183" fmla="*/ 59244 h 176796"/>
                              <a:gd name="connsiteX184" fmla="*/ 64065 w 172650"/>
                              <a:gd name="connsiteY184" fmla="*/ 60197 h 176796"/>
                              <a:gd name="connsiteX185" fmla="*/ 63113 w 172650"/>
                              <a:gd name="connsiteY185" fmla="*/ 61149 h 176796"/>
                              <a:gd name="connsiteX186" fmla="*/ 64065 w 172650"/>
                              <a:gd name="connsiteY186" fmla="*/ 60197 h 176796"/>
                              <a:gd name="connsiteX187" fmla="*/ 72638 w 172650"/>
                              <a:gd name="connsiteY187" fmla="*/ 41147 h 176796"/>
                              <a:gd name="connsiteX188" fmla="*/ 66923 w 172650"/>
                              <a:gd name="connsiteY188" fmla="*/ 41147 h 176796"/>
                              <a:gd name="connsiteX189" fmla="*/ 65018 w 172650"/>
                              <a:gd name="connsiteY189" fmla="*/ 37337 h 176796"/>
                              <a:gd name="connsiteX190" fmla="*/ 64065 w 172650"/>
                              <a:gd name="connsiteY190" fmla="*/ 37337 h 176796"/>
                              <a:gd name="connsiteX191" fmla="*/ 66923 w 172650"/>
                              <a:gd name="connsiteY191" fmla="*/ 41147 h 176796"/>
                              <a:gd name="connsiteX192" fmla="*/ 67875 w 172650"/>
                              <a:gd name="connsiteY192" fmla="*/ 44957 h 176796"/>
                              <a:gd name="connsiteX193" fmla="*/ 69780 w 172650"/>
                              <a:gd name="connsiteY193" fmla="*/ 43052 h 176796"/>
                              <a:gd name="connsiteX194" fmla="*/ 71685 w 172650"/>
                              <a:gd name="connsiteY194" fmla="*/ 43052 h 176796"/>
                              <a:gd name="connsiteX195" fmla="*/ 73590 w 172650"/>
                              <a:gd name="connsiteY195" fmla="*/ 43052 h 176796"/>
                              <a:gd name="connsiteX196" fmla="*/ 72638 w 172650"/>
                              <a:gd name="connsiteY196" fmla="*/ 41147 h 176796"/>
                              <a:gd name="connsiteX197" fmla="*/ 67875 w 172650"/>
                              <a:gd name="connsiteY197" fmla="*/ 71627 h 176796"/>
                              <a:gd name="connsiteX198" fmla="*/ 74543 w 172650"/>
                              <a:gd name="connsiteY198" fmla="*/ 74484 h 176796"/>
                              <a:gd name="connsiteX199" fmla="*/ 79305 w 172650"/>
                              <a:gd name="connsiteY199" fmla="*/ 78294 h 176796"/>
                              <a:gd name="connsiteX200" fmla="*/ 81210 w 172650"/>
                              <a:gd name="connsiteY200" fmla="*/ 79247 h 176796"/>
                              <a:gd name="connsiteX201" fmla="*/ 81210 w 172650"/>
                              <a:gd name="connsiteY201" fmla="*/ 72579 h 176796"/>
                              <a:gd name="connsiteX202" fmla="*/ 72638 w 172650"/>
                              <a:gd name="connsiteY202" fmla="*/ 71627 h 176796"/>
                              <a:gd name="connsiteX203" fmla="*/ 68828 w 172650"/>
                              <a:gd name="connsiteY203" fmla="*/ 68769 h 176796"/>
                              <a:gd name="connsiteX204" fmla="*/ 67875 w 172650"/>
                              <a:gd name="connsiteY204" fmla="*/ 66864 h 176796"/>
                              <a:gd name="connsiteX205" fmla="*/ 65970 w 172650"/>
                              <a:gd name="connsiteY205" fmla="*/ 69722 h 176796"/>
                              <a:gd name="connsiteX206" fmla="*/ 67875 w 172650"/>
                              <a:gd name="connsiteY206" fmla="*/ 71627 h 176796"/>
                              <a:gd name="connsiteX207" fmla="*/ 70733 w 172650"/>
                              <a:gd name="connsiteY207" fmla="*/ 81152 h 176796"/>
                              <a:gd name="connsiteX208" fmla="*/ 69780 w 172650"/>
                              <a:gd name="connsiteY208" fmla="*/ 79247 h 176796"/>
                              <a:gd name="connsiteX209" fmla="*/ 68828 w 172650"/>
                              <a:gd name="connsiteY209" fmla="*/ 80199 h 176796"/>
                              <a:gd name="connsiteX210" fmla="*/ 70733 w 172650"/>
                              <a:gd name="connsiteY210" fmla="*/ 81152 h 176796"/>
                              <a:gd name="connsiteX211" fmla="*/ 70733 w 172650"/>
                              <a:gd name="connsiteY211" fmla="*/ 81152 h 176796"/>
                              <a:gd name="connsiteX212" fmla="*/ 71685 w 172650"/>
                              <a:gd name="connsiteY212" fmla="*/ 76389 h 176796"/>
                              <a:gd name="connsiteX213" fmla="*/ 69780 w 172650"/>
                              <a:gd name="connsiteY213" fmla="*/ 75437 h 176796"/>
                              <a:gd name="connsiteX214" fmla="*/ 68828 w 172650"/>
                              <a:gd name="connsiteY214" fmla="*/ 76389 h 176796"/>
                              <a:gd name="connsiteX215" fmla="*/ 71685 w 172650"/>
                              <a:gd name="connsiteY215" fmla="*/ 76389 h 176796"/>
                              <a:gd name="connsiteX216" fmla="*/ 71685 w 172650"/>
                              <a:gd name="connsiteY216" fmla="*/ 76389 h 176796"/>
                              <a:gd name="connsiteX217" fmla="*/ 77400 w 172650"/>
                              <a:gd name="connsiteY217" fmla="*/ 81152 h 176796"/>
                              <a:gd name="connsiteX218" fmla="*/ 76448 w 172650"/>
                              <a:gd name="connsiteY218" fmla="*/ 78294 h 176796"/>
                              <a:gd name="connsiteX219" fmla="*/ 74543 w 172650"/>
                              <a:gd name="connsiteY219" fmla="*/ 81152 h 176796"/>
                              <a:gd name="connsiteX220" fmla="*/ 73590 w 172650"/>
                              <a:gd name="connsiteY220" fmla="*/ 82104 h 176796"/>
                              <a:gd name="connsiteX221" fmla="*/ 72638 w 172650"/>
                              <a:gd name="connsiteY221" fmla="*/ 84009 h 176796"/>
                              <a:gd name="connsiteX222" fmla="*/ 73590 w 172650"/>
                              <a:gd name="connsiteY222" fmla="*/ 84009 h 176796"/>
                              <a:gd name="connsiteX223" fmla="*/ 73590 w 172650"/>
                              <a:gd name="connsiteY223" fmla="*/ 82104 h 176796"/>
                              <a:gd name="connsiteX224" fmla="*/ 75495 w 172650"/>
                              <a:gd name="connsiteY224" fmla="*/ 83057 h 176796"/>
                              <a:gd name="connsiteX225" fmla="*/ 78353 w 172650"/>
                              <a:gd name="connsiteY225" fmla="*/ 84009 h 176796"/>
                              <a:gd name="connsiteX226" fmla="*/ 77400 w 172650"/>
                              <a:gd name="connsiteY226" fmla="*/ 81152 h 176796"/>
                              <a:gd name="connsiteX227" fmla="*/ 72638 w 172650"/>
                              <a:gd name="connsiteY227" fmla="*/ 56387 h 176796"/>
                              <a:gd name="connsiteX228" fmla="*/ 72638 w 172650"/>
                              <a:gd name="connsiteY228" fmla="*/ 56387 h 176796"/>
                              <a:gd name="connsiteX229" fmla="*/ 74543 w 172650"/>
                              <a:gd name="connsiteY229" fmla="*/ 55434 h 176796"/>
                              <a:gd name="connsiteX230" fmla="*/ 74543 w 172650"/>
                              <a:gd name="connsiteY230" fmla="*/ 56387 h 176796"/>
                              <a:gd name="connsiteX231" fmla="*/ 72638 w 172650"/>
                              <a:gd name="connsiteY231" fmla="*/ 56387 h 176796"/>
                              <a:gd name="connsiteX232" fmla="*/ 72638 w 172650"/>
                              <a:gd name="connsiteY232" fmla="*/ 56387 h 176796"/>
                              <a:gd name="connsiteX233" fmla="*/ 76448 w 172650"/>
                              <a:gd name="connsiteY233" fmla="*/ 64959 h 176796"/>
                              <a:gd name="connsiteX234" fmla="*/ 73590 w 172650"/>
                              <a:gd name="connsiteY234" fmla="*/ 66864 h 176796"/>
                              <a:gd name="connsiteX235" fmla="*/ 76448 w 172650"/>
                              <a:gd name="connsiteY235" fmla="*/ 66864 h 176796"/>
                              <a:gd name="connsiteX236" fmla="*/ 76448 w 172650"/>
                              <a:gd name="connsiteY236" fmla="*/ 64959 h 176796"/>
                              <a:gd name="connsiteX237" fmla="*/ 77400 w 172650"/>
                              <a:gd name="connsiteY237" fmla="*/ 85914 h 176796"/>
                              <a:gd name="connsiteX238" fmla="*/ 77400 w 172650"/>
                              <a:gd name="connsiteY238" fmla="*/ 85914 h 176796"/>
                              <a:gd name="connsiteX239" fmla="*/ 75495 w 172650"/>
                              <a:gd name="connsiteY239" fmla="*/ 85914 h 176796"/>
                              <a:gd name="connsiteX240" fmla="*/ 77400 w 172650"/>
                              <a:gd name="connsiteY240" fmla="*/ 85914 h 176796"/>
                              <a:gd name="connsiteX241" fmla="*/ 77400 w 172650"/>
                              <a:gd name="connsiteY241" fmla="*/ 85914 h 176796"/>
                              <a:gd name="connsiteX242" fmla="*/ 76448 w 172650"/>
                              <a:gd name="connsiteY242" fmla="*/ 52577 h 176796"/>
                              <a:gd name="connsiteX243" fmla="*/ 76448 w 172650"/>
                              <a:gd name="connsiteY243" fmla="*/ 52577 h 176796"/>
                              <a:gd name="connsiteX244" fmla="*/ 77400 w 172650"/>
                              <a:gd name="connsiteY244" fmla="*/ 53529 h 176796"/>
                              <a:gd name="connsiteX245" fmla="*/ 76448 w 172650"/>
                              <a:gd name="connsiteY245" fmla="*/ 52577 h 176796"/>
                              <a:gd name="connsiteX246" fmla="*/ 76448 w 172650"/>
                              <a:gd name="connsiteY246" fmla="*/ 42099 h 176796"/>
                              <a:gd name="connsiteX247" fmla="*/ 76448 w 172650"/>
                              <a:gd name="connsiteY247" fmla="*/ 42099 h 176796"/>
                              <a:gd name="connsiteX248" fmla="*/ 78353 w 172650"/>
                              <a:gd name="connsiteY248" fmla="*/ 41147 h 176796"/>
                              <a:gd name="connsiteX249" fmla="*/ 77400 w 172650"/>
                              <a:gd name="connsiteY249" fmla="*/ 40194 h 176796"/>
                              <a:gd name="connsiteX250" fmla="*/ 76448 w 172650"/>
                              <a:gd name="connsiteY250" fmla="*/ 42099 h 176796"/>
                              <a:gd name="connsiteX251" fmla="*/ 79305 w 172650"/>
                              <a:gd name="connsiteY251" fmla="*/ 48766 h 176796"/>
                              <a:gd name="connsiteX252" fmla="*/ 79305 w 172650"/>
                              <a:gd name="connsiteY252" fmla="*/ 48766 h 176796"/>
                              <a:gd name="connsiteX253" fmla="*/ 79305 w 172650"/>
                              <a:gd name="connsiteY253" fmla="*/ 48766 h 176796"/>
                              <a:gd name="connsiteX254" fmla="*/ 79305 w 172650"/>
                              <a:gd name="connsiteY254" fmla="*/ 48766 h 176796"/>
                              <a:gd name="connsiteX255" fmla="*/ 79305 w 172650"/>
                              <a:gd name="connsiteY255" fmla="*/ 48766 h 176796"/>
                              <a:gd name="connsiteX256" fmla="*/ 82163 w 172650"/>
                              <a:gd name="connsiteY256" fmla="*/ 96391 h 176796"/>
                              <a:gd name="connsiteX257" fmla="*/ 79305 w 172650"/>
                              <a:gd name="connsiteY257" fmla="*/ 93534 h 176796"/>
                              <a:gd name="connsiteX258" fmla="*/ 79305 w 172650"/>
                              <a:gd name="connsiteY258" fmla="*/ 94487 h 176796"/>
                              <a:gd name="connsiteX259" fmla="*/ 81210 w 172650"/>
                              <a:gd name="connsiteY259" fmla="*/ 97344 h 176796"/>
                              <a:gd name="connsiteX260" fmla="*/ 83115 w 172650"/>
                              <a:gd name="connsiteY260" fmla="*/ 98297 h 176796"/>
                              <a:gd name="connsiteX261" fmla="*/ 82163 w 172650"/>
                              <a:gd name="connsiteY261" fmla="*/ 96391 h 176796"/>
                              <a:gd name="connsiteX262" fmla="*/ 79305 w 172650"/>
                              <a:gd name="connsiteY262" fmla="*/ 58291 h 176796"/>
                              <a:gd name="connsiteX263" fmla="*/ 83115 w 172650"/>
                              <a:gd name="connsiteY263" fmla="*/ 64007 h 176796"/>
                              <a:gd name="connsiteX264" fmla="*/ 84068 w 172650"/>
                              <a:gd name="connsiteY264" fmla="*/ 64007 h 176796"/>
                              <a:gd name="connsiteX265" fmla="*/ 85020 w 172650"/>
                              <a:gd name="connsiteY265" fmla="*/ 63054 h 176796"/>
                              <a:gd name="connsiteX266" fmla="*/ 85020 w 172650"/>
                              <a:gd name="connsiteY266" fmla="*/ 60197 h 176796"/>
                              <a:gd name="connsiteX267" fmla="*/ 82163 w 172650"/>
                              <a:gd name="connsiteY267" fmla="*/ 56387 h 176796"/>
                              <a:gd name="connsiteX268" fmla="*/ 80258 w 172650"/>
                              <a:gd name="connsiteY268" fmla="*/ 55434 h 176796"/>
                              <a:gd name="connsiteX269" fmla="*/ 79305 w 172650"/>
                              <a:gd name="connsiteY269" fmla="*/ 58291 h 176796"/>
                              <a:gd name="connsiteX270" fmla="*/ 83115 w 172650"/>
                              <a:gd name="connsiteY270" fmla="*/ 89724 h 176796"/>
                              <a:gd name="connsiteX271" fmla="*/ 84068 w 172650"/>
                              <a:gd name="connsiteY271" fmla="*/ 84962 h 176796"/>
                              <a:gd name="connsiteX272" fmla="*/ 83115 w 172650"/>
                              <a:gd name="connsiteY272" fmla="*/ 83057 h 176796"/>
                              <a:gd name="connsiteX273" fmla="*/ 82163 w 172650"/>
                              <a:gd name="connsiteY273" fmla="*/ 84009 h 176796"/>
                              <a:gd name="connsiteX274" fmla="*/ 80258 w 172650"/>
                              <a:gd name="connsiteY274" fmla="*/ 88772 h 176796"/>
                              <a:gd name="connsiteX275" fmla="*/ 80258 w 172650"/>
                              <a:gd name="connsiteY275" fmla="*/ 91629 h 176796"/>
                              <a:gd name="connsiteX276" fmla="*/ 82163 w 172650"/>
                              <a:gd name="connsiteY276" fmla="*/ 91629 h 176796"/>
                              <a:gd name="connsiteX277" fmla="*/ 83115 w 172650"/>
                              <a:gd name="connsiteY277" fmla="*/ 89724 h 176796"/>
                              <a:gd name="connsiteX278" fmla="*/ 85020 w 172650"/>
                              <a:gd name="connsiteY278" fmla="*/ 66864 h 176796"/>
                              <a:gd name="connsiteX279" fmla="*/ 82163 w 172650"/>
                              <a:gd name="connsiteY279" fmla="*/ 64959 h 176796"/>
                              <a:gd name="connsiteX280" fmla="*/ 81210 w 172650"/>
                              <a:gd name="connsiteY280" fmla="*/ 64007 h 176796"/>
                              <a:gd name="connsiteX281" fmla="*/ 80258 w 172650"/>
                              <a:gd name="connsiteY281" fmla="*/ 64007 h 176796"/>
                              <a:gd name="connsiteX282" fmla="*/ 80258 w 172650"/>
                              <a:gd name="connsiteY282" fmla="*/ 64959 h 176796"/>
                              <a:gd name="connsiteX283" fmla="*/ 81210 w 172650"/>
                              <a:gd name="connsiteY283" fmla="*/ 64959 h 176796"/>
                              <a:gd name="connsiteX284" fmla="*/ 82163 w 172650"/>
                              <a:gd name="connsiteY284" fmla="*/ 64959 h 176796"/>
                              <a:gd name="connsiteX285" fmla="*/ 82163 w 172650"/>
                              <a:gd name="connsiteY285" fmla="*/ 71627 h 176796"/>
                              <a:gd name="connsiteX286" fmla="*/ 82163 w 172650"/>
                              <a:gd name="connsiteY286" fmla="*/ 71627 h 176796"/>
                              <a:gd name="connsiteX287" fmla="*/ 85973 w 172650"/>
                              <a:gd name="connsiteY287" fmla="*/ 68769 h 176796"/>
                              <a:gd name="connsiteX288" fmla="*/ 87878 w 172650"/>
                              <a:gd name="connsiteY288" fmla="*/ 67816 h 176796"/>
                              <a:gd name="connsiteX289" fmla="*/ 88830 w 172650"/>
                              <a:gd name="connsiteY289" fmla="*/ 69722 h 176796"/>
                              <a:gd name="connsiteX290" fmla="*/ 88830 w 172650"/>
                              <a:gd name="connsiteY290" fmla="*/ 72579 h 176796"/>
                              <a:gd name="connsiteX291" fmla="*/ 87878 w 172650"/>
                              <a:gd name="connsiteY291" fmla="*/ 77341 h 176796"/>
                              <a:gd name="connsiteX292" fmla="*/ 88830 w 172650"/>
                              <a:gd name="connsiteY292" fmla="*/ 84962 h 176796"/>
                              <a:gd name="connsiteX293" fmla="*/ 89783 w 172650"/>
                              <a:gd name="connsiteY293" fmla="*/ 84962 h 176796"/>
                              <a:gd name="connsiteX294" fmla="*/ 96450 w 172650"/>
                              <a:gd name="connsiteY294" fmla="*/ 84962 h 176796"/>
                              <a:gd name="connsiteX295" fmla="*/ 100260 w 172650"/>
                              <a:gd name="connsiteY295" fmla="*/ 84962 h 176796"/>
                              <a:gd name="connsiteX296" fmla="*/ 97403 w 172650"/>
                              <a:gd name="connsiteY296" fmla="*/ 82104 h 176796"/>
                              <a:gd name="connsiteX297" fmla="*/ 95498 w 172650"/>
                              <a:gd name="connsiteY297" fmla="*/ 82104 h 176796"/>
                              <a:gd name="connsiteX298" fmla="*/ 93593 w 172650"/>
                              <a:gd name="connsiteY298" fmla="*/ 80199 h 176796"/>
                              <a:gd name="connsiteX299" fmla="*/ 92640 w 172650"/>
                              <a:gd name="connsiteY299" fmla="*/ 78294 h 176796"/>
                              <a:gd name="connsiteX300" fmla="*/ 91688 w 172650"/>
                              <a:gd name="connsiteY300" fmla="*/ 79247 h 176796"/>
                              <a:gd name="connsiteX301" fmla="*/ 91688 w 172650"/>
                              <a:gd name="connsiteY301" fmla="*/ 79247 h 176796"/>
                              <a:gd name="connsiteX302" fmla="*/ 91688 w 172650"/>
                              <a:gd name="connsiteY302" fmla="*/ 79247 h 176796"/>
                              <a:gd name="connsiteX303" fmla="*/ 89783 w 172650"/>
                              <a:gd name="connsiteY303" fmla="*/ 76389 h 176796"/>
                              <a:gd name="connsiteX304" fmla="*/ 90735 w 172650"/>
                              <a:gd name="connsiteY304" fmla="*/ 71627 h 176796"/>
                              <a:gd name="connsiteX305" fmla="*/ 93593 w 172650"/>
                              <a:gd name="connsiteY305" fmla="*/ 66864 h 176796"/>
                              <a:gd name="connsiteX306" fmla="*/ 89783 w 172650"/>
                              <a:gd name="connsiteY306" fmla="*/ 64959 h 176796"/>
                              <a:gd name="connsiteX307" fmla="*/ 85020 w 172650"/>
                              <a:gd name="connsiteY307" fmla="*/ 66864 h 176796"/>
                              <a:gd name="connsiteX308" fmla="*/ 81210 w 172650"/>
                              <a:gd name="connsiteY308" fmla="*/ 79247 h 176796"/>
                              <a:gd name="connsiteX309" fmla="*/ 82163 w 172650"/>
                              <a:gd name="connsiteY309" fmla="*/ 80199 h 176796"/>
                              <a:gd name="connsiteX310" fmla="*/ 82163 w 172650"/>
                              <a:gd name="connsiteY310" fmla="*/ 80199 h 176796"/>
                              <a:gd name="connsiteX311" fmla="*/ 81210 w 172650"/>
                              <a:gd name="connsiteY311" fmla="*/ 79247 h 176796"/>
                              <a:gd name="connsiteX312" fmla="*/ 84068 w 172650"/>
                              <a:gd name="connsiteY312" fmla="*/ 95439 h 176796"/>
                              <a:gd name="connsiteX313" fmla="*/ 84068 w 172650"/>
                              <a:gd name="connsiteY313" fmla="*/ 95439 h 176796"/>
                              <a:gd name="connsiteX314" fmla="*/ 84068 w 172650"/>
                              <a:gd name="connsiteY314" fmla="*/ 93534 h 176796"/>
                              <a:gd name="connsiteX315" fmla="*/ 84068 w 172650"/>
                              <a:gd name="connsiteY315" fmla="*/ 95439 h 176796"/>
                              <a:gd name="connsiteX316" fmla="*/ 84068 w 172650"/>
                              <a:gd name="connsiteY316" fmla="*/ 95439 h 176796"/>
                              <a:gd name="connsiteX317" fmla="*/ 84068 w 172650"/>
                              <a:gd name="connsiteY317" fmla="*/ 53529 h 176796"/>
                              <a:gd name="connsiteX318" fmla="*/ 84068 w 172650"/>
                              <a:gd name="connsiteY318" fmla="*/ 53529 h 176796"/>
                              <a:gd name="connsiteX319" fmla="*/ 84068 w 172650"/>
                              <a:gd name="connsiteY319" fmla="*/ 52577 h 176796"/>
                              <a:gd name="connsiteX320" fmla="*/ 84068 w 172650"/>
                              <a:gd name="connsiteY320" fmla="*/ 53529 h 176796"/>
                              <a:gd name="connsiteX321" fmla="*/ 84068 w 172650"/>
                              <a:gd name="connsiteY321" fmla="*/ 53529 h 176796"/>
                              <a:gd name="connsiteX322" fmla="*/ 98355 w 172650"/>
                              <a:gd name="connsiteY322" fmla="*/ 106869 h 176796"/>
                              <a:gd name="connsiteX323" fmla="*/ 97403 w 172650"/>
                              <a:gd name="connsiteY323" fmla="*/ 111632 h 176796"/>
                              <a:gd name="connsiteX324" fmla="*/ 98355 w 172650"/>
                              <a:gd name="connsiteY324" fmla="*/ 112584 h 176796"/>
                              <a:gd name="connsiteX325" fmla="*/ 99308 w 172650"/>
                              <a:gd name="connsiteY325" fmla="*/ 112584 h 176796"/>
                              <a:gd name="connsiteX326" fmla="*/ 98355 w 172650"/>
                              <a:gd name="connsiteY326" fmla="*/ 106869 h 176796"/>
                              <a:gd name="connsiteX327" fmla="*/ 95498 w 172650"/>
                              <a:gd name="connsiteY327" fmla="*/ 104012 h 176796"/>
                              <a:gd name="connsiteX328" fmla="*/ 92640 w 172650"/>
                              <a:gd name="connsiteY328" fmla="*/ 102107 h 176796"/>
                              <a:gd name="connsiteX329" fmla="*/ 96450 w 172650"/>
                              <a:gd name="connsiteY329" fmla="*/ 102107 h 176796"/>
                              <a:gd name="connsiteX330" fmla="*/ 101213 w 172650"/>
                              <a:gd name="connsiteY330" fmla="*/ 100202 h 176796"/>
                              <a:gd name="connsiteX331" fmla="*/ 103118 w 172650"/>
                              <a:gd name="connsiteY331" fmla="*/ 100202 h 176796"/>
                              <a:gd name="connsiteX332" fmla="*/ 101213 w 172650"/>
                              <a:gd name="connsiteY332" fmla="*/ 99249 h 176796"/>
                              <a:gd name="connsiteX333" fmla="*/ 94545 w 172650"/>
                              <a:gd name="connsiteY333" fmla="*/ 95439 h 176796"/>
                              <a:gd name="connsiteX334" fmla="*/ 92640 w 172650"/>
                              <a:gd name="connsiteY334" fmla="*/ 89724 h 176796"/>
                              <a:gd name="connsiteX335" fmla="*/ 90735 w 172650"/>
                              <a:gd name="connsiteY335" fmla="*/ 89724 h 176796"/>
                              <a:gd name="connsiteX336" fmla="*/ 94545 w 172650"/>
                              <a:gd name="connsiteY336" fmla="*/ 95439 h 176796"/>
                              <a:gd name="connsiteX337" fmla="*/ 92640 w 172650"/>
                              <a:gd name="connsiteY337" fmla="*/ 102107 h 176796"/>
                              <a:gd name="connsiteX338" fmla="*/ 88830 w 172650"/>
                              <a:gd name="connsiteY338" fmla="*/ 104012 h 176796"/>
                              <a:gd name="connsiteX339" fmla="*/ 88830 w 172650"/>
                              <a:gd name="connsiteY339" fmla="*/ 100202 h 176796"/>
                              <a:gd name="connsiteX340" fmla="*/ 87878 w 172650"/>
                              <a:gd name="connsiteY340" fmla="*/ 98297 h 176796"/>
                              <a:gd name="connsiteX341" fmla="*/ 85973 w 172650"/>
                              <a:gd name="connsiteY341" fmla="*/ 99249 h 176796"/>
                              <a:gd name="connsiteX342" fmla="*/ 85020 w 172650"/>
                              <a:gd name="connsiteY342" fmla="*/ 104964 h 176796"/>
                              <a:gd name="connsiteX343" fmla="*/ 89783 w 172650"/>
                              <a:gd name="connsiteY343" fmla="*/ 103059 h 176796"/>
                              <a:gd name="connsiteX344" fmla="*/ 86925 w 172650"/>
                              <a:gd name="connsiteY344" fmla="*/ 106869 h 176796"/>
                              <a:gd name="connsiteX345" fmla="*/ 85973 w 172650"/>
                              <a:gd name="connsiteY345" fmla="*/ 107822 h 176796"/>
                              <a:gd name="connsiteX346" fmla="*/ 87878 w 172650"/>
                              <a:gd name="connsiteY346" fmla="*/ 108774 h 176796"/>
                              <a:gd name="connsiteX347" fmla="*/ 92640 w 172650"/>
                              <a:gd name="connsiteY347" fmla="*/ 105916 h 176796"/>
                              <a:gd name="connsiteX348" fmla="*/ 91688 w 172650"/>
                              <a:gd name="connsiteY348" fmla="*/ 104964 h 176796"/>
                              <a:gd name="connsiteX349" fmla="*/ 91688 w 172650"/>
                              <a:gd name="connsiteY349" fmla="*/ 104964 h 176796"/>
                              <a:gd name="connsiteX350" fmla="*/ 92640 w 172650"/>
                              <a:gd name="connsiteY350" fmla="*/ 105916 h 176796"/>
                              <a:gd name="connsiteX351" fmla="*/ 92640 w 172650"/>
                              <a:gd name="connsiteY351" fmla="*/ 105916 h 176796"/>
                              <a:gd name="connsiteX352" fmla="*/ 98355 w 172650"/>
                              <a:gd name="connsiteY352" fmla="*/ 106869 h 176796"/>
                              <a:gd name="connsiteX353" fmla="*/ 86925 w 172650"/>
                              <a:gd name="connsiteY353" fmla="*/ 88772 h 176796"/>
                              <a:gd name="connsiteX354" fmla="*/ 86925 w 172650"/>
                              <a:gd name="connsiteY354" fmla="*/ 88772 h 176796"/>
                              <a:gd name="connsiteX355" fmla="*/ 86925 w 172650"/>
                              <a:gd name="connsiteY355" fmla="*/ 88772 h 176796"/>
                              <a:gd name="connsiteX356" fmla="*/ 86925 w 172650"/>
                              <a:gd name="connsiteY356" fmla="*/ 88772 h 176796"/>
                              <a:gd name="connsiteX357" fmla="*/ 86925 w 172650"/>
                              <a:gd name="connsiteY357" fmla="*/ 88772 h 176796"/>
                              <a:gd name="connsiteX358" fmla="*/ 88830 w 172650"/>
                              <a:gd name="connsiteY358" fmla="*/ 80199 h 176796"/>
                              <a:gd name="connsiteX359" fmla="*/ 88830 w 172650"/>
                              <a:gd name="connsiteY359" fmla="*/ 80199 h 176796"/>
                              <a:gd name="connsiteX360" fmla="*/ 91688 w 172650"/>
                              <a:gd name="connsiteY360" fmla="*/ 80199 h 176796"/>
                              <a:gd name="connsiteX361" fmla="*/ 91688 w 172650"/>
                              <a:gd name="connsiteY361" fmla="*/ 82104 h 176796"/>
                              <a:gd name="connsiteX362" fmla="*/ 88830 w 172650"/>
                              <a:gd name="connsiteY362" fmla="*/ 80199 h 176796"/>
                              <a:gd name="connsiteX363" fmla="*/ 91688 w 172650"/>
                              <a:gd name="connsiteY363" fmla="*/ 109727 h 176796"/>
                              <a:gd name="connsiteX364" fmla="*/ 91688 w 172650"/>
                              <a:gd name="connsiteY364" fmla="*/ 109727 h 176796"/>
                              <a:gd name="connsiteX365" fmla="*/ 90735 w 172650"/>
                              <a:gd name="connsiteY365" fmla="*/ 111632 h 176796"/>
                              <a:gd name="connsiteX366" fmla="*/ 91688 w 172650"/>
                              <a:gd name="connsiteY366" fmla="*/ 109727 h 176796"/>
                              <a:gd name="connsiteX367" fmla="*/ 91688 w 172650"/>
                              <a:gd name="connsiteY367" fmla="*/ 109727 h 176796"/>
                              <a:gd name="connsiteX368" fmla="*/ 95498 w 172650"/>
                              <a:gd name="connsiteY368" fmla="*/ 116394 h 176796"/>
                              <a:gd name="connsiteX369" fmla="*/ 95498 w 172650"/>
                              <a:gd name="connsiteY369" fmla="*/ 116394 h 176796"/>
                              <a:gd name="connsiteX370" fmla="*/ 96450 w 172650"/>
                              <a:gd name="connsiteY370" fmla="*/ 114489 h 176796"/>
                              <a:gd name="connsiteX371" fmla="*/ 95498 w 172650"/>
                              <a:gd name="connsiteY371" fmla="*/ 116394 h 176796"/>
                              <a:gd name="connsiteX372" fmla="*/ 95498 w 172650"/>
                              <a:gd name="connsiteY372" fmla="*/ 116394 h 176796"/>
                              <a:gd name="connsiteX373" fmla="*/ 97403 w 172650"/>
                              <a:gd name="connsiteY373" fmla="*/ 131634 h 176796"/>
                              <a:gd name="connsiteX374" fmla="*/ 96450 w 172650"/>
                              <a:gd name="connsiteY374" fmla="*/ 129729 h 176796"/>
                              <a:gd name="connsiteX375" fmla="*/ 95498 w 172650"/>
                              <a:gd name="connsiteY375" fmla="*/ 130682 h 176796"/>
                              <a:gd name="connsiteX376" fmla="*/ 97403 w 172650"/>
                              <a:gd name="connsiteY376" fmla="*/ 131634 h 176796"/>
                              <a:gd name="connsiteX377" fmla="*/ 97403 w 172650"/>
                              <a:gd name="connsiteY377" fmla="*/ 131634 h 176796"/>
                              <a:gd name="connsiteX378" fmla="*/ 97403 w 172650"/>
                              <a:gd name="connsiteY378" fmla="*/ 70674 h 176796"/>
                              <a:gd name="connsiteX379" fmla="*/ 97403 w 172650"/>
                              <a:gd name="connsiteY379" fmla="*/ 70674 h 176796"/>
                              <a:gd name="connsiteX380" fmla="*/ 97403 w 172650"/>
                              <a:gd name="connsiteY380" fmla="*/ 70674 h 176796"/>
                              <a:gd name="connsiteX381" fmla="*/ 97403 w 172650"/>
                              <a:gd name="connsiteY381" fmla="*/ 70674 h 176796"/>
                              <a:gd name="connsiteX382" fmla="*/ 97403 w 172650"/>
                              <a:gd name="connsiteY382" fmla="*/ 70674 h 176796"/>
                              <a:gd name="connsiteX383" fmla="*/ 103118 w 172650"/>
                              <a:gd name="connsiteY383" fmla="*/ 129729 h 176796"/>
                              <a:gd name="connsiteX384" fmla="*/ 99308 w 172650"/>
                              <a:gd name="connsiteY384" fmla="*/ 128777 h 176796"/>
                              <a:gd name="connsiteX385" fmla="*/ 99308 w 172650"/>
                              <a:gd name="connsiteY385" fmla="*/ 127824 h 176796"/>
                              <a:gd name="connsiteX386" fmla="*/ 97403 w 172650"/>
                              <a:gd name="connsiteY386" fmla="*/ 127824 h 176796"/>
                              <a:gd name="connsiteX387" fmla="*/ 98355 w 172650"/>
                              <a:gd name="connsiteY387" fmla="*/ 128777 h 176796"/>
                              <a:gd name="connsiteX388" fmla="*/ 99308 w 172650"/>
                              <a:gd name="connsiteY388" fmla="*/ 129729 h 176796"/>
                              <a:gd name="connsiteX389" fmla="*/ 103118 w 172650"/>
                              <a:gd name="connsiteY389" fmla="*/ 129729 h 176796"/>
                              <a:gd name="connsiteX390" fmla="*/ 102165 w 172650"/>
                              <a:gd name="connsiteY390" fmla="*/ 115441 h 176796"/>
                              <a:gd name="connsiteX391" fmla="*/ 102165 w 172650"/>
                              <a:gd name="connsiteY391" fmla="*/ 118299 h 176796"/>
                              <a:gd name="connsiteX392" fmla="*/ 99308 w 172650"/>
                              <a:gd name="connsiteY392" fmla="*/ 120204 h 176796"/>
                              <a:gd name="connsiteX393" fmla="*/ 101213 w 172650"/>
                              <a:gd name="connsiteY393" fmla="*/ 121157 h 176796"/>
                              <a:gd name="connsiteX394" fmla="*/ 100260 w 172650"/>
                              <a:gd name="connsiteY394" fmla="*/ 122109 h 176796"/>
                              <a:gd name="connsiteX395" fmla="*/ 100260 w 172650"/>
                              <a:gd name="connsiteY395" fmla="*/ 123062 h 176796"/>
                              <a:gd name="connsiteX396" fmla="*/ 102165 w 172650"/>
                              <a:gd name="connsiteY396" fmla="*/ 122109 h 176796"/>
                              <a:gd name="connsiteX397" fmla="*/ 102165 w 172650"/>
                              <a:gd name="connsiteY397" fmla="*/ 120204 h 176796"/>
                              <a:gd name="connsiteX398" fmla="*/ 103118 w 172650"/>
                              <a:gd name="connsiteY398" fmla="*/ 117347 h 176796"/>
                              <a:gd name="connsiteX399" fmla="*/ 105023 w 172650"/>
                              <a:gd name="connsiteY399" fmla="*/ 118299 h 176796"/>
                              <a:gd name="connsiteX400" fmla="*/ 105975 w 172650"/>
                              <a:gd name="connsiteY400" fmla="*/ 119252 h 176796"/>
                              <a:gd name="connsiteX401" fmla="*/ 105975 w 172650"/>
                              <a:gd name="connsiteY401" fmla="*/ 118299 h 176796"/>
                              <a:gd name="connsiteX402" fmla="*/ 105975 w 172650"/>
                              <a:gd name="connsiteY402" fmla="*/ 117347 h 176796"/>
                              <a:gd name="connsiteX403" fmla="*/ 102165 w 172650"/>
                              <a:gd name="connsiteY403" fmla="*/ 115441 h 176796"/>
                              <a:gd name="connsiteX404" fmla="*/ 99308 w 172650"/>
                              <a:gd name="connsiteY404" fmla="*/ 103059 h 176796"/>
                              <a:gd name="connsiteX405" fmla="*/ 99308 w 172650"/>
                              <a:gd name="connsiteY405" fmla="*/ 103059 h 176796"/>
                              <a:gd name="connsiteX406" fmla="*/ 101213 w 172650"/>
                              <a:gd name="connsiteY406" fmla="*/ 103059 h 176796"/>
                              <a:gd name="connsiteX407" fmla="*/ 99308 w 172650"/>
                              <a:gd name="connsiteY407" fmla="*/ 103059 h 176796"/>
                              <a:gd name="connsiteX408" fmla="*/ 99308 w 172650"/>
                              <a:gd name="connsiteY408" fmla="*/ 103059 h 176796"/>
                              <a:gd name="connsiteX409" fmla="*/ 100260 w 172650"/>
                              <a:gd name="connsiteY409" fmla="*/ 93534 h 176796"/>
                              <a:gd name="connsiteX410" fmla="*/ 103118 w 172650"/>
                              <a:gd name="connsiteY410" fmla="*/ 92582 h 176796"/>
                              <a:gd name="connsiteX411" fmla="*/ 102165 w 172650"/>
                              <a:gd name="connsiteY411" fmla="*/ 91629 h 176796"/>
                              <a:gd name="connsiteX412" fmla="*/ 100260 w 172650"/>
                              <a:gd name="connsiteY412" fmla="*/ 93534 h 176796"/>
                              <a:gd name="connsiteX413" fmla="*/ 100260 w 172650"/>
                              <a:gd name="connsiteY413" fmla="*/ 93534 h 176796"/>
                              <a:gd name="connsiteX414" fmla="*/ 99308 w 172650"/>
                              <a:gd name="connsiteY414" fmla="*/ 73532 h 176796"/>
                              <a:gd name="connsiteX415" fmla="*/ 99308 w 172650"/>
                              <a:gd name="connsiteY415" fmla="*/ 73532 h 176796"/>
                              <a:gd name="connsiteX416" fmla="*/ 99308 w 172650"/>
                              <a:gd name="connsiteY416" fmla="*/ 73532 h 176796"/>
                              <a:gd name="connsiteX417" fmla="*/ 99308 w 172650"/>
                              <a:gd name="connsiteY417" fmla="*/ 73532 h 176796"/>
                              <a:gd name="connsiteX418" fmla="*/ 99308 w 172650"/>
                              <a:gd name="connsiteY418" fmla="*/ 73532 h 176796"/>
                              <a:gd name="connsiteX419" fmla="*/ 102165 w 172650"/>
                              <a:gd name="connsiteY419" fmla="*/ 112584 h 176796"/>
                              <a:gd name="connsiteX420" fmla="*/ 102165 w 172650"/>
                              <a:gd name="connsiteY420" fmla="*/ 112584 h 176796"/>
                              <a:gd name="connsiteX421" fmla="*/ 103118 w 172650"/>
                              <a:gd name="connsiteY421" fmla="*/ 112584 h 176796"/>
                              <a:gd name="connsiteX422" fmla="*/ 102165 w 172650"/>
                              <a:gd name="connsiteY422" fmla="*/ 112584 h 176796"/>
                              <a:gd name="connsiteX423" fmla="*/ 102165 w 172650"/>
                              <a:gd name="connsiteY423" fmla="*/ 112584 h 176796"/>
                              <a:gd name="connsiteX424" fmla="*/ 105975 w 172650"/>
                              <a:gd name="connsiteY424" fmla="*/ 124014 h 176796"/>
                              <a:gd name="connsiteX425" fmla="*/ 103118 w 172650"/>
                              <a:gd name="connsiteY425" fmla="*/ 126872 h 176796"/>
                              <a:gd name="connsiteX426" fmla="*/ 104070 w 172650"/>
                              <a:gd name="connsiteY426" fmla="*/ 129729 h 176796"/>
                              <a:gd name="connsiteX427" fmla="*/ 105975 w 172650"/>
                              <a:gd name="connsiteY427" fmla="*/ 124014 h 176796"/>
                              <a:gd name="connsiteX428" fmla="*/ 105975 w 172650"/>
                              <a:gd name="connsiteY428" fmla="*/ 124014 h 176796"/>
                              <a:gd name="connsiteX429" fmla="*/ 104070 w 172650"/>
                              <a:gd name="connsiteY429" fmla="*/ 104964 h 176796"/>
                              <a:gd name="connsiteX430" fmla="*/ 104070 w 172650"/>
                              <a:gd name="connsiteY430" fmla="*/ 104964 h 176796"/>
                              <a:gd name="connsiteX431" fmla="*/ 104070 w 172650"/>
                              <a:gd name="connsiteY431" fmla="*/ 104964 h 176796"/>
                              <a:gd name="connsiteX432" fmla="*/ 104070 w 172650"/>
                              <a:gd name="connsiteY432" fmla="*/ 104964 h 176796"/>
                              <a:gd name="connsiteX433" fmla="*/ 104070 w 172650"/>
                              <a:gd name="connsiteY433" fmla="*/ 104964 h 176796"/>
                              <a:gd name="connsiteX434" fmla="*/ 106928 w 172650"/>
                              <a:gd name="connsiteY434" fmla="*/ 115441 h 176796"/>
                              <a:gd name="connsiteX435" fmla="*/ 110738 w 172650"/>
                              <a:gd name="connsiteY435" fmla="*/ 115441 h 176796"/>
                              <a:gd name="connsiteX436" fmla="*/ 112643 w 172650"/>
                              <a:gd name="connsiteY436" fmla="*/ 112584 h 176796"/>
                              <a:gd name="connsiteX437" fmla="*/ 109785 w 172650"/>
                              <a:gd name="connsiteY437" fmla="*/ 111632 h 176796"/>
                              <a:gd name="connsiteX438" fmla="*/ 106928 w 172650"/>
                              <a:gd name="connsiteY438" fmla="*/ 115441 h 176796"/>
                              <a:gd name="connsiteX439" fmla="*/ 106928 w 172650"/>
                              <a:gd name="connsiteY439" fmla="*/ 115441 h 176796"/>
                              <a:gd name="connsiteX440" fmla="*/ 105023 w 172650"/>
                              <a:gd name="connsiteY440" fmla="*/ 117347 h 176796"/>
                              <a:gd name="connsiteX441" fmla="*/ 106928 w 172650"/>
                              <a:gd name="connsiteY441" fmla="*/ 115441 h 176796"/>
                              <a:gd name="connsiteX442" fmla="*/ 108833 w 172650"/>
                              <a:gd name="connsiteY442" fmla="*/ 129729 h 176796"/>
                              <a:gd name="connsiteX443" fmla="*/ 109785 w 172650"/>
                              <a:gd name="connsiteY443" fmla="*/ 128777 h 176796"/>
                              <a:gd name="connsiteX444" fmla="*/ 107880 w 172650"/>
                              <a:gd name="connsiteY444" fmla="*/ 127824 h 176796"/>
                              <a:gd name="connsiteX445" fmla="*/ 106928 w 172650"/>
                              <a:gd name="connsiteY445" fmla="*/ 128777 h 176796"/>
                              <a:gd name="connsiteX446" fmla="*/ 108833 w 172650"/>
                              <a:gd name="connsiteY446" fmla="*/ 129729 h 176796"/>
                              <a:gd name="connsiteX447" fmla="*/ 110738 w 172650"/>
                              <a:gd name="connsiteY447" fmla="*/ 143064 h 176796"/>
                              <a:gd name="connsiteX448" fmla="*/ 112643 w 172650"/>
                              <a:gd name="connsiteY448" fmla="*/ 142112 h 176796"/>
                              <a:gd name="connsiteX449" fmla="*/ 109785 w 172650"/>
                              <a:gd name="connsiteY449" fmla="*/ 141159 h 176796"/>
                              <a:gd name="connsiteX450" fmla="*/ 108833 w 172650"/>
                              <a:gd name="connsiteY450" fmla="*/ 142112 h 176796"/>
                              <a:gd name="connsiteX451" fmla="*/ 110738 w 172650"/>
                              <a:gd name="connsiteY451" fmla="*/ 143064 h 176796"/>
                              <a:gd name="connsiteX452" fmla="*/ 114548 w 172650"/>
                              <a:gd name="connsiteY452" fmla="*/ 116394 h 176796"/>
                              <a:gd name="connsiteX453" fmla="*/ 111690 w 172650"/>
                              <a:gd name="connsiteY453" fmla="*/ 118299 h 176796"/>
                              <a:gd name="connsiteX454" fmla="*/ 109785 w 172650"/>
                              <a:gd name="connsiteY454" fmla="*/ 121157 h 176796"/>
                              <a:gd name="connsiteX455" fmla="*/ 109785 w 172650"/>
                              <a:gd name="connsiteY455" fmla="*/ 123062 h 176796"/>
                              <a:gd name="connsiteX456" fmla="*/ 114548 w 172650"/>
                              <a:gd name="connsiteY456" fmla="*/ 122109 h 176796"/>
                              <a:gd name="connsiteX457" fmla="*/ 116453 w 172650"/>
                              <a:gd name="connsiteY457" fmla="*/ 121157 h 176796"/>
                              <a:gd name="connsiteX458" fmla="*/ 114548 w 172650"/>
                              <a:gd name="connsiteY458" fmla="*/ 116394 h 176796"/>
                              <a:gd name="connsiteX459" fmla="*/ 110738 w 172650"/>
                              <a:gd name="connsiteY459" fmla="*/ 107822 h 176796"/>
                              <a:gd name="connsiteX460" fmla="*/ 110738 w 172650"/>
                              <a:gd name="connsiteY460" fmla="*/ 107822 h 176796"/>
                              <a:gd name="connsiteX461" fmla="*/ 110738 w 172650"/>
                              <a:gd name="connsiteY461" fmla="*/ 107822 h 176796"/>
                              <a:gd name="connsiteX462" fmla="*/ 110738 w 172650"/>
                              <a:gd name="connsiteY462" fmla="*/ 107822 h 176796"/>
                              <a:gd name="connsiteX463" fmla="*/ 110738 w 172650"/>
                              <a:gd name="connsiteY463" fmla="*/ 107822 h 176796"/>
                              <a:gd name="connsiteX464" fmla="*/ 112643 w 172650"/>
                              <a:gd name="connsiteY464" fmla="*/ 161162 h 176796"/>
                              <a:gd name="connsiteX465" fmla="*/ 112643 w 172650"/>
                              <a:gd name="connsiteY465" fmla="*/ 161162 h 176796"/>
                              <a:gd name="connsiteX466" fmla="*/ 110738 w 172650"/>
                              <a:gd name="connsiteY466" fmla="*/ 161162 h 176796"/>
                              <a:gd name="connsiteX467" fmla="*/ 112643 w 172650"/>
                              <a:gd name="connsiteY467" fmla="*/ 161162 h 176796"/>
                              <a:gd name="connsiteX468" fmla="*/ 112643 w 172650"/>
                              <a:gd name="connsiteY468" fmla="*/ 161162 h 176796"/>
                              <a:gd name="connsiteX469" fmla="*/ 113595 w 172650"/>
                              <a:gd name="connsiteY469" fmla="*/ 150684 h 176796"/>
                              <a:gd name="connsiteX470" fmla="*/ 115500 w 172650"/>
                              <a:gd name="connsiteY470" fmla="*/ 150684 h 176796"/>
                              <a:gd name="connsiteX471" fmla="*/ 115500 w 172650"/>
                              <a:gd name="connsiteY471" fmla="*/ 149732 h 176796"/>
                              <a:gd name="connsiteX472" fmla="*/ 113595 w 172650"/>
                              <a:gd name="connsiteY472" fmla="*/ 150684 h 176796"/>
                              <a:gd name="connsiteX473" fmla="*/ 113595 w 172650"/>
                              <a:gd name="connsiteY473" fmla="*/ 150684 h 176796"/>
                              <a:gd name="connsiteX474" fmla="*/ 110738 w 172650"/>
                              <a:gd name="connsiteY474" fmla="*/ 150684 h 176796"/>
                              <a:gd name="connsiteX475" fmla="*/ 110738 w 172650"/>
                              <a:gd name="connsiteY475" fmla="*/ 150684 h 176796"/>
                              <a:gd name="connsiteX476" fmla="*/ 113595 w 172650"/>
                              <a:gd name="connsiteY476" fmla="*/ 150684 h 176796"/>
                              <a:gd name="connsiteX477" fmla="*/ 113595 w 172650"/>
                              <a:gd name="connsiteY477" fmla="*/ 150684 h 176796"/>
                              <a:gd name="connsiteX478" fmla="*/ 110738 w 172650"/>
                              <a:gd name="connsiteY478" fmla="*/ 136397 h 176796"/>
                              <a:gd name="connsiteX479" fmla="*/ 110738 w 172650"/>
                              <a:gd name="connsiteY479" fmla="*/ 136397 h 176796"/>
                              <a:gd name="connsiteX480" fmla="*/ 112643 w 172650"/>
                              <a:gd name="connsiteY480" fmla="*/ 136397 h 176796"/>
                              <a:gd name="connsiteX481" fmla="*/ 110738 w 172650"/>
                              <a:gd name="connsiteY481" fmla="*/ 136397 h 176796"/>
                              <a:gd name="connsiteX482" fmla="*/ 110738 w 172650"/>
                              <a:gd name="connsiteY482" fmla="*/ 136397 h 176796"/>
                              <a:gd name="connsiteX483" fmla="*/ 111690 w 172650"/>
                              <a:gd name="connsiteY483" fmla="*/ 131634 h 176796"/>
                              <a:gd name="connsiteX484" fmla="*/ 111690 w 172650"/>
                              <a:gd name="connsiteY484" fmla="*/ 131634 h 176796"/>
                              <a:gd name="connsiteX485" fmla="*/ 111690 w 172650"/>
                              <a:gd name="connsiteY485" fmla="*/ 131634 h 176796"/>
                              <a:gd name="connsiteX486" fmla="*/ 111690 w 172650"/>
                              <a:gd name="connsiteY486" fmla="*/ 131634 h 176796"/>
                              <a:gd name="connsiteX487" fmla="*/ 111690 w 172650"/>
                              <a:gd name="connsiteY487" fmla="*/ 131634 h 176796"/>
                              <a:gd name="connsiteX488" fmla="*/ 112643 w 172650"/>
                              <a:gd name="connsiteY488" fmla="*/ 157352 h 176796"/>
                              <a:gd name="connsiteX489" fmla="*/ 112643 w 172650"/>
                              <a:gd name="connsiteY489" fmla="*/ 157352 h 176796"/>
                              <a:gd name="connsiteX490" fmla="*/ 112643 w 172650"/>
                              <a:gd name="connsiteY490" fmla="*/ 157352 h 176796"/>
                              <a:gd name="connsiteX491" fmla="*/ 112643 w 172650"/>
                              <a:gd name="connsiteY491" fmla="*/ 157352 h 176796"/>
                              <a:gd name="connsiteX492" fmla="*/ 112643 w 172650"/>
                              <a:gd name="connsiteY492" fmla="*/ 157352 h 176796"/>
                              <a:gd name="connsiteX493" fmla="*/ 114548 w 172650"/>
                              <a:gd name="connsiteY493" fmla="*/ 154494 h 176796"/>
                              <a:gd name="connsiteX494" fmla="*/ 114548 w 172650"/>
                              <a:gd name="connsiteY494" fmla="*/ 154494 h 176796"/>
                              <a:gd name="connsiteX495" fmla="*/ 114548 w 172650"/>
                              <a:gd name="connsiteY495" fmla="*/ 154494 h 176796"/>
                              <a:gd name="connsiteX496" fmla="*/ 114548 w 172650"/>
                              <a:gd name="connsiteY496" fmla="*/ 154494 h 176796"/>
                              <a:gd name="connsiteX497" fmla="*/ 114548 w 172650"/>
                              <a:gd name="connsiteY497" fmla="*/ 154494 h 176796"/>
                              <a:gd name="connsiteX498" fmla="*/ 114548 w 172650"/>
                              <a:gd name="connsiteY498" fmla="*/ 145922 h 176796"/>
                              <a:gd name="connsiteX499" fmla="*/ 114548 w 172650"/>
                              <a:gd name="connsiteY499" fmla="*/ 145922 h 176796"/>
                              <a:gd name="connsiteX500" fmla="*/ 114548 w 172650"/>
                              <a:gd name="connsiteY500" fmla="*/ 145922 h 176796"/>
                              <a:gd name="connsiteX501" fmla="*/ 114548 w 172650"/>
                              <a:gd name="connsiteY501" fmla="*/ 145922 h 176796"/>
                              <a:gd name="connsiteX502" fmla="*/ 114548 w 172650"/>
                              <a:gd name="connsiteY502" fmla="*/ 145922 h 176796"/>
                              <a:gd name="connsiteX503" fmla="*/ 115500 w 172650"/>
                              <a:gd name="connsiteY503" fmla="*/ 165924 h 176796"/>
                              <a:gd name="connsiteX504" fmla="*/ 115500 w 172650"/>
                              <a:gd name="connsiteY504" fmla="*/ 165924 h 176796"/>
                              <a:gd name="connsiteX505" fmla="*/ 115500 w 172650"/>
                              <a:gd name="connsiteY505" fmla="*/ 165924 h 176796"/>
                              <a:gd name="connsiteX506" fmla="*/ 115500 w 172650"/>
                              <a:gd name="connsiteY506" fmla="*/ 165924 h 176796"/>
                              <a:gd name="connsiteX507" fmla="*/ 115500 w 172650"/>
                              <a:gd name="connsiteY507" fmla="*/ 165924 h 176796"/>
                              <a:gd name="connsiteX508" fmla="*/ 114548 w 172650"/>
                              <a:gd name="connsiteY508" fmla="*/ 116394 h 176796"/>
                              <a:gd name="connsiteX509" fmla="*/ 116453 w 172650"/>
                              <a:gd name="connsiteY509" fmla="*/ 115441 h 176796"/>
                              <a:gd name="connsiteX510" fmla="*/ 116453 w 172650"/>
                              <a:gd name="connsiteY510" fmla="*/ 115441 h 176796"/>
                              <a:gd name="connsiteX511" fmla="*/ 114548 w 172650"/>
                              <a:gd name="connsiteY511" fmla="*/ 116394 h 176796"/>
                              <a:gd name="connsiteX512" fmla="*/ 117405 w 172650"/>
                              <a:gd name="connsiteY512" fmla="*/ 159257 h 176796"/>
                              <a:gd name="connsiteX513" fmla="*/ 116453 w 172650"/>
                              <a:gd name="connsiteY513" fmla="*/ 158304 h 176796"/>
                              <a:gd name="connsiteX514" fmla="*/ 116453 w 172650"/>
                              <a:gd name="connsiteY514" fmla="*/ 159257 h 176796"/>
                              <a:gd name="connsiteX515" fmla="*/ 117405 w 172650"/>
                              <a:gd name="connsiteY515" fmla="*/ 159257 h 176796"/>
                              <a:gd name="connsiteX516" fmla="*/ 117405 w 172650"/>
                              <a:gd name="connsiteY516" fmla="*/ 159257 h 176796"/>
                              <a:gd name="connsiteX517" fmla="*/ 116453 w 172650"/>
                              <a:gd name="connsiteY517" fmla="*/ 121157 h 176796"/>
                              <a:gd name="connsiteX518" fmla="*/ 116453 w 172650"/>
                              <a:gd name="connsiteY518" fmla="*/ 123062 h 176796"/>
                              <a:gd name="connsiteX519" fmla="*/ 117405 w 172650"/>
                              <a:gd name="connsiteY519" fmla="*/ 123062 h 176796"/>
                              <a:gd name="connsiteX520" fmla="*/ 116453 w 172650"/>
                              <a:gd name="connsiteY520" fmla="*/ 121157 h 176796"/>
                              <a:gd name="connsiteX521" fmla="*/ 119310 w 172650"/>
                              <a:gd name="connsiteY521" fmla="*/ 135444 h 176796"/>
                              <a:gd name="connsiteX522" fmla="*/ 119310 w 172650"/>
                              <a:gd name="connsiteY522" fmla="*/ 135444 h 176796"/>
                              <a:gd name="connsiteX523" fmla="*/ 117405 w 172650"/>
                              <a:gd name="connsiteY523" fmla="*/ 135444 h 176796"/>
                              <a:gd name="connsiteX524" fmla="*/ 119310 w 172650"/>
                              <a:gd name="connsiteY524" fmla="*/ 135444 h 176796"/>
                              <a:gd name="connsiteX525" fmla="*/ 119310 w 172650"/>
                              <a:gd name="connsiteY525" fmla="*/ 135444 h 176796"/>
                              <a:gd name="connsiteX526" fmla="*/ 125978 w 172650"/>
                              <a:gd name="connsiteY526" fmla="*/ 135444 h 176796"/>
                              <a:gd name="connsiteX527" fmla="*/ 126930 w 172650"/>
                              <a:gd name="connsiteY527" fmla="*/ 133539 h 176796"/>
                              <a:gd name="connsiteX528" fmla="*/ 126930 w 172650"/>
                              <a:gd name="connsiteY528" fmla="*/ 132587 h 176796"/>
                              <a:gd name="connsiteX529" fmla="*/ 125978 w 172650"/>
                              <a:gd name="connsiteY529" fmla="*/ 132587 h 176796"/>
                              <a:gd name="connsiteX530" fmla="*/ 121215 w 172650"/>
                              <a:gd name="connsiteY530" fmla="*/ 134491 h 176796"/>
                              <a:gd name="connsiteX531" fmla="*/ 120263 w 172650"/>
                              <a:gd name="connsiteY531" fmla="*/ 136397 h 176796"/>
                              <a:gd name="connsiteX532" fmla="*/ 125978 w 172650"/>
                              <a:gd name="connsiteY532" fmla="*/ 137349 h 176796"/>
                              <a:gd name="connsiteX533" fmla="*/ 127883 w 172650"/>
                              <a:gd name="connsiteY533" fmla="*/ 140207 h 176796"/>
                              <a:gd name="connsiteX534" fmla="*/ 125978 w 172650"/>
                              <a:gd name="connsiteY534" fmla="*/ 135444 h 176796"/>
                              <a:gd name="connsiteX535" fmla="*/ 120263 w 172650"/>
                              <a:gd name="connsiteY535" fmla="*/ 126872 h 176796"/>
                              <a:gd name="connsiteX536" fmla="*/ 121215 w 172650"/>
                              <a:gd name="connsiteY536" fmla="*/ 128777 h 176796"/>
                              <a:gd name="connsiteX537" fmla="*/ 122168 w 172650"/>
                              <a:gd name="connsiteY537" fmla="*/ 127824 h 176796"/>
                              <a:gd name="connsiteX538" fmla="*/ 120263 w 172650"/>
                              <a:gd name="connsiteY538" fmla="*/ 126872 h 176796"/>
                              <a:gd name="connsiteX539" fmla="*/ 120263 w 172650"/>
                              <a:gd name="connsiteY539" fmla="*/ 126872 h 176796"/>
                              <a:gd name="connsiteX540" fmla="*/ 121215 w 172650"/>
                              <a:gd name="connsiteY540" fmla="*/ 145922 h 176796"/>
                              <a:gd name="connsiteX541" fmla="*/ 121215 w 172650"/>
                              <a:gd name="connsiteY541" fmla="*/ 145922 h 176796"/>
                              <a:gd name="connsiteX542" fmla="*/ 121215 w 172650"/>
                              <a:gd name="connsiteY542" fmla="*/ 145922 h 176796"/>
                              <a:gd name="connsiteX543" fmla="*/ 121215 w 172650"/>
                              <a:gd name="connsiteY543" fmla="*/ 145922 h 176796"/>
                              <a:gd name="connsiteX544" fmla="*/ 121215 w 172650"/>
                              <a:gd name="connsiteY544" fmla="*/ 145922 h 176796"/>
                              <a:gd name="connsiteX545" fmla="*/ 126930 w 172650"/>
                              <a:gd name="connsiteY545" fmla="*/ 164972 h 176796"/>
                              <a:gd name="connsiteX546" fmla="*/ 126930 w 172650"/>
                              <a:gd name="connsiteY546" fmla="*/ 164972 h 176796"/>
                              <a:gd name="connsiteX547" fmla="*/ 126930 w 172650"/>
                              <a:gd name="connsiteY547" fmla="*/ 164972 h 176796"/>
                              <a:gd name="connsiteX548" fmla="*/ 126930 w 172650"/>
                              <a:gd name="connsiteY548" fmla="*/ 164972 h 176796"/>
                              <a:gd name="connsiteX549" fmla="*/ 126930 w 172650"/>
                              <a:gd name="connsiteY549" fmla="*/ 164972 h 176796"/>
                              <a:gd name="connsiteX550" fmla="*/ 129788 w 172650"/>
                              <a:gd name="connsiteY550" fmla="*/ 153541 h 176796"/>
                              <a:gd name="connsiteX551" fmla="*/ 129788 w 172650"/>
                              <a:gd name="connsiteY551" fmla="*/ 153541 h 176796"/>
                              <a:gd name="connsiteX552" fmla="*/ 128835 w 172650"/>
                              <a:gd name="connsiteY552" fmla="*/ 154494 h 176796"/>
                              <a:gd name="connsiteX553" fmla="*/ 129788 w 172650"/>
                              <a:gd name="connsiteY553" fmla="*/ 153541 h 176796"/>
                              <a:gd name="connsiteX554" fmla="*/ 129788 w 172650"/>
                              <a:gd name="connsiteY554" fmla="*/ 153541 h 176796"/>
                              <a:gd name="connsiteX555" fmla="*/ 135503 w 172650"/>
                              <a:gd name="connsiteY555" fmla="*/ 160209 h 176796"/>
                              <a:gd name="connsiteX556" fmla="*/ 135503 w 172650"/>
                              <a:gd name="connsiteY556" fmla="*/ 160209 h 176796"/>
                              <a:gd name="connsiteX557" fmla="*/ 135503 w 172650"/>
                              <a:gd name="connsiteY557" fmla="*/ 160209 h 176796"/>
                              <a:gd name="connsiteX558" fmla="*/ 135503 w 172650"/>
                              <a:gd name="connsiteY558" fmla="*/ 160209 h 176796"/>
                              <a:gd name="connsiteX559" fmla="*/ 135503 w 172650"/>
                              <a:gd name="connsiteY559" fmla="*/ 160209 h 17679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Lst>
                            <a:rect l="l" t="t" r="r" b="b"/>
                            <a:pathLst>
                              <a:path w="172650" h="176796">
                                <a:moveTo>
                                  <a:pt x="172650" y="173544"/>
                                </a:moveTo>
                                <a:cubicBezTo>
                                  <a:pt x="172650" y="176402"/>
                                  <a:pt x="170745" y="176402"/>
                                  <a:pt x="168840" y="176402"/>
                                </a:cubicBezTo>
                                <a:cubicBezTo>
                                  <a:pt x="166935" y="176402"/>
                                  <a:pt x="165030" y="176402"/>
                                  <a:pt x="164078" y="176402"/>
                                </a:cubicBezTo>
                                <a:lnTo>
                                  <a:pt x="145028" y="176402"/>
                                </a:lnTo>
                                <a:cubicBezTo>
                                  <a:pt x="137408" y="177354"/>
                                  <a:pt x="128835" y="176402"/>
                                  <a:pt x="119310" y="175449"/>
                                </a:cubicBezTo>
                                <a:cubicBezTo>
                                  <a:pt x="114548" y="174497"/>
                                  <a:pt x="110738" y="175449"/>
                                  <a:pt x="105975" y="175449"/>
                                </a:cubicBezTo>
                                <a:cubicBezTo>
                                  <a:pt x="102165" y="176402"/>
                                  <a:pt x="98355" y="176402"/>
                                  <a:pt x="94545" y="175449"/>
                                </a:cubicBezTo>
                                <a:cubicBezTo>
                                  <a:pt x="92640" y="175449"/>
                                  <a:pt x="89783" y="174497"/>
                                  <a:pt x="89783" y="171639"/>
                                </a:cubicBezTo>
                                <a:cubicBezTo>
                                  <a:pt x="89783" y="168782"/>
                                  <a:pt x="91688" y="168782"/>
                                  <a:pt x="93593" y="167829"/>
                                </a:cubicBezTo>
                                <a:cubicBezTo>
                                  <a:pt x="94545" y="167829"/>
                                  <a:pt x="94545" y="167829"/>
                                  <a:pt x="95498" y="166877"/>
                                </a:cubicBezTo>
                                <a:cubicBezTo>
                                  <a:pt x="101213" y="164972"/>
                                  <a:pt x="102165" y="163066"/>
                                  <a:pt x="100260" y="157352"/>
                                </a:cubicBezTo>
                                <a:cubicBezTo>
                                  <a:pt x="95498" y="144969"/>
                                  <a:pt x="86925" y="134491"/>
                                  <a:pt x="81210" y="123062"/>
                                </a:cubicBezTo>
                                <a:cubicBezTo>
                                  <a:pt x="79305" y="118299"/>
                                  <a:pt x="76448" y="113537"/>
                                  <a:pt x="73590" y="107822"/>
                                </a:cubicBezTo>
                                <a:cubicBezTo>
                                  <a:pt x="71685" y="104012"/>
                                  <a:pt x="69780" y="104012"/>
                                  <a:pt x="67875" y="107822"/>
                                </a:cubicBezTo>
                                <a:cubicBezTo>
                                  <a:pt x="63113" y="116394"/>
                                  <a:pt x="59303" y="124966"/>
                                  <a:pt x="54540" y="133539"/>
                                </a:cubicBezTo>
                                <a:cubicBezTo>
                                  <a:pt x="51683" y="138302"/>
                                  <a:pt x="49778" y="143064"/>
                                  <a:pt x="47873" y="148779"/>
                                </a:cubicBezTo>
                                <a:cubicBezTo>
                                  <a:pt x="45015" y="160209"/>
                                  <a:pt x="49778" y="165924"/>
                                  <a:pt x="62160" y="166877"/>
                                </a:cubicBezTo>
                                <a:cubicBezTo>
                                  <a:pt x="64065" y="166877"/>
                                  <a:pt x="65970" y="166877"/>
                                  <a:pt x="67875" y="166877"/>
                                </a:cubicBezTo>
                                <a:cubicBezTo>
                                  <a:pt x="69780" y="166877"/>
                                  <a:pt x="71685" y="167829"/>
                                  <a:pt x="72638" y="170687"/>
                                </a:cubicBezTo>
                                <a:cubicBezTo>
                                  <a:pt x="72638" y="172591"/>
                                  <a:pt x="71685" y="174497"/>
                                  <a:pt x="68828" y="174497"/>
                                </a:cubicBezTo>
                                <a:cubicBezTo>
                                  <a:pt x="60255" y="175449"/>
                                  <a:pt x="52635" y="175449"/>
                                  <a:pt x="45015" y="174497"/>
                                </a:cubicBezTo>
                                <a:cubicBezTo>
                                  <a:pt x="36443" y="173544"/>
                                  <a:pt x="28823" y="175449"/>
                                  <a:pt x="21203" y="174497"/>
                                </a:cubicBezTo>
                                <a:lnTo>
                                  <a:pt x="7868" y="174497"/>
                                </a:lnTo>
                                <a:cubicBezTo>
                                  <a:pt x="4058" y="174497"/>
                                  <a:pt x="2153" y="172591"/>
                                  <a:pt x="2153" y="169734"/>
                                </a:cubicBezTo>
                                <a:cubicBezTo>
                                  <a:pt x="2153" y="167829"/>
                                  <a:pt x="5010" y="164972"/>
                                  <a:pt x="8820" y="164972"/>
                                </a:cubicBezTo>
                                <a:cubicBezTo>
                                  <a:pt x="10725" y="164972"/>
                                  <a:pt x="12630" y="164972"/>
                                  <a:pt x="13583" y="164972"/>
                                </a:cubicBezTo>
                                <a:cubicBezTo>
                                  <a:pt x="22155" y="163066"/>
                                  <a:pt x="29775" y="158304"/>
                                  <a:pt x="33585" y="150684"/>
                                </a:cubicBezTo>
                                <a:cubicBezTo>
                                  <a:pt x="36443" y="144969"/>
                                  <a:pt x="39300" y="139254"/>
                                  <a:pt x="42158" y="133539"/>
                                </a:cubicBezTo>
                                <a:cubicBezTo>
                                  <a:pt x="48825" y="120204"/>
                                  <a:pt x="54540" y="107822"/>
                                  <a:pt x="62160" y="95439"/>
                                </a:cubicBezTo>
                                <a:cubicBezTo>
                                  <a:pt x="63113" y="92582"/>
                                  <a:pt x="64065" y="90677"/>
                                  <a:pt x="62160" y="87819"/>
                                </a:cubicBezTo>
                                <a:cubicBezTo>
                                  <a:pt x="54540" y="75437"/>
                                  <a:pt x="48825" y="62102"/>
                                  <a:pt x="40253" y="49719"/>
                                </a:cubicBezTo>
                                <a:cubicBezTo>
                                  <a:pt x="34538" y="41147"/>
                                  <a:pt x="29775" y="32574"/>
                                  <a:pt x="25013" y="24002"/>
                                </a:cubicBezTo>
                                <a:cubicBezTo>
                                  <a:pt x="22155" y="19239"/>
                                  <a:pt x="18345" y="16382"/>
                                  <a:pt x="15488" y="12572"/>
                                </a:cubicBezTo>
                                <a:cubicBezTo>
                                  <a:pt x="13583" y="10666"/>
                                  <a:pt x="10725" y="9714"/>
                                  <a:pt x="6915" y="8762"/>
                                </a:cubicBezTo>
                                <a:cubicBezTo>
                                  <a:pt x="5963" y="8762"/>
                                  <a:pt x="5010" y="8762"/>
                                  <a:pt x="4058" y="8762"/>
                                </a:cubicBezTo>
                                <a:cubicBezTo>
                                  <a:pt x="1200" y="7809"/>
                                  <a:pt x="-705" y="6857"/>
                                  <a:pt x="248" y="3999"/>
                                </a:cubicBezTo>
                                <a:cubicBezTo>
                                  <a:pt x="248" y="2094"/>
                                  <a:pt x="3105" y="-763"/>
                                  <a:pt x="5963" y="189"/>
                                </a:cubicBezTo>
                                <a:cubicBezTo>
                                  <a:pt x="30728" y="1141"/>
                                  <a:pt x="56445" y="1141"/>
                                  <a:pt x="82163" y="189"/>
                                </a:cubicBezTo>
                                <a:cubicBezTo>
                                  <a:pt x="84068" y="189"/>
                                  <a:pt x="86925" y="189"/>
                                  <a:pt x="86925" y="3047"/>
                                </a:cubicBezTo>
                                <a:cubicBezTo>
                                  <a:pt x="86925" y="5904"/>
                                  <a:pt x="85973" y="6857"/>
                                  <a:pt x="83115" y="7809"/>
                                </a:cubicBezTo>
                                <a:cubicBezTo>
                                  <a:pt x="75495" y="9714"/>
                                  <a:pt x="72638" y="14477"/>
                                  <a:pt x="77400" y="22097"/>
                                </a:cubicBezTo>
                                <a:cubicBezTo>
                                  <a:pt x="80258" y="28764"/>
                                  <a:pt x="85020" y="34479"/>
                                  <a:pt x="87878" y="40194"/>
                                </a:cubicBezTo>
                                <a:lnTo>
                                  <a:pt x="100260" y="61149"/>
                                </a:lnTo>
                                <a:cubicBezTo>
                                  <a:pt x="102165" y="64007"/>
                                  <a:pt x="103118" y="64007"/>
                                  <a:pt x="105023" y="61149"/>
                                </a:cubicBezTo>
                                <a:cubicBezTo>
                                  <a:pt x="109785" y="51624"/>
                                  <a:pt x="115500" y="44004"/>
                                  <a:pt x="120263" y="35432"/>
                                </a:cubicBezTo>
                                <a:cubicBezTo>
                                  <a:pt x="123120" y="29716"/>
                                  <a:pt x="125025" y="24002"/>
                                  <a:pt x="123120" y="18287"/>
                                </a:cubicBezTo>
                                <a:cubicBezTo>
                                  <a:pt x="122168" y="15429"/>
                                  <a:pt x="121215" y="13524"/>
                                  <a:pt x="118358" y="12572"/>
                                </a:cubicBezTo>
                                <a:cubicBezTo>
                                  <a:pt x="115500" y="11619"/>
                                  <a:pt x="111690" y="11619"/>
                                  <a:pt x="108833" y="10666"/>
                                </a:cubicBezTo>
                                <a:cubicBezTo>
                                  <a:pt x="105975" y="10666"/>
                                  <a:pt x="105023" y="8762"/>
                                  <a:pt x="104070" y="6857"/>
                                </a:cubicBezTo>
                                <a:cubicBezTo>
                                  <a:pt x="104070" y="3999"/>
                                  <a:pt x="105023" y="2094"/>
                                  <a:pt x="108833" y="2094"/>
                                </a:cubicBezTo>
                                <a:cubicBezTo>
                                  <a:pt x="111690" y="2094"/>
                                  <a:pt x="115500" y="2094"/>
                                  <a:pt x="118358" y="2094"/>
                                </a:cubicBezTo>
                                <a:cubicBezTo>
                                  <a:pt x="132645" y="2094"/>
                                  <a:pt x="145980" y="2094"/>
                                  <a:pt x="160268" y="2094"/>
                                </a:cubicBezTo>
                                <a:cubicBezTo>
                                  <a:pt x="162173" y="2094"/>
                                  <a:pt x="165030" y="1141"/>
                                  <a:pt x="165983" y="3999"/>
                                </a:cubicBezTo>
                                <a:cubicBezTo>
                                  <a:pt x="165983" y="6857"/>
                                  <a:pt x="165030" y="8762"/>
                                  <a:pt x="161220" y="9714"/>
                                </a:cubicBezTo>
                                <a:cubicBezTo>
                                  <a:pt x="159315" y="10666"/>
                                  <a:pt x="157410" y="11619"/>
                                  <a:pt x="154553" y="11619"/>
                                </a:cubicBezTo>
                                <a:cubicBezTo>
                                  <a:pt x="147885" y="12572"/>
                                  <a:pt x="143123" y="16382"/>
                                  <a:pt x="139313" y="22097"/>
                                </a:cubicBezTo>
                                <a:cubicBezTo>
                                  <a:pt x="136455" y="25907"/>
                                  <a:pt x="134550" y="29716"/>
                                  <a:pt x="132645" y="33527"/>
                                </a:cubicBezTo>
                                <a:cubicBezTo>
                                  <a:pt x="125978" y="46862"/>
                                  <a:pt x="119310" y="59244"/>
                                  <a:pt x="111690" y="71627"/>
                                </a:cubicBezTo>
                                <a:cubicBezTo>
                                  <a:pt x="110738" y="73532"/>
                                  <a:pt x="109785" y="76389"/>
                                  <a:pt x="111690" y="78294"/>
                                </a:cubicBezTo>
                                <a:cubicBezTo>
                                  <a:pt x="125978" y="104012"/>
                                  <a:pt x="139313" y="130682"/>
                                  <a:pt x="156458" y="154494"/>
                                </a:cubicBezTo>
                                <a:cubicBezTo>
                                  <a:pt x="160268" y="160209"/>
                                  <a:pt x="165030" y="165924"/>
                                  <a:pt x="171698" y="167829"/>
                                </a:cubicBezTo>
                                <a:cubicBezTo>
                                  <a:pt x="171698" y="168782"/>
                                  <a:pt x="172650" y="171639"/>
                                  <a:pt x="172650" y="173544"/>
                                </a:cubicBezTo>
                                <a:close/>
                                <a:moveTo>
                                  <a:pt x="41205" y="14477"/>
                                </a:moveTo>
                                <a:cubicBezTo>
                                  <a:pt x="41205" y="14477"/>
                                  <a:pt x="40253" y="14477"/>
                                  <a:pt x="41205" y="14477"/>
                                </a:cubicBezTo>
                                <a:cubicBezTo>
                                  <a:pt x="40253" y="14477"/>
                                  <a:pt x="39300" y="14477"/>
                                  <a:pt x="39300" y="15429"/>
                                </a:cubicBezTo>
                                <a:cubicBezTo>
                                  <a:pt x="39300" y="15429"/>
                                  <a:pt x="39300" y="15429"/>
                                  <a:pt x="41205" y="14477"/>
                                </a:cubicBezTo>
                                <a:cubicBezTo>
                                  <a:pt x="40253" y="14477"/>
                                  <a:pt x="40253" y="14477"/>
                                  <a:pt x="41205" y="14477"/>
                                </a:cubicBezTo>
                                <a:close/>
                                <a:moveTo>
                                  <a:pt x="43110" y="31622"/>
                                </a:moveTo>
                                <a:cubicBezTo>
                                  <a:pt x="43110" y="31622"/>
                                  <a:pt x="42158" y="31622"/>
                                  <a:pt x="42158" y="31622"/>
                                </a:cubicBezTo>
                                <a:cubicBezTo>
                                  <a:pt x="42158" y="31622"/>
                                  <a:pt x="41205" y="31622"/>
                                  <a:pt x="41205" y="32574"/>
                                </a:cubicBezTo>
                                <a:cubicBezTo>
                                  <a:pt x="41205" y="32574"/>
                                  <a:pt x="42158" y="32574"/>
                                  <a:pt x="43110" y="31622"/>
                                </a:cubicBezTo>
                                <a:cubicBezTo>
                                  <a:pt x="43110" y="31622"/>
                                  <a:pt x="43110" y="31622"/>
                                  <a:pt x="43110" y="31622"/>
                                </a:cubicBezTo>
                                <a:close/>
                                <a:moveTo>
                                  <a:pt x="44063" y="31622"/>
                                </a:moveTo>
                                <a:cubicBezTo>
                                  <a:pt x="48825" y="33527"/>
                                  <a:pt x="53588" y="31622"/>
                                  <a:pt x="57398" y="29716"/>
                                </a:cubicBezTo>
                                <a:cubicBezTo>
                                  <a:pt x="59303" y="28764"/>
                                  <a:pt x="61208" y="27812"/>
                                  <a:pt x="60255" y="26859"/>
                                </a:cubicBezTo>
                                <a:cubicBezTo>
                                  <a:pt x="59303" y="24954"/>
                                  <a:pt x="58350" y="27812"/>
                                  <a:pt x="56445" y="26859"/>
                                </a:cubicBezTo>
                                <a:cubicBezTo>
                                  <a:pt x="57398" y="24954"/>
                                  <a:pt x="58350" y="24002"/>
                                  <a:pt x="60255" y="22097"/>
                                </a:cubicBezTo>
                                <a:cubicBezTo>
                                  <a:pt x="61208" y="21144"/>
                                  <a:pt x="63113" y="21144"/>
                                  <a:pt x="62160" y="19239"/>
                                </a:cubicBezTo>
                                <a:cubicBezTo>
                                  <a:pt x="62160" y="19239"/>
                                  <a:pt x="61208" y="18287"/>
                                  <a:pt x="61208" y="19239"/>
                                </a:cubicBezTo>
                                <a:cubicBezTo>
                                  <a:pt x="59303" y="20191"/>
                                  <a:pt x="60255" y="21144"/>
                                  <a:pt x="60255" y="23049"/>
                                </a:cubicBezTo>
                                <a:cubicBezTo>
                                  <a:pt x="58350" y="23049"/>
                                  <a:pt x="55493" y="24002"/>
                                  <a:pt x="55493" y="21144"/>
                                </a:cubicBezTo>
                                <a:cubicBezTo>
                                  <a:pt x="55493" y="20191"/>
                                  <a:pt x="54540" y="20191"/>
                                  <a:pt x="53588" y="20191"/>
                                </a:cubicBezTo>
                                <a:cubicBezTo>
                                  <a:pt x="52635" y="20191"/>
                                  <a:pt x="51683" y="21144"/>
                                  <a:pt x="51683" y="22097"/>
                                </a:cubicBezTo>
                                <a:cubicBezTo>
                                  <a:pt x="50730" y="24002"/>
                                  <a:pt x="52635" y="24954"/>
                                  <a:pt x="53588" y="25907"/>
                                </a:cubicBezTo>
                                <a:cubicBezTo>
                                  <a:pt x="52635" y="26859"/>
                                  <a:pt x="51683" y="26859"/>
                                  <a:pt x="50730" y="25907"/>
                                </a:cubicBezTo>
                                <a:cubicBezTo>
                                  <a:pt x="49778" y="24954"/>
                                  <a:pt x="49778" y="23049"/>
                                  <a:pt x="49778" y="22097"/>
                                </a:cubicBezTo>
                                <a:cubicBezTo>
                                  <a:pt x="48825" y="20191"/>
                                  <a:pt x="46920" y="19239"/>
                                  <a:pt x="45968" y="19239"/>
                                </a:cubicBezTo>
                                <a:cubicBezTo>
                                  <a:pt x="45015" y="19239"/>
                                  <a:pt x="47873" y="22097"/>
                                  <a:pt x="45968" y="23049"/>
                                </a:cubicBezTo>
                                <a:cubicBezTo>
                                  <a:pt x="45015" y="24002"/>
                                  <a:pt x="45015" y="19239"/>
                                  <a:pt x="43110" y="22097"/>
                                </a:cubicBezTo>
                                <a:cubicBezTo>
                                  <a:pt x="42158" y="24002"/>
                                  <a:pt x="42158" y="24954"/>
                                  <a:pt x="44063" y="26859"/>
                                </a:cubicBezTo>
                                <a:cubicBezTo>
                                  <a:pt x="42158" y="27812"/>
                                  <a:pt x="43110" y="29716"/>
                                  <a:pt x="44063" y="31622"/>
                                </a:cubicBezTo>
                                <a:lnTo>
                                  <a:pt x="44063" y="31622"/>
                                </a:lnTo>
                                <a:close/>
                                <a:moveTo>
                                  <a:pt x="46920" y="23049"/>
                                </a:moveTo>
                                <a:lnTo>
                                  <a:pt x="46920" y="23049"/>
                                </a:lnTo>
                                <a:cubicBezTo>
                                  <a:pt x="45968" y="24954"/>
                                  <a:pt x="45015" y="24954"/>
                                  <a:pt x="43110" y="24954"/>
                                </a:cubicBezTo>
                                <a:cubicBezTo>
                                  <a:pt x="44063" y="24002"/>
                                  <a:pt x="45015" y="23049"/>
                                  <a:pt x="46920" y="23049"/>
                                </a:cubicBezTo>
                                <a:close/>
                                <a:moveTo>
                                  <a:pt x="50730" y="29716"/>
                                </a:moveTo>
                                <a:lnTo>
                                  <a:pt x="44063" y="31622"/>
                                </a:lnTo>
                                <a:cubicBezTo>
                                  <a:pt x="45015" y="28764"/>
                                  <a:pt x="47873" y="27812"/>
                                  <a:pt x="50730" y="27812"/>
                                </a:cubicBezTo>
                                <a:cubicBezTo>
                                  <a:pt x="50730" y="27812"/>
                                  <a:pt x="51683" y="27812"/>
                                  <a:pt x="50730" y="29716"/>
                                </a:cubicBezTo>
                                <a:cubicBezTo>
                                  <a:pt x="51683" y="28764"/>
                                  <a:pt x="51683" y="28764"/>
                                  <a:pt x="50730" y="29716"/>
                                </a:cubicBezTo>
                                <a:close/>
                                <a:moveTo>
                                  <a:pt x="47873" y="42099"/>
                                </a:moveTo>
                                <a:cubicBezTo>
                                  <a:pt x="46920" y="42099"/>
                                  <a:pt x="45968" y="41147"/>
                                  <a:pt x="45968" y="39241"/>
                                </a:cubicBezTo>
                                <a:cubicBezTo>
                                  <a:pt x="45968" y="38289"/>
                                  <a:pt x="45968" y="37337"/>
                                  <a:pt x="45015" y="37337"/>
                                </a:cubicBezTo>
                                <a:cubicBezTo>
                                  <a:pt x="44063" y="37337"/>
                                  <a:pt x="44063" y="39241"/>
                                  <a:pt x="45015" y="40194"/>
                                </a:cubicBezTo>
                                <a:cubicBezTo>
                                  <a:pt x="45015" y="41147"/>
                                  <a:pt x="45968" y="43052"/>
                                  <a:pt x="46920" y="43052"/>
                                </a:cubicBezTo>
                                <a:cubicBezTo>
                                  <a:pt x="46920" y="44004"/>
                                  <a:pt x="46920" y="43052"/>
                                  <a:pt x="47873" y="42099"/>
                                </a:cubicBezTo>
                                <a:cubicBezTo>
                                  <a:pt x="47873" y="43052"/>
                                  <a:pt x="47873" y="43052"/>
                                  <a:pt x="47873" y="42099"/>
                                </a:cubicBezTo>
                                <a:close/>
                                <a:moveTo>
                                  <a:pt x="47873" y="14477"/>
                                </a:moveTo>
                                <a:cubicBezTo>
                                  <a:pt x="47873" y="15429"/>
                                  <a:pt x="48825" y="15429"/>
                                  <a:pt x="49778" y="14477"/>
                                </a:cubicBezTo>
                                <a:cubicBezTo>
                                  <a:pt x="50730" y="14477"/>
                                  <a:pt x="50730" y="14477"/>
                                  <a:pt x="50730" y="13524"/>
                                </a:cubicBezTo>
                                <a:cubicBezTo>
                                  <a:pt x="49778" y="12572"/>
                                  <a:pt x="49778" y="12572"/>
                                  <a:pt x="48825" y="12572"/>
                                </a:cubicBezTo>
                                <a:cubicBezTo>
                                  <a:pt x="47873" y="13524"/>
                                  <a:pt x="47873" y="13524"/>
                                  <a:pt x="47873" y="14477"/>
                                </a:cubicBezTo>
                                <a:close/>
                                <a:moveTo>
                                  <a:pt x="53588" y="58291"/>
                                </a:moveTo>
                                <a:cubicBezTo>
                                  <a:pt x="52635" y="57339"/>
                                  <a:pt x="51683" y="57339"/>
                                  <a:pt x="50730" y="57339"/>
                                </a:cubicBezTo>
                                <a:cubicBezTo>
                                  <a:pt x="49778" y="57339"/>
                                  <a:pt x="48825" y="57339"/>
                                  <a:pt x="48825" y="58291"/>
                                </a:cubicBezTo>
                                <a:cubicBezTo>
                                  <a:pt x="48825" y="59244"/>
                                  <a:pt x="49778" y="59244"/>
                                  <a:pt x="50730" y="59244"/>
                                </a:cubicBezTo>
                                <a:lnTo>
                                  <a:pt x="52635" y="60197"/>
                                </a:lnTo>
                                <a:cubicBezTo>
                                  <a:pt x="53588" y="60197"/>
                                  <a:pt x="53588" y="61149"/>
                                  <a:pt x="54540" y="60197"/>
                                </a:cubicBezTo>
                                <a:cubicBezTo>
                                  <a:pt x="54540" y="59244"/>
                                  <a:pt x="53588" y="59244"/>
                                  <a:pt x="53588" y="58291"/>
                                </a:cubicBezTo>
                                <a:close/>
                                <a:moveTo>
                                  <a:pt x="67875" y="60197"/>
                                </a:moveTo>
                                <a:cubicBezTo>
                                  <a:pt x="68828" y="58291"/>
                                  <a:pt x="67875" y="56387"/>
                                  <a:pt x="67875" y="55434"/>
                                </a:cubicBezTo>
                                <a:cubicBezTo>
                                  <a:pt x="67875" y="54482"/>
                                  <a:pt x="67875" y="54482"/>
                                  <a:pt x="68828" y="54482"/>
                                </a:cubicBezTo>
                                <a:cubicBezTo>
                                  <a:pt x="69780" y="54482"/>
                                  <a:pt x="69780" y="55434"/>
                                  <a:pt x="69780" y="55434"/>
                                </a:cubicBezTo>
                                <a:cubicBezTo>
                                  <a:pt x="69780" y="57339"/>
                                  <a:pt x="69780" y="59244"/>
                                  <a:pt x="71685" y="60197"/>
                                </a:cubicBezTo>
                                <a:cubicBezTo>
                                  <a:pt x="73590" y="61149"/>
                                  <a:pt x="73590" y="62102"/>
                                  <a:pt x="72638" y="64007"/>
                                </a:cubicBezTo>
                                <a:cubicBezTo>
                                  <a:pt x="71685" y="65912"/>
                                  <a:pt x="71685" y="66864"/>
                                  <a:pt x="73590" y="68769"/>
                                </a:cubicBezTo>
                                <a:cubicBezTo>
                                  <a:pt x="73590" y="66864"/>
                                  <a:pt x="74543" y="64959"/>
                                  <a:pt x="77400" y="65912"/>
                                </a:cubicBezTo>
                                <a:cubicBezTo>
                                  <a:pt x="79305" y="62102"/>
                                  <a:pt x="78353" y="58291"/>
                                  <a:pt x="75495" y="55434"/>
                                </a:cubicBezTo>
                                <a:cubicBezTo>
                                  <a:pt x="75495" y="54482"/>
                                  <a:pt x="72638" y="50672"/>
                                  <a:pt x="77400" y="52577"/>
                                </a:cubicBezTo>
                                <a:cubicBezTo>
                                  <a:pt x="77400" y="50672"/>
                                  <a:pt x="77400" y="48766"/>
                                  <a:pt x="74543" y="49719"/>
                                </a:cubicBezTo>
                                <a:cubicBezTo>
                                  <a:pt x="72638" y="50672"/>
                                  <a:pt x="72638" y="49719"/>
                                  <a:pt x="72638" y="47814"/>
                                </a:cubicBezTo>
                                <a:cubicBezTo>
                                  <a:pt x="72638" y="46862"/>
                                  <a:pt x="72638" y="46862"/>
                                  <a:pt x="71685" y="46862"/>
                                </a:cubicBezTo>
                                <a:cubicBezTo>
                                  <a:pt x="71685" y="46862"/>
                                  <a:pt x="70733" y="47814"/>
                                  <a:pt x="70733" y="47814"/>
                                </a:cubicBezTo>
                                <a:cubicBezTo>
                                  <a:pt x="69780" y="49719"/>
                                  <a:pt x="68828" y="51624"/>
                                  <a:pt x="67875" y="52577"/>
                                </a:cubicBezTo>
                                <a:cubicBezTo>
                                  <a:pt x="67875" y="52577"/>
                                  <a:pt x="66923" y="52577"/>
                                  <a:pt x="65970" y="52577"/>
                                </a:cubicBezTo>
                                <a:cubicBezTo>
                                  <a:pt x="65018" y="52577"/>
                                  <a:pt x="65970" y="51624"/>
                                  <a:pt x="65970" y="50672"/>
                                </a:cubicBezTo>
                                <a:cubicBezTo>
                                  <a:pt x="65970" y="48766"/>
                                  <a:pt x="66923" y="45909"/>
                                  <a:pt x="65970" y="44957"/>
                                </a:cubicBezTo>
                                <a:cubicBezTo>
                                  <a:pt x="65018" y="43052"/>
                                  <a:pt x="63113" y="44957"/>
                                  <a:pt x="61208" y="45909"/>
                                </a:cubicBezTo>
                                <a:cubicBezTo>
                                  <a:pt x="61208" y="45909"/>
                                  <a:pt x="60255" y="45909"/>
                                  <a:pt x="60255" y="45909"/>
                                </a:cubicBezTo>
                                <a:lnTo>
                                  <a:pt x="59303" y="45909"/>
                                </a:lnTo>
                                <a:cubicBezTo>
                                  <a:pt x="59303" y="45909"/>
                                  <a:pt x="59303" y="44957"/>
                                  <a:pt x="59303" y="44957"/>
                                </a:cubicBezTo>
                                <a:cubicBezTo>
                                  <a:pt x="61208" y="44004"/>
                                  <a:pt x="60255" y="41147"/>
                                  <a:pt x="62160" y="39241"/>
                                </a:cubicBezTo>
                                <a:cubicBezTo>
                                  <a:pt x="63113" y="37337"/>
                                  <a:pt x="63113" y="35432"/>
                                  <a:pt x="63113" y="32574"/>
                                </a:cubicBezTo>
                                <a:cubicBezTo>
                                  <a:pt x="65970" y="30669"/>
                                  <a:pt x="67875" y="33527"/>
                                  <a:pt x="69780" y="33527"/>
                                </a:cubicBezTo>
                                <a:cubicBezTo>
                                  <a:pt x="69780" y="34479"/>
                                  <a:pt x="69780" y="35432"/>
                                  <a:pt x="70733" y="34479"/>
                                </a:cubicBezTo>
                                <a:cubicBezTo>
                                  <a:pt x="70733" y="34479"/>
                                  <a:pt x="70733" y="34479"/>
                                  <a:pt x="70733" y="34479"/>
                                </a:cubicBezTo>
                                <a:cubicBezTo>
                                  <a:pt x="70733" y="33527"/>
                                  <a:pt x="69780" y="33527"/>
                                  <a:pt x="68828" y="33527"/>
                                </a:cubicBezTo>
                                <a:cubicBezTo>
                                  <a:pt x="68828" y="31622"/>
                                  <a:pt x="66923" y="30669"/>
                                  <a:pt x="65018" y="30669"/>
                                </a:cubicBezTo>
                                <a:cubicBezTo>
                                  <a:pt x="62160" y="29716"/>
                                  <a:pt x="62160" y="30669"/>
                                  <a:pt x="62160" y="32574"/>
                                </a:cubicBezTo>
                                <a:cubicBezTo>
                                  <a:pt x="61208" y="32574"/>
                                  <a:pt x="60255" y="32574"/>
                                  <a:pt x="59303" y="31622"/>
                                </a:cubicBezTo>
                                <a:cubicBezTo>
                                  <a:pt x="56445" y="29716"/>
                                  <a:pt x="53588" y="30669"/>
                                  <a:pt x="51683" y="32574"/>
                                </a:cubicBezTo>
                                <a:cubicBezTo>
                                  <a:pt x="49778" y="33527"/>
                                  <a:pt x="49778" y="34479"/>
                                  <a:pt x="51683" y="35432"/>
                                </a:cubicBezTo>
                                <a:cubicBezTo>
                                  <a:pt x="52635" y="36384"/>
                                  <a:pt x="55493" y="35432"/>
                                  <a:pt x="55493" y="37337"/>
                                </a:cubicBezTo>
                                <a:cubicBezTo>
                                  <a:pt x="52635" y="37337"/>
                                  <a:pt x="54540" y="41147"/>
                                  <a:pt x="52635" y="42099"/>
                                </a:cubicBezTo>
                                <a:cubicBezTo>
                                  <a:pt x="51683" y="43052"/>
                                  <a:pt x="48825" y="44004"/>
                                  <a:pt x="50730" y="46862"/>
                                </a:cubicBezTo>
                                <a:cubicBezTo>
                                  <a:pt x="51683" y="47814"/>
                                  <a:pt x="48825" y="49719"/>
                                  <a:pt x="49778" y="50672"/>
                                </a:cubicBezTo>
                                <a:cubicBezTo>
                                  <a:pt x="50730" y="51624"/>
                                  <a:pt x="51683" y="48766"/>
                                  <a:pt x="52635" y="47814"/>
                                </a:cubicBezTo>
                                <a:cubicBezTo>
                                  <a:pt x="52635" y="47814"/>
                                  <a:pt x="52635" y="47814"/>
                                  <a:pt x="52635" y="46862"/>
                                </a:cubicBezTo>
                                <a:cubicBezTo>
                                  <a:pt x="53588" y="46862"/>
                                  <a:pt x="53588" y="45909"/>
                                  <a:pt x="54540" y="46862"/>
                                </a:cubicBezTo>
                                <a:cubicBezTo>
                                  <a:pt x="55493" y="46862"/>
                                  <a:pt x="54540" y="47814"/>
                                  <a:pt x="54540" y="48766"/>
                                </a:cubicBezTo>
                                <a:cubicBezTo>
                                  <a:pt x="54540" y="49719"/>
                                  <a:pt x="53588" y="50672"/>
                                  <a:pt x="53588" y="51624"/>
                                </a:cubicBezTo>
                                <a:cubicBezTo>
                                  <a:pt x="53588" y="52577"/>
                                  <a:pt x="53588" y="54482"/>
                                  <a:pt x="55493" y="53529"/>
                                </a:cubicBezTo>
                                <a:cubicBezTo>
                                  <a:pt x="57398" y="53529"/>
                                  <a:pt x="57398" y="54482"/>
                                  <a:pt x="58350" y="56387"/>
                                </a:cubicBezTo>
                                <a:cubicBezTo>
                                  <a:pt x="59303" y="59244"/>
                                  <a:pt x="59303" y="61149"/>
                                  <a:pt x="58350" y="63054"/>
                                </a:cubicBezTo>
                                <a:cubicBezTo>
                                  <a:pt x="58350" y="64007"/>
                                  <a:pt x="57398" y="64959"/>
                                  <a:pt x="57398" y="65912"/>
                                </a:cubicBezTo>
                                <a:cubicBezTo>
                                  <a:pt x="57398" y="66864"/>
                                  <a:pt x="57398" y="67816"/>
                                  <a:pt x="59303" y="67816"/>
                                </a:cubicBezTo>
                                <a:cubicBezTo>
                                  <a:pt x="60255" y="67816"/>
                                  <a:pt x="60255" y="66864"/>
                                  <a:pt x="60255" y="65912"/>
                                </a:cubicBezTo>
                                <a:cubicBezTo>
                                  <a:pt x="59303" y="64959"/>
                                  <a:pt x="59303" y="64007"/>
                                  <a:pt x="62160" y="64959"/>
                                </a:cubicBezTo>
                                <a:cubicBezTo>
                                  <a:pt x="65018" y="65912"/>
                                  <a:pt x="66923" y="64007"/>
                                  <a:pt x="67875" y="60197"/>
                                </a:cubicBezTo>
                                <a:close/>
                                <a:moveTo>
                                  <a:pt x="54540" y="39241"/>
                                </a:moveTo>
                                <a:cubicBezTo>
                                  <a:pt x="55493" y="39241"/>
                                  <a:pt x="55493" y="38289"/>
                                  <a:pt x="56445" y="38289"/>
                                </a:cubicBezTo>
                                <a:lnTo>
                                  <a:pt x="56445" y="38289"/>
                                </a:lnTo>
                                <a:cubicBezTo>
                                  <a:pt x="55493" y="39241"/>
                                  <a:pt x="55493" y="39241"/>
                                  <a:pt x="54540" y="39241"/>
                                </a:cubicBezTo>
                                <a:close/>
                                <a:moveTo>
                                  <a:pt x="56445" y="17334"/>
                                </a:moveTo>
                                <a:lnTo>
                                  <a:pt x="56445" y="17334"/>
                                </a:lnTo>
                                <a:lnTo>
                                  <a:pt x="56445" y="17334"/>
                                </a:lnTo>
                                <a:cubicBezTo>
                                  <a:pt x="57398" y="16382"/>
                                  <a:pt x="56445" y="16382"/>
                                  <a:pt x="56445" y="17334"/>
                                </a:cubicBezTo>
                                <a:cubicBezTo>
                                  <a:pt x="56445" y="16382"/>
                                  <a:pt x="56445" y="17334"/>
                                  <a:pt x="56445" y="17334"/>
                                </a:cubicBezTo>
                                <a:close/>
                                <a:moveTo>
                                  <a:pt x="64065" y="59244"/>
                                </a:moveTo>
                                <a:cubicBezTo>
                                  <a:pt x="64065" y="59244"/>
                                  <a:pt x="64065" y="59244"/>
                                  <a:pt x="64065" y="59244"/>
                                </a:cubicBezTo>
                                <a:cubicBezTo>
                                  <a:pt x="63113" y="58291"/>
                                  <a:pt x="62160" y="57339"/>
                                  <a:pt x="63113" y="56387"/>
                                </a:cubicBezTo>
                                <a:cubicBezTo>
                                  <a:pt x="63113" y="55434"/>
                                  <a:pt x="64065" y="56387"/>
                                  <a:pt x="65018" y="56387"/>
                                </a:cubicBezTo>
                                <a:cubicBezTo>
                                  <a:pt x="65970" y="58291"/>
                                  <a:pt x="65970" y="59244"/>
                                  <a:pt x="64065" y="59244"/>
                                </a:cubicBezTo>
                                <a:close/>
                                <a:moveTo>
                                  <a:pt x="64065" y="60197"/>
                                </a:moveTo>
                                <a:cubicBezTo>
                                  <a:pt x="64065" y="60197"/>
                                  <a:pt x="63113" y="61149"/>
                                  <a:pt x="63113" y="61149"/>
                                </a:cubicBezTo>
                                <a:cubicBezTo>
                                  <a:pt x="62160" y="60197"/>
                                  <a:pt x="64065" y="60197"/>
                                  <a:pt x="64065" y="60197"/>
                                </a:cubicBezTo>
                                <a:close/>
                                <a:moveTo>
                                  <a:pt x="72638" y="41147"/>
                                </a:moveTo>
                                <a:cubicBezTo>
                                  <a:pt x="70733" y="40194"/>
                                  <a:pt x="68828" y="38289"/>
                                  <a:pt x="66923" y="41147"/>
                                </a:cubicBezTo>
                                <a:cubicBezTo>
                                  <a:pt x="66923" y="39241"/>
                                  <a:pt x="66923" y="37337"/>
                                  <a:pt x="65018" y="37337"/>
                                </a:cubicBezTo>
                                <a:cubicBezTo>
                                  <a:pt x="65018" y="37337"/>
                                  <a:pt x="64065" y="37337"/>
                                  <a:pt x="64065" y="37337"/>
                                </a:cubicBezTo>
                                <a:cubicBezTo>
                                  <a:pt x="63113" y="40194"/>
                                  <a:pt x="65018" y="40194"/>
                                  <a:pt x="66923" y="41147"/>
                                </a:cubicBezTo>
                                <a:cubicBezTo>
                                  <a:pt x="66923" y="42099"/>
                                  <a:pt x="66923" y="44004"/>
                                  <a:pt x="67875" y="44957"/>
                                </a:cubicBezTo>
                                <a:cubicBezTo>
                                  <a:pt x="69780" y="45909"/>
                                  <a:pt x="69780" y="44004"/>
                                  <a:pt x="69780" y="43052"/>
                                </a:cubicBezTo>
                                <a:cubicBezTo>
                                  <a:pt x="70733" y="42099"/>
                                  <a:pt x="70733" y="42099"/>
                                  <a:pt x="71685" y="43052"/>
                                </a:cubicBezTo>
                                <a:cubicBezTo>
                                  <a:pt x="72638" y="44004"/>
                                  <a:pt x="72638" y="44004"/>
                                  <a:pt x="73590" y="43052"/>
                                </a:cubicBezTo>
                                <a:cubicBezTo>
                                  <a:pt x="73590" y="42099"/>
                                  <a:pt x="73590" y="41147"/>
                                  <a:pt x="72638" y="41147"/>
                                </a:cubicBezTo>
                                <a:close/>
                                <a:moveTo>
                                  <a:pt x="67875" y="71627"/>
                                </a:moveTo>
                                <a:cubicBezTo>
                                  <a:pt x="69780" y="72579"/>
                                  <a:pt x="71685" y="74484"/>
                                  <a:pt x="74543" y="74484"/>
                                </a:cubicBezTo>
                                <a:cubicBezTo>
                                  <a:pt x="77400" y="73532"/>
                                  <a:pt x="78353" y="74484"/>
                                  <a:pt x="79305" y="78294"/>
                                </a:cubicBezTo>
                                <a:cubicBezTo>
                                  <a:pt x="79305" y="79247"/>
                                  <a:pt x="80258" y="79247"/>
                                  <a:pt x="81210" y="79247"/>
                                </a:cubicBezTo>
                                <a:cubicBezTo>
                                  <a:pt x="80258" y="76389"/>
                                  <a:pt x="81210" y="74484"/>
                                  <a:pt x="81210" y="72579"/>
                                </a:cubicBezTo>
                                <a:cubicBezTo>
                                  <a:pt x="78353" y="72579"/>
                                  <a:pt x="76448" y="69722"/>
                                  <a:pt x="72638" y="71627"/>
                                </a:cubicBezTo>
                                <a:cubicBezTo>
                                  <a:pt x="71685" y="69722"/>
                                  <a:pt x="68828" y="71627"/>
                                  <a:pt x="68828" y="68769"/>
                                </a:cubicBezTo>
                                <a:cubicBezTo>
                                  <a:pt x="68828" y="67816"/>
                                  <a:pt x="69780" y="66864"/>
                                  <a:pt x="67875" y="66864"/>
                                </a:cubicBezTo>
                                <a:cubicBezTo>
                                  <a:pt x="65970" y="66864"/>
                                  <a:pt x="65970" y="68769"/>
                                  <a:pt x="65970" y="69722"/>
                                </a:cubicBezTo>
                                <a:cubicBezTo>
                                  <a:pt x="65970" y="69722"/>
                                  <a:pt x="66923" y="71627"/>
                                  <a:pt x="67875" y="71627"/>
                                </a:cubicBezTo>
                                <a:close/>
                                <a:moveTo>
                                  <a:pt x="70733" y="81152"/>
                                </a:moveTo>
                                <a:cubicBezTo>
                                  <a:pt x="70733" y="80199"/>
                                  <a:pt x="69780" y="79247"/>
                                  <a:pt x="69780" y="79247"/>
                                </a:cubicBezTo>
                                <a:cubicBezTo>
                                  <a:pt x="68828" y="79247"/>
                                  <a:pt x="68828" y="79247"/>
                                  <a:pt x="68828" y="80199"/>
                                </a:cubicBezTo>
                                <a:cubicBezTo>
                                  <a:pt x="68828" y="81152"/>
                                  <a:pt x="68828" y="82104"/>
                                  <a:pt x="70733" y="81152"/>
                                </a:cubicBezTo>
                                <a:cubicBezTo>
                                  <a:pt x="70733" y="82104"/>
                                  <a:pt x="70733" y="81152"/>
                                  <a:pt x="70733" y="81152"/>
                                </a:cubicBezTo>
                                <a:close/>
                                <a:moveTo>
                                  <a:pt x="71685" y="76389"/>
                                </a:moveTo>
                                <a:cubicBezTo>
                                  <a:pt x="70733" y="75437"/>
                                  <a:pt x="70733" y="75437"/>
                                  <a:pt x="69780" y="75437"/>
                                </a:cubicBezTo>
                                <a:cubicBezTo>
                                  <a:pt x="68828" y="75437"/>
                                  <a:pt x="68828" y="75437"/>
                                  <a:pt x="68828" y="76389"/>
                                </a:cubicBezTo>
                                <a:cubicBezTo>
                                  <a:pt x="68828" y="76389"/>
                                  <a:pt x="69780" y="77341"/>
                                  <a:pt x="71685" y="76389"/>
                                </a:cubicBezTo>
                                <a:cubicBezTo>
                                  <a:pt x="71685" y="77341"/>
                                  <a:pt x="72638" y="76389"/>
                                  <a:pt x="71685" y="76389"/>
                                </a:cubicBezTo>
                                <a:close/>
                                <a:moveTo>
                                  <a:pt x="77400" y="81152"/>
                                </a:moveTo>
                                <a:cubicBezTo>
                                  <a:pt x="76448" y="80199"/>
                                  <a:pt x="77400" y="78294"/>
                                  <a:pt x="76448" y="78294"/>
                                </a:cubicBezTo>
                                <a:cubicBezTo>
                                  <a:pt x="75495" y="78294"/>
                                  <a:pt x="74543" y="80199"/>
                                  <a:pt x="74543" y="81152"/>
                                </a:cubicBezTo>
                                <a:cubicBezTo>
                                  <a:pt x="74543" y="81152"/>
                                  <a:pt x="74543" y="82104"/>
                                  <a:pt x="73590" y="82104"/>
                                </a:cubicBezTo>
                                <a:cubicBezTo>
                                  <a:pt x="72638" y="83057"/>
                                  <a:pt x="72638" y="83057"/>
                                  <a:pt x="72638" y="84009"/>
                                </a:cubicBezTo>
                                <a:cubicBezTo>
                                  <a:pt x="72638" y="84009"/>
                                  <a:pt x="73590" y="84009"/>
                                  <a:pt x="73590" y="84009"/>
                                </a:cubicBezTo>
                                <a:cubicBezTo>
                                  <a:pt x="74543" y="83057"/>
                                  <a:pt x="73590" y="83057"/>
                                  <a:pt x="73590" y="82104"/>
                                </a:cubicBezTo>
                                <a:cubicBezTo>
                                  <a:pt x="74543" y="82104"/>
                                  <a:pt x="74543" y="83057"/>
                                  <a:pt x="75495" y="83057"/>
                                </a:cubicBezTo>
                                <a:cubicBezTo>
                                  <a:pt x="76448" y="84009"/>
                                  <a:pt x="77400" y="84962"/>
                                  <a:pt x="78353" y="84009"/>
                                </a:cubicBezTo>
                                <a:cubicBezTo>
                                  <a:pt x="78353" y="83057"/>
                                  <a:pt x="77400" y="82104"/>
                                  <a:pt x="77400" y="81152"/>
                                </a:cubicBezTo>
                                <a:close/>
                                <a:moveTo>
                                  <a:pt x="72638" y="56387"/>
                                </a:moveTo>
                                <a:lnTo>
                                  <a:pt x="72638" y="56387"/>
                                </a:lnTo>
                                <a:cubicBezTo>
                                  <a:pt x="73590" y="55434"/>
                                  <a:pt x="74543" y="55434"/>
                                  <a:pt x="74543" y="55434"/>
                                </a:cubicBezTo>
                                <a:cubicBezTo>
                                  <a:pt x="74543" y="55434"/>
                                  <a:pt x="74543" y="55434"/>
                                  <a:pt x="74543" y="56387"/>
                                </a:cubicBezTo>
                                <a:cubicBezTo>
                                  <a:pt x="73590" y="56387"/>
                                  <a:pt x="73590" y="56387"/>
                                  <a:pt x="72638" y="56387"/>
                                </a:cubicBezTo>
                                <a:cubicBezTo>
                                  <a:pt x="72638" y="57339"/>
                                  <a:pt x="72638" y="56387"/>
                                  <a:pt x="72638" y="56387"/>
                                </a:cubicBezTo>
                                <a:close/>
                                <a:moveTo>
                                  <a:pt x="76448" y="64959"/>
                                </a:moveTo>
                                <a:lnTo>
                                  <a:pt x="73590" y="66864"/>
                                </a:lnTo>
                                <a:cubicBezTo>
                                  <a:pt x="74543" y="66864"/>
                                  <a:pt x="75495" y="67816"/>
                                  <a:pt x="76448" y="66864"/>
                                </a:cubicBezTo>
                                <a:cubicBezTo>
                                  <a:pt x="77400" y="66864"/>
                                  <a:pt x="76448" y="65912"/>
                                  <a:pt x="76448" y="64959"/>
                                </a:cubicBezTo>
                                <a:close/>
                                <a:moveTo>
                                  <a:pt x="77400" y="85914"/>
                                </a:moveTo>
                                <a:cubicBezTo>
                                  <a:pt x="77400" y="85914"/>
                                  <a:pt x="76448" y="85914"/>
                                  <a:pt x="77400" y="85914"/>
                                </a:cubicBezTo>
                                <a:cubicBezTo>
                                  <a:pt x="75495" y="84962"/>
                                  <a:pt x="75495" y="85914"/>
                                  <a:pt x="75495" y="85914"/>
                                </a:cubicBezTo>
                                <a:cubicBezTo>
                                  <a:pt x="75495" y="86866"/>
                                  <a:pt x="76448" y="86866"/>
                                  <a:pt x="77400" y="85914"/>
                                </a:cubicBezTo>
                                <a:cubicBezTo>
                                  <a:pt x="77400" y="86866"/>
                                  <a:pt x="77400" y="86866"/>
                                  <a:pt x="77400" y="85914"/>
                                </a:cubicBezTo>
                                <a:close/>
                                <a:moveTo>
                                  <a:pt x="76448" y="52577"/>
                                </a:moveTo>
                                <a:lnTo>
                                  <a:pt x="76448" y="52577"/>
                                </a:lnTo>
                                <a:cubicBezTo>
                                  <a:pt x="77400" y="53529"/>
                                  <a:pt x="77400" y="53529"/>
                                  <a:pt x="77400" y="53529"/>
                                </a:cubicBezTo>
                                <a:cubicBezTo>
                                  <a:pt x="77400" y="52577"/>
                                  <a:pt x="77400" y="52577"/>
                                  <a:pt x="76448" y="52577"/>
                                </a:cubicBezTo>
                                <a:close/>
                                <a:moveTo>
                                  <a:pt x="76448" y="42099"/>
                                </a:moveTo>
                                <a:cubicBezTo>
                                  <a:pt x="76448" y="43052"/>
                                  <a:pt x="77400" y="43052"/>
                                  <a:pt x="76448" y="42099"/>
                                </a:cubicBezTo>
                                <a:cubicBezTo>
                                  <a:pt x="78353" y="42099"/>
                                  <a:pt x="78353" y="42099"/>
                                  <a:pt x="78353" y="41147"/>
                                </a:cubicBezTo>
                                <a:cubicBezTo>
                                  <a:pt x="78353" y="40194"/>
                                  <a:pt x="78353" y="40194"/>
                                  <a:pt x="77400" y="40194"/>
                                </a:cubicBezTo>
                                <a:cubicBezTo>
                                  <a:pt x="76448" y="40194"/>
                                  <a:pt x="76448" y="41147"/>
                                  <a:pt x="76448" y="42099"/>
                                </a:cubicBezTo>
                                <a:close/>
                                <a:moveTo>
                                  <a:pt x="79305" y="48766"/>
                                </a:moveTo>
                                <a:cubicBezTo>
                                  <a:pt x="78353" y="48766"/>
                                  <a:pt x="78353" y="48766"/>
                                  <a:pt x="79305" y="48766"/>
                                </a:cubicBezTo>
                                <a:cubicBezTo>
                                  <a:pt x="78353" y="48766"/>
                                  <a:pt x="78353" y="49719"/>
                                  <a:pt x="79305" y="48766"/>
                                </a:cubicBezTo>
                                <a:cubicBezTo>
                                  <a:pt x="79305" y="49719"/>
                                  <a:pt x="79305" y="49719"/>
                                  <a:pt x="79305" y="48766"/>
                                </a:cubicBezTo>
                                <a:lnTo>
                                  <a:pt x="79305" y="48766"/>
                                </a:lnTo>
                                <a:close/>
                                <a:moveTo>
                                  <a:pt x="82163" y="96391"/>
                                </a:moveTo>
                                <a:lnTo>
                                  <a:pt x="79305" y="93534"/>
                                </a:lnTo>
                                <a:cubicBezTo>
                                  <a:pt x="78353" y="93534"/>
                                  <a:pt x="78353" y="94487"/>
                                  <a:pt x="79305" y="94487"/>
                                </a:cubicBezTo>
                                <a:cubicBezTo>
                                  <a:pt x="79305" y="95439"/>
                                  <a:pt x="80258" y="96391"/>
                                  <a:pt x="81210" y="97344"/>
                                </a:cubicBezTo>
                                <a:cubicBezTo>
                                  <a:pt x="81210" y="98297"/>
                                  <a:pt x="82163" y="98297"/>
                                  <a:pt x="83115" y="98297"/>
                                </a:cubicBezTo>
                                <a:cubicBezTo>
                                  <a:pt x="83115" y="97344"/>
                                  <a:pt x="82163" y="97344"/>
                                  <a:pt x="82163" y="96391"/>
                                </a:cubicBezTo>
                                <a:close/>
                                <a:moveTo>
                                  <a:pt x="79305" y="58291"/>
                                </a:moveTo>
                                <a:lnTo>
                                  <a:pt x="83115" y="64007"/>
                                </a:lnTo>
                                <a:cubicBezTo>
                                  <a:pt x="83115" y="64007"/>
                                  <a:pt x="84068" y="64007"/>
                                  <a:pt x="84068" y="64007"/>
                                </a:cubicBezTo>
                                <a:cubicBezTo>
                                  <a:pt x="84068" y="64007"/>
                                  <a:pt x="85020" y="64007"/>
                                  <a:pt x="85020" y="63054"/>
                                </a:cubicBezTo>
                                <a:cubicBezTo>
                                  <a:pt x="85973" y="62102"/>
                                  <a:pt x="85973" y="61149"/>
                                  <a:pt x="85020" y="60197"/>
                                </a:cubicBezTo>
                                <a:cubicBezTo>
                                  <a:pt x="84068" y="59244"/>
                                  <a:pt x="83115" y="58291"/>
                                  <a:pt x="82163" y="56387"/>
                                </a:cubicBezTo>
                                <a:cubicBezTo>
                                  <a:pt x="81210" y="54482"/>
                                  <a:pt x="81210" y="54482"/>
                                  <a:pt x="80258" y="55434"/>
                                </a:cubicBezTo>
                                <a:cubicBezTo>
                                  <a:pt x="79305" y="55434"/>
                                  <a:pt x="78353" y="57339"/>
                                  <a:pt x="79305" y="58291"/>
                                </a:cubicBezTo>
                                <a:close/>
                                <a:moveTo>
                                  <a:pt x="83115" y="89724"/>
                                </a:moveTo>
                                <a:cubicBezTo>
                                  <a:pt x="83115" y="87819"/>
                                  <a:pt x="83115" y="86866"/>
                                  <a:pt x="84068" y="84962"/>
                                </a:cubicBezTo>
                                <a:cubicBezTo>
                                  <a:pt x="85020" y="84009"/>
                                  <a:pt x="84068" y="83057"/>
                                  <a:pt x="83115" y="83057"/>
                                </a:cubicBezTo>
                                <a:cubicBezTo>
                                  <a:pt x="82163" y="83057"/>
                                  <a:pt x="82163" y="83057"/>
                                  <a:pt x="82163" y="84009"/>
                                </a:cubicBezTo>
                                <a:cubicBezTo>
                                  <a:pt x="81210" y="85914"/>
                                  <a:pt x="81210" y="86866"/>
                                  <a:pt x="80258" y="88772"/>
                                </a:cubicBezTo>
                                <a:cubicBezTo>
                                  <a:pt x="79305" y="89724"/>
                                  <a:pt x="79305" y="90677"/>
                                  <a:pt x="80258" y="91629"/>
                                </a:cubicBezTo>
                                <a:cubicBezTo>
                                  <a:pt x="80258" y="92582"/>
                                  <a:pt x="81210" y="91629"/>
                                  <a:pt x="82163" y="91629"/>
                                </a:cubicBezTo>
                                <a:cubicBezTo>
                                  <a:pt x="82163" y="90677"/>
                                  <a:pt x="84068" y="90677"/>
                                  <a:pt x="83115" y="89724"/>
                                </a:cubicBezTo>
                                <a:close/>
                                <a:moveTo>
                                  <a:pt x="85020" y="66864"/>
                                </a:moveTo>
                                <a:cubicBezTo>
                                  <a:pt x="83115" y="67816"/>
                                  <a:pt x="82163" y="65912"/>
                                  <a:pt x="82163" y="64959"/>
                                </a:cubicBezTo>
                                <a:cubicBezTo>
                                  <a:pt x="82163" y="64959"/>
                                  <a:pt x="82163" y="64007"/>
                                  <a:pt x="81210" y="64007"/>
                                </a:cubicBezTo>
                                <a:cubicBezTo>
                                  <a:pt x="80258" y="64007"/>
                                  <a:pt x="80258" y="64007"/>
                                  <a:pt x="80258" y="64007"/>
                                </a:cubicBezTo>
                                <a:cubicBezTo>
                                  <a:pt x="79305" y="64007"/>
                                  <a:pt x="79305" y="64959"/>
                                  <a:pt x="80258" y="64959"/>
                                </a:cubicBezTo>
                                <a:cubicBezTo>
                                  <a:pt x="80258" y="64959"/>
                                  <a:pt x="81210" y="64959"/>
                                  <a:pt x="81210" y="64959"/>
                                </a:cubicBezTo>
                                <a:lnTo>
                                  <a:pt x="82163" y="64959"/>
                                </a:lnTo>
                                <a:cubicBezTo>
                                  <a:pt x="82163" y="66864"/>
                                  <a:pt x="80258" y="69722"/>
                                  <a:pt x="82163" y="71627"/>
                                </a:cubicBezTo>
                                <a:lnTo>
                                  <a:pt x="82163" y="71627"/>
                                </a:lnTo>
                                <a:cubicBezTo>
                                  <a:pt x="85020" y="71627"/>
                                  <a:pt x="85020" y="69722"/>
                                  <a:pt x="85973" y="68769"/>
                                </a:cubicBezTo>
                                <a:cubicBezTo>
                                  <a:pt x="86925" y="67816"/>
                                  <a:pt x="86925" y="67816"/>
                                  <a:pt x="87878" y="67816"/>
                                </a:cubicBezTo>
                                <a:cubicBezTo>
                                  <a:pt x="88830" y="67816"/>
                                  <a:pt x="89783" y="68769"/>
                                  <a:pt x="88830" y="69722"/>
                                </a:cubicBezTo>
                                <a:cubicBezTo>
                                  <a:pt x="88830" y="70674"/>
                                  <a:pt x="88830" y="71627"/>
                                  <a:pt x="88830" y="72579"/>
                                </a:cubicBezTo>
                                <a:cubicBezTo>
                                  <a:pt x="85020" y="73532"/>
                                  <a:pt x="85020" y="74484"/>
                                  <a:pt x="87878" y="77341"/>
                                </a:cubicBezTo>
                                <a:cubicBezTo>
                                  <a:pt x="85973" y="80199"/>
                                  <a:pt x="89783" y="82104"/>
                                  <a:pt x="88830" y="84962"/>
                                </a:cubicBezTo>
                                <a:cubicBezTo>
                                  <a:pt x="88830" y="84962"/>
                                  <a:pt x="89783" y="84962"/>
                                  <a:pt x="89783" y="84962"/>
                                </a:cubicBezTo>
                                <a:cubicBezTo>
                                  <a:pt x="91688" y="83057"/>
                                  <a:pt x="94545" y="84962"/>
                                  <a:pt x="96450" y="84962"/>
                                </a:cubicBezTo>
                                <a:cubicBezTo>
                                  <a:pt x="97403" y="84962"/>
                                  <a:pt x="99308" y="86866"/>
                                  <a:pt x="100260" y="84962"/>
                                </a:cubicBezTo>
                                <a:cubicBezTo>
                                  <a:pt x="100260" y="84009"/>
                                  <a:pt x="98355" y="83057"/>
                                  <a:pt x="97403" y="82104"/>
                                </a:cubicBezTo>
                                <a:cubicBezTo>
                                  <a:pt x="96450" y="82104"/>
                                  <a:pt x="95498" y="82104"/>
                                  <a:pt x="95498" y="82104"/>
                                </a:cubicBezTo>
                                <a:cubicBezTo>
                                  <a:pt x="96450" y="80199"/>
                                  <a:pt x="94545" y="80199"/>
                                  <a:pt x="93593" y="80199"/>
                                </a:cubicBezTo>
                                <a:cubicBezTo>
                                  <a:pt x="93593" y="79247"/>
                                  <a:pt x="94545" y="77341"/>
                                  <a:pt x="92640" y="78294"/>
                                </a:cubicBezTo>
                                <a:cubicBezTo>
                                  <a:pt x="91688" y="78294"/>
                                  <a:pt x="91688" y="79247"/>
                                  <a:pt x="91688" y="79247"/>
                                </a:cubicBezTo>
                                <a:lnTo>
                                  <a:pt x="91688" y="79247"/>
                                </a:lnTo>
                                <a:lnTo>
                                  <a:pt x="91688" y="79247"/>
                                </a:lnTo>
                                <a:cubicBezTo>
                                  <a:pt x="90735" y="78294"/>
                                  <a:pt x="89783" y="77341"/>
                                  <a:pt x="89783" y="76389"/>
                                </a:cubicBezTo>
                                <a:cubicBezTo>
                                  <a:pt x="90735" y="75437"/>
                                  <a:pt x="90735" y="73532"/>
                                  <a:pt x="90735" y="71627"/>
                                </a:cubicBezTo>
                                <a:cubicBezTo>
                                  <a:pt x="93593" y="71627"/>
                                  <a:pt x="94545" y="69722"/>
                                  <a:pt x="93593" y="66864"/>
                                </a:cubicBezTo>
                                <a:cubicBezTo>
                                  <a:pt x="92640" y="64007"/>
                                  <a:pt x="90735" y="65912"/>
                                  <a:pt x="89783" y="64959"/>
                                </a:cubicBezTo>
                                <a:cubicBezTo>
                                  <a:pt x="86925" y="66864"/>
                                  <a:pt x="85973" y="66864"/>
                                  <a:pt x="85020" y="66864"/>
                                </a:cubicBezTo>
                                <a:close/>
                                <a:moveTo>
                                  <a:pt x="81210" y="79247"/>
                                </a:moveTo>
                                <a:cubicBezTo>
                                  <a:pt x="81210" y="80199"/>
                                  <a:pt x="82163" y="80199"/>
                                  <a:pt x="82163" y="80199"/>
                                </a:cubicBezTo>
                                <a:lnTo>
                                  <a:pt x="82163" y="80199"/>
                                </a:lnTo>
                                <a:cubicBezTo>
                                  <a:pt x="82163" y="79247"/>
                                  <a:pt x="82163" y="79247"/>
                                  <a:pt x="81210" y="79247"/>
                                </a:cubicBezTo>
                                <a:close/>
                                <a:moveTo>
                                  <a:pt x="84068" y="95439"/>
                                </a:moveTo>
                                <a:cubicBezTo>
                                  <a:pt x="84068" y="95439"/>
                                  <a:pt x="84068" y="94487"/>
                                  <a:pt x="84068" y="95439"/>
                                </a:cubicBezTo>
                                <a:lnTo>
                                  <a:pt x="84068" y="93534"/>
                                </a:lnTo>
                                <a:cubicBezTo>
                                  <a:pt x="84068" y="94487"/>
                                  <a:pt x="83115" y="94487"/>
                                  <a:pt x="84068" y="95439"/>
                                </a:cubicBezTo>
                                <a:cubicBezTo>
                                  <a:pt x="83115" y="94487"/>
                                  <a:pt x="83115" y="95439"/>
                                  <a:pt x="84068" y="95439"/>
                                </a:cubicBezTo>
                                <a:close/>
                                <a:moveTo>
                                  <a:pt x="84068" y="53529"/>
                                </a:moveTo>
                                <a:lnTo>
                                  <a:pt x="84068" y="53529"/>
                                </a:lnTo>
                                <a:cubicBezTo>
                                  <a:pt x="85020" y="52577"/>
                                  <a:pt x="85020" y="52577"/>
                                  <a:pt x="84068" y="52577"/>
                                </a:cubicBezTo>
                                <a:cubicBezTo>
                                  <a:pt x="84068" y="52577"/>
                                  <a:pt x="84068" y="52577"/>
                                  <a:pt x="84068" y="53529"/>
                                </a:cubicBezTo>
                                <a:cubicBezTo>
                                  <a:pt x="83115" y="53529"/>
                                  <a:pt x="84068" y="53529"/>
                                  <a:pt x="84068" y="53529"/>
                                </a:cubicBezTo>
                                <a:close/>
                                <a:moveTo>
                                  <a:pt x="98355" y="106869"/>
                                </a:moveTo>
                                <a:cubicBezTo>
                                  <a:pt x="97403" y="108774"/>
                                  <a:pt x="97403" y="109727"/>
                                  <a:pt x="97403" y="111632"/>
                                </a:cubicBezTo>
                                <a:cubicBezTo>
                                  <a:pt x="97403" y="112584"/>
                                  <a:pt x="97403" y="112584"/>
                                  <a:pt x="98355" y="112584"/>
                                </a:cubicBezTo>
                                <a:cubicBezTo>
                                  <a:pt x="98355" y="112584"/>
                                  <a:pt x="99308" y="112584"/>
                                  <a:pt x="99308" y="112584"/>
                                </a:cubicBezTo>
                                <a:cubicBezTo>
                                  <a:pt x="99308" y="111632"/>
                                  <a:pt x="99308" y="107822"/>
                                  <a:pt x="98355" y="106869"/>
                                </a:cubicBezTo>
                                <a:cubicBezTo>
                                  <a:pt x="98355" y="104964"/>
                                  <a:pt x="97403" y="104012"/>
                                  <a:pt x="95498" y="104012"/>
                                </a:cubicBezTo>
                                <a:cubicBezTo>
                                  <a:pt x="94545" y="104012"/>
                                  <a:pt x="92640" y="103059"/>
                                  <a:pt x="92640" y="102107"/>
                                </a:cubicBezTo>
                                <a:cubicBezTo>
                                  <a:pt x="93593" y="102107"/>
                                  <a:pt x="94545" y="103059"/>
                                  <a:pt x="96450" y="102107"/>
                                </a:cubicBezTo>
                                <a:cubicBezTo>
                                  <a:pt x="97403" y="100202"/>
                                  <a:pt x="99308" y="100202"/>
                                  <a:pt x="101213" y="100202"/>
                                </a:cubicBezTo>
                                <a:cubicBezTo>
                                  <a:pt x="102165" y="100202"/>
                                  <a:pt x="103118" y="101154"/>
                                  <a:pt x="103118" y="100202"/>
                                </a:cubicBezTo>
                                <a:cubicBezTo>
                                  <a:pt x="103118" y="100202"/>
                                  <a:pt x="102165" y="99249"/>
                                  <a:pt x="101213" y="99249"/>
                                </a:cubicBezTo>
                                <a:cubicBezTo>
                                  <a:pt x="99308" y="97344"/>
                                  <a:pt x="96450" y="98297"/>
                                  <a:pt x="94545" y="95439"/>
                                </a:cubicBezTo>
                                <a:cubicBezTo>
                                  <a:pt x="95498" y="92582"/>
                                  <a:pt x="94545" y="91629"/>
                                  <a:pt x="92640" y="89724"/>
                                </a:cubicBezTo>
                                <a:cubicBezTo>
                                  <a:pt x="91688" y="88772"/>
                                  <a:pt x="90735" y="88772"/>
                                  <a:pt x="90735" y="89724"/>
                                </a:cubicBezTo>
                                <a:cubicBezTo>
                                  <a:pt x="91688" y="91629"/>
                                  <a:pt x="91688" y="94487"/>
                                  <a:pt x="94545" y="95439"/>
                                </a:cubicBezTo>
                                <a:cubicBezTo>
                                  <a:pt x="93593" y="97344"/>
                                  <a:pt x="92640" y="99249"/>
                                  <a:pt x="92640" y="102107"/>
                                </a:cubicBezTo>
                                <a:cubicBezTo>
                                  <a:pt x="90735" y="102107"/>
                                  <a:pt x="89783" y="102107"/>
                                  <a:pt x="88830" y="104012"/>
                                </a:cubicBezTo>
                                <a:cubicBezTo>
                                  <a:pt x="88830" y="103059"/>
                                  <a:pt x="87878" y="102107"/>
                                  <a:pt x="88830" y="100202"/>
                                </a:cubicBezTo>
                                <a:cubicBezTo>
                                  <a:pt x="88830" y="99249"/>
                                  <a:pt x="88830" y="99249"/>
                                  <a:pt x="87878" y="98297"/>
                                </a:cubicBezTo>
                                <a:cubicBezTo>
                                  <a:pt x="86925" y="98297"/>
                                  <a:pt x="85973" y="98297"/>
                                  <a:pt x="85973" y="99249"/>
                                </a:cubicBezTo>
                                <a:cubicBezTo>
                                  <a:pt x="85973" y="101154"/>
                                  <a:pt x="85973" y="103059"/>
                                  <a:pt x="85020" y="104964"/>
                                </a:cubicBezTo>
                                <a:cubicBezTo>
                                  <a:pt x="86925" y="105916"/>
                                  <a:pt x="87878" y="104012"/>
                                  <a:pt x="89783" y="103059"/>
                                </a:cubicBezTo>
                                <a:cubicBezTo>
                                  <a:pt x="89783" y="104964"/>
                                  <a:pt x="88830" y="105916"/>
                                  <a:pt x="86925" y="106869"/>
                                </a:cubicBezTo>
                                <a:cubicBezTo>
                                  <a:pt x="85973" y="106869"/>
                                  <a:pt x="85973" y="107822"/>
                                  <a:pt x="85973" y="107822"/>
                                </a:cubicBezTo>
                                <a:cubicBezTo>
                                  <a:pt x="85973" y="108774"/>
                                  <a:pt x="87878" y="108774"/>
                                  <a:pt x="87878" y="108774"/>
                                </a:cubicBezTo>
                                <a:cubicBezTo>
                                  <a:pt x="89783" y="107822"/>
                                  <a:pt x="90735" y="106869"/>
                                  <a:pt x="92640" y="105916"/>
                                </a:cubicBezTo>
                                <a:cubicBezTo>
                                  <a:pt x="92640" y="105916"/>
                                  <a:pt x="91688" y="105916"/>
                                  <a:pt x="91688" y="104964"/>
                                </a:cubicBezTo>
                                <a:cubicBezTo>
                                  <a:pt x="91688" y="104964"/>
                                  <a:pt x="91688" y="104012"/>
                                  <a:pt x="91688" y="104964"/>
                                </a:cubicBezTo>
                                <a:cubicBezTo>
                                  <a:pt x="92640" y="104964"/>
                                  <a:pt x="92640" y="105916"/>
                                  <a:pt x="92640" y="105916"/>
                                </a:cubicBezTo>
                                <a:lnTo>
                                  <a:pt x="92640" y="105916"/>
                                </a:lnTo>
                                <a:cubicBezTo>
                                  <a:pt x="93593" y="106869"/>
                                  <a:pt x="95498" y="106869"/>
                                  <a:pt x="98355" y="106869"/>
                                </a:cubicBezTo>
                                <a:close/>
                                <a:moveTo>
                                  <a:pt x="86925" y="88772"/>
                                </a:moveTo>
                                <a:lnTo>
                                  <a:pt x="86925" y="88772"/>
                                </a:lnTo>
                                <a:cubicBezTo>
                                  <a:pt x="85973" y="89724"/>
                                  <a:pt x="85973" y="89724"/>
                                  <a:pt x="86925" y="88772"/>
                                </a:cubicBezTo>
                                <a:cubicBezTo>
                                  <a:pt x="86925" y="89724"/>
                                  <a:pt x="86925" y="89724"/>
                                  <a:pt x="86925" y="88772"/>
                                </a:cubicBezTo>
                                <a:cubicBezTo>
                                  <a:pt x="87878" y="89724"/>
                                  <a:pt x="86925" y="88772"/>
                                  <a:pt x="86925" y="88772"/>
                                </a:cubicBezTo>
                                <a:close/>
                                <a:moveTo>
                                  <a:pt x="88830" y="80199"/>
                                </a:moveTo>
                                <a:cubicBezTo>
                                  <a:pt x="88830" y="80199"/>
                                  <a:pt x="88830" y="80199"/>
                                  <a:pt x="88830" y="80199"/>
                                </a:cubicBezTo>
                                <a:lnTo>
                                  <a:pt x="91688" y="80199"/>
                                </a:lnTo>
                                <a:lnTo>
                                  <a:pt x="91688" y="82104"/>
                                </a:lnTo>
                                <a:cubicBezTo>
                                  <a:pt x="90735" y="81152"/>
                                  <a:pt x="89783" y="81152"/>
                                  <a:pt x="88830" y="80199"/>
                                </a:cubicBezTo>
                                <a:close/>
                                <a:moveTo>
                                  <a:pt x="91688" y="109727"/>
                                </a:moveTo>
                                <a:lnTo>
                                  <a:pt x="91688" y="109727"/>
                                </a:lnTo>
                                <a:cubicBezTo>
                                  <a:pt x="90735" y="110679"/>
                                  <a:pt x="90735" y="111632"/>
                                  <a:pt x="90735" y="111632"/>
                                </a:cubicBezTo>
                                <a:cubicBezTo>
                                  <a:pt x="90735" y="111632"/>
                                  <a:pt x="91688" y="110679"/>
                                  <a:pt x="91688" y="109727"/>
                                </a:cubicBezTo>
                                <a:lnTo>
                                  <a:pt x="91688" y="109727"/>
                                </a:lnTo>
                                <a:close/>
                                <a:moveTo>
                                  <a:pt x="95498" y="116394"/>
                                </a:moveTo>
                                <a:cubicBezTo>
                                  <a:pt x="95498" y="116394"/>
                                  <a:pt x="95498" y="116394"/>
                                  <a:pt x="95498" y="116394"/>
                                </a:cubicBezTo>
                                <a:cubicBezTo>
                                  <a:pt x="96450" y="115441"/>
                                  <a:pt x="96450" y="114489"/>
                                  <a:pt x="96450" y="114489"/>
                                </a:cubicBezTo>
                                <a:cubicBezTo>
                                  <a:pt x="94545" y="114489"/>
                                  <a:pt x="94545" y="115441"/>
                                  <a:pt x="95498" y="116394"/>
                                </a:cubicBezTo>
                                <a:cubicBezTo>
                                  <a:pt x="94545" y="116394"/>
                                  <a:pt x="94545" y="116394"/>
                                  <a:pt x="95498" y="116394"/>
                                </a:cubicBezTo>
                                <a:close/>
                                <a:moveTo>
                                  <a:pt x="97403" y="131634"/>
                                </a:moveTo>
                                <a:cubicBezTo>
                                  <a:pt x="97403" y="130682"/>
                                  <a:pt x="97403" y="130682"/>
                                  <a:pt x="96450" y="129729"/>
                                </a:cubicBezTo>
                                <a:cubicBezTo>
                                  <a:pt x="95498" y="129729"/>
                                  <a:pt x="95498" y="129729"/>
                                  <a:pt x="95498" y="130682"/>
                                </a:cubicBezTo>
                                <a:cubicBezTo>
                                  <a:pt x="95498" y="131634"/>
                                  <a:pt x="95498" y="132587"/>
                                  <a:pt x="97403" y="131634"/>
                                </a:cubicBezTo>
                                <a:cubicBezTo>
                                  <a:pt x="96450" y="132587"/>
                                  <a:pt x="97403" y="132587"/>
                                  <a:pt x="97403" y="131634"/>
                                </a:cubicBezTo>
                                <a:close/>
                                <a:moveTo>
                                  <a:pt x="97403" y="70674"/>
                                </a:moveTo>
                                <a:cubicBezTo>
                                  <a:pt x="97403" y="70674"/>
                                  <a:pt x="97403" y="70674"/>
                                  <a:pt x="97403" y="70674"/>
                                </a:cubicBezTo>
                                <a:lnTo>
                                  <a:pt x="97403" y="70674"/>
                                </a:lnTo>
                                <a:cubicBezTo>
                                  <a:pt x="97403" y="69722"/>
                                  <a:pt x="97403" y="69722"/>
                                  <a:pt x="97403" y="70674"/>
                                </a:cubicBezTo>
                                <a:cubicBezTo>
                                  <a:pt x="97403" y="70674"/>
                                  <a:pt x="97403" y="70674"/>
                                  <a:pt x="97403" y="70674"/>
                                </a:cubicBezTo>
                                <a:close/>
                                <a:moveTo>
                                  <a:pt x="103118" y="129729"/>
                                </a:moveTo>
                                <a:cubicBezTo>
                                  <a:pt x="101213" y="129729"/>
                                  <a:pt x="100260" y="128777"/>
                                  <a:pt x="99308" y="128777"/>
                                </a:cubicBezTo>
                                <a:cubicBezTo>
                                  <a:pt x="99308" y="128777"/>
                                  <a:pt x="99308" y="127824"/>
                                  <a:pt x="99308" y="127824"/>
                                </a:cubicBezTo>
                                <a:cubicBezTo>
                                  <a:pt x="99308" y="127824"/>
                                  <a:pt x="98355" y="126872"/>
                                  <a:pt x="97403" y="127824"/>
                                </a:cubicBezTo>
                                <a:cubicBezTo>
                                  <a:pt x="97403" y="127824"/>
                                  <a:pt x="97403" y="128777"/>
                                  <a:pt x="98355" y="128777"/>
                                </a:cubicBezTo>
                                <a:cubicBezTo>
                                  <a:pt x="98355" y="128777"/>
                                  <a:pt x="99308" y="128777"/>
                                  <a:pt x="99308" y="129729"/>
                                </a:cubicBezTo>
                                <a:cubicBezTo>
                                  <a:pt x="100260" y="130682"/>
                                  <a:pt x="101213" y="130682"/>
                                  <a:pt x="103118" y="129729"/>
                                </a:cubicBezTo>
                                <a:close/>
                                <a:moveTo>
                                  <a:pt x="102165" y="115441"/>
                                </a:moveTo>
                                <a:cubicBezTo>
                                  <a:pt x="101213" y="115441"/>
                                  <a:pt x="102165" y="117347"/>
                                  <a:pt x="102165" y="118299"/>
                                </a:cubicBezTo>
                                <a:cubicBezTo>
                                  <a:pt x="101213" y="119252"/>
                                  <a:pt x="99308" y="118299"/>
                                  <a:pt x="99308" y="120204"/>
                                </a:cubicBezTo>
                                <a:cubicBezTo>
                                  <a:pt x="99308" y="121157"/>
                                  <a:pt x="101213" y="120204"/>
                                  <a:pt x="101213" y="121157"/>
                                </a:cubicBezTo>
                                <a:cubicBezTo>
                                  <a:pt x="101213" y="121157"/>
                                  <a:pt x="100260" y="122109"/>
                                  <a:pt x="100260" y="122109"/>
                                </a:cubicBezTo>
                                <a:cubicBezTo>
                                  <a:pt x="100260" y="122109"/>
                                  <a:pt x="99308" y="123062"/>
                                  <a:pt x="100260" y="123062"/>
                                </a:cubicBezTo>
                                <a:cubicBezTo>
                                  <a:pt x="101213" y="123062"/>
                                  <a:pt x="101213" y="123062"/>
                                  <a:pt x="102165" y="122109"/>
                                </a:cubicBezTo>
                                <a:lnTo>
                                  <a:pt x="102165" y="120204"/>
                                </a:lnTo>
                                <a:cubicBezTo>
                                  <a:pt x="103118" y="120204"/>
                                  <a:pt x="103118" y="118299"/>
                                  <a:pt x="103118" y="117347"/>
                                </a:cubicBezTo>
                                <a:cubicBezTo>
                                  <a:pt x="104070" y="117347"/>
                                  <a:pt x="105023" y="117347"/>
                                  <a:pt x="105023" y="118299"/>
                                </a:cubicBezTo>
                                <a:cubicBezTo>
                                  <a:pt x="105023" y="118299"/>
                                  <a:pt x="105023" y="119252"/>
                                  <a:pt x="105975" y="119252"/>
                                </a:cubicBezTo>
                                <a:cubicBezTo>
                                  <a:pt x="106928" y="119252"/>
                                  <a:pt x="105975" y="118299"/>
                                  <a:pt x="105975" y="118299"/>
                                </a:cubicBezTo>
                                <a:cubicBezTo>
                                  <a:pt x="105975" y="117347"/>
                                  <a:pt x="105975" y="117347"/>
                                  <a:pt x="105975" y="117347"/>
                                </a:cubicBezTo>
                                <a:cubicBezTo>
                                  <a:pt x="104070" y="116394"/>
                                  <a:pt x="104070" y="115441"/>
                                  <a:pt x="102165" y="115441"/>
                                </a:cubicBezTo>
                                <a:close/>
                                <a:moveTo>
                                  <a:pt x="99308" y="103059"/>
                                </a:moveTo>
                                <a:cubicBezTo>
                                  <a:pt x="100260" y="103059"/>
                                  <a:pt x="100260" y="104012"/>
                                  <a:pt x="99308" y="103059"/>
                                </a:cubicBezTo>
                                <a:cubicBezTo>
                                  <a:pt x="101213" y="104012"/>
                                  <a:pt x="101213" y="103059"/>
                                  <a:pt x="101213" y="103059"/>
                                </a:cubicBezTo>
                                <a:cubicBezTo>
                                  <a:pt x="101213" y="102107"/>
                                  <a:pt x="100260" y="102107"/>
                                  <a:pt x="99308" y="103059"/>
                                </a:cubicBezTo>
                                <a:cubicBezTo>
                                  <a:pt x="99308" y="102107"/>
                                  <a:pt x="99308" y="103059"/>
                                  <a:pt x="99308" y="103059"/>
                                </a:cubicBezTo>
                                <a:close/>
                                <a:moveTo>
                                  <a:pt x="100260" y="93534"/>
                                </a:moveTo>
                                <a:cubicBezTo>
                                  <a:pt x="101213" y="93534"/>
                                  <a:pt x="102165" y="93534"/>
                                  <a:pt x="103118" y="92582"/>
                                </a:cubicBezTo>
                                <a:cubicBezTo>
                                  <a:pt x="103118" y="92582"/>
                                  <a:pt x="103118" y="91629"/>
                                  <a:pt x="102165" y="91629"/>
                                </a:cubicBezTo>
                                <a:cubicBezTo>
                                  <a:pt x="101213" y="92582"/>
                                  <a:pt x="100260" y="91629"/>
                                  <a:pt x="100260" y="93534"/>
                                </a:cubicBezTo>
                                <a:cubicBezTo>
                                  <a:pt x="99308" y="93534"/>
                                  <a:pt x="99308" y="93534"/>
                                  <a:pt x="100260" y="93534"/>
                                </a:cubicBezTo>
                                <a:close/>
                                <a:moveTo>
                                  <a:pt x="99308" y="73532"/>
                                </a:moveTo>
                                <a:cubicBezTo>
                                  <a:pt x="99308" y="74484"/>
                                  <a:pt x="100260" y="74484"/>
                                  <a:pt x="99308" y="73532"/>
                                </a:cubicBezTo>
                                <a:cubicBezTo>
                                  <a:pt x="100260" y="74484"/>
                                  <a:pt x="100260" y="73532"/>
                                  <a:pt x="99308" y="73532"/>
                                </a:cubicBezTo>
                                <a:cubicBezTo>
                                  <a:pt x="100260" y="73532"/>
                                  <a:pt x="100260" y="73532"/>
                                  <a:pt x="99308" y="73532"/>
                                </a:cubicBezTo>
                                <a:cubicBezTo>
                                  <a:pt x="100260" y="73532"/>
                                  <a:pt x="99308" y="73532"/>
                                  <a:pt x="99308" y="73532"/>
                                </a:cubicBezTo>
                                <a:close/>
                                <a:moveTo>
                                  <a:pt x="102165" y="112584"/>
                                </a:moveTo>
                                <a:cubicBezTo>
                                  <a:pt x="102165" y="112584"/>
                                  <a:pt x="102165" y="112584"/>
                                  <a:pt x="102165" y="112584"/>
                                </a:cubicBezTo>
                                <a:cubicBezTo>
                                  <a:pt x="103118" y="113537"/>
                                  <a:pt x="103118" y="112584"/>
                                  <a:pt x="103118" y="112584"/>
                                </a:cubicBezTo>
                                <a:cubicBezTo>
                                  <a:pt x="103118" y="111632"/>
                                  <a:pt x="103118" y="111632"/>
                                  <a:pt x="102165" y="112584"/>
                                </a:cubicBezTo>
                                <a:cubicBezTo>
                                  <a:pt x="102165" y="111632"/>
                                  <a:pt x="102165" y="111632"/>
                                  <a:pt x="102165" y="112584"/>
                                </a:cubicBezTo>
                                <a:close/>
                                <a:moveTo>
                                  <a:pt x="105975" y="124014"/>
                                </a:moveTo>
                                <a:cubicBezTo>
                                  <a:pt x="105023" y="124966"/>
                                  <a:pt x="105023" y="126872"/>
                                  <a:pt x="103118" y="126872"/>
                                </a:cubicBezTo>
                                <a:cubicBezTo>
                                  <a:pt x="102165" y="126872"/>
                                  <a:pt x="103118" y="127824"/>
                                  <a:pt x="104070" y="129729"/>
                                </a:cubicBezTo>
                                <a:cubicBezTo>
                                  <a:pt x="105023" y="128777"/>
                                  <a:pt x="105975" y="126872"/>
                                  <a:pt x="105975" y="124014"/>
                                </a:cubicBezTo>
                                <a:cubicBezTo>
                                  <a:pt x="106928" y="124014"/>
                                  <a:pt x="105975" y="123062"/>
                                  <a:pt x="105975" y="124014"/>
                                </a:cubicBezTo>
                                <a:close/>
                                <a:moveTo>
                                  <a:pt x="104070" y="104964"/>
                                </a:moveTo>
                                <a:cubicBezTo>
                                  <a:pt x="104070" y="104964"/>
                                  <a:pt x="104070" y="104964"/>
                                  <a:pt x="104070" y="104964"/>
                                </a:cubicBezTo>
                                <a:cubicBezTo>
                                  <a:pt x="105023" y="104964"/>
                                  <a:pt x="105023" y="104964"/>
                                  <a:pt x="104070" y="104964"/>
                                </a:cubicBezTo>
                                <a:cubicBezTo>
                                  <a:pt x="105023" y="104012"/>
                                  <a:pt x="104070" y="104012"/>
                                  <a:pt x="104070" y="104964"/>
                                </a:cubicBezTo>
                                <a:cubicBezTo>
                                  <a:pt x="104070" y="104012"/>
                                  <a:pt x="104070" y="104964"/>
                                  <a:pt x="104070" y="104964"/>
                                </a:cubicBezTo>
                                <a:close/>
                                <a:moveTo>
                                  <a:pt x="106928" y="115441"/>
                                </a:moveTo>
                                <a:cubicBezTo>
                                  <a:pt x="107880" y="116394"/>
                                  <a:pt x="109785" y="116394"/>
                                  <a:pt x="110738" y="115441"/>
                                </a:cubicBezTo>
                                <a:cubicBezTo>
                                  <a:pt x="112643" y="115441"/>
                                  <a:pt x="112643" y="114489"/>
                                  <a:pt x="112643" y="112584"/>
                                </a:cubicBezTo>
                                <a:cubicBezTo>
                                  <a:pt x="111690" y="109727"/>
                                  <a:pt x="110738" y="112584"/>
                                  <a:pt x="109785" y="111632"/>
                                </a:cubicBezTo>
                                <a:cubicBezTo>
                                  <a:pt x="105975" y="110679"/>
                                  <a:pt x="105975" y="111632"/>
                                  <a:pt x="106928" y="115441"/>
                                </a:cubicBezTo>
                                <a:cubicBezTo>
                                  <a:pt x="106928" y="114489"/>
                                  <a:pt x="106928" y="114489"/>
                                  <a:pt x="106928" y="115441"/>
                                </a:cubicBezTo>
                                <a:cubicBezTo>
                                  <a:pt x="105975" y="116394"/>
                                  <a:pt x="105975" y="116394"/>
                                  <a:pt x="105023" y="117347"/>
                                </a:cubicBezTo>
                                <a:cubicBezTo>
                                  <a:pt x="106928" y="117347"/>
                                  <a:pt x="106928" y="116394"/>
                                  <a:pt x="106928" y="115441"/>
                                </a:cubicBezTo>
                                <a:close/>
                                <a:moveTo>
                                  <a:pt x="108833" y="129729"/>
                                </a:moveTo>
                                <a:cubicBezTo>
                                  <a:pt x="109785" y="129729"/>
                                  <a:pt x="109785" y="129729"/>
                                  <a:pt x="109785" y="128777"/>
                                </a:cubicBezTo>
                                <a:cubicBezTo>
                                  <a:pt x="109785" y="127824"/>
                                  <a:pt x="108833" y="127824"/>
                                  <a:pt x="107880" y="127824"/>
                                </a:cubicBezTo>
                                <a:cubicBezTo>
                                  <a:pt x="106928" y="127824"/>
                                  <a:pt x="106928" y="128777"/>
                                  <a:pt x="106928" y="128777"/>
                                </a:cubicBezTo>
                                <a:cubicBezTo>
                                  <a:pt x="106928" y="129729"/>
                                  <a:pt x="107880" y="129729"/>
                                  <a:pt x="108833" y="129729"/>
                                </a:cubicBezTo>
                                <a:close/>
                                <a:moveTo>
                                  <a:pt x="110738" y="143064"/>
                                </a:moveTo>
                                <a:cubicBezTo>
                                  <a:pt x="111690" y="143064"/>
                                  <a:pt x="111690" y="143064"/>
                                  <a:pt x="112643" y="142112"/>
                                </a:cubicBezTo>
                                <a:cubicBezTo>
                                  <a:pt x="112643" y="140207"/>
                                  <a:pt x="110738" y="141159"/>
                                  <a:pt x="109785" y="141159"/>
                                </a:cubicBezTo>
                                <a:cubicBezTo>
                                  <a:pt x="108833" y="141159"/>
                                  <a:pt x="108833" y="140207"/>
                                  <a:pt x="108833" y="142112"/>
                                </a:cubicBezTo>
                                <a:cubicBezTo>
                                  <a:pt x="108833" y="143064"/>
                                  <a:pt x="109785" y="143064"/>
                                  <a:pt x="110738" y="143064"/>
                                </a:cubicBezTo>
                                <a:close/>
                                <a:moveTo>
                                  <a:pt x="114548" y="116394"/>
                                </a:moveTo>
                                <a:cubicBezTo>
                                  <a:pt x="113595" y="117347"/>
                                  <a:pt x="111690" y="116394"/>
                                  <a:pt x="111690" y="118299"/>
                                </a:cubicBezTo>
                                <a:cubicBezTo>
                                  <a:pt x="111690" y="120204"/>
                                  <a:pt x="113595" y="122109"/>
                                  <a:pt x="109785" y="121157"/>
                                </a:cubicBezTo>
                                <a:cubicBezTo>
                                  <a:pt x="109785" y="121157"/>
                                  <a:pt x="109785" y="122109"/>
                                  <a:pt x="109785" y="123062"/>
                                </a:cubicBezTo>
                                <a:cubicBezTo>
                                  <a:pt x="110738" y="124966"/>
                                  <a:pt x="112643" y="124014"/>
                                  <a:pt x="114548" y="122109"/>
                                </a:cubicBezTo>
                                <a:cubicBezTo>
                                  <a:pt x="115500" y="121157"/>
                                  <a:pt x="115500" y="121157"/>
                                  <a:pt x="116453" y="121157"/>
                                </a:cubicBezTo>
                                <a:cubicBezTo>
                                  <a:pt x="117405" y="118299"/>
                                  <a:pt x="115500" y="117347"/>
                                  <a:pt x="114548" y="116394"/>
                                </a:cubicBezTo>
                                <a:close/>
                                <a:moveTo>
                                  <a:pt x="110738" y="107822"/>
                                </a:moveTo>
                                <a:lnTo>
                                  <a:pt x="110738" y="107822"/>
                                </a:lnTo>
                                <a:cubicBezTo>
                                  <a:pt x="110738" y="107822"/>
                                  <a:pt x="110738" y="107822"/>
                                  <a:pt x="110738" y="107822"/>
                                </a:cubicBezTo>
                                <a:cubicBezTo>
                                  <a:pt x="110738" y="106869"/>
                                  <a:pt x="110738" y="106869"/>
                                  <a:pt x="110738" y="107822"/>
                                </a:cubicBezTo>
                                <a:cubicBezTo>
                                  <a:pt x="109785" y="107822"/>
                                  <a:pt x="110738" y="107822"/>
                                  <a:pt x="110738" y="107822"/>
                                </a:cubicBezTo>
                                <a:close/>
                                <a:moveTo>
                                  <a:pt x="112643" y="161162"/>
                                </a:moveTo>
                                <a:cubicBezTo>
                                  <a:pt x="112643" y="160209"/>
                                  <a:pt x="111690" y="160209"/>
                                  <a:pt x="112643" y="161162"/>
                                </a:cubicBezTo>
                                <a:cubicBezTo>
                                  <a:pt x="111690" y="160209"/>
                                  <a:pt x="110738" y="161162"/>
                                  <a:pt x="110738" y="161162"/>
                                </a:cubicBezTo>
                                <a:cubicBezTo>
                                  <a:pt x="110738" y="161162"/>
                                  <a:pt x="110738" y="162114"/>
                                  <a:pt x="112643" y="161162"/>
                                </a:cubicBezTo>
                                <a:cubicBezTo>
                                  <a:pt x="111690" y="162114"/>
                                  <a:pt x="112643" y="161162"/>
                                  <a:pt x="112643" y="161162"/>
                                </a:cubicBezTo>
                                <a:close/>
                                <a:moveTo>
                                  <a:pt x="113595" y="150684"/>
                                </a:moveTo>
                                <a:cubicBezTo>
                                  <a:pt x="114548" y="150684"/>
                                  <a:pt x="114548" y="151637"/>
                                  <a:pt x="115500" y="150684"/>
                                </a:cubicBezTo>
                                <a:cubicBezTo>
                                  <a:pt x="115500" y="150684"/>
                                  <a:pt x="116453" y="149732"/>
                                  <a:pt x="115500" y="149732"/>
                                </a:cubicBezTo>
                                <a:cubicBezTo>
                                  <a:pt x="114548" y="149732"/>
                                  <a:pt x="113595" y="149732"/>
                                  <a:pt x="113595" y="150684"/>
                                </a:cubicBezTo>
                                <a:cubicBezTo>
                                  <a:pt x="113595" y="148779"/>
                                  <a:pt x="112643" y="149732"/>
                                  <a:pt x="113595" y="150684"/>
                                </a:cubicBezTo>
                                <a:cubicBezTo>
                                  <a:pt x="112643" y="150684"/>
                                  <a:pt x="111690" y="150684"/>
                                  <a:pt x="110738" y="150684"/>
                                </a:cubicBezTo>
                                <a:cubicBezTo>
                                  <a:pt x="110738" y="150684"/>
                                  <a:pt x="110738" y="150684"/>
                                  <a:pt x="110738" y="150684"/>
                                </a:cubicBezTo>
                                <a:cubicBezTo>
                                  <a:pt x="111690" y="150684"/>
                                  <a:pt x="112643" y="150684"/>
                                  <a:pt x="113595" y="150684"/>
                                </a:cubicBezTo>
                                <a:lnTo>
                                  <a:pt x="113595" y="150684"/>
                                </a:lnTo>
                                <a:close/>
                                <a:moveTo>
                                  <a:pt x="110738" y="136397"/>
                                </a:moveTo>
                                <a:cubicBezTo>
                                  <a:pt x="110738" y="136397"/>
                                  <a:pt x="111690" y="137349"/>
                                  <a:pt x="110738" y="136397"/>
                                </a:cubicBezTo>
                                <a:cubicBezTo>
                                  <a:pt x="111690" y="137349"/>
                                  <a:pt x="112643" y="136397"/>
                                  <a:pt x="112643" y="136397"/>
                                </a:cubicBezTo>
                                <a:cubicBezTo>
                                  <a:pt x="112643" y="136397"/>
                                  <a:pt x="111690" y="136397"/>
                                  <a:pt x="110738" y="136397"/>
                                </a:cubicBezTo>
                                <a:cubicBezTo>
                                  <a:pt x="110738" y="135444"/>
                                  <a:pt x="110738" y="136397"/>
                                  <a:pt x="110738" y="136397"/>
                                </a:cubicBezTo>
                                <a:close/>
                                <a:moveTo>
                                  <a:pt x="111690" y="131634"/>
                                </a:moveTo>
                                <a:cubicBezTo>
                                  <a:pt x="111690" y="131634"/>
                                  <a:pt x="111690" y="131634"/>
                                  <a:pt x="111690" y="131634"/>
                                </a:cubicBezTo>
                                <a:cubicBezTo>
                                  <a:pt x="112643" y="131634"/>
                                  <a:pt x="112643" y="131634"/>
                                  <a:pt x="111690" y="131634"/>
                                </a:cubicBezTo>
                                <a:cubicBezTo>
                                  <a:pt x="112643" y="130682"/>
                                  <a:pt x="112643" y="130682"/>
                                  <a:pt x="111690" y="131634"/>
                                </a:cubicBezTo>
                                <a:cubicBezTo>
                                  <a:pt x="111690" y="130682"/>
                                  <a:pt x="111690" y="131634"/>
                                  <a:pt x="111690" y="131634"/>
                                </a:cubicBezTo>
                                <a:close/>
                                <a:moveTo>
                                  <a:pt x="112643" y="157352"/>
                                </a:moveTo>
                                <a:cubicBezTo>
                                  <a:pt x="112643" y="157352"/>
                                  <a:pt x="112643" y="157352"/>
                                  <a:pt x="112643" y="157352"/>
                                </a:cubicBezTo>
                                <a:cubicBezTo>
                                  <a:pt x="111690" y="157352"/>
                                  <a:pt x="111690" y="157352"/>
                                  <a:pt x="112643" y="157352"/>
                                </a:cubicBezTo>
                                <a:cubicBezTo>
                                  <a:pt x="111690" y="157352"/>
                                  <a:pt x="111690" y="157352"/>
                                  <a:pt x="112643" y="157352"/>
                                </a:cubicBezTo>
                                <a:lnTo>
                                  <a:pt x="112643" y="157352"/>
                                </a:lnTo>
                                <a:close/>
                                <a:moveTo>
                                  <a:pt x="114548" y="154494"/>
                                </a:moveTo>
                                <a:cubicBezTo>
                                  <a:pt x="114548" y="154494"/>
                                  <a:pt x="113595" y="154494"/>
                                  <a:pt x="114548" y="154494"/>
                                </a:cubicBezTo>
                                <a:cubicBezTo>
                                  <a:pt x="113595" y="153541"/>
                                  <a:pt x="113595" y="154494"/>
                                  <a:pt x="114548" y="154494"/>
                                </a:cubicBezTo>
                                <a:lnTo>
                                  <a:pt x="114548" y="154494"/>
                                </a:lnTo>
                                <a:cubicBezTo>
                                  <a:pt x="113595" y="155447"/>
                                  <a:pt x="114548" y="155447"/>
                                  <a:pt x="114548" y="154494"/>
                                </a:cubicBezTo>
                                <a:close/>
                                <a:moveTo>
                                  <a:pt x="114548" y="145922"/>
                                </a:moveTo>
                                <a:lnTo>
                                  <a:pt x="114548" y="145922"/>
                                </a:lnTo>
                                <a:cubicBezTo>
                                  <a:pt x="113595" y="145922"/>
                                  <a:pt x="113595" y="146874"/>
                                  <a:pt x="114548" y="145922"/>
                                </a:cubicBezTo>
                                <a:cubicBezTo>
                                  <a:pt x="114548" y="146874"/>
                                  <a:pt x="114548" y="146874"/>
                                  <a:pt x="114548" y="145922"/>
                                </a:cubicBezTo>
                                <a:cubicBezTo>
                                  <a:pt x="115500" y="145922"/>
                                  <a:pt x="114548" y="145922"/>
                                  <a:pt x="114548" y="145922"/>
                                </a:cubicBezTo>
                                <a:close/>
                                <a:moveTo>
                                  <a:pt x="115500" y="165924"/>
                                </a:moveTo>
                                <a:cubicBezTo>
                                  <a:pt x="115500" y="164972"/>
                                  <a:pt x="115500" y="164972"/>
                                  <a:pt x="115500" y="165924"/>
                                </a:cubicBezTo>
                                <a:cubicBezTo>
                                  <a:pt x="114548" y="164972"/>
                                  <a:pt x="114548" y="164972"/>
                                  <a:pt x="115500" y="165924"/>
                                </a:cubicBezTo>
                                <a:cubicBezTo>
                                  <a:pt x="114548" y="164972"/>
                                  <a:pt x="114548" y="165924"/>
                                  <a:pt x="115500" y="165924"/>
                                </a:cubicBezTo>
                                <a:cubicBezTo>
                                  <a:pt x="114548" y="165924"/>
                                  <a:pt x="115500" y="165924"/>
                                  <a:pt x="115500" y="165924"/>
                                </a:cubicBezTo>
                                <a:close/>
                                <a:moveTo>
                                  <a:pt x="114548" y="116394"/>
                                </a:moveTo>
                                <a:cubicBezTo>
                                  <a:pt x="115500" y="116394"/>
                                  <a:pt x="115500" y="116394"/>
                                  <a:pt x="116453" y="115441"/>
                                </a:cubicBezTo>
                                <a:cubicBezTo>
                                  <a:pt x="116453" y="115441"/>
                                  <a:pt x="116453" y="115441"/>
                                  <a:pt x="116453" y="115441"/>
                                </a:cubicBezTo>
                                <a:cubicBezTo>
                                  <a:pt x="115500" y="114489"/>
                                  <a:pt x="114548" y="115441"/>
                                  <a:pt x="114548" y="116394"/>
                                </a:cubicBezTo>
                                <a:close/>
                                <a:moveTo>
                                  <a:pt x="117405" y="159257"/>
                                </a:moveTo>
                                <a:cubicBezTo>
                                  <a:pt x="117405" y="158304"/>
                                  <a:pt x="116453" y="158304"/>
                                  <a:pt x="116453" y="158304"/>
                                </a:cubicBezTo>
                                <a:cubicBezTo>
                                  <a:pt x="116453" y="158304"/>
                                  <a:pt x="116453" y="158304"/>
                                  <a:pt x="116453" y="159257"/>
                                </a:cubicBezTo>
                                <a:cubicBezTo>
                                  <a:pt x="116453" y="160209"/>
                                  <a:pt x="116453" y="160209"/>
                                  <a:pt x="117405" y="159257"/>
                                </a:cubicBezTo>
                                <a:cubicBezTo>
                                  <a:pt x="117405" y="160209"/>
                                  <a:pt x="117405" y="159257"/>
                                  <a:pt x="117405" y="159257"/>
                                </a:cubicBezTo>
                                <a:close/>
                                <a:moveTo>
                                  <a:pt x="116453" y="121157"/>
                                </a:moveTo>
                                <a:cubicBezTo>
                                  <a:pt x="116453" y="122109"/>
                                  <a:pt x="116453" y="122109"/>
                                  <a:pt x="116453" y="123062"/>
                                </a:cubicBezTo>
                                <a:cubicBezTo>
                                  <a:pt x="116453" y="123062"/>
                                  <a:pt x="117405" y="123062"/>
                                  <a:pt x="117405" y="123062"/>
                                </a:cubicBezTo>
                                <a:cubicBezTo>
                                  <a:pt x="116453" y="122109"/>
                                  <a:pt x="116453" y="122109"/>
                                  <a:pt x="116453" y="121157"/>
                                </a:cubicBezTo>
                                <a:close/>
                                <a:moveTo>
                                  <a:pt x="119310" y="135444"/>
                                </a:moveTo>
                                <a:lnTo>
                                  <a:pt x="119310" y="135444"/>
                                </a:lnTo>
                                <a:cubicBezTo>
                                  <a:pt x="118358" y="135444"/>
                                  <a:pt x="118358" y="135444"/>
                                  <a:pt x="117405" y="135444"/>
                                </a:cubicBezTo>
                                <a:cubicBezTo>
                                  <a:pt x="117405" y="136397"/>
                                  <a:pt x="118358" y="136397"/>
                                  <a:pt x="119310" y="135444"/>
                                </a:cubicBezTo>
                                <a:cubicBezTo>
                                  <a:pt x="119310" y="135444"/>
                                  <a:pt x="119310" y="135444"/>
                                  <a:pt x="119310" y="135444"/>
                                </a:cubicBezTo>
                                <a:close/>
                                <a:moveTo>
                                  <a:pt x="125978" y="135444"/>
                                </a:moveTo>
                                <a:cubicBezTo>
                                  <a:pt x="125978" y="134491"/>
                                  <a:pt x="125978" y="133539"/>
                                  <a:pt x="126930" y="133539"/>
                                </a:cubicBezTo>
                                <a:cubicBezTo>
                                  <a:pt x="126930" y="133539"/>
                                  <a:pt x="126930" y="132587"/>
                                  <a:pt x="126930" y="132587"/>
                                </a:cubicBezTo>
                                <a:cubicBezTo>
                                  <a:pt x="125978" y="132587"/>
                                  <a:pt x="125978" y="132587"/>
                                  <a:pt x="125978" y="132587"/>
                                </a:cubicBezTo>
                                <a:cubicBezTo>
                                  <a:pt x="124073" y="133539"/>
                                  <a:pt x="123120" y="133539"/>
                                  <a:pt x="121215" y="134491"/>
                                </a:cubicBezTo>
                                <a:cubicBezTo>
                                  <a:pt x="120263" y="134491"/>
                                  <a:pt x="120263" y="135444"/>
                                  <a:pt x="120263" y="136397"/>
                                </a:cubicBezTo>
                                <a:cubicBezTo>
                                  <a:pt x="122168" y="136397"/>
                                  <a:pt x="124073" y="134491"/>
                                  <a:pt x="125978" y="137349"/>
                                </a:cubicBezTo>
                                <a:cubicBezTo>
                                  <a:pt x="126930" y="138302"/>
                                  <a:pt x="125978" y="140207"/>
                                  <a:pt x="127883" y="140207"/>
                                </a:cubicBezTo>
                                <a:cubicBezTo>
                                  <a:pt x="127883" y="138302"/>
                                  <a:pt x="125978" y="136397"/>
                                  <a:pt x="125978" y="135444"/>
                                </a:cubicBezTo>
                                <a:close/>
                                <a:moveTo>
                                  <a:pt x="120263" y="126872"/>
                                </a:moveTo>
                                <a:cubicBezTo>
                                  <a:pt x="120263" y="127824"/>
                                  <a:pt x="120263" y="128777"/>
                                  <a:pt x="121215" y="128777"/>
                                </a:cubicBezTo>
                                <a:cubicBezTo>
                                  <a:pt x="122168" y="128777"/>
                                  <a:pt x="122168" y="127824"/>
                                  <a:pt x="122168" y="127824"/>
                                </a:cubicBezTo>
                                <a:cubicBezTo>
                                  <a:pt x="122168" y="125919"/>
                                  <a:pt x="121215" y="125919"/>
                                  <a:pt x="120263" y="126872"/>
                                </a:cubicBezTo>
                                <a:cubicBezTo>
                                  <a:pt x="120263" y="125919"/>
                                  <a:pt x="120263" y="125919"/>
                                  <a:pt x="120263" y="126872"/>
                                </a:cubicBezTo>
                                <a:close/>
                                <a:moveTo>
                                  <a:pt x="121215" y="145922"/>
                                </a:moveTo>
                                <a:cubicBezTo>
                                  <a:pt x="121215" y="145922"/>
                                  <a:pt x="121215" y="144969"/>
                                  <a:pt x="121215" y="145922"/>
                                </a:cubicBezTo>
                                <a:cubicBezTo>
                                  <a:pt x="120263" y="144969"/>
                                  <a:pt x="120263" y="145922"/>
                                  <a:pt x="121215" y="145922"/>
                                </a:cubicBezTo>
                                <a:lnTo>
                                  <a:pt x="121215" y="145922"/>
                                </a:lnTo>
                                <a:cubicBezTo>
                                  <a:pt x="120263" y="145922"/>
                                  <a:pt x="121215" y="145922"/>
                                  <a:pt x="121215" y="145922"/>
                                </a:cubicBezTo>
                                <a:close/>
                                <a:moveTo>
                                  <a:pt x="126930" y="164972"/>
                                </a:moveTo>
                                <a:cubicBezTo>
                                  <a:pt x="126930" y="164019"/>
                                  <a:pt x="125978" y="164019"/>
                                  <a:pt x="126930" y="164972"/>
                                </a:cubicBezTo>
                                <a:cubicBezTo>
                                  <a:pt x="125978" y="164972"/>
                                  <a:pt x="125978" y="164972"/>
                                  <a:pt x="126930" y="164972"/>
                                </a:cubicBezTo>
                                <a:cubicBezTo>
                                  <a:pt x="125978" y="164972"/>
                                  <a:pt x="126930" y="164972"/>
                                  <a:pt x="126930" y="164972"/>
                                </a:cubicBezTo>
                                <a:cubicBezTo>
                                  <a:pt x="126930" y="164972"/>
                                  <a:pt x="126930" y="164972"/>
                                  <a:pt x="126930" y="164972"/>
                                </a:cubicBezTo>
                                <a:close/>
                                <a:moveTo>
                                  <a:pt x="129788" y="153541"/>
                                </a:moveTo>
                                <a:cubicBezTo>
                                  <a:pt x="128835" y="153541"/>
                                  <a:pt x="128835" y="153541"/>
                                  <a:pt x="129788" y="153541"/>
                                </a:cubicBezTo>
                                <a:cubicBezTo>
                                  <a:pt x="128835" y="154494"/>
                                  <a:pt x="128835" y="154494"/>
                                  <a:pt x="128835" y="154494"/>
                                </a:cubicBezTo>
                                <a:cubicBezTo>
                                  <a:pt x="128835" y="155447"/>
                                  <a:pt x="128835" y="155447"/>
                                  <a:pt x="129788" y="153541"/>
                                </a:cubicBezTo>
                                <a:lnTo>
                                  <a:pt x="129788" y="153541"/>
                                </a:lnTo>
                                <a:close/>
                                <a:moveTo>
                                  <a:pt x="135503" y="160209"/>
                                </a:moveTo>
                                <a:cubicBezTo>
                                  <a:pt x="135503" y="160209"/>
                                  <a:pt x="135503" y="160209"/>
                                  <a:pt x="135503" y="160209"/>
                                </a:cubicBezTo>
                                <a:cubicBezTo>
                                  <a:pt x="135503" y="160209"/>
                                  <a:pt x="134550" y="160209"/>
                                  <a:pt x="135503" y="160209"/>
                                </a:cubicBezTo>
                                <a:cubicBezTo>
                                  <a:pt x="134550" y="160209"/>
                                  <a:pt x="134550" y="160209"/>
                                  <a:pt x="135503" y="160209"/>
                                </a:cubicBezTo>
                                <a:cubicBezTo>
                                  <a:pt x="135503" y="160209"/>
                                  <a:pt x="135503" y="160209"/>
                                  <a:pt x="135503" y="160209"/>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55013106" name="Freeform 1355013106"/>
                        <wps:cNvSpPr/>
                        <wps:spPr>
                          <a:xfrm>
                            <a:off x="557092" y="790489"/>
                            <a:ext cx="114673" cy="232409"/>
                          </a:xfrm>
                          <a:custGeom>
                            <a:avLst/>
                            <a:gdLst>
                              <a:gd name="connsiteX0" fmla="*/ 103244 w 114673"/>
                              <a:gd name="connsiteY0" fmla="*/ 202883 h 232409"/>
                              <a:gd name="connsiteX1" fmla="*/ 99434 w 114673"/>
                              <a:gd name="connsiteY1" fmla="*/ 212408 h 232409"/>
                              <a:gd name="connsiteX2" fmla="*/ 67049 w 114673"/>
                              <a:gd name="connsiteY2" fmla="*/ 232410 h 232409"/>
                              <a:gd name="connsiteX3" fmla="*/ 40379 w 114673"/>
                              <a:gd name="connsiteY3" fmla="*/ 223838 h 232409"/>
                              <a:gd name="connsiteX4" fmla="*/ 26091 w 114673"/>
                              <a:gd name="connsiteY4" fmla="*/ 193358 h 232409"/>
                              <a:gd name="connsiteX5" fmla="*/ 25139 w 114673"/>
                              <a:gd name="connsiteY5" fmla="*/ 147638 h 232409"/>
                              <a:gd name="connsiteX6" fmla="*/ 25139 w 114673"/>
                              <a:gd name="connsiteY6" fmla="*/ 112395 h 232409"/>
                              <a:gd name="connsiteX7" fmla="*/ 25139 w 114673"/>
                              <a:gd name="connsiteY7" fmla="*/ 95250 h 232409"/>
                              <a:gd name="connsiteX8" fmla="*/ 26091 w 114673"/>
                              <a:gd name="connsiteY8" fmla="*/ 72390 h 232409"/>
                              <a:gd name="connsiteX9" fmla="*/ 19424 w 114673"/>
                              <a:gd name="connsiteY9" fmla="*/ 65722 h 232409"/>
                              <a:gd name="connsiteX10" fmla="*/ 7041 w 114673"/>
                              <a:gd name="connsiteY10" fmla="*/ 65722 h 232409"/>
                              <a:gd name="connsiteX11" fmla="*/ 2279 w 114673"/>
                              <a:gd name="connsiteY11" fmla="*/ 64770 h 232409"/>
                              <a:gd name="connsiteX12" fmla="*/ 374 w 114673"/>
                              <a:gd name="connsiteY12" fmla="*/ 60008 h 232409"/>
                              <a:gd name="connsiteX13" fmla="*/ 4184 w 114673"/>
                              <a:gd name="connsiteY13" fmla="*/ 57150 h 232409"/>
                              <a:gd name="connsiteX14" fmla="*/ 36569 w 114673"/>
                              <a:gd name="connsiteY14" fmla="*/ 41910 h 232409"/>
                              <a:gd name="connsiteX15" fmla="*/ 54666 w 114673"/>
                              <a:gd name="connsiteY15" fmla="*/ 18097 h 232409"/>
                              <a:gd name="connsiteX16" fmla="*/ 61334 w 114673"/>
                              <a:gd name="connsiteY16" fmla="*/ 3810 h 232409"/>
                              <a:gd name="connsiteX17" fmla="*/ 68001 w 114673"/>
                              <a:gd name="connsiteY17" fmla="*/ 0 h 232409"/>
                              <a:gd name="connsiteX18" fmla="*/ 72764 w 114673"/>
                              <a:gd name="connsiteY18" fmla="*/ 5715 h 232409"/>
                              <a:gd name="connsiteX19" fmla="*/ 72764 w 114673"/>
                              <a:gd name="connsiteY19" fmla="*/ 47625 h 232409"/>
                              <a:gd name="connsiteX20" fmla="*/ 80384 w 114673"/>
                              <a:gd name="connsiteY20" fmla="*/ 56197 h 232409"/>
                              <a:gd name="connsiteX21" fmla="*/ 90861 w 114673"/>
                              <a:gd name="connsiteY21" fmla="*/ 56197 h 232409"/>
                              <a:gd name="connsiteX22" fmla="*/ 102291 w 114673"/>
                              <a:gd name="connsiteY22" fmla="*/ 56197 h 232409"/>
                              <a:gd name="connsiteX23" fmla="*/ 109911 w 114673"/>
                              <a:gd name="connsiteY23" fmla="*/ 58103 h 232409"/>
                              <a:gd name="connsiteX24" fmla="*/ 111816 w 114673"/>
                              <a:gd name="connsiteY24" fmla="*/ 62865 h 232409"/>
                              <a:gd name="connsiteX25" fmla="*/ 108006 w 114673"/>
                              <a:gd name="connsiteY25" fmla="*/ 66675 h 232409"/>
                              <a:gd name="connsiteX26" fmla="*/ 88004 w 114673"/>
                              <a:gd name="connsiteY26" fmla="*/ 66675 h 232409"/>
                              <a:gd name="connsiteX27" fmla="*/ 77526 w 114673"/>
                              <a:gd name="connsiteY27" fmla="*/ 67628 h 232409"/>
                              <a:gd name="connsiteX28" fmla="*/ 73716 w 114673"/>
                              <a:gd name="connsiteY28" fmla="*/ 71438 h 232409"/>
                              <a:gd name="connsiteX29" fmla="*/ 73716 w 114673"/>
                              <a:gd name="connsiteY29" fmla="*/ 76200 h 232409"/>
                              <a:gd name="connsiteX30" fmla="*/ 73716 w 114673"/>
                              <a:gd name="connsiteY30" fmla="*/ 116205 h 232409"/>
                              <a:gd name="connsiteX31" fmla="*/ 73716 w 114673"/>
                              <a:gd name="connsiteY31" fmla="*/ 130493 h 232409"/>
                              <a:gd name="connsiteX32" fmla="*/ 74669 w 114673"/>
                              <a:gd name="connsiteY32" fmla="*/ 175260 h 232409"/>
                              <a:gd name="connsiteX33" fmla="*/ 74669 w 114673"/>
                              <a:gd name="connsiteY33" fmla="*/ 192405 h 232409"/>
                              <a:gd name="connsiteX34" fmla="*/ 75621 w 114673"/>
                              <a:gd name="connsiteY34" fmla="*/ 203835 h 232409"/>
                              <a:gd name="connsiteX35" fmla="*/ 87051 w 114673"/>
                              <a:gd name="connsiteY35" fmla="*/ 213360 h 232409"/>
                              <a:gd name="connsiteX36" fmla="*/ 94671 w 114673"/>
                              <a:gd name="connsiteY36" fmla="*/ 208597 h 232409"/>
                              <a:gd name="connsiteX37" fmla="*/ 102291 w 114673"/>
                              <a:gd name="connsiteY37" fmla="*/ 187643 h 232409"/>
                              <a:gd name="connsiteX38" fmla="*/ 105149 w 114673"/>
                              <a:gd name="connsiteY38" fmla="*/ 161925 h 232409"/>
                              <a:gd name="connsiteX39" fmla="*/ 108959 w 114673"/>
                              <a:gd name="connsiteY39" fmla="*/ 157163 h 232409"/>
                              <a:gd name="connsiteX40" fmla="*/ 114674 w 114673"/>
                              <a:gd name="connsiteY40" fmla="*/ 162878 h 232409"/>
                              <a:gd name="connsiteX41" fmla="*/ 103244 w 114673"/>
                              <a:gd name="connsiteY41" fmla="*/ 202883 h 232409"/>
                              <a:gd name="connsiteX42" fmla="*/ 28949 w 114673"/>
                              <a:gd name="connsiteY42" fmla="*/ 161925 h 232409"/>
                              <a:gd name="connsiteX43" fmla="*/ 28949 w 114673"/>
                              <a:gd name="connsiteY43" fmla="*/ 161925 h 232409"/>
                              <a:gd name="connsiteX44" fmla="*/ 28949 w 114673"/>
                              <a:gd name="connsiteY44" fmla="*/ 161925 h 232409"/>
                              <a:gd name="connsiteX45" fmla="*/ 28949 w 114673"/>
                              <a:gd name="connsiteY45" fmla="*/ 161925 h 232409"/>
                              <a:gd name="connsiteX46" fmla="*/ 28949 w 114673"/>
                              <a:gd name="connsiteY46" fmla="*/ 161925 h 232409"/>
                              <a:gd name="connsiteX47" fmla="*/ 30854 w 114673"/>
                              <a:gd name="connsiteY47" fmla="*/ 174308 h 232409"/>
                              <a:gd name="connsiteX48" fmla="*/ 30854 w 114673"/>
                              <a:gd name="connsiteY48" fmla="*/ 174308 h 232409"/>
                              <a:gd name="connsiteX49" fmla="*/ 30854 w 114673"/>
                              <a:gd name="connsiteY49" fmla="*/ 174308 h 232409"/>
                              <a:gd name="connsiteX50" fmla="*/ 30854 w 114673"/>
                              <a:gd name="connsiteY50" fmla="*/ 174308 h 232409"/>
                              <a:gd name="connsiteX51" fmla="*/ 30854 w 114673"/>
                              <a:gd name="connsiteY51" fmla="*/ 174308 h 232409"/>
                              <a:gd name="connsiteX52" fmla="*/ 31806 w 114673"/>
                              <a:gd name="connsiteY52" fmla="*/ 180022 h 232409"/>
                              <a:gd name="connsiteX53" fmla="*/ 31806 w 114673"/>
                              <a:gd name="connsiteY53" fmla="*/ 180022 h 232409"/>
                              <a:gd name="connsiteX54" fmla="*/ 31806 w 114673"/>
                              <a:gd name="connsiteY54" fmla="*/ 178118 h 232409"/>
                              <a:gd name="connsiteX55" fmla="*/ 31806 w 114673"/>
                              <a:gd name="connsiteY55" fmla="*/ 180022 h 232409"/>
                              <a:gd name="connsiteX56" fmla="*/ 31806 w 114673"/>
                              <a:gd name="connsiteY56" fmla="*/ 180022 h 232409"/>
                              <a:gd name="connsiteX57" fmla="*/ 30854 w 114673"/>
                              <a:gd name="connsiteY57" fmla="*/ 156210 h 232409"/>
                              <a:gd name="connsiteX58" fmla="*/ 31806 w 114673"/>
                              <a:gd name="connsiteY58" fmla="*/ 157163 h 232409"/>
                              <a:gd name="connsiteX59" fmla="*/ 34664 w 114673"/>
                              <a:gd name="connsiteY59" fmla="*/ 156210 h 232409"/>
                              <a:gd name="connsiteX60" fmla="*/ 33711 w 114673"/>
                              <a:gd name="connsiteY60" fmla="*/ 155258 h 232409"/>
                              <a:gd name="connsiteX61" fmla="*/ 30854 w 114673"/>
                              <a:gd name="connsiteY61" fmla="*/ 156210 h 232409"/>
                              <a:gd name="connsiteX62" fmla="*/ 31806 w 114673"/>
                              <a:gd name="connsiteY62" fmla="*/ 187643 h 232409"/>
                              <a:gd name="connsiteX63" fmla="*/ 33711 w 114673"/>
                              <a:gd name="connsiteY63" fmla="*/ 186690 h 232409"/>
                              <a:gd name="connsiteX64" fmla="*/ 32759 w 114673"/>
                              <a:gd name="connsiteY64" fmla="*/ 185738 h 232409"/>
                              <a:gd name="connsiteX65" fmla="*/ 31806 w 114673"/>
                              <a:gd name="connsiteY65" fmla="*/ 187643 h 232409"/>
                              <a:gd name="connsiteX66" fmla="*/ 31806 w 114673"/>
                              <a:gd name="connsiteY66" fmla="*/ 187643 h 232409"/>
                              <a:gd name="connsiteX67" fmla="*/ 32759 w 114673"/>
                              <a:gd name="connsiteY67" fmla="*/ 82868 h 232409"/>
                              <a:gd name="connsiteX68" fmla="*/ 34664 w 114673"/>
                              <a:gd name="connsiteY68" fmla="*/ 81915 h 232409"/>
                              <a:gd name="connsiteX69" fmla="*/ 33711 w 114673"/>
                              <a:gd name="connsiteY69" fmla="*/ 80963 h 232409"/>
                              <a:gd name="connsiteX70" fmla="*/ 32759 w 114673"/>
                              <a:gd name="connsiteY70" fmla="*/ 81915 h 232409"/>
                              <a:gd name="connsiteX71" fmla="*/ 32759 w 114673"/>
                              <a:gd name="connsiteY71" fmla="*/ 82868 h 232409"/>
                              <a:gd name="connsiteX72" fmla="*/ 34664 w 114673"/>
                              <a:gd name="connsiteY72" fmla="*/ 194310 h 232409"/>
                              <a:gd name="connsiteX73" fmla="*/ 33711 w 114673"/>
                              <a:gd name="connsiteY73" fmla="*/ 193358 h 232409"/>
                              <a:gd name="connsiteX74" fmla="*/ 32759 w 114673"/>
                              <a:gd name="connsiteY74" fmla="*/ 194310 h 232409"/>
                              <a:gd name="connsiteX75" fmla="*/ 34664 w 114673"/>
                              <a:gd name="connsiteY75" fmla="*/ 194310 h 232409"/>
                              <a:gd name="connsiteX76" fmla="*/ 34664 w 114673"/>
                              <a:gd name="connsiteY76" fmla="*/ 194310 h 232409"/>
                              <a:gd name="connsiteX77" fmla="*/ 35616 w 114673"/>
                              <a:gd name="connsiteY77" fmla="*/ 165735 h 232409"/>
                              <a:gd name="connsiteX78" fmla="*/ 33711 w 114673"/>
                              <a:gd name="connsiteY78" fmla="*/ 163830 h 232409"/>
                              <a:gd name="connsiteX79" fmla="*/ 32759 w 114673"/>
                              <a:gd name="connsiteY79" fmla="*/ 166688 h 232409"/>
                              <a:gd name="connsiteX80" fmla="*/ 33711 w 114673"/>
                              <a:gd name="connsiteY80" fmla="*/ 167640 h 232409"/>
                              <a:gd name="connsiteX81" fmla="*/ 35616 w 114673"/>
                              <a:gd name="connsiteY81" fmla="*/ 165735 h 232409"/>
                              <a:gd name="connsiteX82" fmla="*/ 33711 w 114673"/>
                              <a:gd name="connsiteY82" fmla="*/ 131445 h 232409"/>
                              <a:gd name="connsiteX83" fmla="*/ 32759 w 114673"/>
                              <a:gd name="connsiteY83" fmla="*/ 133350 h 232409"/>
                              <a:gd name="connsiteX84" fmla="*/ 33711 w 114673"/>
                              <a:gd name="connsiteY84" fmla="*/ 135255 h 232409"/>
                              <a:gd name="connsiteX85" fmla="*/ 34664 w 114673"/>
                              <a:gd name="connsiteY85" fmla="*/ 132397 h 232409"/>
                              <a:gd name="connsiteX86" fmla="*/ 33711 w 114673"/>
                              <a:gd name="connsiteY86" fmla="*/ 131445 h 232409"/>
                              <a:gd name="connsiteX87" fmla="*/ 32759 w 114673"/>
                              <a:gd name="connsiteY87" fmla="*/ 76200 h 232409"/>
                              <a:gd name="connsiteX88" fmla="*/ 34664 w 114673"/>
                              <a:gd name="connsiteY88" fmla="*/ 77153 h 232409"/>
                              <a:gd name="connsiteX89" fmla="*/ 36569 w 114673"/>
                              <a:gd name="connsiteY89" fmla="*/ 79058 h 232409"/>
                              <a:gd name="connsiteX90" fmla="*/ 37521 w 114673"/>
                              <a:gd name="connsiteY90" fmla="*/ 79058 h 232409"/>
                              <a:gd name="connsiteX91" fmla="*/ 41331 w 114673"/>
                              <a:gd name="connsiteY91" fmla="*/ 78105 h 232409"/>
                              <a:gd name="connsiteX92" fmla="*/ 46094 w 114673"/>
                              <a:gd name="connsiteY92" fmla="*/ 80963 h 232409"/>
                              <a:gd name="connsiteX93" fmla="*/ 47046 w 114673"/>
                              <a:gd name="connsiteY93" fmla="*/ 83820 h 232409"/>
                              <a:gd name="connsiteX94" fmla="*/ 45141 w 114673"/>
                              <a:gd name="connsiteY94" fmla="*/ 84772 h 232409"/>
                              <a:gd name="connsiteX95" fmla="*/ 43236 w 114673"/>
                              <a:gd name="connsiteY95" fmla="*/ 83820 h 232409"/>
                              <a:gd name="connsiteX96" fmla="*/ 43236 w 114673"/>
                              <a:gd name="connsiteY96" fmla="*/ 81915 h 232409"/>
                              <a:gd name="connsiteX97" fmla="*/ 42284 w 114673"/>
                              <a:gd name="connsiteY97" fmla="*/ 83820 h 232409"/>
                              <a:gd name="connsiteX98" fmla="*/ 43236 w 114673"/>
                              <a:gd name="connsiteY98" fmla="*/ 86678 h 232409"/>
                              <a:gd name="connsiteX99" fmla="*/ 48951 w 114673"/>
                              <a:gd name="connsiteY99" fmla="*/ 89535 h 232409"/>
                              <a:gd name="connsiteX100" fmla="*/ 50856 w 114673"/>
                              <a:gd name="connsiteY100" fmla="*/ 90488 h 232409"/>
                              <a:gd name="connsiteX101" fmla="*/ 51809 w 114673"/>
                              <a:gd name="connsiteY101" fmla="*/ 88583 h 232409"/>
                              <a:gd name="connsiteX102" fmla="*/ 50856 w 114673"/>
                              <a:gd name="connsiteY102" fmla="*/ 87630 h 232409"/>
                              <a:gd name="connsiteX103" fmla="*/ 51809 w 114673"/>
                              <a:gd name="connsiteY103" fmla="*/ 85725 h 232409"/>
                              <a:gd name="connsiteX104" fmla="*/ 53714 w 114673"/>
                              <a:gd name="connsiteY104" fmla="*/ 85725 h 232409"/>
                              <a:gd name="connsiteX105" fmla="*/ 55619 w 114673"/>
                              <a:gd name="connsiteY105" fmla="*/ 83820 h 232409"/>
                              <a:gd name="connsiteX106" fmla="*/ 53714 w 114673"/>
                              <a:gd name="connsiteY106" fmla="*/ 79058 h 232409"/>
                              <a:gd name="connsiteX107" fmla="*/ 52761 w 114673"/>
                              <a:gd name="connsiteY107" fmla="*/ 81915 h 232409"/>
                              <a:gd name="connsiteX108" fmla="*/ 50856 w 114673"/>
                              <a:gd name="connsiteY108" fmla="*/ 82868 h 232409"/>
                              <a:gd name="connsiteX109" fmla="*/ 50856 w 114673"/>
                              <a:gd name="connsiteY109" fmla="*/ 81915 h 232409"/>
                              <a:gd name="connsiteX110" fmla="*/ 49904 w 114673"/>
                              <a:gd name="connsiteY110" fmla="*/ 80010 h 232409"/>
                              <a:gd name="connsiteX111" fmla="*/ 44189 w 114673"/>
                              <a:gd name="connsiteY111" fmla="*/ 74295 h 232409"/>
                              <a:gd name="connsiteX112" fmla="*/ 45141 w 114673"/>
                              <a:gd name="connsiteY112" fmla="*/ 71438 h 232409"/>
                              <a:gd name="connsiteX113" fmla="*/ 44189 w 114673"/>
                              <a:gd name="connsiteY113" fmla="*/ 74295 h 232409"/>
                              <a:gd name="connsiteX114" fmla="*/ 38474 w 114673"/>
                              <a:gd name="connsiteY114" fmla="*/ 77153 h 232409"/>
                              <a:gd name="connsiteX115" fmla="*/ 35616 w 114673"/>
                              <a:gd name="connsiteY115" fmla="*/ 77153 h 232409"/>
                              <a:gd name="connsiteX116" fmla="*/ 32759 w 114673"/>
                              <a:gd name="connsiteY116" fmla="*/ 76200 h 232409"/>
                              <a:gd name="connsiteX117" fmla="*/ 41331 w 114673"/>
                              <a:gd name="connsiteY117" fmla="*/ 191453 h 232409"/>
                              <a:gd name="connsiteX118" fmla="*/ 40379 w 114673"/>
                              <a:gd name="connsiteY118" fmla="*/ 188595 h 232409"/>
                              <a:gd name="connsiteX119" fmla="*/ 38474 w 114673"/>
                              <a:gd name="connsiteY119" fmla="*/ 183833 h 232409"/>
                              <a:gd name="connsiteX120" fmla="*/ 40379 w 114673"/>
                              <a:gd name="connsiteY120" fmla="*/ 177165 h 232409"/>
                              <a:gd name="connsiteX121" fmla="*/ 36569 w 114673"/>
                              <a:gd name="connsiteY121" fmla="*/ 180022 h 232409"/>
                              <a:gd name="connsiteX122" fmla="*/ 34664 w 114673"/>
                              <a:gd name="connsiteY122" fmla="*/ 182880 h 232409"/>
                              <a:gd name="connsiteX123" fmla="*/ 37521 w 114673"/>
                              <a:gd name="connsiteY123" fmla="*/ 182880 h 232409"/>
                              <a:gd name="connsiteX124" fmla="*/ 39426 w 114673"/>
                              <a:gd name="connsiteY124" fmla="*/ 183833 h 232409"/>
                              <a:gd name="connsiteX125" fmla="*/ 39426 w 114673"/>
                              <a:gd name="connsiteY125" fmla="*/ 192405 h 232409"/>
                              <a:gd name="connsiteX126" fmla="*/ 43236 w 114673"/>
                              <a:gd name="connsiteY126" fmla="*/ 195263 h 232409"/>
                              <a:gd name="connsiteX127" fmla="*/ 41331 w 114673"/>
                              <a:gd name="connsiteY127" fmla="*/ 191453 h 232409"/>
                              <a:gd name="connsiteX128" fmla="*/ 49904 w 114673"/>
                              <a:gd name="connsiteY128" fmla="*/ 182880 h 232409"/>
                              <a:gd name="connsiteX129" fmla="*/ 50856 w 114673"/>
                              <a:gd name="connsiteY129" fmla="*/ 177165 h 232409"/>
                              <a:gd name="connsiteX130" fmla="*/ 47999 w 114673"/>
                              <a:gd name="connsiteY130" fmla="*/ 177165 h 232409"/>
                              <a:gd name="connsiteX131" fmla="*/ 46094 w 114673"/>
                              <a:gd name="connsiteY131" fmla="*/ 175260 h 232409"/>
                              <a:gd name="connsiteX132" fmla="*/ 48951 w 114673"/>
                              <a:gd name="connsiteY132" fmla="*/ 171450 h 232409"/>
                              <a:gd name="connsiteX133" fmla="*/ 48951 w 114673"/>
                              <a:gd name="connsiteY133" fmla="*/ 169545 h 232409"/>
                              <a:gd name="connsiteX134" fmla="*/ 42284 w 114673"/>
                              <a:gd name="connsiteY134" fmla="*/ 163830 h 232409"/>
                              <a:gd name="connsiteX135" fmla="*/ 47999 w 114673"/>
                              <a:gd name="connsiteY135" fmla="*/ 159068 h 232409"/>
                              <a:gd name="connsiteX136" fmla="*/ 51809 w 114673"/>
                              <a:gd name="connsiteY136" fmla="*/ 155258 h 232409"/>
                              <a:gd name="connsiteX137" fmla="*/ 50856 w 114673"/>
                              <a:gd name="connsiteY137" fmla="*/ 153353 h 232409"/>
                              <a:gd name="connsiteX138" fmla="*/ 49904 w 114673"/>
                              <a:gd name="connsiteY138" fmla="*/ 155258 h 232409"/>
                              <a:gd name="connsiteX139" fmla="*/ 48951 w 114673"/>
                              <a:gd name="connsiteY139" fmla="*/ 157163 h 232409"/>
                              <a:gd name="connsiteX140" fmla="*/ 39426 w 114673"/>
                              <a:gd name="connsiteY140" fmla="*/ 159068 h 232409"/>
                              <a:gd name="connsiteX141" fmla="*/ 33711 w 114673"/>
                              <a:gd name="connsiteY141" fmla="*/ 158115 h 232409"/>
                              <a:gd name="connsiteX142" fmla="*/ 32759 w 114673"/>
                              <a:gd name="connsiteY142" fmla="*/ 159068 h 232409"/>
                              <a:gd name="connsiteX143" fmla="*/ 33711 w 114673"/>
                              <a:gd name="connsiteY143" fmla="*/ 160020 h 232409"/>
                              <a:gd name="connsiteX144" fmla="*/ 38474 w 114673"/>
                              <a:gd name="connsiteY144" fmla="*/ 159068 h 232409"/>
                              <a:gd name="connsiteX145" fmla="*/ 37521 w 114673"/>
                              <a:gd name="connsiteY145" fmla="*/ 163830 h 232409"/>
                              <a:gd name="connsiteX146" fmla="*/ 37521 w 114673"/>
                              <a:gd name="connsiteY146" fmla="*/ 170497 h 232409"/>
                              <a:gd name="connsiteX147" fmla="*/ 38474 w 114673"/>
                              <a:gd name="connsiteY147" fmla="*/ 175260 h 232409"/>
                              <a:gd name="connsiteX148" fmla="*/ 44189 w 114673"/>
                              <a:gd name="connsiteY148" fmla="*/ 175260 h 232409"/>
                              <a:gd name="connsiteX149" fmla="*/ 40379 w 114673"/>
                              <a:gd name="connsiteY149" fmla="*/ 177165 h 232409"/>
                              <a:gd name="connsiteX150" fmla="*/ 43236 w 114673"/>
                              <a:gd name="connsiteY150" fmla="*/ 180022 h 232409"/>
                              <a:gd name="connsiteX151" fmla="*/ 43236 w 114673"/>
                              <a:gd name="connsiteY151" fmla="*/ 181928 h 232409"/>
                              <a:gd name="connsiteX152" fmla="*/ 44189 w 114673"/>
                              <a:gd name="connsiteY152" fmla="*/ 183833 h 232409"/>
                              <a:gd name="connsiteX153" fmla="*/ 49904 w 114673"/>
                              <a:gd name="connsiteY153" fmla="*/ 182880 h 232409"/>
                              <a:gd name="connsiteX154" fmla="*/ 35616 w 114673"/>
                              <a:gd name="connsiteY154" fmla="*/ 151447 h 232409"/>
                              <a:gd name="connsiteX155" fmla="*/ 36569 w 114673"/>
                              <a:gd name="connsiteY155" fmla="*/ 152400 h 232409"/>
                              <a:gd name="connsiteX156" fmla="*/ 38474 w 114673"/>
                              <a:gd name="connsiteY156" fmla="*/ 149543 h 232409"/>
                              <a:gd name="connsiteX157" fmla="*/ 37521 w 114673"/>
                              <a:gd name="connsiteY157" fmla="*/ 148590 h 232409"/>
                              <a:gd name="connsiteX158" fmla="*/ 35616 w 114673"/>
                              <a:gd name="connsiteY158" fmla="*/ 151447 h 232409"/>
                              <a:gd name="connsiteX159" fmla="*/ 35616 w 114673"/>
                              <a:gd name="connsiteY159" fmla="*/ 126683 h 232409"/>
                              <a:gd name="connsiteX160" fmla="*/ 35616 w 114673"/>
                              <a:gd name="connsiteY160" fmla="*/ 126683 h 232409"/>
                              <a:gd name="connsiteX161" fmla="*/ 37521 w 114673"/>
                              <a:gd name="connsiteY161" fmla="*/ 126683 h 232409"/>
                              <a:gd name="connsiteX162" fmla="*/ 35616 w 114673"/>
                              <a:gd name="connsiteY162" fmla="*/ 126683 h 232409"/>
                              <a:gd name="connsiteX163" fmla="*/ 35616 w 114673"/>
                              <a:gd name="connsiteY163" fmla="*/ 126683 h 232409"/>
                              <a:gd name="connsiteX164" fmla="*/ 36569 w 114673"/>
                              <a:gd name="connsiteY164" fmla="*/ 121920 h 232409"/>
                              <a:gd name="connsiteX165" fmla="*/ 36569 w 114673"/>
                              <a:gd name="connsiteY165" fmla="*/ 121920 h 232409"/>
                              <a:gd name="connsiteX166" fmla="*/ 41331 w 114673"/>
                              <a:gd name="connsiteY166" fmla="*/ 121920 h 232409"/>
                              <a:gd name="connsiteX167" fmla="*/ 44189 w 114673"/>
                              <a:gd name="connsiteY167" fmla="*/ 120015 h 232409"/>
                              <a:gd name="connsiteX168" fmla="*/ 44189 w 114673"/>
                              <a:gd name="connsiteY168" fmla="*/ 119063 h 232409"/>
                              <a:gd name="connsiteX169" fmla="*/ 43236 w 114673"/>
                              <a:gd name="connsiteY169" fmla="*/ 117158 h 232409"/>
                              <a:gd name="connsiteX170" fmla="*/ 41331 w 114673"/>
                              <a:gd name="connsiteY170" fmla="*/ 115253 h 232409"/>
                              <a:gd name="connsiteX171" fmla="*/ 40379 w 114673"/>
                              <a:gd name="connsiteY171" fmla="*/ 118110 h 232409"/>
                              <a:gd name="connsiteX172" fmla="*/ 38474 w 114673"/>
                              <a:gd name="connsiteY172" fmla="*/ 121920 h 232409"/>
                              <a:gd name="connsiteX173" fmla="*/ 36569 w 114673"/>
                              <a:gd name="connsiteY173" fmla="*/ 121920 h 232409"/>
                              <a:gd name="connsiteX174" fmla="*/ 37521 w 114673"/>
                              <a:gd name="connsiteY174" fmla="*/ 102870 h 232409"/>
                              <a:gd name="connsiteX175" fmla="*/ 37521 w 114673"/>
                              <a:gd name="connsiteY175" fmla="*/ 107633 h 232409"/>
                              <a:gd name="connsiteX176" fmla="*/ 38474 w 114673"/>
                              <a:gd name="connsiteY176" fmla="*/ 108585 h 232409"/>
                              <a:gd name="connsiteX177" fmla="*/ 39426 w 114673"/>
                              <a:gd name="connsiteY177" fmla="*/ 109538 h 232409"/>
                              <a:gd name="connsiteX178" fmla="*/ 43236 w 114673"/>
                              <a:gd name="connsiteY178" fmla="*/ 106680 h 232409"/>
                              <a:gd name="connsiteX179" fmla="*/ 42284 w 114673"/>
                              <a:gd name="connsiteY179" fmla="*/ 101918 h 232409"/>
                              <a:gd name="connsiteX180" fmla="*/ 37521 w 114673"/>
                              <a:gd name="connsiteY180" fmla="*/ 102870 h 232409"/>
                              <a:gd name="connsiteX181" fmla="*/ 36569 w 114673"/>
                              <a:gd name="connsiteY181" fmla="*/ 52388 h 232409"/>
                              <a:gd name="connsiteX182" fmla="*/ 37521 w 114673"/>
                              <a:gd name="connsiteY182" fmla="*/ 55245 h 232409"/>
                              <a:gd name="connsiteX183" fmla="*/ 39426 w 114673"/>
                              <a:gd name="connsiteY183" fmla="*/ 59055 h 232409"/>
                              <a:gd name="connsiteX184" fmla="*/ 42284 w 114673"/>
                              <a:gd name="connsiteY184" fmla="*/ 60008 h 232409"/>
                              <a:gd name="connsiteX185" fmla="*/ 42284 w 114673"/>
                              <a:gd name="connsiteY185" fmla="*/ 58103 h 232409"/>
                              <a:gd name="connsiteX186" fmla="*/ 39426 w 114673"/>
                              <a:gd name="connsiteY186" fmla="*/ 59055 h 232409"/>
                              <a:gd name="connsiteX187" fmla="*/ 38474 w 114673"/>
                              <a:gd name="connsiteY187" fmla="*/ 59055 h 232409"/>
                              <a:gd name="connsiteX188" fmla="*/ 39426 w 114673"/>
                              <a:gd name="connsiteY188" fmla="*/ 54293 h 232409"/>
                              <a:gd name="connsiteX189" fmla="*/ 38474 w 114673"/>
                              <a:gd name="connsiteY189" fmla="*/ 51435 h 232409"/>
                              <a:gd name="connsiteX190" fmla="*/ 36569 w 114673"/>
                              <a:gd name="connsiteY190" fmla="*/ 50483 h 232409"/>
                              <a:gd name="connsiteX191" fmla="*/ 36569 w 114673"/>
                              <a:gd name="connsiteY191" fmla="*/ 52388 h 232409"/>
                              <a:gd name="connsiteX192" fmla="*/ 37521 w 114673"/>
                              <a:gd name="connsiteY192" fmla="*/ 114300 h 232409"/>
                              <a:gd name="connsiteX193" fmla="*/ 37521 w 114673"/>
                              <a:gd name="connsiteY193" fmla="*/ 114300 h 232409"/>
                              <a:gd name="connsiteX194" fmla="*/ 37521 w 114673"/>
                              <a:gd name="connsiteY194" fmla="*/ 115253 h 232409"/>
                              <a:gd name="connsiteX195" fmla="*/ 37521 w 114673"/>
                              <a:gd name="connsiteY195" fmla="*/ 114300 h 232409"/>
                              <a:gd name="connsiteX196" fmla="*/ 37521 w 114673"/>
                              <a:gd name="connsiteY196" fmla="*/ 114300 h 232409"/>
                              <a:gd name="connsiteX197" fmla="*/ 42284 w 114673"/>
                              <a:gd name="connsiteY197" fmla="*/ 93345 h 232409"/>
                              <a:gd name="connsiteX198" fmla="*/ 44189 w 114673"/>
                              <a:gd name="connsiteY198" fmla="*/ 91440 h 232409"/>
                              <a:gd name="connsiteX199" fmla="*/ 39426 w 114673"/>
                              <a:gd name="connsiteY199" fmla="*/ 89535 h 232409"/>
                              <a:gd name="connsiteX200" fmla="*/ 37521 w 114673"/>
                              <a:gd name="connsiteY200" fmla="*/ 92393 h 232409"/>
                              <a:gd name="connsiteX201" fmla="*/ 43236 w 114673"/>
                              <a:gd name="connsiteY201" fmla="*/ 97155 h 232409"/>
                              <a:gd name="connsiteX202" fmla="*/ 45141 w 114673"/>
                              <a:gd name="connsiteY202" fmla="*/ 96203 h 232409"/>
                              <a:gd name="connsiteX203" fmla="*/ 44189 w 114673"/>
                              <a:gd name="connsiteY203" fmla="*/ 94297 h 232409"/>
                              <a:gd name="connsiteX204" fmla="*/ 42284 w 114673"/>
                              <a:gd name="connsiteY204" fmla="*/ 93345 h 232409"/>
                              <a:gd name="connsiteX205" fmla="*/ 38474 w 114673"/>
                              <a:gd name="connsiteY205" fmla="*/ 108585 h 232409"/>
                              <a:gd name="connsiteX206" fmla="*/ 38474 w 114673"/>
                              <a:gd name="connsiteY206" fmla="*/ 108585 h 232409"/>
                              <a:gd name="connsiteX207" fmla="*/ 39426 w 114673"/>
                              <a:gd name="connsiteY207" fmla="*/ 104775 h 232409"/>
                              <a:gd name="connsiteX208" fmla="*/ 40379 w 114673"/>
                              <a:gd name="connsiteY208" fmla="*/ 105728 h 232409"/>
                              <a:gd name="connsiteX209" fmla="*/ 38474 w 114673"/>
                              <a:gd name="connsiteY209" fmla="*/ 108585 h 232409"/>
                              <a:gd name="connsiteX210" fmla="*/ 40379 w 114673"/>
                              <a:gd name="connsiteY210" fmla="*/ 130493 h 232409"/>
                              <a:gd name="connsiteX211" fmla="*/ 41331 w 114673"/>
                              <a:gd name="connsiteY211" fmla="*/ 128588 h 232409"/>
                              <a:gd name="connsiteX212" fmla="*/ 39426 w 114673"/>
                              <a:gd name="connsiteY212" fmla="*/ 125730 h 232409"/>
                              <a:gd name="connsiteX213" fmla="*/ 38474 w 114673"/>
                              <a:gd name="connsiteY213" fmla="*/ 129540 h 232409"/>
                              <a:gd name="connsiteX214" fmla="*/ 40379 w 114673"/>
                              <a:gd name="connsiteY214" fmla="*/ 130493 h 232409"/>
                              <a:gd name="connsiteX215" fmla="*/ 41331 w 114673"/>
                              <a:gd name="connsiteY215" fmla="*/ 198120 h 232409"/>
                              <a:gd name="connsiteX216" fmla="*/ 39426 w 114673"/>
                              <a:gd name="connsiteY216" fmla="*/ 196215 h 232409"/>
                              <a:gd name="connsiteX217" fmla="*/ 38474 w 114673"/>
                              <a:gd name="connsiteY217" fmla="*/ 198120 h 232409"/>
                              <a:gd name="connsiteX218" fmla="*/ 40379 w 114673"/>
                              <a:gd name="connsiteY218" fmla="*/ 199072 h 232409"/>
                              <a:gd name="connsiteX219" fmla="*/ 41331 w 114673"/>
                              <a:gd name="connsiteY219" fmla="*/ 198120 h 232409"/>
                              <a:gd name="connsiteX220" fmla="*/ 39426 w 114673"/>
                              <a:gd name="connsiteY220" fmla="*/ 140970 h 232409"/>
                              <a:gd name="connsiteX221" fmla="*/ 39426 w 114673"/>
                              <a:gd name="connsiteY221" fmla="*/ 140970 h 232409"/>
                              <a:gd name="connsiteX222" fmla="*/ 41331 w 114673"/>
                              <a:gd name="connsiteY222" fmla="*/ 140970 h 232409"/>
                              <a:gd name="connsiteX223" fmla="*/ 39426 w 114673"/>
                              <a:gd name="connsiteY223" fmla="*/ 140970 h 232409"/>
                              <a:gd name="connsiteX224" fmla="*/ 39426 w 114673"/>
                              <a:gd name="connsiteY224" fmla="*/ 140970 h 232409"/>
                              <a:gd name="connsiteX225" fmla="*/ 39426 w 114673"/>
                              <a:gd name="connsiteY225" fmla="*/ 164783 h 232409"/>
                              <a:gd name="connsiteX226" fmla="*/ 42284 w 114673"/>
                              <a:gd name="connsiteY226" fmla="*/ 164783 h 232409"/>
                              <a:gd name="connsiteX227" fmla="*/ 44189 w 114673"/>
                              <a:gd name="connsiteY227" fmla="*/ 168593 h 232409"/>
                              <a:gd name="connsiteX228" fmla="*/ 44189 w 114673"/>
                              <a:gd name="connsiteY228" fmla="*/ 170497 h 232409"/>
                              <a:gd name="connsiteX229" fmla="*/ 42284 w 114673"/>
                              <a:gd name="connsiteY229" fmla="*/ 171450 h 232409"/>
                              <a:gd name="connsiteX230" fmla="*/ 39426 w 114673"/>
                              <a:gd name="connsiteY230" fmla="*/ 164783 h 232409"/>
                              <a:gd name="connsiteX231" fmla="*/ 39426 w 114673"/>
                              <a:gd name="connsiteY231" fmla="*/ 144780 h 232409"/>
                              <a:gd name="connsiteX232" fmla="*/ 40379 w 114673"/>
                              <a:gd name="connsiteY232" fmla="*/ 144780 h 232409"/>
                              <a:gd name="connsiteX233" fmla="*/ 41331 w 114673"/>
                              <a:gd name="connsiteY233" fmla="*/ 143828 h 232409"/>
                              <a:gd name="connsiteX234" fmla="*/ 40379 w 114673"/>
                              <a:gd name="connsiteY234" fmla="*/ 142875 h 232409"/>
                              <a:gd name="connsiteX235" fmla="*/ 39426 w 114673"/>
                              <a:gd name="connsiteY235" fmla="*/ 144780 h 232409"/>
                              <a:gd name="connsiteX236" fmla="*/ 55619 w 114673"/>
                              <a:gd name="connsiteY236" fmla="*/ 147638 h 232409"/>
                              <a:gd name="connsiteX237" fmla="*/ 56571 w 114673"/>
                              <a:gd name="connsiteY237" fmla="*/ 147638 h 232409"/>
                              <a:gd name="connsiteX238" fmla="*/ 56571 w 114673"/>
                              <a:gd name="connsiteY238" fmla="*/ 145733 h 232409"/>
                              <a:gd name="connsiteX239" fmla="*/ 49904 w 114673"/>
                              <a:gd name="connsiteY239" fmla="*/ 146685 h 232409"/>
                              <a:gd name="connsiteX240" fmla="*/ 45141 w 114673"/>
                              <a:gd name="connsiteY240" fmla="*/ 151447 h 232409"/>
                              <a:gd name="connsiteX241" fmla="*/ 43236 w 114673"/>
                              <a:gd name="connsiteY241" fmla="*/ 152400 h 232409"/>
                              <a:gd name="connsiteX242" fmla="*/ 40379 w 114673"/>
                              <a:gd name="connsiteY242" fmla="*/ 151447 h 232409"/>
                              <a:gd name="connsiteX243" fmla="*/ 42284 w 114673"/>
                              <a:gd name="connsiteY243" fmla="*/ 153353 h 232409"/>
                              <a:gd name="connsiteX244" fmla="*/ 44189 w 114673"/>
                              <a:gd name="connsiteY244" fmla="*/ 153353 h 232409"/>
                              <a:gd name="connsiteX245" fmla="*/ 45141 w 114673"/>
                              <a:gd name="connsiteY245" fmla="*/ 154305 h 232409"/>
                              <a:gd name="connsiteX246" fmla="*/ 47046 w 114673"/>
                              <a:gd name="connsiteY246" fmla="*/ 155258 h 232409"/>
                              <a:gd name="connsiteX247" fmla="*/ 47046 w 114673"/>
                              <a:gd name="connsiteY247" fmla="*/ 152400 h 232409"/>
                              <a:gd name="connsiteX248" fmla="*/ 45141 w 114673"/>
                              <a:gd name="connsiteY248" fmla="*/ 149543 h 232409"/>
                              <a:gd name="connsiteX249" fmla="*/ 50856 w 114673"/>
                              <a:gd name="connsiteY249" fmla="*/ 148590 h 232409"/>
                              <a:gd name="connsiteX250" fmla="*/ 55619 w 114673"/>
                              <a:gd name="connsiteY250" fmla="*/ 147638 h 232409"/>
                              <a:gd name="connsiteX251" fmla="*/ 42284 w 114673"/>
                              <a:gd name="connsiteY251" fmla="*/ 92393 h 232409"/>
                              <a:gd name="connsiteX252" fmla="*/ 42284 w 114673"/>
                              <a:gd name="connsiteY252" fmla="*/ 92393 h 232409"/>
                              <a:gd name="connsiteX253" fmla="*/ 42284 w 114673"/>
                              <a:gd name="connsiteY253" fmla="*/ 92393 h 232409"/>
                              <a:gd name="connsiteX254" fmla="*/ 40379 w 114673"/>
                              <a:gd name="connsiteY254" fmla="*/ 91440 h 232409"/>
                              <a:gd name="connsiteX255" fmla="*/ 40379 w 114673"/>
                              <a:gd name="connsiteY255" fmla="*/ 91440 h 232409"/>
                              <a:gd name="connsiteX256" fmla="*/ 42284 w 114673"/>
                              <a:gd name="connsiteY256" fmla="*/ 92393 h 232409"/>
                              <a:gd name="connsiteX257" fmla="*/ 44189 w 114673"/>
                              <a:gd name="connsiteY257" fmla="*/ 64770 h 232409"/>
                              <a:gd name="connsiteX258" fmla="*/ 44189 w 114673"/>
                              <a:gd name="connsiteY258" fmla="*/ 64770 h 232409"/>
                              <a:gd name="connsiteX259" fmla="*/ 43236 w 114673"/>
                              <a:gd name="connsiteY259" fmla="*/ 61913 h 232409"/>
                              <a:gd name="connsiteX260" fmla="*/ 42284 w 114673"/>
                              <a:gd name="connsiteY260" fmla="*/ 61913 h 232409"/>
                              <a:gd name="connsiteX261" fmla="*/ 44189 w 114673"/>
                              <a:gd name="connsiteY261" fmla="*/ 64770 h 232409"/>
                              <a:gd name="connsiteX262" fmla="*/ 44189 w 114673"/>
                              <a:gd name="connsiteY262" fmla="*/ 64770 h 232409"/>
                              <a:gd name="connsiteX263" fmla="*/ 42284 w 114673"/>
                              <a:gd name="connsiteY263" fmla="*/ 67628 h 232409"/>
                              <a:gd name="connsiteX264" fmla="*/ 43236 w 114673"/>
                              <a:gd name="connsiteY264" fmla="*/ 69533 h 232409"/>
                              <a:gd name="connsiteX265" fmla="*/ 45141 w 114673"/>
                              <a:gd name="connsiteY265" fmla="*/ 69533 h 232409"/>
                              <a:gd name="connsiteX266" fmla="*/ 44189 w 114673"/>
                              <a:gd name="connsiteY266" fmla="*/ 64770 h 232409"/>
                              <a:gd name="connsiteX267" fmla="*/ 41331 w 114673"/>
                              <a:gd name="connsiteY267" fmla="*/ 147638 h 232409"/>
                              <a:gd name="connsiteX268" fmla="*/ 41331 w 114673"/>
                              <a:gd name="connsiteY268" fmla="*/ 147638 h 232409"/>
                              <a:gd name="connsiteX269" fmla="*/ 41331 w 114673"/>
                              <a:gd name="connsiteY269" fmla="*/ 147638 h 232409"/>
                              <a:gd name="connsiteX270" fmla="*/ 41331 w 114673"/>
                              <a:gd name="connsiteY270" fmla="*/ 147638 h 232409"/>
                              <a:gd name="connsiteX271" fmla="*/ 41331 w 114673"/>
                              <a:gd name="connsiteY271" fmla="*/ 147638 h 232409"/>
                              <a:gd name="connsiteX272" fmla="*/ 43236 w 114673"/>
                              <a:gd name="connsiteY272" fmla="*/ 137160 h 232409"/>
                              <a:gd name="connsiteX273" fmla="*/ 45141 w 114673"/>
                              <a:gd name="connsiteY273" fmla="*/ 141922 h 232409"/>
                              <a:gd name="connsiteX274" fmla="*/ 47046 w 114673"/>
                              <a:gd name="connsiteY274" fmla="*/ 143828 h 232409"/>
                              <a:gd name="connsiteX275" fmla="*/ 48951 w 114673"/>
                              <a:gd name="connsiteY275" fmla="*/ 141922 h 232409"/>
                              <a:gd name="connsiteX276" fmla="*/ 48951 w 114673"/>
                              <a:gd name="connsiteY276" fmla="*/ 140018 h 232409"/>
                              <a:gd name="connsiteX277" fmla="*/ 47046 w 114673"/>
                              <a:gd name="connsiteY277" fmla="*/ 137160 h 232409"/>
                              <a:gd name="connsiteX278" fmla="*/ 47046 w 114673"/>
                              <a:gd name="connsiteY278" fmla="*/ 135255 h 232409"/>
                              <a:gd name="connsiteX279" fmla="*/ 44189 w 114673"/>
                              <a:gd name="connsiteY279" fmla="*/ 132397 h 232409"/>
                              <a:gd name="connsiteX280" fmla="*/ 43236 w 114673"/>
                              <a:gd name="connsiteY280" fmla="*/ 133350 h 232409"/>
                              <a:gd name="connsiteX281" fmla="*/ 43236 w 114673"/>
                              <a:gd name="connsiteY281" fmla="*/ 137160 h 232409"/>
                              <a:gd name="connsiteX282" fmla="*/ 44189 w 114673"/>
                              <a:gd name="connsiteY282" fmla="*/ 55245 h 232409"/>
                              <a:gd name="connsiteX283" fmla="*/ 44189 w 114673"/>
                              <a:gd name="connsiteY283" fmla="*/ 55245 h 232409"/>
                              <a:gd name="connsiteX284" fmla="*/ 46094 w 114673"/>
                              <a:gd name="connsiteY284" fmla="*/ 52388 h 232409"/>
                              <a:gd name="connsiteX285" fmla="*/ 46094 w 114673"/>
                              <a:gd name="connsiteY285" fmla="*/ 50483 h 232409"/>
                              <a:gd name="connsiteX286" fmla="*/ 43236 w 114673"/>
                              <a:gd name="connsiteY286" fmla="*/ 49530 h 232409"/>
                              <a:gd name="connsiteX287" fmla="*/ 42284 w 114673"/>
                              <a:gd name="connsiteY287" fmla="*/ 51435 h 232409"/>
                              <a:gd name="connsiteX288" fmla="*/ 44189 w 114673"/>
                              <a:gd name="connsiteY288" fmla="*/ 55245 h 232409"/>
                              <a:gd name="connsiteX289" fmla="*/ 54666 w 114673"/>
                              <a:gd name="connsiteY289" fmla="*/ 196215 h 232409"/>
                              <a:gd name="connsiteX290" fmla="*/ 50856 w 114673"/>
                              <a:gd name="connsiteY290" fmla="*/ 194310 h 232409"/>
                              <a:gd name="connsiteX291" fmla="*/ 48951 w 114673"/>
                              <a:gd name="connsiteY291" fmla="*/ 194310 h 232409"/>
                              <a:gd name="connsiteX292" fmla="*/ 48951 w 114673"/>
                              <a:gd name="connsiteY292" fmla="*/ 196215 h 232409"/>
                              <a:gd name="connsiteX293" fmla="*/ 48951 w 114673"/>
                              <a:gd name="connsiteY293" fmla="*/ 199072 h 232409"/>
                              <a:gd name="connsiteX294" fmla="*/ 46094 w 114673"/>
                              <a:gd name="connsiteY294" fmla="*/ 198120 h 232409"/>
                              <a:gd name="connsiteX295" fmla="*/ 45141 w 114673"/>
                              <a:gd name="connsiteY295" fmla="*/ 196215 h 232409"/>
                              <a:gd name="connsiteX296" fmla="*/ 44189 w 114673"/>
                              <a:gd name="connsiteY296" fmla="*/ 195263 h 232409"/>
                              <a:gd name="connsiteX297" fmla="*/ 43236 w 114673"/>
                              <a:gd name="connsiteY297" fmla="*/ 197168 h 232409"/>
                              <a:gd name="connsiteX298" fmla="*/ 44189 w 114673"/>
                              <a:gd name="connsiteY298" fmla="*/ 201930 h 232409"/>
                              <a:gd name="connsiteX299" fmla="*/ 47999 w 114673"/>
                              <a:gd name="connsiteY299" fmla="*/ 200978 h 232409"/>
                              <a:gd name="connsiteX300" fmla="*/ 54666 w 114673"/>
                              <a:gd name="connsiteY300" fmla="*/ 199072 h 232409"/>
                              <a:gd name="connsiteX301" fmla="*/ 56571 w 114673"/>
                              <a:gd name="connsiteY301" fmla="*/ 197168 h 232409"/>
                              <a:gd name="connsiteX302" fmla="*/ 54666 w 114673"/>
                              <a:gd name="connsiteY302" fmla="*/ 196215 h 232409"/>
                              <a:gd name="connsiteX303" fmla="*/ 44189 w 114673"/>
                              <a:gd name="connsiteY303" fmla="*/ 127635 h 232409"/>
                              <a:gd name="connsiteX304" fmla="*/ 46094 w 114673"/>
                              <a:gd name="connsiteY304" fmla="*/ 124778 h 232409"/>
                              <a:gd name="connsiteX305" fmla="*/ 44189 w 114673"/>
                              <a:gd name="connsiteY305" fmla="*/ 122872 h 232409"/>
                              <a:gd name="connsiteX306" fmla="*/ 43236 w 114673"/>
                              <a:gd name="connsiteY306" fmla="*/ 124778 h 232409"/>
                              <a:gd name="connsiteX307" fmla="*/ 44189 w 114673"/>
                              <a:gd name="connsiteY307" fmla="*/ 127635 h 232409"/>
                              <a:gd name="connsiteX308" fmla="*/ 44189 w 114673"/>
                              <a:gd name="connsiteY308" fmla="*/ 189547 h 232409"/>
                              <a:gd name="connsiteX309" fmla="*/ 45141 w 114673"/>
                              <a:gd name="connsiteY309" fmla="*/ 192405 h 232409"/>
                              <a:gd name="connsiteX310" fmla="*/ 47999 w 114673"/>
                              <a:gd name="connsiteY310" fmla="*/ 191453 h 232409"/>
                              <a:gd name="connsiteX311" fmla="*/ 44189 w 114673"/>
                              <a:gd name="connsiteY311" fmla="*/ 189547 h 232409"/>
                              <a:gd name="connsiteX312" fmla="*/ 47046 w 114673"/>
                              <a:gd name="connsiteY312" fmla="*/ 189547 h 232409"/>
                              <a:gd name="connsiteX313" fmla="*/ 43236 w 114673"/>
                              <a:gd name="connsiteY313" fmla="*/ 187643 h 232409"/>
                              <a:gd name="connsiteX314" fmla="*/ 47046 w 114673"/>
                              <a:gd name="connsiteY314" fmla="*/ 189547 h 232409"/>
                              <a:gd name="connsiteX315" fmla="*/ 44189 w 114673"/>
                              <a:gd name="connsiteY315" fmla="*/ 56197 h 232409"/>
                              <a:gd name="connsiteX316" fmla="*/ 47046 w 114673"/>
                              <a:gd name="connsiteY316" fmla="*/ 59055 h 232409"/>
                              <a:gd name="connsiteX317" fmla="*/ 49904 w 114673"/>
                              <a:gd name="connsiteY317" fmla="*/ 61913 h 232409"/>
                              <a:gd name="connsiteX318" fmla="*/ 49904 w 114673"/>
                              <a:gd name="connsiteY318" fmla="*/ 63818 h 232409"/>
                              <a:gd name="connsiteX319" fmla="*/ 48951 w 114673"/>
                              <a:gd name="connsiteY319" fmla="*/ 65722 h 232409"/>
                              <a:gd name="connsiteX320" fmla="*/ 50856 w 114673"/>
                              <a:gd name="connsiteY320" fmla="*/ 65722 h 232409"/>
                              <a:gd name="connsiteX321" fmla="*/ 51809 w 114673"/>
                              <a:gd name="connsiteY321" fmla="*/ 60960 h 232409"/>
                              <a:gd name="connsiteX322" fmla="*/ 47046 w 114673"/>
                              <a:gd name="connsiteY322" fmla="*/ 59055 h 232409"/>
                              <a:gd name="connsiteX323" fmla="*/ 44189 w 114673"/>
                              <a:gd name="connsiteY323" fmla="*/ 56197 h 232409"/>
                              <a:gd name="connsiteX324" fmla="*/ 45141 w 114673"/>
                              <a:gd name="connsiteY324" fmla="*/ 112395 h 232409"/>
                              <a:gd name="connsiteX325" fmla="*/ 45141 w 114673"/>
                              <a:gd name="connsiteY325" fmla="*/ 112395 h 232409"/>
                              <a:gd name="connsiteX326" fmla="*/ 48951 w 114673"/>
                              <a:gd name="connsiteY326" fmla="*/ 109538 h 232409"/>
                              <a:gd name="connsiteX327" fmla="*/ 47999 w 114673"/>
                              <a:gd name="connsiteY327" fmla="*/ 108585 h 232409"/>
                              <a:gd name="connsiteX328" fmla="*/ 45141 w 114673"/>
                              <a:gd name="connsiteY328" fmla="*/ 112395 h 232409"/>
                              <a:gd name="connsiteX329" fmla="*/ 48951 w 114673"/>
                              <a:gd name="connsiteY329" fmla="*/ 204788 h 232409"/>
                              <a:gd name="connsiteX330" fmla="*/ 48951 w 114673"/>
                              <a:gd name="connsiteY330" fmla="*/ 204788 h 232409"/>
                              <a:gd name="connsiteX331" fmla="*/ 47046 w 114673"/>
                              <a:gd name="connsiteY331" fmla="*/ 204788 h 232409"/>
                              <a:gd name="connsiteX332" fmla="*/ 48951 w 114673"/>
                              <a:gd name="connsiteY332" fmla="*/ 204788 h 232409"/>
                              <a:gd name="connsiteX333" fmla="*/ 48951 w 114673"/>
                              <a:gd name="connsiteY333" fmla="*/ 204788 h 232409"/>
                              <a:gd name="connsiteX334" fmla="*/ 51809 w 114673"/>
                              <a:gd name="connsiteY334" fmla="*/ 134303 h 232409"/>
                              <a:gd name="connsiteX335" fmla="*/ 50856 w 114673"/>
                              <a:gd name="connsiteY335" fmla="*/ 132397 h 232409"/>
                              <a:gd name="connsiteX336" fmla="*/ 48951 w 114673"/>
                              <a:gd name="connsiteY336" fmla="*/ 133350 h 232409"/>
                              <a:gd name="connsiteX337" fmla="*/ 47999 w 114673"/>
                              <a:gd name="connsiteY337" fmla="*/ 137160 h 232409"/>
                              <a:gd name="connsiteX338" fmla="*/ 51809 w 114673"/>
                              <a:gd name="connsiteY338" fmla="*/ 134303 h 232409"/>
                              <a:gd name="connsiteX339" fmla="*/ 51809 w 114673"/>
                              <a:gd name="connsiteY339" fmla="*/ 95250 h 232409"/>
                              <a:gd name="connsiteX340" fmla="*/ 48951 w 114673"/>
                              <a:gd name="connsiteY340" fmla="*/ 92393 h 232409"/>
                              <a:gd name="connsiteX341" fmla="*/ 47046 w 114673"/>
                              <a:gd name="connsiteY341" fmla="*/ 93345 h 232409"/>
                              <a:gd name="connsiteX342" fmla="*/ 51809 w 114673"/>
                              <a:gd name="connsiteY342" fmla="*/ 95250 h 232409"/>
                              <a:gd name="connsiteX343" fmla="*/ 51809 w 114673"/>
                              <a:gd name="connsiteY343" fmla="*/ 95250 h 232409"/>
                              <a:gd name="connsiteX344" fmla="*/ 51809 w 114673"/>
                              <a:gd name="connsiteY344" fmla="*/ 95250 h 232409"/>
                              <a:gd name="connsiteX345" fmla="*/ 48951 w 114673"/>
                              <a:gd name="connsiteY345" fmla="*/ 106680 h 232409"/>
                              <a:gd name="connsiteX346" fmla="*/ 48951 w 114673"/>
                              <a:gd name="connsiteY346" fmla="*/ 106680 h 232409"/>
                              <a:gd name="connsiteX347" fmla="*/ 47046 w 114673"/>
                              <a:gd name="connsiteY347" fmla="*/ 106680 h 232409"/>
                              <a:gd name="connsiteX348" fmla="*/ 48951 w 114673"/>
                              <a:gd name="connsiteY348" fmla="*/ 106680 h 232409"/>
                              <a:gd name="connsiteX349" fmla="*/ 48951 w 114673"/>
                              <a:gd name="connsiteY349" fmla="*/ 106680 h 232409"/>
                              <a:gd name="connsiteX350" fmla="*/ 48951 w 114673"/>
                              <a:gd name="connsiteY350" fmla="*/ 117158 h 232409"/>
                              <a:gd name="connsiteX351" fmla="*/ 48951 w 114673"/>
                              <a:gd name="connsiteY351" fmla="*/ 117158 h 232409"/>
                              <a:gd name="connsiteX352" fmla="*/ 50856 w 114673"/>
                              <a:gd name="connsiteY352" fmla="*/ 115253 h 232409"/>
                              <a:gd name="connsiteX353" fmla="*/ 49904 w 114673"/>
                              <a:gd name="connsiteY353" fmla="*/ 115253 h 232409"/>
                              <a:gd name="connsiteX354" fmla="*/ 48951 w 114673"/>
                              <a:gd name="connsiteY354" fmla="*/ 117158 h 232409"/>
                              <a:gd name="connsiteX355" fmla="*/ 49904 w 114673"/>
                              <a:gd name="connsiteY355" fmla="*/ 47625 h 232409"/>
                              <a:gd name="connsiteX356" fmla="*/ 51809 w 114673"/>
                              <a:gd name="connsiteY356" fmla="*/ 48578 h 232409"/>
                              <a:gd name="connsiteX357" fmla="*/ 54666 w 114673"/>
                              <a:gd name="connsiteY357" fmla="*/ 50483 h 232409"/>
                              <a:gd name="connsiteX358" fmla="*/ 52761 w 114673"/>
                              <a:gd name="connsiteY358" fmla="*/ 45720 h 232409"/>
                              <a:gd name="connsiteX359" fmla="*/ 49904 w 114673"/>
                              <a:gd name="connsiteY359" fmla="*/ 47625 h 232409"/>
                              <a:gd name="connsiteX360" fmla="*/ 55619 w 114673"/>
                              <a:gd name="connsiteY360" fmla="*/ 124778 h 232409"/>
                              <a:gd name="connsiteX361" fmla="*/ 53714 w 114673"/>
                              <a:gd name="connsiteY361" fmla="*/ 121920 h 232409"/>
                              <a:gd name="connsiteX362" fmla="*/ 49904 w 114673"/>
                              <a:gd name="connsiteY362" fmla="*/ 119063 h 232409"/>
                              <a:gd name="connsiteX363" fmla="*/ 48951 w 114673"/>
                              <a:gd name="connsiteY363" fmla="*/ 120968 h 232409"/>
                              <a:gd name="connsiteX364" fmla="*/ 50856 w 114673"/>
                              <a:gd name="connsiteY364" fmla="*/ 123825 h 232409"/>
                              <a:gd name="connsiteX365" fmla="*/ 55619 w 114673"/>
                              <a:gd name="connsiteY365" fmla="*/ 124778 h 232409"/>
                              <a:gd name="connsiteX366" fmla="*/ 50856 w 114673"/>
                              <a:gd name="connsiteY366" fmla="*/ 206693 h 232409"/>
                              <a:gd name="connsiteX367" fmla="*/ 50856 w 114673"/>
                              <a:gd name="connsiteY367" fmla="*/ 206693 h 232409"/>
                              <a:gd name="connsiteX368" fmla="*/ 50856 w 114673"/>
                              <a:gd name="connsiteY368" fmla="*/ 206693 h 232409"/>
                              <a:gd name="connsiteX369" fmla="*/ 50856 w 114673"/>
                              <a:gd name="connsiteY369" fmla="*/ 206693 h 232409"/>
                              <a:gd name="connsiteX370" fmla="*/ 50856 w 114673"/>
                              <a:gd name="connsiteY370" fmla="*/ 206693 h 232409"/>
                              <a:gd name="connsiteX371" fmla="*/ 52761 w 114673"/>
                              <a:gd name="connsiteY371" fmla="*/ 102870 h 232409"/>
                              <a:gd name="connsiteX372" fmla="*/ 50856 w 114673"/>
                              <a:gd name="connsiteY372" fmla="*/ 102870 h 232409"/>
                              <a:gd name="connsiteX373" fmla="*/ 50856 w 114673"/>
                              <a:gd name="connsiteY373" fmla="*/ 103822 h 232409"/>
                              <a:gd name="connsiteX374" fmla="*/ 52761 w 114673"/>
                              <a:gd name="connsiteY374" fmla="*/ 102870 h 232409"/>
                              <a:gd name="connsiteX375" fmla="*/ 55619 w 114673"/>
                              <a:gd name="connsiteY375" fmla="*/ 102870 h 232409"/>
                              <a:gd name="connsiteX376" fmla="*/ 54666 w 114673"/>
                              <a:gd name="connsiteY376" fmla="*/ 105728 h 232409"/>
                              <a:gd name="connsiteX377" fmla="*/ 56571 w 114673"/>
                              <a:gd name="connsiteY377" fmla="*/ 103822 h 232409"/>
                              <a:gd name="connsiteX378" fmla="*/ 55619 w 114673"/>
                              <a:gd name="connsiteY378" fmla="*/ 102870 h 232409"/>
                              <a:gd name="connsiteX379" fmla="*/ 53714 w 114673"/>
                              <a:gd name="connsiteY379" fmla="*/ 98108 h 232409"/>
                              <a:gd name="connsiteX380" fmla="*/ 52761 w 114673"/>
                              <a:gd name="connsiteY380" fmla="*/ 102870 h 232409"/>
                              <a:gd name="connsiteX381" fmla="*/ 52761 w 114673"/>
                              <a:gd name="connsiteY381" fmla="*/ 215265 h 232409"/>
                              <a:gd name="connsiteX382" fmla="*/ 52761 w 114673"/>
                              <a:gd name="connsiteY382" fmla="*/ 215265 h 232409"/>
                              <a:gd name="connsiteX383" fmla="*/ 51809 w 114673"/>
                              <a:gd name="connsiteY383" fmla="*/ 215265 h 232409"/>
                              <a:gd name="connsiteX384" fmla="*/ 52761 w 114673"/>
                              <a:gd name="connsiteY384" fmla="*/ 215265 h 232409"/>
                              <a:gd name="connsiteX385" fmla="*/ 52761 w 114673"/>
                              <a:gd name="connsiteY385" fmla="*/ 215265 h 232409"/>
                              <a:gd name="connsiteX386" fmla="*/ 53714 w 114673"/>
                              <a:gd name="connsiteY386" fmla="*/ 66675 h 232409"/>
                              <a:gd name="connsiteX387" fmla="*/ 51809 w 114673"/>
                              <a:gd name="connsiteY387" fmla="*/ 68580 h 232409"/>
                              <a:gd name="connsiteX388" fmla="*/ 54666 w 114673"/>
                              <a:gd name="connsiteY388" fmla="*/ 70485 h 232409"/>
                              <a:gd name="connsiteX389" fmla="*/ 57524 w 114673"/>
                              <a:gd name="connsiteY389" fmla="*/ 68580 h 232409"/>
                              <a:gd name="connsiteX390" fmla="*/ 53714 w 114673"/>
                              <a:gd name="connsiteY390" fmla="*/ 66675 h 232409"/>
                              <a:gd name="connsiteX391" fmla="*/ 51809 w 114673"/>
                              <a:gd name="connsiteY391" fmla="*/ 165735 h 232409"/>
                              <a:gd name="connsiteX392" fmla="*/ 52761 w 114673"/>
                              <a:gd name="connsiteY392" fmla="*/ 166688 h 232409"/>
                              <a:gd name="connsiteX393" fmla="*/ 53714 w 114673"/>
                              <a:gd name="connsiteY393" fmla="*/ 165735 h 232409"/>
                              <a:gd name="connsiteX394" fmla="*/ 51809 w 114673"/>
                              <a:gd name="connsiteY394" fmla="*/ 165735 h 232409"/>
                              <a:gd name="connsiteX395" fmla="*/ 51809 w 114673"/>
                              <a:gd name="connsiteY395" fmla="*/ 165735 h 232409"/>
                              <a:gd name="connsiteX396" fmla="*/ 51809 w 114673"/>
                              <a:gd name="connsiteY396" fmla="*/ 211455 h 232409"/>
                              <a:gd name="connsiteX397" fmla="*/ 51809 w 114673"/>
                              <a:gd name="connsiteY397" fmla="*/ 211455 h 232409"/>
                              <a:gd name="connsiteX398" fmla="*/ 51809 w 114673"/>
                              <a:gd name="connsiteY398" fmla="*/ 211455 h 232409"/>
                              <a:gd name="connsiteX399" fmla="*/ 51809 w 114673"/>
                              <a:gd name="connsiteY399" fmla="*/ 211455 h 232409"/>
                              <a:gd name="connsiteX400" fmla="*/ 51809 w 114673"/>
                              <a:gd name="connsiteY400" fmla="*/ 211455 h 232409"/>
                              <a:gd name="connsiteX401" fmla="*/ 51809 w 114673"/>
                              <a:gd name="connsiteY401" fmla="*/ 51435 h 232409"/>
                              <a:gd name="connsiteX402" fmla="*/ 51809 w 114673"/>
                              <a:gd name="connsiteY402" fmla="*/ 51435 h 232409"/>
                              <a:gd name="connsiteX403" fmla="*/ 53714 w 114673"/>
                              <a:gd name="connsiteY403" fmla="*/ 51435 h 232409"/>
                              <a:gd name="connsiteX404" fmla="*/ 53714 w 114673"/>
                              <a:gd name="connsiteY404" fmla="*/ 50483 h 232409"/>
                              <a:gd name="connsiteX405" fmla="*/ 51809 w 114673"/>
                              <a:gd name="connsiteY405" fmla="*/ 51435 h 232409"/>
                              <a:gd name="connsiteX406" fmla="*/ 52761 w 114673"/>
                              <a:gd name="connsiteY406" fmla="*/ 130493 h 232409"/>
                              <a:gd name="connsiteX407" fmla="*/ 52761 w 114673"/>
                              <a:gd name="connsiteY407" fmla="*/ 130493 h 232409"/>
                              <a:gd name="connsiteX408" fmla="*/ 51809 w 114673"/>
                              <a:gd name="connsiteY408" fmla="*/ 128588 h 232409"/>
                              <a:gd name="connsiteX409" fmla="*/ 50856 w 114673"/>
                              <a:gd name="connsiteY409" fmla="*/ 129540 h 232409"/>
                              <a:gd name="connsiteX410" fmla="*/ 52761 w 114673"/>
                              <a:gd name="connsiteY410" fmla="*/ 130493 h 232409"/>
                              <a:gd name="connsiteX411" fmla="*/ 62286 w 114673"/>
                              <a:gd name="connsiteY411" fmla="*/ 59055 h 232409"/>
                              <a:gd name="connsiteX412" fmla="*/ 63239 w 114673"/>
                              <a:gd name="connsiteY412" fmla="*/ 58103 h 232409"/>
                              <a:gd name="connsiteX413" fmla="*/ 62286 w 114673"/>
                              <a:gd name="connsiteY413" fmla="*/ 58103 h 232409"/>
                              <a:gd name="connsiteX414" fmla="*/ 55619 w 114673"/>
                              <a:gd name="connsiteY414" fmla="*/ 60008 h 232409"/>
                              <a:gd name="connsiteX415" fmla="*/ 54666 w 114673"/>
                              <a:gd name="connsiteY415" fmla="*/ 56197 h 232409"/>
                              <a:gd name="connsiteX416" fmla="*/ 53714 w 114673"/>
                              <a:gd name="connsiteY416" fmla="*/ 55245 h 232409"/>
                              <a:gd name="connsiteX417" fmla="*/ 52761 w 114673"/>
                              <a:gd name="connsiteY417" fmla="*/ 57150 h 232409"/>
                              <a:gd name="connsiteX418" fmla="*/ 55619 w 114673"/>
                              <a:gd name="connsiteY418" fmla="*/ 60008 h 232409"/>
                              <a:gd name="connsiteX419" fmla="*/ 62286 w 114673"/>
                              <a:gd name="connsiteY419" fmla="*/ 59055 h 232409"/>
                              <a:gd name="connsiteX420" fmla="*/ 57524 w 114673"/>
                              <a:gd name="connsiteY420" fmla="*/ 181928 h 232409"/>
                              <a:gd name="connsiteX421" fmla="*/ 54666 w 114673"/>
                              <a:gd name="connsiteY421" fmla="*/ 180022 h 232409"/>
                              <a:gd name="connsiteX422" fmla="*/ 53714 w 114673"/>
                              <a:gd name="connsiteY422" fmla="*/ 180975 h 232409"/>
                              <a:gd name="connsiteX423" fmla="*/ 56571 w 114673"/>
                              <a:gd name="connsiteY423" fmla="*/ 182880 h 232409"/>
                              <a:gd name="connsiteX424" fmla="*/ 57524 w 114673"/>
                              <a:gd name="connsiteY424" fmla="*/ 181928 h 232409"/>
                              <a:gd name="connsiteX425" fmla="*/ 60381 w 114673"/>
                              <a:gd name="connsiteY425" fmla="*/ 172403 h 232409"/>
                              <a:gd name="connsiteX426" fmla="*/ 58476 w 114673"/>
                              <a:gd name="connsiteY426" fmla="*/ 172403 h 232409"/>
                              <a:gd name="connsiteX427" fmla="*/ 57524 w 114673"/>
                              <a:gd name="connsiteY427" fmla="*/ 171450 h 232409"/>
                              <a:gd name="connsiteX428" fmla="*/ 54666 w 114673"/>
                              <a:gd name="connsiteY428" fmla="*/ 172403 h 232409"/>
                              <a:gd name="connsiteX429" fmla="*/ 54666 w 114673"/>
                              <a:gd name="connsiteY429" fmla="*/ 173355 h 232409"/>
                              <a:gd name="connsiteX430" fmla="*/ 57524 w 114673"/>
                              <a:gd name="connsiteY430" fmla="*/ 174308 h 232409"/>
                              <a:gd name="connsiteX431" fmla="*/ 58476 w 114673"/>
                              <a:gd name="connsiteY431" fmla="*/ 174308 h 232409"/>
                              <a:gd name="connsiteX432" fmla="*/ 60381 w 114673"/>
                              <a:gd name="connsiteY432" fmla="*/ 174308 h 232409"/>
                              <a:gd name="connsiteX433" fmla="*/ 60381 w 114673"/>
                              <a:gd name="connsiteY433" fmla="*/ 172403 h 232409"/>
                              <a:gd name="connsiteX434" fmla="*/ 53714 w 114673"/>
                              <a:gd name="connsiteY434" fmla="*/ 106680 h 232409"/>
                              <a:gd name="connsiteX435" fmla="*/ 54666 w 114673"/>
                              <a:gd name="connsiteY435" fmla="*/ 105728 h 232409"/>
                              <a:gd name="connsiteX436" fmla="*/ 53714 w 114673"/>
                              <a:gd name="connsiteY436" fmla="*/ 106680 h 232409"/>
                              <a:gd name="connsiteX437" fmla="*/ 53714 w 114673"/>
                              <a:gd name="connsiteY437" fmla="*/ 106680 h 232409"/>
                              <a:gd name="connsiteX438" fmla="*/ 56571 w 114673"/>
                              <a:gd name="connsiteY438" fmla="*/ 133350 h 232409"/>
                              <a:gd name="connsiteX439" fmla="*/ 56571 w 114673"/>
                              <a:gd name="connsiteY439" fmla="*/ 131445 h 232409"/>
                              <a:gd name="connsiteX440" fmla="*/ 54666 w 114673"/>
                              <a:gd name="connsiteY440" fmla="*/ 132397 h 232409"/>
                              <a:gd name="connsiteX441" fmla="*/ 53714 w 114673"/>
                              <a:gd name="connsiteY441" fmla="*/ 134303 h 232409"/>
                              <a:gd name="connsiteX442" fmla="*/ 54666 w 114673"/>
                              <a:gd name="connsiteY442" fmla="*/ 137160 h 232409"/>
                              <a:gd name="connsiteX443" fmla="*/ 55619 w 114673"/>
                              <a:gd name="connsiteY443" fmla="*/ 134303 h 232409"/>
                              <a:gd name="connsiteX444" fmla="*/ 56571 w 114673"/>
                              <a:gd name="connsiteY444" fmla="*/ 133350 h 232409"/>
                              <a:gd name="connsiteX445" fmla="*/ 56571 w 114673"/>
                              <a:gd name="connsiteY445" fmla="*/ 193358 h 232409"/>
                              <a:gd name="connsiteX446" fmla="*/ 56571 w 114673"/>
                              <a:gd name="connsiteY446" fmla="*/ 193358 h 232409"/>
                              <a:gd name="connsiteX447" fmla="*/ 54666 w 114673"/>
                              <a:gd name="connsiteY447" fmla="*/ 193358 h 232409"/>
                              <a:gd name="connsiteX448" fmla="*/ 56571 w 114673"/>
                              <a:gd name="connsiteY448" fmla="*/ 193358 h 232409"/>
                              <a:gd name="connsiteX449" fmla="*/ 56571 w 114673"/>
                              <a:gd name="connsiteY449" fmla="*/ 193358 h 232409"/>
                              <a:gd name="connsiteX450" fmla="*/ 55619 w 114673"/>
                              <a:gd name="connsiteY450" fmla="*/ 140970 h 232409"/>
                              <a:gd name="connsiteX451" fmla="*/ 55619 w 114673"/>
                              <a:gd name="connsiteY451" fmla="*/ 140970 h 232409"/>
                              <a:gd name="connsiteX452" fmla="*/ 55619 w 114673"/>
                              <a:gd name="connsiteY452" fmla="*/ 142875 h 232409"/>
                              <a:gd name="connsiteX453" fmla="*/ 55619 w 114673"/>
                              <a:gd name="connsiteY453" fmla="*/ 140970 h 232409"/>
                              <a:gd name="connsiteX454" fmla="*/ 55619 w 114673"/>
                              <a:gd name="connsiteY454" fmla="*/ 140970 h 232409"/>
                              <a:gd name="connsiteX455" fmla="*/ 58476 w 114673"/>
                              <a:gd name="connsiteY455" fmla="*/ 87630 h 232409"/>
                              <a:gd name="connsiteX456" fmla="*/ 58476 w 114673"/>
                              <a:gd name="connsiteY456" fmla="*/ 87630 h 232409"/>
                              <a:gd name="connsiteX457" fmla="*/ 54666 w 114673"/>
                              <a:gd name="connsiteY457" fmla="*/ 88583 h 232409"/>
                              <a:gd name="connsiteX458" fmla="*/ 56571 w 114673"/>
                              <a:gd name="connsiteY458" fmla="*/ 92393 h 232409"/>
                              <a:gd name="connsiteX459" fmla="*/ 57524 w 114673"/>
                              <a:gd name="connsiteY459" fmla="*/ 92393 h 232409"/>
                              <a:gd name="connsiteX460" fmla="*/ 57524 w 114673"/>
                              <a:gd name="connsiteY460" fmla="*/ 91440 h 232409"/>
                              <a:gd name="connsiteX461" fmla="*/ 58476 w 114673"/>
                              <a:gd name="connsiteY461" fmla="*/ 87630 h 232409"/>
                              <a:gd name="connsiteX462" fmla="*/ 58476 w 114673"/>
                              <a:gd name="connsiteY462" fmla="*/ 87630 h 232409"/>
                              <a:gd name="connsiteX463" fmla="*/ 57524 w 114673"/>
                              <a:gd name="connsiteY463" fmla="*/ 120015 h 232409"/>
                              <a:gd name="connsiteX464" fmla="*/ 57524 w 114673"/>
                              <a:gd name="connsiteY464" fmla="*/ 120015 h 232409"/>
                              <a:gd name="connsiteX465" fmla="*/ 57524 w 114673"/>
                              <a:gd name="connsiteY465" fmla="*/ 118110 h 232409"/>
                              <a:gd name="connsiteX466" fmla="*/ 56571 w 114673"/>
                              <a:gd name="connsiteY466" fmla="*/ 119063 h 232409"/>
                              <a:gd name="connsiteX467" fmla="*/ 57524 w 114673"/>
                              <a:gd name="connsiteY467" fmla="*/ 120015 h 232409"/>
                              <a:gd name="connsiteX468" fmla="*/ 57524 w 114673"/>
                              <a:gd name="connsiteY468" fmla="*/ 161925 h 232409"/>
                              <a:gd name="connsiteX469" fmla="*/ 58476 w 114673"/>
                              <a:gd name="connsiteY469" fmla="*/ 160972 h 232409"/>
                              <a:gd name="connsiteX470" fmla="*/ 57524 w 114673"/>
                              <a:gd name="connsiteY470" fmla="*/ 159068 h 232409"/>
                              <a:gd name="connsiteX471" fmla="*/ 56571 w 114673"/>
                              <a:gd name="connsiteY471" fmla="*/ 160020 h 232409"/>
                              <a:gd name="connsiteX472" fmla="*/ 57524 w 114673"/>
                              <a:gd name="connsiteY472" fmla="*/ 161925 h 232409"/>
                              <a:gd name="connsiteX473" fmla="*/ 57524 w 114673"/>
                              <a:gd name="connsiteY473" fmla="*/ 49530 h 232409"/>
                              <a:gd name="connsiteX474" fmla="*/ 57524 w 114673"/>
                              <a:gd name="connsiteY474" fmla="*/ 49530 h 232409"/>
                              <a:gd name="connsiteX475" fmla="*/ 58476 w 114673"/>
                              <a:gd name="connsiteY475" fmla="*/ 48578 h 232409"/>
                              <a:gd name="connsiteX476" fmla="*/ 57524 w 114673"/>
                              <a:gd name="connsiteY476" fmla="*/ 47625 h 232409"/>
                              <a:gd name="connsiteX477" fmla="*/ 57524 w 114673"/>
                              <a:gd name="connsiteY477" fmla="*/ 49530 h 232409"/>
                              <a:gd name="connsiteX478" fmla="*/ 57524 w 114673"/>
                              <a:gd name="connsiteY478" fmla="*/ 41910 h 232409"/>
                              <a:gd name="connsiteX479" fmla="*/ 61334 w 114673"/>
                              <a:gd name="connsiteY479" fmla="*/ 44768 h 232409"/>
                              <a:gd name="connsiteX480" fmla="*/ 61334 w 114673"/>
                              <a:gd name="connsiteY480" fmla="*/ 43815 h 232409"/>
                              <a:gd name="connsiteX481" fmla="*/ 57524 w 114673"/>
                              <a:gd name="connsiteY481" fmla="*/ 41910 h 232409"/>
                              <a:gd name="connsiteX482" fmla="*/ 57524 w 114673"/>
                              <a:gd name="connsiteY482" fmla="*/ 41910 h 232409"/>
                              <a:gd name="connsiteX483" fmla="*/ 58476 w 114673"/>
                              <a:gd name="connsiteY483" fmla="*/ 127635 h 232409"/>
                              <a:gd name="connsiteX484" fmla="*/ 58476 w 114673"/>
                              <a:gd name="connsiteY484" fmla="*/ 127635 h 232409"/>
                              <a:gd name="connsiteX485" fmla="*/ 58476 w 114673"/>
                              <a:gd name="connsiteY485" fmla="*/ 129540 h 232409"/>
                              <a:gd name="connsiteX486" fmla="*/ 59429 w 114673"/>
                              <a:gd name="connsiteY486" fmla="*/ 128588 h 232409"/>
                              <a:gd name="connsiteX487" fmla="*/ 58476 w 114673"/>
                              <a:gd name="connsiteY487" fmla="*/ 127635 h 232409"/>
                              <a:gd name="connsiteX488" fmla="*/ 59429 w 114673"/>
                              <a:gd name="connsiteY488" fmla="*/ 80963 h 232409"/>
                              <a:gd name="connsiteX489" fmla="*/ 59429 w 114673"/>
                              <a:gd name="connsiteY489" fmla="*/ 80963 h 232409"/>
                              <a:gd name="connsiteX490" fmla="*/ 59429 w 114673"/>
                              <a:gd name="connsiteY490" fmla="*/ 80963 h 232409"/>
                              <a:gd name="connsiteX491" fmla="*/ 59429 w 114673"/>
                              <a:gd name="connsiteY491" fmla="*/ 80963 h 232409"/>
                              <a:gd name="connsiteX492" fmla="*/ 59429 w 114673"/>
                              <a:gd name="connsiteY492" fmla="*/ 80963 h 232409"/>
                              <a:gd name="connsiteX493" fmla="*/ 60381 w 114673"/>
                              <a:gd name="connsiteY493" fmla="*/ 67628 h 232409"/>
                              <a:gd name="connsiteX494" fmla="*/ 60381 w 114673"/>
                              <a:gd name="connsiteY494" fmla="*/ 67628 h 232409"/>
                              <a:gd name="connsiteX495" fmla="*/ 60381 w 114673"/>
                              <a:gd name="connsiteY495" fmla="*/ 65722 h 232409"/>
                              <a:gd name="connsiteX496" fmla="*/ 60381 w 114673"/>
                              <a:gd name="connsiteY496" fmla="*/ 67628 h 232409"/>
                              <a:gd name="connsiteX497" fmla="*/ 60381 w 114673"/>
                              <a:gd name="connsiteY497" fmla="*/ 67628 h 232409"/>
                              <a:gd name="connsiteX498" fmla="*/ 60381 w 114673"/>
                              <a:gd name="connsiteY498" fmla="*/ 77153 h 232409"/>
                              <a:gd name="connsiteX499" fmla="*/ 61334 w 114673"/>
                              <a:gd name="connsiteY499" fmla="*/ 76200 h 232409"/>
                              <a:gd name="connsiteX500" fmla="*/ 60381 w 114673"/>
                              <a:gd name="connsiteY500" fmla="*/ 74295 h 232409"/>
                              <a:gd name="connsiteX501" fmla="*/ 60381 w 114673"/>
                              <a:gd name="connsiteY501" fmla="*/ 77153 h 232409"/>
                              <a:gd name="connsiteX502" fmla="*/ 60381 w 114673"/>
                              <a:gd name="connsiteY502" fmla="*/ 77153 h 232409"/>
                              <a:gd name="connsiteX503" fmla="*/ 62286 w 114673"/>
                              <a:gd name="connsiteY503" fmla="*/ 205740 h 232409"/>
                              <a:gd name="connsiteX504" fmla="*/ 62286 w 114673"/>
                              <a:gd name="connsiteY504" fmla="*/ 205740 h 232409"/>
                              <a:gd name="connsiteX505" fmla="*/ 60381 w 114673"/>
                              <a:gd name="connsiteY505" fmla="*/ 205740 h 232409"/>
                              <a:gd name="connsiteX506" fmla="*/ 62286 w 114673"/>
                              <a:gd name="connsiteY506" fmla="*/ 205740 h 232409"/>
                              <a:gd name="connsiteX507" fmla="*/ 62286 w 114673"/>
                              <a:gd name="connsiteY507" fmla="*/ 205740 h 232409"/>
                              <a:gd name="connsiteX508" fmla="*/ 62286 w 114673"/>
                              <a:gd name="connsiteY508" fmla="*/ 95250 h 232409"/>
                              <a:gd name="connsiteX509" fmla="*/ 62286 w 114673"/>
                              <a:gd name="connsiteY509" fmla="*/ 95250 h 232409"/>
                              <a:gd name="connsiteX510" fmla="*/ 61334 w 114673"/>
                              <a:gd name="connsiteY510" fmla="*/ 94297 h 232409"/>
                              <a:gd name="connsiteX511" fmla="*/ 62286 w 114673"/>
                              <a:gd name="connsiteY511" fmla="*/ 95250 h 232409"/>
                              <a:gd name="connsiteX512" fmla="*/ 62286 w 114673"/>
                              <a:gd name="connsiteY512" fmla="*/ 95250 h 232409"/>
                              <a:gd name="connsiteX513" fmla="*/ 64191 w 114673"/>
                              <a:gd name="connsiteY513" fmla="*/ 61913 h 232409"/>
                              <a:gd name="connsiteX514" fmla="*/ 64191 w 114673"/>
                              <a:gd name="connsiteY514" fmla="*/ 61913 h 232409"/>
                              <a:gd name="connsiteX515" fmla="*/ 63239 w 114673"/>
                              <a:gd name="connsiteY515" fmla="*/ 60008 h 232409"/>
                              <a:gd name="connsiteX516" fmla="*/ 64191 w 114673"/>
                              <a:gd name="connsiteY516" fmla="*/ 61913 h 232409"/>
                              <a:gd name="connsiteX517" fmla="*/ 64191 w 114673"/>
                              <a:gd name="connsiteY517" fmla="*/ 61913 h 232409"/>
                              <a:gd name="connsiteX518" fmla="*/ 66096 w 114673"/>
                              <a:gd name="connsiteY518" fmla="*/ 220028 h 232409"/>
                              <a:gd name="connsiteX519" fmla="*/ 63239 w 114673"/>
                              <a:gd name="connsiteY519" fmla="*/ 217170 h 232409"/>
                              <a:gd name="connsiteX520" fmla="*/ 62286 w 114673"/>
                              <a:gd name="connsiteY520" fmla="*/ 218122 h 232409"/>
                              <a:gd name="connsiteX521" fmla="*/ 66096 w 114673"/>
                              <a:gd name="connsiteY521" fmla="*/ 220028 h 232409"/>
                              <a:gd name="connsiteX522" fmla="*/ 66096 w 114673"/>
                              <a:gd name="connsiteY522" fmla="*/ 220028 h 2324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Lst>
                            <a:rect l="l" t="t" r="r" b="b"/>
                            <a:pathLst>
                              <a:path w="114673" h="232409">
                                <a:moveTo>
                                  <a:pt x="103244" y="202883"/>
                                </a:moveTo>
                                <a:cubicBezTo>
                                  <a:pt x="102291" y="206693"/>
                                  <a:pt x="100386" y="209550"/>
                                  <a:pt x="99434" y="212408"/>
                                </a:cubicBezTo>
                                <a:cubicBezTo>
                                  <a:pt x="92766" y="226695"/>
                                  <a:pt x="81336" y="231458"/>
                                  <a:pt x="67049" y="232410"/>
                                </a:cubicBezTo>
                                <a:cubicBezTo>
                                  <a:pt x="56571" y="232410"/>
                                  <a:pt x="47999" y="230505"/>
                                  <a:pt x="40379" y="223838"/>
                                </a:cubicBezTo>
                                <a:cubicBezTo>
                                  <a:pt x="30854" y="216218"/>
                                  <a:pt x="26091" y="205740"/>
                                  <a:pt x="26091" y="193358"/>
                                </a:cubicBezTo>
                                <a:cubicBezTo>
                                  <a:pt x="25139" y="178118"/>
                                  <a:pt x="25139" y="162878"/>
                                  <a:pt x="25139" y="147638"/>
                                </a:cubicBezTo>
                                <a:cubicBezTo>
                                  <a:pt x="25139" y="135255"/>
                                  <a:pt x="24186" y="123825"/>
                                  <a:pt x="25139" y="112395"/>
                                </a:cubicBezTo>
                                <a:cubicBezTo>
                                  <a:pt x="26091" y="106680"/>
                                  <a:pt x="26091" y="100965"/>
                                  <a:pt x="25139" y="95250"/>
                                </a:cubicBezTo>
                                <a:cubicBezTo>
                                  <a:pt x="24186" y="87630"/>
                                  <a:pt x="26091" y="80010"/>
                                  <a:pt x="26091" y="72390"/>
                                </a:cubicBezTo>
                                <a:cubicBezTo>
                                  <a:pt x="26091" y="66675"/>
                                  <a:pt x="25139" y="65722"/>
                                  <a:pt x="19424" y="65722"/>
                                </a:cubicBezTo>
                                <a:cubicBezTo>
                                  <a:pt x="14661" y="65722"/>
                                  <a:pt x="10851" y="65722"/>
                                  <a:pt x="7041" y="65722"/>
                                </a:cubicBezTo>
                                <a:cubicBezTo>
                                  <a:pt x="5136" y="65722"/>
                                  <a:pt x="3231" y="65722"/>
                                  <a:pt x="2279" y="64770"/>
                                </a:cubicBezTo>
                                <a:cubicBezTo>
                                  <a:pt x="374" y="63818"/>
                                  <a:pt x="-579" y="61913"/>
                                  <a:pt x="374" y="60008"/>
                                </a:cubicBezTo>
                                <a:cubicBezTo>
                                  <a:pt x="1326" y="58103"/>
                                  <a:pt x="2279" y="57150"/>
                                  <a:pt x="4184" y="57150"/>
                                </a:cubicBezTo>
                                <a:cubicBezTo>
                                  <a:pt x="16566" y="55245"/>
                                  <a:pt x="27044" y="50483"/>
                                  <a:pt x="36569" y="41910"/>
                                </a:cubicBezTo>
                                <a:cubicBezTo>
                                  <a:pt x="44189" y="35243"/>
                                  <a:pt x="48951" y="26670"/>
                                  <a:pt x="54666" y="18097"/>
                                </a:cubicBezTo>
                                <a:cubicBezTo>
                                  <a:pt x="57524" y="13335"/>
                                  <a:pt x="58476" y="8572"/>
                                  <a:pt x="61334" y="3810"/>
                                </a:cubicBezTo>
                                <a:cubicBezTo>
                                  <a:pt x="63239" y="0"/>
                                  <a:pt x="64191" y="0"/>
                                  <a:pt x="68001" y="0"/>
                                </a:cubicBezTo>
                                <a:cubicBezTo>
                                  <a:pt x="70859" y="953"/>
                                  <a:pt x="72764" y="1905"/>
                                  <a:pt x="72764" y="5715"/>
                                </a:cubicBezTo>
                                <a:cubicBezTo>
                                  <a:pt x="72764" y="20003"/>
                                  <a:pt x="72764" y="33338"/>
                                  <a:pt x="72764" y="47625"/>
                                </a:cubicBezTo>
                                <a:cubicBezTo>
                                  <a:pt x="72764" y="55245"/>
                                  <a:pt x="72764" y="55245"/>
                                  <a:pt x="80384" y="56197"/>
                                </a:cubicBezTo>
                                <a:lnTo>
                                  <a:pt x="90861" y="56197"/>
                                </a:lnTo>
                                <a:cubicBezTo>
                                  <a:pt x="94671" y="56197"/>
                                  <a:pt x="98481" y="56197"/>
                                  <a:pt x="102291" y="56197"/>
                                </a:cubicBezTo>
                                <a:cubicBezTo>
                                  <a:pt x="105149" y="56197"/>
                                  <a:pt x="107054" y="56197"/>
                                  <a:pt x="109911" y="58103"/>
                                </a:cubicBezTo>
                                <a:cubicBezTo>
                                  <a:pt x="111816" y="59055"/>
                                  <a:pt x="111816" y="60960"/>
                                  <a:pt x="111816" y="62865"/>
                                </a:cubicBezTo>
                                <a:cubicBezTo>
                                  <a:pt x="110864" y="64770"/>
                                  <a:pt x="109911" y="66675"/>
                                  <a:pt x="108006" y="66675"/>
                                </a:cubicBezTo>
                                <a:cubicBezTo>
                                  <a:pt x="101339" y="66675"/>
                                  <a:pt x="94671" y="67628"/>
                                  <a:pt x="88004" y="66675"/>
                                </a:cubicBezTo>
                                <a:cubicBezTo>
                                  <a:pt x="84194" y="65722"/>
                                  <a:pt x="80384" y="67628"/>
                                  <a:pt x="77526" y="67628"/>
                                </a:cubicBezTo>
                                <a:cubicBezTo>
                                  <a:pt x="75621" y="67628"/>
                                  <a:pt x="74669" y="69533"/>
                                  <a:pt x="73716" y="71438"/>
                                </a:cubicBezTo>
                                <a:cubicBezTo>
                                  <a:pt x="73716" y="73343"/>
                                  <a:pt x="73716" y="75247"/>
                                  <a:pt x="73716" y="76200"/>
                                </a:cubicBezTo>
                                <a:cubicBezTo>
                                  <a:pt x="73716" y="89535"/>
                                  <a:pt x="73716" y="102870"/>
                                  <a:pt x="73716" y="116205"/>
                                </a:cubicBezTo>
                                <a:cubicBezTo>
                                  <a:pt x="73716" y="120968"/>
                                  <a:pt x="73716" y="125730"/>
                                  <a:pt x="73716" y="130493"/>
                                </a:cubicBezTo>
                                <a:cubicBezTo>
                                  <a:pt x="73716" y="145733"/>
                                  <a:pt x="73716" y="160020"/>
                                  <a:pt x="74669" y="175260"/>
                                </a:cubicBezTo>
                                <a:cubicBezTo>
                                  <a:pt x="74669" y="180975"/>
                                  <a:pt x="74669" y="186690"/>
                                  <a:pt x="74669" y="192405"/>
                                </a:cubicBezTo>
                                <a:cubicBezTo>
                                  <a:pt x="74669" y="196215"/>
                                  <a:pt x="75621" y="200025"/>
                                  <a:pt x="75621" y="203835"/>
                                </a:cubicBezTo>
                                <a:cubicBezTo>
                                  <a:pt x="76574" y="209550"/>
                                  <a:pt x="82289" y="213360"/>
                                  <a:pt x="87051" y="213360"/>
                                </a:cubicBezTo>
                                <a:cubicBezTo>
                                  <a:pt x="90861" y="212408"/>
                                  <a:pt x="92766" y="210503"/>
                                  <a:pt x="94671" y="208597"/>
                                </a:cubicBezTo>
                                <a:cubicBezTo>
                                  <a:pt x="99434" y="201930"/>
                                  <a:pt x="101339" y="195263"/>
                                  <a:pt x="102291" y="187643"/>
                                </a:cubicBezTo>
                                <a:cubicBezTo>
                                  <a:pt x="103244" y="179070"/>
                                  <a:pt x="104196" y="170497"/>
                                  <a:pt x="105149" y="161925"/>
                                </a:cubicBezTo>
                                <a:cubicBezTo>
                                  <a:pt x="105149" y="160020"/>
                                  <a:pt x="105149" y="157163"/>
                                  <a:pt x="108959" y="157163"/>
                                </a:cubicBezTo>
                                <a:cubicBezTo>
                                  <a:pt x="112769" y="157163"/>
                                  <a:pt x="113721" y="159068"/>
                                  <a:pt x="114674" y="162878"/>
                                </a:cubicBezTo>
                                <a:cubicBezTo>
                                  <a:pt x="110864" y="173355"/>
                                  <a:pt x="108006" y="187643"/>
                                  <a:pt x="103244" y="202883"/>
                                </a:cubicBezTo>
                                <a:close/>
                                <a:moveTo>
                                  <a:pt x="28949" y="161925"/>
                                </a:moveTo>
                                <a:cubicBezTo>
                                  <a:pt x="28949" y="160972"/>
                                  <a:pt x="28949" y="160972"/>
                                  <a:pt x="28949" y="161925"/>
                                </a:cubicBezTo>
                                <a:lnTo>
                                  <a:pt x="28949" y="161925"/>
                                </a:lnTo>
                                <a:cubicBezTo>
                                  <a:pt x="28949" y="161925"/>
                                  <a:pt x="28949" y="161925"/>
                                  <a:pt x="28949" y="161925"/>
                                </a:cubicBezTo>
                                <a:lnTo>
                                  <a:pt x="28949" y="161925"/>
                                </a:lnTo>
                                <a:close/>
                                <a:moveTo>
                                  <a:pt x="30854" y="174308"/>
                                </a:moveTo>
                                <a:cubicBezTo>
                                  <a:pt x="30854" y="174308"/>
                                  <a:pt x="30854" y="174308"/>
                                  <a:pt x="30854" y="174308"/>
                                </a:cubicBezTo>
                                <a:cubicBezTo>
                                  <a:pt x="30854" y="173355"/>
                                  <a:pt x="29901" y="174308"/>
                                  <a:pt x="30854" y="174308"/>
                                </a:cubicBezTo>
                                <a:cubicBezTo>
                                  <a:pt x="29901" y="174308"/>
                                  <a:pt x="29901" y="174308"/>
                                  <a:pt x="30854" y="174308"/>
                                </a:cubicBezTo>
                                <a:cubicBezTo>
                                  <a:pt x="30854" y="175260"/>
                                  <a:pt x="30854" y="174308"/>
                                  <a:pt x="30854" y="174308"/>
                                </a:cubicBezTo>
                                <a:close/>
                                <a:moveTo>
                                  <a:pt x="31806" y="180022"/>
                                </a:moveTo>
                                <a:cubicBezTo>
                                  <a:pt x="32759" y="180022"/>
                                  <a:pt x="32759" y="180022"/>
                                  <a:pt x="31806" y="180022"/>
                                </a:cubicBezTo>
                                <a:lnTo>
                                  <a:pt x="31806" y="178118"/>
                                </a:lnTo>
                                <a:lnTo>
                                  <a:pt x="31806" y="180022"/>
                                </a:lnTo>
                                <a:cubicBezTo>
                                  <a:pt x="30854" y="180022"/>
                                  <a:pt x="30854" y="180022"/>
                                  <a:pt x="31806" y="180022"/>
                                </a:cubicBezTo>
                                <a:close/>
                                <a:moveTo>
                                  <a:pt x="30854" y="156210"/>
                                </a:moveTo>
                                <a:cubicBezTo>
                                  <a:pt x="30854" y="157163"/>
                                  <a:pt x="31806" y="157163"/>
                                  <a:pt x="31806" y="157163"/>
                                </a:cubicBezTo>
                                <a:cubicBezTo>
                                  <a:pt x="32759" y="156210"/>
                                  <a:pt x="34664" y="157163"/>
                                  <a:pt x="34664" y="156210"/>
                                </a:cubicBezTo>
                                <a:cubicBezTo>
                                  <a:pt x="34664" y="155258"/>
                                  <a:pt x="33711" y="155258"/>
                                  <a:pt x="33711" y="155258"/>
                                </a:cubicBezTo>
                                <a:cubicBezTo>
                                  <a:pt x="32759" y="154305"/>
                                  <a:pt x="31806" y="155258"/>
                                  <a:pt x="30854" y="156210"/>
                                </a:cubicBezTo>
                                <a:close/>
                                <a:moveTo>
                                  <a:pt x="31806" y="187643"/>
                                </a:moveTo>
                                <a:cubicBezTo>
                                  <a:pt x="32759" y="187643"/>
                                  <a:pt x="33711" y="186690"/>
                                  <a:pt x="33711" y="186690"/>
                                </a:cubicBezTo>
                                <a:cubicBezTo>
                                  <a:pt x="33711" y="186690"/>
                                  <a:pt x="33711" y="185738"/>
                                  <a:pt x="32759" y="185738"/>
                                </a:cubicBezTo>
                                <a:cubicBezTo>
                                  <a:pt x="31806" y="184785"/>
                                  <a:pt x="31806" y="185738"/>
                                  <a:pt x="31806" y="187643"/>
                                </a:cubicBezTo>
                                <a:lnTo>
                                  <a:pt x="31806" y="187643"/>
                                </a:lnTo>
                                <a:close/>
                                <a:moveTo>
                                  <a:pt x="32759" y="82868"/>
                                </a:moveTo>
                                <a:cubicBezTo>
                                  <a:pt x="33711" y="82868"/>
                                  <a:pt x="34664" y="82868"/>
                                  <a:pt x="34664" y="81915"/>
                                </a:cubicBezTo>
                                <a:cubicBezTo>
                                  <a:pt x="34664" y="80963"/>
                                  <a:pt x="34664" y="80963"/>
                                  <a:pt x="33711" y="80963"/>
                                </a:cubicBezTo>
                                <a:cubicBezTo>
                                  <a:pt x="32759" y="80963"/>
                                  <a:pt x="32759" y="80963"/>
                                  <a:pt x="32759" y="81915"/>
                                </a:cubicBezTo>
                                <a:cubicBezTo>
                                  <a:pt x="31806" y="82868"/>
                                  <a:pt x="31806" y="82868"/>
                                  <a:pt x="32759" y="82868"/>
                                </a:cubicBezTo>
                                <a:close/>
                                <a:moveTo>
                                  <a:pt x="34664" y="194310"/>
                                </a:moveTo>
                                <a:cubicBezTo>
                                  <a:pt x="34664" y="193358"/>
                                  <a:pt x="33711" y="193358"/>
                                  <a:pt x="33711" y="193358"/>
                                </a:cubicBezTo>
                                <a:cubicBezTo>
                                  <a:pt x="33711" y="193358"/>
                                  <a:pt x="32759" y="193358"/>
                                  <a:pt x="32759" y="194310"/>
                                </a:cubicBezTo>
                                <a:cubicBezTo>
                                  <a:pt x="32759" y="194310"/>
                                  <a:pt x="32759" y="195263"/>
                                  <a:pt x="34664" y="194310"/>
                                </a:cubicBezTo>
                                <a:cubicBezTo>
                                  <a:pt x="33711" y="195263"/>
                                  <a:pt x="34664" y="194310"/>
                                  <a:pt x="34664" y="194310"/>
                                </a:cubicBezTo>
                                <a:close/>
                                <a:moveTo>
                                  <a:pt x="35616" y="165735"/>
                                </a:moveTo>
                                <a:cubicBezTo>
                                  <a:pt x="35616" y="164783"/>
                                  <a:pt x="34664" y="163830"/>
                                  <a:pt x="33711" y="163830"/>
                                </a:cubicBezTo>
                                <a:cubicBezTo>
                                  <a:pt x="32759" y="163830"/>
                                  <a:pt x="32759" y="165735"/>
                                  <a:pt x="32759" y="166688"/>
                                </a:cubicBezTo>
                                <a:cubicBezTo>
                                  <a:pt x="32759" y="167640"/>
                                  <a:pt x="32759" y="167640"/>
                                  <a:pt x="33711" y="167640"/>
                                </a:cubicBezTo>
                                <a:cubicBezTo>
                                  <a:pt x="34664" y="167640"/>
                                  <a:pt x="35616" y="167640"/>
                                  <a:pt x="35616" y="165735"/>
                                </a:cubicBezTo>
                                <a:close/>
                                <a:moveTo>
                                  <a:pt x="33711" y="131445"/>
                                </a:moveTo>
                                <a:cubicBezTo>
                                  <a:pt x="32759" y="131445"/>
                                  <a:pt x="32759" y="132397"/>
                                  <a:pt x="32759" y="133350"/>
                                </a:cubicBezTo>
                                <a:cubicBezTo>
                                  <a:pt x="32759" y="134303"/>
                                  <a:pt x="32759" y="135255"/>
                                  <a:pt x="33711" y="135255"/>
                                </a:cubicBezTo>
                                <a:lnTo>
                                  <a:pt x="34664" y="132397"/>
                                </a:lnTo>
                                <a:cubicBezTo>
                                  <a:pt x="35616" y="132397"/>
                                  <a:pt x="34664" y="131445"/>
                                  <a:pt x="33711" y="131445"/>
                                </a:cubicBezTo>
                                <a:close/>
                                <a:moveTo>
                                  <a:pt x="32759" y="76200"/>
                                </a:moveTo>
                                <a:cubicBezTo>
                                  <a:pt x="32759" y="77153"/>
                                  <a:pt x="33711" y="78105"/>
                                  <a:pt x="34664" y="77153"/>
                                </a:cubicBezTo>
                                <a:cubicBezTo>
                                  <a:pt x="35616" y="77153"/>
                                  <a:pt x="35616" y="78105"/>
                                  <a:pt x="36569" y="79058"/>
                                </a:cubicBezTo>
                                <a:cubicBezTo>
                                  <a:pt x="36569" y="80010"/>
                                  <a:pt x="37521" y="80010"/>
                                  <a:pt x="37521" y="79058"/>
                                </a:cubicBezTo>
                                <a:cubicBezTo>
                                  <a:pt x="38474" y="77153"/>
                                  <a:pt x="39426" y="76200"/>
                                  <a:pt x="41331" y="78105"/>
                                </a:cubicBezTo>
                                <a:cubicBezTo>
                                  <a:pt x="42284" y="79058"/>
                                  <a:pt x="45141" y="79058"/>
                                  <a:pt x="46094" y="80963"/>
                                </a:cubicBezTo>
                                <a:cubicBezTo>
                                  <a:pt x="46094" y="81915"/>
                                  <a:pt x="47046" y="82868"/>
                                  <a:pt x="47046" y="83820"/>
                                </a:cubicBezTo>
                                <a:cubicBezTo>
                                  <a:pt x="47046" y="84772"/>
                                  <a:pt x="46094" y="84772"/>
                                  <a:pt x="45141" y="84772"/>
                                </a:cubicBezTo>
                                <a:cubicBezTo>
                                  <a:pt x="44189" y="84772"/>
                                  <a:pt x="44189" y="84772"/>
                                  <a:pt x="43236" y="83820"/>
                                </a:cubicBezTo>
                                <a:cubicBezTo>
                                  <a:pt x="43236" y="82868"/>
                                  <a:pt x="44189" y="81915"/>
                                  <a:pt x="43236" y="81915"/>
                                </a:cubicBezTo>
                                <a:cubicBezTo>
                                  <a:pt x="42284" y="81915"/>
                                  <a:pt x="42284" y="82868"/>
                                  <a:pt x="42284" y="83820"/>
                                </a:cubicBezTo>
                                <a:cubicBezTo>
                                  <a:pt x="42284" y="84772"/>
                                  <a:pt x="40379" y="86678"/>
                                  <a:pt x="43236" y="86678"/>
                                </a:cubicBezTo>
                                <a:cubicBezTo>
                                  <a:pt x="46094" y="85725"/>
                                  <a:pt x="47999" y="86678"/>
                                  <a:pt x="48951" y="89535"/>
                                </a:cubicBezTo>
                                <a:cubicBezTo>
                                  <a:pt x="48951" y="90488"/>
                                  <a:pt x="49904" y="90488"/>
                                  <a:pt x="50856" y="90488"/>
                                </a:cubicBezTo>
                                <a:cubicBezTo>
                                  <a:pt x="51809" y="90488"/>
                                  <a:pt x="51809" y="89535"/>
                                  <a:pt x="51809" y="88583"/>
                                </a:cubicBezTo>
                                <a:cubicBezTo>
                                  <a:pt x="51809" y="87630"/>
                                  <a:pt x="51809" y="87630"/>
                                  <a:pt x="50856" y="87630"/>
                                </a:cubicBezTo>
                                <a:cubicBezTo>
                                  <a:pt x="49904" y="85725"/>
                                  <a:pt x="49904" y="84772"/>
                                  <a:pt x="51809" y="85725"/>
                                </a:cubicBezTo>
                                <a:cubicBezTo>
                                  <a:pt x="52761" y="85725"/>
                                  <a:pt x="52761" y="85725"/>
                                  <a:pt x="53714" y="85725"/>
                                </a:cubicBezTo>
                                <a:cubicBezTo>
                                  <a:pt x="54666" y="85725"/>
                                  <a:pt x="55619" y="85725"/>
                                  <a:pt x="55619" y="83820"/>
                                </a:cubicBezTo>
                                <a:cubicBezTo>
                                  <a:pt x="54666" y="81915"/>
                                  <a:pt x="54666" y="80010"/>
                                  <a:pt x="53714" y="79058"/>
                                </a:cubicBezTo>
                                <a:cubicBezTo>
                                  <a:pt x="52761" y="78105"/>
                                  <a:pt x="52761" y="80963"/>
                                  <a:pt x="52761" y="81915"/>
                                </a:cubicBezTo>
                                <a:cubicBezTo>
                                  <a:pt x="52761" y="82868"/>
                                  <a:pt x="51809" y="82868"/>
                                  <a:pt x="50856" y="82868"/>
                                </a:cubicBezTo>
                                <a:cubicBezTo>
                                  <a:pt x="49904" y="82868"/>
                                  <a:pt x="49904" y="82868"/>
                                  <a:pt x="50856" y="81915"/>
                                </a:cubicBezTo>
                                <a:cubicBezTo>
                                  <a:pt x="52761" y="80010"/>
                                  <a:pt x="51809" y="80010"/>
                                  <a:pt x="49904" y="80010"/>
                                </a:cubicBezTo>
                                <a:cubicBezTo>
                                  <a:pt x="45141" y="80010"/>
                                  <a:pt x="44189" y="79058"/>
                                  <a:pt x="44189" y="74295"/>
                                </a:cubicBezTo>
                                <a:cubicBezTo>
                                  <a:pt x="46094" y="73343"/>
                                  <a:pt x="47046" y="73343"/>
                                  <a:pt x="45141" y="71438"/>
                                </a:cubicBezTo>
                                <a:cubicBezTo>
                                  <a:pt x="44189" y="72390"/>
                                  <a:pt x="44189" y="73343"/>
                                  <a:pt x="44189" y="74295"/>
                                </a:cubicBezTo>
                                <a:cubicBezTo>
                                  <a:pt x="42284" y="75247"/>
                                  <a:pt x="39426" y="73343"/>
                                  <a:pt x="38474" y="77153"/>
                                </a:cubicBezTo>
                                <a:cubicBezTo>
                                  <a:pt x="38474" y="78105"/>
                                  <a:pt x="36569" y="77153"/>
                                  <a:pt x="35616" y="77153"/>
                                </a:cubicBezTo>
                                <a:cubicBezTo>
                                  <a:pt x="34664" y="75247"/>
                                  <a:pt x="32759" y="75247"/>
                                  <a:pt x="32759" y="76200"/>
                                </a:cubicBezTo>
                                <a:close/>
                                <a:moveTo>
                                  <a:pt x="41331" y="191453"/>
                                </a:moveTo>
                                <a:cubicBezTo>
                                  <a:pt x="40379" y="190500"/>
                                  <a:pt x="40379" y="189547"/>
                                  <a:pt x="40379" y="188595"/>
                                </a:cubicBezTo>
                                <a:cubicBezTo>
                                  <a:pt x="41331" y="186690"/>
                                  <a:pt x="39426" y="184785"/>
                                  <a:pt x="38474" y="183833"/>
                                </a:cubicBezTo>
                                <a:cubicBezTo>
                                  <a:pt x="38474" y="180975"/>
                                  <a:pt x="39426" y="179070"/>
                                  <a:pt x="40379" y="177165"/>
                                </a:cubicBezTo>
                                <a:cubicBezTo>
                                  <a:pt x="37521" y="176213"/>
                                  <a:pt x="37521" y="180022"/>
                                  <a:pt x="36569" y="180022"/>
                                </a:cubicBezTo>
                                <a:cubicBezTo>
                                  <a:pt x="35616" y="180975"/>
                                  <a:pt x="34664" y="181928"/>
                                  <a:pt x="34664" y="182880"/>
                                </a:cubicBezTo>
                                <a:cubicBezTo>
                                  <a:pt x="34664" y="184785"/>
                                  <a:pt x="36569" y="182880"/>
                                  <a:pt x="37521" y="182880"/>
                                </a:cubicBezTo>
                                <a:cubicBezTo>
                                  <a:pt x="38474" y="182880"/>
                                  <a:pt x="38474" y="182880"/>
                                  <a:pt x="39426" y="183833"/>
                                </a:cubicBezTo>
                                <a:cubicBezTo>
                                  <a:pt x="37521" y="186690"/>
                                  <a:pt x="39426" y="189547"/>
                                  <a:pt x="39426" y="192405"/>
                                </a:cubicBezTo>
                                <a:cubicBezTo>
                                  <a:pt x="39426" y="193358"/>
                                  <a:pt x="43236" y="195263"/>
                                  <a:pt x="43236" y="195263"/>
                                </a:cubicBezTo>
                                <a:cubicBezTo>
                                  <a:pt x="43236" y="192405"/>
                                  <a:pt x="41331" y="192405"/>
                                  <a:pt x="41331" y="191453"/>
                                </a:cubicBezTo>
                                <a:close/>
                                <a:moveTo>
                                  <a:pt x="49904" y="182880"/>
                                </a:moveTo>
                                <a:cubicBezTo>
                                  <a:pt x="51809" y="180975"/>
                                  <a:pt x="50856" y="179070"/>
                                  <a:pt x="50856" y="177165"/>
                                </a:cubicBezTo>
                                <a:cubicBezTo>
                                  <a:pt x="49904" y="175260"/>
                                  <a:pt x="48951" y="177165"/>
                                  <a:pt x="47999" y="177165"/>
                                </a:cubicBezTo>
                                <a:cubicBezTo>
                                  <a:pt x="46094" y="178118"/>
                                  <a:pt x="46094" y="176213"/>
                                  <a:pt x="46094" y="175260"/>
                                </a:cubicBezTo>
                                <a:cubicBezTo>
                                  <a:pt x="47999" y="174308"/>
                                  <a:pt x="46094" y="171450"/>
                                  <a:pt x="48951" y="171450"/>
                                </a:cubicBezTo>
                                <a:cubicBezTo>
                                  <a:pt x="49904" y="171450"/>
                                  <a:pt x="48951" y="170497"/>
                                  <a:pt x="48951" y="169545"/>
                                </a:cubicBezTo>
                                <a:cubicBezTo>
                                  <a:pt x="47046" y="167640"/>
                                  <a:pt x="46094" y="163830"/>
                                  <a:pt x="42284" y="163830"/>
                                </a:cubicBezTo>
                                <a:cubicBezTo>
                                  <a:pt x="43236" y="160972"/>
                                  <a:pt x="45141" y="159068"/>
                                  <a:pt x="47999" y="159068"/>
                                </a:cubicBezTo>
                                <a:cubicBezTo>
                                  <a:pt x="49904" y="159068"/>
                                  <a:pt x="51809" y="157163"/>
                                  <a:pt x="51809" y="155258"/>
                                </a:cubicBezTo>
                                <a:cubicBezTo>
                                  <a:pt x="51809" y="154305"/>
                                  <a:pt x="51809" y="153353"/>
                                  <a:pt x="50856" y="153353"/>
                                </a:cubicBezTo>
                                <a:cubicBezTo>
                                  <a:pt x="49904" y="153353"/>
                                  <a:pt x="49904" y="154305"/>
                                  <a:pt x="49904" y="155258"/>
                                </a:cubicBezTo>
                                <a:cubicBezTo>
                                  <a:pt x="49904" y="156210"/>
                                  <a:pt x="49904" y="157163"/>
                                  <a:pt x="48951" y="157163"/>
                                </a:cubicBezTo>
                                <a:cubicBezTo>
                                  <a:pt x="46094" y="158115"/>
                                  <a:pt x="43236" y="160020"/>
                                  <a:pt x="39426" y="159068"/>
                                </a:cubicBezTo>
                                <a:cubicBezTo>
                                  <a:pt x="38474" y="155258"/>
                                  <a:pt x="37521" y="155258"/>
                                  <a:pt x="33711" y="158115"/>
                                </a:cubicBezTo>
                                <a:cubicBezTo>
                                  <a:pt x="33711" y="158115"/>
                                  <a:pt x="32759" y="159068"/>
                                  <a:pt x="32759" y="159068"/>
                                </a:cubicBezTo>
                                <a:cubicBezTo>
                                  <a:pt x="32759" y="160020"/>
                                  <a:pt x="33711" y="160020"/>
                                  <a:pt x="33711" y="160020"/>
                                </a:cubicBezTo>
                                <a:cubicBezTo>
                                  <a:pt x="35616" y="161925"/>
                                  <a:pt x="36569" y="158115"/>
                                  <a:pt x="38474" y="159068"/>
                                </a:cubicBezTo>
                                <a:cubicBezTo>
                                  <a:pt x="39426" y="160972"/>
                                  <a:pt x="38474" y="161925"/>
                                  <a:pt x="37521" y="163830"/>
                                </a:cubicBezTo>
                                <a:cubicBezTo>
                                  <a:pt x="35616" y="165735"/>
                                  <a:pt x="34664" y="168593"/>
                                  <a:pt x="37521" y="170497"/>
                                </a:cubicBezTo>
                                <a:cubicBezTo>
                                  <a:pt x="39426" y="172403"/>
                                  <a:pt x="39426" y="173355"/>
                                  <a:pt x="38474" y="175260"/>
                                </a:cubicBezTo>
                                <a:cubicBezTo>
                                  <a:pt x="40379" y="174308"/>
                                  <a:pt x="42284" y="172403"/>
                                  <a:pt x="44189" y="175260"/>
                                </a:cubicBezTo>
                                <a:cubicBezTo>
                                  <a:pt x="43236" y="176213"/>
                                  <a:pt x="40379" y="175260"/>
                                  <a:pt x="40379" y="177165"/>
                                </a:cubicBezTo>
                                <a:cubicBezTo>
                                  <a:pt x="40379" y="178118"/>
                                  <a:pt x="41331" y="179070"/>
                                  <a:pt x="43236" y="180022"/>
                                </a:cubicBezTo>
                                <a:cubicBezTo>
                                  <a:pt x="44189" y="180022"/>
                                  <a:pt x="43236" y="180975"/>
                                  <a:pt x="43236" y="181928"/>
                                </a:cubicBezTo>
                                <a:cubicBezTo>
                                  <a:pt x="43236" y="182880"/>
                                  <a:pt x="43236" y="183833"/>
                                  <a:pt x="44189" y="183833"/>
                                </a:cubicBezTo>
                                <a:cubicBezTo>
                                  <a:pt x="47046" y="183833"/>
                                  <a:pt x="48951" y="184785"/>
                                  <a:pt x="49904" y="182880"/>
                                </a:cubicBezTo>
                                <a:close/>
                                <a:moveTo>
                                  <a:pt x="35616" y="151447"/>
                                </a:moveTo>
                                <a:cubicBezTo>
                                  <a:pt x="35616" y="152400"/>
                                  <a:pt x="35616" y="152400"/>
                                  <a:pt x="36569" y="152400"/>
                                </a:cubicBezTo>
                                <a:cubicBezTo>
                                  <a:pt x="37521" y="152400"/>
                                  <a:pt x="38474" y="151447"/>
                                  <a:pt x="38474" y="149543"/>
                                </a:cubicBezTo>
                                <a:cubicBezTo>
                                  <a:pt x="38474" y="149543"/>
                                  <a:pt x="38474" y="148590"/>
                                  <a:pt x="37521" y="148590"/>
                                </a:cubicBezTo>
                                <a:cubicBezTo>
                                  <a:pt x="36569" y="149543"/>
                                  <a:pt x="35616" y="149543"/>
                                  <a:pt x="35616" y="151447"/>
                                </a:cubicBezTo>
                                <a:close/>
                                <a:moveTo>
                                  <a:pt x="35616" y="126683"/>
                                </a:moveTo>
                                <a:cubicBezTo>
                                  <a:pt x="35616" y="127635"/>
                                  <a:pt x="36569" y="127635"/>
                                  <a:pt x="35616" y="126683"/>
                                </a:cubicBezTo>
                                <a:lnTo>
                                  <a:pt x="37521" y="126683"/>
                                </a:lnTo>
                                <a:cubicBezTo>
                                  <a:pt x="37521" y="126683"/>
                                  <a:pt x="36569" y="126683"/>
                                  <a:pt x="35616" y="126683"/>
                                </a:cubicBezTo>
                                <a:lnTo>
                                  <a:pt x="35616" y="126683"/>
                                </a:lnTo>
                                <a:close/>
                                <a:moveTo>
                                  <a:pt x="36569" y="121920"/>
                                </a:moveTo>
                                <a:cubicBezTo>
                                  <a:pt x="36569" y="121920"/>
                                  <a:pt x="37521" y="122872"/>
                                  <a:pt x="36569" y="121920"/>
                                </a:cubicBezTo>
                                <a:cubicBezTo>
                                  <a:pt x="39426" y="122872"/>
                                  <a:pt x="40379" y="123825"/>
                                  <a:pt x="41331" y="121920"/>
                                </a:cubicBezTo>
                                <a:cubicBezTo>
                                  <a:pt x="42284" y="120968"/>
                                  <a:pt x="41331" y="118110"/>
                                  <a:pt x="44189" y="120015"/>
                                </a:cubicBezTo>
                                <a:cubicBezTo>
                                  <a:pt x="44189" y="120015"/>
                                  <a:pt x="45141" y="120015"/>
                                  <a:pt x="44189" y="119063"/>
                                </a:cubicBezTo>
                                <a:cubicBezTo>
                                  <a:pt x="44189" y="118110"/>
                                  <a:pt x="43236" y="118110"/>
                                  <a:pt x="43236" y="117158"/>
                                </a:cubicBezTo>
                                <a:cubicBezTo>
                                  <a:pt x="42284" y="116205"/>
                                  <a:pt x="42284" y="114300"/>
                                  <a:pt x="41331" y="115253"/>
                                </a:cubicBezTo>
                                <a:cubicBezTo>
                                  <a:pt x="39426" y="115253"/>
                                  <a:pt x="40379" y="117158"/>
                                  <a:pt x="40379" y="118110"/>
                                </a:cubicBezTo>
                                <a:cubicBezTo>
                                  <a:pt x="38474" y="119063"/>
                                  <a:pt x="40379" y="121920"/>
                                  <a:pt x="38474" y="121920"/>
                                </a:cubicBezTo>
                                <a:cubicBezTo>
                                  <a:pt x="37521" y="120968"/>
                                  <a:pt x="36569" y="120968"/>
                                  <a:pt x="36569" y="121920"/>
                                </a:cubicBezTo>
                                <a:close/>
                                <a:moveTo>
                                  <a:pt x="37521" y="102870"/>
                                </a:moveTo>
                                <a:cubicBezTo>
                                  <a:pt x="36569" y="103822"/>
                                  <a:pt x="35616" y="105728"/>
                                  <a:pt x="37521" y="107633"/>
                                </a:cubicBezTo>
                                <a:cubicBezTo>
                                  <a:pt x="37521" y="107633"/>
                                  <a:pt x="38474" y="108585"/>
                                  <a:pt x="38474" y="108585"/>
                                </a:cubicBezTo>
                                <a:cubicBezTo>
                                  <a:pt x="38474" y="109538"/>
                                  <a:pt x="38474" y="109538"/>
                                  <a:pt x="39426" y="109538"/>
                                </a:cubicBezTo>
                                <a:cubicBezTo>
                                  <a:pt x="41331" y="109538"/>
                                  <a:pt x="42284" y="107633"/>
                                  <a:pt x="43236" y="106680"/>
                                </a:cubicBezTo>
                                <a:cubicBezTo>
                                  <a:pt x="43236" y="104775"/>
                                  <a:pt x="43236" y="102870"/>
                                  <a:pt x="42284" y="101918"/>
                                </a:cubicBezTo>
                                <a:cubicBezTo>
                                  <a:pt x="40379" y="100965"/>
                                  <a:pt x="39426" y="101918"/>
                                  <a:pt x="37521" y="102870"/>
                                </a:cubicBezTo>
                                <a:close/>
                                <a:moveTo>
                                  <a:pt x="36569" y="52388"/>
                                </a:moveTo>
                                <a:cubicBezTo>
                                  <a:pt x="36569" y="53340"/>
                                  <a:pt x="38474" y="53340"/>
                                  <a:pt x="37521" y="55245"/>
                                </a:cubicBezTo>
                                <a:cubicBezTo>
                                  <a:pt x="36569" y="57150"/>
                                  <a:pt x="36569" y="57150"/>
                                  <a:pt x="39426" y="59055"/>
                                </a:cubicBezTo>
                                <a:cubicBezTo>
                                  <a:pt x="40379" y="60008"/>
                                  <a:pt x="41331" y="60960"/>
                                  <a:pt x="42284" y="60008"/>
                                </a:cubicBezTo>
                                <a:cubicBezTo>
                                  <a:pt x="43236" y="60008"/>
                                  <a:pt x="43236" y="59055"/>
                                  <a:pt x="42284" y="58103"/>
                                </a:cubicBezTo>
                                <a:cubicBezTo>
                                  <a:pt x="41331" y="57150"/>
                                  <a:pt x="40379" y="58103"/>
                                  <a:pt x="39426" y="59055"/>
                                </a:cubicBezTo>
                                <a:cubicBezTo>
                                  <a:pt x="39426" y="59055"/>
                                  <a:pt x="39426" y="59055"/>
                                  <a:pt x="38474" y="59055"/>
                                </a:cubicBezTo>
                                <a:cubicBezTo>
                                  <a:pt x="38474" y="57150"/>
                                  <a:pt x="38474" y="56197"/>
                                  <a:pt x="39426" y="54293"/>
                                </a:cubicBezTo>
                                <a:cubicBezTo>
                                  <a:pt x="39426" y="53340"/>
                                  <a:pt x="39426" y="52388"/>
                                  <a:pt x="38474" y="51435"/>
                                </a:cubicBezTo>
                                <a:cubicBezTo>
                                  <a:pt x="37521" y="51435"/>
                                  <a:pt x="37521" y="49530"/>
                                  <a:pt x="36569" y="50483"/>
                                </a:cubicBezTo>
                                <a:cubicBezTo>
                                  <a:pt x="36569" y="50483"/>
                                  <a:pt x="36569" y="51435"/>
                                  <a:pt x="36569" y="52388"/>
                                </a:cubicBezTo>
                                <a:close/>
                                <a:moveTo>
                                  <a:pt x="37521" y="114300"/>
                                </a:moveTo>
                                <a:cubicBezTo>
                                  <a:pt x="37521" y="114300"/>
                                  <a:pt x="37521" y="114300"/>
                                  <a:pt x="37521" y="114300"/>
                                </a:cubicBezTo>
                                <a:cubicBezTo>
                                  <a:pt x="37521" y="115253"/>
                                  <a:pt x="37521" y="115253"/>
                                  <a:pt x="37521" y="115253"/>
                                </a:cubicBezTo>
                                <a:cubicBezTo>
                                  <a:pt x="38474" y="115253"/>
                                  <a:pt x="38474" y="114300"/>
                                  <a:pt x="37521" y="114300"/>
                                </a:cubicBezTo>
                                <a:cubicBezTo>
                                  <a:pt x="38474" y="114300"/>
                                  <a:pt x="38474" y="114300"/>
                                  <a:pt x="37521" y="114300"/>
                                </a:cubicBezTo>
                                <a:close/>
                                <a:moveTo>
                                  <a:pt x="42284" y="93345"/>
                                </a:moveTo>
                                <a:cubicBezTo>
                                  <a:pt x="43236" y="93345"/>
                                  <a:pt x="45141" y="92393"/>
                                  <a:pt x="44189" y="91440"/>
                                </a:cubicBezTo>
                                <a:cubicBezTo>
                                  <a:pt x="43236" y="89535"/>
                                  <a:pt x="41331" y="88583"/>
                                  <a:pt x="39426" y="89535"/>
                                </a:cubicBezTo>
                                <a:cubicBezTo>
                                  <a:pt x="38474" y="90488"/>
                                  <a:pt x="37521" y="92393"/>
                                  <a:pt x="37521" y="92393"/>
                                </a:cubicBezTo>
                                <a:cubicBezTo>
                                  <a:pt x="39426" y="94297"/>
                                  <a:pt x="40379" y="97155"/>
                                  <a:pt x="43236" y="97155"/>
                                </a:cubicBezTo>
                                <a:cubicBezTo>
                                  <a:pt x="44189" y="97155"/>
                                  <a:pt x="45141" y="97155"/>
                                  <a:pt x="45141" y="96203"/>
                                </a:cubicBezTo>
                                <a:cubicBezTo>
                                  <a:pt x="45141" y="95250"/>
                                  <a:pt x="45141" y="94297"/>
                                  <a:pt x="44189" y="94297"/>
                                </a:cubicBezTo>
                                <a:cubicBezTo>
                                  <a:pt x="44189" y="94297"/>
                                  <a:pt x="42284" y="94297"/>
                                  <a:pt x="42284" y="93345"/>
                                </a:cubicBezTo>
                                <a:close/>
                                <a:moveTo>
                                  <a:pt x="38474" y="108585"/>
                                </a:moveTo>
                                <a:lnTo>
                                  <a:pt x="38474" y="108585"/>
                                </a:lnTo>
                                <a:cubicBezTo>
                                  <a:pt x="38474" y="106680"/>
                                  <a:pt x="37521" y="104775"/>
                                  <a:pt x="39426" y="104775"/>
                                </a:cubicBezTo>
                                <a:cubicBezTo>
                                  <a:pt x="39426" y="104775"/>
                                  <a:pt x="40379" y="104775"/>
                                  <a:pt x="40379" y="105728"/>
                                </a:cubicBezTo>
                                <a:cubicBezTo>
                                  <a:pt x="41331" y="106680"/>
                                  <a:pt x="39426" y="107633"/>
                                  <a:pt x="38474" y="108585"/>
                                </a:cubicBezTo>
                                <a:close/>
                                <a:moveTo>
                                  <a:pt x="40379" y="130493"/>
                                </a:moveTo>
                                <a:cubicBezTo>
                                  <a:pt x="41331" y="130493"/>
                                  <a:pt x="41331" y="129540"/>
                                  <a:pt x="41331" y="128588"/>
                                </a:cubicBezTo>
                                <a:cubicBezTo>
                                  <a:pt x="41331" y="127635"/>
                                  <a:pt x="40379" y="125730"/>
                                  <a:pt x="39426" y="125730"/>
                                </a:cubicBezTo>
                                <a:cubicBezTo>
                                  <a:pt x="38474" y="126683"/>
                                  <a:pt x="38474" y="128588"/>
                                  <a:pt x="38474" y="129540"/>
                                </a:cubicBezTo>
                                <a:cubicBezTo>
                                  <a:pt x="39426" y="129540"/>
                                  <a:pt x="39426" y="131445"/>
                                  <a:pt x="40379" y="130493"/>
                                </a:cubicBezTo>
                                <a:close/>
                                <a:moveTo>
                                  <a:pt x="41331" y="198120"/>
                                </a:moveTo>
                                <a:cubicBezTo>
                                  <a:pt x="41331" y="197168"/>
                                  <a:pt x="41331" y="196215"/>
                                  <a:pt x="39426" y="196215"/>
                                </a:cubicBezTo>
                                <a:cubicBezTo>
                                  <a:pt x="38474" y="196215"/>
                                  <a:pt x="38474" y="197168"/>
                                  <a:pt x="38474" y="198120"/>
                                </a:cubicBezTo>
                                <a:cubicBezTo>
                                  <a:pt x="38474" y="199072"/>
                                  <a:pt x="39426" y="199072"/>
                                  <a:pt x="40379" y="199072"/>
                                </a:cubicBezTo>
                                <a:cubicBezTo>
                                  <a:pt x="41331" y="199072"/>
                                  <a:pt x="41331" y="198120"/>
                                  <a:pt x="41331" y="198120"/>
                                </a:cubicBezTo>
                                <a:close/>
                                <a:moveTo>
                                  <a:pt x="39426" y="140970"/>
                                </a:moveTo>
                                <a:cubicBezTo>
                                  <a:pt x="39426" y="140970"/>
                                  <a:pt x="39426" y="140970"/>
                                  <a:pt x="39426" y="140970"/>
                                </a:cubicBezTo>
                                <a:cubicBezTo>
                                  <a:pt x="40379" y="141922"/>
                                  <a:pt x="41331" y="141922"/>
                                  <a:pt x="41331" y="140970"/>
                                </a:cubicBezTo>
                                <a:cubicBezTo>
                                  <a:pt x="40379" y="140018"/>
                                  <a:pt x="40379" y="140018"/>
                                  <a:pt x="39426" y="140970"/>
                                </a:cubicBezTo>
                                <a:cubicBezTo>
                                  <a:pt x="39426" y="140018"/>
                                  <a:pt x="39426" y="140018"/>
                                  <a:pt x="39426" y="140970"/>
                                </a:cubicBezTo>
                                <a:close/>
                                <a:moveTo>
                                  <a:pt x="39426" y="164783"/>
                                </a:moveTo>
                                <a:lnTo>
                                  <a:pt x="42284" y="164783"/>
                                </a:lnTo>
                                <a:cubicBezTo>
                                  <a:pt x="42284" y="166688"/>
                                  <a:pt x="42284" y="167640"/>
                                  <a:pt x="44189" y="168593"/>
                                </a:cubicBezTo>
                                <a:cubicBezTo>
                                  <a:pt x="45141" y="168593"/>
                                  <a:pt x="45141" y="169545"/>
                                  <a:pt x="44189" y="170497"/>
                                </a:cubicBezTo>
                                <a:cubicBezTo>
                                  <a:pt x="44189" y="171450"/>
                                  <a:pt x="43236" y="171450"/>
                                  <a:pt x="42284" y="171450"/>
                                </a:cubicBezTo>
                                <a:cubicBezTo>
                                  <a:pt x="40379" y="169545"/>
                                  <a:pt x="38474" y="167640"/>
                                  <a:pt x="39426" y="164783"/>
                                </a:cubicBezTo>
                                <a:close/>
                                <a:moveTo>
                                  <a:pt x="39426" y="144780"/>
                                </a:moveTo>
                                <a:cubicBezTo>
                                  <a:pt x="39426" y="144780"/>
                                  <a:pt x="40379" y="144780"/>
                                  <a:pt x="40379" y="144780"/>
                                </a:cubicBezTo>
                                <a:cubicBezTo>
                                  <a:pt x="40379" y="144780"/>
                                  <a:pt x="41331" y="144780"/>
                                  <a:pt x="41331" y="143828"/>
                                </a:cubicBezTo>
                                <a:cubicBezTo>
                                  <a:pt x="41331" y="142875"/>
                                  <a:pt x="41331" y="142875"/>
                                  <a:pt x="40379" y="142875"/>
                                </a:cubicBezTo>
                                <a:cubicBezTo>
                                  <a:pt x="40379" y="143828"/>
                                  <a:pt x="39426" y="143828"/>
                                  <a:pt x="39426" y="144780"/>
                                </a:cubicBezTo>
                                <a:close/>
                                <a:moveTo>
                                  <a:pt x="55619" y="147638"/>
                                </a:moveTo>
                                <a:cubicBezTo>
                                  <a:pt x="56571" y="147638"/>
                                  <a:pt x="56571" y="147638"/>
                                  <a:pt x="56571" y="147638"/>
                                </a:cubicBezTo>
                                <a:cubicBezTo>
                                  <a:pt x="56571" y="146685"/>
                                  <a:pt x="56571" y="146685"/>
                                  <a:pt x="56571" y="145733"/>
                                </a:cubicBezTo>
                                <a:cubicBezTo>
                                  <a:pt x="54666" y="143828"/>
                                  <a:pt x="50856" y="143828"/>
                                  <a:pt x="49904" y="146685"/>
                                </a:cubicBezTo>
                                <a:cubicBezTo>
                                  <a:pt x="48951" y="148590"/>
                                  <a:pt x="47046" y="150495"/>
                                  <a:pt x="45141" y="151447"/>
                                </a:cubicBezTo>
                                <a:lnTo>
                                  <a:pt x="43236" y="152400"/>
                                </a:lnTo>
                                <a:cubicBezTo>
                                  <a:pt x="42284" y="152400"/>
                                  <a:pt x="41331" y="150495"/>
                                  <a:pt x="40379" y="151447"/>
                                </a:cubicBezTo>
                                <a:cubicBezTo>
                                  <a:pt x="39426" y="152400"/>
                                  <a:pt x="41331" y="153353"/>
                                  <a:pt x="42284" y="153353"/>
                                </a:cubicBezTo>
                                <a:cubicBezTo>
                                  <a:pt x="42284" y="153353"/>
                                  <a:pt x="43236" y="153353"/>
                                  <a:pt x="44189" y="153353"/>
                                </a:cubicBezTo>
                                <a:cubicBezTo>
                                  <a:pt x="44189" y="153353"/>
                                  <a:pt x="44189" y="154305"/>
                                  <a:pt x="45141" y="154305"/>
                                </a:cubicBezTo>
                                <a:cubicBezTo>
                                  <a:pt x="45141" y="155258"/>
                                  <a:pt x="46094" y="156210"/>
                                  <a:pt x="47046" y="155258"/>
                                </a:cubicBezTo>
                                <a:cubicBezTo>
                                  <a:pt x="47999" y="154305"/>
                                  <a:pt x="47999" y="153353"/>
                                  <a:pt x="47046" y="152400"/>
                                </a:cubicBezTo>
                                <a:cubicBezTo>
                                  <a:pt x="46094" y="151447"/>
                                  <a:pt x="46094" y="150495"/>
                                  <a:pt x="45141" y="149543"/>
                                </a:cubicBezTo>
                                <a:cubicBezTo>
                                  <a:pt x="47046" y="150495"/>
                                  <a:pt x="49904" y="149543"/>
                                  <a:pt x="50856" y="148590"/>
                                </a:cubicBezTo>
                                <a:cubicBezTo>
                                  <a:pt x="51809" y="147638"/>
                                  <a:pt x="52761" y="146685"/>
                                  <a:pt x="55619" y="147638"/>
                                </a:cubicBezTo>
                                <a:close/>
                                <a:moveTo>
                                  <a:pt x="42284" y="92393"/>
                                </a:moveTo>
                                <a:cubicBezTo>
                                  <a:pt x="42284" y="92393"/>
                                  <a:pt x="42284" y="92393"/>
                                  <a:pt x="42284" y="92393"/>
                                </a:cubicBezTo>
                                <a:cubicBezTo>
                                  <a:pt x="42284" y="93345"/>
                                  <a:pt x="42284" y="92393"/>
                                  <a:pt x="42284" y="92393"/>
                                </a:cubicBezTo>
                                <a:cubicBezTo>
                                  <a:pt x="41331" y="92393"/>
                                  <a:pt x="40379" y="92393"/>
                                  <a:pt x="40379" y="91440"/>
                                </a:cubicBezTo>
                                <a:cubicBezTo>
                                  <a:pt x="40379" y="91440"/>
                                  <a:pt x="40379" y="91440"/>
                                  <a:pt x="40379" y="91440"/>
                                </a:cubicBezTo>
                                <a:cubicBezTo>
                                  <a:pt x="41331" y="91440"/>
                                  <a:pt x="41331" y="91440"/>
                                  <a:pt x="42284" y="92393"/>
                                </a:cubicBezTo>
                                <a:close/>
                                <a:moveTo>
                                  <a:pt x="44189" y="64770"/>
                                </a:moveTo>
                                <a:cubicBezTo>
                                  <a:pt x="44189" y="63818"/>
                                  <a:pt x="44189" y="63818"/>
                                  <a:pt x="44189" y="64770"/>
                                </a:cubicBezTo>
                                <a:cubicBezTo>
                                  <a:pt x="45141" y="62865"/>
                                  <a:pt x="44189" y="61913"/>
                                  <a:pt x="43236" y="61913"/>
                                </a:cubicBezTo>
                                <a:cubicBezTo>
                                  <a:pt x="43236" y="61913"/>
                                  <a:pt x="42284" y="61913"/>
                                  <a:pt x="42284" y="61913"/>
                                </a:cubicBezTo>
                                <a:cubicBezTo>
                                  <a:pt x="42284" y="62865"/>
                                  <a:pt x="42284" y="63818"/>
                                  <a:pt x="44189" y="64770"/>
                                </a:cubicBezTo>
                                <a:cubicBezTo>
                                  <a:pt x="43236" y="63818"/>
                                  <a:pt x="44189" y="63818"/>
                                  <a:pt x="44189" y="64770"/>
                                </a:cubicBezTo>
                                <a:cubicBezTo>
                                  <a:pt x="44189" y="65722"/>
                                  <a:pt x="44189" y="66675"/>
                                  <a:pt x="42284" y="67628"/>
                                </a:cubicBezTo>
                                <a:cubicBezTo>
                                  <a:pt x="39426" y="69533"/>
                                  <a:pt x="41331" y="69533"/>
                                  <a:pt x="43236" y="69533"/>
                                </a:cubicBezTo>
                                <a:cubicBezTo>
                                  <a:pt x="44189" y="69533"/>
                                  <a:pt x="44189" y="69533"/>
                                  <a:pt x="45141" y="69533"/>
                                </a:cubicBezTo>
                                <a:cubicBezTo>
                                  <a:pt x="46094" y="67628"/>
                                  <a:pt x="47046" y="65722"/>
                                  <a:pt x="44189" y="64770"/>
                                </a:cubicBezTo>
                                <a:close/>
                                <a:moveTo>
                                  <a:pt x="41331" y="147638"/>
                                </a:moveTo>
                                <a:cubicBezTo>
                                  <a:pt x="41331" y="147638"/>
                                  <a:pt x="42284" y="148590"/>
                                  <a:pt x="41331" y="147638"/>
                                </a:cubicBezTo>
                                <a:cubicBezTo>
                                  <a:pt x="42284" y="148590"/>
                                  <a:pt x="42284" y="148590"/>
                                  <a:pt x="41331" y="147638"/>
                                </a:cubicBezTo>
                                <a:cubicBezTo>
                                  <a:pt x="42284" y="147638"/>
                                  <a:pt x="42284" y="147638"/>
                                  <a:pt x="41331" y="147638"/>
                                </a:cubicBezTo>
                                <a:lnTo>
                                  <a:pt x="41331" y="147638"/>
                                </a:lnTo>
                                <a:close/>
                                <a:moveTo>
                                  <a:pt x="43236" y="137160"/>
                                </a:moveTo>
                                <a:cubicBezTo>
                                  <a:pt x="44189" y="138113"/>
                                  <a:pt x="45141" y="140018"/>
                                  <a:pt x="45141" y="141922"/>
                                </a:cubicBezTo>
                                <a:cubicBezTo>
                                  <a:pt x="45141" y="142875"/>
                                  <a:pt x="46094" y="143828"/>
                                  <a:pt x="47046" y="143828"/>
                                </a:cubicBezTo>
                                <a:cubicBezTo>
                                  <a:pt x="47999" y="143828"/>
                                  <a:pt x="48951" y="142875"/>
                                  <a:pt x="48951" y="141922"/>
                                </a:cubicBezTo>
                                <a:cubicBezTo>
                                  <a:pt x="49904" y="140970"/>
                                  <a:pt x="49904" y="140018"/>
                                  <a:pt x="48951" y="140018"/>
                                </a:cubicBezTo>
                                <a:cubicBezTo>
                                  <a:pt x="47046" y="139065"/>
                                  <a:pt x="47999" y="138113"/>
                                  <a:pt x="47046" y="137160"/>
                                </a:cubicBezTo>
                                <a:cubicBezTo>
                                  <a:pt x="47046" y="136208"/>
                                  <a:pt x="47046" y="136208"/>
                                  <a:pt x="47046" y="135255"/>
                                </a:cubicBezTo>
                                <a:cubicBezTo>
                                  <a:pt x="47046" y="133350"/>
                                  <a:pt x="45141" y="132397"/>
                                  <a:pt x="44189" y="132397"/>
                                </a:cubicBezTo>
                                <a:cubicBezTo>
                                  <a:pt x="43236" y="132397"/>
                                  <a:pt x="43236" y="133350"/>
                                  <a:pt x="43236" y="133350"/>
                                </a:cubicBezTo>
                                <a:cubicBezTo>
                                  <a:pt x="41331" y="134303"/>
                                  <a:pt x="42284" y="136208"/>
                                  <a:pt x="43236" y="137160"/>
                                </a:cubicBezTo>
                                <a:close/>
                                <a:moveTo>
                                  <a:pt x="44189" y="55245"/>
                                </a:moveTo>
                                <a:lnTo>
                                  <a:pt x="44189" y="55245"/>
                                </a:lnTo>
                                <a:lnTo>
                                  <a:pt x="46094" y="52388"/>
                                </a:lnTo>
                                <a:cubicBezTo>
                                  <a:pt x="46094" y="51435"/>
                                  <a:pt x="46094" y="50483"/>
                                  <a:pt x="46094" y="50483"/>
                                </a:cubicBezTo>
                                <a:cubicBezTo>
                                  <a:pt x="45141" y="49530"/>
                                  <a:pt x="44189" y="49530"/>
                                  <a:pt x="43236" y="49530"/>
                                </a:cubicBezTo>
                                <a:cubicBezTo>
                                  <a:pt x="42284" y="49530"/>
                                  <a:pt x="42284" y="50483"/>
                                  <a:pt x="42284" y="51435"/>
                                </a:cubicBezTo>
                                <a:cubicBezTo>
                                  <a:pt x="41331" y="54293"/>
                                  <a:pt x="43236" y="55245"/>
                                  <a:pt x="44189" y="55245"/>
                                </a:cubicBezTo>
                                <a:close/>
                                <a:moveTo>
                                  <a:pt x="54666" y="196215"/>
                                </a:moveTo>
                                <a:cubicBezTo>
                                  <a:pt x="53714" y="195263"/>
                                  <a:pt x="51809" y="195263"/>
                                  <a:pt x="50856" y="194310"/>
                                </a:cubicBezTo>
                                <a:cubicBezTo>
                                  <a:pt x="49904" y="194310"/>
                                  <a:pt x="48951" y="193358"/>
                                  <a:pt x="48951" y="194310"/>
                                </a:cubicBezTo>
                                <a:cubicBezTo>
                                  <a:pt x="47999" y="195263"/>
                                  <a:pt x="48951" y="196215"/>
                                  <a:pt x="48951" y="196215"/>
                                </a:cubicBezTo>
                                <a:cubicBezTo>
                                  <a:pt x="49904" y="197168"/>
                                  <a:pt x="50856" y="198120"/>
                                  <a:pt x="48951" y="199072"/>
                                </a:cubicBezTo>
                                <a:cubicBezTo>
                                  <a:pt x="47999" y="200025"/>
                                  <a:pt x="47046" y="199072"/>
                                  <a:pt x="46094" y="198120"/>
                                </a:cubicBezTo>
                                <a:lnTo>
                                  <a:pt x="45141" y="196215"/>
                                </a:lnTo>
                                <a:cubicBezTo>
                                  <a:pt x="45141" y="196215"/>
                                  <a:pt x="44189" y="195263"/>
                                  <a:pt x="44189" y="195263"/>
                                </a:cubicBezTo>
                                <a:cubicBezTo>
                                  <a:pt x="43236" y="195263"/>
                                  <a:pt x="43236" y="196215"/>
                                  <a:pt x="43236" y="197168"/>
                                </a:cubicBezTo>
                                <a:cubicBezTo>
                                  <a:pt x="43236" y="198120"/>
                                  <a:pt x="43236" y="200025"/>
                                  <a:pt x="44189" y="201930"/>
                                </a:cubicBezTo>
                                <a:cubicBezTo>
                                  <a:pt x="45141" y="202883"/>
                                  <a:pt x="46094" y="200978"/>
                                  <a:pt x="47999" y="200978"/>
                                </a:cubicBezTo>
                                <a:cubicBezTo>
                                  <a:pt x="50856" y="201930"/>
                                  <a:pt x="51809" y="199072"/>
                                  <a:pt x="54666" y="199072"/>
                                </a:cubicBezTo>
                                <a:cubicBezTo>
                                  <a:pt x="55619" y="199072"/>
                                  <a:pt x="56571" y="198120"/>
                                  <a:pt x="56571" y="197168"/>
                                </a:cubicBezTo>
                                <a:cubicBezTo>
                                  <a:pt x="56571" y="198120"/>
                                  <a:pt x="55619" y="197168"/>
                                  <a:pt x="54666" y="196215"/>
                                </a:cubicBezTo>
                                <a:close/>
                                <a:moveTo>
                                  <a:pt x="44189" y="127635"/>
                                </a:moveTo>
                                <a:cubicBezTo>
                                  <a:pt x="45141" y="127635"/>
                                  <a:pt x="46094" y="125730"/>
                                  <a:pt x="46094" y="124778"/>
                                </a:cubicBezTo>
                                <a:cubicBezTo>
                                  <a:pt x="46094" y="123825"/>
                                  <a:pt x="45141" y="122872"/>
                                  <a:pt x="44189" y="122872"/>
                                </a:cubicBezTo>
                                <a:cubicBezTo>
                                  <a:pt x="43236" y="122872"/>
                                  <a:pt x="43236" y="123825"/>
                                  <a:pt x="43236" y="124778"/>
                                </a:cubicBezTo>
                                <a:cubicBezTo>
                                  <a:pt x="43236" y="126683"/>
                                  <a:pt x="43236" y="127635"/>
                                  <a:pt x="44189" y="127635"/>
                                </a:cubicBezTo>
                                <a:close/>
                                <a:moveTo>
                                  <a:pt x="44189" y="189547"/>
                                </a:moveTo>
                                <a:cubicBezTo>
                                  <a:pt x="44189" y="190500"/>
                                  <a:pt x="43236" y="191453"/>
                                  <a:pt x="45141" y="192405"/>
                                </a:cubicBezTo>
                                <a:cubicBezTo>
                                  <a:pt x="46094" y="192405"/>
                                  <a:pt x="47999" y="193358"/>
                                  <a:pt x="47999" y="191453"/>
                                </a:cubicBezTo>
                                <a:cubicBezTo>
                                  <a:pt x="46094" y="191453"/>
                                  <a:pt x="45141" y="190500"/>
                                  <a:pt x="44189" y="189547"/>
                                </a:cubicBezTo>
                                <a:close/>
                                <a:moveTo>
                                  <a:pt x="47046" y="189547"/>
                                </a:moveTo>
                                <a:cubicBezTo>
                                  <a:pt x="46094" y="185738"/>
                                  <a:pt x="46094" y="185738"/>
                                  <a:pt x="43236" y="187643"/>
                                </a:cubicBezTo>
                                <a:cubicBezTo>
                                  <a:pt x="45141" y="188595"/>
                                  <a:pt x="46094" y="188595"/>
                                  <a:pt x="47046" y="189547"/>
                                </a:cubicBezTo>
                                <a:close/>
                                <a:moveTo>
                                  <a:pt x="44189" y="56197"/>
                                </a:moveTo>
                                <a:cubicBezTo>
                                  <a:pt x="45141" y="57150"/>
                                  <a:pt x="45141" y="58103"/>
                                  <a:pt x="47046" y="59055"/>
                                </a:cubicBezTo>
                                <a:cubicBezTo>
                                  <a:pt x="47999" y="60008"/>
                                  <a:pt x="48951" y="60960"/>
                                  <a:pt x="49904" y="61913"/>
                                </a:cubicBezTo>
                                <a:cubicBezTo>
                                  <a:pt x="50856" y="62865"/>
                                  <a:pt x="50856" y="63818"/>
                                  <a:pt x="49904" y="63818"/>
                                </a:cubicBezTo>
                                <a:cubicBezTo>
                                  <a:pt x="48951" y="63818"/>
                                  <a:pt x="47999" y="64770"/>
                                  <a:pt x="48951" y="65722"/>
                                </a:cubicBezTo>
                                <a:cubicBezTo>
                                  <a:pt x="48951" y="66675"/>
                                  <a:pt x="49904" y="66675"/>
                                  <a:pt x="50856" y="65722"/>
                                </a:cubicBezTo>
                                <a:cubicBezTo>
                                  <a:pt x="54666" y="64770"/>
                                  <a:pt x="54666" y="63818"/>
                                  <a:pt x="51809" y="60960"/>
                                </a:cubicBezTo>
                                <a:cubicBezTo>
                                  <a:pt x="50856" y="60008"/>
                                  <a:pt x="48951" y="58103"/>
                                  <a:pt x="47046" y="59055"/>
                                </a:cubicBezTo>
                                <a:cubicBezTo>
                                  <a:pt x="47046" y="56197"/>
                                  <a:pt x="46094" y="56197"/>
                                  <a:pt x="44189" y="56197"/>
                                </a:cubicBezTo>
                                <a:close/>
                                <a:moveTo>
                                  <a:pt x="45141" y="112395"/>
                                </a:moveTo>
                                <a:cubicBezTo>
                                  <a:pt x="45141" y="113347"/>
                                  <a:pt x="45141" y="113347"/>
                                  <a:pt x="45141" y="112395"/>
                                </a:cubicBezTo>
                                <a:cubicBezTo>
                                  <a:pt x="47999" y="113347"/>
                                  <a:pt x="47046" y="110490"/>
                                  <a:pt x="48951" y="109538"/>
                                </a:cubicBezTo>
                                <a:cubicBezTo>
                                  <a:pt x="48951" y="109538"/>
                                  <a:pt x="48951" y="108585"/>
                                  <a:pt x="47999" y="108585"/>
                                </a:cubicBezTo>
                                <a:cubicBezTo>
                                  <a:pt x="46094" y="109538"/>
                                  <a:pt x="46094" y="110490"/>
                                  <a:pt x="45141" y="112395"/>
                                </a:cubicBezTo>
                                <a:close/>
                                <a:moveTo>
                                  <a:pt x="48951" y="204788"/>
                                </a:moveTo>
                                <a:lnTo>
                                  <a:pt x="48951" y="204788"/>
                                </a:lnTo>
                                <a:cubicBezTo>
                                  <a:pt x="47999" y="203835"/>
                                  <a:pt x="47999" y="204788"/>
                                  <a:pt x="47046" y="204788"/>
                                </a:cubicBezTo>
                                <a:cubicBezTo>
                                  <a:pt x="47046" y="204788"/>
                                  <a:pt x="47046" y="205740"/>
                                  <a:pt x="48951" y="204788"/>
                                </a:cubicBezTo>
                                <a:cubicBezTo>
                                  <a:pt x="47999" y="205740"/>
                                  <a:pt x="47999" y="204788"/>
                                  <a:pt x="48951" y="204788"/>
                                </a:cubicBezTo>
                                <a:close/>
                                <a:moveTo>
                                  <a:pt x="51809" y="134303"/>
                                </a:moveTo>
                                <a:cubicBezTo>
                                  <a:pt x="51809" y="133350"/>
                                  <a:pt x="51809" y="132397"/>
                                  <a:pt x="50856" y="132397"/>
                                </a:cubicBezTo>
                                <a:cubicBezTo>
                                  <a:pt x="49904" y="132397"/>
                                  <a:pt x="48951" y="132397"/>
                                  <a:pt x="48951" y="133350"/>
                                </a:cubicBezTo>
                                <a:cubicBezTo>
                                  <a:pt x="48951" y="135255"/>
                                  <a:pt x="48951" y="136208"/>
                                  <a:pt x="47999" y="137160"/>
                                </a:cubicBezTo>
                                <a:cubicBezTo>
                                  <a:pt x="48951" y="138113"/>
                                  <a:pt x="50856" y="136208"/>
                                  <a:pt x="51809" y="134303"/>
                                </a:cubicBezTo>
                                <a:close/>
                                <a:moveTo>
                                  <a:pt x="51809" y="95250"/>
                                </a:moveTo>
                                <a:cubicBezTo>
                                  <a:pt x="50856" y="94297"/>
                                  <a:pt x="49904" y="92393"/>
                                  <a:pt x="48951" y="92393"/>
                                </a:cubicBezTo>
                                <a:cubicBezTo>
                                  <a:pt x="48951" y="92393"/>
                                  <a:pt x="47999" y="93345"/>
                                  <a:pt x="47046" y="93345"/>
                                </a:cubicBezTo>
                                <a:lnTo>
                                  <a:pt x="51809" y="95250"/>
                                </a:lnTo>
                                <a:cubicBezTo>
                                  <a:pt x="51809" y="96203"/>
                                  <a:pt x="51809" y="95250"/>
                                  <a:pt x="51809" y="95250"/>
                                </a:cubicBezTo>
                                <a:lnTo>
                                  <a:pt x="51809" y="95250"/>
                                </a:lnTo>
                                <a:close/>
                                <a:moveTo>
                                  <a:pt x="48951" y="106680"/>
                                </a:moveTo>
                                <a:cubicBezTo>
                                  <a:pt x="48951" y="105728"/>
                                  <a:pt x="48951" y="105728"/>
                                  <a:pt x="48951" y="106680"/>
                                </a:cubicBezTo>
                                <a:cubicBezTo>
                                  <a:pt x="47999" y="105728"/>
                                  <a:pt x="47046" y="105728"/>
                                  <a:pt x="47046" y="106680"/>
                                </a:cubicBezTo>
                                <a:cubicBezTo>
                                  <a:pt x="47046" y="106680"/>
                                  <a:pt x="47999" y="106680"/>
                                  <a:pt x="48951" y="106680"/>
                                </a:cubicBezTo>
                                <a:cubicBezTo>
                                  <a:pt x="48951" y="106680"/>
                                  <a:pt x="48951" y="106680"/>
                                  <a:pt x="48951" y="106680"/>
                                </a:cubicBezTo>
                                <a:close/>
                                <a:moveTo>
                                  <a:pt x="48951" y="117158"/>
                                </a:moveTo>
                                <a:cubicBezTo>
                                  <a:pt x="48951" y="117158"/>
                                  <a:pt x="48951" y="117158"/>
                                  <a:pt x="48951" y="117158"/>
                                </a:cubicBezTo>
                                <a:cubicBezTo>
                                  <a:pt x="50856" y="117158"/>
                                  <a:pt x="50856" y="116205"/>
                                  <a:pt x="50856" y="115253"/>
                                </a:cubicBezTo>
                                <a:cubicBezTo>
                                  <a:pt x="50856" y="115253"/>
                                  <a:pt x="50856" y="114300"/>
                                  <a:pt x="49904" y="115253"/>
                                </a:cubicBezTo>
                                <a:cubicBezTo>
                                  <a:pt x="48951" y="115253"/>
                                  <a:pt x="48951" y="116205"/>
                                  <a:pt x="48951" y="117158"/>
                                </a:cubicBezTo>
                                <a:close/>
                                <a:moveTo>
                                  <a:pt x="49904" y="47625"/>
                                </a:moveTo>
                                <a:cubicBezTo>
                                  <a:pt x="49904" y="48578"/>
                                  <a:pt x="50856" y="48578"/>
                                  <a:pt x="51809" y="48578"/>
                                </a:cubicBezTo>
                                <a:cubicBezTo>
                                  <a:pt x="53714" y="47625"/>
                                  <a:pt x="54666" y="49530"/>
                                  <a:pt x="54666" y="50483"/>
                                </a:cubicBezTo>
                                <a:cubicBezTo>
                                  <a:pt x="55619" y="47625"/>
                                  <a:pt x="55619" y="46672"/>
                                  <a:pt x="52761" y="45720"/>
                                </a:cubicBezTo>
                                <a:cubicBezTo>
                                  <a:pt x="50856" y="45720"/>
                                  <a:pt x="49904" y="45720"/>
                                  <a:pt x="49904" y="47625"/>
                                </a:cubicBezTo>
                                <a:close/>
                                <a:moveTo>
                                  <a:pt x="55619" y="124778"/>
                                </a:moveTo>
                                <a:cubicBezTo>
                                  <a:pt x="56571" y="123825"/>
                                  <a:pt x="53714" y="122872"/>
                                  <a:pt x="53714" y="121920"/>
                                </a:cubicBezTo>
                                <a:cubicBezTo>
                                  <a:pt x="52761" y="120015"/>
                                  <a:pt x="51809" y="119063"/>
                                  <a:pt x="49904" y="119063"/>
                                </a:cubicBezTo>
                                <a:cubicBezTo>
                                  <a:pt x="48951" y="119063"/>
                                  <a:pt x="47999" y="120015"/>
                                  <a:pt x="48951" y="120968"/>
                                </a:cubicBezTo>
                                <a:cubicBezTo>
                                  <a:pt x="49904" y="121920"/>
                                  <a:pt x="49904" y="122872"/>
                                  <a:pt x="50856" y="123825"/>
                                </a:cubicBezTo>
                                <a:cubicBezTo>
                                  <a:pt x="52761" y="124778"/>
                                  <a:pt x="54666" y="126683"/>
                                  <a:pt x="55619" y="124778"/>
                                </a:cubicBezTo>
                                <a:close/>
                                <a:moveTo>
                                  <a:pt x="50856" y="206693"/>
                                </a:moveTo>
                                <a:cubicBezTo>
                                  <a:pt x="50856" y="206693"/>
                                  <a:pt x="50856" y="206693"/>
                                  <a:pt x="50856" y="206693"/>
                                </a:cubicBezTo>
                                <a:lnTo>
                                  <a:pt x="50856" y="206693"/>
                                </a:lnTo>
                                <a:cubicBezTo>
                                  <a:pt x="49904" y="206693"/>
                                  <a:pt x="49904" y="207645"/>
                                  <a:pt x="50856" y="206693"/>
                                </a:cubicBezTo>
                                <a:cubicBezTo>
                                  <a:pt x="50856" y="207645"/>
                                  <a:pt x="50856" y="206693"/>
                                  <a:pt x="50856" y="206693"/>
                                </a:cubicBezTo>
                                <a:close/>
                                <a:moveTo>
                                  <a:pt x="52761" y="102870"/>
                                </a:moveTo>
                                <a:cubicBezTo>
                                  <a:pt x="51809" y="102870"/>
                                  <a:pt x="51809" y="101918"/>
                                  <a:pt x="50856" y="102870"/>
                                </a:cubicBezTo>
                                <a:cubicBezTo>
                                  <a:pt x="50856" y="102870"/>
                                  <a:pt x="50856" y="103822"/>
                                  <a:pt x="50856" y="103822"/>
                                </a:cubicBezTo>
                                <a:cubicBezTo>
                                  <a:pt x="51809" y="103822"/>
                                  <a:pt x="51809" y="102870"/>
                                  <a:pt x="52761" y="102870"/>
                                </a:cubicBezTo>
                                <a:cubicBezTo>
                                  <a:pt x="53714" y="101918"/>
                                  <a:pt x="54666" y="101918"/>
                                  <a:pt x="55619" y="102870"/>
                                </a:cubicBezTo>
                                <a:lnTo>
                                  <a:pt x="54666" y="105728"/>
                                </a:lnTo>
                                <a:cubicBezTo>
                                  <a:pt x="55619" y="105728"/>
                                  <a:pt x="56571" y="104775"/>
                                  <a:pt x="56571" y="103822"/>
                                </a:cubicBezTo>
                                <a:cubicBezTo>
                                  <a:pt x="56571" y="102870"/>
                                  <a:pt x="55619" y="102870"/>
                                  <a:pt x="55619" y="102870"/>
                                </a:cubicBezTo>
                                <a:cubicBezTo>
                                  <a:pt x="55619" y="100965"/>
                                  <a:pt x="56571" y="98108"/>
                                  <a:pt x="53714" y="98108"/>
                                </a:cubicBezTo>
                                <a:cubicBezTo>
                                  <a:pt x="51809" y="98108"/>
                                  <a:pt x="52761" y="100965"/>
                                  <a:pt x="52761" y="102870"/>
                                </a:cubicBezTo>
                                <a:close/>
                                <a:moveTo>
                                  <a:pt x="52761" y="215265"/>
                                </a:moveTo>
                                <a:cubicBezTo>
                                  <a:pt x="52761" y="215265"/>
                                  <a:pt x="52761" y="215265"/>
                                  <a:pt x="52761" y="215265"/>
                                </a:cubicBezTo>
                                <a:cubicBezTo>
                                  <a:pt x="51809" y="214313"/>
                                  <a:pt x="50856" y="215265"/>
                                  <a:pt x="51809" y="215265"/>
                                </a:cubicBezTo>
                                <a:cubicBezTo>
                                  <a:pt x="51809" y="216218"/>
                                  <a:pt x="51809" y="216218"/>
                                  <a:pt x="52761" y="215265"/>
                                </a:cubicBezTo>
                                <a:cubicBezTo>
                                  <a:pt x="52761" y="216218"/>
                                  <a:pt x="52761" y="215265"/>
                                  <a:pt x="52761" y="215265"/>
                                </a:cubicBezTo>
                                <a:close/>
                                <a:moveTo>
                                  <a:pt x="53714" y="66675"/>
                                </a:moveTo>
                                <a:cubicBezTo>
                                  <a:pt x="52761" y="66675"/>
                                  <a:pt x="51809" y="66675"/>
                                  <a:pt x="51809" y="68580"/>
                                </a:cubicBezTo>
                                <a:cubicBezTo>
                                  <a:pt x="51809" y="69533"/>
                                  <a:pt x="52761" y="70485"/>
                                  <a:pt x="54666" y="70485"/>
                                </a:cubicBezTo>
                                <a:cubicBezTo>
                                  <a:pt x="55619" y="70485"/>
                                  <a:pt x="57524" y="69533"/>
                                  <a:pt x="57524" y="68580"/>
                                </a:cubicBezTo>
                                <a:cubicBezTo>
                                  <a:pt x="56571" y="67628"/>
                                  <a:pt x="54666" y="66675"/>
                                  <a:pt x="53714" y="66675"/>
                                </a:cubicBezTo>
                                <a:close/>
                                <a:moveTo>
                                  <a:pt x="51809" y="165735"/>
                                </a:moveTo>
                                <a:cubicBezTo>
                                  <a:pt x="51809" y="166688"/>
                                  <a:pt x="51809" y="166688"/>
                                  <a:pt x="52761" y="166688"/>
                                </a:cubicBezTo>
                                <a:cubicBezTo>
                                  <a:pt x="52761" y="166688"/>
                                  <a:pt x="53714" y="166688"/>
                                  <a:pt x="53714" y="165735"/>
                                </a:cubicBezTo>
                                <a:cubicBezTo>
                                  <a:pt x="52761" y="165735"/>
                                  <a:pt x="52761" y="164783"/>
                                  <a:pt x="51809" y="165735"/>
                                </a:cubicBezTo>
                                <a:cubicBezTo>
                                  <a:pt x="51809" y="164783"/>
                                  <a:pt x="50856" y="164783"/>
                                  <a:pt x="51809" y="165735"/>
                                </a:cubicBezTo>
                                <a:close/>
                                <a:moveTo>
                                  <a:pt x="51809" y="211455"/>
                                </a:moveTo>
                                <a:lnTo>
                                  <a:pt x="51809" y="211455"/>
                                </a:lnTo>
                                <a:cubicBezTo>
                                  <a:pt x="52761" y="211455"/>
                                  <a:pt x="51809" y="210503"/>
                                  <a:pt x="51809" y="211455"/>
                                </a:cubicBezTo>
                                <a:cubicBezTo>
                                  <a:pt x="51809" y="210503"/>
                                  <a:pt x="51809" y="211455"/>
                                  <a:pt x="51809" y="211455"/>
                                </a:cubicBezTo>
                                <a:cubicBezTo>
                                  <a:pt x="51809" y="211455"/>
                                  <a:pt x="51809" y="211455"/>
                                  <a:pt x="51809" y="211455"/>
                                </a:cubicBezTo>
                                <a:close/>
                                <a:moveTo>
                                  <a:pt x="51809" y="51435"/>
                                </a:moveTo>
                                <a:cubicBezTo>
                                  <a:pt x="51809" y="52388"/>
                                  <a:pt x="51809" y="52388"/>
                                  <a:pt x="51809" y="51435"/>
                                </a:cubicBezTo>
                                <a:cubicBezTo>
                                  <a:pt x="52761" y="52388"/>
                                  <a:pt x="53714" y="51435"/>
                                  <a:pt x="53714" y="51435"/>
                                </a:cubicBezTo>
                                <a:lnTo>
                                  <a:pt x="53714" y="50483"/>
                                </a:lnTo>
                                <a:cubicBezTo>
                                  <a:pt x="52761" y="50483"/>
                                  <a:pt x="51809" y="50483"/>
                                  <a:pt x="51809" y="51435"/>
                                </a:cubicBezTo>
                                <a:close/>
                                <a:moveTo>
                                  <a:pt x="52761" y="130493"/>
                                </a:moveTo>
                                <a:cubicBezTo>
                                  <a:pt x="52761" y="130493"/>
                                  <a:pt x="52761" y="129540"/>
                                  <a:pt x="52761" y="130493"/>
                                </a:cubicBezTo>
                                <a:cubicBezTo>
                                  <a:pt x="53714" y="128588"/>
                                  <a:pt x="52761" y="128588"/>
                                  <a:pt x="51809" y="128588"/>
                                </a:cubicBezTo>
                                <a:cubicBezTo>
                                  <a:pt x="51809" y="128588"/>
                                  <a:pt x="50856" y="128588"/>
                                  <a:pt x="50856" y="129540"/>
                                </a:cubicBezTo>
                                <a:cubicBezTo>
                                  <a:pt x="51809" y="129540"/>
                                  <a:pt x="51809" y="130493"/>
                                  <a:pt x="52761" y="130493"/>
                                </a:cubicBezTo>
                                <a:close/>
                                <a:moveTo>
                                  <a:pt x="62286" y="59055"/>
                                </a:moveTo>
                                <a:cubicBezTo>
                                  <a:pt x="62286" y="59055"/>
                                  <a:pt x="63239" y="58103"/>
                                  <a:pt x="63239" y="58103"/>
                                </a:cubicBezTo>
                                <a:cubicBezTo>
                                  <a:pt x="63239" y="57150"/>
                                  <a:pt x="62286" y="58103"/>
                                  <a:pt x="62286" y="58103"/>
                                </a:cubicBezTo>
                                <a:cubicBezTo>
                                  <a:pt x="60381" y="59055"/>
                                  <a:pt x="57524" y="57150"/>
                                  <a:pt x="55619" y="60008"/>
                                </a:cubicBezTo>
                                <a:lnTo>
                                  <a:pt x="54666" y="56197"/>
                                </a:lnTo>
                                <a:cubicBezTo>
                                  <a:pt x="54666" y="56197"/>
                                  <a:pt x="54666" y="55245"/>
                                  <a:pt x="53714" y="55245"/>
                                </a:cubicBezTo>
                                <a:cubicBezTo>
                                  <a:pt x="52761" y="55245"/>
                                  <a:pt x="52761" y="56197"/>
                                  <a:pt x="52761" y="57150"/>
                                </a:cubicBezTo>
                                <a:cubicBezTo>
                                  <a:pt x="52761" y="59055"/>
                                  <a:pt x="54666" y="59055"/>
                                  <a:pt x="55619" y="60008"/>
                                </a:cubicBezTo>
                                <a:cubicBezTo>
                                  <a:pt x="57524" y="60008"/>
                                  <a:pt x="60381" y="60008"/>
                                  <a:pt x="62286" y="59055"/>
                                </a:cubicBezTo>
                                <a:close/>
                                <a:moveTo>
                                  <a:pt x="57524" y="181928"/>
                                </a:moveTo>
                                <a:cubicBezTo>
                                  <a:pt x="57524" y="180975"/>
                                  <a:pt x="55619" y="180022"/>
                                  <a:pt x="54666" y="180022"/>
                                </a:cubicBezTo>
                                <a:cubicBezTo>
                                  <a:pt x="53714" y="180022"/>
                                  <a:pt x="53714" y="180022"/>
                                  <a:pt x="53714" y="180975"/>
                                </a:cubicBezTo>
                                <a:cubicBezTo>
                                  <a:pt x="53714" y="181928"/>
                                  <a:pt x="55619" y="181928"/>
                                  <a:pt x="56571" y="182880"/>
                                </a:cubicBezTo>
                                <a:cubicBezTo>
                                  <a:pt x="56571" y="181928"/>
                                  <a:pt x="57524" y="182880"/>
                                  <a:pt x="57524" y="181928"/>
                                </a:cubicBezTo>
                                <a:close/>
                                <a:moveTo>
                                  <a:pt x="60381" y="172403"/>
                                </a:moveTo>
                                <a:cubicBezTo>
                                  <a:pt x="59429" y="172403"/>
                                  <a:pt x="59429" y="172403"/>
                                  <a:pt x="58476" y="172403"/>
                                </a:cubicBezTo>
                                <a:cubicBezTo>
                                  <a:pt x="58476" y="172403"/>
                                  <a:pt x="57524" y="172403"/>
                                  <a:pt x="57524" y="171450"/>
                                </a:cubicBezTo>
                                <a:cubicBezTo>
                                  <a:pt x="56571" y="170497"/>
                                  <a:pt x="55619" y="172403"/>
                                  <a:pt x="54666" y="172403"/>
                                </a:cubicBezTo>
                                <a:cubicBezTo>
                                  <a:pt x="53714" y="172403"/>
                                  <a:pt x="53714" y="172403"/>
                                  <a:pt x="54666" y="173355"/>
                                </a:cubicBezTo>
                                <a:cubicBezTo>
                                  <a:pt x="55619" y="174308"/>
                                  <a:pt x="56571" y="173355"/>
                                  <a:pt x="57524" y="174308"/>
                                </a:cubicBezTo>
                                <a:lnTo>
                                  <a:pt x="58476" y="174308"/>
                                </a:lnTo>
                                <a:cubicBezTo>
                                  <a:pt x="58476" y="174308"/>
                                  <a:pt x="59429" y="174308"/>
                                  <a:pt x="60381" y="174308"/>
                                </a:cubicBezTo>
                                <a:cubicBezTo>
                                  <a:pt x="58476" y="173355"/>
                                  <a:pt x="59429" y="173355"/>
                                  <a:pt x="60381" y="172403"/>
                                </a:cubicBezTo>
                                <a:close/>
                                <a:moveTo>
                                  <a:pt x="53714" y="106680"/>
                                </a:moveTo>
                                <a:cubicBezTo>
                                  <a:pt x="54666" y="106680"/>
                                  <a:pt x="54666" y="105728"/>
                                  <a:pt x="54666" y="105728"/>
                                </a:cubicBezTo>
                                <a:cubicBezTo>
                                  <a:pt x="53714" y="105728"/>
                                  <a:pt x="52761" y="105728"/>
                                  <a:pt x="53714" y="106680"/>
                                </a:cubicBezTo>
                                <a:cubicBezTo>
                                  <a:pt x="52761" y="106680"/>
                                  <a:pt x="53714" y="106680"/>
                                  <a:pt x="53714" y="106680"/>
                                </a:cubicBezTo>
                                <a:close/>
                                <a:moveTo>
                                  <a:pt x="56571" y="133350"/>
                                </a:moveTo>
                                <a:cubicBezTo>
                                  <a:pt x="56571" y="132397"/>
                                  <a:pt x="56571" y="131445"/>
                                  <a:pt x="56571" y="131445"/>
                                </a:cubicBezTo>
                                <a:cubicBezTo>
                                  <a:pt x="55619" y="130493"/>
                                  <a:pt x="55619" y="131445"/>
                                  <a:pt x="54666" y="132397"/>
                                </a:cubicBezTo>
                                <a:cubicBezTo>
                                  <a:pt x="54666" y="133350"/>
                                  <a:pt x="53714" y="133350"/>
                                  <a:pt x="53714" y="134303"/>
                                </a:cubicBezTo>
                                <a:cubicBezTo>
                                  <a:pt x="53714" y="135255"/>
                                  <a:pt x="53714" y="137160"/>
                                  <a:pt x="54666" y="137160"/>
                                </a:cubicBezTo>
                                <a:cubicBezTo>
                                  <a:pt x="55619" y="137160"/>
                                  <a:pt x="55619" y="135255"/>
                                  <a:pt x="55619" y="134303"/>
                                </a:cubicBezTo>
                                <a:cubicBezTo>
                                  <a:pt x="56571" y="134303"/>
                                  <a:pt x="56571" y="133350"/>
                                  <a:pt x="56571" y="133350"/>
                                </a:cubicBezTo>
                                <a:close/>
                                <a:moveTo>
                                  <a:pt x="56571" y="193358"/>
                                </a:moveTo>
                                <a:cubicBezTo>
                                  <a:pt x="56571" y="193358"/>
                                  <a:pt x="55619" y="192405"/>
                                  <a:pt x="56571" y="193358"/>
                                </a:cubicBezTo>
                                <a:cubicBezTo>
                                  <a:pt x="55619" y="192405"/>
                                  <a:pt x="54666" y="192405"/>
                                  <a:pt x="54666" y="193358"/>
                                </a:cubicBezTo>
                                <a:cubicBezTo>
                                  <a:pt x="54666" y="193358"/>
                                  <a:pt x="54666" y="194310"/>
                                  <a:pt x="56571" y="193358"/>
                                </a:cubicBezTo>
                                <a:cubicBezTo>
                                  <a:pt x="55619" y="194310"/>
                                  <a:pt x="56571" y="194310"/>
                                  <a:pt x="56571" y="193358"/>
                                </a:cubicBezTo>
                                <a:close/>
                                <a:moveTo>
                                  <a:pt x="55619" y="140970"/>
                                </a:moveTo>
                                <a:cubicBezTo>
                                  <a:pt x="54666" y="140970"/>
                                  <a:pt x="54666" y="140970"/>
                                  <a:pt x="55619" y="140970"/>
                                </a:cubicBezTo>
                                <a:cubicBezTo>
                                  <a:pt x="54666" y="141922"/>
                                  <a:pt x="54666" y="142875"/>
                                  <a:pt x="55619" y="142875"/>
                                </a:cubicBezTo>
                                <a:cubicBezTo>
                                  <a:pt x="55619" y="142875"/>
                                  <a:pt x="56571" y="142875"/>
                                  <a:pt x="55619" y="140970"/>
                                </a:cubicBezTo>
                                <a:lnTo>
                                  <a:pt x="55619" y="140970"/>
                                </a:lnTo>
                                <a:close/>
                                <a:moveTo>
                                  <a:pt x="58476" y="87630"/>
                                </a:moveTo>
                                <a:cubicBezTo>
                                  <a:pt x="58476" y="87630"/>
                                  <a:pt x="58476" y="87630"/>
                                  <a:pt x="58476" y="87630"/>
                                </a:cubicBezTo>
                                <a:cubicBezTo>
                                  <a:pt x="55619" y="86678"/>
                                  <a:pt x="54666" y="87630"/>
                                  <a:pt x="54666" y="88583"/>
                                </a:cubicBezTo>
                                <a:cubicBezTo>
                                  <a:pt x="54666" y="90488"/>
                                  <a:pt x="54666" y="91440"/>
                                  <a:pt x="56571" y="92393"/>
                                </a:cubicBezTo>
                                <a:cubicBezTo>
                                  <a:pt x="56571" y="92393"/>
                                  <a:pt x="57524" y="92393"/>
                                  <a:pt x="57524" y="92393"/>
                                </a:cubicBezTo>
                                <a:cubicBezTo>
                                  <a:pt x="57524" y="92393"/>
                                  <a:pt x="58476" y="91440"/>
                                  <a:pt x="57524" y="91440"/>
                                </a:cubicBezTo>
                                <a:cubicBezTo>
                                  <a:pt x="55619" y="90488"/>
                                  <a:pt x="56571" y="89535"/>
                                  <a:pt x="58476" y="87630"/>
                                </a:cubicBezTo>
                                <a:lnTo>
                                  <a:pt x="58476" y="87630"/>
                                </a:lnTo>
                                <a:close/>
                                <a:moveTo>
                                  <a:pt x="57524" y="120015"/>
                                </a:moveTo>
                                <a:cubicBezTo>
                                  <a:pt x="57524" y="120015"/>
                                  <a:pt x="57524" y="120015"/>
                                  <a:pt x="57524" y="120015"/>
                                </a:cubicBezTo>
                                <a:cubicBezTo>
                                  <a:pt x="58476" y="118110"/>
                                  <a:pt x="58476" y="118110"/>
                                  <a:pt x="57524" y="118110"/>
                                </a:cubicBezTo>
                                <a:cubicBezTo>
                                  <a:pt x="56571" y="118110"/>
                                  <a:pt x="56571" y="118110"/>
                                  <a:pt x="56571" y="119063"/>
                                </a:cubicBezTo>
                                <a:cubicBezTo>
                                  <a:pt x="56571" y="119063"/>
                                  <a:pt x="56571" y="120015"/>
                                  <a:pt x="57524" y="120015"/>
                                </a:cubicBezTo>
                                <a:close/>
                                <a:moveTo>
                                  <a:pt x="57524" y="161925"/>
                                </a:moveTo>
                                <a:cubicBezTo>
                                  <a:pt x="58476" y="161925"/>
                                  <a:pt x="58476" y="161925"/>
                                  <a:pt x="58476" y="160972"/>
                                </a:cubicBezTo>
                                <a:cubicBezTo>
                                  <a:pt x="58476" y="160020"/>
                                  <a:pt x="58476" y="160020"/>
                                  <a:pt x="57524" y="159068"/>
                                </a:cubicBezTo>
                                <a:cubicBezTo>
                                  <a:pt x="56571" y="159068"/>
                                  <a:pt x="56571" y="159068"/>
                                  <a:pt x="56571" y="160020"/>
                                </a:cubicBezTo>
                                <a:cubicBezTo>
                                  <a:pt x="56571" y="160972"/>
                                  <a:pt x="57524" y="160972"/>
                                  <a:pt x="57524" y="161925"/>
                                </a:cubicBezTo>
                                <a:close/>
                                <a:moveTo>
                                  <a:pt x="57524" y="49530"/>
                                </a:moveTo>
                                <a:cubicBezTo>
                                  <a:pt x="57524" y="49530"/>
                                  <a:pt x="57524" y="50483"/>
                                  <a:pt x="57524" y="49530"/>
                                </a:cubicBezTo>
                                <a:cubicBezTo>
                                  <a:pt x="58476" y="49530"/>
                                  <a:pt x="58476" y="49530"/>
                                  <a:pt x="58476" y="48578"/>
                                </a:cubicBezTo>
                                <a:cubicBezTo>
                                  <a:pt x="58476" y="48578"/>
                                  <a:pt x="58476" y="47625"/>
                                  <a:pt x="57524" y="47625"/>
                                </a:cubicBezTo>
                                <a:cubicBezTo>
                                  <a:pt x="57524" y="48578"/>
                                  <a:pt x="57524" y="49530"/>
                                  <a:pt x="57524" y="49530"/>
                                </a:cubicBezTo>
                                <a:close/>
                                <a:moveTo>
                                  <a:pt x="57524" y="41910"/>
                                </a:moveTo>
                                <a:cubicBezTo>
                                  <a:pt x="58476" y="43815"/>
                                  <a:pt x="59429" y="43815"/>
                                  <a:pt x="61334" y="44768"/>
                                </a:cubicBezTo>
                                <a:cubicBezTo>
                                  <a:pt x="61334" y="44768"/>
                                  <a:pt x="61334" y="43815"/>
                                  <a:pt x="61334" y="43815"/>
                                </a:cubicBezTo>
                                <a:cubicBezTo>
                                  <a:pt x="60381" y="42863"/>
                                  <a:pt x="59429" y="41910"/>
                                  <a:pt x="57524" y="41910"/>
                                </a:cubicBezTo>
                                <a:cubicBezTo>
                                  <a:pt x="57524" y="41910"/>
                                  <a:pt x="57524" y="41910"/>
                                  <a:pt x="57524" y="41910"/>
                                </a:cubicBezTo>
                                <a:close/>
                                <a:moveTo>
                                  <a:pt x="58476" y="127635"/>
                                </a:moveTo>
                                <a:cubicBezTo>
                                  <a:pt x="58476" y="127635"/>
                                  <a:pt x="57524" y="128588"/>
                                  <a:pt x="58476" y="127635"/>
                                </a:cubicBezTo>
                                <a:cubicBezTo>
                                  <a:pt x="57524" y="128588"/>
                                  <a:pt x="58476" y="129540"/>
                                  <a:pt x="58476" y="129540"/>
                                </a:cubicBezTo>
                                <a:cubicBezTo>
                                  <a:pt x="58476" y="129540"/>
                                  <a:pt x="59429" y="129540"/>
                                  <a:pt x="59429" y="128588"/>
                                </a:cubicBezTo>
                                <a:cubicBezTo>
                                  <a:pt x="59429" y="128588"/>
                                  <a:pt x="59429" y="127635"/>
                                  <a:pt x="58476" y="127635"/>
                                </a:cubicBezTo>
                                <a:close/>
                                <a:moveTo>
                                  <a:pt x="59429" y="80963"/>
                                </a:moveTo>
                                <a:cubicBezTo>
                                  <a:pt x="58476" y="80963"/>
                                  <a:pt x="58476" y="80963"/>
                                  <a:pt x="59429" y="80963"/>
                                </a:cubicBezTo>
                                <a:cubicBezTo>
                                  <a:pt x="58476" y="80963"/>
                                  <a:pt x="58476" y="81915"/>
                                  <a:pt x="59429" y="80963"/>
                                </a:cubicBezTo>
                                <a:lnTo>
                                  <a:pt x="59429" y="80963"/>
                                </a:lnTo>
                                <a:cubicBezTo>
                                  <a:pt x="59429" y="80963"/>
                                  <a:pt x="59429" y="80963"/>
                                  <a:pt x="59429" y="80963"/>
                                </a:cubicBezTo>
                                <a:close/>
                                <a:moveTo>
                                  <a:pt x="60381" y="67628"/>
                                </a:moveTo>
                                <a:cubicBezTo>
                                  <a:pt x="60381" y="67628"/>
                                  <a:pt x="61334" y="67628"/>
                                  <a:pt x="60381" y="67628"/>
                                </a:cubicBezTo>
                                <a:cubicBezTo>
                                  <a:pt x="61334" y="66675"/>
                                  <a:pt x="61334" y="66675"/>
                                  <a:pt x="60381" y="65722"/>
                                </a:cubicBezTo>
                                <a:cubicBezTo>
                                  <a:pt x="59429" y="65722"/>
                                  <a:pt x="59429" y="65722"/>
                                  <a:pt x="60381" y="67628"/>
                                </a:cubicBezTo>
                                <a:cubicBezTo>
                                  <a:pt x="59429" y="66675"/>
                                  <a:pt x="59429" y="67628"/>
                                  <a:pt x="60381" y="67628"/>
                                </a:cubicBezTo>
                                <a:close/>
                                <a:moveTo>
                                  <a:pt x="60381" y="77153"/>
                                </a:moveTo>
                                <a:cubicBezTo>
                                  <a:pt x="61334" y="77153"/>
                                  <a:pt x="61334" y="76200"/>
                                  <a:pt x="61334" y="76200"/>
                                </a:cubicBezTo>
                                <a:cubicBezTo>
                                  <a:pt x="61334" y="75247"/>
                                  <a:pt x="61334" y="74295"/>
                                  <a:pt x="60381" y="74295"/>
                                </a:cubicBezTo>
                                <a:cubicBezTo>
                                  <a:pt x="59429" y="75247"/>
                                  <a:pt x="59429" y="75247"/>
                                  <a:pt x="60381" y="77153"/>
                                </a:cubicBezTo>
                                <a:cubicBezTo>
                                  <a:pt x="59429" y="77153"/>
                                  <a:pt x="59429" y="77153"/>
                                  <a:pt x="60381" y="77153"/>
                                </a:cubicBezTo>
                                <a:close/>
                                <a:moveTo>
                                  <a:pt x="62286" y="205740"/>
                                </a:moveTo>
                                <a:cubicBezTo>
                                  <a:pt x="62286" y="205740"/>
                                  <a:pt x="61334" y="205740"/>
                                  <a:pt x="62286" y="205740"/>
                                </a:cubicBezTo>
                                <a:cubicBezTo>
                                  <a:pt x="61334" y="204788"/>
                                  <a:pt x="60381" y="204788"/>
                                  <a:pt x="60381" y="205740"/>
                                </a:cubicBezTo>
                                <a:cubicBezTo>
                                  <a:pt x="60381" y="206693"/>
                                  <a:pt x="60381" y="206693"/>
                                  <a:pt x="62286" y="205740"/>
                                </a:cubicBezTo>
                                <a:cubicBezTo>
                                  <a:pt x="62286" y="206693"/>
                                  <a:pt x="62286" y="206693"/>
                                  <a:pt x="62286" y="205740"/>
                                </a:cubicBezTo>
                                <a:close/>
                                <a:moveTo>
                                  <a:pt x="62286" y="95250"/>
                                </a:moveTo>
                                <a:cubicBezTo>
                                  <a:pt x="62286" y="95250"/>
                                  <a:pt x="62286" y="95250"/>
                                  <a:pt x="62286" y="95250"/>
                                </a:cubicBezTo>
                                <a:cubicBezTo>
                                  <a:pt x="61334" y="94297"/>
                                  <a:pt x="61334" y="94297"/>
                                  <a:pt x="61334" y="94297"/>
                                </a:cubicBezTo>
                                <a:cubicBezTo>
                                  <a:pt x="61334" y="95250"/>
                                  <a:pt x="61334" y="95250"/>
                                  <a:pt x="62286" y="95250"/>
                                </a:cubicBezTo>
                                <a:cubicBezTo>
                                  <a:pt x="62286" y="96203"/>
                                  <a:pt x="62286" y="96203"/>
                                  <a:pt x="62286" y="95250"/>
                                </a:cubicBezTo>
                                <a:close/>
                                <a:moveTo>
                                  <a:pt x="64191" y="61913"/>
                                </a:moveTo>
                                <a:cubicBezTo>
                                  <a:pt x="64191" y="61913"/>
                                  <a:pt x="64191" y="61913"/>
                                  <a:pt x="64191" y="61913"/>
                                </a:cubicBezTo>
                                <a:cubicBezTo>
                                  <a:pt x="64191" y="60960"/>
                                  <a:pt x="64191" y="60008"/>
                                  <a:pt x="63239" y="60008"/>
                                </a:cubicBezTo>
                                <a:cubicBezTo>
                                  <a:pt x="63239" y="60960"/>
                                  <a:pt x="62286" y="60960"/>
                                  <a:pt x="64191" y="61913"/>
                                </a:cubicBezTo>
                                <a:cubicBezTo>
                                  <a:pt x="63239" y="61913"/>
                                  <a:pt x="63239" y="62865"/>
                                  <a:pt x="64191" y="61913"/>
                                </a:cubicBezTo>
                                <a:close/>
                                <a:moveTo>
                                  <a:pt x="66096" y="220028"/>
                                </a:moveTo>
                                <a:cubicBezTo>
                                  <a:pt x="66096" y="219075"/>
                                  <a:pt x="64191" y="218122"/>
                                  <a:pt x="63239" y="217170"/>
                                </a:cubicBezTo>
                                <a:cubicBezTo>
                                  <a:pt x="62286" y="217170"/>
                                  <a:pt x="62286" y="217170"/>
                                  <a:pt x="62286" y="218122"/>
                                </a:cubicBezTo>
                                <a:cubicBezTo>
                                  <a:pt x="63239" y="219075"/>
                                  <a:pt x="64191" y="220980"/>
                                  <a:pt x="66096" y="220028"/>
                                </a:cubicBezTo>
                                <a:lnTo>
                                  <a:pt x="66096" y="220028"/>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41982963" name="Freeform 1341982963"/>
                        <wps:cNvSpPr/>
                        <wps:spPr>
                          <a:xfrm>
                            <a:off x="745352" y="763462"/>
                            <a:ext cx="174213" cy="259437"/>
                          </a:xfrm>
                          <a:custGeom>
                            <a:avLst/>
                            <a:gdLst>
                              <a:gd name="connsiteX0" fmla="*/ 157872 w 174213"/>
                              <a:gd name="connsiteY0" fmla="*/ 237530 h 259437"/>
                              <a:gd name="connsiteX1" fmla="*/ 115009 w 174213"/>
                              <a:gd name="connsiteY1" fmla="*/ 257532 h 259437"/>
                              <a:gd name="connsiteX2" fmla="*/ 107389 w 174213"/>
                              <a:gd name="connsiteY2" fmla="*/ 259437 h 259437"/>
                              <a:gd name="connsiteX3" fmla="*/ 105484 w 174213"/>
                              <a:gd name="connsiteY3" fmla="*/ 259437 h 259437"/>
                              <a:gd name="connsiteX4" fmla="*/ 88339 w 174213"/>
                              <a:gd name="connsiteY4" fmla="*/ 258485 h 259437"/>
                              <a:gd name="connsiteX5" fmla="*/ 84529 w 174213"/>
                              <a:gd name="connsiteY5" fmla="*/ 258485 h 259437"/>
                              <a:gd name="connsiteX6" fmla="*/ 66431 w 174213"/>
                              <a:gd name="connsiteY6" fmla="*/ 256580 h 259437"/>
                              <a:gd name="connsiteX7" fmla="*/ 53097 w 174213"/>
                              <a:gd name="connsiteY7" fmla="*/ 253722 h 259437"/>
                              <a:gd name="connsiteX8" fmla="*/ 44524 w 174213"/>
                              <a:gd name="connsiteY8" fmla="*/ 250865 h 259437"/>
                              <a:gd name="connsiteX9" fmla="*/ 41666 w 174213"/>
                              <a:gd name="connsiteY9" fmla="*/ 248960 h 259437"/>
                              <a:gd name="connsiteX10" fmla="*/ 16901 w 174213"/>
                              <a:gd name="connsiteY10" fmla="*/ 235625 h 259437"/>
                              <a:gd name="connsiteX11" fmla="*/ 1662 w 174213"/>
                              <a:gd name="connsiteY11" fmla="*/ 209907 h 259437"/>
                              <a:gd name="connsiteX12" fmla="*/ 3566 w 174213"/>
                              <a:gd name="connsiteY12" fmla="*/ 181332 h 259437"/>
                              <a:gd name="connsiteX13" fmla="*/ 33094 w 174213"/>
                              <a:gd name="connsiteY13" fmla="*/ 162282 h 259437"/>
                              <a:gd name="connsiteX14" fmla="*/ 55954 w 174213"/>
                              <a:gd name="connsiteY14" fmla="*/ 169902 h 259437"/>
                              <a:gd name="connsiteX15" fmla="*/ 64526 w 174213"/>
                              <a:gd name="connsiteY15" fmla="*/ 209907 h 259437"/>
                              <a:gd name="connsiteX16" fmla="*/ 51191 w 174213"/>
                              <a:gd name="connsiteY16" fmla="*/ 223242 h 259437"/>
                              <a:gd name="connsiteX17" fmla="*/ 48334 w 174213"/>
                              <a:gd name="connsiteY17" fmla="*/ 234672 h 259437"/>
                              <a:gd name="connsiteX18" fmla="*/ 74051 w 174213"/>
                              <a:gd name="connsiteY18" fmla="*/ 249912 h 259437"/>
                              <a:gd name="connsiteX19" fmla="*/ 92149 w 174213"/>
                              <a:gd name="connsiteY19" fmla="*/ 251817 h 259437"/>
                              <a:gd name="connsiteX20" fmla="*/ 111199 w 174213"/>
                              <a:gd name="connsiteY20" fmla="*/ 248960 h 259437"/>
                              <a:gd name="connsiteX21" fmla="*/ 126439 w 174213"/>
                              <a:gd name="connsiteY21" fmla="*/ 222290 h 259437"/>
                              <a:gd name="connsiteX22" fmla="*/ 122629 w 174213"/>
                              <a:gd name="connsiteY22" fmla="*/ 207050 h 259437"/>
                              <a:gd name="connsiteX23" fmla="*/ 105484 w 174213"/>
                              <a:gd name="connsiteY23" fmla="*/ 187047 h 259437"/>
                              <a:gd name="connsiteX24" fmla="*/ 100722 w 174213"/>
                              <a:gd name="connsiteY24" fmla="*/ 183237 h 259437"/>
                              <a:gd name="connsiteX25" fmla="*/ 66431 w 174213"/>
                              <a:gd name="connsiteY25" fmla="*/ 152757 h 259437"/>
                              <a:gd name="connsiteX26" fmla="*/ 29284 w 174213"/>
                              <a:gd name="connsiteY26" fmla="*/ 118467 h 259437"/>
                              <a:gd name="connsiteX27" fmla="*/ 9281 w 174213"/>
                              <a:gd name="connsiteY27" fmla="*/ 87987 h 259437"/>
                              <a:gd name="connsiteX28" fmla="*/ 6424 w 174213"/>
                              <a:gd name="connsiteY28" fmla="*/ 76557 h 259437"/>
                              <a:gd name="connsiteX29" fmla="*/ 6424 w 174213"/>
                              <a:gd name="connsiteY29" fmla="*/ 73700 h 259437"/>
                              <a:gd name="connsiteX30" fmla="*/ 12139 w 174213"/>
                              <a:gd name="connsiteY30" fmla="*/ 40362 h 259437"/>
                              <a:gd name="connsiteX31" fmla="*/ 33094 w 174213"/>
                              <a:gd name="connsiteY31" fmla="*/ 15597 h 259437"/>
                              <a:gd name="connsiteX32" fmla="*/ 64526 w 174213"/>
                              <a:gd name="connsiteY32" fmla="*/ 3215 h 259437"/>
                              <a:gd name="connsiteX33" fmla="*/ 97864 w 174213"/>
                              <a:gd name="connsiteY33" fmla="*/ 357 h 259437"/>
                              <a:gd name="connsiteX34" fmla="*/ 120724 w 174213"/>
                              <a:gd name="connsiteY34" fmla="*/ 2262 h 259437"/>
                              <a:gd name="connsiteX35" fmla="*/ 120724 w 174213"/>
                              <a:gd name="connsiteY35" fmla="*/ 2262 h 259437"/>
                              <a:gd name="connsiteX36" fmla="*/ 152156 w 174213"/>
                              <a:gd name="connsiteY36" fmla="*/ 19407 h 259437"/>
                              <a:gd name="connsiteX37" fmla="*/ 167397 w 174213"/>
                              <a:gd name="connsiteY37" fmla="*/ 57507 h 259437"/>
                              <a:gd name="connsiteX38" fmla="*/ 135964 w 174213"/>
                              <a:gd name="connsiteY38" fmla="*/ 91797 h 259437"/>
                              <a:gd name="connsiteX39" fmla="*/ 103579 w 174213"/>
                              <a:gd name="connsiteY39" fmla="*/ 70842 h 259437"/>
                              <a:gd name="connsiteX40" fmla="*/ 111199 w 174213"/>
                              <a:gd name="connsiteY40" fmla="*/ 43220 h 259437"/>
                              <a:gd name="connsiteX41" fmla="*/ 126439 w 174213"/>
                              <a:gd name="connsiteY41" fmla="*/ 38457 h 259437"/>
                              <a:gd name="connsiteX42" fmla="*/ 133106 w 174213"/>
                              <a:gd name="connsiteY42" fmla="*/ 33695 h 259437"/>
                              <a:gd name="connsiteX43" fmla="*/ 129297 w 174213"/>
                              <a:gd name="connsiteY43" fmla="*/ 22265 h 259437"/>
                              <a:gd name="connsiteX44" fmla="*/ 117866 w 174213"/>
                              <a:gd name="connsiteY44" fmla="*/ 14645 h 259437"/>
                              <a:gd name="connsiteX45" fmla="*/ 97864 w 174213"/>
                              <a:gd name="connsiteY45" fmla="*/ 8930 h 259437"/>
                              <a:gd name="connsiteX46" fmla="*/ 69289 w 174213"/>
                              <a:gd name="connsiteY46" fmla="*/ 12740 h 259437"/>
                              <a:gd name="connsiteX47" fmla="*/ 55001 w 174213"/>
                              <a:gd name="connsiteY47" fmla="*/ 25122 h 259437"/>
                              <a:gd name="connsiteX48" fmla="*/ 52144 w 174213"/>
                              <a:gd name="connsiteY48" fmla="*/ 41315 h 259437"/>
                              <a:gd name="connsiteX49" fmla="*/ 63574 w 174213"/>
                              <a:gd name="connsiteY49" fmla="*/ 67032 h 259437"/>
                              <a:gd name="connsiteX50" fmla="*/ 84529 w 174213"/>
                              <a:gd name="connsiteY50" fmla="*/ 87987 h 259437"/>
                              <a:gd name="connsiteX51" fmla="*/ 107389 w 174213"/>
                              <a:gd name="connsiteY51" fmla="*/ 109895 h 259437"/>
                              <a:gd name="connsiteX52" fmla="*/ 141679 w 174213"/>
                              <a:gd name="connsiteY52" fmla="*/ 139422 h 259437"/>
                              <a:gd name="connsiteX53" fmla="*/ 155966 w 174213"/>
                              <a:gd name="connsiteY53" fmla="*/ 154662 h 259437"/>
                              <a:gd name="connsiteX54" fmla="*/ 172159 w 174213"/>
                              <a:gd name="connsiteY54" fmla="*/ 193715 h 259437"/>
                              <a:gd name="connsiteX55" fmla="*/ 157872 w 174213"/>
                              <a:gd name="connsiteY55" fmla="*/ 237530 h 259437"/>
                              <a:gd name="connsiteX56" fmla="*/ 14044 w 174213"/>
                              <a:gd name="connsiteY56" fmla="*/ 198477 h 259437"/>
                              <a:gd name="connsiteX57" fmla="*/ 14044 w 174213"/>
                              <a:gd name="connsiteY57" fmla="*/ 198477 h 259437"/>
                              <a:gd name="connsiteX58" fmla="*/ 11187 w 174213"/>
                              <a:gd name="connsiteY58" fmla="*/ 199430 h 259437"/>
                              <a:gd name="connsiteX59" fmla="*/ 12139 w 174213"/>
                              <a:gd name="connsiteY59" fmla="*/ 201335 h 259437"/>
                              <a:gd name="connsiteX60" fmla="*/ 13091 w 174213"/>
                              <a:gd name="connsiteY60" fmla="*/ 204192 h 259437"/>
                              <a:gd name="connsiteX61" fmla="*/ 14044 w 174213"/>
                              <a:gd name="connsiteY61" fmla="*/ 204192 h 259437"/>
                              <a:gd name="connsiteX62" fmla="*/ 13091 w 174213"/>
                              <a:gd name="connsiteY62" fmla="*/ 201335 h 259437"/>
                              <a:gd name="connsiteX63" fmla="*/ 14044 w 174213"/>
                              <a:gd name="connsiteY63" fmla="*/ 198477 h 259437"/>
                              <a:gd name="connsiteX64" fmla="*/ 13091 w 174213"/>
                              <a:gd name="connsiteY64" fmla="*/ 190857 h 259437"/>
                              <a:gd name="connsiteX65" fmla="*/ 15949 w 174213"/>
                              <a:gd name="connsiteY65" fmla="*/ 191810 h 259437"/>
                              <a:gd name="connsiteX66" fmla="*/ 16901 w 174213"/>
                              <a:gd name="connsiteY66" fmla="*/ 192762 h 259437"/>
                              <a:gd name="connsiteX67" fmla="*/ 25474 w 174213"/>
                              <a:gd name="connsiteY67" fmla="*/ 198477 h 259437"/>
                              <a:gd name="connsiteX68" fmla="*/ 26426 w 174213"/>
                              <a:gd name="connsiteY68" fmla="*/ 204192 h 259437"/>
                              <a:gd name="connsiteX69" fmla="*/ 29284 w 174213"/>
                              <a:gd name="connsiteY69" fmla="*/ 205145 h 259437"/>
                              <a:gd name="connsiteX70" fmla="*/ 28331 w 174213"/>
                              <a:gd name="connsiteY70" fmla="*/ 203240 h 259437"/>
                              <a:gd name="connsiteX71" fmla="*/ 28331 w 174213"/>
                              <a:gd name="connsiteY71" fmla="*/ 200382 h 259437"/>
                              <a:gd name="connsiteX72" fmla="*/ 30237 w 174213"/>
                              <a:gd name="connsiteY72" fmla="*/ 201335 h 259437"/>
                              <a:gd name="connsiteX73" fmla="*/ 33094 w 174213"/>
                              <a:gd name="connsiteY73" fmla="*/ 199430 h 259437"/>
                              <a:gd name="connsiteX74" fmla="*/ 36904 w 174213"/>
                              <a:gd name="connsiteY74" fmla="*/ 197525 h 259437"/>
                              <a:gd name="connsiteX75" fmla="*/ 39762 w 174213"/>
                              <a:gd name="connsiteY75" fmla="*/ 199430 h 259437"/>
                              <a:gd name="connsiteX76" fmla="*/ 37856 w 174213"/>
                              <a:gd name="connsiteY76" fmla="*/ 202287 h 259437"/>
                              <a:gd name="connsiteX77" fmla="*/ 36904 w 174213"/>
                              <a:gd name="connsiteY77" fmla="*/ 204192 h 259437"/>
                              <a:gd name="connsiteX78" fmla="*/ 38809 w 174213"/>
                              <a:gd name="connsiteY78" fmla="*/ 204192 h 259437"/>
                              <a:gd name="connsiteX79" fmla="*/ 42619 w 174213"/>
                              <a:gd name="connsiteY79" fmla="*/ 203240 h 259437"/>
                              <a:gd name="connsiteX80" fmla="*/ 51191 w 174213"/>
                              <a:gd name="connsiteY80" fmla="*/ 204192 h 259437"/>
                              <a:gd name="connsiteX81" fmla="*/ 53097 w 174213"/>
                              <a:gd name="connsiteY81" fmla="*/ 203240 h 259437"/>
                              <a:gd name="connsiteX82" fmla="*/ 52144 w 174213"/>
                              <a:gd name="connsiteY82" fmla="*/ 201335 h 259437"/>
                              <a:gd name="connsiteX83" fmla="*/ 51191 w 174213"/>
                              <a:gd name="connsiteY83" fmla="*/ 195620 h 259437"/>
                              <a:gd name="connsiteX84" fmla="*/ 50239 w 174213"/>
                              <a:gd name="connsiteY84" fmla="*/ 194667 h 259437"/>
                              <a:gd name="connsiteX85" fmla="*/ 49287 w 174213"/>
                              <a:gd name="connsiteY85" fmla="*/ 199430 h 259437"/>
                              <a:gd name="connsiteX86" fmla="*/ 48334 w 174213"/>
                              <a:gd name="connsiteY86" fmla="*/ 201335 h 259437"/>
                              <a:gd name="connsiteX87" fmla="*/ 41666 w 174213"/>
                              <a:gd name="connsiteY87" fmla="*/ 194667 h 259437"/>
                              <a:gd name="connsiteX88" fmla="*/ 33094 w 174213"/>
                              <a:gd name="connsiteY88" fmla="*/ 192762 h 259437"/>
                              <a:gd name="connsiteX89" fmla="*/ 31189 w 174213"/>
                              <a:gd name="connsiteY89" fmla="*/ 191810 h 259437"/>
                              <a:gd name="connsiteX90" fmla="*/ 33094 w 174213"/>
                              <a:gd name="connsiteY90" fmla="*/ 189905 h 259437"/>
                              <a:gd name="connsiteX91" fmla="*/ 37856 w 174213"/>
                              <a:gd name="connsiteY91" fmla="*/ 188952 h 259437"/>
                              <a:gd name="connsiteX92" fmla="*/ 38809 w 174213"/>
                              <a:gd name="connsiteY92" fmla="*/ 191810 h 259437"/>
                              <a:gd name="connsiteX93" fmla="*/ 42619 w 174213"/>
                              <a:gd name="connsiteY93" fmla="*/ 192762 h 259437"/>
                              <a:gd name="connsiteX94" fmla="*/ 38809 w 174213"/>
                              <a:gd name="connsiteY94" fmla="*/ 188952 h 259437"/>
                              <a:gd name="connsiteX95" fmla="*/ 45476 w 174213"/>
                              <a:gd name="connsiteY95" fmla="*/ 189905 h 259437"/>
                              <a:gd name="connsiteX96" fmla="*/ 48334 w 174213"/>
                              <a:gd name="connsiteY96" fmla="*/ 192762 h 259437"/>
                              <a:gd name="connsiteX97" fmla="*/ 49287 w 174213"/>
                              <a:gd name="connsiteY97" fmla="*/ 188000 h 259437"/>
                              <a:gd name="connsiteX98" fmla="*/ 49287 w 174213"/>
                              <a:gd name="connsiteY98" fmla="*/ 186095 h 259437"/>
                              <a:gd name="connsiteX99" fmla="*/ 49287 w 174213"/>
                              <a:gd name="connsiteY99" fmla="*/ 186095 h 259437"/>
                              <a:gd name="connsiteX100" fmla="*/ 49287 w 174213"/>
                              <a:gd name="connsiteY100" fmla="*/ 186095 h 259437"/>
                              <a:gd name="connsiteX101" fmla="*/ 47381 w 174213"/>
                              <a:gd name="connsiteY101" fmla="*/ 183237 h 259437"/>
                              <a:gd name="connsiteX102" fmla="*/ 43572 w 174213"/>
                              <a:gd name="connsiteY102" fmla="*/ 185142 h 259437"/>
                              <a:gd name="connsiteX103" fmla="*/ 40714 w 174213"/>
                              <a:gd name="connsiteY103" fmla="*/ 184190 h 259437"/>
                              <a:gd name="connsiteX104" fmla="*/ 36904 w 174213"/>
                              <a:gd name="connsiteY104" fmla="*/ 180380 h 259437"/>
                              <a:gd name="connsiteX105" fmla="*/ 36904 w 174213"/>
                              <a:gd name="connsiteY105" fmla="*/ 181332 h 259437"/>
                              <a:gd name="connsiteX106" fmla="*/ 36904 w 174213"/>
                              <a:gd name="connsiteY106" fmla="*/ 185142 h 259437"/>
                              <a:gd name="connsiteX107" fmla="*/ 36904 w 174213"/>
                              <a:gd name="connsiteY107" fmla="*/ 185142 h 259437"/>
                              <a:gd name="connsiteX108" fmla="*/ 35951 w 174213"/>
                              <a:gd name="connsiteY108" fmla="*/ 181332 h 259437"/>
                              <a:gd name="connsiteX109" fmla="*/ 33094 w 174213"/>
                              <a:gd name="connsiteY109" fmla="*/ 185142 h 259437"/>
                              <a:gd name="connsiteX110" fmla="*/ 32141 w 174213"/>
                              <a:gd name="connsiteY110" fmla="*/ 188000 h 259437"/>
                              <a:gd name="connsiteX111" fmla="*/ 30237 w 174213"/>
                              <a:gd name="connsiteY111" fmla="*/ 186095 h 259437"/>
                              <a:gd name="connsiteX112" fmla="*/ 29284 w 174213"/>
                              <a:gd name="connsiteY112" fmla="*/ 184190 h 259437"/>
                              <a:gd name="connsiteX113" fmla="*/ 26426 w 174213"/>
                              <a:gd name="connsiteY113" fmla="*/ 186095 h 259437"/>
                              <a:gd name="connsiteX114" fmla="*/ 27379 w 174213"/>
                              <a:gd name="connsiteY114" fmla="*/ 189905 h 259437"/>
                              <a:gd name="connsiteX115" fmla="*/ 30237 w 174213"/>
                              <a:gd name="connsiteY115" fmla="*/ 192762 h 259437"/>
                              <a:gd name="connsiteX116" fmla="*/ 24522 w 174213"/>
                              <a:gd name="connsiteY116" fmla="*/ 189905 h 259437"/>
                              <a:gd name="connsiteX117" fmla="*/ 22616 w 174213"/>
                              <a:gd name="connsiteY117" fmla="*/ 188000 h 259437"/>
                              <a:gd name="connsiteX118" fmla="*/ 18806 w 174213"/>
                              <a:gd name="connsiteY118" fmla="*/ 190857 h 259437"/>
                              <a:gd name="connsiteX119" fmla="*/ 13091 w 174213"/>
                              <a:gd name="connsiteY119" fmla="*/ 190857 h 259437"/>
                              <a:gd name="connsiteX120" fmla="*/ 22616 w 174213"/>
                              <a:gd name="connsiteY120" fmla="*/ 204192 h 259437"/>
                              <a:gd name="connsiteX121" fmla="*/ 20712 w 174213"/>
                              <a:gd name="connsiteY121" fmla="*/ 201335 h 259437"/>
                              <a:gd name="connsiteX122" fmla="*/ 19759 w 174213"/>
                              <a:gd name="connsiteY122" fmla="*/ 200382 h 259437"/>
                              <a:gd name="connsiteX123" fmla="*/ 14997 w 174213"/>
                              <a:gd name="connsiteY123" fmla="*/ 197525 h 259437"/>
                              <a:gd name="connsiteX124" fmla="*/ 14044 w 174213"/>
                              <a:gd name="connsiteY124" fmla="*/ 199430 h 259437"/>
                              <a:gd name="connsiteX125" fmla="*/ 18806 w 174213"/>
                              <a:gd name="connsiteY125" fmla="*/ 202287 h 259437"/>
                              <a:gd name="connsiteX126" fmla="*/ 22616 w 174213"/>
                              <a:gd name="connsiteY126" fmla="*/ 204192 h 259437"/>
                              <a:gd name="connsiteX127" fmla="*/ 17854 w 174213"/>
                              <a:gd name="connsiteY127" fmla="*/ 216575 h 259437"/>
                              <a:gd name="connsiteX128" fmla="*/ 17854 w 174213"/>
                              <a:gd name="connsiteY128" fmla="*/ 216575 h 259437"/>
                              <a:gd name="connsiteX129" fmla="*/ 14997 w 174213"/>
                              <a:gd name="connsiteY129" fmla="*/ 216575 h 259437"/>
                              <a:gd name="connsiteX130" fmla="*/ 17854 w 174213"/>
                              <a:gd name="connsiteY130" fmla="*/ 216575 h 259437"/>
                              <a:gd name="connsiteX131" fmla="*/ 17854 w 174213"/>
                              <a:gd name="connsiteY131" fmla="*/ 216575 h 259437"/>
                              <a:gd name="connsiteX132" fmla="*/ 16901 w 174213"/>
                              <a:gd name="connsiteY132" fmla="*/ 204192 h 259437"/>
                              <a:gd name="connsiteX133" fmla="*/ 16901 w 174213"/>
                              <a:gd name="connsiteY133" fmla="*/ 204192 h 259437"/>
                              <a:gd name="connsiteX134" fmla="*/ 16901 w 174213"/>
                              <a:gd name="connsiteY134" fmla="*/ 204192 h 259437"/>
                              <a:gd name="connsiteX135" fmla="*/ 16901 w 174213"/>
                              <a:gd name="connsiteY135" fmla="*/ 204192 h 259437"/>
                              <a:gd name="connsiteX136" fmla="*/ 16901 w 174213"/>
                              <a:gd name="connsiteY136" fmla="*/ 204192 h 259437"/>
                              <a:gd name="connsiteX137" fmla="*/ 17854 w 174213"/>
                              <a:gd name="connsiteY137" fmla="*/ 220385 h 259437"/>
                              <a:gd name="connsiteX138" fmla="*/ 17854 w 174213"/>
                              <a:gd name="connsiteY138" fmla="*/ 220385 h 259437"/>
                              <a:gd name="connsiteX139" fmla="*/ 16901 w 174213"/>
                              <a:gd name="connsiteY139" fmla="*/ 220385 h 259437"/>
                              <a:gd name="connsiteX140" fmla="*/ 17854 w 174213"/>
                              <a:gd name="connsiteY140" fmla="*/ 220385 h 259437"/>
                              <a:gd name="connsiteX141" fmla="*/ 17854 w 174213"/>
                              <a:gd name="connsiteY141" fmla="*/ 220385 h 259437"/>
                              <a:gd name="connsiteX142" fmla="*/ 17854 w 174213"/>
                              <a:gd name="connsiteY142" fmla="*/ 188952 h 259437"/>
                              <a:gd name="connsiteX143" fmla="*/ 21664 w 174213"/>
                              <a:gd name="connsiteY143" fmla="*/ 187047 h 259437"/>
                              <a:gd name="connsiteX144" fmla="*/ 21664 w 174213"/>
                              <a:gd name="connsiteY144" fmla="*/ 188000 h 259437"/>
                              <a:gd name="connsiteX145" fmla="*/ 17854 w 174213"/>
                              <a:gd name="connsiteY145" fmla="*/ 192762 h 259437"/>
                              <a:gd name="connsiteX146" fmla="*/ 16901 w 174213"/>
                              <a:gd name="connsiteY146" fmla="*/ 192762 h 259437"/>
                              <a:gd name="connsiteX147" fmla="*/ 17854 w 174213"/>
                              <a:gd name="connsiteY147" fmla="*/ 188952 h 259437"/>
                              <a:gd name="connsiteX148" fmla="*/ 18806 w 174213"/>
                              <a:gd name="connsiteY148" fmla="*/ 52745 h 259437"/>
                              <a:gd name="connsiteX149" fmla="*/ 18806 w 174213"/>
                              <a:gd name="connsiteY149" fmla="*/ 52745 h 259437"/>
                              <a:gd name="connsiteX150" fmla="*/ 18806 w 174213"/>
                              <a:gd name="connsiteY150" fmla="*/ 52745 h 259437"/>
                              <a:gd name="connsiteX151" fmla="*/ 18806 w 174213"/>
                              <a:gd name="connsiteY151" fmla="*/ 52745 h 259437"/>
                              <a:gd name="connsiteX152" fmla="*/ 18806 w 174213"/>
                              <a:gd name="connsiteY152" fmla="*/ 52745 h 259437"/>
                              <a:gd name="connsiteX153" fmla="*/ 17854 w 174213"/>
                              <a:gd name="connsiteY153" fmla="*/ 182285 h 259437"/>
                              <a:gd name="connsiteX154" fmla="*/ 17854 w 174213"/>
                              <a:gd name="connsiteY154" fmla="*/ 182285 h 259437"/>
                              <a:gd name="connsiteX155" fmla="*/ 19759 w 174213"/>
                              <a:gd name="connsiteY155" fmla="*/ 182285 h 259437"/>
                              <a:gd name="connsiteX156" fmla="*/ 17854 w 174213"/>
                              <a:gd name="connsiteY156" fmla="*/ 182285 h 259437"/>
                              <a:gd name="connsiteX157" fmla="*/ 17854 w 174213"/>
                              <a:gd name="connsiteY157" fmla="*/ 182285 h 259437"/>
                              <a:gd name="connsiteX158" fmla="*/ 18806 w 174213"/>
                              <a:gd name="connsiteY158" fmla="*/ 212765 h 259437"/>
                              <a:gd name="connsiteX159" fmla="*/ 18806 w 174213"/>
                              <a:gd name="connsiteY159" fmla="*/ 212765 h 259437"/>
                              <a:gd name="connsiteX160" fmla="*/ 18806 w 174213"/>
                              <a:gd name="connsiteY160" fmla="*/ 212765 h 259437"/>
                              <a:gd name="connsiteX161" fmla="*/ 18806 w 174213"/>
                              <a:gd name="connsiteY161" fmla="*/ 212765 h 259437"/>
                              <a:gd name="connsiteX162" fmla="*/ 18806 w 174213"/>
                              <a:gd name="connsiteY162" fmla="*/ 212765 h 259437"/>
                              <a:gd name="connsiteX163" fmla="*/ 19759 w 174213"/>
                              <a:gd name="connsiteY163" fmla="*/ 208002 h 259437"/>
                              <a:gd name="connsiteX164" fmla="*/ 18806 w 174213"/>
                              <a:gd name="connsiteY164" fmla="*/ 206097 h 259437"/>
                              <a:gd name="connsiteX165" fmla="*/ 17854 w 174213"/>
                              <a:gd name="connsiteY165" fmla="*/ 207050 h 259437"/>
                              <a:gd name="connsiteX166" fmla="*/ 19759 w 174213"/>
                              <a:gd name="connsiteY166" fmla="*/ 208002 h 259437"/>
                              <a:gd name="connsiteX167" fmla="*/ 19759 w 174213"/>
                              <a:gd name="connsiteY167" fmla="*/ 208002 h 259437"/>
                              <a:gd name="connsiteX168" fmla="*/ 22616 w 174213"/>
                              <a:gd name="connsiteY168" fmla="*/ 209907 h 259437"/>
                              <a:gd name="connsiteX169" fmla="*/ 23569 w 174213"/>
                              <a:gd name="connsiteY169" fmla="*/ 208955 h 259437"/>
                              <a:gd name="connsiteX170" fmla="*/ 22616 w 174213"/>
                              <a:gd name="connsiteY170" fmla="*/ 207050 h 259437"/>
                              <a:gd name="connsiteX171" fmla="*/ 21664 w 174213"/>
                              <a:gd name="connsiteY171" fmla="*/ 208002 h 259437"/>
                              <a:gd name="connsiteX172" fmla="*/ 22616 w 174213"/>
                              <a:gd name="connsiteY172" fmla="*/ 209907 h 259437"/>
                              <a:gd name="connsiteX173" fmla="*/ 37856 w 174213"/>
                              <a:gd name="connsiteY173" fmla="*/ 214670 h 259437"/>
                              <a:gd name="connsiteX174" fmla="*/ 29284 w 174213"/>
                              <a:gd name="connsiteY174" fmla="*/ 212765 h 259437"/>
                              <a:gd name="connsiteX175" fmla="*/ 23569 w 174213"/>
                              <a:gd name="connsiteY175" fmla="*/ 211812 h 259437"/>
                              <a:gd name="connsiteX176" fmla="*/ 21664 w 174213"/>
                              <a:gd name="connsiteY176" fmla="*/ 212765 h 259437"/>
                              <a:gd name="connsiteX177" fmla="*/ 23569 w 174213"/>
                              <a:gd name="connsiteY177" fmla="*/ 212765 h 259437"/>
                              <a:gd name="connsiteX178" fmla="*/ 30237 w 174213"/>
                              <a:gd name="connsiteY178" fmla="*/ 214670 h 259437"/>
                              <a:gd name="connsiteX179" fmla="*/ 32141 w 174213"/>
                              <a:gd name="connsiteY179" fmla="*/ 215622 h 259437"/>
                              <a:gd name="connsiteX180" fmla="*/ 37856 w 174213"/>
                              <a:gd name="connsiteY180" fmla="*/ 214670 h 259437"/>
                              <a:gd name="connsiteX181" fmla="*/ 27379 w 174213"/>
                              <a:gd name="connsiteY181" fmla="*/ 72747 h 259437"/>
                              <a:gd name="connsiteX182" fmla="*/ 27379 w 174213"/>
                              <a:gd name="connsiteY182" fmla="*/ 72747 h 259437"/>
                              <a:gd name="connsiteX183" fmla="*/ 27379 w 174213"/>
                              <a:gd name="connsiteY183" fmla="*/ 70842 h 259437"/>
                              <a:gd name="connsiteX184" fmla="*/ 22616 w 174213"/>
                              <a:gd name="connsiteY184" fmla="*/ 69890 h 259437"/>
                              <a:gd name="connsiteX185" fmla="*/ 22616 w 174213"/>
                              <a:gd name="connsiteY185" fmla="*/ 70842 h 259437"/>
                              <a:gd name="connsiteX186" fmla="*/ 27379 w 174213"/>
                              <a:gd name="connsiteY186" fmla="*/ 72747 h 259437"/>
                              <a:gd name="connsiteX187" fmla="*/ 23569 w 174213"/>
                              <a:gd name="connsiteY187" fmla="*/ 174665 h 259437"/>
                              <a:gd name="connsiteX188" fmla="*/ 23569 w 174213"/>
                              <a:gd name="connsiteY188" fmla="*/ 174665 h 259437"/>
                              <a:gd name="connsiteX189" fmla="*/ 23569 w 174213"/>
                              <a:gd name="connsiteY189" fmla="*/ 174665 h 259437"/>
                              <a:gd name="connsiteX190" fmla="*/ 23569 w 174213"/>
                              <a:gd name="connsiteY190" fmla="*/ 174665 h 259437"/>
                              <a:gd name="connsiteX191" fmla="*/ 23569 w 174213"/>
                              <a:gd name="connsiteY191" fmla="*/ 174665 h 259437"/>
                              <a:gd name="connsiteX192" fmla="*/ 24522 w 174213"/>
                              <a:gd name="connsiteY192" fmla="*/ 53697 h 259437"/>
                              <a:gd name="connsiteX193" fmla="*/ 26426 w 174213"/>
                              <a:gd name="connsiteY193" fmla="*/ 56555 h 259437"/>
                              <a:gd name="connsiteX194" fmla="*/ 27379 w 174213"/>
                              <a:gd name="connsiteY194" fmla="*/ 55602 h 259437"/>
                              <a:gd name="connsiteX195" fmla="*/ 24522 w 174213"/>
                              <a:gd name="connsiteY195" fmla="*/ 53697 h 259437"/>
                              <a:gd name="connsiteX196" fmla="*/ 24522 w 174213"/>
                              <a:gd name="connsiteY196" fmla="*/ 53697 h 259437"/>
                              <a:gd name="connsiteX197" fmla="*/ 27379 w 174213"/>
                              <a:gd name="connsiteY197" fmla="*/ 189905 h 259437"/>
                              <a:gd name="connsiteX198" fmla="*/ 29284 w 174213"/>
                              <a:gd name="connsiteY198" fmla="*/ 190857 h 259437"/>
                              <a:gd name="connsiteX199" fmla="*/ 27379 w 174213"/>
                              <a:gd name="connsiteY199" fmla="*/ 195620 h 259437"/>
                              <a:gd name="connsiteX200" fmla="*/ 25474 w 174213"/>
                              <a:gd name="connsiteY200" fmla="*/ 192762 h 259437"/>
                              <a:gd name="connsiteX201" fmla="*/ 27379 w 174213"/>
                              <a:gd name="connsiteY201" fmla="*/ 189905 h 259437"/>
                              <a:gd name="connsiteX202" fmla="*/ 26426 w 174213"/>
                              <a:gd name="connsiteY202" fmla="*/ 66080 h 259437"/>
                              <a:gd name="connsiteX203" fmla="*/ 25474 w 174213"/>
                              <a:gd name="connsiteY203" fmla="*/ 67032 h 259437"/>
                              <a:gd name="connsiteX204" fmla="*/ 26426 w 174213"/>
                              <a:gd name="connsiteY204" fmla="*/ 67985 h 259437"/>
                              <a:gd name="connsiteX205" fmla="*/ 26426 w 174213"/>
                              <a:gd name="connsiteY205" fmla="*/ 66080 h 259437"/>
                              <a:gd name="connsiteX206" fmla="*/ 26426 w 174213"/>
                              <a:gd name="connsiteY206" fmla="*/ 66080 h 259437"/>
                              <a:gd name="connsiteX207" fmla="*/ 28331 w 174213"/>
                              <a:gd name="connsiteY207" fmla="*/ 80367 h 259437"/>
                              <a:gd name="connsiteX208" fmla="*/ 31189 w 174213"/>
                              <a:gd name="connsiteY208" fmla="*/ 78462 h 259437"/>
                              <a:gd name="connsiteX209" fmla="*/ 30237 w 174213"/>
                              <a:gd name="connsiteY209" fmla="*/ 78462 h 259437"/>
                              <a:gd name="connsiteX210" fmla="*/ 26426 w 174213"/>
                              <a:gd name="connsiteY210" fmla="*/ 79415 h 259437"/>
                              <a:gd name="connsiteX211" fmla="*/ 28331 w 174213"/>
                              <a:gd name="connsiteY211" fmla="*/ 80367 h 259437"/>
                              <a:gd name="connsiteX212" fmla="*/ 28331 w 174213"/>
                              <a:gd name="connsiteY212" fmla="*/ 218480 h 259437"/>
                              <a:gd name="connsiteX213" fmla="*/ 28331 w 174213"/>
                              <a:gd name="connsiteY213" fmla="*/ 218480 h 259437"/>
                              <a:gd name="connsiteX214" fmla="*/ 28331 w 174213"/>
                              <a:gd name="connsiteY214" fmla="*/ 221337 h 259437"/>
                              <a:gd name="connsiteX215" fmla="*/ 28331 w 174213"/>
                              <a:gd name="connsiteY215" fmla="*/ 218480 h 259437"/>
                              <a:gd name="connsiteX216" fmla="*/ 29284 w 174213"/>
                              <a:gd name="connsiteY216" fmla="*/ 224195 h 259437"/>
                              <a:gd name="connsiteX217" fmla="*/ 28331 w 174213"/>
                              <a:gd name="connsiteY217" fmla="*/ 221337 h 259437"/>
                              <a:gd name="connsiteX218" fmla="*/ 27379 w 174213"/>
                              <a:gd name="connsiteY218" fmla="*/ 222290 h 259437"/>
                              <a:gd name="connsiteX219" fmla="*/ 29284 w 174213"/>
                              <a:gd name="connsiteY219" fmla="*/ 224195 h 259437"/>
                              <a:gd name="connsiteX220" fmla="*/ 30237 w 174213"/>
                              <a:gd name="connsiteY220" fmla="*/ 87987 h 259437"/>
                              <a:gd name="connsiteX221" fmla="*/ 28331 w 174213"/>
                              <a:gd name="connsiteY221" fmla="*/ 85130 h 259437"/>
                              <a:gd name="connsiteX222" fmla="*/ 28331 w 174213"/>
                              <a:gd name="connsiteY222" fmla="*/ 87035 h 259437"/>
                              <a:gd name="connsiteX223" fmla="*/ 29284 w 174213"/>
                              <a:gd name="connsiteY223" fmla="*/ 89892 h 259437"/>
                              <a:gd name="connsiteX224" fmla="*/ 30237 w 174213"/>
                              <a:gd name="connsiteY224" fmla="*/ 87987 h 259437"/>
                              <a:gd name="connsiteX225" fmla="*/ 28331 w 174213"/>
                              <a:gd name="connsiteY225" fmla="*/ 47982 h 259437"/>
                              <a:gd name="connsiteX226" fmla="*/ 28331 w 174213"/>
                              <a:gd name="connsiteY226" fmla="*/ 47982 h 259437"/>
                              <a:gd name="connsiteX227" fmla="*/ 29284 w 174213"/>
                              <a:gd name="connsiteY227" fmla="*/ 47982 h 259437"/>
                              <a:gd name="connsiteX228" fmla="*/ 28331 w 174213"/>
                              <a:gd name="connsiteY228" fmla="*/ 47982 h 259437"/>
                              <a:gd name="connsiteX229" fmla="*/ 28331 w 174213"/>
                              <a:gd name="connsiteY229" fmla="*/ 47982 h 259437"/>
                              <a:gd name="connsiteX230" fmla="*/ 30237 w 174213"/>
                              <a:gd name="connsiteY230" fmla="*/ 226100 h 259437"/>
                              <a:gd name="connsiteX231" fmla="*/ 29284 w 174213"/>
                              <a:gd name="connsiteY231" fmla="*/ 224195 h 259437"/>
                              <a:gd name="connsiteX232" fmla="*/ 28331 w 174213"/>
                              <a:gd name="connsiteY232" fmla="*/ 226100 h 259437"/>
                              <a:gd name="connsiteX233" fmla="*/ 28331 w 174213"/>
                              <a:gd name="connsiteY233" fmla="*/ 228005 h 259437"/>
                              <a:gd name="connsiteX234" fmla="*/ 30237 w 174213"/>
                              <a:gd name="connsiteY234" fmla="*/ 226100 h 259437"/>
                              <a:gd name="connsiteX235" fmla="*/ 30237 w 174213"/>
                              <a:gd name="connsiteY235" fmla="*/ 58460 h 259437"/>
                              <a:gd name="connsiteX236" fmla="*/ 28331 w 174213"/>
                              <a:gd name="connsiteY236" fmla="*/ 60365 h 259437"/>
                              <a:gd name="connsiteX237" fmla="*/ 30237 w 174213"/>
                              <a:gd name="connsiteY237" fmla="*/ 61317 h 259437"/>
                              <a:gd name="connsiteX238" fmla="*/ 31189 w 174213"/>
                              <a:gd name="connsiteY238" fmla="*/ 59412 h 259437"/>
                              <a:gd name="connsiteX239" fmla="*/ 30237 w 174213"/>
                              <a:gd name="connsiteY239" fmla="*/ 58460 h 259437"/>
                              <a:gd name="connsiteX240" fmla="*/ 30237 w 174213"/>
                              <a:gd name="connsiteY240" fmla="*/ 208002 h 259437"/>
                              <a:gd name="connsiteX241" fmla="*/ 30237 w 174213"/>
                              <a:gd name="connsiteY241" fmla="*/ 208002 h 259437"/>
                              <a:gd name="connsiteX242" fmla="*/ 30237 w 174213"/>
                              <a:gd name="connsiteY242" fmla="*/ 208002 h 259437"/>
                              <a:gd name="connsiteX243" fmla="*/ 30237 w 174213"/>
                              <a:gd name="connsiteY243" fmla="*/ 208002 h 259437"/>
                              <a:gd name="connsiteX244" fmla="*/ 30237 w 174213"/>
                              <a:gd name="connsiteY244" fmla="*/ 208002 h 259437"/>
                              <a:gd name="connsiteX245" fmla="*/ 31189 w 174213"/>
                              <a:gd name="connsiteY245" fmla="*/ 66080 h 259437"/>
                              <a:gd name="connsiteX246" fmla="*/ 30237 w 174213"/>
                              <a:gd name="connsiteY246" fmla="*/ 67032 h 259437"/>
                              <a:gd name="connsiteX247" fmla="*/ 31189 w 174213"/>
                              <a:gd name="connsiteY247" fmla="*/ 67985 h 259437"/>
                              <a:gd name="connsiteX248" fmla="*/ 31189 w 174213"/>
                              <a:gd name="connsiteY248" fmla="*/ 66080 h 259437"/>
                              <a:gd name="connsiteX249" fmla="*/ 31189 w 174213"/>
                              <a:gd name="connsiteY249" fmla="*/ 66080 h 259437"/>
                              <a:gd name="connsiteX250" fmla="*/ 30237 w 174213"/>
                              <a:gd name="connsiteY250" fmla="*/ 195620 h 259437"/>
                              <a:gd name="connsiteX251" fmla="*/ 31189 w 174213"/>
                              <a:gd name="connsiteY251" fmla="*/ 194667 h 259437"/>
                              <a:gd name="connsiteX252" fmla="*/ 32141 w 174213"/>
                              <a:gd name="connsiteY252" fmla="*/ 195620 h 259437"/>
                              <a:gd name="connsiteX253" fmla="*/ 30237 w 174213"/>
                              <a:gd name="connsiteY253" fmla="*/ 195620 h 259437"/>
                              <a:gd name="connsiteX254" fmla="*/ 30237 w 174213"/>
                              <a:gd name="connsiteY254" fmla="*/ 195620 h 259437"/>
                              <a:gd name="connsiteX255" fmla="*/ 31189 w 174213"/>
                              <a:gd name="connsiteY255" fmla="*/ 102275 h 259437"/>
                              <a:gd name="connsiteX256" fmla="*/ 31189 w 174213"/>
                              <a:gd name="connsiteY256" fmla="*/ 102275 h 259437"/>
                              <a:gd name="connsiteX257" fmla="*/ 30237 w 174213"/>
                              <a:gd name="connsiteY257" fmla="*/ 102275 h 259437"/>
                              <a:gd name="connsiteX258" fmla="*/ 31189 w 174213"/>
                              <a:gd name="connsiteY258" fmla="*/ 102275 h 259437"/>
                              <a:gd name="connsiteX259" fmla="*/ 31189 w 174213"/>
                              <a:gd name="connsiteY259" fmla="*/ 102275 h 259437"/>
                              <a:gd name="connsiteX260" fmla="*/ 30237 w 174213"/>
                              <a:gd name="connsiteY260" fmla="*/ 91797 h 259437"/>
                              <a:gd name="connsiteX261" fmla="*/ 30237 w 174213"/>
                              <a:gd name="connsiteY261" fmla="*/ 91797 h 259437"/>
                              <a:gd name="connsiteX262" fmla="*/ 30237 w 174213"/>
                              <a:gd name="connsiteY262" fmla="*/ 91797 h 259437"/>
                              <a:gd name="connsiteX263" fmla="*/ 30237 w 174213"/>
                              <a:gd name="connsiteY263" fmla="*/ 91797 h 259437"/>
                              <a:gd name="connsiteX264" fmla="*/ 30237 w 174213"/>
                              <a:gd name="connsiteY264" fmla="*/ 91797 h 259437"/>
                              <a:gd name="connsiteX265" fmla="*/ 32141 w 174213"/>
                              <a:gd name="connsiteY265" fmla="*/ 96560 h 259437"/>
                              <a:gd name="connsiteX266" fmla="*/ 32141 w 174213"/>
                              <a:gd name="connsiteY266" fmla="*/ 96560 h 259437"/>
                              <a:gd name="connsiteX267" fmla="*/ 32141 w 174213"/>
                              <a:gd name="connsiteY267" fmla="*/ 96560 h 259437"/>
                              <a:gd name="connsiteX268" fmla="*/ 32141 w 174213"/>
                              <a:gd name="connsiteY268" fmla="*/ 96560 h 259437"/>
                              <a:gd name="connsiteX269" fmla="*/ 32141 w 174213"/>
                              <a:gd name="connsiteY269" fmla="*/ 96560 h 259437"/>
                              <a:gd name="connsiteX270" fmla="*/ 31189 w 174213"/>
                              <a:gd name="connsiteY270" fmla="*/ 51792 h 259437"/>
                              <a:gd name="connsiteX271" fmla="*/ 31189 w 174213"/>
                              <a:gd name="connsiteY271" fmla="*/ 51792 h 259437"/>
                              <a:gd name="connsiteX272" fmla="*/ 32141 w 174213"/>
                              <a:gd name="connsiteY272" fmla="*/ 51792 h 259437"/>
                              <a:gd name="connsiteX273" fmla="*/ 32141 w 174213"/>
                              <a:gd name="connsiteY273" fmla="*/ 49887 h 259437"/>
                              <a:gd name="connsiteX274" fmla="*/ 32141 w 174213"/>
                              <a:gd name="connsiteY274" fmla="*/ 47982 h 259437"/>
                              <a:gd name="connsiteX275" fmla="*/ 31189 w 174213"/>
                              <a:gd name="connsiteY275" fmla="*/ 47030 h 259437"/>
                              <a:gd name="connsiteX276" fmla="*/ 31189 w 174213"/>
                              <a:gd name="connsiteY276" fmla="*/ 51792 h 259437"/>
                              <a:gd name="connsiteX277" fmla="*/ 34047 w 174213"/>
                              <a:gd name="connsiteY277" fmla="*/ 222290 h 259437"/>
                              <a:gd name="connsiteX278" fmla="*/ 34047 w 174213"/>
                              <a:gd name="connsiteY278" fmla="*/ 222290 h 259437"/>
                              <a:gd name="connsiteX279" fmla="*/ 32141 w 174213"/>
                              <a:gd name="connsiteY279" fmla="*/ 222290 h 259437"/>
                              <a:gd name="connsiteX280" fmla="*/ 33094 w 174213"/>
                              <a:gd name="connsiteY280" fmla="*/ 223242 h 259437"/>
                              <a:gd name="connsiteX281" fmla="*/ 34047 w 174213"/>
                              <a:gd name="connsiteY281" fmla="*/ 222290 h 259437"/>
                              <a:gd name="connsiteX282" fmla="*/ 34999 w 174213"/>
                              <a:gd name="connsiteY282" fmla="*/ 84177 h 259437"/>
                              <a:gd name="connsiteX283" fmla="*/ 42619 w 174213"/>
                              <a:gd name="connsiteY283" fmla="*/ 82272 h 259437"/>
                              <a:gd name="connsiteX284" fmla="*/ 43572 w 174213"/>
                              <a:gd name="connsiteY284" fmla="*/ 80367 h 259437"/>
                              <a:gd name="connsiteX285" fmla="*/ 40714 w 174213"/>
                              <a:gd name="connsiteY285" fmla="*/ 78462 h 259437"/>
                              <a:gd name="connsiteX286" fmla="*/ 34999 w 174213"/>
                              <a:gd name="connsiteY286" fmla="*/ 79415 h 259437"/>
                              <a:gd name="connsiteX287" fmla="*/ 32141 w 174213"/>
                              <a:gd name="connsiteY287" fmla="*/ 83225 h 259437"/>
                              <a:gd name="connsiteX288" fmla="*/ 34999 w 174213"/>
                              <a:gd name="connsiteY288" fmla="*/ 84177 h 259437"/>
                              <a:gd name="connsiteX289" fmla="*/ 33094 w 174213"/>
                              <a:gd name="connsiteY289" fmla="*/ 72747 h 259437"/>
                              <a:gd name="connsiteX290" fmla="*/ 33094 w 174213"/>
                              <a:gd name="connsiteY290" fmla="*/ 72747 h 259437"/>
                              <a:gd name="connsiteX291" fmla="*/ 34999 w 174213"/>
                              <a:gd name="connsiteY291" fmla="*/ 72747 h 259437"/>
                              <a:gd name="connsiteX292" fmla="*/ 33094 w 174213"/>
                              <a:gd name="connsiteY292" fmla="*/ 72747 h 259437"/>
                              <a:gd name="connsiteX293" fmla="*/ 33094 w 174213"/>
                              <a:gd name="connsiteY293" fmla="*/ 72747 h 259437"/>
                              <a:gd name="connsiteX294" fmla="*/ 62622 w 174213"/>
                              <a:gd name="connsiteY294" fmla="*/ 123230 h 259437"/>
                              <a:gd name="connsiteX295" fmla="*/ 65479 w 174213"/>
                              <a:gd name="connsiteY295" fmla="*/ 119420 h 259437"/>
                              <a:gd name="connsiteX296" fmla="*/ 64526 w 174213"/>
                              <a:gd name="connsiteY296" fmla="*/ 116562 h 259437"/>
                              <a:gd name="connsiteX297" fmla="*/ 68337 w 174213"/>
                              <a:gd name="connsiteY297" fmla="*/ 117515 h 259437"/>
                              <a:gd name="connsiteX298" fmla="*/ 74051 w 174213"/>
                              <a:gd name="connsiteY298" fmla="*/ 115610 h 259437"/>
                              <a:gd name="connsiteX299" fmla="*/ 79766 w 174213"/>
                              <a:gd name="connsiteY299" fmla="*/ 113705 h 259437"/>
                              <a:gd name="connsiteX300" fmla="*/ 75956 w 174213"/>
                              <a:gd name="connsiteY300" fmla="*/ 113705 h 259437"/>
                              <a:gd name="connsiteX301" fmla="*/ 74051 w 174213"/>
                              <a:gd name="connsiteY301" fmla="*/ 113705 h 259437"/>
                              <a:gd name="connsiteX302" fmla="*/ 75004 w 174213"/>
                              <a:gd name="connsiteY302" fmla="*/ 111800 h 259437"/>
                              <a:gd name="connsiteX303" fmla="*/ 77862 w 174213"/>
                              <a:gd name="connsiteY303" fmla="*/ 110847 h 259437"/>
                              <a:gd name="connsiteX304" fmla="*/ 80719 w 174213"/>
                              <a:gd name="connsiteY304" fmla="*/ 114657 h 259437"/>
                              <a:gd name="connsiteX305" fmla="*/ 80719 w 174213"/>
                              <a:gd name="connsiteY305" fmla="*/ 114657 h 259437"/>
                              <a:gd name="connsiteX306" fmla="*/ 80719 w 174213"/>
                              <a:gd name="connsiteY306" fmla="*/ 114657 h 259437"/>
                              <a:gd name="connsiteX307" fmla="*/ 84529 w 174213"/>
                              <a:gd name="connsiteY307" fmla="*/ 111800 h 259437"/>
                              <a:gd name="connsiteX308" fmla="*/ 82624 w 174213"/>
                              <a:gd name="connsiteY308" fmla="*/ 108942 h 259437"/>
                              <a:gd name="connsiteX309" fmla="*/ 79766 w 174213"/>
                              <a:gd name="connsiteY309" fmla="*/ 108942 h 259437"/>
                              <a:gd name="connsiteX310" fmla="*/ 76909 w 174213"/>
                              <a:gd name="connsiteY310" fmla="*/ 107037 h 259437"/>
                              <a:gd name="connsiteX311" fmla="*/ 77862 w 174213"/>
                              <a:gd name="connsiteY311" fmla="*/ 105132 h 259437"/>
                              <a:gd name="connsiteX312" fmla="*/ 79766 w 174213"/>
                              <a:gd name="connsiteY312" fmla="*/ 106085 h 259437"/>
                              <a:gd name="connsiteX313" fmla="*/ 79766 w 174213"/>
                              <a:gd name="connsiteY313" fmla="*/ 104180 h 259437"/>
                              <a:gd name="connsiteX314" fmla="*/ 77862 w 174213"/>
                              <a:gd name="connsiteY314" fmla="*/ 105132 h 259437"/>
                              <a:gd name="connsiteX315" fmla="*/ 75004 w 174213"/>
                              <a:gd name="connsiteY315" fmla="*/ 102275 h 259437"/>
                              <a:gd name="connsiteX316" fmla="*/ 77862 w 174213"/>
                              <a:gd name="connsiteY316" fmla="*/ 99417 h 259437"/>
                              <a:gd name="connsiteX317" fmla="*/ 79766 w 174213"/>
                              <a:gd name="connsiteY317" fmla="*/ 97512 h 259437"/>
                              <a:gd name="connsiteX318" fmla="*/ 78814 w 174213"/>
                              <a:gd name="connsiteY318" fmla="*/ 91797 h 259437"/>
                              <a:gd name="connsiteX319" fmla="*/ 75004 w 174213"/>
                              <a:gd name="connsiteY319" fmla="*/ 91797 h 259437"/>
                              <a:gd name="connsiteX320" fmla="*/ 75004 w 174213"/>
                              <a:gd name="connsiteY320" fmla="*/ 91797 h 259437"/>
                              <a:gd name="connsiteX321" fmla="*/ 71194 w 174213"/>
                              <a:gd name="connsiteY321" fmla="*/ 89892 h 259437"/>
                              <a:gd name="connsiteX322" fmla="*/ 68337 w 174213"/>
                              <a:gd name="connsiteY322" fmla="*/ 87987 h 259437"/>
                              <a:gd name="connsiteX323" fmla="*/ 71194 w 174213"/>
                              <a:gd name="connsiteY323" fmla="*/ 85130 h 259437"/>
                              <a:gd name="connsiteX324" fmla="*/ 71194 w 174213"/>
                              <a:gd name="connsiteY324" fmla="*/ 83225 h 259437"/>
                              <a:gd name="connsiteX325" fmla="*/ 64526 w 174213"/>
                              <a:gd name="connsiteY325" fmla="*/ 82272 h 259437"/>
                              <a:gd name="connsiteX326" fmla="*/ 65479 w 174213"/>
                              <a:gd name="connsiteY326" fmla="*/ 79415 h 259437"/>
                              <a:gd name="connsiteX327" fmla="*/ 64526 w 174213"/>
                              <a:gd name="connsiteY327" fmla="*/ 77510 h 259437"/>
                              <a:gd name="connsiteX328" fmla="*/ 63574 w 174213"/>
                              <a:gd name="connsiteY328" fmla="*/ 78462 h 259437"/>
                              <a:gd name="connsiteX329" fmla="*/ 56906 w 174213"/>
                              <a:gd name="connsiteY329" fmla="*/ 81320 h 259437"/>
                              <a:gd name="connsiteX330" fmla="*/ 52144 w 174213"/>
                              <a:gd name="connsiteY330" fmla="*/ 81320 h 259437"/>
                              <a:gd name="connsiteX331" fmla="*/ 51191 w 174213"/>
                              <a:gd name="connsiteY331" fmla="*/ 82272 h 259437"/>
                              <a:gd name="connsiteX332" fmla="*/ 50239 w 174213"/>
                              <a:gd name="connsiteY332" fmla="*/ 87035 h 259437"/>
                              <a:gd name="connsiteX333" fmla="*/ 51191 w 174213"/>
                              <a:gd name="connsiteY333" fmla="*/ 88940 h 259437"/>
                              <a:gd name="connsiteX334" fmla="*/ 54049 w 174213"/>
                              <a:gd name="connsiteY334" fmla="*/ 87987 h 259437"/>
                              <a:gd name="connsiteX335" fmla="*/ 56906 w 174213"/>
                              <a:gd name="connsiteY335" fmla="*/ 86082 h 259437"/>
                              <a:gd name="connsiteX336" fmla="*/ 57859 w 174213"/>
                              <a:gd name="connsiteY336" fmla="*/ 87035 h 259437"/>
                              <a:gd name="connsiteX337" fmla="*/ 54049 w 174213"/>
                              <a:gd name="connsiteY337" fmla="*/ 93702 h 259437"/>
                              <a:gd name="connsiteX338" fmla="*/ 49287 w 174213"/>
                              <a:gd name="connsiteY338" fmla="*/ 90845 h 259437"/>
                              <a:gd name="connsiteX339" fmla="*/ 48334 w 174213"/>
                              <a:gd name="connsiteY339" fmla="*/ 90845 h 259437"/>
                              <a:gd name="connsiteX340" fmla="*/ 48334 w 174213"/>
                              <a:gd name="connsiteY340" fmla="*/ 92750 h 259437"/>
                              <a:gd name="connsiteX341" fmla="*/ 51191 w 174213"/>
                              <a:gd name="connsiteY341" fmla="*/ 96560 h 259437"/>
                              <a:gd name="connsiteX342" fmla="*/ 51191 w 174213"/>
                              <a:gd name="connsiteY342" fmla="*/ 96560 h 259437"/>
                              <a:gd name="connsiteX343" fmla="*/ 51191 w 174213"/>
                              <a:gd name="connsiteY343" fmla="*/ 96560 h 259437"/>
                              <a:gd name="connsiteX344" fmla="*/ 49287 w 174213"/>
                              <a:gd name="connsiteY344" fmla="*/ 98465 h 259437"/>
                              <a:gd name="connsiteX345" fmla="*/ 43572 w 174213"/>
                              <a:gd name="connsiteY345" fmla="*/ 101322 h 259437"/>
                              <a:gd name="connsiteX346" fmla="*/ 37856 w 174213"/>
                              <a:gd name="connsiteY346" fmla="*/ 101322 h 259437"/>
                              <a:gd name="connsiteX347" fmla="*/ 36904 w 174213"/>
                              <a:gd name="connsiteY347" fmla="*/ 103227 h 259437"/>
                              <a:gd name="connsiteX348" fmla="*/ 38809 w 174213"/>
                              <a:gd name="connsiteY348" fmla="*/ 103227 h 259437"/>
                              <a:gd name="connsiteX349" fmla="*/ 42619 w 174213"/>
                              <a:gd name="connsiteY349" fmla="*/ 103227 h 259437"/>
                              <a:gd name="connsiteX350" fmla="*/ 41666 w 174213"/>
                              <a:gd name="connsiteY350" fmla="*/ 107990 h 259437"/>
                              <a:gd name="connsiteX351" fmla="*/ 40714 w 174213"/>
                              <a:gd name="connsiteY351" fmla="*/ 109895 h 259437"/>
                              <a:gd name="connsiteX352" fmla="*/ 43572 w 174213"/>
                              <a:gd name="connsiteY352" fmla="*/ 112752 h 259437"/>
                              <a:gd name="connsiteX353" fmla="*/ 44524 w 174213"/>
                              <a:gd name="connsiteY353" fmla="*/ 111800 h 259437"/>
                              <a:gd name="connsiteX354" fmla="*/ 44524 w 174213"/>
                              <a:gd name="connsiteY354" fmla="*/ 109895 h 259437"/>
                              <a:gd name="connsiteX355" fmla="*/ 46429 w 174213"/>
                              <a:gd name="connsiteY355" fmla="*/ 109895 h 259437"/>
                              <a:gd name="connsiteX356" fmla="*/ 56906 w 174213"/>
                              <a:gd name="connsiteY356" fmla="*/ 112752 h 259437"/>
                              <a:gd name="connsiteX357" fmla="*/ 58812 w 174213"/>
                              <a:gd name="connsiteY357" fmla="*/ 114657 h 259437"/>
                              <a:gd name="connsiteX358" fmla="*/ 57859 w 174213"/>
                              <a:gd name="connsiteY358" fmla="*/ 118467 h 259437"/>
                              <a:gd name="connsiteX359" fmla="*/ 60716 w 174213"/>
                              <a:gd name="connsiteY359" fmla="*/ 116562 h 259437"/>
                              <a:gd name="connsiteX360" fmla="*/ 59764 w 174213"/>
                              <a:gd name="connsiteY360" fmla="*/ 111800 h 259437"/>
                              <a:gd name="connsiteX361" fmla="*/ 59764 w 174213"/>
                              <a:gd name="connsiteY361" fmla="*/ 107990 h 259437"/>
                              <a:gd name="connsiteX362" fmla="*/ 61669 w 174213"/>
                              <a:gd name="connsiteY362" fmla="*/ 106085 h 259437"/>
                              <a:gd name="connsiteX363" fmla="*/ 56906 w 174213"/>
                              <a:gd name="connsiteY363" fmla="*/ 103227 h 259437"/>
                              <a:gd name="connsiteX364" fmla="*/ 56906 w 174213"/>
                              <a:gd name="connsiteY364" fmla="*/ 104180 h 259437"/>
                              <a:gd name="connsiteX365" fmla="*/ 55001 w 174213"/>
                              <a:gd name="connsiteY365" fmla="*/ 107037 h 259437"/>
                              <a:gd name="connsiteX366" fmla="*/ 51191 w 174213"/>
                              <a:gd name="connsiteY366" fmla="*/ 107037 h 259437"/>
                              <a:gd name="connsiteX367" fmla="*/ 50239 w 174213"/>
                              <a:gd name="connsiteY367" fmla="*/ 107990 h 259437"/>
                              <a:gd name="connsiteX368" fmla="*/ 50239 w 174213"/>
                              <a:gd name="connsiteY368" fmla="*/ 109895 h 259437"/>
                              <a:gd name="connsiteX369" fmla="*/ 48334 w 174213"/>
                              <a:gd name="connsiteY369" fmla="*/ 107037 h 259437"/>
                              <a:gd name="connsiteX370" fmla="*/ 49287 w 174213"/>
                              <a:gd name="connsiteY370" fmla="*/ 105132 h 259437"/>
                              <a:gd name="connsiteX371" fmla="*/ 52144 w 174213"/>
                              <a:gd name="connsiteY371" fmla="*/ 103227 h 259437"/>
                              <a:gd name="connsiteX372" fmla="*/ 52144 w 174213"/>
                              <a:gd name="connsiteY372" fmla="*/ 103227 h 259437"/>
                              <a:gd name="connsiteX373" fmla="*/ 55001 w 174213"/>
                              <a:gd name="connsiteY373" fmla="*/ 100370 h 259437"/>
                              <a:gd name="connsiteX374" fmla="*/ 53097 w 174213"/>
                              <a:gd name="connsiteY374" fmla="*/ 96560 h 259437"/>
                              <a:gd name="connsiteX375" fmla="*/ 54049 w 174213"/>
                              <a:gd name="connsiteY375" fmla="*/ 96560 h 259437"/>
                              <a:gd name="connsiteX376" fmla="*/ 54049 w 174213"/>
                              <a:gd name="connsiteY376" fmla="*/ 96560 h 259437"/>
                              <a:gd name="connsiteX377" fmla="*/ 56906 w 174213"/>
                              <a:gd name="connsiteY377" fmla="*/ 94655 h 259437"/>
                              <a:gd name="connsiteX378" fmla="*/ 58812 w 174213"/>
                              <a:gd name="connsiteY378" fmla="*/ 96560 h 259437"/>
                              <a:gd name="connsiteX379" fmla="*/ 58812 w 174213"/>
                              <a:gd name="connsiteY379" fmla="*/ 96560 h 259437"/>
                              <a:gd name="connsiteX380" fmla="*/ 55954 w 174213"/>
                              <a:gd name="connsiteY380" fmla="*/ 100370 h 259437"/>
                              <a:gd name="connsiteX381" fmla="*/ 58812 w 174213"/>
                              <a:gd name="connsiteY381" fmla="*/ 96560 h 259437"/>
                              <a:gd name="connsiteX382" fmla="*/ 60716 w 174213"/>
                              <a:gd name="connsiteY382" fmla="*/ 96560 h 259437"/>
                              <a:gd name="connsiteX383" fmla="*/ 63574 w 174213"/>
                              <a:gd name="connsiteY383" fmla="*/ 92750 h 259437"/>
                              <a:gd name="connsiteX384" fmla="*/ 60716 w 174213"/>
                              <a:gd name="connsiteY384" fmla="*/ 93702 h 259437"/>
                              <a:gd name="connsiteX385" fmla="*/ 59764 w 174213"/>
                              <a:gd name="connsiteY385" fmla="*/ 91797 h 259437"/>
                              <a:gd name="connsiteX386" fmla="*/ 63574 w 174213"/>
                              <a:gd name="connsiteY386" fmla="*/ 89892 h 259437"/>
                              <a:gd name="connsiteX387" fmla="*/ 67384 w 174213"/>
                              <a:gd name="connsiteY387" fmla="*/ 82272 h 259437"/>
                              <a:gd name="connsiteX388" fmla="*/ 67384 w 174213"/>
                              <a:gd name="connsiteY388" fmla="*/ 86082 h 259437"/>
                              <a:gd name="connsiteX389" fmla="*/ 67384 w 174213"/>
                              <a:gd name="connsiteY389" fmla="*/ 90845 h 259437"/>
                              <a:gd name="connsiteX390" fmla="*/ 67384 w 174213"/>
                              <a:gd name="connsiteY390" fmla="*/ 95607 h 259437"/>
                              <a:gd name="connsiteX391" fmla="*/ 68337 w 174213"/>
                              <a:gd name="connsiteY391" fmla="*/ 97512 h 259437"/>
                              <a:gd name="connsiteX392" fmla="*/ 70241 w 174213"/>
                              <a:gd name="connsiteY392" fmla="*/ 103227 h 259437"/>
                              <a:gd name="connsiteX393" fmla="*/ 73099 w 174213"/>
                              <a:gd name="connsiteY393" fmla="*/ 105132 h 259437"/>
                              <a:gd name="connsiteX394" fmla="*/ 69289 w 174213"/>
                              <a:gd name="connsiteY394" fmla="*/ 106085 h 259437"/>
                              <a:gd name="connsiteX395" fmla="*/ 68337 w 174213"/>
                              <a:gd name="connsiteY395" fmla="*/ 106085 h 259437"/>
                              <a:gd name="connsiteX396" fmla="*/ 66431 w 174213"/>
                              <a:gd name="connsiteY396" fmla="*/ 109895 h 259437"/>
                              <a:gd name="connsiteX397" fmla="*/ 69289 w 174213"/>
                              <a:gd name="connsiteY397" fmla="*/ 108942 h 259437"/>
                              <a:gd name="connsiteX398" fmla="*/ 72147 w 174213"/>
                              <a:gd name="connsiteY398" fmla="*/ 108942 h 259437"/>
                              <a:gd name="connsiteX399" fmla="*/ 72147 w 174213"/>
                              <a:gd name="connsiteY399" fmla="*/ 111800 h 259437"/>
                              <a:gd name="connsiteX400" fmla="*/ 71194 w 174213"/>
                              <a:gd name="connsiteY400" fmla="*/ 116562 h 259437"/>
                              <a:gd name="connsiteX401" fmla="*/ 66431 w 174213"/>
                              <a:gd name="connsiteY401" fmla="*/ 122277 h 259437"/>
                              <a:gd name="connsiteX402" fmla="*/ 67384 w 174213"/>
                              <a:gd name="connsiteY402" fmla="*/ 126087 h 259437"/>
                              <a:gd name="connsiteX403" fmla="*/ 62622 w 174213"/>
                              <a:gd name="connsiteY403" fmla="*/ 123230 h 259437"/>
                              <a:gd name="connsiteX404" fmla="*/ 42619 w 174213"/>
                              <a:gd name="connsiteY404" fmla="*/ 212765 h 259437"/>
                              <a:gd name="connsiteX405" fmla="*/ 41666 w 174213"/>
                              <a:gd name="connsiteY405" fmla="*/ 209907 h 259437"/>
                              <a:gd name="connsiteX406" fmla="*/ 35951 w 174213"/>
                              <a:gd name="connsiteY406" fmla="*/ 206097 h 259437"/>
                              <a:gd name="connsiteX407" fmla="*/ 34999 w 174213"/>
                              <a:gd name="connsiteY407" fmla="*/ 205145 h 259437"/>
                              <a:gd name="connsiteX408" fmla="*/ 34999 w 174213"/>
                              <a:gd name="connsiteY408" fmla="*/ 206097 h 259437"/>
                              <a:gd name="connsiteX409" fmla="*/ 36904 w 174213"/>
                              <a:gd name="connsiteY409" fmla="*/ 209907 h 259437"/>
                              <a:gd name="connsiteX410" fmla="*/ 38809 w 174213"/>
                              <a:gd name="connsiteY410" fmla="*/ 214670 h 259437"/>
                              <a:gd name="connsiteX411" fmla="*/ 42619 w 174213"/>
                              <a:gd name="connsiteY411" fmla="*/ 212765 h 259437"/>
                              <a:gd name="connsiteX412" fmla="*/ 36904 w 174213"/>
                              <a:gd name="connsiteY412" fmla="*/ 92750 h 259437"/>
                              <a:gd name="connsiteX413" fmla="*/ 34999 w 174213"/>
                              <a:gd name="connsiteY413" fmla="*/ 94655 h 259437"/>
                              <a:gd name="connsiteX414" fmla="*/ 36904 w 174213"/>
                              <a:gd name="connsiteY414" fmla="*/ 95607 h 259437"/>
                              <a:gd name="connsiteX415" fmla="*/ 39762 w 174213"/>
                              <a:gd name="connsiteY415" fmla="*/ 93702 h 259437"/>
                              <a:gd name="connsiteX416" fmla="*/ 36904 w 174213"/>
                              <a:gd name="connsiteY416" fmla="*/ 92750 h 259437"/>
                              <a:gd name="connsiteX417" fmla="*/ 34999 w 174213"/>
                              <a:gd name="connsiteY417" fmla="*/ 35600 h 259437"/>
                              <a:gd name="connsiteX418" fmla="*/ 35951 w 174213"/>
                              <a:gd name="connsiteY418" fmla="*/ 36552 h 259437"/>
                              <a:gd name="connsiteX419" fmla="*/ 36904 w 174213"/>
                              <a:gd name="connsiteY419" fmla="*/ 35600 h 259437"/>
                              <a:gd name="connsiteX420" fmla="*/ 34999 w 174213"/>
                              <a:gd name="connsiteY420" fmla="*/ 35600 h 259437"/>
                              <a:gd name="connsiteX421" fmla="*/ 34999 w 174213"/>
                              <a:gd name="connsiteY421" fmla="*/ 35600 h 259437"/>
                              <a:gd name="connsiteX422" fmla="*/ 34999 w 174213"/>
                              <a:gd name="connsiteY422" fmla="*/ 169902 h 259437"/>
                              <a:gd name="connsiteX423" fmla="*/ 34999 w 174213"/>
                              <a:gd name="connsiteY423" fmla="*/ 169902 h 259437"/>
                              <a:gd name="connsiteX424" fmla="*/ 35951 w 174213"/>
                              <a:gd name="connsiteY424" fmla="*/ 169902 h 259437"/>
                              <a:gd name="connsiteX425" fmla="*/ 34999 w 174213"/>
                              <a:gd name="connsiteY425" fmla="*/ 169902 h 259437"/>
                              <a:gd name="connsiteX426" fmla="*/ 34999 w 174213"/>
                              <a:gd name="connsiteY426" fmla="*/ 169902 h 259437"/>
                              <a:gd name="connsiteX427" fmla="*/ 36904 w 174213"/>
                              <a:gd name="connsiteY427" fmla="*/ 49887 h 259437"/>
                              <a:gd name="connsiteX428" fmla="*/ 36904 w 174213"/>
                              <a:gd name="connsiteY428" fmla="*/ 47982 h 259437"/>
                              <a:gd name="connsiteX429" fmla="*/ 35951 w 174213"/>
                              <a:gd name="connsiteY429" fmla="*/ 47030 h 259437"/>
                              <a:gd name="connsiteX430" fmla="*/ 34999 w 174213"/>
                              <a:gd name="connsiteY430" fmla="*/ 47982 h 259437"/>
                              <a:gd name="connsiteX431" fmla="*/ 36904 w 174213"/>
                              <a:gd name="connsiteY431" fmla="*/ 49887 h 259437"/>
                              <a:gd name="connsiteX432" fmla="*/ 40714 w 174213"/>
                              <a:gd name="connsiteY432" fmla="*/ 51792 h 259437"/>
                              <a:gd name="connsiteX433" fmla="*/ 40714 w 174213"/>
                              <a:gd name="connsiteY433" fmla="*/ 48935 h 259437"/>
                              <a:gd name="connsiteX434" fmla="*/ 40714 w 174213"/>
                              <a:gd name="connsiteY434" fmla="*/ 46077 h 259437"/>
                              <a:gd name="connsiteX435" fmla="*/ 41666 w 174213"/>
                              <a:gd name="connsiteY435" fmla="*/ 45125 h 259437"/>
                              <a:gd name="connsiteX436" fmla="*/ 42619 w 174213"/>
                              <a:gd name="connsiteY436" fmla="*/ 44172 h 259437"/>
                              <a:gd name="connsiteX437" fmla="*/ 41666 w 174213"/>
                              <a:gd name="connsiteY437" fmla="*/ 45125 h 259437"/>
                              <a:gd name="connsiteX438" fmla="*/ 41666 w 174213"/>
                              <a:gd name="connsiteY438" fmla="*/ 46077 h 259437"/>
                              <a:gd name="connsiteX439" fmla="*/ 36904 w 174213"/>
                              <a:gd name="connsiteY439" fmla="*/ 49887 h 259437"/>
                              <a:gd name="connsiteX440" fmla="*/ 37856 w 174213"/>
                              <a:gd name="connsiteY440" fmla="*/ 187047 h 259437"/>
                              <a:gd name="connsiteX441" fmla="*/ 37856 w 174213"/>
                              <a:gd name="connsiteY441" fmla="*/ 187047 h 259437"/>
                              <a:gd name="connsiteX442" fmla="*/ 37856 w 174213"/>
                              <a:gd name="connsiteY442" fmla="*/ 187047 h 259437"/>
                              <a:gd name="connsiteX443" fmla="*/ 37856 w 174213"/>
                              <a:gd name="connsiteY443" fmla="*/ 187047 h 259437"/>
                              <a:gd name="connsiteX444" fmla="*/ 36904 w 174213"/>
                              <a:gd name="connsiteY444" fmla="*/ 186095 h 259437"/>
                              <a:gd name="connsiteX445" fmla="*/ 37856 w 174213"/>
                              <a:gd name="connsiteY445" fmla="*/ 187047 h 259437"/>
                              <a:gd name="connsiteX446" fmla="*/ 39762 w 174213"/>
                              <a:gd name="connsiteY446" fmla="*/ 87035 h 259437"/>
                              <a:gd name="connsiteX447" fmla="*/ 37856 w 174213"/>
                              <a:gd name="connsiteY447" fmla="*/ 87035 h 259437"/>
                              <a:gd name="connsiteX448" fmla="*/ 37856 w 174213"/>
                              <a:gd name="connsiteY448" fmla="*/ 87987 h 259437"/>
                              <a:gd name="connsiteX449" fmla="*/ 39762 w 174213"/>
                              <a:gd name="connsiteY449" fmla="*/ 87035 h 259437"/>
                              <a:gd name="connsiteX450" fmla="*/ 39762 w 174213"/>
                              <a:gd name="connsiteY450" fmla="*/ 87035 h 259437"/>
                              <a:gd name="connsiteX451" fmla="*/ 38809 w 174213"/>
                              <a:gd name="connsiteY451" fmla="*/ 69890 h 259437"/>
                              <a:gd name="connsiteX452" fmla="*/ 38809 w 174213"/>
                              <a:gd name="connsiteY452" fmla="*/ 69890 h 259437"/>
                              <a:gd name="connsiteX453" fmla="*/ 38809 w 174213"/>
                              <a:gd name="connsiteY453" fmla="*/ 71795 h 259437"/>
                              <a:gd name="connsiteX454" fmla="*/ 38809 w 174213"/>
                              <a:gd name="connsiteY454" fmla="*/ 69890 h 259437"/>
                              <a:gd name="connsiteX455" fmla="*/ 38809 w 174213"/>
                              <a:gd name="connsiteY455" fmla="*/ 69890 h 259437"/>
                              <a:gd name="connsiteX456" fmla="*/ 38809 w 174213"/>
                              <a:gd name="connsiteY456" fmla="*/ 64175 h 259437"/>
                              <a:gd name="connsiteX457" fmla="*/ 39762 w 174213"/>
                              <a:gd name="connsiteY457" fmla="*/ 64175 h 259437"/>
                              <a:gd name="connsiteX458" fmla="*/ 38809 w 174213"/>
                              <a:gd name="connsiteY458" fmla="*/ 63222 h 259437"/>
                              <a:gd name="connsiteX459" fmla="*/ 37856 w 174213"/>
                              <a:gd name="connsiteY459" fmla="*/ 64175 h 259437"/>
                              <a:gd name="connsiteX460" fmla="*/ 38809 w 174213"/>
                              <a:gd name="connsiteY460" fmla="*/ 64175 h 259437"/>
                              <a:gd name="connsiteX461" fmla="*/ 37856 w 174213"/>
                              <a:gd name="connsiteY461" fmla="*/ 174665 h 259437"/>
                              <a:gd name="connsiteX462" fmla="*/ 40714 w 174213"/>
                              <a:gd name="connsiteY462" fmla="*/ 173712 h 259437"/>
                              <a:gd name="connsiteX463" fmla="*/ 41666 w 174213"/>
                              <a:gd name="connsiteY463" fmla="*/ 173712 h 259437"/>
                              <a:gd name="connsiteX464" fmla="*/ 39762 w 174213"/>
                              <a:gd name="connsiteY464" fmla="*/ 176570 h 259437"/>
                              <a:gd name="connsiteX465" fmla="*/ 39762 w 174213"/>
                              <a:gd name="connsiteY465" fmla="*/ 178475 h 259437"/>
                              <a:gd name="connsiteX466" fmla="*/ 41666 w 174213"/>
                              <a:gd name="connsiteY466" fmla="*/ 177522 h 259437"/>
                              <a:gd name="connsiteX467" fmla="*/ 41666 w 174213"/>
                              <a:gd name="connsiteY467" fmla="*/ 173712 h 259437"/>
                              <a:gd name="connsiteX468" fmla="*/ 37856 w 174213"/>
                              <a:gd name="connsiteY468" fmla="*/ 174665 h 259437"/>
                              <a:gd name="connsiteX469" fmla="*/ 37856 w 174213"/>
                              <a:gd name="connsiteY469" fmla="*/ 174665 h 259437"/>
                              <a:gd name="connsiteX470" fmla="*/ 40714 w 174213"/>
                              <a:gd name="connsiteY470" fmla="*/ 56555 h 259437"/>
                              <a:gd name="connsiteX471" fmla="*/ 40714 w 174213"/>
                              <a:gd name="connsiteY471" fmla="*/ 56555 h 259437"/>
                              <a:gd name="connsiteX472" fmla="*/ 38809 w 174213"/>
                              <a:gd name="connsiteY472" fmla="*/ 57507 h 259437"/>
                              <a:gd name="connsiteX473" fmla="*/ 39762 w 174213"/>
                              <a:gd name="connsiteY473" fmla="*/ 58460 h 259437"/>
                              <a:gd name="connsiteX474" fmla="*/ 40714 w 174213"/>
                              <a:gd name="connsiteY474" fmla="*/ 56555 h 259437"/>
                              <a:gd name="connsiteX475" fmla="*/ 42619 w 174213"/>
                              <a:gd name="connsiteY475" fmla="*/ 208002 h 259437"/>
                              <a:gd name="connsiteX476" fmla="*/ 40714 w 174213"/>
                              <a:gd name="connsiteY476" fmla="*/ 208002 h 259437"/>
                              <a:gd name="connsiteX477" fmla="*/ 41666 w 174213"/>
                              <a:gd name="connsiteY477" fmla="*/ 209907 h 259437"/>
                              <a:gd name="connsiteX478" fmla="*/ 42619 w 174213"/>
                              <a:gd name="connsiteY478" fmla="*/ 208002 h 259437"/>
                              <a:gd name="connsiteX479" fmla="*/ 40714 w 174213"/>
                              <a:gd name="connsiteY479" fmla="*/ 71795 h 259437"/>
                              <a:gd name="connsiteX480" fmla="*/ 40714 w 174213"/>
                              <a:gd name="connsiteY480" fmla="*/ 71795 h 259437"/>
                              <a:gd name="connsiteX481" fmla="*/ 42619 w 174213"/>
                              <a:gd name="connsiteY481" fmla="*/ 69890 h 259437"/>
                              <a:gd name="connsiteX482" fmla="*/ 41666 w 174213"/>
                              <a:gd name="connsiteY482" fmla="*/ 68937 h 259437"/>
                              <a:gd name="connsiteX483" fmla="*/ 40714 w 174213"/>
                              <a:gd name="connsiteY483" fmla="*/ 71795 h 259437"/>
                              <a:gd name="connsiteX484" fmla="*/ 42619 w 174213"/>
                              <a:gd name="connsiteY484" fmla="*/ 91797 h 259437"/>
                              <a:gd name="connsiteX485" fmla="*/ 41666 w 174213"/>
                              <a:gd name="connsiteY485" fmla="*/ 93702 h 259437"/>
                              <a:gd name="connsiteX486" fmla="*/ 42619 w 174213"/>
                              <a:gd name="connsiteY486" fmla="*/ 95607 h 259437"/>
                              <a:gd name="connsiteX487" fmla="*/ 44524 w 174213"/>
                              <a:gd name="connsiteY487" fmla="*/ 92750 h 259437"/>
                              <a:gd name="connsiteX488" fmla="*/ 42619 w 174213"/>
                              <a:gd name="connsiteY488" fmla="*/ 91797 h 259437"/>
                              <a:gd name="connsiteX489" fmla="*/ 45476 w 174213"/>
                              <a:gd name="connsiteY489" fmla="*/ 209907 h 259437"/>
                              <a:gd name="connsiteX490" fmla="*/ 45476 w 174213"/>
                              <a:gd name="connsiteY490" fmla="*/ 208002 h 259437"/>
                              <a:gd name="connsiteX491" fmla="*/ 42619 w 174213"/>
                              <a:gd name="connsiteY491" fmla="*/ 206097 h 259437"/>
                              <a:gd name="connsiteX492" fmla="*/ 42619 w 174213"/>
                              <a:gd name="connsiteY492" fmla="*/ 208002 h 259437"/>
                              <a:gd name="connsiteX493" fmla="*/ 45476 w 174213"/>
                              <a:gd name="connsiteY493" fmla="*/ 209907 h 259437"/>
                              <a:gd name="connsiteX494" fmla="*/ 43572 w 174213"/>
                              <a:gd name="connsiteY494" fmla="*/ 194667 h 259437"/>
                              <a:gd name="connsiteX495" fmla="*/ 41666 w 174213"/>
                              <a:gd name="connsiteY495" fmla="*/ 195620 h 259437"/>
                              <a:gd name="connsiteX496" fmla="*/ 43572 w 174213"/>
                              <a:gd name="connsiteY496" fmla="*/ 196572 h 259437"/>
                              <a:gd name="connsiteX497" fmla="*/ 45476 w 174213"/>
                              <a:gd name="connsiteY497" fmla="*/ 195620 h 259437"/>
                              <a:gd name="connsiteX498" fmla="*/ 43572 w 174213"/>
                              <a:gd name="connsiteY498" fmla="*/ 194667 h 259437"/>
                              <a:gd name="connsiteX499" fmla="*/ 44524 w 174213"/>
                              <a:gd name="connsiteY499" fmla="*/ 213717 h 259437"/>
                              <a:gd name="connsiteX500" fmla="*/ 42619 w 174213"/>
                              <a:gd name="connsiteY500" fmla="*/ 212765 h 259437"/>
                              <a:gd name="connsiteX501" fmla="*/ 42619 w 174213"/>
                              <a:gd name="connsiteY501" fmla="*/ 215622 h 259437"/>
                              <a:gd name="connsiteX502" fmla="*/ 44524 w 174213"/>
                              <a:gd name="connsiteY502" fmla="*/ 216575 h 259437"/>
                              <a:gd name="connsiteX503" fmla="*/ 45476 w 174213"/>
                              <a:gd name="connsiteY503" fmla="*/ 215622 h 259437"/>
                              <a:gd name="connsiteX504" fmla="*/ 44524 w 174213"/>
                              <a:gd name="connsiteY504" fmla="*/ 213717 h 259437"/>
                              <a:gd name="connsiteX505" fmla="*/ 44524 w 174213"/>
                              <a:gd name="connsiteY505" fmla="*/ 58460 h 259437"/>
                              <a:gd name="connsiteX506" fmla="*/ 44524 w 174213"/>
                              <a:gd name="connsiteY506" fmla="*/ 58460 h 259437"/>
                              <a:gd name="connsiteX507" fmla="*/ 45476 w 174213"/>
                              <a:gd name="connsiteY507" fmla="*/ 58460 h 259437"/>
                              <a:gd name="connsiteX508" fmla="*/ 44524 w 174213"/>
                              <a:gd name="connsiteY508" fmla="*/ 58460 h 259437"/>
                              <a:gd name="connsiteX509" fmla="*/ 44524 w 174213"/>
                              <a:gd name="connsiteY509" fmla="*/ 58460 h 259437"/>
                              <a:gd name="connsiteX510" fmla="*/ 45476 w 174213"/>
                              <a:gd name="connsiteY510" fmla="*/ 177522 h 259437"/>
                              <a:gd name="connsiteX511" fmla="*/ 45476 w 174213"/>
                              <a:gd name="connsiteY511" fmla="*/ 177522 h 259437"/>
                              <a:gd name="connsiteX512" fmla="*/ 45476 w 174213"/>
                              <a:gd name="connsiteY512" fmla="*/ 177522 h 259437"/>
                              <a:gd name="connsiteX513" fmla="*/ 45476 w 174213"/>
                              <a:gd name="connsiteY513" fmla="*/ 177522 h 259437"/>
                              <a:gd name="connsiteX514" fmla="*/ 45476 w 174213"/>
                              <a:gd name="connsiteY514" fmla="*/ 177522 h 259437"/>
                              <a:gd name="connsiteX515" fmla="*/ 45476 w 174213"/>
                              <a:gd name="connsiteY515" fmla="*/ 64175 h 259437"/>
                              <a:gd name="connsiteX516" fmla="*/ 47381 w 174213"/>
                              <a:gd name="connsiteY516" fmla="*/ 66080 h 259437"/>
                              <a:gd name="connsiteX517" fmla="*/ 48334 w 174213"/>
                              <a:gd name="connsiteY517" fmla="*/ 65127 h 259437"/>
                              <a:gd name="connsiteX518" fmla="*/ 46429 w 174213"/>
                              <a:gd name="connsiteY518" fmla="*/ 63222 h 259437"/>
                              <a:gd name="connsiteX519" fmla="*/ 45476 w 174213"/>
                              <a:gd name="connsiteY519" fmla="*/ 64175 h 259437"/>
                              <a:gd name="connsiteX520" fmla="*/ 47381 w 174213"/>
                              <a:gd name="connsiteY520" fmla="*/ 67032 h 259437"/>
                              <a:gd name="connsiteX521" fmla="*/ 47381 w 174213"/>
                              <a:gd name="connsiteY521" fmla="*/ 67032 h 259437"/>
                              <a:gd name="connsiteX522" fmla="*/ 47381 w 174213"/>
                              <a:gd name="connsiteY522" fmla="*/ 68937 h 259437"/>
                              <a:gd name="connsiteX523" fmla="*/ 48334 w 174213"/>
                              <a:gd name="connsiteY523" fmla="*/ 67985 h 259437"/>
                              <a:gd name="connsiteX524" fmla="*/ 47381 w 174213"/>
                              <a:gd name="connsiteY524" fmla="*/ 67032 h 259437"/>
                              <a:gd name="connsiteX525" fmla="*/ 48334 w 174213"/>
                              <a:gd name="connsiteY525" fmla="*/ 102275 h 259437"/>
                              <a:gd name="connsiteX526" fmla="*/ 47381 w 174213"/>
                              <a:gd name="connsiteY526" fmla="*/ 102275 h 259437"/>
                              <a:gd name="connsiteX527" fmla="*/ 47381 w 174213"/>
                              <a:gd name="connsiteY527" fmla="*/ 103227 h 259437"/>
                              <a:gd name="connsiteX528" fmla="*/ 49287 w 174213"/>
                              <a:gd name="connsiteY528" fmla="*/ 104180 h 259437"/>
                              <a:gd name="connsiteX529" fmla="*/ 49287 w 174213"/>
                              <a:gd name="connsiteY529" fmla="*/ 103227 h 259437"/>
                              <a:gd name="connsiteX530" fmla="*/ 48334 w 174213"/>
                              <a:gd name="connsiteY530" fmla="*/ 102275 h 259437"/>
                              <a:gd name="connsiteX531" fmla="*/ 54049 w 174213"/>
                              <a:gd name="connsiteY531" fmla="*/ 121325 h 259437"/>
                              <a:gd name="connsiteX532" fmla="*/ 54049 w 174213"/>
                              <a:gd name="connsiteY532" fmla="*/ 117515 h 259437"/>
                              <a:gd name="connsiteX533" fmla="*/ 54049 w 174213"/>
                              <a:gd name="connsiteY533" fmla="*/ 117515 h 259437"/>
                              <a:gd name="connsiteX534" fmla="*/ 48334 w 174213"/>
                              <a:gd name="connsiteY534" fmla="*/ 119420 h 259437"/>
                              <a:gd name="connsiteX535" fmla="*/ 48334 w 174213"/>
                              <a:gd name="connsiteY535" fmla="*/ 121325 h 259437"/>
                              <a:gd name="connsiteX536" fmla="*/ 50239 w 174213"/>
                              <a:gd name="connsiteY536" fmla="*/ 120372 h 259437"/>
                              <a:gd name="connsiteX537" fmla="*/ 52144 w 174213"/>
                              <a:gd name="connsiteY537" fmla="*/ 121325 h 259437"/>
                              <a:gd name="connsiteX538" fmla="*/ 53097 w 174213"/>
                              <a:gd name="connsiteY538" fmla="*/ 122277 h 259437"/>
                              <a:gd name="connsiteX539" fmla="*/ 54049 w 174213"/>
                              <a:gd name="connsiteY539" fmla="*/ 121325 h 259437"/>
                              <a:gd name="connsiteX540" fmla="*/ 48334 w 174213"/>
                              <a:gd name="connsiteY540" fmla="*/ 184190 h 259437"/>
                              <a:gd name="connsiteX541" fmla="*/ 48334 w 174213"/>
                              <a:gd name="connsiteY541" fmla="*/ 184190 h 259437"/>
                              <a:gd name="connsiteX542" fmla="*/ 50239 w 174213"/>
                              <a:gd name="connsiteY542" fmla="*/ 185142 h 259437"/>
                              <a:gd name="connsiteX543" fmla="*/ 51191 w 174213"/>
                              <a:gd name="connsiteY543" fmla="*/ 183237 h 259437"/>
                              <a:gd name="connsiteX544" fmla="*/ 48334 w 174213"/>
                              <a:gd name="connsiteY544" fmla="*/ 184190 h 259437"/>
                              <a:gd name="connsiteX545" fmla="*/ 52144 w 174213"/>
                              <a:gd name="connsiteY545" fmla="*/ 188952 h 259437"/>
                              <a:gd name="connsiteX546" fmla="*/ 50239 w 174213"/>
                              <a:gd name="connsiteY546" fmla="*/ 193715 h 259437"/>
                              <a:gd name="connsiteX547" fmla="*/ 51191 w 174213"/>
                              <a:gd name="connsiteY547" fmla="*/ 193715 h 259437"/>
                              <a:gd name="connsiteX548" fmla="*/ 52144 w 174213"/>
                              <a:gd name="connsiteY548" fmla="*/ 188952 h 259437"/>
                              <a:gd name="connsiteX549" fmla="*/ 52144 w 174213"/>
                              <a:gd name="connsiteY549" fmla="*/ 188952 h 259437"/>
                              <a:gd name="connsiteX550" fmla="*/ 52144 w 174213"/>
                              <a:gd name="connsiteY550" fmla="*/ 74652 h 259437"/>
                              <a:gd name="connsiteX551" fmla="*/ 54049 w 174213"/>
                              <a:gd name="connsiteY551" fmla="*/ 78462 h 259437"/>
                              <a:gd name="connsiteX552" fmla="*/ 55954 w 174213"/>
                              <a:gd name="connsiteY552" fmla="*/ 75605 h 259437"/>
                              <a:gd name="connsiteX553" fmla="*/ 53097 w 174213"/>
                              <a:gd name="connsiteY553" fmla="*/ 72747 h 259437"/>
                              <a:gd name="connsiteX554" fmla="*/ 52144 w 174213"/>
                              <a:gd name="connsiteY554" fmla="*/ 74652 h 259437"/>
                              <a:gd name="connsiteX555" fmla="*/ 55001 w 174213"/>
                              <a:gd name="connsiteY555" fmla="*/ 197525 h 259437"/>
                              <a:gd name="connsiteX556" fmla="*/ 57859 w 174213"/>
                              <a:gd name="connsiteY556" fmla="*/ 193715 h 259437"/>
                              <a:gd name="connsiteX557" fmla="*/ 56906 w 174213"/>
                              <a:gd name="connsiteY557" fmla="*/ 191810 h 259437"/>
                              <a:gd name="connsiteX558" fmla="*/ 54049 w 174213"/>
                              <a:gd name="connsiteY558" fmla="*/ 195620 h 259437"/>
                              <a:gd name="connsiteX559" fmla="*/ 55001 w 174213"/>
                              <a:gd name="connsiteY559" fmla="*/ 197525 h 259437"/>
                              <a:gd name="connsiteX560" fmla="*/ 54049 w 174213"/>
                              <a:gd name="connsiteY560" fmla="*/ 208002 h 259437"/>
                              <a:gd name="connsiteX561" fmla="*/ 54049 w 174213"/>
                              <a:gd name="connsiteY561" fmla="*/ 208002 h 259437"/>
                              <a:gd name="connsiteX562" fmla="*/ 54049 w 174213"/>
                              <a:gd name="connsiteY562" fmla="*/ 208002 h 259437"/>
                              <a:gd name="connsiteX563" fmla="*/ 54049 w 174213"/>
                              <a:gd name="connsiteY563" fmla="*/ 208002 h 259437"/>
                              <a:gd name="connsiteX564" fmla="*/ 54049 w 174213"/>
                              <a:gd name="connsiteY564" fmla="*/ 208002 h 259437"/>
                              <a:gd name="connsiteX565" fmla="*/ 56906 w 174213"/>
                              <a:gd name="connsiteY565" fmla="*/ 129897 h 259437"/>
                              <a:gd name="connsiteX566" fmla="*/ 54049 w 174213"/>
                              <a:gd name="connsiteY566" fmla="*/ 127040 h 259437"/>
                              <a:gd name="connsiteX567" fmla="*/ 54049 w 174213"/>
                              <a:gd name="connsiteY567" fmla="*/ 127992 h 259437"/>
                              <a:gd name="connsiteX568" fmla="*/ 56906 w 174213"/>
                              <a:gd name="connsiteY568" fmla="*/ 129897 h 259437"/>
                              <a:gd name="connsiteX569" fmla="*/ 56906 w 174213"/>
                              <a:gd name="connsiteY569" fmla="*/ 129897 h 259437"/>
                              <a:gd name="connsiteX570" fmla="*/ 54049 w 174213"/>
                              <a:gd name="connsiteY570" fmla="*/ 101322 h 259437"/>
                              <a:gd name="connsiteX571" fmla="*/ 55001 w 174213"/>
                              <a:gd name="connsiteY571" fmla="*/ 103227 h 259437"/>
                              <a:gd name="connsiteX572" fmla="*/ 56906 w 174213"/>
                              <a:gd name="connsiteY572" fmla="*/ 102275 h 259437"/>
                              <a:gd name="connsiteX573" fmla="*/ 56906 w 174213"/>
                              <a:gd name="connsiteY573" fmla="*/ 97512 h 259437"/>
                              <a:gd name="connsiteX574" fmla="*/ 54049 w 174213"/>
                              <a:gd name="connsiteY574" fmla="*/ 96560 h 259437"/>
                              <a:gd name="connsiteX575" fmla="*/ 54049 w 174213"/>
                              <a:gd name="connsiteY575" fmla="*/ 101322 h 259437"/>
                              <a:gd name="connsiteX576" fmla="*/ 55001 w 174213"/>
                              <a:gd name="connsiteY576" fmla="*/ 66080 h 259437"/>
                              <a:gd name="connsiteX577" fmla="*/ 55001 w 174213"/>
                              <a:gd name="connsiteY577" fmla="*/ 66080 h 259437"/>
                              <a:gd name="connsiteX578" fmla="*/ 56906 w 174213"/>
                              <a:gd name="connsiteY578" fmla="*/ 65127 h 259437"/>
                              <a:gd name="connsiteX579" fmla="*/ 55954 w 174213"/>
                              <a:gd name="connsiteY579" fmla="*/ 65127 h 259437"/>
                              <a:gd name="connsiteX580" fmla="*/ 55001 w 174213"/>
                              <a:gd name="connsiteY580" fmla="*/ 66080 h 259437"/>
                              <a:gd name="connsiteX581" fmla="*/ 61669 w 174213"/>
                              <a:gd name="connsiteY581" fmla="*/ 105132 h 259437"/>
                              <a:gd name="connsiteX582" fmla="*/ 61669 w 174213"/>
                              <a:gd name="connsiteY582" fmla="*/ 105132 h 259437"/>
                              <a:gd name="connsiteX583" fmla="*/ 61669 w 174213"/>
                              <a:gd name="connsiteY583" fmla="*/ 105132 h 259437"/>
                              <a:gd name="connsiteX584" fmla="*/ 61669 w 174213"/>
                              <a:gd name="connsiteY584" fmla="*/ 105132 h 259437"/>
                              <a:gd name="connsiteX585" fmla="*/ 61669 w 174213"/>
                              <a:gd name="connsiteY585" fmla="*/ 105132 h 259437"/>
                              <a:gd name="connsiteX586" fmla="*/ 68337 w 174213"/>
                              <a:gd name="connsiteY586" fmla="*/ 131802 h 259437"/>
                              <a:gd name="connsiteX587" fmla="*/ 68337 w 174213"/>
                              <a:gd name="connsiteY587" fmla="*/ 131802 h 259437"/>
                              <a:gd name="connsiteX588" fmla="*/ 63574 w 174213"/>
                              <a:gd name="connsiteY588" fmla="*/ 128945 h 259437"/>
                              <a:gd name="connsiteX589" fmla="*/ 62622 w 174213"/>
                              <a:gd name="connsiteY589" fmla="*/ 129897 h 259437"/>
                              <a:gd name="connsiteX590" fmla="*/ 68337 w 174213"/>
                              <a:gd name="connsiteY590" fmla="*/ 131802 h 259437"/>
                              <a:gd name="connsiteX591" fmla="*/ 68337 w 174213"/>
                              <a:gd name="connsiteY591" fmla="*/ 131802 h 259437"/>
                              <a:gd name="connsiteX592" fmla="*/ 64526 w 174213"/>
                              <a:gd name="connsiteY592" fmla="*/ 86082 h 259437"/>
                              <a:gd name="connsiteX593" fmla="*/ 64526 w 174213"/>
                              <a:gd name="connsiteY593" fmla="*/ 87987 h 259437"/>
                              <a:gd name="connsiteX594" fmla="*/ 64526 w 174213"/>
                              <a:gd name="connsiteY594" fmla="*/ 86082 h 259437"/>
                              <a:gd name="connsiteX595" fmla="*/ 62622 w 174213"/>
                              <a:gd name="connsiteY595" fmla="*/ 85130 h 259437"/>
                              <a:gd name="connsiteX596" fmla="*/ 64526 w 174213"/>
                              <a:gd name="connsiteY596" fmla="*/ 86082 h 259437"/>
                              <a:gd name="connsiteX597" fmla="*/ 98816 w 174213"/>
                              <a:gd name="connsiteY597" fmla="*/ 140375 h 259437"/>
                              <a:gd name="connsiteX598" fmla="*/ 95006 w 174213"/>
                              <a:gd name="connsiteY598" fmla="*/ 140375 h 259437"/>
                              <a:gd name="connsiteX599" fmla="*/ 93101 w 174213"/>
                              <a:gd name="connsiteY599" fmla="*/ 144185 h 259437"/>
                              <a:gd name="connsiteX600" fmla="*/ 98816 w 174213"/>
                              <a:gd name="connsiteY600" fmla="*/ 149900 h 259437"/>
                              <a:gd name="connsiteX601" fmla="*/ 101674 w 174213"/>
                              <a:gd name="connsiteY601" fmla="*/ 150852 h 259437"/>
                              <a:gd name="connsiteX602" fmla="*/ 101674 w 174213"/>
                              <a:gd name="connsiteY602" fmla="*/ 147995 h 259437"/>
                              <a:gd name="connsiteX603" fmla="*/ 103579 w 174213"/>
                              <a:gd name="connsiteY603" fmla="*/ 144185 h 259437"/>
                              <a:gd name="connsiteX604" fmla="*/ 106437 w 174213"/>
                              <a:gd name="connsiteY604" fmla="*/ 145137 h 259437"/>
                              <a:gd name="connsiteX605" fmla="*/ 107389 w 174213"/>
                              <a:gd name="connsiteY605" fmla="*/ 144185 h 259437"/>
                              <a:gd name="connsiteX606" fmla="*/ 104531 w 174213"/>
                              <a:gd name="connsiteY606" fmla="*/ 144185 h 259437"/>
                              <a:gd name="connsiteX607" fmla="*/ 103579 w 174213"/>
                              <a:gd name="connsiteY607" fmla="*/ 144185 h 259437"/>
                              <a:gd name="connsiteX608" fmla="*/ 102626 w 174213"/>
                              <a:gd name="connsiteY608" fmla="*/ 141327 h 259437"/>
                              <a:gd name="connsiteX609" fmla="*/ 102626 w 174213"/>
                              <a:gd name="connsiteY609" fmla="*/ 141327 h 259437"/>
                              <a:gd name="connsiteX610" fmla="*/ 102626 w 174213"/>
                              <a:gd name="connsiteY610" fmla="*/ 141327 h 259437"/>
                              <a:gd name="connsiteX611" fmla="*/ 97864 w 174213"/>
                              <a:gd name="connsiteY611" fmla="*/ 138470 h 259437"/>
                              <a:gd name="connsiteX612" fmla="*/ 93101 w 174213"/>
                              <a:gd name="connsiteY612" fmla="*/ 137517 h 259437"/>
                              <a:gd name="connsiteX613" fmla="*/ 92149 w 174213"/>
                              <a:gd name="connsiteY613" fmla="*/ 137517 h 259437"/>
                              <a:gd name="connsiteX614" fmla="*/ 92149 w 174213"/>
                              <a:gd name="connsiteY614" fmla="*/ 135612 h 259437"/>
                              <a:gd name="connsiteX615" fmla="*/ 91197 w 174213"/>
                              <a:gd name="connsiteY615" fmla="*/ 131802 h 259437"/>
                              <a:gd name="connsiteX616" fmla="*/ 95006 w 174213"/>
                              <a:gd name="connsiteY616" fmla="*/ 129897 h 259437"/>
                              <a:gd name="connsiteX617" fmla="*/ 100722 w 174213"/>
                              <a:gd name="connsiteY617" fmla="*/ 127992 h 259437"/>
                              <a:gd name="connsiteX618" fmla="*/ 103579 w 174213"/>
                              <a:gd name="connsiteY618" fmla="*/ 126087 h 259437"/>
                              <a:gd name="connsiteX619" fmla="*/ 106437 w 174213"/>
                              <a:gd name="connsiteY619" fmla="*/ 127040 h 259437"/>
                              <a:gd name="connsiteX620" fmla="*/ 109294 w 174213"/>
                              <a:gd name="connsiteY620" fmla="*/ 132755 h 259437"/>
                              <a:gd name="connsiteX621" fmla="*/ 108341 w 174213"/>
                              <a:gd name="connsiteY621" fmla="*/ 134660 h 259437"/>
                              <a:gd name="connsiteX622" fmla="*/ 110247 w 174213"/>
                              <a:gd name="connsiteY622" fmla="*/ 141327 h 259437"/>
                              <a:gd name="connsiteX623" fmla="*/ 112151 w 174213"/>
                              <a:gd name="connsiteY623" fmla="*/ 141327 h 259437"/>
                              <a:gd name="connsiteX624" fmla="*/ 111199 w 174213"/>
                              <a:gd name="connsiteY624" fmla="*/ 138470 h 259437"/>
                              <a:gd name="connsiteX625" fmla="*/ 111199 w 174213"/>
                              <a:gd name="connsiteY625" fmla="*/ 137517 h 259437"/>
                              <a:gd name="connsiteX626" fmla="*/ 115009 w 174213"/>
                              <a:gd name="connsiteY626" fmla="*/ 135612 h 259437"/>
                              <a:gd name="connsiteX627" fmla="*/ 110247 w 174213"/>
                              <a:gd name="connsiteY627" fmla="*/ 131802 h 259437"/>
                              <a:gd name="connsiteX628" fmla="*/ 109294 w 174213"/>
                              <a:gd name="connsiteY628" fmla="*/ 127992 h 259437"/>
                              <a:gd name="connsiteX629" fmla="*/ 106437 w 174213"/>
                              <a:gd name="connsiteY629" fmla="*/ 121325 h 259437"/>
                              <a:gd name="connsiteX630" fmla="*/ 104531 w 174213"/>
                              <a:gd name="connsiteY630" fmla="*/ 119420 h 259437"/>
                              <a:gd name="connsiteX631" fmla="*/ 102626 w 174213"/>
                              <a:gd name="connsiteY631" fmla="*/ 122277 h 259437"/>
                              <a:gd name="connsiteX632" fmla="*/ 101674 w 174213"/>
                              <a:gd name="connsiteY632" fmla="*/ 123230 h 259437"/>
                              <a:gd name="connsiteX633" fmla="*/ 100722 w 174213"/>
                              <a:gd name="connsiteY633" fmla="*/ 122277 h 259437"/>
                              <a:gd name="connsiteX634" fmla="*/ 97864 w 174213"/>
                              <a:gd name="connsiteY634" fmla="*/ 115610 h 259437"/>
                              <a:gd name="connsiteX635" fmla="*/ 97864 w 174213"/>
                              <a:gd name="connsiteY635" fmla="*/ 112752 h 259437"/>
                              <a:gd name="connsiteX636" fmla="*/ 95959 w 174213"/>
                              <a:gd name="connsiteY636" fmla="*/ 112752 h 259437"/>
                              <a:gd name="connsiteX637" fmla="*/ 95959 w 174213"/>
                              <a:gd name="connsiteY637" fmla="*/ 112752 h 259437"/>
                              <a:gd name="connsiteX638" fmla="*/ 90244 w 174213"/>
                              <a:gd name="connsiteY638" fmla="*/ 116562 h 259437"/>
                              <a:gd name="connsiteX639" fmla="*/ 86434 w 174213"/>
                              <a:gd name="connsiteY639" fmla="*/ 118467 h 259437"/>
                              <a:gd name="connsiteX640" fmla="*/ 84529 w 174213"/>
                              <a:gd name="connsiteY640" fmla="*/ 117515 h 259437"/>
                              <a:gd name="connsiteX641" fmla="*/ 83576 w 174213"/>
                              <a:gd name="connsiteY641" fmla="*/ 122277 h 259437"/>
                              <a:gd name="connsiteX642" fmla="*/ 86434 w 174213"/>
                              <a:gd name="connsiteY642" fmla="*/ 123230 h 259437"/>
                              <a:gd name="connsiteX643" fmla="*/ 91197 w 174213"/>
                              <a:gd name="connsiteY643" fmla="*/ 124182 h 259437"/>
                              <a:gd name="connsiteX644" fmla="*/ 93101 w 174213"/>
                              <a:gd name="connsiteY644" fmla="*/ 124182 h 259437"/>
                              <a:gd name="connsiteX645" fmla="*/ 95006 w 174213"/>
                              <a:gd name="connsiteY645" fmla="*/ 124182 h 259437"/>
                              <a:gd name="connsiteX646" fmla="*/ 94054 w 174213"/>
                              <a:gd name="connsiteY646" fmla="*/ 126087 h 259437"/>
                              <a:gd name="connsiteX647" fmla="*/ 87387 w 174213"/>
                              <a:gd name="connsiteY647" fmla="*/ 127040 h 259437"/>
                              <a:gd name="connsiteX648" fmla="*/ 86434 w 174213"/>
                              <a:gd name="connsiteY648" fmla="*/ 127992 h 259437"/>
                              <a:gd name="connsiteX649" fmla="*/ 86434 w 174213"/>
                              <a:gd name="connsiteY649" fmla="*/ 130850 h 259437"/>
                              <a:gd name="connsiteX650" fmla="*/ 81672 w 174213"/>
                              <a:gd name="connsiteY650" fmla="*/ 128945 h 259437"/>
                              <a:gd name="connsiteX651" fmla="*/ 81672 w 174213"/>
                              <a:gd name="connsiteY651" fmla="*/ 119420 h 259437"/>
                              <a:gd name="connsiteX652" fmla="*/ 80719 w 174213"/>
                              <a:gd name="connsiteY652" fmla="*/ 119420 h 259437"/>
                              <a:gd name="connsiteX653" fmla="*/ 75004 w 174213"/>
                              <a:gd name="connsiteY653" fmla="*/ 122277 h 259437"/>
                              <a:gd name="connsiteX654" fmla="*/ 75004 w 174213"/>
                              <a:gd name="connsiteY654" fmla="*/ 121325 h 259437"/>
                              <a:gd name="connsiteX655" fmla="*/ 76909 w 174213"/>
                              <a:gd name="connsiteY655" fmla="*/ 119420 h 259437"/>
                              <a:gd name="connsiteX656" fmla="*/ 74051 w 174213"/>
                              <a:gd name="connsiteY656" fmla="*/ 119420 h 259437"/>
                              <a:gd name="connsiteX657" fmla="*/ 71194 w 174213"/>
                              <a:gd name="connsiteY657" fmla="*/ 120372 h 259437"/>
                              <a:gd name="connsiteX658" fmla="*/ 70241 w 174213"/>
                              <a:gd name="connsiteY658" fmla="*/ 118467 h 259437"/>
                              <a:gd name="connsiteX659" fmla="*/ 66431 w 174213"/>
                              <a:gd name="connsiteY659" fmla="*/ 122277 h 259437"/>
                              <a:gd name="connsiteX660" fmla="*/ 69289 w 174213"/>
                              <a:gd name="connsiteY660" fmla="*/ 124182 h 259437"/>
                              <a:gd name="connsiteX661" fmla="*/ 70241 w 174213"/>
                              <a:gd name="connsiteY661" fmla="*/ 122277 h 259437"/>
                              <a:gd name="connsiteX662" fmla="*/ 74051 w 174213"/>
                              <a:gd name="connsiteY662" fmla="*/ 122277 h 259437"/>
                              <a:gd name="connsiteX663" fmla="*/ 77862 w 174213"/>
                              <a:gd name="connsiteY663" fmla="*/ 123230 h 259437"/>
                              <a:gd name="connsiteX664" fmla="*/ 78814 w 174213"/>
                              <a:gd name="connsiteY664" fmla="*/ 125135 h 259437"/>
                              <a:gd name="connsiteX665" fmla="*/ 75956 w 174213"/>
                              <a:gd name="connsiteY665" fmla="*/ 127040 h 259437"/>
                              <a:gd name="connsiteX666" fmla="*/ 72147 w 174213"/>
                              <a:gd name="connsiteY666" fmla="*/ 127040 h 259437"/>
                              <a:gd name="connsiteX667" fmla="*/ 74051 w 174213"/>
                              <a:gd name="connsiteY667" fmla="*/ 131802 h 259437"/>
                              <a:gd name="connsiteX668" fmla="*/ 74051 w 174213"/>
                              <a:gd name="connsiteY668" fmla="*/ 131802 h 259437"/>
                              <a:gd name="connsiteX669" fmla="*/ 72147 w 174213"/>
                              <a:gd name="connsiteY669" fmla="*/ 133707 h 259437"/>
                              <a:gd name="connsiteX670" fmla="*/ 75004 w 174213"/>
                              <a:gd name="connsiteY670" fmla="*/ 133707 h 259437"/>
                              <a:gd name="connsiteX671" fmla="*/ 75004 w 174213"/>
                              <a:gd name="connsiteY671" fmla="*/ 133707 h 259437"/>
                              <a:gd name="connsiteX672" fmla="*/ 74051 w 174213"/>
                              <a:gd name="connsiteY672" fmla="*/ 135612 h 259437"/>
                              <a:gd name="connsiteX673" fmla="*/ 73099 w 174213"/>
                              <a:gd name="connsiteY673" fmla="*/ 137517 h 259437"/>
                              <a:gd name="connsiteX674" fmla="*/ 75004 w 174213"/>
                              <a:gd name="connsiteY674" fmla="*/ 136565 h 259437"/>
                              <a:gd name="connsiteX675" fmla="*/ 74051 w 174213"/>
                              <a:gd name="connsiteY675" fmla="*/ 133707 h 259437"/>
                              <a:gd name="connsiteX676" fmla="*/ 73099 w 174213"/>
                              <a:gd name="connsiteY676" fmla="*/ 131802 h 259437"/>
                              <a:gd name="connsiteX677" fmla="*/ 80719 w 174213"/>
                              <a:gd name="connsiteY677" fmla="*/ 128945 h 259437"/>
                              <a:gd name="connsiteX678" fmla="*/ 78814 w 174213"/>
                              <a:gd name="connsiteY678" fmla="*/ 132755 h 259437"/>
                              <a:gd name="connsiteX679" fmla="*/ 76909 w 174213"/>
                              <a:gd name="connsiteY679" fmla="*/ 134660 h 259437"/>
                              <a:gd name="connsiteX680" fmla="*/ 77862 w 174213"/>
                              <a:gd name="connsiteY680" fmla="*/ 137517 h 259437"/>
                              <a:gd name="connsiteX681" fmla="*/ 79766 w 174213"/>
                              <a:gd name="connsiteY681" fmla="*/ 136565 h 259437"/>
                              <a:gd name="connsiteX682" fmla="*/ 87387 w 174213"/>
                              <a:gd name="connsiteY682" fmla="*/ 133707 h 259437"/>
                              <a:gd name="connsiteX683" fmla="*/ 84529 w 174213"/>
                              <a:gd name="connsiteY683" fmla="*/ 136565 h 259437"/>
                              <a:gd name="connsiteX684" fmla="*/ 82624 w 174213"/>
                              <a:gd name="connsiteY684" fmla="*/ 137517 h 259437"/>
                              <a:gd name="connsiteX685" fmla="*/ 83576 w 174213"/>
                              <a:gd name="connsiteY685" fmla="*/ 139422 h 259437"/>
                              <a:gd name="connsiteX686" fmla="*/ 84529 w 174213"/>
                              <a:gd name="connsiteY686" fmla="*/ 144185 h 259437"/>
                              <a:gd name="connsiteX687" fmla="*/ 84529 w 174213"/>
                              <a:gd name="connsiteY687" fmla="*/ 147042 h 259437"/>
                              <a:gd name="connsiteX688" fmla="*/ 88339 w 174213"/>
                              <a:gd name="connsiteY688" fmla="*/ 147042 h 259437"/>
                              <a:gd name="connsiteX689" fmla="*/ 87387 w 174213"/>
                              <a:gd name="connsiteY689" fmla="*/ 144185 h 259437"/>
                              <a:gd name="connsiteX690" fmla="*/ 87387 w 174213"/>
                              <a:gd name="connsiteY690" fmla="*/ 142280 h 259437"/>
                              <a:gd name="connsiteX691" fmla="*/ 90244 w 174213"/>
                              <a:gd name="connsiteY691" fmla="*/ 138470 h 259437"/>
                              <a:gd name="connsiteX692" fmla="*/ 95959 w 174213"/>
                              <a:gd name="connsiteY692" fmla="*/ 137517 h 259437"/>
                              <a:gd name="connsiteX693" fmla="*/ 98816 w 174213"/>
                              <a:gd name="connsiteY693" fmla="*/ 140375 h 259437"/>
                              <a:gd name="connsiteX694" fmla="*/ 73099 w 174213"/>
                              <a:gd name="connsiteY694" fmla="*/ 101322 h 259437"/>
                              <a:gd name="connsiteX695" fmla="*/ 71194 w 174213"/>
                              <a:gd name="connsiteY695" fmla="*/ 105132 h 259437"/>
                              <a:gd name="connsiteX696" fmla="*/ 70241 w 174213"/>
                              <a:gd name="connsiteY696" fmla="*/ 107037 h 259437"/>
                              <a:gd name="connsiteX697" fmla="*/ 70241 w 174213"/>
                              <a:gd name="connsiteY697" fmla="*/ 108942 h 259437"/>
                              <a:gd name="connsiteX698" fmla="*/ 68337 w 174213"/>
                              <a:gd name="connsiteY698" fmla="*/ 107990 h 259437"/>
                              <a:gd name="connsiteX699" fmla="*/ 68337 w 174213"/>
                              <a:gd name="connsiteY699" fmla="*/ 105132 h 259437"/>
                              <a:gd name="connsiteX700" fmla="*/ 73099 w 174213"/>
                              <a:gd name="connsiteY700" fmla="*/ 101322 h 259437"/>
                              <a:gd name="connsiteX701" fmla="*/ 67384 w 174213"/>
                              <a:gd name="connsiteY701" fmla="*/ 99417 h 259437"/>
                              <a:gd name="connsiteX702" fmla="*/ 68337 w 174213"/>
                              <a:gd name="connsiteY702" fmla="*/ 99417 h 259437"/>
                              <a:gd name="connsiteX703" fmla="*/ 70241 w 174213"/>
                              <a:gd name="connsiteY703" fmla="*/ 101322 h 259437"/>
                              <a:gd name="connsiteX704" fmla="*/ 68337 w 174213"/>
                              <a:gd name="connsiteY704" fmla="*/ 101322 h 259437"/>
                              <a:gd name="connsiteX705" fmla="*/ 67384 w 174213"/>
                              <a:gd name="connsiteY705" fmla="*/ 99417 h 259437"/>
                              <a:gd name="connsiteX706" fmla="*/ 71194 w 174213"/>
                              <a:gd name="connsiteY706" fmla="*/ 123230 h 259437"/>
                              <a:gd name="connsiteX707" fmla="*/ 69289 w 174213"/>
                              <a:gd name="connsiteY707" fmla="*/ 121325 h 259437"/>
                              <a:gd name="connsiteX708" fmla="*/ 71194 w 174213"/>
                              <a:gd name="connsiteY708" fmla="*/ 120372 h 259437"/>
                              <a:gd name="connsiteX709" fmla="*/ 71194 w 174213"/>
                              <a:gd name="connsiteY709" fmla="*/ 123230 h 259437"/>
                              <a:gd name="connsiteX710" fmla="*/ 70241 w 174213"/>
                              <a:gd name="connsiteY710" fmla="*/ 96560 h 259437"/>
                              <a:gd name="connsiteX711" fmla="*/ 69289 w 174213"/>
                              <a:gd name="connsiteY711" fmla="*/ 95607 h 259437"/>
                              <a:gd name="connsiteX712" fmla="*/ 70241 w 174213"/>
                              <a:gd name="connsiteY712" fmla="*/ 94655 h 259437"/>
                              <a:gd name="connsiteX713" fmla="*/ 70241 w 174213"/>
                              <a:gd name="connsiteY713" fmla="*/ 96560 h 259437"/>
                              <a:gd name="connsiteX714" fmla="*/ 70241 w 174213"/>
                              <a:gd name="connsiteY714" fmla="*/ 96560 h 259437"/>
                              <a:gd name="connsiteX715" fmla="*/ 71194 w 174213"/>
                              <a:gd name="connsiteY715" fmla="*/ 86082 h 259437"/>
                              <a:gd name="connsiteX716" fmla="*/ 73099 w 174213"/>
                              <a:gd name="connsiteY716" fmla="*/ 87035 h 259437"/>
                              <a:gd name="connsiteX717" fmla="*/ 73099 w 174213"/>
                              <a:gd name="connsiteY717" fmla="*/ 90845 h 259437"/>
                              <a:gd name="connsiteX718" fmla="*/ 73099 w 174213"/>
                              <a:gd name="connsiteY718" fmla="*/ 87035 h 259437"/>
                              <a:gd name="connsiteX719" fmla="*/ 71194 w 174213"/>
                              <a:gd name="connsiteY719" fmla="*/ 86082 h 259437"/>
                              <a:gd name="connsiteX720" fmla="*/ 71194 w 174213"/>
                              <a:gd name="connsiteY720" fmla="*/ 86082 h 259437"/>
                              <a:gd name="connsiteX721" fmla="*/ 77862 w 174213"/>
                              <a:gd name="connsiteY721" fmla="*/ 100370 h 259437"/>
                              <a:gd name="connsiteX722" fmla="*/ 77862 w 174213"/>
                              <a:gd name="connsiteY722" fmla="*/ 101322 h 259437"/>
                              <a:gd name="connsiteX723" fmla="*/ 79766 w 174213"/>
                              <a:gd name="connsiteY723" fmla="*/ 101322 h 259437"/>
                              <a:gd name="connsiteX724" fmla="*/ 81672 w 174213"/>
                              <a:gd name="connsiteY724" fmla="*/ 104180 h 259437"/>
                              <a:gd name="connsiteX725" fmla="*/ 82624 w 174213"/>
                              <a:gd name="connsiteY725" fmla="*/ 105132 h 259437"/>
                              <a:gd name="connsiteX726" fmla="*/ 81672 w 174213"/>
                              <a:gd name="connsiteY726" fmla="*/ 104180 h 259437"/>
                              <a:gd name="connsiteX727" fmla="*/ 80719 w 174213"/>
                              <a:gd name="connsiteY727" fmla="*/ 102275 h 259437"/>
                              <a:gd name="connsiteX728" fmla="*/ 84529 w 174213"/>
                              <a:gd name="connsiteY728" fmla="*/ 99417 h 259437"/>
                              <a:gd name="connsiteX729" fmla="*/ 84529 w 174213"/>
                              <a:gd name="connsiteY729" fmla="*/ 98465 h 259437"/>
                              <a:gd name="connsiteX730" fmla="*/ 81672 w 174213"/>
                              <a:gd name="connsiteY730" fmla="*/ 100370 h 259437"/>
                              <a:gd name="connsiteX731" fmla="*/ 77862 w 174213"/>
                              <a:gd name="connsiteY731" fmla="*/ 100370 h 259437"/>
                              <a:gd name="connsiteX732" fmla="*/ 80719 w 174213"/>
                              <a:gd name="connsiteY732" fmla="*/ 94655 h 259437"/>
                              <a:gd name="connsiteX733" fmla="*/ 80719 w 174213"/>
                              <a:gd name="connsiteY733" fmla="*/ 94655 h 259437"/>
                              <a:gd name="connsiteX734" fmla="*/ 81672 w 174213"/>
                              <a:gd name="connsiteY734" fmla="*/ 94655 h 259437"/>
                              <a:gd name="connsiteX735" fmla="*/ 80719 w 174213"/>
                              <a:gd name="connsiteY735" fmla="*/ 94655 h 259437"/>
                              <a:gd name="connsiteX736" fmla="*/ 80719 w 174213"/>
                              <a:gd name="connsiteY736" fmla="*/ 94655 h 259437"/>
                              <a:gd name="connsiteX737" fmla="*/ 80719 w 174213"/>
                              <a:gd name="connsiteY737" fmla="*/ 115610 h 259437"/>
                              <a:gd name="connsiteX738" fmla="*/ 80719 w 174213"/>
                              <a:gd name="connsiteY738" fmla="*/ 115610 h 259437"/>
                              <a:gd name="connsiteX739" fmla="*/ 82624 w 174213"/>
                              <a:gd name="connsiteY739" fmla="*/ 114657 h 259437"/>
                              <a:gd name="connsiteX740" fmla="*/ 80719 w 174213"/>
                              <a:gd name="connsiteY740" fmla="*/ 115610 h 259437"/>
                              <a:gd name="connsiteX741" fmla="*/ 82624 w 174213"/>
                              <a:gd name="connsiteY741" fmla="*/ 143232 h 259437"/>
                              <a:gd name="connsiteX742" fmla="*/ 82624 w 174213"/>
                              <a:gd name="connsiteY742" fmla="*/ 143232 h 259437"/>
                              <a:gd name="connsiteX743" fmla="*/ 81672 w 174213"/>
                              <a:gd name="connsiteY743" fmla="*/ 143232 h 259437"/>
                              <a:gd name="connsiteX744" fmla="*/ 82624 w 174213"/>
                              <a:gd name="connsiteY744" fmla="*/ 143232 h 259437"/>
                              <a:gd name="connsiteX745" fmla="*/ 82624 w 174213"/>
                              <a:gd name="connsiteY745" fmla="*/ 143232 h 259437"/>
                              <a:gd name="connsiteX746" fmla="*/ 82624 w 174213"/>
                              <a:gd name="connsiteY746" fmla="*/ 114657 h 259437"/>
                              <a:gd name="connsiteX747" fmla="*/ 84529 w 174213"/>
                              <a:gd name="connsiteY747" fmla="*/ 115610 h 259437"/>
                              <a:gd name="connsiteX748" fmla="*/ 86434 w 174213"/>
                              <a:gd name="connsiteY748" fmla="*/ 115610 h 259437"/>
                              <a:gd name="connsiteX749" fmla="*/ 85481 w 174213"/>
                              <a:gd name="connsiteY749" fmla="*/ 113705 h 259437"/>
                              <a:gd name="connsiteX750" fmla="*/ 82624 w 174213"/>
                              <a:gd name="connsiteY750" fmla="*/ 114657 h 259437"/>
                              <a:gd name="connsiteX751" fmla="*/ 87387 w 174213"/>
                              <a:gd name="connsiteY751" fmla="*/ 110847 h 259437"/>
                              <a:gd name="connsiteX752" fmla="*/ 91197 w 174213"/>
                              <a:gd name="connsiteY752" fmla="*/ 109895 h 259437"/>
                              <a:gd name="connsiteX753" fmla="*/ 91197 w 174213"/>
                              <a:gd name="connsiteY753" fmla="*/ 108942 h 259437"/>
                              <a:gd name="connsiteX754" fmla="*/ 90244 w 174213"/>
                              <a:gd name="connsiteY754" fmla="*/ 106085 h 259437"/>
                              <a:gd name="connsiteX755" fmla="*/ 90244 w 174213"/>
                              <a:gd name="connsiteY755" fmla="*/ 106085 h 259437"/>
                              <a:gd name="connsiteX756" fmla="*/ 91197 w 174213"/>
                              <a:gd name="connsiteY756" fmla="*/ 108942 h 259437"/>
                              <a:gd name="connsiteX757" fmla="*/ 91197 w 174213"/>
                              <a:gd name="connsiteY757" fmla="*/ 109895 h 259437"/>
                              <a:gd name="connsiteX758" fmla="*/ 88339 w 174213"/>
                              <a:gd name="connsiteY758" fmla="*/ 107990 h 259437"/>
                              <a:gd name="connsiteX759" fmla="*/ 86434 w 174213"/>
                              <a:gd name="connsiteY759" fmla="*/ 109895 h 259437"/>
                              <a:gd name="connsiteX760" fmla="*/ 87387 w 174213"/>
                              <a:gd name="connsiteY760" fmla="*/ 110847 h 259437"/>
                              <a:gd name="connsiteX761" fmla="*/ 88339 w 174213"/>
                              <a:gd name="connsiteY761" fmla="*/ 134660 h 259437"/>
                              <a:gd name="connsiteX762" fmla="*/ 86434 w 174213"/>
                              <a:gd name="connsiteY762" fmla="*/ 132755 h 259437"/>
                              <a:gd name="connsiteX763" fmla="*/ 91197 w 174213"/>
                              <a:gd name="connsiteY763" fmla="*/ 131802 h 259437"/>
                              <a:gd name="connsiteX764" fmla="*/ 88339 w 174213"/>
                              <a:gd name="connsiteY764" fmla="*/ 134660 h 259437"/>
                              <a:gd name="connsiteX765" fmla="*/ 90244 w 174213"/>
                              <a:gd name="connsiteY765" fmla="*/ 151805 h 259437"/>
                              <a:gd name="connsiteX766" fmla="*/ 90244 w 174213"/>
                              <a:gd name="connsiteY766" fmla="*/ 151805 h 259437"/>
                              <a:gd name="connsiteX767" fmla="*/ 90244 w 174213"/>
                              <a:gd name="connsiteY767" fmla="*/ 152757 h 259437"/>
                              <a:gd name="connsiteX768" fmla="*/ 90244 w 174213"/>
                              <a:gd name="connsiteY768" fmla="*/ 151805 h 259437"/>
                              <a:gd name="connsiteX769" fmla="*/ 90244 w 174213"/>
                              <a:gd name="connsiteY769" fmla="*/ 151805 h 259437"/>
                              <a:gd name="connsiteX770" fmla="*/ 94054 w 174213"/>
                              <a:gd name="connsiteY770" fmla="*/ 116562 h 259437"/>
                              <a:gd name="connsiteX771" fmla="*/ 96912 w 174213"/>
                              <a:gd name="connsiteY771" fmla="*/ 120372 h 259437"/>
                              <a:gd name="connsiteX772" fmla="*/ 98816 w 174213"/>
                              <a:gd name="connsiteY772" fmla="*/ 126087 h 259437"/>
                              <a:gd name="connsiteX773" fmla="*/ 96912 w 174213"/>
                              <a:gd name="connsiteY773" fmla="*/ 127040 h 259437"/>
                              <a:gd name="connsiteX774" fmla="*/ 95959 w 174213"/>
                              <a:gd name="connsiteY774" fmla="*/ 126087 h 259437"/>
                              <a:gd name="connsiteX775" fmla="*/ 92149 w 174213"/>
                              <a:gd name="connsiteY775" fmla="*/ 118467 h 259437"/>
                              <a:gd name="connsiteX776" fmla="*/ 94054 w 174213"/>
                              <a:gd name="connsiteY776" fmla="*/ 116562 h 259437"/>
                              <a:gd name="connsiteX777" fmla="*/ 94054 w 174213"/>
                              <a:gd name="connsiteY777" fmla="*/ 158472 h 259437"/>
                              <a:gd name="connsiteX778" fmla="*/ 94054 w 174213"/>
                              <a:gd name="connsiteY778" fmla="*/ 158472 h 259437"/>
                              <a:gd name="connsiteX779" fmla="*/ 94054 w 174213"/>
                              <a:gd name="connsiteY779" fmla="*/ 158472 h 259437"/>
                              <a:gd name="connsiteX780" fmla="*/ 94054 w 174213"/>
                              <a:gd name="connsiteY780" fmla="*/ 158472 h 259437"/>
                              <a:gd name="connsiteX781" fmla="*/ 94054 w 174213"/>
                              <a:gd name="connsiteY781" fmla="*/ 158472 h 259437"/>
                              <a:gd name="connsiteX782" fmla="*/ 95006 w 174213"/>
                              <a:gd name="connsiteY782" fmla="*/ 148947 h 259437"/>
                              <a:gd name="connsiteX783" fmla="*/ 95006 w 174213"/>
                              <a:gd name="connsiteY783" fmla="*/ 148947 h 259437"/>
                              <a:gd name="connsiteX784" fmla="*/ 94054 w 174213"/>
                              <a:gd name="connsiteY784" fmla="*/ 148947 h 259437"/>
                              <a:gd name="connsiteX785" fmla="*/ 95006 w 174213"/>
                              <a:gd name="connsiteY785" fmla="*/ 148947 h 259437"/>
                              <a:gd name="connsiteX786" fmla="*/ 95006 w 174213"/>
                              <a:gd name="connsiteY786" fmla="*/ 148947 h 259437"/>
                              <a:gd name="connsiteX787" fmla="*/ 94054 w 174213"/>
                              <a:gd name="connsiteY787" fmla="*/ 116562 h 259437"/>
                              <a:gd name="connsiteX788" fmla="*/ 95959 w 174213"/>
                              <a:gd name="connsiteY788" fmla="*/ 113705 h 259437"/>
                              <a:gd name="connsiteX789" fmla="*/ 95959 w 174213"/>
                              <a:gd name="connsiteY789" fmla="*/ 113705 h 259437"/>
                              <a:gd name="connsiteX790" fmla="*/ 95959 w 174213"/>
                              <a:gd name="connsiteY790" fmla="*/ 113705 h 259437"/>
                              <a:gd name="connsiteX791" fmla="*/ 97864 w 174213"/>
                              <a:gd name="connsiteY791" fmla="*/ 116562 h 259437"/>
                              <a:gd name="connsiteX792" fmla="*/ 94054 w 174213"/>
                              <a:gd name="connsiteY792" fmla="*/ 116562 h 259437"/>
                              <a:gd name="connsiteX793" fmla="*/ 94054 w 174213"/>
                              <a:gd name="connsiteY793" fmla="*/ 106085 h 259437"/>
                              <a:gd name="connsiteX794" fmla="*/ 95006 w 174213"/>
                              <a:gd name="connsiteY794" fmla="*/ 107037 h 259437"/>
                              <a:gd name="connsiteX795" fmla="*/ 95959 w 174213"/>
                              <a:gd name="connsiteY795" fmla="*/ 106085 h 259437"/>
                              <a:gd name="connsiteX796" fmla="*/ 94054 w 174213"/>
                              <a:gd name="connsiteY796" fmla="*/ 106085 h 259437"/>
                              <a:gd name="connsiteX797" fmla="*/ 94054 w 174213"/>
                              <a:gd name="connsiteY797" fmla="*/ 106085 h 259437"/>
                              <a:gd name="connsiteX798" fmla="*/ 96912 w 174213"/>
                              <a:gd name="connsiteY798" fmla="*/ 155615 h 259437"/>
                              <a:gd name="connsiteX799" fmla="*/ 98816 w 174213"/>
                              <a:gd name="connsiteY799" fmla="*/ 157520 h 259437"/>
                              <a:gd name="connsiteX800" fmla="*/ 99769 w 174213"/>
                              <a:gd name="connsiteY800" fmla="*/ 156567 h 259437"/>
                              <a:gd name="connsiteX801" fmla="*/ 96912 w 174213"/>
                              <a:gd name="connsiteY801" fmla="*/ 155615 h 259437"/>
                              <a:gd name="connsiteX802" fmla="*/ 96912 w 174213"/>
                              <a:gd name="connsiteY802" fmla="*/ 155615 h 259437"/>
                              <a:gd name="connsiteX803" fmla="*/ 98816 w 174213"/>
                              <a:gd name="connsiteY803" fmla="*/ 162282 h 259437"/>
                              <a:gd name="connsiteX804" fmla="*/ 98816 w 174213"/>
                              <a:gd name="connsiteY804" fmla="*/ 162282 h 259437"/>
                              <a:gd name="connsiteX805" fmla="*/ 98816 w 174213"/>
                              <a:gd name="connsiteY805" fmla="*/ 162282 h 259437"/>
                              <a:gd name="connsiteX806" fmla="*/ 96912 w 174213"/>
                              <a:gd name="connsiteY806" fmla="*/ 162282 h 259437"/>
                              <a:gd name="connsiteX807" fmla="*/ 96912 w 174213"/>
                              <a:gd name="connsiteY807" fmla="*/ 162282 h 259437"/>
                              <a:gd name="connsiteX808" fmla="*/ 98816 w 174213"/>
                              <a:gd name="connsiteY808" fmla="*/ 162282 h 259437"/>
                              <a:gd name="connsiteX809" fmla="*/ 96912 w 174213"/>
                              <a:gd name="connsiteY809" fmla="*/ 143232 h 259437"/>
                              <a:gd name="connsiteX810" fmla="*/ 96912 w 174213"/>
                              <a:gd name="connsiteY810" fmla="*/ 143232 h 259437"/>
                              <a:gd name="connsiteX811" fmla="*/ 96912 w 174213"/>
                              <a:gd name="connsiteY811" fmla="*/ 143232 h 259437"/>
                              <a:gd name="connsiteX812" fmla="*/ 96912 w 174213"/>
                              <a:gd name="connsiteY812" fmla="*/ 143232 h 259437"/>
                              <a:gd name="connsiteX813" fmla="*/ 96912 w 174213"/>
                              <a:gd name="connsiteY813" fmla="*/ 143232 h 259437"/>
                              <a:gd name="connsiteX814" fmla="*/ 98816 w 174213"/>
                              <a:gd name="connsiteY814" fmla="*/ 140375 h 259437"/>
                              <a:gd name="connsiteX815" fmla="*/ 102626 w 174213"/>
                              <a:gd name="connsiteY815" fmla="*/ 140375 h 259437"/>
                              <a:gd name="connsiteX816" fmla="*/ 102626 w 174213"/>
                              <a:gd name="connsiteY816" fmla="*/ 140375 h 259437"/>
                              <a:gd name="connsiteX817" fmla="*/ 98816 w 174213"/>
                              <a:gd name="connsiteY817" fmla="*/ 140375 h 259437"/>
                              <a:gd name="connsiteX818" fmla="*/ 100722 w 174213"/>
                              <a:gd name="connsiteY818" fmla="*/ 131802 h 259437"/>
                              <a:gd name="connsiteX819" fmla="*/ 99769 w 174213"/>
                              <a:gd name="connsiteY819" fmla="*/ 132755 h 259437"/>
                              <a:gd name="connsiteX820" fmla="*/ 103579 w 174213"/>
                              <a:gd name="connsiteY820" fmla="*/ 134660 h 259437"/>
                              <a:gd name="connsiteX821" fmla="*/ 104531 w 174213"/>
                              <a:gd name="connsiteY821" fmla="*/ 134660 h 259437"/>
                              <a:gd name="connsiteX822" fmla="*/ 100722 w 174213"/>
                              <a:gd name="connsiteY822" fmla="*/ 131802 h 259437"/>
                              <a:gd name="connsiteX823" fmla="*/ 106437 w 174213"/>
                              <a:gd name="connsiteY823" fmla="*/ 166092 h 259437"/>
                              <a:gd name="connsiteX824" fmla="*/ 109294 w 174213"/>
                              <a:gd name="connsiteY824" fmla="*/ 167045 h 259437"/>
                              <a:gd name="connsiteX825" fmla="*/ 108341 w 174213"/>
                              <a:gd name="connsiteY825" fmla="*/ 165140 h 259437"/>
                              <a:gd name="connsiteX826" fmla="*/ 109294 w 174213"/>
                              <a:gd name="connsiteY826" fmla="*/ 164187 h 259437"/>
                              <a:gd name="connsiteX827" fmla="*/ 113104 w 174213"/>
                              <a:gd name="connsiteY827" fmla="*/ 164187 h 259437"/>
                              <a:gd name="connsiteX828" fmla="*/ 114056 w 174213"/>
                              <a:gd name="connsiteY828" fmla="*/ 162282 h 259437"/>
                              <a:gd name="connsiteX829" fmla="*/ 113104 w 174213"/>
                              <a:gd name="connsiteY829" fmla="*/ 161330 h 259437"/>
                              <a:gd name="connsiteX830" fmla="*/ 105484 w 174213"/>
                              <a:gd name="connsiteY830" fmla="*/ 160377 h 259437"/>
                              <a:gd name="connsiteX831" fmla="*/ 104531 w 174213"/>
                              <a:gd name="connsiteY831" fmla="*/ 157520 h 259437"/>
                              <a:gd name="connsiteX832" fmla="*/ 108341 w 174213"/>
                              <a:gd name="connsiteY832" fmla="*/ 151805 h 259437"/>
                              <a:gd name="connsiteX833" fmla="*/ 106437 w 174213"/>
                              <a:gd name="connsiteY833" fmla="*/ 147995 h 259437"/>
                              <a:gd name="connsiteX834" fmla="*/ 105484 w 174213"/>
                              <a:gd name="connsiteY834" fmla="*/ 150852 h 259437"/>
                              <a:gd name="connsiteX835" fmla="*/ 100722 w 174213"/>
                              <a:gd name="connsiteY835" fmla="*/ 153710 h 259437"/>
                              <a:gd name="connsiteX836" fmla="*/ 99769 w 174213"/>
                              <a:gd name="connsiteY836" fmla="*/ 153710 h 259437"/>
                              <a:gd name="connsiteX837" fmla="*/ 99769 w 174213"/>
                              <a:gd name="connsiteY837" fmla="*/ 154662 h 259437"/>
                              <a:gd name="connsiteX838" fmla="*/ 98816 w 174213"/>
                              <a:gd name="connsiteY838" fmla="*/ 160377 h 259437"/>
                              <a:gd name="connsiteX839" fmla="*/ 97864 w 174213"/>
                              <a:gd name="connsiteY839" fmla="*/ 161330 h 259437"/>
                              <a:gd name="connsiteX840" fmla="*/ 106437 w 174213"/>
                              <a:gd name="connsiteY840" fmla="*/ 166092 h 259437"/>
                              <a:gd name="connsiteX841" fmla="*/ 105484 w 174213"/>
                              <a:gd name="connsiteY841" fmla="*/ 167997 h 259437"/>
                              <a:gd name="connsiteX842" fmla="*/ 104531 w 174213"/>
                              <a:gd name="connsiteY842" fmla="*/ 167045 h 259437"/>
                              <a:gd name="connsiteX843" fmla="*/ 100722 w 174213"/>
                              <a:gd name="connsiteY843" fmla="*/ 169902 h 259437"/>
                              <a:gd name="connsiteX844" fmla="*/ 100722 w 174213"/>
                              <a:gd name="connsiteY844" fmla="*/ 171807 h 259437"/>
                              <a:gd name="connsiteX845" fmla="*/ 101674 w 174213"/>
                              <a:gd name="connsiteY845" fmla="*/ 171807 h 259437"/>
                              <a:gd name="connsiteX846" fmla="*/ 105484 w 174213"/>
                              <a:gd name="connsiteY846" fmla="*/ 167997 h 259437"/>
                              <a:gd name="connsiteX847" fmla="*/ 100722 w 174213"/>
                              <a:gd name="connsiteY847" fmla="*/ 113705 h 259437"/>
                              <a:gd name="connsiteX848" fmla="*/ 100722 w 174213"/>
                              <a:gd name="connsiteY848" fmla="*/ 113705 h 259437"/>
                              <a:gd name="connsiteX849" fmla="*/ 102626 w 174213"/>
                              <a:gd name="connsiteY849" fmla="*/ 113705 h 259437"/>
                              <a:gd name="connsiteX850" fmla="*/ 101674 w 174213"/>
                              <a:gd name="connsiteY850" fmla="*/ 112752 h 259437"/>
                              <a:gd name="connsiteX851" fmla="*/ 100722 w 174213"/>
                              <a:gd name="connsiteY851" fmla="*/ 113705 h 259437"/>
                              <a:gd name="connsiteX852" fmla="*/ 102626 w 174213"/>
                              <a:gd name="connsiteY852" fmla="*/ 129897 h 259437"/>
                              <a:gd name="connsiteX853" fmla="*/ 102626 w 174213"/>
                              <a:gd name="connsiteY853" fmla="*/ 129897 h 259437"/>
                              <a:gd name="connsiteX854" fmla="*/ 102626 w 174213"/>
                              <a:gd name="connsiteY854" fmla="*/ 127992 h 259437"/>
                              <a:gd name="connsiteX855" fmla="*/ 102626 w 174213"/>
                              <a:gd name="connsiteY855" fmla="*/ 129897 h 259437"/>
                              <a:gd name="connsiteX856" fmla="*/ 102626 w 174213"/>
                              <a:gd name="connsiteY856" fmla="*/ 129897 h 259437"/>
                              <a:gd name="connsiteX857" fmla="*/ 110247 w 174213"/>
                              <a:gd name="connsiteY857" fmla="*/ 169902 h 259437"/>
                              <a:gd name="connsiteX858" fmla="*/ 107389 w 174213"/>
                              <a:gd name="connsiteY858" fmla="*/ 170855 h 259437"/>
                              <a:gd name="connsiteX859" fmla="*/ 109294 w 174213"/>
                              <a:gd name="connsiteY859" fmla="*/ 171807 h 259437"/>
                              <a:gd name="connsiteX860" fmla="*/ 109294 w 174213"/>
                              <a:gd name="connsiteY860" fmla="*/ 171807 h 259437"/>
                              <a:gd name="connsiteX861" fmla="*/ 110247 w 174213"/>
                              <a:gd name="connsiteY861" fmla="*/ 173712 h 259437"/>
                              <a:gd name="connsiteX862" fmla="*/ 111199 w 174213"/>
                              <a:gd name="connsiteY862" fmla="*/ 171807 h 259437"/>
                              <a:gd name="connsiteX863" fmla="*/ 110247 w 174213"/>
                              <a:gd name="connsiteY863" fmla="*/ 169902 h 259437"/>
                              <a:gd name="connsiteX864" fmla="*/ 115009 w 174213"/>
                              <a:gd name="connsiteY864" fmla="*/ 147995 h 259437"/>
                              <a:gd name="connsiteX865" fmla="*/ 113104 w 174213"/>
                              <a:gd name="connsiteY865" fmla="*/ 151805 h 259437"/>
                              <a:gd name="connsiteX866" fmla="*/ 110247 w 174213"/>
                              <a:gd name="connsiteY866" fmla="*/ 154662 h 259437"/>
                              <a:gd name="connsiteX867" fmla="*/ 108341 w 174213"/>
                              <a:gd name="connsiteY867" fmla="*/ 155615 h 259437"/>
                              <a:gd name="connsiteX868" fmla="*/ 108341 w 174213"/>
                              <a:gd name="connsiteY868" fmla="*/ 156567 h 259437"/>
                              <a:gd name="connsiteX869" fmla="*/ 110247 w 174213"/>
                              <a:gd name="connsiteY869" fmla="*/ 154662 h 259437"/>
                              <a:gd name="connsiteX870" fmla="*/ 114056 w 174213"/>
                              <a:gd name="connsiteY870" fmla="*/ 155615 h 259437"/>
                              <a:gd name="connsiteX871" fmla="*/ 115009 w 174213"/>
                              <a:gd name="connsiteY871" fmla="*/ 154662 h 259437"/>
                              <a:gd name="connsiteX872" fmla="*/ 117866 w 174213"/>
                              <a:gd name="connsiteY872" fmla="*/ 152757 h 259437"/>
                              <a:gd name="connsiteX873" fmla="*/ 118819 w 174213"/>
                              <a:gd name="connsiteY873" fmla="*/ 152757 h 259437"/>
                              <a:gd name="connsiteX874" fmla="*/ 117866 w 174213"/>
                              <a:gd name="connsiteY874" fmla="*/ 151805 h 259437"/>
                              <a:gd name="connsiteX875" fmla="*/ 115009 w 174213"/>
                              <a:gd name="connsiteY875" fmla="*/ 147995 h 259437"/>
                              <a:gd name="connsiteX876" fmla="*/ 111199 w 174213"/>
                              <a:gd name="connsiteY876" fmla="*/ 147042 h 259437"/>
                              <a:gd name="connsiteX877" fmla="*/ 112151 w 174213"/>
                              <a:gd name="connsiteY877" fmla="*/ 145137 h 259437"/>
                              <a:gd name="connsiteX878" fmla="*/ 111199 w 174213"/>
                              <a:gd name="connsiteY878" fmla="*/ 145137 h 259437"/>
                              <a:gd name="connsiteX879" fmla="*/ 111199 w 174213"/>
                              <a:gd name="connsiteY879" fmla="*/ 147042 h 259437"/>
                              <a:gd name="connsiteX880" fmla="*/ 111199 w 174213"/>
                              <a:gd name="connsiteY880" fmla="*/ 147042 h 259437"/>
                              <a:gd name="connsiteX881" fmla="*/ 124534 w 174213"/>
                              <a:gd name="connsiteY881" fmla="*/ 175617 h 259437"/>
                              <a:gd name="connsiteX882" fmla="*/ 123581 w 174213"/>
                              <a:gd name="connsiteY882" fmla="*/ 175617 h 259437"/>
                              <a:gd name="connsiteX883" fmla="*/ 119772 w 174213"/>
                              <a:gd name="connsiteY883" fmla="*/ 174665 h 259437"/>
                              <a:gd name="connsiteX884" fmla="*/ 119772 w 174213"/>
                              <a:gd name="connsiteY884" fmla="*/ 176570 h 259437"/>
                              <a:gd name="connsiteX885" fmla="*/ 115009 w 174213"/>
                              <a:gd name="connsiteY885" fmla="*/ 179427 h 259437"/>
                              <a:gd name="connsiteX886" fmla="*/ 115009 w 174213"/>
                              <a:gd name="connsiteY886" fmla="*/ 175617 h 259437"/>
                              <a:gd name="connsiteX887" fmla="*/ 115962 w 174213"/>
                              <a:gd name="connsiteY887" fmla="*/ 173712 h 259437"/>
                              <a:gd name="connsiteX888" fmla="*/ 114056 w 174213"/>
                              <a:gd name="connsiteY888" fmla="*/ 174665 h 259437"/>
                              <a:gd name="connsiteX889" fmla="*/ 113104 w 174213"/>
                              <a:gd name="connsiteY889" fmla="*/ 178475 h 259437"/>
                              <a:gd name="connsiteX890" fmla="*/ 115962 w 174213"/>
                              <a:gd name="connsiteY890" fmla="*/ 178475 h 259437"/>
                              <a:gd name="connsiteX891" fmla="*/ 116914 w 174213"/>
                              <a:gd name="connsiteY891" fmla="*/ 181332 h 259437"/>
                              <a:gd name="connsiteX892" fmla="*/ 119772 w 174213"/>
                              <a:gd name="connsiteY892" fmla="*/ 179427 h 259437"/>
                              <a:gd name="connsiteX893" fmla="*/ 120724 w 174213"/>
                              <a:gd name="connsiteY893" fmla="*/ 175617 h 259437"/>
                              <a:gd name="connsiteX894" fmla="*/ 124534 w 174213"/>
                              <a:gd name="connsiteY894" fmla="*/ 174665 h 259437"/>
                              <a:gd name="connsiteX895" fmla="*/ 124534 w 174213"/>
                              <a:gd name="connsiteY895" fmla="*/ 175617 h 259437"/>
                              <a:gd name="connsiteX896" fmla="*/ 124534 w 174213"/>
                              <a:gd name="connsiteY896" fmla="*/ 177522 h 259437"/>
                              <a:gd name="connsiteX897" fmla="*/ 125487 w 174213"/>
                              <a:gd name="connsiteY897" fmla="*/ 176570 h 259437"/>
                              <a:gd name="connsiteX898" fmla="*/ 124534 w 174213"/>
                              <a:gd name="connsiteY898" fmla="*/ 175617 h 259437"/>
                              <a:gd name="connsiteX899" fmla="*/ 112151 w 174213"/>
                              <a:gd name="connsiteY899" fmla="*/ 125135 h 259437"/>
                              <a:gd name="connsiteX900" fmla="*/ 112151 w 174213"/>
                              <a:gd name="connsiteY900" fmla="*/ 125135 h 259437"/>
                              <a:gd name="connsiteX901" fmla="*/ 114056 w 174213"/>
                              <a:gd name="connsiteY901" fmla="*/ 125135 h 259437"/>
                              <a:gd name="connsiteX902" fmla="*/ 112151 w 174213"/>
                              <a:gd name="connsiteY902" fmla="*/ 125135 h 259437"/>
                              <a:gd name="connsiteX903" fmla="*/ 112151 w 174213"/>
                              <a:gd name="connsiteY903" fmla="*/ 125135 h 259437"/>
                              <a:gd name="connsiteX904" fmla="*/ 114056 w 174213"/>
                              <a:gd name="connsiteY904" fmla="*/ 142280 h 259437"/>
                              <a:gd name="connsiteX905" fmla="*/ 114056 w 174213"/>
                              <a:gd name="connsiteY905" fmla="*/ 142280 h 259437"/>
                              <a:gd name="connsiteX906" fmla="*/ 114056 w 174213"/>
                              <a:gd name="connsiteY906" fmla="*/ 141327 h 259437"/>
                              <a:gd name="connsiteX907" fmla="*/ 114056 w 174213"/>
                              <a:gd name="connsiteY907" fmla="*/ 142280 h 259437"/>
                              <a:gd name="connsiteX908" fmla="*/ 114056 w 174213"/>
                              <a:gd name="connsiteY908" fmla="*/ 142280 h 259437"/>
                              <a:gd name="connsiteX909" fmla="*/ 115009 w 174213"/>
                              <a:gd name="connsiteY909" fmla="*/ 167045 h 259437"/>
                              <a:gd name="connsiteX910" fmla="*/ 115009 w 174213"/>
                              <a:gd name="connsiteY910" fmla="*/ 167045 h 259437"/>
                              <a:gd name="connsiteX911" fmla="*/ 115962 w 174213"/>
                              <a:gd name="connsiteY911" fmla="*/ 170855 h 259437"/>
                              <a:gd name="connsiteX912" fmla="*/ 117866 w 174213"/>
                              <a:gd name="connsiteY912" fmla="*/ 169902 h 259437"/>
                              <a:gd name="connsiteX913" fmla="*/ 115009 w 174213"/>
                              <a:gd name="connsiteY913" fmla="*/ 167045 h 259437"/>
                              <a:gd name="connsiteX914" fmla="*/ 115962 w 174213"/>
                              <a:gd name="connsiteY914" fmla="*/ 132755 h 259437"/>
                              <a:gd name="connsiteX915" fmla="*/ 117866 w 174213"/>
                              <a:gd name="connsiteY915" fmla="*/ 134660 h 259437"/>
                              <a:gd name="connsiteX916" fmla="*/ 119772 w 174213"/>
                              <a:gd name="connsiteY916" fmla="*/ 134660 h 259437"/>
                              <a:gd name="connsiteX917" fmla="*/ 123581 w 174213"/>
                              <a:gd name="connsiteY917" fmla="*/ 132755 h 259437"/>
                              <a:gd name="connsiteX918" fmla="*/ 120724 w 174213"/>
                              <a:gd name="connsiteY918" fmla="*/ 130850 h 259437"/>
                              <a:gd name="connsiteX919" fmla="*/ 117866 w 174213"/>
                              <a:gd name="connsiteY919" fmla="*/ 130850 h 259437"/>
                              <a:gd name="connsiteX920" fmla="*/ 115962 w 174213"/>
                              <a:gd name="connsiteY920" fmla="*/ 132755 h 259437"/>
                              <a:gd name="connsiteX921" fmla="*/ 115962 w 174213"/>
                              <a:gd name="connsiteY921" fmla="*/ 128945 h 259437"/>
                              <a:gd name="connsiteX922" fmla="*/ 115962 w 174213"/>
                              <a:gd name="connsiteY922" fmla="*/ 128945 h 259437"/>
                              <a:gd name="connsiteX923" fmla="*/ 116914 w 174213"/>
                              <a:gd name="connsiteY923" fmla="*/ 128945 h 259437"/>
                              <a:gd name="connsiteX924" fmla="*/ 115962 w 174213"/>
                              <a:gd name="connsiteY924" fmla="*/ 128945 h 259437"/>
                              <a:gd name="connsiteX925" fmla="*/ 115962 w 174213"/>
                              <a:gd name="connsiteY925" fmla="*/ 128945 h 259437"/>
                              <a:gd name="connsiteX926" fmla="*/ 122629 w 174213"/>
                              <a:gd name="connsiteY926" fmla="*/ 162282 h 259437"/>
                              <a:gd name="connsiteX927" fmla="*/ 118819 w 174213"/>
                              <a:gd name="connsiteY927" fmla="*/ 159425 h 259437"/>
                              <a:gd name="connsiteX928" fmla="*/ 116914 w 174213"/>
                              <a:gd name="connsiteY928" fmla="*/ 160377 h 259437"/>
                              <a:gd name="connsiteX929" fmla="*/ 119772 w 174213"/>
                              <a:gd name="connsiteY929" fmla="*/ 164187 h 259437"/>
                              <a:gd name="connsiteX930" fmla="*/ 122629 w 174213"/>
                              <a:gd name="connsiteY930" fmla="*/ 162282 h 259437"/>
                              <a:gd name="connsiteX931" fmla="*/ 125487 w 174213"/>
                              <a:gd name="connsiteY931" fmla="*/ 65127 h 259437"/>
                              <a:gd name="connsiteX932" fmla="*/ 123581 w 174213"/>
                              <a:gd name="connsiteY932" fmla="*/ 62270 h 259437"/>
                              <a:gd name="connsiteX933" fmla="*/ 122629 w 174213"/>
                              <a:gd name="connsiteY933" fmla="*/ 62270 h 259437"/>
                              <a:gd name="connsiteX934" fmla="*/ 125487 w 174213"/>
                              <a:gd name="connsiteY934" fmla="*/ 65127 h 259437"/>
                              <a:gd name="connsiteX935" fmla="*/ 125487 w 174213"/>
                              <a:gd name="connsiteY935" fmla="*/ 65127 h 259437"/>
                              <a:gd name="connsiteX936" fmla="*/ 121676 w 174213"/>
                              <a:gd name="connsiteY936" fmla="*/ 70842 h 259437"/>
                              <a:gd name="connsiteX937" fmla="*/ 120724 w 174213"/>
                              <a:gd name="connsiteY937" fmla="*/ 69890 h 259437"/>
                              <a:gd name="connsiteX938" fmla="*/ 117866 w 174213"/>
                              <a:gd name="connsiteY938" fmla="*/ 67032 h 259437"/>
                              <a:gd name="connsiteX939" fmla="*/ 116914 w 174213"/>
                              <a:gd name="connsiteY939" fmla="*/ 67032 h 259437"/>
                              <a:gd name="connsiteX940" fmla="*/ 119772 w 174213"/>
                              <a:gd name="connsiteY940" fmla="*/ 69890 h 259437"/>
                              <a:gd name="connsiteX941" fmla="*/ 120724 w 174213"/>
                              <a:gd name="connsiteY941" fmla="*/ 69890 h 259437"/>
                              <a:gd name="connsiteX942" fmla="*/ 126439 w 174213"/>
                              <a:gd name="connsiteY942" fmla="*/ 69890 h 259437"/>
                              <a:gd name="connsiteX943" fmla="*/ 125487 w 174213"/>
                              <a:gd name="connsiteY943" fmla="*/ 65127 h 259437"/>
                              <a:gd name="connsiteX944" fmla="*/ 120724 w 174213"/>
                              <a:gd name="connsiteY944" fmla="*/ 167997 h 259437"/>
                              <a:gd name="connsiteX945" fmla="*/ 119772 w 174213"/>
                              <a:gd name="connsiteY945" fmla="*/ 169902 h 259437"/>
                              <a:gd name="connsiteX946" fmla="*/ 120724 w 174213"/>
                              <a:gd name="connsiteY946" fmla="*/ 170855 h 259437"/>
                              <a:gd name="connsiteX947" fmla="*/ 120724 w 174213"/>
                              <a:gd name="connsiteY947" fmla="*/ 167997 h 259437"/>
                              <a:gd name="connsiteX948" fmla="*/ 120724 w 174213"/>
                              <a:gd name="connsiteY948" fmla="*/ 167997 h 259437"/>
                              <a:gd name="connsiteX949" fmla="*/ 121676 w 174213"/>
                              <a:gd name="connsiteY949" fmla="*/ 144185 h 259437"/>
                              <a:gd name="connsiteX950" fmla="*/ 121676 w 174213"/>
                              <a:gd name="connsiteY950" fmla="*/ 144185 h 259437"/>
                              <a:gd name="connsiteX951" fmla="*/ 122629 w 174213"/>
                              <a:gd name="connsiteY951" fmla="*/ 144185 h 259437"/>
                              <a:gd name="connsiteX952" fmla="*/ 121676 w 174213"/>
                              <a:gd name="connsiteY952" fmla="*/ 144185 h 259437"/>
                              <a:gd name="connsiteX953" fmla="*/ 121676 w 174213"/>
                              <a:gd name="connsiteY953" fmla="*/ 144185 h 259437"/>
                              <a:gd name="connsiteX954" fmla="*/ 122629 w 174213"/>
                              <a:gd name="connsiteY954" fmla="*/ 157520 h 259437"/>
                              <a:gd name="connsiteX955" fmla="*/ 123581 w 174213"/>
                              <a:gd name="connsiteY955" fmla="*/ 155615 h 259437"/>
                              <a:gd name="connsiteX956" fmla="*/ 121676 w 174213"/>
                              <a:gd name="connsiteY956" fmla="*/ 154662 h 259437"/>
                              <a:gd name="connsiteX957" fmla="*/ 120724 w 174213"/>
                              <a:gd name="connsiteY957" fmla="*/ 156567 h 259437"/>
                              <a:gd name="connsiteX958" fmla="*/ 122629 w 174213"/>
                              <a:gd name="connsiteY958" fmla="*/ 157520 h 259437"/>
                              <a:gd name="connsiteX959" fmla="*/ 123581 w 174213"/>
                              <a:gd name="connsiteY959" fmla="*/ 184190 h 259437"/>
                              <a:gd name="connsiteX960" fmla="*/ 123581 w 174213"/>
                              <a:gd name="connsiteY960" fmla="*/ 184190 h 259437"/>
                              <a:gd name="connsiteX961" fmla="*/ 121676 w 174213"/>
                              <a:gd name="connsiteY961" fmla="*/ 184190 h 259437"/>
                              <a:gd name="connsiteX962" fmla="*/ 123581 w 174213"/>
                              <a:gd name="connsiteY962" fmla="*/ 184190 h 259437"/>
                              <a:gd name="connsiteX963" fmla="*/ 123581 w 174213"/>
                              <a:gd name="connsiteY963" fmla="*/ 184190 h 259437"/>
                              <a:gd name="connsiteX964" fmla="*/ 125487 w 174213"/>
                              <a:gd name="connsiteY964" fmla="*/ 136565 h 259437"/>
                              <a:gd name="connsiteX965" fmla="*/ 122629 w 174213"/>
                              <a:gd name="connsiteY965" fmla="*/ 139422 h 259437"/>
                              <a:gd name="connsiteX966" fmla="*/ 124534 w 174213"/>
                              <a:gd name="connsiteY966" fmla="*/ 141327 h 259437"/>
                              <a:gd name="connsiteX967" fmla="*/ 127391 w 174213"/>
                              <a:gd name="connsiteY967" fmla="*/ 138470 h 259437"/>
                              <a:gd name="connsiteX968" fmla="*/ 125487 w 174213"/>
                              <a:gd name="connsiteY968" fmla="*/ 136565 h 259437"/>
                              <a:gd name="connsiteX969" fmla="*/ 124534 w 174213"/>
                              <a:gd name="connsiteY969" fmla="*/ 172760 h 259437"/>
                              <a:gd name="connsiteX970" fmla="*/ 124534 w 174213"/>
                              <a:gd name="connsiteY970" fmla="*/ 172760 h 259437"/>
                              <a:gd name="connsiteX971" fmla="*/ 124534 w 174213"/>
                              <a:gd name="connsiteY971" fmla="*/ 172760 h 259437"/>
                              <a:gd name="connsiteX972" fmla="*/ 124534 w 174213"/>
                              <a:gd name="connsiteY972" fmla="*/ 172760 h 259437"/>
                              <a:gd name="connsiteX973" fmla="*/ 124534 w 174213"/>
                              <a:gd name="connsiteY973" fmla="*/ 172760 h 259437"/>
                              <a:gd name="connsiteX974" fmla="*/ 128344 w 174213"/>
                              <a:gd name="connsiteY974" fmla="*/ 167997 h 259437"/>
                              <a:gd name="connsiteX975" fmla="*/ 130249 w 174213"/>
                              <a:gd name="connsiteY975" fmla="*/ 167045 h 259437"/>
                              <a:gd name="connsiteX976" fmla="*/ 130249 w 174213"/>
                              <a:gd name="connsiteY976" fmla="*/ 167045 h 259437"/>
                              <a:gd name="connsiteX977" fmla="*/ 128344 w 174213"/>
                              <a:gd name="connsiteY977" fmla="*/ 166092 h 259437"/>
                              <a:gd name="connsiteX978" fmla="*/ 125487 w 174213"/>
                              <a:gd name="connsiteY978" fmla="*/ 167997 h 259437"/>
                              <a:gd name="connsiteX979" fmla="*/ 125487 w 174213"/>
                              <a:gd name="connsiteY979" fmla="*/ 168950 h 259437"/>
                              <a:gd name="connsiteX980" fmla="*/ 128344 w 174213"/>
                              <a:gd name="connsiteY980" fmla="*/ 167997 h 259437"/>
                              <a:gd name="connsiteX981" fmla="*/ 129297 w 174213"/>
                              <a:gd name="connsiteY981" fmla="*/ 183237 h 259437"/>
                              <a:gd name="connsiteX982" fmla="*/ 128344 w 174213"/>
                              <a:gd name="connsiteY982" fmla="*/ 182285 h 259437"/>
                              <a:gd name="connsiteX983" fmla="*/ 127391 w 174213"/>
                              <a:gd name="connsiteY983" fmla="*/ 183237 h 259437"/>
                              <a:gd name="connsiteX984" fmla="*/ 129297 w 174213"/>
                              <a:gd name="connsiteY984" fmla="*/ 183237 h 259437"/>
                              <a:gd name="connsiteX985" fmla="*/ 129297 w 174213"/>
                              <a:gd name="connsiteY985" fmla="*/ 183237 h 259437"/>
                              <a:gd name="connsiteX986" fmla="*/ 129297 w 174213"/>
                              <a:gd name="connsiteY986" fmla="*/ 156567 h 259437"/>
                              <a:gd name="connsiteX987" fmla="*/ 131201 w 174213"/>
                              <a:gd name="connsiteY987" fmla="*/ 157520 h 259437"/>
                              <a:gd name="connsiteX988" fmla="*/ 132154 w 174213"/>
                              <a:gd name="connsiteY988" fmla="*/ 156567 h 259437"/>
                              <a:gd name="connsiteX989" fmla="*/ 129297 w 174213"/>
                              <a:gd name="connsiteY989" fmla="*/ 154662 h 259437"/>
                              <a:gd name="connsiteX990" fmla="*/ 126439 w 174213"/>
                              <a:gd name="connsiteY990" fmla="*/ 153710 h 259437"/>
                              <a:gd name="connsiteX991" fmla="*/ 129297 w 174213"/>
                              <a:gd name="connsiteY991" fmla="*/ 156567 h 259437"/>
                              <a:gd name="connsiteX992" fmla="*/ 132154 w 174213"/>
                              <a:gd name="connsiteY992" fmla="*/ 170855 h 259437"/>
                              <a:gd name="connsiteX993" fmla="*/ 130249 w 174213"/>
                              <a:gd name="connsiteY993" fmla="*/ 167045 h 259437"/>
                              <a:gd name="connsiteX994" fmla="*/ 129297 w 174213"/>
                              <a:gd name="connsiteY994" fmla="*/ 170855 h 259437"/>
                              <a:gd name="connsiteX995" fmla="*/ 128344 w 174213"/>
                              <a:gd name="connsiteY995" fmla="*/ 172760 h 259437"/>
                              <a:gd name="connsiteX996" fmla="*/ 129297 w 174213"/>
                              <a:gd name="connsiteY996" fmla="*/ 177522 h 259437"/>
                              <a:gd name="connsiteX997" fmla="*/ 128344 w 174213"/>
                              <a:gd name="connsiteY997" fmla="*/ 179427 h 259437"/>
                              <a:gd name="connsiteX998" fmla="*/ 129297 w 174213"/>
                              <a:gd name="connsiteY998" fmla="*/ 179427 h 259437"/>
                              <a:gd name="connsiteX999" fmla="*/ 130249 w 174213"/>
                              <a:gd name="connsiteY999" fmla="*/ 177522 h 259437"/>
                              <a:gd name="connsiteX1000" fmla="*/ 132154 w 174213"/>
                              <a:gd name="connsiteY1000" fmla="*/ 176570 h 259437"/>
                              <a:gd name="connsiteX1001" fmla="*/ 132154 w 174213"/>
                              <a:gd name="connsiteY1001" fmla="*/ 170855 h 259437"/>
                              <a:gd name="connsiteX1002" fmla="*/ 131201 w 174213"/>
                              <a:gd name="connsiteY1002" fmla="*/ 160377 h 259437"/>
                              <a:gd name="connsiteX1003" fmla="*/ 128344 w 174213"/>
                              <a:gd name="connsiteY1003" fmla="*/ 157520 h 259437"/>
                              <a:gd name="connsiteX1004" fmla="*/ 127391 w 174213"/>
                              <a:gd name="connsiteY1004" fmla="*/ 158472 h 259437"/>
                              <a:gd name="connsiteX1005" fmla="*/ 129297 w 174213"/>
                              <a:gd name="connsiteY1005" fmla="*/ 161330 h 259437"/>
                              <a:gd name="connsiteX1006" fmla="*/ 131201 w 174213"/>
                              <a:gd name="connsiteY1006" fmla="*/ 160377 h 259437"/>
                              <a:gd name="connsiteX1007" fmla="*/ 134059 w 174213"/>
                              <a:gd name="connsiteY1007" fmla="*/ 64175 h 259437"/>
                              <a:gd name="connsiteX1008" fmla="*/ 130249 w 174213"/>
                              <a:gd name="connsiteY1008" fmla="*/ 61317 h 259437"/>
                              <a:gd name="connsiteX1009" fmla="*/ 130249 w 174213"/>
                              <a:gd name="connsiteY1009" fmla="*/ 61317 h 259437"/>
                              <a:gd name="connsiteX1010" fmla="*/ 130249 w 174213"/>
                              <a:gd name="connsiteY1010" fmla="*/ 57507 h 259437"/>
                              <a:gd name="connsiteX1011" fmla="*/ 131201 w 174213"/>
                              <a:gd name="connsiteY1011" fmla="*/ 56555 h 259437"/>
                              <a:gd name="connsiteX1012" fmla="*/ 129297 w 174213"/>
                              <a:gd name="connsiteY1012" fmla="*/ 56555 h 259437"/>
                              <a:gd name="connsiteX1013" fmla="*/ 127391 w 174213"/>
                              <a:gd name="connsiteY1013" fmla="*/ 65127 h 259437"/>
                              <a:gd name="connsiteX1014" fmla="*/ 130249 w 174213"/>
                              <a:gd name="connsiteY1014" fmla="*/ 65127 h 259437"/>
                              <a:gd name="connsiteX1015" fmla="*/ 132154 w 174213"/>
                              <a:gd name="connsiteY1015" fmla="*/ 66080 h 259437"/>
                              <a:gd name="connsiteX1016" fmla="*/ 133106 w 174213"/>
                              <a:gd name="connsiteY1016" fmla="*/ 67985 h 259437"/>
                              <a:gd name="connsiteX1017" fmla="*/ 134059 w 174213"/>
                              <a:gd name="connsiteY1017" fmla="*/ 64175 h 259437"/>
                              <a:gd name="connsiteX1018" fmla="*/ 128344 w 174213"/>
                              <a:gd name="connsiteY1018" fmla="*/ 144185 h 259437"/>
                              <a:gd name="connsiteX1019" fmla="*/ 128344 w 174213"/>
                              <a:gd name="connsiteY1019" fmla="*/ 144185 h 259437"/>
                              <a:gd name="connsiteX1020" fmla="*/ 132154 w 174213"/>
                              <a:gd name="connsiteY1020" fmla="*/ 143232 h 259437"/>
                              <a:gd name="connsiteX1021" fmla="*/ 133106 w 174213"/>
                              <a:gd name="connsiteY1021" fmla="*/ 143232 h 259437"/>
                              <a:gd name="connsiteX1022" fmla="*/ 134059 w 174213"/>
                              <a:gd name="connsiteY1022" fmla="*/ 142280 h 259437"/>
                              <a:gd name="connsiteX1023" fmla="*/ 133106 w 174213"/>
                              <a:gd name="connsiteY1023" fmla="*/ 141327 h 259437"/>
                              <a:gd name="connsiteX1024" fmla="*/ 128344 w 174213"/>
                              <a:gd name="connsiteY1024" fmla="*/ 144185 h 259437"/>
                              <a:gd name="connsiteX1025" fmla="*/ 131201 w 174213"/>
                              <a:gd name="connsiteY1025" fmla="*/ 61317 h 259437"/>
                              <a:gd name="connsiteX1026" fmla="*/ 131201 w 174213"/>
                              <a:gd name="connsiteY1026" fmla="*/ 64175 h 259437"/>
                              <a:gd name="connsiteX1027" fmla="*/ 128344 w 174213"/>
                              <a:gd name="connsiteY1027" fmla="*/ 64175 h 259437"/>
                              <a:gd name="connsiteX1028" fmla="*/ 131201 w 174213"/>
                              <a:gd name="connsiteY1028" fmla="*/ 61317 h 259437"/>
                              <a:gd name="connsiteX1029" fmla="*/ 131201 w 174213"/>
                              <a:gd name="connsiteY1029" fmla="*/ 61317 h 259437"/>
                              <a:gd name="connsiteX1030" fmla="*/ 131201 w 174213"/>
                              <a:gd name="connsiteY1030" fmla="*/ 191810 h 259437"/>
                              <a:gd name="connsiteX1031" fmla="*/ 133106 w 174213"/>
                              <a:gd name="connsiteY1031" fmla="*/ 190857 h 259437"/>
                              <a:gd name="connsiteX1032" fmla="*/ 131201 w 174213"/>
                              <a:gd name="connsiteY1032" fmla="*/ 188952 h 259437"/>
                              <a:gd name="connsiteX1033" fmla="*/ 129297 w 174213"/>
                              <a:gd name="connsiteY1033" fmla="*/ 190857 h 259437"/>
                              <a:gd name="connsiteX1034" fmla="*/ 131201 w 174213"/>
                              <a:gd name="connsiteY1034" fmla="*/ 191810 h 259437"/>
                              <a:gd name="connsiteX1035" fmla="*/ 133106 w 174213"/>
                              <a:gd name="connsiteY1035" fmla="*/ 149900 h 259437"/>
                              <a:gd name="connsiteX1036" fmla="*/ 132154 w 174213"/>
                              <a:gd name="connsiteY1036" fmla="*/ 148947 h 259437"/>
                              <a:gd name="connsiteX1037" fmla="*/ 131201 w 174213"/>
                              <a:gd name="connsiteY1037" fmla="*/ 150852 h 259437"/>
                              <a:gd name="connsiteX1038" fmla="*/ 132154 w 174213"/>
                              <a:gd name="connsiteY1038" fmla="*/ 150852 h 259437"/>
                              <a:gd name="connsiteX1039" fmla="*/ 133106 w 174213"/>
                              <a:gd name="connsiteY1039" fmla="*/ 149900 h 259437"/>
                              <a:gd name="connsiteX1040" fmla="*/ 131201 w 174213"/>
                              <a:gd name="connsiteY1040" fmla="*/ 198477 h 259437"/>
                              <a:gd name="connsiteX1041" fmla="*/ 131201 w 174213"/>
                              <a:gd name="connsiteY1041" fmla="*/ 198477 h 259437"/>
                              <a:gd name="connsiteX1042" fmla="*/ 131201 w 174213"/>
                              <a:gd name="connsiteY1042" fmla="*/ 197525 h 259437"/>
                              <a:gd name="connsiteX1043" fmla="*/ 131201 w 174213"/>
                              <a:gd name="connsiteY1043" fmla="*/ 198477 h 259437"/>
                              <a:gd name="connsiteX1044" fmla="*/ 131201 w 174213"/>
                              <a:gd name="connsiteY1044" fmla="*/ 198477 h 259437"/>
                              <a:gd name="connsiteX1045" fmla="*/ 133106 w 174213"/>
                              <a:gd name="connsiteY1045" fmla="*/ 204192 h 259437"/>
                              <a:gd name="connsiteX1046" fmla="*/ 134059 w 174213"/>
                              <a:gd name="connsiteY1046" fmla="*/ 203240 h 259437"/>
                              <a:gd name="connsiteX1047" fmla="*/ 133106 w 174213"/>
                              <a:gd name="connsiteY1047" fmla="*/ 201335 h 259437"/>
                              <a:gd name="connsiteX1048" fmla="*/ 131201 w 174213"/>
                              <a:gd name="connsiteY1048" fmla="*/ 202287 h 259437"/>
                              <a:gd name="connsiteX1049" fmla="*/ 133106 w 174213"/>
                              <a:gd name="connsiteY1049" fmla="*/ 204192 h 259437"/>
                              <a:gd name="connsiteX1050" fmla="*/ 133106 w 174213"/>
                              <a:gd name="connsiteY1050" fmla="*/ 179427 h 259437"/>
                              <a:gd name="connsiteX1051" fmla="*/ 134059 w 174213"/>
                              <a:gd name="connsiteY1051" fmla="*/ 178475 h 259437"/>
                              <a:gd name="connsiteX1052" fmla="*/ 134059 w 174213"/>
                              <a:gd name="connsiteY1052" fmla="*/ 176570 h 259437"/>
                              <a:gd name="connsiteX1053" fmla="*/ 132154 w 174213"/>
                              <a:gd name="connsiteY1053" fmla="*/ 178475 h 259437"/>
                              <a:gd name="connsiteX1054" fmla="*/ 133106 w 174213"/>
                              <a:gd name="connsiteY1054" fmla="*/ 179427 h 259437"/>
                              <a:gd name="connsiteX1055" fmla="*/ 134059 w 174213"/>
                              <a:gd name="connsiteY1055" fmla="*/ 166092 h 259437"/>
                              <a:gd name="connsiteX1056" fmla="*/ 137869 w 174213"/>
                              <a:gd name="connsiteY1056" fmla="*/ 165140 h 259437"/>
                              <a:gd name="connsiteX1057" fmla="*/ 137869 w 174213"/>
                              <a:gd name="connsiteY1057" fmla="*/ 162282 h 259437"/>
                              <a:gd name="connsiteX1058" fmla="*/ 136916 w 174213"/>
                              <a:gd name="connsiteY1058" fmla="*/ 160377 h 259437"/>
                              <a:gd name="connsiteX1059" fmla="*/ 135012 w 174213"/>
                              <a:gd name="connsiteY1059" fmla="*/ 162282 h 259437"/>
                              <a:gd name="connsiteX1060" fmla="*/ 134059 w 174213"/>
                              <a:gd name="connsiteY1060" fmla="*/ 164187 h 259437"/>
                              <a:gd name="connsiteX1061" fmla="*/ 134059 w 174213"/>
                              <a:gd name="connsiteY1061" fmla="*/ 166092 h 259437"/>
                              <a:gd name="connsiteX1062" fmla="*/ 135012 w 174213"/>
                              <a:gd name="connsiteY1062" fmla="*/ 185142 h 259437"/>
                              <a:gd name="connsiteX1063" fmla="*/ 137869 w 174213"/>
                              <a:gd name="connsiteY1063" fmla="*/ 183237 h 259437"/>
                              <a:gd name="connsiteX1064" fmla="*/ 135964 w 174213"/>
                              <a:gd name="connsiteY1064" fmla="*/ 181332 h 259437"/>
                              <a:gd name="connsiteX1065" fmla="*/ 133106 w 174213"/>
                              <a:gd name="connsiteY1065" fmla="*/ 183237 h 259437"/>
                              <a:gd name="connsiteX1066" fmla="*/ 135012 w 174213"/>
                              <a:gd name="connsiteY1066" fmla="*/ 185142 h 259437"/>
                              <a:gd name="connsiteX1067" fmla="*/ 134059 w 174213"/>
                              <a:gd name="connsiteY1067" fmla="*/ 208955 h 259437"/>
                              <a:gd name="connsiteX1068" fmla="*/ 135012 w 174213"/>
                              <a:gd name="connsiteY1068" fmla="*/ 208955 h 259437"/>
                              <a:gd name="connsiteX1069" fmla="*/ 134059 w 174213"/>
                              <a:gd name="connsiteY1069" fmla="*/ 207050 h 259437"/>
                              <a:gd name="connsiteX1070" fmla="*/ 133106 w 174213"/>
                              <a:gd name="connsiteY1070" fmla="*/ 208002 h 259437"/>
                              <a:gd name="connsiteX1071" fmla="*/ 134059 w 174213"/>
                              <a:gd name="connsiteY1071" fmla="*/ 208955 h 259437"/>
                              <a:gd name="connsiteX1072" fmla="*/ 135012 w 174213"/>
                              <a:gd name="connsiteY1072" fmla="*/ 74652 h 259437"/>
                              <a:gd name="connsiteX1073" fmla="*/ 135012 w 174213"/>
                              <a:gd name="connsiteY1073" fmla="*/ 74652 h 259437"/>
                              <a:gd name="connsiteX1074" fmla="*/ 134059 w 174213"/>
                              <a:gd name="connsiteY1074" fmla="*/ 73700 h 259437"/>
                              <a:gd name="connsiteX1075" fmla="*/ 135012 w 174213"/>
                              <a:gd name="connsiteY1075" fmla="*/ 74652 h 259437"/>
                              <a:gd name="connsiteX1076" fmla="*/ 135012 w 174213"/>
                              <a:gd name="connsiteY1076" fmla="*/ 74652 h 259437"/>
                              <a:gd name="connsiteX1077" fmla="*/ 137869 w 174213"/>
                              <a:gd name="connsiteY1077" fmla="*/ 71795 h 259437"/>
                              <a:gd name="connsiteX1078" fmla="*/ 137869 w 174213"/>
                              <a:gd name="connsiteY1078" fmla="*/ 69890 h 259437"/>
                              <a:gd name="connsiteX1079" fmla="*/ 135964 w 174213"/>
                              <a:gd name="connsiteY1079" fmla="*/ 67985 h 259437"/>
                              <a:gd name="connsiteX1080" fmla="*/ 134059 w 174213"/>
                              <a:gd name="connsiteY1080" fmla="*/ 70842 h 259437"/>
                              <a:gd name="connsiteX1081" fmla="*/ 137869 w 174213"/>
                              <a:gd name="connsiteY1081" fmla="*/ 71795 h 259437"/>
                              <a:gd name="connsiteX1082" fmla="*/ 135964 w 174213"/>
                              <a:gd name="connsiteY1082" fmla="*/ 215622 h 259437"/>
                              <a:gd name="connsiteX1083" fmla="*/ 136916 w 174213"/>
                              <a:gd name="connsiteY1083" fmla="*/ 213717 h 259437"/>
                              <a:gd name="connsiteX1084" fmla="*/ 135964 w 174213"/>
                              <a:gd name="connsiteY1084" fmla="*/ 212765 h 259437"/>
                              <a:gd name="connsiteX1085" fmla="*/ 135012 w 174213"/>
                              <a:gd name="connsiteY1085" fmla="*/ 214670 h 259437"/>
                              <a:gd name="connsiteX1086" fmla="*/ 135964 w 174213"/>
                              <a:gd name="connsiteY1086" fmla="*/ 215622 h 259437"/>
                              <a:gd name="connsiteX1087" fmla="*/ 137869 w 174213"/>
                              <a:gd name="connsiteY1087" fmla="*/ 53697 h 259437"/>
                              <a:gd name="connsiteX1088" fmla="*/ 137869 w 174213"/>
                              <a:gd name="connsiteY1088" fmla="*/ 53697 h 259437"/>
                              <a:gd name="connsiteX1089" fmla="*/ 135012 w 174213"/>
                              <a:gd name="connsiteY1089" fmla="*/ 54650 h 259437"/>
                              <a:gd name="connsiteX1090" fmla="*/ 135964 w 174213"/>
                              <a:gd name="connsiteY1090" fmla="*/ 55602 h 259437"/>
                              <a:gd name="connsiteX1091" fmla="*/ 137869 w 174213"/>
                              <a:gd name="connsiteY1091" fmla="*/ 53697 h 259437"/>
                              <a:gd name="connsiteX1092" fmla="*/ 135012 w 174213"/>
                              <a:gd name="connsiteY1092" fmla="*/ 46077 h 259437"/>
                              <a:gd name="connsiteX1093" fmla="*/ 135012 w 174213"/>
                              <a:gd name="connsiteY1093" fmla="*/ 46077 h 259437"/>
                              <a:gd name="connsiteX1094" fmla="*/ 136916 w 174213"/>
                              <a:gd name="connsiteY1094" fmla="*/ 47982 h 259437"/>
                              <a:gd name="connsiteX1095" fmla="*/ 140726 w 174213"/>
                              <a:gd name="connsiteY1095" fmla="*/ 47982 h 259437"/>
                              <a:gd name="connsiteX1096" fmla="*/ 140726 w 174213"/>
                              <a:gd name="connsiteY1096" fmla="*/ 47030 h 259437"/>
                              <a:gd name="connsiteX1097" fmla="*/ 139774 w 174213"/>
                              <a:gd name="connsiteY1097" fmla="*/ 46077 h 259437"/>
                              <a:gd name="connsiteX1098" fmla="*/ 135012 w 174213"/>
                              <a:gd name="connsiteY1098" fmla="*/ 46077 h 259437"/>
                              <a:gd name="connsiteX1099" fmla="*/ 136916 w 174213"/>
                              <a:gd name="connsiteY1099" fmla="*/ 187047 h 259437"/>
                              <a:gd name="connsiteX1100" fmla="*/ 135012 w 174213"/>
                              <a:gd name="connsiteY1100" fmla="*/ 188000 h 259437"/>
                              <a:gd name="connsiteX1101" fmla="*/ 136916 w 174213"/>
                              <a:gd name="connsiteY1101" fmla="*/ 188952 h 259437"/>
                              <a:gd name="connsiteX1102" fmla="*/ 142631 w 174213"/>
                              <a:gd name="connsiteY1102" fmla="*/ 188000 h 259437"/>
                              <a:gd name="connsiteX1103" fmla="*/ 141679 w 174213"/>
                              <a:gd name="connsiteY1103" fmla="*/ 192762 h 259437"/>
                              <a:gd name="connsiteX1104" fmla="*/ 138822 w 174213"/>
                              <a:gd name="connsiteY1104" fmla="*/ 193715 h 259437"/>
                              <a:gd name="connsiteX1105" fmla="*/ 135964 w 174213"/>
                              <a:gd name="connsiteY1105" fmla="*/ 191810 h 259437"/>
                              <a:gd name="connsiteX1106" fmla="*/ 135012 w 174213"/>
                              <a:gd name="connsiteY1106" fmla="*/ 194667 h 259437"/>
                              <a:gd name="connsiteX1107" fmla="*/ 135964 w 174213"/>
                              <a:gd name="connsiteY1107" fmla="*/ 196572 h 259437"/>
                              <a:gd name="connsiteX1108" fmla="*/ 138822 w 174213"/>
                              <a:gd name="connsiteY1108" fmla="*/ 194667 h 259437"/>
                              <a:gd name="connsiteX1109" fmla="*/ 138822 w 174213"/>
                              <a:gd name="connsiteY1109" fmla="*/ 193715 h 259437"/>
                              <a:gd name="connsiteX1110" fmla="*/ 139774 w 174213"/>
                              <a:gd name="connsiteY1110" fmla="*/ 195620 h 259437"/>
                              <a:gd name="connsiteX1111" fmla="*/ 143584 w 174213"/>
                              <a:gd name="connsiteY1111" fmla="*/ 202287 h 259437"/>
                              <a:gd name="connsiteX1112" fmla="*/ 150251 w 174213"/>
                              <a:gd name="connsiteY1112" fmla="*/ 201335 h 259437"/>
                              <a:gd name="connsiteX1113" fmla="*/ 148347 w 174213"/>
                              <a:gd name="connsiteY1113" fmla="*/ 197525 h 259437"/>
                              <a:gd name="connsiteX1114" fmla="*/ 146441 w 174213"/>
                              <a:gd name="connsiteY1114" fmla="*/ 195620 h 259437"/>
                              <a:gd name="connsiteX1115" fmla="*/ 144537 w 174213"/>
                              <a:gd name="connsiteY1115" fmla="*/ 194667 h 259437"/>
                              <a:gd name="connsiteX1116" fmla="*/ 144537 w 174213"/>
                              <a:gd name="connsiteY1116" fmla="*/ 196572 h 259437"/>
                              <a:gd name="connsiteX1117" fmla="*/ 145489 w 174213"/>
                              <a:gd name="connsiteY1117" fmla="*/ 197525 h 259437"/>
                              <a:gd name="connsiteX1118" fmla="*/ 146441 w 174213"/>
                              <a:gd name="connsiteY1118" fmla="*/ 199430 h 259437"/>
                              <a:gd name="connsiteX1119" fmla="*/ 143584 w 174213"/>
                              <a:gd name="connsiteY1119" fmla="*/ 200382 h 259437"/>
                              <a:gd name="connsiteX1120" fmla="*/ 139774 w 174213"/>
                              <a:gd name="connsiteY1120" fmla="*/ 193715 h 259437"/>
                              <a:gd name="connsiteX1121" fmla="*/ 143584 w 174213"/>
                              <a:gd name="connsiteY1121" fmla="*/ 191810 h 259437"/>
                              <a:gd name="connsiteX1122" fmla="*/ 140726 w 174213"/>
                              <a:gd name="connsiteY1122" fmla="*/ 188952 h 259437"/>
                              <a:gd name="connsiteX1123" fmla="*/ 136916 w 174213"/>
                              <a:gd name="connsiteY1123" fmla="*/ 187047 h 259437"/>
                              <a:gd name="connsiteX1124" fmla="*/ 137869 w 174213"/>
                              <a:gd name="connsiteY1124" fmla="*/ 222290 h 259437"/>
                              <a:gd name="connsiteX1125" fmla="*/ 136916 w 174213"/>
                              <a:gd name="connsiteY1125" fmla="*/ 222290 h 259437"/>
                              <a:gd name="connsiteX1126" fmla="*/ 135964 w 174213"/>
                              <a:gd name="connsiteY1126" fmla="*/ 223242 h 259437"/>
                              <a:gd name="connsiteX1127" fmla="*/ 137869 w 174213"/>
                              <a:gd name="connsiteY1127" fmla="*/ 222290 h 259437"/>
                              <a:gd name="connsiteX1128" fmla="*/ 137869 w 174213"/>
                              <a:gd name="connsiteY1128" fmla="*/ 222290 h 259437"/>
                              <a:gd name="connsiteX1129" fmla="*/ 145489 w 174213"/>
                              <a:gd name="connsiteY1129" fmla="*/ 220385 h 259437"/>
                              <a:gd name="connsiteX1130" fmla="*/ 143584 w 174213"/>
                              <a:gd name="connsiteY1130" fmla="*/ 214670 h 259437"/>
                              <a:gd name="connsiteX1131" fmla="*/ 141679 w 174213"/>
                              <a:gd name="connsiteY1131" fmla="*/ 210860 h 259437"/>
                              <a:gd name="connsiteX1132" fmla="*/ 142631 w 174213"/>
                              <a:gd name="connsiteY1132" fmla="*/ 206097 h 259437"/>
                              <a:gd name="connsiteX1133" fmla="*/ 142631 w 174213"/>
                              <a:gd name="connsiteY1133" fmla="*/ 204192 h 259437"/>
                              <a:gd name="connsiteX1134" fmla="*/ 140726 w 174213"/>
                              <a:gd name="connsiteY1134" fmla="*/ 205145 h 259437"/>
                              <a:gd name="connsiteX1135" fmla="*/ 136916 w 174213"/>
                              <a:gd name="connsiteY1135" fmla="*/ 208955 h 259437"/>
                              <a:gd name="connsiteX1136" fmla="*/ 141679 w 174213"/>
                              <a:gd name="connsiteY1136" fmla="*/ 209907 h 259437"/>
                              <a:gd name="connsiteX1137" fmla="*/ 145489 w 174213"/>
                              <a:gd name="connsiteY1137" fmla="*/ 220385 h 259437"/>
                              <a:gd name="connsiteX1138" fmla="*/ 145489 w 174213"/>
                              <a:gd name="connsiteY1138" fmla="*/ 220385 h 259437"/>
                              <a:gd name="connsiteX1139" fmla="*/ 145489 w 174213"/>
                              <a:gd name="connsiteY1139" fmla="*/ 220385 h 259437"/>
                              <a:gd name="connsiteX1140" fmla="*/ 136916 w 174213"/>
                              <a:gd name="connsiteY1140" fmla="*/ 169902 h 259437"/>
                              <a:gd name="connsiteX1141" fmla="*/ 136916 w 174213"/>
                              <a:gd name="connsiteY1141" fmla="*/ 169902 h 259437"/>
                              <a:gd name="connsiteX1142" fmla="*/ 137869 w 174213"/>
                              <a:gd name="connsiteY1142" fmla="*/ 168950 h 259437"/>
                              <a:gd name="connsiteX1143" fmla="*/ 136916 w 174213"/>
                              <a:gd name="connsiteY1143" fmla="*/ 169902 h 259437"/>
                              <a:gd name="connsiteX1144" fmla="*/ 136916 w 174213"/>
                              <a:gd name="connsiteY1144" fmla="*/ 169902 h 259437"/>
                              <a:gd name="connsiteX1145" fmla="*/ 140726 w 174213"/>
                              <a:gd name="connsiteY1145" fmla="*/ 75605 h 259437"/>
                              <a:gd name="connsiteX1146" fmla="*/ 140726 w 174213"/>
                              <a:gd name="connsiteY1146" fmla="*/ 75605 h 259437"/>
                              <a:gd name="connsiteX1147" fmla="*/ 136916 w 174213"/>
                              <a:gd name="connsiteY1147" fmla="*/ 76557 h 259437"/>
                              <a:gd name="connsiteX1148" fmla="*/ 137869 w 174213"/>
                              <a:gd name="connsiteY1148" fmla="*/ 76557 h 259437"/>
                              <a:gd name="connsiteX1149" fmla="*/ 140726 w 174213"/>
                              <a:gd name="connsiteY1149" fmla="*/ 75605 h 259437"/>
                              <a:gd name="connsiteX1150" fmla="*/ 137869 w 174213"/>
                              <a:gd name="connsiteY1150" fmla="*/ 60365 h 259437"/>
                              <a:gd name="connsiteX1151" fmla="*/ 138822 w 174213"/>
                              <a:gd name="connsiteY1151" fmla="*/ 60365 h 259437"/>
                              <a:gd name="connsiteX1152" fmla="*/ 139774 w 174213"/>
                              <a:gd name="connsiteY1152" fmla="*/ 58460 h 259437"/>
                              <a:gd name="connsiteX1153" fmla="*/ 137869 w 174213"/>
                              <a:gd name="connsiteY1153" fmla="*/ 60365 h 259437"/>
                              <a:gd name="connsiteX1154" fmla="*/ 140726 w 174213"/>
                              <a:gd name="connsiteY1154" fmla="*/ 177522 h 259437"/>
                              <a:gd name="connsiteX1155" fmla="*/ 137869 w 174213"/>
                              <a:gd name="connsiteY1155" fmla="*/ 179427 h 259437"/>
                              <a:gd name="connsiteX1156" fmla="*/ 138822 w 174213"/>
                              <a:gd name="connsiteY1156" fmla="*/ 180380 h 259437"/>
                              <a:gd name="connsiteX1157" fmla="*/ 140726 w 174213"/>
                              <a:gd name="connsiteY1157" fmla="*/ 177522 h 259437"/>
                              <a:gd name="connsiteX1158" fmla="*/ 140726 w 174213"/>
                              <a:gd name="connsiteY1158" fmla="*/ 177522 h 259437"/>
                              <a:gd name="connsiteX1159" fmla="*/ 138822 w 174213"/>
                              <a:gd name="connsiteY1159" fmla="*/ 200382 h 259437"/>
                              <a:gd name="connsiteX1160" fmla="*/ 138822 w 174213"/>
                              <a:gd name="connsiteY1160" fmla="*/ 200382 h 259437"/>
                              <a:gd name="connsiteX1161" fmla="*/ 138822 w 174213"/>
                              <a:gd name="connsiteY1161" fmla="*/ 201335 h 259437"/>
                              <a:gd name="connsiteX1162" fmla="*/ 138822 w 174213"/>
                              <a:gd name="connsiteY1162" fmla="*/ 200382 h 259437"/>
                              <a:gd name="connsiteX1163" fmla="*/ 138822 w 174213"/>
                              <a:gd name="connsiteY1163" fmla="*/ 200382 h 259437"/>
                              <a:gd name="connsiteX1164" fmla="*/ 138822 w 174213"/>
                              <a:gd name="connsiteY1164" fmla="*/ 155615 h 259437"/>
                              <a:gd name="connsiteX1165" fmla="*/ 138822 w 174213"/>
                              <a:gd name="connsiteY1165" fmla="*/ 155615 h 259437"/>
                              <a:gd name="connsiteX1166" fmla="*/ 139774 w 174213"/>
                              <a:gd name="connsiteY1166" fmla="*/ 155615 h 259437"/>
                              <a:gd name="connsiteX1167" fmla="*/ 138822 w 174213"/>
                              <a:gd name="connsiteY1167" fmla="*/ 155615 h 259437"/>
                              <a:gd name="connsiteX1168" fmla="*/ 138822 w 174213"/>
                              <a:gd name="connsiteY1168" fmla="*/ 155615 h 259437"/>
                              <a:gd name="connsiteX1169" fmla="*/ 140726 w 174213"/>
                              <a:gd name="connsiteY1169" fmla="*/ 56555 h 259437"/>
                              <a:gd name="connsiteX1170" fmla="*/ 140726 w 174213"/>
                              <a:gd name="connsiteY1170" fmla="*/ 56555 h 259437"/>
                              <a:gd name="connsiteX1171" fmla="*/ 138822 w 174213"/>
                              <a:gd name="connsiteY1171" fmla="*/ 57507 h 259437"/>
                              <a:gd name="connsiteX1172" fmla="*/ 140726 w 174213"/>
                              <a:gd name="connsiteY1172" fmla="*/ 56555 h 259437"/>
                              <a:gd name="connsiteX1173" fmla="*/ 141679 w 174213"/>
                              <a:gd name="connsiteY1173" fmla="*/ 81320 h 259437"/>
                              <a:gd name="connsiteX1174" fmla="*/ 140726 w 174213"/>
                              <a:gd name="connsiteY1174" fmla="*/ 79415 h 259437"/>
                              <a:gd name="connsiteX1175" fmla="*/ 139774 w 174213"/>
                              <a:gd name="connsiteY1175" fmla="*/ 80367 h 259437"/>
                              <a:gd name="connsiteX1176" fmla="*/ 141679 w 174213"/>
                              <a:gd name="connsiteY1176" fmla="*/ 81320 h 259437"/>
                              <a:gd name="connsiteX1177" fmla="*/ 141679 w 174213"/>
                              <a:gd name="connsiteY1177" fmla="*/ 81320 h 259437"/>
                              <a:gd name="connsiteX1178" fmla="*/ 140726 w 174213"/>
                              <a:gd name="connsiteY1178" fmla="*/ 64175 h 259437"/>
                              <a:gd name="connsiteX1179" fmla="*/ 139774 w 174213"/>
                              <a:gd name="connsiteY1179" fmla="*/ 65127 h 259437"/>
                              <a:gd name="connsiteX1180" fmla="*/ 140726 w 174213"/>
                              <a:gd name="connsiteY1180" fmla="*/ 66080 h 259437"/>
                              <a:gd name="connsiteX1181" fmla="*/ 141679 w 174213"/>
                              <a:gd name="connsiteY1181" fmla="*/ 65127 h 259437"/>
                              <a:gd name="connsiteX1182" fmla="*/ 140726 w 174213"/>
                              <a:gd name="connsiteY1182" fmla="*/ 64175 h 259437"/>
                              <a:gd name="connsiteX1183" fmla="*/ 141679 w 174213"/>
                              <a:gd name="connsiteY1183" fmla="*/ 157520 h 259437"/>
                              <a:gd name="connsiteX1184" fmla="*/ 142631 w 174213"/>
                              <a:gd name="connsiteY1184" fmla="*/ 159425 h 259437"/>
                              <a:gd name="connsiteX1185" fmla="*/ 143584 w 174213"/>
                              <a:gd name="connsiteY1185" fmla="*/ 157520 h 259437"/>
                              <a:gd name="connsiteX1186" fmla="*/ 142631 w 174213"/>
                              <a:gd name="connsiteY1186" fmla="*/ 156567 h 259437"/>
                              <a:gd name="connsiteX1187" fmla="*/ 141679 w 174213"/>
                              <a:gd name="connsiteY1187" fmla="*/ 157520 h 259437"/>
                              <a:gd name="connsiteX1188" fmla="*/ 142631 w 174213"/>
                              <a:gd name="connsiteY1188" fmla="*/ 169902 h 259437"/>
                              <a:gd name="connsiteX1189" fmla="*/ 142631 w 174213"/>
                              <a:gd name="connsiteY1189" fmla="*/ 169902 h 259437"/>
                              <a:gd name="connsiteX1190" fmla="*/ 142631 w 174213"/>
                              <a:gd name="connsiteY1190" fmla="*/ 167997 h 259437"/>
                              <a:gd name="connsiteX1191" fmla="*/ 142631 w 174213"/>
                              <a:gd name="connsiteY1191" fmla="*/ 169902 h 259437"/>
                              <a:gd name="connsiteX1192" fmla="*/ 142631 w 174213"/>
                              <a:gd name="connsiteY1192" fmla="*/ 169902 h 259437"/>
                              <a:gd name="connsiteX1193" fmla="*/ 144537 w 174213"/>
                              <a:gd name="connsiteY1193" fmla="*/ 226100 h 259437"/>
                              <a:gd name="connsiteX1194" fmla="*/ 143584 w 174213"/>
                              <a:gd name="connsiteY1194" fmla="*/ 224195 h 259437"/>
                              <a:gd name="connsiteX1195" fmla="*/ 142631 w 174213"/>
                              <a:gd name="connsiteY1195" fmla="*/ 225147 h 259437"/>
                              <a:gd name="connsiteX1196" fmla="*/ 144537 w 174213"/>
                              <a:gd name="connsiteY1196" fmla="*/ 226100 h 259437"/>
                              <a:gd name="connsiteX1197" fmla="*/ 144537 w 174213"/>
                              <a:gd name="connsiteY1197" fmla="*/ 226100 h 259437"/>
                              <a:gd name="connsiteX1198" fmla="*/ 143584 w 174213"/>
                              <a:gd name="connsiteY1198" fmla="*/ 173712 h 259437"/>
                              <a:gd name="connsiteX1199" fmla="*/ 145489 w 174213"/>
                              <a:gd name="connsiteY1199" fmla="*/ 172760 h 259437"/>
                              <a:gd name="connsiteX1200" fmla="*/ 144537 w 174213"/>
                              <a:gd name="connsiteY1200" fmla="*/ 171807 h 259437"/>
                              <a:gd name="connsiteX1201" fmla="*/ 143584 w 174213"/>
                              <a:gd name="connsiteY1201" fmla="*/ 173712 h 259437"/>
                              <a:gd name="connsiteX1202" fmla="*/ 143584 w 174213"/>
                              <a:gd name="connsiteY1202" fmla="*/ 173712 h 259437"/>
                              <a:gd name="connsiteX1203" fmla="*/ 142631 w 174213"/>
                              <a:gd name="connsiteY1203" fmla="*/ 179427 h 259437"/>
                              <a:gd name="connsiteX1204" fmla="*/ 144537 w 174213"/>
                              <a:gd name="connsiteY1204" fmla="*/ 181332 h 259437"/>
                              <a:gd name="connsiteX1205" fmla="*/ 145489 w 174213"/>
                              <a:gd name="connsiteY1205" fmla="*/ 181332 h 259437"/>
                              <a:gd name="connsiteX1206" fmla="*/ 142631 w 174213"/>
                              <a:gd name="connsiteY1206" fmla="*/ 179427 h 259437"/>
                              <a:gd name="connsiteX1207" fmla="*/ 142631 w 174213"/>
                              <a:gd name="connsiteY1207" fmla="*/ 179427 h 259437"/>
                              <a:gd name="connsiteX1208" fmla="*/ 144537 w 174213"/>
                              <a:gd name="connsiteY1208" fmla="*/ 47030 h 259437"/>
                              <a:gd name="connsiteX1209" fmla="*/ 149299 w 174213"/>
                              <a:gd name="connsiteY1209" fmla="*/ 48935 h 259437"/>
                              <a:gd name="connsiteX1210" fmla="*/ 151204 w 174213"/>
                              <a:gd name="connsiteY1210" fmla="*/ 47982 h 259437"/>
                              <a:gd name="connsiteX1211" fmla="*/ 149299 w 174213"/>
                              <a:gd name="connsiteY1211" fmla="*/ 47030 h 259437"/>
                              <a:gd name="connsiteX1212" fmla="*/ 144537 w 174213"/>
                              <a:gd name="connsiteY1212" fmla="*/ 46077 h 259437"/>
                              <a:gd name="connsiteX1213" fmla="*/ 143584 w 174213"/>
                              <a:gd name="connsiteY1213" fmla="*/ 47030 h 259437"/>
                              <a:gd name="connsiteX1214" fmla="*/ 144537 w 174213"/>
                              <a:gd name="connsiteY1214" fmla="*/ 47030 h 259437"/>
                              <a:gd name="connsiteX1215" fmla="*/ 143584 w 174213"/>
                              <a:gd name="connsiteY1215" fmla="*/ 145137 h 259437"/>
                              <a:gd name="connsiteX1216" fmla="*/ 143584 w 174213"/>
                              <a:gd name="connsiteY1216" fmla="*/ 145137 h 259437"/>
                              <a:gd name="connsiteX1217" fmla="*/ 144537 w 174213"/>
                              <a:gd name="connsiteY1217" fmla="*/ 145137 h 259437"/>
                              <a:gd name="connsiteX1218" fmla="*/ 143584 w 174213"/>
                              <a:gd name="connsiteY1218" fmla="*/ 145137 h 259437"/>
                              <a:gd name="connsiteX1219" fmla="*/ 143584 w 174213"/>
                              <a:gd name="connsiteY1219" fmla="*/ 145137 h 259437"/>
                              <a:gd name="connsiteX1220" fmla="*/ 154062 w 174213"/>
                              <a:gd name="connsiteY1220" fmla="*/ 208002 h 259437"/>
                              <a:gd name="connsiteX1221" fmla="*/ 151204 w 174213"/>
                              <a:gd name="connsiteY1221" fmla="*/ 206097 h 259437"/>
                              <a:gd name="connsiteX1222" fmla="*/ 148347 w 174213"/>
                              <a:gd name="connsiteY1222" fmla="*/ 206097 h 259437"/>
                              <a:gd name="connsiteX1223" fmla="*/ 144537 w 174213"/>
                              <a:gd name="connsiteY1223" fmla="*/ 207050 h 259437"/>
                              <a:gd name="connsiteX1224" fmla="*/ 146441 w 174213"/>
                              <a:gd name="connsiteY1224" fmla="*/ 209907 h 259437"/>
                              <a:gd name="connsiteX1225" fmla="*/ 148347 w 174213"/>
                              <a:gd name="connsiteY1225" fmla="*/ 211812 h 259437"/>
                              <a:gd name="connsiteX1226" fmla="*/ 149299 w 174213"/>
                              <a:gd name="connsiteY1226" fmla="*/ 212765 h 259437"/>
                              <a:gd name="connsiteX1227" fmla="*/ 154062 w 174213"/>
                              <a:gd name="connsiteY1227" fmla="*/ 208002 h 259437"/>
                              <a:gd name="connsiteX1228" fmla="*/ 151204 w 174213"/>
                              <a:gd name="connsiteY1228" fmla="*/ 51792 h 259437"/>
                              <a:gd name="connsiteX1229" fmla="*/ 147394 w 174213"/>
                              <a:gd name="connsiteY1229" fmla="*/ 51792 h 259437"/>
                              <a:gd name="connsiteX1230" fmla="*/ 144537 w 174213"/>
                              <a:gd name="connsiteY1230" fmla="*/ 52745 h 259437"/>
                              <a:gd name="connsiteX1231" fmla="*/ 146441 w 174213"/>
                              <a:gd name="connsiteY1231" fmla="*/ 55602 h 259437"/>
                              <a:gd name="connsiteX1232" fmla="*/ 149299 w 174213"/>
                              <a:gd name="connsiteY1232" fmla="*/ 56555 h 259437"/>
                              <a:gd name="connsiteX1233" fmla="*/ 151204 w 174213"/>
                              <a:gd name="connsiteY1233" fmla="*/ 58460 h 259437"/>
                              <a:gd name="connsiteX1234" fmla="*/ 149299 w 174213"/>
                              <a:gd name="connsiteY1234" fmla="*/ 60365 h 259437"/>
                              <a:gd name="connsiteX1235" fmla="*/ 149299 w 174213"/>
                              <a:gd name="connsiteY1235" fmla="*/ 62270 h 259437"/>
                              <a:gd name="connsiteX1236" fmla="*/ 149299 w 174213"/>
                              <a:gd name="connsiteY1236" fmla="*/ 64175 h 259437"/>
                              <a:gd name="connsiteX1237" fmla="*/ 149299 w 174213"/>
                              <a:gd name="connsiteY1237" fmla="*/ 66080 h 259437"/>
                              <a:gd name="connsiteX1238" fmla="*/ 152156 w 174213"/>
                              <a:gd name="connsiteY1238" fmla="*/ 67032 h 259437"/>
                              <a:gd name="connsiteX1239" fmla="*/ 155966 w 174213"/>
                              <a:gd name="connsiteY1239" fmla="*/ 67985 h 259437"/>
                              <a:gd name="connsiteX1240" fmla="*/ 154062 w 174213"/>
                              <a:gd name="connsiteY1240" fmla="*/ 66080 h 259437"/>
                              <a:gd name="connsiteX1241" fmla="*/ 153109 w 174213"/>
                              <a:gd name="connsiteY1241" fmla="*/ 64175 h 259437"/>
                              <a:gd name="connsiteX1242" fmla="*/ 154062 w 174213"/>
                              <a:gd name="connsiteY1242" fmla="*/ 63222 h 259437"/>
                              <a:gd name="connsiteX1243" fmla="*/ 155966 w 174213"/>
                              <a:gd name="connsiteY1243" fmla="*/ 61317 h 259437"/>
                              <a:gd name="connsiteX1244" fmla="*/ 154062 w 174213"/>
                              <a:gd name="connsiteY1244" fmla="*/ 57507 h 259437"/>
                              <a:gd name="connsiteX1245" fmla="*/ 151204 w 174213"/>
                              <a:gd name="connsiteY1245" fmla="*/ 51792 h 259437"/>
                              <a:gd name="connsiteX1246" fmla="*/ 154062 w 174213"/>
                              <a:gd name="connsiteY1246" fmla="*/ 54650 h 259437"/>
                              <a:gd name="connsiteX1247" fmla="*/ 155014 w 174213"/>
                              <a:gd name="connsiteY1247" fmla="*/ 55602 h 259437"/>
                              <a:gd name="connsiteX1248" fmla="*/ 156919 w 174213"/>
                              <a:gd name="connsiteY1248" fmla="*/ 51792 h 259437"/>
                              <a:gd name="connsiteX1249" fmla="*/ 155966 w 174213"/>
                              <a:gd name="connsiteY1249" fmla="*/ 50840 h 259437"/>
                              <a:gd name="connsiteX1250" fmla="*/ 151204 w 174213"/>
                              <a:gd name="connsiteY1250" fmla="*/ 51792 h 259437"/>
                              <a:gd name="connsiteX1251" fmla="*/ 145489 w 174213"/>
                              <a:gd name="connsiteY1251" fmla="*/ 176570 h 259437"/>
                              <a:gd name="connsiteX1252" fmla="*/ 145489 w 174213"/>
                              <a:gd name="connsiteY1252" fmla="*/ 176570 h 259437"/>
                              <a:gd name="connsiteX1253" fmla="*/ 145489 w 174213"/>
                              <a:gd name="connsiteY1253" fmla="*/ 176570 h 259437"/>
                              <a:gd name="connsiteX1254" fmla="*/ 145489 w 174213"/>
                              <a:gd name="connsiteY1254" fmla="*/ 176570 h 259437"/>
                              <a:gd name="connsiteX1255" fmla="*/ 145489 w 174213"/>
                              <a:gd name="connsiteY1255" fmla="*/ 176570 h 259437"/>
                              <a:gd name="connsiteX1256" fmla="*/ 144537 w 174213"/>
                              <a:gd name="connsiteY1256" fmla="*/ 162282 h 259437"/>
                              <a:gd name="connsiteX1257" fmla="*/ 145489 w 174213"/>
                              <a:gd name="connsiteY1257" fmla="*/ 164187 h 259437"/>
                              <a:gd name="connsiteX1258" fmla="*/ 148347 w 174213"/>
                              <a:gd name="connsiteY1258" fmla="*/ 169902 h 259437"/>
                              <a:gd name="connsiteX1259" fmla="*/ 150251 w 174213"/>
                              <a:gd name="connsiteY1259" fmla="*/ 170855 h 259437"/>
                              <a:gd name="connsiteX1260" fmla="*/ 152156 w 174213"/>
                              <a:gd name="connsiteY1260" fmla="*/ 167997 h 259437"/>
                              <a:gd name="connsiteX1261" fmla="*/ 147394 w 174213"/>
                              <a:gd name="connsiteY1261" fmla="*/ 161330 h 259437"/>
                              <a:gd name="connsiteX1262" fmla="*/ 145489 w 174213"/>
                              <a:gd name="connsiteY1262" fmla="*/ 160377 h 259437"/>
                              <a:gd name="connsiteX1263" fmla="*/ 144537 w 174213"/>
                              <a:gd name="connsiteY1263" fmla="*/ 162282 h 259437"/>
                              <a:gd name="connsiteX1264" fmla="*/ 150251 w 174213"/>
                              <a:gd name="connsiteY1264" fmla="*/ 67985 h 259437"/>
                              <a:gd name="connsiteX1265" fmla="*/ 147394 w 174213"/>
                              <a:gd name="connsiteY1265" fmla="*/ 66080 h 259437"/>
                              <a:gd name="connsiteX1266" fmla="*/ 145489 w 174213"/>
                              <a:gd name="connsiteY1266" fmla="*/ 67985 h 259437"/>
                              <a:gd name="connsiteX1267" fmla="*/ 148347 w 174213"/>
                              <a:gd name="connsiteY1267" fmla="*/ 69890 h 259437"/>
                              <a:gd name="connsiteX1268" fmla="*/ 150251 w 174213"/>
                              <a:gd name="connsiteY1268" fmla="*/ 67985 h 259437"/>
                              <a:gd name="connsiteX1269" fmla="*/ 149299 w 174213"/>
                              <a:gd name="connsiteY1269" fmla="*/ 220385 h 259437"/>
                              <a:gd name="connsiteX1270" fmla="*/ 149299 w 174213"/>
                              <a:gd name="connsiteY1270" fmla="*/ 220385 h 259437"/>
                              <a:gd name="connsiteX1271" fmla="*/ 147394 w 174213"/>
                              <a:gd name="connsiteY1271" fmla="*/ 219432 h 259437"/>
                              <a:gd name="connsiteX1272" fmla="*/ 148347 w 174213"/>
                              <a:gd name="connsiteY1272" fmla="*/ 220385 h 259437"/>
                              <a:gd name="connsiteX1273" fmla="*/ 149299 w 174213"/>
                              <a:gd name="connsiteY1273" fmla="*/ 220385 h 259437"/>
                              <a:gd name="connsiteX1274" fmla="*/ 147394 w 174213"/>
                              <a:gd name="connsiteY1274" fmla="*/ 153710 h 259437"/>
                              <a:gd name="connsiteX1275" fmla="*/ 147394 w 174213"/>
                              <a:gd name="connsiteY1275" fmla="*/ 153710 h 259437"/>
                              <a:gd name="connsiteX1276" fmla="*/ 147394 w 174213"/>
                              <a:gd name="connsiteY1276" fmla="*/ 153710 h 259437"/>
                              <a:gd name="connsiteX1277" fmla="*/ 147394 w 174213"/>
                              <a:gd name="connsiteY1277" fmla="*/ 153710 h 259437"/>
                              <a:gd name="connsiteX1278" fmla="*/ 147394 w 174213"/>
                              <a:gd name="connsiteY1278" fmla="*/ 153710 h 259437"/>
                              <a:gd name="connsiteX1279" fmla="*/ 149299 w 174213"/>
                              <a:gd name="connsiteY1279" fmla="*/ 228957 h 259437"/>
                              <a:gd name="connsiteX1280" fmla="*/ 148347 w 174213"/>
                              <a:gd name="connsiteY1280" fmla="*/ 228005 h 259437"/>
                              <a:gd name="connsiteX1281" fmla="*/ 147394 w 174213"/>
                              <a:gd name="connsiteY1281" fmla="*/ 228005 h 259437"/>
                              <a:gd name="connsiteX1282" fmla="*/ 149299 w 174213"/>
                              <a:gd name="connsiteY1282" fmla="*/ 228957 h 259437"/>
                              <a:gd name="connsiteX1283" fmla="*/ 149299 w 174213"/>
                              <a:gd name="connsiteY1283" fmla="*/ 228957 h 259437"/>
                              <a:gd name="connsiteX1284" fmla="*/ 149299 w 174213"/>
                              <a:gd name="connsiteY1284" fmla="*/ 215622 h 259437"/>
                              <a:gd name="connsiteX1285" fmla="*/ 149299 w 174213"/>
                              <a:gd name="connsiteY1285" fmla="*/ 215622 h 259437"/>
                              <a:gd name="connsiteX1286" fmla="*/ 147394 w 174213"/>
                              <a:gd name="connsiteY1286" fmla="*/ 215622 h 259437"/>
                              <a:gd name="connsiteX1287" fmla="*/ 149299 w 174213"/>
                              <a:gd name="connsiteY1287" fmla="*/ 215622 h 259437"/>
                              <a:gd name="connsiteX1288" fmla="*/ 149299 w 174213"/>
                              <a:gd name="connsiteY1288" fmla="*/ 215622 h 259437"/>
                              <a:gd name="connsiteX1289" fmla="*/ 150251 w 174213"/>
                              <a:gd name="connsiteY1289" fmla="*/ 182285 h 259437"/>
                              <a:gd name="connsiteX1290" fmla="*/ 148347 w 174213"/>
                              <a:gd name="connsiteY1290" fmla="*/ 180380 h 259437"/>
                              <a:gd name="connsiteX1291" fmla="*/ 147394 w 174213"/>
                              <a:gd name="connsiteY1291" fmla="*/ 182285 h 259437"/>
                              <a:gd name="connsiteX1292" fmla="*/ 148347 w 174213"/>
                              <a:gd name="connsiteY1292" fmla="*/ 183237 h 259437"/>
                              <a:gd name="connsiteX1293" fmla="*/ 150251 w 174213"/>
                              <a:gd name="connsiteY1293" fmla="*/ 182285 h 259437"/>
                              <a:gd name="connsiteX1294" fmla="*/ 148347 w 174213"/>
                              <a:gd name="connsiteY1294" fmla="*/ 41315 h 259437"/>
                              <a:gd name="connsiteX1295" fmla="*/ 148347 w 174213"/>
                              <a:gd name="connsiteY1295" fmla="*/ 41315 h 259437"/>
                              <a:gd name="connsiteX1296" fmla="*/ 148347 w 174213"/>
                              <a:gd name="connsiteY1296" fmla="*/ 41315 h 259437"/>
                              <a:gd name="connsiteX1297" fmla="*/ 148347 w 174213"/>
                              <a:gd name="connsiteY1297" fmla="*/ 41315 h 259437"/>
                              <a:gd name="connsiteX1298" fmla="*/ 148347 w 174213"/>
                              <a:gd name="connsiteY1298" fmla="*/ 41315 h 259437"/>
                              <a:gd name="connsiteX1299" fmla="*/ 154062 w 174213"/>
                              <a:gd name="connsiteY1299" fmla="*/ 224195 h 259437"/>
                              <a:gd name="connsiteX1300" fmla="*/ 153109 w 174213"/>
                              <a:gd name="connsiteY1300" fmla="*/ 222290 h 259437"/>
                              <a:gd name="connsiteX1301" fmla="*/ 152156 w 174213"/>
                              <a:gd name="connsiteY1301" fmla="*/ 223242 h 259437"/>
                              <a:gd name="connsiteX1302" fmla="*/ 154062 w 174213"/>
                              <a:gd name="connsiteY1302" fmla="*/ 224195 h 259437"/>
                              <a:gd name="connsiteX1303" fmla="*/ 154062 w 174213"/>
                              <a:gd name="connsiteY1303" fmla="*/ 224195 h 259437"/>
                              <a:gd name="connsiteX1304" fmla="*/ 153109 w 174213"/>
                              <a:gd name="connsiteY1304" fmla="*/ 174665 h 259437"/>
                              <a:gd name="connsiteX1305" fmla="*/ 152156 w 174213"/>
                              <a:gd name="connsiteY1305" fmla="*/ 178475 h 259437"/>
                              <a:gd name="connsiteX1306" fmla="*/ 154062 w 174213"/>
                              <a:gd name="connsiteY1306" fmla="*/ 178475 h 259437"/>
                              <a:gd name="connsiteX1307" fmla="*/ 158824 w 174213"/>
                              <a:gd name="connsiteY1307" fmla="*/ 176570 h 259437"/>
                              <a:gd name="connsiteX1308" fmla="*/ 159776 w 174213"/>
                              <a:gd name="connsiteY1308" fmla="*/ 175617 h 259437"/>
                              <a:gd name="connsiteX1309" fmla="*/ 159776 w 174213"/>
                              <a:gd name="connsiteY1309" fmla="*/ 175617 h 259437"/>
                              <a:gd name="connsiteX1310" fmla="*/ 155966 w 174213"/>
                              <a:gd name="connsiteY1310" fmla="*/ 173712 h 259437"/>
                              <a:gd name="connsiteX1311" fmla="*/ 153109 w 174213"/>
                              <a:gd name="connsiteY1311" fmla="*/ 174665 h 259437"/>
                              <a:gd name="connsiteX1312" fmla="*/ 152156 w 174213"/>
                              <a:gd name="connsiteY1312" fmla="*/ 163235 h 259437"/>
                              <a:gd name="connsiteX1313" fmla="*/ 152156 w 174213"/>
                              <a:gd name="connsiteY1313" fmla="*/ 163235 h 259437"/>
                              <a:gd name="connsiteX1314" fmla="*/ 154062 w 174213"/>
                              <a:gd name="connsiteY1314" fmla="*/ 161330 h 259437"/>
                              <a:gd name="connsiteX1315" fmla="*/ 153109 w 174213"/>
                              <a:gd name="connsiteY1315" fmla="*/ 160377 h 259437"/>
                              <a:gd name="connsiteX1316" fmla="*/ 152156 w 174213"/>
                              <a:gd name="connsiteY1316" fmla="*/ 163235 h 259437"/>
                              <a:gd name="connsiteX1317" fmla="*/ 153109 w 174213"/>
                              <a:gd name="connsiteY1317" fmla="*/ 42267 h 259437"/>
                              <a:gd name="connsiteX1318" fmla="*/ 156919 w 174213"/>
                              <a:gd name="connsiteY1318" fmla="*/ 42267 h 259437"/>
                              <a:gd name="connsiteX1319" fmla="*/ 157872 w 174213"/>
                              <a:gd name="connsiteY1319" fmla="*/ 41315 h 259437"/>
                              <a:gd name="connsiteX1320" fmla="*/ 156919 w 174213"/>
                              <a:gd name="connsiteY1320" fmla="*/ 41315 h 259437"/>
                              <a:gd name="connsiteX1321" fmla="*/ 155014 w 174213"/>
                              <a:gd name="connsiteY1321" fmla="*/ 39410 h 259437"/>
                              <a:gd name="connsiteX1322" fmla="*/ 154062 w 174213"/>
                              <a:gd name="connsiteY1322" fmla="*/ 38457 h 259437"/>
                              <a:gd name="connsiteX1323" fmla="*/ 151204 w 174213"/>
                              <a:gd name="connsiteY1323" fmla="*/ 41315 h 259437"/>
                              <a:gd name="connsiteX1324" fmla="*/ 153109 w 174213"/>
                              <a:gd name="connsiteY1324" fmla="*/ 42267 h 259437"/>
                              <a:gd name="connsiteX1325" fmla="*/ 154062 w 174213"/>
                              <a:gd name="connsiteY1325" fmla="*/ 184190 h 259437"/>
                              <a:gd name="connsiteX1326" fmla="*/ 154062 w 174213"/>
                              <a:gd name="connsiteY1326" fmla="*/ 184190 h 259437"/>
                              <a:gd name="connsiteX1327" fmla="*/ 154062 w 174213"/>
                              <a:gd name="connsiteY1327" fmla="*/ 182285 h 259437"/>
                              <a:gd name="connsiteX1328" fmla="*/ 153109 w 174213"/>
                              <a:gd name="connsiteY1328" fmla="*/ 182285 h 259437"/>
                              <a:gd name="connsiteX1329" fmla="*/ 154062 w 174213"/>
                              <a:gd name="connsiteY1329" fmla="*/ 184190 h 259437"/>
                              <a:gd name="connsiteX1330" fmla="*/ 155966 w 174213"/>
                              <a:gd name="connsiteY1330" fmla="*/ 193715 h 259437"/>
                              <a:gd name="connsiteX1331" fmla="*/ 155966 w 174213"/>
                              <a:gd name="connsiteY1331" fmla="*/ 193715 h 259437"/>
                              <a:gd name="connsiteX1332" fmla="*/ 155014 w 174213"/>
                              <a:gd name="connsiteY1332" fmla="*/ 193715 h 259437"/>
                              <a:gd name="connsiteX1333" fmla="*/ 155966 w 174213"/>
                              <a:gd name="connsiteY1333" fmla="*/ 193715 h 259437"/>
                              <a:gd name="connsiteX1334" fmla="*/ 155966 w 174213"/>
                              <a:gd name="connsiteY1334" fmla="*/ 193715 h 259437"/>
                              <a:gd name="connsiteX1335" fmla="*/ 162634 w 174213"/>
                              <a:gd name="connsiteY1335" fmla="*/ 200382 h 259437"/>
                              <a:gd name="connsiteX1336" fmla="*/ 159776 w 174213"/>
                              <a:gd name="connsiteY1336" fmla="*/ 199430 h 259437"/>
                              <a:gd name="connsiteX1337" fmla="*/ 159776 w 174213"/>
                              <a:gd name="connsiteY1337" fmla="*/ 199430 h 259437"/>
                              <a:gd name="connsiteX1338" fmla="*/ 156919 w 174213"/>
                              <a:gd name="connsiteY1338" fmla="*/ 200382 h 259437"/>
                              <a:gd name="connsiteX1339" fmla="*/ 156919 w 174213"/>
                              <a:gd name="connsiteY1339" fmla="*/ 201335 h 259437"/>
                              <a:gd name="connsiteX1340" fmla="*/ 159776 w 174213"/>
                              <a:gd name="connsiteY1340" fmla="*/ 202287 h 259437"/>
                              <a:gd name="connsiteX1341" fmla="*/ 160729 w 174213"/>
                              <a:gd name="connsiteY1341" fmla="*/ 202287 h 259437"/>
                              <a:gd name="connsiteX1342" fmla="*/ 162634 w 174213"/>
                              <a:gd name="connsiteY1342" fmla="*/ 200382 h 259437"/>
                              <a:gd name="connsiteX1343" fmla="*/ 159776 w 174213"/>
                              <a:gd name="connsiteY1343" fmla="*/ 208955 h 259437"/>
                              <a:gd name="connsiteX1344" fmla="*/ 156919 w 174213"/>
                              <a:gd name="connsiteY1344" fmla="*/ 207050 h 259437"/>
                              <a:gd name="connsiteX1345" fmla="*/ 155966 w 174213"/>
                              <a:gd name="connsiteY1345" fmla="*/ 208002 h 259437"/>
                              <a:gd name="connsiteX1346" fmla="*/ 159776 w 174213"/>
                              <a:gd name="connsiteY1346" fmla="*/ 208955 h 259437"/>
                              <a:gd name="connsiteX1347" fmla="*/ 159776 w 174213"/>
                              <a:gd name="connsiteY1347" fmla="*/ 208955 h 259437"/>
                              <a:gd name="connsiteX1348" fmla="*/ 157872 w 174213"/>
                              <a:gd name="connsiteY1348" fmla="*/ 46077 h 259437"/>
                              <a:gd name="connsiteX1349" fmla="*/ 157872 w 174213"/>
                              <a:gd name="connsiteY1349" fmla="*/ 46077 h 259437"/>
                              <a:gd name="connsiteX1350" fmla="*/ 155966 w 174213"/>
                              <a:gd name="connsiteY1350" fmla="*/ 46077 h 259437"/>
                              <a:gd name="connsiteX1351" fmla="*/ 157872 w 174213"/>
                              <a:gd name="connsiteY1351" fmla="*/ 46077 h 259437"/>
                              <a:gd name="connsiteX1352" fmla="*/ 157872 w 174213"/>
                              <a:gd name="connsiteY1352" fmla="*/ 46077 h 259437"/>
                              <a:gd name="connsiteX1353" fmla="*/ 157872 w 174213"/>
                              <a:gd name="connsiteY1353" fmla="*/ 163235 h 259437"/>
                              <a:gd name="connsiteX1354" fmla="*/ 157872 w 174213"/>
                              <a:gd name="connsiteY1354" fmla="*/ 163235 h 259437"/>
                              <a:gd name="connsiteX1355" fmla="*/ 157872 w 174213"/>
                              <a:gd name="connsiteY1355" fmla="*/ 163235 h 259437"/>
                              <a:gd name="connsiteX1356" fmla="*/ 157872 w 174213"/>
                              <a:gd name="connsiteY1356" fmla="*/ 163235 h 259437"/>
                              <a:gd name="connsiteX1357" fmla="*/ 157872 w 174213"/>
                              <a:gd name="connsiteY1357" fmla="*/ 163235 h 259437"/>
                              <a:gd name="connsiteX1358" fmla="*/ 159776 w 174213"/>
                              <a:gd name="connsiteY1358" fmla="*/ 188000 h 259437"/>
                              <a:gd name="connsiteX1359" fmla="*/ 160729 w 174213"/>
                              <a:gd name="connsiteY1359" fmla="*/ 189905 h 259437"/>
                              <a:gd name="connsiteX1360" fmla="*/ 161681 w 174213"/>
                              <a:gd name="connsiteY1360" fmla="*/ 188952 h 259437"/>
                              <a:gd name="connsiteX1361" fmla="*/ 160729 w 174213"/>
                              <a:gd name="connsiteY1361" fmla="*/ 187047 h 259437"/>
                              <a:gd name="connsiteX1362" fmla="*/ 159776 w 174213"/>
                              <a:gd name="connsiteY1362" fmla="*/ 188000 h 259437"/>
                              <a:gd name="connsiteX1363" fmla="*/ 163587 w 174213"/>
                              <a:gd name="connsiteY1363" fmla="*/ 194667 h 259437"/>
                              <a:gd name="connsiteX1364" fmla="*/ 163587 w 174213"/>
                              <a:gd name="connsiteY1364" fmla="*/ 194667 h 259437"/>
                              <a:gd name="connsiteX1365" fmla="*/ 162634 w 174213"/>
                              <a:gd name="connsiteY1365" fmla="*/ 194667 h 259437"/>
                              <a:gd name="connsiteX1366" fmla="*/ 163587 w 174213"/>
                              <a:gd name="connsiteY1366" fmla="*/ 194667 h 259437"/>
                              <a:gd name="connsiteX1367" fmla="*/ 163587 w 174213"/>
                              <a:gd name="connsiteY1367" fmla="*/ 194667 h 259437"/>
                              <a:gd name="connsiteX1368" fmla="*/ 167397 w 174213"/>
                              <a:gd name="connsiteY1368" fmla="*/ 205145 h 259437"/>
                              <a:gd name="connsiteX1369" fmla="*/ 167397 w 174213"/>
                              <a:gd name="connsiteY1369" fmla="*/ 205145 h 259437"/>
                              <a:gd name="connsiteX1370" fmla="*/ 166444 w 174213"/>
                              <a:gd name="connsiteY1370" fmla="*/ 205145 h 259437"/>
                              <a:gd name="connsiteX1371" fmla="*/ 167397 w 174213"/>
                              <a:gd name="connsiteY1371" fmla="*/ 205145 h 259437"/>
                              <a:gd name="connsiteX1372" fmla="*/ 167397 w 174213"/>
                              <a:gd name="connsiteY1372" fmla="*/ 205145 h 2594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 ang="0">
                                <a:pos x="connsiteX1225" y="connsiteY1225"/>
                              </a:cxn>
                              <a:cxn ang="0">
                                <a:pos x="connsiteX1226" y="connsiteY1226"/>
                              </a:cxn>
                              <a:cxn ang="0">
                                <a:pos x="connsiteX1227" y="connsiteY1227"/>
                              </a:cxn>
                              <a:cxn ang="0">
                                <a:pos x="connsiteX1228" y="connsiteY1228"/>
                              </a:cxn>
                              <a:cxn ang="0">
                                <a:pos x="connsiteX1229" y="connsiteY1229"/>
                              </a:cxn>
                              <a:cxn ang="0">
                                <a:pos x="connsiteX1230" y="connsiteY1230"/>
                              </a:cxn>
                              <a:cxn ang="0">
                                <a:pos x="connsiteX1231" y="connsiteY1231"/>
                              </a:cxn>
                              <a:cxn ang="0">
                                <a:pos x="connsiteX1232" y="connsiteY1232"/>
                              </a:cxn>
                              <a:cxn ang="0">
                                <a:pos x="connsiteX1233" y="connsiteY1233"/>
                              </a:cxn>
                              <a:cxn ang="0">
                                <a:pos x="connsiteX1234" y="connsiteY1234"/>
                              </a:cxn>
                              <a:cxn ang="0">
                                <a:pos x="connsiteX1235" y="connsiteY1235"/>
                              </a:cxn>
                              <a:cxn ang="0">
                                <a:pos x="connsiteX1236" y="connsiteY1236"/>
                              </a:cxn>
                              <a:cxn ang="0">
                                <a:pos x="connsiteX1237" y="connsiteY1237"/>
                              </a:cxn>
                              <a:cxn ang="0">
                                <a:pos x="connsiteX1238" y="connsiteY1238"/>
                              </a:cxn>
                              <a:cxn ang="0">
                                <a:pos x="connsiteX1239" y="connsiteY1239"/>
                              </a:cxn>
                              <a:cxn ang="0">
                                <a:pos x="connsiteX1240" y="connsiteY1240"/>
                              </a:cxn>
                              <a:cxn ang="0">
                                <a:pos x="connsiteX1241" y="connsiteY1241"/>
                              </a:cxn>
                              <a:cxn ang="0">
                                <a:pos x="connsiteX1242" y="connsiteY1242"/>
                              </a:cxn>
                              <a:cxn ang="0">
                                <a:pos x="connsiteX1243" y="connsiteY1243"/>
                              </a:cxn>
                              <a:cxn ang="0">
                                <a:pos x="connsiteX1244" y="connsiteY1244"/>
                              </a:cxn>
                              <a:cxn ang="0">
                                <a:pos x="connsiteX1245" y="connsiteY1245"/>
                              </a:cxn>
                              <a:cxn ang="0">
                                <a:pos x="connsiteX1246" y="connsiteY1246"/>
                              </a:cxn>
                              <a:cxn ang="0">
                                <a:pos x="connsiteX1247" y="connsiteY1247"/>
                              </a:cxn>
                              <a:cxn ang="0">
                                <a:pos x="connsiteX1248" y="connsiteY1248"/>
                              </a:cxn>
                              <a:cxn ang="0">
                                <a:pos x="connsiteX1249" y="connsiteY1249"/>
                              </a:cxn>
                              <a:cxn ang="0">
                                <a:pos x="connsiteX1250" y="connsiteY1250"/>
                              </a:cxn>
                              <a:cxn ang="0">
                                <a:pos x="connsiteX1251" y="connsiteY1251"/>
                              </a:cxn>
                              <a:cxn ang="0">
                                <a:pos x="connsiteX1252" y="connsiteY1252"/>
                              </a:cxn>
                              <a:cxn ang="0">
                                <a:pos x="connsiteX1253" y="connsiteY1253"/>
                              </a:cxn>
                              <a:cxn ang="0">
                                <a:pos x="connsiteX1254" y="connsiteY1254"/>
                              </a:cxn>
                              <a:cxn ang="0">
                                <a:pos x="connsiteX1255" y="connsiteY1255"/>
                              </a:cxn>
                              <a:cxn ang="0">
                                <a:pos x="connsiteX1256" y="connsiteY1256"/>
                              </a:cxn>
                              <a:cxn ang="0">
                                <a:pos x="connsiteX1257" y="connsiteY1257"/>
                              </a:cxn>
                              <a:cxn ang="0">
                                <a:pos x="connsiteX1258" y="connsiteY1258"/>
                              </a:cxn>
                              <a:cxn ang="0">
                                <a:pos x="connsiteX1259" y="connsiteY1259"/>
                              </a:cxn>
                              <a:cxn ang="0">
                                <a:pos x="connsiteX1260" y="connsiteY1260"/>
                              </a:cxn>
                              <a:cxn ang="0">
                                <a:pos x="connsiteX1261" y="connsiteY1261"/>
                              </a:cxn>
                              <a:cxn ang="0">
                                <a:pos x="connsiteX1262" y="connsiteY1262"/>
                              </a:cxn>
                              <a:cxn ang="0">
                                <a:pos x="connsiteX1263" y="connsiteY1263"/>
                              </a:cxn>
                              <a:cxn ang="0">
                                <a:pos x="connsiteX1264" y="connsiteY1264"/>
                              </a:cxn>
                              <a:cxn ang="0">
                                <a:pos x="connsiteX1265" y="connsiteY1265"/>
                              </a:cxn>
                              <a:cxn ang="0">
                                <a:pos x="connsiteX1266" y="connsiteY1266"/>
                              </a:cxn>
                              <a:cxn ang="0">
                                <a:pos x="connsiteX1267" y="connsiteY1267"/>
                              </a:cxn>
                              <a:cxn ang="0">
                                <a:pos x="connsiteX1268" y="connsiteY1268"/>
                              </a:cxn>
                              <a:cxn ang="0">
                                <a:pos x="connsiteX1269" y="connsiteY1269"/>
                              </a:cxn>
                              <a:cxn ang="0">
                                <a:pos x="connsiteX1270" y="connsiteY1270"/>
                              </a:cxn>
                              <a:cxn ang="0">
                                <a:pos x="connsiteX1271" y="connsiteY1271"/>
                              </a:cxn>
                              <a:cxn ang="0">
                                <a:pos x="connsiteX1272" y="connsiteY1272"/>
                              </a:cxn>
                              <a:cxn ang="0">
                                <a:pos x="connsiteX1273" y="connsiteY1273"/>
                              </a:cxn>
                              <a:cxn ang="0">
                                <a:pos x="connsiteX1274" y="connsiteY1274"/>
                              </a:cxn>
                              <a:cxn ang="0">
                                <a:pos x="connsiteX1275" y="connsiteY1275"/>
                              </a:cxn>
                              <a:cxn ang="0">
                                <a:pos x="connsiteX1276" y="connsiteY1276"/>
                              </a:cxn>
                              <a:cxn ang="0">
                                <a:pos x="connsiteX1277" y="connsiteY1277"/>
                              </a:cxn>
                              <a:cxn ang="0">
                                <a:pos x="connsiteX1278" y="connsiteY1278"/>
                              </a:cxn>
                              <a:cxn ang="0">
                                <a:pos x="connsiteX1279" y="connsiteY1279"/>
                              </a:cxn>
                              <a:cxn ang="0">
                                <a:pos x="connsiteX1280" y="connsiteY1280"/>
                              </a:cxn>
                              <a:cxn ang="0">
                                <a:pos x="connsiteX1281" y="connsiteY1281"/>
                              </a:cxn>
                              <a:cxn ang="0">
                                <a:pos x="connsiteX1282" y="connsiteY1282"/>
                              </a:cxn>
                              <a:cxn ang="0">
                                <a:pos x="connsiteX1283" y="connsiteY1283"/>
                              </a:cxn>
                              <a:cxn ang="0">
                                <a:pos x="connsiteX1284" y="connsiteY1284"/>
                              </a:cxn>
                              <a:cxn ang="0">
                                <a:pos x="connsiteX1285" y="connsiteY1285"/>
                              </a:cxn>
                              <a:cxn ang="0">
                                <a:pos x="connsiteX1286" y="connsiteY1286"/>
                              </a:cxn>
                              <a:cxn ang="0">
                                <a:pos x="connsiteX1287" y="connsiteY1287"/>
                              </a:cxn>
                              <a:cxn ang="0">
                                <a:pos x="connsiteX1288" y="connsiteY1288"/>
                              </a:cxn>
                              <a:cxn ang="0">
                                <a:pos x="connsiteX1289" y="connsiteY1289"/>
                              </a:cxn>
                              <a:cxn ang="0">
                                <a:pos x="connsiteX1290" y="connsiteY1290"/>
                              </a:cxn>
                              <a:cxn ang="0">
                                <a:pos x="connsiteX1291" y="connsiteY1291"/>
                              </a:cxn>
                              <a:cxn ang="0">
                                <a:pos x="connsiteX1292" y="connsiteY1292"/>
                              </a:cxn>
                              <a:cxn ang="0">
                                <a:pos x="connsiteX1293" y="connsiteY1293"/>
                              </a:cxn>
                              <a:cxn ang="0">
                                <a:pos x="connsiteX1294" y="connsiteY1294"/>
                              </a:cxn>
                              <a:cxn ang="0">
                                <a:pos x="connsiteX1295" y="connsiteY1295"/>
                              </a:cxn>
                              <a:cxn ang="0">
                                <a:pos x="connsiteX1296" y="connsiteY1296"/>
                              </a:cxn>
                              <a:cxn ang="0">
                                <a:pos x="connsiteX1297" y="connsiteY1297"/>
                              </a:cxn>
                              <a:cxn ang="0">
                                <a:pos x="connsiteX1298" y="connsiteY1298"/>
                              </a:cxn>
                              <a:cxn ang="0">
                                <a:pos x="connsiteX1299" y="connsiteY1299"/>
                              </a:cxn>
                              <a:cxn ang="0">
                                <a:pos x="connsiteX1300" y="connsiteY1300"/>
                              </a:cxn>
                              <a:cxn ang="0">
                                <a:pos x="connsiteX1301" y="connsiteY1301"/>
                              </a:cxn>
                              <a:cxn ang="0">
                                <a:pos x="connsiteX1302" y="connsiteY1302"/>
                              </a:cxn>
                              <a:cxn ang="0">
                                <a:pos x="connsiteX1303" y="connsiteY1303"/>
                              </a:cxn>
                              <a:cxn ang="0">
                                <a:pos x="connsiteX1304" y="connsiteY1304"/>
                              </a:cxn>
                              <a:cxn ang="0">
                                <a:pos x="connsiteX1305" y="connsiteY1305"/>
                              </a:cxn>
                              <a:cxn ang="0">
                                <a:pos x="connsiteX1306" y="connsiteY1306"/>
                              </a:cxn>
                              <a:cxn ang="0">
                                <a:pos x="connsiteX1307" y="connsiteY1307"/>
                              </a:cxn>
                              <a:cxn ang="0">
                                <a:pos x="connsiteX1308" y="connsiteY1308"/>
                              </a:cxn>
                              <a:cxn ang="0">
                                <a:pos x="connsiteX1309" y="connsiteY1309"/>
                              </a:cxn>
                              <a:cxn ang="0">
                                <a:pos x="connsiteX1310" y="connsiteY1310"/>
                              </a:cxn>
                              <a:cxn ang="0">
                                <a:pos x="connsiteX1311" y="connsiteY1311"/>
                              </a:cxn>
                              <a:cxn ang="0">
                                <a:pos x="connsiteX1312" y="connsiteY1312"/>
                              </a:cxn>
                              <a:cxn ang="0">
                                <a:pos x="connsiteX1313" y="connsiteY1313"/>
                              </a:cxn>
                              <a:cxn ang="0">
                                <a:pos x="connsiteX1314" y="connsiteY1314"/>
                              </a:cxn>
                              <a:cxn ang="0">
                                <a:pos x="connsiteX1315" y="connsiteY1315"/>
                              </a:cxn>
                              <a:cxn ang="0">
                                <a:pos x="connsiteX1316" y="connsiteY1316"/>
                              </a:cxn>
                              <a:cxn ang="0">
                                <a:pos x="connsiteX1317" y="connsiteY1317"/>
                              </a:cxn>
                              <a:cxn ang="0">
                                <a:pos x="connsiteX1318" y="connsiteY1318"/>
                              </a:cxn>
                              <a:cxn ang="0">
                                <a:pos x="connsiteX1319" y="connsiteY1319"/>
                              </a:cxn>
                              <a:cxn ang="0">
                                <a:pos x="connsiteX1320" y="connsiteY1320"/>
                              </a:cxn>
                              <a:cxn ang="0">
                                <a:pos x="connsiteX1321" y="connsiteY1321"/>
                              </a:cxn>
                              <a:cxn ang="0">
                                <a:pos x="connsiteX1322" y="connsiteY1322"/>
                              </a:cxn>
                              <a:cxn ang="0">
                                <a:pos x="connsiteX1323" y="connsiteY1323"/>
                              </a:cxn>
                              <a:cxn ang="0">
                                <a:pos x="connsiteX1324" y="connsiteY1324"/>
                              </a:cxn>
                              <a:cxn ang="0">
                                <a:pos x="connsiteX1325" y="connsiteY1325"/>
                              </a:cxn>
                              <a:cxn ang="0">
                                <a:pos x="connsiteX1326" y="connsiteY1326"/>
                              </a:cxn>
                              <a:cxn ang="0">
                                <a:pos x="connsiteX1327" y="connsiteY1327"/>
                              </a:cxn>
                              <a:cxn ang="0">
                                <a:pos x="connsiteX1328" y="connsiteY1328"/>
                              </a:cxn>
                              <a:cxn ang="0">
                                <a:pos x="connsiteX1329" y="connsiteY1329"/>
                              </a:cxn>
                              <a:cxn ang="0">
                                <a:pos x="connsiteX1330" y="connsiteY1330"/>
                              </a:cxn>
                              <a:cxn ang="0">
                                <a:pos x="connsiteX1331" y="connsiteY1331"/>
                              </a:cxn>
                              <a:cxn ang="0">
                                <a:pos x="connsiteX1332" y="connsiteY1332"/>
                              </a:cxn>
                              <a:cxn ang="0">
                                <a:pos x="connsiteX1333" y="connsiteY1333"/>
                              </a:cxn>
                              <a:cxn ang="0">
                                <a:pos x="connsiteX1334" y="connsiteY1334"/>
                              </a:cxn>
                              <a:cxn ang="0">
                                <a:pos x="connsiteX1335" y="connsiteY1335"/>
                              </a:cxn>
                              <a:cxn ang="0">
                                <a:pos x="connsiteX1336" y="connsiteY1336"/>
                              </a:cxn>
                              <a:cxn ang="0">
                                <a:pos x="connsiteX1337" y="connsiteY1337"/>
                              </a:cxn>
                              <a:cxn ang="0">
                                <a:pos x="connsiteX1338" y="connsiteY1338"/>
                              </a:cxn>
                              <a:cxn ang="0">
                                <a:pos x="connsiteX1339" y="connsiteY1339"/>
                              </a:cxn>
                              <a:cxn ang="0">
                                <a:pos x="connsiteX1340" y="connsiteY1340"/>
                              </a:cxn>
                              <a:cxn ang="0">
                                <a:pos x="connsiteX1341" y="connsiteY1341"/>
                              </a:cxn>
                              <a:cxn ang="0">
                                <a:pos x="connsiteX1342" y="connsiteY1342"/>
                              </a:cxn>
                              <a:cxn ang="0">
                                <a:pos x="connsiteX1343" y="connsiteY1343"/>
                              </a:cxn>
                              <a:cxn ang="0">
                                <a:pos x="connsiteX1344" y="connsiteY1344"/>
                              </a:cxn>
                              <a:cxn ang="0">
                                <a:pos x="connsiteX1345" y="connsiteY1345"/>
                              </a:cxn>
                              <a:cxn ang="0">
                                <a:pos x="connsiteX1346" y="connsiteY1346"/>
                              </a:cxn>
                              <a:cxn ang="0">
                                <a:pos x="connsiteX1347" y="connsiteY1347"/>
                              </a:cxn>
                              <a:cxn ang="0">
                                <a:pos x="connsiteX1348" y="connsiteY1348"/>
                              </a:cxn>
                              <a:cxn ang="0">
                                <a:pos x="connsiteX1349" y="connsiteY1349"/>
                              </a:cxn>
                              <a:cxn ang="0">
                                <a:pos x="connsiteX1350" y="connsiteY1350"/>
                              </a:cxn>
                              <a:cxn ang="0">
                                <a:pos x="connsiteX1351" y="connsiteY1351"/>
                              </a:cxn>
                              <a:cxn ang="0">
                                <a:pos x="connsiteX1352" y="connsiteY1352"/>
                              </a:cxn>
                              <a:cxn ang="0">
                                <a:pos x="connsiteX1353" y="connsiteY1353"/>
                              </a:cxn>
                              <a:cxn ang="0">
                                <a:pos x="connsiteX1354" y="connsiteY1354"/>
                              </a:cxn>
                              <a:cxn ang="0">
                                <a:pos x="connsiteX1355" y="connsiteY1355"/>
                              </a:cxn>
                              <a:cxn ang="0">
                                <a:pos x="connsiteX1356" y="connsiteY1356"/>
                              </a:cxn>
                              <a:cxn ang="0">
                                <a:pos x="connsiteX1357" y="connsiteY1357"/>
                              </a:cxn>
                              <a:cxn ang="0">
                                <a:pos x="connsiteX1358" y="connsiteY1358"/>
                              </a:cxn>
                              <a:cxn ang="0">
                                <a:pos x="connsiteX1359" y="connsiteY1359"/>
                              </a:cxn>
                              <a:cxn ang="0">
                                <a:pos x="connsiteX1360" y="connsiteY1360"/>
                              </a:cxn>
                              <a:cxn ang="0">
                                <a:pos x="connsiteX1361" y="connsiteY1361"/>
                              </a:cxn>
                              <a:cxn ang="0">
                                <a:pos x="connsiteX1362" y="connsiteY1362"/>
                              </a:cxn>
                              <a:cxn ang="0">
                                <a:pos x="connsiteX1363" y="connsiteY1363"/>
                              </a:cxn>
                              <a:cxn ang="0">
                                <a:pos x="connsiteX1364" y="connsiteY1364"/>
                              </a:cxn>
                              <a:cxn ang="0">
                                <a:pos x="connsiteX1365" y="connsiteY1365"/>
                              </a:cxn>
                              <a:cxn ang="0">
                                <a:pos x="connsiteX1366" y="connsiteY1366"/>
                              </a:cxn>
                              <a:cxn ang="0">
                                <a:pos x="connsiteX1367" y="connsiteY1367"/>
                              </a:cxn>
                              <a:cxn ang="0">
                                <a:pos x="connsiteX1368" y="connsiteY1368"/>
                              </a:cxn>
                              <a:cxn ang="0">
                                <a:pos x="connsiteX1369" y="connsiteY1369"/>
                              </a:cxn>
                              <a:cxn ang="0">
                                <a:pos x="connsiteX1370" y="connsiteY1370"/>
                              </a:cxn>
                              <a:cxn ang="0">
                                <a:pos x="connsiteX1371" y="connsiteY1371"/>
                              </a:cxn>
                              <a:cxn ang="0">
                                <a:pos x="connsiteX1372" y="connsiteY1372"/>
                              </a:cxn>
                            </a:cxnLst>
                            <a:rect l="l" t="t" r="r" b="b"/>
                            <a:pathLst>
                              <a:path w="174213" h="259437">
                                <a:moveTo>
                                  <a:pt x="157872" y="237530"/>
                                </a:moveTo>
                                <a:cubicBezTo>
                                  <a:pt x="145489" y="249912"/>
                                  <a:pt x="132154" y="255627"/>
                                  <a:pt x="115009" y="257532"/>
                                </a:cubicBezTo>
                                <a:cubicBezTo>
                                  <a:pt x="112151" y="258485"/>
                                  <a:pt x="109294" y="258485"/>
                                  <a:pt x="107389" y="259437"/>
                                </a:cubicBezTo>
                                <a:cubicBezTo>
                                  <a:pt x="106437" y="259437"/>
                                  <a:pt x="106437" y="259437"/>
                                  <a:pt x="105484" y="259437"/>
                                </a:cubicBezTo>
                                <a:cubicBezTo>
                                  <a:pt x="99769" y="257532"/>
                                  <a:pt x="94054" y="259437"/>
                                  <a:pt x="88339" y="258485"/>
                                </a:cubicBezTo>
                                <a:cubicBezTo>
                                  <a:pt x="87387" y="258485"/>
                                  <a:pt x="85481" y="258485"/>
                                  <a:pt x="84529" y="258485"/>
                                </a:cubicBezTo>
                                <a:cubicBezTo>
                                  <a:pt x="77862" y="259437"/>
                                  <a:pt x="72147" y="258485"/>
                                  <a:pt x="66431" y="256580"/>
                                </a:cubicBezTo>
                                <a:lnTo>
                                  <a:pt x="53097" y="253722"/>
                                </a:lnTo>
                                <a:cubicBezTo>
                                  <a:pt x="50239" y="252770"/>
                                  <a:pt x="46429" y="251817"/>
                                  <a:pt x="44524" y="250865"/>
                                </a:cubicBezTo>
                                <a:cubicBezTo>
                                  <a:pt x="43572" y="249912"/>
                                  <a:pt x="42619" y="249912"/>
                                  <a:pt x="41666" y="248960"/>
                                </a:cubicBezTo>
                                <a:cubicBezTo>
                                  <a:pt x="32141" y="247055"/>
                                  <a:pt x="24522" y="240387"/>
                                  <a:pt x="16901" y="235625"/>
                                </a:cubicBezTo>
                                <a:cubicBezTo>
                                  <a:pt x="8329" y="228957"/>
                                  <a:pt x="4519" y="219432"/>
                                  <a:pt x="1662" y="209907"/>
                                </a:cubicBezTo>
                                <a:cubicBezTo>
                                  <a:pt x="-1196" y="199430"/>
                                  <a:pt x="-244" y="189905"/>
                                  <a:pt x="3566" y="181332"/>
                                </a:cubicBezTo>
                                <a:cubicBezTo>
                                  <a:pt x="9281" y="168950"/>
                                  <a:pt x="18806" y="162282"/>
                                  <a:pt x="33094" y="162282"/>
                                </a:cubicBezTo>
                                <a:cubicBezTo>
                                  <a:pt x="41666" y="162282"/>
                                  <a:pt x="49287" y="164187"/>
                                  <a:pt x="55954" y="169902"/>
                                </a:cubicBezTo>
                                <a:cubicBezTo>
                                  <a:pt x="70241" y="179427"/>
                                  <a:pt x="71194" y="197525"/>
                                  <a:pt x="64526" y="209907"/>
                                </a:cubicBezTo>
                                <a:cubicBezTo>
                                  <a:pt x="61669" y="215622"/>
                                  <a:pt x="57859" y="220385"/>
                                  <a:pt x="51191" y="223242"/>
                                </a:cubicBezTo>
                                <a:cubicBezTo>
                                  <a:pt x="45476" y="225147"/>
                                  <a:pt x="44524" y="229910"/>
                                  <a:pt x="48334" y="234672"/>
                                </a:cubicBezTo>
                                <a:cubicBezTo>
                                  <a:pt x="55001" y="242292"/>
                                  <a:pt x="63574" y="248007"/>
                                  <a:pt x="74051" y="249912"/>
                                </a:cubicBezTo>
                                <a:cubicBezTo>
                                  <a:pt x="80719" y="250865"/>
                                  <a:pt x="86434" y="251817"/>
                                  <a:pt x="92149" y="251817"/>
                                </a:cubicBezTo>
                                <a:cubicBezTo>
                                  <a:pt x="98816" y="251817"/>
                                  <a:pt x="105484" y="251817"/>
                                  <a:pt x="111199" y="248960"/>
                                </a:cubicBezTo>
                                <a:cubicBezTo>
                                  <a:pt x="121676" y="243245"/>
                                  <a:pt x="126439" y="234672"/>
                                  <a:pt x="126439" y="222290"/>
                                </a:cubicBezTo>
                                <a:cubicBezTo>
                                  <a:pt x="126439" y="216575"/>
                                  <a:pt x="125487" y="211812"/>
                                  <a:pt x="122629" y="207050"/>
                                </a:cubicBezTo>
                                <a:cubicBezTo>
                                  <a:pt x="117866" y="199430"/>
                                  <a:pt x="112151" y="192762"/>
                                  <a:pt x="105484" y="187047"/>
                                </a:cubicBezTo>
                                <a:cubicBezTo>
                                  <a:pt x="103579" y="186095"/>
                                  <a:pt x="101674" y="184190"/>
                                  <a:pt x="100722" y="183237"/>
                                </a:cubicBezTo>
                                <a:cubicBezTo>
                                  <a:pt x="89291" y="172760"/>
                                  <a:pt x="78814" y="162282"/>
                                  <a:pt x="66431" y="152757"/>
                                </a:cubicBezTo>
                                <a:cubicBezTo>
                                  <a:pt x="53097" y="142280"/>
                                  <a:pt x="41666" y="129897"/>
                                  <a:pt x="29284" y="118467"/>
                                </a:cubicBezTo>
                                <a:cubicBezTo>
                                  <a:pt x="19759" y="109895"/>
                                  <a:pt x="14044" y="99417"/>
                                  <a:pt x="9281" y="87987"/>
                                </a:cubicBezTo>
                                <a:cubicBezTo>
                                  <a:pt x="7376" y="84177"/>
                                  <a:pt x="6424" y="80367"/>
                                  <a:pt x="6424" y="76557"/>
                                </a:cubicBezTo>
                                <a:cubicBezTo>
                                  <a:pt x="6424" y="75605"/>
                                  <a:pt x="6424" y="74652"/>
                                  <a:pt x="6424" y="73700"/>
                                </a:cubicBezTo>
                                <a:cubicBezTo>
                                  <a:pt x="3566" y="62270"/>
                                  <a:pt x="7376" y="51792"/>
                                  <a:pt x="12139" y="40362"/>
                                </a:cubicBezTo>
                                <a:cubicBezTo>
                                  <a:pt x="16901" y="29885"/>
                                  <a:pt x="24522" y="22265"/>
                                  <a:pt x="33094" y="15597"/>
                                </a:cubicBezTo>
                                <a:cubicBezTo>
                                  <a:pt x="42619" y="8930"/>
                                  <a:pt x="53097" y="5120"/>
                                  <a:pt x="64526" y="3215"/>
                                </a:cubicBezTo>
                                <a:cubicBezTo>
                                  <a:pt x="75956" y="357"/>
                                  <a:pt x="86434" y="-595"/>
                                  <a:pt x="97864" y="357"/>
                                </a:cubicBezTo>
                                <a:cubicBezTo>
                                  <a:pt x="105484" y="357"/>
                                  <a:pt x="113104" y="1310"/>
                                  <a:pt x="120724" y="2262"/>
                                </a:cubicBezTo>
                                <a:lnTo>
                                  <a:pt x="120724" y="2262"/>
                                </a:lnTo>
                                <a:cubicBezTo>
                                  <a:pt x="132154" y="6072"/>
                                  <a:pt x="143584" y="9882"/>
                                  <a:pt x="152156" y="19407"/>
                                </a:cubicBezTo>
                                <a:cubicBezTo>
                                  <a:pt x="162634" y="29885"/>
                                  <a:pt x="168349" y="43220"/>
                                  <a:pt x="167397" y="57507"/>
                                </a:cubicBezTo>
                                <a:cubicBezTo>
                                  <a:pt x="166444" y="75605"/>
                                  <a:pt x="155966" y="90845"/>
                                  <a:pt x="135964" y="91797"/>
                                </a:cubicBezTo>
                                <a:cubicBezTo>
                                  <a:pt x="121676" y="92750"/>
                                  <a:pt x="108341" y="87035"/>
                                  <a:pt x="103579" y="70842"/>
                                </a:cubicBezTo>
                                <a:cubicBezTo>
                                  <a:pt x="100722" y="60365"/>
                                  <a:pt x="102626" y="50840"/>
                                  <a:pt x="111199" y="43220"/>
                                </a:cubicBezTo>
                                <a:cubicBezTo>
                                  <a:pt x="115962" y="39410"/>
                                  <a:pt x="120724" y="37505"/>
                                  <a:pt x="126439" y="38457"/>
                                </a:cubicBezTo>
                                <a:cubicBezTo>
                                  <a:pt x="130249" y="39410"/>
                                  <a:pt x="132154" y="38457"/>
                                  <a:pt x="133106" y="33695"/>
                                </a:cubicBezTo>
                                <a:cubicBezTo>
                                  <a:pt x="134059" y="28932"/>
                                  <a:pt x="132154" y="25122"/>
                                  <a:pt x="129297" y="22265"/>
                                </a:cubicBezTo>
                                <a:cubicBezTo>
                                  <a:pt x="125487" y="19407"/>
                                  <a:pt x="122629" y="16550"/>
                                  <a:pt x="117866" y="14645"/>
                                </a:cubicBezTo>
                                <a:cubicBezTo>
                                  <a:pt x="111199" y="12740"/>
                                  <a:pt x="104531" y="9882"/>
                                  <a:pt x="97864" y="8930"/>
                                </a:cubicBezTo>
                                <a:cubicBezTo>
                                  <a:pt x="88339" y="7977"/>
                                  <a:pt x="78814" y="8930"/>
                                  <a:pt x="69289" y="12740"/>
                                </a:cubicBezTo>
                                <a:cubicBezTo>
                                  <a:pt x="63574" y="14645"/>
                                  <a:pt x="57859" y="19407"/>
                                  <a:pt x="55001" y="25122"/>
                                </a:cubicBezTo>
                                <a:cubicBezTo>
                                  <a:pt x="52144" y="29885"/>
                                  <a:pt x="51191" y="35600"/>
                                  <a:pt x="52144" y="41315"/>
                                </a:cubicBezTo>
                                <a:cubicBezTo>
                                  <a:pt x="54049" y="50840"/>
                                  <a:pt x="57859" y="59412"/>
                                  <a:pt x="63574" y="67032"/>
                                </a:cubicBezTo>
                                <a:cubicBezTo>
                                  <a:pt x="70241" y="74652"/>
                                  <a:pt x="76909" y="81320"/>
                                  <a:pt x="84529" y="87987"/>
                                </a:cubicBezTo>
                                <a:cubicBezTo>
                                  <a:pt x="92149" y="95607"/>
                                  <a:pt x="99769" y="103227"/>
                                  <a:pt x="107389" y="109895"/>
                                </a:cubicBezTo>
                                <a:cubicBezTo>
                                  <a:pt x="118819" y="120372"/>
                                  <a:pt x="130249" y="128945"/>
                                  <a:pt x="141679" y="139422"/>
                                </a:cubicBezTo>
                                <a:cubicBezTo>
                                  <a:pt x="146441" y="144185"/>
                                  <a:pt x="152156" y="148947"/>
                                  <a:pt x="155966" y="154662"/>
                                </a:cubicBezTo>
                                <a:cubicBezTo>
                                  <a:pt x="165491" y="166092"/>
                                  <a:pt x="171206" y="178475"/>
                                  <a:pt x="172159" y="193715"/>
                                </a:cubicBezTo>
                                <a:cubicBezTo>
                                  <a:pt x="177874" y="209907"/>
                                  <a:pt x="171206" y="225147"/>
                                  <a:pt x="157872" y="237530"/>
                                </a:cubicBezTo>
                                <a:close/>
                                <a:moveTo>
                                  <a:pt x="14044" y="198477"/>
                                </a:moveTo>
                                <a:lnTo>
                                  <a:pt x="14044" y="198477"/>
                                </a:lnTo>
                                <a:cubicBezTo>
                                  <a:pt x="13091" y="198477"/>
                                  <a:pt x="11187" y="198477"/>
                                  <a:pt x="11187" y="199430"/>
                                </a:cubicBezTo>
                                <a:cubicBezTo>
                                  <a:pt x="10234" y="200382"/>
                                  <a:pt x="11187" y="201335"/>
                                  <a:pt x="12139" y="201335"/>
                                </a:cubicBezTo>
                                <a:cubicBezTo>
                                  <a:pt x="12139" y="202287"/>
                                  <a:pt x="12139" y="203240"/>
                                  <a:pt x="13091" y="204192"/>
                                </a:cubicBezTo>
                                <a:cubicBezTo>
                                  <a:pt x="13091" y="204192"/>
                                  <a:pt x="14044" y="204192"/>
                                  <a:pt x="14044" y="204192"/>
                                </a:cubicBezTo>
                                <a:cubicBezTo>
                                  <a:pt x="14044" y="203240"/>
                                  <a:pt x="13091" y="202287"/>
                                  <a:pt x="13091" y="201335"/>
                                </a:cubicBezTo>
                                <a:cubicBezTo>
                                  <a:pt x="13091" y="200382"/>
                                  <a:pt x="15949" y="201335"/>
                                  <a:pt x="14044" y="198477"/>
                                </a:cubicBezTo>
                                <a:close/>
                                <a:moveTo>
                                  <a:pt x="13091" y="190857"/>
                                </a:moveTo>
                                <a:cubicBezTo>
                                  <a:pt x="13091" y="191810"/>
                                  <a:pt x="14997" y="190857"/>
                                  <a:pt x="15949" y="191810"/>
                                </a:cubicBezTo>
                                <a:cubicBezTo>
                                  <a:pt x="15949" y="191810"/>
                                  <a:pt x="16901" y="192762"/>
                                  <a:pt x="16901" y="192762"/>
                                </a:cubicBezTo>
                                <a:cubicBezTo>
                                  <a:pt x="18806" y="195620"/>
                                  <a:pt x="21664" y="197525"/>
                                  <a:pt x="25474" y="198477"/>
                                </a:cubicBezTo>
                                <a:cubicBezTo>
                                  <a:pt x="23569" y="200382"/>
                                  <a:pt x="25474" y="202287"/>
                                  <a:pt x="26426" y="204192"/>
                                </a:cubicBezTo>
                                <a:cubicBezTo>
                                  <a:pt x="26426" y="205145"/>
                                  <a:pt x="28331" y="206097"/>
                                  <a:pt x="29284" y="205145"/>
                                </a:cubicBezTo>
                                <a:cubicBezTo>
                                  <a:pt x="30237" y="204192"/>
                                  <a:pt x="29284" y="204192"/>
                                  <a:pt x="28331" y="203240"/>
                                </a:cubicBezTo>
                                <a:cubicBezTo>
                                  <a:pt x="27379" y="202287"/>
                                  <a:pt x="27379" y="201335"/>
                                  <a:pt x="28331" y="200382"/>
                                </a:cubicBezTo>
                                <a:cubicBezTo>
                                  <a:pt x="29284" y="199430"/>
                                  <a:pt x="30237" y="200382"/>
                                  <a:pt x="30237" y="201335"/>
                                </a:cubicBezTo>
                                <a:cubicBezTo>
                                  <a:pt x="32141" y="202287"/>
                                  <a:pt x="33094" y="202287"/>
                                  <a:pt x="33094" y="199430"/>
                                </a:cubicBezTo>
                                <a:cubicBezTo>
                                  <a:pt x="33094" y="197525"/>
                                  <a:pt x="34999" y="197525"/>
                                  <a:pt x="36904" y="197525"/>
                                </a:cubicBezTo>
                                <a:cubicBezTo>
                                  <a:pt x="37856" y="197525"/>
                                  <a:pt x="38809" y="197525"/>
                                  <a:pt x="39762" y="199430"/>
                                </a:cubicBezTo>
                                <a:cubicBezTo>
                                  <a:pt x="40714" y="201335"/>
                                  <a:pt x="38809" y="201335"/>
                                  <a:pt x="37856" y="202287"/>
                                </a:cubicBezTo>
                                <a:cubicBezTo>
                                  <a:pt x="36904" y="202287"/>
                                  <a:pt x="36904" y="203240"/>
                                  <a:pt x="36904" y="204192"/>
                                </a:cubicBezTo>
                                <a:cubicBezTo>
                                  <a:pt x="36904" y="205145"/>
                                  <a:pt x="37856" y="204192"/>
                                  <a:pt x="38809" y="204192"/>
                                </a:cubicBezTo>
                                <a:cubicBezTo>
                                  <a:pt x="39762" y="204192"/>
                                  <a:pt x="41666" y="202287"/>
                                  <a:pt x="42619" y="203240"/>
                                </a:cubicBezTo>
                                <a:cubicBezTo>
                                  <a:pt x="45476" y="206097"/>
                                  <a:pt x="48334" y="204192"/>
                                  <a:pt x="51191" y="204192"/>
                                </a:cubicBezTo>
                                <a:cubicBezTo>
                                  <a:pt x="52144" y="204192"/>
                                  <a:pt x="53097" y="204192"/>
                                  <a:pt x="53097" y="203240"/>
                                </a:cubicBezTo>
                                <a:cubicBezTo>
                                  <a:pt x="53097" y="202287"/>
                                  <a:pt x="53097" y="202287"/>
                                  <a:pt x="52144" y="201335"/>
                                </a:cubicBezTo>
                                <a:cubicBezTo>
                                  <a:pt x="50239" y="199430"/>
                                  <a:pt x="49287" y="197525"/>
                                  <a:pt x="51191" y="195620"/>
                                </a:cubicBezTo>
                                <a:cubicBezTo>
                                  <a:pt x="51191" y="195620"/>
                                  <a:pt x="50239" y="194667"/>
                                  <a:pt x="50239" y="194667"/>
                                </a:cubicBezTo>
                                <a:cubicBezTo>
                                  <a:pt x="49287" y="196572"/>
                                  <a:pt x="48334" y="197525"/>
                                  <a:pt x="49287" y="199430"/>
                                </a:cubicBezTo>
                                <a:cubicBezTo>
                                  <a:pt x="49287" y="200382"/>
                                  <a:pt x="49287" y="201335"/>
                                  <a:pt x="48334" y="201335"/>
                                </a:cubicBezTo>
                                <a:cubicBezTo>
                                  <a:pt x="44524" y="202287"/>
                                  <a:pt x="41666" y="198477"/>
                                  <a:pt x="41666" y="194667"/>
                                </a:cubicBezTo>
                                <a:cubicBezTo>
                                  <a:pt x="38809" y="193715"/>
                                  <a:pt x="35951" y="192762"/>
                                  <a:pt x="33094" y="192762"/>
                                </a:cubicBezTo>
                                <a:cubicBezTo>
                                  <a:pt x="32141" y="192762"/>
                                  <a:pt x="31189" y="192762"/>
                                  <a:pt x="31189" y="191810"/>
                                </a:cubicBezTo>
                                <a:cubicBezTo>
                                  <a:pt x="31189" y="190857"/>
                                  <a:pt x="32141" y="189905"/>
                                  <a:pt x="33094" y="189905"/>
                                </a:cubicBezTo>
                                <a:cubicBezTo>
                                  <a:pt x="34999" y="189905"/>
                                  <a:pt x="35951" y="188952"/>
                                  <a:pt x="37856" y="188952"/>
                                </a:cubicBezTo>
                                <a:cubicBezTo>
                                  <a:pt x="36904" y="189905"/>
                                  <a:pt x="36904" y="191810"/>
                                  <a:pt x="38809" y="191810"/>
                                </a:cubicBezTo>
                                <a:lnTo>
                                  <a:pt x="42619" y="192762"/>
                                </a:lnTo>
                                <a:cubicBezTo>
                                  <a:pt x="42619" y="189905"/>
                                  <a:pt x="39762" y="189905"/>
                                  <a:pt x="38809" y="188952"/>
                                </a:cubicBezTo>
                                <a:cubicBezTo>
                                  <a:pt x="41666" y="186095"/>
                                  <a:pt x="43572" y="188952"/>
                                  <a:pt x="45476" y="189905"/>
                                </a:cubicBezTo>
                                <a:cubicBezTo>
                                  <a:pt x="47381" y="189905"/>
                                  <a:pt x="47381" y="192762"/>
                                  <a:pt x="48334" y="192762"/>
                                </a:cubicBezTo>
                                <a:cubicBezTo>
                                  <a:pt x="50239" y="191810"/>
                                  <a:pt x="48334" y="189905"/>
                                  <a:pt x="49287" y="188000"/>
                                </a:cubicBezTo>
                                <a:lnTo>
                                  <a:pt x="49287" y="186095"/>
                                </a:lnTo>
                                <a:cubicBezTo>
                                  <a:pt x="49287" y="186095"/>
                                  <a:pt x="49287" y="186095"/>
                                  <a:pt x="49287" y="186095"/>
                                </a:cubicBezTo>
                                <a:cubicBezTo>
                                  <a:pt x="49287" y="186095"/>
                                  <a:pt x="49287" y="186095"/>
                                  <a:pt x="49287" y="186095"/>
                                </a:cubicBezTo>
                                <a:cubicBezTo>
                                  <a:pt x="50239" y="183237"/>
                                  <a:pt x="50239" y="183237"/>
                                  <a:pt x="47381" y="183237"/>
                                </a:cubicBezTo>
                                <a:cubicBezTo>
                                  <a:pt x="45476" y="183237"/>
                                  <a:pt x="44524" y="184190"/>
                                  <a:pt x="43572" y="185142"/>
                                </a:cubicBezTo>
                                <a:cubicBezTo>
                                  <a:pt x="42619" y="186095"/>
                                  <a:pt x="40714" y="186095"/>
                                  <a:pt x="40714" y="184190"/>
                                </a:cubicBezTo>
                                <a:cubicBezTo>
                                  <a:pt x="40714" y="181332"/>
                                  <a:pt x="38809" y="181332"/>
                                  <a:pt x="36904" y="180380"/>
                                </a:cubicBezTo>
                                <a:lnTo>
                                  <a:pt x="36904" y="181332"/>
                                </a:lnTo>
                                <a:cubicBezTo>
                                  <a:pt x="36904" y="182285"/>
                                  <a:pt x="37856" y="184190"/>
                                  <a:pt x="36904" y="185142"/>
                                </a:cubicBezTo>
                                <a:cubicBezTo>
                                  <a:pt x="36904" y="185142"/>
                                  <a:pt x="36904" y="185142"/>
                                  <a:pt x="36904" y="185142"/>
                                </a:cubicBezTo>
                                <a:cubicBezTo>
                                  <a:pt x="34999" y="184190"/>
                                  <a:pt x="35951" y="182285"/>
                                  <a:pt x="35951" y="181332"/>
                                </a:cubicBezTo>
                                <a:cubicBezTo>
                                  <a:pt x="32141" y="181332"/>
                                  <a:pt x="32141" y="181332"/>
                                  <a:pt x="33094" y="185142"/>
                                </a:cubicBezTo>
                                <a:cubicBezTo>
                                  <a:pt x="33094" y="186095"/>
                                  <a:pt x="34047" y="188000"/>
                                  <a:pt x="32141" y="188000"/>
                                </a:cubicBezTo>
                                <a:cubicBezTo>
                                  <a:pt x="30237" y="188000"/>
                                  <a:pt x="30237" y="187047"/>
                                  <a:pt x="30237" y="186095"/>
                                </a:cubicBezTo>
                                <a:cubicBezTo>
                                  <a:pt x="30237" y="185142"/>
                                  <a:pt x="30237" y="184190"/>
                                  <a:pt x="29284" y="184190"/>
                                </a:cubicBezTo>
                                <a:cubicBezTo>
                                  <a:pt x="27379" y="184190"/>
                                  <a:pt x="27379" y="185142"/>
                                  <a:pt x="26426" y="186095"/>
                                </a:cubicBezTo>
                                <a:cubicBezTo>
                                  <a:pt x="25474" y="187047"/>
                                  <a:pt x="26426" y="188000"/>
                                  <a:pt x="27379" y="189905"/>
                                </a:cubicBezTo>
                                <a:cubicBezTo>
                                  <a:pt x="28331" y="190857"/>
                                  <a:pt x="29284" y="191810"/>
                                  <a:pt x="30237" y="192762"/>
                                </a:cubicBezTo>
                                <a:cubicBezTo>
                                  <a:pt x="28331" y="192762"/>
                                  <a:pt x="26426" y="189905"/>
                                  <a:pt x="24522" y="189905"/>
                                </a:cubicBezTo>
                                <a:cubicBezTo>
                                  <a:pt x="24522" y="188952"/>
                                  <a:pt x="23569" y="188000"/>
                                  <a:pt x="22616" y="188000"/>
                                </a:cubicBezTo>
                                <a:cubicBezTo>
                                  <a:pt x="19759" y="188000"/>
                                  <a:pt x="19759" y="190857"/>
                                  <a:pt x="18806" y="190857"/>
                                </a:cubicBezTo>
                                <a:cubicBezTo>
                                  <a:pt x="13091" y="188000"/>
                                  <a:pt x="13091" y="189905"/>
                                  <a:pt x="13091" y="190857"/>
                                </a:cubicBezTo>
                                <a:close/>
                                <a:moveTo>
                                  <a:pt x="22616" y="204192"/>
                                </a:moveTo>
                                <a:cubicBezTo>
                                  <a:pt x="23569" y="204192"/>
                                  <a:pt x="21664" y="203240"/>
                                  <a:pt x="20712" y="201335"/>
                                </a:cubicBezTo>
                                <a:cubicBezTo>
                                  <a:pt x="20712" y="201335"/>
                                  <a:pt x="19759" y="200382"/>
                                  <a:pt x="19759" y="200382"/>
                                </a:cubicBezTo>
                                <a:cubicBezTo>
                                  <a:pt x="18806" y="197525"/>
                                  <a:pt x="16901" y="197525"/>
                                  <a:pt x="14997" y="197525"/>
                                </a:cubicBezTo>
                                <a:cubicBezTo>
                                  <a:pt x="13091" y="197525"/>
                                  <a:pt x="14044" y="198477"/>
                                  <a:pt x="14044" y="199430"/>
                                </a:cubicBezTo>
                                <a:cubicBezTo>
                                  <a:pt x="15949" y="199430"/>
                                  <a:pt x="17854" y="200382"/>
                                  <a:pt x="18806" y="202287"/>
                                </a:cubicBezTo>
                                <a:cubicBezTo>
                                  <a:pt x="19759" y="203240"/>
                                  <a:pt x="20712" y="204192"/>
                                  <a:pt x="22616" y="204192"/>
                                </a:cubicBezTo>
                                <a:close/>
                                <a:moveTo>
                                  <a:pt x="17854" y="216575"/>
                                </a:moveTo>
                                <a:cubicBezTo>
                                  <a:pt x="17854" y="215622"/>
                                  <a:pt x="16901" y="215622"/>
                                  <a:pt x="17854" y="216575"/>
                                </a:cubicBezTo>
                                <a:lnTo>
                                  <a:pt x="14997" y="216575"/>
                                </a:lnTo>
                                <a:cubicBezTo>
                                  <a:pt x="15949" y="216575"/>
                                  <a:pt x="15949" y="217527"/>
                                  <a:pt x="17854" y="216575"/>
                                </a:cubicBezTo>
                                <a:cubicBezTo>
                                  <a:pt x="17854" y="217527"/>
                                  <a:pt x="17854" y="217527"/>
                                  <a:pt x="17854" y="216575"/>
                                </a:cubicBezTo>
                                <a:close/>
                                <a:moveTo>
                                  <a:pt x="16901" y="204192"/>
                                </a:moveTo>
                                <a:cubicBezTo>
                                  <a:pt x="16901" y="204192"/>
                                  <a:pt x="16901" y="203240"/>
                                  <a:pt x="16901" y="204192"/>
                                </a:cubicBezTo>
                                <a:cubicBezTo>
                                  <a:pt x="16901" y="203240"/>
                                  <a:pt x="16901" y="203240"/>
                                  <a:pt x="16901" y="204192"/>
                                </a:cubicBezTo>
                                <a:cubicBezTo>
                                  <a:pt x="15949" y="203240"/>
                                  <a:pt x="15949" y="203240"/>
                                  <a:pt x="16901" y="204192"/>
                                </a:cubicBezTo>
                                <a:cubicBezTo>
                                  <a:pt x="15949" y="204192"/>
                                  <a:pt x="16901" y="204192"/>
                                  <a:pt x="16901" y="204192"/>
                                </a:cubicBezTo>
                                <a:close/>
                                <a:moveTo>
                                  <a:pt x="17854" y="220385"/>
                                </a:moveTo>
                                <a:cubicBezTo>
                                  <a:pt x="17854" y="220385"/>
                                  <a:pt x="17854" y="219432"/>
                                  <a:pt x="17854" y="220385"/>
                                </a:cubicBezTo>
                                <a:cubicBezTo>
                                  <a:pt x="16901" y="219432"/>
                                  <a:pt x="16901" y="220385"/>
                                  <a:pt x="16901" y="220385"/>
                                </a:cubicBezTo>
                                <a:cubicBezTo>
                                  <a:pt x="15949" y="220385"/>
                                  <a:pt x="15949" y="220385"/>
                                  <a:pt x="17854" y="220385"/>
                                </a:cubicBezTo>
                                <a:cubicBezTo>
                                  <a:pt x="16901" y="220385"/>
                                  <a:pt x="17854" y="220385"/>
                                  <a:pt x="17854" y="220385"/>
                                </a:cubicBezTo>
                                <a:close/>
                                <a:moveTo>
                                  <a:pt x="17854" y="188952"/>
                                </a:moveTo>
                                <a:cubicBezTo>
                                  <a:pt x="19759" y="188000"/>
                                  <a:pt x="20712" y="188000"/>
                                  <a:pt x="21664" y="187047"/>
                                </a:cubicBezTo>
                                <a:cubicBezTo>
                                  <a:pt x="21664" y="187047"/>
                                  <a:pt x="21664" y="188000"/>
                                  <a:pt x="21664" y="188000"/>
                                </a:cubicBezTo>
                                <a:cubicBezTo>
                                  <a:pt x="22616" y="192762"/>
                                  <a:pt x="22616" y="192762"/>
                                  <a:pt x="17854" y="192762"/>
                                </a:cubicBezTo>
                                <a:lnTo>
                                  <a:pt x="16901" y="192762"/>
                                </a:lnTo>
                                <a:cubicBezTo>
                                  <a:pt x="15949" y="190857"/>
                                  <a:pt x="16901" y="189905"/>
                                  <a:pt x="17854" y="188952"/>
                                </a:cubicBezTo>
                                <a:close/>
                                <a:moveTo>
                                  <a:pt x="18806" y="52745"/>
                                </a:moveTo>
                                <a:cubicBezTo>
                                  <a:pt x="18806" y="51792"/>
                                  <a:pt x="17854" y="51792"/>
                                  <a:pt x="18806" y="52745"/>
                                </a:cubicBezTo>
                                <a:cubicBezTo>
                                  <a:pt x="17854" y="51792"/>
                                  <a:pt x="16901" y="51792"/>
                                  <a:pt x="18806" y="52745"/>
                                </a:cubicBezTo>
                                <a:cubicBezTo>
                                  <a:pt x="17854" y="52745"/>
                                  <a:pt x="17854" y="52745"/>
                                  <a:pt x="18806" y="52745"/>
                                </a:cubicBezTo>
                                <a:cubicBezTo>
                                  <a:pt x="18806" y="52745"/>
                                  <a:pt x="18806" y="52745"/>
                                  <a:pt x="18806" y="52745"/>
                                </a:cubicBezTo>
                                <a:close/>
                                <a:moveTo>
                                  <a:pt x="17854" y="182285"/>
                                </a:moveTo>
                                <a:cubicBezTo>
                                  <a:pt x="17854" y="182285"/>
                                  <a:pt x="17854" y="183237"/>
                                  <a:pt x="17854" y="182285"/>
                                </a:cubicBezTo>
                                <a:cubicBezTo>
                                  <a:pt x="18806" y="183237"/>
                                  <a:pt x="19759" y="183237"/>
                                  <a:pt x="19759" y="182285"/>
                                </a:cubicBezTo>
                                <a:cubicBezTo>
                                  <a:pt x="19759" y="181332"/>
                                  <a:pt x="18806" y="181332"/>
                                  <a:pt x="17854" y="182285"/>
                                </a:cubicBezTo>
                                <a:cubicBezTo>
                                  <a:pt x="17854" y="181332"/>
                                  <a:pt x="17854" y="181332"/>
                                  <a:pt x="17854" y="182285"/>
                                </a:cubicBezTo>
                                <a:close/>
                                <a:moveTo>
                                  <a:pt x="18806" y="212765"/>
                                </a:moveTo>
                                <a:cubicBezTo>
                                  <a:pt x="18806" y="212765"/>
                                  <a:pt x="18806" y="211812"/>
                                  <a:pt x="18806" y="212765"/>
                                </a:cubicBezTo>
                                <a:cubicBezTo>
                                  <a:pt x="17854" y="212765"/>
                                  <a:pt x="17854" y="212765"/>
                                  <a:pt x="18806" y="212765"/>
                                </a:cubicBezTo>
                                <a:lnTo>
                                  <a:pt x="18806" y="212765"/>
                                </a:lnTo>
                                <a:cubicBezTo>
                                  <a:pt x="18806" y="212765"/>
                                  <a:pt x="18806" y="212765"/>
                                  <a:pt x="18806" y="212765"/>
                                </a:cubicBezTo>
                                <a:close/>
                                <a:moveTo>
                                  <a:pt x="19759" y="208002"/>
                                </a:moveTo>
                                <a:cubicBezTo>
                                  <a:pt x="19759" y="207050"/>
                                  <a:pt x="18806" y="206097"/>
                                  <a:pt x="18806" y="206097"/>
                                </a:cubicBezTo>
                                <a:cubicBezTo>
                                  <a:pt x="18806" y="206097"/>
                                  <a:pt x="17854" y="206097"/>
                                  <a:pt x="17854" y="207050"/>
                                </a:cubicBezTo>
                                <a:cubicBezTo>
                                  <a:pt x="17854" y="208002"/>
                                  <a:pt x="18806" y="208955"/>
                                  <a:pt x="19759" y="208002"/>
                                </a:cubicBezTo>
                                <a:lnTo>
                                  <a:pt x="19759" y="208002"/>
                                </a:lnTo>
                                <a:close/>
                                <a:moveTo>
                                  <a:pt x="22616" y="209907"/>
                                </a:moveTo>
                                <a:cubicBezTo>
                                  <a:pt x="23569" y="209907"/>
                                  <a:pt x="23569" y="209907"/>
                                  <a:pt x="23569" y="208955"/>
                                </a:cubicBezTo>
                                <a:cubicBezTo>
                                  <a:pt x="23569" y="208002"/>
                                  <a:pt x="23569" y="208002"/>
                                  <a:pt x="22616" y="207050"/>
                                </a:cubicBezTo>
                                <a:cubicBezTo>
                                  <a:pt x="21664" y="207050"/>
                                  <a:pt x="21664" y="208002"/>
                                  <a:pt x="21664" y="208002"/>
                                </a:cubicBezTo>
                                <a:cubicBezTo>
                                  <a:pt x="21664" y="209907"/>
                                  <a:pt x="22616" y="209907"/>
                                  <a:pt x="22616" y="209907"/>
                                </a:cubicBezTo>
                                <a:close/>
                                <a:moveTo>
                                  <a:pt x="37856" y="214670"/>
                                </a:moveTo>
                                <a:cubicBezTo>
                                  <a:pt x="34999" y="214670"/>
                                  <a:pt x="32141" y="214670"/>
                                  <a:pt x="29284" y="212765"/>
                                </a:cubicBezTo>
                                <a:cubicBezTo>
                                  <a:pt x="27379" y="211812"/>
                                  <a:pt x="25474" y="211812"/>
                                  <a:pt x="23569" y="211812"/>
                                </a:cubicBezTo>
                                <a:cubicBezTo>
                                  <a:pt x="22616" y="211812"/>
                                  <a:pt x="21664" y="211812"/>
                                  <a:pt x="21664" y="212765"/>
                                </a:cubicBezTo>
                                <a:cubicBezTo>
                                  <a:pt x="21664" y="213717"/>
                                  <a:pt x="22616" y="212765"/>
                                  <a:pt x="23569" y="212765"/>
                                </a:cubicBezTo>
                                <a:cubicBezTo>
                                  <a:pt x="26426" y="212765"/>
                                  <a:pt x="29284" y="212765"/>
                                  <a:pt x="30237" y="214670"/>
                                </a:cubicBezTo>
                                <a:cubicBezTo>
                                  <a:pt x="31189" y="216575"/>
                                  <a:pt x="30237" y="216575"/>
                                  <a:pt x="32141" y="215622"/>
                                </a:cubicBezTo>
                                <a:cubicBezTo>
                                  <a:pt x="35951" y="217527"/>
                                  <a:pt x="36904" y="216575"/>
                                  <a:pt x="37856" y="214670"/>
                                </a:cubicBezTo>
                                <a:close/>
                                <a:moveTo>
                                  <a:pt x="27379" y="72747"/>
                                </a:moveTo>
                                <a:cubicBezTo>
                                  <a:pt x="28331" y="72747"/>
                                  <a:pt x="28331" y="72747"/>
                                  <a:pt x="27379" y="72747"/>
                                </a:cubicBezTo>
                                <a:cubicBezTo>
                                  <a:pt x="28331" y="71795"/>
                                  <a:pt x="28331" y="70842"/>
                                  <a:pt x="27379" y="70842"/>
                                </a:cubicBezTo>
                                <a:cubicBezTo>
                                  <a:pt x="25474" y="69890"/>
                                  <a:pt x="23569" y="71795"/>
                                  <a:pt x="22616" y="69890"/>
                                </a:cubicBezTo>
                                <a:cubicBezTo>
                                  <a:pt x="22616" y="69890"/>
                                  <a:pt x="22616" y="70842"/>
                                  <a:pt x="22616" y="70842"/>
                                </a:cubicBezTo>
                                <a:cubicBezTo>
                                  <a:pt x="24522" y="72747"/>
                                  <a:pt x="25474" y="73700"/>
                                  <a:pt x="27379" y="72747"/>
                                </a:cubicBezTo>
                                <a:close/>
                                <a:moveTo>
                                  <a:pt x="23569" y="174665"/>
                                </a:moveTo>
                                <a:cubicBezTo>
                                  <a:pt x="23569" y="175617"/>
                                  <a:pt x="24522" y="175617"/>
                                  <a:pt x="23569" y="174665"/>
                                </a:cubicBezTo>
                                <a:cubicBezTo>
                                  <a:pt x="24522" y="175617"/>
                                  <a:pt x="24522" y="175617"/>
                                  <a:pt x="23569" y="174665"/>
                                </a:cubicBezTo>
                                <a:lnTo>
                                  <a:pt x="23569" y="174665"/>
                                </a:lnTo>
                                <a:lnTo>
                                  <a:pt x="23569" y="174665"/>
                                </a:lnTo>
                                <a:close/>
                                <a:moveTo>
                                  <a:pt x="24522" y="53697"/>
                                </a:moveTo>
                                <a:cubicBezTo>
                                  <a:pt x="24522" y="55602"/>
                                  <a:pt x="25474" y="55602"/>
                                  <a:pt x="26426" y="56555"/>
                                </a:cubicBezTo>
                                <a:cubicBezTo>
                                  <a:pt x="27379" y="56555"/>
                                  <a:pt x="27379" y="56555"/>
                                  <a:pt x="27379" y="55602"/>
                                </a:cubicBezTo>
                                <a:cubicBezTo>
                                  <a:pt x="27379" y="53697"/>
                                  <a:pt x="26426" y="52745"/>
                                  <a:pt x="24522" y="53697"/>
                                </a:cubicBezTo>
                                <a:cubicBezTo>
                                  <a:pt x="24522" y="52745"/>
                                  <a:pt x="24522" y="52745"/>
                                  <a:pt x="24522" y="53697"/>
                                </a:cubicBezTo>
                                <a:close/>
                                <a:moveTo>
                                  <a:pt x="27379" y="189905"/>
                                </a:moveTo>
                                <a:cubicBezTo>
                                  <a:pt x="29284" y="188952"/>
                                  <a:pt x="29284" y="189905"/>
                                  <a:pt x="29284" y="190857"/>
                                </a:cubicBezTo>
                                <a:cubicBezTo>
                                  <a:pt x="29284" y="192762"/>
                                  <a:pt x="27379" y="193715"/>
                                  <a:pt x="27379" y="195620"/>
                                </a:cubicBezTo>
                                <a:cubicBezTo>
                                  <a:pt x="25474" y="195620"/>
                                  <a:pt x="23569" y="194667"/>
                                  <a:pt x="25474" y="192762"/>
                                </a:cubicBezTo>
                                <a:cubicBezTo>
                                  <a:pt x="26426" y="191810"/>
                                  <a:pt x="27379" y="190857"/>
                                  <a:pt x="27379" y="189905"/>
                                </a:cubicBezTo>
                                <a:close/>
                                <a:moveTo>
                                  <a:pt x="26426" y="66080"/>
                                </a:moveTo>
                                <a:cubicBezTo>
                                  <a:pt x="25474" y="66080"/>
                                  <a:pt x="25474" y="66080"/>
                                  <a:pt x="25474" y="67032"/>
                                </a:cubicBezTo>
                                <a:cubicBezTo>
                                  <a:pt x="25474" y="67985"/>
                                  <a:pt x="25474" y="67985"/>
                                  <a:pt x="26426" y="67985"/>
                                </a:cubicBezTo>
                                <a:cubicBezTo>
                                  <a:pt x="26426" y="67032"/>
                                  <a:pt x="27379" y="67032"/>
                                  <a:pt x="26426" y="66080"/>
                                </a:cubicBezTo>
                                <a:cubicBezTo>
                                  <a:pt x="27379" y="66080"/>
                                  <a:pt x="27379" y="66080"/>
                                  <a:pt x="26426" y="66080"/>
                                </a:cubicBezTo>
                                <a:close/>
                                <a:moveTo>
                                  <a:pt x="28331" y="80367"/>
                                </a:moveTo>
                                <a:cubicBezTo>
                                  <a:pt x="29284" y="80367"/>
                                  <a:pt x="31189" y="80367"/>
                                  <a:pt x="31189" y="78462"/>
                                </a:cubicBezTo>
                                <a:cubicBezTo>
                                  <a:pt x="31189" y="78462"/>
                                  <a:pt x="30237" y="78462"/>
                                  <a:pt x="30237" y="78462"/>
                                </a:cubicBezTo>
                                <a:cubicBezTo>
                                  <a:pt x="29284" y="79415"/>
                                  <a:pt x="27379" y="78462"/>
                                  <a:pt x="26426" y="79415"/>
                                </a:cubicBezTo>
                                <a:cubicBezTo>
                                  <a:pt x="26426" y="80367"/>
                                  <a:pt x="27379" y="80367"/>
                                  <a:pt x="28331" y="80367"/>
                                </a:cubicBezTo>
                                <a:close/>
                                <a:moveTo>
                                  <a:pt x="28331" y="218480"/>
                                </a:moveTo>
                                <a:lnTo>
                                  <a:pt x="28331" y="218480"/>
                                </a:lnTo>
                                <a:cubicBezTo>
                                  <a:pt x="26426" y="220385"/>
                                  <a:pt x="28331" y="220385"/>
                                  <a:pt x="28331" y="221337"/>
                                </a:cubicBezTo>
                                <a:cubicBezTo>
                                  <a:pt x="29284" y="220385"/>
                                  <a:pt x="29284" y="219432"/>
                                  <a:pt x="28331" y="218480"/>
                                </a:cubicBezTo>
                                <a:close/>
                                <a:moveTo>
                                  <a:pt x="29284" y="224195"/>
                                </a:moveTo>
                                <a:cubicBezTo>
                                  <a:pt x="29284" y="223242"/>
                                  <a:pt x="29284" y="222290"/>
                                  <a:pt x="28331" y="221337"/>
                                </a:cubicBezTo>
                                <a:cubicBezTo>
                                  <a:pt x="27379" y="221337"/>
                                  <a:pt x="27379" y="221337"/>
                                  <a:pt x="27379" y="222290"/>
                                </a:cubicBezTo>
                                <a:cubicBezTo>
                                  <a:pt x="27379" y="224195"/>
                                  <a:pt x="28331" y="224195"/>
                                  <a:pt x="29284" y="224195"/>
                                </a:cubicBezTo>
                                <a:close/>
                                <a:moveTo>
                                  <a:pt x="30237" y="87987"/>
                                </a:moveTo>
                                <a:cubicBezTo>
                                  <a:pt x="30237" y="87035"/>
                                  <a:pt x="30237" y="86082"/>
                                  <a:pt x="28331" y="85130"/>
                                </a:cubicBezTo>
                                <a:cubicBezTo>
                                  <a:pt x="27379" y="85130"/>
                                  <a:pt x="28331" y="86082"/>
                                  <a:pt x="28331" y="87035"/>
                                </a:cubicBezTo>
                                <a:cubicBezTo>
                                  <a:pt x="29284" y="87987"/>
                                  <a:pt x="27379" y="88940"/>
                                  <a:pt x="29284" y="89892"/>
                                </a:cubicBezTo>
                                <a:cubicBezTo>
                                  <a:pt x="29284" y="88940"/>
                                  <a:pt x="30237" y="87987"/>
                                  <a:pt x="30237" y="87987"/>
                                </a:cubicBezTo>
                                <a:close/>
                                <a:moveTo>
                                  <a:pt x="28331" y="47982"/>
                                </a:moveTo>
                                <a:cubicBezTo>
                                  <a:pt x="28331" y="48935"/>
                                  <a:pt x="28331" y="48935"/>
                                  <a:pt x="28331" y="47982"/>
                                </a:cubicBezTo>
                                <a:cubicBezTo>
                                  <a:pt x="29284" y="47982"/>
                                  <a:pt x="29284" y="47982"/>
                                  <a:pt x="29284" y="47982"/>
                                </a:cubicBezTo>
                                <a:cubicBezTo>
                                  <a:pt x="29284" y="47030"/>
                                  <a:pt x="29284" y="47030"/>
                                  <a:pt x="28331" y="47982"/>
                                </a:cubicBezTo>
                                <a:cubicBezTo>
                                  <a:pt x="28331" y="47982"/>
                                  <a:pt x="28331" y="47982"/>
                                  <a:pt x="28331" y="47982"/>
                                </a:cubicBezTo>
                                <a:close/>
                                <a:moveTo>
                                  <a:pt x="30237" y="226100"/>
                                </a:moveTo>
                                <a:lnTo>
                                  <a:pt x="29284" y="224195"/>
                                </a:lnTo>
                                <a:cubicBezTo>
                                  <a:pt x="29284" y="225147"/>
                                  <a:pt x="28331" y="225147"/>
                                  <a:pt x="28331" y="226100"/>
                                </a:cubicBezTo>
                                <a:cubicBezTo>
                                  <a:pt x="28331" y="227052"/>
                                  <a:pt x="27379" y="228005"/>
                                  <a:pt x="28331" y="228005"/>
                                </a:cubicBezTo>
                                <a:cubicBezTo>
                                  <a:pt x="30237" y="228005"/>
                                  <a:pt x="30237" y="227052"/>
                                  <a:pt x="30237" y="226100"/>
                                </a:cubicBezTo>
                                <a:close/>
                                <a:moveTo>
                                  <a:pt x="30237" y="58460"/>
                                </a:moveTo>
                                <a:cubicBezTo>
                                  <a:pt x="29284" y="58460"/>
                                  <a:pt x="28331" y="59412"/>
                                  <a:pt x="28331" y="60365"/>
                                </a:cubicBezTo>
                                <a:cubicBezTo>
                                  <a:pt x="28331" y="61317"/>
                                  <a:pt x="29284" y="61317"/>
                                  <a:pt x="30237" y="61317"/>
                                </a:cubicBezTo>
                                <a:cubicBezTo>
                                  <a:pt x="31189" y="61317"/>
                                  <a:pt x="31189" y="60365"/>
                                  <a:pt x="31189" y="59412"/>
                                </a:cubicBezTo>
                                <a:cubicBezTo>
                                  <a:pt x="32141" y="57507"/>
                                  <a:pt x="31189" y="57507"/>
                                  <a:pt x="30237" y="58460"/>
                                </a:cubicBezTo>
                                <a:close/>
                                <a:moveTo>
                                  <a:pt x="30237" y="208002"/>
                                </a:moveTo>
                                <a:cubicBezTo>
                                  <a:pt x="30237" y="208002"/>
                                  <a:pt x="29284" y="208955"/>
                                  <a:pt x="30237" y="208002"/>
                                </a:cubicBezTo>
                                <a:cubicBezTo>
                                  <a:pt x="30237" y="208955"/>
                                  <a:pt x="30237" y="208955"/>
                                  <a:pt x="30237" y="208002"/>
                                </a:cubicBezTo>
                                <a:lnTo>
                                  <a:pt x="30237" y="208002"/>
                                </a:lnTo>
                                <a:lnTo>
                                  <a:pt x="30237" y="208002"/>
                                </a:lnTo>
                                <a:close/>
                                <a:moveTo>
                                  <a:pt x="31189" y="66080"/>
                                </a:moveTo>
                                <a:cubicBezTo>
                                  <a:pt x="30237" y="66080"/>
                                  <a:pt x="30237" y="67032"/>
                                  <a:pt x="30237" y="67032"/>
                                </a:cubicBezTo>
                                <a:cubicBezTo>
                                  <a:pt x="30237" y="67032"/>
                                  <a:pt x="31189" y="67032"/>
                                  <a:pt x="31189" y="67985"/>
                                </a:cubicBezTo>
                                <a:cubicBezTo>
                                  <a:pt x="31189" y="67985"/>
                                  <a:pt x="31189" y="67032"/>
                                  <a:pt x="31189" y="66080"/>
                                </a:cubicBezTo>
                                <a:cubicBezTo>
                                  <a:pt x="32141" y="66080"/>
                                  <a:pt x="31189" y="66080"/>
                                  <a:pt x="31189" y="66080"/>
                                </a:cubicBezTo>
                                <a:close/>
                                <a:moveTo>
                                  <a:pt x="30237" y="195620"/>
                                </a:moveTo>
                                <a:cubicBezTo>
                                  <a:pt x="30237" y="194667"/>
                                  <a:pt x="31189" y="194667"/>
                                  <a:pt x="31189" y="194667"/>
                                </a:cubicBezTo>
                                <a:cubicBezTo>
                                  <a:pt x="32141" y="194667"/>
                                  <a:pt x="32141" y="194667"/>
                                  <a:pt x="32141" y="195620"/>
                                </a:cubicBezTo>
                                <a:cubicBezTo>
                                  <a:pt x="32141" y="195620"/>
                                  <a:pt x="32141" y="196572"/>
                                  <a:pt x="30237" y="195620"/>
                                </a:cubicBezTo>
                                <a:cubicBezTo>
                                  <a:pt x="30237" y="196572"/>
                                  <a:pt x="30237" y="195620"/>
                                  <a:pt x="30237" y="195620"/>
                                </a:cubicBezTo>
                                <a:close/>
                                <a:moveTo>
                                  <a:pt x="31189" y="102275"/>
                                </a:moveTo>
                                <a:cubicBezTo>
                                  <a:pt x="31189" y="101322"/>
                                  <a:pt x="31189" y="101322"/>
                                  <a:pt x="31189" y="102275"/>
                                </a:cubicBezTo>
                                <a:cubicBezTo>
                                  <a:pt x="30237" y="101322"/>
                                  <a:pt x="30237" y="102275"/>
                                  <a:pt x="30237" y="102275"/>
                                </a:cubicBezTo>
                                <a:cubicBezTo>
                                  <a:pt x="30237" y="102275"/>
                                  <a:pt x="30237" y="102275"/>
                                  <a:pt x="31189" y="102275"/>
                                </a:cubicBezTo>
                                <a:cubicBezTo>
                                  <a:pt x="31189" y="103227"/>
                                  <a:pt x="31189" y="102275"/>
                                  <a:pt x="31189" y="102275"/>
                                </a:cubicBezTo>
                                <a:close/>
                                <a:moveTo>
                                  <a:pt x="30237" y="91797"/>
                                </a:moveTo>
                                <a:cubicBezTo>
                                  <a:pt x="30237" y="91797"/>
                                  <a:pt x="30237" y="91797"/>
                                  <a:pt x="30237" y="91797"/>
                                </a:cubicBezTo>
                                <a:cubicBezTo>
                                  <a:pt x="31189" y="92750"/>
                                  <a:pt x="31189" y="92750"/>
                                  <a:pt x="30237" y="91797"/>
                                </a:cubicBezTo>
                                <a:lnTo>
                                  <a:pt x="30237" y="91797"/>
                                </a:lnTo>
                                <a:lnTo>
                                  <a:pt x="30237" y="91797"/>
                                </a:lnTo>
                                <a:close/>
                                <a:moveTo>
                                  <a:pt x="32141" y="96560"/>
                                </a:moveTo>
                                <a:cubicBezTo>
                                  <a:pt x="32141" y="95607"/>
                                  <a:pt x="32141" y="95607"/>
                                  <a:pt x="32141" y="96560"/>
                                </a:cubicBezTo>
                                <a:cubicBezTo>
                                  <a:pt x="31189" y="95607"/>
                                  <a:pt x="31189" y="95607"/>
                                  <a:pt x="32141" y="96560"/>
                                </a:cubicBezTo>
                                <a:cubicBezTo>
                                  <a:pt x="31189" y="96560"/>
                                  <a:pt x="31189" y="96560"/>
                                  <a:pt x="32141" y="96560"/>
                                </a:cubicBezTo>
                                <a:cubicBezTo>
                                  <a:pt x="32141" y="96560"/>
                                  <a:pt x="32141" y="96560"/>
                                  <a:pt x="32141" y="96560"/>
                                </a:cubicBezTo>
                                <a:close/>
                                <a:moveTo>
                                  <a:pt x="31189" y="51792"/>
                                </a:moveTo>
                                <a:cubicBezTo>
                                  <a:pt x="31189" y="51792"/>
                                  <a:pt x="32141" y="51792"/>
                                  <a:pt x="31189" y="51792"/>
                                </a:cubicBezTo>
                                <a:lnTo>
                                  <a:pt x="32141" y="51792"/>
                                </a:lnTo>
                                <a:cubicBezTo>
                                  <a:pt x="32141" y="50840"/>
                                  <a:pt x="32141" y="50840"/>
                                  <a:pt x="32141" y="49887"/>
                                </a:cubicBezTo>
                                <a:cubicBezTo>
                                  <a:pt x="32141" y="48935"/>
                                  <a:pt x="32141" y="48935"/>
                                  <a:pt x="32141" y="47982"/>
                                </a:cubicBezTo>
                                <a:cubicBezTo>
                                  <a:pt x="32141" y="47982"/>
                                  <a:pt x="31189" y="47030"/>
                                  <a:pt x="31189" y="47030"/>
                                </a:cubicBezTo>
                                <a:cubicBezTo>
                                  <a:pt x="32141" y="48935"/>
                                  <a:pt x="32141" y="49887"/>
                                  <a:pt x="31189" y="51792"/>
                                </a:cubicBezTo>
                                <a:close/>
                                <a:moveTo>
                                  <a:pt x="34047" y="222290"/>
                                </a:moveTo>
                                <a:cubicBezTo>
                                  <a:pt x="34047" y="221337"/>
                                  <a:pt x="34047" y="221337"/>
                                  <a:pt x="34047" y="222290"/>
                                </a:cubicBezTo>
                                <a:cubicBezTo>
                                  <a:pt x="32141" y="221337"/>
                                  <a:pt x="32141" y="221337"/>
                                  <a:pt x="32141" y="222290"/>
                                </a:cubicBezTo>
                                <a:cubicBezTo>
                                  <a:pt x="32141" y="223242"/>
                                  <a:pt x="32141" y="223242"/>
                                  <a:pt x="33094" y="223242"/>
                                </a:cubicBezTo>
                                <a:cubicBezTo>
                                  <a:pt x="34047" y="223242"/>
                                  <a:pt x="34047" y="222290"/>
                                  <a:pt x="34047" y="222290"/>
                                </a:cubicBezTo>
                                <a:close/>
                                <a:moveTo>
                                  <a:pt x="34999" y="84177"/>
                                </a:moveTo>
                                <a:cubicBezTo>
                                  <a:pt x="37856" y="85130"/>
                                  <a:pt x="39762" y="83225"/>
                                  <a:pt x="42619" y="82272"/>
                                </a:cubicBezTo>
                                <a:cubicBezTo>
                                  <a:pt x="43572" y="82272"/>
                                  <a:pt x="43572" y="81320"/>
                                  <a:pt x="43572" y="80367"/>
                                </a:cubicBezTo>
                                <a:cubicBezTo>
                                  <a:pt x="41666" y="81320"/>
                                  <a:pt x="42619" y="77510"/>
                                  <a:pt x="40714" y="78462"/>
                                </a:cubicBezTo>
                                <a:cubicBezTo>
                                  <a:pt x="38809" y="79415"/>
                                  <a:pt x="36904" y="79415"/>
                                  <a:pt x="34999" y="79415"/>
                                </a:cubicBezTo>
                                <a:cubicBezTo>
                                  <a:pt x="33094" y="79415"/>
                                  <a:pt x="32141" y="81320"/>
                                  <a:pt x="32141" y="83225"/>
                                </a:cubicBezTo>
                                <a:cubicBezTo>
                                  <a:pt x="32141" y="85130"/>
                                  <a:pt x="34047" y="84177"/>
                                  <a:pt x="34999" y="84177"/>
                                </a:cubicBezTo>
                                <a:close/>
                                <a:moveTo>
                                  <a:pt x="33094" y="72747"/>
                                </a:moveTo>
                                <a:cubicBezTo>
                                  <a:pt x="33094" y="72747"/>
                                  <a:pt x="34047" y="72747"/>
                                  <a:pt x="33094" y="72747"/>
                                </a:cubicBezTo>
                                <a:cubicBezTo>
                                  <a:pt x="34047" y="73700"/>
                                  <a:pt x="34999" y="72747"/>
                                  <a:pt x="34999" y="72747"/>
                                </a:cubicBezTo>
                                <a:cubicBezTo>
                                  <a:pt x="34999" y="71795"/>
                                  <a:pt x="34999" y="71795"/>
                                  <a:pt x="33094" y="72747"/>
                                </a:cubicBezTo>
                                <a:cubicBezTo>
                                  <a:pt x="34047" y="71795"/>
                                  <a:pt x="34047" y="71795"/>
                                  <a:pt x="33094" y="72747"/>
                                </a:cubicBezTo>
                                <a:close/>
                                <a:moveTo>
                                  <a:pt x="62622" y="123230"/>
                                </a:moveTo>
                                <a:cubicBezTo>
                                  <a:pt x="64526" y="122277"/>
                                  <a:pt x="65479" y="120372"/>
                                  <a:pt x="65479" y="119420"/>
                                </a:cubicBezTo>
                                <a:cubicBezTo>
                                  <a:pt x="64526" y="118467"/>
                                  <a:pt x="64526" y="117515"/>
                                  <a:pt x="64526" y="116562"/>
                                </a:cubicBezTo>
                                <a:cubicBezTo>
                                  <a:pt x="66431" y="115610"/>
                                  <a:pt x="67384" y="113705"/>
                                  <a:pt x="68337" y="117515"/>
                                </a:cubicBezTo>
                                <a:cubicBezTo>
                                  <a:pt x="70241" y="116562"/>
                                  <a:pt x="71194" y="115610"/>
                                  <a:pt x="74051" y="115610"/>
                                </a:cubicBezTo>
                                <a:cubicBezTo>
                                  <a:pt x="76909" y="116562"/>
                                  <a:pt x="78814" y="115610"/>
                                  <a:pt x="79766" y="113705"/>
                                </a:cubicBezTo>
                                <a:cubicBezTo>
                                  <a:pt x="78814" y="113705"/>
                                  <a:pt x="76909" y="113705"/>
                                  <a:pt x="75956" y="113705"/>
                                </a:cubicBezTo>
                                <a:cubicBezTo>
                                  <a:pt x="75004" y="113705"/>
                                  <a:pt x="74051" y="114657"/>
                                  <a:pt x="74051" y="113705"/>
                                </a:cubicBezTo>
                                <a:cubicBezTo>
                                  <a:pt x="74051" y="112752"/>
                                  <a:pt x="74051" y="111800"/>
                                  <a:pt x="75004" y="111800"/>
                                </a:cubicBezTo>
                                <a:cubicBezTo>
                                  <a:pt x="75956" y="110847"/>
                                  <a:pt x="76909" y="110847"/>
                                  <a:pt x="77862" y="110847"/>
                                </a:cubicBezTo>
                                <a:cubicBezTo>
                                  <a:pt x="79766" y="111800"/>
                                  <a:pt x="80719" y="112752"/>
                                  <a:pt x="80719" y="114657"/>
                                </a:cubicBezTo>
                                <a:lnTo>
                                  <a:pt x="80719" y="114657"/>
                                </a:lnTo>
                                <a:lnTo>
                                  <a:pt x="80719" y="114657"/>
                                </a:lnTo>
                                <a:cubicBezTo>
                                  <a:pt x="82624" y="114657"/>
                                  <a:pt x="83576" y="113705"/>
                                  <a:pt x="84529" y="111800"/>
                                </a:cubicBezTo>
                                <a:cubicBezTo>
                                  <a:pt x="84529" y="110847"/>
                                  <a:pt x="83576" y="109895"/>
                                  <a:pt x="82624" y="108942"/>
                                </a:cubicBezTo>
                                <a:cubicBezTo>
                                  <a:pt x="81672" y="107990"/>
                                  <a:pt x="80719" y="108942"/>
                                  <a:pt x="79766" y="108942"/>
                                </a:cubicBezTo>
                                <a:cubicBezTo>
                                  <a:pt x="77862" y="108942"/>
                                  <a:pt x="77862" y="107990"/>
                                  <a:pt x="76909" y="107037"/>
                                </a:cubicBezTo>
                                <a:cubicBezTo>
                                  <a:pt x="75956" y="106085"/>
                                  <a:pt x="76909" y="105132"/>
                                  <a:pt x="77862" y="105132"/>
                                </a:cubicBezTo>
                                <a:cubicBezTo>
                                  <a:pt x="77862" y="106085"/>
                                  <a:pt x="77862" y="107037"/>
                                  <a:pt x="79766" y="106085"/>
                                </a:cubicBezTo>
                                <a:cubicBezTo>
                                  <a:pt x="79766" y="106085"/>
                                  <a:pt x="80719" y="105132"/>
                                  <a:pt x="79766" y="104180"/>
                                </a:cubicBezTo>
                                <a:cubicBezTo>
                                  <a:pt x="78814" y="103227"/>
                                  <a:pt x="78814" y="104180"/>
                                  <a:pt x="77862" y="105132"/>
                                </a:cubicBezTo>
                                <a:cubicBezTo>
                                  <a:pt x="76909" y="103227"/>
                                  <a:pt x="76909" y="102275"/>
                                  <a:pt x="75004" y="102275"/>
                                </a:cubicBezTo>
                                <a:cubicBezTo>
                                  <a:pt x="75004" y="100370"/>
                                  <a:pt x="75004" y="98465"/>
                                  <a:pt x="77862" y="99417"/>
                                </a:cubicBezTo>
                                <a:cubicBezTo>
                                  <a:pt x="78814" y="99417"/>
                                  <a:pt x="79766" y="99417"/>
                                  <a:pt x="79766" y="97512"/>
                                </a:cubicBezTo>
                                <a:cubicBezTo>
                                  <a:pt x="79766" y="95607"/>
                                  <a:pt x="79766" y="93702"/>
                                  <a:pt x="78814" y="91797"/>
                                </a:cubicBezTo>
                                <a:cubicBezTo>
                                  <a:pt x="77862" y="90845"/>
                                  <a:pt x="76909" y="91797"/>
                                  <a:pt x="75004" y="91797"/>
                                </a:cubicBezTo>
                                <a:lnTo>
                                  <a:pt x="75004" y="91797"/>
                                </a:lnTo>
                                <a:cubicBezTo>
                                  <a:pt x="74051" y="90845"/>
                                  <a:pt x="73099" y="88940"/>
                                  <a:pt x="71194" y="89892"/>
                                </a:cubicBezTo>
                                <a:cubicBezTo>
                                  <a:pt x="68337" y="91797"/>
                                  <a:pt x="68337" y="89892"/>
                                  <a:pt x="68337" y="87987"/>
                                </a:cubicBezTo>
                                <a:cubicBezTo>
                                  <a:pt x="69289" y="87987"/>
                                  <a:pt x="70241" y="86082"/>
                                  <a:pt x="71194" y="85130"/>
                                </a:cubicBezTo>
                                <a:cubicBezTo>
                                  <a:pt x="71194" y="84177"/>
                                  <a:pt x="72147" y="83225"/>
                                  <a:pt x="71194" y="83225"/>
                                </a:cubicBezTo>
                                <a:cubicBezTo>
                                  <a:pt x="69289" y="83225"/>
                                  <a:pt x="67384" y="80367"/>
                                  <a:pt x="64526" y="82272"/>
                                </a:cubicBezTo>
                                <a:lnTo>
                                  <a:pt x="65479" y="79415"/>
                                </a:lnTo>
                                <a:cubicBezTo>
                                  <a:pt x="66431" y="78462"/>
                                  <a:pt x="65479" y="77510"/>
                                  <a:pt x="64526" y="77510"/>
                                </a:cubicBezTo>
                                <a:cubicBezTo>
                                  <a:pt x="62622" y="76557"/>
                                  <a:pt x="63574" y="78462"/>
                                  <a:pt x="63574" y="78462"/>
                                </a:cubicBezTo>
                                <a:cubicBezTo>
                                  <a:pt x="61669" y="80367"/>
                                  <a:pt x="60716" y="83225"/>
                                  <a:pt x="56906" y="81320"/>
                                </a:cubicBezTo>
                                <a:cubicBezTo>
                                  <a:pt x="55954" y="80367"/>
                                  <a:pt x="54049" y="82272"/>
                                  <a:pt x="52144" y="81320"/>
                                </a:cubicBezTo>
                                <a:cubicBezTo>
                                  <a:pt x="51191" y="81320"/>
                                  <a:pt x="50239" y="81320"/>
                                  <a:pt x="51191" y="82272"/>
                                </a:cubicBezTo>
                                <a:cubicBezTo>
                                  <a:pt x="52144" y="84177"/>
                                  <a:pt x="51191" y="85130"/>
                                  <a:pt x="50239" y="87035"/>
                                </a:cubicBezTo>
                                <a:cubicBezTo>
                                  <a:pt x="50239" y="87987"/>
                                  <a:pt x="50239" y="88940"/>
                                  <a:pt x="51191" y="88940"/>
                                </a:cubicBezTo>
                                <a:cubicBezTo>
                                  <a:pt x="52144" y="88940"/>
                                  <a:pt x="54049" y="88940"/>
                                  <a:pt x="54049" y="87987"/>
                                </a:cubicBezTo>
                                <a:cubicBezTo>
                                  <a:pt x="53097" y="85130"/>
                                  <a:pt x="55954" y="86082"/>
                                  <a:pt x="56906" y="86082"/>
                                </a:cubicBezTo>
                                <a:cubicBezTo>
                                  <a:pt x="58812" y="85130"/>
                                  <a:pt x="58812" y="87035"/>
                                  <a:pt x="57859" y="87035"/>
                                </a:cubicBezTo>
                                <a:cubicBezTo>
                                  <a:pt x="55954" y="88940"/>
                                  <a:pt x="55954" y="91797"/>
                                  <a:pt x="54049" y="93702"/>
                                </a:cubicBezTo>
                                <a:cubicBezTo>
                                  <a:pt x="52144" y="92750"/>
                                  <a:pt x="51191" y="91797"/>
                                  <a:pt x="49287" y="90845"/>
                                </a:cubicBezTo>
                                <a:cubicBezTo>
                                  <a:pt x="49287" y="90845"/>
                                  <a:pt x="48334" y="89892"/>
                                  <a:pt x="48334" y="90845"/>
                                </a:cubicBezTo>
                                <a:cubicBezTo>
                                  <a:pt x="47381" y="90845"/>
                                  <a:pt x="48334" y="91797"/>
                                  <a:pt x="48334" y="92750"/>
                                </a:cubicBezTo>
                                <a:cubicBezTo>
                                  <a:pt x="48334" y="94655"/>
                                  <a:pt x="51191" y="94655"/>
                                  <a:pt x="51191" y="96560"/>
                                </a:cubicBezTo>
                                <a:lnTo>
                                  <a:pt x="51191" y="96560"/>
                                </a:lnTo>
                                <a:cubicBezTo>
                                  <a:pt x="51191" y="96560"/>
                                  <a:pt x="51191" y="96560"/>
                                  <a:pt x="51191" y="96560"/>
                                </a:cubicBezTo>
                                <a:cubicBezTo>
                                  <a:pt x="50239" y="96560"/>
                                  <a:pt x="49287" y="97512"/>
                                  <a:pt x="49287" y="98465"/>
                                </a:cubicBezTo>
                                <a:cubicBezTo>
                                  <a:pt x="48334" y="103227"/>
                                  <a:pt x="48334" y="103227"/>
                                  <a:pt x="43572" y="101322"/>
                                </a:cubicBezTo>
                                <a:cubicBezTo>
                                  <a:pt x="41666" y="100370"/>
                                  <a:pt x="39762" y="99417"/>
                                  <a:pt x="37856" y="101322"/>
                                </a:cubicBezTo>
                                <a:cubicBezTo>
                                  <a:pt x="37856" y="102275"/>
                                  <a:pt x="35951" y="102275"/>
                                  <a:pt x="36904" y="103227"/>
                                </a:cubicBezTo>
                                <a:cubicBezTo>
                                  <a:pt x="36904" y="104180"/>
                                  <a:pt x="37856" y="104180"/>
                                  <a:pt x="38809" y="103227"/>
                                </a:cubicBezTo>
                                <a:cubicBezTo>
                                  <a:pt x="39762" y="102275"/>
                                  <a:pt x="41666" y="101322"/>
                                  <a:pt x="42619" y="103227"/>
                                </a:cubicBezTo>
                                <a:cubicBezTo>
                                  <a:pt x="43572" y="105132"/>
                                  <a:pt x="42619" y="106085"/>
                                  <a:pt x="41666" y="107990"/>
                                </a:cubicBezTo>
                                <a:cubicBezTo>
                                  <a:pt x="40714" y="108942"/>
                                  <a:pt x="39762" y="108942"/>
                                  <a:pt x="40714" y="109895"/>
                                </a:cubicBezTo>
                                <a:cubicBezTo>
                                  <a:pt x="41666" y="110847"/>
                                  <a:pt x="42619" y="112752"/>
                                  <a:pt x="43572" y="112752"/>
                                </a:cubicBezTo>
                                <a:cubicBezTo>
                                  <a:pt x="44524" y="113705"/>
                                  <a:pt x="44524" y="111800"/>
                                  <a:pt x="44524" y="111800"/>
                                </a:cubicBezTo>
                                <a:cubicBezTo>
                                  <a:pt x="44524" y="110847"/>
                                  <a:pt x="43572" y="109895"/>
                                  <a:pt x="44524" y="109895"/>
                                </a:cubicBezTo>
                                <a:cubicBezTo>
                                  <a:pt x="45476" y="108942"/>
                                  <a:pt x="45476" y="109895"/>
                                  <a:pt x="46429" y="109895"/>
                                </a:cubicBezTo>
                                <a:cubicBezTo>
                                  <a:pt x="49287" y="111800"/>
                                  <a:pt x="52144" y="113705"/>
                                  <a:pt x="56906" y="112752"/>
                                </a:cubicBezTo>
                                <a:cubicBezTo>
                                  <a:pt x="57859" y="112752"/>
                                  <a:pt x="58812" y="112752"/>
                                  <a:pt x="58812" y="114657"/>
                                </a:cubicBezTo>
                                <a:cubicBezTo>
                                  <a:pt x="58812" y="116562"/>
                                  <a:pt x="58812" y="117515"/>
                                  <a:pt x="57859" y="118467"/>
                                </a:cubicBezTo>
                                <a:cubicBezTo>
                                  <a:pt x="59764" y="117515"/>
                                  <a:pt x="60716" y="118467"/>
                                  <a:pt x="60716" y="116562"/>
                                </a:cubicBezTo>
                                <a:cubicBezTo>
                                  <a:pt x="60716" y="114657"/>
                                  <a:pt x="61669" y="111800"/>
                                  <a:pt x="59764" y="111800"/>
                                </a:cubicBezTo>
                                <a:cubicBezTo>
                                  <a:pt x="54049" y="110847"/>
                                  <a:pt x="58812" y="108942"/>
                                  <a:pt x="59764" y="107990"/>
                                </a:cubicBezTo>
                                <a:cubicBezTo>
                                  <a:pt x="59764" y="107037"/>
                                  <a:pt x="61669" y="107037"/>
                                  <a:pt x="61669" y="106085"/>
                                </a:cubicBezTo>
                                <a:cubicBezTo>
                                  <a:pt x="59764" y="105132"/>
                                  <a:pt x="57859" y="105132"/>
                                  <a:pt x="56906" y="103227"/>
                                </a:cubicBezTo>
                                <a:cubicBezTo>
                                  <a:pt x="56906" y="103227"/>
                                  <a:pt x="56906" y="104180"/>
                                  <a:pt x="56906" y="104180"/>
                                </a:cubicBezTo>
                                <a:cubicBezTo>
                                  <a:pt x="57859" y="106085"/>
                                  <a:pt x="55954" y="106085"/>
                                  <a:pt x="55001" y="107037"/>
                                </a:cubicBezTo>
                                <a:cubicBezTo>
                                  <a:pt x="54049" y="107990"/>
                                  <a:pt x="53097" y="107037"/>
                                  <a:pt x="51191" y="107037"/>
                                </a:cubicBezTo>
                                <a:cubicBezTo>
                                  <a:pt x="49287" y="106085"/>
                                  <a:pt x="49287" y="107037"/>
                                  <a:pt x="50239" y="107990"/>
                                </a:cubicBezTo>
                                <a:cubicBezTo>
                                  <a:pt x="50239" y="108942"/>
                                  <a:pt x="52144" y="109895"/>
                                  <a:pt x="50239" y="109895"/>
                                </a:cubicBezTo>
                                <a:cubicBezTo>
                                  <a:pt x="49287" y="109895"/>
                                  <a:pt x="48334" y="107990"/>
                                  <a:pt x="48334" y="107037"/>
                                </a:cubicBezTo>
                                <a:cubicBezTo>
                                  <a:pt x="47381" y="106085"/>
                                  <a:pt x="48334" y="105132"/>
                                  <a:pt x="49287" y="105132"/>
                                </a:cubicBezTo>
                                <a:cubicBezTo>
                                  <a:pt x="50239" y="105132"/>
                                  <a:pt x="51191" y="103227"/>
                                  <a:pt x="52144" y="103227"/>
                                </a:cubicBezTo>
                                <a:lnTo>
                                  <a:pt x="52144" y="103227"/>
                                </a:lnTo>
                                <a:cubicBezTo>
                                  <a:pt x="53097" y="102275"/>
                                  <a:pt x="54049" y="101322"/>
                                  <a:pt x="55001" y="100370"/>
                                </a:cubicBezTo>
                                <a:cubicBezTo>
                                  <a:pt x="53097" y="99417"/>
                                  <a:pt x="52144" y="98465"/>
                                  <a:pt x="53097" y="96560"/>
                                </a:cubicBezTo>
                                <a:lnTo>
                                  <a:pt x="54049" y="96560"/>
                                </a:lnTo>
                                <a:lnTo>
                                  <a:pt x="54049" y="96560"/>
                                </a:lnTo>
                                <a:cubicBezTo>
                                  <a:pt x="55001" y="96560"/>
                                  <a:pt x="55954" y="95607"/>
                                  <a:pt x="56906" y="94655"/>
                                </a:cubicBezTo>
                                <a:lnTo>
                                  <a:pt x="58812" y="96560"/>
                                </a:lnTo>
                                <a:lnTo>
                                  <a:pt x="58812" y="96560"/>
                                </a:lnTo>
                                <a:cubicBezTo>
                                  <a:pt x="56906" y="97512"/>
                                  <a:pt x="55954" y="98465"/>
                                  <a:pt x="55954" y="100370"/>
                                </a:cubicBezTo>
                                <a:cubicBezTo>
                                  <a:pt x="57859" y="99417"/>
                                  <a:pt x="58812" y="98465"/>
                                  <a:pt x="58812" y="96560"/>
                                </a:cubicBezTo>
                                <a:lnTo>
                                  <a:pt x="60716" y="96560"/>
                                </a:lnTo>
                                <a:cubicBezTo>
                                  <a:pt x="62622" y="95607"/>
                                  <a:pt x="63574" y="94655"/>
                                  <a:pt x="63574" y="92750"/>
                                </a:cubicBezTo>
                                <a:cubicBezTo>
                                  <a:pt x="62622" y="93702"/>
                                  <a:pt x="61669" y="93702"/>
                                  <a:pt x="60716" y="93702"/>
                                </a:cubicBezTo>
                                <a:cubicBezTo>
                                  <a:pt x="59764" y="93702"/>
                                  <a:pt x="59764" y="92750"/>
                                  <a:pt x="59764" y="91797"/>
                                </a:cubicBezTo>
                                <a:cubicBezTo>
                                  <a:pt x="60716" y="89892"/>
                                  <a:pt x="61669" y="89892"/>
                                  <a:pt x="63574" y="89892"/>
                                </a:cubicBezTo>
                                <a:cubicBezTo>
                                  <a:pt x="63574" y="87035"/>
                                  <a:pt x="62622" y="83225"/>
                                  <a:pt x="67384" y="82272"/>
                                </a:cubicBezTo>
                                <a:cubicBezTo>
                                  <a:pt x="67384" y="83225"/>
                                  <a:pt x="66431" y="85130"/>
                                  <a:pt x="67384" y="86082"/>
                                </a:cubicBezTo>
                                <a:cubicBezTo>
                                  <a:pt x="69289" y="87987"/>
                                  <a:pt x="68337" y="88940"/>
                                  <a:pt x="67384" y="90845"/>
                                </a:cubicBezTo>
                                <a:cubicBezTo>
                                  <a:pt x="65479" y="92750"/>
                                  <a:pt x="64526" y="94655"/>
                                  <a:pt x="67384" y="95607"/>
                                </a:cubicBezTo>
                                <a:cubicBezTo>
                                  <a:pt x="68337" y="96560"/>
                                  <a:pt x="68337" y="96560"/>
                                  <a:pt x="68337" y="97512"/>
                                </a:cubicBezTo>
                                <a:cubicBezTo>
                                  <a:pt x="65479" y="100370"/>
                                  <a:pt x="69289" y="101322"/>
                                  <a:pt x="70241" y="103227"/>
                                </a:cubicBezTo>
                                <a:cubicBezTo>
                                  <a:pt x="71194" y="104180"/>
                                  <a:pt x="73099" y="103227"/>
                                  <a:pt x="73099" y="105132"/>
                                </a:cubicBezTo>
                                <a:cubicBezTo>
                                  <a:pt x="73099" y="107037"/>
                                  <a:pt x="71194" y="106085"/>
                                  <a:pt x="69289" y="106085"/>
                                </a:cubicBezTo>
                                <a:cubicBezTo>
                                  <a:pt x="69289" y="106085"/>
                                  <a:pt x="68337" y="106085"/>
                                  <a:pt x="68337" y="106085"/>
                                </a:cubicBezTo>
                                <a:cubicBezTo>
                                  <a:pt x="66431" y="107037"/>
                                  <a:pt x="65479" y="108942"/>
                                  <a:pt x="66431" y="109895"/>
                                </a:cubicBezTo>
                                <a:cubicBezTo>
                                  <a:pt x="68337" y="111800"/>
                                  <a:pt x="68337" y="108942"/>
                                  <a:pt x="69289" y="108942"/>
                                </a:cubicBezTo>
                                <a:cubicBezTo>
                                  <a:pt x="70241" y="108942"/>
                                  <a:pt x="71194" y="107990"/>
                                  <a:pt x="72147" y="108942"/>
                                </a:cubicBezTo>
                                <a:cubicBezTo>
                                  <a:pt x="73099" y="109895"/>
                                  <a:pt x="73099" y="110847"/>
                                  <a:pt x="72147" y="111800"/>
                                </a:cubicBezTo>
                                <a:cubicBezTo>
                                  <a:pt x="71194" y="112752"/>
                                  <a:pt x="71194" y="114657"/>
                                  <a:pt x="71194" y="116562"/>
                                </a:cubicBezTo>
                                <a:cubicBezTo>
                                  <a:pt x="67384" y="116562"/>
                                  <a:pt x="65479" y="118467"/>
                                  <a:pt x="66431" y="122277"/>
                                </a:cubicBezTo>
                                <a:cubicBezTo>
                                  <a:pt x="66431" y="123230"/>
                                  <a:pt x="66431" y="125135"/>
                                  <a:pt x="67384" y="126087"/>
                                </a:cubicBezTo>
                                <a:cubicBezTo>
                                  <a:pt x="61669" y="126087"/>
                                  <a:pt x="61669" y="124182"/>
                                  <a:pt x="62622" y="123230"/>
                                </a:cubicBezTo>
                                <a:close/>
                                <a:moveTo>
                                  <a:pt x="42619" y="212765"/>
                                </a:moveTo>
                                <a:lnTo>
                                  <a:pt x="41666" y="209907"/>
                                </a:lnTo>
                                <a:cubicBezTo>
                                  <a:pt x="37856" y="209907"/>
                                  <a:pt x="37856" y="209907"/>
                                  <a:pt x="35951" y="206097"/>
                                </a:cubicBezTo>
                                <a:cubicBezTo>
                                  <a:pt x="35951" y="205145"/>
                                  <a:pt x="35951" y="205145"/>
                                  <a:pt x="34999" y="205145"/>
                                </a:cubicBezTo>
                                <a:cubicBezTo>
                                  <a:pt x="34999" y="205145"/>
                                  <a:pt x="34047" y="206097"/>
                                  <a:pt x="34999" y="206097"/>
                                </a:cubicBezTo>
                                <a:cubicBezTo>
                                  <a:pt x="34999" y="208002"/>
                                  <a:pt x="35951" y="208955"/>
                                  <a:pt x="36904" y="209907"/>
                                </a:cubicBezTo>
                                <a:cubicBezTo>
                                  <a:pt x="37856" y="210860"/>
                                  <a:pt x="38809" y="212765"/>
                                  <a:pt x="38809" y="214670"/>
                                </a:cubicBezTo>
                                <a:cubicBezTo>
                                  <a:pt x="39762" y="213717"/>
                                  <a:pt x="40714" y="212765"/>
                                  <a:pt x="42619" y="212765"/>
                                </a:cubicBezTo>
                                <a:close/>
                                <a:moveTo>
                                  <a:pt x="36904" y="92750"/>
                                </a:moveTo>
                                <a:cubicBezTo>
                                  <a:pt x="35951" y="92750"/>
                                  <a:pt x="34999" y="93702"/>
                                  <a:pt x="34999" y="94655"/>
                                </a:cubicBezTo>
                                <a:cubicBezTo>
                                  <a:pt x="34999" y="95607"/>
                                  <a:pt x="35951" y="95607"/>
                                  <a:pt x="36904" y="95607"/>
                                </a:cubicBezTo>
                                <a:cubicBezTo>
                                  <a:pt x="37856" y="95607"/>
                                  <a:pt x="38809" y="95607"/>
                                  <a:pt x="39762" y="93702"/>
                                </a:cubicBezTo>
                                <a:cubicBezTo>
                                  <a:pt x="37856" y="93702"/>
                                  <a:pt x="37856" y="92750"/>
                                  <a:pt x="36904" y="92750"/>
                                </a:cubicBezTo>
                                <a:close/>
                                <a:moveTo>
                                  <a:pt x="34999" y="35600"/>
                                </a:moveTo>
                                <a:cubicBezTo>
                                  <a:pt x="34999" y="36552"/>
                                  <a:pt x="35951" y="36552"/>
                                  <a:pt x="35951" y="36552"/>
                                </a:cubicBezTo>
                                <a:cubicBezTo>
                                  <a:pt x="35951" y="36552"/>
                                  <a:pt x="36904" y="36552"/>
                                  <a:pt x="36904" y="35600"/>
                                </a:cubicBezTo>
                                <a:lnTo>
                                  <a:pt x="34999" y="35600"/>
                                </a:lnTo>
                                <a:cubicBezTo>
                                  <a:pt x="34999" y="35600"/>
                                  <a:pt x="34999" y="35600"/>
                                  <a:pt x="34999" y="35600"/>
                                </a:cubicBezTo>
                                <a:close/>
                                <a:moveTo>
                                  <a:pt x="34999" y="169902"/>
                                </a:moveTo>
                                <a:cubicBezTo>
                                  <a:pt x="35951" y="169902"/>
                                  <a:pt x="35951" y="170855"/>
                                  <a:pt x="34999" y="169902"/>
                                </a:cubicBezTo>
                                <a:cubicBezTo>
                                  <a:pt x="35951" y="169902"/>
                                  <a:pt x="36904" y="169902"/>
                                  <a:pt x="35951" y="169902"/>
                                </a:cubicBezTo>
                                <a:lnTo>
                                  <a:pt x="34999" y="169902"/>
                                </a:lnTo>
                                <a:cubicBezTo>
                                  <a:pt x="34999" y="169902"/>
                                  <a:pt x="34999" y="169902"/>
                                  <a:pt x="34999" y="169902"/>
                                </a:cubicBezTo>
                                <a:close/>
                                <a:moveTo>
                                  <a:pt x="36904" y="49887"/>
                                </a:moveTo>
                                <a:cubicBezTo>
                                  <a:pt x="36904" y="48935"/>
                                  <a:pt x="36904" y="48935"/>
                                  <a:pt x="36904" y="47982"/>
                                </a:cubicBezTo>
                                <a:cubicBezTo>
                                  <a:pt x="36904" y="47982"/>
                                  <a:pt x="36904" y="47030"/>
                                  <a:pt x="35951" y="47030"/>
                                </a:cubicBezTo>
                                <a:cubicBezTo>
                                  <a:pt x="34999" y="47030"/>
                                  <a:pt x="34999" y="47982"/>
                                  <a:pt x="34999" y="47982"/>
                                </a:cubicBezTo>
                                <a:cubicBezTo>
                                  <a:pt x="35951" y="48935"/>
                                  <a:pt x="36904" y="48935"/>
                                  <a:pt x="36904" y="49887"/>
                                </a:cubicBezTo>
                                <a:cubicBezTo>
                                  <a:pt x="37856" y="51792"/>
                                  <a:pt x="38809" y="52745"/>
                                  <a:pt x="40714" y="51792"/>
                                </a:cubicBezTo>
                                <a:cubicBezTo>
                                  <a:pt x="42619" y="51792"/>
                                  <a:pt x="40714" y="49887"/>
                                  <a:pt x="40714" y="48935"/>
                                </a:cubicBezTo>
                                <a:lnTo>
                                  <a:pt x="40714" y="46077"/>
                                </a:lnTo>
                                <a:lnTo>
                                  <a:pt x="41666" y="45125"/>
                                </a:lnTo>
                                <a:cubicBezTo>
                                  <a:pt x="41666" y="44172"/>
                                  <a:pt x="43572" y="44172"/>
                                  <a:pt x="42619" y="44172"/>
                                </a:cubicBezTo>
                                <a:cubicBezTo>
                                  <a:pt x="42619" y="44172"/>
                                  <a:pt x="41666" y="44172"/>
                                  <a:pt x="41666" y="45125"/>
                                </a:cubicBezTo>
                                <a:cubicBezTo>
                                  <a:pt x="41666" y="45125"/>
                                  <a:pt x="41666" y="46077"/>
                                  <a:pt x="41666" y="46077"/>
                                </a:cubicBezTo>
                                <a:cubicBezTo>
                                  <a:pt x="39762" y="47030"/>
                                  <a:pt x="40714" y="50840"/>
                                  <a:pt x="36904" y="49887"/>
                                </a:cubicBezTo>
                                <a:close/>
                                <a:moveTo>
                                  <a:pt x="37856" y="187047"/>
                                </a:moveTo>
                                <a:lnTo>
                                  <a:pt x="37856" y="187047"/>
                                </a:lnTo>
                                <a:lnTo>
                                  <a:pt x="37856" y="187047"/>
                                </a:lnTo>
                                <a:lnTo>
                                  <a:pt x="37856" y="187047"/>
                                </a:lnTo>
                                <a:cubicBezTo>
                                  <a:pt x="36904" y="187047"/>
                                  <a:pt x="36904" y="186095"/>
                                  <a:pt x="36904" y="186095"/>
                                </a:cubicBezTo>
                                <a:cubicBezTo>
                                  <a:pt x="37856" y="186095"/>
                                  <a:pt x="36904" y="187047"/>
                                  <a:pt x="37856" y="187047"/>
                                </a:cubicBezTo>
                                <a:close/>
                                <a:moveTo>
                                  <a:pt x="39762" y="87035"/>
                                </a:moveTo>
                                <a:cubicBezTo>
                                  <a:pt x="38809" y="87035"/>
                                  <a:pt x="38809" y="87035"/>
                                  <a:pt x="37856" y="87035"/>
                                </a:cubicBezTo>
                                <a:cubicBezTo>
                                  <a:pt x="37856" y="87035"/>
                                  <a:pt x="37856" y="87035"/>
                                  <a:pt x="37856" y="87987"/>
                                </a:cubicBezTo>
                                <a:cubicBezTo>
                                  <a:pt x="37856" y="87035"/>
                                  <a:pt x="38809" y="87987"/>
                                  <a:pt x="39762" y="87035"/>
                                </a:cubicBezTo>
                                <a:cubicBezTo>
                                  <a:pt x="39762" y="87987"/>
                                  <a:pt x="39762" y="87035"/>
                                  <a:pt x="39762" y="87035"/>
                                </a:cubicBezTo>
                                <a:close/>
                                <a:moveTo>
                                  <a:pt x="38809" y="69890"/>
                                </a:moveTo>
                                <a:cubicBezTo>
                                  <a:pt x="37856" y="69890"/>
                                  <a:pt x="37856" y="70842"/>
                                  <a:pt x="38809" y="69890"/>
                                </a:cubicBezTo>
                                <a:cubicBezTo>
                                  <a:pt x="37856" y="70842"/>
                                  <a:pt x="37856" y="71795"/>
                                  <a:pt x="38809" y="71795"/>
                                </a:cubicBezTo>
                                <a:cubicBezTo>
                                  <a:pt x="39762" y="71795"/>
                                  <a:pt x="38809" y="71795"/>
                                  <a:pt x="38809" y="69890"/>
                                </a:cubicBezTo>
                                <a:cubicBezTo>
                                  <a:pt x="38809" y="70842"/>
                                  <a:pt x="38809" y="70842"/>
                                  <a:pt x="38809" y="69890"/>
                                </a:cubicBezTo>
                                <a:close/>
                                <a:moveTo>
                                  <a:pt x="38809" y="64175"/>
                                </a:moveTo>
                                <a:cubicBezTo>
                                  <a:pt x="39762" y="64175"/>
                                  <a:pt x="39762" y="64175"/>
                                  <a:pt x="39762" y="64175"/>
                                </a:cubicBezTo>
                                <a:cubicBezTo>
                                  <a:pt x="39762" y="63222"/>
                                  <a:pt x="38809" y="63222"/>
                                  <a:pt x="38809" y="63222"/>
                                </a:cubicBezTo>
                                <a:cubicBezTo>
                                  <a:pt x="38809" y="63222"/>
                                  <a:pt x="37856" y="63222"/>
                                  <a:pt x="37856" y="64175"/>
                                </a:cubicBezTo>
                                <a:cubicBezTo>
                                  <a:pt x="37856" y="64175"/>
                                  <a:pt x="38809" y="64175"/>
                                  <a:pt x="38809" y="64175"/>
                                </a:cubicBezTo>
                                <a:close/>
                                <a:moveTo>
                                  <a:pt x="37856" y="174665"/>
                                </a:moveTo>
                                <a:cubicBezTo>
                                  <a:pt x="38809" y="175617"/>
                                  <a:pt x="39762" y="174665"/>
                                  <a:pt x="40714" y="173712"/>
                                </a:cubicBezTo>
                                <a:cubicBezTo>
                                  <a:pt x="40714" y="173712"/>
                                  <a:pt x="40714" y="173712"/>
                                  <a:pt x="41666" y="173712"/>
                                </a:cubicBezTo>
                                <a:cubicBezTo>
                                  <a:pt x="41666" y="174665"/>
                                  <a:pt x="40714" y="175617"/>
                                  <a:pt x="39762" y="176570"/>
                                </a:cubicBezTo>
                                <a:cubicBezTo>
                                  <a:pt x="38809" y="176570"/>
                                  <a:pt x="38809" y="177522"/>
                                  <a:pt x="39762" y="178475"/>
                                </a:cubicBezTo>
                                <a:cubicBezTo>
                                  <a:pt x="40714" y="179427"/>
                                  <a:pt x="40714" y="178475"/>
                                  <a:pt x="41666" y="177522"/>
                                </a:cubicBezTo>
                                <a:cubicBezTo>
                                  <a:pt x="42619" y="176570"/>
                                  <a:pt x="43572" y="174665"/>
                                  <a:pt x="41666" y="173712"/>
                                </a:cubicBezTo>
                                <a:cubicBezTo>
                                  <a:pt x="40714" y="172760"/>
                                  <a:pt x="39762" y="171807"/>
                                  <a:pt x="37856" y="174665"/>
                                </a:cubicBezTo>
                                <a:cubicBezTo>
                                  <a:pt x="38809" y="173712"/>
                                  <a:pt x="38809" y="173712"/>
                                  <a:pt x="37856" y="174665"/>
                                </a:cubicBezTo>
                                <a:close/>
                                <a:moveTo>
                                  <a:pt x="40714" y="56555"/>
                                </a:moveTo>
                                <a:cubicBezTo>
                                  <a:pt x="41666" y="55602"/>
                                  <a:pt x="40714" y="55602"/>
                                  <a:pt x="40714" y="56555"/>
                                </a:cubicBezTo>
                                <a:cubicBezTo>
                                  <a:pt x="39762" y="55602"/>
                                  <a:pt x="38809" y="56555"/>
                                  <a:pt x="38809" y="57507"/>
                                </a:cubicBezTo>
                                <a:cubicBezTo>
                                  <a:pt x="38809" y="57507"/>
                                  <a:pt x="38809" y="58460"/>
                                  <a:pt x="39762" y="58460"/>
                                </a:cubicBezTo>
                                <a:cubicBezTo>
                                  <a:pt x="40714" y="57507"/>
                                  <a:pt x="40714" y="56555"/>
                                  <a:pt x="40714" y="56555"/>
                                </a:cubicBezTo>
                                <a:close/>
                                <a:moveTo>
                                  <a:pt x="42619" y="208002"/>
                                </a:moveTo>
                                <a:cubicBezTo>
                                  <a:pt x="41666" y="208002"/>
                                  <a:pt x="40714" y="207050"/>
                                  <a:pt x="40714" y="208002"/>
                                </a:cubicBezTo>
                                <a:cubicBezTo>
                                  <a:pt x="40714" y="208955"/>
                                  <a:pt x="41666" y="208955"/>
                                  <a:pt x="41666" y="209907"/>
                                </a:cubicBezTo>
                                <a:lnTo>
                                  <a:pt x="42619" y="208002"/>
                                </a:lnTo>
                                <a:close/>
                                <a:moveTo>
                                  <a:pt x="40714" y="71795"/>
                                </a:moveTo>
                                <a:cubicBezTo>
                                  <a:pt x="40714" y="71795"/>
                                  <a:pt x="40714" y="72747"/>
                                  <a:pt x="40714" y="71795"/>
                                </a:cubicBezTo>
                                <a:cubicBezTo>
                                  <a:pt x="42619" y="71795"/>
                                  <a:pt x="42619" y="70842"/>
                                  <a:pt x="42619" y="69890"/>
                                </a:cubicBezTo>
                                <a:cubicBezTo>
                                  <a:pt x="42619" y="68937"/>
                                  <a:pt x="42619" y="67985"/>
                                  <a:pt x="41666" y="68937"/>
                                </a:cubicBezTo>
                                <a:cubicBezTo>
                                  <a:pt x="40714" y="68937"/>
                                  <a:pt x="40714" y="70842"/>
                                  <a:pt x="40714" y="71795"/>
                                </a:cubicBezTo>
                                <a:close/>
                                <a:moveTo>
                                  <a:pt x="42619" y="91797"/>
                                </a:moveTo>
                                <a:cubicBezTo>
                                  <a:pt x="40714" y="91797"/>
                                  <a:pt x="40714" y="92750"/>
                                  <a:pt x="41666" y="93702"/>
                                </a:cubicBezTo>
                                <a:cubicBezTo>
                                  <a:pt x="41666" y="94655"/>
                                  <a:pt x="41666" y="95607"/>
                                  <a:pt x="42619" y="95607"/>
                                </a:cubicBezTo>
                                <a:cubicBezTo>
                                  <a:pt x="43572" y="95607"/>
                                  <a:pt x="43572" y="93702"/>
                                  <a:pt x="44524" y="92750"/>
                                </a:cubicBezTo>
                                <a:cubicBezTo>
                                  <a:pt x="43572" y="92750"/>
                                  <a:pt x="43572" y="91797"/>
                                  <a:pt x="42619" y="91797"/>
                                </a:cubicBezTo>
                                <a:close/>
                                <a:moveTo>
                                  <a:pt x="45476" y="209907"/>
                                </a:moveTo>
                                <a:cubicBezTo>
                                  <a:pt x="45476" y="209907"/>
                                  <a:pt x="46429" y="208955"/>
                                  <a:pt x="45476" y="208002"/>
                                </a:cubicBezTo>
                                <a:cubicBezTo>
                                  <a:pt x="45476" y="206097"/>
                                  <a:pt x="43572" y="205145"/>
                                  <a:pt x="42619" y="206097"/>
                                </a:cubicBezTo>
                                <a:cubicBezTo>
                                  <a:pt x="41666" y="206097"/>
                                  <a:pt x="42619" y="207050"/>
                                  <a:pt x="42619" y="208002"/>
                                </a:cubicBezTo>
                                <a:cubicBezTo>
                                  <a:pt x="43572" y="208955"/>
                                  <a:pt x="44524" y="208955"/>
                                  <a:pt x="45476" y="209907"/>
                                </a:cubicBezTo>
                                <a:close/>
                                <a:moveTo>
                                  <a:pt x="43572" y="194667"/>
                                </a:moveTo>
                                <a:cubicBezTo>
                                  <a:pt x="42619" y="194667"/>
                                  <a:pt x="42619" y="194667"/>
                                  <a:pt x="41666" y="195620"/>
                                </a:cubicBezTo>
                                <a:cubicBezTo>
                                  <a:pt x="41666" y="196572"/>
                                  <a:pt x="42619" y="196572"/>
                                  <a:pt x="43572" y="196572"/>
                                </a:cubicBezTo>
                                <a:cubicBezTo>
                                  <a:pt x="44524" y="196572"/>
                                  <a:pt x="45476" y="196572"/>
                                  <a:pt x="45476" y="195620"/>
                                </a:cubicBezTo>
                                <a:cubicBezTo>
                                  <a:pt x="45476" y="194667"/>
                                  <a:pt x="44524" y="194667"/>
                                  <a:pt x="43572" y="194667"/>
                                </a:cubicBezTo>
                                <a:close/>
                                <a:moveTo>
                                  <a:pt x="44524" y="213717"/>
                                </a:moveTo>
                                <a:cubicBezTo>
                                  <a:pt x="43572" y="213717"/>
                                  <a:pt x="42619" y="213717"/>
                                  <a:pt x="42619" y="212765"/>
                                </a:cubicBezTo>
                                <a:cubicBezTo>
                                  <a:pt x="42619" y="213717"/>
                                  <a:pt x="42619" y="214670"/>
                                  <a:pt x="42619" y="215622"/>
                                </a:cubicBezTo>
                                <a:cubicBezTo>
                                  <a:pt x="43572" y="216575"/>
                                  <a:pt x="43572" y="216575"/>
                                  <a:pt x="44524" y="216575"/>
                                </a:cubicBezTo>
                                <a:cubicBezTo>
                                  <a:pt x="45476" y="216575"/>
                                  <a:pt x="45476" y="215622"/>
                                  <a:pt x="45476" y="215622"/>
                                </a:cubicBezTo>
                                <a:cubicBezTo>
                                  <a:pt x="46429" y="214670"/>
                                  <a:pt x="45476" y="213717"/>
                                  <a:pt x="44524" y="213717"/>
                                </a:cubicBezTo>
                                <a:close/>
                                <a:moveTo>
                                  <a:pt x="44524" y="58460"/>
                                </a:moveTo>
                                <a:cubicBezTo>
                                  <a:pt x="44524" y="58460"/>
                                  <a:pt x="44524" y="58460"/>
                                  <a:pt x="44524" y="58460"/>
                                </a:cubicBezTo>
                                <a:cubicBezTo>
                                  <a:pt x="45476" y="58460"/>
                                  <a:pt x="45476" y="58460"/>
                                  <a:pt x="45476" y="58460"/>
                                </a:cubicBezTo>
                                <a:cubicBezTo>
                                  <a:pt x="45476" y="58460"/>
                                  <a:pt x="44524" y="57507"/>
                                  <a:pt x="44524" y="58460"/>
                                </a:cubicBezTo>
                                <a:cubicBezTo>
                                  <a:pt x="44524" y="57507"/>
                                  <a:pt x="44524" y="57507"/>
                                  <a:pt x="44524" y="58460"/>
                                </a:cubicBezTo>
                                <a:close/>
                                <a:moveTo>
                                  <a:pt x="45476" y="177522"/>
                                </a:moveTo>
                                <a:cubicBezTo>
                                  <a:pt x="45476" y="177522"/>
                                  <a:pt x="45476" y="178475"/>
                                  <a:pt x="45476" y="177522"/>
                                </a:cubicBezTo>
                                <a:cubicBezTo>
                                  <a:pt x="45476" y="178475"/>
                                  <a:pt x="46429" y="177522"/>
                                  <a:pt x="45476" y="177522"/>
                                </a:cubicBezTo>
                                <a:cubicBezTo>
                                  <a:pt x="46429" y="177522"/>
                                  <a:pt x="45476" y="177522"/>
                                  <a:pt x="45476" y="177522"/>
                                </a:cubicBezTo>
                                <a:cubicBezTo>
                                  <a:pt x="45476" y="177522"/>
                                  <a:pt x="45476" y="177522"/>
                                  <a:pt x="45476" y="177522"/>
                                </a:cubicBezTo>
                                <a:close/>
                                <a:moveTo>
                                  <a:pt x="45476" y="64175"/>
                                </a:moveTo>
                                <a:cubicBezTo>
                                  <a:pt x="45476" y="65127"/>
                                  <a:pt x="46429" y="66080"/>
                                  <a:pt x="47381" y="66080"/>
                                </a:cubicBezTo>
                                <a:cubicBezTo>
                                  <a:pt x="48334" y="66080"/>
                                  <a:pt x="48334" y="66080"/>
                                  <a:pt x="48334" y="65127"/>
                                </a:cubicBezTo>
                                <a:cubicBezTo>
                                  <a:pt x="48334" y="64175"/>
                                  <a:pt x="47381" y="63222"/>
                                  <a:pt x="46429" y="63222"/>
                                </a:cubicBezTo>
                                <a:cubicBezTo>
                                  <a:pt x="45476" y="62270"/>
                                  <a:pt x="45476" y="63222"/>
                                  <a:pt x="45476" y="64175"/>
                                </a:cubicBezTo>
                                <a:close/>
                                <a:moveTo>
                                  <a:pt x="47381" y="67032"/>
                                </a:moveTo>
                                <a:cubicBezTo>
                                  <a:pt x="47381" y="67032"/>
                                  <a:pt x="46429" y="67985"/>
                                  <a:pt x="47381" y="67032"/>
                                </a:cubicBezTo>
                                <a:cubicBezTo>
                                  <a:pt x="46429" y="67985"/>
                                  <a:pt x="47381" y="68937"/>
                                  <a:pt x="47381" y="68937"/>
                                </a:cubicBezTo>
                                <a:cubicBezTo>
                                  <a:pt x="47381" y="68937"/>
                                  <a:pt x="48334" y="68937"/>
                                  <a:pt x="48334" y="67985"/>
                                </a:cubicBezTo>
                                <a:cubicBezTo>
                                  <a:pt x="48334" y="67985"/>
                                  <a:pt x="48334" y="67985"/>
                                  <a:pt x="47381" y="67032"/>
                                </a:cubicBezTo>
                                <a:close/>
                                <a:moveTo>
                                  <a:pt x="48334" y="102275"/>
                                </a:moveTo>
                                <a:lnTo>
                                  <a:pt x="47381" y="102275"/>
                                </a:lnTo>
                                <a:cubicBezTo>
                                  <a:pt x="47381" y="102275"/>
                                  <a:pt x="47381" y="103227"/>
                                  <a:pt x="47381" y="103227"/>
                                </a:cubicBezTo>
                                <a:cubicBezTo>
                                  <a:pt x="47381" y="103227"/>
                                  <a:pt x="48334" y="104180"/>
                                  <a:pt x="49287" y="104180"/>
                                </a:cubicBezTo>
                                <a:cubicBezTo>
                                  <a:pt x="49287" y="104180"/>
                                  <a:pt x="49287" y="104180"/>
                                  <a:pt x="49287" y="103227"/>
                                </a:cubicBezTo>
                                <a:cubicBezTo>
                                  <a:pt x="50239" y="103227"/>
                                  <a:pt x="49287" y="102275"/>
                                  <a:pt x="48334" y="102275"/>
                                </a:cubicBezTo>
                                <a:close/>
                                <a:moveTo>
                                  <a:pt x="54049" y="121325"/>
                                </a:moveTo>
                                <a:cubicBezTo>
                                  <a:pt x="54049" y="120372"/>
                                  <a:pt x="54049" y="119420"/>
                                  <a:pt x="54049" y="117515"/>
                                </a:cubicBezTo>
                                <a:lnTo>
                                  <a:pt x="54049" y="117515"/>
                                </a:lnTo>
                                <a:cubicBezTo>
                                  <a:pt x="49287" y="115610"/>
                                  <a:pt x="49287" y="115610"/>
                                  <a:pt x="48334" y="119420"/>
                                </a:cubicBezTo>
                                <a:cubicBezTo>
                                  <a:pt x="48334" y="120372"/>
                                  <a:pt x="48334" y="121325"/>
                                  <a:pt x="48334" y="121325"/>
                                </a:cubicBezTo>
                                <a:cubicBezTo>
                                  <a:pt x="49287" y="121325"/>
                                  <a:pt x="49287" y="120372"/>
                                  <a:pt x="50239" y="120372"/>
                                </a:cubicBezTo>
                                <a:cubicBezTo>
                                  <a:pt x="51191" y="118467"/>
                                  <a:pt x="51191" y="118467"/>
                                  <a:pt x="52144" y="121325"/>
                                </a:cubicBezTo>
                                <a:cubicBezTo>
                                  <a:pt x="52144" y="121325"/>
                                  <a:pt x="52144" y="122277"/>
                                  <a:pt x="53097" y="122277"/>
                                </a:cubicBezTo>
                                <a:cubicBezTo>
                                  <a:pt x="53097" y="122277"/>
                                  <a:pt x="53097" y="122277"/>
                                  <a:pt x="54049" y="121325"/>
                                </a:cubicBezTo>
                                <a:close/>
                                <a:moveTo>
                                  <a:pt x="48334" y="184190"/>
                                </a:moveTo>
                                <a:lnTo>
                                  <a:pt x="48334" y="184190"/>
                                </a:lnTo>
                                <a:cubicBezTo>
                                  <a:pt x="49287" y="185142"/>
                                  <a:pt x="49287" y="187047"/>
                                  <a:pt x="50239" y="185142"/>
                                </a:cubicBezTo>
                                <a:cubicBezTo>
                                  <a:pt x="50239" y="184190"/>
                                  <a:pt x="51191" y="183237"/>
                                  <a:pt x="51191" y="183237"/>
                                </a:cubicBezTo>
                                <a:cubicBezTo>
                                  <a:pt x="50239" y="182285"/>
                                  <a:pt x="49287" y="184190"/>
                                  <a:pt x="48334" y="184190"/>
                                </a:cubicBezTo>
                                <a:close/>
                                <a:moveTo>
                                  <a:pt x="52144" y="188952"/>
                                </a:moveTo>
                                <a:cubicBezTo>
                                  <a:pt x="51191" y="189905"/>
                                  <a:pt x="49287" y="190857"/>
                                  <a:pt x="50239" y="193715"/>
                                </a:cubicBezTo>
                                <a:cubicBezTo>
                                  <a:pt x="50239" y="193715"/>
                                  <a:pt x="50239" y="193715"/>
                                  <a:pt x="51191" y="193715"/>
                                </a:cubicBezTo>
                                <a:cubicBezTo>
                                  <a:pt x="51191" y="191810"/>
                                  <a:pt x="54049" y="191810"/>
                                  <a:pt x="52144" y="188952"/>
                                </a:cubicBezTo>
                                <a:cubicBezTo>
                                  <a:pt x="53097" y="189905"/>
                                  <a:pt x="52144" y="188952"/>
                                  <a:pt x="52144" y="188952"/>
                                </a:cubicBezTo>
                                <a:close/>
                                <a:moveTo>
                                  <a:pt x="52144" y="74652"/>
                                </a:moveTo>
                                <a:cubicBezTo>
                                  <a:pt x="52144" y="75605"/>
                                  <a:pt x="52144" y="78462"/>
                                  <a:pt x="54049" y="78462"/>
                                </a:cubicBezTo>
                                <a:cubicBezTo>
                                  <a:pt x="55001" y="78462"/>
                                  <a:pt x="55954" y="76557"/>
                                  <a:pt x="55954" y="75605"/>
                                </a:cubicBezTo>
                                <a:cubicBezTo>
                                  <a:pt x="55954" y="73700"/>
                                  <a:pt x="55001" y="72747"/>
                                  <a:pt x="53097" y="72747"/>
                                </a:cubicBezTo>
                                <a:cubicBezTo>
                                  <a:pt x="52144" y="72747"/>
                                  <a:pt x="52144" y="73700"/>
                                  <a:pt x="52144" y="74652"/>
                                </a:cubicBezTo>
                                <a:close/>
                                <a:moveTo>
                                  <a:pt x="55001" y="197525"/>
                                </a:moveTo>
                                <a:cubicBezTo>
                                  <a:pt x="56906" y="197525"/>
                                  <a:pt x="55954" y="194667"/>
                                  <a:pt x="57859" y="193715"/>
                                </a:cubicBezTo>
                                <a:cubicBezTo>
                                  <a:pt x="57859" y="192762"/>
                                  <a:pt x="57859" y="191810"/>
                                  <a:pt x="56906" y="191810"/>
                                </a:cubicBezTo>
                                <a:cubicBezTo>
                                  <a:pt x="54049" y="191810"/>
                                  <a:pt x="54049" y="193715"/>
                                  <a:pt x="54049" y="195620"/>
                                </a:cubicBezTo>
                                <a:cubicBezTo>
                                  <a:pt x="53097" y="196572"/>
                                  <a:pt x="53097" y="197525"/>
                                  <a:pt x="55001" y="197525"/>
                                </a:cubicBezTo>
                                <a:close/>
                                <a:moveTo>
                                  <a:pt x="54049" y="208002"/>
                                </a:moveTo>
                                <a:cubicBezTo>
                                  <a:pt x="54049" y="207050"/>
                                  <a:pt x="54049" y="207050"/>
                                  <a:pt x="54049" y="208002"/>
                                </a:cubicBezTo>
                                <a:cubicBezTo>
                                  <a:pt x="54049" y="208002"/>
                                  <a:pt x="53097" y="208002"/>
                                  <a:pt x="54049" y="208002"/>
                                </a:cubicBezTo>
                                <a:cubicBezTo>
                                  <a:pt x="53097" y="208002"/>
                                  <a:pt x="53097" y="208955"/>
                                  <a:pt x="54049" y="208002"/>
                                </a:cubicBezTo>
                                <a:cubicBezTo>
                                  <a:pt x="54049" y="208955"/>
                                  <a:pt x="55001" y="208002"/>
                                  <a:pt x="54049" y="208002"/>
                                </a:cubicBezTo>
                                <a:close/>
                                <a:moveTo>
                                  <a:pt x="56906" y="129897"/>
                                </a:moveTo>
                                <a:cubicBezTo>
                                  <a:pt x="55954" y="128945"/>
                                  <a:pt x="55001" y="127992"/>
                                  <a:pt x="54049" y="127040"/>
                                </a:cubicBezTo>
                                <a:cubicBezTo>
                                  <a:pt x="54049" y="126087"/>
                                  <a:pt x="54049" y="127040"/>
                                  <a:pt x="54049" y="127992"/>
                                </a:cubicBezTo>
                                <a:cubicBezTo>
                                  <a:pt x="54049" y="128945"/>
                                  <a:pt x="55001" y="129897"/>
                                  <a:pt x="56906" y="129897"/>
                                </a:cubicBezTo>
                                <a:cubicBezTo>
                                  <a:pt x="56906" y="130850"/>
                                  <a:pt x="56906" y="130850"/>
                                  <a:pt x="56906" y="129897"/>
                                </a:cubicBezTo>
                                <a:close/>
                                <a:moveTo>
                                  <a:pt x="54049" y="101322"/>
                                </a:moveTo>
                                <a:cubicBezTo>
                                  <a:pt x="54049" y="102275"/>
                                  <a:pt x="54049" y="103227"/>
                                  <a:pt x="55001" y="103227"/>
                                </a:cubicBezTo>
                                <a:cubicBezTo>
                                  <a:pt x="55954" y="103227"/>
                                  <a:pt x="55954" y="102275"/>
                                  <a:pt x="56906" y="102275"/>
                                </a:cubicBezTo>
                                <a:cubicBezTo>
                                  <a:pt x="57859" y="100370"/>
                                  <a:pt x="56906" y="99417"/>
                                  <a:pt x="56906" y="97512"/>
                                </a:cubicBezTo>
                                <a:cubicBezTo>
                                  <a:pt x="56906" y="96560"/>
                                  <a:pt x="55001" y="95607"/>
                                  <a:pt x="54049" y="96560"/>
                                </a:cubicBezTo>
                                <a:cubicBezTo>
                                  <a:pt x="55001" y="98465"/>
                                  <a:pt x="55001" y="99417"/>
                                  <a:pt x="54049" y="101322"/>
                                </a:cubicBezTo>
                                <a:close/>
                                <a:moveTo>
                                  <a:pt x="55001" y="66080"/>
                                </a:moveTo>
                                <a:cubicBezTo>
                                  <a:pt x="55001" y="67032"/>
                                  <a:pt x="55954" y="67032"/>
                                  <a:pt x="55001" y="66080"/>
                                </a:cubicBezTo>
                                <a:cubicBezTo>
                                  <a:pt x="55954" y="66080"/>
                                  <a:pt x="56906" y="66080"/>
                                  <a:pt x="56906" y="65127"/>
                                </a:cubicBezTo>
                                <a:cubicBezTo>
                                  <a:pt x="56906" y="64175"/>
                                  <a:pt x="56906" y="64175"/>
                                  <a:pt x="55954" y="65127"/>
                                </a:cubicBezTo>
                                <a:cubicBezTo>
                                  <a:pt x="55001" y="66080"/>
                                  <a:pt x="55001" y="66080"/>
                                  <a:pt x="55001" y="66080"/>
                                </a:cubicBezTo>
                                <a:close/>
                                <a:moveTo>
                                  <a:pt x="61669" y="105132"/>
                                </a:moveTo>
                                <a:cubicBezTo>
                                  <a:pt x="61669" y="105132"/>
                                  <a:pt x="61669" y="105132"/>
                                  <a:pt x="61669" y="105132"/>
                                </a:cubicBezTo>
                                <a:cubicBezTo>
                                  <a:pt x="61669" y="104180"/>
                                  <a:pt x="61669" y="104180"/>
                                  <a:pt x="61669" y="105132"/>
                                </a:cubicBezTo>
                                <a:cubicBezTo>
                                  <a:pt x="61669" y="103227"/>
                                  <a:pt x="60716" y="104180"/>
                                  <a:pt x="61669" y="105132"/>
                                </a:cubicBezTo>
                                <a:cubicBezTo>
                                  <a:pt x="60716" y="104180"/>
                                  <a:pt x="61669" y="105132"/>
                                  <a:pt x="61669" y="105132"/>
                                </a:cubicBezTo>
                                <a:close/>
                                <a:moveTo>
                                  <a:pt x="68337" y="131802"/>
                                </a:moveTo>
                                <a:lnTo>
                                  <a:pt x="68337" y="131802"/>
                                </a:lnTo>
                                <a:cubicBezTo>
                                  <a:pt x="65479" y="130850"/>
                                  <a:pt x="64526" y="129897"/>
                                  <a:pt x="63574" y="128945"/>
                                </a:cubicBezTo>
                                <a:cubicBezTo>
                                  <a:pt x="62622" y="128945"/>
                                  <a:pt x="62622" y="128945"/>
                                  <a:pt x="62622" y="129897"/>
                                </a:cubicBezTo>
                                <a:cubicBezTo>
                                  <a:pt x="62622" y="131802"/>
                                  <a:pt x="66431" y="132755"/>
                                  <a:pt x="68337" y="131802"/>
                                </a:cubicBezTo>
                                <a:lnTo>
                                  <a:pt x="68337" y="131802"/>
                                </a:lnTo>
                                <a:close/>
                                <a:moveTo>
                                  <a:pt x="64526" y="86082"/>
                                </a:moveTo>
                                <a:cubicBezTo>
                                  <a:pt x="64526" y="87035"/>
                                  <a:pt x="64526" y="87035"/>
                                  <a:pt x="64526" y="87987"/>
                                </a:cubicBezTo>
                                <a:lnTo>
                                  <a:pt x="64526" y="86082"/>
                                </a:lnTo>
                                <a:cubicBezTo>
                                  <a:pt x="62622" y="86082"/>
                                  <a:pt x="62622" y="85130"/>
                                  <a:pt x="62622" y="85130"/>
                                </a:cubicBezTo>
                                <a:cubicBezTo>
                                  <a:pt x="64526" y="84177"/>
                                  <a:pt x="64526" y="85130"/>
                                  <a:pt x="64526" y="86082"/>
                                </a:cubicBezTo>
                                <a:close/>
                                <a:moveTo>
                                  <a:pt x="98816" y="140375"/>
                                </a:moveTo>
                                <a:cubicBezTo>
                                  <a:pt x="97864" y="139422"/>
                                  <a:pt x="95959" y="139422"/>
                                  <a:pt x="95006" y="140375"/>
                                </a:cubicBezTo>
                                <a:cubicBezTo>
                                  <a:pt x="93101" y="141327"/>
                                  <a:pt x="92149" y="141327"/>
                                  <a:pt x="93101" y="144185"/>
                                </a:cubicBezTo>
                                <a:cubicBezTo>
                                  <a:pt x="95006" y="147042"/>
                                  <a:pt x="96912" y="147995"/>
                                  <a:pt x="98816" y="149900"/>
                                </a:cubicBezTo>
                                <a:cubicBezTo>
                                  <a:pt x="99769" y="150852"/>
                                  <a:pt x="100722" y="151805"/>
                                  <a:pt x="101674" y="150852"/>
                                </a:cubicBezTo>
                                <a:cubicBezTo>
                                  <a:pt x="102626" y="149900"/>
                                  <a:pt x="101674" y="148947"/>
                                  <a:pt x="101674" y="147995"/>
                                </a:cubicBezTo>
                                <a:cubicBezTo>
                                  <a:pt x="99769" y="144185"/>
                                  <a:pt x="99769" y="144185"/>
                                  <a:pt x="103579" y="144185"/>
                                </a:cubicBezTo>
                                <a:cubicBezTo>
                                  <a:pt x="104531" y="146090"/>
                                  <a:pt x="105484" y="145137"/>
                                  <a:pt x="106437" y="145137"/>
                                </a:cubicBezTo>
                                <a:cubicBezTo>
                                  <a:pt x="107389" y="145137"/>
                                  <a:pt x="107389" y="144185"/>
                                  <a:pt x="107389" y="144185"/>
                                </a:cubicBezTo>
                                <a:cubicBezTo>
                                  <a:pt x="106437" y="144185"/>
                                  <a:pt x="105484" y="144185"/>
                                  <a:pt x="104531" y="144185"/>
                                </a:cubicBezTo>
                                <a:lnTo>
                                  <a:pt x="103579" y="144185"/>
                                </a:lnTo>
                                <a:lnTo>
                                  <a:pt x="102626" y="141327"/>
                                </a:lnTo>
                                <a:lnTo>
                                  <a:pt x="102626" y="141327"/>
                                </a:lnTo>
                                <a:lnTo>
                                  <a:pt x="102626" y="141327"/>
                                </a:lnTo>
                                <a:cubicBezTo>
                                  <a:pt x="102626" y="137517"/>
                                  <a:pt x="101674" y="137517"/>
                                  <a:pt x="97864" y="138470"/>
                                </a:cubicBezTo>
                                <a:cubicBezTo>
                                  <a:pt x="95959" y="137517"/>
                                  <a:pt x="95006" y="134660"/>
                                  <a:pt x="93101" y="137517"/>
                                </a:cubicBezTo>
                                <a:cubicBezTo>
                                  <a:pt x="93101" y="137517"/>
                                  <a:pt x="92149" y="137517"/>
                                  <a:pt x="92149" y="137517"/>
                                </a:cubicBezTo>
                                <a:cubicBezTo>
                                  <a:pt x="91197" y="136565"/>
                                  <a:pt x="92149" y="136565"/>
                                  <a:pt x="92149" y="135612"/>
                                </a:cubicBezTo>
                                <a:cubicBezTo>
                                  <a:pt x="93101" y="133707"/>
                                  <a:pt x="95006" y="131802"/>
                                  <a:pt x="91197" y="131802"/>
                                </a:cubicBezTo>
                                <a:cubicBezTo>
                                  <a:pt x="92149" y="130850"/>
                                  <a:pt x="94054" y="129897"/>
                                  <a:pt x="95006" y="129897"/>
                                </a:cubicBezTo>
                                <a:cubicBezTo>
                                  <a:pt x="97864" y="130850"/>
                                  <a:pt x="98816" y="129897"/>
                                  <a:pt x="100722" y="127992"/>
                                </a:cubicBezTo>
                                <a:cubicBezTo>
                                  <a:pt x="101674" y="127040"/>
                                  <a:pt x="102626" y="127040"/>
                                  <a:pt x="103579" y="126087"/>
                                </a:cubicBezTo>
                                <a:cubicBezTo>
                                  <a:pt x="105484" y="124182"/>
                                  <a:pt x="106437" y="125135"/>
                                  <a:pt x="106437" y="127040"/>
                                </a:cubicBezTo>
                                <a:cubicBezTo>
                                  <a:pt x="106437" y="128945"/>
                                  <a:pt x="106437" y="130850"/>
                                  <a:pt x="109294" y="132755"/>
                                </a:cubicBezTo>
                                <a:cubicBezTo>
                                  <a:pt x="109294" y="133707"/>
                                  <a:pt x="108341" y="133707"/>
                                  <a:pt x="108341" y="134660"/>
                                </a:cubicBezTo>
                                <a:cubicBezTo>
                                  <a:pt x="105484" y="137517"/>
                                  <a:pt x="106437" y="140375"/>
                                  <a:pt x="110247" y="141327"/>
                                </a:cubicBezTo>
                                <a:cubicBezTo>
                                  <a:pt x="111199" y="141327"/>
                                  <a:pt x="112151" y="143232"/>
                                  <a:pt x="112151" y="141327"/>
                                </a:cubicBezTo>
                                <a:cubicBezTo>
                                  <a:pt x="112151" y="140375"/>
                                  <a:pt x="112151" y="139422"/>
                                  <a:pt x="111199" y="138470"/>
                                </a:cubicBezTo>
                                <a:cubicBezTo>
                                  <a:pt x="108341" y="137517"/>
                                  <a:pt x="110247" y="137517"/>
                                  <a:pt x="111199" y="137517"/>
                                </a:cubicBezTo>
                                <a:cubicBezTo>
                                  <a:pt x="112151" y="136565"/>
                                  <a:pt x="114056" y="135612"/>
                                  <a:pt x="115009" y="135612"/>
                                </a:cubicBezTo>
                                <a:cubicBezTo>
                                  <a:pt x="114056" y="133707"/>
                                  <a:pt x="113104" y="131802"/>
                                  <a:pt x="110247" y="131802"/>
                                </a:cubicBezTo>
                                <a:cubicBezTo>
                                  <a:pt x="110247" y="130850"/>
                                  <a:pt x="113104" y="128945"/>
                                  <a:pt x="109294" y="127992"/>
                                </a:cubicBezTo>
                                <a:cubicBezTo>
                                  <a:pt x="108341" y="125135"/>
                                  <a:pt x="106437" y="123230"/>
                                  <a:pt x="106437" y="121325"/>
                                </a:cubicBezTo>
                                <a:cubicBezTo>
                                  <a:pt x="106437" y="118467"/>
                                  <a:pt x="105484" y="119420"/>
                                  <a:pt x="104531" y="119420"/>
                                </a:cubicBezTo>
                                <a:cubicBezTo>
                                  <a:pt x="102626" y="119420"/>
                                  <a:pt x="101674" y="120372"/>
                                  <a:pt x="102626" y="122277"/>
                                </a:cubicBezTo>
                                <a:cubicBezTo>
                                  <a:pt x="102626" y="122277"/>
                                  <a:pt x="101674" y="123230"/>
                                  <a:pt x="101674" y="123230"/>
                                </a:cubicBezTo>
                                <a:cubicBezTo>
                                  <a:pt x="100722" y="123230"/>
                                  <a:pt x="100722" y="122277"/>
                                  <a:pt x="100722" y="122277"/>
                                </a:cubicBezTo>
                                <a:cubicBezTo>
                                  <a:pt x="99769" y="120372"/>
                                  <a:pt x="99769" y="117515"/>
                                  <a:pt x="97864" y="115610"/>
                                </a:cubicBezTo>
                                <a:cubicBezTo>
                                  <a:pt x="98816" y="114657"/>
                                  <a:pt x="98816" y="113705"/>
                                  <a:pt x="97864" y="112752"/>
                                </a:cubicBezTo>
                                <a:cubicBezTo>
                                  <a:pt x="96912" y="111800"/>
                                  <a:pt x="95959" y="111800"/>
                                  <a:pt x="95959" y="112752"/>
                                </a:cubicBezTo>
                                <a:lnTo>
                                  <a:pt x="95959" y="112752"/>
                                </a:lnTo>
                                <a:cubicBezTo>
                                  <a:pt x="93101" y="111800"/>
                                  <a:pt x="91197" y="112752"/>
                                  <a:pt x="90244" y="116562"/>
                                </a:cubicBezTo>
                                <a:cubicBezTo>
                                  <a:pt x="90244" y="119420"/>
                                  <a:pt x="89291" y="120372"/>
                                  <a:pt x="86434" y="118467"/>
                                </a:cubicBezTo>
                                <a:cubicBezTo>
                                  <a:pt x="85481" y="118467"/>
                                  <a:pt x="85481" y="116562"/>
                                  <a:pt x="84529" y="117515"/>
                                </a:cubicBezTo>
                                <a:cubicBezTo>
                                  <a:pt x="82624" y="118467"/>
                                  <a:pt x="83576" y="120372"/>
                                  <a:pt x="83576" y="122277"/>
                                </a:cubicBezTo>
                                <a:cubicBezTo>
                                  <a:pt x="83576" y="124182"/>
                                  <a:pt x="85481" y="123230"/>
                                  <a:pt x="86434" y="123230"/>
                                </a:cubicBezTo>
                                <a:cubicBezTo>
                                  <a:pt x="88339" y="124182"/>
                                  <a:pt x="90244" y="119420"/>
                                  <a:pt x="91197" y="124182"/>
                                </a:cubicBezTo>
                                <a:cubicBezTo>
                                  <a:pt x="91197" y="125135"/>
                                  <a:pt x="92149" y="124182"/>
                                  <a:pt x="93101" y="124182"/>
                                </a:cubicBezTo>
                                <a:cubicBezTo>
                                  <a:pt x="94054" y="124182"/>
                                  <a:pt x="94054" y="124182"/>
                                  <a:pt x="95006" y="124182"/>
                                </a:cubicBezTo>
                                <a:cubicBezTo>
                                  <a:pt x="95006" y="125135"/>
                                  <a:pt x="95006" y="126087"/>
                                  <a:pt x="94054" y="126087"/>
                                </a:cubicBezTo>
                                <a:cubicBezTo>
                                  <a:pt x="91197" y="125135"/>
                                  <a:pt x="90244" y="128945"/>
                                  <a:pt x="87387" y="127040"/>
                                </a:cubicBezTo>
                                <a:cubicBezTo>
                                  <a:pt x="86434" y="126087"/>
                                  <a:pt x="86434" y="127040"/>
                                  <a:pt x="86434" y="127992"/>
                                </a:cubicBezTo>
                                <a:cubicBezTo>
                                  <a:pt x="86434" y="128945"/>
                                  <a:pt x="86434" y="129897"/>
                                  <a:pt x="86434" y="130850"/>
                                </a:cubicBezTo>
                                <a:cubicBezTo>
                                  <a:pt x="84529" y="130850"/>
                                  <a:pt x="83576" y="128945"/>
                                  <a:pt x="81672" y="128945"/>
                                </a:cubicBezTo>
                                <a:cubicBezTo>
                                  <a:pt x="83576" y="126087"/>
                                  <a:pt x="79766" y="122277"/>
                                  <a:pt x="81672" y="119420"/>
                                </a:cubicBezTo>
                                <a:cubicBezTo>
                                  <a:pt x="81672" y="118467"/>
                                  <a:pt x="80719" y="118467"/>
                                  <a:pt x="80719" y="119420"/>
                                </a:cubicBezTo>
                                <a:cubicBezTo>
                                  <a:pt x="78814" y="121325"/>
                                  <a:pt x="76909" y="121325"/>
                                  <a:pt x="75004" y="122277"/>
                                </a:cubicBezTo>
                                <a:lnTo>
                                  <a:pt x="75004" y="121325"/>
                                </a:lnTo>
                                <a:cubicBezTo>
                                  <a:pt x="75004" y="120372"/>
                                  <a:pt x="77862" y="121325"/>
                                  <a:pt x="76909" y="119420"/>
                                </a:cubicBezTo>
                                <a:cubicBezTo>
                                  <a:pt x="75956" y="118467"/>
                                  <a:pt x="75004" y="117515"/>
                                  <a:pt x="74051" y="119420"/>
                                </a:cubicBezTo>
                                <a:cubicBezTo>
                                  <a:pt x="73099" y="120372"/>
                                  <a:pt x="72147" y="120372"/>
                                  <a:pt x="71194" y="120372"/>
                                </a:cubicBezTo>
                                <a:cubicBezTo>
                                  <a:pt x="71194" y="119420"/>
                                  <a:pt x="71194" y="118467"/>
                                  <a:pt x="70241" y="118467"/>
                                </a:cubicBezTo>
                                <a:cubicBezTo>
                                  <a:pt x="69289" y="118467"/>
                                  <a:pt x="66431" y="121325"/>
                                  <a:pt x="66431" y="122277"/>
                                </a:cubicBezTo>
                                <a:cubicBezTo>
                                  <a:pt x="66431" y="124182"/>
                                  <a:pt x="68337" y="124182"/>
                                  <a:pt x="69289" y="124182"/>
                                </a:cubicBezTo>
                                <a:cubicBezTo>
                                  <a:pt x="70241" y="124182"/>
                                  <a:pt x="70241" y="123230"/>
                                  <a:pt x="70241" y="122277"/>
                                </a:cubicBezTo>
                                <a:cubicBezTo>
                                  <a:pt x="71194" y="122277"/>
                                  <a:pt x="73099" y="122277"/>
                                  <a:pt x="74051" y="122277"/>
                                </a:cubicBezTo>
                                <a:cubicBezTo>
                                  <a:pt x="75004" y="123230"/>
                                  <a:pt x="75956" y="123230"/>
                                  <a:pt x="77862" y="123230"/>
                                </a:cubicBezTo>
                                <a:cubicBezTo>
                                  <a:pt x="78814" y="123230"/>
                                  <a:pt x="79766" y="124182"/>
                                  <a:pt x="78814" y="125135"/>
                                </a:cubicBezTo>
                                <a:cubicBezTo>
                                  <a:pt x="77862" y="126087"/>
                                  <a:pt x="76909" y="127040"/>
                                  <a:pt x="75956" y="127040"/>
                                </a:cubicBezTo>
                                <a:cubicBezTo>
                                  <a:pt x="75004" y="127040"/>
                                  <a:pt x="72147" y="126087"/>
                                  <a:pt x="72147" y="127040"/>
                                </a:cubicBezTo>
                                <a:cubicBezTo>
                                  <a:pt x="71194" y="127992"/>
                                  <a:pt x="74051" y="129897"/>
                                  <a:pt x="74051" y="131802"/>
                                </a:cubicBezTo>
                                <a:lnTo>
                                  <a:pt x="74051" y="131802"/>
                                </a:lnTo>
                                <a:cubicBezTo>
                                  <a:pt x="73099" y="131802"/>
                                  <a:pt x="71194" y="132755"/>
                                  <a:pt x="72147" y="133707"/>
                                </a:cubicBezTo>
                                <a:cubicBezTo>
                                  <a:pt x="72147" y="134660"/>
                                  <a:pt x="74051" y="133707"/>
                                  <a:pt x="75004" y="133707"/>
                                </a:cubicBezTo>
                                <a:lnTo>
                                  <a:pt x="75004" y="133707"/>
                                </a:lnTo>
                                <a:lnTo>
                                  <a:pt x="74051" y="135612"/>
                                </a:lnTo>
                                <a:cubicBezTo>
                                  <a:pt x="74051" y="136565"/>
                                  <a:pt x="72147" y="136565"/>
                                  <a:pt x="73099" y="137517"/>
                                </a:cubicBezTo>
                                <a:cubicBezTo>
                                  <a:pt x="73099" y="137517"/>
                                  <a:pt x="75004" y="137517"/>
                                  <a:pt x="75004" y="136565"/>
                                </a:cubicBezTo>
                                <a:cubicBezTo>
                                  <a:pt x="75956" y="135612"/>
                                  <a:pt x="75956" y="134660"/>
                                  <a:pt x="74051" y="133707"/>
                                </a:cubicBezTo>
                                <a:lnTo>
                                  <a:pt x="73099" y="131802"/>
                                </a:lnTo>
                                <a:cubicBezTo>
                                  <a:pt x="75004" y="129897"/>
                                  <a:pt x="77862" y="127992"/>
                                  <a:pt x="80719" y="128945"/>
                                </a:cubicBezTo>
                                <a:cubicBezTo>
                                  <a:pt x="79766" y="129897"/>
                                  <a:pt x="81672" y="132755"/>
                                  <a:pt x="78814" y="132755"/>
                                </a:cubicBezTo>
                                <a:cubicBezTo>
                                  <a:pt x="76909" y="132755"/>
                                  <a:pt x="76909" y="132755"/>
                                  <a:pt x="76909" y="134660"/>
                                </a:cubicBezTo>
                                <a:cubicBezTo>
                                  <a:pt x="76909" y="135612"/>
                                  <a:pt x="75956" y="136565"/>
                                  <a:pt x="77862" y="137517"/>
                                </a:cubicBezTo>
                                <a:cubicBezTo>
                                  <a:pt x="78814" y="137517"/>
                                  <a:pt x="79766" y="137517"/>
                                  <a:pt x="79766" y="136565"/>
                                </a:cubicBezTo>
                                <a:cubicBezTo>
                                  <a:pt x="81672" y="134660"/>
                                  <a:pt x="84529" y="132755"/>
                                  <a:pt x="87387" y="133707"/>
                                </a:cubicBezTo>
                                <a:cubicBezTo>
                                  <a:pt x="87387" y="135612"/>
                                  <a:pt x="87387" y="136565"/>
                                  <a:pt x="84529" y="136565"/>
                                </a:cubicBezTo>
                                <a:cubicBezTo>
                                  <a:pt x="83576" y="136565"/>
                                  <a:pt x="82624" y="136565"/>
                                  <a:pt x="82624" y="137517"/>
                                </a:cubicBezTo>
                                <a:cubicBezTo>
                                  <a:pt x="81672" y="138470"/>
                                  <a:pt x="82624" y="138470"/>
                                  <a:pt x="83576" y="139422"/>
                                </a:cubicBezTo>
                                <a:cubicBezTo>
                                  <a:pt x="85481" y="140375"/>
                                  <a:pt x="85481" y="142280"/>
                                  <a:pt x="84529" y="144185"/>
                                </a:cubicBezTo>
                                <a:cubicBezTo>
                                  <a:pt x="83576" y="145137"/>
                                  <a:pt x="83576" y="146090"/>
                                  <a:pt x="84529" y="147042"/>
                                </a:cubicBezTo>
                                <a:cubicBezTo>
                                  <a:pt x="85481" y="147995"/>
                                  <a:pt x="87387" y="147995"/>
                                  <a:pt x="88339" y="147042"/>
                                </a:cubicBezTo>
                                <a:cubicBezTo>
                                  <a:pt x="90244" y="146090"/>
                                  <a:pt x="86434" y="146090"/>
                                  <a:pt x="87387" y="144185"/>
                                </a:cubicBezTo>
                                <a:cubicBezTo>
                                  <a:pt x="87387" y="143232"/>
                                  <a:pt x="87387" y="143232"/>
                                  <a:pt x="87387" y="142280"/>
                                </a:cubicBezTo>
                                <a:cubicBezTo>
                                  <a:pt x="86434" y="139422"/>
                                  <a:pt x="87387" y="139422"/>
                                  <a:pt x="90244" y="138470"/>
                                </a:cubicBezTo>
                                <a:cubicBezTo>
                                  <a:pt x="92149" y="138470"/>
                                  <a:pt x="94054" y="138470"/>
                                  <a:pt x="95959" y="137517"/>
                                </a:cubicBezTo>
                                <a:lnTo>
                                  <a:pt x="98816" y="140375"/>
                                </a:lnTo>
                                <a:close/>
                                <a:moveTo>
                                  <a:pt x="73099" y="101322"/>
                                </a:moveTo>
                                <a:cubicBezTo>
                                  <a:pt x="73099" y="103227"/>
                                  <a:pt x="73099" y="104180"/>
                                  <a:pt x="71194" y="105132"/>
                                </a:cubicBezTo>
                                <a:cubicBezTo>
                                  <a:pt x="70241" y="106085"/>
                                  <a:pt x="70241" y="106085"/>
                                  <a:pt x="70241" y="107037"/>
                                </a:cubicBezTo>
                                <a:cubicBezTo>
                                  <a:pt x="70241" y="107990"/>
                                  <a:pt x="71194" y="108942"/>
                                  <a:pt x="70241" y="108942"/>
                                </a:cubicBezTo>
                                <a:cubicBezTo>
                                  <a:pt x="69289" y="108942"/>
                                  <a:pt x="68337" y="108942"/>
                                  <a:pt x="68337" y="107990"/>
                                </a:cubicBezTo>
                                <a:cubicBezTo>
                                  <a:pt x="67384" y="107037"/>
                                  <a:pt x="67384" y="106085"/>
                                  <a:pt x="68337" y="105132"/>
                                </a:cubicBezTo>
                                <a:cubicBezTo>
                                  <a:pt x="69289" y="104180"/>
                                  <a:pt x="72147" y="103227"/>
                                  <a:pt x="73099" y="101322"/>
                                </a:cubicBezTo>
                                <a:close/>
                                <a:moveTo>
                                  <a:pt x="67384" y="99417"/>
                                </a:moveTo>
                                <a:cubicBezTo>
                                  <a:pt x="67384" y="98465"/>
                                  <a:pt x="68337" y="98465"/>
                                  <a:pt x="68337" y="99417"/>
                                </a:cubicBezTo>
                                <a:cubicBezTo>
                                  <a:pt x="69289" y="100370"/>
                                  <a:pt x="70241" y="100370"/>
                                  <a:pt x="70241" y="101322"/>
                                </a:cubicBezTo>
                                <a:cubicBezTo>
                                  <a:pt x="69289" y="101322"/>
                                  <a:pt x="69289" y="101322"/>
                                  <a:pt x="68337" y="101322"/>
                                </a:cubicBezTo>
                                <a:cubicBezTo>
                                  <a:pt x="68337" y="101322"/>
                                  <a:pt x="67384" y="100370"/>
                                  <a:pt x="67384" y="99417"/>
                                </a:cubicBezTo>
                                <a:close/>
                                <a:moveTo>
                                  <a:pt x="71194" y="123230"/>
                                </a:moveTo>
                                <a:cubicBezTo>
                                  <a:pt x="70241" y="123230"/>
                                  <a:pt x="69289" y="122277"/>
                                  <a:pt x="69289" y="121325"/>
                                </a:cubicBezTo>
                                <a:cubicBezTo>
                                  <a:pt x="69289" y="120372"/>
                                  <a:pt x="70241" y="120372"/>
                                  <a:pt x="71194" y="120372"/>
                                </a:cubicBezTo>
                                <a:cubicBezTo>
                                  <a:pt x="71194" y="121325"/>
                                  <a:pt x="71194" y="122277"/>
                                  <a:pt x="71194" y="123230"/>
                                </a:cubicBezTo>
                                <a:close/>
                                <a:moveTo>
                                  <a:pt x="70241" y="96560"/>
                                </a:moveTo>
                                <a:cubicBezTo>
                                  <a:pt x="70241" y="96560"/>
                                  <a:pt x="69289" y="95607"/>
                                  <a:pt x="69289" y="95607"/>
                                </a:cubicBezTo>
                                <a:cubicBezTo>
                                  <a:pt x="69289" y="95607"/>
                                  <a:pt x="69289" y="94655"/>
                                  <a:pt x="70241" y="94655"/>
                                </a:cubicBezTo>
                                <a:cubicBezTo>
                                  <a:pt x="71194" y="95607"/>
                                  <a:pt x="71194" y="95607"/>
                                  <a:pt x="70241" y="96560"/>
                                </a:cubicBezTo>
                                <a:cubicBezTo>
                                  <a:pt x="71194" y="96560"/>
                                  <a:pt x="70241" y="96560"/>
                                  <a:pt x="70241" y="96560"/>
                                </a:cubicBezTo>
                                <a:close/>
                                <a:moveTo>
                                  <a:pt x="71194" y="86082"/>
                                </a:moveTo>
                                <a:cubicBezTo>
                                  <a:pt x="71194" y="87035"/>
                                  <a:pt x="72147" y="87035"/>
                                  <a:pt x="73099" y="87035"/>
                                </a:cubicBezTo>
                                <a:cubicBezTo>
                                  <a:pt x="73099" y="87987"/>
                                  <a:pt x="72147" y="89892"/>
                                  <a:pt x="73099" y="90845"/>
                                </a:cubicBezTo>
                                <a:cubicBezTo>
                                  <a:pt x="74051" y="89892"/>
                                  <a:pt x="75956" y="88940"/>
                                  <a:pt x="73099" y="87035"/>
                                </a:cubicBezTo>
                                <a:cubicBezTo>
                                  <a:pt x="73099" y="87035"/>
                                  <a:pt x="73099" y="86082"/>
                                  <a:pt x="71194" y="86082"/>
                                </a:cubicBezTo>
                                <a:lnTo>
                                  <a:pt x="71194" y="86082"/>
                                </a:lnTo>
                                <a:close/>
                                <a:moveTo>
                                  <a:pt x="77862" y="100370"/>
                                </a:moveTo>
                                <a:cubicBezTo>
                                  <a:pt x="77862" y="101322"/>
                                  <a:pt x="77862" y="101322"/>
                                  <a:pt x="77862" y="101322"/>
                                </a:cubicBezTo>
                                <a:cubicBezTo>
                                  <a:pt x="78814" y="102275"/>
                                  <a:pt x="78814" y="101322"/>
                                  <a:pt x="79766" y="101322"/>
                                </a:cubicBezTo>
                                <a:cubicBezTo>
                                  <a:pt x="79766" y="102275"/>
                                  <a:pt x="80719" y="103227"/>
                                  <a:pt x="81672" y="104180"/>
                                </a:cubicBezTo>
                                <a:cubicBezTo>
                                  <a:pt x="81672" y="104180"/>
                                  <a:pt x="82624" y="105132"/>
                                  <a:pt x="82624" y="105132"/>
                                </a:cubicBezTo>
                                <a:cubicBezTo>
                                  <a:pt x="82624" y="105132"/>
                                  <a:pt x="82624" y="104180"/>
                                  <a:pt x="81672" y="104180"/>
                                </a:cubicBezTo>
                                <a:cubicBezTo>
                                  <a:pt x="81672" y="103227"/>
                                  <a:pt x="80719" y="103227"/>
                                  <a:pt x="80719" y="102275"/>
                                </a:cubicBezTo>
                                <a:cubicBezTo>
                                  <a:pt x="82624" y="102275"/>
                                  <a:pt x="83576" y="101322"/>
                                  <a:pt x="84529" y="99417"/>
                                </a:cubicBezTo>
                                <a:cubicBezTo>
                                  <a:pt x="84529" y="99417"/>
                                  <a:pt x="84529" y="98465"/>
                                  <a:pt x="84529" y="98465"/>
                                </a:cubicBezTo>
                                <a:cubicBezTo>
                                  <a:pt x="83576" y="98465"/>
                                  <a:pt x="82624" y="100370"/>
                                  <a:pt x="81672" y="100370"/>
                                </a:cubicBezTo>
                                <a:cubicBezTo>
                                  <a:pt x="79766" y="99417"/>
                                  <a:pt x="78814" y="99417"/>
                                  <a:pt x="77862" y="100370"/>
                                </a:cubicBezTo>
                                <a:close/>
                                <a:moveTo>
                                  <a:pt x="80719" y="94655"/>
                                </a:moveTo>
                                <a:lnTo>
                                  <a:pt x="80719" y="94655"/>
                                </a:lnTo>
                                <a:cubicBezTo>
                                  <a:pt x="81672" y="94655"/>
                                  <a:pt x="81672" y="94655"/>
                                  <a:pt x="81672" y="94655"/>
                                </a:cubicBezTo>
                                <a:cubicBezTo>
                                  <a:pt x="81672" y="94655"/>
                                  <a:pt x="81672" y="94655"/>
                                  <a:pt x="80719" y="94655"/>
                                </a:cubicBezTo>
                                <a:cubicBezTo>
                                  <a:pt x="80719" y="94655"/>
                                  <a:pt x="80719" y="94655"/>
                                  <a:pt x="80719" y="94655"/>
                                </a:cubicBezTo>
                                <a:close/>
                                <a:moveTo>
                                  <a:pt x="80719" y="115610"/>
                                </a:moveTo>
                                <a:cubicBezTo>
                                  <a:pt x="80719" y="116562"/>
                                  <a:pt x="81672" y="116562"/>
                                  <a:pt x="80719" y="115610"/>
                                </a:cubicBezTo>
                                <a:cubicBezTo>
                                  <a:pt x="81672" y="115610"/>
                                  <a:pt x="81672" y="115610"/>
                                  <a:pt x="82624" y="114657"/>
                                </a:cubicBezTo>
                                <a:cubicBezTo>
                                  <a:pt x="81672" y="115610"/>
                                  <a:pt x="80719" y="114657"/>
                                  <a:pt x="80719" y="115610"/>
                                </a:cubicBezTo>
                                <a:close/>
                                <a:moveTo>
                                  <a:pt x="82624" y="143232"/>
                                </a:moveTo>
                                <a:cubicBezTo>
                                  <a:pt x="81672" y="143232"/>
                                  <a:pt x="81672" y="142280"/>
                                  <a:pt x="82624" y="143232"/>
                                </a:cubicBezTo>
                                <a:cubicBezTo>
                                  <a:pt x="81672" y="143232"/>
                                  <a:pt x="81672" y="143232"/>
                                  <a:pt x="81672" y="143232"/>
                                </a:cubicBezTo>
                                <a:cubicBezTo>
                                  <a:pt x="81672" y="143232"/>
                                  <a:pt x="81672" y="144185"/>
                                  <a:pt x="82624" y="143232"/>
                                </a:cubicBezTo>
                                <a:cubicBezTo>
                                  <a:pt x="82624" y="143232"/>
                                  <a:pt x="82624" y="143232"/>
                                  <a:pt x="82624" y="143232"/>
                                </a:cubicBezTo>
                                <a:close/>
                                <a:moveTo>
                                  <a:pt x="82624" y="114657"/>
                                </a:moveTo>
                                <a:cubicBezTo>
                                  <a:pt x="82624" y="114657"/>
                                  <a:pt x="83576" y="115610"/>
                                  <a:pt x="84529" y="115610"/>
                                </a:cubicBezTo>
                                <a:cubicBezTo>
                                  <a:pt x="85481" y="115610"/>
                                  <a:pt x="85481" y="116562"/>
                                  <a:pt x="86434" y="115610"/>
                                </a:cubicBezTo>
                                <a:cubicBezTo>
                                  <a:pt x="86434" y="114657"/>
                                  <a:pt x="85481" y="114657"/>
                                  <a:pt x="85481" y="113705"/>
                                </a:cubicBezTo>
                                <a:cubicBezTo>
                                  <a:pt x="84529" y="114657"/>
                                  <a:pt x="83576" y="114657"/>
                                  <a:pt x="82624" y="114657"/>
                                </a:cubicBezTo>
                                <a:close/>
                                <a:moveTo>
                                  <a:pt x="87387" y="110847"/>
                                </a:moveTo>
                                <a:cubicBezTo>
                                  <a:pt x="88339" y="110847"/>
                                  <a:pt x="90244" y="110847"/>
                                  <a:pt x="91197" y="109895"/>
                                </a:cubicBezTo>
                                <a:lnTo>
                                  <a:pt x="91197" y="108942"/>
                                </a:lnTo>
                                <a:cubicBezTo>
                                  <a:pt x="91197" y="107990"/>
                                  <a:pt x="92149" y="106085"/>
                                  <a:pt x="90244" y="106085"/>
                                </a:cubicBezTo>
                                <a:lnTo>
                                  <a:pt x="90244" y="106085"/>
                                </a:lnTo>
                                <a:cubicBezTo>
                                  <a:pt x="89291" y="107990"/>
                                  <a:pt x="91197" y="107990"/>
                                  <a:pt x="91197" y="108942"/>
                                </a:cubicBezTo>
                                <a:lnTo>
                                  <a:pt x="91197" y="109895"/>
                                </a:lnTo>
                                <a:cubicBezTo>
                                  <a:pt x="90244" y="108942"/>
                                  <a:pt x="89291" y="108942"/>
                                  <a:pt x="88339" y="107990"/>
                                </a:cubicBezTo>
                                <a:cubicBezTo>
                                  <a:pt x="87387" y="107990"/>
                                  <a:pt x="86434" y="108942"/>
                                  <a:pt x="86434" y="109895"/>
                                </a:cubicBezTo>
                                <a:cubicBezTo>
                                  <a:pt x="85481" y="111800"/>
                                  <a:pt x="86434" y="110847"/>
                                  <a:pt x="87387" y="110847"/>
                                </a:cubicBezTo>
                                <a:close/>
                                <a:moveTo>
                                  <a:pt x="88339" y="134660"/>
                                </a:moveTo>
                                <a:cubicBezTo>
                                  <a:pt x="87387" y="133707"/>
                                  <a:pt x="86434" y="133707"/>
                                  <a:pt x="86434" y="132755"/>
                                </a:cubicBezTo>
                                <a:cubicBezTo>
                                  <a:pt x="88339" y="132755"/>
                                  <a:pt x="89291" y="132755"/>
                                  <a:pt x="91197" y="131802"/>
                                </a:cubicBezTo>
                                <a:cubicBezTo>
                                  <a:pt x="91197" y="132755"/>
                                  <a:pt x="91197" y="134660"/>
                                  <a:pt x="88339" y="134660"/>
                                </a:cubicBezTo>
                                <a:close/>
                                <a:moveTo>
                                  <a:pt x="90244" y="151805"/>
                                </a:moveTo>
                                <a:cubicBezTo>
                                  <a:pt x="90244" y="151805"/>
                                  <a:pt x="89291" y="151805"/>
                                  <a:pt x="90244" y="151805"/>
                                </a:cubicBezTo>
                                <a:cubicBezTo>
                                  <a:pt x="89291" y="152757"/>
                                  <a:pt x="89291" y="152757"/>
                                  <a:pt x="90244" y="152757"/>
                                </a:cubicBezTo>
                                <a:cubicBezTo>
                                  <a:pt x="90244" y="153710"/>
                                  <a:pt x="91197" y="153710"/>
                                  <a:pt x="90244" y="151805"/>
                                </a:cubicBezTo>
                                <a:cubicBezTo>
                                  <a:pt x="91197" y="152757"/>
                                  <a:pt x="90244" y="152757"/>
                                  <a:pt x="90244" y="151805"/>
                                </a:cubicBezTo>
                                <a:close/>
                                <a:moveTo>
                                  <a:pt x="94054" y="116562"/>
                                </a:moveTo>
                                <a:cubicBezTo>
                                  <a:pt x="95006" y="117515"/>
                                  <a:pt x="93101" y="120372"/>
                                  <a:pt x="96912" y="120372"/>
                                </a:cubicBezTo>
                                <a:cubicBezTo>
                                  <a:pt x="98816" y="120372"/>
                                  <a:pt x="98816" y="124182"/>
                                  <a:pt x="98816" y="126087"/>
                                </a:cubicBezTo>
                                <a:cubicBezTo>
                                  <a:pt x="98816" y="127040"/>
                                  <a:pt x="97864" y="127040"/>
                                  <a:pt x="96912" y="127040"/>
                                </a:cubicBezTo>
                                <a:cubicBezTo>
                                  <a:pt x="96912" y="127040"/>
                                  <a:pt x="95959" y="126087"/>
                                  <a:pt x="95959" y="126087"/>
                                </a:cubicBezTo>
                                <a:cubicBezTo>
                                  <a:pt x="96912" y="122277"/>
                                  <a:pt x="93101" y="121325"/>
                                  <a:pt x="92149" y="118467"/>
                                </a:cubicBezTo>
                                <a:cubicBezTo>
                                  <a:pt x="91197" y="116562"/>
                                  <a:pt x="92149" y="116562"/>
                                  <a:pt x="94054" y="116562"/>
                                </a:cubicBezTo>
                                <a:close/>
                                <a:moveTo>
                                  <a:pt x="94054" y="158472"/>
                                </a:moveTo>
                                <a:lnTo>
                                  <a:pt x="94054" y="158472"/>
                                </a:lnTo>
                                <a:cubicBezTo>
                                  <a:pt x="93101" y="158472"/>
                                  <a:pt x="93101" y="158472"/>
                                  <a:pt x="94054" y="158472"/>
                                </a:cubicBezTo>
                                <a:cubicBezTo>
                                  <a:pt x="93101" y="159425"/>
                                  <a:pt x="93101" y="159425"/>
                                  <a:pt x="94054" y="158472"/>
                                </a:cubicBezTo>
                                <a:cubicBezTo>
                                  <a:pt x="94054" y="159425"/>
                                  <a:pt x="94054" y="158472"/>
                                  <a:pt x="94054" y="158472"/>
                                </a:cubicBezTo>
                                <a:close/>
                                <a:moveTo>
                                  <a:pt x="95006" y="148947"/>
                                </a:moveTo>
                                <a:cubicBezTo>
                                  <a:pt x="95006" y="148947"/>
                                  <a:pt x="94054" y="148947"/>
                                  <a:pt x="95006" y="148947"/>
                                </a:cubicBezTo>
                                <a:cubicBezTo>
                                  <a:pt x="94054" y="147995"/>
                                  <a:pt x="94054" y="148947"/>
                                  <a:pt x="94054" y="148947"/>
                                </a:cubicBezTo>
                                <a:lnTo>
                                  <a:pt x="95006" y="148947"/>
                                </a:lnTo>
                                <a:cubicBezTo>
                                  <a:pt x="95006" y="149900"/>
                                  <a:pt x="95006" y="149900"/>
                                  <a:pt x="95006" y="148947"/>
                                </a:cubicBezTo>
                                <a:close/>
                                <a:moveTo>
                                  <a:pt x="94054" y="116562"/>
                                </a:moveTo>
                                <a:lnTo>
                                  <a:pt x="95959" y="113705"/>
                                </a:lnTo>
                                <a:lnTo>
                                  <a:pt x="95959" y="113705"/>
                                </a:lnTo>
                                <a:cubicBezTo>
                                  <a:pt x="95959" y="113705"/>
                                  <a:pt x="95959" y="113705"/>
                                  <a:pt x="95959" y="113705"/>
                                </a:cubicBezTo>
                                <a:cubicBezTo>
                                  <a:pt x="96912" y="114657"/>
                                  <a:pt x="97864" y="115610"/>
                                  <a:pt x="97864" y="116562"/>
                                </a:cubicBezTo>
                                <a:cubicBezTo>
                                  <a:pt x="95959" y="116562"/>
                                  <a:pt x="95006" y="117515"/>
                                  <a:pt x="94054" y="116562"/>
                                </a:cubicBezTo>
                                <a:close/>
                                <a:moveTo>
                                  <a:pt x="94054" y="106085"/>
                                </a:moveTo>
                                <a:cubicBezTo>
                                  <a:pt x="94054" y="106085"/>
                                  <a:pt x="95006" y="107037"/>
                                  <a:pt x="95006" y="107037"/>
                                </a:cubicBezTo>
                                <a:cubicBezTo>
                                  <a:pt x="95959" y="107037"/>
                                  <a:pt x="95959" y="106085"/>
                                  <a:pt x="95959" y="106085"/>
                                </a:cubicBezTo>
                                <a:cubicBezTo>
                                  <a:pt x="95006" y="106085"/>
                                  <a:pt x="95006" y="106085"/>
                                  <a:pt x="94054" y="106085"/>
                                </a:cubicBezTo>
                                <a:cubicBezTo>
                                  <a:pt x="94054" y="106085"/>
                                  <a:pt x="94054" y="106085"/>
                                  <a:pt x="94054" y="106085"/>
                                </a:cubicBezTo>
                                <a:close/>
                                <a:moveTo>
                                  <a:pt x="96912" y="155615"/>
                                </a:moveTo>
                                <a:cubicBezTo>
                                  <a:pt x="96912" y="156567"/>
                                  <a:pt x="97864" y="157520"/>
                                  <a:pt x="98816" y="157520"/>
                                </a:cubicBezTo>
                                <a:cubicBezTo>
                                  <a:pt x="98816" y="157520"/>
                                  <a:pt x="99769" y="157520"/>
                                  <a:pt x="99769" y="156567"/>
                                </a:cubicBezTo>
                                <a:cubicBezTo>
                                  <a:pt x="98816" y="156567"/>
                                  <a:pt x="97864" y="155615"/>
                                  <a:pt x="96912" y="155615"/>
                                </a:cubicBezTo>
                                <a:cubicBezTo>
                                  <a:pt x="96912" y="154662"/>
                                  <a:pt x="95959" y="154662"/>
                                  <a:pt x="96912" y="155615"/>
                                </a:cubicBezTo>
                                <a:close/>
                                <a:moveTo>
                                  <a:pt x="98816" y="162282"/>
                                </a:moveTo>
                                <a:cubicBezTo>
                                  <a:pt x="98816" y="162282"/>
                                  <a:pt x="99769" y="162282"/>
                                  <a:pt x="98816" y="162282"/>
                                </a:cubicBezTo>
                                <a:lnTo>
                                  <a:pt x="98816" y="162282"/>
                                </a:lnTo>
                                <a:cubicBezTo>
                                  <a:pt x="97864" y="161330"/>
                                  <a:pt x="96912" y="161330"/>
                                  <a:pt x="96912" y="162282"/>
                                </a:cubicBezTo>
                                <a:cubicBezTo>
                                  <a:pt x="96912" y="162282"/>
                                  <a:pt x="96912" y="162282"/>
                                  <a:pt x="96912" y="162282"/>
                                </a:cubicBezTo>
                                <a:cubicBezTo>
                                  <a:pt x="97864" y="164187"/>
                                  <a:pt x="97864" y="163235"/>
                                  <a:pt x="98816" y="162282"/>
                                </a:cubicBezTo>
                                <a:close/>
                                <a:moveTo>
                                  <a:pt x="96912" y="143232"/>
                                </a:moveTo>
                                <a:cubicBezTo>
                                  <a:pt x="96912" y="143232"/>
                                  <a:pt x="96912" y="143232"/>
                                  <a:pt x="96912" y="143232"/>
                                </a:cubicBezTo>
                                <a:cubicBezTo>
                                  <a:pt x="96912" y="142280"/>
                                  <a:pt x="97864" y="142280"/>
                                  <a:pt x="96912" y="143232"/>
                                </a:cubicBezTo>
                                <a:cubicBezTo>
                                  <a:pt x="97864" y="143232"/>
                                  <a:pt x="97864" y="143232"/>
                                  <a:pt x="96912" y="143232"/>
                                </a:cubicBezTo>
                                <a:cubicBezTo>
                                  <a:pt x="96912" y="143232"/>
                                  <a:pt x="96912" y="143232"/>
                                  <a:pt x="96912" y="143232"/>
                                </a:cubicBezTo>
                                <a:close/>
                                <a:moveTo>
                                  <a:pt x="98816" y="140375"/>
                                </a:moveTo>
                                <a:cubicBezTo>
                                  <a:pt x="99769" y="140375"/>
                                  <a:pt x="101674" y="138470"/>
                                  <a:pt x="102626" y="140375"/>
                                </a:cubicBezTo>
                                <a:lnTo>
                                  <a:pt x="102626" y="140375"/>
                                </a:lnTo>
                                <a:cubicBezTo>
                                  <a:pt x="100722" y="141327"/>
                                  <a:pt x="99769" y="142280"/>
                                  <a:pt x="98816" y="140375"/>
                                </a:cubicBezTo>
                                <a:close/>
                                <a:moveTo>
                                  <a:pt x="100722" y="131802"/>
                                </a:moveTo>
                                <a:cubicBezTo>
                                  <a:pt x="99769" y="131802"/>
                                  <a:pt x="98816" y="131802"/>
                                  <a:pt x="99769" y="132755"/>
                                </a:cubicBezTo>
                                <a:cubicBezTo>
                                  <a:pt x="99769" y="134660"/>
                                  <a:pt x="101674" y="134660"/>
                                  <a:pt x="103579" y="134660"/>
                                </a:cubicBezTo>
                                <a:cubicBezTo>
                                  <a:pt x="103579" y="134660"/>
                                  <a:pt x="104531" y="134660"/>
                                  <a:pt x="104531" y="134660"/>
                                </a:cubicBezTo>
                                <a:cubicBezTo>
                                  <a:pt x="103579" y="132755"/>
                                  <a:pt x="101674" y="131802"/>
                                  <a:pt x="100722" y="131802"/>
                                </a:cubicBezTo>
                                <a:close/>
                                <a:moveTo>
                                  <a:pt x="106437" y="166092"/>
                                </a:moveTo>
                                <a:cubicBezTo>
                                  <a:pt x="107389" y="167997"/>
                                  <a:pt x="108341" y="167045"/>
                                  <a:pt x="109294" y="167045"/>
                                </a:cubicBezTo>
                                <a:cubicBezTo>
                                  <a:pt x="111199" y="166092"/>
                                  <a:pt x="109294" y="165140"/>
                                  <a:pt x="108341" y="165140"/>
                                </a:cubicBezTo>
                                <a:cubicBezTo>
                                  <a:pt x="107389" y="164187"/>
                                  <a:pt x="108341" y="164187"/>
                                  <a:pt x="109294" y="164187"/>
                                </a:cubicBezTo>
                                <a:cubicBezTo>
                                  <a:pt x="111199" y="164187"/>
                                  <a:pt x="112151" y="165140"/>
                                  <a:pt x="113104" y="164187"/>
                                </a:cubicBezTo>
                                <a:cubicBezTo>
                                  <a:pt x="114056" y="164187"/>
                                  <a:pt x="114056" y="163235"/>
                                  <a:pt x="114056" y="162282"/>
                                </a:cubicBezTo>
                                <a:cubicBezTo>
                                  <a:pt x="114056" y="161330"/>
                                  <a:pt x="114056" y="161330"/>
                                  <a:pt x="113104" y="161330"/>
                                </a:cubicBezTo>
                                <a:cubicBezTo>
                                  <a:pt x="110247" y="163235"/>
                                  <a:pt x="108341" y="159425"/>
                                  <a:pt x="105484" y="160377"/>
                                </a:cubicBezTo>
                                <a:cubicBezTo>
                                  <a:pt x="102626" y="161330"/>
                                  <a:pt x="103579" y="159425"/>
                                  <a:pt x="104531" y="157520"/>
                                </a:cubicBezTo>
                                <a:cubicBezTo>
                                  <a:pt x="105484" y="155615"/>
                                  <a:pt x="108341" y="154662"/>
                                  <a:pt x="108341" y="151805"/>
                                </a:cubicBezTo>
                                <a:cubicBezTo>
                                  <a:pt x="108341" y="149900"/>
                                  <a:pt x="108341" y="147995"/>
                                  <a:pt x="106437" y="147995"/>
                                </a:cubicBezTo>
                                <a:cubicBezTo>
                                  <a:pt x="104531" y="147995"/>
                                  <a:pt x="105484" y="149900"/>
                                  <a:pt x="105484" y="150852"/>
                                </a:cubicBezTo>
                                <a:cubicBezTo>
                                  <a:pt x="104531" y="152757"/>
                                  <a:pt x="104531" y="155615"/>
                                  <a:pt x="100722" y="153710"/>
                                </a:cubicBezTo>
                                <a:cubicBezTo>
                                  <a:pt x="99769" y="153710"/>
                                  <a:pt x="99769" y="153710"/>
                                  <a:pt x="99769" y="153710"/>
                                </a:cubicBezTo>
                                <a:cubicBezTo>
                                  <a:pt x="99769" y="154662"/>
                                  <a:pt x="99769" y="154662"/>
                                  <a:pt x="99769" y="154662"/>
                                </a:cubicBezTo>
                                <a:cubicBezTo>
                                  <a:pt x="102626" y="157520"/>
                                  <a:pt x="102626" y="157520"/>
                                  <a:pt x="98816" y="160377"/>
                                </a:cubicBezTo>
                                <a:cubicBezTo>
                                  <a:pt x="97864" y="160377"/>
                                  <a:pt x="97864" y="161330"/>
                                  <a:pt x="97864" y="161330"/>
                                </a:cubicBezTo>
                                <a:cubicBezTo>
                                  <a:pt x="102626" y="162282"/>
                                  <a:pt x="105484" y="163235"/>
                                  <a:pt x="106437" y="166092"/>
                                </a:cubicBezTo>
                                <a:close/>
                                <a:moveTo>
                                  <a:pt x="105484" y="167997"/>
                                </a:moveTo>
                                <a:cubicBezTo>
                                  <a:pt x="105484" y="167045"/>
                                  <a:pt x="104531" y="167045"/>
                                  <a:pt x="104531" y="167045"/>
                                </a:cubicBezTo>
                                <a:cubicBezTo>
                                  <a:pt x="102626" y="167045"/>
                                  <a:pt x="101674" y="167997"/>
                                  <a:pt x="100722" y="169902"/>
                                </a:cubicBezTo>
                                <a:cubicBezTo>
                                  <a:pt x="100722" y="170855"/>
                                  <a:pt x="100722" y="170855"/>
                                  <a:pt x="100722" y="171807"/>
                                </a:cubicBezTo>
                                <a:lnTo>
                                  <a:pt x="101674" y="171807"/>
                                </a:lnTo>
                                <a:cubicBezTo>
                                  <a:pt x="101674" y="170855"/>
                                  <a:pt x="105484" y="167997"/>
                                  <a:pt x="105484" y="167997"/>
                                </a:cubicBezTo>
                                <a:close/>
                                <a:moveTo>
                                  <a:pt x="100722" y="113705"/>
                                </a:moveTo>
                                <a:cubicBezTo>
                                  <a:pt x="100722" y="113705"/>
                                  <a:pt x="101674" y="114657"/>
                                  <a:pt x="100722" y="113705"/>
                                </a:cubicBezTo>
                                <a:cubicBezTo>
                                  <a:pt x="102626" y="114657"/>
                                  <a:pt x="102626" y="113705"/>
                                  <a:pt x="102626" y="113705"/>
                                </a:cubicBezTo>
                                <a:cubicBezTo>
                                  <a:pt x="102626" y="113705"/>
                                  <a:pt x="101674" y="112752"/>
                                  <a:pt x="101674" y="112752"/>
                                </a:cubicBezTo>
                                <a:cubicBezTo>
                                  <a:pt x="101674" y="112752"/>
                                  <a:pt x="100722" y="112752"/>
                                  <a:pt x="100722" y="113705"/>
                                </a:cubicBezTo>
                                <a:close/>
                                <a:moveTo>
                                  <a:pt x="102626" y="129897"/>
                                </a:moveTo>
                                <a:cubicBezTo>
                                  <a:pt x="103579" y="129897"/>
                                  <a:pt x="103579" y="129897"/>
                                  <a:pt x="102626" y="129897"/>
                                </a:cubicBezTo>
                                <a:cubicBezTo>
                                  <a:pt x="103579" y="128945"/>
                                  <a:pt x="102626" y="127992"/>
                                  <a:pt x="102626" y="127992"/>
                                </a:cubicBezTo>
                                <a:cubicBezTo>
                                  <a:pt x="102626" y="128945"/>
                                  <a:pt x="101674" y="128945"/>
                                  <a:pt x="102626" y="129897"/>
                                </a:cubicBezTo>
                                <a:cubicBezTo>
                                  <a:pt x="101674" y="129897"/>
                                  <a:pt x="102626" y="129897"/>
                                  <a:pt x="102626" y="129897"/>
                                </a:cubicBezTo>
                                <a:close/>
                                <a:moveTo>
                                  <a:pt x="110247" y="169902"/>
                                </a:moveTo>
                                <a:cubicBezTo>
                                  <a:pt x="109294" y="169902"/>
                                  <a:pt x="107389" y="169902"/>
                                  <a:pt x="107389" y="170855"/>
                                </a:cubicBezTo>
                                <a:cubicBezTo>
                                  <a:pt x="106437" y="172760"/>
                                  <a:pt x="109294" y="170855"/>
                                  <a:pt x="109294" y="171807"/>
                                </a:cubicBezTo>
                                <a:lnTo>
                                  <a:pt x="109294" y="171807"/>
                                </a:lnTo>
                                <a:cubicBezTo>
                                  <a:pt x="110247" y="172760"/>
                                  <a:pt x="108341" y="173712"/>
                                  <a:pt x="110247" y="173712"/>
                                </a:cubicBezTo>
                                <a:lnTo>
                                  <a:pt x="111199" y="171807"/>
                                </a:lnTo>
                                <a:cubicBezTo>
                                  <a:pt x="111199" y="171807"/>
                                  <a:pt x="111199" y="169902"/>
                                  <a:pt x="110247" y="169902"/>
                                </a:cubicBezTo>
                                <a:close/>
                                <a:moveTo>
                                  <a:pt x="115009" y="147995"/>
                                </a:moveTo>
                                <a:cubicBezTo>
                                  <a:pt x="115009" y="148947"/>
                                  <a:pt x="114056" y="150852"/>
                                  <a:pt x="113104" y="151805"/>
                                </a:cubicBezTo>
                                <a:cubicBezTo>
                                  <a:pt x="112151" y="152757"/>
                                  <a:pt x="111199" y="153710"/>
                                  <a:pt x="110247" y="154662"/>
                                </a:cubicBezTo>
                                <a:cubicBezTo>
                                  <a:pt x="109294" y="154662"/>
                                  <a:pt x="108341" y="154662"/>
                                  <a:pt x="108341" y="155615"/>
                                </a:cubicBezTo>
                                <a:lnTo>
                                  <a:pt x="108341" y="156567"/>
                                </a:lnTo>
                                <a:cubicBezTo>
                                  <a:pt x="109294" y="156567"/>
                                  <a:pt x="109294" y="155615"/>
                                  <a:pt x="110247" y="154662"/>
                                </a:cubicBezTo>
                                <a:lnTo>
                                  <a:pt x="114056" y="155615"/>
                                </a:lnTo>
                                <a:cubicBezTo>
                                  <a:pt x="115009" y="155615"/>
                                  <a:pt x="115962" y="155615"/>
                                  <a:pt x="115009" y="154662"/>
                                </a:cubicBezTo>
                                <a:cubicBezTo>
                                  <a:pt x="114056" y="150852"/>
                                  <a:pt x="116914" y="152757"/>
                                  <a:pt x="117866" y="152757"/>
                                </a:cubicBezTo>
                                <a:cubicBezTo>
                                  <a:pt x="117866" y="152757"/>
                                  <a:pt x="118819" y="152757"/>
                                  <a:pt x="118819" y="152757"/>
                                </a:cubicBezTo>
                                <a:cubicBezTo>
                                  <a:pt x="118819" y="151805"/>
                                  <a:pt x="118819" y="151805"/>
                                  <a:pt x="117866" y="151805"/>
                                </a:cubicBezTo>
                                <a:cubicBezTo>
                                  <a:pt x="116914" y="150852"/>
                                  <a:pt x="116914" y="148947"/>
                                  <a:pt x="115009" y="147995"/>
                                </a:cubicBezTo>
                                <a:close/>
                                <a:moveTo>
                                  <a:pt x="111199" y="147042"/>
                                </a:moveTo>
                                <a:cubicBezTo>
                                  <a:pt x="112151" y="147042"/>
                                  <a:pt x="112151" y="146090"/>
                                  <a:pt x="112151" y="145137"/>
                                </a:cubicBezTo>
                                <a:cubicBezTo>
                                  <a:pt x="112151" y="145137"/>
                                  <a:pt x="111199" y="144185"/>
                                  <a:pt x="111199" y="145137"/>
                                </a:cubicBezTo>
                                <a:cubicBezTo>
                                  <a:pt x="111199" y="145137"/>
                                  <a:pt x="110247" y="146090"/>
                                  <a:pt x="111199" y="147042"/>
                                </a:cubicBezTo>
                                <a:cubicBezTo>
                                  <a:pt x="110247" y="146090"/>
                                  <a:pt x="110247" y="147042"/>
                                  <a:pt x="111199" y="147042"/>
                                </a:cubicBezTo>
                                <a:close/>
                                <a:moveTo>
                                  <a:pt x="124534" y="175617"/>
                                </a:moveTo>
                                <a:cubicBezTo>
                                  <a:pt x="123581" y="175617"/>
                                  <a:pt x="123581" y="175617"/>
                                  <a:pt x="123581" y="175617"/>
                                </a:cubicBezTo>
                                <a:cubicBezTo>
                                  <a:pt x="122629" y="174665"/>
                                  <a:pt x="120724" y="173712"/>
                                  <a:pt x="119772" y="174665"/>
                                </a:cubicBezTo>
                                <a:cubicBezTo>
                                  <a:pt x="118819" y="174665"/>
                                  <a:pt x="119772" y="175617"/>
                                  <a:pt x="119772" y="176570"/>
                                </a:cubicBezTo>
                                <a:cubicBezTo>
                                  <a:pt x="117866" y="177522"/>
                                  <a:pt x="116914" y="179427"/>
                                  <a:pt x="115009" y="179427"/>
                                </a:cubicBezTo>
                                <a:lnTo>
                                  <a:pt x="115009" y="175617"/>
                                </a:lnTo>
                                <a:cubicBezTo>
                                  <a:pt x="115009" y="174665"/>
                                  <a:pt x="116914" y="174665"/>
                                  <a:pt x="115962" y="173712"/>
                                </a:cubicBezTo>
                                <a:cubicBezTo>
                                  <a:pt x="115009" y="173712"/>
                                  <a:pt x="114056" y="174665"/>
                                  <a:pt x="114056" y="174665"/>
                                </a:cubicBezTo>
                                <a:cubicBezTo>
                                  <a:pt x="113104" y="175617"/>
                                  <a:pt x="112151" y="177522"/>
                                  <a:pt x="113104" y="178475"/>
                                </a:cubicBezTo>
                                <a:cubicBezTo>
                                  <a:pt x="113104" y="179427"/>
                                  <a:pt x="115009" y="178475"/>
                                  <a:pt x="115962" y="178475"/>
                                </a:cubicBezTo>
                                <a:cubicBezTo>
                                  <a:pt x="115962" y="179427"/>
                                  <a:pt x="115009" y="180380"/>
                                  <a:pt x="116914" y="181332"/>
                                </a:cubicBezTo>
                                <a:cubicBezTo>
                                  <a:pt x="117866" y="181332"/>
                                  <a:pt x="119772" y="181332"/>
                                  <a:pt x="119772" y="179427"/>
                                </a:cubicBezTo>
                                <a:cubicBezTo>
                                  <a:pt x="120724" y="178475"/>
                                  <a:pt x="120724" y="177522"/>
                                  <a:pt x="120724" y="175617"/>
                                </a:cubicBezTo>
                                <a:cubicBezTo>
                                  <a:pt x="121676" y="175617"/>
                                  <a:pt x="123581" y="175617"/>
                                  <a:pt x="124534" y="174665"/>
                                </a:cubicBezTo>
                                <a:cubicBezTo>
                                  <a:pt x="123581" y="175617"/>
                                  <a:pt x="123581" y="175617"/>
                                  <a:pt x="124534" y="175617"/>
                                </a:cubicBezTo>
                                <a:cubicBezTo>
                                  <a:pt x="123581" y="177522"/>
                                  <a:pt x="123581" y="178475"/>
                                  <a:pt x="124534" y="177522"/>
                                </a:cubicBezTo>
                                <a:cubicBezTo>
                                  <a:pt x="124534" y="177522"/>
                                  <a:pt x="125487" y="177522"/>
                                  <a:pt x="125487" y="176570"/>
                                </a:cubicBezTo>
                                <a:cubicBezTo>
                                  <a:pt x="125487" y="175617"/>
                                  <a:pt x="125487" y="175617"/>
                                  <a:pt x="124534" y="175617"/>
                                </a:cubicBezTo>
                                <a:close/>
                                <a:moveTo>
                                  <a:pt x="112151" y="125135"/>
                                </a:moveTo>
                                <a:cubicBezTo>
                                  <a:pt x="112151" y="126087"/>
                                  <a:pt x="112151" y="126087"/>
                                  <a:pt x="112151" y="125135"/>
                                </a:cubicBezTo>
                                <a:cubicBezTo>
                                  <a:pt x="113104" y="125135"/>
                                  <a:pt x="113104" y="125135"/>
                                  <a:pt x="114056" y="125135"/>
                                </a:cubicBezTo>
                                <a:cubicBezTo>
                                  <a:pt x="113104" y="124182"/>
                                  <a:pt x="113104" y="124182"/>
                                  <a:pt x="112151" y="125135"/>
                                </a:cubicBezTo>
                                <a:cubicBezTo>
                                  <a:pt x="112151" y="125135"/>
                                  <a:pt x="112151" y="125135"/>
                                  <a:pt x="112151" y="125135"/>
                                </a:cubicBezTo>
                                <a:close/>
                                <a:moveTo>
                                  <a:pt x="114056" y="142280"/>
                                </a:moveTo>
                                <a:lnTo>
                                  <a:pt x="114056" y="142280"/>
                                </a:lnTo>
                                <a:cubicBezTo>
                                  <a:pt x="114056" y="141327"/>
                                  <a:pt x="114056" y="141327"/>
                                  <a:pt x="114056" y="141327"/>
                                </a:cubicBezTo>
                                <a:lnTo>
                                  <a:pt x="114056" y="142280"/>
                                </a:lnTo>
                                <a:cubicBezTo>
                                  <a:pt x="113104" y="142280"/>
                                  <a:pt x="113104" y="142280"/>
                                  <a:pt x="114056" y="142280"/>
                                </a:cubicBezTo>
                                <a:close/>
                                <a:moveTo>
                                  <a:pt x="115009" y="167045"/>
                                </a:moveTo>
                                <a:cubicBezTo>
                                  <a:pt x="114056" y="167045"/>
                                  <a:pt x="114056" y="167045"/>
                                  <a:pt x="115009" y="167045"/>
                                </a:cubicBezTo>
                                <a:cubicBezTo>
                                  <a:pt x="114056" y="168950"/>
                                  <a:pt x="114056" y="170855"/>
                                  <a:pt x="115962" y="170855"/>
                                </a:cubicBezTo>
                                <a:cubicBezTo>
                                  <a:pt x="116914" y="170855"/>
                                  <a:pt x="117866" y="170855"/>
                                  <a:pt x="117866" y="169902"/>
                                </a:cubicBezTo>
                                <a:cubicBezTo>
                                  <a:pt x="116914" y="167997"/>
                                  <a:pt x="115962" y="167997"/>
                                  <a:pt x="115009" y="167045"/>
                                </a:cubicBezTo>
                                <a:close/>
                                <a:moveTo>
                                  <a:pt x="115962" y="132755"/>
                                </a:moveTo>
                                <a:cubicBezTo>
                                  <a:pt x="115962" y="133707"/>
                                  <a:pt x="116914" y="134660"/>
                                  <a:pt x="117866" y="134660"/>
                                </a:cubicBezTo>
                                <a:cubicBezTo>
                                  <a:pt x="118819" y="134660"/>
                                  <a:pt x="119772" y="135612"/>
                                  <a:pt x="119772" y="134660"/>
                                </a:cubicBezTo>
                                <a:cubicBezTo>
                                  <a:pt x="120724" y="133707"/>
                                  <a:pt x="123581" y="134660"/>
                                  <a:pt x="123581" y="132755"/>
                                </a:cubicBezTo>
                                <a:cubicBezTo>
                                  <a:pt x="123581" y="130850"/>
                                  <a:pt x="123581" y="127992"/>
                                  <a:pt x="120724" y="130850"/>
                                </a:cubicBezTo>
                                <a:cubicBezTo>
                                  <a:pt x="119772" y="131802"/>
                                  <a:pt x="118819" y="130850"/>
                                  <a:pt x="117866" y="130850"/>
                                </a:cubicBezTo>
                                <a:cubicBezTo>
                                  <a:pt x="117866" y="131802"/>
                                  <a:pt x="115962" y="131802"/>
                                  <a:pt x="115962" y="132755"/>
                                </a:cubicBezTo>
                                <a:close/>
                                <a:moveTo>
                                  <a:pt x="115962" y="128945"/>
                                </a:moveTo>
                                <a:cubicBezTo>
                                  <a:pt x="115962" y="128945"/>
                                  <a:pt x="115962" y="128945"/>
                                  <a:pt x="115962" y="128945"/>
                                </a:cubicBezTo>
                                <a:cubicBezTo>
                                  <a:pt x="116914" y="129897"/>
                                  <a:pt x="116914" y="128945"/>
                                  <a:pt x="116914" y="128945"/>
                                </a:cubicBezTo>
                                <a:cubicBezTo>
                                  <a:pt x="116914" y="128945"/>
                                  <a:pt x="116914" y="127992"/>
                                  <a:pt x="115962" y="128945"/>
                                </a:cubicBezTo>
                                <a:cubicBezTo>
                                  <a:pt x="115962" y="127992"/>
                                  <a:pt x="115962" y="127992"/>
                                  <a:pt x="115962" y="128945"/>
                                </a:cubicBezTo>
                                <a:close/>
                                <a:moveTo>
                                  <a:pt x="122629" y="162282"/>
                                </a:moveTo>
                                <a:cubicBezTo>
                                  <a:pt x="122629" y="160377"/>
                                  <a:pt x="120724" y="159425"/>
                                  <a:pt x="118819" y="159425"/>
                                </a:cubicBezTo>
                                <a:cubicBezTo>
                                  <a:pt x="117866" y="159425"/>
                                  <a:pt x="116914" y="159425"/>
                                  <a:pt x="116914" y="160377"/>
                                </a:cubicBezTo>
                                <a:cubicBezTo>
                                  <a:pt x="116914" y="162282"/>
                                  <a:pt x="118819" y="163235"/>
                                  <a:pt x="119772" y="164187"/>
                                </a:cubicBezTo>
                                <a:cubicBezTo>
                                  <a:pt x="121676" y="165140"/>
                                  <a:pt x="122629" y="163235"/>
                                  <a:pt x="122629" y="162282"/>
                                </a:cubicBezTo>
                                <a:close/>
                                <a:moveTo>
                                  <a:pt x="125487" y="65127"/>
                                </a:moveTo>
                                <a:cubicBezTo>
                                  <a:pt x="125487" y="64175"/>
                                  <a:pt x="125487" y="62270"/>
                                  <a:pt x="123581" y="62270"/>
                                </a:cubicBezTo>
                                <a:cubicBezTo>
                                  <a:pt x="123581" y="62270"/>
                                  <a:pt x="122629" y="62270"/>
                                  <a:pt x="122629" y="62270"/>
                                </a:cubicBezTo>
                                <a:cubicBezTo>
                                  <a:pt x="122629" y="63222"/>
                                  <a:pt x="123581" y="64175"/>
                                  <a:pt x="125487" y="65127"/>
                                </a:cubicBezTo>
                                <a:cubicBezTo>
                                  <a:pt x="124534" y="64175"/>
                                  <a:pt x="124534" y="65127"/>
                                  <a:pt x="125487" y="65127"/>
                                </a:cubicBezTo>
                                <a:cubicBezTo>
                                  <a:pt x="127391" y="70842"/>
                                  <a:pt x="126439" y="71795"/>
                                  <a:pt x="121676" y="70842"/>
                                </a:cubicBezTo>
                                <a:lnTo>
                                  <a:pt x="120724" y="69890"/>
                                </a:lnTo>
                                <a:cubicBezTo>
                                  <a:pt x="119772" y="68937"/>
                                  <a:pt x="119772" y="67032"/>
                                  <a:pt x="117866" y="67032"/>
                                </a:cubicBezTo>
                                <a:cubicBezTo>
                                  <a:pt x="117866" y="67032"/>
                                  <a:pt x="116914" y="67032"/>
                                  <a:pt x="116914" y="67032"/>
                                </a:cubicBezTo>
                                <a:cubicBezTo>
                                  <a:pt x="117866" y="67985"/>
                                  <a:pt x="117866" y="69890"/>
                                  <a:pt x="119772" y="69890"/>
                                </a:cubicBezTo>
                                <a:cubicBezTo>
                                  <a:pt x="119772" y="69890"/>
                                  <a:pt x="120724" y="69890"/>
                                  <a:pt x="120724" y="69890"/>
                                </a:cubicBezTo>
                                <a:cubicBezTo>
                                  <a:pt x="122629" y="71795"/>
                                  <a:pt x="125487" y="71795"/>
                                  <a:pt x="126439" y="69890"/>
                                </a:cubicBezTo>
                                <a:cubicBezTo>
                                  <a:pt x="128344" y="69890"/>
                                  <a:pt x="127391" y="66080"/>
                                  <a:pt x="125487" y="65127"/>
                                </a:cubicBezTo>
                                <a:close/>
                                <a:moveTo>
                                  <a:pt x="120724" y="167997"/>
                                </a:moveTo>
                                <a:cubicBezTo>
                                  <a:pt x="119772" y="167997"/>
                                  <a:pt x="119772" y="168950"/>
                                  <a:pt x="119772" y="169902"/>
                                </a:cubicBezTo>
                                <a:cubicBezTo>
                                  <a:pt x="119772" y="170855"/>
                                  <a:pt x="119772" y="170855"/>
                                  <a:pt x="120724" y="170855"/>
                                </a:cubicBezTo>
                                <a:cubicBezTo>
                                  <a:pt x="121676" y="170855"/>
                                  <a:pt x="121676" y="169902"/>
                                  <a:pt x="120724" y="167997"/>
                                </a:cubicBezTo>
                                <a:cubicBezTo>
                                  <a:pt x="121676" y="168950"/>
                                  <a:pt x="121676" y="167997"/>
                                  <a:pt x="120724" y="167997"/>
                                </a:cubicBezTo>
                                <a:close/>
                                <a:moveTo>
                                  <a:pt x="121676" y="144185"/>
                                </a:moveTo>
                                <a:cubicBezTo>
                                  <a:pt x="121676" y="144185"/>
                                  <a:pt x="121676" y="144185"/>
                                  <a:pt x="121676" y="144185"/>
                                </a:cubicBezTo>
                                <a:cubicBezTo>
                                  <a:pt x="122629" y="144185"/>
                                  <a:pt x="122629" y="144185"/>
                                  <a:pt x="122629" y="144185"/>
                                </a:cubicBezTo>
                                <a:cubicBezTo>
                                  <a:pt x="122629" y="144185"/>
                                  <a:pt x="122629" y="144185"/>
                                  <a:pt x="121676" y="144185"/>
                                </a:cubicBezTo>
                                <a:cubicBezTo>
                                  <a:pt x="121676" y="144185"/>
                                  <a:pt x="120724" y="144185"/>
                                  <a:pt x="121676" y="144185"/>
                                </a:cubicBezTo>
                                <a:close/>
                                <a:moveTo>
                                  <a:pt x="122629" y="157520"/>
                                </a:moveTo>
                                <a:cubicBezTo>
                                  <a:pt x="123581" y="157520"/>
                                  <a:pt x="123581" y="156567"/>
                                  <a:pt x="123581" y="155615"/>
                                </a:cubicBezTo>
                                <a:cubicBezTo>
                                  <a:pt x="123581" y="154662"/>
                                  <a:pt x="123581" y="154662"/>
                                  <a:pt x="121676" y="154662"/>
                                </a:cubicBezTo>
                                <a:cubicBezTo>
                                  <a:pt x="120724" y="154662"/>
                                  <a:pt x="120724" y="155615"/>
                                  <a:pt x="120724" y="156567"/>
                                </a:cubicBezTo>
                                <a:cubicBezTo>
                                  <a:pt x="121676" y="156567"/>
                                  <a:pt x="122629" y="157520"/>
                                  <a:pt x="122629" y="157520"/>
                                </a:cubicBezTo>
                                <a:close/>
                                <a:moveTo>
                                  <a:pt x="123581" y="184190"/>
                                </a:moveTo>
                                <a:cubicBezTo>
                                  <a:pt x="123581" y="183237"/>
                                  <a:pt x="122629" y="183237"/>
                                  <a:pt x="123581" y="184190"/>
                                </a:cubicBezTo>
                                <a:cubicBezTo>
                                  <a:pt x="122629" y="183237"/>
                                  <a:pt x="122629" y="183237"/>
                                  <a:pt x="121676" y="184190"/>
                                </a:cubicBezTo>
                                <a:cubicBezTo>
                                  <a:pt x="121676" y="184190"/>
                                  <a:pt x="121676" y="184190"/>
                                  <a:pt x="123581" y="184190"/>
                                </a:cubicBezTo>
                                <a:cubicBezTo>
                                  <a:pt x="122629" y="185142"/>
                                  <a:pt x="123581" y="184190"/>
                                  <a:pt x="123581" y="184190"/>
                                </a:cubicBezTo>
                                <a:close/>
                                <a:moveTo>
                                  <a:pt x="125487" y="136565"/>
                                </a:moveTo>
                                <a:cubicBezTo>
                                  <a:pt x="124534" y="137517"/>
                                  <a:pt x="122629" y="136565"/>
                                  <a:pt x="122629" y="139422"/>
                                </a:cubicBezTo>
                                <a:cubicBezTo>
                                  <a:pt x="122629" y="140375"/>
                                  <a:pt x="123581" y="141327"/>
                                  <a:pt x="124534" y="141327"/>
                                </a:cubicBezTo>
                                <a:cubicBezTo>
                                  <a:pt x="125487" y="141327"/>
                                  <a:pt x="128344" y="138470"/>
                                  <a:pt x="127391" y="138470"/>
                                </a:cubicBezTo>
                                <a:cubicBezTo>
                                  <a:pt x="126439" y="136565"/>
                                  <a:pt x="126439" y="136565"/>
                                  <a:pt x="125487" y="136565"/>
                                </a:cubicBezTo>
                                <a:close/>
                                <a:moveTo>
                                  <a:pt x="124534" y="172760"/>
                                </a:moveTo>
                                <a:cubicBezTo>
                                  <a:pt x="124534" y="172760"/>
                                  <a:pt x="124534" y="172760"/>
                                  <a:pt x="124534" y="172760"/>
                                </a:cubicBezTo>
                                <a:cubicBezTo>
                                  <a:pt x="124534" y="173712"/>
                                  <a:pt x="125487" y="172760"/>
                                  <a:pt x="124534" y="172760"/>
                                </a:cubicBezTo>
                                <a:lnTo>
                                  <a:pt x="124534" y="172760"/>
                                </a:lnTo>
                                <a:cubicBezTo>
                                  <a:pt x="124534" y="171807"/>
                                  <a:pt x="124534" y="172760"/>
                                  <a:pt x="124534" y="172760"/>
                                </a:cubicBezTo>
                                <a:close/>
                                <a:moveTo>
                                  <a:pt x="128344" y="167997"/>
                                </a:moveTo>
                                <a:lnTo>
                                  <a:pt x="130249" y="167045"/>
                                </a:lnTo>
                                <a:lnTo>
                                  <a:pt x="130249" y="167045"/>
                                </a:lnTo>
                                <a:lnTo>
                                  <a:pt x="128344" y="166092"/>
                                </a:lnTo>
                                <a:cubicBezTo>
                                  <a:pt x="127391" y="166092"/>
                                  <a:pt x="126439" y="167045"/>
                                  <a:pt x="125487" y="167997"/>
                                </a:cubicBezTo>
                                <a:cubicBezTo>
                                  <a:pt x="125487" y="167997"/>
                                  <a:pt x="125487" y="168950"/>
                                  <a:pt x="125487" y="168950"/>
                                </a:cubicBezTo>
                                <a:cubicBezTo>
                                  <a:pt x="126439" y="169902"/>
                                  <a:pt x="127391" y="167997"/>
                                  <a:pt x="128344" y="167997"/>
                                </a:cubicBezTo>
                                <a:close/>
                                <a:moveTo>
                                  <a:pt x="129297" y="183237"/>
                                </a:moveTo>
                                <a:cubicBezTo>
                                  <a:pt x="129297" y="182285"/>
                                  <a:pt x="129297" y="182285"/>
                                  <a:pt x="128344" y="182285"/>
                                </a:cubicBezTo>
                                <a:cubicBezTo>
                                  <a:pt x="128344" y="182285"/>
                                  <a:pt x="127391" y="182285"/>
                                  <a:pt x="127391" y="183237"/>
                                </a:cubicBezTo>
                                <a:cubicBezTo>
                                  <a:pt x="127391" y="183237"/>
                                  <a:pt x="127391" y="183237"/>
                                  <a:pt x="129297" y="183237"/>
                                </a:cubicBezTo>
                                <a:cubicBezTo>
                                  <a:pt x="128344" y="184190"/>
                                  <a:pt x="128344" y="183237"/>
                                  <a:pt x="129297" y="183237"/>
                                </a:cubicBezTo>
                                <a:close/>
                                <a:moveTo>
                                  <a:pt x="129297" y="156567"/>
                                </a:moveTo>
                                <a:cubicBezTo>
                                  <a:pt x="130249" y="157520"/>
                                  <a:pt x="130249" y="157520"/>
                                  <a:pt x="131201" y="157520"/>
                                </a:cubicBezTo>
                                <a:cubicBezTo>
                                  <a:pt x="131201" y="157520"/>
                                  <a:pt x="132154" y="157520"/>
                                  <a:pt x="132154" y="156567"/>
                                </a:cubicBezTo>
                                <a:cubicBezTo>
                                  <a:pt x="132154" y="154662"/>
                                  <a:pt x="130249" y="154662"/>
                                  <a:pt x="129297" y="154662"/>
                                </a:cubicBezTo>
                                <a:cubicBezTo>
                                  <a:pt x="128344" y="154662"/>
                                  <a:pt x="127391" y="152757"/>
                                  <a:pt x="126439" y="153710"/>
                                </a:cubicBezTo>
                                <a:cubicBezTo>
                                  <a:pt x="125487" y="154662"/>
                                  <a:pt x="128344" y="156567"/>
                                  <a:pt x="129297" y="156567"/>
                                </a:cubicBezTo>
                                <a:close/>
                                <a:moveTo>
                                  <a:pt x="132154" y="170855"/>
                                </a:moveTo>
                                <a:cubicBezTo>
                                  <a:pt x="134059" y="167997"/>
                                  <a:pt x="132154" y="167045"/>
                                  <a:pt x="130249" y="167045"/>
                                </a:cubicBezTo>
                                <a:cubicBezTo>
                                  <a:pt x="130249" y="167997"/>
                                  <a:pt x="132154" y="170855"/>
                                  <a:pt x="129297" y="170855"/>
                                </a:cubicBezTo>
                                <a:cubicBezTo>
                                  <a:pt x="126439" y="170855"/>
                                  <a:pt x="127391" y="170855"/>
                                  <a:pt x="128344" y="172760"/>
                                </a:cubicBezTo>
                                <a:cubicBezTo>
                                  <a:pt x="129297" y="174665"/>
                                  <a:pt x="128344" y="175617"/>
                                  <a:pt x="129297" y="177522"/>
                                </a:cubicBezTo>
                                <a:cubicBezTo>
                                  <a:pt x="128344" y="177522"/>
                                  <a:pt x="127391" y="178475"/>
                                  <a:pt x="128344" y="179427"/>
                                </a:cubicBezTo>
                                <a:cubicBezTo>
                                  <a:pt x="128344" y="179427"/>
                                  <a:pt x="129297" y="179427"/>
                                  <a:pt x="129297" y="179427"/>
                                </a:cubicBezTo>
                                <a:cubicBezTo>
                                  <a:pt x="130249" y="179427"/>
                                  <a:pt x="130249" y="178475"/>
                                  <a:pt x="130249" y="177522"/>
                                </a:cubicBezTo>
                                <a:cubicBezTo>
                                  <a:pt x="131201" y="177522"/>
                                  <a:pt x="132154" y="177522"/>
                                  <a:pt x="132154" y="176570"/>
                                </a:cubicBezTo>
                                <a:cubicBezTo>
                                  <a:pt x="130249" y="173712"/>
                                  <a:pt x="131201" y="172760"/>
                                  <a:pt x="132154" y="170855"/>
                                </a:cubicBezTo>
                                <a:close/>
                                <a:moveTo>
                                  <a:pt x="131201" y="160377"/>
                                </a:moveTo>
                                <a:cubicBezTo>
                                  <a:pt x="131201" y="158472"/>
                                  <a:pt x="129297" y="158472"/>
                                  <a:pt x="128344" y="157520"/>
                                </a:cubicBezTo>
                                <a:cubicBezTo>
                                  <a:pt x="127391" y="157520"/>
                                  <a:pt x="127391" y="157520"/>
                                  <a:pt x="127391" y="158472"/>
                                </a:cubicBezTo>
                                <a:cubicBezTo>
                                  <a:pt x="128344" y="159425"/>
                                  <a:pt x="127391" y="161330"/>
                                  <a:pt x="129297" y="161330"/>
                                </a:cubicBezTo>
                                <a:cubicBezTo>
                                  <a:pt x="130249" y="162282"/>
                                  <a:pt x="131201" y="161330"/>
                                  <a:pt x="131201" y="160377"/>
                                </a:cubicBezTo>
                                <a:close/>
                                <a:moveTo>
                                  <a:pt x="134059" y="64175"/>
                                </a:moveTo>
                                <a:cubicBezTo>
                                  <a:pt x="134059" y="62270"/>
                                  <a:pt x="132154" y="61317"/>
                                  <a:pt x="130249" y="61317"/>
                                </a:cubicBezTo>
                                <a:lnTo>
                                  <a:pt x="130249" y="61317"/>
                                </a:lnTo>
                                <a:cubicBezTo>
                                  <a:pt x="129297" y="60365"/>
                                  <a:pt x="128344" y="59412"/>
                                  <a:pt x="130249" y="57507"/>
                                </a:cubicBezTo>
                                <a:cubicBezTo>
                                  <a:pt x="130249" y="57507"/>
                                  <a:pt x="131201" y="57507"/>
                                  <a:pt x="131201" y="56555"/>
                                </a:cubicBezTo>
                                <a:cubicBezTo>
                                  <a:pt x="131201" y="55602"/>
                                  <a:pt x="130249" y="55602"/>
                                  <a:pt x="129297" y="56555"/>
                                </a:cubicBezTo>
                                <a:cubicBezTo>
                                  <a:pt x="126439" y="57507"/>
                                  <a:pt x="126439" y="60365"/>
                                  <a:pt x="127391" y="65127"/>
                                </a:cubicBezTo>
                                <a:cubicBezTo>
                                  <a:pt x="128344" y="66080"/>
                                  <a:pt x="129297" y="67985"/>
                                  <a:pt x="130249" y="65127"/>
                                </a:cubicBezTo>
                                <a:cubicBezTo>
                                  <a:pt x="130249" y="65127"/>
                                  <a:pt x="131201" y="66080"/>
                                  <a:pt x="132154" y="66080"/>
                                </a:cubicBezTo>
                                <a:cubicBezTo>
                                  <a:pt x="133106" y="67032"/>
                                  <a:pt x="132154" y="68937"/>
                                  <a:pt x="133106" y="67985"/>
                                </a:cubicBezTo>
                                <a:cubicBezTo>
                                  <a:pt x="134059" y="67032"/>
                                  <a:pt x="134059" y="65127"/>
                                  <a:pt x="134059" y="64175"/>
                                </a:cubicBezTo>
                                <a:close/>
                                <a:moveTo>
                                  <a:pt x="128344" y="144185"/>
                                </a:moveTo>
                                <a:cubicBezTo>
                                  <a:pt x="128344" y="144185"/>
                                  <a:pt x="128344" y="144185"/>
                                  <a:pt x="128344" y="144185"/>
                                </a:cubicBezTo>
                                <a:cubicBezTo>
                                  <a:pt x="130249" y="145137"/>
                                  <a:pt x="130249" y="143232"/>
                                  <a:pt x="132154" y="143232"/>
                                </a:cubicBezTo>
                                <a:lnTo>
                                  <a:pt x="133106" y="143232"/>
                                </a:lnTo>
                                <a:cubicBezTo>
                                  <a:pt x="134059" y="143232"/>
                                  <a:pt x="134059" y="143232"/>
                                  <a:pt x="134059" y="142280"/>
                                </a:cubicBezTo>
                                <a:cubicBezTo>
                                  <a:pt x="134059" y="141327"/>
                                  <a:pt x="133106" y="141327"/>
                                  <a:pt x="133106" y="141327"/>
                                </a:cubicBezTo>
                                <a:cubicBezTo>
                                  <a:pt x="131201" y="141327"/>
                                  <a:pt x="128344" y="143232"/>
                                  <a:pt x="128344" y="144185"/>
                                </a:cubicBezTo>
                                <a:close/>
                                <a:moveTo>
                                  <a:pt x="131201" y="61317"/>
                                </a:moveTo>
                                <a:lnTo>
                                  <a:pt x="131201" y="64175"/>
                                </a:lnTo>
                                <a:lnTo>
                                  <a:pt x="128344" y="64175"/>
                                </a:lnTo>
                                <a:cubicBezTo>
                                  <a:pt x="128344" y="62270"/>
                                  <a:pt x="129297" y="61317"/>
                                  <a:pt x="131201" y="61317"/>
                                </a:cubicBezTo>
                                <a:lnTo>
                                  <a:pt x="131201" y="61317"/>
                                </a:lnTo>
                                <a:close/>
                                <a:moveTo>
                                  <a:pt x="131201" y="191810"/>
                                </a:moveTo>
                                <a:cubicBezTo>
                                  <a:pt x="132154" y="191810"/>
                                  <a:pt x="133106" y="191810"/>
                                  <a:pt x="133106" y="190857"/>
                                </a:cubicBezTo>
                                <a:cubicBezTo>
                                  <a:pt x="133106" y="189905"/>
                                  <a:pt x="132154" y="188952"/>
                                  <a:pt x="131201" y="188952"/>
                                </a:cubicBezTo>
                                <a:cubicBezTo>
                                  <a:pt x="129297" y="188952"/>
                                  <a:pt x="130249" y="189905"/>
                                  <a:pt x="129297" y="190857"/>
                                </a:cubicBezTo>
                                <a:cubicBezTo>
                                  <a:pt x="129297" y="191810"/>
                                  <a:pt x="130249" y="190857"/>
                                  <a:pt x="131201" y="191810"/>
                                </a:cubicBezTo>
                                <a:close/>
                                <a:moveTo>
                                  <a:pt x="133106" y="149900"/>
                                </a:moveTo>
                                <a:cubicBezTo>
                                  <a:pt x="133106" y="148947"/>
                                  <a:pt x="132154" y="148947"/>
                                  <a:pt x="132154" y="148947"/>
                                </a:cubicBezTo>
                                <a:cubicBezTo>
                                  <a:pt x="131201" y="148947"/>
                                  <a:pt x="131201" y="149900"/>
                                  <a:pt x="131201" y="150852"/>
                                </a:cubicBezTo>
                                <a:cubicBezTo>
                                  <a:pt x="131201" y="151805"/>
                                  <a:pt x="132154" y="151805"/>
                                  <a:pt x="132154" y="150852"/>
                                </a:cubicBezTo>
                                <a:cubicBezTo>
                                  <a:pt x="132154" y="150852"/>
                                  <a:pt x="133106" y="150852"/>
                                  <a:pt x="133106" y="149900"/>
                                </a:cubicBezTo>
                                <a:close/>
                                <a:moveTo>
                                  <a:pt x="131201" y="198477"/>
                                </a:moveTo>
                                <a:cubicBezTo>
                                  <a:pt x="132154" y="197525"/>
                                  <a:pt x="132154" y="197525"/>
                                  <a:pt x="131201" y="198477"/>
                                </a:cubicBezTo>
                                <a:cubicBezTo>
                                  <a:pt x="131201" y="197525"/>
                                  <a:pt x="131201" y="197525"/>
                                  <a:pt x="131201" y="197525"/>
                                </a:cubicBezTo>
                                <a:lnTo>
                                  <a:pt x="131201" y="198477"/>
                                </a:lnTo>
                                <a:cubicBezTo>
                                  <a:pt x="131201" y="198477"/>
                                  <a:pt x="131201" y="198477"/>
                                  <a:pt x="131201" y="198477"/>
                                </a:cubicBezTo>
                                <a:close/>
                                <a:moveTo>
                                  <a:pt x="133106" y="204192"/>
                                </a:moveTo>
                                <a:cubicBezTo>
                                  <a:pt x="134059" y="204192"/>
                                  <a:pt x="134059" y="203240"/>
                                  <a:pt x="134059" y="203240"/>
                                </a:cubicBezTo>
                                <a:cubicBezTo>
                                  <a:pt x="134059" y="202287"/>
                                  <a:pt x="134059" y="201335"/>
                                  <a:pt x="133106" y="201335"/>
                                </a:cubicBezTo>
                                <a:cubicBezTo>
                                  <a:pt x="132154" y="201335"/>
                                  <a:pt x="131201" y="201335"/>
                                  <a:pt x="131201" y="202287"/>
                                </a:cubicBezTo>
                                <a:cubicBezTo>
                                  <a:pt x="132154" y="202287"/>
                                  <a:pt x="133106" y="203240"/>
                                  <a:pt x="133106" y="204192"/>
                                </a:cubicBezTo>
                                <a:close/>
                                <a:moveTo>
                                  <a:pt x="133106" y="179427"/>
                                </a:moveTo>
                                <a:cubicBezTo>
                                  <a:pt x="134059" y="179427"/>
                                  <a:pt x="134059" y="179427"/>
                                  <a:pt x="134059" y="178475"/>
                                </a:cubicBezTo>
                                <a:lnTo>
                                  <a:pt x="134059" y="176570"/>
                                </a:lnTo>
                                <a:cubicBezTo>
                                  <a:pt x="133106" y="176570"/>
                                  <a:pt x="133106" y="177522"/>
                                  <a:pt x="132154" y="178475"/>
                                </a:cubicBezTo>
                                <a:cubicBezTo>
                                  <a:pt x="132154" y="178475"/>
                                  <a:pt x="132154" y="179427"/>
                                  <a:pt x="133106" y="179427"/>
                                </a:cubicBezTo>
                                <a:close/>
                                <a:moveTo>
                                  <a:pt x="134059" y="166092"/>
                                </a:moveTo>
                                <a:cubicBezTo>
                                  <a:pt x="135012" y="167045"/>
                                  <a:pt x="136916" y="167045"/>
                                  <a:pt x="137869" y="165140"/>
                                </a:cubicBezTo>
                                <a:cubicBezTo>
                                  <a:pt x="138822" y="164187"/>
                                  <a:pt x="137869" y="163235"/>
                                  <a:pt x="137869" y="162282"/>
                                </a:cubicBezTo>
                                <a:cubicBezTo>
                                  <a:pt x="137869" y="161330"/>
                                  <a:pt x="137869" y="160377"/>
                                  <a:pt x="136916" y="160377"/>
                                </a:cubicBezTo>
                                <a:cubicBezTo>
                                  <a:pt x="135964" y="160377"/>
                                  <a:pt x="135964" y="161330"/>
                                  <a:pt x="135012" y="162282"/>
                                </a:cubicBezTo>
                                <a:cubicBezTo>
                                  <a:pt x="135012" y="163235"/>
                                  <a:pt x="134059" y="163235"/>
                                  <a:pt x="134059" y="164187"/>
                                </a:cubicBezTo>
                                <a:cubicBezTo>
                                  <a:pt x="133106" y="165140"/>
                                  <a:pt x="133106" y="166092"/>
                                  <a:pt x="134059" y="166092"/>
                                </a:cubicBezTo>
                                <a:close/>
                                <a:moveTo>
                                  <a:pt x="135012" y="185142"/>
                                </a:moveTo>
                                <a:cubicBezTo>
                                  <a:pt x="135964" y="185142"/>
                                  <a:pt x="137869" y="185142"/>
                                  <a:pt x="137869" y="183237"/>
                                </a:cubicBezTo>
                                <a:cubicBezTo>
                                  <a:pt x="137869" y="182285"/>
                                  <a:pt x="136916" y="181332"/>
                                  <a:pt x="135964" y="181332"/>
                                </a:cubicBezTo>
                                <a:cubicBezTo>
                                  <a:pt x="134059" y="181332"/>
                                  <a:pt x="133106" y="182285"/>
                                  <a:pt x="133106" y="183237"/>
                                </a:cubicBezTo>
                                <a:cubicBezTo>
                                  <a:pt x="133106" y="185142"/>
                                  <a:pt x="134059" y="185142"/>
                                  <a:pt x="135012" y="185142"/>
                                </a:cubicBezTo>
                                <a:close/>
                                <a:moveTo>
                                  <a:pt x="134059" y="208955"/>
                                </a:moveTo>
                                <a:cubicBezTo>
                                  <a:pt x="135012" y="208955"/>
                                  <a:pt x="135012" y="208955"/>
                                  <a:pt x="135012" y="208955"/>
                                </a:cubicBezTo>
                                <a:cubicBezTo>
                                  <a:pt x="135012" y="208002"/>
                                  <a:pt x="135012" y="208002"/>
                                  <a:pt x="134059" y="207050"/>
                                </a:cubicBezTo>
                                <a:cubicBezTo>
                                  <a:pt x="134059" y="207050"/>
                                  <a:pt x="133106" y="207050"/>
                                  <a:pt x="133106" y="208002"/>
                                </a:cubicBezTo>
                                <a:cubicBezTo>
                                  <a:pt x="133106" y="208002"/>
                                  <a:pt x="133106" y="208002"/>
                                  <a:pt x="134059" y="208955"/>
                                </a:cubicBezTo>
                                <a:close/>
                                <a:moveTo>
                                  <a:pt x="135012" y="74652"/>
                                </a:moveTo>
                                <a:cubicBezTo>
                                  <a:pt x="135012" y="74652"/>
                                  <a:pt x="135012" y="74652"/>
                                  <a:pt x="135012" y="74652"/>
                                </a:cubicBezTo>
                                <a:lnTo>
                                  <a:pt x="134059" y="73700"/>
                                </a:lnTo>
                                <a:cubicBezTo>
                                  <a:pt x="134059" y="74652"/>
                                  <a:pt x="134059" y="75605"/>
                                  <a:pt x="135012" y="74652"/>
                                </a:cubicBezTo>
                                <a:cubicBezTo>
                                  <a:pt x="135012" y="75605"/>
                                  <a:pt x="135012" y="74652"/>
                                  <a:pt x="135012" y="74652"/>
                                </a:cubicBezTo>
                                <a:close/>
                                <a:moveTo>
                                  <a:pt x="137869" y="71795"/>
                                </a:moveTo>
                                <a:cubicBezTo>
                                  <a:pt x="138822" y="71795"/>
                                  <a:pt x="137869" y="69890"/>
                                  <a:pt x="137869" y="69890"/>
                                </a:cubicBezTo>
                                <a:cubicBezTo>
                                  <a:pt x="137869" y="68937"/>
                                  <a:pt x="137869" y="67985"/>
                                  <a:pt x="135964" y="67985"/>
                                </a:cubicBezTo>
                                <a:cubicBezTo>
                                  <a:pt x="135012" y="68937"/>
                                  <a:pt x="134059" y="68937"/>
                                  <a:pt x="134059" y="70842"/>
                                </a:cubicBezTo>
                                <a:cubicBezTo>
                                  <a:pt x="135012" y="72747"/>
                                  <a:pt x="136916" y="71795"/>
                                  <a:pt x="137869" y="71795"/>
                                </a:cubicBezTo>
                                <a:close/>
                                <a:moveTo>
                                  <a:pt x="135964" y="215622"/>
                                </a:moveTo>
                                <a:cubicBezTo>
                                  <a:pt x="136916" y="215622"/>
                                  <a:pt x="136916" y="214670"/>
                                  <a:pt x="136916" y="213717"/>
                                </a:cubicBezTo>
                                <a:cubicBezTo>
                                  <a:pt x="136916" y="213717"/>
                                  <a:pt x="135964" y="212765"/>
                                  <a:pt x="135964" y="212765"/>
                                </a:cubicBezTo>
                                <a:cubicBezTo>
                                  <a:pt x="135012" y="212765"/>
                                  <a:pt x="135012" y="213717"/>
                                  <a:pt x="135012" y="214670"/>
                                </a:cubicBezTo>
                                <a:cubicBezTo>
                                  <a:pt x="134059" y="214670"/>
                                  <a:pt x="135012" y="215622"/>
                                  <a:pt x="135964" y="215622"/>
                                </a:cubicBezTo>
                                <a:close/>
                                <a:moveTo>
                                  <a:pt x="137869" y="53697"/>
                                </a:moveTo>
                                <a:cubicBezTo>
                                  <a:pt x="137869" y="52745"/>
                                  <a:pt x="137869" y="52745"/>
                                  <a:pt x="137869" y="53697"/>
                                </a:cubicBezTo>
                                <a:cubicBezTo>
                                  <a:pt x="135964" y="52745"/>
                                  <a:pt x="135012" y="52745"/>
                                  <a:pt x="135012" y="54650"/>
                                </a:cubicBezTo>
                                <a:cubicBezTo>
                                  <a:pt x="135012" y="55602"/>
                                  <a:pt x="135964" y="55602"/>
                                  <a:pt x="135964" y="55602"/>
                                </a:cubicBezTo>
                                <a:cubicBezTo>
                                  <a:pt x="136916" y="55602"/>
                                  <a:pt x="137869" y="54650"/>
                                  <a:pt x="137869" y="53697"/>
                                </a:cubicBezTo>
                                <a:close/>
                                <a:moveTo>
                                  <a:pt x="135012" y="46077"/>
                                </a:moveTo>
                                <a:lnTo>
                                  <a:pt x="135012" y="46077"/>
                                </a:lnTo>
                                <a:cubicBezTo>
                                  <a:pt x="135012" y="47982"/>
                                  <a:pt x="135964" y="47982"/>
                                  <a:pt x="136916" y="47982"/>
                                </a:cubicBezTo>
                                <a:cubicBezTo>
                                  <a:pt x="137869" y="48935"/>
                                  <a:pt x="139774" y="48935"/>
                                  <a:pt x="140726" y="47982"/>
                                </a:cubicBezTo>
                                <a:cubicBezTo>
                                  <a:pt x="140726" y="47982"/>
                                  <a:pt x="140726" y="47030"/>
                                  <a:pt x="140726" y="47030"/>
                                </a:cubicBezTo>
                                <a:cubicBezTo>
                                  <a:pt x="140726" y="46077"/>
                                  <a:pt x="139774" y="45125"/>
                                  <a:pt x="139774" y="46077"/>
                                </a:cubicBezTo>
                                <a:cubicBezTo>
                                  <a:pt x="137869" y="47030"/>
                                  <a:pt x="136916" y="45125"/>
                                  <a:pt x="135012" y="46077"/>
                                </a:cubicBezTo>
                                <a:close/>
                                <a:moveTo>
                                  <a:pt x="136916" y="187047"/>
                                </a:moveTo>
                                <a:cubicBezTo>
                                  <a:pt x="135964" y="187047"/>
                                  <a:pt x="135964" y="187047"/>
                                  <a:pt x="135012" y="188000"/>
                                </a:cubicBezTo>
                                <a:cubicBezTo>
                                  <a:pt x="135012" y="188952"/>
                                  <a:pt x="135964" y="188952"/>
                                  <a:pt x="136916" y="188952"/>
                                </a:cubicBezTo>
                                <a:cubicBezTo>
                                  <a:pt x="138822" y="190857"/>
                                  <a:pt x="140726" y="187047"/>
                                  <a:pt x="142631" y="188000"/>
                                </a:cubicBezTo>
                                <a:cubicBezTo>
                                  <a:pt x="143584" y="189905"/>
                                  <a:pt x="142631" y="190857"/>
                                  <a:pt x="141679" y="192762"/>
                                </a:cubicBezTo>
                                <a:cubicBezTo>
                                  <a:pt x="140726" y="192762"/>
                                  <a:pt x="139774" y="192762"/>
                                  <a:pt x="138822" y="193715"/>
                                </a:cubicBezTo>
                                <a:cubicBezTo>
                                  <a:pt x="138822" y="191810"/>
                                  <a:pt x="136916" y="191810"/>
                                  <a:pt x="135964" y="191810"/>
                                </a:cubicBezTo>
                                <a:cubicBezTo>
                                  <a:pt x="135012" y="192762"/>
                                  <a:pt x="134059" y="193715"/>
                                  <a:pt x="135012" y="194667"/>
                                </a:cubicBezTo>
                                <a:cubicBezTo>
                                  <a:pt x="135012" y="195620"/>
                                  <a:pt x="135012" y="196572"/>
                                  <a:pt x="135964" y="196572"/>
                                </a:cubicBezTo>
                                <a:cubicBezTo>
                                  <a:pt x="137869" y="196572"/>
                                  <a:pt x="137869" y="195620"/>
                                  <a:pt x="138822" y="194667"/>
                                </a:cubicBezTo>
                                <a:cubicBezTo>
                                  <a:pt x="138822" y="194667"/>
                                  <a:pt x="138822" y="193715"/>
                                  <a:pt x="138822" y="193715"/>
                                </a:cubicBezTo>
                                <a:cubicBezTo>
                                  <a:pt x="138822" y="193715"/>
                                  <a:pt x="139774" y="194667"/>
                                  <a:pt x="139774" y="195620"/>
                                </a:cubicBezTo>
                                <a:cubicBezTo>
                                  <a:pt x="138822" y="199430"/>
                                  <a:pt x="142631" y="200382"/>
                                  <a:pt x="143584" y="202287"/>
                                </a:cubicBezTo>
                                <a:cubicBezTo>
                                  <a:pt x="144537" y="204192"/>
                                  <a:pt x="148347" y="203240"/>
                                  <a:pt x="150251" y="201335"/>
                                </a:cubicBezTo>
                                <a:cubicBezTo>
                                  <a:pt x="151204" y="200382"/>
                                  <a:pt x="150251" y="198477"/>
                                  <a:pt x="148347" y="197525"/>
                                </a:cubicBezTo>
                                <a:cubicBezTo>
                                  <a:pt x="147394" y="196572"/>
                                  <a:pt x="147394" y="195620"/>
                                  <a:pt x="146441" y="195620"/>
                                </a:cubicBezTo>
                                <a:cubicBezTo>
                                  <a:pt x="145489" y="194667"/>
                                  <a:pt x="145489" y="194667"/>
                                  <a:pt x="144537" y="194667"/>
                                </a:cubicBezTo>
                                <a:cubicBezTo>
                                  <a:pt x="143584" y="195620"/>
                                  <a:pt x="143584" y="196572"/>
                                  <a:pt x="144537" y="196572"/>
                                </a:cubicBezTo>
                                <a:lnTo>
                                  <a:pt x="145489" y="197525"/>
                                </a:lnTo>
                                <a:cubicBezTo>
                                  <a:pt x="146441" y="197525"/>
                                  <a:pt x="147394" y="198477"/>
                                  <a:pt x="146441" y="199430"/>
                                </a:cubicBezTo>
                                <a:cubicBezTo>
                                  <a:pt x="146441" y="200382"/>
                                  <a:pt x="144537" y="200382"/>
                                  <a:pt x="143584" y="200382"/>
                                </a:cubicBezTo>
                                <a:cubicBezTo>
                                  <a:pt x="141679" y="198477"/>
                                  <a:pt x="139774" y="196572"/>
                                  <a:pt x="139774" y="193715"/>
                                </a:cubicBezTo>
                                <a:cubicBezTo>
                                  <a:pt x="140726" y="193715"/>
                                  <a:pt x="142631" y="193715"/>
                                  <a:pt x="143584" y="191810"/>
                                </a:cubicBezTo>
                                <a:cubicBezTo>
                                  <a:pt x="144537" y="189905"/>
                                  <a:pt x="141679" y="189905"/>
                                  <a:pt x="140726" y="188952"/>
                                </a:cubicBezTo>
                                <a:cubicBezTo>
                                  <a:pt x="141679" y="184190"/>
                                  <a:pt x="141679" y="184190"/>
                                  <a:pt x="136916" y="187047"/>
                                </a:cubicBezTo>
                                <a:close/>
                                <a:moveTo>
                                  <a:pt x="137869" y="222290"/>
                                </a:moveTo>
                                <a:cubicBezTo>
                                  <a:pt x="137869" y="222290"/>
                                  <a:pt x="136916" y="222290"/>
                                  <a:pt x="136916" y="222290"/>
                                </a:cubicBezTo>
                                <a:cubicBezTo>
                                  <a:pt x="135964" y="222290"/>
                                  <a:pt x="135964" y="222290"/>
                                  <a:pt x="135964" y="223242"/>
                                </a:cubicBezTo>
                                <a:cubicBezTo>
                                  <a:pt x="135964" y="222290"/>
                                  <a:pt x="135964" y="223242"/>
                                  <a:pt x="137869" y="222290"/>
                                </a:cubicBezTo>
                                <a:cubicBezTo>
                                  <a:pt x="136916" y="223242"/>
                                  <a:pt x="137869" y="222290"/>
                                  <a:pt x="137869" y="222290"/>
                                </a:cubicBezTo>
                                <a:close/>
                                <a:moveTo>
                                  <a:pt x="145489" y="220385"/>
                                </a:moveTo>
                                <a:cubicBezTo>
                                  <a:pt x="143584" y="218480"/>
                                  <a:pt x="142631" y="216575"/>
                                  <a:pt x="143584" y="214670"/>
                                </a:cubicBezTo>
                                <a:cubicBezTo>
                                  <a:pt x="143584" y="212765"/>
                                  <a:pt x="142631" y="211812"/>
                                  <a:pt x="141679" y="210860"/>
                                </a:cubicBezTo>
                                <a:cubicBezTo>
                                  <a:pt x="141679" y="208955"/>
                                  <a:pt x="141679" y="208002"/>
                                  <a:pt x="142631" y="206097"/>
                                </a:cubicBezTo>
                                <a:cubicBezTo>
                                  <a:pt x="142631" y="205145"/>
                                  <a:pt x="143584" y="204192"/>
                                  <a:pt x="142631" y="204192"/>
                                </a:cubicBezTo>
                                <a:cubicBezTo>
                                  <a:pt x="141679" y="203240"/>
                                  <a:pt x="140726" y="205145"/>
                                  <a:pt x="140726" y="205145"/>
                                </a:cubicBezTo>
                                <a:cubicBezTo>
                                  <a:pt x="139774" y="207050"/>
                                  <a:pt x="136916" y="207050"/>
                                  <a:pt x="136916" y="208955"/>
                                </a:cubicBezTo>
                                <a:cubicBezTo>
                                  <a:pt x="137869" y="209907"/>
                                  <a:pt x="139774" y="208955"/>
                                  <a:pt x="141679" y="209907"/>
                                </a:cubicBezTo>
                                <a:cubicBezTo>
                                  <a:pt x="139774" y="216575"/>
                                  <a:pt x="140726" y="219432"/>
                                  <a:pt x="145489" y="220385"/>
                                </a:cubicBezTo>
                                <a:cubicBezTo>
                                  <a:pt x="144537" y="221337"/>
                                  <a:pt x="145489" y="222290"/>
                                  <a:pt x="145489" y="220385"/>
                                </a:cubicBezTo>
                                <a:cubicBezTo>
                                  <a:pt x="145489" y="221337"/>
                                  <a:pt x="145489" y="220385"/>
                                  <a:pt x="145489" y="220385"/>
                                </a:cubicBezTo>
                                <a:close/>
                                <a:moveTo>
                                  <a:pt x="136916" y="169902"/>
                                </a:moveTo>
                                <a:cubicBezTo>
                                  <a:pt x="137869" y="169902"/>
                                  <a:pt x="137869" y="169902"/>
                                  <a:pt x="136916" y="169902"/>
                                </a:cubicBezTo>
                                <a:cubicBezTo>
                                  <a:pt x="137869" y="168950"/>
                                  <a:pt x="137869" y="168950"/>
                                  <a:pt x="137869" y="168950"/>
                                </a:cubicBezTo>
                                <a:cubicBezTo>
                                  <a:pt x="136916" y="168950"/>
                                  <a:pt x="136916" y="168950"/>
                                  <a:pt x="136916" y="169902"/>
                                </a:cubicBezTo>
                                <a:lnTo>
                                  <a:pt x="136916" y="169902"/>
                                </a:lnTo>
                                <a:close/>
                                <a:moveTo>
                                  <a:pt x="140726" y="75605"/>
                                </a:moveTo>
                                <a:cubicBezTo>
                                  <a:pt x="140726" y="75605"/>
                                  <a:pt x="140726" y="75605"/>
                                  <a:pt x="140726" y="75605"/>
                                </a:cubicBezTo>
                                <a:cubicBezTo>
                                  <a:pt x="139774" y="74652"/>
                                  <a:pt x="136916" y="76557"/>
                                  <a:pt x="136916" y="76557"/>
                                </a:cubicBezTo>
                                <a:cubicBezTo>
                                  <a:pt x="136916" y="76557"/>
                                  <a:pt x="136916" y="76557"/>
                                  <a:pt x="137869" y="76557"/>
                                </a:cubicBezTo>
                                <a:cubicBezTo>
                                  <a:pt x="138822" y="76557"/>
                                  <a:pt x="139774" y="77510"/>
                                  <a:pt x="140726" y="75605"/>
                                </a:cubicBezTo>
                                <a:close/>
                                <a:moveTo>
                                  <a:pt x="137869" y="60365"/>
                                </a:moveTo>
                                <a:cubicBezTo>
                                  <a:pt x="137869" y="60365"/>
                                  <a:pt x="138822" y="61317"/>
                                  <a:pt x="138822" y="60365"/>
                                </a:cubicBezTo>
                                <a:cubicBezTo>
                                  <a:pt x="140726" y="60365"/>
                                  <a:pt x="139774" y="59412"/>
                                  <a:pt x="139774" y="58460"/>
                                </a:cubicBezTo>
                                <a:cubicBezTo>
                                  <a:pt x="138822" y="58460"/>
                                  <a:pt x="136916" y="58460"/>
                                  <a:pt x="137869" y="60365"/>
                                </a:cubicBezTo>
                                <a:close/>
                                <a:moveTo>
                                  <a:pt x="140726" y="177522"/>
                                </a:moveTo>
                                <a:cubicBezTo>
                                  <a:pt x="139774" y="177522"/>
                                  <a:pt x="138822" y="178475"/>
                                  <a:pt x="137869" y="179427"/>
                                </a:cubicBezTo>
                                <a:cubicBezTo>
                                  <a:pt x="137869" y="180380"/>
                                  <a:pt x="137869" y="180380"/>
                                  <a:pt x="138822" y="180380"/>
                                </a:cubicBezTo>
                                <a:cubicBezTo>
                                  <a:pt x="140726" y="180380"/>
                                  <a:pt x="140726" y="179427"/>
                                  <a:pt x="140726" y="177522"/>
                                </a:cubicBezTo>
                                <a:cubicBezTo>
                                  <a:pt x="140726" y="177522"/>
                                  <a:pt x="140726" y="177522"/>
                                  <a:pt x="140726" y="177522"/>
                                </a:cubicBezTo>
                                <a:close/>
                                <a:moveTo>
                                  <a:pt x="138822" y="200382"/>
                                </a:moveTo>
                                <a:cubicBezTo>
                                  <a:pt x="138822" y="200382"/>
                                  <a:pt x="137869" y="200382"/>
                                  <a:pt x="138822" y="200382"/>
                                </a:cubicBezTo>
                                <a:lnTo>
                                  <a:pt x="138822" y="201335"/>
                                </a:lnTo>
                                <a:cubicBezTo>
                                  <a:pt x="138822" y="201335"/>
                                  <a:pt x="139774" y="201335"/>
                                  <a:pt x="138822" y="200382"/>
                                </a:cubicBezTo>
                                <a:cubicBezTo>
                                  <a:pt x="138822" y="200382"/>
                                  <a:pt x="138822" y="200382"/>
                                  <a:pt x="138822" y="200382"/>
                                </a:cubicBezTo>
                                <a:close/>
                                <a:moveTo>
                                  <a:pt x="138822" y="155615"/>
                                </a:moveTo>
                                <a:cubicBezTo>
                                  <a:pt x="138822" y="156567"/>
                                  <a:pt x="138822" y="156567"/>
                                  <a:pt x="138822" y="155615"/>
                                </a:cubicBezTo>
                                <a:cubicBezTo>
                                  <a:pt x="139774" y="156567"/>
                                  <a:pt x="139774" y="155615"/>
                                  <a:pt x="139774" y="155615"/>
                                </a:cubicBezTo>
                                <a:lnTo>
                                  <a:pt x="138822" y="155615"/>
                                </a:lnTo>
                                <a:cubicBezTo>
                                  <a:pt x="138822" y="154662"/>
                                  <a:pt x="138822" y="155615"/>
                                  <a:pt x="138822" y="155615"/>
                                </a:cubicBezTo>
                                <a:close/>
                                <a:moveTo>
                                  <a:pt x="140726" y="56555"/>
                                </a:moveTo>
                                <a:cubicBezTo>
                                  <a:pt x="140726" y="56555"/>
                                  <a:pt x="140726" y="56555"/>
                                  <a:pt x="140726" y="56555"/>
                                </a:cubicBezTo>
                                <a:cubicBezTo>
                                  <a:pt x="139774" y="56555"/>
                                  <a:pt x="139774" y="56555"/>
                                  <a:pt x="138822" y="57507"/>
                                </a:cubicBezTo>
                                <a:cubicBezTo>
                                  <a:pt x="139774" y="57507"/>
                                  <a:pt x="140726" y="57507"/>
                                  <a:pt x="140726" y="56555"/>
                                </a:cubicBezTo>
                                <a:close/>
                                <a:moveTo>
                                  <a:pt x="141679" y="81320"/>
                                </a:moveTo>
                                <a:cubicBezTo>
                                  <a:pt x="141679" y="80367"/>
                                  <a:pt x="141679" y="79415"/>
                                  <a:pt x="140726" y="79415"/>
                                </a:cubicBezTo>
                                <a:cubicBezTo>
                                  <a:pt x="139774" y="79415"/>
                                  <a:pt x="139774" y="79415"/>
                                  <a:pt x="139774" y="80367"/>
                                </a:cubicBezTo>
                                <a:cubicBezTo>
                                  <a:pt x="139774" y="81320"/>
                                  <a:pt x="139774" y="81320"/>
                                  <a:pt x="141679" y="81320"/>
                                </a:cubicBezTo>
                                <a:cubicBezTo>
                                  <a:pt x="140726" y="82272"/>
                                  <a:pt x="141679" y="81320"/>
                                  <a:pt x="141679" y="81320"/>
                                </a:cubicBezTo>
                                <a:close/>
                                <a:moveTo>
                                  <a:pt x="140726" y="64175"/>
                                </a:moveTo>
                                <a:cubicBezTo>
                                  <a:pt x="140726" y="64175"/>
                                  <a:pt x="139774" y="65127"/>
                                  <a:pt x="139774" y="65127"/>
                                </a:cubicBezTo>
                                <a:cubicBezTo>
                                  <a:pt x="139774" y="66080"/>
                                  <a:pt x="140726" y="66080"/>
                                  <a:pt x="140726" y="66080"/>
                                </a:cubicBezTo>
                                <a:cubicBezTo>
                                  <a:pt x="141679" y="66080"/>
                                  <a:pt x="141679" y="65127"/>
                                  <a:pt x="141679" y="65127"/>
                                </a:cubicBezTo>
                                <a:cubicBezTo>
                                  <a:pt x="141679" y="65127"/>
                                  <a:pt x="141679" y="64175"/>
                                  <a:pt x="140726" y="64175"/>
                                </a:cubicBezTo>
                                <a:close/>
                                <a:moveTo>
                                  <a:pt x="141679" y="157520"/>
                                </a:moveTo>
                                <a:cubicBezTo>
                                  <a:pt x="141679" y="158472"/>
                                  <a:pt x="141679" y="159425"/>
                                  <a:pt x="142631" y="159425"/>
                                </a:cubicBezTo>
                                <a:cubicBezTo>
                                  <a:pt x="143584" y="159425"/>
                                  <a:pt x="143584" y="158472"/>
                                  <a:pt x="143584" y="157520"/>
                                </a:cubicBezTo>
                                <a:cubicBezTo>
                                  <a:pt x="143584" y="156567"/>
                                  <a:pt x="143584" y="155615"/>
                                  <a:pt x="142631" y="156567"/>
                                </a:cubicBezTo>
                                <a:cubicBezTo>
                                  <a:pt x="141679" y="156567"/>
                                  <a:pt x="141679" y="157520"/>
                                  <a:pt x="141679" y="157520"/>
                                </a:cubicBezTo>
                                <a:close/>
                                <a:moveTo>
                                  <a:pt x="142631" y="169902"/>
                                </a:moveTo>
                                <a:cubicBezTo>
                                  <a:pt x="142631" y="169902"/>
                                  <a:pt x="143584" y="169902"/>
                                  <a:pt x="142631" y="169902"/>
                                </a:cubicBezTo>
                                <a:cubicBezTo>
                                  <a:pt x="143584" y="168950"/>
                                  <a:pt x="143584" y="168950"/>
                                  <a:pt x="142631" y="167997"/>
                                </a:cubicBezTo>
                                <a:cubicBezTo>
                                  <a:pt x="142631" y="167997"/>
                                  <a:pt x="141679" y="167997"/>
                                  <a:pt x="142631" y="169902"/>
                                </a:cubicBezTo>
                                <a:cubicBezTo>
                                  <a:pt x="141679" y="168950"/>
                                  <a:pt x="142631" y="169902"/>
                                  <a:pt x="142631" y="169902"/>
                                </a:cubicBezTo>
                                <a:close/>
                                <a:moveTo>
                                  <a:pt x="144537" y="226100"/>
                                </a:moveTo>
                                <a:cubicBezTo>
                                  <a:pt x="144537" y="225147"/>
                                  <a:pt x="144537" y="224195"/>
                                  <a:pt x="143584" y="224195"/>
                                </a:cubicBezTo>
                                <a:cubicBezTo>
                                  <a:pt x="142631" y="224195"/>
                                  <a:pt x="142631" y="224195"/>
                                  <a:pt x="142631" y="225147"/>
                                </a:cubicBezTo>
                                <a:cubicBezTo>
                                  <a:pt x="141679" y="226100"/>
                                  <a:pt x="142631" y="227052"/>
                                  <a:pt x="144537" y="226100"/>
                                </a:cubicBezTo>
                                <a:cubicBezTo>
                                  <a:pt x="143584" y="227052"/>
                                  <a:pt x="144537" y="227052"/>
                                  <a:pt x="144537" y="226100"/>
                                </a:cubicBezTo>
                                <a:close/>
                                <a:moveTo>
                                  <a:pt x="143584" y="173712"/>
                                </a:moveTo>
                                <a:cubicBezTo>
                                  <a:pt x="144537" y="173712"/>
                                  <a:pt x="144537" y="173712"/>
                                  <a:pt x="145489" y="172760"/>
                                </a:cubicBezTo>
                                <a:cubicBezTo>
                                  <a:pt x="145489" y="171807"/>
                                  <a:pt x="145489" y="171807"/>
                                  <a:pt x="144537" y="171807"/>
                                </a:cubicBezTo>
                                <a:cubicBezTo>
                                  <a:pt x="143584" y="172760"/>
                                  <a:pt x="142631" y="172760"/>
                                  <a:pt x="143584" y="173712"/>
                                </a:cubicBezTo>
                                <a:cubicBezTo>
                                  <a:pt x="142631" y="173712"/>
                                  <a:pt x="142631" y="173712"/>
                                  <a:pt x="143584" y="173712"/>
                                </a:cubicBezTo>
                                <a:close/>
                                <a:moveTo>
                                  <a:pt x="142631" y="179427"/>
                                </a:moveTo>
                                <a:cubicBezTo>
                                  <a:pt x="142631" y="180380"/>
                                  <a:pt x="143584" y="181332"/>
                                  <a:pt x="144537" y="181332"/>
                                </a:cubicBezTo>
                                <a:cubicBezTo>
                                  <a:pt x="144537" y="181332"/>
                                  <a:pt x="145489" y="181332"/>
                                  <a:pt x="145489" y="181332"/>
                                </a:cubicBezTo>
                                <a:cubicBezTo>
                                  <a:pt x="145489" y="180380"/>
                                  <a:pt x="144537" y="180380"/>
                                  <a:pt x="142631" y="179427"/>
                                </a:cubicBezTo>
                                <a:lnTo>
                                  <a:pt x="142631" y="179427"/>
                                </a:lnTo>
                                <a:close/>
                                <a:moveTo>
                                  <a:pt x="144537" y="47030"/>
                                </a:moveTo>
                                <a:cubicBezTo>
                                  <a:pt x="146441" y="47982"/>
                                  <a:pt x="148347" y="47982"/>
                                  <a:pt x="149299" y="48935"/>
                                </a:cubicBezTo>
                                <a:cubicBezTo>
                                  <a:pt x="150251" y="48935"/>
                                  <a:pt x="150251" y="48935"/>
                                  <a:pt x="151204" y="47982"/>
                                </a:cubicBezTo>
                                <a:cubicBezTo>
                                  <a:pt x="151204" y="47030"/>
                                  <a:pt x="150251" y="47030"/>
                                  <a:pt x="149299" y="47030"/>
                                </a:cubicBezTo>
                                <a:cubicBezTo>
                                  <a:pt x="148347" y="47030"/>
                                  <a:pt x="146441" y="46077"/>
                                  <a:pt x="144537" y="46077"/>
                                </a:cubicBezTo>
                                <a:cubicBezTo>
                                  <a:pt x="144537" y="46077"/>
                                  <a:pt x="143584" y="46077"/>
                                  <a:pt x="143584" y="47030"/>
                                </a:cubicBezTo>
                                <a:cubicBezTo>
                                  <a:pt x="143584" y="47030"/>
                                  <a:pt x="143584" y="47030"/>
                                  <a:pt x="144537" y="47030"/>
                                </a:cubicBezTo>
                                <a:close/>
                                <a:moveTo>
                                  <a:pt x="143584" y="145137"/>
                                </a:moveTo>
                                <a:cubicBezTo>
                                  <a:pt x="143584" y="146090"/>
                                  <a:pt x="143584" y="146090"/>
                                  <a:pt x="143584" y="145137"/>
                                </a:cubicBezTo>
                                <a:lnTo>
                                  <a:pt x="144537" y="145137"/>
                                </a:lnTo>
                                <a:cubicBezTo>
                                  <a:pt x="144537" y="146090"/>
                                  <a:pt x="144537" y="145137"/>
                                  <a:pt x="143584" y="145137"/>
                                </a:cubicBezTo>
                                <a:cubicBezTo>
                                  <a:pt x="144537" y="145137"/>
                                  <a:pt x="143584" y="145137"/>
                                  <a:pt x="143584" y="145137"/>
                                </a:cubicBezTo>
                                <a:close/>
                                <a:moveTo>
                                  <a:pt x="154062" y="208002"/>
                                </a:moveTo>
                                <a:cubicBezTo>
                                  <a:pt x="154062" y="205145"/>
                                  <a:pt x="154062" y="204192"/>
                                  <a:pt x="151204" y="206097"/>
                                </a:cubicBezTo>
                                <a:cubicBezTo>
                                  <a:pt x="150251" y="207050"/>
                                  <a:pt x="149299" y="207050"/>
                                  <a:pt x="148347" y="206097"/>
                                </a:cubicBezTo>
                                <a:cubicBezTo>
                                  <a:pt x="147394" y="205145"/>
                                  <a:pt x="145489" y="206097"/>
                                  <a:pt x="144537" y="207050"/>
                                </a:cubicBezTo>
                                <a:cubicBezTo>
                                  <a:pt x="143584" y="208002"/>
                                  <a:pt x="145489" y="208955"/>
                                  <a:pt x="146441" y="209907"/>
                                </a:cubicBezTo>
                                <a:cubicBezTo>
                                  <a:pt x="147394" y="210860"/>
                                  <a:pt x="149299" y="209907"/>
                                  <a:pt x="148347" y="211812"/>
                                </a:cubicBezTo>
                                <a:cubicBezTo>
                                  <a:pt x="148347" y="212765"/>
                                  <a:pt x="148347" y="212765"/>
                                  <a:pt x="149299" y="212765"/>
                                </a:cubicBezTo>
                                <a:cubicBezTo>
                                  <a:pt x="152156" y="212765"/>
                                  <a:pt x="153109" y="211812"/>
                                  <a:pt x="154062" y="208002"/>
                                </a:cubicBezTo>
                                <a:close/>
                                <a:moveTo>
                                  <a:pt x="151204" y="51792"/>
                                </a:moveTo>
                                <a:cubicBezTo>
                                  <a:pt x="150251" y="51792"/>
                                  <a:pt x="149299" y="53697"/>
                                  <a:pt x="147394" y="51792"/>
                                </a:cubicBezTo>
                                <a:cubicBezTo>
                                  <a:pt x="146441" y="50840"/>
                                  <a:pt x="145489" y="51792"/>
                                  <a:pt x="144537" y="52745"/>
                                </a:cubicBezTo>
                                <a:cubicBezTo>
                                  <a:pt x="143584" y="54650"/>
                                  <a:pt x="144537" y="55602"/>
                                  <a:pt x="146441" y="55602"/>
                                </a:cubicBezTo>
                                <a:cubicBezTo>
                                  <a:pt x="147394" y="55602"/>
                                  <a:pt x="148347" y="55602"/>
                                  <a:pt x="149299" y="56555"/>
                                </a:cubicBezTo>
                                <a:cubicBezTo>
                                  <a:pt x="150251" y="56555"/>
                                  <a:pt x="151204" y="56555"/>
                                  <a:pt x="151204" y="58460"/>
                                </a:cubicBezTo>
                                <a:cubicBezTo>
                                  <a:pt x="151204" y="59412"/>
                                  <a:pt x="150251" y="59412"/>
                                  <a:pt x="149299" y="60365"/>
                                </a:cubicBezTo>
                                <a:cubicBezTo>
                                  <a:pt x="148347" y="60365"/>
                                  <a:pt x="146441" y="61317"/>
                                  <a:pt x="149299" y="62270"/>
                                </a:cubicBezTo>
                                <a:cubicBezTo>
                                  <a:pt x="150251" y="63222"/>
                                  <a:pt x="151204" y="64175"/>
                                  <a:pt x="149299" y="64175"/>
                                </a:cubicBezTo>
                                <a:cubicBezTo>
                                  <a:pt x="148347" y="65127"/>
                                  <a:pt x="148347" y="65127"/>
                                  <a:pt x="149299" y="66080"/>
                                </a:cubicBezTo>
                                <a:cubicBezTo>
                                  <a:pt x="150251" y="67032"/>
                                  <a:pt x="151204" y="67032"/>
                                  <a:pt x="152156" y="67032"/>
                                </a:cubicBezTo>
                                <a:cubicBezTo>
                                  <a:pt x="153109" y="67032"/>
                                  <a:pt x="155014" y="68937"/>
                                  <a:pt x="155966" y="67985"/>
                                </a:cubicBezTo>
                                <a:cubicBezTo>
                                  <a:pt x="156919" y="67032"/>
                                  <a:pt x="154062" y="67032"/>
                                  <a:pt x="154062" y="66080"/>
                                </a:cubicBezTo>
                                <a:cubicBezTo>
                                  <a:pt x="153109" y="65127"/>
                                  <a:pt x="153109" y="64175"/>
                                  <a:pt x="153109" y="64175"/>
                                </a:cubicBezTo>
                                <a:cubicBezTo>
                                  <a:pt x="153109" y="63222"/>
                                  <a:pt x="154062" y="63222"/>
                                  <a:pt x="154062" y="63222"/>
                                </a:cubicBezTo>
                                <a:cubicBezTo>
                                  <a:pt x="156919" y="65127"/>
                                  <a:pt x="156919" y="64175"/>
                                  <a:pt x="155966" y="61317"/>
                                </a:cubicBezTo>
                                <a:cubicBezTo>
                                  <a:pt x="155014" y="59412"/>
                                  <a:pt x="155966" y="58460"/>
                                  <a:pt x="154062" y="57507"/>
                                </a:cubicBezTo>
                                <a:cubicBezTo>
                                  <a:pt x="151204" y="54650"/>
                                  <a:pt x="151204" y="53697"/>
                                  <a:pt x="151204" y="51792"/>
                                </a:cubicBezTo>
                                <a:cubicBezTo>
                                  <a:pt x="153109" y="51792"/>
                                  <a:pt x="153109" y="52745"/>
                                  <a:pt x="154062" y="54650"/>
                                </a:cubicBezTo>
                                <a:cubicBezTo>
                                  <a:pt x="154062" y="55602"/>
                                  <a:pt x="155014" y="55602"/>
                                  <a:pt x="155014" y="55602"/>
                                </a:cubicBezTo>
                                <a:cubicBezTo>
                                  <a:pt x="155966" y="54650"/>
                                  <a:pt x="156919" y="53697"/>
                                  <a:pt x="156919" y="51792"/>
                                </a:cubicBezTo>
                                <a:cubicBezTo>
                                  <a:pt x="156919" y="51792"/>
                                  <a:pt x="156919" y="50840"/>
                                  <a:pt x="155966" y="50840"/>
                                </a:cubicBezTo>
                                <a:cubicBezTo>
                                  <a:pt x="154062" y="50840"/>
                                  <a:pt x="152156" y="48935"/>
                                  <a:pt x="151204" y="51792"/>
                                </a:cubicBezTo>
                                <a:close/>
                                <a:moveTo>
                                  <a:pt x="145489" y="176570"/>
                                </a:moveTo>
                                <a:cubicBezTo>
                                  <a:pt x="145489" y="176570"/>
                                  <a:pt x="145489" y="176570"/>
                                  <a:pt x="145489" y="176570"/>
                                </a:cubicBezTo>
                                <a:cubicBezTo>
                                  <a:pt x="144537" y="175617"/>
                                  <a:pt x="144537" y="175617"/>
                                  <a:pt x="145489" y="176570"/>
                                </a:cubicBezTo>
                                <a:cubicBezTo>
                                  <a:pt x="144537" y="176570"/>
                                  <a:pt x="144537" y="176570"/>
                                  <a:pt x="145489" y="176570"/>
                                </a:cubicBezTo>
                                <a:cubicBezTo>
                                  <a:pt x="145489" y="176570"/>
                                  <a:pt x="145489" y="176570"/>
                                  <a:pt x="145489" y="176570"/>
                                </a:cubicBezTo>
                                <a:close/>
                                <a:moveTo>
                                  <a:pt x="144537" y="162282"/>
                                </a:moveTo>
                                <a:cubicBezTo>
                                  <a:pt x="144537" y="163235"/>
                                  <a:pt x="144537" y="164187"/>
                                  <a:pt x="145489" y="164187"/>
                                </a:cubicBezTo>
                                <a:cubicBezTo>
                                  <a:pt x="147394" y="166092"/>
                                  <a:pt x="148347" y="167045"/>
                                  <a:pt x="148347" y="169902"/>
                                </a:cubicBezTo>
                                <a:cubicBezTo>
                                  <a:pt x="148347" y="170855"/>
                                  <a:pt x="149299" y="171807"/>
                                  <a:pt x="150251" y="170855"/>
                                </a:cubicBezTo>
                                <a:cubicBezTo>
                                  <a:pt x="151204" y="170855"/>
                                  <a:pt x="152156" y="169902"/>
                                  <a:pt x="152156" y="167997"/>
                                </a:cubicBezTo>
                                <a:cubicBezTo>
                                  <a:pt x="147394" y="167997"/>
                                  <a:pt x="150251" y="163235"/>
                                  <a:pt x="147394" y="161330"/>
                                </a:cubicBezTo>
                                <a:cubicBezTo>
                                  <a:pt x="146441" y="160377"/>
                                  <a:pt x="146441" y="160377"/>
                                  <a:pt x="145489" y="160377"/>
                                </a:cubicBezTo>
                                <a:cubicBezTo>
                                  <a:pt x="144537" y="161330"/>
                                  <a:pt x="144537" y="162282"/>
                                  <a:pt x="144537" y="162282"/>
                                </a:cubicBezTo>
                                <a:close/>
                                <a:moveTo>
                                  <a:pt x="150251" y="67985"/>
                                </a:moveTo>
                                <a:cubicBezTo>
                                  <a:pt x="150251" y="66080"/>
                                  <a:pt x="148347" y="66080"/>
                                  <a:pt x="147394" y="66080"/>
                                </a:cubicBezTo>
                                <a:cubicBezTo>
                                  <a:pt x="146441" y="66080"/>
                                  <a:pt x="145489" y="66080"/>
                                  <a:pt x="145489" y="67985"/>
                                </a:cubicBezTo>
                                <a:cubicBezTo>
                                  <a:pt x="145489" y="68937"/>
                                  <a:pt x="147394" y="68937"/>
                                  <a:pt x="148347" y="69890"/>
                                </a:cubicBezTo>
                                <a:cubicBezTo>
                                  <a:pt x="148347" y="68937"/>
                                  <a:pt x="151204" y="69890"/>
                                  <a:pt x="150251" y="67985"/>
                                </a:cubicBezTo>
                                <a:close/>
                                <a:moveTo>
                                  <a:pt x="149299" y="220385"/>
                                </a:moveTo>
                                <a:cubicBezTo>
                                  <a:pt x="149299" y="219432"/>
                                  <a:pt x="148347" y="219432"/>
                                  <a:pt x="149299" y="220385"/>
                                </a:cubicBezTo>
                                <a:cubicBezTo>
                                  <a:pt x="148347" y="219432"/>
                                  <a:pt x="147394" y="219432"/>
                                  <a:pt x="147394" y="219432"/>
                                </a:cubicBezTo>
                                <a:cubicBezTo>
                                  <a:pt x="147394" y="220385"/>
                                  <a:pt x="147394" y="220385"/>
                                  <a:pt x="148347" y="220385"/>
                                </a:cubicBezTo>
                                <a:lnTo>
                                  <a:pt x="149299" y="220385"/>
                                </a:lnTo>
                                <a:close/>
                                <a:moveTo>
                                  <a:pt x="147394" y="153710"/>
                                </a:moveTo>
                                <a:cubicBezTo>
                                  <a:pt x="147394" y="153710"/>
                                  <a:pt x="147394" y="154662"/>
                                  <a:pt x="147394" y="153710"/>
                                </a:cubicBezTo>
                                <a:cubicBezTo>
                                  <a:pt x="148347" y="153710"/>
                                  <a:pt x="148347" y="153710"/>
                                  <a:pt x="147394" y="153710"/>
                                </a:cubicBezTo>
                                <a:cubicBezTo>
                                  <a:pt x="147394" y="153710"/>
                                  <a:pt x="147394" y="153710"/>
                                  <a:pt x="147394" y="153710"/>
                                </a:cubicBezTo>
                                <a:cubicBezTo>
                                  <a:pt x="147394" y="153710"/>
                                  <a:pt x="147394" y="153710"/>
                                  <a:pt x="147394" y="153710"/>
                                </a:cubicBezTo>
                                <a:close/>
                                <a:moveTo>
                                  <a:pt x="149299" y="228957"/>
                                </a:moveTo>
                                <a:cubicBezTo>
                                  <a:pt x="149299" y="228005"/>
                                  <a:pt x="148347" y="228005"/>
                                  <a:pt x="148347" y="228005"/>
                                </a:cubicBezTo>
                                <a:cubicBezTo>
                                  <a:pt x="148347" y="228005"/>
                                  <a:pt x="147394" y="228005"/>
                                  <a:pt x="147394" y="228005"/>
                                </a:cubicBezTo>
                                <a:lnTo>
                                  <a:pt x="149299" y="228957"/>
                                </a:lnTo>
                                <a:cubicBezTo>
                                  <a:pt x="148347" y="228957"/>
                                  <a:pt x="149299" y="228957"/>
                                  <a:pt x="149299" y="228957"/>
                                </a:cubicBezTo>
                                <a:close/>
                                <a:moveTo>
                                  <a:pt x="149299" y="215622"/>
                                </a:moveTo>
                                <a:cubicBezTo>
                                  <a:pt x="149299" y="214670"/>
                                  <a:pt x="149299" y="213717"/>
                                  <a:pt x="149299" y="215622"/>
                                </a:cubicBezTo>
                                <a:cubicBezTo>
                                  <a:pt x="148347" y="214670"/>
                                  <a:pt x="147394" y="214670"/>
                                  <a:pt x="147394" y="215622"/>
                                </a:cubicBezTo>
                                <a:cubicBezTo>
                                  <a:pt x="148347" y="215622"/>
                                  <a:pt x="148347" y="216575"/>
                                  <a:pt x="149299" y="215622"/>
                                </a:cubicBezTo>
                                <a:cubicBezTo>
                                  <a:pt x="149299" y="216575"/>
                                  <a:pt x="149299" y="215622"/>
                                  <a:pt x="149299" y="215622"/>
                                </a:cubicBezTo>
                                <a:close/>
                                <a:moveTo>
                                  <a:pt x="150251" y="182285"/>
                                </a:moveTo>
                                <a:cubicBezTo>
                                  <a:pt x="150251" y="181332"/>
                                  <a:pt x="149299" y="181332"/>
                                  <a:pt x="148347" y="180380"/>
                                </a:cubicBezTo>
                                <a:cubicBezTo>
                                  <a:pt x="147394" y="181332"/>
                                  <a:pt x="147394" y="182285"/>
                                  <a:pt x="147394" y="182285"/>
                                </a:cubicBezTo>
                                <a:cubicBezTo>
                                  <a:pt x="147394" y="182285"/>
                                  <a:pt x="147394" y="183237"/>
                                  <a:pt x="148347" y="183237"/>
                                </a:cubicBezTo>
                                <a:cubicBezTo>
                                  <a:pt x="150251" y="184190"/>
                                  <a:pt x="150251" y="183237"/>
                                  <a:pt x="150251" y="182285"/>
                                </a:cubicBezTo>
                                <a:close/>
                                <a:moveTo>
                                  <a:pt x="148347" y="41315"/>
                                </a:moveTo>
                                <a:cubicBezTo>
                                  <a:pt x="148347" y="42267"/>
                                  <a:pt x="148347" y="42267"/>
                                  <a:pt x="148347" y="41315"/>
                                </a:cubicBezTo>
                                <a:lnTo>
                                  <a:pt x="148347" y="41315"/>
                                </a:lnTo>
                                <a:cubicBezTo>
                                  <a:pt x="149299" y="41315"/>
                                  <a:pt x="149299" y="41315"/>
                                  <a:pt x="148347" y="41315"/>
                                </a:cubicBezTo>
                                <a:cubicBezTo>
                                  <a:pt x="149299" y="41315"/>
                                  <a:pt x="148347" y="41315"/>
                                  <a:pt x="148347" y="41315"/>
                                </a:cubicBezTo>
                                <a:close/>
                                <a:moveTo>
                                  <a:pt x="154062" y="224195"/>
                                </a:moveTo>
                                <a:cubicBezTo>
                                  <a:pt x="154062" y="223242"/>
                                  <a:pt x="153109" y="223242"/>
                                  <a:pt x="153109" y="222290"/>
                                </a:cubicBezTo>
                                <a:cubicBezTo>
                                  <a:pt x="152156" y="222290"/>
                                  <a:pt x="152156" y="222290"/>
                                  <a:pt x="152156" y="223242"/>
                                </a:cubicBezTo>
                                <a:cubicBezTo>
                                  <a:pt x="151204" y="224195"/>
                                  <a:pt x="152156" y="224195"/>
                                  <a:pt x="154062" y="224195"/>
                                </a:cubicBezTo>
                                <a:cubicBezTo>
                                  <a:pt x="153109" y="225147"/>
                                  <a:pt x="154062" y="225147"/>
                                  <a:pt x="154062" y="224195"/>
                                </a:cubicBezTo>
                                <a:close/>
                                <a:moveTo>
                                  <a:pt x="153109" y="174665"/>
                                </a:moveTo>
                                <a:cubicBezTo>
                                  <a:pt x="152156" y="175617"/>
                                  <a:pt x="151204" y="177522"/>
                                  <a:pt x="152156" y="178475"/>
                                </a:cubicBezTo>
                                <a:cubicBezTo>
                                  <a:pt x="152156" y="179427"/>
                                  <a:pt x="154062" y="179427"/>
                                  <a:pt x="154062" y="178475"/>
                                </a:cubicBezTo>
                                <a:cubicBezTo>
                                  <a:pt x="155014" y="175617"/>
                                  <a:pt x="156919" y="175617"/>
                                  <a:pt x="158824" y="176570"/>
                                </a:cubicBezTo>
                                <a:cubicBezTo>
                                  <a:pt x="158824" y="176570"/>
                                  <a:pt x="159776" y="176570"/>
                                  <a:pt x="159776" y="175617"/>
                                </a:cubicBezTo>
                                <a:lnTo>
                                  <a:pt x="159776" y="175617"/>
                                </a:lnTo>
                                <a:cubicBezTo>
                                  <a:pt x="158824" y="173712"/>
                                  <a:pt x="157872" y="173712"/>
                                  <a:pt x="155966" y="173712"/>
                                </a:cubicBezTo>
                                <a:cubicBezTo>
                                  <a:pt x="155014" y="172760"/>
                                  <a:pt x="153109" y="172760"/>
                                  <a:pt x="153109" y="174665"/>
                                </a:cubicBezTo>
                                <a:close/>
                                <a:moveTo>
                                  <a:pt x="152156" y="163235"/>
                                </a:moveTo>
                                <a:cubicBezTo>
                                  <a:pt x="152156" y="164187"/>
                                  <a:pt x="152156" y="165140"/>
                                  <a:pt x="152156" y="163235"/>
                                </a:cubicBezTo>
                                <a:cubicBezTo>
                                  <a:pt x="154062" y="164187"/>
                                  <a:pt x="154062" y="162282"/>
                                  <a:pt x="154062" y="161330"/>
                                </a:cubicBezTo>
                                <a:cubicBezTo>
                                  <a:pt x="154062" y="161330"/>
                                  <a:pt x="154062" y="160377"/>
                                  <a:pt x="153109" y="160377"/>
                                </a:cubicBezTo>
                                <a:cubicBezTo>
                                  <a:pt x="151204" y="161330"/>
                                  <a:pt x="152156" y="162282"/>
                                  <a:pt x="152156" y="163235"/>
                                </a:cubicBezTo>
                                <a:close/>
                                <a:moveTo>
                                  <a:pt x="153109" y="42267"/>
                                </a:moveTo>
                                <a:cubicBezTo>
                                  <a:pt x="154062" y="43220"/>
                                  <a:pt x="155966" y="43220"/>
                                  <a:pt x="156919" y="42267"/>
                                </a:cubicBezTo>
                                <a:cubicBezTo>
                                  <a:pt x="157872" y="42267"/>
                                  <a:pt x="157872" y="41315"/>
                                  <a:pt x="157872" y="41315"/>
                                </a:cubicBezTo>
                                <a:cubicBezTo>
                                  <a:pt x="157872" y="41315"/>
                                  <a:pt x="157872" y="40362"/>
                                  <a:pt x="156919" y="41315"/>
                                </a:cubicBezTo>
                                <a:cubicBezTo>
                                  <a:pt x="154062" y="42267"/>
                                  <a:pt x="155014" y="40362"/>
                                  <a:pt x="155014" y="39410"/>
                                </a:cubicBezTo>
                                <a:cubicBezTo>
                                  <a:pt x="155014" y="38457"/>
                                  <a:pt x="154062" y="38457"/>
                                  <a:pt x="154062" y="38457"/>
                                </a:cubicBezTo>
                                <a:cubicBezTo>
                                  <a:pt x="153109" y="39410"/>
                                  <a:pt x="152156" y="40362"/>
                                  <a:pt x="151204" y="41315"/>
                                </a:cubicBezTo>
                                <a:cubicBezTo>
                                  <a:pt x="152156" y="40362"/>
                                  <a:pt x="153109" y="41315"/>
                                  <a:pt x="153109" y="42267"/>
                                </a:cubicBezTo>
                                <a:close/>
                                <a:moveTo>
                                  <a:pt x="154062" y="184190"/>
                                </a:moveTo>
                                <a:cubicBezTo>
                                  <a:pt x="154062" y="184190"/>
                                  <a:pt x="154062" y="183237"/>
                                  <a:pt x="154062" y="184190"/>
                                </a:cubicBezTo>
                                <a:cubicBezTo>
                                  <a:pt x="154062" y="183237"/>
                                  <a:pt x="154062" y="182285"/>
                                  <a:pt x="154062" y="182285"/>
                                </a:cubicBezTo>
                                <a:cubicBezTo>
                                  <a:pt x="154062" y="182285"/>
                                  <a:pt x="154062" y="182285"/>
                                  <a:pt x="153109" y="182285"/>
                                </a:cubicBezTo>
                                <a:cubicBezTo>
                                  <a:pt x="153109" y="183237"/>
                                  <a:pt x="153109" y="183237"/>
                                  <a:pt x="154062" y="184190"/>
                                </a:cubicBezTo>
                                <a:close/>
                                <a:moveTo>
                                  <a:pt x="155966" y="193715"/>
                                </a:moveTo>
                                <a:cubicBezTo>
                                  <a:pt x="155966" y="193715"/>
                                  <a:pt x="155014" y="192762"/>
                                  <a:pt x="155966" y="193715"/>
                                </a:cubicBezTo>
                                <a:cubicBezTo>
                                  <a:pt x="155014" y="192762"/>
                                  <a:pt x="155014" y="193715"/>
                                  <a:pt x="155014" y="193715"/>
                                </a:cubicBezTo>
                                <a:cubicBezTo>
                                  <a:pt x="154062" y="194667"/>
                                  <a:pt x="155014" y="194667"/>
                                  <a:pt x="155966" y="193715"/>
                                </a:cubicBezTo>
                                <a:cubicBezTo>
                                  <a:pt x="155966" y="194667"/>
                                  <a:pt x="155966" y="193715"/>
                                  <a:pt x="155966" y="193715"/>
                                </a:cubicBezTo>
                                <a:close/>
                                <a:moveTo>
                                  <a:pt x="162634" y="200382"/>
                                </a:moveTo>
                                <a:cubicBezTo>
                                  <a:pt x="162634" y="198477"/>
                                  <a:pt x="159776" y="201335"/>
                                  <a:pt x="159776" y="199430"/>
                                </a:cubicBezTo>
                                <a:lnTo>
                                  <a:pt x="159776" y="199430"/>
                                </a:lnTo>
                                <a:cubicBezTo>
                                  <a:pt x="157872" y="198477"/>
                                  <a:pt x="157872" y="200382"/>
                                  <a:pt x="156919" y="200382"/>
                                </a:cubicBezTo>
                                <a:cubicBezTo>
                                  <a:pt x="155966" y="200382"/>
                                  <a:pt x="155966" y="200382"/>
                                  <a:pt x="156919" y="201335"/>
                                </a:cubicBezTo>
                                <a:cubicBezTo>
                                  <a:pt x="157872" y="202287"/>
                                  <a:pt x="158824" y="201335"/>
                                  <a:pt x="159776" y="202287"/>
                                </a:cubicBezTo>
                                <a:lnTo>
                                  <a:pt x="160729" y="202287"/>
                                </a:lnTo>
                                <a:cubicBezTo>
                                  <a:pt x="160729" y="201335"/>
                                  <a:pt x="162634" y="202287"/>
                                  <a:pt x="162634" y="200382"/>
                                </a:cubicBezTo>
                                <a:close/>
                                <a:moveTo>
                                  <a:pt x="159776" y="208955"/>
                                </a:moveTo>
                                <a:cubicBezTo>
                                  <a:pt x="158824" y="208002"/>
                                  <a:pt x="157872" y="207050"/>
                                  <a:pt x="156919" y="207050"/>
                                </a:cubicBezTo>
                                <a:cubicBezTo>
                                  <a:pt x="156919" y="207050"/>
                                  <a:pt x="155966" y="208002"/>
                                  <a:pt x="155966" y="208002"/>
                                </a:cubicBezTo>
                                <a:cubicBezTo>
                                  <a:pt x="156919" y="209907"/>
                                  <a:pt x="157872" y="209907"/>
                                  <a:pt x="159776" y="208955"/>
                                </a:cubicBezTo>
                                <a:cubicBezTo>
                                  <a:pt x="159776" y="210860"/>
                                  <a:pt x="159776" y="209907"/>
                                  <a:pt x="159776" y="208955"/>
                                </a:cubicBezTo>
                                <a:close/>
                                <a:moveTo>
                                  <a:pt x="157872" y="46077"/>
                                </a:moveTo>
                                <a:cubicBezTo>
                                  <a:pt x="157872" y="46077"/>
                                  <a:pt x="157872" y="45125"/>
                                  <a:pt x="157872" y="46077"/>
                                </a:cubicBezTo>
                                <a:cubicBezTo>
                                  <a:pt x="156919" y="45125"/>
                                  <a:pt x="156919" y="45125"/>
                                  <a:pt x="155966" y="46077"/>
                                </a:cubicBezTo>
                                <a:cubicBezTo>
                                  <a:pt x="155966" y="46077"/>
                                  <a:pt x="156919" y="47030"/>
                                  <a:pt x="157872" y="46077"/>
                                </a:cubicBezTo>
                                <a:cubicBezTo>
                                  <a:pt x="157872" y="47030"/>
                                  <a:pt x="157872" y="47030"/>
                                  <a:pt x="157872" y="46077"/>
                                </a:cubicBezTo>
                                <a:close/>
                                <a:moveTo>
                                  <a:pt x="157872" y="163235"/>
                                </a:moveTo>
                                <a:cubicBezTo>
                                  <a:pt x="157872" y="163235"/>
                                  <a:pt x="157872" y="163235"/>
                                  <a:pt x="157872" y="163235"/>
                                </a:cubicBezTo>
                                <a:cubicBezTo>
                                  <a:pt x="158824" y="162282"/>
                                  <a:pt x="157872" y="162282"/>
                                  <a:pt x="157872" y="163235"/>
                                </a:cubicBezTo>
                                <a:cubicBezTo>
                                  <a:pt x="157872" y="162282"/>
                                  <a:pt x="156919" y="162282"/>
                                  <a:pt x="157872" y="163235"/>
                                </a:cubicBezTo>
                                <a:cubicBezTo>
                                  <a:pt x="156919" y="163235"/>
                                  <a:pt x="156919" y="163235"/>
                                  <a:pt x="157872" y="163235"/>
                                </a:cubicBezTo>
                                <a:close/>
                                <a:moveTo>
                                  <a:pt x="159776" y="188000"/>
                                </a:moveTo>
                                <a:cubicBezTo>
                                  <a:pt x="159776" y="188952"/>
                                  <a:pt x="159776" y="189905"/>
                                  <a:pt x="160729" y="189905"/>
                                </a:cubicBezTo>
                                <a:cubicBezTo>
                                  <a:pt x="160729" y="189905"/>
                                  <a:pt x="161681" y="189905"/>
                                  <a:pt x="161681" y="188952"/>
                                </a:cubicBezTo>
                                <a:cubicBezTo>
                                  <a:pt x="161681" y="188000"/>
                                  <a:pt x="161681" y="187047"/>
                                  <a:pt x="160729" y="187047"/>
                                </a:cubicBezTo>
                                <a:cubicBezTo>
                                  <a:pt x="160729" y="187047"/>
                                  <a:pt x="159776" y="188000"/>
                                  <a:pt x="159776" y="188000"/>
                                </a:cubicBezTo>
                                <a:close/>
                                <a:moveTo>
                                  <a:pt x="163587" y="194667"/>
                                </a:moveTo>
                                <a:cubicBezTo>
                                  <a:pt x="163587" y="193715"/>
                                  <a:pt x="162634" y="193715"/>
                                  <a:pt x="163587" y="194667"/>
                                </a:cubicBezTo>
                                <a:cubicBezTo>
                                  <a:pt x="162634" y="194667"/>
                                  <a:pt x="162634" y="194667"/>
                                  <a:pt x="162634" y="194667"/>
                                </a:cubicBezTo>
                                <a:cubicBezTo>
                                  <a:pt x="162634" y="194667"/>
                                  <a:pt x="162634" y="194667"/>
                                  <a:pt x="163587" y="194667"/>
                                </a:cubicBezTo>
                                <a:cubicBezTo>
                                  <a:pt x="163587" y="194667"/>
                                  <a:pt x="163587" y="194667"/>
                                  <a:pt x="163587" y="194667"/>
                                </a:cubicBezTo>
                                <a:close/>
                                <a:moveTo>
                                  <a:pt x="167397" y="205145"/>
                                </a:moveTo>
                                <a:cubicBezTo>
                                  <a:pt x="167397" y="204192"/>
                                  <a:pt x="167397" y="204192"/>
                                  <a:pt x="167397" y="205145"/>
                                </a:cubicBezTo>
                                <a:cubicBezTo>
                                  <a:pt x="166444" y="204192"/>
                                  <a:pt x="166444" y="204192"/>
                                  <a:pt x="166444" y="205145"/>
                                </a:cubicBezTo>
                                <a:cubicBezTo>
                                  <a:pt x="166444" y="206097"/>
                                  <a:pt x="165491" y="205145"/>
                                  <a:pt x="167397" y="205145"/>
                                </a:cubicBezTo>
                                <a:cubicBezTo>
                                  <a:pt x="166444" y="206097"/>
                                  <a:pt x="167397" y="205145"/>
                                  <a:pt x="167397" y="205145"/>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19754129" name="Freeform 2019754129"/>
                        <wps:cNvSpPr/>
                        <wps:spPr>
                          <a:xfrm>
                            <a:off x="931425" y="790489"/>
                            <a:ext cx="114673" cy="232409"/>
                          </a:xfrm>
                          <a:custGeom>
                            <a:avLst/>
                            <a:gdLst>
                              <a:gd name="connsiteX0" fmla="*/ 103244 w 114673"/>
                              <a:gd name="connsiteY0" fmla="*/ 202883 h 232409"/>
                              <a:gd name="connsiteX1" fmla="*/ 99434 w 114673"/>
                              <a:gd name="connsiteY1" fmla="*/ 212408 h 232409"/>
                              <a:gd name="connsiteX2" fmla="*/ 67049 w 114673"/>
                              <a:gd name="connsiteY2" fmla="*/ 232410 h 232409"/>
                              <a:gd name="connsiteX3" fmla="*/ 40379 w 114673"/>
                              <a:gd name="connsiteY3" fmla="*/ 223838 h 232409"/>
                              <a:gd name="connsiteX4" fmla="*/ 26091 w 114673"/>
                              <a:gd name="connsiteY4" fmla="*/ 193358 h 232409"/>
                              <a:gd name="connsiteX5" fmla="*/ 25139 w 114673"/>
                              <a:gd name="connsiteY5" fmla="*/ 147638 h 232409"/>
                              <a:gd name="connsiteX6" fmla="*/ 25139 w 114673"/>
                              <a:gd name="connsiteY6" fmla="*/ 112395 h 232409"/>
                              <a:gd name="connsiteX7" fmla="*/ 25139 w 114673"/>
                              <a:gd name="connsiteY7" fmla="*/ 95250 h 232409"/>
                              <a:gd name="connsiteX8" fmla="*/ 26091 w 114673"/>
                              <a:gd name="connsiteY8" fmla="*/ 72390 h 232409"/>
                              <a:gd name="connsiteX9" fmla="*/ 19424 w 114673"/>
                              <a:gd name="connsiteY9" fmla="*/ 65722 h 232409"/>
                              <a:gd name="connsiteX10" fmla="*/ 7041 w 114673"/>
                              <a:gd name="connsiteY10" fmla="*/ 65722 h 232409"/>
                              <a:gd name="connsiteX11" fmla="*/ 2279 w 114673"/>
                              <a:gd name="connsiteY11" fmla="*/ 64770 h 232409"/>
                              <a:gd name="connsiteX12" fmla="*/ 374 w 114673"/>
                              <a:gd name="connsiteY12" fmla="*/ 60008 h 232409"/>
                              <a:gd name="connsiteX13" fmla="*/ 4184 w 114673"/>
                              <a:gd name="connsiteY13" fmla="*/ 57150 h 232409"/>
                              <a:gd name="connsiteX14" fmla="*/ 36569 w 114673"/>
                              <a:gd name="connsiteY14" fmla="*/ 41910 h 232409"/>
                              <a:gd name="connsiteX15" fmla="*/ 54666 w 114673"/>
                              <a:gd name="connsiteY15" fmla="*/ 18097 h 232409"/>
                              <a:gd name="connsiteX16" fmla="*/ 61334 w 114673"/>
                              <a:gd name="connsiteY16" fmla="*/ 3810 h 232409"/>
                              <a:gd name="connsiteX17" fmla="*/ 68001 w 114673"/>
                              <a:gd name="connsiteY17" fmla="*/ 0 h 232409"/>
                              <a:gd name="connsiteX18" fmla="*/ 72764 w 114673"/>
                              <a:gd name="connsiteY18" fmla="*/ 5715 h 232409"/>
                              <a:gd name="connsiteX19" fmla="*/ 72764 w 114673"/>
                              <a:gd name="connsiteY19" fmla="*/ 47625 h 232409"/>
                              <a:gd name="connsiteX20" fmla="*/ 80384 w 114673"/>
                              <a:gd name="connsiteY20" fmla="*/ 56197 h 232409"/>
                              <a:gd name="connsiteX21" fmla="*/ 90861 w 114673"/>
                              <a:gd name="connsiteY21" fmla="*/ 56197 h 232409"/>
                              <a:gd name="connsiteX22" fmla="*/ 102291 w 114673"/>
                              <a:gd name="connsiteY22" fmla="*/ 56197 h 232409"/>
                              <a:gd name="connsiteX23" fmla="*/ 109911 w 114673"/>
                              <a:gd name="connsiteY23" fmla="*/ 58103 h 232409"/>
                              <a:gd name="connsiteX24" fmla="*/ 111816 w 114673"/>
                              <a:gd name="connsiteY24" fmla="*/ 62865 h 232409"/>
                              <a:gd name="connsiteX25" fmla="*/ 108006 w 114673"/>
                              <a:gd name="connsiteY25" fmla="*/ 66675 h 232409"/>
                              <a:gd name="connsiteX26" fmla="*/ 88004 w 114673"/>
                              <a:gd name="connsiteY26" fmla="*/ 66675 h 232409"/>
                              <a:gd name="connsiteX27" fmla="*/ 77526 w 114673"/>
                              <a:gd name="connsiteY27" fmla="*/ 67628 h 232409"/>
                              <a:gd name="connsiteX28" fmla="*/ 73716 w 114673"/>
                              <a:gd name="connsiteY28" fmla="*/ 71438 h 232409"/>
                              <a:gd name="connsiteX29" fmla="*/ 73716 w 114673"/>
                              <a:gd name="connsiteY29" fmla="*/ 76200 h 232409"/>
                              <a:gd name="connsiteX30" fmla="*/ 73716 w 114673"/>
                              <a:gd name="connsiteY30" fmla="*/ 116205 h 232409"/>
                              <a:gd name="connsiteX31" fmla="*/ 73716 w 114673"/>
                              <a:gd name="connsiteY31" fmla="*/ 130493 h 232409"/>
                              <a:gd name="connsiteX32" fmla="*/ 74669 w 114673"/>
                              <a:gd name="connsiteY32" fmla="*/ 175260 h 232409"/>
                              <a:gd name="connsiteX33" fmla="*/ 74669 w 114673"/>
                              <a:gd name="connsiteY33" fmla="*/ 192405 h 232409"/>
                              <a:gd name="connsiteX34" fmla="*/ 75621 w 114673"/>
                              <a:gd name="connsiteY34" fmla="*/ 203835 h 232409"/>
                              <a:gd name="connsiteX35" fmla="*/ 87051 w 114673"/>
                              <a:gd name="connsiteY35" fmla="*/ 213360 h 232409"/>
                              <a:gd name="connsiteX36" fmla="*/ 94671 w 114673"/>
                              <a:gd name="connsiteY36" fmla="*/ 208597 h 232409"/>
                              <a:gd name="connsiteX37" fmla="*/ 102291 w 114673"/>
                              <a:gd name="connsiteY37" fmla="*/ 187643 h 232409"/>
                              <a:gd name="connsiteX38" fmla="*/ 105149 w 114673"/>
                              <a:gd name="connsiteY38" fmla="*/ 161925 h 232409"/>
                              <a:gd name="connsiteX39" fmla="*/ 108959 w 114673"/>
                              <a:gd name="connsiteY39" fmla="*/ 157163 h 232409"/>
                              <a:gd name="connsiteX40" fmla="*/ 114674 w 114673"/>
                              <a:gd name="connsiteY40" fmla="*/ 162878 h 232409"/>
                              <a:gd name="connsiteX41" fmla="*/ 103244 w 114673"/>
                              <a:gd name="connsiteY41" fmla="*/ 202883 h 232409"/>
                              <a:gd name="connsiteX42" fmla="*/ 28949 w 114673"/>
                              <a:gd name="connsiteY42" fmla="*/ 162878 h 232409"/>
                              <a:gd name="connsiteX43" fmla="*/ 28949 w 114673"/>
                              <a:gd name="connsiteY43" fmla="*/ 162878 h 232409"/>
                              <a:gd name="connsiteX44" fmla="*/ 28949 w 114673"/>
                              <a:gd name="connsiteY44" fmla="*/ 162878 h 232409"/>
                              <a:gd name="connsiteX45" fmla="*/ 28949 w 114673"/>
                              <a:gd name="connsiteY45" fmla="*/ 162878 h 232409"/>
                              <a:gd name="connsiteX46" fmla="*/ 28949 w 114673"/>
                              <a:gd name="connsiteY46" fmla="*/ 162878 h 232409"/>
                              <a:gd name="connsiteX47" fmla="*/ 30854 w 114673"/>
                              <a:gd name="connsiteY47" fmla="*/ 175260 h 232409"/>
                              <a:gd name="connsiteX48" fmla="*/ 30854 w 114673"/>
                              <a:gd name="connsiteY48" fmla="*/ 175260 h 232409"/>
                              <a:gd name="connsiteX49" fmla="*/ 30854 w 114673"/>
                              <a:gd name="connsiteY49" fmla="*/ 175260 h 232409"/>
                              <a:gd name="connsiteX50" fmla="*/ 30854 w 114673"/>
                              <a:gd name="connsiteY50" fmla="*/ 175260 h 232409"/>
                              <a:gd name="connsiteX51" fmla="*/ 30854 w 114673"/>
                              <a:gd name="connsiteY51" fmla="*/ 175260 h 232409"/>
                              <a:gd name="connsiteX52" fmla="*/ 31806 w 114673"/>
                              <a:gd name="connsiteY52" fmla="*/ 180975 h 232409"/>
                              <a:gd name="connsiteX53" fmla="*/ 31806 w 114673"/>
                              <a:gd name="connsiteY53" fmla="*/ 180975 h 232409"/>
                              <a:gd name="connsiteX54" fmla="*/ 31806 w 114673"/>
                              <a:gd name="connsiteY54" fmla="*/ 179070 h 232409"/>
                              <a:gd name="connsiteX55" fmla="*/ 31806 w 114673"/>
                              <a:gd name="connsiteY55" fmla="*/ 180975 h 232409"/>
                              <a:gd name="connsiteX56" fmla="*/ 31806 w 114673"/>
                              <a:gd name="connsiteY56" fmla="*/ 180975 h 232409"/>
                              <a:gd name="connsiteX57" fmla="*/ 30854 w 114673"/>
                              <a:gd name="connsiteY57" fmla="*/ 157163 h 232409"/>
                              <a:gd name="connsiteX58" fmla="*/ 31806 w 114673"/>
                              <a:gd name="connsiteY58" fmla="*/ 158115 h 232409"/>
                              <a:gd name="connsiteX59" fmla="*/ 34664 w 114673"/>
                              <a:gd name="connsiteY59" fmla="*/ 157163 h 232409"/>
                              <a:gd name="connsiteX60" fmla="*/ 33711 w 114673"/>
                              <a:gd name="connsiteY60" fmla="*/ 156210 h 232409"/>
                              <a:gd name="connsiteX61" fmla="*/ 30854 w 114673"/>
                              <a:gd name="connsiteY61" fmla="*/ 157163 h 232409"/>
                              <a:gd name="connsiteX62" fmla="*/ 32759 w 114673"/>
                              <a:gd name="connsiteY62" fmla="*/ 187643 h 232409"/>
                              <a:gd name="connsiteX63" fmla="*/ 34664 w 114673"/>
                              <a:gd name="connsiteY63" fmla="*/ 186690 h 232409"/>
                              <a:gd name="connsiteX64" fmla="*/ 33711 w 114673"/>
                              <a:gd name="connsiteY64" fmla="*/ 185738 h 232409"/>
                              <a:gd name="connsiteX65" fmla="*/ 32759 w 114673"/>
                              <a:gd name="connsiteY65" fmla="*/ 187643 h 232409"/>
                              <a:gd name="connsiteX66" fmla="*/ 32759 w 114673"/>
                              <a:gd name="connsiteY66" fmla="*/ 187643 h 232409"/>
                              <a:gd name="connsiteX67" fmla="*/ 32759 w 114673"/>
                              <a:gd name="connsiteY67" fmla="*/ 83820 h 232409"/>
                              <a:gd name="connsiteX68" fmla="*/ 34664 w 114673"/>
                              <a:gd name="connsiteY68" fmla="*/ 82868 h 232409"/>
                              <a:gd name="connsiteX69" fmla="*/ 33711 w 114673"/>
                              <a:gd name="connsiteY69" fmla="*/ 81915 h 232409"/>
                              <a:gd name="connsiteX70" fmla="*/ 32759 w 114673"/>
                              <a:gd name="connsiteY70" fmla="*/ 83820 h 232409"/>
                              <a:gd name="connsiteX71" fmla="*/ 32759 w 114673"/>
                              <a:gd name="connsiteY71" fmla="*/ 83820 h 232409"/>
                              <a:gd name="connsiteX72" fmla="*/ 34664 w 114673"/>
                              <a:gd name="connsiteY72" fmla="*/ 195263 h 232409"/>
                              <a:gd name="connsiteX73" fmla="*/ 33711 w 114673"/>
                              <a:gd name="connsiteY73" fmla="*/ 194310 h 232409"/>
                              <a:gd name="connsiteX74" fmla="*/ 32759 w 114673"/>
                              <a:gd name="connsiteY74" fmla="*/ 195263 h 232409"/>
                              <a:gd name="connsiteX75" fmla="*/ 34664 w 114673"/>
                              <a:gd name="connsiteY75" fmla="*/ 195263 h 232409"/>
                              <a:gd name="connsiteX76" fmla="*/ 34664 w 114673"/>
                              <a:gd name="connsiteY76" fmla="*/ 195263 h 232409"/>
                              <a:gd name="connsiteX77" fmla="*/ 35616 w 114673"/>
                              <a:gd name="connsiteY77" fmla="*/ 166688 h 232409"/>
                              <a:gd name="connsiteX78" fmla="*/ 33711 w 114673"/>
                              <a:gd name="connsiteY78" fmla="*/ 164783 h 232409"/>
                              <a:gd name="connsiteX79" fmla="*/ 32759 w 114673"/>
                              <a:gd name="connsiteY79" fmla="*/ 167640 h 232409"/>
                              <a:gd name="connsiteX80" fmla="*/ 33711 w 114673"/>
                              <a:gd name="connsiteY80" fmla="*/ 168593 h 232409"/>
                              <a:gd name="connsiteX81" fmla="*/ 35616 w 114673"/>
                              <a:gd name="connsiteY81" fmla="*/ 166688 h 232409"/>
                              <a:gd name="connsiteX82" fmla="*/ 33711 w 114673"/>
                              <a:gd name="connsiteY82" fmla="*/ 132397 h 232409"/>
                              <a:gd name="connsiteX83" fmla="*/ 32759 w 114673"/>
                              <a:gd name="connsiteY83" fmla="*/ 134303 h 232409"/>
                              <a:gd name="connsiteX84" fmla="*/ 33711 w 114673"/>
                              <a:gd name="connsiteY84" fmla="*/ 136208 h 232409"/>
                              <a:gd name="connsiteX85" fmla="*/ 34664 w 114673"/>
                              <a:gd name="connsiteY85" fmla="*/ 133350 h 232409"/>
                              <a:gd name="connsiteX86" fmla="*/ 33711 w 114673"/>
                              <a:gd name="connsiteY86" fmla="*/ 132397 h 232409"/>
                              <a:gd name="connsiteX87" fmla="*/ 32759 w 114673"/>
                              <a:gd name="connsiteY87" fmla="*/ 77153 h 232409"/>
                              <a:gd name="connsiteX88" fmla="*/ 34664 w 114673"/>
                              <a:gd name="connsiteY88" fmla="*/ 78105 h 232409"/>
                              <a:gd name="connsiteX89" fmla="*/ 36569 w 114673"/>
                              <a:gd name="connsiteY89" fmla="*/ 80010 h 232409"/>
                              <a:gd name="connsiteX90" fmla="*/ 37521 w 114673"/>
                              <a:gd name="connsiteY90" fmla="*/ 80010 h 232409"/>
                              <a:gd name="connsiteX91" fmla="*/ 41331 w 114673"/>
                              <a:gd name="connsiteY91" fmla="*/ 79058 h 232409"/>
                              <a:gd name="connsiteX92" fmla="*/ 46094 w 114673"/>
                              <a:gd name="connsiteY92" fmla="*/ 81915 h 232409"/>
                              <a:gd name="connsiteX93" fmla="*/ 47046 w 114673"/>
                              <a:gd name="connsiteY93" fmla="*/ 84772 h 232409"/>
                              <a:gd name="connsiteX94" fmla="*/ 45141 w 114673"/>
                              <a:gd name="connsiteY94" fmla="*/ 85725 h 232409"/>
                              <a:gd name="connsiteX95" fmla="*/ 43236 w 114673"/>
                              <a:gd name="connsiteY95" fmla="*/ 84772 h 232409"/>
                              <a:gd name="connsiteX96" fmla="*/ 43236 w 114673"/>
                              <a:gd name="connsiteY96" fmla="*/ 82868 h 232409"/>
                              <a:gd name="connsiteX97" fmla="*/ 42284 w 114673"/>
                              <a:gd name="connsiteY97" fmla="*/ 84772 h 232409"/>
                              <a:gd name="connsiteX98" fmla="*/ 43236 w 114673"/>
                              <a:gd name="connsiteY98" fmla="*/ 87630 h 232409"/>
                              <a:gd name="connsiteX99" fmla="*/ 48951 w 114673"/>
                              <a:gd name="connsiteY99" fmla="*/ 90488 h 232409"/>
                              <a:gd name="connsiteX100" fmla="*/ 50856 w 114673"/>
                              <a:gd name="connsiteY100" fmla="*/ 91440 h 232409"/>
                              <a:gd name="connsiteX101" fmla="*/ 51809 w 114673"/>
                              <a:gd name="connsiteY101" fmla="*/ 89535 h 232409"/>
                              <a:gd name="connsiteX102" fmla="*/ 50856 w 114673"/>
                              <a:gd name="connsiteY102" fmla="*/ 88583 h 232409"/>
                              <a:gd name="connsiteX103" fmla="*/ 51809 w 114673"/>
                              <a:gd name="connsiteY103" fmla="*/ 86678 h 232409"/>
                              <a:gd name="connsiteX104" fmla="*/ 53714 w 114673"/>
                              <a:gd name="connsiteY104" fmla="*/ 86678 h 232409"/>
                              <a:gd name="connsiteX105" fmla="*/ 55619 w 114673"/>
                              <a:gd name="connsiteY105" fmla="*/ 84772 h 232409"/>
                              <a:gd name="connsiteX106" fmla="*/ 53714 w 114673"/>
                              <a:gd name="connsiteY106" fmla="*/ 80010 h 232409"/>
                              <a:gd name="connsiteX107" fmla="*/ 52761 w 114673"/>
                              <a:gd name="connsiteY107" fmla="*/ 82868 h 232409"/>
                              <a:gd name="connsiteX108" fmla="*/ 50856 w 114673"/>
                              <a:gd name="connsiteY108" fmla="*/ 83820 h 232409"/>
                              <a:gd name="connsiteX109" fmla="*/ 50856 w 114673"/>
                              <a:gd name="connsiteY109" fmla="*/ 82868 h 232409"/>
                              <a:gd name="connsiteX110" fmla="*/ 49904 w 114673"/>
                              <a:gd name="connsiteY110" fmla="*/ 80963 h 232409"/>
                              <a:gd name="connsiteX111" fmla="*/ 44189 w 114673"/>
                              <a:gd name="connsiteY111" fmla="*/ 75247 h 232409"/>
                              <a:gd name="connsiteX112" fmla="*/ 45141 w 114673"/>
                              <a:gd name="connsiteY112" fmla="*/ 72390 h 232409"/>
                              <a:gd name="connsiteX113" fmla="*/ 44189 w 114673"/>
                              <a:gd name="connsiteY113" fmla="*/ 75247 h 232409"/>
                              <a:gd name="connsiteX114" fmla="*/ 38474 w 114673"/>
                              <a:gd name="connsiteY114" fmla="*/ 78105 h 232409"/>
                              <a:gd name="connsiteX115" fmla="*/ 35616 w 114673"/>
                              <a:gd name="connsiteY115" fmla="*/ 78105 h 232409"/>
                              <a:gd name="connsiteX116" fmla="*/ 32759 w 114673"/>
                              <a:gd name="connsiteY116" fmla="*/ 77153 h 232409"/>
                              <a:gd name="connsiteX117" fmla="*/ 41331 w 114673"/>
                              <a:gd name="connsiteY117" fmla="*/ 191453 h 232409"/>
                              <a:gd name="connsiteX118" fmla="*/ 40379 w 114673"/>
                              <a:gd name="connsiteY118" fmla="*/ 188595 h 232409"/>
                              <a:gd name="connsiteX119" fmla="*/ 38474 w 114673"/>
                              <a:gd name="connsiteY119" fmla="*/ 183833 h 232409"/>
                              <a:gd name="connsiteX120" fmla="*/ 40379 w 114673"/>
                              <a:gd name="connsiteY120" fmla="*/ 177165 h 232409"/>
                              <a:gd name="connsiteX121" fmla="*/ 36569 w 114673"/>
                              <a:gd name="connsiteY121" fmla="*/ 180022 h 232409"/>
                              <a:gd name="connsiteX122" fmla="*/ 34664 w 114673"/>
                              <a:gd name="connsiteY122" fmla="*/ 182880 h 232409"/>
                              <a:gd name="connsiteX123" fmla="*/ 37521 w 114673"/>
                              <a:gd name="connsiteY123" fmla="*/ 182880 h 232409"/>
                              <a:gd name="connsiteX124" fmla="*/ 39426 w 114673"/>
                              <a:gd name="connsiteY124" fmla="*/ 183833 h 232409"/>
                              <a:gd name="connsiteX125" fmla="*/ 39426 w 114673"/>
                              <a:gd name="connsiteY125" fmla="*/ 192405 h 232409"/>
                              <a:gd name="connsiteX126" fmla="*/ 43236 w 114673"/>
                              <a:gd name="connsiteY126" fmla="*/ 195263 h 232409"/>
                              <a:gd name="connsiteX127" fmla="*/ 41331 w 114673"/>
                              <a:gd name="connsiteY127" fmla="*/ 191453 h 232409"/>
                              <a:gd name="connsiteX128" fmla="*/ 49904 w 114673"/>
                              <a:gd name="connsiteY128" fmla="*/ 183833 h 232409"/>
                              <a:gd name="connsiteX129" fmla="*/ 50856 w 114673"/>
                              <a:gd name="connsiteY129" fmla="*/ 178118 h 232409"/>
                              <a:gd name="connsiteX130" fmla="*/ 47999 w 114673"/>
                              <a:gd name="connsiteY130" fmla="*/ 178118 h 232409"/>
                              <a:gd name="connsiteX131" fmla="*/ 46094 w 114673"/>
                              <a:gd name="connsiteY131" fmla="*/ 176213 h 232409"/>
                              <a:gd name="connsiteX132" fmla="*/ 48951 w 114673"/>
                              <a:gd name="connsiteY132" fmla="*/ 172403 h 232409"/>
                              <a:gd name="connsiteX133" fmla="*/ 48951 w 114673"/>
                              <a:gd name="connsiteY133" fmla="*/ 170497 h 232409"/>
                              <a:gd name="connsiteX134" fmla="*/ 42284 w 114673"/>
                              <a:gd name="connsiteY134" fmla="*/ 164783 h 232409"/>
                              <a:gd name="connsiteX135" fmla="*/ 47999 w 114673"/>
                              <a:gd name="connsiteY135" fmla="*/ 160020 h 232409"/>
                              <a:gd name="connsiteX136" fmla="*/ 51809 w 114673"/>
                              <a:gd name="connsiteY136" fmla="*/ 156210 h 232409"/>
                              <a:gd name="connsiteX137" fmla="*/ 50856 w 114673"/>
                              <a:gd name="connsiteY137" fmla="*/ 154305 h 232409"/>
                              <a:gd name="connsiteX138" fmla="*/ 49904 w 114673"/>
                              <a:gd name="connsiteY138" fmla="*/ 156210 h 232409"/>
                              <a:gd name="connsiteX139" fmla="*/ 48951 w 114673"/>
                              <a:gd name="connsiteY139" fmla="*/ 158115 h 232409"/>
                              <a:gd name="connsiteX140" fmla="*/ 39426 w 114673"/>
                              <a:gd name="connsiteY140" fmla="*/ 160020 h 232409"/>
                              <a:gd name="connsiteX141" fmla="*/ 33711 w 114673"/>
                              <a:gd name="connsiteY141" fmla="*/ 159068 h 232409"/>
                              <a:gd name="connsiteX142" fmla="*/ 32759 w 114673"/>
                              <a:gd name="connsiteY142" fmla="*/ 160020 h 232409"/>
                              <a:gd name="connsiteX143" fmla="*/ 33711 w 114673"/>
                              <a:gd name="connsiteY143" fmla="*/ 160972 h 232409"/>
                              <a:gd name="connsiteX144" fmla="*/ 38474 w 114673"/>
                              <a:gd name="connsiteY144" fmla="*/ 160020 h 232409"/>
                              <a:gd name="connsiteX145" fmla="*/ 37521 w 114673"/>
                              <a:gd name="connsiteY145" fmla="*/ 164783 h 232409"/>
                              <a:gd name="connsiteX146" fmla="*/ 37521 w 114673"/>
                              <a:gd name="connsiteY146" fmla="*/ 171450 h 232409"/>
                              <a:gd name="connsiteX147" fmla="*/ 38474 w 114673"/>
                              <a:gd name="connsiteY147" fmla="*/ 176213 h 232409"/>
                              <a:gd name="connsiteX148" fmla="*/ 44189 w 114673"/>
                              <a:gd name="connsiteY148" fmla="*/ 176213 h 232409"/>
                              <a:gd name="connsiteX149" fmla="*/ 40379 w 114673"/>
                              <a:gd name="connsiteY149" fmla="*/ 178118 h 232409"/>
                              <a:gd name="connsiteX150" fmla="*/ 43236 w 114673"/>
                              <a:gd name="connsiteY150" fmla="*/ 180975 h 232409"/>
                              <a:gd name="connsiteX151" fmla="*/ 43236 w 114673"/>
                              <a:gd name="connsiteY151" fmla="*/ 182880 h 232409"/>
                              <a:gd name="connsiteX152" fmla="*/ 44189 w 114673"/>
                              <a:gd name="connsiteY152" fmla="*/ 184785 h 232409"/>
                              <a:gd name="connsiteX153" fmla="*/ 49904 w 114673"/>
                              <a:gd name="connsiteY153" fmla="*/ 183833 h 232409"/>
                              <a:gd name="connsiteX154" fmla="*/ 35616 w 114673"/>
                              <a:gd name="connsiteY154" fmla="*/ 151447 h 232409"/>
                              <a:gd name="connsiteX155" fmla="*/ 36569 w 114673"/>
                              <a:gd name="connsiteY155" fmla="*/ 152400 h 232409"/>
                              <a:gd name="connsiteX156" fmla="*/ 38474 w 114673"/>
                              <a:gd name="connsiteY156" fmla="*/ 149543 h 232409"/>
                              <a:gd name="connsiteX157" fmla="*/ 37521 w 114673"/>
                              <a:gd name="connsiteY157" fmla="*/ 148590 h 232409"/>
                              <a:gd name="connsiteX158" fmla="*/ 35616 w 114673"/>
                              <a:gd name="connsiteY158" fmla="*/ 151447 h 232409"/>
                              <a:gd name="connsiteX159" fmla="*/ 35616 w 114673"/>
                              <a:gd name="connsiteY159" fmla="*/ 127635 h 232409"/>
                              <a:gd name="connsiteX160" fmla="*/ 35616 w 114673"/>
                              <a:gd name="connsiteY160" fmla="*/ 127635 h 232409"/>
                              <a:gd name="connsiteX161" fmla="*/ 37521 w 114673"/>
                              <a:gd name="connsiteY161" fmla="*/ 127635 h 232409"/>
                              <a:gd name="connsiteX162" fmla="*/ 35616 w 114673"/>
                              <a:gd name="connsiteY162" fmla="*/ 127635 h 232409"/>
                              <a:gd name="connsiteX163" fmla="*/ 35616 w 114673"/>
                              <a:gd name="connsiteY163" fmla="*/ 127635 h 232409"/>
                              <a:gd name="connsiteX164" fmla="*/ 36569 w 114673"/>
                              <a:gd name="connsiteY164" fmla="*/ 122872 h 232409"/>
                              <a:gd name="connsiteX165" fmla="*/ 36569 w 114673"/>
                              <a:gd name="connsiteY165" fmla="*/ 122872 h 232409"/>
                              <a:gd name="connsiteX166" fmla="*/ 41331 w 114673"/>
                              <a:gd name="connsiteY166" fmla="*/ 122872 h 232409"/>
                              <a:gd name="connsiteX167" fmla="*/ 44189 w 114673"/>
                              <a:gd name="connsiteY167" fmla="*/ 120968 h 232409"/>
                              <a:gd name="connsiteX168" fmla="*/ 44189 w 114673"/>
                              <a:gd name="connsiteY168" fmla="*/ 120015 h 232409"/>
                              <a:gd name="connsiteX169" fmla="*/ 43236 w 114673"/>
                              <a:gd name="connsiteY169" fmla="*/ 118110 h 232409"/>
                              <a:gd name="connsiteX170" fmla="*/ 41331 w 114673"/>
                              <a:gd name="connsiteY170" fmla="*/ 116205 h 232409"/>
                              <a:gd name="connsiteX171" fmla="*/ 40379 w 114673"/>
                              <a:gd name="connsiteY171" fmla="*/ 119063 h 232409"/>
                              <a:gd name="connsiteX172" fmla="*/ 38474 w 114673"/>
                              <a:gd name="connsiteY172" fmla="*/ 122872 h 232409"/>
                              <a:gd name="connsiteX173" fmla="*/ 36569 w 114673"/>
                              <a:gd name="connsiteY173" fmla="*/ 122872 h 232409"/>
                              <a:gd name="connsiteX174" fmla="*/ 37521 w 114673"/>
                              <a:gd name="connsiteY174" fmla="*/ 103822 h 232409"/>
                              <a:gd name="connsiteX175" fmla="*/ 37521 w 114673"/>
                              <a:gd name="connsiteY175" fmla="*/ 108585 h 232409"/>
                              <a:gd name="connsiteX176" fmla="*/ 38474 w 114673"/>
                              <a:gd name="connsiteY176" fmla="*/ 109538 h 232409"/>
                              <a:gd name="connsiteX177" fmla="*/ 39426 w 114673"/>
                              <a:gd name="connsiteY177" fmla="*/ 110490 h 232409"/>
                              <a:gd name="connsiteX178" fmla="*/ 43236 w 114673"/>
                              <a:gd name="connsiteY178" fmla="*/ 107633 h 232409"/>
                              <a:gd name="connsiteX179" fmla="*/ 42284 w 114673"/>
                              <a:gd name="connsiteY179" fmla="*/ 102870 h 232409"/>
                              <a:gd name="connsiteX180" fmla="*/ 37521 w 114673"/>
                              <a:gd name="connsiteY180" fmla="*/ 103822 h 232409"/>
                              <a:gd name="connsiteX181" fmla="*/ 36569 w 114673"/>
                              <a:gd name="connsiteY181" fmla="*/ 53340 h 232409"/>
                              <a:gd name="connsiteX182" fmla="*/ 37521 w 114673"/>
                              <a:gd name="connsiteY182" fmla="*/ 56197 h 232409"/>
                              <a:gd name="connsiteX183" fmla="*/ 39426 w 114673"/>
                              <a:gd name="connsiteY183" fmla="*/ 60008 h 232409"/>
                              <a:gd name="connsiteX184" fmla="*/ 42284 w 114673"/>
                              <a:gd name="connsiteY184" fmla="*/ 60960 h 232409"/>
                              <a:gd name="connsiteX185" fmla="*/ 42284 w 114673"/>
                              <a:gd name="connsiteY185" fmla="*/ 59055 h 232409"/>
                              <a:gd name="connsiteX186" fmla="*/ 39426 w 114673"/>
                              <a:gd name="connsiteY186" fmla="*/ 60008 h 232409"/>
                              <a:gd name="connsiteX187" fmla="*/ 38474 w 114673"/>
                              <a:gd name="connsiteY187" fmla="*/ 60008 h 232409"/>
                              <a:gd name="connsiteX188" fmla="*/ 39426 w 114673"/>
                              <a:gd name="connsiteY188" fmla="*/ 55245 h 232409"/>
                              <a:gd name="connsiteX189" fmla="*/ 38474 w 114673"/>
                              <a:gd name="connsiteY189" fmla="*/ 52388 h 232409"/>
                              <a:gd name="connsiteX190" fmla="*/ 36569 w 114673"/>
                              <a:gd name="connsiteY190" fmla="*/ 51435 h 232409"/>
                              <a:gd name="connsiteX191" fmla="*/ 36569 w 114673"/>
                              <a:gd name="connsiteY191" fmla="*/ 53340 h 232409"/>
                              <a:gd name="connsiteX192" fmla="*/ 37521 w 114673"/>
                              <a:gd name="connsiteY192" fmla="*/ 114300 h 232409"/>
                              <a:gd name="connsiteX193" fmla="*/ 37521 w 114673"/>
                              <a:gd name="connsiteY193" fmla="*/ 114300 h 232409"/>
                              <a:gd name="connsiteX194" fmla="*/ 37521 w 114673"/>
                              <a:gd name="connsiteY194" fmla="*/ 115253 h 232409"/>
                              <a:gd name="connsiteX195" fmla="*/ 37521 w 114673"/>
                              <a:gd name="connsiteY195" fmla="*/ 114300 h 232409"/>
                              <a:gd name="connsiteX196" fmla="*/ 37521 w 114673"/>
                              <a:gd name="connsiteY196" fmla="*/ 114300 h 232409"/>
                              <a:gd name="connsiteX197" fmla="*/ 42284 w 114673"/>
                              <a:gd name="connsiteY197" fmla="*/ 93345 h 232409"/>
                              <a:gd name="connsiteX198" fmla="*/ 44189 w 114673"/>
                              <a:gd name="connsiteY198" fmla="*/ 91440 h 232409"/>
                              <a:gd name="connsiteX199" fmla="*/ 39426 w 114673"/>
                              <a:gd name="connsiteY199" fmla="*/ 89535 h 232409"/>
                              <a:gd name="connsiteX200" fmla="*/ 37521 w 114673"/>
                              <a:gd name="connsiteY200" fmla="*/ 92393 h 232409"/>
                              <a:gd name="connsiteX201" fmla="*/ 43236 w 114673"/>
                              <a:gd name="connsiteY201" fmla="*/ 97155 h 232409"/>
                              <a:gd name="connsiteX202" fmla="*/ 45141 w 114673"/>
                              <a:gd name="connsiteY202" fmla="*/ 96203 h 232409"/>
                              <a:gd name="connsiteX203" fmla="*/ 44189 w 114673"/>
                              <a:gd name="connsiteY203" fmla="*/ 94297 h 232409"/>
                              <a:gd name="connsiteX204" fmla="*/ 42284 w 114673"/>
                              <a:gd name="connsiteY204" fmla="*/ 93345 h 232409"/>
                              <a:gd name="connsiteX205" fmla="*/ 38474 w 114673"/>
                              <a:gd name="connsiteY205" fmla="*/ 108585 h 232409"/>
                              <a:gd name="connsiteX206" fmla="*/ 38474 w 114673"/>
                              <a:gd name="connsiteY206" fmla="*/ 108585 h 232409"/>
                              <a:gd name="connsiteX207" fmla="*/ 39426 w 114673"/>
                              <a:gd name="connsiteY207" fmla="*/ 104775 h 232409"/>
                              <a:gd name="connsiteX208" fmla="*/ 40379 w 114673"/>
                              <a:gd name="connsiteY208" fmla="*/ 105728 h 232409"/>
                              <a:gd name="connsiteX209" fmla="*/ 38474 w 114673"/>
                              <a:gd name="connsiteY209" fmla="*/ 108585 h 232409"/>
                              <a:gd name="connsiteX210" fmla="*/ 40379 w 114673"/>
                              <a:gd name="connsiteY210" fmla="*/ 131445 h 232409"/>
                              <a:gd name="connsiteX211" fmla="*/ 41331 w 114673"/>
                              <a:gd name="connsiteY211" fmla="*/ 129540 h 232409"/>
                              <a:gd name="connsiteX212" fmla="*/ 39426 w 114673"/>
                              <a:gd name="connsiteY212" fmla="*/ 126683 h 232409"/>
                              <a:gd name="connsiteX213" fmla="*/ 38474 w 114673"/>
                              <a:gd name="connsiteY213" fmla="*/ 130493 h 232409"/>
                              <a:gd name="connsiteX214" fmla="*/ 40379 w 114673"/>
                              <a:gd name="connsiteY214" fmla="*/ 131445 h 232409"/>
                              <a:gd name="connsiteX215" fmla="*/ 41331 w 114673"/>
                              <a:gd name="connsiteY215" fmla="*/ 199072 h 232409"/>
                              <a:gd name="connsiteX216" fmla="*/ 39426 w 114673"/>
                              <a:gd name="connsiteY216" fmla="*/ 197168 h 232409"/>
                              <a:gd name="connsiteX217" fmla="*/ 38474 w 114673"/>
                              <a:gd name="connsiteY217" fmla="*/ 199072 h 232409"/>
                              <a:gd name="connsiteX218" fmla="*/ 40379 w 114673"/>
                              <a:gd name="connsiteY218" fmla="*/ 200025 h 232409"/>
                              <a:gd name="connsiteX219" fmla="*/ 41331 w 114673"/>
                              <a:gd name="connsiteY219" fmla="*/ 199072 h 232409"/>
                              <a:gd name="connsiteX220" fmla="*/ 39426 w 114673"/>
                              <a:gd name="connsiteY220" fmla="*/ 140970 h 232409"/>
                              <a:gd name="connsiteX221" fmla="*/ 39426 w 114673"/>
                              <a:gd name="connsiteY221" fmla="*/ 140970 h 232409"/>
                              <a:gd name="connsiteX222" fmla="*/ 41331 w 114673"/>
                              <a:gd name="connsiteY222" fmla="*/ 140970 h 232409"/>
                              <a:gd name="connsiteX223" fmla="*/ 39426 w 114673"/>
                              <a:gd name="connsiteY223" fmla="*/ 140970 h 232409"/>
                              <a:gd name="connsiteX224" fmla="*/ 39426 w 114673"/>
                              <a:gd name="connsiteY224" fmla="*/ 140970 h 232409"/>
                              <a:gd name="connsiteX225" fmla="*/ 39426 w 114673"/>
                              <a:gd name="connsiteY225" fmla="*/ 165735 h 232409"/>
                              <a:gd name="connsiteX226" fmla="*/ 42284 w 114673"/>
                              <a:gd name="connsiteY226" fmla="*/ 165735 h 232409"/>
                              <a:gd name="connsiteX227" fmla="*/ 44189 w 114673"/>
                              <a:gd name="connsiteY227" fmla="*/ 169545 h 232409"/>
                              <a:gd name="connsiteX228" fmla="*/ 44189 w 114673"/>
                              <a:gd name="connsiteY228" fmla="*/ 171450 h 232409"/>
                              <a:gd name="connsiteX229" fmla="*/ 42284 w 114673"/>
                              <a:gd name="connsiteY229" fmla="*/ 172403 h 232409"/>
                              <a:gd name="connsiteX230" fmla="*/ 39426 w 114673"/>
                              <a:gd name="connsiteY230" fmla="*/ 165735 h 232409"/>
                              <a:gd name="connsiteX231" fmla="*/ 40379 w 114673"/>
                              <a:gd name="connsiteY231" fmla="*/ 145733 h 232409"/>
                              <a:gd name="connsiteX232" fmla="*/ 41331 w 114673"/>
                              <a:gd name="connsiteY232" fmla="*/ 145733 h 232409"/>
                              <a:gd name="connsiteX233" fmla="*/ 42284 w 114673"/>
                              <a:gd name="connsiteY233" fmla="*/ 144780 h 232409"/>
                              <a:gd name="connsiteX234" fmla="*/ 41331 w 114673"/>
                              <a:gd name="connsiteY234" fmla="*/ 143828 h 232409"/>
                              <a:gd name="connsiteX235" fmla="*/ 40379 w 114673"/>
                              <a:gd name="connsiteY235" fmla="*/ 145733 h 232409"/>
                              <a:gd name="connsiteX236" fmla="*/ 55619 w 114673"/>
                              <a:gd name="connsiteY236" fmla="*/ 148590 h 232409"/>
                              <a:gd name="connsiteX237" fmla="*/ 56571 w 114673"/>
                              <a:gd name="connsiteY237" fmla="*/ 148590 h 232409"/>
                              <a:gd name="connsiteX238" fmla="*/ 56571 w 114673"/>
                              <a:gd name="connsiteY238" fmla="*/ 146685 h 232409"/>
                              <a:gd name="connsiteX239" fmla="*/ 49904 w 114673"/>
                              <a:gd name="connsiteY239" fmla="*/ 147638 h 232409"/>
                              <a:gd name="connsiteX240" fmla="*/ 45141 w 114673"/>
                              <a:gd name="connsiteY240" fmla="*/ 152400 h 232409"/>
                              <a:gd name="connsiteX241" fmla="*/ 43236 w 114673"/>
                              <a:gd name="connsiteY241" fmla="*/ 153353 h 232409"/>
                              <a:gd name="connsiteX242" fmla="*/ 40379 w 114673"/>
                              <a:gd name="connsiteY242" fmla="*/ 152400 h 232409"/>
                              <a:gd name="connsiteX243" fmla="*/ 42284 w 114673"/>
                              <a:gd name="connsiteY243" fmla="*/ 154305 h 232409"/>
                              <a:gd name="connsiteX244" fmla="*/ 44189 w 114673"/>
                              <a:gd name="connsiteY244" fmla="*/ 154305 h 232409"/>
                              <a:gd name="connsiteX245" fmla="*/ 45141 w 114673"/>
                              <a:gd name="connsiteY245" fmla="*/ 155258 h 232409"/>
                              <a:gd name="connsiteX246" fmla="*/ 47046 w 114673"/>
                              <a:gd name="connsiteY246" fmla="*/ 156210 h 232409"/>
                              <a:gd name="connsiteX247" fmla="*/ 47046 w 114673"/>
                              <a:gd name="connsiteY247" fmla="*/ 153353 h 232409"/>
                              <a:gd name="connsiteX248" fmla="*/ 45141 w 114673"/>
                              <a:gd name="connsiteY248" fmla="*/ 150495 h 232409"/>
                              <a:gd name="connsiteX249" fmla="*/ 50856 w 114673"/>
                              <a:gd name="connsiteY249" fmla="*/ 149543 h 232409"/>
                              <a:gd name="connsiteX250" fmla="*/ 55619 w 114673"/>
                              <a:gd name="connsiteY250" fmla="*/ 148590 h 232409"/>
                              <a:gd name="connsiteX251" fmla="*/ 42284 w 114673"/>
                              <a:gd name="connsiteY251" fmla="*/ 93345 h 232409"/>
                              <a:gd name="connsiteX252" fmla="*/ 42284 w 114673"/>
                              <a:gd name="connsiteY252" fmla="*/ 93345 h 232409"/>
                              <a:gd name="connsiteX253" fmla="*/ 42284 w 114673"/>
                              <a:gd name="connsiteY253" fmla="*/ 93345 h 232409"/>
                              <a:gd name="connsiteX254" fmla="*/ 40379 w 114673"/>
                              <a:gd name="connsiteY254" fmla="*/ 92393 h 232409"/>
                              <a:gd name="connsiteX255" fmla="*/ 40379 w 114673"/>
                              <a:gd name="connsiteY255" fmla="*/ 92393 h 232409"/>
                              <a:gd name="connsiteX256" fmla="*/ 42284 w 114673"/>
                              <a:gd name="connsiteY256" fmla="*/ 93345 h 232409"/>
                              <a:gd name="connsiteX257" fmla="*/ 44189 w 114673"/>
                              <a:gd name="connsiteY257" fmla="*/ 64770 h 232409"/>
                              <a:gd name="connsiteX258" fmla="*/ 44189 w 114673"/>
                              <a:gd name="connsiteY258" fmla="*/ 64770 h 232409"/>
                              <a:gd name="connsiteX259" fmla="*/ 43236 w 114673"/>
                              <a:gd name="connsiteY259" fmla="*/ 61913 h 232409"/>
                              <a:gd name="connsiteX260" fmla="*/ 42284 w 114673"/>
                              <a:gd name="connsiteY260" fmla="*/ 61913 h 232409"/>
                              <a:gd name="connsiteX261" fmla="*/ 44189 w 114673"/>
                              <a:gd name="connsiteY261" fmla="*/ 64770 h 232409"/>
                              <a:gd name="connsiteX262" fmla="*/ 44189 w 114673"/>
                              <a:gd name="connsiteY262" fmla="*/ 64770 h 232409"/>
                              <a:gd name="connsiteX263" fmla="*/ 42284 w 114673"/>
                              <a:gd name="connsiteY263" fmla="*/ 67628 h 232409"/>
                              <a:gd name="connsiteX264" fmla="*/ 43236 w 114673"/>
                              <a:gd name="connsiteY264" fmla="*/ 69533 h 232409"/>
                              <a:gd name="connsiteX265" fmla="*/ 45141 w 114673"/>
                              <a:gd name="connsiteY265" fmla="*/ 69533 h 232409"/>
                              <a:gd name="connsiteX266" fmla="*/ 44189 w 114673"/>
                              <a:gd name="connsiteY266" fmla="*/ 64770 h 232409"/>
                              <a:gd name="connsiteX267" fmla="*/ 41331 w 114673"/>
                              <a:gd name="connsiteY267" fmla="*/ 148590 h 232409"/>
                              <a:gd name="connsiteX268" fmla="*/ 41331 w 114673"/>
                              <a:gd name="connsiteY268" fmla="*/ 148590 h 232409"/>
                              <a:gd name="connsiteX269" fmla="*/ 41331 w 114673"/>
                              <a:gd name="connsiteY269" fmla="*/ 148590 h 232409"/>
                              <a:gd name="connsiteX270" fmla="*/ 41331 w 114673"/>
                              <a:gd name="connsiteY270" fmla="*/ 148590 h 232409"/>
                              <a:gd name="connsiteX271" fmla="*/ 41331 w 114673"/>
                              <a:gd name="connsiteY271" fmla="*/ 148590 h 232409"/>
                              <a:gd name="connsiteX272" fmla="*/ 43236 w 114673"/>
                              <a:gd name="connsiteY272" fmla="*/ 137160 h 232409"/>
                              <a:gd name="connsiteX273" fmla="*/ 45141 w 114673"/>
                              <a:gd name="connsiteY273" fmla="*/ 141922 h 232409"/>
                              <a:gd name="connsiteX274" fmla="*/ 47046 w 114673"/>
                              <a:gd name="connsiteY274" fmla="*/ 143828 h 232409"/>
                              <a:gd name="connsiteX275" fmla="*/ 48951 w 114673"/>
                              <a:gd name="connsiteY275" fmla="*/ 141922 h 232409"/>
                              <a:gd name="connsiteX276" fmla="*/ 48951 w 114673"/>
                              <a:gd name="connsiteY276" fmla="*/ 140018 h 232409"/>
                              <a:gd name="connsiteX277" fmla="*/ 47046 w 114673"/>
                              <a:gd name="connsiteY277" fmla="*/ 137160 h 232409"/>
                              <a:gd name="connsiteX278" fmla="*/ 47046 w 114673"/>
                              <a:gd name="connsiteY278" fmla="*/ 135255 h 232409"/>
                              <a:gd name="connsiteX279" fmla="*/ 44189 w 114673"/>
                              <a:gd name="connsiteY279" fmla="*/ 132397 h 232409"/>
                              <a:gd name="connsiteX280" fmla="*/ 43236 w 114673"/>
                              <a:gd name="connsiteY280" fmla="*/ 133350 h 232409"/>
                              <a:gd name="connsiteX281" fmla="*/ 43236 w 114673"/>
                              <a:gd name="connsiteY281" fmla="*/ 137160 h 232409"/>
                              <a:gd name="connsiteX282" fmla="*/ 44189 w 114673"/>
                              <a:gd name="connsiteY282" fmla="*/ 56197 h 232409"/>
                              <a:gd name="connsiteX283" fmla="*/ 44189 w 114673"/>
                              <a:gd name="connsiteY283" fmla="*/ 56197 h 232409"/>
                              <a:gd name="connsiteX284" fmla="*/ 46094 w 114673"/>
                              <a:gd name="connsiteY284" fmla="*/ 53340 h 232409"/>
                              <a:gd name="connsiteX285" fmla="*/ 46094 w 114673"/>
                              <a:gd name="connsiteY285" fmla="*/ 51435 h 232409"/>
                              <a:gd name="connsiteX286" fmla="*/ 43236 w 114673"/>
                              <a:gd name="connsiteY286" fmla="*/ 50483 h 232409"/>
                              <a:gd name="connsiteX287" fmla="*/ 42284 w 114673"/>
                              <a:gd name="connsiteY287" fmla="*/ 52388 h 232409"/>
                              <a:gd name="connsiteX288" fmla="*/ 44189 w 114673"/>
                              <a:gd name="connsiteY288" fmla="*/ 56197 h 232409"/>
                              <a:gd name="connsiteX289" fmla="*/ 54666 w 114673"/>
                              <a:gd name="connsiteY289" fmla="*/ 197168 h 232409"/>
                              <a:gd name="connsiteX290" fmla="*/ 50856 w 114673"/>
                              <a:gd name="connsiteY290" fmla="*/ 195263 h 232409"/>
                              <a:gd name="connsiteX291" fmla="*/ 48951 w 114673"/>
                              <a:gd name="connsiteY291" fmla="*/ 195263 h 232409"/>
                              <a:gd name="connsiteX292" fmla="*/ 48951 w 114673"/>
                              <a:gd name="connsiteY292" fmla="*/ 197168 h 232409"/>
                              <a:gd name="connsiteX293" fmla="*/ 48951 w 114673"/>
                              <a:gd name="connsiteY293" fmla="*/ 200025 h 232409"/>
                              <a:gd name="connsiteX294" fmla="*/ 46094 w 114673"/>
                              <a:gd name="connsiteY294" fmla="*/ 199072 h 232409"/>
                              <a:gd name="connsiteX295" fmla="*/ 45141 w 114673"/>
                              <a:gd name="connsiteY295" fmla="*/ 197168 h 232409"/>
                              <a:gd name="connsiteX296" fmla="*/ 44189 w 114673"/>
                              <a:gd name="connsiteY296" fmla="*/ 196215 h 232409"/>
                              <a:gd name="connsiteX297" fmla="*/ 43236 w 114673"/>
                              <a:gd name="connsiteY297" fmla="*/ 198120 h 232409"/>
                              <a:gd name="connsiteX298" fmla="*/ 44189 w 114673"/>
                              <a:gd name="connsiteY298" fmla="*/ 202883 h 232409"/>
                              <a:gd name="connsiteX299" fmla="*/ 47999 w 114673"/>
                              <a:gd name="connsiteY299" fmla="*/ 201930 h 232409"/>
                              <a:gd name="connsiteX300" fmla="*/ 54666 w 114673"/>
                              <a:gd name="connsiteY300" fmla="*/ 200025 h 232409"/>
                              <a:gd name="connsiteX301" fmla="*/ 56571 w 114673"/>
                              <a:gd name="connsiteY301" fmla="*/ 198120 h 232409"/>
                              <a:gd name="connsiteX302" fmla="*/ 54666 w 114673"/>
                              <a:gd name="connsiteY302" fmla="*/ 197168 h 232409"/>
                              <a:gd name="connsiteX303" fmla="*/ 44189 w 114673"/>
                              <a:gd name="connsiteY303" fmla="*/ 128588 h 232409"/>
                              <a:gd name="connsiteX304" fmla="*/ 46094 w 114673"/>
                              <a:gd name="connsiteY304" fmla="*/ 125730 h 232409"/>
                              <a:gd name="connsiteX305" fmla="*/ 44189 w 114673"/>
                              <a:gd name="connsiteY305" fmla="*/ 123825 h 232409"/>
                              <a:gd name="connsiteX306" fmla="*/ 43236 w 114673"/>
                              <a:gd name="connsiteY306" fmla="*/ 125730 h 232409"/>
                              <a:gd name="connsiteX307" fmla="*/ 44189 w 114673"/>
                              <a:gd name="connsiteY307" fmla="*/ 128588 h 232409"/>
                              <a:gd name="connsiteX308" fmla="*/ 44189 w 114673"/>
                              <a:gd name="connsiteY308" fmla="*/ 190500 h 232409"/>
                              <a:gd name="connsiteX309" fmla="*/ 45141 w 114673"/>
                              <a:gd name="connsiteY309" fmla="*/ 193358 h 232409"/>
                              <a:gd name="connsiteX310" fmla="*/ 47999 w 114673"/>
                              <a:gd name="connsiteY310" fmla="*/ 192405 h 232409"/>
                              <a:gd name="connsiteX311" fmla="*/ 44189 w 114673"/>
                              <a:gd name="connsiteY311" fmla="*/ 190500 h 232409"/>
                              <a:gd name="connsiteX312" fmla="*/ 47046 w 114673"/>
                              <a:gd name="connsiteY312" fmla="*/ 190500 h 232409"/>
                              <a:gd name="connsiteX313" fmla="*/ 43236 w 114673"/>
                              <a:gd name="connsiteY313" fmla="*/ 188595 h 232409"/>
                              <a:gd name="connsiteX314" fmla="*/ 47046 w 114673"/>
                              <a:gd name="connsiteY314" fmla="*/ 190500 h 232409"/>
                              <a:gd name="connsiteX315" fmla="*/ 44189 w 114673"/>
                              <a:gd name="connsiteY315" fmla="*/ 56197 h 232409"/>
                              <a:gd name="connsiteX316" fmla="*/ 47046 w 114673"/>
                              <a:gd name="connsiteY316" fmla="*/ 59055 h 232409"/>
                              <a:gd name="connsiteX317" fmla="*/ 49904 w 114673"/>
                              <a:gd name="connsiteY317" fmla="*/ 61913 h 232409"/>
                              <a:gd name="connsiteX318" fmla="*/ 49904 w 114673"/>
                              <a:gd name="connsiteY318" fmla="*/ 63818 h 232409"/>
                              <a:gd name="connsiteX319" fmla="*/ 48951 w 114673"/>
                              <a:gd name="connsiteY319" fmla="*/ 65722 h 232409"/>
                              <a:gd name="connsiteX320" fmla="*/ 50856 w 114673"/>
                              <a:gd name="connsiteY320" fmla="*/ 65722 h 232409"/>
                              <a:gd name="connsiteX321" fmla="*/ 51809 w 114673"/>
                              <a:gd name="connsiteY321" fmla="*/ 60960 h 232409"/>
                              <a:gd name="connsiteX322" fmla="*/ 47046 w 114673"/>
                              <a:gd name="connsiteY322" fmla="*/ 59055 h 232409"/>
                              <a:gd name="connsiteX323" fmla="*/ 44189 w 114673"/>
                              <a:gd name="connsiteY323" fmla="*/ 56197 h 232409"/>
                              <a:gd name="connsiteX324" fmla="*/ 45141 w 114673"/>
                              <a:gd name="connsiteY324" fmla="*/ 113347 h 232409"/>
                              <a:gd name="connsiteX325" fmla="*/ 45141 w 114673"/>
                              <a:gd name="connsiteY325" fmla="*/ 113347 h 232409"/>
                              <a:gd name="connsiteX326" fmla="*/ 48951 w 114673"/>
                              <a:gd name="connsiteY326" fmla="*/ 110490 h 232409"/>
                              <a:gd name="connsiteX327" fmla="*/ 47999 w 114673"/>
                              <a:gd name="connsiteY327" fmla="*/ 109538 h 232409"/>
                              <a:gd name="connsiteX328" fmla="*/ 45141 w 114673"/>
                              <a:gd name="connsiteY328" fmla="*/ 113347 h 232409"/>
                              <a:gd name="connsiteX329" fmla="*/ 48951 w 114673"/>
                              <a:gd name="connsiteY329" fmla="*/ 204788 h 232409"/>
                              <a:gd name="connsiteX330" fmla="*/ 48951 w 114673"/>
                              <a:gd name="connsiteY330" fmla="*/ 204788 h 232409"/>
                              <a:gd name="connsiteX331" fmla="*/ 47046 w 114673"/>
                              <a:gd name="connsiteY331" fmla="*/ 204788 h 232409"/>
                              <a:gd name="connsiteX332" fmla="*/ 48951 w 114673"/>
                              <a:gd name="connsiteY332" fmla="*/ 204788 h 232409"/>
                              <a:gd name="connsiteX333" fmla="*/ 48951 w 114673"/>
                              <a:gd name="connsiteY333" fmla="*/ 204788 h 232409"/>
                              <a:gd name="connsiteX334" fmla="*/ 51809 w 114673"/>
                              <a:gd name="connsiteY334" fmla="*/ 135255 h 232409"/>
                              <a:gd name="connsiteX335" fmla="*/ 50856 w 114673"/>
                              <a:gd name="connsiteY335" fmla="*/ 133350 h 232409"/>
                              <a:gd name="connsiteX336" fmla="*/ 48951 w 114673"/>
                              <a:gd name="connsiteY336" fmla="*/ 134303 h 232409"/>
                              <a:gd name="connsiteX337" fmla="*/ 47999 w 114673"/>
                              <a:gd name="connsiteY337" fmla="*/ 138113 h 232409"/>
                              <a:gd name="connsiteX338" fmla="*/ 51809 w 114673"/>
                              <a:gd name="connsiteY338" fmla="*/ 135255 h 232409"/>
                              <a:gd name="connsiteX339" fmla="*/ 51809 w 114673"/>
                              <a:gd name="connsiteY339" fmla="*/ 96203 h 232409"/>
                              <a:gd name="connsiteX340" fmla="*/ 48951 w 114673"/>
                              <a:gd name="connsiteY340" fmla="*/ 93345 h 232409"/>
                              <a:gd name="connsiteX341" fmla="*/ 47046 w 114673"/>
                              <a:gd name="connsiteY341" fmla="*/ 94297 h 232409"/>
                              <a:gd name="connsiteX342" fmla="*/ 51809 w 114673"/>
                              <a:gd name="connsiteY342" fmla="*/ 96203 h 232409"/>
                              <a:gd name="connsiteX343" fmla="*/ 51809 w 114673"/>
                              <a:gd name="connsiteY343" fmla="*/ 96203 h 232409"/>
                              <a:gd name="connsiteX344" fmla="*/ 51809 w 114673"/>
                              <a:gd name="connsiteY344" fmla="*/ 96203 h 232409"/>
                              <a:gd name="connsiteX345" fmla="*/ 48951 w 114673"/>
                              <a:gd name="connsiteY345" fmla="*/ 106680 h 232409"/>
                              <a:gd name="connsiteX346" fmla="*/ 48951 w 114673"/>
                              <a:gd name="connsiteY346" fmla="*/ 106680 h 232409"/>
                              <a:gd name="connsiteX347" fmla="*/ 47046 w 114673"/>
                              <a:gd name="connsiteY347" fmla="*/ 106680 h 232409"/>
                              <a:gd name="connsiteX348" fmla="*/ 48951 w 114673"/>
                              <a:gd name="connsiteY348" fmla="*/ 106680 h 232409"/>
                              <a:gd name="connsiteX349" fmla="*/ 48951 w 114673"/>
                              <a:gd name="connsiteY349" fmla="*/ 106680 h 232409"/>
                              <a:gd name="connsiteX350" fmla="*/ 48951 w 114673"/>
                              <a:gd name="connsiteY350" fmla="*/ 117158 h 232409"/>
                              <a:gd name="connsiteX351" fmla="*/ 48951 w 114673"/>
                              <a:gd name="connsiteY351" fmla="*/ 117158 h 232409"/>
                              <a:gd name="connsiteX352" fmla="*/ 50856 w 114673"/>
                              <a:gd name="connsiteY352" fmla="*/ 115253 h 232409"/>
                              <a:gd name="connsiteX353" fmla="*/ 49904 w 114673"/>
                              <a:gd name="connsiteY353" fmla="*/ 115253 h 232409"/>
                              <a:gd name="connsiteX354" fmla="*/ 48951 w 114673"/>
                              <a:gd name="connsiteY354" fmla="*/ 117158 h 232409"/>
                              <a:gd name="connsiteX355" fmla="*/ 49904 w 114673"/>
                              <a:gd name="connsiteY355" fmla="*/ 47625 h 232409"/>
                              <a:gd name="connsiteX356" fmla="*/ 51809 w 114673"/>
                              <a:gd name="connsiteY356" fmla="*/ 48578 h 232409"/>
                              <a:gd name="connsiteX357" fmla="*/ 54666 w 114673"/>
                              <a:gd name="connsiteY357" fmla="*/ 50483 h 232409"/>
                              <a:gd name="connsiteX358" fmla="*/ 52761 w 114673"/>
                              <a:gd name="connsiteY358" fmla="*/ 45720 h 232409"/>
                              <a:gd name="connsiteX359" fmla="*/ 49904 w 114673"/>
                              <a:gd name="connsiteY359" fmla="*/ 47625 h 232409"/>
                              <a:gd name="connsiteX360" fmla="*/ 55619 w 114673"/>
                              <a:gd name="connsiteY360" fmla="*/ 125730 h 232409"/>
                              <a:gd name="connsiteX361" fmla="*/ 53714 w 114673"/>
                              <a:gd name="connsiteY361" fmla="*/ 122872 h 232409"/>
                              <a:gd name="connsiteX362" fmla="*/ 49904 w 114673"/>
                              <a:gd name="connsiteY362" fmla="*/ 120015 h 232409"/>
                              <a:gd name="connsiteX363" fmla="*/ 48951 w 114673"/>
                              <a:gd name="connsiteY363" fmla="*/ 121920 h 232409"/>
                              <a:gd name="connsiteX364" fmla="*/ 50856 w 114673"/>
                              <a:gd name="connsiteY364" fmla="*/ 124778 h 232409"/>
                              <a:gd name="connsiteX365" fmla="*/ 55619 w 114673"/>
                              <a:gd name="connsiteY365" fmla="*/ 125730 h 232409"/>
                              <a:gd name="connsiteX366" fmla="*/ 50856 w 114673"/>
                              <a:gd name="connsiteY366" fmla="*/ 207645 h 232409"/>
                              <a:gd name="connsiteX367" fmla="*/ 50856 w 114673"/>
                              <a:gd name="connsiteY367" fmla="*/ 207645 h 232409"/>
                              <a:gd name="connsiteX368" fmla="*/ 50856 w 114673"/>
                              <a:gd name="connsiteY368" fmla="*/ 207645 h 232409"/>
                              <a:gd name="connsiteX369" fmla="*/ 50856 w 114673"/>
                              <a:gd name="connsiteY369" fmla="*/ 207645 h 232409"/>
                              <a:gd name="connsiteX370" fmla="*/ 50856 w 114673"/>
                              <a:gd name="connsiteY370" fmla="*/ 207645 h 232409"/>
                              <a:gd name="connsiteX371" fmla="*/ 52761 w 114673"/>
                              <a:gd name="connsiteY371" fmla="*/ 103822 h 232409"/>
                              <a:gd name="connsiteX372" fmla="*/ 50856 w 114673"/>
                              <a:gd name="connsiteY372" fmla="*/ 103822 h 232409"/>
                              <a:gd name="connsiteX373" fmla="*/ 50856 w 114673"/>
                              <a:gd name="connsiteY373" fmla="*/ 104775 h 232409"/>
                              <a:gd name="connsiteX374" fmla="*/ 52761 w 114673"/>
                              <a:gd name="connsiteY374" fmla="*/ 103822 h 232409"/>
                              <a:gd name="connsiteX375" fmla="*/ 55619 w 114673"/>
                              <a:gd name="connsiteY375" fmla="*/ 103822 h 232409"/>
                              <a:gd name="connsiteX376" fmla="*/ 54666 w 114673"/>
                              <a:gd name="connsiteY376" fmla="*/ 106680 h 232409"/>
                              <a:gd name="connsiteX377" fmla="*/ 56571 w 114673"/>
                              <a:gd name="connsiteY377" fmla="*/ 104775 h 232409"/>
                              <a:gd name="connsiteX378" fmla="*/ 55619 w 114673"/>
                              <a:gd name="connsiteY378" fmla="*/ 103822 h 232409"/>
                              <a:gd name="connsiteX379" fmla="*/ 53714 w 114673"/>
                              <a:gd name="connsiteY379" fmla="*/ 99060 h 232409"/>
                              <a:gd name="connsiteX380" fmla="*/ 52761 w 114673"/>
                              <a:gd name="connsiteY380" fmla="*/ 103822 h 232409"/>
                              <a:gd name="connsiteX381" fmla="*/ 52761 w 114673"/>
                              <a:gd name="connsiteY381" fmla="*/ 216218 h 232409"/>
                              <a:gd name="connsiteX382" fmla="*/ 52761 w 114673"/>
                              <a:gd name="connsiteY382" fmla="*/ 216218 h 232409"/>
                              <a:gd name="connsiteX383" fmla="*/ 51809 w 114673"/>
                              <a:gd name="connsiteY383" fmla="*/ 216218 h 232409"/>
                              <a:gd name="connsiteX384" fmla="*/ 52761 w 114673"/>
                              <a:gd name="connsiteY384" fmla="*/ 216218 h 232409"/>
                              <a:gd name="connsiteX385" fmla="*/ 52761 w 114673"/>
                              <a:gd name="connsiteY385" fmla="*/ 216218 h 232409"/>
                              <a:gd name="connsiteX386" fmla="*/ 53714 w 114673"/>
                              <a:gd name="connsiteY386" fmla="*/ 67628 h 232409"/>
                              <a:gd name="connsiteX387" fmla="*/ 51809 w 114673"/>
                              <a:gd name="connsiteY387" fmla="*/ 69533 h 232409"/>
                              <a:gd name="connsiteX388" fmla="*/ 54666 w 114673"/>
                              <a:gd name="connsiteY388" fmla="*/ 71438 h 232409"/>
                              <a:gd name="connsiteX389" fmla="*/ 57524 w 114673"/>
                              <a:gd name="connsiteY389" fmla="*/ 69533 h 232409"/>
                              <a:gd name="connsiteX390" fmla="*/ 53714 w 114673"/>
                              <a:gd name="connsiteY390" fmla="*/ 67628 h 232409"/>
                              <a:gd name="connsiteX391" fmla="*/ 51809 w 114673"/>
                              <a:gd name="connsiteY391" fmla="*/ 166688 h 232409"/>
                              <a:gd name="connsiteX392" fmla="*/ 52761 w 114673"/>
                              <a:gd name="connsiteY392" fmla="*/ 167640 h 232409"/>
                              <a:gd name="connsiteX393" fmla="*/ 53714 w 114673"/>
                              <a:gd name="connsiteY393" fmla="*/ 166688 h 232409"/>
                              <a:gd name="connsiteX394" fmla="*/ 51809 w 114673"/>
                              <a:gd name="connsiteY394" fmla="*/ 166688 h 232409"/>
                              <a:gd name="connsiteX395" fmla="*/ 51809 w 114673"/>
                              <a:gd name="connsiteY395" fmla="*/ 166688 h 232409"/>
                              <a:gd name="connsiteX396" fmla="*/ 51809 w 114673"/>
                              <a:gd name="connsiteY396" fmla="*/ 212408 h 232409"/>
                              <a:gd name="connsiteX397" fmla="*/ 51809 w 114673"/>
                              <a:gd name="connsiteY397" fmla="*/ 212408 h 232409"/>
                              <a:gd name="connsiteX398" fmla="*/ 51809 w 114673"/>
                              <a:gd name="connsiteY398" fmla="*/ 212408 h 232409"/>
                              <a:gd name="connsiteX399" fmla="*/ 51809 w 114673"/>
                              <a:gd name="connsiteY399" fmla="*/ 212408 h 232409"/>
                              <a:gd name="connsiteX400" fmla="*/ 51809 w 114673"/>
                              <a:gd name="connsiteY400" fmla="*/ 212408 h 232409"/>
                              <a:gd name="connsiteX401" fmla="*/ 51809 w 114673"/>
                              <a:gd name="connsiteY401" fmla="*/ 52388 h 232409"/>
                              <a:gd name="connsiteX402" fmla="*/ 51809 w 114673"/>
                              <a:gd name="connsiteY402" fmla="*/ 52388 h 232409"/>
                              <a:gd name="connsiteX403" fmla="*/ 53714 w 114673"/>
                              <a:gd name="connsiteY403" fmla="*/ 52388 h 232409"/>
                              <a:gd name="connsiteX404" fmla="*/ 53714 w 114673"/>
                              <a:gd name="connsiteY404" fmla="*/ 51435 h 232409"/>
                              <a:gd name="connsiteX405" fmla="*/ 51809 w 114673"/>
                              <a:gd name="connsiteY405" fmla="*/ 52388 h 232409"/>
                              <a:gd name="connsiteX406" fmla="*/ 52761 w 114673"/>
                              <a:gd name="connsiteY406" fmla="*/ 130493 h 232409"/>
                              <a:gd name="connsiteX407" fmla="*/ 52761 w 114673"/>
                              <a:gd name="connsiteY407" fmla="*/ 130493 h 232409"/>
                              <a:gd name="connsiteX408" fmla="*/ 51809 w 114673"/>
                              <a:gd name="connsiteY408" fmla="*/ 128588 h 232409"/>
                              <a:gd name="connsiteX409" fmla="*/ 50856 w 114673"/>
                              <a:gd name="connsiteY409" fmla="*/ 129540 h 232409"/>
                              <a:gd name="connsiteX410" fmla="*/ 52761 w 114673"/>
                              <a:gd name="connsiteY410" fmla="*/ 130493 h 232409"/>
                              <a:gd name="connsiteX411" fmla="*/ 62286 w 114673"/>
                              <a:gd name="connsiteY411" fmla="*/ 59055 h 232409"/>
                              <a:gd name="connsiteX412" fmla="*/ 63239 w 114673"/>
                              <a:gd name="connsiteY412" fmla="*/ 58103 h 232409"/>
                              <a:gd name="connsiteX413" fmla="*/ 62286 w 114673"/>
                              <a:gd name="connsiteY413" fmla="*/ 58103 h 232409"/>
                              <a:gd name="connsiteX414" fmla="*/ 55619 w 114673"/>
                              <a:gd name="connsiteY414" fmla="*/ 60008 h 232409"/>
                              <a:gd name="connsiteX415" fmla="*/ 54666 w 114673"/>
                              <a:gd name="connsiteY415" fmla="*/ 56197 h 232409"/>
                              <a:gd name="connsiteX416" fmla="*/ 53714 w 114673"/>
                              <a:gd name="connsiteY416" fmla="*/ 55245 h 232409"/>
                              <a:gd name="connsiteX417" fmla="*/ 52761 w 114673"/>
                              <a:gd name="connsiteY417" fmla="*/ 57150 h 232409"/>
                              <a:gd name="connsiteX418" fmla="*/ 55619 w 114673"/>
                              <a:gd name="connsiteY418" fmla="*/ 60008 h 232409"/>
                              <a:gd name="connsiteX419" fmla="*/ 62286 w 114673"/>
                              <a:gd name="connsiteY419" fmla="*/ 59055 h 232409"/>
                              <a:gd name="connsiteX420" fmla="*/ 57524 w 114673"/>
                              <a:gd name="connsiteY420" fmla="*/ 181928 h 232409"/>
                              <a:gd name="connsiteX421" fmla="*/ 54666 w 114673"/>
                              <a:gd name="connsiteY421" fmla="*/ 180022 h 232409"/>
                              <a:gd name="connsiteX422" fmla="*/ 53714 w 114673"/>
                              <a:gd name="connsiteY422" fmla="*/ 180975 h 232409"/>
                              <a:gd name="connsiteX423" fmla="*/ 56571 w 114673"/>
                              <a:gd name="connsiteY423" fmla="*/ 182880 h 232409"/>
                              <a:gd name="connsiteX424" fmla="*/ 57524 w 114673"/>
                              <a:gd name="connsiteY424" fmla="*/ 181928 h 232409"/>
                              <a:gd name="connsiteX425" fmla="*/ 60381 w 114673"/>
                              <a:gd name="connsiteY425" fmla="*/ 173355 h 232409"/>
                              <a:gd name="connsiteX426" fmla="*/ 58476 w 114673"/>
                              <a:gd name="connsiteY426" fmla="*/ 173355 h 232409"/>
                              <a:gd name="connsiteX427" fmla="*/ 57524 w 114673"/>
                              <a:gd name="connsiteY427" fmla="*/ 172403 h 232409"/>
                              <a:gd name="connsiteX428" fmla="*/ 54666 w 114673"/>
                              <a:gd name="connsiteY428" fmla="*/ 173355 h 232409"/>
                              <a:gd name="connsiteX429" fmla="*/ 54666 w 114673"/>
                              <a:gd name="connsiteY429" fmla="*/ 174308 h 232409"/>
                              <a:gd name="connsiteX430" fmla="*/ 57524 w 114673"/>
                              <a:gd name="connsiteY430" fmla="*/ 175260 h 232409"/>
                              <a:gd name="connsiteX431" fmla="*/ 58476 w 114673"/>
                              <a:gd name="connsiteY431" fmla="*/ 175260 h 232409"/>
                              <a:gd name="connsiteX432" fmla="*/ 60381 w 114673"/>
                              <a:gd name="connsiteY432" fmla="*/ 175260 h 232409"/>
                              <a:gd name="connsiteX433" fmla="*/ 60381 w 114673"/>
                              <a:gd name="connsiteY433" fmla="*/ 173355 h 232409"/>
                              <a:gd name="connsiteX434" fmla="*/ 53714 w 114673"/>
                              <a:gd name="connsiteY434" fmla="*/ 107633 h 232409"/>
                              <a:gd name="connsiteX435" fmla="*/ 54666 w 114673"/>
                              <a:gd name="connsiteY435" fmla="*/ 106680 h 232409"/>
                              <a:gd name="connsiteX436" fmla="*/ 53714 w 114673"/>
                              <a:gd name="connsiteY436" fmla="*/ 107633 h 232409"/>
                              <a:gd name="connsiteX437" fmla="*/ 53714 w 114673"/>
                              <a:gd name="connsiteY437" fmla="*/ 107633 h 232409"/>
                              <a:gd name="connsiteX438" fmla="*/ 56571 w 114673"/>
                              <a:gd name="connsiteY438" fmla="*/ 134303 h 232409"/>
                              <a:gd name="connsiteX439" fmla="*/ 56571 w 114673"/>
                              <a:gd name="connsiteY439" fmla="*/ 132397 h 232409"/>
                              <a:gd name="connsiteX440" fmla="*/ 54666 w 114673"/>
                              <a:gd name="connsiteY440" fmla="*/ 133350 h 232409"/>
                              <a:gd name="connsiteX441" fmla="*/ 53714 w 114673"/>
                              <a:gd name="connsiteY441" fmla="*/ 135255 h 232409"/>
                              <a:gd name="connsiteX442" fmla="*/ 54666 w 114673"/>
                              <a:gd name="connsiteY442" fmla="*/ 138113 h 232409"/>
                              <a:gd name="connsiteX443" fmla="*/ 55619 w 114673"/>
                              <a:gd name="connsiteY443" fmla="*/ 135255 h 232409"/>
                              <a:gd name="connsiteX444" fmla="*/ 56571 w 114673"/>
                              <a:gd name="connsiteY444" fmla="*/ 134303 h 232409"/>
                              <a:gd name="connsiteX445" fmla="*/ 56571 w 114673"/>
                              <a:gd name="connsiteY445" fmla="*/ 194310 h 232409"/>
                              <a:gd name="connsiteX446" fmla="*/ 56571 w 114673"/>
                              <a:gd name="connsiteY446" fmla="*/ 194310 h 232409"/>
                              <a:gd name="connsiteX447" fmla="*/ 54666 w 114673"/>
                              <a:gd name="connsiteY447" fmla="*/ 194310 h 232409"/>
                              <a:gd name="connsiteX448" fmla="*/ 56571 w 114673"/>
                              <a:gd name="connsiteY448" fmla="*/ 194310 h 232409"/>
                              <a:gd name="connsiteX449" fmla="*/ 56571 w 114673"/>
                              <a:gd name="connsiteY449" fmla="*/ 194310 h 232409"/>
                              <a:gd name="connsiteX450" fmla="*/ 55619 w 114673"/>
                              <a:gd name="connsiteY450" fmla="*/ 141922 h 232409"/>
                              <a:gd name="connsiteX451" fmla="*/ 55619 w 114673"/>
                              <a:gd name="connsiteY451" fmla="*/ 141922 h 232409"/>
                              <a:gd name="connsiteX452" fmla="*/ 55619 w 114673"/>
                              <a:gd name="connsiteY452" fmla="*/ 143828 h 232409"/>
                              <a:gd name="connsiteX453" fmla="*/ 55619 w 114673"/>
                              <a:gd name="connsiteY453" fmla="*/ 141922 h 232409"/>
                              <a:gd name="connsiteX454" fmla="*/ 55619 w 114673"/>
                              <a:gd name="connsiteY454" fmla="*/ 141922 h 232409"/>
                              <a:gd name="connsiteX455" fmla="*/ 58476 w 114673"/>
                              <a:gd name="connsiteY455" fmla="*/ 88583 h 232409"/>
                              <a:gd name="connsiteX456" fmla="*/ 58476 w 114673"/>
                              <a:gd name="connsiteY456" fmla="*/ 88583 h 232409"/>
                              <a:gd name="connsiteX457" fmla="*/ 54666 w 114673"/>
                              <a:gd name="connsiteY457" fmla="*/ 89535 h 232409"/>
                              <a:gd name="connsiteX458" fmla="*/ 56571 w 114673"/>
                              <a:gd name="connsiteY458" fmla="*/ 93345 h 232409"/>
                              <a:gd name="connsiteX459" fmla="*/ 57524 w 114673"/>
                              <a:gd name="connsiteY459" fmla="*/ 93345 h 232409"/>
                              <a:gd name="connsiteX460" fmla="*/ 57524 w 114673"/>
                              <a:gd name="connsiteY460" fmla="*/ 92393 h 232409"/>
                              <a:gd name="connsiteX461" fmla="*/ 58476 w 114673"/>
                              <a:gd name="connsiteY461" fmla="*/ 88583 h 232409"/>
                              <a:gd name="connsiteX462" fmla="*/ 58476 w 114673"/>
                              <a:gd name="connsiteY462" fmla="*/ 88583 h 232409"/>
                              <a:gd name="connsiteX463" fmla="*/ 57524 w 114673"/>
                              <a:gd name="connsiteY463" fmla="*/ 120968 h 232409"/>
                              <a:gd name="connsiteX464" fmla="*/ 57524 w 114673"/>
                              <a:gd name="connsiteY464" fmla="*/ 120968 h 232409"/>
                              <a:gd name="connsiteX465" fmla="*/ 57524 w 114673"/>
                              <a:gd name="connsiteY465" fmla="*/ 119063 h 232409"/>
                              <a:gd name="connsiteX466" fmla="*/ 56571 w 114673"/>
                              <a:gd name="connsiteY466" fmla="*/ 120015 h 232409"/>
                              <a:gd name="connsiteX467" fmla="*/ 57524 w 114673"/>
                              <a:gd name="connsiteY467" fmla="*/ 120968 h 232409"/>
                              <a:gd name="connsiteX468" fmla="*/ 57524 w 114673"/>
                              <a:gd name="connsiteY468" fmla="*/ 161925 h 232409"/>
                              <a:gd name="connsiteX469" fmla="*/ 58476 w 114673"/>
                              <a:gd name="connsiteY469" fmla="*/ 160972 h 232409"/>
                              <a:gd name="connsiteX470" fmla="*/ 57524 w 114673"/>
                              <a:gd name="connsiteY470" fmla="*/ 159068 h 232409"/>
                              <a:gd name="connsiteX471" fmla="*/ 56571 w 114673"/>
                              <a:gd name="connsiteY471" fmla="*/ 160020 h 232409"/>
                              <a:gd name="connsiteX472" fmla="*/ 57524 w 114673"/>
                              <a:gd name="connsiteY472" fmla="*/ 161925 h 232409"/>
                              <a:gd name="connsiteX473" fmla="*/ 57524 w 114673"/>
                              <a:gd name="connsiteY473" fmla="*/ 50483 h 232409"/>
                              <a:gd name="connsiteX474" fmla="*/ 57524 w 114673"/>
                              <a:gd name="connsiteY474" fmla="*/ 50483 h 232409"/>
                              <a:gd name="connsiteX475" fmla="*/ 58476 w 114673"/>
                              <a:gd name="connsiteY475" fmla="*/ 49530 h 232409"/>
                              <a:gd name="connsiteX476" fmla="*/ 57524 w 114673"/>
                              <a:gd name="connsiteY476" fmla="*/ 48578 h 232409"/>
                              <a:gd name="connsiteX477" fmla="*/ 57524 w 114673"/>
                              <a:gd name="connsiteY477" fmla="*/ 50483 h 232409"/>
                              <a:gd name="connsiteX478" fmla="*/ 57524 w 114673"/>
                              <a:gd name="connsiteY478" fmla="*/ 42863 h 232409"/>
                              <a:gd name="connsiteX479" fmla="*/ 61334 w 114673"/>
                              <a:gd name="connsiteY479" fmla="*/ 45720 h 232409"/>
                              <a:gd name="connsiteX480" fmla="*/ 61334 w 114673"/>
                              <a:gd name="connsiteY480" fmla="*/ 44768 h 232409"/>
                              <a:gd name="connsiteX481" fmla="*/ 57524 w 114673"/>
                              <a:gd name="connsiteY481" fmla="*/ 42863 h 232409"/>
                              <a:gd name="connsiteX482" fmla="*/ 57524 w 114673"/>
                              <a:gd name="connsiteY482" fmla="*/ 42863 h 232409"/>
                              <a:gd name="connsiteX483" fmla="*/ 58476 w 114673"/>
                              <a:gd name="connsiteY483" fmla="*/ 128588 h 232409"/>
                              <a:gd name="connsiteX484" fmla="*/ 58476 w 114673"/>
                              <a:gd name="connsiteY484" fmla="*/ 128588 h 232409"/>
                              <a:gd name="connsiteX485" fmla="*/ 58476 w 114673"/>
                              <a:gd name="connsiteY485" fmla="*/ 130493 h 232409"/>
                              <a:gd name="connsiteX486" fmla="*/ 59429 w 114673"/>
                              <a:gd name="connsiteY486" fmla="*/ 129540 h 232409"/>
                              <a:gd name="connsiteX487" fmla="*/ 58476 w 114673"/>
                              <a:gd name="connsiteY487" fmla="*/ 128588 h 232409"/>
                              <a:gd name="connsiteX488" fmla="*/ 59429 w 114673"/>
                              <a:gd name="connsiteY488" fmla="*/ 80963 h 232409"/>
                              <a:gd name="connsiteX489" fmla="*/ 59429 w 114673"/>
                              <a:gd name="connsiteY489" fmla="*/ 80963 h 232409"/>
                              <a:gd name="connsiteX490" fmla="*/ 59429 w 114673"/>
                              <a:gd name="connsiteY490" fmla="*/ 80963 h 232409"/>
                              <a:gd name="connsiteX491" fmla="*/ 59429 w 114673"/>
                              <a:gd name="connsiteY491" fmla="*/ 80963 h 232409"/>
                              <a:gd name="connsiteX492" fmla="*/ 59429 w 114673"/>
                              <a:gd name="connsiteY492" fmla="*/ 80963 h 232409"/>
                              <a:gd name="connsiteX493" fmla="*/ 60381 w 114673"/>
                              <a:gd name="connsiteY493" fmla="*/ 67628 h 232409"/>
                              <a:gd name="connsiteX494" fmla="*/ 60381 w 114673"/>
                              <a:gd name="connsiteY494" fmla="*/ 67628 h 232409"/>
                              <a:gd name="connsiteX495" fmla="*/ 60381 w 114673"/>
                              <a:gd name="connsiteY495" fmla="*/ 65722 h 232409"/>
                              <a:gd name="connsiteX496" fmla="*/ 60381 w 114673"/>
                              <a:gd name="connsiteY496" fmla="*/ 67628 h 232409"/>
                              <a:gd name="connsiteX497" fmla="*/ 60381 w 114673"/>
                              <a:gd name="connsiteY497" fmla="*/ 67628 h 232409"/>
                              <a:gd name="connsiteX498" fmla="*/ 60381 w 114673"/>
                              <a:gd name="connsiteY498" fmla="*/ 78105 h 232409"/>
                              <a:gd name="connsiteX499" fmla="*/ 61334 w 114673"/>
                              <a:gd name="connsiteY499" fmla="*/ 77153 h 232409"/>
                              <a:gd name="connsiteX500" fmla="*/ 60381 w 114673"/>
                              <a:gd name="connsiteY500" fmla="*/ 75247 h 232409"/>
                              <a:gd name="connsiteX501" fmla="*/ 60381 w 114673"/>
                              <a:gd name="connsiteY501" fmla="*/ 78105 h 232409"/>
                              <a:gd name="connsiteX502" fmla="*/ 60381 w 114673"/>
                              <a:gd name="connsiteY502" fmla="*/ 78105 h 232409"/>
                              <a:gd name="connsiteX503" fmla="*/ 62286 w 114673"/>
                              <a:gd name="connsiteY503" fmla="*/ 206693 h 232409"/>
                              <a:gd name="connsiteX504" fmla="*/ 62286 w 114673"/>
                              <a:gd name="connsiteY504" fmla="*/ 206693 h 232409"/>
                              <a:gd name="connsiteX505" fmla="*/ 60381 w 114673"/>
                              <a:gd name="connsiteY505" fmla="*/ 206693 h 232409"/>
                              <a:gd name="connsiteX506" fmla="*/ 62286 w 114673"/>
                              <a:gd name="connsiteY506" fmla="*/ 206693 h 232409"/>
                              <a:gd name="connsiteX507" fmla="*/ 62286 w 114673"/>
                              <a:gd name="connsiteY507" fmla="*/ 206693 h 232409"/>
                              <a:gd name="connsiteX508" fmla="*/ 62286 w 114673"/>
                              <a:gd name="connsiteY508" fmla="*/ 96203 h 232409"/>
                              <a:gd name="connsiteX509" fmla="*/ 62286 w 114673"/>
                              <a:gd name="connsiteY509" fmla="*/ 96203 h 232409"/>
                              <a:gd name="connsiteX510" fmla="*/ 61334 w 114673"/>
                              <a:gd name="connsiteY510" fmla="*/ 95250 h 232409"/>
                              <a:gd name="connsiteX511" fmla="*/ 62286 w 114673"/>
                              <a:gd name="connsiteY511" fmla="*/ 96203 h 232409"/>
                              <a:gd name="connsiteX512" fmla="*/ 62286 w 114673"/>
                              <a:gd name="connsiteY512" fmla="*/ 96203 h 232409"/>
                              <a:gd name="connsiteX513" fmla="*/ 64191 w 114673"/>
                              <a:gd name="connsiteY513" fmla="*/ 62865 h 232409"/>
                              <a:gd name="connsiteX514" fmla="*/ 64191 w 114673"/>
                              <a:gd name="connsiteY514" fmla="*/ 62865 h 232409"/>
                              <a:gd name="connsiteX515" fmla="*/ 63239 w 114673"/>
                              <a:gd name="connsiteY515" fmla="*/ 60960 h 232409"/>
                              <a:gd name="connsiteX516" fmla="*/ 64191 w 114673"/>
                              <a:gd name="connsiteY516" fmla="*/ 62865 h 232409"/>
                              <a:gd name="connsiteX517" fmla="*/ 64191 w 114673"/>
                              <a:gd name="connsiteY517" fmla="*/ 62865 h 232409"/>
                              <a:gd name="connsiteX518" fmla="*/ 66096 w 114673"/>
                              <a:gd name="connsiteY518" fmla="*/ 220980 h 232409"/>
                              <a:gd name="connsiteX519" fmla="*/ 63239 w 114673"/>
                              <a:gd name="connsiteY519" fmla="*/ 218122 h 232409"/>
                              <a:gd name="connsiteX520" fmla="*/ 62286 w 114673"/>
                              <a:gd name="connsiteY520" fmla="*/ 219075 h 232409"/>
                              <a:gd name="connsiteX521" fmla="*/ 66096 w 114673"/>
                              <a:gd name="connsiteY521" fmla="*/ 220980 h 232409"/>
                              <a:gd name="connsiteX522" fmla="*/ 66096 w 114673"/>
                              <a:gd name="connsiteY522" fmla="*/ 220980 h 2324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Lst>
                            <a:rect l="l" t="t" r="r" b="b"/>
                            <a:pathLst>
                              <a:path w="114673" h="232409">
                                <a:moveTo>
                                  <a:pt x="103244" y="202883"/>
                                </a:moveTo>
                                <a:cubicBezTo>
                                  <a:pt x="102291" y="206693"/>
                                  <a:pt x="100386" y="209550"/>
                                  <a:pt x="99434" y="212408"/>
                                </a:cubicBezTo>
                                <a:cubicBezTo>
                                  <a:pt x="92766" y="226695"/>
                                  <a:pt x="81336" y="231458"/>
                                  <a:pt x="67049" y="232410"/>
                                </a:cubicBezTo>
                                <a:cubicBezTo>
                                  <a:pt x="56571" y="232410"/>
                                  <a:pt x="47999" y="230505"/>
                                  <a:pt x="40379" y="223838"/>
                                </a:cubicBezTo>
                                <a:cubicBezTo>
                                  <a:pt x="30854" y="216218"/>
                                  <a:pt x="26091" y="205740"/>
                                  <a:pt x="26091" y="193358"/>
                                </a:cubicBezTo>
                                <a:cubicBezTo>
                                  <a:pt x="25139" y="178118"/>
                                  <a:pt x="25139" y="162878"/>
                                  <a:pt x="25139" y="147638"/>
                                </a:cubicBezTo>
                                <a:cubicBezTo>
                                  <a:pt x="25139" y="135255"/>
                                  <a:pt x="24186" y="123825"/>
                                  <a:pt x="25139" y="112395"/>
                                </a:cubicBezTo>
                                <a:cubicBezTo>
                                  <a:pt x="26091" y="106680"/>
                                  <a:pt x="26091" y="100965"/>
                                  <a:pt x="25139" y="95250"/>
                                </a:cubicBezTo>
                                <a:cubicBezTo>
                                  <a:pt x="24186" y="87630"/>
                                  <a:pt x="26091" y="80010"/>
                                  <a:pt x="26091" y="72390"/>
                                </a:cubicBezTo>
                                <a:cubicBezTo>
                                  <a:pt x="26091" y="66675"/>
                                  <a:pt x="25139" y="65722"/>
                                  <a:pt x="19424" y="65722"/>
                                </a:cubicBezTo>
                                <a:cubicBezTo>
                                  <a:pt x="14661" y="65722"/>
                                  <a:pt x="10851" y="65722"/>
                                  <a:pt x="7041" y="65722"/>
                                </a:cubicBezTo>
                                <a:cubicBezTo>
                                  <a:pt x="5136" y="65722"/>
                                  <a:pt x="3231" y="65722"/>
                                  <a:pt x="2279" y="64770"/>
                                </a:cubicBezTo>
                                <a:cubicBezTo>
                                  <a:pt x="374" y="63818"/>
                                  <a:pt x="-579" y="61913"/>
                                  <a:pt x="374" y="60008"/>
                                </a:cubicBezTo>
                                <a:cubicBezTo>
                                  <a:pt x="1326" y="58103"/>
                                  <a:pt x="2279" y="57150"/>
                                  <a:pt x="4184" y="57150"/>
                                </a:cubicBezTo>
                                <a:cubicBezTo>
                                  <a:pt x="16566" y="55245"/>
                                  <a:pt x="27044" y="50483"/>
                                  <a:pt x="36569" y="41910"/>
                                </a:cubicBezTo>
                                <a:cubicBezTo>
                                  <a:pt x="44189" y="35243"/>
                                  <a:pt x="48951" y="26670"/>
                                  <a:pt x="54666" y="18097"/>
                                </a:cubicBezTo>
                                <a:cubicBezTo>
                                  <a:pt x="57524" y="13335"/>
                                  <a:pt x="58476" y="8572"/>
                                  <a:pt x="61334" y="3810"/>
                                </a:cubicBezTo>
                                <a:cubicBezTo>
                                  <a:pt x="63239" y="0"/>
                                  <a:pt x="64191" y="0"/>
                                  <a:pt x="68001" y="0"/>
                                </a:cubicBezTo>
                                <a:cubicBezTo>
                                  <a:pt x="70859" y="953"/>
                                  <a:pt x="72764" y="1905"/>
                                  <a:pt x="72764" y="5715"/>
                                </a:cubicBezTo>
                                <a:cubicBezTo>
                                  <a:pt x="72764" y="20003"/>
                                  <a:pt x="72764" y="33338"/>
                                  <a:pt x="72764" y="47625"/>
                                </a:cubicBezTo>
                                <a:cubicBezTo>
                                  <a:pt x="72764" y="55245"/>
                                  <a:pt x="72764" y="55245"/>
                                  <a:pt x="80384" y="56197"/>
                                </a:cubicBezTo>
                                <a:lnTo>
                                  <a:pt x="90861" y="56197"/>
                                </a:lnTo>
                                <a:cubicBezTo>
                                  <a:pt x="94671" y="56197"/>
                                  <a:pt x="98481" y="56197"/>
                                  <a:pt x="102291" y="56197"/>
                                </a:cubicBezTo>
                                <a:cubicBezTo>
                                  <a:pt x="105149" y="56197"/>
                                  <a:pt x="107054" y="56197"/>
                                  <a:pt x="109911" y="58103"/>
                                </a:cubicBezTo>
                                <a:cubicBezTo>
                                  <a:pt x="111816" y="59055"/>
                                  <a:pt x="111816" y="60960"/>
                                  <a:pt x="111816" y="62865"/>
                                </a:cubicBezTo>
                                <a:cubicBezTo>
                                  <a:pt x="110864" y="64770"/>
                                  <a:pt x="109911" y="66675"/>
                                  <a:pt x="108006" y="66675"/>
                                </a:cubicBezTo>
                                <a:cubicBezTo>
                                  <a:pt x="101339" y="66675"/>
                                  <a:pt x="94671" y="67628"/>
                                  <a:pt x="88004" y="66675"/>
                                </a:cubicBezTo>
                                <a:cubicBezTo>
                                  <a:pt x="84194" y="65722"/>
                                  <a:pt x="80384" y="67628"/>
                                  <a:pt x="77526" y="67628"/>
                                </a:cubicBezTo>
                                <a:cubicBezTo>
                                  <a:pt x="75621" y="67628"/>
                                  <a:pt x="74669" y="69533"/>
                                  <a:pt x="73716" y="71438"/>
                                </a:cubicBezTo>
                                <a:cubicBezTo>
                                  <a:pt x="73716" y="73343"/>
                                  <a:pt x="73716" y="75247"/>
                                  <a:pt x="73716" y="76200"/>
                                </a:cubicBezTo>
                                <a:cubicBezTo>
                                  <a:pt x="73716" y="89535"/>
                                  <a:pt x="73716" y="102870"/>
                                  <a:pt x="73716" y="116205"/>
                                </a:cubicBezTo>
                                <a:cubicBezTo>
                                  <a:pt x="73716" y="120968"/>
                                  <a:pt x="73716" y="125730"/>
                                  <a:pt x="73716" y="130493"/>
                                </a:cubicBezTo>
                                <a:cubicBezTo>
                                  <a:pt x="73716" y="145733"/>
                                  <a:pt x="73716" y="160020"/>
                                  <a:pt x="74669" y="175260"/>
                                </a:cubicBezTo>
                                <a:cubicBezTo>
                                  <a:pt x="74669" y="180975"/>
                                  <a:pt x="74669" y="186690"/>
                                  <a:pt x="74669" y="192405"/>
                                </a:cubicBezTo>
                                <a:cubicBezTo>
                                  <a:pt x="74669" y="196215"/>
                                  <a:pt x="75621" y="200025"/>
                                  <a:pt x="75621" y="203835"/>
                                </a:cubicBezTo>
                                <a:cubicBezTo>
                                  <a:pt x="76574" y="209550"/>
                                  <a:pt x="82289" y="213360"/>
                                  <a:pt x="87051" y="213360"/>
                                </a:cubicBezTo>
                                <a:cubicBezTo>
                                  <a:pt x="90861" y="212408"/>
                                  <a:pt x="92766" y="210503"/>
                                  <a:pt x="94671" y="208597"/>
                                </a:cubicBezTo>
                                <a:cubicBezTo>
                                  <a:pt x="99434" y="201930"/>
                                  <a:pt x="101339" y="195263"/>
                                  <a:pt x="102291" y="187643"/>
                                </a:cubicBezTo>
                                <a:cubicBezTo>
                                  <a:pt x="103244" y="179070"/>
                                  <a:pt x="104196" y="170497"/>
                                  <a:pt x="105149" y="161925"/>
                                </a:cubicBezTo>
                                <a:cubicBezTo>
                                  <a:pt x="105149" y="160020"/>
                                  <a:pt x="105149" y="157163"/>
                                  <a:pt x="108959" y="157163"/>
                                </a:cubicBezTo>
                                <a:cubicBezTo>
                                  <a:pt x="112769" y="157163"/>
                                  <a:pt x="113721" y="159068"/>
                                  <a:pt x="114674" y="162878"/>
                                </a:cubicBezTo>
                                <a:cubicBezTo>
                                  <a:pt x="110864" y="174308"/>
                                  <a:pt x="108006" y="188595"/>
                                  <a:pt x="103244" y="202883"/>
                                </a:cubicBezTo>
                                <a:close/>
                                <a:moveTo>
                                  <a:pt x="28949" y="162878"/>
                                </a:moveTo>
                                <a:cubicBezTo>
                                  <a:pt x="28949" y="161925"/>
                                  <a:pt x="28949" y="161925"/>
                                  <a:pt x="28949" y="162878"/>
                                </a:cubicBezTo>
                                <a:lnTo>
                                  <a:pt x="28949" y="162878"/>
                                </a:lnTo>
                                <a:cubicBezTo>
                                  <a:pt x="28949" y="162878"/>
                                  <a:pt x="28949" y="162878"/>
                                  <a:pt x="28949" y="162878"/>
                                </a:cubicBezTo>
                                <a:lnTo>
                                  <a:pt x="28949" y="162878"/>
                                </a:lnTo>
                                <a:close/>
                                <a:moveTo>
                                  <a:pt x="30854" y="175260"/>
                                </a:moveTo>
                                <a:cubicBezTo>
                                  <a:pt x="30854" y="174308"/>
                                  <a:pt x="30854" y="174308"/>
                                  <a:pt x="30854" y="175260"/>
                                </a:cubicBezTo>
                                <a:cubicBezTo>
                                  <a:pt x="30854" y="174308"/>
                                  <a:pt x="29901" y="174308"/>
                                  <a:pt x="30854" y="175260"/>
                                </a:cubicBezTo>
                                <a:cubicBezTo>
                                  <a:pt x="29901" y="175260"/>
                                  <a:pt x="29901" y="175260"/>
                                  <a:pt x="30854" y="175260"/>
                                </a:cubicBezTo>
                                <a:cubicBezTo>
                                  <a:pt x="30854" y="175260"/>
                                  <a:pt x="30854" y="175260"/>
                                  <a:pt x="30854" y="175260"/>
                                </a:cubicBezTo>
                                <a:close/>
                                <a:moveTo>
                                  <a:pt x="31806" y="180975"/>
                                </a:moveTo>
                                <a:cubicBezTo>
                                  <a:pt x="32759" y="180975"/>
                                  <a:pt x="32759" y="180975"/>
                                  <a:pt x="31806" y="180975"/>
                                </a:cubicBezTo>
                                <a:lnTo>
                                  <a:pt x="31806" y="179070"/>
                                </a:lnTo>
                                <a:lnTo>
                                  <a:pt x="31806" y="180975"/>
                                </a:lnTo>
                                <a:cubicBezTo>
                                  <a:pt x="30854" y="180975"/>
                                  <a:pt x="30854" y="180975"/>
                                  <a:pt x="31806" y="180975"/>
                                </a:cubicBezTo>
                                <a:close/>
                                <a:moveTo>
                                  <a:pt x="30854" y="157163"/>
                                </a:moveTo>
                                <a:cubicBezTo>
                                  <a:pt x="30854" y="158115"/>
                                  <a:pt x="31806" y="158115"/>
                                  <a:pt x="31806" y="158115"/>
                                </a:cubicBezTo>
                                <a:cubicBezTo>
                                  <a:pt x="32759" y="157163"/>
                                  <a:pt x="34664" y="158115"/>
                                  <a:pt x="34664" y="157163"/>
                                </a:cubicBezTo>
                                <a:cubicBezTo>
                                  <a:pt x="34664" y="156210"/>
                                  <a:pt x="33711" y="156210"/>
                                  <a:pt x="33711" y="156210"/>
                                </a:cubicBezTo>
                                <a:cubicBezTo>
                                  <a:pt x="32759" y="154305"/>
                                  <a:pt x="31806" y="155258"/>
                                  <a:pt x="30854" y="157163"/>
                                </a:cubicBezTo>
                                <a:close/>
                                <a:moveTo>
                                  <a:pt x="32759" y="187643"/>
                                </a:moveTo>
                                <a:cubicBezTo>
                                  <a:pt x="33711" y="187643"/>
                                  <a:pt x="34664" y="186690"/>
                                  <a:pt x="34664" y="186690"/>
                                </a:cubicBezTo>
                                <a:cubicBezTo>
                                  <a:pt x="34664" y="186690"/>
                                  <a:pt x="34664" y="185738"/>
                                  <a:pt x="33711" y="185738"/>
                                </a:cubicBezTo>
                                <a:cubicBezTo>
                                  <a:pt x="32759" y="185738"/>
                                  <a:pt x="31806" y="185738"/>
                                  <a:pt x="32759" y="187643"/>
                                </a:cubicBezTo>
                                <a:lnTo>
                                  <a:pt x="32759" y="187643"/>
                                </a:lnTo>
                                <a:close/>
                                <a:moveTo>
                                  <a:pt x="32759" y="83820"/>
                                </a:moveTo>
                                <a:cubicBezTo>
                                  <a:pt x="33711" y="83820"/>
                                  <a:pt x="34664" y="83820"/>
                                  <a:pt x="34664" y="82868"/>
                                </a:cubicBezTo>
                                <a:cubicBezTo>
                                  <a:pt x="34664" y="81915"/>
                                  <a:pt x="34664" y="81915"/>
                                  <a:pt x="33711" y="81915"/>
                                </a:cubicBezTo>
                                <a:cubicBezTo>
                                  <a:pt x="32759" y="81915"/>
                                  <a:pt x="32759" y="81915"/>
                                  <a:pt x="32759" y="83820"/>
                                </a:cubicBezTo>
                                <a:cubicBezTo>
                                  <a:pt x="31806" y="82868"/>
                                  <a:pt x="31806" y="83820"/>
                                  <a:pt x="32759" y="83820"/>
                                </a:cubicBezTo>
                                <a:close/>
                                <a:moveTo>
                                  <a:pt x="34664" y="195263"/>
                                </a:moveTo>
                                <a:cubicBezTo>
                                  <a:pt x="34664" y="194310"/>
                                  <a:pt x="33711" y="194310"/>
                                  <a:pt x="33711" y="194310"/>
                                </a:cubicBezTo>
                                <a:cubicBezTo>
                                  <a:pt x="33711" y="194310"/>
                                  <a:pt x="32759" y="194310"/>
                                  <a:pt x="32759" y="195263"/>
                                </a:cubicBezTo>
                                <a:cubicBezTo>
                                  <a:pt x="32759" y="195263"/>
                                  <a:pt x="32759" y="196215"/>
                                  <a:pt x="34664" y="195263"/>
                                </a:cubicBezTo>
                                <a:cubicBezTo>
                                  <a:pt x="33711" y="196215"/>
                                  <a:pt x="34664" y="195263"/>
                                  <a:pt x="34664" y="195263"/>
                                </a:cubicBezTo>
                                <a:close/>
                                <a:moveTo>
                                  <a:pt x="35616" y="166688"/>
                                </a:moveTo>
                                <a:cubicBezTo>
                                  <a:pt x="35616" y="165735"/>
                                  <a:pt x="34664" y="164783"/>
                                  <a:pt x="33711" y="164783"/>
                                </a:cubicBezTo>
                                <a:cubicBezTo>
                                  <a:pt x="32759" y="164783"/>
                                  <a:pt x="32759" y="166688"/>
                                  <a:pt x="32759" y="167640"/>
                                </a:cubicBezTo>
                                <a:cubicBezTo>
                                  <a:pt x="32759" y="168593"/>
                                  <a:pt x="32759" y="168593"/>
                                  <a:pt x="33711" y="168593"/>
                                </a:cubicBezTo>
                                <a:cubicBezTo>
                                  <a:pt x="35616" y="168593"/>
                                  <a:pt x="36569" y="167640"/>
                                  <a:pt x="35616" y="166688"/>
                                </a:cubicBezTo>
                                <a:close/>
                                <a:moveTo>
                                  <a:pt x="33711" y="132397"/>
                                </a:moveTo>
                                <a:cubicBezTo>
                                  <a:pt x="32759" y="132397"/>
                                  <a:pt x="32759" y="133350"/>
                                  <a:pt x="32759" y="134303"/>
                                </a:cubicBezTo>
                                <a:cubicBezTo>
                                  <a:pt x="32759" y="135255"/>
                                  <a:pt x="32759" y="136208"/>
                                  <a:pt x="33711" y="136208"/>
                                </a:cubicBezTo>
                                <a:lnTo>
                                  <a:pt x="34664" y="133350"/>
                                </a:lnTo>
                                <a:cubicBezTo>
                                  <a:pt x="35616" y="133350"/>
                                  <a:pt x="34664" y="132397"/>
                                  <a:pt x="33711" y="132397"/>
                                </a:cubicBezTo>
                                <a:close/>
                                <a:moveTo>
                                  <a:pt x="32759" y="77153"/>
                                </a:moveTo>
                                <a:cubicBezTo>
                                  <a:pt x="32759" y="78105"/>
                                  <a:pt x="33711" y="79058"/>
                                  <a:pt x="34664" y="78105"/>
                                </a:cubicBezTo>
                                <a:cubicBezTo>
                                  <a:pt x="35616" y="78105"/>
                                  <a:pt x="35616" y="79058"/>
                                  <a:pt x="36569" y="80010"/>
                                </a:cubicBezTo>
                                <a:cubicBezTo>
                                  <a:pt x="36569" y="80963"/>
                                  <a:pt x="37521" y="80963"/>
                                  <a:pt x="37521" y="80010"/>
                                </a:cubicBezTo>
                                <a:cubicBezTo>
                                  <a:pt x="38474" y="78105"/>
                                  <a:pt x="39426" y="77153"/>
                                  <a:pt x="41331" y="79058"/>
                                </a:cubicBezTo>
                                <a:cubicBezTo>
                                  <a:pt x="42284" y="80010"/>
                                  <a:pt x="45141" y="80010"/>
                                  <a:pt x="46094" y="81915"/>
                                </a:cubicBezTo>
                                <a:cubicBezTo>
                                  <a:pt x="46094" y="82868"/>
                                  <a:pt x="47046" y="83820"/>
                                  <a:pt x="47046" y="84772"/>
                                </a:cubicBezTo>
                                <a:cubicBezTo>
                                  <a:pt x="47046" y="85725"/>
                                  <a:pt x="46094" y="85725"/>
                                  <a:pt x="45141" y="85725"/>
                                </a:cubicBezTo>
                                <a:cubicBezTo>
                                  <a:pt x="44189" y="85725"/>
                                  <a:pt x="44189" y="85725"/>
                                  <a:pt x="43236" y="84772"/>
                                </a:cubicBezTo>
                                <a:cubicBezTo>
                                  <a:pt x="43236" y="83820"/>
                                  <a:pt x="44189" y="82868"/>
                                  <a:pt x="43236" y="82868"/>
                                </a:cubicBezTo>
                                <a:cubicBezTo>
                                  <a:pt x="42284" y="82868"/>
                                  <a:pt x="42284" y="83820"/>
                                  <a:pt x="42284" y="84772"/>
                                </a:cubicBezTo>
                                <a:cubicBezTo>
                                  <a:pt x="42284" y="85725"/>
                                  <a:pt x="40379" y="87630"/>
                                  <a:pt x="43236" y="87630"/>
                                </a:cubicBezTo>
                                <a:cubicBezTo>
                                  <a:pt x="46094" y="86678"/>
                                  <a:pt x="47999" y="87630"/>
                                  <a:pt x="48951" y="90488"/>
                                </a:cubicBezTo>
                                <a:cubicBezTo>
                                  <a:pt x="48951" y="91440"/>
                                  <a:pt x="49904" y="91440"/>
                                  <a:pt x="50856" y="91440"/>
                                </a:cubicBezTo>
                                <a:cubicBezTo>
                                  <a:pt x="51809" y="91440"/>
                                  <a:pt x="51809" y="90488"/>
                                  <a:pt x="51809" y="89535"/>
                                </a:cubicBezTo>
                                <a:cubicBezTo>
                                  <a:pt x="51809" y="88583"/>
                                  <a:pt x="51809" y="88583"/>
                                  <a:pt x="50856" y="88583"/>
                                </a:cubicBezTo>
                                <a:cubicBezTo>
                                  <a:pt x="49904" y="86678"/>
                                  <a:pt x="49904" y="85725"/>
                                  <a:pt x="51809" y="86678"/>
                                </a:cubicBezTo>
                                <a:cubicBezTo>
                                  <a:pt x="52761" y="86678"/>
                                  <a:pt x="52761" y="86678"/>
                                  <a:pt x="53714" y="86678"/>
                                </a:cubicBezTo>
                                <a:cubicBezTo>
                                  <a:pt x="54666" y="86678"/>
                                  <a:pt x="55619" y="86678"/>
                                  <a:pt x="55619" y="84772"/>
                                </a:cubicBezTo>
                                <a:cubicBezTo>
                                  <a:pt x="54666" y="82868"/>
                                  <a:pt x="54666" y="80963"/>
                                  <a:pt x="53714" y="80010"/>
                                </a:cubicBezTo>
                                <a:cubicBezTo>
                                  <a:pt x="52761" y="79058"/>
                                  <a:pt x="52761" y="81915"/>
                                  <a:pt x="52761" y="82868"/>
                                </a:cubicBezTo>
                                <a:cubicBezTo>
                                  <a:pt x="52761" y="83820"/>
                                  <a:pt x="51809" y="83820"/>
                                  <a:pt x="50856" y="83820"/>
                                </a:cubicBezTo>
                                <a:cubicBezTo>
                                  <a:pt x="49904" y="83820"/>
                                  <a:pt x="49904" y="83820"/>
                                  <a:pt x="50856" y="82868"/>
                                </a:cubicBezTo>
                                <a:cubicBezTo>
                                  <a:pt x="52761" y="80963"/>
                                  <a:pt x="51809" y="80963"/>
                                  <a:pt x="49904" y="80963"/>
                                </a:cubicBezTo>
                                <a:cubicBezTo>
                                  <a:pt x="45141" y="80963"/>
                                  <a:pt x="44189" y="80010"/>
                                  <a:pt x="44189" y="75247"/>
                                </a:cubicBezTo>
                                <a:cubicBezTo>
                                  <a:pt x="46094" y="74295"/>
                                  <a:pt x="47046" y="74295"/>
                                  <a:pt x="45141" y="72390"/>
                                </a:cubicBezTo>
                                <a:cubicBezTo>
                                  <a:pt x="44189" y="73343"/>
                                  <a:pt x="44189" y="74295"/>
                                  <a:pt x="44189" y="75247"/>
                                </a:cubicBezTo>
                                <a:cubicBezTo>
                                  <a:pt x="42284" y="76200"/>
                                  <a:pt x="39426" y="74295"/>
                                  <a:pt x="38474" y="78105"/>
                                </a:cubicBezTo>
                                <a:cubicBezTo>
                                  <a:pt x="38474" y="79058"/>
                                  <a:pt x="36569" y="78105"/>
                                  <a:pt x="35616" y="78105"/>
                                </a:cubicBezTo>
                                <a:cubicBezTo>
                                  <a:pt x="34664" y="76200"/>
                                  <a:pt x="32759" y="75247"/>
                                  <a:pt x="32759" y="77153"/>
                                </a:cubicBezTo>
                                <a:close/>
                                <a:moveTo>
                                  <a:pt x="41331" y="191453"/>
                                </a:moveTo>
                                <a:cubicBezTo>
                                  <a:pt x="40379" y="190500"/>
                                  <a:pt x="40379" y="189547"/>
                                  <a:pt x="40379" y="188595"/>
                                </a:cubicBezTo>
                                <a:cubicBezTo>
                                  <a:pt x="41331" y="186690"/>
                                  <a:pt x="39426" y="184785"/>
                                  <a:pt x="38474" y="183833"/>
                                </a:cubicBezTo>
                                <a:cubicBezTo>
                                  <a:pt x="38474" y="180975"/>
                                  <a:pt x="39426" y="179070"/>
                                  <a:pt x="40379" y="177165"/>
                                </a:cubicBezTo>
                                <a:cubicBezTo>
                                  <a:pt x="37521" y="176213"/>
                                  <a:pt x="37521" y="180022"/>
                                  <a:pt x="36569" y="180022"/>
                                </a:cubicBezTo>
                                <a:cubicBezTo>
                                  <a:pt x="35616" y="180975"/>
                                  <a:pt x="34664" y="181928"/>
                                  <a:pt x="34664" y="182880"/>
                                </a:cubicBezTo>
                                <a:cubicBezTo>
                                  <a:pt x="34664" y="184785"/>
                                  <a:pt x="36569" y="182880"/>
                                  <a:pt x="37521" y="182880"/>
                                </a:cubicBezTo>
                                <a:cubicBezTo>
                                  <a:pt x="38474" y="182880"/>
                                  <a:pt x="38474" y="182880"/>
                                  <a:pt x="39426" y="183833"/>
                                </a:cubicBezTo>
                                <a:cubicBezTo>
                                  <a:pt x="37521" y="186690"/>
                                  <a:pt x="39426" y="189547"/>
                                  <a:pt x="39426" y="192405"/>
                                </a:cubicBezTo>
                                <a:cubicBezTo>
                                  <a:pt x="39426" y="193358"/>
                                  <a:pt x="43236" y="195263"/>
                                  <a:pt x="43236" y="195263"/>
                                </a:cubicBezTo>
                                <a:cubicBezTo>
                                  <a:pt x="43236" y="193358"/>
                                  <a:pt x="41331" y="192405"/>
                                  <a:pt x="41331" y="191453"/>
                                </a:cubicBezTo>
                                <a:close/>
                                <a:moveTo>
                                  <a:pt x="49904" y="183833"/>
                                </a:moveTo>
                                <a:cubicBezTo>
                                  <a:pt x="51809" y="181928"/>
                                  <a:pt x="50856" y="180022"/>
                                  <a:pt x="50856" y="178118"/>
                                </a:cubicBezTo>
                                <a:cubicBezTo>
                                  <a:pt x="49904" y="176213"/>
                                  <a:pt x="48951" y="178118"/>
                                  <a:pt x="47999" y="178118"/>
                                </a:cubicBezTo>
                                <a:cubicBezTo>
                                  <a:pt x="46094" y="179070"/>
                                  <a:pt x="46094" y="177165"/>
                                  <a:pt x="46094" y="176213"/>
                                </a:cubicBezTo>
                                <a:cubicBezTo>
                                  <a:pt x="47999" y="175260"/>
                                  <a:pt x="46094" y="172403"/>
                                  <a:pt x="48951" y="172403"/>
                                </a:cubicBezTo>
                                <a:cubicBezTo>
                                  <a:pt x="49904" y="172403"/>
                                  <a:pt x="48951" y="171450"/>
                                  <a:pt x="48951" y="170497"/>
                                </a:cubicBezTo>
                                <a:cubicBezTo>
                                  <a:pt x="47046" y="168593"/>
                                  <a:pt x="46094" y="164783"/>
                                  <a:pt x="42284" y="164783"/>
                                </a:cubicBezTo>
                                <a:cubicBezTo>
                                  <a:pt x="43236" y="161925"/>
                                  <a:pt x="45141" y="160020"/>
                                  <a:pt x="47999" y="160020"/>
                                </a:cubicBezTo>
                                <a:cubicBezTo>
                                  <a:pt x="49904" y="160020"/>
                                  <a:pt x="51809" y="158115"/>
                                  <a:pt x="51809" y="156210"/>
                                </a:cubicBezTo>
                                <a:cubicBezTo>
                                  <a:pt x="51809" y="155258"/>
                                  <a:pt x="51809" y="154305"/>
                                  <a:pt x="50856" y="154305"/>
                                </a:cubicBezTo>
                                <a:cubicBezTo>
                                  <a:pt x="49904" y="154305"/>
                                  <a:pt x="49904" y="155258"/>
                                  <a:pt x="49904" y="156210"/>
                                </a:cubicBezTo>
                                <a:cubicBezTo>
                                  <a:pt x="49904" y="157163"/>
                                  <a:pt x="49904" y="158115"/>
                                  <a:pt x="48951" y="158115"/>
                                </a:cubicBezTo>
                                <a:cubicBezTo>
                                  <a:pt x="46094" y="159068"/>
                                  <a:pt x="43236" y="160972"/>
                                  <a:pt x="39426" y="160020"/>
                                </a:cubicBezTo>
                                <a:cubicBezTo>
                                  <a:pt x="38474" y="156210"/>
                                  <a:pt x="37521" y="156210"/>
                                  <a:pt x="33711" y="159068"/>
                                </a:cubicBezTo>
                                <a:cubicBezTo>
                                  <a:pt x="33711" y="159068"/>
                                  <a:pt x="32759" y="160020"/>
                                  <a:pt x="32759" y="160020"/>
                                </a:cubicBezTo>
                                <a:cubicBezTo>
                                  <a:pt x="32759" y="160972"/>
                                  <a:pt x="33711" y="160972"/>
                                  <a:pt x="33711" y="160972"/>
                                </a:cubicBezTo>
                                <a:cubicBezTo>
                                  <a:pt x="35616" y="162878"/>
                                  <a:pt x="36569" y="159068"/>
                                  <a:pt x="38474" y="160020"/>
                                </a:cubicBezTo>
                                <a:cubicBezTo>
                                  <a:pt x="39426" y="161925"/>
                                  <a:pt x="38474" y="162878"/>
                                  <a:pt x="37521" y="164783"/>
                                </a:cubicBezTo>
                                <a:cubicBezTo>
                                  <a:pt x="35616" y="166688"/>
                                  <a:pt x="34664" y="169545"/>
                                  <a:pt x="37521" y="171450"/>
                                </a:cubicBezTo>
                                <a:cubicBezTo>
                                  <a:pt x="39426" y="173355"/>
                                  <a:pt x="39426" y="174308"/>
                                  <a:pt x="38474" y="176213"/>
                                </a:cubicBezTo>
                                <a:cubicBezTo>
                                  <a:pt x="40379" y="175260"/>
                                  <a:pt x="42284" y="173355"/>
                                  <a:pt x="44189" y="176213"/>
                                </a:cubicBezTo>
                                <a:cubicBezTo>
                                  <a:pt x="43236" y="177165"/>
                                  <a:pt x="40379" y="176213"/>
                                  <a:pt x="40379" y="178118"/>
                                </a:cubicBezTo>
                                <a:cubicBezTo>
                                  <a:pt x="40379" y="179070"/>
                                  <a:pt x="41331" y="180022"/>
                                  <a:pt x="43236" y="180975"/>
                                </a:cubicBezTo>
                                <a:cubicBezTo>
                                  <a:pt x="44189" y="180975"/>
                                  <a:pt x="43236" y="181928"/>
                                  <a:pt x="43236" y="182880"/>
                                </a:cubicBezTo>
                                <a:cubicBezTo>
                                  <a:pt x="43236" y="183833"/>
                                  <a:pt x="43236" y="184785"/>
                                  <a:pt x="44189" y="184785"/>
                                </a:cubicBezTo>
                                <a:cubicBezTo>
                                  <a:pt x="47046" y="184785"/>
                                  <a:pt x="48951" y="184785"/>
                                  <a:pt x="49904" y="183833"/>
                                </a:cubicBezTo>
                                <a:close/>
                                <a:moveTo>
                                  <a:pt x="35616" y="151447"/>
                                </a:moveTo>
                                <a:cubicBezTo>
                                  <a:pt x="35616" y="152400"/>
                                  <a:pt x="35616" y="152400"/>
                                  <a:pt x="36569" y="152400"/>
                                </a:cubicBezTo>
                                <a:cubicBezTo>
                                  <a:pt x="37521" y="152400"/>
                                  <a:pt x="38474" y="151447"/>
                                  <a:pt x="38474" y="149543"/>
                                </a:cubicBezTo>
                                <a:cubicBezTo>
                                  <a:pt x="38474" y="149543"/>
                                  <a:pt x="38474" y="148590"/>
                                  <a:pt x="37521" y="148590"/>
                                </a:cubicBezTo>
                                <a:cubicBezTo>
                                  <a:pt x="36569" y="149543"/>
                                  <a:pt x="35616" y="150495"/>
                                  <a:pt x="35616" y="151447"/>
                                </a:cubicBezTo>
                                <a:close/>
                                <a:moveTo>
                                  <a:pt x="35616" y="127635"/>
                                </a:moveTo>
                                <a:cubicBezTo>
                                  <a:pt x="35616" y="128588"/>
                                  <a:pt x="36569" y="128588"/>
                                  <a:pt x="35616" y="127635"/>
                                </a:cubicBezTo>
                                <a:lnTo>
                                  <a:pt x="37521" y="127635"/>
                                </a:lnTo>
                                <a:cubicBezTo>
                                  <a:pt x="37521" y="127635"/>
                                  <a:pt x="36569" y="127635"/>
                                  <a:pt x="35616" y="127635"/>
                                </a:cubicBezTo>
                                <a:lnTo>
                                  <a:pt x="35616" y="127635"/>
                                </a:lnTo>
                                <a:close/>
                                <a:moveTo>
                                  <a:pt x="36569" y="122872"/>
                                </a:moveTo>
                                <a:cubicBezTo>
                                  <a:pt x="36569" y="122872"/>
                                  <a:pt x="37521" y="122872"/>
                                  <a:pt x="36569" y="122872"/>
                                </a:cubicBezTo>
                                <a:cubicBezTo>
                                  <a:pt x="39426" y="123825"/>
                                  <a:pt x="40379" y="124778"/>
                                  <a:pt x="41331" y="122872"/>
                                </a:cubicBezTo>
                                <a:cubicBezTo>
                                  <a:pt x="42284" y="121920"/>
                                  <a:pt x="41331" y="119063"/>
                                  <a:pt x="44189" y="120968"/>
                                </a:cubicBezTo>
                                <a:cubicBezTo>
                                  <a:pt x="44189" y="120968"/>
                                  <a:pt x="45141" y="120968"/>
                                  <a:pt x="44189" y="120015"/>
                                </a:cubicBezTo>
                                <a:cubicBezTo>
                                  <a:pt x="44189" y="119063"/>
                                  <a:pt x="43236" y="119063"/>
                                  <a:pt x="43236" y="118110"/>
                                </a:cubicBezTo>
                                <a:cubicBezTo>
                                  <a:pt x="42284" y="117158"/>
                                  <a:pt x="42284" y="115253"/>
                                  <a:pt x="41331" y="116205"/>
                                </a:cubicBezTo>
                                <a:cubicBezTo>
                                  <a:pt x="39426" y="116205"/>
                                  <a:pt x="40379" y="118110"/>
                                  <a:pt x="40379" y="119063"/>
                                </a:cubicBezTo>
                                <a:cubicBezTo>
                                  <a:pt x="38474" y="120015"/>
                                  <a:pt x="40379" y="122872"/>
                                  <a:pt x="38474" y="122872"/>
                                </a:cubicBezTo>
                                <a:cubicBezTo>
                                  <a:pt x="37521" y="121920"/>
                                  <a:pt x="36569" y="121920"/>
                                  <a:pt x="36569" y="122872"/>
                                </a:cubicBezTo>
                                <a:close/>
                                <a:moveTo>
                                  <a:pt x="37521" y="103822"/>
                                </a:moveTo>
                                <a:cubicBezTo>
                                  <a:pt x="36569" y="104775"/>
                                  <a:pt x="35616" y="106680"/>
                                  <a:pt x="37521" y="108585"/>
                                </a:cubicBezTo>
                                <a:cubicBezTo>
                                  <a:pt x="37521" y="108585"/>
                                  <a:pt x="38474" y="109538"/>
                                  <a:pt x="38474" y="109538"/>
                                </a:cubicBezTo>
                                <a:cubicBezTo>
                                  <a:pt x="38474" y="110490"/>
                                  <a:pt x="38474" y="110490"/>
                                  <a:pt x="39426" y="110490"/>
                                </a:cubicBezTo>
                                <a:cubicBezTo>
                                  <a:pt x="41331" y="110490"/>
                                  <a:pt x="42284" y="108585"/>
                                  <a:pt x="43236" y="107633"/>
                                </a:cubicBezTo>
                                <a:cubicBezTo>
                                  <a:pt x="43236" y="105728"/>
                                  <a:pt x="43236" y="103822"/>
                                  <a:pt x="42284" y="102870"/>
                                </a:cubicBezTo>
                                <a:cubicBezTo>
                                  <a:pt x="40379" y="101918"/>
                                  <a:pt x="39426" y="102870"/>
                                  <a:pt x="37521" y="103822"/>
                                </a:cubicBezTo>
                                <a:close/>
                                <a:moveTo>
                                  <a:pt x="36569" y="53340"/>
                                </a:moveTo>
                                <a:cubicBezTo>
                                  <a:pt x="36569" y="54293"/>
                                  <a:pt x="38474" y="54293"/>
                                  <a:pt x="37521" y="56197"/>
                                </a:cubicBezTo>
                                <a:cubicBezTo>
                                  <a:pt x="36569" y="58103"/>
                                  <a:pt x="36569" y="58103"/>
                                  <a:pt x="39426" y="60008"/>
                                </a:cubicBezTo>
                                <a:cubicBezTo>
                                  <a:pt x="40379" y="60960"/>
                                  <a:pt x="41331" y="61913"/>
                                  <a:pt x="42284" y="60960"/>
                                </a:cubicBezTo>
                                <a:cubicBezTo>
                                  <a:pt x="43236" y="60960"/>
                                  <a:pt x="43236" y="60008"/>
                                  <a:pt x="42284" y="59055"/>
                                </a:cubicBezTo>
                                <a:cubicBezTo>
                                  <a:pt x="41331" y="58103"/>
                                  <a:pt x="40379" y="59055"/>
                                  <a:pt x="39426" y="60008"/>
                                </a:cubicBezTo>
                                <a:cubicBezTo>
                                  <a:pt x="39426" y="60008"/>
                                  <a:pt x="39426" y="60008"/>
                                  <a:pt x="38474" y="60008"/>
                                </a:cubicBezTo>
                                <a:cubicBezTo>
                                  <a:pt x="38474" y="58103"/>
                                  <a:pt x="38474" y="57150"/>
                                  <a:pt x="39426" y="55245"/>
                                </a:cubicBezTo>
                                <a:cubicBezTo>
                                  <a:pt x="39426" y="54293"/>
                                  <a:pt x="39426" y="53340"/>
                                  <a:pt x="38474" y="52388"/>
                                </a:cubicBezTo>
                                <a:cubicBezTo>
                                  <a:pt x="37521" y="52388"/>
                                  <a:pt x="37521" y="50483"/>
                                  <a:pt x="36569" y="51435"/>
                                </a:cubicBezTo>
                                <a:cubicBezTo>
                                  <a:pt x="36569" y="51435"/>
                                  <a:pt x="36569" y="52388"/>
                                  <a:pt x="36569" y="53340"/>
                                </a:cubicBezTo>
                                <a:close/>
                                <a:moveTo>
                                  <a:pt x="37521" y="114300"/>
                                </a:moveTo>
                                <a:cubicBezTo>
                                  <a:pt x="37521" y="114300"/>
                                  <a:pt x="37521" y="115253"/>
                                  <a:pt x="37521" y="114300"/>
                                </a:cubicBezTo>
                                <a:cubicBezTo>
                                  <a:pt x="37521" y="115253"/>
                                  <a:pt x="37521" y="115253"/>
                                  <a:pt x="37521" y="115253"/>
                                </a:cubicBezTo>
                                <a:cubicBezTo>
                                  <a:pt x="38474" y="115253"/>
                                  <a:pt x="38474" y="115253"/>
                                  <a:pt x="37521" y="114300"/>
                                </a:cubicBezTo>
                                <a:cubicBezTo>
                                  <a:pt x="38474" y="114300"/>
                                  <a:pt x="38474" y="114300"/>
                                  <a:pt x="37521" y="114300"/>
                                </a:cubicBezTo>
                                <a:close/>
                                <a:moveTo>
                                  <a:pt x="42284" y="93345"/>
                                </a:moveTo>
                                <a:cubicBezTo>
                                  <a:pt x="43236" y="93345"/>
                                  <a:pt x="45141" y="92393"/>
                                  <a:pt x="44189" y="91440"/>
                                </a:cubicBezTo>
                                <a:cubicBezTo>
                                  <a:pt x="43236" y="89535"/>
                                  <a:pt x="41331" y="88583"/>
                                  <a:pt x="39426" y="89535"/>
                                </a:cubicBezTo>
                                <a:cubicBezTo>
                                  <a:pt x="38474" y="90488"/>
                                  <a:pt x="37521" y="92393"/>
                                  <a:pt x="37521" y="92393"/>
                                </a:cubicBezTo>
                                <a:cubicBezTo>
                                  <a:pt x="39426" y="94297"/>
                                  <a:pt x="40379" y="97155"/>
                                  <a:pt x="43236" y="97155"/>
                                </a:cubicBezTo>
                                <a:cubicBezTo>
                                  <a:pt x="44189" y="97155"/>
                                  <a:pt x="45141" y="97155"/>
                                  <a:pt x="45141" y="96203"/>
                                </a:cubicBezTo>
                                <a:cubicBezTo>
                                  <a:pt x="45141" y="95250"/>
                                  <a:pt x="45141" y="94297"/>
                                  <a:pt x="44189" y="94297"/>
                                </a:cubicBezTo>
                                <a:cubicBezTo>
                                  <a:pt x="44189" y="95250"/>
                                  <a:pt x="42284" y="95250"/>
                                  <a:pt x="42284" y="93345"/>
                                </a:cubicBezTo>
                                <a:close/>
                                <a:moveTo>
                                  <a:pt x="38474" y="108585"/>
                                </a:moveTo>
                                <a:lnTo>
                                  <a:pt x="38474" y="108585"/>
                                </a:lnTo>
                                <a:cubicBezTo>
                                  <a:pt x="38474" y="106680"/>
                                  <a:pt x="37521" y="104775"/>
                                  <a:pt x="39426" y="104775"/>
                                </a:cubicBezTo>
                                <a:cubicBezTo>
                                  <a:pt x="39426" y="104775"/>
                                  <a:pt x="40379" y="104775"/>
                                  <a:pt x="40379" y="105728"/>
                                </a:cubicBezTo>
                                <a:cubicBezTo>
                                  <a:pt x="41331" y="107633"/>
                                  <a:pt x="39426" y="107633"/>
                                  <a:pt x="38474" y="108585"/>
                                </a:cubicBezTo>
                                <a:close/>
                                <a:moveTo>
                                  <a:pt x="40379" y="131445"/>
                                </a:moveTo>
                                <a:cubicBezTo>
                                  <a:pt x="41331" y="131445"/>
                                  <a:pt x="41331" y="130493"/>
                                  <a:pt x="41331" y="129540"/>
                                </a:cubicBezTo>
                                <a:cubicBezTo>
                                  <a:pt x="41331" y="128588"/>
                                  <a:pt x="40379" y="126683"/>
                                  <a:pt x="39426" y="126683"/>
                                </a:cubicBezTo>
                                <a:cubicBezTo>
                                  <a:pt x="38474" y="127635"/>
                                  <a:pt x="38474" y="129540"/>
                                  <a:pt x="38474" y="130493"/>
                                </a:cubicBezTo>
                                <a:cubicBezTo>
                                  <a:pt x="39426" y="130493"/>
                                  <a:pt x="39426" y="132397"/>
                                  <a:pt x="40379" y="131445"/>
                                </a:cubicBezTo>
                                <a:close/>
                                <a:moveTo>
                                  <a:pt x="41331" y="199072"/>
                                </a:moveTo>
                                <a:cubicBezTo>
                                  <a:pt x="41331" y="198120"/>
                                  <a:pt x="41331" y="197168"/>
                                  <a:pt x="39426" y="197168"/>
                                </a:cubicBezTo>
                                <a:cubicBezTo>
                                  <a:pt x="38474" y="197168"/>
                                  <a:pt x="38474" y="198120"/>
                                  <a:pt x="38474" y="199072"/>
                                </a:cubicBezTo>
                                <a:cubicBezTo>
                                  <a:pt x="38474" y="200025"/>
                                  <a:pt x="39426" y="200025"/>
                                  <a:pt x="40379" y="200025"/>
                                </a:cubicBezTo>
                                <a:cubicBezTo>
                                  <a:pt x="41331" y="200025"/>
                                  <a:pt x="41331" y="199072"/>
                                  <a:pt x="41331" y="199072"/>
                                </a:cubicBezTo>
                                <a:close/>
                                <a:moveTo>
                                  <a:pt x="39426" y="140970"/>
                                </a:moveTo>
                                <a:cubicBezTo>
                                  <a:pt x="39426" y="141922"/>
                                  <a:pt x="39426" y="141922"/>
                                  <a:pt x="39426" y="140970"/>
                                </a:cubicBezTo>
                                <a:cubicBezTo>
                                  <a:pt x="40379" y="141922"/>
                                  <a:pt x="41331" y="141922"/>
                                  <a:pt x="41331" y="140970"/>
                                </a:cubicBezTo>
                                <a:cubicBezTo>
                                  <a:pt x="41331" y="140970"/>
                                  <a:pt x="40379" y="140018"/>
                                  <a:pt x="39426" y="140970"/>
                                </a:cubicBezTo>
                                <a:cubicBezTo>
                                  <a:pt x="39426" y="140970"/>
                                  <a:pt x="39426" y="140970"/>
                                  <a:pt x="39426" y="140970"/>
                                </a:cubicBezTo>
                                <a:close/>
                                <a:moveTo>
                                  <a:pt x="39426" y="165735"/>
                                </a:moveTo>
                                <a:lnTo>
                                  <a:pt x="42284" y="165735"/>
                                </a:lnTo>
                                <a:cubicBezTo>
                                  <a:pt x="42284" y="167640"/>
                                  <a:pt x="42284" y="168593"/>
                                  <a:pt x="44189" y="169545"/>
                                </a:cubicBezTo>
                                <a:cubicBezTo>
                                  <a:pt x="45141" y="169545"/>
                                  <a:pt x="45141" y="170497"/>
                                  <a:pt x="44189" y="171450"/>
                                </a:cubicBezTo>
                                <a:cubicBezTo>
                                  <a:pt x="44189" y="172403"/>
                                  <a:pt x="43236" y="172403"/>
                                  <a:pt x="42284" y="172403"/>
                                </a:cubicBezTo>
                                <a:cubicBezTo>
                                  <a:pt x="40379" y="169545"/>
                                  <a:pt x="38474" y="167640"/>
                                  <a:pt x="39426" y="165735"/>
                                </a:cubicBezTo>
                                <a:close/>
                                <a:moveTo>
                                  <a:pt x="40379" y="145733"/>
                                </a:moveTo>
                                <a:cubicBezTo>
                                  <a:pt x="40379" y="145733"/>
                                  <a:pt x="41331" y="145733"/>
                                  <a:pt x="41331" y="145733"/>
                                </a:cubicBezTo>
                                <a:cubicBezTo>
                                  <a:pt x="41331" y="145733"/>
                                  <a:pt x="42284" y="145733"/>
                                  <a:pt x="42284" y="144780"/>
                                </a:cubicBezTo>
                                <a:cubicBezTo>
                                  <a:pt x="42284" y="143828"/>
                                  <a:pt x="42284" y="143828"/>
                                  <a:pt x="41331" y="143828"/>
                                </a:cubicBezTo>
                                <a:cubicBezTo>
                                  <a:pt x="40379" y="143828"/>
                                  <a:pt x="40379" y="144780"/>
                                  <a:pt x="40379" y="145733"/>
                                </a:cubicBezTo>
                                <a:close/>
                                <a:moveTo>
                                  <a:pt x="55619" y="148590"/>
                                </a:moveTo>
                                <a:cubicBezTo>
                                  <a:pt x="56571" y="148590"/>
                                  <a:pt x="56571" y="148590"/>
                                  <a:pt x="56571" y="148590"/>
                                </a:cubicBezTo>
                                <a:cubicBezTo>
                                  <a:pt x="56571" y="147638"/>
                                  <a:pt x="56571" y="147638"/>
                                  <a:pt x="56571" y="146685"/>
                                </a:cubicBezTo>
                                <a:cubicBezTo>
                                  <a:pt x="54666" y="144780"/>
                                  <a:pt x="50856" y="144780"/>
                                  <a:pt x="49904" y="147638"/>
                                </a:cubicBezTo>
                                <a:cubicBezTo>
                                  <a:pt x="48951" y="149543"/>
                                  <a:pt x="47046" y="151447"/>
                                  <a:pt x="45141" y="152400"/>
                                </a:cubicBezTo>
                                <a:lnTo>
                                  <a:pt x="43236" y="153353"/>
                                </a:lnTo>
                                <a:cubicBezTo>
                                  <a:pt x="42284" y="153353"/>
                                  <a:pt x="41331" y="151447"/>
                                  <a:pt x="40379" y="152400"/>
                                </a:cubicBezTo>
                                <a:cubicBezTo>
                                  <a:pt x="39426" y="153353"/>
                                  <a:pt x="41331" y="154305"/>
                                  <a:pt x="42284" y="154305"/>
                                </a:cubicBezTo>
                                <a:cubicBezTo>
                                  <a:pt x="42284" y="154305"/>
                                  <a:pt x="43236" y="154305"/>
                                  <a:pt x="44189" y="154305"/>
                                </a:cubicBezTo>
                                <a:cubicBezTo>
                                  <a:pt x="44189" y="154305"/>
                                  <a:pt x="44189" y="155258"/>
                                  <a:pt x="45141" y="155258"/>
                                </a:cubicBezTo>
                                <a:cubicBezTo>
                                  <a:pt x="45141" y="156210"/>
                                  <a:pt x="46094" y="157163"/>
                                  <a:pt x="47046" y="156210"/>
                                </a:cubicBezTo>
                                <a:cubicBezTo>
                                  <a:pt x="47999" y="155258"/>
                                  <a:pt x="47999" y="154305"/>
                                  <a:pt x="47046" y="153353"/>
                                </a:cubicBezTo>
                                <a:cubicBezTo>
                                  <a:pt x="46094" y="152400"/>
                                  <a:pt x="46094" y="151447"/>
                                  <a:pt x="45141" y="150495"/>
                                </a:cubicBezTo>
                                <a:cubicBezTo>
                                  <a:pt x="47046" y="151447"/>
                                  <a:pt x="49904" y="150495"/>
                                  <a:pt x="50856" y="149543"/>
                                </a:cubicBezTo>
                                <a:cubicBezTo>
                                  <a:pt x="51809" y="147638"/>
                                  <a:pt x="52761" y="147638"/>
                                  <a:pt x="55619" y="148590"/>
                                </a:cubicBezTo>
                                <a:close/>
                                <a:moveTo>
                                  <a:pt x="42284" y="93345"/>
                                </a:moveTo>
                                <a:cubicBezTo>
                                  <a:pt x="42284" y="93345"/>
                                  <a:pt x="42284" y="93345"/>
                                  <a:pt x="42284" y="93345"/>
                                </a:cubicBezTo>
                                <a:cubicBezTo>
                                  <a:pt x="42284" y="93345"/>
                                  <a:pt x="42284" y="93345"/>
                                  <a:pt x="42284" y="93345"/>
                                </a:cubicBezTo>
                                <a:cubicBezTo>
                                  <a:pt x="41331" y="93345"/>
                                  <a:pt x="40379" y="93345"/>
                                  <a:pt x="40379" y="92393"/>
                                </a:cubicBezTo>
                                <a:cubicBezTo>
                                  <a:pt x="40379" y="92393"/>
                                  <a:pt x="40379" y="92393"/>
                                  <a:pt x="40379" y="92393"/>
                                </a:cubicBezTo>
                                <a:cubicBezTo>
                                  <a:pt x="41331" y="92393"/>
                                  <a:pt x="41331" y="92393"/>
                                  <a:pt x="42284" y="93345"/>
                                </a:cubicBezTo>
                                <a:close/>
                                <a:moveTo>
                                  <a:pt x="44189" y="64770"/>
                                </a:moveTo>
                                <a:cubicBezTo>
                                  <a:pt x="44189" y="64770"/>
                                  <a:pt x="44189" y="64770"/>
                                  <a:pt x="44189" y="64770"/>
                                </a:cubicBezTo>
                                <a:cubicBezTo>
                                  <a:pt x="45141" y="62865"/>
                                  <a:pt x="44189" y="61913"/>
                                  <a:pt x="43236" y="61913"/>
                                </a:cubicBezTo>
                                <a:cubicBezTo>
                                  <a:pt x="43236" y="61913"/>
                                  <a:pt x="42284" y="61913"/>
                                  <a:pt x="42284" y="61913"/>
                                </a:cubicBezTo>
                                <a:cubicBezTo>
                                  <a:pt x="42284" y="63818"/>
                                  <a:pt x="42284" y="63818"/>
                                  <a:pt x="44189" y="64770"/>
                                </a:cubicBezTo>
                                <a:cubicBezTo>
                                  <a:pt x="43236" y="64770"/>
                                  <a:pt x="44189" y="64770"/>
                                  <a:pt x="44189" y="64770"/>
                                </a:cubicBezTo>
                                <a:cubicBezTo>
                                  <a:pt x="44189" y="65722"/>
                                  <a:pt x="44189" y="66675"/>
                                  <a:pt x="42284" y="67628"/>
                                </a:cubicBezTo>
                                <a:cubicBezTo>
                                  <a:pt x="39426" y="69533"/>
                                  <a:pt x="41331" y="69533"/>
                                  <a:pt x="43236" y="69533"/>
                                </a:cubicBezTo>
                                <a:cubicBezTo>
                                  <a:pt x="44189" y="69533"/>
                                  <a:pt x="44189" y="69533"/>
                                  <a:pt x="45141" y="69533"/>
                                </a:cubicBezTo>
                                <a:cubicBezTo>
                                  <a:pt x="46094" y="68580"/>
                                  <a:pt x="47046" y="66675"/>
                                  <a:pt x="44189" y="64770"/>
                                </a:cubicBezTo>
                                <a:close/>
                                <a:moveTo>
                                  <a:pt x="41331" y="148590"/>
                                </a:moveTo>
                                <a:cubicBezTo>
                                  <a:pt x="41331" y="148590"/>
                                  <a:pt x="42284" y="148590"/>
                                  <a:pt x="41331" y="148590"/>
                                </a:cubicBezTo>
                                <a:cubicBezTo>
                                  <a:pt x="42284" y="148590"/>
                                  <a:pt x="42284" y="148590"/>
                                  <a:pt x="41331" y="148590"/>
                                </a:cubicBezTo>
                                <a:cubicBezTo>
                                  <a:pt x="42284" y="148590"/>
                                  <a:pt x="42284" y="148590"/>
                                  <a:pt x="41331" y="148590"/>
                                </a:cubicBezTo>
                                <a:lnTo>
                                  <a:pt x="41331" y="148590"/>
                                </a:lnTo>
                                <a:close/>
                                <a:moveTo>
                                  <a:pt x="43236" y="137160"/>
                                </a:moveTo>
                                <a:cubicBezTo>
                                  <a:pt x="44189" y="138113"/>
                                  <a:pt x="45141" y="140018"/>
                                  <a:pt x="45141" y="141922"/>
                                </a:cubicBezTo>
                                <a:cubicBezTo>
                                  <a:pt x="45141" y="142875"/>
                                  <a:pt x="46094" y="143828"/>
                                  <a:pt x="47046" y="143828"/>
                                </a:cubicBezTo>
                                <a:cubicBezTo>
                                  <a:pt x="47999" y="143828"/>
                                  <a:pt x="48951" y="142875"/>
                                  <a:pt x="48951" y="141922"/>
                                </a:cubicBezTo>
                                <a:cubicBezTo>
                                  <a:pt x="49904" y="140970"/>
                                  <a:pt x="49904" y="140018"/>
                                  <a:pt x="48951" y="140018"/>
                                </a:cubicBezTo>
                                <a:cubicBezTo>
                                  <a:pt x="47046" y="139065"/>
                                  <a:pt x="47999" y="138113"/>
                                  <a:pt x="47046" y="137160"/>
                                </a:cubicBezTo>
                                <a:cubicBezTo>
                                  <a:pt x="47046" y="136208"/>
                                  <a:pt x="47046" y="136208"/>
                                  <a:pt x="47046" y="135255"/>
                                </a:cubicBezTo>
                                <a:cubicBezTo>
                                  <a:pt x="47046" y="133350"/>
                                  <a:pt x="45141" y="132397"/>
                                  <a:pt x="44189" y="132397"/>
                                </a:cubicBezTo>
                                <a:cubicBezTo>
                                  <a:pt x="43236" y="132397"/>
                                  <a:pt x="43236" y="133350"/>
                                  <a:pt x="43236" y="133350"/>
                                </a:cubicBezTo>
                                <a:cubicBezTo>
                                  <a:pt x="41331" y="135255"/>
                                  <a:pt x="42284" y="137160"/>
                                  <a:pt x="43236" y="137160"/>
                                </a:cubicBezTo>
                                <a:close/>
                                <a:moveTo>
                                  <a:pt x="44189" y="56197"/>
                                </a:moveTo>
                                <a:lnTo>
                                  <a:pt x="44189" y="56197"/>
                                </a:lnTo>
                                <a:lnTo>
                                  <a:pt x="46094" y="53340"/>
                                </a:lnTo>
                                <a:cubicBezTo>
                                  <a:pt x="46094" y="52388"/>
                                  <a:pt x="46094" y="51435"/>
                                  <a:pt x="46094" y="51435"/>
                                </a:cubicBezTo>
                                <a:cubicBezTo>
                                  <a:pt x="45141" y="50483"/>
                                  <a:pt x="44189" y="50483"/>
                                  <a:pt x="43236" y="50483"/>
                                </a:cubicBezTo>
                                <a:cubicBezTo>
                                  <a:pt x="42284" y="50483"/>
                                  <a:pt x="42284" y="51435"/>
                                  <a:pt x="42284" y="52388"/>
                                </a:cubicBezTo>
                                <a:cubicBezTo>
                                  <a:pt x="41331" y="54293"/>
                                  <a:pt x="43236" y="55245"/>
                                  <a:pt x="44189" y="56197"/>
                                </a:cubicBezTo>
                                <a:close/>
                                <a:moveTo>
                                  <a:pt x="54666" y="197168"/>
                                </a:moveTo>
                                <a:cubicBezTo>
                                  <a:pt x="53714" y="196215"/>
                                  <a:pt x="51809" y="196215"/>
                                  <a:pt x="50856" y="195263"/>
                                </a:cubicBezTo>
                                <a:cubicBezTo>
                                  <a:pt x="49904" y="195263"/>
                                  <a:pt x="48951" y="194310"/>
                                  <a:pt x="48951" y="195263"/>
                                </a:cubicBezTo>
                                <a:cubicBezTo>
                                  <a:pt x="47999" y="196215"/>
                                  <a:pt x="48951" y="197168"/>
                                  <a:pt x="48951" y="197168"/>
                                </a:cubicBezTo>
                                <a:cubicBezTo>
                                  <a:pt x="49904" y="198120"/>
                                  <a:pt x="50856" y="199072"/>
                                  <a:pt x="48951" y="200025"/>
                                </a:cubicBezTo>
                                <a:cubicBezTo>
                                  <a:pt x="47999" y="200978"/>
                                  <a:pt x="47046" y="200025"/>
                                  <a:pt x="46094" y="199072"/>
                                </a:cubicBezTo>
                                <a:lnTo>
                                  <a:pt x="45141" y="197168"/>
                                </a:lnTo>
                                <a:cubicBezTo>
                                  <a:pt x="45141" y="197168"/>
                                  <a:pt x="44189" y="196215"/>
                                  <a:pt x="44189" y="196215"/>
                                </a:cubicBezTo>
                                <a:cubicBezTo>
                                  <a:pt x="43236" y="196215"/>
                                  <a:pt x="43236" y="197168"/>
                                  <a:pt x="43236" y="198120"/>
                                </a:cubicBezTo>
                                <a:cubicBezTo>
                                  <a:pt x="43236" y="199072"/>
                                  <a:pt x="43236" y="200978"/>
                                  <a:pt x="44189" y="202883"/>
                                </a:cubicBezTo>
                                <a:cubicBezTo>
                                  <a:pt x="45141" y="203835"/>
                                  <a:pt x="46094" y="201930"/>
                                  <a:pt x="47999" y="201930"/>
                                </a:cubicBezTo>
                                <a:cubicBezTo>
                                  <a:pt x="50856" y="202883"/>
                                  <a:pt x="51809" y="200025"/>
                                  <a:pt x="54666" y="200025"/>
                                </a:cubicBezTo>
                                <a:cubicBezTo>
                                  <a:pt x="55619" y="200025"/>
                                  <a:pt x="56571" y="199072"/>
                                  <a:pt x="56571" y="198120"/>
                                </a:cubicBezTo>
                                <a:cubicBezTo>
                                  <a:pt x="56571" y="199072"/>
                                  <a:pt x="55619" y="198120"/>
                                  <a:pt x="54666" y="197168"/>
                                </a:cubicBezTo>
                                <a:close/>
                                <a:moveTo>
                                  <a:pt x="44189" y="128588"/>
                                </a:moveTo>
                                <a:cubicBezTo>
                                  <a:pt x="45141" y="128588"/>
                                  <a:pt x="46094" y="126683"/>
                                  <a:pt x="46094" y="125730"/>
                                </a:cubicBezTo>
                                <a:cubicBezTo>
                                  <a:pt x="46094" y="124778"/>
                                  <a:pt x="45141" y="123825"/>
                                  <a:pt x="44189" y="123825"/>
                                </a:cubicBezTo>
                                <a:cubicBezTo>
                                  <a:pt x="43236" y="123825"/>
                                  <a:pt x="43236" y="124778"/>
                                  <a:pt x="43236" y="125730"/>
                                </a:cubicBezTo>
                                <a:cubicBezTo>
                                  <a:pt x="43236" y="127635"/>
                                  <a:pt x="43236" y="128588"/>
                                  <a:pt x="44189" y="128588"/>
                                </a:cubicBezTo>
                                <a:close/>
                                <a:moveTo>
                                  <a:pt x="44189" y="190500"/>
                                </a:moveTo>
                                <a:cubicBezTo>
                                  <a:pt x="44189" y="191453"/>
                                  <a:pt x="43236" y="192405"/>
                                  <a:pt x="45141" y="193358"/>
                                </a:cubicBezTo>
                                <a:cubicBezTo>
                                  <a:pt x="46094" y="193358"/>
                                  <a:pt x="47999" y="194310"/>
                                  <a:pt x="47999" y="192405"/>
                                </a:cubicBezTo>
                                <a:cubicBezTo>
                                  <a:pt x="46094" y="192405"/>
                                  <a:pt x="45141" y="191453"/>
                                  <a:pt x="44189" y="190500"/>
                                </a:cubicBezTo>
                                <a:close/>
                                <a:moveTo>
                                  <a:pt x="47046" y="190500"/>
                                </a:moveTo>
                                <a:cubicBezTo>
                                  <a:pt x="46094" y="186690"/>
                                  <a:pt x="46094" y="186690"/>
                                  <a:pt x="43236" y="188595"/>
                                </a:cubicBezTo>
                                <a:cubicBezTo>
                                  <a:pt x="45141" y="188595"/>
                                  <a:pt x="46094" y="189547"/>
                                  <a:pt x="47046" y="190500"/>
                                </a:cubicBezTo>
                                <a:close/>
                                <a:moveTo>
                                  <a:pt x="44189" y="56197"/>
                                </a:moveTo>
                                <a:cubicBezTo>
                                  <a:pt x="45141" y="57150"/>
                                  <a:pt x="45141" y="58103"/>
                                  <a:pt x="47046" y="59055"/>
                                </a:cubicBezTo>
                                <a:cubicBezTo>
                                  <a:pt x="47999" y="60008"/>
                                  <a:pt x="48951" y="60960"/>
                                  <a:pt x="49904" y="61913"/>
                                </a:cubicBezTo>
                                <a:cubicBezTo>
                                  <a:pt x="50856" y="62865"/>
                                  <a:pt x="50856" y="63818"/>
                                  <a:pt x="49904" y="63818"/>
                                </a:cubicBezTo>
                                <a:cubicBezTo>
                                  <a:pt x="48951" y="63818"/>
                                  <a:pt x="47999" y="64770"/>
                                  <a:pt x="48951" y="65722"/>
                                </a:cubicBezTo>
                                <a:cubicBezTo>
                                  <a:pt x="48951" y="66675"/>
                                  <a:pt x="49904" y="66675"/>
                                  <a:pt x="50856" y="65722"/>
                                </a:cubicBezTo>
                                <a:cubicBezTo>
                                  <a:pt x="54666" y="64770"/>
                                  <a:pt x="54666" y="63818"/>
                                  <a:pt x="51809" y="60960"/>
                                </a:cubicBezTo>
                                <a:cubicBezTo>
                                  <a:pt x="50856" y="60008"/>
                                  <a:pt x="48951" y="58103"/>
                                  <a:pt x="47046" y="59055"/>
                                </a:cubicBezTo>
                                <a:cubicBezTo>
                                  <a:pt x="47046" y="57150"/>
                                  <a:pt x="46094" y="56197"/>
                                  <a:pt x="44189" y="56197"/>
                                </a:cubicBezTo>
                                <a:close/>
                                <a:moveTo>
                                  <a:pt x="45141" y="113347"/>
                                </a:moveTo>
                                <a:cubicBezTo>
                                  <a:pt x="45141" y="113347"/>
                                  <a:pt x="45141" y="114300"/>
                                  <a:pt x="45141" y="113347"/>
                                </a:cubicBezTo>
                                <a:cubicBezTo>
                                  <a:pt x="47999" y="114300"/>
                                  <a:pt x="47046" y="111443"/>
                                  <a:pt x="48951" y="110490"/>
                                </a:cubicBezTo>
                                <a:cubicBezTo>
                                  <a:pt x="48951" y="110490"/>
                                  <a:pt x="48951" y="109538"/>
                                  <a:pt x="47999" y="109538"/>
                                </a:cubicBezTo>
                                <a:cubicBezTo>
                                  <a:pt x="47046" y="110490"/>
                                  <a:pt x="46094" y="111443"/>
                                  <a:pt x="45141" y="113347"/>
                                </a:cubicBezTo>
                                <a:close/>
                                <a:moveTo>
                                  <a:pt x="48951" y="204788"/>
                                </a:moveTo>
                                <a:lnTo>
                                  <a:pt x="48951" y="204788"/>
                                </a:lnTo>
                                <a:cubicBezTo>
                                  <a:pt x="47999" y="203835"/>
                                  <a:pt x="47999" y="204788"/>
                                  <a:pt x="47046" y="204788"/>
                                </a:cubicBezTo>
                                <a:cubicBezTo>
                                  <a:pt x="47046" y="205740"/>
                                  <a:pt x="47046" y="205740"/>
                                  <a:pt x="48951" y="204788"/>
                                </a:cubicBezTo>
                                <a:cubicBezTo>
                                  <a:pt x="47999" y="205740"/>
                                  <a:pt x="47999" y="205740"/>
                                  <a:pt x="48951" y="204788"/>
                                </a:cubicBezTo>
                                <a:close/>
                                <a:moveTo>
                                  <a:pt x="51809" y="135255"/>
                                </a:moveTo>
                                <a:cubicBezTo>
                                  <a:pt x="51809" y="134303"/>
                                  <a:pt x="51809" y="133350"/>
                                  <a:pt x="50856" y="133350"/>
                                </a:cubicBezTo>
                                <a:cubicBezTo>
                                  <a:pt x="49904" y="133350"/>
                                  <a:pt x="48951" y="133350"/>
                                  <a:pt x="48951" y="134303"/>
                                </a:cubicBezTo>
                                <a:cubicBezTo>
                                  <a:pt x="48951" y="136208"/>
                                  <a:pt x="48951" y="137160"/>
                                  <a:pt x="47999" y="138113"/>
                                </a:cubicBezTo>
                                <a:cubicBezTo>
                                  <a:pt x="48951" y="138113"/>
                                  <a:pt x="50856" y="137160"/>
                                  <a:pt x="51809" y="135255"/>
                                </a:cubicBezTo>
                                <a:close/>
                                <a:moveTo>
                                  <a:pt x="51809" y="96203"/>
                                </a:moveTo>
                                <a:cubicBezTo>
                                  <a:pt x="50856" y="95250"/>
                                  <a:pt x="49904" y="93345"/>
                                  <a:pt x="48951" y="93345"/>
                                </a:cubicBezTo>
                                <a:cubicBezTo>
                                  <a:pt x="48951" y="93345"/>
                                  <a:pt x="47999" y="94297"/>
                                  <a:pt x="47046" y="94297"/>
                                </a:cubicBezTo>
                                <a:lnTo>
                                  <a:pt x="51809" y="96203"/>
                                </a:lnTo>
                                <a:cubicBezTo>
                                  <a:pt x="51809" y="96203"/>
                                  <a:pt x="51809" y="96203"/>
                                  <a:pt x="51809" y="96203"/>
                                </a:cubicBezTo>
                                <a:lnTo>
                                  <a:pt x="51809" y="96203"/>
                                </a:lnTo>
                                <a:close/>
                                <a:moveTo>
                                  <a:pt x="48951" y="106680"/>
                                </a:moveTo>
                                <a:cubicBezTo>
                                  <a:pt x="48951" y="106680"/>
                                  <a:pt x="48951" y="106680"/>
                                  <a:pt x="48951" y="106680"/>
                                </a:cubicBezTo>
                                <a:cubicBezTo>
                                  <a:pt x="47999" y="105728"/>
                                  <a:pt x="47046" y="105728"/>
                                  <a:pt x="47046" y="106680"/>
                                </a:cubicBezTo>
                                <a:cubicBezTo>
                                  <a:pt x="47999" y="106680"/>
                                  <a:pt x="47999" y="107633"/>
                                  <a:pt x="48951" y="106680"/>
                                </a:cubicBezTo>
                                <a:cubicBezTo>
                                  <a:pt x="48951" y="107633"/>
                                  <a:pt x="48951" y="107633"/>
                                  <a:pt x="48951" y="106680"/>
                                </a:cubicBezTo>
                                <a:close/>
                                <a:moveTo>
                                  <a:pt x="48951" y="117158"/>
                                </a:moveTo>
                                <a:cubicBezTo>
                                  <a:pt x="48951" y="118110"/>
                                  <a:pt x="48951" y="118110"/>
                                  <a:pt x="48951" y="117158"/>
                                </a:cubicBezTo>
                                <a:cubicBezTo>
                                  <a:pt x="50856" y="117158"/>
                                  <a:pt x="50856" y="116205"/>
                                  <a:pt x="50856" y="115253"/>
                                </a:cubicBezTo>
                                <a:cubicBezTo>
                                  <a:pt x="50856" y="115253"/>
                                  <a:pt x="50856" y="114300"/>
                                  <a:pt x="49904" y="115253"/>
                                </a:cubicBezTo>
                                <a:cubicBezTo>
                                  <a:pt x="48951" y="115253"/>
                                  <a:pt x="48951" y="116205"/>
                                  <a:pt x="48951" y="117158"/>
                                </a:cubicBezTo>
                                <a:close/>
                                <a:moveTo>
                                  <a:pt x="49904" y="47625"/>
                                </a:moveTo>
                                <a:cubicBezTo>
                                  <a:pt x="49904" y="48578"/>
                                  <a:pt x="50856" y="48578"/>
                                  <a:pt x="51809" y="48578"/>
                                </a:cubicBezTo>
                                <a:cubicBezTo>
                                  <a:pt x="53714" y="47625"/>
                                  <a:pt x="54666" y="49530"/>
                                  <a:pt x="54666" y="50483"/>
                                </a:cubicBezTo>
                                <a:cubicBezTo>
                                  <a:pt x="55619" y="47625"/>
                                  <a:pt x="55619" y="46672"/>
                                  <a:pt x="52761" y="45720"/>
                                </a:cubicBezTo>
                                <a:cubicBezTo>
                                  <a:pt x="50856" y="46672"/>
                                  <a:pt x="49904" y="46672"/>
                                  <a:pt x="49904" y="47625"/>
                                </a:cubicBezTo>
                                <a:close/>
                                <a:moveTo>
                                  <a:pt x="55619" y="125730"/>
                                </a:moveTo>
                                <a:cubicBezTo>
                                  <a:pt x="56571" y="124778"/>
                                  <a:pt x="53714" y="123825"/>
                                  <a:pt x="53714" y="122872"/>
                                </a:cubicBezTo>
                                <a:cubicBezTo>
                                  <a:pt x="52761" y="120968"/>
                                  <a:pt x="51809" y="120015"/>
                                  <a:pt x="49904" y="120015"/>
                                </a:cubicBezTo>
                                <a:cubicBezTo>
                                  <a:pt x="48951" y="120015"/>
                                  <a:pt x="47999" y="120968"/>
                                  <a:pt x="48951" y="121920"/>
                                </a:cubicBezTo>
                                <a:cubicBezTo>
                                  <a:pt x="49904" y="122872"/>
                                  <a:pt x="49904" y="123825"/>
                                  <a:pt x="50856" y="124778"/>
                                </a:cubicBezTo>
                                <a:cubicBezTo>
                                  <a:pt x="52761" y="124778"/>
                                  <a:pt x="54666" y="126683"/>
                                  <a:pt x="55619" y="125730"/>
                                </a:cubicBezTo>
                                <a:close/>
                                <a:moveTo>
                                  <a:pt x="50856" y="207645"/>
                                </a:moveTo>
                                <a:cubicBezTo>
                                  <a:pt x="50856" y="206693"/>
                                  <a:pt x="50856" y="206693"/>
                                  <a:pt x="50856" y="207645"/>
                                </a:cubicBezTo>
                                <a:lnTo>
                                  <a:pt x="50856" y="207645"/>
                                </a:lnTo>
                                <a:cubicBezTo>
                                  <a:pt x="49904" y="207645"/>
                                  <a:pt x="49904" y="207645"/>
                                  <a:pt x="50856" y="207645"/>
                                </a:cubicBezTo>
                                <a:cubicBezTo>
                                  <a:pt x="50856" y="207645"/>
                                  <a:pt x="50856" y="207645"/>
                                  <a:pt x="50856" y="207645"/>
                                </a:cubicBezTo>
                                <a:close/>
                                <a:moveTo>
                                  <a:pt x="52761" y="103822"/>
                                </a:moveTo>
                                <a:cubicBezTo>
                                  <a:pt x="51809" y="103822"/>
                                  <a:pt x="51809" y="102870"/>
                                  <a:pt x="50856" y="103822"/>
                                </a:cubicBezTo>
                                <a:cubicBezTo>
                                  <a:pt x="50856" y="103822"/>
                                  <a:pt x="50856" y="104775"/>
                                  <a:pt x="50856" y="104775"/>
                                </a:cubicBezTo>
                                <a:cubicBezTo>
                                  <a:pt x="51809" y="104775"/>
                                  <a:pt x="51809" y="103822"/>
                                  <a:pt x="52761" y="103822"/>
                                </a:cubicBezTo>
                                <a:cubicBezTo>
                                  <a:pt x="53714" y="102870"/>
                                  <a:pt x="54666" y="102870"/>
                                  <a:pt x="55619" y="103822"/>
                                </a:cubicBezTo>
                                <a:lnTo>
                                  <a:pt x="54666" y="106680"/>
                                </a:lnTo>
                                <a:cubicBezTo>
                                  <a:pt x="55619" y="106680"/>
                                  <a:pt x="56571" y="105728"/>
                                  <a:pt x="56571" y="104775"/>
                                </a:cubicBezTo>
                                <a:cubicBezTo>
                                  <a:pt x="56571" y="103822"/>
                                  <a:pt x="55619" y="103822"/>
                                  <a:pt x="55619" y="103822"/>
                                </a:cubicBezTo>
                                <a:cubicBezTo>
                                  <a:pt x="55619" y="101918"/>
                                  <a:pt x="56571" y="99060"/>
                                  <a:pt x="53714" y="99060"/>
                                </a:cubicBezTo>
                                <a:cubicBezTo>
                                  <a:pt x="51809" y="99060"/>
                                  <a:pt x="52761" y="101918"/>
                                  <a:pt x="52761" y="103822"/>
                                </a:cubicBezTo>
                                <a:close/>
                                <a:moveTo>
                                  <a:pt x="52761" y="216218"/>
                                </a:moveTo>
                                <a:cubicBezTo>
                                  <a:pt x="52761" y="216218"/>
                                  <a:pt x="52761" y="215265"/>
                                  <a:pt x="52761" y="216218"/>
                                </a:cubicBezTo>
                                <a:cubicBezTo>
                                  <a:pt x="51809" y="215265"/>
                                  <a:pt x="50856" y="216218"/>
                                  <a:pt x="51809" y="216218"/>
                                </a:cubicBezTo>
                                <a:cubicBezTo>
                                  <a:pt x="51809" y="217170"/>
                                  <a:pt x="51809" y="217170"/>
                                  <a:pt x="52761" y="216218"/>
                                </a:cubicBezTo>
                                <a:cubicBezTo>
                                  <a:pt x="52761" y="216218"/>
                                  <a:pt x="52761" y="216218"/>
                                  <a:pt x="52761" y="216218"/>
                                </a:cubicBezTo>
                                <a:close/>
                                <a:moveTo>
                                  <a:pt x="53714" y="67628"/>
                                </a:moveTo>
                                <a:cubicBezTo>
                                  <a:pt x="52761" y="67628"/>
                                  <a:pt x="51809" y="67628"/>
                                  <a:pt x="51809" y="69533"/>
                                </a:cubicBezTo>
                                <a:cubicBezTo>
                                  <a:pt x="51809" y="70485"/>
                                  <a:pt x="52761" y="71438"/>
                                  <a:pt x="54666" y="71438"/>
                                </a:cubicBezTo>
                                <a:cubicBezTo>
                                  <a:pt x="55619" y="71438"/>
                                  <a:pt x="57524" y="70485"/>
                                  <a:pt x="57524" y="69533"/>
                                </a:cubicBezTo>
                                <a:cubicBezTo>
                                  <a:pt x="56571" y="68580"/>
                                  <a:pt x="54666" y="67628"/>
                                  <a:pt x="53714" y="67628"/>
                                </a:cubicBezTo>
                                <a:close/>
                                <a:moveTo>
                                  <a:pt x="51809" y="166688"/>
                                </a:moveTo>
                                <a:cubicBezTo>
                                  <a:pt x="51809" y="167640"/>
                                  <a:pt x="51809" y="167640"/>
                                  <a:pt x="52761" y="167640"/>
                                </a:cubicBezTo>
                                <a:cubicBezTo>
                                  <a:pt x="52761" y="167640"/>
                                  <a:pt x="53714" y="167640"/>
                                  <a:pt x="53714" y="166688"/>
                                </a:cubicBezTo>
                                <a:cubicBezTo>
                                  <a:pt x="52761" y="166688"/>
                                  <a:pt x="52761" y="165735"/>
                                  <a:pt x="51809" y="166688"/>
                                </a:cubicBezTo>
                                <a:cubicBezTo>
                                  <a:pt x="51809" y="165735"/>
                                  <a:pt x="50856" y="165735"/>
                                  <a:pt x="51809" y="166688"/>
                                </a:cubicBezTo>
                                <a:close/>
                                <a:moveTo>
                                  <a:pt x="51809" y="212408"/>
                                </a:moveTo>
                                <a:lnTo>
                                  <a:pt x="51809" y="212408"/>
                                </a:lnTo>
                                <a:cubicBezTo>
                                  <a:pt x="52761" y="211455"/>
                                  <a:pt x="51809" y="211455"/>
                                  <a:pt x="51809" y="212408"/>
                                </a:cubicBezTo>
                                <a:cubicBezTo>
                                  <a:pt x="51809" y="211455"/>
                                  <a:pt x="51809" y="211455"/>
                                  <a:pt x="51809" y="212408"/>
                                </a:cubicBezTo>
                                <a:cubicBezTo>
                                  <a:pt x="51809" y="212408"/>
                                  <a:pt x="51809" y="212408"/>
                                  <a:pt x="51809" y="212408"/>
                                </a:cubicBezTo>
                                <a:close/>
                                <a:moveTo>
                                  <a:pt x="51809" y="52388"/>
                                </a:moveTo>
                                <a:cubicBezTo>
                                  <a:pt x="51809" y="52388"/>
                                  <a:pt x="51809" y="53340"/>
                                  <a:pt x="51809" y="52388"/>
                                </a:cubicBezTo>
                                <a:cubicBezTo>
                                  <a:pt x="52761" y="53340"/>
                                  <a:pt x="53714" y="52388"/>
                                  <a:pt x="53714" y="52388"/>
                                </a:cubicBezTo>
                                <a:lnTo>
                                  <a:pt x="53714" y="51435"/>
                                </a:lnTo>
                                <a:cubicBezTo>
                                  <a:pt x="52761" y="51435"/>
                                  <a:pt x="51809" y="51435"/>
                                  <a:pt x="51809" y="52388"/>
                                </a:cubicBezTo>
                                <a:close/>
                                <a:moveTo>
                                  <a:pt x="52761" y="130493"/>
                                </a:moveTo>
                                <a:cubicBezTo>
                                  <a:pt x="52761" y="130493"/>
                                  <a:pt x="52761" y="130493"/>
                                  <a:pt x="52761" y="130493"/>
                                </a:cubicBezTo>
                                <a:cubicBezTo>
                                  <a:pt x="53714" y="128588"/>
                                  <a:pt x="52761" y="128588"/>
                                  <a:pt x="51809" y="128588"/>
                                </a:cubicBezTo>
                                <a:cubicBezTo>
                                  <a:pt x="51809" y="128588"/>
                                  <a:pt x="50856" y="128588"/>
                                  <a:pt x="50856" y="129540"/>
                                </a:cubicBezTo>
                                <a:cubicBezTo>
                                  <a:pt x="51809" y="130493"/>
                                  <a:pt x="51809" y="131445"/>
                                  <a:pt x="52761" y="130493"/>
                                </a:cubicBezTo>
                                <a:close/>
                                <a:moveTo>
                                  <a:pt x="62286" y="59055"/>
                                </a:moveTo>
                                <a:cubicBezTo>
                                  <a:pt x="62286" y="59055"/>
                                  <a:pt x="63239" y="58103"/>
                                  <a:pt x="63239" y="58103"/>
                                </a:cubicBezTo>
                                <a:cubicBezTo>
                                  <a:pt x="63239" y="57150"/>
                                  <a:pt x="62286" y="58103"/>
                                  <a:pt x="62286" y="58103"/>
                                </a:cubicBezTo>
                                <a:cubicBezTo>
                                  <a:pt x="60381" y="59055"/>
                                  <a:pt x="57524" y="57150"/>
                                  <a:pt x="55619" y="60008"/>
                                </a:cubicBezTo>
                                <a:lnTo>
                                  <a:pt x="54666" y="56197"/>
                                </a:lnTo>
                                <a:cubicBezTo>
                                  <a:pt x="54666" y="56197"/>
                                  <a:pt x="54666" y="55245"/>
                                  <a:pt x="53714" y="55245"/>
                                </a:cubicBezTo>
                                <a:cubicBezTo>
                                  <a:pt x="52761" y="55245"/>
                                  <a:pt x="52761" y="56197"/>
                                  <a:pt x="52761" y="57150"/>
                                </a:cubicBezTo>
                                <a:cubicBezTo>
                                  <a:pt x="52761" y="59055"/>
                                  <a:pt x="54666" y="59055"/>
                                  <a:pt x="55619" y="60008"/>
                                </a:cubicBezTo>
                                <a:cubicBezTo>
                                  <a:pt x="57524" y="60960"/>
                                  <a:pt x="60381" y="60960"/>
                                  <a:pt x="62286" y="59055"/>
                                </a:cubicBezTo>
                                <a:close/>
                                <a:moveTo>
                                  <a:pt x="57524" y="181928"/>
                                </a:moveTo>
                                <a:cubicBezTo>
                                  <a:pt x="57524" y="180975"/>
                                  <a:pt x="55619" y="180022"/>
                                  <a:pt x="54666" y="180022"/>
                                </a:cubicBezTo>
                                <a:cubicBezTo>
                                  <a:pt x="53714" y="180022"/>
                                  <a:pt x="53714" y="180022"/>
                                  <a:pt x="53714" y="180975"/>
                                </a:cubicBezTo>
                                <a:cubicBezTo>
                                  <a:pt x="53714" y="181928"/>
                                  <a:pt x="55619" y="181928"/>
                                  <a:pt x="56571" y="182880"/>
                                </a:cubicBezTo>
                                <a:cubicBezTo>
                                  <a:pt x="56571" y="182880"/>
                                  <a:pt x="57524" y="182880"/>
                                  <a:pt x="57524" y="181928"/>
                                </a:cubicBezTo>
                                <a:close/>
                                <a:moveTo>
                                  <a:pt x="60381" y="173355"/>
                                </a:moveTo>
                                <a:cubicBezTo>
                                  <a:pt x="59429" y="173355"/>
                                  <a:pt x="59429" y="173355"/>
                                  <a:pt x="58476" y="173355"/>
                                </a:cubicBezTo>
                                <a:cubicBezTo>
                                  <a:pt x="58476" y="173355"/>
                                  <a:pt x="57524" y="173355"/>
                                  <a:pt x="57524" y="172403"/>
                                </a:cubicBezTo>
                                <a:cubicBezTo>
                                  <a:pt x="56571" y="171450"/>
                                  <a:pt x="55619" y="173355"/>
                                  <a:pt x="54666" y="173355"/>
                                </a:cubicBezTo>
                                <a:cubicBezTo>
                                  <a:pt x="53714" y="173355"/>
                                  <a:pt x="53714" y="173355"/>
                                  <a:pt x="54666" y="174308"/>
                                </a:cubicBezTo>
                                <a:cubicBezTo>
                                  <a:pt x="55619" y="175260"/>
                                  <a:pt x="56571" y="174308"/>
                                  <a:pt x="57524" y="175260"/>
                                </a:cubicBezTo>
                                <a:lnTo>
                                  <a:pt x="58476" y="175260"/>
                                </a:lnTo>
                                <a:cubicBezTo>
                                  <a:pt x="58476" y="175260"/>
                                  <a:pt x="59429" y="175260"/>
                                  <a:pt x="60381" y="175260"/>
                                </a:cubicBezTo>
                                <a:cubicBezTo>
                                  <a:pt x="58476" y="173355"/>
                                  <a:pt x="59429" y="173355"/>
                                  <a:pt x="60381" y="173355"/>
                                </a:cubicBezTo>
                                <a:close/>
                                <a:moveTo>
                                  <a:pt x="53714" y="107633"/>
                                </a:moveTo>
                                <a:cubicBezTo>
                                  <a:pt x="54666" y="107633"/>
                                  <a:pt x="54666" y="106680"/>
                                  <a:pt x="54666" y="106680"/>
                                </a:cubicBezTo>
                                <a:cubicBezTo>
                                  <a:pt x="53714" y="106680"/>
                                  <a:pt x="52761" y="106680"/>
                                  <a:pt x="53714" y="107633"/>
                                </a:cubicBezTo>
                                <a:cubicBezTo>
                                  <a:pt x="52761" y="107633"/>
                                  <a:pt x="53714" y="107633"/>
                                  <a:pt x="53714" y="107633"/>
                                </a:cubicBezTo>
                                <a:close/>
                                <a:moveTo>
                                  <a:pt x="56571" y="134303"/>
                                </a:moveTo>
                                <a:cubicBezTo>
                                  <a:pt x="56571" y="133350"/>
                                  <a:pt x="56571" y="132397"/>
                                  <a:pt x="56571" y="132397"/>
                                </a:cubicBezTo>
                                <a:cubicBezTo>
                                  <a:pt x="55619" y="131445"/>
                                  <a:pt x="55619" y="132397"/>
                                  <a:pt x="54666" y="133350"/>
                                </a:cubicBezTo>
                                <a:cubicBezTo>
                                  <a:pt x="54666" y="134303"/>
                                  <a:pt x="53714" y="134303"/>
                                  <a:pt x="53714" y="135255"/>
                                </a:cubicBezTo>
                                <a:cubicBezTo>
                                  <a:pt x="53714" y="136208"/>
                                  <a:pt x="53714" y="138113"/>
                                  <a:pt x="54666" y="138113"/>
                                </a:cubicBezTo>
                                <a:cubicBezTo>
                                  <a:pt x="55619" y="138113"/>
                                  <a:pt x="55619" y="136208"/>
                                  <a:pt x="55619" y="135255"/>
                                </a:cubicBezTo>
                                <a:cubicBezTo>
                                  <a:pt x="56571" y="135255"/>
                                  <a:pt x="56571" y="134303"/>
                                  <a:pt x="56571" y="134303"/>
                                </a:cubicBezTo>
                                <a:close/>
                                <a:moveTo>
                                  <a:pt x="56571" y="194310"/>
                                </a:moveTo>
                                <a:cubicBezTo>
                                  <a:pt x="56571" y="193358"/>
                                  <a:pt x="55619" y="193358"/>
                                  <a:pt x="56571" y="194310"/>
                                </a:cubicBezTo>
                                <a:cubicBezTo>
                                  <a:pt x="55619" y="193358"/>
                                  <a:pt x="54666" y="193358"/>
                                  <a:pt x="54666" y="194310"/>
                                </a:cubicBezTo>
                                <a:cubicBezTo>
                                  <a:pt x="54666" y="194310"/>
                                  <a:pt x="54666" y="194310"/>
                                  <a:pt x="56571" y="194310"/>
                                </a:cubicBezTo>
                                <a:cubicBezTo>
                                  <a:pt x="55619" y="194310"/>
                                  <a:pt x="56571" y="194310"/>
                                  <a:pt x="56571" y="194310"/>
                                </a:cubicBezTo>
                                <a:close/>
                                <a:moveTo>
                                  <a:pt x="55619" y="141922"/>
                                </a:moveTo>
                                <a:cubicBezTo>
                                  <a:pt x="54666" y="141922"/>
                                  <a:pt x="54666" y="141922"/>
                                  <a:pt x="55619" y="141922"/>
                                </a:cubicBezTo>
                                <a:cubicBezTo>
                                  <a:pt x="54666" y="142875"/>
                                  <a:pt x="54666" y="143828"/>
                                  <a:pt x="55619" y="143828"/>
                                </a:cubicBezTo>
                                <a:cubicBezTo>
                                  <a:pt x="55619" y="143828"/>
                                  <a:pt x="56571" y="142875"/>
                                  <a:pt x="55619" y="141922"/>
                                </a:cubicBezTo>
                                <a:lnTo>
                                  <a:pt x="55619" y="141922"/>
                                </a:lnTo>
                                <a:close/>
                                <a:moveTo>
                                  <a:pt x="58476" y="88583"/>
                                </a:moveTo>
                                <a:cubicBezTo>
                                  <a:pt x="58476" y="88583"/>
                                  <a:pt x="58476" y="87630"/>
                                  <a:pt x="58476" y="88583"/>
                                </a:cubicBezTo>
                                <a:cubicBezTo>
                                  <a:pt x="55619" y="87630"/>
                                  <a:pt x="54666" y="88583"/>
                                  <a:pt x="54666" y="89535"/>
                                </a:cubicBezTo>
                                <a:cubicBezTo>
                                  <a:pt x="54666" y="91440"/>
                                  <a:pt x="54666" y="92393"/>
                                  <a:pt x="56571" y="93345"/>
                                </a:cubicBezTo>
                                <a:cubicBezTo>
                                  <a:pt x="56571" y="93345"/>
                                  <a:pt x="57524" y="93345"/>
                                  <a:pt x="57524" y="93345"/>
                                </a:cubicBezTo>
                                <a:cubicBezTo>
                                  <a:pt x="57524" y="93345"/>
                                  <a:pt x="58476" y="92393"/>
                                  <a:pt x="57524" y="92393"/>
                                </a:cubicBezTo>
                                <a:cubicBezTo>
                                  <a:pt x="55619" y="91440"/>
                                  <a:pt x="56571" y="90488"/>
                                  <a:pt x="58476" y="88583"/>
                                </a:cubicBezTo>
                                <a:lnTo>
                                  <a:pt x="58476" y="88583"/>
                                </a:lnTo>
                                <a:close/>
                                <a:moveTo>
                                  <a:pt x="57524" y="120968"/>
                                </a:moveTo>
                                <a:cubicBezTo>
                                  <a:pt x="57524" y="120968"/>
                                  <a:pt x="57524" y="120015"/>
                                  <a:pt x="57524" y="120968"/>
                                </a:cubicBezTo>
                                <a:cubicBezTo>
                                  <a:pt x="58476" y="119063"/>
                                  <a:pt x="58476" y="119063"/>
                                  <a:pt x="57524" y="119063"/>
                                </a:cubicBezTo>
                                <a:cubicBezTo>
                                  <a:pt x="56571" y="119063"/>
                                  <a:pt x="56571" y="119063"/>
                                  <a:pt x="56571" y="120015"/>
                                </a:cubicBezTo>
                                <a:cubicBezTo>
                                  <a:pt x="56571" y="120015"/>
                                  <a:pt x="56571" y="120015"/>
                                  <a:pt x="57524" y="120968"/>
                                </a:cubicBezTo>
                                <a:close/>
                                <a:moveTo>
                                  <a:pt x="57524" y="161925"/>
                                </a:moveTo>
                                <a:cubicBezTo>
                                  <a:pt x="58476" y="161925"/>
                                  <a:pt x="58476" y="161925"/>
                                  <a:pt x="58476" y="160972"/>
                                </a:cubicBezTo>
                                <a:cubicBezTo>
                                  <a:pt x="58476" y="160020"/>
                                  <a:pt x="58476" y="160020"/>
                                  <a:pt x="57524" y="159068"/>
                                </a:cubicBezTo>
                                <a:cubicBezTo>
                                  <a:pt x="56571" y="159068"/>
                                  <a:pt x="56571" y="159068"/>
                                  <a:pt x="56571" y="160020"/>
                                </a:cubicBezTo>
                                <a:cubicBezTo>
                                  <a:pt x="56571" y="161925"/>
                                  <a:pt x="57524" y="161925"/>
                                  <a:pt x="57524" y="161925"/>
                                </a:cubicBezTo>
                                <a:close/>
                                <a:moveTo>
                                  <a:pt x="57524" y="50483"/>
                                </a:moveTo>
                                <a:cubicBezTo>
                                  <a:pt x="57524" y="50483"/>
                                  <a:pt x="57524" y="50483"/>
                                  <a:pt x="57524" y="50483"/>
                                </a:cubicBezTo>
                                <a:cubicBezTo>
                                  <a:pt x="58476" y="50483"/>
                                  <a:pt x="58476" y="50483"/>
                                  <a:pt x="58476" y="49530"/>
                                </a:cubicBezTo>
                                <a:cubicBezTo>
                                  <a:pt x="58476" y="49530"/>
                                  <a:pt x="58476" y="48578"/>
                                  <a:pt x="57524" y="48578"/>
                                </a:cubicBezTo>
                                <a:cubicBezTo>
                                  <a:pt x="57524" y="49530"/>
                                  <a:pt x="57524" y="49530"/>
                                  <a:pt x="57524" y="50483"/>
                                </a:cubicBezTo>
                                <a:close/>
                                <a:moveTo>
                                  <a:pt x="57524" y="42863"/>
                                </a:moveTo>
                                <a:cubicBezTo>
                                  <a:pt x="58476" y="44768"/>
                                  <a:pt x="59429" y="44768"/>
                                  <a:pt x="61334" y="45720"/>
                                </a:cubicBezTo>
                                <a:cubicBezTo>
                                  <a:pt x="61334" y="45720"/>
                                  <a:pt x="61334" y="44768"/>
                                  <a:pt x="61334" y="44768"/>
                                </a:cubicBezTo>
                                <a:cubicBezTo>
                                  <a:pt x="60381" y="43815"/>
                                  <a:pt x="59429" y="42863"/>
                                  <a:pt x="57524" y="42863"/>
                                </a:cubicBezTo>
                                <a:cubicBezTo>
                                  <a:pt x="57524" y="42863"/>
                                  <a:pt x="57524" y="42863"/>
                                  <a:pt x="57524" y="42863"/>
                                </a:cubicBezTo>
                                <a:close/>
                                <a:moveTo>
                                  <a:pt x="58476" y="128588"/>
                                </a:moveTo>
                                <a:cubicBezTo>
                                  <a:pt x="58476" y="128588"/>
                                  <a:pt x="57524" y="128588"/>
                                  <a:pt x="58476" y="128588"/>
                                </a:cubicBezTo>
                                <a:cubicBezTo>
                                  <a:pt x="57524" y="129540"/>
                                  <a:pt x="58476" y="130493"/>
                                  <a:pt x="58476" y="130493"/>
                                </a:cubicBezTo>
                                <a:cubicBezTo>
                                  <a:pt x="58476" y="130493"/>
                                  <a:pt x="59429" y="130493"/>
                                  <a:pt x="59429" y="129540"/>
                                </a:cubicBezTo>
                                <a:cubicBezTo>
                                  <a:pt x="59429" y="129540"/>
                                  <a:pt x="59429" y="128588"/>
                                  <a:pt x="58476" y="128588"/>
                                </a:cubicBezTo>
                                <a:close/>
                                <a:moveTo>
                                  <a:pt x="59429" y="80963"/>
                                </a:moveTo>
                                <a:cubicBezTo>
                                  <a:pt x="58476" y="80963"/>
                                  <a:pt x="58476" y="81915"/>
                                  <a:pt x="59429" y="80963"/>
                                </a:cubicBezTo>
                                <a:cubicBezTo>
                                  <a:pt x="58476" y="81915"/>
                                  <a:pt x="58476" y="81915"/>
                                  <a:pt x="59429" y="80963"/>
                                </a:cubicBezTo>
                                <a:lnTo>
                                  <a:pt x="59429" y="80963"/>
                                </a:lnTo>
                                <a:cubicBezTo>
                                  <a:pt x="59429" y="80963"/>
                                  <a:pt x="59429" y="80963"/>
                                  <a:pt x="59429" y="80963"/>
                                </a:cubicBezTo>
                                <a:close/>
                                <a:moveTo>
                                  <a:pt x="60381" y="67628"/>
                                </a:moveTo>
                                <a:cubicBezTo>
                                  <a:pt x="60381" y="68580"/>
                                  <a:pt x="61334" y="67628"/>
                                  <a:pt x="60381" y="67628"/>
                                </a:cubicBezTo>
                                <a:cubicBezTo>
                                  <a:pt x="61334" y="66675"/>
                                  <a:pt x="61334" y="66675"/>
                                  <a:pt x="60381" y="65722"/>
                                </a:cubicBezTo>
                                <a:cubicBezTo>
                                  <a:pt x="59429" y="66675"/>
                                  <a:pt x="59429" y="66675"/>
                                  <a:pt x="60381" y="67628"/>
                                </a:cubicBezTo>
                                <a:cubicBezTo>
                                  <a:pt x="59429" y="67628"/>
                                  <a:pt x="59429" y="67628"/>
                                  <a:pt x="60381" y="67628"/>
                                </a:cubicBezTo>
                                <a:close/>
                                <a:moveTo>
                                  <a:pt x="60381" y="78105"/>
                                </a:moveTo>
                                <a:cubicBezTo>
                                  <a:pt x="61334" y="78105"/>
                                  <a:pt x="61334" y="77153"/>
                                  <a:pt x="61334" y="77153"/>
                                </a:cubicBezTo>
                                <a:cubicBezTo>
                                  <a:pt x="61334" y="76200"/>
                                  <a:pt x="61334" y="75247"/>
                                  <a:pt x="60381" y="75247"/>
                                </a:cubicBezTo>
                                <a:cubicBezTo>
                                  <a:pt x="59429" y="76200"/>
                                  <a:pt x="59429" y="76200"/>
                                  <a:pt x="60381" y="78105"/>
                                </a:cubicBezTo>
                                <a:cubicBezTo>
                                  <a:pt x="59429" y="77153"/>
                                  <a:pt x="59429" y="78105"/>
                                  <a:pt x="60381" y="78105"/>
                                </a:cubicBezTo>
                                <a:close/>
                                <a:moveTo>
                                  <a:pt x="62286" y="206693"/>
                                </a:moveTo>
                                <a:cubicBezTo>
                                  <a:pt x="62286" y="206693"/>
                                  <a:pt x="61334" y="205740"/>
                                  <a:pt x="62286" y="206693"/>
                                </a:cubicBezTo>
                                <a:cubicBezTo>
                                  <a:pt x="61334" y="205740"/>
                                  <a:pt x="60381" y="205740"/>
                                  <a:pt x="60381" y="206693"/>
                                </a:cubicBezTo>
                                <a:cubicBezTo>
                                  <a:pt x="61334" y="206693"/>
                                  <a:pt x="61334" y="207645"/>
                                  <a:pt x="62286" y="206693"/>
                                </a:cubicBezTo>
                                <a:cubicBezTo>
                                  <a:pt x="62286" y="207645"/>
                                  <a:pt x="62286" y="207645"/>
                                  <a:pt x="62286" y="206693"/>
                                </a:cubicBezTo>
                                <a:close/>
                                <a:moveTo>
                                  <a:pt x="62286" y="96203"/>
                                </a:moveTo>
                                <a:cubicBezTo>
                                  <a:pt x="62286" y="96203"/>
                                  <a:pt x="62286" y="95250"/>
                                  <a:pt x="62286" y="96203"/>
                                </a:cubicBezTo>
                                <a:cubicBezTo>
                                  <a:pt x="61334" y="95250"/>
                                  <a:pt x="61334" y="95250"/>
                                  <a:pt x="61334" y="95250"/>
                                </a:cubicBezTo>
                                <a:cubicBezTo>
                                  <a:pt x="61334" y="96203"/>
                                  <a:pt x="61334" y="96203"/>
                                  <a:pt x="62286" y="96203"/>
                                </a:cubicBezTo>
                                <a:cubicBezTo>
                                  <a:pt x="62286" y="96203"/>
                                  <a:pt x="62286" y="96203"/>
                                  <a:pt x="62286" y="96203"/>
                                </a:cubicBezTo>
                                <a:close/>
                                <a:moveTo>
                                  <a:pt x="64191" y="62865"/>
                                </a:moveTo>
                                <a:cubicBezTo>
                                  <a:pt x="64191" y="62865"/>
                                  <a:pt x="64191" y="61913"/>
                                  <a:pt x="64191" y="62865"/>
                                </a:cubicBezTo>
                                <a:cubicBezTo>
                                  <a:pt x="64191" y="61913"/>
                                  <a:pt x="64191" y="60960"/>
                                  <a:pt x="63239" y="60960"/>
                                </a:cubicBezTo>
                                <a:cubicBezTo>
                                  <a:pt x="63239" y="61913"/>
                                  <a:pt x="62286" y="61913"/>
                                  <a:pt x="64191" y="62865"/>
                                </a:cubicBezTo>
                                <a:cubicBezTo>
                                  <a:pt x="63239" y="62865"/>
                                  <a:pt x="63239" y="62865"/>
                                  <a:pt x="64191" y="62865"/>
                                </a:cubicBezTo>
                                <a:close/>
                                <a:moveTo>
                                  <a:pt x="66096" y="220980"/>
                                </a:moveTo>
                                <a:cubicBezTo>
                                  <a:pt x="66096" y="220028"/>
                                  <a:pt x="64191" y="219075"/>
                                  <a:pt x="63239" y="218122"/>
                                </a:cubicBezTo>
                                <a:cubicBezTo>
                                  <a:pt x="62286" y="218122"/>
                                  <a:pt x="62286" y="218122"/>
                                  <a:pt x="62286" y="219075"/>
                                </a:cubicBezTo>
                                <a:cubicBezTo>
                                  <a:pt x="63239" y="220028"/>
                                  <a:pt x="64191" y="220980"/>
                                  <a:pt x="66096" y="220980"/>
                                </a:cubicBezTo>
                                <a:lnTo>
                                  <a:pt x="66096" y="22098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81426436" name="Freeform 1781426436"/>
                        <wps:cNvSpPr/>
                        <wps:spPr>
                          <a:xfrm>
                            <a:off x="1052246" y="842391"/>
                            <a:ext cx="139585" cy="182174"/>
                          </a:xfrm>
                          <a:custGeom>
                            <a:avLst/>
                            <a:gdLst>
                              <a:gd name="connsiteX0" fmla="*/ 51003 w 139585"/>
                              <a:gd name="connsiteY0" fmla="*/ 95735 h 182174"/>
                              <a:gd name="connsiteX1" fmla="*/ 51955 w 139585"/>
                              <a:gd name="connsiteY1" fmla="*/ 110023 h 182174"/>
                              <a:gd name="connsiteX2" fmla="*/ 57670 w 139585"/>
                              <a:gd name="connsiteY2" fmla="*/ 141456 h 182174"/>
                              <a:gd name="connsiteX3" fmla="*/ 75768 w 139585"/>
                              <a:gd name="connsiteY3" fmla="*/ 164316 h 182174"/>
                              <a:gd name="connsiteX4" fmla="*/ 108153 w 139585"/>
                              <a:gd name="connsiteY4" fmla="*/ 153838 h 182174"/>
                              <a:gd name="connsiteX5" fmla="*/ 104343 w 139585"/>
                              <a:gd name="connsiteY5" fmla="*/ 144313 h 182174"/>
                              <a:gd name="connsiteX6" fmla="*/ 93865 w 139585"/>
                              <a:gd name="connsiteY6" fmla="*/ 116691 h 182174"/>
                              <a:gd name="connsiteX7" fmla="*/ 98628 w 139585"/>
                              <a:gd name="connsiteY7" fmla="*/ 109070 h 182174"/>
                              <a:gd name="connsiteX8" fmla="*/ 120535 w 139585"/>
                              <a:gd name="connsiteY8" fmla="*/ 102403 h 182174"/>
                              <a:gd name="connsiteX9" fmla="*/ 138633 w 139585"/>
                              <a:gd name="connsiteY9" fmla="*/ 120500 h 182174"/>
                              <a:gd name="connsiteX10" fmla="*/ 127203 w 139585"/>
                              <a:gd name="connsiteY10" fmla="*/ 160506 h 182174"/>
                              <a:gd name="connsiteX11" fmla="*/ 90055 w 139585"/>
                              <a:gd name="connsiteY11" fmla="*/ 181460 h 182174"/>
                              <a:gd name="connsiteX12" fmla="*/ 47193 w 139585"/>
                              <a:gd name="connsiteY12" fmla="*/ 175745 h 182174"/>
                              <a:gd name="connsiteX13" fmla="*/ 19570 w 139585"/>
                              <a:gd name="connsiteY13" fmla="*/ 154791 h 182174"/>
                              <a:gd name="connsiteX14" fmla="*/ 2425 w 139585"/>
                              <a:gd name="connsiteY14" fmla="*/ 118595 h 182174"/>
                              <a:gd name="connsiteX15" fmla="*/ 3378 w 139585"/>
                              <a:gd name="connsiteY15" fmla="*/ 63350 h 182174"/>
                              <a:gd name="connsiteX16" fmla="*/ 26238 w 139585"/>
                              <a:gd name="connsiteY16" fmla="*/ 20488 h 182174"/>
                              <a:gd name="connsiteX17" fmla="*/ 69100 w 139585"/>
                              <a:gd name="connsiteY17" fmla="*/ 485 h 182174"/>
                              <a:gd name="connsiteX18" fmla="*/ 111010 w 139585"/>
                              <a:gd name="connsiteY18" fmla="*/ 10010 h 182174"/>
                              <a:gd name="connsiteX19" fmla="*/ 127203 w 139585"/>
                              <a:gd name="connsiteY19" fmla="*/ 28108 h 182174"/>
                              <a:gd name="connsiteX20" fmla="*/ 139585 w 139585"/>
                              <a:gd name="connsiteY20" fmla="*/ 76685 h 182174"/>
                              <a:gd name="connsiteX21" fmla="*/ 139585 w 139585"/>
                              <a:gd name="connsiteY21" fmla="*/ 84306 h 182174"/>
                              <a:gd name="connsiteX22" fmla="*/ 133870 w 139585"/>
                              <a:gd name="connsiteY22" fmla="*/ 90020 h 182174"/>
                              <a:gd name="connsiteX23" fmla="*/ 122440 w 139585"/>
                              <a:gd name="connsiteY23" fmla="*/ 90020 h 182174"/>
                              <a:gd name="connsiteX24" fmla="*/ 57670 w 139585"/>
                              <a:gd name="connsiteY24" fmla="*/ 90973 h 182174"/>
                              <a:gd name="connsiteX25" fmla="*/ 51003 w 139585"/>
                              <a:gd name="connsiteY25" fmla="*/ 95735 h 182174"/>
                              <a:gd name="connsiteX26" fmla="*/ 11950 w 139585"/>
                              <a:gd name="connsiteY26" fmla="*/ 96688 h 182174"/>
                              <a:gd name="connsiteX27" fmla="*/ 15760 w 139585"/>
                              <a:gd name="connsiteY27" fmla="*/ 102403 h 182174"/>
                              <a:gd name="connsiteX28" fmla="*/ 14808 w 139585"/>
                              <a:gd name="connsiteY28" fmla="*/ 96688 h 182174"/>
                              <a:gd name="connsiteX29" fmla="*/ 17665 w 139585"/>
                              <a:gd name="connsiteY29" fmla="*/ 93831 h 182174"/>
                              <a:gd name="connsiteX30" fmla="*/ 18618 w 139585"/>
                              <a:gd name="connsiteY30" fmla="*/ 92878 h 182174"/>
                              <a:gd name="connsiteX31" fmla="*/ 16713 w 139585"/>
                              <a:gd name="connsiteY31" fmla="*/ 92878 h 182174"/>
                              <a:gd name="connsiteX32" fmla="*/ 13855 w 139585"/>
                              <a:gd name="connsiteY32" fmla="*/ 90973 h 182174"/>
                              <a:gd name="connsiteX33" fmla="*/ 12903 w 139585"/>
                              <a:gd name="connsiteY33" fmla="*/ 89068 h 182174"/>
                              <a:gd name="connsiteX34" fmla="*/ 11950 w 139585"/>
                              <a:gd name="connsiteY34" fmla="*/ 91925 h 182174"/>
                              <a:gd name="connsiteX35" fmla="*/ 11950 w 139585"/>
                              <a:gd name="connsiteY35" fmla="*/ 93831 h 182174"/>
                              <a:gd name="connsiteX36" fmla="*/ 11950 w 139585"/>
                              <a:gd name="connsiteY36" fmla="*/ 93831 h 182174"/>
                              <a:gd name="connsiteX37" fmla="*/ 11950 w 139585"/>
                              <a:gd name="connsiteY37" fmla="*/ 93831 h 182174"/>
                              <a:gd name="connsiteX38" fmla="*/ 11950 w 139585"/>
                              <a:gd name="connsiteY38" fmla="*/ 96688 h 182174"/>
                              <a:gd name="connsiteX39" fmla="*/ 11950 w 139585"/>
                              <a:gd name="connsiteY39" fmla="*/ 96688 h 182174"/>
                              <a:gd name="connsiteX40" fmla="*/ 11950 w 139585"/>
                              <a:gd name="connsiteY40" fmla="*/ 96688 h 182174"/>
                              <a:gd name="connsiteX41" fmla="*/ 42430 w 139585"/>
                              <a:gd name="connsiteY41" fmla="*/ 54778 h 182174"/>
                              <a:gd name="connsiteX42" fmla="*/ 41478 w 139585"/>
                              <a:gd name="connsiteY42" fmla="*/ 50016 h 182174"/>
                              <a:gd name="connsiteX43" fmla="*/ 38620 w 139585"/>
                              <a:gd name="connsiteY43" fmla="*/ 45253 h 182174"/>
                              <a:gd name="connsiteX44" fmla="*/ 37668 w 139585"/>
                              <a:gd name="connsiteY44" fmla="*/ 43348 h 182174"/>
                              <a:gd name="connsiteX45" fmla="*/ 39573 w 139585"/>
                              <a:gd name="connsiteY45" fmla="*/ 42395 h 182174"/>
                              <a:gd name="connsiteX46" fmla="*/ 42430 w 139585"/>
                              <a:gd name="connsiteY46" fmla="*/ 42395 h 182174"/>
                              <a:gd name="connsiteX47" fmla="*/ 40525 w 139585"/>
                              <a:gd name="connsiteY47" fmla="*/ 40491 h 182174"/>
                              <a:gd name="connsiteX48" fmla="*/ 37668 w 139585"/>
                              <a:gd name="connsiteY48" fmla="*/ 40491 h 182174"/>
                              <a:gd name="connsiteX49" fmla="*/ 35763 w 139585"/>
                              <a:gd name="connsiteY49" fmla="*/ 44300 h 182174"/>
                              <a:gd name="connsiteX50" fmla="*/ 34810 w 139585"/>
                              <a:gd name="connsiteY50" fmla="*/ 48110 h 182174"/>
                              <a:gd name="connsiteX51" fmla="*/ 34810 w 139585"/>
                              <a:gd name="connsiteY51" fmla="*/ 50016 h 182174"/>
                              <a:gd name="connsiteX52" fmla="*/ 34810 w 139585"/>
                              <a:gd name="connsiteY52" fmla="*/ 50968 h 182174"/>
                              <a:gd name="connsiteX53" fmla="*/ 33858 w 139585"/>
                              <a:gd name="connsiteY53" fmla="*/ 50968 h 182174"/>
                              <a:gd name="connsiteX54" fmla="*/ 31953 w 139585"/>
                              <a:gd name="connsiteY54" fmla="*/ 46206 h 182174"/>
                              <a:gd name="connsiteX55" fmla="*/ 32905 w 139585"/>
                              <a:gd name="connsiteY55" fmla="*/ 42395 h 182174"/>
                              <a:gd name="connsiteX56" fmla="*/ 31953 w 139585"/>
                              <a:gd name="connsiteY56" fmla="*/ 40491 h 182174"/>
                              <a:gd name="connsiteX57" fmla="*/ 28143 w 139585"/>
                              <a:gd name="connsiteY57" fmla="*/ 41443 h 182174"/>
                              <a:gd name="connsiteX58" fmla="*/ 26238 w 139585"/>
                              <a:gd name="connsiteY58" fmla="*/ 43348 h 182174"/>
                              <a:gd name="connsiteX59" fmla="*/ 18618 w 139585"/>
                              <a:gd name="connsiteY59" fmla="*/ 47158 h 182174"/>
                              <a:gd name="connsiteX60" fmla="*/ 18618 w 139585"/>
                              <a:gd name="connsiteY60" fmla="*/ 48110 h 182174"/>
                              <a:gd name="connsiteX61" fmla="*/ 21475 w 139585"/>
                              <a:gd name="connsiteY61" fmla="*/ 48110 h 182174"/>
                              <a:gd name="connsiteX62" fmla="*/ 29095 w 139585"/>
                              <a:gd name="connsiteY62" fmla="*/ 50016 h 182174"/>
                              <a:gd name="connsiteX63" fmla="*/ 29095 w 139585"/>
                              <a:gd name="connsiteY63" fmla="*/ 50968 h 182174"/>
                              <a:gd name="connsiteX64" fmla="*/ 30048 w 139585"/>
                              <a:gd name="connsiteY64" fmla="*/ 52873 h 182174"/>
                              <a:gd name="connsiteX65" fmla="*/ 31953 w 139585"/>
                              <a:gd name="connsiteY65" fmla="*/ 53825 h 182174"/>
                              <a:gd name="connsiteX66" fmla="*/ 31000 w 139585"/>
                              <a:gd name="connsiteY66" fmla="*/ 54778 h 182174"/>
                              <a:gd name="connsiteX67" fmla="*/ 25285 w 139585"/>
                              <a:gd name="connsiteY67" fmla="*/ 52873 h 182174"/>
                              <a:gd name="connsiteX68" fmla="*/ 22428 w 139585"/>
                              <a:gd name="connsiteY68" fmla="*/ 50968 h 182174"/>
                              <a:gd name="connsiteX69" fmla="*/ 21475 w 139585"/>
                              <a:gd name="connsiteY69" fmla="*/ 52873 h 182174"/>
                              <a:gd name="connsiteX70" fmla="*/ 24333 w 139585"/>
                              <a:gd name="connsiteY70" fmla="*/ 52873 h 182174"/>
                              <a:gd name="connsiteX71" fmla="*/ 24333 w 139585"/>
                              <a:gd name="connsiteY71" fmla="*/ 52873 h 182174"/>
                              <a:gd name="connsiteX72" fmla="*/ 20523 w 139585"/>
                              <a:gd name="connsiteY72" fmla="*/ 58588 h 182174"/>
                              <a:gd name="connsiteX73" fmla="*/ 17665 w 139585"/>
                              <a:gd name="connsiteY73" fmla="*/ 61445 h 182174"/>
                              <a:gd name="connsiteX74" fmla="*/ 14808 w 139585"/>
                              <a:gd name="connsiteY74" fmla="*/ 61445 h 182174"/>
                              <a:gd name="connsiteX75" fmla="*/ 15760 w 139585"/>
                              <a:gd name="connsiteY75" fmla="*/ 64303 h 182174"/>
                              <a:gd name="connsiteX76" fmla="*/ 14808 w 139585"/>
                              <a:gd name="connsiteY76" fmla="*/ 65256 h 182174"/>
                              <a:gd name="connsiteX77" fmla="*/ 11950 w 139585"/>
                              <a:gd name="connsiteY77" fmla="*/ 68113 h 182174"/>
                              <a:gd name="connsiteX78" fmla="*/ 12903 w 139585"/>
                              <a:gd name="connsiteY78" fmla="*/ 70018 h 182174"/>
                              <a:gd name="connsiteX79" fmla="*/ 14808 w 139585"/>
                              <a:gd name="connsiteY79" fmla="*/ 69066 h 182174"/>
                              <a:gd name="connsiteX80" fmla="*/ 16713 w 139585"/>
                              <a:gd name="connsiteY80" fmla="*/ 66208 h 182174"/>
                              <a:gd name="connsiteX81" fmla="*/ 16713 w 139585"/>
                              <a:gd name="connsiteY81" fmla="*/ 70970 h 182174"/>
                              <a:gd name="connsiteX82" fmla="*/ 15760 w 139585"/>
                              <a:gd name="connsiteY82" fmla="*/ 72875 h 182174"/>
                              <a:gd name="connsiteX83" fmla="*/ 14808 w 139585"/>
                              <a:gd name="connsiteY83" fmla="*/ 76685 h 182174"/>
                              <a:gd name="connsiteX84" fmla="*/ 10998 w 139585"/>
                              <a:gd name="connsiteY84" fmla="*/ 75733 h 182174"/>
                              <a:gd name="connsiteX85" fmla="*/ 9093 w 139585"/>
                              <a:gd name="connsiteY85" fmla="*/ 75733 h 182174"/>
                              <a:gd name="connsiteX86" fmla="*/ 9093 w 139585"/>
                              <a:gd name="connsiteY86" fmla="*/ 77638 h 182174"/>
                              <a:gd name="connsiteX87" fmla="*/ 16713 w 139585"/>
                              <a:gd name="connsiteY87" fmla="*/ 76685 h 182174"/>
                              <a:gd name="connsiteX88" fmla="*/ 24333 w 139585"/>
                              <a:gd name="connsiteY88" fmla="*/ 77638 h 182174"/>
                              <a:gd name="connsiteX89" fmla="*/ 26238 w 139585"/>
                              <a:gd name="connsiteY89" fmla="*/ 83353 h 182174"/>
                              <a:gd name="connsiteX90" fmla="*/ 24333 w 139585"/>
                              <a:gd name="connsiteY90" fmla="*/ 88116 h 182174"/>
                              <a:gd name="connsiteX91" fmla="*/ 19570 w 139585"/>
                              <a:gd name="connsiteY91" fmla="*/ 84306 h 182174"/>
                              <a:gd name="connsiteX92" fmla="*/ 19570 w 139585"/>
                              <a:gd name="connsiteY92" fmla="*/ 79543 h 182174"/>
                              <a:gd name="connsiteX93" fmla="*/ 16713 w 139585"/>
                              <a:gd name="connsiteY93" fmla="*/ 83353 h 182174"/>
                              <a:gd name="connsiteX94" fmla="*/ 14808 w 139585"/>
                              <a:gd name="connsiteY94" fmla="*/ 82400 h 182174"/>
                              <a:gd name="connsiteX95" fmla="*/ 15760 w 139585"/>
                              <a:gd name="connsiteY95" fmla="*/ 88116 h 182174"/>
                              <a:gd name="connsiteX96" fmla="*/ 18618 w 139585"/>
                              <a:gd name="connsiteY96" fmla="*/ 90020 h 182174"/>
                              <a:gd name="connsiteX97" fmla="*/ 24333 w 139585"/>
                              <a:gd name="connsiteY97" fmla="*/ 87163 h 182174"/>
                              <a:gd name="connsiteX98" fmla="*/ 29095 w 139585"/>
                              <a:gd name="connsiteY98" fmla="*/ 88116 h 182174"/>
                              <a:gd name="connsiteX99" fmla="*/ 34810 w 139585"/>
                              <a:gd name="connsiteY99" fmla="*/ 87163 h 182174"/>
                              <a:gd name="connsiteX100" fmla="*/ 35763 w 139585"/>
                              <a:gd name="connsiteY100" fmla="*/ 86210 h 182174"/>
                              <a:gd name="connsiteX101" fmla="*/ 34810 w 139585"/>
                              <a:gd name="connsiteY101" fmla="*/ 85258 h 182174"/>
                              <a:gd name="connsiteX102" fmla="*/ 31953 w 139585"/>
                              <a:gd name="connsiteY102" fmla="*/ 85258 h 182174"/>
                              <a:gd name="connsiteX103" fmla="*/ 27190 w 139585"/>
                              <a:gd name="connsiteY103" fmla="*/ 81448 h 182174"/>
                              <a:gd name="connsiteX104" fmla="*/ 30048 w 139585"/>
                              <a:gd name="connsiteY104" fmla="*/ 74781 h 182174"/>
                              <a:gd name="connsiteX105" fmla="*/ 31953 w 139585"/>
                              <a:gd name="connsiteY105" fmla="*/ 73828 h 182174"/>
                              <a:gd name="connsiteX106" fmla="*/ 31000 w 139585"/>
                              <a:gd name="connsiteY106" fmla="*/ 75733 h 182174"/>
                              <a:gd name="connsiteX107" fmla="*/ 31953 w 139585"/>
                              <a:gd name="connsiteY107" fmla="*/ 80495 h 182174"/>
                              <a:gd name="connsiteX108" fmla="*/ 36715 w 139585"/>
                              <a:gd name="connsiteY108" fmla="*/ 82400 h 182174"/>
                              <a:gd name="connsiteX109" fmla="*/ 36715 w 139585"/>
                              <a:gd name="connsiteY109" fmla="*/ 81448 h 182174"/>
                              <a:gd name="connsiteX110" fmla="*/ 32905 w 139585"/>
                              <a:gd name="connsiteY110" fmla="*/ 79543 h 182174"/>
                              <a:gd name="connsiteX111" fmla="*/ 33858 w 139585"/>
                              <a:gd name="connsiteY111" fmla="*/ 77638 h 182174"/>
                              <a:gd name="connsiteX112" fmla="*/ 34810 w 139585"/>
                              <a:gd name="connsiteY112" fmla="*/ 72875 h 182174"/>
                              <a:gd name="connsiteX113" fmla="*/ 36715 w 139585"/>
                              <a:gd name="connsiteY113" fmla="*/ 72875 h 182174"/>
                              <a:gd name="connsiteX114" fmla="*/ 36715 w 139585"/>
                              <a:gd name="connsiteY114" fmla="*/ 72875 h 182174"/>
                              <a:gd name="connsiteX115" fmla="*/ 34810 w 139585"/>
                              <a:gd name="connsiteY115" fmla="*/ 72875 h 182174"/>
                              <a:gd name="connsiteX116" fmla="*/ 30048 w 139585"/>
                              <a:gd name="connsiteY116" fmla="*/ 68113 h 182174"/>
                              <a:gd name="connsiteX117" fmla="*/ 18618 w 139585"/>
                              <a:gd name="connsiteY117" fmla="*/ 63350 h 182174"/>
                              <a:gd name="connsiteX118" fmla="*/ 26238 w 139585"/>
                              <a:gd name="connsiteY118" fmla="*/ 58588 h 182174"/>
                              <a:gd name="connsiteX119" fmla="*/ 31953 w 139585"/>
                              <a:gd name="connsiteY119" fmla="*/ 54778 h 182174"/>
                              <a:gd name="connsiteX120" fmla="*/ 37668 w 139585"/>
                              <a:gd name="connsiteY120" fmla="*/ 50968 h 182174"/>
                              <a:gd name="connsiteX121" fmla="*/ 39573 w 139585"/>
                              <a:gd name="connsiteY121" fmla="*/ 54778 h 182174"/>
                              <a:gd name="connsiteX122" fmla="*/ 39573 w 139585"/>
                              <a:gd name="connsiteY122" fmla="*/ 54778 h 182174"/>
                              <a:gd name="connsiteX123" fmla="*/ 41478 w 139585"/>
                              <a:gd name="connsiteY123" fmla="*/ 55731 h 182174"/>
                              <a:gd name="connsiteX124" fmla="*/ 42430 w 139585"/>
                              <a:gd name="connsiteY124" fmla="*/ 54778 h 182174"/>
                              <a:gd name="connsiteX125" fmla="*/ 11950 w 139585"/>
                              <a:gd name="connsiteY125" fmla="*/ 83353 h 182174"/>
                              <a:gd name="connsiteX126" fmla="*/ 11950 w 139585"/>
                              <a:gd name="connsiteY126" fmla="*/ 83353 h 182174"/>
                              <a:gd name="connsiteX127" fmla="*/ 11950 w 139585"/>
                              <a:gd name="connsiteY127" fmla="*/ 81448 h 182174"/>
                              <a:gd name="connsiteX128" fmla="*/ 10998 w 139585"/>
                              <a:gd name="connsiteY128" fmla="*/ 82400 h 182174"/>
                              <a:gd name="connsiteX129" fmla="*/ 11950 w 139585"/>
                              <a:gd name="connsiteY129" fmla="*/ 83353 h 182174"/>
                              <a:gd name="connsiteX130" fmla="*/ 14808 w 139585"/>
                              <a:gd name="connsiteY130" fmla="*/ 96688 h 182174"/>
                              <a:gd name="connsiteX131" fmla="*/ 11950 w 139585"/>
                              <a:gd name="connsiteY131" fmla="*/ 96688 h 182174"/>
                              <a:gd name="connsiteX132" fmla="*/ 11950 w 139585"/>
                              <a:gd name="connsiteY132" fmla="*/ 96688 h 182174"/>
                              <a:gd name="connsiteX133" fmla="*/ 11950 w 139585"/>
                              <a:gd name="connsiteY133" fmla="*/ 93831 h 182174"/>
                              <a:gd name="connsiteX134" fmla="*/ 11950 w 139585"/>
                              <a:gd name="connsiteY134" fmla="*/ 93831 h 182174"/>
                              <a:gd name="connsiteX135" fmla="*/ 14808 w 139585"/>
                              <a:gd name="connsiteY135" fmla="*/ 96688 h 182174"/>
                              <a:gd name="connsiteX136" fmla="*/ 13855 w 139585"/>
                              <a:gd name="connsiteY136" fmla="*/ 110023 h 182174"/>
                              <a:gd name="connsiteX137" fmla="*/ 17665 w 139585"/>
                              <a:gd name="connsiteY137" fmla="*/ 107166 h 182174"/>
                              <a:gd name="connsiteX138" fmla="*/ 18618 w 139585"/>
                              <a:gd name="connsiteY138" fmla="*/ 106213 h 182174"/>
                              <a:gd name="connsiteX139" fmla="*/ 13855 w 139585"/>
                              <a:gd name="connsiteY139" fmla="*/ 106213 h 182174"/>
                              <a:gd name="connsiteX140" fmla="*/ 14808 w 139585"/>
                              <a:gd name="connsiteY140" fmla="*/ 102403 h 182174"/>
                              <a:gd name="connsiteX141" fmla="*/ 12903 w 139585"/>
                              <a:gd name="connsiteY141" fmla="*/ 103356 h 182174"/>
                              <a:gd name="connsiteX142" fmla="*/ 12903 w 139585"/>
                              <a:gd name="connsiteY142" fmla="*/ 104308 h 182174"/>
                              <a:gd name="connsiteX143" fmla="*/ 13855 w 139585"/>
                              <a:gd name="connsiteY143" fmla="*/ 110023 h 182174"/>
                              <a:gd name="connsiteX144" fmla="*/ 21475 w 139585"/>
                              <a:gd name="connsiteY144" fmla="*/ 74781 h 182174"/>
                              <a:gd name="connsiteX145" fmla="*/ 18618 w 139585"/>
                              <a:gd name="connsiteY145" fmla="*/ 75733 h 182174"/>
                              <a:gd name="connsiteX146" fmla="*/ 15760 w 139585"/>
                              <a:gd name="connsiteY146" fmla="*/ 76685 h 182174"/>
                              <a:gd name="connsiteX147" fmla="*/ 21475 w 139585"/>
                              <a:gd name="connsiteY147" fmla="*/ 72875 h 182174"/>
                              <a:gd name="connsiteX148" fmla="*/ 23380 w 139585"/>
                              <a:gd name="connsiteY148" fmla="*/ 73828 h 182174"/>
                              <a:gd name="connsiteX149" fmla="*/ 21475 w 139585"/>
                              <a:gd name="connsiteY149" fmla="*/ 74781 h 182174"/>
                              <a:gd name="connsiteX150" fmla="*/ 16713 w 139585"/>
                              <a:gd name="connsiteY150" fmla="*/ 131931 h 182174"/>
                              <a:gd name="connsiteX151" fmla="*/ 15760 w 139585"/>
                              <a:gd name="connsiteY151" fmla="*/ 130978 h 182174"/>
                              <a:gd name="connsiteX152" fmla="*/ 15760 w 139585"/>
                              <a:gd name="connsiteY152" fmla="*/ 131931 h 182174"/>
                              <a:gd name="connsiteX153" fmla="*/ 16713 w 139585"/>
                              <a:gd name="connsiteY153" fmla="*/ 131931 h 182174"/>
                              <a:gd name="connsiteX154" fmla="*/ 16713 w 139585"/>
                              <a:gd name="connsiteY154" fmla="*/ 131931 h 182174"/>
                              <a:gd name="connsiteX155" fmla="*/ 15760 w 139585"/>
                              <a:gd name="connsiteY155" fmla="*/ 90973 h 182174"/>
                              <a:gd name="connsiteX156" fmla="*/ 15760 w 139585"/>
                              <a:gd name="connsiteY156" fmla="*/ 90973 h 182174"/>
                              <a:gd name="connsiteX157" fmla="*/ 15760 w 139585"/>
                              <a:gd name="connsiteY157" fmla="*/ 91925 h 182174"/>
                              <a:gd name="connsiteX158" fmla="*/ 15760 w 139585"/>
                              <a:gd name="connsiteY158" fmla="*/ 90973 h 182174"/>
                              <a:gd name="connsiteX159" fmla="*/ 17665 w 139585"/>
                              <a:gd name="connsiteY159" fmla="*/ 121453 h 182174"/>
                              <a:gd name="connsiteX160" fmla="*/ 20523 w 139585"/>
                              <a:gd name="connsiteY160" fmla="*/ 120500 h 182174"/>
                              <a:gd name="connsiteX161" fmla="*/ 21475 w 139585"/>
                              <a:gd name="connsiteY161" fmla="*/ 121453 h 182174"/>
                              <a:gd name="connsiteX162" fmla="*/ 21475 w 139585"/>
                              <a:gd name="connsiteY162" fmla="*/ 120500 h 182174"/>
                              <a:gd name="connsiteX163" fmla="*/ 20523 w 139585"/>
                              <a:gd name="connsiteY163" fmla="*/ 120500 h 182174"/>
                              <a:gd name="connsiteX164" fmla="*/ 17665 w 139585"/>
                              <a:gd name="connsiteY164" fmla="*/ 117643 h 182174"/>
                              <a:gd name="connsiteX165" fmla="*/ 18618 w 139585"/>
                              <a:gd name="connsiteY165" fmla="*/ 116691 h 182174"/>
                              <a:gd name="connsiteX166" fmla="*/ 25285 w 139585"/>
                              <a:gd name="connsiteY166" fmla="*/ 114785 h 182174"/>
                              <a:gd name="connsiteX167" fmla="*/ 28143 w 139585"/>
                              <a:gd name="connsiteY167" fmla="*/ 114785 h 182174"/>
                              <a:gd name="connsiteX168" fmla="*/ 31000 w 139585"/>
                              <a:gd name="connsiteY168" fmla="*/ 114785 h 182174"/>
                              <a:gd name="connsiteX169" fmla="*/ 36715 w 139585"/>
                              <a:gd name="connsiteY169" fmla="*/ 112881 h 182174"/>
                              <a:gd name="connsiteX170" fmla="*/ 36715 w 139585"/>
                              <a:gd name="connsiteY170" fmla="*/ 113833 h 182174"/>
                              <a:gd name="connsiteX171" fmla="*/ 37668 w 139585"/>
                              <a:gd name="connsiteY171" fmla="*/ 114785 h 182174"/>
                              <a:gd name="connsiteX172" fmla="*/ 37668 w 139585"/>
                              <a:gd name="connsiteY172" fmla="*/ 113833 h 182174"/>
                              <a:gd name="connsiteX173" fmla="*/ 36715 w 139585"/>
                              <a:gd name="connsiteY173" fmla="*/ 112881 h 182174"/>
                              <a:gd name="connsiteX174" fmla="*/ 34810 w 139585"/>
                              <a:gd name="connsiteY174" fmla="*/ 103356 h 182174"/>
                              <a:gd name="connsiteX175" fmla="*/ 31953 w 139585"/>
                              <a:gd name="connsiteY175" fmla="*/ 101450 h 182174"/>
                              <a:gd name="connsiteX176" fmla="*/ 25285 w 139585"/>
                              <a:gd name="connsiteY176" fmla="*/ 102403 h 182174"/>
                              <a:gd name="connsiteX177" fmla="*/ 24333 w 139585"/>
                              <a:gd name="connsiteY177" fmla="*/ 103356 h 182174"/>
                              <a:gd name="connsiteX178" fmla="*/ 29095 w 139585"/>
                              <a:gd name="connsiteY178" fmla="*/ 106213 h 182174"/>
                              <a:gd name="connsiteX179" fmla="*/ 31000 w 139585"/>
                              <a:gd name="connsiteY179" fmla="*/ 106213 h 182174"/>
                              <a:gd name="connsiteX180" fmla="*/ 31000 w 139585"/>
                              <a:gd name="connsiteY180" fmla="*/ 108118 h 182174"/>
                              <a:gd name="connsiteX181" fmla="*/ 27190 w 139585"/>
                              <a:gd name="connsiteY181" fmla="*/ 110023 h 182174"/>
                              <a:gd name="connsiteX182" fmla="*/ 17665 w 139585"/>
                              <a:gd name="connsiteY182" fmla="*/ 114785 h 182174"/>
                              <a:gd name="connsiteX183" fmla="*/ 18618 w 139585"/>
                              <a:gd name="connsiteY183" fmla="*/ 116691 h 182174"/>
                              <a:gd name="connsiteX184" fmla="*/ 17665 w 139585"/>
                              <a:gd name="connsiteY184" fmla="*/ 121453 h 182174"/>
                              <a:gd name="connsiteX185" fmla="*/ 21475 w 139585"/>
                              <a:gd name="connsiteY185" fmla="*/ 129073 h 182174"/>
                              <a:gd name="connsiteX186" fmla="*/ 21475 w 139585"/>
                              <a:gd name="connsiteY186" fmla="*/ 129073 h 182174"/>
                              <a:gd name="connsiteX187" fmla="*/ 19570 w 139585"/>
                              <a:gd name="connsiteY187" fmla="*/ 128120 h 182174"/>
                              <a:gd name="connsiteX188" fmla="*/ 18618 w 139585"/>
                              <a:gd name="connsiteY188" fmla="*/ 127168 h 182174"/>
                              <a:gd name="connsiteX189" fmla="*/ 17665 w 139585"/>
                              <a:gd name="connsiteY189" fmla="*/ 126216 h 182174"/>
                              <a:gd name="connsiteX190" fmla="*/ 17665 w 139585"/>
                              <a:gd name="connsiteY190" fmla="*/ 126216 h 182174"/>
                              <a:gd name="connsiteX191" fmla="*/ 18618 w 139585"/>
                              <a:gd name="connsiteY191" fmla="*/ 127168 h 182174"/>
                              <a:gd name="connsiteX192" fmla="*/ 19570 w 139585"/>
                              <a:gd name="connsiteY192" fmla="*/ 127168 h 182174"/>
                              <a:gd name="connsiteX193" fmla="*/ 21475 w 139585"/>
                              <a:gd name="connsiteY193" fmla="*/ 129073 h 182174"/>
                              <a:gd name="connsiteX194" fmla="*/ 20523 w 139585"/>
                              <a:gd name="connsiteY194" fmla="*/ 97641 h 182174"/>
                              <a:gd name="connsiteX195" fmla="*/ 20523 w 139585"/>
                              <a:gd name="connsiteY195" fmla="*/ 97641 h 182174"/>
                              <a:gd name="connsiteX196" fmla="*/ 17665 w 139585"/>
                              <a:gd name="connsiteY196" fmla="*/ 97641 h 182174"/>
                              <a:gd name="connsiteX197" fmla="*/ 18618 w 139585"/>
                              <a:gd name="connsiteY197" fmla="*/ 98593 h 182174"/>
                              <a:gd name="connsiteX198" fmla="*/ 20523 w 139585"/>
                              <a:gd name="connsiteY198" fmla="*/ 97641 h 182174"/>
                              <a:gd name="connsiteX199" fmla="*/ 20523 w 139585"/>
                              <a:gd name="connsiteY199" fmla="*/ 139550 h 182174"/>
                              <a:gd name="connsiteX200" fmla="*/ 20523 w 139585"/>
                              <a:gd name="connsiteY200" fmla="*/ 138598 h 182174"/>
                              <a:gd name="connsiteX201" fmla="*/ 19570 w 139585"/>
                              <a:gd name="connsiteY201" fmla="*/ 138598 h 182174"/>
                              <a:gd name="connsiteX202" fmla="*/ 19570 w 139585"/>
                              <a:gd name="connsiteY202" fmla="*/ 140503 h 182174"/>
                              <a:gd name="connsiteX203" fmla="*/ 20523 w 139585"/>
                              <a:gd name="connsiteY203" fmla="*/ 139550 h 182174"/>
                              <a:gd name="connsiteX204" fmla="*/ 19570 w 139585"/>
                              <a:gd name="connsiteY204" fmla="*/ 55731 h 182174"/>
                              <a:gd name="connsiteX205" fmla="*/ 19570 w 139585"/>
                              <a:gd name="connsiteY205" fmla="*/ 55731 h 182174"/>
                              <a:gd name="connsiteX206" fmla="*/ 19570 w 139585"/>
                              <a:gd name="connsiteY206" fmla="*/ 55731 h 182174"/>
                              <a:gd name="connsiteX207" fmla="*/ 19570 w 139585"/>
                              <a:gd name="connsiteY207" fmla="*/ 55731 h 182174"/>
                              <a:gd name="connsiteX208" fmla="*/ 19570 w 139585"/>
                              <a:gd name="connsiteY208" fmla="*/ 55731 h 182174"/>
                              <a:gd name="connsiteX209" fmla="*/ 21475 w 139585"/>
                              <a:gd name="connsiteY209" fmla="*/ 104308 h 182174"/>
                              <a:gd name="connsiteX210" fmla="*/ 22428 w 139585"/>
                              <a:gd name="connsiteY210" fmla="*/ 102403 h 182174"/>
                              <a:gd name="connsiteX211" fmla="*/ 22428 w 139585"/>
                              <a:gd name="connsiteY211" fmla="*/ 100498 h 182174"/>
                              <a:gd name="connsiteX212" fmla="*/ 21475 w 139585"/>
                              <a:gd name="connsiteY212" fmla="*/ 100498 h 182174"/>
                              <a:gd name="connsiteX213" fmla="*/ 20523 w 139585"/>
                              <a:gd name="connsiteY213" fmla="*/ 102403 h 182174"/>
                              <a:gd name="connsiteX214" fmla="*/ 21475 w 139585"/>
                              <a:gd name="connsiteY214" fmla="*/ 104308 h 182174"/>
                              <a:gd name="connsiteX215" fmla="*/ 19570 w 139585"/>
                              <a:gd name="connsiteY215" fmla="*/ 106213 h 182174"/>
                              <a:gd name="connsiteX216" fmla="*/ 20523 w 139585"/>
                              <a:gd name="connsiteY216" fmla="*/ 108118 h 182174"/>
                              <a:gd name="connsiteX217" fmla="*/ 23380 w 139585"/>
                              <a:gd name="connsiteY217" fmla="*/ 109070 h 182174"/>
                              <a:gd name="connsiteX218" fmla="*/ 23380 w 139585"/>
                              <a:gd name="connsiteY218" fmla="*/ 106213 h 182174"/>
                              <a:gd name="connsiteX219" fmla="*/ 21475 w 139585"/>
                              <a:gd name="connsiteY219" fmla="*/ 104308 h 182174"/>
                              <a:gd name="connsiteX220" fmla="*/ 23380 w 139585"/>
                              <a:gd name="connsiteY220" fmla="*/ 130978 h 182174"/>
                              <a:gd name="connsiteX221" fmla="*/ 20523 w 139585"/>
                              <a:gd name="connsiteY221" fmla="*/ 133835 h 182174"/>
                              <a:gd name="connsiteX222" fmla="*/ 21475 w 139585"/>
                              <a:gd name="connsiteY222" fmla="*/ 134788 h 182174"/>
                              <a:gd name="connsiteX223" fmla="*/ 23380 w 139585"/>
                              <a:gd name="connsiteY223" fmla="*/ 130978 h 182174"/>
                              <a:gd name="connsiteX224" fmla="*/ 23380 w 139585"/>
                              <a:gd name="connsiteY224" fmla="*/ 130978 h 182174"/>
                              <a:gd name="connsiteX225" fmla="*/ 21475 w 139585"/>
                              <a:gd name="connsiteY225" fmla="*/ 88116 h 182174"/>
                              <a:gd name="connsiteX226" fmla="*/ 21475 w 139585"/>
                              <a:gd name="connsiteY226" fmla="*/ 88116 h 182174"/>
                              <a:gd name="connsiteX227" fmla="*/ 23380 w 139585"/>
                              <a:gd name="connsiteY227" fmla="*/ 88116 h 182174"/>
                              <a:gd name="connsiteX228" fmla="*/ 21475 w 139585"/>
                              <a:gd name="connsiteY228" fmla="*/ 88116 h 182174"/>
                              <a:gd name="connsiteX229" fmla="*/ 21475 w 139585"/>
                              <a:gd name="connsiteY229" fmla="*/ 88116 h 182174"/>
                              <a:gd name="connsiteX230" fmla="*/ 22428 w 139585"/>
                              <a:gd name="connsiteY230" fmla="*/ 68113 h 182174"/>
                              <a:gd name="connsiteX231" fmla="*/ 22428 w 139585"/>
                              <a:gd name="connsiteY231" fmla="*/ 68113 h 182174"/>
                              <a:gd name="connsiteX232" fmla="*/ 25285 w 139585"/>
                              <a:gd name="connsiteY232" fmla="*/ 66208 h 182174"/>
                              <a:gd name="connsiteX233" fmla="*/ 25285 w 139585"/>
                              <a:gd name="connsiteY233" fmla="*/ 70970 h 182174"/>
                              <a:gd name="connsiteX234" fmla="*/ 22428 w 139585"/>
                              <a:gd name="connsiteY234" fmla="*/ 68113 h 182174"/>
                              <a:gd name="connsiteX235" fmla="*/ 26238 w 139585"/>
                              <a:gd name="connsiteY235" fmla="*/ 126216 h 182174"/>
                              <a:gd name="connsiteX236" fmla="*/ 24333 w 139585"/>
                              <a:gd name="connsiteY236" fmla="*/ 125263 h 182174"/>
                              <a:gd name="connsiteX237" fmla="*/ 23380 w 139585"/>
                              <a:gd name="connsiteY237" fmla="*/ 125263 h 182174"/>
                              <a:gd name="connsiteX238" fmla="*/ 26238 w 139585"/>
                              <a:gd name="connsiteY238" fmla="*/ 126216 h 182174"/>
                              <a:gd name="connsiteX239" fmla="*/ 26238 w 139585"/>
                              <a:gd name="connsiteY239" fmla="*/ 126216 h 182174"/>
                              <a:gd name="connsiteX240" fmla="*/ 25285 w 139585"/>
                              <a:gd name="connsiteY240" fmla="*/ 96688 h 182174"/>
                              <a:gd name="connsiteX241" fmla="*/ 25285 w 139585"/>
                              <a:gd name="connsiteY241" fmla="*/ 96688 h 182174"/>
                              <a:gd name="connsiteX242" fmla="*/ 24333 w 139585"/>
                              <a:gd name="connsiteY242" fmla="*/ 92878 h 182174"/>
                              <a:gd name="connsiteX243" fmla="*/ 23380 w 139585"/>
                              <a:gd name="connsiteY243" fmla="*/ 95735 h 182174"/>
                              <a:gd name="connsiteX244" fmla="*/ 25285 w 139585"/>
                              <a:gd name="connsiteY244" fmla="*/ 96688 h 182174"/>
                              <a:gd name="connsiteX245" fmla="*/ 31953 w 139585"/>
                              <a:gd name="connsiteY245" fmla="*/ 139550 h 182174"/>
                              <a:gd name="connsiteX246" fmla="*/ 29095 w 139585"/>
                              <a:gd name="connsiteY246" fmla="*/ 141456 h 182174"/>
                              <a:gd name="connsiteX247" fmla="*/ 29095 w 139585"/>
                              <a:gd name="connsiteY247" fmla="*/ 141456 h 182174"/>
                              <a:gd name="connsiteX248" fmla="*/ 27190 w 139585"/>
                              <a:gd name="connsiteY248" fmla="*/ 136693 h 182174"/>
                              <a:gd name="connsiteX249" fmla="*/ 26238 w 139585"/>
                              <a:gd name="connsiteY249" fmla="*/ 135741 h 182174"/>
                              <a:gd name="connsiteX250" fmla="*/ 25285 w 139585"/>
                              <a:gd name="connsiteY250" fmla="*/ 137645 h 182174"/>
                              <a:gd name="connsiteX251" fmla="*/ 29095 w 139585"/>
                              <a:gd name="connsiteY251" fmla="*/ 141456 h 182174"/>
                              <a:gd name="connsiteX252" fmla="*/ 31000 w 139585"/>
                              <a:gd name="connsiteY252" fmla="*/ 144313 h 182174"/>
                              <a:gd name="connsiteX253" fmla="*/ 31953 w 139585"/>
                              <a:gd name="connsiteY253" fmla="*/ 142408 h 182174"/>
                              <a:gd name="connsiteX254" fmla="*/ 31953 w 139585"/>
                              <a:gd name="connsiteY254" fmla="*/ 139550 h 182174"/>
                              <a:gd name="connsiteX255" fmla="*/ 25285 w 139585"/>
                              <a:gd name="connsiteY255" fmla="*/ 119548 h 182174"/>
                              <a:gd name="connsiteX256" fmla="*/ 25285 w 139585"/>
                              <a:gd name="connsiteY256" fmla="*/ 119548 h 182174"/>
                              <a:gd name="connsiteX257" fmla="*/ 25285 w 139585"/>
                              <a:gd name="connsiteY257" fmla="*/ 120500 h 182174"/>
                              <a:gd name="connsiteX258" fmla="*/ 25285 w 139585"/>
                              <a:gd name="connsiteY258" fmla="*/ 119548 h 182174"/>
                              <a:gd name="connsiteX259" fmla="*/ 25285 w 139585"/>
                              <a:gd name="connsiteY259" fmla="*/ 119548 h 182174"/>
                              <a:gd name="connsiteX260" fmla="*/ 25285 w 139585"/>
                              <a:gd name="connsiteY260" fmla="*/ 72875 h 182174"/>
                              <a:gd name="connsiteX261" fmla="*/ 25285 w 139585"/>
                              <a:gd name="connsiteY261" fmla="*/ 72875 h 182174"/>
                              <a:gd name="connsiteX262" fmla="*/ 26238 w 139585"/>
                              <a:gd name="connsiteY262" fmla="*/ 72875 h 182174"/>
                              <a:gd name="connsiteX263" fmla="*/ 25285 w 139585"/>
                              <a:gd name="connsiteY263" fmla="*/ 72875 h 182174"/>
                              <a:gd name="connsiteX264" fmla="*/ 25285 w 139585"/>
                              <a:gd name="connsiteY264" fmla="*/ 72875 h 182174"/>
                              <a:gd name="connsiteX265" fmla="*/ 26238 w 139585"/>
                              <a:gd name="connsiteY265" fmla="*/ 30966 h 182174"/>
                              <a:gd name="connsiteX266" fmla="*/ 26238 w 139585"/>
                              <a:gd name="connsiteY266" fmla="*/ 30966 h 182174"/>
                              <a:gd name="connsiteX267" fmla="*/ 27190 w 139585"/>
                              <a:gd name="connsiteY267" fmla="*/ 30966 h 182174"/>
                              <a:gd name="connsiteX268" fmla="*/ 26238 w 139585"/>
                              <a:gd name="connsiteY268" fmla="*/ 30966 h 182174"/>
                              <a:gd name="connsiteX269" fmla="*/ 26238 w 139585"/>
                              <a:gd name="connsiteY269" fmla="*/ 30966 h 182174"/>
                              <a:gd name="connsiteX270" fmla="*/ 28143 w 139585"/>
                              <a:gd name="connsiteY270" fmla="*/ 128120 h 182174"/>
                              <a:gd name="connsiteX271" fmla="*/ 30048 w 139585"/>
                              <a:gd name="connsiteY271" fmla="*/ 130025 h 182174"/>
                              <a:gd name="connsiteX272" fmla="*/ 30048 w 139585"/>
                              <a:gd name="connsiteY272" fmla="*/ 129073 h 182174"/>
                              <a:gd name="connsiteX273" fmla="*/ 28143 w 139585"/>
                              <a:gd name="connsiteY273" fmla="*/ 128120 h 182174"/>
                              <a:gd name="connsiteX274" fmla="*/ 28143 w 139585"/>
                              <a:gd name="connsiteY274" fmla="*/ 128120 h 182174"/>
                              <a:gd name="connsiteX275" fmla="*/ 29095 w 139585"/>
                              <a:gd name="connsiteY275" fmla="*/ 124310 h 182174"/>
                              <a:gd name="connsiteX276" fmla="*/ 30048 w 139585"/>
                              <a:gd name="connsiteY276" fmla="*/ 122406 h 182174"/>
                              <a:gd name="connsiteX277" fmla="*/ 29095 w 139585"/>
                              <a:gd name="connsiteY277" fmla="*/ 121453 h 182174"/>
                              <a:gd name="connsiteX278" fmla="*/ 29095 w 139585"/>
                              <a:gd name="connsiteY278" fmla="*/ 124310 h 182174"/>
                              <a:gd name="connsiteX279" fmla="*/ 29095 w 139585"/>
                              <a:gd name="connsiteY279" fmla="*/ 124310 h 182174"/>
                              <a:gd name="connsiteX280" fmla="*/ 28143 w 139585"/>
                              <a:gd name="connsiteY280" fmla="*/ 68113 h 182174"/>
                              <a:gd name="connsiteX281" fmla="*/ 31000 w 139585"/>
                              <a:gd name="connsiteY281" fmla="*/ 68113 h 182174"/>
                              <a:gd name="connsiteX282" fmla="*/ 29095 w 139585"/>
                              <a:gd name="connsiteY282" fmla="*/ 70970 h 182174"/>
                              <a:gd name="connsiteX283" fmla="*/ 28143 w 139585"/>
                              <a:gd name="connsiteY283" fmla="*/ 68113 h 182174"/>
                              <a:gd name="connsiteX284" fmla="*/ 29095 w 139585"/>
                              <a:gd name="connsiteY284" fmla="*/ 134788 h 182174"/>
                              <a:gd name="connsiteX285" fmla="*/ 30048 w 139585"/>
                              <a:gd name="connsiteY285" fmla="*/ 135741 h 182174"/>
                              <a:gd name="connsiteX286" fmla="*/ 31953 w 139585"/>
                              <a:gd name="connsiteY286" fmla="*/ 133835 h 182174"/>
                              <a:gd name="connsiteX287" fmla="*/ 31000 w 139585"/>
                              <a:gd name="connsiteY287" fmla="*/ 132883 h 182174"/>
                              <a:gd name="connsiteX288" fmla="*/ 29095 w 139585"/>
                              <a:gd name="connsiteY288" fmla="*/ 134788 h 182174"/>
                              <a:gd name="connsiteX289" fmla="*/ 29095 w 139585"/>
                              <a:gd name="connsiteY289" fmla="*/ 98593 h 182174"/>
                              <a:gd name="connsiteX290" fmla="*/ 29095 w 139585"/>
                              <a:gd name="connsiteY290" fmla="*/ 98593 h 182174"/>
                              <a:gd name="connsiteX291" fmla="*/ 30048 w 139585"/>
                              <a:gd name="connsiteY291" fmla="*/ 96688 h 182174"/>
                              <a:gd name="connsiteX292" fmla="*/ 30048 w 139585"/>
                              <a:gd name="connsiteY292" fmla="*/ 96688 h 182174"/>
                              <a:gd name="connsiteX293" fmla="*/ 31000 w 139585"/>
                              <a:gd name="connsiteY293" fmla="*/ 95735 h 182174"/>
                              <a:gd name="connsiteX294" fmla="*/ 31000 w 139585"/>
                              <a:gd name="connsiteY294" fmla="*/ 94783 h 182174"/>
                              <a:gd name="connsiteX295" fmla="*/ 30048 w 139585"/>
                              <a:gd name="connsiteY295" fmla="*/ 94783 h 182174"/>
                              <a:gd name="connsiteX296" fmla="*/ 30048 w 139585"/>
                              <a:gd name="connsiteY296" fmla="*/ 95735 h 182174"/>
                              <a:gd name="connsiteX297" fmla="*/ 30048 w 139585"/>
                              <a:gd name="connsiteY297" fmla="*/ 96688 h 182174"/>
                              <a:gd name="connsiteX298" fmla="*/ 29095 w 139585"/>
                              <a:gd name="connsiteY298" fmla="*/ 98593 h 182174"/>
                              <a:gd name="connsiteX299" fmla="*/ 30048 w 139585"/>
                              <a:gd name="connsiteY299" fmla="*/ 37633 h 182174"/>
                              <a:gd name="connsiteX300" fmla="*/ 30048 w 139585"/>
                              <a:gd name="connsiteY300" fmla="*/ 37633 h 182174"/>
                              <a:gd name="connsiteX301" fmla="*/ 30048 w 139585"/>
                              <a:gd name="connsiteY301" fmla="*/ 37633 h 182174"/>
                              <a:gd name="connsiteX302" fmla="*/ 30048 w 139585"/>
                              <a:gd name="connsiteY302" fmla="*/ 37633 h 182174"/>
                              <a:gd name="connsiteX303" fmla="*/ 30048 w 139585"/>
                              <a:gd name="connsiteY303" fmla="*/ 37633 h 182174"/>
                              <a:gd name="connsiteX304" fmla="*/ 33858 w 139585"/>
                              <a:gd name="connsiteY304" fmla="*/ 59541 h 182174"/>
                              <a:gd name="connsiteX305" fmla="*/ 31000 w 139585"/>
                              <a:gd name="connsiteY305" fmla="*/ 60493 h 182174"/>
                              <a:gd name="connsiteX306" fmla="*/ 31953 w 139585"/>
                              <a:gd name="connsiteY306" fmla="*/ 63350 h 182174"/>
                              <a:gd name="connsiteX307" fmla="*/ 34810 w 139585"/>
                              <a:gd name="connsiteY307" fmla="*/ 63350 h 182174"/>
                              <a:gd name="connsiteX308" fmla="*/ 36715 w 139585"/>
                              <a:gd name="connsiteY308" fmla="*/ 63350 h 182174"/>
                              <a:gd name="connsiteX309" fmla="*/ 38620 w 139585"/>
                              <a:gd name="connsiteY309" fmla="*/ 62398 h 182174"/>
                              <a:gd name="connsiteX310" fmla="*/ 37668 w 139585"/>
                              <a:gd name="connsiteY310" fmla="*/ 61445 h 182174"/>
                              <a:gd name="connsiteX311" fmla="*/ 33858 w 139585"/>
                              <a:gd name="connsiteY311" fmla="*/ 59541 h 182174"/>
                              <a:gd name="connsiteX312" fmla="*/ 33858 w 139585"/>
                              <a:gd name="connsiteY312" fmla="*/ 124310 h 182174"/>
                              <a:gd name="connsiteX313" fmla="*/ 35763 w 139585"/>
                              <a:gd name="connsiteY313" fmla="*/ 123358 h 182174"/>
                              <a:gd name="connsiteX314" fmla="*/ 33858 w 139585"/>
                              <a:gd name="connsiteY314" fmla="*/ 121453 h 182174"/>
                              <a:gd name="connsiteX315" fmla="*/ 32905 w 139585"/>
                              <a:gd name="connsiteY315" fmla="*/ 122406 h 182174"/>
                              <a:gd name="connsiteX316" fmla="*/ 33858 w 139585"/>
                              <a:gd name="connsiteY316" fmla="*/ 124310 h 182174"/>
                              <a:gd name="connsiteX317" fmla="*/ 38620 w 139585"/>
                              <a:gd name="connsiteY317" fmla="*/ 133835 h 182174"/>
                              <a:gd name="connsiteX318" fmla="*/ 33858 w 139585"/>
                              <a:gd name="connsiteY318" fmla="*/ 129073 h 182174"/>
                              <a:gd name="connsiteX319" fmla="*/ 31953 w 139585"/>
                              <a:gd name="connsiteY319" fmla="*/ 129073 h 182174"/>
                              <a:gd name="connsiteX320" fmla="*/ 31000 w 139585"/>
                              <a:gd name="connsiteY320" fmla="*/ 130978 h 182174"/>
                              <a:gd name="connsiteX321" fmla="*/ 34810 w 139585"/>
                              <a:gd name="connsiteY321" fmla="*/ 138598 h 182174"/>
                              <a:gd name="connsiteX322" fmla="*/ 35763 w 139585"/>
                              <a:gd name="connsiteY322" fmla="*/ 138598 h 182174"/>
                              <a:gd name="connsiteX323" fmla="*/ 38620 w 139585"/>
                              <a:gd name="connsiteY323" fmla="*/ 133835 h 182174"/>
                              <a:gd name="connsiteX324" fmla="*/ 34810 w 139585"/>
                              <a:gd name="connsiteY324" fmla="*/ 30013 h 182174"/>
                              <a:gd name="connsiteX325" fmla="*/ 34810 w 139585"/>
                              <a:gd name="connsiteY325" fmla="*/ 30013 h 182174"/>
                              <a:gd name="connsiteX326" fmla="*/ 35763 w 139585"/>
                              <a:gd name="connsiteY326" fmla="*/ 28108 h 182174"/>
                              <a:gd name="connsiteX327" fmla="*/ 35763 w 139585"/>
                              <a:gd name="connsiteY327" fmla="*/ 27156 h 182174"/>
                              <a:gd name="connsiteX328" fmla="*/ 32905 w 139585"/>
                              <a:gd name="connsiteY328" fmla="*/ 28108 h 182174"/>
                              <a:gd name="connsiteX329" fmla="*/ 34810 w 139585"/>
                              <a:gd name="connsiteY329" fmla="*/ 30013 h 182174"/>
                              <a:gd name="connsiteX330" fmla="*/ 35763 w 139585"/>
                              <a:gd name="connsiteY330" fmla="*/ 147170 h 182174"/>
                              <a:gd name="connsiteX331" fmla="*/ 34810 w 139585"/>
                              <a:gd name="connsiteY331" fmla="*/ 146218 h 182174"/>
                              <a:gd name="connsiteX332" fmla="*/ 33858 w 139585"/>
                              <a:gd name="connsiteY332" fmla="*/ 147170 h 182174"/>
                              <a:gd name="connsiteX333" fmla="*/ 35763 w 139585"/>
                              <a:gd name="connsiteY333" fmla="*/ 147170 h 182174"/>
                              <a:gd name="connsiteX334" fmla="*/ 35763 w 139585"/>
                              <a:gd name="connsiteY334" fmla="*/ 147170 h 182174"/>
                              <a:gd name="connsiteX335" fmla="*/ 34810 w 139585"/>
                              <a:gd name="connsiteY335" fmla="*/ 34775 h 182174"/>
                              <a:gd name="connsiteX336" fmla="*/ 34810 w 139585"/>
                              <a:gd name="connsiteY336" fmla="*/ 36681 h 182174"/>
                              <a:gd name="connsiteX337" fmla="*/ 36715 w 139585"/>
                              <a:gd name="connsiteY337" fmla="*/ 35728 h 182174"/>
                              <a:gd name="connsiteX338" fmla="*/ 34810 w 139585"/>
                              <a:gd name="connsiteY338" fmla="*/ 30013 h 182174"/>
                              <a:gd name="connsiteX339" fmla="*/ 34810 w 139585"/>
                              <a:gd name="connsiteY339" fmla="*/ 34775 h 182174"/>
                              <a:gd name="connsiteX340" fmla="*/ 37668 w 139585"/>
                              <a:gd name="connsiteY340" fmla="*/ 103356 h 182174"/>
                              <a:gd name="connsiteX341" fmla="*/ 38620 w 139585"/>
                              <a:gd name="connsiteY341" fmla="*/ 101450 h 182174"/>
                              <a:gd name="connsiteX342" fmla="*/ 34810 w 139585"/>
                              <a:gd name="connsiteY342" fmla="*/ 98593 h 182174"/>
                              <a:gd name="connsiteX343" fmla="*/ 33858 w 139585"/>
                              <a:gd name="connsiteY343" fmla="*/ 99545 h 182174"/>
                              <a:gd name="connsiteX344" fmla="*/ 37668 w 139585"/>
                              <a:gd name="connsiteY344" fmla="*/ 103356 h 182174"/>
                              <a:gd name="connsiteX345" fmla="*/ 35763 w 139585"/>
                              <a:gd name="connsiteY345" fmla="*/ 58588 h 182174"/>
                              <a:gd name="connsiteX346" fmla="*/ 35763 w 139585"/>
                              <a:gd name="connsiteY346" fmla="*/ 58588 h 182174"/>
                              <a:gd name="connsiteX347" fmla="*/ 35763 w 139585"/>
                              <a:gd name="connsiteY347" fmla="*/ 56683 h 182174"/>
                              <a:gd name="connsiteX348" fmla="*/ 35763 w 139585"/>
                              <a:gd name="connsiteY348" fmla="*/ 58588 h 182174"/>
                              <a:gd name="connsiteX349" fmla="*/ 35763 w 139585"/>
                              <a:gd name="connsiteY349" fmla="*/ 58588 h 182174"/>
                              <a:gd name="connsiteX350" fmla="*/ 40525 w 139585"/>
                              <a:gd name="connsiteY350" fmla="*/ 120500 h 182174"/>
                              <a:gd name="connsiteX351" fmla="*/ 39573 w 139585"/>
                              <a:gd name="connsiteY351" fmla="*/ 119548 h 182174"/>
                              <a:gd name="connsiteX352" fmla="*/ 37668 w 139585"/>
                              <a:gd name="connsiteY352" fmla="*/ 120500 h 182174"/>
                              <a:gd name="connsiteX353" fmla="*/ 39573 w 139585"/>
                              <a:gd name="connsiteY353" fmla="*/ 121453 h 182174"/>
                              <a:gd name="connsiteX354" fmla="*/ 40525 w 139585"/>
                              <a:gd name="connsiteY354" fmla="*/ 120500 h 182174"/>
                              <a:gd name="connsiteX355" fmla="*/ 40525 w 139585"/>
                              <a:gd name="connsiteY355" fmla="*/ 152885 h 182174"/>
                              <a:gd name="connsiteX356" fmla="*/ 40525 w 139585"/>
                              <a:gd name="connsiteY356" fmla="*/ 152885 h 182174"/>
                              <a:gd name="connsiteX357" fmla="*/ 38620 w 139585"/>
                              <a:gd name="connsiteY357" fmla="*/ 152885 h 182174"/>
                              <a:gd name="connsiteX358" fmla="*/ 40525 w 139585"/>
                              <a:gd name="connsiteY358" fmla="*/ 152885 h 182174"/>
                              <a:gd name="connsiteX359" fmla="*/ 40525 w 139585"/>
                              <a:gd name="connsiteY359" fmla="*/ 152885 h 182174"/>
                              <a:gd name="connsiteX360" fmla="*/ 40525 w 139585"/>
                              <a:gd name="connsiteY360" fmla="*/ 69066 h 182174"/>
                              <a:gd name="connsiteX361" fmla="*/ 40525 w 139585"/>
                              <a:gd name="connsiteY361" fmla="*/ 69066 h 182174"/>
                              <a:gd name="connsiteX362" fmla="*/ 40525 w 139585"/>
                              <a:gd name="connsiteY362" fmla="*/ 67160 h 182174"/>
                              <a:gd name="connsiteX363" fmla="*/ 40525 w 139585"/>
                              <a:gd name="connsiteY363" fmla="*/ 69066 h 182174"/>
                              <a:gd name="connsiteX364" fmla="*/ 40525 w 139585"/>
                              <a:gd name="connsiteY364" fmla="*/ 69066 h 182174"/>
                              <a:gd name="connsiteX365" fmla="*/ 41478 w 139585"/>
                              <a:gd name="connsiteY365" fmla="*/ 106213 h 182174"/>
                              <a:gd name="connsiteX366" fmla="*/ 41478 w 139585"/>
                              <a:gd name="connsiteY366" fmla="*/ 106213 h 182174"/>
                              <a:gd name="connsiteX367" fmla="*/ 40525 w 139585"/>
                              <a:gd name="connsiteY367" fmla="*/ 106213 h 182174"/>
                              <a:gd name="connsiteX368" fmla="*/ 41478 w 139585"/>
                              <a:gd name="connsiteY368" fmla="*/ 106213 h 182174"/>
                              <a:gd name="connsiteX369" fmla="*/ 41478 w 139585"/>
                              <a:gd name="connsiteY369" fmla="*/ 106213 h 182174"/>
                              <a:gd name="connsiteX370" fmla="*/ 43383 w 139585"/>
                              <a:gd name="connsiteY370" fmla="*/ 70018 h 182174"/>
                              <a:gd name="connsiteX371" fmla="*/ 43383 w 139585"/>
                              <a:gd name="connsiteY371" fmla="*/ 70018 h 182174"/>
                              <a:gd name="connsiteX372" fmla="*/ 43383 w 139585"/>
                              <a:gd name="connsiteY372" fmla="*/ 70018 h 182174"/>
                              <a:gd name="connsiteX373" fmla="*/ 43383 w 139585"/>
                              <a:gd name="connsiteY373" fmla="*/ 70018 h 182174"/>
                              <a:gd name="connsiteX374" fmla="*/ 43383 w 139585"/>
                              <a:gd name="connsiteY374" fmla="*/ 70018 h 182174"/>
                              <a:gd name="connsiteX375" fmla="*/ 44335 w 139585"/>
                              <a:gd name="connsiteY375" fmla="*/ 139550 h 182174"/>
                              <a:gd name="connsiteX376" fmla="*/ 44335 w 139585"/>
                              <a:gd name="connsiteY376" fmla="*/ 139550 h 182174"/>
                              <a:gd name="connsiteX377" fmla="*/ 44335 w 139585"/>
                              <a:gd name="connsiteY377" fmla="*/ 139550 h 182174"/>
                              <a:gd name="connsiteX378" fmla="*/ 44335 w 139585"/>
                              <a:gd name="connsiteY378" fmla="*/ 139550 h 182174"/>
                              <a:gd name="connsiteX379" fmla="*/ 44335 w 139585"/>
                              <a:gd name="connsiteY379" fmla="*/ 139550 h 182174"/>
                              <a:gd name="connsiteX380" fmla="*/ 47193 w 139585"/>
                              <a:gd name="connsiteY380" fmla="*/ 29060 h 182174"/>
                              <a:gd name="connsiteX381" fmla="*/ 46240 w 139585"/>
                              <a:gd name="connsiteY381" fmla="*/ 28108 h 182174"/>
                              <a:gd name="connsiteX382" fmla="*/ 45288 w 139585"/>
                              <a:gd name="connsiteY382" fmla="*/ 29060 h 182174"/>
                              <a:gd name="connsiteX383" fmla="*/ 47193 w 139585"/>
                              <a:gd name="connsiteY383" fmla="*/ 29060 h 182174"/>
                              <a:gd name="connsiteX384" fmla="*/ 47193 w 139585"/>
                              <a:gd name="connsiteY384" fmla="*/ 29060 h 182174"/>
                              <a:gd name="connsiteX385" fmla="*/ 50050 w 139585"/>
                              <a:gd name="connsiteY385" fmla="*/ 52873 h 182174"/>
                              <a:gd name="connsiteX386" fmla="*/ 48145 w 139585"/>
                              <a:gd name="connsiteY386" fmla="*/ 51920 h 182174"/>
                              <a:gd name="connsiteX387" fmla="*/ 47193 w 139585"/>
                              <a:gd name="connsiteY387" fmla="*/ 52873 h 182174"/>
                              <a:gd name="connsiteX388" fmla="*/ 50050 w 139585"/>
                              <a:gd name="connsiteY388" fmla="*/ 52873 h 182174"/>
                              <a:gd name="connsiteX389" fmla="*/ 50050 w 139585"/>
                              <a:gd name="connsiteY389" fmla="*/ 52873 h 182174"/>
                              <a:gd name="connsiteX390" fmla="*/ 50050 w 139585"/>
                              <a:gd name="connsiteY390" fmla="*/ 38585 h 182174"/>
                              <a:gd name="connsiteX391" fmla="*/ 50050 w 139585"/>
                              <a:gd name="connsiteY391" fmla="*/ 38585 h 182174"/>
                              <a:gd name="connsiteX392" fmla="*/ 49098 w 139585"/>
                              <a:gd name="connsiteY392" fmla="*/ 38585 h 182174"/>
                              <a:gd name="connsiteX393" fmla="*/ 50050 w 139585"/>
                              <a:gd name="connsiteY393" fmla="*/ 38585 h 182174"/>
                              <a:gd name="connsiteX394" fmla="*/ 50050 w 139585"/>
                              <a:gd name="connsiteY394" fmla="*/ 38585 h 182174"/>
                              <a:gd name="connsiteX395" fmla="*/ 51955 w 139585"/>
                              <a:gd name="connsiteY395" fmla="*/ 75733 h 182174"/>
                              <a:gd name="connsiteX396" fmla="*/ 57670 w 139585"/>
                              <a:gd name="connsiteY396" fmla="*/ 80495 h 182174"/>
                              <a:gd name="connsiteX397" fmla="*/ 70053 w 139585"/>
                              <a:gd name="connsiteY397" fmla="*/ 80495 h 182174"/>
                              <a:gd name="connsiteX398" fmla="*/ 72910 w 139585"/>
                              <a:gd name="connsiteY398" fmla="*/ 80495 h 182174"/>
                              <a:gd name="connsiteX399" fmla="*/ 88150 w 139585"/>
                              <a:gd name="connsiteY399" fmla="*/ 80495 h 182174"/>
                              <a:gd name="connsiteX400" fmla="*/ 94818 w 139585"/>
                              <a:gd name="connsiteY400" fmla="*/ 73828 h 182174"/>
                              <a:gd name="connsiteX401" fmla="*/ 93865 w 139585"/>
                              <a:gd name="connsiteY401" fmla="*/ 39538 h 182174"/>
                              <a:gd name="connsiteX402" fmla="*/ 87198 w 139585"/>
                              <a:gd name="connsiteY402" fmla="*/ 18583 h 182174"/>
                              <a:gd name="connsiteX403" fmla="*/ 83388 w 139585"/>
                              <a:gd name="connsiteY403" fmla="*/ 11916 h 182174"/>
                              <a:gd name="connsiteX404" fmla="*/ 70053 w 139585"/>
                              <a:gd name="connsiteY404" fmla="*/ 10010 h 182174"/>
                              <a:gd name="connsiteX405" fmla="*/ 62433 w 139585"/>
                              <a:gd name="connsiteY405" fmla="*/ 17631 h 182174"/>
                              <a:gd name="connsiteX406" fmla="*/ 55765 w 139585"/>
                              <a:gd name="connsiteY406" fmla="*/ 34775 h 182174"/>
                              <a:gd name="connsiteX407" fmla="*/ 51955 w 139585"/>
                              <a:gd name="connsiteY407" fmla="*/ 75733 h 182174"/>
                              <a:gd name="connsiteX408" fmla="*/ 111010 w 139585"/>
                              <a:gd name="connsiteY408" fmla="*/ 128120 h 182174"/>
                              <a:gd name="connsiteX409" fmla="*/ 109105 w 139585"/>
                              <a:gd name="connsiteY409" fmla="*/ 125263 h 182174"/>
                              <a:gd name="connsiteX410" fmla="*/ 105295 w 139585"/>
                              <a:gd name="connsiteY410" fmla="*/ 123358 h 182174"/>
                              <a:gd name="connsiteX411" fmla="*/ 102438 w 139585"/>
                              <a:gd name="connsiteY411" fmla="*/ 123358 h 182174"/>
                              <a:gd name="connsiteX412" fmla="*/ 102438 w 139585"/>
                              <a:gd name="connsiteY412" fmla="*/ 124310 h 182174"/>
                              <a:gd name="connsiteX413" fmla="*/ 106248 w 139585"/>
                              <a:gd name="connsiteY413" fmla="*/ 130025 h 182174"/>
                              <a:gd name="connsiteX414" fmla="*/ 108153 w 139585"/>
                              <a:gd name="connsiteY414" fmla="*/ 131931 h 182174"/>
                              <a:gd name="connsiteX415" fmla="*/ 111010 w 139585"/>
                              <a:gd name="connsiteY415" fmla="*/ 128120 h 182174"/>
                              <a:gd name="connsiteX416" fmla="*/ 102438 w 139585"/>
                              <a:gd name="connsiteY416" fmla="*/ 47158 h 182174"/>
                              <a:gd name="connsiteX417" fmla="*/ 103390 w 139585"/>
                              <a:gd name="connsiteY417" fmla="*/ 47158 h 182174"/>
                              <a:gd name="connsiteX418" fmla="*/ 104343 w 139585"/>
                              <a:gd name="connsiteY418" fmla="*/ 46206 h 182174"/>
                              <a:gd name="connsiteX419" fmla="*/ 102438 w 139585"/>
                              <a:gd name="connsiteY419" fmla="*/ 47158 h 182174"/>
                              <a:gd name="connsiteX420" fmla="*/ 102438 w 139585"/>
                              <a:gd name="connsiteY420" fmla="*/ 47158 h 182174"/>
                              <a:gd name="connsiteX421" fmla="*/ 104343 w 139585"/>
                              <a:gd name="connsiteY421" fmla="*/ 41443 h 182174"/>
                              <a:gd name="connsiteX422" fmla="*/ 105295 w 139585"/>
                              <a:gd name="connsiteY422" fmla="*/ 46206 h 182174"/>
                              <a:gd name="connsiteX423" fmla="*/ 108153 w 139585"/>
                              <a:gd name="connsiteY423" fmla="*/ 45253 h 182174"/>
                              <a:gd name="connsiteX424" fmla="*/ 107200 w 139585"/>
                              <a:gd name="connsiteY424" fmla="*/ 41443 h 182174"/>
                              <a:gd name="connsiteX425" fmla="*/ 106248 w 139585"/>
                              <a:gd name="connsiteY425" fmla="*/ 39538 h 182174"/>
                              <a:gd name="connsiteX426" fmla="*/ 105295 w 139585"/>
                              <a:gd name="connsiteY426" fmla="*/ 39538 h 182174"/>
                              <a:gd name="connsiteX427" fmla="*/ 104343 w 139585"/>
                              <a:gd name="connsiteY427" fmla="*/ 41443 h 182174"/>
                              <a:gd name="connsiteX428" fmla="*/ 105295 w 139585"/>
                              <a:gd name="connsiteY428" fmla="*/ 30013 h 182174"/>
                              <a:gd name="connsiteX429" fmla="*/ 106248 w 139585"/>
                              <a:gd name="connsiteY429" fmla="*/ 29060 h 182174"/>
                              <a:gd name="connsiteX430" fmla="*/ 105295 w 139585"/>
                              <a:gd name="connsiteY430" fmla="*/ 28108 h 182174"/>
                              <a:gd name="connsiteX431" fmla="*/ 103390 w 139585"/>
                              <a:gd name="connsiteY431" fmla="*/ 29060 h 182174"/>
                              <a:gd name="connsiteX432" fmla="*/ 105295 w 139585"/>
                              <a:gd name="connsiteY432" fmla="*/ 30013 h 182174"/>
                              <a:gd name="connsiteX433" fmla="*/ 106248 w 139585"/>
                              <a:gd name="connsiteY433" fmla="*/ 117643 h 182174"/>
                              <a:gd name="connsiteX434" fmla="*/ 110058 w 139585"/>
                              <a:gd name="connsiteY434" fmla="*/ 123358 h 182174"/>
                              <a:gd name="connsiteX435" fmla="*/ 111010 w 139585"/>
                              <a:gd name="connsiteY435" fmla="*/ 123358 h 182174"/>
                              <a:gd name="connsiteX436" fmla="*/ 115773 w 139585"/>
                              <a:gd name="connsiteY436" fmla="*/ 118595 h 182174"/>
                              <a:gd name="connsiteX437" fmla="*/ 115773 w 139585"/>
                              <a:gd name="connsiteY437" fmla="*/ 121453 h 182174"/>
                              <a:gd name="connsiteX438" fmla="*/ 115773 w 139585"/>
                              <a:gd name="connsiteY438" fmla="*/ 125263 h 182174"/>
                              <a:gd name="connsiteX439" fmla="*/ 113868 w 139585"/>
                              <a:gd name="connsiteY439" fmla="*/ 126216 h 182174"/>
                              <a:gd name="connsiteX440" fmla="*/ 115773 w 139585"/>
                              <a:gd name="connsiteY440" fmla="*/ 129073 h 182174"/>
                              <a:gd name="connsiteX441" fmla="*/ 118630 w 139585"/>
                              <a:gd name="connsiteY441" fmla="*/ 128120 h 182174"/>
                              <a:gd name="connsiteX442" fmla="*/ 120535 w 139585"/>
                              <a:gd name="connsiteY442" fmla="*/ 125263 h 182174"/>
                              <a:gd name="connsiteX443" fmla="*/ 121488 w 139585"/>
                              <a:gd name="connsiteY443" fmla="*/ 123358 h 182174"/>
                              <a:gd name="connsiteX444" fmla="*/ 120535 w 139585"/>
                              <a:gd name="connsiteY444" fmla="*/ 122406 h 182174"/>
                              <a:gd name="connsiteX445" fmla="*/ 122440 w 139585"/>
                              <a:gd name="connsiteY445" fmla="*/ 118595 h 182174"/>
                              <a:gd name="connsiteX446" fmla="*/ 122440 w 139585"/>
                              <a:gd name="connsiteY446" fmla="*/ 117643 h 182174"/>
                              <a:gd name="connsiteX447" fmla="*/ 116725 w 139585"/>
                              <a:gd name="connsiteY447" fmla="*/ 118595 h 182174"/>
                              <a:gd name="connsiteX448" fmla="*/ 116725 w 139585"/>
                              <a:gd name="connsiteY448" fmla="*/ 113833 h 182174"/>
                              <a:gd name="connsiteX449" fmla="*/ 118630 w 139585"/>
                              <a:gd name="connsiteY449" fmla="*/ 110023 h 182174"/>
                              <a:gd name="connsiteX450" fmla="*/ 114820 w 139585"/>
                              <a:gd name="connsiteY450" fmla="*/ 111928 h 182174"/>
                              <a:gd name="connsiteX451" fmla="*/ 113868 w 139585"/>
                              <a:gd name="connsiteY451" fmla="*/ 110975 h 182174"/>
                              <a:gd name="connsiteX452" fmla="*/ 113868 w 139585"/>
                              <a:gd name="connsiteY452" fmla="*/ 111928 h 182174"/>
                              <a:gd name="connsiteX453" fmla="*/ 114820 w 139585"/>
                              <a:gd name="connsiteY453" fmla="*/ 111928 h 182174"/>
                              <a:gd name="connsiteX454" fmla="*/ 113868 w 139585"/>
                              <a:gd name="connsiteY454" fmla="*/ 117643 h 182174"/>
                              <a:gd name="connsiteX455" fmla="*/ 113868 w 139585"/>
                              <a:gd name="connsiteY455" fmla="*/ 119548 h 182174"/>
                              <a:gd name="connsiteX456" fmla="*/ 111963 w 139585"/>
                              <a:gd name="connsiteY456" fmla="*/ 118595 h 182174"/>
                              <a:gd name="connsiteX457" fmla="*/ 109105 w 139585"/>
                              <a:gd name="connsiteY457" fmla="*/ 117643 h 182174"/>
                              <a:gd name="connsiteX458" fmla="*/ 107200 w 139585"/>
                              <a:gd name="connsiteY458" fmla="*/ 117643 h 182174"/>
                              <a:gd name="connsiteX459" fmla="*/ 106248 w 139585"/>
                              <a:gd name="connsiteY459" fmla="*/ 117643 h 182174"/>
                              <a:gd name="connsiteX460" fmla="*/ 111010 w 139585"/>
                              <a:gd name="connsiteY460" fmla="*/ 50968 h 182174"/>
                              <a:gd name="connsiteX461" fmla="*/ 111010 w 139585"/>
                              <a:gd name="connsiteY461" fmla="*/ 50968 h 182174"/>
                              <a:gd name="connsiteX462" fmla="*/ 109105 w 139585"/>
                              <a:gd name="connsiteY462" fmla="*/ 53825 h 182174"/>
                              <a:gd name="connsiteX463" fmla="*/ 107200 w 139585"/>
                              <a:gd name="connsiteY463" fmla="*/ 55731 h 182174"/>
                              <a:gd name="connsiteX464" fmla="*/ 106248 w 139585"/>
                              <a:gd name="connsiteY464" fmla="*/ 59541 h 182174"/>
                              <a:gd name="connsiteX465" fmla="*/ 108153 w 139585"/>
                              <a:gd name="connsiteY465" fmla="*/ 64303 h 182174"/>
                              <a:gd name="connsiteX466" fmla="*/ 112915 w 139585"/>
                              <a:gd name="connsiteY466" fmla="*/ 65256 h 182174"/>
                              <a:gd name="connsiteX467" fmla="*/ 112915 w 139585"/>
                              <a:gd name="connsiteY467" fmla="*/ 65256 h 182174"/>
                              <a:gd name="connsiteX468" fmla="*/ 114820 w 139585"/>
                              <a:gd name="connsiteY468" fmla="*/ 69066 h 182174"/>
                              <a:gd name="connsiteX469" fmla="*/ 117678 w 139585"/>
                              <a:gd name="connsiteY469" fmla="*/ 73828 h 182174"/>
                              <a:gd name="connsiteX470" fmla="*/ 124345 w 139585"/>
                              <a:gd name="connsiteY470" fmla="*/ 70970 h 182174"/>
                              <a:gd name="connsiteX471" fmla="*/ 124345 w 139585"/>
                              <a:gd name="connsiteY471" fmla="*/ 69066 h 182174"/>
                              <a:gd name="connsiteX472" fmla="*/ 122440 w 139585"/>
                              <a:gd name="connsiteY472" fmla="*/ 69066 h 182174"/>
                              <a:gd name="connsiteX473" fmla="*/ 117678 w 139585"/>
                              <a:gd name="connsiteY473" fmla="*/ 70970 h 182174"/>
                              <a:gd name="connsiteX474" fmla="*/ 115773 w 139585"/>
                              <a:gd name="connsiteY474" fmla="*/ 70970 h 182174"/>
                              <a:gd name="connsiteX475" fmla="*/ 115773 w 139585"/>
                              <a:gd name="connsiteY475" fmla="*/ 70018 h 182174"/>
                              <a:gd name="connsiteX476" fmla="*/ 120535 w 139585"/>
                              <a:gd name="connsiteY476" fmla="*/ 66208 h 182174"/>
                              <a:gd name="connsiteX477" fmla="*/ 121488 w 139585"/>
                              <a:gd name="connsiteY477" fmla="*/ 64303 h 182174"/>
                              <a:gd name="connsiteX478" fmla="*/ 120535 w 139585"/>
                              <a:gd name="connsiteY478" fmla="*/ 64303 h 182174"/>
                              <a:gd name="connsiteX479" fmla="*/ 116725 w 139585"/>
                              <a:gd name="connsiteY479" fmla="*/ 65256 h 182174"/>
                              <a:gd name="connsiteX480" fmla="*/ 114820 w 139585"/>
                              <a:gd name="connsiteY480" fmla="*/ 65256 h 182174"/>
                              <a:gd name="connsiteX481" fmla="*/ 112915 w 139585"/>
                              <a:gd name="connsiteY481" fmla="*/ 63350 h 182174"/>
                              <a:gd name="connsiteX482" fmla="*/ 111963 w 139585"/>
                              <a:gd name="connsiteY482" fmla="*/ 61445 h 182174"/>
                              <a:gd name="connsiteX483" fmla="*/ 113868 w 139585"/>
                              <a:gd name="connsiteY483" fmla="*/ 61445 h 182174"/>
                              <a:gd name="connsiteX484" fmla="*/ 117678 w 139585"/>
                              <a:gd name="connsiteY484" fmla="*/ 60493 h 182174"/>
                              <a:gd name="connsiteX485" fmla="*/ 114820 w 139585"/>
                              <a:gd name="connsiteY485" fmla="*/ 58588 h 182174"/>
                              <a:gd name="connsiteX486" fmla="*/ 113868 w 139585"/>
                              <a:gd name="connsiteY486" fmla="*/ 57635 h 182174"/>
                              <a:gd name="connsiteX487" fmla="*/ 115773 w 139585"/>
                              <a:gd name="connsiteY487" fmla="*/ 56683 h 182174"/>
                              <a:gd name="connsiteX488" fmla="*/ 117678 w 139585"/>
                              <a:gd name="connsiteY488" fmla="*/ 54778 h 182174"/>
                              <a:gd name="connsiteX489" fmla="*/ 111010 w 139585"/>
                              <a:gd name="connsiteY489" fmla="*/ 50968 h 182174"/>
                              <a:gd name="connsiteX490" fmla="*/ 107200 w 139585"/>
                              <a:gd name="connsiteY490" fmla="*/ 68113 h 182174"/>
                              <a:gd name="connsiteX491" fmla="*/ 107200 w 139585"/>
                              <a:gd name="connsiteY491" fmla="*/ 68113 h 182174"/>
                              <a:gd name="connsiteX492" fmla="*/ 107200 w 139585"/>
                              <a:gd name="connsiteY492" fmla="*/ 68113 h 182174"/>
                              <a:gd name="connsiteX493" fmla="*/ 107200 w 139585"/>
                              <a:gd name="connsiteY493" fmla="*/ 68113 h 182174"/>
                              <a:gd name="connsiteX494" fmla="*/ 107200 w 139585"/>
                              <a:gd name="connsiteY494" fmla="*/ 68113 h 182174"/>
                              <a:gd name="connsiteX495" fmla="*/ 107200 w 139585"/>
                              <a:gd name="connsiteY495" fmla="*/ 48110 h 182174"/>
                              <a:gd name="connsiteX496" fmla="*/ 110058 w 139585"/>
                              <a:gd name="connsiteY496" fmla="*/ 47158 h 182174"/>
                              <a:gd name="connsiteX497" fmla="*/ 112915 w 139585"/>
                              <a:gd name="connsiteY497" fmla="*/ 47158 h 182174"/>
                              <a:gd name="connsiteX498" fmla="*/ 108153 w 139585"/>
                              <a:gd name="connsiteY498" fmla="*/ 45253 h 182174"/>
                              <a:gd name="connsiteX499" fmla="*/ 107200 w 139585"/>
                              <a:gd name="connsiteY499" fmla="*/ 48110 h 182174"/>
                              <a:gd name="connsiteX500" fmla="*/ 111963 w 139585"/>
                              <a:gd name="connsiteY500" fmla="*/ 70970 h 182174"/>
                              <a:gd name="connsiteX501" fmla="*/ 111963 w 139585"/>
                              <a:gd name="connsiteY501" fmla="*/ 70970 h 182174"/>
                              <a:gd name="connsiteX502" fmla="*/ 110058 w 139585"/>
                              <a:gd name="connsiteY502" fmla="*/ 69066 h 182174"/>
                              <a:gd name="connsiteX503" fmla="*/ 110058 w 139585"/>
                              <a:gd name="connsiteY503" fmla="*/ 72875 h 182174"/>
                              <a:gd name="connsiteX504" fmla="*/ 111963 w 139585"/>
                              <a:gd name="connsiteY504" fmla="*/ 70970 h 182174"/>
                              <a:gd name="connsiteX505" fmla="*/ 112915 w 139585"/>
                              <a:gd name="connsiteY505" fmla="*/ 43348 h 182174"/>
                              <a:gd name="connsiteX506" fmla="*/ 115773 w 139585"/>
                              <a:gd name="connsiteY506" fmla="*/ 43348 h 182174"/>
                              <a:gd name="connsiteX507" fmla="*/ 113868 w 139585"/>
                              <a:gd name="connsiteY507" fmla="*/ 41443 h 182174"/>
                              <a:gd name="connsiteX508" fmla="*/ 113868 w 139585"/>
                              <a:gd name="connsiteY508" fmla="*/ 37633 h 182174"/>
                              <a:gd name="connsiteX509" fmla="*/ 113868 w 139585"/>
                              <a:gd name="connsiteY509" fmla="*/ 34775 h 182174"/>
                              <a:gd name="connsiteX510" fmla="*/ 110058 w 139585"/>
                              <a:gd name="connsiteY510" fmla="*/ 34775 h 182174"/>
                              <a:gd name="connsiteX511" fmla="*/ 110058 w 139585"/>
                              <a:gd name="connsiteY511" fmla="*/ 37633 h 182174"/>
                              <a:gd name="connsiteX512" fmla="*/ 110058 w 139585"/>
                              <a:gd name="connsiteY512" fmla="*/ 38585 h 182174"/>
                              <a:gd name="connsiteX513" fmla="*/ 112915 w 139585"/>
                              <a:gd name="connsiteY513" fmla="*/ 43348 h 182174"/>
                              <a:gd name="connsiteX514" fmla="*/ 111010 w 139585"/>
                              <a:gd name="connsiteY514" fmla="*/ 139550 h 182174"/>
                              <a:gd name="connsiteX515" fmla="*/ 110058 w 139585"/>
                              <a:gd name="connsiteY515" fmla="*/ 138598 h 182174"/>
                              <a:gd name="connsiteX516" fmla="*/ 109105 w 139585"/>
                              <a:gd name="connsiteY516" fmla="*/ 139550 h 182174"/>
                              <a:gd name="connsiteX517" fmla="*/ 111010 w 139585"/>
                              <a:gd name="connsiteY517" fmla="*/ 139550 h 182174"/>
                              <a:gd name="connsiteX518" fmla="*/ 111010 w 139585"/>
                              <a:gd name="connsiteY518" fmla="*/ 139550 h 182174"/>
                              <a:gd name="connsiteX519" fmla="*/ 111963 w 139585"/>
                              <a:gd name="connsiteY519" fmla="*/ 133835 h 182174"/>
                              <a:gd name="connsiteX520" fmla="*/ 111963 w 139585"/>
                              <a:gd name="connsiteY520" fmla="*/ 133835 h 182174"/>
                              <a:gd name="connsiteX521" fmla="*/ 110058 w 139585"/>
                              <a:gd name="connsiteY521" fmla="*/ 133835 h 182174"/>
                              <a:gd name="connsiteX522" fmla="*/ 111963 w 139585"/>
                              <a:gd name="connsiteY522" fmla="*/ 133835 h 182174"/>
                              <a:gd name="connsiteX523" fmla="*/ 111963 w 139585"/>
                              <a:gd name="connsiteY523" fmla="*/ 133835 h 182174"/>
                              <a:gd name="connsiteX524" fmla="*/ 111963 w 139585"/>
                              <a:gd name="connsiteY524" fmla="*/ 66208 h 182174"/>
                              <a:gd name="connsiteX525" fmla="*/ 112915 w 139585"/>
                              <a:gd name="connsiteY525" fmla="*/ 64303 h 182174"/>
                              <a:gd name="connsiteX526" fmla="*/ 111963 w 139585"/>
                              <a:gd name="connsiteY526" fmla="*/ 66208 h 182174"/>
                              <a:gd name="connsiteX527" fmla="*/ 111963 w 139585"/>
                              <a:gd name="connsiteY527" fmla="*/ 66208 h 182174"/>
                              <a:gd name="connsiteX528" fmla="*/ 113868 w 139585"/>
                              <a:gd name="connsiteY528" fmla="*/ 71923 h 182174"/>
                              <a:gd name="connsiteX529" fmla="*/ 113868 w 139585"/>
                              <a:gd name="connsiteY529" fmla="*/ 71923 h 182174"/>
                              <a:gd name="connsiteX530" fmla="*/ 113868 w 139585"/>
                              <a:gd name="connsiteY530" fmla="*/ 71923 h 182174"/>
                              <a:gd name="connsiteX531" fmla="*/ 113868 w 139585"/>
                              <a:gd name="connsiteY531" fmla="*/ 74781 h 182174"/>
                              <a:gd name="connsiteX532" fmla="*/ 114820 w 139585"/>
                              <a:gd name="connsiteY532" fmla="*/ 73828 h 182174"/>
                              <a:gd name="connsiteX533" fmla="*/ 113868 w 139585"/>
                              <a:gd name="connsiteY533" fmla="*/ 71923 h 182174"/>
                              <a:gd name="connsiteX534" fmla="*/ 112915 w 139585"/>
                              <a:gd name="connsiteY534" fmla="*/ 49063 h 182174"/>
                              <a:gd name="connsiteX535" fmla="*/ 113868 w 139585"/>
                              <a:gd name="connsiteY535" fmla="*/ 50016 h 182174"/>
                              <a:gd name="connsiteX536" fmla="*/ 112915 w 139585"/>
                              <a:gd name="connsiteY536" fmla="*/ 49063 h 182174"/>
                              <a:gd name="connsiteX537" fmla="*/ 112915 w 139585"/>
                              <a:gd name="connsiteY537" fmla="*/ 47158 h 182174"/>
                              <a:gd name="connsiteX538" fmla="*/ 112915 w 139585"/>
                              <a:gd name="connsiteY538" fmla="*/ 49063 h 182174"/>
                              <a:gd name="connsiteX539" fmla="*/ 115773 w 139585"/>
                              <a:gd name="connsiteY539" fmla="*/ 123358 h 182174"/>
                              <a:gd name="connsiteX540" fmla="*/ 117678 w 139585"/>
                              <a:gd name="connsiteY540" fmla="*/ 121453 h 182174"/>
                              <a:gd name="connsiteX541" fmla="*/ 118630 w 139585"/>
                              <a:gd name="connsiteY541" fmla="*/ 122406 h 182174"/>
                              <a:gd name="connsiteX542" fmla="*/ 115773 w 139585"/>
                              <a:gd name="connsiteY542" fmla="*/ 123358 h 182174"/>
                              <a:gd name="connsiteX543" fmla="*/ 115773 w 139585"/>
                              <a:gd name="connsiteY543" fmla="*/ 123358 h 182174"/>
                              <a:gd name="connsiteX544" fmla="*/ 119583 w 139585"/>
                              <a:gd name="connsiteY544" fmla="*/ 73828 h 182174"/>
                              <a:gd name="connsiteX545" fmla="*/ 116725 w 139585"/>
                              <a:gd name="connsiteY545" fmla="*/ 75733 h 182174"/>
                              <a:gd name="connsiteX546" fmla="*/ 118630 w 139585"/>
                              <a:gd name="connsiteY546" fmla="*/ 76685 h 182174"/>
                              <a:gd name="connsiteX547" fmla="*/ 121488 w 139585"/>
                              <a:gd name="connsiteY547" fmla="*/ 75733 h 182174"/>
                              <a:gd name="connsiteX548" fmla="*/ 119583 w 139585"/>
                              <a:gd name="connsiteY548" fmla="*/ 73828 h 182174"/>
                              <a:gd name="connsiteX549" fmla="*/ 120535 w 139585"/>
                              <a:gd name="connsiteY549" fmla="*/ 139550 h 182174"/>
                              <a:gd name="connsiteX550" fmla="*/ 118630 w 139585"/>
                              <a:gd name="connsiteY550" fmla="*/ 137645 h 182174"/>
                              <a:gd name="connsiteX551" fmla="*/ 117678 w 139585"/>
                              <a:gd name="connsiteY551" fmla="*/ 138598 h 182174"/>
                              <a:gd name="connsiteX552" fmla="*/ 120535 w 139585"/>
                              <a:gd name="connsiteY552" fmla="*/ 139550 h 182174"/>
                              <a:gd name="connsiteX553" fmla="*/ 120535 w 139585"/>
                              <a:gd name="connsiteY553" fmla="*/ 139550 h 182174"/>
                              <a:gd name="connsiteX554" fmla="*/ 118630 w 139585"/>
                              <a:gd name="connsiteY554" fmla="*/ 48110 h 182174"/>
                              <a:gd name="connsiteX555" fmla="*/ 120535 w 139585"/>
                              <a:gd name="connsiteY555" fmla="*/ 49063 h 182174"/>
                              <a:gd name="connsiteX556" fmla="*/ 121488 w 139585"/>
                              <a:gd name="connsiteY556" fmla="*/ 48110 h 182174"/>
                              <a:gd name="connsiteX557" fmla="*/ 119583 w 139585"/>
                              <a:gd name="connsiteY557" fmla="*/ 46206 h 182174"/>
                              <a:gd name="connsiteX558" fmla="*/ 118630 w 139585"/>
                              <a:gd name="connsiteY558" fmla="*/ 48110 h 182174"/>
                              <a:gd name="connsiteX559" fmla="*/ 118630 w 139585"/>
                              <a:gd name="connsiteY559" fmla="*/ 38585 h 182174"/>
                              <a:gd name="connsiteX560" fmla="*/ 120535 w 139585"/>
                              <a:gd name="connsiteY560" fmla="*/ 37633 h 182174"/>
                              <a:gd name="connsiteX561" fmla="*/ 120535 w 139585"/>
                              <a:gd name="connsiteY561" fmla="*/ 36681 h 182174"/>
                              <a:gd name="connsiteX562" fmla="*/ 118630 w 139585"/>
                              <a:gd name="connsiteY562" fmla="*/ 38585 h 182174"/>
                              <a:gd name="connsiteX563" fmla="*/ 118630 w 139585"/>
                              <a:gd name="connsiteY563" fmla="*/ 38585 h 182174"/>
                              <a:gd name="connsiteX564" fmla="*/ 120535 w 139585"/>
                              <a:gd name="connsiteY564" fmla="*/ 54778 h 182174"/>
                              <a:gd name="connsiteX565" fmla="*/ 120535 w 139585"/>
                              <a:gd name="connsiteY565" fmla="*/ 54778 h 182174"/>
                              <a:gd name="connsiteX566" fmla="*/ 123393 w 139585"/>
                              <a:gd name="connsiteY566" fmla="*/ 58588 h 182174"/>
                              <a:gd name="connsiteX567" fmla="*/ 123393 w 139585"/>
                              <a:gd name="connsiteY567" fmla="*/ 57635 h 182174"/>
                              <a:gd name="connsiteX568" fmla="*/ 120535 w 139585"/>
                              <a:gd name="connsiteY568" fmla="*/ 54778 h 182174"/>
                              <a:gd name="connsiteX569" fmla="*/ 122440 w 139585"/>
                              <a:gd name="connsiteY569" fmla="*/ 131931 h 182174"/>
                              <a:gd name="connsiteX570" fmla="*/ 122440 w 139585"/>
                              <a:gd name="connsiteY570" fmla="*/ 131931 h 182174"/>
                              <a:gd name="connsiteX571" fmla="*/ 122440 w 139585"/>
                              <a:gd name="connsiteY571" fmla="*/ 131931 h 182174"/>
                              <a:gd name="connsiteX572" fmla="*/ 122440 w 139585"/>
                              <a:gd name="connsiteY572" fmla="*/ 131931 h 182174"/>
                              <a:gd name="connsiteX573" fmla="*/ 122440 w 139585"/>
                              <a:gd name="connsiteY573" fmla="*/ 131931 h 182174"/>
                              <a:gd name="connsiteX574" fmla="*/ 122440 w 139585"/>
                              <a:gd name="connsiteY574" fmla="*/ 129073 h 182174"/>
                              <a:gd name="connsiteX575" fmla="*/ 123393 w 139585"/>
                              <a:gd name="connsiteY575" fmla="*/ 130025 h 182174"/>
                              <a:gd name="connsiteX576" fmla="*/ 124345 w 139585"/>
                              <a:gd name="connsiteY576" fmla="*/ 129073 h 182174"/>
                              <a:gd name="connsiteX577" fmla="*/ 122440 w 139585"/>
                              <a:gd name="connsiteY577" fmla="*/ 129073 h 182174"/>
                              <a:gd name="connsiteX578" fmla="*/ 122440 w 139585"/>
                              <a:gd name="connsiteY578" fmla="*/ 129073 h 182174"/>
                              <a:gd name="connsiteX579" fmla="*/ 123393 w 139585"/>
                              <a:gd name="connsiteY579" fmla="*/ 124310 h 182174"/>
                              <a:gd name="connsiteX580" fmla="*/ 123393 w 139585"/>
                              <a:gd name="connsiteY580" fmla="*/ 124310 h 182174"/>
                              <a:gd name="connsiteX581" fmla="*/ 128155 w 139585"/>
                              <a:gd name="connsiteY581" fmla="*/ 122406 h 182174"/>
                              <a:gd name="connsiteX582" fmla="*/ 124345 w 139585"/>
                              <a:gd name="connsiteY582" fmla="*/ 121453 h 182174"/>
                              <a:gd name="connsiteX583" fmla="*/ 123393 w 139585"/>
                              <a:gd name="connsiteY583" fmla="*/ 124310 h 182174"/>
                              <a:gd name="connsiteX584" fmla="*/ 123393 w 139585"/>
                              <a:gd name="connsiteY584" fmla="*/ 48110 h 182174"/>
                              <a:gd name="connsiteX585" fmla="*/ 124345 w 139585"/>
                              <a:gd name="connsiteY585" fmla="*/ 49063 h 182174"/>
                              <a:gd name="connsiteX586" fmla="*/ 125298 w 139585"/>
                              <a:gd name="connsiteY586" fmla="*/ 49063 h 182174"/>
                              <a:gd name="connsiteX587" fmla="*/ 123393 w 139585"/>
                              <a:gd name="connsiteY587" fmla="*/ 48110 h 182174"/>
                              <a:gd name="connsiteX588" fmla="*/ 123393 w 139585"/>
                              <a:gd name="connsiteY588" fmla="*/ 48110 h 182174"/>
                              <a:gd name="connsiteX589" fmla="*/ 125298 w 139585"/>
                              <a:gd name="connsiteY589" fmla="*/ 72875 h 182174"/>
                              <a:gd name="connsiteX590" fmla="*/ 125298 w 139585"/>
                              <a:gd name="connsiteY590" fmla="*/ 72875 h 182174"/>
                              <a:gd name="connsiteX591" fmla="*/ 124345 w 139585"/>
                              <a:gd name="connsiteY591" fmla="*/ 72875 h 182174"/>
                              <a:gd name="connsiteX592" fmla="*/ 125298 w 139585"/>
                              <a:gd name="connsiteY592" fmla="*/ 72875 h 182174"/>
                              <a:gd name="connsiteX593" fmla="*/ 125298 w 139585"/>
                              <a:gd name="connsiteY593" fmla="*/ 72875 h 182174"/>
                              <a:gd name="connsiteX594" fmla="*/ 126250 w 139585"/>
                              <a:gd name="connsiteY594" fmla="*/ 60493 h 182174"/>
                              <a:gd name="connsiteX595" fmla="*/ 126250 w 139585"/>
                              <a:gd name="connsiteY595" fmla="*/ 60493 h 182174"/>
                              <a:gd name="connsiteX596" fmla="*/ 124345 w 139585"/>
                              <a:gd name="connsiteY596" fmla="*/ 61445 h 182174"/>
                              <a:gd name="connsiteX597" fmla="*/ 125298 w 139585"/>
                              <a:gd name="connsiteY597" fmla="*/ 62398 h 182174"/>
                              <a:gd name="connsiteX598" fmla="*/ 126250 w 139585"/>
                              <a:gd name="connsiteY598" fmla="*/ 60493 h 182174"/>
                              <a:gd name="connsiteX599" fmla="*/ 125298 w 139585"/>
                              <a:gd name="connsiteY599" fmla="*/ 54778 h 182174"/>
                              <a:gd name="connsiteX600" fmla="*/ 127203 w 139585"/>
                              <a:gd name="connsiteY600" fmla="*/ 55731 h 182174"/>
                              <a:gd name="connsiteX601" fmla="*/ 128155 w 139585"/>
                              <a:gd name="connsiteY601" fmla="*/ 54778 h 182174"/>
                              <a:gd name="connsiteX602" fmla="*/ 125298 w 139585"/>
                              <a:gd name="connsiteY602" fmla="*/ 54778 h 182174"/>
                              <a:gd name="connsiteX603" fmla="*/ 125298 w 139585"/>
                              <a:gd name="connsiteY603" fmla="*/ 54778 h 1821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Lst>
                            <a:rect l="l" t="t" r="r" b="b"/>
                            <a:pathLst>
                              <a:path w="139585" h="182174">
                                <a:moveTo>
                                  <a:pt x="51003" y="95735"/>
                                </a:moveTo>
                                <a:cubicBezTo>
                                  <a:pt x="51003" y="100498"/>
                                  <a:pt x="51955" y="105260"/>
                                  <a:pt x="51955" y="110023"/>
                                </a:cubicBezTo>
                                <a:cubicBezTo>
                                  <a:pt x="52908" y="120500"/>
                                  <a:pt x="53860" y="130978"/>
                                  <a:pt x="57670" y="141456"/>
                                </a:cubicBezTo>
                                <a:cubicBezTo>
                                  <a:pt x="61480" y="150981"/>
                                  <a:pt x="67195" y="158600"/>
                                  <a:pt x="75768" y="164316"/>
                                </a:cubicBezTo>
                                <a:cubicBezTo>
                                  <a:pt x="89103" y="172888"/>
                                  <a:pt x="102438" y="170031"/>
                                  <a:pt x="108153" y="153838"/>
                                </a:cubicBezTo>
                                <a:cubicBezTo>
                                  <a:pt x="110058" y="149075"/>
                                  <a:pt x="109105" y="146218"/>
                                  <a:pt x="104343" y="144313"/>
                                </a:cubicBezTo>
                                <a:cubicBezTo>
                                  <a:pt x="91960" y="138598"/>
                                  <a:pt x="90055" y="128120"/>
                                  <a:pt x="93865" y="116691"/>
                                </a:cubicBezTo>
                                <a:cubicBezTo>
                                  <a:pt x="94818" y="113833"/>
                                  <a:pt x="95770" y="110975"/>
                                  <a:pt x="98628" y="109070"/>
                                </a:cubicBezTo>
                                <a:cubicBezTo>
                                  <a:pt x="105295" y="104308"/>
                                  <a:pt x="111963" y="101450"/>
                                  <a:pt x="120535" y="102403"/>
                                </a:cubicBezTo>
                                <a:cubicBezTo>
                                  <a:pt x="129108" y="103356"/>
                                  <a:pt x="137681" y="110975"/>
                                  <a:pt x="138633" y="120500"/>
                                </a:cubicBezTo>
                                <a:cubicBezTo>
                                  <a:pt x="140538" y="135741"/>
                                  <a:pt x="135775" y="148123"/>
                                  <a:pt x="127203" y="160506"/>
                                </a:cubicBezTo>
                                <a:cubicBezTo>
                                  <a:pt x="117678" y="172888"/>
                                  <a:pt x="105295" y="178603"/>
                                  <a:pt x="90055" y="181460"/>
                                </a:cubicBezTo>
                                <a:cubicBezTo>
                                  <a:pt x="74815" y="183366"/>
                                  <a:pt x="60528" y="181460"/>
                                  <a:pt x="47193" y="175745"/>
                                </a:cubicBezTo>
                                <a:cubicBezTo>
                                  <a:pt x="36715" y="170983"/>
                                  <a:pt x="27190" y="164316"/>
                                  <a:pt x="19570" y="154791"/>
                                </a:cubicBezTo>
                                <a:cubicBezTo>
                                  <a:pt x="10998" y="144313"/>
                                  <a:pt x="5283" y="131931"/>
                                  <a:pt x="2425" y="118595"/>
                                </a:cubicBezTo>
                                <a:cubicBezTo>
                                  <a:pt x="-1385" y="100498"/>
                                  <a:pt x="-432" y="81448"/>
                                  <a:pt x="3378" y="63350"/>
                                </a:cubicBezTo>
                                <a:cubicBezTo>
                                  <a:pt x="7188" y="46206"/>
                                  <a:pt x="14808" y="32870"/>
                                  <a:pt x="26238" y="20488"/>
                                </a:cubicBezTo>
                                <a:cubicBezTo>
                                  <a:pt x="37668" y="8106"/>
                                  <a:pt x="51955" y="2391"/>
                                  <a:pt x="69100" y="485"/>
                                </a:cubicBezTo>
                                <a:cubicBezTo>
                                  <a:pt x="84340" y="-1419"/>
                                  <a:pt x="97675" y="2391"/>
                                  <a:pt x="111010" y="10010"/>
                                </a:cubicBezTo>
                                <a:cubicBezTo>
                                  <a:pt x="118630" y="14773"/>
                                  <a:pt x="123393" y="20488"/>
                                  <a:pt x="127203" y="28108"/>
                                </a:cubicBezTo>
                                <a:cubicBezTo>
                                  <a:pt x="135775" y="43348"/>
                                  <a:pt x="138633" y="59541"/>
                                  <a:pt x="139585" y="76685"/>
                                </a:cubicBezTo>
                                <a:cubicBezTo>
                                  <a:pt x="139585" y="79543"/>
                                  <a:pt x="139585" y="81448"/>
                                  <a:pt x="139585" y="84306"/>
                                </a:cubicBezTo>
                                <a:cubicBezTo>
                                  <a:pt x="139585" y="89068"/>
                                  <a:pt x="138633" y="90020"/>
                                  <a:pt x="133870" y="90020"/>
                                </a:cubicBezTo>
                                <a:cubicBezTo>
                                  <a:pt x="130060" y="90020"/>
                                  <a:pt x="126250" y="90020"/>
                                  <a:pt x="122440" y="90020"/>
                                </a:cubicBezTo>
                                <a:cubicBezTo>
                                  <a:pt x="100533" y="90973"/>
                                  <a:pt x="78625" y="90973"/>
                                  <a:pt x="57670" y="90973"/>
                                </a:cubicBezTo>
                                <a:cubicBezTo>
                                  <a:pt x="51955" y="90020"/>
                                  <a:pt x="51003" y="90973"/>
                                  <a:pt x="51003" y="95735"/>
                                </a:cubicBezTo>
                                <a:close/>
                                <a:moveTo>
                                  <a:pt x="11950" y="96688"/>
                                </a:moveTo>
                                <a:cubicBezTo>
                                  <a:pt x="12903" y="98593"/>
                                  <a:pt x="11950" y="101450"/>
                                  <a:pt x="15760" y="102403"/>
                                </a:cubicBezTo>
                                <a:cubicBezTo>
                                  <a:pt x="14808" y="100498"/>
                                  <a:pt x="14808" y="98593"/>
                                  <a:pt x="14808" y="96688"/>
                                </a:cubicBezTo>
                                <a:cubicBezTo>
                                  <a:pt x="16713" y="96688"/>
                                  <a:pt x="16713" y="94783"/>
                                  <a:pt x="17665" y="93831"/>
                                </a:cubicBezTo>
                                <a:cubicBezTo>
                                  <a:pt x="17665" y="93831"/>
                                  <a:pt x="18618" y="92878"/>
                                  <a:pt x="18618" y="92878"/>
                                </a:cubicBezTo>
                                <a:cubicBezTo>
                                  <a:pt x="17665" y="91925"/>
                                  <a:pt x="17665" y="92878"/>
                                  <a:pt x="16713" y="92878"/>
                                </a:cubicBezTo>
                                <a:cubicBezTo>
                                  <a:pt x="14808" y="93831"/>
                                  <a:pt x="13855" y="92878"/>
                                  <a:pt x="13855" y="90973"/>
                                </a:cubicBezTo>
                                <a:cubicBezTo>
                                  <a:pt x="13855" y="90020"/>
                                  <a:pt x="14808" y="89068"/>
                                  <a:pt x="12903" y="89068"/>
                                </a:cubicBezTo>
                                <a:cubicBezTo>
                                  <a:pt x="11950" y="89068"/>
                                  <a:pt x="11950" y="90973"/>
                                  <a:pt x="11950" y="91925"/>
                                </a:cubicBezTo>
                                <a:lnTo>
                                  <a:pt x="11950" y="93831"/>
                                </a:lnTo>
                                <a:cubicBezTo>
                                  <a:pt x="11950" y="93831"/>
                                  <a:pt x="11950" y="93831"/>
                                  <a:pt x="11950" y="93831"/>
                                </a:cubicBezTo>
                                <a:lnTo>
                                  <a:pt x="11950" y="93831"/>
                                </a:lnTo>
                                <a:cubicBezTo>
                                  <a:pt x="9093" y="94783"/>
                                  <a:pt x="10045" y="95735"/>
                                  <a:pt x="11950" y="96688"/>
                                </a:cubicBezTo>
                                <a:lnTo>
                                  <a:pt x="11950" y="96688"/>
                                </a:lnTo>
                                <a:lnTo>
                                  <a:pt x="11950" y="96688"/>
                                </a:lnTo>
                                <a:close/>
                                <a:moveTo>
                                  <a:pt x="42430" y="54778"/>
                                </a:moveTo>
                                <a:cubicBezTo>
                                  <a:pt x="42430" y="52873"/>
                                  <a:pt x="41478" y="51920"/>
                                  <a:pt x="41478" y="50016"/>
                                </a:cubicBezTo>
                                <a:cubicBezTo>
                                  <a:pt x="42430" y="47158"/>
                                  <a:pt x="41478" y="46206"/>
                                  <a:pt x="38620" y="45253"/>
                                </a:cubicBezTo>
                                <a:cubicBezTo>
                                  <a:pt x="37668" y="45253"/>
                                  <a:pt x="37668" y="44300"/>
                                  <a:pt x="37668" y="43348"/>
                                </a:cubicBezTo>
                                <a:cubicBezTo>
                                  <a:pt x="37668" y="42395"/>
                                  <a:pt x="38620" y="42395"/>
                                  <a:pt x="39573" y="42395"/>
                                </a:cubicBezTo>
                                <a:cubicBezTo>
                                  <a:pt x="40525" y="42395"/>
                                  <a:pt x="41478" y="43348"/>
                                  <a:pt x="42430" y="42395"/>
                                </a:cubicBezTo>
                                <a:cubicBezTo>
                                  <a:pt x="42430" y="42395"/>
                                  <a:pt x="41478" y="40491"/>
                                  <a:pt x="40525" y="40491"/>
                                </a:cubicBezTo>
                                <a:cubicBezTo>
                                  <a:pt x="39573" y="39538"/>
                                  <a:pt x="38620" y="40491"/>
                                  <a:pt x="37668" y="40491"/>
                                </a:cubicBezTo>
                                <a:cubicBezTo>
                                  <a:pt x="36715" y="41443"/>
                                  <a:pt x="35763" y="42395"/>
                                  <a:pt x="35763" y="44300"/>
                                </a:cubicBezTo>
                                <a:cubicBezTo>
                                  <a:pt x="35763" y="46206"/>
                                  <a:pt x="37668" y="47158"/>
                                  <a:pt x="34810" y="48110"/>
                                </a:cubicBezTo>
                                <a:cubicBezTo>
                                  <a:pt x="33858" y="48110"/>
                                  <a:pt x="34810" y="49063"/>
                                  <a:pt x="34810" y="50016"/>
                                </a:cubicBezTo>
                                <a:cubicBezTo>
                                  <a:pt x="34810" y="50016"/>
                                  <a:pt x="34810" y="50968"/>
                                  <a:pt x="34810" y="50968"/>
                                </a:cubicBezTo>
                                <a:cubicBezTo>
                                  <a:pt x="34810" y="50968"/>
                                  <a:pt x="34810" y="50968"/>
                                  <a:pt x="33858" y="50968"/>
                                </a:cubicBezTo>
                                <a:cubicBezTo>
                                  <a:pt x="32905" y="49063"/>
                                  <a:pt x="31000" y="48110"/>
                                  <a:pt x="31953" y="46206"/>
                                </a:cubicBezTo>
                                <a:cubicBezTo>
                                  <a:pt x="32905" y="44300"/>
                                  <a:pt x="32905" y="44300"/>
                                  <a:pt x="32905" y="42395"/>
                                </a:cubicBezTo>
                                <a:cubicBezTo>
                                  <a:pt x="32905" y="41443"/>
                                  <a:pt x="33858" y="40491"/>
                                  <a:pt x="31953" y="40491"/>
                                </a:cubicBezTo>
                                <a:cubicBezTo>
                                  <a:pt x="31000" y="40491"/>
                                  <a:pt x="28143" y="38585"/>
                                  <a:pt x="28143" y="41443"/>
                                </a:cubicBezTo>
                                <a:cubicBezTo>
                                  <a:pt x="28143" y="42395"/>
                                  <a:pt x="27190" y="43348"/>
                                  <a:pt x="26238" y="43348"/>
                                </a:cubicBezTo>
                                <a:cubicBezTo>
                                  <a:pt x="23380" y="43348"/>
                                  <a:pt x="21475" y="46206"/>
                                  <a:pt x="18618" y="47158"/>
                                </a:cubicBezTo>
                                <a:cubicBezTo>
                                  <a:pt x="16713" y="47158"/>
                                  <a:pt x="18618" y="48110"/>
                                  <a:pt x="18618" y="48110"/>
                                </a:cubicBezTo>
                                <a:cubicBezTo>
                                  <a:pt x="19570" y="49063"/>
                                  <a:pt x="20523" y="49063"/>
                                  <a:pt x="21475" y="48110"/>
                                </a:cubicBezTo>
                                <a:cubicBezTo>
                                  <a:pt x="24333" y="46206"/>
                                  <a:pt x="25285" y="50968"/>
                                  <a:pt x="29095" y="50016"/>
                                </a:cubicBezTo>
                                <a:cubicBezTo>
                                  <a:pt x="29095" y="50016"/>
                                  <a:pt x="29095" y="50968"/>
                                  <a:pt x="29095" y="50968"/>
                                </a:cubicBezTo>
                                <a:cubicBezTo>
                                  <a:pt x="28143" y="51920"/>
                                  <a:pt x="29095" y="52873"/>
                                  <a:pt x="30048" y="52873"/>
                                </a:cubicBezTo>
                                <a:cubicBezTo>
                                  <a:pt x="31000" y="52873"/>
                                  <a:pt x="31953" y="52873"/>
                                  <a:pt x="31953" y="53825"/>
                                </a:cubicBezTo>
                                <a:cubicBezTo>
                                  <a:pt x="31953" y="53825"/>
                                  <a:pt x="31000" y="54778"/>
                                  <a:pt x="31000" y="54778"/>
                                </a:cubicBezTo>
                                <a:cubicBezTo>
                                  <a:pt x="28143" y="55731"/>
                                  <a:pt x="27190" y="53825"/>
                                  <a:pt x="25285" y="52873"/>
                                </a:cubicBezTo>
                                <a:cubicBezTo>
                                  <a:pt x="25285" y="51920"/>
                                  <a:pt x="24333" y="50016"/>
                                  <a:pt x="22428" y="50968"/>
                                </a:cubicBezTo>
                                <a:cubicBezTo>
                                  <a:pt x="21475" y="50968"/>
                                  <a:pt x="21475" y="52873"/>
                                  <a:pt x="21475" y="52873"/>
                                </a:cubicBezTo>
                                <a:cubicBezTo>
                                  <a:pt x="22428" y="54778"/>
                                  <a:pt x="23380" y="52873"/>
                                  <a:pt x="24333" y="52873"/>
                                </a:cubicBezTo>
                                <a:lnTo>
                                  <a:pt x="24333" y="52873"/>
                                </a:lnTo>
                                <a:cubicBezTo>
                                  <a:pt x="24333" y="55731"/>
                                  <a:pt x="23380" y="57635"/>
                                  <a:pt x="20523" y="58588"/>
                                </a:cubicBezTo>
                                <a:cubicBezTo>
                                  <a:pt x="19570" y="59541"/>
                                  <a:pt x="18618" y="60493"/>
                                  <a:pt x="17665" y="61445"/>
                                </a:cubicBezTo>
                                <a:cubicBezTo>
                                  <a:pt x="16713" y="62398"/>
                                  <a:pt x="14808" y="60493"/>
                                  <a:pt x="14808" y="61445"/>
                                </a:cubicBezTo>
                                <a:cubicBezTo>
                                  <a:pt x="13855" y="62398"/>
                                  <a:pt x="16713" y="63350"/>
                                  <a:pt x="15760" y="64303"/>
                                </a:cubicBezTo>
                                <a:lnTo>
                                  <a:pt x="14808" y="65256"/>
                                </a:lnTo>
                                <a:cubicBezTo>
                                  <a:pt x="13855" y="66208"/>
                                  <a:pt x="12903" y="67160"/>
                                  <a:pt x="11950" y="68113"/>
                                </a:cubicBezTo>
                                <a:cubicBezTo>
                                  <a:pt x="11950" y="69066"/>
                                  <a:pt x="11950" y="70018"/>
                                  <a:pt x="12903" y="70018"/>
                                </a:cubicBezTo>
                                <a:cubicBezTo>
                                  <a:pt x="13855" y="70018"/>
                                  <a:pt x="13855" y="70018"/>
                                  <a:pt x="14808" y="69066"/>
                                </a:cubicBezTo>
                                <a:cubicBezTo>
                                  <a:pt x="14808" y="68113"/>
                                  <a:pt x="14808" y="65256"/>
                                  <a:pt x="16713" y="66208"/>
                                </a:cubicBezTo>
                                <a:cubicBezTo>
                                  <a:pt x="17665" y="67160"/>
                                  <a:pt x="17665" y="69066"/>
                                  <a:pt x="16713" y="70970"/>
                                </a:cubicBezTo>
                                <a:cubicBezTo>
                                  <a:pt x="16713" y="71923"/>
                                  <a:pt x="15760" y="71923"/>
                                  <a:pt x="15760" y="72875"/>
                                </a:cubicBezTo>
                                <a:cubicBezTo>
                                  <a:pt x="13855" y="73828"/>
                                  <a:pt x="13855" y="75733"/>
                                  <a:pt x="14808" y="76685"/>
                                </a:cubicBezTo>
                                <a:cubicBezTo>
                                  <a:pt x="13855" y="76685"/>
                                  <a:pt x="12903" y="75733"/>
                                  <a:pt x="10998" y="75733"/>
                                </a:cubicBezTo>
                                <a:cubicBezTo>
                                  <a:pt x="10998" y="74781"/>
                                  <a:pt x="10045" y="75733"/>
                                  <a:pt x="9093" y="75733"/>
                                </a:cubicBezTo>
                                <a:cubicBezTo>
                                  <a:pt x="9093" y="76685"/>
                                  <a:pt x="9093" y="76685"/>
                                  <a:pt x="9093" y="77638"/>
                                </a:cubicBezTo>
                                <a:cubicBezTo>
                                  <a:pt x="11950" y="81448"/>
                                  <a:pt x="14808" y="80495"/>
                                  <a:pt x="16713" y="76685"/>
                                </a:cubicBezTo>
                                <a:cubicBezTo>
                                  <a:pt x="17665" y="77638"/>
                                  <a:pt x="24333" y="75733"/>
                                  <a:pt x="24333" y="77638"/>
                                </a:cubicBezTo>
                                <a:cubicBezTo>
                                  <a:pt x="25285" y="80495"/>
                                  <a:pt x="24333" y="81448"/>
                                  <a:pt x="26238" y="83353"/>
                                </a:cubicBezTo>
                                <a:cubicBezTo>
                                  <a:pt x="23380" y="84306"/>
                                  <a:pt x="26238" y="87163"/>
                                  <a:pt x="24333" y="88116"/>
                                </a:cubicBezTo>
                                <a:cubicBezTo>
                                  <a:pt x="23380" y="87163"/>
                                  <a:pt x="19570" y="86210"/>
                                  <a:pt x="19570" y="84306"/>
                                </a:cubicBezTo>
                                <a:cubicBezTo>
                                  <a:pt x="19570" y="81448"/>
                                  <a:pt x="21475" y="80495"/>
                                  <a:pt x="19570" y="79543"/>
                                </a:cubicBezTo>
                                <a:cubicBezTo>
                                  <a:pt x="17665" y="78591"/>
                                  <a:pt x="18618" y="82400"/>
                                  <a:pt x="16713" y="83353"/>
                                </a:cubicBezTo>
                                <a:cubicBezTo>
                                  <a:pt x="16713" y="83353"/>
                                  <a:pt x="14808" y="82400"/>
                                  <a:pt x="14808" y="82400"/>
                                </a:cubicBezTo>
                                <a:cubicBezTo>
                                  <a:pt x="11950" y="84306"/>
                                  <a:pt x="12903" y="86210"/>
                                  <a:pt x="15760" y="88116"/>
                                </a:cubicBezTo>
                                <a:cubicBezTo>
                                  <a:pt x="16713" y="89068"/>
                                  <a:pt x="17665" y="90020"/>
                                  <a:pt x="18618" y="90020"/>
                                </a:cubicBezTo>
                                <a:cubicBezTo>
                                  <a:pt x="21475" y="91925"/>
                                  <a:pt x="23380" y="90973"/>
                                  <a:pt x="24333" y="87163"/>
                                </a:cubicBezTo>
                                <a:cubicBezTo>
                                  <a:pt x="25285" y="88116"/>
                                  <a:pt x="28143" y="87163"/>
                                  <a:pt x="29095" y="88116"/>
                                </a:cubicBezTo>
                                <a:cubicBezTo>
                                  <a:pt x="31000" y="89068"/>
                                  <a:pt x="32905" y="88116"/>
                                  <a:pt x="34810" y="87163"/>
                                </a:cubicBezTo>
                                <a:cubicBezTo>
                                  <a:pt x="34810" y="87163"/>
                                  <a:pt x="35763" y="86210"/>
                                  <a:pt x="35763" y="86210"/>
                                </a:cubicBezTo>
                                <a:cubicBezTo>
                                  <a:pt x="35763" y="85258"/>
                                  <a:pt x="34810" y="85258"/>
                                  <a:pt x="34810" y="85258"/>
                                </a:cubicBezTo>
                                <a:cubicBezTo>
                                  <a:pt x="33858" y="85258"/>
                                  <a:pt x="32905" y="85258"/>
                                  <a:pt x="31953" y="85258"/>
                                </a:cubicBezTo>
                                <a:cubicBezTo>
                                  <a:pt x="30048" y="84306"/>
                                  <a:pt x="27190" y="85258"/>
                                  <a:pt x="27190" y="81448"/>
                                </a:cubicBezTo>
                                <a:cubicBezTo>
                                  <a:pt x="28143" y="79543"/>
                                  <a:pt x="29095" y="76685"/>
                                  <a:pt x="30048" y="74781"/>
                                </a:cubicBezTo>
                                <a:cubicBezTo>
                                  <a:pt x="30048" y="73828"/>
                                  <a:pt x="31000" y="72875"/>
                                  <a:pt x="31953" y="73828"/>
                                </a:cubicBezTo>
                                <a:cubicBezTo>
                                  <a:pt x="32905" y="74781"/>
                                  <a:pt x="31953" y="75733"/>
                                  <a:pt x="31000" y="75733"/>
                                </a:cubicBezTo>
                                <a:cubicBezTo>
                                  <a:pt x="28143" y="77638"/>
                                  <a:pt x="30048" y="79543"/>
                                  <a:pt x="31953" y="80495"/>
                                </a:cubicBezTo>
                                <a:cubicBezTo>
                                  <a:pt x="32905" y="82400"/>
                                  <a:pt x="34810" y="83353"/>
                                  <a:pt x="36715" y="82400"/>
                                </a:cubicBezTo>
                                <a:cubicBezTo>
                                  <a:pt x="37668" y="82400"/>
                                  <a:pt x="37668" y="81448"/>
                                  <a:pt x="36715" y="81448"/>
                                </a:cubicBezTo>
                                <a:cubicBezTo>
                                  <a:pt x="35763" y="80495"/>
                                  <a:pt x="34810" y="78591"/>
                                  <a:pt x="32905" y="79543"/>
                                </a:cubicBezTo>
                                <a:cubicBezTo>
                                  <a:pt x="32905" y="78591"/>
                                  <a:pt x="33858" y="77638"/>
                                  <a:pt x="33858" y="77638"/>
                                </a:cubicBezTo>
                                <a:cubicBezTo>
                                  <a:pt x="36715" y="75733"/>
                                  <a:pt x="35763" y="73828"/>
                                  <a:pt x="34810" y="72875"/>
                                </a:cubicBezTo>
                                <a:lnTo>
                                  <a:pt x="36715" y="72875"/>
                                </a:lnTo>
                                <a:cubicBezTo>
                                  <a:pt x="36715" y="72875"/>
                                  <a:pt x="36715" y="72875"/>
                                  <a:pt x="36715" y="72875"/>
                                </a:cubicBezTo>
                                <a:cubicBezTo>
                                  <a:pt x="35763" y="72875"/>
                                  <a:pt x="35763" y="72875"/>
                                  <a:pt x="34810" y="72875"/>
                                </a:cubicBezTo>
                                <a:cubicBezTo>
                                  <a:pt x="32905" y="71923"/>
                                  <a:pt x="32905" y="68113"/>
                                  <a:pt x="30048" y="68113"/>
                                </a:cubicBezTo>
                                <a:cubicBezTo>
                                  <a:pt x="29095" y="65256"/>
                                  <a:pt x="21475" y="65256"/>
                                  <a:pt x="18618" y="63350"/>
                                </a:cubicBezTo>
                                <a:cubicBezTo>
                                  <a:pt x="17665" y="62398"/>
                                  <a:pt x="24333" y="58588"/>
                                  <a:pt x="26238" y="58588"/>
                                </a:cubicBezTo>
                                <a:cubicBezTo>
                                  <a:pt x="29095" y="58588"/>
                                  <a:pt x="31000" y="57635"/>
                                  <a:pt x="31953" y="54778"/>
                                </a:cubicBezTo>
                                <a:cubicBezTo>
                                  <a:pt x="32905" y="52873"/>
                                  <a:pt x="35763" y="52873"/>
                                  <a:pt x="37668" y="50968"/>
                                </a:cubicBezTo>
                                <a:cubicBezTo>
                                  <a:pt x="37668" y="50968"/>
                                  <a:pt x="38620" y="53825"/>
                                  <a:pt x="39573" y="54778"/>
                                </a:cubicBezTo>
                                <a:cubicBezTo>
                                  <a:pt x="39573" y="54778"/>
                                  <a:pt x="39573" y="54778"/>
                                  <a:pt x="39573" y="54778"/>
                                </a:cubicBezTo>
                                <a:cubicBezTo>
                                  <a:pt x="40525" y="55731"/>
                                  <a:pt x="40525" y="55731"/>
                                  <a:pt x="41478" y="55731"/>
                                </a:cubicBezTo>
                                <a:cubicBezTo>
                                  <a:pt x="43383" y="56683"/>
                                  <a:pt x="42430" y="55731"/>
                                  <a:pt x="42430" y="54778"/>
                                </a:cubicBezTo>
                                <a:close/>
                                <a:moveTo>
                                  <a:pt x="11950" y="83353"/>
                                </a:moveTo>
                                <a:cubicBezTo>
                                  <a:pt x="11950" y="83353"/>
                                  <a:pt x="12903" y="83353"/>
                                  <a:pt x="11950" y="83353"/>
                                </a:cubicBezTo>
                                <a:cubicBezTo>
                                  <a:pt x="12903" y="82400"/>
                                  <a:pt x="11950" y="81448"/>
                                  <a:pt x="11950" y="81448"/>
                                </a:cubicBezTo>
                                <a:cubicBezTo>
                                  <a:pt x="10998" y="81448"/>
                                  <a:pt x="10998" y="81448"/>
                                  <a:pt x="10998" y="82400"/>
                                </a:cubicBezTo>
                                <a:cubicBezTo>
                                  <a:pt x="10998" y="83353"/>
                                  <a:pt x="10998" y="83353"/>
                                  <a:pt x="11950" y="83353"/>
                                </a:cubicBezTo>
                                <a:close/>
                                <a:moveTo>
                                  <a:pt x="14808" y="96688"/>
                                </a:moveTo>
                                <a:lnTo>
                                  <a:pt x="11950" y="96688"/>
                                </a:lnTo>
                                <a:cubicBezTo>
                                  <a:pt x="11950" y="96688"/>
                                  <a:pt x="11950" y="96688"/>
                                  <a:pt x="11950" y="96688"/>
                                </a:cubicBezTo>
                                <a:lnTo>
                                  <a:pt x="11950" y="93831"/>
                                </a:lnTo>
                                <a:lnTo>
                                  <a:pt x="11950" y="93831"/>
                                </a:lnTo>
                                <a:cubicBezTo>
                                  <a:pt x="12903" y="94783"/>
                                  <a:pt x="13855" y="95735"/>
                                  <a:pt x="14808" y="96688"/>
                                </a:cubicBezTo>
                                <a:close/>
                                <a:moveTo>
                                  <a:pt x="13855" y="110023"/>
                                </a:moveTo>
                                <a:cubicBezTo>
                                  <a:pt x="16713" y="110975"/>
                                  <a:pt x="18618" y="110975"/>
                                  <a:pt x="17665" y="107166"/>
                                </a:cubicBezTo>
                                <a:cubicBezTo>
                                  <a:pt x="17665" y="107166"/>
                                  <a:pt x="17665" y="106213"/>
                                  <a:pt x="18618" y="106213"/>
                                </a:cubicBezTo>
                                <a:cubicBezTo>
                                  <a:pt x="16713" y="106213"/>
                                  <a:pt x="15760" y="106213"/>
                                  <a:pt x="13855" y="106213"/>
                                </a:cubicBezTo>
                                <a:cubicBezTo>
                                  <a:pt x="14808" y="105260"/>
                                  <a:pt x="14808" y="103356"/>
                                  <a:pt x="14808" y="102403"/>
                                </a:cubicBezTo>
                                <a:cubicBezTo>
                                  <a:pt x="13855" y="102403"/>
                                  <a:pt x="12903" y="103356"/>
                                  <a:pt x="12903" y="103356"/>
                                </a:cubicBezTo>
                                <a:cubicBezTo>
                                  <a:pt x="11950" y="103356"/>
                                  <a:pt x="12903" y="104308"/>
                                  <a:pt x="12903" y="104308"/>
                                </a:cubicBezTo>
                                <a:cubicBezTo>
                                  <a:pt x="12903" y="107166"/>
                                  <a:pt x="10998" y="109070"/>
                                  <a:pt x="13855" y="110023"/>
                                </a:cubicBezTo>
                                <a:close/>
                                <a:moveTo>
                                  <a:pt x="21475" y="74781"/>
                                </a:moveTo>
                                <a:cubicBezTo>
                                  <a:pt x="20523" y="74781"/>
                                  <a:pt x="19570" y="75733"/>
                                  <a:pt x="18618" y="75733"/>
                                </a:cubicBezTo>
                                <a:cubicBezTo>
                                  <a:pt x="17665" y="75733"/>
                                  <a:pt x="16713" y="75733"/>
                                  <a:pt x="15760" y="76685"/>
                                </a:cubicBezTo>
                                <a:cubicBezTo>
                                  <a:pt x="16713" y="74781"/>
                                  <a:pt x="19570" y="73828"/>
                                  <a:pt x="21475" y="72875"/>
                                </a:cubicBezTo>
                                <a:cubicBezTo>
                                  <a:pt x="22428" y="72875"/>
                                  <a:pt x="23380" y="72875"/>
                                  <a:pt x="23380" y="73828"/>
                                </a:cubicBezTo>
                                <a:cubicBezTo>
                                  <a:pt x="23380" y="74781"/>
                                  <a:pt x="21475" y="73828"/>
                                  <a:pt x="21475" y="74781"/>
                                </a:cubicBezTo>
                                <a:close/>
                                <a:moveTo>
                                  <a:pt x="16713" y="131931"/>
                                </a:moveTo>
                                <a:cubicBezTo>
                                  <a:pt x="16713" y="131931"/>
                                  <a:pt x="15760" y="131931"/>
                                  <a:pt x="15760" y="130978"/>
                                </a:cubicBezTo>
                                <a:cubicBezTo>
                                  <a:pt x="15760" y="130978"/>
                                  <a:pt x="15760" y="131931"/>
                                  <a:pt x="15760" y="131931"/>
                                </a:cubicBezTo>
                                <a:cubicBezTo>
                                  <a:pt x="15760" y="132883"/>
                                  <a:pt x="15760" y="132883"/>
                                  <a:pt x="16713" y="131931"/>
                                </a:cubicBezTo>
                                <a:cubicBezTo>
                                  <a:pt x="16713" y="132883"/>
                                  <a:pt x="16713" y="132883"/>
                                  <a:pt x="16713" y="131931"/>
                                </a:cubicBezTo>
                                <a:close/>
                                <a:moveTo>
                                  <a:pt x="15760" y="90973"/>
                                </a:moveTo>
                                <a:lnTo>
                                  <a:pt x="15760" y="90973"/>
                                </a:lnTo>
                                <a:cubicBezTo>
                                  <a:pt x="14808" y="90973"/>
                                  <a:pt x="15760" y="91925"/>
                                  <a:pt x="15760" y="91925"/>
                                </a:cubicBezTo>
                                <a:lnTo>
                                  <a:pt x="15760" y="90973"/>
                                </a:lnTo>
                                <a:close/>
                                <a:moveTo>
                                  <a:pt x="17665" y="121453"/>
                                </a:moveTo>
                                <a:cubicBezTo>
                                  <a:pt x="18618" y="122406"/>
                                  <a:pt x="19570" y="121453"/>
                                  <a:pt x="20523" y="120500"/>
                                </a:cubicBezTo>
                                <a:cubicBezTo>
                                  <a:pt x="20523" y="121453"/>
                                  <a:pt x="20523" y="121453"/>
                                  <a:pt x="21475" y="121453"/>
                                </a:cubicBezTo>
                                <a:lnTo>
                                  <a:pt x="21475" y="120500"/>
                                </a:lnTo>
                                <a:cubicBezTo>
                                  <a:pt x="21475" y="119548"/>
                                  <a:pt x="20523" y="120500"/>
                                  <a:pt x="20523" y="120500"/>
                                </a:cubicBezTo>
                                <a:cubicBezTo>
                                  <a:pt x="20523" y="118595"/>
                                  <a:pt x="19570" y="118595"/>
                                  <a:pt x="17665" y="117643"/>
                                </a:cubicBezTo>
                                <a:cubicBezTo>
                                  <a:pt x="17665" y="117643"/>
                                  <a:pt x="18618" y="116691"/>
                                  <a:pt x="18618" y="116691"/>
                                </a:cubicBezTo>
                                <a:cubicBezTo>
                                  <a:pt x="21475" y="116691"/>
                                  <a:pt x="23380" y="115738"/>
                                  <a:pt x="25285" y="114785"/>
                                </a:cubicBezTo>
                                <a:cubicBezTo>
                                  <a:pt x="26238" y="113833"/>
                                  <a:pt x="27190" y="113833"/>
                                  <a:pt x="28143" y="114785"/>
                                </a:cubicBezTo>
                                <a:cubicBezTo>
                                  <a:pt x="30048" y="116691"/>
                                  <a:pt x="30048" y="116691"/>
                                  <a:pt x="31000" y="114785"/>
                                </a:cubicBezTo>
                                <a:cubicBezTo>
                                  <a:pt x="31953" y="110975"/>
                                  <a:pt x="33858" y="110975"/>
                                  <a:pt x="36715" y="112881"/>
                                </a:cubicBezTo>
                                <a:cubicBezTo>
                                  <a:pt x="36715" y="113833"/>
                                  <a:pt x="36715" y="113833"/>
                                  <a:pt x="36715" y="113833"/>
                                </a:cubicBezTo>
                                <a:cubicBezTo>
                                  <a:pt x="36715" y="114785"/>
                                  <a:pt x="36715" y="115738"/>
                                  <a:pt x="37668" y="114785"/>
                                </a:cubicBezTo>
                                <a:cubicBezTo>
                                  <a:pt x="38620" y="114785"/>
                                  <a:pt x="38620" y="113833"/>
                                  <a:pt x="37668" y="113833"/>
                                </a:cubicBezTo>
                                <a:lnTo>
                                  <a:pt x="36715" y="112881"/>
                                </a:lnTo>
                                <a:cubicBezTo>
                                  <a:pt x="35763" y="110023"/>
                                  <a:pt x="32905" y="106213"/>
                                  <a:pt x="34810" y="103356"/>
                                </a:cubicBezTo>
                                <a:cubicBezTo>
                                  <a:pt x="35763" y="101450"/>
                                  <a:pt x="33858" y="101450"/>
                                  <a:pt x="31953" y="101450"/>
                                </a:cubicBezTo>
                                <a:cubicBezTo>
                                  <a:pt x="30048" y="101450"/>
                                  <a:pt x="27190" y="104308"/>
                                  <a:pt x="25285" y="102403"/>
                                </a:cubicBezTo>
                                <a:lnTo>
                                  <a:pt x="24333" y="103356"/>
                                </a:lnTo>
                                <a:cubicBezTo>
                                  <a:pt x="24333" y="104308"/>
                                  <a:pt x="28143" y="107166"/>
                                  <a:pt x="29095" y="106213"/>
                                </a:cubicBezTo>
                                <a:cubicBezTo>
                                  <a:pt x="30048" y="106213"/>
                                  <a:pt x="31000" y="105260"/>
                                  <a:pt x="31000" y="106213"/>
                                </a:cubicBezTo>
                                <a:cubicBezTo>
                                  <a:pt x="31000" y="107166"/>
                                  <a:pt x="31000" y="108118"/>
                                  <a:pt x="31000" y="108118"/>
                                </a:cubicBezTo>
                                <a:cubicBezTo>
                                  <a:pt x="30048" y="109070"/>
                                  <a:pt x="29095" y="110975"/>
                                  <a:pt x="27190" y="110023"/>
                                </a:cubicBezTo>
                                <a:cubicBezTo>
                                  <a:pt x="23380" y="109070"/>
                                  <a:pt x="18618" y="111928"/>
                                  <a:pt x="17665" y="114785"/>
                                </a:cubicBezTo>
                                <a:cubicBezTo>
                                  <a:pt x="16713" y="115738"/>
                                  <a:pt x="18618" y="116691"/>
                                  <a:pt x="18618" y="116691"/>
                                </a:cubicBezTo>
                                <a:cubicBezTo>
                                  <a:pt x="18618" y="119548"/>
                                  <a:pt x="16713" y="120500"/>
                                  <a:pt x="17665" y="121453"/>
                                </a:cubicBezTo>
                                <a:close/>
                                <a:moveTo>
                                  <a:pt x="21475" y="129073"/>
                                </a:moveTo>
                                <a:cubicBezTo>
                                  <a:pt x="22428" y="129073"/>
                                  <a:pt x="22428" y="129073"/>
                                  <a:pt x="21475" y="129073"/>
                                </a:cubicBezTo>
                                <a:cubicBezTo>
                                  <a:pt x="21475" y="127168"/>
                                  <a:pt x="20523" y="128120"/>
                                  <a:pt x="19570" y="128120"/>
                                </a:cubicBezTo>
                                <a:lnTo>
                                  <a:pt x="18618" y="127168"/>
                                </a:lnTo>
                                <a:cubicBezTo>
                                  <a:pt x="18618" y="127168"/>
                                  <a:pt x="17665" y="126216"/>
                                  <a:pt x="17665" y="126216"/>
                                </a:cubicBezTo>
                                <a:cubicBezTo>
                                  <a:pt x="17665" y="126216"/>
                                  <a:pt x="16713" y="126216"/>
                                  <a:pt x="17665" y="126216"/>
                                </a:cubicBezTo>
                                <a:lnTo>
                                  <a:pt x="18618" y="127168"/>
                                </a:lnTo>
                                <a:cubicBezTo>
                                  <a:pt x="18618" y="127168"/>
                                  <a:pt x="19570" y="127168"/>
                                  <a:pt x="19570" y="127168"/>
                                </a:cubicBezTo>
                                <a:cubicBezTo>
                                  <a:pt x="20523" y="129073"/>
                                  <a:pt x="20523" y="130025"/>
                                  <a:pt x="21475" y="129073"/>
                                </a:cubicBezTo>
                                <a:close/>
                                <a:moveTo>
                                  <a:pt x="20523" y="97641"/>
                                </a:moveTo>
                                <a:cubicBezTo>
                                  <a:pt x="20523" y="96688"/>
                                  <a:pt x="20523" y="96688"/>
                                  <a:pt x="20523" y="97641"/>
                                </a:cubicBezTo>
                                <a:cubicBezTo>
                                  <a:pt x="18618" y="96688"/>
                                  <a:pt x="17665" y="96688"/>
                                  <a:pt x="17665" y="97641"/>
                                </a:cubicBezTo>
                                <a:cubicBezTo>
                                  <a:pt x="17665" y="98593"/>
                                  <a:pt x="18618" y="98593"/>
                                  <a:pt x="18618" y="98593"/>
                                </a:cubicBezTo>
                                <a:cubicBezTo>
                                  <a:pt x="19570" y="97641"/>
                                  <a:pt x="20523" y="97641"/>
                                  <a:pt x="20523" y="97641"/>
                                </a:cubicBezTo>
                                <a:close/>
                                <a:moveTo>
                                  <a:pt x="20523" y="139550"/>
                                </a:moveTo>
                                <a:cubicBezTo>
                                  <a:pt x="20523" y="138598"/>
                                  <a:pt x="20523" y="138598"/>
                                  <a:pt x="20523" y="138598"/>
                                </a:cubicBezTo>
                                <a:cubicBezTo>
                                  <a:pt x="19570" y="138598"/>
                                  <a:pt x="19570" y="138598"/>
                                  <a:pt x="19570" y="138598"/>
                                </a:cubicBezTo>
                                <a:cubicBezTo>
                                  <a:pt x="19570" y="139550"/>
                                  <a:pt x="19570" y="139550"/>
                                  <a:pt x="19570" y="140503"/>
                                </a:cubicBezTo>
                                <a:cubicBezTo>
                                  <a:pt x="19570" y="140503"/>
                                  <a:pt x="19570" y="139550"/>
                                  <a:pt x="20523" y="139550"/>
                                </a:cubicBezTo>
                                <a:close/>
                                <a:moveTo>
                                  <a:pt x="19570" y="55731"/>
                                </a:moveTo>
                                <a:lnTo>
                                  <a:pt x="19570" y="55731"/>
                                </a:lnTo>
                                <a:cubicBezTo>
                                  <a:pt x="20523" y="55731"/>
                                  <a:pt x="20523" y="55731"/>
                                  <a:pt x="19570" y="55731"/>
                                </a:cubicBezTo>
                                <a:cubicBezTo>
                                  <a:pt x="20523" y="55731"/>
                                  <a:pt x="19570" y="54778"/>
                                  <a:pt x="19570" y="55731"/>
                                </a:cubicBezTo>
                                <a:cubicBezTo>
                                  <a:pt x="19570" y="54778"/>
                                  <a:pt x="19570" y="55731"/>
                                  <a:pt x="19570" y="55731"/>
                                </a:cubicBezTo>
                                <a:close/>
                                <a:moveTo>
                                  <a:pt x="21475" y="104308"/>
                                </a:moveTo>
                                <a:lnTo>
                                  <a:pt x="22428" y="102403"/>
                                </a:lnTo>
                                <a:cubicBezTo>
                                  <a:pt x="22428" y="101450"/>
                                  <a:pt x="23380" y="100498"/>
                                  <a:pt x="22428" y="100498"/>
                                </a:cubicBezTo>
                                <a:lnTo>
                                  <a:pt x="21475" y="100498"/>
                                </a:lnTo>
                                <a:cubicBezTo>
                                  <a:pt x="20523" y="100498"/>
                                  <a:pt x="20523" y="101450"/>
                                  <a:pt x="20523" y="102403"/>
                                </a:cubicBezTo>
                                <a:lnTo>
                                  <a:pt x="21475" y="104308"/>
                                </a:lnTo>
                                <a:cubicBezTo>
                                  <a:pt x="20523" y="104308"/>
                                  <a:pt x="19570" y="105260"/>
                                  <a:pt x="19570" y="106213"/>
                                </a:cubicBezTo>
                                <a:cubicBezTo>
                                  <a:pt x="19570" y="107166"/>
                                  <a:pt x="20523" y="108118"/>
                                  <a:pt x="20523" y="108118"/>
                                </a:cubicBezTo>
                                <a:cubicBezTo>
                                  <a:pt x="21475" y="110023"/>
                                  <a:pt x="22428" y="109070"/>
                                  <a:pt x="23380" y="109070"/>
                                </a:cubicBezTo>
                                <a:cubicBezTo>
                                  <a:pt x="24333" y="108118"/>
                                  <a:pt x="24333" y="107166"/>
                                  <a:pt x="23380" y="106213"/>
                                </a:cubicBezTo>
                                <a:lnTo>
                                  <a:pt x="21475" y="104308"/>
                                </a:lnTo>
                                <a:close/>
                                <a:moveTo>
                                  <a:pt x="23380" y="130978"/>
                                </a:moveTo>
                                <a:cubicBezTo>
                                  <a:pt x="21475" y="130978"/>
                                  <a:pt x="20523" y="131931"/>
                                  <a:pt x="20523" y="133835"/>
                                </a:cubicBezTo>
                                <a:cubicBezTo>
                                  <a:pt x="20523" y="134788"/>
                                  <a:pt x="20523" y="135741"/>
                                  <a:pt x="21475" y="134788"/>
                                </a:cubicBezTo>
                                <a:cubicBezTo>
                                  <a:pt x="22428" y="134788"/>
                                  <a:pt x="23380" y="132883"/>
                                  <a:pt x="23380" y="130978"/>
                                </a:cubicBezTo>
                                <a:cubicBezTo>
                                  <a:pt x="24333" y="130978"/>
                                  <a:pt x="23380" y="130978"/>
                                  <a:pt x="23380" y="130978"/>
                                </a:cubicBezTo>
                                <a:close/>
                                <a:moveTo>
                                  <a:pt x="21475" y="88116"/>
                                </a:moveTo>
                                <a:cubicBezTo>
                                  <a:pt x="21475" y="87163"/>
                                  <a:pt x="21475" y="87163"/>
                                  <a:pt x="21475" y="88116"/>
                                </a:cubicBezTo>
                                <a:cubicBezTo>
                                  <a:pt x="23380" y="87163"/>
                                  <a:pt x="23380" y="87163"/>
                                  <a:pt x="23380" y="88116"/>
                                </a:cubicBezTo>
                                <a:cubicBezTo>
                                  <a:pt x="23380" y="88116"/>
                                  <a:pt x="22428" y="88116"/>
                                  <a:pt x="21475" y="88116"/>
                                </a:cubicBezTo>
                                <a:cubicBezTo>
                                  <a:pt x="21475" y="88116"/>
                                  <a:pt x="21475" y="88116"/>
                                  <a:pt x="21475" y="88116"/>
                                </a:cubicBezTo>
                                <a:close/>
                                <a:moveTo>
                                  <a:pt x="22428" y="68113"/>
                                </a:moveTo>
                                <a:cubicBezTo>
                                  <a:pt x="22428" y="68113"/>
                                  <a:pt x="22428" y="68113"/>
                                  <a:pt x="22428" y="68113"/>
                                </a:cubicBezTo>
                                <a:lnTo>
                                  <a:pt x="25285" y="66208"/>
                                </a:lnTo>
                                <a:cubicBezTo>
                                  <a:pt x="25285" y="67160"/>
                                  <a:pt x="25285" y="70018"/>
                                  <a:pt x="25285" y="70970"/>
                                </a:cubicBezTo>
                                <a:cubicBezTo>
                                  <a:pt x="24333" y="71923"/>
                                  <a:pt x="22428" y="69066"/>
                                  <a:pt x="22428" y="68113"/>
                                </a:cubicBezTo>
                                <a:close/>
                                <a:moveTo>
                                  <a:pt x="26238" y="126216"/>
                                </a:moveTo>
                                <a:cubicBezTo>
                                  <a:pt x="26238" y="125263"/>
                                  <a:pt x="25285" y="125263"/>
                                  <a:pt x="24333" y="125263"/>
                                </a:cubicBezTo>
                                <a:lnTo>
                                  <a:pt x="23380" y="125263"/>
                                </a:lnTo>
                                <a:cubicBezTo>
                                  <a:pt x="23380" y="127168"/>
                                  <a:pt x="24333" y="126216"/>
                                  <a:pt x="26238" y="126216"/>
                                </a:cubicBezTo>
                                <a:cubicBezTo>
                                  <a:pt x="25285" y="127168"/>
                                  <a:pt x="26238" y="127168"/>
                                  <a:pt x="26238" y="126216"/>
                                </a:cubicBezTo>
                                <a:close/>
                                <a:moveTo>
                                  <a:pt x="25285" y="96688"/>
                                </a:moveTo>
                                <a:cubicBezTo>
                                  <a:pt x="25285" y="96688"/>
                                  <a:pt x="26238" y="96688"/>
                                  <a:pt x="25285" y="96688"/>
                                </a:cubicBezTo>
                                <a:cubicBezTo>
                                  <a:pt x="26238" y="94783"/>
                                  <a:pt x="26238" y="92878"/>
                                  <a:pt x="24333" y="92878"/>
                                </a:cubicBezTo>
                                <a:cubicBezTo>
                                  <a:pt x="23380" y="92878"/>
                                  <a:pt x="23380" y="93831"/>
                                  <a:pt x="23380" y="95735"/>
                                </a:cubicBezTo>
                                <a:cubicBezTo>
                                  <a:pt x="23380" y="95735"/>
                                  <a:pt x="23380" y="96688"/>
                                  <a:pt x="25285" y="96688"/>
                                </a:cubicBezTo>
                                <a:close/>
                                <a:moveTo>
                                  <a:pt x="31953" y="139550"/>
                                </a:moveTo>
                                <a:cubicBezTo>
                                  <a:pt x="30048" y="138598"/>
                                  <a:pt x="31000" y="140503"/>
                                  <a:pt x="29095" y="141456"/>
                                </a:cubicBezTo>
                                <a:lnTo>
                                  <a:pt x="29095" y="141456"/>
                                </a:lnTo>
                                <a:cubicBezTo>
                                  <a:pt x="29095" y="139550"/>
                                  <a:pt x="28143" y="137645"/>
                                  <a:pt x="27190" y="136693"/>
                                </a:cubicBezTo>
                                <a:cubicBezTo>
                                  <a:pt x="27190" y="136693"/>
                                  <a:pt x="26238" y="135741"/>
                                  <a:pt x="26238" y="135741"/>
                                </a:cubicBezTo>
                                <a:cubicBezTo>
                                  <a:pt x="25285" y="135741"/>
                                  <a:pt x="25285" y="136693"/>
                                  <a:pt x="25285" y="137645"/>
                                </a:cubicBezTo>
                                <a:cubicBezTo>
                                  <a:pt x="25285" y="140503"/>
                                  <a:pt x="27190" y="141456"/>
                                  <a:pt x="29095" y="141456"/>
                                </a:cubicBezTo>
                                <a:cubicBezTo>
                                  <a:pt x="29095" y="142408"/>
                                  <a:pt x="29095" y="144313"/>
                                  <a:pt x="31000" y="144313"/>
                                </a:cubicBezTo>
                                <a:cubicBezTo>
                                  <a:pt x="31953" y="144313"/>
                                  <a:pt x="31953" y="143360"/>
                                  <a:pt x="31953" y="142408"/>
                                </a:cubicBezTo>
                                <a:cubicBezTo>
                                  <a:pt x="31953" y="141456"/>
                                  <a:pt x="32905" y="140503"/>
                                  <a:pt x="31953" y="139550"/>
                                </a:cubicBezTo>
                                <a:close/>
                                <a:moveTo>
                                  <a:pt x="25285" y="119548"/>
                                </a:moveTo>
                                <a:cubicBezTo>
                                  <a:pt x="25285" y="118595"/>
                                  <a:pt x="25285" y="119548"/>
                                  <a:pt x="25285" y="119548"/>
                                </a:cubicBezTo>
                                <a:cubicBezTo>
                                  <a:pt x="24333" y="120500"/>
                                  <a:pt x="25285" y="120500"/>
                                  <a:pt x="25285" y="120500"/>
                                </a:cubicBezTo>
                                <a:cubicBezTo>
                                  <a:pt x="25285" y="120500"/>
                                  <a:pt x="26238" y="120500"/>
                                  <a:pt x="25285" y="119548"/>
                                </a:cubicBezTo>
                                <a:cubicBezTo>
                                  <a:pt x="26238" y="119548"/>
                                  <a:pt x="26238" y="119548"/>
                                  <a:pt x="25285" y="119548"/>
                                </a:cubicBezTo>
                                <a:close/>
                                <a:moveTo>
                                  <a:pt x="25285" y="72875"/>
                                </a:moveTo>
                                <a:cubicBezTo>
                                  <a:pt x="25285" y="71923"/>
                                  <a:pt x="26238" y="71923"/>
                                  <a:pt x="25285" y="72875"/>
                                </a:cubicBezTo>
                                <a:cubicBezTo>
                                  <a:pt x="26238" y="72875"/>
                                  <a:pt x="26238" y="72875"/>
                                  <a:pt x="26238" y="72875"/>
                                </a:cubicBezTo>
                                <a:cubicBezTo>
                                  <a:pt x="26238" y="72875"/>
                                  <a:pt x="26238" y="72875"/>
                                  <a:pt x="25285" y="72875"/>
                                </a:cubicBezTo>
                                <a:cubicBezTo>
                                  <a:pt x="26238" y="72875"/>
                                  <a:pt x="25285" y="72875"/>
                                  <a:pt x="25285" y="72875"/>
                                </a:cubicBezTo>
                                <a:close/>
                                <a:moveTo>
                                  <a:pt x="26238" y="30966"/>
                                </a:moveTo>
                                <a:cubicBezTo>
                                  <a:pt x="26238" y="30966"/>
                                  <a:pt x="26238" y="30966"/>
                                  <a:pt x="26238" y="30966"/>
                                </a:cubicBezTo>
                                <a:cubicBezTo>
                                  <a:pt x="27190" y="30966"/>
                                  <a:pt x="27190" y="30966"/>
                                  <a:pt x="27190" y="30966"/>
                                </a:cubicBezTo>
                                <a:cubicBezTo>
                                  <a:pt x="27190" y="30013"/>
                                  <a:pt x="27190" y="30013"/>
                                  <a:pt x="26238" y="30966"/>
                                </a:cubicBezTo>
                                <a:cubicBezTo>
                                  <a:pt x="26238" y="30013"/>
                                  <a:pt x="26238" y="30013"/>
                                  <a:pt x="26238" y="30966"/>
                                </a:cubicBezTo>
                                <a:close/>
                                <a:moveTo>
                                  <a:pt x="28143" y="128120"/>
                                </a:moveTo>
                                <a:cubicBezTo>
                                  <a:pt x="28143" y="129073"/>
                                  <a:pt x="29095" y="130025"/>
                                  <a:pt x="30048" y="130025"/>
                                </a:cubicBezTo>
                                <a:cubicBezTo>
                                  <a:pt x="30048" y="130025"/>
                                  <a:pt x="31000" y="130025"/>
                                  <a:pt x="30048" y="129073"/>
                                </a:cubicBezTo>
                                <a:cubicBezTo>
                                  <a:pt x="30048" y="129073"/>
                                  <a:pt x="29095" y="128120"/>
                                  <a:pt x="28143" y="128120"/>
                                </a:cubicBezTo>
                                <a:cubicBezTo>
                                  <a:pt x="28143" y="128120"/>
                                  <a:pt x="28143" y="128120"/>
                                  <a:pt x="28143" y="128120"/>
                                </a:cubicBezTo>
                                <a:close/>
                                <a:moveTo>
                                  <a:pt x="29095" y="124310"/>
                                </a:moveTo>
                                <a:cubicBezTo>
                                  <a:pt x="30048" y="124310"/>
                                  <a:pt x="30048" y="123358"/>
                                  <a:pt x="30048" y="122406"/>
                                </a:cubicBezTo>
                                <a:cubicBezTo>
                                  <a:pt x="30048" y="122406"/>
                                  <a:pt x="30048" y="121453"/>
                                  <a:pt x="29095" y="121453"/>
                                </a:cubicBezTo>
                                <a:cubicBezTo>
                                  <a:pt x="28143" y="122406"/>
                                  <a:pt x="28143" y="123358"/>
                                  <a:pt x="29095" y="124310"/>
                                </a:cubicBezTo>
                                <a:cubicBezTo>
                                  <a:pt x="28143" y="124310"/>
                                  <a:pt x="28143" y="124310"/>
                                  <a:pt x="29095" y="124310"/>
                                </a:cubicBezTo>
                                <a:close/>
                                <a:moveTo>
                                  <a:pt x="28143" y="68113"/>
                                </a:moveTo>
                                <a:lnTo>
                                  <a:pt x="31000" y="68113"/>
                                </a:lnTo>
                                <a:cubicBezTo>
                                  <a:pt x="31000" y="68113"/>
                                  <a:pt x="30048" y="70970"/>
                                  <a:pt x="29095" y="70970"/>
                                </a:cubicBezTo>
                                <a:cubicBezTo>
                                  <a:pt x="29095" y="71923"/>
                                  <a:pt x="28143" y="68113"/>
                                  <a:pt x="28143" y="68113"/>
                                </a:cubicBezTo>
                                <a:close/>
                                <a:moveTo>
                                  <a:pt x="29095" y="134788"/>
                                </a:moveTo>
                                <a:cubicBezTo>
                                  <a:pt x="29095" y="135741"/>
                                  <a:pt x="29095" y="135741"/>
                                  <a:pt x="30048" y="135741"/>
                                </a:cubicBezTo>
                                <a:cubicBezTo>
                                  <a:pt x="31000" y="135741"/>
                                  <a:pt x="31953" y="134788"/>
                                  <a:pt x="31953" y="133835"/>
                                </a:cubicBezTo>
                                <a:cubicBezTo>
                                  <a:pt x="31953" y="132883"/>
                                  <a:pt x="31000" y="132883"/>
                                  <a:pt x="31000" y="132883"/>
                                </a:cubicBezTo>
                                <a:cubicBezTo>
                                  <a:pt x="29095" y="133835"/>
                                  <a:pt x="29095" y="133835"/>
                                  <a:pt x="29095" y="134788"/>
                                </a:cubicBezTo>
                                <a:close/>
                                <a:moveTo>
                                  <a:pt x="29095" y="98593"/>
                                </a:moveTo>
                                <a:cubicBezTo>
                                  <a:pt x="29095" y="98593"/>
                                  <a:pt x="29095" y="99545"/>
                                  <a:pt x="29095" y="98593"/>
                                </a:cubicBezTo>
                                <a:cubicBezTo>
                                  <a:pt x="30048" y="98593"/>
                                  <a:pt x="30048" y="97641"/>
                                  <a:pt x="30048" y="96688"/>
                                </a:cubicBezTo>
                                <a:lnTo>
                                  <a:pt x="30048" y="96688"/>
                                </a:lnTo>
                                <a:lnTo>
                                  <a:pt x="31000" y="95735"/>
                                </a:lnTo>
                                <a:cubicBezTo>
                                  <a:pt x="31000" y="95735"/>
                                  <a:pt x="31000" y="94783"/>
                                  <a:pt x="31000" y="94783"/>
                                </a:cubicBezTo>
                                <a:cubicBezTo>
                                  <a:pt x="31000" y="94783"/>
                                  <a:pt x="31000" y="93831"/>
                                  <a:pt x="30048" y="94783"/>
                                </a:cubicBezTo>
                                <a:cubicBezTo>
                                  <a:pt x="30048" y="94783"/>
                                  <a:pt x="30048" y="95735"/>
                                  <a:pt x="30048" y="95735"/>
                                </a:cubicBezTo>
                                <a:cubicBezTo>
                                  <a:pt x="30048" y="95735"/>
                                  <a:pt x="30048" y="96688"/>
                                  <a:pt x="30048" y="96688"/>
                                </a:cubicBezTo>
                                <a:cubicBezTo>
                                  <a:pt x="30048" y="97641"/>
                                  <a:pt x="29095" y="97641"/>
                                  <a:pt x="29095" y="98593"/>
                                </a:cubicBezTo>
                                <a:close/>
                                <a:moveTo>
                                  <a:pt x="30048" y="37633"/>
                                </a:moveTo>
                                <a:cubicBezTo>
                                  <a:pt x="30048" y="37633"/>
                                  <a:pt x="30048" y="37633"/>
                                  <a:pt x="30048" y="37633"/>
                                </a:cubicBezTo>
                                <a:cubicBezTo>
                                  <a:pt x="31000" y="36681"/>
                                  <a:pt x="30048" y="36681"/>
                                  <a:pt x="30048" y="37633"/>
                                </a:cubicBezTo>
                                <a:cubicBezTo>
                                  <a:pt x="30048" y="36681"/>
                                  <a:pt x="30048" y="36681"/>
                                  <a:pt x="30048" y="37633"/>
                                </a:cubicBezTo>
                                <a:lnTo>
                                  <a:pt x="30048" y="37633"/>
                                </a:lnTo>
                                <a:close/>
                                <a:moveTo>
                                  <a:pt x="33858" y="59541"/>
                                </a:moveTo>
                                <a:cubicBezTo>
                                  <a:pt x="32905" y="60493"/>
                                  <a:pt x="31953" y="59541"/>
                                  <a:pt x="31000" y="60493"/>
                                </a:cubicBezTo>
                                <a:cubicBezTo>
                                  <a:pt x="31000" y="61445"/>
                                  <a:pt x="31000" y="62398"/>
                                  <a:pt x="31953" y="63350"/>
                                </a:cubicBezTo>
                                <a:cubicBezTo>
                                  <a:pt x="32905" y="65256"/>
                                  <a:pt x="33858" y="63350"/>
                                  <a:pt x="34810" y="63350"/>
                                </a:cubicBezTo>
                                <a:lnTo>
                                  <a:pt x="36715" y="63350"/>
                                </a:lnTo>
                                <a:cubicBezTo>
                                  <a:pt x="37668" y="63350"/>
                                  <a:pt x="38620" y="63350"/>
                                  <a:pt x="38620" y="62398"/>
                                </a:cubicBezTo>
                                <a:cubicBezTo>
                                  <a:pt x="38620" y="62398"/>
                                  <a:pt x="37668" y="61445"/>
                                  <a:pt x="37668" y="61445"/>
                                </a:cubicBezTo>
                                <a:cubicBezTo>
                                  <a:pt x="35763" y="60493"/>
                                  <a:pt x="34810" y="59541"/>
                                  <a:pt x="33858" y="59541"/>
                                </a:cubicBezTo>
                                <a:close/>
                                <a:moveTo>
                                  <a:pt x="33858" y="124310"/>
                                </a:moveTo>
                                <a:cubicBezTo>
                                  <a:pt x="34810" y="124310"/>
                                  <a:pt x="35763" y="124310"/>
                                  <a:pt x="35763" y="123358"/>
                                </a:cubicBezTo>
                                <a:cubicBezTo>
                                  <a:pt x="35763" y="122406"/>
                                  <a:pt x="34810" y="122406"/>
                                  <a:pt x="33858" y="121453"/>
                                </a:cubicBezTo>
                                <a:cubicBezTo>
                                  <a:pt x="32905" y="120500"/>
                                  <a:pt x="32905" y="122406"/>
                                  <a:pt x="32905" y="122406"/>
                                </a:cubicBezTo>
                                <a:cubicBezTo>
                                  <a:pt x="31953" y="124310"/>
                                  <a:pt x="32905" y="124310"/>
                                  <a:pt x="33858" y="124310"/>
                                </a:cubicBezTo>
                                <a:close/>
                                <a:moveTo>
                                  <a:pt x="38620" y="133835"/>
                                </a:moveTo>
                                <a:cubicBezTo>
                                  <a:pt x="37668" y="131931"/>
                                  <a:pt x="35763" y="130978"/>
                                  <a:pt x="33858" y="129073"/>
                                </a:cubicBezTo>
                                <a:cubicBezTo>
                                  <a:pt x="33858" y="129073"/>
                                  <a:pt x="32905" y="128120"/>
                                  <a:pt x="31953" y="129073"/>
                                </a:cubicBezTo>
                                <a:cubicBezTo>
                                  <a:pt x="31000" y="130025"/>
                                  <a:pt x="31000" y="130025"/>
                                  <a:pt x="31000" y="130978"/>
                                </a:cubicBezTo>
                                <a:cubicBezTo>
                                  <a:pt x="31000" y="133835"/>
                                  <a:pt x="34810" y="134788"/>
                                  <a:pt x="34810" y="138598"/>
                                </a:cubicBezTo>
                                <a:cubicBezTo>
                                  <a:pt x="34810" y="138598"/>
                                  <a:pt x="34810" y="138598"/>
                                  <a:pt x="35763" y="138598"/>
                                </a:cubicBezTo>
                                <a:cubicBezTo>
                                  <a:pt x="38620" y="138598"/>
                                  <a:pt x="39573" y="135741"/>
                                  <a:pt x="38620" y="133835"/>
                                </a:cubicBezTo>
                                <a:close/>
                                <a:moveTo>
                                  <a:pt x="34810" y="30013"/>
                                </a:moveTo>
                                <a:lnTo>
                                  <a:pt x="34810" y="30013"/>
                                </a:lnTo>
                                <a:lnTo>
                                  <a:pt x="35763" y="28108"/>
                                </a:lnTo>
                                <a:cubicBezTo>
                                  <a:pt x="35763" y="27156"/>
                                  <a:pt x="36715" y="27156"/>
                                  <a:pt x="35763" y="27156"/>
                                </a:cubicBezTo>
                                <a:cubicBezTo>
                                  <a:pt x="34810" y="27156"/>
                                  <a:pt x="33858" y="28108"/>
                                  <a:pt x="32905" y="28108"/>
                                </a:cubicBezTo>
                                <a:cubicBezTo>
                                  <a:pt x="31953" y="29060"/>
                                  <a:pt x="33858" y="29060"/>
                                  <a:pt x="34810" y="30013"/>
                                </a:cubicBezTo>
                                <a:close/>
                                <a:moveTo>
                                  <a:pt x="35763" y="147170"/>
                                </a:moveTo>
                                <a:cubicBezTo>
                                  <a:pt x="35763" y="146218"/>
                                  <a:pt x="35763" y="146218"/>
                                  <a:pt x="34810" y="146218"/>
                                </a:cubicBezTo>
                                <a:cubicBezTo>
                                  <a:pt x="33858" y="146218"/>
                                  <a:pt x="33858" y="146218"/>
                                  <a:pt x="33858" y="147170"/>
                                </a:cubicBezTo>
                                <a:cubicBezTo>
                                  <a:pt x="32905" y="147170"/>
                                  <a:pt x="33858" y="147170"/>
                                  <a:pt x="35763" y="147170"/>
                                </a:cubicBezTo>
                                <a:cubicBezTo>
                                  <a:pt x="34810" y="147170"/>
                                  <a:pt x="34810" y="147170"/>
                                  <a:pt x="35763" y="147170"/>
                                </a:cubicBezTo>
                                <a:close/>
                                <a:moveTo>
                                  <a:pt x="34810" y="34775"/>
                                </a:moveTo>
                                <a:cubicBezTo>
                                  <a:pt x="34810" y="34775"/>
                                  <a:pt x="32905" y="35728"/>
                                  <a:pt x="34810" y="36681"/>
                                </a:cubicBezTo>
                                <a:cubicBezTo>
                                  <a:pt x="35763" y="36681"/>
                                  <a:pt x="36715" y="36681"/>
                                  <a:pt x="36715" y="35728"/>
                                </a:cubicBezTo>
                                <a:cubicBezTo>
                                  <a:pt x="36715" y="33823"/>
                                  <a:pt x="36715" y="30966"/>
                                  <a:pt x="34810" y="30013"/>
                                </a:cubicBezTo>
                                <a:cubicBezTo>
                                  <a:pt x="34810" y="31918"/>
                                  <a:pt x="35763" y="33823"/>
                                  <a:pt x="34810" y="34775"/>
                                </a:cubicBezTo>
                                <a:close/>
                                <a:moveTo>
                                  <a:pt x="37668" y="103356"/>
                                </a:moveTo>
                                <a:cubicBezTo>
                                  <a:pt x="38620" y="103356"/>
                                  <a:pt x="38620" y="102403"/>
                                  <a:pt x="38620" y="101450"/>
                                </a:cubicBezTo>
                                <a:cubicBezTo>
                                  <a:pt x="37668" y="99545"/>
                                  <a:pt x="36715" y="99545"/>
                                  <a:pt x="34810" y="98593"/>
                                </a:cubicBezTo>
                                <a:cubicBezTo>
                                  <a:pt x="34810" y="98593"/>
                                  <a:pt x="33858" y="99545"/>
                                  <a:pt x="33858" y="99545"/>
                                </a:cubicBezTo>
                                <a:cubicBezTo>
                                  <a:pt x="34810" y="101450"/>
                                  <a:pt x="35763" y="102403"/>
                                  <a:pt x="37668" y="103356"/>
                                </a:cubicBezTo>
                                <a:close/>
                                <a:moveTo>
                                  <a:pt x="35763" y="58588"/>
                                </a:moveTo>
                                <a:cubicBezTo>
                                  <a:pt x="35763" y="58588"/>
                                  <a:pt x="36715" y="58588"/>
                                  <a:pt x="35763" y="58588"/>
                                </a:cubicBezTo>
                                <a:cubicBezTo>
                                  <a:pt x="36715" y="57635"/>
                                  <a:pt x="35763" y="56683"/>
                                  <a:pt x="35763" y="56683"/>
                                </a:cubicBezTo>
                                <a:cubicBezTo>
                                  <a:pt x="35763" y="56683"/>
                                  <a:pt x="34810" y="57635"/>
                                  <a:pt x="35763" y="58588"/>
                                </a:cubicBezTo>
                                <a:cubicBezTo>
                                  <a:pt x="34810" y="58588"/>
                                  <a:pt x="34810" y="58588"/>
                                  <a:pt x="35763" y="58588"/>
                                </a:cubicBezTo>
                                <a:close/>
                                <a:moveTo>
                                  <a:pt x="40525" y="120500"/>
                                </a:moveTo>
                                <a:cubicBezTo>
                                  <a:pt x="40525" y="119548"/>
                                  <a:pt x="39573" y="119548"/>
                                  <a:pt x="39573" y="119548"/>
                                </a:cubicBezTo>
                                <a:cubicBezTo>
                                  <a:pt x="38620" y="119548"/>
                                  <a:pt x="37668" y="119548"/>
                                  <a:pt x="37668" y="120500"/>
                                </a:cubicBezTo>
                                <a:cubicBezTo>
                                  <a:pt x="37668" y="120500"/>
                                  <a:pt x="38620" y="121453"/>
                                  <a:pt x="39573" y="121453"/>
                                </a:cubicBezTo>
                                <a:cubicBezTo>
                                  <a:pt x="39573" y="120500"/>
                                  <a:pt x="40525" y="121453"/>
                                  <a:pt x="40525" y="120500"/>
                                </a:cubicBezTo>
                                <a:close/>
                                <a:moveTo>
                                  <a:pt x="40525" y="152885"/>
                                </a:moveTo>
                                <a:lnTo>
                                  <a:pt x="40525" y="152885"/>
                                </a:lnTo>
                                <a:cubicBezTo>
                                  <a:pt x="39573" y="151933"/>
                                  <a:pt x="39573" y="152885"/>
                                  <a:pt x="38620" y="152885"/>
                                </a:cubicBezTo>
                                <a:cubicBezTo>
                                  <a:pt x="38620" y="152885"/>
                                  <a:pt x="39573" y="152885"/>
                                  <a:pt x="40525" y="152885"/>
                                </a:cubicBezTo>
                                <a:lnTo>
                                  <a:pt x="40525" y="152885"/>
                                </a:lnTo>
                                <a:close/>
                                <a:moveTo>
                                  <a:pt x="40525" y="69066"/>
                                </a:moveTo>
                                <a:lnTo>
                                  <a:pt x="40525" y="69066"/>
                                </a:lnTo>
                                <a:cubicBezTo>
                                  <a:pt x="40525" y="68113"/>
                                  <a:pt x="40525" y="67160"/>
                                  <a:pt x="40525" y="67160"/>
                                </a:cubicBezTo>
                                <a:cubicBezTo>
                                  <a:pt x="39573" y="68113"/>
                                  <a:pt x="39573" y="68113"/>
                                  <a:pt x="40525" y="69066"/>
                                </a:cubicBezTo>
                                <a:cubicBezTo>
                                  <a:pt x="39573" y="69066"/>
                                  <a:pt x="39573" y="70018"/>
                                  <a:pt x="40525" y="69066"/>
                                </a:cubicBezTo>
                                <a:close/>
                                <a:moveTo>
                                  <a:pt x="41478" y="106213"/>
                                </a:moveTo>
                                <a:cubicBezTo>
                                  <a:pt x="41478" y="105260"/>
                                  <a:pt x="41478" y="105260"/>
                                  <a:pt x="41478" y="106213"/>
                                </a:cubicBezTo>
                                <a:cubicBezTo>
                                  <a:pt x="40525" y="105260"/>
                                  <a:pt x="40525" y="105260"/>
                                  <a:pt x="40525" y="106213"/>
                                </a:cubicBezTo>
                                <a:cubicBezTo>
                                  <a:pt x="40525" y="106213"/>
                                  <a:pt x="40525" y="107166"/>
                                  <a:pt x="41478" y="106213"/>
                                </a:cubicBezTo>
                                <a:cubicBezTo>
                                  <a:pt x="41478" y="107166"/>
                                  <a:pt x="41478" y="106213"/>
                                  <a:pt x="41478" y="106213"/>
                                </a:cubicBezTo>
                                <a:close/>
                                <a:moveTo>
                                  <a:pt x="43383" y="70018"/>
                                </a:moveTo>
                                <a:cubicBezTo>
                                  <a:pt x="43383" y="70018"/>
                                  <a:pt x="43383" y="70018"/>
                                  <a:pt x="43383" y="70018"/>
                                </a:cubicBezTo>
                                <a:lnTo>
                                  <a:pt x="43383" y="70018"/>
                                </a:lnTo>
                                <a:cubicBezTo>
                                  <a:pt x="43383" y="69066"/>
                                  <a:pt x="43383" y="69066"/>
                                  <a:pt x="43383" y="70018"/>
                                </a:cubicBezTo>
                                <a:cubicBezTo>
                                  <a:pt x="43383" y="70018"/>
                                  <a:pt x="43383" y="70018"/>
                                  <a:pt x="43383" y="70018"/>
                                </a:cubicBezTo>
                                <a:close/>
                                <a:moveTo>
                                  <a:pt x="44335" y="139550"/>
                                </a:moveTo>
                                <a:cubicBezTo>
                                  <a:pt x="44335" y="138598"/>
                                  <a:pt x="44335" y="138598"/>
                                  <a:pt x="44335" y="139550"/>
                                </a:cubicBezTo>
                                <a:cubicBezTo>
                                  <a:pt x="43383" y="139550"/>
                                  <a:pt x="43383" y="139550"/>
                                  <a:pt x="44335" y="139550"/>
                                </a:cubicBezTo>
                                <a:lnTo>
                                  <a:pt x="44335" y="139550"/>
                                </a:lnTo>
                                <a:lnTo>
                                  <a:pt x="44335" y="139550"/>
                                </a:lnTo>
                                <a:close/>
                                <a:moveTo>
                                  <a:pt x="47193" y="29060"/>
                                </a:moveTo>
                                <a:cubicBezTo>
                                  <a:pt x="47193" y="28108"/>
                                  <a:pt x="46240" y="28108"/>
                                  <a:pt x="46240" y="28108"/>
                                </a:cubicBezTo>
                                <a:cubicBezTo>
                                  <a:pt x="45288" y="28108"/>
                                  <a:pt x="45288" y="28108"/>
                                  <a:pt x="45288" y="29060"/>
                                </a:cubicBezTo>
                                <a:cubicBezTo>
                                  <a:pt x="44335" y="29060"/>
                                  <a:pt x="45288" y="30013"/>
                                  <a:pt x="47193" y="29060"/>
                                </a:cubicBezTo>
                                <a:cubicBezTo>
                                  <a:pt x="46240" y="30013"/>
                                  <a:pt x="47193" y="30013"/>
                                  <a:pt x="47193" y="29060"/>
                                </a:cubicBezTo>
                                <a:close/>
                                <a:moveTo>
                                  <a:pt x="50050" y="52873"/>
                                </a:moveTo>
                                <a:cubicBezTo>
                                  <a:pt x="50050" y="51920"/>
                                  <a:pt x="49098" y="51920"/>
                                  <a:pt x="48145" y="51920"/>
                                </a:cubicBezTo>
                                <a:cubicBezTo>
                                  <a:pt x="48145" y="51920"/>
                                  <a:pt x="47193" y="51920"/>
                                  <a:pt x="47193" y="52873"/>
                                </a:cubicBezTo>
                                <a:cubicBezTo>
                                  <a:pt x="47193" y="52873"/>
                                  <a:pt x="48145" y="53825"/>
                                  <a:pt x="50050" y="52873"/>
                                </a:cubicBezTo>
                                <a:cubicBezTo>
                                  <a:pt x="49098" y="53825"/>
                                  <a:pt x="49098" y="52873"/>
                                  <a:pt x="50050" y="52873"/>
                                </a:cubicBezTo>
                                <a:close/>
                                <a:moveTo>
                                  <a:pt x="50050" y="38585"/>
                                </a:moveTo>
                                <a:lnTo>
                                  <a:pt x="50050" y="38585"/>
                                </a:lnTo>
                                <a:lnTo>
                                  <a:pt x="49098" y="38585"/>
                                </a:lnTo>
                                <a:cubicBezTo>
                                  <a:pt x="49098" y="38585"/>
                                  <a:pt x="49098" y="39538"/>
                                  <a:pt x="50050" y="38585"/>
                                </a:cubicBezTo>
                                <a:cubicBezTo>
                                  <a:pt x="50050" y="38585"/>
                                  <a:pt x="50050" y="38585"/>
                                  <a:pt x="50050" y="38585"/>
                                </a:cubicBezTo>
                                <a:close/>
                                <a:moveTo>
                                  <a:pt x="51955" y="75733"/>
                                </a:moveTo>
                                <a:cubicBezTo>
                                  <a:pt x="51955" y="80495"/>
                                  <a:pt x="52908" y="80495"/>
                                  <a:pt x="57670" y="80495"/>
                                </a:cubicBezTo>
                                <a:cubicBezTo>
                                  <a:pt x="63385" y="80495"/>
                                  <a:pt x="64338" y="79543"/>
                                  <a:pt x="70053" y="80495"/>
                                </a:cubicBezTo>
                                <a:cubicBezTo>
                                  <a:pt x="71005" y="80495"/>
                                  <a:pt x="71958" y="80495"/>
                                  <a:pt x="72910" y="80495"/>
                                </a:cubicBezTo>
                                <a:cubicBezTo>
                                  <a:pt x="76720" y="81448"/>
                                  <a:pt x="83388" y="80495"/>
                                  <a:pt x="88150" y="80495"/>
                                </a:cubicBezTo>
                                <a:cubicBezTo>
                                  <a:pt x="92913" y="80495"/>
                                  <a:pt x="94818" y="79543"/>
                                  <a:pt x="94818" y="73828"/>
                                </a:cubicBezTo>
                                <a:cubicBezTo>
                                  <a:pt x="94818" y="62398"/>
                                  <a:pt x="94818" y="50968"/>
                                  <a:pt x="93865" y="39538"/>
                                </a:cubicBezTo>
                                <a:cubicBezTo>
                                  <a:pt x="92913" y="31918"/>
                                  <a:pt x="91008" y="25250"/>
                                  <a:pt x="87198" y="18583"/>
                                </a:cubicBezTo>
                                <a:cubicBezTo>
                                  <a:pt x="86245" y="15725"/>
                                  <a:pt x="84340" y="13820"/>
                                  <a:pt x="83388" y="11916"/>
                                </a:cubicBezTo>
                                <a:cubicBezTo>
                                  <a:pt x="79578" y="8106"/>
                                  <a:pt x="74815" y="7153"/>
                                  <a:pt x="70053" y="10010"/>
                                </a:cubicBezTo>
                                <a:cubicBezTo>
                                  <a:pt x="67195" y="11916"/>
                                  <a:pt x="64338" y="14773"/>
                                  <a:pt x="62433" y="17631"/>
                                </a:cubicBezTo>
                                <a:cubicBezTo>
                                  <a:pt x="59575" y="23345"/>
                                  <a:pt x="56718" y="29060"/>
                                  <a:pt x="55765" y="34775"/>
                                </a:cubicBezTo>
                                <a:cubicBezTo>
                                  <a:pt x="52908" y="49063"/>
                                  <a:pt x="51955" y="62398"/>
                                  <a:pt x="51955" y="75733"/>
                                </a:cubicBezTo>
                                <a:close/>
                                <a:moveTo>
                                  <a:pt x="111010" y="128120"/>
                                </a:moveTo>
                                <a:cubicBezTo>
                                  <a:pt x="111010" y="127168"/>
                                  <a:pt x="110058" y="125263"/>
                                  <a:pt x="109105" y="125263"/>
                                </a:cubicBezTo>
                                <a:cubicBezTo>
                                  <a:pt x="106248" y="127168"/>
                                  <a:pt x="106248" y="126216"/>
                                  <a:pt x="105295" y="123358"/>
                                </a:cubicBezTo>
                                <a:cubicBezTo>
                                  <a:pt x="105295" y="123358"/>
                                  <a:pt x="103390" y="123358"/>
                                  <a:pt x="102438" y="123358"/>
                                </a:cubicBezTo>
                                <a:cubicBezTo>
                                  <a:pt x="101485" y="123358"/>
                                  <a:pt x="102438" y="124310"/>
                                  <a:pt x="102438" y="124310"/>
                                </a:cubicBezTo>
                                <a:cubicBezTo>
                                  <a:pt x="102438" y="127168"/>
                                  <a:pt x="109105" y="128120"/>
                                  <a:pt x="106248" y="130025"/>
                                </a:cubicBezTo>
                                <a:cubicBezTo>
                                  <a:pt x="107200" y="130978"/>
                                  <a:pt x="107200" y="132883"/>
                                  <a:pt x="108153" y="131931"/>
                                </a:cubicBezTo>
                                <a:cubicBezTo>
                                  <a:pt x="109105" y="130978"/>
                                  <a:pt x="110058" y="129073"/>
                                  <a:pt x="111010" y="128120"/>
                                </a:cubicBezTo>
                                <a:close/>
                                <a:moveTo>
                                  <a:pt x="102438" y="47158"/>
                                </a:moveTo>
                                <a:cubicBezTo>
                                  <a:pt x="102438" y="47158"/>
                                  <a:pt x="103390" y="47158"/>
                                  <a:pt x="103390" y="47158"/>
                                </a:cubicBezTo>
                                <a:lnTo>
                                  <a:pt x="104343" y="46206"/>
                                </a:lnTo>
                                <a:cubicBezTo>
                                  <a:pt x="104343" y="46206"/>
                                  <a:pt x="103390" y="46206"/>
                                  <a:pt x="102438" y="47158"/>
                                </a:cubicBezTo>
                                <a:cubicBezTo>
                                  <a:pt x="102438" y="46206"/>
                                  <a:pt x="102438" y="47158"/>
                                  <a:pt x="102438" y="47158"/>
                                </a:cubicBezTo>
                                <a:close/>
                                <a:moveTo>
                                  <a:pt x="104343" y="41443"/>
                                </a:moveTo>
                                <a:cubicBezTo>
                                  <a:pt x="106248" y="43348"/>
                                  <a:pt x="105295" y="44300"/>
                                  <a:pt x="105295" y="46206"/>
                                </a:cubicBezTo>
                                <a:lnTo>
                                  <a:pt x="108153" y="45253"/>
                                </a:lnTo>
                                <a:cubicBezTo>
                                  <a:pt x="107200" y="44300"/>
                                  <a:pt x="107200" y="42395"/>
                                  <a:pt x="107200" y="41443"/>
                                </a:cubicBezTo>
                                <a:cubicBezTo>
                                  <a:pt x="107200" y="40491"/>
                                  <a:pt x="107200" y="39538"/>
                                  <a:pt x="106248" y="39538"/>
                                </a:cubicBezTo>
                                <a:cubicBezTo>
                                  <a:pt x="106248" y="39538"/>
                                  <a:pt x="105295" y="39538"/>
                                  <a:pt x="105295" y="39538"/>
                                </a:cubicBezTo>
                                <a:cubicBezTo>
                                  <a:pt x="103390" y="39538"/>
                                  <a:pt x="103390" y="40491"/>
                                  <a:pt x="104343" y="41443"/>
                                </a:cubicBezTo>
                                <a:close/>
                                <a:moveTo>
                                  <a:pt x="105295" y="30013"/>
                                </a:moveTo>
                                <a:cubicBezTo>
                                  <a:pt x="106248" y="30013"/>
                                  <a:pt x="106248" y="30013"/>
                                  <a:pt x="106248" y="29060"/>
                                </a:cubicBezTo>
                                <a:cubicBezTo>
                                  <a:pt x="106248" y="28108"/>
                                  <a:pt x="106248" y="28108"/>
                                  <a:pt x="105295" y="28108"/>
                                </a:cubicBezTo>
                                <a:cubicBezTo>
                                  <a:pt x="104343" y="28108"/>
                                  <a:pt x="104343" y="28108"/>
                                  <a:pt x="103390" y="29060"/>
                                </a:cubicBezTo>
                                <a:cubicBezTo>
                                  <a:pt x="103390" y="30013"/>
                                  <a:pt x="104343" y="30013"/>
                                  <a:pt x="105295" y="30013"/>
                                </a:cubicBezTo>
                                <a:close/>
                                <a:moveTo>
                                  <a:pt x="106248" y="117643"/>
                                </a:moveTo>
                                <a:cubicBezTo>
                                  <a:pt x="108153" y="118595"/>
                                  <a:pt x="109105" y="121453"/>
                                  <a:pt x="110058" y="123358"/>
                                </a:cubicBezTo>
                                <a:cubicBezTo>
                                  <a:pt x="110058" y="124310"/>
                                  <a:pt x="111010" y="124310"/>
                                  <a:pt x="111010" y="123358"/>
                                </a:cubicBezTo>
                                <a:cubicBezTo>
                                  <a:pt x="111963" y="120500"/>
                                  <a:pt x="113868" y="120500"/>
                                  <a:pt x="115773" y="118595"/>
                                </a:cubicBezTo>
                                <a:cubicBezTo>
                                  <a:pt x="116725" y="119548"/>
                                  <a:pt x="116725" y="120500"/>
                                  <a:pt x="115773" y="121453"/>
                                </a:cubicBezTo>
                                <a:cubicBezTo>
                                  <a:pt x="114820" y="122406"/>
                                  <a:pt x="114820" y="124310"/>
                                  <a:pt x="115773" y="125263"/>
                                </a:cubicBezTo>
                                <a:cubicBezTo>
                                  <a:pt x="114820" y="125263"/>
                                  <a:pt x="113868" y="125263"/>
                                  <a:pt x="113868" y="126216"/>
                                </a:cubicBezTo>
                                <a:cubicBezTo>
                                  <a:pt x="112915" y="128120"/>
                                  <a:pt x="114820" y="129073"/>
                                  <a:pt x="115773" y="129073"/>
                                </a:cubicBezTo>
                                <a:cubicBezTo>
                                  <a:pt x="116725" y="130025"/>
                                  <a:pt x="118630" y="130978"/>
                                  <a:pt x="118630" y="128120"/>
                                </a:cubicBezTo>
                                <a:cubicBezTo>
                                  <a:pt x="118630" y="126216"/>
                                  <a:pt x="118630" y="124310"/>
                                  <a:pt x="120535" y="125263"/>
                                </a:cubicBezTo>
                                <a:cubicBezTo>
                                  <a:pt x="121488" y="124310"/>
                                  <a:pt x="121488" y="124310"/>
                                  <a:pt x="121488" y="123358"/>
                                </a:cubicBezTo>
                                <a:cubicBezTo>
                                  <a:pt x="120535" y="123358"/>
                                  <a:pt x="120535" y="123358"/>
                                  <a:pt x="120535" y="122406"/>
                                </a:cubicBezTo>
                                <a:cubicBezTo>
                                  <a:pt x="120535" y="121453"/>
                                  <a:pt x="122440" y="119548"/>
                                  <a:pt x="122440" y="118595"/>
                                </a:cubicBezTo>
                                <a:cubicBezTo>
                                  <a:pt x="122440" y="118595"/>
                                  <a:pt x="122440" y="116691"/>
                                  <a:pt x="122440" y="117643"/>
                                </a:cubicBezTo>
                                <a:cubicBezTo>
                                  <a:pt x="120535" y="119548"/>
                                  <a:pt x="118630" y="116691"/>
                                  <a:pt x="116725" y="118595"/>
                                </a:cubicBezTo>
                                <a:cubicBezTo>
                                  <a:pt x="114820" y="117643"/>
                                  <a:pt x="116725" y="115738"/>
                                  <a:pt x="116725" y="113833"/>
                                </a:cubicBezTo>
                                <a:cubicBezTo>
                                  <a:pt x="116725" y="111928"/>
                                  <a:pt x="119583" y="110975"/>
                                  <a:pt x="118630" y="110023"/>
                                </a:cubicBezTo>
                                <a:cubicBezTo>
                                  <a:pt x="117678" y="109070"/>
                                  <a:pt x="116725" y="111928"/>
                                  <a:pt x="114820" y="111928"/>
                                </a:cubicBezTo>
                                <a:cubicBezTo>
                                  <a:pt x="114820" y="110975"/>
                                  <a:pt x="113868" y="110975"/>
                                  <a:pt x="113868" y="110975"/>
                                </a:cubicBezTo>
                                <a:cubicBezTo>
                                  <a:pt x="113868" y="110975"/>
                                  <a:pt x="113868" y="111928"/>
                                  <a:pt x="113868" y="111928"/>
                                </a:cubicBezTo>
                                <a:cubicBezTo>
                                  <a:pt x="113868" y="111928"/>
                                  <a:pt x="114820" y="111928"/>
                                  <a:pt x="114820" y="111928"/>
                                </a:cubicBezTo>
                                <a:cubicBezTo>
                                  <a:pt x="115773" y="113833"/>
                                  <a:pt x="112915" y="114785"/>
                                  <a:pt x="113868" y="117643"/>
                                </a:cubicBezTo>
                                <a:cubicBezTo>
                                  <a:pt x="113868" y="118595"/>
                                  <a:pt x="113868" y="118595"/>
                                  <a:pt x="113868" y="119548"/>
                                </a:cubicBezTo>
                                <a:cubicBezTo>
                                  <a:pt x="112915" y="119548"/>
                                  <a:pt x="112915" y="119548"/>
                                  <a:pt x="111963" y="118595"/>
                                </a:cubicBezTo>
                                <a:cubicBezTo>
                                  <a:pt x="111010" y="118595"/>
                                  <a:pt x="110058" y="117643"/>
                                  <a:pt x="109105" y="117643"/>
                                </a:cubicBezTo>
                                <a:cubicBezTo>
                                  <a:pt x="108153" y="116691"/>
                                  <a:pt x="108153" y="115738"/>
                                  <a:pt x="107200" y="117643"/>
                                </a:cubicBezTo>
                                <a:cubicBezTo>
                                  <a:pt x="105295" y="116691"/>
                                  <a:pt x="105295" y="117643"/>
                                  <a:pt x="106248" y="117643"/>
                                </a:cubicBezTo>
                                <a:close/>
                                <a:moveTo>
                                  <a:pt x="111010" y="50968"/>
                                </a:moveTo>
                                <a:cubicBezTo>
                                  <a:pt x="111010" y="50968"/>
                                  <a:pt x="110058" y="50968"/>
                                  <a:pt x="111010" y="50968"/>
                                </a:cubicBezTo>
                                <a:cubicBezTo>
                                  <a:pt x="111010" y="53825"/>
                                  <a:pt x="110058" y="53825"/>
                                  <a:pt x="109105" y="53825"/>
                                </a:cubicBezTo>
                                <a:cubicBezTo>
                                  <a:pt x="107200" y="52873"/>
                                  <a:pt x="106248" y="53825"/>
                                  <a:pt x="107200" y="55731"/>
                                </a:cubicBezTo>
                                <a:cubicBezTo>
                                  <a:pt x="108153" y="57635"/>
                                  <a:pt x="107200" y="58588"/>
                                  <a:pt x="106248" y="59541"/>
                                </a:cubicBezTo>
                                <a:cubicBezTo>
                                  <a:pt x="105295" y="61445"/>
                                  <a:pt x="107200" y="64303"/>
                                  <a:pt x="108153" y="64303"/>
                                </a:cubicBezTo>
                                <a:cubicBezTo>
                                  <a:pt x="111010" y="61445"/>
                                  <a:pt x="111010" y="65256"/>
                                  <a:pt x="112915" y="65256"/>
                                </a:cubicBezTo>
                                <a:lnTo>
                                  <a:pt x="112915" y="65256"/>
                                </a:lnTo>
                                <a:cubicBezTo>
                                  <a:pt x="113868" y="66208"/>
                                  <a:pt x="114820" y="67160"/>
                                  <a:pt x="114820" y="69066"/>
                                </a:cubicBezTo>
                                <a:cubicBezTo>
                                  <a:pt x="114820" y="70970"/>
                                  <a:pt x="115773" y="73828"/>
                                  <a:pt x="117678" y="73828"/>
                                </a:cubicBezTo>
                                <a:cubicBezTo>
                                  <a:pt x="119583" y="73828"/>
                                  <a:pt x="123393" y="74781"/>
                                  <a:pt x="124345" y="70970"/>
                                </a:cubicBezTo>
                                <a:cubicBezTo>
                                  <a:pt x="124345" y="70018"/>
                                  <a:pt x="125298" y="70018"/>
                                  <a:pt x="124345" y="69066"/>
                                </a:cubicBezTo>
                                <a:cubicBezTo>
                                  <a:pt x="123393" y="68113"/>
                                  <a:pt x="123393" y="68113"/>
                                  <a:pt x="122440" y="69066"/>
                                </a:cubicBezTo>
                                <a:cubicBezTo>
                                  <a:pt x="121488" y="70970"/>
                                  <a:pt x="118630" y="70018"/>
                                  <a:pt x="117678" y="70970"/>
                                </a:cubicBezTo>
                                <a:cubicBezTo>
                                  <a:pt x="116725" y="70970"/>
                                  <a:pt x="116725" y="70970"/>
                                  <a:pt x="115773" y="70970"/>
                                </a:cubicBezTo>
                                <a:cubicBezTo>
                                  <a:pt x="115773" y="70970"/>
                                  <a:pt x="115773" y="70018"/>
                                  <a:pt x="115773" y="70018"/>
                                </a:cubicBezTo>
                                <a:cubicBezTo>
                                  <a:pt x="118630" y="70018"/>
                                  <a:pt x="118630" y="67160"/>
                                  <a:pt x="120535" y="66208"/>
                                </a:cubicBezTo>
                                <a:cubicBezTo>
                                  <a:pt x="120535" y="65256"/>
                                  <a:pt x="121488" y="65256"/>
                                  <a:pt x="121488" y="64303"/>
                                </a:cubicBezTo>
                                <a:cubicBezTo>
                                  <a:pt x="121488" y="64303"/>
                                  <a:pt x="120535" y="64303"/>
                                  <a:pt x="120535" y="64303"/>
                                </a:cubicBezTo>
                                <a:cubicBezTo>
                                  <a:pt x="119583" y="64303"/>
                                  <a:pt x="117678" y="64303"/>
                                  <a:pt x="116725" y="65256"/>
                                </a:cubicBezTo>
                                <a:cubicBezTo>
                                  <a:pt x="115773" y="65256"/>
                                  <a:pt x="114820" y="66208"/>
                                  <a:pt x="114820" y="65256"/>
                                </a:cubicBezTo>
                                <a:cubicBezTo>
                                  <a:pt x="114820" y="63350"/>
                                  <a:pt x="113868" y="63350"/>
                                  <a:pt x="112915" y="63350"/>
                                </a:cubicBezTo>
                                <a:cubicBezTo>
                                  <a:pt x="111963" y="63350"/>
                                  <a:pt x="111010" y="62398"/>
                                  <a:pt x="111963" y="61445"/>
                                </a:cubicBezTo>
                                <a:cubicBezTo>
                                  <a:pt x="111963" y="60493"/>
                                  <a:pt x="112915" y="61445"/>
                                  <a:pt x="113868" y="61445"/>
                                </a:cubicBezTo>
                                <a:cubicBezTo>
                                  <a:pt x="114820" y="61445"/>
                                  <a:pt x="116725" y="62398"/>
                                  <a:pt x="117678" y="60493"/>
                                </a:cubicBezTo>
                                <a:cubicBezTo>
                                  <a:pt x="118630" y="58588"/>
                                  <a:pt x="115773" y="59541"/>
                                  <a:pt x="114820" y="58588"/>
                                </a:cubicBezTo>
                                <a:cubicBezTo>
                                  <a:pt x="114820" y="58588"/>
                                  <a:pt x="113868" y="58588"/>
                                  <a:pt x="113868" y="57635"/>
                                </a:cubicBezTo>
                                <a:cubicBezTo>
                                  <a:pt x="113868" y="56683"/>
                                  <a:pt x="114820" y="56683"/>
                                  <a:pt x="115773" y="56683"/>
                                </a:cubicBezTo>
                                <a:cubicBezTo>
                                  <a:pt x="116725" y="56683"/>
                                  <a:pt x="118630" y="55731"/>
                                  <a:pt x="117678" y="54778"/>
                                </a:cubicBezTo>
                                <a:cubicBezTo>
                                  <a:pt x="115773" y="49063"/>
                                  <a:pt x="112915" y="54778"/>
                                  <a:pt x="111010" y="50968"/>
                                </a:cubicBezTo>
                                <a:close/>
                                <a:moveTo>
                                  <a:pt x="107200" y="68113"/>
                                </a:moveTo>
                                <a:cubicBezTo>
                                  <a:pt x="106248" y="68113"/>
                                  <a:pt x="106248" y="68113"/>
                                  <a:pt x="107200" y="68113"/>
                                </a:cubicBezTo>
                                <a:lnTo>
                                  <a:pt x="107200" y="68113"/>
                                </a:lnTo>
                                <a:cubicBezTo>
                                  <a:pt x="106248" y="68113"/>
                                  <a:pt x="106248" y="68113"/>
                                  <a:pt x="107200" y="68113"/>
                                </a:cubicBezTo>
                                <a:cubicBezTo>
                                  <a:pt x="107200" y="69066"/>
                                  <a:pt x="107200" y="68113"/>
                                  <a:pt x="107200" y="68113"/>
                                </a:cubicBezTo>
                                <a:close/>
                                <a:moveTo>
                                  <a:pt x="107200" y="48110"/>
                                </a:moveTo>
                                <a:cubicBezTo>
                                  <a:pt x="108153" y="49063"/>
                                  <a:pt x="109105" y="48110"/>
                                  <a:pt x="110058" y="47158"/>
                                </a:cubicBezTo>
                                <a:cubicBezTo>
                                  <a:pt x="111010" y="46206"/>
                                  <a:pt x="111963" y="47158"/>
                                  <a:pt x="112915" y="47158"/>
                                </a:cubicBezTo>
                                <a:cubicBezTo>
                                  <a:pt x="111963" y="44300"/>
                                  <a:pt x="110058" y="46206"/>
                                  <a:pt x="108153" y="45253"/>
                                </a:cubicBezTo>
                                <a:cubicBezTo>
                                  <a:pt x="107200" y="46206"/>
                                  <a:pt x="106248" y="47158"/>
                                  <a:pt x="107200" y="48110"/>
                                </a:cubicBezTo>
                                <a:close/>
                                <a:moveTo>
                                  <a:pt x="111963" y="70970"/>
                                </a:moveTo>
                                <a:cubicBezTo>
                                  <a:pt x="111963" y="70970"/>
                                  <a:pt x="111963" y="70970"/>
                                  <a:pt x="111963" y="70970"/>
                                </a:cubicBezTo>
                                <a:cubicBezTo>
                                  <a:pt x="111963" y="69066"/>
                                  <a:pt x="111010" y="68113"/>
                                  <a:pt x="110058" y="69066"/>
                                </a:cubicBezTo>
                                <a:cubicBezTo>
                                  <a:pt x="109105" y="70018"/>
                                  <a:pt x="108153" y="71923"/>
                                  <a:pt x="110058" y="72875"/>
                                </a:cubicBezTo>
                                <a:cubicBezTo>
                                  <a:pt x="111010" y="74781"/>
                                  <a:pt x="111010" y="71923"/>
                                  <a:pt x="111963" y="70970"/>
                                </a:cubicBezTo>
                                <a:close/>
                                <a:moveTo>
                                  <a:pt x="112915" y="43348"/>
                                </a:moveTo>
                                <a:cubicBezTo>
                                  <a:pt x="113868" y="43348"/>
                                  <a:pt x="114820" y="45253"/>
                                  <a:pt x="115773" y="43348"/>
                                </a:cubicBezTo>
                                <a:cubicBezTo>
                                  <a:pt x="116725" y="42395"/>
                                  <a:pt x="114820" y="42395"/>
                                  <a:pt x="113868" y="41443"/>
                                </a:cubicBezTo>
                                <a:cubicBezTo>
                                  <a:pt x="111963" y="39538"/>
                                  <a:pt x="113868" y="38585"/>
                                  <a:pt x="113868" y="37633"/>
                                </a:cubicBezTo>
                                <a:cubicBezTo>
                                  <a:pt x="113868" y="36681"/>
                                  <a:pt x="115773" y="35728"/>
                                  <a:pt x="113868" y="34775"/>
                                </a:cubicBezTo>
                                <a:cubicBezTo>
                                  <a:pt x="112915" y="33823"/>
                                  <a:pt x="111010" y="33823"/>
                                  <a:pt x="110058" y="34775"/>
                                </a:cubicBezTo>
                                <a:cubicBezTo>
                                  <a:pt x="109105" y="34775"/>
                                  <a:pt x="110058" y="36681"/>
                                  <a:pt x="110058" y="37633"/>
                                </a:cubicBezTo>
                                <a:cubicBezTo>
                                  <a:pt x="110058" y="37633"/>
                                  <a:pt x="110058" y="38585"/>
                                  <a:pt x="110058" y="38585"/>
                                </a:cubicBezTo>
                                <a:cubicBezTo>
                                  <a:pt x="109105" y="43348"/>
                                  <a:pt x="109105" y="43348"/>
                                  <a:pt x="112915" y="43348"/>
                                </a:cubicBezTo>
                                <a:close/>
                                <a:moveTo>
                                  <a:pt x="111010" y="139550"/>
                                </a:moveTo>
                                <a:cubicBezTo>
                                  <a:pt x="111010" y="138598"/>
                                  <a:pt x="111010" y="138598"/>
                                  <a:pt x="110058" y="138598"/>
                                </a:cubicBezTo>
                                <a:cubicBezTo>
                                  <a:pt x="109105" y="138598"/>
                                  <a:pt x="109105" y="138598"/>
                                  <a:pt x="109105" y="139550"/>
                                </a:cubicBezTo>
                                <a:cubicBezTo>
                                  <a:pt x="109105" y="139550"/>
                                  <a:pt x="109105" y="140503"/>
                                  <a:pt x="111010" y="139550"/>
                                </a:cubicBezTo>
                                <a:cubicBezTo>
                                  <a:pt x="110058" y="140503"/>
                                  <a:pt x="111010" y="140503"/>
                                  <a:pt x="111010" y="139550"/>
                                </a:cubicBezTo>
                                <a:close/>
                                <a:moveTo>
                                  <a:pt x="111963" y="133835"/>
                                </a:moveTo>
                                <a:cubicBezTo>
                                  <a:pt x="111963" y="133835"/>
                                  <a:pt x="111963" y="132883"/>
                                  <a:pt x="111963" y="133835"/>
                                </a:cubicBezTo>
                                <a:cubicBezTo>
                                  <a:pt x="111010" y="132883"/>
                                  <a:pt x="110058" y="133835"/>
                                  <a:pt x="110058" y="133835"/>
                                </a:cubicBezTo>
                                <a:cubicBezTo>
                                  <a:pt x="110058" y="133835"/>
                                  <a:pt x="111010" y="133835"/>
                                  <a:pt x="111963" y="133835"/>
                                </a:cubicBezTo>
                                <a:cubicBezTo>
                                  <a:pt x="111010" y="134788"/>
                                  <a:pt x="111963" y="133835"/>
                                  <a:pt x="111963" y="133835"/>
                                </a:cubicBezTo>
                                <a:close/>
                                <a:moveTo>
                                  <a:pt x="111963" y="66208"/>
                                </a:moveTo>
                                <a:cubicBezTo>
                                  <a:pt x="112915" y="66208"/>
                                  <a:pt x="112915" y="65256"/>
                                  <a:pt x="112915" y="64303"/>
                                </a:cubicBezTo>
                                <a:cubicBezTo>
                                  <a:pt x="111963" y="64303"/>
                                  <a:pt x="111010" y="65256"/>
                                  <a:pt x="111963" y="66208"/>
                                </a:cubicBezTo>
                                <a:cubicBezTo>
                                  <a:pt x="111010" y="66208"/>
                                  <a:pt x="111010" y="66208"/>
                                  <a:pt x="111963" y="66208"/>
                                </a:cubicBezTo>
                                <a:close/>
                                <a:moveTo>
                                  <a:pt x="113868" y="71923"/>
                                </a:moveTo>
                                <a:cubicBezTo>
                                  <a:pt x="112915" y="71923"/>
                                  <a:pt x="112915" y="70970"/>
                                  <a:pt x="113868" y="71923"/>
                                </a:cubicBezTo>
                                <a:cubicBezTo>
                                  <a:pt x="112915" y="71923"/>
                                  <a:pt x="112915" y="71923"/>
                                  <a:pt x="113868" y="71923"/>
                                </a:cubicBezTo>
                                <a:lnTo>
                                  <a:pt x="113868" y="74781"/>
                                </a:lnTo>
                                <a:cubicBezTo>
                                  <a:pt x="113868" y="74781"/>
                                  <a:pt x="114820" y="74781"/>
                                  <a:pt x="114820" y="73828"/>
                                </a:cubicBezTo>
                                <a:cubicBezTo>
                                  <a:pt x="114820" y="72875"/>
                                  <a:pt x="113868" y="72875"/>
                                  <a:pt x="113868" y="71923"/>
                                </a:cubicBezTo>
                                <a:close/>
                                <a:moveTo>
                                  <a:pt x="112915" y="49063"/>
                                </a:moveTo>
                                <a:cubicBezTo>
                                  <a:pt x="112915" y="50016"/>
                                  <a:pt x="112915" y="50016"/>
                                  <a:pt x="113868" y="50016"/>
                                </a:cubicBezTo>
                                <a:cubicBezTo>
                                  <a:pt x="114820" y="50016"/>
                                  <a:pt x="113868" y="49063"/>
                                  <a:pt x="112915" y="49063"/>
                                </a:cubicBezTo>
                                <a:lnTo>
                                  <a:pt x="112915" y="47158"/>
                                </a:lnTo>
                                <a:lnTo>
                                  <a:pt x="112915" y="49063"/>
                                </a:lnTo>
                                <a:close/>
                                <a:moveTo>
                                  <a:pt x="115773" y="123358"/>
                                </a:moveTo>
                                <a:cubicBezTo>
                                  <a:pt x="115773" y="122406"/>
                                  <a:pt x="115773" y="121453"/>
                                  <a:pt x="117678" y="121453"/>
                                </a:cubicBezTo>
                                <a:cubicBezTo>
                                  <a:pt x="117678" y="121453"/>
                                  <a:pt x="118630" y="121453"/>
                                  <a:pt x="118630" y="122406"/>
                                </a:cubicBezTo>
                                <a:cubicBezTo>
                                  <a:pt x="118630" y="123358"/>
                                  <a:pt x="117678" y="123358"/>
                                  <a:pt x="115773" y="123358"/>
                                </a:cubicBezTo>
                                <a:cubicBezTo>
                                  <a:pt x="116725" y="124310"/>
                                  <a:pt x="115773" y="124310"/>
                                  <a:pt x="115773" y="123358"/>
                                </a:cubicBezTo>
                                <a:close/>
                                <a:moveTo>
                                  <a:pt x="119583" y="73828"/>
                                </a:moveTo>
                                <a:cubicBezTo>
                                  <a:pt x="118630" y="73828"/>
                                  <a:pt x="116725" y="73828"/>
                                  <a:pt x="116725" y="75733"/>
                                </a:cubicBezTo>
                                <a:cubicBezTo>
                                  <a:pt x="116725" y="76685"/>
                                  <a:pt x="117678" y="76685"/>
                                  <a:pt x="118630" y="76685"/>
                                </a:cubicBezTo>
                                <a:cubicBezTo>
                                  <a:pt x="119583" y="76685"/>
                                  <a:pt x="121488" y="76685"/>
                                  <a:pt x="121488" y="75733"/>
                                </a:cubicBezTo>
                                <a:cubicBezTo>
                                  <a:pt x="122440" y="73828"/>
                                  <a:pt x="120535" y="74781"/>
                                  <a:pt x="119583" y="73828"/>
                                </a:cubicBezTo>
                                <a:close/>
                                <a:moveTo>
                                  <a:pt x="120535" y="139550"/>
                                </a:moveTo>
                                <a:cubicBezTo>
                                  <a:pt x="120535" y="138598"/>
                                  <a:pt x="120535" y="137645"/>
                                  <a:pt x="118630" y="137645"/>
                                </a:cubicBezTo>
                                <a:cubicBezTo>
                                  <a:pt x="118630" y="137645"/>
                                  <a:pt x="117678" y="137645"/>
                                  <a:pt x="117678" y="138598"/>
                                </a:cubicBezTo>
                                <a:cubicBezTo>
                                  <a:pt x="117678" y="139550"/>
                                  <a:pt x="118630" y="139550"/>
                                  <a:pt x="120535" y="139550"/>
                                </a:cubicBezTo>
                                <a:cubicBezTo>
                                  <a:pt x="119583" y="140503"/>
                                  <a:pt x="120535" y="140503"/>
                                  <a:pt x="120535" y="139550"/>
                                </a:cubicBezTo>
                                <a:close/>
                                <a:moveTo>
                                  <a:pt x="118630" y="48110"/>
                                </a:moveTo>
                                <a:cubicBezTo>
                                  <a:pt x="118630" y="49063"/>
                                  <a:pt x="119583" y="49063"/>
                                  <a:pt x="120535" y="49063"/>
                                </a:cubicBezTo>
                                <a:cubicBezTo>
                                  <a:pt x="121488" y="49063"/>
                                  <a:pt x="121488" y="49063"/>
                                  <a:pt x="121488" y="48110"/>
                                </a:cubicBezTo>
                                <a:cubicBezTo>
                                  <a:pt x="121488" y="47158"/>
                                  <a:pt x="120535" y="46206"/>
                                  <a:pt x="119583" y="46206"/>
                                </a:cubicBezTo>
                                <a:cubicBezTo>
                                  <a:pt x="118630" y="46206"/>
                                  <a:pt x="118630" y="47158"/>
                                  <a:pt x="118630" y="48110"/>
                                </a:cubicBezTo>
                                <a:close/>
                                <a:moveTo>
                                  <a:pt x="118630" y="38585"/>
                                </a:moveTo>
                                <a:cubicBezTo>
                                  <a:pt x="119583" y="38585"/>
                                  <a:pt x="119583" y="38585"/>
                                  <a:pt x="120535" y="37633"/>
                                </a:cubicBezTo>
                                <a:cubicBezTo>
                                  <a:pt x="120535" y="36681"/>
                                  <a:pt x="120535" y="36681"/>
                                  <a:pt x="120535" y="36681"/>
                                </a:cubicBezTo>
                                <a:cubicBezTo>
                                  <a:pt x="119583" y="36681"/>
                                  <a:pt x="118630" y="37633"/>
                                  <a:pt x="118630" y="38585"/>
                                </a:cubicBezTo>
                                <a:lnTo>
                                  <a:pt x="118630" y="38585"/>
                                </a:lnTo>
                                <a:close/>
                                <a:moveTo>
                                  <a:pt x="120535" y="54778"/>
                                </a:moveTo>
                                <a:cubicBezTo>
                                  <a:pt x="120535" y="54778"/>
                                  <a:pt x="119583" y="55731"/>
                                  <a:pt x="120535" y="54778"/>
                                </a:cubicBezTo>
                                <a:lnTo>
                                  <a:pt x="123393" y="58588"/>
                                </a:lnTo>
                                <a:cubicBezTo>
                                  <a:pt x="123393" y="58588"/>
                                  <a:pt x="123393" y="57635"/>
                                  <a:pt x="123393" y="57635"/>
                                </a:cubicBezTo>
                                <a:cubicBezTo>
                                  <a:pt x="123393" y="56683"/>
                                  <a:pt x="122440" y="55731"/>
                                  <a:pt x="120535" y="54778"/>
                                </a:cubicBezTo>
                                <a:close/>
                                <a:moveTo>
                                  <a:pt x="122440" y="131931"/>
                                </a:moveTo>
                                <a:cubicBezTo>
                                  <a:pt x="122440" y="131931"/>
                                  <a:pt x="122440" y="131931"/>
                                  <a:pt x="122440" y="131931"/>
                                </a:cubicBezTo>
                                <a:cubicBezTo>
                                  <a:pt x="123393" y="131931"/>
                                  <a:pt x="123393" y="131931"/>
                                  <a:pt x="122440" y="131931"/>
                                </a:cubicBezTo>
                                <a:cubicBezTo>
                                  <a:pt x="123393" y="131931"/>
                                  <a:pt x="123393" y="131931"/>
                                  <a:pt x="122440" y="131931"/>
                                </a:cubicBezTo>
                                <a:cubicBezTo>
                                  <a:pt x="122440" y="131931"/>
                                  <a:pt x="122440" y="131931"/>
                                  <a:pt x="122440" y="131931"/>
                                </a:cubicBezTo>
                                <a:close/>
                                <a:moveTo>
                                  <a:pt x="122440" y="129073"/>
                                </a:moveTo>
                                <a:cubicBezTo>
                                  <a:pt x="122440" y="129073"/>
                                  <a:pt x="123393" y="130025"/>
                                  <a:pt x="123393" y="130025"/>
                                </a:cubicBezTo>
                                <a:cubicBezTo>
                                  <a:pt x="124345" y="130025"/>
                                  <a:pt x="124345" y="130025"/>
                                  <a:pt x="124345" y="129073"/>
                                </a:cubicBezTo>
                                <a:cubicBezTo>
                                  <a:pt x="123393" y="129073"/>
                                  <a:pt x="123393" y="128120"/>
                                  <a:pt x="122440" y="129073"/>
                                </a:cubicBezTo>
                                <a:cubicBezTo>
                                  <a:pt x="122440" y="128120"/>
                                  <a:pt x="122440" y="128120"/>
                                  <a:pt x="122440" y="129073"/>
                                </a:cubicBezTo>
                                <a:close/>
                                <a:moveTo>
                                  <a:pt x="123393" y="124310"/>
                                </a:moveTo>
                                <a:cubicBezTo>
                                  <a:pt x="123393" y="124310"/>
                                  <a:pt x="124345" y="124310"/>
                                  <a:pt x="123393" y="124310"/>
                                </a:cubicBezTo>
                                <a:cubicBezTo>
                                  <a:pt x="126250" y="125263"/>
                                  <a:pt x="127203" y="124310"/>
                                  <a:pt x="128155" y="122406"/>
                                </a:cubicBezTo>
                                <a:cubicBezTo>
                                  <a:pt x="129108" y="121453"/>
                                  <a:pt x="126250" y="122406"/>
                                  <a:pt x="124345" y="121453"/>
                                </a:cubicBezTo>
                                <a:cubicBezTo>
                                  <a:pt x="123393" y="122406"/>
                                  <a:pt x="123393" y="123358"/>
                                  <a:pt x="123393" y="124310"/>
                                </a:cubicBezTo>
                                <a:close/>
                                <a:moveTo>
                                  <a:pt x="123393" y="48110"/>
                                </a:moveTo>
                                <a:cubicBezTo>
                                  <a:pt x="123393" y="48110"/>
                                  <a:pt x="124345" y="49063"/>
                                  <a:pt x="124345" y="49063"/>
                                </a:cubicBezTo>
                                <a:cubicBezTo>
                                  <a:pt x="124345" y="49063"/>
                                  <a:pt x="125298" y="49063"/>
                                  <a:pt x="125298" y="49063"/>
                                </a:cubicBezTo>
                                <a:cubicBezTo>
                                  <a:pt x="125298" y="48110"/>
                                  <a:pt x="125298" y="47158"/>
                                  <a:pt x="123393" y="48110"/>
                                </a:cubicBezTo>
                                <a:cubicBezTo>
                                  <a:pt x="123393" y="47158"/>
                                  <a:pt x="123393" y="47158"/>
                                  <a:pt x="123393" y="48110"/>
                                </a:cubicBezTo>
                                <a:close/>
                                <a:moveTo>
                                  <a:pt x="125298" y="72875"/>
                                </a:moveTo>
                                <a:cubicBezTo>
                                  <a:pt x="125298" y="71923"/>
                                  <a:pt x="125298" y="71923"/>
                                  <a:pt x="125298" y="72875"/>
                                </a:cubicBezTo>
                                <a:cubicBezTo>
                                  <a:pt x="124345" y="71923"/>
                                  <a:pt x="124345" y="72875"/>
                                  <a:pt x="124345" y="72875"/>
                                </a:cubicBezTo>
                                <a:cubicBezTo>
                                  <a:pt x="124345" y="72875"/>
                                  <a:pt x="124345" y="72875"/>
                                  <a:pt x="125298" y="72875"/>
                                </a:cubicBezTo>
                                <a:cubicBezTo>
                                  <a:pt x="125298" y="72875"/>
                                  <a:pt x="125298" y="72875"/>
                                  <a:pt x="125298" y="72875"/>
                                </a:cubicBezTo>
                                <a:close/>
                                <a:moveTo>
                                  <a:pt x="126250" y="60493"/>
                                </a:moveTo>
                                <a:cubicBezTo>
                                  <a:pt x="126250" y="60493"/>
                                  <a:pt x="126250" y="59541"/>
                                  <a:pt x="126250" y="60493"/>
                                </a:cubicBezTo>
                                <a:lnTo>
                                  <a:pt x="124345" y="61445"/>
                                </a:lnTo>
                                <a:cubicBezTo>
                                  <a:pt x="124345" y="61445"/>
                                  <a:pt x="124345" y="62398"/>
                                  <a:pt x="125298" y="62398"/>
                                </a:cubicBezTo>
                                <a:cubicBezTo>
                                  <a:pt x="126250" y="61445"/>
                                  <a:pt x="126250" y="61445"/>
                                  <a:pt x="126250" y="60493"/>
                                </a:cubicBezTo>
                                <a:close/>
                                <a:moveTo>
                                  <a:pt x="125298" y="54778"/>
                                </a:moveTo>
                                <a:cubicBezTo>
                                  <a:pt x="125298" y="55731"/>
                                  <a:pt x="126250" y="55731"/>
                                  <a:pt x="127203" y="55731"/>
                                </a:cubicBezTo>
                                <a:cubicBezTo>
                                  <a:pt x="127203" y="55731"/>
                                  <a:pt x="128155" y="55731"/>
                                  <a:pt x="128155" y="54778"/>
                                </a:cubicBezTo>
                                <a:cubicBezTo>
                                  <a:pt x="127203" y="54778"/>
                                  <a:pt x="127203" y="53825"/>
                                  <a:pt x="125298" y="54778"/>
                                </a:cubicBezTo>
                                <a:cubicBezTo>
                                  <a:pt x="126250" y="54778"/>
                                  <a:pt x="125298" y="54778"/>
                                  <a:pt x="125298" y="5477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43964607" name="Freeform 1843964607"/>
                        <wps:cNvSpPr/>
                        <wps:spPr>
                          <a:xfrm>
                            <a:off x="1196355" y="838336"/>
                            <a:ext cx="171343" cy="260167"/>
                          </a:xfrm>
                          <a:custGeom>
                            <a:avLst/>
                            <a:gdLst>
                              <a:gd name="connsiteX0" fmla="*/ 169783 w 171343"/>
                              <a:gd name="connsiteY0" fmla="*/ 106458 h 260167"/>
                              <a:gd name="connsiteX1" fmla="*/ 164068 w 171343"/>
                              <a:gd name="connsiteY1" fmla="*/ 138843 h 260167"/>
                              <a:gd name="connsiteX2" fmla="*/ 121206 w 171343"/>
                              <a:gd name="connsiteY2" fmla="*/ 182658 h 260167"/>
                              <a:gd name="connsiteX3" fmla="*/ 111681 w 171343"/>
                              <a:gd name="connsiteY3" fmla="*/ 183610 h 260167"/>
                              <a:gd name="connsiteX4" fmla="*/ 105013 w 171343"/>
                              <a:gd name="connsiteY4" fmla="*/ 183610 h 260167"/>
                              <a:gd name="connsiteX5" fmla="*/ 78343 w 171343"/>
                              <a:gd name="connsiteY5" fmla="*/ 168370 h 260167"/>
                              <a:gd name="connsiteX6" fmla="*/ 74533 w 171343"/>
                              <a:gd name="connsiteY6" fmla="*/ 158845 h 260167"/>
                              <a:gd name="connsiteX7" fmla="*/ 73581 w 171343"/>
                              <a:gd name="connsiteY7" fmla="*/ 156940 h 260167"/>
                              <a:gd name="connsiteX8" fmla="*/ 72628 w 171343"/>
                              <a:gd name="connsiteY8" fmla="*/ 158845 h 260167"/>
                              <a:gd name="connsiteX9" fmla="*/ 72628 w 171343"/>
                              <a:gd name="connsiteY9" fmla="*/ 174085 h 260167"/>
                              <a:gd name="connsiteX10" fmla="*/ 72628 w 171343"/>
                              <a:gd name="connsiteY10" fmla="*/ 196945 h 260167"/>
                              <a:gd name="connsiteX11" fmla="*/ 71676 w 171343"/>
                              <a:gd name="connsiteY11" fmla="*/ 229330 h 260167"/>
                              <a:gd name="connsiteX12" fmla="*/ 87868 w 171343"/>
                              <a:gd name="connsiteY12" fmla="*/ 247428 h 260167"/>
                              <a:gd name="connsiteX13" fmla="*/ 96441 w 171343"/>
                              <a:gd name="connsiteY13" fmla="*/ 248380 h 260167"/>
                              <a:gd name="connsiteX14" fmla="*/ 102156 w 171343"/>
                              <a:gd name="connsiteY14" fmla="*/ 252190 h 260167"/>
                              <a:gd name="connsiteX15" fmla="*/ 96441 w 171343"/>
                              <a:gd name="connsiteY15" fmla="*/ 256953 h 260167"/>
                              <a:gd name="connsiteX16" fmla="*/ 86916 w 171343"/>
                              <a:gd name="connsiteY16" fmla="*/ 257905 h 260167"/>
                              <a:gd name="connsiteX17" fmla="*/ 59293 w 171343"/>
                              <a:gd name="connsiteY17" fmla="*/ 257905 h 260167"/>
                              <a:gd name="connsiteX18" fmla="*/ 52626 w 171343"/>
                              <a:gd name="connsiteY18" fmla="*/ 258858 h 260167"/>
                              <a:gd name="connsiteX19" fmla="*/ 51673 w 171343"/>
                              <a:gd name="connsiteY19" fmla="*/ 258858 h 260167"/>
                              <a:gd name="connsiteX20" fmla="*/ 39291 w 171343"/>
                              <a:gd name="connsiteY20" fmla="*/ 257905 h 260167"/>
                              <a:gd name="connsiteX21" fmla="*/ 32623 w 171343"/>
                              <a:gd name="connsiteY21" fmla="*/ 257905 h 260167"/>
                              <a:gd name="connsiteX22" fmla="*/ 18336 w 171343"/>
                              <a:gd name="connsiteY22" fmla="*/ 258858 h 260167"/>
                              <a:gd name="connsiteX23" fmla="*/ 7858 w 171343"/>
                              <a:gd name="connsiteY23" fmla="*/ 259810 h 260167"/>
                              <a:gd name="connsiteX24" fmla="*/ 2143 w 171343"/>
                              <a:gd name="connsiteY24" fmla="*/ 256953 h 260167"/>
                              <a:gd name="connsiteX25" fmla="*/ 5953 w 171343"/>
                              <a:gd name="connsiteY25" fmla="*/ 251237 h 260167"/>
                              <a:gd name="connsiteX26" fmla="*/ 15478 w 171343"/>
                              <a:gd name="connsiteY26" fmla="*/ 248380 h 260167"/>
                              <a:gd name="connsiteX27" fmla="*/ 24051 w 171343"/>
                              <a:gd name="connsiteY27" fmla="*/ 235045 h 260167"/>
                              <a:gd name="connsiteX28" fmla="*/ 25003 w 171343"/>
                              <a:gd name="connsiteY28" fmla="*/ 185515 h 260167"/>
                              <a:gd name="connsiteX29" fmla="*/ 24051 w 171343"/>
                              <a:gd name="connsiteY29" fmla="*/ 165512 h 260167"/>
                              <a:gd name="connsiteX30" fmla="*/ 24051 w 171343"/>
                              <a:gd name="connsiteY30" fmla="*/ 164560 h 260167"/>
                              <a:gd name="connsiteX31" fmla="*/ 24051 w 171343"/>
                              <a:gd name="connsiteY31" fmla="*/ 109315 h 260167"/>
                              <a:gd name="connsiteX32" fmla="*/ 25003 w 171343"/>
                              <a:gd name="connsiteY32" fmla="*/ 85502 h 260167"/>
                              <a:gd name="connsiteX33" fmla="*/ 24051 w 171343"/>
                              <a:gd name="connsiteY33" fmla="*/ 74073 h 260167"/>
                              <a:gd name="connsiteX34" fmla="*/ 24051 w 171343"/>
                              <a:gd name="connsiteY34" fmla="*/ 70262 h 260167"/>
                              <a:gd name="connsiteX35" fmla="*/ 24051 w 171343"/>
                              <a:gd name="connsiteY35" fmla="*/ 65500 h 260167"/>
                              <a:gd name="connsiteX36" fmla="*/ 24051 w 171343"/>
                              <a:gd name="connsiteY36" fmla="*/ 52165 h 260167"/>
                              <a:gd name="connsiteX37" fmla="*/ 23098 w 171343"/>
                              <a:gd name="connsiteY37" fmla="*/ 43593 h 260167"/>
                              <a:gd name="connsiteX38" fmla="*/ 23098 w 171343"/>
                              <a:gd name="connsiteY38" fmla="*/ 30258 h 260167"/>
                              <a:gd name="connsiteX39" fmla="*/ 15478 w 171343"/>
                              <a:gd name="connsiteY39" fmla="*/ 18827 h 260167"/>
                              <a:gd name="connsiteX40" fmla="*/ 5953 w 171343"/>
                              <a:gd name="connsiteY40" fmla="*/ 16923 h 260167"/>
                              <a:gd name="connsiteX41" fmla="*/ 238 w 171343"/>
                              <a:gd name="connsiteY41" fmla="*/ 13112 h 260167"/>
                              <a:gd name="connsiteX42" fmla="*/ 6906 w 171343"/>
                              <a:gd name="connsiteY42" fmla="*/ 9302 h 260167"/>
                              <a:gd name="connsiteX43" fmla="*/ 20241 w 171343"/>
                              <a:gd name="connsiteY43" fmla="*/ 9302 h 260167"/>
                              <a:gd name="connsiteX44" fmla="*/ 55483 w 171343"/>
                              <a:gd name="connsiteY44" fmla="*/ 4540 h 260167"/>
                              <a:gd name="connsiteX45" fmla="*/ 64056 w 171343"/>
                              <a:gd name="connsiteY45" fmla="*/ 730 h 260167"/>
                              <a:gd name="connsiteX46" fmla="*/ 70723 w 171343"/>
                              <a:gd name="connsiteY46" fmla="*/ 5493 h 260167"/>
                              <a:gd name="connsiteX47" fmla="*/ 71676 w 171343"/>
                              <a:gd name="connsiteY47" fmla="*/ 18827 h 260167"/>
                              <a:gd name="connsiteX48" fmla="*/ 72628 w 171343"/>
                              <a:gd name="connsiteY48" fmla="*/ 20733 h 260167"/>
                              <a:gd name="connsiteX49" fmla="*/ 74533 w 171343"/>
                              <a:gd name="connsiteY49" fmla="*/ 19780 h 260167"/>
                              <a:gd name="connsiteX50" fmla="*/ 76438 w 171343"/>
                              <a:gd name="connsiteY50" fmla="*/ 17875 h 260167"/>
                              <a:gd name="connsiteX51" fmla="*/ 97393 w 171343"/>
                              <a:gd name="connsiteY51" fmla="*/ 4540 h 260167"/>
                              <a:gd name="connsiteX52" fmla="*/ 137398 w 171343"/>
                              <a:gd name="connsiteY52" fmla="*/ 10255 h 260167"/>
                              <a:gd name="connsiteX53" fmla="*/ 165973 w 171343"/>
                              <a:gd name="connsiteY53" fmla="*/ 49308 h 260167"/>
                              <a:gd name="connsiteX54" fmla="*/ 169783 w 171343"/>
                              <a:gd name="connsiteY54" fmla="*/ 106458 h 260167"/>
                              <a:gd name="connsiteX55" fmla="*/ 32623 w 171343"/>
                              <a:gd name="connsiteY55" fmla="*/ 84550 h 260167"/>
                              <a:gd name="connsiteX56" fmla="*/ 32623 w 171343"/>
                              <a:gd name="connsiteY56" fmla="*/ 84550 h 260167"/>
                              <a:gd name="connsiteX57" fmla="*/ 32623 w 171343"/>
                              <a:gd name="connsiteY57" fmla="*/ 84550 h 260167"/>
                              <a:gd name="connsiteX58" fmla="*/ 32623 w 171343"/>
                              <a:gd name="connsiteY58" fmla="*/ 84550 h 260167"/>
                              <a:gd name="connsiteX59" fmla="*/ 32623 w 171343"/>
                              <a:gd name="connsiteY59" fmla="*/ 84550 h 260167"/>
                              <a:gd name="connsiteX60" fmla="*/ 33576 w 171343"/>
                              <a:gd name="connsiteY60" fmla="*/ 33115 h 260167"/>
                              <a:gd name="connsiteX61" fmla="*/ 33576 w 171343"/>
                              <a:gd name="connsiteY61" fmla="*/ 33115 h 260167"/>
                              <a:gd name="connsiteX62" fmla="*/ 33576 w 171343"/>
                              <a:gd name="connsiteY62" fmla="*/ 33115 h 260167"/>
                              <a:gd name="connsiteX63" fmla="*/ 33576 w 171343"/>
                              <a:gd name="connsiteY63" fmla="*/ 33115 h 260167"/>
                              <a:gd name="connsiteX64" fmla="*/ 33576 w 171343"/>
                              <a:gd name="connsiteY64" fmla="*/ 33115 h 260167"/>
                              <a:gd name="connsiteX65" fmla="*/ 36433 w 171343"/>
                              <a:gd name="connsiteY65" fmla="*/ 75025 h 260167"/>
                              <a:gd name="connsiteX66" fmla="*/ 37386 w 171343"/>
                              <a:gd name="connsiteY66" fmla="*/ 80740 h 260167"/>
                              <a:gd name="connsiteX67" fmla="*/ 38338 w 171343"/>
                              <a:gd name="connsiteY67" fmla="*/ 85502 h 260167"/>
                              <a:gd name="connsiteX68" fmla="*/ 41196 w 171343"/>
                              <a:gd name="connsiteY68" fmla="*/ 79787 h 260167"/>
                              <a:gd name="connsiteX69" fmla="*/ 43101 w 171343"/>
                              <a:gd name="connsiteY69" fmla="*/ 79787 h 260167"/>
                              <a:gd name="connsiteX70" fmla="*/ 43101 w 171343"/>
                              <a:gd name="connsiteY70" fmla="*/ 81693 h 260167"/>
                              <a:gd name="connsiteX71" fmla="*/ 39291 w 171343"/>
                              <a:gd name="connsiteY71" fmla="*/ 84550 h 260167"/>
                              <a:gd name="connsiteX72" fmla="*/ 39291 w 171343"/>
                              <a:gd name="connsiteY72" fmla="*/ 84550 h 260167"/>
                              <a:gd name="connsiteX73" fmla="*/ 38338 w 171343"/>
                              <a:gd name="connsiteY73" fmla="*/ 85502 h 260167"/>
                              <a:gd name="connsiteX74" fmla="*/ 39291 w 171343"/>
                              <a:gd name="connsiteY74" fmla="*/ 89312 h 260167"/>
                              <a:gd name="connsiteX75" fmla="*/ 41196 w 171343"/>
                              <a:gd name="connsiteY75" fmla="*/ 87408 h 260167"/>
                              <a:gd name="connsiteX76" fmla="*/ 47863 w 171343"/>
                              <a:gd name="connsiteY76" fmla="*/ 83598 h 260167"/>
                              <a:gd name="connsiteX77" fmla="*/ 53578 w 171343"/>
                              <a:gd name="connsiteY77" fmla="*/ 81693 h 260167"/>
                              <a:gd name="connsiteX78" fmla="*/ 49768 w 171343"/>
                              <a:gd name="connsiteY78" fmla="*/ 77883 h 260167"/>
                              <a:gd name="connsiteX79" fmla="*/ 46911 w 171343"/>
                              <a:gd name="connsiteY79" fmla="*/ 75977 h 260167"/>
                              <a:gd name="connsiteX80" fmla="*/ 36433 w 171343"/>
                              <a:gd name="connsiteY80" fmla="*/ 75025 h 260167"/>
                              <a:gd name="connsiteX81" fmla="*/ 34528 w 171343"/>
                              <a:gd name="connsiteY81" fmla="*/ 74073 h 260167"/>
                              <a:gd name="connsiteX82" fmla="*/ 34528 w 171343"/>
                              <a:gd name="connsiteY82" fmla="*/ 75025 h 260167"/>
                              <a:gd name="connsiteX83" fmla="*/ 36433 w 171343"/>
                              <a:gd name="connsiteY83" fmla="*/ 75025 h 260167"/>
                              <a:gd name="connsiteX84" fmla="*/ 34528 w 171343"/>
                              <a:gd name="connsiteY84" fmla="*/ 65500 h 260167"/>
                              <a:gd name="connsiteX85" fmla="*/ 34528 w 171343"/>
                              <a:gd name="connsiteY85" fmla="*/ 65500 h 260167"/>
                              <a:gd name="connsiteX86" fmla="*/ 36433 w 171343"/>
                              <a:gd name="connsiteY86" fmla="*/ 65500 h 260167"/>
                              <a:gd name="connsiteX87" fmla="*/ 35481 w 171343"/>
                              <a:gd name="connsiteY87" fmla="*/ 64548 h 260167"/>
                              <a:gd name="connsiteX88" fmla="*/ 34528 w 171343"/>
                              <a:gd name="connsiteY88" fmla="*/ 65500 h 260167"/>
                              <a:gd name="connsiteX89" fmla="*/ 35481 w 171343"/>
                              <a:gd name="connsiteY89" fmla="*/ 45498 h 260167"/>
                              <a:gd name="connsiteX90" fmla="*/ 37386 w 171343"/>
                              <a:gd name="connsiteY90" fmla="*/ 45498 h 260167"/>
                              <a:gd name="connsiteX91" fmla="*/ 39291 w 171343"/>
                              <a:gd name="connsiteY91" fmla="*/ 43593 h 260167"/>
                              <a:gd name="connsiteX92" fmla="*/ 38338 w 171343"/>
                              <a:gd name="connsiteY92" fmla="*/ 47402 h 260167"/>
                              <a:gd name="connsiteX93" fmla="*/ 37386 w 171343"/>
                              <a:gd name="connsiteY93" fmla="*/ 49308 h 260167"/>
                              <a:gd name="connsiteX94" fmla="*/ 39291 w 171343"/>
                              <a:gd name="connsiteY94" fmla="*/ 49308 h 260167"/>
                              <a:gd name="connsiteX95" fmla="*/ 41196 w 171343"/>
                              <a:gd name="connsiteY95" fmla="*/ 49308 h 260167"/>
                              <a:gd name="connsiteX96" fmla="*/ 45958 w 171343"/>
                              <a:gd name="connsiteY96" fmla="*/ 51212 h 260167"/>
                              <a:gd name="connsiteX97" fmla="*/ 47863 w 171343"/>
                              <a:gd name="connsiteY97" fmla="*/ 53118 h 260167"/>
                              <a:gd name="connsiteX98" fmla="*/ 47863 w 171343"/>
                              <a:gd name="connsiteY98" fmla="*/ 55975 h 260167"/>
                              <a:gd name="connsiteX99" fmla="*/ 45006 w 171343"/>
                              <a:gd name="connsiteY99" fmla="*/ 55975 h 260167"/>
                              <a:gd name="connsiteX100" fmla="*/ 45006 w 171343"/>
                              <a:gd name="connsiteY100" fmla="*/ 55975 h 260167"/>
                              <a:gd name="connsiteX101" fmla="*/ 45006 w 171343"/>
                              <a:gd name="connsiteY101" fmla="*/ 55975 h 260167"/>
                              <a:gd name="connsiteX102" fmla="*/ 40243 w 171343"/>
                              <a:gd name="connsiteY102" fmla="*/ 55975 h 260167"/>
                              <a:gd name="connsiteX103" fmla="*/ 36433 w 171343"/>
                              <a:gd name="connsiteY103" fmla="*/ 57880 h 260167"/>
                              <a:gd name="connsiteX104" fmla="*/ 35481 w 171343"/>
                              <a:gd name="connsiteY104" fmla="*/ 59785 h 260167"/>
                              <a:gd name="connsiteX105" fmla="*/ 37386 w 171343"/>
                              <a:gd name="connsiteY105" fmla="*/ 58833 h 260167"/>
                              <a:gd name="connsiteX106" fmla="*/ 40243 w 171343"/>
                              <a:gd name="connsiteY106" fmla="*/ 58833 h 260167"/>
                              <a:gd name="connsiteX107" fmla="*/ 44053 w 171343"/>
                              <a:gd name="connsiteY107" fmla="*/ 60737 h 260167"/>
                              <a:gd name="connsiteX108" fmla="*/ 44053 w 171343"/>
                              <a:gd name="connsiteY108" fmla="*/ 62643 h 260167"/>
                              <a:gd name="connsiteX109" fmla="*/ 41196 w 171343"/>
                              <a:gd name="connsiteY109" fmla="*/ 64548 h 260167"/>
                              <a:gd name="connsiteX110" fmla="*/ 38338 w 171343"/>
                              <a:gd name="connsiteY110" fmla="*/ 65500 h 260167"/>
                              <a:gd name="connsiteX111" fmla="*/ 35481 w 171343"/>
                              <a:gd name="connsiteY111" fmla="*/ 69310 h 260167"/>
                              <a:gd name="connsiteX112" fmla="*/ 34528 w 171343"/>
                              <a:gd name="connsiteY112" fmla="*/ 70262 h 260167"/>
                              <a:gd name="connsiteX113" fmla="*/ 36433 w 171343"/>
                              <a:gd name="connsiteY113" fmla="*/ 71215 h 260167"/>
                              <a:gd name="connsiteX114" fmla="*/ 39291 w 171343"/>
                              <a:gd name="connsiteY114" fmla="*/ 69310 h 260167"/>
                              <a:gd name="connsiteX115" fmla="*/ 41196 w 171343"/>
                              <a:gd name="connsiteY115" fmla="*/ 64548 h 260167"/>
                              <a:gd name="connsiteX116" fmla="*/ 42148 w 171343"/>
                              <a:gd name="connsiteY116" fmla="*/ 67405 h 260167"/>
                              <a:gd name="connsiteX117" fmla="*/ 45006 w 171343"/>
                              <a:gd name="connsiteY117" fmla="*/ 74073 h 260167"/>
                              <a:gd name="connsiteX118" fmla="*/ 47863 w 171343"/>
                              <a:gd name="connsiteY118" fmla="*/ 75025 h 260167"/>
                              <a:gd name="connsiteX119" fmla="*/ 51673 w 171343"/>
                              <a:gd name="connsiteY119" fmla="*/ 71215 h 260167"/>
                              <a:gd name="connsiteX120" fmla="*/ 52626 w 171343"/>
                              <a:gd name="connsiteY120" fmla="*/ 68358 h 260167"/>
                              <a:gd name="connsiteX121" fmla="*/ 48816 w 171343"/>
                              <a:gd name="connsiteY121" fmla="*/ 60737 h 260167"/>
                              <a:gd name="connsiteX122" fmla="*/ 48816 w 171343"/>
                              <a:gd name="connsiteY122" fmla="*/ 60737 h 260167"/>
                              <a:gd name="connsiteX123" fmla="*/ 48816 w 171343"/>
                              <a:gd name="connsiteY123" fmla="*/ 56927 h 260167"/>
                              <a:gd name="connsiteX124" fmla="*/ 48816 w 171343"/>
                              <a:gd name="connsiteY124" fmla="*/ 56927 h 260167"/>
                              <a:gd name="connsiteX125" fmla="*/ 50721 w 171343"/>
                              <a:gd name="connsiteY125" fmla="*/ 58833 h 260167"/>
                              <a:gd name="connsiteX126" fmla="*/ 55483 w 171343"/>
                              <a:gd name="connsiteY126" fmla="*/ 60737 h 260167"/>
                              <a:gd name="connsiteX127" fmla="*/ 57388 w 171343"/>
                              <a:gd name="connsiteY127" fmla="*/ 57880 h 260167"/>
                              <a:gd name="connsiteX128" fmla="*/ 52626 w 171343"/>
                              <a:gd name="connsiteY128" fmla="*/ 56927 h 260167"/>
                              <a:gd name="connsiteX129" fmla="*/ 49768 w 171343"/>
                              <a:gd name="connsiteY129" fmla="*/ 57880 h 260167"/>
                              <a:gd name="connsiteX130" fmla="*/ 50721 w 171343"/>
                              <a:gd name="connsiteY130" fmla="*/ 52165 h 260167"/>
                              <a:gd name="connsiteX131" fmla="*/ 51673 w 171343"/>
                              <a:gd name="connsiteY131" fmla="*/ 50260 h 260167"/>
                              <a:gd name="connsiteX132" fmla="*/ 52626 w 171343"/>
                              <a:gd name="connsiteY132" fmla="*/ 49308 h 260167"/>
                              <a:gd name="connsiteX133" fmla="*/ 51673 w 171343"/>
                              <a:gd name="connsiteY133" fmla="*/ 46450 h 260167"/>
                              <a:gd name="connsiteX134" fmla="*/ 50721 w 171343"/>
                              <a:gd name="connsiteY134" fmla="*/ 44545 h 260167"/>
                              <a:gd name="connsiteX135" fmla="*/ 50721 w 171343"/>
                              <a:gd name="connsiteY135" fmla="*/ 43593 h 260167"/>
                              <a:gd name="connsiteX136" fmla="*/ 56436 w 171343"/>
                              <a:gd name="connsiteY136" fmla="*/ 41687 h 260167"/>
                              <a:gd name="connsiteX137" fmla="*/ 57388 w 171343"/>
                              <a:gd name="connsiteY137" fmla="*/ 41687 h 260167"/>
                              <a:gd name="connsiteX138" fmla="*/ 56436 w 171343"/>
                              <a:gd name="connsiteY138" fmla="*/ 40735 h 260167"/>
                              <a:gd name="connsiteX139" fmla="*/ 56436 w 171343"/>
                              <a:gd name="connsiteY139" fmla="*/ 32162 h 260167"/>
                              <a:gd name="connsiteX140" fmla="*/ 56436 w 171343"/>
                              <a:gd name="connsiteY140" fmla="*/ 28352 h 260167"/>
                              <a:gd name="connsiteX141" fmla="*/ 49768 w 171343"/>
                              <a:gd name="connsiteY141" fmla="*/ 25495 h 260167"/>
                              <a:gd name="connsiteX142" fmla="*/ 45958 w 171343"/>
                              <a:gd name="connsiteY142" fmla="*/ 27400 h 260167"/>
                              <a:gd name="connsiteX143" fmla="*/ 43101 w 171343"/>
                              <a:gd name="connsiteY143" fmla="*/ 23590 h 260167"/>
                              <a:gd name="connsiteX144" fmla="*/ 42148 w 171343"/>
                              <a:gd name="connsiteY144" fmla="*/ 23590 h 260167"/>
                              <a:gd name="connsiteX145" fmla="*/ 42148 w 171343"/>
                              <a:gd name="connsiteY145" fmla="*/ 24543 h 260167"/>
                              <a:gd name="connsiteX146" fmla="*/ 43101 w 171343"/>
                              <a:gd name="connsiteY146" fmla="*/ 26448 h 260167"/>
                              <a:gd name="connsiteX147" fmla="*/ 43101 w 171343"/>
                              <a:gd name="connsiteY147" fmla="*/ 28352 h 260167"/>
                              <a:gd name="connsiteX148" fmla="*/ 41196 w 171343"/>
                              <a:gd name="connsiteY148" fmla="*/ 27400 h 260167"/>
                              <a:gd name="connsiteX149" fmla="*/ 39291 w 171343"/>
                              <a:gd name="connsiteY149" fmla="*/ 27400 h 260167"/>
                              <a:gd name="connsiteX150" fmla="*/ 39291 w 171343"/>
                              <a:gd name="connsiteY150" fmla="*/ 28352 h 260167"/>
                              <a:gd name="connsiteX151" fmla="*/ 40243 w 171343"/>
                              <a:gd name="connsiteY151" fmla="*/ 34068 h 260167"/>
                              <a:gd name="connsiteX152" fmla="*/ 40243 w 171343"/>
                              <a:gd name="connsiteY152" fmla="*/ 41687 h 260167"/>
                              <a:gd name="connsiteX153" fmla="*/ 38338 w 171343"/>
                              <a:gd name="connsiteY153" fmla="*/ 45498 h 260167"/>
                              <a:gd name="connsiteX154" fmla="*/ 35481 w 171343"/>
                              <a:gd name="connsiteY154" fmla="*/ 45498 h 260167"/>
                              <a:gd name="connsiteX155" fmla="*/ 35481 w 171343"/>
                              <a:gd name="connsiteY155" fmla="*/ 45498 h 260167"/>
                              <a:gd name="connsiteX156" fmla="*/ 36433 w 171343"/>
                              <a:gd name="connsiteY156" fmla="*/ 120745 h 260167"/>
                              <a:gd name="connsiteX157" fmla="*/ 37386 w 171343"/>
                              <a:gd name="connsiteY157" fmla="*/ 119793 h 260167"/>
                              <a:gd name="connsiteX158" fmla="*/ 36433 w 171343"/>
                              <a:gd name="connsiteY158" fmla="*/ 119793 h 260167"/>
                              <a:gd name="connsiteX159" fmla="*/ 36433 w 171343"/>
                              <a:gd name="connsiteY159" fmla="*/ 120745 h 260167"/>
                              <a:gd name="connsiteX160" fmla="*/ 34528 w 171343"/>
                              <a:gd name="connsiteY160" fmla="*/ 120745 h 260167"/>
                              <a:gd name="connsiteX161" fmla="*/ 34528 w 171343"/>
                              <a:gd name="connsiteY161" fmla="*/ 120745 h 260167"/>
                              <a:gd name="connsiteX162" fmla="*/ 36433 w 171343"/>
                              <a:gd name="connsiteY162" fmla="*/ 120745 h 260167"/>
                              <a:gd name="connsiteX163" fmla="*/ 35481 w 171343"/>
                              <a:gd name="connsiteY163" fmla="*/ 128365 h 260167"/>
                              <a:gd name="connsiteX164" fmla="*/ 35481 w 171343"/>
                              <a:gd name="connsiteY164" fmla="*/ 128365 h 260167"/>
                              <a:gd name="connsiteX165" fmla="*/ 35481 w 171343"/>
                              <a:gd name="connsiteY165" fmla="*/ 128365 h 260167"/>
                              <a:gd name="connsiteX166" fmla="*/ 35481 w 171343"/>
                              <a:gd name="connsiteY166" fmla="*/ 128365 h 260167"/>
                              <a:gd name="connsiteX167" fmla="*/ 35481 w 171343"/>
                              <a:gd name="connsiteY167" fmla="*/ 128365 h 260167"/>
                              <a:gd name="connsiteX168" fmla="*/ 36433 w 171343"/>
                              <a:gd name="connsiteY168" fmla="*/ 240760 h 260167"/>
                              <a:gd name="connsiteX169" fmla="*/ 36433 w 171343"/>
                              <a:gd name="connsiteY169" fmla="*/ 240760 h 260167"/>
                              <a:gd name="connsiteX170" fmla="*/ 36433 w 171343"/>
                              <a:gd name="connsiteY170" fmla="*/ 240760 h 260167"/>
                              <a:gd name="connsiteX171" fmla="*/ 36433 w 171343"/>
                              <a:gd name="connsiteY171" fmla="*/ 240760 h 260167"/>
                              <a:gd name="connsiteX172" fmla="*/ 36433 w 171343"/>
                              <a:gd name="connsiteY172" fmla="*/ 240760 h 260167"/>
                              <a:gd name="connsiteX173" fmla="*/ 36433 w 171343"/>
                              <a:gd name="connsiteY173" fmla="*/ 219805 h 260167"/>
                              <a:gd name="connsiteX174" fmla="*/ 36433 w 171343"/>
                              <a:gd name="connsiteY174" fmla="*/ 219805 h 260167"/>
                              <a:gd name="connsiteX175" fmla="*/ 38338 w 171343"/>
                              <a:gd name="connsiteY175" fmla="*/ 219805 h 260167"/>
                              <a:gd name="connsiteX176" fmla="*/ 36433 w 171343"/>
                              <a:gd name="connsiteY176" fmla="*/ 219805 h 260167"/>
                              <a:gd name="connsiteX177" fmla="*/ 36433 w 171343"/>
                              <a:gd name="connsiteY177" fmla="*/ 219805 h 260167"/>
                              <a:gd name="connsiteX178" fmla="*/ 46911 w 171343"/>
                              <a:gd name="connsiteY178" fmla="*/ 164560 h 260167"/>
                              <a:gd name="connsiteX179" fmla="*/ 47863 w 171343"/>
                              <a:gd name="connsiteY179" fmla="*/ 161703 h 260167"/>
                              <a:gd name="connsiteX180" fmla="*/ 45006 w 171343"/>
                              <a:gd name="connsiteY180" fmla="*/ 161703 h 260167"/>
                              <a:gd name="connsiteX181" fmla="*/ 42148 w 171343"/>
                              <a:gd name="connsiteY181" fmla="*/ 158845 h 260167"/>
                              <a:gd name="connsiteX182" fmla="*/ 42148 w 171343"/>
                              <a:gd name="connsiteY182" fmla="*/ 156940 h 260167"/>
                              <a:gd name="connsiteX183" fmla="*/ 42148 w 171343"/>
                              <a:gd name="connsiteY183" fmla="*/ 156940 h 260167"/>
                              <a:gd name="connsiteX184" fmla="*/ 42148 w 171343"/>
                              <a:gd name="connsiteY184" fmla="*/ 155987 h 260167"/>
                              <a:gd name="connsiteX185" fmla="*/ 41196 w 171343"/>
                              <a:gd name="connsiteY185" fmla="*/ 152178 h 260167"/>
                              <a:gd name="connsiteX186" fmla="*/ 39291 w 171343"/>
                              <a:gd name="connsiteY186" fmla="*/ 155987 h 260167"/>
                              <a:gd name="connsiteX187" fmla="*/ 39291 w 171343"/>
                              <a:gd name="connsiteY187" fmla="*/ 157893 h 260167"/>
                              <a:gd name="connsiteX188" fmla="*/ 38338 w 171343"/>
                              <a:gd name="connsiteY188" fmla="*/ 158845 h 260167"/>
                              <a:gd name="connsiteX189" fmla="*/ 38338 w 171343"/>
                              <a:gd name="connsiteY189" fmla="*/ 161703 h 260167"/>
                              <a:gd name="connsiteX190" fmla="*/ 40243 w 171343"/>
                              <a:gd name="connsiteY190" fmla="*/ 163608 h 260167"/>
                              <a:gd name="connsiteX191" fmla="*/ 43101 w 171343"/>
                              <a:gd name="connsiteY191" fmla="*/ 164560 h 260167"/>
                              <a:gd name="connsiteX192" fmla="*/ 45006 w 171343"/>
                              <a:gd name="connsiteY192" fmla="*/ 164560 h 260167"/>
                              <a:gd name="connsiteX193" fmla="*/ 46911 w 171343"/>
                              <a:gd name="connsiteY193" fmla="*/ 164560 h 260167"/>
                              <a:gd name="connsiteX194" fmla="*/ 38338 w 171343"/>
                              <a:gd name="connsiteY194" fmla="*/ 231235 h 260167"/>
                              <a:gd name="connsiteX195" fmla="*/ 36433 w 171343"/>
                              <a:gd name="connsiteY195" fmla="*/ 232187 h 260167"/>
                              <a:gd name="connsiteX196" fmla="*/ 37386 w 171343"/>
                              <a:gd name="connsiteY196" fmla="*/ 233140 h 260167"/>
                              <a:gd name="connsiteX197" fmla="*/ 38338 w 171343"/>
                              <a:gd name="connsiteY197" fmla="*/ 231235 h 260167"/>
                              <a:gd name="connsiteX198" fmla="*/ 38338 w 171343"/>
                              <a:gd name="connsiteY198" fmla="*/ 231235 h 260167"/>
                              <a:gd name="connsiteX199" fmla="*/ 38338 w 171343"/>
                              <a:gd name="connsiteY199" fmla="*/ 208375 h 260167"/>
                              <a:gd name="connsiteX200" fmla="*/ 38338 w 171343"/>
                              <a:gd name="connsiteY200" fmla="*/ 208375 h 260167"/>
                              <a:gd name="connsiteX201" fmla="*/ 37386 w 171343"/>
                              <a:gd name="connsiteY201" fmla="*/ 208375 h 260167"/>
                              <a:gd name="connsiteX202" fmla="*/ 38338 w 171343"/>
                              <a:gd name="connsiteY202" fmla="*/ 208375 h 260167"/>
                              <a:gd name="connsiteX203" fmla="*/ 38338 w 171343"/>
                              <a:gd name="connsiteY203" fmla="*/ 208375 h 260167"/>
                              <a:gd name="connsiteX204" fmla="*/ 38338 w 171343"/>
                              <a:gd name="connsiteY204" fmla="*/ 133128 h 260167"/>
                              <a:gd name="connsiteX205" fmla="*/ 38338 w 171343"/>
                              <a:gd name="connsiteY205" fmla="*/ 133128 h 260167"/>
                              <a:gd name="connsiteX206" fmla="*/ 38338 w 171343"/>
                              <a:gd name="connsiteY206" fmla="*/ 133128 h 260167"/>
                              <a:gd name="connsiteX207" fmla="*/ 38338 w 171343"/>
                              <a:gd name="connsiteY207" fmla="*/ 133128 h 260167"/>
                              <a:gd name="connsiteX208" fmla="*/ 38338 w 171343"/>
                              <a:gd name="connsiteY208" fmla="*/ 133128 h 260167"/>
                              <a:gd name="connsiteX209" fmla="*/ 39291 w 171343"/>
                              <a:gd name="connsiteY209" fmla="*/ 212185 h 260167"/>
                              <a:gd name="connsiteX210" fmla="*/ 40243 w 171343"/>
                              <a:gd name="connsiteY210" fmla="*/ 211233 h 260167"/>
                              <a:gd name="connsiteX211" fmla="*/ 41196 w 171343"/>
                              <a:gd name="connsiteY211" fmla="*/ 210280 h 260167"/>
                              <a:gd name="connsiteX212" fmla="*/ 39291 w 171343"/>
                              <a:gd name="connsiteY212" fmla="*/ 210280 h 260167"/>
                              <a:gd name="connsiteX213" fmla="*/ 39291 w 171343"/>
                              <a:gd name="connsiteY213" fmla="*/ 212185 h 260167"/>
                              <a:gd name="connsiteX214" fmla="*/ 39291 w 171343"/>
                              <a:gd name="connsiteY214" fmla="*/ 212185 h 260167"/>
                              <a:gd name="connsiteX215" fmla="*/ 42148 w 171343"/>
                              <a:gd name="connsiteY215" fmla="*/ 173133 h 260167"/>
                              <a:gd name="connsiteX216" fmla="*/ 40243 w 171343"/>
                              <a:gd name="connsiteY216" fmla="*/ 171228 h 260167"/>
                              <a:gd name="connsiteX217" fmla="*/ 39291 w 171343"/>
                              <a:gd name="connsiteY217" fmla="*/ 172180 h 260167"/>
                              <a:gd name="connsiteX218" fmla="*/ 41196 w 171343"/>
                              <a:gd name="connsiteY218" fmla="*/ 174085 h 260167"/>
                              <a:gd name="connsiteX219" fmla="*/ 42148 w 171343"/>
                              <a:gd name="connsiteY219" fmla="*/ 173133 h 260167"/>
                              <a:gd name="connsiteX220" fmla="*/ 40243 w 171343"/>
                              <a:gd name="connsiteY220" fmla="*/ 227425 h 260167"/>
                              <a:gd name="connsiteX221" fmla="*/ 40243 w 171343"/>
                              <a:gd name="connsiteY221" fmla="*/ 227425 h 260167"/>
                              <a:gd name="connsiteX222" fmla="*/ 40243 w 171343"/>
                              <a:gd name="connsiteY222" fmla="*/ 227425 h 260167"/>
                              <a:gd name="connsiteX223" fmla="*/ 43101 w 171343"/>
                              <a:gd name="connsiteY223" fmla="*/ 222662 h 260167"/>
                              <a:gd name="connsiteX224" fmla="*/ 41196 w 171343"/>
                              <a:gd name="connsiteY224" fmla="*/ 220758 h 260167"/>
                              <a:gd name="connsiteX225" fmla="*/ 41196 w 171343"/>
                              <a:gd name="connsiteY225" fmla="*/ 222662 h 260167"/>
                              <a:gd name="connsiteX226" fmla="*/ 41196 w 171343"/>
                              <a:gd name="connsiteY226" fmla="*/ 223615 h 260167"/>
                              <a:gd name="connsiteX227" fmla="*/ 40243 w 171343"/>
                              <a:gd name="connsiteY227" fmla="*/ 227425 h 260167"/>
                              <a:gd name="connsiteX228" fmla="*/ 41196 w 171343"/>
                              <a:gd name="connsiteY228" fmla="*/ 223615 h 260167"/>
                              <a:gd name="connsiteX229" fmla="*/ 43101 w 171343"/>
                              <a:gd name="connsiteY229" fmla="*/ 222662 h 260167"/>
                              <a:gd name="connsiteX230" fmla="*/ 41196 w 171343"/>
                              <a:gd name="connsiteY230" fmla="*/ 138843 h 260167"/>
                              <a:gd name="connsiteX231" fmla="*/ 41196 w 171343"/>
                              <a:gd name="connsiteY231" fmla="*/ 138843 h 260167"/>
                              <a:gd name="connsiteX232" fmla="*/ 41196 w 171343"/>
                              <a:gd name="connsiteY232" fmla="*/ 138843 h 260167"/>
                              <a:gd name="connsiteX233" fmla="*/ 41196 w 171343"/>
                              <a:gd name="connsiteY233" fmla="*/ 138843 h 260167"/>
                              <a:gd name="connsiteX234" fmla="*/ 41196 w 171343"/>
                              <a:gd name="connsiteY234" fmla="*/ 138843 h 260167"/>
                              <a:gd name="connsiteX235" fmla="*/ 40243 w 171343"/>
                              <a:gd name="connsiteY235" fmla="*/ 196945 h 260167"/>
                              <a:gd name="connsiteX236" fmla="*/ 40243 w 171343"/>
                              <a:gd name="connsiteY236" fmla="*/ 196945 h 260167"/>
                              <a:gd name="connsiteX237" fmla="*/ 42148 w 171343"/>
                              <a:gd name="connsiteY237" fmla="*/ 196945 h 260167"/>
                              <a:gd name="connsiteX238" fmla="*/ 42148 w 171343"/>
                              <a:gd name="connsiteY238" fmla="*/ 195993 h 260167"/>
                              <a:gd name="connsiteX239" fmla="*/ 40243 w 171343"/>
                              <a:gd name="connsiteY239" fmla="*/ 196945 h 260167"/>
                              <a:gd name="connsiteX240" fmla="*/ 42148 w 171343"/>
                              <a:gd name="connsiteY240" fmla="*/ 92170 h 260167"/>
                              <a:gd name="connsiteX241" fmla="*/ 42148 w 171343"/>
                              <a:gd name="connsiteY241" fmla="*/ 92170 h 260167"/>
                              <a:gd name="connsiteX242" fmla="*/ 42148 w 171343"/>
                              <a:gd name="connsiteY242" fmla="*/ 94075 h 260167"/>
                              <a:gd name="connsiteX243" fmla="*/ 42148 w 171343"/>
                              <a:gd name="connsiteY243" fmla="*/ 92170 h 260167"/>
                              <a:gd name="connsiteX244" fmla="*/ 42148 w 171343"/>
                              <a:gd name="connsiteY244" fmla="*/ 92170 h 260167"/>
                              <a:gd name="connsiteX245" fmla="*/ 41196 w 171343"/>
                              <a:gd name="connsiteY245" fmla="*/ 122650 h 260167"/>
                              <a:gd name="connsiteX246" fmla="*/ 41196 w 171343"/>
                              <a:gd name="connsiteY246" fmla="*/ 124555 h 260167"/>
                              <a:gd name="connsiteX247" fmla="*/ 43101 w 171343"/>
                              <a:gd name="connsiteY247" fmla="*/ 123602 h 260167"/>
                              <a:gd name="connsiteX248" fmla="*/ 45006 w 171343"/>
                              <a:gd name="connsiteY248" fmla="*/ 122650 h 260167"/>
                              <a:gd name="connsiteX249" fmla="*/ 47863 w 171343"/>
                              <a:gd name="connsiteY249" fmla="*/ 120745 h 260167"/>
                              <a:gd name="connsiteX250" fmla="*/ 46911 w 171343"/>
                              <a:gd name="connsiteY250" fmla="*/ 119793 h 260167"/>
                              <a:gd name="connsiteX251" fmla="*/ 44053 w 171343"/>
                              <a:gd name="connsiteY251" fmla="*/ 122650 h 260167"/>
                              <a:gd name="connsiteX252" fmla="*/ 42148 w 171343"/>
                              <a:gd name="connsiteY252" fmla="*/ 121698 h 260167"/>
                              <a:gd name="connsiteX253" fmla="*/ 41196 w 171343"/>
                              <a:gd name="connsiteY253" fmla="*/ 122650 h 260167"/>
                              <a:gd name="connsiteX254" fmla="*/ 42148 w 171343"/>
                              <a:gd name="connsiteY254" fmla="*/ 209328 h 260167"/>
                              <a:gd name="connsiteX255" fmla="*/ 42148 w 171343"/>
                              <a:gd name="connsiteY255" fmla="*/ 209328 h 260167"/>
                              <a:gd name="connsiteX256" fmla="*/ 42148 w 171343"/>
                              <a:gd name="connsiteY256" fmla="*/ 209328 h 260167"/>
                              <a:gd name="connsiteX257" fmla="*/ 42148 w 171343"/>
                              <a:gd name="connsiteY257" fmla="*/ 209328 h 260167"/>
                              <a:gd name="connsiteX258" fmla="*/ 43101 w 171343"/>
                              <a:gd name="connsiteY258" fmla="*/ 231235 h 260167"/>
                              <a:gd name="connsiteX259" fmla="*/ 43101 w 171343"/>
                              <a:gd name="connsiteY259" fmla="*/ 231235 h 260167"/>
                              <a:gd name="connsiteX260" fmla="*/ 42148 w 171343"/>
                              <a:gd name="connsiteY260" fmla="*/ 231235 h 260167"/>
                              <a:gd name="connsiteX261" fmla="*/ 43101 w 171343"/>
                              <a:gd name="connsiteY261" fmla="*/ 231235 h 260167"/>
                              <a:gd name="connsiteX262" fmla="*/ 43101 w 171343"/>
                              <a:gd name="connsiteY262" fmla="*/ 231235 h 260167"/>
                              <a:gd name="connsiteX263" fmla="*/ 43101 w 171343"/>
                              <a:gd name="connsiteY263" fmla="*/ 202660 h 260167"/>
                              <a:gd name="connsiteX264" fmla="*/ 45006 w 171343"/>
                              <a:gd name="connsiteY264" fmla="*/ 200755 h 260167"/>
                              <a:gd name="connsiteX265" fmla="*/ 43101 w 171343"/>
                              <a:gd name="connsiteY265" fmla="*/ 198850 h 260167"/>
                              <a:gd name="connsiteX266" fmla="*/ 42148 w 171343"/>
                              <a:gd name="connsiteY266" fmla="*/ 200755 h 260167"/>
                              <a:gd name="connsiteX267" fmla="*/ 43101 w 171343"/>
                              <a:gd name="connsiteY267" fmla="*/ 202660 h 260167"/>
                              <a:gd name="connsiteX268" fmla="*/ 43101 w 171343"/>
                              <a:gd name="connsiteY268" fmla="*/ 191230 h 260167"/>
                              <a:gd name="connsiteX269" fmla="*/ 42148 w 171343"/>
                              <a:gd name="connsiteY269" fmla="*/ 192183 h 260167"/>
                              <a:gd name="connsiteX270" fmla="*/ 44053 w 171343"/>
                              <a:gd name="connsiteY270" fmla="*/ 193135 h 260167"/>
                              <a:gd name="connsiteX271" fmla="*/ 45006 w 171343"/>
                              <a:gd name="connsiteY271" fmla="*/ 192183 h 260167"/>
                              <a:gd name="connsiteX272" fmla="*/ 43101 w 171343"/>
                              <a:gd name="connsiteY272" fmla="*/ 191230 h 260167"/>
                              <a:gd name="connsiteX273" fmla="*/ 44053 w 171343"/>
                              <a:gd name="connsiteY273" fmla="*/ 41687 h 260167"/>
                              <a:gd name="connsiteX274" fmla="*/ 43101 w 171343"/>
                              <a:gd name="connsiteY274" fmla="*/ 34068 h 260167"/>
                              <a:gd name="connsiteX275" fmla="*/ 46911 w 171343"/>
                              <a:gd name="connsiteY275" fmla="*/ 26448 h 260167"/>
                              <a:gd name="connsiteX276" fmla="*/ 49768 w 171343"/>
                              <a:gd name="connsiteY276" fmla="*/ 27400 h 260167"/>
                              <a:gd name="connsiteX277" fmla="*/ 52626 w 171343"/>
                              <a:gd name="connsiteY277" fmla="*/ 30258 h 260167"/>
                              <a:gd name="connsiteX278" fmla="*/ 50721 w 171343"/>
                              <a:gd name="connsiteY278" fmla="*/ 34068 h 260167"/>
                              <a:gd name="connsiteX279" fmla="*/ 48816 w 171343"/>
                              <a:gd name="connsiteY279" fmla="*/ 35020 h 260167"/>
                              <a:gd name="connsiteX280" fmla="*/ 45006 w 171343"/>
                              <a:gd name="connsiteY280" fmla="*/ 37877 h 260167"/>
                              <a:gd name="connsiteX281" fmla="*/ 48816 w 171343"/>
                              <a:gd name="connsiteY281" fmla="*/ 38830 h 260167"/>
                              <a:gd name="connsiteX282" fmla="*/ 49768 w 171343"/>
                              <a:gd name="connsiteY282" fmla="*/ 39783 h 260167"/>
                              <a:gd name="connsiteX283" fmla="*/ 48816 w 171343"/>
                              <a:gd name="connsiteY283" fmla="*/ 40735 h 260167"/>
                              <a:gd name="connsiteX284" fmla="*/ 46911 w 171343"/>
                              <a:gd name="connsiteY284" fmla="*/ 41687 h 260167"/>
                              <a:gd name="connsiteX285" fmla="*/ 44053 w 171343"/>
                              <a:gd name="connsiteY285" fmla="*/ 41687 h 260167"/>
                              <a:gd name="connsiteX286" fmla="*/ 45006 w 171343"/>
                              <a:gd name="connsiteY286" fmla="*/ 97885 h 260167"/>
                              <a:gd name="connsiteX287" fmla="*/ 44053 w 171343"/>
                              <a:gd name="connsiteY287" fmla="*/ 95980 h 260167"/>
                              <a:gd name="connsiteX288" fmla="*/ 43101 w 171343"/>
                              <a:gd name="connsiteY288" fmla="*/ 96933 h 260167"/>
                              <a:gd name="connsiteX289" fmla="*/ 45958 w 171343"/>
                              <a:gd name="connsiteY289" fmla="*/ 101695 h 260167"/>
                              <a:gd name="connsiteX290" fmla="*/ 46911 w 171343"/>
                              <a:gd name="connsiteY290" fmla="*/ 101695 h 260167"/>
                              <a:gd name="connsiteX291" fmla="*/ 45958 w 171343"/>
                              <a:gd name="connsiteY291" fmla="*/ 100743 h 260167"/>
                              <a:gd name="connsiteX292" fmla="*/ 45006 w 171343"/>
                              <a:gd name="connsiteY292" fmla="*/ 97885 h 260167"/>
                              <a:gd name="connsiteX293" fmla="*/ 44053 w 171343"/>
                              <a:gd name="connsiteY293" fmla="*/ 110268 h 260167"/>
                              <a:gd name="connsiteX294" fmla="*/ 45006 w 171343"/>
                              <a:gd name="connsiteY294" fmla="*/ 109315 h 260167"/>
                              <a:gd name="connsiteX295" fmla="*/ 44053 w 171343"/>
                              <a:gd name="connsiteY295" fmla="*/ 108362 h 260167"/>
                              <a:gd name="connsiteX296" fmla="*/ 44053 w 171343"/>
                              <a:gd name="connsiteY296" fmla="*/ 110268 h 260167"/>
                              <a:gd name="connsiteX297" fmla="*/ 44053 w 171343"/>
                              <a:gd name="connsiteY297" fmla="*/ 110268 h 260167"/>
                              <a:gd name="connsiteX298" fmla="*/ 45006 w 171343"/>
                              <a:gd name="connsiteY298" fmla="*/ 133128 h 260167"/>
                              <a:gd name="connsiteX299" fmla="*/ 45006 w 171343"/>
                              <a:gd name="connsiteY299" fmla="*/ 133128 h 260167"/>
                              <a:gd name="connsiteX300" fmla="*/ 44053 w 171343"/>
                              <a:gd name="connsiteY300" fmla="*/ 133128 h 260167"/>
                              <a:gd name="connsiteX301" fmla="*/ 45006 w 171343"/>
                              <a:gd name="connsiteY301" fmla="*/ 133128 h 260167"/>
                              <a:gd name="connsiteX302" fmla="*/ 45006 w 171343"/>
                              <a:gd name="connsiteY302" fmla="*/ 133128 h 260167"/>
                              <a:gd name="connsiteX303" fmla="*/ 45958 w 171343"/>
                              <a:gd name="connsiteY303" fmla="*/ 212185 h 260167"/>
                              <a:gd name="connsiteX304" fmla="*/ 45006 w 171343"/>
                              <a:gd name="connsiteY304" fmla="*/ 211233 h 260167"/>
                              <a:gd name="connsiteX305" fmla="*/ 44053 w 171343"/>
                              <a:gd name="connsiteY305" fmla="*/ 213137 h 260167"/>
                              <a:gd name="connsiteX306" fmla="*/ 45006 w 171343"/>
                              <a:gd name="connsiteY306" fmla="*/ 214090 h 260167"/>
                              <a:gd name="connsiteX307" fmla="*/ 45958 w 171343"/>
                              <a:gd name="connsiteY307" fmla="*/ 212185 h 260167"/>
                              <a:gd name="connsiteX308" fmla="*/ 44053 w 171343"/>
                              <a:gd name="connsiteY308" fmla="*/ 173133 h 260167"/>
                              <a:gd name="connsiteX309" fmla="*/ 44053 w 171343"/>
                              <a:gd name="connsiteY309" fmla="*/ 173133 h 260167"/>
                              <a:gd name="connsiteX310" fmla="*/ 44053 w 171343"/>
                              <a:gd name="connsiteY310" fmla="*/ 172180 h 260167"/>
                              <a:gd name="connsiteX311" fmla="*/ 44053 w 171343"/>
                              <a:gd name="connsiteY311" fmla="*/ 173133 h 260167"/>
                              <a:gd name="connsiteX312" fmla="*/ 44053 w 171343"/>
                              <a:gd name="connsiteY312" fmla="*/ 173133 h 260167"/>
                              <a:gd name="connsiteX313" fmla="*/ 45958 w 171343"/>
                              <a:gd name="connsiteY313" fmla="*/ 48355 h 260167"/>
                              <a:gd name="connsiteX314" fmla="*/ 45006 w 171343"/>
                              <a:gd name="connsiteY314" fmla="*/ 49308 h 260167"/>
                              <a:gd name="connsiteX315" fmla="*/ 43101 w 171343"/>
                              <a:gd name="connsiteY315" fmla="*/ 47402 h 260167"/>
                              <a:gd name="connsiteX316" fmla="*/ 44053 w 171343"/>
                              <a:gd name="connsiteY316" fmla="*/ 46450 h 260167"/>
                              <a:gd name="connsiteX317" fmla="*/ 45958 w 171343"/>
                              <a:gd name="connsiteY317" fmla="*/ 48355 h 260167"/>
                              <a:gd name="connsiteX318" fmla="*/ 45958 w 171343"/>
                              <a:gd name="connsiteY318" fmla="*/ 234093 h 260167"/>
                              <a:gd name="connsiteX319" fmla="*/ 45958 w 171343"/>
                              <a:gd name="connsiteY319" fmla="*/ 234093 h 260167"/>
                              <a:gd name="connsiteX320" fmla="*/ 44053 w 171343"/>
                              <a:gd name="connsiteY320" fmla="*/ 234093 h 260167"/>
                              <a:gd name="connsiteX321" fmla="*/ 45958 w 171343"/>
                              <a:gd name="connsiteY321" fmla="*/ 234093 h 260167"/>
                              <a:gd name="connsiteX322" fmla="*/ 45958 w 171343"/>
                              <a:gd name="connsiteY322" fmla="*/ 234093 h 260167"/>
                              <a:gd name="connsiteX323" fmla="*/ 44053 w 171343"/>
                              <a:gd name="connsiteY323" fmla="*/ 115983 h 260167"/>
                              <a:gd name="connsiteX324" fmla="*/ 44053 w 171343"/>
                              <a:gd name="connsiteY324" fmla="*/ 115983 h 260167"/>
                              <a:gd name="connsiteX325" fmla="*/ 45958 w 171343"/>
                              <a:gd name="connsiteY325" fmla="*/ 116935 h 260167"/>
                              <a:gd name="connsiteX326" fmla="*/ 44053 w 171343"/>
                              <a:gd name="connsiteY326" fmla="*/ 115983 h 260167"/>
                              <a:gd name="connsiteX327" fmla="*/ 44053 w 171343"/>
                              <a:gd name="connsiteY327" fmla="*/ 115983 h 260167"/>
                              <a:gd name="connsiteX328" fmla="*/ 48816 w 171343"/>
                              <a:gd name="connsiteY328" fmla="*/ 60737 h 260167"/>
                              <a:gd name="connsiteX329" fmla="*/ 48816 w 171343"/>
                              <a:gd name="connsiteY329" fmla="*/ 60737 h 260167"/>
                              <a:gd name="connsiteX330" fmla="*/ 44053 w 171343"/>
                              <a:gd name="connsiteY330" fmla="*/ 60737 h 260167"/>
                              <a:gd name="connsiteX331" fmla="*/ 45006 w 171343"/>
                              <a:gd name="connsiteY331" fmla="*/ 56927 h 260167"/>
                              <a:gd name="connsiteX332" fmla="*/ 45006 w 171343"/>
                              <a:gd name="connsiteY332" fmla="*/ 56927 h 260167"/>
                              <a:gd name="connsiteX333" fmla="*/ 48816 w 171343"/>
                              <a:gd name="connsiteY333" fmla="*/ 60737 h 260167"/>
                              <a:gd name="connsiteX334" fmla="*/ 45006 w 171343"/>
                              <a:gd name="connsiteY334" fmla="*/ 68358 h 260167"/>
                              <a:gd name="connsiteX335" fmla="*/ 45006 w 171343"/>
                              <a:gd name="connsiteY335" fmla="*/ 62643 h 260167"/>
                              <a:gd name="connsiteX336" fmla="*/ 45958 w 171343"/>
                              <a:gd name="connsiteY336" fmla="*/ 62643 h 260167"/>
                              <a:gd name="connsiteX337" fmla="*/ 48816 w 171343"/>
                              <a:gd name="connsiteY337" fmla="*/ 68358 h 260167"/>
                              <a:gd name="connsiteX338" fmla="*/ 50721 w 171343"/>
                              <a:gd name="connsiteY338" fmla="*/ 71215 h 260167"/>
                              <a:gd name="connsiteX339" fmla="*/ 51673 w 171343"/>
                              <a:gd name="connsiteY339" fmla="*/ 72168 h 260167"/>
                              <a:gd name="connsiteX340" fmla="*/ 50721 w 171343"/>
                              <a:gd name="connsiteY340" fmla="*/ 72168 h 260167"/>
                              <a:gd name="connsiteX341" fmla="*/ 45006 w 171343"/>
                              <a:gd name="connsiteY341" fmla="*/ 68358 h 260167"/>
                              <a:gd name="connsiteX342" fmla="*/ 44053 w 171343"/>
                              <a:gd name="connsiteY342" fmla="*/ 229330 h 260167"/>
                              <a:gd name="connsiteX343" fmla="*/ 44053 w 171343"/>
                              <a:gd name="connsiteY343" fmla="*/ 229330 h 260167"/>
                              <a:gd name="connsiteX344" fmla="*/ 44053 w 171343"/>
                              <a:gd name="connsiteY344" fmla="*/ 229330 h 260167"/>
                              <a:gd name="connsiteX345" fmla="*/ 44053 w 171343"/>
                              <a:gd name="connsiteY345" fmla="*/ 229330 h 260167"/>
                              <a:gd name="connsiteX346" fmla="*/ 44053 w 171343"/>
                              <a:gd name="connsiteY346" fmla="*/ 229330 h 260167"/>
                              <a:gd name="connsiteX347" fmla="*/ 58341 w 171343"/>
                              <a:gd name="connsiteY347" fmla="*/ 153130 h 260167"/>
                              <a:gd name="connsiteX348" fmla="*/ 55483 w 171343"/>
                              <a:gd name="connsiteY348" fmla="*/ 153130 h 260167"/>
                              <a:gd name="connsiteX349" fmla="*/ 52626 w 171343"/>
                              <a:gd name="connsiteY349" fmla="*/ 153130 h 260167"/>
                              <a:gd name="connsiteX350" fmla="*/ 52626 w 171343"/>
                              <a:gd name="connsiteY350" fmla="*/ 151225 h 260167"/>
                              <a:gd name="connsiteX351" fmla="*/ 54531 w 171343"/>
                              <a:gd name="connsiteY351" fmla="*/ 150273 h 260167"/>
                              <a:gd name="connsiteX352" fmla="*/ 52626 w 171343"/>
                              <a:gd name="connsiteY352" fmla="*/ 147415 h 260167"/>
                              <a:gd name="connsiteX353" fmla="*/ 52626 w 171343"/>
                              <a:gd name="connsiteY353" fmla="*/ 150273 h 260167"/>
                              <a:gd name="connsiteX354" fmla="*/ 52626 w 171343"/>
                              <a:gd name="connsiteY354" fmla="*/ 151225 h 260167"/>
                              <a:gd name="connsiteX355" fmla="*/ 47863 w 171343"/>
                              <a:gd name="connsiteY355" fmla="*/ 154083 h 260167"/>
                              <a:gd name="connsiteX356" fmla="*/ 45006 w 171343"/>
                              <a:gd name="connsiteY356" fmla="*/ 155987 h 260167"/>
                              <a:gd name="connsiteX357" fmla="*/ 45958 w 171343"/>
                              <a:gd name="connsiteY357" fmla="*/ 160750 h 260167"/>
                              <a:gd name="connsiteX358" fmla="*/ 49768 w 171343"/>
                              <a:gd name="connsiteY358" fmla="*/ 158845 h 260167"/>
                              <a:gd name="connsiteX359" fmla="*/ 51673 w 171343"/>
                              <a:gd name="connsiteY359" fmla="*/ 157893 h 260167"/>
                              <a:gd name="connsiteX360" fmla="*/ 56436 w 171343"/>
                              <a:gd name="connsiteY360" fmla="*/ 157893 h 260167"/>
                              <a:gd name="connsiteX361" fmla="*/ 58341 w 171343"/>
                              <a:gd name="connsiteY361" fmla="*/ 153130 h 260167"/>
                              <a:gd name="connsiteX362" fmla="*/ 48816 w 171343"/>
                              <a:gd name="connsiteY362" fmla="*/ 129318 h 260167"/>
                              <a:gd name="connsiteX363" fmla="*/ 45958 w 171343"/>
                              <a:gd name="connsiteY363" fmla="*/ 126460 h 260167"/>
                              <a:gd name="connsiteX364" fmla="*/ 45006 w 171343"/>
                              <a:gd name="connsiteY364" fmla="*/ 127412 h 260167"/>
                              <a:gd name="connsiteX365" fmla="*/ 48816 w 171343"/>
                              <a:gd name="connsiteY365" fmla="*/ 129318 h 260167"/>
                              <a:gd name="connsiteX366" fmla="*/ 48816 w 171343"/>
                              <a:gd name="connsiteY366" fmla="*/ 129318 h 260167"/>
                              <a:gd name="connsiteX367" fmla="*/ 45958 w 171343"/>
                              <a:gd name="connsiteY367" fmla="*/ 79787 h 260167"/>
                              <a:gd name="connsiteX368" fmla="*/ 46911 w 171343"/>
                              <a:gd name="connsiteY368" fmla="*/ 78835 h 260167"/>
                              <a:gd name="connsiteX369" fmla="*/ 47863 w 171343"/>
                              <a:gd name="connsiteY369" fmla="*/ 79787 h 260167"/>
                              <a:gd name="connsiteX370" fmla="*/ 48816 w 171343"/>
                              <a:gd name="connsiteY370" fmla="*/ 82645 h 260167"/>
                              <a:gd name="connsiteX371" fmla="*/ 47863 w 171343"/>
                              <a:gd name="connsiteY371" fmla="*/ 82645 h 260167"/>
                              <a:gd name="connsiteX372" fmla="*/ 45958 w 171343"/>
                              <a:gd name="connsiteY372" fmla="*/ 79787 h 260167"/>
                              <a:gd name="connsiteX373" fmla="*/ 47863 w 171343"/>
                              <a:gd name="connsiteY373" fmla="*/ 237903 h 260167"/>
                              <a:gd name="connsiteX374" fmla="*/ 47863 w 171343"/>
                              <a:gd name="connsiteY374" fmla="*/ 237903 h 260167"/>
                              <a:gd name="connsiteX375" fmla="*/ 45958 w 171343"/>
                              <a:gd name="connsiteY375" fmla="*/ 237903 h 260167"/>
                              <a:gd name="connsiteX376" fmla="*/ 47863 w 171343"/>
                              <a:gd name="connsiteY376" fmla="*/ 237903 h 260167"/>
                              <a:gd name="connsiteX377" fmla="*/ 47863 w 171343"/>
                              <a:gd name="connsiteY377" fmla="*/ 237903 h 260167"/>
                              <a:gd name="connsiteX378" fmla="*/ 46911 w 171343"/>
                              <a:gd name="connsiteY378" fmla="*/ 187420 h 260167"/>
                              <a:gd name="connsiteX379" fmla="*/ 46911 w 171343"/>
                              <a:gd name="connsiteY379" fmla="*/ 187420 h 260167"/>
                              <a:gd name="connsiteX380" fmla="*/ 46911 w 171343"/>
                              <a:gd name="connsiteY380" fmla="*/ 187420 h 260167"/>
                              <a:gd name="connsiteX381" fmla="*/ 46911 w 171343"/>
                              <a:gd name="connsiteY381" fmla="*/ 187420 h 260167"/>
                              <a:gd name="connsiteX382" fmla="*/ 46911 w 171343"/>
                              <a:gd name="connsiteY382" fmla="*/ 187420 h 260167"/>
                              <a:gd name="connsiteX383" fmla="*/ 46911 w 171343"/>
                              <a:gd name="connsiteY383" fmla="*/ 193135 h 260167"/>
                              <a:gd name="connsiteX384" fmla="*/ 46911 w 171343"/>
                              <a:gd name="connsiteY384" fmla="*/ 193135 h 260167"/>
                              <a:gd name="connsiteX385" fmla="*/ 47863 w 171343"/>
                              <a:gd name="connsiteY385" fmla="*/ 193135 h 260167"/>
                              <a:gd name="connsiteX386" fmla="*/ 46911 w 171343"/>
                              <a:gd name="connsiteY386" fmla="*/ 193135 h 260167"/>
                              <a:gd name="connsiteX387" fmla="*/ 46911 w 171343"/>
                              <a:gd name="connsiteY387" fmla="*/ 193135 h 260167"/>
                              <a:gd name="connsiteX388" fmla="*/ 46911 w 171343"/>
                              <a:gd name="connsiteY388" fmla="*/ 175037 h 260167"/>
                              <a:gd name="connsiteX389" fmla="*/ 47863 w 171343"/>
                              <a:gd name="connsiteY389" fmla="*/ 175990 h 260167"/>
                              <a:gd name="connsiteX390" fmla="*/ 48816 w 171343"/>
                              <a:gd name="connsiteY390" fmla="*/ 174085 h 260167"/>
                              <a:gd name="connsiteX391" fmla="*/ 47863 w 171343"/>
                              <a:gd name="connsiteY391" fmla="*/ 173133 h 260167"/>
                              <a:gd name="connsiteX392" fmla="*/ 46911 w 171343"/>
                              <a:gd name="connsiteY392" fmla="*/ 175037 h 260167"/>
                              <a:gd name="connsiteX393" fmla="*/ 47863 w 171343"/>
                              <a:gd name="connsiteY393" fmla="*/ 147415 h 260167"/>
                              <a:gd name="connsiteX394" fmla="*/ 47863 w 171343"/>
                              <a:gd name="connsiteY394" fmla="*/ 147415 h 260167"/>
                              <a:gd name="connsiteX395" fmla="*/ 47863 w 171343"/>
                              <a:gd name="connsiteY395" fmla="*/ 149320 h 260167"/>
                              <a:gd name="connsiteX396" fmla="*/ 47863 w 171343"/>
                              <a:gd name="connsiteY396" fmla="*/ 147415 h 260167"/>
                              <a:gd name="connsiteX397" fmla="*/ 47863 w 171343"/>
                              <a:gd name="connsiteY397" fmla="*/ 147415 h 260167"/>
                              <a:gd name="connsiteX398" fmla="*/ 46911 w 171343"/>
                              <a:gd name="connsiteY398" fmla="*/ 207423 h 260167"/>
                              <a:gd name="connsiteX399" fmla="*/ 46911 w 171343"/>
                              <a:gd name="connsiteY399" fmla="*/ 207423 h 260167"/>
                              <a:gd name="connsiteX400" fmla="*/ 48816 w 171343"/>
                              <a:gd name="connsiteY400" fmla="*/ 207423 h 260167"/>
                              <a:gd name="connsiteX401" fmla="*/ 46911 w 171343"/>
                              <a:gd name="connsiteY401" fmla="*/ 207423 h 260167"/>
                              <a:gd name="connsiteX402" fmla="*/ 46911 w 171343"/>
                              <a:gd name="connsiteY402" fmla="*/ 207423 h 260167"/>
                              <a:gd name="connsiteX403" fmla="*/ 48816 w 171343"/>
                              <a:gd name="connsiteY403" fmla="*/ 183610 h 260167"/>
                              <a:gd name="connsiteX404" fmla="*/ 50721 w 171343"/>
                              <a:gd name="connsiteY404" fmla="*/ 184562 h 260167"/>
                              <a:gd name="connsiteX405" fmla="*/ 51673 w 171343"/>
                              <a:gd name="connsiteY405" fmla="*/ 183610 h 260167"/>
                              <a:gd name="connsiteX406" fmla="*/ 49768 w 171343"/>
                              <a:gd name="connsiteY406" fmla="*/ 181705 h 260167"/>
                              <a:gd name="connsiteX407" fmla="*/ 47863 w 171343"/>
                              <a:gd name="connsiteY407" fmla="*/ 181705 h 260167"/>
                              <a:gd name="connsiteX408" fmla="*/ 48816 w 171343"/>
                              <a:gd name="connsiteY408" fmla="*/ 183610 h 260167"/>
                              <a:gd name="connsiteX409" fmla="*/ 47863 w 171343"/>
                              <a:gd name="connsiteY409" fmla="*/ 223615 h 260167"/>
                              <a:gd name="connsiteX410" fmla="*/ 47863 w 171343"/>
                              <a:gd name="connsiteY410" fmla="*/ 223615 h 260167"/>
                              <a:gd name="connsiteX411" fmla="*/ 47863 w 171343"/>
                              <a:gd name="connsiteY411" fmla="*/ 224568 h 260167"/>
                              <a:gd name="connsiteX412" fmla="*/ 47863 w 171343"/>
                              <a:gd name="connsiteY412" fmla="*/ 223615 h 260167"/>
                              <a:gd name="connsiteX413" fmla="*/ 47863 w 171343"/>
                              <a:gd name="connsiteY413" fmla="*/ 223615 h 260167"/>
                              <a:gd name="connsiteX414" fmla="*/ 49768 w 171343"/>
                              <a:gd name="connsiteY414" fmla="*/ 200755 h 260167"/>
                              <a:gd name="connsiteX415" fmla="*/ 49768 w 171343"/>
                              <a:gd name="connsiteY415" fmla="*/ 200755 h 260167"/>
                              <a:gd name="connsiteX416" fmla="*/ 49768 w 171343"/>
                              <a:gd name="connsiteY416" fmla="*/ 199803 h 260167"/>
                              <a:gd name="connsiteX417" fmla="*/ 49768 w 171343"/>
                              <a:gd name="connsiteY417" fmla="*/ 200755 h 260167"/>
                              <a:gd name="connsiteX418" fmla="*/ 49768 w 171343"/>
                              <a:gd name="connsiteY418" fmla="*/ 200755 h 260167"/>
                              <a:gd name="connsiteX419" fmla="*/ 56436 w 171343"/>
                              <a:gd name="connsiteY419" fmla="*/ 235998 h 260167"/>
                              <a:gd name="connsiteX420" fmla="*/ 55483 w 171343"/>
                              <a:gd name="connsiteY420" fmla="*/ 234093 h 260167"/>
                              <a:gd name="connsiteX421" fmla="*/ 54531 w 171343"/>
                              <a:gd name="connsiteY421" fmla="*/ 234093 h 260167"/>
                              <a:gd name="connsiteX422" fmla="*/ 49768 w 171343"/>
                              <a:gd name="connsiteY422" fmla="*/ 235998 h 260167"/>
                              <a:gd name="connsiteX423" fmla="*/ 48816 w 171343"/>
                              <a:gd name="connsiteY423" fmla="*/ 235998 h 260167"/>
                              <a:gd name="connsiteX424" fmla="*/ 48816 w 171343"/>
                              <a:gd name="connsiteY424" fmla="*/ 236950 h 260167"/>
                              <a:gd name="connsiteX425" fmla="*/ 51673 w 171343"/>
                              <a:gd name="connsiteY425" fmla="*/ 237903 h 260167"/>
                              <a:gd name="connsiteX426" fmla="*/ 56436 w 171343"/>
                              <a:gd name="connsiteY426" fmla="*/ 235998 h 260167"/>
                              <a:gd name="connsiteX427" fmla="*/ 50721 w 171343"/>
                              <a:gd name="connsiteY427" fmla="*/ 190278 h 260167"/>
                              <a:gd name="connsiteX428" fmla="*/ 50721 w 171343"/>
                              <a:gd name="connsiteY428" fmla="*/ 190278 h 260167"/>
                              <a:gd name="connsiteX429" fmla="*/ 50721 w 171343"/>
                              <a:gd name="connsiteY429" fmla="*/ 190278 h 260167"/>
                              <a:gd name="connsiteX430" fmla="*/ 50721 w 171343"/>
                              <a:gd name="connsiteY430" fmla="*/ 190278 h 260167"/>
                              <a:gd name="connsiteX431" fmla="*/ 50721 w 171343"/>
                              <a:gd name="connsiteY431" fmla="*/ 190278 h 260167"/>
                              <a:gd name="connsiteX432" fmla="*/ 50721 w 171343"/>
                              <a:gd name="connsiteY432" fmla="*/ 102648 h 260167"/>
                              <a:gd name="connsiteX433" fmla="*/ 50721 w 171343"/>
                              <a:gd name="connsiteY433" fmla="*/ 102648 h 260167"/>
                              <a:gd name="connsiteX434" fmla="*/ 52626 w 171343"/>
                              <a:gd name="connsiteY434" fmla="*/ 100743 h 260167"/>
                              <a:gd name="connsiteX435" fmla="*/ 51673 w 171343"/>
                              <a:gd name="connsiteY435" fmla="*/ 99790 h 260167"/>
                              <a:gd name="connsiteX436" fmla="*/ 50721 w 171343"/>
                              <a:gd name="connsiteY436" fmla="*/ 102648 h 260167"/>
                              <a:gd name="connsiteX437" fmla="*/ 50721 w 171343"/>
                              <a:gd name="connsiteY437" fmla="*/ 214090 h 260167"/>
                              <a:gd name="connsiteX438" fmla="*/ 52626 w 171343"/>
                              <a:gd name="connsiteY438" fmla="*/ 215995 h 260167"/>
                              <a:gd name="connsiteX439" fmla="*/ 52626 w 171343"/>
                              <a:gd name="connsiteY439" fmla="*/ 215043 h 260167"/>
                              <a:gd name="connsiteX440" fmla="*/ 50721 w 171343"/>
                              <a:gd name="connsiteY440" fmla="*/ 214090 h 260167"/>
                              <a:gd name="connsiteX441" fmla="*/ 50721 w 171343"/>
                              <a:gd name="connsiteY441" fmla="*/ 214090 h 260167"/>
                              <a:gd name="connsiteX442" fmla="*/ 50721 w 171343"/>
                              <a:gd name="connsiteY442" fmla="*/ 178848 h 260167"/>
                              <a:gd name="connsiteX443" fmla="*/ 50721 w 171343"/>
                              <a:gd name="connsiteY443" fmla="*/ 178848 h 260167"/>
                              <a:gd name="connsiteX444" fmla="*/ 50721 w 171343"/>
                              <a:gd name="connsiteY444" fmla="*/ 178848 h 260167"/>
                              <a:gd name="connsiteX445" fmla="*/ 50721 w 171343"/>
                              <a:gd name="connsiteY445" fmla="*/ 178848 h 260167"/>
                              <a:gd name="connsiteX446" fmla="*/ 50721 w 171343"/>
                              <a:gd name="connsiteY446" fmla="*/ 178848 h 260167"/>
                              <a:gd name="connsiteX447" fmla="*/ 51673 w 171343"/>
                              <a:gd name="connsiteY447" fmla="*/ 169323 h 260167"/>
                              <a:gd name="connsiteX448" fmla="*/ 51673 w 171343"/>
                              <a:gd name="connsiteY448" fmla="*/ 169323 h 260167"/>
                              <a:gd name="connsiteX449" fmla="*/ 51673 w 171343"/>
                              <a:gd name="connsiteY449" fmla="*/ 169323 h 260167"/>
                              <a:gd name="connsiteX450" fmla="*/ 51673 w 171343"/>
                              <a:gd name="connsiteY450" fmla="*/ 169323 h 260167"/>
                              <a:gd name="connsiteX451" fmla="*/ 51673 w 171343"/>
                              <a:gd name="connsiteY451" fmla="*/ 169323 h 260167"/>
                              <a:gd name="connsiteX452" fmla="*/ 51673 w 171343"/>
                              <a:gd name="connsiteY452" fmla="*/ 222662 h 260167"/>
                              <a:gd name="connsiteX453" fmla="*/ 53578 w 171343"/>
                              <a:gd name="connsiteY453" fmla="*/ 224568 h 260167"/>
                              <a:gd name="connsiteX454" fmla="*/ 54531 w 171343"/>
                              <a:gd name="connsiteY454" fmla="*/ 223615 h 260167"/>
                              <a:gd name="connsiteX455" fmla="*/ 51673 w 171343"/>
                              <a:gd name="connsiteY455" fmla="*/ 222662 h 260167"/>
                              <a:gd name="connsiteX456" fmla="*/ 51673 w 171343"/>
                              <a:gd name="connsiteY456" fmla="*/ 222662 h 260167"/>
                              <a:gd name="connsiteX457" fmla="*/ 57388 w 171343"/>
                              <a:gd name="connsiteY457" fmla="*/ 111220 h 260167"/>
                              <a:gd name="connsiteX458" fmla="*/ 55483 w 171343"/>
                              <a:gd name="connsiteY458" fmla="*/ 111220 h 260167"/>
                              <a:gd name="connsiteX459" fmla="*/ 52626 w 171343"/>
                              <a:gd name="connsiteY459" fmla="*/ 113125 h 260167"/>
                              <a:gd name="connsiteX460" fmla="*/ 52626 w 171343"/>
                              <a:gd name="connsiteY460" fmla="*/ 114077 h 260167"/>
                              <a:gd name="connsiteX461" fmla="*/ 53578 w 171343"/>
                              <a:gd name="connsiteY461" fmla="*/ 115030 h 260167"/>
                              <a:gd name="connsiteX462" fmla="*/ 56436 w 171343"/>
                              <a:gd name="connsiteY462" fmla="*/ 113125 h 260167"/>
                              <a:gd name="connsiteX463" fmla="*/ 57388 w 171343"/>
                              <a:gd name="connsiteY463" fmla="*/ 111220 h 260167"/>
                              <a:gd name="connsiteX464" fmla="*/ 56436 w 171343"/>
                              <a:gd name="connsiteY464" fmla="*/ 175037 h 260167"/>
                              <a:gd name="connsiteX465" fmla="*/ 58341 w 171343"/>
                              <a:gd name="connsiteY465" fmla="*/ 173133 h 260167"/>
                              <a:gd name="connsiteX466" fmla="*/ 55483 w 171343"/>
                              <a:gd name="connsiteY466" fmla="*/ 170275 h 260167"/>
                              <a:gd name="connsiteX467" fmla="*/ 52626 w 171343"/>
                              <a:gd name="connsiteY467" fmla="*/ 172180 h 260167"/>
                              <a:gd name="connsiteX468" fmla="*/ 52626 w 171343"/>
                              <a:gd name="connsiteY468" fmla="*/ 173133 h 260167"/>
                              <a:gd name="connsiteX469" fmla="*/ 56436 w 171343"/>
                              <a:gd name="connsiteY469" fmla="*/ 175037 h 260167"/>
                              <a:gd name="connsiteX470" fmla="*/ 52626 w 171343"/>
                              <a:gd name="connsiteY470" fmla="*/ 97885 h 260167"/>
                              <a:gd name="connsiteX471" fmla="*/ 53578 w 171343"/>
                              <a:gd name="connsiteY471" fmla="*/ 98837 h 260167"/>
                              <a:gd name="connsiteX472" fmla="*/ 55483 w 171343"/>
                              <a:gd name="connsiteY472" fmla="*/ 95980 h 260167"/>
                              <a:gd name="connsiteX473" fmla="*/ 54531 w 171343"/>
                              <a:gd name="connsiteY473" fmla="*/ 94075 h 260167"/>
                              <a:gd name="connsiteX474" fmla="*/ 52626 w 171343"/>
                              <a:gd name="connsiteY474" fmla="*/ 97885 h 260167"/>
                              <a:gd name="connsiteX475" fmla="*/ 52626 w 171343"/>
                              <a:gd name="connsiteY475" fmla="*/ 126460 h 260167"/>
                              <a:gd name="connsiteX476" fmla="*/ 54531 w 171343"/>
                              <a:gd name="connsiteY476" fmla="*/ 124555 h 260167"/>
                              <a:gd name="connsiteX477" fmla="*/ 54531 w 171343"/>
                              <a:gd name="connsiteY477" fmla="*/ 123602 h 260167"/>
                              <a:gd name="connsiteX478" fmla="*/ 52626 w 171343"/>
                              <a:gd name="connsiteY478" fmla="*/ 126460 h 260167"/>
                              <a:gd name="connsiteX479" fmla="*/ 52626 w 171343"/>
                              <a:gd name="connsiteY479" fmla="*/ 126460 h 260167"/>
                              <a:gd name="connsiteX480" fmla="*/ 52626 w 171343"/>
                              <a:gd name="connsiteY480" fmla="*/ 120745 h 260167"/>
                              <a:gd name="connsiteX481" fmla="*/ 52626 w 171343"/>
                              <a:gd name="connsiteY481" fmla="*/ 120745 h 260167"/>
                              <a:gd name="connsiteX482" fmla="*/ 54531 w 171343"/>
                              <a:gd name="connsiteY482" fmla="*/ 119793 h 260167"/>
                              <a:gd name="connsiteX483" fmla="*/ 53578 w 171343"/>
                              <a:gd name="connsiteY483" fmla="*/ 118840 h 260167"/>
                              <a:gd name="connsiteX484" fmla="*/ 52626 w 171343"/>
                              <a:gd name="connsiteY484" fmla="*/ 120745 h 260167"/>
                              <a:gd name="connsiteX485" fmla="*/ 54531 w 171343"/>
                              <a:gd name="connsiteY485" fmla="*/ 196945 h 260167"/>
                              <a:gd name="connsiteX486" fmla="*/ 53578 w 171343"/>
                              <a:gd name="connsiteY486" fmla="*/ 196945 h 260167"/>
                              <a:gd name="connsiteX487" fmla="*/ 52626 w 171343"/>
                              <a:gd name="connsiteY487" fmla="*/ 197898 h 260167"/>
                              <a:gd name="connsiteX488" fmla="*/ 54531 w 171343"/>
                              <a:gd name="connsiteY488" fmla="*/ 196945 h 260167"/>
                              <a:gd name="connsiteX489" fmla="*/ 54531 w 171343"/>
                              <a:gd name="connsiteY489" fmla="*/ 196945 h 260167"/>
                              <a:gd name="connsiteX490" fmla="*/ 55483 w 171343"/>
                              <a:gd name="connsiteY490" fmla="*/ 68358 h 260167"/>
                              <a:gd name="connsiteX491" fmla="*/ 53578 w 171343"/>
                              <a:gd name="connsiteY491" fmla="*/ 68358 h 260167"/>
                              <a:gd name="connsiteX492" fmla="*/ 55483 w 171343"/>
                              <a:gd name="connsiteY492" fmla="*/ 68358 h 260167"/>
                              <a:gd name="connsiteX493" fmla="*/ 55483 w 171343"/>
                              <a:gd name="connsiteY493" fmla="*/ 68358 h 260167"/>
                              <a:gd name="connsiteX494" fmla="*/ 54531 w 171343"/>
                              <a:gd name="connsiteY494" fmla="*/ 47402 h 260167"/>
                              <a:gd name="connsiteX495" fmla="*/ 54531 w 171343"/>
                              <a:gd name="connsiteY495" fmla="*/ 47402 h 260167"/>
                              <a:gd name="connsiteX496" fmla="*/ 54531 w 171343"/>
                              <a:gd name="connsiteY496" fmla="*/ 49308 h 260167"/>
                              <a:gd name="connsiteX497" fmla="*/ 55483 w 171343"/>
                              <a:gd name="connsiteY497" fmla="*/ 49308 h 260167"/>
                              <a:gd name="connsiteX498" fmla="*/ 54531 w 171343"/>
                              <a:gd name="connsiteY498" fmla="*/ 47402 h 260167"/>
                              <a:gd name="connsiteX499" fmla="*/ 57388 w 171343"/>
                              <a:gd name="connsiteY499" fmla="*/ 74073 h 260167"/>
                              <a:gd name="connsiteX500" fmla="*/ 54531 w 171343"/>
                              <a:gd name="connsiteY500" fmla="*/ 76930 h 260167"/>
                              <a:gd name="connsiteX501" fmla="*/ 54531 w 171343"/>
                              <a:gd name="connsiteY501" fmla="*/ 77883 h 260167"/>
                              <a:gd name="connsiteX502" fmla="*/ 59293 w 171343"/>
                              <a:gd name="connsiteY502" fmla="*/ 75977 h 260167"/>
                              <a:gd name="connsiteX503" fmla="*/ 57388 w 171343"/>
                              <a:gd name="connsiteY503" fmla="*/ 74073 h 260167"/>
                              <a:gd name="connsiteX504" fmla="*/ 56436 w 171343"/>
                              <a:gd name="connsiteY504" fmla="*/ 213137 h 260167"/>
                              <a:gd name="connsiteX505" fmla="*/ 55483 w 171343"/>
                              <a:gd name="connsiteY505" fmla="*/ 212185 h 260167"/>
                              <a:gd name="connsiteX506" fmla="*/ 54531 w 171343"/>
                              <a:gd name="connsiteY506" fmla="*/ 213137 h 260167"/>
                              <a:gd name="connsiteX507" fmla="*/ 56436 w 171343"/>
                              <a:gd name="connsiteY507" fmla="*/ 213137 h 260167"/>
                              <a:gd name="connsiteX508" fmla="*/ 56436 w 171343"/>
                              <a:gd name="connsiteY508" fmla="*/ 213137 h 260167"/>
                              <a:gd name="connsiteX509" fmla="*/ 55483 w 171343"/>
                              <a:gd name="connsiteY509" fmla="*/ 230283 h 260167"/>
                              <a:gd name="connsiteX510" fmla="*/ 55483 w 171343"/>
                              <a:gd name="connsiteY510" fmla="*/ 230283 h 260167"/>
                              <a:gd name="connsiteX511" fmla="*/ 55483 w 171343"/>
                              <a:gd name="connsiteY511" fmla="*/ 230283 h 260167"/>
                              <a:gd name="connsiteX512" fmla="*/ 55483 w 171343"/>
                              <a:gd name="connsiteY512" fmla="*/ 230283 h 260167"/>
                              <a:gd name="connsiteX513" fmla="*/ 55483 w 171343"/>
                              <a:gd name="connsiteY513" fmla="*/ 230283 h 260167"/>
                              <a:gd name="connsiteX514" fmla="*/ 55483 w 171343"/>
                              <a:gd name="connsiteY514" fmla="*/ 19780 h 260167"/>
                              <a:gd name="connsiteX515" fmla="*/ 57388 w 171343"/>
                              <a:gd name="connsiteY515" fmla="*/ 19780 h 260167"/>
                              <a:gd name="connsiteX516" fmla="*/ 58341 w 171343"/>
                              <a:gd name="connsiteY516" fmla="*/ 18827 h 260167"/>
                              <a:gd name="connsiteX517" fmla="*/ 56436 w 171343"/>
                              <a:gd name="connsiteY517" fmla="*/ 18827 h 260167"/>
                              <a:gd name="connsiteX518" fmla="*/ 55483 w 171343"/>
                              <a:gd name="connsiteY518" fmla="*/ 19780 h 260167"/>
                              <a:gd name="connsiteX519" fmla="*/ 56436 w 171343"/>
                              <a:gd name="connsiteY519" fmla="*/ 139795 h 260167"/>
                              <a:gd name="connsiteX520" fmla="*/ 56436 w 171343"/>
                              <a:gd name="connsiteY520" fmla="*/ 139795 h 260167"/>
                              <a:gd name="connsiteX521" fmla="*/ 56436 w 171343"/>
                              <a:gd name="connsiteY521" fmla="*/ 139795 h 260167"/>
                              <a:gd name="connsiteX522" fmla="*/ 56436 w 171343"/>
                              <a:gd name="connsiteY522" fmla="*/ 139795 h 260167"/>
                              <a:gd name="connsiteX523" fmla="*/ 56436 w 171343"/>
                              <a:gd name="connsiteY523" fmla="*/ 139795 h 260167"/>
                              <a:gd name="connsiteX524" fmla="*/ 56436 w 171343"/>
                              <a:gd name="connsiteY524" fmla="*/ 164560 h 260167"/>
                              <a:gd name="connsiteX525" fmla="*/ 56436 w 171343"/>
                              <a:gd name="connsiteY525" fmla="*/ 164560 h 260167"/>
                              <a:gd name="connsiteX526" fmla="*/ 56436 w 171343"/>
                              <a:gd name="connsiteY526" fmla="*/ 162655 h 260167"/>
                              <a:gd name="connsiteX527" fmla="*/ 55483 w 171343"/>
                              <a:gd name="connsiteY527" fmla="*/ 162655 h 260167"/>
                              <a:gd name="connsiteX528" fmla="*/ 56436 w 171343"/>
                              <a:gd name="connsiteY528" fmla="*/ 164560 h 260167"/>
                              <a:gd name="connsiteX529" fmla="*/ 55483 w 171343"/>
                              <a:gd name="connsiteY529" fmla="*/ 88360 h 260167"/>
                              <a:gd name="connsiteX530" fmla="*/ 55483 w 171343"/>
                              <a:gd name="connsiteY530" fmla="*/ 88360 h 260167"/>
                              <a:gd name="connsiteX531" fmla="*/ 55483 w 171343"/>
                              <a:gd name="connsiteY531" fmla="*/ 88360 h 260167"/>
                              <a:gd name="connsiteX532" fmla="*/ 55483 w 171343"/>
                              <a:gd name="connsiteY532" fmla="*/ 88360 h 260167"/>
                              <a:gd name="connsiteX533" fmla="*/ 55483 w 171343"/>
                              <a:gd name="connsiteY533" fmla="*/ 88360 h 260167"/>
                              <a:gd name="connsiteX534" fmla="*/ 57388 w 171343"/>
                              <a:gd name="connsiteY534" fmla="*/ 43593 h 260167"/>
                              <a:gd name="connsiteX535" fmla="*/ 57388 w 171343"/>
                              <a:gd name="connsiteY535" fmla="*/ 43593 h 260167"/>
                              <a:gd name="connsiteX536" fmla="*/ 56436 w 171343"/>
                              <a:gd name="connsiteY536" fmla="*/ 43593 h 260167"/>
                              <a:gd name="connsiteX537" fmla="*/ 57388 w 171343"/>
                              <a:gd name="connsiteY537" fmla="*/ 43593 h 260167"/>
                              <a:gd name="connsiteX538" fmla="*/ 57388 w 171343"/>
                              <a:gd name="connsiteY538" fmla="*/ 43593 h 260167"/>
                              <a:gd name="connsiteX539" fmla="*/ 56436 w 171343"/>
                              <a:gd name="connsiteY539" fmla="*/ 23590 h 260167"/>
                              <a:gd name="connsiteX540" fmla="*/ 56436 w 171343"/>
                              <a:gd name="connsiteY540" fmla="*/ 23590 h 260167"/>
                              <a:gd name="connsiteX541" fmla="*/ 56436 w 171343"/>
                              <a:gd name="connsiteY541" fmla="*/ 23590 h 260167"/>
                              <a:gd name="connsiteX542" fmla="*/ 56436 w 171343"/>
                              <a:gd name="connsiteY542" fmla="*/ 23590 h 260167"/>
                              <a:gd name="connsiteX543" fmla="*/ 56436 w 171343"/>
                              <a:gd name="connsiteY543" fmla="*/ 23590 h 260167"/>
                              <a:gd name="connsiteX544" fmla="*/ 57388 w 171343"/>
                              <a:gd name="connsiteY544" fmla="*/ 243618 h 260167"/>
                              <a:gd name="connsiteX545" fmla="*/ 57388 w 171343"/>
                              <a:gd name="connsiteY545" fmla="*/ 243618 h 260167"/>
                              <a:gd name="connsiteX546" fmla="*/ 57388 w 171343"/>
                              <a:gd name="connsiteY546" fmla="*/ 243618 h 260167"/>
                              <a:gd name="connsiteX547" fmla="*/ 57388 w 171343"/>
                              <a:gd name="connsiteY547" fmla="*/ 243618 h 260167"/>
                              <a:gd name="connsiteX548" fmla="*/ 57388 w 171343"/>
                              <a:gd name="connsiteY548" fmla="*/ 243618 h 260167"/>
                              <a:gd name="connsiteX549" fmla="*/ 57388 w 171343"/>
                              <a:gd name="connsiteY549" fmla="*/ 46450 h 260167"/>
                              <a:gd name="connsiteX550" fmla="*/ 59293 w 171343"/>
                              <a:gd name="connsiteY550" fmla="*/ 47402 h 260167"/>
                              <a:gd name="connsiteX551" fmla="*/ 60246 w 171343"/>
                              <a:gd name="connsiteY551" fmla="*/ 46450 h 260167"/>
                              <a:gd name="connsiteX552" fmla="*/ 58341 w 171343"/>
                              <a:gd name="connsiteY552" fmla="*/ 45498 h 260167"/>
                              <a:gd name="connsiteX553" fmla="*/ 57388 w 171343"/>
                              <a:gd name="connsiteY553" fmla="*/ 46450 h 260167"/>
                              <a:gd name="connsiteX554" fmla="*/ 57388 w 171343"/>
                              <a:gd name="connsiteY554" fmla="*/ 204565 h 260167"/>
                              <a:gd name="connsiteX555" fmla="*/ 57388 w 171343"/>
                              <a:gd name="connsiteY555" fmla="*/ 204565 h 260167"/>
                              <a:gd name="connsiteX556" fmla="*/ 57388 w 171343"/>
                              <a:gd name="connsiteY556" fmla="*/ 204565 h 260167"/>
                              <a:gd name="connsiteX557" fmla="*/ 57388 w 171343"/>
                              <a:gd name="connsiteY557" fmla="*/ 204565 h 260167"/>
                              <a:gd name="connsiteX558" fmla="*/ 57388 w 171343"/>
                              <a:gd name="connsiteY558" fmla="*/ 204565 h 260167"/>
                              <a:gd name="connsiteX559" fmla="*/ 61198 w 171343"/>
                              <a:gd name="connsiteY559" fmla="*/ 36925 h 260167"/>
                              <a:gd name="connsiteX560" fmla="*/ 57388 w 171343"/>
                              <a:gd name="connsiteY560" fmla="*/ 35973 h 260167"/>
                              <a:gd name="connsiteX561" fmla="*/ 57388 w 171343"/>
                              <a:gd name="connsiteY561" fmla="*/ 36925 h 260167"/>
                              <a:gd name="connsiteX562" fmla="*/ 60246 w 171343"/>
                              <a:gd name="connsiteY562" fmla="*/ 41687 h 260167"/>
                              <a:gd name="connsiteX563" fmla="*/ 61198 w 171343"/>
                              <a:gd name="connsiteY563" fmla="*/ 40735 h 260167"/>
                              <a:gd name="connsiteX564" fmla="*/ 61198 w 171343"/>
                              <a:gd name="connsiteY564" fmla="*/ 36925 h 260167"/>
                              <a:gd name="connsiteX565" fmla="*/ 62151 w 171343"/>
                              <a:gd name="connsiteY565" fmla="*/ 176943 h 260167"/>
                              <a:gd name="connsiteX566" fmla="*/ 60246 w 171343"/>
                              <a:gd name="connsiteY566" fmla="*/ 177895 h 260167"/>
                              <a:gd name="connsiteX567" fmla="*/ 60246 w 171343"/>
                              <a:gd name="connsiteY567" fmla="*/ 178848 h 260167"/>
                              <a:gd name="connsiteX568" fmla="*/ 57388 w 171343"/>
                              <a:gd name="connsiteY568" fmla="*/ 176943 h 260167"/>
                              <a:gd name="connsiteX569" fmla="*/ 57388 w 171343"/>
                              <a:gd name="connsiteY569" fmla="*/ 179800 h 260167"/>
                              <a:gd name="connsiteX570" fmla="*/ 60246 w 171343"/>
                              <a:gd name="connsiteY570" fmla="*/ 178848 h 260167"/>
                              <a:gd name="connsiteX571" fmla="*/ 61198 w 171343"/>
                              <a:gd name="connsiteY571" fmla="*/ 177895 h 260167"/>
                              <a:gd name="connsiteX572" fmla="*/ 62151 w 171343"/>
                              <a:gd name="connsiteY572" fmla="*/ 176943 h 260167"/>
                              <a:gd name="connsiteX573" fmla="*/ 57388 w 171343"/>
                              <a:gd name="connsiteY573" fmla="*/ 69310 h 260167"/>
                              <a:gd name="connsiteX574" fmla="*/ 57388 w 171343"/>
                              <a:gd name="connsiteY574" fmla="*/ 69310 h 260167"/>
                              <a:gd name="connsiteX575" fmla="*/ 59293 w 171343"/>
                              <a:gd name="connsiteY575" fmla="*/ 69310 h 260167"/>
                              <a:gd name="connsiteX576" fmla="*/ 58341 w 171343"/>
                              <a:gd name="connsiteY576" fmla="*/ 68358 h 260167"/>
                              <a:gd name="connsiteX577" fmla="*/ 57388 w 171343"/>
                              <a:gd name="connsiteY577" fmla="*/ 69310 h 260167"/>
                              <a:gd name="connsiteX578" fmla="*/ 58341 w 171343"/>
                              <a:gd name="connsiteY578" fmla="*/ 210280 h 260167"/>
                              <a:gd name="connsiteX579" fmla="*/ 58341 w 171343"/>
                              <a:gd name="connsiteY579" fmla="*/ 210280 h 260167"/>
                              <a:gd name="connsiteX580" fmla="*/ 58341 w 171343"/>
                              <a:gd name="connsiteY580" fmla="*/ 210280 h 260167"/>
                              <a:gd name="connsiteX581" fmla="*/ 58341 w 171343"/>
                              <a:gd name="connsiteY581" fmla="*/ 210280 h 260167"/>
                              <a:gd name="connsiteX582" fmla="*/ 58341 w 171343"/>
                              <a:gd name="connsiteY582" fmla="*/ 210280 h 260167"/>
                              <a:gd name="connsiteX583" fmla="*/ 58341 w 171343"/>
                              <a:gd name="connsiteY583" fmla="*/ 166465 h 260167"/>
                              <a:gd name="connsiteX584" fmla="*/ 58341 w 171343"/>
                              <a:gd name="connsiteY584" fmla="*/ 166465 h 260167"/>
                              <a:gd name="connsiteX585" fmla="*/ 60246 w 171343"/>
                              <a:gd name="connsiteY585" fmla="*/ 166465 h 260167"/>
                              <a:gd name="connsiteX586" fmla="*/ 59293 w 171343"/>
                              <a:gd name="connsiteY586" fmla="*/ 165512 h 260167"/>
                              <a:gd name="connsiteX587" fmla="*/ 58341 w 171343"/>
                              <a:gd name="connsiteY587" fmla="*/ 166465 h 260167"/>
                              <a:gd name="connsiteX588" fmla="*/ 62151 w 171343"/>
                              <a:gd name="connsiteY588" fmla="*/ 51212 h 260167"/>
                              <a:gd name="connsiteX589" fmla="*/ 62151 w 171343"/>
                              <a:gd name="connsiteY589" fmla="*/ 51212 h 260167"/>
                              <a:gd name="connsiteX590" fmla="*/ 59293 w 171343"/>
                              <a:gd name="connsiteY590" fmla="*/ 53118 h 260167"/>
                              <a:gd name="connsiteX591" fmla="*/ 59293 w 171343"/>
                              <a:gd name="connsiteY591" fmla="*/ 54070 h 260167"/>
                              <a:gd name="connsiteX592" fmla="*/ 62151 w 171343"/>
                              <a:gd name="connsiteY592" fmla="*/ 51212 h 260167"/>
                              <a:gd name="connsiteX593" fmla="*/ 65008 w 171343"/>
                              <a:gd name="connsiteY593" fmla="*/ 30258 h 260167"/>
                              <a:gd name="connsiteX594" fmla="*/ 65008 w 171343"/>
                              <a:gd name="connsiteY594" fmla="*/ 30258 h 260167"/>
                              <a:gd name="connsiteX595" fmla="*/ 63103 w 171343"/>
                              <a:gd name="connsiteY595" fmla="*/ 31210 h 260167"/>
                              <a:gd name="connsiteX596" fmla="*/ 63103 w 171343"/>
                              <a:gd name="connsiteY596" fmla="*/ 33115 h 260167"/>
                              <a:gd name="connsiteX597" fmla="*/ 60246 w 171343"/>
                              <a:gd name="connsiteY597" fmla="*/ 33115 h 260167"/>
                              <a:gd name="connsiteX598" fmla="*/ 61198 w 171343"/>
                              <a:gd name="connsiteY598" fmla="*/ 35020 h 260167"/>
                              <a:gd name="connsiteX599" fmla="*/ 64056 w 171343"/>
                              <a:gd name="connsiteY599" fmla="*/ 39783 h 260167"/>
                              <a:gd name="connsiteX600" fmla="*/ 65008 w 171343"/>
                              <a:gd name="connsiteY600" fmla="*/ 40735 h 260167"/>
                              <a:gd name="connsiteX601" fmla="*/ 65008 w 171343"/>
                              <a:gd name="connsiteY601" fmla="*/ 39783 h 260167"/>
                              <a:gd name="connsiteX602" fmla="*/ 63103 w 171343"/>
                              <a:gd name="connsiteY602" fmla="*/ 33115 h 260167"/>
                              <a:gd name="connsiteX603" fmla="*/ 65008 w 171343"/>
                              <a:gd name="connsiteY603" fmla="*/ 32162 h 260167"/>
                              <a:gd name="connsiteX604" fmla="*/ 65008 w 171343"/>
                              <a:gd name="connsiteY604" fmla="*/ 30258 h 260167"/>
                              <a:gd name="connsiteX605" fmla="*/ 62151 w 171343"/>
                              <a:gd name="connsiteY605" fmla="*/ 198850 h 260167"/>
                              <a:gd name="connsiteX606" fmla="*/ 62151 w 171343"/>
                              <a:gd name="connsiteY606" fmla="*/ 198850 h 260167"/>
                              <a:gd name="connsiteX607" fmla="*/ 62151 w 171343"/>
                              <a:gd name="connsiteY607" fmla="*/ 198850 h 260167"/>
                              <a:gd name="connsiteX608" fmla="*/ 62151 w 171343"/>
                              <a:gd name="connsiteY608" fmla="*/ 198850 h 260167"/>
                              <a:gd name="connsiteX609" fmla="*/ 62151 w 171343"/>
                              <a:gd name="connsiteY609" fmla="*/ 198850 h 260167"/>
                              <a:gd name="connsiteX610" fmla="*/ 62151 w 171343"/>
                              <a:gd name="connsiteY610" fmla="*/ 139795 h 260167"/>
                              <a:gd name="connsiteX611" fmla="*/ 62151 w 171343"/>
                              <a:gd name="connsiteY611" fmla="*/ 139795 h 260167"/>
                              <a:gd name="connsiteX612" fmla="*/ 62151 w 171343"/>
                              <a:gd name="connsiteY612" fmla="*/ 139795 h 260167"/>
                              <a:gd name="connsiteX613" fmla="*/ 62151 w 171343"/>
                              <a:gd name="connsiteY613" fmla="*/ 139795 h 260167"/>
                              <a:gd name="connsiteX614" fmla="*/ 62151 w 171343"/>
                              <a:gd name="connsiteY614" fmla="*/ 139795 h 260167"/>
                              <a:gd name="connsiteX615" fmla="*/ 121206 w 171343"/>
                              <a:gd name="connsiteY615" fmla="*/ 85502 h 260167"/>
                              <a:gd name="connsiteX616" fmla="*/ 120253 w 171343"/>
                              <a:gd name="connsiteY616" fmla="*/ 59785 h 260167"/>
                              <a:gd name="connsiteX617" fmla="*/ 109776 w 171343"/>
                              <a:gd name="connsiteY617" fmla="*/ 22637 h 260167"/>
                              <a:gd name="connsiteX618" fmla="*/ 95488 w 171343"/>
                              <a:gd name="connsiteY618" fmla="*/ 16923 h 260167"/>
                              <a:gd name="connsiteX619" fmla="*/ 77391 w 171343"/>
                              <a:gd name="connsiteY619" fmla="*/ 33115 h 260167"/>
                              <a:gd name="connsiteX620" fmla="*/ 71676 w 171343"/>
                              <a:gd name="connsiteY620" fmla="*/ 55023 h 260167"/>
                              <a:gd name="connsiteX621" fmla="*/ 70723 w 171343"/>
                              <a:gd name="connsiteY621" fmla="*/ 83598 h 260167"/>
                              <a:gd name="connsiteX622" fmla="*/ 70723 w 171343"/>
                              <a:gd name="connsiteY622" fmla="*/ 109315 h 260167"/>
                              <a:gd name="connsiteX623" fmla="*/ 70723 w 171343"/>
                              <a:gd name="connsiteY623" fmla="*/ 120745 h 260167"/>
                              <a:gd name="connsiteX624" fmla="*/ 80248 w 171343"/>
                              <a:gd name="connsiteY624" fmla="*/ 153130 h 260167"/>
                              <a:gd name="connsiteX625" fmla="*/ 88821 w 171343"/>
                              <a:gd name="connsiteY625" fmla="*/ 165512 h 260167"/>
                              <a:gd name="connsiteX626" fmla="*/ 105966 w 171343"/>
                              <a:gd name="connsiteY626" fmla="*/ 165512 h 260167"/>
                              <a:gd name="connsiteX627" fmla="*/ 109776 w 171343"/>
                              <a:gd name="connsiteY627" fmla="*/ 159798 h 260167"/>
                              <a:gd name="connsiteX628" fmla="*/ 119301 w 171343"/>
                              <a:gd name="connsiteY628" fmla="*/ 128365 h 260167"/>
                              <a:gd name="connsiteX629" fmla="*/ 121206 w 171343"/>
                              <a:gd name="connsiteY629" fmla="*/ 100743 h 260167"/>
                              <a:gd name="connsiteX630" fmla="*/ 121206 w 171343"/>
                              <a:gd name="connsiteY630" fmla="*/ 85502 h 260167"/>
                              <a:gd name="connsiteX631" fmla="*/ 130731 w 171343"/>
                              <a:gd name="connsiteY631" fmla="*/ 66452 h 260167"/>
                              <a:gd name="connsiteX632" fmla="*/ 130731 w 171343"/>
                              <a:gd name="connsiteY632" fmla="*/ 66452 h 260167"/>
                              <a:gd name="connsiteX633" fmla="*/ 129778 w 171343"/>
                              <a:gd name="connsiteY633" fmla="*/ 65500 h 260167"/>
                              <a:gd name="connsiteX634" fmla="*/ 130731 w 171343"/>
                              <a:gd name="connsiteY634" fmla="*/ 66452 h 260167"/>
                              <a:gd name="connsiteX635" fmla="*/ 130731 w 171343"/>
                              <a:gd name="connsiteY635" fmla="*/ 66452 h 260167"/>
                              <a:gd name="connsiteX636" fmla="*/ 130731 w 171343"/>
                              <a:gd name="connsiteY636" fmla="*/ 54070 h 260167"/>
                              <a:gd name="connsiteX637" fmla="*/ 130731 w 171343"/>
                              <a:gd name="connsiteY637" fmla="*/ 54070 h 260167"/>
                              <a:gd name="connsiteX638" fmla="*/ 130731 w 171343"/>
                              <a:gd name="connsiteY638" fmla="*/ 54070 h 260167"/>
                              <a:gd name="connsiteX639" fmla="*/ 130731 w 171343"/>
                              <a:gd name="connsiteY639" fmla="*/ 54070 h 260167"/>
                              <a:gd name="connsiteX640" fmla="*/ 130731 w 171343"/>
                              <a:gd name="connsiteY640" fmla="*/ 54070 h 260167"/>
                              <a:gd name="connsiteX641" fmla="*/ 132636 w 171343"/>
                              <a:gd name="connsiteY641" fmla="*/ 74073 h 260167"/>
                              <a:gd name="connsiteX642" fmla="*/ 132636 w 171343"/>
                              <a:gd name="connsiteY642" fmla="*/ 74073 h 260167"/>
                              <a:gd name="connsiteX643" fmla="*/ 131683 w 171343"/>
                              <a:gd name="connsiteY643" fmla="*/ 74073 h 260167"/>
                              <a:gd name="connsiteX644" fmla="*/ 132636 w 171343"/>
                              <a:gd name="connsiteY644" fmla="*/ 74073 h 260167"/>
                              <a:gd name="connsiteX645" fmla="*/ 132636 w 171343"/>
                              <a:gd name="connsiteY645" fmla="*/ 74073 h 260167"/>
                              <a:gd name="connsiteX646" fmla="*/ 133588 w 171343"/>
                              <a:gd name="connsiteY646" fmla="*/ 37877 h 260167"/>
                              <a:gd name="connsiteX647" fmla="*/ 133588 w 171343"/>
                              <a:gd name="connsiteY647" fmla="*/ 37877 h 260167"/>
                              <a:gd name="connsiteX648" fmla="*/ 133588 w 171343"/>
                              <a:gd name="connsiteY648" fmla="*/ 36925 h 260167"/>
                              <a:gd name="connsiteX649" fmla="*/ 132636 w 171343"/>
                              <a:gd name="connsiteY649" fmla="*/ 36925 h 260167"/>
                              <a:gd name="connsiteX650" fmla="*/ 133588 w 171343"/>
                              <a:gd name="connsiteY650" fmla="*/ 37877 h 260167"/>
                              <a:gd name="connsiteX651" fmla="*/ 133588 w 171343"/>
                              <a:gd name="connsiteY651" fmla="*/ 59785 h 260167"/>
                              <a:gd name="connsiteX652" fmla="*/ 133588 w 171343"/>
                              <a:gd name="connsiteY652" fmla="*/ 59785 h 260167"/>
                              <a:gd name="connsiteX653" fmla="*/ 133588 w 171343"/>
                              <a:gd name="connsiteY653" fmla="*/ 59785 h 260167"/>
                              <a:gd name="connsiteX654" fmla="*/ 133588 w 171343"/>
                              <a:gd name="connsiteY654" fmla="*/ 59785 h 260167"/>
                              <a:gd name="connsiteX655" fmla="*/ 133588 w 171343"/>
                              <a:gd name="connsiteY655" fmla="*/ 59785 h 260167"/>
                              <a:gd name="connsiteX656" fmla="*/ 135493 w 171343"/>
                              <a:gd name="connsiteY656" fmla="*/ 69310 h 260167"/>
                              <a:gd name="connsiteX657" fmla="*/ 135493 w 171343"/>
                              <a:gd name="connsiteY657" fmla="*/ 69310 h 260167"/>
                              <a:gd name="connsiteX658" fmla="*/ 135493 w 171343"/>
                              <a:gd name="connsiteY658" fmla="*/ 69310 h 260167"/>
                              <a:gd name="connsiteX659" fmla="*/ 135493 w 171343"/>
                              <a:gd name="connsiteY659" fmla="*/ 69310 h 260167"/>
                              <a:gd name="connsiteX660" fmla="*/ 135493 w 171343"/>
                              <a:gd name="connsiteY660" fmla="*/ 69310 h 260167"/>
                              <a:gd name="connsiteX661" fmla="*/ 135493 w 171343"/>
                              <a:gd name="connsiteY661" fmla="*/ 43593 h 260167"/>
                              <a:gd name="connsiteX662" fmla="*/ 135493 w 171343"/>
                              <a:gd name="connsiteY662" fmla="*/ 43593 h 260167"/>
                              <a:gd name="connsiteX663" fmla="*/ 135493 w 171343"/>
                              <a:gd name="connsiteY663" fmla="*/ 43593 h 260167"/>
                              <a:gd name="connsiteX664" fmla="*/ 135493 w 171343"/>
                              <a:gd name="connsiteY664" fmla="*/ 43593 h 260167"/>
                              <a:gd name="connsiteX665" fmla="*/ 135493 w 171343"/>
                              <a:gd name="connsiteY665" fmla="*/ 43593 h 260167"/>
                              <a:gd name="connsiteX666" fmla="*/ 136446 w 171343"/>
                              <a:gd name="connsiteY666" fmla="*/ 94075 h 260167"/>
                              <a:gd name="connsiteX667" fmla="*/ 136446 w 171343"/>
                              <a:gd name="connsiteY667" fmla="*/ 94075 h 260167"/>
                              <a:gd name="connsiteX668" fmla="*/ 135493 w 171343"/>
                              <a:gd name="connsiteY668" fmla="*/ 95027 h 260167"/>
                              <a:gd name="connsiteX669" fmla="*/ 136446 w 171343"/>
                              <a:gd name="connsiteY669" fmla="*/ 94075 h 260167"/>
                              <a:gd name="connsiteX670" fmla="*/ 136446 w 171343"/>
                              <a:gd name="connsiteY670" fmla="*/ 94075 h 260167"/>
                              <a:gd name="connsiteX671" fmla="*/ 137398 w 171343"/>
                              <a:gd name="connsiteY671" fmla="*/ 55975 h 260167"/>
                              <a:gd name="connsiteX672" fmla="*/ 139303 w 171343"/>
                              <a:gd name="connsiteY672" fmla="*/ 56927 h 260167"/>
                              <a:gd name="connsiteX673" fmla="*/ 139303 w 171343"/>
                              <a:gd name="connsiteY673" fmla="*/ 56927 h 260167"/>
                              <a:gd name="connsiteX674" fmla="*/ 137398 w 171343"/>
                              <a:gd name="connsiteY674" fmla="*/ 55975 h 260167"/>
                              <a:gd name="connsiteX675" fmla="*/ 137398 w 171343"/>
                              <a:gd name="connsiteY675" fmla="*/ 54070 h 260167"/>
                              <a:gd name="connsiteX676" fmla="*/ 137398 w 171343"/>
                              <a:gd name="connsiteY676" fmla="*/ 53118 h 260167"/>
                              <a:gd name="connsiteX677" fmla="*/ 137398 w 171343"/>
                              <a:gd name="connsiteY677" fmla="*/ 54070 h 260167"/>
                              <a:gd name="connsiteX678" fmla="*/ 137398 w 171343"/>
                              <a:gd name="connsiteY678" fmla="*/ 55975 h 260167"/>
                              <a:gd name="connsiteX679" fmla="*/ 143113 w 171343"/>
                              <a:gd name="connsiteY679" fmla="*/ 54070 h 260167"/>
                              <a:gd name="connsiteX680" fmla="*/ 142161 w 171343"/>
                              <a:gd name="connsiteY680" fmla="*/ 51212 h 260167"/>
                              <a:gd name="connsiteX681" fmla="*/ 140256 w 171343"/>
                              <a:gd name="connsiteY681" fmla="*/ 48355 h 260167"/>
                              <a:gd name="connsiteX682" fmla="*/ 139303 w 171343"/>
                              <a:gd name="connsiteY682" fmla="*/ 47402 h 260167"/>
                              <a:gd name="connsiteX683" fmla="*/ 139303 w 171343"/>
                              <a:gd name="connsiteY683" fmla="*/ 47402 h 260167"/>
                              <a:gd name="connsiteX684" fmla="*/ 140256 w 171343"/>
                              <a:gd name="connsiteY684" fmla="*/ 51212 h 260167"/>
                              <a:gd name="connsiteX685" fmla="*/ 143113 w 171343"/>
                              <a:gd name="connsiteY685" fmla="*/ 54070 h 260167"/>
                              <a:gd name="connsiteX686" fmla="*/ 141208 w 171343"/>
                              <a:gd name="connsiteY686" fmla="*/ 63595 h 260167"/>
                              <a:gd name="connsiteX687" fmla="*/ 140256 w 171343"/>
                              <a:gd name="connsiteY687" fmla="*/ 61690 h 260167"/>
                              <a:gd name="connsiteX688" fmla="*/ 139303 w 171343"/>
                              <a:gd name="connsiteY688" fmla="*/ 60737 h 260167"/>
                              <a:gd name="connsiteX689" fmla="*/ 138351 w 171343"/>
                              <a:gd name="connsiteY689" fmla="*/ 63595 h 260167"/>
                              <a:gd name="connsiteX690" fmla="*/ 141208 w 171343"/>
                              <a:gd name="connsiteY690" fmla="*/ 63595 h 260167"/>
                              <a:gd name="connsiteX691" fmla="*/ 141208 w 171343"/>
                              <a:gd name="connsiteY691" fmla="*/ 63595 h 260167"/>
                              <a:gd name="connsiteX692" fmla="*/ 141208 w 171343"/>
                              <a:gd name="connsiteY692" fmla="*/ 39783 h 260167"/>
                              <a:gd name="connsiteX693" fmla="*/ 141208 w 171343"/>
                              <a:gd name="connsiteY693" fmla="*/ 39783 h 260167"/>
                              <a:gd name="connsiteX694" fmla="*/ 143113 w 171343"/>
                              <a:gd name="connsiteY694" fmla="*/ 39783 h 260167"/>
                              <a:gd name="connsiteX695" fmla="*/ 141208 w 171343"/>
                              <a:gd name="connsiteY695" fmla="*/ 39783 h 260167"/>
                              <a:gd name="connsiteX696" fmla="*/ 141208 w 171343"/>
                              <a:gd name="connsiteY696" fmla="*/ 39783 h 260167"/>
                              <a:gd name="connsiteX697" fmla="*/ 149781 w 171343"/>
                              <a:gd name="connsiteY697" fmla="*/ 64548 h 260167"/>
                              <a:gd name="connsiteX698" fmla="*/ 149781 w 171343"/>
                              <a:gd name="connsiteY698" fmla="*/ 63595 h 260167"/>
                              <a:gd name="connsiteX699" fmla="*/ 147876 w 171343"/>
                              <a:gd name="connsiteY699" fmla="*/ 61690 h 260167"/>
                              <a:gd name="connsiteX700" fmla="*/ 145971 w 171343"/>
                              <a:gd name="connsiteY700" fmla="*/ 59785 h 260167"/>
                              <a:gd name="connsiteX701" fmla="*/ 145018 w 171343"/>
                              <a:gd name="connsiteY701" fmla="*/ 57880 h 260167"/>
                              <a:gd name="connsiteX702" fmla="*/ 143113 w 171343"/>
                              <a:gd name="connsiteY702" fmla="*/ 60737 h 260167"/>
                              <a:gd name="connsiteX703" fmla="*/ 144066 w 171343"/>
                              <a:gd name="connsiteY703" fmla="*/ 63595 h 260167"/>
                              <a:gd name="connsiteX704" fmla="*/ 145971 w 171343"/>
                              <a:gd name="connsiteY704" fmla="*/ 64548 h 260167"/>
                              <a:gd name="connsiteX705" fmla="*/ 148828 w 171343"/>
                              <a:gd name="connsiteY705" fmla="*/ 65500 h 260167"/>
                              <a:gd name="connsiteX706" fmla="*/ 149781 w 171343"/>
                              <a:gd name="connsiteY706" fmla="*/ 64548 h 260167"/>
                              <a:gd name="connsiteX707" fmla="*/ 144066 w 171343"/>
                              <a:gd name="connsiteY707" fmla="*/ 77883 h 260167"/>
                              <a:gd name="connsiteX708" fmla="*/ 144066 w 171343"/>
                              <a:gd name="connsiteY708" fmla="*/ 77883 h 260167"/>
                              <a:gd name="connsiteX709" fmla="*/ 143113 w 171343"/>
                              <a:gd name="connsiteY709" fmla="*/ 76930 h 260167"/>
                              <a:gd name="connsiteX710" fmla="*/ 144066 w 171343"/>
                              <a:gd name="connsiteY710" fmla="*/ 77883 h 260167"/>
                              <a:gd name="connsiteX711" fmla="*/ 144066 w 171343"/>
                              <a:gd name="connsiteY711" fmla="*/ 77883 h 260167"/>
                              <a:gd name="connsiteX712" fmla="*/ 145018 w 171343"/>
                              <a:gd name="connsiteY712" fmla="*/ 69310 h 260167"/>
                              <a:gd name="connsiteX713" fmla="*/ 144066 w 171343"/>
                              <a:gd name="connsiteY713" fmla="*/ 69310 h 260167"/>
                              <a:gd name="connsiteX714" fmla="*/ 144066 w 171343"/>
                              <a:gd name="connsiteY714" fmla="*/ 70262 h 260167"/>
                              <a:gd name="connsiteX715" fmla="*/ 145018 w 171343"/>
                              <a:gd name="connsiteY715" fmla="*/ 69310 h 260167"/>
                              <a:gd name="connsiteX716" fmla="*/ 145018 w 171343"/>
                              <a:gd name="connsiteY716" fmla="*/ 69310 h 260167"/>
                              <a:gd name="connsiteX717" fmla="*/ 145018 w 171343"/>
                              <a:gd name="connsiteY717" fmla="*/ 107410 h 260167"/>
                              <a:gd name="connsiteX718" fmla="*/ 145018 w 171343"/>
                              <a:gd name="connsiteY718" fmla="*/ 107410 h 260167"/>
                              <a:gd name="connsiteX719" fmla="*/ 145018 w 171343"/>
                              <a:gd name="connsiteY719" fmla="*/ 107410 h 260167"/>
                              <a:gd name="connsiteX720" fmla="*/ 145018 w 171343"/>
                              <a:gd name="connsiteY720" fmla="*/ 107410 h 260167"/>
                              <a:gd name="connsiteX721" fmla="*/ 145018 w 171343"/>
                              <a:gd name="connsiteY721" fmla="*/ 107410 h 260167"/>
                              <a:gd name="connsiteX722" fmla="*/ 146923 w 171343"/>
                              <a:gd name="connsiteY722" fmla="*/ 45498 h 260167"/>
                              <a:gd name="connsiteX723" fmla="*/ 147876 w 171343"/>
                              <a:gd name="connsiteY723" fmla="*/ 46450 h 260167"/>
                              <a:gd name="connsiteX724" fmla="*/ 148828 w 171343"/>
                              <a:gd name="connsiteY724" fmla="*/ 45498 h 260167"/>
                              <a:gd name="connsiteX725" fmla="*/ 146923 w 171343"/>
                              <a:gd name="connsiteY725" fmla="*/ 45498 h 260167"/>
                              <a:gd name="connsiteX726" fmla="*/ 146923 w 171343"/>
                              <a:gd name="connsiteY726" fmla="*/ 45498 h 260167"/>
                              <a:gd name="connsiteX727" fmla="*/ 147876 w 171343"/>
                              <a:gd name="connsiteY727" fmla="*/ 83598 h 260167"/>
                              <a:gd name="connsiteX728" fmla="*/ 147876 w 171343"/>
                              <a:gd name="connsiteY728" fmla="*/ 83598 h 260167"/>
                              <a:gd name="connsiteX729" fmla="*/ 147876 w 171343"/>
                              <a:gd name="connsiteY729" fmla="*/ 83598 h 260167"/>
                              <a:gd name="connsiteX730" fmla="*/ 147876 w 171343"/>
                              <a:gd name="connsiteY730" fmla="*/ 83598 h 260167"/>
                              <a:gd name="connsiteX731" fmla="*/ 147876 w 171343"/>
                              <a:gd name="connsiteY731" fmla="*/ 83598 h 260167"/>
                              <a:gd name="connsiteX732" fmla="*/ 147876 w 171343"/>
                              <a:gd name="connsiteY732" fmla="*/ 50260 h 260167"/>
                              <a:gd name="connsiteX733" fmla="*/ 147876 w 171343"/>
                              <a:gd name="connsiteY733" fmla="*/ 50260 h 260167"/>
                              <a:gd name="connsiteX734" fmla="*/ 147876 w 171343"/>
                              <a:gd name="connsiteY734" fmla="*/ 50260 h 260167"/>
                              <a:gd name="connsiteX735" fmla="*/ 147876 w 171343"/>
                              <a:gd name="connsiteY735" fmla="*/ 50260 h 260167"/>
                              <a:gd name="connsiteX736" fmla="*/ 147876 w 171343"/>
                              <a:gd name="connsiteY736" fmla="*/ 50260 h 260167"/>
                              <a:gd name="connsiteX737" fmla="*/ 151686 w 171343"/>
                              <a:gd name="connsiteY737" fmla="*/ 108362 h 260167"/>
                              <a:gd name="connsiteX738" fmla="*/ 151686 w 171343"/>
                              <a:gd name="connsiteY738" fmla="*/ 108362 h 260167"/>
                              <a:gd name="connsiteX739" fmla="*/ 149781 w 171343"/>
                              <a:gd name="connsiteY739" fmla="*/ 107410 h 260167"/>
                              <a:gd name="connsiteX740" fmla="*/ 149781 w 171343"/>
                              <a:gd name="connsiteY740" fmla="*/ 108362 h 260167"/>
                              <a:gd name="connsiteX741" fmla="*/ 151686 w 171343"/>
                              <a:gd name="connsiteY741" fmla="*/ 108362 h 260167"/>
                              <a:gd name="connsiteX742" fmla="*/ 151686 w 171343"/>
                              <a:gd name="connsiteY742" fmla="*/ 55975 h 260167"/>
                              <a:gd name="connsiteX743" fmla="*/ 151686 w 171343"/>
                              <a:gd name="connsiteY743" fmla="*/ 55975 h 260167"/>
                              <a:gd name="connsiteX744" fmla="*/ 149781 w 171343"/>
                              <a:gd name="connsiteY744" fmla="*/ 55975 h 260167"/>
                              <a:gd name="connsiteX745" fmla="*/ 151686 w 171343"/>
                              <a:gd name="connsiteY745" fmla="*/ 55975 h 260167"/>
                              <a:gd name="connsiteX746" fmla="*/ 151686 w 171343"/>
                              <a:gd name="connsiteY746" fmla="*/ 55975 h 260167"/>
                              <a:gd name="connsiteX747" fmla="*/ 153591 w 171343"/>
                              <a:gd name="connsiteY747" fmla="*/ 74073 h 260167"/>
                              <a:gd name="connsiteX748" fmla="*/ 151686 w 171343"/>
                              <a:gd name="connsiteY748" fmla="*/ 75025 h 260167"/>
                              <a:gd name="connsiteX749" fmla="*/ 151686 w 171343"/>
                              <a:gd name="connsiteY749" fmla="*/ 75977 h 260167"/>
                              <a:gd name="connsiteX750" fmla="*/ 153591 w 171343"/>
                              <a:gd name="connsiteY750" fmla="*/ 74073 h 260167"/>
                              <a:gd name="connsiteX751" fmla="*/ 153591 w 171343"/>
                              <a:gd name="connsiteY751" fmla="*/ 74073 h 2601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Lst>
                            <a:rect l="l" t="t" r="r" b="b"/>
                            <a:pathLst>
                              <a:path w="171343" h="260167">
                                <a:moveTo>
                                  <a:pt x="169783" y="106458"/>
                                </a:moveTo>
                                <a:cubicBezTo>
                                  <a:pt x="167878" y="117887"/>
                                  <a:pt x="166926" y="128365"/>
                                  <a:pt x="164068" y="138843"/>
                                </a:cubicBezTo>
                                <a:cubicBezTo>
                                  <a:pt x="157401" y="159798"/>
                                  <a:pt x="142161" y="174085"/>
                                  <a:pt x="121206" y="182658"/>
                                </a:cubicBezTo>
                                <a:cubicBezTo>
                                  <a:pt x="118348" y="183610"/>
                                  <a:pt x="114538" y="184562"/>
                                  <a:pt x="111681" y="183610"/>
                                </a:cubicBezTo>
                                <a:cubicBezTo>
                                  <a:pt x="109776" y="183610"/>
                                  <a:pt x="106918" y="183610"/>
                                  <a:pt x="105013" y="183610"/>
                                </a:cubicBezTo>
                                <a:cubicBezTo>
                                  <a:pt x="92631" y="184562"/>
                                  <a:pt x="85011" y="177895"/>
                                  <a:pt x="78343" y="168370"/>
                                </a:cubicBezTo>
                                <a:cubicBezTo>
                                  <a:pt x="76438" y="165512"/>
                                  <a:pt x="75486" y="162655"/>
                                  <a:pt x="74533" y="158845"/>
                                </a:cubicBezTo>
                                <a:cubicBezTo>
                                  <a:pt x="74533" y="157893"/>
                                  <a:pt x="74533" y="156940"/>
                                  <a:pt x="73581" y="156940"/>
                                </a:cubicBezTo>
                                <a:cubicBezTo>
                                  <a:pt x="72628" y="156940"/>
                                  <a:pt x="72628" y="158845"/>
                                  <a:pt x="72628" y="158845"/>
                                </a:cubicBezTo>
                                <a:cubicBezTo>
                                  <a:pt x="72628" y="163608"/>
                                  <a:pt x="72628" y="169323"/>
                                  <a:pt x="72628" y="174085"/>
                                </a:cubicBezTo>
                                <a:cubicBezTo>
                                  <a:pt x="72628" y="181705"/>
                                  <a:pt x="72628" y="189325"/>
                                  <a:pt x="72628" y="196945"/>
                                </a:cubicBezTo>
                                <a:cubicBezTo>
                                  <a:pt x="71676" y="207423"/>
                                  <a:pt x="72628" y="217900"/>
                                  <a:pt x="71676" y="229330"/>
                                </a:cubicBezTo>
                                <a:cubicBezTo>
                                  <a:pt x="71676" y="239808"/>
                                  <a:pt x="78343" y="246475"/>
                                  <a:pt x="87868" y="247428"/>
                                </a:cubicBezTo>
                                <a:cubicBezTo>
                                  <a:pt x="90726" y="247428"/>
                                  <a:pt x="93583" y="248380"/>
                                  <a:pt x="96441" y="248380"/>
                                </a:cubicBezTo>
                                <a:cubicBezTo>
                                  <a:pt x="99298" y="248380"/>
                                  <a:pt x="102156" y="250285"/>
                                  <a:pt x="102156" y="252190"/>
                                </a:cubicBezTo>
                                <a:cubicBezTo>
                                  <a:pt x="102156" y="254095"/>
                                  <a:pt x="99298" y="256000"/>
                                  <a:pt x="96441" y="256953"/>
                                </a:cubicBezTo>
                                <a:cubicBezTo>
                                  <a:pt x="93583" y="256953"/>
                                  <a:pt x="90726" y="257905"/>
                                  <a:pt x="86916" y="257905"/>
                                </a:cubicBezTo>
                                <a:cubicBezTo>
                                  <a:pt x="77391" y="257905"/>
                                  <a:pt x="68818" y="258858"/>
                                  <a:pt x="59293" y="257905"/>
                                </a:cubicBezTo>
                                <a:cubicBezTo>
                                  <a:pt x="57388" y="257905"/>
                                  <a:pt x="54531" y="257905"/>
                                  <a:pt x="52626" y="258858"/>
                                </a:cubicBezTo>
                                <a:cubicBezTo>
                                  <a:pt x="51673" y="258858"/>
                                  <a:pt x="51673" y="259810"/>
                                  <a:pt x="51673" y="258858"/>
                                </a:cubicBezTo>
                                <a:cubicBezTo>
                                  <a:pt x="47863" y="256953"/>
                                  <a:pt x="43101" y="257905"/>
                                  <a:pt x="39291" y="257905"/>
                                </a:cubicBezTo>
                                <a:cubicBezTo>
                                  <a:pt x="37386" y="257905"/>
                                  <a:pt x="34528" y="257905"/>
                                  <a:pt x="32623" y="257905"/>
                                </a:cubicBezTo>
                                <a:cubicBezTo>
                                  <a:pt x="27861" y="258858"/>
                                  <a:pt x="23098" y="258858"/>
                                  <a:pt x="18336" y="258858"/>
                                </a:cubicBezTo>
                                <a:cubicBezTo>
                                  <a:pt x="14526" y="258858"/>
                                  <a:pt x="11668" y="258858"/>
                                  <a:pt x="7858" y="259810"/>
                                </a:cubicBezTo>
                                <a:cubicBezTo>
                                  <a:pt x="4048" y="260762"/>
                                  <a:pt x="3096" y="259810"/>
                                  <a:pt x="2143" y="256953"/>
                                </a:cubicBezTo>
                                <a:cubicBezTo>
                                  <a:pt x="1191" y="254095"/>
                                  <a:pt x="3096" y="251237"/>
                                  <a:pt x="5953" y="251237"/>
                                </a:cubicBezTo>
                                <a:cubicBezTo>
                                  <a:pt x="9763" y="251237"/>
                                  <a:pt x="12621" y="249333"/>
                                  <a:pt x="15478" y="248380"/>
                                </a:cubicBezTo>
                                <a:cubicBezTo>
                                  <a:pt x="21193" y="245523"/>
                                  <a:pt x="23098" y="240760"/>
                                  <a:pt x="24051" y="235045"/>
                                </a:cubicBezTo>
                                <a:cubicBezTo>
                                  <a:pt x="25956" y="218853"/>
                                  <a:pt x="25003" y="201708"/>
                                  <a:pt x="25003" y="185515"/>
                                </a:cubicBezTo>
                                <a:cubicBezTo>
                                  <a:pt x="25003" y="178848"/>
                                  <a:pt x="25003" y="172180"/>
                                  <a:pt x="24051" y="165512"/>
                                </a:cubicBezTo>
                                <a:lnTo>
                                  <a:pt x="24051" y="164560"/>
                                </a:lnTo>
                                <a:cubicBezTo>
                                  <a:pt x="25003" y="146462"/>
                                  <a:pt x="24051" y="127412"/>
                                  <a:pt x="24051" y="109315"/>
                                </a:cubicBezTo>
                                <a:cubicBezTo>
                                  <a:pt x="24051" y="101695"/>
                                  <a:pt x="25003" y="94075"/>
                                  <a:pt x="25003" y="85502"/>
                                </a:cubicBezTo>
                                <a:cubicBezTo>
                                  <a:pt x="25003" y="81693"/>
                                  <a:pt x="25003" y="77883"/>
                                  <a:pt x="24051" y="74073"/>
                                </a:cubicBezTo>
                                <a:cubicBezTo>
                                  <a:pt x="24051" y="72168"/>
                                  <a:pt x="23098" y="71215"/>
                                  <a:pt x="24051" y="70262"/>
                                </a:cubicBezTo>
                                <a:cubicBezTo>
                                  <a:pt x="25003" y="68358"/>
                                  <a:pt x="25003" y="67405"/>
                                  <a:pt x="24051" y="65500"/>
                                </a:cubicBezTo>
                                <a:cubicBezTo>
                                  <a:pt x="23098" y="60737"/>
                                  <a:pt x="23098" y="55975"/>
                                  <a:pt x="24051" y="52165"/>
                                </a:cubicBezTo>
                                <a:cubicBezTo>
                                  <a:pt x="25003" y="49308"/>
                                  <a:pt x="23098" y="46450"/>
                                  <a:pt x="23098" y="43593"/>
                                </a:cubicBezTo>
                                <a:cubicBezTo>
                                  <a:pt x="23098" y="38830"/>
                                  <a:pt x="23098" y="35020"/>
                                  <a:pt x="23098" y="30258"/>
                                </a:cubicBezTo>
                                <a:cubicBezTo>
                                  <a:pt x="23098" y="24543"/>
                                  <a:pt x="20241" y="20733"/>
                                  <a:pt x="15478" y="18827"/>
                                </a:cubicBezTo>
                                <a:cubicBezTo>
                                  <a:pt x="12621" y="17875"/>
                                  <a:pt x="8811" y="16923"/>
                                  <a:pt x="5953" y="16923"/>
                                </a:cubicBezTo>
                                <a:cubicBezTo>
                                  <a:pt x="1191" y="16923"/>
                                  <a:pt x="-714" y="15018"/>
                                  <a:pt x="238" y="13112"/>
                                </a:cubicBezTo>
                                <a:cubicBezTo>
                                  <a:pt x="238" y="11208"/>
                                  <a:pt x="2143" y="9302"/>
                                  <a:pt x="6906" y="9302"/>
                                </a:cubicBezTo>
                                <a:cubicBezTo>
                                  <a:pt x="11668" y="9302"/>
                                  <a:pt x="15478" y="9302"/>
                                  <a:pt x="20241" y="9302"/>
                                </a:cubicBezTo>
                                <a:cubicBezTo>
                                  <a:pt x="32623" y="9302"/>
                                  <a:pt x="44053" y="7398"/>
                                  <a:pt x="55483" y="4540"/>
                                </a:cubicBezTo>
                                <a:cubicBezTo>
                                  <a:pt x="58341" y="3587"/>
                                  <a:pt x="61198" y="2635"/>
                                  <a:pt x="64056" y="730"/>
                                </a:cubicBezTo>
                                <a:cubicBezTo>
                                  <a:pt x="68818" y="-1175"/>
                                  <a:pt x="70723" y="730"/>
                                  <a:pt x="70723" y="5493"/>
                                </a:cubicBezTo>
                                <a:lnTo>
                                  <a:pt x="71676" y="18827"/>
                                </a:lnTo>
                                <a:cubicBezTo>
                                  <a:pt x="71676" y="19780"/>
                                  <a:pt x="71676" y="20733"/>
                                  <a:pt x="72628" y="20733"/>
                                </a:cubicBezTo>
                                <a:cubicBezTo>
                                  <a:pt x="73581" y="20733"/>
                                  <a:pt x="73581" y="20733"/>
                                  <a:pt x="74533" y="19780"/>
                                </a:cubicBezTo>
                                <a:lnTo>
                                  <a:pt x="76438" y="17875"/>
                                </a:lnTo>
                                <a:cubicBezTo>
                                  <a:pt x="82153" y="10255"/>
                                  <a:pt x="88821" y="6445"/>
                                  <a:pt x="97393" y="4540"/>
                                </a:cubicBezTo>
                                <a:cubicBezTo>
                                  <a:pt x="111681" y="-223"/>
                                  <a:pt x="125016" y="730"/>
                                  <a:pt x="137398" y="10255"/>
                                </a:cubicBezTo>
                                <a:cubicBezTo>
                                  <a:pt x="150733" y="20733"/>
                                  <a:pt x="160258" y="33115"/>
                                  <a:pt x="165973" y="49308"/>
                                </a:cubicBezTo>
                                <a:cubicBezTo>
                                  <a:pt x="171688" y="68358"/>
                                  <a:pt x="172641" y="87408"/>
                                  <a:pt x="169783" y="106458"/>
                                </a:cubicBezTo>
                                <a:close/>
                                <a:moveTo>
                                  <a:pt x="32623" y="84550"/>
                                </a:moveTo>
                                <a:cubicBezTo>
                                  <a:pt x="32623" y="83598"/>
                                  <a:pt x="32623" y="83598"/>
                                  <a:pt x="32623" y="84550"/>
                                </a:cubicBezTo>
                                <a:lnTo>
                                  <a:pt x="32623" y="84550"/>
                                </a:lnTo>
                                <a:cubicBezTo>
                                  <a:pt x="31671" y="83598"/>
                                  <a:pt x="31671" y="84550"/>
                                  <a:pt x="32623" y="84550"/>
                                </a:cubicBezTo>
                                <a:cubicBezTo>
                                  <a:pt x="31671" y="84550"/>
                                  <a:pt x="32623" y="84550"/>
                                  <a:pt x="32623" y="84550"/>
                                </a:cubicBezTo>
                                <a:close/>
                                <a:moveTo>
                                  <a:pt x="33576" y="33115"/>
                                </a:moveTo>
                                <a:cubicBezTo>
                                  <a:pt x="33576" y="33115"/>
                                  <a:pt x="33576" y="32162"/>
                                  <a:pt x="33576" y="33115"/>
                                </a:cubicBezTo>
                                <a:cubicBezTo>
                                  <a:pt x="32623" y="32162"/>
                                  <a:pt x="32623" y="32162"/>
                                  <a:pt x="33576" y="33115"/>
                                </a:cubicBezTo>
                                <a:lnTo>
                                  <a:pt x="33576" y="33115"/>
                                </a:lnTo>
                                <a:cubicBezTo>
                                  <a:pt x="33576" y="33115"/>
                                  <a:pt x="33576" y="33115"/>
                                  <a:pt x="33576" y="33115"/>
                                </a:cubicBezTo>
                                <a:close/>
                                <a:moveTo>
                                  <a:pt x="36433" y="75025"/>
                                </a:moveTo>
                                <a:cubicBezTo>
                                  <a:pt x="38338" y="76930"/>
                                  <a:pt x="39291" y="78835"/>
                                  <a:pt x="37386" y="80740"/>
                                </a:cubicBezTo>
                                <a:cubicBezTo>
                                  <a:pt x="35481" y="83598"/>
                                  <a:pt x="35481" y="84550"/>
                                  <a:pt x="38338" y="85502"/>
                                </a:cubicBezTo>
                                <a:cubicBezTo>
                                  <a:pt x="37386" y="82645"/>
                                  <a:pt x="39291" y="81693"/>
                                  <a:pt x="41196" y="79787"/>
                                </a:cubicBezTo>
                                <a:cubicBezTo>
                                  <a:pt x="41196" y="78835"/>
                                  <a:pt x="42148" y="79787"/>
                                  <a:pt x="43101" y="79787"/>
                                </a:cubicBezTo>
                                <a:cubicBezTo>
                                  <a:pt x="44053" y="80740"/>
                                  <a:pt x="44053" y="81693"/>
                                  <a:pt x="43101" y="81693"/>
                                </a:cubicBezTo>
                                <a:cubicBezTo>
                                  <a:pt x="42148" y="82645"/>
                                  <a:pt x="41196" y="84550"/>
                                  <a:pt x="39291" y="84550"/>
                                </a:cubicBezTo>
                                <a:lnTo>
                                  <a:pt x="39291" y="84550"/>
                                </a:lnTo>
                                <a:cubicBezTo>
                                  <a:pt x="39291" y="84550"/>
                                  <a:pt x="38338" y="85502"/>
                                  <a:pt x="38338" y="85502"/>
                                </a:cubicBezTo>
                                <a:cubicBezTo>
                                  <a:pt x="37386" y="87408"/>
                                  <a:pt x="38338" y="88360"/>
                                  <a:pt x="39291" y="89312"/>
                                </a:cubicBezTo>
                                <a:cubicBezTo>
                                  <a:pt x="40243" y="90265"/>
                                  <a:pt x="41196" y="88360"/>
                                  <a:pt x="41196" y="87408"/>
                                </a:cubicBezTo>
                                <a:lnTo>
                                  <a:pt x="47863" y="83598"/>
                                </a:lnTo>
                                <a:lnTo>
                                  <a:pt x="53578" y="81693"/>
                                </a:lnTo>
                                <a:cubicBezTo>
                                  <a:pt x="52626" y="80740"/>
                                  <a:pt x="50721" y="78835"/>
                                  <a:pt x="49768" y="77883"/>
                                </a:cubicBezTo>
                                <a:cubicBezTo>
                                  <a:pt x="48816" y="76930"/>
                                  <a:pt x="47863" y="76930"/>
                                  <a:pt x="46911" y="75977"/>
                                </a:cubicBezTo>
                                <a:cubicBezTo>
                                  <a:pt x="42148" y="73120"/>
                                  <a:pt x="42148" y="73120"/>
                                  <a:pt x="36433" y="75025"/>
                                </a:cubicBezTo>
                                <a:cubicBezTo>
                                  <a:pt x="36433" y="74073"/>
                                  <a:pt x="35481" y="73120"/>
                                  <a:pt x="34528" y="74073"/>
                                </a:cubicBezTo>
                                <a:cubicBezTo>
                                  <a:pt x="34528" y="74073"/>
                                  <a:pt x="33576" y="75025"/>
                                  <a:pt x="34528" y="75025"/>
                                </a:cubicBezTo>
                                <a:cubicBezTo>
                                  <a:pt x="35481" y="75977"/>
                                  <a:pt x="36433" y="75025"/>
                                  <a:pt x="36433" y="75025"/>
                                </a:cubicBezTo>
                                <a:close/>
                                <a:moveTo>
                                  <a:pt x="34528" y="65500"/>
                                </a:moveTo>
                                <a:cubicBezTo>
                                  <a:pt x="34528" y="65500"/>
                                  <a:pt x="34528" y="66452"/>
                                  <a:pt x="34528" y="65500"/>
                                </a:cubicBezTo>
                                <a:cubicBezTo>
                                  <a:pt x="35481" y="65500"/>
                                  <a:pt x="36433" y="65500"/>
                                  <a:pt x="36433" y="65500"/>
                                </a:cubicBezTo>
                                <a:cubicBezTo>
                                  <a:pt x="36433" y="64548"/>
                                  <a:pt x="36433" y="64548"/>
                                  <a:pt x="35481" y="64548"/>
                                </a:cubicBezTo>
                                <a:cubicBezTo>
                                  <a:pt x="34528" y="63595"/>
                                  <a:pt x="34528" y="64548"/>
                                  <a:pt x="34528" y="65500"/>
                                </a:cubicBezTo>
                                <a:close/>
                                <a:moveTo>
                                  <a:pt x="35481" y="45498"/>
                                </a:moveTo>
                                <a:cubicBezTo>
                                  <a:pt x="35481" y="45498"/>
                                  <a:pt x="36433" y="45498"/>
                                  <a:pt x="37386" y="45498"/>
                                </a:cubicBezTo>
                                <a:cubicBezTo>
                                  <a:pt x="38338" y="45498"/>
                                  <a:pt x="38338" y="44545"/>
                                  <a:pt x="39291" y="43593"/>
                                </a:cubicBezTo>
                                <a:cubicBezTo>
                                  <a:pt x="40243" y="45498"/>
                                  <a:pt x="39291" y="46450"/>
                                  <a:pt x="38338" y="47402"/>
                                </a:cubicBezTo>
                                <a:cubicBezTo>
                                  <a:pt x="37386" y="48355"/>
                                  <a:pt x="36433" y="48355"/>
                                  <a:pt x="37386" y="49308"/>
                                </a:cubicBezTo>
                                <a:cubicBezTo>
                                  <a:pt x="38338" y="50260"/>
                                  <a:pt x="39291" y="49308"/>
                                  <a:pt x="39291" y="49308"/>
                                </a:cubicBezTo>
                                <a:cubicBezTo>
                                  <a:pt x="39291" y="48355"/>
                                  <a:pt x="40243" y="48355"/>
                                  <a:pt x="41196" y="49308"/>
                                </a:cubicBezTo>
                                <a:cubicBezTo>
                                  <a:pt x="42148" y="52165"/>
                                  <a:pt x="44053" y="51212"/>
                                  <a:pt x="45958" y="51212"/>
                                </a:cubicBezTo>
                                <a:cubicBezTo>
                                  <a:pt x="47863" y="51212"/>
                                  <a:pt x="48816" y="51212"/>
                                  <a:pt x="47863" y="53118"/>
                                </a:cubicBezTo>
                                <a:lnTo>
                                  <a:pt x="47863" y="55975"/>
                                </a:lnTo>
                                <a:cubicBezTo>
                                  <a:pt x="46911" y="55975"/>
                                  <a:pt x="45958" y="55023"/>
                                  <a:pt x="45006" y="55975"/>
                                </a:cubicBezTo>
                                <a:lnTo>
                                  <a:pt x="45006" y="55975"/>
                                </a:lnTo>
                                <a:lnTo>
                                  <a:pt x="45006" y="55975"/>
                                </a:lnTo>
                                <a:cubicBezTo>
                                  <a:pt x="44053" y="55975"/>
                                  <a:pt x="42148" y="55975"/>
                                  <a:pt x="40243" y="55975"/>
                                </a:cubicBezTo>
                                <a:cubicBezTo>
                                  <a:pt x="38338" y="55023"/>
                                  <a:pt x="36433" y="55975"/>
                                  <a:pt x="36433" y="57880"/>
                                </a:cubicBezTo>
                                <a:cubicBezTo>
                                  <a:pt x="36433" y="58833"/>
                                  <a:pt x="34528" y="59785"/>
                                  <a:pt x="35481" y="59785"/>
                                </a:cubicBezTo>
                                <a:cubicBezTo>
                                  <a:pt x="36433" y="60737"/>
                                  <a:pt x="36433" y="58833"/>
                                  <a:pt x="37386" y="58833"/>
                                </a:cubicBezTo>
                                <a:cubicBezTo>
                                  <a:pt x="38338" y="57880"/>
                                  <a:pt x="39291" y="57880"/>
                                  <a:pt x="40243" y="58833"/>
                                </a:cubicBezTo>
                                <a:cubicBezTo>
                                  <a:pt x="41196" y="58833"/>
                                  <a:pt x="43101" y="59785"/>
                                  <a:pt x="44053" y="60737"/>
                                </a:cubicBezTo>
                                <a:lnTo>
                                  <a:pt x="44053" y="62643"/>
                                </a:lnTo>
                                <a:cubicBezTo>
                                  <a:pt x="43101" y="62643"/>
                                  <a:pt x="42148" y="63595"/>
                                  <a:pt x="41196" y="64548"/>
                                </a:cubicBezTo>
                                <a:cubicBezTo>
                                  <a:pt x="39291" y="63595"/>
                                  <a:pt x="37386" y="62643"/>
                                  <a:pt x="38338" y="65500"/>
                                </a:cubicBezTo>
                                <a:cubicBezTo>
                                  <a:pt x="38338" y="67405"/>
                                  <a:pt x="37386" y="68358"/>
                                  <a:pt x="35481" y="69310"/>
                                </a:cubicBezTo>
                                <a:cubicBezTo>
                                  <a:pt x="34528" y="69310"/>
                                  <a:pt x="34528" y="70262"/>
                                  <a:pt x="34528" y="70262"/>
                                </a:cubicBezTo>
                                <a:cubicBezTo>
                                  <a:pt x="34528" y="70262"/>
                                  <a:pt x="35481" y="71215"/>
                                  <a:pt x="36433" y="71215"/>
                                </a:cubicBezTo>
                                <a:cubicBezTo>
                                  <a:pt x="38338" y="71215"/>
                                  <a:pt x="39291" y="71215"/>
                                  <a:pt x="39291" y="69310"/>
                                </a:cubicBezTo>
                                <a:cubicBezTo>
                                  <a:pt x="39291" y="67405"/>
                                  <a:pt x="40243" y="65500"/>
                                  <a:pt x="41196" y="64548"/>
                                </a:cubicBezTo>
                                <a:cubicBezTo>
                                  <a:pt x="42148" y="65500"/>
                                  <a:pt x="42148" y="66452"/>
                                  <a:pt x="42148" y="67405"/>
                                </a:cubicBezTo>
                                <a:cubicBezTo>
                                  <a:pt x="40243" y="71215"/>
                                  <a:pt x="43101" y="72168"/>
                                  <a:pt x="45006" y="74073"/>
                                </a:cubicBezTo>
                                <a:cubicBezTo>
                                  <a:pt x="45958" y="74073"/>
                                  <a:pt x="46911" y="74073"/>
                                  <a:pt x="47863" y="75025"/>
                                </a:cubicBezTo>
                                <a:cubicBezTo>
                                  <a:pt x="52626" y="75977"/>
                                  <a:pt x="52626" y="75977"/>
                                  <a:pt x="51673" y="71215"/>
                                </a:cubicBezTo>
                                <a:cubicBezTo>
                                  <a:pt x="51673" y="69310"/>
                                  <a:pt x="50721" y="68358"/>
                                  <a:pt x="52626" y="68358"/>
                                </a:cubicBezTo>
                                <a:cubicBezTo>
                                  <a:pt x="52626" y="65500"/>
                                  <a:pt x="51673" y="62643"/>
                                  <a:pt x="48816" y="60737"/>
                                </a:cubicBezTo>
                                <a:lnTo>
                                  <a:pt x="48816" y="60737"/>
                                </a:lnTo>
                                <a:cubicBezTo>
                                  <a:pt x="48816" y="59785"/>
                                  <a:pt x="48816" y="57880"/>
                                  <a:pt x="48816" y="56927"/>
                                </a:cubicBezTo>
                                <a:lnTo>
                                  <a:pt x="48816" y="56927"/>
                                </a:lnTo>
                                <a:cubicBezTo>
                                  <a:pt x="49768" y="57880"/>
                                  <a:pt x="50721" y="57880"/>
                                  <a:pt x="50721" y="58833"/>
                                </a:cubicBezTo>
                                <a:cubicBezTo>
                                  <a:pt x="51673" y="61690"/>
                                  <a:pt x="53578" y="60737"/>
                                  <a:pt x="55483" y="60737"/>
                                </a:cubicBezTo>
                                <a:cubicBezTo>
                                  <a:pt x="56436" y="59785"/>
                                  <a:pt x="58341" y="58833"/>
                                  <a:pt x="57388" y="57880"/>
                                </a:cubicBezTo>
                                <a:cubicBezTo>
                                  <a:pt x="56436" y="56927"/>
                                  <a:pt x="54531" y="55023"/>
                                  <a:pt x="52626" y="56927"/>
                                </a:cubicBezTo>
                                <a:lnTo>
                                  <a:pt x="49768" y="57880"/>
                                </a:lnTo>
                                <a:cubicBezTo>
                                  <a:pt x="50721" y="55975"/>
                                  <a:pt x="51673" y="55023"/>
                                  <a:pt x="50721" y="52165"/>
                                </a:cubicBezTo>
                                <a:cubicBezTo>
                                  <a:pt x="49768" y="50260"/>
                                  <a:pt x="48816" y="49308"/>
                                  <a:pt x="51673" y="50260"/>
                                </a:cubicBezTo>
                                <a:cubicBezTo>
                                  <a:pt x="52626" y="50260"/>
                                  <a:pt x="52626" y="50260"/>
                                  <a:pt x="52626" y="49308"/>
                                </a:cubicBezTo>
                                <a:cubicBezTo>
                                  <a:pt x="52626" y="48355"/>
                                  <a:pt x="50721" y="47402"/>
                                  <a:pt x="51673" y="46450"/>
                                </a:cubicBezTo>
                                <a:cubicBezTo>
                                  <a:pt x="53578" y="44545"/>
                                  <a:pt x="54531" y="43593"/>
                                  <a:pt x="50721" y="44545"/>
                                </a:cubicBezTo>
                                <a:cubicBezTo>
                                  <a:pt x="49768" y="44545"/>
                                  <a:pt x="50721" y="43593"/>
                                  <a:pt x="50721" y="43593"/>
                                </a:cubicBezTo>
                                <a:cubicBezTo>
                                  <a:pt x="52626" y="41687"/>
                                  <a:pt x="54531" y="41687"/>
                                  <a:pt x="56436" y="41687"/>
                                </a:cubicBezTo>
                                <a:cubicBezTo>
                                  <a:pt x="56436" y="41687"/>
                                  <a:pt x="57388" y="41687"/>
                                  <a:pt x="57388" y="41687"/>
                                </a:cubicBezTo>
                                <a:cubicBezTo>
                                  <a:pt x="57388" y="40735"/>
                                  <a:pt x="57388" y="40735"/>
                                  <a:pt x="56436" y="40735"/>
                                </a:cubicBezTo>
                                <a:cubicBezTo>
                                  <a:pt x="52626" y="36925"/>
                                  <a:pt x="52626" y="35973"/>
                                  <a:pt x="56436" y="32162"/>
                                </a:cubicBezTo>
                                <a:cubicBezTo>
                                  <a:pt x="58341" y="30258"/>
                                  <a:pt x="57388" y="28352"/>
                                  <a:pt x="56436" y="28352"/>
                                </a:cubicBezTo>
                                <a:cubicBezTo>
                                  <a:pt x="53578" y="28352"/>
                                  <a:pt x="52626" y="25495"/>
                                  <a:pt x="49768" y="25495"/>
                                </a:cubicBezTo>
                                <a:cubicBezTo>
                                  <a:pt x="47863" y="25495"/>
                                  <a:pt x="46911" y="26448"/>
                                  <a:pt x="45958" y="27400"/>
                                </a:cubicBezTo>
                                <a:cubicBezTo>
                                  <a:pt x="44053" y="26448"/>
                                  <a:pt x="45006" y="24543"/>
                                  <a:pt x="43101" y="23590"/>
                                </a:cubicBezTo>
                                <a:cubicBezTo>
                                  <a:pt x="43101" y="23590"/>
                                  <a:pt x="42148" y="23590"/>
                                  <a:pt x="42148" y="23590"/>
                                </a:cubicBezTo>
                                <a:cubicBezTo>
                                  <a:pt x="41196" y="23590"/>
                                  <a:pt x="42148" y="24543"/>
                                  <a:pt x="42148" y="24543"/>
                                </a:cubicBezTo>
                                <a:cubicBezTo>
                                  <a:pt x="42148" y="25495"/>
                                  <a:pt x="43101" y="26448"/>
                                  <a:pt x="43101" y="26448"/>
                                </a:cubicBezTo>
                                <a:cubicBezTo>
                                  <a:pt x="43101" y="27400"/>
                                  <a:pt x="43101" y="27400"/>
                                  <a:pt x="43101" y="28352"/>
                                </a:cubicBezTo>
                                <a:cubicBezTo>
                                  <a:pt x="42148" y="29305"/>
                                  <a:pt x="42148" y="28352"/>
                                  <a:pt x="41196" y="27400"/>
                                </a:cubicBezTo>
                                <a:cubicBezTo>
                                  <a:pt x="41196" y="27400"/>
                                  <a:pt x="40243" y="26448"/>
                                  <a:pt x="39291" y="27400"/>
                                </a:cubicBezTo>
                                <a:cubicBezTo>
                                  <a:pt x="39291" y="27400"/>
                                  <a:pt x="39291" y="28352"/>
                                  <a:pt x="39291" y="28352"/>
                                </a:cubicBezTo>
                                <a:cubicBezTo>
                                  <a:pt x="39291" y="30258"/>
                                  <a:pt x="41196" y="32162"/>
                                  <a:pt x="40243" y="34068"/>
                                </a:cubicBezTo>
                                <a:cubicBezTo>
                                  <a:pt x="37386" y="36925"/>
                                  <a:pt x="38338" y="38830"/>
                                  <a:pt x="40243" y="41687"/>
                                </a:cubicBezTo>
                                <a:cubicBezTo>
                                  <a:pt x="42148" y="43593"/>
                                  <a:pt x="40243" y="44545"/>
                                  <a:pt x="38338" y="45498"/>
                                </a:cubicBezTo>
                                <a:cubicBezTo>
                                  <a:pt x="37386" y="42640"/>
                                  <a:pt x="36433" y="44545"/>
                                  <a:pt x="35481" y="45498"/>
                                </a:cubicBezTo>
                                <a:cubicBezTo>
                                  <a:pt x="36433" y="44545"/>
                                  <a:pt x="35481" y="44545"/>
                                  <a:pt x="35481" y="45498"/>
                                </a:cubicBezTo>
                                <a:close/>
                                <a:moveTo>
                                  <a:pt x="36433" y="120745"/>
                                </a:moveTo>
                                <a:lnTo>
                                  <a:pt x="37386" y="119793"/>
                                </a:lnTo>
                                <a:cubicBezTo>
                                  <a:pt x="37386" y="119793"/>
                                  <a:pt x="37386" y="118840"/>
                                  <a:pt x="36433" y="119793"/>
                                </a:cubicBezTo>
                                <a:cubicBezTo>
                                  <a:pt x="37386" y="119793"/>
                                  <a:pt x="37386" y="119793"/>
                                  <a:pt x="36433" y="120745"/>
                                </a:cubicBezTo>
                                <a:cubicBezTo>
                                  <a:pt x="36433" y="120745"/>
                                  <a:pt x="35481" y="120745"/>
                                  <a:pt x="34528" y="120745"/>
                                </a:cubicBezTo>
                                <a:lnTo>
                                  <a:pt x="34528" y="120745"/>
                                </a:lnTo>
                                <a:cubicBezTo>
                                  <a:pt x="35481" y="121698"/>
                                  <a:pt x="36433" y="120745"/>
                                  <a:pt x="36433" y="120745"/>
                                </a:cubicBezTo>
                                <a:close/>
                                <a:moveTo>
                                  <a:pt x="35481" y="128365"/>
                                </a:moveTo>
                                <a:cubicBezTo>
                                  <a:pt x="36433" y="128365"/>
                                  <a:pt x="36433" y="128365"/>
                                  <a:pt x="35481" y="128365"/>
                                </a:cubicBezTo>
                                <a:cubicBezTo>
                                  <a:pt x="36433" y="128365"/>
                                  <a:pt x="36433" y="127412"/>
                                  <a:pt x="35481" y="128365"/>
                                </a:cubicBezTo>
                                <a:lnTo>
                                  <a:pt x="35481" y="128365"/>
                                </a:lnTo>
                                <a:cubicBezTo>
                                  <a:pt x="35481" y="128365"/>
                                  <a:pt x="35481" y="128365"/>
                                  <a:pt x="35481" y="128365"/>
                                </a:cubicBezTo>
                                <a:close/>
                                <a:moveTo>
                                  <a:pt x="36433" y="240760"/>
                                </a:moveTo>
                                <a:cubicBezTo>
                                  <a:pt x="36433" y="240760"/>
                                  <a:pt x="36433" y="240760"/>
                                  <a:pt x="36433" y="240760"/>
                                </a:cubicBezTo>
                                <a:cubicBezTo>
                                  <a:pt x="36433" y="240760"/>
                                  <a:pt x="35481" y="240760"/>
                                  <a:pt x="36433" y="240760"/>
                                </a:cubicBezTo>
                                <a:lnTo>
                                  <a:pt x="36433" y="240760"/>
                                </a:lnTo>
                                <a:cubicBezTo>
                                  <a:pt x="36433" y="241712"/>
                                  <a:pt x="36433" y="241712"/>
                                  <a:pt x="36433" y="240760"/>
                                </a:cubicBezTo>
                                <a:close/>
                                <a:moveTo>
                                  <a:pt x="36433" y="219805"/>
                                </a:moveTo>
                                <a:lnTo>
                                  <a:pt x="36433" y="219805"/>
                                </a:lnTo>
                                <a:cubicBezTo>
                                  <a:pt x="38338" y="220758"/>
                                  <a:pt x="38338" y="220758"/>
                                  <a:pt x="38338" y="219805"/>
                                </a:cubicBezTo>
                                <a:cubicBezTo>
                                  <a:pt x="37386" y="218853"/>
                                  <a:pt x="37386" y="218853"/>
                                  <a:pt x="36433" y="219805"/>
                                </a:cubicBezTo>
                                <a:cubicBezTo>
                                  <a:pt x="36433" y="218853"/>
                                  <a:pt x="36433" y="218853"/>
                                  <a:pt x="36433" y="219805"/>
                                </a:cubicBezTo>
                                <a:close/>
                                <a:moveTo>
                                  <a:pt x="46911" y="164560"/>
                                </a:moveTo>
                                <a:cubicBezTo>
                                  <a:pt x="46911" y="163608"/>
                                  <a:pt x="48816" y="162655"/>
                                  <a:pt x="47863" y="161703"/>
                                </a:cubicBezTo>
                                <a:cubicBezTo>
                                  <a:pt x="46911" y="160750"/>
                                  <a:pt x="45958" y="160750"/>
                                  <a:pt x="45006" y="161703"/>
                                </a:cubicBezTo>
                                <a:cubicBezTo>
                                  <a:pt x="42148" y="163608"/>
                                  <a:pt x="41196" y="161703"/>
                                  <a:pt x="42148" y="158845"/>
                                </a:cubicBezTo>
                                <a:lnTo>
                                  <a:pt x="42148" y="156940"/>
                                </a:lnTo>
                                <a:lnTo>
                                  <a:pt x="42148" y="156940"/>
                                </a:lnTo>
                                <a:lnTo>
                                  <a:pt x="42148" y="155987"/>
                                </a:lnTo>
                                <a:cubicBezTo>
                                  <a:pt x="43101" y="154083"/>
                                  <a:pt x="42148" y="152178"/>
                                  <a:pt x="41196" y="152178"/>
                                </a:cubicBezTo>
                                <a:cubicBezTo>
                                  <a:pt x="39291" y="152178"/>
                                  <a:pt x="39291" y="155035"/>
                                  <a:pt x="39291" y="155987"/>
                                </a:cubicBezTo>
                                <a:cubicBezTo>
                                  <a:pt x="39291" y="156940"/>
                                  <a:pt x="39291" y="156940"/>
                                  <a:pt x="39291" y="157893"/>
                                </a:cubicBezTo>
                                <a:cubicBezTo>
                                  <a:pt x="39291" y="157893"/>
                                  <a:pt x="39291" y="158845"/>
                                  <a:pt x="38338" y="158845"/>
                                </a:cubicBezTo>
                                <a:cubicBezTo>
                                  <a:pt x="34528" y="158845"/>
                                  <a:pt x="35481" y="160750"/>
                                  <a:pt x="38338" y="161703"/>
                                </a:cubicBezTo>
                                <a:cubicBezTo>
                                  <a:pt x="39291" y="161703"/>
                                  <a:pt x="40243" y="162655"/>
                                  <a:pt x="40243" y="163608"/>
                                </a:cubicBezTo>
                                <a:cubicBezTo>
                                  <a:pt x="40243" y="165512"/>
                                  <a:pt x="41196" y="166465"/>
                                  <a:pt x="43101" y="164560"/>
                                </a:cubicBezTo>
                                <a:cubicBezTo>
                                  <a:pt x="44053" y="163608"/>
                                  <a:pt x="44053" y="163608"/>
                                  <a:pt x="45006" y="164560"/>
                                </a:cubicBezTo>
                                <a:cubicBezTo>
                                  <a:pt x="45958" y="165512"/>
                                  <a:pt x="46911" y="165512"/>
                                  <a:pt x="46911" y="164560"/>
                                </a:cubicBezTo>
                                <a:close/>
                                <a:moveTo>
                                  <a:pt x="38338" y="231235"/>
                                </a:moveTo>
                                <a:cubicBezTo>
                                  <a:pt x="37386" y="231235"/>
                                  <a:pt x="37386" y="231235"/>
                                  <a:pt x="36433" y="232187"/>
                                </a:cubicBezTo>
                                <a:cubicBezTo>
                                  <a:pt x="36433" y="233140"/>
                                  <a:pt x="36433" y="233140"/>
                                  <a:pt x="37386" y="233140"/>
                                </a:cubicBezTo>
                                <a:cubicBezTo>
                                  <a:pt x="37386" y="233140"/>
                                  <a:pt x="38338" y="233140"/>
                                  <a:pt x="38338" y="231235"/>
                                </a:cubicBezTo>
                                <a:cubicBezTo>
                                  <a:pt x="38338" y="232187"/>
                                  <a:pt x="38338" y="231235"/>
                                  <a:pt x="38338" y="231235"/>
                                </a:cubicBezTo>
                                <a:close/>
                                <a:moveTo>
                                  <a:pt x="38338" y="208375"/>
                                </a:moveTo>
                                <a:cubicBezTo>
                                  <a:pt x="38338" y="208375"/>
                                  <a:pt x="38338" y="207423"/>
                                  <a:pt x="38338" y="208375"/>
                                </a:cubicBezTo>
                                <a:cubicBezTo>
                                  <a:pt x="37386" y="208375"/>
                                  <a:pt x="37386" y="208375"/>
                                  <a:pt x="37386" y="208375"/>
                                </a:cubicBezTo>
                                <a:cubicBezTo>
                                  <a:pt x="37386" y="209328"/>
                                  <a:pt x="38338" y="209328"/>
                                  <a:pt x="38338" y="208375"/>
                                </a:cubicBezTo>
                                <a:cubicBezTo>
                                  <a:pt x="38338" y="209328"/>
                                  <a:pt x="38338" y="208375"/>
                                  <a:pt x="38338" y="208375"/>
                                </a:cubicBezTo>
                                <a:close/>
                                <a:moveTo>
                                  <a:pt x="38338" y="133128"/>
                                </a:moveTo>
                                <a:cubicBezTo>
                                  <a:pt x="38338" y="133128"/>
                                  <a:pt x="38338" y="133128"/>
                                  <a:pt x="38338" y="133128"/>
                                </a:cubicBezTo>
                                <a:cubicBezTo>
                                  <a:pt x="39291" y="132175"/>
                                  <a:pt x="39291" y="132175"/>
                                  <a:pt x="38338" y="133128"/>
                                </a:cubicBezTo>
                                <a:lnTo>
                                  <a:pt x="38338" y="133128"/>
                                </a:lnTo>
                                <a:cubicBezTo>
                                  <a:pt x="38338" y="133128"/>
                                  <a:pt x="38338" y="133128"/>
                                  <a:pt x="38338" y="133128"/>
                                </a:cubicBezTo>
                                <a:close/>
                                <a:moveTo>
                                  <a:pt x="39291" y="212185"/>
                                </a:moveTo>
                                <a:cubicBezTo>
                                  <a:pt x="40243" y="212185"/>
                                  <a:pt x="40243" y="212185"/>
                                  <a:pt x="40243" y="211233"/>
                                </a:cubicBezTo>
                                <a:lnTo>
                                  <a:pt x="41196" y="210280"/>
                                </a:lnTo>
                                <a:lnTo>
                                  <a:pt x="39291" y="210280"/>
                                </a:lnTo>
                                <a:cubicBezTo>
                                  <a:pt x="39291" y="210280"/>
                                  <a:pt x="39291" y="211233"/>
                                  <a:pt x="39291" y="212185"/>
                                </a:cubicBezTo>
                                <a:cubicBezTo>
                                  <a:pt x="39291" y="212185"/>
                                  <a:pt x="39291" y="212185"/>
                                  <a:pt x="39291" y="212185"/>
                                </a:cubicBezTo>
                                <a:close/>
                                <a:moveTo>
                                  <a:pt x="42148" y="173133"/>
                                </a:moveTo>
                                <a:cubicBezTo>
                                  <a:pt x="42148" y="172180"/>
                                  <a:pt x="41196" y="171228"/>
                                  <a:pt x="40243" y="171228"/>
                                </a:cubicBezTo>
                                <a:cubicBezTo>
                                  <a:pt x="39291" y="170275"/>
                                  <a:pt x="39291" y="171228"/>
                                  <a:pt x="39291" y="172180"/>
                                </a:cubicBezTo>
                                <a:cubicBezTo>
                                  <a:pt x="39291" y="173133"/>
                                  <a:pt x="40243" y="174085"/>
                                  <a:pt x="41196" y="174085"/>
                                </a:cubicBezTo>
                                <a:cubicBezTo>
                                  <a:pt x="41196" y="173133"/>
                                  <a:pt x="42148" y="173133"/>
                                  <a:pt x="42148" y="173133"/>
                                </a:cubicBezTo>
                                <a:close/>
                                <a:moveTo>
                                  <a:pt x="40243" y="227425"/>
                                </a:moveTo>
                                <a:cubicBezTo>
                                  <a:pt x="40243" y="228378"/>
                                  <a:pt x="39291" y="227425"/>
                                  <a:pt x="40243" y="227425"/>
                                </a:cubicBezTo>
                                <a:cubicBezTo>
                                  <a:pt x="40243" y="228378"/>
                                  <a:pt x="40243" y="228378"/>
                                  <a:pt x="40243" y="227425"/>
                                </a:cubicBezTo>
                                <a:close/>
                                <a:moveTo>
                                  <a:pt x="43101" y="222662"/>
                                </a:moveTo>
                                <a:cubicBezTo>
                                  <a:pt x="43101" y="221710"/>
                                  <a:pt x="42148" y="220758"/>
                                  <a:pt x="41196" y="220758"/>
                                </a:cubicBezTo>
                                <a:cubicBezTo>
                                  <a:pt x="40243" y="220758"/>
                                  <a:pt x="41196" y="222662"/>
                                  <a:pt x="41196" y="222662"/>
                                </a:cubicBezTo>
                                <a:lnTo>
                                  <a:pt x="41196" y="223615"/>
                                </a:lnTo>
                                <a:cubicBezTo>
                                  <a:pt x="40243" y="224568"/>
                                  <a:pt x="40243" y="226473"/>
                                  <a:pt x="40243" y="227425"/>
                                </a:cubicBezTo>
                                <a:cubicBezTo>
                                  <a:pt x="44053" y="227425"/>
                                  <a:pt x="41196" y="224568"/>
                                  <a:pt x="41196" y="223615"/>
                                </a:cubicBezTo>
                                <a:cubicBezTo>
                                  <a:pt x="42148" y="223615"/>
                                  <a:pt x="44053" y="224568"/>
                                  <a:pt x="43101" y="222662"/>
                                </a:cubicBezTo>
                                <a:close/>
                                <a:moveTo>
                                  <a:pt x="41196" y="138843"/>
                                </a:moveTo>
                                <a:lnTo>
                                  <a:pt x="41196" y="138843"/>
                                </a:lnTo>
                                <a:cubicBezTo>
                                  <a:pt x="40243" y="138843"/>
                                  <a:pt x="40243" y="139795"/>
                                  <a:pt x="41196" y="138843"/>
                                </a:cubicBezTo>
                                <a:lnTo>
                                  <a:pt x="41196" y="138843"/>
                                </a:lnTo>
                                <a:cubicBezTo>
                                  <a:pt x="41196" y="139795"/>
                                  <a:pt x="41196" y="139795"/>
                                  <a:pt x="41196" y="138843"/>
                                </a:cubicBezTo>
                                <a:close/>
                                <a:moveTo>
                                  <a:pt x="40243" y="196945"/>
                                </a:moveTo>
                                <a:cubicBezTo>
                                  <a:pt x="40243" y="196945"/>
                                  <a:pt x="41196" y="196945"/>
                                  <a:pt x="40243" y="196945"/>
                                </a:cubicBezTo>
                                <a:cubicBezTo>
                                  <a:pt x="41196" y="197898"/>
                                  <a:pt x="42148" y="196945"/>
                                  <a:pt x="42148" y="196945"/>
                                </a:cubicBezTo>
                                <a:cubicBezTo>
                                  <a:pt x="42148" y="196945"/>
                                  <a:pt x="42148" y="195993"/>
                                  <a:pt x="42148" y="195993"/>
                                </a:cubicBezTo>
                                <a:cubicBezTo>
                                  <a:pt x="41196" y="195993"/>
                                  <a:pt x="41196" y="195993"/>
                                  <a:pt x="40243" y="196945"/>
                                </a:cubicBezTo>
                                <a:close/>
                                <a:moveTo>
                                  <a:pt x="42148" y="92170"/>
                                </a:moveTo>
                                <a:cubicBezTo>
                                  <a:pt x="41196" y="92170"/>
                                  <a:pt x="41196" y="92170"/>
                                  <a:pt x="42148" y="92170"/>
                                </a:cubicBezTo>
                                <a:cubicBezTo>
                                  <a:pt x="41196" y="94075"/>
                                  <a:pt x="41196" y="94075"/>
                                  <a:pt x="42148" y="94075"/>
                                </a:cubicBezTo>
                                <a:cubicBezTo>
                                  <a:pt x="42148" y="94075"/>
                                  <a:pt x="43101" y="93123"/>
                                  <a:pt x="42148" y="92170"/>
                                </a:cubicBezTo>
                                <a:cubicBezTo>
                                  <a:pt x="43101" y="92170"/>
                                  <a:pt x="42148" y="92170"/>
                                  <a:pt x="42148" y="92170"/>
                                </a:cubicBezTo>
                                <a:close/>
                                <a:moveTo>
                                  <a:pt x="41196" y="122650"/>
                                </a:moveTo>
                                <a:cubicBezTo>
                                  <a:pt x="41196" y="123602"/>
                                  <a:pt x="41196" y="124555"/>
                                  <a:pt x="41196" y="124555"/>
                                </a:cubicBezTo>
                                <a:cubicBezTo>
                                  <a:pt x="42148" y="125508"/>
                                  <a:pt x="43101" y="124555"/>
                                  <a:pt x="43101" y="123602"/>
                                </a:cubicBezTo>
                                <a:cubicBezTo>
                                  <a:pt x="44053" y="123602"/>
                                  <a:pt x="44053" y="122650"/>
                                  <a:pt x="45006" y="122650"/>
                                </a:cubicBezTo>
                                <a:cubicBezTo>
                                  <a:pt x="45958" y="121698"/>
                                  <a:pt x="47863" y="122650"/>
                                  <a:pt x="47863" y="120745"/>
                                </a:cubicBezTo>
                                <a:cubicBezTo>
                                  <a:pt x="47863" y="120745"/>
                                  <a:pt x="47863" y="119793"/>
                                  <a:pt x="46911" y="119793"/>
                                </a:cubicBezTo>
                                <a:cubicBezTo>
                                  <a:pt x="45006" y="119793"/>
                                  <a:pt x="45006" y="121698"/>
                                  <a:pt x="44053" y="122650"/>
                                </a:cubicBezTo>
                                <a:cubicBezTo>
                                  <a:pt x="43101" y="122650"/>
                                  <a:pt x="42148" y="122650"/>
                                  <a:pt x="42148" y="121698"/>
                                </a:cubicBezTo>
                                <a:cubicBezTo>
                                  <a:pt x="42148" y="120745"/>
                                  <a:pt x="42148" y="120745"/>
                                  <a:pt x="41196" y="122650"/>
                                </a:cubicBezTo>
                                <a:close/>
                                <a:moveTo>
                                  <a:pt x="42148" y="209328"/>
                                </a:moveTo>
                                <a:lnTo>
                                  <a:pt x="42148" y="209328"/>
                                </a:lnTo>
                                <a:cubicBezTo>
                                  <a:pt x="41196" y="209328"/>
                                  <a:pt x="41196" y="209328"/>
                                  <a:pt x="42148" y="209328"/>
                                </a:cubicBezTo>
                                <a:cubicBezTo>
                                  <a:pt x="41196" y="210280"/>
                                  <a:pt x="42148" y="209328"/>
                                  <a:pt x="42148" y="209328"/>
                                </a:cubicBezTo>
                                <a:close/>
                                <a:moveTo>
                                  <a:pt x="43101" y="231235"/>
                                </a:moveTo>
                                <a:cubicBezTo>
                                  <a:pt x="42148" y="230283"/>
                                  <a:pt x="42148" y="230283"/>
                                  <a:pt x="43101" y="231235"/>
                                </a:cubicBezTo>
                                <a:cubicBezTo>
                                  <a:pt x="42148" y="231235"/>
                                  <a:pt x="42148" y="231235"/>
                                  <a:pt x="42148" y="231235"/>
                                </a:cubicBezTo>
                                <a:cubicBezTo>
                                  <a:pt x="42148" y="231235"/>
                                  <a:pt x="42148" y="231235"/>
                                  <a:pt x="43101" y="231235"/>
                                </a:cubicBezTo>
                                <a:cubicBezTo>
                                  <a:pt x="43101" y="231235"/>
                                  <a:pt x="43101" y="231235"/>
                                  <a:pt x="43101" y="231235"/>
                                </a:cubicBezTo>
                                <a:close/>
                                <a:moveTo>
                                  <a:pt x="43101" y="202660"/>
                                </a:moveTo>
                                <a:cubicBezTo>
                                  <a:pt x="44053" y="202660"/>
                                  <a:pt x="44053" y="201708"/>
                                  <a:pt x="45006" y="200755"/>
                                </a:cubicBezTo>
                                <a:cubicBezTo>
                                  <a:pt x="45006" y="199803"/>
                                  <a:pt x="45006" y="198850"/>
                                  <a:pt x="43101" y="198850"/>
                                </a:cubicBezTo>
                                <a:cubicBezTo>
                                  <a:pt x="42148" y="198850"/>
                                  <a:pt x="42148" y="199803"/>
                                  <a:pt x="42148" y="200755"/>
                                </a:cubicBezTo>
                                <a:cubicBezTo>
                                  <a:pt x="41196" y="201708"/>
                                  <a:pt x="42148" y="202660"/>
                                  <a:pt x="43101" y="202660"/>
                                </a:cubicBezTo>
                                <a:close/>
                                <a:moveTo>
                                  <a:pt x="43101" y="191230"/>
                                </a:moveTo>
                                <a:cubicBezTo>
                                  <a:pt x="42148" y="191230"/>
                                  <a:pt x="42148" y="191230"/>
                                  <a:pt x="42148" y="192183"/>
                                </a:cubicBezTo>
                                <a:cubicBezTo>
                                  <a:pt x="42148" y="193135"/>
                                  <a:pt x="43101" y="193135"/>
                                  <a:pt x="44053" y="193135"/>
                                </a:cubicBezTo>
                                <a:cubicBezTo>
                                  <a:pt x="45006" y="193135"/>
                                  <a:pt x="45006" y="193135"/>
                                  <a:pt x="45006" y="192183"/>
                                </a:cubicBezTo>
                                <a:cubicBezTo>
                                  <a:pt x="44053" y="191230"/>
                                  <a:pt x="43101" y="191230"/>
                                  <a:pt x="43101" y="191230"/>
                                </a:cubicBezTo>
                                <a:close/>
                                <a:moveTo>
                                  <a:pt x="44053" y="41687"/>
                                </a:moveTo>
                                <a:cubicBezTo>
                                  <a:pt x="42148" y="39783"/>
                                  <a:pt x="41196" y="35020"/>
                                  <a:pt x="43101" y="34068"/>
                                </a:cubicBezTo>
                                <a:cubicBezTo>
                                  <a:pt x="45958" y="32162"/>
                                  <a:pt x="47863" y="30258"/>
                                  <a:pt x="46911" y="26448"/>
                                </a:cubicBezTo>
                                <a:cubicBezTo>
                                  <a:pt x="47863" y="26448"/>
                                  <a:pt x="48816" y="26448"/>
                                  <a:pt x="49768" y="27400"/>
                                </a:cubicBezTo>
                                <a:cubicBezTo>
                                  <a:pt x="50721" y="28352"/>
                                  <a:pt x="52626" y="28352"/>
                                  <a:pt x="52626" y="30258"/>
                                </a:cubicBezTo>
                                <a:cubicBezTo>
                                  <a:pt x="52626" y="32162"/>
                                  <a:pt x="52626" y="33115"/>
                                  <a:pt x="50721" y="34068"/>
                                </a:cubicBezTo>
                                <a:cubicBezTo>
                                  <a:pt x="49768" y="34068"/>
                                  <a:pt x="49768" y="35020"/>
                                  <a:pt x="48816" y="35020"/>
                                </a:cubicBezTo>
                                <a:cubicBezTo>
                                  <a:pt x="47863" y="35973"/>
                                  <a:pt x="45006" y="35020"/>
                                  <a:pt x="45006" y="37877"/>
                                </a:cubicBezTo>
                                <a:cubicBezTo>
                                  <a:pt x="45006" y="38830"/>
                                  <a:pt x="47863" y="37877"/>
                                  <a:pt x="48816" y="38830"/>
                                </a:cubicBezTo>
                                <a:cubicBezTo>
                                  <a:pt x="49768" y="38830"/>
                                  <a:pt x="49768" y="38830"/>
                                  <a:pt x="49768" y="39783"/>
                                </a:cubicBezTo>
                                <a:cubicBezTo>
                                  <a:pt x="49768" y="39783"/>
                                  <a:pt x="48816" y="40735"/>
                                  <a:pt x="48816" y="40735"/>
                                </a:cubicBezTo>
                                <a:cubicBezTo>
                                  <a:pt x="47863" y="40735"/>
                                  <a:pt x="47863" y="41687"/>
                                  <a:pt x="46911" y="41687"/>
                                </a:cubicBezTo>
                                <a:cubicBezTo>
                                  <a:pt x="47863" y="41687"/>
                                  <a:pt x="46911" y="43593"/>
                                  <a:pt x="44053" y="41687"/>
                                </a:cubicBezTo>
                                <a:close/>
                                <a:moveTo>
                                  <a:pt x="45006" y="97885"/>
                                </a:moveTo>
                                <a:cubicBezTo>
                                  <a:pt x="45958" y="96933"/>
                                  <a:pt x="45006" y="96933"/>
                                  <a:pt x="44053" y="95980"/>
                                </a:cubicBezTo>
                                <a:cubicBezTo>
                                  <a:pt x="43101" y="95980"/>
                                  <a:pt x="43101" y="95980"/>
                                  <a:pt x="43101" y="96933"/>
                                </a:cubicBezTo>
                                <a:cubicBezTo>
                                  <a:pt x="42148" y="98837"/>
                                  <a:pt x="44053" y="101695"/>
                                  <a:pt x="45958" y="101695"/>
                                </a:cubicBezTo>
                                <a:cubicBezTo>
                                  <a:pt x="46911" y="101695"/>
                                  <a:pt x="46911" y="101695"/>
                                  <a:pt x="46911" y="101695"/>
                                </a:cubicBezTo>
                                <a:cubicBezTo>
                                  <a:pt x="47863" y="100743"/>
                                  <a:pt x="46911" y="100743"/>
                                  <a:pt x="45958" y="100743"/>
                                </a:cubicBezTo>
                                <a:cubicBezTo>
                                  <a:pt x="44053" y="100743"/>
                                  <a:pt x="45006" y="99790"/>
                                  <a:pt x="45006" y="97885"/>
                                </a:cubicBezTo>
                                <a:close/>
                                <a:moveTo>
                                  <a:pt x="44053" y="110268"/>
                                </a:moveTo>
                                <a:cubicBezTo>
                                  <a:pt x="45006" y="110268"/>
                                  <a:pt x="45006" y="109315"/>
                                  <a:pt x="45006" y="109315"/>
                                </a:cubicBezTo>
                                <a:cubicBezTo>
                                  <a:pt x="45006" y="109315"/>
                                  <a:pt x="45006" y="108362"/>
                                  <a:pt x="44053" y="108362"/>
                                </a:cubicBezTo>
                                <a:cubicBezTo>
                                  <a:pt x="43101" y="108362"/>
                                  <a:pt x="43101" y="108362"/>
                                  <a:pt x="44053" y="110268"/>
                                </a:cubicBezTo>
                                <a:cubicBezTo>
                                  <a:pt x="43101" y="109315"/>
                                  <a:pt x="44053" y="110268"/>
                                  <a:pt x="44053" y="110268"/>
                                </a:cubicBezTo>
                                <a:close/>
                                <a:moveTo>
                                  <a:pt x="45006" y="133128"/>
                                </a:moveTo>
                                <a:cubicBezTo>
                                  <a:pt x="45006" y="133128"/>
                                  <a:pt x="44053" y="133128"/>
                                  <a:pt x="45006" y="133128"/>
                                </a:cubicBezTo>
                                <a:lnTo>
                                  <a:pt x="44053" y="133128"/>
                                </a:lnTo>
                                <a:cubicBezTo>
                                  <a:pt x="44053" y="134080"/>
                                  <a:pt x="44053" y="134080"/>
                                  <a:pt x="45006" y="133128"/>
                                </a:cubicBezTo>
                                <a:cubicBezTo>
                                  <a:pt x="44053" y="134080"/>
                                  <a:pt x="45006" y="134080"/>
                                  <a:pt x="45006" y="133128"/>
                                </a:cubicBezTo>
                                <a:close/>
                                <a:moveTo>
                                  <a:pt x="45958" y="212185"/>
                                </a:moveTo>
                                <a:cubicBezTo>
                                  <a:pt x="45958" y="211233"/>
                                  <a:pt x="45006" y="211233"/>
                                  <a:pt x="45006" y="211233"/>
                                </a:cubicBezTo>
                                <a:cubicBezTo>
                                  <a:pt x="44053" y="211233"/>
                                  <a:pt x="44053" y="212185"/>
                                  <a:pt x="44053" y="213137"/>
                                </a:cubicBezTo>
                                <a:cubicBezTo>
                                  <a:pt x="44053" y="214090"/>
                                  <a:pt x="45006" y="214090"/>
                                  <a:pt x="45006" y="214090"/>
                                </a:cubicBezTo>
                                <a:cubicBezTo>
                                  <a:pt x="45958" y="214090"/>
                                  <a:pt x="45958" y="213137"/>
                                  <a:pt x="45958" y="212185"/>
                                </a:cubicBezTo>
                                <a:close/>
                                <a:moveTo>
                                  <a:pt x="44053" y="173133"/>
                                </a:moveTo>
                                <a:cubicBezTo>
                                  <a:pt x="45006" y="173133"/>
                                  <a:pt x="45006" y="173133"/>
                                  <a:pt x="44053" y="173133"/>
                                </a:cubicBezTo>
                                <a:cubicBezTo>
                                  <a:pt x="44053" y="172180"/>
                                  <a:pt x="44053" y="172180"/>
                                  <a:pt x="44053" y="172180"/>
                                </a:cubicBezTo>
                                <a:cubicBezTo>
                                  <a:pt x="44053" y="172180"/>
                                  <a:pt x="44053" y="172180"/>
                                  <a:pt x="44053" y="173133"/>
                                </a:cubicBezTo>
                                <a:cubicBezTo>
                                  <a:pt x="44053" y="173133"/>
                                  <a:pt x="44053" y="173133"/>
                                  <a:pt x="44053" y="173133"/>
                                </a:cubicBezTo>
                                <a:close/>
                                <a:moveTo>
                                  <a:pt x="45958" y="48355"/>
                                </a:moveTo>
                                <a:cubicBezTo>
                                  <a:pt x="45958" y="49308"/>
                                  <a:pt x="45958" y="49308"/>
                                  <a:pt x="45006" y="49308"/>
                                </a:cubicBezTo>
                                <a:cubicBezTo>
                                  <a:pt x="43101" y="49308"/>
                                  <a:pt x="43101" y="48355"/>
                                  <a:pt x="43101" y="47402"/>
                                </a:cubicBezTo>
                                <a:cubicBezTo>
                                  <a:pt x="43101" y="47402"/>
                                  <a:pt x="43101" y="46450"/>
                                  <a:pt x="44053" y="46450"/>
                                </a:cubicBezTo>
                                <a:cubicBezTo>
                                  <a:pt x="45006" y="47402"/>
                                  <a:pt x="45958" y="47402"/>
                                  <a:pt x="45958" y="48355"/>
                                </a:cubicBezTo>
                                <a:close/>
                                <a:moveTo>
                                  <a:pt x="45958" y="234093"/>
                                </a:moveTo>
                                <a:cubicBezTo>
                                  <a:pt x="45958" y="233140"/>
                                  <a:pt x="45006" y="233140"/>
                                  <a:pt x="45958" y="234093"/>
                                </a:cubicBezTo>
                                <a:cubicBezTo>
                                  <a:pt x="45006" y="233140"/>
                                  <a:pt x="44053" y="233140"/>
                                  <a:pt x="44053" y="234093"/>
                                </a:cubicBezTo>
                                <a:cubicBezTo>
                                  <a:pt x="44053" y="235045"/>
                                  <a:pt x="44053" y="235045"/>
                                  <a:pt x="45958" y="234093"/>
                                </a:cubicBezTo>
                                <a:cubicBezTo>
                                  <a:pt x="45006" y="235045"/>
                                  <a:pt x="45958" y="234093"/>
                                  <a:pt x="45958" y="234093"/>
                                </a:cubicBezTo>
                                <a:close/>
                                <a:moveTo>
                                  <a:pt x="44053" y="115983"/>
                                </a:moveTo>
                                <a:cubicBezTo>
                                  <a:pt x="44053" y="115983"/>
                                  <a:pt x="44053" y="116935"/>
                                  <a:pt x="44053" y="115983"/>
                                </a:cubicBezTo>
                                <a:cubicBezTo>
                                  <a:pt x="45006" y="116935"/>
                                  <a:pt x="45006" y="116935"/>
                                  <a:pt x="45958" y="116935"/>
                                </a:cubicBezTo>
                                <a:cubicBezTo>
                                  <a:pt x="45958" y="115983"/>
                                  <a:pt x="45006" y="115983"/>
                                  <a:pt x="44053" y="115983"/>
                                </a:cubicBezTo>
                                <a:cubicBezTo>
                                  <a:pt x="44053" y="115030"/>
                                  <a:pt x="44053" y="115030"/>
                                  <a:pt x="44053" y="115983"/>
                                </a:cubicBezTo>
                                <a:close/>
                                <a:moveTo>
                                  <a:pt x="48816" y="60737"/>
                                </a:moveTo>
                                <a:cubicBezTo>
                                  <a:pt x="48816" y="60737"/>
                                  <a:pt x="48816" y="60737"/>
                                  <a:pt x="48816" y="60737"/>
                                </a:cubicBezTo>
                                <a:cubicBezTo>
                                  <a:pt x="47863" y="61690"/>
                                  <a:pt x="45958" y="61690"/>
                                  <a:pt x="44053" y="60737"/>
                                </a:cubicBezTo>
                                <a:lnTo>
                                  <a:pt x="45006" y="56927"/>
                                </a:lnTo>
                                <a:cubicBezTo>
                                  <a:pt x="45006" y="56927"/>
                                  <a:pt x="45006" y="56927"/>
                                  <a:pt x="45006" y="56927"/>
                                </a:cubicBezTo>
                                <a:cubicBezTo>
                                  <a:pt x="46911" y="57880"/>
                                  <a:pt x="46911" y="59785"/>
                                  <a:pt x="48816" y="60737"/>
                                </a:cubicBezTo>
                                <a:close/>
                                <a:moveTo>
                                  <a:pt x="45006" y="68358"/>
                                </a:moveTo>
                                <a:cubicBezTo>
                                  <a:pt x="45006" y="66452"/>
                                  <a:pt x="45006" y="64548"/>
                                  <a:pt x="45006" y="62643"/>
                                </a:cubicBezTo>
                                <a:lnTo>
                                  <a:pt x="45958" y="62643"/>
                                </a:lnTo>
                                <a:cubicBezTo>
                                  <a:pt x="49768" y="64548"/>
                                  <a:pt x="50721" y="64548"/>
                                  <a:pt x="48816" y="68358"/>
                                </a:cubicBezTo>
                                <a:cubicBezTo>
                                  <a:pt x="47863" y="70262"/>
                                  <a:pt x="49768" y="70262"/>
                                  <a:pt x="50721" y="71215"/>
                                </a:cubicBezTo>
                                <a:cubicBezTo>
                                  <a:pt x="51673" y="71215"/>
                                  <a:pt x="51673" y="72168"/>
                                  <a:pt x="51673" y="72168"/>
                                </a:cubicBezTo>
                                <a:cubicBezTo>
                                  <a:pt x="51673" y="72168"/>
                                  <a:pt x="50721" y="72168"/>
                                  <a:pt x="50721" y="72168"/>
                                </a:cubicBezTo>
                                <a:cubicBezTo>
                                  <a:pt x="45006" y="72168"/>
                                  <a:pt x="45006" y="72168"/>
                                  <a:pt x="45006" y="68358"/>
                                </a:cubicBezTo>
                                <a:close/>
                                <a:moveTo>
                                  <a:pt x="44053" y="229330"/>
                                </a:moveTo>
                                <a:lnTo>
                                  <a:pt x="44053" y="229330"/>
                                </a:lnTo>
                                <a:cubicBezTo>
                                  <a:pt x="45006" y="229330"/>
                                  <a:pt x="45006" y="229330"/>
                                  <a:pt x="44053" y="229330"/>
                                </a:cubicBezTo>
                                <a:lnTo>
                                  <a:pt x="44053" y="229330"/>
                                </a:lnTo>
                                <a:cubicBezTo>
                                  <a:pt x="45006" y="229330"/>
                                  <a:pt x="45006" y="228378"/>
                                  <a:pt x="44053" y="229330"/>
                                </a:cubicBezTo>
                                <a:close/>
                                <a:moveTo>
                                  <a:pt x="58341" y="153130"/>
                                </a:moveTo>
                                <a:cubicBezTo>
                                  <a:pt x="58341" y="151225"/>
                                  <a:pt x="56436" y="153130"/>
                                  <a:pt x="55483" y="153130"/>
                                </a:cubicBezTo>
                                <a:lnTo>
                                  <a:pt x="52626" y="153130"/>
                                </a:lnTo>
                                <a:cubicBezTo>
                                  <a:pt x="52626" y="152178"/>
                                  <a:pt x="52626" y="151225"/>
                                  <a:pt x="52626" y="151225"/>
                                </a:cubicBezTo>
                                <a:cubicBezTo>
                                  <a:pt x="53578" y="152178"/>
                                  <a:pt x="54531" y="152178"/>
                                  <a:pt x="54531" y="150273"/>
                                </a:cubicBezTo>
                                <a:cubicBezTo>
                                  <a:pt x="54531" y="149320"/>
                                  <a:pt x="54531" y="147415"/>
                                  <a:pt x="52626" y="147415"/>
                                </a:cubicBezTo>
                                <a:cubicBezTo>
                                  <a:pt x="51673" y="147415"/>
                                  <a:pt x="51673" y="149320"/>
                                  <a:pt x="52626" y="150273"/>
                                </a:cubicBezTo>
                                <a:cubicBezTo>
                                  <a:pt x="52626" y="150273"/>
                                  <a:pt x="52626" y="151225"/>
                                  <a:pt x="52626" y="151225"/>
                                </a:cubicBezTo>
                                <a:cubicBezTo>
                                  <a:pt x="50721" y="151225"/>
                                  <a:pt x="48816" y="152178"/>
                                  <a:pt x="47863" y="154083"/>
                                </a:cubicBezTo>
                                <a:cubicBezTo>
                                  <a:pt x="45958" y="153130"/>
                                  <a:pt x="45006" y="154083"/>
                                  <a:pt x="45006" y="155987"/>
                                </a:cubicBezTo>
                                <a:cubicBezTo>
                                  <a:pt x="45006" y="157893"/>
                                  <a:pt x="44053" y="159798"/>
                                  <a:pt x="45958" y="160750"/>
                                </a:cubicBezTo>
                                <a:cubicBezTo>
                                  <a:pt x="47863" y="161703"/>
                                  <a:pt x="48816" y="158845"/>
                                  <a:pt x="49768" y="158845"/>
                                </a:cubicBezTo>
                                <a:cubicBezTo>
                                  <a:pt x="50721" y="158845"/>
                                  <a:pt x="51673" y="156940"/>
                                  <a:pt x="51673" y="157893"/>
                                </a:cubicBezTo>
                                <a:cubicBezTo>
                                  <a:pt x="53578" y="161703"/>
                                  <a:pt x="54531" y="157893"/>
                                  <a:pt x="56436" y="157893"/>
                                </a:cubicBezTo>
                                <a:cubicBezTo>
                                  <a:pt x="60246" y="155987"/>
                                  <a:pt x="58341" y="154083"/>
                                  <a:pt x="58341" y="153130"/>
                                </a:cubicBezTo>
                                <a:close/>
                                <a:moveTo>
                                  <a:pt x="48816" y="129318"/>
                                </a:moveTo>
                                <a:cubicBezTo>
                                  <a:pt x="48816" y="127412"/>
                                  <a:pt x="47863" y="126460"/>
                                  <a:pt x="45958" y="126460"/>
                                </a:cubicBezTo>
                                <a:cubicBezTo>
                                  <a:pt x="45006" y="126460"/>
                                  <a:pt x="45006" y="126460"/>
                                  <a:pt x="45006" y="127412"/>
                                </a:cubicBezTo>
                                <a:lnTo>
                                  <a:pt x="48816" y="129318"/>
                                </a:lnTo>
                                <a:cubicBezTo>
                                  <a:pt x="48816" y="130270"/>
                                  <a:pt x="48816" y="130270"/>
                                  <a:pt x="48816" y="129318"/>
                                </a:cubicBezTo>
                                <a:close/>
                                <a:moveTo>
                                  <a:pt x="45958" y="79787"/>
                                </a:moveTo>
                                <a:cubicBezTo>
                                  <a:pt x="45958" y="79787"/>
                                  <a:pt x="45958" y="78835"/>
                                  <a:pt x="46911" y="78835"/>
                                </a:cubicBezTo>
                                <a:cubicBezTo>
                                  <a:pt x="46911" y="78835"/>
                                  <a:pt x="46911" y="79787"/>
                                  <a:pt x="47863" y="79787"/>
                                </a:cubicBezTo>
                                <a:cubicBezTo>
                                  <a:pt x="47863" y="80740"/>
                                  <a:pt x="48816" y="81693"/>
                                  <a:pt x="48816" y="82645"/>
                                </a:cubicBezTo>
                                <a:lnTo>
                                  <a:pt x="47863" y="82645"/>
                                </a:lnTo>
                                <a:cubicBezTo>
                                  <a:pt x="45958" y="81693"/>
                                  <a:pt x="45006" y="80740"/>
                                  <a:pt x="45958" y="79787"/>
                                </a:cubicBezTo>
                                <a:close/>
                                <a:moveTo>
                                  <a:pt x="47863" y="237903"/>
                                </a:moveTo>
                                <a:cubicBezTo>
                                  <a:pt x="47863" y="237903"/>
                                  <a:pt x="46911" y="236950"/>
                                  <a:pt x="47863" y="237903"/>
                                </a:cubicBezTo>
                                <a:cubicBezTo>
                                  <a:pt x="45958" y="236950"/>
                                  <a:pt x="45958" y="236950"/>
                                  <a:pt x="45958" y="237903"/>
                                </a:cubicBezTo>
                                <a:cubicBezTo>
                                  <a:pt x="45958" y="238855"/>
                                  <a:pt x="45958" y="238855"/>
                                  <a:pt x="47863" y="237903"/>
                                </a:cubicBezTo>
                                <a:cubicBezTo>
                                  <a:pt x="46911" y="238855"/>
                                  <a:pt x="47863" y="238855"/>
                                  <a:pt x="47863" y="237903"/>
                                </a:cubicBezTo>
                                <a:close/>
                                <a:moveTo>
                                  <a:pt x="46911" y="187420"/>
                                </a:moveTo>
                                <a:lnTo>
                                  <a:pt x="46911" y="187420"/>
                                </a:lnTo>
                                <a:lnTo>
                                  <a:pt x="46911" y="187420"/>
                                </a:lnTo>
                                <a:cubicBezTo>
                                  <a:pt x="45958" y="188373"/>
                                  <a:pt x="46911" y="188373"/>
                                  <a:pt x="46911" y="187420"/>
                                </a:cubicBezTo>
                                <a:cubicBezTo>
                                  <a:pt x="46911" y="188373"/>
                                  <a:pt x="46911" y="188373"/>
                                  <a:pt x="46911" y="187420"/>
                                </a:cubicBezTo>
                                <a:close/>
                                <a:moveTo>
                                  <a:pt x="46911" y="193135"/>
                                </a:moveTo>
                                <a:cubicBezTo>
                                  <a:pt x="46911" y="193135"/>
                                  <a:pt x="46911" y="194087"/>
                                  <a:pt x="46911" y="193135"/>
                                </a:cubicBezTo>
                                <a:cubicBezTo>
                                  <a:pt x="47863" y="194087"/>
                                  <a:pt x="47863" y="193135"/>
                                  <a:pt x="47863" y="193135"/>
                                </a:cubicBezTo>
                                <a:cubicBezTo>
                                  <a:pt x="47863" y="193135"/>
                                  <a:pt x="47863" y="192183"/>
                                  <a:pt x="46911" y="193135"/>
                                </a:cubicBezTo>
                                <a:cubicBezTo>
                                  <a:pt x="46911" y="192183"/>
                                  <a:pt x="46911" y="193135"/>
                                  <a:pt x="46911" y="193135"/>
                                </a:cubicBezTo>
                                <a:close/>
                                <a:moveTo>
                                  <a:pt x="46911" y="175037"/>
                                </a:moveTo>
                                <a:cubicBezTo>
                                  <a:pt x="46911" y="175990"/>
                                  <a:pt x="47863" y="175990"/>
                                  <a:pt x="47863" y="175990"/>
                                </a:cubicBezTo>
                                <a:cubicBezTo>
                                  <a:pt x="48816" y="175990"/>
                                  <a:pt x="48816" y="175037"/>
                                  <a:pt x="48816" y="174085"/>
                                </a:cubicBezTo>
                                <a:cubicBezTo>
                                  <a:pt x="48816" y="173133"/>
                                  <a:pt x="48816" y="173133"/>
                                  <a:pt x="47863" y="173133"/>
                                </a:cubicBezTo>
                                <a:cubicBezTo>
                                  <a:pt x="47863" y="174085"/>
                                  <a:pt x="46911" y="174085"/>
                                  <a:pt x="46911" y="175037"/>
                                </a:cubicBezTo>
                                <a:close/>
                                <a:moveTo>
                                  <a:pt x="47863" y="147415"/>
                                </a:moveTo>
                                <a:cubicBezTo>
                                  <a:pt x="47863" y="146462"/>
                                  <a:pt x="46911" y="147415"/>
                                  <a:pt x="47863" y="147415"/>
                                </a:cubicBezTo>
                                <a:cubicBezTo>
                                  <a:pt x="46911" y="148368"/>
                                  <a:pt x="46911" y="149320"/>
                                  <a:pt x="47863" y="149320"/>
                                </a:cubicBezTo>
                                <a:cubicBezTo>
                                  <a:pt x="47863" y="148368"/>
                                  <a:pt x="48816" y="148368"/>
                                  <a:pt x="47863" y="147415"/>
                                </a:cubicBezTo>
                                <a:cubicBezTo>
                                  <a:pt x="48816" y="147415"/>
                                  <a:pt x="48816" y="147415"/>
                                  <a:pt x="47863" y="147415"/>
                                </a:cubicBezTo>
                                <a:close/>
                                <a:moveTo>
                                  <a:pt x="46911" y="207423"/>
                                </a:moveTo>
                                <a:cubicBezTo>
                                  <a:pt x="46911" y="207423"/>
                                  <a:pt x="47863" y="207423"/>
                                  <a:pt x="46911" y="207423"/>
                                </a:cubicBezTo>
                                <a:lnTo>
                                  <a:pt x="48816" y="207423"/>
                                </a:lnTo>
                                <a:cubicBezTo>
                                  <a:pt x="48816" y="206470"/>
                                  <a:pt x="47863" y="206470"/>
                                  <a:pt x="46911" y="207423"/>
                                </a:cubicBezTo>
                                <a:cubicBezTo>
                                  <a:pt x="47863" y="206470"/>
                                  <a:pt x="46911" y="206470"/>
                                  <a:pt x="46911" y="207423"/>
                                </a:cubicBezTo>
                                <a:close/>
                                <a:moveTo>
                                  <a:pt x="48816" y="183610"/>
                                </a:moveTo>
                                <a:cubicBezTo>
                                  <a:pt x="49768" y="183610"/>
                                  <a:pt x="49768" y="184562"/>
                                  <a:pt x="50721" y="184562"/>
                                </a:cubicBezTo>
                                <a:cubicBezTo>
                                  <a:pt x="51673" y="184562"/>
                                  <a:pt x="51673" y="184562"/>
                                  <a:pt x="51673" y="183610"/>
                                </a:cubicBezTo>
                                <a:cubicBezTo>
                                  <a:pt x="51673" y="182658"/>
                                  <a:pt x="50721" y="181705"/>
                                  <a:pt x="49768" y="181705"/>
                                </a:cubicBezTo>
                                <a:cubicBezTo>
                                  <a:pt x="48816" y="181705"/>
                                  <a:pt x="47863" y="179800"/>
                                  <a:pt x="47863" y="181705"/>
                                </a:cubicBezTo>
                                <a:cubicBezTo>
                                  <a:pt x="46911" y="181705"/>
                                  <a:pt x="46911" y="182658"/>
                                  <a:pt x="48816" y="183610"/>
                                </a:cubicBezTo>
                                <a:close/>
                                <a:moveTo>
                                  <a:pt x="47863" y="223615"/>
                                </a:moveTo>
                                <a:cubicBezTo>
                                  <a:pt x="47863" y="223615"/>
                                  <a:pt x="47863" y="223615"/>
                                  <a:pt x="47863" y="223615"/>
                                </a:cubicBezTo>
                                <a:cubicBezTo>
                                  <a:pt x="46911" y="224568"/>
                                  <a:pt x="47863" y="224568"/>
                                  <a:pt x="47863" y="224568"/>
                                </a:cubicBezTo>
                                <a:cubicBezTo>
                                  <a:pt x="47863" y="224568"/>
                                  <a:pt x="48816" y="224568"/>
                                  <a:pt x="47863" y="223615"/>
                                </a:cubicBezTo>
                                <a:cubicBezTo>
                                  <a:pt x="48816" y="224568"/>
                                  <a:pt x="48816" y="223615"/>
                                  <a:pt x="47863" y="223615"/>
                                </a:cubicBezTo>
                                <a:close/>
                                <a:moveTo>
                                  <a:pt x="49768" y="200755"/>
                                </a:moveTo>
                                <a:cubicBezTo>
                                  <a:pt x="49768" y="200755"/>
                                  <a:pt x="49768" y="200755"/>
                                  <a:pt x="49768" y="200755"/>
                                </a:cubicBezTo>
                                <a:cubicBezTo>
                                  <a:pt x="50721" y="199803"/>
                                  <a:pt x="50721" y="199803"/>
                                  <a:pt x="49768" y="199803"/>
                                </a:cubicBezTo>
                                <a:cubicBezTo>
                                  <a:pt x="49768" y="199803"/>
                                  <a:pt x="48816" y="199803"/>
                                  <a:pt x="49768" y="200755"/>
                                </a:cubicBezTo>
                                <a:cubicBezTo>
                                  <a:pt x="48816" y="199803"/>
                                  <a:pt x="48816" y="200755"/>
                                  <a:pt x="49768" y="200755"/>
                                </a:cubicBezTo>
                                <a:close/>
                                <a:moveTo>
                                  <a:pt x="56436" y="235998"/>
                                </a:moveTo>
                                <a:cubicBezTo>
                                  <a:pt x="56436" y="234093"/>
                                  <a:pt x="56436" y="234093"/>
                                  <a:pt x="55483" y="234093"/>
                                </a:cubicBezTo>
                                <a:cubicBezTo>
                                  <a:pt x="55483" y="234093"/>
                                  <a:pt x="54531" y="234093"/>
                                  <a:pt x="54531" y="234093"/>
                                </a:cubicBezTo>
                                <a:cubicBezTo>
                                  <a:pt x="53578" y="236950"/>
                                  <a:pt x="51673" y="236950"/>
                                  <a:pt x="49768" y="235998"/>
                                </a:cubicBezTo>
                                <a:cubicBezTo>
                                  <a:pt x="49768" y="235998"/>
                                  <a:pt x="48816" y="235998"/>
                                  <a:pt x="48816" y="235998"/>
                                </a:cubicBezTo>
                                <a:cubicBezTo>
                                  <a:pt x="48816" y="235998"/>
                                  <a:pt x="48816" y="236950"/>
                                  <a:pt x="48816" y="236950"/>
                                </a:cubicBezTo>
                                <a:cubicBezTo>
                                  <a:pt x="49768" y="237903"/>
                                  <a:pt x="49768" y="238855"/>
                                  <a:pt x="51673" y="237903"/>
                                </a:cubicBezTo>
                                <a:cubicBezTo>
                                  <a:pt x="53578" y="236950"/>
                                  <a:pt x="56436" y="236950"/>
                                  <a:pt x="56436" y="235998"/>
                                </a:cubicBezTo>
                                <a:close/>
                                <a:moveTo>
                                  <a:pt x="50721" y="190278"/>
                                </a:moveTo>
                                <a:cubicBezTo>
                                  <a:pt x="50721" y="191230"/>
                                  <a:pt x="50721" y="191230"/>
                                  <a:pt x="50721" y="190278"/>
                                </a:cubicBezTo>
                                <a:lnTo>
                                  <a:pt x="50721" y="190278"/>
                                </a:lnTo>
                                <a:lnTo>
                                  <a:pt x="50721" y="190278"/>
                                </a:lnTo>
                                <a:cubicBezTo>
                                  <a:pt x="50721" y="190278"/>
                                  <a:pt x="50721" y="190278"/>
                                  <a:pt x="50721" y="190278"/>
                                </a:cubicBezTo>
                                <a:close/>
                                <a:moveTo>
                                  <a:pt x="50721" y="102648"/>
                                </a:moveTo>
                                <a:cubicBezTo>
                                  <a:pt x="50721" y="102648"/>
                                  <a:pt x="50721" y="102648"/>
                                  <a:pt x="50721" y="102648"/>
                                </a:cubicBezTo>
                                <a:cubicBezTo>
                                  <a:pt x="52626" y="102648"/>
                                  <a:pt x="52626" y="101695"/>
                                  <a:pt x="52626" y="100743"/>
                                </a:cubicBezTo>
                                <a:cubicBezTo>
                                  <a:pt x="52626" y="100743"/>
                                  <a:pt x="52626" y="100743"/>
                                  <a:pt x="51673" y="99790"/>
                                </a:cubicBezTo>
                                <a:cubicBezTo>
                                  <a:pt x="51673" y="100743"/>
                                  <a:pt x="50721" y="101695"/>
                                  <a:pt x="50721" y="102648"/>
                                </a:cubicBezTo>
                                <a:close/>
                                <a:moveTo>
                                  <a:pt x="50721" y="214090"/>
                                </a:moveTo>
                                <a:cubicBezTo>
                                  <a:pt x="50721" y="215043"/>
                                  <a:pt x="51673" y="215043"/>
                                  <a:pt x="52626" y="215995"/>
                                </a:cubicBezTo>
                                <a:cubicBezTo>
                                  <a:pt x="53578" y="216948"/>
                                  <a:pt x="52626" y="215995"/>
                                  <a:pt x="52626" y="215043"/>
                                </a:cubicBezTo>
                                <a:cubicBezTo>
                                  <a:pt x="52626" y="214090"/>
                                  <a:pt x="52626" y="213137"/>
                                  <a:pt x="50721" y="214090"/>
                                </a:cubicBezTo>
                                <a:cubicBezTo>
                                  <a:pt x="50721" y="213137"/>
                                  <a:pt x="50721" y="213137"/>
                                  <a:pt x="50721" y="214090"/>
                                </a:cubicBezTo>
                                <a:close/>
                                <a:moveTo>
                                  <a:pt x="50721" y="178848"/>
                                </a:moveTo>
                                <a:cubicBezTo>
                                  <a:pt x="51673" y="178848"/>
                                  <a:pt x="51673" y="179800"/>
                                  <a:pt x="50721" y="178848"/>
                                </a:cubicBezTo>
                                <a:cubicBezTo>
                                  <a:pt x="51673" y="179800"/>
                                  <a:pt x="51673" y="178848"/>
                                  <a:pt x="50721" y="178848"/>
                                </a:cubicBezTo>
                                <a:lnTo>
                                  <a:pt x="50721" y="178848"/>
                                </a:lnTo>
                                <a:lnTo>
                                  <a:pt x="50721" y="178848"/>
                                </a:lnTo>
                                <a:close/>
                                <a:moveTo>
                                  <a:pt x="51673" y="169323"/>
                                </a:moveTo>
                                <a:cubicBezTo>
                                  <a:pt x="51673" y="169323"/>
                                  <a:pt x="51673" y="169323"/>
                                  <a:pt x="51673" y="169323"/>
                                </a:cubicBezTo>
                                <a:lnTo>
                                  <a:pt x="51673" y="169323"/>
                                </a:lnTo>
                                <a:cubicBezTo>
                                  <a:pt x="51673" y="168370"/>
                                  <a:pt x="51673" y="168370"/>
                                  <a:pt x="51673" y="169323"/>
                                </a:cubicBezTo>
                                <a:lnTo>
                                  <a:pt x="51673" y="169323"/>
                                </a:lnTo>
                                <a:close/>
                                <a:moveTo>
                                  <a:pt x="51673" y="222662"/>
                                </a:moveTo>
                                <a:cubicBezTo>
                                  <a:pt x="51673" y="223615"/>
                                  <a:pt x="52626" y="224568"/>
                                  <a:pt x="53578" y="224568"/>
                                </a:cubicBezTo>
                                <a:cubicBezTo>
                                  <a:pt x="53578" y="224568"/>
                                  <a:pt x="54531" y="224568"/>
                                  <a:pt x="54531" y="223615"/>
                                </a:cubicBezTo>
                                <a:cubicBezTo>
                                  <a:pt x="53578" y="222662"/>
                                  <a:pt x="53578" y="221710"/>
                                  <a:pt x="51673" y="222662"/>
                                </a:cubicBezTo>
                                <a:cubicBezTo>
                                  <a:pt x="51673" y="221710"/>
                                  <a:pt x="51673" y="221710"/>
                                  <a:pt x="51673" y="222662"/>
                                </a:cubicBezTo>
                                <a:close/>
                                <a:moveTo>
                                  <a:pt x="57388" y="111220"/>
                                </a:moveTo>
                                <a:cubicBezTo>
                                  <a:pt x="57388" y="110268"/>
                                  <a:pt x="56436" y="110268"/>
                                  <a:pt x="55483" y="111220"/>
                                </a:cubicBezTo>
                                <a:cubicBezTo>
                                  <a:pt x="54531" y="112173"/>
                                  <a:pt x="53578" y="112173"/>
                                  <a:pt x="52626" y="113125"/>
                                </a:cubicBezTo>
                                <a:cubicBezTo>
                                  <a:pt x="52626" y="113125"/>
                                  <a:pt x="52626" y="113125"/>
                                  <a:pt x="52626" y="114077"/>
                                </a:cubicBezTo>
                                <a:cubicBezTo>
                                  <a:pt x="52626" y="115030"/>
                                  <a:pt x="52626" y="114077"/>
                                  <a:pt x="53578" y="115030"/>
                                </a:cubicBezTo>
                                <a:lnTo>
                                  <a:pt x="56436" y="113125"/>
                                </a:lnTo>
                                <a:cubicBezTo>
                                  <a:pt x="56436" y="111220"/>
                                  <a:pt x="57388" y="112173"/>
                                  <a:pt x="57388" y="111220"/>
                                </a:cubicBezTo>
                                <a:close/>
                                <a:moveTo>
                                  <a:pt x="56436" y="175037"/>
                                </a:moveTo>
                                <a:cubicBezTo>
                                  <a:pt x="57388" y="175037"/>
                                  <a:pt x="58341" y="175037"/>
                                  <a:pt x="58341" y="173133"/>
                                </a:cubicBezTo>
                                <a:cubicBezTo>
                                  <a:pt x="57388" y="172180"/>
                                  <a:pt x="56436" y="171228"/>
                                  <a:pt x="55483" y="170275"/>
                                </a:cubicBezTo>
                                <a:cubicBezTo>
                                  <a:pt x="54531" y="170275"/>
                                  <a:pt x="53578" y="171228"/>
                                  <a:pt x="52626" y="172180"/>
                                </a:cubicBezTo>
                                <a:cubicBezTo>
                                  <a:pt x="51673" y="172180"/>
                                  <a:pt x="52626" y="173133"/>
                                  <a:pt x="52626" y="173133"/>
                                </a:cubicBezTo>
                                <a:cubicBezTo>
                                  <a:pt x="53578" y="174085"/>
                                  <a:pt x="54531" y="174085"/>
                                  <a:pt x="56436" y="175037"/>
                                </a:cubicBezTo>
                                <a:close/>
                                <a:moveTo>
                                  <a:pt x="52626" y="97885"/>
                                </a:moveTo>
                                <a:cubicBezTo>
                                  <a:pt x="52626" y="97885"/>
                                  <a:pt x="53578" y="98837"/>
                                  <a:pt x="53578" y="98837"/>
                                </a:cubicBezTo>
                                <a:cubicBezTo>
                                  <a:pt x="55483" y="98837"/>
                                  <a:pt x="55483" y="96933"/>
                                  <a:pt x="55483" y="95980"/>
                                </a:cubicBezTo>
                                <a:cubicBezTo>
                                  <a:pt x="55483" y="95027"/>
                                  <a:pt x="55483" y="93123"/>
                                  <a:pt x="54531" y="94075"/>
                                </a:cubicBezTo>
                                <a:cubicBezTo>
                                  <a:pt x="52626" y="94075"/>
                                  <a:pt x="53578" y="95980"/>
                                  <a:pt x="52626" y="97885"/>
                                </a:cubicBezTo>
                                <a:close/>
                                <a:moveTo>
                                  <a:pt x="52626" y="126460"/>
                                </a:moveTo>
                                <a:lnTo>
                                  <a:pt x="54531" y="124555"/>
                                </a:lnTo>
                                <a:lnTo>
                                  <a:pt x="54531" y="123602"/>
                                </a:lnTo>
                                <a:cubicBezTo>
                                  <a:pt x="53578" y="123602"/>
                                  <a:pt x="52626" y="124555"/>
                                  <a:pt x="52626" y="126460"/>
                                </a:cubicBezTo>
                                <a:cubicBezTo>
                                  <a:pt x="52626" y="125508"/>
                                  <a:pt x="52626" y="125508"/>
                                  <a:pt x="52626" y="126460"/>
                                </a:cubicBezTo>
                                <a:close/>
                                <a:moveTo>
                                  <a:pt x="52626" y="120745"/>
                                </a:moveTo>
                                <a:cubicBezTo>
                                  <a:pt x="52626" y="120745"/>
                                  <a:pt x="52626" y="121698"/>
                                  <a:pt x="52626" y="120745"/>
                                </a:cubicBezTo>
                                <a:cubicBezTo>
                                  <a:pt x="54531" y="120745"/>
                                  <a:pt x="54531" y="119793"/>
                                  <a:pt x="54531" y="119793"/>
                                </a:cubicBezTo>
                                <a:cubicBezTo>
                                  <a:pt x="54531" y="118840"/>
                                  <a:pt x="54531" y="118840"/>
                                  <a:pt x="53578" y="118840"/>
                                </a:cubicBezTo>
                                <a:cubicBezTo>
                                  <a:pt x="52626" y="118840"/>
                                  <a:pt x="52626" y="119793"/>
                                  <a:pt x="52626" y="120745"/>
                                </a:cubicBezTo>
                                <a:close/>
                                <a:moveTo>
                                  <a:pt x="54531" y="196945"/>
                                </a:moveTo>
                                <a:cubicBezTo>
                                  <a:pt x="54531" y="195993"/>
                                  <a:pt x="53578" y="195993"/>
                                  <a:pt x="53578" y="196945"/>
                                </a:cubicBezTo>
                                <a:cubicBezTo>
                                  <a:pt x="52626" y="196945"/>
                                  <a:pt x="52626" y="196945"/>
                                  <a:pt x="52626" y="197898"/>
                                </a:cubicBezTo>
                                <a:cubicBezTo>
                                  <a:pt x="52626" y="196945"/>
                                  <a:pt x="53578" y="197898"/>
                                  <a:pt x="54531" y="196945"/>
                                </a:cubicBezTo>
                                <a:cubicBezTo>
                                  <a:pt x="53578" y="196945"/>
                                  <a:pt x="54531" y="196945"/>
                                  <a:pt x="54531" y="196945"/>
                                </a:cubicBezTo>
                                <a:close/>
                                <a:moveTo>
                                  <a:pt x="55483" y="68358"/>
                                </a:moveTo>
                                <a:cubicBezTo>
                                  <a:pt x="54531" y="67405"/>
                                  <a:pt x="54531" y="67405"/>
                                  <a:pt x="53578" y="68358"/>
                                </a:cubicBezTo>
                                <a:cubicBezTo>
                                  <a:pt x="53578" y="69310"/>
                                  <a:pt x="53578" y="70262"/>
                                  <a:pt x="55483" y="68358"/>
                                </a:cubicBezTo>
                                <a:cubicBezTo>
                                  <a:pt x="55483" y="69310"/>
                                  <a:pt x="55483" y="69310"/>
                                  <a:pt x="55483" y="68358"/>
                                </a:cubicBezTo>
                                <a:close/>
                                <a:moveTo>
                                  <a:pt x="54531" y="47402"/>
                                </a:moveTo>
                                <a:cubicBezTo>
                                  <a:pt x="53578" y="47402"/>
                                  <a:pt x="53578" y="47402"/>
                                  <a:pt x="54531" y="47402"/>
                                </a:cubicBezTo>
                                <a:cubicBezTo>
                                  <a:pt x="53578" y="48355"/>
                                  <a:pt x="54531" y="49308"/>
                                  <a:pt x="54531" y="49308"/>
                                </a:cubicBezTo>
                                <a:cubicBezTo>
                                  <a:pt x="54531" y="49308"/>
                                  <a:pt x="55483" y="49308"/>
                                  <a:pt x="55483" y="49308"/>
                                </a:cubicBezTo>
                                <a:cubicBezTo>
                                  <a:pt x="55483" y="48355"/>
                                  <a:pt x="54531" y="47402"/>
                                  <a:pt x="54531" y="47402"/>
                                </a:cubicBezTo>
                                <a:close/>
                                <a:moveTo>
                                  <a:pt x="57388" y="74073"/>
                                </a:moveTo>
                                <a:cubicBezTo>
                                  <a:pt x="55483" y="74073"/>
                                  <a:pt x="54531" y="75025"/>
                                  <a:pt x="54531" y="76930"/>
                                </a:cubicBezTo>
                                <a:cubicBezTo>
                                  <a:pt x="54531" y="76930"/>
                                  <a:pt x="54531" y="77883"/>
                                  <a:pt x="54531" y="77883"/>
                                </a:cubicBezTo>
                                <a:cubicBezTo>
                                  <a:pt x="56436" y="77883"/>
                                  <a:pt x="57388" y="76930"/>
                                  <a:pt x="59293" y="75977"/>
                                </a:cubicBezTo>
                                <a:cubicBezTo>
                                  <a:pt x="59293" y="74073"/>
                                  <a:pt x="58341" y="74073"/>
                                  <a:pt x="57388" y="74073"/>
                                </a:cubicBezTo>
                                <a:close/>
                                <a:moveTo>
                                  <a:pt x="56436" y="213137"/>
                                </a:moveTo>
                                <a:cubicBezTo>
                                  <a:pt x="56436" y="212185"/>
                                  <a:pt x="56436" y="212185"/>
                                  <a:pt x="55483" y="212185"/>
                                </a:cubicBezTo>
                                <a:cubicBezTo>
                                  <a:pt x="54531" y="212185"/>
                                  <a:pt x="54531" y="212185"/>
                                  <a:pt x="54531" y="213137"/>
                                </a:cubicBezTo>
                                <a:cubicBezTo>
                                  <a:pt x="54531" y="212185"/>
                                  <a:pt x="54531" y="213137"/>
                                  <a:pt x="56436" y="213137"/>
                                </a:cubicBezTo>
                                <a:cubicBezTo>
                                  <a:pt x="55483" y="213137"/>
                                  <a:pt x="56436" y="213137"/>
                                  <a:pt x="56436" y="213137"/>
                                </a:cubicBezTo>
                                <a:close/>
                                <a:moveTo>
                                  <a:pt x="55483" y="230283"/>
                                </a:moveTo>
                                <a:cubicBezTo>
                                  <a:pt x="55483" y="230283"/>
                                  <a:pt x="54531" y="230283"/>
                                  <a:pt x="55483" y="230283"/>
                                </a:cubicBezTo>
                                <a:lnTo>
                                  <a:pt x="55483" y="230283"/>
                                </a:lnTo>
                                <a:cubicBezTo>
                                  <a:pt x="55483" y="231235"/>
                                  <a:pt x="55483" y="230283"/>
                                  <a:pt x="55483" y="230283"/>
                                </a:cubicBezTo>
                                <a:cubicBezTo>
                                  <a:pt x="55483" y="230283"/>
                                  <a:pt x="55483" y="230283"/>
                                  <a:pt x="55483" y="230283"/>
                                </a:cubicBezTo>
                                <a:close/>
                                <a:moveTo>
                                  <a:pt x="55483" y="19780"/>
                                </a:moveTo>
                                <a:cubicBezTo>
                                  <a:pt x="55483" y="20733"/>
                                  <a:pt x="56436" y="20733"/>
                                  <a:pt x="57388" y="19780"/>
                                </a:cubicBezTo>
                                <a:cubicBezTo>
                                  <a:pt x="57388" y="19780"/>
                                  <a:pt x="58341" y="19780"/>
                                  <a:pt x="58341" y="18827"/>
                                </a:cubicBezTo>
                                <a:cubicBezTo>
                                  <a:pt x="58341" y="17875"/>
                                  <a:pt x="57388" y="17875"/>
                                  <a:pt x="56436" y="18827"/>
                                </a:cubicBezTo>
                                <a:cubicBezTo>
                                  <a:pt x="56436" y="18827"/>
                                  <a:pt x="55483" y="18827"/>
                                  <a:pt x="55483" y="19780"/>
                                </a:cubicBezTo>
                                <a:close/>
                                <a:moveTo>
                                  <a:pt x="56436" y="139795"/>
                                </a:moveTo>
                                <a:cubicBezTo>
                                  <a:pt x="56436" y="138843"/>
                                  <a:pt x="56436" y="138843"/>
                                  <a:pt x="56436" y="139795"/>
                                </a:cubicBezTo>
                                <a:cubicBezTo>
                                  <a:pt x="55483" y="138843"/>
                                  <a:pt x="55483" y="139795"/>
                                  <a:pt x="56436" y="139795"/>
                                </a:cubicBezTo>
                                <a:cubicBezTo>
                                  <a:pt x="55483" y="139795"/>
                                  <a:pt x="55483" y="140748"/>
                                  <a:pt x="56436" y="139795"/>
                                </a:cubicBezTo>
                                <a:cubicBezTo>
                                  <a:pt x="56436" y="140748"/>
                                  <a:pt x="56436" y="139795"/>
                                  <a:pt x="56436" y="139795"/>
                                </a:cubicBezTo>
                                <a:close/>
                                <a:moveTo>
                                  <a:pt x="56436" y="164560"/>
                                </a:moveTo>
                                <a:cubicBezTo>
                                  <a:pt x="56436" y="164560"/>
                                  <a:pt x="57388" y="163608"/>
                                  <a:pt x="56436" y="164560"/>
                                </a:cubicBezTo>
                                <a:cubicBezTo>
                                  <a:pt x="57388" y="163608"/>
                                  <a:pt x="57388" y="162655"/>
                                  <a:pt x="56436" y="162655"/>
                                </a:cubicBezTo>
                                <a:cubicBezTo>
                                  <a:pt x="55483" y="162655"/>
                                  <a:pt x="55483" y="162655"/>
                                  <a:pt x="55483" y="162655"/>
                                </a:cubicBezTo>
                                <a:cubicBezTo>
                                  <a:pt x="55483" y="163608"/>
                                  <a:pt x="55483" y="163608"/>
                                  <a:pt x="56436" y="164560"/>
                                </a:cubicBezTo>
                                <a:close/>
                                <a:moveTo>
                                  <a:pt x="55483" y="88360"/>
                                </a:moveTo>
                                <a:lnTo>
                                  <a:pt x="55483" y="88360"/>
                                </a:lnTo>
                                <a:cubicBezTo>
                                  <a:pt x="56436" y="88360"/>
                                  <a:pt x="56436" y="88360"/>
                                  <a:pt x="55483" y="88360"/>
                                </a:cubicBezTo>
                                <a:cubicBezTo>
                                  <a:pt x="56436" y="88360"/>
                                  <a:pt x="56436" y="88360"/>
                                  <a:pt x="55483" y="88360"/>
                                </a:cubicBezTo>
                                <a:cubicBezTo>
                                  <a:pt x="55483" y="88360"/>
                                  <a:pt x="55483" y="88360"/>
                                  <a:pt x="55483" y="88360"/>
                                </a:cubicBezTo>
                                <a:close/>
                                <a:moveTo>
                                  <a:pt x="57388" y="43593"/>
                                </a:moveTo>
                                <a:cubicBezTo>
                                  <a:pt x="56436" y="43593"/>
                                  <a:pt x="56436" y="43593"/>
                                  <a:pt x="57388" y="43593"/>
                                </a:cubicBezTo>
                                <a:cubicBezTo>
                                  <a:pt x="56436" y="42640"/>
                                  <a:pt x="56436" y="43593"/>
                                  <a:pt x="56436" y="43593"/>
                                </a:cubicBezTo>
                                <a:cubicBezTo>
                                  <a:pt x="56436" y="43593"/>
                                  <a:pt x="56436" y="44545"/>
                                  <a:pt x="57388" y="43593"/>
                                </a:cubicBezTo>
                                <a:cubicBezTo>
                                  <a:pt x="56436" y="44545"/>
                                  <a:pt x="56436" y="44545"/>
                                  <a:pt x="57388" y="43593"/>
                                </a:cubicBezTo>
                                <a:close/>
                                <a:moveTo>
                                  <a:pt x="56436" y="23590"/>
                                </a:moveTo>
                                <a:lnTo>
                                  <a:pt x="56436" y="23590"/>
                                </a:lnTo>
                                <a:cubicBezTo>
                                  <a:pt x="56436" y="23590"/>
                                  <a:pt x="56436" y="23590"/>
                                  <a:pt x="56436" y="23590"/>
                                </a:cubicBezTo>
                                <a:lnTo>
                                  <a:pt x="56436" y="23590"/>
                                </a:lnTo>
                                <a:cubicBezTo>
                                  <a:pt x="56436" y="22637"/>
                                  <a:pt x="56436" y="22637"/>
                                  <a:pt x="56436" y="23590"/>
                                </a:cubicBezTo>
                                <a:close/>
                                <a:moveTo>
                                  <a:pt x="57388" y="243618"/>
                                </a:moveTo>
                                <a:lnTo>
                                  <a:pt x="57388" y="243618"/>
                                </a:lnTo>
                                <a:cubicBezTo>
                                  <a:pt x="56436" y="243618"/>
                                  <a:pt x="56436" y="243618"/>
                                  <a:pt x="57388" y="243618"/>
                                </a:cubicBezTo>
                                <a:lnTo>
                                  <a:pt x="57388" y="243618"/>
                                </a:lnTo>
                                <a:cubicBezTo>
                                  <a:pt x="57388" y="243618"/>
                                  <a:pt x="57388" y="243618"/>
                                  <a:pt x="57388" y="243618"/>
                                </a:cubicBezTo>
                                <a:close/>
                                <a:moveTo>
                                  <a:pt x="57388" y="46450"/>
                                </a:moveTo>
                                <a:cubicBezTo>
                                  <a:pt x="57388" y="47402"/>
                                  <a:pt x="58341" y="47402"/>
                                  <a:pt x="59293" y="47402"/>
                                </a:cubicBezTo>
                                <a:cubicBezTo>
                                  <a:pt x="60246" y="47402"/>
                                  <a:pt x="61198" y="47402"/>
                                  <a:pt x="60246" y="46450"/>
                                </a:cubicBezTo>
                                <a:cubicBezTo>
                                  <a:pt x="60246" y="45498"/>
                                  <a:pt x="59293" y="45498"/>
                                  <a:pt x="58341" y="45498"/>
                                </a:cubicBezTo>
                                <a:cubicBezTo>
                                  <a:pt x="57388" y="45498"/>
                                  <a:pt x="57388" y="45498"/>
                                  <a:pt x="57388" y="46450"/>
                                </a:cubicBezTo>
                                <a:close/>
                                <a:moveTo>
                                  <a:pt x="57388" y="204565"/>
                                </a:moveTo>
                                <a:lnTo>
                                  <a:pt x="57388" y="204565"/>
                                </a:lnTo>
                                <a:cubicBezTo>
                                  <a:pt x="58341" y="204565"/>
                                  <a:pt x="58341" y="204565"/>
                                  <a:pt x="57388" y="204565"/>
                                </a:cubicBezTo>
                                <a:cubicBezTo>
                                  <a:pt x="58341" y="203612"/>
                                  <a:pt x="57388" y="203612"/>
                                  <a:pt x="57388" y="204565"/>
                                </a:cubicBezTo>
                                <a:cubicBezTo>
                                  <a:pt x="57388" y="203612"/>
                                  <a:pt x="57388" y="203612"/>
                                  <a:pt x="57388" y="204565"/>
                                </a:cubicBezTo>
                                <a:close/>
                                <a:moveTo>
                                  <a:pt x="61198" y="36925"/>
                                </a:moveTo>
                                <a:cubicBezTo>
                                  <a:pt x="60246" y="35973"/>
                                  <a:pt x="59293" y="35020"/>
                                  <a:pt x="57388" y="35973"/>
                                </a:cubicBezTo>
                                <a:lnTo>
                                  <a:pt x="57388" y="36925"/>
                                </a:lnTo>
                                <a:cubicBezTo>
                                  <a:pt x="58341" y="38830"/>
                                  <a:pt x="61198" y="38830"/>
                                  <a:pt x="60246" y="41687"/>
                                </a:cubicBezTo>
                                <a:cubicBezTo>
                                  <a:pt x="61198" y="41687"/>
                                  <a:pt x="61198" y="41687"/>
                                  <a:pt x="61198" y="40735"/>
                                </a:cubicBezTo>
                                <a:cubicBezTo>
                                  <a:pt x="62151" y="38830"/>
                                  <a:pt x="62151" y="37877"/>
                                  <a:pt x="61198" y="36925"/>
                                </a:cubicBezTo>
                                <a:close/>
                                <a:moveTo>
                                  <a:pt x="62151" y="176943"/>
                                </a:moveTo>
                                <a:cubicBezTo>
                                  <a:pt x="61198" y="175990"/>
                                  <a:pt x="61198" y="176943"/>
                                  <a:pt x="60246" y="177895"/>
                                </a:cubicBezTo>
                                <a:lnTo>
                                  <a:pt x="60246" y="178848"/>
                                </a:lnTo>
                                <a:cubicBezTo>
                                  <a:pt x="59293" y="177895"/>
                                  <a:pt x="59293" y="175990"/>
                                  <a:pt x="57388" y="176943"/>
                                </a:cubicBezTo>
                                <a:cubicBezTo>
                                  <a:pt x="56436" y="177895"/>
                                  <a:pt x="57388" y="178848"/>
                                  <a:pt x="57388" y="179800"/>
                                </a:cubicBezTo>
                                <a:cubicBezTo>
                                  <a:pt x="58341" y="180753"/>
                                  <a:pt x="59293" y="179800"/>
                                  <a:pt x="60246" y="178848"/>
                                </a:cubicBezTo>
                                <a:cubicBezTo>
                                  <a:pt x="60246" y="178848"/>
                                  <a:pt x="61198" y="178848"/>
                                  <a:pt x="61198" y="177895"/>
                                </a:cubicBezTo>
                                <a:cubicBezTo>
                                  <a:pt x="62151" y="177895"/>
                                  <a:pt x="63103" y="177895"/>
                                  <a:pt x="62151" y="176943"/>
                                </a:cubicBezTo>
                                <a:close/>
                                <a:moveTo>
                                  <a:pt x="57388" y="69310"/>
                                </a:moveTo>
                                <a:cubicBezTo>
                                  <a:pt x="57388" y="70262"/>
                                  <a:pt x="58341" y="70262"/>
                                  <a:pt x="57388" y="69310"/>
                                </a:cubicBezTo>
                                <a:cubicBezTo>
                                  <a:pt x="58341" y="70262"/>
                                  <a:pt x="59293" y="69310"/>
                                  <a:pt x="59293" y="69310"/>
                                </a:cubicBezTo>
                                <a:cubicBezTo>
                                  <a:pt x="59293" y="69310"/>
                                  <a:pt x="59293" y="68358"/>
                                  <a:pt x="58341" y="68358"/>
                                </a:cubicBezTo>
                                <a:cubicBezTo>
                                  <a:pt x="57388" y="68358"/>
                                  <a:pt x="57388" y="68358"/>
                                  <a:pt x="57388" y="69310"/>
                                </a:cubicBezTo>
                                <a:close/>
                                <a:moveTo>
                                  <a:pt x="58341" y="210280"/>
                                </a:moveTo>
                                <a:lnTo>
                                  <a:pt x="58341" y="210280"/>
                                </a:lnTo>
                                <a:lnTo>
                                  <a:pt x="58341" y="210280"/>
                                </a:lnTo>
                                <a:cubicBezTo>
                                  <a:pt x="57388" y="210280"/>
                                  <a:pt x="58341" y="210280"/>
                                  <a:pt x="58341" y="210280"/>
                                </a:cubicBezTo>
                                <a:cubicBezTo>
                                  <a:pt x="58341" y="211233"/>
                                  <a:pt x="58341" y="211233"/>
                                  <a:pt x="58341" y="210280"/>
                                </a:cubicBezTo>
                                <a:close/>
                                <a:moveTo>
                                  <a:pt x="58341" y="166465"/>
                                </a:moveTo>
                                <a:cubicBezTo>
                                  <a:pt x="58341" y="167418"/>
                                  <a:pt x="58341" y="167418"/>
                                  <a:pt x="58341" y="166465"/>
                                </a:cubicBezTo>
                                <a:cubicBezTo>
                                  <a:pt x="60246" y="167418"/>
                                  <a:pt x="60246" y="166465"/>
                                  <a:pt x="60246" y="166465"/>
                                </a:cubicBezTo>
                                <a:cubicBezTo>
                                  <a:pt x="60246" y="165512"/>
                                  <a:pt x="60246" y="165512"/>
                                  <a:pt x="59293" y="165512"/>
                                </a:cubicBezTo>
                                <a:cubicBezTo>
                                  <a:pt x="59293" y="165512"/>
                                  <a:pt x="58341" y="166465"/>
                                  <a:pt x="58341" y="166465"/>
                                </a:cubicBezTo>
                                <a:close/>
                                <a:moveTo>
                                  <a:pt x="62151" y="51212"/>
                                </a:moveTo>
                                <a:cubicBezTo>
                                  <a:pt x="62151" y="51212"/>
                                  <a:pt x="62151" y="51212"/>
                                  <a:pt x="62151" y="51212"/>
                                </a:cubicBezTo>
                                <a:cubicBezTo>
                                  <a:pt x="61198" y="51212"/>
                                  <a:pt x="60246" y="51212"/>
                                  <a:pt x="59293" y="53118"/>
                                </a:cubicBezTo>
                                <a:cubicBezTo>
                                  <a:pt x="59293" y="53118"/>
                                  <a:pt x="59293" y="54070"/>
                                  <a:pt x="59293" y="54070"/>
                                </a:cubicBezTo>
                                <a:cubicBezTo>
                                  <a:pt x="62151" y="54070"/>
                                  <a:pt x="62151" y="53118"/>
                                  <a:pt x="62151" y="51212"/>
                                </a:cubicBezTo>
                                <a:close/>
                                <a:moveTo>
                                  <a:pt x="65008" y="30258"/>
                                </a:moveTo>
                                <a:cubicBezTo>
                                  <a:pt x="65008" y="30258"/>
                                  <a:pt x="65008" y="29305"/>
                                  <a:pt x="65008" y="30258"/>
                                </a:cubicBezTo>
                                <a:cubicBezTo>
                                  <a:pt x="63103" y="29305"/>
                                  <a:pt x="63103" y="30258"/>
                                  <a:pt x="63103" y="31210"/>
                                </a:cubicBezTo>
                                <a:cubicBezTo>
                                  <a:pt x="63103" y="32162"/>
                                  <a:pt x="63103" y="32162"/>
                                  <a:pt x="63103" y="33115"/>
                                </a:cubicBezTo>
                                <a:cubicBezTo>
                                  <a:pt x="62151" y="33115"/>
                                  <a:pt x="61198" y="32162"/>
                                  <a:pt x="60246" y="33115"/>
                                </a:cubicBezTo>
                                <a:cubicBezTo>
                                  <a:pt x="59293" y="34068"/>
                                  <a:pt x="60246" y="35020"/>
                                  <a:pt x="61198" y="35020"/>
                                </a:cubicBezTo>
                                <a:cubicBezTo>
                                  <a:pt x="63103" y="35973"/>
                                  <a:pt x="64056" y="37877"/>
                                  <a:pt x="64056" y="39783"/>
                                </a:cubicBezTo>
                                <a:cubicBezTo>
                                  <a:pt x="64056" y="39783"/>
                                  <a:pt x="64056" y="40735"/>
                                  <a:pt x="65008" y="40735"/>
                                </a:cubicBezTo>
                                <a:cubicBezTo>
                                  <a:pt x="65008" y="40735"/>
                                  <a:pt x="65008" y="39783"/>
                                  <a:pt x="65008" y="39783"/>
                                </a:cubicBezTo>
                                <a:cubicBezTo>
                                  <a:pt x="65008" y="36925"/>
                                  <a:pt x="64056" y="35020"/>
                                  <a:pt x="63103" y="33115"/>
                                </a:cubicBezTo>
                                <a:lnTo>
                                  <a:pt x="65008" y="32162"/>
                                </a:lnTo>
                                <a:cubicBezTo>
                                  <a:pt x="65008" y="31210"/>
                                  <a:pt x="65961" y="31210"/>
                                  <a:pt x="65008" y="30258"/>
                                </a:cubicBezTo>
                                <a:close/>
                                <a:moveTo>
                                  <a:pt x="62151" y="198850"/>
                                </a:moveTo>
                                <a:cubicBezTo>
                                  <a:pt x="62151" y="198850"/>
                                  <a:pt x="61198" y="198850"/>
                                  <a:pt x="62151" y="198850"/>
                                </a:cubicBezTo>
                                <a:cubicBezTo>
                                  <a:pt x="61198" y="197898"/>
                                  <a:pt x="60246" y="198850"/>
                                  <a:pt x="62151" y="198850"/>
                                </a:cubicBezTo>
                                <a:cubicBezTo>
                                  <a:pt x="61198" y="198850"/>
                                  <a:pt x="61198" y="198850"/>
                                  <a:pt x="62151" y="198850"/>
                                </a:cubicBezTo>
                                <a:cubicBezTo>
                                  <a:pt x="61198" y="198850"/>
                                  <a:pt x="62151" y="198850"/>
                                  <a:pt x="62151" y="198850"/>
                                </a:cubicBezTo>
                                <a:close/>
                                <a:moveTo>
                                  <a:pt x="62151" y="139795"/>
                                </a:moveTo>
                                <a:cubicBezTo>
                                  <a:pt x="62151" y="139795"/>
                                  <a:pt x="61198" y="140748"/>
                                  <a:pt x="62151" y="139795"/>
                                </a:cubicBezTo>
                                <a:cubicBezTo>
                                  <a:pt x="62151" y="140748"/>
                                  <a:pt x="62151" y="140748"/>
                                  <a:pt x="62151" y="139795"/>
                                </a:cubicBezTo>
                                <a:cubicBezTo>
                                  <a:pt x="62151" y="140748"/>
                                  <a:pt x="63103" y="140748"/>
                                  <a:pt x="62151" y="139795"/>
                                </a:cubicBezTo>
                                <a:cubicBezTo>
                                  <a:pt x="62151" y="139795"/>
                                  <a:pt x="62151" y="139795"/>
                                  <a:pt x="62151" y="139795"/>
                                </a:cubicBezTo>
                                <a:close/>
                                <a:moveTo>
                                  <a:pt x="121206" y="85502"/>
                                </a:moveTo>
                                <a:cubicBezTo>
                                  <a:pt x="120253" y="76930"/>
                                  <a:pt x="120253" y="68358"/>
                                  <a:pt x="120253" y="59785"/>
                                </a:cubicBezTo>
                                <a:cubicBezTo>
                                  <a:pt x="120253" y="46450"/>
                                  <a:pt x="116443" y="34068"/>
                                  <a:pt x="109776" y="22637"/>
                                </a:cubicBezTo>
                                <a:cubicBezTo>
                                  <a:pt x="106918" y="16923"/>
                                  <a:pt x="100251" y="15018"/>
                                  <a:pt x="95488" y="16923"/>
                                </a:cubicBezTo>
                                <a:cubicBezTo>
                                  <a:pt x="87868" y="19780"/>
                                  <a:pt x="81201" y="25495"/>
                                  <a:pt x="77391" y="33115"/>
                                </a:cubicBezTo>
                                <a:cubicBezTo>
                                  <a:pt x="73581" y="39783"/>
                                  <a:pt x="72628" y="47402"/>
                                  <a:pt x="71676" y="55023"/>
                                </a:cubicBezTo>
                                <a:cubicBezTo>
                                  <a:pt x="70723" y="63595"/>
                                  <a:pt x="71676" y="71215"/>
                                  <a:pt x="70723" y="83598"/>
                                </a:cubicBezTo>
                                <a:cubicBezTo>
                                  <a:pt x="70723" y="90265"/>
                                  <a:pt x="70723" y="99790"/>
                                  <a:pt x="70723" y="109315"/>
                                </a:cubicBezTo>
                                <a:cubicBezTo>
                                  <a:pt x="70723" y="113125"/>
                                  <a:pt x="69771" y="116935"/>
                                  <a:pt x="70723" y="120745"/>
                                </a:cubicBezTo>
                                <a:cubicBezTo>
                                  <a:pt x="72628" y="132175"/>
                                  <a:pt x="75486" y="142653"/>
                                  <a:pt x="80248" y="153130"/>
                                </a:cubicBezTo>
                                <a:cubicBezTo>
                                  <a:pt x="82153" y="157893"/>
                                  <a:pt x="85011" y="161703"/>
                                  <a:pt x="88821" y="165512"/>
                                </a:cubicBezTo>
                                <a:cubicBezTo>
                                  <a:pt x="93583" y="171228"/>
                                  <a:pt x="100251" y="171228"/>
                                  <a:pt x="105966" y="165512"/>
                                </a:cubicBezTo>
                                <a:cubicBezTo>
                                  <a:pt x="107871" y="163608"/>
                                  <a:pt x="108823" y="161703"/>
                                  <a:pt x="109776" y="159798"/>
                                </a:cubicBezTo>
                                <a:cubicBezTo>
                                  <a:pt x="115491" y="150273"/>
                                  <a:pt x="118348" y="139795"/>
                                  <a:pt x="119301" y="128365"/>
                                </a:cubicBezTo>
                                <a:cubicBezTo>
                                  <a:pt x="120253" y="118840"/>
                                  <a:pt x="119301" y="110268"/>
                                  <a:pt x="121206" y="100743"/>
                                </a:cubicBezTo>
                                <a:cubicBezTo>
                                  <a:pt x="122158" y="95980"/>
                                  <a:pt x="122158" y="91218"/>
                                  <a:pt x="121206" y="85502"/>
                                </a:cubicBezTo>
                                <a:close/>
                                <a:moveTo>
                                  <a:pt x="130731" y="66452"/>
                                </a:moveTo>
                                <a:cubicBezTo>
                                  <a:pt x="130731" y="65500"/>
                                  <a:pt x="130731" y="65500"/>
                                  <a:pt x="130731" y="66452"/>
                                </a:cubicBezTo>
                                <a:cubicBezTo>
                                  <a:pt x="129778" y="65500"/>
                                  <a:pt x="129778" y="65500"/>
                                  <a:pt x="129778" y="65500"/>
                                </a:cubicBezTo>
                                <a:cubicBezTo>
                                  <a:pt x="129778" y="66452"/>
                                  <a:pt x="129778" y="66452"/>
                                  <a:pt x="130731" y="66452"/>
                                </a:cubicBezTo>
                                <a:cubicBezTo>
                                  <a:pt x="130731" y="66452"/>
                                  <a:pt x="130731" y="66452"/>
                                  <a:pt x="130731" y="66452"/>
                                </a:cubicBezTo>
                                <a:close/>
                                <a:moveTo>
                                  <a:pt x="130731" y="54070"/>
                                </a:moveTo>
                                <a:cubicBezTo>
                                  <a:pt x="130731" y="54070"/>
                                  <a:pt x="130731" y="54070"/>
                                  <a:pt x="130731" y="54070"/>
                                </a:cubicBezTo>
                                <a:lnTo>
                                  <a:pt x="130731" y="54070"/>
                                </a:lnTo>
                                <a:cubicBezTo>
                                  <a:pt x="131683" y="54070"/>
                                  <a:pt x="130731" y="54070"/>
                                  <a:pt x="130731" y="54070"/>
                                </a:cubicBezTo>
                                <a:cubicBezTo>
                                  <a:pt x="130731" y="53118"/>
                                  <a:pt x="130731" y="53118"/>
                                  <a:pt x="130731" y="54070"/>
                                </a:cubicBezTo>
                                <a:close/>
                                <a:moveTo>
                                  <a:pt x="132636" y="74073"/>
                                </a:moveTo>
                                <a:lnTo>
                                  <a:pt x="132636" y="74073"/>
                                </a:lnTo>
                                <a:cubicBezTo>
                                  <a:pt x="131683" y="73120"/>
                                  <a:pt x="130731" y="74073"/>
                                  <a:pt x="131683" y="74073"/>
                                </a:cubicBezTo>
                                <a:cubicBezTo>
                                  <a:pt x="131683" y="75025"/>
                                  <a:pt x="131683" y="75025"/>
                                  <a:pt x="132636" y="74073"/>
                                </a:cubicBezTo>
                                <a:cubicBezTo>
                                  <a:pt x="132636" y="75025"/>
                                  <a:pt x="132636" y="75025"/>
                                  <a:pt x="132636" y="74073"/>
                                </a:cubicBezTo>
                                <a:close/>
                                <a:moveTo>
                                  <a:pt x="133588" y="37877"/>
                                </a:moveTo>
                                <a:cubicBezTo>
                                  <a:pt x="133588" y="37877"/>
                                  <a:pt x="134541" y="37877"/>
                                  <a:pt x="133588" y="37877"/>
                                </a:cubicBezTo>
                                <a:cubicBezTo>
                                  <a:pt x="134541" y="36925"/>
                                  <a:pt x="134541" y="36925"/>
                                  <a:pt x="133588" y="36925"/>
                                </a:cubicBezTo>
                                <a:cubicBezTo>
                                  <a:pt x="132636" y="36925"/>
                                  <a:pt x="132636" y="36925"/>
                                  <a:pt x="132636" y="36925"/>
                                </a:cubicBezTo>
                                <a:cubicBezTo>
                                  <a:pt x="132636" y="37877"/>
                                  <a:pt x="133588" y="37877"/>
                                  <a:pt x="133588" y="37877"/>
                                </a:cubicBezTo>
                                <a:close/>
                                <a:moveTo>
                                  <a:pt x="133588" y="59785"/>
                                </a:moveTo>
                                <a:cubicBezTo>
                                  <a:pt x="134541" y="59785"/>
                                  <a:pt x="134541" y="59785"/>
                                  <a:pt x="133588" y="59785"/>
                                </a:cubicBezTo>
                                <a:cubicBezTo>
                                  <a:pt x="134541" y="58833"/>
                                  <a:pt x="134541" y="58833"/>
                                  <a:pt x="133588" y="59785"/>
                                </a:cubicBezTo>
                                <a:lnTo>
                                  <a:pt x="133588" y="59785"/>
                                </a:lnTo>
                                <a:cubicBezTo>
                                  <a:pt x="133588" y="60737"/>
                                  <a:pt x="133588" y="60737"/>
                                  <a:pt x="133588" y="59785"/>
                                </a:cubicBezTo>
                                <a:close/>
                                <a:moveTo>
                                  <a:pt x="135493" y="69310"/>
                                </a:moveTo>
                                <a:cubicBezTo>
                                  <a:pt x="134541" y="68358"/>
                                  <a:pt x="134541" y="68358"/>
                                  <a:pt x="135493" y="69310"/>
                                </a:cubicBezTo>
                                <a:cubicBezTo>
                                  <a:pt x="134541" y="68358"/>
                                  <a:pt x="133588" y="69310"/>
                                  <a:pt x="135493" y="69310"/>
                                </a:cubicBezTo>
                                <a:lnTo>
                                  <a:pt x="135493" y="69310"/>
                                </a:lnTo>
                                <a:cubicBezTo>
                                  <a:pt x="134541" y="69310"/>
                                  <a:pt x="134541" y="69310"/>
                                  <a:pt x="135493" y="69310"/>
                                </a:cubicBezTo>
                                <a:close/>
                                <a:moveTo>
                                  <a:pt x="135493" y="43593"/>
                                </a:moveTo>
                                <a:cubicBezTo>
                                  <a:pt x="134541" y="43593"/>
                                  <a:pt x="134541" y="42640"/>
                                  <a:pt x="135493" y="43593"/>
                                </a:cubicBezTo>
                                <a:cubicBezTo>
                                  <a:pt x="134541" y="42640"/>
                                  <a:pt x="134541" y="42640"/>
                                  <a:pt x="135493" y="43593"/>
                                </a:cubicBezTo>
                                <a:cubicBezTo>
                                  <a:pt x="134541" y="43593"/>
                                  <a:pt x="134541" y="43593"/>
                                  <a:pt x="135493" y="43593"/>
                                </a:cubicBezTo>
                                <a:lnTo>
                                  <a:pt x="135493" y="43593"/>
                                </a:lnTo>
                                <a:close/>
                                <a:moveTo>
                                  <a:pt x="136446" y="94075"/>
                                </a:moveTo>
                                <a:cubicBezTo>
                                  <a:pt x="136446" y="94075"/>
                                  <a:pt x="136446" y="94075"/>
                                  <a:pt x="136446" y="94075"/>
                                </a:cubicBezTo>
                                <a:lnTo>
                                  <a:pt x="135493" y="95027"/>
                                </a:lnTo>
                                <a:cubicBezTo>
                                  <a:pt x="135493" y="94075"/>
                                  <a:pt x="136446" y="95027"/>
                                  <a:pt x="136446" y="94075"/>
                                </a:cubicBezTo>
                                <a:cubicBezTo>
                                  <a:pt x="136446" y="94075"/>
                                  <a:pt x="136446" y="94075"/>
                                  <a:pt x="136446" y="94075"/>
                                </a:cubicBezTo>
                                <a:close/>
                                <a:moveTo>
                                  <a:pt x="137398" y="55975"/>
                                </a:moveTo>
                                <a:cubicBezTo>
                                  <a:pt x="138351" y="55975"/>
                                  <a:pt x="138351" y="56927"/>
                                  <a:pt x="139303" y="56927"/>
                                </a:cubicBezTo>
                                <a:cubicBezTo>
                                  <a:pt x="139303" y="56927"/>
                                  <a:pt x="140256" y="56927"/>
                                  <a:pt x="139303" y="56927"/>
                                </a:cubicBezTo>
                                <a:cubicBezTo>
                                  <a:pt x="139303" y="55975"/>
                                  <a:pt x="138351" y="55975"/>
                                  <a:pt x="137398" y="55975"/>
                                </a:cubicBezTo>
                                <a:lnTo>
                                  <a:pt x="137398" y="54070"/>
                                </a:lnTo>
                                <a:cubicBezTo>
                                  <a:pt x="137398" y="54070"/>
                                  <a:pt x="137398" y="53118"/>
                                  <a:pt x="137398" y="53118"/>
                                </a:cubicBezTo>
                                <a:cubicBezTo>
                                  <a:pt x="137398" y="53118"/>
                                  <a:pt x="137398" y="54070"/>
                                  <a:pt x="137398" y="54070"/>
                                </a:cubicBezTo>
                                <a:cubicBezTo>
                                  <a:pt x="137398" y="55023"/>
                                  <a:pt x="137398" y="55975"/>
                                  <a:pt x="137398" y="55975"/>
                                </a:cubicBezTo>
                                <a:close/>
                                <a:moveTo>
                                  <a:pt x="143113" y="54070"/>
                                </a:moveTo>
                                <a:cubicBezTo>
                                  <a:pt x="145018" y="53118"/>
                                  <a:pt x="142161" y="52165"/>
                                  <a:pt x="142161" y="51212"/>
                                </a:cubicBezTo>
                                <a:cubicBezTo>
                                  <a:pt x="141208" y="50260"/>
                                  <a:pt x="141208" y="49308"/>
                                  <a:pt x="140256" y="48355"/>
                                </a:cubicBezTo>
                                <a:cubicBezTo>
                                  <a:pt x="140256" y="48355"/>
                                  <a:pt x="139303" y="47402"/>
                                  <a:pt x="139303" y="47402"/>
                                </a:cubicBezTo>
                                <a:lnTo>
                                  <a:pt x="139303" y="47402"/>
                                </a:lnTo>
                                <a:cubicBezTo>
                                  <a:pt x="138351" y="48355"/>
                                  <a:pt x="138351" y="50260"/>
                                  <a:pt x="140256" y="51212"/>
                                </a:cubicBezTo>
                                <a:cubicBezTo>
                                  <a:pt x="141208" y="52165"/>
                                  <a:pt x="142161" y="55023"/>
                                  <a:pt x="143113" y="54070"/>
                                </a:cubicBezTo>
                                <a:close/>
                                <a:moveTo>
                                  <a:pt x="141208" y="63595"/>
                                </a:moveTo>
                                <a:cubicBezTo>
                                  <a:pt x="141208" y="62643"/>
                                  <a:pt x="141208" y="61690"/>
                                  <a:pt x="140256" y="61690"/>
                                </a:cubicBezTo>
                                <a:cubicBezTo>
                                  <a:pt x="140256" y="60737"/>
                                  <a:pt x="140256" y="59785"/>
                                  <a:pt x="139303" y="60737"/>
                                </a:cubicBezTo>
                                <a:cubicBezTo>
                                  <a:pt x="138351" y="61690"/>
                                  <a:pt x="138351" y="62643"/>
                                  <a:pt x="138351" y="63595"/>
                                </a:cubicBezTo>
                                <a:cubicBezTo>
                                  <a:pt x="139303" y="63595"/>
                                  <a:pt x="140256" y="63595"/>
                                  <a:pt x="141208" y="63595"/>
                                </a:cubicBezTo>
                                <a:cubicBezTo>
                                  <a:pt x="141208" y="64548"/>
                                  <a:pt x="141208" y="64548"/>
                                  <a:pt x="141208" y="63595"/>
                                </a:cubicBezTo>
                                <a:close/>
                                <a:moveTo>
                                  <a:pt x="141208" y="39783"/>
                                </a:moveTo>
                                <a:cubicBezTo>
                                  <a:pt x="141208" y="39783"/>
                                  <a:pt x="141208" y="40735"/>
                                  <a:pt x="141208" y="39783"/>
                                </a:cubicBezTo>
                                <a:cubicBezTo>
                                  <a:pt x="143113" y="40735"/>
                                  <a:pt x="143113" y="39783"/>
                                  <a:pt x="143113" y="39783"/>
                                </a:cubicBezTo>
                                <a:cubicBezTo>
                                  <a:pt x="142161" y="38830"/>
                                  <a:pt x="142161" y="38830"/>
                                  <a:pt x="141208" y="39783"/>
                                </a:cubicBezTo>
                                <a:cubicBezTo>
                                  <a:pt x="141208" y="38830"/>
                                  <a:pt x="140256" y="38830"/>
                                  <a:pt x="141208" y="39783"/>
                                </a:cubicBezTo>
                                <a:close/>
                                <a:moveTo>
                                  <a:pt x="149781" y="64548"/>
                                </a:moveTo>
                                <a:cubicBezTo>
                                  <a:pt x="150733" y="64548"/>
                                  <a:pt x="149781" y="63595"/>
                                  <a:pt x="149781" y="63595"/>
                                </a:cubicBezTo>
                                <a:cubicBezTo>
                                  <a:pt x="149781" y="62643"/>
                                  <a:pt x="148828" y="62643"/>
                                  <a:pt x="147876" y="61690"/>
                                </a:cubicBezTo>
                                <a:cubicBezTo>
                                  <a:pt x="146923" y="61690"/>
                                  <a:pt x="145971" y="60737"/>
                                  <a:pt x="145971" y="59785"/>
                                </a:cubicBezTo>
                                <a:cubicBezTo>
                                  <a:pt x="145971" y="58833"/>
                                  <a:pt x="147876" y="57880"/>
                                  <a:pt x="145018" y="57880"/>
                                </a:cubicBezTo>
                                <a:cubicBezTo>
                                  <a:pt x="143113" y="57880"/>
                                  <a:pt x="142161" y="58833"/>
                                  <a:pt x="143113" y="60737"/>
                                </a:cubicBezTo>
                                <a:cubicBezTo>
                                  <a:pt x="143113" y="61690"/>
                                  <a:pt x="144066" y="62643"/>
                                  <a:pt x="144066" y="63595"/>
                                </a:cubicBezTo>
                                <a:cubicBezTo>
                                  <a:pt x="144066" y="65500"/>
                                  <a:pt x="144066" y="66452"/>
                                  <a:pt x="145971" y="64548"/>
                                </a:cubicBezTo>
                                <a:cubicBezTo>
                                  <a:pt x="146923" y="63595"/>
                                  <a:pt x="147876" y="64548"/>
                                  <a:pt x="148828" y="65500"/>
                                </a:cubicBezTo>
                                <a:cubicBezTo>
                                  <a:pt x="148828" y="65500"/>
                                  <a:pt x="149781" y="65500"/>
                                  <a:pt x="149781" y="64548"/>
                                </a:cubicBezTo>
                                <a:close/>
                                <a:moveTo>
                                  <a:pt x="144066" y="77883"/>
                                </a:moveTo>
                                <a:cubicBezTo>
                                  <a:pt x="145018" y="77883"/>
                                  <a:pt x="145018" y="77883"/>
                                  <a:pt x="144066" y="77883"/>
                                </a:cubicBezTo>
                                <a:cubicBezTo>
                                  <a:pt x="144066" y="76930"/>
                                  <a:pt x="143113" y="76930"/>
                                  <a:pt x="143113" y="76930"/>
                                </a:cubicBezTo>
                                <a:cubicBezTo>
                                  <a:pt x="143113" y="76930"/>
                                  <a:pt x="143113" y="77883"/>
                                  <a:pt x="144066" y="77883"/>
                                </a:cubicBezTo>
                                <a:cubicBezTo>
                                  <a:pt x="144066" y="77883"/>
                                  <a:pt x="144066" y="77883"/>
                                  <a:pt x="144066" y="77883"/>
                                </a:cubicBezTo>
                                <a:close/>
                                <a:moveTo>
                                  <a:pt x="145018" y="69310"/>
                                </a:moveTo>
                                <a:lnTo>
                                  <a:pt x="144066" y="69310"/>
                                </a:lnTo>
                                <a:cubicBezTo>
                                  <a:pt x="144066" y="69310"/>
                                  <a:pt x="144066" y="70262"/>
                                  <a:pt x="144066" y="70262"/>
                                </a:cubicBezTo>
                                <a:cubicBezTo>
                                  <a:pt x="144066" y="70262"/>
                                  <a:pt x="145018" y="70262"/>
                                  <a:pt x="145018" y="69310"/>
                                </a:cubicBezTo>
                                <a:cubicBezTo>
                                  <a:pt x="145971" y="69310"/>
                                  <a:pt x="145018" y="69310"/>
                                  <a:pt x="145018" y="69310"/>
                                </a:cubicBezTo>
                                <a:close/>
                                <a:moveTo>
                                  <a:pt x="145018" y="107410"/>
                                </a:moveTo>
                                <a:lnTo>
                                  <a:pt x="145018" y="107410"/>
                                </a:lnTo>
                                <a:cubicBezTo>
                                  <a:pt x="144066" y="107410"/>
                                  <a:pt x="144066" y="107410"/>
                                  <a:pt x="145018" y="107410"/>
                                </a:cubicBezTo>
                                <a:lnTo>
                                  <a:pt x="145018" y="107410"/>
                                </a:lnTo>
                                <a:lnTo>
                                  <a:pt x="145018" y="107410"/>
                                </a:lnTo>
                                <a:close/>
                                <a:moveTo>
                                  <a:pt x="146923" y="45498"/>
                                </a:moveTo>
                                <a:cubicBezTo>
                                  <a:pt x="146923" y="46450"/>
                                  <a:pt x="147876" y="46450"/>
                                  <a:pt x="147876" y="46450"/>
                                </a:cubicBezTo>
                                <a:cubicBezTo>
                                  <a:pt x="147876" y="46450"/>
                                  <a:pt x="148828" y="45498"/>
                                  <a:pt x="148828" y="45498"/>
                                </a:cubicBezTo>
                                <a:cubicBezTo>
                                  <a:pt x="147876" y="44545"/>
                                  <a:pt x="147876" y="44545"/>
                                  <a:pt x="146923" y="45498"/>
                                </a:cubicBezTo>
                                <a:cubicBezTo>
                                  <a:pt x="146923" y="44545"/>
                                  <a:pt x="146923" y="45498"/>
                                  <a:pt x="146923" y="45498"/>
                                </a:cubicBezTo>
                                <a:close/>
                                <a:moveTo>
                                  <a:pt x="147876" y="83598"/>
                                </a:moveTo>
                                <a:cubicBezTo>
                                  <a:pt x="147876" y="83598"/>
                                  <a:pt x="146923" y="83598"/>
                                  <a:pt x="147876" y="83598"/>
                                </a:cubicBezTo>
                                <a:lnTo>
                                  <a:pt x="147876" y="83598"/>
                                </a:lnTo>
                                <a:cubicBezTo>
                                  <a:pt x="147876" y="84550"/>
                                  <a:pt x="147876" y="84550"/>
                                  <a:pt x="147876" y="83598"/>
                                </a:cubicBezTo>
                                <a:lnTo>
                                  <a:pt x="147876" y="83598"/>
                                </a:lnTo>
                                <a:close/>
                                <a:moveTo>
                                  <a:pt x="147876" y="50260"/>
                                </a:moveTo>
                                <a:cubicBezTo>
                                  <a:pt x="147876" y="50260"/>
                                  <a:pt x="147876" y="51212"/>
                                  <a:pt x="147876" y="50260"/>
                                </a:cubicBezTo>
                                <a:cubicBezTo>
                                  <a:pt x="148828" y="51212"/>
                                  <a:pt x="148828" y="50260"/>
                                  <a:pt x="147876" y="50260"/>
                                </a:cubicBezTo>
                                <a:cubicBezTo>
                                  <a:pt x="148828" y="50260"/>
                                  <a:pt x="148828" y="49308"/>
                                  <a:pt x="147876" y="50260"/>
                                </a:cubicBezTo>
                                <a:cubicBezTo>
                                  <a:pt x="148828" y="49308"/>
                                  <a:pt x="148828" y="49308"/>
                                  <a:pt x="147876" y="50260"/>
                                </a:cubicBezTo>
                                <a:close/>
                                <a:moveTo>
                                  <a:pt x="151686" y="108362"/>
                                </a:moveTo>
                                <a:cubicBezTo>
                                  <a:pt x="151686" y="107410"/>
                                  <a:pt x="150733" y="107410"/>
                                  <a:pt x="151686" y="108362"/>
                                </a:cubicBezTo>
                                <a:lnTo>
                                  <a:pt x="149781" y="107410"/>
                                </a:lnTo>
                                <a:cubicBezTo>
                                  <a:pt x="149781" y="108362"/>
                                  <a:pt x="149781" y="108362"/>
                                  <a:pt x="149781" y="108362"/>
                                </a:cubicBezTo>
                                <a:lnTo>
                                  <a:pt x="151686" y="108362"/>
                                </a:lnTo>
                                <a:close/>
                                <a:moveTo>
                                  <a:pt x="151686" y="55975"/>
                                </a:moveTo>
                                <a:cubicBezTo>
                                  <a:pt x="151686" y="55023"/>
                                  <a:pt x="151686" y="55023"/>
                                  <a:pt x="151686" y="55975"/>
                                </a:cubicBezTo>
                                <a:cubicBezTo>
                                  <a:pt x="150733" y="55023"/>
                                  <a:pt x="149781" y="55023"/>
                                  <a:pt x="149781" y="55975"/>
                                </a:cubicBezTo>
                                <a:lnTo>
                                  <a:pt x="151686" y="55975"/>
                                </a:lnTo>
                                <a:cubicBezTo>
                                  <a:pt x="150733" y="56927"/>
                                  <a:pt x="151686" y="55975"/>
                                  <a:pt x="151686" y="55975"/>
                                </a:cubicBezTo>
                                <a:close/>
                                <a:moveTo>
                                  <a:pt x="153591" y="74073"/>
                                </a:moveTo>
                                <a:cubicBezTo>
                                  <a:pt x="152638" y="74073"/>
                                  <a:pt x="152638" y="75025"/>
                                  <a:pt x="151686" y="75025"/>
                                </a:cubicBezTo>
                                <a:cubicBezTo>
                                  <a:pt x="151686" y="75025"/>
                                  <a:pt x="151686" y="75977"/>
                                  <a:pt x="151686" y="75977"/>
                                </a:cubicBezTo>
                                <a:cubicBezTo>
                                  <a:pt x="153591" y="75977"/>
                                  <a:pt x="153591" y="75025"/>
                                  <a:pt x="153591" y="74073"/>
                                </a:cubicBezTo>
                                <a:cubicBezTo>
                                  <a:pt x="154543" y="74073"/>
                                  <a:pt x="154543" y="73120"/>
                                  <a:pt x="153591" y="74073"/>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61386420" name="Freeform 561386420"/>
                        <wps:cNvSpPr/>
                        <wps:spPr>
                          <a:xfrm>
                            <a:off x="1381378" y="842558"/>
                            <a:ext cx="132799" cy="181439"/>
                          </a:xfrm>
                          <a:custGeom>
                            <a:avLst/>
                            <a:gdLst>
                              <a:gd name="connsiteX0" fmla="*/ 105728 w 132799"/>
                              <a:gd name="connsiteY0" fmla="*/ 172721 h 181439"/>
                              <a:gd name="connsiteX1" fmla="*/ 63818 w 132799"/>
                              <a:gd name="connsiteY1" fmla="*/ 181294 h 181439"/>
                              <a:gd name="connsiteX2" fmla="*/ 10478 w 132799"/>
                              <a:gd name="connsiteY2" fmla="*/ 158434 h 181439"/>
                              <a:gd name="connsiteX3" fmla="*/ 0 w 132799"/>
                              <a:gd name="connsiteY3" fmla="*/ 132716 h 181439"/>
                              <a:gd name="connsiteX4" fmla="*/ 20955 w 132799"/>
                              <a:gd name="connsiteY4" fmla="*/ 108904 h 181439"/>
                              <a:gd name="connsiteX5" fmla="*/ 39053 w 132799"/>
                              <a:gd name="connsiteY5" fmla="*/ 111761 h 181439"/>
                              <a:gd name="connsiteX6" fmla="*/ 40005 w 132799"/>
                              <a:gd name="connsiteY6" fmla="*/ 147956 h 181439"/>
                              <a:gd name="connsiteX7" fmla="*/ 35243 w 132799"/>
                              <a:gd name="connsiteY7" fmla="*/ 150814 h 181439"/>
                              <a:gd name="connsiteX8" fmla="*/ 34290 w 132799"/>
                              <a:gd name="connsiteY8" fmla="*/ 160339 h 181439"/>
                              <a:gd name="connsiteX9" fmla="*/ 43815 w 132799"/>
                              <a:gd name="connsiteY9" fmla="*/ 167006 h 181439"/>
                              <a:gd name="connsiteX10" fmla="*/ 53340 w 132799"/>
                              <a:gd name="connsiteY10" fmla="*/ 170816 h 181439"/>
                              <a:gd name="connsiteX11" fmla="*/ 88583 w 132799"/>
                              <a:gd name="connsiteY11" fmla="*/ 165101 h 181439"/>
                              <a:gd name="connsiteX12" fmla="*/ 94298 w 132799"/>
                              <a:gd name="connsiteY12" fmla="*/ 157481 h 181439"/>
                              <a:gd name="connsiteX13" fmla="*/ 96203 w 132799"/>
                              <a:gd name="connsiteY13" fmla="*/ 151766 h 181439"/>
                              <a:gd name="connsiteX14" fmla="*/ 89535 w 132799"/>
                              <a:gd name="connsiteY14" fmla="*/ 128906 h 181439"/>
                              <a:gd name="connsiteX15" fmla="*/ 66675 w 132799"/>
                              <a:gd name="connsiteY15" fmla="*/ 111761 h 181439"/>
                              <a:gd name="connsiteX16" fmla="*/ 29528 w 132799"/>
                              <a:gd name="connsiteY16" fmla="*/ 86044 h 181439"/>
                              <a:gd name="connsiteX17" fmla="*/ 8573 w 132799"/>
                              <a:gd name="connsiteY17" fmla="*/ 56516 h 181439"/>
                              <a:gd name="connsiteX18" fmla="*/ 18098 w 132799"/>
                              <a:gd name="connsiteY18" fmla="*/ 19369 h 181439"/>
                              <a:gd name="connsiteX19" fmla="*/ 68580 w 132799"/>
                              <a:gd name="connsiteY19" fmla="*/ 319 h 181439"/>
                              <a:gd name="connsiteX20" fmla="*/ 100965 w 132799"/>
                              <a:gd name="connsiteY20" fmla="*/ 6986 h 181439"/>
                              <a:gd name="connsiteX21" fmla="*/ 127635 w 132799"/>
                              <a:gd name="connsiteY21" fmla="*/ 37466 h 181439"/>
                              <a:gd name="connsiteX22" fmla="*/ 127635 w 132799"/>
                              <a:gd name="connsiteY22" fmla="*/ 49849 h 181439"/>
                              <a:gd name="connsiteX23" fmla="*/ 103823 w 132799"/>
                              <a:gd name="connsiteY23" fmla="*/ 63184 h 181439"/>
                              <a:gd name="connsiteX24" fmla="*/ 96203 w 132799"/>
                              <a:gd name="connsiteY24" fmla="*/ 60326 h 181439"/>
                              <a:gd name="connsiteX25" fmla="*/ 91440 w 132799"/>
                              <a:gd name="connsiteY25" fmla="*/ 27941 h 181439"/>
                              <a:gd name="connsiteX26" fmla="*/ 95250 w 132799"/>
                              <a:gd name="connsiteY26" fmla="*/ 24131 h 181439"/>
                              <a:gd name="connsiteX27" fmla="*/ 95250 w 132799"/>
                              <a:gd name="connsiteY27" fmla="*/ 17464 h 181439"/>
                              <a:gd name="connsiteX28" fmla="*/ 89535 w 132799"/>
                              <a:gd name="connsiteY28" fmla="*/ 13654 h 181439"/>
                              <a:gd name="connsiteX29" fmla="*/ 60008 w 132799"/>
                              <a:gd name="connsiteY29" fmla="*/ 8891 h 181439"/>
                              <a:gd name="connsiteX30" fmla="*/ 45720 w 132799"/>
                              <a:gd name="connsiteY30" fmla="*/ 15559 h 181439"/>
                              <a:gd name="connsiteX31" fmla="*/ 41910 w 132799"/>
                              <a:gd name="connsiteY31" fmla="*/ 38419 h 181439"/>
                              <a:gd name="connsiteX32" fmla="*/ 58103 w 132799"/>
                              <a:gd name="connsiteY32" fmla="*/ 54611 h 181439"/>
                              <a:gd name="connsiteX33" fmla="*/ 70485 w 132799"/>
                              <a:gd name="connsiteY33" fmla="*/ 63184 h 181439"/>
                              <a:gd name="connsiteX34" fmla="*/ 74295 w 132799"/>
                              <a:gd name="connsiteY34" fmla="*/ 66041 h 181439"/>
                              <a:gd name="connsiteX35" fmla="*/ 88583 w 132799"/>
                              <a:gd name="connsiteY35" fmla="*/ 74614 h 181439"/>
                              <a:gd name="connsiteX36" fmla="*/ 100013 w 132799"/>
                              <a:gd name="connsiteY36" fmla="*/ 83186 h 181439"/>
                              <a:gd name="connsiteX37" fmla="*/ 114300 w 132799"/>
                              <a:gd name="connsiteY37" fmla="*/ 93664 h 181439"/>
                              <a:gd name="connsiteX38" fmla="*/ 131445 w 132799"/>
                              <a:gd name="connsiteY38" fmla="*/ 120334 h 181439"/>
                              <a:gd name="connsiteX39" fmla="*/ 105728 w 132799"/>
                              <a:gd name="connsiteY39" fmla="*/ 172721 h 181439"/>
                              <a:gd name="connsiteX40" fmla="*/ 17145 w 132799"/>
                              <a:gd name="connsiteY40" fmla="*/ 129859 h 181439"/>
                              <a:gd name="connsiteX41" fmla="*/ 12383 w 132799"/>
                              <a:gd name="connsiteY41" fmla="*/ 127954 h 181439"/>
                              <a:gd name="connsiteX42" fmla="*/ 11430 w 132799"/>
                              <a:gd name="connsiteY42" fmla="*/ 128906 h 181439"/>
                              <a:gd name="connsiteX43" fmla="*/ 16193 w 132799"/>
                              <a:gd name="connsiteY43" fmla="*/ 132716 h 181439"/>
                              <a:gd name="connsiteX44" fmla="*/ 18098 w 132799"/>
                              <a:gd name="connsiteY44" fmla="*/ 130811 h 181439"/>
                              <a:gd name="connsiteX45" fmla="*/ 17145 w 132799"/>
                              <a:gd name="connsiteY45" fmla="*/ 129859 h 181439"/>
                              <a:gd name="connsiteX46" fmla="*/ 14288 w 132799"/>
                              <a:gd name="connsiteY46" fmla="*/ 123191 h 181439"/>
                              <a:gd name="connsiteX47" fmla="*/ 16193 w 132799"/>
                              <a:gd name="connsiteY47" fmla="*/ 126049 h 181439"/>
                              <a:gd name="connsiteX48" fmla="*/ 16193 w 132799"/>
                              <a:gd name="connsiteY48" fmla="*/ 124144 h 181439"/>
                              <a:gd name="connsiteX49" fmla="*/ 17145 w 132799"/>
                              <a:gd name="connsiteY49" fmla="*/ 122239 h 181439"/>
                              <a:gd name="connsiteX50" fmla="*/ 17145 w 132799"/>
                              <a:gd name="connsiteY50" fmla="*/ 120334 h 181439"/>
                              <a:gd name="connsiteX51" fmla="*/ 15240 w 132799"/>
                              <a:gd name="connsiteY51" fmla="*/ 122239 h 181439"/>
                              <a:gd name="connsiteX52" fmla="*/ 14288 w 132799"/>
                              <a:gd name="connsiteY52" fmla="*/ 123191 h 181439"/>
                              <a:gd name="connsiteX53" fmla="*/ 21908 w 132799"/>
                              <a:gd name="connsiteY53" fmla="*/ 116524 h 181439"/>
                              <a:gd name="connsiteX54" fmla="*/ 21908 w 132799"/>
                              <a:gd name="connsiteY54" fmla="*/ 114619 h 181439"/>
                              <a:gd name="connsiteX55" fmla="*/ 20003 w 132799"/>
                              <a:gd name="connsiteY55" fmla="*/ 116524 h 181439"/>
                              <a:gd name="connsiteX56" fmla="*/ 20003 w 132799"/>
                              <a:gd name="connsiteY56" fmla="*/ 119381 h 181439"/>
                              <a:gd name="connsiteX57" fmla="*/ 21908 w 132799"/>
                              <a:gd name="connsiteY57" fmla="*/ 116524 h 181439"/>
                              <a:gd name="connsiteX58" fmla="*/ 21908 w 132799"/>
                              <a:gd name="connsiteY58" fmla="*/ 130811 h 181439"/>
                              <a:gd name="connsiteX59" fmla="*/ 21908 w 132799"/>
                              <a:gd name="connsiteY59" fmla="*/ 130811 h 181439"/>
                              <a:gd name="connsiteX60" fmla="*/ 20955 w 132799"/>
                              <a:gd name="connsiteY60" fmla="*/ 130811 h 181439"/>
                              <a:gd name="connsiteX61" fmla="*/ 21908 w 132799"/>
                              <a:gd name="connsiteY61" fmla="*/ 130811 h 181439"/>
                              <a:gd name="connsiteX62" fmla="*/ 21908 w 132799"/>
                              <a:gd name="connsiteY62" fmla="*/ 130811 h 181439"/>
                              <a:gd name="connsiteX63" fmla="*/ 22860 w 132799"/>
                              <a:gd name="connsiteY63" fmla="*/ 122239 h 181439"/>
                              <a:gd name="connsiteX64" fmla="*/ 23813 w 132799"/>
                              <a:gd name="connsiteY64" fmla="*/ 121286 h 181439"/>
                              <a:gd name="connsiteX65" fmla="*/ 23813 w 132799"/>
                              <a:gd name="connsiteY65" fmla="*/ 120334 h 181439"/>
                              <a:gd name="connsiteX66" fmla="*/ 22860 w 132799"/>
                              <a:gd name="connsiteY66" fmla="*/ 122239 h 181439"/>
                              <a:gd name="connsiteX67" fmla="*/ 22860 w 132799"/>
                              <a:gd name="connsiteY67" fmla="*/ 122239 h 181439"/>
                              <a:gd name="connsiteX68" fmla="*/ 23813 w 132799"/>
                              <a:gd name="connsiteY68" fmla="*/ 134621 h 181439"/>
                              <a:gd name="connsiteX69" fmla="*/ 23813 w 132799"/>
                              <a:gd name="connsiteY69" fmla="*/ 134621 h 181439"/>
                              <a:gd name="connsiteX70" fmla="*/ 23813 w 132799"/>
                              <a:gd name="connsiteY70" fmla="*/ 133669 h 181439"/>
                              <a:gd name="connsiteX71" fmla="*/ 23813 w 132799"/>
                              <a:gd name="connsiteY71" fmla="*/ 134621 h 181439"/>
                              <a:gd name="connsiteX72" fmla="*/ 23813 w 132799"/>
                              <a:gd name="connsiteY72" fmla="*/ 134621 h 181439"/>
                              <a:gd name="connsiteX73" fmla="*/ 26670 w 132799"/>
                              <a:gd name="connsiteY73" fmla="*/ 116524 h 181439"/>
                              <a:gd name="connsiteX74" fmla="*/ 25718 w 132799"/>
                              <a:gd name="connsiteY74" fmla="*/ 115571 h 181439"/>
                              <a:gd name="connsiteX75" fmla="*/ 23813 w 132799"/>
                              <a:gd name="connsiteY75" fmla="*/ 118429 h 181439"/>
                              <a:gd name="connsiteX76" fmla="*/ 24765 w 132799"/>
                              <a:gd name="connsiteY76" fmla="*/ 119381 h 181439"/>
                              <a:gd name="connsiteX77" fmla="*/ 26670 w 132799"/>
                              <a:gd name="connsiteY77" fmla="*/ 116524 h 181439"/>
                              <a:gd name="connsiteX78" fmla="*/ 24765 w 132799"/>
                              <a:gd name="connsiteY78" fmla="*/ 138431 h 181439"/>
                              <a:gd name="connsiteX79" fmla="*/ 23813 w 132799"/>
                              <a:gd name="connsiteY79" fmla="*/ 137479 h 181439"/>
                              <a:gd name="connsiteX80" fmla="*/ 22860 w 132799"/>
                              <a:gd name="connsiteY80" fmla="*/ 138431 h 181439"/>
                              <a:gd name="connsiteX81" fmla="*/ 24765 w 132799"/>
                              <a:gd name="connsiteY81" fmla="*/ 138431 h 181439"/>
                              <a:gd name="connsiteX82" fmla="*/ 24765 w 132799"/>
                              <a:gd name="connsiteY82" fmla="*/ 138431 h 181439"/>
                              <a:gd name="connsiteX83" fmla="*/ 23813 w 132799"/>
                              <a:gd name="connsiteY83" fmla="*/ 126049 h 181439"/>
                              <a:gd name="connsiteX84" fmla="*/ 23813 w 132799"/>
                              <a:gd name="connsiteY84" fmla="*/ 126049 h 181439"/>
                              <a:gd name="connsiteX85" fmla="*/ 23813 w 132799"/>
                              <a:gd name="connsiteY85" fmla="*/ 127954 h 181439"/>
                              <a:gd name="connsiteX86" fmla="*/ 23813 w 132799"/>
                              <a:gd name="connsiteY86" fmla="*/ 126049 h 181439"/>
                              <a:gd name="connsiteX87" fmla="*/ 23813 w 132799"/>
                              <a:gd name="connsiteY87" fmla="*/ 126049 h 181439"/>
                              <a:gd name="connsiteX88" fmla="*/ 26670 w 132799"/>
                              <a:gd name="connsiteY88" fmla="*/ 128906 h 181439"/>
                              <a:gd name="connsiteX89" fmla="*/ 25718 w 132799"/>
                              <a:gd name="connsiteY89" fmla="*/ 131764 h 181439"/>
                              <a:gd name="connsiteX90" fmla="*/ 26670 w 132799"/>
                              <a:gd name="connsiteY90" fmla="*/ 132716 h 181439"/>
                              <a:gd name="connsiteX91" fmla="*/ 27623 w 132799"/>
                              <a:gd name="connsiteY91" fmla="*/ 131764 h 181439"/>
                              <a:gd name="connsiteX92" fmla="*/ 26670 w 132799"/>
                              <a:gd name="connsiteY92" fmla="*/ 128906 h 181439"/>
                              <a:gd name="connsiteX93" fmla="*/ 30480 w 132799"/>
                              <a:gd name="connsiteY93" fmla="*/ 43181 h 181439"/>
                              <a:gd name="connsiteX94" fmla="*/ 30480 w 132799"/>
                              <a:gd name="connsiteY94" fmla="*/ 43181 h 181439"/>
                              <a:gd name="connsiteX95" fmla="*/ 30480 w 132799"/>
                              <a:gd name="connsiteY95" fmla="*/ 43181 h 181439"/>
                              <a:gd name="connsiteX96" fmla="*/ 28575 w 132799"/>
                              <a:gd name="connsiteY96" fmla="*/ 38419 h 181439"/>
                              <a:gd name="connsiteX97" fmla="*/ 27623 w 132799"/>
                              <a:gd name="connsiteY97" fmla="*/ 37466 h 181439"/>
                              <a:gd name="connsiteX98" fmla="*/ 27623 w 132799"/>
                              <a:gd name="connsiteY98" fmla="*/ 38419 h 181439"/>
                              <a:gd name="connsiteX99" fmla="*/ 30480 w 132799"/>
                              <a:gd name="connsiteY99" fmla="*/ 43181 h 181439"/>
                              <a:gd name="connsiteX100" fmla="*/ 31433 w 132799"/>
                              <a:gd name="connsiteY100" fmla="*/ 123191 h 181439"/>
                              <a:gd name="connsiteX101" fmla="*/ 31433 w 132799"/>
                              <a:gd name="connsiteY101" fmla="*/ 123191 h 181439"/>
                              <a:gd name="connsiteX102" fmla="*/ 28575 w 132799"/>
                              <a:gd name="connsiteY102" fmla="*/ 123191 h 181439"/>
                              <a:gd name="connsiteX103" fmla="*/ 31433 w 132799"/>
                              <a:gd name="connsiteY103" fmla="*/ 126049 h 181439"/>
                              <a:gd name="connsiteX104" fmla="*/ 31433 w 132799"/>
                              <a:gd name="connsiteY104" fmla="*/ 123191 h 181439"/>
                              <a:gd name="connsiteX105" fmla="*/ 31433 w 132799"/>
                              <a:gd name="connsiteY105" fmla="*/ 66041 h 181439"/>
                              <a:gd name="connsiteX106" fmla="*/ 31433 w 132799"/>
                              <a:gd name="connsiteY106" fmla="*/ 66041 h 181439"/>
                              <a:gd name="connsiteX107" fmla="*/ 31433 w 132799"/>
                              <a:gd name="connsiteY107" fmla="*/ 66041 h 181439"/>
                              <a:gd name="connsiteX108" fmla="*/ 31433 w 132799"/>
                              <a:gd name="connsiteY108" fmla="*/ 66041 h 181439"/>
                              <a:gd name="connsiteX109" fmla="*/ 31433 w 132799"/>
                              <a:gd name="connsiteY109" fmla="*/ 66041 h 181439"/>
                              <a:gd name="connsiteX110" fmla="*/ 32385 w 132799"/>
                              <a:gd name="connsiteY110" fmla="*/ 47944 h 181439"/>
                              <a:gd name="connsiteX111" fmla="*/ 32385 w 132799"/>
                              <a:gd name="connsiteY111" fmla="*/ 47944 h 181439"/>
                              <a:gd name="connsiteX112" fmla="*/ 32385 w 132799"/>
                              <a:gd name="connsiteY112" fmla="*/ 48896 h 181439"/>
                              <a:gd name="connsiteX113" fmla="*/ 32385 w 132799"/>
                              <a:gd name="connsiteY113" fmla="*/ 47944 h 181439"/>
                              <a:gd name="connsiteX114" fmla="*/ 32385 w 132799"/>
                              <a:gd name="connsiteY114" fmla="*/ 47944 h 181439"/>
                              <a:gd name="connsiteX115" fmla="*/ 33338 w 132799"/>
                              <a:gd name="connsiteY115" fmla="*/ 52706 h 181439"/>
                              <a:gd name="connsiteX116" fmla="*/ 31433 w 132799"/>
                              <a:gd name="connsiteY116" fmla="*/ 54611 h 181439"/>
                              <a:gd name="connsiteX117" fmla="*/ 32385 w 132799"/>
                              <a:gd name="connsiteY117" fmla="*/ 55564 h 181439"/>
                              <a:gd name="connsiteX118" fmla="*/ 36195 w 132799"/>
                              <a:gd name="connsiteY118" fmla="*/ 53659 h 181439"/>
                              <a:gd name="connsiteX119" fmla="*/ 33338 w 132799"/>
                              <a:gd name="connsiteY119" fmla="*/ 52706 h 181439"/>
                              <a:gd name="connsiteX120" fmla="*/ 42863 w 132799"/>
                              <a:gd name="connsiteY120" fmla="*/ 59374 h 181439"/>
                              <a:gd name="connsiteX121" fmla="*/ 43815 w 132799"/>
                              <a:gd name="connsiteY121" fmla="*/ 57469 h 181439"/>
                              <a:gd name="connsiteX122" fmla="*/ 41910 w 132799"/>
                              <a:gd name="connsiteY122" fmla="*/ 57469 h 181439"/>
                              <a:gd name="connsiteX123" fmla="*/ 35243 w 132799"/>
                              <a:gd name="connsiteY123" fmla="*/ 64136 h 181439"/>
                              <a:gd name="connsiteX124" fmla="*/ 33338 w 132799"/>
                              <a:gd name="connsiteY124" fmla="*/ 59374 h 181439"/>
                              <a:gd name="connsiteX125" fmla="*/ 32385 w 132799"/>
                              <a:gd name="connsiteY125" fmla="*/ 58421 h 181439"/>
                              <a:gd name="connsiteX126" fmla="*/ 31433 w 132799"/>
                              <a:gd name="connsiteY126" fmla="*/ 59374 h 181439"/>
                              <a:gd name="connsiteX127" fmla="*/ 35243 w 132799"/>
                              <a:gd name="connsiteY127" fmla="*/ 64136 h 181439"/>
                              <a:gd name="connsiteX128" fmla="*/ 40005 w 132799"/>
                              <a:gd name="connsiteY128" fmla="*/ 62231 h 181439"/>
                              <a:gd name="connsiteX129" fmla="*/ 42863 w 132799"/>
                              <a:gd name="connsiteY129" fmla="*/ 59374 h 181439"/>
                              <a:gd name="connsiteX130" fmla="*/ 38100 w 132799"/>
                              <a:gd name="connsiteY130" fmla="*/ 72709 h 181439"/>
                              <a:gd name="connsiteX131" fmla="*/ 36195 w 132799"/>
                              <a:gd name="connsiteY131" fmla="*/ 69851 h 181439"/>
                              <a:gd name="connsiteX132" fmla="*/ 35243 w 132799"/>
                              <a:gd name="connsiteY132" fmla="*/ 70804 h 181439"/>
                              <a:gd name="connsiteX133" fmla="*/ 37148 w 132799"/>
                              <a:gd name="connsiteY133" fmla="*/ 73661 h 181439"/>
                              <a:gd name="connsiteX134" fmla="*/ 38100 w 132799"/>
                              <a:gd name="connsiteY134" fmla="*/ 72709 h 181439"/>
                              <a:gd name="connsiteX135" fmla="*/ 39053 w 132799"/>
                              <a:gd name="connsiteY135" fmla="*/ 58421 h 181439"/>
                              <a:gd name="connsiteX136" fmla="*/ 39053 w 132799"/>
                              <a:gd name="connsiteY136" fmla="*/ 58421 h 181439"/>
                              <a:gd name="connsiteX137" fmla="*/ 39053 w 132799"/>
                              <a:gd name="connsiteY137" fmla="*/ 57469 h 181439"/>
                              <a:gd name="connsiteX138" fmla="*/ 39053 w 132799"/>
                              <a:gd name="connsiteY138" fmla="*/ 58421 h 181439"/>
                              <a:gd name="connsiteX139" fmla="*/ 39053 w 132799"/>
                              <a:gd name="connsiteY139" fmla="*/ 58421 h 181439"/>
                              <a:gd name="connsiteX140" fmla="*/ 39053 w 132799"/>
                              <a:gd name="connsiteY140" fmla="*/ 52706 h 181439"/>
                              <a:gd name="connsiteX141" fmla="*/ 39053 w 132799"/>
                              <a:gd name="connsiteY141" fmla="*/ 52706 h 181439"/>
                              <a:gd name="connsiteX142" fmla="*/ 39053 w 132799"/>
                              <a:gd name="connsiteY142" fmla="*/ 51754 h 181439"/>
                              <a:gd name="connsiteX143" fmla="*/ 39053 w 132799"/>
                              <a:gd name="connsiteY143" fmla="*/ 52706 h 181439"/>
                              <a:gd name="connsiteX144" fmla="*/ 39053 w 132799"/>
                              <a:gd name="connsiteY144" fmla="*/ 52706 h 181439"/>
                              <a:gd name="connsiteX145" fmla="*/ 40958 w 132799"/>
                              <a:gd name="connsiteY145" fmla="*/ 47944 h 181439"/>
                              <a:gd name="connsiteX146" fmla="*/ 40958 w 132799"/>
                              <a:gd name="connsiteY146" fmla="*/ 47944 h 181439"/>
                              <a:gd name="connsiteX147" fmla="*/ 40958 w 132799"/>
                              <a:gd name="connsiteY147" fmla="*/ 47944 h 181439"/>
                              <a:gd name="connsiteX148" fmla="*/ 40958 w 132799"/>
                              <a:gd name="connsiteY148" fmla="*/ 47944 h 181439"/>
                              <a:gd name="connsiteX149" fmla="*/ 40958 w 132799"/>
                              <a:gd name="connsiteY149" fmla="*/ 47944 h 181439"/>
                              <a:gd name="connsiteX150" fmla="*/ 44768 w 132799"/>
                              <a:gd name="connsiteY150" fmla="*/ 86996 h 181439"/>
                              <a:gd name="connsiteX151" fmla="*/ 44768 w 132799"/>
                              <a:gd name="connsiteY151" fmla="*/ 86996 h 181439"/>
                              <a:gd name="connsiteX152" fmla="*/ 42863 w 132799"/>
                              <a:gd name="connsiteY152" fmla="*/ 86996 h 181439"/>
                              <a:gd name="connsiteX153" fmla="*/ 44768 w 132799"/>
                              <a:gd name="connsiteY153" fmla="*/ 86996 h 181439"/>
                              <a:gd name="connsiteX154" fmla="*/ 44768 w 132799"/>
                              <a:gd name="connsiteY154" fmla="*/ 86996 h 181439"/>
                              <a:gd name="connsiteX155" fmla="*/ 89535 w 132799"/>
                              <a:gd name="connsiteY155" fmla="*/ 106999 h 181439"/>
                              <a:gd name="connsiteX156" fmla="*/ 90488 w 132799"/>
                              <a:gd name="connsiteY156" fmla="*/ 106999 h 181439"/>
                              <a:gd name="connsiteX157" fmla="*/ 90488 w 132799"/>
                              <a:gd name="connsiteY157" fmla="*/ 110809 h 181439"/>
                              <a:gd name="connsiteX158" fmla="*/ 98108 w 132799"/>
                              <a:gd name="connsiteY158" fmla="*/ 114619 h 181439"/>
                              <a:gd name="connsiteX159" fmla="*/ 100013 w 132799"/>
                              <a:gd name="connsiteY159" fmla="*/ 113666 h 181439"/>
                              <a:gd name="connsiteX160" fmla="*/ 100965 w 132799"/>
                              <a:gd name="connsiteY160" fmla="*/ 112714 h 181439"/>
                              <a:gd name="connsiteX161" fmla="*/ 101918 w 132799"/>
                              <a:gd name="connsiteY161" fmla="*/ 109856 h 181439"/>
                              <a:gd name="connsiteX162" fmla="*/ 101918 w 132799"/>
                              <a:gd name="connsiteY162" fmla="*/ 106046 h 181439"/>
                              <a:gd name="connsiteX163" fmla="*/ 106680 w 132799"/>
                              <a:gd name="connsiteY163" fmla="*/ 107951 h 181439"/>
                              <a:gd name="connsiteX164" fmla="*/ 106680 w 132799"/>
                              <a:gd name="connsiteY164" fmla="*/ 109856 h 181439"/>
                              <a:gd name="connsiteX165" fmla="*/ 108585 w 132799"/>
                              <a:gd name="connsiteY165" fmla="*/ 108904 h 181439"/>
                              <a:gd name="connsiteX166" fmla="*/ 109538 w 132799"/>
                              <a:gd name="connsiteY166" fmla="*/ 106999 h 181439"/>
                              <a:gd name="connsiteX167" fmla="*/ 111443 w 132799"/>
                              <a:gd name="connsiteY167" fmla="*/ 101284 h 181439"/>
                              <a:gd name="connsiteX168" fmla="*/ 110490 w 132799"/>
                              <a:gd name="connsiteY168" fmla="*/ 96521 h 181439"/>
                              <a:gd name="connsiteX169" fmla="*/ 107633 w 132799"/>
                              <a:gd name="connsiteY169" fmla="*/ 95569 h 181439"/>
                              <a:gd name="connsiteX170" fmla="*/ 97155 w 132799"/>
                              <a:gd name="connsiteY170" fmla="*/ 100331 h 181439"/>
                              <a:gd name="connsiteX171" fmla="*/ 102870 w 132799"/>
                              <a:gd name="connsiteY171" fmla="*/ 94616 h 181439"/>
                              <a:gd name="connsiteX172" fmla="*/ 104775 w 132799"/>
                              <a:gd name="connsiteY172" fmla="*/ 94616 h 181439"/>
                              <a:gd name="connsiteX173" fmla="*/ 104775 w 132799"/>
                              <a:gd name="connsiteY173" fmla="*/ 92711 h 181439"/>
                              <a:gd name="connsiteX174" fmla="*/ 102870 w 132799"/>
                              <a:gd name="connsiteY174" fmla="*/ 93664 h 181439"/>
                              <a:gd name="connsiteX175" fmla="*/ 101918 w 132799"/>
                              <a:gd name="connsiteY175" fmla="*/ 94616 h 181439"/>
                              <a:gd name="connsiteX176" fmla="*/ 102870 w 132799"/>
                              <a:gd name="connsiteY176" fmla="*/ 92711 h 181439"/>
                              <a:gd name="connsiteX177" fmla="*/ 102870 w 132799"/>
                              <a:gd name="connsiteY177" fmla="*/ 91759 h 181439"/>
                              <a:gd name="connsiteX178" fmla="*/ 101918 w 132799"/>
                              <a:gd name="connsiteY178" fmla="*/ 91759 h 181439"/>
                              <a:gd name="connsiteX179" fmla="*/ 94298 w 132799"/>
                              <a:gd name="connsiteY179" fmla="*/ 97474 h 181439"/>
                              <a:gd name="connsiteX180" fmla="*/ 90488 w 132799"/>
                              <a:gd name="connsiteY180" fmla="*/ 98426 h 181439"/>
                              <a:gd name="connsiteX181" fmla="*/ 90488 w 132799"/>
                              <a:gd name="connsiteY181" fmla="*/ 95569 h 181439"/>
                              <a:gd name="connsiteX182" fmla="*/ 98108 w 132799"/>
                              <a:gd name="connsiteY182" fmla="*/ 91759 h 181439"/>
                              <a:gd name="connsiteX183" fmla="*/ 98108 w 132799"/>
                              <a:gd name="connsiteY183" fmla="*/ 90806 h 181439"/>
                              <a:gd name="connsiteX184" fmla="*/ 92393 w 132799"/>
                              <a:gd name="connsiteY184" fmla="*/ 90806 h 181439"/>
                              <a:gd name="connsiteX185" fmla="*/ 93345 w 132799"/>
                              <a:gd name="connsiteY185" fmla="*/ 86996 h 181439"/>
                              <a:gd name="connsiteX186" fmla="*/ 93345 w 132799"/>
                              <a:gd name="connsiteY186" fmla="*/ 85091 h 181439"/>
                              <a:gd name="connsiteX187" fmla="*/ 91440 w 132799"/>
                              <a:gd name="connsiteY187" fmla="*/ 86044 h 181439"/>
                              <a:gd name="connsiteX188" fmla="*/ 90488 w 132799"/>
                              <a:gd name="connsiteY188" fmla="*/ 87949 h 181439"/>
                              <a:gd name="connsiteX189" fmla="*/ 88583 w 132799"/>
                              <a:gd name="connsiteY189" fmla="*/ 89854 h 181439"/>
                              <a:gd name="connsiteX190" fmla="*/ 86678 w 132799"/>
                              <a:gd name="connsiteY190" fmla="*/ 87949 h 181439"/>
                              <a:gd name="connsiteX191" fmla="*/ 84773 w 132799"/>
                              <a:gd name="connsiteY191" fmla="*/ 86996 h 181439"/>
                              <a:gd name="connsiteX192" fmla="*/ 79058 w 132799"/>
                              <a:gd name="connsiteY192" fmla="*/ 86044 h 181439"/>
                              <a:gd name="connsiteX193" fmla="*/ 76200 w 132799"/>
                              <a:gd name="connsiteY193" fmla="*/ 84139 h 181439"/>
                              <a:gd name="connsiteX194" fmla="*/ 74295 w 132799"/>
                              <a:gd name="connsiteY194" fmla="*/ 86996 h 181439"/>
                              <a:gd name="connsiteX195" fmla="*/ 70485 w 132799"/>
                              <a:gd name="connsiteY195" fmla="*/ 88901 h 181439"/>
                              <a:gd name="connsiteX196" fmla="*/ 64770 w 132799"/>
                              <a:gd name="connsiteY196" fmla="*/ 90806 h 181439"/>
                              <a:gd name="connsiteX197" fmla="*/ 61913 w 132799"/>
                              <a:gd name="connsiteY197" fmla="*/ 86996 h 181439"/>
                              <a:gd name="connsiteX198" fmla="*/ 61913 w 132799"/>
                              <a:gd name="connsiteY198" fmla="*/ 86044 h 181439"/>
                              <a:gd name="connsiteX199" fmla="*/ 62865 w 132799"/>
                              <a:gd name="connsiteY199" fmla="*/ 86044 h 181439"/>
                              <a:gd name="connsiteX200" fmla="*/ 65723 w 132799"/>
                              <a:gd name="connsiteY200" fmla="*/ 87949 h 181439"/>
                              <a:gd name="connsiteX201" fmla="*/ 67628 w 132799"/>
                              <a:gd name="connsiteY201" fmla="*/ 87949 h 181439"/>
                              <a:gd name="connsiteX202" fmla="*/ 67628 w 132799"/>
                              <a:gd name="connsiteY202" fmla="*/ 86044 h 181439"/>
                              <a:gd name="connsiteX203" fmla="*/ 65723 w 132799"/>
                              <a:gd name="connsiteY203" fmla="*/ 85091 h 181439"/>
                              <a:gd name="connsiteX204" fmla="*/ 64770 w 132799"/>
                              <a:gd name="connsiteY204" fmla="*/ 79376 h 181439"/>
                              <a:gd name="connsiteX205" fmla="*/ 60008 w 132799"/>
                              <a:gd name="connsiteY205" fmla="*/ 76519 h 181439"/>
                              <a:gd name="connsiteX206" fmla="*/ 59055 w 132799"/>
                              <a:gd name="connsiteY206" fmla="*/ 74614 h 181439"/>
                              <a:gd name="connsiteX207" fmla="*/ 58103 w 132799"/>
                              <a:gd name="connsiteY207" fmla="*/ 72709 h 181439"/>
                              <a:gd name="connsiteX208" fmla="*/ 56198 w 132799"/>
                              <a:gd name="connsiteY208" fmla="*/ 74614 h 181439"/>
                              <a:gd name="connsiteX209" fmla="*/ 58103 w 132799"/>
                              <a:gd name="connsiteY209" fmla="*/ 80329 h 181439"/>
                              <a:gd name="connsiteX210" fmla="*/ 55245 w 132799"/>
                              <a:gd name="connsiteY210" fmla="*/ 81281 h 181439"/>
                              <a:gd name="connsiteX211" fmla="*/ 51435 w 132799"/>
                              <a:gd name="connsiteY211" fmla="*/ 79376 h 181439"/>
                              <a:gd name="connsiteX212" fmla="*/ 49530 w 132799"/>
                              <a:gd name="connsiteY212" fmla="*/ 77471 h 181439"/>
                              <a:gd name="connsiteX213" fmla="*/ 52388 w 132799"/>
                              <a:gd name="connsiteY213" fmla="*/ 75566 h 181439"/>
                              <a:gd name="connsiteX214" fmla="*/ 54293 w 132799"/>
                              <a:gd name="connsiteY214" fmla="*/ 73661 h 181439"/>
                              <a:gd name="connsiteX215" fmla="*/ 55245 w 132799"/>
                              <a:gd name="connsiteY215" fmla="*/ 69851 h 181439"/>
                              <a:gd name="connsiteX216" fmla="*/ 55245 w 132799"/>
                              <a:gd name="connsiteY216" fmla="*/ 67946 h 181439"/>
                              <a:gd name="connsiteX217" fmla="*/ 54293 w 132799"/>
                              <a:gd name="connsiteY217" fmla="*/ 66041 h 181439"/>
                              <a:gd name="connsiteX218" fmla="*/ 53340 w 132799"/>
                              <a:gd name="connsiteY218" fmla="*/ 67946 h 181439"/>
                              <a:gd name="connsiteX219" fmla="*/ 51435 w 132799"/>
                              <a:gd name="connsiteY219" fmla="*/ 72709 h 181439"/>
                              <a:gd name="connsiteX220" fmla="*/ 49530 w 132799"/>
                              <a:gd name="connsiteY220" fmla="*/ 73661 h 181439"/>
                              <a:gd name="connsiteX221" fmla="*/ 49530 w 132799"/>
                              <a:gd name="connsiteY221" fmla="*/ 71756 h 181439"/>
                              <a:gd name="connsiteX222" fmla="*/ 49530 w 132799"/>
                              <a:gd name="connsiteY222" fmla="*/ 66994 h 181439"/>
                              <a:gd name="connsiteX223" fmla="*/ 48578 w 132799"/>
                              <a:gd name="connsiteY223" fmla="*/ 64136 h 181439"/>
                              <a:gd name="connsiteX224" fmla="*/ 45720 w 132799"/>
                              <a:gd name="connsiteY224" fmla="*/ 66041 h 181439"/>
                              <a:gd name="connsiteX225" fmla="*/ 43815 w 132799"/>
                              <a:gd name="connsiteY225" fmla="*/ 70804 h 181439"/>
                              <a:gd name="connsiteX226" fmla="*/ 44768 w 132799"/>
                              <a:gd name="connsiteY226" fmla="*/ 71756 h 181439"/>
                              <a:gd name="connsiteX227" fmla="*/ 46673 w 132799"/>
                              <a:gd name="connsiteY227" fmla="*/ 74614 h 181439"/>
                              <a:gd name="connsiteX228" fmla="*/ 45720 w 132799"/>
                              <a:gd name="connsiteY228" fmla="*/ 76519 h 181439"/>
                              <a:gd name="connsiteX229" fmla="*/ 44768 w 132799"/>
                              <a:gd name="connsiteY229" fmla="*/ 82234 h 181439"/>
                              <a:gd name="connsiteX230" fmla="*/ 47625 w 132799"/>
                              <a:gd name="connsiteY230" fmla="*/ 85091 h 181439"/>
                              <a:gd name="connsiteX231" fmla="*/ 49530 w 132799"/>
                              <a:gd name="connsiteY231" fmla="*/ 86996 h 181439"/>
                              <a:gd name="connsiteX232" fmla="*/ 50483 w 132799"/>
                              <a:gd name="connsiteY232" fmla="*/ 85091 h 181439"/>
                              <a:gd name="connsiteX233" fmla="*/ 50483 w 132799"/>
                              <a:gd name="connsiteY233" fmla="*/ 82234 h 181439"/>
                              <a:gd name="connsiteX234" fmla="*/ 52388 w 132799"/>
                              <a:gd name="connsiteY234" fmla="*/ 84139 h 181439"/>
                              <a:gd name="connsiteX235" fmla="*/ 53340 w 132799"/>
                              <a:gd name="connsiteY235" fmla="*/ 86996 h 181439"/>
                              <a:gd name="connsiteX236" fmla="*/ 54293 w 132799"/>
                              <a:gd name="connsiteY236" fmla="*/ 89854 h 181439"/>
                              <a:gd name="connsiteX237" fmla="*/ 54293 w 132799"/>
                              <a:gd name="connsiteY237" fmla="*/ 90806 h 181439"/>
                              <a:gd name="connsiteX238" fmla="*/ 55245 w 132799"/>
                              <a:gd name="connsiteY238" fmla="*/ 90806 h 181439"/>
                              <a:gd name="connsiteX239" fmla="*/ 56198 w 132799"/>
                              <a:gd name="connsiteY239" fmla="*/ 88901 h 181439"/>
                              <a:gd name="connsiteX240" fmla="*/ 58103 w 132799"/>
                              <a:gd name="connsiteY240" fmla="*/ 86996 h 181439"/>
                              <a:gd name="connsiteX241" fmla="*/ 58103 w 132799"/>
                              <a:gd name="connsiteY241" fmla="*/ 89854 h 181439"/>
                              <a:gd name="connsiteX242" fmla="*/ 57150 w 132799"/>
                              <a:gd name="connsiteY242" fmla="*/ 91759 h 181439"/>
                              <a:gd name="connsiteX243" fmla="*/ 54293 w 132799"/>
                              <a:gd name="connsiteY243" fmla="*/ 95569 h 181439"/>
                              <a:gd name="connsiteX244" fmla="*/ 59055 w 132799"/>
                              <a:gd name="connsiteY244" fmla="*/ 92711 h 181439"/>
                              <a:gd name="connsiteX245" fmla="*/ 61913 w 132799"/>
                              <a:gd name="connsiteY245" fmla="*/ 92711 h 181439"/>
                              <a:gd name="connsiteX246" fmla="*/ 59055 w 132799"/>
                              <a:gd name="connsiteY246" fmla="*/ 95569 h 181439"/>
                              <a:gd name="connsiteX247" fmla="*/ 63818 w 132799"/>
                              <a:gd name="connsiteY247" fmla="*/ 98426 h 181439"/>
                              <a:gd name="connsiteX248" fmla="*/ 66675 w 132799"/>
                              <a:gd name="connsiteY248" fmla="*/ 99379 h 181439"/>
                              <a:gd name="connsiteX249" fmla="*/ 68580 w 132799"/>
                              <a:gd name="connsiteY249" fmla="*/ 102236 h 181439"/>
                              <a:gd name="connsiteX250" fmla="*/ 68580 w 132799"/>
                              <a:gd name="connsiteY250" fmla="*/ 102236 h 181439"/>
                              <a:gd name="connsiteX251" fmla="*/ 70485 w 132799"/>
                              <a:gd name="connsiteY251" fmla="*/ 100331 h 181439"/>
                              <a:gd name="connsiteX252" fmla="*/ 66675 w 132799"/>
                              <a:gd name="connsiteY252" fmla="*/ 99379 h 181439"/>
                              <a:gd name="connsiteX253" fmla="*/ 67628 w 132799"/>
                              <a:gd name="connsiteY253" fmla="*/ 98426 h 181439"/>
                              <a:gd name="connsiteX254" fmla="*/ 70485 w 132799"/>
                              <a:gd name="connsiteY254" fmla="*/ 96521 h 181439"/>
                              <a:gd name="connsiteX255" fmla="*/ 70485 w 132799"/>
                              <a:gd name="connsiteY255" fmla="*/ 100331 h 181439"/>
                              <a:gd name="connsiteX256" fmla="*/ 73343 w 132799"/>
                              <a:gd name="connsiteY256" fmla="*/ 101284 h 181439"/>
                              <a:gd name="connsiteX257" fmla="*/ 75248 w 132799"/>
                              <a:gd name="connsiteY257" fmla="*/ 102236 h 181439"/>
                              <a:gd name="connsiteX258" fmla="*/ 80010 w 132799"/>
                              <a:gd name="connsiteY258" fmla="*/ 103189 h 181439"/>
                              <a:gd name="connsiteX259" fmla="*/ 80963 w 132799"/>
                              <a:gd name="connsiteY259" fmla="*/ 103189 h 181439"/>
                              <a:gd name="connsiteX260" fmla="*/ 82868 w 132799"/>
                              <a:gd name="connsiteY260" fmla="*/ 103189 h 181439"/>
                              <a:gd name="connsiteX261" fmla="*/ 80963 w 132799"/>
                              <a:gd name="connsiteY261" fmla="*/ 105094 h 181439"/>
                              <a:gd name="connsiteX262" fmla="*/ 77153 w 132799"/>
                              <a:gd name="connsiteY262" fmla="*/ 105094 h 181439"/>
                              <a:gd name="connsiteX263" fmla="*/ 75248 w 132799"/>
                              <a:gd name="connsiteY263" fmla="*/ 106999 h 181439"/>
                              <a:gd name="connsiteX264" fmla="*/ 77153 w 132799"/>
                              <a:gd name="connsiteY264" fmla="*/ 107951 h 181439"/>
                              <a:gd name="connsiteX265" fmla="*/ 86678 w 132799"/>
                              <a:gd name="connsiteY265" fmla="*/ 106046 h 181439"/>
                              <a:gd name="connsiteX266" fmla="*/ 86678 w 132799"/>
                              <a:gd name="connsiteY266" fmla="*/ 108904 h 181439"/>
                              <a:gd name="connsiteX267" fmla="*/ 89535 w 132799"/>
                              <a:gd name="connsiteY267" fmla="*/ 106999 h 181439"/>
                              <a:gd name="connsiteX268" fmla="*/ 49530 w 132799"/>
                              <a:gd name="connsiteY268" fmla="*/ 77471 h 181439"/>
                              <a:gd name="connsiteX269" fmla="*/ 47625 w 132799"/>
                              <a:gd name="connsiteY269" fmla="*/ 78424 h 181439"/>
                              <a:gd name="connsiteX270" fmla="*/ 45720 w 132799"/>
                              <a:gd name="connsiteY270" fmla="*/ 77471 h 181439"/>
                              <a:gd name="connsiteX271" fmla="*/ 47625 w 132799"/>
                              <a:gd name="connsiteY271" fmla="*/ 76519 h 181439"/>
                              <a:gd name="connsiteX272" fmla="*/ 49530 w 132799"/>
                              <a:gd name="connsiteY272" fmla="*/ 77471 h 181439"/>
                              <a:gd name="connsiteX273" fmla="*/ 47625 w 132799"/>
                              <a:gd name="connsiteY273" fmla="*/ 69851 h 181439"/>
                              <a:gd name="connsiteX274" fmla="*/ 46673 w 132799"/>
                              <a:gd name="connsiteY274" fmla="*/ 69851 h 181439"/>
                              <a:gd name="connsiteX275" fmla="*/ 47625 w 132799"/>
                              <a:gd name="connsiteY275" fmla="*/ 68899 h 181439"/>
                              <a:gd name="connsiteX276" fmla="*/ 48578 w 132799"/>
                              <a:gd name="connsiteY276" fmla="*/ 69851 h 181439"/>
                              <a:gd name="connsiteX277" fmla="*/ 47625 w 132799"/>
                              <a:gd name="connsiteY277" fmla="*/ 69851 h 181439"/>
                              <a:gd name="connsiteX278" fmla="*/ 57150 w 132799"/>
                              <a:gd name="connsiteY278" fmla="*/ 79376 h 181439"/>
                              <a:gd name="connsiteX279" fmla="*/ 57150 w 132799"/>
                              <a:gd name="connsiteY279" fmla="*/ 79376 h 181439"/>
                              <a:gd name="connsiteX280" fmla="*/ 59055 w 132799"/>
                              <a:gd name="connsiteY280" fmla="*/ 82234 h 181439"/>
                              <a:gd name="connsiteX281" fmla="*/ 58103 w 132799"/>
                              <a:gd name="connsiteY281" fmla="*/ 82234 h 181439"/>
                              <a:gd name="connsiteX282" fmla="*/ 57150 w 132799"/>
                              <a:gd name="connsiteY282" fmla="*/ 79376 h 181439"/>
                              <a:gd name="connsiteX283" fmla="*/ 59055 w 132799"/>
                              <a:gd name="connsiteY283" fmla="*/ 96521 h 181439"/>
                              <a:gd name="connsiteX284" fmla="*/ 59055 w 132799"/>
                              <a:gd name="connsiteY284" fmla="*/ 96521 h 181439"/>
                              <a:gd name="connsiteX285" fmla="*/ 59055 w 132799"/>
                              <a:gd name="connsiteY285" fmla="*/ 96521 h 181439"/>
                              <a:gd name="connsiteX286" fmla="*/ 59055 w 132799"/>
                              <a:gd name="connsiteY286" fmla="*/ 96521 h 181439"/>
                              <a:gd name="connsiteX287" fmla="*/ 59055 w 132799"/>
                              <a:gd name="connsiteY287" fmla="*/ 96521 h 181439"/>
                              <a:gd name="connsiteX288" fmla="*/ 60008 w 132799"/>
                              <a:gd name="connsiteY288" fmla="*/ 78424 h 181439"/>
                              <a:gd name="connsiteX289" fmla="*/ 62865 w 132799"/>
                              <a:gd name="connsiteY289" fmla="*/ 75566 h 181439"/>
                              <a:gd name="connsiteX290" fmla="*/ 62865 w 132799"/>
                              <a:gd name="connsiteY290" fmla="*/ 77471 h 181439"/>
                              <a:gd name="connsiteX291" fmla="*/ 60008 w 132799"/>
                              <a:gd name="connsiteY291" fmla="*/ 78424 h 181439"/>
                              <a:gd name="connsiteX292" fmla="*/ 67628 w 132799"/>
                              <a:gd name="connsiteY292" fmla="*/ 91759 h 181439"/>
                              <a:gd name="connsiteX293" fmla="*/ 63818 w 132799"/>
                              <a:gd name="connsiteY293" fmla="*/ 90806 h 181439"/>
                              <a:gd name="connsiteX294" fmla="*/ 67628 w 132799"/>
                              <a:gd name="connsiteY294" fmla="*/ 89854 h 181439"/>
                              <a:gd name="connsiteX295" fmla="*/ 67628 w 132799"/>
                              <a:gd name="connsiteY295" fmla="*/ 91759 h 181439"/>
                              <a:gd name="connsiteX296" fmla="*/ 66675 w 132799"/>
                              <a:gd name="connsiteY296" fmla="*/ 103189 h 181439"/>
                              <a:gd name="connsiteX297" fmla="*/ 65723 w 132799"/>
                              <a:gd name="connsiteY297" fmla="*/ 102236 h 181439"/>
                              <a:gd name="connsiteX298" fmla="*/ 64770 w 132799"/>
                              <a:gd name="connsiteY298" fmla="*/ 103189 h 181439"/>
                              <a:gd name="connsiteX299" fmla="*/ 66675 w 132799"/>
                              <a:gd name="connsiteY299" fmla="*/ 103189 h 181439"/>
                              <a:gd name="connsiteX300" fmla="*/ 66675 w 132799"/>
                              <a:gd name="connsiteY300" fmla="*/ 103189 h 181439"/>
                              <a:gd name="connsiteX301" fmla="*/ 65723 w 132799"/>
                              <a:gd name="connsiteY301" fmla="*/ 67946 h 181439"/>
                              <a:gd name="connsiteX302" fmla="*/ 65723 w 132799"/>
                              <a:gd name="connsiteY302" fmla="*/ 67946 h 181439"/>
                              <a:gd name="connsiteX303" fmla="*/ 65723 w 132799"/>
                              <a:gd name="connsiteY303" fmla="*/ 67946 h 181439"/>
                              <a:gd name="connsiteX304" fmla="*/ 65723 w 132799"/>
                              <a:gd name="connsiteY304" fmla="*/ 67946 h 181439"/>
                              <a:gd name="connsiteX305" fmla="*/ 65723 w 132799"/>
                              <a:gd name="connsiteY305" fmla="*/ 67946 h 181439"/>
                              <a:gd name="connsiteX306" fmla="*/ 66675 w 132799"/>
                              <a:gd name="connsiteY306" fmla="*/ 91759 h 181439"/>
                              <a:gd name="connsiteX307" fmla="*/ 66675 w 132799"/>
                              <a:gd name="connsiteY307" fmla="*/ 91759 h 181439"/>
                              <a:gd name="connsiteX308" fmla="*/ 66675 w 132799"/>
                              <a:gd name="connsiteY308" fmla="*/ 91759 h 181439"/>
                              <a:gd name="connsiteX309" fmla="*/ 66675 w 132799"/>
                              <a:gd name="connsiteY309" fmla="*/ 93664 h 181439"/>
                              <a:gd name="connsiteX310" fmla="*/ 65723 w 132799"/>
                              <a:gd name="connsiteY310" fmla="*/ 93664 h 181439"/>
                              <a:gd name="connsiteX311" fmla="*/ 66675 w 132799"/>
                              <a:gd name="connsiteY311" fmla="*/ 91759 h 181439"/>
                              <a:gd name="connsiteX312" fmla="*/ 70485 w 132799"/>
                              <a:gd name="connsiteY312" fmla="*/ 78424 h 181439"/>
                              <a:gd name="connsiteX313" fmla="*/ 66675 w 132799"/>
                              <a:gd name="connsiteY313" fmla="*/ 78424 h 181439"/>
                              <a:gd name="connsiteX314" fmla="*/ 68580 w 132799"/>
                              <a:gd name="connsiteY314" fmla="*/ 81281 h 181439"/>
                              <a:gd name="connsiteX315" fmla="*/ 70485 w 132799"/>
                              <a:gd name="connsiteY315" fmla="*/ 81281 h 181439"/>
                              <a:gd name="connsiteX316" fmla="*/ 70485 w 132799"/>
                              <a:gd name="connsiteY316" fmla="*/ 78424 h 181439"/>
                              <a:gd name="connsiteX317" fmla="*/ 72390 w 132799"/>
                              <a:gd name="connsiteY317" fmla="*/ 103189 h 181439"/>
                              <a:gd name="connsiteX318" fmla="*/ 68580 w 132799"/>
                              <a:gd name="connsiteY318" fmla="*/ 101284 h 181439"/>
                              <a:gd name="connsiteX319" fmla="*/ 72390 w 132799"/>
                              <a:gd name="connsiteY319" fmla="*/ 103189 h 181439"/>
                              <a:gd name="connsiteX320" fmla="*/ 72390 w 132799"/>
                              <a:gd name="connsiteY320" fmla="*/ 103189 h 181439"/>
                              <a:gd name="connsiteX321" fmla="*/ 69533 w 132799"/>
                              <a:gd name="connsiteY321" fmla="*/ 72709 h 181439"/>
                              <a:gd name="connsiteX322" fmla="*/ 69533 w 132799"/>
                              <a:gd name="connsiteY322" fmla="*/ 72709 h 181439"/>
                              <a:gd name="connsiteX323" fmla="*/ 70485 w 132799"/>
                              <a:gd name="connsiteY323" fmla="*/ 72709 h 181439"/>
                              <a:gd name="connsiteX324" fmla="*/ 69533 w 132799"/>
                              <a:gd name="connsiteY324" fmla="*/ 72709 h 181439"/>
                              <a:gd name="connsiteX325" fmla="*/ 69533 w 132799"/>
                              <a:gd name="connsiteY325" fmla="*/ 72709 h 181439"/>
                              <a:gd name="connsiteX326" fmla="*/ 72390 w 132799"/>
                              <a:gd name="connsiteY326" fmla="*/ 77471 h 181439"/>
                              <a:gd name="connsiteX327" fmla="*/ 72390 w 132799"/>
                              <a:gd name="connsiteY327" fmla="*/ 77471 h 181439"/>
                              <a:gd name="connsiteX328" fmla="*/ 72390 w 132799"/>
                              <a:gd name="connsiteY328" fmla="*/ 77471 h 181439"/>
                              <a:gd name="connsiteX329" fmla="*/ 72390 w 132799"/>
                              <a:gd name="connsiteY329" fmla="*/ 77471 h 181439"/>
                              <a:gd name="connsiteX330" fmla="*/ 72390 w 132799"/>
                              <a:gd name="connsiteY330" fmla="*/ 77471 h 181439"/>
                              <a:gd name="connsiteX331" fmla="*/ 76200 w 132799"/>
                              <a:gd name="connsiteY331" fmla="*/ 89854 h 181439"/>
                              <a:gd name="connsiteX332" fmla="*/ 76200 w 132799"/>
                              <a:gd name="connsiteY332" fmla="*/ 89854 h 181439"/>
                              <a:gd name="connsiteX333" fmla="*/ 74295 w 132799"/>
                              <a:gd name="connsiteY333" fmla="*/ 89854 h 181439"/>
                              <a:gd name="connsiteX334" fmla="*/ 74295 w 132799"/>
                              <a:gd name="connsiteY334" fmla="*/ 88901 h 181439"/>
                              <a:gd name="connsiteX335" fmla="*/ 76200 w 132799"/>
                              <a:gd name="connsiteY335" fmla="*/ 89854 h 181439"/>
                              <a:gd name="connsiteX336" fmla="*/ 76200 w 132799"/>
                              <a:gd name="connsiteY336" fmla="*/ 82234 h 181439"/>
                              <a:gd name="connsiteX337" fmla="*/ 76200 w 132799"/>
                              <a:gd name="connsiteY337" fmla="*/ 82234 h 181439"/>
                              <a:gd name="connsiteX338" fmla="*/ 77153 w 132799"/>
                              <a:gd name="connsiteY338" fmla="*/ 82234 h 181439"/>
                              <a:gd name="connsiteX339" fmla="*/ 76200 w 132799"/>
                              <a:gd name="connsiteY339" fmla="*/ 80329 h 181439"/>
                              <a:gd name="connsiteX340" fmla="*/ 75248 w 132799"/>
                              <a:gd name="connsiteY340" fmla="*/ 80329 h 181439"/>
                              <a:gd name="connsiteX341" fmla="*/ 76200 w 132799"/>
                              <a:gd name="connsiteY341" fmla="*/ 82234 h 181439"/>
                              <a:gd name="connsiteX342" fmla="*/ 81915 w 132799"/>
                              <a:gd name="connsiteY342" fmla="*/ 92711 h 181439"/>
                              <a:gd name="connsiteX343" fmla="*/ 80963 w 132799"/>
                              <a:gd name="connsiteY343" fmla="*/ 93664 h 181439"/>
                              <a:gd name="connsiteX344" fmla="*/ 80010 w 132799"/>
                              <a:gd name="connsiteY344" fmla="*/ 95569 h 181439"/>
                              <a:gd name="connsiteX345" fmla="*/ 78105 w 132799"/>
                              <a:gd name="connsiteY345" fmla="*/ 94616 h 181439"/>
                              <a:gd name="connsiteX346" fmla="*/ 78105 w 132799"/>
                              <a:gd name="connsiteY346" fmla="*/ 90806 h 181439"/>
                              <a:gd name="connsiteX347" fmla="*/ 81915 w 132799"/>
                              <a:gd name="connsiteY347" fmla="*/ 92711 h 181439"/>
                              <a:gd name="connsiteX348" fmla="*/ 81915 w 132799"/>
                              <a:gd name="connsiteY348" fmla="*/ 92711 h 181439"/>
                              <a:gd name="connsiteX349" fmla="*/ 84773 w 132799"/>
                              <a:gd name="connsiteY349" fmla="*/ 92711 h 181439"/>
                              <a:gd name="connsiteX350" fmla="*/ 82868 w 132799"/>
                              <a:gd name="connsiteY350" fmla="*/ 94616 h 181439"/>
                              <a:gd name="connsiteX351" fmla="*/ 81915 w 132799"/>
                              <a:gd name="connsiteY351" fmla="*/ 92711 h 181439"/>
                              <a:gd name="connsiteX352" fmla="*/ 84773 w 132799"/>
                              <a:gd name="connsiteY352" fmla="*/ 92711 h 181439"/>
                              <a:gd name="connsiteX353" fmla="*/ 85725 w 132799"/>
                              <a:gd name="connsiteY353" fmla="*/ 90806 h 181439"/>
                              <a:gd name="connsiteX354" fmla="*/ 85725 w 132799"/>
                              <a:gd name="connsiteY354" fmla="*/ 90806 h 181439"/>
                              <a:gd name="connsiteX355" fmla="*/ 84773 w 132799"/>
                              <a:gd name="connsiteY355" fmla="*/ 92711 h 181439"/>
                              <a:gd name="connsiteX356" fmla="*/ 91440 w 132799"/>
                              <a:gd name="connsiteY356" fmla="*/ 106999 h 181439"/>
                              <a:gd name="connsiteX357" fmla="*/ 87630 w 132799"/>
                              <a:gd name="connsiteY357" fmla="*/ 105094 h 181439"/>
                              <a:gd name="connsiteX358" fmla="*/ 85725 w 132799"/>
                              <a:gd name="connsiteY358" fmla="*/ 103189 h 181439"/>
                              <a:gd name="connsiteX359" fmla="*/ 86678 w 132799"/>
                              <a:gd name="connsiteY359" fmla="*/ 101284 h 181439"/>
                              <a:gd name="connsiteX360" fmla="*/ 98108 w 132799"/>
                              <a:gd name="connsiteY360" fmla="*/ 100331 h 181439"/>
                              <a:gd name="connsiteX361" fmla="*/ 94298 w 132799"/>
                              <a:gd name="connsiteY361" fmla="*/ 102236 h 181439"/>
                              <a:gd name="connsiteX362" fmla="*/ 93345 w 132799"/>
                              <a:gd name="connsiteY362" fmla="*/ 103189 h 181439"/>
                              <a:gd name="connsiteX363" fmla="*/ 94298 w 132799"/>
                              <a:gd name="connsiteY363" fmla="*/ 104141 h 181439"/>
                              <a:gd name="connsiteX364" fmla="*/ 97155 w 132799"/>
                              <a:gd name="connsiteY364" fmla="*/ 105094 h 181439"/>
                              <a:gd name="connsiteX365" fmla="*/ 95250 w 132799"/>
                              <a:gd name="connsiteY365" fmla="*/ 106999 h 181439"/>
                              <a:gd name="connsiteX366" fmla="*/ 91440 w 132799"/>
                              <a:gd name="connsiteY366" fmla="*/ 106999 h 181439"/>
                              <a:gd name="connsiteX367" fmla="*/ 91440 w 132799"/>
                              <a:gd name="connsiteY367" fmla="*/ 106999 h 181439"/>
                              <a:gd name="connsiteX368" fmla="*/ 85725 w 132799"/>
                              <a:gd name="connsiteY368" fmla="*/ 95569 h 181439"/>
                              <a:gd name="connsiteX369" fmla="*/ 86678 w 132799"/>
                              <a:gd name="connsiteY369" fmla="*/ 94616 h 181439"/>
                              <a:gd name="connsiteX370" fmla="*/ 87630 w 132799"/>
                              <a:gd name="connsiteY370" fmla="*/ 95569 h 181439"/>
                              <a:gd name="connsiteX371" fmla="*/ 86678 w 132799"/>
                              <a:gd name="connsiteY371" fmla="*/ 96521 h 181439"/>
                              <a:gd name="connsiteX372" fmla="*/ 85725 w 132799"/>
                              <a:gd name="connsiteY372" fmla="*/ 95569 h 181439"/>
                              <a:gd name="connsiteX373" fmla="*/ 87630 w 132799"/>
                              <a:gd name="connsiteY373" fmla="*/ 113666 h 181439"/>
                              <a:gd name="connsiteX374" fmla="*/ 86678 w 132799"/>
                              <a:gd name="connsiteY374" fmla="*/ 111761 h 181439"/>
                              <a:gd name="connsiteX375" fmla="*/ 85725 w 132799"/>
                              <a:gd name="connsiteY375" fmla="*/ 112714 h 181439"/>
                              <a:gd name="connsiteX376" fmla="*/ 87630 w 132799"/>
                              <a:gd name="connsiteY376" fmla="*/ 113666 h 181439"/>
                              <a:gd name="connsiteX377" fmla="*/ 87630 w 132799"/>
                              <a:gd name="connsiteY377" fmla="*/ 113666 h 181439"/>
                              <a:gd name="connsiteX378" fmla="*/ 91440 w 132799"/>
                              <a:gd name="connsiteY378" fmla="*/ 115571 h 181439"/>
                              <a:gd name="connsiteX379" fmla="*/ 90488 w 132799"/>
                              <a:gd name="connsiteY379" fmla="*/ 114619 h 181439"/>
                              <a:gd name="connsiteX380" fmla="*/ 88583 w 132799"/>
                              <a:gd name="connsiteY380" fmla="*/ 118429 h 181439"/>
                              <a:gd name="connsiteX381" fmla="*/ 89535 w 132799"/>
                              <a:gd name="connsiteY381" fmla="*/ 119381 h 181439"/>
                              <a:gd name="connsiteX382" fmla="*/ 91440 w 132799"/>
                              <a:gd name="connsiteY382" fmla="*/ 115571 h 181439"/>
                              <a:gd name="connsiteX383" fmla="*/ 93345 w 132799"/>
                              <a:gd name="connsiteY383" fmla="*/ 89854 h 181439"/>
                              <a:gd name="connsiteX384" fmla="*/ 91440 w 132799"/>
                              <a:gd name="connsiteY384" fmla="*/ 94616 h 181439"/>
                              <a:gd name="connsiteX385" fmla="*/ 93345 w 132799"/>
                              <a:gd name="connsiteY385" fmla="*/ 89854 h 181439"/>
                              <a:gd name="connsiteX386" fmla="*/ 95250 w 132799"/>
                              <a:gd name="connsiteY386" fmla="*/ 111761 h 181439"/>
                              <a:gd name="connsiteX387" fmla="*/ 95250 w 132799"/>
                              <a:gd name="connsiteY387" fmla="*/ 111761 h 181439"/>
                              <a:gd name="connsiteX388" fmla="*/ 96203 w 132799"/>
                              <a:gd name="connsiteY388" fmla="*/ 111761 h 181439"/>
                              <a:gd name="connsiteX389" fmla="*/ 95250 w 132799"/>
                              <a:gd name="connsiteY389" fmla="*/ 111761 h 181439"/>
                              <a:gd name="connsiteX390" fmla="*/ 95250 w 132799"/>
                              <a:gd name="connsiteY390" fmla="*/ 111761 h 181439"/>
                              <a:gd name="connsiteX391" fmla="*/ 97155 w 132799"/>
                              <a:gd name="connsiteY391" fmla="*/ 121286 h 181439"/>
                              <a:gd name="connsiteX392" fmla="*/ 99060 w 132799"/>
                              <a:gd name="connsiteY392" fmla="*/ 119381 h 181439"/>
                              <a:gd name="connsiteX393" fmla="*/ 98108 w 132799"/>
                              <a:gd name="connsiteY393" fmla="*/ 117476 h 181439"/>
                              <a:gd name="connsiteX394" fmla="*/ 97155 w 132799"/>
                              <a:gd name="connsiteY394" fmla="*/ 118429 h 181439"/>
                              <a:gd name="connsiteX395" fmla="*/ 97155 w 132799"/>
                              <a:gd name="connsiteY395" fmla="*/ 121286 h 181439"/>
                              <a:gd name="connsiteX396" fmla="*/ 109538 w 132799"/>
                              <a:gd name="connsiteY396" fmla="*/ 125096 h 181439"/>
                              <a:gd name="connsiteX397" fmla="*/ 109538 w 132799"/>
                              <a:gd name="connsiteY397" fmla="*/ 123191 h 181439"/>
                              <a:gd name="connsiteX398" fmla="*/ 107633 w 132799"/>
                              <a:gd name="connsiteY398" fmla="*/ 123191 h 181439"/>
                              <a:gd name="connsiteX399" fmla="*/ 100965 w 132799"/>
                              <a:gd name="connsiteY399" fmla="*/ 124144 h 181439"/>
                              <a:gd name="connsiteX400" fmla="*/ 98108 w 132799"/>
                              <a:gd name="connsiteY400" fmla="*/ 125096 h 181439"/>
                              <a:gd name="connsiteX401" fmla="*/ 96203 w 132799"/>
                              <a:gd name="connsiteY401" fmla="*/ 124144 h 181439"/>
                              <a:gd name="connsiteX402" fmla="*/ 97155 w 132799"/>
                              <a:gd name="connsiteY402" fmla="*/ 126049 h 181439"/>
                              <a:gd name="connsiteX403" fmla="*/ 103823 w 132799"/>
                              <a:gd name="connsiteY403" fmla="*/ 127954 h 181439"/>
                              <a:gd name="connsiteX404" fmla="*/ 105728 w 132799"/>
                              <a:gd name="connsiteY404" fmla="*/ 127954 h 181439"/>
                              <a:gd name="connsiteX405" fmla="*/ 109538 w 132799"/>
                              <a:gd name="connsiteY405" fmla="*/ 125096 h 181439"/>
                              <a:gd name="connsiteX406" fmla="*/ 99060 w 132799"/>
                              <a:gd name="connsiteY406" fmla="*/ 104141 h 181439"/>
                              <a:gd name="connsiteX407" fmla="*/ 101918 w 132799"/>
                              <a:gd name="connsiteY407" fmla="*/ 101284 h 181439"/>
                              <a:gd name="connsiteX408" fmla="*/ 105728 w 132799"/>
                              <a:gd name="connsiteY408" fmla="*/ 98426 h 181439"/>
                              <a:gd name="connsiteX409" fmla="*/ 108585 w 132799"/>
                              <a:gd name="connsiteY409" fmla="*/ 97474 h 181439"/>
                              <a:gd name="connsiteX410" fmla="*/ 109538 w 132799"/>
                              <a:gd name="connsiteY410" fmla="*/ 100331 h 181439"/>
                              <a:gd name="connsiteX411" fmla="*/ 109538 w 132799"/>
                              <a:gd name="connsiteY411" fmla="*/ 106999 h 181439"/>
                              <a:gd name="connsiteX412" fmla="*/ 102870 w 132799"/>
                              <a:gd name="connsiteY412" fmla="*/ 106046 h 181439"/>
                              <a:gd name="connsiteX413" fmla="*/ 99060 w 132799"/>
                              <a:gd name="connsiteY413" fmla="*/ 104141 h 181439"/>
                              <a:gd name="connsiteX414" fmla="*/ 100013 w 132799"/>
                              <a:gd name="connsiteY414" fmla="*/ 34609 h 181439"/>
                              <a:gd name="connsiteX415" fmla="*/ 100965 w 132799"/>
                              <a:gd name="connsiteY415" fmla="*/ 35561 h 181439"/>
                              <a:gd name="connsiteX416" fmla="*/ 100013 w 132799"/>
                              <a:gd name="connsiteY416" fmla="*/ 34609 h 181439"/>
                              <a:gd name="connsiteX417" fmla="*/ 100013 w 132799"/>
                              <a:gd name="connsiteY417" fmla="*/ 34609 h 181439"/>
                              <a:gd name="connsiteX418" fmla="*/ 100013 w 132799"/>
                              <a:gd name="connsiteY418" fmla="*/ 34609 h 181439"/>
                              <a:gd name="connsiteX419" fmla="*/ 108585 w 132799"/>
                              <a:gd name="connsiteY419" fmla="*/ 115571 h 181439"/>
                              <a:gd name="connsiteX420" fmla="*/ 106680 w 132799"/>
                              <a:gd name="connsiteY420" fmla="*/ 116524 h 181439"/>
                              <a:gd name="connsiteX421" fmla="*/ 105728 w 132799"/>
                              <a:gd name="connsiteY421" fmla="*/ 116524 h 181439"/>
                              <a:gd name="connsiteX422" fmla="*/ 103823 w 132799"/>
                              <a:gd name="connsiteY422" fmla="*/ 114619 h 181439"/>
                              <a:gd name="connsiteX423" fmla="*/ 103823 w 132799"/>
                              <a:gd name="connsiteY423" fmla="*/ 117476 h 181439"/>
                              <a:gd name="connsiteX424" fmla="*/ 106680 w 132799"/>
                              <a:gd name="connsiteY424" fmla="*/ 120334 h 181439"/>
                              <a:gd name="connsiteX425" fmla="*/ 108585 w 132799"/>
                              <a:gd name="connsiteY425" fmla="*/ 119381 h 181439"/>
                              <a:gd name="connsiteX426" fmla="*/ 108585 w 132799"/>
                              <a:gd name="connsiteY426" fmla="*/ 115571 h 181439"/>
                              <a:gd name="connsiteX427" fmla="*/ 110490 w 132799"/>
                              <a:gd name="connsiteY427" fmla="*/ 145099 h 181439"/>
                              <a:gd name="connsiteX428" fmla="*/ 110490 w 132799"/>
                              <a:gd name="connsiteY428" fmla="*/ 145099 h 181439"/>
                              <a:gd name="connsiteX429" fmla="*/ 106680 w 132799"/>
                              <a:gd name="connsiteY429" fmla="*/ 147004 h 181439"/>
                              <a:gd name="connsiteX430" fmla="*/ 107633 w 132799"/>
                              <a:gd name="connsiteY430" fmla="*/ 147956 h 181439"/>
                              <a:gd name="connsiteX431" fmla="*/ 110490 w 132799"/>
                              <a:gd name="connsiteY431" fmla="*/ 145099 h 181439"/>
                              <a:gd name="connsiteX432" fmla="*/ 109538 w 132799"/>
                              <a:gd name="connsiteY432" fmla="*/ 135574 h 181439"/>
                              <a:gd name="connsiteX433" fmla="*/ 109538 w 132799"/>
                              <a:gd name="connsiteY433" fmla="*/ 135574 h 181439"/>
                              <a:gd name="connsiteX434" fmla="*/ 109538 w 132799"/>
                              <a:gd name="connsiteY434" fmla="*/ 137479 h 181439"/>
                              <a:gd name="connsiteX435" fmla="*/ 109538 w 132799"/>
                              <a:gd name="connsiteY435" fmla="*/ 135574 h 181439"/>
                              <a:gd name="connsiteX436" fmla="*/ 109538 w 132799"/>
                              <a:gd name="connsiteY436" fmla="*/ 135574 h 181439"/>
                              <a:gd name="connsiteX437" fmla="*/ 111443 w 132799"/>
                              <a:gd name="connsiteY437" fmla="*/ 141289 h 181439"/>
                              <a:gd name="connsiteX438" fmla="*/ 111443 w 132799"/>
                              <a:gd name="connsiteY438" fmla="*/ 141289 h 181439"/>
                              <a:gd name="connsiteX439" fmla="*/ 109538 w 132799"/>
                              <a:gd name="connsiteY439" fmla="*/ 141289 h 181439"/>
                              <a:gd name="connsiteX440" fmla="*/ 109538 w 132799"/>
                              <a:gd name="connsiteY440" fmla="*/ 142241 h 181439"/>
                              <a:gd name="connsiteX441" fmla="*/ 111443 w 132799"/>
                              <a:gd name="connsiteY441" fmla="*/ 141289 h 181439"/>
                              <a:gd name="connsiteX442" fmla="*/ 113348 w 132799"/>
                              <a:gd name="connsiteY442" fmla="*/ 144146 h 181439"/>
                              <a:gd name="connsiteX443" fmla="*/ 111443 w 132799"/>
                              <a:gd name="connsiteY443" fmla="*/ 147004 h 181439"/>
                              <a:gd name="connsiteX444" fmla="*/ 111443 w 132799"/>
                              <a:gd name="connsiteY444" fmla="*/ 148909 h 181439"/>
                              <a:gd name="connsiteX445" fmla="*/ 113348 w 132799"/>
                              <a:gd name="connsiteY445" fmla="*/ 147004 h 181439"/>
                              <a:gd name="connsiteX446" fmla="*/ 113348 w 132799"/>
                              <a:gd name="connsiteY446" fmla="*/ 144146 h 181439"/>
                              <a:gd name="connsiteX447" fmla="*/ 111443 w 132799"/>
                              <a:gd name="connsiteY447" fmla="*/ 130811 h 181439"/>
                              <a:gd name="connsiteX448" fmla="*/ 111443 w 132799"/>
                              <a:gd name="connsiteY448" fmla="*/ 130811 h 181439"/>
                              <a:gd name="connsiteX449" fmla="*/ 111443 w 132799"/>
                              <a:gd name="connsiteY449" fmla="*/ 132716 h 181439"/>
                              <a:gd name="connsiteX450" fmla="*/ 111443 w 132799"/>
                              <a:gd name="connsiteY450" fmla="*/ 130811 h 181439"/>
                              <a:gd name="connsiteX451" fmla="*/ 111443 w 132799"/>
                              <a:gd name="connsiteY451" fmla="*/ 130811 h 181439"/>
                              <a:gd name="connsiteX452" fmla="*/ 112395 w 132799"/>
                              <a:gd name="connsiteY452" fmla="*/ 111761 h 181439"/>
                              <a:gd name="connsiteX453" fmla="*/ 114300 w 132799"/>
                              <a:gd name="connsiteY453" fmla="*/ 114619 h 181439"/>
                              <a:gd name="connsiteX454" fmla="*/ 119063 w 132799"/>
                              <a:gd name="connsiteY454" fmla="*/ 116524 h 181439"/>
                              <a:gd name="connsiteX455" fmla="*/ 120015 w 132799"/>
                              <a:gd name="connsiteY455" fmla="*/ 114619 h 181439"/>
                              <a:gd name="connsiteX456" fmla="*/ 114300 w 132799"/>
                              <a:gd name="connsiteY456" fmla="*/ 110809 h 181439"/>
                              <a:gd name="connsiteX457" fmla="*/ 112395 w 132799"/>
                              <a:gd name="connsiteY457" fmla="*/ 109856 h 181439"/>
                              <a:gd name="connsiteX458" fmla="*/ 112395 w 132799"/>
                              <a:gd name="connsiteY458" fmla="*/ 111761 h 181439"/>
                              <a:gd name="connsiteX459" fmla="*/ 115253 w 132799"/>
                              <a:gd name="connsiteY459" fmla="*/ 126049 h 181439"/>
                              <a:gd name="connsiteX460" fmla="*/ 115253 w 132799"/>
                              <a:gd name="connsiteY460" fmla="*/ 126049 h 181439"/>
                              <a:gd name="connsiteX461" fmla="*/ 114300 w 132799"/>
                              <a:gd name="connsiteY461" fmla="*/ 122239 h 181439"/>
                              <a:gd name="connsiteX462" fmla="*/ 112395 w 132799"/>
                              <a:gd name="connsiteY462" fmla="*/ 124144 h 181439"/>
                              <a:gd name="connsiteX463" fmla="*/ 115253 w 132799"/>
                              <a:gd name="connsiteY463" fmla="*/ 126049 h 181439"/>
                              <a:gd name="connsiteX464" fmla="*/ 114300 w 132799"/>
                              <a:gd name="connsiteY464" fmla="*/ 113666 h 181439"/>
                              <a:gd name="connsiteX465" fmla="*/ 116205 w 132799"/>
                              <a:gd name="connsiteY465" fmla="*/ 111761 h 181439"/>
                              <a:gd name="connsiteX466" fmla="*/ 116205 w 132799"/>
                              <a:gd name="connsiteY466" fmla="*/ 112714 h 181439"/>
                              <a:gd name="connsiteX467" fmla="*/ 114300 w 132799"/>
                              <a:gd name="connsiteY467" fmla="*/ 113666 h 181439"/>
                              <a:gd name="connsiteX468" fmla="*/ 114300 w 132799"/>
                              <a:gd name="connsiteY468" fmla="*/ 32704 h 181439"/>
                              <a:gd name="connsiteX469" fmla="*/ 116205 w 132799"/>
                              <a:gd name="connsiteY469" fmla="*/ 32704 h 181439"/>
                              <a:gd name="connsiteX470" fmla="*/ 115253 w 132799"/>
                              <a:gd name="connsiteY470" fmla="*/ 31751 h 181439"/>
                              <a:gd name="connsiteX471" fmla="*/ 114300 w 132799"/>
                              <a:gd name="connsiteY471" fmla="*/ 32704 h 181439"/>
                              <a:gd name="connsiteX472" fmla="*/ 114300 w 132799"/>
                              <a:gd name="connsiteY472" fmla="*/ 32704 h 181439"/>
                              <a:gd name="connsiteX473" fmla="*/ 121920 w 132799"/>
                              <a:gd name="connsiteY473" fmla="*/ 133669 h 181439"/>
                              <a:gd name="connsiteX474" fmla="*/ 117158 w 132799"/>
                              <a:gd name="connsiteY474" fmla="*/ 129859 h 181439"/>
                              <a:gd name="connsiteX475" fmla="*/ 115253 w 132799"/>
                              <a:gd name="connsiteY475" fmla="*/ 131764 h 181439"/>
                              <a:gd name="connsiteX476" fmla="*/ 116205 w 132799"/>
                              <a:gd name="connsiteY476" fmla="*/ 133669 h 181439"/>
                              <a:gd name="connsiteX477" fmla="*/ 120968 w 132799"/>
                              <a:gd name="connsiteY477" fmla="*/ 135574 h 181439"/>
                              <a:gd name="connsiteX478" fmla="*/ 121920 w 132799"/>
                              <a:gd name="connsiteY478" fmla="*/ 133669 h 181439"/>
                              <a:gd name="connsiteX479" fmla="*/ 119063 w 132799"/>
                              <a:gd name="connsiteY479" fmla="*/ 139384 h 181439"/>
                              <a:gd name="connsiteX480" fmla="*/ 117158 w 132799"/>
                              <a:gd name="connsiteY480" fmla="*/ 136526 h 181439"/>
                              <a:gd name="connsiteX481" fmla="*/ 117158 w 132799"/>
                              <a:gd name="connsiteY481" fmla="*/ 138431 h 181439"/>
                              <a:gd name="connsiteX482" fmla="*/ 116205 w 132799"/>
                              <a:gd name="connsiteY482" fmla="*/ 140336 h 181439"/>
                              <a:gd name="connsiteX483" fmla="*/ 116205 w 132799"/>
                              <a:gd name="connsiteY483" fmla="*/ 142241 h 181439"/>
                              <a:gd name="connsiteX484" fmla="*/ 118110 w 132799"/>
                              <a:gd name="connsiteY484" fmla="*/ 140336 h 181439"/>
                              <a:gd name="connsiteX485" fmla="*/ 119063 w 132799"/>
                              <a:gd name="connsiteY485" fmla="*/ 139384 h 181439"/>
                              <a:gd name="connsiteX486" fmla="*/ 120015 w 132799"/>
                              <a:gd name="connsiteY486" fmla="*/ 119381 h 181439"/>
                              <a:gd name="connsiteX487" fmla="*/ 120015 w 132799"/>
                              <a:gd name="connsiteY487" fmla="*/ 119381 h 181439"/>
                              <a:gd name="connsiteX488" fmla="*/ 120015 w 132799"/>
                              <a:gd name="connsiteY488" fmla="*/ 119381 h 181439"/>
                              <a:gd name="connsiteX489" fmla="*/ 120015 w 132799"/>
                              <a:gd name="connsiteY489" fmla="*/ 119381 h 181439"/>
                              <a:gd name="connsiteX490" fmla="*/ 120015 w 132799"/>
                              <a:gd name="connsiteY490" fmla="*/ 119381 h 1814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2799" h="181439">
                                <a:moveTo>
                                  <a:pt x="105728" y="172721"/>
                                </a:moveTo>
                                <a:cubicBezTo>
                                  <a:pt x="92393" y="178436"/>
                                  <a:pt x="78105" y="182246"/>
                                  <a:pt x="63818" y="181294"/>
                                </a:cubicBezTo>
                                <a:cubicBezTo>
                                  <a:pt x="43815" y="179389"/>
                                  <a:pt x="24765" y="173674"/>
                                  <a:pt x="10478" y="158434"/>
                                </a:cubicBezTo>
                                <a:cubicBezTo>
                                  <a:pt x="3810" y="150814"/>
                                  <a:pt x="0" y="142241"/>
                                  <a:pt x="0" y="132716"/>
                                </a:cubicBezTo>
                                <a:cubicBezTo>
                                  <a:pt x="0" y="120334"/>
                                  <a:pt x="8573" y="110809"/>
                                  <a:pt x="20955" y="108904"/>
                                </a:cubicBezTo>
                                <a:cubicBezTo>
                                  <a:pt x="27623" y="107951"/>
                                  <a:pt x="33338" y="108904"/>
                                  <a:pt x="39053" y="111761"/>
                                </a:cubicBezTo>
                                <a:cubicBezTo>
                                  <a:pt x="53340" y="120334"/>
                                  <a:pt x="53340" y="139384"/>
                                  <a:pt x="40005" y="147956"/>
                                </a:cubicBezTo>
                                <a:lnTo>
                                  <a:pt x="35243" y="150814"/>
                                </a:lnTo>
                                <a:cubicBezTo>
                                  <a:pt x="31433" y="153671"/>
                                  <a:pt x="30480" y="157481"/>
                                  <a:pt x="34290" y="160339"/>
                                </a:cubicBezTo>
                                <a:cubicBezTo>
                                  <a:pt x="37148" y="163196"/>
                                  <a:pt x="40005" y="165101"/>
                                  <a:pt x="43815" y="167006"/>
                                </a:cubicBezTo>
                                <a:cubicBezTo>
                                  <a:pt x="46673" y="167959"/>
                                  <a:pt x="50483" y="169864"/>
                                  <a:pt x="53340" y="170816"/>
                                </a:cubicBezTo>
                                <a:cubicBezTo>
                                  <a:pt x="65723" y="174626"/>
                                  <a:pt x="78105" y="173674"/>
                                  <a:pt x="88583" y="165101"/>
                                </a:cubicBezTo>
                                <a:cubicBezTo>
                                  <a:pt x="91440" y="163196"/>
                                  <a:pt x="92393" y="160339"/>
                                  <a:pt x="94298" y="157481"/>
                                </a:cubicBezTo>
                                <a:cubicBezTo>
                                  <a:pt x="95250" y="155576"/>
                                  <a:pt x="95250" y="153671"/>
                                  <a:pt x="96203" y="151766"/>
                                </a:cubicBezTo>
                                <a:cubicBezTo>
                                  <a:pt x="99060" y="142241"/>
                                  <a:pt x="96203" y="135574"/>
                                  <a:pt x="89535" y="128906"/>
                                </a:cubicBezTo>
                                <a:cubicBezTo>
                                  <a:pt x="82868" y="121286"/>
                                  <a:pt x="74295" y="116524"/>
                                  <a:pt x="66675" y="111761"/>
                                </a:cubicBezTo>
                                <a:cubicBezTo>
                                  <a:pt x="54293" y="103189"/>
                                  <a:pt x="41910" y="94616"/>
                                  <a:pt x="29528" y="86044"/>
                                </a:cubicBezTo>
                                <a:cubicBezTo>
                                  <a:pt x="19050" y="78424"/>
                                  <a:pt x="12383" y="68899"/>
                                  <a:pt x="8573" y="56516"/>
                                </a:cubicBezTo>
                                <a:cubicBezTo>
                                  <a:pt x="4763" y="42229"/>
                                  <a:pt x="7620" y="29846"/>
                                  <a:pt x="18098" y="19369"/>
                                </a:cubicBezTo>
                                <a:cubicBezTo>
                                  <a:pt x="31433" y="5081"/>
                                  <a:pt x="47625" y="-1586"/>
                                  <a:pt x="68580" y="319"/>
                                </a:cubicBezTo>
                                <a:cubicBezTo>
                                  <a:pt x="79058" y="-634"/>
                                  <a:pt x="90488" y="2224"/>
                                  <a:pt x="100965" y="6986"/>
                                </a:cubicBezTo>
                                <a:cubicBezTo>
                                  <a:pt x="114300" y="13654"/>
                                  <a:pt x="123825" y="23179"/>
                                  <a:pt x="127635" y="37466"/>
                                </a:cubicBezTo>
                                <a:cubicBezTo>
                                  <a:pt x="128588" y="41276"/>
                                  <a:pt x="128588" y="46039"/>
                                  <a:pt x="127635" y="49849"/>
                                </a:cubicBezTo>
                                <a:cubicBezTo>
                                  <a:pt x="124778" y="60326"/>
                                  <a:pt x="114300" y="66041"/>
                                  <a:pt x="103823" y="63184"/>
                                </a:cubicBezTo>
                                <a:cubicBezTo>
                                  <a:pt x="100965" y="62231"/>
                                  <a:pt x="98108" y="61279"/>
                                  <a:pt x="96203" y="60326"/>
                                </a:cubicBezTo>
                                <a:cubicBezTo>
                                  <a:pt x="83820" y="53659"/>
                                  <a:pt x="81915" y="38419"/>
                                  <a:pt x="91440" y="27941"/>
                                </a:cubicBezTo>
                                <a:cubicBezTo>
                                  <a:pt x="92393" y="26036"/>
                                  <a:pt x="94298" y="25084"/>
                                  <a:pt x="95250" y="24131"/>
                                </a:cubicBezTo>
                                <a:cubicBezTo>
                                  <a:pt x="97155" y="22226"/>
                                  <a:pt x="97155" y="20321"/>
                                  <a:pt x="95250" y="17464"/>
                                </a:cubicBezTo>
                                <a:cubicBezTo>
                                  <a:pt x="94298" y="15559"/>
                                  <a:pt x="92393" y="14606"/>
                                  <a:pt x="89535" y="13654"/>
                                </a:cubicBezTo>
                                <a:cubicBezTo>
                                  <a:pt x="80010" y="9844"/>
                                  <a:pt x="70485" y="6986"/>
                                  <a:pt x="60008" y="8891"/>
                                </a:cubicBezTo>
                                <a:cubicBezTo>
                                  <a:pt x="54293" y="9844"/>
                                  <a:pt x="49530" y="11749"/>
                                  <a:pt x="45720" y="15559"/>
                                </a:cubicBezTo>
                                <a:cubicBezTo>
                                  <a:pt x="39053" y="20321"/>
                                  <a:pt x="38100" y="30799"/>
                                  <a:pt x="41910" y="38419"/>
                                </a:cubicBezTo>
                                <a:cubicBezTo>
                                  <a:pt x="45720" y="45086"/>
                                  <a:pt x="51435" y="50801"/>
                                  <a:pt x="58103" y="54611"/>
                                </a:cubicBezTo>
                                <a:cubicBezTo>
                                  <a:pt x="62865" y="56516"/>
                                  <a:pt x="66675" y="59374"/>
                                  <a:pt x="70485" y="63184"/>
                                </a:cubicBezTo>
                                <a:cubicBezTo>
                                  <a:pt x="71438" y="64136"/>
                                  <a:pt x="72390" y="65089"/>
                                  <a:pt x="74295" y="66041"/>
                                </a:cubicBezTo>
                                <a:cubicBezTo>
                                  <a:pt x="80010" y="67946"/>
                                  <a:pt x="84773" y="70804"/>
                                  <a:pt x="88583" y="74614"/>
                                </a:cubicBezTo>
                                <a:cubicBezTo>
                                  <a:pt x="92393" y="77471"/>
                                  <a:pt x="96203" y="80329"/>
                                  <a:pt x="100013" y="83186"/>
                                </a:cubicBezTo>
                                <a:cubicBezTo>
                                  <a:pt x="104775" y="86996"/>
                                  <a:pt x="109538" y="89854"/>
                                  <a:pt x="114300" y="93664"/>
                                </a:cubicBezTo>
                                <a:cubicBezTo>
                                  <a:pt x="123825" y="100331"/>
                                  <a:pt x="128588" y="109856"/>
                                  <a:pt x="131445" y="120334"/>
                                </a:cubicBezTo>
                                <a:cubicBezTo>
                                  <a:pt x="136208" y="139384"/>
                                  <a:pt x="128588" y="162244"/>
                                  <a:pt x="105728" y="172721"/>
                                </a:cubicBezTo>
                                <a:close/>
                                <a:moveTo>
                                  <a:pt x="17145" y="129859"/>
                                </a:moveTo>
                                <a:cubicBezTo>
                                  <a:pt x="15240" y="128906"/>
                                  <a:pt x="14288" y="128906"/>
                                  <a:pt x="12383" y="127954"/>
                                </a:cubicBezTo>
                                <a:cubicBezTo>
                                  <a:pt x="11430" y="127954"/>
                                  <a:pt x="11430" y="128906"/>
                                  <a:pt x="11430" y="128906"/>
                                </a:cubicBezTo>
                                <a:lnTo>
                                  <a:pt x="16193" y="132716"/>
                                </a:lnTo>
                                <a:cubicBezTo>
                                  <a:pt x="17145" y="131764"/>
                                  <a:pt x="18098" y="131764"/>
                                  <a:pt x="18098" y="130811"/>
                                </a:cubicBezTo>
                                <a:cubicBezTo>
                                  <a:pt x="19050" y="130811"/>
                                  <a:pt x="18098" y="130811"/>
                                  <a:pt x="17145" y="129859"/>
                                </a:cubicBezTo>
                                <a:close/>
                                <a:moveTo>
                                  <a:pt x="14288" y="123191"/>
                                </a:moveTo>
                                <a:cubicBezTo>
                                  <a:pt x="14288" y="125096"/>
                                  <a:pt x="15240" y="126049"/>
                                  <a:pt x="16193" y="126049"/>
                                </a:cubicBezTo>
                                <a:cubicBezTo>
                                  <a:pt x="18098" y="126049"/>
                                  <a:pt x="15240" y="125096"/>
                                  <a:pt x="16193" y="124144"/>
                                </a:cubicBezTo>
                                <a:cubicBezTo>
                                  <a:pt x="16193" y="123191"/>
                                  <a:pt x="16193" y="123191"/>
                                  <a:pt x="17145" y="122239"/>
                                </a:cubicBezTo>
                                <a:cubicBezTo>
                                  <a:pt x="17145" y="121286"/>
                                  <a:pt x="18098" y="120334"/>
                                  <a:pt x="17145" y="120334"/>
                                </a:cubicBezTo>
                                <a:cubicBezTo>
                                  <a:pt x="16193" y="120334"/>
                                  <a:pt x="16193" y="121286"/>
                                  <a:pt x="15240" y="122239"/>
                                </a:cubicBezTo>
                                <a:cubicBezTo>
                                  <a:pt x="15240" y="122239"/>
                                  <a:pt x="15240" y="123191"/>
                                  <a:pt x="14288" y="123191"/>
                                </a:cubicBezTo>
                                <a:close/>
                                <a:moveTo>
                                  <a:pt x="21908" y="116524"/>
                                </a:moveTo>
                                <a:cubicBezTo>
                                  <a:pt x="21908" y="116524"/>
                                  <a:pt x="22860" y="115571"/>
                                  <a:pt x="21908" y="114619"/>
                                </a:cubicBezTo>
                                <a:cubicBezTo>
                                  <a:pt x="20955" y="114619"/>
                                  <a:pt x="20955" y="115571"/>
                                  <a:pt x="20003" y="116524"/>
                                </a:cubicBezTo>
                                <a:cubicBezTo>
                                  <a:pt x="20003" y="117476"/>
                                  <a:pt x="19050" y="118429"/>
                                  <a:pt x="20003" y="119381"/>
                                </a:cubicBezTo>
                                <a:cubicBezTo>
                                  <a:pt x="21908" y="119381"/>
                                  <a:pt x="20955" y="117476"/>
                                  <a:pt x="21908" y="116524"/>
                                </a:cubicBezTo>
                                <a:close/>
                                <a:moveTo>
                                  <a:pt x="21908" y="130811"/>
                                </a:moveTo>
                                <a:cubicBezTo>
                                  <a:pt x="21908" y="130811"/>
                                  <a:pt x="21908" y="130811"/>
                                  <a:pt x="21908" y="130811"/>
                                </a:cubicBezTo>
                                <a:cubicBezTo>
                                  <a:pt x="20955" y="129859"/>
                                  <a:pt x="20955" y="130811"/>
                                  <a:pt x="20955" y="130811"/>
                                </a:cubicBezTo>
                                <a:cubicBezTo>
                                  <a:pt x="20955" y="131764"/>
                                  <a:pt x="20955" y="131764"/>
                                  <a:pt x="21908" y="130811"/>
                                </a:cubicBezTo>
                                <a:cubicBezTo>
                                  <a:pt x="22860" y="131764"/>
                                  <a:pt x="22860" y="131764"/>
                                  <a:pt x="21908" y="130811"/>
                                </a:cubicBezTo>
                                <a:close/>
                                <a:moveTo>
                                  <a:pt x="22860" y="122239"/>
                                </a:moveTo>
                                <a:cubicBezTo>
                                  <a:pt x="23813" y="122239"/>
                                  <a:pt x="23813" y="122239"/>
                                  <a:pt x="23813" y="121286"/>
                                </a:cubicBezTo>
                                <a:cubicBezTo>
                                  <a:pt x="23813" y="121286"/>
                                  <a:pt x="23813" y="120334"/>
                                  <a:pt x="23813" y="120334"/>
                                </a:cubicBezTo>
                                <a:cubicBezTo>
                                  <a:pt x="22860" y="121286"/>
                                  <a:pt x="22860" y="121286"/>
                                  <a:pt x="22860" y="122239"/>
                                </a:cubicBezTo>
                                <a:cubicBezTo>
                                  <a:pt x="22860" y="122239"/>
                                  <a:pt x="22860" y="122239"/>
                                  <a:pt x="22860" y="122239"/>
                                </a:cubicBezTo>
                                <a:close/>
                                <a:moveTo>
                                  <a:pt x="23813" y="134621"/>
                                </a:moveTo>
                                <a:cubicBezTo>
                                  <a:pt x="23813" y="134621"/>
                                  <a:pt x="23813" y="134621"/>
                                  <a:pt x="23813" y="134621"/>
                                </a:cubicBezTo>
                                <a:cubicBezTo>
                                  <a:pt x="24765" y="133669"/>
                                  <a:pt x="23813" y="133669"/>
                                  <a:pt x="23813" y="133669"/>
                                </a:cubicBezTo>
                                <a:cubicBezTo>
                                  <a:pt x="23813" y="133669"/>
                                  <a:pt x="22860" y="133669"/>
                                  <a:pt x="23813" y="134621"/>
                                </a:cubicBezTo>
                                <a:cubicBezTo>
                                  <a:pt x="22860" y="134621"/>
                                  <a:pt x="22860" y="134621"/>
                                  <a:pt x="23813" y="134621"/>
                                </a:cubicBezTo>
                                <a:close/>
                                <a:moveTo>
                                  <a:pt x="26670" y="116524"/>
                                </a:moveTo>
                                <a:cubicBezTo>
                                  <a:pt x="26670" y="115571"/>
                                  <a:pt x="25718" y="115571"/>
                                  <a:pt x="25718" y="115571"/>
                                </a:cubicBezTo>
                                <a:cubicBezTo>
                                  <a:pt x="23813" y="115571"/>
                                  <a:pt x="23813" y="117476"/>
                                  <a:pt x="23813" y="118429"/>
                                </a:cubicBezTo>
                                <a:cubicBezTo>
                                  <a:pt x="23813" y="119381"/>
                                  <a:pt x="23813" y="119381"/>
                                  <a:pt x="24765" y="119381"/>
                                </a:cubicBezTo>
                                <a:cubicBezTo>
                                  <a:pt x="24765" y="117476"/>
                                  <a:pt x="26670" y="118429"/>
                                  <a:pt x="26670" y="116524"/>
                                </a:cubicBezTo>
                                <a:close/>
                                <a:moveTo>
                                  <a:pt x="24765" y="138431"/>
                                </a:moveTo>
                                <a:cubicBezTo>
                                  <a:pt x="24765" y="137479"/>
                                  <a:pt x="24765" y="137479"/>
                                  <a:pt x="23813" y="137479"/>
                                </a:cubicBezTo>
                                <a:cubicBezTo>
                                  <a:pt x="23813" y="137479"/>
                                  <a:pt x="22860" y="137479"/>
                                  <a:pt x="22860" y="138431"/>
                                </a:cubicBezTo>
                                <a:cubicBezTo>
                                  <a:pt x="22860" y="138431"/>
                                  <a:pt x="23813" y="138431"/>
                                  <a:pt x="24765" y="138431"/>
                                </a:cubicBezTo>
                                <a:cubicBezTo>
                                  <a:pt x="24765" y="138431"/>
                                  <a:pt x="24765" y="138431"/>
                                  <a:pt x="24765" y="138431"/>
                                </a:cubicBezTo>
                                <a:close/>
                                <a:moveTo>
                                  <a:pt x="23813" y="126049"/>
                                </a:moveTo>
                                <a:cubicBezTo>
                                  <a:pt x="23813" y="126049"/>
                                  <a:pt x="23813" y="126049"/>
                                  <a:pt x="23813" y="126049"/>
                                </a:cubicBezTo>
                                <a:cubicBezTo>
                                  <a:pt x="22860" y="127954"/>
                                  <a:pt x="23813" y="127954"/>
                                  <a:pt x="23813" y="127954"/>
                                </a:cubicBezTo>
                                <a:cubicBezTo>
                                  <a:pt x="24765" y="127001"/>
                                  <a:pt x="24765" y="127001"/>
                                  <a:pt x="23813" y="126049"/>
                                </a:cubicBezTo>
                                <a:cubicBezTo>
                                  <a:pt x="24765" y="126049"/>
                                  <a:pt x="24765" y="126049"/>
                                  <a:pt x="23813" y="126049"/>
                                </a:cubicBezTo>
                                <a:close/>
                                <a:moveTo>
                                  <a:pt x="26670" y="128906"/>
                                </a:moveTo>
                                <a:cubicBezTo>
                                  <a:pt x="25718" y="128906"/>
                                  <a:pt x="25718" y="130811"/>
                                  <a:pt x="25718" y="131764"/>
                                </a:cubicBezTo>
                                <a:cubicBezTo>
                                  <a:pt x="25718" y="131764"/>
                                  <a:pt x="25718" y="132716"/>
                                  <a:pt x="26670" y="132716"/>
                                </a:cubicBezTo>
                                <a:cubicBezTo>
                                  <a:pt x="26670" y="132716"/>
                                  <a:pt x="27623" y="132716"/>
                                  <a:pt x="27623" y="131764"/>
                                </a:cubicBezTo>
                                <a:cubicBezTo>
                                  <a:pt x="29528" y="130811"/>
                                  <a:pt x="27623" y="128906"/>
                                  <a:pt x="26670" y="128906"/>
                                </a:cubicBezTo>
                                <a:close/>
                                <a:moveTo>
                                  <a:pt x="30480" y="43181"/>
                                </a:moveTo>
                                <a:cubicBezTo>
                                  <a:pt x="31433" y="43181"/>
                                  <a:pt x="31433" y="43181"/>
                                  <a:pt x="30480" y="43181"/>
                                </a:cubicBezTo>
                                <a:cubicBezTo>
                                  <a:pt x="32385" y="43181"/>
                                  <a:pt x="31433" y="42229"/>
                                  <a:pt x="30480" y="43181"/>
                                </a:cubicBezTo>
                                <a:cubicBezTo>
                                  <a:pt x="30480" y="41276"/>
                                  <a:pt x="29528" y="39371"/>
                                  <a:pt x="28575" y="38419"/>
                                </a:cubicBezTo>
                                <a:lnTo>
                                  <a:pt x="27623" y="37466"/>
                                </a:lnTo>
                                <a:cubicBezTo>
                                  <a:pt x="27623" y="37466"/>
                                  <a:pt x="27623" y="38419"/>
                                  <a:pt x="27623" y="38419"/>
                                </a:cubicBezTo>
                                <a:cubicBezTo>
                                  <a:pt x="28575" y="41276"/>
                                  <a:pt x="29528" y="42229"/>
                                  <a:pt x="30480" y="43181"/>
                                </a:cubicBezTo>
                                <a:close/>
                                <a:moveTo>
                                  <a:pt x="31433" y="123191"/>
                                </a:moveTo>
                                <a:cubicBezTo>
                                  <a:pt x="31433" y="123191"/>
                                  <a:pt x="31433" y="123191"/>
                                  <a:pt x="31433" y="123191"/>
                                </a:cubicBezTo>
                                <a:cubicBezTo>
                                  <a:pt x="30480" y="122239"/>
                                  <a:pt x="28575" y="122239"/>
                                  <a:pt x="28575" y="123191"/>
                                </a:cubicBezTo>
                                <a:lnTo>
                                  <a:pt x="31433" y="126049"/>
                                </a:lnTo>
                                <a:cubicBezTo>
                                  <a:pt x="31433" y="126049"/>
                                  <a:pt x="31433" y="124144"/>
                                  <a:pt x="31433" y="123191"/>
                                </a:cubicBezTo>
                                <a:close/>
                                <a:moveTo>
                                  <a:pt x="31433" y="66041"/>
                                </a:moveTo>
                                <a:lnTo>
                                  <a:pt x="31433" y="66041"/>
                                </a:lnTo>
                                <a:cubicBezTo>
                                  <a:pt x="30480" y="66994"/>
                                  <a:pt x="31433" y="66994"/>
                                  <a:pt x="31433" y="66041"/>
                                </a:cubicBezTo>
                                <a:lnTo>
                                  <a:pt x="31433" y="66041"/>
                                </a:lnTo>
                                <a:lnTo>
                                  <a:pt x="31433" y="66041"/>
                                </a:lnTo>
                                <a:close/>
                                <a:moveTo>
                                  <a:pt x="32385" y="47944"/>
                                </a:moveTo>
                                <a:cubicBezTo>
                                  <a:pt x="31433" y="47944"/>
                                  <a:pt x="31433" y="47944"/>
                                  <a:pt x="32385" y="47944"/>
                                </a:cubicBezTo>
                                <a:cubicBezTo>
                                  <a:pt x="31433" y="48896"/>
                                  <a:pt x="31433" y="48896"/>
                                  <a:pt x="32385" y="48896"/>
                                </a:cubicBezTo>
                                <a:cubicBezTo>
                                  <a:pt x="32385" y="49849"/>
                                  <a:pt x="33338" y="49849"/>
                                  <a:pt x="32385" y="47944"/>
                                </a:cubicBezTo>
                                <a:cubicBezTo>
                                  <a:pt x="33338" y="48896"/>
                                  <a:pt x="32385" y="47944"/>
                                  <a:pt x="32385" y="47944"/>
                                </a:cubicBezTo>
                                <a:close/>
                                <a:moveTo>
                                  <a:pt x="33338" y="52706"/>
                                </a:moveTo>
                                <a:cubicBezTo>
                                  <a:pt x="32385" y="52706"/>
                                  <a:pt x="31433" y="53659"/>
                                  <a:pt x="31433" y="54611"/>
                                </a:cubicBezTo>
                                <a:cubicBezTo>
                                  <a:pt x="31433" y="55564"/>
                                  <a:pt x="32385" y="55564"/>
                                  <a:pt x="32385" y="55564"/>
                                </a:cubicBezTo>
                                <a:cubicBezTo>
                                  <a:pt x="33338" y="53659"/>
                                  <a:pt x="35243" y="54611"/>
                                  <a:pt x="36195" y="53659"/>
                                </a:cubicBezTo>
                                <a:cubicBezTo>
                                  <a:pt x="36195" y="53659"/>
                                  <a:pt x="34290" y="53659"/>
                                  <a:pt x="33338" y="52706"/>
                                </a:cubicBezTo>
                                <a:close/>
                                <a:moveTo>
                                  <a:pt x="42863" y="59374"/>
                                </a:moveTo>
                                <a:cubicBezTo>
                                  <a:pt x="43815" y="59374"/>
                                  <a:pt x="43815" y="58421"/>
                                  <a:pt x="43815" y="57469"/>
                                </a:cubicBezTo>
                                <a:cubicBezTo>
                                  <a:pt x="42863" y="57469"/>
                                  <a:pt x="42863" y="57469"/>
                                  <a:pt x="41910" y="57469"/>
                                </a:cubicBezTo>
                                <a:cubicBezTo>
                                  <a:pt x="39053" y="59374"/>
                                  <a:pt x="37148" y="61279"/>
                                  <a:pt x="35243" y="64136"/>
                                </a:cubicBezTo>
                                <a:cubicBezTo>
                                  <a:pt x="35243" y="62231"/>
                                  <a:pt x="33338" y="61279"/>
                                  <a:pt x="33338" y="59374"/>
                                </a:cubicBezTo>
                                <a:cubicBezTo>
                                  <a:pt x="33338" y="58421"/>
                                  <a:pt x="32385" y="58421"/>
                                  <a:pt x="32385" y="58421"/>
                                </a:cubicBezTo>
                                <a:cubicBezTo>
                                  <a:pt x="32385" y="58421"/>
                                  <a:pt x="31433" y="59374"/>
                                  <a:pt x="31433" y="59374"/>
                                </a:cubicBezTo>
                                <a:cubicBezTo>
                                  <a:pt x="31433" y="62231"/>
                                  <a:pt x="33338" y="63184"/>
                                  <a:pt x="35243" y="64136"/>
                                </a:cubicBezTo>
                                <a:cubicBezTo>
                                  <a:pt x="37148" y="65089"/>
                                  <a:pt x="39053" y="64136"/>
                                  <a:pt x="40005" y="62231"/>
                                </a:cubicBezTo>
                                <a:cubicBezTo>
                                  <a:pt x="40958" y="62231"/>
                                  <a:pt x="41910" y="60326"/>
                                  <a:pt x="42863" y="59374"/>
                                </a:cubicBezTo>
                                <a:close/>
                                <a:moveTo>
                                  <a:pt x="38100" y="72709"/>
                                </a:moveTo>
                                <a:cubicBezTo>
                                  <a:pt x="38100" y="71756"/>
                                  <a:pt x="38100" y="70804"/>
                                  <a:pt x="36195" y="69851"/>
                                </a:cubicBezTo>
                                <a:cubicBezTo>
                                  <a:pt x="36195" y="69851"/>
                                  <a:pt x="35243" y="69851"/>
                                  <a:pt x="35243" y="70804"/>
                                </a:cubicBezTo>
                                <a:cubicBezTo>
                                  <a:pt x="35243" y="71756"/>
                                  <a:pt x="35243" y="73661"/>
                                  <a:pt x="37148" y="73661"/>
                                </a:cubicBezTo>
                                <a:cubicBezTo>
                                  <a:pt x="38100" y="73661"/>
                                  <a:pt x="38100" y="73661"/>
                                  <a:pt x="38100" y="72709"/>
                                </a:cubicBezTo>
                                <a:close/>
                                <a:moveTo>
                                  <a:pt x="39053" y="58421"/>
                                </a:moveTo>
                                <a:cubicBezTo>
                                  <a:pt x="39053" y="58421"/>
                                  <a:pt x="39053" y="57469"/>
                                  <a:pt x="39053" y="58421"/>
                                </a:cubicBezTo>
                                <a:cubicBezTo>
                                  <a:pt x="40005" y="57469"/>
                                  <a:pt x="40005" y="57469"/>
                                  <a:pt x="39053" y="57469"/>
                                </a:cubicBezTo>
                                <a:cubicBezTo>
                                  <a:pt x="39053" y="56516"/>
                                  <a:pt x="38100" y="57469"/>
                                  <a:pt x="39053" y="58421"/>
                                </a:cubicBezTo>
                                <a:cubicBezTo>
                                  <a:pt x="38100" y="58421"/>
                                  <a:pt x="38100" y="58421"/>
                                  <a:pt x="39053" y="58421"/>
                                </a:cubicBezTo>
                                <a:close/>
                                <a:moveTo>
                                  <a:pt x="39053" y="52706"/>
                                </a:moveTo>
                                <a:cubicBezTo>
                                  <a:pt x="40005" y="52706"/>
                                  <a:pt x="40005" y="52706"/>
                                  <a:pt x="39053" y="52706"/>
                                </a:cubicBezTo>
                                <a:cubicBezTo>
                                  <a:pt x="40005" y="51754"/>
                                  <a:pt x="39053" y="51754"/>
                                  <a:pt x="39053" y="51754"/>
                                </a:cubicBezTo>
                                <a:lnTo>
                                  <a:pt x="39053" y="52706"/>
                                </a:lnTo>
                                <a:cubicBezTo>
                                  <a:pt x="39053" y="52706"/>
                                  <a:pt x="39053" y="52706"/>
                                  <a:pt x="39053" y="52706"/>
                                </a:cubicBezTo>
                                <a:close/>
                                <a:moveTo>
                                  <a:pt x="40958" y="47944"/>
                                </a:moveTo>
                                <a:cubicBezTo>
                                  <a:pt x="40958" y="48896"/>
                                  <a:pt x="40958" y="48896"/>
                                  <a:pt x="40958" y="47944"/>
                                </a:cubicBezTo>
                                <a:cubicBezTo>
                                  <a:pt x="41910" y="49849"/>
                                  <a:pt x="41910" y="48896"/>
                                  <a:pt x="40958" y="47944"/>
                                </a:cubicBezTo>
                                <a:cubicBezTo>
                                  <a:pt x="41910" y="48896"/>
                                  <a:pt x="41910" y="47944"/>
                                  <a:pt x="40958" y="47944"/>
                                </a:cubicBezTo>
                                <a:cubicBezTo>
                                  <a:pt x="40958" y="47944"/>
                                  <a:pt x="40958" y="47944"/>
                                  <a:pt x="40958" y="47944"/>
                                </a:cubicBezTo>
                                <a:close/>
                                <a:moveTo>
                                  <a:pt x="44768" y="86996"/>
                                </a:moveTo>
                                <a:cubicBezTo>
                                  <a:pt x="44768" y="86996"/>
                                  <a:pt x="44768" y="86044"/>
                                  <a:pt x="44768" y="86996"/>
                                </a:cubicBezTo>
                                <a:lnTo>
                                  <a:pt x="42863" y="86996"/>
                                </a:lnTo>
                                <a:cubicBezTo>
                                  <a:pt x="42863" y="86996"/>
                                  <a:pt x="43815" y="87949"/>
                                  <a:pt x="44768" y="86996"/>
                                </a:cubicBezTo>
                                <a:cubicBezTo>
                                  <a:pt x="44768" y="87949"/>
                                  <a:pt x="44768" y="86996"/>
                                  <a:pt x="44768" y="86996"/>
                                </a:cubicBezTo>
                                <a:close/>
                                <a:moveTo>
                                  <a:pt x="89535" y="106999"/>
                                </a:moveTo>
                                <a:lnTo>
                                  <a:pt x="90488" y="106999"/>
                                </a:lnTo>
                                <a:cubicBezTo>
                                  <a:pt x="90488" y="107951"/>
                                  <a:pt x="88583" y="108904"/>
                                  <a:pt x="90488" y="110809"/>
                                </a:cubicBezTo>
                                <a:cubicBezTo>
                                  <a:pt x="93345" y="112714"/>
                                  <a:pt x="95250" y="114619"/>
                                  <a:pt x="98108" y="114619"/>
                                </a:cubicBezTo>
                                <a:cubicBezTo>
                                  <a:pt x="99060" y="114619"/>
                                  <a:pt x="100013" y="114619"/>
                                  <a:pt x="100013" y="113666"/>
                                </a:cubicBezTo>
                                <a:cubicBezTo>
                                  <a:pt x="100013" y="112714"/>
                                  <a:pt x="100013" y="112714"/>
                                  <a:pt x="100965" y="112714"/>
                                </a:cubicBezTo>
                                <a:cubicBezTo>
                                  <a:pt x="103823" y="112714"/>
                                  <a:pt x="103823" y="111761"/>
                                  <a:pt x="101918" y="109856"/>
                                </a:cubicBezTo>
                                <a:cubicBezTo>
                                  <a:pt x="100965" y="108904"/>
                                  <a:pt x="101918" y="107951"/>
                                  <a:pt x="101918" y="106046"/>
                                </a:cubicBezTo>
                                <a:cubicBezTo>
                                  <a:pt x="103823" y="106999"/>
                                  <a:pt x="104775" y="107951"/>
                                  <a:pt x="106680" y="107951"/>
                                </a:cubicBezTo>
                                <a:cubicBezTo>
                                  <a:pt x="106680" y="108904"/>
                                  <a:pt x="105728" y="109856"/>
                                  <a:pt x="106680" y="109856"/>
                                </a:cubicBezTo>
                                <a:cubicBezTo>
                                  <a:pt x="107633" y="109856"/>
                                  <a:pt x="107633" y="109856"/>
                                  <a:pt x="108585" y="108904"/>
                                </a:cubicBezTo>
                                <a:cubicBezTo>
                                  <a:pt x="108585" y="107951"/>
                                  <a:pt x="108585" y="107951"/>
                                  <a:pt x="109538" y="106999"/>
                                </a:cubicBezTo>
                                <a:cubicBezTo>
                                  <a:pt x="112395" y="106046"/>
                                  <a:pt x="111443" y="103189"/>
                                  <a:pt x="111443" y="101284"/>
                                </a:cubicBezTo>
                                <a:cubicBezTo>
                                  <a:pt x="111443" y="99379"/>
                                  <a:pt x="110490" y="98426"/>
                                  <a:pt x="110490" y="96521"/>
                                </a:cubicBezTo>
                                <a:cubicBezTo>
                                  <a:pt x="110490" y="94616"/>
                                  <a:pt x="109538" y="94616"/>
                                  <a:pt x="107633" y="95569"/>
                                </a:cubicBezTo>
                                <a:cubicBezTo>
                                  <a:pt x="104775" y="97474"/>
                                  <a:pt x="100965" y="100331"/>
                                  <a:pt x="97155" y="100331"/>
                                </a:cubicBezTo>
                                <a:cubicBezTo>
                                  <a:pt x="98108" y="97474"/>
                                  <a:pt x="100965" y="96521"/>
                                  <a:pt x="102870" y="94616"/>
                                </a:cubicBezTo>
                                <a:cubicBezTo>
                                  <a:pt x="102870" y="95569"/>
                                  <a:pt x="103823" y="95569"/>
                                  <a:pt x="104775" y="94616"/>
                                </a:cubicBezTo>
                                <a:cubicBezTo>
                                  <a:pt x="104775" y="94616"/>
                                  <a:pt x="105728" y="93664"/>
                                  <a:pt x="104775" y="92711"/>
                                </a:cubicBezTo>
                                <a:cubicBezTo>
                                  <a:pt x="104775" y="92711"/>
                                  <a:pt x="103823" y="92711"/>
                                  <a:pt x="102870" y="93664"/>
                                </a:cubicBezTo>
                                <a:lnTo>
                                  <a:pt x="101918" y="94616"/>
                                </a:lnTo>
                                <a:cubicBezTo>
                                  <a:pt x="101918" y="93664"/>
                                  <a:pt x="101918" y="93664"/>
                                  <a:pt x="102870" y="92711"/>
                                </a:cubicBezTo>
                                <a:lnTo>
                                  <a:pt x="102870" y="91759"/>
                                </a:lnTo>
                                <a:cubicBezTo>
                                  <a:pt x="102870" y="90806"/>
                                  <a:pt x="101918" y="91759"/>
                                  <a:pt x="101918" y="91759"/>
                                </a:cubicBezTo>
                                <a:cubicBezTo>
                                  <a:pt x="100965" y="94616"/>
                                  <a:pt x="96203" y="94616"/>
                                  <a:pt x="94298" y="97474"/>
                                </a:cubicBezTo>
                                <a:cubicBezTo>
                                  <a:pt x="93345" y="98426"/>
                                  <a:pt x="91440" y="99379"/>
                                  <a:pt x="90488" y="98426"/>
                                </a:cubicBezTo>
                                <a:cubicBezTo>
                                  <a:pt x="88583" y="97474"/>
                                  <a:pt x="90488" y="96521"/>
                                  <a:pt x="90488" y="95569"/>
                                </a:cubicBezTo>
                                <a:cubicBezTo>
                                  <a:pt x="93345" y="95569"/>
                                  <a:pt x="95250" y="92711"/>
                                  <a:pt x="98108" y="91759"/>
                                </a:cubicBezTo>
                                <a:lnTo>
                                  <a:pt x="98108" y="90806"/>
                                </a:lnTo>
                                <a:cubicBezTo>
                                  <a:pt x="96203" y="91759"/>
                                  <a:pt x="94298" y="88901"/>
                                  <a:pt x="92393" y="90806"/>
                                </a:cubicBezTo>
                                <a:cubicBezTo>
                                  <a:pt x="92393" y="89854"/>
                                  <a:pt x="92393" y="87949"/>
                                  <a:pt x="93345" y="86996"/>
                                </a:cubicBezTo>
                                <a:cubicBezTo>
                                  <a:pt x="93345" y="86044"/>
                                  <a:pt x="94298" y="85091"/>
                                  <a:pt x="93345" y="85091"/>
                                </a:cubicBezTo>
                                <a:cubicBezTo>
                                  <a:pt x="92393" y="84139"/>
                                  <a:pt x="91440" y="85091"/>
                                  <a:pt x="91440" y="86044"/>
                                </a:cubicBezTo>
                                <a:cubicBezTo>
                                  <a:pt x="91440" y="86996"/>
                                  <a:pt x="90488" y="87949"/>
                                  <a:pt x="90488" y="87949"/>
                                </a:cubicBezTo>
                                <a:cubicBezTo>
                                  <a:pt x="90488" y="88901"/>
                                  <a:pt x="90488" y="89854"/>
                                  <a:pt x="88583" y="89854"/>
                                </a:cubicBezTo>
                                <a:cubicBezTo>
                                  <a:pt x="87630" y="89854"/>
                                  <a:pt x="86678" y="88901"/>
                                  <a:pt x="86678" y="87949"/>
                                </a:cubicBezTo>
                                <a:cubicBezTo>
                                  <a:pt x="86678" y="86996"/>
                                  <a:pt x="85725" y="86044"/>
                                  <a:pt x="84773" y="86996"/>
                                </a:cubicBezTo>
                                <a:cubicBezTo>
                                  <a:pt x="81915" y="88901"/>
                                  <a:pt x="80963" y="87949"/>
                                  <a:pt x="79058" y="86044"/>
                                </a:cubicBezTo>
                                <a:cubicBezTo>
                                  <a:pt x="78105" y="85091"/>
                                  <a:pt x="77153" y="84139"/>
                                  <a:pt x="76200" y="84139"/>
                                </a:cubicBezTo>
                                <a:cubicBezTo>
                                  <a:pt x="76200" y="85091"/>
                                  <a:pt x="76200" y="86996"/>
                                  <a:pt x="74295" y="86996"/>
                                </a:cubicBezTo>
                                <a:cubicBezTo>
                                  <a:pt x="72390" y="86996"/>
                                  <a:pt x="71438" y="87949"/>
                                  <a:pt x="70485" y="88901"/>
                                </a:cubicBezTo>
                                <a:cubicBezTo>
                                  <a:pt x="68580" y="90806"/>
                                  <a:pt x="66675" y="90806"/>
                                  <a:pt x="64770" y="90806"/>
                                </a:cubicBezTo>
                                <a:cubicBezTo>
                                  <a:pt x="64770" y="88901"/>
                                  <a:pt x="62865" y="87949"/>
                                  <a:pt x="61913" y="86996"/>
                                </a:cubicBezTo>
                                <a:cubicBezTo>
                                  <a:pt x="61913" y="86996"/>
                                  <a:pt x="60960" y="86044"/>
                                  <a:pt x="61913" y="86044"/>
                                </a:cubicBezTo>
                                <a:cubicBezTo>
                                  <a:pt x="61913" y="86044"/>
                                  <a:pt x="62865" y="86044"/>
                                  <a:pt x="62865" y="86044"/>
                                </a:cubicBezTo>
                                <a:cubicBezTo>
                                  <a:pt x="63818" y="86996"/>
                                  <a:pt x="64770" y="87949"/>
                                  <a:pt x="65723" y="87949"/>
                                </a:cubicBezTo>
                                <a:cubicBezTo>
                                  <a:pt x="66675" y="87949"/>
                                  <a:pt x="66675" y="88901"/>
                                  <a:pt x="67628" y="87949"/>
                                </a:cubicBezTo>
                                <a:cubicBezTo>
                                  <a:pt x="68580" y="86996"/>
                                  <a:pt x="67628" y="86044"/>
                                  <a:pt x="67628" y="86044"/>
                                </a:cubicBezTo>
                                <a:cubicBezTo>
                                  <a:pt x="67628" y="85091"/>
                                  <a:pt x="66675" y="85091"/>
                                  <a:pt x="65723" y="85091"/>
                                </a:cubicBezTo>
                                <a:cubicBezTo>
                                  <a:pt x="63818" y="83186"/>
                                  <a:pt x="62865" y="82234"/>
                                  <a:pt x="64770" y="79376"/>
                                </a:cubicBezTo>
                                <a:cubicBezTo>
                                  <a:pt x="64770" y="76519"/>
                                  <a:pt x="61913" y="77471"/>
                                  <a:pt x="60008" y="76519"/>
                                </a:cubicBezTo>
                                <a:lnTo>
                                  <a:pt x="59055" y="74614"/>
                                </a:lnTo>
                                <a:cubicBezTo>
                                  <a:pt x="59055" y="73661"/>
                                  <a:pt x="59055" y="72709"/>
                                  <a:pt x="58103" y="72709"/>
                                </a:cubicBezTo>
                                <a:cubicBezTo>
                                  <a:pt x="57150" y="72709"/>
                                  <a:pt x="56198" y="73661"/>
                                  <a:pt x="56198" y="74614"/>
                                </a:cubicBezTo>
                                <a:cubicBezTo>
                                  <a:pt x="55245" y="76519"/>
                                  <a:pt x="56198" y="78424"/>
                                  <a:pt x="58103" y="80329"/>
                                </a:cubicBezTo>
                                <a:cubicBezTo>
                                  <a:pt x="57150" y="80329"/>
                                  <a:pt x="56198" y="80329"/>
                                  <a:pt x="55245" y="81281"/>
                                </a:cubicBezTo>
                                <a:cubicBezTo>
                                  <a:pt x="54293" y="79376"/>
                                  <a:pt x="52388" y="80329"/>
                                  <a:pt x="51435" y="79376"/>
                                </a:cubicBezTo>
                                <a:cubicBezTo>
                                  <a:pt x="50483" y="78424"/>
                                  <a:pt x="49530" y="78424"/>
                                  <a:pt x="49530" y="77471"/>
                                </a:cubicBezTo>
                                <a:cubicBezTo>
                                  <a:pt x="49530" y="76519"/>
                                  <a:pt x="51435" y="75566"/>
                                  <a:pt x="52388" y="75566"/>
                                </a:cubicBezTo>
                                <a:cubicBezTo>
                                  <a:pt x="54293" y="76519"/>
                                  <a:pt x="55245" y="75566"/>
                                  <a:pt x="54293" y="73661"/>
                                </a:cubicBezTo>
                                <a:cubicBezTo>
                                  <a:pt x="54293" y="71756"/>
                                  <a:pt x="54293" y="70804"/>
                                  <a:pt x="55245" y="69851"/>
                                </a:cubicBezTo>
                                <a:cubicBezTo>
                                  <a:pt x="56198" y="68899"/>
                                  <a:pt x="56198" y="67946"/>
                                  <a:pt x="55245" y="67946"/>
                                </a:cubicBezTo>
                                <a:cubicBezTo>
                                  <a:pt x="55245" y="66994"/>
                                  <a:pt x="55245" y="66041"/>
                                  <a:pt x="54293" y="66041"/>
                                </a:cubicBezTo>
                                <a:cubicBezTo>
                                  <a:pt x="53340" y="66041"/>
                                  <a:pt x="53340" y="66994"/>
                                  <a:pt x="53340" y="67946"/>
                                </a:cubicBezTo>
                                <a:cubicBezTo>
                                  <a:pt x="53340" y="69851"/>
                                  <a:pt x="52388" y="71756"/>
                                  <a:pt x="51435" y="72709"/>
                                </a:cubicBezTo>
                                <a:cubicBezTo>
                                  <a:pt x="51435" y="73661"/>
                                  <a:pt x="50483" y="73661"/>
                                  <a:pt x="49530" y="73661"/>
                                </a:cubicBezTo>
                                <a:cubicBezTo>
                                  <a:pt x="48578" y="73661"/>
                                  <a:pt x="48578" y="72709"/>
                                  <a:pt x="49530" y="71756"/>
                                </a:cubicBezTo>
                                <a:cubicBezTo>
                                  <a:pt x="49530" y="69851"/>
                                  <a:pt x="48578" y="68899"/>
                                  <a:pt x="49530" y="66994"/>
                                </a:cubicBezTo>
                                <a:cubicBezTo>
                                  <a:pt x="49530" y="66041"/>
                                  <a:pt x="49530" y="65089"/>
                                  <a:pt x="48578" y="64136"/>
                                </a:cubicBezTo>
                                <a:cubicBezTo>
                                  <a:pt x="47625" y="64136"/>
                                  <a:pt x="45720" y="65089"/>
                                  <a:pt x="45720" y="66041"/>
                                </a:cubicBezTo>
                                <a:cubicBezTo>
                                  <a:pt x="45720" y="67946"/>
                                  <a:pt x="44768" y="68899"/>
                                  <a:pt x="43815" y="70804"/>
                                </a:cubicBezTo>
                                <a:cubicBezTo>
                                  <a:pt x="43815" y="71756"/>
                                  <a:pt x="44768" y="71756"/>
                                  <a:pt x="44768" y="71756"/>
                                </a:cubicBezTo>
                                <a:cubicBezTo>
                                  <a:pt x="44768" y="72709"/>
                                  <a:pt x="45720" y="73661"/>
                                  <a:pt x="46673" y="74614"/>
                                </a:cubicBezTo>
                                <a:cubicBezTo>
                                  <a:pt x="47625" y="75566"/>
                                  <a:pt x="46673" y="75566"/>
                                  <a:pt x="45720" y="76519"/>
                                </a:cubicBezTo>
                                <a:cubicBezTo>
                                  <a:pt x="41910" y="78424"/>
                                  <a:pt x="40958" y="80329"/>
                                  <a:pt x="44768" y="82234"/>
                                </a:cubicBezTo>
                                <a:cubicBezTo>
                                  <a:pt x="45720" y="83186"/>
                                  <a:pt x="47625" y="84139"/>
                                  <a:pt x="47625" y="85091"/>
                                </a:cubicBezTo>
                                <a:cubicBezTo>
                                  <a:pt x="47625" y="86044"/>
                                  <a:pt x="47625" y="86996"/>
                                  <a:pt x="49530" y="86996"/>
                                </a:cubicBezTo>
                                <a:cubicBezTo>
                                  <a:pt x="51435" y="86996"/>
                                  <a:pt x="50483" y="86044"/>
                                  <a:pt x="50483" y="85091"/>
                                </a:cubicBezTo>
                                <a:cubicBezTo>
                                  <a:pt x="50483" y="84139"/>
                                  <a:pt x="49530" y="83186"/>
                                  <a:pt x="50483" y="82234"/>
                                </a:cubicBezTo>
                                <a:cubicBezTo>
                                  <a:pt x="51435" y="82234"/>
                                  <a:pt x="52388" y="83186"/>
                                  <a:pt x="52388" y="84139"/>
                                </a:cubicBezTo>
                                <a:cubicBezTo>
                                  <a:pt x="53340" y="85091"/>
                                  <a:pt x="52388" y="87949"/>
                                  <a:pt x="53340" y="86996"/>
                                </a:cubicBezTo>
                                <a:cubicBezTo>
                                  <a:pt x="57150" y="86996"/>
                                  <a:pt x="55245" y="87949"/>
                                  <a:pt x="54293" y="89854"/>
                                </a:cubicBezTo>
                                <a:cubicBezTo>
                                  <a:pt x="54293" y="89854"/>
                                  <a:pt x="53340" y="90806"/>
                                  <a:pt x="54293" y="90806"/>
                                </a:cubicBezTo>
                                <a:cubicBezTo>
                                  <a:pt x="55245" y="90806"/>
                                  <a:pt x="55245" y="90806"/>
                                  <a:pt x="55245" y="90806"/>
                                </a:cubicBezTo>
                                <a:cubicBezTo>
                                  <a:pt x="56198" y="89854"/>
                                  <a:pt x="56198" y="89854"/>
                                  <a:pt x="56198" y="88901"/>
                                </a:cubicBezTo>
                                <a:cubicBezTo>
                                  <a:pt x="56198" y="87949"/>
                                  <a:pt x="57150" y="86044"/>
                                  <a:pt x="58103" y="86996"/>
                                </a:cubicBezTo>
                                <a:cubicBezTo>
                                  <a:pt x="59055" y="87949"/>
                                  <a:pt x="58103" y="88901"/>
                                  <a:pt x="58103" y="89854"/>
                                </a:cubicBezTo>
                                <a:cubicBezTo>
                                  <a:pt x="58103" y="89854"/>
                                  <a:pt x="57150" y="90806"/>
                                  <a:pt x="57150" y="91759"/>
                                </a:cubicBezTo>
                                <a:cubicBezTo>
                                  <a:pt x="57150" y="93664"/>
                                  <a:pt x="54293" y="93664"/>
                                  <a:pt x="54293" y="95569"/>
                                </a:cubicBezTo>
                                <a:cubicBezTo>
                                  <a:pt x="56198" y="94616"/>
                                  <a:pt x="58103" y="93664"/>
                                  <a:pt x="59055" y="92711"/>
                                </a:cubicBezTo>
                                <a:cubicBezTo>
                                  <a:pt x="60960" y="90806"/>
                                  <a:pt x="60960" y="91759"/>
                                  <a:pt x="61913" y="92711"/>
                                </a:cubicBezTo>
                                <a:cubicBezTo>
                                  <a:pt x="61913" y="94616"/>
                                  <a:pt x="58103" y="94616"/>
                                  <a:pt x="59055" y="95569"/>
                                </a:cubicBezTo>
                                <a:cubicBezTo>
                                  <a:pt x="60008" y="96521"/>
                                  <a:pt x="61913" y="97474"/>
                                  <a:pt x="63818" y="98426"/>
                                </a:cubicBezTo>
                                <a:lnTo>
                                  <a:pt x="66675" y="99379"/>
                                </a:lnTo>
                                <a:lnTo>
                                  <a:pt x="68580" y="102236"/>
                                </a:lnTo>
                                <a:lnTo>
                                  <a:pt x="68580" y="102236"/>
                                </a:lnTo>
                                <a:cubicBezTo>
                                  <a:pt x="69533" y="101284"/>
                                  <a:pt x="69533" y="100331"/>
                                  <a:pt x="70485" y="100331"/>
                                </a:cubicBezTo>
                                <a:cubicBezTo>
                                  <a:pt x="69533" y="100331"/>
                                  <a:pt x="68580" y="100331"/>
                                  <a:pt x="66675" y="99379"/>
                                </a:cubicBezTo>
                                <a:lnTo>
                                  <a:pt x="67628" y="98426"/>
                                </a:lnTo>
                                <a:cubicBezTo>
                                  <a:pt x="68580" y="97474"/>
                                  <a:pt x="68580" y="95569"/>
                                  <a:pt x="70485" y="96521"/>
                                </a:cubicBezTo>
                                <a:cubicBezTo>
                                  <a:pt x="72390" y="97474"/>
                                  <a:pt x="70485" y="99379"/>
                                  <a:pt x="70485" y="100331"/>
                                </a:cubicBezTo>
                                <a:cubicBezTo>
                                  <a:pt x="72390" y="99379"/>
                                  <a:pt x="72390" y="99379"/>
                                  <a:pt x="73343" y="101284"/>
                                </a:cubicBezTo>
                                <a:cubicBezTo>
                                  <a:pt x="73343" y="102236"/>
                                  <a:pt x="74295" y="102236"/>
                                  <a:pt x="75248" y="102236"/>
                                </a:cubicBezTo>
                                <a:cubicBezTo>
                                  <a:pt x="77153" y="100331"/>
                                  <a:pt x="79058" y="101284"/>
                                  <a:pt x="80010" y="103189"/>
                                </a:cubicBezTo>
                                <a:cubicBezTo>
                                  <a:pt x="80010" y="104141"/>
                                  <a:pt x="80963" y="103189"/>
                                  <a:pt x="80963" y="103189"/>
                                </a:cubicBezTo>
                                <a:cubicBezTo>
                                  <a:pt x="81915" y="102236"/>
                                  <a:pt x="82868" y="101284"/>
                                  <a:pt x="82868" y="103189"/>
                                </a:cubicBezTo>
                                <a:cubicBezTo>
                                  <a:pt x="82868" y="104141"/>
                                  <a:pt x="81915" y="105094"/>
                                  <a:pt x="80963" y="105094"/>
                                </a:cubicBezTo>
                                <a:cubicBezTo>
                                  <a:pt x="80010" y="105094"/>
                                  <a:pt x="79058" y="105094"/>
                                  <a:pt x="77153" y="105094"/>
                                </a:cubicBezTo>
                                <a:cubicBezTo>
                                  <a:pt x="76200" y="105094"/>
                                  <a:pt x="75248" y="106046"/>
                                  <a:pt x="75248" y="106999"/>
                                </a:cubicBezTo>
                                <a:cubicBezTo>
                                  <a:pt x="75248" y="107951"/>
                                  <a:pt x="76200" y="107951"/>
                                  <a:pt x="77153" y="107951"/>
                                </a:cubicBezTo>
                                <a:cubicBezTo>
                                  <a:pt x="81915" y="110809"/>
                                  <a:pt x="82868" y="110809"/>
                                  <a:pt x="86678" y="106046"/>
                                </a:cubicBezTo>
                                <a:cubicBezTo>
                                  <a:pt x="86678" y="106999"/>
                                  <a:pt x="85725" y="107951"/>
                                  <a:pt x="86678" y="108904"/>
                                </a:cubicBezTo>
                                <a:cubicBezTo>
                                  <a:pt x="88583" y="108904"/>
                                  <a:pt x="88583" y="106999"/>
                                  <a:pt x="89535" y="106999"/>
                                </a:cubicBezTo>
                                <a:close/>
                                <a:moveTo>
                                  <a:pt x="49530" y="77471"/>
                                </a:moveTo>
                                <a:cubicBezTo>
                                  <a:pt x="49530" y="78424"/>
                                  <a:pt x="48578" y="78424"/>
                                  <a:pt x="47625" y="78424"/>
                                </a:cubicBezTo>
                                <a:cubicBezTo>
                                  <a:pt x="46673" y="78424"/>
                                  <a:pt x="45720" y="78424"/>
                                  <a:pt x="45720" y="77471"/>
                                </a:cubicBezTo>
                                <a:cubicBezTo>
                                  <a:pt x="45720" y="76519"/>
                                  <a:pt x="46673" y="76519"/>
                                  <a:pt x="47625" y="76519"/>
                                </a:cubicBezTo>
                                <a:cubicBezTo>
                                  <a:pt x="48578" y="76519"/>
                                  <a:pt x="48578" y="76519"/>
                                  <a:pt x="49530" y="77471"/>
                                </a:cubicBezTo>
                                <a:close/>
                                <a:moveTo>
                                  <a:pt x="47625" y="69851"/>
                                </a:moveTo>
                                <a:cubicBezTo>
                                  <a:pt x="47625" y="69851"/>
                                  <a:pt x="46673" y="69851"/>
                                  <a:pt x="46673" y="69851"/>
                                </a:cubicBezTo>
                                <a:cubicBezTo>
                                  <a:pt x="46673" y="69851"/>
                                  <a:pt x="47625" y="68899"/>
                                  <a:pt x="47625" y="68899"/>
                                </a:cubicBezTo>
                                <a:cubicBezTo>
                                  <a:pt x="48578" y="68899"/>
                                  <a:pt x="48578" y="68899"/>
                                  <a:pt x="48578" y="69851"/>
                                </a:cubicBezTo>
                                <a:cubicBezTo>
                                  <a:pt x="48578" y="70804"/>
                                  <a:pt x="47625" y="69851"/>
                                  <a:pt x="47625" y="69851"/>
                                </a:cubicBezTo>
                                <a:close/>
                                <a:moveTo>
                                  <a:pt x="57150" y="79376"/>
                                </a:moveTo>
                                <a:cubicBezTo>
                                  <a:pt x="57150" y="79376"/>
                                  <a:pt x="57150" y="79376"/>
                                  <a:pt x="57150" y="79376"/>
                                </a:cubicBezTo>
                                <a:cubicBezTo>
                                  <a:pt x="58103" y="80329"/>
                                  <a:pt x="59055" y="81281"/>
                                  <a:pt x="59055" y="82234"/>
                                </a:cubicBezTo>
                                <a:cubicBezTo>
                                  <a:pt x="59055" y="83186"/>
                                  <a:pt x="58103" y="82234"/>
                                  <a:pt x="58103" y="82234"/>
                                </a:cubicBezTo>
                                <a:cubicBezTo>
                                  <a:pt x="57150" y="81281"/>
                                  <a:pt x="54293" y="81281"/>
                                  <a:pt x="57150" y="79376"/>
                                </a:cubicBezTo>
                                <a:close/>
                                <a:moveTo>
                                  <a:pt x="59055" y="96521"/>
                                </a:moveTo>
                                <a:lnTo>
                                  <a:pt x="59055" y="96521"/>
                                </a:lnTo>
                                <a:cubicBezTo>
                                  <a:pt x="58103" y="97474"/>
                                  <a:pt x="58103" y="97474"/>
                                  <a:pt x="59055" y="96521"/>
                                </a:cubicBezTo>
                                <a:lnTo>
                                  <a:pt x="59055" y="96521"/>
                                </a:lnTo>
                                <a:cubicBezTo>
                                  <a:pt x="59055" y="97474"/>
                                  <a:pt x="59055" y="97474"/>
                                  <a:pt x="59055" y="96521"/>
                                </a:cubicBezTo>
                                <a:close/>
                                <a:moveTo>
                                  <a:pt x="60008" y="78424"/>
                                </a:moveTo>
                                <a:lnTo>
                                  <a:pt x="62865" y="75566"/>
                                </a:lnTo>
                                <a:lnTo>
                                  <a:pt x="62865" y="77471"/>
                                </a:lnTo>
                                <a:cubicBezTo>
                                  <a:pt x="61913" y="80329"/>
                                  <a:pt x="60960" y="80329"/>
                                  <a:pt x="60008" y="78424"/>
                                </a:cubicBezTo>
                                <a:close/>
                                <a:moveTo>
                                  <a:pt x="67628" y="91759"/>
                                </a:moveTo>
                                <a:cubicBezTo>
                                  <a:pt x="66675" y="91759"/>
                                  <a:pt x="64770" y="91759"/>
                                  <a:pt x="63818" y="90806"/>
                                </a:cubicBezTo>
                                <a:cubicBezTo>
                                  <a:pt x="64770" y="88901"/>
                                  <a:pt x="66675" y="89854"/>
                                  <a:pt x="67628" y="89854"/>
                                </a:cubicBezTo>
                                <a:cubicBezTo>
                                  <a:pt x="67628" y="90806"/>
                                  <a:pt x="67628" y="90806"/>
                                  <a:pt x="67628" y="91759"/>
                                </a:cubicBezTo>
                                <a:close/>
                                <a:moveTo>
                                  <a:pt x="66675" y="103189"/>
                                </a:moveTo>
                                <a:cubicBezTo>
                                  <a:pt x="66675" y="102236"/>
                                  <a:pt x="66675" y="102236"/>
                                  <a:pt x="65723" y="102236"/>
                                </a:cubicBezTo>
                                <a:cubicBezTo>
                                  <a:pt x="64770" y="102236"/>
                                  <a:pt x="64770" y="102236"/>
                                  <a:pt x="64770" y="103189"/>
                                </a:cubicBezTo>
                                <a:cubicBezTo>
                                  <a:pt x="64770" y="103189"/>
                                  <a:pt x="64770" y="103189"/>
                                  <a:pt x="66675" y="103189"/>
                                </a:cubicBezTo>
                                <a:cubicBezTo>
                                  <a:pt x="65723" y="103189"/>
                                  <a:pt x="65723" y="103189"/>
                                  <a:pt x="66675" y="103189"/>
                                </a:cubicBezTo>
                                <a:close/>
                                <a:moveTo>
                                  <a:pt x="65723" y="67946"/>
                                </a:moveTo>
                                <a:cubicBezTo>
                                  <a:pt x="65723" y="67946"/>
                                  <a:pt x="65723" y="67946"/>
                                  <a:pt x="65723" y="67946"/>
                                </a:cubicBezTo>
                                <a:cubicBezTo>
                                  <a:pt x="65723" y="67946"/>
                                  <a:pt x="65723" y="67946"/>
                                  <a:pt x="65723" y="67946"/>
                                </a:cubicBezTo>
                                <a:cubicBezTo>
                                  <a:pt x="66675" y="67946"/>
                                  <a:pt x="65723" y="67946"/>
                                  <a:pt x="65723" y="67946"/>
                                </a:cubicBezTo>
                                <a:cubicBezTo>
                                  <a:pt x="65723" y="66994"/>
                                  <a:pt x="65723" y="67946"/>
                                  <a:pt x="65723" y="67946"/>
                                </a:cubicBezTo>
                                <a:close/>
                                <a:moveTo>
                                  <a:pt x="66675" y="91759"/>
                                </a:moveTo>
                                <a:cubicBezTo>
                                  <a:pt x="67628" y="91759"/>
                                  <a:pt x="67628" y="91759"/>
                                  <a:pt x="66675" y="91759"/>
                                </a:cubicBezTo>
                                <a:lnTo>
                                  <a:pt x="66675" y="91759"/>
                                </a:lnTo>
                                <a:cubicBezTo>
                                  <a:pt x="66675" y="91759"/>
                                  <a:pt x="67628" y="92711"/>
                                  <a:pt x="66675" y="93664"/>
                                </a:cubicBezTo>
                                <a:lnTo>
                                  <a:pt x="65723" y="93664"/>
                                </a:lnTo>
                                <a:cubicBezTo>
                                  <a:pt x="66675" y="92711"/>
                                  <a:pt x="66675" y="92711"/>
                                  <a:pt x="66675" y="91759"/>
                                </a:cubicBezTo>
                                <a:close/>
                                <a:moveTo>
                                  <a:pt x="70485" y="78424"/>
                                </a:moveTo>
                                <a:cubicBezTo>
                                  <a:pt x="69533" y="75566"/>
                                  <a:pt x="67628" y="77471"/>
                                  <a:pt x="66675" y="78424"/>
                                </a:cubicBezTo>
                                <a:cubicBezTo>
                                  <a:pt x="65723" y="80329"/>
                                  <a:pt x="67628" y="80329"/>
                                  <a:pt x="68580" y="81281"/>
                                </a:cubicBezTo>
                                <a:cubicBezTo>
                                  <a:pt x="69533" y="82234"/>
                                  <a:pt x="69533" y="82234"/>
                                  <a:pt x="70485" y="81281"/>
                                </a:cubicBezTo>
                                <a:cubicBezTo>
                                  <a:pt x="71438" y="81281"/>
                                  <a:pt x="71438" y="79376"/>
                                  <a:pt x="70485" y="78424"/>
                                </a:cubicBezTo>
                                <a:close/>
                                <a:moveTo>
                                  <a:pt x="72390" y="103189"/>
                                </a:moveTo>
                                <a:cubicBezTo>
                                  <a:pt x="72390" y="101284"/>
                                  <a:pt x="70485" y="101284"/>
                                  <a:pt x="68580" y="101284"/>
                                </a:cubicBezTo>
                                <a:cubicBezTo>
                                  <a:pt x="69533" y="102236"/>
                                  <a:pt x="69533" y="104141"/>
                                  <a:pt x="72390" y="103189"/>
                                </a:cubicBezTo>
                                <a:cubicBezTo>
                                  <a:pt x="72390" y="104141"/>
                                  <a:pt x="72390" y="103189"/>
                                  <a:pt x="72390" y="103189"/>
                                </a:cubicBezTo>
                                <a:close/>
                                <a:moveTo>
                                  <a:pt x="69533" y="72709"/>
                                </a:moveTo>
                                <a:cubicBezTo>
                                  <a:pt x="69533" y="72709"/>
                                  <a:pt x="69533" y="73661"/>
                                  <a:pt x="69533" y="72709"/>
                                </a:cubicBezTo>
                                <a:lnTo>
                                  <a:pt x="70485" y="72709"/>
                                </a:lnTo>
                                <a:cubicBezTo>
                                  <a:pt x="70485" y="72709"/>
                                  <a:pt x="70485" y="71756"/>
                                  <a:pt x="69533" y="72709"/>
                                </a:cubicBezTo>
                                <a:cubicBezTo>
                                  <a:pt x="69533" y="72709"/>
                                  <a:pt x="69533" y="72709"/>
                                  <a:pt x="69533" y="72709"/>
                                </a:cubicBezTo>
                                <a:close/>
                                <a:moveTo>
                                  <a:pt x="72390" y="77471"/>
                                </a:moveTo>
                                <a:cubicBezTo>
                                  <a:pt x="72390" y="77471"/>
                                  <a:pt x="73343" y="77471"/>
                                  <a:pt x="72390" y="77471"/>
                                </a:cubicBezTo>
                                <a:cubicBezTo>
                                  <a:pt x="73343" y="76519"/>
                                  <a:pt x="73343" y="76519"/>
                                  <a:pt x="72390" y="77471"/>
                                </a:cubicBezTo>
                                <a:lnTo>
                                  <a:pt x="72390" y="77471"/>
                                </a:lnTo>
                                <a:lnTo>
                                  <a:pt x="72390" y="77471"/>
                                </a:lnTo>
                                <a:close/>
                                <a:moveTo>
                                  <a:pt x="76200" y="89854"/>
                                </a:moveTo>
                                <a:cubicBezTo>
                                  <a:pt x="75248" y="89854"/>
                                  <a:pt x="75248" y="89854"/>
                                  <a:pt x="76200" y="89854"/>
                                </a:cubicBezTo>
                                <a:cubicBezTo>
                                  <a:pt x="75248" y="90806"/>
                                  <a:pt x="75248" y="90806"/>
                                  <a:pt x="74295" y="89854"/>
                                </a:cubicBezTo>
                                <a:lnTo>
                                  <a:pt x="74295" y="88901"/>
                                </a:lnTo>
                                <a:cubicBezTo>
                                  <a:pt x="75248" y="88901"/>
                                  <a:pt x="75248" y="88901"/>
                                  <a:pt x="76200" y="89854"/>
                                </a:cubicBezTo>
                                <a:close/>
                                <a:moveTo>
                                  <a:pt x="76200" y="82234"/>
                                </a:moveTo>
                                <a:lnTo>
                                  <a:pt x="76200" y="82234"/>
                                </a:lnTo>
                                <a:cubicBezTo>
                                  <a:pt x="77153" y="82234"/>
                                  <a:pt x="77153" y="82234"/>
                                  <a:pt x="77153" y="82234"/>
                                </a:cubicBezTo>
                                <a:cubicBezTo>
                                  <a:pt x="77153" y="81281"/>
                                  <a:pt x="77153" y="81281"/>
                                  <a:pt x="76200" y="80329"/>
                                </a:cubicBezTo>
                                <a:cubicBezTo>
                                  <a:pt x="76200" y="80329"/>
                                  <a:pt x="75248" y="80329"/>
                                  <a:pt x="75248" y="80329"/>
                                </a:cubicBezTo>
                                <a:cubicBezTo>
                                  <a:pt x="76200" y="81281"/>
                                  <a:pt x="76200" y="82234"/>
                                  <a:pt x="76200" y="82234"/>
                                </a:cubicBezTo>
                                <a:close/>
                                <a:moveTo>
                                  <a:pt x="81915" y="92711"/>
                                </a:moveTo>
                                <a:cubicBezTo>
                                  <a:pt x="81915" y="92711"/>
                                  <a:pt x="81915" y="93664"/>
                                  <a:pt x="80963" y="93664"/>
                                </a:cubicBezTo>
                                <a:cubicBezTo>
                                  <a:pt x="80963" y="94616"/>
                                  <a:pt x="81915" y="95569"/>
                                  <a:pt x="80010" y="95569"/>
                                </a:cubicBezTo>
                                <a:cubicBezTo>
                                  <a:pt x="79058" y="95569"/>
                                  <a:pt x="79058" y="94616"/>
                                  <a:pt x="78105" y="94616"/>
                                </a:cubicBezTo>
                                <a:cubicBezTo>
                                  <a:pt x="77153" y="93664"/>
                                  <a:pt x="77153" y="91759"/>
                                  <a:pt x="78105" y="90806"/>
                                </a:cubicBezTo>
                                <a:cubicBezTo>
                                  <a:pt x="80010" y="89854"/>
                                  <a:pt x="80963" y="91759"/>
                                  <a:pt x="81915" y="92711"/>
                                </a:cubicBezTo>
                                <a:close/>
                                <a:moveTo>
                                  <a:pt x="81915" y="92711"/>
                                </a:moveTo>
                                <a:lnTo>
                                  <a:pt x="84773" y="92711"/>
                                </a:lnTo>
                                <a:cubicBezTo>
                                  <a:pt x="83820" y="93664"/>
                                  <a:pt x="83820" y="94616"/>
                                  <a:pt x="82868" y="94616"/>
                                </a:cubicBezTo>
                                <a:cubicBezTo>
                                  <a:pt x="81915" y="94616"/>
                                  <a:pt x="81915" y="93664"/>
                                  <a:pt x="81915" y="92711"/>
                                </a:cubicBezTo>
                                <a:close/>
                                <a:moveTo>
                                  <a:pt x="84773" y="92711"/>
                                </a:moveTo>
                                <a:cubicBezTo>
                                  <a:pt x="84773" y="91759"/>
                                  <a:pt x="84773" y="90806"/>
                                  <a:pt x="85725" y="90806"/>
                                </a:cubicBezTo>
                                <a:cubicBezTo>
                                  <a:pt x="85725" y="90806"/>
                                  <a:pt x="85725" y="90806"/>
                                  <a:pt x="85725" y="90806"/>
                                </a:cubicBezTo>
                                <a:cubicBezTo>
                                  <a:pt x="85725" y="91759"/>
                                  <a:pt x="84773" y="92711"/>
                                  <a:pt x="84773" y="92711"/>
                                </a:cubicBezTo>
                                <a:close/>
                                <a:moveTo>
                                  <a:pt x="91440" y="106999"/>
                                </a:moveTo>
                                <a:lnTo>
                                  <a:pt x="87630" y="105094"/>
                                </a:lnTo>
                                <a:lnTo>
                                  <a:pt x="85725" y="103189"/>
                                </a:lnTo>
                                <a:cubicBezTo>
                                  <a:pt x="84773" y="102236"/>
                                  <a:pt x="85725" y="101284"/>
                                  <a:pt x="86678" y="101284"/>
                                </a:cubicBezTo>
                                <a:cubicBezTo>
                                  <a:pt x="90488" y="101284"/>
                                  <a:pt x="94298" y="99379"/>
                                  <a:pt x="98108" y="100331"/>
                                </a:cubicBezTo>
                                <a:cubicBezTo>
                                  <a:pt x="97155" y="102236"/>
                                  <a:pt x="95250" y="101284"/>
                                  <a:pt x="94298" y="102236"/>
                                </a:cubicBezTo>
                                <a:cubicBezTo>
                                  <a:pt x="94298" y="102236"/>
                                  <a:pt x="93345" y="103189"/>
                                  <a:pt x="93345" y="103189"/>
                                </a:cubicBezTo>
                                <a:cubicBezTo>
                                  <a:pt x="93345" y="104141"/>
                                  <a:pt x="94298" y="104141"/>
                                  <a:pt x="94298" y="104141"/>
                                </a:cubicBezTo>
                                <a:cubicBezTo>
                                  <a:pt x="95250" y="104141"/>
                                  <a:pt x="96203" y="103189"/>
                                  <a:pt x="97155" y="105094"/>
                                </a:cubicBezTo>
                                <a:cubicBezTo>
                                  <a:pt x="97155" y="106999"/>
                                  <a:pt x="95250" y="106046"/>
                                  <a:pt x="95250" y="106999"/>
                                </a:cubicBezTo>
                                <a:cubicBezTo>
                                  <a:pt x="92393" y="106999"/>
                                  <a:pt x="92393" y="106999"/>
                                  <a:pt x="91440" y="106999"/>
                                </a:cubicBezTo>
                                <a:lnTo>
                                  <a:pt x="91440" y="106999"/>
                                </a:lnTo>
                                <a:close/>
                                <a:moveTo>
                                  <a:pt x="85725" y="95569"/>
                                </a:moveTo>
                                <a:cubicBezTo>
                                  <a:pt x="85725" y="94616"/>
                                  <a:pt x="86678" y="94616"/>
                                  <a:pt x="86678" y="94616"/>
                                </a:cubicBezTo>
                                <a:cubicBezTo>
                                  <a:pt x="87630" y="94616"/>
                                  <a:pt x="87630" y="94616"/>
                                  <a:pt x="87630" y="95569"/>
                                </a:cubicBezTo>
                                <a:cubicBezTo>
                                  <a:pt x="87630" y="96521"/>
                                  <a:pt x="87630" y="96521"/>
                                  <a:pt x="86678" y="96521"/>
                                </a:cubicBezTo>
                                <a:cubicBezTo>
                                  <a:pt x="86678" y="96521"/>
                                  <a:pt x="85725" y="96521"/>
                                  <a:pt x="85725" y="95569"/>
                                </a:cubicBezTo>
                                <a:close/>
                                <a:moveTo>
                                  <a:pt x="87630" y="113666"/>
                                </a:moveTo>
                                <a:cubicBezTo>
                                  <a:pt x="87630" y="112714"/>
                                  <a:pt x="87630" y="111761"/>
                                  <a:pt x="86678" y="111761"/>
                                </a:cubicBezTo>
                                <a:cubicBezTo>
                                  <a:pt x="86678" y="111761"/>
                                  <a:pt x="85725" y="111761"/>
                                  <a:pt x="85725" y="112714"/>
                                </a:cubicBezTo>
                                <a:cubicBezTo>
                                  <a:pt x="85725" y="112714"/>
                                  <a:pt x="85725" y="113666"/>
                                  <a:pt x="87630" y="113666"/>
                                </a:cubicBezTo>
                                <a:cubicBezTo>
                                  <a:pt x="87630" y="113666"/>
                                  <a:pt x="87630" y="112714"/>
                                  <a:pt x="87630" y="113666"/>
                                </a:cubicBezTo>
                                <a:close/>
                                <a:moveTo>
                                  <a:pt x="91440" y="115571"/>
                                </a:moveTo>
                                <a:cubicBezTo>
                                  <a:pt x="91440" y="114619"/>
                                  <a:pt x="90488" y="114619"/>
                                  <a:pt x="90488" y="114619"/>
                                </a:cubicBezTo>
                                <a:cubicBezTo>
                                  <a:pt x="88583" y="115571"/>
                                  <a:pt x="88583" y="116524"/>
                                  <a:pt x="88583" y="118429"/>
                                </a:cubicBezTo>
                                <a:cubicBezTo>
                                  <a:pt x="88583" y="119381"/>
                                  <a:pt x="88583" y="119381"/>
                                  <a:pt x="89535" y="119381"/>
                                </a:cubicBezTo>
                                <a:cubicBezTo>
                                  <a:pt x="90488" y="118429"/>
                                  <a:pt x="91440" y="117476"/>
                                  <a:pt x="91440" y="115571"/>
                                </a:cubicBezTo>
                                <a:close/>
                                <a:moveTo>
                                  <a:pt x="93345" y="89854"/>
                                </a:moveTo>
                                <a:cubicBezTo>
                                  <a:pt x="93345" y="91759"/>
                                  <a:pt x="91440" y="92711"/>
                                  <a:pt x="91440" y="94616"/>
                                </a:cubicBezTo>
                                <a:cubicBezTo>
                                  <a:pt x="89535" y="91759"/>
                                  <a:pt x="91440" y="90806"/>
                                  <a:pt x="93345" y="89854"/>
                                </a:cubicBezTo>
                                <a:close/>
                                <a:moveTo>
                                  <a:pt x="95250" y="111761"/>
                                </a:moveTo>
                                <a:cubicBezTo>
                                  <a:pt x="95250" y="111761"/>
                                  <a:pt x="95250" y="110809"/>
                                  <a:pt x="95250" y="111761"/>
                                </a:cubicBezTo>
                                <a:cubicBezTo>
                                  <a:pt x="96203" y="111761"/>
                                  <a:pt x="96203" y="111761"/>
                                  <a:pt x="96203" y="111761"/>
                                </a:cubicBezTo>
                                <a:cubicBezTo>
                                  <a:pt x="96203" y="111761"/>
                                  <a:pt x="96203" y="112714"/>
                                  <a:pt x="95250" y="111761"/>
                                </a:cubicBezTo>
                                <a:cubicBezTo>
                                  <a:pt x="95250" y="111761"/>
                                  <a:pt x="95250" y="111761"/>
                                  <a:pt x="95250" y="111761"/>
                                </a:cubicBezTo>
                                <a:close/>
                                <a:moveTo>
                                  <a:pt x="97155" y="121286"/>
                                </a:moveTo>
                                <a:cubicBezTo>
                                  <a:pt x="98108" y="121286"/>
                                  <a:pt x="98108" y="120334"/>
                                  <a:pt x="99060" y="119381"/>
                                </a:cubicBezTo>
                                <a:cubicBezTo>
                                  <a:pt x="99060" y="118429"/>
                                  <a:pt x="99060" y="117476"/>
                                  <a:pt x="98108" y="117476"/>
                                </a:cubicBezTo>
                                <a:cubicBezTo>
                                  <a:pt x="97155" y="117476"/>
                                  <a:pt x="96203" y="117476"/>
                                  <a:pt x="97155" y="118429"/>
                                </a:cubicBezTo>
                                <a:cubicBezTo>
                                  <a:pt x="97155" y="119381"/>
                                  <a:pt x="95250" y="120334"/>
                                  <a:pt x="97155" y="121286"/>
                                </a:cubicBezTo>
                                <a:close/>
                                <a:moveTo>
                                  <a:pt x="109538" y="125096"/>
                                </a:moveTo>
                                <a:cubicBezTo>
                                  <a:pt x="110490" y="125096"/>
                                  <a:pt x="109538" y="123191"/>
                                  <a:pt x="109538" y="123191"/>
                                </a:cubicBezTo>
                                <a:cubicBezTo>
                                  <a:pt x="108585" y="122239"/>
                                  <a:pt x="107633" y="123191"/>
                                  <a:pt x="107633" y="123191"/>
                                </a:cubicBezTo>
                                <a:cubicBezTo>
                                  <a:pt x="105728" y="125096"/>
                                  <a:pt x="103823" y="126049"/>
                                  <a:pt x="100965" y="124144"/>
                                </a:cubicBezTo>
                                <a:cubicBezTo>
                                  <a:pt x="100965" y="124144"/>
                                  <a:pt x="99060" y="125096"/>
                                  <a:pt x="98108" y="125096"/>
                                </a:cubicBezTo>
                                <a:cubicBezTo>
                                  <a:pt x="97155" y="124144"/>
                                  <a:pt x="96203" y="123191"/>
                                  <a:pt x="96203" y="124144"/>
                                </a:cubicBezTo>
                                <a:cubicBezTo>
                                  <a:pt x="95250" y="125096"/>
                                  <a:pt x="97155" y="126049"/>
                                  <a:pt x="97155" y="126049"/>
                                </a:cubicBezTo>
                                <a:cubicBezTo>
                                  <a:pt x="99060" y="127001"/>
                                  <a:pt x="101918" y="126049"/>
                                  <a:pt x="103823" y="127954"/>
                                </a:cubicBezTo>
                                <a:cubicBezTo>
                                  <a:pt x="104775" y="128906"/>
                                  <a:pt x="105728" y="127954"/>
                                  <a:pt x="105728" y="127954"/>
                                </a:cubicBezTo>
                                <a:cubicBezTo>
                                  <a:pt x="107633" y="127001"/>
                                  <a:pt x="107633" y="125096"/>
                                  <a:pt x="109538" y="125096"/>
                                </a:cubicBezTo>
                                <a:close/>
                                <a:moveTo>
                                  <a:pt x="99060" y="104141"/>
                                </a:moveTo>
                                <a:cubicBezTo>
                                  <a:pt x="99060" y="102236"/>
                                  <a:pt x="100965" y="102236"/>
                                  <a:pt x="101918" y="101284"/>
                                </a:cubicBezTo>
                                <a:cubicBezTo>
                                  <a:pt x="103823" y="100331"/>
                                  <a:pt x="105728" y="100331"/>
                                  <a:pt x="105728" y="98426"/>
                                </a:cubicBezTo>
                                <a:cubicBezTo>
                                  <a:pt x="105728" y="97474"/>
                                  <a:pt x="107633" y="96521"/>
                                  <a:pt x="108585" y="97474"/>
                                </a:cubicBezTo>
                                <a:cubicBezTo>
                                  <a:pt x="109538" y="97474"/>
                                  <a:pt x="109538" y="99379"/>
                                  <a:pt x="109538" y="100331"/>
                                </a:cubicBezTo>
                                <a:cubicBezTo>
                                  <a:pt x="109538" y="102236"/>
                                  <a:pt x="109538" y="104141"/>
                                  <a:pt x="109538" y="106999"/>
                                </a:cubicBezTo>
                                <a:cubicBezTo>
                                  <a:pt x="106680" y="104141"/>
                                  <a:pt x="106680" y="104141"/>
                                  <a:pt x="102870" y="106046"/>
                                </a:cubicBezTo>
                                <a:cubicBezTo>
                                  <a:pt x="100965" y="105094"/>
                                  <a:pt x="99060" y="105094"/>
                                  <a:pt x="99060" y="104141"/>
                                </a:cubicBezTo>
                                <a:close/>
                                <a:moveTo>
                                  <a:pt x="100013" y="34609"/>
                                </a:moveTo>
                                <a:cubicBezTo>
                                  <a:pt x="100013" y="34609"/>
                                  <a:pt x="100965" y="35561"/>
                                  <a:pt x="100965" y="35561"/>
                                </a:cubicBezTo>
                                <a:cubicBezTo>
                                  <a:pt x="100965" y="36514"/>
                                  <a:pt x="100965" y="35561"/>
                                  <a:pt x="100013" y="34609"/>
                                </a:cubicBezTo>
                                <a:cubicBezTo>
                                  <a:pt x="100965" y="34609"/>
                                  <a:pt x="100013" y="34609"/>
                                  <a:pt x="100013" y="34609"/>
                                </a:cubicBezTo>
                                <a:cubicBezTo>
                                  <a:pt x="100013" y="34609"/>
                                  <a:pt x="100013" y="34609"/>
                                  <a:pt x="100013" y="34609"/>
                                </a:cubicBezTo>
                                <a:close/>
                                <a:moveTo>
                                  <a:pt x="108585" y="115571"/>
                                </a:moveTo>
                                <a:cubicBezTo>
                                  <a:pt x="107633" y="113666"/>
                                  <a:pt x="107633" y="115571"/>
                                  <a:pt x="106680" y="116524"/>
                                </a:cubicBezTo>
                                <a:cubicBezTo>
                                  <a:pt x="106680" y="117476"/>
                                  <a:pt x="105728" y="116524"/>
                                  <a:pt x="105728" y="116524"/>
                                </a:cubicBezTo>
                                <a:cubicBezTo>
                                  <a:pt x="104775" y="115571"/>
                                  <a:pt x="104775" y="114619"/>
                                  <a:pt x="103823" y="114619"/>
                                </a:cubicBezTo>
                                <a:cubicBezTo>
                                  <a:pt x="102870" y="115571"/>
                                  <a:pt x="103823" y="116524"/>
                                  <a:pt x="103823" y="117476"/>
                                </a:cubicBezTo>
                                <a:cubicBezTo>
                                  <a:pt x="103823" y="121286"/>
                                  <a:pt x="103823" y="121286"/>
                                  <a:pt x="106680" y="120334"/>
                                </a:cubicBezTo>
                                <a:lnTo>
                                  <a:pt x="108585" y="119381"/>
                                </a:lnTo>
                                <a:cubicBezTo>
                                  <a:pt x="109538" y="118429"/>
                                  <a:pt x="108585" y="115571"/>
                                  <a:pt x="108585" y="115571"/>
                                </a:cubicBezTo>
                                <a:close/>
                                <a:moveTo>
                                  <a:pt x="110490" y="145099"/>
                                </a:moveTo>
                                <a:cubicBezTo>
                                  <a:pt x="110490" y="145099"/>
                                  <a:pt x="110490" y="144146"/>
                                  <a:pt x="110490" y="145099"/>
                                </a:cubicBezTo>
                                <a:cubicBezTo>
                                  <a:pt x="108585" y="145099"/>
                                  <a:pt x="106680" y="145099"/>
                                  <a:pt x="106680" y="147004"/>
                                </a:cubicBezTo>
                                <a:cubicBezTo>
                                  <a:pt x="106680" y="147956"/>
                                  <a:pt x="107633" y="147956"/>
                                  <a:pt x="107633" y="147956"/>
                                </a:cubicBezTo>
                                <a:cubicBezTo>
                                  <a:pt x="109538" y="147956"/>
                                  <a:pt x="109538" y="147004"/>
                                  <a:pt x="110490" y="145099"/>
                                </a:cubicBezTo>
                                <a:close/>
                                <a:moveTo>
                                  <a:pt x="109538" y="135574"/>
                                </a:moveTo>
                                <a:cubicBezTo>
                                  <a:pt x="109538" y="136526"/>
                                  <a:pt x="108585" y="136526"/>
                                  <a:pt x="109538" y="135574"/>
                                </a:cubicBezTo>
                                <a:cubicBezTo>
                                  <a:pt x="108585" y="136526"/>
                                  <a:pt x="109538" y="137479"/>
                                  <a:pt x="109538" y="137479"/>
                                </a:cubicBezTo>
                                <a:cubicBezTo>
                                  <a:pt x="110490" y="137479"/>
                                  <a:pt x="110490" y="136526"/>
                                  <a:pt x="109538" y="135574"/>
                                </a:cubicBezTo>
                                <a:cubicBezTo>
                                  <a:pt x="110490" y="135574"/>
                                  <a:pt x="109538" y="135574"/>
                                  <a:pt x="109538" y="135574"/>
                                </a:cubicBezTo>
                                <a:close/>
                                <a:moveTo>
                                  <a:pt x="111443" y="141289"/>
                                </a:moveTo>
                                <a:cubicBezTo>
                                  <a:pt x="111443" y="141289"/>
                                  <a:pt x="111443" y="140336"/>
                                  <a:pt x="111443" y="141289"/>
                                </a:cubicBezTo>
                                <a:cubicBezTo>
                                  <a:pt x="110490" y="140336"/>
                                  <a:pt x="110490" y="141289"/>
                                  <a:pt x="109538" y="141289"/>
                                </a:cubicBezTo>
                                <a:cubicBezTo>
                                  <a:pt x="109538" y="141289"/>
                                  <a:pt x="109538" y="142241"/>
                                  <a:pt x="109538" y="142241"/>
                                </a:cubicBezTo>
                                <a:cubicBezTo>
                                  <a:pt x="110490" y="142241"/>
                                  <a:pt x="110490" y="142241"/>
                                  <a:pt x="111443" y="141289"/>
                                </a:cubicBezTo>
                                <a:close/>
                                <a:moveTo>
                                  <a:pt x="113348" y="144146"/>
                                </a:moveTo>
                                <a:cubicBezTo>
                                  <a:pt x="112395" y="144146"/>
                                  <a:pt x="112395" y="146051"/>
                                  <a:pt x="111443" y="147004"/>
                                </a:cubicBezTo>
                                <a:cubicBezTo>
                                  <a:pt x="111443" y="147004"/>
                                  <a:pt x="110490" y="147956"/>
                                  <a:pt x="111443" y="148909"/>
                                </a:cubicBezTo>
                                <a:cubicBezTo>
                                  <a:pt x="112395" y="148909"/>
                                  <a:pt x="112395" y="147956"/>
                                  <a:pt x="113348" y="147004"/>
                                </a:cubicBezTo>
                                <a:cubicBezTo>
                                  <a:pt x="113348" y="145099"/>
                                  <a:pt x="114300" y="144146"/>
                                  <a:pt x="113348" y="144146"/>
                                </a:cubicBezTo>
                                <a:close/>
                                <a:moveTo>
                                  <a:pt x="111443" y="130811"/>
                                </a:moveTo>
                                <a:cubicBezTo>
                                  <a:pt x="111443" y="130811"/>
                                  <a:pt x="111443" y="131764"/>
                                  <a:pt x="111443" y="130811"/>
                                </a:cubicBezTo>
                                <a:cubicBezTo>
                                  <a:pt x="111443" y="131764"/>
                                  <a:pt x="111443" y="132716"/>
                                  <a:pt x="111443" y="132716"/>
                                </a:cubicBezTo>
                                <a:cubicBezTo>
                                  <a:pt x="112395" y="132716"/>
                                  <a:pt x="112395" y="132716"/>
                                  <a:pt x="111443" y="130811"/>
                                </a:cubicBezTo>
                                <a:cubicBezTo>
                                  <a:pt x="112395" y="130811"/>
                                  <a:pt x="112395" y="130811"/>
                                  <a:pt x="111443" y="130811"/>
                                </a:cubicBezTo>
                                <a:close/>
                                <a:moveTo>
                                  <a:pt x="112395" y="111761"/>
                                </a:moveTo>
                                <a:cubicBezTo>
                                  <a:pt x="112395" y="112714"/>
                                  <a:pt x="113348" y="113666"/>
                                  <a:pt x="114300" y="114619"/>
                                </a:cubicBezTo>
                                <a:cubicBezTo>
                                  <a:pt x="115253" y="116524"/>
                                  <a:pt x="117158" y="116524"/>
                                  <a:pt x="119063" y="116524"/>
                                </a:cubicBezTo>
                                <a:cubicBezTo>
                                  <a:pt x="120015" y="116524"/>
                                  <a:pt x="120015" y="115571"/>
                                  <a:pt x="120015" y="114619"/>
                                </a:cubicBezTo>
                                <a:cubicBezTo>
                                  <a:pt x="119063" y="112714"/>
                                  <a:pt x="118110" y="109856"/>
                                  <a:pt x="114300" y="110809"/>
                                </a:cubicBezTo>
                                <a:cubicBezTo>
                                  <a:pt x="113348" y="110809"/>
                                  <a:pt x="113348" y="108904"/>
                                  <a:pt x="112395" y="109856"/>
                                </a:cubicBezTo>
                                <a:cubicBezTo>
                                  <a:pt x="111443" y="109856"/>
                                  <a:pt x="111443" y="110809"/>
                                  <a:pt x="112395" y="111761"/>
                                </a:cubicBezTo>
                                <a:close/>
                                <a:moveTo>
                                  <a:pt x="115253" y="126049"/>
                                </a:moveTo>
                                <a:cubicBezTo>
                                  <a:pt x="116205" y="126049"/>
                                  <a:pt x="116205" y="126049"/>
                                  <a:pt x="115253" y="126049"/>
                                </a:cubicBezTo>
                                <a:lnTo>
                                  <a:pt x="114300" y="122239"/>
                                </a:lnTo>
                                <a:cubicBezTo>
                                  <a:pt x="113348" y="123191"/>
                                  <a:pt x="112395" y="123191"/>
                                  <a:pt x="112395" y="124144"/>
                                </a:cubicBezTo>
                                <a:cubicBezTo>
                                  <a:pt x="112395" y="126049"/>
                                  <a:pt x="114300" y="126049"/>
                                  <a:pt x="115253" y="126049"/>
                                </a:cubicBezTo>
                                <a:close/>
                                <a:moveTo>
                                  <a:pt x="114300" y="113666"/>
                                </a:moveTo>
                                <a:cubicBezTo>
                                  <a:pt x="114300" y="112714"/>
                                  <a:pt x="114300" y="111761"/>
                                  <a:pt x="116205" y="111761"/>
                                </a:cubicBezTo>
                                <a:lnTo>
                                  <a:pt x="116205" y="112714"/>
                                </a:lnTo>
                                <a:cubicBezTo>
                                  <a:pt x="115253" y="114619"/>
                                  <a:pt x="114300" y="113666"/>
                                  <a:pt x="114300" y="113666"/>
                                </a:cubicBezTo>
                                <a:close/>
                                <a:moveTo>
                                  <a:pt x="114300" y="32704"/>
                                </a:moveTo>
                                <a:cubicBezTo>
                                  <a:pt x="113348" y="33656"/>
                                  <a:pt x="115253" y="34609"/>
                                  <a:pt x="116205" y="32704"/>
                                </a:cubicBezTo>
                                <a:cubicBezTo>
                                  <a:pt x="116205" y="31751"/>
                                  <a:pt x="115253" y="31751"/>
                                  <a:pt x="115253" y="31751"/>
                                </a:cubicBezTo>
                                <a:cubicBezTo>
                                  <a:pt x="114300" y="30799"/>
                                  <a:pt x="114300" y="30799"/>
                                  <a:pt x="114300" y="32704"/>
                                </a:cubicBezTo>
                                <a:cubicBezTo>
                                  <a:pt x="114300" y="31751"/>
                                  <a:pt x="114300" y="32704"/>
                                  <a:pt x="114300" y="32704"/>
                                </a:cubicBezTo>
                                <a:close/>
                                <a:moveTo>
                                  <a:pt x="121920" y="133669"/>
                                </a:moveTo>
                                <a:lnTo>
                                  <a:pt x="117158" y="129859"/>
                                </a:lnTo>
                                <a:cubicBezTo>
                                  <a:pt x="116205" y="130811"/>
                                  <a:pt x="115253" y="130811"/>
                                  <a:pt x="115253" y="131764"/>
                                </a:cubicBezTo>
                                <a:cubicBezTo>
                                  <a:pt x="114300" y="132716"/>
                                  <a:pt x="115253" y="132716"/>
                                  <a:pt x="116205" y="133669"/>
                                </a:cubicBezTo>
                                <a:cubicBezTo>
                                  <a:pt x="118110" y="134621"/>
                                  <a:pt x="119063" y="134621"/>
                                  <a:pt x="120968" y="135574"/>
                                </a:cubicBezTo>
                                <a:cubicBezTo>
                                  <a:pt x="120968" y="134621"/>
                                  <a:pt x="121920" y="133669"/>
                                  <a:pt x="121920" y="133669"/>
                                </a:cubicBezTo>
                                <a:close/>
                                <a:moveTo>
                                  <a:pt x="119063" y="139384"/>
                                </a:moveTo>
                                <a:cubicBezTo>
                                  <a:pt x="119063" y="137479"/>
                                  <a:pt x="118110" y="136526"/>
                                  <a:pt x="117158" y="136526"/>
                                </a:cubicBezTo>
                                <a:cubicBezTo>
                                  <a:pt x="115253" y="136526"/>
                                  <a:pt x="118110" y="137479"/>
                                  <a:pt x="117158" y="138431"/>
                                </a:cubicBezTo>
                                <a:cubicBezTo>
                                  <a:pt x="117158" y="139384"/>
                                  <a:pt x="117158" y="139384"/>
                                  <a:pt x="116205" y="140336"/>
                                </a:cubicBezTo>
                                <a:cubicBezTo>
                                  <a:pt x="116205" y="141289"/>
                                  <a:pt x="115253" y="142241"/>
                                  <a:pt x="116205" y="142241"/>
                                </a:cubicBezTo>
                                <a:cubicBezTo>
                                  <a:pt x="117158" y="142241"/>
                                  <a:pt x="117158" y="141289"/>
                                  <a:pt x="118110" y="140336"/>
                                </a:cubicBezTo>
                                <a:cubicBezTo>
                                  <a:pt x="118110" y="141289"/>
                                  <a:pt x="118110" y="140336"/>
                                  <a:pt x="119063" y="139384"/>
                                </a:cubicBezTo>
                                <a:close/>
                                <a:moveTo>
                                  <a:pt x="120015" y="119381"/>
                                </a:moveTo>
                                <a:cubicBezTo>
                                  <a:pt x="120015" y="119381"/>
                                  <a:pt x="120015" y="119381"/>
                                  <a:pt x="120015" y="119381"/>
                                </a:cubicBezTo>
                                <a:lnTo>
                                  <a:pt x="120015" y="119381"/>
                                </a:lnTo>
                                <a:cubicBezTo>
                                  <a:pt x="120968" y="118429"/>
                                  <a:pt x="120968" y="118429"/>
                                  <a:pt x="120015" y="119381"/>
                                </a:cubicBezTo>
                                <a:lnTo>
                                  <a:pt x="120015" y="119381"/>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20A4F5E0" id="Graphic 51" o:spid="_x0000_s1026" style="position:absolute;margin-left:1.3pt;margin-top:556.65pt;width:101.65pt;height:73.2pt;z-index:251713536" coordsize="15252,1098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">
                <v:shape id="Freeform 2041230495" o:spid="_x0000_s1027" style="position:absolute;left:85;top:94;width:2041;height:2534;visibility:visible;mso-wrap-style:square;v-text-anchor:middle" coordsize="204094,2533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" path="m202190,188595v-953,4763,-953,8573,-953,13335c202190,207645,201237,213360,199332,219075v-952,2858,-952,4763,-952,6668c199332,233363,198380,240030,196475,246697v-953,4763,-1905,5716,-6668,5716c179330,252413,168852,252413,158375,252413v-10478,,-20955,,-30480,952c108845,253365,90747,253365,72650,253365v-12383,,-23813,-952,-36195,-952c26930,253365,18357,252413,8832,252413r-3810,c1212,252413,260,251460,260,248603v,-2858,2857,-4763,5715,-4763c8832,243840,11690,243840,14547,242888v10478,-953,16193,-7620,16193,-17145c31692,217170,31692,208597,31692,199072v,-9525,953,-19050,953,-28575c32645,159068,31692,147638,31692,137160v953,-11430,953,-22860,953,-35242c32645,80010,32645,57150,31692,34290v,-3810,,-7620,-952,-11430c27882,14288,22167,9525,13595,9525v-2858,,-5715,,-7620,c4070,9525,3117,9525,2165,8572,1212,7620,-693,6668,260,4763,260,2858,2165,1905,3117,1905,5975,953,9785,,12642,v9525,,18098,,27623,c65982,953,90747,,116465,v9525,,19050,,28575,c157422,,169805,,183140,v7620,,10477,1905,10477,9525c194570,21908,197427,33338,197427,46672v,8573,2858,17146,1905,26671c199332,74295,199332,75247,199332,77153v,1905,953,3810,-1905,4762c194570,82868,190760,81915,189807,79058v-1905,-1905,-1905,-4763,-2857,-6668c183140,60008,177425,48578,172662,37147,165042,21908,153612,14288,137420,11430,129800,10478,122180,8572,114560,8572v-7620,,-15240,953,-20955,5716c91700,15240,90747,16193,90747,17145v-1905,5715,-2857,11430,-1905,17145c89795,38100,89795,41910,88842,44768v-952,6667,-952,12382,,19050c88842,64770,88842,66675,88842,67628v,952,-952,1905,,2857c91700,78105,87890,85725,89795,92393v952,6667,,13335,952,20002c90747,117158,91700,118110,96462,118110v6668,,12383,,18098,-1905c122180,114300,127895,109538,132657,103822v4763,-7619,8573,-14287,8573,-23812c141230,77153,142182,75247,143135,73343v952,-1905,2857,-2858,4762,-2858c150755,71438,151707,72390,151707,75247r,18098c151707,96203,151707,98108,151707,100965v,953,953,1905,,2857c150755,114300,150755,124778,150755,135255v,9525,,19050,,28575c150755,166688,150755,169545,150755,172403v,1905,,3810,-2858,4762c145040,178118,142182,177165,140277,175260v-952,-1905,-952,-3810,-1905,-4763c137420,160972,134562,152400,130752,143828v-1905,-3810,-3810,-6668,-6667,-9525c121227,131445,118370,129540,114560,128588v-7620,-1905,-15240,,-22860,c88842,128588,87890,130493,87890,133350v,3810,,7620,,11430c87890,155258,87890,164783,87890,174308v,3810,952,6667,952,10477c88842,195263,90747,205740,88842,216218v,1904,,3810,,4762c88842,223838,88842,225743,88842,228600v-952,4763,1905,8572,4763,12383c96462,242888,99320,243840,102177,243840v9525,,18098,953,27623,c136467,243840,143135,241935,147897,239078v9525,-4763,17145,-11431,24765,-19050c173615,219075,174567,217170,174567,216218v9525,-15240,15240,-32385,17145,-50483l192665,161925v952,-4762,2857,-5715,7620,-4762c203142,158115,204095,159068,204095,161925v,9525,-953,18097,-1905,26670xm38360,105728v1905,-953,3810,-1906,6667,-2858c45980,101918,45980,100965,45027,100013v,,-952,-953,-952,c43122,101918,40265,102870,37407,103822v,,,953,,953c36455,105728,37407,105728,38360,105728xm42170,155258v952,1905,952,952,2857,952c46932,157163,49790,158115,47885,160972v-953,953,952,1906,-953,1906c46932,162878,46932,161925,46932,160972v,-952,,-2857,-1905,-1904c44075,159068,43122,162878,45027,163830v1905,953,1905,1905,2858,2858c47885,167640,48837,168593,49790,168593v952,,952,-953,952,-1905c50742,164783,50742,162878,51695,160972v1905,-1904,5715,-3809,8572,-3809c60267,158115,58362,160020,59315,160020v1905,952,1905,3810,3810,4763l63125,166688v-953,-953,-2858,952,-3810,-953c59315,164783,59315,162878,58362,163830v-952,,-2857,1905,-1905,2858c57410,168593,57410,171450,57410,173355v,953,,953,952,953c59315,174308,59315,173355,59315,173355v-953,-3810,1905,-4762,3810,-6667c65030,166688,65982,164783,66935,164783v952,-953,1905,-953,1905,-2858c68840,160020,67887,160020,65982,159068v-3810,-953,-3810,-953,-2857,-4763l63125,154305v4762,,4762,,1905,-3810c65030,149543,64077,149543,64077,149543v-2857,3810,-4762,952,-7620,c55505,149543,55505,147638,54552,148590v-1905,953,,1905,,1905c54552,151447,53600,151447,52647,152400v-952,,-2857,,-2857,1905c49790,155258,50742,156210,48837,156210v-952,,-1905,-952,-1905,-1905c46932,151447,45980,152400,45027,154305v-952,953,-952,953,-952,1905c41217,151447,39312,146685,44075,141922v952,-952,,-2857,-1905,-2857c40265,140018,39312,139065,40265,137160v,-952,,-952,-953,-952c38360,136208,38360,137160,38360,137160v-953,953,,1905,,2858c37407,140970,34550,142875,39312,141922v1905,,1905,1906,953,2858c37407,146685,39312,148590,40265,150495v952,952,952,2858,1905,4763xm37407,71438v953,952,2858,,3810,c42170,71438,42170,71438,42170,70485v-953,-1905,-1905,-3810,-1905,-5715c40265,63818,41217,62865,39312,62865v-952,,-952,953,-952,1905c38360,66675,39312,68580,37407,70485v-952,,-952,953,,953xm39312,150495v-952,,-952,952,-952,1905c38360,152400,38360,152400,38360,152400v952,,952,-953,952,-1905xm39312,18097v953,,,-1904,953,-3809l41217,13335v2858,-1905,,-2857,,-4763c42170,7620,42170,5715,42170,3810v,,,,-953,c40265,4763,41217,6668,41217,7620r,c38360,8572,40265,10478,39312,12383v-952,2857,-1905,5714,,5714xm41217,126683r953,-1905c44075,122872,45980,121920,45980,119063v,-953,952,-1905,1905,-1905c46932,113347,46932,113347,50742,112395v953,,1905,,2858,c53600,113347,47885,115253,54552,115253v,1905,3810,1905,1905,4762c56457,120015,56457,120968,57410,121920v952,952,2857,952,2857,3810c60267,126683,61220,126683,62172,126683v953,,1905,-953,953,-953c61220,122872,60267,120015,60267,117158v-2857,,-2857,-2858,-3810,-3811c55505,113347,55505,113347,54552,113347r,-2857c55505,110490,56457,111443,57410,110490v1905,-1905,3810,-952,5715,-1905c65030,109538,65030,111443,62172,111443v-952,,-2857,,-1905,952c61220,113347,61220,116205,64077,115253v1905,,3810,-3810,2858,-5715c65982,107633,65030,106680,63125,107633v,-1905,-3810,-1905,-953,-4763c63125,101918,61220,100965,60267,101918v-1905,952,-2857,952,-3810,-953c56457,97155,55505,95250,52647,96203v-1905,952,-2857,952,-4762,952c46932,97155,45980,98108,46932,99060v,953,953,953,1905,953c49790,100013,51695,99060,52647,100965v-952,953,-1905,2857,-3810,3810c46932,105728,44075,107633,45980,110490v,953,,1905,-953,1905c41217,112395,43122,114300,44075,115253v,952,1905,952,952,2857c43122,120968,43122,123825,43122,126683r-1905,c40265,126683,39312,126683,39312,126683v,952,953,1905,1905,2857c41217,127635,41217,126683,41217,126683xm40265,120015r,c40265,119063,40265,119063,39312,119063v953,,953,,953,952c40265,119063,40265,120015,40265,120015xm41217,84772v-1905,953,-1905,1906,,4763c43122,91440,44075,92393,46932,90488r953,c47885,91440,47885,92393,47885,93345v,952,952,1905,1905,1905c51695,94297,51695,92393,52647,91440v,-1905,-952,-1905,-2857,-1905c49790,88583,50742,88583,50742,87630v,-952,953,-952,,-1905c49790,84772,49790,85725,48837,86678v,952,,952,,1905c49790,90488,47885,90488,46932,90488v-952,-1905,-3810,-1905,-3810,-4763c43122,83820,42170,83820,41217,84772xm47885,9525v,953,952,953,1905,953c49790,11430,50742,11430,50742,12383v953,952,2858,1905,3810,1905c54552,14288,55505,14288,55505,14288v,,,952,,952c55505,15240,54552,16193,53600,16193v-3810,1904,-3810,1904,-1905,5715c52647,22860,53600,23813,53600,24765v,1905,-1905,953,-2858,953c51695,23813,49790,21908,47885,21908v-1905,,-2858,1905,-4763,2857c41217,25718,40265,26670,41217,28575v,,,,,c40265,29528,38360,28575,38360,30480v,953,952,1905,1905,3810c40265,35243,41217,34290,41217,34290v,-952,953,-952,1905,-1905c44075,34290,43122,36195,42170,37147v,953,-953,953,,1906c43122,40005,43122,40005,44075,39053v952,-953,2857,-953,3810,c48837,40005,49790,39053,49790,38100v,-953,,-953,-953,-1905c47885,36195,46932,35243,47885,34290v952,-952,1905,,1905,c50742,34290,50742,34290,51695,34290v,953,,1905,1905,1905c54552,36195,54552,35243,54552,34290v,-952,,-1905,953,-2857c56457,33338,60267,35243,56457,38100v-952,953,,953,953,1905c60267,40958,62172,39053,64077,37147v-952,-952,-2857,-952,-2857,-2857c61220,34290,62172,33338,62172,33338v1905,952,1905,1905,1905,2857l64077,36195v953,,1905,952,1905,1905c65030,38100,63125,38100,64077,39053v953,3810,-952,4762,-3810,3810c59315,42863,59315,42863,58362,43815v-2857,1905,-4762,953,-5715,-1905c52647,40958,52647,40958,51695,40005v-1905,-952,-2858,,-4763,953c45980,41910,43122,42863,45027,44768v1905,952,2858,-953,2858,-1905c48837,41910,48837,41910,49790,42863v952,952,952,952,,1905c46932,45720,48837,49530,45980,50483v-953,,-953,1905,,2857c46932,54293,48837,55245,49790,54293v1905,-953,,-1905,-953,-2858c48837,50483,48837,50483,48837,49530v953,-1905,1905,-3810,4763,-3810c56457,45720,60267,44768,63125,44768v952,1904,1905,,2857,c66935,44768,66935,43815,65982,43815v-952,-952,-1905,,-2857,953c63125,44768,62172,44768,62172,45720v,-952,953,-1905,1905,-2857c65030,41910,65982,40958,65982,40005r5715,4763c69792,45720,69792,48578,67887,49530v-952,,-952,,-952,953c66935,51435,67887,51435,67887,51435v953,,1905,,1905,-952c70745,48578,71697,46672,71697,44768v,,953,,953,-953c72650,41910,68840,40958,70745,38100v,,-953,-953,-1905,l65982,40005v-952,-952,-2857,-952,-2857,-2858c64077,37147,65030,37147,65982,35243v,-953,953,-1905,1905,-953c70745,36195,70745,34290,69792,32385v,-952,,-1905,,-2857c69792,29528,68840,29528,68840,30480v-953,,,1905,-1905,953c65982,31433,65982,30480,66935,29528v,-953,,-1906,-953,-1906c66935,26670,68840,25718,69792,24765v953,-952,953,-952,953,-1905c70745,21908,69792,21908,69792,21908v-952,,-952,952,-952,952c67887,24765,66935,24765,65030,23813v-953,-953,-2858,-1905,-953,-3810c65030,20955,65030,21908,65982,20955v,,,,,-952c65982,19050,65030,19050,64077,19050v-952,-953,953,-2857,-952,-3810c60267,14288,60267,11430,60267,9525v953,953,1905,953,2858,1905c65030,13335,66935,13335,67887,10478v953,-953,953,-1906,1905,-1906c69792,8572,70745,7620,70745,7620v,-952,-953,-952,-1905,-952c66935,7620,65982,6668,65982,4763r,c64077,6668,62172,7620,60267,8572v-4762,,-9525,-2857,-14287,-3809c49790,9525,49790,8572,47885,9525v952,-953,,,,xm40265,129540v,,,,,c39312,130493,40265,130493,40265,130493v,,952,,,-953c41217,130493,40265,129540,40265,129540xm41217,234315v-952,,-952,,-952,953c40265,236220,40265,236220,41217,236220v953,,1905,,1905,-952c43122,235268,42170,234315,41217,234315xm43122,231458v,-953,-952,-953,-952,-953c42170,230505,41217,230505,41217,230505v-952,1905,,1905,1905,953c42170,232410,43122,232410,43122,231458xm41217,201930v,,-952,,,c40265,202883,41217,202883,41217,201930r,c42170,201930,41217,201930,41217,201930xm43122,166688v,-953,,-953,,-953c41217,165735,41217,166688,41217,167640v,953,,953,953,953c42170,168593,43122,167640,43122,166688xm42170,46672v1905,,952,-1904,1905,-2857c44075,42863,44075,41910,43122,41910v-952,,-1905,953,-1905,2858c41217,45720,41217,46672,42170,46672xm42170,240983r,c41217,240030,41217,240983,42170,240983v-953,,,,,c42170,240983,42170,240983,42170,240983xm45027,74295r,c45027,73343,44075,73343,44075,73343v-1905,952,-1905,2857,-2858,3810c40265,79058,43122,78105,43122,80010v,953,,1905,1905,953c45980,80963,45980,80010,45980,79058v,-953,952,-2858,,-2858c43122,76200,44075,75247,45027,74295xm42170,18097v,,,953,,1906c42170,20955,44075,20955,45027,20955v953,953,1905,953,2858,c48837,20003,48837,19050,48837,17145v,-952,-952,-2857,-1905,-3810c46932,13335,47885,13335,48837,13335v953,,1905,,1905,-952c50742,11430,49790,11430,49790,10478v-1905,-953,-1905,,-1905,1905c46932,12383,45980,13335,46932,15240v1905,1905,,2857,-952,3810l45027,17145v-1905,952,-1905,,-2857,952xm42170,54293v,952,952,952,952,952c43122,55245,44075,54293,44075,54293v,-953,,-953,-953,-953c42170,53340,41217,53340,42170,54293xm42170,23813v952,,952,,,c43122,22860,42170,21908,42170,21908v,952,,952,,1905c41217,23813,42170,23813,42170,23813xm69792,78105v3810,-1905,2858,-5715,3810,-8572c74555,70485,75507,71438,75507,72390v953,,953,953,1905,953c78365,72390,77412,72390,77412,71438v-952,,-952,-953,-952,-1905c77412,66675,76460,67628,75507,68580r-1905,953c75507,64770,72650,60960,70745,57150v-953,-953,-1905,-1905,-2858,-953c65030,57150,64077,56197,64077,53340v,-952,953,-1905,-952,-1905c62172,51435,60267,51435,59315,52388v-953,952,,1905,952,1905c63125,55245,63125,60960,67887,60008v953,,1905,1905,2858,2857c70745,63818,71697,65722,68840,64770v-1905,-952,-2858,952,-4763,1905c60267,70485,57410,70485,53600,67628v-953,-953,-3810,-953,-5715,c45027,63818,45980,62865,50742,61913v953,952,1905,2857,3810,2857c55505,64770,55505,64770,55505,63818v-953,-1905,-2858,-1905,-4763,-1905c49790,59055,46932,59055,45027,60008v-952,,-1905,-1905,-3810,-953c40265,60008,42170,60960,42170,62865v,953,-953,1905,-953,1905c41217,65722,41217,66675,42170,66675v2857,,2857,953,952,2858c42170,70485,44075,71438,44075,70485v952,-952,1905,-952,2857,-1905c48837,71438,50742,74295,46932,78105v-952,953,-1905,2858,-952,4763c45027,82868,44075,82868,44075,83820r,c45027,83820,45027,82868,45027,81915v953,-952,2858,-1905,4763,-952c50742,80963,51695,80010,51695,79058v-953,,-1905,-953,-1905,-1905c49790,76200,50742,75247,51695,75247v1905,,3810,,4762,953c57410,77153,59315,77153,60267,78105v953,,1905,953,1905,c63125,76200,64077,76200,64077,78105v953,2858,4763,1905,3810,3810c67887,84772,68840,84772,70745,83820v1905,-952,2857,-1905,2857,-3810c72650,80963,72650,81915,70745,80963v-953,,,-953,,-1905c70745,78105,71697,77153,70745,77153v-953,-953,-1905,,-2858,952l66935,79058v-953,,-953,,-953,c68840,79058,68840,78105,69792,78105xm44075,220028r,c45027,220028,45027,220028,45027,218122v,-952,-952,-1904,-1905,-3809c43122,214313,43122,213360,42170,213360r,953c42170,216218,42170,218122,44075,220028xm42170,29528r,c42170,29528,42170,29528,42170,29528v2857,-2858,5715,-4763,9525,-2858l50742,28575v-2857,-953,-4762,-953,-6667,1905c43122,30480,42170,30480,42170,29528xm42170,179070v,952,952,952,1905,1905c45027,180975,45027,180975,45027,180022v,-1904,-952,-952,-1905,-1904c43122,178118,42170,178118,42170,179070xm47885,194310v,-952,-953,-952,-953,-952l45980,192405v-953,-952,,-2858,-1905,-952c43122,191453,42170,192405,42170,193358v952,952,1905,,1905,c44075,193358,45027,193358,45027,193358r,1905c45980,194310,46932,195263,47885,194310v,953,,,,xm44075,128588v952,952,1905,952,2857,952c47885,129540,50742,129540,47885,131445v-953,,,952,,952l52647,132397v953,,1905,-952,953,-2857c48837,124778,48837,124778,51695,119063r1905,1905c53600,120968,55505,120968,54552,120015v,-952,,-2857,-952,-3810c53600,116205,51695,117158,50742,117158v,-953,-952,-1905,-1905,-1905l48837,115253v,952,-952,2857,-952,3810c47885,121920,47885,124778,44075,125730v-1905,953,-953,1905,,2858xm45027,223838v,,,,,c45027,222885,45027,222885,45027,223838v,-953,-952,,,c44075,223838,44075,223838,45027,223838xm45980,200978v,-953,-953,-953,,c45027,200025,44075,200978,44075,200978v,,952,,1905,c45027,200978,45980,200978,45980,200978xm45980,33338v-953,,-953,,-1905,l44075,33338r952,-953c45980,31433,45980,30480,46932,31433v953,952,953,952,,1905c47885,33338,46932,34290,45980,33338xm50742,224790v,,-952,-952,,c48837,223838,47885,224790,46932,226695v-952,,-1905,,-1905,c44075,226695,45027,227647,45027,227647v953,,953,1906,1905,953c47885,228600,46932,226695,46932,226695v953,,2858,-952,3810,-1905xm45027,174308r,c45980,174308,45980,173355,45980,173355v-953,-952,-953,,-953,953xm45980,135255v,-952,,-952,,-1905l45980,133350v-953,1905,-953,1905,,1905xm45027,144780v,,,953,,c45980,145733,46932,145733,46932,144780v,,,-952,-1905,c45980,143828,45027,143828,45027,144780xm47885,207645v,-952,-953,-952,-1905,-952c45980,205740,46932,205740,46932,204788r-952,c45027,205740,45980,206693,45980,206693v,,,952,1905,952c47885,207645,47885,207645,47885,207645xm63125,136208v,,,-953,,c62172,132397,61220,130493,57410,132397v-953,,-1905,-952,-1905,c55505,133350,56457,134303,57410,134303v2857,,2857,952,952,2857c58362,138113,58362,139065,57410,139065v,1905,-953,2857,-2858,1905c53600,140970,54552,139065,54552,138113v,-953,953,-2858,-952,-2858c52647,134303,51695,135255,50742,136208v-2857,1905,-3810,1905,-6667,-953c43122,137160,43122,138113,45027,139065v953,953,2858,1905,4763,1905c50742,140970,50742,141922,50742,141922v,953,-952,953,-952,953c48837,142875,47885,142875,48837,143828v,952,953,952,1905,c52647,142875,54552,140970,57410,142875v952,953,1905,-953,1905,-1905c60267,140018,60267,138113,63125,136208xm46932,212408v-952,,-952,952,,c45980,213360,45980,214313,46932,214313v,,,-953,,-1905c47885,212408,46932,212408,46932,212408xm48837,172403v,-953,-952,-1906,-952,-1906c45980,170497,46932,171450,46932,172403v,,953,952,1905,xm48837,239078v-952,,-952,,-952,c46932,239078,46932,239078,47885,240030v,,,,952,-952c48837,240030,48837,240030,48837,239078xm48837,146685v-952,,-952,953,-952,1905c47885,149543,47885,149543,48837,149543v953,,1905,,1905,-1905c50742,147638,49790,146685,48837,146685xm50742,69533v-952,,-1905,,-1905,-953l49790,66675r1905,953c51695,68580,53600,68580,52647,69533v-952,1905,-1905,952,-1905,xm65030,175260v,-952,,-2857,-1905,-3810c61220,170497,59315,170497,59315,172403v-953,3810,-2858,4762,-5715,3810c52647,175260,51695,176213,52647,177165v953,1905,1905,3810,1905,5715c53600,182880,52647,183833,52647,183833v-952,952,-2857,952,-2857,2857c49790,186690,49790,187643,50742,187643v953,,1905,-953,2858,-1905c54552,184785,54552,183833,54552,182880v2858,,2858,,1905,-1905c55505,179070,55505,178118,57410,178118v1905,,2857,-953,2857,-2858c60267,173355,61220,172403,63125,174308v,952,952,1905,1905,952xm65982,34290c63125,31433,60267,31433,56457,31433v-952,-953,-1905,-953,-2857,952c53600,33338,53600,34290,52647,34290v,,-952,-952,-952,-952c48837,31433,48837,30480,50742,27622r7620,l58362,28575v3810,-953,5715,1905,7620,3810c66935,32385,68840,32385,67887,34290v-952,953,-1905,953,-1905,xm51695,217170v,,,-952,,l51695,217170v-953,,-953,,,l51695,217170xm52647,190500v,953,-1905,,-1905,953c50742,192405,51695,192405,51695,192405v952,,1905,,1905,-952c53600,191453,53600,191453,52647,190500xm53600,108585v,,,,,l53600,108585v-953,953,-2858,1905,-2858,l50742,108585v953,-952,1905,-4763,2858,-3810c56457,104775,53600,106680,53600,108585xm53600,203835v,,952,,952,-952c55505,201930,59315,203835,55505,200978v,,,-953,,-953c55505,199072,57410,199072,55505,198120v-953,,-1905,,-1905,952l51695,201930v,953,,1905,1905,1905xm55505,100965v-953,,-2858,,-3810,-952c53600,99060,54552,100013,55505,100965xm53600,240983v,-953,,-953,,c52647,240030,51695,240983,51695,240983v952,,952,952,1905,c53600,241935,53600,240983,53600,240983xm52647,22860v,-2857,1905,-3810,4763,-2857c58362,20003,59315,20003,59315,21908v-1905,-953,-953,3810,-3810,952c55505,20955,53600,22860,52647,22860xm54552,225743v-952,,-952,952,,c53600,227647,54552,228600,55505,228600v952,,952,,952,-953c56457,227647,55505,226695,54552,225743xm55505,236220v,,-953,,-953,c54552,237172,55505,237172,55505,237172v1905,,2857,1906,1905,3811c57410,241935,57410,241935,57410,241935v,,952,-952,952,-952c60267,238125,58362,236220,55505,236220xm77412,94297v,-1904,,-3809,-952,-5714c75507,86678,73602,87630,72650,87630v-953,,-953,,-1905,953c69792,89535,68840,88583,68840,87630v,-2858,-1905,-3810,-4763,-4762c63125,82868,61220,82868,60267,80963v-952,-1905,-2857,-953,-3810,-953c55505,78105,54552,79058,53600,80010r2857,c56457,80963,55505,80963,55505,81915v,953,-1905,953,-953,1905c55505,84772,56457,83820,57410,83820v,952,,2858,-953,3810c55505,89535,56457,90488,57410,91440v,,952,953,952,953c59315,92393,60267,91440,59315,90488v,-1905,,-4763,-2858,-6668c57410,81915,58362,81915,60267,82868v1905,952,1905,2857,4763,2857c65982,85725,65982,86678,65982,86678v,,-952,,-952,952c64077,88583,63125,85725,62172,87630v,953,,2858,,3810c62172,93345,64077,94297,64077,95250r,c65030,94297,65982,93345,65030,91440v-953,-952,-953,-952,,-1905c65982,89535,66935,88583,66935,89535v,953,,1905,952,1905c69792,94297,66935,97155,67887,100013v,952,-1905,1905,953,1905c69792,101918,70745,101918,70745,100965v,-952,952,-1905,,-2857c70745,96203,69792,94297,70745,93345v952,-952,2857,952,4762,952c75507,94297,77412,95250,77412,94297xm57410,71438v,952,-953,1905,-1905,2857c55505,74295,54552,73343,54552,73343v,-953,,-1905,953,-2858c56457,70485,56457,70485,57410,71438xm54552,57150r,953c54552,59055,56457,59055,56457,59055v953,,,1905,1905,953c59315,59055,58362,58103,58362,57150v-952,,-1905,,-1905,-953c55505,56197,55505,56197,54552,57150xm55505,53340v952,,952,-952,952,-1905c56457,51435,56457,50483,56457,50483v-952,,-952,952,-952,2857c54552,52388,55505,53340,55505,53340xm57410,211455v,-952,-953,-952,-1905,-952c54552,210503,54552,210503,54552,211455v,953,953,953,953,953c55505,212408,57410,212408,57410,211455xm58362,98108v1905,952,2858,-1905,4763,c63125,97155,63125,97155,63125,96203v-1905,,-2858,-953,-4763,c57410,96203,56457,97155,58362,98108xm60267,128588v,-953,-952,-953,,c58362,127635,58362,128588,58362,129540v,,953,953,953,953c59315,129540,60267,128588,60267,128588xm58362,28575v953,-1905,1905,-2857,3810,-2857l62172,26670v,1905,-1905,1905,-3810,1905xm61220,56197v-953,,-953,,-1905,c59315,56197,58362,56197,58362,57150v,,953,,953,c60267,58103,61220,58103,61220,56197v,953,,,,xm59315,218122v,,,,,c59315,219075,59315,219075,59315,218122v952,953,952,953,,l59315,218122xm63125,227647v,-952,-953,-1904,-1905,-1904c60267,225743,59315,227647,59315,228600v,953,952,953,1905,953c61220,228600,63125,229553,63125,227647xm66935,72390v-1905,3810,-2858,4763,-5715,3810c60267,76200,58362,75247,59315,73343v952,-1905,1905,-1905,2857,-1905c64077,71438,65030,73343,66935,72390xm60267,62865v-952,953,-952,2857,-952,2857c60267,67628,61220,64770,61220,64770r2857,-2857c64077,61913,65030,61913,65030,60960v,-952,,-952,-953,-952c63125,61913,61220,61913,60267,62865xm61220,10478v,1905,1905,,2857,952c65030,11430,65982,11430,65982,11430v,-952,-1905,-952,-2857,-1905c62172,8572,60267,9525,61220,10478xm61220,163830v,-1905,,-2858,1905,-3810c64077,160020,64077,160020,64077,160972v,2858,-952,2858,-2857,2858xm63125,213360v-953,,-1905,953,-1905,953c61220,215265,61220,215265,62172,215265v953,,1905,,1905,-952c64077,214313,63125,213360,63125,213360xm62172,139065v,953,,953,,c63125,140018,64077,139065,64077,139065v-952,,-952,-952,-1905,c62172,138113,62172,139065,62172,139065xm64077,128588v953,,1905,,2858,-1905c66935,125730,65982,124778,65030,124778v-953,,-1905,952,-1905,1905c63125,128588,63125,129540,64077,128588xm76460,237172v,-1904,-1905,,-3810,-952c72650,236220,71697,236220,70745,236220v-1905,952,-2858,952,-4763,952c62172,237172,65030,234315,64077,233363v,-953,-952,-953,-1905,-953c61220,232410,61220,233363,61220,234315v,4763,,4763,4762,5715c65982,240030,66935,240030,67887,240030v953,,1905,-1905,3810,-952c74555,239078,77412,239078,76460,237172xm66935,116205v-953,,-1905,,-1905,c64077,116205,63125,117158,64077,117158v,952,953,952,1905,952c65982,118110,66935,118110,67887,117158v953,,1905,-1905,1905,-2858c67887,113347,67887,116205,66935,116205xm66935,28575v,953,,953,952,953l66935,28575v-953,953,-1905,,-1905,c65030,28575,65030,28575,65030,27622v952,,952,953,1905,953xm69792,75247v,,-952,953,,c67887,76200,67887,75247,67887,75247v953,-952,953,-2857,-952,-2857c67887,70485,63125,70485,65982,68580v953,,3810,-4762,2858,953c68840,71438,70745,73343,69792,75247xm65982,195263v,952,953,952,953,952c67887,195263,66935,194310,66935,194310v952,,952,,952,-952c67887,193358,67887,192405,67887,192405v-952,,-952,953,-952,953c65030,193358,65982,194310,65982,195263xm65982,140018v,,,,,c66935,140970,66935,140970,66935,140018v,-953,,-953,-953,c65982,139065,65982,139065,65982,140018xm65982,214313v,,953,,,c67887,214313,67887,213360,67887,212408r,-953l68840,210503v,,952,-953,,-953c68840,209550,67887,209550,67887,209550v,,,953,,953c67887,210503,67887,211455,67887,211455v,,,,-952,c65982,212408,65030,213360,65982,214313xm66935,242888v,,,-953,,c65982,241935,65982,242888,66935,242888v-953,,-953,,,l66935,242888xm66935,165735v,,-953,953,,c66935,167640,66935,169545,67887,170497v,,,-952,,-952c67887,167640,68840,165735,66935,165735xm66935,143828r,c67887,144780,68840,144780,69792,143828v953,,1905,-953,1905,-1906c71697,140970,71697,140970,70745,140970v-1905,952,-2858,1905,-3810,2858xm66935,30480r2857,c68840,32385,67887,32385,66935,30480xm67887,121920v,,,-952,,c66935,121920,66935,121920,67887,121920v-952,952,,952,,c67887,122872,67887,122872,67887,121920xm73602,220028v-1905,-953,-2857,-953,-4762,-1906c67887,218122,66935,218122,66935,220028v,952,952,1905,1905,1905c70745,221933,71697,221933,73602,220028xm71697,227647v,-952,953,-952,,-1904c70745,225743,70745,225743,69792,225743v-2857,1904,-2857,2857,-952,6667c68840,233363,67887,235268,70745,234315v,,1905,-952,952,-1905c70745,231458,69792,232410,68840,232410v-953,-2857,2857,-2857,2857,-4763xm67887,157163v,,,,,c69792,158115,69792,157163,70745,157163v952,,1905,-953,1905,-1905c72650,154305,72650,154305,71697,154305v-1905,,-2857,1905,-3810,2858xm70745,128588v-953,,-2858,952,-2858,2857c67887,132397,67887,133350,68840,133350v952,-953,2857,-953,2857,-2857c72650,129540,70745,128588,70745,128588xm67887,177165v953,,953,,,c68840,177165,68840,177165,68840,176213v,,,,-953,952c67887,176213,67887,176213,67887,177165xm70745,102870v-953,952,-2858,952,-2858,1905c67887,105728,68840,104775,69792,104775v953,,1905,953,1905,1905c71697,106680,72650,107633,72650,106680v1905,,,-3810,-1905,-3810xm73602,167640r,c75507,164783,75507,163830,73602,162878v-952,-953,-2857,-953,-952,-1906c73602,159068,73602,159068,71697,158115v-1905,,-2857,953,-2857,1905c68840,161925,68840,162878,70745,163830v952,953,1905,1905,2857,3810l73602,167640v-1905,-952,-1905,,-1905,953c71697,168593,71697,169545,71697,169545v953,,953,-952,1905,-1905xm73602,150495v-952,,-1905,-1905,-2857,-1905c69792,148590,68840,149543,68840,150495v-953,952,,1905,952,1905c70745,151447,72650,151447,73602,150495xm70745,111443v,-953,,-953,,c69792,110490,68840,110490,68840,111443r,952c69792,111443,70745,111443,70745,111443xm70745,9525v,,,,,c70745,10478,70745,10478,70745,9525v952,953,1905,,1905,-953c72650,8572,72650,7620,71697,7620v-952,952,-952,952,-952,1905xm70745,20003v,,-953,,,c69792,21908,70745,21908,71697,21908v953,,953,,1905,l70745,20003xm70745,182880r,c70745,181928,70745,181928,70745,182880r,c69792,182880,70745,182880,70745,182880xm70745,210503v952,,952,,,c71697,209550,71697,209550,70745,209550v,,,,,c70745,209550,70745,209550,70745,210503xm73602,91440v,953,-952,953,-952,953c71697,92393,71697,91440,71697,91440v,-952,953,-952,1905,c73602,90488,73602,90488,73602,91440xm72650,113347v,,,,,l72650,113347v,,,,,c72650,113347,72650,113347,72650,113347xm75507,121920v,-952,,-952,,c73602,120968,73602,120968,73602,121920v,952,,952,,952c74555,122872,74555,122872,75507,121920xm75507,59055r,c74555,58103,75507,56197,73602,56197v-952,,-952,953,-952,953c73602,58103,74555,59055,75507,59055xm73602,209550v,953,,953,953,953c74555,210503,75507,210503,75507,209550v,-953,,-953,,-953c73602,208597,73602,208597,73602,209550xm75507,30480v-952,-952,-952,-952,-1905,c73602,31433,73602,31433,73602,32385v1905,953,1905,2858,2858,3810c77412,36195,77412,38100,78365,37147v952,-952,952,-1904,,-2857c77412,33338,76460,31433,75507,30480xm74555,16193v-953,,-953,952,-953,952c73602,17145,73602,18097,73602,18097v953,,953,-952,953,-1904c74555,16193,74555,16193,74555,16193xm75507,9525v,,,,,c77412,10478,77412,10478,77412,9525v,-953,-952,-953,-1905,c75507,8572,75507,8572,75507,9525xm77412,219075v,,,,,c76460,218122,76460,219075,76460,219075v-953,953,,953,952,c77412,220028,77412,220028,77412,219075xm77412,98108v-952,-953,-952,-953,,c76460,98108,76460,99060,77412,98108v,952,,952,,c77412,98108,77412,98108,77412,98108xm77412,82868v953,952,953,1904,1905,1904l80270,83820v,-1905,-953,-1905,-1905,-2857c77412,80010,76460,80963,76460,80963r952,1905xm78365,40005v,,,-952,,l77412,39053v,952,,952,953,952c78365,40958,78365,40958,78365,40005xm81222,121920v,,-952,,-1905,952c79317,122872,79317,123825,79317,123825v-952,,-952,,-952,953c78365,124778,78365,124778,79317,124778v953,,953,-953,,-953c79317,123825,80270,123825,80270,123825v,-953,952,-1905,952,-1905xm79317,44768v,,,,,l79317,44768r,l79317,44768xm81222,96203v-952,,-952,,,c80270,97155,80270,98108,81222,98108r,-1905c82175,96203,81222,96203,81222,96203xm81222,20955v-952,,-952,,,c79317,21908,81222,22860,82175,22860v,953,952,,952,c83127,21908,81222,21908,81222,20955xm82175,78105v,,-953,-952,,c80270,77153,80270,78105,80270,78105v,953,952,953,1905,c82175,79058,82175,79058,82175,78105xm82175,64770v-953,,-953,,-953,952c81222,66675,81222,66675,82175,66675r,-1905c83127,64770,82175,64770,82175,64770xm87890,8572v,,,,,c88842,8572,88842,8572,87890,8572r,c87890,7620,87890,8572,87890,8572xm130752,117158v,952,953,952,,952c127895,120968,131705,120015,131705,120015v,,952,,952,953c134562,120968,134562,120015,133610,119063r-1905,-2858c130752,115253,130752,114300,129800,115253v-953,952,,952,952,1905xm132657,109538v,952,953,952,1905,952c135515,110490,135515,110490,135515,109538v,-953,-953,-953,-1905,-953c132657,108585,132657,108585,132657,109538xm138372,111443v,952,,952,,c139325,112395,140277,111443,140277,111443r,-1905c140277,109538,141230,109538,141230,109538v952,,1905,952,1905,c143135,108585,142182,107633,141230,107633v-1905,-953,-953,,-1905,952l138372,109538v953,952,,1905,,1905xm141230,120968r,c140277,121920,141230,122872,141230,122872v,,,-952,,-1904xm142182,118110v,,,-952,,c141230,117158,140277,117158,140277,118110v953,,953,953,1905,c142182,119063,142182,118110,142182,118110xm144087,120015r,c145040,120015,145992,120015,145992,120015v,-952,-952,-952,-1905,c145040,119063,145040,120015,144087,120015xm177425,240983v,-1905,-953,-953,-1905,-953c175520,239078,174567,238125,176472,237172v1905,-1904,,-2857,-952,-3809c174567,231458,173615,233363,173615,234315v-953,953,-1905,953,-1905,953c170757,235268,170757,236220,170757,237172v,953,953,,1905,l176472,240030v-952,953,-952,1905,953,953l177425,240983xm169805,228600v,953,,953,,c170757,229553,171710,228600,171710,228600v-953,,-953,-953,-1905,l169805,228600xm173615,246697v,,,-952,,c172662,246697,172662,246697,172662,247650v,,,,953,-953l173615,246697xm180282,225743v-952,-953,-952,-1905,-1905,-953c178377,224790,178377,225743,178377,225743v953,952,953,,1905,xm180282,239078r,c180282,238125,180282,237172,179330,237172v-953,,-953,953,,953c179330,239078,179330,240030,180282,239078xm181235,241935v-953,,-953,953,,c180282,243840,181235,243840,181235,243840v952,,952,,952,-952c183140,242888,182187,241935,181235,241935xm188855,237172v,-952,-953,-952,-1905,-952c185045,237172,185045,236220,185045,234315v,-952,,-2857,,-3810l183140,230505v952,-1905,,-4762,2857,-5715c186950,224790,187902,222885,187902,221933v,,,-953,,-953c187902,220980,186950,220980,186950,220980v-1905,953,-3810,2858,-4763,4763c182187,227647,183140,228600,183140,230505v,2858,1905,4763,952,7620c184092,239078,185997,240030,187902,238125v,,953,-953,953,-953xm183140,217170v,,952,952,952,952c184092,218122,185045,218122,185045,217170v,,-953,-952,-1905,c183140,216218,182187,217170,183140,217170xm185997,226695v-1905,,-952,1905,-952,2858l185045,229553v952,,952,,1905,-953c187902,227647,189807,227647,189807,225743v-1905,952,-2857,952,-3810,952xm193617,222885v,-952,-952,-952,-1905,-1905c190760,221933,191712,221933,191712,222885v,953,,1905,953,1905c193617,224790,193617,223838,193617,222885xm193617,216218v,-953,,-953,,l193617,216218v,,,952,,c193617,216218,193617,216218,193617,216218xe" filled="f" stroked="f">
                  <v:stroke joinstyle="miter"/>
                  <v:path arrowok="t" o:connecttype="custom" o:connectlocs="202190,188595;201237,201930;199332,219075;198380,225743;196475,246697;189807,252413;158375,252413;127895,253365;72650,253365;36455,252413;8832,252413;5022,252413;260,248603;5975,243840;14547,242888;30740,225743;31692,199072;32645,170497;31692,137160;32645,101918;31692,34290;30740,22860;13595,9525;5975,9525;2165,8572;260,4763;3117,1905;12642,0;40265,0;116465,0;145040,0;183140,0;193617,9525;197427,46672;199332,73343;199332,77153;197427,81915;189807,79058;186950,72390;172662,37147;137420,11430;114560,8572;93605,14288;90747,17145;88842,34290;88842,44768;88842,63818;88842,67628;88842,70485;89795,92393;90747,112395;96462,118110;114560,116205;132657,103822;141230,80010;143135,73343;147897,70485;151707,75247;151707,93345;151707,100965;151707,103822;150755,135255;150755,163830;150755,172403;147897,177165;140277,175260;138372,170497;130752,143828;124085,134303;114560,128588;91700,128588;87890,133350;87890,144780;87890,174308;88842,184785;88842,216218;88842,220980;88842,228600;93605,240983;102177,243840;129800,243840;147897,239078;172662,220028;174567,216218;191712,165735;192665,161925;200285,157163;204095,161925;202190,188595;38360,105728;45027,102870;45027,100013;44075,100013;37407,103822;37407,104775;38360,105728;42170,155258;45027,156210;47885,160972;46932,162878;46932,160972;45027,159068;45027,163830;47885,166688;49790,168593;50742,166688;51695,160972;60267,157163;59315,160020;63125,164783;63125,166688;59315,165735;58362,163830;56457,166688;57410,173355;58362,174308;59315,173355;63125,166688;66935,164783;68840,161925;65982,159068;63125,154305;63125,154305;65030,150495;64077,149543;56457,149543;54552,148590;54552,150495;52647,152400;49790,154305;48837,156210;46932,154305;45027,154305;44075,156210;44075,141922;42170,139065;40265,137160;39312,136208;38360,137160;38360,140018;39312,141922;40265,144780;40265,150495;42170,155258;37407,71438;41217,71438;42170,70485;40265,64770;39312,62865;38360,64770;37407,70485;37407,71438;39312,150495;38360,152400;38360,152400;39312,150495;39312,18097;40265,14288;41217,13335;41217,8572;42170,3810;41217,3810;41217,7620;41217,7620;39312,12383;39312,18097;41217,126683;42170,124778;45980,119063;47885,117158;50742,112395;53600,112395;54552,115253;56457,120015;57410,121920;60267,125730;62172,126683;63125,125730;60267,117158;56457,113347;54552,113347;54552,110490;57410,110490;63125,108585;62172,111443;60267,112395;64077,115253;66935,109538;63125,107633;62172,102870;60267,101918;56457,100965;52647,96203;47885,97155;46932,99060;48837,100013;52647,100965;48837,104775;45980,110490;45027,112395;44075,115253;45027,118110;43122,126683;41217,126683;39312,126683;41217,129540;41217,126683;40265,120015;40265,120015;39312,119063;40265,120015;40265,120015;41217,84772;41217,89535;46932,90488;47885,90488;47885,93345;49790,95250;52647,91440;49790,89535;50742,87630;50742,85725;48837,86678;48837,88583;46932,90488;43122,85725;41217,84772;47885,9525;49790,10478;50742,12383;54552,14288;55505,14288;55505,15240;53600,16193;51695,21908;53600,24765;50742,25718;47885,21908;43122,24765;41217,28575;41217,28575;38360,30480;40265,34290;41217,34290;43122,32385;42170,37147;42170,39053;44075,39053;47885,39053;49790,38100;48837,36195;47885,34290;49790,34290;51695,34290;53600,36195;54552,34290;55505,31433;56457,38100;57410,40005;64077,37147;61220,34290;62172,33338;64077,36195;64077,36195;65982,38100;64077,39053;60267,42863;58362,43815;52647,41910;51695,40005;46932,40958;45027,44768;47885,42863;49790,42863;49790,44768;45980,50483;45980,53340;49790,54293;48837,51435;48837,49530;53600,45720;63125,44768;65982,44768;65982,43815;63125,44768;62172,45720;64077,42863;65982,40005;71697,44768;67887,49530;66935,50483;67887,51435;69792,50483;71697,44768;72650,43815;70745,38100;68840,38100;65982,40005;63125,37147;65982,35243;67887,34290;69792,32385;69792,29528;68840,30480;66935,31433;66935,29528;65982,27622;69792,24765;70745,22860;69792,21908;68840,22860;65030,23813;64077,20003;65982,20955;65982,20003;64077,19050;63125,15240;60267,9525;63125,11430;67887,10478;69792,8572;70745,7620;68840,6668;65982,4763;65982,4763;60267,8572;45980,4763;47885,9525;47885,9525;40265,129540;40265,129540;40265,130493;40265,129540;40265,129540;41217,234315;40265,235268;41217,236220;43122,235268;41217,234315;43122,231458;42170,230505;41217,230505;43122,231458;43122,231458;41217,201930;41217,201930;41217,201930;41217,201930;41217,201930;43122,166688;43122,165735;41217,167640;42170,168593;43122,166688;42170,46672;44075,43815;43122,41910;41217,44768;42170,46672;42170,240983;42170,240983;42170,240983;42170,240983;42170,240983;45027,74295;45027,74295;44075,73343;41217,77153;43122,80010;45027,80963;45980,79058;45980,76200;45027,74295;42170,18097;42170,20003;45027,20955;47885,20955;48837,17145;46932,13335;48837,13335;50742,12383;49790,10478;47885,12383;46932,15240;45980,19050;45027,17145;42170,18097;42170,54293;43122,55245;44075,54293;43122,53340;42170,54293;42170,23813;42170,23813;42170,21908;42170,23813;42170,23813;69792,78105;73602,69533;75507,72390;77412,73343;77412,71438;76460,69533;75507,68580;73602,69533;70745,57150;67887,56197;64077,53340;63125,51435;59315,52388;60267,54293;67887,60008;70745,62865;68840,64770;64077,66675;53600,67628;47885,67628;50742,61913;54552,64770;55505,63818;50742,61913;45027,60008;41217,59055;42170,62865;41217,64770;42170,66675;43122,69533;44075,70485;46932,68580;46932,78105;45980,82868;44075,83820;44075,83820;45027,81915;49790,80963;51695,79058;49790,77153;51695,75247;56457,76200;60267,78105;62172,78105;64077,78105;67887,81915;70745,83820;73602,80010;70745,80963;70745,79058;70745,77153;67887,78105;66935,79058;65982,79058;69792,78105;44075,220028;44075,220028;45027,218122;43122,214313;42170,213360;42170,214313;44075,220028;42170,29528;42170,29528;42170,29528;51695,26670;50742,28575;44075,30480;42170,29528;42170,179070;44075,180975;45027,180022;43122,178118;42170,179070;47885,194310;46932,193358;45980,192405;44075,191453;42170,193358;44075,193358;45027,193358;45027,195263;47885,194310;47885,194310;44075,128588;46932,129540;47885,131445;47885,132397;52647,132397;53600,129540;51695,119063;53600,120968;54552,120015;53600,116205;50742,117158;48837,115253;48837,115253;47885,119063;44075,125730;44075,128588;45027,223838;45027,223838;45027,223838;45027,223838;45027,223838;45980,200978;45980,200978;44075,200978;45980,200978;45980,200978;45980,33338;44075,33338;44075,33338;45027,32385;46932,31433;46932,33338;45980,33338;50742,224790;50742,224790;46932,226695;45027,226695;45027,227647;46932,228600;46932,226695;50742,224790;45027,174308;45027,174308;45980,173355;45027,174308;45980,135255;45980,133350;45980,133350;45980,135255;45027,144780;45027,144780;46932,144780;45027,144780;45027,144780;47885,207645;45980,206693;46932,204788;45980,204788;45980,206693;47885,207645;47885,207645;63125,136208;63125,136208;57410,132397;55505,132397;57410,134303;58362,137160;57410,139065;54552,140970;54552,138113;53600,135255;50742,136208;44075,135255;45027,139065;49790,140970;50742,141922;49790,142875;48837,143828;50742,143828;57410,142875;59315,140970;63125,136208;46932,212408;46932,212408;46932,214313;46932,212408;46932,212408;48837,172403;47885,170497;46932,172403;48837,172403;48837,239078;47885,239078;47885,240030;48837,239078;48837,239078;48837,146685;47885,148590;48837,149543;50742,147638;48837,146685;50742,69533;48837,68580;49790,66675;51695,67628;52647,69533;50742,69533;65030,175260;63125,171450;59315,172403;53600,176213;52647,177165;54552,182880;52647,183833;49790,186690;50742,187643;53600,185738;54552,182880;56457,180975;57410,178118;60267,175260;63125,174308;65030,175260;65982,34290;56457,31433;53600,32385;52647,34290;51695,33338;50742,27622;58362,27622;58362,28575;65982,32385;67887,34290;65982,34290;51695,217170;51695,217170;51695,217170;51695,217170;51695,217170;52647,190500;50742,191453;51695,192405;53600,191453;52647,190500;53600,108585;53600,108585;53600,108585;50742,108585;50742,108585;53600,104775;53600,108585;53600,203835;54552,202883;55505,200978;55505,200025;55505,198120;53600,199072;51695,201930;53600,203835;55505,100965;51695,100013;55505,100965;53600,240983;53600,240983;51695,240983;53600,240983;53600,240983;52647,22860;57410,20003;59315,21908;55505,22860;52647,22860;54552,225743;54552,225743;55505,228600;56457,227647;54552,225743;55505,236220;54552,236220;55505,237172;57410,240983;57410,241935;58362,240983;55505,236220;77412,94297;76460,88583;72650,87630;70745,88583;68840,87630;64077,82868;60267,80963;56457,80010;53600,80010;56457,80010;55505,81915;54552,83820;57410,83820;56457,87630;57410,91440;58362,92393;59315,90488;56457,83820;60267,82868;65030,85725;65982,86678;65030,87630;62172,87630;62172,91440;64077,95250;64077,95250;65030,91440;65030,89535;66935,89535;67887,91440;67887,100013;68840,101918;70745,100965;70745,98108;70745,93345;75507,94297;77412,94297;57410,71438;55505,74295;54552,73343;55505,70485;57410,71438;54552,57150;54552,58103;56457,59055;58362,60008;58362,57150;56457,56197;54552,57150;55505,53340;56457,51435;56457,50483;55505,53340;55505,53340;57410,211455;55505,210503;54552,211455;55505,212408;57410,211455;58362,98108;63125,98108;63125,96203;58362,96203;58362,98108;60267,128588;60267,128588;58362,129540;59315,130493;60267,128588;58362,28575;62172,25718;62172,26670;58362,28575;61220,56197;59315,56197;58362,57150;59315,57150;61220,56197;61220,56197;59315,218122;59315,218122;59315,218122;59315,218122;59315,218122;63125,227647;61220,225743;59315,228600;61220,229553;63125,227647;66935,72390;61220,76200;59315,73343;62172,71438;66935,72390;60267,62865;59315,65722;61220,64770;64077,61913;65030,60960;64077,60008;60267,62865;61220,10478;64077,11430;65982,11430;63125,9525;61220,10478;61220,163830;63125,160020;64077,160972;61220,163830;63125,213360;61220,214313;62172,215265;64077,214313;63125,213360;62172,139065;62172,139065;64077,139065;62172,139065;62172,139065;64077,128588;66935,126683;65030,124778;63125,126683;64077,128588;76460,237172;72650,236220;70745,236220;65982,237172;64077,233363;62172,232410;61220,234315;65982,240030;67887,240030;71697,239078;76460,237172;66935,116205;65030,116205;64077,117158;65982,118110;67887,117158;69792,114300;66935,116205;66935,28575;67887,29528;66935,28575;65030,28575;65030,27622;66935,28575;69792,75247;69792,75247;67887,75247;66935,72390;65982,68580;68840,69533;69792,75247;65982,195263;66935,196215;66935,194310;67887,193358;67887,192405;66935,193358;65982,195263;65982,140018;65982,140018;66935,140018;65982,140018;65982,140018;65982,214313;65982,214313;67887,212408;67887,211455;68840,210503;68840,209550;67887,209550;67887,210503;67887,211455;66935,211455;65982,214313;66935,242888;66935,242888;66935,242888;66935,242888;66935,242888;66935,165735;66935,165735;67887,170497;67887,169545;66935,165735;66935,143828;66935,143828;69792,143828;71697,141922;70745,140970;66935,143828;66935,30480;69792,30480;66935,30480;67887,121920;67887,121920;67887,121920;67887,121920;67887,121920;73602,220028;68840,218122;66935,220028;68840,221933;73602,220028;71697,227647;71697,225743;69792,225743;68840,232410;70745,234315;71697,232410;68840,232410;71697,227647;67887,157163;67887,157163;70745,157163;72650,155258;71697,154305;67887,157163;70745,128588;67887,131445;68840,133350;71697,130493;70745,128588;67887,177165;67887,177165;68840,176213;67887,177165;67887,177165;70745,102870;67887,104775;69792,104775;71697,106680;72650,106680;70745,102870;73602,167640;73602,167640;73602,162878;72650,160972;71697,158115;68840,160020;70745,163830;73602,167640;73602,167640;71697,168593;71697,169545;73602,167640;73602,150495;70745,148590;68840,150495;69792,152400;73602,150495;70745,111443;70745,111443;68840,111443;68840,112395;70745,111443;70745,9525;70745,9525;70745,9525;72650,8572;71697,7620;70745,9525;70745,20003;70745,20003;71697,21908;73602,21908;70745,20003;70745,182880;70745,182880;70745,182880;70745,182880;70745,182880;70745,210503;70745,210503;70745,209550;70745,209550;70745,210503;73602,91440;72650,92393;71697,91440;73602,91440;73602,91440;72650,113347;72650,113347;72650,113347;72650,113347;72650,113347;75507,121920;75507,121920;73602,121920;73602,122872;75507,121920;75507,59055;75507,59055;73602,56197;72650,57150;75507,59055;73602,209550;74555,210503;75507,209550;75507,208597;73602,209550;75507,30480;73602,30480;73602,32385;76460,36195;78365,37147;78365,34290;75507,30480;74555,16193;73602,17145;73602,18097;74555,16193;74555,16193;75507,9525;75507,9525;77412,9525;75507,9525;75507,9525;77412,219075;77412,219075;76460,219075;77412,219075;77412,219075;77412,98108;77412,98108;77412,98108;77412,98108;77412,98108;77412,82868;79317,84772;80270,83820;78365,80963;76460,80963;77412,82868;78365,40005;78365,40005;77412,39053;78365,40005;78365,40005;81222,121920;79317,122872;79317,123825;78365,124778;79317,124778;79317,123825;80270,123825;81222,121920;79317,44768;79317,44768;79317,44768;79317,44768;79317,44768;81222,96203;81222,96203;81222,98108;81222,96203;81222,96203;81222,20955;81222,20955;82175,22860;83127,22860;81222,20955;82175,78105;82175,78105;80270,78105;82175,78105;82175,78105;82175,64770;81222,65722;82175,66675;82175,64770;82175,64770;87890,8572;87890,8572;87890,8572;87890,8572;87890,8572;130752,117158;130752,118110;131705,120015;132657,120968;133610,119063;131705,116205;129800,115253;130752,117158;132657,109538;134562,110490;135515,109538;133610,108585;132657,109538;138372,111443;138372,111443;140277,111443;140277,109538;141230,109538;143135,109538;141230,107633;139325,108585;138372,109538;138372,111443;141230,120968;141230,120968;141230,122872;141230,120968;142182,118110;142182,118110;140277,118110;142182,118110;142182,118110;144087,120015;144087,120015;145992,120015;144087,120015;144087,120015;177425,240983;175520,240030;176472,237172;175520,233363;173615,234315;171710,235268;170757,237172;172662,237172;176472,240030;177425,240983;177425,240983;169805,228600;169805,228600;171710,228600;169805,228600;169805,228600;173615,246697;173615,246697;172662,247650;173615,246697;173615,246697;180282,225743;178377,224790;178377,225743;180282,225743;180282,239078;180282,239078;179330,237172;179330,238125;180282,239078;181235,241935;181235,241935;181235,243840;182187,242888;181235,241935;188855,237172;186950,236220;185045,234315;185045,230505;183140,230505;185997,224790;187902,221933;187902,220980;186950,220980;182187,225743;183140,230505;184092,238125;187902,238125;188855,237172;183140,217170;184092,218122;185045,217170;183140,217170;183140,217170;185997,226695;185045,229553;185045,229553;186950,228600;189807,225743;185997,226695;193617,222885;191712,220980;191712,222885;192665,224790;193617,222885;193617,216218;193617,216218;193617,216218;193617,216218;193617,21621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644119437" o:spid="_x0000_s1028" style="position:absolute;left:2105;top:890;width:1752;height:1766;visibility:visible;mso-wrap-style:square;v-text-anchor:middle" coordsize="175269,17663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" path="m173603,9948v-2858,953,-5715,1905,-8573,2858c156458,13758,151695,19473,147885,26141v-2857,5715,-4762,11430,-5715,16192c133598,68051,124073,92816,115500,118533v-5715,17145,-11430,34290,-16192,51435c97403,175683,96450,176636,90735,176636v-7620,,-9525,-953,-12382,-7620c73590,156633,69780,144251,65018,131868,58350,114723,52635,96626,45968,79481,39300,61383,32633,42333,23108,25188v-953,-1905,-2858,-4762,-3810,-6667c16440,14711,13583,11853,7868,11853v-953,,-2858,,-3810,-952c1200,9948,-705,7091,248,5186,1200,2328,3105,423,5963,423v6667,,13335,-952,19050,c32633,1376,39300,423,46920,423v11430,-952,21908,,33338,c83115,423,85020,1376,85020,4233v,2858,-952,3810,-4762,4763c70733,9948,70733,12806,70733,21378v,2858,952,6668,2857,9525c74543,33761,76448,35666,76448,38523v3810,15240,10477,28575,15240,42863c94545,89958,97403,98531,101213,107103v,953,,2858,1905,2858c105023,109961,105023,109008,105023,107103v7620,-18097,15240,-37147,20955,-57150c127883,42333,130740,35666,131693,28998v,-1905,952,-3810,952,-5715c132645,15663,128835,11853,120263,9948v-953,,-2858,,-3810,c114548,9948,113595,8043,112643,6138v,-1905,952,-2857,2857,-3810c117405,1376,119310,1376,121215,1376r10478,c137408,2328,142170,423,146933,2328v952,,1905,,2857,c156458,1376,163125,1376,168840,2328v1905,,3810,953,3810,3810c176460,7091,175508,8996,173603,9948xm52635,15663v,,,,,l52635,15663v-952,,-952,953,,c52635,15663,52635,15663,52635,15663xm56445,41381r,c55493,40428,55493,40428,55493,41381r952,c56445,42333,56445,42333,56445,41381xm57398,35666v-953,,-953,,,c56445,36618,56445,37571,57398,37571v,,,-953,,-1905c58350,35666,57398,35666,57398,35666xm57398,67098v,,,,,l57398,67098r,l57398,67098xm62160,89006v,,,,,c61208,89006,61208,89006,62160,89006v-952,,-952,952,,c62160,89006,62160,89006,62160,89006xm67875,95673v-952,-952,-952,-952,,l65970,96626v,,,,1905,-953l67875,95673xm67875,70908v,-952,,-952,,l67875,70908v-952,,,,,c67875,70908,67875,70908,67875,70908xm69780,97578v-952,,-952,,-952,953c68828,98531,68828,99483,68828,99483v,,952,-952,952,-1905c69780,97578,69780,97578,69780,97578xm71685,111866v,-1905,1905,-2858,2858,-3810c76448,106151,75495,106151,73590,105198v,,-952,,-952,c70733,106151,71685,109008,70733,109961v-953,,,952,952,1905xm71685,81386v,-953,,-953,,l72638,80433v-953,,-953,,-953,953c70733,80433,71685,80433,71685,81386xm75495,112818v,,,-952,,c74543,109961,73590,111866,72638,111866r,c72638,112818,73590,113771,75495,112818xm73590,95673v,,,953,,c74543,96626,74543,96626,74543,96626v,-953,,-1905,-953,-953c73590,94721,73590,94721,73590,95673xm79305,125201v,-953,-952,-953,,c78353,126153,75495,127106,74543,128058v,,,953,952,953l75495,129011v1905,,3810,-1905,3810,-3810l79305,125201xm78353,135678v,,,-952,,c77400,134726,76448,134726,76448,135678v952,953,952,953,1905,c78353,136631,78353,136631,78353,135678xm78353,83291v,952,952,1905,1905,1905c80258,85196,81210,85196,81210,84243v,-952,-1905,-952,-2857,-952c78353,83291,77400,82338,78353,83291xm80258,89006v,-953,,-953,-953,-1905c78353,87101,78353,87101,78353,88053r1905,953c79305,89958,80258,89958,80258,89006xm80258,100436v,-953,,-953,,c79305,99483,78353,99483,78353,99483v,,,953,,953c79305,101388,80258,100436,80258,100436xm80258,111866v,,,,,c79305,111866,79305,111866,80258,111866v-953,,-953,,,c80258,111866,80258,111866,80258,111866xm81210,118533v,,953,-952,,c82163,117581,82163,117581,82163,117581v-953,-953,-1905,-953,-953,952c80258,117581,81210,118533,81210,118533xm81210,121391v,,,952,,c82163,122343,83115,121391,83115,121391v,-953,,-953,-952,-953c82163,120438,81210,120438,81210,121391xm88830,139488v,-952,-952,-952,-952,-952c87878,138536,86925,138536,86925,138536v953,-2858,1905,-4763,953,-7620c87878,129963,86925,128058,85020,128058v-952,,-1905,953,-2857,1905c81210,131868,82163,132821,83115,133773v953,953,1905,-952,1905,-952c86925,134726,84068,137583,86925,139488v,,,953,953,953c86925,139488,87878,139488,88830,139488v,,,,,xm86925,142346v,-953,-952,-953,-1905,-953c84068,141393,82163,141393,82163,142346v,952,1905,,1905,952c85973,143298,86925,143298,86925,142346xm83115,101388v,953,953,953,953,953c85020,102341,85020,101388,85020,101388v,-952,,-952,-1905,c84068,100436,83115,101388,83115,101388xm85020,106151v-952,,-952,952,-952,1905c84068,109008,84068,109961,85020,109961v953,,953,-1905,953,-1905c85973,107103,85973,107103,85020,106151xm85020,129011v,952,-952,952,-952,1905c85020,130916,84068,129963,85020,129011v,,,,,xm85020,115676v,1905,953,4762,953,6667c85973,122343,85973,123296,85973,123296v952,,952,-953,952,-953c86925,119486,87878,116628,90735,115676v953,-953,953,-1905,,-3810c90735,111866,90735,110913,89783,110913v-953,2858,-5715,1905,-4763,4763xm88830,126153v,,,-952,,c87878,125201,87878,126153,88830,126153r,l88830,126153xm93593,117581v,-953,-953,-953,-953,-953c91688,117581,89783,116628,89783,118533v,953,952,1905,1905,1905c92640,120438,93593,119486,93593,117581xm91688,136631v,-953,-953,-953,-953,-1905c89783,134726,89783,134726,89783,134726v,952,,1905,1905,1905c90735,136631,91688,136631,91688,136631xm93593,127106v,-953,-953,-953,,c91688,126153,91688,127106,91688,128058v,953,,953,952,953c92640,128058,93593,127106,93593,127106xm91688,103293v,,,953,,l91688,103293v952,,952,,,c92640,103293,92640,103293,91688,103293xm98355,132821v-952,,-1905,952,-1905,1905c96450,135678,96450,135678,97403,135678v952,-952,952,-952,952,-2857c99308,132821,98355,132821,98355,132821xe" filled="f" stroked="f">
                  <v:stroke joinstyle="miter"/>
                  <v:path arrowok="t" o:connecttype="custom" o:connectlocs="173603,9948;165030,12806;147885,26141;142170,42333;115500,118533;99308,169968;90735,176636;78353,169016;65018,131868;45968,79481;23108,25188;19298,18521;7868,11853;4058,10901;248,5186;5963,423;25013,423;46920,423;80258,423;85020,4233;80258,8996;70733,21378;73590,30903;76448,38523;91688,81386;101213,107103;103118,109961;105023,107103;125978,49953;131693,28998;132645,23283;120263,9948;116453,9948;112643,6138;115500,2328;121215,1376;131693,1376;146933,2328;149790,2328;168840,2328;172650,6138;173603,9948;52635,15663;52635,15663;52635,15663;52635,15663;52635,15663;56445,41381;56445,41381;55493,41381;56445,41381;56445,41381;57398,35666;57398,35666;57398,37571;57398,35666;57398,35666;57398,67098;57398,67098;57398,67098;57398,67098;57398,67098;62160,89006;62160,89006;62160,89006;62160,89006;62160,89006;67875,95673;67875,95673;65970,96626;67875,95673;67875,95673;67875,70908;67875,70908;67875,70908;67875,70908;67875,70908;69780,97578;68828,98531;68828,99483;69780,97578;69780,97578;71685,111866;74543,108056;73590,105198;72638,105198;70733,109961;71685,111866;71685,81386;71685,81386;72638,80433;71685,81386;71685,81386;75495,112818;75495,112818;72638,111866;72638,111866;75495,112818;73590,95673;73590,95673;74543,96626;73590,95673;73590,95673;79305,125201;79305,125201;74543,128058;75495,129011;75495,129011;79305,125201;79305,125201;78353,135678;78353,135678;76448,135678;78353,135678;78353,135678;78353,83291;80258,85196;81210,84243;78353,83291;78353,83291;80258,89006;79305,87101;78353,88053;80258,89006;80258,89006;80258,100436;80258,100436;78353,99483;78353,100436;80258,100436;80258,111866;80258,111866;80258,111866;80258,111866;80258,111866;81210,118533;81210,118533;82163,117581;81210,118533;81210,118533;81210,121391;81210,121391;83115,121391;82163,120438;81210,121391;88830,139488;87878,138536;86925,138536;87878,130916;85020,128058;82163,129963;83115,133773;85020,132821;86925,139488;87878,140441;88830,139488;88830,139488;86925,142346;85020,141393;82163,142346;84068,143298;86925,142346;83115,101388;84068,102341;85020,101388;83115,101388;83115,101388;85020,106151;84068,108056;85020,109961;85973,108056;85020,106151;85020,129011;84068,130916;85020,129011;85020,129011;85020,115676;85973,122343;85973,123296;86925,122343;90735,115676;90735,111866;89783,110913;85020,115676;88830,126153;88830,126153;88830,126153;88830,126153;88830,126153;93593,117581;92640,116628;89783,118533;91688,120438;93593,117581;91688,136631;90735,134726;89783,134726;91688,136631;91688,136631;93593,127106;93593,127106;91688,128058;92640,129011;93593,127106;91688,103293;91688,103293;91688,103293;91688,103293;91688,103293;98355,132821;96450,134726;97403,135678;98355,132821;98355,132821" o:connectangles="0,0,0,0,0,0,0,0,0,0,0,0,0,0,0,0,0,0,0,0,0,0,0,0,0,0,0,0,0,0,0,0,0,0,0,0,0,0,0,0,0,0,0,0,0,0,0,0,0,0,0,0,0,0,0,0,0,0,0,0,0,0,0,0,0,0,0,0,0,0,0,0,0,0,0,0,0,0,0,0,0,0,0,0,0,0,0,0,0,0,0,0,0,0,0,0,0,0,0,0,0,0,0,0,0,0,0,0,0,0,0,0,0,0,0,0,0,0,0,0,0,0,0,0,0,0,0,0,0,0,0,0,0,0,0,0,0,0,0,0,0,0,0,0,0,0,0,0,0,0,0,0,0,0,0,0,0,0,0,0,0,0,0,0,0,0,0,0,0,0,0,0,0,0,0,0,0,0,0,0,0,0,0,0,0,0,0,0,0,0,0,0,0,0,0,0,0,0,0,0,0,0,0,0,0,0,0,0,0,0,0,0,0,0"/>
                </v:shape>
                <v:shape id="Freeform 635149651" o:spid="_x0000_s1029" style="position:absolute;left:3745;top:856;width:1610;height:1814;visibility:visible;mso-wrap-style:square;v-text-anchor:middle" coordsize="161015,1814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" path="m161016,119063v-953,11430,,21907,-3810,33337c154348,160972,150538,168593,141966,174308v-15240,10477,-34290,8572,-47625,-953c92436,171450,90531,169545,89578,167640v-3810,-3810,-3810,-3810,-7620,-952c74338,173355,65766,178118,56241,180022v-8573,1906,-18098,1906,-26670,c17188,176213,7663,168593,2901,156210v-4763,-12382,-2858,-22860,,-34290c3853,117158,6711,112395,10521,108585,20998,96203,33381,89535,48621,84772v7620,-2857,14287,-5714,20955,-9525c77196,70485,81006,63818,81958,56197v1905,-11429,953,-21907,-952,-33337c79101,15240,73386,9525,64813,8572,54336,7620,46716,10478,39096,17145v-2858,2858,-3810,5715,-2858,9525c37191,29528,38143,30480,41001,30480v10477,-952,17145,5715,18097,16192c60051,64770,43858,78105,26713,71438,18141,67628,11473,60960,10521,51435,8616,40005,11473,29528,19093,20003,28618,7620,40048,2858,55288,953,69576,-953,83863,,97198,3810v13335,3810,22860,12383,29528,22860c132441,35243,132441,44768,132441,55245v,2858,-953,5715,-953,8573c131488,69533,131488,76200,130536,81915v,3810,952,7620,952,11430c131488,108585,131488,124778,131488,140018v,3810,953,8572,953,12382c132441,154305,133393,156210,134346,157163v2857,4762,6667,4762,10477,952c149586,152400,150538,145733,151491,139065v,-5715,,-12382,952,-17145c152443,118110,154348,116205,158158,116205v953,-952,2858,,2858,2858xm9568,145733v-952,,-1905,,-2857,952c6711,147638,6711,148590,7663,148590v1905,953,1905,-1905,1905,-2857c10521,145733,10521,145733,9568,145733xm26713,144780v-952,-952,-2857,-2858,-1905,-3810c25761,140018,28618,140970,28618,140018v,,,-953,,-953c28618,137160,25761,136208,26713,134303v,,3810,952,4763,952l31476,138113v952,,1905,,2857,-953c35286,137160,36238,136208,36238,135255v,-952,-952,-952,-1905,-952c34333,133350,34333,132397,33381,132397r-3810,-952c28618,129540,26713,128588,25761,127635v2857,-1905,4762,953,6667,953c34333,127635,36238,125730,38143,124778r953,c40048,124778,40048,123825,40048,123825v-2857,-953,-952,-2857,-952,-4762c39096,118110,38143,117158,37191,117158v-1905,,-953,952,-953,1905c36238,120015,36238,120015,35286,120015v-2858,,-3810,1905,-1905,3810c34333,125730,33381,125730,32428,125730v-1905,-952,-3810,-952,-4762,1905c26713,126683,25761,124778,23856,125730v-953,953,952,1905,952,2858c24808,128588,24808,128588,24808,128588v-952,,-1905,952,-2857,1905c20998,129540,20046,129540,18141,129540v952,-1905,2857,-3810,952,-5715c18141,121920,16236,123825,15283,123825v-952,,-1905,,-2857,953c12426,126683,13378,126683,15283,126683v1905,,1905,,953,1905c15283,129540,14331,129540,15283,131445v953,952,1905,,2858,c18141,133350,19093,135255,19093,136208r2858,-1905c22903,137160,20998,139065,20998,140970v2858,952,1905,3810,1905,5715c21951,145733,20046,145733,20046,143828v-953,-1906,-1905,-2858,-3810,-2858c16236,139065,15283,137160,18141,137160v952,,952,-952,952,-952c18141,135255,16236,134303,15283,136208v-952,1905,-952,3810,953,4762c16236,142875,14331,144780,17188,146685v1905,1905,3810,953,5715,c24808,146685,25761,147638,26713,149543v1905,952,2858,,3810,-953c28618,146685,27666,145733,26713,144780xm18141,152400v-953,-953,-1905,-2857,-2858,-2857c14331,150495,16236,152400,14331,154305v,,,953,952,953c15283,154305,17188,154305,18141,152400xm18141,118110v,,,953,,953c18141,120015,17188,120968,18141,120968v952,,1905,-953,2857,-1905c21951,118110,22903,117158,21951,116205v-953,-952,-2858,-1905,-3810,-3810c17188,115253,18141,116205,18141,118110xm24808,155258r,l24808,155258v-952,-1905,,-3811,-1905,-2858c21951,152400,20046,152400,19093,154305v,953,-952,2858,953,3810c20998,159068,22903,159068,23856,159068r,l23856,158115v2857,-952,1905,-1905,952,-2857xm21951,40005v,-952,,-952,,c20046,39053,20046,40005,20046,40958v,952,,952,952,952c21951,40958,21951,40005,21951,40005xm23856,120015v-1905,,-2858,953,-3810,2857c20046,123825,20998,123825,22903,123825v1905,953,1905,-953,2858,-2857c25761,120015,24808,120015,23856,120015xm20998,112395v,952,,952,,c20998,113347,21951,113347,20998,112395v953,,953,,,c20998,111443,20046,112395,20998,112395xm23856,137160v,953,,953,,c21951,138113,21951,138113,20998,137160v,-952,,-952,953,-952c23856,136208,23856,136208,23856,137160xm21951,128588r,c23856,128588,25761,129540,26713,131445v-3810,1905,-3810,-952,-4762,-2857xm23856,161925v,,-953,,-953,c21951,161925,21951,162878,21951,162878v,952,952,952,952,952c23856,162878,24808,162878,23856,161925xm23856,33338v,-953,,-953,-953,-953c21951,32385,21951,33338,21951,33338v,,952,952,1905,c23856,34290,23856,34290,23856,33338xm24808,155258r,2857c24808,158115,24808,158115,24808,158115v-2857,-952,-1905,-2857,,-2857c24808,154305,24808,154305,24808,155258xm22903,107633v,952,953,1905,1905,1905c25761,109538,24808,107633,25761,106680v,-952,,-1905,,-1905c23856,104775,22903,106680,22903,107633xm25761,98108r,c25761,99060,26713,99060,25761,98108v952,,,,,c25761,98108,25761,98108,25761,98108xm30523,52388v,-953,-952,-953,-1905,-953c29571,50483,29571,50483,29571,49530v,,,-952,,-952c28618,48578,28618,49530,28618,49530v,,,953,-952,1905c24808,54293,27666,54293,29571,54293v,-953,952,-953,952,-1905xm26713,114300v,953,953,953,,c28618,115253,28618,114300,28618,114300v,,,-953,-1905,c27666,113347,26713,114300,26713,114300xm34333,42863v,,-952,-953,-1905,-1905c31476,40005,29571,41910,29571,40005v952,-1905,,-2858,-953,-2858c27666,37147,27666,38100,27666,40005v-953,2858,-953,2858,2857,2858l31476,42863v952,,1905,952,2857,xm42906,148590v-953,,-1905,953,-1905,1905c41001,152400,41001,153353,39096,153353v-2858,-953,-2858,952,-3810,2857c34333,156210,32428,157163,31476,156210v-953,,-1905,-1905,-953,-1905c34333,153353,31476,151447,31476,150495v,-952,-953,-1905,-1905,-952c28618,149543,28618,150495,28618,151447r,10478c28618,162878,27666,162878,28618,163830v953,,953,-952,953,-952c30523,161925,30523,160020,31476,160020v3810,952,2857,-1905,3810,-3810l36238,156210v,953,,2858,1905,2858c40048,159068,40048,160020,40048,160972v,953,,1906,953,1906c41953,162878,41953,161925,41953,160972v,-1904,-952,-2857,-2857,-3809l36238,156210v,-952,953,-1905,1905,-952c41953,156210,42906,153353,43858,150495v-952,,,-952,-952,-1905xm28618,118110v,,,,,c29571,119063,29571,118110,29571,118110v,-952,,-952,-953,c28618,117158,28618,117158,28618,118110xm29571,141922v,953,952,1906,1905,1906c33381,143828,32428,142875,32428,141922v,-952,,-1904,-952,-952c30523,140018,29571,140970,29571,141922xm33381,134303v,952,,1905,,2857c32428,137160,31476,136208,30523,136208v953,-953,1905,-1905,2858,-1905xm32428,113347v,,953,,953,c34333,113347,34333,113347,34333,112395v,-952,-952,-952,-952,-952l31476,111443v-953,,-1905,-1905,-1905,-953c30523,112395,31476,113347,32428,113347xm31476,57150v,,,-953,,c31476,56197,30523,57150,31476,57150v,,,,,c31476,57150,31476,57150,31476,57150xm32428,150495v953,952,1905,952,2858,-952c36238,149543,37191,148590,37191,147638v,,-953,-953,-953,c35286,147638,35286,148590,35286,149543v-953,,-1905,-953,-1905,-1905c33381,146685,32428,146685,32428,147638v-952,952,-952,1905,,2857xm33381,174308v,-953,,-953,,l33381,174308v-953,,-953,952,,c33381,174308,33381,174308,33381,174308xm34333,166688r,c33381,167640,33381,167640,34333,166688r,c34333,167640,34333,167640,34333,166688xm33381,106680v,953,952,953,,c35286,107633,35286,107633,35286,106680v,,,,-1905,c34333,106680,33381,106680,33381,106680xm34333,39053v,,-952,,,l34333,40958v,,953,,953,-953c35286,39053,35286,39053,34333,39053xm35286,51435v-953,953,-953,2858,-953,2858c36238,56197,36238,54293,38143,53340r953,c40048,53340,40048,52388,40048,52388r,c39096,52388,39096,52388,38143,53340v,,,953,,953c38143,54293,37191,54293,37191,53340v-953,-952,-953,-1905,-1905,-1905xm38143,128588r-2857,c35286,128588,34333,128588,34333,129540v953,953,1905,1905,2858,1905l38143,128588v953,,953,,1905,-953c40048,127635,40048,126683,40048,126683v-952,952,-1905,952,-1905,1905xm37191,163830v,,,-952,-953,-952c35286,162878,35286,163830,35286,164783v,952,952,1905,1905,952c37191,165735,37191,164783,37191,163830xm37191,138113r,c37191,139065,37191,139065,38143,139065v,,,,-952,-952c38143,138113,38143,138113,37191,138113xm39096,59055v,-952,-953,-952,,c38143,59055,37191,59055,37191,59055v,,,,1905,c38143,60008,39096,59055,39096,59055xm38143,42863v,952,953,952,1905,952c41001,43815,42906,43815,42906,42863v-953,-953,-2858,,-4763,c39096,41910,38143,42863,38143,42863xm42906,39053v,,,952,,c43858,40005,44811,40005,44811,39053v,,,-953,,-953c43858,39053,42906,39053,42906,39053xm44811,53340v-953,,,953,-953,1905c43858,55245,43858,56197,43858,56197v953,-952,953,-1904,953,-2857c44811,53340,44811,53340,44811,53340xm82911,147638v,-4763,,-9525,-953,-15241c81006,125730,81958,119063,81958,112395v,-5715,,-12382,,-16192l81958,80963v,-2858,-952,-2858,-2857,-953c73386,84772,67671,87630,61003,92393v-7620,5715,-13335,13335,-15240,22860c42906,127635,43858,139065,47668,150495v3810,11430,10478,14288,18098,13335c74338,162878,82911,154305,82911,147638xm47668,56197r,c47668,56197,47668,56197,47668,56197v,-952,,-952,,c47668,55245,47668,55245,47668,56197xm88626,75247v-953,,-953,,-953,953c87673,77153,87673,77153,88626,77153v,,952,,,-1906c89578,75247,89578,75247,88626,75247xm88626,30480v,,952,953,,c89578,31433,89578,30480,88626,30480v952,-952,952,-952,,c88626,29528,88626,30480,88626,30480xm91483,69533v953,,1905,-953,1905,-1905c93388,65722,91483,66675,90531,65722v-953,,-1905,,-1905,953c88626,67628,90531,68580,91483,69533xm98151,91440v,953,952,1905,952,2857c99103,95250,99103,95250,100056,96203v,-953,,-953,,-953c100056,91440,98151,89535,97198,85725v,-953,-952,-1905,-1905,-1905c91483,82868,91483,82868,92436,79058v-1905,952,-3810,2857,-1905,4762c91483,85725,91483,86678,92436,88583v,-953,,-2858,1905,-2858c95293,85725,95293,85725,95293,86678v,1905,-1905,1905,-2857,1905l92436,88583r,c92436,89535,93388,90488,94341,89535v2857,-952,3810,-952,3810,1905xm91483,52388v,952,,952,,c92436,53340,93388,53340,92436,52388r-953,c91483,52388,91483,52388,91483,52388xm91483,61913v,,,,,l92436,62865v,,,,-953,-952c92436,61913,92436,61913,91483,61913xm91483,26670v,,953,,,c92436,26670,92436,26670,91483,26670v1905,-952,953,-952,,c92436,25718,91483,26670,91483,26670xm94341,60008v,,952,,952,-953c93388,59055,95293,56197,93388,56197v-952,,-952,,-952,953c91483,58103,92436,60008,94341,60008xm93388,49530v953,,953,,953,-952c93388,47625,92436,46672,91483,45720v,,,952,,952c92436,47625,92436,49530,93388,49530xm96246,96203v,-953,-1905,-953,-2858,-953c92436,95250,92436,95250,92436,96203v,952,,952,952,952c94341,97155,94341,98108,95293,98108v953,952,1905,1905,2858,1905c98151,99060,96246,97155,96246,96203xm94341,34290v-953,,-2858,,-1905,1905c93388,37147,93388,38100,95293,38100v2858,,2858,-2857,2858,-4762c99103,32385,98151,31433,97198,31433v-952,,-952,952,-952,1905c96246,34290,95293,34290,94341,34290xm95293,153353v,-953,,-953,,c94341,152400,93388,152400,93388,152400v,953,,953,953,953c94341,153353,95293,153353,95293,153353xm96246,75247v,-952,,-1904,,-1904c95293,73343,95293,74295,94341,74295v-1905,952,-1905,2858,-953,4763c97198,79058,97198,79058,96246,75247xm95293,139065v,,-952,,,c94341,140018,94341,140018,94341,140970v952,-952,1905,-952,952,-1905c96246,139065,96246,139065,95293,139065xm94341,62865v,953,,953,,c95293,63818,95293,63818,95293,62865v,,,-952,,-952c95293,61913,95293,62865,94341,62865xm95293,8572v,,,,,c96246,8572,96246,8572,95293,8572v953,,953,-952,,c95293,7620,95293,8572,95293,8572xm100056,55245v,952,952,2858,1905,1905c102913,56197,104818,56197,104818,54293v,-953,-952,-1905,-952,-953c101008,54293,100056,51435,98151,51435v,,-953,-952,-1905,c95293,51435,94341,52388,94341,53340v,953,952,953,1905,953c99103,52388,99103,54293,100056,55245xm101008,39053v-1905,952,-3810,1905,-4762,2857c95293,42863,97198,42863,97198,42863v1905,,3810,,4763,-2858c101961,40005,101961,39053,101008,39053xm98151,120015v,953,,1905,952,953c100056,120015,99103,120015,99103,119063v953,,1905,-953,953,-1905c99103,116205,99103,117158,98151,118110v,,,953,,1905xm98151,63818v,,,952,952,952l100056,63818v,,-953,,-1905,c99103,62865,98151,63818,98151,63818xm100056,139065v952,,952,-952,952,-1905l101008,136208v,,-952,,-952,c99103,137160,98151,138113,100056,139065v-953,,-953,,,xm99103,25718v,,-952,952,,952c101008,26670,101008,24765,101008,23813v,-953,,-953,-952,-1905c98151,21908,99103,23813,99103,25718xm99103,67628v,,,952,,c101008,68580,101961,68580,102913,67628v953,,1905,-953,1905,-1906c104818,65722,104818,64770,104818,64770v-1905,,-5715,1905,-5715,2858xm100056,45720v,,,,,c99103,46672,99103,46672,100056,46672v,953,952,,,-952c101008,46672,100056,45720,100056,45720xm114343,159068v-952,-1905,-1905,,-2857,c110533,159068,109581,160020,108628,160020v-2857,952,-5715,2858,-8572,2858c99103,162878,99103,162878,99103,163830v,,953,953,953,953c101008,164783,101008,164783,101961,165735v3810,-952,7620,,11430,-2857c113391,160972,115296,160020,114343,159068xm111486,145733v952,,952,-953,952,-953c113391,144780,114343,144780,114343,143828v,,,-953,-952,-953c112438,142875,112438,143828,112438,144780v-952,,-1905,-1905,-3810,-952c106723,145733,103866,144780,101961,143828v-953,,-1905,-953,-2858,c99103,144780,99103,144780,99103,145733v,952,1905,952,2858,952c105771,146685,108628,145733,111486,145733xm101008,84772v-952,1906,,3811,1905,3811c104818,89535,105771,90488,103866,92393v,952,,1904,952,952c106723,93345,107676,91440,107676,90488v,-953,,-2858,-1905,-2858c104818,87630,102913,87630,104818,85725v953,-953,,-1905,,-3810l104818,80010v,-952,,-1905,-952,-1905c102913,77153,102913,78105,101961,79058r-1905,1905c99103,80963,99103,81915,100056,81915v3810,953,952,1905,952,2857xm101008,157163v,-953,,-1905,1905,-2858c103866,153353,103866,152400,103866,151447v,-952,,-1904,-1905,-952c100056,151447,99103,153353,101008,157163v,952,-952,2857,953,2857c102913,160020,104818,159068,104818,158115v-952,-1905,-1905,-952,-3810,-952l101008,157163xm100056,136208r,c101008,136208,101961,136208,101008,134303r,c100056,134303,100056,135255,100056,136208xm101008,100013v,,-952,,,c100056,100965,101008,101918,101008,101918v,,953,,,-1905c101961,100965,101961,100013,101008,100013xm100056,29528v,952,952,,1905,c103866,29528,103866,30480,104818,31433v,,953,952,953,c106723,30480,104818,26670,102913,26670v,,-952,,-1905,952c101961,28575,100056,28575,100056,29528xm103866,71438v-1905,,-1905,2857,-2858,3809c101008,76200,101961,77153,101961,76200v1905,,3810,,3810,-2857c106723,71438,104818,71438,103866,71438xm101961,36195v,-952,952,-952,,c102913,35243,102913,34290,101961,35243v,-953,-953,,,952c101008,36195,101961,36195,101961,36195xm103866,107633r,c103866,106680,102913,106680,103866,107633r,c102913,107633,102913,107633,103866,107633xm103866,134303v,952,952,1905,2857,1905c107676,136208,108628,136208,108628,134303v-952,-1906,-1905,-953,-2857,-953c103866,133350,102913,133350,103866,134303xm104818,38100v,-953,953,-953,,c105771,37147,104818,36195,104818,38100v,-953,,-953,,c104818,37147,104818,38100,104818,38100xm107676,45720v,-952,,-952,-953,-952c104818,44768,104818,46672,104818,47625v,953,,953,953,953c106723,47625,107676,47625,107676,45720xm107676,98108v,,,-953,,c105771,97155,105771,97155,105771,98108v,,952,952,952,952c107676,100013,107676,99060,107676,98108xm106723,41910v,,,,,c107676,41910,108628,41910,107676,40958v,,,,-953,952c106723,40958,106723,41910,106723,41910xm110533,151447v-1905,,-1905,1906,-2857,2858c107676,154305,107676,154305,108628,154305v,-952,1905,-952,1905,-2858c110533,151447,110533,151447,110533,151447xm108628,56197r,c107676,57150,107676,57150,108628,57150v,953,,953,,-953c109581,57150,108628,56197,108628,56197xm107676,103822v,,,953,,c108628,104775,108628,103822,108628,103822r-952,c107676,102870,107676,103822,107676,103822xm108628,94297v,,,,,c109581,93345,109581,93345,108628,93345v,,-952,,,952c107676,93345,107676,94297,108628,94297xm108628,18097v,,,,,c109581,18097,109581,18097,109581,18097v,,,,-953,l108628,18097xm108628,22860v,,953,,,c109581,22860,109581,21908,108628,22860v953,-952,953,-952,,c108628,21908,108628,21908,108628,22860xm109581,33338v-953,,-953,,-953,952c108628,35243,108628,35243,109581,35243v952,,952,-953,,-1905c110533,33338,110533,33338,109581,33338xm110533,167640v,,,-952,,c108628,166688,108628,167640,108628,167640v953,953,953,953,1905,c110533,168593,110533,168593,110533,167640xm110533,80963v,,,,,c110533,81915,110533,81915,110533,80963v953,952,953,952,,c111486,80963,110533,80963,110533,80963xm110533,138113v-952,952,-952,1905,,1905c111486,140970,112438,140970,113391,140018v952,,1905,-953,1905,-1905c114343,136208,115296,134303,112438,133350v953,1905,-952,3810,-1905,4763xm110533,47625v,953,,953,953,953c112438,48578,114343,49530,114343,48578v-952,-3810,1905,-1906,2858,-2858c117201,45720,118153,45720,118153,44768r,-953c115296,44768,111486,45720,110533,47625xm112438,73343v-952,952,-952,1904,-1905,3810c110533,78105,110533,79058,111486,78105v952,-952,2857,-1905,2857,-2858c115296,74295,113391,73343,112438,73343r,-953c112438,71438,111486,71438,111486,71438v-953,,,952,952,1905l112438,73343xm112438,105728v,-953,,-953,-952,-953l110533,105728v953,-953,953,,1905,c111486,105728,112438,105728,112438,105728xm112438,130493v,-953,,-953,,c109581,131445,110533,132397,111486,133350v952,-953,1905,-1905,952,-2857xm112438,100013v,,,,,c111486,100013,111486,100013,112438,100013v-952,952,,952,,c113391,100965,113391,100965,112438,100013xm115296,58103r,c115296,56197,114343,55245,113391,54293v-953,,-953,,-953,c112438,57150,113391,58103,115296,58103xm112438,40958v,,953,,953,c113391,40005,113391,40005,113391,40005v-953,-952,-953,-952,-953,953c111486,40005,112438,40958,112438,40958xm114343,121920v,-952,-952,-1905,-1905,-1905c112438,120015,111486,120968,111486,120968v952,952,1905,1904,2857,952c114343,123825,114343,122872,114343,121920xm113391,64770v,,-953,,,c113391,66675,113391,66675,114343,65722v,,953,-952,953,-952c114343,64770,114343,64770,113391,64770xm113391,149543v,,,952,,c114343,150495,114343,149543,114343,149543v,,,-953,-952,c113391,148590,113391,148590,113391,149543xm116248,161925v-952,,-1905,953,-1905,1905c114343,164783,114343,164783,114343,164783v953,-953,1905,-953,1905,-2858c117201,161925,116248,161925,116248,161925xm115296,90488v952,-953,1905,,1905,-1905c117201,88583,117201,87630,116248,87630v,953,-952,953,-952,2858c114343,90488,115296,90488,115296,90488xm116248,83820v953,,953,,,c117201,82868,117201,82868,116248,82868v953,,,,,952c116248,82868,116248,83820,116248,83820xm119106,154305v,-952,,-952,-1905,-952c117201,153353,116248,154305,117201,154305v,953,,1905,952,1905c119106,155258,119106,154305,119106,154305xm119106,146685v-953,,-1905,953,-1905,1905c117201,149543,117201,150495,118153,150495v953,,953,-952,953,-952c121011,147638,120058,146685,119106,146685xm119106,124778r,c119106,125730,120058,124778,119106,124778r,l119106,124778xm121011,133350v-953,,-953,,,c120058,133350,119106,133350,119106,134303r1905,-953c120058,134303,121011,134303,121011,133350xm121963,52388v,-953,-952,-953,-952,-953c121011,51435,120058,51435,120058,52388v,952,953,952,1905,c121963,53340,121963,53340,121963,52388xe" filled="f" stroked="f">
                  <v:stroke joinstyle="miter"/>
                  <v:path arrowok="t" o:connecttype="custom" o:connectlocs="161016,119063;157206,152400;141966,174308;94341,173355;89578,167640;81958,166688;56241,180022;29571,180022;2901,156210;2901,121920;10521,108585;48621,84772;69576,75247;81958,56197;81006,22860;64813,8572;39096,17145;36238,26670;41001,30480;59098,46672;26713,71438;10521,51435;19093,20003;55288,953;97198,3810;126726,26670;132441,55245;131488,63818;130536,81915;131488,93345;131488,140018;132441,152400;134346,157163;144823,158115;151491,139065;152443,121920;158158,116205;161016,119063;9568,145733;6711,146685;7663,148590;9568,145733;9568,145733;26713,144780;24808,140970;28618,140018;28618,139065;26713,134303;31476,135255;31476,138113;34333,137160;36238,135255;34333,134303;33381,132397;29571,131445;25761,127635;32428,128588;38143,124778;39096,124778;40048,123825;39096,119063;37191,117158;36238,119063;35286,120015;33381,123825;32428,125730;27666,127635;23856,125730;24808,128588;24808,128588;21951,130493;18141,129540;19093,123825;15283,123825;12426,124778;15283,126683;16236,128588;15283,131445;18141,131445;19093,136208;21951,134303;20998,140970;22903,146685;20046,143828;16236,140970;18141,137160;19093,136208;15283,136208;16236,140970;17188,146685;22903,146685;26713,149543;30523,148590;26713,144780;18141,152400;15283,149543;14331,154305;15283,155258;18141,152400;18141,118110;18141,119063;18141,120968;20998,119063;21951,116205;18141,112395;18141,118110;24808,155258;24808,155258;24808,155258;22903,152400;19093,154305;20046,158115;23856,159068;23856,159068;23856,158115;24808,155258;21951,40005;21951,40005;20046,40958;20998,41910;21951,40005;23856,120015;20046,122872;22903,123825;25761,120968;23856,120015;20998,112395;20998,112395;20998,112395;20998,112395;20998,112395;23856,137160;23856,137160;20998,137160;21951,136208;23856,137160;21951,128588;21951,128588;26713,131445;21951,128588;23856,161925;22903,161925;21951,162878;22903,163830;23856,161925;23856,33338;22903,32385;21951,33338;23856,33338;23856,33338;24808,155258;24808,158115;24808,158115;24808,155258;24808,155258;22903,107633;24808,109538;25761,106680;25761,104775;22903,107633;25761,98108;25761,98108;25761,98108;25761,98108;25761,98108;30523,52388;28618,51435;29571,49530;29571,48578;28618,49530;27666,51435;29571,54293;30523,52388;26713,114300;26713,114300;28618,114300;26713,114300;26713,114300;34333,42863;32428,40958;29571,40005;28618,37147;27666,40005;30523,42863;31476,42863;34333,42863;42906,148590;41001,150495;39096,153353;35286,156210;31476,156210;30523,154305;31476,150495;29571,149543;28618,151447;28618,161925;28618,163830;29571,162878;31476,160020;35286,156210;36238,156210;38143,159068;40048,160972;41001,162878;41953,160972;39096,157163;36238,156210;38143,155258;43858,150495;42906,148590;28618,118110;28618,118110;29571,118110;28618,118110;28618,118110;29571,141922;31476,143828;32428,141922;31476,140970;29571,141922;33381,134303;33381,137160;30523,136208;33381,134303;32428,113347;33381,113347;34333,112395;33381,111443;31476,111443;29571,110490;32428,113347;31476,57150;31476,57150;31476,57150;31476,57150;31476,57150;32428,150495;35286,149543;37191,147638;36238,147638;35286,149543;33381,147638;32428,147638;32428,150495;33381,174308;33381,174308;33381,174308;33381,174308;33381,174308;34333,166688;34333,166688;34333,166688;34333,166688;34333,166688;33381,106680;33381,106680;35286,106680;33381,106680;33381,106680;34333,39053;34333,39053;34333,40958;35286,40005;34333,39053;35286,51435;34333,54293;38143,53340;39096,53340;40048,52388;40048,52388;38143,53340;38143,54293;37191,53340;35286,51435;38143,128588;35286,128588;34333,129540;37191,131445;38143,128588;40048,127635;40048,126683;38143,128588;37191,163830;36238,162878;35286,164783;37191,165735;37191,163830;37191,138113;37191,138113;38143,139065;37191,138113;37191,138113;39096,59055;39096,59055;37191,59055;39096,59055;39096,59055;38143,42863;40048,43815;42906,42863;38143,42863;38143,42863;42906,39053;42906,39053;44811,39053;44811,38100;42906,39053;44811,53340;43858,55245;43858,56197;44811,53340;44811,53340;82911,147638;81958,132397;81958,112395;81958,96203;81958,80963;79101,80010;61003,92393;45763,115253;47668,150495;65766,163830;82911,147638;47668,56197;47668,56197;47668,56197;47668,56197;47668,56197;88626,75247;87673,76200;88626,77153;88626,75247;88626,75247;88626,30480;88626,30480;88626,30480;88626,30480;88626,30480;91483,69533;93388,67628;90531,65722;88626,66675;91483,69533;98151,91440;99103,94297;100056,96203;100056,95250;97198,85725;95293,83820;92436,79058;90531,83820;92436,88583;94341,85725;95293,86678;92436,88583;92436,88583;92436,88583;94341,89535;98151,91440;91483,52388;91483,52388;92436,52388;91483,52388;91483,52388;91483,61913;91483,61913;92436,62865;91483,61913;91483,61913;91483,26670;91483,26670;91483,26670;91483,26670;91483,26670;94341,60008;95293,59055;93388,56197;92436,57150;94341,60008;93388,49530;94341,48578;91483,45720;91483,46672;93388,49530;96246,96203;93388,95250;92436,96203;93388,97155;95293,98108;98151,100013;96246,96203;94341,34290;92436,36195;95293,38100;98151,33338;97198,31433;96246,33338;94341,34290;95293,153353;95293,153353;93388,152400;94341,153353;95293,153353;96246,75247;96246,73343;94341,74295;93388,79058;96246,75247;95293,139065;95293,139065;94341,140970;95293,139065;95293,139065;94341,62865;94341,62865;95293,62865;95293,61913;94341,62865;95293,8572;95293,8572;95293,8572;95293,8572;95293,8572;100056,55245;101961,57150;104818,54293;103866,53340;98151,51435;96246,51435;94341,53340;96246,54293;100056,55245;101008,39053;96246,41910;97198,42863;101961,40005;101008,39053;98151,120015;99103,120968;99103,119063;100056,117158;98151,118110;98151,120015;98151,63818;99103,64770;100056,63818;98151,63818;98151,63818;100056,139065;101008,137160;101008,136208;100056,136208;100056,139065;100056,139065;99103,25718;99103,26670;101008,23813;100056,21908;99103,25718;99103,67628;99103,67628;102913,67628;104818,65722;104818,64770;99103,67628;100056,45720;100056,45720;100056,46672;100056,45720;100056,45720;114343,159068;111486,159068;108628,160020;100056,162878;99103,163830;100056,164783;101961,165735;113391,162878;114343,159068;111486,145733;112438,144780;114343,143828;113391,142875;112438,144780;108628,143828;101961,143828;99103,143828;99103,145733;101961,146685;111486,145733;101008,84772;102913,88583;103866,92393;104818,93345;107676,90488;105771,87630;104818,85725;104818,81915;104818,80010;103866,78105;101961,79058;100056,80963;100056,81915;101008,84772;101008,157163;102913,154305;103866,151447;101961,150495;101008,157163;101961,160020;104818,158115;101008,157163;101008,157163;100056,136208;100056,136208;101008,134303;101008,134303;100056,136208;101008,100013;101008,100013;101008,101918;101008,100013;101008,100013;100056,29528;101961,29528;104818,31433;105771,31433;102913,26670;101008,27622;100056,29528;103866,71438;101008,75247;101961,76200;105771,73343;103866,71438;101961,36195;101961,36195;101961,35243;101961,36195;101961,36195;103866,107633;103866,107633;103866,107633;103866,107633;103866,107633;103866,134303;106723,136208;108628,134303;105771,133350;103866,134303;104818,38100;104818,38100;104818,38100;104818,38100;104818,38100;107676,45720;106723,44768;104818,47625;105771,48578;107676,45720;107676,98108;107676,98108;105771,98108;106723,99060;107676,98108;106723,41910;106723,41910;107676,40958;106723,41910;106723,41910;110533,151447;107676,154305;108628,154305;110533,151447;110533,151447;108628,56197;108628,56197;108628,57150;108628,56197;108628,56197;107676,103822;107676,103822;108628,103822;107676,103822;107676,103822;108628,94297;108628,94297;108628,93345;108628,94297;108628,94297;108628,18097;108628,18097;109581,18097;108628,18097;108628,18097;108628,22860;108628,22860;108628,22860;108628,22860;108628,22860;109581,33338;108628,34290;109581,35243;109581,33338;109581,33338;110533,167640;110533,167640;108628,167640;110533,167640;110533,167640;110533,80963;110533,80963;110533,80963;110533,80963;110533,80963;110533,138113;110533,140018;113391,140018;115296,138113;112438,133350;110533,138113;110533,47625;111486,48578;114343,48578;117201,45720;118153,44768;118153,43815;110533,47625;112438,73343;110533,77153;111486,78105;114343,75247;112438,73343;112438,72390;111486,71438;112438,73343;112438,73343;112438,105728;111486,104775;110533,105728;112438,105728;112438,105728;112438,130493;112438,130493;111486,133350;112438,130493;112438,100013;112438,100013;112438,100013;112438,100013;112438,100013;115296,58103;115296,58103;113391,54293;112438,54293;115296,58103;112438,40958;113391,40958;113391,40005;112438,40958;112438,40958;114343,121920;112438,120015;111486,120968;114343,121920;114343,121920;113391,64770;113391,64770;114343,65722;115296,64770;113391,64770;113391,149543;113391,149543;114343,149543;113391,149543;113391,149543;116248,161925;114343,163830;114343,164783;116248,161925;116248,161925;115296,90488;117201,88583;116248,87630;115296,90488;115296,90488;116248,83820;116248,83820;116248,82868;116248,83820;116248,83820;119106,154305;117201,153353;117201,154305;118153,156210;119106,154305;119106,146685;117201,148590;118153,150495;119106,149543;119106,146685;119106,124778;119106,124778;119106,124778;119106,124778;119106,124778;121011,133350;121011,133350;119106,134303;121011,133350;121011,133350;121963,52388;121011,51435;120058,52388;121963,52388;121963,5238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688136011" o:spid="_x0000_s1030" style="position:absolute;left:5288;width:943;height:2637;visibility:visible;mso-wrap-style:square;v-text-anchor:middle" coordsize="94297,2637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" path="m94298,258994v,2858,-953,3810,-3810,3810c82868,262804,76200,263757,69533,262804v-2858,,-5715,,-9525,c54293,263757,49530,262804,43815,262804v-12382,,-23812,-952,-36195,953l5715,263757v-1905,,-3810,,-4762,-2858c953,258042,1905,256137,4763,255184v952,,2857,,3810,-952c11430,254232,14288,253279,17145,252327v4763,-2858,6668,-6668,6668,-11430c23813,233277,23813,225657,23813,218989v,-1905,,-4762,-953,-6667c22860,211369,21908,211369,22860,210417v1905,-9525,-1905,-18098,953,-27623c21908,158029,22860,133264,22860,108499v,-24765,,-49530,,-74295c22860,32299,22860,30394,21908,27537v-953,-4763,-3810,-8573,-9525,-9525c9525,17059,6668,17059,3810,16107,1905,16107,,15154,,12297,,10392,1905,9439,3810,8487v2858,-953,6668,,9525,c20003,8487,26670,8487,33338,7534,41910,6582,49530,4677,58103,1819v952,,1905,-952,1905,-952c66675,-1038,68580,-86,68580,6582v,4762,,8572,,13335c67628,41824,67628,63732,67628,84687v952,21907,,43815,,65722c67628,161839,68580,172317,68580,183747v,1905,,4762,-952,6667c67628,191367,66675,193272,66675,194224v2858,13335,953,26670,1905,40958l68580,237087v,9525,5715,15240,15240,15240l87630,252327v5715,2857,6668,3810,6668,6667xm28575,241849v,,,,,c28575,241849,27623,241849,28575,241849v,,,,,l28575,241849xm29528,135169v952,,952,,,c30480,135169,30480,135169,29528,135169v952,,952,,,l29528,135169xm62865,234229v-952,-952,-952,,-1905,953c60008,236134,60008,237087,59055,236134v-952,-952,,-952,953,-1905c60960,232324,61913,231372,59055,231372v-952,,-952,,-1905,-953c57150,230419,55245,226609,55245,226609v,-952,1905,1905,2858,1905c59055,228514,60008,228514,60960,227562v953,-1905,-952,-953,-1905,-1905c57150,224704,58103,221847,57150,220894v953,953,953,3810,3810,1905c60960,222799,60960,223752,60960,223752v,952,953,952,1905,952c62865,224704,62865,223752,62865,223752v,-953,-952,-953,-1905,-953c60960,222799,60960,222799,60008,222799v,-1905,-1905,-3810,-953,-5715c60960,213274,58103,215179,57150,215179v,-952,,-952,,-1905c56198,210417,54293,212322,53340,213274v-1905,953,-952,1905,,1905c51435,215179,49530,214227,50483,212322v952,-1905,,-2858,-1905,-3810c49530,208512,50483,208512,51435,207559v953,-2857,2858,-2857,5715,-2857c58103,204702,59055,204702,59055,203749v,-1905,-1905,,-1905,c56198,203749,56198,202797,56198,202797v952,-953,1905,-1905,952,-3810c57150,198034,56198,198034,56198,198987v-1905,1905,,2857,,3810c53340,203749,50483,202797,50483,199939v,-1905,,-1905,-1905,-1905c47625,198034,46673,197082,45720,195177v953,,1905,952,2858,c49530,195177,51435,194224,48578,193272v-953,-953,-1905,-953,-953,-2858c48578,189462,49530,189462,50483,189462v952,,2857,-953,3810,-953c53340,187557,52388,187557,50483,187557v-953,,-953,-953,-953,-1905c49530,184699,50483,184699,51435,184699v953,953,2858,953,1905,-952c53340,182794,51435,182794,53340,180889v1905,-1905,1905,,2858,c57150,180889,57150,180889,57150,179937v,-1905,-4762,-3810,-4762,-1905c50483,181842,47625,179937,44768,180889v952,-952,,-2857,2857,-3810c49530,177079,48578,175174,47625,175174v-1905,-952,-2857,-952,-4762,c41910,175174,41910,176127,41910,176127v1905,1905,953,4762,3810,4762l44768,183747v,,,-953,-953,-953c42863,182794,42863,182794,42863,183747v-6668,3810,-6668,3810,-4763,9525l35243,195177v,-1905,-953,-2858,-2858,-2858l32385,190414v,,953,,953,-952l33338,189462v-953,,-953,952,-953,952c31433,190414,31433,190414,31433,190414v-953,,-1905,,-1905,953c29528,192319,30480,191367,31433,192319r952,c31433,195177,32385,196129,35243,195177v-953,2857,-953,5715,-953,8572c34290,205654,34290,205654,35243,206607v,952,-953,1905,-953,1905c34290,208512,34290,210417,34290,209464v2858,-952,4763,,6668,-1905c41910,207559,43815,209464,44768,209464v-953,5715,-6668,3810,-10478,3810c33338,213274,32385,213274,32385,214227v,952,953,1905,1905,952c36195,215179,37148,215179,39053,214227r952,c40005,215179,39053,215179,39053,215179v-953,,-953,953,-953,1905c36195,220894,37148,218037,40958,219942v952,952,952,3810,1905,3810c43815,223752,45720,224704,44768,226609v-953,953,952,3810,1905,4763c47625,232324,46673,232324,45720,232324v-1905,,-2857,-2857,-2857,-3810c42863,225657,41910,225657,40005,226609v-952,,-1905,,-2857,953c35243,228514,36195,229467,36195,230419v953,953,1905,2858,2858,2858c41910,234229,40958,237087,41910,238039v,,,953,-952,953c39053,238992,39053,237087,39053,235182r,c38100,235182,38100,234229,37148,234229v-953,,,953,,1905c38100,238039,40958,240897,39053,240897v-1905,,-5715,-1905,-4763,c35243,241849,35243,244707,35243,245659v-953,1905,,2858,952,3810c37148,250422,39053,252327,40958,252327v952,,,-2858,952,-3810c42863,249469,43815,250422,43815,252327v,952,,952,953,1905c45720,254232,45720,253279,46673,253279r952,-1905c47625,250422,47625,249469,48578,251374v,953,-1905,1905,-953,3810c47625,255184,48578,255184,48578,255184v952,-952,,-1905,,-3810c50483,250422,53340,251374,54293,247564v,-952,1905,-952,2857,-952c58103,246612,60008,247564,60960,245659r-3810,-1905c56198,243754,55245,243754,54293,244707v-1905,952,-1905,952,-1905,-953c52388,242802,52388,242802,53340,241849v1905,,3810,,3810,-1905c57150,237087,59055,236134,60960,236134v953,,953,-952,1905,-952c61913,235182,63818,235182,62865,234229xm30480,79924v,,,,,c31433,79924,31433,79924,30480,79924v953,,,-952,,c30480,78972,30480,79924,30480,79924xm33338,235182v,-953,-953,-953,-1905,-1905c31433,233277,30480,233277,30480,234229v953,953,953,1905,2858,953c33338,236134,33338,236134,33338,235182xm33338,172317r,l33338,172317v952,-953,,-1905,,-953c32385,171364,33338,172317,33338,172317xm34290,182794v-1905,953,-952,2858,,3810c34290,186604,35243,187557,35243,186604v1905,-952,,-1905,-953,-3810c35243,183747,34290,182794,34290,182794v953,-1905,,-2857,-952,-3810c33338,178984,32385,178984,32385,178984v953,953,1905,1905,1905,3810c34290,181842,34290,182794,34290,182794xm33338,72304r952,953c35243,73257,35243,73257,35243,72304v,,-953,-952,-1905,c33338,71352,33338,71352,33338,72304xm33338,140884v,,,953,,c34290,141837,35243,140884,35243,139932v,,,-953,-953,-953c33338,138979,33338,139932,33338,140884xm36195,224704v,,,,,c35243,223752,34290,223752,33338,224704v,953,952,953,952,953c35243,225657,36195,225657,36195,224704xm34290,44682v,952,,952,,c35243,45634,35243,45634,35243,44682r-953,c34290,44682,34290,44682,34290,44682xm35243,94212v-953,,-953,,,l35243,94212r,l35243,94212xm36195,253279v,,,-952,,c35243,252327,34290,252327,34290,253279v,,953,,1905,c36195,253279,36195,253279,36195,253279xm36195,175174v,,953,-952,,c36195,173269,35243,174222,34290,174222v953,952,953,1905,1905,952xm36195,88497v,,,-953,-952,-953c35243,87544,35243,87544,36195,88497v-952,,-952,952,,c36195,89449,36195,89449,36195,88497xm36195,57064v-952,,-952,,,c35243,58017,35243,58017,36195,58969v,-952,953,-952,,-1905l36195,57064xm35243,232324r,c36195,231372,35243,231372,35243,232324xm38100,98974r,c35243,98974,35243,98974,34290,98974r,953c35243,99927,36195,101832,38100,100879v953,,953,,953,-952c40005,99927,39053,98974,38100,98974xm39053,107547v,-953,,-1905,-953,-1905c36195,106594,34290,109452,35243,111357v,,,952,952,952c37148,112309,37148,111357,37148,111357v-953,-2858,,-3810,1905,-3810xm37148,205654v,,-953,,-953,953c35243,205654,35243,205654,37148,205654v-953,-952,,-1905,952,-952c37148,205654,37148,205654,37148,205654xm36195,157077v,,,,,c36195,157077,36195,157077,36195,157077v-952,,-952,,,l36195,157077xm48578,133264v,,,-1905,-1905,-1905c45720,132312,44768,132312,44768,131359v,-952,952,-1905,1905,-1905c47625,128502,49530,126597,47625,125644v-1905,-1905,-3810,-1905,-4762,953c41910,125644,40005,125644,38100,123739v,-952,,-1905,-1905,-1905c35243,122787,35243,123739,36195,124692v953,3810,3810,3810,6668,6667c42863,133264,41910,135169,40958,136122v,,,952,,952c40958,137074,41910,138027,41910,137074v953,-2857,3810,-1905,5715,-2857c47625,134217,49530,134217,48578,133264xm36195,39919v,,,,,l36195,39919v,,,-952,,l36195,39919xm40005,145647v953,,1905,,2858,-953c42863,144694,42863,143742,42863,143742v-953,-1905,-1905,-953,-2858,-953c39053,142789,39053,142789,38100,142789v-952,953,-1905,1905,-1905,2858c37148,146599,37148,144694,38100,143742v953,1905,953,1905,1905,1905xm37148,94212v,952,952,952,,c38100,94212,39053,94212,39053,93259v,,,-952,-953,-952c37148,93259,37148,94212,37148,94212xm40958,249469r,c40958,249469,40005,249469,39053,249469v-953,,-1905,,-1905,-952c37148,248517,37148,247564,37148,247564v952,-952,1905,-952,2857,c40958,248517,40958,249469,40958,249469xm38100,178032v-952,,-952,952,-952,952c37148,179937,37148,180889,38100,180889v953,,953,-952,953,-1905c40005,178032,39053,178032,38100,178032xm37148,51349v,,952,953,,c38100,51349,38100,50397,38100,50397v,,953,,953,-953c39053,49444,39053,49444,39053,49444v,,-953,,-953,953l37148,51349xm39053,73257v952,,952,-953,952,-1905c40005,70399,40005,70399,39053,70399v-953,,-953,953,-953,1905c38100,72304,38100,73257,39053,73257xm39053,162792v,,,-953,,c40005,161839,39053,160887,39053,161839r,953c38100,161839,38100,162792,39053,162792xm38100,218037v2858,952,4763,-953,6668,-1905c45720,216132,46673,215179,47625,216132v953,952,-952,952,-952,952c45720,218989,45720,219942,47625,220894v1905,,1905,,1905,1905c48578,224704,47625,224704,46673,223752v-953,,-953,-953,-953,-953c44768,218989,40958,219942,38100,218037xm38100,194224v4763,-952,5715,3810,8573,5715c46673,199939,46673,200892,45720,200892v-1905,-953,-2857,,-3810,952c40958,202797,40005,201844,40958,200892v952,-2858,-1905,-4763,-2858,-6668xm39053,80877r,l39053,80877v,,,-953,,c39053,79924,39053,79924,39053,80877xm39053,132312v,,,,,c39053,132312,40005,132312,39053,132312v952,-953,,-953,,c39053,131359,38100,131359,39053,132312xm40005,107547v,952,-952,1905,,1905c40005,109452,40958,109452,40958,109452v,-953,-953,-1905,-953,-1905xm40005,117072r,c39053,118024,39053,118024,40005,117072v,952,,952,,l40005,117072xm40005,88497v,952,953,952,1905,952c42863,89449,43815,89449,44768,88497v952,-953,1905,-953,952,-1905c44768,85639,44768,85639,43815,86592v-952,952,-1905,952,-2857,952c40005,87544,39053,87544,40005,88497xm43815,116119r-952,1905c41910,118977,40005,120882,40958,121834v952,1905,2857,-952,3810,c45720,121834,46673,121834,47625,120882v,,953,-953,953,-953l47625,118977v-3810,1905,-2857,-1905,-3810,-2858c44768,114214,45720,113262,45720,111357v,-953,953,-2858,,-2858c44768,108499,42863,108499,41910,110404v-1905,1905,-952,2858,1905,5715c43815,115167,43815,115167,43815,116119xm40958,153267v952,1905,2857,952,3810,c46673,152314,46673,150409,44768,149457v-953,-953,-1905,,-2858,952c40958,151362,40005,152314,40958,153267xm40958,53254v,953,,1905,952,1905c42863,55159,42863,54207,42863,53254v,-952,,-952,-953,-952c40958,52302,40958,53254,40958,53254xm40958,173269v,,952,,952,953c43815,173269,45720,172317,47625,171364v953,-952,,-1905,-952,-2857c45720,167554,43815,168507,42863,167554v,,-953,953,-953,953c40958,170412,40958,172317,40958,173269xm42863,159934v,-952,,-952,-953,-952c40958,158982,40958,158982,40958,159934r1905,c42863,160887,43815,159934,42863,159934xm41910,36109v953,,953,,,c42863,35157,42863,35157,41910,35157v,,,,,952c41910,36109,41910,36109,41910,36109xm41910,78972v-952,,-952,952,-952,1905c40958,81829,40958,81829,41910,81829v953,-952,953,-952,,-2857c42863,79924,42863,78972,41910,78972xm41910,130407v,-1905,-952,-2858,,-4763c45720,126597,45720,127549,41910,130407xm43815,205654v,953,,953,,c41910,206607,41910,206607,41910,205654v,-952,,-1905,953,-952c43815,204702,43815,205654,43815,205654xm44768,61827v952,,1905,952,1905,1905c45720,64684,46673,66589,45720,67542v-952,952,-952,1905,,2857c46673,71352,47625,71352,49530,70399v1905,-1905,3810,-3810,4763,-6667c55245,62779,54293,61827,53340,62779v-952,,-952,953,-1905,1905c50483,64684,50483,65637,49530,64684v-952,-952,,-952,,-1905c49530,61827,49530,61827,50483,61827v,-953,952,-953,952,-2858l50483,58969v-953,953,,1905,,2858c49530,60874,47625,60874,47625,59922v,-953,-952,-953,-1905,-953c44768,59922,43815,60874,43815,61827v-952,952,,,953,xm45720,242802v-952,1905,-952,3810,-952,5715c44768,248517,44768,249469,43815,248517v,-953,-952,-2858,-952,-3810c41910,243754,42863,242802,45720,242802v,-953,,,,xm42863,48492v,952,,952,,c43815,48492,43815,48492,44768,47539r,-952l46673,47539v952,953,952,953,1905,953c48578,48492,48578,47539,48578,47539v,-952,-953,-1905,-1905,-1905c45720,45634,45720,45634,44768,45634v,,,,-953,c42863,47539,42863,48492,42863,48492xm44768,152314r,c44768,153267,44768,153267,44768,152314v-1905,953,-2858,953,-1905,-952l43815,150409v953,,953,953,953,1905xm42863,184699r1905,c44768,186604,47625,187557,45720,188509v-1905,953,-1905,-1905,-2857,-3810xm45720,93259v-952,,-1905,,-1905,1905c43815,96117,43815,97069,45720,97069v1905,,2858,953,3810,2858c50483,100879,50483,101832,51435,101832v953,-953,1905,-1905,1905,-2858c53340,98022,52388,98022,51435,98022v-952,,-1905,-953,-2857,-1905c47625,94212,46673,93259,45720,93259xm43815,236134v,-952,,-952,,l44768,236134v,,,,-953,c43815,236134,43815,236134,43815,236134xm45720,98974v-952,,-952,,-952,953c44768,100879,45720,100879,45720,100879v953,,953,,953,-952c46673,98974,46673,98974,45720,98974xm43815,77067v,952,953,1905,1905,1905c47625,78972,48578,78972,48578,77067v,-953,-953,-1905,-953,-953c47625,77067,45720,77067,43815,77067xm44768,210417v952,-953,1905,-953,2857,952c47625,211369,47625,212322,47625,212322v-952,,-1905,-1905,-2857,-1905xm45720,194224v,,-952,,-952,-952l45720,193272v953,,953,,,952xm46673,138027v,,,,,c47625,137074,46673,137074,46673,137074v,,-953,,-953,c45720,138027,45720,138027,46673,138027xm48578,142789v,-952,-953,-1905,-1905,-952c45720,141837,44768,141837,44768,142789v,953,952,953,1905,953c47625,142789,48578,143742,48578,142789xm46673,146599v,,,,,c46673,145647,46673,145647,46673,146599v-953,-952,-953,-952,,c45720,146599,45720,146599,46673,146599xm51435,116119v953,-952,1905,-1905,953,-2857c52388,112309,50483,113262,49530,113262r-952,c47625,112309,46673,112309,45720,113262v-952,952,953,952,1905,1905c47625,115167,47625,115167,48578,116119v952,953,1905,953,2857,xm47625,82782v,,-952,952,,c46673,83734,47625,83734,47625,82782r,c47625,83734,47625,82782,47625,82782xm47625,245659v,,,,,l47625,245659v-952,-952,,-952,,c47625,244707,47625,245659,47625,245659xm49530,53254v-952,,-1905,953,-2857,1905l46673,56112v952,952,1905,-953,2857,-953c49530,55159,50483,55159,50483,54207r,c50483,54207,50483,53254,49530,53254xm48578,103737v-953,,-953,,,c48578,104689,48578,105642,49530,104689v-952,,,,-952,-952c49530,103737,48578,102784,48578,103737xm52388,242802v-953,,-4763,,-4763,-1905c47625,238992,50483,238039,51435,238039v,1905,,2858,953,4763xm49530,205654r,c49530,204702,47625,203749,47625,202797r953,c49530,202797,50483,203749,49530,205654xm48578,25632v,,,,,c49530,25632,49530,25632,48578,25632v952,,952,-953,,c48578,24679,48578,24679,48578,25632xm49530,205654r,2858c48578,207559,48578,206607,49530,205654xm49530,88497v-952,,-952,,,c48578,89449,49530,89449,49530,88497r,l49530,88497xm51435,166602v,-953,953,-1905,-952,-1905c49530,164697,49530,165649,49530,166602v,952,,1905,953,1905c51435,168507,50483,167554,51435,166602xm52388,138979v,-952,-953,-952,,c50483,138027,50483,138027,50483,138979v,,,953,952,953c51435,139932,51435,139932,52388,138979xm51435,231372v-952,,-1905,952,-1905,c49530,230419,50483,228514,50483,227562v,,,-953,,-953c51435,226609,51435,227562,51435,227562v953,952,953,2857,,3810xm55245,119929v,-952,-952,-952,-1905,-952c52388,118977,51435,118977,51435,119929v,953,953,953,953,1905c52388,122787,49530,122787,51435,124692v953,952,1905,,2858,c55245,124692,55245,123739,55245,122787v-952,-953,-1905,-953,-2857,-953c52388,120882,53340,120882,53340,119929v,,953,953,1905,xm50483,72304r,c50483,73257,50483,73257,50483,72304v,953,,953,,l50483,72304xm51435,160887v,952,953,,,c52388,159934,51435,159934,51435,158982v,952,,952,,1905c51435,160887,51435,160887,51435,160887xm51435,54207v,,,,,l51435,54207v,952,,1905,953,1905c52388,56112,52388,56112,52388,56112v952,-953,,-1905,-953,-1905xm51435,153267v,952,953,1905,1905,1905c53340,155172,54293,155172,54293,154219v,-952,-953,-1905,-2858,-952c52388,152314,51435,153267,51435,153267xm51435,238039v,-1905,-952,-3810,1905,-3810c53340,236134,53340,237087,51435,238039xm55245,232324v953,953,-952,1905,-1905,1905c52388,233277,51435,232324,51435,231372v1905,,2858,-953,3810,952xm53340,176127v,,,-953,,c54293,175174,54293,174222,53340,174222v,,-952,,-952,c51435,175174,52388,176127,53340,176127xm53340,87544v-952,,-952,,,c52388,87544,52388,87544,53340,87544v-952,953,-952,953,,c53340,88497,53340,87544,53340,87544xm55245,83734v,,-952,953,-1905,953c53340,84687,52388,84687,51435,84687r,c52388,85639,52388,84687,53340,84687v953,-953,1905,,1905,-953xm54293,191367v-953,,-1905,952,-1905,1905c53340,194224,52388,197082,54293,196129v952,,2857,-952,3810,-1905c57150,191367,55245,191367,54293,191367xm53340,76114v-952,953,-952,953,,c52388,77067,52388,77067,52388,77067v,952,952,,952,-953c53340,77067,53340,77067,53340,76114xm54293,104689v-953,,-953,,-1905,953c52388,105642,52388,106594,53340,106594v,-952,953,-952,953,-1905c55245,104689,54293,103737,54293,104689xm57150,138027v,,953,,,c58103,137074,58103,137074,57150,136122v-952,,-1905,-953,-1905,-1905c54293,133264,54293,132312,53340,133264v-952,953,,1905,953,2858c54293,137074,56198,137074,57150,138027xm53340,215179v953,953,2858,-952,3810,c57150,217084,57150,218989,56198,220894v-1905,,-3810,953,-2858,-2857c54293,217084,53340,216132,53340,215179xm53340,47539v,,953,,,l53340,47539v953,,953,-952,,c53340,47539,53340,47539,53340,47539xm54293,165649v,,952,,,c55245,164697,55245,164697,54293,164697v,,,,,952c53340,165649,54293,165649,54293,165649xm55245,142789v,-952,,-952,,c54293,141837,54293,141837,54293,142789v,-952,,,952,c54293,142789,55245,142789,55245,142789xm55245,91354v,953,,953,953,953c57150,91354,58103,91354,58103,89449v,-952,,-952,-953,-952c55245,89449,55245,90402,55245,91354xm55245,126597v,,,952,,c56198,126597,57150,126597,57150,126597r-1905,c55245,126597,55245,126597,55245,126597xm56198,172317v,952,-953,1905,,1905c58103,174222,58103,173269,58103,172317v952,-953,1905,-1905,952,-2858c58103,168507,58103,167554,56198,169459v-953,,-953,1905,,2858xm55245,33252v953,952,953,952,,c56198,34204,56198,33252,55245,33252v953,,953,-953,,c56198,33252,55245,33252,55245,33252xm57150,252327v-952,,-952,,-1905,952c55245,253279,55245,254232,55245,254232v1905,,1905,,1905,-1905c58103,253279,58103,252327,57150,252327xm58103,109452v-953,,-1905,,-1905,952c56198,111357,56198,111357,57150,112309v953,,1905,-952,2858,-1905c60008,110404,59055,110404,58103,109452xm57150,129454v,,,,,c58103,130407,58103,129454,57150,129454v953,,,,,c57150,129454,57150,129454,57150,129454xm57150,60874v953,,953,,953,-952c58103,59922,58103,58969,57150,58969r,1905c57150,60874,57150,60874,57150,60874xm58103,77067v,,-953,,,c57150,78972,57150,79924,58103,80877v,,952,,952,-953c60008,78019,59055,78019,58103,77067xm60008,186604v-953,,-1905,953,-1905,1905c58103,189462,59055,189462,60008,189462v952,,1905,-953,1905,-1905c61913,187557,60960,186604,60008,186604xm59055,149457v953,,953,,,c60008,148504,59055,147552,59055,147552v,952,-952,952,,1905c58103,149457,59055,149457,59055,149457xm58103,209464v952,-952,1905,-952,2857,-1905c60960,206607,60960,206607,60008,206607v-953,-953,-1905,952,-1905,2857xm63818,210417v-953,-953,-2858,-953,-3810,-953c59055,209464,59055,209464,59055,209464v,2858,2858,953,4763,953l63818,210417xm60008,163744v-953,,-953,,,c60008,164697,60960,164697,60960,164697v,,,-953,,-953c60008,163744,60008,163744,60008,163744xm60008,258042r,c60008,258042,60008,258042,60008,258042r,c60008,258042,60008,258042,60008,258042xm60960,197082v,,-952,,,c60008,198987,60960,199939,61913,198987v952,,952,-953,952,-953c61913,197082,61913,197082,60960,197082xm61913,172317v952,,952,,,c62865,172317,62865,172317,61913,172317v,-953,,,,c61913,172317,61913,172317,61913,172317xm65723,238992v,-953,,-953,,c64770,238039,64770,238039,64770,238992v,952,,,953,c64770,238992,65723,238992,65723,238992xe" filled="f" stroked="f">
                  <v:stroke joinstyle="miter"/>
                  <v:path arrowok="t" o:connecttype="custom" o:connectlocs="94298,258994;90488,262804;69533,262804;60008,262804;43815,262804;7620,263757;5715,263757;953,260899;4763,255184;8573,254232;17145,252327;23813,240897;23813,218989;22860,212322;22860,210417;23813,182794;22860,108499;22860,34204;21908,27537;12383,18012;3810,16107;0,12297;3810,8487;13335,8487;33338,7534;58103,1819;60008,867;68580,6582;68580,19917;67628,84687;67628,150409;68580,183747;67628,190414;66675,194224;68580,235182;68580,237087;83820,252327;87630,252327;94298,258994;28575,241849;28575,241849;28575,241849;28575,241849;28575,241849;29528,135169;29528,135169;29528,135169;29528,135169;29528,135169;62865,234229;60960,235182;59055,236134;60008,234229;59055,231372;57150,230419;55245,226609;58103,228514;60960,227562;59055,225657;57150,220894;60960,222799;60960,223752;62865,224704;62865,223752;60960,222799;60008,222799;59055,217084;57150,215179;57150,213274;53340,213274;53340,215179;50483,212322;48578,208512;51435,207559;57150,204702;59055,203749;57150,203749;56198,202797;57150,198987;56198,198987;56198,202797;50483,199939;48578,198034;45720,195177;48578,195177;48578,193272;47625,190414;50483,189462;54293,188509;50483,187557;49530,185652;51435,184699;53340,183747;53340,180889;56198,180889;57150,179937;52388,178032;44768,180889;47625,177079;47625,175174;42863,175174;41910,176127;45720,180889;44768,183747;43815,182794;42863,183747;38100,193272;35243,195177;32385,192319;32385,190414;33338,189462;33338,189462;32385,190414;31433,190414;29528,191367;31433,192319;32385,192319;35243,195177;34290,203749;35243,206607;34290,208512;34290,209464;40958,207559;44768,209464;34290,213274;32385,214227;34290,215179;39053,214227;40005,214227;39053,215179;38100,217084;40958,219942;42863,223752;44768,226609;46673,231372;45720,232324;42863,228514;40005,226609;37148,227562;36195,230419;39053,233277;41910,238039;40958,238992;39053,235182;39053,235182;37148,234229;37148,236134;39053,240897;34290,240897;35243,245659;36195,249469;40958,252327;41910,248517;43815,252327;44768,254232;46673,253279;47625,251374;48578,251374;47625,255184;48578,255184;48578,251374;54293,247564;57150,246612;60960,245659;57150,243754;54293,244707;52388,243754;53340,241849;57150,239944;60960,236134;62865,235182;62865,234229;30480,79924;30480,79924;30480,79924;30480,79924;30480,79924;33338,235182;31433,233277;30480,234229;33338,235182;33338,235182;33338,172317;33338,172317;33338,172317;33338,171364;33338,172317;34290,182794;34290,186604;35243,186604;34290,182794;34290,182794;33338,178984;32385,178984;34290,182794;34290,182794;33338,72304;34290,73257;35243,72304;33338,72304;33338,72304;33338,140884;33338,140884;35243,139932;34290,138979;33338,140884;36195,224704;36195,224704;33338,224704;34290,225657;36195,224704;34290,44682;34290,44682;35243,44682;34290,44682;34290,44682;35243,94212;35243,94212;35243,94212;35243,94212;35243,94212;36195,253279;36195,253279;34290,253279;36195,253279;36195,253279;36195,175174;36195,175174;34290,174222;36195,175174;36195,88497;35243,87544;36195,88497;36195,88497;36195,88497;36195,57064;36195,57064;36195,58969;36195,57064;36195,57064;35243,232324;35243,232324;35243,232324;38100,98974;38100,98974;34290,98974;34290,99927;38100,100879;39053,99927;38100,98974;39053,107547;38100,105642;35243,111357;36195,112309;37148,111357;39053,107547;37148,205654;36195,206607;37148,205654;38100,204702;37148,205654;36195,157077;36195,157077;36195,157077;36195,157077;36195,157077;48578,133264;46673,131359;44768,131359;46673,129454;47625,125644;42863,126597;38100,123739;36195,121834;36195,124692;42863,131359;40958,136122;40958,137074;41910,137074;47625,134217;48578,133264;36195,39919;36195,39919;36195,39919;36195,39919;36195,39919;40005,145647;42863,144694;42863,143742;40005,142789;38100,142789;36195,145647;38100,143742;40005,145647;37148,94212;37148,94212;39053,93259;38100,92307;37148,94212;40958,249469;40958,249469;39053,249469;37148,248517;37148,247564;40005,247564;40958,249469;38100,178032;37148,178984;38100,180889;39053,178984;38100,178032;37148,51349;37148,51349;38100,50397;39053,49444;39053,49444;38100,50397;37148,51349;39053,73257;40005,71352;39053,70399;38100,72304;39053,73257;39053,162792;39053,162792;39053,161839;39053,162792;39053,162792;38100,218037;44768,216132;47625,216132;46673,217084;47625,220894;49530,222799;46673,223752;45720,222799;38100,218037;38100,194224;46673,199939;45720,200892;41910,201844;40958,200892;38100,194224;39053,80877;39053,80877;39053,80877;39053,80877;39053,80877;39053,132312;39053,132312;39053,132312;39053,132312;39053,132312;40005,107547;40005,109452;40958,109452;40005,107547;40005,117072;40005,117072;40005,117072;40005,117072;40005,117072;40005,88497;41910,89449;44768,88497;45720,86592;43815,86592;40958,87544;40005,88497;43815,116119;42863,118024;40958,121834;44768,121834;47625,120882;48578,119929;47625,118977;43815,116119;45720,111357;45720,108499;41910,110404;43815,116119;43815,116119;40958,153267;44768,153267;44768,149457;41910,150409;40958,153267;40958,53254;41910,55159;42863,53254;41910,52302;40958,53254;40958,173269;41910,174222;47625,171364;46673,168507;42863,167554;41910,168507;40958,173269;42863,159934;41910,158982;40958,159934;42863,159934;42863,159934;41910,36109;41910,36109;41910,35157;41910,36109;41910,36109;41910,78972;40958,80877;41910,81829;41910,78972;41910,78972;41910,130407;41910,125644;41910,130407;43815,205654;43815,205654;41910,205654;42863,204702;43815,205654;44768,61827;46673,63732;45720,67542;45720,70399;49530,70399;54293,63732;53340,62779;51435,64684;49530,64684;49530,62779;50483,61827;51435,58969;50483,58969;50483,61827;47625,59922;45720,58969;43815,61827;44768,61827;45720,242802;44768,248517;43815,248517;42863,244707;45720,242802;45720,242802;42863,48492;42863,48492;44768,47539;44768,46587;46673,47539;48578,48492;48578,47539;46673,45634;44768,45634;43815,45634;42863,48492;44768,152314;44768,152314;44768,152314;42863,151362;43815,150409;44768,152314;42863,184699;44768,184699;45720,188509;42863,184699;45720,93259;43815,95164;45720,97069;49530,99927;51435,101832;53340,98974;51435,98022;48578,96117;45720,93259;43815,236134;43815,236134;44768,236134;43815,236134;43815,236134;45720,98974;44768,99927;45720,100879;46673,99927;45720,98974;43815,77067;45720,78972;48578,77067;47625,76114;43815,77067;44768,210417;47625,211369;47625,212322;44768,210417;45720,194224;44768,193272;45720,193272;45720,194224;46673,138027;46673,138027;46673,137074;45720,137074;46673,138027;48578,142789;46673,141837;44768,142789;46673,143742;48578,142789;46673,146599;46673,146599;46673,146599;46673,146599;46673,146599;51435,116119;52388,113262;49530,113262;48578,113262;45720,113262;47625,115167;48578,116119;51435,116119;47625,82782;47625,82782;47625,82782;47625,82782;47625,82782;47625,245659;47625,245659;47625,245659;47625,245659;47625,245659;49530,53254;46673,55159;46673,56112;49530,55159;50483,54207;50483,54207;49530,53254;48578,103737;48578,103737;49530,104689;48578,103737;48578,103737;52388,242802;47625,240897;51435,238039;52388,242802;49530,205654;49530,205654;47625,202797;48578,202797;49530,205654;48578,25632;48578,25632;48578,25632;48578,25632;48578,25632;49530,205654;49530,208512;49530,205654;49530,88497;49530,88497;49530,88497;49530,88497;49530,88497;51435,166602;50483,164697;49530,166602;50483,168507;51435,166602;52388,138979;52388,138979;50483,138979;51435,139932;52388,138979;51435,231372;49530,231372;50483,227562;50483,226609;51435,227562;51435,231372;55245,119929;53340,118977;51435,119929;52388,121834;51435,124692;54293,124692;55245,122787;52388,121834;53340,119929;55245,119929;50483,72304;50483,72304;50483,72304;50483,72304;50483,72304;51435,160887;51435,160887;51435,158982;51435,160887;51435,160887;51435,54207;51435,54207;51435,54207;52388,56112;52388,56112;51435,54207;51435,153267;53340,155172;54293,154219;51435,153267;51435,153267;51435,238039;53340,234229;51435,238039;55245,232324;53340,234229;51435,231372;55245,232324;53340,176127;53340,176127;53340,174222;52388,174222;53340,176127;53340,87544;53340,87544;53340,87544;53340,87544;53340,87544;55245,83734;53340,84687;51435,84687;51435,84687;53340,84687;55245,83734;54293,191367;52388,193272;54293,196129;58103,194224;54293,191367;53340,76114;53340,76114;52388,77067;53340,76114;53340,76114;54293,104689;52388,105642;53340,106594;54293,104689;54293,104689;57150,138027;57150,138027;57150,136122;55245,134217;53340,133264;54293,136122;57150,138027;53340,215179;57150,215179;56198,220894;53340,218037;53340,215179;53340,47539;53340,47539;53340,47539;53340,47539;53340,47539;54293,165649;54293,165649;54293,164697;54293,165649;54293,165649;55245,142789;55245,142789;54293,142789;55245,142789;55245,142789;55245,91354;56198,92307;58103,89449;57150,88497;55245,91354;55245,126597;55245,126597;57150,126597;55245,126597;55245,126597;56198,172317;56198,174222;58103,172317;59055,169459;56198,169459;56198,172317;55245,33252;55245,33252;55245,33252;55245,33252;55245,33252;57150,252327;55245,253279;55245,254232;57150,252327;57150,252327;58103,109452;56198,110404;57150,112309;60008,110404;58103,109452;57150,129454;57150,129454;57150,129454;57150,129454;57150,129454;57150,60874;58103,59922;57150,58969;57150,60874;57150,60874;58103,77067;58103,77067;58103,80877;59055,79924;58103,77067;60008,186604;58103,188509;60008,189462;61913,187557;60008,186604;59055,149457;59055,149457;59055,147552;59055,149457;59055,149457;58103,209464;60960,207559;60008,206607;58103,209464;63818,210417;60008,209464;59055,209464;63818,210417;63818,210417;60008,163744;60008,163744;60960,164697;60960,163744;60008,163744;60008,258042;60008,258042;60008,258042;60008,258042;60008,258042;60960,197082;60960,197082;61913,198987;62865,198034;60960,197082;61913,172317;61913,172317;61913,172317;61913,172317;61913,172317;65723,238992;65723,238992;64770,238992;65723,238992;65723,23899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750683056" o:spid="_x0000_s1031" style="position:absolute;left:6247;top:856;width:1826;height:1813;visibility:visible;mso-wrap-style:square;v-text-anchor:middle" coordsize="182677,18131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" path="m181350,176213v-1905,952,-3810,1905,-5715,1905c166110,178118,157538,178118,148013,177165v-4763,,-10478,953,-16193,953c128963,178118,125153,178118,122295,178118v-2857,,-4762,-1905,-5715,-4763c116580,171450,115628,169545,115628,166688v,-3810,,-7620,,-11430c115628,154305,115628,153353,114675,152400v-952,-953,-1905,953,-2857,1905c110865,155258,109913,157163,108960,158115v-4762,8573,-13335,13335,-20955,19050c81338,180975,74670,181928,68003,180975v-9525,-953,-18098,-3810,-26670,-9525c40380,170497,39428,170497,39428,169545v952,,952,-952,952,-952c40380,168593,40380,168593,40380,168593v-952,,,952,-952,1904c29903,163830,26093,154305,24188,143828v-953,-6668,-953,-13335,-953,-20003c23235,120015,23235,115253,22283,111443v-953,-5715,,-11430,-953,-17146c21330,90488,21330,87630,21330,83820v,-5715,,-11430,,-17145c22283,57150,20378,48578,21330,40005v,-3810,953,-7620,953,-11430c22283,21908,17520,17145,10853,16193v-2858,,-5715,-953,-8573,-1905c-577,12383,-577,10478,1328,8572,3233,7620,5138,6668,7043,6668v2857,,5715,,7620,952c28950,9525,43238,5715,56573,1905v952,,2857,-952,3810,-952c64193,,67050,2858,68003,6668r,2857c68003,38100,68003,66675,67050,96203v,16192,,32385,953,47625c68003,146685,68955,150495,69908,153353v4762,12382,16192,16192,26670,7619c101340,158115,104198,153353,106103,148590v3810,-11430,7620,-21907,7620,-34290c113723,105728,112770,98108,112770,89535v,-16192,,-32385,,-48577c112770,35243,111818,29528,109913,23813v-1905,-4763,-5715,-7620,-11430,-7620c95625,16193,93720,15240,92768,13335,89910,10478,91815,7620,94673,7620v2857,,6667,-952,9525,c105150,7620,107055,8572,108008,8572v13335,-952,26670,-1904,40005,-6667c149918,953,151823,953,154680,v4763,,5715,,5715,4763c160395,10478,160395,16193,160395,21908v-952,13335,-952,26670,,40957l160395,69533v,12382,,24764,,38100c160395,120015,160395,131445,160395,143828v,5715,,10477,1905,16192c164205,166688,167063,169545,173730,169545v1905,,4763,,6668,1905c183255,172403,183255,174308,181350,176213xm32760,103822v,-952,,-952,,l31808,103822v-953,,-953,953,952,c32760,104775,32760,103822,32760,103822xm30855,82868r,c31808,81915,31808,81915,30855,82868r,xm35618,130493v-953,952,-953,952,-1905,1904c32760,133350,31808,135255,31808,137160v1905,,2857,-952,3810,-2857c34665,131445,35618,129540,40380,127635v953,,953,-952,953,-952c41333,125730,40380,125730,39428,125730v-1905,,-2858,953,-2858,-1905c36570,122872,34665,120968,32760,120015v-952,-952,-1905,-952,-1905,953c30855,123825,31808,126683,33713,129540v2857,,2857,953,1905,953xm33713,55245v,952,,952,,c34665,56197,35618,56197,35618,55245v,,,,-1905,c34665,55245,33713,55245,33713,55245xm34665,105728v-952,952,,1905,953,1905c36570,108585,37523,109538,38475,108585v953,-952,2858,-1905,2858,-3810c41333,102870,39428,102870,38475,101918v-1905,,-952,952,-952,1904c37523,105728,36570,105728,35618,104775v952,953,,,-953,953xm56573,155258r-953,2857l57525,158115v953,-1905,953,-2857,-952,-2857c56573,154305,57525,153353,55620,153353v-3810,,-5715,-2858,-3810,-5715c52763,146685,53715,145733,52763,144780v-1905,-1905,-3810,-3810,-5715,-5715c45143,138113,43238,139065,42285,139065v,-1905,1905,-1905,2858,-2857c47048,135255,48000,134303,48000,137160v,1905,2858,1905,3810,2858c52763,140970,53715,140018,54668,139065v952,-952,952,-1905,952,-2857c55620,135255,54668,134303,52763,135255v-1905,,-2858,953,-3810,-952c48000,132397,46095,129540,48953,127635v1905,2858,3810,,4762,c55620,126683,53715,125730,52763,124778v952,-953,1905,-1906,1905,-3810c55620,119063,54668,118110,53715,117158v,-953,-952,-1905,-952,-2858l51810,115253v-952,952,-2857,2857,-1905,3810c50858,120015,51810,118110,53715,117158v,1905,-952,3810,-1905,5714c50858,124778,51810,124778,52763,124778v,2857,-1905,2857,-3810,2857c49905,125730,48000,124778,47048,122872v-953,-1904,-953,-1904,-1905,-952c44190,122872,41333,122872,43238,125730v2857,4763,1905,4763,-2858,7620c38475,134303,37523,134303,36570,136208v953,,1905,-953,2858,952c39428,138113,40380,139065,41333,140018v-953,1904,-1905,2857,-3810,1904c36570,140970,34665,140970,34665,142875v,953,,3810,2858,2858c38475,145733,39428,145733,39428,146685v-953,1905,952,2858,952,3810c40380,154305,41333,155258,45143,154305v952,953,1905,953,1905,1905c46095,157163,45143,156210,44190,156210v-1905,,-3810,-952,-5715,c37523,156210,37523,157163,37523,158115v,,952,,952,c40380,157163,42285,157163,43238,159068v,952,952,952,1905,c48953,156210,48953,160020,50858,161925r,c54668,162878,54668,162878,55620,159068v-1905,,-2857,-953,-2857,-2858c53715,155258,55620,156210,56573,155258xm35618,100013v952,,952,,1905,-953c36570,99060,35618,99060,35618,100013v-953,,-953,,,xm41333,110490r,c43238,110490,43238,110490,44190,110490v,,,-952,,-952c43238,109538,42285,109538,41333,110490v952,,952,,,c36570,112395,36570,113347,38475,117158v-952,,-1905,,-2857,c35618,117158,34665,118110,34665,118110v953,953,1905,1905,2858,953c38475,119063,38475,118110,38475,117158v953,952,1905,952,2858,c42285,117158,43238,116205,42285,115253v-4762,-953,-952,-2858,-952,-4763xm35618,77153v,1905,3810,5715,5715,5715c42285,82868,42285,81915,42285,80963v,-953,953,-1905,,-1905c41333,78105,41333,79058,40380,80010v-2857,953,-2857,953,-2857,-1905c37523,77153,38475,76200,36570,76200v-952,-1905,-952,,-952,953xm43238,94297v-1905,1906,-4763,1906,-6668,4763c40380,100013,41333,97155,44190,96203v,,,-953,,-953c44190,94297,43238,94297,43238,94297xm38475,91440v953,,953,,,c38475,90488,38475,89535,37523,89535v-953,,-953,953,-953,1905c37523,91440,38475,91440,38475,91440xm37523,61913r,c38475,60960,38475,60960,37523,61913r,c37523,60960,37523,60960,37523,61913xm38475,71438v,952,953,952,953,952c39428,72390,40380,72390,40380,71438v,-953,-952,-953,-952,-953c39428,71438,39428,71438,38475,71438xm42285,160972r,c41333,160020,41333,159068,40380,160020v,,-952,952,,952c40380,161925,40380,160972,42285,160972r,xm44190,153353v-952,-953,-2857,-953,-1905,-2858c42285,149543,42285,149543,42285,148590v-952,-952,-2857,-2857,-952,-2857c43238,144780,43238,147638,44190,148590v953,953,953,2857,,4763xm44190,161925v,-953,,-953,,c43238,160972,43238,160972,42285,161925v953,,953,953,1905,xm47048,167640v,-952,-953,-2857,-1905,-2857c44190,164783,44190,164783,44190,165735v,1905,1905,1905,2858,1905c47048,168593,47048,168593,47048,167640xm46095,81915v,,953,,,c47048,80963,47048,80010,47048,80010v-953,,-1905,953,-953,1905c45143,81915,45143,81915,46095,81915xm46095,42863v953,,953,,,c47048,41910,46095,41910,46095,41910v,,,,,953c46095,42863,46095,42863,46095,42863xm48000,150495v,952,,1905,-952,1905c46095,152400,46095,151447,46095,151447v,-952,,-1904,953,-1904c48000,148590,48000,149543,48000,150495xm48000,76200v1905,953,,2858,1905,2858c50858,78105,50858,76200,50858,75247r952,-1904c51810,72390,51810,72390,50858,72390v-2858,,-3810,2857,-2858,3810xm48953,111443r,c48000,112395,48000,112395,48953,112395v,,,,,-952c48953,111443,48953,111443,48953,111443xm48953,162878v1905,,1905,-953,952,-1906c48953,160972,48000,161925,48953,162878v-953,,,952,,xm51810,170497r-1905,-2857c49905,167640,48953,167640,48953,168593v,952,,1904,952,1904c50858,170497,51810,170497,51810,170497xm51810,156210v-952,,-952,,-952,-952c50858,155258,50858,155258,51810,155258v,-953,,,,952xm52763,105728v952,,952,,952,-953c53715,103822,53715,102870,52763,102870v-953,,-953,952,,2858c51810,104775,51810,105728,52763,105728xm51810,111443r,l51810,111443v953,952,2858,1904,2858,c54668,110490,53715,108585,52763,108585v-1905,953,-953,2858,-953,2858xm51810,51435v,,953,,,l51810,51435v953,-952,953,-952,,c51810,50483,51810,50483,51810,51435xm53715,61913v,952,,952,,c54668,62865,55620,62865,55620,61913v-952,,-952,,-1905,c53715,61913,53715,61913,53715,61913xm54668,68580r,c53715,68580,53715,68580,53715,68580v,953,,953,953,c54668,69533,54668,69533,54668,68580xm61335,139065v,-1905,-1905,-2857,-3810,-2857c55620,137160,54668,138113,53715,140018v,1904,-952,2857,1905,3810c55620,145733,55620,146685,56573,148590v,,952,953,952,953c57525,149543,57525,148590,57525,148590v-952,-952,-952,-2857,-2857,-3810c53715,142875,53715,140018,57525,140970v1905,-952,3810,-952,3810,-1905xm54668,92393v,952,952,952,1905,952c56573,93345,57525,93345,57525,92393v,-953,-952,-953,-2857,c55620,91440,54668,91440,54668,92393xm56573,122872v,,,,,l56573,121920v,,-953,,,952l56573,122872xm55620,84772v,,953,953,,c56573,85725,56573,85725,57525,85725v,,,-953,,-953c56573,84772,56573,84772,55620,84772xm56573,50483v952,,952,,,l56573,50483v952,-953,952,-953,,l56573,50483xm58478,127635v-1905,953,-1905,1905,-1905,3810c56573,131445,56573,132397,57525,132397v1905,-952,953,-2857,953,-4762c59430,128588,59430,127635,58478,127635xm58478,169545v,,-953,-952,,c57525,168593,57525,169545,57525,169545v-952,,,952,953,c57525,170497,58478,169545,58478,169545xm57525,80963v953,,953,,,c58478,80010,58478,79058,57525,79058v,,-952,,-952,c57525,80010,57525,80963,57525,80963xm66098,159068r,c64193,159068,64193,159068,64193,160020v,,,952,,952c61335,160972,60383,159068,58478,158115v952,953,952,2857,1905,3810c60383,162878,61335,163830,63240,163830v1905,,1905,-952,1905,-2858c65145,160972,66098,160972,66098,160972v-953,-952,,-952,,-1904xm60383,125730r,c60383,124778,60383,124778,60383,124778v,,,,,952c59430,124778,60383,125730,60383,125730xm63240,170497v,,,-952,,c61335,169545,60383,170497,60383,172403v,,,952,952,952c62288,172403,63240,171450,63240,170497xm65145,165735v-952,,-952,,,l64193,165735v,953,,953,952,c64193,166688,65145,166688,65145,165735xm127058,120015v,,952,953,952,c128963,120015,128963,119063,128963,119063v-953,-2858,-953,-4763,1905,-4763c131820,114300,131820,113347,131820,112395v-952,-952,,-2857,-952,-2857c128963,109538,129915,111443,129915,111443v-952,952,-1905,952,-2857,952c127058,112395,126105,112395,126105,113347v,1906,,4763,953,6668xm126105,42863v,952,,952,953,952c127058,43815,128010,43815,128010,43815v-952,,-1905,-952,-1905,-952c126105,42863,126105,42863,126105,42863xm126105,59055v-952,,-952,953,-952,953c125153,60008,125153,60008,126105,60008v953,952,953,952,,-953c127058,59055,127058,59055,126105,59055xm128010,26670v953,-952,953,-1905,,-2857c128010,23813,127058,23813,127058,23813v-953,1905,,2857,952,2857xm132773,26670r,l131820,29528v1905,1905,-952,3810,,5715c128963,35243,129915,38100,129915,39053v-952,,-1905,-953,-2857,c126105,40005,127058,40958,128010,40958v953,,953,952,1905,1905c130868,43815,131820,43815,131820,42863v,-953,1905,-1905,-952,-2858c129915,40005,129915,40005,128963,39053v952,-953,3810,-953,1905,-3810c130868,35243,130868,35243,131820,35243v1905,-953,1905,-953,5715,-953l138488,34290v952,-952,952,-1905,952,-3810c139440,29528,138488,28575,137535,28575v-2857,2858,-3810,-953,-4762,-1905xm129915,151447v-952,953,-1905,1906,-1905,2858c128010,155258,128963,155258,128963,155258v952,,952,-1905,952,-3811c130868,152400,129915,151447,129915,151447xm128010,26670v953,952,1905,2858,3810,2858c130868,28575,129915,26670,128010,26670xm129915,75247v,-952,-952,-952,-952,-952c128010,74295,128010,74295,128010,74295v953,952,953,952,1905,952c129915,76200,129915,76200,129915,75247xm137535,96203v953,-953,,-953,-952,-1906c135630,94297,134678,94297,133725,93345v,-952,953,-2857,-952,-2857c130868,90488,131820,92393,131820,94297v,953,,953,-952,1906c129915,95250,129915,94297,128010,95250r-952,953c128010,97155,128963,97155,129915,97155r,c129915,98108,130868,99060,130868,99060v3810,-2857,5715,-1905,6667,-2857xm144203,70485v952,,952,,1905,c146108,69533,146108,69533,145155,68580v,,-952,-952,-1905,-952c143250,68580,143250,68580,143250,68580v-952,953,-1905,953,-2857,l140393,67628v952,-953,1905,-953,2857,-953c142298,66675,142298,65722,141345,65722v-1905,-952,-5715,-952,-3810,-5714c137535,60008,137535,59055,136583,59055v,,-953,953,-953,953c135630,61913,133725,61913,132773,62865v-1905,,-1905,1905,-1905,2857c129915,66675,128010,65722,128010,68580r,c129915,68580,129915,66675,130868,65722v952,,2857,,2857,1906c134678,69533,132773,69533,131820,69533v-952,,-952,952,-952,1905c130868,72390,131820,72390,132773,72390v3810,-2857,7620,-1905,11430,-1905xm129915,160972v,,,,,l128963,160972v,,,953,952,c129915,161925,129915,161925,129915,160972xm129915,53340v,,,,,c129915,52388,129915,52388,129915,53340v-952,-1905,-952,-952,,c128963,52388,128963,53340,129915,53340xm134678,86678v-953,952,-3810,,-4763,1905c129915,88583,129915,88583,129915,88583v1905,952,3810,-953,5715,-953l135630,87630v,,953,,953,-952c135630,86678,135630,86678,134678,86678xm131820,81915v,-952,-952,-952,-1905,-952c128963,80963,128963,81915,128963,81915v952,953,1905,,2857,xm136583,50483r,3810c134678,55245,133725,56197,133725,58103r-952,c131820,58103,131820,58103,130868,58103v,,,952,,952c131820,60008,131820,60008,132773,59055r952,-952c134678,57150,136583,56197,136583,54293v952,-953,952,-1905,,-3810c139440,48578,141345,49530,142298,53340r-1905,953c141345,55245,141345,56197,141345,57150v-952,,-952,,-1905,c139440,58103,139440,59055,140393,59055v952,953,2857,1905,2857,1905c144203,60008,142298,59055,141345,58103v,-953,,-953,-952,-953c142298,56197,142298,54293,141345,53340v,,953,-952,953,-952c142298,49530,139440,46672,137535,46672v-1905,,-4762,2858,-4762,4763c132773,52388,132773,52388,133725,52388v953,-953,1905,-953,2858,-1905xm134678,105728v,,-953,-953,-1905,-953c131820,105728,130868,105728,130868,106680v,,,953,952,953c131820,106680,133725,106680,134678,105728xm132773,142875v-953,,-1905,-953,-1905,c130868,143828,130868,143828,131820,143828v953,,953,,953,-953xm133725,119063v,-953,,-953,,c132773,119063,131820,119063,130868,120015v,953,,953,952,953c132773,120015,132773,119063,133725,119063xm130868,25718r,c131820,26670,131820,26670,132773,26670v,,,,,-952c131820,25718,131820,24765,130868,25718r,xm133725,81915v-952,-952,-952,,-1905,c131820,82868,132773,83820,133725,82868v,,,-953,,-953xm132773,129540r1905,1905c134678,131445,134678,130493,134678,130493v-953,-953,-953,-1905,-1905,-953c132773,128588,131820,128588,132773,129540xm135630,134303v-952,,-1905,952,-1905,1905c133725,139065,132773,140970,132773,142875r,c135630,141922,135630,139065,135630,136208v,-953,1905,-953,,-1905xm136583,114300v952,,1905,953,1905,1905c138488,117158,139440,117158,140393,116205v,,952,-952,952,-952c141345,113347,139440,113347,138488,112395v,-952,,-1905,-1905,-952c135630,112395,134678,112395,134678,113347v,953,952,953,1905,953xm134678,76200v,,952,,,c134678,75247,134678,75247,134678,75247v,,,,,953c134678,76200,134678,76200,134678,76200xm135630,44768r,c136583,43815,136583,42863,135630,44768v,-953,,-953,,c135630,43815,135630,44768,135630,44768xm140393,147638v,-953,-953,-1905,-1905,-1905c137535,145733,137535,145733,137535,146685v,953,953,1905,1905,1905c139440,148590,140393,148590,140393,147638xm140393,140018v,-1905,,-2858,-1905,-2858c137535,137160,137535,138113,137535,138113v,952,953,952,2858,1905c140393,140018,140393,139065,140393,140018xm138488,124778r-953,3810c139440,128588,139440,126683,138488,124778v1905,,2857,,2857,-953c141345,122872,140393,122872,140393,123825v-953,-953,-953,,-1905,953xm139440,37147v-952,,-1905,1906,-1905,1906c138488,40958,138488,39053,139440,39053v2858,,4763,,3810,-3810c143250,35243,144203,34290,144203,33338v1905,-1905,1905,-3810,1905,-6668c146108,25718,146108,23813,145155,23813v-952,,-952,1905,-1905,2857c143250,27622,143250,27622,144203,28575v,953,,953,-953,953c140393,28575,140393,30480,140393,32385v952,2858,952,4762,-953,4762xm140393,88583v,-953,,-953,-953,-953c139440,87630,138488,88583,138488,88583v,,952,952,1905,c140393,89535,139440,88583,140393,88583xm139440,107633v,952,953,952,953,952c140393,108585,141345,108585,141345,107633v,-953,-952,,-952,c140393,107633,139440,107633,139440,107633xm139440,120015v953,,953,,,c140393,119063,140393,119063,139440,120015v,-952,,-952,,c139440,120015,139440,120015,139440,120015xm147060,76200v-952,-1905,-3810,-953,-4762,-1905l141345,74295v,,-952,,-952,952c139440,76200,140393,76200,140393,76200r6667,l147060,76200xm140393,18097v,,,,,l140393,18097v952,,952,-952,,c140393,17145,140393,17145,140393,18097xm142298,154305v,,-953,-952,,c141345,153353,140393,154305,140393,154305v,953,,953,1905,c141345,155258,142298,155258,142298,154305xm140393,95250r,c141345,95250,141345,95250,141345,95250v,,,,-952,c140393,95250,140393,95250,140393,95250xm144203,80963v-953,-953,,-1905,-1905,-953c141345,80010,140393,80963,141345,81915v953,953,1905,,2858,-952xm141345,24765v,,,,,l142298,24765v,,,-952,-953,c141345,23813,141345,24765,141345,24765xm145155,82868v,,,-953,-952,-953c144203,81915,144203,81915,145155,82868v-952,952,-952,1904,-952,1904c145155,84772,145155,83820,145155,82868xm147060,47625v,-1905,,-4762,,-6667c146108,40958,146108,40958,145155,40958v-952,952,-952,6667,,7620c145155,48578,146108,48578,146108,48578v952,,952,,952,-953xm147060,40005v,,,953,,953c148013,40958,148965,40958,148965,40005v953,-952,1905,-1905,1905,-3810c150870,35243,149918,35243,149918,35243v-1905,1904,-3810,2857,-2858,4762xm147060,111443v,,,952,,c148013,112395,148013,112395,148965,111443v-952,,-952,-953,-1905,c147060,110490,147060,111443,147060,111443xm148965,137160v-952,-952,-952,-952,-952,-1905c148013,135255,147060,135255,147060,136208v,,,952,953,952c148013,138113,148965,137160,148965,137160xm148013,51435v,,-953,953,,c148013,52388,148013,52388,148013,52388v952,952,952,952,,-953c148965,52388,148965,52388,148013,51435xm148965,126683v,,,-953,,c148013,125730,147060,126683,147060,126683v953,952,953,952,1905,c148965,127635,149918,127635,148965,126683xm151823,66675v,,,,,c149918,66675,148965,66675,148965,68580v,,,953,953,c149918,68580,151823,68580,151823,66675xm149918,88583v,,,,,c148965,87630,148013,88583,148013,88583v952,952,952,952,1905,c149918,89535,149918,89535,149918,88583xm150870,83820v,-952,-952,-952,,c149918,82868,148965,83820,148965,83820v,952,953,952,1905,c150870,84772,150870,84772,150870,83820xm152775,41910v,,,,,c152775,40958,152775,40958,152775,41910v-952,,-952,,,c151823,41910,151823,42863,152775,41910xm151823,57150v,,952,,,c152775,58103,152775,57150,151823,57150v1905,,952,-953,,c152775,56197,152775,57150,151823,57150xm152775,79058v,-953,,-953,,c152775,79058,151823,79058,152775,79058v-952,,-952,,,c152775,79058,152775,79058,152775,79058xe" filled="f" stroked="f">
                  <v:stroke joinstyle="miter"/>
                  <v:path arrowok="t" o:connecttype="custom" o:connectlocs="181350,176213;175635,178118;148013,177165;131820,178118;122295,178118;116580,173355;115628,166688;115628,155258;114675,152400;111818,154305;108960,158115;88005,177165;68003,180975;41333,171450;39428,169545;40380,168593;40380,168593;39428,170497;24188,143828;23235,123825;22283,111443;21330,94297;21330,83820;21330,66675;21330,40005;22283,28575;10853,16193;2280,14288;1328,8572;7043,6668;14663,7620;56573,1905;60383,953;68003,6668;68003,9525;67050,96203;68003,143828;69908,153353;96578,160972;106103,148590;113723,114300;112770,89535;112770,40958;109913,23813;98483,16193;92768,13335;94673,7620;104198,7620;108008,8572;148013,1905;154680,0;160395,4763;160395,21908;160395,62865;160395,69533;160395,107633;160395,143828;162300,160020;173730,169545;180398,171450;181350,176213;32760,103822;32760,103822;31808,103822;32760,103822;32760,103822;30855,82868;30855,82868;30855,82868;30855,82868;35618,130493;33713,132397;31808,137160;35618,134303;40380,127635;41333,126683;39428,125730;36570,123825;32760,120015;30855,120968;33713,129540;35618,130493;33713,55245;33713,55245;35618,55245;33713,55245;33713,55245;34665,105728;35618,107633;38475,108585;41333,104775;38475,101918;37523,103822;35618,104775;34665,105728;56573,155258;55620,158115;57525,158115;56573,155258;55620,153353;51810,147638;52763,144780;47048,139065;42285,139065;45143,136208;48000,137160;51810,140018;54668,139065;55620,136208;52763,135255;48953,134303;48953,127635;53715,127635;52763,124778;54668,120968;53715,117158;52763,114300;51810,115253;49905,119063;53715,117158;51810,122872;52763,124778;48953,127635;47048,122872;45143,121920;43238,125730;40380,133350;36570,136208;39428,137160;41333,140018;37523,141922;34665,142875;37523,145733;39428,146685;40380,150495;45143,154305;47048,156210;44190,156210;38475,156210;37523,158115;38475,158115;43238,159068;45143,159068;50858,161925;50858,161925;55620,159068;52763,156210;56573,155258;35618,100013;37523,99060;35618,100013;35618,100013;41333,110490;41333,110490;44190,110490;44190,109538;41333,110490;41333,110490;38475,117158;35618,117158;34665,118110;37523,119063;38475,117158;41333,117158;42285,115253;41333,110490;35618,77153;41333,82868;42285,80963;42285,79058;40380,80010;37523,78105;36570,76200;35618,77153;43238,94297;36570,99060;44190,96203;44190,95250;43238,94297;38475,91440;38475,91440;37523,89535;36570,91440;38475,91440;37523,61913;37523,61913;37523,61913;37523,61913;37523,61913;38475,71438;39428,72390;40380,71438;39428,70485;38475,71438;42285,160972;42285,160972;40380,160020;40380,160972;42285,160972;42285,160972;44190,153353;42285,150495;42285,148590;41333,145733;44190,148590;44190,153353;44190,161925;44190,161925;42285,161925;44190,161925;47048,167640;45143,164783;44190,165735;47048,167640;47048,167640;46095,81915;46095,81915;47048,80010;46095,81915;46095,81915;46095,42863;46095,42863;46095,41910;46095,42863;46095,42863;48000,150495;47048,152400;46095,151447;47048,149543;48000,150495;48000,76200;49905,79058;50858,75247;51810,73343;50858,72390;48000,76200;48953,111443;48953,111443;48953,112395;48953,111443;48953,111443;48953,162878;49905,160972;48953,162878;48953,162878;51810,170497;49905,167640;48953,168593;49905,170497;51810,170497;51810,156210;50858,155258;51810,155258;51810,156210;52763,105728;53715,104775;52763,102870;52763,105728;52763,105728;51810,111443;51810,111443;51810,111443;54668,111443;52763,108585;51810,111443;51810,51435;51810,51435;51810,51435;51810,51435;51810,51435;53715,61913;53715,61913;55620,61913;53715,61913;53715,61913;54668,68580;54668,68580;53715,68580;54668,68580;54668,68580;61335,139065;57525,136208;53715,140018;55620,143828;56573,148590;57525,149543;57525,148590;54668,144780;57525,140970;61335,139065;54668,92393;56573,93345;57525,92393;54668,92393;54668,92393;56573,122872;56573,122872;56573,121920;56573,122872;56573,122872;55620,84772;55620,84772;57525,85725;57525,84772;55620,84772;56573,50483;56573,50483;56573,50483;56573,50483;56573,50483;58478,127635;56573,131445;57525,132397;58478,127635;58478,127635;58478,169545;58478,169545;57525,169545;58478,169545;58478,169545;57525,80963;57525,80963;57525,79058;56573,79058;57525,80963;66098,159068;66098,159068;64193,160020;64193,160972;58478,158115;60383,161925;63240,163830;65145,160972;66098,160972;66098,159068;60383,125730;60383,125730;60383,124778;60383,125730;60383,125730;63240,170497;63240,170497;60383,172403;61335,173355;63240,170497;65145,165735;65145,165735;64193,165735;65145,165735;65145,165735;127058,120015;128010,120015;128963,119063;130868,114300;131820,112395;130868,109538;129915,111443;127058,112395;126105,113347;127058,120015;126105,42863;127058,43815;128010,43815;126105,42863;126105,42863;126105,59055;125153,60008;126105,60008;126105,59055;126105,59055;128010,26670;128010,23813;127058,23813;128010,26670;132773,26670;132773,26670;131820,29528;131820,35243;129915,39053;127058,39053;128010,40958;129915,42863;131820,42863;130868,40005;128963,39053;130868,35243;131820,35243;137535,34290;138488,34290;139440,30480;137535,28575;132773,26670;129915,151447;128010,154305;128963,155258;129915,151447;129915,151447;128010,26670;131820,29528;128010,26670;129915,75247;128963,74295;128010,74295;129915,75247;129915,75247;137535,96203;136583,94297;133725,93345;132773,90488;131820,94297;130868,96203;128010,95250;127058,96203;129915,97155;129915,97155;130868,99060;137535,96203;144203,70485;146108,70485;145155,68580;143250,67628;143250,68580;140393,68580;140393,67628;143250,66675;141345,65722;137535,60008;136583,59055;135630,60008;132773,62865;130868,65722;128010,68580;128010,68580;130868,65722;133725,67628;131820,69533;130868,71438;132773,72390;144203,70485;129915,160972;129915,160972;128963,160972;129915,160972;129915,160972;129915,53340;129915,53340;129915,53340;129915,53340;129915,53340;134678,86678;129915,88583;129915,88583;135630,87630;135630,87630;136583,86678;134678,86678;131820,81915;129915,80963;128963,81915;131820,81915;136583,50483;136583,54293;133725,58103;132773,58103;130868,58103;130868,59055;132773,59055;133725,58103;136583,54293;136583,50483;142298,53340;140393,54293;141345,57150;139440,57150;140393,59055;143250,60960;141345,58103;140393,57150;141345,53340;142298,52388;137535,46672;132773,51435;133725,52388;136583,50483;134678,105728;132773,104775;130868,106680;131820,107633;134678,105728;132773,142875;130868,142875;131820,143828;132773,142875;133725,119063;133725,119063;130868,120015;131820,120968;133725,119063;130868,25718;130868,25718;132773,26670;132773,25718;130868,25718;130868,25718;133725,81915;131820,81915;133725,82868;133725,81915;132773,129540;134678,131445;134678,130493;132773,129540;132773,129540;135630,134303;133725,136208;132773,142875;132773,142875;135630,136208;135630,134303;136583,114300;138488,116205;140393,116205;141345,115253;138488,112395;136583,111443;134678,113347;136583,114300;134678,76200;134678,76200;134678,75247;134678,76200;134678,76200;135630,44768;135630,44768;135630,44768;135630,44768;135630,44768;140393,147638;138488,145733;137535,146685;139440,148590;140393,147638;140393,140018;138488,137160;137535,138113;140393,140018;140393,140018;138488,124778;137535,128588;138488,124778;141345,123825;140393,123825;138488,124778;139440,37147;137535,39053;139440,39053;143250,35243;144203,33338;146108,26670;145155,23813;143250,26670;144203,28575;143250,29528;140393,32385;139440,37147;140393,88583;139440,87630;138488,88583;140393,88583;140393,88583;139440,107633;140393,108585;141345,107633;140393,107633;139440,107633;139440,120015;139440,120015;139440,120015;139440,120015;139440,120015;147060,76200;142298,74295;141345,74295;140393,75247;140393,76200;147060,76200;147060,76200;140393,18097;140393,18097;140393,18097;140393,18097;140393,18097;142298,154305;142298,154305;140393,154305;142298,154305;142298,154305;140393,95250;140393,95250;141345,95250;140393,95250;140393,95250;144203,80963;142298,80010;141345,81915;144203,80963;141345,24765;141345,24765;142298,24765;141345,24765;141345,24765;145155,82868;144203,81915;145155,82868;144203,84772;145155,82868;147060,47625;147060,40958;145155,40958;145155,48578;146108,48578;147060,47625;147060,40005;147060,40958;148965,40005;150870,36195;149918,35243;147060,40005;147060,111443;147060,111443;148965,111443;147060,111443;147060,111443;148965,137160;148013,135255;147060,136208;148013,137160;148965,137160;148013,51435;148013,51435;148013,52388;148013,51435;148013,51435;148965,126683;148965,126683;147060,126683;148965,126683;148965,126683;151823,66675;151823,66675;148965,68580;149918,68580;151823,66675;149918,88583;149918,88583;148013,88583;149918,88583;149918,88583;150870,83820;150870,83820;148965,83820;150870,83820;150870,83820;152775,41910;152775,41910;152775,41910;152775,41910;152775,41910;151823,57150;151823,57150;151823,57150;151823,57150;151823,57150;152775,79058;152775,79058;152775,79058;152775,79058;152775,7905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539212818" o:spid="_x0000_s1032" style="position:absolute;left:8155;top:865;width:1610;height:1815;visibility:visible;mso-wrap-style:square;v-text-anchor:middle" coordsize="161015,1814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" path="m161016,119063v-953,11430,,21907,-3810,33337c154348,160972,150538,168593,141966,174307v-15240,10478,-34290,8573,-47625,-952c92436,171450,90531,169545,89578,167640v-3810,-3810,-3810,-3810,-7620,-952c74338,173355,65766,178118,56241,180022v-8573,1906,-18098,1906,-26670,c17188,176213,7663,168593,2901,156210v-4763,-12382,-2858,-22860,,-34290c3853,117157,6711,112395,10521,108585,20998,96203,33381,89535,48621,84772v7620,-2857,14287,-5715,20955,-9525c77196,70485,81006,63818,81958,56197v1905,-11429,953,-21907,-952,-33337c79101,15240,73386,9525,64813,8572,54336,7620,46716,10478,39096,17145v-2858,2858,-3810,5715,-2858,9525c37191,29528,38143,30480,41001,30480v10477,-952,17145,5715,18097,16192c60051,64770,43858,78105,26713,71438,18141,67628,11473,60960,10521,51435,8616,40005,11473,29528,19093,20003,28618,7620,40048,2857,55288,953,69576,-953,83863,,97198,3810v13335,3810,22860,12383,29528,22860c132441,35243,132441,44768,132441,55245v,2858,-953,5715,-953,8573c131488,69532,131488,76200,130536,81915v,3810,952,7620,952,11430c131488,108585,131488,124778,131488,140018v,3810,953,8572,953,12382c132441,154305,133393,156210,134346,157163v2857,4762,6667,4762,10477,952c149586,152400,150538,145732,151491,139065v,-5715,,-12383,952,-17145c152443,118110,154348,116205,158158,116205v1905,-952,2858,,2858,2858xm10521,145732v-953,,-1905,,-2858,953c7663,147638,7663,148590,8616,148590v1905,953,952,-1905,1905,-2858c11473,145732,11473,145732,10521,145732xm27666,144780v-953,-952,-2858,-2858,-1905,-3810c26713,140018,29571,140970,29571,140018v,,,-953,,-953c29571,137160,26713,136207,27666,134303v,,3810,952,4762,952l32428,138113v953,,1905,,2858,-953c36238,137160,37191,136207,37191,135255v,-952,-953,-952,-1905,-952c35286,133350,35286,132397,34333,132397r-3810,-952c29571,129540,27666,128588,26713,127635v2858,-1905,4763,953,6668,953c35286,127635,37191,125730,39096,124778r952,c41001,124778,41001,123825,41001,123825v-2858,-953,-953,-2857,-953,-4762c40048,118110,39096,117157,38143,117157v-1905,,-952,953,-952,1906c37191,120015,37191,120015,36238,120015v-2857,,-3810,1905,-1905,3810c35286,125730,34333,125730,33381,125730v-1905,-952,-3810,-952,-4763,1905c27666,126682,26713,124778,24808,125730v-952,952,953,1905,953,2858c25761,128588,25761,128588,25761,128588v-953,,-1905,952,-2858,1905c21951,129540,20998,129540,19093,129540v953,-1905,2858,-3810,953,-5715c19093,121920,17188,123825,16236,123825v-953,,-1905,,-2858,953c13378,126682,14331,126682,16236,126682v1905,,1905,,952,1906c16236,129540,15283,129540,16236,131445v952,952,1905,,2857,c19093,133350,20046,135255,20046,136207r2857,-1904c23856,137160,21951,139065,21951,140970v2857,952,1905,3810,1905,5715c22903,145732,20998,145732,20998,143828v-952,-1906,-1905,-2858,-3810,-2858c17188,139065,16236,137160,19093,137160v953,,953,-953,953,-953c19093,135255,17188,134303,16236,136207v-953,1906,-953,3811,952,4763c17188,142875,15283,144780,18141,146685v1905,1905,3810,953,5715,c25761,146685,26713,147638,27666,149543v1905,952,2857,,3810,-953c29571,146685,27666,145732,27666,144780xm18141,152400v-953,-953,-1905,-2857,-2858,-2857c14331,150495,16236,152400,14331,154305v,,,952,952,952c16236,154305,18141,154305,18141,152400xm19093,118110v,,,953,,953c19093,120015,18141,120968,19093,120968v953,,1905,-953,2858,-1905c22903,118110,23856,117157,22903,116205v-952,-952,-2857,-1905,-3810,-3810c18141,115253,19093,116205,19093,118110xm25761,155257r,l25761,155257v-953,-1904,,-3810,-1905,-2857c22903,152400,20998,152400,20046,154305v,952,-953,2858,952,3810c21951,159068,23856,159068,24808,159068r,l24808,158115v2858,-952,953,-1905,953,-2858xm22903,39053v,,,-953,,c20998,38100,20998,39053,20998,40005v,952,,952,953,952c21951,40957,22903,40005,22903,39053xm24808,120015v-1905,,-2857,953,-3810,2857c20998,123825,21951,123825,23856,123825v1905,953,1905,-953,2857,-2857c26713,120015,25761,120015,24808,120015xm20998,112395v,952,953,952,,c21951,113347,21951,113347,20998,112395v953,,953,,,c21951,111443,20998,112395,20998,112395xm24808,137160v,953,-952,953,,c22903,138113,22903,138113,21951,137160v,-953,,-953,952,-953c23856,136207,24808,136207,24808,137160xm21951,128588r,c23856,128588,25761,129540,26713,131445v-2857,952,-2857,-952,-4762,-2857xm24808,160972v,,-952,,-952,c22903,160972,22903,161925,22903,161925v,953,953,953,953,953c23856,162878,24808,161925,24808,160972xm24808,33338v,-953,,-953,-952,-953c22903,32385,22903,33338,22903,33338v,,,,1905,c23856,34290,24808,33338,24808,33338xm25761,155257r,2858c25761,158115,25761,158115,25761,158115v-2858,-1905,-2858,-2858,,-2858c24808,154305,25761,154305,25761,155257xm23856,107632v,953,952,1906,1905,1906c26713,109538,25761,107632,26713,106680v,-952,,-1905,,-1905c23856,104775,23856,106680,23856,107632xm25761,98107r,c26713,98107,26713,98107,25761,98107v952,,952,,,c26713,98107,25761,98107,25761,98107xm30523,52388v,-953,-952,-953,-1905,-953c29571,50482,29571,50482,29571,49530v,,,-952,,-952c28618,48578,28618,49530,28618,49530v,,,952,-952,1905c24808,54293,27666,54293,29571,54293v,-953,952,-953,952,-1905xm27666,114300v,953,,953,,c29571,115253,29571,114300,29571,114300v,,-953,-953,-1905,c27666,113347,27666,114300,27666,114300xm34333,42863v,,-952,-953,-1905,-1906c31476,40005,29571,41910,29571,40005v952,-1905,,-2858,-953,-2858c26713,37147,27666,38100,27666,40005v-953,2858,-953,2858,2857,2858l31476,42863v1905,,2857,952,2857,xm42906,148590v-953,,-1905,953,-1905,1905c41001,152400,41001,153353,39096,153353v-2858,-953,-2858,952,-3810,2857c34333,156210,32428,157163,31476,156210v-953,,-1905,-1905,-953,-1905c34333,153353,31476,151447,31476,150495v,-952,-953,-1905,-1905,-952c28618,149543,28618,150495,28618,151447r,10478c28618,162878,27666,162878,28618,163830v953,,953,-952,953,-952c30523,161925,30523,160020,31476,160020v3810,952,2857,-1905,3810,-3810l36238,156210v,953,,2858,1905,2858c40048,159068,40048,160020,40048,160972v,953,,1906,953,1906c41953,162878,41953,161925,41953,160972v,-1904,-952,-2857,-2857,-3809l36238,156210v,-953,953,-1905,1905,-953c41953,156210,42906,153353,43858,150495v,,953,-952,-952,-1905xm28618,118110v,,953,,,c29571,119063,29571,118110,29571,118110v952,-953,,-953,-953,c29571,117157,29571,117157,28618,118110xm30523,141922v,953,953,1906,1905,1906c34333,143828,33381,142875,33381,141922v,-952,,-1904,-953,-952c30523,140018,30523,140970,30523,141922xm34333,134303v,952,,1904,,2857c33381,137160,32428,136207,31476,136207v,-952,952,-1904,2857,-1904xm33381,113347v,,952,,952,c35286,113347,35286,113347,35286,112395v,-952,-953,-952,-953,-952l32428,111443v-952,,-1905,-1905,-1905,-953c31476,112395,32428,113347,33381,113347xm32428,57150v,,,-953,,c31476,56197,31476,57150,32428,57150v-952,,,,,c32428,57150,32428,57150,32428,57150xm33381,150495v952,952,1905,952,2857,-952c37191,149543,38143,148590,38143,147638v,,-952,-953,-952,c36238,147638,36238,148590,36238,149543v-952,,-1905,-953,-1905,-1905c34333,146685,33381,146685,33381,147638v-1905,952,-953,1905,,2857xm34333,174307v,-952,-952,-952,,l34333,174307v-952,,-952,953,,c34333,174307,34333,174307,34333,174307xm34333,166688r,c34333,166688,34333,166688,34333,166688r,c35286,166688,35286,166688,34333,166688xm34333,106680v,952,953,952,,c36238,107632,36238,107632,36238,106680v,,,,-1905,c34333,106680,34333,106680,34333,106680xm35286,38100v-953,,-953,953,,l35286,40005v,,952,,952,-952c36238,39053,36238,39053,35286,38100xm36238,51435v-952,953,-952,2858,-952,2858c37191,56197,37191,54293,39096,53340r952,c41001,53340,41001,52388,41001,52388r,c40048,52388,40048,52388,39096,53340v,,,953,,953c39096,54293,38143,54293,38143,53340v-952,-952,-952,-1905,-1905,-1905xm39096,128588r-2858,c36238,128588,35286,128588,35286,129540v952,953,1905,1905,2857,1905l39096,128588v952,,952,,1905,-953c41001,127635,41001,126682,41001,126682v-1905,953,-1905,953,-1905,1906xm37191,163830v,,,-952,-953,-952c35286,162878,35286,163830,35286,164782v,953,952,1906,1905,953c38143,165735,38143,164782,37191,163830xm38143,138113r,c38143,139065,38143,139065,39096,139065v,,,,-953,-952c39096,138113,38143,137160,38143,138113xm39096,59055v,-952,,-952,,c38143,59055,37191,59055,37191,59055v952,,952,,1905,c39096,60007,39096,59055,39096,59055xm39096,42863v,952,952,952,1905,952c41953,43815,43858,43815,43858,42863v-952,-953,-2857,,-4762,c39096,41910,39096,41910,39096,42863xm43858,39053v,,,,,c44811,40005,45763,40005,45763,39053v,,,-953,,-953c44811,39053,43858,39053,43858,39053xm44811,53340v-953,,,953,-953,1905c43858,55245,43858,56197,43858,56197v1905,-952,1905,-1904,953,-2857c45763,53340,45763,53340,44811,53340xm82911,147638v,-4763,,-9525,-953,-15241c81006,125730,81958,119063,81958,112395v,-5715,,-12382,,-16192l81958,80963v,-2858,-952,-2858,-2857,-953c73386,84772,67671,87630,61003,92393v-7620,5714,-13335,13335,-15240,22860c42906,127635,43858,139065,47668,150495v3810,11430,10478,14287,18098,13335c74338,162878,83863,154305,82911,147638xm47668,56197r,c48621,56197,48621,56197,47668,56197v953,-952,953,-952,,c47668,55245,47668,55245,47668,56197xm89578,75247v-952,,-952,,-952,953c88626,77153,88626,77153,89578,77153v,,953,-953,,-1906c90531,75247,89578,75247,89578,75247xm89578,30480v,,,952,,c90531,31432,90531,30480,89578,30480v953,-952,953,-952,,c89578,29528,89578,30480,89578,30480xm91483,69532v953,,1905,-952,1905,-1904c93388,65722,91483,66675,90531,65722v-953,-952,-1905,,-1905,953c89578,67628,90531,68580,91483,69532xm99103,91440v,953,953,1905,953,2857c100056,95250,100056,95250,101008,96203v,-953,,-953,,-953c101008,91440,99103,89535,98151,85725v,-953,-953,-1905,-1905,-1905c92436,82868,92436,82868,93388,79057v-1905,953,-3810,2858,-1905,4763c92436,85725,92436,86678,93388,88582v,-952,,-2857,1905,-2857c96246,85725,96246,85725,96246,86678v,1904,-1905,1904,-2858,1904l93388,88582r,c93388,89535,94341,90488,95293,89535v2858,-953,3810,-953,3810,1905xm91483,52388v,,,952,,c92436,53340,93388,53340,92436,52388r-953,c92436,52388,91483,52388,91483,52388xm92436,61913v,,-953,,,l93388,62865v-952,,,,-952,-952c93388,61913,92436,61913,92436,61913xm92436,26670v,,,,,c93388,26670,93388,26670,92436,26670v952,-952,952,-952,,c92436,25718,92436,26670,92436,26670xm95293,60007v,,953,,953,-952c94341,59055,96246,56197,94341,56197v-953,,-953,,-953,953c92436,58103,93388,60007,95293,60007xm94341,49530v952,,952,,952,-952c94341,47625,93388,46672,92436,45720v,,,952,,952c92436,47625,92436,49530,94341,49530xm96246,96203v,-953,-1905,-953,-2858,-953c92436,95250,92436,95250,92436,96203v,952,,952,952,952c94341,97155,94341,98107,95293,98107v953,953,1905,1906,2858,1906c98151,99060,97198,97155,96246,96203xm94341,34290v-953,,-2858,,-1905,1905c93388,37147,93388,38100,95293,38100v2858,,2858,-2857,2858,-4762c99103,32385,98151,31432,97198,31432v-952,,-952,953,-952,1906c96246,34290,95293,34290,94341,34290xm96246,153353v,-953,-953,-953,,c95293,152400,94341,152400,94341,152400v,953,,953,952,953c95293,153353,96246,153353,96246,153353xm97198,75247v,-952,,-1904,,-1904c96246,73343,96246,74295,95293,74295v-1905,952,-1905,2858,-952,4762c98151,78105,98151,78105,97198,75247xm96246,138113v,,-953,952,,c95293,139065,95293,139065,95293,140018v953,,953,,953,-1905c97198,139065,97198,138113,96246,138113xm95293,62865v,953,,953,,c96246,63818,96246,63818,96246,62865v,,,-952,,-952c96246,61913,95293,62865,95293,62865xm96246,8572v,,,,,c96246,8572,97198,8572,96246,8572v952,,,-952,,c96246,7620,96246,8572,96246,8572xm100056,55245v,952,952,2858,1905,1905c102913,56197,104818,56197,104818,54293v,-953,-952,-1905,-952,-953c101008,54293,100056,51435,98151,51435v,,-953,-953,-1905,c95293,51435,94341,52388,94341,53340v,953,952,953,1905,953c100056,52388,100056,54293,100056,55245xm101961,39053v-1905,952,-3810,1904,-4763,2857c96246,42863,98151,42863,98151,42863v1905,,3810,,4762,-2858c102913,40005,101961,39053,101961,39053xm99103,120015v,953,,1905,953,953c101008,120015,100056,120015,100056,119063v952,,1905,-953,952,-1906c100056,116205,100056,117157,99103,118110v,,-952,953,,1905xm99103,63818v,,,952,953,952l101008,63818v-952,,-952,,-1905,c99103,62865,99103,63818,99103,63818xm100056,139065v952,,952,-952,952,-1905l101008,136207v,,-952,,-952,c99103,137160,99103,138113,100056,139065v-953,,,,,xm100056,25718v,,-953,952,,952c101961,26670,101961,24765,101961,23813v,-953,,-953,-953,-1906c99103,21907,99103,23813,100056,25718xm99103,67628v,,953,952,,c101008,68580,101961,68580,102913,67628v953,,1905,-953,1905,-1906c104818,65722,104818,64770,104818,64770v-952,,-4762,1905,-5715,2858xm101008,45720v,,-952,,,c100056,46672,100056,46672,101008,46672v,,,,,-952c101008,45720,101008,45720,101008,45720xm115296,159068v-953,-1905,-1905,,-2858,c111486,159068,110533,160020,109581,160020v-2858,952,-5715,2858,-8573,2858c100056,162878,100056,162878,100056,163830v,,952,952,952,952c101961,164782,101961,164782,102913,165735v3810,-953,7620,,11430,-2857c114343,160972,115296,160020,115296,159068xm112438,144780v953,,953,-952,953,-952c114343,143828,115296,143828,115296,142875v,,,-953,-953,-953c113391,141922,113391,142875,113391,143828v-953,,-1905,-1906,-3810,-953c107676,144780,104818,143828,102913,142875v-952,,-1905,-953,-2857,c100056,143828,100056,143828,100056,144780v,952,1905,952,2857,952c105771,145732,109581,145732,112438,144780xm101961,84772v-953,1906,,3810,1905,3810c105771,89535,106723,90488,104818,92393v,952,,1904,953,952c107676,93345,108628,91440,108628,90488v,-953,,-2858,-1905,-2858c105771,87630,103866,87630,105771,85725v952,-953,,-1905,,-3810l105771,80010v,-953,,-1905,-953,-1905c103866,77153,103866,78105,102913,79057r-1905,1906c100056,80963,100056,81915,101008,81915v2858,,953,1905,953,2857xm101961,157163v,-953,,-1906,1905,-2858c104818,153353,104818,152400,104818,151447v,-952,,-1904,-1905,-952c100056,151447,100056,153353,101961,157163v,952,-953,2857,952,2857c103866,160020,105771,159068,105771,158115v-953,-1905,-2858,-952,-3810,-952l101961,157163xm101008,136207r,c101961,136207,102913,136207,101961,134303r,c101008,134303,101008,135255,101008,136207xm101961,100013v-953,,-953,,,c101008,100965,101961,101918,101961,101918v,,,,,-1905c102913,100965,101961,100013,101961,100013xm101008,29528v,952,953,,1905,c104818,29528,104818,30480,105771,31432v,,952,953,952,c107676,30480,105771,26670,103866,26670v,,-953,,-1905,952c101961,28575,101008,28575,101008,29528xm104818,71438v-1905,,-1905,2857,-2857,3809c101961,76200,102913,77153,102913,76200v1905,,3810,,3810,-2857c107676,71438,105771,71438,104818,71438xm102913,36195v,-952,953,-952,,c103866,35243,103866,34290,102913,35243v,-953,-952,,,952c101961,36195,101961,36195,102913,36195xm103866,107632r,c103866,106680,103866,106680,102913,106680r953,952c103866,107632,103866,107632,103866,107632xm103866,134303v,952,952,1904,2857,1904c107676,136207,108628,136207,108628,134303v-952,-1906,-1905,-953,-2857,-953c104818,133350,103866,133350,103866,134303xm105771,38100v,-953,,-953,,c105771,37147,105771,36195,105771,38100v-953,-953,-953,-953,,c104818,37147,104818,38100,105771,38100xm108628,45720v,-952,,-952,-952,-952c105771,44768,105771,46672,105771,47625v,953,,953,952,953c106723,47625,108628,46672,108628,45720xm108628,98107v,,,-952,,c106723,97155,106723,97155,106723,98107v,,953,953,953,953c107676,100013,108628,99060,108628,98107xm106723,41910v953,,953,,,c107676,41910,108628,41910,107676,40957v952,,,,-953,953c106723,40957,106723,41910,106723,41910xm110533,150495v-1905,,-1905,1905,-2857,2858c107676,153353,107676,153353,108628,153353v953,,2858,,1905,-2858c111486,151447,110533,150495,110533,150495xm108628,56197r,c107676,57150,107676,57150,108628,57150v953,953,953,953,,-953c109581,57150,109581,56197,108628,56197xm108628,103822v,,,953,,c109581,104775,109581,103822,109581,103822r-953,c108628,102870,108628,103822,108628,103822xm108628,94297v,,953,,,c109581,93345,109581,93345,108628,93345v,,,,,952c108628,93345,108628,94297,108628,94297xm108628,18097v953,,953,,,c109581,18097,109581,18097,109581,18097v952,,,-952,-953,l108628,18097xm109581,21907v,953,,953,,c110533,21907,110533,21907,109581,21907v,,,,,c109581,21907,109581,21907,109581,21907xm110533,33338v-952,,-952,,-952,952c109581,35243,109581,35243,110533,35243v953,,953,-953,,-1905c111486,33338,111486,33338,110533,33338xm111486,167640v,,-953,-952,,c109581,166688,109581,167640,109581,167640v,953,952,953,1905,c110533,168593,111486,168593,111486,167640xm111486,138113v-953,952,-953,1905,,1905c112438,140970,113391,140970,114343,140018v953,,1905,-953,1905,-1905c115296,136207,116248,134303,113391,133350v,1905,-953,3810,-1905,4763xm111486,80963v-953,-953,-953,,,c111486,80963,111486,81915,111486,80963v,952,952,,,c111486,80963,111486,80963,111486,80963xm111486,47625v,953,,953,952,953c113391,48578,115296,49530,115296,48578v-953,-3810,1905,-1906,2857,-2858c118153,45720,119106,45720,119106,44768r,-953c116248,44768,111486,45720,111486,47625xm113391,73343v-953,952,-953,1904,-1905,3810c111486,78105,111486,79057,112438,78105v953,-952,2858,-1905,2858,-2858c116248,74295,114343,73343,113391,73343r,-953c113391,71438,112438,71438,112438,71438v-952,,,952,953,1905l113391,73343xm112438,105728v,-953,,-953,-952,-953l110533,105728v953,-953,953,,1905,c112438,105728,112438,105728,112438,105728xm113391,130493v,-953,-953,-953,,c110533,131445,111486,132397,112438,133350v,-953,1905,-1905,953,-2857xm113391,100013v,,-953,,,c112438,100013,112438,100013,113391,100013v-953,952,-953,952,,c113391,100965,113391,100965,113391,100013xm115296,58103r,c115296,56197,114343,55245,113391,54293v-953,,-953,,-953,c113391,56197,114343,58103,115296,58103xm113391,40957v,,952,,952,c114343,40005,114343,40005,114343,40005v-952,-952,-1905,-952,-952,952c112438,40005,112438,40957,113391,40957xm115296,121920v,-952,-953,-1905,-1905,-1905c113391,120015,112438,120968,112438,120968v953,952,1905,1904,2858,952c115296,123825,115296,122872,115296,121920xm114343,64770v-952,,-952,,,c114343,66675,114343,66675,115296,65722v,,952,-952,952,-952c115296,64770,114343,64770,114343,64770xm114343,149543v,,,,,c115296,150495,115296,149543,115296,149543v,-953,,-953,-953,c114343,148590,113391,148590,114343,149543xm116248,161925v-952,,-1905,953,-1905,1905c114343,164782,114343,164782,114343,164782v1905,-952,2858,-952,1905,-2857c117201,161925,117201,161925,116248,161925xm116248,90488v953,-953,1905,,1905,-1906c118153,88582,118153,87630,117201,87630v-953,,-1905,952,-953,2858c115296,90488,115296,90488,116248,90488xm117201,83820v,,,-952,,c118153,82868,118153,82868,117201,82868v,-953,-953,-953,,952c116248,82868,116248,83820,117201,83820xm120058,154305v,-952,,-952,-1905,-952c118153,153353,117201,154305,118153,154305v,952,,1905,953,1905c120058,155257,120058,154305,120058,154305xm120058,145732v-952,,-1905,953,-1905,1906c118153,148590,118153,149543,119106,149543v952,,952,-953,952,-953c121011,146685,121011,145732,120058,145732xm119106,124778r,c120058,125730,120058,124778,119106,124778r,l119106,124778xm121011,133350v,,,,,c120058,133350,119106,133350,119106,134303r1905,-953c121011,134303,121011,134303,121011,133350xm122916,52388v,-953,-953,-953,-953,-953c121011,51435,121011,51435,121011,52388v,952,,952,1905,c121963,53340,122916,53340,122916,52388xe" filled="f" stroked="f">
                  <v:stroke joinstyle="miter"/>
                  <v:path arrowok="t" o:connecttype="custom" o:connectlocs="161016,119063;157206,152400;141966,174307;94341,173355;89578,167640;81958,166688;56241,180022;29571,180022;2901,156210;2901,121920;10521,108585;48621,84772;69576,75247;81958,56197;81006,22860;64813,8572;39096,17145;36238,26670;41001,30480;59098,46672;26713,71438;10521,51435;19093,20003;55288,953;97198,3810;126726,26670;132441,55245;131488,63818;130536,81915;131488,93345;131488,140018;132441,152400;134346,157163;144823,158115;151491,139065;152443,121920;158158,116205;161016,119063;10521,145732;7663,146685;8616,148590;10521,145732;10521,145732;27666,144780;25761,140970;29571,140018;29571,139065;27666,134303;32428,135255;32428,138113;35286,137160;37191,135255;35286,134303;34333,132397;30523,131445;26713,127635;33381,128588;39096,124778;40048,124778;41001,123825;40048,119063;38143,117157;37191,119063;36238,120015;34333,123825;33381,125730;28618,127635;24808,125730;25761,128588;25761,128588;22903,130493;19093,129540;20046,123825;16236,123825;13378,124778;16236,126682;17188,128588;16236,131445;19093,131445;20046,136207;22903,134303;21951,140970;23856,146685;20998,143828;17188,140970;19093,137160;20046,136207;16236,136207;17188,140970;18141,146685;23856,146685;27666,149543;31476,148590;27666,144780;18141,152400;15283,149543;14331,154305;15283,155257;18141,152400;19093,118110;19093,119063;19093,120968;21951,119063;22903,116205;19093,112395;19093,118110;25761,155257;25761,155257;25761,155257;23856,152400;20046,154305;20998,158115;24808,159068;24808,159068;24808,158115;25761,155257;22903,39053;22903,39053;20998,40005;21951,40957;22903,39053;24808,120015;20998,122872;23856,123825;26713,120968;24808,120015;20998,112395;20998,112395;20998,112395;20998,112395;20998,112395;24808,137160;24808,137160;21951,137160;22903,136207;24808,137160;21951,128588;21951,128588;26713,131445;21951,128588;24808,160972;23856,160972;22903,161925;23856,162878;24808,160972;24808,33338;23856,32385;22903,33338;24808,33338;24808,33338;25761,155257;25761,158115;25761,158115;25761,155257;25761,155257;23856,107632;25761,109538;26713,106680;26713,104775;23856,107632;25761,98107;25761,98107;25761,98107;25761,98107;25761,98107;30523,52388;28618,51435;29571,49530;29571,48578;28618,49530;27666,51435;29571,54293;30523,52388;27666,114300;27666,114300;29571,114300;27666,114300;27666,114300;34333,42863;32428,40957;29571,40005;28618,37147;27666,40005;30523,42863;31476,42863;34333,42863;42906,148590;41001,150495;39096,153353;35286,156210;31476,156210;30523,154305;31476,150495;29571,149543;28618,151447;28618,161925;28618,163830;29571,162878;31476,160020;35286,156210;36238,156210;38143,159068;40048,160972;41001,162878;41953,160972;39096,157163;36238,156210;38143,155257;43858,150495;42906,148590;28618,118110;28618,118110;29571,118110;28618,118110;28618,118110;30523,141922;32428,143828;33381,141922;32428,140970;30523,141922;34333,134303;34333,137160;31476,136207;34333,134303;33381,113347;34333,113347;35286,112395;34333,111443;32428,111443;30523,110490;33381,113347;32428,57150;32428,57150;32428,57150;32428,57150;32428,57150;33381,150495;36238,149543;38143,147638;37191,147638;36238,149543;34333,147638;33381,147638;33381,150495;34333,174307;34333,174307;34333,174307;34333,174307;34333,174307;34333,166688;34333,166688;34333,166688;34333,166688;34333,166688;34333,106680;34333,106680;36238,106680;34333,106680;34333,106680;35286,38100;35286,38100;35286,40005;36238,39053;35286,38100;36238,51435;35286,54293;39096,53340;40048,53340;41001,52388;41001,52388;39096,53340;39096,54293;38143,53340;36238,51435;39096,128588;36238,128588;35286,129540;38143,131445;39096,128588;41001,127635;41001,126682;39096,128588;37191,163830;36238,162878;35286,164782;37191,165735;37191,163830;38143,138113;38143,138113;39096,139065;38143,138113;38143,138113;39096,59055;39096,59055;37191,59055;39096,59055;39096,59055;39096,42863;41001,43815;43858,42863;39096,42863;39096,42863;43858,39053;43858,39053;45763,39053;45763,38100;43858,39053;44811,53340;43858,55245;43858,56197;44811,53340;44811,53340;82911,147638;81958,132397;81958,112395;81958,96203;81958,80963;79101,80010;61003,92393;45763,115253;47668,150495;65766,163830;82911,147638;47668,56197;47668,56197;47668,56197;47668,56197;47668,56197;89578,75247;88626,76200;89578,77153;89578,75247;89578,75247;89578,30480;89578,30480;89578,30480;89578,30480;89578,30480;91483,69532;93388,67628;90531,65722;88626,66675;91483,69532;99103,91440;100056,94297;101008,96203;101008,95250;98151,85725;96246,83820;93388,79057;91483,83820;93388,88582;95293,85725;96246,86678;93388,88582;93388,88582;93388,88582;95293,89535;99103,91440;91483,52388;91483,52388;92436,52388;91483,52388;91483,52388;92436,61913;92436,61913;93388,62865;92436,61913;92436,61913;92436,26670;92436,26670;92436,26670;92436,26670;92436,26670;95293,60007;96246,59055;94341,56197;93388,57150;95293,60007;94341,49530;95293,48578;92436,45720;92436,46672;94341,49530;96246,96203;93388,95250;92436,96203;93388,97155;95293,98107;98151,100013;96246,96203;94341,34290;92436,36195;95293,38100;98151,33338;97198,31432;96246,33338;94341,34290;96246,153353;96246,153353;94341,152400;95293,153353;96246,153353;97198,75247;97198,73343;95293,74295;94341,79057;97198,75247;96246,138113;96246,138113;95293,140018;96246,138113;96246,138113;95293,62865;95293,62865;96246,62865;96246,61913;95293,62865;96246,8572;96246,8572;96246,8572;96246,8572;96246,8572;100056,55245;101961,57150;104818,54293;103866,53340;98151,51435;96246,51435;94341,53340;96246,54293;100056,55245;101961,39053;97198,41910;98151,42863;102913,40005;101961,39053;99103,120015;100056,120968;100056,119063;101008,117157;99103,118110;99103,120015;99103,63818;100056,64770;101008,63818;99103,63818;99103,63818;100056,139065;101008,137160;101008,136207;100056,136207;100056,139065;100056,139065;100056,25718;100056,26670;101961,23813;101008,21907;100056,25718;99103,67628;99103,67628;102913,67628;104818,65722;104818,64770;99103,67628;101008,45720;101008,45720;101008,46672;101008,45720;101008,45720;115296,159068;112438,159068;109581,160020;101008,162878;100056,163830;101008,164782;102913,165735;114343,162878;115296,159068;112438,144780;113391,143828;115296,142875;114343,141922;113391,143828;109581,142875;102913,142875;100056,142875;100056,144780;102913,145732;112438,144780;101961,84772;103866,88582;104818,92393;105771,93345;108628,90488;106723,87630;105771,85725;105771,81915;105771,80010;104818,78105;102913,79057;101008,80963;101008,81915;101961,84772;101961,157163;103866,154305;104818,151447;102913,150495;101961,157163;102913,160020;105771,158115;101961,157163;101961,157163;101008,136207;101008,136207;101961,134303;101961,134303;101008,136207;101961,100013;101961,100013;101961,101918;101961,100013;101961,100013;101008,29528;102913,29528;105771,31432;106723,31432;103866,26670;101961,27622;101008,29528;104818,71438;101961,75247;102913,76200;106723,73343;104818,71438;102913,36195;102913,36195;102913,35243;102913,36195;102913,36195;103866,107632;103866,107632;102913,106680;103866,107632;103866,107632;103866,134303;106723,136207;108628,134303;105771,133350;103866,134303;105771,38100;105771,38100;105771,38100;105771,38100;105771,38100;108628,45720;107676,44768;105771,47625;106723,48578;108628,45720;108628,98107;108628,98107;106723,98107;107676,99060;108628,98107;106723,41910;106723,41910;107676,40957;106723,41910;106723,41910;110533,150495;107676,153353;108628,153353;110533,150495;110533,150495;108628,56197;108628,56197;108628,57150;108628,56197;108628,56197;108628,103822;108628,103822;109581,103822;108628,103822;108628,103822;108628,94297;108628,94297;108628,93345;108628,94297;108628,94297;108628,18097;108628,18097;109581,18097;108628,18097;108628,18097;109581,21907;109581,21907;109581,21907;109581,21907;109581,21907;110533,33338;109581,34290;110533,35243;110533,33338;110533,33338;111486,167640;111486,167640;109581,167640;111486,167640;111486,167640;111486,138113;111486,140018;114343,140018;116248,138113;113391,133350;111486,138113;111486,80963;111486,80963;111486,80963;111486,80963;111486,80963;111486,47625;112438,48578;115296,48578;118153,45720;119106,44768;119106,43815;111486,47625;113391,73343;111486,77153;112438,78105;115296,75247;113391,73343;113391,72390;112438,71438;113391,73343;113391,73343;112438,105728;111486,104775;110533,105728;112438,105728;112438,105728;113391,130493;113391,130493;112438,133350;113391,130493;113391,100013;113391,100013;113391,100013;113391,100013;113391,100013;115296,58103;115296,58103;113391,54293;112438,54293;115296,58103;113391,40957;114343,40957;114343,40005;113391,40957;113391,40957;115296,121920;113391,120015;112438,120968;115296,121920;115296,121920;114343,64770;114343,64770;115296,65722;116248,64770;114343,64770;114343,149543;114343,149543;115296,149543;114343,149543;114343,149543;116248,161925;114343,163830;114343,164782;116248,161925;116248,161925;116248,90488;118153,88582;117201,87630;116248,90488;116248,90488;117201,83820;117201,83820;117201,82868;117201,83820;117201,83820;120058,154305;118153,153353;118153,154305;119106,156210;120058,154305;120058,145732;118153,147638;119106,149543;120058,148590;120058,145732;119106,124778;119106,124778;119106,124778;119106,124778;119106,124778;121011,133350;121011,133350;119106,134303;121011,133350;121011,133350;122916,52388;121963,51435;121011,52388;122916,52388;122916,5238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922351108" o:spid="_x0000_s1033" style="position:absolute;left:9685;top:361;width:1147;height:2324;visibility:visible;mso-wrap-style:square;v-text-anchor:middle" coordsize="114673,23240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" path="m103244,202882v-953,3810,-2858,6668,-3810,9525c92766,226695,81336,231457,67049,232410v-10478,,-19050,-1905,-26670,-8572c30854,216217,26091,205740,26091,193357v-952,-15240,-952,-30480,-952,-45719c25139,135255,24186,123825,25139,112395v952,-5715,952,-11430,,-17145c24186,87630,26091,80010,26091,72390v,-5715,-952,-6668,-6667,-6668c14661,65722,10851,65722,7041,65722v-1905,,-3810,,-4762,-952c374,63817,-579,61913,374,60007v952,-1905,1905,-2857,3810,-2857c16566,55245,27044,50482,36569,41910,44189,35242,48951,26670,54666,18097,57524,13335,58476,8572,61334,3810,63239,,64191,,68001,v2858,952,4763,1905,4763,5715c72764,20002,72764,33338,72764,47625v,7620,,7620,7620,8572l90861,56197v3810,,7620,,11430,c105149,56197,107054,56197,109911,58102v1905,953,1905,2858,1905,4763c110864,64770,109911,66675,108006,66675v-6667,,-13335,952,-20002,c84194,65722,80384,67627,77526,67627v-1905,,-2857,1905,-3810,3811c73716,73342,73716,75247,73716,76200v,13335,,26670,,40005c73716,120967,73716,125730,73716,130492v,15240,,29528,953,44768c74669,180975,74669,186690,74669,192405v,3810,952,7620,952,11430c76574,209550,82289,213360,87051,213360v3810,-953,5715,-2858,7620,-4763c99434,201930,101339,195263,102291,187642v953,-8572,1905,-17145,2858,-25717c105149,160020,105149,157163,108959,157163v3810,,4762,1904,5715,5714c110864,174307,108006,188595,103244,202882xm28949,162877v,-952,,-952,,l28949,162877v-953,,-953,,,l28949,162877xm30854,175260v,-953,,-953,,c29901,174307,29901,174307,30854,175260v-953,,-953,,,c30854,175260,30854,175260,30854,175260xm31806,180975v,,,,,l31806,179070r,1905c30854,180975,30854,180975,31806,180975xm30854,157163v,952,952,952,952,952c32759,157163,34664,158115,34664,157163v,-953,-953,-953,-953,-953c31806,154305,30854,155257,30854,157163xm31806,187642v953,,1905,-952,1905,-952c33711,186690,33711,185738,32759,185738v-953,,-953,,-953,1904l31806,187642xm32759,83820v952,,1905,,1905,-953c34664,81915,34664,81915,33711,81915v-952,,-952,,-952,1905c31806,82867,31806,83820,32759,83820xm34664,195263v,-953,-953,-953,-953,-953c33711,194310,32759,194310,32759,195263v,,,952,1905,c33711,196215,34664,195263,34664,195263xm35616,166688v,-953,-952,-1906,-1905,-1906c32759,164782,32759,166688,32759,167640v,952,,952,952,952c34664,168592,35616,168592,35616,166688xm33711,132397v-952,,-952,953,-952,1905c32759,135255,32759,136207,33711,136207r953,-2857c34664,133350,34664,132397,33711,132397xm32759,77152v,953,952,1905,1905,953c35616,78105,35616,79057,36569,80010v,953,952,953,952,c38474,78105,39426,77152,41331,79057v953,953,3810,953,4763,2858c46094,82867,47046,83820,47046,84772v,953,-952,953,-1905,953c44189,85725,44189,85725,43236,84772v,-952,953,-1905,,-1905c42284,82867,42284,83820,42284,84772v,953,-1905,2858,952,2858c46094,86677,47999,87630,48951,90488v,952,953,952,1905,952c51809,91440,51809,90488,51809,89535v,-953,,-953,-953,-953c49904,86677,49904,85725,51809,86677v952,,952,,1905,c54666,86677,55619,86677,55619,84772v-953,-1905,-953,-3809,-1905,-4762c52761,79057,52761,81915,52761,82867v,953,-952,953,-1905,953c49904,83820,49904,83820,50856,82867v1905,-1904,953,-1904,-952,-1904c45141,80963,44189,80010,44189,75247v1905,-952,2857,-952,952,-2857c44189,73342,44189,74295,44189,75247v-1905,953,-4763,-952,-5715,2858c38474,79057,36569,78105,35616,78105v-952,-1905,-2857,-1905,-2857,-953xm41331,191452v-952,-952,-952,-1905,-952,-2857c41331,186690,39426,184785,38474,183832v,-2857,952,-4762,1905,-6667c37521,176213,37521,180022,36569,180022v-953,953,-1905,1905,-1905,2858c34664,184785,36569,182880,37521,182880v953,,953,,1905,952c37521,186690,39426,189547,39426,192405v,952,3810,2858,3810,2858c43236,193357,41331,192405,41331,191452xm49904,183832v1905,-1905,952,-3810,952,-5715c49904,176213,48951,178117,47999,178117v-1905,953,-1905,-952,-1905,-1904c47999,175260,46094,172402,48951,172402v953,,,-952,,-1905c47046,168592,46094,164782,42284,164782v952,-2857,2857,-4762,5715,-4762c49904,160020,51809,158115,51809,156210v,-953,,-1905,-953,-1905c49904,154305,49904,155257,49904,156210v,953,,1905,-953,1905c46094,159067,43236,160972,39426,160020v-952,-3810,-1905,-3810,-5715,-953c33711,159067,32759,160020,32759,160020v,952,952,952,952,952c35616,162877,36569,159067,38474,160020v952,1905,,2857,-953,4762c35616,166688,34664,169545,37521,171450v1905,1905,1905,2857,953,4763c40379,175260,42284,173355,44189,176213v-953,952,-3810,,-3810,1904c40379,179070,41331,180022,43236,180975v953,,,952,,1905c43236,183832,43236,184785,44189,184785v1905,,3810,,5715,-953xm34664,151447v,953,,953,952,953c36569,152400,37521,151447,37521,149542v,,,-952,-952,-952c36569,149542,35616,150495,34664,151447xm35616,127635v,953,,953,,l37521,127635v-952,,-952,,-1905,l35616,127635xm36569,122872v,,,,,c39426,123825,40379,124777,41331,122872v953,-952,,-3809,2858,-1905c44189,120967,45141,120967,44189,120015v,-952,-953,-952,-953,-1905c42284,117157,42284,115252,41331,116205v-1905,,-952,1905,-952,2858c38474,120015,40379,122872,38474,122872v-1905,-952,-1905,-952,-1905,xm37521,103822v-952,953,-1905,2858,,4763c37521,108585,38474,109538,38474,109538v,952,,952,952,952c41331,110490,42284,108585,43236,107632v,-1905,,-3810,-952,-4762c40379,101917,38474,102870,37521,103822xm36569,53340v,952,1905,952,952,2857c36569,58102,36569,58102,39426,60007v953,953,1905,1906,2858,953c43236,60960,43236,60007,42284,59055v-953,-953,-1905,,-2858,952c39426,60007,39426,60007,38474,60007v,-1905,,-2857,952,-4762c39426,54292,39426,53340,38474,52388v-953,,-953,-1906,-1905,-953c36569,51435,36569,52388,36569,53340xm37521,114300v,,-952,952,,c37521,115252,37521,115252,37521,115252v953,,953,,,-952c38474,114300,37521,114300,37521,114300xm42284,93345v952,,2857,-953,1905,-1905c43236,89535,41331,88582,39426,89535v-952,953,-1905,2857,-1905,2857c39426,94297,40379,97155,43236,97155v953,,1905,,1905,-953c45141,95250,45141,94297,44189,94297v-953,953,-1905,953,-1905,-952xm38474,109538r,c38474,107632,37521,105727,39426,105727v,,953,,953,953c41331,107632,39426,108585,38474,109538xm40379,131445v952,,952,-953,952,-1905c41331,128588,40379,126682,39426,126682v-952,953,-952,2858,-952,3810c39426,130492,39426,132397,40379,131445xm41331,199072v,-952,,-1905,-1905,-1905c38474,197167,38474,198120,38474,199072v,953,952,953,1905,953c41331,200025,41331,199072,41331,199072xm39426,141922v,,,,,c40379,142875,41331,142875,41331,141922v-952,-952,-952,-952,-1905,c39426,140970,38474,140970,39426,141922xm39426,165735r2858,c42284,167640,42284,168592,44189,169545v952,,952,952,,1905c44189,172402,43236,172402,42284,172402v-1905,-1905,-3810,-3810,-2858,-6667xm39426,145732v,,953,,953,c40379,145732,41331,145732,41331,144780v,-953,,-953,-952,-953c39426,143827,39426,144780,39426,145732xm54666,148590v953,,953,,953,c55619,147638,55619,147638,55619,146685v-1905,-1905,-5715,-1905,-6668,953c47999,149542,46094,151447,44189,152400r-1905,952c41331,153352,40379,151447,39426,152400v-952,952,953,1905,1905,1905c41331,154305,42284,154305,43236,154305v,,,952,953,952c44189,156210,45141,157163,46094,156210v952,-953,952,-1905,,-2858c45141,152400,45141,151447,44189,150495v1905,952,4762,,5715,-953c51809,147638,52761,147638,54666,148590xm41331,93345v,,953,,,c41331,93345,41331,93345,41331,93345v-952,,-1905,,-1905,-953c39426,92392,39426,92392,39426,92392v953,,1905,,1905,953xm44189,64770v,,,,,c45141,62865,44189,61913,43236,61913v,,-952,,-952,c41331,63817,42284,63817,44189,64770v-953,,-953,,,c44189,65722,44189,66675,42284,67627v-2858,1905,-953,1905,952,1905c44189,69532,44189,69532,45141,69532v953,-952,1905,-2857,-952,-4762xm41331,148590v,,953,,,c42284,148590,42284,148590,41331,148590v953,,953,,,l41331,148590xm43236,138113v953,952,1905,2857,1905,4762c45141,143827,46094,144780,47046,144780v953,,1905,-953,1905,-1905c49904,141922,49904,140970,48951,140970v-1905,-953,-952,-1905,-1905,-2857c47046,137160,47046,137160,47046,136207v,-1905,-1905,-2857,-2857,-2857c43236,133350,43236,134302,43236,134302v-1905,953,-952,2858,,3811xm44189,56197r,l46094,53340v,-952,,-1905,,-1905c45141,50482,44189,50482,43236,50482v-952,,-952,953,-952,1906c41331,54292,42284,55245,44189,56197xm54666,197167v-952,-952,-2857,-952,-3810,-1904c49904,195263,48951,194310,48951,195263v-952,952,,1904,,1904c49904,198120,50856,199072,48951,200025v-952,952,-1905,,-2857,-953l45141,197167v,,-952,-952,-952,-952c43236,196215,43236,197167,43236,198120v,952,,2857,953,4762c45141,203835,46094,201930,47999,201930v2857,952,3810,-1905,6667,-1905c55619,200025,56571,199072,56571,198120v-952,952,-952,,-1905,-953xm44189,128588v952,,1905,-1906,1905,-2858c46094,124777,45141,123825,44189,123825v-953,,-953,952,-953,1905c43236,127635,43236,128588,44189,128588xm44189,190500v,952,-953,1905,952,2857c46094,193357,47999,194310,47999,192405v-1905,,-2858,-953,-3810,-1905xm47046,190500v-952,-3810,-952,-3810,-3810,-1905c45141,188595,46094,189547,47046,190500xm44189,56197v952,953,952,1905,2857,2858c47999,60007,48951,60960,49904,61913v952,952,952,1904,,1904c48951,63817,47999,64770,48951,65722v,953,953,953,1905,c54666,64770,54666,63817,51809,60960v-953,-953,-2858,-2858,-4763,-1905c47046,57150,46094,56197,44189,56197xm45141,113347v,,,953,,c47999,114300,47046,111442,48951,110490v,,,-952,-952,-952c46094,110490,45141,111442,45141,113347xm47999,205740r,c47046,204788,47046,205740,46094,205740v952,,952,952,1905,c47999,206692,47999,205740,47999,205740xm51809,135255v,-953,,-1905,-953,-1905c49904,133350,48951,133350,48951,134302v,1905,,2858,-952,3811c48951,139065,50856,137160,51809,135255xm51809,96202v-953,-952,-1905,-2857,-2858,-2857c48951,93345,47999,94297,47046,94297r4763,1905c51809,96202,51809,96202,51809,96202r,xm48951,107632v,-952,,-952,-952,-952c47999,106680,47046,106680,47046,107632v,,953,,1905,c48951,107632,48951,107632,48951,107632xm48951,117157v,953,,953,,c50856,117157,50856,116205,50856,115252v,,,-952,-952,c48951,115252,48951,116205,48951,117157xm48951,48577v,953,953,953,1905,953c52761,48577,53714,50482,53714,51435v952,-2858,952,-3810,-1905,-4763c49904,46672,49904,46672,48951,48577xm55619,125730v952,-953,-1905,-1905,-1905,-2858c52761,120967,51809,120015,49904,120015v-953,,-1905,952,-953,1905c49904,122872,49904,123825,50856,124777v1905,,3810,1905,4763,953xm50856,207645v,,-952,,,l50856,207645v-952,,-952,952,,c49904,208597,50856,207645,50856,207645xm52761,103822v-952,,-952,-952,-1905,c50856,103822,50856,104775,50856,104775v953,,953,-953,1905,-953c53714,102870,54666,102870,55619,103822r-953,2858c55619,106680,56571,105727,56571,104775v,-953,-952,-953,-952,-953c55619,101917,56571,99060,53714,99060v-1905,,-953,2857,-953,4762xm52761,216217v,,-952,-952,,c51809,215265,50856,216217,51809,216217v,953,,953,952,c52761,216217,52761,216217,52761,216217xm53714,67627v-953,,-1905,,-1905,1905c51809,70485,52761,71438,54666,71438v953,,2858,-953,2858,-1906c56571,68580,54666,67627,53714,67627xm50856,166688v,952,,952,953,952c51809,167640,52761,167640,52761,166688v,,,-953,-1905,c50856,165735,50856,165735,50856,166688xm51809,212407r,c51809,211455,51809,211455,51809,212407v,-952,,-952,,c51809,212407,51809,212407,51809,212407xm51809,52388v-953,,-953,952,,c52761,53340,53714,52388,53714,52388r,-953c52761,51435,51809,51435,51809,52388xm52761,130492v,,,,,c53714,128588,52761,128588,51809,128588v,,-953,,-953,952c51809,130492,51809,131445,52761,130492xm62286,59055v,,953,-953,953,-953c63239,57150,62286,58102,62286,58102v-1905,953,-4762,-952,-6667,1905l54666,56197v,,,-952,-952,-952c52761,55245,52761,56197,52761,57150v,1905,1905,1905,2858,2857c57524,60960,60381,60960,62286,59055xm56571,181927v,-952,-1905,-1905,-2857,-1905c52761,180022,52761,180022,52761,180975v,952,1905,952,2858,1905c55619,182880,56571,182880,56571,181927xm59429,173355v-953,,-953,,-1905,c57524,173355,56571,173355,56571,172402v-952,-952,-1905,953,-2857,953c52761,173355,52761,173355,53714,174307v952,953,1905,,2857,953l57524,175260v,,952,,1905,c58476,174307,59429,174307,59429,173355xm53714,107632v952,,952,-952,952,-952c53714,106680,52761,106680,53714,107632v-953,,,,,xm56571,134302v,-952,,-1905,,-1905c55619,131445,55619,132397,54666,133350v,952,-952,952,-952,1905c53714,136207,53714,138113,54666,138113v953,,953,-1906,953,-2858c55619,135255,55619,134302,56571,134302xm55619,194310v,-953,,-953,,c54666,193357,53714,193357,53714,194310v,,952,,1905,c55619,194310,55619,194310,55619,194310xm54666,141922v,,,,,c53714,142875,53714,143827,54666,143827v953,,953,,,-1905l54666,141922xm58476,88582v,,,-952,,c55619,87630,54666,88582,54666,89535v,1905,,2857,1905,3810c56571,93345,57524,93345,57524,93345v,,952,-953,,-953c55619,91440,56571,90488,58476,88582r,xm57524,120967v,,,-952,,c58476,119063,58476,119063,57524,119063v-953,,-953,,-953,952c56571,120015,56571,120015,57524,120967xm57524,161925v952,,952,,952,-953c58476,160020,58476,160020,57524,159067v-953,,-953,,-953,953c56571,161925,56571,161925,57524,161925xm56571,50482v,,953,,,c57524,50482,57524,50482,57524,49530v,-953,,-953,-953,-953c57524,49530,56571,50482,56571,50482xm56571,42863v953,1904,1905,1904,3810,2857c60381,45720,60381,44767,60381,44767v,-952,-1905,-1904,-3810,-1904c57524,42863,56571,42863,56571,42863xm58476,128588v-952,,-952,,,c57524,129540,58476,130492,58476,130492v,,953,,953,-952c59429,129540,59429,128588,58476,128588xm59429,81915v-953,,-953,,,c58476,81915,58476,82867,59429,81915r,c59429,81915,59429,81915,59429,81915xm60381,67627v,953,953,,,c61334,66675,61334,66675,60381,65722v-952,953,-952,953,,1905c59429,67627,59429,67627,60381,67627xm60381,78105v953,,953,-953,953,-953c61334,76200,61334,75247,60381,75247v-952,953,-952,953,,2858c59429,78105,59429,78105,60381,78105xm62286,206692v,,-952,,,c61334,205740,60381,205740,60381,206692v,953,,953,1905,c62286,207645,62286,207645,62286,206692xm62286,96202v,,,-952,,c61334,95250,61334,95250,61334,95250v,952,,952,952,952c62286,96202,62286,96202,62286,96202xm64191,62865v,,,-952,,c64191,61913,64191,60960,63239,60960v,953,-953,953,952,1905c63239,62865,63239,62865,64191,62865xm66096,220980v,-953,-1905,-1905,-2857,-2858c62286,218122,62286,218122,62286,219075v953,952,1905,1905,3810,1905l66096,220980xe" filled="f" stroked="f">
                  <v:stroke joinstyle="miter"/>
                  <v:path arrowok="t" o:connecttype="custom" o:connectlocs="103244,202882;99434,212407;67049,232410;40379,223838;26091,193357;25139,147638;25139,112395;25139,95250;26091,72390;19424,65722;7041,65722;2279,64770;374,60007;4184,57150;36569,41910;54666,18097;61334,3810;68001,0;72764,5715;72764,47625;80384,56197;90861,56197;102291,56197;109911,58102;111816,62865;108006,66675;88004,66675;77526,67627;73716,71438;73716,76200;73716,116205;73716,130492;74669,175260;74669,192405;75621,203835;87051,213360;94671,208597;102291,187642;105149,161925;108959,157163;114674,162877;103244,202882;28949,162877;28949,162877;28949,162877;28949,162877;28949,162877;30854,175260;30854,175260;30854,175260;30854,175260;30854,175260;31806,180975;31806,180975;31806,179070;31806,180975;31806,180975;30854,157163;31806,158115;34664,157163;33711,156210;30854,157163;31806,187642;33711,186690;32759,185738;31806,187642;31806,187642;32759,83820;34664,82867;33711,81915;32759,83820;32759,83820;34664,195263;33711,194310;32759,195263;34664,195263;34664,195263;35616,166688;33711,164782;32759,167640;33711,168592;35616,166688;33711,132397;32759,134302;33711,136207;34664,133350;33711,132397;32759,77152;34664,78105;36569,80010;37521,80010;41331,79057;46094,81915;47046,84772;45141,85725;43236,84772;43236,82867;42284,84772;43236,87630;48951,90488;50856,91440;51809,89535;50856,88582;51809,86677;53714,86677;55619,84772;53714,80010;52761,82867;50856,83820;50856,82867;49904,80963;44189,75247;45141,72390;44189,75247;38474,78105;35616,78105;32759,77152;41331,191452;40379,188595;38474,183832;40379,177165;36569,180022;34664,182880;37521,182880;39426,183832;39426,192405;43236,195263;41331,191452;49904,183832;50856,178117;47999,178117;46094,176213;48951,172402;48951,170497;42284,164782;47999,160020;51809,156210;50856,154305;49904,156210;48951,158115;39426,160020;33711,159067;32759,160020;33711,160972;38474,160020;37521,164782;37521,171450;38474,176213;44189,176213;40379,178117;43236,180975;43236,182880;44189,184785;49904,183832;34664,151447;35616,152400;37521,149542;36569,148590;34664,151447;35616,127635;35616,127635;37521,127635;35616,127635;35616,127635;36569,122872;36569,122872;41331,122872;44189,120967;44189,120015;43236,118110;41331,116205;40379,119063;38474,122872;36569,122872;37521,103822;37521,108585;38474,109538;39426,110490;43236,107632;42284,102870;37521,103822;36569,53340;37521,56197;39426,60007;42284,60960;42284,59055;39426,60007;38474,60007;39426,55245;38474,52388;36569,51435;36569,53340;37521,114300;37521,114300;37521,115252;37521,114300;37521,114300;42284,93345;44189,91440;39426,89535;37521,92392;43236,97155;45141,96202;44189,94297;42284,93345;38474,109538;38474,109538;39426,105727;40379,106680;38474,109538;40379,131445;41331,129540;39426,126682;38474,130492;40379,131445;41331,199072;39426,197167;38474,199072;40379,200025;41331,199072;39426,141922;39426,141922;41331,141922;39426,141922;39426,141922;39426,165735;42284,165735;44189,169545;44189,171450;42284,172402;39426,165735;39426,145732;40379,145732;41331,144780;40379,143827;39426,145732;54666,148590;55619,148590;55619,146685;48951,147638;44189,152400;42284,153352;39426,152400;41331,154305;43236,154305;44189,155257;46094,156210;46094,153352;44189,150495;49904,149542;54666,148590;41331,93345;41331,93345;41331,93345;39426,92392;39426,92392;41331,93345;44189,64770;44189,64770;43236,61913;42284,61913;44189,64770;44189,64770;42284,67627;43236,69532;45141,69532;44189,64770;41331,148590;41331,148590;41331,148590;41331,148590;41331,148590;43236,138113;45141,142875;47046,144780;48951,142875;48951,140970;47046,138113;47046,136207;44189,133350;43236,134302;43236,138113;44189,56197;44189,56197;46094,53340;46094,51435;43236,50482;42284,52388;44189,56197;54666,197167;50856,195263;48951,195263;48951,197167;48951,200025;46094,199072;45141,197167;44189,196215;43236,198120;44189,202882;47999,201930;54666,200025;56571,198120;54666,197167;44189,128588;46094,125730;44189,123825;43236,125730;44189,128588;44189,190500;45141,193357;47999,192405;44189,190500;47046,190500;43236,188595;47046,190500;44189,56197;47046,59055;49904,61913;49904,63817;48951,65722;50856,65722;51809,60960;47046,59055;44189,56197;45141,113347;45141,113347;48951,110490;47999,109538;45141,113347;47999,205740;47999,205740;46094,205740;47999,205740;47999,205740;51809,135255;50856,133350;48951,134302;47999,138113;51809,135255;51809,96202;48951,93345;47046,94297;51809,96202;51809,96202;51809,96202;48951,107632;47999,106680;47046,107632;48951,107632;48951,107632;48951,117157;48951,117157;50856,115252;49904,115252;48951,117157;48951,48577;50856,49530;53714,51435;51809,46672;48951,48577;55619,125730;53714,122872;49904,120015;48951,121920;50856,124777;55619,125730;50856,207645;50856,207645;50856,207645;50856,207645;50856,207645;52761,103822;50856,103822;50856,104775;52761,103822;55619,103822;54666,106680;56571,104775;55619,103822;53714,99060;52761,103822;52761,216217;52761,216217;51809,216217;52761,216217;52761,216217;53714,67627;51809,69532;54666,71438;57524,69532;53714,67627;50856,166688;51809,167640;52761,166688;50856,166688;50856,166688;51809,212407;51809,212407;51809,212407;51809,212407;51809,212407;51809,52388;51809,52388;53714,52388;53714,51435;51809,52388;52761,130492;52761,130492;51809,128588;50856,129540;52761,130492;62286,59055;63239,58102;62286,58102;55619,60007;54666,56197;53714,55245;52761,57150;55619,60007;62286,59055;56571,181927;53714,180022;52761,180975;55619,182880;56571,181927;59429,173355;57524,173355;56571,172402;53714,173355;53714,174307;56571,175260;57524,175260;59429,175260;59429,173355;53714,107632;54666,106680;53714,107632;53714,107632;56571,134302;56571,132397;54666,133350;53714,135255;54666,138113;55619,135255;56571,134302;55619,194310;55619,194310;53714,194310;55619,194310;55619,194310;54666,141922;54666,141922;54666,143827;54666,141922;54666,141922;58476,88582;58476,88582;54666,89535;56571,93345;57524,93345;57524,92392;58476,88582;58476,88582;57524,120967;57524,120967;57524,119063;56571,120015;57524,120967;57524,161925;58476,160972;57524,159067;56571,160020;57524,161925;56571,50482;56571,50482;57524,49530;56571,48577;56571,50482;56571,42863;60381,45720;60381,44767;56571,42863;56571,42863;58476,128588;58476,128588;58476,130492;59429,129540;58476,128588;59429,81915;59429,81915;59429,81915;59429,81915;59429,81915;60381,67627;60381,67627;60381,65722;60381,67627;60381,67627;60381,78105;61334,77152;60381,75247;60381,78105;60381,78105;62286,206692;62286,206692;60381,206692;62286,206692;62286,206692;62286,96202;62286,96202;61334,95250;62286,96202;62286,96202;64191,62865;64191,62865;63239,60960;64191,62865;64191,62865;66096,220980;63239,218122;62286,219075;66096,220980;66096,22098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406224087" o:spid="_x0000_s1034" style="position:absolute;left:10880;top:106;width:857;height:2541;visibility:visible;mso-wrap-style:square;v-text-anchor:middle" coordsize="85725,2540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" path="m82868,252133v-1905,1905,-3811,1905,-6668,1905c76200,254038,75247,254038,75247,254038r-22859,c44768,254038,35243,254038,25718,253085v-5715,,-11430,953,-17146,953c6668,254038,5715,254038,3810,254038,1905,254038,,252133,,249275v,-2857,1905,-3810,4763,-3810c7620,245465,10478,245465,13335,244513v3810,-1905,5715,-3810,5715,-7620c19050,229273,20003,220700,20003,214033v-953,-20955,-953,-41910,-953,-62865c19050,136880,19050,122593,19050,108305v,-1905,,-4762,,-6667c17145,96875,14288,94018,9525,93065v-1905,,-3810,,-5715,-952c,91160,-953,88303,1905,85445v952,-952,1905,-1905,3810,-1905c10478,82588,14288,82588,19050,83540v4763,953,9525,,14288,c40957,82588,47625,81635,54293,78778v1904,-953,3810,-953,5714,-1905c63818,76873,65722,77825,65722,81635v,6668,,13335,,20003c64770,110210,65722,118783,65722,128308v,2857,,5715,-952,8572c63818,138785,63818,140690,64770,141643v952,5715,952,10477,,16192c64770,161645,64770,165455,65722,169265v953,2858,953,6668,953,10478c65722,197840,65722,216890,66675,234988v953,8572,3810,11430,12382,11430l81915,246418v1905,,2857,1905,3810,2857c83820,249275,83820,251180,82868,252133xm14288,39725c9525,26390,15240,12103,27622,4483,39053,-3137,51435,-280,60007,7340v7621,5715,9525,15240,8573,23813c68580,32105,68580,33058,67628,34010,65722,49250,56197,56870,40957,56870,28575,57823,18097,51155,14288,39725xm23813,19723v,952,,952,,c24765,20675,24765,19723,23813,19723v952,,952,-953,,c23813,19723,23813,19723,23813,19723xm25718,30200v,953,952,1905,952,1905c27622,32105,27622,30200,27622,29248v,,,-953,-952,-953c25718,28295,25718,29248,25718,30200xm28575,195935v,,,,,l28575,195935v,,,-952,,c27622,194983,27622,195935,28575,195935xm29528,227368v1904,-953,3810,-1905,5715,-1905c38100,223558,41910,223558,44768,220700v-953,,-1905,953,-1905,-952c42863,218795,43815,218795,42863,217843v-953,,-1906,,-1906,c39053,218795,38100,221653,36195,222605r,2858c34290,225463,31432,224510,29528,225463v-953,,-953,952,-953,952c28575,227368,28575,227368,29528,227368xm53340,98780v,-952,-952,-952,-952,-952c51435,94970,48578,95923,46672,94970v-4762,-3810,-1904,1905,-3809,1905c42863,96875,41910,97828,41910,97828v,,-953,,-953,c40957,97828,40957,96875,40957,96875v1906,-952,953,-2857,,-2857c39053,93065,38100,94018,38100,95923v-953,2857,-1905,2857,-3810,c34290,94970,33338,94970,33338,94970v-953,-952,-1906,,-2858,953c30480,96875,28575,96875,29528,97828v1904,1905,952,3810,,5715c29528,104495,28575,105448,29528,106400v952,953,952,-952,1904,-952c33338,104495,35243,105448,37147,105448v953,,953,952,,1905c35243,110210,37147,111163,38100,113068v953,952,2857,2857,1905,4762c38100,119735,39053,122593,38100,125450r2857,-952c41910,126403,40957,128308,43815,129260v,1905,1905,1905,2857,1905c46672,132118,47625,133070,48578,133070v,,952,,952,-952c48578,131165,47625,131165,46672,131165r,c46672,128308,46672,128308,43815,129260v,-952,-952,-2857,953,-2857c45720,126403,45720,126403,45720,124498v,,-952,-953,-1905,c42863,124498,41910,124498,40005,124498v-952,-1905,-952,-2858,952,-3810c41910,119735,43815,118783,42863,118783v-2858,-3810,1905,-2858,2857,-4763c44768,114020,44768,114020,44768,113068r952,-953c46672,112115,46672,113068,46672,113068v953,,953,952,1906,952c48578,114020,49530,114973,49530,114973v952,,952,-953,952,-1905l50482,111163v-952,,-952,,-1904,-953l48578,110210r952,953c49530,111163,49530,111163,49530,110210v,-952,1905,-1905,,-3810c48578,105448,47625,107353,46672,107353v-952,,-1904,952,-1904,c42863,105448,41910,106400,40957,108305v,953,-952,953,-1904,c38100,108305,38100,107353,38100,107353v1905,-1905,1905,-4763,3810,-6668c43815,99733,46672,96875,49530,98780v2858,,3810,,3810,xm28575,121640v,953,,953,953,1905c30480,124498,31432,124498,31432,125450v953,4763,3811,,5715,953c38100,126403,37147,124498,37147,123545v-2857,,-4762,,-6667,-1905c30480,120688,29528,120688,28575,121640xm28575,24485v,953,953,953,953,1905l29528,26390v952,,952,-952,1904,-952c32385,24485,34290,27343,34290,25438v,-1905,-1905,-953,-2858,-1905c31432,22580,30480,22580,29528,22580v-953,-952,-953,,-953,1905xm31432,147358v,,,,,l30480,144500v,,-952,,-952,953c30480,146405,30480,147358,31432,147358xm29528,218795v,,,953,,c29528,219748,30480,219748,29528,218795v952,953,952,,,c29528,218795,29528,218795,29528,218795xm32385,153073v953,952,953,,,c32385,151168,31432,151168,30480,151168v-952,,-952,,-952,952c30480,153073,31432,153073,32385,153073xm40957,137833v,-953,-2857,-953,-3810,-1905l36195,135928v-952,1905,-3810,952,-5715,2857c29528,139738,29528,139738,29528,140690v,953,952,,1904,c33338,138785,35243,140690,37147,138785v953,-952,3810,953,3810,-952xm30480,131165v952,,952,953,1905,953c32385,131165,32385,131165,32385,131165v-953,-952,-953,-1905,-1905,c29528,130213,30480,131165,30480,131165xm32385,30200v953,,1905,,1905,c35243,29248,34290,28295,33338,28295v-953,-952,-1906,-1905,-3810,-1905l30480,30200v,953,952,,1905,xm31432,37820r,c30480,37820,30480,37820,30480,37820v,,,,952,c31432,38773,31432,37820,31432,37820xm50482,177838v-5714,,-2857,-1905,-952,-4763c49530,173075,50482,172123,50482,172123v,-953,,-1905,-952,-953c47625,173075,47625,172123,47625,170218v,-953,953,-1905,,-1905c46672,168313,46672,169265,46672,170218v-952,1905,,3810,-1904,5715c44768,175933,43815,174980,43815,174980r,c43815,174980,44768,174980,44768,174980v,1905,-953,3810,-1905,5715c41910,182600,39053,182600,38100,184505v-953,,-2857,-952,-2857,953c35243,186410,35243,187363,34290,187363v-952,,-2858,,-952,952c34290,189268,35243,191173,36195,190220v,-2857,3810,-1905,2858,-5715c41910,184505,44768,185458,47625,187363v1905,952,1905,-953,2857,-953c51435,185458,49530,185458,49530,185458v-1905,-953,-4762,-1905,-5715,-3810l44768,181648v,,1904,-4763,5714,-3810c50482,178790,50482,177838,50482,177838xm37147,171170v,-952,953,,1906,c39053,171170,40005,171170,40005,171170v,,,-952,,-952c37147,169265,37147,165455,33338,166408r-1906,c30480,166408,30480,167360,30480,167360v2858,1905,2858,5715,5715,6668c37147,174028,37147,174980,38100,174028v953,-953,,-953,,-1905c37147,172123,36195,171170,37147,171170xm33338,111163r,-953c33338,109258,34290,107353,32385,107353v,,-953,,-953,c30480,108305,30480,110210,31432,111163v953,-953,953,,1906,c32385,112115,31432,114020,32385,114020v1905,-952,3810,1905,4762,c38100,112115,35243,112115,33338,111163v,,,,,xm32385,119735r,c32385,117830,32385,116878,31432,116878v,,,,,c30480,117830,31432,118783,32385,119735v,,,,,c33338,120688,33338,122593,34290,120688v,,953,-953,953,-953c35243,118783,34290,119735,32385,119735r,xm33338,33058v-953,,-1906,952,-953,1905c33338,36868,34290,37820,36195,39725v952,953,952,,952,c38100,36868,36195,34010,33338,33058xm32385,213080v,,-953,953,,1905c32385,215938,33338,214985,34290,214985v1905,,4763,-2857,4763,953l40005,216890v952,,1905,-1905,952,-3810c39053,211175,37147,209270,37147,206413v,-953,-952,-953,-1904,-953c34290,205460,34290,206413,34290,206413v953,2857,,4762,-1905,6667xm35243,234988v-953,,-1905,-1905,-2858,c32385,235940,33338,236893,33338,236893v952,,1905,,2857,-953c37147,234988,36195,234988,35243,234988xm36195,101638r,c34290,101638,33338,102590,32385,100685v,,,-952,953,-952c35243,98780,36195,99733,36195,101638xm33338,203555v952,,1905,,1905,-952c35243,201650,35243,201650,34290,201650v,,-952,953,-952,1905c32385,203555,32385,203555,33338,203555xm34290,22580v2857,1905,6667,5715,2857,6668c36195,31153,37147,33058,38100,34010v953,1905,2857,2858,2857,4763c42863,38773,43815,39725,44768,40678v952,952,2857,2857,3810,952c49530,40678,46672,40678,45720,39725v-952,-952,-1905,-952,-2857,-2857c41910,34963,44768,34963,44768,34010v952,-952,1904,-1905,952,-3810c42863,29248,41910,27343,41910,24485,40005,22580,38100,19723,35243,19723v-953,,-1905,,-1905,952c32385,21628,33338,21628,34290,22580xm33338,89255v,1905,952,3810,2857,3810c38100,94018,38100,91160,39053,90208v,-1905,-2858,,-3810,-1905c34290,88303,33338,88303,33338,89255xm35243,222605r,-952c35243,220700,35243,219748,34290,220700v-952,,-952,953,,1905c34290,222605,34290,222605,35243,222605xm34290,179743v,,-952,,,c33338,180695,34290,180695,34290,181648v953,,953,-953,,-1905c35243,179743,34290,179743,34290,179743xm38100,146405v-953,-1905,-953,-2857,-2857,-3810c34290,142595,34290,143548,34290,144500v,1905,953,2858,1905,3810c37147,149263,37147,147358,38100,146405xm37147,231178v,-953,-952,-953,-952,-953c35243,230225,35243,230225,35243,231178v,952,952,952,1904,952c36195,232130,37147,232130,37147,231178xm41910,132118v,-953,-953,-953,-1905,-953c38100,131165,37147,132118,36195,133070v-952,953,-1905,953,-952,1905c35243,135928,36195,135928,37147,135928v953,-1905,2858,-953,3810,-953c40957,134975,41910,133070,41910,132118xm39053,162598v,-1905,-1906,-1905,-2858,-2858c35243,159740,35243,160693,35243,160693v,1905,1904,1905,3810,1905c38100,163550,39053,163550,39053,162598xm35243,15913v952,,2857,952,3810,2857c40005,18770,40005,17818,40957,17818r,c40005,14960,38100,14960,35243,15913r,xm37147,193078v-952,,-952,,,c37147,194983,38100,195935,40005,195935v1905,,1905,-1905,952,-2857c40005,192125,38100,193078,37147,193078xm40005,102590v,953,-952,,-1905,l36195,101638v952,,952,-953,1905,-953c40005,100685,40957,100685,40005,102590xm40005,157835v,-952,-952,-952,,c39053,156883,38100,157835,38100,157835v,953,,953,953,953c40005,158788,40005,157835,40005,157835xm42863,225463v,-953,-953,-953,-1906,-953c39053,224510,40005,226415,40005,227368r,952c40005,227368,40005,227368,39053,227368v,,-953,,-953,952c38100,228320,39053,229273,39053,229273v,1905,952,2857,2857,1905c43815,230225,42863,227368,42863,225463xm39053,48298v,-953,,-953,,c38100,48298,38100,48298,38100,48298v,952,,952,953,l39053,48298xm40957,207365v,-952,-952,-952,-952,-952c39053,206413,38100,207365,39053,208318v,952,952,952,952,952c40957,209270,41910,208318,40957,207365xm39053,26390v,,,-952,,c40005,25438,40957,25438,40957,26390v,1905,953,2858,953,4763c41910,32105,41910,33058,40957,33058v-952,,-952,-953,-952,-1905c40005,31153,40005,30200,40957,29248v,,-952,-953,-1904,-2858xm40005,38773v,,-952,952,,1905l40005,40678v952,-953,952,-1905,,-1905xm40957,17818v,952,1906,1905,2858,1905l43815,20675v,,-952,953,953,953c44768,21628,44768,20675,44768,20675v,,,-952,,-952c42863,18770,41910,17818,40957,17818xm41910,192125r,c41910,193078,41910,192125,41910,192125xm43815,141643v,-953,,-953,-952,-1905c41910,139738,40957,140690,40957,141643v,952,,1905,-952,2857c40005,145453,40005,146405,40957,146405v1906,-952,3811,953,4763,-952c45720,145453,46672,145453,46672,144500v953,,953,-952,953,-1905l47625,142595v-953,,-953,953,-953,1905c46672,144500,46672,145453,46672,145453v-952,-953,-2857,-1905,-2857,-3810xm42863,90208v,952,952,952,1905,952c45720,91160,46672,90208,45720,89255v,,,-952,-952,c43815,90208,42863,89255,42863,90208xm42863,162598v,952,,952,,c44768,163550,45720,162598,45720,161645v,-952,,-952,-952,-952c42863,161645,42863,161645,42863,162598xm43815,203555v,,,,,l43815,202603v-952,,-952,,,952c42863,203555,42863,203555,43815,203555xm44768,149263v,-953,,-953,,c43815,148310,42863,148310,42863,149263v,952,,952,952,952c44768,150215,44768,150215,44768,149263xm45720,238798v,-953,-952,-1905,-1905,-2858c42863,235940,42863,236893,42863,236893v952,952,952,1905,2857,1905c45720,239750,46672,238798,45720,238798xm51435,154025v-953,,-953,,-1905,c48578,151168,46672,152120,44768,153073v-953,,-953,952,-953,1905c43815,155930,44768,155930,45720,155930v952,,1905,,1905,-1905c47625,153073,48578,153073,49530,153073v952,1905,952,1905,1905,952c51435,154978,51435,154025,51435,154025xm44768,214033v,952,952,1905,1904,952c47625,214985,47625,214033,47625,213080v,-952,,-952,-953,-952c45720,213080,44768,213080,44768,214033xm45720,117830v-952,,-952,,-952,953c44768,119735,45720,120688,46672,119735v953,,953,-952,953,-952c47625,118783,46672,117830,45720,117830xm48578,220700r,-952c47625,218795,46672,218795,46672,219748v,,-952,952,-952,952c45720,220700,46672,220700,46672,220700v,,953,953,1906,xm48578,191173v,-953,-953,-953,-1906,-953c45720,190220,44768,191173,44768,192125v,953,952,953,1904,c47625,192125,48578,192125,48578,191173xm47625,135928v-953,,-2857,-953,-2857,952c44768,137833,45720,137833,46672,137833v1906,,3810,,3810,-1905c50482,134975,48578,136880,47625,135928xm46672,46393v,-953,,-1905,-952,-1905c44768,44488,44768,45440,45720,45440v,953,,1905,952,2858c46672,47345,46672,47345,46672,46393xm46672,195935v953,,953,,953,-952c47625,194030,46672,194030,46672,194030v,,-952,,-952,953c45720,195935,45720,195935,46672,195935xm47625,101638v-953,,-1905,952,-1905,1905c45720,103543,45720,104495,46672,104495v953,-952,953,-1905,953,-2857c48578,101638,47625,101638,47625,101638xm47625,27343v,952,,952,953,952c49530,30200,50482,31153,52388,31153v952,,2857,,3809,-953c56197,33058,52388,33058,51435,34963v,952,-1905,1905,-953,2857c51435,38773,53340,38773,53340,37820v953,-952,1905,-2857,2857,-4762c57150,32105,56197,31153,55245,30200v-2857,-2857,-2857,-2857,,-4762c55245,26390,55245,26390,56197,27343v953,952,953,,953,c57150,27343,56197,26390,56197,26390v953,-1905,,-2857,-1904,-1905c53340,24485,52388,25438,51435,26390r,c50482,23533,48578,23533,46672,24485v-1904,,953,1905,953,2858xm48578,34010v-1906,,-953,1905,-1906,2858c46672,36868,46672,37820,47625,37820v953,-952,953,-1905,953,-3810c48578,34010,48578,34010,48578,34010xm46672,20675v,,953,953,953,953c47625,21628,48578,21628,48578,21628v,-1905,952,-2858,952,-4763c49530,15913,48578,14960,47625,14960v,,-953,,-953,c46672,16865,46672,18770,46672,20675xm48578,166408v,,,,,c49530,165455,48578,165455,48578,165455v,,-953,,,953c47625,166408,47625,166408,48578,166408xm50482,127355v953,,953,,,c50482,124498,49530,123545,48578,122593v,,-953,952,-953,1905c47625,126403,48578,127355,50482,127355xm50482,163550r,c49530,162598,49530,161645,48578,162598v952,-953,952,,1904,952c50482,162598,49530,163550,50482,163550xm52388,44488v,-953,-953,-953,-953,-953c50482,43535,49530,43535,49530,44488v,952,,952,952,952c51435,45440,52388,45440,52388,44488xm50482,26390v,,,,,c51435,27343,52388,28295,51435,28295v,953,-1905,-952,-953,-1905xm54293,104495v,,,,,l54293,104495v-953,,-953,953,,c54293,105448,54293,104495,54293,104495xm57150,91160v-953,,-953,,,c56197,91160,56197,91160,57150,91160v-953,953,-953,953,,c56197,92113,57150,92113,57150,91160xe" filled="f" stroked="f">
                  <v:stroke joinstyle="miter"/>
                  <v:path arrowok="t" o:connecttype="custom" o:connectlocs="82868,252133;76200,254038;75247,254038;52388,254038;25718,253085;8572,254038;3810,254038;0,249275;4763,245465;13335,244513;19050,236893;20003,214033;19050,151168;19050,108305;19050,101638;9525,93065;3810,92113;1905,85445;5715,83540;19050,83540;33338,83540;54293,78778;60007,76873;65722,81635;65722,101638;65722,128308;64770,136880;64770,141643;64770,157835;65722,169265;66675,179743;66675,234988;79057,246418;81915,246418;85725,249275;82868,252133;14288,39725;27622,4483;60007,7340;68580,31153;67628,34010;40957,56870;14288,39725;23813,19723;23813,19723;23813,19723;23813,19723;23813,19723;25718,30200;26670,32105;27622,29248;26670,28295;25718,30200;28575,195935;28575,195935;28575,195935;28575,195935;28575,195935;29528,227368;35243,225463;44768,220700;42863,219748;42863,217843;40957,217843;36195,222605;36195,225463;29528,225463;28575,226415;29528,227368;53340,98780;52388,97828;46672,94970;42863,96875;41910,97828;40957,97828;40957,96875;40957,94018;38100,95923;34290,95923;33338,94970;30480,95923;29528,97828;29528,103543;29528,106400;31432,105448;37147,105448;37147,107353;38100,113068;40005,117830;38100,125450;40957,124498;43815,129260;46672,131165;48578,133070;49530,132118;46672,131165;46672,131165;43815,129260;44768,126403;45720,124498;43815,124498;40005,124498;40957,120688;42863,118783;45720,114020;44768,113068;45720,112115;46672,113068;48578,114020;49530,114973;50482,113068;50482,111163;48578,110210;48578,110210;49530,111163;49530,110210;49530,106400;46672,107353;44768,107353;40957,108305;39053,108305;38100,107353;41910,100685;49530,98780;53340,98780;28575,121640;29528,123545;31432,125450;37147,126403;37147,123545;30480,121640;28575,121640;28575,24485;29528,26390;29528,26390;31432,25438;34290,25438;31432,23533;29528,22580;28575,24485;31432,147358;31432,147358;30480,144500;29528,145453;31432,147358;29528,218795;29528,218795;29528,218795;29528,218795;29528,218795;32385,153073;32385,153073;30480,151168;29528,152120;32385,153073;40957,137833;37147,135928;36195,135928;30480,138785;29528,140690;31432,140690;37147,138785;40957,137833;30480,131165;32385,132118;32385,131165;30480,131165;30480,131165;32385,30200;34290,30200;33338,28295;29528,26390;30480,30200;32385,30200;31432,37820;31432,37820;30480,37820;31432,37820;31432,37820;50482,177838;49530,173075;50482,172123;49530,171170;47625,170218;47625,168313;46672,170218;44768,175933;43815,174980;43815,174980;44768,174980;42863,180695;38100,184505;35243,185458;34290,187363;33338,188315;36195,190220;39053,184505;47625,187363;50482,186410;49530,185458;43815,181648;44768,181648;50482,177838;50482,177838;37147,171170;39053,171170;40005,171170;40005,170218;33338,166408;31432,166408;30480,167360;36195,174028;38100,174028;38100,172123;37147,171170;33338,111163;33338,110210;32385,107353;31432,107353;31432,111163;33338,111163;32385,114020;37147,114020;33338,111163;33338,111163;32385,119735;32385,119735;31432,116878;31432,116878;32385,119735;32385,119735;34290,120688;35243,119735;32385,119735;32385,119735;33338,33058;32385,34963;36195,39725;37147,39725;33338,33058;32385,213080;32385,214985;34290,214985;39053,215938;40005,216890;40957,213080;37147,206413;35243,205460;34290,206413;32385,213080;35243,234988;32385,234988;33338,236893;36195,235940;35243,234988;36195,101638;36195,101638;32385,100685;33338,99733;36195,101638;33338,203555;35243,202603;34290,201650;33338,203555;33338,203555;34290,22580;37147,29248;38100,34010;40957,38773;44768,40678;48578,41630;45720,39725;42863,36868;44768,34010;45720,30200;41910,24485;35243,19723;33338,20675;34290,22580;33338,89255;36195,93065;39053,90208;35243,88303;33338,89255;35243,222605;35243,221653;34290,220700;34290,222605;35243,222605;34290,179743;34290,179743;34290,181648;34290,179743;34290,179743;38100,146405;35243,142595;34290,144500;36195,148310;38100,146405;37147,231178;36195,230225;35243,231178;37147,232130;37147,231178;41910,132118;40005,131165;36195,133070;35243,134975;37147,135928;40957,134975;41910,132118;39053,162598;36195,159740;35243,160693;39053,162598;39053,162598;35243,15913;39053,18770;40957,17818;40957,17818;35243,15913;35243,15913;37147,193078;37147,193078;40005,195935;40957,193078;37147,193078;40005,102590;38100,102590;36195,101638;38100,100685;40005,102590;40005,157835;40005,157835;38100,157835;39053,158788;40005,157835;42863,225463;40957,224510;40005,227368;40005,228320;39053,227368;38100,228320;39053,229273;41910,231178;42863,225463;39053,48298;39053,48298;38100,48298;39053,48298;39053,48298;40957,207365;40005,206413;39053,208318;40005,209270;40957,207365;39053,26390;39053,26390;40957,26390;41910,31153;40957,33058;40005,31153;40957,29248;39053,26390;40005,38773;40005,40678;40005,40678;40005,38773;40957,17818;43815,19723;43815,20675;44768,21628;44768,20675;44768,19723;40957,17818;41910,192125;41910,192125;41910,192125;43815,141643;42863,139738;40957,141643;40005,144500;40957,146405;45720,145453;46672,144500;47625,142595;47625,142595;46672,144500;46672,145453;43815,141643;42863,90208;44768,91160;45720,89255;44768,89255;42863,90208;42863,162598;42863,162598;45720,161645;44768,160693;42863,162598;43815,203555;43815,203555;43815,202603;43815,203555;43815,203555;44768,149263;44768,149263;42863,149263;43815,150215;44768,149263;45720,238798;43815,235940;42863,236893;45720,238798;45720,238798;51435,154025;49530,154025;44768,153073;43815,154978;45720,155930;47625,154025;49530,153073;51435,154025;51435,154025;44768,214033;46672,214985;47625,213080;46672,212128;44768,214033;45720,117830;44768,118783;46672,119735;47625,118783;45720,117830;48578,220700;48578,219748;46672,219748;45720,220700;46672,220700;48578,220700;48578,191173;46672,190220;44768,192125;46672,192125;48578,191173;47625,135928;44768,136880;46672,137833;50482,135928;47625,135928;46672,46393;45720,44488;45720,45440;46672,48298;46672,46393;46672,195935;47625,194983;46672,194030;45720,194983;46672,195935;47625,101638;45720,103543;46672,104495;47625,101638;47625,101638;47625,27343;48578,28295;52388,31153;56197,30200;51435,34963;50482,37820;53340,37820;56197,33058;55245,30200;55245,25438;56197,27343;57150,27343;56197,26390;54293,24485;51435,26390;51435,26390;46672,24485;47625,27343;48578,34010;46672,36868;47625,37820;48578,34010;48578,34010;46672,20675;47625,21628;48578,21628;49530,16865;47625,14960;46672,14960;46672,20675;48578,166408;48578,166408;48578,165455;48578,166408;48578,166408;50482,127355;50482,127355;48578,122593;47625,124498;50482,127355;50482,163550;50482,163550;48578,162598;50482,163550;50482,163550;52388,44488;51435,43535;49530,44488;50482,45440;52388,44488;50482,26390;50482,26390;51435,28295;50482,26390;54293,104495;54293,104495;54293,104495;54293,104495;54293,104495;57150,91160;57150,91160;57150,91160;57150,91160;57150,9116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969083983" o:spid="_x0000_s1035" style="position:absolute;left:11809;top:846;width:1532;height:1829;visibility:visible;mso-wrap-style:square;v-text-anchor:middle" coordsize="153205,1828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" path="m152794,98108v,7620,,17145,-3809,27622c147080,132398,145175,140018,141365,145733v-7621,14287,-19050,24765,-34290,31432c99455,180023,90882,181928,82309,182880v-5715,,-10477,,-15240,-1905c66117,180975,64212,180023,63259,180023,51830,179070,42305,174308,32780,167640,19444,159068,10872,146685,6109,131445,3252,121920,2300,112395,394,102870v-952,-4762,,-9525,953,-15240c3252,72390,6109,58103,12777,43815,19444,30480,28969,19050,41352,10478,50877,4763,60402,,71832,953,74690,953,78500,,81357,v25718,953,45720,13335,58103,36195c149937,55245,154700,75248,152794,98108xm8967,79058v,,,952,,l14682,78105v,,,,952,-952c14682,76200,13730,75248,12777,75248v-952,1905,-2858,2857,-3810,3810c8967,78105,8015,79058,8967,79058xm10872,98108v,,,,,c8967,98108,8967,98108,8015,99060v,953,,953,952,953c9919,99060,10872,99060,10872,98108xm46115,60008r,c46115,59055,45162,59055,45162,57150v,-2857,-3810,-4762,-4762,-3810c35637,54293,38494,50483,36590,50483v,,,-953,952,-953c38494,48578,38494,48578,39447,49530v953,1905,2858,1905,3810,2858c43257,52388,44209,52388,44209,52388v,,,-953,,-953c43257,49530,42305,46673,40400,46673v-2858,,-3810,-1905,-4763,-3810c36590,40958,37542,41910,38494,42863v1906,1905,2858,1905,2858,-953c41352,41910,42305,40958,42305,40005v,,,953,,953c42305,41910,42305,41910,43257,41910v,,952,,952,-952c44209,40005,43257,40005,43257,40005v,,-952,,-952,c42305,39053,43257,38100,44209,37148v2858,-1905,3810,-5715,3810,-8573c47067,30480,45162,32385,42305,33338v-953,,-1905,,-1905,-953c40400,31433,41352,31433,42305,31433v1904,-953,2857,-953,3810,-1905c44209,28575,43257,28575,43257,25718v,-953,,-1905,-952,-953c40400,26670,36590,26670,34684,28575v-2857,953,-2857,1905,-1904,3810c33732,33338,34684,33338,35637,33338v-953,1905,1905,5715,-2857,5715c31827,39053,31827,40005,32780,40958v952,952,1904,952,2857,1905c35637,43815,33732,44768,34684,46673v-1904,,-4762,-1905,-6667,-953c27065,44768,27065,44768,26112,45720v,,-953,953,,953c27065,47625,28017,46673,28017,45720v952,1905,952,3810,1905,5715c28017,51435,27065,52388,25159,52388v-1904,,-1904,952,-952,2857c25159,56198,26112,57150,27065,58103v952,952,,952,,1905c27065,60008,26112,60008,26112,60008v-953,-1905,-1905,-1905,-2857,-1905c21350,59055,20397,61913,18492,60960v-952,,-952,,-952,953c17540,63818,16587,65723,17540,67628v,952,952,1905,1904,2857c20397,70485,20397,70485,21350,69533v,-953,1905,-1905,,-3810c21350,65723,20397,64770,20397,64770v-953,-952,,-1905,953,-1905c22302,62865,23255,60960,24207,61913v952,,952,5715,,6667c21350,69533,22302,71438,24207,72390v952,1905,2858,2858,1905,5715c26112,77153,25159,76200,23255,75248v-953,,-1905,-953,-2858,-953c19444,75248,20397,76200,20397,77153v953,952,953,2857,,3810c18492,82868,18492,86678,15634,87630v-952,,-1904,,-2857,953c11825,88583,11825,89535,12777,90488v953,952,2857,1905,4763,952c18492,90488,16587,89535,16587,88583v,,,-953,,-953c18492,87630,20397,88583,22302,87630v1905,,5715,-952,6667,1905c29922,90488,30875,90488,31827,90488v953,,2857,,3810,952c38494,93345,40400,92393,41352,90488v-2858,-953,-1905,,-952,-2858c41352,87630,41352,86678,41352,85725v,-952,953,-952,1905,-1905c43257,84773,43257,85725,44209,85725r,c44209,84773,43257,84773,43257,83820v,-952,,-1905,1905,-1905c46115,81915,48019,80963,47067,80010v-952,-952,-1905,-952,-2858,c42305,81915,41352,83820,39447,85725v-953,953,-1905,2858,-3810,953c32780,84773,30875,82868,28017,80963v-1905,-953,-952,-2858,952,-2858c31827,79058,31827,79058,32780,76200v,,,-952,,-952c33732,74295,34684,72390,36590,72390v1904,,-953,1905,,2858c36590,76200,36590,76200,37542,77153v952,,1905,,1905,-953c39447,75248,39447,74295,40400,74295v,-952,,-952,952,-952c41352,73343,41352,74295,41352,74295v,1905,,4763,-1905,6668c38494,81915,38494,81915,39447,81915v1905,,4762,-5715,3810,-7620c42305,72390,42305,71438,44209,72390v953,,1906,,1906,-952c46115,69533,48019,66675,48019,64770v,-952,-1904,-2857,-952,-3810c43257,58103,44209,60008,46115,60008xm9919,69533v,952,,952,,c11825,69533,11825,69533,11825,68580v,-952,-953,-952,-953,-952c9919,68580,8967,68580,9919,69533xm20397,103823v953,,,-1905,-953,-1905c16587,101918,14682,100965,12777,100013v-952,,-952,952,-952,952l11825,101918v1905,952,1905,2857,3809,2857c17540,104775,19444,104775,20397,103823xm13730,94298v,,952,,952,c15634,94298,15634,94298,15634,93345r-1904,953c13730,93345,12777,94298,13730,94298xm18492,100013v,,,-953,,c19444,99060,18492,98108,18492,98108v-952,,-952,,,1905c17540,99060,17540,100013,18492,100013xm27065,94298v,-953,952,-953,,-1905c27065,92393,26112,92393,25159,92393v-1904,1905,-3809,,-4762,-953c20397,91440,19444,90488,19444,91440v-952,953,,953,,1905c21350,96203,25159,98108,24207,101918r952,952c25159,100965,26112,100013,28017,99060v952,,1905,-952,1905,-1905c29922,96203,28017,96203,27065,96203v-953,,-1906,-953,,-1905xm20397,107633v953,952,953,952,2858,1905c23255,108585,23255,107633,22302,106680v,-952,-952,-952,-1905,-952c18492,106680,19444,107633,20397,107633xm23255,117158v,952,,,,c24207,114300,22302,114300,21350,114300v-953,,-953,,-953,953c20397,116205,22302,117158,23255,117158xm20397,41910v,,,,,l20397,41910v,-952,,-952,,c19444,40958,20397,41910,20397,41910xm21350,132398v952,,952,,952,l22302,131445v,-952,,-952,-952,-952c21350,130493,20397,130493,20397,130493v,952,,1905,953,1905xm20397,55245v953,,953,953,,c21350,55245,21350,55245,20397,55245v,-952,,,,xm21350,121920v,,,,,c21350,121920,21350,121920,21350,121920r,c22302,121920,22302,121920,21350,121920xm22302,112395v953,953,953,,953,c24207,111443,23255,110490,22302,110490v,,,953,,1905xm25159,133350v,-952,-1904,-952,-2857,-952l22302,134303v,952,,1905,953,1905c24207,135255,25159,134303,25159,133350xm25159,102870v-952,,-1904,,-1904,1905c23255,104775,23255,104775,24207,104775v1905,,952,-952,952,-1905xm26112,60960v,,953,,953,c27065,61913,27065,61913,26112,60960v,953,,953,,c25159,61913,25159,60960,26112,60960xm27065,66675v,,,,,c27065,67628,27065,67628,26112,67628v,,-953,,,-953c27065,65723,26112,66675,27065,66675xm28017,101918v,-953,-952,,-1905,l25159,101918r,952l26112,102870v953,,1905,,1905,-952xm27065,140018v,-953,,-953,,c26112,139065,26112,139065,27065,140018r,c27065,140018,27065,140018,27065,140018xm26112,28575v,953,,953,,c28017,29528,28017,29528,28017,28575v,,,-952,,-952c27065,27623,26112,28575,26112,28575xm27065,38100v,,,,,c26112,38100,27065,38100,27065,38100v,,,,,c27065,38100,27065,38100,27065,38100xm28017,121920v,,,,,c28017,121920,28017,121920,28017,121920r,c27065,121920,27065,121920,28017,121920xm28017,113348v-952,,-952,,,c27065,114300,27065,115253,28017,116205v,,952,,952,-952c28969,114300,28969,114300,28017,113348xm28969,124778v-952,,-952,,,c28017,124778,28017,124778,28017,124778v-952,,,,952,c28017,124778,28017,124778,28969,124778xm31827,56198v-952,,-2858,,-3810,-1905c28017,54293,28017,53340,28969,53340v953,,2858,953,2858,2858c32780,56198,31827,56198,31827,56198xm31827,107633v953,,953,,953,-953c32780,105728,31827,104775,30875,104775v-1906,-952,-2858,,-3810,953c27065,106680,27065,106680,27065,106680v952,953,952,-952,1904,-952c30875,106680,31827,107633,31827,107633xm30875,79058v-953,,-1906,,-1906,952c28969,80010,28969,80963,29922,80963v953,,953,,953,-1905c31827,80010,30875,79058,30875,79058xm30875,141923v952,-953,1905,,1905,c32780,142875,33732,142875,33732,143828v,-953,,-1905,-952,-2858c31827,140018,30875,140018,29922,140018v-953,,-1905,952,-1905,1905c28017,142875,28017,144780,29922,144780v1905,953,2858,,3810,-952c32780,143828,31827,143828,31827,143828v-952,,-1905,-953,-952,-1905xm28969,50483v953,-953,2858,-1905,3811,-1905c33732,51435,30875,50483,28969,50483xm31827,127635v,,-952,,,c29922,127635,29922,128588,29922,129540v,,,,953,c30875,129540,31827,129540,31827,127635xm39447,64770v-1905,953,-953,-952,-953,-952c37542,62865,33732,62865,32780,63818v-953,,,952,,1905c32780,66675,35637,66675,33732,67628v-952,952,-1905,952,-2857,c29922,66675,29922,66675,29922,65723r,-5715c29922,59055,29922,59055,31827,59055v953,2858,2857,1905,4763,c37542,58103,38494,59055,38494,60008v953,952,953,2857,2858,3810c41352,63818,40400,64770,39447,64770xm29922,35243v,,,952,,c30875,36195,30875,35243,29922,35243v953,,953,,,c29922,35243,29922,35243,29922,35243xm39447,97155v,,-1905,,-2857,953c36590,99060,36590,99060,36590,100013v,952,-953,1905,-1906,1905c33732,101918,33732,100965,33732,100013v,-953,952,-2858,,-3810c33732,95250,33732,94298,32780,94298v-953,,-953,952,-953,1905c32780,97155,31827,98108,31827,99060v-952,1905,-952,2858,953,3810c34684,102870,36590,102870,37542,101918v,-953,,-1905,952,-1905c38494,98108,40400,98108,39447,97155xm33732,29528r952,3810c32780,32385,31827,31433,33732,29528xm35637,113348v,,953,,,c36590,112395,35637,112395,35637,112395v-953,,-953,,,953l35637,113348xm37542,141923v952,-953,952,-1905,,-1905c37542,139065,36590,139065,36590,139065v-953,953,,1905,952,2858c36590,141923,36590,142875,37542,141923xm38494,155258r,l37542,154305v-952,953,-952,953,952,953c37542,155258,38494,155258,38494,155258xm37542,37148v,-953,952,-953,952,-953c39447,36195,39447,37148,39447,38100v,953,-953,953,-1905,953c37542,39053,36590,38100,37542,37148xm40400,88583v,-953,-953,,-953,c39447,88583,38494,89535,38494,89535v,,,,1906,-952c39447,89535,40400,88583,40400,88583xm44209,143828v,-953,-952,-953,,c43257,142875,43257,142875,44209,143828v-952,,,,,c44209,143828,44209,143828,44209,143828xm45162,23813v,,953,952,,c46115,24765,47067,23813,47067,23813v,-953,,-953,-1905,c46115,22860,45162,22860,45162,23813xm49925,60960v,,-953,,-953,-952l48019,60008v,,953,,953,c48972,60960,48972,60960,49925,60960xm49925,39053v,-953,,-1905,-953,-2858c48019,37148,48019,37148,48019,38100v,,,953,1906,953c49925,40005,49925,40005,49925,39053xm48972,26670v,953,,953,,c48972,27623,48972,27623,48972,26670v953,953,953,,,c48972,26670,48972,26670,48972,26670xm102312,92393v953,-2858,953,-4763,953,-8573c102312,79058,101359,73343,101359,67628v,-11430,-1904,-22860,-4762,-34290c94692,27623,92787,20955,88977,16193,83262,9525,75642,8573,68975,15240v-4763,4763,-7620,9525,-9525,15240c53734,46673,51830,64770,50877,81915v-952,19050,-952,38100,3810,57150c56592,149543,60402,158115,67069,165735v5715,6668,14288,6668,20956,c90882,162878,92787,159068,93740,155258v5715,-14288,6667,-29528,7619,-44768c101359,104775,103265,99060,101359,94298v,952,953,-953,953,-1905xm111837,142875v-953,,-953,953,-1905,953c109932,143828,109932,144780,109932,144780v-1905,,-2857,953,-2857,2858c107075,148590,108027,148590,108027,148590v953,-952,1905,-1905,1905,-3810l109932,144780v,,952,,952,c110884,143828,111837,143828,111837,142875v,,,,,xm109932,152400v,,,,,c109932,152400,108980,152400,109932,152400v-952,,-952,953,,c109932,152400,109932,152400,109932,152400xm108980,55245v,953,952,,952,c109932,55245,111837,56198,111837,54293v,,-953,-953,-953,-953c109932,54293,108980,54293,108980,55245xm109932,40005v,953,,1905,952,1905c111837,41910,111837,41910,111837,40958v,-953,-953,-953,-1905,-953c109932,39053,108980,40005,109932,40005xm112790,131445v,-952,-953,-952,-1906,-952c109932,130493,109932,131445,109932,131445v,,952,953,1905,953c112790,132398,112790,132398,112790,131445xm122315,53340v-1906,953,-2858,1905,-1906,3810c121362,59055,121362,60960,117552,60960v-952,,-1905,953,-1905,1905c115647,63818,115647,64770,114694,65723v-1904,1905,,2857,953,2857c116600,66675,116600,65723,118505,67628v952,952,1904,952,2857,1905c122315,70485,123267,71438,122315,72390r-6668,-3810c113742,70485,112790,72390,109932,71438v-952,,-952,952,-952,952c109932,75248,114694,77153,116600,77153v1905,,2857,-953,1905,1905c117552,80963,117552,82868,118505,83820v952,953,2857,953,4762,953c124219,84773,125172,83820,124219,82868v-952,-2858,-952,-4763,1906,-4763c127077,78105,126125,75248,128030,76200v1904,953,1904,2858,1904,4763c128982,83820,127077,86678,124219,88583v-1904,952,-2857,952,-3810,1905c119457,91440,118505,90488,119457,89535v,-952,,-1905,-952,-952c116600,88583,115647,89535,113742,88583v-952,,,952,,952c114694,90488,115647,92393,116600,93345v952,953,2857,1905,4762,c123267,91440,124219,94298,125172,93345v3810,-2857,7620,-3810,9525,-8572c135650,82868,136602,80963,139460,80963v952,,952,,952,-953c140412,79058,139460,79058,138507,79058v-1905,,-2857,952,-3810,1905c133744,81915,132792,82868,131840,80963v-953,-1905,952,-1905,1904,-1905c134697,79058,135650,78105,136602,77153v,,953,-953,,-953c136602,76200,135650,76200,135650,76200v-953,,-953,,-1906,953c134697,75248,135650,74295,136602,72390v,-1905,,-2857,-1905,-2857c133744,69533,133744,68580,132792,68580v,-952,952,-1905,,-2857c130887,62865,127077,61913,124219,60960v-1904,-952,-2857,-1905,-2857,-3810c121362,55245,122315,54293,124219,53340v1906,,2858,-952,2858,-1905l127077,51435v953,,1905,,1905,c129934,50483,128982,50483,128030,49530v-953,,-1905,-1905,-2858,-1905c123267,47625,123267,49530,123267,51435v1905,,952,953,-952,1905xm111837,110490v-953,953,,953,,c112790,111443,112790,111443,112790,110490v,,,,-953,c111837,110490,111837,110490,111837,110490xm112790,84773v,,,,,l111837,85725v,,,953,953,c112790,85725,112790,85725,112790,84773xm111837,51435v,953,953,953,1905,953c118505,52388,118505,51435,120409,45720v953,953,953,1905,953,2858c121362,48578,122315,49530,122315,48578v,-953,1904,-1905,952,-3810c122315,43815,121362,44768,120409,44768v-1904,,-1904,952,-3809,2857c116600,48578,115647,48578,115647,48578r-1905,952c112790,50483,111837,50483,111837,51435xm112790,160020v952,,952,-952,,c113742,159068,112790,159068,112790,159068v,,,,,952c112790,160020,112790,160020,112790,160020xm114694,125730r,c114694,128588,115647,128588,116600,128588v,,952,,952,c118505,127635,116600,126683,115647,125730v,953,-953,,-953,c114694,125730,114694,125730,114694,125730v,-1905,953,-2857,-952,-2857c112790,122873,112790,123825,112790,124778v-953,1905,,1905,1904,952xm112790,98108v,,952,,,c113742,99060,113742,98108,114694,98108v,-953,,-953,-1904,c113742,97155,112790,97155,112790,98108xm116600,81915v952,,952,,952,-952c117552,79058,116600,79058,114694,79058v-952,,-1904,-953,-1904,c112790,81915,115647,80963,116600,81915xm113742,161925r,c113742,161925,113742,161925,113742,161925v-952,953,,953,,c113742,162878,113742,162878,113742,161925xm114694,43815v,,,-952,,c114694,42863,114694,42863,114694,41910v,953,-952,953,,1905c113742,43815,113742,43815,114694,43815xm118505,143828v,-1905,-953,-1905,-2858,-1905c114694,141923,113742,142875,113742,143828v,952,952,952,1905,952c116600,144780,118505,145733,118505,143828xm122315,114300v2857,-3810,,-2857,-1906,-1905c119457,112395,117552,113348,116600,113348v-953,,-953,,-953,952c115647,115253,115647,115253,116600,115253v1905,,1905,952,952,1905c115647,120015,117552,121920,118505,124778v952,1905,1904,1905,1904,c120409,122873,121362,122873,123267,122873v1905,-1905,3810,-3810,952,-5715c122315,115253,121362,115253,122315,114300xm143269,119063v-952,-2858,-2857,-1905,-4762,-1905l138507,116205v953,-952,1905,-952,1905,-1905c140412,113348,139460,114300,138507,114300r,c137555,112395,134697,110490,138507,108585v953,,953,-952,,-952c136602,105728,138507,103823,139460,102870v1905,-1905,952,-3810,-953,-4762c139460,98108,139460,98108,139460,97155r,c138507,97155,138507,98108,138507,99060v-952,,-1905,,-2857,953c134697,100965,134697,100965,133744,100013v-952,-953,-1904,-1905,-952,-2858c132792,97155,133744,96203,133744,95250v,-952,953,-952,,-1905c132792,92393,131840,93345,131840,94298v-953,1905,-2858,2857,-4763,2857c123267,98108,124219,100013,126125,101918v,,,952,-953,952c124219,102870,123267,104775,122315,105728v-1906,3810,1904,5715,2857,7620c126125,114300,126125,114300,127077,114300v953,-952,,-952,,-1905c130887,111443,129934,111443,129934,115253r,952c129934,118110,129934,120015,127077,119063v-952,,-1905,952,-952,1905c126125,120968,127077,121920,128030,121920v-2858,1905,,3810,,6668c128030,129540,128030,129540,127077,129540v-952,953,-952,,-1905,c123267,128588,123267,125730,120409,124778v,1905,-1904,3810,953,4762c122315,129540,122315,131445,120409,131445v-1904,,-1904,953,-1904,1905c118505,135255,118505,136208,117552,138113v-952,952,-1905,952,-2858,952c112790,139065,112790,140018,112790,141923v,1905,1904,1905,2857,952c116600,141923,117552,141923,118505,141923v,952,-953,1905,-953,1905c117552,145733,118505,146685,120409,147638v,,953,-953,953,-953l121362,146685v-953,-952,-1905,-2857,-2857,-4762c118505,140970,117552,140018,117552,139065v1905,,2857,-952,4763,-952c124219,138113,125172,139065,126125,140018v952,,952,952,1905,c128982,139065,128030,139065,128030,138113v-1905,-2858,-953,-4763,952,-6668c128982,130493,128982,129540,129934,129540v953,,953,953,953,953c131840,131445,128982,136208,133744,132398v,,953,952,953,952c134697,134303,134697,135255,134697,136208v1905,-2858,1905,-3810,,-5715c132792,129540,132792,128588,133744,126683v1906,-953,2858,-1905,953,-3810c131840,120015,133744,119063,136602,119063v1905,952,2858,1905,3810,2857c140412,121920,141365,122873,142317,122873v1905,-2858,952,-3810,952,-3810xm118505,73343v,952,,1905,-1905,1905c115647,75248,115647,74295,115647,73343v,-953,953,-1905,1905,-1905c118505,72390,118505,73343,118505,73343xm115647,34290v,,953,953,953,953c117552,35243,117552,35243,117552,34290v,-952,,-952,-952,-952c116600,33338,115647,33338,115647,34290xm119457,102870v-952,-952,,-2857,-1905,-3810c116600,99060,116600,100013,116600,100965v,953,,2858,2857,1905c119457,103823,119457,102870,119457,102870xm117552,55245v953,,953,,953,-952c118505,53340,118505,53340,117552,53340v,953,-952,953,,1905c116600,55245,116600,55245,117552,55245xm117552,40958v-952,,-952,952,,c117552,42863,117552,42863,118505,42863v,,,,,-953c118505,41910,118505,40958,117552,40958xm118505,108585v,,-953,953,-953,953c117552,110490,117552,110490,118505,110490v952,,952,,952,-952c120409,108585,119457,107633,118505,108585xm118505,149543v,,,-953,,l117552,149543v,,953,,953,c118505,149543,118505,149543,118505,149543xm120409,118110v,,,953,,c119457,119063,118505,118110,118505,118110v,-952,,-952,952,-952c120409,117158,120409,117158,120409,118110xm121362,61913v953,,1905,,1905,952c123267,63818,122315,63818,121362,64770v-953,,-953,,-1905,-952c119457,62865,120409,61913,121362,61913xm124219,72390v2858,1905,3811,-952,5715,-1905c130887,71438,131840,71438,133744,71438v1906,,2858,952,953,2857c134697,74295,134697,75248,133744,75248v-1904,-953,-3810,-1905,-5714,-953c127077,75248,126125,75248,124219,74295v-1904,,-1904,-952,,-1905xm125172,148590v,-952,-953,-952,,c124219,147638,123267,147638,123267,148590v,953,,953,952,953c124219,149543,125172,149543,125172,148590xm125172,132398v,,,952,-953,952c124219,133350,124219,132398,123267,132398v-952,,,-953,1905,c125172,131445,125172,132398,125172,132398xm124219,138113v953,,953,-953,953,-953c125172,136208,125172,136208,124219,136208v-952,,-952,,-952,952c123267,138113,124219,138113,124219,138113xm129934,140970v-1904,,-2857,,-4762,c124219,140970,124219,141923,124219,141923r953,c127077,142875,128030,142875,129934,140970v,953,,,,xm125172,40005v,,,,,c126125,40005,126125,40005,126125,40005v,-952,,-952,-953,c125172,39053,125172,39053,125172,40005xm126125,100013v952,-1905,1905,-1905,3809,-953c131840,100013,131840,102870,130887,104775v-953,953,-1905,953,-1905,-952c128982,101918,127077,100965,126125,100013xm128030,109538v-953,,-953,,,c127077,108585,126125,108585,126125,107633v,,952,952,1905,1905c128030,109538,128030,109538,128030,109538xm128030,55245v-953,,-953,,,c127077,56198,127077,56198,128030,57150v,,,-952,,-1905c128030,55245,128030,55245,128030,55245xm134697,67628v-1905,952,-3810,1905,-5715,2857c128030,69533,130887,66675,127077,67628v-952,,-952,-953,-952,-1905c127077,63818,128030,63818,129934,63818v1906,,953,952,1906,1905c131840,67628,133744,67628,134697,67628xm129934,50483r,c128982,50483,128030,50483,128030,50483r,-953c128982,49530,128982,49530,129934,50483v,,,,,xm129934,41910v,,,,,c129934,42863,130887,41910,129934,41910v953,,,,,c129934,40958,129934,41910,129934,41910xm132792,57150v-952,,-952,,-952,953l131840,59055v952,953,2857,953,3810,1905c136602,63818,140412,63818,142317,65723v,,952,,952,l143269,64770v-952,-2857,-7619,-6667,-10477,-7620xm132792,140018v,,,-953,,l132792,140018v-952,,-952,,,c132792,140018,132792,140018,132792,140018xm132792,53340v,953,4763,2858,4763,2858c137555,56198,137555,55245,137555,55245v-953,-952,-1905,-2857,-4763,-1905c132792,52388,132792,52388,132792,53340xm135650,122873r,c134697,123825,134697,123825,135650,122873v-1906,,-1906,,-1906,-953c133744,121920,133744,120968,134697,120968v,952,953,1905,953,1905xm134697,113348v,952,-953,952,,c133744,114300,133744,114300,133744,113348v-952,,,,953,c133744,113348,134697,113348,134697,113348xm134697,102870v,953,,953,,c133744,103823,133744,103823,133744,103823v-952,-953,-952,-953,953,-953c134697,102870,134697,102870,134697,102870xm133744,75248r2858,c135650,76200,134697,77153,133744,75248xm136602,133350v-952,,-952,,-1905,953l134697,134303v953,952,953,,1905,-953xm138507,113348r,l138507,115253v,,-952,,-952,-953c136602,114300,137555,114300,138507,113348xm139460,91440r,c139460,92393,140412,93345,140412,93345v,,953,,953,-952c141365,92393,140412,91440,139460,91440xm145175,85725v,,,,,c145175,84773,145175,84773,145175,85725v-953,-952,-953,-952,,c144222,85725,144222,85725,145175,85725xm147080,94298v,-953,-953,-953,,c146127,94298,145175,94298,145175,95250v,,,953,952,953c146127,95250,147080,94298,147080,94298xe" filled="f" stroked="f">
                  <v:stroke joinstyle="miter"/>
                  <v:path arrowok="t" o:connecttype="custom" o:connectlocs="152794,98108;148985,125730;141365,145733;107075,177165;82309,182880;67069,180975;63259,180023;32780,167640;6109,131445;394,102870;1347,87630;12777,43815;41352,10478;71832,953;81357,0;139460,36195;152794,98108;8967,79058;8967,79058;14682,78105;15634,77153;12777,75248;8967,79058;8967,79058;10872,98108;10872,98108;8015,99060;8967,100013;10872,98108;46115,60008;46115,60008;45162,57150;40400,53340;36590,50483;37542,49530;39447,49530;43257,52388;44209,52388;44209,51435;40400,46673;35637,42863;38494,42863;41352,41910;42305,40005;42305,40958;43257,41910;44209,40958;43257,40005;42305,40005;44209,37148;48019,28575;42305,33338;40400,32385;42305,31433;46115,29528;43257,25718;42305,24765;34684,28575;32780,32385;35637,33338;32780,39053;32780,40958;35637,42863;34684,46673;28017,45720;26112,45720;26112,46673;28017,45720;29922,51435;25159,52388;24207,55245;27065,58103;27065,60008;26112,60008;23255,58103;18492,60960;17540,61913;17540,67628;19444,70485;21350,69533;21350,65723;20397,64770;21350,62865;24207,61913;24207,68580;24207,72390;26112,78105;23255,75248;20397,74295;20397,77153;20397,80963;15634,87630;12777,88583;12777,90488;17540,91440;16587,88583;16587,87630;22302,87630;28969,89535;31827,90488;35637,91440;41352,90488;40400,87630;41352,85725;43257,83820;44209,85725;44209,85725;43257,83820;45162,81915;47067,80010;44209,80010;39447,85725;35637,86678;28017,80963;28969,78105;32780,76200;32780,75248;36590,72390;36590,75248;37542,77153;39447,76200;40400,74295;41352,73343;41352,74295;39447,80963;39447,81915;43257,74295;44209,72390;46115,71438;48019,64770;47067,60960;46115,60008;9919,69533;9919,69533;11825,68580;10872,67628;9919,69533;20397,103823;19444,101918;12777,100013;11825,100965;11825,101918;15634,104775;20397,103823;13730,94298;14682,94298;15634,93345;13730,94298;13730,94298;18492,100013;18492,100013;18492,98108;18492,100013;18492,100013;27065,94298;27065,92393;25159,92393;20397,91440;19444,91440;19444,93345;24207,101918;25159,102870;28017,99060;29922,97155;27065,96203;27065,94298;20397,107633;23255,109538;22302,106680;20397,105728;20397,107633;23255,117158;23255,117158;21350,114300;20397,115253;23255,117158;20397,41910;20397,41910;20397,41910;20397,41910;20397,41910;21350,132398;22302,132398;22302,131445;21350,130493;20397,130493;21350,132398;20397,55245;20397,55245;20397,55245;20397,55245;21350,121920;21350,121920;21350,121920;21350,121920;21350,121920;22302,112395;23255,112395;22302,110490;22302,112395;25159,133350;22302,132398;22302,134303;23255,136208;25159,133350;25159,102870;23255,104775;24207,104775;25159,102870;26112,60960;27065,60960;26112,60960;26112,60960;26112,60960;27065,66675;27065,66675;26112,67628;26112,66675;27065,66675;28017,101918;26112,101918;25159,101918;25159,102870;26112,102870;28017,101918;27065,140018;27065,140018;27065,140018;27065,140018;27065,140018;26112,28575;26112,28575;28017,28575;28017,27623;26112,28575;27065,38100;27065,38100;27065,38100;27065,38100;27065,38100;28017,121920;28017,121920;28017,121920;28017,121920;28017,121920;28017,113348;28017,113348;28017,116205;28969,115253;28017,113348;28969,124778;28969,124778;28017,124778;28969,124778;28969,124778;31827,56198;28017,54293;28969,53340;31827,56198;31827,56198;31827,107633;32780,106680;30875,104775;27065,105728;27065,106680;28969,105728;31827,107633;30875,79058;28969,80010;29922,80963;30875,79058;30875,79058;30875,141923;32780,141923;33732,143828;32780,140970;29922,140018;28017,141923;29922,144780;33732,143828;31827,143828;30875,141923;28969,50483;32780,48578;28969,50483;31827,127635;31827,127635;29922,129540;30875,129540;31827,127635;39447,64770;38494,63818;32780,63818;32780,65723;33732,67628;30875,67628;29922,65723;29922,60008;31827,59055;36590,59055;38494,60008;41352,63818;39447,64770;29922,35243;29922,35243;29922,35243;29922,35243;29922,35243;39447,97155;36590,98108;36590,100013;34684,101918;33732,100013;33732,96203;32780,94298;31827,96203;31827,99060;32780,102870;37542,101918;38494,100013;39447,97155;33732,29528;34684,33338;33732,29528;35637,113348;35637,113348;35637,112395;35637,113348;35637,113348;37542,141923;37542,140018;36590,139065;37542,141923;37542,141923;38494,155258;38494,155258;37542,154305;38494,155258;38494,155258;37542,37148;38494,36195;39447,38100;37542,39053;37542,37148;40400,88583;39447,88583;38494,89535;40400,88583;40400,88583;44209,143828;44209,143828;44209,143828;44209,143828;44209,143828;45162,23813;45162,23813;47067,23813;45162,23813;45162,23813;49925,60960;48972,60008;48019,60008;48972,60008;49925,60960;49925,39053;48972,36195;48019,38100;49925,39053;49925,39053;48972,26670;48972,26670;48972,26670;48972,26670;48972,26670;102312,92393;103265,83820;101359,67628;96597,33338;88977,16193;68975,15240;59450,30480;50877,81915;54687,139065;67069,165735;88025,165735;93740,155258;101359,110490;101359,94298;102312,92393;111837,142875;109932,143828;109932,144780;107075,147638;108027,148590;109932,144780;109932,144780;110884,144780;111837,142875;111837,142875;109932,152400;109932,152400;109932,152400;109932,152400;109932,152400;108980,55245;109932,55245;111837,54293;110884,53340;108980,55245;109932,40005;110884,41910;111837,40958;109932,40005;109932,40005;112790,131445;110884,130493;109932,131445;111837,132398;112790,131445;122315,53340;120409,57150;117552,60960;115647,62865;114694,65723;115647,68580;118505,67628;121362,69533;122315,72390;115647,68580;109932,71438;108980,72390;116600,77153;118505,79058;118505,83820;123267,84773;124219,82868;126125,78105;128030,76200;129934,80963;124219,88583;120409,90488;119457,89535;118505,88583;113742,88583;113742,89535;116600,93345;121362,93345;125172,93345;134697,84773;139460,80963;140412,80010;138507,79058;134697,80963;131840,80963;133744,79058;136602,77153;136602,76200;135650,76200;133744,77153;136602,72390;134697,69533;132792,68580;132792,65723;124219,60960;121362,57150;124219,53340;127077,51435;127077,51435;128982,51435;128030,49530;125172,47625;123267,51435;122315,53340;111837,110490;111837,110490;112790,110490;111837,110490;111837,110490;112790,84773;112790,84773;111837,85725;112790,85725;112790,84773;111837,51435;113742,52388;120409,45720;121362,48578;122315,48578;123267,44768;120409,44768;116600,47625;115647,48578;113742,49530;111837,51435;112790,160020;112790,160020;112790,159068;112790,160020;112790,160020;114694,125730;114694,125730;116600,128588;117552,128588;115647,125730;114694,125730;114694,125730;113742,122873;112790,124778;114694,125730;112790,98108;112790,98108;114694,98108;112790,98108;112790,98108;116600,81915;117552,80963;114694,79058;112790,79058;116600,81915;113742,161925;113742,161925;113742,161925;113742,161925;113742,161925;114694,43815;114694,43815;114694,41910;114694,43815;114694,43815;118505,143828;115647,141923;113742,143828;115647,144780;118505,143828;122315,114300;120409,112395;116600,113348;115647,114300;116600,115253;117552,117158;118505,124778;120409,124778;123267,122873;124219,117158;122315,114300;143269,119063;138507,117158;138507,116205;140412,114300;138507,114300;138507,114300;138507,108585;138507,107633;139460,102870;138507,98108;139460,97155;139460,97155;138507,99060;135650,100013;133744,100013;132792,97155;133744,95250;133744,93345;131840,94298;127077,97155;126125,101918;125172,102870;122315,105728;125172,113348;127077,114300;127077,112395;129934,115253;129934,116205;127077,119063;126125,120968;128030,121920;128030,128588;127077,129540;125172,129540;120409,124778;121362,129540;120409,131445;118505,133350;117552,138113;114694,139065;112790,141923;115647,142875;118505,141923;117552,143828;120409,147638;121362,146685;121362,146685;118505,141923;117552,139065;122315,138113;126125,140018;128030,140018;128030,138113;128982,131445;129934,129540;130887,130493;133744,132398;134697,133350;134697,136208;134697,130493;133744,126683;134697,122873;136602,119063;140412,121920;142317,122873;143269,119063;118505,73343;116600,75248;115647,73343;117552,71438;118505,73343;115647,34290;116600,35243;117552,34290;116600,33338;115647,34290;119457,102870;117552,99060;116600,100965;119457,102870;119457,102870;117552,55245;118505,54293;117552,53340;117552,55245;117552,55245;117552,40958;117552,40958;118505,42863;118505,41910;117552,40958;118505,108585;117552,109538;118505,110490;119457,109538;118505,108585;118505,149543;118505,149543;117552,149543;118505,149543;118505,149543;120409,118110;120409,118110;118505,118110;119457,117158;120409,118110;121362,61913;123267,62865;121362,64770;119457,63818;121362,61913;124219,72390;129934,70485;133744,71438;134697,74295;133744,75248;128030,74295;124219,74295;124219,72390;125172,148590;125172,148590;123267,148590;124219,149543;125172,148590;125172,132398;124219,133350;123267,132398;125172,132398;125172,132398;124219,138113;125172,137160;124219,136208;123267,137160;124219,138113;129934,140970;125172,140970;124219,141923;125172,141923;129934,140970;129934,140970;125172,40005;125172,40005;126125,40005;125172,40005;125172,40005;126125,100013;129934,99060;130887,104775;128982,103823;126125,100013;128030,109538;128030,109538;126125,107633;128030,109538;128030,109538;128030,55245;128030,55245;128030,57150;128030,55245;128030,55245;134697,67628;128982,70485;127077,67628;126125,65723;129934,63818;131840,65723;134697,67628;129934,50483;129934,50483;128030,50483;128030,49530;129934,50483;129934,50483;129934,41910;129934,41910;129934,41910;129934,41910;129934,41910;132792,57150;131840,58103;131840,59055;135650,60960;142317,65723;143269,65723;143269,64770;132792,57150;132792,140018;132792,140018;132792,140018;132792,140018;132792,140018;132792,53340;137555,56198;137555,55245;132792,53340;132792,53340;135650,122873;135650,122873;135650,122873;133744,121920;134697,120968;135650,122873;134697,113348;134697,113348;133744,113348;134697,113348;134697,113348;134697,102870;134697,102870;133744,103823;134697,102870;134697,102870;133744,75248;136602,75248;133744,75248;136602,133350;134697,134303;134697,134303;136602,133350;138507,113348;138507,113348;138507,115253;137555,114300;138507,113348;139460,91440;139460,91440;140412,93345;141365,92393;139460,91440;145175,85725;145175,85725;145175,85725;145175,85725;145175,85725;147080,94298;147080,94298;145175,95250;146127,96203;147080,9429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538988607" o:spid="_x0000_s1036" style="position:absolute;left:13497;top:846;width:1755;height:1814;visibility:visible;mso-wrap-style:square;v-text-anchor:middle" coordsize="175498,18139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" path="m175498,175260v,1905,-1905,3810,-3810,3810c170736,179070,169783,179070,168831,179070v-21908,,-43815,,-65723,953c101203,180023,100251,180023,98346,180023v-1905,,-3810,-1905,-2858,-3810c95488,174308,96441,172403,98346,172403v2857,-953,5715,-953,8572,-1905c110728,168593,112633,166688,113586,161925v952,-7620,1905,-16192,952,-23812c113586,132398,114538,126683,114538,120968v,-6668,953,-13335,-952,-20003c113586,100013,113586,98108,113586,98108v2857,-1905,952,-3810,,-5715c112633,88583,113586,85725,113586,81915v,-3810,-953,-8572,,-12382c113586,68580,113586,67628,113586,66675v-953,-8572,,-16192,-953,-24765c112633,34290,109776,28575,105013,22860v-4762,-4762,-12382,-4762,-17145,c71676,38100,64056,57150,64056,79058r,29527c64056,111443,64056,115253,63103,118110v-952,1905,,3810,,4763c65008,129540,64056,136208,64056,142875v,4763,,9525,,14288c65008,163830,68818,167640,74533,170498r2858,952c79296,172403,80248,173355,80248,175260v,1905,-952,2858,-2857,3810c73581,180023,68818,180023,65008,180023v-6667,,-13335,,-20002,952c39291,181928,32623,180975,26908,180975v-5715,,-11430,,-17145,c7858,180975,6906,180975,5001,180975v-1905,,-2858,-1905,-3810,-3810c1191,175260,2143,174308,3096,173355v1905,-952,3810,-952,5715,-1905c13573,171450,15478,168593,16431,163830v1905,-7620,1905,-15240,952,-22860c17383,137160,16431,132398,17383,128588v,-953,,-953,,-1905c15478,121920,17383,116205,17383,111443v,-2858,,-5715,-952,-8573c15478,98108,16431,93345,16431,88583v952,-20003,1905,-39053,952,-59055c17383,22860,13573,19050,6906,17145v-1905,,-3810,,-4763,-952c-714,14288,-714,11430,2143,9525,4048,8573,6906,7620,9763,7620v11430,,22860,,34290,-2857c47863,3810,52626,2858,56436,953v6667,-1905,8572,,8572,5715l65008,26670v,953,,2858,,3810c65008,31433,65961,32385,66913,32385v953,,953,-952,1905,-952c69771,30480,69771,28575,70723,27623,80248,10478,94536,953,114538,v6668,,13335,,19050,1905c135493,2858,137398,2858,139303,3810v10478,6668,17145,15240,20003,26670c162163,40958,163116,51435,162163,62865v,953,,2858,,3810c162163,73343,161211,80963,162163,86678v,13335,-952,25717,,38100c162163,134303,161211,142875,162163,151448v,2857,,5715,953,7620c163116,162878,165021,164783,168831,165735v1905,,3810,,5715,953c173593,171450,175498,173355,175498,175260xm22146,59055v,,-953,,,c21193,59055,20241,59055,21193,60008v-952,,,,953,-953c21193,60008,22146,60008,22146,59055xm23098,24765r1905,-1905c25003,22860,24051,22860,24051,22860v-1905,,-1905,953,-953,1905c22146,24765,22146,24765,23098,24765xm23098,38100v,,,,,c23098,37148,23098,37148,23098,38100v,-952,-952,-952,,c22146,37148,22146,38100,23098,38100xm23098,33338v-952,,,952,953,952c25956,34290,26908,31433,28813,31433v953,,-952,-953,-1905,-1905c25003,29528,24051,31433,23098,33338xm24051,81915v952,953,,-952,952,-1905l26908,77153v,,953,-953,953,-953c27861,75248,26908,75248,26908,75248v-952,952,-2857,1905,-3810,3810c22146,80010,24051,81915,24051,81915xm25956,41910v-953,,-1905,953,-953,1905c25003,43815,25003,43815,25003,43815v953,,,-952,953,-1905c25956,41910,26908,40958,25956,40005r-953,c25003,40958,25003,41910,25956,41910xm26908,70485v953,,2858,,2858,-1905c29766,66675,28813,67628,26908,67628v-952,,-2857,-953,-2857,952c24051,70485,25956,70485,26908,70485xm25956,106680v1905,,1905,-952,952,-1905c26908,103823,27861,102870,25956,102870v-1905,,-953,1905,-953,2858c24051,105728,25003,106680,25956,106680xm25956,148590v,-952,,-952,,l25956,148590v-953,,-953,,,c25003,148590,25956,148590,25956,148590xm26908,158115v-952,,-952,,-952,c25956,158115,25956,159068,26908,159068v953,,953,,953,c27861,158115,26908,158115,26908,158115xm28813,140970v,-952,-952,-1905,-1905,-1905c25956,139065,25956,139065,25956,139065v952,953,952,1905,2857,1905l28813,140970xm53578,117158r,c52626,115253,50721,115253,50721,112395v,-1905,-2858,,-3810,-1905c45006,107633,43101,107633,40243,106680v-952,,-1905,-952,-1905,c37386,108585,36433,107633,35481,106680v-953,-952,-2858,-952,-1905,953c34528,110490,32623,110490,30718,109538v-952,,-2857,-953,-3810,c25956,109538,25003,110490,25003,111443v,952,953,952,1905,c28813,110490,29766,111443,29766,113348v,952,952,,1905,l31671,113348v1905,-1905,2857,-3810,4762,c37386,114300,38338,115253,39291,116205v,953,,1905,952,1905c42148,117158,42148,119063,43101,120015v,1905,,3810,952,4763c45006,129540,45006,130493,50721,130493v,,,952,952,952c51673,131445,51673,132398,52626,132398v,,,,,l50721,130493v-1905,-953,-3810,-1905,-1905,-4763c49768,124778,49768,124778,49768,123825v953,-2857,-952,-952,-1905,-952c47863,121920,47863,120968,46911,120968v-2858,,-1905,-1905,-953,-2858c46911,117158,47863,117158,46911,116205v-953,-952,-1905,-1905,-2858,-952c43101,116205,41196,116205,40243,117158v,-1905,,-2858,,-4763c40243,110490,41196,109538,43101,108585v1905,,2857,953,3810,2858c47863,113348,48816,113348,50721,113348v952,,1905,952,2857,1905c51673,118110,52626,118110,53578,117158xm25956,90488v,952,,952,,c27861,90488,28813,89535,28813,88583v,-953,,-953,-952,-953c26908,88583,25956,89535,25956,90488xm25956,71438v,,,952,,l25956,71438r,c26908,71438,25956,71438,25956,71438xm25956,19050v,953,,953,952,953c27861,20003,27861,20003,27861,19050v,-952,,-952,-1905,c26908,18098,25956,18098,25956,19050xm26908,51435r,c26908,50483,26908,50483,26908,51435r,c26908,50483,26908,50483,26908,51435xm37386,142875v952,-2857,,-3810,-1905,-5715c35481,136208,34528,135255,33576,135255v-953,,-1905,-952,,-1905c36433,132398,35481,129540,34528,127635v-952,-1905,-3810,-2857,-6667,-952l27861,126683v-1905,952,-2858,2857,-1905,4762c28813,134303,30718,136208,31671,140018v952,952,1905,1905,2857,2857c36433,144780,37386,143828,37386,142875xm31671,36195v,,-953,-952,-953,-952c29766,35243,27861,38100,27861,39053v,952,952,952,952,952c29766,39053,31671,38100,31671,36195xm29766,28575v-953,-952,-1905,-1905,-2858,l29766,28575xm27861,16193v,,,,,c29766,16193,29766,16193,29766,16193v-953,-953,-953,-953,-1905,c27861,15240,26908,15240,27861,16193xm28813,80963v-952,952,-952,2857,-952,3810c28813,85725,29766,84773,30718,83820v,,,,,c31671,86678,34528,86678,36433,88583v953,,1905,,953,-953c36433,86678,36433,85725,36433,84773v,-953,-952,-953,-1905,-953c32623,87630,31671,82868,29766,83820v952,-1905,,-2857,-953,-2857xm27861,96203v,,,952,,c26908,97155,26908,97155,27861,97155v952,,952,,,-952c28813,96203,28813,96203,27861,96203xm27861,55245v,,,,,c28813,56198,28813,56198,28813,55245v953,,,-952,-952,c27861,54293,27861,54293,27861,55245xm28813,120015v,,,,,c28813,120015,28813,119063,28813,120015v-952,-952,-952,-952,,c27861,120015,27861,120015,28813,120015xm28813,48578v,,,-953,,c29766,47625,28813,47625,28813,47625v,-952,,-952,,953c27861,47625,28813,48578,28813,48578xm33576,56198v-953,1905,-1905,1905,-3810,1905c28813,58103,27861,59055,28813,60008v,952,953,952,1905,952l33576,60008v952,,952,952,952,1905l34528,61913v-952,,-1905,,-2857,952c30718,63818,30718,64770,31671,64770v1905,,4762,-952,6667,953l39291,64770r2857,-1905c44053,64770,46911,63818,48816,63818v952,,2857,952,1905,-953c50721,61913,49768,60960,47863,61913v-1905,952,-2857,952,-3810,-953c45006,60008,45958,59055,45958,57150v-952,-952,-1905,-1905,-2857,-2857c41196,53340,45958,52388,44053,51435v-952,-952,-952,-2857,-1905,-3810c38338,48578,37386,51435,34528,54293v,-953,-952,-1905,-1905,-1905c31671,52388,31671,53340,31671,53340v-953,2858,,2858,1905,2858xm28813,24765v,1905,1905,953,2858,1905l32623,27623v953,,953,,953,-953c33576,25718,31671,23813,28813,23813v953,,,,,952xm28813,128588v,,,-953,,-953l30718,128588v953,,2858,,2858,1905c33576,132398,31671,131445,30718,131445v-2857,,-1905,-1905,-1905,-2857xm29766,74295v,953,,2858,1905,2858c32623,77153,32623,76200,32623,75248v,-953,,-2858,-1905,-2858c29766,72390,28813,73343,29766,74295xm32623,151448v-952,-953,-1905,-953,-2857,c29766,151448,29766,152400,29766,152400v952,,1905,953,3810,c33576,151448,33576,151448,32623,151448xm54531,49530v952,,952,953,952,1905c57388,52388,58341,51435,59293,51435v953,-952,-952,-952,-952,-1905c57388,47625,55483,48578,54531,46673v1905,,2857,,3810,-953c59293,44768,59293,42863,58341,41910v,-952,,-1905,-1905,-1905c54531,40005,55483,41910,55483,42863v-952,952,-952,2857,-1905,3810c52626,45720,52626,44768,52626,42863v952,-1905,,-3810,-1905,-4763c50721,37148,51673,37148,51673,37148v1905,1905,1905,-953,2858,-1905c55483,33338,53578,33338,52626,33338r-953,-953c52626,32385,52626,31433,53578,31433v,,,,,c52626,31433,52626,32385,52626,33338v-2858,2857,-2858,2857,-6668,l44053,32385v953,1905,1905,2858,2858,4763c43101,38100,41196,37148,39291,33338v,-953,-953,-1905,-953,-1905c39291,31433,40243,30480,40243,31433v953,,1905,952,3810,952c44053,30480,45958,28575,47863,28575v953,,1905,,2858,-952c52626,26670,52626,24765,51673,23813v-952,-953,-1905,,-2857,952c47863,25718,46911,26670,46911,24765v,-1905,-1905,-1905,-953,-3810c46911,20003,45958,20003,45006,20003v-953,952,-2858,952,-2858,1905c42148,22860,40243,24765,44053,23813v953,,953,,953,952c45006,26670,42148,27623,41196,29528v,952,-953,952,-953,c40243,29528,40243,28575,40243,28575v,-952,-952,-3810,-1905,-3810c36433,25718,37386,27623,37386,28575v,2858,-953,3810,-3810,2858c32623,31433,32623,31433,31671,31433v,2857,2857,3810,3810,3810c38338,34290,38338,37148,39291,38100v952,,,1905,-953,953c35481,37148,34528,40005,33576,41910v,,,,952,c35481,42863,38338,43815,36433,45720v-1905,1905,-1905,-952,-2857,-952c32623,44768,32623,43815,32623,43815v-952,953,-2857,1905,-952,3810c33576,48578,33576,49530,32623,51435v,953,-952,1905,953,1905c34528,53340,36433,54293,36433,53340v,-2857,1905,-2857,3810,-3810c42148,48578,42148,47625,41196,45720v,-952,-953,-1905,,-2857c42148,41910,43101,42863,44053,43815v2858,953,3810,953,3810,-2857l47863,39053r4763,1905c51673,42863,50721,44768,48816,45720v-1905,953,-1905,2858,,3810l50721,49530v1905,,1905,953,1905,1905c52626,52388,50721,51435,49768,51435v-2857,,-2857,-2857,-3810,-4762c45958,45720,45958,45720,45006,45720v-953,,-953,953,-953,953c45006,48578,44053,49530,43101,50483v1905,,2857,1905,3810,3810c48816,60008,48816,60008,54531,59055v-1905,2858,,4763,,6668c54531,65723,55483,66675,55483,66675v953,,953,-952,953,-952c56436,63818,57388,62865,57388,61913v,-953,-2857,-953,-2857,-2858c54531,57150,54531,56198,55483,54293v-1905,-2858,-1905,-4763,-952,-4763xm31671,100013v-953,,-953,,-953,952c30718,101918,31671,101918,32623,101918v953,,953,-953,953,-1905c33576,99060,32623,100013,31671,100013xm31671,18098v,952,952,952,,c32623,18098,32623,18098,32623,17145v953,953,,953,-952,953c32623,18098,31671,18098,31671,18098xm34528,118110v953,-2857,-952,-2857,-2857,-3810l34528,118110v-952,,-1905,,-1905,953c32623,120015,32623,120015,33576,120015v952,,1905,-952,952,-1905xm39291,69533v952,,1905,,1905,-1905c41196,67628,41196,66675,40243,66675v,,,953,-952,2858l39291,69533v-1905,,-2858,,-4763,-1905c34528,66675,33576,66675,32623,67628v,952,1905,7620,1905,8572c35481,77153,37386,77153,37386,75248v952,-953,1905,-1905,3810,-1905c42148,73343,43101,73343,43101,72390v,-952,-953,-1905,-1905,-1905c40243,70485,39291,71438,38338,71438v-952,,-1905,952,-1905,c38338,70485,39291,69533,39291,69533xm44053,61913r-2857,1905c40243,62865,40243,60960,40243,61913v-2857,2857,-4762,952,-6667,l33576,61913v1905,-953,4762,,4762,-3810c38338,57150,39291,57150,40243,58103v1905,952,3810,1905,3810,3810xm33576,20955r,c35481,20955,36433,20003,36433,19050v953,,953,,953,c37386,19050,38338,19050,38338,19050v,-952,-952,-952,-952,-952c36433,18098,36433,18098,35481,18098v,952,-953,952,-1905,2857xm35481,137160v,953,,953,-953,1905c34528,139065,34528,139065,34528,139065v,-952,953,-952,953,-1905xm40243,161925v-952,-952,-1905,-2857,-2857,-2857c36433,159068,35481,160020,35481,161925v,953,,1905,,2858c35481,165735,34528,165735,35481,166688v952,,952,,952,-953c36433,163830,37386,163830,39291,163830v952,-952,952,-1905,952,-1905xm36433,101918v-952,,-952,,-952,952c35481,103823,35481,103823,36433,103823v953,,953,,,-1905c37386,102870,36433,101918,36433,101918xm37386,149543v-953,,-953,,,c36433,150495,36433,150495,37386,149543v,952,,952,,c37386,149543,37386,149543,37386,149543xm38338,98108v953,-1905,2858,-1905,3810,-2858c41196,95250,39291,94298,38338,92393v-952,-953,-2857,-953,-2857,c35481,94298,34528,96203,35481,98108v952,952,1905,952,2857,xm39291,165735v,,,-952,,c38338,164783,38338,164783,37386,165735v952,,952,,1905,l39291,165735xm45006,146685v952,,952,,1905,-952c46911,144780,45958,144780,45006,144780r-3810,953c39291,144780,39291,145733,38338,146685v,953,,1905,953,1905c40243,148590,40243,147638,40243,146685r,-952c42148,144780,43101,146685,45006,146685xm39291,120968v,952,952,952,,c40243,120015,40243,120015,39291,119063v,952,-953,1905,,1905xm42148,151448v,-953,-952,-1905,-1905,-953c39291,150495,38338,151448,38338,152400v,953,953,1905,1905,1905c42148,154305,42148,152400,42148,151448xm40243,140970v953,953,2858,1905,3810,953c45006,140018,46911,139065,46911,137160v,-952,-953,-1905,-953,-952c45006,138113,42148,137160,41196,139065v-953,953,-1905,953,-953,1905xm40243,134303v,952,,952,,c40243,135255,41196,135255,40243,134303v953,,,,,c40243,134303,40243,134303,40243,134303xm48816,97155v952,-1905,2857,-2857,2857,-5715c51673,91440,51673,90488,51673,90488v,,-952,,-952,c49768,92393,47863,92393,46911,90488v-953,-953,-1905,1905,-2858,c44053,89535,43101,88583,42148,88583v-952,952,,1905,,2857l43101,94298v952,,1905,-953,2857,952c45958,96203,45006,97155,45006,97155v-953,953,-953,953,,1905c45958,100013,46911,100013,48816,100013r,7620c48816,107633,47863,106680,46911,106680r,c46911,107633,47863,107633,48816,107633v952,1905,1905,1905,2857,c51673,106680,51673,105728,51673,104775v,-952,1905,-1905,953,-2857c51673,100965,50721,100965,48816,100965v-1905,-1905,,-2857,,-3810xm43101,105728v,,1905,,1905,-953c45958,103823,45006,102870,44053,101918v,-953,,-953,-952,-953c43101,100965,43101,100965,43101,100965v,953,952,953,952,953l43101,103823v,952,-1905,1905,,1905xm47863,82868v-952,-953,-1905,-2858,-2857,-3810c45006,78105,43101,77153,43101,77153v-1905,952,952,952,,1905l43101,80963v-953,2857,-953,2857,2857,2857c46911,83820,46911,83820,47863,82868xm43101,14288v,952,952,952,,c45958,13335,47863,15240,48816,17145v952,953,1905,953,1905,c51673,15240,52626,14288,52626,13335v,,-953,,-953,c49768,15240,46911,14288,45006,14288r-953,c43101,14288,43101,14288,43101,14288xm47863,160973v-952,-953,-1905,-1905,-3810,-2858c44053,158115,43101,158115,43101,159068v,1905,952,2857,2857,3810c46911,162878,47863,161925,47863,160973xm45958,124778v,952,,952,-952,1905l45006,126683v,-1905,,-1905,952,-1905xm47863,154305v-952,,-952,953,-952,953c45958,155258,45958,155258,45006,155258r,c45006,155258,45958,155258,46911,154305v952,1905,952,953,952,c48816,154305,47863,154305,47863,154305xm49768,149543v,-953,-952,,-1905,c46911,148590,45958,149543,45958,150495v,953,,1905,953,953c47863,151448,48816,151448,49768,149543xm51673,75248v-952,-953,-1905,-1905,-2857,-953c47863,74295,45958,74295,45958,75248v-952,1905,,2857,1905,3810c49768,80010,48816,78105,48816,77153v952,-953,952,,1905,c51673,77153,52626,79058,53578,78105v953,-952,,-2857,-1905,-2857xm47863,28575v-952,,-952,,-1905,953c45958,30480,45958,30480,46911,30480v952,-952,952,-952,952,-1905c48816,28575,47863,28575,47863,28575xm49768,165735v,,-952,-952,,c47863,164783,47863,165735,47863,165735v,953,,953,953,953c48816,166688,48816,166688,49768,165735xm49768,83820v,-952,-952,,-1905,c47863,84773,47863,85725,48816,85725v952,-952,1905,-952,952,-1905xm51673,53340v,,-952,953,,c49768,54293,48816,53340,48816,52388v,-953,,-953,952,-953c49768,52388,51673,51435,51673,53340xm48816,120015r,c48816,120968,48816,120015,48816,120015r,l48816,120015xm49768,67628v,,,,,l49768,67628v,-953,-952,,,c48816,67628,49768,68580,49768,67628xm50721,169545v,,-953,-952,-953,-952c49768,168593,48816,168593,49768,169545v,,,,953,c50721,170498,50721,169545,50721,169545xm51673,130493v953,,953,-953,,c51673,128588,51673,126683,50721,126683v,,-953,,-953,952c49768,128588,50721,129540,51673,130493xm53578,118110v,953,,953,-952,953c51673,120015,50721,119063,51673,120968v,952,953,1905,1905,952c54531,121920,54531,120968,54531,120015v,-952,,-1905,-953,-1905xm53578,100013v953,,,-953,,-1905c53578,97155,53578,96203,52626,96203v-953,,-1905,952,-1905,952c51673,99060,52626,100013,53578,100013xm53578,155258v,,-952,,,c52626,155258,52626,155258,53578,155258v-952,952,-952,952,,c52626,155258,53578,155258,53578,155258xm54531,81915r,c53578,80963,53578,81915,54531,81915v-953,953,-953,953,,c53578,82868,54531,81915,54531,81915xm54531,87630v,,952,,,c55483,86678,55483,86678,54531,86678v,-953,-953,-953,,952c53578,87630,53578,87630,54531,87630xm55483,104775v,,,-952,-952,-952l53578,104775v,,,953,,953c54531,105728,55483,104775,55483,104775xm59293,160973v,-953,-952,-953,,c58341,160020,58341,160020,59293,160973r,c59293,160973,59293,160973,59293,160973xm59293,66675v,,-952,-952,,c58341,66675,58341,66675,59293,66675v-952,,-952,953,,l59293,66675xm61198,60960v,-952,-952,-952,,c60246,60008,60246,60008,61198,60960v-952,,-952,,,l61198,60960xm62151,38100v,,,,,c60246,37148,60246,38100,60246,38100v952,953,952,1905,1905,c62151,39053,62151,39053,62151,38100xm65961,43815v,-952,,-952,,c65008,42863,65008,42863,65008,43815v,,,953,,953c65008,44768,65008,43815,65961,43815xm118348,20003v,,,,,c118348,20003,118348,20003,118348,20003r,c119301,20003,119301,20003,118348,20003xm120253,120015v,,,-952,,l120253,120015v-952,,-952,,,c120253,120015,120253,120015,120253,120015xm120253,66675r,c120253,66675,120253,66675,120253,66675v,-952,,,,l120253,66675xm121206,93345v952,,952,-952,1905,-952l123111,92393v,2857,2857,4762,5715,5715c129778,98108,131683,98108,131683,96203v,-953,-952,-2858,-952,-1905c125016,97155,128826,92393,127873,91440v,,,,-952,l125968,87630r-1905,3810c123111,92393,123111,92393,122158,93345v-1905,-952,-1905,,-952,xm121206,139065v,,952,,,c122158,139065,122158,139065,121206,139065v,-952,,,,c121206,139065,121206,139065,121206,139065xm121206,46673v952,952,1905,952,2857,952c124063,49530,123111,50483,122158,51435v-952,953,953,1905,953,1905c124063,53340,124063,53340,124063,52388v,-3810,2858,-2858,3810,-2858c129778,53340,129778,53340,133588,50483v,,953,,953,-953c134541,49530,135493,47625,135493,48578v953,,,952,,1905c133588,52388,134541,54293,136446,55245v952,953,1905,1905,2857,953c140256,55245,138351,52388,141208,51435v-952,,-952,,-1905,c138351,51435,137398,51435,137398,52388v,,-952,952,-952,952c136446,53340,136446,52388,136446,51435v,-952,952,-952,952,-952c140256,46673,140256,46673,135493,44768v-952,,-1905,-953,-952,-1905c134541,41910,135493,41910,136446,41910v952,,1905,,1905,953c140256,43815,142161,43815,144066,42863v,1905,-1905,2857,-1905,4762c144066,47625,145018,50483,146923,48578v,,953,,953,952c148828,50483,148828,51435,150733,50483r,-953c150733,47625,149781,47625,147876,47625v,,-953,,-953,l143113,41910v-2857,-1905,-4762,-4762,-9525,-3810c132636,38100,131683,37148,130731,37148v,-953,-953,-953,-953,-953c129778,36195,128826,36195,129778,37148v,952,953,952,1905,952c130731,40005,130731,40958,131683,43815v953,2858,-952,2858,-2857,2858c127873,45720,126921,43815,125968,45720v-1905,2858,-2857,953,-3810,c123111,46673,122158,45720,121206,46673r,xm123111,31433v,1905,952,2857,2857,3810c125968,35243,126921,36195,127873,35243v,-953,-952,-953,-952,-1905c127873,32385,127873,31433,126921,30480v,,-953,,-953,c125016,31433,126921,32385,126921,32385r,953c125016,33338,124063,31433,123111,31433v,-953,,-1905,-953,-1905l122158,29528v-952,952,,952,953,1905xm126921,65723v952,2857,2857,3810,5715,4762c131683,70485,130731,70485,130731,71438v,,,,,c131683,71438,131683,70485,131683,69533v1905,-2858,-952,-2858,-1905,-4763c130731,62865,132636,60960,131683,59055v-952,-952,1905,-2857,-952,-2857c129778,56198,128826,53340,127873,54293v-1905,952,953,2857,953,3810l128826,60008v952,952,1905,2857,1905,3810c128826,62865,127873,61913,128826,60008v-1905,-953,-4763,952,-5715,-1905l123111,58103v-2858,952,-1905,2857,,3810c125016,63818,126921,64770,126921,65723xm133588,155258v,,,-953,-952,-953c130731,153353,129778,150495,126921,150495v-953,-952,-1905,-1905,-2858,-1905c123111,148590,122158,148590,122158,149543v-952,1905,953,952,953,952c124063,150495,125968,150495,126921,150495v,2858,3810,3810,6667,4763c132636,155258,133588,155258,133588,155258xm123111,105728v,,,-953,,c123111,104775,123111,103823,123111,103823v-953,,-953,,,1905c122158,104775,122158,105728,123111,105728xm124063,66675v-952,,-952,953,-1905,1905c122158,69533,122158,69533,123111,69533v952,,952,-953,952,-1905c124063,67628,124063,66675,124063,66675xm125016,90488v-953,952,-1905,1905,-2858,1905c123111,90488,124063,90488,125016,90488xm126921,116205v,-952,-953,-952,-1905,-952c124063,115253,122158,116205,123111,118110v,953,,953,952,953c124063,117158,125968,118110,126921,116205xm125016,58103v,,,,,c123111,58103,123111,58103,123111,59055v952,,1905,,1905,-952xm125016,144780r,c126921,145733,126921,145733,126921,144780v-953,,-953,,-1905,l125016,144780xm125016,76200v,953,952,1905,1905,953c127873,77153,127873,77153,128826,76200v,-952,-953,-952,-953,-952c125968,75248,125968,75248,125016,76200xm126921,41910v-953,,-953,,-953,953c125968,42863,125968,42863,125968,43815v,-952,953,-952,953,-1905c126921,41910,126921,41910,126921,41910v,,,,,xm130731,158115v,,,-952,,-952c129778,156210,129778,158115,128826,158115v-953,,-953,,-1905,953c125968,160020,125968,160973,125968,162878v,952,953,952,953,952c128826,163830,129778,162878,129778,161925v953,-1905,953,-1905,953,-3810xm126921,133350v952,,952,-952,,c127873,131445,126921,130493,125968,130493v-952,,-952,,-952,952c125968,132398,125968,133350,126921,133350xm125968,53340v953,,953,,,l125968,53340v,,,,,l125968,53340xm125968,120968v,952,953,952,953,952c130731,120968,134541,121920,137398,118110v,,953,-952,1905,-952c139303,117158,139303,118110,140256,118110v952,953,952,953,1905,953c142161,119063,143113,118110,143113,118110v,-952,-952,-952,-1905,-952l139303,117158v1905,-2858,953,-4763,-1905,-5715c135493,114300,134541,117158,130731,117158v-953,,-953,,-953,952c128826,119063,128826,120968,126921,119063v,,-953,1905,-953,1905xm127873,39053v,,-952,,,c126921,40005,126921,40005,126921,40958v,,,952,952,952l128826,40958v,-953,-953,-1905,-953,-1905xm126921,82868v,952,,2857,1905,2857c129778,85725,130731,85725,131683,84773v-952,-953,-952,-2858,-1905,-3810c127873,80963,126921,81915,126921,82868xm127873,103823v953,1905,953,3810,2858,2857c131683,105728,129778,104775,129778,103823v-952,-953,-952,-953,,-1905c129778,100013,128826,99060,127873,98108v-1905,1905,,3810,,5715xm134541,111443v,952,-953,2857,952,1905c136446,113348,136446,113348,137398,112395r,c137398,111443,136446,111443,134541,111443v,-953,1905,-1905,1905,-3810c136446,106680,136446,105728,135493,105728v,,-952,,-952,c133588,109538,131683,108585,128826,108585v-953,,-1905,,-1905,953c126921,110490,127873,110490,127873,110490r6668,953xm126921,50483r2857,-1905c130731,51435,128826,50483,126921,50483xm127873,141923r,c128826,140970,127873,140970,127873,140018v,,-952,952,,1905xm127873,136208r,c126921,137160,127873,138113,127873,139065v953,-952,953,-1905,,-2857xm129778,165735v,,,,,c128826,164783,128826,165735,128826,165735v,,,953,952,c128826,166688,129778,165735,129778,165735xm131683,125730r,l131683,126683v,,,952,,952c131683,127635,132636,127635,132636,126683r,-1905c133588,124778,134541,123825,133588,122873v,,-952,,-952,c131683,123825,132636,124778,132636,124778r-953,c131683,122873,130731,122873,128826,123825r,953c129778,126683,130731,124778,131683,125730xm130731,28575v952,,952,,1905,-952c132636,26670,131683,26670,131683,26670v-952,,-952,,-1905,953c128826,27623,129778,28575,130731,28575xm137398,148590v,-952,953,-952,953,-952c138351,148590,138351,148590,139303,148590v,,953,,953,-952c140256,146685,139303,146685,138351,147638v-953,-953,-2858,-953,-2858,-2858c135493,142875,135493,141923,132636,141923v-1905,,-1905,1905,-2858,2857l128826,147638v,952,952,1905,1905,952c132636,144780,133588,147638,135493,149543v953,1905,953,,1905,-953xm131683,111443v-952,,-952,952,-952,952c130731,113348,131683,113348,131683,113348v953,,953,,953,-953c131683,112395,131683,111443,131683,111443xm129778,90488v953,,1905,,1905,-953c133588,90488,135493,90488,136446,91440v-953,,-1905,953,-2858,1905c132636,94298,131683,95250,132636,96203v1905,952,1905,-953,2857,-1905c136446,93345,137398,92393,137398,91440v953,,2858,-952,3810,-952c143113,91440,143113,89535,143113,88583v-952,-953,-1905,-2858,-3810,-953c138351,88583,137398,88583,135493,87630v-952,,-1905,,-2857,953c131683,90488,130731,89535,129778,90488r,xm132636,33338v,,-953,-953,-953,-953c130731,33338,130731,34290,131683,34290v,953,953,,953,-952c132636,33338,132636,33338,132636,33338xm130731,16193v,,,952,,c131683,17145,131683,17145,131683,16193v953,,953,,-952,c131683,15240,130731,16193,130731,16193xm138351,132398v,-953,-1905,-1905,-1905,-1905c134541,130493,132636,131445,131683,133350v-952,953,953,2858,2858,2858c135493,136208,138351,133350,138351,132398xm131683,22860r,c130731,23813,131683,24765,132636,24765v,,952,-952,952,-952c133588,22860,132636,22860,131683,22860xm136446,157163r,c134541,157163,133588,158115,132636,160020r,c135493,160020,135493,158115,136446,157163xm133588,32385v,953,-952,953,-952,1905c134541,34290,135493,35243,136446,36195v,,952,953,1905,l137398,35243v-2857,-1905,-1905,-4763,,-6668c137398,28575,137398,27623,137398,27623v-1905,,-3810,952,-3810,4762xm135493,138113v-952,,-952,,,c134541,140018,135493,140018,135493,140018v,,953,-953,,-1905c136446,138113,135493,138113,135493,138113xm134541,80010v,953,4762,5715,5715,5715c141208,85725,142161,85725,142161,83820v-1905,-952,-1905,-3810,-3810,-5715c137398,77153,136446,77153,135493,78105v-952,953,-952,953,-952,1905xm136446,73343v,,-1905,,-1905,952c134541,75248,136446,74295,136446,73343v1905,1905,2857,952,3810,-953c141208,71438,141208,71438,140256,70485v,-952,-953,-952,-1905,-952c137398,69533,136446,69533,137398,71438v953,952,,1905,-952,1905xm135493,102870v953,,953,,,c136446,101918,136446,100965,135493,100965v,953,,953,,1905l135493,102870xm139303,123825v,-952,-952,-952,-952,-952c137398,122873,136446,122873,136446,123825v,953,952,953,952,953c139303,124778,139303,124778,139303,123825xm142161,156210r-2858,953c139303,156210,139303,154305,138351,153353v,,952,,952,-953c140256,152400,140256,151448,140256,151448v,,,,,c139303,151448,139303,151448,139303,152400v,,,953,-952,953c136446,154305,136446,155258,136446,157163v952,,1905,-953,2857,c140256,158115,140256,159068,141208,158115v953,-952,953,-952,953,-1905xm138351,98108v-953,,-953,,,l138351,98108v-953,,-953,,,c138351,98108,138351,98108,138351,98108xm137398,62865r,c137398,61913,137398,61913,137398,62865r,l137398,62865xm137398,169545v,,-952,,,c136446,170498,137398,171450,137398,171450v,,953,,953,-952c139303,170498,138351,170498,137398,169545xm138351,127635v,,,,,c138351,127635,137398,127635,138351,127635r,c137398,128588,138351,128588,138351,127635xm142161,144780v952,,952,-952,952,-952c144066,142875,145018,142875,144066,141923v-953,-953,-1905,,-2858,c140256,140970,139303,140970,139303,139065v,-952,,-952,-952,-952c138351,138113,137398,138113,137398,139065v,953,-1905,1905,-952,2858c137398,143828,139303,142875,140256,142875v,953,-953,953,-953,953c139303,144780,138351,144780,138351,145733v2857,952,3810,,3810,-953xm138351,104775v952,,1905,-952,952,-1905c139303,102870,138351,101918,138351,102870v,953,,953,,1905c138351,105728,137398,105728,138351,106680v,,952,,952,c139303,105728,139303,104775,138351,104775xm139303,27623v,-953,953,-953,,c140256,26670,139303,26670,139303,26670v-952,,,,,953xm139303,135255v,953,953,953,953,953c141208,136208,141208,135255,141208,135255v,-952,-952,-952,-952,-952c139303,133350,139303,134303,139303,135255xm150733,83820v953,-952,-952,-1905,-952,-2857c147876,78105,147876,81915,146923,81915v-952,-2857,-1905,-4762,-4762,-3810l142161,77153v-953,-953,,-1905,-1905,-1905c140256,75248,139303,75248,139303,76200v,953,953,953,1905,1905l142161,78105v,1905,1905,1905,2857,3810c145971,81915,145971,81915,146923,81915v953,953,2858,1905,3810,1905xm144066,98108v,-953,-953,-953,-1905,-953c141208,97155,141208,97155,141208,98108v953,952,953,952,2858,c144066,99060,144066,99060,144066,98108xm145018,111443v953,-953,,-953,,-1905c144066,108585,143113,108585,142161,108585v,,-953,,-953,953c142161,110490,141208,113348,143113,113348v,-953,953,-1905,1905,-1905xm142161,65723r,c143113,64770,143113,63818,142161,63818r,1905c141208,65723,141208,65723,142161,65723xm142161,33338v,,,,,c143113,34290,143113,34290,143113,33338v,,,-953,,-953c143113,32385,142161,32385,142161,33338xm143113,131445v,,953,,953,c143113,130493,143113,130493,142161,129540v,,-953,,-953,c142161,131445,142161,131445,143113,131445xm142161,29528r,c143113,29528,143113,28575,142161,29528r,c142161,28575,142161,28575,142161,29528xm143113,154305v,,,,,c142161,155258,142161,155258,142161,156210v952,,952,-952,952,-1905xm148828,141923v953,,953,-953,953,-1905c148828,139065,147876,138113,147876,137160v,-1905,-953,-1905,-1905,-1905c145018,136208,142161,138113,144066,134303v,,,,-953,c143113,134303,142161,135255,142161,135255v-953,1905,,2858,1905,3810c145971,139065,146923,140018,146923,141923v953,,953,952,1905,xm146923,148590v-952,-952,-1905,-952,-2857,-952c143113,147638,143113,147638,143113,148590v953,953,953,1905,2858,1905c146923,149543,146923,149543,146923,148590xm143113,39053v,,,952,953,952c144066,39053,145018,38100,145971,37148v,-953,,-953,-953,-953c144066,36195,143113,37148,143113,39053xm144066,102870v-953,,,953,,1905c144066,106680,145018,107633,145971,107633v,952,952,952,952,c146923,106680,145971,105728,145971,103823v,,-953,-953,-1905,-953xm147876,120015r,c147876,117158,145971,116205,145971,114300v,-952,-1905,-952,-2858,c143113,117158,145971,118110,146923,120015v,-952,953,,953,xm151686,61913v-1905,-1905,-1905,-3810,,-5715c151686,55245,150733,54293,149781,54293v-1905,1905,-3810,1905,-5715,2857c144066,57150,143113,59055,144066,59055v2857,,4762,1905,7620,2858c150733,62865,151686,62865,151686,61913v,952,,,,xm145018,69533v953,,953,-953,953,-953c145971,67628,145971,67628,145018,67628v,,-952,,,1905c144066,68580,145018,69533,145018,69533xm145018,82868v,-953,953,-953,953,-953l145018,82868v-952,,,952,,xm149781,90488v,-953,-953,-953,-1905,-953c146923,89535,145971,90488,145018,91440v,,-952,953,,953c145971,92393,145971,93345,145971,93345r2857,-952c148828,91440,149781,91440,149781,90488xm146923,121920v,,-952,,-952,-952c145018,120968,145018,120968,145018,121920v,953,,953,1905,l146923,121920xm146923,125730v953,,953,,,c147876,125730,147876,125730,146923,125730v953,,,,,c146923,125730,146923,125730,146923,125730xm146923,100965v953,,953,-952,,c147876,100013,147876,100013,146923,100013r,952c146923,100013,146923,100965,146923,100965xm147876,32385v,,,,,l148828,32385v,,-952,,-952,c147876,32385,147876,32385,147876,32385xm148828,37148v,,-952,952,,c147876,38100,148828,38100,148828,38100v,,,,,-952c149781,38100,148828,37148,148828,37148xm150733,159068v,,,-953,,c148828,159068,147876,159068,147876,160020v,,952,953,952,1905c150733,161925,150733,160020,150733,159068xm148828,104775v953,-952,953,-952,,c148828,103823,148828,103823,148828,104775v,-952,,-952,,c148828,103823,148828,104775,148828,104775xm148828,76200v,,,953,,c149781,76200,149781,76200,148828,76200v953,,953,-952,,c149781,75248,148828,76200,148828,76200xm149781,65723r,c149781,64770,149781,64770,149781,65723v-953,,-953,,,xm152638,138113v,-1905,-952,-3810,-952,-5715c151686,131445,150733,131445,150733,131445v,,,,,953c151686,134303,151686,136208,151686,138113v,,952,952,952,952c152638,140018,152638,139065,152638,138113xm151686,41910v,,952,,,c152638,41910,152638,41910,151686,41910v952,,952,-952,,c151686,41910,151686,41910,151686,41910xm154543,110490v,,-952,,,c153591,110490,152638,110490,152638,110490v,,,953,,953c153591,111443,153591,111443,154543,110490xm154543,156210v,,,,,l154543,156210r,c153591,157163,154543,157163,154543,156210xm155496,123825v,,,,,c154543,123825,154543,123825,155496,123825v-953,,-953,,,l155496,123825xm157401,56198v,,,,,c156448,56198,156448,56198,157401,56198v-953,952,-953,952,,c157401,57150,157401,56198,157401,56198xe" filled="f" stroked="f">
                  <v:stroke joinstyle="miter"/>
                  <v:path arrowok="t" o:connecttype="custom" o:connectlocs="175498,175260;171688,179070;168831,179070;103108,180023;98346,180023;95488,176213;98346,172403;106918,170498;113586,161925;114538,138113;114538,120968;113586,100965;113586,98108;113586,92393;113586,81915;113586,69533;113586,66675;112633,41910;105013,22860;87868,22860;64056,79058;64056,108585;63103,118110;63103,122873;64056,142875;64056,157163;74533,170498;77391,171450;80248,175260;77391,179070;65008,180023;45006,180975;26908,180975;9763,180975;5001,180975;1191,177165;3096,173355;8811,171450;16431,163830;17383,140970;17383,128588;17383,126683;17383,111443;16431,102870;16431,88583;17383,29528;6906,17145;2143,16193;2143,9525;9763,7620;44053,4763;56436,953;65008,6668;65008,26670;65008,30480;66913,32385;68818,31433;70723,27623;114538,0;133588,1905;139303,3810;159306,30480;162163,62865;162163,66675;162163,86678;162163,124778;162163,151448;163116,159068;168831,165735;174546,166688;175498,175260;22146,59055;22146,59055;21193,60008;22146,59055;22146,59055;23098,24765;25003,22860;24051,22860;23098,24765;23098,24765;23098,38100;23098,38100;23098,38100;23098,38100;23098,38100;23098,33338;24051,34290;28813,31433;26908,29528;23098,33338;24051,81915;25003,80010;26908,77153;27861,76200;26908,75248;23098,79058;24051,81915;25956,41910;25003,43815;25003,43815;25956,41910;25956,40005;25003,40005;25956,41910;26908,70485;29766,68580;26908,67628;24051,68580;26908,70485;25956,106680;26908,104775;25956,102870;25003,105728;25956,106680;25956,148590;25956,148590;25956,148590;25956,148590;25956,148590;26908,158115;25956,158115;26908,159068;27861,159068;26908,158115;28813,140970;26908,139065;25956,139065;28813,140970;28813,140970;53578,117158;53578,117158;50721,112395;46911,110490;40243,106680;38338,106680;35481,106680;33576,107633;30718,109538;26908,109538;25003,111443;26908,111443;29766,113348;31671,113348;31671,113348;36433,113348;39291,116205;40243,118110;43101,120015;44053,124778;50721,130493;51673,131445;52626,132398;52626,132398;50721,130493;48816,125730;49768,123825;47863,122873;46911,120968;45958,118110;46911,116205;44053,115253;40243,117158;40243,112395;43101,108585;46911,111443;50721,113348;53578,115253;53578,117158;25956,90488;25956,90488;28813,88583;27861,87630;25956,90488;25956,71438;25956,71438;25956,71438;25956,71438;25956,71438;25956,19050;26908,20003;27861,19050;25956,19050;25956,19050;26908,51435;26908,51435;26908,51435;26908,51435;26908,51435;37386,142875;35481,137160;33576,135255;33576,133350;34528,127635;27861,126683;27861,126683;25956,131445;31671,140018;34528,142875;37386,142875;31671,36195;30718,35243;27861,39053;28813,40005;31671,36195;29766,28575;26908,28575;29766,28575;27861,16193;27861,16193;29766,16193;27861,16193;27861,16193;28813,80963;27861,84773;30718,83820;30718,83820;36433,88583;37386,87630;36433,84773;34528,83820;29766,83820;28813,80963;27861,96203;27861,96203;27861,97155;27861,96203;27861,96203;27861,55245;27861,55245;28813,55245;27861,55245;27861,55245;28813,120015;28813,120015;28813,120015;28813,120015;28813,120015;28813,48578;28813,48578;28813,47625;28813,48578;28813,48578;33576,56198;29766,58103;28813,60008;30718,60960;33576,60008;34528,61913;34528,61913;31671,62865;31671,64770;38338,65723;39291,64770;42148,62865;48816,63818;50721,62865;47863,61913;44053,60960;45958,57150;43101,54293;44053,51435;42148,47625;34528,54293;32623,52388;31671,53340;33576,56198;28813,24765;31671,26670;32623,27623;33576,26670;28813,23813;28813,24765;28813,128588;28813,127635;30718,128588;33576,130493;30718,131445;28813,128588;29766,74295;31671,77153;32623,75248;30718,72390;29766,74295;32623,151448;29766,151448;29766,152400;33576,152400;32623,151448;54531,49530;55483,51435;59293,51435;58341,49530;54531,46673;58341,45720;58341,41910;56436,40005;55483,42863;53578,46673;52626,42863;50721,38100;51673,37148;54531,35243;52626,33338;51673,32385;53578,31433;53578,31433;52626,33338;45958,33338;44053,32385;46911,37148;39291,33338;38338,31433;40243,31433;44053,32385;47863,28575;50721,27623;51673,23813;48816,24765;46911,24765;45958,20955;45006,20003;42148,21908;44053,23813;45006,24765;41196,29528;40243,29528;40243,28575;38338,24765;37386,28575;33576,31433;31671,31433;35481,35243;39291,38100;38338,39053;33576,41910;34528,41910;36433,45720;33576,44768;32623,43815;31671,47625;32623,51435;33576,53340;36433,53340;40243,49530;41196,45720;41196,42863;44053,43815;47863,40958;47863,39053;52626,40958;48816,45720;48816,49530;50721,49530;52626,51435;49768,51435;45958,46673;45006,45720;44053,46673;43101,50483;46911,54293;54531,59055;54531,65723;55483,66675;56436,65723;57388,61913;54531,59055;55483,54293;54531,49530;31671,100013;30718,100965;32623,101918;33576,100013;31671,100013;31671,18098;31671,18098;32623,17145;31671,18098;31671,18098;34528,118110;31671,114300;34528,118110;32623,119063;33576,120015;34528,118110;39291,69533;41196,67628;40243,66675;39291,69533;39291,69533;34528,67628;32623,67628;34528,76200;37386,75248;41196,73343;43101,72390;41196,70485;38338,71438;36433,71438;39291,69533;44053,61913;41196,63818;40243,61913;33576,61913;33576,61913;38338,58103;40243,58103;44053,61913;33576,20955;33576,20955;36433,19050;37386,19050;38338,19050;37386,18098;35481,18098;33576,20955;35481,137160;34528,139065;34528,139065;35481,137160;40243,161925;37386,159068;35481,161925;35481,164783;35481,166688;36433,165735;39291,163830;40243,161925;36433,101918;35481,102870;36433,103823;36433,101918;36433,101918;37386,149543;37386,149543;37386,149543;37386,149543;37386,149543;38338,98108;42148,95250;38338,92393;35481,92393;35481,98108;38338,98108;39291,165735;39291,165735;37386,165735;39291,165735;39291,165735;45006,146685;46911,145733;45006,144780;41196,145733;38338,146685;39291,148590;40243,146685;40243,145733;45006,146685;39291,120968;39291,120968;39291,119063;39291,120968;42148,151448;40243,150495;38338,152400;40243,154305;42148,151448;40243,140970;44053,141923;46911,137160;45958,136208;41196,139065;40243,140970;40243,134303;40243,134303;40243,134303;40243,134303;40243,134303;48816,97155;51673,91440;51673,90488;50721,90488;46911,90488;44053,90488;42148,88583;42148,91440;43101,94298;45958,95250;45006,97155;45006,99060;48816,100013;48816,107633;46911,106680;46911,106680;48816,107633;51673,107633;51673,104775;52626,101918;48816,100965;48816,97155;43101,105728;45006,104775;44053,101918;43101,100965;43101,100965;44053,101918;43101,103823;43101,105728;47863,82868;45006,79058;43101,77153;43101,79058;43101,80963;45958,83820;47863,82868;43101,14288;43101,14288;48816,17145;50721,17145;52626,13335;51673,13335;45006,14288;44053,14288;43101,14288;47863,160973;44053,158115;43101,159068;45958,162878;47863,160973;45958,124778;45006,126683;45006,126683;45958,124778;47863,154305;46911,155258;45006,155258;45006,155258;46911,154305;47863,154305;47863,154305;49768,149543;47863,149543;45958,150495;46911,151448;49768,149543;51673,75248;48816,74295;45958,75248;47863,79058;48816,77153;50721,77153;53578,78105;51673,75248;47863,28575;45958,29528;46911,30480;47863,28575;47863,28575;49768,165735;49768,165735;47863,165735;48816,166688;49768,165735;49768,83820;47863,83820;48816,85725;49768,83820;51673,53340;51673,53340;48816,52388;49768,51435;51673,53340;48816,120015;48816,120015;48816,120015;48816,120015;48816,120015;49768,67628;49768,67628;49768,67628;49768,67628;49768,67628;50721,169545;49768,168593;49768,169545;50721,169545;50721,169545;51673,130493;51673,130493;50721,126683;49768,127635;51673,130493;53578,118110;52626,119063;51673,120968;53578,121920;54531,120015;53578,118110;53578,100013;53578,98108;52626,96203;50721,97155;53578,100013;53578,155258;53578,155258;53578,155258;53578,155258;53578,155258;54531,81915;54531,81915;54531,81915;54531,81915;54531,81915;54531,87630;54531,87630;54531,86678;54531,87630;54531,87630;55483,104775;54531,103823;53578,104775;53578,105728;55483,104775;59293,160973;59293,160973;59293,160973;59293,160973;59293,160973;59293,66675;59293,66675;59293,66675;59293,66675;59293,66675;61198,60960;61198,60960;61198,60960;61198,60960;61198,60960;62151,38100;62151,38100;60246,38100;62151,38100;62151,38100;65961,43815;65961,43815;65008,43815;65008,44768;65961,43815;118348,20003;118348,20003;118348,20003;118348,20003;118348,20003;120253,120015;120253,120015;120253,120015;120253,120015;120253,120015;120253,66675;120253,66675;120253,66675;120253,66675;120253,66675;121206,93345;123111,92393;123111,92393;128826,98108;131683,96203;130731,94298;127873,91440;126921,91440;125968,87630;124063,91440;122158,93345;121206,93345;121206,139065;121206,139065;121206,139065;121206,139065;121206,139065;121206,46673;124063,47625;122158,51435;123111,53340;124063,52388;127873,49530;133588,50483;134541,49530;135493,48578;135493,50483;136446,55245;139303,56198;141208,51435;139303,51435;137398,52388;136446,53340;136446,51435;137398,50483;135493,44768;134541,42863;136446,41910;138351,42863;144066,42863;142161,47625;146923,48578;147876,49530;150733,50483;150733,49530;147876,47625;146923,47625;143113,41910;133588,38100;130731,37148;129778,36195;129778,37148;131683,38100;131683,43815;128826,46673;125968,45720;122158,45720;121206,46673;121206,46673;123111,31433;125968,35243;127873,35243;126921,33338;126921,30480;125968,30480;126921,32385;126921,33338;123111,31433;122158,29528;122158,29528;123111,31433;126921,65723;132636,70485;130731,71438;130731,71438;131683,69533;129778,64770;131683,59055;130731,56198;127873,54293;128826,58103;128826,60008;130731,63818;128826,60008;123111,58103;123111,58103;123111,61913;126921,65723;133588,155258;132636,154305;126921,150495;124063,148590;122158,149543;123111,150495;126921,150495;133588,155258;133588,155258;123111,105728;123111,105728;123111,103823;123111,105728;123111,105728;124063,66675;122158,68580;123111,69533;124063,67628;124063,66675;125016,90488;122158,92393;125016,90488;126921,116205;125016,115253;123111,118110;124063,119063;126921,116205;125016,58103;125016,58103;123111,59055;125016,58103;125016,144780;125016,144780;126921,144780;125016,144780;125016,144780;125016,76200;126921,77153;128826,76200;127873,75248;125016,76200;126921,41910;125968,42863;125968,43815;126921,41910;126921,41910;126921,41910;130731,158115;130731,157163;128826,158115;126921,159068;125968,162878;126921,163830;129778,161925;130731,158115;126921,133350;126921,133350;125968,130493;125016,131445;126921,133350;125968,53340;125968,53340;125968,53340;125968,53340;125968,53340;125968,120968;126921,121920;137398,118110;139303,117158;140256,118110;142161,119063;143113,118110;141208,117158;139303,117158;137398,111443;130731,117158;129778,118110;126921,119063;125968,120968;127873,39053;127873,39053;126921,40958;127873,41910;128826,40958;127873,39053;126921,82868;128826,85725;131683,84773;129778,80963;126921,82868;127873,103823;130731,106680;129778,103823;129778,101918;127873,98108;127873,103823;134541,111443;135493,113348;137398,112395;137398,112395;134541,111443;136446,107633;135493,105728;134541,105728;128826,108585;126921,109538;127873,110490;134541,111443;126921,50483;129778,48578;126921,50483;127873,141923;127873,141923;127873,140018;127873,141923;127873,136208;127873,136208;127873,139065;127873,136208;129778,165735;129778,165735;128826,165735;129778,165735;129778,165735;131683,125730;131683,125730;131683,126683;131683,127635;132636,126683;132636,124778;133588,122873;132636,122873;132636,124778;131683,124778;128826,123825;128826,124778;131683,125730;130731,28575;132636,27623;131683,26670;129778,27623;130731,28575;137398,148590;138351,147638;139303,148590;140256,147638;138351,147638;135493,144780;132636,141923;129778,144780;128826,147638;130731,148590;135493,149543;137398,148590;131683,111443;130731,112395;131683,113348;132636,112395;131683,111443;129778,90488;131683,89535;136446,91440;133588,93345;132636,96203;135493,94298;137398,91440;141208,90488;143113,88583;139303,87630;135493,87630;132636,88583;129778,90488;129778,90488;132636,33338;131683,32385;131683,34290;132636,33338;132636,33338;130731,16193;130731,16193;131683,16193;130731,16193;130731,16193;138351,132398;136446,130493;131683,133350;134541,136208;138351,132398;131683,22860;131683,22860;132636,24765;133588,23813;131683,22860;136446,157163;136446,157163;132636,160020;132636,160020;136446,157163;133588,32385;132636,34290;136446,36195;138351,36195;137398,35243;137398,28575;137398,27623;133588,32385;135493,138113;135493,138113;135493,140018;135493,138113;135493,138113;134541,80010;140256,85725;142161,83820;138351,78105;135493,78105;134541,80010;136446,73343;134541,74295;136446,73343;140256,72390;140256,70485;138351,69533;137398,71438;136446,73343;135493,102870;135493,102870;135493,100965;135493,102870;135493,102870;139303,123825;138351,122873;136446,123825;137398,124778;139303,123825;142161,156210;139303,157163;138351,153353;139303,152400;140256,151448;140256,151448;139303,152400;138351,153353;136446,157163;139303,157163;141208,158115;142161,156210;138351,98108;138351,98108;138351,98108;138351,98108;138351,98108;137398,62865;137398,62865;137398,62865;137398,62865;137398,62865;137398,169545;137398,169545;137398,171450;138351,170498;137398,169545;138351,127635;138351,127635;138351,127635;138351,127635;138351,127635;142161,144780;143113,143828;144066,141923;141208,141923;139303,139065;138351,138113;137398,139065;136446,141923;140256,142875;139303,143828;138351,145733;142161,144780;138351,104775;139303,102870;138351,102870;138351,104775;138351,106680;139303,106680;138351,104775;139303,27623;139303,27623;139303,26670;139303,27623;139303,135255;140256,136208;141208,135255;140256,134303;139303,135255;150733,83820;149781,80963;146923,81915;142161,78105;142161,77153;140256,75248;139303,76200;141208,78105;142161,78105;145018,81915;146923,81915;150733,83820;144066,98108;142161,97155;141208,98108;144066,98108;144066,98108;145018,111443;145018,109538;142161,108585;141208,109538;143113,113348;145018,111443;142161,65723;142161,65723;142161,63818;142161,65723;142161,65723;142161,33338;142161,33338;143113,33338;143113,32385;142161,33338;143113,131445;144066,131445;142161,129540;141208,129540;143113,131445;142161,29528;142161,29528;142161,29528;142161,29528;142161,29528;143113,154305;143113,154305;142161,156210;143113,154305;148828,141923;149781,140018;147876,137160;145971,135255;144066,134303;143113,134303;142161,135255;144066,139065;146923,141923;148828,141923;146923,148590;144066,147638;143113,148590;145971,150495;146923,148590;143113,39053;144066,40005;145971,37148;145018,36195;143113,39053;144066,102870;144066,104775;145971,107633;146923,107633;145971,103823;144066,102870;147876,120015;147876,120015;145971,114300;143113,114300;146923,120015;147876,120015;151686,61913;151686,56198;149781,54293;144066,57150;144066,59055;151686,61913;151686,61913;151686,61913;145018,69533;145971,68580;145018,67628;145018,69533;145018,69533;145018,82868;145971,81915;145018,82868;145018,82868;149781,90488;147876,89535;145018,91440;145018,92393;145971,93345;148828,92393;149781,90488;146923,121920;145971,120968;145018,121920;146923,121920;146923,121920;146923,125730;146923,125730;146923,125730;146923,125730;146923,125730;146923,100965;146923,100965;146923,100013;146923,100965;146923,100965;147876,32385;147876,32385;148828,32385;147876,32385;147876,32385;148828,37148;148828,37148;148828,38100;148828,37148;148828,37148;150733,159068;150733,159068;147876,160020;148828,161925;150733,159068;148828,104775;148828,104775;148828,104775;148828,104775;148828,104775;148828,76200;148828,76200;148828,76200;148828,76200;148828,76200;149781,65723;149781,65723;149781,65723;149781,65723;152638,138113;151686,132398;150733,131445;150733,132398;151686,138113;152638,139065;152638,138113;151686,41910;151686,41910;151686,41910;151686,41910;151686,41910;154543,110490;154543,110490;152638,110490;152638,111443;154543,110490;154543,156210;154543,156210;154543,156210;154543,156210;154543,156210;155496,123825;155496,123825;155496,123825;155496,123825;155496,123825;157401,56198;157401,56198;157401,56198;157401,56198;157401,5619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644930407" o:spid="_x0000_s1037" style="position:absolute;left:40;top:4618;width:1610;height:1815;visibility:visible;mso-wrap-style:square;v-text-anchor:middle" coordsize="161015,1814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" path="m161016,119063v-953,11430,,21907,-3810,33337c154348,160972,150538,168593,141966,174308v-15240,10477,-34290,8572,-47625,-953c92436,171450,90531,169545,89578,167640v-3810,-3810,-3810,-3810,-7620,-952c74338,173355,65766,178118,56241,180022v-8573,1906,-18098,1906,-26670,c17188,176213,7663,168593,2901,156210v-4763,-12382,-2858,-22860,,-34290c3853,117158,6711,112395,10521,108585,20998,96203,33381,89535,48621,84772v7620,-2857,14287,-5714,20955,-9525c77196,70485,81006,63818,81958,56197v1905,-11429,953,-21907,-952,-33337c79101,15240,73386,9525,64813,8572,54336,7620,46716,10478,39096,17145v-2858,2858,-3810,5715,-2858,9525c37191,29528,38143,30480,41001,30480v10477,-952,17145,5715,18097,16192c60051,64770,43858,78105,26713,71438,18141,67628,11473,60960,10521,51435,8616,40005,11473,29528,19093,20003,28618,7620,40048,2858,55288,953,69576,-953,83863,,97198,3810v13335,3810,22860,12383,29528,22860c132441,35243,132441,44768,132441,55245v,2858,-953,5715,-953,8573c131488,69533,131488,76200,130536,81915v,3810,952,7620,952,11430c131488,108585,131488,124778,131488,140018v,3810,953,8572,953,12382c132441,154305,133393,156210,134346,157163v2857,4762,6667,4762,10477,952c149586,152400,150538,145733,151491,139065v,-5715,,-12382,952,-17145c152443,118110,154348,116205,158158,116205v1905,-952,2858,953,2858,2858xm10521,145733v-953,,-1905,,-2858,952c7663,147638,7663,148590,8616,148590v1905,953,1905,-952,1905,-2857c11473,146685,11473,145733,10521,145733xm27666,145733v-953,-953,-2858,-2858,-1905,-3811c26713,140970,29571,141922,29571,140970v,,,-952,,-952c29571,138113,26713,137160,27666,135255v,,3810,953,4762,953l32428,139065v953,,1905,,2858,-952c36238,138113,37191,137160,37191,136208v,-953,-953,-953,-1905,-953c35286,134303,35286,133350,34333,133350r-3810,-953c29571,130493,27666,129540,26713,128588v2858,-1905,4763,952,6668,952c35286,128588,37191,126683,39096,125730r952,c41001,125730,41001,124778,41001,124778v-2858,-953,-953,-2858,-953,-4763c40048,119063,39096,118110,38143,118110v-1905,,-952,953,-952,1905c37191,120968,37191,120968,36238,120968v-2857,,-3810,1904,-1905,3810c35286,126683,34333,126683,33381,126683v-1905,-953,-3810,-953,-4763,1905c27666,127635,26713,125730,24808,126683v-952,952,953,1905,953,2857c25761,129540,25761,129540,25761,129540v-953,,-1905,953,-2858,1905c21951,130493,20998,130493,19093,130493v953,-1905,2858,-3810,953,-5715c19093,122872,17188,124778,16236,124778v-953,,-1905,,-2858,952c13378,127635,14331,127635,16236,127635v1905,,1905,,952,1905c16236,130493,15283,130493,16236,132397v952,953,1905,,2857,c19093,134303,20046,136208,20046,137160r2857,-1905c23856,138113,21951,140018,21951,141922v2857,953,1905,3811,1905,5716c22903,146685,20998,146685,20998,144780v-952,-1905,-1905,-2858,-3810,-2858c17188,140018,16236,138113,19093,138113v953,,953,-953,953,-953c19093,136208,17188,135255,16236,137160v-953,1905,-953,3810,952,4762c17188,143828,15283,145733,18141,147638v1905,1905,3810,952,5715,c25761,147638,26713,148590,27666,150495v1905,952,2857,,3810,-952c29571,146685,27666,145733,27666,145733xm19093,152400v-952,-953,-1905,-2857,-2857,-2857c15283,150495,17188,152400,15283,154305v,,,953,953,953c16236,154305,18141,154305,19093,152400xm19093,118110v,,,953,,953c19093,120015,18141,120968,19093,120968v953,,1905,-953,2858,-1905c22903,118110,23856,117158,22903,116205v-952,-952,-2857,-1905,-3810,-3810c18141,115253,19093,117158,19093,118110xm25761,155258r,l25761,155258v-953,-1905,,-3811,-1905,-2858c22903,152400,20998,152400,20046,154305v,953,-953,2858,952,3810c21951,159068,23856,159068,24808,159068r,l24808,158115v2858,-952,953,-1905,953,-2857xm22903,40005v,-952,,-952,,c20998,39053,20998,40005,20998,40958v,952,,952,953,952c21951,40958,22903,40958,22903,40005xm24808,120015v-1905,,-2857,953,-3810,2857c20998,123825,21951,123825,23856,123825v1905,953,1905,-953,2857,-2857c26713,120968,25761,120015,24808,120015xm21951,113347v,,,,,c21951,113347,22903,113347,21951,113347v952,-952,952,-952,,c21951,112395,20998,112395,21951,113347xm24808,138113v,,,,,c22903,139065,22903,139065,21951,138113v,-953,,-953,952,-953c24808,136208,24808,137160,24808,138113xm22903,128588r,c24808,128588,26713,129540,27666,131445v-3810,1905,-3810,-952,-4763,-2857xm24808,161925v,,-952,,-952,c22903,161925,22903,162878,22903,162878v,952,953,952,953,952c23856,162878,24808,162878,24808,161925xm24808,33338v,-953,,-953,-952,-953c22903,32385,22903,33338,22903,33338v,,,952,1905,c23856,34290,24808,34290,24808,33338xm25761,155258r,2857c25761,158115,25761,158115,25761,158115v-2858,-952,-2858,-1905,,-2857c24808,155258,25761,155258,25761,155258xm23856,108585v,953,952,1905,1905,1905c26713,110490,25761,108585,26713,107633v,-953,,-1905,,-1905c24808,105728,23856,107633,23856,108585xm26713,98108r,c26713,99060,27666,99060,26713,98108v953,,,,,c26713,98108,26713,98108,26713,98108xm31476,52388v,-953,-953,-953,-1905,-953c30523,50483,30523,50483,30523,49530v,,,-952,,-952c29571,48578,29571,49530,29571,49530v,,,953,-953,1905c25761,54293,28618,54293,30523,54293v,-953,953,-953,953,-1905xm27666,115253v,,,952,952,952c29571,116205,29571,115253,29571,115253v,-953,,-1906,-1905,c28618,114300,27666,114300,27666,115253xm35286,43815v,,-953,-952,-1905,-1905c32428,40958,30523,42863,30523,40958v,-1905,,-2858,-952,-2858c27666,38100,28618,39053,28618,40958v-952,2857,-952,2857,2858,2857l32428,43815v953,,1905,953,2858,xm43858,149543v-952,,-1905,952,-1905,1904c41953,153353,41953,154305,40048,154305v-2857,-952,-2857,953,-3810,2858c35286,157163,33381,158115,32428,157163v-952,,-1905,-1905,-952,-1905c35286,154305,32428,152400,32428,151447v,-952,-952,-1904,-1905,-952c29571,150495,29571,151447,29571,152400r,10478c29571,163830,28618,163830,29571,164783v952,,952,-953,952,-953c31476,162878,31476,160972,32428,160972v3810,953,2858,-1904,3810,-3809l37191,157163v,952,,2857,1905,2857c41001,160020,41001,160972,41001,161925v,953,,1905,952,1905c42906,163830,42906,162878,42906,161925v,-1905,-953,-2857,-2858,-3810l37191,157163v,-953,952,-1905,1905,-953c42906,157163,43858,154305,44811,151447v-953,-952,,-1904,-953,-1904xm29571,118110v,,,953,,c30523,119063,30523,118110,30523,118110v,-952,,-952,-952,c29571,117158,29571,118110,29571,118110xm30523,141922v,953,953,1906,1905,1906c34333,143828,33381,142875,33381,141922v,-952,,-1904,-953,-952c30523,140018,30523,140970,30523,141922xm34333,134303v,952,,1905,,2857c33381,137160,32428,136208,31476,136208v,-953,952,-1905,2857,-1905xm33381,113347v,,952,,952,c35286,113347,35286,113347,35286,112395v,-952,-953,-952,-953,-952l32428,111443v-952,,-1905,-1905,-1905,-953c31476,112395,32428,113347,33381,113347xm32428,57150v,,,,,c32428,57150,31476,57150,32428,57150v,,,953,,c32428,58103,32428,57150,32428,57150xm33381,150495v952,952,1905,952,2857,-952c37191,149543,38143,148590,38143,147638v,,-952,-953,-952,c36238,147638,36238,148590,36238,149543v-952,,-1905,-953,-1905,-1905c34333,146685,33381,146685,33381,147638v-1905,952,-953,1905,,2857xm34333,174308v,,-952,-953,,l34333,174308v-952,952,-952,952,,c34333,175260,34333,174308,34333,174308xm34333,166688r,c34333,167640,34333,167640,34333,166688r,c35286,167640,35286,167640,34333,166688xm34333,107633v,,953,952,,c36238,108585,36238,108585,36238,107633v,-953,,-953,-1905,c34333,106680,34333,106680,34333,107633xm35286,39053v,,-953,,,l35286,40958v,,952,,952,-953c36238,39053,36238,39053,35286,39053xm36238,51435v-952,953,-952,2858,-952,2858c37191,56197,37191,54293,39096,53340r952,c41001,53340,41001,52388,41001,52388r,c40048,52388,40048,52388,39096,53340v,,,953,,953c39096,54293,38143,54293,38143,53340v-952,,-952,-1905,-1905,-1905xm39096,128588r-2858,c36238,128588,35286,128588,35286,129540v952,953,1905,1905,2857,1905l39096,128588v952,,952,,1905,-953c41001,127635,41001,126683,41001,126683v-1905,952,-1905,1905,-1905,1905xm38143,163830v,,,-952,-952,-952c36238,162878,36238,163830,36238,164783v,952,953,1905,1905,952c38143,165735,38143,164783,38143,163830xm38143,138113r,c38143,139065,38143,139065,39096,139065v,,,,-953,-952c39096,138113,38143,138113,38143,138113xm40048,59055v,,-952,-952,,c39096,59055,38143,59055,38143,59055v,,,953,1905,c39096,60008,40048,60008,40048,59055xm39096,42863v,952,952,952,1905,952c41953,43815,43858,43815,43858,42863v-952,-953,-2857,,-4762,c40048,41910,39096,42863,39096,42863xm43858,39053v,,,952,,c44811,40005,45763,40005,45763,39053v,,,-953,,-953c44811,39053,43858,39053,43858,39053xm44811,53340v-953,,,953,-953,1905c43858,55245,43858,56197,43858,56197v1905,-952,1905,-1904,953,-2857c45763,53340,45763,53340,44811,53340xm83863,148590v,-4762,,-9525,-952,-15240c81958,126683,82911,120015,82911,113347v,-5714,,-12382,,-16192l82911,81915v,-2857,-953,-2857,-2858,-952c74338,85725,68623,88583,61956,93345v-7620,5715,-13335,13335,-15240,22860c43858,128588,44811,140018,48621,151447v3810,11431,10477,14288,18097,13336c75291,162878,83863,154305,83863,148590xm47668,56197r,c48621,56197,48621,56197,47668,56197v953,,953,-952,,c47668,55245,47668,56197,47668,56197xm89578,75247v-952,,-952,,-952,953c88626,77153,88626,77153,89578,77153v,,953,,,-1906c90531,76200,90531,75247,89578,75247xm89578,30480v,953,,953,,c90531,31433,90531,30480,89578,30480v953,,953,-952,,c89578,29528,89578,30480,89578,30480xm92436,69533v952,,1905,-953,1905,-1905c94341,65722,92436,66675,91483,65722v-952,,-1905,,-1905,953c89578,68580,91483,69533,92436,69533xm99103,91440v,953,953,1905,953,2857c100056,95250,100056,95250,101008,96203v,-953,,-953,,-953c101008,91440,99103,89535,98151,85725v,-953,-953,-1905,-1905,-1905c92436,82868,92436,82868,93388,79058v-1905,952,-3810,2857,-1905,4762c92436,85725,92436,86678,93388,88583v,-953,,-2858,1905,-2858c96246,85725,96246,85725,96246,86678v,1905,-1905,1905,-2858,1905l93388,88583r,c93388,89535,94341,90488,95293,89535v2858,-952,3810,,3810,1905xm91483,52388v,952,,952,,c92436,53340,93388,53340,92436,52388r-953,c92436,52388,92436,52388,91483,52388xm92436,61913v,,,952,,l93388,62865v,953,,,-952,-952c93388,62865,93388,61913,92436,61913xm92436,26670v,952,,952,,c93388,26670,93388,26670,92436,26670v952,,952,-952,,c92436,26670,92436,26670,92436,26670xm95293,60960v,,953,,953,-952c94341,60008,96246,57150,94341,57150v-953,,-953,,-953,953c92436,59055,93388,60008,95293,60960xm94341,49530v952,,952,,952,-952c94341,47625,93388,46672,92436,45720v,,,952,,952c93388,47625,93388,49530,94341,49530xm97198,96203v,-953,-1905,-953,-2857,-953c93388,95250,93388,95250,93388,96203v,952,,952,953,952c95293,97155,95293,98108,96246,98108v952,952,1905,1905,2857,1905c98151,99060,97198,98108,97198,96203xm95293,35243v-952,,-2857,,-1905,1904c94341,38100,94341,39053,96246,39053v2857,,2857,-2858,2857,-4763c100056,33338,99103,32385,98151,32385v-953,,-953,953,-953,1905c96246,34290,96246,35243,95293,35243xm96246,153353v,,-953,-953,,c95293,152400,94341,152400,94341,152400v,953,,953,952,953c95293,154305,96246,154305,96246,153353xm97198,75247v,-952,,-1904,,-1904c96246,73343,96246,74295,95293,74295v-1905,952,-1905,2858,-952,4763c98151,79058,98151,79058,97198,75247xm96246,139065v,,-953,,,c95293,140018,95293,140018,95293,140970v953,,953,,953,-1905c97198,139065,97198,139065,96246,139065xm95293,63818v,,,,,c96246,64770,96246,64770,96246,63818v,,,-953,,-953c96246,62865,96246,62865,95293,63818xm96246,8572v,,,953,,c96246,9525,97198,9525,96246,8572v952,,,,,c96246,8572,96246,8572,96246,8572xm101008,55245v,952,953,2858,1905,1905c103866,56197,105771,56197,105771,54293v,-953,-953,-1905,-953,-953c101961,54293,101008,51435,99103,51435v,,-952,-952,-1905,c96246,51435,95293,52388,95293,53340v,953,953,953,1905,953c100056,52388,100056,54293,101008,55245xm101961,39053v-1905,952,-3810,1905,-4763,2857c96246,42863,98151,42863,98151,42863v1905,,3810,,4762,-2858c102913,40005,102913,39053,101961,39053xm99103,120015v,953,,1905,953,953c101008,120015,100056,120015,100056,119063v952,,1905,-953,952,-1905c100056,116205,100056,117158,99103,118110v,,-952,953,,1905xm99103,63818v,952,,952,,l101008,63818v,,-952,,-1905,c100056,63818,99103,63818,99103,63818xm100056,140018v952,,952,-953,952,-1905l101008,137160v,,-952,,-952,c99103,138113,99103,138113,100056,140018v-953,,,,,xm100056,25718v,,-953,952,,952c101961,26670,101961,24765,101961,23813v,-953,,-953,-953,-1905c99103,22860,100056,23813,100056,25718xm100056,67628v,952,,952,,c101961,68580,102913,68580,103866,67628v952,,1905,-953,1905,-1906c105771,65722,105771,64770,105771,64770v-1905,952,-5715,1905,-5715,2858xm101008,46672v,-952,,-952,,c100056,47625,100056,47625,101008,47625v,,953,,,-953c101961,46672,101008,46672,101008,46672xm115296,159068v-953,-1905,-1905,,-2858,c111486,159068,110533,160020,109581,160020v-2858,952,-5715,2858,-8573,2858c100056,162878,100056,162878,100056,163830v,,952,953,952,953c101961,164783,101961,164783,102913,165735v3810,-952,7620,,11430,-2857c114343,160972,116248,160020,115296,159068xm112438,145733v953,,953,-953,953,-953c114343,144780,115296,144780,115296,143828v,,,-953,-953,-953c113391,142875,113391,143828,113391,144780v-953,,-1905,-1905,-3810,-952c107676,145733,104818,144780,102913,143828v-952,,-1905,-953,-2857,c100056,144780,100056,144780,100056,145733v,952,1905,952,2857,952c106723,146685,109581,145733,112438,145733xm101961,84772v-953,1906,,3811,1905,3811c105771,89535,106723,90488,104818,92393v,952,,1904,953,952c107676,93345,108628,91440,108628,90488v,-953,,-2858,-1905,-2858c105771,87630,103866,87630,105771,85725v952,-953,,-1905,,-3810l105771,80010v,-952,,-1905,-953,-1905c103866,77153,103866,78105,102913,79058r-1905,1905c100056,80963,100056,81915,101008,81915v2858,953,953,1905,953,2857xm101961,157163v,-953,,-1905,1905,-2858c104818,153353,104818,152400,104818,151447v,-952,,-1904,-1905,-952c100056,152400,100056,153353,101961,157163v,952,-953,2857,952,2857c103866,160020,105771,159068,105771,158115v-953,-1905,-1905,-952,-3810,-952l101961,157163xm101008,136208r,c101961,136208,102913,136208,101961,134303r,c101008,134303,101008,135255,101008,136208xm101961,100013v-953,,-953,952,,c101008,100965,101961,101918,101961,101918v,,,,,-1905c102913,100965,101961,100965,101961,100013xm101008,29528v,952,953,,1905,c104818,29528,104818,30480,105771,31433v,,952,952,952,c107676,30480,105771,26670,103866,26670v,,-953,,-1905,952c102913,28575,101008,28575,101008,29528xm104818,71438v-1905,,-1905,2857,-2857,3809c101961,76200,102913,77153,102913,76200v1905,,3810,,3810,-2857c107676,72390,105771,71438,104818,71438xm102913,36195v,,953,,,c103866,35243,103866,34290,102913,35243v,,-952,,,952c101961,36195,102913,36195,102913,36195xm103866,108585r,c103866,107633,103866,107633,103866,108585r,c103866,108585,103866,108585,103866,108585xm103866,134303v,952,952,1905,2857,1905c107676,136208,108628,136208,108628,134303v-952,-1906,-1905,-953,-2857,-953c104818,133350,103866,133350,103866,134303xm105771,38100v,,952,-953,,c106723,37147,105771,37147,105771,38100v,-953,,-953,,c105771,38100,105771,38100,105771,38100xm108628,45720v,-952,,-952,-952,-952c105771,44768,105771,46672,105771,47625v,953,,953,952,953c107676,48578,108628,47625,108628,45720xm108628,99060v,-952,,-952,,c106723,98108,106723,98108,106723,99060v,,953,953,953,953c107676,100013,108628,99060,108628,99060xm107676,41910v,953,,953,,c108628,41910,109581,41910,108628,40958v,952,,,-952,952c107676,41910,107676,41910,107676,41910xm111486,151447v-1905,,-1905,1906,-2858,2858c108628,154305,108628,154305,109581,154305v,-952,1905,-952,1905,-2858c111486,151447,111486,151447,111486,151447xm108628,57150r,c107676,58103,107676,58103,108628,58103v953,,953,,,-953c109581,57150,109581,57150,108628,57150xm108628,103822v,953,,953,,c109581,104775,109581,103822,109581,103822r-953,c108628,103822,108628,103822,108628,103822xm108628,94297v,,953,,,c109581,93345,109581,93345,108628,93345v,,,,,952c108628,94297,108628,94297,108628,94297xm109581,18097v,,,,,c110533,18097,110533,18097,110533,18097v,,,,-952,l109581,18097xm109581,22860v,,952,,,c110533,22860,110533,21908,109581,22860v952,-952,952,-952,,c109581,21908,109581,21908,109581,22860xm110533,33338v-952,,-952,,-952,952c109581,35243,109581,35243,110533,35243v953,,953,-953,,-1905c111486,33338,111486,33338,110533,33338xm111486,168593v,-953,,-953,,c109581,167640,109581,168593,109581,168593v952,,952,,1905,c111486,168593,111486,168593,111486,168593xm111486,138113v-953,952,-953,1905,,1905c112438,140970,113391,140970,114343,140018v953,,1905,-953,1905,-1905c115296,136208,116248,134303,113391,133350v952,2858,-953,3810,-1905,4763xm111486,80963v-953,,-953,,,c111486,81915,111486,81915,111486,81915v,,952,,,-952c111486,81915,111486,80963,111486,80963xm111486,48578v,952,,952,952,952c113391,49530,115296,50483,115296,49530v-953,-3810,1905,-1905,2857,-2858c118153,46672,119106,46672,119106,45720r,-952c116248,44768,111486,46672,111486,48578xm113391,73343v-953,952,-953,1904,-1905,3810c111486,78105,111486,79058,112438,78105v953,-952,2858,-1905,2858,-2858c116248,74295,114343,74295,113391,73343r,-953c113391,71438,112438,71438,112438,71438v-952,952,,952,953,1905l113391,73343xm113391,105728v,-953,,-953,-953,-953l111486,105728v952,,952,,1905,c112438,105728,113391,105728,113391,105728xm113391,130493v,,,,,c110533,131445,111486,132397,112438,133350v953,-953,1905,-953,953,-2857xm113391,100965v,,,-952,,c112438,100013,112438,100965,113391,100965v-953,,-953,,,c113391,100965,113391,100965,113391,100965xm115296,59055r,c115296,57150,114343,56197,113391,55245v-953,,-953,,-953,c113391,57150,114343,58103,115296,59055xm113391,40958v,,952,,952,c114343,40005,114343,40005,114343,40005v-952,-952,-1905,,-952,953c112438,40958,112438,40958,113391,40958xm115296,122872v,-952,-953,-1904,-1905,-1904c113391,120968,112438,121920,112438,121920v953,,1905,952,2858,952c115296,123825,115296,122872,115296,122872xm114343,64770v-952,,-952,,,c114343,66675,114343,66675,115296,65722v,,952,-952,952,-952c115296,64770,114343,64770,114343,64770xm114343,149543v,,,952,,c115296,150495,115296,149543,115296,149543v,,,-953,-953,c114343,148590,114343,148590,114343,149543xm117201,161925v-953,,-1905,953,-1905,1905c115296,164783,115296,164783,115296,164783v952,-953,1905,-953,1905,-2858c118153,162878,117201,161925,117201,161925xm116248,90488v953,-953,1905,,1905,-1905c118153,88583,118153,87630,117201,87630v-953,,-1905,953,-1905,1905c115296,90488,115296,90488,116248,90488xm117201,83820v,,,,,c118153,82868,118153,82868,117201,82868v,,,,,952c116248,83820,116248,83820,117201,83820xm120058,154305v,-952,,-952,-1905,-952c118153,153353,117201,154305,118153,154305v,953,,1905,953,1905c120058,155258,120058,155258,120058,154305xm120058,146685v-952,,-1905,953,-1905,1905c118153,149543,118153,150495,119106,150495v952,,952,-952,952,-952c121011,147638,121011,146685,120058,146685xm120058,125730r,c120058,125730,121011,125730,120058,125730r,l120058,125730xm121963,134303v-952,,-952,-953,,c121011,134303,120058,134303,120058,135255r1905,-952c121011,135255,121963,134303,121963,134303xm122916,52388v,-953,-953,-953,-953,-953c121011,51435,121011,51435,121011,52388v,952,,952,1905,c122916,53340,122916,53340,122916,52388xe" filled="f" stroked="f">
                  <v:stroke joinstyle="miter"/>
                  <v:path arrowok="t" o:connecttype="custom" o:connectlocs="161016,119063;157206,152400;141966,174308;94341,173355;89578,167640;81958,166688;56241,180022;29571,180022;2901,156210;2901,121920;10521,108585;48621,84772;69576,75247;81958,56197;81006,22860;64813,8572;39096,17145;36238,26670;41001,30480;59098,46672;26713,71438;10521,51435;19093,20003;55288,953;97198,3810;126726,26670;132441,55245;131488,63818;130536,81915;131488,93345;131488,140018;132441,152400;134346,157163;144823,158115;151491,139065;152443,121920;158158,116205;161016,119063;10521,145733;7663,146685;8616,148590;10521,145733;10521,145733;27666,145733;25761,141922;29571,140970;29571,140018;27666,135255;32428,136208;32428,139065;35286,138113;37191,136208;35286,135255;34333,133350;30523,132397;26713,128588;33381,129540;39096,125730;40048,125730;41001,124778;40048,120015;38143,118110;37191,120015;36238,120968;34333,124778;33381,126683;28618,128588;24808,126683;25761,129540;25761,129540;22903,131445;19093,130493;20046,124778;16236,124778;13378,125730;16236,127635;17188,129540;16236,132397;19093,132397;20046,137160;22903,135255;21951,141922;23856,147638;20998,144780;17188,141922;19093,138113;20046,137160;16236,137160;17188,141922;18141,147638;23856,147638;27666,150495;31476,149543;27666,145733;19093,152400;16236,149543;15283,154305;16236,155258;19093,152400;19093,118110;19093,119063;19093,120968;21951,119063;22903,116205;19093,112395;19093,118110;25761,155258;25761,155258;25761,155258;23856,152400;20046,154305;20998,158115;24808,159068;24808,159068;24808,158115;25761,155258;22903,40005;22903,40005;20998,40958;21951,41910;22903,40005;24808,120015;20998,122872;23856,123825;26713,120968;24808,120015;21951,113347;21951,113347;21951,113347;21951,113347;21951,113347;24808,138113;24808,138113;21951,138113;22903,137160;24808,138113;22903,128588;22903,128588;27666,131445;22903,128588;24808,161925;23856,161925;22903,162878;23856,163830;24808,161925;24808,33338;23856,32385;22903,33338;24808,33338;24808,33338;25761,155258;25761,158115;25761,158115;25761,155258;25761,155258;23856,108585;25761,110490;26713,107633;26713,105728;23856,108585;26713,98108;26713,98108;26713,98108;26713,98108;26713,98108;31476,52388;29571,51435;30523,49530;30523,48578;29571,49530;28618,51435;30523,54293;31476,52388;27666,115253;28618,116205;29571,115253;27666,115253;27666,115253;35286,43815;33381,41910;30523,40958;29571,38100;28618,40958;31476,43815;32428,43815;35286,43815;43858,149543;41953,151447;40048,154305;36238,157163;32428,157163;31476,155258;32428,151447;30523,150495;29571,152400;29571,162878;29571,164783;30523,163830;32428,160972;36238,157163;37191,157163;39096,160020;41001,161925;41953,163830;42906,161925;40048,158115;37191,157163;39096,156210;44811,151447;43858,149543;29571,118110;29571,118110;30523,118110;29571,118110;29571,118110;30523,141922;32428,143828;33381,141922;32428,140970;30523,141922;34333,134303;34333,137160;31476,136208;34333,134303;33381,113347;34333,113347;35286,112395;34333,111443;32428,111443;30523,110490;33381,113347;32428,57150;32428,57150;32428,57150;32428,57150;32428,57150;33381,150495;36238,149543;38143,147638;37191,147638;36238,149543;34333,147638;33381,147638;33381,150495;34333,174308;34333,174308;34333,174308;34333,174308;34333,174308;34333,166688;34333,166688;34333,166688;34333,166688;34333,166688;34333,107633;34333,107633;36238,107633;34333,107633;34333,107633;35286,39053;35286,39053;35286,40958;36238,40005;35286,39053;36238,51435;35286,54293;39096,53340;40048,53340;41001,52388;41001,52388;39096,53340;39096,54293;38143,53340;36238,51435;39096,128588;36238,128588;35286,129540;38143,131445;39096,128588;41001,127635;41001,126683;39096,128588;38143,163830;37191,162878;36238,164783;38143,165735;38143,163830;38143,138113;38143,138113;39096,139065;38143,138113;38143,138113;40048,59055;40048,59055;38143,59055;40048,59055;40048,59055;39096,42863;41001,43815;43858,42863;39096,42863;39096,42863;43858,39053;43858,39053;45763,39053;45763,38100;43858,39053;44811,53340;43858,55245;43858,56197;44811,53340;44811,53340;83863,148590;82911,133350;82911,113347;82911,97155;82911,81915;80053,80963;61956,93345;46716,116205;48621,151447;66718,164783;83863,148590;47668,56197;47668,56197;47668,56197;47668,56197;47668,56197;89578,75247;88626,76200;89578,77153;89578,75247;89578,75247;89578,30480;89578,30480;89578,30480;89578,30480;89578,30480;92436,69533;94341,67628;91483,65722;89578,66675;92436,69533;99103,91440;100056,94297;101008,96203;101008,95250;98151,85725;96246,83820;93388,79058;91483,83820;93388,88583;95293,85725;96246,86678;93388,88583;93388,88583;93388,88583;95293,89535;99103,91440;91483,52388;91483,52388;92436,52388;91483,52388;91483,52388;92436,61913;92436,61913;93388,62865;92436,61913;92436,61913;92436,26670;92436,26670;92436,26670;92436,26670;92436,26670;95293,60960;96246,60008;94341,57150;93388,58103;95293,60960;94341,49530;95293,48578;92436,45720;92436,46672;94341,49530;97198,96203;94341,95250;93388,96203;94341,97155;96246,98108;99103,100013;97198,96203;95293,35243;93388,37147;96246,39053;99103,34290;98151,32385;97198,34290;95293,35243;96246,153353;96246,153353;94341,152400;95293,153353;96246,153353;97198,75247;97198,73343;95293,74295;94341,79058;97198,75247;96246,139065;96246,139065;95293,140970;96246,139065;96246,139065;95293,63818;95293,63818;96246,63818;96246,62865;95293,63818;96246,8572;96246,8572;96246,8572;96246,8572;96246,8572;101008,55245;102913,57150;105771,54293;104818,53340;99103,51435;97198,51435;95293,53340;97198,54293;101008,55245;101961,39053;97198,41910;98151,42863;102913,40005;101961,39053;99103,120015;100056,120968;100056,119063;101008,117158;99103,118110;99103,120015;99103,63818;99103,63818;101008,63818;99103,63818;99103,63818;100056,140018;101008,138113;101008,137160;100056,137160;100056,140018;100056,140018;100056,25718;100056,26670;101961,23813;101008,21908;100056,25718;100056,67628;100056,67628;103866,67628;105771,65722;105771,64770;100056,67628;101008,46672;101008,46672;101008,47625;101008,46672;101008,46672;115296,159068;112438,159068;109581,160020;101008,162878;100056,163830;101008,164783;102913,165735;114343,162878;115296,159068;112438,145733;113391,144780;115296,143828;114343,142875;113391,144780;109581,143828;102913,143828;100056,143828;100056,145733;102913,146685;112438,145733;101961,84772;103866,88583;104818,92393;105771,93345;108628,90488;106723,87630;105771,85725;105771,81915;105771,80010;104818,78105;102913,79058;101008,80963;101008,81915;101961,84772;101961,157163;103866,154305;104818,151447;102913,150495;101961,157163;102913,160020;105771,158115;101961,157163;101961,157163;101008,136208;101008,136208;101961,134303;101961,134303;101008,136208;101961,100013;101961,100013;101961,101918;101961,100013;101961,100013;101008,29528;102913,29528;105771,31433;106723,31433;103866,26670;101961,27622;101008,29528;104818,71438;101961,75247;102913,76200;106723,73343;104818,71438;102913,36195;102913,36195;102913,35243;102913,36195;102913,36195;103866,108585;103866,108585;103866,108585;103866,108585;103866,108585;103866,134303;106723,136208;108628,134303;105771,133350;103866,134303;105771,38100;105771,38100;105771,38100;105771,38100;105771,38100;108628,45720;107676,44768;105771,47625;106723,48578;108628,45720;108628,99060;108628,99060;106723,99060;107676,100013;108628,99060;107676,41910;107676,41910;108628,40958;107676,41910;107676,41910;111486,151447;108628,154305;109581,154305;111486,151447;111486,151447;108628,57150;108628,57150;108628,58103;108628,57150;108628,57150;108628,103822;108628,103822;109581,103822;108628,103822;108628,103822;108628,94297;108628,94297;108628,93345;108628,94297;108628,94297;109581,18097;109581,18097;110533,18097;109581,18097;109581,18097;109581,22860;109581,22860;109581,22860;109581,22860;109581,22860;110533,33338;109581,34290;110533,35243;110533,33338;110533,33338;111486,168593;111486,168593;109581,168593;111486,168593;111486,168593;111486,138113;111486,140018;114343,140018;116248,138113;113391,133350;111486,138113;111486,80963;111486,80963;111486,81915;111486,80963;111486,80963;111486,48578;112438,49530;115296,49530;118153,46672;119106,45720;119106,44768;111486,48578;113391,73343;111486,77153;112438,78105;115296,75247;113391,73343;113391,72390;112438,71438;113391,73343;113391,73343;113391,105728;112438,104775;111486,105728;113391,105728;113391,105728;113391,130493;113391,130493;112438,133350;113391,130493;113391,100965;113391,100965;113391,100965;113391,100965;113391,100965;115296,59055;115296,59055;113391,55245;112438,55245;115296,59055;113391,40958;114343,40958;114343,40005;113391,40958;113391,40958;115296,122872;113391,120968;112438,121920;115296,122872;115296,122872;114343,64770;114343,64770;115296,65722;116248,64770;114343,64770;114343,149543;114343,149543;115296,149543;114343,149543;114343,149543;117201,161925;115296,163830;115296,164783;117201,161925;117201,161925;116248,90488;118153,88583;117201,87630;115296,89535;116248,90488;117201,83820;117201,83820;117201,82868;117201,83820;117201,83820;120058,154305;118153,153353;118153,154305;119106,156210;120058,154305;120058,146685;118153,148590;119106,150495;120058,149543;120058,146685;120058,125730;120058,125730;120058,125730;120058,125730;120058,125730;121963,134303;121963,134303;120058,135255;121963,134303;121963,134303;122916,52388;121963,51435;121011,52388;122916,52388;122916,5238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537201858" o:spid="_x0000_s1038" style="position:absolute;left:1667;top:4599;width:1755;height:1814;visibility:visible;mso-wrap-style:square;v-text-anchor:middle" coordsize="175498,18139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" path="m175498,175260v,1905,-1905,3810,-3810,3810c170736,179070,169783,179070,168831,179070v-21908,,-43815,,-65723,952c101203,180022,100251,180022,98346,180022v-1905,,-3810,-1905,-2858,-3809c95488,174307,96441,172402,98346,172402v2857,-952,5715,-952,8572,-1905c110728,168592,112633,166688,113586,161925v952,-7620,1905,-16193,952,-23812c113586,132397,114538,126682,114538,120967v,-6667,953,-13335,-952,-20002c113586,100013,113586,98107,113586,98107v2857,-1905,952,-3810,,-5715c112633,88582,113586,85725,113586,81915v,-3810,-953,-8573,,-12383c113586,68580,113586,67627,113586,66675v-953,-8573,,-16193,-953,-24765c112633,34290,109776,28575,105013,22860v-4762,-4763,-12382,-4763,-17145,c71676,38100,64056,57150,64056,79057r,29528c64056,111442,64056,115252,63103,118110v-952,1905,,3810,,4762c65008,129540,64056,136207,64056,142875v,4763,,9525,,14288c65008,163830,68818,167640,74533,170497r2858,953c79296,172402,80248,173355,80248,175260v,1905,-952,2857,-2857,3810c73581,180022,68818,180022,65008,180022v-6667,,-13335,,-20002,953c39291,181927,32623,180975,26908,180975v-5715,,-11430,,-17145,c7858,180975,6906,180975,5001,180975v-1905,,-2858,-1905,-3810,-3810c238,175260,2143,174307,3096,173355v1905,-953,3810,-953,5715,-1905c13573,171450,15478,168592,16431,163830v1905,-7620,1905,-15240,952,-22860c17383,137160,16431,132397,17383,128588v,-953,,-953,,-1906c15478,121920,17383,116205,17383,111442v,-2857,,-5715,-952,-8572c15478,98107,16431,93345,16431,88582v952,-20002,1905,-39052,952,-59055c17383,22860,13573,19050,6906,17145v-1905,,-3810,,-4763,-953c-714,14288,-714,11430,2143,9525,4048,8572,6906,7620,9763,7620v11430,,22860,,34290,-2857c47863,3810,52626,2857,56436,952v6667,-1905,8572,,8572,5715l65008,26670v,952,,2857,,3810c65008,31432,65961,32385,66913,32385v953,,953,-953,1905,-953c69771,30480,69771,28575,70723,27622,80248,10477,94536,952,114538,v6668,,13335,,19050,1905c135493,2857,137398,2857,139303,3810v10478,6667,17145,15240,20003,26670c162163,40957,163116,51435,162163,62865v,952,,2857,,3810c162163,73342,161211,80963,162163,86677v,13336,-952,25718,,38100c162163,134302,161211,142875,162163,151447v,2858,,5716,953,7620c163116,162877,165021,164782,168831,165735v1905,,3810,,5715,953c174546,171450,175498,172402,175498,175260xm22146,59055v,,-953,-953,,c21193,59055,20241,59055,21193,60007v-952,,,,953,-952c21193,60007,22146,59055,22146,59055xm23098,23813r1905,-1906c25003,21907,24051,21907,24051,21907v-1905,953,-1905,953,-953,1906c22146,24765,22146,24765,23098,23813xm23098,37147v,,,,,c23098,37147,23098,36195,23098,37147v,-952,-952,-952,,c22146,37147,22146,37147,23098,37147xm23098,32385v-952,,,953,953,953c25956,33338,26908,30480,28813,30480v953,,-952,-953,-1905,-1905c25003,29527,24051,31432,23098,32385xm25003,81915v953,952,,-952,953,-1905l27861,77152v,,952,-952,952,-952c28813,75247,27861,75247,27861,75247v-953,953,-2858,1905,-3810,3810c22146,80010,24051,80963,25003,81915xm25956,41910v-953,,-1905,953,-953,1905c25003,43815,25003,43815,25003,43815v953,,,-952,953,-1905c25956,41910,26908,40957,25956,40005r-953,c25003,40957,25003,41910,25956,41910xm27861,69532v952,,2857,,2857,-1905c30718,65722,29766,66675,27861,66675v-953,,-2858,-953,-2858,952c25003,69532,26908,69532,27861,69532xm25956,106680v1905,,1905,-953,952,-1905c26908,103822,27861,102870,25956,102870v-1905,,-953,1905,-953,2857c25003,105727,25003,106680,25956,106680xm25956,147638v,,,,,l25956,147638v-953,952,-953,952,,c25003,148590,25956,148590,25956,147638xm26908,157163v-952,,-952,,-952,c25956,157163,25956,158115,26908,158115v,,953,,953,c27861,158115,26908,158115,26908,157163xm28813,140017v,-952,-952,-1904,-1905,-1904c25956,138113,25956,138113,25956,138113v952,952,952,1904,2857,1904l28813,140017xm53578,117157r,c52626,115252,50721,115252,50721,112395v,-1905,-2858,,-3810,-1905c45006,107632,43101,107632,40243,106680v-952,,-1905,-953,-1905,c37386,108585,36433,107632,35481,106680v-953,-953,-2858,-953,-1905,952c34528,110490,32623,110490,30718,109538v-952,,-2857,-953,-3810,c25956,109538,25003,110490,25003,111442v,953,953,953,1905,c28813,110490,29766,111442,29766,113347v,953,952,,1905,l31671,113347v1905,-1905,2857,-3809,4762,c37386,114300,38338,115252,39291,116205v,952,,1905,952,1905c42148,117157,42148,119063,43101,120015v,1905,,3810,952,4762c45006,129540,45006,130492,50721,130492v,,,953,952,953c51673,131445,51673,132397,52626,132397v,,,,,l50721,130492v-1905,-952,-3810,-1904,-1905,-4762c49768,124777,49768,124777,49768,123825v953,-2858,-952,-953,-1905,-953c47863,121920,47863,120967,46911,120967v-2858,,-1905,-1904,-953,-2857c46911,117157,47863,117157,46911,116205v-953,-953,-1905,-1905,-2858,-953c43101,116205,41196,116205,40243,117157v,-1905,,-2857,,-4762c40243,110490,41196,109538,43101,108585v1905,,2857,953,3810,2857c47863,113347,48816,113347,50721,113347v952,,1905,953,2857,1905c51673,117157,52626,117157,53578,117157xm25956,90488v,,,,,c27861,90488,28813,89535,28813,88582v,-952,,-952,-952,-952c26908,88582,25956,88582,25956,90488xm26908,71438v-952,,-952,,,l26908,71438r,c26908,71438,26908,71438,26908,71438xm25956,18097v,953,,953,952,953c27861,19050,27861,19050,27861,18097v,,,,-1905,c26908,18097,25956,18097,25956,18097xm27861,50482r,c27861,50482,26908,50482,27861,50482r,c26908,50482,26908,50482,27861,50482xm37386,142875v952,-2858,,-3810,-1905,-5715c35481,136207,34528,135255,33576,135255v-953,,-1905,-953,,-1905c36433,132397,35481,129540,34528,127635v-952,-1905,-3810,-2858,-6667,-953l27861,126682v-1905,953,-2858,2858,-1905,4763c28813,134302,30718,136207,31671,140017v952,953,1905,1905,2857,2858c36433,144780,37386,142875,37386,142875xm31671,36195v,,-953,-953,-953,-953c30718,35242,27861,38100,27861,39052v,953,952,953,952,953c29766,39052,31671,37147,31671,36195xm29766,28575v-953,-953,-1905,-1905,-2858,l29766,28575xm27861,15240v,952,,952,,c29766,15240,29766,15240,29766,15240v-953,-952,-953,-952,-1905,c27861,15240,26908,15240,27861,15240xm28813,80963v-952,952,-952,2857,-952,3809c28813,85725,29766,84772,30718,83820v,,,,,c31671,86677,34528,86677,36433,88582v953,,1905,,953,-952c36433,86677,36433,85725,36433,84772v,-952,-952,-952,-1905,-952c32623,87630,31671,82867,29766,83820v952,-1905,,-3810,-953,-2857xm28813,96202v-952,,-952,,,c27861,97155,27861,97155,28813,97155v,,,,,-953c28813,96202,28813,96202,28813,96202xm28813,120015v,,,,,c28813,119063,28813,119063,28813,120015v-952,-952,-952,-952,,c27861,120015,27861,120015,28813,120015xm27861,54292v,953,,953,,c28813,55245,28813,55245,28813,54292v953,,953,,-952,c28813,54292,27861,54292,27861,54292xm28813,47625v,,953,,,c29766,46672,28813,46672,28813,46672v,,,,,953c27861,47625,28813,47625,28813,47625xm33576,56197v-953,1905,-1905,1905,-3810,1905c28813,58102,27861,59055,28813,60007v,953,953,953,1905,953l33576,60007v952,,952,953,952,1906l34528,61913v-952,,-1905,,-2857,952c30718,63817,30718,64770,31671,64770v1905,,4762,-953,6667,952l39291,64770r2857,-1905c44053,64770,46911,63817,48816,63817v952,,2857,953,1905,-952c50721,61913,49768,60960,47863,61913v-952,,-2857,952,-3810,-953c45006,60007,45958,59055,45958,57150v-952,-953,-1905,-1905,-2857,-2858c41196,53340,45958,52388,44053,51435v-952,-953,-952,-2858,-1905,-3810c38338,48577,37386,51435,34528,54292v,-952,-952,-1904,-1905,-1904c31671,52388,31671,53340,31671,53340v,1905,952,2857,1905,2857xm28813,23813v,1904,1905,952,2858,1904l32623,26670v953,,953,,953,-953c33576,24765,31671,22860,28813,22860v953,953,,953,,953xm28813,128588v,,,-953,,-953l30718,128588v953,,2858,,2858,1904c33576,132397,31671,131445,30718,131445v-2857,,-1905,-1905,-1905,-2857xm29766,73342v,953,,2858,1905,2858c32623,76200,32623,75247,32623,74295v,-953,,-2857,-1905,-2857c29766,72390,29766,73342,29766,73342xm32623,150495v-952,-953,-1905,-953,-2857,c29766,150495,29766,151447,29766,151447v952,,1905,953,3810,c33576,151447,33576,151447,32623,150495xm54531,49530v952,,952,952,952,1905c57388,52388,58341,51435,59293,51435v953,-953,-952,-953,-952,-1905c57388,47625,55483,48577,54531,46672v1905,,2857,,3810,-952c59293,44767,59293,42863,58341,41910v,-953,,-1905,-1905,-1905c54531,40005,55483,41910,55483,42863v-952,952,-952,2857,-1905,3809c52626,45720,52626,44767,52626,42863v952,-1906,,-3811,-1905,-4763c50721,37147,51673,37147,51673,37147v1905,1905,1905,-952,2858,-1905c55483,33338,53578,33338,52626,33338r-953,-953c52626,32385,52626,31432,53578,31432v,,,,,c52626,31432,52626,32385,52626,33338v-2858,2857,-2858,2857,-6668,l44053,32385v953,1905,1905,2857,2858,4762c43101,38100,41196,37147,39291,33338v,-953,-953,-1906,-953,-1906c39291,31432,40243,30480,40243,31432v953,,1905,953,3810,953c44053,30480,45958,28575,47863,28575v953,,1905,,2858,-953c52626,26670,52626,24765,51673,23813v-952,-953,-1905,,-2857,952c47863,25717,46911,26670,46911,24765v,-1905,-1905,-1905,-953,-3810c46911,20002,45958,20002,45006,20002v-953,953,-2858,953,-2858,1905c42148,22860,40243,24765,44053,23813v953,,953,,953,952c45006,26670,42148,27622,41196,29527v,953,-953,953,-953,c40243,29527,40243,28575,40243,28575v,-953,-952,-3810,-1905,-3810c36433,25717,37386,27622,37386,28575v,2857,-953,3810,-3810,2857c32623,31432,32623,31432,31671,31432v,2858,2857,3810,3810,3810c38338,34290,38338,37147,39291,38100v952,,,1905,-953,952c35481,37147,34528,40005,33576,41910v,,,,952,c35481,42863,38338,43815,36433,45720v-1905,1905,-1905,-953,-2857,-953c32623,44767,32623,43815,32623,43815v-952,952,-2857,1905,-952,3810c33576,48577,33576,49530,32623,51435v,953,-952,1905,953,1905c34528,53340,36433,54292,36433,53340v,-2858,1905,-2858,3810,-3810c42148,48577,42148,47625,41196,45720v,-953,-953,-1905,,-2857c42148,41910,43101,42863,44053,43815v2858,952,3810,952,3810,-2858l47863,39052r4763,1905c51673,42863,50721,44767,48816,45720v-1905,952,-1905,2857,,3810l50721,49530v1905,,1905,952,1905,1905c52626,52388,50721,51435,49768,51435v-2857,,-2857,-2858,-3810,-4763c45958,45720,45958,45720,45006,45720v-953,,-953,952,-953,952c45006,48577,44053,49530,43101,50482v1905,,2857,1906,3810,3810c48816,60007,48816,60007,54531,59055v-1905,2858,,4762,,6667c54531,65722,55483,66675,55483,66675v953,,953,-953,953,-953c56436,63817,57388,62865,57388,61913v,-953,-2857,-953,-2857,-2858c54531,57150,54531,56197,55483,54292v-1905,-3810,-1905,-4762,-952,-4762xm31671,100013v-953,,-953,,-953,952c30718,101917,31671,101917,32623,101917v953,,953,-952,953,-1904c33576,100013,32623,100013,31671,100013xm31671,18097v,,952,,,c32623,18097,32623,18097,32623,17145v953,,,,-952,952c32623,17145,31671,18097,31671,18097xm34528,118110v953,-2858,-952,-2858,-2857,-3810l34528,118110v-952,,-1905,,-1905,953c32623,120015,32623,120015,33576,120015v952,,1905,-952,952,-1905xm39291,68580v952,,1905,,1905,-1905c41196,66675,41196,65722,40243,65722v,953,,1905,-952,2858l39291,68580v-1905,,-2858,,-4763,-1905c34528,65722,33576,65722,32623,66675v,952,1905,7620,1905,8572c35481,76200,37386,76200,37386,74295v952,-953,1905,-1905,3810,-1905c42148,72390,43101,72390,43101,71438v,-953,-953,-1906,-1905,-1906c40243,69532,39291,70485,38338,70485v-952,,-1905,953,-1905,c38338,69532,39291,69532,39291,68580xm44053,60960r-2857,1905c40243,61913,40243,60007,40243,60960v-2857,2857,-4762,953,-6667,l33576,60960v1905,-953,4762,,4762,-3810c38338,56197,39291,56197,40243,57150v1905,1905,3810,1905,3810,3810xm34528,20002r,c36433,20002,37386,19050,37386,18097v952,,952,,952,c38338,18097,39291,18097,39291,18097v,-952,-953,-952,-953,-952c37386,17145,37386,17145,36433,17145v-952,952,-1905,952,-1905,2857xm35481,137160v,953,,953,-953,1905c34528,139065,34528,139065,34528,139065v,-1905,953,-1905,953,-1905xm40243,160972v-952,-952,-1905,-2857,-2857,-2857c36433,158115,35481,159067,35481,160972v,953,,1905,,2858c35481,164782,34528,164782,35481,165735v952,,952,,952,-953c36433,162877,37386,162877,39291,162877v952,,1905,-952,952,-1905xm36433,101917v-952,,-952,,,c35481,102870,35481,103822,36433,103822v953,-952,953,-952,,-1905c37386,101917,36433,101917,36433,101917xm37386,149542v-953,,-953,,,c36433,150495,36433,150495,37386,149542v,953,,,,c37386,149542,37386,149542,37386,149542xm38338,98107v953,-1905,2858,-1905,3810,-2857c41196,95250,39291,94297,38338,92392v-952,-952,-2857,-952,-2857,c35481,94297,34528,96202,35481,98107v952,953,1905,,2857,xm40243,164782v,,-952,,,c39291,163830,39291,163830,38338,164782v,,,953,1905,l40243,164782xm45006,146685v952,,952,,1905,-953c46911,144780,45958,144780,45006,144780r-3810,952c39291,144780,39291,145732,38338,146685v,953,,1905,953,1905c40243,148590,40243,147638,40243,146685r,-953c43101,144780,44053,145732,45006,146685xm39291,120967v,,952,,,c40243,120015,40243,120015,39291,119063v,952,-953,952,,1904xm42148,151447v,-952,-952,-1905,-1905,-952c39291,150495,38338,151447,38338,152400v,952,953,1905,1905,1905c42148,153352,43101,152400,42148,151447xm40243,140970v953,952,2858,1905,3810,952c45006,140017,46911,139065,46911,137160v,-953,-953,-1905,-953,-953c45006,138113,42148,137160,41196,139065v-953,,-1905,952,-953,1905xm40243,134302v,,,,,c40243,134302,41196,134302,40243,134302v953,,,-952,,c40243,133350,40243,133350,40243,134302xm48816,97155v952,-1905,2857,-2858,2857,-5715c51673,91440,51673,90488,51673,90488v,,-952,,-952,c49768,92392,47863,92392,46911,90488v-953,-953,-1905,1904,-2858,c44053,89535,43101,88582,42148,88582v-952,953,,1906,,2858l43101,94297v952,,1905,-952,2857,953c45958,96202,45006,97155,45006,97155v-953,952,-953,952,,1905c45958,100013,46911,100013,48816,100013r,7619c48816,107632,47863,106680,46911,106680r,c46911,107632,47863,107632,48816,107632v952,1906,1905,1906,2857,c51673,106680,51673,105727,51673,104775v,-953,1905,-1905,953,-2858c51673,100965,50721,100965,48816,100965v-1905,-1905,,-2858,,-3810xm43101,105727v,,1905,,1905,-952c45958,103822,45006,102870,44053,101917v,-952,,-952,-952,-952c43101,100965,43101,100965,43101,100965v,952,952,952,952,952l43101,103822v,953,-1905,953,,1905xm47863,82867v-952,-952,-1905,-2857,-2857,-3810c45006,78105,43101,77152,43101,77152v-1905,953,952,953,,1905l43101,80963v-953,2857,-953,2857,2857,2857c46911,83820,46911,82867,47863,82867xm43101,14288v,,952,952,,c45958,13335,47863,15240,48816,17145v952,952,1905,952,1905,c51673,15240,52626,14288,52626,13335v,,-953,,-953,c49768,15240,46911,14288,45006,14288r-1905,c44053,13335,43101,14288,43101,14288xm47863,160020v-952,-953,-1905,-1905,-3810,-2857c44053,157163,43101,157163,43101,158115v,1905,952,2857,2857,3810c47863,162877,47863,161925,47863,160020xm45958,123825v,952,,952,-952,1905l45006,125730v,-953,952,-953,952,-1905xm47863,154305v-952,,-952,952,-952,952c45958,155257,45958,155257,45006,155257r,c45006,155257,45958,155257,46911,154305v952,952,1905,952,952,c48816,154305,48816,154305,47863,154305xm49768,149542v,-952,-952,,-1905,c46911,148590,45958,149542,45958,150495v,952,,1905,953,952c47863,151447,49768,151447,49768,149542xm51673,74295v-952,-953,-1905,-1905,-2857,-953c47863,73342,45958,73342,45958,74295v-952,1905,,2857,1905,3810c49768,79057,48816,77152,48816,76200v952,-953,952,,1905,c51673,76200,52626,78105,53578,77152v953,-952,,-1905,-1905,-2857xm47863,27622v-952,,-952,,-1905,953c45958,29527,45958,29527,46911,29527v952,,952,,952,-1905c48816,27622,47863,27622,47863,27622xm49768,165735v,-953,-952,-953,,c47863,164782,47863,165735,47863,165735v,953,,953,953,953c49768,166688,48816,166688,49768,165735xm49768,82867v,-952,-952,,-1905,c47863,83820,47863,84772,48816,84772v952,,1905,-952,952,-1905xm51673,53340v,,-952,,,c49768,54292,48816,53340,48816,52388v,-953,,-953,952,-953c49768,51435,51673,51435,51673,53340xm48816,119063r,c48816,120015,49768,120015,48816,119063r,l48816,119063xm49768,67627v,,,,,l49768,67627v,-952,-952,-952,,c48816,67627,49768,67627,49768,67627xm50721,168592v,,-953,-952,-953,-952c49768,167640,48816,167640,49768,168592v953,953,,953,953,c50721,169545,50721,169545,50721,168592xm52626,129540v,,952,,,c52626,127635,52626,125730,51673,125730v,,-952,,-952,952c49768,128588,51673,128588,52626,129540xm53578,117157v,953,,953,-952,953c51673,119063,50721,118110,51673,120015v,952,953,1905,1905,952c54531,120015,54531,120015,54531,119063v,,,-953,-953,-1906xm54531,99060v952,,,-953,,-1905c54531,96202,54531,95250,53578,95250v-952,,-1905,952,-1905,952c52626,98107,52626,99060,54531,99060xm53578,155257v,-952,-952,-952,,c52626,155257,52626,155257,53578,155257v-952,,-952,,,c52626,155257,53578,155257,53578,155257xm54531,81915r,c53578,80963,53578,80963,54531,81915v-953,,-953,,,c54531,81915,54531,81915,54531,81915xm54531,86677v,,952,,,c55483,85725,55483,85725,54531,85725v,,-953,,,952c53578,86677,54531,86677,54531,86677xm55483,103822v,,,-952,-952,-952l53578,103822v,,,953,,953c55483,104775,55483,104775,55483,103822xm59293,160020v,,-952,,,c58341,160020,58341,160020,59293,160020r,c59293,160972,59293,160972,59293,160020xm59293,66675v,-953,,-953,,c58341,65722,58341,66675,59293,66675v-952,,-952,,,l59293,66675xm61198,60007v,,,,,c60246,60007,60246,60007,61198,60007v,953,,953,,l61198,60007xm62151,38100v,-953,,-953,,c60246,37147,60246,38100,60246,38100v952,952,952,952,1905,c62151,39052,62151,39052,62151,38100xm65961,42863v,,,-953,,c65008,41910,65008,41910,65008,42863v,,,952,,952c65961,43815,65961,42863,65961,42863xm118348,20002v,,,,,c118348,20002,118348,20002,118348,20002r,c119301,20002,119301,20002,118348,20002xm120253,119063v,,,,,l120253,119063v-952,,,952,,c120253,119063,120253,119063,120253,119063xm120253,66675r,c120253,66675,121206,66675,120253,66675v,-953,,-953,,l120253,66675xm121206,92392v952,,952,-952,1905,-952l123111,91440v,2857,2857,4762,5715,5715c129778,97155,131683,97155,131683,95250v,-953,-952,-2858,-952,-1905c125016,96202,128826,91440,127873,90488v,,,,-952,l125968,86677r-1905,3811c123111,91440,123111,91440,122158,92392v-1905,-952,-1905,,-952,xm121206,139065v,,952,,,c122158,138113,122158,138113,121206,139065v,-952,,-952,,c121206,139065,121206,139065,121206,139065xm121206,46672v952,953,1905,953,2857,953c124063,49530,123111,50482,122158,51435v-952,953,953,1905,953,1905c124063,53340,124063,53340,124063,52388v,-3811,2858,-2858,3810,-2858c129778,53340,129778,53340,133588,50482v,,953,,953,-952c134541,49530,135493,47625,135493,48577v953,,,953,,1905c133588,52388,134541,54292,136446,55245v952,952,1905,1905,2857,952c140256,55245,138351,52388,141208,51435v-952,,-952,,-1905,c138351,51435,137398,51435,137398,52388v,,-952,952,-952,952c136446,53340,136446,52388,136446,51435v,-953,952,-953,952,-953c140256,46672,140256,46672,135493,44767v-952,,-1905,-952,-952,-1904c134541,41910,135493,41910,136446,41910v952,,1905,,1905,953c140256,43815,142161,43815,144066,42863v,1904,-1905,2857,-1905,4762c144066,47625,145018,50482,146923,48577v,,953,,953,953c148828,50482,148828,51435,150733,50482r,-952c150733,47625,149781,47625,147876,47625v,,-953,,-953,l143113,41910v-2857,-1905,-4762,-4763,-9525,-3810c132636,38100,131683,37147,130731,37147v,-952,-953,-952,-953,-952c129778,36195,128826,36195,129778,37147v,953,953,953,1905,953c130731,40005,130731,40957,131683,43815v953,2857,-952,2857,-2857,2857c127873,45720,126921,43815,125968,45720v-1905,2857,-2857,952,-3810,c123111,45720,122158,45720,121206,46672r,xm123111,30480v,1905,952,2858,2857,3810c125968,34290,126921,35242,127873,34290v,-952,-952,-952,-952,-1905c127873,31432,127873,30480,126921,29527v,,-953,,-953,c125016,30480,126921,31432,126921,31432r,953c125016,32385,124063,31432,123111,30480v,-953,,-1905,-953,-1905l122158,28575v-952,1905,,1905,953,1905xm127873,65722v953,2858,2858,3810,5715,4763c132636,70485,131683,70485,131683,71438v,,,,,c132636,71438,132636,70485,132636,69532v1905,-2857,-953,-2857,-1905,-4762c131683,62865,133588,60960,132636,59055v-953,-953,1905,-2858,-953,-2858c130731,56197,129778,53340,128826,54292v-1905,953,952,2858,952,3810l129778,60007v953,953,1905,2858,1905,3810c129778,62865,128826,61913,129778,60007v-1905,-952,-4762,953,-5715,-1905l124063,58102v-2857,953,-1905,2858,,3811c125968,62865,126921,63817,127873,65722xm133588,155257v,,,-952,-952,-952c130731,153352,129778,150495,126921,150495v-953,-953,-1905,-1905,-2858,-1905c123111,148590,122158,148590,122158,149542v-952,1905,953,953,953,953c124063,150495,125968,150495,126921,150495v,2857,3810,2857,6667,4762c132636,155257,133588,155257,133588,155257xm123111,104775v,,,,,c123111,103822,123111,102870,123111,102870v-953,952,-953,952,,1905c122158,104775,123111,105727,123111,104775xm124063,66675v-952,,-952,952,-1905,1905c122158,69532,122158,69532,123111,69532v952,,952,-952,952,-1905c124063,66675,125016,66675,124063,66675xm125968,89535v-952,953,-1905,1905,-2857,1905c123111,90488,124063,90488,125968,89535xm126921,116205v,-953,-953,-953,-1905,-953c124063,115252,122158,116205,123111,118110v,953,,953,952,953c124063,117157,125968,117157,126921,116205xm125968,58102v,,-952,-952,,c124063,58102,124063,58102,124063,59055v953,,1905,,1905,-953xm125016,144780r,c126921,145732,126921,145732,126921,144780v-953,,-953,-953,-1905,l125016,144780xm125968,75247v,953,953,1905,1905,953c128826,76200,128826,76200,129778,75247v,-952,-952,-952,-952,-952c126921,74295,125968,74295,125968,75247xm126921,41910v-953,,-953,,-953,953c125968,42863,125968,42863,125968,43815v,-952,953,-952,953,-1905c126921,41910,127873,41910,126921,41910v,,,-953,,xm130731,158115v,,,-952,,-952c129778,156210,129778,158115,128826,158115v-953,,-953,,-1905,952c125968,160020,125968,160972,125968,162877v,953,953,953,953,953c128826,163830,129778,162877,129778,161925v953,-1905,953,-2858,953,-3810xm126921,132397v952,,952,,,c127873,130492,126921,129540,125968,129540v-952,,-952,,-952,952c125968,131445,125968,132397,126921,132397xm126921,53340v,,,,,l126921,53340v-953,-952,-953,,,l126921,53340xm125968,120967v,953,953,953,953,953c130731,120967,134541,121920,137398,118110v,,953,-953,1905,-953c139303,117157,139303,118110,140256,118110v952,953,952,953,1905,953c142161,119063,143113,118110,143113,118110v,-953,-952,-953,-1905,-953l139303,117157v1905,-2857,953,-4762,-1905,-5715c135493,114300,134541,117157,130731,117157v-953,,-953,,-953,953c128826,119063,128826,120967,126921,119063v,,-953,952,-953,1904xm127873,39052v,,-952,,,c126921,40005,126921,40005,126921,40957v,,,953,952,953l128826,40957v,-952,,-1905,-953,-1905xm126921,82867v,953,,2858,1905,2858c129778,85725,130731,85725,131683,84772v-952,-952,-952,-2857,-1905,-3809c128826,80963,127873,81915,126921,82867xm127873,102870v953,1905,953,3810,2858,2857c131683,104775,129778,103822,129778,102870v-952,-953,-952,-953,,-1905c129778,99060,128826,98107,127873,97155v-1905,1905,,3810,,5715xm134541,110490v,952,-953,2857,952,1905c136446,112395,136446,112395,137398,111442r,c137398,111442,136446,110490,134541,110490v,-952,1905,-1905,1905,-3810c136446,105727,136446,104775,135493,104775v,,-952,,-952,c133588,108585,131683,107632,128826,107632v-953,,-1905,,-1905,953c126921,109538,127873,109538,127873,109538r6668,952xm127873,49530r2858,-1905c130731,51435,128826,50482,127873,49530xm127873,140970r,c128826,140017,127873,140017,127873,139065v,952,-952,1905,,1905xm127873,135255r,c126921,136207,127873,137160,127873,138113v953,,953,-1906,,-2858xm129778,165735v,,,-953,,c128826,164782,128826,165735,128826,165735v,,,,952,c128826,165735,129778,165735,129778,165735xm131683,124777r,l131683,125730v,,,952,,952c131683,126682,132636,126682,132636,125730r,-1905c133588,123825,134541,122872,133588,121920v,,-952,,-952,c131683,122872,132636,123825,132636,123825r-953,c131683,121920,130731,121920,128826,122872r,953c129778,125730,130731,124777,131683,124777xm130731,27622v952,,952,,1905,-952c132636,25717,131683,25717,131683,25717v-952,,-952,,-1905,953c129778,27622,129778,27622,130731,27622xm137398,148590v,-952,953,-952,953,-952c138351,148590,138351,148590,139303,148590v,,953,,953,-952c140256,146685,139303,146685,138351,147638v-953,-953,-2858,-953,-2858,-2858c135493,142875,135493,141922,132636,141922v-1905,,-1905,1905,-2858,2858l128826,147638v,952,952,1904,1905,952c132636,144780,133588,147638,135493,149542v953,1905,1905,,1905,-952xm131683,111442v-952,,-952,953,-952,953c130731,113347,131683,113347,131683,113347v953,,953,,953,-952c131683,111442,131683,111442,131683,111442xm129778,90488v953,,1905,,1905,-953c133588,90488,135493,90488,136446,91440v-953,,-1905,952,-2858,1905c132636,94297,131683,95250,132636,96202v1905,953,1905,-952,2857,-1905c136446,93345,137398,92392,137398,91440v953,,2858,-952,3810,-952c143113,91440,143113,89535,143113,88582v-952,-952,-1905,-2857,-3810,-952c138351,88582,137398,88582,135493,87630v-952,,-1905,,-2857,952c131683,89535,130731,89535,129778,90488r,xm132636,32385v,,-953,-953,-953,-953c130731,32385,130731,33338,131683,33338v953,,953,952,953,-953c133588,33338,132636,33338,132636,32385xm131683,16192v,,,,,c132636,17145,132636,17145,132636,16192v,,,-952,-953,c131683,15240,131683,15240,131683,16192xm138351,131445v,-953,-1905,-1905,-1905,-1905c134541,129540,132636,130492,131683,132397v-952,953,953,2858,2858,2858c135493,136207,138351,133350,138351,131445xm132636,21907r,c131683,22860,132636,23813,133588,23813v,,953,-953,953,-953c133588,21907,132636,21907,132636,21907xm136446,157163r,c134541,157163,133588,158115,132636,160020r,c135493,160020,135493,158115,136446,157163xm134541,31432v,953,-953,953,-953,1906c135493,33338,136446,34290,137398,35242v,,953,953,1905,l138351,34290v-2858,-1905,-1905,-4763,,-6668c138351,27622,138351,26670,138351,26670v-1905,,-3810,1905,-3810,4762xm135493,138113v-952,,-952,,,c134541,140017,135493,140017,135493,140017v,-952,953,-952,,-1904c136446,138113,135493,138113,135493,138113xm134541,80010v,953,4762,5715,5715,5715c141208,85725,142161,85725,142161,83820v-1905,-953,-1905,-3810,-3810,-5715c137398,77152,136446,77152,135493,78105v-952,952,-952,952,-952,1905xm136446,73342v,,-1905,,-1905,953c134541,74295,136446,74295,136446,73342v1905,1905,2857,953,3810,-952c141208,71438,141208,71438,140256,70485v,-953,-953,-953,-1905,-953c137398,69532,136446,69532,137398,71438v953,952,,952,-952,1904xm135493,102870v953,,953,,,c136446,101917,136446,100965,135493,100965v-952,,,952,,1905l135493,102870xm139303,123825v,-953,-952,-953,-952,-953c137398,122872,136446,122872,136446,123825v,952,952,952,952,952c139303,124777,139303,124777,139303,123825xm142161,155257r-2858,953c139303,155257,139303,153352,138351,152400v,,952,,952,-953c140256,151447,140256,150495,140256,150495v,,,,,c139303,150495,139303,150495,139303,151447v,,,953,-952,953c136446,153352,136446,154305,136446,156210v952,,1905,-953,2857,c140256,157163,140256,158115,141208,157163v953,-953,953,-953,953,-1906xm138351,98107v-953,,-953,-952,,l138351,98107v-953,,-953,,,c138351,98107,138351,98107,138351,98107xm137398,62865r,c137398,61913,137398,61913,137398,62865r,l137398,62865xm138351,169545v-953,,-953,,,c137398,170497,138351,171450,138351,171450v,,952,,952,-953c139303,170497,138351,169545,138351,169545xm138351,127635v,,,,,c138351,126682,137398,126682,138351,127635r,c137398,127635,138351,127635,138351,127635xm142161,144780v952,,952,-953,952,-953c144066,142875,145018,142875,144066,141922v-953,-952,-1905,,-2858,c140256,140970,139303,140970,139303,139065v,-952,,-952,-952,-952c138351,138113,137398,138113,137398,139065v,952,-1905,1905,-952,2857c137398,143827,139303,142875,140256,142875v,952,-953,952,-953,952c139303,144780,138351,144780,138351,145732v2857,,3810,,3810,-952xm138351,103822v952,,1905,-952,952,-1905c139303,101917,138351,100965,138351,101917v,953,,1905,,1905c138351,104775,137398,104775,138351,105727v,,952,,952,c139303,105727,139303,104775,138351,103822xm139303,26670v,,953,,,c140256,25717,139303,25717,139303,25717v,,,,,953xm139303,134302v,953,953,953,953,953c141208,135255,141208,134302,141208,134302v,-952,-952,-952,-952,-952c140256,133350,139303,134302,139303,134302xm151686,82867v952,-952,-953,-1904,-953,-2857c148828,77152,148828,80963,147876,80963v-953,-2858,-1905,-4763,-4763,-3811l143113,76200v-952,-953,,-1905,-1905,-1905c141208,74295,140256,74295,140256,75247v,953,952,953,1905,1905l143113,77152v,1905,1905,1905,2858,3811c146923,80963,146923,80963,147876,80963v952,1904,1905,2857,3810,1904xm144066,98107v,-952,-953,-952,-1905,-952c141208,97155,141208,97155,141208,98107v953,953,953,953,2858,c144066,99060,144066,98107,144066,98107xm145018,110490v953,-952,,-952,,-1905c144066,107632,143113,107632,142161,107632v,,-953,,-953,953c142161,109538,141208,112395,143113,112395v953,-953,953,-953,1905,-1905xm142161,65722r,c143113,64770,143113,63817,142161,63817r,1905c141208,64770,141208,65722,142161,65722xm142161,32385v,953,,953,,c143113,33338,143113,33338,143113,32385v,,,-953,,-953c143113,32385,142161,32385,142161,32385xm144066,131445v,,,,,c144066,130492,144066,129540,143113,129540v,,-952,,-952,c142161,130492,142161,131445,144066,131445xm143113,153352v,,,,,c142161,154305,142161,154305,142161,155257v952,,1905,-952,952,-1905xm142161,28575r,c143113,28575,143113,28575,142161,28575r,c142161,28575,142161,28575,142161,28575xm148828,141922v953,,953,-952,953,-1905c148828,139065,147876,138113,147876,137160v,-1905,-953,-1905,-1905,-1905c145018,136207,142161,138113,144066,134302v,,,,-953,c143113,134302,142161,135255,142161,135255v-953,1905,,2858,1905,3810c145971,139065,146923,140017,146923,141922v953,,953,953,1905,xm146923,147638v-952,-953,-1905,-953,-2857,-953c143113,146685,143113,146685,143113,147638v953,952,953,1904,2858,1904c146923,149542,146923,148590,146923,147638xm143113,38100v,,,952,953,952c144066,38100,145018,37147,145971,36195v,-953,,-953,-953,-953c144066,36195,143113,37147,143113,38100xm144066,102870v-953,,,952,,1905c144066,106680,145018,107632,145971,107632v,953,952,953,952,c146923,106680,145971,105727,145971,103822v,-952,-953,-1905,-1905,-952xm148828,119063r,c148828,116205,146923,115252,146923,113347v,-952,-1905,-952,-2857,c144066,116205,146923,117157,147876,119063v-953,,,,952,xm151686,61913v-1905,-1906,-1905,-3811,,-5716c151686,55245,150733,54292,149781,54292v-1905,1905,-3810,1905,-5715,2858c144066,57150,143113,59055,144066,59055v2857,-953,4762,1905,7620,2858c150733,62865,151686,62865,151686,61913v,,,,,xm145018,68580v953,,953,-953,953,-953c145971,66675,145971,66675,145018,66675v,,-952,,,1905c144066,68580,145018,68580,145018,68580xm145018,82867v,-952,953,-952,953,-952l145018,82867v-952,,,,,xm149781,89535v,-953,-953,-953,-1905,-953c146923,88582,145971,89535,145018,90488v,,-952,952,,952c145018,91440,145971,92392,145971,92392r2857,-952c148828,90488,149781,90488,149781,89535xm146923,121920v,,-952,,-952,-953c145018,120967,145018,120967,145018,121920v,952,953,952,1905,l146923,121920xm147876,125730v,,,,,c147876,125730,147876,124777,147876,125730v,-953,-953,-953,,c146923,125730,146923,125730,147876,125730xm147876,100013v,,,,,c148828,99060,148828,99060,147876,99060r,953c146923,100013,146923,100013,147876,100013xm147876,32385v,,,,,l148828,32385v,-953,-952,-953,-952,c147876,31432,147876,31432,147876,32385xm148828,37147v,,-952,,,c147876,38100,148828,38100,148828,38100v,,,,,-953c149781,37147,148828,37147,148828,37147xm150733,159067v,,,-952,,c148828,159067,147876,159067,147876,160020v,,952,952,952,1905c150733,160972,150733,160020,150733,159067xm149781,103822v,,,,,c149781,102870,149781,102870,149781,103822v-953,-952,-953,-952,,c148828,103822,148828,103822,149781,103822xm148828,76200v,,,,,c149781,76200,149781,76200,148828,76200v953,-953,953,-953,,c149781,75247,148828,75247,148828,76200xm149781,65722r,c149781,64770,149781,64770,149781,65722v-953,-952,-953,,,xm152638,138113v,-1906,-952,-3811,-952,-5716c151686,131445,150733,131445,150733,131445v,,,,,952c151686,134302,151686,136207,151686,138113v,,952,952,952,952c152638,139065,152638,139065,152638,138113xm151686,41910v,,952,,,c152638,41910,152638,41910,151686,41910v952,-953,952,-953,,c151686,40957,151686,40957,151686,41910xm154543,110490v,,-952,-952,,c153591,110490,152638,110490,152638,110490v,,,952,,952c153591,111442,154543,111442,154543,110490xm154543,156210v,,,,,l154543,156210r,c153591,156210,154543,156210,154543,156210xm155496,123825v,,,,,c154543,122872,154543,123825,155496,123825v-953,,-953,,,l155496,123825xm157401,56197v,-952,,-952,,c157401,56197,156448,56197,157401,56197v-953,,,953,,c157401,56197,157401,56197,157401,56197xe" filled="f" stroked="f">
                  <v:stroke joinstyle="miter"/>
                  <v:path arrowok="t" o:connecttype="custom" o:connectlocs="175498,175260;171688,179070;168831,179070;103108,180022;98346,180022;95488,176213;98346,172402;106918,170497;113586,161925;114538,138113;114538,120967;113586,100965;113586,98107;113586,92392;113586,81915;113586,69532;113586,66675;112633,41910;105013,22860;87868,22860;64056,79057;64056,108585;63103,118110;63103,122872;64056,142875;64056,157163;74533,170497;77391,171450;80248,175260;77391,179070;65008,180022;45006,180975;26908,180975;9763,180975;5001,180975;1191,177165;3096,173355;8811,171450;16431,163830;17383,140970;17383,128588;17383,126682;17383,111442;16431,102870;16431,88582;17383,29527;6906,17145;2143,16192;2143,9525;9763,7620;44053,4763;56436,952;65008,6667;65008,26670;65008,30480;66913,32385;68818,31432;70723,27622;114538,0;133588,1905;139303,3810;159306,30480;162163,62865;162163,66675;162163,86677;162163,124777;162163,151447;163116,159067;168831,165735;174546,166688;175498,175260;22146,59055;22146,59055;21193,60007;22146,59055;22146,59055;23098,23813;25003,21907;24051,21907;23098,23813;23098,23813;23098,37147;23098,37147;23098,37147;23098,37147;23098,37147;23098,32385;24051,33338;28813,30480;26908,28575;23098,32385;25003,81915;25956,80010;27861,77152;28813,76200;27861,75247;24051,79057;25003,81915;25956,41910;25003,43815;25003,43815;25956,41910;25956,40005;25003,40005;25956,41910;27861,69532;30718,67627;27861,66675;25003,67627;27861,69532;25956,106680;26908,104775;25956,102870;25003,105727;25956,106680;25956,147638;25956,147638;25956,147638;25956,147638;25956,147638;26908,157163;25956,157163;26908,158115;27861,158115;26908,157163;28813,140017;26908,138113;25956,138113;28813,140017;28813,140017;53578,117157;53578,117157;50721,112395;46911,110490;40243,106680;38338,106680;35481,106680;33576,107632;30718,109538;26908,109538;25003,111442;26908,111442;29766,113347;31671,113347;31671,113347;36433,113347;39291,116205;40243,118110;43101,120015;44053,124777;50721,130492;51673,131445;52626,132397;52626,132397;50721,130492;48816,125730;49768,123825;47863,122872;46911,120967;45958,118110;46911,116205;44053,115252;40243,117157;40243,112395;43101,108585;46911,111442;50721,113347;53578,115252;53578,117157;25956,90488;25956,90488;28813,88582;27861,87630;25956,90488;26908,71438;26908,71438;26908,71438;26908,71438;26908,71438;25956,18097;26908,19050;27861,18097;25956,18097;25956,18097;27861,50482;27861,50482;27861,50482;27861,50482;27861,50482;37386,142875;35481,137160;33576,135255;33576,133350;34528,127635;27861,126682;27861,126682;25956,131445;31671,140017;34528,142875;37386,142875;31671,36195;30718,35242;27861,39052;28813,40005;31671,36195;29766,28575;26908,28575;29766,28575;27861,15240;27861,15240;29766,15240;27861,15240;27861,15240;28813,80963;27861,84772;30718,83820;30718,83820;36433,88582;37386,87630;36433,84772;34528,83820;29766,83820;28813,80963;28813,96202;28813,96202;28813,97155;28813,96202;28813,96202;28813,120015;28813,120015;28813,120015;28813,120015;28813,120015;27861,54292;27861,54292;28813,54292;27861,54292;27861,54292;28813,47625;28813,47625;28813,46672;28813,47625;28813,47625;33576,56197;29766,58102;28813,60007;30718,60960;33576,60007;34528,61913;34528,61913;31671,62865;31671,64770;38338,65722;39291,64770;42148,62865;48816,63817;50721,62865;47863,61913;44053,60960;45958,57150;43101,54292;44053,51435;42148,47625;34528,54292;32623,52388;31671,53340;33576,56197;28813,23813;31671,25717;32623,26670;33576,25717;28813,22860;28813,23813;28813,128588;28813,127635;30718,128588;33576,130492;30718,131445;28813,128588;29766,73342;31671,76200;32623,74295;30718,71438;29766,73342;32623,150495;29766,150495;29766,151447;33576,151447;32623,150495;54531,49530;55483,51435;59293,51435;58341,49530;54531,46672;58341,45720;58341,41910;56436,40005;55483,42863;53578,46672;52626,42863;50721,38100;51673,37147;54531,35242;52626,33338;51673,32385;53578,31432;53578,31432;52626,33338;45958,33338;44053,32385;46911,37147;39291,33338;38338,31432;40243,31432;44053,32385;47863,28575;50721,27622;51673,23813;48816,24765;46911,24765;45958,20955;45006,20002;42148,21907;44053,23813;45006,24765;41196,29527;40243,29527;40243,28575;38338,24765;37386,28575;33576,31432;31671,31432;35481,35242;39291,38100;38338,39052;33576,41910;34528,41910;36433,45720;33576,44767;32623,43815;31671,47625;32623,51435;33576,53340;36433,53340;40243,49530;41196,45720;41196,42863;44053,43815;47863,40957;47863,39052;52626,40957;48816,45720;48816,49530;50721,49530;52626,51435;49768,51435;45958,46672;45006,45720;44053,46672;43101,50482;46911,54292;54531,59055;54531,65722;55483,66675;56436,65722;57388,61913;54531,59055;55483,54292;54531,49530;31671,100013;30718,100965;32623,101917;33576,100013;31671,100013;31671,18097;31671,18097;32623,17145;31671,18097;31671,18097;34528,118110;31671,114300;34528,118110;32623,119063;33576,120015;34528,118110;39291,68580;41196,66675;40243,65722;39291,68580;39291,68580;34528,66675;32623,66675;34528,75247;37386,74295;41196,72390;43101,71438;41196,69532;38338,70485;36433,70485;39291,68580;44053,60960;41196,62865;40243,60960;33576,60960;33576,60960;38338,57150;40243,57150;44053,60960;34528,20002;34528,20002;37386,18097;38338,18097;39291,18097;38338,17145;36433,17145;34528,20002;35481,137160;34528,139065;34528,139065;35481,137160;40243,160972;37386,158115;35481,160972;35481,163830;35481,165735;36433,164782;39291,162877;40243,160972;36433,101917;36433,101917;36433,103822;36433,101917;36433,101917;37386,149542;37386,149542;37386,149542;37386,149542;37386,149542;38338,98107;42148,95250;38338,92392;35481,92392;35481,98107;38338,98107;40243,164782;40243,164782;38338,164782;40243,164782;40243,164782;45006,146685;46911,145732;45006,144780;41196,145732;38338,146685;39291,148590;40243,146685;40243,145732;45006,146685;39291,120967;39291,120967;39291,119063;39291,120967;42148,151447;40243,150495;38338,152400;40243,154305;42148,151447;40243,140970;44053,141922;46911,137160;45958,136207;41196,139065;40243,140970;40243,134302;40243,134302;40243,134302;40243,134302;40243,134302;48816,97155;51673,91440;51673,90488;50721,90488;46911,90488;44053,90488;42148,88582;42148,91440;43101,94297;45958,95250;45006,97155;45006,99060;48816,100013;48816,107632;46911,106680;46911,106680;48816,107632;51673,107632;51673,104775;52626,101917;48816,100965;48816,97155;43101,105727;45006,104775;44053,101917;43101,100965;43101,100965;44053,101917;43101,103822;43101,105727;47863,82867;45006,79057;43101,77152;43101,79057;43101,80963;45958,83820;47863,82867;43101,14288;43101,14288;48816,17145;50721,17145;52626,13335;51673,13335;45006,14288;43101,14288;43101,14288;47863,160020;44053,157163;43101,158115;45958,161925;47863,160020;45958,123825;45006,125730;45006,125730;45958,123825;47863,154305;46911,155257;45006,155257;45006,155257;46911,154305;47863,154305;47863,154305;49768,149542;47863,149542;45958,150495;46911,151447;49768,149542;51673,74295;48816,73342;45958,74295;47863,78105;48816,76200;50721,76200;53578,77152;51673,74295;47863,27622;45958,28575;46911,29527;47863,27622;47863,27622;49768,165735;49768,165735;47863,165735;48816,166688;49768,165735;49768,82867;47863,82867;48816,84772;49768,82867;51673,53340;51673,53340;48816,52388;49768,51435;51673,53340;48816,119063;48816,119063;48816,119063;48816,119063;48816,119063;49768,67627;49768,67627;49768,67627;49768,67627;49768,67627;50721,168592;49768,167640;49768,168592;50721,168592;50721,168592;52626,129540;52626,129540;51673,125730;50721,126682;52626,129540;53578,117157;52626,118110;51673,120015;53578,120967;54531,119063;53578,117157;54531,99060;54531,97155;53578,95250;51673,96202;54531,99060;53578,155257;53578,155257;53578,155257;53578,155257;53578,155257;54531,81915;54531,81915;54531,81915;54531,81915;54531,81915;54531,86677;54531,86677;54531,85725;54531,86677;54531,86677;55483,103822;54531,102870;53578,103822;53578,104775;55483,103822;59293,160020;59293,160020;59293,160020;59293,160020;59293,160020;59293,66675;59293,66675;59293,66675;59293,66675;59293,66675;61198,60007;61198,60007;61198,60007;61198,60007;61198,60007;62151,38100;62151,38100;60246,38100;62151,38100;62151,38100;65961,42863;65961,42863;65008,42863;65008,43815;65961,42863;118348,20002;118348,20002;118348,20002;118348,20002;118348,20002;120253,119063;120253,119063;120253,119063;120253,119063;120253,119063;120253,66675;120253,66675;120253,66675;120253,66675;120253,66675;121206,92392;123111,91440;123111,91440;128826,97155;131683,95250;130731,93345;127873,90488;126921,90488;125968,86677;124063,90488;122158,92392;121206,92392;121206,139065;121206,139065;121206,139065;121206,139065;121206,139065;121206,46672;124063,47625;122158,51435;123111,53340;124063,52388;127873,49530;133588,50482;134541,49530;135493,48577;135493,50482;136446,55245;139303,56197;141208,51435;139303,51435;137398,52388;136446,53340;136446,51435;137398,50482;135493,44767;134541,42863;136446,41910;138351,42863;144066,42863;142161,47625;146923,48577;147876,49530;150733,50482;150733,49530;147876,47625;146923,47625;143113,41910;133588,38100;130731,37147;129778,36195;129778,37147;131683,38100;131683,43815;128826,46672;125968,45720;122158,45720;121206,46672;121206,46672;123111,30480;125968,34290;127873,34290;126921,32385;126921,29527;125968,29527;126921,31432;126921,32385;123111,30480;122158,28575;122158,28575;123111,30480;127873,65722;133588,70485;131683,71438;131683,71438;132636,69532;130731,64770;132636,59055;131683,56197;128826,54292;129778,58102;129778,60007;131683,63817;129778,60007;124063,58102;124063,58102;124063,61913;127873,65722;133588,155257;132636,154305;126921,150495;124063,148590;122158,149542;123111,150495;126921,150495;133588,155257;133588,155257;123111,104775;123111,104775;123111,102870;123111,104775;123111,104775;124063,66675;122158,68580;123111,69532;124063,67627;124063,66675;125968,89535;123111,91440;125968,89535;126921,116205;125016,115252;123111,118110;124063,119063;126921,116205;125968,58102;125968,58102;124063,59055;125968,58102;125016,144780;125016,144780;126921,144780;125016,144780;125016,144780;125968,75247;127873,76200;129778,75247;128826,74295;125968,75247;126921,41910;125968,42863;125968,43815;126921,41910;126921,41910;126921,41910;130731,158115;130731,157163;128826,158115;126921,159067;125968,162877;126921,163830;129778,161925;130731,158115;126921,132397;126921,132397;125968,129540;125016,130492;126921,132397;126921,53340;126921,53340;126921,53340;126921,53340;126921,53340;125968,120967;126921,121920;137398,118110;139303,117157;140256,118110;142161,119063;143113,118110;141208,117157;139303,117157;137398,111442;130731,117157;129778,118110;126921,119063;125968,120967;127873,39052;127873,39052;126921,40957;127873,41910;128826,40957;127873,39052;126921,82867;128826,85725;131683,84772;129778,80963;126921,82867;127873,102870;130731,105727;129778,102870;129778,100965;127873,97155;127873,102870;134541,110490;135493,112395;137398,111442;137398,111442;134541,110490;136446,106680;135493,104775;134541,104775;128826,107632;126921,108585;127873,109538;134541,110490;127873,49530;130731,47625;127873,49530;127873,140970;127873,140970;127873,139065;127873,140970;127873,135255;127873,135255;127873,138113;127873,135255;129778,165735;129778,165735;128826,165735;129778,165735;129778,165735;131683,124777;131683,124777;131683,125730;131683,126682;132636,125730;132636,123825;133588,121920;132636,121920;132636,123825;131683,123825;128826,122872;128826,123825;131683,124777;130731,27622;132636,26670;131683,25717;129778,26670;130731,27622;137398,148590;138351,147638;139303,148590;140256,147638;138351,147638;135493,144780;132636,141922;129778,144780;128826,147638;130731,148590;135493,149542;137398,148590;131683,111442;130731,112395;131683,113347;132636,112395;131683,111442;129778,90488;131683,89535;136446,91440;133588,93345;132636,96202;135493,94297;137398,91440;141208,90488;143113,88582;139303,87630;135493,87630;132636,88582;129778,90488;129778,90488;132636,32385;131683,31432;131683,33338;132636,32385;132636,32385;131683,16192;131683,16192;132636,16192;131683,16192;131683,16192;138351,131445;136446,129540;131683,132397;134541,135255;138351,131445;132636,21907;132636,21907;133588,23813;134541,22860;132636,21907;136446,157163;136446,157163;132636,160020;132636,160020;136446,157163;134541,31432;133588,33338;137398,35242;139303,35242;138351,34290;138351,27622;138351,26670;134541,31432;135493,138113;135493,138113;135493,140017;135493,138113;135493,138113;134541,80010;140256,85725;142161,83820;138351,78105;135493,78105;134541,80010;136446,73342;134541,74295;136446,73342;140256,72390;140256,70485;138351,69532;137398,71438;136446,73342;135493,102870;135493,102870;135493,100965;135493,102870;135493,102870;139303,123825;138351,122872;136446,123825;137398,124777;139303,123825;142161,155257;139303,156210;138351,152400;139303,151447;140256,150495;140256,150495;139303,151447;138351,152400;136446,156210;139303,156210;141208,157163;142161,155257;138351,98107;138351,98107;138351,98107;138351,98107;138351,98107;137398,62865;137398,62865;137398,62865;137398,62865;137398,62865;138351,169545;138351,169545;138351,171450;139303,170497;138351,169545;138351,127635;138351,127635;138351,127635;138351,127635;138351,127635;142161,144780;143113,143827;144066,141922;141208,141922;139303,139065;138351,138113;137398,139065;136446,141922;140256,142875;139303,143827;138351,145732;142161,144780;138351,103822;139303,101917;138351,101917;138351,103822;138351,105727;139303,105727;138351,103822;139303,26670;139303,26670;139303,25717;139303,26670;139303,134302;140256,135255;141208,134302;140256,133350;139303,134302;151686,82867;150733,80010;147876,80963;143113,77152;143113,76200;141208,74295;140256,75247;142161,77152;143113,77152;145971,80963;147876,80963;151686,82867;144066,98107;142161,97155;141208,98107;144066,98107;144066,98107;145018,110490;145018,108585;142161,107632;141208,108585;143113,112395;145018,110490;142161,65722;142161,65722;142161,63817;142161,65722;142161,65722;142161,32385;142161,32385;143113,32385;143113,31432;142161,32385;144066,131445;144066,131445;143113,129540;142161,129540;144066,131445;143113,153352;143113,153352;142161,155257;143113,153352;142161,28575;142161,28575;142161,28575;142161,28575;142161,28575;148828,141922;149781,140017;147876,137160;145971,135255;144066,134302;143113,134302;142161,135255;144066,139065;146923,141922;148828,141922;146923,147638;144066,146685;143113,147638;145971,149542;146923,147638;143113,38100;144066,39052;145971,36195;145018,35242;143113,38100;144066,102870;144066,104775;145971,107632;146923,107632;145971,103822;144066,102870;148828,119063;148828,119063;146923,113347;144066,113347;147876,119063;148828,119063;151686,61913;151686,56197;149781,54292;144066,57150;144066,59055;151686,61913;151686,61913;151686,61913;145018,68580;145971,67627;145018,66675;145018,68580;145018,68580;145018,82867;145971,81915;145018,82867;145018,82867;149781,89535;147876,88582;145018,90488;145018,91440;145971,92392;148828,91440;149781,89535;146923,121920;145971,120967;145018,121920;146923,121920;146923,121920;147876,125730;147876,125730;147876,125730;147876,125730;147876,125730;147876,100013;147876,100013;147876,99060;147876,100013;147876,100013;147876,32385;147876,32385;148828,32385;147876,32385;147876,32385;148828,37147;148828,37147;148828,38100;148828,37147;148828,37147;150733,159067;150733,159067;147876,160020;148828,161925;150733,159067;149781,103822;149781,103822;149781,103822;149781,103822;149781,103822;148828,76200;148828,76200;148828,76200;148828,76200;148828,76200;149781,65722;149781,65722;149781,65722;149781,65722;152638,138113;151686,132397;150733,131445;150733,132397;151686,138113;152638,139065;152638,138113;151686,41910;151686,41910;151686,41910;151686,41910;151686,41910;154543,110490;154543,110490;152638,110490;152638,111442;154543,110490;154543,156210;154543,156210;154543,156210;154543,156210;154543,156210;155496,123825;155496,123825;155496,123825;155496,123825;155496,123825;157401,56197;157401,56197;157401,56197;157401,56197;157401,56197"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682454471" o:spid="_x0000_s1039" style="position:absolute;left:3526;top:3790;width:1696;height:2657;visibility:visible;mso-wrap-style:square;v-text-anchor:middle" coordsize="169545,26574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" path="m169545,255270v,1905,-952,3810,-2857,4762c164783,260985,163830,260985,161925,260985r-42862,c116205,260985,113348,260032,110490,260032v-2857,-952,-4762,-2857,-4762,-5715l105728,238125v,-953,,-2858,-1905,-2858c102870,235267,101918,236220,100965,237172v-2857,6668,-7620,12383,-12382,18098c82868,261938,76200,265747,67628,265747v-12383,,-22860,-1905,-33338,-9525c20955,245745,10478,233363,5715,216217,2858,204788,953,193357,,180975v,-7620,,-16193,,-23812c953,146685,3810,137160,7620,127635v953,-953,1905,-2858,1905,-3810c12383,113347,20003,105727,26670,98107v953,-952,1905,-1905,2858,-2857c42863,85725,57150,80963,74295,84772v6668,1905,12383,4763,16193,9525c92393,96202,94298,98107,96203,100013v952,952,1905,952,2857,952c100013,100965,100013,100013,100013,99060v-953,-11430,952,-21908,,-33338c100013,60007,100013,54292,100013,49530v-953,-6667,,-13335,-953,-20003c98108,25717,96203,23813,93345,21907,88583,20002,83820,18097,79058,17145v-3810,,-5715,-1905,-4763,-5715c74295,8572,75248,7620,78105,7620v3810,,8573,,12383,c106680,7620,121920,6667,137160,952,138113,,140018,,140970,v4763,,5715,,6668,5715c147638,12382,147638,18097,147638,23813v-953,7619,952,15239,,21907c146685,49530,146685,53340,147638,57150v952,18097,,36195,-953,54292c146685,113347,146685,115252,146685,117157v,13335,953,26670,,40006c145733,164782,146685,171450,146685,179070r,57150c146685,247650,152400,253365,162878,254317v4762,-1904,6667,-952,6667,953xm13335,205740v,,-952,-952,,c12383,204788,11430,205740,11430,205740v,,,952,,952c12383,206692,12383,206692,13335,205740xm11430,182880v,,,952,,c12383,183832,12383,183832,11430,182880r,c11430,182880,11430,182880,11430,182880xm17145,198120v,,-952,-953,,c15240,197167,15240,198120,15240,199072v,,,953,953,953c16193,199072,16193,199072,17145,198120xm15240,175260v,953,,953,,c16193,176213,16193,175260,16193,175260v,,,,-953,c15240,175260,15240,175260,15240,175260xm15240,145732r,c16193,145732,16193,145732,15240,145732v953,-952,,-952,,c15240,144780,15240,144780,15240,145732xm16193,165735v,953,952,953,1905,953c19050,166688,19050,165735,19050,164782v,-952,,-952,-952,-1905c20003,162877,22860,163830,22860,166688v,,953,,953,c23813,166688,24765,166688,24765,165735v,-953,,-2858,-1905,-2858c21908,162877,20955,160972,20955,160020v-952,-1905,-952,-1905,-1905,c19050,160020,19050,160020,19050,160020v-1905,952,-1905,952,-952,2857c17145,162877,17145,163830,16193,163830v,,-953,952,,1905xm17145,187642v1905,-952,3810,953,5715,c23813,187642,24765,188595,25718,186690v,-952,,-952,-953,-952c23813,185738,23813,186690,23813,187642r,c22860,185738,20955,185738,20003,184785v-953,-1905,1905,-1905,1905,-3810l21908,180022v-953,,-953,,-953,c20003,181927,17145,183832,18098,186690v-953,,-1905,952,-953,952xm19050,191452v,,-952,,,c18098,190500,18098,190500,18098,190500v,,,952,952,952c18098,192405,19050,192405,19050,191452xm18098,136207r,c19050,137160,20003,137160,20003,137160v-953,-953,-953,-1905,-1905,-953c18098,135255,18098,135255,18098,136207xm19050,144780v,,,952,,1905c20003,146685,20003,145732,20955,145732r,c20003,144780,20003,143827,19050,144780xm24765,215265v,-952,953,-2858,,-3810c23813,209550,22860,211455,21908,211455v-1905,952,-1905,952,-953,2858c21908,215265,21908,216217,21908,216217r-1905,c20003,216217,19050,216217,19050,217170v,,953,,953,c20955,217170,21908,217170,21908,216217v952,,2857,,2857,-952xm19050,173355v,-953,,,,c19050,175260,19050,175260,20003,175260v,,,,952,-953c20955,174307,20003,173355,19050,173355xm21908,149542r-953,c20955,149542,20003,149542,20003,149542v,,,953,,953c20955,150495,20955,150495,21908,151447v952,953,1905,2858,2857,1905c25718,151447,22860,150495,21908,149542xm20955,203835v,953,,1905,953,1905c22860,205740,22860,205740,23813,204788v952,-953,1905,-2858,952,-4763l21908,197167r,-952c22860,195263,22860,194310,21908,194310v-953,,-1905,,-1905,1905c20003,197167,20955,197167,21908,198120v-953,952,,3810,-953,5715xm21908,144780r,c22860,145732,23813,144780,23813,143827v,,,-952,-953,-952c21908,142875,21908,143827,21908,144780xm23813,158115v-953,,-953,,,c22860,159067,23813,160020,23813,160020v,,952,,952,c24765,158115,24765,158115,23813,158115xm24765,171450v,,,,,c23813,172402,24765,172402,24765,171450v,952,,952,,c25718,171450,24765,171450,24765,171450xm25718,220980v,-953,,-1905,-953,-1905c24765,219075,23813,219075,23813,219075v952,1905,952,1905,1905,1905xm25718,194310v952,-953,952,-953,,c25718,193357,25718,192405,24765,192405v,,,,953,1905l25718,194310xm37148,224790v-1905,3810,952,5715,3810,7620c40958,230505,40958,229552,40958,227647r952,c42863,227647,43815,227647,43815,226695v,-953,-952,-1905,-1905,-953c40958,225742,40958,226695,40958,227647v-1905,953,-2858,-952,-3810,-2857c36195,223838,35243,222885,33338,222885v-1905,,-1905,-953,-1905,-3810c31433,216217,31433,214313,33338,211455v952,-953,,-3810,,-5715c31433,201930,33338,200025,35243,198120v952,-953,2857,-1905,3810,-2857c39053,196215,38100,198120,39053,198120v952,,1905,-1905,2857,-2857c41910,195263,41910,194310,40958,194310v-1905,,-1905,953,-1905,1905c38100,195263,38100,194310,37148,194310v-953,-953,-1905,-1905,-953,-2858c38100,188595,36195,185738,34290,183832v,-952,-952,-1905,-1905,-952c31433,183832,32385,184785,32385,184785v1905,3810,1905,3810,-1905,4762c29528,189547,27623,188595,27623,191452v,1905,,2858,1905,3811c31433,196215,32385,197167,31433,199072v-953,-952,-953,-952,-1905,-952c29528,198120,28575,199072,29528,199072v,953,952,953,1905,953c30480,200977,29528,201930,27623,200977v,953,-1905,1905,,2858c29528,204788,28575,205740,27623,205740v-953,,-2858,,-2858,952c24765,208597,25718,209550,26670,210502v953,953,2858,953,1905,1905c27623,215265,26670,217170,27623,220027v,953,-953,1905,-2858,1905l24765,221932v953,1906,4763,953,4763,3810c29528,226695,30480,225742,31433,225742v2857,-952,4762,-952,5715,-952xm26670,199072v,953,953,953,1905,953c27623,199072,27623,199072,26670,199072v953,-952,,-1905,-952,-1905c24765,198120,25718,198120,26670,199072xm27623,226695v,,,-953,,c25718,225742,25718,226695,25718,227647v,953,,953,,953c26670,227647,27623,226695,27623,226695xm27623,148590v952,,952,,1905,c29528,147638,28575,147638,28575,147638v-952,,-1905,-953,-1905,c25718,147638,26670,148590,27623,148590xm26670,139065v,952,953,952,1905,c27623,139065,27623,138113,26670,139065v,,-952,,,xm26670,116205v,952,,1905,953,1905c28575,118110,28575,117157,28575,117157v953,-952,,-952,-1905,-952c27623,115252,26670,116205,26670,116205xm29528,187642v952,,952,,952,-952c29528,185738,29528,183832,27623,183832v-953,,-953,1906,-953,1906c27623,186690,28575,187642,29528,187642xm27623,179070v,,,952,,c29528,179070,29528,178117,29528,178117v-953,,-1905,,-1905,953xm30480,164782v-952,,-1905,-952,-1905,c28575,164782,28575,165735,29528,165735v,953,,,952,-953c31433,164782,31433,164782,32385,164782v953,,1905,953,1905,c34290,163830,33338,163830,33338,163830v-1905,,-2858,-953,-1905,-2858c31433,160020,30480,160020,29528,160972v-2858,953,,1905,952,3810xm32385,178117v1905,1905,3810,,4763,-952c37148,177165,38100,178117,38100,178117v,,953,,,-952c37148,177165,37148,177165,36195,176213v-952,-953,-1905,952,-3810,1904c31433,178117,31433,177165,31433,175260v952,-953,,-1905,-1905,-1905c28575,173355,27623,174307,27623,175260v,953,952,1905,952,2857l28575,178117v1905,953,2858,1905,3810,xm28575,139065v953,952,1905,3810,3810,2857c34290,140970,34290,140017,34290,138113v-1905,1904,-4762,,-5715,952xm30480,132397v,,,,,c31433,132397,31433,132397,30480,132397v953,-952,,-952,,c30480,131445,30480,132397,30480,132397xm31433,192405v,,,,,l31433,192405v,952,-953,952,,c30480,192405,30480,192405,31433,192405xm40005,152400v-952,-1905,-1905,-2858,-3810,-4762c35243,147638,35243,146685,34290,145732v-952,,-1905,-952,-2857,c30480,146685,31433,147638,32385,148590v,1905,,3810,-952,5715c31433,155257,31433,155257,31433,155257v,,952,,952,-952c34290,152400,32385,150495,31433,148590v952,-1905,1905,,2857,952c37148,151447,38100,153352,40005,152400xm40005,168592r-1905,953c37148,169545,37148,170497,36195,169545v-952,-953,,-1905,,-1905c36195,166688,37148,166688,38100,166688v953,-953,2858,,2858,-1906c40958,163830,39053,164782,38100,164782v,,-952,,-952,c34290,165735,32385,167640,32385,169545v,2857,2858,1905,4763,2857c37148,172402,37148,172402,38100,172402v1905,,1905,-1905,2858,-2857c40958,168592,42863,168592,41910,167640v,952,-952,952,-1905,952xm33338,128588v,952,952,1904,1905,1904c35243,130492,36195,130492,36195,129540v-952,-952,-952,-952,-2857,-952c33338,127635,33338,128588,33338,128588xm36195,136207v-1905,-952,-1905,,-1905,1906c35243,138113,36195,138113,36195,136207v953,953,,,,xm40005,155257v,,-952,,,c38100,156210,36195,158115,35243,159067v-953,953,-953,953,,1905c36195,160972,38100,161925,38100,160972v,-1905,953,-3809,1905,-5715c40005,155257,40005,155257,40005,155257xm40958,240030v,-953,-953,-1905,-1905,-1905c38100,238125,38100,238125,37148,238125v-953,,-1905,,-1905,952c35243,240030,36195,240030,37148,240030v952,,952,,1905,c39053,240030,40005,240030,40958,240030xm36195,233363v,,,-953,,c35243,232410,35243,232410,35243,233363v,,952,952,952,c37148,234315,37148,233363,36195,233363xm40958,203835v-953,,-1905,-953,-2858,-953l37148,201930v-953,,-953,,-953,c36195,202882,36195,202882,37148,202882r952,c38100,203835,39053,205740,37148,206692v-1905,1905,-953,3810,952,5715l40005,215265v953,952,1905,1905,2858,952c43815,215265,42863,214313,41910,213360v-952,-953,-1905,-953,-1905,-1905c40005,208597,41910,211455,42863,210502v,-952,952,-952,,-1905c42863,207645,41910,206692,42863,205740v3810,-2858,-953,-1905,-1905,-1905xm36195,217170v,,-952,,,c35243,220027,37148,219075,38100,220027v,,953,,953,c39053,217170,38100,217170,36195,217170xm36195,142875v-952,,,1905,953,3810c38100,147638,39053,148590,40958,149542v,,952,,952,-952c41910,148590,41910,147638,40958,147638v-953,-953,-1905,-1906,-2858,-1906c37148,143827,38100,141922,36195,142875xm38100,121920v,,,952,,c40005,122872,40005,122872,40005,121920v-952,,-952,,-1905,c38100,121920,38100,121920,38100,121920xm38100,184785v,953,,1905,953,1905c39053,186690,40005,185738,40005,185738v,-953,,-1906,-952,-1906c39053,182880,38100,183832,38100,184785xm40958,133350v-953,,-953,,-1905,952c39053,135255,39053,135255,40005,135255v953,,953,-953,953,-1905c40958,133350,40958,133350,40958,133350xm40958,221932v-953,,-953,,,c40005,222885,40005,223838,40005,223838v,,953,-953,953,-1906c40958,221932,40958,221932,40958,221932xm40005,112395v,,,952,,c40958,112395,40958,112395,40005,112395v953,-953,953,-953,,c40005,111442,40005,111442,40005,112395xm46673,232410v,-953,-2858,,-3810,l41910,232410v,,,,,953c41910,234315,40958,235267,41910,236220v1905,952,953,-953,1905,-1905c43815,234315,44768,234315,44768,233363v,,1905,,1905,-953xm41910,160972r,c40958,160972,40958,160972,41910,160972v-952,953,-952,953,,c41910,161925,41910,161925,41910,160972xm42863,119063v,952,,952,,c43815,120015,44768,119063,44768,119063v-953,,-953,,-1905,c42863,118110,41910,119063,42863,119063xm42863,155257v,,,,,c43815,155257,43815,155257,42863,155257v952,,,,,c42863,154305,42863,155257,42863,155257xm44768,220980v,952,,952,,c45720,221932,46673,221932,46673,220980v,,,-953,,-953c45720,220027,44768,220980,44768,220980xm102870,160972v,-8572,-1905,-16192,-1905,-23812c100965,123825,95250,112395,86678,101917v-1905,-1904,-4763,-3810,-8573,-4762c76200,96202,74295,96202,72390,97155v-3810,2858,-8572,5715,-10477,9525c58103,112395,56198,119063,55245,125730v-952,8572,-1905,17145,-2857,26670c51435,160020,51435,167640,51435,176213v,12382,953,23812,2858,36194c55245,221932,58103,230505,61913,239077v1905,4763,5715,8573,10477,9525c76200,249555,79058,249555,81915,246697v3810,-3809,7620,-8572,9525,-13334c97155,220027,100013,205740,102870,192405v1905,-10478,,-20955,,-31433xm141923,173355v-953,-1905,-1905,-953,-2858,-953c138113,172402,137160,174307,136208,172402v-953,-1905,-953,-1905,-1905,l133350,175260r-4762,c127635,173355,126683,173355,125730,174307v,-952,,-1905,,-2857c127635,171450,129540,172402,130493,171450v952,-2858,3810,-3810,5715,-6668c137160,163830,137160,161925,136208,161925v-953,-953,-953,952,-1905,1905c134303,163830,133350,164782,132398,164782v,-1905,952,-2857,1905,-4762c132398,160972,130493,160972,129540,162877v-952,1905,-1905,1905,-3810,1905c125730,166688,126683,169545,123825,169545v,-1905,953,-2857,1905,-4763c125730,163830,123825,160972,125730,160972v1905,-952,2858,-2857,5715,-2857c132398,158115,133350,158115,135255,159067r-1905,-2857c133350,156210,133350,154305,133350,155257v953,953,2858,,3810,1906c137160,158115,137160,160020,139065,159067v1905,-952,1905,-1904,1905,-2857c140018,153352,140970,150495,138113,147638v-1905,-2858,-4763,-4763,-3810,-8573c132398,138113,130493,138113,128588,138113v,,-953,-953,-953,-953c127635,136207,128588,136207,128588,136207v1905,-952,4762,,4762,-2857c134303,133350,135255,134302,136208,133350v952,,1905,-953,952,-1905c136208,130492,136208,128588,134303,128588v-1905,952,-953,1904,-953,3809l133350,133350v-952,-1905,-2857,-2858,-3810,-953c128588,134302,126683,134302,125730,135255v-1905,952,-3810,1905,-4762,2858c120968,139065,119063,140017,120015,140970v953,952,1905,-953,2858,-953c123825,139065,124778,138113,124778,140017v,2858,1905,4763,1905,7621l124778,147638v,-953,-953,-1906,-1905,-1906c121920,144780,120968,143827,120015,144780v-952,952,-1905,1905,-952,2858c120015,149542,120968,147638,121920,147638v953,,1905,952,2858,c123825,149542,123825,152400,120968,151447r-953,953c119063,154305,120968,157163,119063,158115v,,952,952,1905,952c121920,159067,122873,159067,123825,158115v953,-952,1905,-952,1905,c126683,159067,125730,160020,124778,160020v-953,952,-1905,952,-3810,952c120015,160972,119063,160972,118110,161925v,1905,-952,1905,-1905,952c116205,161925,115253,161925,114300,161925v-952,952,,1905,,1905c115253,165735,118110,166688,118110,168592v,,953,953,953,c119063,168592,119063,167640,119063,167640v,-952,-953,-1905,,-3810c120015,162877,120015,161925,121920,162877v953,953,,1905,,1905c121920,166688,120968,169545,123825,170497r2858,1905c124778,172402,122873,171450,120015,171450v-952,,-2857,,-2857,952c117158,174307,116205,176213,115253,178117v,953,,2858,952,3810c118110,182880,119063,185738,120968,186690v952,952,,1905,,1905c120015,189547,120015,188595,120015,188595v-952,,-1905,-953,-1905,c120015,192405,120015,195263,116205,197167v,,,953,,953c116205,199072,117158,200977,115253,200977v-953,,-953,953,-953,1905c115253,204788,115253,205740,112395,204788v-1905,,-1905,952,-952,1904c112395,207645,112395,208597,113348,208597v952,,1905,-952,1905,953c115253,210502,114300,210502,114300,211455v-952,952,-2857,,-3810,952c110490,213360,112395,213360,113348,214313v,952,952,952,1905,952c117158,216217,118110,217170,117158,220027v-953,1905,-2858,,-3810,953c113348,220980,113348,220027,113348,220027v,-952,-953,-952,-953,-952c112395,219075,111443,219075,111443,220027v,953,952,953,952,953c112395,220980,113348,220980,113348,220980v,1905,952,2858,1905,3810c116205,225742,116205,225742,115253,226695v-953,952,-2858,1905,-1905,2857c115253,230505,116205,228600,117158,227647v952,-952,1905,-1905,1905,-2857c120015,223838,120968,222885,122873,223838v1905,952,5715,952,6667,c130493,221932,130493,221932,132398,222885v952,,952,953,1905,c135255,221932,135255,221932,134303,220980v,,,-953,,-1905c134303,218122,136208,217170,134303,216217v-953,-952,-2858,,-3810,953c129540,217170,129540,218122,128588,219075v-953,952,-953,952,-1905,-953c125730,217170,124778,216217,127635,215265v2858,-952,4763,-1905,7620,-2858c136208,212407,137160,212407,138113,212407v952,,952,1906,1905,c140018,211455,140970,209550,139065,208597r-1905,c134303,208597,133350,207645,134303,204788v952,-2858,-953,-4763,-3810,-4763c128588,199072,127635,199072,129540,197167v1905,-952,-952,-1904,-1905,-1904c128588,192405,128588,189547,132398,188595v,952,,1905,,1905c133350,191452,135255,192405,132398,194310v-953,953,,3810,1905,4762c136208,200025,138113,198120,140018,198120v1905,-953,,-1905,,-2857c140018,194310,140970,191452,138113,193357v-953,953,-953,,-953,-952c138113,191452,137160,189547,136208,188595v,,952,,952,c138113,188595,140018,188595,140970,186690v,-952,,-952,-952,-952c138113,185738,137160,186690,136208,187642v,,,953,,953l133350,188595v,-1905,,-2857,,-4763c134303,183832,135255,183832,135255,182880v953,-2858,3810,-5715,953,-9525c138113,174307,140970,173355,142875,175260v,953,953,,953,c141923,175260,141923,174307,141923,173355xm109538,136207v,953,,1906,1905,2858c111443,139065,112395,139065,112395,138113v-952,-953,-952,-1906,-2857,-1906c110490,136207,109538,136207,109538,136207xm110490,111442v,953,953,,953,c113348,111442,115253,110490,117158,112395r,c118110,112395,120015,111442,119063,110490v-953,-1905,952,-3810,1905,-4763c121920,104775,121920,103822,121920,102870v-952,-953,-1905,,-2857,c117158,104775,116205,104775,114300,102870v-952,-953,-1905,-1905,-1905,-953c111443,102870,112395,103822,113348,104775v952,952,1905,,2857,c117158,104775,117158,105727,117158,106680v,952,-953,1905,-1905,952c114300,107632,113348,110490,110490,111442v953,-952,,-952,,xm115253,134302v-953,-952,-953,-2857,-2858,-2857c111443,131445,111443,131445,111443,132397v,953,1905,1905,3810,1905c114300,135255,115253,135255,115253,134302xm114300,149542v-952,,-952,1905,-1905,1905c112395,151447,112395,152400,113348,152400v952,,1905,,952,-2858c115253,150495,114300,149542,114300,149542xm121920,123825v-952,-953,-1905,,-2857,-953c118110,122872,116205,121920,117158,120015v,-952,,-1905,-953,-1905c115253,118110,114300,118110,113348,119063v-953,1904,-953,2857,,4762c113348,124777,113348,125730,113348,126682v-953,953,-953,953,-953,1906c112395,129540,113348,128588,114300,128588v1905,,2858,-953,3810,-1906c120015,125730,120968,124777,121920,123825xm115253,115252v1905,,1905,-952,2857,-2857c116205,112395,115253,112395,115253,115252v,-952,,,,xm115253,69532v,953,952,953,952,c117158,69532,117158,69532,117158,68580v,,-953,-953,-953,-953c116205,68580,115253,68580,115253,69532xm118110,233363v,-953,-952,-1906,-1905,-953c116205,232410,115253,232410,116205,233363v,,953,952,1905,c118110,234315,118110,234315,118110,233363xm118110,131445v,,-952,,,c117158,131445,116205,131445,117158,131445v-953,952,,952,952,c118110,132397,118110,132397,118110,131445xm119063,176213v,952,,1904,-953,1904c117158,178117,117158,177165,117158,176213v,-953,,-1906,952,-1906c119063,175260,119063,175260,119063,176213xm117158,54292r,c118110,54292,119063,53340,119063,52388v,,,-953,-953,-953c118110,52388,117158,53340,117158,54292xm120015,199072v1905,,,1905,,1905c120015,202882,120968,204788,120968,206692v,953,,1905,-953,1905c119063,209550,119063,207645,118110,207645v-3810,-1905,-952,-4763,-952,-6668c117158,200977,119063,199072,120015,199072xm120015,81915v,952,,1905,-952,1905c118110,84772,118110,84772,117158,85725v-953,952,-953,1905,,1905c118110,87630,118110,86677,118110,86677v,-952,,-1905,,-1905c120015,84772,122873,85725,122873,83820v1905,-1905,-953,-953,-2858,-1905c120015,81915,120968,80963,120968,80963v,-953,1905,-953,1905,-1906c121920,78105,120968,78105,120015,78105v953,-953,953,-2858,1905,-4763c121920,71438,122873,70485,124778,70485v3810,,1905,-2858,952,-3810c124778,64770,121920,63817,120015,62865v-1905,,-1905,952,-1905,2857c118110,66675,119063,66675,120015,67627v1905,953,1905,2858,953,4763c119063,74295,120015,77152,118110,79057v,953,953,953,1905,953c118110,80010,118110,80963,120015,81915xm119063,32385v,953,,953,,c119063,33338,120015,33338,119063,32385v952,953,952,,,c119063,32385,119063,32385,119063,32385xm128588,233363v-2858,-953,-3810,-2858,-3810,-4763c124778,226695,122873,226695,120968,226695v-1905,,-1905,1905,-1905,2857c120015,231457,120015,233363,121920,234315v1905,1905,3810,,5715,952c127635,235267,128588,236220,129540,235267v,-952,-952,-1904,-952,-1904xm120015,57150v-952,,-1905,,-952,952c119063,59055,120015,59055,120968,59055v952,,1905,,1905,-953c121920,57150,120968,57150,120015,57150xm120968,127635v-953,953,-953,953,,c120015,129540,120968,129540,120968,129540v,,952,,,-1905c121920,127635,120968,127635,120968,127635xm120968,237172r,c120015,237172,120015,237172,120968,237172v-953,,-953,,,c120968,237172,120968,237172,120968,237172xm122873,194310r1905,953c123825,196215,122873,197167,121920,196215v-952,,-1905,-952,-1905,-1905c120968,193357,121920,194310,122873,194310xm126683,120967v,,952,,,c129540,121920,130493,120967,130493,119063v,-1906,-953,-2858,-1905,-1906c127635,117157,127635,116205,126683,116205v-1905,-1905,-3810,,-5715,952c119063,119063,120015,120015,121920,120967v953,953,953,953,,1905c125730,124777,125730,122872,126683,120967xm122873,243840v,,,,,c121920,242888,121920,243840,121920,243840v,,,952,953,c122873,244792,122873,244792,122873,243840xm125730,175260r2858,-953c128588,176213,127635,178117,125730,179070r,-3810c123825,176213,124778,178117,124778,179070v-953,,-2858,-953,-2858,-1905c121920,175260,123825,174307,125730,173355v,952,,952,,1905xm123825,191452v-952,,-952,,,c122873,191452,121920,191452,123825,191452v-952,,-952,-952,,c123825,190500,123825,191452,123825,191452xm121920,211455v,-953,953,-1905,1905,-2858c124778,208597,125730,209550,125730,210502v,953,-952,1905,-1905,1905c122873,212407,121920,211455,121920,211455xm122873,203835v,-953,952,-1905,1905,-1905c126683,201930,127635,203835,128588,204788v,952,,952,-953,952c125730,205740,122873,204788,122873,203835xm126683,120015r,l126683,120015v-1905,,-2858,,-2858,-952c123825,119063,123825,118110,124778,118110v,,1905,,1905,1905xm124778,126682v,,,,,l123825,127635v953,953,1905,,953,-953c125730,127635,124778,126682,124778,126682xm126683,238125v,-953,-953,-953,,c124778,237172,124778,237172,124778,238125v,,,952,952,952c125730,240030,125730,239077,126683,238125xm124778,144780r1905,c126683,141922,129540,143827,130493,142875v3810,2857,3810,3810,2857,6667c132398,151447,131445,150495,130493,150495v-1905,,-953,-953,-953,-1905c130493,146685,128588,144780,127635,144780v,952,953,2858,-952,2858c123825,147638,124778,145732,124778,144780xm129540,182880v-3810,1905,-952,3810,-952,5715c124778,187642,123825,185738,123825,182880v,-953,,-2858,,-3810l124778,179070v952,2857,3810,1905,4762,3810xm124778,109538v,,,952,,c123825,110490,123825,110490,124778,110490v,952,952,,,-952c125730,110490,124778,109538,124778,109538xm130493,142875v-1905,-953,-3810,-1905,-5715,-2858c124778,140017,123825,139065,123825,139065v,-952,953,-952,1905,c127635,139065,130493,140017,130493,142875xm124778,44767v,,,,,c125730,44767,125730,44767,124778,44767v952,-952,952,-952,,l124778,44767xm129540,59055v-1905,,-2857,,-3810,1905c124778,62865,126683,63817,127635,64770r,-953c127635,60960,127635,60960,130493,62865v,,952,952,952,952c131445,64770,131445,65722,132398,65722r,c132398,64770,131445,64770,131445,63817v,-1904,953,-3810,-1905,-4762xm129540,86677v-952,-952,-1905,,-1905,953c126683,88582,126683,89535,125730,91440v,952,,1905,1905,1905c128588,92392,130493,93345,128588,91440v-953,-952,,-1905,,-2858c129540,88582,130493,87630,129540,86677xm126683,52388v,952,952,952,1905,1904c128588,54292,129540,54292,129540,53340v-952,-952,-1905,-1905,-2857,-952c126683,51435,125730,51435,126683,52388xm128588,101917v-953,,-953,,,c127635,102870,127635,102870,128588,101917v,953,,953,,l128588,101917xm127635,25717v,,,,,c128588,25717,128588,25717,128588,25717v,,,-952,-953,l127635,25717xm132398,80963v,-1906,-953,-1906,-1905,-1906c129540,79057,127635,79057,127635,80963v,952,953,952,1905,952c130493,81915,132398,82867,132398,80963xm128588,66675v,,,,,c127635,65722,127635,65722,127635,65722v,,,,953,953l128588,66675v,952,952,952,,xm129540,98107v953,,1905,,1905,-952c131445,96202,130493,96202,129540,96202v-952,,-952,,-952,953c127635,99060,128588,98107,129540,98107xm128588,73342v-953,,,953,,c129540,74295,130493,73342,130493,73342v,,,-952,,-952c129540,72390,128588,72390,128588,73342xm131445,226695v,-953,-952,-953,-952,-953c129540,225742,128588,226695,128588,227647v,953,,953,952,953c130493,228600,131445,227647,131445,226695xm131445,107632v,-952,,-952,-952,-1905c130493,105727,129540,105727,129540,106680v,952,,952,953,952c130493,107632,131445,107632,131445,107632xm130493,164782v,,952,-952,952,-952l130493,164782v,953,-953,953,,xm133350,77152v,-952,-952,-952,-952,-952c132398,76200,131445,76200,131445,77152v,,,,1905,c132398,78105,132398,77152,133350,77152xm132398,113347v-953,,-953,953,-953,953c131445,115252,131445,115252,132398,115252v952,,952,-952,952,-952c133350,114300,133350,113347,132398,113347xm134303,136207v-953,,-953,,-1905,953c133350,137160,133350,137160,134303,136207r,xm135255,239077r-952,-952c134303,237172,134303,237172,134303,236220v,,-953,,-953,c133350,237172,133350,237172,134303,237172v,,,953,,953c134303,239077,133350,240030,135255,240030v,952,953,,,-953xm136208,200977v-1905,,-2858,,-2858,953c133350,203835,135255,202882,136208,203835v952,953,952,1905,,2857c136208,207645,136208,207645,137160,207645r953,c138113,206692,139065,205740,139065,204788v953,-2858,,-3811,-2857,-3811xm134303,61913v,952,,952,952,952c135255,62865,136208,62865,134303,61913v952,,952,,,c134303,61913,134303,61913,134303,61913xm135255,102870v,,953,-953,,c136208,101917,136208,101917,135255,101917r,953c134303,101917,135255,102870,135255,102870xm136208,232410v,,-953,-953,,c135255,231457,135255,232410,135255,232410r953,c136208,232410,136208,232410,136208,232410xm137160,221932v,,,-952,,c135255,220980,135255,220980,135255,221932v,953,,953,953,953c136208,222885,137160,222885,137160,221932xm136208,105727v-953,,-953,,,c135255,106680,136208,107632,137160,107632v,,953,,953,-952c137160,105727,137160,105727,136208,105727xm136208,74295v,,,,,l136208,74295v,-953,,-953,,l136208,74295xm137160,165735v-952,,-952,953,,c136208,166688,136208,166688,137160,166688r,-953c137160,166688,137160,165735,137160,165735xm141923,141922v,-952,-1905,-952,-2858,-952c138113,140970,137160,140970,137160,141922v,953,1905,,1905,c140018,141922,141923,142875,141923,141922xm139065,181927v,-952,,-1905,-952,-1905c138113,180022,137160,180022,137160,180975v,952,,1905,1905,952c139065,182880,139065,182880,139065,181927xm138113,137160r,c139065,137160,139065,137160,139065,136207v,,,,-952,953c138113,136207,138113,137160,138113,137160xm140018,161925v,-953,,-953,,-953c140018,160020,140018,160020,140018,160020v-953,,-953,952,-953,952c140018,160972,140018,161925,140018,161925xm141923,187642v,,-953,-952,,l141923,187642v-953,,-953,953,,l141923,187642xe" filled="f" stroked="f">
                  <v:stroke joinstyle="miter"/>
                  <v:path arrowok="t" o:connecttype="custom" o:connectlocs="169545,255270;166688,260032;161925,260985;119063,260985;110490,260032;105728,254317;105728,238125;103823,235267;100965,237172;88583,255270;67628,265747;34290,256222;5715,216217;0,180975;0,157163;7620,127635;9525,123825;26670,98107;29528,95250;74295,84772;90488,94297;96203,100013;99060,100965;100013,99060;100013,65722;100013,49530;99060,29527;93345,21907;79058,17145;74295,11430;78105,7620;90488,7620;137160,952;140970,0;147638,5715;147638,23813;147638,45720;147638,57150;146685,111442;146685,117157;146685,157163;146685,179070;146685,236220;162878,254317;169545,255270;13335,205740;13335,205740;11430,205740;11430,206692;13335,205740;11430,182880;11430,182880;11430,182880;11430,182880;11430,182880;17145,198120;17145,198120;15240,199072;16193,200025;17145,198120;15240,175260;15240,175260;16193,175260;15240,175260;15240,175260;15240,145732;15240,145732;15240,145732;15240,145732;15240,145732;16193,165735;18098,166688;19050,164782;18098,162877;22860,166688;23813,166688;24765,165735;22860,162877;20955,160020;19050,160020;19050,160020;18098,162877;16193,163830;16193,165735;17145,187642;22860,187642;25718,186690;24765,185738;23813,187642;23813,187642;20003,184785;21908,180975;21908,180022;20955,180022;18098,186690;17145,187642;19050,191452;19050,191452;18098,190500;19050,191452;19050,191452;18098,136207;18098,136207;20003,137160;18098,136207;18098,136207;19050,144780;19050,146685;20955,145732;20955,145732;19050,144780;24765,215265;24765,211455;21908,211455;20955,214313;21908,216217;20003,216217;19050,217170;20003,217170;21908,216217;24765,215265;19050,173355;19050,173355;20003,175260;20955,174307;19050,173355;21908,149542;20955,149542;20003,149542;20003,150495;21908,151447;24765,153352;21908,149542;20955,203835;21908,205740;23813,204788;24765,200025;21908,197167;21908,196215;21908,194310;20003,196215;21908,198120;20955,203835;21908,144780;21908,144780;23813,143827;22860,142875;21908,144780;23813,158115;23813,158115;23813,160020;24765,160020;23813,158115;24765,171450;24765,171450;24765,171450;24765,171450;24765,171450;25718,220980;24765,219075;23813,219075;25718,220980;25718,194310;25718,194310;24765,192405;25718,194310;25718,194310;37148,224790;40958,232410;40958,227647;41910,227647;43815,226695;41910,225742;40958,227647;37148,224790;33338,222885;31433,219075;33338,211455;33338,205740;35243,198120;39053,195263;39053,198120;41910,195263;40958,194310;39053,196215;37148,194310;36195,191452;34290,183832;32385,182880;32385,184785;30480,189547;27623,191452;29528,195263;31433,199072;29528,198120;29528,199072;31433,200025;27623,200977;27623,203835;27623,205740;24765,206692;26670,210502;28575,212407;27623,220027;24765,221932;24765,221932;29528,225742;31433,225742;37148,224790;26670,199072;28575,200025;26670,199072;25718,197167;26670,199072;27623,226695;27623,226695;25718,227647;25718,228600;27623,226695;27623,148590;29528,148590;28575,147638;26670,147638;27623,148590;26670,139065;28575,139065;26670,139065;26670,139065;26670,116205;27623,118110;28575,117157;26670,116205;26670,116205;29528,187642;30480,186690;27623,183832;26670,185738;29528,187642;27623,179070;27623,179070;29528,178117;27623,179070;30480,164782;28575,164782;29528,165735;30480,164782;32385,164782;34290,164782;33338,163830;31433,160972;29528,160972;30480,164782;32385,178117;37148,177165;38100,178117;38100,177165;36195,176213;32385,178117;31433,175260;29528,173355;27623,175260;28575,178117;28575,178117;32385,178117;28575,139065;32385,141922;34290,138113;28575,139065;30480,132397;30480,132397;30480,132397;30480,132397;30480,132397;31433,192405;31433,192405;31433,192405;31433,192405;31433,192405;40005,152400;36195,147638;34290,145732;31433,145732;32385,148590;31433,154305;31433,155257;32385,154305;31433,148590;34290,149542;40005,152400;40005,168592;38100,169545;36195,169545;36195,167640;38100,166688;40958,164782;38100,164782;37148,164782;32385,169545;37148,172402;38100,172402;40958,169545;41910,167640;40005,168592;33338,128588;35243,130492;36195,129540;33338,128588;33338,128588;36195,136207;34290,138113;36195,136207;36195,136207;40005,155257;40005,155257;35243,159067;35243,160972;38100,160972;40005,155257;40005,155257;40958,240030;39053,238125;37148,238125;35243,239077;37148,240030;39053,240030;40958,240030;36195,233363;36195,233363;35243,233363;36195,233363;36195,233363;40958,203835;38100,202882;37148,201930;36195,201930;37148,202882;38100,202882;37148,206692;38100,212407;40005,215265;42863,216217;41910,213360;40005,211455;42863,210502;42863,208597;42863,205740;40958,203835;36195,217170;36195,217170;38100,220027;39053,220027;36195,217170;36195,142875;37148,146685;40958,149542;41910,148590;40958,147638;38100,145732;36195,142875;38100,121920;38100,121920;40005,121920;38100,121920;38100,121920;38100,184785;39053,186690;40005,185738;39053,183832;38100,184785;40958,133350;39053,134302;40005,135255;40958,133350;40958,133350;40958,221932;40958,221932;40005,223838;40958,221932;40958,221932;40005,112395;40005,112395;40005,112395;40005,112395;40005,112395;46673,232410;42863,232410;41910,232410;41910,233363;41910,236220;43815,234315;44768,233363;46673,232410;41910,160972;41910,160972;41910,160972;41910,160972;41910,160972;42863,119063;42863,119063;44768,119063;42863,119063;42863,119063;42863,155257;42863,155257;42863,155257;42863,155257;42863,155257;44768,220980;44768,220980;46673,220980;46673,220027;44768,220980;102870,160972;100965,137160;86678,101917;78105,97155;72390,97155;61913,106680;55245,125730;52388,152400;51435,176213;54293,212407;61913,239077;72390,248602;81915,246697;91440,233363;102870,192405;102870,160972;141923,173355;139065,172402;136208,172402;134303,172402;133350,175260;128588,175260;125730,174307;125730,171450;130493,171450;136208,164782;136208,161925;134303,163830;132398,164782;134303,160020;129540,162877;125730,164782;123825,169545;125730,164782;125730,160972;131445,158115;135255,159067;133350,156210;133350,155257;137160,157163;139065,159067;140970,156210;138113,147638;134303,139065;128588,138113;127635,137160;128588,136207;133350,133350;136208,133350;137160,131445;134303,128588;133350,132397;133350,133350;129540,132397;125730,135255;120968,138113;120015,140970;122873,140017;124778,140017;126683,147638;124778,147638;122873,145732;120015,144780;119063,147638;121920,147638;124778,147638;120968,151447;120015,152400;119063,158115;120968,159067;123825,158115;125730,158115;124778,160020;120968,160972;118110,161925;116205,162877;114300,161925;114300,163830;118110,168592;119063,168592;119063,167640;119063,163830;121920,162877;121920,164782;123825,170497;126683,172402;120015,171450;117158,172402;115253,178117;116205,181927;120968,186690;120968,188595;120015,188595;118110,188595;116205,197167;116205,198120;115253,200977;114300,202882;112395,204788;111443,206692;113348,208597;115253,209550;114300,211455;110490,212407;113348,214313;115253,215265;117158,220027;113348,220980;113348,220027;112395,219075;111443,220027;112395,220980;113348,220980;115253,224790;115253,226695;113348,229552;117158,227647;119063,224790;122873,223838;129540,223838;132398,222885;134303,222885;134303,220980;134303,219075;134303,216217;130493,217170;128588,219075;126683,218122;127635,215265;135255,212407;138113,212407;140018,212407;139065,208597;137160,208597;134303,204788;130493,200025;129540,197167;127635,195263;132398,188595;132398,190500;132398,194310;134303,199072;140018,198120;140018,195263;138113,193357;137160,192405;136208,188595;137160,188595;140970,186690;140018,185738;136208,187642;136208,188595;133350,188595;133350,183832;135255,182880;136208,173355;142875,175260;143828,175260;141923,173355;109538,136207;111443,139065;112395,138113;109538,136207;109538,136207;110490,111442;111443,111442;117158,112395;117158,112395;119063,110490;120968,105727;121920,102870;119063,102870;114300,102870;112395,101917;113348,104775;116205,104775;117158,106680;115253,107632;110490,111442;110490,111442;115253,134302;112395,131445;111443,132397;115253,134302;115253,134302;114300,149542;112395,151447;113348,152400;114300,149542;114300,149542;121920,123825;119063,122872;117158,120015;116205,118110;113348,119063;113348,123825;113348,126682;112395,128588;114300,128588;118110,126682;121920,123825;115253,115252;118110,112395;115253,115252;115253,115252;115253,69532;116205,69532;117158,68580;116205,67627;115253,69532;118110,233363;116205,232410;116205,233363;118110,233363;118110,233363;118110,131445;118110,131445;117158,131445;118110,131445;118110,131445;119063,176213;118110,178117;117158,176213;118110,174307;119063,176213;117158,54292;117158,54292;119063,52388;118110,51435;117158,54292;120015,199072;120015,200977;120968,206692;120015,208597;118110,207645;117158,200977;120015,199072;120015,81915;119063,83820;117158,85725;117158,87630;118110,86677;118110,84772;122873,83820;120015,81915;120968,80963;122873,79057;120015,78105;121920,73342;124778,70485;125730,66675;120015,62865;118110,65722;120015,67627;120968,72390;118110,79057;120015,80010;120015,81915;119063,32385;119063,32385;119063,32385;119063,32385;119063,32385;128588,233363;124778,228600;120968,226695;119063,229552;121920,234315;127635,235267;129540,235267;128588,233363;120015,57150;119063,58102;120968,59055;122873,58102;120015,57150;120968,127635;120968,127635;120968,129540;120968,127635;120968,127635;120968,237172;120968,237172;120968,237172;120968,237172;120968,237172;122873,194310;124778,195263;121920,196215;120015,194310;122873,194310;126683,120967;126683,120967;130493,119063;128588,117157;126683,116205;120968,117157;121920,120967;121920,122872;126683,120967;122873,243840;122873,243840;121920,243840;122873,243840;122873,243840;125730,175260;128588,174307;125730,179070;125730,175260;124778,179070;121920,177165;125730,173355;125730,175260;123825,191452;123825,191452;123825,191452;123825,191452;123825,191452;121920,211455;123825,208597;125730,210502;123825,212407;121920,211455;122873,203835;124778,201930;128588,204788;127635,205740;122873,203835;126683,120015;126683,120015;126683,120015;123825,119063;124778,118110;126683,120015;124778,126682;124778,126682;123825,127635;124778,126682;124778,126682;126683,238125;126683,238125;124778,238125;125730,239077;126683,238125;124778,144780;126683,144780;130493,142875;133350,149542;130493,150495;129540,148590;127635,144780;126683,147638;124778,144780;129540,182880;128588,188595;123825,182880;123825,179070;124778,179070;129540,182880;124778,109538;124778,109538;124778,110490;124778,109538;124778,109538;130493,142875;124778,140017;123825,139065;125730,139065;130493,142875;124778,44767;124778,44767;124778,44767;124778,44767;124778,44767;129540,59055;125730,60960;127635,64770;127635,63817;130493,62865;131445,63817;132398,65722;132398,65722;131445,63817;129540,59055;129540,86677;127635,87630;125730,91440;127635,93345;128588,91440;128588,88582;129540,86677;126683,52388;128588,54292;129540,53340;126683,52388;126683,52388;128588,101917;128588,101917;128588,101917;128588,101917;128588,101917;127635,25717;127635,25717;128588,25717;127635,25717;127635,25717;132398,80963;130493,79057;127635,80963;129540,81915;132398,80963;128588,66675;128588,66675;127635,65722;128588,66675;128588,66675;128588,66675;129540,98107;131445,97155;129540,96202;128588,97155;129540,98107;128588,73342;128588,73342;130493,73342;130493,72390;128588,73342;131445,226695;130493,225742;128588,227647;129540,228600;131445,226695;131445,107632;130493,105727;129540,106680;130493,107632;131445,107632;130493,164782;131445,163830;130493,164782;130493,164782;133350,77152;132398,76200;131445,77152;133350,77152;133350,77152;132398,113347;131445,114300;132398,115252;133350,114300;132398,113347;134303,136207;132398,137160;134303,136207;134303,136207;135255,239077;134303,238125;134303,236220;133350,236220;134303,237172;134303,238125;135255,240030;135255,239077;136208,200977;133350,201930;136208,203835;136208,206692;137160,207645;138113,207645;139065,204788;136208,200977;134303,61913;135255,62865;134303,61913;134303,61913;134303,61913;135255,102870;135255,102870;135255,101917;135255,102870;135255,102870;136208,232410;136208,232410;135255,232410;136208,232410;136208,232410;137160,221932;137160,221932;135255,221932;136208,222885;137160,221932;136208,105727;136208,105727;137160,107632;138113,106680;136208,105727;136208,74295;136208,74295;136208,74295;136208,74295;136208,74295;137160,165735;137160,165735;137160,166688;137160,165735;137160,165735;141923,141922;139065,140970;137160,141922;139065,141922;141923,141922;139065,181927;138113,180022;137160,180975;139065,181927;139065,181927;138113,137160;138113,137160;139065,136207;138113,137160;138113,137160;140018,161925;140018,160972;140018,160020;139065,160972;140018,161925;141923,187642;141923,187642;141923,187642;141923,187642;141923,18764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57395271" o:spid="_x0000_s1040" style="position:absolute;top:7614;width:2562;height:2579;visibility:visible;mso-wrap-style:square;v-text-anchor:middle" coordsize="256290,25782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" path="m252666,12806v-2858,952,-4763,952,-7620,952c234568,13758,226948,20426,221233,28046v-3810,4762,-4762,10477,-5715,16192c214566,60431,215518,75671,215518,91863v,21908,,43815,,65723c215518,178541,215518,198544,215518,219498v,10478,,20003,,30480c215518,256646,213613,258551,207898,257598v-5715,-952,-10477,,-15240,c185991,257598,181228,255694,177418,249978v-6667,-9525,-12382,-19050,-18097,-29527c149796,203306,138366,187113,128841,169969v-1905,-2858,-2858,-5716,-3810,-8573c124078,158538,123126,155681,120268,153776v-5715,-7620,-11430,-16193,-16192,-23813c89788,106151,73596,82338,61213,57573l58356,52811v,,-953,-953,-953,-953c56451,51858,56451,52811,56451,53763v,,,953,,953c57403,68051,55498,81386,56451,94721v,6667,-953,14287,952,20955c58356,118533,56451,120438,56451,123296v1905,14287,,28575,952,41910c58356,174731,57403,183303,57403,192828v,10478,953,20955,2858,31433c61213,232833,70738,242358,79311,243311v5715,952,10477,1905,16192,1905c97408,245216,100266,246169,101218,248073v953,953,1905,2858,953,4763c101218,254741,100266,254741,98361,254741v-953,,-1905,,-2858,c81216,254741,66928,255694,52641,253788v-4763,,-9525,,-14288,l14541,253788v-953,,-2858,,-3810,953c7873,255694,5968,254741,3111,253788,1206,252836,-699,250931,253,249026v953,-2857,2858,-2857,4763,-2857c13588,246169,22161,243311,29781,239501v8572,-4763,11430,-12382,13335,-20955c45021,211878,44068,204258,44068,197591v953,-11430,-952,-21908,,-33338c45021,158538,44068,152823,44068,148061v-952,-10478,,-20955,,-31433c44068,109008,42163,102341,45021,94721v952,-2858,,-4763,-953,-7620c43116,82338,43116,77576,43116,72813v,-9525,952,-19050,,-28575c42163,41381,43116,37571,43116,34713v,-1905,,-3810,-953,-5715c37401,21378,31686,14711,23113,12806,17398,11853,12636,9948,6921,9948,5016,9948,2158,8996,2158,6138,2158,3281,4063,1376,6921,423v2857,,5715,-952,7620,c18351,1376,21208,1376,24066,1376v15240,,29527,,44767,c71691,1376,73596,1376,76453,423v953,,2858,-952,3810,c83121,1376,86931,1376,89788,1376v6668,,10478,2857,13335,8572c105981,16616,109791,23283,114553,28998v3810,5715,6668,13335,10478,18098c132651,58526,138366,69956,145033,82338v3810,6668,7620,13335,11430,19050c165036,114723,171703,129011,180276,142346v6667,9525,11430,20002,17145,30480l198373,174731v953,952,953,2857,2858,1905c203136,176636,203136,174731,203136,172826v,-12382,,-24765,-953,-36195c202183,135678,202183,133773,202183,132821v,-13335,,-25718,953,-38100c203136,89006,203136,82338,202183,76623v-952,-6667,-1905,-12382,,-19050c202183,57573,202183,56621,202183,56621v-1905,-7620,,-16193,-1905,-23813c197421,19473,185038,10901,171703,11853v-2857,,-6667,,-9525,c159321,11853,158368,9948,158368,8044v,-1906,1905,-4763,3810,-4763c163131,3281,164083,3281,165036,3281r33337,c202183,3281,206946,3281,210756,4233v4762,,8572,,13335,c233616,3281,242188,4233,250761,4233v2857,,3810,953,4762,3811c257428,9948,255523,11853,252666,12806xm59308,20426v-952,-953,-952,,-1905,c57403,20426,56451,20426,56451,20426v,952,952,,1905,c58356,20426,58356,20426,59308,20426xm60261,32808v,,,-952,,c59308,32808,59308,32808,60261,32808v-953,,-953,953,,c60261,33761,60261,32808,60261,32808xm61213,25188v,,,,,l60261,25188v-953,,,953,952,l61213,25188xm62166,41381v,,,,,c61213,42333,62166,42333,62166,41381v,952,,952,,c63118,41381,63118,41381,62166,41381xm65976,28046v,,-953,-952,,c65023,27094,64071,27094,64071,27094v,952,,1904,1905,952c65023,28046,65023,28046,65976,28046xm67881,22331v,-953,-953,-953,-953,-953c66928,21378,65976,21378,65976,22331v,,,952,952,952c67881,23283,67881,22331,67881,22331xm70738,35666v,,-952,-953,,c69786,34713,68833,35666,70738,35666v-952,,-952,,,c69786,35666,70738,35666,70738,35666xm71691,41381v,,,,,c70738,41381,70738,41381,70738,42333r,953c71691,43286,72643,42333,71691,41381xm72643,30903v,-952,-952,-952,-952,-952c71691,29951,70738,30903,70738,30903v953,953,953,953,1905,c72643,31856,72643,30903,72643,30903xm75501,52811r,c75501,51858,75501,49953,74548,49953v,,,953,,953c73596,52811,74548,52811,75501,52811xm81216,52811v-953,-953,-953,-953,-1905,-953l79311,50906v,,-953,,-953,l77406,51858v,,,,952,c76453,52811,74548,54716,73596,57573v,,,953,952,953c75501,58526,75501,57573,76453,57573v1905,-1904,3810,-2857,4763,-4762xm77406,29951v,,,,,c77406,29951,78358,29951,77406,29951v952,-953,952,-953,,c77406,28998,77406,29951,77406,29951xm78358,32808v,953,953,953,1905,953l82168,33761v,952,-952,2858,-952,4762c81216,40428,81216,42333,83121,42333v2857,,952,-1905,1905,-2857c85978,38523,85978,36619,86931,36619r952,c85978,35666,85026,34713,84073,33761v-952,,-1905,-953,-1905,-953c79311,31856,78358,31856,78358,32808xm79311,62336v952,,1905,-953,1905,-953c81216,61383,81216,60431,81216,60431v-953,952,-953,952,-1905,1905c78358,61383,79311,62336,79311,62336xm79311,51858r,c79311,51858,79311,50906,79311,51858r,c79311,51858,79311,51858,79311,51858xm79311,25188v952,953,1905,953,2857,953l82168,27094v,,,,,952c82168,28046,82168,28046,82168,28046r,c82168,28998,82168,29951,84073,30903v953,,1905,,1905,-952c85026,28046,84073,27094,82168,26141v-1905,-953,-1905,-1905,-2857,-953l79311,25188xm80263,37571r,c79311,37571,79311,38523,80263,37571v-952,952,,952,,c80263,37571,80263,37571,80263,37571xm83121,74719v,-953,-953,-1906,-953,-2858c81216,72813,80263,73766,80263,73766v953,953,1905,1905,2858,953c83121,75671,84073,75671,83121,74719xm82168,27094v,,,,,l82168,27094v,-953,,,,xm84073,56621v-952,,-1905,,-1905,952c82168,58526,83121,58526,83121,58526v952,,952,,952,-1905c85026,56621,84073,56621,84073,56621xm83121,31856v,,-953,,,c82168,32808,82168,32808,83121,31856v,952,,952,,c84073,31856,84073,31856,83121,31856xm83121,21378v,953,952,953,1905,1905c85026,23283,85978,23283,85978,22331v-952,-953,-1905,-953,-2857,-953c83121,20426,83121,21378,83121,21378xm85978,67098v,-952,,-952,-952,-952c83121,66146,83121,67098,83121,68051v,,,952,952,952c85026,69003,85978,68051,85978,67098xm87883,80433r,c86931,80433,85978,80433,85978,80433v-952,953,,1905,953,953c86931,81386,86931,80433,87883,80433xm88836,33761v,,-953,-953,,c86931,32808,86931,32808,86931,33761v,952,,1905,,2858c87883,36619,87883,35666,87883,35666v,,953,,953,-1905xm89788,49953v953,,953,-952,1905,-1905c91693,48048,90741,46144,90741,46144v-953,,-1905,952,-1905,1904c87883,49001,88836,49953,89788,49953xm108838,55669v,-2858,-3810,-953,-4762,-1906c102171,53763,99313,54716,100266,51858v,-1905,,-2857,-1905,-3810c96456,48048,95503,49001,94551,49953v-2858,1905,-953,6668,-4763,8573c89788,59478,90741,60431,91693,60431v953,,953,,2858,c97408,58526,100266,57573,104076,57573v952,,4762,953,4762,-1904xm90741,43286v,952,,952,,c91693,44238,92646,43286,92646,43286v-953,,-953,,-1905,c90741,42333,90741,43286,90741,43286xm95503,75671v-1905,,-3810,952,-4762,2857c90741,79481,91693,80433,92646,80433v1905,-952,3810,-1905,4762,-3810c98361,75671,96456,75671,95503,75671xm91693,58526v,,953,,,c92646,58526,91693,58526,91693,58526v,,,,,c91693,58526,91693,58526,91693,58526xm91693,46144r-952,952c90741,47096,90741,47096,90741,47096v952,952,1905,952,952,-952c92646,46144,92646,46144,91693,46144xm91693,28046v,952,,952,953,952c93598,28998,93598,28998,93598,28046v953,,,,-1905,c92646,28046,91693,28046,91693,28046xm95503,20426v953,952,1905,,1905,-953l97408,19473v,-952,-952,-952,-952,-952c95503,18521,94551,16616,93598,17569v-952,952,953,1904,1905,2857xm95503,41381r,c97408,39476,96456,38523,95503,36619r,c93598,37571,94551,39476,95503,41381xm99313,66146v,-952,-952,-1905,-952,-1905c97408,64241,95503,64241,95503,65194v,952,953,952,1905,1904c98361,67098,99313,67098,99313,66146xm98361,30903v-1905,953,-1905,2858,-2858,4763l95503,36619v1905,-953,3810,-1906,3810,-3811c99313,31856,99313,30903,98361,30903xm97408,18521v953,,953,-952,953,-952c98361,17569,98361,16616,97408,17569v,,,,,952xm100266,89958v-953,-952,-953,-952,,c98361,89958,98361,89958,100266,89958v-953,953,-953,,,l100266,89958xm103123,77576v,,,,,c102171,76623,102171,77576,102171,77576v952,,952,,952,c103123,78528,103123,78528,103123,77576xm103123,38523v,953,953,1905,953,1905c104076,40428,105028,40428,105028,39476v,-953,-952,-1905,-1905,-1905c103123,37571,103123,38523,103123,38523xm112648,68051v1905,-1905,3810,-1905,4763,-4763c117411,62336,116458,61383,115506,61383v-953,,-1905,,-2858,953c112648,64241,111696,67098,107886,65194v-953,-953,-953,,,952c109791,68051,110743,69003,112648,68051xm109791,49001v,952,952,952,1905,952c112648,49953,112648,49001,112648,49001v,,,-953,-952,-953c110743,48048,109791,48048,109791,49001xm115506,79481r,-1905c115506,76623,116458,75671,117411,75671v,-952,,-1905,,-1905c117411,73766,117411,73766,117411,73766v-953,,-953,953,-953,1905l116458,78528v,-952,-952,-1905,-1905,-1905c113601,75671,112648,75671,113601,76623v-953,,-1905,3810,1905,2858xm122173,123296v-952,-952,-1905,1905,-3810,1905l116458,125201v-952,-953,-1905,-2857,-952,-4763c115506,119486,115506,118533,114553,118533v-952,,-1905,953,-1905,1905c111696,123296,111696,125201,116458,125201v,952,,952,953,952c118363,126153,119316,129011,121221,127106v952,-953,2857,-2858,952,-3810xm114553,108056v-952,952,-952,952,,c113601,109961,113601,109961,114553,108056v,952,,952,,c114553,108056,114553,108056,114553,108056xm118363,129011v,-953,,-953,,c118363,128058,117411,128058,118363,129011r,c118363,129011,118363,129011,118363,129011xm119316,114723v,,952,953,,c120268,115676,121221,115676,121221,114723v,,,-952,,-952c120268,113771,119316,113771,119316,114723xm121221,102341v952,,952,,952,-953c122173,101388,122173,100436,121221,100436v-953,,-953,952,,1905c120268,102341,120268,102341,121221,102341xm120268,65194v,952,953,952,,l122173,65194v,,-952,,-1905,c121221,65194,120268,65194,120268,65194xm123126,78528v,-952,,-952,,c122173,77576,122173,77576,123126,78528v-953,,,,,l123126,78528xm124078,108056v953,,953,,,l124078,108056r,c124078,108056,124078,108056,124078,108056xm125983,144251v,,,,,c125031,143298,125031,143298,125031,144251v,952,,952,952,c125983,145203,125983,145203,125983,144251xm125983,81386v,,,,,l124078,81386r1905,c125983,82338,126936,82338,125983,81386xm129793,127106v,-953,,-953,-952,-953c128841,126153,127888,127106,127888,128058r953,953c128841,128058,129793,127106,129793,127106xm135508,114723v-1905,-952,-2857,953,-3810,953c130746,116628,129793,117581,130746,118533v1905,953,2857,2858,2857,4763c134556,123296,134556,122344,134556,121391r952,-3810c135508,117581,136461,115676,135508,114723xm140271,163301v,-953,-953,-953,-953,-953c139318,161396,139318,159491,137413,160444v-952,,-952,952,-952,1904c137413,163301,138366,162348,139318,162348v,,,,953,953c139318,164253,138366,165206,139318,166158r953,c141223,164253,141223,163301,140271,163301xm138366,150919v,,,952,,c140271,151871,140271,150919,140271,150919v,-953,,-953,-953,-953c138366,149013,138366,149966,138366,150919xm141223,157586v,-953,-952,-1905,-1905,-2858c138366,154728,138366,154728,138366,155681v,952,952,2857,2857,1905c140271,158538,141223,158538,141223,157586xm139318,110913v,953,953,3810,1905,3810c141223,114723,141223,109961,141223,109961v-952,952,-952,952,-1905,952l139318,110913xm141223,109008v,,,-952,,c140271,108056,139318,108056,139318,109008v,,953,,1905,c140271,109008,141223,109008,141223,109008xm144081,138536v,-953,,-953,-953,-953c142176,137583,141223,137583,142176,138536v,,,952,952,952c143128,138536,143128,138536,144081,138536xm142176,131869v,,952,952,952,952c144081,132821,144081,132821,145033,131869v-952,-953,-952,-953,-952,-953c143128,130916,142176,130916,142176,131869xm144081,177588v952,-952,952,-1905,1905,-3810c145986,172826,145986,172826,145033,172826v-1905,952,-1905,1905,-1905,2857c143128,177588,143128,177588,144081,177588xm144081,125201v,952,952,952,952,952c145986,126153,146938,125201,146938,124248v,-952,-952,-952,-1905,-952c144081,123296,144081,124248,144081,125201xm146938,184256v,-953,-952,-953,-952,-953c145986,183303,145033,183303,145033,184256v,952,,952,953,952c146938,185208,146938,185208,146938,184256xm146938,151871v-952,-952,-1905,-1905,-1905,-1905c144081,149966,144081,150919,144081,150919v952,952,952,952,2857,952c146938,152823,146938,151871,146938,151871xm145986,164253v,953,-953,1905,952,1905c147891,166158,147891,165206,147891,165206v952,-953,1905,-1905,2857,-2858c150748,162348,151701,161396,151701,161396v-953,-952,-953,-952,-1905,c146938,162348,145033,163301,145986,164253xm148843,169016v-952,,-1905,,-1905,1905c146938,172826,147891,171873,149796,171873v952,-952,1905,1905,1905,c150748,169969,149796,169016,148843,169016xm147891,137583v952,,952,-952,952,-1905c148843,135678,148843,134726,147891,134726v,,-953,952,-953,1905c146938,136631,147891,137583,147891,137583xm148843,143298v-952,,-952,,,c148843,145203,148843,145203,149796,145203v,,952,,952,-952c149796,143298,148843,143298,148843,143298xm149796,175683v,-952,,-952,-953,-952c147891,174731,147891,174731,147891,175683v,953,952,953,1905,c149796,176636,149796,176636,149796,175683xm153606,157586r,c152653,156633,151701,156633,151701,157586r1905,c153606,158538,153606,157586,153606,157586xm151701,137583r,c152653,138536,153606,138536,153606,137583v,,,-952,-1905,c152653,136631,151701,136631,151701,137583xm153606,171873v-953,3810,1905,5715,4762,4763c159321,175683,161226,174731,162178,174731v2858,-953,3810,-2858,1905,-4762c164083,169016,163131,169016,163131,169016v-953,953,,953,,1905c164083,172826,162178,172826,161226,172826v-1905,,-953,-953,-953,-1905c160273,169016,160273,168063,159321,166158v,-1905,-953,-3810,-2858,-3810c154558,162348,152653,164253,153606,167111v952,1905,,2858,,4762xm153606,131869v952,,952,-953,,c154558,130916,154558,130916,154558,129963v,,-952,,-952,953c153606,130916,153606,131869,153606,131869xm154558,185208v953,,1905,,1905,-952c156463,183303,155511,183303,154558,183303v,,-952,,-952,953c153606,184256,154558,185208,154558,185208xm155511,172826r-1905,-953c154558,169016,156463,169016,155511,166158v,,,-952,,-952c155511,165206,156463,165206,156463,165206r-952,7620xm154558,141394v,952,,1904,953,1904c156463,143298,156463,142346,156463,142346v,-952,953,-1905,,-1905c155511,139488,155511,140441,154558,141394xm161226,186161v,,,,,c159321,185208,155511,188066,155511,189971v,,,,,952c155511,190923,156463,190923,156463,190923v1905,-952,2858,-3810,4763,-4762c162178,187113,162178,187113,161226,186161xm157416,149013v,953,,953,,c159321,149966,159321,149013,159321,148061v,,952,,952,-953c159321,146156,158368,146156,157416,146156v,952,-953,1905,,2857xm159321,158538v,,,953,,c159321,160444,159321,161396,160273,162348v953,,953,-952,953,-952c161226,160444,161226,159491,159321,158538xm160273,182351v1905,,2858,-1905,2858,-3810c163131,177588,162178,177588,161226,177588v-1905,,-2858,953,-1905,2858c160273,180446,158368,182351,160273,182351xm159321,139488v,,952,953,,c160273,139488,161226,138536,161226,137583v,,,-952,-953,-952l159321,139488xm162178,150919v-952,,-1905,952,-1905,1904c160273,152823,160273,152823,161226,152823v952,,1905,,952,-1904l162178,150919xm162178,154728r,c162178,155681,161226,155681,162178,154728r,c163131,155681,163131,154728,162178,154728xm163131,207116v,-953,,-953,-953,-953l161226,207116v952,,952,953,1905,c164083,209021,163131,208069,163131,207116xm164083,193781v,-953,,-953,-952,-953c162178,192828,162178,193781,162178,194733v,953,,1905,,953c163131,195686,163131,194733,164083,193781xm165036,185208v952,,952,,952,-952c165988,183303,165988,182351,165036,182351v-953,,-953,,-953,952c164083,184256,164083,185208,165036,185208xm165988,163301v,,953,,,l165988,160444v,,-952,,-952,952c165036,162348,165036,163301,165988,163301xm165988,214736v,,,,,l165988,214736r,c165988,215688,165988,215688,165988,214736xm166941,156633v952,,1905,-952,1905,-1905c168846,153776,168846,153776,167893,153776v-952,,-1905,952,-1905,1905c165988,156633,166941,156633,166941,156633xm166941,192828v,,,953,,c167893,193781,168846,193781,168846,192828v-953,,-953,-952,-1905,c166941,191876,166941,192828,166941,192828xm168846,207116v,-953,-953,-953,-953,-953c166941,206163,166941,207116,166941,207116v,953,,953,952,953c168846,208069,168846,207116,168846,207116xm171703,186161r,952c171703,188066,171703,189019,172656,189019r,c173608,188066,173608,187113,171703,186161r,l170751,183303v,-952,,-1905,-953,-1905c169798,181398,168846,181398,168846,181398v-953,953,,1905,952,1905c169798,184256,170751,185208,171703,186161xm168846,202353v952,,952,-952,,c169798,201401,168846,200448,168846,200448v,,-953,953,,1905c168846,201401,168846,202353,168846,202353xm169798,189971v,,,-952,,c168846,189019,168846,189019,169798,189971v-952,,,952,,c169798,190923,170751,189971,169798,189971xm169798,195686r,c168846,196638,168846,196638,169798,195686v,952,,952,,c169798,196638,169798,195686,169798,195686xm169798,168063v953,,953,953,1905,953c171703,168063,171703,168063,171703,168063v-952,,-952,-952,-1905,c168846,168063,169798,168063,169798,168063xm169798,214736r,c170751,215688,170751,215688,169798,214736v953,,,-953,,c169798,213783,169798,214736,169798,214736xm171703,221403v,-952,,-952,,c169798,220451,169798,220451,169798,221403v,,953,953,1905,l171703,221403xm170751,174731v952,952,952,952,1905,952c173608,175683,173608,175683,173608,174731v-952,,-952,-953,-2857,c171703,174731,170751,174731,170751,174731xm170751,207116v1905,953,1905,3810,4762,2857c177418,210926,176466,209021,177418,208069v953,-953,2858,-953,1905,-1906c178371,205211,176466,205211,176466,206163v-953,1906,-1905,1906,-2858,c172656,206163,171703,206163,170751,207116v,,,,,xm173608,160444v953,-953,1905,,1905,-1906c175513,157586,174561,157586,174561,157586v-953,952,-1905,952,-953,2858c171703,159491,172656,160444,173608,160444xm172656,197591v,,,,,c172656,197591,173608,197591,172656,197591v952,,952,,,c173608,197591,173608,197591,172656,197591xm172656,152823v,,952,,,c173608,153776,173608,153776,173608,152823v953,,,-952,-952,c173608,151871,172656,152823,172656,152823xm173608,216641v953,,1905,-953,1905,-1905c175513,214736,175513,213783,175513,213783v-952,,-952,1905,-1905,2858c173608,216641,173608,216641,173608,216641xm175513,180446v-952,,-952,952,,c174561,181398,174561,182351,175513,182351v,,953,,,-1905c176466,180446,175513,180446,175513,180446xm182181,215688r,c181228,214736,180276,213783,179323,212831v-952,,-952,952,-952,1905c178371,215688,177418,216641,176466,217594v-953,,-953,952,-953,952c176466,219498,177418,218546,177418,218546v1905,,1905,-3810,4763,-2858xm176466,185208v-2858,953,,1905,952,1905c180276,185208,183133,185208,185991,186161v952,,952,,952,-953c186943,184256,185991,185208,185991,184256v-2858,-1905,-6668,-953,-9525,952xm175513,201401v,,,952,,c177418,202353,177418,201401,177418,201401v-952,-953,-952,-953,-1905,c175513,200448,175513,200448,175513,201401xm175513,232833v-952,,,953,,1905c175513,235691,174561,236644,176466,236644v952,,952,-953,952,-1906c177418,233786,177418,232833,175513,232833xm178371,197591v,953,,1905,,c179323,198544,179323,197591,179323,197591v,-1905,,-2858,-952,-4763c178371,190923,177418,191876,176466,191876v-2858,3810,,4762,1905,5715xm175513,174731v,952,,2857,1905,2857c179323,177588,177418,175683,178371,174731r,l179323,173778v953,,953,-952,953,-952c180276,172826,179323,171873,179323,171873v-952,,-952,953,-952,953l178371,173778v-953,953,-2858,-1905,-2858,953xm176466,188066v,953,,1905,,c177418,189019,177418,188066,177418,188066r-952,c176466,187113,176466,188066,176466,188066xm179323,223308v,-952,953,-952,,-1905c179323,221403,179323,221403,178371,221403v,953,952,953,952,1905xm181228,224261v,-953,-952,-953,-1905,-953l178371,223308v,,952,953,952,953c180276,224261,181228,224261,181228,224261xm183133,206163v953,,953,-952,1905,-952c184086,205211,183133,205211,182181,204258v-953,,-1905,-952,-2858,l179323,205211v1905,,2858,952,3810,952xm181228,209021v-952,,-952,952,,c180276,210926,181228,210926,181228,210926v953,,953,,953,-953c182181,209021,181228,209021,181228,209021xm184086,189019v,-953,-953,-1906,-1905,-1906c181228,187113,181228,187113,181228,188066v,953,953,1905,1905,1905c183133,189971,184086,189971,184086,189019xm185038,229976v,-953,953,-1905,,-1905c184086,228071,183133,229023,183133,229023v-952,953,-952,953,-952,1905c182181,231881,183133,232833,184086,232833v1905,-952,952,-1905,952,-2857xm183133,197591v-952,,-952,,,c182181,198544,183133,198544,183133,198544r,-953c184086,197591,183133,197591,183133,197591xm184086,178541v952,953,952,1905,2857,2857c186943,181398,186943,180446,186943,180446v-952,-952,-952,-2858,-2857,-1905c184086,177588,183133,178541,184086,178541xm190753,214736v,,,-953,,c190753,212831,188848,213783,187896,212831v-953,-1905,-1905,-953,-2858,c184086,213783,185038,213783,185038,214736v1905,952,1905,,2858,-953c187896,213783,187896,212831,188848,212831v,952,,1905,1905,1905xm185991,240453v-953,,-953,,,c185038,241406,185038,241406,185991,241406v,,,,,-953c185991,240453,185991,240453,185991,240453xm186943,219498v-952,,-952,-952,,c185991,218546,185038,219498,185038,219498v,953,,1905,1905,c185991,220451,185991,220451,186943,219498xm186943,205211v-952,,-952,,-952,c185991,205211,185991,205211,186943,205211v,952,,1905,,952c187896,205211,187896,205211,186943,205211xm185991,198544v,952,952,952,952,952c187896,199496,187896,198544,187896,197591v,-953,,-953,-953,-953c186943,197591,185991,197591,185991,198544xm188848,190923v953,1905,1905,953,2858,953c192658,190923,193611,190923,195516,190923v,,952,,952,c196468,189971,195516,189971,195516,189971v-953,-952,-1905,-952,-2858,-952c192658,189019,191706,189019,190753,189971v-952,,-2857,-952,-1905,952xm192658,230928v,,-952,-952,,c190753,229976,190753,230928,189801,231881v,952,952,952,952,952c191706,232833,192658,231881,192658,230928xm193611,198544v952,-1906,1905,-3811,,-5716c192658,191876,192658,191876,192658,192828v,953,-1905,1905,-952,3810c190753,197591,191706,198544,193611,198544r,xm193611,239501v-953,-953,-953,,,c192658,241406,192658,241406,193611,242358v,,952,,952,c194563,239501,193611,239501,193611,239501xm195516,205211v-953,,-953,952,-1905,c193611,205211,193611,204258,193611,204258v2857,-2857,952,-3810,-953,-4762c193611,201401,191706,203306,191706,205211v,952,,2858,952,2858c194563,208069,195516,206163,197421,206163v,,,-952,-953,-952c197421,204258,196468,205211,195516,205211xm200278,209973r,c199326,210926,199326,211878,199326,212831v,,,,,c198373,212831,197421,212831,197421,211878v-953,,-1905,-1905,-2858,-952c194563,210926,194563,211878,194563,211878v953,953,1905,1905,2858,1905c199326,214736,199326,212831,200278,211878v,953,953,,,-1905xm196468,235691v,-953,,-953,953,-1905c197421,232833,197421,232833,196468,232833v,,-952,,-952,c194563,233786,195516,234738,195516,234738v,953,,2858,952,2858c197421,238548,196468,236644,196468,235691xm198373,194733v,953,953,953,1905,953c201231,195686,201231,195686,201231,194733v,-952,-953,-952,-953,-952c198373,194733,198373,194733,198373,194733xm204088,200448v,-952,-952,-2857,-1905,-2857c201231,197591,200278,199496,200278,200448v,953,953,953,1905,953c202183,201401,203136,202353,204088,200448xm204088,12806v,-953,953,-1905,,-1905c203136,10901,202183,11853,202183,11853v-952,953,-952,953,-952,1905c201231,14711,202183,15663,203136,15663v1905,,952,-1905,952,-2857xm203136,219498v,-952,,-952,-953,-952c202183,218546,201231,218546,201231,218546v952,952,952,952,1905,952c203136,219498,203136,219498,203136,219498xm205041,23283v,,-953,,,c204088,24236,204088,24236,205041,24236v,952,,,,-953c205993,24236,205041,23283,205041,23283xm211708,14711v,-953,,-953,,c209803,13758,209803,14711,208851,15663v,953,952,953,952,953c210756,15663,211708,15663,211708,14711xm212661,22331v-953,,-953,,,c211708,24236,211708,24236,212661,25188v,,952,,952,c214566,23283,213613,22331,212661,22331xm216471,17569v,-953,,-953,,c215518,16616,214566,16616,214566,16616v-953,953,,1905,,1905c214566,19473,214566,21378,215518,21378v1905,,953,-1905,953,-2857c215518,18521,216471,17569,216471,17569xe" filled="f" stroked="f">
                  <v:stroke joinstyle="miter"/>
                  <v:path arrowok="t" o:connecttype="custom" o:connectlocs="252666,12806;245046,13758;221233,28046;215518,44238;215518,91863;215518,157586;215518,219498;215518,249978;207898,257598;192658,257598;177418,249978;159321,220451;128841,169969;125031,161396;120268,153776;104076,129963;61213,57573;58356,52811;57403,51858;56451,53763;56451,54716;56451,94721;57403,115676;56451,123296;57403,165206;57403,192828;60261,224261;79311,243311;95503,245216;101218,248073;102171,252836;98361,254741;95503,254741;52641,253788;38353,253788;14541,253788;10731,254741;3111,253788;253,249026;5016,246169;29781,239501;43116,218546;44068,197591;44068,164253;44068,148061;44068,116628;45021,94721;44068,87101;43116,72813;43116,44238;43116,34713;42163,28998;23113,12806;6921,9948;2158,6138;6921,423;14541,423;24066,1376;68833,1376;76453,423;80263,423;89788,1376;103123,9948;114553,28998;125031,47096;145033,82338;156463,101388;180276,142346;197421,172826;198373,174731;201231,176636;203136,172826;202183,136631;202183,132821;203136,94721;202183,76623;202183,57573;202183,56621;200278,32808;171703,11853;162178,11853;158368,8044;162178,3281;165036,3281;198373,3281;210756,4233;224091,4233;250761,4233;255523,8044;252666,12806;59308,20426;57403,20426;56451,20426;58356,20426;59308,20426;60261,32808;60261,32808;60261,32808;60261,32808;60261,32808;61213,25188;61213,25188;60261,25188;61213,25188;61213,25188;62166,41381;62166,41381;62166,41381;62166,41381;62166,41381;65976,28046;65976,28046;64071,27094;65976,28046;65976,28046;67881,22331;66928,21378;65976,22331;66928,23283;67881,22331;70738,35666;70738,35666;70738,35666;70738,35666;70738,35666;71691,41381;71691,41381;70738,42333;70738,43286;71691,41381;72643,30903;71691,29951;70738,30903;72643,30903;72643,30903;75501,52811;75501,52811;74548,49953;74548,50906;75501,52811;81216,52811;79311,51858;79311,50906;78358,50906;77406,51858;78358,51858;73596,57573;74548,58526;76453,57573;81216,52811;77406,29951;77406,29951;77406,29951;77406,29951;77406,29951;78358,32808;80263,33761;82168,33761;81216,38523;83121,42333;85026,39476;86931,36619;87883,36619;84073,33761;82168,32808;78358,32808;79311,62336;81216,61383;81216,60431;79311,62336;79311,62336;79311,51858;79311,51858;79311,51858;79311,51858;79311,51858;79311,25188;82168,26141;82168,27094;82168,28046;82168,28046;82168,28046;84073,30903;85978,29951;82168,26141;79311,25188;79311,25188;80263,37571;80263,37571;80263,37571;80263,37571;80263,37571;83121,74719;82168,71861;80263,73766;83121,74719;83121,74719;82168,27094;82168,27094;82168,27094;82168,27094;84073,56621;82168,57573;83121,58526;84073,56621;84073,56621;83121,31856;83121,31856;83121,31856;83121,31856;83121,31856;83121,21378;85026,23283;85978,22331;83121,21378;83121,21378;85978,67098;85026,66146;83121,68051;84073,69003;85978,67098;87883,80433;87883,80433;85978,80433;86931,81386;87883,80433;88836,33761;88836,33761;86931,33761;86931,36619;87883,35666;88836,33761;89788,49953;91693,48048;90741,46144;88836,48048;89788,49953;108838,55669;104076,53763;100266,51858;98361,48048;94551,49953;89788,58526;91693,60431;94551,60431;104076,57573;108838,55669;90741,43286;90741,43286;92646,43286;90741,43286;90741,43286;95503,75671;90741,78528;92646,80433;97408,76623;95503,75671;91693,58526;91693,58526;91693,58526;91693,58526;91693,58526;91693,46144;90741,47096;90741,47096;91693,46144;91693,46144;91693,28046;92646,28998;93598,28046;91693,28046;91693,28046;95503,20426;97408,19473;97408,19473;96456,18521;93598,17569;95503,20426;95503,41381;95503,41381;95503,36619;95503,36619;95503,41381;99313,66146;98361,64241;95503,65194;97408,67098;99313,66146;98361,30903;95503,35666;95503,36619;99313,32808;98361,30903;97408,18521;98361,17569;97408,17569;97408,18521;100266,89958;100266,89958;100266,89958;100266,89958;100266,89958;103123,77576;103123,77576;102171,77576;103123,77576;103123,77576;103123,38523;104076,40428;105028,39476;103123,37571;103123,38523;112648,68051;117411,63288;115506,61383;112648,62336;107886,65194;107886,66146;112648,68051;109791,49001;111696,49953;112648,49001;111696,48048;109791,49001;115506,79481;115506,77576;117411,75671;117411,73766;117411,73766;116458,75671;116458,78528;114553,76623;113601,76623;115506,79481;122173,123296;118363,125201;116458,125201;115506,120438;114553,118533;112648,120438;116458,125201;117411,126153;121221,127106;122173,123296;114553,108056;114553,108056;114553,108056;114553,108056;114553,108056;118363,129011;118363,129011;118363,129011;118363,129011;118363,129011;119316,114723;119316,114723;121221,114723;121221,113771;119316,114723;121221,102341;122173,101388;121221,100436;121221,102341;121221,102341;120268,65194;120268,65194;122173,65194;120268,65194;120268,65194;123126,78528;123126,78528;123126,78528;123126,78528;123126,78528;124078,108056;124078,108056;124078,108056;124078,108056;124078,108056;125983,144251;125983,144251;125031,144251;125983,144251;125983,144251;125983,81386;125983,81386;124078,81386;125983,81386;125983,81386;129793,127106;128841,126153;127888,128058;128841,129011;129793,127106;135508,114723;131698,115676;130746,118533;133603,123296;134556,121391;135508,117581;135508,114723;140271,163301;139318,162348;137413,160444;136461,162348;139318,162348;140271,163301;139318,166158;140271,166158;140271,163301;138366,150919;138366,150919;140271,150919;139318,149966;138366,150919;141223,157586;139318,154728;138366,155681;141223,157586;141223,157586;139318,110913;141223,114723;141223,109961;139318,110913;139318,110913;141223,109008;141223,109008;139318,109008;141223,109008;141223,109008;144081,138536;143128,137583;142176,138536;143128,139488;144081,138536;142176,131869;143128,132821;145033,131869;144081,130916;142176,131869;144081,177588;145986,173778;145033,172826;143128,175683;144081,177588;144081,125201;145033,126153;146938,124248;145033,123296;144081,125201;146938,184256;145986,183303;145033,184256;145986,185208;146938,184256;146938,151871;145033,149966;144081,150919;146938,151871;146938,151871;145986,164253;146938,166158;147891,165206;150748,162348;151701,161396;149796,161396;145986,164253;148843,169016;146938,170921;149796,171873;151701,171873;148843,169016;147891,137583;148843,135678;147891,134726;146938,136631;147891,137583;148843,143298;148843,143298;149796,145203;150748,144251;148843,143298;149796,175683;148843,174731;147891,175683;149796,175683;149796,175683;153606,157586;153606,157586;151701,157586;153606,157586;153606,157586;151701,137583;151701,137583;153606,137583;151701,137583;151701,137583;153606,171873;158368,176636;162178,174731;164083,169969;163131,169016;163131,170921;161226,172826;160273,170921;159321,166158;156463,162348;153606,167111;153606,171873;153606,131869;153606,131869;154558,129963;153606,130916;153606,131869;154558,185208;156463,184256;154558,183303;153606,184256;154558,185208;155511,172826;153606,171873;155511,166158;155511,165206;156463,165206;155511,172826;154558,141394;155511,143298;156463,142346;156463,140441;154558,141394;161226,186161;161226,186161;155511,189971;155511,190923;156463,190923;161226,186161;161226,186161;157416,149013;157416,149013;159321,148061;160273,147108;157416,146156;157416,149013;159321,158538;159321,158538;160273,162348;161226,161396;159321,158538;160273,182351;163131,178541;161226,177588;159321,180446;160273,182351;159321,139488;159321,139488;161226,137583;160273,136631;159321,139488;162178,150919;160273,152823;161226,152823;162178,150919;162178,150919;162178,154728;162178,154728;162178,154728;162178,154728;162178,154728;163131,207116;162178,206163;161226,207116;163131,207116;163131,207116;164083,193781;163131,192828;162178,194733;162178,195686;164083,193781;165036,185208;165988,184256;165036,182351;164083,183303;165036,185208;165988,163301;165988,163301;165988,160444;165036,161396;165988,163301;165988,214736;165988,214736;165988,214736;165988,214736;165988,214736;166941,156633;168846,154728;167893,153776;165988,155681;166941,156633;166941,192828;166941,192828;168846,192828;166941,192828;166941,192828;168846,207116;167893,206163;166941,207116;167893,208069;168846,207116;171703,186161;171703,187113;172656,189019;172656,189019;171703,186161;171703,186161;170751,183303;169798,181398;168846,181398;169798,183303;171703,186161;168846,202353;168846,202353;168846,200448;168846,202353;168846,202353;169798,189971;169798,189971;169798,189971;169798,189971;169798,189971;169798,195686;169798,195686;169798,195686;169798,195686;169798,195686;169798,168063;171703,169016;171703,168063;169798,168063;169798,168063;169798,214736;169798,214736;169798,214736;169798,214736;169798,214736;171703,221403;171703,221403;169798,221403;171703,221403;171703,221403;170751,174731;172656,175683;173608,174731;170751,174731;170751,174731;170751,207116;175513,209973;177418,208069;179323,206163;176466,206163;173608,206163;170751,207116;170751,207116;173608,160444;175513,158538;174561,157586;173608,160444;173608,160444;172656,197591;172656,197591;172656,197591;172656,197591;172656,197591;172656,152823;172656,152823;173608,152823;172656,152823;172656,152823;173608,216641;175513,214736;175513,213783;173608,216641;173608,216641;175513,180446;175513,180446;175513,182351;175513,180446;175513,180446;182181,215688;182181,215688;179323,212831;178371,214736;176466,217594;175513,218546;177418,218546;182181,215688;176466,185208;177418,187113;185991,186161;186943,185208;185991,184256;176466,185208;175513,201401;175513,201401;177418,201401;175513,201401;175513,201401;175513,232833;175513,234738;176466,236644;177418,234738;175513,232833;178371,197591;178371,197591;179323,197591;178371,192828;176466,191876;178371,197591;175513,174731;177418,177588;178371,174731;178371,174731;179323,173778;180276,172826;179323,171873;178371,172826;178371,173778;175513,174731;176466,188066;176466,188066;177418,188066;176466,188066;176466,188066;179323,223308;179323,221403;178371,221403;179323,223308;181228,224261;179323,223308;178371,223308;179323,224261;181228,224261;183133,206163;185038,205211;182181,204258;179323,204258;179323,205211;183133,206163;181228,209021;181228,209021;181228,210926;182181,209973;181228,209021;184086,189019;182181,187113;181228,188066;183133,189971;184086,189019;185038,229976;185038,228071;183133,229023;182181,230928;184086,232833;185038,229976;183133,197591;183133,197591;183133,198544;183133,197591;183133,197591;184086,178541;186943,181398;186943,180446;184086,178541;184086,178541;190753,214736;190753,214736;187896,212831;185038,212831;185038,214736;187896,213783;188848,212831;190753,214736;185991,240453;185991,240453;185991,241406;185991,240453;185991,240453;186943,219498;186943,219498;185038,219498;186943,219498;186943,219498;186943,205211;185991,205211;186943,205211;186943,206163;186943,205211;185991,198544;186943,199496;187896,197591;186943,196638;185991,198544;188848,190923;191706,191876;195516,190923;196468,190923;195516,189971;192658,189019;190753,189971;188848,190923;192658,230928;192658,230928;189801,231881;190753,232833;192658,230928;193611,198544;193611,192828;192658,192828;191706,196638;193611,198544;193611,198544;193611,239501;193611,239501;193611,242358;194563,242358;193611,239501;195516,205211;193611,205211;193611,204258;192658,199496;191706,205211;192658,208069;197421,206163;196468,205211;195516,205211;200278,209973;200278,209973;199326,212831;199326,212831;197421,211878;194563,210926;194563,211878;197421,213783;200278,211878;200278,209973;196468,235691;197421,233786;196468,232833;195516,232833;195516,234738;196468,237596;196468,235691;198373,194733;200278,195686;201231,194733;200278,193781;198373,194733;204088,200448;202183,197591;200278,200448;202183,201401;204088,200448;204088,12806;204088,10901;202183,11853;201231,13758;203136,15663;204088,12806;203136,219498;202183,218546;201231,218546;203136,219498;203136,219498;205041,23283;205041,23283;205041,24236;205041,23283;205041,23283;211708,14711;211708,14711;208851,15663;209803,16616;211708,14711;212661,22331;212661,22331;212661,25188;213613,25188;212661,22331;216471,17569;216471,17569;214566,16616;214566,18521;215518,21378;216471,18521;216471,17569"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000027839" o:spid="_x0000_s1041" style="position:absolute;left:2483;top:8404;width:1396;height:1822;visibility:visible;mso-wrap-style:square;v-text-anchor:middle" coordsize="139585,1821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" path="m51003,95736v,4762,952,9525,952,14287c52908,120500,53860,130978,57670,141455v3810,9525,9525,17145,18098,22860c89103,172888,102438,170030,108153,153838v1905,-4763,952,-7620,-3810,-9525c91960,138598,90055,128120,93866,116690v952,-2857,1904,-5715,4762,-7620c105295,104308,111963,101450,120535,102403v8573,952,17145,8572,18098,18097c140538,135740,135776,148123,127203,160505v-9525,12383,-21908,18098,-37148,20956c74816,183365,60528,181461,47193,175745,36715,170983,27190,164315,19570,154790,10998,144313,5283,131930,2425,118595,-1385,100498,-432,81448,3378,63350,7188,46205,14808,32870,26238,20488,37668,8105,51955,2390,69101,486v15240,-1906,28575,1904,41909,9525c118630,14773,123393,20488,127203,28108v8573,15240,11430,31432,12382,48578c139585,79543,139585,81448,139585,84305v,4763,-952,5715,-5715,5715c130060,90020,126251,90020,122441,90020v-21908,953,-43815,953,-64771,953c51955,90020,51955,90973,51003,95736xm11950,97640v953,1905,,4763,3810,5715c14808,101450,14808,99545,14808,97640v1905,,1905,-1904,2857,-2857c17665,94783,18618,93830,18618,93830v-953,-952,-953,,-1905,c14808,94783,13855,93830,13855,91925v,-952,953,-1905,-952,-1905c11950,90020,11950,91925,11950,92878r,1905c11950,94783,11950,94783,11950,94783r,c9093,95736,10045,96688,11950,97640r,l11950,97640xm42430,55730v,-1905,-952,-2857,-952,-4762c42430,48111,41478,47158,38620,46205v-952,,-952,-952,-952,-1905c37668,43348,38620,43348,39573,43348v952,,1905,952,2857,c42430,43348,41478,41443,40525,41443v-952,-953,-1905,,-2857,c36715,42395,35763,43348,35763,45253v,1905,1905,2858,-953,3810c33858,49063,34810,50015,34810,50968v,,,952,,952c34810,51920,34810,51920,33858,51920v-953,-1905,-2858,-2857,-1905,-4762c32905,45253,32905,45253,32905,43348v,-953,953,-1905,-952,-1905c31000,41443,28143,39538,28143,42395v,953,-953,1905,-1905,1905c23380,44300,21475,47158,18618,48111v-1905,,,952,,952c19570,50015,20523,50015,21475,49063v2858,-1905,3810,2857,7620,1905c29095,50968,29095,51920,29095,51920v-952,953,,1905,953,1905c31000,53825,31953,53825,31953,54778v,,-953,952,-953,952c28143,56683,27190,54778,25285,53825v,-952,-952,-2857,-2857,-1905c21475,51920,21475,53825,21475,53825v953,1905,1905,,2858,l24333,53825v,2858,-953,4763,-3810,5715c19570,60493,18618,61445,17665,62398v-952,952,-2857,-953,-2857,c13855,63350,16713,64303,15760,65255r-952,953c13855,67161,12903,68113,11950,69065v,953,,1905,953,1905c13855,70970,13855,70970,14808,70018v,-953,,-3810,1905,-2857c17665,68113,17665,70018,16713,71923v,952,-953,952,-953,1905c13855,74780,13855,76686,14808,77638v-953,,-1905,-952,-3810,-952c10998,75733,10045,76686,9093,76686v,952,,952,,1904c11950,82400,14808,81448,16713,77638v952,952,7620,-952,7620,952c25285,81448,24333,82400,26238,84305v-2858,953,,3810,-1905,4763c23380,88115,19570,87163,19570,85258v,-2858,1905,-3810,,-4763c17665,79543,18618,83353,16713,84305v,,-1905,-952,-1905,-952c11950,85258,12903,87163,15760,89068v953,952,1905,1905,2858,1905c21475,92878,23380,91925,24333,88115v952,953,3810,,4762,953c31000,90020,32905,89068,34810,88115v,,953,-952,953,-952c35763,86211,34810,86211,34810,86211v-952,,-1905,,-2857,c30048,85258,27190,86211,27190,82400v953,-1905,1905,-4762,2858,-6667c30048,74780,31000,73828,31953,74780v952,953,,1906,-953,1906c28143,78590,30048,80495,31953,81448v952,1905,2857,2857,4762,1905c37668,83353,37668,82400,36715,82400v-952,-952,-1905,-2857,-3810,-1905c32905,79543,33858,78590,33858,78590v2857,-1904,1905,-3810,952,-4762l36715,73828v,,,,,c35763,73828,35763,73828,34810,73828v-1905,-953,-1905,-4763,-4762,-4763c29095,66208,21475,66208,18618,64303v-953,-953,5715,-4763,7620,-4763c29095,59540,31000,58588,31953,55730v952,-1905,3810,-1905,5715,-3810c37668,51920,38620,54778,39573,55730v,,,,,c40525,56683,40525,56683,41478,56683v1905,,952,-953,952,-953xm11950,83353v,952,953,,,c12903,82400,11950,81448,11950,81448v,,-952,,-952,952c10998,83353,10998,83353,11950,83353xm14808,97640r-2858,c11950,97640,11950,97640,11950,97640r,-2857l11950,94783v953,,1905,953,2858,2857xm14808,110023v2857,952,4762,952,3810,-2858c18618,107165,18618,106213,19570,106213v-1905,,-2857,,-4762,c15760,105261,15760,103355,15760,102403v-952,,-1905,952,-1905,952c12903,103355,13855,104308,13855,104308v-952,2857,-2857,4762,953,5715xm21475,74780v-952,,-1905,953,-2857,953c17665,75733,16713,75733,15760,76686v953,-1906,3810,-2858,5715,-3811c22428,72875,23380,72875,23380,73828v,952,-952,952,-1905,952xm16713,132883v,,-953,,-953,-953c15760,131930,15760,132883,15760,132883v,,,953,953,c16713,133836,16713,132883,16713,132883xm16713,91925r,c15760,91925,16713,92878,16713,92878r,-953xm18618,122405v952,953,1905,,2857,-952c21475,122405,21475,122405,22428,122405r,-952c22428,120500,21475,121453,21475,121453v,-1905,-952,-1905,-2857,-2858c18618,118595,19570,117643,19570,117643v2858,,4763,-953,6668,-1905c27190,114786,28143,114786,29095,115738v1905,1905,1905,1905,2858,c32905,111928,34810,111928,37668,113833v,953,,953,,953c37668,115738,37668,116690,38620,115738v953,,953,-952,,-952l37668,113833v-953,-2858,-3810,-6668,-1905,-9525c36715,102403,34810,102403,32905,102403v-1905,,-4762,2858,-6667,952l25285,104308v,953,3810,3810,4763,2857c31000,107165,31953,106213,31953,107165v,953,,1905,,1905c31000,110023,30048,111928,28143,110975v-3810,-952,-8573,1905,-9525,4763c17665,116690,19570,117643,19570,117643v-952,1905,-2857,3810,-952,4762xm22428,130025v,,952,-952,,c22428,128120,21475,129073,20523,129073r-953,-953c19570,128120,18618,127168,18618,127168v,,-953,,,l19570,128120v,,953,,953,c20523,130025,21475,130025,22428,130025xm21475,97640v-952,-952,-952,-952,,c19570,96688,18618,96688,18618,97640v,953,952,953,952,953c20523,98593,20523,98593,21475,97640xm20523,140503v,-953,,-953,,-953c19570,139550,19570,139550,19570,139550v,953,,953,,1905c19570,141455,20523,140503,20523,140503xm19570,55730r,c20523,56683,20523,56683,19570,55730v953,,,,,c19570,55730,19570,55730,19570,55730xm21475,105261r953,-1906c22428,102403,23380,101450,22428,101450r-953,c20523,101450,20523,102403,20523,103355r952,1906c20523,105261,19570,106213,19570,107165v,953,953,1905,953,1905c21475,110975,22428,110023,23380,110023v953,-953,953,-1905,,-2858l21475,105261xm23380,131930v-1905,,-2857,953,-2857,2858c20523,135740,20523,136693,21475,135740v953,-952,1905,-1904,1905,-3810c24333,131930,24333,131930,23380,131930xm21475,88115v,-952,,-952,,c23380,87163,23380,87163,23380,88115v,953,,953,-1905,c22428,89068,21475,88115,21475,88115xm22428,69065v,-952,,-952,,l25285,67161v,952,,3809,,4762c24333,71923,22428,69065,22428,69065xm26238,127168v,-953,-953,-953,-1905,-953l23380,126215v,953,953,953,2858,953c25285,127168,26238,127168,26238,127168xm25285,96688v953,,953,,,c26238,94783,26238,92878,24333,92878v-953,,-953,952,-953,2858c23380,95736,24333,96688,25285,96688xm31953,140503v-1905,-953,-953,952,-2858,1905l29095,142408v,-1905,-952,-3810,-1905,-4763c27190,137645,26238,136693,26238,136693v-953,,-953,952,-953,1905c25285,141455,27190,142408,29095,142408v,953,,2857,1905,2857c31953,145265,31953,144313,31953,143361v,-953,952,-2858,,-2858xm26238,119548v-953,,-953,,,c25285,120500,26238,120500,26238,120500v,,,,,-952c26238,120500,26238,119548,26238,119548xm26238,72875v,,,-952,,c27190,72875,27190,72875,27190,72875v,,-952,953,-952,c26238,73828,26238,72875,26238,72875xm26238,30965v,,,953,,c27190,30965,27190,30965,27190,30965v,-952,,-952,-952,c26238,30013,26238,30965,26238,30965xm28143,129073v,952,952,1905,1905,1905c30048,130978,31000,130978,30048,130025v,-952,-953,-952,-1905,-952c28143,128120,28143,129073,28143,129073xm29095,125263v953,,953,-952,953,-1905c30048,123358,30048,122405,29095,122405v-952,,-952,953,,2858c28143,124311,28143,125263,29095,125263xm28143,68113r2857,c31000,68113,30048,70970,29095,70970v,953,-952,-1905,-952,-2857xm29095,134788v,952,,952,953,952c31000,135740,31953,134788,31953,133836v,-953,-953,-953,-953,-953c29095,133836,29095,134788,29095,134788xm30048,99545v,,,,,c31000,99545,31000,98593,31000,97640r,l31953,96688v,,,-952,,-952c31953,95736,31953,94783,31000,95736v,,,952,,952c31000,96688,31000,97640,31000,97640v-952,,-1905,,-952,1905xm30048,37633v,,952,,,c31000,37633,31000,36680,30048,37633v,-953,,-953,,l30048,37633xm33858,59540v-953,953,-1905,,-2858,953c31000,61445,31000,62398,31953,63350v952,1905,1905,,2857,l36715,63350v953,,1905,,1905,-952c38620,62398,37668,61445,37668,61445v-1905,-952,-1905,-1905,-3810,-1905xm33858,124311v952,,1905,,1905,-953c35763,122405,34810,122405,33858,121453v-953,,-953,952,-953,952c31953,124311,32905,125263,33858,124311xm38620,133836v-952,-1906,-2857,-2858,-4762,-4763c33858,129073,32905,128120,31953,129073v-953,952,-953,952,-953,1905c31000,133836,34810,134788,34810,138598v,,,,953,c38620,138598,40525,135740,38620,133836xm34810,30013r,l35763,28108v,-953,952,-953,,-953c34810,27155,33858,28108,32905,28108v,1905,1905,1905,1905,1905xm35763,147170v,-952,,-952,-953,-952c33858,146218,33858,146218,33858,147170v-953,,,953,1905,c34810,148123,34810,147170,35763,147170xm34810,35728v,,-1905,952,,1905c35763,37633,36715,37633,36715,36680v,-1905,,-4762,-1905,-5715c35763,32870,35763,33823,34810,35728xm37668,103355v952,,952,-952,952,-1905c37668,99545,36715,99545,34810,98593v,,-952,952,-952,952c34810,101450,35763,102403,37668,103355xm35763,58588v,,952,,,c36715,57636,35763,56683,35763,56683v,953,-953,953,,1905c34810,58588,34810,58588,35763,58588xm40525,120500v,-952,-952,-952,-952,-952c39573,119548,37668,119548,37668,120500v,,952,953,1905,953c39573,121453,40525,121453,40525,120500xm40525,152886r,c39573,151933,39573,152886,38620,152886v953,,953,,1905,l40525,152886xm40525,70018r,c40525,69065,40525,68113,40525,68113v-952,,-952,,,1905c39573,69065,39573,70018,40525,70018xm41478,106213v,,,-952,,c40525,105261,40525,105261,40525,106213v,952,,952,953,c41478,107165,41478,107165,41478,106213xm43383,70018v,,,,,l43383,70018v,-953,,,,c43383,70018,43383,70018,43383,70018xm44335,139550v,,,,,c43383,139550,43383,139550,44335,139550r,l44335,139550xm47193,30013v,-952,-952,-952,-952,-952c45288,29061,45288,29061,45288,30013v,952,,,1905,c46241,30013,47193,30013,47193,30013xm50050,52873v,-953,-952,-953,-1905,-953c48145,51920,47193,51920,47193,52873v,,952,952,2857,c49098,53825,49098,53825,50050,52873xm50050,38586r,l49098,38586v,952,,952,952,c50050,39538,50050,38586,50050,38586xm51955,76686v,4762,953,4762,5715,4762c63385,81448,64338,80495,70053,81448v952,,1905,,2857,c76720,82400,83388,81448,88151,81448v4762,,6667,-953,6667,-6668c94818,63350,94818,51920,93866,40490,92913,32870,91008,26203,87198,19536v-953,-2858,-2857,-4763,-3810,-6668c79578,9058,74816,8105,70053,10963v-2858,1905,-5715,4762,-7620,7620c59575,24298,56718,30013,55766,35728,52908,49063,51955,62398,51955,76686xm111010,128120v,-952,-952,-2857,-1905,-2857c106248,127168,106248,126215,105295,123358v,,-1904,,-2857,c101485,123358,102438,124311,102438,124311v,2857,6667,3809,3810,5714c107201,130978,107201,132883,108153,131930v1905,-952,1905,-2857,2857,-3810xm102438,48111v,,953,,953,l104343,47158v,,-952,-953,-1905,953c102438,47158,102438,47158,102438,48111xm104343,41443v1905,1905,952,2857,952,4762l108153,45253v-952,-953,-952,-2858,-952,-3810c107201,40490,107201,39538,106248,39538v,,-953,,-953,c104343,40490,104343,41443,104343,41443xm105295,30965v953,,953,,953,-952c106248,29061,106248,29061,105295,29061v-952,,-952,,-1904,952c104343,30013,104343,30965,105295,30965xm106248,117643v1905,952,2857,3810,3810,5715c110058,124311,111010,124311,111010,123358v953,-2858,2858,-2858,4763,-4763c116726,119548,116726,120500,115773,121453v-953,952,-953,2858,,3810c114820,125263,113868,125263,113868,126215v-952,1905,952,2858,1905,2858c116726,130025,118630,130978,118630,128120v,-1905,,-3809,1905,-2857c121488,124311,121488,124311,121488,123358v-953,,-953,,-953,-953c120535,121453,122441,119548,122441,118595v,,,-1905,,-952c120535,119548,118630,116690,116726,118595v-1906,-952,,-2857,,-4762c116726,111928,119583,110975,118630,110023v-952,-953,-1904,1905,-3810,1905c114820,110975,113868,110975,113868,110975v,,,953,,953c113868,111928,114820,111928,114820,111928v953,1905,-1904,2858,-952,5715c113868,118595,113868,118595,113868,119548v-952,,-952,,-1905,-953c111010,118595,110058,117643,109105,117643v-952,-953,-952,-1905,-1904,c105295,116690,105295,117643,106248,117643xm111010,51920v,-952,-952,,,c111010,54778,110058,54778,109105,54778v-1904,-953,-2857,,-1904,1905c108153,58588,107201,59540,106248,60493v-953,1905,953,4762,1905,4762c111010,62398,111010,66208,112916,66208r,c113868,67161,114820,68113,114820,70018v,1905,953,4762,2858,4762c119583,74780,123393,75733,124345,71923v,-953,953,-953,,-1905c123393,69065,123393,69065,122441,70018v-953,1905,-3811,952,-4763,1905c116726,71923,116726,71923,115773,71923v,,,-953,,-953c118630,70970,118630,68113,120535,67161v,-953,953,-953,953,-1906c121488,65255,120535,65255,120535,65255v-952,,-2857,,-3809,953c115773,66208,114820,67161,114820,66208v,-1905,-952,-1905,-1904,-1905c111963,64303,111010,63350,111963,62398v,-953,953,,1905,c114820,62398,116726,63350,117678,61445v952,-1905,-1905,-952,-2858,-1905c114820,59540,113868,59540,113868,58588v,-952,952,-952,1905,-952c116726,57636,118630,56683,117678,55730v-1905,-5715,-4762,-952,-6668,-3810xm107201,68113v-953,,-953,,,l107201,68113v-953,,-953,952,,c107201,69065,107201,69065,107201,68113xm107201,48111v952,952,1904,,2857,-953c111010,46205,111963,47158,112916,47158v-953,-2858,-2858,-953,-4763,-1905c107201,46205,106248,48111,107201,48111xm111963,71923v,,,-953,,c111963,70018,111010,69065,110058,70018v-953,952,-1905,2857,,3810c111010,74780,111010,71923,111963,71923xm112916,43348v952,,1904,1905,2857,c116726,42395,114820,42395,113868,41443v-1905,-1905,,-2857,,-3810c114820,36680,115773,35728,113868,34775v-952,-952,-2858,-952,-3810,c109105,34775,110058,36680,110058,37633v,,,953,,953c109105,43348,109105,43348,112916,43348xm111010,139550v,-952,,-952,-952,-952c109105,138598,109105,138598,109105,139550v,953,,953,1905,c111010,140503,111010,140503,111010,139550xm111963,133836v,,,-953,,c111010,132883,110058,133836,110058,133836v952,,952,952,1905,c111963,134788,111963,134788,111963,133836xm111963,66208v953,,953,-953,953,-1905c111963,65255,111010,65255,111963,66208v-953,,-953,,,xm113868,71923v-952,,-952,,,c112916,71923,112916,71923,113868,71923r,2857c113868,74780,114820,74780,114820,73828v,,-952,-953,-952,-1905xm112916,49063v,952,,952,952,952c114820,50015,113868,49063,112916,49063r,-1905l112916,49063xm116726,124311v,-953,,-1906,1904,-1906c118630,122405,119583,122405,119583,123358v-953,953,-1905,953,-2857,953c116726,125263,116726,124311,116726,124311xm119583,74780v-953,,-2857,,-2857,1906c116726,77638,117678,77638,118630,77638v953,,2858,,2858,-952c122441,73828,120535,74780,119583,74780xm120535,139550v,-952,,-1905,-1905,-1905c118630,137645,117678,137645,117678,138598v,952,1905,952,2857,952c120535,140503,120535,140503,120535,139550xm118630,48111v,952,953,952,1905,952c121488,49063,121488,49063,121488,48111v,-953,-953,-1906,-1905,-1906c118630,46205,118630,47158,118630,48111xm118630,38586v953,,953,,1905,-953c120535,36680,120535,36680,120535,36680v-952,953,-1905,953,-1905,1906l118630,38586xm120535,55730v,,,,,l123393,59540v,,,-952,,-952c123393,56683,122441,55730,120535,55730xm122441,131930v,953,,953,,c123393,132883,123393,132883,122441,131930v952,,952,,,c122441,131930,122441,131930,122441,131930xm122441,129073v,,952,952,952,952c124345,130025,124345,130025,124345,129073v-952,952,-952,,-1904,c122441,129073,122441,129073,122441,129073xm123393,125263v,,952,,,c126251,126215,127203,125263,128155,123358v953,-953,-1904,,-3810,-953c124345,123358,123393,124311,123393,125263xm123393,48111v,,952,952,952,952c124345,49063,125298,49063,125298,49063v,-952,,-1905,-1905,-952c124345,47158,123393,47158,123393,48111xm126251,72875v,-952,-953,-952,,c125298,71923,125298,72875,125298,72875v,,,953,953,c125298,72875,126251,72875,126251,72875xm127203,60493v,,-952,,,l125298,61445v,,,953,953,953c126251,61445,127203,61445,127203,60493xm126251,55730v,953,952,953,1904,953c128155,56683,129108,56683,129108,55730v-953,-952,-1905,-952,-2857,c126251,54778,126251,54778,126251,55730xe" filled="f" stroked="f">
                  <v:stroke joinstyle="miter"/>
                  <v:path arrowok="t" o:connecttype="custom" o:connectlocs="51003,95736;51955,110023;57670,141455;75768,164315;108153,153838;104343,144313;93866,116690;98628,109070;120535,102403;138633,120500;127203,160505;90055,181461;47193,175745;19570,154790;2425,118595;3378,63350;26238,20488;69101,486;111010,10011;127203,28108;139585,76686;139585,84305;133870,90020;122441,90020;57670,90973;51003,95736;11950,97640;15760,103355;14808,97640;17665,94783;18618,93830;16713,93830;13855,91925;12903,90020;11950,92878;11950,94783;11950,94783;11950,94783;11950,97640;11950,97640;11950,97640;42430,55730;41478,50968;38620,46205;37668,44300;39573,43348;42430,43348;40525,41443;37668,41443;35763,45253;34810,49063;34810,50968;34810,51920;33858,51920;31953,47158;32905,43348;31953,41443;28143,42395;26238,44300;18618,48111;18618,49063;21475,49063;29095,50968;29095,51920;30048,53825;31953,54778;31000,55730;25285,53825;22428,51920;21475,53825;24333,53825;24333,53825;20523,59540;17665,62398;14808,62398;15760,65255;14808,66208;11950,69065;12903,70970;14808,70018;16713,67161;16713,71923;15760,73828;14808,77638;10998,76686;9093,76686;9093,78590;16713,77638;24333,78590;26238,84305;24333,89068;19570,85258;19570,80495;16713,84305;14808,83353;15760,89068;18618,90973;24333,88115;29095,89068;34810,88115;35763,87163;34810,86211;31953,86211;27190,82400;30048,75733;31953,74780;31000,76686;31953,81448;36715,83353;36715,82400;32905,80495;33858,78590;34810,73828;36715,73828;36715,73828;34810,73828;30048,69065;18618,64303;26238,59540;31953,55730;37668,51920;39573,55730;39573,55730;41478,56683;42430,55730;11950,83353;11950,83353;11950,81448;10998,82400;11950,83353;14808,97640;11950,97640;11950,97640;11950,94783;11950,94783;14808,97640;14808,110023;18618,107165;19570,106213;14808,106213;15760,102403;13855,103355;13855,104308;14808,110023;21475,74780;18618,75733;15760,76686;21475,72875;23380,73828;21475,74780;16713,132883;15760,131930;15760,132883;16713,132883;16713,132883;16713,91925;16713,91925;16713,92878;16713,91925;18618,122405;21475,121453;22428,122405;22428,121453;21475,121453;18618,118595;19570,117643;26238,115738;29095,115738;31953,115738;37668,113833;37668,114786;38620,115738;38620,114786;37668,113833;35763,104308;32905,102403;26238,103355;25285,104308;30048,107165;31953,107165;31953,109070;28143,110975;18618,115738;19570,117643;18618,122405;22428,130025;22428,130025;20523,129073;19570,128120;18618,127168;18618,127168;19570,128120;20523,128120;22428,130025;21475,97640;21475,97640;18618,97640;19570,98593;21475,97640;20523,140503;20523,139550;19570,139550;19570,141455;20523,140503;19570,55730;19570,55730;19570,55730;19570,55730;19570,55730;21475,105261;22428,103355;22428,101450;21475,101450;20523,103355;21475,105261;19570,107165;20523,109070;23380,110023;23380,107165;21475,105261;23380,131930;20523,134788;21475,135740;23380,131930;23380,131930;21475,88115;21475,88115;23380,88115;21475,88115;21475,88115;22428,69065;22428,69065;25285,67161;25285,71923;22428,69065;26238,127168;24333,126215;23380,126215;26238,127168;26238,127168;25285,96688;25285,96688;24333,92878;23380,95736;25285,96688;31953,140503;29095,142408;29095,142408;27190,137645;26238,136693;25285,138598;29095,142408;31000,145265;31953,143361;31953,140503;26238,119548;26238,119548;26238,120500;26238,119548;26238,119548;26238,72875;26238,72875;27190,72875;26238,72875;26238,72875;26238,30965;26238,30965;27190,30965;26238,30965;26238,30965;28143,129073;30048,130978;30048,130025;28143,129073;28143,129073;29095,125263;30048,123358;29095,122405;29095,125263;29095,125263;28143,68113;31000,68113;29095,70970;28143,68113;29095,134788;30048,135740;31953,133836;31000,132883;29095,134788;30048,99545;30048,99545;31000,97640;31000,97640;31953,96688;31953,95736;31000,95736;31000,96688;31000,97640;30048,99545;30048,37633;30048,37633;30048,37633;30048,37633;30048,37633;33858,59540;31000,60493;31953,63350;34810,63350;36715,63350;38620,62398;37668,61445;33858,59540;33858,124311;35763,123358;33858,121453;32905,122405;33858,124311;38620,133836;33858,129073;31953,129073;31000,130978;34810,138598;35763,138598;38620,133836;34810,30013;34810,30013;35763,28108;35763,27155;32905,28108;34810,30013;35763,147170;34810,146218;33858,147170;35763,147170;35763,147170;34810,35728;34810,37633;36715,36680;34810,30965;34810,35728;37668,103355;38620,101450;34810,98593;33858,99545;37668,103355;35763,58588;35763,58588;35763,56683;35763,58588;35763,58588;40525,120500;39573,119548;37668,120500;39573,121453;40525,120500;40525,152886;40525,152886;38620,152886;40525,152886;40525,152886;40525,70018;40525,70018;40525,68113;40525,70018;40525,70018;41478,106213;41478,106213;40525,106213;41478,106213;41478,106213;43383,70018;43383,70018;43383,70018;43383,70018;43383,70018;44335,139550;44335,139550;44335,139550;44335,139550;44335,139550;47193,30013;46241,29061;45288,30013;47193,30013;47193,30013;50050,52873;48145,51920;47193,52873;50050,52873;50050,52873;50050,38586;50050,38586;49098,38586;50050,38586;50050,38586;51955,76686;57670,81448;70053,81448;72910,81448;88151,81448;94818,74780;93866,40490;87198,19536;83388,12868;70053,10963;62433,18583;55766,35728;51955,76686;111010,128120;109105,125263;105295,123358;102438,123358;102438,124311;106248,130025;108153,131930;111010,128120;102438,48111;103391,48111;104343,47158;102438,48111;102438,48111;104343,41443;105295,46205;108153,45253;107201,41443;106248,39538;105295,39538;104343,41443;105295,30965;106248,30013;105295,29061;103391,30013;105295,30965;106248,117643;110058,123358;111010,123358;115773,118595;115773,121453;115773,125263;113868,126215;115773,129073;118630,128120;120535,125263;121488,123358;120535,122405;122441,118595;122441,117643;116726,118595;116726,113833;118630,110023;114820,111928;113868,110975;113868,111928;114820,111928;113868,117643;113868,119548;111963,118595;109105,117643;107201,117643;106248,117643;111010,51920;111010,51920;109105,54778;107201,56683;106248,60493;108153,65255;112916,66208;112916,66208;114820,70018;117678,74780;124345,71923;124345,70018;122441,70018;117678,71923;115773,71923;115773,70970;120535,67161;121488,65255;120535,65255;116726,66208;114820,66208;112916,64303;111963,62398;113868,62398;117678,61445;114820,59540;113868,58588;115773,57636;117678,55730;111010,51920;107201,68113;107201,68113;107201,68113;107201,68113;107201,68113;107201,48111;110058,47158;112916,47158;108153,45253;107201,48111;111963,71923;111963,71923;110058,70018;110058,73828;111963,71923;112916,43348;115773,43348;113868,41443;113868,37633;113868,34775;110058,34775;110058,37633;110058,38586;112916,43348;111010,139550;110058,138598;109105,139550;111010,139550;111010,139550;111963,133836;111963,133836;110058,133836;111963,133836;111963,133836;111963,66208;112916,64303;111963,66208;111963,66208;113868,71923;113868,71923;113868,71923;113868,74780;114820,73828;113868,71923;112916,49063;113868,50015;112916,49063;112916,47158;112916,49063;116726,124311;118630,122405;119583,123358;116726,124311;116726,124311;119583,74780;116726,76686;118630,77638;121488,76686;119583,74780;120535,139550;118630,137645;117678,138598;120535,139550;120535,139550;118630,48111;120535,49063;121488,48111;119583,46205;118630,48111;118630,38586;120535,37633;120535,36680;118630,38586;118630,38586;120535,55730;120535,55730;123393,59540;123393,58588;120535,55730;122441,131930;122441,131930;122441,131930;122441,131930;122441,131930;122441,129073;123393,130025;124345,129073;122441,129073;122441,129073;123393,125263;123393,125263;128155,123358;124345,122405;123393,125263;123393,48111;124345,49063;125298,49063;123393,48111;123393,48111;126251,72875;126251,72875;125298,72875;126251,72875;126251,72875;127203,60493;127203,60493;125298,61445;126251,62398;127203,60493;126251,55730;128155,56683;129108,55730;126251,55730;126251,5573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468376784" o:spid="_x0000_s1042" style="position:absolute;left:3876;top:8407;width:1727;height:1768;visibility:visible;mso-wrap-style:square;v-text-anchor:middle" coordsize="172650,17679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" path="m172650,173544v,2858,-1905,2858,-3810,2858c166935,176402,165030,176402,164078,176402r-19050,c137408,177354,128835,176402,119310,175449v-4762,-952,-8572,,-13335,c102165,176402,98355,176402,94545,175449v-1905,,-4762,-952,-4762,-3810c89783,168782,91688,168782,93593,167829v952,,952,,1905,-952c101213,164972,102165,163066,100260,157352,95498,144969,86925,134491,81210,123062v-1905,-4763,-4762,-9525,-7620,-15240c71685,104012,69780,104012,67875,107822v-4762,8572,-8572,17144,-13335,25717c51683,138302,49778,143064,47873,148779v-2858,11430,1905,17145,14287,18098c64065,166877,65970,166877,67875,166877v1905,,3810,952,4763,3810c72638,172591,71685,174497,68828,174497v-8573,952,-16193,952,-23813,c36443,173544,28823,175449,21203,174497r-13335,c4058,174497,2153,172591,2153,169734v,-1905,2857,-4762,6667,-4762c10725,164972,12630,164972,13583,164972v8572,-1906,16192,-6668,20002,-14288c36443,144969,39300,139254,42158,133539,48825,120204,54540,107822,62160,95439v953,-2857,1905,-4762,,-7620c54540,75437,48825,62102,40253,49719,34538,41147,29775,32574,25013,24002,22155,19239,18345,16382,15488,12572,13583,10666,10725,9714,6915,8762v-952,,-1905,,-2857,c1200,7809,-705,6857,248,3999,248,2094,3105,-763,5963,189v24765,952,50482,952,76200,c84068,189,86925,189,86925,3047v,2857,-952,3810,-3810,4762c75495,9714,72638,14477,77400,22097v2858,6667,7620,12382,10478,18097l100260,61149v1905,2858,2858,2858,4763,c109785,51624,115500,44004,120263,35432v2857,-5716,4762,-11430,2857,-17145c122168,15429,121215,13524,118358,12572v-2858,-953,-6668,-953,-9525,-1906c105975,10666,105023,8762,104070,6857v,-2858,953,-4763,4763,-4763c111690,2094,115500,2094,118358,2094v14287,,27622,,41910,c162173,2094,165030,1141,165983,3999v,2858,-953,4763,-4763,5715c159315,10666,157410,11619,154553,11619v-6668,953,-11430,4763,-15240,10478c136455,25907,134550,29716,132645,33527v-6667,13335,-13335,25717,-20955,38100c110738,73532,109785,76389,111690,78294v14288,25718,27623,52388,44768,76200c160268,160209,165030,165924,171698,167829v,953,952,3810,952,5715xm41205,14477v,,-952,,,c40253,14477,39300,14477,39300,15429v,,,,1905,-952c40253,14477,40253,14477,41205,14477xm43110,31622v,,-952,,-952,c42158,31622,41205,31622,41205,32574v,,953,,1905,-952c43110,31622,43110,31622,43110,31622xm44063,31622v4762,1905,9525,,13335,-1906c59303,28764,61208,27812,60255,26859v-952,-1905,-1905,953,-3810,c57398,24954,58350,24002,60255,22097v953,-953,2858,-953,1905,-2858c62160,19239,61208,18287,61208,19239v-1905,952,-953,1905,-953,3810c58350,23049,55493,24002,55493,21144v,-953,-953,-953,-1905,-953c52635,20191,51683,21144,51683,22097v-953,1905,952,2857,1905,3810c52635,26859,51683,26859,50730,25907v-952,-953,-952,-2858,-952,-3810c48825,20191,46920,19239,45968,19239v-953,,1905,2858,,3810c45015,24002,45015,19239,43110,22097v-952,1905,-952,2857,953,4762c42158,27812,43110,29716,44063,31622r,xm46920,23049r,c45968,24954,45015,24954,43110,24954v953,-952,1905,-1905,3810,-1905xm50730,29716r-6667,1906c45015,28764,47873,27812,50730,27812v,,953,,,1904c51683,28764,51683,28764,50730,29716xm47873,42099v-953,,-1905,-952,-1905,-2858c45968,38289,45968,37337,45015,37337v-952,,-952,1904,,2857c45015,41147,45968,43052,46920,43052v,952,,,953,-953c47873,43052,47873,43052,47873,42099xm47873,14477v,952,952,952,1905,c50730,14477,50730,14477,50730,13524v-952,-952,-952,-952,-1905,-952c47873,13524,47873,13524,47873,14477xm53588,58291v-953,-952,-1905,-952,-2858,-952c49778,57339,48825,57339,48825,58291v,953,953,953,1905,953l52635,60197v953,,953,952,1905,c54540,59244,53588,59244,53588,58291xm67875,60197v953,-1906,,-3810,,-4763c67875,54482,67875,54482,68828,54482v952,,952,952,952,952c69780,57339,69780,59244,71685,60197v1905,952,1905,1905,953,3810c71685,65912,71685,66864,73590,68769v,-1905,953,-3810,3810,-2857c79305,62102,78353,58291,75495,55434v,-952,-2857,-4762,1905,-2857c77400,50672,77400,48766,74543,49719v-1905,953,-1905,,-1905,-1905c72638,46862,72638,46862,71685,46862v,,-952,952,-952,952c69780,49719,68828,51624,67875,52577v,,-952,,-1905,c65018,52577,65970,51624,65970,50672v,-1906,953,-4763,,-5715c65018,43052,63113,44957,61208,45909v,,-953,,-953,l59303,45909v,,,-952,,-952c61208,44004,60255,41147,62160,39241v953,-1904,953,-3809,953,-6667c65970,30669,67875,33527,69780,33527v,952,,1905,953,952c70733,34479,70733,34479,70733,34479v,-952,-953,-952,-1905,-952c68828,31622,66923,30669,65018,30669v-2858,-953,-2858,,-2858,1905c61208,32574,60255,32574,59303,31622v-2858,-1906,-5715,-953,-7620,952c49778,33527,49778,34479,51683,35432v952,952,3810,,3810,1905c52635,37337,54540,41147,52635,42099v-952,953,-3810,1905,-1905,4763c51683,47814,48825,49719,49778,50672v952,952,1905,-1906,2857,-2858c52635,47814,52635,47814,52635,46862v953,,953,-953,1905,c55493,46862,54540,47814,54540,48766v,953,-952,1906,-952,2858c53588,52577,53588,54482,55493,53529v1905,,1905,953,2857,2858c59303,59244,59303,61149,58350,63054v,953,-952,1905,-952,2858c57398,66864,57398,67816,59303,67816v952,,952,-952,952,-1904c59303,64959,59303,64007,62160,64959v2858,953,4763,-952,5715,-4762xm54540,39241v953,,953,-952,1905,-952l56445,38289v-952,952,-952,952,-1905,952xm56445,17334r,l56445,17334v953,-952,,-952,,c56445,16382,56445,17334,56445,17334xm64065,59244v,,,,,c63113,58291,62160,57339,63113,56387v,-953,952,,1905,c65970,58291,65970,59244,64065,59244xm64065,60197v,,-952,952,-952,952c62160,60197,64065,60197,64065,60197xm72638,41147v-1905,-953,-3810,-2858,-5715,c66923,39241,66923,37337,65018,37337v,,-953,,-953,c63113,40194,65018,40194,66923,41147v,952,,2857,952,3810c69780,45909,69780,44004,69780,43052v953,-953,953,-953,1905,c72638,44004,72638,44004,73590,43052v,-953,,-1905,-952,-1905xm67875,71627v1905,952,3810,2857,6668,2857c77400,73532,78353,74484,79305,78294v,953,953,953,1905,953c80258,76389,81210,74484,81210,72579v-2857,,-4762,-2857,-8572,-952c71685,69722,68828,71627,68828,68769v,-953,952,-1905,-953,-1905c65970,66864,65970,68769,65970,69722v,,953,1905,1905,1905xm70733,81152v,-953,-953,-1905,-953,-1905c68828,79247,68828,79247,68828,80199v,953,,1905,1905,953c70733,82104,70733,81152,70733,81152xm71685,76389v-952,-952,-952,-952,-1905,-952c68828,75437,68828,75437,68828,76389v,,952,952,2857,c71685,77341,72638,76389,71685,76389xm77400,81152v-952,-953,,-2858,-952,-2858c75495,78294,74543,80199,74543,81152v,,,952,-953,952c72638,83057,72638,83057,72638,84009v,,952,,952,c74543,83057,73590,83057,73590,82104v953,,953,953,1905,953c76448,84009,77400,84962,78353,84009v,-952,-953,-1905,-953,-2857xm72638,56387r,c73590,55434,74543,55434,74543,55434v,,,,,953c73590,56387,73590,56387,72638,56387v,952,,,,xm76448,64959r-2858,1905c74543,66864,75495,67816,76448,66864v952,,,-952,,-1905xm77400,85914v,,-952,,,c75495,84962,75495,85914,75495,85914v,952,953,952,1905,c77400,86866,77400,86866,77400,85914xm76448,52577r,c77400,53529,77400,53529,77400,53529v,-952,,-952,-952,-952xm76448,42099v,953,952,953,,c78353,42099,78353,42099,78353,41147v,-953,,-953,-953,-953c76448,40194,76448,41147,76448,42099xm79305,48766v-952,,-952,,,c78353,48766,78353,49719,79305,48766v,953,,953,,l79305,48766xm82163,96391l79305,93534v-952,,-952,953,,953c79305,95439,80258,96391,81210,97344v,953,953,953,1905,953c83115,97344,82163,97344,82163,96391xm79305,58291r3810,5716c83115,64007,84068,64007,84068,64007v,,952,,952,-953c85973,62102,85973,61149,85020,60197v-952,-953,-1905,-1906,-2857,-3810c81210,54482,81210,54482,80258,55434v-953,,-1905,1905,-953,2857xm83115,89724v,-1905,,-2858,953,-4762c85020,84009,84068,83057,83115,83057v-952,,-952,,-952,952c81210,85914,81210,86866,80258,88772v-953,952,-953,1905,,2857c80258,92582,81210,91629,82163,91629v,-952,1905,-952,952,-1905xm85020,66864v-1905,952,-2857,-952,-2857,-1905c82163,64959,82163,64007,81210,64007v-952,,-952,,-952,c79305,64007,79305,64959,80258,64959v,,952,,952,l82163,64959v,1905,-1905,4763,,6668l82163,71627v2857,,2857,-1905,3810,-2858c86925,67816,86925,67816,87878,67816v952,,1905,953,952,1906c88830,70674,88830,71627,88830,72579v-3810,953,-3810,1905,-952,4762c85973,80199,89783,82104,88830,84962v,,953,,953,c91688,83057,94545,84962,96450,84962v953,,2858,1904,3810,c100260,84009,98355,83057,97403,82104v-953,,-1905,,-1905,c96450,80199,94545,80199,93593,80199v,-952,952,-2858,-953,-1905c91688,78294,91688,79247,91688,79247r,l91688,79247v-953,-953,-1905,-1906,-1905,-2858c90735,75437,90735,73532,90735,71627v2858,,3810,-1905,2858,-4763c92640,64007,90735,65912,89783,64959v-2858,1905,-3810,1905,-4763,1905xm81210,79247v,952,953,952,953,952l82163,80199v,-952,,-952,-953,-952xm84068,95439v,,,-952,,l84068,93534v,953,-953,953,,1905c83115,94487,83115,95439,84068,95439xm84068,53529r,c85020,52577,85020,52577,84068,52577v,,,,,952c83115,53529,84068,53529,84068,53529xm98355,106869v-952,1905,-952,2858,-952,4763c97403,112584,97403,112584,98355,112584v,,953,,953,c99308,111632,99308,107822,98355,106869v,-1905,-952,-2857,-2857,-2857c94545,104012,92640,103059,92640,102107v953,,1905,952,3810,c97403,100202,99308,100202,101213,100202v952,,1905,952,1905,c103118,100202,102165,99249,101213,99249v-1905,-1905,-4763,-952,-6668,-3810c95498,92582,94545,91629,92640,89724v-952,-952,-1905,-952,-1905,c91688,91629,91688,94487,94545,95439v-952,1905,-1905,3810,-1905,6668c90735,102107,89783,102107,88830,104012v,-953,-952,-1905,,-3810c88830,99249,88830,99249,87878,98297v-953,,-1905,,-1905,952c85973,101154,85973,103059,85020,104964v1905,952,2858,-952,4763,-1905c89783,104964,88830,105916,86925,106869v-952,,-952,953,-952,953c85973,108774,87878,108774,87878,108774v1905,-952,2857,-1905,4762,-2858c92640,105916,91688,105916,91688,104964v,,,-952,,c92640,104964,92640,105916,92640,105916r,c93593,106869,95498,106869,98355,106869xm86925,88772r,c85973,89724,85973,89724,86925,88772v,952,,952,,c87878,89724,86925,88772,86925,88772xm88830,80199v,,,,,l91688,80199r,1905c90735,81152,89783,81152,88830,80199xm91688,109727r,c90735,110679,90735,111632,90735,111632v,,953,-953,953,-1905l91688,109727xm95498,116394v,,,,,c96450,115441,96450,114489,96450,114489v-1905,,-1905,952,-952,1905c94545,116394,94545,116394,95498,116394xm97403,131634v,-952,,-952,-953,-1905c95498,129729,95498,129729,95498,130682v,952,,1905,1905,952c96450,132587,97403,132587,97403,131634xm97403,70674v,,,,,l97403,70674v,-952,,-952,,c97403,70674,97403,70674,97403,70674xm103118,129729v-1905,,-2858,-952,-3810,-952c99308,128777,99308,127824,99308,127824v,,-953,-952,-1905,c97403,127824,97403,128777,98355,128777v,,953,,953,952c100260,130682,101213,130682,103118,129729xm102165,115441v-952,,,1906,,2858c101213,119252,99308,118299,99308,120204v,953,1905,,1905,953c101213,121157,100260,122109,100260,122109v,,-952,953,,953c101213,123062,101213,123062,102165,122109r,-1905c103118,120204,103118,118299,103118,117347v952,,1905,,1905,952c105023,118299,105023,119252,105975,119252v953,,,-953,,-953c105975,117347,105975,117347,105975,117347v-1905,-953,-1905,-1906,-3810,-1906xm99308,103059v952,,952,953,,c101213,104012,101213,103059,101213,103059v,-952,-953,-952,-1905,c99308,102107,99308,103059,99308,103059xm100260,93534v953,,1905,,2858,-952c103118,92582,103118,91629,102165,91629v-952,953,-1905,,-1905,1905c99308,93534,99308,93534,100260,93534xm99308,73532v,952,952,952,,c100260,74484,100260,73532,99308,73532v952,,952,,,c100260,73532,99308,73532,99308,73532xm102165,112584v,,,,,c103118,113537,103118,112584,103118,112584v,-952,,-952,-953,c102165,111632,102165,111632,102165,112584xm105975,124014v-952,952,-952,2858,-2857,2858c102165,126872,103118,127824,104070,129729v953,-952,1905,-2857,1905,-5715c106928,124014,105975,123062,105975,124014xm104070,104964v,,,,,c105023,104964,105023,104964,104070,104964v953,-952,,-952,,c104070,104012,104070,104964,104070,104964xm106928,115441v952,953,2857,953,3810,c112643,115441,112643,114489,112643,112584v-953,-2857,-1905,,-2858,-952c105975,110679,105975,111632,106928,115441v,-952,,-952,,c105975,116394,105975,116394,105023,117347v1905,,1905,-953,1905,-1906xm108833,129729v952,,952,,952,-952c109785,127824,108833,127824,107880,127824v-952,,-952,953,-952,953c106928,129729,107880,129729,108833,129729xm110738,143064v952,,952,,1905,-952c112643,140207,110738,141159,109785,141159v-952,,-952,-952,-952,953c108833,143064,109785,143064,110738,143064xm114548,116394v-953,953,-2858,,-2858,1905c111690,120204,113595,122109,109785,121157v,,,952,,1905c110738,124966,112643,124014,114548,122109v952,-952,952,-952,1905,-952c117405,118299,115500,117347,114548,116394xm110738,107822r,c110738,107822,110738,107822,110738,107822v,-953,,-953,,c109785,107822,110738,107822,110738,107822xm112643,161162v,-953,-953,-953,,c111690,160209,110738,161162,110738,161162v,,,952,1905,c111690,162114,112643,161162,112643,161162xm113595,150684v953,,953,953,1905,c115500,150684,116453,149732,115500,149732v-952,,-1905,,-1905,952c113595,148779,112643,149732,113595,150684v-952,,-1905,,-2857,c110738,150684,110738,150684,110738,150684v952,,1905,,2857,l113595,150684xm110738,136397v,,952,952,,c111690,137349,112643,136397,112643,136397v,,-953,,-1905,c110738,135444,110738,136397,110738,136397xm111690,131634v,,,,,c112643,131634,112643,131634,111690,131634v953,-952,953,-952,,c111690,130682,111690,131634,111690,131634xm112643,157352v,,,,,c111690,157352,111690,157352,112643,157352v-953,,-953,,,l112643,157352xm114548,154494v,,-953,,,c113595,153541,113595,154494,114548,154494r,c113595,155447,114548,155447,114548,154494xm114548,145922r,c113595,145922,113595,146874,114548,145922v,952,,952,,c115500,145922,114548,145922,114548,145922xm115500,165924v,-952,,-952,,c114548,164972,114548,164972,115500,165924v-952,-952,-952,,,c114548,165924,115500,165924,115500,165924xm114548,116394v952,,952,,1905,-953c116453,115441,116453,115441,116453,115441v-953,-952,-1905,,-1905,953xm117405,159257v,-953,-952,-953,-952,-953c116453,158304,116453,158304,116453,159257v,952,,952,952,c117405,160209,117405,159257,117405,159257xm116453,121157v,952,,952,,1905c116453,123062,117405,123062,117405,123062v-952,-953,-952,-953,-952,-1905xm119310,135444r,c118358,135444,118358,135444,117405,135444v,953,953,953,1905,c119310,135444,119310,135444,119310,135444xm125978,135444v,-953,,-1905,952,-1905c126930,133539,126930,132587,126930,132587v-952,,-952,,-952,c124073,133539,123120,133539,121215,134491v-952,,-952,953,-952,1906c122168,136397,124073,134491,125978,137349v952,953,,2858,1905,2858c127883,138302,125978,136397,125978,135444xm120263,126872v,952,,1905,952,1905c122168,128777,122168,127824,122168,127824v,-1905,-953,-1905,-1905,-952c120263,125919,120263,125919,120263,126872xm121215,145922v,,,-953,,c120263,144969,120263,145922,121215,145922r,c120263,145922,121215,145922,121215,145922xm126930,164972v,-953,-952,-953,,c125978,164972,125978,164972,126930,164972v-952,,,,,c126930,164972,126930,164972,126930,164972xm129788,153541v-953,,-953,,,c128835,154494,128835,154494,128835,154494v,953,,953,953,-953l129788,153541xm135503,160209v,,,,,c135503,160209,134550,160209,135503,160209v-953,,-953,,,c135503,160209,135503,160209,135503,160209xe" filled="f" stroked="f">
                  <v:stroke joinstyle="miter"/>
                  <v:path arrowok="t" o:connecttype="custom" o:connectlocs="172650,173544;168840,176402;164078,176402;145028,176402;119310,175449;105975,175449;94545,175449;89783,171639;93593,167829;95498,166877;100260,157352;81210,123062;73590,107822;67875,107822;54540,133539;47873,148779;62160,166877;67875,166877;72638,170687;68828,174497;45015,174497;21203,174497;7868,174497;2153,169734;8820,164972;13583,164972;33585,150684;42158,133539;62160,95439;62160,87819;40253,49719;25013,24002;15488,12572;6915,8762;4058,8762;248,3999;5963,189;82163,189;86925,3047;83115,7809;77400,22097;87878,40194;100260,61149;105023,61149;120263,35432;123120,18287;118358,12572;108833,10666;104070,6857;108833,2094;118358,2094;160268,2094;165983,3999;161220,9714;154553,11619;139313,22097;132645,33527;111690,71627;111690,78294;156458,154494;171698,167829;172650,173544;41205,14477;41205,14477;39300,15429;41205,14477;41205,14477;43110,31622;42158,31622;41205,32574;43110,31622;43110,31622;44063,31622;57398,29716;60255,26859;56445,26859;60255,22097;62160,19239;61208,19239;60255,23049;55493,21144;53588,20191;51683,22097;53588,25907;50730,25907;49778,22097;45968,19239;45968,23049;43110,22097;44063,26859;44063,31622;44063,31622;46920,23049;46920,23049;43110,24954;46920,23049;50730,29716;44063,31622;50730,27812;50730,29716;50730,29716;47873,42099;45968,39241;45015,37337;45015,40194;46920,43052;47873,42099;47873,42099;47873,14477;49778,14477;50730,13524;48825,12572;47873,14477;53588,58291;50730,57339;48825,58291;50730,59244;52635,60197;54540,60197;53588,58291;67875,60197;67875,55434;68828,54482;69780,55434;71685,60197;72638,64007;73590,68769;77400,65912;75495,55434;77400,52577;74543,49719;72638,47814;71685,46862;70733,47814;67875,52577;65970,52577;65970,50672;65970,44957;61208,45909;60255,45909;59303,45909;59303,44957;62160,39241;63113,32574;69780,33527;70733,34479;70733,34479;68828,33527;65018,30669;62160,32574;59303,31622;51683,32574;51683,35432;55493,37337;52635,42099;50730,46862;49778,50672;52635,47814;52635,46862;54540,46862;54540,48766;53588,51624;55493,53529;58350,56387;58350,63054;57398,65912;59303,67816;60255,65912;62160,64959;67875,60197;54540,39241;56445,38289;56445,38289;54540,39241;56445,17334;56445,17334;56445,17334;56445,17334;56445,17334;64065,59244;64065,59244;63113,56387;65018,56387;64065,59244;64065,60197;63113,61149;64065,60197;72638,41147;66923,41147;65018,37337;64065,37337;66923,41147;67875,44957;69780,43052;71685,43052;73590,43052;72638,41147;67875,71627;74543,74484;79305,78294;81210,79247;81210,72579;72638,71627;68828,68769;67875,66864;65970,69722;67875,71627;70733,81152;69780,79247;68828,80199;70733,81152;70733,81152;71685,76389;69780,75437;68828,76389;71685,76389;71685,76389;77400,81152;76448,78294;74543,81152;73590,82104;72638,84009;73590,84009;73590,82104;75495,83057;78353,84009;77400,81152;72638,56387;72638,56387;74543,55434;74543,56387;72638,56387;72638,56387;76448,64959;73590,66864;76448,66864;76448,64959;77400,85914;77400,85914;75495,85914;77400,85914;77400,85914;76448,52577;76448,52577;77400,53529;76448,52577;76448,42099;76448,42099;78353,41147;77400,40194;76448,42099;79305,48766;79305,48766;79305,48766;79305,48766;79305,48766;82163,96391;79305,93534;79305,94487;81210,97344;83115,98297;82163,96391;79305,58291;83115,64007;84068,64007;85020,63054;85020,60197;82163,56387;80258,55434;79305,58291;83115,89724;84068,84962;83115,83057;82163,84009;80258,88772;80258,91629;82163,91629;83115,89724;85020,66864;82163,64959;81210,64007;80258,64007;80258,64959;81210,64959;82163,64959;82163,71627;82163,71627;85973,68769;87878,67816;88830,69722;88830,72579;87878,77341;88830,84962;89783,84962;96450,84962;100260,84962;97403,82104;95498,82104;93593,80199;92640,78294;91688,79247;91688,79247;91688,79247;89783,76389;90735,71627;93593,66864;89783,64959;85020,66864;81210,79247;82163,80199;82163,80199;81210,79247;84068,95439;84068,95439;84068,93534;84068,95439;84068,95439;84068,53529;84068,53529;84068,52577;84068,53529;84068,53529;98355,106869;97403,111632;98355,112584;99308,112584;98355,106869;95498,104012;92640,102107;96450,102107;101213,100202;103118,100202;101213,99249;94545,95439;92640,89724;90735,89724;94545,95439;92640,102107;88830,104012;88830,100202;87878,98297;85973,99249;85020,104964;89783,103059;86925,106869;85973,107822;87878,108774;92640,105916;91688,104964;91688,104964;92640,105916;92640,105916;98355,106869;86925,88772;86925,88772;86925,88772;86925,88772;86925,88772;88830,80199;88830,80199;91688,80199;91688,82104;88830,80199;91688,109727;91688,109727;90735,111632;91688,109727;91688,109727;95498,116394;95498,116394;96450,114489;95498,116394;95498,116394;97403,131634;96450,129729;95498,130682;97403,131634;97403,131634;97403,70674;97403,70674;97403,70674;97403,70674;97403,70674;103118,129729;99308,128777;99308,127824;97403,127824;98355,128777;99308,129729;103118,129729;102165,115441;102165,118299;99308,120204;101213,121157;100260,122109;100260,123062;102165,122109;102165,120204;103118,117347;105023,118299;105975,119252;105975,118299;105975,117347;102165,115441;99308,103059;99308,103059;101213,103059;99308,103059;99308,103059;100260,93534;103118,92582;102165,91629;100260,93534;100260,93534;99308,73532;99308,73532;99308,73532;99308,73532;99308,73532;102165,112584;102165,112584;103118,112584;102165,112584;102165,112584;105975,124014;103118,126872;104070,129729;105975,124014;105975,124014;104070,104964;104070,104964;104070,104964;104070,104964;104070,104964;106928,115441;110738,115441;112643,112584;109785,111632;106928,115441;106928,115441;105023,117347;106928,115441;108833,129729;109785,128777;107880,127824;106928,128777;108833,129729;110738,143064;112643,142112;109785,141159;108833,142112;110738,143064;114548,116394;111690,118299;109785,121157;109785,123062;114548,122109;116453,121157;114548,116394;110738,107822;110738,107822;110738,107822;110738,107822;110738,107822;112643,161162;112643,161162;110738,161162;112643,161162;112643,161162;113595,150684;115500,150684;115500,149732;113595,150684;113595,150684;110738,150684;110738,150684;113595,150684;113595,150684;110738,136397;110738,136397;112643,136397;110738,136397;110738,136397;111690,131634;111690,131634;111690,131634;111690,131634;111690,131634;112643,157352;112643,157352;112643,157352;112643,157352;112643,157352;114548,154494;114548,154494;114548,154494;114548,154494;114548,154494;114548,145922;114548,145922;114548,145922;114548,145922;114548,145922;115500,165924;115500,165924;115500,165924;115500,165924;115500,165924;114548,116394;116453,115441;116453,115441;114548,116394;117405,159257;116453,158304;116453,159257;117405,159257;117405,159257;116453,121157;116453,123062;117405,123062;116453,121157;119310,135444;119310,135444;117405,135444;119310,135444;119310,135444;125978,135444;126930,133539;126930,132587;125978,132587;121215,134491;120263,136397;125978,137349;127883,140207;125978,135444;120263,126872;121215,128777;122168,127824;120263,126872;120263,126872;121215,145922;121215,145922;121215,145922;121215,145922;121215,145922;126930,164972;126930,164972;126930,164972;126930,164972;126930,164972;129788,153541;129788,153541;128835,154494;129788,153541;129788,153541;135503,160209;135503,160209;135503,160209;135503,160209;135503,160209"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355013106" o:spid="_x0000_s1043" style="position:absolute;left:5570;top:7904;width:1147;height:2324;visibility:visible;mso-wrap-style:square;v-text-anchor:middle" coordsize="114673,23240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" path="m103244,202883v-953,3810,-2858,6667,-3810,9525c92766,226695,81336,231458,67049,232410v-10478,,-19050,-1905,-26670,-8572c30854,216218,26091,205740,26091,193358v-952,-15240,-952,-30480,-952,-45720c25139,135255,24186,123825,25139,112395v952,-5715,952,-11430,,-17145c24186,87630,26091,80010,26091,72390v,-5715,-952,-6668,-6667,-6668c14661,65722,10851,65722,7041,65722v-1905,,-3810,,-4762,-952c374,63818,-579,61913,374,60008v952,-1905,1905,-2858,3810,-2858c16566,55245,27044,50483,36569,41910,44189,35243,48951,26670,54666,18097,57524,13335,58476,8572,61334,3810,63239,,64191,,68001,v2858,953,4763,1905,4763,5715c72764,20003,72764,33338,72764,47625v,7620,,7620,7620,8572l90861,56197v3810,,7620,,11430,c105149,56197,107054,56197,109911,58103v1905,952,1905,2857,1905,4762c110864,64770,109911,66675,108006,66675v-6667,,-13335,953,-20002,c84194,65722,80384,67628,77526,67628v-1905,,-2857,1905,-3810,3810c73716,73343,73716,75247,73716,76200v,13335,,26670,,40005c73716,120968,73716,125730,73716,130493v,15240,,29527,953,44767c74669,180975,74669,186690,74669,192405v,3810,952,7620,952,11430c76574,209550,82289,213360,87051,213360v3810,-952,5715,-2857,7620,-4763c99434,201930,101339,195263,102291,187643v953,-8573,1905,-17146,2858,-25718c105149,160020,105149,157163,108959,157163v3810,,4762,1905,5715,5715c110864,173355,108006,187643,103244,202883xm28949,161925v,-953,,-953,,l28949,161925v,,,,,l28949,161925xm30854,174308v,,,,,c30854,173355,29901,174308,30854,174308v-953,,-953,,,c30854,175260,30854,174308,30854,174308xm31806,180022v953,,953,,,l31806,178118r,1904c30854,180022,30854,180022,31806,180022xm30854,156210v,953,952,953,952,953c32759,156210,34664,157163,34664,156210v,-952,-953,-952,-953,-952c32759,154305,31806,155258,30854,156210xm31806,187643v953,,1905,-953,1905,-953c33711,186690,33711,185738,32759,185738v-953,-953,-953,,-953,1905l31806,187643xm32759,82868v952,,1905,,1905,-953c34664,80963,34664,80963,33711,80963v-952,,-952,,-952,952c31806,82868,31806,82868,32759,82868xm34664,194310v,-952,-953,-952,-953,-952c33711,193358,32759,193358,32759,194310v,,,953,1905,c33711,195263,34664,194310,34664,194310xm35616,165735v,-952,-952,-1905,-1905,-1905c32759,163830,32759,165735,32759,166688v,952,,952,952,952c34664,167640,35616,167640,35616,165735xm33711,131445v-952,,-952,952,-952,1905c32759,134303,32759,135255,33711,135255r953,-2858c35616,132397,34664,131445,33711,131445xm32759,76200v,953,952,1905,1905,953c35616,77153,35616,78105,36569,79058v,952,952,952,952,c38474,77153,39426,76200,41331,78105v953,953,3810,953,4763,2858c46094,81915,47046,82868,47046,83820v,952,-952,952,-1905,952c44189,84772,44189,84772,43236,83820v,-952,953,-1905,,-1905c42284,81915,42284,82868,42284,83820v,952,-1905,2858,952,2858c46094,85725,47999,86678,48951,89535v,953,953,953,1905,953c51809,90488,51809,89535,51809,88583v,-953,,-953,-953,-953c49904,85725,49904,84772,51809,85725v952,,952,,1905,c54666,85725,55619,85725,55619,83820v-953,-1905,-953,-3810,-1905,-4762c52761,78105,52761,80963,52761,81915v,953,-952,953,-1905,953c49904,82868,49904,82868,50856,81915v1905,-1905,953,-1905,-952,-1905c45141,80010,44189,79058,44189,74295v1905,-952,2857,-952,952,-2857c44189,72390,44189,73343,44189,74295v-1905,952,-4763,-952,-5715,2858c38474,78105,36569,77153,35616,77153v-952,-1906,-2857,-1906,-2857,-953xm41331,191453v-952,-953,-952,-1906,-952,-2858c41331,186690,39426,184785,38474,183833v,-2858,952,-4763,1905,-6668c37521,176213,37521,180022,36569,180022v-953,953,-1905,1906,-1905,2858c34664,184785,36569,182880,37521,182880v953,,953,,1905,953c37521,186690,39426,189547,39426,192405v,953,3810,2858,3810,2858c43236,192405,41331,192405,41331,191453xm49904,182880v1905,-1905,952,-3810,952,-5715c49904,175260,48951,177165,47999,177165v-1905,953,-1905,-952,-1905,-1905c47999,174308,46094,171450,48951,171450v953,,,-953,,-1905c47046,167640,46094,163830,42284,163830v952,-2858,2857,-4762,5715,-4762c49904,159068,51809,157163,51809,155258v,-953,,-1905,-953,-1905c49904,153353,49904,154305,49904,155258v,952,,1905,-953,1905c46094,158115,43236,160020,39426,159068v-952,-3810,-1905,-3810,-5715,-953c33711,158115,32759,159068,32759,159068v,952,952,952,952,952c35616,161925,36569,158115,38474,159068v952,1904,,2857,-953,4762c35616,165735,34664,168593,37521,170497v1905,1906,1905,2858,953,4763c40379,174308,42284,172403,44189,175260v-953,953,-3810,,-3810,1905c40379,178118,41331,179070,43236,180022v953,,,953,,1906c43236,182880,43236,183833,44189,183833v2857,,4762,952,5715,-953xm35616,151447v,953,,953,953,953c37521,152400,38474,151447,38474,149543v,,,-953,-953,-953c36569,149543,35616,149543,35616,151447xm35616,126683v,952,953,952,,l37521,126683v,,-952,,-1905,l35616,126683xm36569,121920v,,952,952,,c39426,122872,40379,123825,41331,121920v953,-952,,-3810,2858,-1905c44189,120015,45141,120015,44189,119063v,-953,-953,-953,-953,-1905c42284,116205,42284,114300,41331,115253v-1905,,-952,1905,-952,2857c38474,119063,40379,121920,38474,121920v-953,-952,-1905,-952,-1905,xm37521,102870v-952,952,-1905,2858,,4763c37521,107633,38474,108585,38474,108585v,953,,953,952,953c41331,109538,42284,107633,43236,106680v,-1905,,-3810,-952,-4762c40379,100965,39426,101918,37521,102870xm36569,52388v,952,1905,952,952,2857c36569,57150,36569,57150,39426,59055v953,953,1905,1905,2858,953c43236,60008,43236,59055,42284,58103v-953,-953,-1905,,-2858,952c39426,59055,39426,59055,38474,59055v,-1905,,-2858,952,-4762c39426,53340,39426,52388,38474,51435v-953,,-953,-1905,-1905,-952c36569,50483,36569,51435,36569,52388xm37521,114300v,,,,,c37521,115253,37521,115253,37521,115253v953,,953,-953,,-953c38474,114300,38474,114300,37521,114300xm42284,93345v952,,2857,-952,1905,-1905c43236,89535,41331,88583,39426,89535v-952,953,-1905,2858,-1905,2858c39426,94297,40379,97155,43236,97155v953,,1905,,1905,-952c45141,95250,45141,94297,44189,94297v,,-1905,,-1905,-952xm38474,108585r,c38474,106680,37521,104775,39426,104775v,,953,,953,953c41331,106680,39426,107633,38474,108585xm40379,130493v952,,952,-953,952,-1905c41331,127635,40379,125730,39426,125730v-952,953,-952,2858,-952,3810c39426,129540,39426,131445,40379,130493xm41331,198120v,-952,,-1905,-1905,-1905c38474,196215,38474,197168,38474,198120v,952,952,952,1905,952c41331,199072,41331,198120,41331,198120xm39426,140970v,,,,,c40379,141922,41331,141922,41331,140970v-952,-952,-952,-952,-1905,c39426,140018,39426,140018,39426,140970xm39426,164783r2858,c42284,166688,42284,167640,44189,168593v952,,952,952,,1904c44189,171450,43236,171450,42284,171450v-1905,-1905,-3810,-3810,-2858,-6667xm39426,144780v,,953,,953,c40379,144780,41331,144780,41331,143828v,-953,,-953,-952,-953c40379,143828,39426,143828,39426,144780xm55619,147638v952,,952,,952,c56571,146685,56571,146685,56571,145733v-1905,-1905,-5715,-1905,-6667,952c48951,148590,47046,150495,45141,151447r-1905,953c42284,152400,41331,150495,40379,151447v-953,953,952,1906,1905,1906c42284,153353,43236,153353,44189,153353v,,,952,952,952c45141,155258,46094,156210,47046,155258v953,-953,953,-1905,,-2858c46094,151447,46094,150495,45141,149543v1905,952,4763,,5715,-953c51809,147638,52761,146685,55619,147638xm42284,92393v,,,,,c42284,93345,42284,92393,42284,92393v-953,,-1905,,-1905,-953c40379,91440,40379,91440,40379,91440v952,,952,,1905,953xm44189,64770v,-952,,-952,,c45141,62865,44189,61913,43236,61913v,,-952,,-952,c42284,62865,42284,63818,44189,64770v-953,-952,,-952,,c44189,65722,44189,66675,42284,67628v-2858,1905,-953,1905,952,1905c44189,69533,44189,69533,45141,69533v953,-1905,1905,-3811,-952,-4763xm41331,147638v,,953,952,,c42284,148590,42284,148590,41331,147638v953,,953,,,l41331,147638xm43236,137160v953,953,1905,2858,1905,4762c45141,142875,46094,143828,47046,143828v953,,1905,-953,1905,-1906c49904,140970,49904,140018,48951,140018v-1905,-953,-952,-1905,-1905,-2858c47046,136208,47046,136208,47046,135255v,-1905,-1905,-2858,-2857,-2858c43236,132397,43236,133350,43236,133350v-1905,953,-952,2858,,3810xm44189,55245r,l46094,52388v,-953,,-1905,,-1905c45141,49530,44189,49530,43236,49530v-952,,-952,953,-952,1905c41331,54293,43236,55245,44189,55245xm54666,196215v-952,-952,-2857,-952,-3810,-1905c49904,194310,48951,193358,48951,194310v-952,953,,1905,,1905c49904,197168,50856,198120,48951,199072v-952,953,-1905,,-2857,-952l45141,196215v,,-952,-952,-952,-952c43236,195263,43236,196215,43236,197168v,952,,2857,953,4762c45141,202883,46094,200978,47999,200978v2857,952,3810,-1906,6667,-1906c55619,199072,56571,198120,56571,197168v,952,-952,,-1905,-953xm44189,127635v952,,1905,-1905,1905,-2857c46094,123825,45141,122872,44189,122872v-953,,-953,953,-953,1906c43236,126683,43236,127635,44189,127635xm44189,189547v,953,-953,1906,952,2858c46094,192405,47999,193358,47999,191453v-1905,,-2858,-953,-3810,-1906xm47046,189547v-952,-3809,-952,-3809,-3810,-1904c45141,188595,46094,188595,47046,189547xm44189,56197v952,953,952,1906,2857,2858c47999,60008,48951,60960,49904,61913v952,952,952,1905,,1905c48951,63818,47999,64770,48951,65722v,953,953,953,1905,c54666,64770,54666,63818,51809,60960v-953,-952,-2858,-2857,-4763,-1905c47046,56197,46094,56197,44189,56197xm45141,112395v,952,,952,,c47999,113347,47046,110490,48951,109538v,,,-953,-952,-953c46094,109538,46094,110490,45141,112395xm48951,204788r,c47999,203835,47999,204788,47046,204788v,,,952,1905,c47999,205740,47999,204788,48951,204788xm51809,134303v,-953,,-1906,-953,-1906c49904,132397,48951,132397,48951,133350v,1905,,2858,-952,3810c48951,138113,50856,136208,51809,134303xm51809,95250v-953,-953,-1905,-2857,-2858,-2857c48951,92393,47999,93345,47046,93345r4763,1905c51809,96203,51809,95250,51809,95250r,xm48951,106680v,-952,,-952,,c47999,105728,47046,105728,47046,106680v,,953,,1905,c48951,106680,48951,106680,48951,106680xm48951,117158v,,,,,c50856,117158,50856,116205,50856,115253v,,,-953,-952,c48951,115253,48951,116205,48951,117158xm49904,47625v,953,952,953,1905,953c53714,47625,54666,49530,54666,50483v953,-2858,953,-3811,-1905,-4763c50856,45720,49904,45720,49904,47625xm55619,124778v952,-953,-1905,-1906,-1905,-2858c52761,120015,51809,119063,49904,119063v-953,,-1905,952,-953,1905c49904,121920,49904,122872,50856,123825v1905,953,3810,2858,4763,953xm50856,206693v,,,,,l50856,206693v-952,,-952,952,,c50856,207645,50856,206693,50856,206693xm52761,102870v-952,,-952,-952,-1905,c50856,102870,50856,103822,50856,103822v953,,953,-952,1905,-952c53714,101918,54666,101918,55619,102870r-953,2858c55619,105728,56571,104775,56571,103822v,-952,-952,-952,-952,-952c55619,100965,56571,98108,53714,98108v-1905,,-953,2857,-953,4762xm52761,215265v,,,,,c51809,214313,50856,215265,51809,215265v,953,,953,952,c52761,216218,52761,215265,52761,215265xm53714,66675v-953,,-1905,,-1905,1905c51809,69533,52761,70485,54666,70485v953,,2858,-952,2858,-1905c56571,67628,54666,66675,53714,66675xm51809,165735v,953,,953,952,953c52761,166688,53714,166688,53714,165735v-953,,-953,-952,-1905,c51809,164783,50856,164783,51809,165735xm51809,211455r,c52761,211455,51809,210503,51809,211455v,-952,,,,c51809,211455,51809,211455,51809,211455xm51809,51435v,953,,953,,c52761,52388,53714,51435,53714,51435r,-952c52761,50483,51809,50483,51809,51435xm52761,130493v,,,-953,,c53714,128588,52761,128588,51809,128588v,,-953,,-953,952c51809,129540,51809,130493,52761,130493xm62286,59055v,,953,-952,953,-952c63239,57150,62286,58103,62286,58103v-1905,952,-4762,-953,-6667,1905l54666,56197v,,,-952,-952,-952c52761,55245,52761,56197,52761,57150v,1905,1905,1905,2858,2858c57524,60008,60381,60008,62286,59055xm57524,181928v,-953,-1905,-1906,-2858,-1906c53714,180022,53714,180022,53714,180975v,953,1905,953,2857,1905c56571,181928,57524,182880,57524,181928xm60381,172403v-952,,-952,,-1905,c58476,172403,57524,172403,57524,171450v-953,-953,-1905,953,-2858,953c53714,172403,53714,172403,54666,173355v953,953,1905,,2858,953l58476,174308v,,953,,1905,c58476,173355,59429,173355,60381,172403xm53714,106680v952,,952,-952,952,-952c53714,105728,52761,105728,53714,106680v-953,,,,,xm56571,133350v,-953,,-1905,,-1905c55619,130493,55619,131445,54666,132397v,953,-952,953,-952,1906c53714,135255,53714,137160,54666,137160v953,,953,-1905,953,-2857c56571,134303,56571,133350,56571,133350xm56571,193358v,,-952,-953,,c55619,192405,54666,192405,54666,193358v,,,952,1905,c55619,194310,56571,194310,56571,193358xm55619,140970v-953,,-953,,,c54666,141922,54666,142875,55619,142875v,,952,,,-1905l55619,140970xm58476,87630v,,,,,c55619,86678,54666,87630,54666,88583v,1905,,2857,1905,3810c56571,92393,57524,92393,57524,92393v,,952,-953,,-953c55619,90488,56571,89535,58476,87630r,xm57524,120015v,,,,,c58476,118110,58476,118110,57524,118110v-953,,-953,,-953,953c56571,119063,56571,120015,57524,120015xm57524,161925v952,,952,,952,-953c58476,160020,58476,160020,57524,159068v-953,,-953,,-953,952c56571,160972,57524,160972,57524,161925xm57524,49530v,,,953,,c58476,49530,58476,49530,58476,48578v,,,-953,-952,-953c57524,48578,57524,49530,57524,49530xm57524,41910v952,1905,1905,1905,3810,2858c61334,44768,61334,43815,61334,43815v-953,-952,-1905,-1905,-3810,-1905c57524,41910,57524,41910,57524,41910xm58476,127635v,,-952,953,,c57524,128588,58476,129540,58476,129540v,,953,,953,-952c59429,128588,59429,127635,58476,127635xm59429,80963v-953,,-953,,,c58476,80963,58476,81915,59429,80963r,c59429,80963,59429,80963,59429,80963xm60381,67628v,,953,,,c61334,66675,61334,66675,60381,65722v-952,,-952,,,1906c59429,66675,59429,67628,60381,67628xm60381,77153v953,,953,-953,953,-953c61334,75247,61334,74295,60381,74295v-952,952,-952,952,,2858c59429,77153,59429,77153,60381,77153xm62286,205740v,,-952,,,c61334,204788,60381,204788,60381,205740v,953,,953,1905,c62286,206693,62286,206693,62286,205740xm62286,95250v,,,,,c61334,94297,61334,94297,61334,94297v,953,,953,952,953c62286,96203,62286,96203,62286,95250xm64191,61913v,,,,,c64191,60960,64191,60008,63239,60008v,952,-953,952,952,1905c63239,61913,63239,62865,64191,61913xm66096,220028v,-953,-1905,-1906,-2857,-2858c62286,217170,62286,217170,62286,218122v953,953,1905,2858,3810,1906l66096,220028xe" filled="f" stroked="f">
                  <v:stroke joinstyle="miter"/>
                  <v:path arrowok="t" o:connecttype="custom" o:connectlocs="103244,202883;99434,212408;67049,232410;40379,223838;26091,193358;25139,147638;25139,112395;25139,95250;26091,72390;19424,65722;7041,65722;2279,64770;374,60008;4184,57150;36569,41910;54666,18097;61334,3810;68001,0;72764,5715;72764,47625;80384,56197;90861,56197;102291,56197;109911,58103;111816,62865;108006,66675;88004,66675;77526,67628;73716,71438;73716,76200;73716,116205;73716,130493;74669,175260;74669,192405;75621,203835;87051,213360;94671,208597;102291,187643;105149,161925;108959,157163;114674,162878;103244,202883;28949,161925;28949,161925;28949,161925;28949,161925;28949,161925;30854,174308;30854,174308;30854,174308;30854,174308;30854,174308;31806,180022;31806,180022;31806,178118;31806,180022;31806,180022;30854,156210;31806,157163;34664,156210;33711,155258;30854,156210;31806,187643;33711,186690;32759,185738;31806,187643;31806,187643;32759,82868;34664,81915;33711,80963;32759,81915;32759,82868;34664,194310;33711,193358;32759,194310;34664,194310;34664,194310;35616,165735;33711,163830;32759,166688;33711,167640;35616,165735;33711,131445;32759,133350;33711,135255;34664,132397;33711,131445;32759,76200;34664,77153;36569,79058;37521,79058;41331,78105;46094,80963;47046,83820;45141,84772;43236,83820;43236,81915;42284,83820;43236,86678;48951,89535;50856,90488;51809,88583;50856,87630;51809,85725;53714,85725;55619,83820;53714,79058;52761,81915;50856,82868;50856,81915;49904,80010;44189,74295;45141,71438;44189,74295;38474,77153;35616,77153;32759,76200;41331,191453;40379,188595;38474,183833;40379,177165;36569,180022;34664,182880;37521,182880;39426,183833;39426,192405;43236,195263;41331,191453;49904,182880;50856,177165;47999,177165;46094,175260;48951,171450;48951,169545;42284,163830;47999,159068;51809,155258;50856,153353;49904,155258;48951,157163;39426,159068;33711,158115;32759,159068;33711,160020;38474,159068;37521,163830;37521,170497;38474,175260;44189,175260;40379,177165;43236,180022;43236,181928;44189,183833;49904,182880;35616,151447;36569,152400;38474,149543;37521,148590;35616,151447;35616,126683;35616,126683;37521,126683;35616,126683;35616,126683;36569,121920;36569,121920;41331,121920;44189,120015;44189,119063;43236,117158;41331,115253;40379,118110;38474,121920;36569,121920;37521,102870;37521,107633;38474,108585;39426,109538;43236,106680;42284,101918;37521,102870;36569,52388;37521,55245;39426,59055;42284,60008;42284,58103;39426,59055;38474,59055;39426,54293;38474,51435;36569,50483;36569,52388;37521,114300;37521,114300;37521,115253;37521,114300;37521,114300;42284,93345;44189,91440;39426,89535;37521,92393;43236,97155;45141,96203;44189,94297;42284,93345;38474,108585;38474,108585;39426,104775;40379,105728;38474,108585;40379,130493;41331,128588;39426,125730;38474,129540;40379,130493;41331,198120;39426,196215;38474,198120;40379,199072;41331,198120;39426,140970;39426,140970;41331,140970;39426,140970;39426,140970;39426,164783;42284,164783;44189,168593;44189,170497;42284,171450;39426,164783;39426,144780;40379,144780;41331,143828;40379,142875;39426,144780;55619,147638;56571,147638;56571,145733;49904,146685;45141,151447;43236,152400;40379,151447;42284,153353;44189,153353;45141,154305;47046,155258;47046,152400;45141,149543;50856,148590;55619,147638;42284,92393;42284,92393;42284,92393;40379,91440;40379,91440;42284,92393;44189,64770;44189,64770;43236,61913;42284,61913;44189,64770;44189,64770;42284,67628;43236,69533;45141,69533;44189,64770;41331,147638;41331,147638;41331,147638;41331,147638;41331,147638;43236,137160;45141,141922;47046,143828;48951,141922;48951,140018;47046,137160;47046,135255;44189,132397;43236,133350;43236,137160;44189,55245;44189,55245;46094,52388;46094,50483;43236,49530;42284,51435;44189,55245;54666,196215;50856,194310;48951,194310;48951,196215;48951,199072;46094,198120;45141,196215;44189,195263;43236,197168;44189,201930;47999,200978;54666,199072;56571,197168;54666,196215;44189,127635;46094,124778;44189,122872;43236,124778;44189,127635;44189,189547;45141,192405;47999,191453;44189,189547;47046,189547;43236,187643;47046,189547;44189,56197;47046,59055;49904,61913;49904,63818;48951,65722;50856,65722;51809,60960;47046,59055;44189,56197;45141,112395;45141,112395;48951,109538;47999,108585;45141,112395;48951,204788;48951,204788;47046,204788;48951,204788;48951,204788;51809,134303;50856,132397;48951,133350;47999,137160;51809,134303;51809,95250;48951,92393;47046,93345;51809,95250;51809,95250;51809,95250;48951,106680;48951,106680;47046,106680;48951,106680;48951,106680;48951,117158;48951,117158;50856,115253;49904,115253;48951,117158;49904,47625;51809,48578;54666,50483;52761,45720;49904,47625;55619,124778;53714,121920;49904,119063;48951,120968;50856,123825;55619,124778;50856,206693;50856,206693;50856,206693;50856,206693;50856,206693;52761,102870;50856,102870;50856,103822;52761,102870;55619,102870;54666,105728;56571,103822;55619,102870;53714,98108;52761,102870;52761,215265;52761,215265;51809,215265;52761,215265;52761,215265;53714,66675;51809,68580;54666,70485;57524,68580;53714,66675;51809,165735;52761,166688;53714,165735;51809,165735;51809,165735;51809,211455;51809,211455;51809,211455;51809,211455;51809,211455;51809,51435;51809,51435;53714,51435;53714,50483;51809,51435;52761,130493;52761,130493;51809,128588;50856,129540;52761,130493;62286,59055;63239,58103;62286,58103;55619,60008;54666,56197;53714,55245;52761,57150;55619,60008;62286,59055;57524,181928;54666,180022;53714,180975;56571,182880;57524,181928;60381,172403;58476,172403;57524,171450;54666,172403;54666,173355;57524,174308;58476,174308;60381,174308;60381,172403;53714,106680;54666,105728;53714,106680;53714,106680;56571,133350;56571,131445;54666,132397;53714,134303;54666,137160;55619,134303;56571,133350;56571,193358;56571,193358;54666,193358;56571,193358;56571,193358;55619,140970;55619,140970;55619,142875;55619,140970;55619,140970;58476,87630;58476,87630;54666,88583;56571,92393;57524,92393;57524,91440;58476,87630;58476,87630;57524,120015;57524,120015;57524,118110;56571,119063;57524,120015;57524,161925;58476,160972;57524,159068;56571,160020;57524,161925;57524,49530;57524,49530;58476,48578;57524,47625;57524,49530;57524,41910;61334,44768;61334,43815;57524,41910;57524,41910;58476,127635;58476,127635;58476,129540;59429,128588;58476,127635;59429,80963;59429,80963;59429,80963;59429,80963;59429,80963;60381,67628;60381,67628;60381,65722;60381,67628;60381,67628;60381,77153;61334,76200;60381,74295;60381,77153;60381,77153;62286,205740;62286,205740;60381,205740;62286,205740;62286,205740;62286,95250;62286,95250;61334,94297;62286,95250;62286,95250;64191,61913;64191,61913;63239,60008;64191,61913;64191,61913;66096,220028;63239,217170;62286,218122;66096,220028;66096,22002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341982963" o:spid="_x0000_s1044" style="position:absolute;left:7453;top:7634;width:1742;height:2594;visibility:visible;mso-wrap-style:square;v-text-anchor:middle" coordsize="174213,2594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" path="m157872,237530v-12383,12382,-25718,18097,-42863,20002c112151,258485,109294,258485,107389,259437v-952,,-952,,-1905,c99769,257532,94054,259437,88339,258485v-952,,-2858,,-3810,c77862,259437,72147,258485,66431,256580l53097,253722v-2858,-952,-6668,-1905,-8573,-2857c43572,249912,42619,249912,41666,248960,32141,247055,24522,240387,16901,235625,8329,228957,4519,219432,1662,209907,-1196,199430,-244,189905,3566,181332,9281,168950,18806,162282,33094,162282v8572,,16193,1905,22860,7620c70241,179427,71194,197525,64526,209907v-2857,5715,-6667,10478,-13335,13335c45476,225147,44524,229910,48334,234672v6667,7620,15240,13335,25717,15240c80719,250865,86434,251817,92149,251817v6667,,13335,,19050,-2857c121676,243245,126439,234672,126439,222290v,-5715,-952,-10478,-3810,-15240c117866,199430,112151,192762,105484,187047v-1905,-952,-3810,-2857,-4762,-3810c89291,172760,78814,162282,66431,152757,53097,142280,41666,129897,29284,118467,19759,109895,14044,99417,9281,87987,7376,84177,6424,80367,6424,76557v,-952,,-1905,,-2857c3566,62270,7376,51792,12139,40362,16901,29885,24522,22265,33094,15597,42619,8930,53097,5120,64526,3215,75956,357,86434,-595,97864,357v7620,,15240,953,22860,1905l120724,2262v11430,3810,22860,7620,31432,17145c162634,29885,168349,43220,167397,57507v-953,18098,-11431,33338,-31433,34290c121676,92750,108341,87035,103579,70842v-2857,-10477,-953,-20002,7620,-27622c115962,39410,120724,37505,126439,38457v3810,953,5715,,6667,-4762c134059,28932,132154,25122,129297,22265v-3810,-2858,-6668,-5715,-11431,-7620c111199,12740,104531,9882,97864,8930v-9525,-953,-19050,,-28575,3810c63574,14645,57859,19407,55001,25122v-2857,4763,-3810,10478,-2857,16193c54049,50840,57859,59412,63574,67032v6667,7620,13335,14288,20955,20955c92149,95607,99769,103227,107389,109895v11430,10477,22860,19050,34290,29527c146441,144185,152156,148947,155966,154662v9525,11430,15240,23813,16193,39053c177874,209907,171206,225147,157872,237530xm14044,198477r,c13091,198477,11187,198477,11187,199430v-953,952,,1905,952,1905c12139,202287,12139,203240,13091,204192v,,953,,953,c14044,203240,13091,202287,13091,201335v,-953,2858,,953,-2858xm13091,190857v,953,1906,,2858,953c15949,191810,16901,192762,16901,192762v1905,2858,4763,4763,8573,5715c23569,200382,25474,202287,26426,204192v,953,1905,1905,2858,953c30237,204192,29284,204192,28331,203240v-952,-953,-952,-1905,,-2858c29284,199430,30237,200382,30237,201335v1904,952,2857,952,2857,-1905c33094,197525,34999,197525,36904,197525v952,,1905,,2858,1905c40714,201335,38809,201335,37856,202287v-952,,-952,953,-952,1905c36904,205145,37856,204192,38809,204192v953,,2857,-1905,3810,-952c45476,206097,48334,204192,51191,204192v953,,1906,,1906,-952c53097,202287,53097,202287,52144,201335v-1905,-1905,-2857,-3810,-953,-5715c51191,195620,50239,194667,50239,194667v-952,1905,-1905,2858,-952,4763c49287,200382,49287,201335,48334,201335v-3810,952,-6668,-2858,-6668,-6668c38809,193715,35951,192762,33094,192762v-953,,-1905,,-1905,-952c31189,190857,32141,189905,33094,189905v1905,,2857,-953,4762,-953c36904,189905,36904,191810,38809,191810r3810,952c42619,189905,39762,189905,38809,188952v2857,-2857,4763,,6667,953c47381,189905,47381,192762,48334,192762v1905,-952,,-2857,953,-4762l49287,186095v,,,,,c49287,186095,49287,186095,49287,186095v952,-2858,952,-2858,-1906,-2858c45476,183237,44524,184190,43572,185142v-953,953,-2858,953,-2858,-952c40714,181332,38809,181332,36904,180380r,952c36904,182285,37856,184190,36904,185142v,,,,,c34999,184190,35951,182285,35951,181332v-3810,,-3810,,-2857,3810c33094,186095,34047,188000,32141,188000v-1904,,-1904,-953,-1904,-1905c30237,185142,30237,184190,29284,184190v-1905,,-1905,952,-2858,1905c25474,187047,26426,188000,27379,189905v952,952,1905,1905,2858,2857c28331,192762,26426,189905,24522,189905v,-953,-953,-1905,-1906,-1905c19759,188000,19759,190857,18806,190857v-5715,-2857,-5715,-952,-5715,xm22616,204192v953,,-952,-952,-1904,-2857c20712,201335,19759,200382,19759,200382v-953,-2857,-2858,-2857,-4762,-2857c13091,197525,14044,198477,14044,199430v1905,,3810,952,4762,2857c19759,203240,20712,204192,22616,204192xm17854,216575v,-953,-953,-953,,l14997,216575v952,,952,952,2857,c17854,217527,17854,217527,17854,216575xm16901,204192v,,,-952,,c16901,203240,16901,203240,16901,204192v-952,-952,-952,-952,,c15949,204192,16901,204192,16901,204192xm17854,220385v,,,-953,,c16901,219432,16901,220385,16901,220385v-952,,-952,,953,c16901,220385,17854,220385,17854,220385xm17854,188952v1905,-952,2858,-952,3810,-1905c21664,187047,21664,188000,21664,188000v952,4762,952,4762,-3810,4762l16901,192762v-952,-1905,,-2857,953,-3810xm18806,52745v,-953,-952,-953,,c17854,51792,16901,51792,18806,52745v-952,,-952,,,c18806,52745,18806,52745,18806,52745xm17854,182285v,,,952,,c18806,183237,19759,183237,19759,182285v,-953,-953,-953,-1905,c17854,181332,17854,181332,17854,182285xm18806,212765v,,,-953,,c17854,212765,17854,212765,18806,212765r,c18806,212765,18806,212765,18806,212765xm19759,208002v,-952,-953,-1905,-953,-1905c18806,206097,17854,206097,17854,207050v,952,952,1905,1905,952l19759,208002xm22616,209907v953,,953,,953,-952c23569,208002,23569,208002,22616,207050v-952,,-952,952,-952,952c21664,209907,22616,209907,22616,209907xm37856,214670v-2857,,-5715,,-8572,-1905c27379,211812,25474,211812,23569,211812v-953,,-1905,,-1905,953c21664,213717,22616,212765,23569,212765v2857,,5715,,6668,1905c31189,216575,30237,216575,32141,215622v3810,1905,4763,953,5715,-952xm27379,72747v952,,952,,,c28331,71795,28331,70842,27379,70842v-1905,-952,-3810,953,-4763,-952c22616,69890,22616,70842,22616,70842v1906,1905,2858,2858,4763,1905xm23569,174665v,952,953,952,,c24522,175617,24522,175617,23569,174665r,l23569,174665xm24522,53697v,1905,952,1905,1904,2858c27379,56555,27379,56555,27379,55602v,-1905,-953,-2857,-2857,-1905c24522,52745,24522,52745,24522,53697xm27379,189905v1905,-953,1905,,1905,952c29284,192762,27379,193715,27379,195620v-1905,,-3810,-953,-1905,-2858c26426,191810,27379,190857,27379,189905xm26426,66080v-952,,-952,,-952,952c25474,67985,25474,67985,26426,67985v,-953,953,-953,,-1905c27379,66080,27379,66080,26426,66080xm28331,80367v953,,2858,,2858,-1905c31189,78462,30237,78462,30237,78462v-953,953,-2858,,-3811,953c26426,80367,27379,80367,28331,80367xm28331,218480r,c26426,220385,28331,220385,28331,221337v953,-952,953,-1905,,-2857xm29284,224195v,-953,,-1905,-953,-2858c27379,221337,27379,221337,27379,222290v,1905,952,1905,1905,1905xm30237,87987v,-952,,-1905,-1906,-2857c27379,85130,28331,86082,28331,87035v953,952,-952,1905,953,2857c29284,88940,30237,87987,30237,87987xm28331,47982v,953,,953,,c29284,47982,29284,47982,29284,47982v,-952,,-952,-953,c28331,47982,28331,47982,28331,47982xm30237,226100r-953,-1905c29284,225147,28331,225147,28331,226100v,952,-952,1905,,1905c30237,228005,30237,227052,30237,226100xm30237,58460v-953,,-1906,952,-1906,1905c28331,61317,29284,61317,30237,61317v952,,952,-952,952,-1905c32141,57507,31189,57507,30237,58460xm30237,208002v,,-953,953,,c30237,208955,30237,208955,30237,208002r,l30237,208002xm31189,66080v-952,,-952,952,-952,952c30237,67032,31189,67032,31189,67985v,,,-953,,-1905c32141,66080,31189,66080,31189,66080xm30237,195620v,-953,952,-953,952,-953c32141,194667,32141,194667,32141,195620v,,,952,-1904,c30237,196572,30237,195620,30237,195620xm31189,102275v,-953,,-953,,c30237,101322,30237,102275,30237,102275v,,,,952,c31189,103227,31189,102275,31189,102275xm30237,91797v,,,,,c31189,92750,31189,92750,30237,91797r,l30237,91797xm32141,96560v,-953,,-953,,c31189,95607,31189,95607,32141,96560v-952,,-952,,,c32141,96560,32141,96560,32141,96560xm31189,51792v,,952,,,l32141,51792v,-952,,-952,,-1905c32141,48935,32141,48935,32141,47982v,,-952,-952,-952,-952c32141,48935,32141,49887,31189,51792xm34047,222290v,-953,,-953,,c32141,221337,32141,221337,32141,222290v,952,,952,953,952c34047,223242,34047,222290,34047,222290xm34999,84177v2857,953,4763,-952,7620,-1905c43572,82272,43572,81320,43572,80367v-1906,953,-953,-2857,-2858,-1905c38809,79415,36904,79415,34999,79415v-1905,,-2858,1905,-2858,3810c32141,85130,34047,84177,34999,84177xm33094,72747v,,953,,,c34047,73700,34999,72747,34999,72747v,-952,,-952,-1905,c34047,71795,34047,71795,33094,72747xm62622,123230v1904,-953,2857,-2858,2857,-3810c64526,118467,64526,117515,64526,116562v1905,-952,2858,-2857,3811,953c70241,116562,71194,115610,74051,115610v2858,952,4763,,5715,-1905c78814,113705,76909,113705,75956,113705v-952,,-1905,952,-1905,c74051,112752,74051,111800,75004,111800v952,-953,1905,-953,2858,-953c79766,111800,80719,112752,80719,114657r,l80719,114657v1905,,2857,-952,3810,-2857c84529,110847,83576,109895,82624,108942v-952,-952,-1905,,-2858,c77862,108942,77862,107990,76909,107037v-953,-952,,-1905,953,-1905c77862,106085,77862,107037,79766,106085v,,953,-953,,-1905c78814,103227,78814,104180,77862,105132v-953,-1905,-953,-2857,-2858,-2857c75004,100370,75004,98465,77862,99417v952,,1904,,1904,-1905c79766,95607,79766,93702,78814,91797v-952,-952,-1905,,-3810,l75004,91797v-953,-952,-1905,-2857,-3810,-1905c68337,91797,68337,89892,68337,87987v952,,1904,-1905,2857,-2857c71194,84177,72147,83225,71194,83225v-1905,,-3810,-2858,-6668,-953l65479,79415v952,-953,,-1905,-953,-1905c62622,76557,63574,78462,63574,78462v-1905,1905,-2858,4763,-6668,2858c55954,80367,54049,82272,52144,81320v-953,,-1905,,-953,952c52144,84177,51191,85130,50239,87035v,952,,1905,952,1905c52144,88940,54049,88940,54049,87987v-952,-2857,1905,-1905,2857,-1905c58812,85130,58812,87035,57859,87035v-1905,1905,-1905,4762,-3810,6667c52144,92750,51191,91797,49287,90845v,,-953,-953,-953,c47381,90845,48334,91797,48334,92750v,1905,2857,1905,2857,3810l51191,96560v,,,,,c50239,96560,49287,97512,49287,98465v-953,4762,-953,4762,-5715,2857c41666,100370,39762,99417,37856,101322v,953,-1905,953,-952,1905c36904,104180,37856,104180,38809,103227v953,-952,2857,-1905,3810,c43572,105132,42619,106085,41666,107990v-952,952,-1904,952,-952,1905c41666,110847,42619,112752,43572,112752v952,953,952,-952,952,-952c44524,110847,43572,109895,44524,109895v952,-953,952,,1905,c49287,111800,52144,113705,56906,112752v953,,1906,,1906,1905c58812,116562,58812,117515,57859,118467v1905,-952,2857,,2857,-1905c60716,114657,61669,111800,59764,111800v-5715,-953,-952,-2858,,-3810c59764,107037,61669,107037,61669,106085v-1905,-953,-3810,-953,-4763,-2858c56906,103227,56906,104180,56906,104180v953,1905,-952,1905,-1905,2857c54049,107990,53097,107037,51191,107037v-1904,-952,-1904,,-952,953c50239,108942,52144,109895,50239,109895v-952,,-1905,-1905,-1905,-2858c47381,106085,48334,105132,49287,105132v952,,1904,-1905,2857,-1905l52144,103227v953,-952,1905,-1905,2857,-2857c53097,99417,52144,98465,53097,96560r952,l54049,96560v952,,1905,-953,2857,-1905l58812,96560r,c56906,97512,55954,98465,55954,100370v1905,-953,2858,-1905,2858,-3810l60716,96560v1906,-953,2858,-1905,2858,-3810c62622,93702,61669,93702,60716,93702v-952,,-952,-952,-952,-1905c60716,89892,61669,89892,63574,89892v,-2857,-952,-6667,3810,-7620c67384,83225,66431,85130,67384,86082v1905,1905,953,2858,,4763c65479,92750,64526,94655,67384,95607v953,953,953,953,953,1905c65479,100370,69289,101322,70241,103227v953,953,2858,,2858,1905c73099,107037,71194,106085,69289,106085v,,-952,,-952,c66431,107037,65479,108942,66431,109895v1906,1905,1906,-953,2858,-953c70241,108942,71194,107990,72147,108942v952,953,952,1905,,2858c71194,112752,71194,114657,71194,116562v-3810,,-5715,1905,-4763,5715c66431,123230,66431,125135,67384,126087v-5715,,-5715,-1905,-4762,-2857xm42619,212765r-953,-2858c37856,209907,37856,209907,35951,206097v,-952,,-952,-952,-952c34999,205145,34047,206097,34999,206097v,1905,952,2858,1905,3810c37856,210860,38809,212765,38809,214670v953,-953,1905,-1905,3810,-1905xm36904,92750v-953,,-1905,952,-1905,1905c34999,95607,35951,95607,36904,95607v952,,1905,,2858,-1905c37856,93702,37856,92750,36904,92750xm34999,35600v,952,952,952,952,952c35951,36552,36904,36552,36904,35600r-1905,c34999,35600,34999,35600,34999,35600xm34999,169902v952,,952,953,,c35951,169902,36904,169902,35951,169902r-952,c34999,169902,34999,169902,34999,169902xm36904,49887v,-952,,-952,,-1905c36904,47982,36904,47030,35951,47030v-952,,-952,952,-952,952c35951,48935,36904,48935,36904,49887v952,1905,1905,2858,3810,1905c42619,51792,40714,49887,40714,48935r,-2858l41666,45125v,-953,1906,-953,953,-953c42619,44172,41666,44172,41666,45125v,,,952,,952c39762,47030,40714,50840,36904,49887xm37856,187047r,l37856,187047r,c36904,187047,36904,186095,36904,186095v952,,,952,952,952xm39762,87035v-953,,-953,,-1906,c37856,87035,37856,87035,37856,87987v,-952,953,,1906,-952c39762,87987,39762,87035,39762,87035xm38809,69890v-953,,-953,952,,c37856,70842,37856,71795,38809,71795v953,,,,,-1905c38809,70842,38809,70842,38809,69890xm38809,64175v953,,953,,953,c39762,63222,38809,63222,38809,63222v,,-953,,-953,953c37856,64175,38809,64175,38809,64175xm37856,174665v953,952,1906,,2858,-953c40714,173712,40714,173712,41666,173712v,953,-952,1905,-1904,2858c38809,176570,38809,177522,39762,178475v952,952,952,,1904,-953c42619,176570,43572,174665,41666,173712v-952,-952,-1904,-1905,-3810,953c38809,173712,38809,173712,37856,174665xm40714,56555v952,-953,,-953,,c39762,55602,38809,56555,38809,57507v,,,953,953,953c40714,57507,40714,56555,40714,56555xm42619,208002v-953,,-1905,-952,-1905,c40714,208955,41666,208955,41666,209907r953,-1905xm40714,71795v,,,952,,c42619,71795,42619,70842,42619,69890v,-953,,-1905,-953,-953c40714,68937,40714,70842,40714,71795xm42619,91797v-1905,,-1905,953,-953,1905c41666,94655,41666,95607,42619,95607v953,,953,-1905,1905,-2857c43572,92750,43572,91797,42619,91797xm45476,209907v,,953,-952,,-1905c45476,206097,43572,205145,42619,206097v-953,,,953,,1905c43572,208955,44524,208955,45476,209907xm43572,194667v-953,,-953,,-1906,953c41666,196572,42619,196572,43572,196572v952,,1904,,1904,-952c45476,194667,44524,194667,43572,194667xm44524,213717v-952,,-1905,,-1905,-952c42619,213717,42619,214670,42619,215622v953,953,953,953,1905,953c45476,216575,45476,215622,45476,215622v953,-952,,-1905,-952,-1905xm44524,58460v,,,,,c45476,58460,45476,58460,45476,58460v,,-952,-953,-952,c44524,57507,44524,57507,44524,58460xm45476,177522v,,,953,,c45476,178475,46429,177522,45476,177522v953,,,,,c45476,177522,45476,177522,45476,177522xm45476,64175v,952,953,1905,1905,1905c48334,66080,48334,66080,48334,65127v,-952,-953,-1905,-1905,-1905c45476,62270,45476,63222,45476,64175xm47381,67032v,,-952,953,,c46429,67985,47381,68937,47381,68937v,,953,,953,-952c48334,67985,48334,67985,47381,67032xm48334,102275r-953,c47381,102275,47381,103227,47381,103227v,,953,953,1906,953c49287,104180,49287,104180,49287,103227v952,,,-952,-953,-952xm54049,121325v,-953,,-1905,,-3810l54049,117515v-4762,-1905,-4762,-1905,-5715,1905c48334,120372,48334,121325,48334,121325v953,,953,-953,1905,-953c51191,118467,51191,118467,52144,121325v,,,952,953,952c53097,122277,53097,122277,54049,121325xm48334,184190r,c49287,185142,49287,187047,50239,185142v,-952,952,-1905,952,-1905c50239,182285,49287,184190,48334,184190xm52144,188952v-953,953,-2857,1905,-1905,4763c50239,193715,50239,193715,51191,193715v,-1905,2858,-1905,953,-4763c53097,189905,52144,188952,52144,188952xm52144,74652v,953,,3810,1905,3810c55001,78462,55954,76557,55954,75605v,-1905,-953,-2858,-2857,-2858c52144,72747,52144,73700,52144,74652xm55001,197525v1905,,953,-2858,2858,-3810c57859,192762,57859,191810,56906,191810v-2857,,-2857,1905,-2857,3810c53097,196572,53097,197525,55001,197525xm54049,208002v,-952,,-952,,c54049,208002,53097,208002,54049,208002v-952,,-952,953,,c54049,208955,55001,208002,54049,208002xm56906,129897v-952,-952,-1905,-1905,-2857,-2857c54049,126087,54049,127040,54049,127992v,953,952,1905,2857,1905c56906,130850,56906,130850,56906,129897xm54049,101322v,953,,1905,952,1905c55954,103227,55954,102275,56906,102275v953,-1905,,-2858,,-4763c56906,96560,55001,95607,54049,96560v952,1905,952,2857,,4762xm55001,66080v,952,953,952,,c55954,66080,56906,66080,56906,65127v,-952,,-952,-952,c55001,66080,55001,66080,55001,66080xm61669,105132v,,,,,c61669,104180,61669,104180,61669,105132v,-1905,-953,-952,,c60716,104180,61669,105132,61669,105132xm68337,131802r,c65479,130850,64526,129897,63574,128945v-952,,-952,,-952,952c62622,131802,66431,132755,68337,131802r,xm64526,86082v,953,,953,,1905l64526,86082v-1904,,-1904,-952,-1904,-952c64526,84177,64526,85130,64526,86082xm98816,140375v-952,-953,-2857,-953,-3810,c93101,141327,92149,141327,93101,144185v1905,2857,3811,3810,5715,5715c99769,150852,100722,151805,101674,150852v952,-952,,-1905,,-2857c99769,144185,99769,144185,103579,144185v952,1905,1905,952,2858,952c107389,145137,107389,144185,107389,144185v-952,,-1905,,-2858,l103579,144185r-953,-2858l102626,141327r,c102626,137517,101674,137517,97864,138470v-1905,-953,-2858,-3810,-4763,-953c93101,137517,92149,137517,92149,137517v-952,-952,,-952,,-1905c93101,133707,95006,131802,91197,131802v952,-952,2857,-1905,3809,-1905c97864,130850,98816,129897,100722,127992v952,-952,1904,-952,2857,-1905c105484,124182,106437,125135,106437,127040v,1905,,3810,2857,5715c109294,133707,108341,133707,108341,134660v-2857,2857,-1904,5715,1906,6667c111199,141327,112151,143232,112151,141327v,-952,,-1905,-952,-2857c108341,137517,110247,137517,111199,137517v952,-952,2857,-1905,3810,-1905c114056,133707,113104,131802,110247,131802v,-952,2857,-2857,-953,-3810c108341,125135,106437,123230,106437,121325v,-2858,-953,-1905,-1906,-1905c102626,119420,101674,120372,102626,122277v,,-952,953,-952,953c100722,123230,100722,122277,100722,122277v-953,-1905,-953,-4762,-2858,-6667c98816,114657,98816,113705,97864,112752v-952,-952,-1905,-952,-1905,l95959,112752v-2858,-952,-4762,,-5715,3810c90244,119420,89291,120372,86434,118467v-953,,-953,-1905,-1905,-952c82624,118467,83576,120372,83576,122277v,1905,1905,953,2858,953c88339,124182,90244,119420,91197,124182v,953,952,,1904,c94054,124182,94054,124182,95006,124182v,953,,1905,-952,1905c91197,125135,90244,128945,87387,127040v-953,-953,-953,,-953,952c86434,128945,86434,129897,86434,130850v-1905,,-2858,-1905,-4762,-1905c83576,126087,79766,122277,81672,119420v,-953,-953,-953,-953,c78814,121325,76909,121325,75004,122277r,-952c75004,120372,77862,121325,76909,119420v-953,-953,-1905,-1905,-2858,c73099,120372,72147,120372,71194,120372v,-952,,-1905,-953,-1905c69289,118467,66431,121325,66431,122277v,1905,1906,1905,2858,1905c70241,124182,70241,123230,70241,122277v953,,2858,,3810,c75004,123230,75956,123230,77862,123230v952,,1904,952,952,1905c77862,126087,76909,127040,75956,127040v-952,,-3809,-953,-3809,c71194,127992,74051,129897,74051,131802r,c73099,131802,71194,132755,72147,133707v,953,1904,,2857,l75004,133707r-953,1905c74051,136565,72147,136565,73099,137517v,,1905,,1905,-952c75956,135612,75956,134660,74051,133707r-952,-1905c75004,129897,77862,127992,80719,128945v-953,952,953,3810,-1905,3810c76909,132755,76909,132755,76909,134660v,952,-953,1905,953,2857c78814,137517,79766,137517,79766,136565v1906,-1905,4763,-3810,7621,-2858c87387,135612,87387,136565,84529,136565v-953,,-1905,,-1905,952c81672,138470,82624,138470,83576,139422v1905,953,1905,2858,953,4763c83576,145137,83576,146090,84529,147042v952,953,2858,953,3810,c90244,146090,86434,146090,87387,144185v,-953,,-953,,-1905c86434,139422,87387,139422,90244,138470v1905,,3810,,5715,-953l98816,140375xm73099,101322v,1905,,2858,-1905,3810c70241,106085,70241,106085,70241,107037v,953,953,1905,,1905c69289,108942,68337,108942,68337,107990v-953,-953,-953,-1905,,-2858c69289,104180,72147,103227,73099,101322xm67384,99417v,-952,953,-952,953,c69289,100370,70241,100370,70241,101322v-952,,-952,,-1904,c68337,101322,67384,100370,67384,99417xm71194,123230v-953,,-1905,-953,-1905,-1905c69289,120372,70241,120372,71194,120372v,953,,1905,,2858xm70241,96560v,,-952,-953,-952,-953c69289,95607,69289,94655,70241,94655v953,952,953,952,,1905c71194,96560,70241,96560,70241,96560xm71194,86082v,953,953,953,1905,953c73099,87987,72147,89892,73099,90845v952,-953,2857,-1905,,-3810c73099,87035,73099,86082,71194,86082r,xm77862,100370v,952,,952,,952c78814,102275,78814,101322,79766,101322v,953,953,1905,1906,2858c81672,104180,82624,105132,82624,105132v,,,-952,-952,-952c81672,103227,80719,103227,80719,102275v1905,,2857,-953,3810,-2858c84529,99417,84529,98465,84529,98465v-953,,-1905,1905,-2857,1905c79766,99417,78814,99417,77862,100370xm80719,94655r,c81672,94655,81672,94655,81672,94655v,,,,-953,c80719,94655,80719,94655,80719,94655xm80719,115610v,952,953,952,,c81672,115610,81672,115610,82624,114657v-952,953,-1905,,-1905,953xm82624,143232v-952,,-952,-952,,c81672,143232,81672,143232,81672,143232v,,,953,952,c82624,143232,82624,143232,82624,143232xm82624,114657v,,952,953,1905,953c85481,115610,85481,116562,86434,115610v,-953,-953,-953,-953,-1905c84529,114657,83576,114657,82624,114657xm87387,110847v952,,2857,,3810,-952l91197,108942v,-952,952,-2857,-953,-2857l90244,106085v-953,1905,953,1905,953,2857l91197,109895v-953,-953,-1906,-953,-2858,-1905c87387,107990,86434,108942,86434,109895v-953,1905,,952,953,952xm88339,134660v-952,-953,-1905,-953,-1905,-1905c88339,132755,89291,132755,91197,131802v,953,,2858,-2858,2858xm90244,151805v,,-953,,,c89291,152757,89291,152757,90244,152757v,953,953,953,,-952c91197,152757,90244,152757,90244,151805xm94054,116562v952,953,-953,3810,2858,3810c98816,120372,98816,124182,98816,126087v,953,-952,953,-1904,953c96912,127040,95959,126087,95959,126087v953,-3810,-2858,-4762,-3810,-7620c91197,116562,92149,116562,94054,116562xm94054,158472r,c93101,158472,93101,158472,94054,158472v-953,953,-953,953,,c94054,159425,94054,158472,94054,158472xm95006,148947v,,-952,,,c94054,147995,94054,148947,94054,148947r952,c95006,149900,95006,149900,95006,148947xm94054,116562r1905,-2857l95959,113705v,,,,,c96912,114657,97864,115610,97864,116562v-1905,,-2858,953,-3810,xm94054,106085v,,952,952,952,952c95959,107037,95959,106085,95959,106085v-953,,-953,,-1905,c94054,106085,94054,106085,94054,106085xm96912,155615v,952,952,1905,1904,1905c98816,157520,99769,157520,99769,156567v-953,,-1905,-952,-2857,-952c96912,154662,95959,154662,96912,155615xm98816,162282v,,953,,,l98816,162282v-952,-952,-1904,-952,-1904,c96912,162282,96912,162282,96912,162282v952,1905,952,953,1904,xm96912,143232v,,,,,c96912,142280,97864,142280,96912,143232v952,,952,,,c96912,143232,96912,143232,96912,143232xm98816,140375v953,,2858,-1905,3810,l102626,140375v-1904,952,-2857,1905,-3810,xm100722,131802v-953,,-1906,,-953,953c99769,134660,101674,134660,103579,134660v,,952,,952,c103579,132755,101674,131802,100722,131802xm106437,166092v952,1905,1904,953,2857,953c111199,166092,109294,165140,108341,165140v-952,-953,,-953,953,-953c111199,164187,112151,165140,113104,164187v952,,952,-952,952,-1905c114056,161330,114056,161330,113104,161330v-2857,1905,-4763,-1905,-7620,-953c102626,161330,103579,159425,104531,157520v953,-1905,3810,-2858,3810,-5715c108341,149900,108341,147995,106437,147995v-1906,,-953,1905,-953,2857c104531,152757,104531,155615,100722,153710v-953,,-953,,-953,c99769,154662,99769,154662,99769,154662v2857,2858,2857,2858,-953,5715c97864,160377,97864,161330,97864,161330v4762,952,7620,1905,8573,4762xm105484,167997v,-952,-953,-952,-953,-952c102626,167045,101674,167997,100722,169902v,953,,953,,1905l101674,171807v,-952,3810,-3810,3810,-3810xm100722,113705v,,952,952,,c102626,114657,102626,113705,102626,113705v,,-952,-953,-952,-953c101674,112752,100722,112752,100722,113705xm102626,129897v953,,953,,,c103579,128945,102626,127992,102626,127992v,953,-952,953,,1905c101674,129897,102626,129897,102626,129897xm110247,169902v-953,,-2858,,-2858,953c106437,172760,109294,170855,109294,171807r,c110247,172760,108341,173712,110247,173712r952,-1905c111199,171807,111199,169902,110247,169902xm115009,147995v,952,-953,2857,-1905,3810c112151,152757,111199,153710,110247,154662v-953,,-1906,,-1906,953l108341,156567v953,,953,-952,1906,-1905l114056,155615v953,,1906,,953,-953c114056,150852,116914,152757,117866,152757v,,953,,953,c118819,151805,118819,151805,117866,151805v-952,-953,-952,-2858,-2857,-3810xm111199,147042v952,,952,-952,952,-1905c112151,145137,111199,144185,111199,145137v,,-952,953,,1905c110247,146090,110247,147042,111199,147042xm124534,175617v-953,,-953,,-953,c122629,174665,120724,173712,119772,174665v-953,,,952,,1905c117866,177522,116914,179427,115009,179427r,-3810c115009,174665,116914,174665,115962,173712v-953,,-1906,953,-1906,953c113104,175617,112151,177522,113104,178475v,952,1905,,2858,c115962,179427,115009,180380,116914,181332v952,,2858,,2858,-1905c120724,178475,120724,177522,120724,175617v952,,2857,,3810,-952c123581,175617,123581,175617,124534,175617v-953,1905,-953,2858,,1905c124534,177522,125487,177522,125487,176570v,-953,,-953,-953,-953xm112151,125135v,952,,952,,c113104,125135,113104,125135,114056,125135v-952,-953,-952,-953,-1905,c112151,125135,112151,125135,112151,125135xm114056,142280r,c114056,141327,114056,141327,114056,141327r,953c113104,142280,113104,142280,114056,142280xm115009,167045v-953,,-953,,,c114056,168950,114056,170855,115962,170855v952,,1904,,1904,-953c116914,167997,115962,167997,115009,167045xm115962,132755v,952,952,1905,1904,1905c118819,134660,119772,135612,119772,134660v952,-953,3809,,3809,-1905c123581,130850,123581,127992,120724,130850v-952,952,-1905,,-2858,c117866,131802,115962,131802,115962,132755xm115962,128945v,,,,,c116914,129897,116914,128945,116914,128945v,,,-953,-952,c115962,127992,115962,127992,115962,128945xm122629,162282v,-1905,-1905,-2857,-3810,-2857c117866,159425,116914,159425,116914,160377v,1905,1905,2858,2858,3810c121676,165140,122629,163235,122629,162282xm125487,65127v,-952,,-2857,-1906,-2857c123581,62270,122629,62270,122629,62270v,952,952,1905,2858,2857c124534,64175,124534,65127,125487,65127v1904,5715,952,6668,-3811,5715l120724,69890v-952,-953,-952,-2858,-2858,-2858c117866,67032,116914,67032,116914,67032v952,953,952,2858,2858,2858c119772,69890,120724,69890,120724,69890v1905,1905,4763,1905,5715,c128344,69890,127391,66080,125487,65127xm120724,167997v-952,,-952,953,-952,1905c119772,170855,119772,170855,120724,170855v952,,952,-953,,-2858c121676,168950,121676,167997,120724,167997xm121676,144185v,,,,,c122629,144185,122629,144185,122629,144185v,,,,-953,c121676,144185,120724,144185,121676,144185xm122629,157520v952,,952,-953,952,-1905c123581,154662,123581,154662,121676,154662v-952,,-952,953,-952,1905c121676,156567,122629,157520,122629,157520xm123581,184190v,-953,-952,-953,,c122629,183237,122629,183237,121676,184190v,,,,1905,c122629,185142,123581,184190,123581,184190xm125487,136565v-953,952,-2858,,-2858,2857c122629,140375,123581,141327,124534,141327v953,,3810,-2857,2857,-2857c126439,136565,126439,136565,125487,136565xm124534,172760v,,,,,c124534,173712,125487,172760,124534,172760r,c124534,171807,124534,172760,124534,172760xm128344,167997r1905,-952l130249,167045r-1905,-953c127391,166092,126439,167045,125487,167997v,,,953,,953c126439,169902,127391,167997,128344,167997xm129297,183237v,-952,,-952,-953,-952c128344,182285,127391,182285,127391,183237v,,,,1906,c128344,184190,128344,183237,129297,183237xm129297,156567v952,953,952,953,1904,953c131201,157520,132154,157520,132154,156567v,-1905,-1905,-1905,-2857,-1905c128344,154662,127391,152757,126439,153710v-952,952,1905,2857,2858,2857xm132154,170855v1905,-2858,,-3810,-1905,-3810c130249,167997,132154,170855,129297,170855v-2858,,-1906,,-953,1905c129297,174665,128344,175617,129297,177522v-953,,-1906,953,-953,1905c128344,179427,129297,179427,129297,179427v952,,952,-952,952,-1905c131201,177522,132154,177522,132154,176570v-1905,-2858,-953,-3810,,-5715xm131201,160377v,-1905,-1904,-1905,-2857,-2857c127391,157520,127391,157520,127391,158472v953,953,,2858,1906,2858c130249,162282,131201,161330,131201,160377xm134059,64175v,-1905,-1905,-2858,-3810,-2858l130249,61317v-952,-952,-1905,-1905,,-3810c130249,57507,131201,57507,131201,56555v,-953,-952,-953,-1904,c126439,57507,126439,60365,127391,65127v953,953,1906,2858,2858,c130249,65127,131201,66080,132154,66080v952,952,,2857,952,1905c134059,67032,134059,65127,134059,64175xm128344,144185v,,,,,c130249,145137,130249,143232,132154,143232r952,c134059,143232,134059,143232,134059,142280v,-953,-953,-953,-953,-953c131201,141327,128344,143232,128344,144185xm131201,61317r,2858l128344,64175v,-1905,953,-2858,2857,-2858l131201,61317xm131201,191810v953,,1905,,1905,-953c133106,189905,132154,188952,131201,188952v-1904,,-952,953,-1904,1905c129297,191810,130249,190857,131201,191810xm133106,149900v,-953,-952,-953,-952,-953c131201,148947,131201,149900,131201,150852v,953,953,953,953,c132154,150852,133106,150852,133106,149900xm131201,198477v953,-952,953,-952,,c131201,197525,131201,197525,131201,197525r,952c131201,198477,131201,198477,131201,198477xm133106,204192v953,,953,-952,953,-952c134059,202287,134059,201335,133106,201335v-952,,-1905,,-1905,952c132154,202287,133106,203240,133106,204192xm133106,179427v953,,953,,953,-952l134059,176570v-953,,-953,952,-1905,1905c132154,178475,132154,179427,133106,179427xm134059,166092v953,953,2857,953,3810,-952c138822,164187,137869,163235,137869,162282v,-952,,-1905,-953,-1905c135964,160377,135964,161330,135012,162282v,953,-953,953,-953,1905c133106,165140,133106,166092,134059,166092xm135012,185142v952,,2857,,2857,-1905c137869,182285,136916,181332,135964,181332v-1905,,-2858,953,-2858,1905c133106,185142,134059,185142,135012,185142xm134059,208955v953,,953,,953,c135012,208002,135012,208002,134059,207050v,,-953,,-953,952c133106,208002,133106,208002,134059,208955xm135012,74652v,,,,,l134059,73700v,952,,1905,953,952c135012,75605,135012,74652,135012,74652xm137869,71795v953,,,-1905,,-1905c137869,68937,137869,67985,135964,67985v-952,952,-1905,952,-1905,2857c135012,72747,136916,71795,137869,71795xm135964,215622v952,,952,-952,952,-1905c136916,213717,135964,212765,135964,212765v-952,,-952,952,-952,1905c134059,214670,135012,215622,135964,215622xm137869,53697v,-952,,-952,,c135964,52745,135012,52745,135012,54650v,952,952,952,952,952c136916,55602,137869,54650,137869,53697xm135012,46077r,c135012,47982,135964,47982,136916,47982v953,953,2858,953,3810,c140726,47982,140726,47030,140726,47030v,-953,-952,-1905,-952,-953c137869,47030,136916,45125,135012,46077xm136916,187047v-952,,-952,,-1904,953c135012,188952,135964,188952,136916,188952v1906,1905,3810,-1905,5715,-952c143584,189905,142631,190857,141679,192762v-953,,-1905,,-2857,953c138822,191810,136916,191810,135964,191810v-952,952,-1905,1905,-952,2857c135012,195620,135012,196572,135964,196572v1905,,1905,-952,2858,-1905c138822,194667,138822,193715,138822,193715v,,952,952,952,1905c138822,199430,142631,200382,143584,202287v953,1905,4763,953,6667,-952c151204,200382,150251,198477,148347,197525v-953,-953,-953,-1905,-1906,-1905c145489,194667,145489,194667,144537,194667v-953,953,-953,1905,,1905l145489,197525v952,,1905,952,952,1905c146441,200382,144537,200382,143584,200382v-1905,-1905,-3810,-3810,-3810,-6667c140726,193715,142631,193715,143584,191810v953,-1905,-1905,-1905,-2858,-2858c141679,184190,141679,184190,136916,187047xm137869,222290v,,-953,,-953,c135964,222290,135964,222290,135964,223242v,-952,,,1905,-952c136916,223242,137869,222290,137869,222290xm145489,220385v-1905,-1905,-2858,-3810,-1905,-5715c143584,212765,142631,211812,141679,210860v,-1905,,-2858,952,-4763c142631,205145,143584,204192,142631,204192v-952,-952,-1905,953,-1905,953c139774,207050,136916,207050,136916,208955v953,952,2858,,4763,952c139774,216575,140726,219432,145489,220385v-952,952,,1905,,c145489,221337,145489,220385,145489,220385xm136916,169902v953,,953,,,c137869,168950,137869,168950,137869,168950v-953,,-953,,-953,952l136916,169902xm140726,75605v,,,,,c139774,74652,136916,76557,136916,76557v,,,,953,c138822,76557,139774,77510,140726,75605xm137869,60365v,,953,952,953,c140726,60365,139774,59412,139774,58460v-952,,-2858,,-1905,1905xm140726,177522v-952,,-1904,953,-2857,1905c137869,180380,137869,180380,138822,180380v1904,,1904,-953,1904,-2858c140726,177522,140726,177522,140726,177522xm138822,200382v,,-953,,,l138822,201335v,,952,,,-953c138822,200382,138822,200382,138822,200382xm138822,155615v,952,,952,,c139774,156567,139774,155615,139774,155615r-952,c138822,154662,138822,155615,138822,155615xm140726,56555v,,,,,c139774,56555,139774,56555,138822,57507v952,,1904,,1904,-952xm141679,81320v,-953,,-1905,-953,-1905c139774,79415,139774,79415,139774,80367v,953,,953,1905,953c140726,82272,141679,81320,141679,81320xm140726,64175v,,-952,952,-952,952c139774,66080,140726,66080,140726,66080v953,,953,-953,953,-953c141679,65127,141679,64175,140726,64175xm141679,157520v,952,,1905,952,1905c143584,159425,143584,158472,143584,157520v,-953,,-1905,-953,-953c141679,156567,141679,157520,141679,157520xm142631,169902v,,953,,,c143584,168950,143584,168950,142631,167997v,,-952,,,1905c141679,168950,142631,169902,142631,169902xm144537,226100v,-953,,-1905,-953,-1905c142631,224195,142631,224195,142631,225147v-952,953,,1905,1906,953c143584,227052,144537,227052,144537,226100xm143584,173712v953,,953,,1905,-952c145489,171807,145489,171807,144537,171807v-953,953,-1906,953,-953,1905c142631,173712,142631,173712,143584,173712xm142631,179427v,953,953,1905,1906,1905c144537,181332,145489,181332,145489,181332v,-952,-952,-952,-2858,-1905l142631,179427xm144537,47030v1904,952,3810,952,4762,1905c150251,48935,150251,48935,151204,47982v,-952,-953,-952,-1905,-952c148347,47030,146441,46077,144537,46077v,,-953,,-953,953c143584,47030,143584,47030,144537,47030xm143584,145137v,953,,953,,l144537,145137v,953,,,-953,c144537,145137,143584,145137,143584,145137xm154062,208002v,-2857,,-3810,-2858,-1905c150251,207050,149299,207050,148347,206097v-953,-952,-2858,,-3810,953c143584,208002,145489,208955,146441,209907v953,953,2858,,1906,1905c148347,212765,148347,212765,149299,212765v2857,,3810,-953,4763,-4763xm151204,51792v-953,,-1905,1905,-3810,c146441,50840,145489,51792,144537,52745v-953,1905,,2857,1904,2857c147394,55602,148347,55602,149299,56555v952,,1905,,1905,1905c151204,59412,150251,59412,149299,60365v-952,,-2858,952,,1905c150251,63222,151204,64175,149299,64175v-952,952,-952,952,,1905c150251,67032,151204,67032,152156,67032v953,,2858,1905,3810,953c156919,67032,154062,67032,154062,66080v-953,-953,-953,-1905,-953,-1905c153109,63222,154062,63222,154062,63222v2857,1905,2857,953,1904,-1905c155014,59412,155966,58460,154062,57507v-2858,-2857,-2858,-3810,-2858,-5715c153109,51792,153109,52745,154062,54650v,952,952,952,952,952c155966,54650,156919,53697,156919,51792v,,,-952,-953,-952c154062,50840,152156,48935,151204,51792xm145489,176570v,,,,,c144537,175617,144537,175617,145489,176570v-952,,-952,,,c145489,176570,145489,176570,145489,176570xm144537,162282v,953,,1905,952,1905c147394,166092,148347,167045,148347,169902v,953,952,1905,1904,953c151204,170855,152156,169902,152156,167997v-4762,,-1905,-4762,-4762,-6667c146441,160377,146441,160377,145489,160377v-952,953,-952,1905,-952,1905xm150251,67985v,-1905,-1904,-1905,-2857,-1905c146441,66080,145489,66080,145489,67985v,952,1905,952,2858,1905c148347,68937,151204,69890,150251,67985xm149299,220385v,-953,-952,-953,,c148347,219432,147394,219432,147394,219432v,953,,953,953,953l149299,220385xm147394,153710v,,,952,,c148347,153710,148347,153710,147394,153710v,,,,,c147394,153710,147394,153710,147394,153710xm149299,228957v,-952,-952,-952,-952,-952c148347,228005,147394,228005,147394,228005r1905,952c148347,228957,149299,228957,149299,228957xm149299,215622v,-952,,-1905,,c148347,214670,147394,214670,147394,215622v953,,953,953,1905,c149299,216575,149299,215622,149299,215622xm150251,182285v,-953,-952,-953,-1904,-1905c147394,181332,147394,182285,147394,182285v,,,952,953,952c150251,184190,150251,183237,150251,182285xm148347,41315v,952,,952,,l148347,41315v952,,952,,,c149299,41315,148347,41315,148347,41315xm154062,224195v,-953,-953,-953,-953,-1905c152156,222290,152156,222290,152156,223242v-952,953,,953,1906,953c153109,225147,154062,225147,154062,224195xm153109,174665v-953,952,-1905,2857,-953,3810c152156,179427,154062,179427,154062,178475v952,-2858,2857,-2858,4762,-1905c158824,176570,159776,176570,159776,175617r,c158824,173712,157872,173712,155966,173712v-952,-952,-2857,-952,-2857,953xm152156,163235v,952,,1905,,c154062,164187,154062,162282,154062,161330v,,,-953,-953,-953c151204,161330,152156,162282,152156,163235xm153109,42267v953,953,2857,953,3810,c157872,42267,157872,41315,157872,41315v,,,-953,-953,c154062,42267,155014,40362,155014,39410v,-953,-952,-953,-952,-953c153109,39410,152156,40362,151204,41315v952,-953,1905,,1905,952xm154062,184190v,,,-953,,c154062,183237,154062,182285,154062,182285v,,,,-953,c153109,183237,153109,183237,154062,184190xm155966,193715v,,-952,-953,,c155014,192762,155014,193715,155014,193715v-952,952,,952,952,c155966,194667,155966,193715,155966,193715xm162634,200382v,-1905,-2858,953,-2858,-952l159776,199430v-1904,-953,-1904,952,-2857,952c155966,200382,155966,200382,156919,201335v953,952,1905,,2857,952l160729,202287v,-952,1905,,1905,-1905xm159776,208955v-952,-953,-1904,-1905,-2857,-1905c156919,207050,155966,208002,155966,208002v953,1905,1906,1905,3810,953c159776,210860,159776,209907,159776,208955xm157872,46077v,,,-952,,c156919,45125,156919,45125,155966,46077v,,953,953,1906,c157872,47030,157872,47030,157872,46077xm157872,163235v,,,,,c158824,162282,157872,162282,157872,163235v,-953,-953,-953,,c156919,163235,156919,163235,157872,163235xm159776,188000v,952,,1905,953,1905c160729,189905,161681,189905,161681,188952v,-952,,-1905,-952,-1905c160729,187047,159776,188000,159776,188000xm163587,194667v,-952,-953,-952,,c162634,194667,162634,194667,162634,194667v,,,,953,c163587,194667,163587,194667,163587,194667xm167397,205145v,-953,,-953,,c166444,204192,166444,204192,166444,205145v,952,-953,,953,c166444,206097,167397,205145,167397,205145xe" filled="f" stroked="f">
                  <v:stroke joinstyle="miter"/>
                  <v:path arrowok="t" o:connecttype="custom" o:connectlocs="157872,237530;115009,257532;107389,259437;105484,259437;88339,258485;84529,258485;66431,256580;53097,253722;44524,250865;41666,248960;16901,235625;1662,209907;3566,181332;33094,162282;55954,169902;64526,209907;51191,223242;48334,234672;74051,249912;92149,251817;111199,248960;126439,222290;122629,207050;105484,187047;100722,183237;66431,152757;29284,118467;9281,87987;6424,76557;6424,73700;12139,40362;33094,15597;64526,3215;97864,357;120724,2262;120724,2262;152156,19407;167397,57507;135964,91797;103579,70842;111199,43220;126439,38457;133106,33695;129297,22265;117866,14645;97864,8930;69289,12740;55001,25122;52144,41315;63574,67032;84529,87987;107389,109895;141679,139422;155966,154662;172159,193715;157872,237530;14044,198477;14044,198477;11187,199430;12139,201335;13091,204192;14044,204192;13091,201335;14044,198477;13091,190857;15949,191810;16901,192762;25474,198477;26426,204192;29284,205145;28331,203240;28331,200382;30237,201335;33094,199430;36904,197525;39762,199430;37856,202287;36904,204192;38809,204192;42619,203240;51191,204192;53097,203240;52144,201335;51191,195620;50239,194667;49287,199430;48334,201335;41666,194667;33094,192762;31189,191810;33094,189905;37856,188952;38809,191810;42619,192762;38809,188952;45476,189905;48334,192762;49287,188000;49287,186095;49287,186095;49287,186095;47381,183237;43572,185142;40714,184190;36904,180380;36904,181332;36904,185142;36904,185142;35951,181332;33094,185142;32141,188000;30237,186095;29284,184190;26426,186095;27379,189905;30237,192762;24522,189905;22616,188000;18806,190857;13091,190857;22616,204192;20712,201335;19759,200382;14997,197525;14044,199430;18806,202287;22616,204192;17854,216575;17854,216575;14997,216575;17854,216575;17854,216575;16901,204192;16901,204192;16901,204192;16901,204192;16901,204192;17854,220385;17854,220385;16901,220385;17854,220385;17854,220385;17854,188952;21664,187047;21664,188000;17854,192762;16901,192762;17854,188952;18806,52745;18806,52745;18806,52745;18806,52745;18806,52745;17854,182285;17854,182285;19759,182285;17854,182285;17854,182285;18806,212765;18806,212765;18806,212765;18806,212765;18806,212765;19759,208002;18806,206097;17854,207050;19759,208002;19759,208002;22616,209907;23569,208955;22616,207050;21664,208002;22616,209907;37856,214670;29284,212765;23569,211812;21664,212765;23569,212765;30237,214670;32141,215622;37856,214670;27379,72747;27379,72747;27379,70842;22616,69890;22616,70842;27379,72747;23569,174665;23569,174665;23569,174665;23569,174665;23569,174665;24522,53697;26426,56555;27379,55602;24522,53697;24522,53697;27379,189905;29284,190857;27379,195620;25474,192762;27379,189905;26426,66080;25474,67032;26426,67985;26426,66080;26426,66080;28331,80367;31189,78462;30237,78462;26426,79415;28331,80367;28331,218480;28331,218480;28331,221337;28331,218480;29284,224195;28331,221337;27379,222290;29284,224195;30237,87987;28331,85130;28331,87035;29284,89892;30237,87987;28331,47982;28331,47982;29284,47982;28331,47982;28331,47982;30237,226100;29284,224195;28331,226100;28331,228005;30237,226100;30237,58460;28331,60365;30237,61317;31189,59412;30237,58460;30237,208002;30237,208002;30237,208002;30237,208002;30237,208002;31189,66080;30237,67032;31189,67985;31189,66080;31189,66080;30237,195620;31189,194667;32141,195620;30237,195620;30237,195620;31189,102275;31189,102275;30237,102275;31189,102275;31189,102275;30237,91797;30237,91797;30237,91797;30237,91797;30237,91797;32141,96560;32141,96560;32141,96560;32141,96560;32141,96560;31189,51792;31189,51792;32141,51792;32141,49887;32141,47982;31189,47030;31189,51792;34047,222290;34047,222290;32141,222290;33094,223242;34047,222290;34999,84177;42619,82272;43572,80367;40714,78462;34999,79415;32141,83225;34999,84177;33094,72747;33094,72747;34999,72747;33094,72747;33094,72747;62622,123230;65479,119420;64526,116562;68337,117515;74051,115610;79766,113705;75956,113705;74051,113705;75004,111800;77862,110847;80719,114657;80719,114657;80719,114657;84529,111800;82624,108942;79766,108942;76909,107037;77862,105132;79766,106085;79766,104180;77862,105132;75004,102275;77862,99417;79766,97512;78814,91797;75004,91797;75004,91797;71194,89892;68337,87987;71194,85130;71194,83225;64526,82272;65479,79415;64526,77510;63574,78462;56906,81320;52144,81320;51191,82272;50239,87035;51191,88940;54049,87987;56906,86082;57859,87035;54049,93702;49287,90845;48334,90845;48334,92750;51191,96560;51191,96560;51191,96560;49287,98465;43572,101322;37856,101322;36904,103227;38809,103227;42619,103227;41666,107990;40714,109895;43572,112752;44524,111800;44524,109895;46429,109895;56906,112752;58812,114657;57859,118467;60716,116562;59764,111800;59764,107990;61669,106085;56906,103227;56906,104180;55001,107037;51191,107037;50239,107990;50239,109895;48334,107037;49287,105132;52144,103227;52144,103227;55001,100370;53097,96560;54049,96560;54049,96560;56906,94655;58812,96560;58812,96560;55954,100370;58812,96560;60716,96560;63574,92750;60716,93702;59764,91797;63574,89892;67384,82272;67384,86082;67384,90845;67384,95607;68337,97512;70241,103227;73099,105132;69289,106085;68337,106085;66431,109895;69289,108942;72147,108942;72147,111800;71194,116562;66431,122277;67384,126087;62622,123230;42619,212765;41666,209907;35951,206097;34999,205145;34999,206097;36904,209907;38809,214670;42619,212765;36904,92750;34999,94655;36904,95607;39762,93702;36904,92750;34999,35600;35951,36552;36904,35600;34999,35600;34999,35600;34999,169902;34999,169902;35951,169902;34999,169902;34999,169902;36904,49887;36904,47982;35951,47030;34999,47982;36904,49887;40714,51792;40714,48935;40714,46077;41666,45125;42619,44172;41666,45125;41666,46077;36904,49887;37856,187047;37856,187047;37856,187047;37856,187047;36904,186095;37856,187047;39762,87035;37856,87035;37856,87987;39762,87035;39762,87035;38809,69890;38809,69890;38809,71795;38809,69890;38809,69890;38809,64175;39762,64175;38809,63222;37856,64175;38809,64175;37856,174665;40714,173712;41666,173712;39762,176570;39762,178475;41666,177522;41666,173712;37856,174665;37856,174665;40714,56555;40714,56555;38809,57507;39762,58460;40714,56555;42619,208002;40714,208002;41666,209907;42619,208002;40714,71795;40714,71795;42619,69890;41666,68937;40714,71795;42619,91797;41666,93702;42619,95607;44524,92750;42619,91797;45476,209907;45476,208002;42619,206097;42619,208002;45476,209907;43572,194667;41666,195620;43572,196572;45476,195620;43572,194667;44524,213717;42619,212765;42619,215622;44524,216575;45476,215622;44524,213717;44524,58460;44524,58460;45476,58460;44524,58460;44524,58460;45476,177522;45476,177522;45476,177522;45476,177522;45476,177522;45476,64175;47381,66080;48334,65127;46429,63222;45476,64175;47381,67032;47381,67032;47381,68937;48334,67985;47381,67032;48334,102275;47381,102275;47381,103227;49287,104180;49287,103227;48334,102275;54049,121325;54049,117515;54049,117515;48334,119420;48334,121325;50239,120372;52144,121325;53097,122277;54049,121325;48334,184190;48334,184190;50239,185142;51191,183237;48334,184190;52144,188952;50239,193715;51191,193715;52144,188952;52144,188952;52144,74652;54049,78462;55954,75605;53097,72747;52144,74652;55001,197525;57859,193715;56906,191810;54049,195620;55001,197525;54049,208002;54049,208002;54049,208002;54049,208002;54049,208002;56906,129897;54049,127040;54049,127992;56906,129897;56906,129897;54049,101322;55001,103227;56906,102275;56906,97512;54049,96560;54049,101322;55001,66080;55001,66080;56906,65127;55954,65127;55001,66080;61669,105132;61669,105132;61669,105132;61669,105132;61669,105132;68337,131802;68337,131802;63574,128945;62622,129897;68337,131802;68337,131802;64526,86082;64526,87987;64526,86082;62622,85130;64526,86082;98816,140375;95006,140375;93101,144185;98816,149900;101674,150852;101674,147995;103579,144185;106437,145137;107389,144185;104531,144185;103579,144185;102626,141327;102626,141327;102626,141327;97864,138470;93101,137517;92149,137517;92149,135612;91197,131802;95006,129897;100722,127992;103579,126087;106437,127040;109294,132755;108341,134660;110247,141327;112151,141327;111199,138470;111199,137517;115009,135612;110247,131802;109294,127992;106437,121325;104531,119420;102626,122277;101674,123230;100722,122277;97864,115610;97864,112752;95959,112752;95959,112752;90244,116562;86434,118467;84529,117515;83576,122277;86434,123230;91197,124182;93101,124182;95006,124182;94054,126087;87387,127040;86434,127992;86434,130850;81672,128945;81672,119420;80719,119420;75004,122277;75004,121325;76909,119420;74051,119420;71194,120372;70241,118467;66431,122277;69289,124182;70241,122277;74051,122277;77862,123230;78814,125135;75956,127040;72147,127040;74051,131802;74051,131802;72147,133707;75004,133707;75004,133707;74051,135612;73099,137517;75004,136565;74051,133707;73099,131802;80719,128945;78814,132755;76909,134660;77862,137517;79766,136565;87387,133707;84529,136565;82624,137517;83576,139422;84529,144185;84529,147042;88339,147042;87387,144185;87387,142280;90244,138470;95959,137517;98816,140375;73099,101322;71194,105132;70241,107037;70241,108942;68337,107990;68337,105132;73099,101322;67384,99417;68337,99417;70241,101322;68337,101322;67384,99417;71194,123230;69289,121325;71194,120372;71194,123230;70241,96560;69289,95607;70241,94655;70241,96560;70241,96560;71194,86082;73099,87035;73099,90845;73099,87035;71194,86082;71194,86082;77862,100370;77862,101322;79766,101322;81672,104180;82624,105132;81672,104180;80719,102275;84529,99417;84529,98465;81672,100370;77862,100370;80719,94655;80719,94655;81672,94655;80719,94655;80719,94655;80719,115610;80719,115610;82624,114657;80719,115610;82624,143232;82624,143232;81672,143232;82624,143232;82624,143232;82624,114657;84529,115610;86434,115610;85481,113705;82624,114657;87387,110847;91197,109895;91197,108942;90244,106085;90244,106085;91197,108942;91197,109895;88339,107990;86434,109895;87387,110847;88339,134660;86434,132755;91197,131802;88339,134660;90244,151805;90244,151805;90244,152757;90244,151805;90244,151805;94054,116562;96912,120372;98816,126087;96912,127040;95959,126087;92149,118467;94054,116562;94054,158472;94054,158472;94054,158472;94054,158472;94054,158472;95006,148947;95006,148947;94054,148947;95006,148947;95006,148947;94054,116562;95959,113705;95959,113705;95959,113705;97864,116562;94054,116562;94054,106085;95006,107037;95959,106085;94054,106085;94054,106085;96912,155615;98816,157520;99769,156567;96912,155615;96912,155615;98816,162282;98816,162282;98816,162282;96912,162282;96912,162282;98816,162282;96912,143232;96912,143232;96912,143232;96912,143232;96912,143232;98816,140375;102626,140375;102626,140375;98816,140375;100722,131802;99769,132755;103579,134660;104531,134660;100722,131802;106437,166092;109294,167045;108341,165140;109294,164187;113104,164187;114056,162282;113104,161330;105484,160377;104531,157520;108341,151805;106437,147995;105484,150852;100722,153710;99769,153710;99769,154662;98816,160377;97864,161330;106437,166092;105484,167997;104531,167045;100722,169902;100722,171807;101674,171807;105484,167997;100722,113705;100722,113705;102626,113705;101674,112752;100722,113705;102626,129897;102626,129897;102626,127992;102626,129897;102626,129897;110247,169902;107389,170855;109294,171807;109294,171807;110247,173712;111199,171807;110247,169902;115009,147995;113104,151805;110247,154662;108341,155615;108341,156567;110247,154662;114056,155615;115009,154662;117866,152757;118819,152757;117866,151805;115009,147995;111199,147042;112151,145137;111199,145137;111199,147042;111199,147042;124534,175617;123581,175617;119772,174665;119772,176570;115009,179427;115009,175617;115962,173712;114056,174665;113104,178475;115962,178475;116914,181332;119772,179427;120724,175617;124534,174665;124534,175617;124534,177522;125487,176570;124534,175617;112151,125135;112151,125135;114056,125135;112151,125135;112151,125135;114056,142280;114056,142280;114056,141327;114056,142280;114056,142280;115009,167045;115009,167045;115962,170855;117866,169902;115009,167045;115962,132755;117866,134660;119772,134660;123581,132755;120724,130850;117866,130850;115962,132755;115962,128945;115962,128945;116914,128945;115962,128945;115962,128945;122629,162282;118819,159425;116914,160377;119772,164187;122629,162282;125487,65127;123581,62270;122629,62270;125487,65127;125487,65127;121676,70842;120724,69890;117866,67032;116914,67032;119772,69890;120724,69890;126439,69890;125487,65127;120724,167997;119772,169902;120724,170855;120724,167997;120724,167997;121676,144185;121676,144185;122629,144185;121676,144185;121676,144185;122629,157520;123581,155615;121676,154662;120724,156567;122629,157520;123581,184190;123581,184190;121676,184190;123581,184190;123581,184190;125487,136565;122629,139422;124534,141327;127391,138470;125487,136565;124534,172760;124534,172760;124534,172760;124534,172760;124534,172760;128344,167997;130249,167045;130249,167045;128344,166092;125487,167997;125487,168950;128344,167997;129297,183237;128344,182285;127391,183237;129297,183237;129297,183237;129297,156567;131201,157520;132154,156567;129297,154662;126439,153710;129297,156567;132154,170855;130249,167045;129297,170855;128344,172760;129297,177522;128344,179427;129297,179427;130249,177522;132154,176570;132154,170855;131201,160377;128344,157520;127391,158472;129297,161330;131201,160377;134059,64175;130249,61317;130249,61317;130249,57507;131201,56555;129297,56555;127391,65127;130249,65127;132154,66080;133106,67985;134059,64175;128344,144185;128344,144185;132154,143232;133106,143232;134059,142280;133106,141327;128344,144185;131201,61317;131201,64175;128344,64175;131201,61317;131201,61317;131201,191810;133106,190857;131201,188952;129297,190857;131201,191810;133106,149900;132154,148947;131201,150852;132154,150852;133106,149900;131201,198477;131201,198477;131201,197525;131201,198477;131201,198477;133106,204192;134059,203240;133106,201335;131201,202287;133106,204192;133106,179427;134059,178475;134059,176570;132154,178475;133106,179427;134059,166092;137869,165140;137869,162282;136916,160377;135012,162282;134059,164187;134059,166092;135012,185142;137869,183237;135964,181332;133106,183237;135012,185142;134059,208955;135012,208955;134059,207050;133106,208002;134059,208955;135012,74652;135012,74652;134059,73700;135012,74652;135012,74652;137869,71795;137869,69890;135964,67985;134059,70842;137869,71795;135964,215622;136916,213717;135964,212765;135012,214670;135964,215622;137869,53697;137869,53697;135012,54650;135964,55602;137869,53697;135012,46077;135012,46077;136916,47982;140726,47982;140726,47030;139774,46077;135012,46077;136916,187047;135012,188000;136916,188952;142631,188000;141679,192762;138822,193715;135964,191810;135012,194667;135964,196572;138822,194667;138822,193715;139774,195620;143584,202287;150251,201335;148347,197525;146441,195620;144537,194667;144537,196572;145489,197525;146441,199430;143584,200382;139774,193715;143584,191810;140726,188952;136916,187047;137869,222290;136916,222290;135964,223242;137869,222290;137869,222290;145489,220385;143584,214670;141679,210860;142631,206097;142631,204192;140726,205145;136916,208955;141679,209907;145489,220385;145489,220385;145489,220385;136916,169902;136916,169902;137869,168950;136916,169902;136916,169902;140726,75605;140726,75605;136916,76557;137869,76557;140726,75605;137869,60365;138822,60365;139774,58460;137869,60365;140726,177522;137869,179427;138822,180380;140726,177522;140726,177522;138822,200382;138822,200382;138822,201335;138822,200382;138822,200382;138822,155615;138822,155615;139774,155615;138822,155615;138822,155615;140726,56555;140726,56555;138822,57507;140726,56555;141679,81320;140726,79415;139774,80367;141679,81320;141679,81320;140726,64175;139774,65127;140726,66080;141679,65127;140726,64175;141679,157520;142631,159425;143584,157520;142631,156567;141679,157520;142631,169902;142631,169902;142631,167997;142631,169902;142631,169902;144537,226100;143584,224195;142631,225147;144537,226100;144537,226100;143584,173712;145489,172760;144537,171807;143584,173712;143584,173712;142631,179427;144537,181332;145489,181332;142631,179427;142631,179427;144537,47030;149299,48935;151204,47982;149299,47030;144537,46077;143584,47030;144537,47030;143584,145137;143584,145137;144537,145137;143584,145137;143584,145137;154062,208002;151204,206097;148347,206097;144537,207050;146441,209907;148347,211812;149299,212765;154062,208002;151204,51792;147394,51792;144537,52745;146441,55602;149299,56555;151204,58460;149299,60365;149299,62270;149299,64175;149299,66080;152156,67032;155966,67985;154062,66080;153109,64175;154062,63222;155966,61317;154062,57507;151204,51792;154062,54650;155014,55602;156919,51792;155966,50840;151204,51792;145489,176570;145489,176570;145489,176570;145489,176570;145489,176570;144537,162282;145489,164187;148347,169902;150251,170855;152156,167997;147394,161330;145489,160377;144537,162282;150251,67985;147394,66080;145489,67985;148347,69890;150251,67985;149299,220385;149299,220385;147394,219432;148347,220385;149299,220385;147394,153710;147394,153710;147394,153710;147394,153710;147394,153710;149299,228957;148347,228005;147394,228005;149299,228957;149299,228957;149299,215622;149299,215622;147394,215622;149299,215622;149299,215622;150251,182285;148347,180380;147394,182285;148347,183237;150251,182285;148347,41315;148347,41315;148347,41315;148347,41315;148347,41315;154062,224195;153109,222290;152156,223242;154062,224195;154062,224195;153109,174665;152156,178475;154062,178475;158824,176570;159776,175617;159776,175617;155966,173712;153109,174665;152156,163235;152156,163235;154062,161330;153109,160377;152156,163235;153109,42267;156919,42267;157872,41315;156919,41315;155014,39410;154062,38457;151204,41315;153109,42267;154062,184190;154062,184190;154062,182285;153109,182285;154062,184190;155966,193715;155966,193715;155014,193715;155966,193715;155966,193715;162634,200382;159776,199430;159776,199430;156919,200382;156919,201335;159776,202287;160729,202287;162634,200382;159776,208955;156919,207050;155966,208002;159776,208955;159776,208955;157872,46077;157872,46077;155966,46077;157872,46077;157872,46077;157872,163235;157872,163235;157872,163235;157872,163235;157872,163235;159776,188000;160729,189905;161681,188952;160729,187047;159776,188000;163587,194667;163587,194667;162634,194667;163587,194667;163587,194667;167397,205145;167397,205145;166444,205145;167397,205145;167397,20514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019754129" o:spid="_x0000_s1045" style="position:absolute;left:9314;top:7904;width:1146;height:2324;visibility:visible;mso-wrap-style:square;v-text-anchor:middle" coordsize="114673,23240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" path="m103244,202883v-953,3810,-2858,6667,-3810,9525c92766,226695,81336,231458,67049,232410v-10478,,-19050,-1905,-26670,-8572c30854,216218,26091,205740,26091,193358v-952,-15240,-952,-30480,-952,-45720c25139,135255,24186,123825,25139,112395v952,-5715,952,-11430,,-17145c24186,87630,26091,80010,26091,72390v,-5715,-952,-6668,-6667,-6668c14661,65722,10851,65722,7041,65722v-1905,,-3810,,-4762,-952c374,63818,-579,61913,374,60008v952,-1905,1905,-2858,3810,-2858c16566,55245,27044,50483,36569,41910,44189,35243,48951,26670,54666,18097,57524,13335,58476,8572,61334,3810,63239,,64191,,68001,v2858,953,4763,1905,4763,5715c72764,20003,72764,33338,72764,47625v,7620,,7620,7620,8572l90861,56197v3810,,7620,,11430,c105149,56197,107054,56197,109911,58103v1905,952,1905,2857,1905,4762c110864,64770,109911,66675,108006,66675v-6667,,-13335,953,-20002,c84194,65722,80384,67628,77526,67628v-1905,,-2857,1905,-3810,3810c73716,73343,73716,75247,73716,76200v,13335,,26670,,40005c73716,120968,73716,125730,73716,130493v,15240,,29527,953,44767c74669,180975,74669,186690,74669,192405v,3810,952,7620,952,11430c76574,209550,82289,213360,87051,213360v3810,-952,5715,-2857,7620,-4763c99434,201930,101339,195263,102291,187643v953,-8573,1905,-17146,2858,-25718c105149,160020,105149,157163,108959,157163v3810,,4762,1905,5715,5715c110864,174308,108006,188595,103244,202883xm28949,162878v,-953,,-953,,l28949,162878v,,,,,l28949,162878xm30854,175260v,-952,,-952,,c30854,174308,29901,174308,30854,175260v-953,,-953,,,c30854,175260,30854,175260,30854,175260xm31806,180975v953,,953,,,l31806,179070r,1905c30854,180975,30854,180975,31806,180975xm30854,157163v,952,952,952,952,952c32759,157163,34664,158115,34664,157163v,-953,-953,-953,-953,-953c32759,154305,31806,155258,30854,157163xm32759,187643v952,,1905,-953,1905,-953c34664,186690,34664,185738,33711,185738v-952,,-1905,,-952,1905l32759,187643xm32759,83820v952,,1905,,1905,-952c34664,81915,34664,81915,33711,81915v-952,,-952,,-952,1905c31806,82868,31806,83820,32759,83820xm34664,195263v,-953,-953,-953,-953,-953c33711,194310,32759,194310,32759,195263v,,,952,1905,c33711,196215,34664,195263,34664,195263xm35616,166688v,-953,-952,-1905,-1905,-1905c32759,164783,32759,166688,32759,167640v,953,,953,952,953c35616,168593,36569,167640,35616,166688xm33711,132397v-952,,-952,953,-952,1906c32759,135255,32759,136208,33711,136208r953,-2858c35616,133350,34664,132397,33711,132397xm32759,77153v,952,952,1905,1905,952c35616,78105,35616,79058,36569,80010v,953,952,953,952,c38474,78105,39426,77153,41331,79058v953,952,3810,952,4763,2857c46094,82868,47046,83820,47046,84772v,953,-952,953,-1905,953c44189,85725,44189,85725,43236,84772v,-952,953,-1904,,-1904c42284,82868,42284,83820,42284,84772v,953,-1905,2858,952,2858c46094,86678,47999,87630,48951,90488v,952,953,952,1905,952c51809,91440,51809,90488,51809,89535v,-952,,-952,-953,-952c49904,86678,49904,85725,51809,86678v952,,952,,1905,c54666,86678,55619,86678,55619,84772v-953,-1904,-953,-3809,-1905,-4762c52761,79058,52761,81915,52761,82868v,952,-952,952,-1905,952c49904,83820,49904,83820,50856,82868v1905,-1905,953,-1905,-952,-1905c45141,80963,44189,80010,44189,75247v1905,-952,2857,-952,952,-2857c44189,73343,44189,74295,44189,75247v-1905,953,-4763,-952,-5715,2858c38474,79058,36569,78105,35616,78105v-952,-1905,-2857,-2858,-2857,-952xm41331,191453v-952,-953,-952,-1906,-952,-2858c41331,186690,39426,184785,38474,183833v,-2858,952,-4763,1905,-6668c37521,176213,37521,180022,36569,180022v-953,953,-1905,1906,-1905,2858c34664,184785,36569,182880,37521,182880v953,,953,,1905,953c37521,186690,39426,189547,39426,192405v,953,3810,2858,3810,2858c43236,193358,41331,192405,41331,191453xm49904,183833v1905,-1905,952,-3811,952,-5715c49904,176213,48951,178118,47999,178118v-1905,952,-1905,-953,-1905,-1905c47999,175260,46094,172403,48951,172403v953,,,-953,,-1906c47046,168593,46094,164783,42284,164783v952,-2858,2857,-4763,5715,-4763c49904,160020,51809,158115,51809,156210v,-952,,-1905,-953,-1905c49904,154305,49904,155258,49904,156210v,953,,1905,-953,1905c46094,159068,43236,160972,39426,160020v-952,-3810,-1905,-3810,-5715,-952c33711,159068,32759,160020,32759,160020v,952,952,952,952,952c35616,162878,36569,159068,38474,160020v952,1905,,2858,-953,4763c35616,166688,34664,169545,37521,171450v1905,1905,1905,2858,953,4763c40379,175260,42284,173355,44189,176213v-953,952,-3810,,-3810,1905c40379,179070,41331,180022,43236,180975v953,,,953,,1905c43236,183833,43236,184785,44189,184785v2857,,4762,,5715,-952xm35616,151447v,953,,953,953,953c37521,152400,38474,151447,38474,149543v,,,-953,-953,-953c36569,149543,35616,150495,35616,151447xm35616,127635v,953,953,953,,l37521,127635v,,-952,,-1905,l35616,127635xm36569,122872v,,952,,,c39426,123825,40379,124778,41331,122872v953,-952,,-3809,2858,-1904c44189,120968,45141,120968,44189,120015v,-952,-953,-952,-953,-1905c42284,117158,42284,115253,41331,116205v-1905,,-952,1905,-952,2858c38474,120015,40379,122872,38474,122872v-953,-952,-1905,-952,-1905,xm37521,103822v-952,953,-1905,2858,,4763c37521,108585,38474,109538,38474,109538v,952,,952,952,952c41331,110490,42284,108585,43236,107633v,-1905,,-3811,-952,-4763c40379,101918,39426,102870,37521,103822xm36569,53340v,953,1905,953,952,2857c36569,58103,36569,58103,39426,60008v953,952,1905,1905,2858,952c43236,60960,43236,60008,42284,59055v-953,-952,-1905,,-2858,953c39426,60008,39426,60008,38474,60008v,-1905,,-2858,952,-4763c39426,54293,39426,53340,38474,52388v-953,,-953,-1905,-1905,-953c36569,51435,36569,52388,36569,53340xm37521,114300v,,,953,,c37521,115253,37521,115253,37521,115253v953,,953,,,-953c38474,114300,38474,114300,37521,114300xm42284,93345v952,,2857,-952,1905,-1905c43236,89535,41331,88583,39426,89535v-952,953,-1905,2858,-1905,2858c39426,94297,40379,97155,43236,97155v953,,1905,,1905,-952c45141,95250,45141,94297,44189,94297v,953,-1905,953,-1905,-952xm38474,108585r,c38474,106680,37521,104775,39426,104775v,,953,,953,953c41331,107633,39426,107633,38474,108585xm40379,131445v952,,952,-952,952,-1905c41331,128588,40379,126683,39426,126683v-952,952,-952,2857,-952,3810c39426,130493,39426,132397,40379,131445xm41331,199072v,-952,,-1904,-1905,-1904c38474,197168,38474,198120,38474,199072v,953,952,953,1905,953c41331,200025,41331,199072,41331,199072xm39426,140970v,952,,952,,c40379,141922,41331,141922,41331,140970v,,-952,-952,-1905,c39426,140970,39426,140970,39426,140970xm39426,165735r2858,c42284,167640,42284,168593,44189,169545v952,,952,952,,1905c44189,172403,43236,172403,42284,172403v-1905,-2858,-3810,-4763,-2858,-6668xm40379,145733v,,952,,952,c41331,145733,42284,145733,42284,144780v,-952,,-952,-953,-952c40379,143828,40379,144780,40379,145733xm55619,148590v952,,952,,952,c56571,147638,56571,147638,56571,146685v-1905,-1905,-5715,-1905,-6667,953c48951,149543,47046,151447,45141,152400r-1905,953c42284,153353,41331,151447,40379,152400v-953,953,952,1905,1905,1905c42284,154305,43236,154305,44189,154305v,,,953,952,953c45141,156210,46094,157163,47046,156210v953,-952,953,-1905,,-2857c46094,152400,46094,151447,45141,150495v1905,952,4763,,5715,-952c51809,147638,52761,147638,55619,148590xm42284,93345v,,,,,c42284,93345,42284,93345,42284,93345v-953,,-1905,,-1905,-952c40379,92393,40379,92393,40379,92393v952,,952,,1905,952xm44189,64770v,,,,,c45141,62865,44189,61913,43236,61913v,,-952,,-952,c42284,63818,42284,63818,44189,64770v-953,,,,,c44189,65722,44189,66675,42284,67628v-2858,1905,-953,1905,952,1905c44189,69533,44189,69533,45141,69533v953,-953,1905,-2858,-952,-4763xm41331,148590v,,953,,,c42284,148590,42284,148590,41331,148590v953,,953,,,l41331,148590xm43236,137160v953,953,1905,2858,1905,4762c45141,142875,46094,143828,47046,143828v953,,1905,-953,1905,-1906c49904,140970,49904,140018,48951,140018v-1905,-953,-952,-1905,-1905,-2858c47046,136208,47046,136208,47046,135255v,-1905,-1905,-2858,-2857,-2858c43236,132397,43236,133350,43236,133350v-1905,1905,-952,3810,,3810xm44189,56197r,l46094,53340v,-952,,-1905,,-1905c45141,50483,44189,50483,43236,50483v-952,,-952,952,-952,1905c41331,54293,43236,55245,44189,56197xm54666,197168v-952,-953,-2857,-953,-3810,-1905c49904,195263,48951,194310,48951,195263v-952,952,,1905,,1905c49904,198120,50856,199072,48951,200025v-952,953,-1905,,-2857,-953l45141,197168v,,-952,-953,-952,-953c43236,196215,43236,197168,43236,198120v,952,,2858,953,4763c45141,203835,46094,201930,47999,201930v2857,953,3810,-1905,6667,-1905c55619,200025,56571,199072,56571,198120v,952,-952,,-1905,-952xm44189,128588v952,,1905,-1905,1905,-2858c46094,124778,45141,123825,44189,123825v-953,,-953,953,-953,1905c43236,127635,43236,128588,44189,128588xm44189,190500v,953,-953,1905,952,2858c46094,193358,47999,194310,47999,192405v-1905,,-2858,-952,-3810,-1905xm47046,190500v-952,-3810,-952,-3810,-3810,-1905c45141,188595,46094,189547,47046,190500xm44189,56197v952,953,952,1906,2857,2858c47999,60008,48951,60960,49904,61913v952,952,952,1905,,1905c48951,63818,47999,64770,48951,65722v,953,953,953,1905,c54666,64770,54666,63818,51809,60960v-953,-952,-2858,-2857,-4763,-1905c47046,57150,46094,56197,44189,56197xm45141,113347v,,,953,,c47999,114300,47046,111443,48951,110490v,,,-952,-952,-952c47046,110490,46094,111443,45141,113347xm48951,204788r,c47999,203835,47999,204788,47046,204788v,952,,952,1905,c47999,205740,47999,205740,48951,204788xm51809,135255v,-952,,-1905,-953,-1905c49904,133350,48951,133350,48951,134303v,1905,,2857,-952,3810c48951,138113,50856,137160,51809,135255xm51809,96203v-953,-953,-1905,-2858,-2858,-2858c48951,93345,47999,94297,47046,94297r4763,1906c51809,96203,51809,96203,51809,96203r,xm48951,106680v,,,,,c47999,105728,47046,105728,47046,106680v953,,953,953,1905,c48951,107633,48951,107633,48951,106680xm48951,117158v,952,,952,,c50856,117158,50856,116205,50856,115253v,,,-953,-952,c48951,115253,48951,116205,48951,117158xm49904,47625v,953,952,953,1905,953c53714,47625,54666,49530,54666,50483v953,-2858,953,-3811,-1905,-4763c50856,46672,49904,46672,49904,47625xm55619,125730v952,-952,-1905,-1905,-1905,-2858c52761,120968,51809,120015,49904,120015v-953,,-1905,953,-953,1905c49904,122872,49904,123825,50856,124778v1905,,3810,1905,4763,952xm50856,207645v,-952,,-952,,l50856,207645v-952,,-952,,,c50856,207645,50856,207645,50856,207645xm52761,103822v-952,,-952,-952,-1905,c50856,103822,50856,104775,50856,104775v953,,953,-953,1905,-953c53714,102870,54666,102870,55619,103822r-953,2858c55619,106680,56571,105728,56571,104775v,-953,-952,-953,-952,-953c55619,101918,56571,99060,53714,99060v-1905,,-953,2858,-953,4762xm52761,216218v,,,-953,,c51809,215265,50856,216218,51809,216218v,952,,952,952,c52761,216218,52761,216218,52761,216218xm53714,67628v-953,,-1905,,-1905,1905c51809,70485,52761,71438,54666,71438v953,,2858,-953,2858,-1905c56571,68580,54666,67628,53714,67628xm51809,166688v,952,,952,952,952c52761,167640,53714,167640,53714,166688v-953,,-953,-953,-1905,c51809,165735,50856,165735,51809,166688xm51809,212408r,c52761,211455,51809,211455,51809,212408v,-953,,-953,,c51809,212408,51809,212408,51809,212408xm51809,52388v,,,952,,c52761,53340,53714,52388,53714,52388r,-953c52761,51435,51809,51435,51809,52388xm52761,130493v,,,,,c53714,128588,52761,128588,51809,128588v,,-953,,-953,952c51809,130493,51809,131445,52761,130493xm62286,59055v,,953,-952,953,-952c63239,57150,62286,58103,62286,58103v-1905,952,-4762,-953,-6667,1905l54666,56197v,,,-952,-952,-952c52761,55245,52761,56197,52761,57150v,1905,1905,1905,2858,2858c57524,60960,60381,60960,62286,59055xm57524,181928v,-953,-1905,-1906,-2858,-1906c53714,180022,53714,180022,53714,180975v,953,1905,953,2857,1905c56571,182880,57524,182880,57524,181928xm60381,173355v-952,,-952,,-1905,c58476,173355,57524,173355,57524,172403v-953,-953,-1905,952,-2858,952c53714,173355,53714,173355,54666,174308v953,952,1905,,2858,952l58476,175260v,,953,,1905,c58476,173355,59429,173355,60381,173355xm53714,107633v952,,952,-953,952,-953c53714,106680,52761,106680,53714,107633v-953,,,,,xm56571,134303v,-953,,-1906,,-1906c55619,131445,55619,132397,54666,133350v,953,-952,953,-952,1905c53714,136208,53714,138113,54666,138113v953,,953,-1905,953,-2858c56571,135255,56571,134303,56571,134303xm56571,194310v,-952,-952,-952,,c55619,193358,54666,193358,54666,194310v,,,,1905,c55619,194310,56571,194310,56571,194310xm55619,141922v-953,,-953,,,c54666,142875,54666,143828,55619,143828v,,952,-953,,-1906l55619,141922xm58476,88583v,,,-953,,c55619,87630,54666,88583,54666,89535v,1905,,2858,1905,3810c56571,93345,57524,93345,57524,93345v,,952,-952,,-952c55619,91440,56571,90488,58476,88583r,xm57524,120968v,,,-953,,c58476,119063,58476,119063,57524,119063v-953,,-953,,-953,952c56571,120015,56571,120015,57524,120968xm57524,161925v952,,952,,952,-953c58476,160020,58476,160020,57524,159068v-953,,-953,,-953,952c56571,161925,57524,161925,57524,161925xm57524,50483v,,,,,c58476,50483,58476,50483,58476,49530v,,,-952,-952,-952c57524,49530,57524,49530,57524,50483xm57524,42863v952,1905,1905,1905,3810,2857c61334,45720,61334,44768,61334,44768v-953,-953,-1905,-1905,-3810,-1905c57524,42863,57524,42863,57524,42863xm58476,128588v,,-952,,,c57524,129540,58476,130493,58476,130493v,,953,,953,-953c59429,129540,59429,128588,58476,128588xm59429,80963v-953,,-953,952,,c58476,81915,58476,81915,59429,80963r,c59429,80963,59429,80963,59429,80963xm60381,67628v,952,953,,,c61334,66675,61334,66675,60381,65722v-952,953,-952,953,,1906c59429,67628,59429,67628,60381,67628xm60381,78105v953,,953,-952,953,-952c61334,76200,61334,75247,60381,75247v-952,953,-952,953,,2858c59429,77153,59429,78105,60381,78105xm62286,206693v,,-952,-953,,c61334,205740,60381,205740,60381,206693v953,,953,952,1905,c62286,207645,62286,207645,62286,206693xm62286,96203v,,,-953,,c61334,95250,61334,95250,61334,95250v,953,,953,952,953c62286,96203,62286,96203,62286,96203xm64191,62865v,,,-952,,c64191,61913,64191,60960,63239,60960v,953,-953,953,952,1905c63239,62865,63239,62865,64191,62865xm66096,220980v,-952,-1905,-1905,-2857,-2858c62286,218122,62286,218122,62286,219075v953,953,1905,1905,3810,1905l66096,220980xe" filled="f" stroked="f">
                  <v:stroke joinstyle="miter"/>
                  <v:path arrowok="t" o:connecttype="custom" o:connectlocs="103244,202883;99434,212408;67049,232410;40379,223838;26091,193358;25139,147638;25139,112395;25139,95250;26091,72390;19424,65722;7041,65722;2279,64770;374,60008;4184,57150;36569,41910;54666,18097;61334,3810;68001,0;72764,5715;72764,47625;80384,56197;90861,56197;102291,56197;109911,58103;111816,62865;108006,66675;88004,66675;77526,67628;73716,71438;73716,76200;73716,116205;73716,130493;74669,175260;74669,192405;75621,203835;87051,213360;94671,208597;102291,187643;105149,161925;108959,157163;114674,162878;103244,202883;28949,162878;28949,162878;28949,162878;28949,162878;28949,162878;30854,175260;30854,175260;30854,175260;30854,175260;30854,175260;31806,180975;31806,180975;31806,179070;31806,180975;31806,180975;30854,157163;31806,158115;34664,157163;33711,156210;30854,157163;32759,187643;34664,186690;33711,185738;32759,187643;32759,187643;32759,83820;34664,82868;33711,81915;32759,83820;32759,83820;34664,195263;33711,194310;32759,195263;34664,195263;34664,195263;35616,166688;33711,164783;32759,167640;33711,168593;35616,166688;33711,132397;32759,134303;33711,136208;34664,133350;33711,132397;32759,77153;34664,78105;36569,80010;37521,80010;41331,79058;46094,81915;47046,84772;45141,85725;43236,84772;43236,82868;42284,84772;43236,87630;48951,90488;50856,91440;51809,89535;50856,88583;51809,86678;53714,86678;55619,84772;53714,80010;52761,82868;50856,83820;50856,82868;49904,80963;44189,75247;45141,72390;44189,75247;38474,78105;35616,78105;32759,77153;41331,191453;40379,188595;38474,183833;40379,177165;36569,180022;34664,182880;37521,182880;39426,183833;39426,192405;43236,195263;41331,191453;49904,183833;50856,178118;47999,178118;46094,176213;48951,172403;48951,170497;42284,164783;47999,160020;51809,156210;50856,154305;49904,156210;48951,158115;39426,160020;33711,159068;32759,160020;33711,160972;38474,160020;37521,164783;37521,171450;38474,176213;44189,176213;40379,178118;43236,180975;43236,182880;44189,184785;49904,183833;35616,151447;36569,152400;38474,149543;37521,148590;35616,151447;35616,127635;35616,127635;37521,127635;35616,127635;35616,127635;36569,122872;36569,122872;41331,122872;44189,120968;44189,120015;43236,118110;41331,116205;40379,119063;38474,122872;36569,122872;37521,103822;37521,108585;38474,109538;39426,110490;43236,107633;42284,102870;37521,103822;36569,53340;37521,56197;39426,60008;42284,60960;42284,59055;39426,60008;38474,60008;39426,55245;38474,52388;36569,51435;36569,53340;37521,114300;37521,114300;37521,115253;37521,114300;37521,114300;42284,93345;44189,91440;39426,89535;37521,92393;43236,97155;45141,96203;44189,94297;42284,93345;38474,108585;38474,108585;39426,104775;40379,105728;38474,108585;40379,131445;41331,129540;39426,126683;38474,130493;40379,131445;41331,199072;39426,197168;38474,199072;40379,200025;41331,199072;39426,140970;39426,140970;41331,140970;39426,140970;39426,140970;39426,165735;42284,165735;44189,169545;44189,171450;42284,172403;39426,165735;40379,145733;41331,145733;42284,144780;41331,143828;40379,145733;55619,148590;56571,148590;56571,146685;49904,147638;45141,152400;43236,153353;40379,152400;42284,154305;44189,154305;45141,155258;47046,156210;47046,153353;45141,150495;50856,149543;55619,148590;42284,93345;42284,93345;42284,93345;40379,92393;40379,92393;42284,93345;44189,64770;44189,64770;43236,61913;42284,61913;44189,64770;44189,64770;42284,67628;43236,69533;45141,69533;44189,64770;41331,148590;41331,148590;41331,148590;41331,148590;41331,148590;43236,137160;45141,141922;47046,143828;48951,141922;48951,140018;47046,137160;47046,135255;44189,132397;43236,133350;43236,137160;44189,56197;44189,56197;46094,53340;46094,51435;43236,50483;42284,52388;44189,56197;54666,197168;50856,195263;48951,195263;48951,197168;48951,200025;46094,199072;45141,197168;44189,196215;43236,198120;44189,202883;47999,201930;54666,200025;56571,198120;54666,197168;44189,128588;46094,125730;44189,123825;43236,125730;44189,128588;44189,190500;45141,193358;47999,192405;44189,190500;47046,190500;43236,188595;47046,190500;44189,56197;47046,59055;49904,61913;49904,63818;48951,65722;50856,65722;51809,60960;47046,59055;44189,56197;45141,113347;45141,113347;48951,110490;47999,109538;45141,113347;48951,204788;48951,204788;47046,204788;48951,204788;48951,204788;51809,135255;50856,133350;48951,134303;47999,138113;51809,135255;51809,96203;48951,93345;47046,94297;51809,96203;51809,96203;51809,96203;48951,106680;48951,106680;47046,106680;48951,106680;48951,106680;48951,117158;48951,117158;50856,115253;49904,115253;48951,117158;49904,47625;51809,48578;54666,50483;52761,45720;49904,47625;55619,125730;53714,122872;49904,120015;48951,121920;50856,124778;55619,125730;50856,207645;50856,207645;50856,207645;50856,207645;50856,207645;52761,103822;50856,103822;50856,104775;52761,103822;55619,103822;54666,106680;56571,104775;55619,103822;53714,99060;52761,103822;52761,216218;52761,216218;51809,216218;52761,216218;52761,216218;53714,67628;51809,69533;54666,71438;57524,69533;53714,67628;51809,166688;52761,167640;53714,166688;51809,166688;51809,166688;51809,212408;51809,212408;51809,212408;51809,212408;51809,212408;51809,52388;51809,52388;53714,52388;53714,51435;51809,52388;52761,130493;52761,130493;51809,128588;50856,129540;52761,130493;62286,59055;63239,58103;62286,58103;55619,60008;54666,56197;53714,55245;52761,57150;55619,60008;62286,59055;57524,181928;54666,180022;53714,180975;56571,182880;57524,181928;60381,173355;58476,173355;57524,172403;54666,173355;54666,174308;57524,175260;58476,175260;60381,175260;60381,173355;53714,107633;54666,106680;53714,107633;53714,107633;56571,134303;56571,132397;54666,133350;53714,135255;54666,138113;55619,135255;56571,134303;56571,194310;56571,194310;54666,194310;56571,194310;56571,194310;55619,141922;55619,141922;55619,143828;55619,141922;55619,141922;58476,88583;58476,88583;54666,89535;56571,93345;57524,93345;57524,92393;58476,88583;58476,88583;57524,120968;57524,120968;57524,119063;56571,120015;57524,120968;57524,161925;58476,160972;57524,159068;56571,160020;57524,161925;57524,50483;57524,50483;58476,49530;57524,48578;57524,50483;57524,42863;61334,45720;61334,44768;57524,42863;57524,42863;58476,128588;58476,128588;58476,130493;59429,129540;58476,128588;59429,80963;59429,80963;59429,80963;59429,80963;59429,80963;60381,67628;60381,67628;60381,65722;60381,67628;60381,67628;60381,78105;61334,77153;60381,75247;60381,78105;60381,78105;62286,206693;62286,206693;60381,206693;62286,206693;62286,206693;62286,96203;62286,96203;61334,95250;62286,96203;62286,96203;64191,62865;64191,62865;63239,60960;64191,62865;64191,62865;66096,220980;63239,218122;62286,219075;66096,220980;66096,22098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781426436" o:spid="_x0000_s1046" style="position:absolute;left:10522;top:8423;width:1396;height:1822;visibility:visible;mso-wrap-style:square;v-text-anchor:middle" coordsize="139585,1821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" path="m51003,95735v,4763,952,9525,952,14288c52908,120500,53860,130978,57670,141456v3810,9525,9525,17144,18098,22860c89103,172888,102438,170031,108153,153838v1905,-4763,952,-7620,-3810,-9525c91960,138598,90055,128120,93865,116691v953,-2858,1905,-5716,4763,-7621c105295,104308,111963,101450,120535,102403v8573,953,17146,8572,18098,18097c140538,135741,135775,148123,127203,160506v-9525,12382,-21908,18097,-37148,20954c74815,183366,60528,181460,47193,175745,36715,170983,27190,164316,19570,154791,10998,144313,5283,131931,2425,118595,-1385,100498,-432,81448,3378,63350,7188,46206,14808,32870,26238,20488,37668,8106,51955,2391,69100,485v15240,-1904,28575,1906,41910,9525c118630,14773,123393,20488,127203,28108v8572,15240,11430,31433,12382,48577c139585,79543,139585,81448,139585,84306v,4762,-952,5714,-5715,5714c130060,90020,126250,90020,122440,90020v-21907,953,-43815,953,-64770,953c51955,90020,51003,90973,51003,95735xm11950,96688v953,1905,,4762,3810,5715c14808,100498,14808,98593,14808,96688v1905,,1905,-1905,2857,-2857c17665,93831,18618,92878,18618,92878v-953,-953,-953,,-1905,c14808,93831,13855,92878,13855,90973v,-953,953,-1905,-952,-1905c11950,89068,11950,90973,11950,91925r,1906c11950,93831,11950,93831,11950,93831r,c9093,94783,10045,95735,11950,96688r,l11950,96688xm42430,54778v,-1905,-952,-2858,-952,-4762c42430,47158,41478,46206,38620,45253v-952,,-952,-953,-952,-1905c37668,42395,38620,42395,39573,42395v952,,1905,953,2857,c42430,42395,41478,40491,40525,40491v-952,-953,-1905,,-2857,c36715,41443,35763,42395,35763,44300v,1906,1905,2858,-953,3810c33858,48110,34810,49063,34810,50016v,,,952,,952c34810,50968,34810,50968,33858,50968v-953,-1905,-2858,-2858,-1905,-4762c32905,44300,32905,44300,32905,42395v,-952,953,-1904,-952,-1904c31000,40491,28143,38585,28143,41443v,952,-953,1905,-1905,1905c23380,43348,21475,46206,18618,47158v-1905,,,952,,952c19570,49063,20523,49063,21475,48110v2858,-1904,3810,2858,7620,1906c29095,50016,29095,50968,29095,50968v-952,952,,1905,953,1905c31000,52873,31953,52873,31953,53825v,,-953,953,-953,953c28143,55731,27190,53825,25285,52873v,-953,-952,-2857,-2857,-1905c21475,50968,21475,52873,21475,52873v953,1905,1905,,2858,l24333,52873v,2858,-953,4762,-3810,5715c19570,59541,18618,60493,17665,61445v-952,953,-2857,-952,-2857,c13855,62398,16713,63350,15760,64303r-952,953c13855,66208,12903,67160,11950,68113v,953,,1905,953,1905c13855,70018,13855,70018,14808,69066v,-953,,-3810,1905,-2858c17665,67160,17665,69066,16713,70970v,953,-953,953,-953,1905c13855,73828,13855,75733,14808,76685v-953,,-1905,-952,-3810,-952c10998,74781,10045,75733,9093,75733v,952,,952,,1905c11950,81448,14808,80495,16713,76685v952,953,7620,-952,7620,953c25285,80495,24333,81448,26238,83353v-2858,953,,3810,-1905,4763c23380,87163,19570,86210,19570,84306v,-2858,1905,-3811,,-4763c17665,78591,18618,82400,16713,83353v,,-1905,-953,-1905,-953c11950,84306,12903,86210,15760,88116v953,952,1905,1904,2858,1904c21475,91925,23380,90973,24333,87163v952,953,3810,,4762,953c31000,89068,32905,88116,34810,87163v,,953,-953,953,-953c35763,85258,34810,85258,34810,85258v-952,,-1905,,-2857,c30048,84306,27190,85258,27190,81448v953,-1905,1905,-4763,2858,-6667c30048,73828,31000,72875,31953,73828v952,953,,1905,-953,1905c28143,77638,30048,79543,31953,80495v952,1905,2857,2858,4762,1905c37668,82400,37668,81448,36715,81448v-952,-953,-1905,-2857,-3810,-1905c32905,78591,33858,77638,33858,77638v2857,-1905,1905,-3810,952,-4763l36715,72875v,,,,,c35763,72875,35763,72875,34810,72875v-1905,-952,-1905,-4762,-4762,-4762c29095,65256,21475,65256,18618,63350v-953,-952,5715,-4762,7620,-4762c29095,58588,31000,57635,31953,54778v952,-1905,3810,-1905,5715,-3810c37668,50968,38620,53825,39573,54778v,,,,,c40525,55731,40525,55731,41478,55731v1905,952,952,,952,-953xm11950,83353v,,953,,,c12903,82400,11950,81448,11950,81448v-952,,-952,,-952,952c10998,83353,10998,83353,11950,83353xm14808,96688r-2858,c11950,96688,11950,96688,11950,96688r,-2857l11950,93831v953,952,1905,1904,2858,2857xm13855,110023v2858,952,4763,952,3810,-2857c17665,107166,17665,106213,18618,106213v-1905,,-2858,,-4763,c14808,105260,14808,103356,14808,102403v-953,,-1905,953,-1905,953c11950,103356,12903,104308,12903,104308v,2858,-1905,4762,952,5715xm21475,74781v-952,,-1905,952,-2857,952c17665,75733,16713,75733,15760,76685v953,-1904,3810,-2857,5715,-3810c22428,72875,23380,72875,23380,73828v,953,-1905,,-1905,953xm16713,131931v,,-953,,-953,-953c15760,130978,15760,131931,15760,131931v,952,,952,953,c16713,132883,16713,132883,16713,131931xm15760,90973r,c14808,90973,15760,91925,15760,91925r,-952xm17665,121453v953,953,1905,,2858,-953c20523,121453,20523,121453,21475,121453r,-953c21475,119548,20523,120500,20523,120500v,-1905,-953,-1905,-2858,-2857c17665,117643,18618,116691,18618,116691v2857,,4762,-953,6667,-1906c26238,113833,27190,113833,28143,114785v1905,1906,1905,1906,2857,c31953,110975,33858,110975,36715,112881v,952,,952,,952c36715,114785,36715,115738,37668,114785v952,,952,-952,,-952l36715,112881v-952,-2858,-3810,-6668,-1905,-9525c35763,101450,33858,101450,31953,101450v-1905,,-4763,2858,-6668,953l24333,103356v,952,3810,3810,4762,2857c30048,106213,31000,105260,31000,106213v,953,,1905,,1905c30048,109070,29095,110975,27190,110023v-3810,-953,-8572,1905,-9525,4762c16713,115738,18618,116691,18618,116691v,2857,-1905,3809,-953,4762xm21475,129073v953,,953,,,c21475,127168,20523,128120,19570,128120r-952,-952c18618,127168,17665,126216,17665,126216v,,-952,,,l18618,127168v,,952,,952,c20523,129073,20523,130025,21475,129073xm20523,97641v,-953,,-953,,c18618,96688,17665,96688,17665,97641v,952,953,952,953,952c19570,97641,20523,97641,20523,97641xm20523,139550v,-952,,-952,,-952c19570,138598,19570,138598,19570,138598v,952,,952,,1905c19570,140503,19570,139550,20523,139550xm19570,55731r,c20523,55731,20523,55731,19570,55731v953,,,-953,,c19570,54778,19570,55731,19570,55731xm21475,104308r953,-1905c22428,101450,23380,100498,22428,100498r-953,c20523,100498,20523,101450,20523,102403r952,1905c20523,104308,19570,105260,19570,106213v,953,953,1905,953,1905c21475,110023,22428,109070,23380,109070v953,-952,953,-1904,,-2857l21475,104308xm23380,130978v-1905,,-2857,953,-2857,2857c20523,134788,20523,135741,21475,134788v953,,1905,-1905,1905,-3810c24333,130978,23380,130978,23380,130978xm21475,88116v,-953,,-953,,c23380,87163,23380,87163,23380,88116v,,-952,,-1905,c21475,88116,21475,88116,21475,88116xm22428,68113v,,,,,l25285,66208v,952,,3810,,4762c24333,71923,22428,69066,22428,68113xm26238,126216v,-953,-953,-953,-1905,-953l23380,125263v,1905,953,953,2858,953c25285,127168,26238,127168,26238,126216xm25285,96688v,,953,,,c26238,94783,26238,92878,24333,92878v-953,,-953,953,-953,2857c23380,95735,23380,96688,25285,96688xm31953,139550v-1905,-952,-953,953,-2858,1906l29095,141456v,-1906,-952,-3811,-1905,-4763c27190,136693,26238,135741,26238,135741v-953,,-953,952,-953,1904c25285,140503,27190,141456,29095,141456v,952,,2857,1905,2857c31953,144313,31953,143360,31953,142408v,-952,952,-1905,,-2858xm25285,119548v,-953,,,,c24333,120500,25285,120500,25285,120500v,,953,,,-952c26238,119548,26238,119548,25285,119548xm25285,72875v,-952,953,-952,,c26238,72875,26238,72875,26238,72875v,,,,-953,c26238,72875,25285,72875,25285,72875xm26238,30966v,,,,,c27190,30966,27190,30966,27190,30966v,-953,,-953,-952,c26238,30013,26238,30013,26238,30966xm28143,128120v,953,952,1905,1905,1905c30048,130025,31000,130025,30048,129073v,,-953,-953,-1905,-953c28143,128120,28143,128120,28143,128120xm29095,124310v953,,953,-952,953,-1904c30048,122406,30048,121453,29095,121453v-952,953,-952,1905,,2857c28143,124310,28143,124310,29095,124310xm28143,68113r2857,c31000,68113,30048,70970,29095,70970v,953,-952,-2857,-952,-2857xm29095,134788v,953,,953,953,953c31000,135741,31953,134788,31953,133835v,-952,-953,-952,-953,-952c29095,133835,29095,133835,29095,134788xm29095,98593v,,,952,,c30048,98593,30048,97641,30048,96688r,l31000,95735v,,,-952,,-952c31000,94783,31000,93831,30048,94783v,,,952,,952c30048,95735,30048,96688,30048,96688v,953,-953,953,-953,1905xm30048,37633v,,,,,c31000,36681,30048,36681,30048,37633v,-952,,-952,,l30048,37633xm33858,59541v-953,952,-1905,,-2858,952c31000,61445,31000,62398,31953,63350v952,1906,1905,,2857,l36715,63350v953,,1905,,1905,-952c38620,62398,37668,61445,37668,61445v-1905,-952,-2858,-1904,-3810,-1904xm33858,124310v952,,1905,,1905,-952c35763,122406,34810,122406,33858,121453v-953,-953,-953,953,-953,953c31953,124310,32905,124310,33858,124310xm38620,133835v-952,-1904,-2857,-2857,-4762,-4762c33858,129073,32905,128120,31953,129073v-953,952,-953,952,-953,1905c31000,133835,34810,134788,34810,138598v,,,,953,c38620,138598,39573,135741,38620,133835xm34810,30013r,l35763,28108v,-952,952,-952,,-952c34810,27156,33858,28108,32905,28108v-952,952,953,952,1905,1905xm35763,147170v,-952,,-952,-953,-952c33858,146218,33858,146218,33858,147170v-953,,,,1905,c34810,147170,34810,147170,35763,147170xm34810,34775v,,-1905,953,,1906c35763,36681,36715,36681,36715,35728v,-1905,,-4762,-1905,-5715c34810,31918,35763,33823,34810,34775xm37668,103356v952,,952,-953,952,-1906c37668,99545,36715,99545,34810,98593v,,-952,952,-952,952c34810,101450,35763,102403,37668,103356xm35763,58588v,,952,,,c36715,57635,35763,56683,35763,56683v,,-953,952,,1905c34810,58588,34810,58588,35763,58588xm40525,120500v,-952,-952,-952,-952,-952c38620,119548,37668,119548,37668,120500v,,952,953,1905,953c39573,120500,40525,121453,40525,120500xm40525,152885r,c39573,151933,39573,152885,38620,152885v,,953,,1905,l40525,152885xm40525,69066r,c40525,68113,40525,67160,40525,67160v-952,953,-952,953,,1906c39573,69066,39573,70018,40525,69066xm41478,106213v,-953,,-953,,c40525,105260,40525,105260,40525,106213v,,,953,953,c41478,107166,41478,106213,41478,106213xm43383,70018v,,,,,l43383,70018v,-952,,-952,,c43383,70018,43383,70018,43383,70018xm44335,139550v,-952,,-952,,c43383,139550,43383,139550,44335,139550r,l44335,139550xm47193,29060v,-952,-953,-952,-953,-952c45288,28108,45288,28108,45288,29060v-953,,,953,1905,c46240,30013,47193,30013,47193,29060xm50050,52873v,-953,-952,-953,-1905,-953c48145,51920,47193,51920,47193,52873v,,952,952,2857,c49098,53825,49098,52873,50050,52873xm50050,38585r,l49098,38585v,,,953,952,c50050,38585,50050,38585,50050,38585xm51955,75733v,4762,953,4762,5715,4762c63385,80495,64338,79543,70053,80495v952,,1905,,2857,c76720,81448,83388,80495,88150,80495v4763,,6668,-952,6668,-6667c94818,62398,94818,50968,93865,39538,92913,31918,91008,25250,87198,18583v-953,-2858,-2858,-4763,-3810,-6667c79578,8106,74815,7153,70053,10010v-2858,1906,-5715,4763,-7620,7621c59575,23345,56718,29060,55765,34775,52908,49063,51955,62398,51955,75733xm111010,128120v,-952,-952,-2857,-1905,-2857c106248,127168,106248,126216,105295,123358v,,-1905,,-2857,c101485,123358,102438,124310,102438,124310v,2858,6667,3810,3810,5715c107200,130978,107200,132883,108153,131931v952,-953,1905,-2858,2857,-3811xm102438,47158v,,952,,952,l104343,46206v,,-953,,-1905,952c102438,46206,102438,47158,102438,47158xm104343,41443v1905,1905,952,2857,952,4763l108153,45253v-953,-953,-953,-2858,-953,-3810c107200,40491,107200,39538,106248,39538v,,-953,,-953,c103390,39538,103390,40491,104343,41443xm105295,30013v953,,953,,953,-953c106248,28108,106248,28108,105295,28108v-952,,-952,,-1905,952c103390,30013,104343,30013,105295,30013xm106248,117643v1905,952,2857,3810,3810,5715c110058,124310,111010,124310,111010,123358v953,-2858,2858,-2858,4763,-4763c116725,119548,116725,120500,115773,121453v-953,953,-953,2857,,3810c114820,125263,113868,125263,113868,126216v-953,1904,952,2857,1905,2857c116725,130025,118630,130978,118630,128120v,-1904,,-3810,1905,-2857c121488,124310,121488,124310,121488,123358v-953,,-953,,-953,-952c120535,121453,122440,119548,122440,118595v,,,-1904,,-952c120535,119548,118630,116691,116725,118595v-1905,-952,,-2857,,-4762c116725,111928,119583,110975,118630,110023v-952,-953,-1905,1905,-3810,1905c114820,110975,113868,110975,113868,110975v,,,953,,953c113868,111928,114820,111928,114820,111928v953,1905,-1905,2857,-952,5715c113868,118595,113868,118595,113868,119548v-953,,-953,,-1905,-953c111010,118595,110058,117643,109105,117643v-952,-952,-952,-1905,-1905,c105295,116691,105295,117643,106248,117643xm111010,50968v,,-952,,,c111010,53825,110058,53825,109105,53825v-1905,-952,-2857,,-1905,1906c108153,57635,107200,58588,106248,59541v-953,1904,952,4762,1905,4762c111010,61445,111010,65256,112915,65256r,c113868,66208,114820,67160,114820,69066v,1904,953,4762,2858,4762c119583,73828,123393,74781,124345,70970v,-952,953,-952,,-1904c123393,68113,123393,68113,122440,69066v-952,1904,-3810,952,-4762,1904c116725,70970,116725,70970,115773,70970v,,,-952,,-952c118630,70018,118630,67160,120535,66208v,-952,953,-952,953,-1905c121488,64303,120535,64303,120535,64303v-952,,-2857,,-3810,953c115773,65256,114820,66208,114820,65256v,-1906,-952,-1906,-1905,-1906c111963,63350,111010,62398,111963,61445v,-952,952,,1905,c114820,61445,116725,62398,117678,60493v952,-1905,-1905,-952,-2858,-1905c114820,58588,113868,58588,113868,57635v,-952,952,-952,1905,-952c116725,56683,118630,55731,117678,54778v-1905,-5715,-4763,,-6668,-3810xm107200,68113v-952,,-952,,,l107200,68113v-952,,-952,,,c107200,69066,107200,68113,107200,68113xm107200,48110v953,953,1905,,2858,-952c111010,46206,111963,47158,112915,47158v-952,-2858,-2857,-952,-4762,-1905c107200,46206,106248,47158,107200,48110xm111963,70970v,,,,,c111963,69066,111010,68113,110058,69066v-953,952,-1905,2857,,3809c111010,74781,111010,71923,111963,70970xm112915,43348v953,,1905,1905,2858,c116725,42395,114820,42395,113868,41443v-1905,-1905,,-2858,,-3810c113868,36681,115773,35728,113868,34775v-953,-952,-2858,-952,-3810,c109105,34775,110058,36681,110058,37633v,,,952,,952c109105,43348,109105,43348,112915,43348xm111010,139550v,-952,,-952,-952,-952c109105,138598,109105,138598,109105,139550v,,,953,1905,c110058,140503,111010,140503,111010,139550xm111963,133835v,,,-952,,c111010,132883,110058,133835,110058,133835v,,952,,1905,c111010,134788,111963,133835,111963,133835xm111963,66208v952,,952,-952,952,-1905c111963,64303,111010,65256,111963,66208v-953,,-953,,,xm113868,71923v-953,,-953,-953,,c112915,71923,112915,71923,113868,71923r,2858c113868,74781,114820,74781,114820,73828v,-953,-952,-953,-952,-1905xm112915,49063v,953,,953,953,953c114820,50016,113868,49063,112915,49063r,-1905l112915,49063xm115773,123358v,-952,,-1905,1905,-1905c117678,121453,118630,121453,118630,122406v,952,-952,952,-2857,952c116725,124310,115773,124310,115773,123358xm119583,73828v-953,,-2858,,-2858,1905c116725,76685,117678,76685,118630,76685v953,,2858,,2858,-952c122440,73828,120535,74781,119583,73828xm120535,139550v,-952,,-1905,-1905,-1905c118630,137645,117678,137645,117678,138598v,952,952,952,2857,952c119583,140503,120535,140503,120535,139550xm118630,48110v,953,953,953,1905,953c121488,49063,121488,49063,121488,48110v,-952,-953,-1904,-1905,-1904c118630,46206,118630,47158,118630,48110xm118630,38585v953,,953,,1905,-952c120535,36681,120535,36681,120535,36681v-952,,-1905,952,-1905,1904l118630,38585xm120535,54778v,,-952,953,,l123393,58588v,,,-953,,-953c123393,56683,122440,55731,120535,54778xm122440,131931v,,,,,c123393,131931,123393,131931,122440,131931v953,,953,,,c122440,131931,122440,131931,122440,131931xm122440,129073v,,953,952,953,952c124345,130025,124345,130025,124345,129073v-952,,-952,-953,-1905,c122440,128120,122440,128120,122440,129073xm123393,124310v,,952,,,c126250,125263,127203,124310,128155,122406v953,-953,-1905,,-3810,-953c123393,122406,123393,123358,123393,124310xm123393,48110v,,952,953,952,953c124345,49063,125298,49063,125298,49063v,-953,,-1905,-1905,-953c123393,47158,123393,47158,123393,48110xm125298,72875v,-952,,-952,,c124345,71923,124345,72875,124345,72875v,,,,953,c125298,72875,125298,72875,125298,72875xm126250,60493v,,,-952,,l124345,61445v,,,953,953,953c126250,61445,126250,61445,126250,60493xm125298,54778v,953,952,953,1905,953c127203,55731,128155,55731,128155,54778v-952,,-952,-953,-2857,c126250,54778,125298,54778,125298,54778xe" filled="f" stroked="f">
                  <v:stroke joinstyle="miter"/>
                  <v:path arrowok="t" o:connecttype="custom" o:connectlocs="51003,95735;51955,110023;57670,141456;75768,164316;108153,153838;104343,144313;93865,116691;98628,109070;120535,102403;138633,120500;127203,160506;90055,181460;47193,175745;19570,154791;2425,118595;3378,63350;26238,20488;69100,485;111010,10010;127203,28108;139585,76685;139585,84306;133870,90020;122440,90020;57670,90973;51003,95735;11950,96688;15760,102403;14808,96688;17665,93831;18618,92878;16713,92878;13855,90973;12903,89068;11950,91925;11950,93831;11950,93831;11950,93831;11950,96688;11950,96688;11950,96688;42430,54778;41478,50016;38620,45253;37668,43348;39573,42395;42430,42395;40525,40491;37668,40491;35763,44300;34810,48110;34810,50016;34810,50968;33858,50968;31953,46206;32905,42395;31953,40491;28143,41443;26238,43348;18618,47158;18618,48110;21475,48110;29095,50016;29095,50968;30048,52873;31953,53825;31000,54778;25285,52873;22428,50968;21475,52873;24333,52873;24333,52873;20523,58588;17665,61445;14808,61445;15760,64303;14808,65256;11950,68113;12903,70018;14808,69066;16713,66208;16713,70970;15760,72875;14808,76685;10998,75733;9093,75733;9093,77638;16713,76685;24333,77638;26238,83353;24333,88116;19570,84306;19570,79543;16713,83353;14808,82400;15760,88116;18618,90020;24333,87163;29095,88116;34810,87163;35763,86210;34810,85258;31953,85258;27190,81448;30048,74781;31953,73828;31000,75733;31953,80495;36715,82400;36715,81448;32905,79543;33858,77638;34810,72875;36715,72875;36715,72875;34810,72875;30048,68113;18618,63350;26238,58588;31953,54778;37668,50968;39573,54778;39573,54778;41478,55731;42430,54778;11950,83353;11950,83353;11950,81448;10998,82400;11950,83353;14808,96688;11950,96688;11950,96688;11950,93831;11950,93831;14808,96688;13855,110023;17665,107166;18618,106213;13855,106213;14808,102403;12903,103356;12903,104308;13855,110023;21475,74781;18618,75733;15760,76685;21475,72875;23380,73828;21475,74781;16713,131931;15760,130978;15760,131931;16713,131931;16713,131931;15760,90973;15760,90973;15760,91925;15760,90973;17665,121453;20523,120500;21475,121453;21475,120500;20523,120500;17665,117643;18618,116691;25285,114785;28143,114785;31000,114785;36715,112881;36715,113833;37668,114785;37668,113833;36715,112881;34810,103356;31953,101450;25285,102403;24333,103356;29095,106213;31000,106213;31000,108118;27190,110023;17665,114785;18618,116691;17665,121453;21475,129073;21475,129073;19570,128120;18618,127168;17665,126216;17665,126216;18618,127168;19570,127168;21475,129073;20523,97641;20523,97641;17665,97641;18618,98593;20523,97641;20523,139550;20523,138598;19570,138598;19570,140503;20523,139550;19570,55731;19570,55731;19570,55731;19570,55731;19570,55731;21475,104308;22428,102403;22428,100498;21475,100498;20523,102403;21475,104308;19570,106213;20523,108118;23380,109070;23380,106213;21475,104308;23380,130978;20523,133835;21475,134788;23380,130978;23380,130978;21475,88116;21475,88116;23380,88116;21475,88116;21475,88116;22428,68113;22428,68113;25285,66208;25285,70970;22428,68113;26238,126216;24333,125263;23380,125263;26238,126216;26238,126216;25285,96688;25285,96688;24333,92878;23380,95735;25285,96688;31953,139550;29095,141456;29095,141456;27190,136693;26238,135741;25285,137645;29095,141456;31000,144313;31953,142408;31953,139550;25285,119548;25285,119548;25285,120500;25285,119548;25285,119548;25285,72875;25285,72875;26238,72875;25285,72875;25285,72875;26238,30966;26238,30966;27190,30966;26238,30966;26238,30966;28143,128120;30048,130025;30048,129073;28143,128120;28143,128120;29095,124310;30048,122406;29095,121453;29095,124310;29095,124310;28143,68113;31000,68113;29095,70970;28143,68113;29095,134788;30048,135741;31953,133835;31000,132883;29095,134788;29095,98593;29095,98593;30048,96688;30048,96688;31000,95735;31000,94783;30048,94783;30048,95735;30048,96688;29095,98593;30048,37633;30048,37633;30048,37633;30048,37633;30048,37633;33858,59541;31000,60493;31953,63350;34810,63350;36715,63350;38620,62398;37668,61445;33858,59541;33858,124310;35763,123358;33858,121453;32905,122406;33858,124310;38620,133835;33858,129073;31953,129073;31000,130978;34810,138598;35763,138598;38620,133835;34810,30013;34810,30013;35763,28108;35763,27156;32905,28108;34810,30013;35763,147170;34810,146218;33858,147170;35763,147170;35763,147170;34810,34775;34810,36681;36715,35728;34810,30013;34810,34775;37668,103356;38620,101450;34810,98593;33858,99545;37668,103356;35763,58588;35763,58588;35763,56683;35763,58588;35763,58588;40525,120500;39573,119548;37668,120500;39573,121453;40525,120500;40525,152885;40525,152885;38620,152885;40525,152885;40525,152885;40525,69066;40525,69066;40525,67160;40525,69066;40525,69066;41478,106213;41478,106213;40525,106213;41478,106213;41478,106213;43383,70018;43383,70018;43383,70018;43383,70018;43383,70018;44335,139550;44335,139550;44335,139550;44335,139550;44335,139550;47193,29060;46240,28108;45288,29060;47193,29060;47193,29060;50050,52873;48145,51920;47193,52873;50050,52873;50050,52873;50050,38585;50050,38585;49098,38585;50050,38585;50050,38585;51955,75733;57670,80495;70053,80495;72910,80495;88150,80495;94818,73828;93865,39538;87198,18583;83388,11916;70053,10010;62433,17631;55765,34775;51955,75733;111010,128120;109105,125263;105295,123358;102438,123358;102438,124310;106248,130025;108153,131931;111010,128120;102438,47158;103390,47158;104343,46206;102438,47158;102438,47158;104343,41443;105295,46206;108153,45253;107200,41443;106248,39538;105295,39538;104343,41443;105295,30013;106248,29060;105295,28108;103390,29060;105295,30013;106248,117643;110058,123358;111010,123358;115773,118595;115773,121453;115773,125263;113868,126216;115773,129073;118630,128120;120535,125263;121488,123358;120535,122406;122440,118595;122440,117643;116725,118595;116725,113833;118630,110023;114820,111928;113868,110975;113868,111928;114820,111928;113868,117643;113868,119548;111963,118595;109105,117643;107200,117643;106248,117643;111010,50968;111010,50968;109105,53825;107200,55731;106248,59541;108153,64303;112915,65256;112915,65256;114820,69066;117678,73828;124345,70970;124345,69066;122440,69066;117678,70970;115773,70970;115773,70018;120535,66208;121488,64303;120535,64303;116725,65256;114820,65256;112915,63350;111963,61445;113868,61445;117678,60493;114820,58588;113868,57635;115773,56683;117678,54778;111010,50968;107200,68113;107200,68113;107200,68113;107200,68113;107200,68113;107200,48110;110058,47158;112915,47158;108153,45253;107200,48110;111963,70970;111963,70970;110058,69066;110058,72875;111963,70970;112915,43348;115773,43348;113868,41443;113868,37633;113868,34775;110058,34775;110058,37633;110058,38585;112915,43348;111010,139550;110058,138598;109105,139550;111010,139550;111010,139550;111963,133835;111963,133835;110058,133835;111963,133835;111963,133835;111963,66208;112915,64303;111963,66208;111963,66208;113868,71923;113868,71923;113868,71923;113868,74781;114820,73828;113868,71923;112915,49063;113868,50016;112915,49063;112915,47158;112915,49063;115773,123358;117678,121453;118630,122406;115773,123358;115773,123358;119583,73828;116725,75733;118630,76685;121488,75733;119583,73828;120535,139550;118630,137645;117678,138598;120535,139550;120535,139550;118630,48110;120535,49063;121488,48110;119583,46206;118630,48110;118630,38585;120535,37633;120535,36681;118630,38585;118630,38585;120535,54778;120535,54778;123393,58588;123393,57635;120535,54778;122440,131931;122440,131931;122440,131931;122440,131931;122440,131931;122440,129073;123393,130025;124345,129073;122440,129073;122440,129073;123393,124310;123393,124310;128155,122406;124345,121453;123393,124310;123393,48110;124345,49063;125298,49063;123393,48110;123393,48110;125298,72875;125298,72875;124345,72875;125298,72875;125298,72875;126250,60493;126250,60493;124345,61445;125298,62398;126250,60493;125298,54778;127203,55731;128155,54778;125298,54778;125298,5477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843964607" o:spid="_x0000_s1047" style="position:absolute;left:11963;top:8383;width:1713;height:2602;visibility:visible;mso-wrap-style:square;v-text-anchor:middle" coordsize="171343,2601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" path="m169783,106458v-1905,11429,-2857,21907,-5715,32385c157401,159798,142161,174085,121206,182658v-2858,952,-6668,1904,-9525,952c109776,183610,106918,183610,105013,183610v-12382,952,-20002,-5715,-26670,-15240c76438,165512,75486,162655,74533,158845v,-952,,-1905,-952,-1905c72628,156940,72628,158845,72628,158845v,4763,,10478,,15240c72628,181705,72628,189325,72628,196945v-952,10478,,20955,-952,32385c71676,239808,78343,246475,87868,247428v2858,,5715,952,8573,952c99298,248380,102156,250285,102156,252190v,1905,-2858,3810,-5715,4763c93583,256953,90726,257905,86916,257905v-9525,,-18098,953,-27623,c57388,257905,54531,257905,52626,258858v-953,,-953,952,-953,c47863,256953,43101,257905,39291,257905v-1905,,-4763,,-6668,c27861,258858,23098,258858,18336,258858v-3810,,-6668,,-10478,952c4048,260762,3096,259810,2143,256953v-952,-2858,953,-5716,3810,-5716c9763,251237,12621,249333,15478,248380v5715,-2857,7620,-7620,8573,-13335c25956,218853,25003,201708,25003,185515v,-6667,,-13335,-952,-20003l24051,164560v952,-18098,,-37148,,-55245c24051,101695,25003,94075,25003,85502v,-3809,,-7619,-952,-11429c24051,72168,23098,71215,24051,70262v952,-1904,952,-2857,,-4762c23098,60737,23098,55975,24051,52165v952,-2857,-953,-5715,-953,-8572c23098,38830,23098,35020,23098,30258v,-5715,-2857,-9525,-7620,-11431c12621,17875,8811,16923,5953,16923v-4762,,-6667,-1905,-5715,-3811c238,11208,2143,9302,6906,9302v4762,,8572,,13335,c32623,9302,44053,7398,55483,4540,58341,3587,61198,2635,64056,730v4762,-1905,6667,,6667,4763l71676,18827v,953,,1906,952,1906c73581,20733,73581,20733,74533,19780r1905,-1905c82153,10255,88821,6445,97393,4540v14288,-4763,27623,-3810,40005,5715c150733,20733,160258,33115,165973,49308v5715,19050,6668,38100,3810,57150xm32623,84550v,-952,,-952,,l32623,84550v-952,-952,-952,,,c31671,84550,32623,84550,32623,84550xm33576,33115v,,,-953,,c32623,32162,32623,32162,33576,33115r,c33576,33115,33576,33115,33576,33115xm36433,75025v1905,1905,2858,3810,953,5715c35481,83598,35481,84550,38338,85502v-952,-2857,953,-3809,2858,-5715c41196,78835,42148,79787,43101,79787v952,953,952,1906,,1906c42148,82645,41196,84550,39291,84550r,c39291,84550,38338,85502,38338,85502v-952,1906,,2858,953,3810c40243,90265,41196,88360,41196,87408r6667,-3810l53578,81693v-952,-953,-2857,-2858,-3810,-3810c48816,76930,47863,76930,46911,75977,42148,73120,42148,73120,36433,75025v,-952,-952,-1905,-1905,-952c34528,74073,33576,75025,34528,75025v953,952,1905,,1905,xm34528,65500v,,,952,,c35481,65500,36433,65500,36433,65500v,-952,,-952,-952,-952c34528,63595,34528,64548,34528,65500xm35481,45498v,,952,,1905,c38338,45498,38338,44545,39291,43593v952,1905,,2857,-953,3809c37386,48355,36433,48355,37386,49308v952,952,1905,,1905,c39291,48355,40243,48355,41196,49308v952,2857,2857,1904,4762,1904c47863,51212,48816,51212,47863,53118r,2857c46911,55975,45958,55023,45006,55975r,l45006,55975v-953,,-2858,,-4763,c38338,55023,36433,55975,36433,57880v,953,-1905,1905,-952,1905c36433,60737,36433,58833,37386,58833v952,-953,1905,-953,2857,c41196,58833,43101,59785,44053,60737r,1906c43101,62643,42148,63595,41196,64548v-1905,-953,-3810,-1905,-2858,952c38338,67405,37386,68358,35481,69310v-953,,-953,952,-953,952c34528,70262,35481,71215,36433,71215v1905,,2858,,2858,-1905c39291,67405,40243,65500,41196,64548v952,952,952,1904,952,2857c40243,71215,43101,72168,45006,74073v952,,1905,,2857,952c52626,75977,52626,75977,51673,71215v,-1905,-952,-2857,953,-2857c52626,65500,51673,62643,48816,60737r,c48816,59785,48816,57880,48816,56927r,c49768,57880,50721,57880,50721,58833v952,2857,2857,1904,4762,1904c56436,59785,58341,58833,57388,57880v-952,-953,-2857,-2857,-4762,-953l49768,57880v953,-1905,1905,-2857,953,-5715c49768,50260,48816,49308,51673,50260v953,,953,,953,-952c52626,48355,50721,47402,51673,46450v1905,-1905,2858,-2857,-952,-1905c49768,44545,50721,43593,50721,43593v1905,-1906,3810,-1906,5715,-1906c56436,41687,57388,41687,57388,41687v,-952,,-952,-952,-952c52626,36925,52626,35973,56436,32162v1905,-1904,952,-3810,,-3810c53578,28352,52626,25495,49768,25495v-1905,,-2857,953,-3810,1905c44053,26448,45006,24543,43101,23590v,,-953,,-953,c41196,23590,42148,24543,42148,24543v,952,953,1905,953,1905c43101,27400,43101,27400,43101,28352v-953,953,-953,,-1905,-952c41196,27400,40243,26448,39291,27400v,,,952,,952c39291,30258,41196,32162,40243,34068v-2857,2857,-1905,4762,,7619c42148,43593,40243,44545,38338,45498v-952,-2858,-1905,-953,-2857,c36433,44545,35481,44545,35481,45498xm36433,120745r953,-952c37386,119793,37386,118840,36433,119793v953,,953,,,952c36433,120745,35481,120745,34528,120745r,c35481,121698,36433,120745,36433,120745xm35481,128365v952,,952,,,c36433,128365,36433,127412,35481,128365r,c35481,128365,35481,128365,35481,128365xm36433,240760v,,,,,c36433,240760,35481,240760,36433,240760r,c36433,241712,36433,241712,36433,240760xm36433,219805r,c38338,220758,38338,220758,38338,219805v-952,-952,-952,-952,-1905,c36433,218853,36433,218853,36433,219805xm46911,164560v,-952,1905,-1905,952,-2857c46911,160750,45958,160750,45006,161703v-2858,1905,-3810,,-2858,-2858l42148,156940r,l42148,155987v953,-1904,,-3809,-952,-3809c39291,152178,39291,155035,39291,155987v,953,,953,,1906c39291,157893,39291,158845,38338,158845v-3810,,-2857,1905,,2858c39291,161703,40243,162655,40243,163608v,1904,953,2857,2858,952c44053,163608,44053,163608,45006,164560v952,952,1905,952,1905,xm38338,231235v-952,,-952,,-1905,952c36433,233140,36433,233140,37386,233140v,,952,,952,-1905c38338,232187,38338,231235,38338,231235xm38338,208375v,,,-952,,c37386,208375,37386,208375,37386,208375v,953,952,953,952,c38338,209328,38338,208375,38338,208375xm38338,133128v,,,,,c39291,132175,39291,132175,38338,133128r,c38338,133128,38338,133128,38338,133128xm39291,212185v952,,952,,952,-952l41196,210280r-1905,c39291,210280,39291,211233,39291,212185v,,,,,xm42148,173133v,-953,-952,-1905,-1905,-1905c39291,170275,39291,171228,39291,172180v,953,952,1905,1905,1905c41196,173133,42148,173133,42148,173133xm40243,227425v,953,-952,,,c40243,228378,40243,228378,40243,227425xm43101,222662v,-952,-953,-1904,-1905,-1904c40243,220758,41196,222662,41196,222662r,953c40243,224568,40243,226473,40243,227425v3810,,953,-2857,953,-3810c42148,223615,44053,224568,43101,222662xm41196,138843r,c40243,138843,40243,139795,41196,138843r,c41196,139795,41196,139795,41196,138843xm40243,196945v,,953,,,c41196,197898,42148,196945,42148,196945v,,,-952,,-952c41196,195993,41196,195993,40243,196945xm42148,92170v-952,,-952,,,c41196,94075,41196,94075,42148,94075v,,953,-952,,-1905c43101,92170,42148,92170,42148,92170xm41196,122650v,952,,1905,,1905c42148,125508,43101,124555,43101,123602v952,,952,-952,1905,-952c45958,121698,47863,122650,47863,120745v,,,-952,-952,-952c45006,119793,45006,121698,44053,122650v-952,,-1905,,-1905,-952c42148,120745,42148,120745,41196,122650xm42148,209328r,c41196,209328,41196,209328,42148,209328v-952,952,,,,xm43101,231235v-953,-952,-953,-952,,c42148,231235,42148,231235,42148,231235v,,,,953,c43101,231235,43101,231235,43101,231235xm43101,202660v952,,952,-952,1905,-1905c45006,199803,45006,198850,43101,198850v-953,,-953,953,-953,1905c41196,201708,42148,202660,43101,202660xm43101,191230v-953,,-953,,-953,953c42148,193135,43101,193135,44053,193135v953,,953,,953,-952c44053,191230,43101,191230,43101,191230xm44053,41687v-1905,-1904,-2857,-6667,-952,-7619c45958,32162,47863,30258,46911,26448v952,,1905,,2857,952c50721,28352,52626,28352,52626,30258v,1904,,2857,-1905,3810c49768,34068,49768,35020,48816,35020v-953,953,-3810,,-3810,2857c45006,38830,47863,37877,48816,38830v952,,952,,952,953c49768,39783,48816,40735,48816,40735v-953,,-953,952,-1905,952c47863,41687,46911,43593,44053,41687xm45006,97885v952,-952,,-952,-953,-1905c43101,95980,43101,95980,43101,96933v-953,1904,952,4762,2857,4762c46911,101695,46911,101695,46911,101695v952,-952,,-952,-953,-952c44053,100743,45006,99790,45006,97885xm44053,110268v953,,953,-953,953,-953c45006,109315,45006,108362,44053,108362v-952,,-952,,,1906c43101,109315,44053,110268,44053,110268xm45006,133128v,,-953,,,l44053,133128v,952,,952,953,c44053,134080,45006,134080,45006,133128xm45958,212185v,-952,-952,-952,-952,-952c44053,211233,44053,212185,44053,213137v,953,953,953,953,953c45958,214090,45958,213137,45958,212185xm44053,173133v953,,953,,,c44053,172180,44053,172180,44053,172180v,,,,,953c44053,173133,44053,173133,44053,173133xm45958,48355v,953,,953,-952,953c43101,49308,43101,48355,43101,47402v,,,-952,952,-952c45006,47402,45958,47402,45958,48355xm45958,234093v,-953,-952,-953,,c45006,233140,44053,233140,44053,234093v,952,,952,1905,c45006,235045,45958,234093,45958,234093xm44053,115983v,,,952,,c45006,116935,45006,116935,45958,116935v,-952,-952,-952,-1905,-952c44053,115030,44053,115030,44053,115983xm48816,60737v,,,,,c47863,61690,45958,61690,44053,60737r953,-3810c45006,56927,45006,56927,45006,56927v1905,953,1905,2858,3810,3810xm45006,68358v,-1906,,-3810,,-5715l45958,62643v3810,1905,4763,1905,2858,5715c47863,70262,49768,70262,50721,71215v952,,952,953,952,953c51673,72168,50721,72168,50721,72168v-5715,,-5715,,-5715,-3810xm44053,229330r,c45006,229330,45006,229330,44053,229330r,c45006,229330,45006,228378,44053,229330xm58341,153130v,-1905,-1905,,-2858,l52626,153130v,-952,,-1905,,-1905c53578,152178,54531,152178,54531,150273v,-953,,-2858,-1905,-2858c51673,147415,51673,149320,52626,150273v,,,952,,952c50721,151225,48816,152178,47863,154083v-1905,-953,-2857,,-2857,1904c45006,157893,44053,159798,45958,160750v1905,953,2858,-1905,3810,-1905c50721,158845,51673,156940,51673,157893v1905,3810,2858,,4763,c60246,155987,58341,154083,58341,153130xm48816,129318v,-1906,-953,-2858,-2858,-2858c45006,126460,45006,126460,45006,127412r3810,1906c48816,130270,48816,130270,48816,129318xm45958,79787v,,,-952,953,-952c46911,78835,46911,79787,47863,79787v,953,953,1906,953,2858l47863,82645v-1905,-952,-2857,-1905,-1905,-2858xm47863,237903v,,-952,-953,,c45958,236950,45958,236950,45958,237903v,952,,952,1905,c46911,238855,47863,238855,47863,237903xm46911,187420r,l46911,187420v-953,953,,953,,c46911,188373,46911,188373,46911,187420xm46911,193135v,,,952,,c47863,194087,47863,193135,47863,193135v,,,-952,-952,c46911,192183,46911,193135,46911,193135xm46911,175037v,953,952,953,952,953c48816,175990,48816,175037,48816,174085v,-952,,-952,-953,-952c47863,174085,46911,174085,46911,175037xm47863,147415v,-953,-952,,,c46911,148368,46911,149320,47863,149320v,-952,953,-952,,-1905c48816,147415,48816,147415,47863,147415xm46911,207423v,,952,,,l48816,207423v,-953,-953,-953,-1905,c47863,206470,46911,206470,46911,207423xm48816,183610v952,,952,952,1905,952c51673,184562,51673,184562,51673,183610v,-952,-952,-1905,-1905,-1905c48816,181705,47863,179800,47863,181705v-952,,-952,953,953,1905xm47863,223615v,,,,,c46911,224568,47863,224568,47863,224568v,,953,,,-953c48816,224568,48816,223615,47863,223615xm49768,200755v,,,,,c50721,199803,50721,199803,49768,199803v,,-952,,,952c48816,199803,48816,200755,49768,200755xm56436,235998v,-1905,,-1905,-953,-1905c55483,234093,54531,234093,54531,234093v-953,2857,-2858,2857,-4763,1905c49768,235998,48816,235998,48816,235998v,,,952,,952c49768,237903,49768,238855,51673,237903v1905,-953,4763,-953,4763,-1905xm50721,190278v,952,,952,,l50721,190278r,c50721,190278,50721,190278,50721,190278xm50721,102648v,,,,,c52626,102648,52626,101695,52626,100743v,,,,-953,-953c51673,100743,50721,101695,50721,102648xm50721,214090v,953,952,953,1905,1905c53578,216948,52626,215995,52626,215043v,-953,,-1906,-1905,-953c50721,213137,50721,213137,50721,214090xm50721,178848v952,,952,952,,c51673,179800,51673,178848,50721,178848r,l50721,178848xm51673,169323v,,,,,l51673,169323v,-953,,-953,,l51673,169323xm51673,222662v,953,953,1906,1905,1906c53578,224568,54531,224568,54531,223615v-953,-953,-953,-1905,-2858,-953c51673,221710,51673,221710,51673,222662xm57388,111220v,-952,-952,-952,-1905,c54531,112173,53578,112173,52626,113125v,,,,,952c52626,115030,52626,114077,53578,115030r2858,-1905c56436,111220,57388,112173,57388,111220xm56436,175037v952,,1905,,1905,-1904c57388,172180,56436,171228,55483,170275v-952,,-1905,953,-2857,1905c51673,172180,52626,173133,52626,173133v952,952,1905,952,3810,1904xm52626,97885v,,952,952,952,952c55483,98837,55483,96933,55483,95980v,-953,,-2857,-952,-1905c52626,94075,53578,95980,52626,97885xm52626,126460r1905,-1905l54531,123602v-953,,-1905,953,-1905,2858c52626,125508,52626,125508,52626,126460xm52626,120745v,,,953,,c54531,120745,54531,119793,54531,119793v,-953,,-953,-953,-953c52626,118840,52626,119793,52626,120745xm54531,196945v,-952,-953,-952,-953,c52626,196945,52626,196945,52626,197898v,-953,952,,1905,-953c53578,196945,54531,196945,54531,196945xm55483,68358v-952,-953,-952,-953,-1905,c53578,69310,53578,70262,55483,68358v,952,,952,,xm54531,47402v-953,,-953,,,c53578,48355,54531,49308,54531,49308v,,952,,952,c55483,48355,54531,47402,54531,47402xm57388,74073v-1905,,-2857,952,-2857,2857c54531,76930,54531,77883,54531,77883v1905,,2857,-953,4762,-1906c59293,74073,58341,74073,57388,74073xm56436,213137v,-952,,-952,-953,-952c54531,212185,54531,212185,54531,213137v,-952,,,1905,c55483,213137,56436,213137,56436,213137xm55483,230283v,,-952,,,l55483,230283v,952,,,,c55483,230283,55483,230283,55483,230283xm55483,19780v,953,953,953,1905,c57388,19780,58341,19780,58341,18827v,-952,-953,-952,-1905,c56436,18827,55483,18827,55483,19780xm56436,139795v,-952,,-952,,c55483,138843,55483,139795,56436,139795v-953,,-953,953,,c56436,140748,56436,139795,56436,139795xm56436,164560v,,952,-952,,c57388,163608,57388,162655,56436,162655v-953,,-953,,-953,c55483,163608,55483,163608,56436,164560xm55483,88360r,c56436,88360,56436,88360,55483,88360v953,,953,,,c55483,88360,55483,88360,55483,88360xm57388,43593v-952,,-952,,,c56436,42640,56436,43593,56436,43593v,,,952,952,c56436,44545,56436,44545,57388,43593xm56436,23590r,c56436,23590,56436,23590,56436,23590r,c56436,22637,56436,22637,56436,23590xm57388,243618r,c56436,243618,56436,243618,57388,243618r,c57388,243618,57388,243618,57388,243618xm57388,46450v,952,953,952,1905,952c60246,47402,61198,47402,60246,46450v,-952,-953,-952,-1905,-952c57388,45498,57388,45498,57388,46450xm57388,204565r,c58341,204565,58341,204565,57388,204565v953,-953,,-953,,c57388,203612,57388,203612,57388,204565xm61198,36925v-952,-952,-1905,-1905,-3810,-952l57388,36925v953,1905,3810,1905,2858,4762c61198,41687,61198,41687,61198,40735v953,-1905,953,-2858,,-3810xm62151,176943v-953,-953,-953,,-1905,952l60246,178848v-953,-953,-953,-2858,-2858,-1905c56436,177895,57388,178848,57388,179800v953,953,1905,,2858,-952c60246,178848,61198,178848,61198,177895v953,,1905,,953,-952xm57388,69310v,952,953,952,,c58341,70262,59293,69310,59293,69310v,,,-952,-952,-952c57388,68358,57388,68358,57388,69310xm58341,210280r,l58341,210280v-953,,,,,c58341,211233,58341,211233,58341,210280xm58341,166465v,953,,953,,c60246,167418,60246,166465,60246,166465v,-953,,-953,-953,-953c59293,165512,58341,166465,58341,166465xm62151,51212v,,,,,c61198,51212,60246,51212,59293,53118v,,,952,,952c62151,54070,62151,53118,62151,51212xm65008,30258v,,,-953,,c63103,29305,63103,30258,63103,31210v,952,,952,,1905c62151,33115,61198,32162,60246,33115v-953,953,,1905,952,1905c63103,35973,64056,37877,64056,39783v,,,952,952,952c65008,40735,65008,39783,65008,39783v,-2858,-952,-4763,-1905,-6668l65008,32162v,-952,953,-952,,-1904xm62151,198850v,,-953,,,c61198,197898,60246,198850,62151,198850v-953,,-953,,,c61198,198850,62151,198850,62151,198850xm62151,139795v,,-953,953,,c62151,140748,62151,140748,62151,139795v,953,952,953,,c62151,139795,62151,139795,62151,139795xm121206,85502v-953,-8572,-953,-17144,-953,-25717c120253,46450,116443,34068,109776,22637v-2858,-5714,-9525,-7619,-14288,-5714c87868,19780,81201,25495,77391,33115v-3810,6668,-4763,14287,-5715,21908c70723,63595,71676,71215,70723,83598v,6667,,16192,,25717c70723,113125,69771,116935,70723,120745v1905,11430,4763,21908,9525,32385c82153,157893,85011,161703,88821,165512v4762,5716,11430,5716,17145,c107871,163608,108823,161703,109776,159798v5715,-9525,8572,-20003,9525,-31433c120253,118840,119301,110268,121206,100743v952,-4763,952,-9525,,-15241xm130731,66452v,-952,,-952,,c129778,65500,129778,65500,129778,65500v,952,,952,953,952c130731,66452,130731,66452,130731,66452xm130731,54070v,,,,,l130731,54070v952,,,,,c130731,53118,130731,53118,130731,54070xm132636,74073r,c131683,73120,130731,74073,131683,74073v,952,,952,953,c132636,75025,132636,75025,132636,74073xm133588,37877v,,953,,,c134541,36925,134541,36925,133588,36925v-952,,-952,,-952,c132636,37877,133588,37877,133588,37877xm133588,59785v953,,953,,,c134541,58833,134541,58833,133588,59785r,c133588,60737,133588,60737,133588,59785xm135493,69310v-952,-952,-952,-952,,c134541,68358,133588,69310,135493,69310r,c134541,69310,134541,69310,135493,69310xm135493,43593v-952,,-952,-953,,c134541,42640,134541,42640,135493,43593v-952,,-952,,,l135493,43593xm136446,94075v,,,,,l135493,95027v,-952,953,,953,-952c136446,94075,136446,94075,136446,94075xm137398,55975v953,,953,952,1905,952c139303,56927,140256,56927,139303,56927v,-952,-952,-952,-1905,-952l137398,54070v,,,-952,,-952c137398,53118,137398,54070,137398,54070v,953,,1905,,1905xm143113,54070v1905,-952,-952,-1905,-952,-2858c141208,50260,141208,49308,140256,48355v,,-953,-953,-953,-953l139303,47402v-952,953,-952,2858,953,3810c141208,52165,142161,55023,143113,54070xm141208,63595v,-952,,-1905,-952,-1905c140256,60737,140256,59785,139303,60737v-952,953,-952,1906,-952,2858c139303,63595,140256,63595,141208,63595v,953,,953,,xm141208,39783v,,,952,,c143113,40735,143113,39783,143113,39783v-952,-953,-952,-953,-1905,c141208,38830,140256,38830,141208,39783xm149781,64548v952,,,-953,,-953c149781,62643,148828,62643,147876,61690v-953,,-1905,-953,-1905,-1905c145971,58833,147876,57880,145018,57880v-1905,,-2857,953,-1905,2857c143113,61690,144066,62643,144066,63595v,1905,,2857,1905,953c146923,63595,147876,64548,148828,65500v,,953,,953,-952xm144066,77883v952,,952,,,c144066,76930,143113,76930,143113,76930v,,,953,953,953c144066,77883,144066,77883,144066,77883xm145018,69310r-952,c144066,69310,144066,70262,144066,70262v,,952,,952,-952c145971,69310,145018,69310,145018,69310xm145018,107410r,c144066,107410,144066,107410,145018,107410r,l145018,107410xm146923,45498v,952,953,952,953,952c147876,46450,148828,45498,148828,45498v-952,-953,-952,-953,-1905,c146923,44545,146923,45498,146923,45498xm147876,83598v,,-953,,,l147876,83598v,952,,952,,l147876,83598xm147876,50260v,,,952,,c148828,51212,148828,50260,147876,50260v952,,952,-952,,c148828,49308,148828,49308,147876,50260xm151686,108362v,-952,-953,-952,,l149781,107410v,952,,952,,952l151686,108362xm151686,55975v,-952,,-952,,c150733,55023,149781,55023,149781,55975r1905,c150733,56927,151686,55975,151686,55975xm153591,74073v-953,,-953,952,-1905,952c151686,75025,151686,75977,151686,75977v1905,,1905,-952,1905,-1904c154543,74073,154543,73120,153591,74073xe" filled="f" stroked="f">
                  <v:stroke joinstyle="miter"/>
                  <v:path arrowok="t" o:connecttype="custom" o:connectlocs="169783,106458;164068,138843;121206,182658;111681,183610;105013,183610;78343,168370;74533,158845;73581,156940;72628,158845;72628,174085;72628,196945;71676,229330;87868,247428;96441,248380;102156,252190;96441,256953;86916,257905;59293,257905;52626,258858;51673,258858;39291,257905;32623,257905;18336,258858;7858,259810;2143,256953;5953,251237;15478,248380;24051,235045;25003,185515;24051,165512;24051,164560;24051,109315;25003,85502;24051,74073;24051,70262;24051,65500;24051,52165;23098,43593;23098,30258;15478,18827;5953,16923;238,13112;6906,9302;20241,9302;55483,4540;64056,730;70723,5493;71676,18827;72628,20733;74533,19780;76438,17875;97393,4540;137398,10255;165973,49308;169783,106458;32623,84550;32623,84550;32623,84550;32623,84550;32623,84550;33576,33115;33576,33115;33576,33115;33576,33115;33576,33115;36433,75025;37386,80740;38338,85502;41196,79787;43101,79787;43101,81693;39291,84550;39291,84550;38338,85502;39291,89312;41196,87408;47863,83598;53578,81693;49768,77883;46911,75977;36433,75025;34528,74073;34528,75025;36433,75025;34528,65500;34528,65500;36433,65500;35481,64548;34528,65500;35481,45498;37386,45498;39291,43593;38338,47402;37386,49308;39291,49308;41196,49308;45958,51212;47863,53118;47863,55975;45006,55975;45006,55975;45006,55975;40243,55975;36433,57880;35481,59785;37386,58833;40243,58833;44053,60737;44053,62643;41196,64548;38338,65500;35481,69310;34528,70262;36433,71215;39291,69310;41196,64548;42148,67405;45006,74073;47863,75025;51673,71215;52626,68358;48816,60737;48816,60737;48816,56927;48816,56927;50721,58833;55483,60737;57388,57880;52626,56927;49768,57880;50721,52165;51673,50260;52626,49308;51673,46450;50721,44545;50721,43593;56436,41687;57388,41687;56436,40735;56436,32162;56436,28352;49768,25495;45958,27400;43101,23590;42148,23590;42148,24543;43101,26448;43101,28352;41196,27400;39291,27400;39291,28352;40243,34068;40243,41687;38338,45498;35481,45498;35481,45498;36433,120745;37386,119793;36433,119793;36433,120745;34528,120745;34528,120745;36433,120745;35481,128365;35481,128365;35481,128365;35481,128365;35481,128365;36433,240760;36433,240760;36433,240760;36433,240760;36433,240760;36433,219805;36433,219805;38338,219805;36433,219805;36433,219805;46911,164560;47863,161703;45006,161703;42148,158845;42148,156940;42148,156940;42148,155987;41196,152178;39291,155987;39291,157893;38338,158845;38338,161703;40243,163608;43101,164560;45006,164560;46911,164560;38338,231235;36433,232187;37386,233140;38338,231235;38338,231235;38338,208375;38338,208375;37386,208375;38338,208375;38338,208375;38338,133128;38338,133128;38338,133128;38338,133128;38338,133128;39291,212185;40243,211233;41196,210280;39291,210280;39291,212185;39291,212185;42148,173133;40243,171228;39291,172180;41196,174085;42148,173133;40243,227425;40243,227425;40243,227425;43101,222662;41196,220758;41196,222662;41196,223615;40243,227425;41196,223615;43101,222662;41196,138843;41196,138843;41196,138843;41196,138843;41196,138843;40243,196945;40243,196945;42148,196945;42148,195993;40243,196945;42148,92170;42148,92170;42148,94075;42148,92170;42148,92170;41196,122650;41196,124555;43101,123602;45006,122650;47863,120745;46911,119793;44053,122650;42148,121698;41196,122650;42148,209328;42148,209328;42148,209328;42148,209328;43101,231235;43101,231235;42148,231235;43101,231235;43101,231235;43101,202660;45006,200755;43101,198850;42148,200755;43101,202660;43101,191230;42148,192183;44053,193135;45006,192183;43101,191230;44053,41687;43101,34068;46911,26448;49768,27400;52626,30258;50721,34068;48816,35020;45006,37877;48816,38830;49768,39783;48816,40735;46911,41687;44053,41687;45006,97885;44053,95980;43101,96933;45958,101695;46911,101695;45958,100743;45006,97885;44053,110268;45006,109315;44053,108362;44053,110268;44053,110268;45006,133128;45006,133128;44053,133128;45006,133128;45006,133128;45958,212185;45006,211233;44053,213137;45006,214090;45958,212185;44053,173133;44053,173133;44053,172180;44053,173133;44053,173133;45958,48355;45006,49308;43101,47402;44053,46450;45958,48355;45958,234093;45958,234093;44053,234093;45958,234093;45958,234093;44053,115983;44053,115983;45958,116935;44053,115983;44053,115983;48816,60737;48816,60737;44053,60737;45006,56927;45006,56927;48816,60737;45006,68358;45006,62643;45958,62643;48816,68358;50721,71215;51673,72168;50721,72168;45006,68358;44053,229330;44053,229330;44053,229330;44053,229330;44053,229330;58341,153130;55483,153130;52626,153130;52626,151225;54531,150273;52626,147415;52626,150273;52626,151225;47863,154083;45006,155987;45958,160750;49768,158845;51673,157893;56436,157893;58341,153130;48816,129318;45958,126460;45006,127412;48816,129318;48816,129318;45958,79787;46911,78835;47863,79787;48816,82645;47863,82645;45958,79787;47863,237903;47863,237903;45958,237903;47863,237903;47863,237903;46911,187420;46911,187420;46911,187420;46911,187420;46911,187420;46911,193135;46911,193135;47863,193135;46911,193135;46911,193135;46911,175037;47863,175990;48816,174085;47863,173133;46911,175037;47863,147415;47863,147415;47863,149320;47863,147415;47863,147415;46911,207423;46911,207423;48816,207423;46911,207423;46911,207423;48816,183610;50721,184562;51673,183610;49768,181705;47863,181705;48816,183610;47863,223615;47863,223615;47863,224568;47863,223615;47863,223615;49768,200755;49768,200755;49768,199803;49768,200755;49768,200755;56436,235998;55483,234093;54531,234093;49768,235998;48816,235998;48816,236950;51673,237903;56436,235998;50721,190278;50721,190278;50721,190278;50721,190278;50721,190278;50721,102648;50721,102648;52626,100743;51673,99790;50721,102648;50721,214090;52626,215995;52626,215043;50721,214090;50721,214090;50721,178848;50721,178848;50721,178848;50721,178848;50721,178848;51673,169323;51673,169323;51673,169323;51673,169323;51673,169323;51673,222662;53578,224568;54531,223615;51673,222662;51673,222662;57388,111220;55483,111220;52626,113125;52626,114077;53578,115030;56436,113125;57388,111220;56436,175037;58341,173133;55483,170275;52626,172180;52626,173133;56436,175037;52626,97885;53578,98837;55483,95980;54531,94075;52626,97885;52626,126460;54531,124555;54531,123602;52626,126460;52626,126460;52626,120745;52626,120745;54531,119793;53578,118840;52626,120745;54531,196945;53578,196945;52626,197898;54531,196945;54531,196945;55483,68358;53578,68358;55483,68358;55483,68358;54531,47402;54531,47402;54531,49308;55483,49308;54531,47402;57388,74073;54531,76930;54531,77883;59293,75977;57388,74073;56436,213137;55483,212185;54531,213137;56436,213137;56436,213137;55483,230283;55483,230283;55483,230283;55483,230283;55483,230283;55483,19780;57388,19780;58341,18827;56436,18827;55483,19780;56436,139795;56436,139795;56436,139795;56436,139795;56436,139795;56436,164560;56436,164560;56436,162655;55483,162655;56436,164560;55483,88360;55483,88360;55483,88360;55483,88360;55483,88360;57388,43593;57388,43593;56436,43593;57388,43593;57388,43593;56436,23590;56436,23590;56436,23590;56436,23590;56436,23590;57388,243618;57388,243618;57388,243618;57388,243618;57388,243618;57388,46450;59293,47402;60246,46450;58341,45498;57388,46450;57388,204565;57388,204565;57388,204565;57388,204565;57388,204565;61198,36925;57388,35973;57388,36925;60246,41687;61198,40735;61198,36925;62151,176943;60246,177895;60246,178848;57388,176943;57388,179800;60246,178848;61198,177895;62151,176943;57388,69310;57388,69310;59293,69310;58341,68358;57388,69310;58341,210280;58341,210280;58341,210280;58341,210280;58341,210280;58341,166465;58341,166465;60246,166465;59293,165512;58341,166465;62151,51212;62151,51212;59293,53118;59293,54070;62151,51212;65008,30258;65008,30258;63103,31210;63103,33115;60246,33115;61198,35020;64056,39783;65008,40735;65008,39783;63103,33115;65008,32162;65008,30258;62151,198850;62151,198850;62151,198850;62151,198850;62151,198850;62151,139795;62151,139795;62151,139795;62151,139795;62151,139795;121206,85502;120253,59785;109776,22637;95488,16923;77391,33115;71676,55023;70723,83598;70723,109315;70723,120745;80248,153130;88821,165512;105966,165512;109776,159798;119301,128365;121206,100743;121206,85502;130731,66452;130731,66452;129778,65500;130731,66452;130731,66452;130731,54070;130731,54070;130731,54070;130731,54070;130731,54070;132636,74073;132636,74073;131683,74073;132636,74073;132636,74073;133588,37877;133588,37877;133588,36925;132636,36925;133588,37877;133588,59785;133588,59785;133588,59785;133588,59785;133588,59785;135493,69310;135493,69310;135493,69310;135493,69310;135493,69310;135493,43593;135493,43593;135493,43593;135493,43593;135493,43593;136446,94075;136446,94075;135493,95027;136446,94075;136446,94075;137398,55975;139303,56927;139303,56927;137398,55975;137398,54070;137398,53118;137398,54070;137398,55975;143113,54070;142161,51212;140256,48355;139303,47402;139303,47402;140256,51212;143113,54070;141208,63595;140256,61690;139303,60737;138351,63595;141208,63595;141208,63595;141208,39783;141208,39783;143113,39783;141208,39783;141208,39783;149781,64548;149781,63595;147876,61690;145971,59785;145018,57880;143113,60737;144066,63595;145971,64548;148828,65500;149781,64548;144066,77883;144066,77883;143113,76930;144066,77883;144066,77883;145018,69310;144066,69310;144066,70262;145018,69310;145018,69310;145018,107410;145018,107410;145018,107410;145018,107410;145018,107410;146923,45498;147876,46450;148828,45498;146923,45498;146923,45498;147876,83598;147876,83598;147876,83598;147876,83598;147876,83598;147876,50260;147876,50260;147876,50260;147876,50260;147876,50260;151686,108362;151686,108362;149781,107410;149781,108362;151686,108362;151686,55975;151686,55975;149781,55975;151686,55975;151686,55975;153591,74073;151686,75025;151686,75977;153591,74073;153591,7407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561386420" o:spid="_x0000_s1048" style="position:absolute;left:13813;top:8425;width:1328;height:1814;visibility:visible;mso-wrap-style:square;v-text-anchor:middle" coordsize="132799,18143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" path="m105728,172721v-13335,5715,-27623,9525,-41910,8573c43815,179389,24765,173674,10478,158434,3810,150814,,142241,,132716,,120334,8573,110809,20955,108904v6668,-953,12383,,18098,2857c53340,120334,53340,139384,40005,147956r-4762,2858c31433,153671,30480,157481,34290,160339v2858,2857,5715,4762,9525,6667c46673,167959,50483,169864,53340,170816v12383,3810,24765,2858,35243,-5715c91440,163196,92393,160339,94298,157481v952,-1905,952,-3810,1905,-5715c99060,142241,96203,135574,89535,128906,82868,121286,74295,116524,66675,111761,54293,103189,41910,94616,29528,86044,19050,78424,12383,68899,8573,56516,4763,42229,7620,29846,18098,19369,31433,5081,47625,-1586,68580,319v10478,-953,21908,1905,32385,6667c114300,13654,123825,23179,127635,37466v953,3810,953,8573,,12383c124778,60326,114300,66041,103823,63184v-2858,-953,-5715,-1905,-7620,-2858c83820,53659,81915,38419,91440,27941v953,-1905,2858,-2857,3810,-3810c97155,22226,97155,20321,95250,17464v-952,-1905,-2857,-2858,-5715,-3810c80010,9844,70485,6986,60008,8891v-5715,953,-10478,2858,-14288,6668c39053,20321,38100,30799,41910,38419v3810,6667,9525,12382,16193,16192c62865,56516,66675,59374,70485,63184v953,952,1905,1905,3810,2857c80010,67946,84773,70804,88583,74614v3810,2857,7620,5715,11430,8572c104775,86996,109538,89854,114300,93664v9525,6667,14288,16192,17145,26670c136208,139384,128588,162244,105728,172721xm17145,129859v-1905,-953,-2857,-953,-4762,-1905c11430,127954,11430,128906,11430,128906r4763,3810c17145,131764,18098,131764,18098,130811v952,,,,-953,-952xm14288,123191v,1905,952,2858,1905,2858c18098,126049,15240,125096,16193,124144v,-953,,-953,952,-1905c17145,121286,18098,120334,17145,120334v-952,,-952,952,-1905,1905c15240,122239,15240,123191,14288,123191xm21908,116524v,,952,-953,,-1905c20955,114619,20955,115571,20003,116524v,952,-953,1905,,2857c21908,119381,20955,117476,21908,116524xm21908,130811v,,,,,c20955,129859,20955,130811,20955,130811v,953,,953,953,c22860,131764,22860,131764,21908,130811xm22860,122239v953,,953,,953,-953c23813,121286,23813,120334,23813,120334v-953,952,-953,952,-953,1905c22860,122239,22860,122239,22860,122239xm23813,134621v,,,,,c24765,133669,23813,133669,23813,133669v,,-953,,,952c22860,134621,22860,134621,23813,134621xm26670,116524v,-953,-952,-953,-952,-953c23813,115571,23813,117476,23813,118429v,952,,952,952,952c24765,117476,26670,118429,26670,116524xm24765,138431v,-952,,-952,-952,-952c23813,137479,22860,137479,22860,138431v,,953,,1905,c24765,138431,24765,138431,24765,138431xm23813,126049v,,,,,c22860,127954,23813,127954,23813,127954v952,-953,952,-953,,-1905c24765,126049,24765,126049,23813,126049xm26670,128906v-952,,-952,1905,-952,2858c25718,131764,25718,132716,26670,132716v,,953,,953,-952c29528,130811,27623,128906,26670,128906xm30480,43181v953,,953,,,c32385,43181,31433,42229,30480,43181v,-1905,-952,-3810,-1905,-4762l27623,37466v,,,953,,953c28575,41276,29528,42229,30480,43181xm31433,123191v,,,,,c30480,122239,28575,122239,28575,123191r2858,2858c31433,126049,31433,124144,31433,123191xm31433,66041r,c30480,66994,31433,66994,31433,66041r,l31433,66041xm32385,47944v-952,,-952,,,c31433,48896,31433,48896,32385,48896v,953,953,953,,-952c33338,48896,32385,47944,32385,47944xm33338,52706v-953,,-1905,953,-1905,1905c31433,55564,32385,55564,32385,55564v953,-1905,2858,-953,3810,-1905c36195,53659,34290,53659,33338,52706xm42863,59374v952,,952,-953,952,-1905c42863,57469,42863,57469,41910,57469v-2857,1905,-4762,3810,-6667,6667c35243,62231,33338,61279,33338,59374v,-953,-953,-953,-953,-953c32385,58421,31433,59374,31433,59374v,2857,1905,3810,3810,4762c37148,65089,39053,64136,40005,62231v953,,1905,-1905,2858,-2857xm38100,72709v,-953,,-1905,-1905,-2858c36195,69851,35243,69851,35243,70804v,952,,2857,1905,2857c38100,73661,38100,73661,38100,72709xm39053,58421v,,,-952,,c40005,57469,40005,57469,39053,57469v,-953,-953,,,952c38100,58421,38100,58421,39053,58421xm39053,52706v952,,952,,,c40005,51754,39053,51754,39053,51754r,952c39053,52706,39053,52706,39053,52706xm40958,47944v,952,,952,,c41910,49849,41910,48896,40958,47944v952,952,952,,,c40958,47944,40958,47944,40958,47944xm44768,86996v,,,-952,,l42863,86996v,,952,953,1905,c44768,87949,44768,86996,44768,86996xm89535,106999r953,c90488,107951,88583,108904,90488,110809v2857,1905,4762,3810,7620,3810c99060,114619,100013,114619,100013,113666v,-952,,-952,952,-952c103823,112714,103823,111761,101918,109856v-953,-952,,-1905,,-3810c103823,106999,104775,107951,106680,107951v,953,-952,1905,,1905c107633,109856,107633,109856,108585,108904v,-953,,-953,953,-1905c112395,106046,111443,103189,111443,101284v,-1905,-953,-2858,-953,-4763c110490,94616,109538,94616,107633,95569v-2858,1905,-6668,4762,-10478,4762c98108,97474,100965,96521,102870,94616v,953,953,953,1905,c104775,94616,105728,93664,104775,92711v,,-952,,-1905,953l101918,94616v,-952,,-952,952,-1905l102870,91759v,-953,-952,,-952,c100965,94616,96203,94616,94298,97474v-953,952,-2858,1905,-3810,952c88583,97474,90488,96521,90488,95569v2857,,4762,-2858,7620,-3810l98108,90806v-1905,953,-3810,-1905,-5715,c92393,89854,92393,87949,93345,86996v,-952,953,-1905,,-1905c92393,84139,91440,85091,91440,86044v,952,-952,1905,-952,1905c90488,88901,90488,89854,88583,89854v-953,,-1905,-953,-1905,-1905c86678,86996,85725,86044,84773,86996v-2858,1905,-3810,953,-5715,-952c78105,85091,77153,84139,76200,84139v,952,,2857,-1905,2857c72390,86996,71438,87949,70485,88901v-1905,1905,-3810,1905,-5715,1905c64770,88901,62865,87949,61913,86996v,,-953,-952,,-952c61913,86044,62865,86044,62865,86044v953,952,1905,1905,2858,1905c66675,87949,66675,88901,67628,87949v952,-953,,-1905,,-1905c67628,85091,66675,85091,65723,85091v-1905,-1905,-2858,-2857,-953,-5715c64770,76519,61913,77471,60008,76519r-953,-1905c59055,73661,59055,72709,58103,72709v-953,,-1905,952,-1905,1905c55245,76519,56198,78424,58103,80329v-953,,-1905,,-2858,952c54293,79376,52388,80329,51435,79376v-952,-952,-1905,-952,-1905,-1905c49530,76519,51435,75566,52388,75566v1905,953,2857,,1905,-1905c54293,71756,54293,70804,55245,69851v953,-952,953,-1905,,-1905c55245,66994,55245,66041,54293,66041v-953,,-953,953,-953,1905c53340,69851,52388,71756,51435,72709v,952,-952,952,-1905,952c48578,73661,48578,72709,49530,71756v,-1905,-952,-2857,,-4762c49530,66041,49530,65089,48578,64136v-953,,-2858,953,-2858,1905c45720,67946,44768,68899,43815,70804v,952,953,952,953,952c44768,72709,45720,73661,46673,74614v952,952,,952,-953,1905c41910,78424,40958,80329,44768,82234v952,952,2857,1905,2857,2857c47625,86044,47625,86996,49530,86996v1905,,953,-952,953,-1905c50483,84139,49530,83186,50483,82234v952,,1905,952,1905,1905c53340,85091,52388,87949,53340,86996v3810,,1905,953,953,2858c54293,89854,53340,90806,54293,90806v952,,952,,952,c56198,89854,56198,89854,56198,88901v,-952,952,-2857,1905,-1905c59055,87949,58103,88901,58103,89854v,,-953,952,-953,1905c57150,93664,54293,93664,54293,95569v1905,-953,3810,-1905,4762,-2858c60960,90806,60960,91759,61913,92711v,1905,-3810,1905,-2858,2858c60008,96521,61913,97474,63818,98426r2857,953l68580,102236r,c69533,101284,69533,100331,70485,100331v-952,,-1905,,-3810,-952l67628,98426v952,-952,952,-2857,2857,-1905c72390,97474,70485,99379,70485,100331v1905,-952,1905,-952,2858,953c73343,102236,74295,102236,75248,102236v1905,-1905,3810,-952,4762,953c80010,104141,80963,103189,80963,103189v952,-953,1905,-1905,1905,c82868,104141,81915,105094,80963,105094v-953,,-1905,,-3810,c76200,105094,75248,106046,75248,106999v,952,952,952,1905,952c81915,110809,82868,110809,86678,106046v,953,-953,1905,,2858c88583,108904,88583,106999,89535,106999xm49530,77471v,953,-952,953,-1905,953c46673,78424,45720,78424,45720,77471v,-952,953,-952,1905,-952c48578,76519,48578,76519,49530,77471xm47625,69851v,,-952,,-952,c46673,69851,47625,68899,47625,68899v953,,953,,953,952c48578,70804,47625,69851,47625,69851xm57150,79376v,,,,,c58103,80329,59055,81281,59055,82234v,952,-952,,-952,c57150,81281,54293,81281,57150,79376xm59055,96521r,c58103,97474,58103,97474,59055,96521r,c59055,97474,59055,97474,59055,96521xm60008,78424r2857,-2858l62865,77471v-952,2858,-1905,2858,-2857,953xm67628,91759v-953,,-2858,,-3810,-953c64770,88901,66675,89854,67628,89854v,952,,952,,1905xm66675,103189v,-953,,-953,-952,-953c64770,102236,64770,102236,64770,103189v,,,,1905,c65723,103189,65723,103189,66675,103189xm65723,67946v,,,,,c65723,67946,65723,67946,65723,67946v952,,,,,c65723,66994,65723,67946,65723,67946xm66675,91759v953,,953,,,l66675,91759v,,953,952,,1905l65723,93664v952,-953,952,-953,952,-1905xm70485,78424v-952,-2858,-2857,-953,-3810,c65723,80329,67628,80329,68580,81281v953,953,953,953,1905,c71438,81281,71438,79376,70485,78424xm72390,103189v,-1905,-1905,-1905,-3810,-1905c69533,102236,69533,104141,72390,103189v,952,,,,xm69533,72709v,,,952,,l70485,72709v,,,-953,-952,c69533,72709,69533,72709,69533,72709xm72390,77471v,,953,,,c73343,76519,73343,76519,72390,77471r,l72390,77471xm76200,89854v-952,,-952,,,c75248,90806,75248,90806,74295,89854r,-953c75248,88901,75248,88901,76200,89854xm76200,82234r,c77153,82234,77153,82234,77153,82234v,-953,,-953,-953,-1905c76200,80329,75248,80329,75248,80329v952,952,952,1905,952,1905xm81915,92711v,,,953,-952,953c80963,94616,81915,95569,80010,95569v-952,,-952,-953,-1905,-953c77153,93664,77153,91759,78105,90806v1905,-952,2858,953,3810,1905xm81915,92711r2858,c83820,93664,83820,94616,82868,94616v-953,,-953,-952,-953,-1905xm84773,92711v,-952,,-1905,952,-1905c85725,90806,85725,90806,85725,90806v,953,-952,1905,-952,1905xm91440,106999r-3810,-1905l85725,103189v-952,-953,,-1905,953,-1905c90488,101284,94298,99379,98108,100331v-953,1905,-2858,953,-3810,1905c94298,102236,93345,103189,93345,103189v,952,953,952,953,952c95250,104141,96203,103189,97155,105094v,1905,-1905,952,-1905,1905c92393,106999,92393,106999,91440,106999r,xm85725,95569v,-953,953,-953,953,-953c87630,94616,87630,94616,87630,95569v,952,,952,-952,952c86678,96521,85725,96521,85725,95569xm87630,113666v,-952,,-1905,-952,-1905c86678,111761,85725,111761,85725,112714v,,,952,1905,952c87630,113666,87630,112714,87630,113666xm91440,115571v,-952,-952,-952,-952,-952c88583,115571,88583,116524,88583,118429v,952,,952,952,952c90488,118429,91440,117476,91440,115571xm93345,89854v,1905,-1905,2857,-1905,4762c89535,91759,91440,90806,93345,89854xm95250,111761v,,,-952,,c96203,111761,96203,111761,96203,111761v,,,953,-953,c95250,111761,95250,111761,95250,111761xm97155,121286v953,,953,-952,1905,-1905c99060,118429,99060,117476,98108,117476v-953,,-1905,,-953,953c97155,119381,95250,120334,97155,121286xm109538,125096v952,,,-1905,,-1905c108585,122239,107633,123191,107633,123191v-1905,1905,-3810,2858,-6668,953c100965,124144,99060,125096,98108,125096v-953,-952,-1905,-1905,-1905,-952c95250,125096,97155,126049,97155,126049v1905,952,4763,,6668,1905c104775,128906,105728,127954,105728,127954v1905,-953,1905,-2858,3810,-2858xm99060,104141v,-1905,1905,-1905,2858,-2857c103823,100331,105728,100331,105728,98426v,-952,1905,-1905,2857,-952c109538,97474,109538,99379,109538,100331v,1905,,3810,,6668c106680,104141,106680,104141,102870,106046v-1905,-952,-3810,-952,-3810,-1905xm100013,34609v,,952,952,952,952c100965,36514,100965,35561,100013,34609v952,,,,,c100013,34609,100013,34609,100013,34609xm108585,115571v-952,-1905,-952,,-1905,953c106680,117476,105728,116524,105728,116524v-953,-953,-953,-1905,-1905,-1905c102870,115571,103823,116524,103823,117476v,3810,,3810,2857,2858l108585,119381v953,-952,,-3810,,-3810xm110490,145099v,,,-953,,c108585,145099,106680,145099,106680,147004v,952,953,952,953,952c109538,147956,109538,147004,110490,145099xm109538,135574v,952,-953,952,,c108585,136526,109538,137479,109538,137479v952,,952,-953,,-1905c110490,135574,109538,135574,109538,135574xm111443,141289v,,,-953,,c110490,140336,110490,141289,109538,141289v,,,952,,952c110490,142241,110490,142241,111443,141289xm113348,144146v-953,,-953,1905,-1905,2858c111443,147004,110490,147956,111443,148909v952,,952,-953,1905,-1905c113348,145099,114300,144146,113348,144146xm111443,130811v,,,953,,c111443,131764,111443,132716,111443,132716v952,,952,,,-1905c112395,130811,112395,130811,111443,130811xm112395,111761v,953,953,1905,1905,2858c115253,116524,117158,116524,119063,116524v952,,952,-953,952,-1905c119063,112714,118110,109856,114300,110809v-952,,-952,-1905,-1905,-953c111443,109856,111443,110809,112395,111761xm115253,126049v952,,952,,,l114300,122239v-952,952,-1905,952,-1905,1905c112395,126049,114300,126049,115253,126049xm114300,113666v,-952,,-1905,1905,-1905l116205,112714v-952,1905,-1905,952,-1905,952xm114300,32704v-952,952,953,1905,1905,c116205,31751,115253,31751,115253,31751v-953,-952,-953,-952,-953,953c114300,31751,114300,32704,114300,32704xm121920,133669r-4762,-3810c116205,130811,115253,130811,115253,131764v-953,952,,952,952,1905c118110,134621,119063,134621,120968,135574v,-953,952,-1905,952,-1905xm119063,139384v,-1905,-953,-2858,-1905,-2858c115253,136526,118110,137479,117158,138431v,953,,953,-953,1905c116205,141289,115253,142241,116205,142241v953,,953,-952,1905,-1905c118110,141289,118110,140336,119063,139384xm120015,119381v,,,,,l120015,119381v953,-952,953,-952,,l120015,119381xe" filled="f" stroked="f">
                  <v:stroke joinstyle="miter"/>
                  <v:path arrowok="t" o:connecttype="custom" o:connectlocs="105728,172721;63818,181294;10478,158434;0,132716;20955,108904;39053,111761;40005,147956;35243,150814;34290,160339;43815,167006;53340,170816;88583,165101;94298,157481;96203,151766;89535,128906;66675,111761;29528,86044;8573,56516;18098,19369;68580,319;100965,6986;127635,37466;127635,49849;103823,63184;96203,60326;91440,27941;95250,24131;95250,17464;89535,13654;60008,8891;45720,15559;41910,38419;58103,54611;70485,63184;74295,66041;88583,74614;100013,83186;114300,93664;131445,120334;105728,172721;17145,129859;12383,127954;11430,128906;16193,132716;18098,130811;17145,129859;14288,123191;16193,126049;16193,124144;17145,122239;17145,120334;15240,122239;14288,123191;21908,116524;21908,114619;20003,116524;20003,119381;21908,116524;21908,130811;21908,130811;20955,130811;21908,130811;21908,130811;22860,122239;23813,121286;23813,120334;22860,122239;22860,122239;23813,134621;23813,134621;23813,133669;23813,134621;23813,134621;26670,116524;25718,115571;23813,118429;24765,119381;26670,116524;24765,138431;23813,137479;22860,138431;24765,138431;24765,138431;23813,126049;23813,126049;23813,127954;23813,126049;23813,126049;26670,128906;25718,131764;26670,132716;27623,131764;26670,128906;30480,43181;30480,43181;30480,43181;28575,38419;27623,37466;27623,38419;30480,43181;31433,123191;31433,123191;28575,123191;31433,126049;31433,123191;31433,66041;31433,66041;31433,66041;31433,66041;31433,66041;32385,47944;32385,47944;32385,48896;32385,47944;32385,47944;33338,52706;31433,54611;32385,55564;36195,53659;33338,52706;42863,59374;43815,57469;41910,57469;35243,64136;33338,59374;32385,58421;31433,59374;35243,64136;40005,62231;42863,59374;38100,72709;36195,69851;35243,70804;37148,73661;38100,72709;39053,58421;39053,58421;39053,57469;39053,58421;39053,58421;39053,52706;39053,52706;39053,51754;39053,52706;39053,52706;40958,47944;40958,47944;40958,47944;40958,47944;40958,47944;44768,86996;44768,86996;42863,86996;44768,86996;44768,86996;89535,106999;90488,106999;90488,110809;98108,114619;100013,113666;100965,112714;101918,109856;101918,106046;106680,107951;106680,109856;108585,108904;109538,106999;111443,101284;110490,96521;107633,95569;97155,100331;102870,94616;104775,94616;104775,92711;102870,93664;101918,94616;102870,92711;102870,91759;101918,91759;94298,97474;90488,98426;90488,95569;98108,91759;98108,90806;92393,90806;93345,86996;93345,85091;91440,86044;90488,87949;88583,89854;86678,87949;84773,86996;79058,86044;76200,84139;74295,86996;70485,88901;64770,90806;61913,86996;61913,86044;62865,86044;65723,87949;67628,87949;67628,86044;65723,85091;64770,79376;60008,76519;59055,74614;58103,72709;56198,74614;58103,80329;55245,81281;51435,79376;49530,77471;52388,75566;54293,73661;55245,69851;55245,67946;54293,66041;53340,67946;51435,72709;49530,73661;49530,71756;49530,66994;48578,64136;45720,66041;43815,70804;44768,71756;46673,74614;45720,76519;44768,82234;47625,85091;49530,86996;50483,85091;50483,82234;52388,84139;53340,86996;54293,89854;54293,90806;55245,90806;56198,88901;58103,86996;58103,89854;57150,91759;54293,95569;59055,92711;61913,92711;59055,95569;63818,98426;66675,99379;68580,102236;68580,102236;70485,100331;66675,99379;67628,98426;70485,96521;70485,100331;73343,101284;75248,102236;80010,103189;80963,103189;82868,103189;80963,105094;77153,105094;75248,106999;77153,107951;86678,106046;86678,108904;89535,106999;49530,77471;47625,78424;45720,77471;47625,76519;49530,77471;47625,69851;46673,69851;47625,68899;48578,69851;47625,69851;57150,79376;57150,79376;59055,82234;58103,82234;57150,79376;59055,96521;59055,96521;59055,96521;59055,96521;59055,96521;60008,78424;62865,75566;62865,77471;60008,78424;67628,91759;63818,90806;67628,89854;67628,91759;66675,103189;65723,102236;64770,103189;66675,103189;66675,103189;65723,67946;65723,67946;65723,67946;65723,67946;65723,67946;66675,91759;66675,91759;66675,91759;66675,93664;65723,93664;66675,91759;70485,78424;66675,78424;68580,81281;70485,81281;70485,78424;72390,103189;68580,101284;72390,103189;72390,103189;69533,72709;69533,72709;70485,72709;69533,72709;69533,72709;72390,77471;72390,77471;72390,77471;72390,77471;72390,77471;76200,89854;76200,89854;74295,89854;74295,88901;76200,89854;76200,82234;76200,82234;77153,82234;76200,80329;75248,80329;76200,82234;81915,92711;80963,93664;80010,95569;78105,94616;78105,90806;81915,92711;81915,92711;84773,92711;82868,94616;81915,92711;84773,92711;85725,90806;85725,90806;84773,92711;91440,106999;87630,105094;85725,103189;86678,101284;98108,100331;94298,102236;93345,103189;94298,104141;97155,105094;95250,106999;91440,106999;91440,106999;85725,95569;86678,94616;87630,95569;86678,96521;85725,95569;87630,113666;86678,111761;85725,112714;87630,113666;87630,113666;91440,115571;90488,114619;88583,118429;89535,119381;91440,115571;93345,89854;91440,94616;93345,89854;95250,111761;95250,111761;96203,111761;95250,111761;95250,111761;97155,121286;99060,119381;98108,117476;97155,118429;97155,121286;109538,125096;109538,123191;107633,123191;100965,124144;98108,125096;96203,124144;97155,126049;103823,127954;105728,127954;109538,125096;99060,104141;101918,101284;105728,98426;108585,97474;109538,100331;109538,106999;102870,106046;99060,104141;100013,34609;100965,35561;100013,34609;100013,34609;100013,34609;108585,115571;106680,116524;105728,116524;103823,114619;103823,117476;106680,120334;108585,119381;108585,115571;110490,145099;110490,145099;106680,147004;107633,147956;110490,145099;109538,135574;109538,135574;109538,137479;109538,135574;109538,135574;111443,141289;111443,141289;109538,141289;109538,142241;111443,141289;113348,144146;111443,147004;111443,148909;113348,147004;113348,144146;111443,130811;111443,130811;111443,132716;111443,130811;111443,130811;112395,111761;114300,114619;119063,116524;120015,114619;114300,110809;112395,109856;112395,111761;115253,126049;115253,126049;114300,122239;112395,124144;115253,126049;114300,113666;116205,111761;116205,112714;114300,113666;114300,32704;116205,32704;115253,31751;114300,32704;114300,32704;121920,133669;117158,129859;115253,131764;116205,133669;120968,135574;121920,133669;119063,139384;117158,136526;117158,138431;116205,140336;116205,142241;118110,140336;119063,139384;120015,119381;120015,119381;120015,119381;120015,119381;120015,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group>
            </w:pict>
          </mc:Fallback>
        </mc:AlternateContent>
      </w:r>
      <w:r>
        <w:rPr>
          <w:noProof/>
        </w:rPr>
        <mc:AlternateContent>
          <mc:Choice Requires="wps">
            <w:drawing>
              <wp:anchor distT="0" distB="0" distL="114300" distR="114300" simplePos="0" relativeHeight="251709440" behindDoc="1" locked="0" layoutInCell="1" allowOverlap="1" wp14:anchorId="38F33DDE" wp14:editId="66993055">
                <wp:simplePos x="0" y="0"/>
                <wp:positionH relativeFrom="column">
                  <wp:posOffset>3568065</wp:posOffset>
                </wp:positionH>
                <wp:positionV relativeFrom="paragraph">
                  <wp:posOffset>3758565</wp:posOffset>
                </wp:positionV>
                <wp:extent cx="3474720" cy="3108960"/>
                <wp:effectExtent l="0" t="0" r="5080" b="2540"/>
                <wp:wrapNone/>
                <wp:docPr id="1580892988" name="Rounded Rectangle 1580892988"/>
                <wp:cNvGraphicFramePr/>
                <a:graphic xmlns:a="http://schemas.openxmlformats.org/drawingml/2006/main">
                  <a:graphicData uri="http://schemas.microsoft.com/office/word/2010/wordprocessingShape">
                    <wps:wsp>
                      <wps:cNvSpPr/>
                      <wps:spPr>
                        <a:xfrm>
                          <a:off x="0" y="0"/>
                          <a:ext cx="3474720" cy="3108960"/>
                        </a:xfrm>
                        <a:prstGeom prst="roundRect">
                          <a:avLst>
                            <a:gd name="adj" fmla="val 3329"/>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BF650C6" id="Rounded Rectangle 1580892988" o:spid="_x0000_s1026" style="position:absolute;margin-left:280.95pt;margin-top:295.95pt;width:273.6pt;height:244.8pt;z-index:-251607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181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" fillcolor="#ffc000 [3207]" stroked="f" strokeweight="1pt">
                <v:stroke joinstyle="miter"/>
              </v:roundrect>
            </w:pict>
          </mc:Fallback>
        </mc:AlternateContent>
      </w:r>
      <w:r>
        <w:rPr>
          <w:noProof/>
        </w:rPr>
        <mc:AlternateContent>
          <mc:Choice Requires="wps">
            <w:drawing>
              <wp:anchor distT="0" distB="0" distL="114300" distR="114300" simplePos="0" relativeHeight="251708416" behindDoc="1" locked="0" layoutInCell="1" allowOverlap="1" wp14:anchorId="1DE0200C" wp14:editId="3A3A26CE">
                <wp:simplePos x="0" y="0"/>
                <wp:positionH relativeFrom="column">
                  <wp:posOffset>16510</wp:posOffset>
                </wp:positionH>
                <wp:positionV relativeFrom="paragraph">
                  <wp:posOffset>3758565</wp:posOffset>
                </wp:positionV>
                <wp:extent cx="3474720" cy="3108960"/>
                <wp:effectExtent l="0" t="0" r="5080" b="2540"/>
                <wp:wrapNone/>
                <wp:docPr id="739454330" name="Rounded Rectangle 739454330"/>
                <wp:cNvGraphicFramePr/>
                <a:graphic xmlns:a="http://schemas.openxmlformats.org/drawingml/2006/main">
                  <a:graphicData uri="http://schemas.microsoft.com/office/word/2010/wordprocessingShape">
                    <wps:wsp>
                      <wps:cNvSpPr/>
                      <wps:spPr>
                        <a:xfrm>
                          <a:off x="0" y="0"/>
                          <a:ext cx="3474720" cy="3108960"/>
                        </a:xfrm>
                        <a:prstGeom prst="roundRect">
                          <a:avLst>
                            <a:gd name="adj" fmla="val 2987"/>
                          </a:avLst>
                        </a:prstGeom>
                        <a:solidFill>
                          <a:srgbClr val="ABE5E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1703B5B" id="Rounded Rectangle 739454330" o:spid="_x0000_s1026" style="position:absolute;margin-left:1.3pt;margin-top:295.95pt;width:273.6pt;height:244.8pt;z-index:-25160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957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" fillcolor="#abe5ec" stroked="f" strokeweight="1pt">
                <v:stroke joinstyle="miter"/>
              </v:roundrect>
            </w:pict>
          </mc:Fallback>
        </mc:AlternateContent>
      </w:r>
      <w:r>
        <w:rPr>
          <w:noProof/>
        </w:rPr>
        <mc:AlternateContent>
          <mc:Choice Requires="wps">
            <w:drawing>
              <wp:anchor distT="0" distB="0" distL="114300" distR="114300" simplePos="0" relativeHeight="251707392" behindDoc="1" locked="0" layoutInCell="1" allowOverlap="1" wp14:anchorId="63EF7A63" wp14:editId="753701BA">
                <wp:simplePos x="0" y="0"/>
                <wp:positionH relativeFrom="column">
                  <wp:posOffset>3568065</wp:posOffset>
                </wp:positionH>
                <wp:positionV relativeFrom="paragraph">
                  <wp:posOffset>579755</wp:posOffset>
                </wp:positionV>
                <wp:extent cx="3474720" cy="3108960"/>
                <wp:effectExtent l="0" t="0" r="5080" b="2540"/>
                <wp:wrapNone/>
                <wp:docPr id="1768111924" name="Rounded Rectangle 1768111924"/>
                <wp:cNvGraphicFramePr/>
                <a:graphic xmlns:a="http://schemas.openxmlformats.org/drawingml/2006/main">
                  <a:graphicData uri="http://schemas.microsoft.com/office/word/2010/wordprocessingShape">
                    <wps:wsp>
                      <wps:cNvSpPr/>
                      <wps:spPr>
                        <a:xfrm>
                          <a:off x="0" y="0"/>
                          <a:ext cx="3474720" cy="3108960"/>
                        </a:xfrm>
                        <a:prstGeom prst="roundRect">
                          <a:avLst>
                            <a:gd name="adj" fmla="val 3671"/>
                          </a:avLst>
                        </a:prstGeom>
                        <a:solidFill>
                          <a:schemeClr val="accent4">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50B356E" id="Rounded Rectangle 1768111924" o:spid="_x0000_s1026" style="position:absolute;margin-left:280.95pt;margin-top:45.65pt;width:273.6pt;height:244.8pt;z-index:-251609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06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" fillcolor="#ffe599 [1303]" stroked="f" strokeweight="1pt">
                <v:stroke joinstyle="miter"/>
              </v:roundrect>
            </w:pict>
          </mc:Fallback>
        </mc:AlternateContent>
      </w:r>
      <w:r>
        <w:rPr>
          <w:noProof/>
        </w:rPr>
        <mc:AlternateContent>
          <mc:Choice Requires="wps">
            <w:drawing>
              <wp:anchor distT="0" distB="0" distL="114300" distR="114300" simplePos="0" relativeHeight="251706368" behindDoc="1" locked="0" layoutInCell="1" allowOverlap="1" wp14:anchorId="5A4A2DA3" wp14:editId="6AC5A3CC">
                <wp:simplePos x="0" y="0"/>
                <wp:positionH relativeFrom="column">
                  <wp:posOffset>16510</wp:posOffset>
                </wp:positionH>
                <wp:positionV relativeFrom="paragraph">
                  <wp:posOffset>579755</wp:posOffset>
                </wp:positionV>
                <wp:extent cx="3474720" cy="3108960"/>
                <wp:effectExtent l="0" t="0" r="5080" b="2540"/>
                <wp:wrapNone/>
                <wp:docPr id="2034693183" name="Rounded Rectangle 2034693183"/>
                <wp:cNvGraphicFramePr/>
                <a:graphic xmlns:a="http://schemas.openxmlformats.org/drawingml/2006/main">
                  <a:graphicData uri="http://schemas.microsoft.com/office/word/2010/wordprocessingShape">
                    <wps:wsp>
                      <wps:cNvSpPr/>
                      <wps:spPr>
                        <a:xfrm>
                          <a:off x="0" y="0"/>
                          <a:ext cx="3474720" cy="3108960"/>
                        </a:xfrm>
                        <a:prstGeom prst="roundRect">
                          <a:avLst>
                            <a:gd name="adj" fmla="val 3329"/>
                          </a:avLst>
                        </a:prstGeom>
                        <a:solidFill>
                          <a:srgbClr val="D7F1F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FDE969C" id="Rounded Rectangle 2034693183" o:spid="_x0000_s1026" style="position:absolute;margin-left:1.3pt;margin-top:45.65pt;width:273.6pt;height:244.8pt;z-index:-251610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181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" fillcolor="#d7f1f6" stroked="f" strokeweight="1pt">
                <v:stroke joinstyle="miter"/>
              </v:roundrect>
            </w:pict>
          </mc:Fallback>
        </mc:AlternateContent>
      </w:r>
      <w:r>
        <w:rPr>
          <w:noProof/>
        </w:rPr>
        <mc:AlternateContent>
          <mc:Choice Requires="wps">
            <w:drawing>
              <wp:anchor distT="0" distB="0" distL="114300" distR="114300" simplePos="0" relativeHeight="251721728" behindDoc="0" locked="0" layoutInCell="1" allowOverlap="1" wp14:anchorId="3B29C44B" wp14:editId="4C5C3C66">
                <wp:simplePos x="0" y="0"/>
                <wp:positionH relativeFrom="column">
                  <wp:posOffset>3721100</wp:posOffset>
                </wp:positionH>
                <wp:positionV relativeFrom="paragraph">
                  <wp:posOffset>3845560</wp:posOffset>
                </wp:positionV>
                <wp:extent cx="267335" cy="309245"/>
                <wp:effectExtent l="0" t="0" r="0" b="0"/>
                <wp:wrapNone/>
                <wp:docPr id="277329155" name="Graphic 148"/>
                <wp:cNvGraphicFramePr/>
                <a:graphic xmlns:a="http://schemas.openxmlformats.org/drawingml/2006/main">
                  <a:graphicData uri="http://schemas.microsoft.com/office/word/2010/wordprocessingShape">
                    <wps:wsp>
                      <wps:cNvSpPr/>
                      <wps:spPr>
                        <a:xfrm>
                          <a:off x="0" y="0"/>
                          <a:ext cx="267335" cy="309245"/>
                        </a:xfrm>
                        <a:custGeom>
                          <a:avLst/>
                          <a:gdLst>
                            <a:gd name="connsiteX0" fmla="*/ 260985 w 267965"/>
                            <a:gd name="connsiteY0" fmla="*/ 112157 h 309747"/>
                            <a:gd name="connsiteX1" fmla="*/ 259080 w 267965"/>
                            <a:gd name="connsiteY1" fmla="*/ 112157 h 309747"/>
                            <a:gd name="connsiteX2" fmla="*/ 249555 w 267965"/>
                            <a:gd name="connsiteY2" fmla="*/ 105489 h 309747"/>
                            <a:gd name="connsiteX3" fmla="*/ 224790 w 267965"/>
                            <a:gd name="connsiteY3" fmla="*/ 48339 h 309747"/>
                            <a:gd name="connsiteX4" fmla="*/ 186690 w 267965"/>
                            <a:gd name="connsiteY4" fmla="*/ 16907 h 309747"/>
                            <a:gd name="connsiteX5" fmla="*/ 173355 w 267965"/>
                            <a:gd name="connsiteY5" fmla="*/ 15954 h 309747"/>
                            <a:gd name="connsiteX6" fmla="*/ 168592 w 267965"/>
                            <a:gd name="connsiteY6" fmla="*/ 20717 h 309747"/>
                            <a:gd name="connsiteX7" fmla="*/ 167640 w 267965"/>
                            <a:gd name="connsiteY7" fmla="*/ 68342 h 309747"/>
                            <a:gd name="connsiteX8" fmla="*/ 166688 w 267965"/>
                            <a:gd name="connsiteY8" fmla="*/ 112157 h 309747"/>
                            <a:gd name="connsiteX9" fmla="*/ 166688 w 267965"/>
                            <a:gd name="connsiteY9" fmla="*/ 120729 h 309747"/>
                            <a:gd name="connsiteX10" fmla="*/ 166688 w 267965"/>
                            <a:gd name="connsiteY10" fmla="*/ 194072 h 309747"/>
                            <a:gd name="connsiteX11" fmla="*/ 168592 w 267965"/>
                            <a:gd name="connsiteY11" fmla="*/ 272177 h 309747"/>
                            <a:gd name="connsiteX12" fmla="*/ 184785 w 267965"/>
                            <a:gd name="connsiteY12" fmla="*/ 294085 h 309747"/>
                            <a:gd name="connsiteX13" fmla="*/ 201930 w 267965"/>
                            <a:gd name="connsiteY13" fmla="*/ 296942 h 309747"/>
                            <a:gd name="connsiteX14" fmla="*/ 205740 w 267965"/>
                            <a:gd name="connsiteY14" fmla="*/ 296942 h 309747"/>
                            <a:gd name="connsiteX15" fmla="*/ 210502 w 267965"/>
                            <a:gd name="connsiteY15" fmla="*/ 301704 h 309747"/>
                            <a:gd name="connsiteX16" fmla="*/ 206692 w 267965"/>
                            <a:gd name="connsiteY16" fmla="*/ 307420 h 309747"/>
                            <a:gd name="connsiteX17" fmla="*/ 200977 w 267965"/>
                            <a:gd name="connsiteY17" fmla="*/ 308372 h 309747"/>
                            <a:gd name="connsiteX18" fmla="*/ 160972 w 267965"/>
                            <a:gd name="connsiteY18" fmla="*/ 308372 h 309747"/>
                            <a:gd name="connsiteX19" fmla="*/ 144780 w 267965"/>
                            <a:gd name="connsiteY19" fmla="*/ 308372 h 309747"/>
                            <a:gd name="connsiteX20" fmla="*/ 110490 w 267965"/>
                            <a:gd name="connsiteY20" fmla="*/ 308372 h 309747"/>
                            <a:gd name="connsiteX21" fmla="*/ 89535 w 267965"/>
                            <a:gd name="connsiteY21" fmla="*/ 309324 h 309747"/>
                            <a:gd name="connsiteX22" fmla="*/ 64770 w 267965"/>
                            <a:gd name="connsiteY22" fmla="*/ 309324 h 309747"/>
                            <a:gd name="connsiteX23" fmla="*/ 62865 w 267965"/>
                            <a:gd name="connsiteY23" fmla="*/ 309324 h 309747"/>
                            <a:gd name="connsiteX24" fmla="*/ 57150 w 267965"/>
                            <a:gd name="connsiteY24" fmla="*/ 303610 h 309747"/>
                            <a:gd name="connsiteX25" fmla="*/ 61913 w 267965"/>
                            <a:gd name="connsiteY25" fmla="*/ 298847 h 309747"/>
                            <a:gd name="connsiteX26" fmla="*/ 67627 w 267965"/>
                            <a:gd name="connsiteY26" fmla="*/ 297895 h 309747"/>
                            <a:gd name="connsiteX27" fmla="*/ 78105 w 267965"/>
                            <a:gd name="connsiteY27" fmla="*/ 296942 h 309747"/>
                            <a:gd name="connsiteX28" fmla="*/ 99060 w 267965"/>
                            <a:gd name="connsiteY28" fmla="*/ 273129 h 309747"/>
                            <a:gd name="connsiteX29" fmla="*/ 99060 w 267965"/>
                            <a:gd name="connsiteY29" fmla="*/ 271224 h 309747"/>
                            <a:gd name="connsiteX30" fmla="*/ 99060 w 267965"/>
                            <a:gd name="connsiteY30" fmla="*/ 216932 h 309747"/>
                            <a:gd name="connsiteX31" fmla="*/ 98107 w 267965"/>
                            <a:gd name="connsiteY31" fmla="*/ 127397 h 309747"/>
                            <a:gd name="connsiteX32" fmla="*/ 98107 w 267965"/>
                            <a:gd name="connsiteY32" fmla="*/ 75962 h 309747"/>
                            <a:gd name="connsiteX33" fmla="*/ 98107 w 267965"/>
                            <a:gd name="connsiteY33" fmla="*/ 23574 h 309747"/>
                            <a:gd name="connsiteX34" fmla="*/ 88582 w 267965"/>
                            <a:gd name="connsiteY34" fmla="*/ 15954 h 309747"/>
                            <a:gd name="connsiteX35" fmla="*/ 67627 w 267965"/>
                            <a:gd name="connsiteY35" fmla="*/ 25479 h 309747"/>
                            <a:gd name="connsiteX36" fmla="*/ 44767 w 267965"/>
                            <a:gd name="connsiteY36" fmla="*/ 47387 h 309747"/>
                            <a:gd name="connsiteX37" fmla="*/ 35242 w 267965"/>
                            <a:gd name="connsiteY37" fmla="*/ 64532 h 309747"/>
                            <a:gd name="connsiteX38" fmla="*/ 25717 w 267965"/>
                            <a:gd name="connsiteY38" fmla="*/ 84535 h 309747"/>
                            <a:gd name="connsiteX39" fmla="*/ 17145 w 267965"/>
                            <a:gd name="connsiteY39" fmla="*/ 105489 h 309747"/>
                            <a:gd name="connsiteX40" fmla="*/ 9525 w 267965"/>
                            <a:gd name="connsiteY40" fmla="*/ 111204 h 309747"/>
                            <a:gd name="connsiteX41" fmla="*/ 5715 w 267965"/>
                            <a:gd name="connsiteY41" fmla="*/ 111204 h 309747"/>
                            <a:gd name="connsiteX42" fmla="*/ 0 w 267965"/>
                            <a:gd name="connsiteY42" fmla="*/ 105489 h 309747"/>
                            <a:gd name="connsiteX43" fmla="*/ 952 w 267965"/>
                            <a:gd name="connsiteY43" fmla="*/ 95964 h 309747"/>
                            <a:gd name="connsiteX44" fmla="*/ 4763 w 267965"/>
                            <a:gd name="connsiteY44" fmla="*/ 67389 h 309747"/>
                            <a:gd name="connsiteX45" fmla="*/ 8572 w 267965"/>
                            <a:gd name="connsiteY45" fmla="*/ 46435 h 309747"/>
                            <a:gd name="connsiteX46" fmla="*/ 10477 w 267965"/>
                            <a:gd name="connsiteY46" fmla="*/ 25479 h 309747"/>
                            <a:gd name="connsiteX47" fmla="*/ 13335 w 267965"/>
                            <a:gd name="connsiteY47" fmla="*/ 7382 h 309747"/>
                            <a:gd name="connsiteX48" fmla="*/ 20002 w 267965"/>
                            <a:gd name="connsiteY48" fmla="*/ 2620 h 309747"/>
                            <a:gd name="connsiteX49" fmla="*/ 73342 w 267965"/>
                            <a:gd name="connsiteY49" fmla="*/ 2620 h 309747"/>
                            <a:gd name="connsiteX50" fmla="*/ 124777 w 267965"/>
                            <a:gd name="connsiteY50" fmla="*/ 2620 h 309747"/>
                            <a:gd name="connsiteX51" fmla="*/ 154305 w 267965"/>
                            <a:gd name="connsiteY51" fmla="*/ 714 h 309747"/>
                            <a:gd name="connsiteX52" fmla="*/ 164782 w 267965"/>
                            <a:gd name="connsiteY52" fmla="*/ 714 h 309747"/>
                            <a:gd name="connsiteX53" fmla="*/ 218122 w 267965"/>
                            <a:gd name="connsiteY53" fmla="*/ 2620 h 309747"/>
                            <a:gd name="connsiteX54" fmla="*/ 230505 w 267965"/>
                            <a:gd name="connsiteY54" fmla="*/ 3572 h 309747"/>
                            <a:gd name="connsiteX55" fmla="*/ 239077 w 267965"/>
                            <a:gd name="connsiteY55" fmla="*/ 3572 h 309747"/>
                            <a:gd name="connsiteX56" fmla="*/ 252413 w 267965"/>
                            <a:gd name="connsiteY56" fmla="*/ 14049 h 309747"/>
                            <a:gd name="connsiteX57" fmla="*/ 261938 w 267965"/>
                            <a:gd name="connsiteY57" fmla="*/ 68342 h 309747"/>
                            <a:gd name="connsiteX58" fmla="*/ 267652 w 267965"/>
                            <a:gd name="connsiteY58" fmla="*/ 100727 h 309747"/>
                            <a:gd name="connsiteX59" fmla="*/ 267652 w 267965"/>
                            <a:gd name="connsiteY59" fmla="*/ 103585 h 309747"/>
                            <a:gd name="connsiteX60" fmla="*/ 260985 w 267965"/>
                            <a:gd name="connsiteY60" fmla="*/ 112157 h 309747"/>
                            <a:gd name="connsiteX61" fmla="*/ 18097 w 267965"/>
                            <a:gd name="connsiteY61" fmla="*/ 50245 h 309747"/>
                            <a:gd name="connsiteX62" fmla="*/ 18097 w 267965"/>
                            <a:gd name="connsiteY62" fmla="*/ 50245 h 309747"/>
                            <a:gd name="connsiteX63" fmla="*/ 18097 w 267965"/>
                            <a:gd name="connsiteY63" fmla="*/ 50245 h 309747"/>
                            <a:gd name="connsiteX64" fmla="*/ 18097 w 267965"/>
                            <a:gd name="connsiteY64" fmla="*/ 50245 h 309747"/>
                            <a:gd name="connsiteX65" fmla="*/ 18097 w 267965"/>
                            <a:gd name="connsiteY65" fmla="*/ 50245 h 309747"/>
                            <a:gd name="connsiteX66" fmla="*/ 20955 w 267965"/>
                            <a:gd name="connsiteY66" fmla="*/ 41672 h 309747"/>
                            <a:gd name="connsiteX67" fmla="*/ 20002 w 267965"/>
                            <a:gd name="connsiteY67" fmla="*/ 39767 h 309747"/>
                            <a:gd name="connsiteX68" fmla="*/ 19050 w 267965"/>
                            <a:gd name="connsiteY68" fmla="*/ 42624 h 309747"/>
                            <a:gd name="connsiteX69" fmla="*/ 20955 w 267965"/>
                            <a:gd name="connsiteY69" fmla="*/ 44529 h 309747"/>
                            <a:gd name="connsiteX70" fmla="*/ 20955 w 267965"/>
                            <a:gd name="connsiteY70" fmla="*/ 41672 h 309747"/>
                            <a:gd name="connsiteX71" fmla="*/ 27622 w 267965"/>
                            <a:gd name="connsiteY71" fmla="*/ 44529 h 309747"/>
                            <a:gd name="connsiteX72" fmla="*/ 33338 w 267965"/>
                            <a:gd name="connsiteY72" fmla="*/ 38814 h 309747"/>
                            <a:gd name="connsiteX73" fmla="*/ 31432 w 267965"/>
                            <a:gd name="connsiteY73" fmla="*/ 33099 h 309747"/>
                            <a:gd name="connsiteX74" fmla="*/ 29527 w 267965"/>
                            <a:gd name="connsiteY74" fmla="*/ 23574 h 309747"/>
                            <a:gd name="connsiteX75" fmla="*/ 24765 w 267965"/>
                            <a:gd name="connsiteY75" fmla="*/ 23574 h 309747"/>
                            <a:gd name="connsiteX76" fmla="*/ 22860 w 267965"/>
                            <a:gd name="connsiteY76" fmla="*/ 25479 h 309747"/>
                            <a:gd name="connsiteX77" fmla="*/ 25717 w 267965"/>
                            <a:gd name="connsiteY77" fmla="*/ 26432 h 309747"/>
                            <a:gd name="connsiteX78" fmla="*/ 28575 w 267965"/>
                            <a:gd name="connsiteY78" fmla="*/ 28337 h 309747"/>
                            <a:gd name="connsiteX79" fmla="*/ 28575 w 267965"/>
                            <a:gd name="connsiteY79" fmla="*/ 33099 h 309747"/>
                            <a:gd name="connsiteX80" fmla="*/ 31432 w 267965"/>
                            <a:gd name="connsiteY80" fmla="*/ 33099 h 309747"/>
                            <a:gd name="connsiteX81" fmla="*/ 27622 w 267965"/>
                            <a:gd name="connsiteY81" fmla="*/ 39767 h 309747"/>
                            <a:gd name="connsiteX82" fmla="*/ 24765 w 267965"/>
                            <a:gd name="connsiteY82" fmla="*/ 42624 h 309747"/>
                            <a:gd name="connsiteX83" fmla="*/ 24765 w 267965"/>
                            <a:gd name="connsiteY83" fmla="*/ 44529 h 309747"/>
                            <a:gd name="connsiteX84" fmla="*/ 27622 w 267965"/>
                            <a:gd name="connsiteY84" fmla="*/ 44529 h 309747"/>
                            <a:gd name="connsiteX85" fmla="*/ 27622 w 267965"/>
                            <a:gd name="connsiteY85" fmla="*/ 37862 h 309747"/>
                            <a:gd name="connsiteX86" fmla="*/ 28575 w 267965"/>
                            <a:gd name="connsiteY86" fmla="*/ 34052 h 309747"/>
                            <a:gd name="connsiteX87" fmla="*/ 28575 w 267965"/>
                            <a:gd name="connsiteY87" fmla="*/ 34052 h 309747"/>
                            <a:gd name="connsiteX88" fmla="*/ 26670 w 267965"/>
                            <a:gd name="connsiteY88" fmla="*/ 35004 h 309747"/>
                            <a:gd name="connsiteX89" fmla="*/ 23813 w 267965"/>
                            <a:gd name="connsiteY89" fmla="*/ 38814 h 309747"/>
                            <a:gd name="connsiteX90" fmla="*/ 27622 w 267965"/>
                            <a:gd name="connsiteY90" fmla="*/ 37862 h 309747"/>
                            <a:gd name="connsiteX91" fmla="*/ 31432 w 267965"/>
                            <a:gd name="connsiteY91" fmla="*/ 49292 h 309747"/>
                            <a:gd name="connsiteX92" fmla="*/ 29527 w 267965"/>
                            <a:gd name="connsiteY92" fmla="*/ 48339 h 309747"/>
                            <a:gd name="connsiteX93" fmla="*/ 28575 w 267965"/>
                            <a:gd name="connsiteY93" fmla="*/ 49292 h 309747"/>
                            <a:gd name="connsiteX94" fmla="*/ 30480 w 267965"/>
                            <a:gd name="connsiteY94" fmla="*/ 50245 h 309747"/>
                            <a:gd name="connsiteX95" fmla="*/ 31432 w 267965"/>
                            <a:gd name="connsiteY95" fmla="*/ 49292 h 309747"/>
                            <a:gd name="connsiteX96" fmla="*/ 33338 w 267965"/>
                            <a:gd name="connsiteY96" fmla="*/ 18812 h 309747"/>
                            <a:gd name="connsiteX97" fmla="*/ 34290 w 267965"/>
                            <a:gd name="connsiteY97" fmla="*/ 17860 h 309747"/>
                            <a:gd name="connsiteX98" fmla="*/ 32385 w 267965"/>
                            <a:gd name="connsiteY98" fmla="*/ 16907 h 309747"/>
                            <a:gd name="connsiteX99" fmla="*/ 31432 w 267965"/>
                            <a:gd name="connsiteY99" fmla="*/ 17860 h 309747"/>
                            <a:gd name="connsiteX100" fmla="*/ 33338 w 267965"/>
                            <a:gd name="connsiteY100" fmla="*/ 18812 h 309747"/>
                            <a:gd name="connsiteX101" fmla="*/ 34290 w 267965"/>
                            <a:gd name="connsiteY101" fmla="*/ 22622 h 309747"/>
                            <a:gd name="connsiteX102" fmla="*/ 34290 w 267965"/>
                            <a:gd name="connsiteY102" fmla="*/ 23574 h 309747"/>
                            <a:gd name="connsiteX103" fmla="*/ 35242 w 267965"/>
                            <a:gd name="connsiteY103" fmla="*/ 24527 h 309747"/>
                            <a:gd name="connsiteX104" fmla="*/ 35242 w 267965"/>
                            <a:gd name="connsiteY104" fmla="*/ 23574 h 309747"/>
                            <a:gd name="connsiteX105" fmla="*/ 34290 w 267965"/>
                            <a:gd name="connsiteY105" fmla="*/ 22622 h 309747"/>
                            <a:gd name="connsiteX106" fmla="*/ 37147 w 267965"/>
                            <a:gd name="connsiteY106" fmla="*/ 38814 h 309747"/>
                            <a:gd name="connsiteX107" fmla="*/ 34290 w 267965"/>
                            <a:gd name="connsiteY107" fmla="*/ 38814 h 309747"/>
                            <a:gd name="connsiteX108" fmla="*/ 37147 w 267965"/>
                            <a:gd name="connsiteY108" fmla="*/ 39767 h 309747"/>
                            <a:gd name="connsiteX109" fmla="*/ 37147 w 267965"/>
                            <a:gd name="connsiteY109" fmla="*/ 38814 h 309747"/>
                            <a:gd name="connsiteX110" fmla="*/ 47625 w 267965"/>
                            <a:gd name="connsiteY110" fmla="*/ 25479 h 309747"/>
                            <a:gd name="connsiteX111" fmla="*/ 45720 w 267965"/>
                            <a:gd name="connsiteY111" fmla="*/ 25479 h 309747"/>
                            <a:gd name="connsiteX112" fmla="*/ 41910 w 267965"/>
                            <a:gd name="connsiteY112" fmla="*/ 21670 h 309747"/>
                            <a:gd name="connsiteX113" fmla="*/ 40005 w 267965"/>
                            <a:gd name="connsiteY113" fmla="*/ 19764 h 309747"/>
                            <a:gd name="connsiteX114" fmla="*/ 40005 w 267965"/>
                            <a:gd name="connsiteY114" fmla="*/ 19764 h 309747"/>
                            <a:gd name="connsiteX115" fmla="*/ 42863 w 267965"/>
                            <a:gd name="connsiteY115" fmla="*/ 21670 h 309747"/>
                            <a:gd name="connsiteX116" fmla="*/ 41910 w 267965"/>
                            <a:gd name="connsiteY116" fmla="*/ 25479 h 309747"/>
                            <a:gd name="connsiteX117" fmla="*/ 42863 w 267965"/>
                            <a:gd name="connsiteY117" fmla="*/ 29289 h 309747"/>
                            <a:gd name="connsiteX118" fmla="*/ 45720 w 267965"/>
                            <a:gd name="connsiteY118" fmla="*/ 28337 h 309747"/>
                            <a:gd name="connsiteX119" fmla="*/ 48577 w 267965"/>
                            <a:gd name="connsiteY119" fmla="*/ 26432 h 309747"/>
                            <a:gd name="connsiteX120" fmla="*/ 47625 w 267965"/>
                            <a:gd name="connsiteY120" fmla="*/ 25479 h 309747"/>
                            <a:gd name="connsiteX121" fmla="*/ 41910 w 267965"/>
                            <a:gd name="connsiteY121" fmla="*/ 13097 h 309747"/>
                            <a:gd name="connsiteX122" fmla="*/ 41910 w 267965"/>
                            <a:gd name="connsiteY122" fmla="*/ 13097 h 309747"/>
                            <a:gd name="connsiteX123" fmla="*/ 43815 w 267965"/>
                            <a:gd name="connsiteY123" fmla="*/ 12145 h 309747"/>
                            <a:gd name="connsiteX124" fmla="*/ 43815 w 267965"/>
                            <a:gd name="connsiteY124" fmla="*/ 12145 h 309747"/>
                            <a:gd name="connsiteX125" fmla="*/ 41910 w 267965"/>
                            <a:gd name="connsiteY125" fmla="*/ 13097 h 309747"/>
                            <a:gd name="connsiteX126" fmla="*/ 47625 w 267965"/>
                            <a:gd name="connsiteY126" fmla="*/ 35957 h 309747"/>
                            <a:gd name="connsiteX127" fmla="*/ 46672 w 267965"/>
                            <a:gd name="connsiteY127" fmla="*/ 35004 h 309747"/>
                            <a:gd name="connsiteX128" fmla="*/ 45720 w 267965"/>
                            <a:gd name="connsiteY128" fmla="*/ 35957 h 309747"/>
                            <a:gd name="connsiteX129" fmla="*/ 47625 w 267965"/>
                            <a:gd name="connsiteY129" fmla="*/ 35957 h 309747"/>
                            <a:gd name="connsiteX130" fmla="*/ 47625 w 267965"/>
                            <a:gd name="connsiteY130" fmla="*/ 35957 h 309747"/>
                            <a:gd name="connsiteX131" fmla="*/ 110490 w 267965"/>
                            <a:gd name="connsiteY131" fmla="*/ 293132 h 309747"/>
                            <a:gd name="connsiteX132" fmla="*/ 108585 w 267965"/>
                            <a:gd name="connsiteY132" fmla="*/ 289322 h 309747"/>
                            <a:gd name="connsiteX133" fmla="*/ 108585 w 267965"/>
                            <a:gd name="connsiteY133" fmla="*/ 291227 h 309747"/>
                            <a:gd name="connsiteX134" fmla="*/ 110490 w 267965"/>
                            <a:gd name="connsiteY134" fmla="*/ 294085 h 309747"/>
                            <a:gd name="connsiteX135" fmla="*/ 110490 w 267965"/>
                            <a:gd name="connsiteY135" fmla="*/ 293132 h 309747"/>
                            <a:gd name="connsiteX136" fmla="*/ 111442 w 267965"/>
                            <a:gd name="connsiteY136" fmla="*/ 274082 h 309747"/>
                            <a:gd name="connsiteX137" fmla="*/ 108585 w 267965"/>
                            <a:gd name="connsiteY137" fmla="*/ 275987 h 309747"/>
                            <a:gd name="connsiteX138" fmla="*/ 109538 w 267965"/>
                            <a:gd name="connsiteY138" fmla="*/ 276939 h 309747"/>
                            <a:gd name="connsiteX139" fmla="*/ 111442 w 267965"/>
                            <a:gd name="connsiteY139" fmla="*/ 275035 h 309747"/>
                            <a:gd name="connsiteX140" fmla="*/ 111442 w 267965"/>
                            <a:gd name="connsiteY140" fmla="*/ 274082 h 309747"/>
                            <a:gd name="connsiteX141" fmla="*/ 111442 w 267965"/>
                            <a:gd name="connsiteY141" fmla="*/ 28337 h 309747"/>
                            <a:gd name="connsiteX142" fmla="*/ 112395 w 267965"/>
                            <a:gd name="connsiteY142" fmla="*/ 29289 h 309747"/>
                            <a:gd name="connsiteX143" fmla="*/ 112395 w 267965"/>
                            <a:gd name="connsiteY143" fmla="*/ 28337 h 309747"/>
                            <a:gd name="connsiteX144" fmla="*/ 111442 w 267965"/>
                            <a:gd name="connsiteY144" fmla="*/ 28337 h 309747"/>
                            <a:gd name="connsiteX145" fmla="*/ 111442 w 267965"/>
                            <a:gd name="connsiteY145" fmla="*/ 28337 h 309747"/>
                            <a:gd name="connsiteX146" fmla="*/ 116205 w 267965"/>
                            <a:gd name="connsiteY146" fmla="*/ 113110 h 309747"/>
                            <a:gd name="connsiteX147" fmla="*/ 113347 w 267965"/>
                            <a:gd name="connsiteY147" fmla="*/ 110252 h 309747"/>
                            <a:gd name="connsiteX148" fmla="*/ 111442 w 267965"/>
                            <a:gd name="connsiteY148" fmla="*/ 111204 h 309747"/>
                            <a:gd name="connsiteX149" fmla="*/ 113347 w 267965"/>
                            <a:gd name="connsiteY149" fmla="*/ 115967 h 309747"/>
                            <a:gd name="connsiteX150" fmla="*/ 116205 w 267965"/>
                            <a:gd name="connsiteY150" fmla="*/ 113110 h 309747"/>
                            <a:gd name="connsiteX151" fmla="*/ 114300 w 267965"/>
                            <a:gd name="connsiteY151" fmla="*/ 150257 h 309747"/>
                            <a:gd name="connsiteX152" fmla="*/ 115252 w 267965"/>
                            <a:gd name="connsiteY152" fmla="*/ 149304 h 309747"/>
                            <a:gd name="connsiteX153" fmla="*/ 113347 w 267965"/>
                            <a:gd name="connsiteY153" fmla="*/ 147399 h 309747"/>
                            <a:gd name="connsiteX154" fmla="*/ 113347 w 267965"/>
                            <a:gd name="connsiteY154" fmla="*/ 144542 h 309747"/>
                            <a:gd name="connsiteX155" fmla="*/ 114300 w 267965"/>
                            <a:gd name="connsiteY155" fmla="*/ 144542 h 309747"/>
                            <a:gd name="connsiteX156" fmla="*/ 116205 w 267965"/>
                            <a:gd name="connsiteY156" fmla="*/ 144542 h 309747"/>
                            <a:gd name="connsiteX157" fmla="*/ 113347 w 267965"/>
                            <a:gd name="connsiteY157" fmla="*/ 142637 h 309747"/>
                            <a:gd name="connsiteX158" fmla="*/ 113347 w 267965"/>
                            <a:gd name="connsiteY158" fmla="*/ 144542 h 309747"/>
                            <a:gd name="connsiteX159" fmla="*/ 113347 w 267965"/>
                            <a:gd name="connsiteY159" fmla="*/ 147399 h 309747"/>
                            <a:gd name="connsiteX160" fmla="*/ 114300 w 267965"/>
                            <a:gd name="connsiteY160" fmla="*/ 150257 h 309747"/>
                            <a:gd name="connsiteX161" fmla="*/ 113347 w 267965"/>
                            <a:gd name="connsiteY161" fmla="*/ 70247 h 309747"/>
                            <a:gd name="connsiteX162" fmla="*/ 113347 w 267965"/>
                            <a:gd name="connsiteY162" fmla="*/ 70247 h 309747"/>
                            <a:gd name="connsiteX163" fmla="*/ 113347 w 267965"/>
                            <a:gd name="connsiteY163" fmla="*/ 69295 h 309747"/>
                            <a:gd name="connsiteX164" fmla="*/ 113347 w 267965"/>
                            <a:gd name="connsiteY164" fmla="*/ 70247 h 309747"/>
                            <a:gd name="connsiteX165" fmla="*/ 113347 w 267965"/>
                            <a:gd name="connsiteY165" fmla="*/ 70247 h 309747"/>
                            <a:gd name="connsiteX166" fmla="*/ 113347 w 267965"/>
                            <a:gd name="connsiteY166" fmla="*/ 105489 h 309747"/>
                            <a:gd name="connsiteX167" fmla="*/ 113347 w 267965"/>
                            <a:gd name="connsiteY167" fmla="*/ 106442 h 309747"/>
                            <a:gd name="connsiteX168" fmla="*/ 117157 w 267965"/>
                            <a:gd name="connsiteY168" fmla="*/ 103585 h 309747"/>
                            <a:gd name="connsiteX169" fmla="*/ 117157 w 267965"/>
                            <a:gd name="connsiteY169" fmla="*/ 102632 h 309747"/>
                            <a:gd name="connsiteX170" fmla="*/ 113347 w 267965"/>
                            <a:gd name="connsiteY170" fmla="*/ 105489 h 309747"/>
                            <a:gd name="connsiteX171" fmla="*/ 115252 w 267965"/>
                            <a:gd name="connsiteY171" fmla="*/ 135017 h 309747"/>
                            <a:gd name="connsiteX172" fmla="*/ 114300 w 267965"/>
                            <a:gd name="connsiteY172" fmla="*/ 134064 h 309747"/>
                            <a:gd name="connsiteX173" fmla="*/ 114300 w 267965"/>
                            <a:gd name="connsiteY173" fmla="*/ 135017 h 309747"/>
                            <a:gd name="connsiteX174" fmla="*/ 115252 w 267965"/>
                            <a:gd name="connsiteY174" fmla="*/ 135017 h 309747"/>
                            <a:gd name="connsiteX175" fmla="*/ 115252 w 267965"/>
                            <a:gd name="connsiteY175" fmla="*/ 135017 h 309747"/>
                            <a:gd name="connsiteX176" fmla="*/ 114300 w 267965"/>
                            <a:gd name="connsiteY176" fmla="*/ 45482 h 309747"/>
                            <a:gd name="connsiteX177" fmla="*/ 115252 w 267965"/>
                            <a:gd name="connsiteY177" fmla="*/ 46435 h 309747"/>
                            <a:gd name="connsiteX178" fmla="*/ 116205 w 267965"/>
                            <a:gd name="connsiteY178" fmla="*/ 46435 h 309747"/>
                            <a:gd name="connsiteX179" fmla="*/ 114300 w 267965"/>
                            <a:gd name="connsiteY179" fmla="*/ 45482 h 309747"/>
                            <a:gd name="connsiteX180" fmla="*/ 114300 w 267965"/>
                            <a:gd name="connsiteY180" fmla="*/ 45482 h 309747"/>
                            <a:gd name="connsiteX181" fmla="*/ 115252 w 267965"/>
                            <a:gd name="connsiteY181" fmla="*/ 200739 h 309747"/>
                            <a:gd name="connsiteX182" fmla="*/ 115252 w 267965"/>
                            <a:gd name="connsiteY182" fmla="*/ 200739 h 309747"/>
                            <a:gd name="connsiteX183" fmla="*/ 115252 w 267965"/>
                            <a:gd name="connsiteY183" fmla="*/ 196929 h 309747"/>
                            <a:gd name="connsiteX184" fmla="*/ 115252 w 267965"/>
                            <a:gd name="connsiteY184" fmla="*/ 197882 h 309747"/>
                            <a:gd name="connsiteX185" fmla="*/ 115252 w 267965"/>
                            <a:gd name="connsiteY185" fmla="*/ 200739 h 309747"/>
                            <a:gd name="connsiteX186" fmla="*/ 117157 w 267965"/>
                            <a:gd name="connsiteY186" fmla="*/ 269320 h 309747"/>
                            <a:gd name="connsiteX187" fmla="*/ 116205 w 267965"/>
                            <a:gd name="connsiteY187" fmla="*/ 269320 h 309747"/>
                            <a:gd name="connsiteX188" fmla="*/ 115252 w 267965"/>
                            <a:gd name="connsiteY188" fmla="*/ 269320 h 309747"/>
                            <a:gd name="connsiteX189" fmla="*/ 117157 w 267965"/>
                            <a:gd name="connsiteY189" fmla="*/ 270272 h 309747"/>
                            <a:gd name="connsiteX190" fmla="*/ 117157 w 267965"/>
                            <a:gd name="connsiteY190" fmla="*/ 269320 h 309747"/>
                            <a:gd name="connsiteX191" fmla="*/ 123825 w 267965"/>
                            <a:gd name="connsiteY191" fmla="*/ 161687 h 309747"/>
                            <a:gd name="connsiteX192" fmla="*/ 117157 w 267965"/>
                            <a:gd name="connsiteY192" fmla="*/ 159782 h 309747"/>
                            <a:gd name="connsiteX193" fmla="*/ 117157 w 267965"/>
                            <a:gd name="connsiteY193" fmla="*/ 165497 h 309747"/>
                            <a:gd name="connsiteX194" fmla="*/ 119063 w 267965"/>
                            <a:gd name="connsiteY194" fmla="*/ 166449 h 309747"/>
                            <a:gd name="connsiteX195" fmla="*/ 123825 w 267965"/>
                            <a:gd name="connsiteY195" fmla="*/ 161687 h 309747"/>
                            <a:gd name="connsiteX196" fmla="*/ 116205 w 267965"/>
                            <a:gd name="connsiteY196" fmla="*/ 34052 h 309747"/>
                            <a:gd name="connsiteX197" fmla="*/ 116205 w 267965"/>
                            <a:gd name="connsiteY197" fmla="*/ 34052 h 309747"/>
                            <a:gd name="connsiteX198" fmla="*/ 118110 w 267965"/>
                            <a:gd name="connsiteY198" fmla="*/ 34052 h 309747"/>
                            <a:gd name="connsiteX199" fmla="*/ 117157 w 267965"/>
                            <a:gd name="connsiteY199" fmla="*/ 33099 h 309747"/>
                            <a:gd name="connsiteX200" fmla="*/ 116205 w 267965"/>
                            <a:gd name="connsiteY200" fmla="*/ 34052 h 309747"/>
                            <a:gd name="connsiteX201" fmla="*/ 118110 w 267965"/>
                            <a:gd name="connsiteY201" fmla="*/ 122635 h 309747"/>
                            <a:gd name="connsiteX202" fmla="*/ 117157 w 267965"/>
                            <a:gd name="connsiteY202" fmla="*/ 123587 h 309747"/>
                            <a:gd name="connsiteX203" fmla="*/ 120967 w 267965"/>
                            <a:gd name="connsiteY203" fmla="*/ 128349 h 309747"/>
                            <a:gd name="connsiteX204" fmla="*/ 119063 w 267965"/>
                            <a:gd name="connsiteY204" fmla="*/ 131207 h 309747"/>
                            <a:gd name="connsiteX205" fmla="*/ 122872 w 267965"/>
                            <a:gd name="connsiteY205" fmla="*/ 133112 h 309747"/>
                            <a:gd name="connsiteX206" fmla="*/ 120967 w 267965"/>
                            <a:gd name="connsiteY206" fmla="*/ 128349 h 309747"/>
                            <a:gd name="connsiteX207" fmla="*/ 122872 w 267965"/>
                            <a:gd name="connsiteY207" fmla="*/ 125492 h 309747"/>
                            <a:gd name="connsiteX208" fmla="*/ 122872 w 267965"/>
                            <a:gd name="connsiteY208" fmla="*/ 123587 h 309747"/>
                            <a:gd name="connsiteX209" fmla="*/ 118110 w 267965"/>
                            <a:gd name="connsiteY209" fmla="*/ 122635 h 309747"/>
                            <a:gd name="connsiteX210" fmla="*/ 117157 w 267965"/>
                            <a:gd name="connsiteY210" fmla="*/ 29289 h 309747"/>
                            <a:gd name="connsiteX211" fmla="*/ 119063 w 267965"/>
                            <a:gd name="connsiteY211" fmla="*/ 30242 h 309747"/>
                            <a:gd name="connsiteX212" fmla="*/ 120967 w 267965"/>
                            <a:gd name="connsiteY212" fmla="*/ 25479 h 309747"/>
                            <a:gd name="connsiteX213" fmla="*/ 119063 w 267965"/>
                            <a:gd name="connsiteY213" fmla="*/ 24527 h 309747"/>
                            <a:gd name="connsiteX214" fmla="*/ 117157 w 267965"/>
                            <a:gd name="connsiteY214" fmla="*/ 29289 h 309747"/>
                            <a:gd name="connsiteX215" fmla="*/ 117157 w 267965"/>
                            <a:gd name="connsiteY215" fmla="*/ 186452 h 309747"/>
                            <a:gd name="connsiteX216" fmla="*/ 117157 w 267965"/>
                            <a:gd name="connsiteY216" fmla="*/ 186452 h 309747"/>
                            <a:gd name="connsiteX217" fmla="*/ 117157 w 267965"/>
                            <a:gd name="connsiteY217" fmla="*/ 186452 h 309747"/>
                            <a:gd name="connsiteX218" fmla="*/ 117157 w 267965"/>
                            <a:gd name="connsiteY218" fmla="*/ 186452 h 309747"/>
                            <a:gd name="connsiteX219" fmla="*/ 117157 w 267965"/>
                            <a:gd name="connsiteY219" fmla="*/ 186452 h 309747"/>
                            <a:gd name="connsiteX220" fmla="*/ 119063 w 267965"/>
                            <a:gd name="connsiteY220" fmla="*/ 55960 h 309747"/>
                            <a:gd name="connsiteX221" fmla="*/ 119063 w 267965"/>
                            <a:gd name="connsiteY221" fmla="*/ 57864 h 309747"/>
                            <a:gd name="connsiteX222" fmla="*/ 119063 w 267965"/>
                            <a:gd name="connsiteY222" fmla="*/ 60722 h 309747"/>
                            <a:gd name="connsiteX223" fmla="*/ 117157 w 267965"/>
                            <a:gd name="connsiteY223" fmla="*/ 64532 h 309747"/>
                            <a:gd name="connsiteX224" fmla="*/ 119063 w 267965"/>
                            <a:gd name="connsiteY224" fmla="*/ 68342 h 309747"/>
                            <a:gd name="connsiteX225" fmla="*/ 125730 w 267965"/>
                            <a:gd name="connsiteY225" fmla="*/ 64532 h 309747"/>
                            <a:gd name="connsiteX226" fmla="*/ 121920 w 267965"/>
                            <a:gd name="connsiteY226" fmla="*/ 64532 h 309747"/>
                            <a:gd name="connsiteX227" fmla="*/ 119063 w 267965"/>
                            <a:gd name="connsiteY227" fmla="*/ 64532 h 309747"/>
                            <a:gd name="connsiteX228" fmla="*/ 119063 w 267965"/>
                            <a:gd name="connsiteY228" fmla="*/ 60722 h 309747"/>
                            <a:gd name="connsiteX229" fmla="*/ 121920 w 267965"/>
                            <a:gd name="connsiteY229" fmla="*/ 58817 h 309747"/>
                            <a:gd name="connsiteX230" fmla="*/ 121920 w 267965"/>
                            <a:gd name="connsiteY230" fmla="*/ 56912 h 309747"/>
                            <a:gd name="connsiteX231" fmla="*/ 119063 w 267965"/>
                            <a:gd name="connsiteY231" fmla="*/ 55960 h 309747"/>
                            <a:gd name="connsiteX232" fmla="*/ 120967 w 267965"/>
                            <a:gd name="connsiteY232" fmla="*/ 292179 h 309747"/>
                            <a:gd name="connsiteX233" fmla="*/ 119063 w 267965"/>
                            <a:gd name="connsiteY233" fmla="*/ 289322 h 309747"/>
                            <a:gd name="connsiteX234" fmla="*/ 117157 w 267965"/>
                            <a:gd name="connsiteY234" fmla="*/ 293132 h 309747"/>
                            <a:gd name="connsiteX235" fmla="*/ 119063 w 267965"/>
                            <a:gd name="connsiteY235" fmla="*/ 295037 h 309747"/>
                            <a:gd name="connsiteX236" fmla="*/ 120967 w 267965"/>
                            <a:gd name="connsiteY236" fmla="*/ 292179 h 309747"/>
                            <a:gd name="connsiteX237" fmla="*/ 119063 w 267965"/>
                            <a:gd name="connsiteY237" fmla="*/ 74057 h 309747"/>
                            <a:gd name="connsiteX238" fmla="*/ 119063 w 267965"/>
                            <a:gd name="connsiteY238" fmla="*/ 74057 h 309747"/>
                            <a:gd name="connsiteX239" fmla="*/ 119063 w 267965"/>
                            <a:gd name="connsiteY239" fmla="*/ 74057 h 309747"/>
                            <a:gd name="connsiteX240" fmla="*/ 119063 w 267965"/>
                            <a:gd name="connsiteY240" fmla="*/ 74057 h 309747"/>
                            <a:gd name="connsiteX241" fmla="*/ 119063 w 267965"/>
                            <a:gd name="connsiteY241" fmla="*/ 74057 h 309747"/>
                            <a:gd name="connsiteX242" fmla="*/ 120967 w 267965"/>
                            <a:gd name="connsiteY242" fmla="*/ 45482 h 309747"/>
                            <a:gd name="connsiteX243" fmla="*/ 119063 w 267965"/>
                            <a:gd name="connsiteY243" fmla="*/ 43577 h 309747"/>
                            <a:gd name="connsiteX244" fmla="*/ 119063 w 267965"/>
                            <a:gd name="connsiteY244" fmla="*/ 44529 h 309747"/>
                            <a:gd name="connsiteX245" fmla="*/ 120967 w 267965"/>
                            <a:gd name="connsiteY245" fmla="*/ 45482 h 309747"/>
                            <a:gd name="connsiteX246" fmla="*/ 120967 w 267965"/>
                            <a:gd name="connsiteY246" fmla="*/ 45482 h 309747"/>
                            <a:gd name="connsiteX247" fmla="*/ 138113 w 267965"/>
                            <a:gd name="connsiteY247" fmla="*/ 129302 h 309747"/>
                            <a:gd name="connsiteX248" fmla="*/ 139065 w 267965"/>
                            <a:gd name="connsiteY248" fmla="*/ 125492 h 309747"/>
                            <a:gd name="connsiteX249" fmla="*/ 137160 w 267965"/>
                            <a:gd name="connsiteY249" fmla="*/ 123587 h 309747"/>
                            <a:gd name="connsiteX250" fmla="*/ 137160 w 267965"/>
                            <a:gd name="connsiteY250" fmla="*/ 116920 h 309747"/>
                            <a:gd name="connsiteX251" fmla="*/ 139065 w 267965"/>
                            <a:gd name="connsiteY251" fmla="*/ 113110 h 309747"/>
                            <a:gd name="connsiteX252" fmla="*/ 134302 w 267965"/>
                            <a:gd name="connsiteY252" fmla="*/ 113110 h 309747"/>
                            <a:gd name="connsiteX253" fmla="*/ 128588 w 267965"/>
                            <a:gd name="connsiteY253" fmla="*/ 111204 h 309747"/>
                            <a:gd name="connsiteX254" fmla="*/ 127635 w 267965"/>
                            <a:gd name="connsiteY254" fmla="*/ 111204 h 309747"/>
                            <a:gd name="connsiteX255" fmla="*/ 125730 w 267965"/>
                            <a:gd name="connsiteY255" fmla="*/ 111204 h 309747"/>
                            <a:gd name="connsiteX256" fmla="*/ 125730 w 267965"/>
                            <a:gd name="connsiteY256" fmla="*/ 112157 h 309747"/>
                            <a:gd name="connsiteX257" fmla="*/ 127635 w 267965"/>
                            <a:gd name="connsiteY257" fmla="*/ 112157 h 309747"/>
                            <a:gd name="connsiteX258" fmla="*/ 128588 w 267965"/>
                            <a:gd name="connsiteY258" fmla="*/ 112157 h 309747"/>
                            <a:gd name="connsiteX259" fmla="*/ 134302 w 267965"/>
                            <a:gd name="connsiteY259" fmla="*/ 115014 h 309747"/>
                            <a:gd name="connsiteX260" fmla="*/ 128588 w 267965"/>
                            <a:gd name="connsiteY260" fmla="*/ 116920 h 309747"/>
                            <a:gd name="connsiteX261" fmla="*/ 120967 w 267965"/>
                            <a:gd name="connsiteY261" fmla="*/ 119777 h 309747"/>
                            <a:gd name="connsiteX262" fmla="*/ 120015 w 267965"/>
                            <a:gd name="connsiteY262" fmla="*/ 121682 h 309747"/>
                            <a:gd name="connsiteX263" fmla="*/ 121920 w 267965"/>
                            <a:gd name="connsiteY263" fmla="*/ 121682 h 309747"/>
                            <a:gd name="connsiteX264" fmla="*/ 123825 w 267965"/>
                            <a:gd name="connsiteY264" fmla="*/ 121682 h 309747"/>
                            <a:gd name="connsiteX265" fmla="*/ 125730 w 267965"/>
                            <a:gd name="connsiteY265" fmla="*/ 123587 h 309747"/>
                            <a:gd name="connsiteX266" fmla="*/ 127635 w 267965"/>
                            <a:gd name="connsiteY266" fmla="*/ 125492 h 309747"/>
                            <a:gd name="connsiteX267" fmla="*/ 136207 w 267965"/>
                            <a:gd name="connsiteY267" fmla="*/ 130254 h 309747"/>
                            <a:gd name="connsiteX268" fmla="*/ 138113 w 267965"/>
                            <a:gd name="connsiteY268" fmla="*/ 129302 h 309747"/>
                            <a:gd name="connsiteX269" fmla="*/ 121920 w 267965"/>
                            <a:gd name="connsiteY269" fmla="*/ 208360 h 309747"/>
                            <a:gd name="connsiteX270" fmla="*/ 120967 w 267965"/>
                            <a:gd name="connsiteY270" fmla="*/ 207407 h 309747"/>
                            <a:gd name="connsiteX271" fmla="*/ 120967 w 267965"/>
                            <a:gd name="connsiteY271" fmla="*/ 208360 h 309747"/>
                            <a:gd name="connsiteX272" fmla="*/ 121920 w 267965"/>
                            <a:gd name="connsiteY272" fmla="*/ 208360 h 309747"/>
                            <a:gd name="connsiteX273" fmla="*/ 121920 w 267965"/>
                            <a:gd name="connsiteY273" fmla="*/ 208360 h 309747"/>
                            <a:gd name="connsiteX274" fmla="*/ 120015 w 267965"/>
                            <a:gd name="connsiteY274" fmla="*/ 92154 h 309747"/>
                            <a:gd name="connsiteX275" fmla="*/ 120015 w 267965"/>
                            <a:gd name="connsiteY275" fmla="*/ 93107 h 309747"/>
                            <a:gd name="connsiteX276" fmla="*/ 120967 w 267965"/>
                            <a:gd name="connsiteY276" fmla="*/ 93107 h 309747"/>
                            <a:gd name="connsiteX277" fmla="*/ 120015 w 267965"/>
                            <a:gd name="connsiteY277" fmla="*/ 92154 h 309747"/>
                            <a:gd name="connsiteX278" fmla="*/ 120015 w 267965"/>
                            <a:gd name="connsiteY278" fmla="*/ 92154 h 309747"/>
                            <a:gd name="connsiteX279" fmla="*/ 120015 w 267965"/>
                            <a:gd name="connsiteY279" fmla="*/ 111204 h 309747"/>
                            <a:gd name="connsiteX280" fmla="*/ 120967 w 267965"/>
                            <a:gd name="connsiteY280" fmla="*/ 112157 h 309747"/>
                            <a:gd name="connsiteX281" fmla="*/ 120967 w 267965"/>
                            <a:gd name="connsiteY281" fmla="*/ 111204 h 309747"/>
                            <a:gd name="connsiteX282" fmla="*/ 120015 w 267965"/>
                            <a:gd name="connsiteY282" fmla="*/ 110252 h 309747"/>
                            <a:gd name="connsiteX283" fmla="*/ 120015 w 267965"/>
                            <a:gd name="connsiteY283" fmla="*/ 111204 h 309747"/>
                            <a:gd name="connsiteX284" fmla="*/ 120967 w 267965"/>
                            <a:gd name="connsiteY284" fmla="*/ 155972 h 309747"/>
                            <a:gd name="connsiteX285" fmla="*/ 120015 w 267965"/>
                            <a:gd name="connsiteY285" fmla="*/ 156924 h 309747"/>
                            <a:gd name="connsiteX286" fmla="*/ 121920 w 267965"/>
                            <a:gd name="connsiteY286" fmla="*/ 157877 h 309747"/>
                            <a:gd name="connsiteX287" fmla="*/ 122872 w 267965"/>
                            <a:gd name="connsiteY287" fmla="*/ 156924 h 309747"/>
                            <a:gd name="connsiteX288" fmla="*/ 120967 w 267965"/>
                            <a:gd name="connsiteY288" fmla="*/ 155972 h 309747"/>
                            <a:gd name="connsiteX289" fmla="*/ 122872 w 267965"/>
                            <a:gd name="connsiteY289" fmla="*/ 79772 h 309747"/>
                            <a:gd name="connsiteX290" fmla="*/ 121920 w 267965"/>
                            <a:gd name="connsiteY290" fmla="*/ 78820 h 309747"/>
                            <a:gd name="connsiteX291" fmla="*/ 120967 w 267965"/>
                            <a:gd name="connsiteY291" fmla="*/ 79772 h 309747"/>
                            <a:gd name="connsiteX292" fmla="*/ 121920 w 267965"/>
                            <a:gd name="connsiteY292" fmla="*/ 80724 h 309747"/>
                            <a:gd name="connsiteX293" fmla="*/ 122872 w 267965"/>
                            <a:gd name="connsiteY293" fmla="*/ 79772 h 309747"/>
                            <a:gd name="connsiteX294" fmla="*/ 121920 w 267965"/>
                            <a:gd name="connsiteY294" fmla="*/ 179785 h 309747"/>
                            <a:gd name="connsiteX295" fmla="*/ 122872 w 267965"/>
                            <a:gd name="connsiteY295" fmla="*/ 178832 h 309747"/>
                            <a:gd name="connsiteX296" fmla="*/ 121920 w 267965"/>
                            <a:gd name="connsiteY296" fmla="*/ 176927 h 309747"/>
                            <a:gd name="connsiteX297" fmla="*/ 120967 w 267965"/>
                            <a:gd name="connsiteY297" fmla="*/ 177879 h 309747"/>
                            <a:gd name="connsiteX298" fmla="*/ 121920 w 267965"/>
                            <a:gd name="connsiteY298" fmla="*/ 179785 h 309747"/>
                            <a:gd name="connsiteX299" fmla="*/ 122872 w 267965"/>
                            <a:gd name="connsiteY299" fmla="*/ 280749 h 309747"/>
                            <a:gd name="connsiteX300" fmla="*/ 121920 w 267965"/>
                            <a:gd name="connsiteY300" fmla="*/ 280749 h 309747"/>
                            <a:gd name="connsiteX301" fmla="*/ 120967 w 267965"/>
                            <a:gd name="connsiteY301" fmla="*/ 280749 h 309747"/>
                            <a:gd name="connsiteX302" fmla="*/ 121920 w 267965"/>
                            <a:gd name="connsiteY302" fmla="*/ 281702 h 309747"/>
                            <a:gd name="connsiteX303" fmla="*/ 122872 w 267965"/>
                            <a:gd name="connsiteY303" fmla="*/ 280749 h 309747"/>
                            <a:gd name="connsiteX304" fmla="*/ 122872 w 267965"/>
                            <a:gd name="connsiteY304" fmla="*/ 41672 h 309747"/>
                            <a:gd name="connsiteX305" fmla="*/ 125730 w 267965"/>
                            <a:gd name="connsiteY305" fmla="*/ 42624 h 309747"/>
                            <a:gd name="connsiteX306" fmla="*/ 126682 w 267965"/>
                            <a:gd name="connsiteY306" fmla="*/ 40720 h 309747"/>
                            <a:gd name="connsiteX307" fmla="*/ 125730 w 267965"/>
                            <a:gd name="connsiteY307" fmla="*/ 35004 h 309747"/>
                            <a:gd name="connsiteX308" fmla="*/ 124777 w 267965"/>
                            <a:gd name="connsiteY308" fmla="*/ 34052 h 309747"/>
                            <a:gd name="connsiteX309" fmla="*/ 123825 w 267965"/>
                            <a:gd name="connsiteY309" fmla="*/ 34052 h 309747"/>
                            <a:gd name="connsiteX310" fmla="*/ 122872 w 267965"/>
                            <a:gd name="connsiteY310" fmla="*/ 41672 h 309747"/>
                            <a:gd name="connsiteX311" fmla="*/ 125730 w 267965"/>
                            <a:gd name="connsiteY311" fmla="*/ 135017 h 309747"/>
                            <a:gd name="connsiteX312" fmla="*/ 123825 w 267965"/>
                            <a:gd name="connsiteY312" fmla="*/ 138827 h 309747"/>
                            <a:gd name="connsiteX313" fmla="*/ 122872 w 267965"/>
                            <a:gd name="connsiteY313" fmla="*/ 141685 h 309747"/>
                            <a:gd name="connsiteX314" fmla="*/ 125730 w 267965"/>
                            <a:gd name="connsiteY314" fmla="*/ 139779 h 309747"/>
                            <a:gd name="connsiteX315" fmla="*/ 125730 w 267965"/>
                            <a:gd name="connsiteY315" fmla="*/ 135017 h 309747"/>
                            <a:gd name="connsiteX316" fmla="*/ 122872 w 267965"/>
                            <a:gd name="connsiteY316" fmla="*/ 101679 h 309747"/>
                            <a:gd name="connsiteX317" fmla="*/ 123825 w 267965"/>
                            <a:gd name="connsiteY317" fmla="*/ 103585 h 309747"/>
                            <a:gd name="connsiteX318" fmla="*/ 125730 w 267965"/>
                            <a:gd name="connsiteY318" fmla="*/ 99774 h 309747"/>
                            <a:gd name="connsiteX319" fmla="*/ 123825 w 267965"/>
                            <a:gd name="connsiteY319" fmla="*/ 97870 h 309747"/>
                            <a:gd name="connsiteX320" fmla="*/ 122872 w 267965"/>
                            <a:gd name="connsiteY320" fmla="*/ 101679 h 309747"/>
                            <a:gd name="connsiteX321" fmla="*/ 122872 w 267965"/>
                            <a:gd name="connsiteY321" fmla="*/ 134064 h 309747"/>
                            <a:gd name="connsiteX322" fmla="*/ 125730 w 267965"/>
                            <a:gd name="connsiteY322" fmla="*/ 135017 h 309747"/>
                            <a:gd name="connsiteX323" fmla="*/ 122872 w 267965"/>
                            <a:gd name="connsiteY323" fmla="*/ 134064 h 309747"/>
                            <a:gd name="connsiteX324" fmla="*/ 124777 w 267965"/>
                            <a:gd name="connsiteY324" fmla="*/ 149304 h 309747"/>
                            <a:gd name="connsiteX325" fmla="*/ 123825 w 267965"/>
                            <a:gd name="connsiteY325" fmla="*/ 148352 h 309747"/>
                            <a:gd name="connsiteX326" fmla="*/ 122872 w 267965"/>
                            <a:gd name="connsiteY326" fmla="*/ 149304 h 309747"/>
                            <a:gd name="connsiteX327" fmla="*/ 123825 w 267965"/>
                            <a:gd name="connsiteY327" fmla="*/ 150257 h 309747"/>
                            <a:gd name="connsiteX328" fmla="*/ 124777 w 267965"/>
                            <a:gd name="connsiteY328" fmla="*/ 149304 h 309747"/>
                            <a:gd name="connsiteX329" fmla="*/ 122872 w 267965"/>
                            <a:gd name="connsiteY329" fmla="*/ 168354 h 309747"/>
                            <a:gd name="connsiteX330" fmla="*/ 123825 w 267965"/>
                            <a:gd name="connsiteY330" fmla="*/ 168354 h 309747"/>
                            <a:gd name="connsiteX331" fmla="*/ 124777 w 267965"/>
                            <a:gd name="connsiteY331" fmla="*/ 167402 h 309747"/>
                            <a:gd name="connsiteX332" fmla="*/ 122872 w 267965"/>
                            <a:gd name="connsiteY332" fmla="*/ 166449 h 309747"/>
                            <a:gd name="connsiteX333" fmla="*/ 122872 w 267965"/>
                            <a:gd name="connsiteY333" fmla="*/ 168354 h 309747"/>
                            <a:gd name="connsiteX334" fmla="*/ 126682 w 267965"/>
                            <a:gd name="connsiteY334" fmla="*/ 70247 h 309747"/>
                            <a:gd name="connsiteX335" fmla="*/ 124777 w 267965"/>
                            <a:gd name="connsiteY335" fmla="*/ 68342 h 309747"/>
                            <a:gd name="connsiteX336" fmla="*/ 123825 w 267965"/>
                            <a:gd name="connsiteY336" fmla="*/ 69295 h 309747"/>
                            <a:gd name="connsiteX337" fmla="*/ 125730 w 267965"/>
                            <a:gd name="connsiteY337" fmla="*/ 71199 h 309747"/>
                            <a:gd name="connsiteX338" fmla="*/ 126682 w 267965"/>
                            <a:gd name="connsiteY338" fmla="*/ 70247 h 309747"/>
                            <a:gd name="connsiteX339" fmla="*/ 124777 w 267965"/>
                            <a:gd name="connsiteY339" fmla="*/ 89297 h 309747"/>
                            <a:gd name="connsiteX340" fmla="*/ 123825 w 267965"/>
                            <a:gd name="connsiteY340" fmla="*/ 91202 h 309747"/>
                            <a:gd name="connsiteX341" fmla="*/ 124777 w 267965"/>
                            <a:gd name="connsiteY341" fmla="*/ 93107 h 309747"/>
                            <a:gd name="connsiteX342" fmla="*/ 125730 w 267965"/>
                            <a:gd name="connsiteY342" fmla="*/ 91202 h 309747"/>
                            <a:gd name="connsiteX343" fmla="*/ 124777 w 267965"/>
                            <a:gd name="connsiteY343" fmla="*/ 89297 h 309747"/>
                            <a:gd name="connsiteX344" fmla="*/ 125730 w 267965"/>
                            <a:gd name="connsiteY344" fmla="*/ 288370 h 309747"/>
                            <a:gd name="connsiteX345" fmla="*/ 123825 w 267965"/>
                            <a:gd name="connsiteY345" fmla="*/ 289322 h 309747"/>
                            <a:gd name="connsiteX346" fmla="*/ 123825 w 267965"/>
                            <a:gd name="connsiteY346" fmla="*/ 291227 h 309747"/>
                            <a:gd name="connsiteX347" fmla="*/ 125730 w 267965"/>
                            <a:gd name="connsiteY347" fmla="*/ 290274 h 309747"/>
                            <a:gd name="connsiteX348" fmla="*/ 125730 w 267965"/>
                            <a:gd name="connsiteY348" fmla="*/ 288370 h 309747"/>
                            <a:gd name="connsiteX349" fmla="*/ 124777 w 267965"/>
                            <a:gd name="connsiteY349" fmla="*/ 19764 h 309747"/>
                            <a:gd name="connsiteX350" fmla="*/ 126682 w 267965"/>
                            <a:gd name="connsiteY350" fmla="*/ 21670 h 309747"/>
                            <a:gd name="connsiteX351" fmla="*/ 128588 w 267965"/>
                            <a:gd name="connsiteY351" fmla="*/ 19764 h 309747"/>
                            <a:gd name="connsiteX352" fmla="*/ 126682 w 267965"/>
                            <a:gd name="connsiteY352" fmla="*/ 17860 h 309747"/>
                            <a:gd name="connsiteX353" fmla="*/ 124777 w 267965"/>
                            <a:gd name="connsiteY353" fmla="*/ 19764 h 309747"/>
                            <a:gd name="connsiteX354" fmla="*/ 126682 w 267965"/>
                            <a:gd name="connsiteY354" fmla="*/ 221695 h 309747"/>
                            <a:gd name="connsiteX355" fmla="*/ 126682 w 267965"/>
                            <a:gd name="connsiteY355" fmla="*/ 221695 h 309747"/>
                            <a:gd name="connsiteX356" fmla="*/ 125730 w 267965"/>
                            <a:gd name="connsiteY356" fmla="*/ 221695 h 309747"/>
                            <a:gd name="connsiteX357" fmla="*/ 126682 w 267965"/>
                            <a:gd name="connsiteY357" fmla="*/ 221695 h 309747"/>
                            <a:gd name="connsiteX358" fmla="*/ 126682 w 267965"/>
                            <a:gd name="connsiteY358" fmla="*/ 221695 h 309747"/>
                            <a:gd name="connsiteX359" fmla="*/ 127635 w 267965"/>
                            <a:gd name="connsiteY359" fmla="*/ 214074 h 309747"/>
                            <a:gd name="connsiteX360" fmla="*/ 127635 w 267965"/>
                            <a:gd name="connsiteY360" fmla="*/ 213122 h 309747"/>
                            <a:gd name="connsiteX361" fmla="*/ 126682 w 267965"/>
                            <a:gd name="connsiteY361" fmla="*/ 214074 h 309747"/>
                            <a:gd name="connsiteX362" fmla="*/ 127635 w 267965"/>
                            <a:gd name="connsiteY362" fmla="*/ 214074 h 309747"/>
                            <a:gd name="connsiteX363" fmla="*/ 127635 w 267965"/>
                            <a:gd name="connsiteY363" fmla="*/ 214074 h 309747"/>
                            <a:gd name="connsiteX364" fmla="*/ 126682 w 267965"/>
                            <a:gd name="connsiteY364" fmla="*/ 179785 h 309747"/>
                            <a:gd name="connsiteX365" fmla="*/ 126682 w 267965"/>
                            <a:gd name="connsiteY365" fmla="*/ 179785 h 309747"/>
                            <a:gd name="connsiteX366" fmla="*/ 126682 w 267965"/>
                            <a:gd name="connsiteY366" fmla="*/ 179785 h 309747"/>
                            <a:gd name="connsiteX367" fmla="*/ 126682 w 267965"/>
                            <a:gd name="connsiteY367" fmla="*/ 179785 h 309747"/>
                            <a:gd name="connsiteX368" fmla="*/ 126682 w 267965"/>
                            <a:gd name="connsiteY368" fmla="*/ 179785 h 309747"/>
                            <a:gd name="connsiteX369" fmla="*/ 127635 w 267965"/>
                            <a:gd name="connsiteY369" fmla="*/ 157877 h 309747"/>
                            <a:gd name="connsiteX370" fmla="*/ 129540 w 267965"/>
                            <a:gd name="connsiteY370" fmla="*/ 155972 h 309747"/>
                            <a:gd name="connsiteX371" fmla="*/ 128588 w 267965"/>
                            <a:gd name="connsiteY371" fmla="*/ 155020 h 309747"/>
                            <a:gd name="connsiteX372" fmla="*/ 126682 w 267965"/>
                            <a:gd name="connsiteY372" fmla="*/ 156924 h 309747"/>
                            <a:gd name="connsiteX373" fmla="*/ 127635 w 267965"/>
                            <a:gd name="connsiteY373" fmla="*/ 157877 h 309747"/>
                            <a:gd name="connsiteX374" fmla="*/ 149542 w 267965"/>
                            <a:gd name="connsiteY374" fmla="*/ 56912 h 309747"/>
                            <a:gd name="connsiteX375" fmla="*/ 147638 w 267965"/>
                            <a:gd name="connsiteY375" fmla="*/ 49292 h 309747"/>
                            <a:gd name="connsiteX376" fmla="*/ 147638 w 267965"/>
                            <a:gd name="connsiteY376" fmla="*/ 53102 h 309747"/>
                            <a:gd name="connsiteX377" fmla="*/ 145732 w 267965"/>
                            <a:gd name="connsiteY377" fmla="*/ 55007 h 309747"/>
                            <a:gd name="connsiteX378" fmla="*/ 143827 w 267965"/>
                            <a:gd name="connsiteY378" fmla="*/ 55007 h 309747"/>
                            <a:gd name="connsiteX379" fmla="*/ 143827 w 267965"/>
                            <a:gd name="connsiteY379" fmla="*/ 56912 h 309747"/>
                            <a:gd name="connsiteX380" fmla="*/ 144780 w 267965"/>
                            <a:gd name="connsiteY380" fmla="*/ 63579 h 309747"/>
                            <a:gd name="connsiteX381" fmla="*/ 142875 w 267965"/>
                            <a:gd name="connsiteY381" fmla="*/ 71199 h 309747"/>
                            <a:gd name="connsiteX382" fmla="*/ 133350 w 267965"/>
                            <a:gd name="connsiteY382" fmla="*/ 68342 h 309747"/>
                            <a:gd name="connsiteX383" fmla="*/ 129540 w 267965"/>
                            <a:gd name="connsiteY383" fmla="*/ 68342 h 309747"/>
                            <a:gd name="connsiteX384" fmla="*/ 129540 w 267965"/>
                            <a:gd name="connsiteY384" fmla="*/ 70247 h 309747"/>
                            <a:gd name="connsiteX385" fmla="*/ 129540 w 267965"/>
                            <a:gd name="connsiteY385" fmla="*/ 75962 h 309747"/>
                            <a:gd name="connsiteX386" fmla="*/ 127635 w 267965"/>
                            <a:gd name="connsiteY386" fmla="*/ 79772 h 309747"/>
                            <a:gd name="connsiteX387" fmla="*/ 127635 w 267965"/>
                            <a:gd name="connsiteY387" fmla="*/ 82629 h 309747"/>
                            <a:gd name="connsiteX388" fmla="*/ 129540 w 267965"/>
                            <a:gd name="connsiteY388" fmla="*/ 82629 h 309747"/>
                            <a:gd name="connsiteX389" fmla="*/ 136207 w 267965"/>
                            <a:gd name="connsiteY389" fmla="*/ 84535 h 309747"/>
                            <a:gd name="connsiteX390" fmla="*/ 138113 w 267965"/>
                            <a:gd name="connsiteY390" fmla="*/ 91202 h 309747"/>
                            <a:gd name="connsiteX391" fmla="*/ 140017 w 267965"/>
                            <a:gd name="connsiteY391" fmla="*/ 92154 h 309747"/>
                            <a:gd name="connsiteX392" fmla="*/ 140970 w 267965"/>
                            <a:gd name="connsiteY392" fmla="*/ 90249 h 309747"/>
                            <a:gd name="connsiteX393" fmla="*/ 146685 w 267965"/>
                            <a:gd name="connsiteY393" fmla="*/ 84535 h 309747"/>
                            <a:gd name="connsiteX394" fmla="*/ 148590 w 267965"/>
                            <a:gd name="connsiteY394" fmla="*/ 81677 h 309747"/>
                            <a:gd name="connsiteX395" fmla="*/ 150495 w 267965"/>
                            <a:gd name="connsiteY395" fmla="*/ 74057 h 309747"/>
                            <a:gd name="connsiteX396" fmla="*/ 150495 w 267965"/>
                            <a:gd name="connsiteY396" fmla="*/ 73104 h 309747"/>
                            <a:gd name="connsiteX397" fmla="*/ 150495 w 267965"/>
                            <a:gd name="connsiteY397" fmla="*/ 71199 h 309747"/>
                            <a:gd name="connsiteX398" fmla="*/ 153352 w 267965"/>
                            <a:gd name="connsiteY398" fmla="*/ 64532 h 309747"/>
                            <a:gd name="connsiteX399" fmla="*/ 149542 w 267965"/>
                            <a:gd name="connsiteY399" fmla="*/ 56912 h 309747"/>
                            <a:gd name="connsiteX400" fmla="*/ 127635 w 267965"/>
                            <a:gd name="connsiteY400" fmla="*/ 26432 h 309747"/>
                            <a:gd name="connsiteX401" fmla="*/ 127635 w 267965"/>
                            <a:gd name="connsiteY401" fmla="*/ 27385 h 309747"/>
                            <a:gd name="connsiteX402" fmla="*/ 129540 w 267965"/>
                            <a:gd name="connsiteY402" fmla="*/ 31195 h 309747"/>
                            <a:gd name="connsiteX403" fmla="*/ 129540 w 267965"/>
                            <a:gd name="connsiteY403" fmla="*/ 30242 h 309747"/>
                            <a:gd name="connsiteX404" fmla="*/ 127635 w 267965"/>
                            <a:gd name="connsiteY404" fmla="*/ 26432 h 309747"/>
                            <a:gd name="connsiteX405" fmla="*/ 127635 w 267965"/>
                            <a:gd name="connsiteY405" fmla="*/ 142637 h 309747"/>
                            <a:gd name="connsiteX406" fmla="*/ 129540 w 267965"/>
                            <a:gd name="connsiteY406" fmla="*/ 145495 h 309747"/>
                            <a:gd name="connsiteX407" fmla="*/ 131445 w 267965"/>
                            <a:gd name="connsiteY407" fmla="*/ 143589 h 309747"/>
                            <a:gd name="connsiteX408" fmla="*/ 135255 w 267965"/>
                            <a:gd name="connsiteY408" fmla="*/ 145495 h 309747"/>
                            <a:gd name="connsiteX409" fmla="*/ 137160 w 267965"/>
                            <a:gd name="connsiteY409" fmla="*/ 144542 h 309747"/>
                            <a:gd name="connsiteX410" fmla="*/ 133350 w 267965"/>
                            <a:gd name="connsiteY410" fmla="*/ 140732 h 309747"/>
                            <a:gd name="connsiteX411" fmla="*/ 131445 w 267965"/>
                            <a:gd name="connsiteY411" fmla="*/ 144542 h 309747"/>
                            <a:gd name="connsiteX412" fmla="*/ 127635 w 267965"/>
                            <a:gd name="connsiteY412" fmla="*/ 142637 h 309747"/>
                            <a:gd name="connsiteX413" fmla="*/ 131445 w 267965"/>
                            <a:gd name="connsiteY413" fmla="*/ 165497 h 309747"/>
                            <a:gd name="connsiteX414" fmla="*/ 129540 w 267965"/>
                            <a:gd name="connsiteY414" fmla="*/ 162639 h 309747"/>
                            <a:gd name="connsiteX415" fmla="*/ 127635 w 267965"/>
                            <a:gd name="connsiteY415" fmla="*/ 166449 h 309747"/>
                            <a:gd name="connsiteX416" fmla="*/ 129540 w 267965"/>
                            <a:gd name="connsiteY416" fmla="*/ 168354 h 309747"/>
                            <a:gd name="connsiteX417" fmla="*/ 131445 w 267965"/>
                            <a:gd name="connsiteY417" fmla="*/ 165497 h 309747"/>
                            <a:gd name="connsiteX418" fmla="*/ 130492 w 267965"/>
                            <a:gd name="connsiteY418" fmla="*/ 97870 h 309747"/>
                            <a:gd name="connsiteX419" fmla="*/ 130492 w 267965"/>
                            <a:gd name="connsiteY419" fmla="*/ 97870 h 309747"/>
                            <a:gd name="connsiteX420" fmla="*/ 130492 w 267965"/>
                            <a:gd name="connsiteY420" fmla="*/ 95964 h 309747"/>
                            <a:gd name="connsiteX421" fmla="*/ 129540 w 267965"/>
                            <a:gd name="connsiteY421" fmla="*/ 96917 h 309747"/>
                            <a:gd name="connsiteX422" fmla="*/ 130492 w 267965"/>
                            <a:gd name="connsiteY422" fmla="*/ 97870 h 309747"/>
                            <a:gd name="connsiteX423" fmla="*/ 129540 w 267965"/>
                            <a:gd name="connsiteY423" fmla="*/ 102632 h 309747"/>
                            <a:gd name="connsiteX424" fmla="*/ 129540 w 267965"/>
                            <a:gd name="connsiteY424" fmla="*/ 102632 h 309747"/>
                            <a:gd name="connsiteX425" fmla="*/ 129540 w 267965"/>
                            <a:gd name="connsiteY425" fmla="*/ 103585 h 309747"/>
                            <a:gd name="connsiteX426" fmla="*/ 129540 w 267965"/>
                            <a:gd name="connsiteY426" fmla="*/ 102632 h 309747"/>
                            <a:gd name="connsiteX427" fmla="*/ 129540 w 267965"/>
                            <a:gd name="connsiteY427" fmla="*/ 102632 h 309747"/>
                            <a:gd name="connsiteX428" fmla="*/ 129540 w 267965"/>
                            <a:gd name="connsiteY428" fmla="*/ 62627 h 309747"/>
                            <a:gd name="connsiteX429" fmla="*/ 131445 w 267965"/>
                            <a:gd name="connsiteY429" fmla="*/ 63579 h 309747"/>
                            <a:gd name="connsiteX430" fmla="*/ 132397 w 267965"/>
                            <a:gd name="connsiteY430" fmla="*/ 63579 h 309747"/>
                            <a:gd name="connsiteX431" fmla="*/ 131445 w 267965"/>
                            <a:gd name="connsiteY431" fmla="*/ 61674 h 309747"/>
                            <a:gd name="connsiteX432" fmla="*/ 129540 w 267965"/>
                            <a:gd name="connsiteY432" fmla="*/ 62627 h 309747"/>
                            <a:gd name="connsiteX433" fmla="*/ 130492 w 267965"/>
                            <a:gd name="connsiteY433" fmla="*/ 117872 h 309747"/>
                            <a:gd name="connsiteX434" fmla="*/ 130492 w 267965"/>
                            <a:gd name="connsiteY434" fmla="*/ 118824 h 309747"/>
                            <a:gd name="connsiteX435" fmla="*/ 129540 w 267965"/>
                            <a:gd name="connsiteY435" fmla="*/ 118824 h 309747"/>
                            <a:gd name="connsiteX436" fmla="*/ 130492 w 267965"/>
                            <a:gd name="connsiteY436" fmla="*/ 117872 h 309747"/>
                            <a:gd name="connsiteX437" fmla="*/ 130492 w 267965"/>
                            <a:gd name="connsiteY437" fmla="*/ 117872 h 309747"/>
                            <a:gd name="connsiteX438" fmla="*/ 131445 w 267965"/>
                            <a:gd name="connsiteY438" fmla="*/ 135017 h 309747"/>
                            <a:gd name="connsiteX439" fmla="*/ 133350 w 267965"/>
                            <a:gd name="connsiteY439" fmla="*/ 134064 h 309747"/>
                            <a:gd name="connsiteX440" fmla="*/ 131445 w 267965"/>
                            <a:gd name="connsiteY440" fmla="*/ 133112 h 309747"/>
                            <a:gd name="connsiteX441" fmla="*/ 129540 w 267965"/>
                            <a:gd name="connsiteY441" fmla="*/ 135017 h 309747"/>
                            <a:gd name="connsiteX442" fmla="*/ 131445 w 267965"/>
                            <a:gd name="connsiteY442" fmla="*/ 135017 h 309747"/>
                            <a:gd name="connsiteX443" fmla="*/ 132397 w 267965"/>
                            <a:gd name="connsiteY443" fmla="*/ 43577 h 309747"/>
                            <a:gd name="connsiteX444" fmla="*/ 133350 w 267965"/>
                            <a:gd name="connsiteY444" fmla="*/ 44529 h 309747"/>
                            <a:gd name="connsiteX445" fmla="*/ 133350 w 267965"/>
                            <a:gd name="connsiteY445" fmla="*/ 43577 h 309747"/>
                            <a:gd name="connsiteX446" fmla="*/ 132397 w 267965"/>
                            <a:gd name="connsiteY446" fmla="*/ 43577 h 309747"/>
                            <a:gd name="connsiteX447" fmla="*/ 132397 w 267965"/>
                            <a:gd name="connsiteY447" fmla="*/ 43577 h 309747"/>
                            <a:gd name="connsiteX448" fmla="*/ 133350 w 267965"/>
                            <a:gd name="connsiteY448" fmla="*/ 29289 h 309747"/>
                            <a:gd name="connsiteX449" fmla="*/ 137160 w 267965"/>
                            <a:gd name="connsiteY449" fmla="*/ 27385 h 309747"/>
                            <a:gd name="connsiteX450" fmla="*/ 140017 w 267965"/>
                            <a:gd name="connsiteY450" fmla="*/ 25479 h 309747"/>
                            <a:gd name="connsiteX451" fmla="*/ 136207 w 267965"/>
                            <a:gd name="connsiteY451" fmla="*/ 23574 h 309747"/>
                            <a:gd name="connsiteX452" fmla="*/ 134302 w 267965"/>
                            <a:gd name="connsiteY452" fmla="*/ 23574 h 309747"/>
                            <a:gd name="connsiteX453" fmla="*/ 133350 w 267965"/>
                            <a:gd name="connsiteY453" fmla="*/ 29289 h 309747"/>
                            <a:gd name="connsiteX454" fmla="*/ 134302 w 267965"/>
                            <a:gd name="connsiteY454" fmla="*/ 22622 h 309747"/>
                            <a:gd name="connsiteX455" fmla="*/ 135255 w 267965"/>
                            <a:gd name="connsiteY455" fmla="*/ 20717 h 309747"/>
                            <a:gd name="connsiteX456" fmla="*/ 133350 w 267965"/>
                            <a:gd name="connsiteY456" fmla="*/ 20717 h 309747"/>
                            <a:gd name="connsiteX457" fmla="*/ 134302 w 267965"/>
                            <a:gd name="connsiteY457" fmla="*/ 22622 h 309747"/>
                            <a:gd name="connsiteX458" fmla="*/ 138113 w 267965"/>
                            <a:gd name="connsiteY458" fmla="*/ 162639 h 309747"/>
                            <a:gd name="connsiteX459" fmla="*/ 139065 w 267965"/>
                            <a:gd name="connsiteY459" fmla="*/ 156924 h 309747"/>
                            <a:gd name="connsiteX460" fmla="*/ 136207 w 267965"/>
                            <a:gd name="connsiteY460" fmla="*/ 155020 h 309747"/>
                            <a:gd name="connsiteX461" fmla="*/ 133350 w 267965"/>
                            <a:gd name="connsiteY461" fmla="*/ 159782 h 309747"/>
                            <a:gd name="connsiteX462" fmla="*/ 133350 w 267965"/>
                            <a:gd name="connsiteY462" fmla="*/ 160735 h 309747"/>
                            <a:gd name="connsiteX463" fmla="*/ 133350 w 267965"/>
                            <a:gd name="connsiteY463" fmla="*/ 168354 h 309747"/>
                            <a:gd name="connsiteX464" fmla="*/ 133350 w 267965"/>
                            <a:gd name="connsiteY464" fmla="*/ 170260 h 309747"/>
                            <a:gd name="connsiteX465" fmla="*/ 135255 w 267965"/>
                            <a:gd name="connsiteY465" fmla="*/ 168354 h 309747"/>
                            <a:gd name="connsiteX466" fmla="*/ 138113 w 267965"/>
                            <a:gd name="connsiteY466" fmla="*/ 162639 h 309747"/>
                            <a:gd name="connsiteX467" fmla="*/ 142875 w 267965"/>
                            <a:gd name="connsiteY467" fmla="*/ 70247 h 309747"/>
                            <a:gd name="connsiteX468" fmla="*/ 144780 w 267965"/>
                            <a:gd name="connsiteY468" fmla="*/ 70247 h 309747"/>
                            <a:gd name="connsiteX469" fmla="*/ 143827 w 267965"/>
                            <a:gd name="connsiteY469" fmla="*/ 77867 h 309747"/>
                            <a:gd name="connsiteX470" fmla="*/ 142875 w 267965"/>
                            <a:gd name="connsiteY470" fmla="*/ 80724 h 309747"/>
                            <a:gd name="connsiteX471" fmla="*/ 140017 w 267965"/>
                            <a:gd name="connsiteY471" fmla="*/ 82629 h 309747"/>
                            <a:gd name="connsiteX472" fmla="*/ 138113 w 267965"/>
                            <a:gd name="connsiteY472" fmla="*/ 79772 h 309747"/>
                            <a:gd name="connsiteX473" fmla="*/ 134302 w 267965"/>
                            <a:gd name="connsiteY473" fmla="*/ 75962 h 309747"/>
                            <a:gd name="connsiteX474" fmla="*/ 133350 w 267965"/>
                            <a:gd name="connsiteY474" fmla="*/ 75010 h 309747"/>
                            <a:gd name="connsiteX475" fmla="*/ 133350 w 267965"/>
                            <a:gd name="connsiteY475" fmla="*/ 73104 h 309747"/>
                            <a:gd name="connsiteX476" fmla="*/ 137160 w 267965"/>
                            <a:gd name="connsiteY476" fmla="*/ 73104 h 309747"/>
                            <a:gd name="connsiteX477" fmla="*/ 142875 w 267965"/>
                            <a:gd name="connsiteY477" fmla="*/ 70247 h 309747"/>
                            <a:gd name="connsiteX478" fmla="*/ 134302 w 267965"/>
                            <a:gd name="connsiteY478" fmla="*/ 56912 h 309747"/>
                            <a:gd name="connsiteX479" fmla="*/ 134302 w 267965"/>
                            <a:gd name="connsiteY479" fmla="*/ 56912 h 309747"/>
                            <a:gd name="connsiteX480" fmla="*/ 134302 w 267965"/>
                            <a:gd name="connsiteY480" fmla="*/ 56912 h 309747"/>
                            <a:gd name="connsiteX481" fmla="*/ 134302 w 267965"/>
                            <a:gd name="connsiteY481" fmla="*/ 56912 h 309747"/>
                            <a:gd name="connsiteX482" fmla="*/ 134302 w 267965"/>
                            <a:gd name="connsiteY482" fmla="*/ 56912 h 309747"/>
                            <a:gd name="connsiteX483" fmla="*/ 134302 w 267965"/>
                            <a:gd name="connsiteY483" fmla="*/ 179785 h 309747"/>
                            <a:gd name="connsiteX484" fmla="*/ 136207 w 267965"/>
                            <a:gd name="connsiteY484" fmla="*/ 179785 h 309747"/>
                            <a:gd name="connsiteX485" fmla="*/ 136207 w 267965"/>
                            <a:gd name="connsiteY485" fmla="*/ 178832 h 309747"/>
                            <a:gd name="connsiteX486" fmla="*/ 134302 w 267965"/>
                            <a:gd name="connsiteY486" fmla="*/ 179785 h 309747"/>
                            <a:gd name="connsiteX487" fmla="*/ 134302 w 267965"/>
                            <a:gd name="connsiteY487" fmla="*/ 179785 h 309747"/>
                            <a:gd name="connsiteX488" fmla="*/ 134302 w 267965"/>
                            <a:gd name="connsiteY488" fmla="*/ 102632 h 309747"/>
                            <a:gd name="connsiteX489" fmla="*/ 134302 w 267965"/>
                            <a:gd name="connsiteY489" fmla="*/ 102632 h 309747"/>
                            <a:gd name="connsiteX490" fmla="*/ 140970 w 267965"/>
                            <a:gd name="connsiteY490" fmla="*/ 105489 h 309747"/>
                            <a:gd name="connsiteX491" fmla="*/ 140970 w 267965"/>
                            <a:gd name="connsiteY491" fmla="*/ 104537 h 309747"/>
                            <a:gd name="connsiteX492" fmla="*/ 134302 w 267965"/>
                            <a:gd name="connsiteY492" fmla="*/ 102632 h 309747"/>
                            <a:gd name="connsiteX493" fmla="*/ 134302 w 267965"/>
                            <a:gd name="connsiteY493" fmla="*/ 37862 h 309747"/>
                            <a:gd name="connsiteX494" fmla="*/ 138113 w 267965"/>
                            <a:gd name="connsiteY494" fmla="*/ 42624 h 309747"/>
                            <a:gd name="connsiteX495" fmla="*/ 139065 w 267965"/>
                            <a:gd name="connsiteY495" fmla="*/ 41672 h 309747"/>
                            <a:gd name="connsiteX496" fmla="*/ 138113 w 267965"/>
                            <a:gd name="connsiteY496" fmla="*/ 37862 h 309747"/>
                            <a:gd name="connsiteX497" fmla="*/ 136207 w 267965"/>
                            <a:gd name="connsiteY497" fmla="*/ 35957 h 309747"/>
                            <a:gd name="connsiteX498" fmla="*/ 134302 w 267965"/>
                            <a:gd name="connsiteY498" fmla="*/ 37862 h 309747"/>
                            <a:gd name="connsiteX499" fmla="*/ 136207 w 267965"/>
                            <a:gd name="connsiteY499" fmla="*/ 288370 h 309747"/>
                            <a:gd name="connsiteX500" fmla="*/ 136207 w 267965"/>
                            <a:gd name="connsiteY500" fmla="*/ 288370 h 309747"/>
                            <a:gd name="connsiteX501" fmla="*/ 136207 w 267965"/>
                            <a:gd name="connsiteY501" fmla="*/ 288370 h 309747"/>
                            <a:gd name="connsiteX502" fmla="*/ 136207 w 267965"/>
                            <a:gd name="connsiteY502" fmla="*/ 288370 h 309747"/>
                            <a:gd name="connsiteX503" fmla="*/ 136207 w 267965"/>
                            <a:gd name="connsiteY503" fmla="*/ 288370 h 309747"/>
                            <a:gd name="connsiteX504" fmla="*/ 136207 w 267965"/>
                            <a:gd name="connsiteY504" fmla="*/ 90249 h 309747"/>
                            <a:gd name="connsiteX505" fmla="*/ 136207 w 267965"/>
                            <a:gd name="connsiteY505" fmla="*/ 90249 h 309747"/>
                            <a:gd name="connsiteX506" fmla="*/ 136207 w 267965"/>
                            <a:gd name="connsiteY506" fmla="*/ 89297 h 309747"/>
                            <a:gd name="connsiteX507" fmla="*/ 136207 w 267965"/>
                            <a:gd name="connsiteY507" fmla="*/ 89297 h 309747"/>
                            <a:gd name="connsiteX508" fmla="*/ 136207 w 267965"/>
                            <a:gd name="connsiteY508" fmla="*/ 90249 h 309747"/>
                            <a:gd name="connsiteX509" fmla="*/ 137160 w 267965"/>
                            <a:gd name="connsiteY509" fmla="*/ 50245 h 309747"/>
                            <a:gd name="connsiteX510" fmla="*/ 136207 w 267965"/>
                            <a:gd name="connsiteY510" fmla="*/ 52149 h 309747"/>
                            <a:gd name="connsiteX511" fmla="*/ 137160 w 267965"/>
                            <a:gd name="connsiteY511" fmla="*/ 50245 h 309747"/>
                            <a:gd name="connsiteX512" fmla="*/ 139065 w 267965"/>
                            <a:gd name="connsiteY512" fmla="*/ 50245 h 309747"/>
                            <a:gd name="connsiteX513" fmla="*/ 137160 w 267965"/>
                            <a:gd name="connsiteY513" fmla="*/ 50245 h 309747"/>
                            <a:gd name="connsiteX514" fmla="*/ 136207 w 267965"/>
                            <a:gd name="connsiteY514" fmla="*/ 32147 h 309747"/>
                            <a:gd name="connsiteX515" fmla="*/ 136207 w 267965"/>
                            <a:gd name="connsiteY515" fmla="*/ 32147 h 309747"/>
                            <a:gd name="connsiteX516" fmla="*/ 136207 w 267965"/>
                            <a:gd name="connsiteY516" fmla="*/ 31195 h 309747"/>
                            <a:gd name="connsiteX517" fmla="*/ 136207 w 267965"/>
                            <a:gd name="connsiteY517" fmla="*/ 32147 h 309747"/>
                            <a:gd name="connsiteX518" fmla="*/ 136207 w 267965"/>
                            <a:gd name="connsiteY518" fmla="*/ 32147 h 309747"/>
                            <a:gd name="connsiteX519" fmla="*/ 138113 w 267965"/>
                            <a:gd name="connsiteY519" fmla="*/ 185499 h 309747"/>
                            <a:gd name="connsiteX520" fmla="*/ 138113 w 267965"/>
                            <a:gd name="connsiteY520" fmla="*/ 185499 h 309747"/>
                            <a:gd name="connsiteX521" fmla="*/ 136207 w 267965"/>
                            <a:gd name="connsiteY521" fmla="*/ 185499 h 309747"/>
                            <a:gd name="connsiteX522" fmla="*/ 138113 w 267965"/>
                            <a:gd name="connsiteY522" fmla="*/ 185499 h 309747"/>
                            <a:gd name="connsiteX523" fmla="*/ 138113 w 267965"/>
                            <a:gd name="connsiteY523" fmla="*/ 185499 h 309747"/>
                            <a:gd name="connsiteX524" fmla="*/ 139065 w 267965"/>
                            <a:gd name="connsiteY524" fmla="*/ 178832 h 309747"/>
                            <a:gd name="connsiteX525" fmla="*/ 140017 w 267965"/>
                            <a:gd name="connsiteY525" fmla="*/ 175974 h 309747"/>
                            <a:gd name="connsiteX526" fmla="*/ 138113 w 267965"/>
                            <a:gd name="connsiteY526" fmla="*/ 175022 h 309747"/>
                            <a:gd name="connsiteX527" fmla="*/ 137160 w 267965"/>
                            <a:gd name="connsiteY527" fmla="*/ 176927 h 309747"/>
                            <a:gd name="connsiteX528" fmla="*/ 139065 w 267965"/>
                            <a:gd name="connsiteY528" fmla="*/ 178832 h 309747"/>
                            <a:gd name="connsiteX529" fmla="*/ 139065 w 267965"/>
                            <a:gd name="connsiteY529" fmla="*/ 49292 h 309747"/>
                            <a:gd name="connsiteX530" fmla="*/ 149542 w 267965"/>
                            <a:gd name="connsiteY530" fmla="*/ 42624 h 309747"/>
                            <a:gd name="connsiteX531" fmla="*/ 150495 w 267965"/>
                            <a:gd name="connsiteY531" fmla="*/ 41672 h 309747"/>
                            <a:gd name="connsiteX532" fmla="*/ 148590 w 267965"/>
                            <a:gd name="connsiteY532" fmla="*/ 41672 h 309747"/>
                            <a:gd name="connsiteX533" fmla="*/ 139065 w 267965"/>
                            <a:gd name="connsiteY533" fmla="*/ 49292 h 309747"/>
                            <a:gd name="connsiteX534" fmla="*/ 143827 w 267965"/>
                            <a:gd name="connsiteY534" fmla="*/ 138827 h 309747"/>
                            <a:gd name="connsiteX535" fmla="*/ 145732 w 267965"/>
                            <a:gd name="connsiteY535" fmla="*/ 138827 h 309747"/>
                            <a:gd name="connsiteX536" fmla="*/ 140017 w 267965"/>
                            <a:gd name="connsiteY536" fmla="*/ 133112 h 309747"/>
                            <a:gd name="connsiteX537" fmla="*/ 138113 w 267965"/>
                            <a:gd name="connsiteY537" fmla="*/ 134064 h 309747"/>
                            <a:gd name="connsiteX538" fmla="*/ 143827 w 267965"/>
                            <a:gd name="connsiteY538" fmla="*/ 138827 h 309747"/>
                            <a:gd name="connsiteX539" fmla="*/ 140017 w 267965"/>
                            <a:gd name="connsiteY539" fmla="*/ 208360 h 309747"/>
                            <a:gd name="connsiteX540" fmla="*/ 140970 w 267965"/>
                            <a:gd name="connsiteY540" fmla="*/ 207407 h 309747"/>
                            <a:gd name="connsiteX541" fmla="*/ 140017 w 267965"/>
                            <a:gd name="connsiteY541" fmla="*/ 205502 h 309747"/>
                            <a:gd name="connsiteX542" fmla="*/ 139065 w 267965"/>
                            <a:gd name="connsiteY542" fmla="*/ 206454 h 309747"/>
                            <a:gd name="connsiteX543" fmla="*/ 140017 w 267965"/>
                            <a:gd name="connsiteY543" fmla="*/ 208360 h 309747"/>
                            <a:gd name="connsiteX544" fmla="*/ 140970 w 267965"/>
                            <a:gd name="connsiteY544" fmla="*/ 250270 h 309747"/>
                            <a:gd name="connsiteX545" fmla="*/ 140970 w 267965"/>
                            <a:gd name="connsiteY545" fmla="*/ 250270 h 309747"/>
                            <a:gd name="connsiteX546" fmla="*/ 140970 w 267965"/>
                            <a:gd name="connsiteY546" fmla="*/ 250270 h 309747"/>
                            <a:gd name="connsiteX547" fmla="*/ 140970 w 267965"/>
                            <a:gd name="connsiteY547" fmla="*/ 249317 h 309747"/>
                            <a:gd name="connsiteX548" fmla="*/ 140970 w 267965"/>
                            <a:gd name="connsiteY548" fmla="*/ 250270 h 309747"/>
                            <a:gd name="connsiteX549" fmla="*/ 140970 w 267965"/>
                            <a:gd name="connsiteY549" fmla="*/ 154067 h 309747"/>
                            <a:gd name="connsiteX550" fmla="*/ 140970 w 267965"/>
                            <a:gd name="connsiteY550" fmla="*/ 154067 h 309747"/>
                            <a:gd name="connsiteX551" fmla="*/ 140970 w 267965"/>
                            <a:gd name="connsiteY551" fmla="*/ 154067 h 309747"/>
                            <a:gd name="connsiteX552" fmla="*/ 140970 w 267965"/>
                            <a:gd name="connsiteY552" fmla="*/ 154067 h 309747"/>
                            <a:gd name="connsiteX553" fmla="*/ 140970 w 267965"/>
                            <a:gd name="connsiteY553" fmla="*/ 154067 h 309747"/>
                            <a:gd name="connsiteX554" fmla="*/ 147638 w 267965"/>
                            <a:gd name="connsiteY554" fmla="*/ 127397 h 309747"/>
                            <a:gd name="connsiteX555" fmla="*/ 142875 w 267965"/>
                            <a:gd name="connsiteY555" fmla="*/ 120729 h 309747"/>
                            <a:gd name="connsiteX556" fmla="*/ 140970 w 267965"/>
                            <a:gd name="connsiteY556" fmla="*/ 120729 h 309747"/>
                            <a:gd name="connsiteX557" fmla="*/ 140970 w 267965"/>
                            <a:gd name="connsiteY557" fmla="*/ 121682 h 309747"/>
                            <a:gd name="connsiteX558" fmla="*/ 143827 w 267965"/>
                            <a:gd name="connsiteY558" fmla="*/ 126445 h 309747"/>
                            <a:gd name="connsiteX559" fmla="*/ 145732 w 267965"/>
                            <a:gd name="connsiteY559" fmla="*/ 128349 h 309747"/>
                            <a:gd name="connsiteX560" fmla="*/ 147638 w 267965"/>
                            <a:gd name="connsiteY560" fmla="*/ 127397 h 309747"/>
                            <a:gd name="connsiteX561" fmla="*/ 140970 w 267965"/>
                            <a:gd name="connsiteY561" fmla="*/ 193120 h 309747"/>
                            <a:gd name="connsiteX562" fmla="*/ 140970 w 267965"/>
                            <a:gd name="connsiteY562" fmla="*/ 193120 h 309747"/>
                            <a:gd name="connsiteX563" fmla="*/ 140970 w 267965"/>
                            <a:gd name="connsiteY563" fmla="*/ 194072 h 309747"/>
                            <a:gd name="connsiteX564" fmla="*/ 141922 w 267965"/>
                            <a:gd name="connsiteY564" fmla="*/ 194072 h 309747"/>
                            <a:gd name="connsiteX565" fmla="*/ 140970 w 267965"/>
                            <a:gd name="connsiteY565" fmla="*/ 193120 h 309747"/>
                            <a:gd name="connsiteX566" fmla="*/ 143827 w 267965"/>
                            <a:gd name="connsiteY566" fmla="*/ 291227 h 309747"/>
                            <a:gd name="connsiteX567" fmla="*/ 141922 w 267965"/>
                            <a:gd name="connsiteY567" fmla="*/ 288370 h 309747"/>
                            <a:gd name="connsiteX568" fmla="*/ 140970 w 267965"/>
                            <a:gd name="connsiteY568" fmla="*/ 290274 h 309747"/>
                            <a:gd name="connsiteX569" fmla="*/ 142875 w 267965"/>
                            <a:gd name="connsiteY569" fmla="*/ 292179 h 309747"/>
                            <a:gd name="connsiteX570" fmla="*/ 143827 w 267965"/>
                            <a:gd name="connsiteY570" fmla="*/ 291227 h 309747"/>
                            <a:gd name="connsiteX571" fmla="*/ 145732 w 267965"/>
                            <a:gd name="connsiteY571" fmla="*/ 144542 h 309747"/>
                            <a:gd name="connsiteX572" fmla="*/ 141922 w 267965"/>
                            <a:gd name="connsiteY572" fmla="*/ 146447 h 309747"/>
                            <a:gd name="connsiteX573" fmla="*/ 145732 w 267965"/>
                            <a:gd name="connsiteY573" fmla="*/ 149304 h 309747"/>
                            <a:gd name="connsiteX574" fmla="*/ 146685 w 267965"/>
                            <a:gd name="connsiteY574" fmla="*/ 146447 h 309747"/>
                            <a:gd name="connsiteX575" fmla="*/ 145732 w 267965"/>
                            <a:gd name="connsiteY575" fmla="*/ 144542 h 309747"/>
                            <a:gd name="connsiteX576" fmla="*/ 142875 w 267965"/>
                            <a:gd name="connsiteY576" fmla="*/ 60722 h 309747"/>
                            <a:gd name="connsiteX577" fmla="*/ 142875 w 267965"/>
                            <a:gd name="connsiteY577" fmla="*/ 60722 h 309747"/>
                            <a:gd name="connsiteX578" fmla="*/ 142875 w 267965"/>
                            <a:gd name="connsiteY578" fmla="*/ 60722 h 309747"/>
                            <a:gd name="connsiteX579" fmla="*/ 142875 w 267965"/>
                            <a:gd name="connsiteY579" fmla="*/ 60722 h 309747"/>
                            <a:gd name="connsiteX580" fmla="*/ 142875 w 267965"/>
                            <a:gd name="connsiteY580" fmla="*/ 60722 h 309747"/>
                            <a:gd name="connsiteX581" fmla="*/ 142875 w 267965"/>
                            <a:gd name="connsiteY581" fmla="*/ 34052 h 309747"/>
                            <a:gd name="connsiteX582" fmla="*/ 144780 w 267965"/>
                            <a:gd name="connsiteY582" fmla="*/ 34052 h 309747"/>
                            <a:gd name="connsiteX583" fmla="*/ 142875 w 267965"/>
                            <a:gd name="connsiteY583" fmla="*/ 34052 h 309747"/>
                            <a:gd name="connsiteX584" fmla="*/ 142875 w 267965"/>
                            <a:gd name="connsiteY584" fmla="*/ 34052 h 309747"/>
                            <a:gd name="connsiteX585" fmla="*/ 143827 w 267965"/>
                            <a:gd name="connsiteY585" fmla="*/ 117872 h 309747"/>
                            <a:gd name="connsiteX586" fmla="*/ 144780 w 267965"/>
                            <a:gd name="connsiteY586" fmla="*/ 118824 h 309747"/>
                            <a:gd name="connsiteX587" fmla="*/ 144780 w 267965"/>
                            <a:gd name="connsiteY587" fmla="*/ 117872 h 309747"/>
                            <a:gd name="connsiteX588" fmla="*/ 143827 w 267965"/>
                            <a:gd name="connsiteY588" fmla="*/ 116920 h 309747"/>
                            <a:gd name="connsiteX589" fmla="*/ 143827 w 267965"/>
                            <a:gd name="connsiteY589" fmla="*/ 117872 h 309747"/>
                            <a:gd name="connsiteX590" fmla="*/ 149542 w 267965"/>
                            <a:gd name="connsiteY590" fmla="*/ 88345 h 309747"/>
                            <a:gd name="connsiteX591" fmla="*/ 149542 w 267965"/>
                            <a:gd name="connsiteY591" fmla="*/ 88345 h 309747"/>
                            <a:gd name="connsiteX592" fmla="*/ 145732 w 267965"/>
                            <a:gd name="connsiteY592" fmla="*/ 90249 h 309747"/>
                            <a:gd name="connsiteX593" fmla="*/ 143827 w 267965"/>
                            <a:gd name="connsiteY593" fmla="*/ 92154 h 309747"/>
                            <a:gd name="connsiteX594" fmla="*/ 144780 w 267965"/>
                            <a:gd name="connsiteY594" fmla="*/ 93107 h 309747"/>
                            <a:gd name="connsiteX595" fmla="*/ 146685 w 267965"/>
                            <a:gd name="connsiteY595" fmla="*/ 91202 h 309747"/>
                            <a:gd name="connsiteX596" fmla="*/ 149542 w 267965"/>
                            <a:gd name="connsiteY596" fmla="*/ 88345 h 309747"/>
                            <a:gd name="connsiteX597" fmla="*/ 145732 w 267965"/>
                            <a:gd name="connsiteY597" fmla="*/ 170260 h 309747"/>
                            <a:gd name="connsiteX598" fmla="*/ 146685 w 267965"/>
                            <a:gd name="connsiteY598" fmla="*/ 169307 h 309747"/>
                            <a:gd name="connsiteX599" fmla="*/ 144780 w 267965"/>
                            <a:gd name="connsiteY599" fmla="*/ 166449 h 309747"/>
                            <a:gd name="connsiteX600" fmla="*/ 143827 w 267965"/>
                            <a:gd name="connsiteY600" fmla="*/ 166449 h 309747"/>
                            <a:gd name="connsiteX601" fmla="*/ 145732 w 267965"/>
                            <a:gd name="connsiteY601" fmla="*/ 170260 h 309747"/>
                            <a:gd name="connsiteX602" fmla="*/ 146685 w 267965"/>
                            <a:gd name="connsiteY602" fmla="*/ 189310 h 309747"/>
                            <a:gd name="connsiteX603" fmla="*/ 146685 w 267965"/>
                            <a:gd name="connsiteY603" fmla="*/ 189310 h 309747"/>
                            <a:gd name="connsiteX604" fmla="*/ 144780 w 267965"/>
                            <a:gd name="connsiteY604" fmla="*/ 189310 h 309747"/>
                            <a:gd name="connsiteX605" fmla="*/ 144780 w 267965"/>
                            <a:gd name="connsiteY605" fmla="*/ 190262 h 309747"/>
                            <a:gd name="connsiteX606" fmla="*/ 146685 w 267965"/>
                            <a:gd name="connsiteY606" fmla="*/ 189310 h 309747"/>
                            <a:gd name="connsiteX607" fmla="*/ 145732 w 267965"/>
                            <a:gd name="connsiteY607" fmla="*/ 112157 h 309747"/>
                            <a:gd name="connsiteX608" fmla="*/ 146685 w 267965"/>
                            <a:gd name="connsiteY608" fmla="*/ 112157 h 309747"/>
                            <a:gd name="connsiteX609" fmla="*/ 147638 w 267965"/>
                            <a:gd name="connsiteY609" fmla="*/ 111204 h 309747"/>
                            <a:gd name="connsiteX610" fmla="*/ 146685 w 267965"/>
                            <a:gd name="connsiteY610" fmla="*/ 111204 h 309747"/>
                            <a:gd name="connsiteX611" fmla="*/ 145732 w 267965"/>
                            <a:gd name="connsiteY611" fmla="*/ 112157 h 309747"/>
                            <a:gd name="connsiteX612" fmla="*/ 145732 w 267965"/>
                            <a:gd name="connsiteY612" fmla="*/ 34052 h 309747"/>
                            <a:gd name="connsiteX613" fmla="*/ 147638 w 267965"/>
                            <a:gd name="connsiteY613" fmla="*/ 31195 h 309747"/>
                            <a:gd name="connsiteX614" fmla="*/ 146685 w 267965"/>
                            <a:gd name="connsiteY614" fmla="*/ 30242 h 309747"/>
                            <a:gd name="connsiteX615" fmla="*/ 145732 w 267965"/>
                            <a:gd name="connsiteY615" fmla="*/ 34052 h 309747"/>
                            <a:gd name="connsiteX616" fmla="*/ 145732 w 267965"/>
                            <a:gd name="connsiteY616" fmla="*/ 34052 h 309747"/>
                            <a:gd name="connsiteX617" fmla="*/ 145732 w 267965"/>
                            <a:gd name="connsiteY617" fmla="*/ 70247 h 309747"/>
                            <a:gd name="connsiteX618" fmla="*/ 145732 w 267965"/>
                            <a:gd name="connsiteY618" fmla="*/ 70247 h 309747"/>
                            <a:gd name="connsiteX619" fmla="*/ 146685 w 267965"/>
                            <a:gd name="connsiteY619" fmla="*/ 65485 h 309747"/>
                            <a:gd name="connsiteX620" fmla="*/ 146685 w 267965"/>
                            <a:gd name="connsiteY620" fmla="*/ 65485 h 309747"/>
                            <a:gd name="connsiteX621" fmla="*/ 145732 w 267965"/>
                            <a:gd name="connsiteY621" fmla="*/ 70247 h 309747"/>
                            <a:gd name="connsiteX622" fmla="*/ 153352 w 267965"/>
                            <a:gd name="connsiteY622" fmla="*/ 104537 h 309747"/>
                            <a:gd name="connsiteX623" fmla="*/ 149542 w 267965"/>
                            <a:gd name="connsiteY623" fmla="*/ 104537 h 309747"/>
                            <a:gd name="connsiteX624" fmla="*/ 147638 w 267965"/>
                            <a:gd name="connsiteY624" fmla="*/ 104537 h 309747"/>
                            <a:gd name="connsiteX625" fmla="*/ 145732 w 267965"/>
                            <a:gd name="connsiteY625" fmla="*/ 106442 h 309747"/>
                            <a:gd name="connsiteX626" fmla="*/ 147638 w 267965"/>
                            <a:gd name="connsiteY626" fmla="*/ 107395 h 309747"/>
                            <a:gd name="connsiteX627" fmla="*/ 149542 w 267965"/>
                            <a:gd name="connsiteY627" fmla="*/ 107395 h 309747"/>
                            <a:gd name="connsiteX628" fmla="*/ 153352 w 267965"/>
                            <a:gd name="connsiteY628" fmla="*/ 104537 h 309747"/>
                            <a:gd name="connsiteX629" fmla="*/ 146685 w 267965"/>
                            <a:gd name="connsiteY629" fmla="*/ 175022 h 309747"/>
                            <a:gd name="connsiteX630" fmla="*/ 146685 w 267965"/>
                            <a:gd name="connsiteY630" fmla="*/ 175022 h 309747"/>
                            <a:gd name="connsiteX631" fmla="*/ 147638 w 267965"/>
                            <a:gd name="connsiteY631" fmla="*/ 178832 h 309747"/>
                            <a:gd name="connsiteX632" fmla="*/ 147638 w 267965"/>
                            <a:gd name="connsiteY632" fmla="*/ 176927 h 309747"/>
                            <a:gd name="connsiteX633" fmla="*/ 146685 w 267965"/>
                            <a:gd name="connsiteY633" fmla="*/ 175022 h 309747"/>
                            <a:gd name="connsiteX634" fmla="*/ 148590 w 267965"/>
                            <a:gd name="connsiteY634" fmla="*/ 279797 h 309747"/>
                            <a:gd name="connsiteX635" fmla="*/ 148590 w 267965"/>
                            <a:gd name="connsiteY635" fmla="*/ 279797 h 309747"/>
                            <a:gd name="connsiteX636" fmla="*/ 146685 w 267965"/>
                            <a:gd name="connsiteY636" fmla="*/ 279797 h 309747"/>
                            <a:gd name="connsiteX637" fmla="*/ 148590 w 267965"/>
                            <a:gd name="connsiteY637" fmla="*/ 279797 h 309747"/>
                            <a:gd name="connsiteX638" fmla="*/ 148590 w 267965"/>
                            <a:gd name="connsiteY638" fmla="*/ 279797 h 309747"/>
                            <a:gd name="connsiteX639" fmla="*/ 147638 w 267965"/>
                            <a:gd name="connsiteY639" fmla="*/ 48339 h 309747"/>
                            <a:gd name="connsiteX640" fmla="*/ 152400 w 267965"/>
                            <a:gd name="connsiteY640" fmla="*/ 47387 h 309747"/>
                            <a:gd name="connsiteX641" fmla="*/ 151447 w 267965"/>
                            <a:gd name="connsiteY641" fmla="*/ 45482 h 309747"/>
                            <a:gd name="connsiteX642" fmla="*/ 147638 w 267965"/>
                            <a:gd name="connsiteY642" fmla="*/ 48339 h 309747"/>
                            <a:gd name="connsiteX643" fmla="*/ 149542 w 267965"/>
                            <a:gd name="connsiteY643" fmla="*/ 56912 h 309747"/>
                            <a:gd name="connsiteX644" fmla="*/ 149542 w 267965"/>
                            <a:gd name="connsiteY644" fmla="*/ 56912 h 309747"/>
                            <a:gd name="connsiteX645" fmla="*/ 149542 w 267965"/>
                            <a:gd name="connsiteY645" fmla="*/ 62627 h 309747"/>
                            <a:gd name="connsiteX646" fmla="*/ 148590 w 267965"/>
                            <a:gd name="connsiteY646" fmla="*/ 62627 h 309747"/>
                            <a:gd name="connsiteX647" fmla="*/ 149542 w 267965"/>
                            <a:gd name="connsiteY647" fmla="*/ 56912 h 309747"/>
                            <a:gd name="connsiteX648" fmla="*/ 149542 w 267965"/>
                            <a:gd name="connsiteY648" fmla="*/ 95012 h 309747"/>
                            <a:gd name="connsiteX649" fmla="*/ 148590 w 267965"/>
                            <a:gd name="connsiteY649" fmla="*/ 96917 h 309747"/>
                            <a:gd name="connsiteX650" fmla="*/ 149542 w 267965"/>
                            <a:gd name="connsiteY650" fmla="*/ 97870 h 309747"/>
                            <a:gd name="connsiteX651" fmla="*/ 150495 w 267965"/>
                            <a:gd name="connsiteY651" fmla="*/ 96917 h 309747"/>
                            <a:gd name="connsiteX652" fmla="*/ 149542 w 267965"/>
                            <a:gd name="connsiteY652" fmla="*/ 95012 h 309747"/>
                            <a:gd name="connsiteX653" fmla="*/ 149542 w 267965"/>
                            <a:gd name="connsiteY653" fmla="*/ 155020 h 309747"/>
                            <a:gd name="connsiteX654" fmla="*/ 149542 w 267965"/>
                            <a:gd name="connsiteY654" fmla="*/ 153114 h 309747"/>
                            <a:gd name="connsiteX655" fmla="*/ 148590 w 267965"/>
                            <a:gd name="connsiteY655" fmla="*/ 150257 h 309747"/>
                            <a:gd name="connsiteX656" fmla="*/ 147638 w 267965"/>
                            <a:gd name="connsiteY656" fmla="*/ 152162 h 309747"/>
                            <a:gd name="connsiteX657" fmla="*/ 149542 w 267965"/>
                            <a:gd name="connsiteY657" fmla="*/ 155020 h 309747"/>
                            <a:gd name="connsiteX658" fmla="*/ 150495 w 267965"/>
                            <a:gd name="connsiteY658" fmla="*/ 259795 h 309747"/>
                            <a:gd name="connsiteX659" fmla="*/ 149542 w 267965"/>
                            <a:gd name="connsiteY659" fmla="*/ 260747 h 309747"/>
                            <a:gd name="connsiteX660" fmla="*/ 151447 w 267965"/>
                            <a:gd name="connsiteY660" fmla="*/ 264557 h 309747"/>
                            <a:gd name="connsiteX661" fmla="*/ 151447 w 267965"/>
                            <a:gd name="connsiteY661" fmla="*/ 263604 h 309747"/>
                            <a:gd name="connsiteX662" fmla="*/ 150495 w 267965"/>
                            <a:gd name="connsiteY662" fmla="*/ 259795 h 309747"/>
                            <a:gd name="connsiteX663" fmla="*/ 151447 w 267965"/>
                            <a:gd name="connsiteY663" fmla="*/ 130254 h 309747"/>
                            <a:gd name="connsiteX664" fmla="*/ 150495 w 267965"/>
                            <a:gd name="connsiteY664" fmla="*/ 132160 h 309747"/>
                            <a:gd name="connsiteX665" fmla="*/ 150495 w 267965"/>
                            <a:gd name="connsiteY665" fmla="*/ 132160 h 309747"/>
                            <a:gd name="connsiteX666" fmla="*/ 151447 w 267965"/>
                            <a:gd name="connsiteY666" fmla="*/ 130254 h 309747"/>
                            <a:gd name="connsiteX667" fmla="*/ 152400 w 267965"/>
                            <a:gd name="connsiteY667" fmla="*/ 130254 h 309747"/>
                            <a:gd name="connsiteX668" fmla="*/ 153352 w 267965"/>
                            <a:gd name="connsiteY668" fmla="*/ 129302 h 309747"/>
                            <a:gd name="connsiteX669" fmla="*/ 152400 w 267965"/>
                            <a:gd name="connsiteY669" fmla="*/ 130254 h 309747"/>
                            <a:gd name="connsiteX670" fmla="*/ 151447 w 267965"/>
                            <a:gd name="connsiteY670" fmla="*/ 130254 h 309747"/>
                            <a:gd name="connsiteX671" fmla="*/ 152400 w 267965"/>
                            <a:gd name="connsiteY671" fmla="*/ 130254 h 309747"/>
                            <a:gd name="connsiteX672" fmla="*/ 154305 w 267965"/>
                            <a:gd name="connsiteY672" fmla="*/ 79772 h 309747"/>
                            <a:gd name="connsiteX673" fmla="*/ 154305 w 267965"/>
                            <a:gd name="connsiteY673" fmla="*/ 79772 h 309747"/>
                            <a:gd name="connsiteX674" fmla="*/ 152400 w 267965"/>
                            <a:gd name="connsiteY674" fmla="*/ 79772 h 309747"/>
                            <a:gd name="connsiteX675" fmla="*/ 153352 w 267965"/>
                            <a:gd name="connsiteY675" fmla="*/ 80724 h 309747"/>
                            <a:gd name="connsiteX676" fmla="*/ 154305 w 267965"/>
                            <a:gd name="connsiteY676" fmla="*/ 79772 h 309747"/>
                            <a:gd name="connsiteX677" fmla="*/ 153352 w 267965"/>
                            <a:gd name="connsiteY677" fmla="*/ 158829 h 309747"/>
                            <a:gd name="connsiteX678" fmla="*/ 153352 w 267965"/>
                            <a:gd name="connsiteY678" fmla="*/ 158829 h 309747"/>
                            <a:gd name="connsiteX679" fmla="*/ 153352 w 267965"/>
                            <a:gd name="connsiteY679" fmla="*/ 159782 h 309747"/>
                            <a:gd name="connsiteX680" fmla="*/ 153352 w 267965"/>
                            <a:gd name="connsiteY680" fmla="*/ 158829 h 309747"/>
                            <a:gd name="connsiteX681" fmla="*/ 153352 w 267965"/>
                            <a:gd name="connsiteY681" fmla="*/ 158829 h 309747"/>
                            <a:gd name="connsiteX682" fmla="*/ 155257 w 267965"/>
                            <a:gd name="connsiteY682" fmla="*/ 145495 h 309747"/>
                            <a:gd name="connsiteX683" fmla="*/ 155257 w 267965"/>
                            <a:gd name="connsiteY683" fmla="*/ 145495 h 309747"/>
                            <a:gd name="connsiteX684" fmla="*/ 153352 w 267965"/>
                            <a:gd name="connsiteY684" fmla="*/ 145495 h 309747"/>
                            <a:gd name="connsiteX685" fmla="*/ 153352 w 267965"/>
                            <a:gd name="connsiteY685" fmla="*/ 146447 h 309747"/>
                            <a:gd name="connsiteX686" fmla="*/ 155257 w 267965"/>
                            <a:gd name="connsiteY686" fmla="*/ 145495 h 3097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Lst>
                          <a:rect l="l" t="t" r="r" b="b"/>
                          <a:pathLst>
                            <a:path w="267965" h="309747">
                              <a:moveTo>
                                <a:pt x="260985" y="112157"/>
                              </a:moveTo>
                              <a:cubicBezTo>
                                <a:pt x="260032" y="112157"/>
                                <a:pt x="260032" y="112157"/>
                                <a:pt x="259080" y="112157"/>
                              </a:cubicBezTo>
                              <a:cubicBezTo>
                                <a:pt x="253365" y="113110"/>
                                <a:pt x="251460" y="112157"/>
                                <a:pt x="249555" y="105489"/>
                              </a:cubicBezTo>
                              <a:cubicBezTo>
                                <a:pt x="242888" y="85487"/>
                                <a:pt x="234315" y="66437"/>
                                <a:pt x="224790" y="48339"/>
                              </a:cubicBezTo>
                              <a:cubicBezTo>
                                <a:pt x="216217" y="32147"/>
                                <a:pt x="203835" y="21670"/>
                                <a:pt x="186690" y="16907"/>
                              </a:cubicBezTo>
                              <a:cubicBezTo>
                                <a:pt x="181927" y="15954"/>
                                <a:pt x="178117" y="15954"/>
                                <a:pt x="173355" y="15954"/>
                              </a:cubicBezTo>
                              <a:cubicBezTo>
                                <a:pt x="170497" y="15954"/>
                                <a:pt x="168592" y="17860"/>
                                <a:pt x="168592" y="20717"/>
                              </a:cubicBezTo>
                              <a:cubicBezTo>
                                <a:pt x="168592" y="36910"/>
                                <a:pt x="167640" y="53102"/>
                                <a:pt x="167640" y="68342"/>
                              </a:cubicBezTo>
                              <a:cubicBezTo>
                                <a:pt x="167640" y="83582"/>
                                <a:pt x="169545" y="97870"/>
                                <a:pt x="166688" y="112157"/>
                              </a:cubicBezTo>
                              <a:cubicBezTo>
                                <a:pt x="166688" y="115014"/>
                                <a:pt x="166688" y="117872"/>
                                <a:pt x="166688" y="120729"/>
                              </a:cubicBezTo>
                              <a:cubicBezTo>
                                <a:pt x="166688" y="145495"/>
                                <a:pt x="167640" y="169307"/>
                                <a:pt x="166688" y="194072"/>
                              </a:cubicBezTo>
                              <a:cubicBezTo>
                                <a:pt x="165735" y="219789"/>
                                <a:pt x="168592" y="245507"/>
                                <a:pt x="168592" y="272177"/>
                              </a:cubicBezTo>
                              <a:cubicBezTo>
                                <a:pt x="168592" y="282654"/>
                                <a:pt x="174307" y="291227"/>
                                <a:pt x="184785" y="294085"/>
                              </a:cubicBezTo>
                              <a:cubicBezTo>
                                <a:pt x="190500" y="295989"/>
                                <a:pt x="196215" y="297895"/>
                                <a:pt x="201930" y="296942"/>
                              </a:cubicBezTo>
                              <a:cubicBezTo>
                                <a:pt x="202882" y="296942"/>
                                <a:pt x="203835" y="296942"/>
                                <a:pt x="205740" y="296942"/>
                              </a:cubicBezTo>
                              <a:cubicBezTo>
                                <a:pt x="208597" y="296942"/>
                                <a:pt x="210502" y="298847"/>
                                <a:pt x="210502" y="301704"/>
                              </a:cubicBezTo>
                              <a:cubicBezTo>
                                <a:pt x="210502" y="304562"/>
                                <a:pt x="209550" y="306467"/>
                                <a:pt x="206692" y="307420"/>
                              </a:cubicBezTo>
                              <a:cubicBezTo>
                                <a:pt x="204788" y="308372"/>
                                <a:pt x="202882" y="308372"/>
                                <a:pt x="200977" y="308372"/>
                              </a:cubicBezTo>
                              <a:cubicBezTo>
                                <a:pt x="187642" y="308372"/>
                                <a:pt x="174307" y="308372"/>
                                <a:pt x="160972" y="308372"/>
                              </a:cubicBezTo>
                              <a:cubicBezTo>
                                <a:pt x="155257" y="308372"/>
                                <a:pt x="149542" y="308372"/>
                                <a:pt x="144780" y="308372"/>
                              </a:cubicBezTo>
                              <a:cubicBezTo>
                                <a:pt x="133350" y="308372"/>
                                <a:pt x="121920" y="309324"/>
                                <a:pt x="110490" y="308372"/>
                              </a:cubicBezTo>
                              <a:cubicBezTo>
                                <a:pt x="103822" y="307420"/>
                                <a:pt x="96202" y="308372"/>
                                <a:pt x="89535" y="309324"/>
                              </a:cubicBezTo>
                              <a:cubicBezTo>
                                <a:pt x="80963" y="310277"/>
                                <a:pt x="72390" y="309324"/>
                                <a:pt x="64770" y="309324"/>
                              </a:cubicBezTo>
                              <a:lnTo>
                                <a:pt x="62865" y="309324"/>
                              </a:lnTo>
                              <a:cubicBezTo>
                                <a:pt x="60007" y="308372"/>
                                <a:pt x="57150" y="307420"/>
                                <a:pt x="57150" y="303610"/>
                              </a:cubicBezTo>
                              <a:cubicBezTo>
                                <a:pt x="57150" y="300752"/>
                                <a:pt x="60007" y="299799"/>
                                <a:pt x="61913" y="298847"/>
                              </a:cubicBezTo>
                              <a:lnTo>
                                <a:pt x="67627" y="297895"/>
                              </a:lnTo>
                              <a:cubicBezTo>
                                <a:pt x="71438" y="297895"/>
                                <a:pt x="75247" y="297895"/>
                                <a:pt x="78105" y="296942"/>
                              </a:cubicBezTo>
                              <a:cubicBezTo>
                                <a:pt x="89535" y="295037"/>
                                <a:pt x="97155" y="285512"/>
                                <a:pt x="99060" y="273129"/>
                              </a:cubicBezTo>
                              <a:lnTo>
                                <a:pt x="99060" y="271224"/>
                              </a:lnTo>
                              <a:cubicBezTo>
                                <a:pt x="99060" y="253127"/>
                                <a:pt x="100013" y="235029"/>
                                <a:pt x="99060" y="216932"/>
                              </a:cubicBezTo>
                              <a:cubicBezTo>
                                <a:pt x="98107" y="187404"/>
                                <a:pt x="98107" y="156924"/>
                                <a:pt x="98107" y="127397"/>
                              </a:cubicBezTo>
                              <a:cubicBezTo>
                                <a:pt x="98107" y="110252"/>
                                <a:pt x="98107" y="93107"/>
                                <a:pt x="98107" y="75962"/>
                              </a:cubicBezTo>
                              <a:cubicBezTo>
                                <a:pt x="99060" y="58817"/>
                                <a:pt x="97155" y="41672"/>
                                <a:pt x="98107" y="23574"/>
                              </a:cubicBezTo>
                              <a:cubicBezTo>
                                <a:pt x="98107" y="15954"/>
                                <a:pt x="96202" y="15002"/>
                                <a:pt x="88582" y="15954"/>
                              </a:cubicBezTo>
                              <a:cubicBezTo>
                                <a:pt x="80963" y="17860"/>
                                <a:pt x="73342" y="20717"/>
                                <a:pt x="67627" y="25479"/>
                              </a:cubicBezTo>
                              <a:cubicBezTo>
                                <a:pt x="59055" y="32147"/>
                                <a:pt x="51435" y="38814"/>
                                <a:pt x="44767" y="47387"/>
                              </a:cubicBezTo>
                              <a:cubicBezTo>
                                <a:pt x="40957" y="53102"/>
                                <a:pt x="38100" y="57864"/>
                                <a:pt x="35242" y="64532"/>
                              </a:cubicBezTo>
                              <a:cubicBezTo>
                                <a:pt x="33338" y="71199"/>
                                <a:pt x="29527" y="77867"/>
                                <a:pt x="25717" y="84535"/>
                              </a:cubicBezTo>
                              <a:cubicBezTo>
                                <a:pt x="21907" y="91202"/>
                                <a:pt x="19050" y="97870"/>
                                <a:pt x="17145" y="105489"/>
                              </a:cubicBezTo>
                              <a:cubicBezTo>
                                <a:pt x="15240" y="110252"/>
                                <a:pt x="14288" y="111204"/>
                                <a:pt x="9525" y="111204"/>
                              </a:cubicBezTo>
                              <a:lnTo>
                                <a:pt x="5715" y="111204"/>
                              </a:lnTo>
                              <a:cubicBezTo>
                                <a:pt x="1905" y="111204"/>
                                <a:pt x="0" y="109299"/>
                                <a:pt x="0" y="105489"/>
                              </a:cubicBezTo>
                              <a:cubicBezTo>
                                <a:pt x="0" y="102632"/>
                                <a:pt x="0" y="99774"/>
                                <a:pt x="952" y="95964"/>
                              </a:cubicBezTo>
                              <a:cubicBezTo>
                                <a:pt x="1905" y="86439"/>
                                <a:pt x="4763" y="76914"/>
                                <a:pt x="4763" y="67389"/>
                              </a:cubicBezTo>
                              <a:cubicBezTo>
                                <a:pt x="4763" y="60722"/>
                                <a:pt x="6667" y="53102"/>
                                <a:pt x="8572" y="46435"/>
                              </a:cubicBezTo>
                              <a:cubicBezTo>
                                <a:pt x="10477" y="39767"/>
                                <a:pt x="9525" y="32147"/>
                                <a:pt x="10477" y="25479"/>
                              </a:cubicBezTo>
                              <a:cubicBezTo>
                                <a:pt x="11430" y="19764"/>
                                <a:pt x="11430" y="13097"/>
                                <a:pt x="13335" y="7382"/>
                              </a:cubicBezTo>
                              <a:cubicBezTo>
                                <a:pt x="15240" y="3572"/>
                                <a:pt x="17145" y="2620"/>
                                <a:pt x="20002" y="2620"/>
                              </a:cubicBezTo>
                              <a:cubicBezTo>
                                <a:pt x="38100" y="3572"/>
                                <a:pt x="55245" y="2620"/>
                                <a:pt x="73342" y="2620"/>
                              </a:cubicBezTo>
                              <a:cubicBezTo>
                                <a:pt x="89535" y="714"/>
                                <a:pt x="107632" y="3572"/>
                                <a:pt x="124777" y="2620"/>
                              </a:cubicBezTo>
                              <a:cubicBezTo>
                                <a:pt x="134302" y="2620"/>
                                <a:pt x="143827" y="3572"/>
                                <a:pt x="154305" y="714"/>
                              </a:cubicBezTo>
                              <a:cubicBezTo>
                                <a:pt x="158115" y="-238"/>
                                <a:pt x="160972" y="-238"/>
                                <a:pt x="164782" y="714"/>
                              </a:cubicBezTo>
                              <a:cubicBezTo>
                                <a:pt x="182880" y="2620"/>
                                <a:pt x="200025" y="2620"/>
                                <a:pt x="218122" y="2620"/>
                              </a:cubicBezTo>
                              <a:cubicBezTo>
                                <a:pt x="221932" y="2620"/>
                                <a:pt x="225742" y="2620"/>
                                <a:pt x="230505" y="3572"/>
                              </a:cubicBezTo>
                              <a:cubicBezTo>
                                <a:pt x="233363" y="3572"/>
                                <a:pt x="236220" y="3572"/>
                                <a:pt x="239077" y="3572"/>
                              </a:cubicBezTo>
                              <a:cubicBezTo>
                                <a:pt x="246697" y="2620"/>
                                <a:pt x="251460" y="6429"/>
                                <a:pt x="252413" y="14049"/>
                              </a:cubicBezTo>
                              <a:cubicBezTo>
                                <a:pt x="255270" y="32147"/>
                                <a:pt x="258127" y="50245"/>
                                <a:pt x="261938" y="68342"/>
                              </a:cubicBezTo>
                              <a:cubicBezTo>
                                <a:pt x="263842" y="78820"/>
                                <a:pt x="263842" y="90249"/>
                                <a:pt x="267652" y="100727"/>
                              </a:cubicBezTo>
                              <a:lnTo>
                                <a:pt x="267652" y="103585"/>
                              </a:lnTo>
                              <a:cubicBezTo>
                                <a:pt x="268605" y="111204"/>
                                <a:pt x="267652" y="111204"/>
                                <a:pt x="260985" y="112157"/>
                              </a:cubicBezTo>
                              <a:close/>
                              <a:moveTo>
                                <a:pt x="18097" y="50245"/>
                              </a:moveTo>
                              <a:cubicBezTo>
                                <a:pt x="18097" y="50245"/>
                                <a:pt x="18097" y="49292"/>
                                <a:pt x="18097" y="50245"/>
                              </a:cubicBezTo>
                              <a:cubicBezTo>
                                <a:pt x="18097" y="50245"/>
                                <a:pt x="18097" y="51197"/>
                                <a:pt x="18097" y="50245"/>
                              </a:cubicBezTo>
                              <a:cubicBezTo>
                                <a:pt x="18097" y="51197"/>
                                <a:pt x="18097" y="51197"/>
                                <a:pt x="18097" y="50245"/>
                              </a:cubicBezTo>
                              <a:lnTo>
                                <a:pt x="18097" y="50245"/>
                              </a:lnTo>
                              <a:close/>
                              <a:moveTo>
                                <a:pt x="20955" y="41672"/>
                              </a:moveTo>
                              <a:cubicBezTo>
                                <a:pt x="20955" y="40720"/>
                                <a:pt x="20955" y="38814"/>
                                <a:pt x="20002" y="39767"/>
                              </a:cubicBezTo>
                              <a:cubicBezTo>
                                <a:pt x="19050" y="39767"/>
                                <a:pt x="18097" y="41672"/>
                                <a:pt x="19050" y="42624"/>
                              </a:cubicBezTo>
                              <a:cubicBezTo>
                                <a:pt x="19050" y="43577"/>
                                <a:pt x="20002" y="44529"/>
                                <a:pt x="20955" y="44529"/>
                              </a:cubicBezTo>
                              <a:cubicBezTo>
                                <a:pt x="21907" y="43577"/>
                                <a:pt x="20955" y="42624"/>
                                <a:pt x="20955" y="41672"/>
                              </a:cubicBezTo>
                              <a:close/>
                              <a:moveTo>
                                <a:pt x="27622" y="44529"/>
                              </a:moveTo>
                              <a:cubicBezTo>
                                <a:pt x="30480" y="43577"/>
                                <a:pt x="31432" y="40720"/>
                                <a:pt x="33338" y="38814"/>
                              </a:cubicBezTo>
                              <a:cubicBezTo>
                                <a:pt x="33338" y="36910"/>
                                <a:pt x="32385" y="35004"/>
                                <a:pt x="31432" y="33099"/>
                              </a:cubicBezTo>
                              <a:cubicBezTo>
                                <a:pt x="31432" y="30242"/>
                                <a:pt x="29527" y="27385"/>
                                <a:pt x="29527" y="23574"/>
                              </a:cubicBezTo>
                              <a:cubicBezTo>
                                <a:pt x="29527" y="21670"/>
                                <a:pt x="27622" y="21670"/>
                                <a:pt x="24765" y="23574"/>
                              </a:cubicBezTo>
                              <a:cubicBezTo>
                                <a:pt x="23813" y="23574"/>
                                <a:pt x="22860" y="24527"/>
                                <a:pt x="22860" y="25479"/>
                              </a:cubicBezTo>
                              <a:cubicBezTo>
                                <a:pt x="22860" y="27385"/>
                                <a:pt x="24765" y="27385"/>
                                <a:pt x="25717" y="26432"/>
                              </a:cubicBezTo>
                              <a:cubicBezTo>
                                <a:pt x="27622" y="25479"/>
                                <a:pt x="27622" y="26432"/>
                                <a:pt x="28575" y="28337"/>
                              </a:cubicBezTo>
                              <a:cubicBezTo>
                                <a:pt x="28575" y="30242"/>
                                <a:pt x="28575" y="31195"/>
                                <a:pt x="28575" y="33099"/>
                              </a:cubicBezTo>
                              <a:lnTo>
                                <a:pt x="31432" y="33099"/>
                              </a:lnTo>
                              <a:cubicBezTo>
                                <a:pt x="30480" y="35004"/>
                                <a:pt x="31432" y="38814"/>
                                <a:pt x="27622" y="39767"/>
                              </a:cubicBezTo>
                              <a:cubicBezTo>
                                <a:pt x="26670" y="39767"/>
                                <a:pt x="25717" y="41672"/>
                                <a:pt x="24765" y="42624"/>
                              </a:cubicBezTo>
                              <a:cubicBezTo>
                                <a:pt x="24765" y="42624"/>
                                <a:pt x="24765" y="43577"/>
                                <a:pt x="24765" y="44529"/>
                              </a:cubicBezTo>
                              <a:cubicBezTo>
                                <a:pt x="24765" y="45482"/>
                                <a:pt x="26670" y="44529"/>
                                <a:pt x="27622" y="44529"/>
                              </a:cubicBezTo>
                              <a:close/>
                              <a:moveTo>
                                <a:pt x="27622" y="37862"/>
                              </a:moveTo>
                              <a:cubicBezTo>
                                <a:pt x="30480" y="37862"/>
                                <a:pt x="29527" y="35957"/>
                                <a:pt x="28575" y="34052"/>
                              </a:cubicBezTo>
                              <a:lnTo>
                                <a:pt x="28575" y="34052"/>
                              </a:lnTo>
                              <a:cubicBezTo>
                                <a:pt x="27622" y="34052"/>
                                <a:pt x="26670" y="34052"/>
                                <a:pt x="26670" y="35004"/>
                              </a:cubicBezTo>
                              <a:cubicBezTo>
                                <a:pt x="25717" y="35957"/>
                                <a:pt x="23813" y="35957"/>
                                <a:pt x="23813" y="38814"/>
                              </a:cubicBezTo>
                              <a:cubicBezTo>
                                <a:pt x="24765" y="37862"/>
                                <a:pt x="26670" y="37862"/>
                                <a:pt x="27622" y="37862"/>
                              </a:cubicBezTo>
                              <a:close/>
                              <a:moveTo>
                                <a:pt x="31432" y="49292"/>
                              </a:moveTo>
                              <a:cubicBezTo>
                                <a:pt x="31432" y="49292"/>
                                <a:pt x="30480" y="48339"/>
                                <a:pt x="29527" y="48339"/>
                              </a:cubicBezTo>
                              <a:cubicBezTo>
                                <a:pt x="29527" y="48339"/>
                                <a:pt x="28575" y="48339"/>
                                <a:pt x="28575" y="49292"/>
                              </a:cubicBezTo>
                              <a:cubicBezTo>
                                <a:pt x="28575" y="50245"/>
                                <a:pt x="29527" y="50245"/>
                                <a:pt x="30480" y="50245"/>
                              </a:cubicBezTo>
                              <a:cubicBezTo>
                                <a:pt x="31432" y="50245"/>
                                <a:pt x="31432" y="49292"/>
                                <a:pt x="31432" y="49292"/>
                              </a:cubicBezTo>
                              <a:close/>
                              <a:moveTo>
                                <a:pt x="33338" y="18812"/>
                              </a:moveTo>
                              <a:cubicBezTo>
                                <a:pt x="34290" y="18812"/>
                                <a:pt x="34290" y="18812"/>
                                <a:pt x="34290" y="17860"/>
                              </a:cubicBezTo>
                              <a:cubicBezTo>
                                <a:pt x="34290" y="16907"/>
                                <a:pt x="33338" y="16907"/>
                                <a:pt x="32385" y="16907"/>
                              </a:cubicBezTo>
                              <a:cubicBezTo>
                                <a:pt x="31432" y="16907"/>
                                <a:pt x="31432" y="16907"/>
                                <a:pt x="31432" y="17860"/>
                              </a:cubicBezTo>
                              <a:cubicBezTo>
                                <a:pt x="31432" y="18812"/>
                                <a:pt x="32385" y="18812"/>
                                <a:pt x="33338" y="18812"/>
                              </a:cubicBezTo>
                              <a:close/>
                              <a:moveTo>
                                <a:pt x="34290" y="22622"/>
                              </a:moveTo>
                              <a:lnTo>
                                <a:pt x="34290" y="23574"/>
                              </a:lnTo>
                              <a:cubicBezTo>
                                <a:pt x="34290" y="23574"/>
                                <a:pt x="34290" y="25479"/>
                                <a:pt x="35242" y="24527"/>
                              </a:cubicBezTo>
                              <a:cubicBezTo>
                                <a:pt x="36195" y="24527"/>
                                <a:pt x="36195" y="23574"/>
                                <a:pt x="35242" y="23574"/>
                              </a:cubicBezTo>
                              <a:cubicBezTo>
                                <a:pt x="35242" y="22622"/>
                                <a:pt x="35242" y="21670"/>
                                <a:pt x="34290" y="22622"/>
                              </a:cubicBezTo>
                              <a:close/>
                              <a:moveTo>
                                <a:pt x="37147" y="38814"/>
                              </a:moveTo>
                              <a:cubicBezTo>
                                <a:pt x="36195" y="36910"/>
                                <a:pt x="35242" y="38814"/>
                                <a:pt x="34290" y="38814"/>
                              </a:cubicBezTo>
                              <a:cubicBezTo>
                                <a:pt x="35242" y="39767"/>
                                <a:pt x="35242" y="40720"/>
                                <a:pt x="37147" y="39767"/>
                              </a:cubicBezTo>
                              <a:cubicBezTo>
                                <a:pt x="37147" y="39767"/>
                                <a:pt x="37147" y="38814"/>
                                <a:pt x="37147" y="38814"/>
                              </a:cubicBezTo>
                              <a:close/>
                              <a:moveTo>
                                <a:pt x="47625" y="25479"/>
                              </a:moveTo>
                              <a:cubicBezTo>
                                <a:pt x="47625" y="23574"/>
                                <a:pt x="45720" y="25479"/>
                                <a:pt x="45720" y="25479"/>
                              </a:cubicBezTo>
                              <a:lnTo>
                                <a:pt x="41910" y="21670"/>
                              </a:lnTo>
                              <a:cubicBezTo>
                                <a:pt x="41910" y="20717"/>
                                <a:pt x="40957" y="19764"/>
                                <a:pt x="40005" y="19764"/>
                              </a:cubicBezTo>
                              <a:lnTo>
                                <a:pt x="40005" y="19764"/>
                              </a:lnTo>
                              <a:cubicBezTo>
                                <a:pt x="40005" y="21670"/>
                                <a:pt x="41910" y="21670"/>
                                <a:pt x="42863" y="21670"/>
                              </a:cubicBezTo>
                              <a:cubicBezTo>
                                <a:pt x="42863" y="22622"/>
                                <a:pt x="43815" y="24527"/>
                                <a:pt x="41910" y="25479"/>
                              </a:cubicBezTo>
                              <a:cubicBezTo>
                                <a:pt x="40005" y="27385"/>
                                <a:pt x="41910" y="29289"/>
                                <a:pt x="42863" y="29289"/>
                              </a:cubicBezTo>
                              <a:cubicBezTo>
                                <a:pt x="44767" y="31195"/>
                                <a:pt x="44767" y="29289"/>
                                <a:pt x="45720" y="28337"/>
                              </a:cubicBezTo>
                              <a:cubicBezTo>
                                <a:pt x="46672" y="27385"/>
                                <a:pt x="47625" y="27385"/>
                                <a:pt x="48577" y="26432"/>
                              </a:cubicBezTo>
                              <a:cubicBezTo>
                                <a:pt x="46672" y="27385"/>
                                <a:pt x="47625" y="26432"/>
                                <a:pt x="47625" y="25479"/>
                              </a:cubicBezTo>
                              <a:close/>
                              <a:moveTo>
                                <a:pt x="41910" y="13097"/>
                              </a:moveTo>
                              <a:cubicBezTo>
                                <a:pt x="41910" y="14049"/>
                                <a:pt x="42863" y="14049"/>
                                <a:pt x="41910" y="13097"/>
                              </a:cubicBezTo>
                              <a:cubicBezTo>
                                <a:pt x="42863" y="13097"/>
                                <a:pt x="43815" y="13097"/>
                                <a:pt x="43815" y="12145"/>
                              </a:cubicBezTo>
                              <a:cubicBezTo>
                                <a:pt x="43815" y="12145"/>
                                <a:pt x="43815" y="11192"/>
                                <a:pt x="43815" y="12145"/>
                              </a:cubicBezTo>
                              <a:lnTo>
                                <a:pt x="41910" y="13097"/>
                              </a:lnTo>
                              <a:close/>
                              <a:moveTo>
                                <a:pt x="47625" y="35957"/>
                              </a:moveTo>
                              <a:cubicBezTo>
                                <a:pt x="47625" y="35004"/>
                                <a:pt x="47625" y="35004"/>
                                <a:pt x="46672" y="35004"/>
                              </a:cubicBezTo>
                              <a:cubicBezTo>
                                <a:pt x="46672" y="35004"/>
                                <a:pt x="45720" y="35004"/>
                                <a:pt x="45720" y="35957"/>
                              </a:cubicBezTo>
                              <a:cubicBezTo>
                                <a:pt x="45720" y="36910"/>
                                <a:pt x="46672" y="35957"/>
                                <a:pt x="47625" y="35957"/>
                              </a:cubicBezTo>
                              <a:lnTo>
                                <a:pt x="47625" y="35957"/>
                              </a:lnTo>
                              <a:close/>
                              <a:moveTo>
                                <a:pt x="110490" y="293132"/>
                              </a:moveTo>
                              <a:cubicBezTo>
                                <a:pt x="110490" y="291227"/>
                                <a:pt x="110490" y="290274"/>
                                <a:pt x="108585" y="289322"/>
                              </a:cubicBezTo>
                              <a:cubicBezTo>
                                <a:pt x="107632" y="289322"/>
                                <a:pt x="107632" y="290274"/>
                                <a:pt x="108585" y="291227"/>
                              </a:cubicBezTo>
                              <a:cubicBezTo>
                                <a:pt x="108585" y="291227"/>
                                <a:pt x="107632" y="294085"/>
                                <a:pt x="110490" y="294085"/>
                              </a:cubicBezTo>
                              <a:cubicBezTo>
                                <a:pt x="109538" y="294085"/>
                                <a:pt x="110490" y="293132"/>
                                <a:pt x="110490" y="293132"/>
                              </a:cubicBezTo>
                              <a:close/>
                              <a:moveTo>
                                <a:pt x="111442" y="274082"/>
                              </a:moveTo>
                              <a:cubicBezTo>
                                <a:pt x="110490" y="274082"/>
                                <a:pt x="109538" y="275035"/>
                                <a:pt x="108585" y="275987"/>
                              </a:cubicBezTo>
                              <a:cubicBezTo>
                                <a:pt x="108585" y="275987"/>
                                <a:pt x="109538" y="276939"/>
                                <a:pt x="109538" y="276939"/>
                              </a:cubicBezTo>
                              <a:cubicBezTo>
                                <a:pt x="110490" y="276939"/>
                                <a:pt x="111442" y="276939"/>
                                <a:pt x="111442" y="275035"/>
                              </a:cubicBezTo>
                              <a:cubicBezTo>
                                <a:pt x="112395" y="275035"/>
                                <a:pt x="111442" y="274082"/>
                                <a:pt x="111442" y="274082"/>
                              </a:cubicBezTo>
                              <a:close/>
                              <a:moveTo>
                                <a:pt x="111442" y="28337"/>
                              </a:moveTo>
                              <a:cubicBezTo>
                                <a:pt x="111442" y="29289"/>
                                <a:pt x="111442" y="29289"/>
                                <a:pt x="112395" y="29289"/>
                              </a:cubicBezTo>
                              <a:cubicBezTo>
                                <a:pt x="112395" y="29289"/>
                                <a:pt x="112395" y="29289"/>
                                <a:pt x="112395" y="28337"/>
                              </a:cubicBezTo>
                              <a:cubicBezTo>
                                <a:pt x="112395" y="27385"/>
                                <a:pt x="112395" y="28337"/>
                                <a:pt x="111442" y="28337"/>
                              </a:cubicBezTo>
                              <a:cubicBezTo>
                                <a:pt x="111442" y="28337"/>
                                <a:pt x="111442" y="28337"/>
                                <a:pt x="111442" y="28337"/>
                              </a:cubicBezTo>
                              <a:close/>
                              <a:moveTo>
                                <a:pt x="116205" y="113110"/>
                              </a:moveTo>
                              <a:cubicBezTo>
                                <a:pt x="116205" y="111204"/>
                                <a:pt x="114300" y="111204"/>
                                <a:pt x="113347" y="110252"/>
                              </a:cubicBezTo>
                              <a:cubicBezTo>
                                <a:pt x="112395" y="110252"/>
                                <a:pt x="111442" y="110252"/>
                                <a:pt x="111442" y="111204"/>
                              </a:cubicBezTo>
                              <a:cubicBezTo>
                                <a:pt x="111442" y="113110"/>
                                <a:pt x="111442" y="115014"/>
                                <a:pt x="113347" y="115967"/>
                              </a:cubicBezTo>
                              <a:cubicBezTo>
                                <a:pt x="113347" y="114062"/>
                                <a:pt x="115252" y="114062"/>
                                <a:pt x="116205" y="113110"/>
                              </a:cubicBezTo>
                              <a:close/>
                              <a:moveTo>
                                <a:pt x="114300" y="150257"/>
                              </a:moveTo>
                              <a:cubicBezTo>
                                <a:pt x="115252" y="150257"/>
                                <a:pt x="115252" y="150257"/>
                                <a:pt x="115252" y="149304"/>
                              </a:cubicBezTo>
                              <a:cubicBezTo>
                                <a:pt x="115252" y="148352"/>
                                <a:pt x="115252" y="147399"/>
                                <a:pt x="113347" y="147399"/>
                              </a:cubicBezTo>
                              <a:lnTo>
                                <a:pt x="113347" y="144542"/>
                              </a:lnTo>
                              <a:lnTo>
                                <a:pt x="114300" y="144542"/>
                              </a:lnTo>
                              <a:cubicBezTo>
                                <a:pt x="115252" y="144542"/>
                                <a:pt x="116205" y="145495"/>
                                <a:pt x="116205" y="144542"/>
                              </a:cubicBezTo>
                              <a:cubicBezTo>
                                <a:pt x="116205" y="143589"/>
                                <a:pt x="114300" y="142637"/>
                                <a:pt x="113347" y="142637"/>
                              </a:cubicBezTo>
                              <a:cubicBezTo>
                                <a:pt x="111442" y="142637"/>
                                <a:pt x="113347" y="144542"/>
                                <a:pt x="113347" y="144542"/>
                              </a:cubicBezTo>
                              <a:cubicBezTo>
                                <a:pt x="111442" y="144542"/>
                                <a:pt x="110490" y="146447"/>
                                <a:pt x="113347" y="147399"/>
                              </a:cubicBezTo>
                              <a:cubicBezTo>
                                <a:pt x="113347" y="149304"/>
                                <a:pt x="113347" y="150257"/>
                                <a:pt x="114300" y="150257"/>
                              </a:cubicBezTo>
                              <a:close/>
                              <a:moveTo>
                                <a:pt x="113347" y="70247"/>
                              </a:moveTo>
                              <a:cubicBezTo>
                                <a:pt x="113347" y="70247"/>
                                <a:pt x="113347" y="70247"/>
                                <a:pt x="113347" y="70247"/>
                              </a:cubicBezTo>
                              <a:cubicBezTo>
                                <a:pt x="114300" y="69295"/>
                                <a:pt x="113347" y="68342"/>
                                <a:pt x="113347" y="69295"/>
                              </a:cubicBezTo>
                              <a:cubicBezTo>
                                <a:pt x="113347" y="69295"/>
                                <a:pt x="113347" y="69295"/>
                                <a:pt x="113347" y="70247"/>
                              </a:cubicBezTo>
                              <a:cubicBezTo>
                                <a:pt x="112395" y="70247"/>
                                <a:pt x="113347" y="70247"/>
                                <a:pt x="113347" y="70247"/>
                              </a:cubicBezTo>
                              <a:close/>
                              <a:moveTo>
                                <a:pt x="113347" y="105489"/>
                              </a:moveTo>
                              <a:cubicBezTo>
                                <a:pt x="113347" y="105489"/>
                                <a:pt x="113347" y="106442"/>
                                <a:pt x="113347" y="106442"/>
                              </a:cubicBezTo>
                              <a:cubicBezTo>
                                <a:pt x="115252" y="106442"/>
                                <a:pt x="115252" y="104537"/>
                                <a:pt x="117157" y="103585"/>
                              </a:cubicBezTo>
                              <a:cubicBezTo>
                                <a:pt x="117157" y="103585"/>
                                <a:pt x="117157" y="101679"/>
                                <a:pt x="117157" y="102632"/>
                              </a:cubicBezTo>
                              <a:cubicBezTo>
                                <a:pt x="115252" y="103585"/>
                                <a:pt x="114300" y="104537"/>
                                <a:pt x="113347" y="105489"/>
                              </a:cubicBezTo>
                              <a:close/>
                              <a:moveTo>
                                <a:pt x="115252" y="135017"/>
                              </a:moveTo>
                              <a:cubicBezTo>
                                <a:pt x="115252" y="135017"/>
                                <a:pt x="115252" y="134064"/>
                                <a:pt x="114300" y="134064"/>
                              </a:cubicBezTo>
                              <a:cubicBezTo>
                                <a:pt x="114300" y="134064"/>
                                <a:pt x="114300" y="134064"/>
                                <a:pt x="114300" y="135017"/>
                              </a:cubicBezTo>
                              <a:cubicBezTo>
                                <a:pt x="114300" y="135017"/>
                                <a:pt x="114300" y="135970"/>
                                <a:pt x="115252" y="135017"/>
                              </a:cubicBezTo>
                              <a:cubicBezTo>
                                <a:pt x="115252" y="135970"/>
                                <a:pt x="116205" y="135017"/>
                                <a:pt x="115252" y="135017"/>
                              </a:cubicBezTo>
                              <a:close/>
                              <a:moveTo>
                                <a:pt x="114300" y="45482"/>
                              </a:moveTo>
                              <a:cubicBezTo>
                                <a:pt x="114300" y="46435"/>
                                <a:pt x="114300" y="46435"/>
                                <a:pt x="115252" y="46435"/>
                              </a:cubicBezTo>
                              <a:cubicBezTo>
                                <a:pt x="116205" y="46435"/>
                                <a:pt x="116205" y="46435"/>
                                <a:pt x="116205" y="46435"/>
                              </a:cubicBezTo>
                              <a:cubicBezTo>
                                <a:pt x="116205" y="45482"/>
                                <a:pt x="116205" y="44529"/>
                                <a:pt x="114300" y="45482"/>
                              </a:cubicBezTo>
                              <a:cubicBezTo>
                                <a:pt x="115252" y="44529"/>
                                <a:pt x="114300" y="45482"/>
                                <a:pt x="114300" y="45482"/>
                              </a:cubicBezTo>
                              <a:close/>
                              <a:moveTo>
                                <a:pt x="115252" y="200739"/>
                              </a:moveTo>
                              <a:cubicBezTo>
                                <a:pt x="116205" y="200739"/>
                                <a:pt x="117157" y="200739"/>
                                <a:pt x="115252" y="200739"/>
                              </a:cubicBezTo>
                              <a:cubicBezTo>
                                <a:pt x="116205" y="198835"/>
                                <a:pt x="115252" y="197882"/>
                                <a:pt x="115252" y="196929"/>
                              </a:cubicBezTo>
                              <a:cubicBezTo>
                                <a:pt x="115252" y="196929"/>
                                <a:pt x="115252" y="197882"/>
                                <a:pt x="115252" y="197882"/>
                              </a:cubicBezTo>
                              <a:cubicBezTo>
                                <a:pt x="114300" y="198835"/>
                                <a:pt x="115252" y="200739"/>
                                <a:pt x="115252" y="200739"/>
                              </a:cubicBezTo>
                              <a:close/>
                              <a:moveTo>
                                <a:pt x="117157" y="269320"/>
                              </a:moveTo>
                              <a:cubicBezTo>
                                <a:pt x="116205" y="269320"/>
                                <a:pt x="116205" y="268367"/>
                                <a:pt x="116205" y="269320"/>
                              </a:cubicBezTo>
                              <a:cubicBezTo>
                                <a:pt x="116205" y="269320"/>
                                <a:pt x="115252" y="269320"/>
                                <a:pt x="115252" y="269320"/>
                              </a:cubicBezTo>
                              <a:cubicBezTo>
                                <a:pt x="115252" y="270272"/>
                                <a:pt x="116205" y="271224"/>
                                <a:pt x="117157" y="270272"/>
                              </a:cubicBezTo>
                              <a:cubicBezTo>
                                <a:pt x="116205" y="270272"/>
                                <a:pt x="117157" y="269320"/>
                                <a:pt x="117157" y="269320"/>
                              </a:cubicBezTo>
                              <a:close/>
                              <a:moveTo>
                                <a:pt x="123825" y="161687"/>
                              </a:moveTo>
                              <a:cubicBezTo>
                                <a:pt x="120967" y="160735"/>
                                <a:pt x="119063" y="159782"/>
                                <a:pt x="117157" y="159782"/>
                              </a:cubicBezTo>
                              <a:cubicBezTo>
                                <a:pt x="112395" y="160735"/>
                                <a:pt x="119063" y="162639"/>
                                <a:pt x="117157" y="165497"/>
                              </a:cubicBezTo>
                              <a:cubicBezTo>
                                <a:pt x="115252" y="166449"/>
                                <a:pt x="118110" y="166449"/>
                                <a:pt x="119063" y="166449"/>
                              </a:cubicBezTo>
                              <a:cubicBezTo>
                                <a:pt x="120967" y="166449"/>
                                <a:pt x="120967" y="162639"/>
                                <a:pt x="123825" y="161687"/>
                              </a:cubicBezTo>
                              <a:close/>
                              <a:moveTo>
                                <a:pt x="116205" y="34052"/>
                              </a:moveTo>
                              <a:cubicBezTo>
                                <a:pt x="116205" y="34052"/>
                                <a:pt x="117157" y="35004"/>
                                <a:pt x="116205" y="34052"/>
                              </a:cubicBezTo>
                              <a:cubicBezTo>
                                <a:pt x="117157" y="35004"/>
                                <a:pt x="118110" y="34052"/>
                                <a:pt x="118110" y="34052"/>
                              </a:cubicBezTo>
                              <a:cubicBezTo>
                                <a:pt x="118110" y="34052"/>
                                <a:pt x="117157" y="33099"/>
                                <a:pt x="117157" y="33099"/>
                              </a:cubicBezTo>
                              <a:cubicBezTo>
                                <a:pt x="116205" y="33099"/>
                                <a:pt x="116205" y="34052"/>
                                <a:pt x="116205" y="34052"/>
                              </a:cubicBezTo>
                              <a:close/>
                              <a:moveTo>
                                <a:pt x="118110" y="122635"/>
                              </a:moveTo>
                              <a:cubicBezTo>
                                <a:pt x="117157" y="122635"/>
                                <a:pt x="117157" y="123587"/>
                                <a:pt x="117157" y="123587"/>
                              </a:cubicBezTo>
                              <a:cubicBezTo>
                                <a:pt x="119063" y="124539"/>
                                <a:pt x="117157" y="128349"/>
                                <a:pt x="120967" y="128349"/>
                              </a:cubicBezTo>
                              <a:cubicBezTo>
                                <a:pt x="120015" y="129302"/>
                                <a:pt x="119063" y="130254"/>
                                <a:pt x="119063" y="131207"/>
                              </a:cubicBezTo>
                              <a:cubicBezTo>
                                <a:pt x="120015" y="133112"/>
                                <a:pt x="120967" y="132160"/>
                                <a:pt x="122872" y="133112"/>
                              </a:cubicBezTo>
                              <a:cubicBezTo>
                                <a:pt x="120967" y="132160"/>
                                <a:pt x="124777" y="128349"/>
                                <a:pt x="120967" y="128349"/>
                              </a:cubicBezTo>
                              <a:cubicBezTo>
                                <a:pt x="121920" y="127397"/>
                                <a:pt x="122872" y="126445"/>
                                <a:pt x="122872" y="125492"/>
                              </a:cubicBezTo>
                              <a:cubicBezTo>
                                <a:pt x="122872" y="124539"/>
                                <a:pt x="123825" y="123587"/>
                                <a:pt x="122872" y="123587"/>
                              </a:cubicBezTo>
                              <a:cubicBezTo>
                                <a:pt x="120967" y="122635"/>
                                <a:pt x="119063" y="122635"/>
                                <a:pt x="118110" y="122635"/>
                              </a:cubicBezTo>
                              <a:close/>
                              <a:moveTo>
                                <a:pt x="117157" y="29289"/>
                              </a:moveTo>
                              <a:cubicBezTo>
                                <a:pt x="117157" y="30242"/>
                                <a:pt x="118110" y="30242"/>
                                <a:pt x="119063" y="30242"/>
                              </a:cubicBezTo>
                              <a:cubicBezTo>
                                <a:pt x="120967" y="29289"/>
                                <a:pt x="120967" y="27385"/>
                                <a:pt x="120967" y="25479"/>
                              </a:cubicBezTo>
                              <a:cubicBezTo>
                                <a:pt x="120967" y="24527"/>
                                <a:pt x="120015" y="23574"/>
                                <a:pt x="119063" y="24527"/>
                              </a:cubicBezTo>
                              <a:cubicBezTo>
                                <a:pt x="118110" y="26432"/>
                                <a:pt x="117157" y="28337"/>
                                <a:pt x="117157" y="29289"/>
                              </a:cubicBezTo>
                              <a:close/>
                              <a:moveTo>
                                <a:pt x="117157" y="186452"/>
                              </a:moveTo>
                              <a:cubicBezTo>
                                <a:pt x="118110" y="186452"/>
                                <a:pt x="118110" y="186452"/>
                                <a:pt x="117157" y="186452"/>
                              </a:cubicBezTo>
                              <a:cubicBezTo>
                                <a:pt x="118110" y="185499"/>
                                <a:pt x="118110" y="185499"/>
                                <a:pt x="117157" y="186452"/>
                              </a:cubicBezTo>
                              <a:cubicBezTo>
                                <a:pt x="117157" y="185499"/>
                                <a:pt x="117157" y="185499"/>
                                <a:pt x="117157" y="186452"/>
                              </a:cubicBezTo>
                              <a:cubicBezTo>
                                <a:pt x="117157" y="186452"/>
                                <a:pt x="117157" y="186452"/>
                                <a:pt x="117157" y="186452"/>
                              </a:cubicBezTo>
                              <a:close/>
                              <a:moveTo>
                                <a:pt x="119063" y="55960"/>
                              </a:moveTo>
                              <a:cubicBezTo>
                                <a:pt x="118110" y="55960"/>
                                <a:pt x="119063" y="56912"/>
                                <a:pt x="119063" y="57864"/>
                              </a:cubicBezTo>
                              <a:cubicBezTo>
                                <a:pt x="119063" y="58817"/>
                                <a:pt x="119063" y="59770"/>
                                <a:pt x="119063" y="60722"/>
                              </a:cubicBezTo>
                              <a:cubicBezTo>
                                <a:pt x="117157" y="61674"/>
                                <a:pt x="117157" y="62627"/>
                                <a:pt x="117157" y="64532"/>
                              </a:cubicBezTo>
                              <a:cubicBezTo>
                                <a:pt x="115252" y="66437"/>
                                <a:pt x="117157" y="68342"/>
                                <a:pt x="119063" y="68342"/>
                              </a:cubicBezTo>
                              <a:cubicBezTo>
                                <a:pt x="120967" y="68342"/>
                                <a:pt x="124777" y="67389"/>
                                <a:pt x="125730" y="64532"/>
                              </a:cubicBezTo>
                              <a:cubicBezTo>
                                <a:pt x="125730" y="62627"/>
                                <a:pt x="123825" y="64532"/>
                                <a:pt x="121920" y="64532"/>
                              </a:cubicBezTo>
                              <a:cubicBezTo>
                                <a:pt x="120967" y="64532"/>
                                <a:pt x="120015" y="64532"/>
                                <a:pt x="119063" y="64532"/>
                              </a:cubicBezTo>
                              <a:lnTo>
                                <a:pt x="119063" y="60722"/>
                              </a:lnTo>
                              <a:cubicBezTo>
                                <a:pt x="120967" y="60722"/>
                                <a:pt x="120967" y="59770"/>
                                <a:pt x="121920" y="58817"/>
                              </a:cubicBezTo>
                              <a:cubicBezTo>
                                <a:pt x="121920" y="58817"/>
                                <a:pt x="122872" y="56912"/>
                                <a:pt x="121920" y="56912"/>
                              </a:cubicBezTo>
                              <a:cubicBezTo>
                                <a:pt x="121920" y="55007"/>
                                <a:pt x="120967" y="55007"/>
                                <a:pt x="119063" y="55960"/>
                              </a:cubicBezTo>
                              <a:close/>
                              <a:moveTo>
                                <a:pt x="120967" y="292179"/>
                              </a:moveTo>
                              <a:cubicBezTo>
                                <a:pt x="120967" y="291227"/>
                                <a:pt x="120967" y="290274"/>
                                <a:pt x="119063" y="289322"/>
                              </a:cubicBezTo>
                              <a:cubicBezTo>
                                <a:pt x="118110" y="291227"/>
                                <a:pt x="117157" y="292179"/>
                                <a:pt x="117157" y="293132"/>
                              </a:cubicBezTo>
                              <a:cubicBezTo>
                                <a:pt x="117157" y="295037"/>
                                <a:pt x="118110" y="295037"/>
                                <a:pt x="119063" y="295037"/>
                              </a:cubicBezTo>
                              <a:cubicBezTo>
                                <a:pt x="120967" y="295037"/>
                                <a:pt x="120967" y="293132"/>
                                <a:pt x="120967" y="292179"/>
                              </a:cubicBezTo>
                              <a:close/>
                              <a:moveTo>
                                <a:pt x="119063" y="74057"/>
                              </a:moveTo>
                              <a:lnTo>
                                <a:pt x="119063" y="74057"/>
                              </a:lnTo>
                              <a:cubicBezTo>
                                <a:pt x="119063" y="73104"/>
                                <a:pt x="119063" y="73104"/>
                                <a:pt x="119063" y="74057"/>
                              </a:cubicBezTo>
                              <a:cubicBezTo>
                                <a:pt x="118110" y="73104"/>
                                <a:pt x="118110" y="74057"/>
                                <a:pt x="119063" y="74057"/>
                              </a:cubicBezTo>
                              <a:cubicBezTo>
                                <a:pt x="118110" y="74057"/>
                                <a:pt x="118110" y="74057"/>
                                <a:pt x="119063" y="74057"/>
                              </a:cubicBezTo>
                              <a:close/>
                              <a:moveTo>
                                <a:pt x="120967" y="45482"/>
                              </a:moveTo>
                              <a:cubicBezTo>
                                <a:pt x="120967" y="44529"/>
                                <a:pt x="120015" y="43577"/>
                                <a:pt x="119063" y="43577"/>
                              </a:cubicBezTo>
                              <a:cubicBezTo>
                                <a:pt x="119063" y="43577"/>
                                <a:pt x="118110" y="44529"/>
                                <a:pt x="119063" y="44529"/>
                              </a:cubicBezTo>
                              <a:cubicBezTo>
                                <a:pt x="119063" y="45482"/>
                                <a:pt x="120015" y="46435"/>
                                <a:pt x="120967" y="45482"/>
                              </a:cubicBezTo>
                              <a:cubicBezTo>
                                <a:pt x="120967" y="46435"/>
                                <a:pt x="120967" y="46435"/>
                                <a:pt x="120967" y="45482"/>
                              </a:cubicBezTo>
                              <a:close/>
                              <a:moveTo>
                                <a:pt x="138113" y="129302"/>
                              </a:moveTo>
                              <a:cubicBezTo>
                                <a:pt x="140017" y="128349"/>
                                <a:pt x="140017" y="127397"/>
                                <a:pt x="139065" y="125492"/>
                              </a:cubicBezTo>
                              <a:cubicBezTo>
                                <a:pt x="139065" y="124539"/>
                                <a:pt x="137160" y="123587"/>
                                <a:pt x="137160" y="123587"/>
                              </a:cubicBezTo>
                              <a:cubicBezTo>
                                <a:pt x="135255" y="121682"/>
                                <a:pt x="135255" y="117872"/>
                                <a:pt x="137160" y="116920"/>
                              </a:cubicBezTo>
                              <a:cubicBezTo>
                                <a:pt x="139065" y="115967"/>
                                <a:pt x="140017" y="115014"/>
                                <a:pt x="139065" y="113110"/>
                              </a:cubicBezTo>
                              <a:cubicBezTo>
                                <a:pt x="138113" y="111204"/>
                                <a:pt x="136207" y="112157"/>
                                <a:pt x="134302" y="113110"/>
                              </a:cubicBezTo>
                              <a:cubicBezTo>
                                <a:pt x="132397" y="107395"/>
                                <a:pt x="131445" y="107395"/>
                                <a:pt x="128588" y="111204"/>
                              </a:cubicBezTo>
                              <a:cubicBezTo>
                                <a:pt x="128588" y="111204"/>
                                <a:pt x="127635" y="111204"/>
                                <a:pt x="127635" y="111204"/>
                              </a:cubicBezTo>
                              <a:lnTo>
                                <a:pt x="125730" y="111204"/>
                              </a:lnTo>
                              <a:cubicBezTo>
                                <a:pt x="125730" y="111204"/>
                                <a:pt x="125730" y="112157"/>
                                <a:pt x="125730" y="112157"/>
                              </a:cubicBezTo>
                              <a:cubicBezTo>
                                <a:pt x="125730" y="112157"/>
                                <a:pt x="126682" y="112157"/>
                                <a:pt x="127635" y="112157"/>
                              </a:cubicBezTo>
                              <a:cubicBezTo>
                                <a:pt x="127635" y="112157"/>
                                <a:pt x="127635" y="112157"/>
                                <a:pt x="128588" y="112157"/>
                              </a:cubicBezTo>
                              <a:cubicBezTo>
                                <a:pt x="130492" y="114062"/>
                                <a:pt x="132397" y="115014"/>
                                <a:pt x="134302" y="115014"/>
                              </a:cubicBezTo>
                              <a:cubicBezTo>
                                <a:pt x="132397" y="116920"/>
                                <a:pt x="130492" y="116920"/>
                                <a:pt x="128588" y="116920"/>
                              </a:cubicBezTo>
                              <a:cubicBezTo>
                                <a:pt x="125730" y="117872"/>
                                <a:pt x="122872" y="118824"/>
                                <a:pt x="120967" y="119777"/>
                              </a:cubicBezTo>
                              <a:cubicBezTo>
                                <a:pt x="120015" y="120729"/>
                                <a:pt x="119063" y="121682"/>
                                <a:pt x="120015" y="121682"/>
                              </a:cubicBezTo>
                              <a:cubicBezTo>
                                <a:pt x="120967" y="122635"/>
                                <a:pt x="121920" y="121682"/>
                                <a:pt x="121920" y="121682"/>
                              </a:cubicBezTo>
                              <a:cubicBezTo>
                                <a:pt x="121920" y="121682"/>
                                <a:pt x="122872" y="121682"/>
                                <a:pt x="123825" y="121682"/>
                              </a:cubicBezTo>
                              <a:cubicBezTo>
                                <a:pt x="125730" y="120729"/>
                                <a:pt x="127635" y="119777"/>
                                <a:pt x="125730" y="123587"/>
                              </a:cubicBezTo>
                              <a:cubicBezTo>
                                <a:pt x="124777" y="125492"/>
                                <a:pt x="125730" y="125492"/>
                                <a:pt x="127635" y="125492"/>
                              </a:cubicBezTo>
                              <a:cubicBezTo>
                                <a:pt x="132397" y="123587"/>
                                <a:pt x="134302" y="126445"/>
                                <a:pt x="136207" y="130254"/>
                              </a:cubicBezTo>
                              <a:cubicBezTo>
                                <a:pt x="136207" y="128349"/>
                                <a:pt x="136207" y="130254"/>
                                <a:pt x="138113" y="129302"/>
                              </a:cubicBezTo>
                              <a:close/>
                              <a:moveTo>
                                <a:pt x="121920" y="208360"/>
                              </a:moveTo>
                              <a:cubicBezTo>
                                <a:pt x="121920" y="208360"/>
                                <a:pt x="120967" y="207407"/>
                                <a:pt x="120967" y="207407"/>
                              </a:cubicBezTo>
                              <a:cubicBezTo>
                                <a:pt x="120015" y="207407"/>
                                <a:pt x="120015" y="207407"/>
                                <a:pt x="120967" y="208360"/>
                              </a:cubicBezTo>
                              <a:cubicBezTo>
                                <a:pt x="120015" y="208360"/>
                                <a:pt x="120967" y="209312"/>
                                <a:pt x="121920" y="208360"/>
                              </a:cubicBezTo>
                              <a:cubicBezTo>
                                <a:pt x="121920" y="209312"/>
                                <a:pt x="121920" y="208360"/>
                                <a:pt x="121920" y="208360"/>
                              </a:cubicBezTo>
                              <a:close/>
                              <a:moveTo>
                                <a:pt x="120015" y="92154"/>
                              </a:moveTo>
                              <a:cubicBezTo>
                                <a:pt x="120015" y="92154"/>
                                <a:pt x="120015" y="93107"/>
                                <a:pt x="120015" y="93107"/>
                              </a:cubicBezTo>
                              <a:cubicBezTo>
                                <a:pt x="120015" y="93107"/>
                                <a:pt x="120967" y="93107"/>
                                <a:pt x="120967" y="93107"/>
                              </a:cubicBezTo>
                              <a:cubicBezTo>
                                <a:pt x="120967" y="92154"/>
                                <a:pt x="120967" y="92154"/>
                                <a:pt x="120015" y="92154"/>
                              </a:cubicBezTo>
                              <a:cubicBezTo>
                                <a:pt x="120015" y="92154"/>
                                <a:pt x="120015" y="92154"/>
                                <a:pt x="120015" y="92154"/>
                              </a:cubicBezTo>
                              <a:close/>
                              <a:moveTo>
                                <a:pt x="120015" y="111204"/>
                              </a:moveTo>
                              <a:cubicBezTo>
                                <a:pt x="120015" y="111204"/>
                                <a:pt x="120015" y="112157"/>
                                <a:pt x="120967" y="112157"/>
                              </a:cubicBezTo>
                              <a:cubicBezTo>
                                <a:pt x="120967" y="112157"/>
                                <a:pt x="120967" y="112157"/>
                                <a:pt x="120967" y="111204"/>
                              </a:cubicBezTo>
                              <a:cubicBezTo>
                                <a:pt x="120967" y="110252"/>
                                <a:pt x="120015" y="110252"/>
                                <a:pt x="120015" y="110252"/>
                              </a:cubicBezTo>
                              <a:cubicBezTo>
                                <a:pt x="120015" y="110252"/>
                                <a:pt x="120015" y="110252"/>
                                <a:pt x="120015" y="111204"/>
                              </a:cubicBezTo>
                              <a:close/>
                              <a:moveTo>
                                <a:pt x="120967" y="155972"/>
                              </a:moveTo>
                              <a:cubicBezTo>
                                <a:pt x="120015" y="155972"/>
                                <a:pt x="120015" y="155972"/>
                                <a:pt x="120015" y="156924"/>
                              </a:cubicBezTo>
                              <a:cubicBezTo>
                                <a:pt x="120015" y="157877"/>
                                <a:pt x="120967" y="157877"/>
                                <a:pt x="121920" y="157877"/>
                              </a:cubicBezTo>
                              <a:lnTo>
                                <a:pt x="122872" y="156924"/>
                              </a:lnTo>
                              <a:cubicBezTo>
                                <a:pt x="122872" y="155972"/>
                                <a:pt x="121920" y="155972"/>
                                <a:pt x="120967" y="155972"/>
                              </a:cubicBezTo>
                              <a:close/>
                              <a:moveTo>
                                <a:pt x="122872" y="79772"/>
                              </a:moveTo>
                              <a:cubicBezTo>
                                <a:pt x="122872" y="78820"/>
                                <a:pt x="122872" y="77867"/>
                                <a:pt x="121920" y="78820"/>
                              </a:cubicBezTo>
                              <a:cubicBezTo>
                                <a:pt x="121920" y="78820"/>
                                <a:pt x="120967" y="78820"/>
                                <a:pt x="120967" y="79772"/>
                              </a:cubicBezTo>
                              <a:cubicBezTo>
                                <a:pt x="120967" y="79772"/>
                                <a:pt x="120967" y="80724"/>
                                <a:pt x="121920" y="80724"/>
                              </a:cubicBezTo>
                              <a:cubicBezTo>
                                <a:pt x="121920" y="80724"/>
                                <a:pt x="121920" y="79772"/>
                                <a:pt x="122872" y="79772"/>
                              </a:cubicBezTo>
                              <a:close/>
                              <a:moveTo>
                                <a:pt x="121920" y="179785"/>
                              </a:moveTo>
                              <a:cubicBezTo>
                                <a:pt x="122872" y="179785"/>
                                <a:pt x="122872" y="178832"/>
                                <a:pt x="122872" y="178832"/>
                              </a:cubicBezTo>
                              <a:cubicBezTo>
                                <a:pt x="122872" y="177879"/>
                                <a:pt x="122872" y="176927"/>
                                <a:pt x="121920" y="176927"/>
                              </a:cubicBezTo>
                              <a:cubicBezTo>
                                <a:pt x="120967" y="176927"/>
                                <a:pt x="120967" y="176927"/>
                                <a:pt x="120967" y="177879"/>
                              </a:cubicBezTo>
                              <a:cubicBezTo>
                                <a:pt x="120967" y="177879"/>
                                <a:pt x="120967" y="178832"/>
                                <a:pt x="121920" y="179785"/>
                              </a:cubicBezTo>
                              <a:close/>
                              <a:moveTo>
                                <a:pt x="122872" y="280749"/>
                              </a:moveTo>
                              <a:cubicBezTo>
                                <a:pt x="122872" y="280749"/>
                                <a:pt x="121920" y="279797"/>
                                <a:pt x="121920" y="280749"/>
                              </a:cubicBezTo>
                              <a:cubicBezTo>
                                <a:pt x="121920" y="280749"/>
                                <a:pt x="121920" y="280749"/>
                                <a:pt x="120967" y="280749"/>
                              </a:cubicBezTo>
                              <a:cubicBezTo>
                                <a:pt x="120967" y="280749"/>
                                <a:pt x="121920" y="281702"/>
                                <a:pt x="121920" y="281702"/>
                              </a:cubicBezTo>
                              <a:cubicBezTo>
                                <a:pt x="121920" y="281702"/>
                                <a:pt x="122872" y="281702"/>
                                <a:pt x="122872" y="280749"/>
                              </a:cubicBezTo>
                              <a:close/>
                              <a:moveTo>
                                <a:pt x="122872" y="41672"/>
                              </a:moveTo>
                              <a:cubicBezTo>
                                <a:pt x="122872" y="42624"/>
                                <a:pt x="124777" y="43577"/>
                                <a:pt x="125730" y="42624"/>
                              </a:cubicBezTo>
                              <a:cubicBezTo>
                                <a:pt x="126682" y="42624"/>
                                <a:pt x="126682" y="42624"/>
                                <a:pt x="126682" y="40720"/>
                              </a:cubicBezTo>
                              <a:cubicBezTo>
                                <a:pt x="125730" y="38814"/>
                                <a:pt x="125730" y="36910"/>
                                <a:pt x="125730" y="35004"/>
                              </a:cubicBezTo>
                              <a:cubicBezTo>
                                <a:pt x="125730" y="35004"/>
                                <a:pt x="125730" y="34052"/>
                                <a:pt x="124777" y="34052"/>
                              </a:cubicBezTo>
                              <a:cubicBezTo>
                                <a:pt x="124777" y="34052"/>
                                <a:pt x="123825" y="34052"/>
                                <a:pt x="123825" y="34052"/>
                              </a:cubicBezTo>
                              <a:cubicBezTo>
                                <a:pt x="123825" y="37862"/>
                                <a:pt x="120967" y="39767"/>
                                <a:pt x="122872" y="41672"/>
                              </a:cubicBezTo>
                              <a:close/>
                              <a:moveTo>
                                <a:pt x="125730" y="135017"/>
                              </a:moveTo>
                              <a:cubicBezTo>
                                <a:pt x="125730" y="136922"/>
                                <a:pt x="124777" y="136922"/>
                                <a:pt x="123825" y="138827"/>
                              </a:cubicBezTo>
                              <a:cubicBezTo>
                                <a:pt x="123825" y="139779"/>
                                <a:pt x="121920" y="140732"/>
                                <a:pt x="122872" y="141685"/>
                              </a:cubicBezTo>
                              <a:cubicBezTo>
                                <a:pt x="123825" y="142637"/>
                                <a:pt x="124777" y="140732"/>
                                <a:pt x="125730" y="139779"/>
                              </a:cubicBezTo>
                              <a:cubicBezTo>
                                <a:pt x="126682" y="137874"/>
                                <a:pt x="126682" y="136922"/>
                                <a:pt x="125730" y="135017"/>
                              </a:cubicBezTo>
                              <a:close/>
                              <a:moveTo>
                                <a:pt x="122872" y="101679"/>
                              </a:moveTo>
                              <a:cubicBezTo>
                                <a:pt x="121920" y="102632"/>
                                <a:pt x="122872" y="103585"/>
                                <a:pt x="123825" y="103585"/>
                              </a:cubicBezTo>
                              <a:cubicBezTo>
                                <a:pt x="125730" y="103585"/>
                                <a:pt x="125730" y="101679"/>
                                <a:pt x="125730" y="99774"/>
                              </a:cubicBezTo>
                              <a:cubicBezTo>
                                <a:pt x="125730" y="98822"/>
                                <a:pt x="125730" y="96917"/>
                                <a:pt x="123825" y="97870"/>
                              </a:cubicBezTo>
                              <a:cubicBezTo>
                                <a:pt x="120967" y="97870"/>
                                <a:pt x="124777" y="100727"/>
                                <a:pt x="122872" y="101679"/>
                              </a:cubicBezTo>
                              <a:close/>
                              <a:moveTo>
                                <a:pt x="122872" y="134064"/>
                              </a:moveTo>
                              <a:cubicBezTo>
                                <a:pt x="122872" y="135970"/>
                                <a:pt x="124777" y="135017"/>
                                <a:pt x="125730" y="135017"/>
                              </a:cubicBezTo>
                              <a:cubicBezTo>
                                <a:pt x="125730" y="130254"/>
                                <a:pt x="123825" y="134064"/>
                                <a:pt x="122872" y="134064"/>
                              </a:cubicBezTo>
                              <a:close/>
                              <a:moveTo>
                                <a:pt x="124777" y="149304"/>
                              </a:moveTo>
                              <a:cubicBezTo>
                                <a:pt x="124777" y="148352"/>
                                <a:pt x="123825" y="148352"/>
                                <a:pt x="123825" y="148352"/>
                              </a:cubicBezTo>
                              <a:lnTo>
                                <a:pt x="122872" y="149304"/>
                              </a:lnTo>
                              <a:cubicBezTo>
                                <a:pt x="122872" y="150257"/>
                                <a:pt x="122872" y="150257"/>
                                <a:pt x="123825" y="150257"/>
                              </a:cubicBezTo>
                              <a:cubicBezTo>
                                <a:pt x="124777" y="150257"/>
                                <a:pt x="124777" y="150257"/>
                                <a:pt x="124777" y="149304"/>
                              </a:cubicBezTo>
                              <a:close/>
                              <a:moveTo>
                                <a:pt x="122872" y="168354"/>
                              </a:moveTo>
                              <a:cubicBezTo>
                                <a:pt x="122872" y="168354"/>
                                <a:pt x="123825" y="168354"/>
                                <a:pt x="123825" y="168354"/>
                              </a:cubicBezTo>
                              <a:cubicBezTo>
                                <a:pt x="123825" y="168354"/>
                                <a:pt x="124777" y="168354"/>
                                <a:pt x="124777" y="167402"/>
                              </a:cubicBezTo>
                              <a:cubicBezTo>
                                <a:pt x="124777" y="167402"/>
                                <a:pt x="123825" y="166449"/>
                                <a:pt x="122872" y="166449"/>
                              </a:cubicBezTo>
                              <a:cubicBezTo>
                                <a:pt x="123825" y="167402"/>
                                <a:pt x="122872" y="168354"/>
                                <a:pt x="122872" y="168354"/>
                              </a:cubicBezTo>
                              <a:close/>
                              <a:moveTo>
                                <a:pt x="126682" y="70247"/>
                              </a:moveTo>
                              <a:cubicBezTo>
                                <a:pt x="126682" y="69295"/>
                                <a:pt x="125730" y="68342"/>
                                <a:pt x="124777" y="68342"/>
                              </a:cubicBezTo>
                              <a:cubicBezTo>
                                <a:pt x="123825" y="68342"/>
                                <a:pt x="122872" y="68342"/>
                                <a:pt x="123825" y="69295"/>
                              </a:cubicBezTo>
                              <a:cubicBezTo>
                                <a:pt x="124777" y="70247"/>
                                <a:pt x="124777" y="70247"/>
                                <a:pt x="125730" y="71199"/>
                              </a:cubicBezTo>
                              <a:cubicBezTo>
                                <a:pt x="125730" y="71199"/>
                                <a:pt x="126682" y="70247"/>
                                <a:pt x="126682" y="70247"/>
                              </a:cubicBezTo>
                              <a:close/>
                              <a:moveTo>
                                <a:pt x="124777" y="89297"/>
                              </a:moveTo>
                              <a:cubicBezTo>
                                <a:pt x="123825" y="89297"/>
                                <a:pt x="123825" y="90249"/>
                                <a:pt x="123825" y="91202"/>
                              </a:cubicBezTo>
                              <a:cubicBezTo>
                                <a:pt x="123825" y="92154"/>
                                <a:pt x="123825" y="93107"/>
                                <a:pt x="124777" y="93107"/>
                              </a:cubicBezTo>
                              <a:cubicBezTo>
                                <a:pt x="125730" y="93107"/>
                                <a:pt x="125730" y="91202"/>
                                <a:pt x="125730" y="91202"/>
                              </a:cubicBezTo>
                              <a:cubicBezTo>
                                <a:pt x="125730" y="89297"/>
                                <a:pt x="125730" y="88345"/>
                                <a:pt x="124777" y="89297"/>
                              </a:cubicBezTo>
                              <a:close/>
                              <a:moveTo>
                                <a:pt x="125730" y="288370"/>
                              </a:moveTo>
                              <a:cubicBezTo>
                                <a:pt x="125730" y="288370"/>
                                <a:pt x="123825" y="289322"/>
                                <a:pt x="123825" y="289322"/>
                              </a:cubicBezTo>
                              <a:cubicBezTo>
                                <a:pt x="123825" y="290274"/>
                                <a:pt x="123825" y="291227"/>
                                <a:pt x="123825" y="291227"/>
                              </a:cubicBezTo>
                              <a:cubicBezTo>
                                <a:pt x="124777" y="290274"/>
                                <a:pt x="125730" y="290274"/>
                                <a:pt x="125730" y="290274"/>
                              </a:cubicBezTo>
                              <a:cubicBezTo>
                                <a:pt x="126682" y="289322"/>
                                <a:pt x="126682" y="288370"/>
                                <a:pt x="125730" y="288370"/>
                              </a:cubicBezTo>
                              <a:close/>
                              <a:moveTo>
                                <a:pt x="124777" y="19764"/>
                              </a:moveTo>
                              <a:cubicBezTo>
                                <a:pt x="124777" y="21670"/>
                                <a:pt x="125730" y="21670"/>
                                <a:pt x="126682" y="21670"/>
                              </a:cubicBezTo>
                              <a:cubicBezTo>
                                <a:pt x="127635" y="21670"/>
                                <a:pt x="128588" y="20717"/>
                                <a:pt x="128588" y="19764"/>
                              </a:cubicBezTo>
                              <a:cubicBezTo>
                                <a:pt x="128588" y="18812"/>
                                <a:pt x="127635" y="17860"/>
                                <a:pt x="126682" y="17860"/>
                              </a:cubicBezTo>
                              <a:cubicBezTo>
                                <a:pt x="125730" y="16907"/>
                                <a:pt x="124777" y="17860"/>
                                <a:pt x="124777" y="19764"/>
                              </a:cubicBezTo>
                              <a:close/>
                              <a:moveTo>
                                <a:pt x="126682" y="221695"/>
                              </a:moveTo>
                              <a:cubicBezTo>
                                <a:pt x="126682" y="221695"/>
                                <a:pt x="126682" y="221695"/>
                                <a:pt x="126682" y="221695"/>
                              </a:cubicBezTo>
                              <a:cubicBezTo>
                                <a:pt x="125730" y="220742"/>
                                <a:pt x="125730" y="221695"/>
                                <a:pt x="125730" y="221695"/>
                              </a:cubicBezTo>
                              <a:cubicBezTo>
                                <a:pt x="125730" y="221695"/>
                                <a:pt x="125730" y="222647"/>
                                <a:pt x="126682" y="221695"/>
                              </a:cubicBezTo>
                              <a:cubicBezTo>
                                <a:pt x="126682" y="222647"/>
                                <a:pt x="126682" y="222647"/>
                                <a:pt x="126682" y="221695"/>
                              </a:cubicBezTo>
                              <a:close/>
                              <a:moveTo>
                                <a:pt x="127635" y="214074"/>
                              </a:moveTo>
                              <a:cubicBezTo>
                                <a:pt x="127635" y="214074"/>
                                <a:pt x="127635" y="213122"/>
                                <a:pt x="127635" y="213122"/>
                              </a:cubicBezTo>
                              <a:cubicBezTo>
                                <a:pt x="126682" y="213122"/>
                                <a:pt x="126682" y="213122"/>
                                <a:pt x="126682" y="214074"/>
                              </a:cubicBezTo>
                              <a:cubicBezTo>
                                <a:pt x="126682" y="215027"/>
                                <a:pt x="126682" y="215027"/>
                                <a:pt x="127635" y="214074"/>
                              </a:cubicBezTo>
                              <a:cubicBezTo>
                                <a:pt x="126682" y="215027"/>
                                <a:pt x="126682" y="214074"/>
                                <a:pt x="127635" y="214074"/>
                              </a:cubicBezTo>
                              <a:close/>
                              <a:moveTo>
                                <a:pt x="126682" y="179785"/>
                              </a:moveTo>
                              <a:cubicBezTo>
                                <a:pt x="126682" y="179785"/>
                                <a:pt x="126682" y="179785"/>
                                <a:pt x="126682" y="179785"/>
                              </a:cubicBezTo>
                              <a:cubicBezTo>
                                <a:pt x="126682" y="179785"/>
                                <a:pt x="126682" y="179785"/>
                                <a:pt x="126682" y="179785"/>
                              </a:cubicBezTo>
                              <a:lnTo>
                                <a:pt x="126682" y="179785"/>
                              </a:lnTo>
                              <a:cubicBezTo>
                                <a:pt x="125730" y="179785"/>
                                <a:pt x="125730" y="179785"/>
                                <a:pt x="126682" y="179785"/>
                              </a:cubicBezTo>
                              <a:close/>
                              <a:moveTo>
                                <a:pt x="127635" y="157877"/>
                              </a:moveTo>
                              <a:cubicBezTo>
                                <a:pt x="128588" y="157877"/>
                                <a:pt x="129540" y="156924"/>
                                <a:pt x="129540" y="155972"/>
                              </a:cubicBezTo>
                              <a:cubicBezTo>
                                <a:pt x="129540" y="155972"/>
                                <a:pt x="129540" y="155020"/>
                                <a:pt x="128588" y="155020"/>
                              </a:cubicBezTo>
                              <a:cubicBezTo>
                                <a:pt x="127635" y="155020"/>
                                <a:pt x="126682" y="155020"/>
                                <a:pt x="126682" y="156924"/>
                              </a:cubicBezTo>
                              <a:cubicBezTo>
                                <a:pt x="126682" y="156924"/>
                                <a:pt x="126682" y="157877"/>
                                <a:pt x="127635" y="157877"/>
                              </a:cubicBezTo>
                              <a:close/>
                              <a:moveTo>
                                <a:pt x="149542" y="56912"/>
                              </a:moveTo>
                              <a:cubicBezTo>
                                <a:pt x="151447" y="53102"/>
                                <a:pt x="148590" y="51197"/>
                                <a:pt x="147638" y="49292"/>
                              </a:cubicBezTo>
                              <a:cubicBezTo>
                                <a:pt x="146685" y="50245"/>
                                <a:pt x="146685" y="51197"/>
                                <a:pt x="147638" y="53102"/>
                              </a:cubicBezTo>
                              <a:cubicBezTo>
                                <a:pt x="148590" y="55007"/>
                                <a:pt x="147638" y="55007"/>
                                <a:pt x="145732" y="55007"/>
                              </a:cubicBezTo>
                              <a:cubicBezTo>
                                <a:pt x="144780" y="55007"/>
                                <a:pt x="143827" y="53102"/>
                                <a:pt x="143827" y="55007"/>
                              </a:cubicBezTo>
                              <a:cubicBezTo>
                                <a:pt x="143827" y="55007"/>
                                <a:pt x="143827" y="56912"/>
                                <a:pt x="143827" y="56912"/>
                              </a:cubicBezTo>
                              <a:cubicBezTo>
                                <a:pt x="144780" y="58817"/>
                                <a:pt x="146685" y="60722"/>
                                <a:pt x="144780" y="63579"/>
                              </a:cubicBezTo>
                              <a:cubicBezTo>
                                <a:pt x="143827" y="65485"/>
                                <a:pt x="143827" y="68342"/>
                                <a:pt x="142875" y="71199"/>
                              </a:cubicBezTo>
                              <a:cubicBezTo>
                                <a:pt x="139065" y="72152"/>
                                <a:pt x="135255" y="73104"/>
                                <a:pt x="133350" y="68342"/>
                              </a:cubicBezTo>
                              <a:cubicBezTo>
                                <a:pt x="132397" y="66437"/>
                                <a:pt x="131445" y="67389"/>
                                <a:pt x="129540" y="68342"/>
                              </a:cubicBezTo>
                              <a:cubicBezTo>
                                <a:pt x="128588" y="69295"/>
                                <a:pt x="128588" y="70247"/>
                                <a:pt x="129540" y="70247"/>
                              </a:cubicBezTo>
                              <a:cubicBezTo>
                                <a:pt x="132397" y="72152"/>
                                <a:pt x="131445" y="74057"/>
                                <a:pt x="129540" y="75962"/>
                              </a:cubicBezTo>
                              <a:cubicBezTo>
                                <a:pt x="128588" y="76914"/>
                                <a:pt x="127635" y="78820"/>
                                <a:pt x="127635" y="79772"/>
                              </a:cubicBezTo>
                              <a:cubicBezTo>
                                <a:pt x="126682" y="80724"/>
                                <a:pt x="127635" y="81677"/>
                                <a:pt x="127635" y="82629"/>
                              </a:cubicBezTo>
                              <a:cubicBezTo>
                                <a:pt x="128588" y="83582"/>
                                <a:pt x="129540" y="82629"/>
                                <a:pt x="129540" y="82629"/>
                              </a:cubicBezTo>
                              <a:cubicBezTo>
                                <a:pt x="133350" y="80724"/>
                                <a:pt x="134302" y="81677"/>
                                <a:pt x="136207" y="84535"/>
                              </a:cubicBezTo>
                              <a:cubicBezTo>
                                <a:pt x="137160" y="86439"/>
                                <a:pt x="138113" y="88345"/>
                                <a:pt x="138113" y="91202"/>
                              </a:cubicBezTo>
                              <a:cubicBezTo>
                                <a:pt x="138113" y="92154"/>
                                <a:pt x="139065" y="93107"/>
                                <a:pt x="140017" y="92154"/>
                              </a:cubicBezTo>
                              <a:cubicBezTo>
                                <a:pt x="140970" y="92154"/>
                                <a:pt x="140970" y="91202"/>
                                <a:pt x="140970" y="90249"/>
                              </a:cubicBezTo>
                              <a:cubicBezTo>
                                <a:pt x="140970" y="86439"/>
                                <a:pt x="142875" y="84535"/>
                                <a:pt x="146685" y="84535"/>
                              </a:cubicBezTo>
                              <a:cubicBezTo>
                                <a:pt x="148590" y="84535"/>
                                <a:pt x="149542" y="83582"/>
                                <a:pt x="148590" y="81677"/>
                              </a:cubicBezTo>
                              <a:cubicBezTo>
                                <a:pt x="146685" y="77867"/>
                                <a:pt x="147638" y="75962"/>
                                <a:pt x="150495" y="74057"/>
                              </a:cubicBezTo>
                              <a:cubicBezTo>
                                <a:pt x="152400" y="73104"/>
                                <a:pt x="151447" y="73104"/>
                                <a:pt x="150495" y="73104"/>
                              </a:cubicBezTo>
                              <a:cubicBezTo>
                                <a:pt x="148590" y="73104"/>
                                <a:pt x="149542" y="71199"/>
                                <a:pt x="150495" y="71199"/>
                              </a:cubicBezTo>
                              <a:cubicBezTo>
                                <a:pt x="152400" y="69295"/>
                                <a:pt x="151447" y="66437"/>
                                <a:pt x="153352" y="64532"/>
                              </a:cubicBezTo>
                              <a:cubicBezTo>
                                <a:pt x="155257" y="60722"/>
                                <a:pt x="153352" y="58817"/>
                                <a:pt x="149542" y="56912"/>
                              </a:cubicBezTo>
                              <a:close/>
                              <a:moveTo>
                                <a:pt x="127635" y="26432"/>
                              </a:moveTo>
                              <a:cubicBezTo>
                                <a:pt x="127635" y="26432"/>
                                <a:pt x="126682" y="27385"/>
                                <a:pt x="127635" y="27385"/>
                              </a:cubicBezTo>
                              <a:cubicBezTo>
                                <a:pt x="128588" y="28337"/>
                                <a:pt x="127635" y="31195"/>
                                <a:pt x="129540" y="31195"/>
                              </a:cubicBezTo>
                              <a:cubicBezTo>
                                <a:pt x="129540" y="31195"/>
                                <a:pt x="129540" y="30242"/>
                                <a:pt x="129540" y="30242"/>
                              </a:cubicBezTo>
                              <a:cubicBezTo>
                                <a:pt x="129540" y="28337"/>
                                <a:pt x="130492" y="26432"/>
                                <a:pt x="127635" y="26432"/>
                              </a:cubicBezTo>
                              <a:close/>
                              <a:moveTo>
                                <a:pt x="127635" y="142637"/>
                              </a:moveTo>
                              <a:cubicBezTo>
                                <a:pt x="127635" y="143589"/>
                                <a:pt x="127635" y="145495"/>
                                <a:pt x="129540" y="145495"/>
                              </a:cubicBezTo>
                              <a:cubicBezTo>
                                <a:pt x="131445" y="145495"/>
                                <a:pt x="131445" y="144542"/>
                                <a:pt x="131445" y="143589"/>
                              </a:cubicBezTo>
                              <a:cubicBezTo>
                                <a:pt x="133350" y="143589"/>
                                <a:pt x="133350" y="145495"/>
                                <a:pt x="135255" y="145495"/>
                              </a:cubicBezTo>
                              <a:cubicBezTo>
                                <a:pt x="136207" y="145495"/>
                                <a:pt x="137160" y="144542"/>
                                <a:pt x="137160" y="144542"/>
                              </a:cubicBezTo>
                              <a:cubicBezTo>
                                <a:pt x="136207" y="142637"/>
                                <a:pt x="135255" y="140732"/>
                                <a:pt x="133350" y="140732"/>
                              </a:cubicBezTo>
                              <a:cubicBezTo>
                                <a:pt x="131445" y="140732"/>
                                <a:pt x="131445" y="142637"/>
                                <a:pt x="131445" y="144542"/>
                              </a:cubicBezTo>
                              <a:cubicBezTo>
                                <a:pt x="129540" y="143589"/>
                                <a:pt x="128588" y="141685"/>
                                <a:pt x="127635" y="142637"/>
                              </a:cubicBezTo>
                              <a:close/>
                              <a:moveTo>
                                <a:pt x="131445" y="165497"/>
                              </a:moveTo>
                              <a:cubicBezTo>
                                <a:pt x="131445" y="164545"/>
                                <a:pt x="131445" y="162639"/>
                                <a:pt x="129540" y="162639"/>
                              </a:cubicBezTo>
                              <a:cubicBezTo>
                                <a:pt x="127635" y="162639"/>
                                <a:pt x="128588" y="164545"/>
                                <a:pt x="127635" y="166449"/>
                              </a:cubicBezTo>
                              <a:cubicBezTo>
                                <a:pt x="127635" y="167402"/>
                                <a:pt x="127635" y="168354"/>
                                <a:pt x="129540" y="168354"/>
                              </a:cubicBezTo>
                              <a:cubicBezTo>
                                <a:pt x="131445" y="168354"/>
                                <a:pt x="131445" y="167402"/>
                                <a:pt x="131445" y="165497"/>
                              </a:cubicBezTo>
                              <a:close/>
                              <a:moveTo>
                                <a:pt x="130492" y="97870"/>
                              </a:moveTo>
                              <a:cubicBezTo>
                                <a:pt x="130492" y="97870"/>
                                <a:pt x="130492" y="97870"/>
                                <a:pt x="130492" y="97870"/>
                              </a:cubicBezTo>
                              <a:cubicBezTo>
                                <a:pt x="130492" y="95964"/>
                                <a:pt x="130492" y="95964"/>
                                <a:pt x="130492" y="95964"/>
                              </a:cubicBezTo>
                              <a:cubicBezTo>
                                <a:pt x="130492" y="95964"/>
                                <a:pt x="129540" y="95964"/>
                                <a:pt x="129540" y="96917"/>
                              </a:cubicBezTo>
                              <a:cubicBezTo>
                                <a:pt x="128588" y="96917"/>
                                <a:pt x="129540" y="97870"/>
                                <a:pt x="130492" y="97870"/>
                              </a:cubicBezTo>
                              <a:close/>
                              <a:moveTo>
                                <a:pt x="129540" y="102632"/>
                              </a:moveTo>
                              <a:cubicBezTo>
                                <a:pt x="129540" y="102632"/>
                                <a:pt x="128588" y="102632"/>
                                <a:pt x="129540" y="102632"/>
                              </a:cubicBezTo>
                              <a:cubicBezTo>
                                <a:pt x="129540" y="103585"/>
                                <a:pt x="129540" y="103585"/>
                                <a:pt x="129540" y="103585"/>
                              </a:cubicBezTo>
                              <a:cubicBezTo>
                                <a:pt x="129540" y="103585"/>
                                <a:pt x="130492" y="102632"/>
                                <a:pt x="129540" y="102632"/>
                              </a:cubicBezTo>
                              <a:lnTo>
                                <a:pt x="129540" y="102632"/>
                              </a:lnTo>
                              <a:close/>
                              <a:moveTo>
                                <a:pt x="129540" y="62627"/>
                              </a:moveTo>
                              <a:cubicBezTo>
                                <a:pt x="129540" y="63579"/>
                                <a:pt x="130492" y="63579"/>
                                <a:pt x="131445" y="63579"/>
                              </a:cubicBezTo>
                              <a:cubicBezTo>
                                <a:pt x="132397" y="63579"/>
                                <a:pt x="132397" y="63579"/>
                                <a:pt x="132397" y="63579"/>
                              </a:cubicBezTo>
                              <a:cubicBezTo>
                                <a:pt x="132397" y="62627"/>
                                <a:pt x="132397" y="61674"/>
                                <a:pt x="131445" y="61674"/>
                              </a:cubicBezTo>
                              <a:cubicBezTo>
                                <a:pt x="130492" y="61674"/>
                                <a:pt x="129540" y="61674"/>
                                <a:pt x="129540" y="62627"/>
                              </a:cubicBezTo>
                              <a:close/>
                              <a:moveTo>
                                <a:pt x="130492" y="117872"/>
                              </a:moveTo>
                              <a:cubicBezTo>
                                <a:pt x="130492" y="117872"/>
                                <a:pt x="130492" y="118824"/>
                                <a:pt x="130492" y="118824"/>
                              </a:cubicBezTo>
                              <a:lnTo>
                                <a:pt x="129540" y="118824"/>
                              </a:lnTo>
                              <a:cubicBezTo>
                                <a:pt x="129540" y="117872"/>
                                <a:pt x="129540" y="117872"/>
                                <a:pt x="130492" y="117872"/>
                              </a:cubicBezTo>
                              <a:cubicBezTo>
                                <a:pt x="130492" y="117872"/>
                                <a:pt x="130492" y="117872"/>
                                <a:pt x="130492" y="117872"/>
                              </a:cubicBezTo>
                              <a:close/>
                              <a:moveTo>
                                <a:pt x="131445" y="135017"/>
                              </a:moveTo>
                              <a:cubicBezTo>
                                <a:pt x="132397" y="135017"/>
                                <a:pt x="133350" y="135017"/>
                                <a:pt x="133350" y="134064"/>
                              </a:cubicBezTo>
                              <a:cubicBezTo>
                                <a:pt x="133350" y="133112"/>
                                <a:pt x="132397" y="133112"/>
                                <a:pt x="131445" y="133112"/>
                              </a:cubicBezTo>
                              <a:cubicBezTo>
                                <a:pt x="130492" y="133112"/>
                                <a:pt x="129540" y="133112"/>
                                <a:pt x="129540" y="135017"/>
                              </a:cubicBezTo>
                              <a:cubicBezTo>
                                <a:pt x="130492" y="135017"/>
                                <a:pt x="130492" y="135017"/>
                                <a:pt x="131445" y="135017"/>
                              </a:cubicBezTo>
                              <a:close/>
                              <a:moveTo>
                                <a:pt x="132397" y="43577"/>
                              </a:moveTo>
                              <a:cubicBezTo>
                                <a:pt x="132397" y="43577"/>
                                <a:pt x="133350" y="44529"/>
                                <a:pt x="133350" y="44529"/>
                              </a:cubicBezTo>
                              <a:cubicBezTo>
                                <a:pt x="133350" y="44529"/>
                                <a:pt x="133350" y="44529"/>
                                <a:pt x="133350" y="43577"/>
                              </a:cubicBezTo>
                              <a:cubicBezTo>
                                <a:pt x="133350" y="42624"/>
                                <a:pt x="133350" y="42624"/>
                                <a:pt x="132397" y="43577"/>
                              </a:cubicBezTo>
                              <a:cubicBezTo>
                                <a:pt x="132397" y="42624"/>
                                <a:pt x="132397" y="42624"/>
                                <a:pt x="132397" y="43577"/>
                              </a:cubicBezTo>
                              <a:close/>
                              <a:moveTo>
                                <a:pt x="133350" y="29289"/>
                              </a:moveTo>
                              <a:cubicBezTo>
                                <a:pt x="134302" y="31195"/>
                                <a:pt x="135255" y="26432"/>
                                <a:pt x="137160" y="27385"/>
                              </a:cubicBezTo>
                              <a:cubicBezTo>
                                <a:pt x="139065" y="28337"/>
                                <a:pt x="140017" y="27385"/>
                                <a:pt x="140017" y="25479"/>
                              </a:cubicBezTo>
                              <a:cubicBezTo>
                                <a:pt x="140017" y="23574"/>
                                <a:pt x="138113" y="23574"/>
                                <a:pt x="136207" y="23574"/>
                              </a:cubicBezTo>
                              <a:lnTo>
                                <a:pt x="134302" y="23574"/>
                              </a:lnTo>
                              <a:cubicBezTo>
                                <a:pt x="132397" y="24527"/>
                                <a:pt x="131445" y="27385"/>
                                <a:pt x="133350" y="29289"/>
                              </a:cubicBezTo>
                              <a:close/>
                              <a:moveTo>
                                <a:pt x="134302" y="22622"/>
                              </a:moveTo>
                              <a:cubicBezTo>
                                <a:pt x="135255" y="22622"/>
                                <a:pt x="135255" y="21670"/>
                                <a:pt x="135255" y="20717"/>
                              </a:cubicBezTo>
                              <a:cubicBezTo>
                                <a:pt x="134302" y="20717"/>
                                <a:pt x="134302" y="20717"/>
                                <a:pt x="133350" y="20717"/>
                              </a:cubicBezTo>
                              <a:cubicBezTo>
                                <a:pt x="132397" y="21670"/>
                                <a:pt x="133350" y="22622"/>
                                <a:pt x="134302" y="22622"/>
                              </a:cubicBezTo>
                              <a:close/>
                              <a:moveTo>
                                <a:pt x="138113" y="162639"/>
                              </a:moveTo>
                              <a:cubicBezTo>
                                <a:pt x="143827" y="161687"/>
                                <a:pt x="140970" y="158829"/>
                                <a:pt x="139065" y="156924"/>
                              </a:cubicBezTo>
                              <a:cubicBezTo>
                                <a:pt x="138113" y="155972"/>
                                <a:pt x="139065" y="153114"/>
                                <a:pt x="136207" y="155020"/>
                              </a:cubicBezTo>
                              <a:cubicBezTo>
                                <a:pt x="134302" y="155972"/>
                                <a:pt x="133350" y="156924"/>
                                <a:pt x="133350" y="159782"/>
                              </a:cubicBezTo>
                              <a:cubicBezTo>
                                <a:pt x="133350" y="159782"/>
                                <a:pt x="133350" y="160735"/>
                                <a:pt x="133350" y="160735"/>
                              </a:cubicBezTo>
                              <a:cubicBezTo>
                                <a:pt x="134302" y="163592"/>
                                <a:pt x="134302" y="165497"/>
                                <a:pt x="133350" y="168354"/>
                              </a:cubicBezTo>
                              <a:cubicBezTo>
                                <a:pt x="133350" y="169307"/>
                                <a:pt x="132397" y="170260"/>
                                <a:pt x="133350" y="170260"/>
                              </a:cubicBezTo>
                              <a:cubicBezTo>
                                <a:pt x="134302" y="170260"/>
                                <a:pt x="134302" y="169307"/>
                                <a:pt x="135255" y="168354"/>
                              </a:cubicBezTo>
                              <a:cubicBezTo>
                                <a:pt x="136207" y="166449"/>
                                <a:pt x="135255" y="162639"/>
                                <a:pt x="138113" y="162639"/>
                              </a:cubicBezTo>
                              <a:close/>
                              <a:moveTo>
                                <a:pt x="142875" y="70247"/>
                              </a:moveTo>
                              <a:lnTo>
                                <a:pt x="144780" y="70247"/>
                              </a:lnTo>
                              <a:cubicBezTo>
                                <a:pt x="144780" y="73104"/>
                                <a:pt x="142875" y="75010"/>
                                <a:pt x="143827" y="77867"/>
                              </a:cubicBezTo>
                              <a:cubicBezTo>
                                <a:pt x="143827" y="78820"/>
                                <a:pt x="143827" y="79772"/>
                                <a:pt x="142875" y="80724"/>
                              </a:cubicBezTo>
                              <a:cubicBezTo>
                                <a:pt x="141922" y="81677"/>
                                <a:pt x="141922" y="83582"/>
                                <a:pt x="140017" y="82629"/>
                              </a:cubicBezTo>
                              <a:cubicBezTo>
                                <a:pt x="138113" y="82629"/>
                                <a:pt x="138113" y="80724"/>
                                <a:pt x="138113" y="79772"/>
                              </a:cubicBezTo>
                              <a:cubicBezTo>
                                <a:pt x="137160" y="77867"/>
                                <a:pt x="138113" y="74057"/>
                                <a:pt x="134302" y="75962"/>
                              </a:cubicBezTo>
                              <a:cubicBezTo>
                                <a:pt x="134302" y="75962"/>
                                <a:pt x="133350" y="75010"/>
                                <a:pt x="133350" y="75010"/>
                              </a:cubicBezTo>
                              <a:cubicBezTo>
                                <a:pt x="133350" y="75010"/>
                                <a:pt x="133350" y="74057"/>
                                <a:pt x="133350" y="73104"/>
                              </a:cubicBezTo>
                              <a:cubicBezTo>
                                <a:pt x="134302" y="72152"/>
                                <a:pt x="135255" y="73104"/>
                                <a:pt x="137160" y="73104"/>
                              </a:cubicBezTo>
                              <a:cubicBezTo>
                                <a:pt x="140017" y="74057"/>
                                <a:pt x="141922" y="74057"/>
                                <a:pt x="142875" y="70247"/>
                              </a:cubicBezTo>
                              <a:close/>
                              <a:moveTo>
                                <a:pt x="134302" y="56912"/>
                              </a:moveTo>
                              <a:cubicBezTo>
                                <a:pt x="134302" y="56912"/>
                                <a:pt x="133350" y="56912"/>
                                <a:pt x="134302" y="56912"/>
                              </a:cubicBezTo>
                              <a:cubicBezTo>
                                <a:pt x="134302" y="56912"/>
                                <a:pt x="134302" y="56912"/>
                                <a:pt x="134302" y="56912"/>
                              </a:cubicBezTo>
                              <a:lnTo>
                                <a:pt x="134302" y="56912"/>
                              </a:lnTo>
                              <a:cubicBezTo>
                                <a:pt x="134302" y="56912"/>
                                <a:pt x="134302" y="56912"/>
                                <a:pt x="134302" y="56912"/>
                              </a:cubicBezTo>
                              <a:close/>
                              <a:moveTo>
                                <a:pt x="134302" y="179785"/>
                              </a:moveTo>
                              <a:lnTo>
                                <a:pt x="136207" y="179785"/>
                              </a:lnTo>
                              <a:cubicBezTo>
                                <a:pt x="136207" y="178832"/>
                                <a:pt x="136207" y="178832"/>
                                <a:pt x="136207" y="178832"/>
                              </a:cubicBezTo>
                              <a:cubicBezTo>
                                <a:pt x="134302" y="177879"/>
                                <a:pt x="134302" y="177879"/>
                                <a:pt x="134302" y="179785"/>
                              </a:cubicBezTo>
                              <a:cubicBezTo>
                                <a:pt x="133350" y="178832"/>
                                <a:pt x="134302" y="179785"/>
                                <a:pt x="134302" y="179785"/>
                              </a:cubicBezTo>
                              <a:close/>
                              <a:moveTo>
                                <a:pt x="134302" y="102632"/>
                              </a:moveTo>
                              <a:cubicBezTo>
                                <a:pt x="134302" y="103585"/>
                                <a:pt x="134302" y="103585"/>
                                <a:pt x="134302" y="102632"/>
                              </a:cubicBezTo>
                              <a:cubicBezTo>
                                <a:pt x="134302" y="103585"/>
                                <a:pt x="140017" y="106442"/>
                                <a:pt x="140970" y="105489"/>
                              </a:cubicBezTo>
                              <a:cubicBezTo>
                                <a:pt x="140970" y="105489"/>
                                <a:pt x="140970" y="104537"/>
                                <a:pt x="140970" y="104537"/>
                              </a:cubicBezTo>
                              <a:cubicBezTo>
                                <a:pt x="140017" y="103585"/>
                                <a:pt x="135255" y="102632"/>
                                <a:pt x="134302" y="102632"/>
                              </a:cubicBezTo>
                              <a:close/>
                              <a:moveTo>
                                <a:pt x="134302" y="37862"/>
                              </a:moveTo>
                              <a:cubicBezTo>
                                <a:pt x="134302" y="38814"/>
                                <a:pt x="137160" y="42624"/>
                                <a:pt x="138113" y="42624"/>
                              </a:cubicBezTo>
                              <a:cubicBezTo>
                                <a:pt x="138113" y="42624"/>
                                <a:pt x="139065" y="42624"/>
                                <a:pt x="139065" y="41672"/>
                              </a:cubicBezTo>
                              <a:cubicBezTo>
                                <a:pt x="140017" y="39767"/>
                                <a:pt x="139065" y="39767"/>
                                <a:pt x="138113" y="37862"/>
                              </a:cubicBezTo>
                              <a:cubicBezTo>
                                <a:pt x="138113" y="36910"/>
                                <a:pt x="137160" y="35957"/>
                                <a:pt x="136207" y="35957"/>
                              </a:cubicBezTo>
                              <a:cubicBezTo>
                                <a:pt x="136207" y="36910"/>
                                <a:pt x="135255" y="36910"/>
                                <a:pt x="134302" y="37862"/>
                              </a:cubicBezTo>
                              <a:close/>
                              <a:moveTo>
                                <a:pt x="136207" y="288370"/>
                              </a:moveTo>
                              <a:cubicBezTo>
                                <a:pt x="136207" y="288370"/>
                                <a:pt x="136207" y="288370"/>
                                <a:pt x="136207" y="288370"/>
                              </a:cubicBezTo>
                              <a:cubicBezTo>
                                <a:pt x="136207" y="288370"/>
                                <a:pt x="136207" y="288370"/>
                                <a:pt x="136207" y="288370"/>
                              </a:cubicBezTo>
                              <a:lnTo>
                                <a:pt x="136207" y="288370"/>
                              </a:lnTo>
                              <a:cubicBezTo>
                                <a:pt x="137160" y="288370"/>
                                <a:pt x="137160" y="288370"/>
                                <a:pt x="136207" y="288370"/>
                              </a:cubicBezTo>
                              <a:close/>
                              <a:moveTo>
                                <a:pt x="136207" y="90249"/>
                              </a:moveTo>
                              <a:lnTo>
                                <a:pt x="136207" y="90249"/>
                              </a:lnTo>
                              <a:cubicBezTo>
                                <a:pt x="137160" y="90249"/>
                                <a:pt x="137160" y="89297"/>
                                <a:pt x="136207" y="89297"/>
                              </a:cubicBezTo>
                              <a:lnTo>
                                <a:pt x="136207" y="89297"/>
                              </a:lnTo>
                              <a:cubicBezTo>
                                <a:pt x="135255" y="89297"/>
                                <a:pt x="135255" y="89297"/>
                                <a:pt x="136207" y="90249"/>
                              </a:cubicBezTo>
                              <a:close/>
                              <a:moveTo>
                                <a:pt x="137160" y="50245"/>
                              </a:moveTo>
                              <a:cubicBezTo>
                                <a:pt x="136207" y="50245"/>
                                <a:pt x="135255" y="51197"/>
                                <a:pt x="136207" y="52149"/>
                              </a:cubicBezTo>
                              <a:cubicBezTo>
                                <a:pt x="136207" y="53102"/>
                                <a:pt x="137160" y="52149"/>
                                <a:pt x="137160" y="50245"/>
                              </a:cubicBezTo>
                              <a:lnTo>
                                <a:pt x="139065" y="50245"/>
                              </a:lnTo>
                              <a:cubicBezTo>
                                <a:pt x="138113" y="50245"/>
                                <a:pt x="137160" y="50245"/>
                                <a:pt x="137160" y="50245"/>
                              </a:cubicBezTo>
                              <a:close/>
                              <a:moveTo>
                                <a:pt x="136207" y="32147"/>
                              </a:moveTo>
                              <a:cubicBezTo>
                                <a:pt x="137160" y="32147"/>
                                <a:pt x="137160" y="32147"/>
                                <a:pt x="136207" y="32147"/>
                              </a:cubicBezTo>
                              <a:lnTo>
                                <a:pt x="136207" y="31195"/>
                              </a:lnTo>
                              <a:lnTo>
                                <a:pt x="136207" y="32147"/>
                              </a:lnTo>
                              <a:lnTo>
                                <a:pt x="136207" y="32147"/>
                              </a:lnTo>
                              <a:close/>
                              <a:moveTo>
                                <a:pt x="138113" y="185499"/>
                              </a:moveTo>
                              <a:cubicBezTo>
                                <a:pt x="138113" y="184547"/>
                                <a:pt x="137160" y="184547"/>
                                <a:pt x="138113" y="185499"/>
                              </a:cubicBezTo>
                              <a:cubicBezTo>
                                <a:pt x="137160" y="184547"/>
                                <a:pt x="136207" y="185499"/>
                                <a:pt x="136207" y="185499"/>
                              </a:cubicBezTo>
                              <a:cubicBezTo>
                                <a:pt x="136207" y="185499"/>
                                <a:pt x="136207" y="185499"/>
                                <a:pt x="138113" y="185499"/>
                              </a:cubicBezTo>
                              <a:cubicBezTo>
                                <a:pt x="137160" y="185499"/>
                                <a:pt x="137160" y="185499"/>
                                <a:pt x="138113" y="185499"/>
                              </a:cubicBezTo>
                              <a:close/>
                              <a:moveTo>
                                <a:pt x="139065" y="178832"/>
                              </a:moveTo>
                              <a:cubicBezTo>
                                <a:pt x="140017" y="177879"/>
                                <a:pt x="140017" y="176927"/>
                                <a:pt x="140017" y="175974"/>
                              </a:cubicBezTo>
                              <a:cubicBezTo>
                                <a:pt x="140017" y="175022"/>
                                <a:pt x="139065" y="174070"/>
                                <a:pt x="138113" y="175022"/>
                              </a:cubicBezTo>
                              <a:cubicBezTo>
                                <a:pt x="137160" y="175022"/>
                                <a:pt x="137160" y="176927"/>
                                <a:pt x="137160" y="176927"/>
                              </a:cubicBezTo>
                              <a:cubicBezTo>
                                <a:pt x="138113" y="177879"/>
                                <a:pt x="138113" y="177879"/>
                                <a:pt x="139065" y="178832"/>
                              </a:cubicBezTo>
                              <a:close/>
                              <a:moveTo>
                                <a:pt x="139065" y="49292"/>
                              </a:moveTo>
                              <a:cubicBezTo>
                                <a:pt x="142875" y="48339"/>
                                <a:pt x="145732" y="44529"/>
                                <a:pt x="149542" y="42624"/>
                              </a:cubicBezTo>
                              <a:cubicBezTo>
                                <a:pt x="150495" y="42624"/>
                                <a:pt x="150495" y="41672"/>
                                <a:pt x="150495" y="41672"/>
                              </a:cubicBezTo>
                              <a:cubicBezTo>
                                <a:pt x="150495" y="41672"/>
                                <a:pt x="149542" y="41672"/>
                                <a:pt x="148590" y="41672"/>
                              </a:cubicBezTo>
                              <a:cubicBezTo>
                                <a:pt x="143827" y="42624"/>
                                <a:pt x="141922" y="45482"/>
                                <a:pt x="139065" y="49292"/>
                              </a:cubicBezTo>
                              <a:close/>
                              <a:moveTo>
                                <a:pt x="143827" y="138827"/>
                              </a:moveTo>
                              <a:cubicBezTo>
                                <a:pt x="143827" y="137874"/>
                                <a:pt x="145732" y="139779"/>
                                <a:pt x="145732" y="138827"/>
                              </a:cubicBezTo>
                              <a:cubicBezTo>
                                <a:pt x="145732" y="136922"/>
                                <a:pt x="142875" y="133112"/>
                                <a:pt x="140017" y="133112"/>
                              </a:cubicBezTo>
                              <a:cubicBezTo>
                                <a:pt x="139065" y="133112"/>
                                <a:pt x="139065" y="133112"/>
                                <a:pt x="138113" y="134064"/>
                              </a:cubicBezTo>
                              <a:cubicBezTo>
                                <a:pt x="139065" y="135017"/>
                                <a:pt x="140970" y="138827"/>
                                <a:pt x="143827" y="138827"/>
                              </a:cubicBezTo>
                              <a:close/>
                              <a:moveTo>
                                <a:pt x="140017" y="208360"/>
                              </a:moveTo>
                              <a:cubicBezTo>
                                <a:pt x="140017" y="208360"/>
                                <a:pt x="140970" y="207407"/>
                                <a:pt x="140970" y="207407"/>
                              </a:cubicBezTo>
                              <a:cubicBezTo>
                                <a:pt x="140970" y="206454"/>
                                <a:pt x="140970" y="205502"/>
                                <a:pt x="140017" y="205502"/>
                              </a:cubicBezTo>
                              <a:cubicBezTo>
                                <a:pt x="140017" y="205502"/>
                                <a:pt x="139065" y="206454"/>
                                <a:pt x="139065" y="206454"/>
                              </a:cubicBezTo>
                              <a:cubicBezTo>
                                <a:pt x="139065" y="207407"/>
                                <a:pt x="139065" y="208360"/>
                                <a:pt x="140017" y="208360"/>
                              </a:cubicBezTo>
                              <a:close/>
                              <a:moveTo>
                                <a:pt x="140970" y="250270"/>
                              </a:moveTo>
                              <a:cubicBezTo>
                                <a:pt x="140970" y="250270"/>
                                <a:pt x="140970" y="250270"/>
                                <a:pt x="140970" y="250270"/>
                              </a:cubicBezTo>
                              <a:cubicBezTo>
                                <a:pt x="141922" y="250270"/>
                                <a:pt x="141922" y="250270"/>
                                <a:pt x="140970" y="250270"/>
                              </a:cubicBezTo>
                              <a:cubicBezTo>
                                <a:pt x="141922" y="249317"/>
                                <a:pt x="140970" y="249317"/>
                                <a:pt x="140970" y="249317"/>
                              </a:cubicBezTo>
                              <a:cubicBezTo>
                                <a:pt x="140017" y="248364"/>
                                <a:pt x="140017" y="249317"/>
                                <a:pt x="140970" y="250270"/>
                              </a:cubicBezTo>
                              <a:close/>
                              <a:moveTo>
                                <a:pt x="140970" y="154067"/>
                              </a:moveTo>
                              <a:cubicBezTo>
                                <a:pt x="140970" y="154067"/>
                                <a:pt x="140970" y="154067"/>
                                <a:pt x="140970" y="154067"/>
                              </a:cubicBezTo>
                              <a:lnTo>
                                <a:pt x="140970" y="154067"/>
                              </a:lnTo>
                              <a:cubicBezTo>
                                <a:pt x="141922" y="153114"/>
                                <a:pt x="141922" y="153114"/>
                                <a:pt x="140970" y="154067"/>
                              </a:cubicBezTo>
                              <a:cubicBezTo>
                                <a:pt x="140970" y="153114"/>
                                <a:pt x="140017" y="153114"/>
                                <a:pt x="140970" y="154067"/>
                              </a:cubicBezTo>
                              <a:close/>
                              <a:moveTo>
                                <a:pt x="147638" y="127397"/>
                              </a:moveTo>
                              <a:cubicBezTo>
                                <a:pt x="147638" y="125492"/>
                                <a:pt x="144780" y="121682"/>
                                <a:pt x="142875" y="120729"/>
                              </a:cubicBezTo>
                              <a:cubicBezTo>
                                <a:pt x="142875" y="120729"/>
                                <a:pt x="141922" y="120729"/>
                                <a:pt x="140970" y="120729"/>
                              </a:cubicBezTo>
                              <a:cubicBezTo>
                                <a:pt x="140970" y="120729"/>
                                <a:pt x="140970" y="121682"/>
                                <a:pt x="140970" y="121682"/>
                              </a:cubicBezTo>
                              <a:cubicBezTo>
                                <a:pt x="143827" y="122635"/>
                                <a:pt x="144780" y="124539"/>
                                <a:pt x="143827" y="126445"/>
                              </a:cubicBezTo>
                              <a:cubicBezTo>
                                <a:pt x="143827" y="127397"/>
                                <a:pt x="144780" y="128349"/>
                                <a:pt x="145732" y="128349"/>
                              </a:cubicBezTo>
                              <a:cubicBezTo>
                                <a:pt x="146685" y="128349"/>
                                <a:pt x="147638" y="128349"/>
                                <a:pt x="147638" y="127397"/>
                              </a:cubicBezTo>
                              <a:close/>
                              <a:moveTo>
                                <a:pt x="140970" y="193120"/>
                              </a:moveTo>
                              <a:cubicBezTo>
                                <a:pt x="140970" y="193120"/>
                                <a:pt x="140970" y="194072"/>
                                <a:pt x="140970" y="193120"/>
                              </a:cubicBezTo>
                              <a:cubicBezTo>
                                <a:pt x="140970" y="194072"/>
                                <a:pt x="140970" y="195024"/>
                                <a:pt x="140970" y="194072"/>
                              </a:cubicBezTo>
                              <a:cubicBezTo>
                                <a:pt x="140970" y="194072"/>
                                <a:pt x="141922" y="194072"/>
                                <a:pt x="141922" y="194072"/>
                              </a:cubicBezTo>
                              <a:cubicBezTo>
                                <a:pt x="141922" y="193120"/>
                                <a:pt x="141922" y="193120"/>
                                <a:pt x="140970" y="193120"/>
                              </a:cubicBezTo>
                              <a:close/>
                              <a:moveTo>
                                <a:pt x="143827" y="291227"/>
                              </a:moveTo>
                              <a:cubicBezTo>
                                <a:pt x="143827" y="290274"/>
                                <a:pt x="143827" y="289322"/>
                                <a:pt x="141922" y="288370"/>
                              </a:cubicBezTo>
                              <a:cubicBezTo>
                                <a:pt x="140970" y="288370"/>
                                <a:pt x="140970" y="289322"/>
                                <a:pt x="140970" y="290274"/>
                              </a:cubicBezTo>
                              <a:cubicBezTo>
                                <a:pt x="141922" y="291227"/>
                                <a:pt x="141922" y="292179"/>
                                <a:pt x="142875" y="292179"/>
                              </a:cubicBezTo>
                              <a:cubicBezTo>
                                <a:pt x="143827" y="293132"/>
                                <a:pt x="143827" y="292179"/>
                                <a:pt x="143827" y="291227"/>
                              </a:cubicBezTo>
                              <a:close/>
                              <a:moveTo>
                                <a:pt x="145732" y="144542"/>
                              </a:moveTo>
                              <a:cubicBezTo>
                                <a:pt x="144780" y="144542"/>
                                <a:pt x="141922" y="144542"/>
                                <a:pt x="141922" y="146447"/>
                              </a:cubicBezTo>
                              <a:cubicBezTo>
                                <a:pt x="141922" y="148352"/>
                                <a:pt x="143827" y="149304"/>
                                <a:pt x="145732" y="149304"/>
                              </a:cubicBezTo>
                              <a:cubicBezTo>
                                <a:pt x="147638" y="149304"/>
                                <a:pt x="145732" y="147399"/>
                                <a:pt x="146685" y="146447"/>
                              </a:cubicBezTo>
                              <a:cubicBezTo>
                                <a:pt x="141922" y="146447"/>
                                <a:pt x="149542" y="145495"/>
                                <a:pt x="145732" y="144542"/>
                              </a:cubicBezTo>
                              <a:close/>
                              <a:moveTo>
                                <a:pt x="142875" y="60722"/>
                              </a:moveTo>
                              <a:cubicBezTo>
                                <a:pt x="142875" y="60722"/>
                                <a:pt x="142875" y="61674"/>
                                <a:pt x="142875" y="60722"/>
                              </a:cubicBezTo>
                              <a:cubicBezTo>
                                <a:pt x="142875" y="60722"/>
                                <a:pt x="142875" y="60722"/>
                                <a:pt x="142875" y="60722"/>
                              </a:cubicBezTo>
                              <a:cubicBezTo>
                                <a:pt x="142875" y="60722"/>
                                <a:pt x="142875" y="60722"/>
                                <a:pt x="142875" y="60722"/>
                              </a:cubicBezTo>
                              <a:cubicBezTo>
                                <a:pt x="141922" y="60722"/>
                                <a:pt x="141922" y="60722"/>
                                <a:pt x="142875" y="60722"/>
                              </a:cubicBezTo>
                              <a:close/>
                              <a:moveTo>
                                <a:pt x="142875" y="34052"/>
                              </a:moveTo>
                              <a:cubicBezTo>
                                <a:pt x="143827" y="35004"/>
                                <a:pt x="144780" y="34052"/>
                                <a:pt x="144780" y="34052"/>
                              </a:cubicBezTo>
                              <a:cubicBezTo>
                                <a:pt x="144780" y="34052"/>
                                <a:pt x="143827" y="33099"/>
                                <a:pt x="142875" y="34052"/>
                              </a:cubicBezTo>
                              <a:lnTo>
                                <a:pt x="142875" y="34052"/>
                              </a:lnTo>
                              <a:close/>
                              <a:moveTo>
                                <a:pt x="143827" y="117872"/>
                              </a:moveTo>
                              <a:cubicBezTo>
                                <a:pt x="143827" y="117872"/>
                                <a:pt x="143827" y="118824"/>
                                <a:pt x="144780" y="118824"/>
                              </a:cubicBezTo>
                              <a:cubicBezTo>
                                <a:pt x="144780" y="118824"/>
                                <a:pt x="145732" y="118824"/>
                                <a:pt x="144780" y="117872"/>
                              </a:cubicBezTo>
                              <a:cubicBezTo>
                                <a:pt x="144780" y="117872"/>
                                <a:pt x="144780" y="116920"/>
                                <a:pt x="143827" y="116920"/>
                              </a:cubicBezTo>
                              <a:cubicBezTo>
                                <a:pt x="143827" y="116920"/>
                                <a:pt x="143827" y="116920"/>
                                <a:pt x="143827" y="117872"/>
                              </a:cubicBezTo>
                              <a:close/>
                              <a:moveTo>
                                <a:pt x="149542" y="88345"/>
                              </a:moveTo>
                              <a:cubicBezTo>
                                <a:pt x="149542" y="87392"/>
                                <a:pt x="148590" y="87392"/>
                                <a:pt x="149542" y="88345"/>
                              </a:cubicBezTo>
                              <a:cubicBezTo>
                                <a:pt x="147638" y="88345"/>
                                <a:pt x="146685" y="89297"/>
                                <a:pt x="145732" y="90249"/>
                              </a:cubicBezTo>
                              <a:lnTo>
                                <a:pt x="143827" y="92154"/>
                              </a:lnTo>
                              <a:cubicBezTo>
                                <a:pt x="143827" y="92154"/>
                                <a:pt x="143827" y="93107"/>
                                <a:pt x="144780" y="93107"/>
                              </a:cubicBezTo>
                              <a:cubicBezTo>
                                <a:pt x="145732" y="92154"/>
                                <a:pt x="146685" y="92154"/>
                                <a:pt x="146685" y="91202"/>
                              </a:cubicBezTo>
                              <a:cubicBezTo>
                                <a:pt x="148590" y="91202"/>
                                <a:pt x="149542" y="90249"/>
                                <a:pt x="149542" y="88345"/>
                              </a:cubicBezTo>
                              <a:close/>
                              <a:moveTo>
                                <a:pt x="145732" y="170260"/>
                              </a:moveTo>
                              <a:cubicBezTo>
                                <a:pt x="145732" y="170260"/>
                                <a:pt x="146685" y="170260"/>
                                <a:pt x="146685" y="169307"/>
                              </a:cubicBezTo>
                              <a:cubicBezTo>
                                <a:pt x="146685" y="168354"/>
                                <a:pt x="145732" y="167402"/>
                                <a:pt x="144780" y="166449"/>
                              </a:cubicBezTo>
                              <a:cubicBezTo>
                                <a:pt x="144780" y="166449"/>
                                <a:pt x="143827" y="166449"/>
                                <a:pt x="143827" y="166449"/>
                              </a:cubicBezTo>
                              <a:cubicBezTo>
                                <a:pt x="143827" y="168354"/>
                                <a:pt x="144780" y="170260"/>
                                <a:pt x="145732" y="170260"/>
                              </a:cubicBezTo>
                              <a:close/>
                              <a:moveTo>
                                <a:pt x="146685" y="189310"/>
                              </a:moveTo>
                              <a:cubicBezTo>
                                <a:pt x="146685" y="188357"/>
                                <a:pt x="146685" y="188357"/>
                                <a:pt x="146685" y="189310"/>
                              </a:cubicBezTo>
                              <a:cubicBezTo>
                                <a:pt x="144780" y="188357"/>
                                <a:pt x="144780" y="189310"/>
                                <a:pt x="144780" y="189310"/>
                              </a:cubicBezTo>
                              <a:cubicBezTo>
                                <a:pt x="144780" y="189310"/>
                                <a:pt x="144780" y="190262"/>
                                <a:pt x="144780" y="190262"/>
                              </a:cubicBezTo>
                              <a:cubicBezTo>
                                <a:pt x="145732" y="190262"/>
                                <a:pt x="146685" y="189310"/>
                                <a:pt x="146685" y="189310"/>
                              </a:cubicBezTo>
                              <a:close/>
                              <a:moveTo>
                                <a:pt x="145732" y="112157"/>
                              </a:moveTo>
                              <a:cubicBezTo>
                                <a:pt x="145732" y="113110"/>
                                <a:pt x="146685" y="113110"/>
                                <a:pt x="146685" y="112157"/>
                              </a:cubicBezTo>
                              <a:cubicBezTo>
                                <a:pt x="146685" y="112157"/>
                                <a:pt x="147638" y="112157"/>
                                <a:pt x="147638" y="111204"/>
                              </a:cubicBezTo>
                              <a:cubicBezTo>
                                <a:pt x="147638" y="111204"/>
                                <a:pt x="146685" y="111204"/>
                                <a:pt x="146685" y="111204"/>
                              </a:cubicBezTo>
                              <a:cubicBezTo>
                                <a:pt x="145732" y="112157"/>
                                <a:pt x="144780" y="112157"/>
                                <a:pt x="145732" y="112157"/>
                              </a:cubicBezTo>
                              <a:close/>
                              <a:moveTo>
                                <a:pt x="145732" y="34052"/>
                              </a:moveTo>
                              <a:cubicBezTo>
                                <a:pt x="147638" y="34052"/>
                                <a:pt x="148590" y="33099"/>
                                <a:pt x="147638" y="31195"/>
                              </a:cubicBezTo>
                              <a:cubicBezTo>
                                <a:pt x="147638" y="31195"/>
                                <a:pt x="147638" y="30242"/>
                                <a:pt x="146685" y="30242"/>
                              </a:cubicBezTo>
                              <a:cubicBezTo>
                                <a:pt x="144780" y="30242"/>
                                <a:pt x="145732" y="32147"/>
                                <a:pt x="145732" y="34052"/>
                              </a:cubicBezTo>
                              <a:lnTo>
                                <a:pt x="145732" y="34052"/>
                              </a:lnTo>
                              <a:close/>
                              <a:moveTo>
                                <a:pt x="145732" y="70247"/>
                              </a:moveTo>
                              <a:lnTo>
                                <a:pt x="145732" y="70247"/>
                              </a:lnTo>
                              <a:cubicBezTo>
                                <a:pt x="145732" y="68342"/>
                                <a:pt x="145732" y="66437"/>
                                <a:pt x="146685" y="65485"/>
                              </a:cubicBezTo>
                              <a:lnTo>
                                <a:pt x="146685" y="65485"/>
                              </a:lnTo>
                              <a:cubicBezTo>
                                <a:pt x="147638" y="68342"/>
                                <a:pt x="146685" y="69295"/>
                                <a:pt x="145732" y="70247"/>
                              </a:cubicBezTo>
                              <a:close/>
                              <a:moveTo>
                                <a:pt x="153352" y="104537"/>
                              </a:moveTo>
                              <a:cubicBezTo>
                                <a:pt x="152400" y="102632"/>
                                <a:pt x="151447" y="105489"/>
                                <a:pt x="149542" y="104537"/>
                              </a:cubicBezTo>
                              <a:cubicBezTo>
                                <a:pt x="148590" y="104537"/>
                                <a:pt x="147638" y="104537"/>
                                <a:pt x="147638" y="104537"/>
                              </a:cubicBezTo>
                              <a:cubicBezTo>
                                <a:pt x="146685" y="104537"/>
                                <a:pt x="145732" y="104537"/>
                                <a:pt x="145732" y="106442"/>
                              </a:cubicBezTo>
                              <a:cubicBezTo>
                                <a:pt x="145732" y="107395"/>
                                <a:pt x="146685" y="107395"/>
                                <a:pt x="147638" y="107395"/>
                              </a:cubicBezTo>
                              <a:cubicBezTo>
                                <a:pt x="148590" y="107395"/>
                                <a:pt x="149542" y="107395"/>
                                <a:pt x="149542" y="107395"/>
                              </a:cubicBezTo>
                              <a:cubicBezTo>
                                <a:pt x="151447" y="107395"/>
                                <a:pt x="153352" y="106442"/>
                                <a:pt x="153352" y="104537"/>
                              </a:cubicBezTo>
                              <a:close/>
                              <a:moveTo>
                                <a:pt x="146685" y="175022"/>
                              </a:moveTo>
                              <a:cubicBezTo>
                                <a:pt x="145732" y="175022"/>
                                <a:pt x="145732" y="175974"/>
                                <a:pt x="146685" y="175022"/>
                              </a:cubicBezTo>
                              <a:cubicBezTo>
                                <a:pt x="145732" y="176927"/>
                                <a:pt x="146685" y="177879"/>
                                <a:pt x="147638" y="178832"/>
                              </a:cubicBezTo>
                              <a:cubicBezTo>
                                <a:pt x="148590" y="178832"/>
                                <a:pt x="148590" y="177879"/>
                                <a:pt x="147638" y="176927"/>
                              </a:cubicBezTo>
                              <a:cubicBezTo>
                                <a:pt x="147638" y="176927"/>
                                <a:pt x="147638" y="175022"/>
                                <a:pt x="146685" y="175022"/>
                              </a:cubicBezTo>
                              <a:close/>
                              <a:moveTo>
                                <a:pt x="148590" y="279797"/>
                              </a:moveTo>
                              <a:cubicBezTo>
                                <a:pt x="148590" y="279797"/>
                                <a:pt x="147638" y="279797"/>
                                <a:pt x="148590" y="279797"/>
                              </a:cubicBezTo>
                              <a:cubicBezTo>
                                <a:pt x="147638" y="279797"/>
                                <a:pt x="147638" y="279797"/>
                                <a:pt x="146685" y="279797"/>
                              </a:cubicBezTo>
                              <a:cubicBezTo>
                                <a:pt x="146685" y="279797"/>
                                <a:pt x="147638" y="279797"/>
                                <a:pt x="148590" y="279797"/>
                              </a:cubicBezTo>
                              <a:cubicBezTo>
                                <a:pt x="147638" y="280749"/>
                                <a:pt x="148590" y="280749"/>
                                <a:pt x="148590" y="279797"/>
                              </a:cubicBezTo>
                              <a:close/>
                              <a:moveTo>
                                <a:pt x="147638" y="48339"/>
                              </a:moveTo>
                              <a:cubicBezTo>
                                <a:pt x="149542" y="48339"/>
                                <a:pt x="151447" y="50245"/>
                                <a:pt x="152400" y="47387"/>
                              </a:cubicBezTo>
                              <a:cubicBezTo>
                                <a:pt x="152400" y="47387"/>
                                <a:pt x="152400" y="46435"/>
                                <a:pt x="151447" y="45482"/>
                              </a:cubicBezTo>
                              <a:cubicBezTo>
                                <a:pt x="149542" y="45482"/>
                                <a:pt x="148590" y="48339"/>
                                <a:pt x="147638" y="48339"/>
                              </a:cubicBezTo>
                              <a:close/>
                              <a:moveTo>
                                <a:pt x="149542" y="56912"/>
                              </a:moveTo>
                              <a:cubicBezTo>
                                <a:pt x="149542" y="56912"/>
                                <a:pt x="150495" y="56912"/>
                                <a:pt x="149542" y="56912"/>
                              </a:cubicBezTo>
                              <a:cubicBezTo>
                                <a:pt x="150495" y="59770"/>
                                <a:pt x="150495" y="61674"/>
                                <a:pt x="149542" y="62627"/>
                              </a:cubicBezTo>
                              <a:cubicBezTo>
                                <a:pt x="149542" y="62627"/>
                                <a:pt x="148590" y="62627"/>
                                <a:pt x="148590" y="62627"/>
                              </a:cubicBezTo>
                              <a:cubicBezTo>
                                <a:pt x="147638" y="60722"/>
                                <a:pt x="146685" y="57864"/>
                                <a:pt x="149542" y="56912"/>
                              </a:cubicBezTo>
                              <a:close/>
                              <a:moveTo>
                                <a:pt x="149542" y="95012"/>
                              </a:moveTo>
                              <a:cubicBezTo>
                                <a:pt x="148590" y="95012"/>
                                <a:pt x="147638" y="95012"/>
                                <a:pt x="148590" y="96917"/>
                              </a:cubicBezTo>
                              <a:cubicBezTo>
                                <a:pt x="148590" y="96917"/>
                                <a:pt x="148590" y="97870"/>
                                <a:pt x="149542" y="97870"/>
                              </a:cubicBezTo>
                              <a:cubicBezTo>
                                <a:pt x="149542" y="97870"/>
                                <a:pt x="150495" y="97870"/>
                                <a:pt x="150495" y="96917"/>
                              </a:cubicBezTo>
                              <a:cubicBezTo>
                                <a:pt x="149542" y="95964"/>
                                <a:pt x="149542" y="95012"/>
                                <a:pt x="149542" y="95012"/>
                              </a:cubicBezTo>
                              <a:close/>
                              <a:moveTo>
                                <a:pt x="149542" y="155020"/>
                              </a:moveTo>
                              <a:cubicBezTo>
                                <a:pt x="150495" y="155020"/>
                                <a:pt x="150495" y="154067"/>
                                <a:pt x="149542" y="153114"/>
                              </a:cubicBezTo>
                              <a:cubicBezTo>
                                <a:pt x="148590" y="153114"/>
                                <a:pt x="149542" y="151210"/>
                                <a:pt x="148590" y="150257"/>
                              </a:cubicBezTo>
                              <a:cubicBezTo>
                                <a:pt x="147638" y="150257"/>
                                <a:pt x="147638" y="151210"/>
                                <a:pt x="147638" y="152162"/>
                              </a:cubicBezTo>
                              <a:cubicBezTo>
                                <a:pt x="148590" y="154067"/>
                                <a:pt x="148590" y="155020"/>
                                <a:pt x="149542" y="155020"/>
                              </a:cubicBezTo>
                              <a:close/>
                              <a:moveTo>
                                <a:pt x="150495" y="259795"/>
                              </a:moveTo>
                              <a:cubicBezTo>
                                <a:pt x="149542" y="259795"/>
                                <a:pt x="148590" y="260747"/>
                                <a:pt x="149542" y="260747"/>
                              </a:cubicBezTo>
                              <a:cubicBezTo>
                                <a:pt x="149542" y="262652"/>
                                <a:pt x="150495" y="263604"/>
                                <a:pt x="151447" y="264557"/>
                              </a:cubicBezTo>
                              <a:cubicBezTo>
                                <a:pt x="151447" y="264557"/>
                                <a:pt x="151447" y="263604"/>
                                <a:pt x="151447" y="263604"/>
                              </a:cubicBezTo>
                              <a:cubicBezTo>
                                <a:pt x="152400" y="262652"/>
                                <a:pt x="151447" y="260747"/>
                                <a:pt x="150495" y="259795"/>
                              </a:cubicBezTo>
                              <a:close/>
                              <a:moveTo>
                                <a:pt x="151447" y="130254"/>
                              </a:moveTo>
                              <a:cubicBezTo>
                                <a:pt x="150495" y="130254"/>
                                <a:pt x="149542" y="131207"/>
                                <a:pt x="150495" y="132160"/>
                              </a:cubicBezTo>
                              <a:cubicBezTo>
                                <a:pt x="150495" y="132160"/>
                                <a:pt x="150495" y="132160"/>
                                <a:pt x="150495" y="132160"/>
                              </a:cubicBezTo>
                              <a:cubicBezTo>
                                <a:pt x="151447" y="132160"/>
                                <a:pt x="150495" y="131207"/>
                                <a:pt x="151447" y="130254"/>
                              </a:cubicBezTo>
                              <a:close/>
                              <a:moveTo>
                                <a:pt x="152400" y="130254"/>
                              </a:moveTo>
                              <a:cubicBezTo>
                                <a:pt x="153352" y="130254"/>
                                <a:pt x="154305" y="130254"/>
                                <a:pt x="153352" y="129302"/>
                              </a:cubicBezTo>
                              <a:cubicBezTo>
                                <a:pt x="153352" y="129302"/>
                                <a:pt x="153352" y="129302"/>
                                <a:pt x="152400" y="130254"/>
                              </a:cubicBezTo>
                              <a:lnTo>
                                <a:pt x="151447" y="130254"/>
                              </a:lnTo>
                              <a:lnTo>
                                <a:pt x="152400" y="130254"/>
                              </a:lnTo>
                              <a:close/>
                              <a:moveTo>
                                <a:pt x="154305" y="79772"/>
                              </a:moveTo>
                              <a:cubicBezTo>
                                <a:pt x="154305" y="79772"/>
                                <a:pt x="153352" y="78820"/>
                                <a:pt x="154305" y="79772"/>
                              </a:cubicBezTo>
                              <a:cubicBezTo>
                                <a:pt x="152400" y="79772"/>
                                <a:pt x="152400" y="79772"/>
                                <a:pt x="152400" y="79772"/>
                              </a:cubicBezTo>
                              <a:cubicBezTo>
                                <a:pt x="152400" y="79772"/>
                                <a:pt x="152400" y="80724"/>
                                <a:pt x="153352" y="80724"/>
                              </a:cubicBezTo>
                              <a:cubicBezTo>
                                <a:pt x="153352" y="80724"/>
                                <a:pt x="154305" y="79772"/>
                                <a:pt x="154305" y="79772"/>
                              </a:cubicBezTo>
                              <a:close/>
                              <a:moveTo>
                                <a:pt x="153352" y="158829"/>
                              </a:moveTo>
                              <a:lnTo>
                                <a:pt x="153352" y="158829"/>
                              </a:lnTo>
                              <a:cubicBezTo>
                                <a:pt x="152400" y="159782"/>
                                <a:pt x="153352" y="159782"/>
                                <a:pt x="153352" y="159782"/>
                              </a:cubicBezTo>
                              <a:cubicBezTo>
                                <a:pt x="153352" y="159782"/>
                                <a:pt x="154305" y="159782"/>
                                <a:pt x="153352" y="158829"/>
                              </a:cubicBezTo>
                              <a:cubicBezTo>
                                <a:pt x="155257" y="158829"/>
                                <a:pt x="154305" y="158829"/>
                                <a:pt x="153352" y="158829"/>
                              </a:cubicBezTo>
                              <a:close/>
                              <a:moveTo>
                                <a:pt x="155257" y="145495"/>
                              </a:moveTo>
                              <a:cubicBezTo>
                                <a:pt x="155257" y="145495"/>
                                <a:pt x="155257" y="145495"/>
                                <a:pt x="155257" y="145495"/>
                              </a:cubicBezTo>
                              <a:cubicBezTo>
                                <a:pt x="154305" y="145495"/>
                                <a:pt x="154305" y="145495"/>
                                <a:pt x="153352" y="145495"/>
                              </a:cubicBezTo>
                              <a:lnTo>
                                <a:pt x="153352" y="146447"/>
                              </a:lnTo>
                              <a:cubicBezTo>
                                <a:pt x="154305" y="146447"/>
                                <a:pt x="155257" y="146447"/>
                                <a:pt x="155257" y="145495"/>
                              </a:cubicBezTo>
                              <a:close/>
                            </a:path>
                          </a:pathLst>
                        </a:custGeom>
                        <a:solidFill>
                          <a:schemeClr val="tx1">
                            <a:lumMod val="65000"/>
                            <a:lumOff val="35000"/>
                          </a:schemeClr>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A15E4AA" id="Graphic 148" o:spid="_x0000_s1026" style="position:absolute;margin-left:293pt;margin-top:302.8pt;width:21.05pt;height:24.35pt;z-index:251721728;visibility:visible;mso-wrap-style:square;mso-wrap-distance-left:9pt;mso-wrap-distance-top:0;mso-wrap-distance-right:9pt;mso-wrap-distance-bottom:0;mso-position-horizontal:absolute;mso-position-horizontal-relative:text;mso-position-vertical:absolute;mso-position-vertical-relative:text;v-text-anchor:middle" coordsize="267965,30974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" path="m260985,112157v-953,,-953,,-1905,c253365,113110,251460,112157,249555,105489,242888,85487,234315,66437,224790,48339,216217,32147,203835,21670,186690,16907v-4763,-953,-8573,-953,-13335,-953c170497,15954,168592,17860,168592,20717v,16193,-952,32385,-952,47625c167640,83582,169545,97870,166688,112157v,2857,,5715,,8572c166688,145495,167640,169307,166688,194072v-953,25717,1904,51435,1904,78105c168592,282654,174307,291227,184785,294085v5715,1904,11430,3810,17145,2857c202882,296942,203835,296942,205740,296942v2857,,4762,1905,4762,4762c210502,304562,209550,306467,206692,307420v-1904,952,-3810,952,-5715,952c187642,308372,174307,308372,160972,308372v-5715,,-11430,,-16192,c133350,308372,121920,309324,110490,308372v-6668,-952,-14288,,-20955,952c80963,310277,72390,309324,64770,309324r-1905,c60007,308372,57150,307420,57150,303610v,-2858,2857,-3811,4763,-4763l67627,297895v3811,,7620,,10478,-953c89535,295037,97155,285512,99060,273129r,-1905c99060,253127,100013,235029,99060,216932v-953,-29528,-953,-60008,-953,-89535c98107,110252,98107,93107,98107,75962v953,-17145,-952,-34290,,-52388c98107,15954,96202,15002,88582,15954v-7619,1906,-15240,4763,-20955,9525c59055,32147,51435,38814,44767,47387v-3810,5715,-6667,10477,-9525,17145c33338,71199,29527,77867,25717,84535v-3810,6667,-6667,13335,-8572,20954c15240,110252,14288,111204,9525,111204r-3810,c1905,111204,,109299,,105489v,-2857,,-5715,952,-9525c1905,86439,4763,76914,4763,67389v,-6667,1904,-14287,3809,-20954c10477,39767,9525,32147,10477,25479v953,-5715,953,-12382,2858,-18097c15240,3572,17145,2620,20002,2620v18098,952,35243,,53340,c89535,714,107632,3572,124777,2620v9525,,19050,952,29528,-1906c158115,-238,160972,-238,164782,714v18098,1906,35243,1906,53340,1906c221932,2620,225742,2620,230505,3572v2858,,5715,,8572,c246697,2620,251460,6429,252413,14049v2857,18098,5714,36196,9525,54293c263842,78820,263842,90249,267652,100727r,2858c268605,111204,267652,111204,260985,112157xm18097,50245v,,,-953,,c18097,50245,18097,51197,18097,50245v,952,,952,,l18097,50245xm20955,41672v,-952,,-2858,-953,-1905c19050,39767,18097,41672,19050,42624v,953,952,1905,1905,1905c21907,43577,20955,42624,20955,41672xm27622,44529v2858,-952,3810,-3809,5716,-5715c33338,36910,32385,35004,31432,33099v,-2857,-1905,-5714,-1905,-9525c29527,21670,27622,21670,24765,23574v-952,,-1905,953,-1905,1905c22860,27385,24765,27385,25717,26432v1905,-953,1905,,2858,1905c28575,30242,28575,31195,28575,33099r2857,c30480,35004,31432,38814,27622,39767v-952,,-1905,1905,-2857,2857c24765,42624,24765,43577,24765,44529v,953,1905,,2857,xm27622,37862v2858,,1905,-1905,953,-3810l28575,34052v-953,,-1905,,-1905,952c25717,35957,23813,35957,23813,38814v952,-952,2857,-952,3809,-952xm31432,49292v,,-952,-953,-1905,-953c29527,48339,28575,48339,28575,49292v,953,952,953,1905,953c31432,50245,31432,49292,31432,49292xm33338,18812v952,,952,,952,-952c34290,16907,33338,16907,32385,16907v-953,,-953,,-953,953c31432,18812,32385,18812,33338,18812xm34290,22622r,952c34290,23574,34290,25479,35242,24527v953,,953,-953,,-953c35242,22622,35242,21670,34290,22622xm37147,38814v-952,-1904,-1905,,-2857,c35242,39767,35242,40720,37147,39767v,,,-953,,-953xm47625,25479v,-1905,-1905,,-1905,l41910,21670v,-953,-953,-1906,-1905,-1906l40005,19764v,1906,1905,1906,2858,1906c42863,22622,43815,24527,41910,25479v-1905,1906,,3810,953,3810c44767,31195,44767,29289,45720,28337v952,-952,1905,-952,2857,-1905c46672,27385,47625,26432,47625,25479xm41910,13097v,952,953,952,,c42863,13097,43815,13097,43815,12145v,,,-953,,l41910,13097xm47625,35957v,-953,,-953,-953,-953c46672,35004,45720,35004,45720,35957v,953,952,,1905,l47625,35957xm110490,293132v,-1905,,-2858,-1905,-3810c107632,289322,107632,290274,108585,291227v,,-953,2858,1905,2858c109538,294085,110490,293132,110490,293132xm111442,274082v-952,,-1904,953,-2857,1905c108585,275987,109538,276939,109538,276939v952,,1904,,1904,-1904c112395,275035,111442,274082,111442,274082xm111442,28337v,952,,952,953,952c112395,29289,112395,29289,112395,28337v,-952,,,-953,c111442,28337,111442,28337,111442,28337xm116205,113110v,-1906,-1905,-1906,-2858,-2858c112395,110252,111442,110252,111442,111204v,1906,,3810,1905,4763c113347,114062,115252,114062,116205,113110xm114300,150257v952,,952,,952,-953c115252,148352,115252,147399,113347,147399r,-2857l114300,144542v952,,1905,953,1905,c116205,143589,114300,142637,113347,142637v-1905,,,1905,,1905c111442,144542,110490,146447,113347,147399v,1905,,2858,953,2858xm113347,70247v,,,,,c114300,69295,113347,68342,113347,69295v,,,,,952c112395,70247,113347,70247,113347,70247xm113347,105489v,,,953,,953c115252,106442,115252,104537,117157,103585v,,,-1906,,-953c115252,103585,114300,104537,113347,105489xm115252,135017v,,,-953,-952,-953c114300,134064,114300,134064,114300,135017v,,,953,952,c115252,135970,116205,135017,115252,135017xm114300,45482v,953,,953,952,953c116205,46435,116205,46435,116205,46435v,-953,,-1906,-1905,-953c115252,44529,114300,45482,114300,45482xm115252,200739v953,,1905,,,c116205,198835,115252,197882,115252,196929v,,,953,,953c114300,198835,115252,200739,115252,200739xm117157,269320v-952,,-952,-953,-952,c116205,269320,115252,269320,115252,269320v,952,953,1904,1905,952c116205,270272,117157,269320,117157,269320xm123825,161687v-2858,-952,-4762,-1905,-6668,-1905c112395,160735,119063,162639,117157,165497v-1905,952,953,952,1906,952c120967,166449,120967,162639,123825,161687xm116205,34052v,,952,952,,c117157,35004,118110,34052,118110,34052v,,-953,-953,-953,-953c116205,33099,116205,34052,116205,34052xm118110,122635v-953,,-953,952,-953,952c119063,124539,117157,128349,120967,128349v-952,953,-1904,1905,-1904,2858c120015,133112,120967,132160,122872,133112v-1905,-952,1905,-4763,-1905,-4763c121920,127397,122872,126445,122872,125492v,-953,953,-1905,,-1905c120967,122635,119063,122635,118110,122635xm117157,29289v,953,953,953,1906,953c120967,29289,120967,27385,120967,25479v,-952,-952,-1905,-1904,-952c118110,26432,117157,28337,117157,29289xm117157,186452v953,,953,,,c118110,185499,118110,185499,117157,186452v,-953,,-953,,c117157,186452,117157,186452,117157,186452xm119063,55960v-953,,,952,,1904c119063,58817,119063,59770,119063,60722v-1906,952,-1906,1905,-1906,3810c115252,66437,117157,68342,119063,68342v1904,,5714,-953,6667,-3810c125730,62627,123825,64532,121920,64532v-953,,-1905,,-2857,l119063,60722v1904,,1904,-952,2857,-1905c121920,58817,122872,56912,121920,56912v,-1905,-953,-1905,-2857,-952xm120967,292179v,-952,,-1905,-1904,-2857c118110,291227,117157,292179,117157,293132v,1905,953,1905,1906,1905c120967,295037,120967,293132,120967,292179xm119063,74057r,c119063,73104,119063,73104,119063,74057v-953,-953,-953,,,c118110,74057,118110,74057,119063,74057xm120967,45482v,-953,-952,-1905,-1904,-1905c119063,43577,118110,44529,119063,44529v,953,952,1906,1904,953c120967,46435,120967,46435,120967,45482xm138113,129302v1904,-953,1904,-1905,952,-3810c139065,124539,137160,123587,137160,123587v-1905,-1905,-1905,-5715,,-6667c139065,115967,140017,115014,139065,113110v-952,-1906,-2858,-953,-4763,c132397,107395,131445,107395,128588,111204v,,-953,,-953,l125730,111204v,,,953,,953c125730,112157,126682,112157,127635,112157v,,,,953,c130492,114062,132397,115014,134302,115014v-1905,1906,-3810,1906,-5714,1906c125730,117872,122872,118824,120967,119777v-952,952,-1904,1905,-952,1905c120967,122635,121920,121682,121920,121682v,,952,,1905,c125730,120729,127635,119777,125730,123587v-953,1905,,1905,1905,1905c132397,123587,134302,126445,136207,130254v,-1905,,,1906,-952xm121920,208360v,,-953,-953,-953,-953c120015,207407,120015,207407,120967,208360v-952,,,952,953,c121920,209312,121920,208360,121920,208360xm120015,92154v,,,953,,953c120015,93107,120967,93107,120967,93107v,-953,,-953,-952,-953c120015,92154,120015,92154,120015,92154xm120015,111204v,,,953,952,953c120967,112157,120967,112157,120967,111204v,-952,-952,-952,-952,-952c120015,110252,120015,110252,120015,111204xm120967,155972v-952,,-952,,-952,952c120015,157877,120967,157877,121920,157877r952,-953c122872,155972,121920,155972,120967,155972xm122872,79772v,-952,,-1905,-952,-952c121920,78820,120967,78820,120967,79772v,,,952,953,952c121920,80724,121920,79772,122872,79772xm121920,179785v952,,952,-953,952,-953c122872,177879,122872,176927,121920,176927v-953,,-953,,-953,952c120967,177879,120967,178832,121920,179785xm122872,280749v,,-952,-952,-952,c121920,280749,121920,280749,120967,280749v,,953,953,953,953c121920,281702,122872,281702,122872,280749xm122872,41672v,952,1905,1905,2858,952c126682,42624,126682,42624,126682,40720v-952,-1906,-952,-3810,-952,-5716c125730,35004,125730,34052,124777,34052v,,-952,,-952,c123825,37862,120967,39767,122872,41672xm125730,135017v,1905,-953,1905,-1905,3810c123825,139779,121920,140732,122872,141685v953,952,1905,-953,2858,-1906c126682,137874,126682,136922,125730,135017xm122872,101679v-952,953,,1906,953,1906c125730,103585,125730,101679,125730,99774v,-952,,-2857,-1905,-1904c120967,97870,124777,100727,122872,101679xm122872,134064v,1906,1905,953,2858,953c125730,130254,123825,134064,122872,134064xm124777,149304v,-952,-952,-952,-952,-952l122872,149304v,953,,953,953,953c124777,150257,124777,150257,124777,149304xm122872,168354v,,953,,953,c123825,168354,124777,168354,124777,167402v,,-952,-953,-1905,-953c123825,167402,122872,168354,122872,168354xm126682,70247v,-952,-952,-1905,-1905,-1905c123825,68342,122872,68342,123825,69295v952,952,952,952,1905,1904c125730,71199,126682,70247,126682,70247xm124777,89297v-952,,-952,952,-952,1905c123825,92154,123825,93107,124777,93107v953,,953,-1905,953,-1905c125730,89297,125730,88345,124777,89297xm125730,288370v,,-1905,952,-1905,952c123825,290274,123825,291227,123825,291227v952,-953,1905,-953,1905,-953c126682,289322,126682,288370,125730,288370xm124777,19764v,1906,953,1906,1905,1906c127635,21670,128588,20717,128588,19764v,-952,-953,-1904,-1906,-1904c125730,16907,124777,17860,124777,19764xm126682,221695v,,,,,c125730,220742,125730,221695,125730,221695v,,,952,952,c126682,222647,126682,222647,126682,221695xm127635,214074v,,,-952,,-952c126682,213122,126682,213122,126682,214074v,953,,953,953,c126682,215027,126682,214074,127635,214074xm126682,179785v,,,,,c126682,179785,126682,179785,126682,179785r,c125730,179785,125730,179785,126682,179785xm127635,157877v953,,1905,-953,1905,-1905c129540,155972,129540,155020,128588,155020v-953,,-1906,,-1906,1904c126682,156924,126682,157877,127635,157877xm149542,56912v1905,-3810,-952,-5715,-1904,-7620c146685,50245,146685,51197,147638,53102v952,1905,,1905,-1906,1905c144780,55007,143827,53102,143827,55007v,,,1905,,1905c144780,58817,146685,60722,144780,63579v-953,1906,-953,4763,-1905,7620c139065,72152,135255,73104,133350,68342v-953,-1905,-1905,-953,-3810,c128588,69295,128588,70247,129540,70247v2857,1905,1905,3810,,5715c128588,76914,127635,78820,127635,79772v-953,952,,1905,,2857c128588,83582,129540,82629,129540,82629v3810,-1905,4762,-952,6667,1906c137160,86439,138113,88345,138113,91202v,952,952,1905,1904,952c140970,92154,140970,91202,140970,90249v,-3810,1905,-5714,5715,-5714c148590,84535,149542,83582,148590,81677v-1905,-3810,-952,-5715,1905,-7620c152400,73104,151447,73104,150495,73104v-1905,,-953,-1905,,-1905c152400,69295,151447,66437,153352,64532v1905,-3810,,-5715,-3810,-7620xm127635,26432v,,-953,953,,953c128588,28337,127635,31195,129540,31195v,,,-953,,-953c129540,28337,130492,26432,127635,26432xm127635,142637v,952,,2858,1905,2858c131445,145495,131445,144542,131445,143589v1905,,1905,1906,3810,1906c136207,145495,137160,144542,137160,144542v-953,-1905,-1905,-3810,-3810,-3810c131445,140732,131445,142637,131445,144542v-1905,-953,-2857,-2857,-3810,-1905xm131445,165497v,-952,,-2858,-1905,-2858c127635,162639,128588,164545,127635,166449v,953,,1905,1905,1905c131445,168354,131445,167402,131445,165497xm130492,97870v,,,,,c130492,95964,130492,95964,130492,95964v,,-952,,-952,953c128588,96917,129540,97870,130492,97870xm129540,102632v,,-952,,,c129540,103585,129540,103585,129540,103585v,,952,-953,,-953l129540,102632xm129540,62627v,952,952,952,1905,952c132397,63579,132397,63579,132397,63579v,-952,,-1905,-952,-1905c130492,61674,129540,61674,129540,62627xm130492,117872v,,,952,,952l129540,118824v,-952,,-952,952,-952c130492,117872,130492,117872,130492,117872xm131445,135017v952,,1905,,1905,-953c133350,133112,132397,133112,131445,133112v-953,,-1905,,-1905,1905c130492,135017,130492,135017,131445,135017xm132397,43577v,,953,952,953,952c133350,44529,133350,44529,133350,43577v,-953,,-953,-953,c132397,42624,132397,42624,132397,43577xm133350,29289v952,1906,1905,-2857,3810,-1904c139065,28337,140017,27385,140017,25479v,-1905,-1904,-1905,-3810,-1905l134302,23574v-1905,953,-2857,3811,-952,5715xm134302,22622v953,,953,-952,953,-1905c134302,20717,134302,20717,133350,20717v-953,953,,1905,952,1905xm138113,162639v5714,-952,2857,-3810,952,-5715c138113,155972,139065,153114,136207,155020v-1905,952,-2857,1904,-2857,4762c133350,159782,133350,160735,133350,160735v952,2857,952,4762,,7619c133350,169307,132397,170260,133350,170260v952,,952,-953,1905,-1906c136207,166449,135255,162639,138113,162639xm142875,70247r1905,c144780,73104,142875,75010,143827,77867v,953,,1905,-952,2857c141922,81677,141922,83582,140017,82629v-1904,,-1904,-1905,-1904,-2857c137160,77867,138113,74057,134302,75962v,,-952,-952,-952,-952c133350,75010,133350,74057,133350,73104v952,-952,1905,,3810,c140017,74057,141922,74057,142875,70247xm134302,56912v,,-952,,,c134302,56912,134302,56912,134302,56912r,c134302,56912,134302,56912,134302,56912xm134302,179785r1905,c136207,178832,136207,178832,136207,178832v-1905,-953,-1905,-953,-1905,953c133350,178832,134302,179785,134302,179785xm134302,102632v,953,,953,,c134302,103585,140017,106442,140970,105489v,,,-952,,-952c140017,103585,135255,102632,134302,102632xm134302,37862v,952,2858,4762,3811,4762c138113,42624,139065,42624,139065,41672v952,-1905,,-1905,-952,-3810c138113,36910,137160,35957,136207,35957v,953,-952,953,-1905,1905xm136207,288370v,,,,,c136207,288370,136207,288370,136207,288370r,c137160,288370,137160,288370,136207,288370xm136207,90249r,c137160,90249,137160,89297,136207,89297r,c135255,89297,135255,89297,136207,90249xm137160,50245v-953,,-1905,952,-953,1904c136207,53102,137160,52149,137160,50245r1905,c138113,50245,137160,50245,137160,50245xm136207,32147v953,,953,,,l136207,31195r,952l136207,32147xm138113,185499v,-952,-953,-952,,c137160,184547,136207,185499,136207,185499v,,,,1906,c137160,185499,137160,185499,138113,185499xm139065,178832v952,-953,952,-1905,952,-2858c140017,175022,139065,174070,138113,175022v-953,,-953,1905,-953,1905c138113,177879,138113,177879,139065,178832xm139065,49292v3810,-953,6667,-4763,10477,-6668c150495,42624,150495,41672,150495,41672v,,-953,,-1905,c143827,42624,141922,45482,139065,49292xm143827,138827v,-953,1905,952,1905,c145732,136922,142875,133112,140017,133112v-952,,-952,,-1904,952c139065,135017,140970,138827,143827,138827xm140017,208360v,,953,-953,953,-953c140970,206454,140970,205502,140017,205502v,,-952,952,-952,952c139065,207407,139065,208360,140017,208360xm140970,250270v,,,,,c141922,250270,141922,250270,140970,250270v952,-953,,-953,,-953c140017,248364,140017,249317,140970,250270xm140970,154067v,,,,,l140970,154067v952,-953,952,-953,,c140970,153114,140017,153114,140970,154067xm147638,127397v,-1905,-2858,-5715,-4763,-6668c142875,120729,141922,120729,140970,120729v,,,953,,953c143827,122635,144780,124539,143827,126445v,952,953,1904,1905,1904c146685,128349,147638,128349,147638,127397xm140970,193120v,,,952,,c140970,194072,140970,195024,140970,194072v,,952,,952,c141922,193120,141922,193120,140970,193120xm143827,291227v,-953,,-1905,-1905,-2857c140970,288370,140970,289322,140970,290274v952,953,952,1905,1905,1905c143827,293132,143827,292179,143827,291227xm145732,144542v-952,,-3810,,-3810,1905c141922,148352,143827,149304,145732,149304v1906,,,-1905,953,-2857c141922,146447,149542,145495,145732,144542xm142875,60722v,,,952,,c142875,60722,142875,60722,142875,60722v,,,,,c141922,60722,141922,60722,142875,60722xm142875,34052v952,952,1905,,1905,c144780,34052,143827,33099,142875,34052r,xm143827,117872v,,,952,953,952c144780,118824,145732,118824,144780,117872v,,,-952,-953,-952c143827,116920,143827,116920,143827,117872xm149542,88345v,-953,-952,-953,,c147638,88345,146685,89297,145732,90249r-1905,1905c143827,92154,143827,93107,144780,93107v952,-953,1905,-953,1905,-1905c148590,91202,149542,90249,149542,88345xm145732,170260v,,953,,953,-953c146685,168354,145732,167402,144780,166449v,,-953,,-953,c143827,168354,144780,170260,145732,170260xm146685,189310v,-953,,-953,,c144780,188357,144780,189310,144780,189310v,,,952,,952c145732,190262,146685,189310,146685,189310xm145732,112157v,953,953,953,953,c146685,112157,147638,112157,147638,111204v,,-953,,-953,c145732,112157,144780,112157,145732,112157xm145732,34052v1906,,2858,-953,1906,-2857c147638,31195,147638,30242,146685,30242v-1905,,-953,1905,-953,3810l145732,34052xm145732,70247r,c145732,68342,145732,66437,146685,65485r,c147638,68342,146685,69295,145732,70247xm153352,104537v-952,-1905,-1905,952,-3810,c148590,104537,147638,104537,147638,104537v-953,,-1906,,-1906,1905c145732,107395,146685,107395,147638,107395v952,,1904,,1904,c151447,107395,153352,106442,153352,104537xm146685,175022v-953,,-953,952,,c145732,176927,146685,177879,147638,178832v952,,952,-953,,-1905c147638,176927,147638,175022,146685,175022xm148590,279797v,,-952,,,c147638,279797,147638,279797,146685,279797v,,953,,1905,c147638,280749,148590,280749,148590,279797xm147638,48339v1904,,3809,1906,4762,-952c152400,47387,152400,46435,151447,45482v-1905,,-2857,2857,-3809,2857xm149542,56912v,,953,,,c150495,59770,150495,61674,149542,62627v,,-952,,-952,c147638,60722,146685,57864,149542,56912xm149542,95012v-952,,-1904,,-952,1905c148590,96917,148590,97870,149542,97870v,,953,,953,-953c149542,95964,149542,95012,149542,95012xm149542,155020v953,,953,-953,,-1906c148590,153114,149542,151210,148590,150257v-952,,-952,953,-952,1905c148590,154067,148590,155020,149542,155020xm150495,259795v-953,,-1905,952,-953,952c149542,262652,150495,263604,151447,264557v,,,-953,,-953c152400,262652,151447,260747,150495,259795xm151447,130254v-952,,-1905,953,-952,1906c150495,132160,150495,132160,150495,132160v952,,,-953,952,-1906xm152400,130254v952,,1905,,952,-952c153352,129302,153352,129302,152400,130254r-953,l152400,130254xm154305,79772v,,-953,-952,,c152400,79772,152400,79772,152400,79772v,,,952,952,952c153352,80724,154305,79772,154305,79772xm153352,158829r,c152400,159782,153352,159782,153352,159782v,,953,,,-953c155257,158829,154305,158829,153352,158829xm155257,145495v,,,,,c154305,145495,154305,145495,153352,145495r,952c154305,146447,155257,146447,155257,145495xe" fillcolor="#5a5a5a [2109]" stroked="f">
                <v:stroke joinstyle="miter"/>
                <v:path arrowok="t" o:connecttype="custom" o:connectlocs="260371,111975;258471,111975;248968,105318;224262,48261;186251,16880;172947,15928;168196,20683;167246,68231;166296,111975;166296,120533;166296,193757;168196,271736;184351,293608;201455,296461;205256,296461;210007,301215;206206,306922;200504,307872;160594,307872;144440,307872;110230,307872;89324,308823;64618,308823;62717,308823;57016,303118;61767,298363;67468,297412;77921,296461;98827,272686;98827,270784;98827,216580;97876,127191;97876,75839;97876,23536;88374,15928;67468,25438;44662,47310;35159,64427;25657,84398;17105,105318;9503,111024;5702,111024;0,105318;950,95808;4752,67280;8552,46360;10452,25438;13304,7370;19955,2616;73170,2616;124484,2616;153942,713;164395,713;217609,2616;229963,3566;238515,3566;251820,14026;261322,68231;267023,100564;267023,103417;260371,111975;18054,50164;18054,50164;18054,50164;18054,50164;18054,50164;20906,41604;19955,39703;19005,42555;20906,44457;20906,41604;27557,44457;33260,38751;31358,33045;29458,23536;24707,23536;22806,25438;25657,26389;28508,28291;28508,33045;31358,33045;27557,39703;24707,42555;24707,44457;27557,44457;27557,37801;28508,33997;28508,33997;26607,34947;23757,38751;27557,37801;31358,49212;29458,48261;28508,49212;30408,50164;31358,49212;33260,18782;34209,17831;32309,16880;31358,17831;33260,18782;34209,22585;34209,23536;35159,24487;35159,23536;34209,22585;37060,38751;34209,38751;37060,39703;37060,38751;47513,25438;45613,25438;41811,21635;39911,19732;39911,19732;42762,21635;41811,25438;42762,29242;45613,28291;48463,26389;47513,25438;41811,13076;41811,13076;43712,12125;43712,12125;41811,13076;47513,35899;46562,34947;45613,35899;47513,35899;47513,35899;110230,292657;108330,288853;108330,290755;110230,293608;110230,292657;111180,273638;108330,275540;109280,276490;111180,274589;111180,273638;111180,28291;112131,29242;112131,28291;111180,28291;111180,28291;115932,112927;113081,110073;111180,111024;113081,115779;115932,112927;114031,150013;114981,149062;113081,147160;113081,144308;114031,144308;115932,144308;113081,142406;113081,144308;113081,147160;114031,150013;113081,70133;113081,70133;113081,69183;113081,70133;113081,70133;113081,105318;113081,106269;116882,103417;116882,102466;113081,105318;114981,134798;114031,133847;114031,134798;114981,134798;114981,134798;114031,45408;114981,46360;115932,46360;114031,45408;114031,45408;114981,200414;114981,200414;114981,196610;114981,197561;114981,200414;116882,268884;115932,268884;114981,268884;116882,269834;116882,268884;123534,161425;116882,159523;116882,165229;118783,166179;123534,161425;115932,33997;115932,33997;117832,33997;116882,33045;115932,33997;117832,122436;116882,123387;120683,128141;118783,130994;122583,132896;120683,128141;122583,125289;122583,123387;117832,122436;116882,29242;118783,30193;120683,25438;118783,24487;116882,29242;116882,186150;116882,186150;116882,186150;116882,186150;116882,186150;118783,55869;118783,57770;118783,60624;116882,64427;118783,68231;125434,64427;121633,64427;118783,64427;118783,60624;121633,58722;121633,56820;118783,55869;120683,291705;118783,288853;116882,292657;118783,294559;120683,291705;118783,73937;118783,73937;118783,73937;118783,73937;118783,73937;120683,45408;118783,43506;118783,44457;120683,45408;120683,45408;137788,129092;138738,125289;136838,123387;136838,116731;138738,112927;133986,112927;128286,111024;127335,111024;125434,111024;125434,111975;127335,111975;128286,111975;133986,114828;128286,116731;120683,119583;119733,121485;121633,121485;123534,121485;125434,123387;127335,125289;135887,130043;137788,129092;121633,208022;120683,207071;120683,208022;121633,208022;121633,208022;119733,92005;119733,92956;120683,92956;119733,92005;119733,92005;119733,111024;120683,111975;120683,111024;119733,110073;119733,111024;120683,155719;119733,156670;121633,157621;122583,156670;120683,155719;122583,79643;121633,78692;120683,79643;121633,80593;122583,79643;121633,179494;122583,178542;121633,176640;120683,177591;121633,179494;122583,280294;121633,280294;120683,280294;121633,281245;122583,280294;122583,41604;125434,42555;126384,40654;125434,34947;124484,33997;123534,33997;122583,41604;125434,134798;123534,138602;122583,141455;125434,139552;125434,134798;122583,101514;123534,103417;125434,99612;123534,97711;122583,101514;122583,133847;125434,134798;122583,133847;124484,149062;123534,148112;122583,149062;123534,150013;124484,149062;122583,168081;123534,168081;124484,167131;122583,166179;122583,168081;126384,70133;124484,68231;123534,69183;125434,71084;126384,70133;124484,89152;123534,91054;124484,92956;125434,91054;124484,89152;125434,287903;123534,288853;123534,290755;125434,289804;125434,287903;124484,19732;126384,21635;128286,19732;126384,17831;124484,19732;126384,221336;126384,221336;125434,221336;126384,221336;126384,221336;127335,213727;127335,212777;126384,213727;127335,213727;127335,213727;126384,179494;126384,179494;126384,179494;126384,179494;126384,179494;127335,157621;129235,155719;128286,154769;126384,156670;127335,157621;149190,56820;147291,49212;147291,53016;145389,54918;143489,54918;143489,56820;144440,63476;142539,71084;133036,68231;129235,68231;129235,70133;129235,75839;127335,79643;127335,82495;129235,82495;135887,84398;137788,91054;139688,92005;140639,90103;146340,84398;148241,81545;150141,73937;150141,72986;150141,71084;152991,64427;149190,56820;127335,26389;127335,27341;129235,31144;129235,30193;127335,26389;127335,142406;129235,145259;131136,143356;134937,145259;136838,144308;133036,140504;131136,144308;127335,142406;131136,165229;129235,162375;127335,166179;129235,168081;131136,165229;130185,97711;130185,97711;130185,95808;129235,96760;130185,97711;129235,102466;129235,102466;129235,103417;129235,102466;129235,102466;129235,62526;131136,63476;132086,63476;131136,61574;129235,62526;130185,117681;130185,118631;129235,118631;130185,117681;130185,117681;131136,134798;133036,133847;131136,132896;129235,134798;131136,134798;132086,43506;133036,44457;133036,43506;132086,43506;132086,43506;133036,29242;136838,27341;139688,25438;135887,23536;133986,23536;133036,29242;133986,22585;134937,20683;133036,20683;133986,22585;137788,162375;138738,156670;135887,154769;133036,159523;133036,160475;133036,168081;133036,169984;134937,168081;137788,162375;142539,70133;144440,70133;143489,77741;142539,80593;139688,82495;137788,79643;133986,75839;133036,74888;133036,72986;136838,72986;142539,70133;133986,56820;133986,56820;133986,56820;133986,56820;133986,56820;133986,179494;135887,179494;135887,178542;133986,179494;133986,179494;133986,102466;133986,102466;140639,105318;140639,104368;133986,102466;133986,37801;137788,42555;138738,41604;137788,37801;135887,35899;133986,37801;135887,287903;135887,287903;135887,287903;135887,287903;135887,287903;135887,90103;135887,90103;135887,89152;135887,89152;135887,90103;136838,50164;135887,52064;136838,50164;138738,50164;136838,50164;135887,32095;135887,32095;135887,31144;135887,32095;135887,32095;137788,185198;137788,185198;135887,185198;137788,185198;137788,185198;138738,178542;139688,175689;137788,174738;136838,176640;138738,178542;138738,49212;149190,42555;150141,41604;148241,41604;138738,49212;143489,138602;145389,138602;139688,132896;137788,133847;143489,138602;139688,208022;140639,207071;139688,205169;138738,206119;139688,208022;140639,249864;140639,249864;140639,249864;140639,248913;140639,249864;140639,153817;140639,153817;140639,153817;140639,153817;140639,153817;147291,127191;142539,120533;140639,120533;140639,121485;143489,126240;145389,128141;147291,127191;140639,192807;140639,192807;140639,193757;141588,193757;140639,192807;143489,290755;141588,287903;140639,289804;142539,291705;143489,290755;145389,144308;141588,146210;145389,149062;146340,146210;145389,144308;142539,60624;142539,60624;142539,60624;142539,60624;142539,60624;142539,33997;144440,33997;142539,33997;142539,33997;143489,117681;144440,118631;144440,117681;143489,116731;143489,117681;149190,88202;149190,88202;145389,90103;143489,92005;144440,92956;146340,91054;149190,88202;145389,169984;146340,169033;144440,166179;143489,166179;145389,169984;146340,189003;146340,189003;144440,189003;144440,189954;146340,189003;145389,111975;146340,111975;147291,111024;146340,111024;145389,111975;145389,33997;147291,31144;146340,30193;145389,33997;145389,33997;145389,70133;145389,70133;146340,65379;146340,65379;145389,70133;152991,104368;149190,104368;147291,104368;145389,106269;147291,107221;149190,107221;152991,104368;146340,174738;146340,174738;147291,178542;147291,176640;146340,174738;148241,279344;148241,279344;146340,279344;148241,279344;148241,279344;147291,48261;152042,47310;151091,45408;147291,48261;149190,56820;149190,56820;149190,62526;148241,62526;149190,56820;149190,94858;148241,96760;149190,97711;150141,96760;149190,94858;149190,154769;149190,152866;148241,150013;147291,151915;149190,154769;150141,259374;149190,260324;151091,264128;151091,263177;150141,259374;151091,130043;150141,131946;150141,131946;151091,130043;152042,130043;152991,129092;152042,130043;151091,130043;152042,130043;153942,79643;153942,79643;152042,79643;152991,80593;153942,79643;152991,158572;152991,158572;152991,159523;152991,158572;152991,158572;154892,145259;154892,145259;152991,145259;152991,146210;154892,145259"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w:pict>
          </mc:Fallback>
        </mc:AlternateContent>
      </w:r>
      <w:r>
        <w:rPr>
          <w:noProof/>
        </w:rPr>
        <mc:AlternateContent>
          <mc:Choice Requires="wps">
            <w:drawing>
              <wp:anchor distT="0" distB="0" distL="114300" distR="114300" simplePos="0" relativeHeight="251719680" behindDoc="0" locked="0" layoutInCell="1" allowOverlap="1" wp14:anchorId="0985F604" wp14:editId="733BAC93">
                <wp:simplePos x="0" y="0"/>
                <wp:positionH relativeFrom="column">
                  <wp:posOffset>3150870</wp:posOffset>
                </wp:positionH>
                <wp:positionV relativeFrom="paragraph">
                  <wp:posOffset>3847465</wp:posOffset>
                </wp:positionV>
                <wp:extent cx="266700" cy="316865"/>
                <wp:effectExtent l="0" t="0" r="0" b="635"/>
                <wp:wrapNone/>
                <wp:docPr id="882925801" name="Graphic 122"/>
                <wp:cNvGraphicFramePr/>
                <a:graphic xmlns:a="http://schemas.openxmlformats.org/drawingml/2006/main">
                  <a:graphicData uri="http://schemas.microsoft.com/office/word/2010/wordprocessingShape">
                    <wps:wsp>
                      <wps:cNvSpPr/>
                      <wps:spPr>
                        <a:xfrm>
                          <a:off x="0" y="0"/>
                          <a:ext cx="266700" cy="316865"/>
                        </a:xfrm>
                        <a:custGeom>
                          <a:avLst/>
                          <a:gdLst>
                            <a:gd name="connsiteX0" fmla="*/ 266700 w 266700"/>
                            <a:gd name="connsiteY0" fmla="*/ 145733 h 317182"/>
                            <a:gd name="connsiteX1" fmla="*/ 266700 w 266700"/>
                            <a:gd name="connsiteY1" fmla="*/ 169545 h 317182"/>
                            <a:gd name="connsiteX2" fmla="*/ 262890 w 266700"/>
                            <a:gd name="connsiteY2" fmla="*/ 195263 h 317182"/>
                            <a:gd name="connsiteX3" fmla="*/ 228600 w 266700"/>
                            <a:gd name="connsiteY3" fmla="*/ 271463 h 317182"/>
                            <a:gd name="connsiteX4" fmla="*/ 160972 w 266700"/>
                            <a:gd name="connsiteY4" fmla="*/ 313372 h 317182"/>
                            <a:gd name="connsiteX5" fmla="*/ 140970 w 266700"/>
                            <a:gd name="connsiteY5" fmla="*/ 317183 h 317182"/>
                            <a:gd name="connsiteX6" fmla="*/ 134302 w 266700"/>
                            <a:gd name="connsiteY6" fmla="*/ 317183 h 317182"/>
                            <a:gd name="connsiteX7" fmla="*/ 98107 w 266700"/>
                            <a:gd name="connsiteY7" fmla="*/ 310515 h 317182"/>
                            <a:gd name="connsiteX8" fmla="*/ 48577 w 266700"/>
                            <a:gd name="connsiteY8" fmla="*/ 279083 h 317182"/>
                            <a:gd name="connsiteX9" fmla="*/ 30480 w 266700"/>
                            <a:gd name="connsiteY9" fmla="*/ 258128 h 317182"/>
                            <a:gd name="connsiteX10" fmla="*/ 10477 w 266700"/>
                            <a:gd name="connsiteY10" fmla="*/ 218122 h 317182"/>
                            <a:gd name="connsiteX11" fmla="*/ 0 w 266700"/>
                            <a:gd name="connsiteY11" fmla="*/ 160972 h 317182"/>
                            <a:gd name="connsiteX12" fmla="*/ 0 w 266700"/>
                            <a:gd name="connsiteY12" fmla="*/ 156210 h 317182"/>
                            <a:gd name="connsiteX13" fmla="*/ 4763 w 266700"/>
                            <a:gd name="connsiteY13" fmla="*/ 119063 h 317182"/>
                            <a:gd name="connsiteX14" fmla="*/ 42863 w 266700"/>
                            <a:gd name="connsiteY14" fmla="*/ 40958 h 317182"/>
                            <a:gd name="connsiteX15" fmla="*/ 105727 w 266700"/>
                            <a:gd name="connsiteY15" fmla="*/ 3810 h 317182"/>
                            <a:gd name="connsiteX16" fmla="*/ 137160 w 266700"/>
                            <a:gd name="connsiteY16" fmla="*/ 0 h 317182"/>
                            <a:gd name="connsiteX17" fmla="*/ 179070 w 266700"/>
                            <a:gd name="connsiteY17" fmla="*/ 9525 h 317182"/>
                            <a:gd name="connsiteX18" fmla="*/ 215265 w 266700"/>
                            <a:gd name="connsiteY18" fmla="*/ 31433 h 317182"/>
                            <a:gd name="connsiteX19" fmla="*/ 254317 w 266700"/>
                            <a:gd name="connsiteY19" fmla="*/ 90488 h 317182"/>
                            <a:gd name="connsiteX20" fmla="*/ 264795 w 266700"/>
                            <a:gd name="connsiteY20" fmla="*/ 135255 h 317182"/>
                            <a:gd name="connsiteX21" fmla="*/ 266700 w 266700"/>
                            <a:gd name="connsiteY21" fmla="*/ 145733 h 317182"/>
                            <a:gd name="connsiteX22" fmla="*/ 17145 w 266700"/>
                            <a:gd name="connsiteY22" fmla="*/ 134303 h 317182"/>
                            <a:gd name="connsiteX23" fmla="*/ 17145 w 266700"/>
                            <a:gd name="connsiteY23" fmla="*/ 133350 h 317182"/>
                            <a:gd name="connsiteX24" fmla="*/ 17145 w 266700"/>
                            <a:gd name="connsiteY24" fmla="*/ 132397 h 317182"/>
                            <a:gd name="connsiteX25" fmla="*/ 17145 w 266700"/>
                            <a:gd name="connsiteY25" fmla="*/ 134303 h 317182"/>
                            <a:gd name="connsiteX26" fmla="*/ 17145 w 266700"/>
                            <a:gd name="connsiteY26" fmla="*/ 134303 h 317182"/>
                            <a:gd name="connsiteX27" fmla="*/ 17145 w 266700"/>
                            <a:gd name="connsiteY27" fmla="*/ 141922 h 317182"/>
                            <a:gd name="connsiteX28" fmla="*/ 19050 w 266700"/>
                            <a:gd name="connsiteY28" fmla="*/ 143828 h 317182"/>
                            <a:gd name="connsiteX29" fmla="*/ 20002 w 266700"/>
                            <a:gd name="connsiteY29" fmla="*/ 143828 h 317182"/>
                            <a:gd name="connsiteX30" fmla="*/ 18097 w 266700"/>
                            <a:gd name="connsiteY30" fmla="*/ 141922 h 317182"/>
                            <a:gd name="connsiteX31" fmla="*/ 17145 w 266700"/>
                            <a:gd name="connsiteY31" fmla="*/ 141922 h 317182"/>
                            <a:gd name="connsiteX32" fmla="*/ 20955 w 266700"/>
                            <a:gd name="connsiteY32" fmla="*/ 191453 h 317182"/>
                            <a:gd name="connsiteX33" fmla="*/ 19050 w 266700"/>
                            <a:gd name="connsiteY33" fmla="*/ 188595 h 317182"/>
                            <a:gd name="connsiteX34" fmla="*/ 18097 w 266700"/>
                            <a:gd name="connsiteY34" fmla="*/ 190500 h 317182"/>
                            <a:gd name="connsiteX35" fmla="*/ 20002 w 266700"/>
                            <a:gd name="connsiteY35" fmla="*/ 192405 h 317182"/>
                            <a:gd name="connsiteX36" fmla="*/ 20955 w 266700"/>
                            <a:gd name="connsiteY36" fmla="*/ 191453 h 317182"/>
                            <a:gd name="connsiteX37" fmla="*/ 22860 w 266700"/>
                            <a:gd name="connsiteY37" fmla="*/ 137160 h 317182"/>
                            <a:gd name="connsiteX38" fmla="*/ 23813 w 266700"/>
                            <a:gd name="connsiteY38" fmla="*/ 137160 h 317182"/>
                            <a:gd name="connsiteX39" fmla="*/ 21907 w 266700"/>
                            <a:gd name="connsiteY39" fmla="*/ 135255 h 317182"/>
                            <a:gd name="connsiteX40" fmla="*/ 20955 w 266700"/>
                            <a:gd name="connsiteY40" fmla="*/ 135255 h 317182"/>
                            <a:gd name="connsiteX41" fmla="*/ 22860 w 266700"/>
                            <a:gd name="connsiteY41" fmla="*/ 137160 h 317182"/>
                            <a:gd name="connsiteX42" fmla="*/ 24765 w 266700"/>
                            <a:gd name="connsiteY42" fmla="*/ 164783 h 317182"/>
                            <a:gd name="connsiteX43" fmla="*/ 27622 w 266700"/>
                            <a:gd name="connsiteY43" fmla="*/ 163830 h 317182"/>
                            <a:gd name="connsiteX44" fmla="*/ 25717 w 266700"/>
                            <a:gd name="connsiteY44" fmla="*/ 162878 h 317182"/>
                            <a:gd name="connsiteX45" fmla="*/ 23813 w 266700"/>
                            <a:gd name="connsiteY45" fmla="*/ 163830 h 317182"/>
                            <a:gd name="connsiteX46" fmla="*/ 24765 w 266700"/>
                            <a:gd name="connsiteY46" fmla="*/ 164783 h 317182"/>
                            <a:gd name="connsiteX47" fmla="*/ 25717 w 266700"/>
                            <a:gd name="connsiteY47" fmla="*/ 178118 h 317182"/>
                            <a:gd name="connsiteX48" fmla="*/ 31432 w 266700"/>
                            <a:gd name="connsiteY48" fmla="*/ 178118 h 317182"/>
                            <a:gd name="connsiteX49" fmla="*/ 32385 w 266700"/>
                            <a:gd name="connsiteY49" fmla="*/ 177165 h 317182"/>
                            <a:gd name="connsiteX50" fmla="*/ 30480 w 266700"/>
                            <a:gd name="connsiteY50" fmla="*/ 176213 h 317182"/>
                            <a:gd name="connsiteX51" fmla="*/ 25717 w 266700"/>
                            <a:gd name="connsiteY51" fmla="*/ 178118 h 317182"/>
                            <a:gd name="connsiteX52" fmla="*/ 23813 w 266700"/>
                            <a:gd name="connsiteY52" fmla="*/ 176213 h 317182"/>
                            <a:gd name="connsiteX53" fmla="*/ 23813 w 266700"/>
                            <a:gd name="connsiteY53" fmla="*/ 178118 h 317182"/>
                            <a:gd name="connsiteX54" fmla="*/ 25717 w 266700"/>
                            <a:gd name="connsiteY54" fmla="*/ 178118 h 317182"/>
                            <a:gd name="connsiteX55" fmla="*/ 24765 w 266700"/>
                            <a:gd name="connsiteY55" fmla="*/ 130493 h 317182"/>
                            <a:gd name="connsiteX56" fmla="*/ 24765 w 266700"/>
                            <a:gd name="connsiteY56" fmla="*/ 131445 h 317182"/>
                            <a:gd name="connsiteX57" fmla="*/ 25717 w 266700"/>
                            <a:gd name="connsiteY57" fmla="*/ 131445 h 317182"/>
                            <a:gd name="connsiteX58" fmla="*/ 24765 w 266700"/>
                            <a:gd name="connsiteY58" fmla="*/ 130493 h 317182"/>
                            <a:gd name="connsiteX59" fmla="*/ 24765 w 266700"/>
                            <a:gd name="connsiteY59" fmla="*/ 130493 h 317182"/>
                            <a:gd name="connsiteX60" fmla="*/ 25717 w 266700"/>
                            <a:gd name="connsiteY60" fmla="*/ 200025 h 317182"/>
                            <a:gd name="connsiteX61" fmla="*/ 30480 w 266700"/>
                            <a:gd name="connsiteY61" fmla="*/ 199072 h 317182"/>
                            <a:gd name="connsiteX62" fmla="*/ 25717 w 266700"/>
                            <a:gd name="connsiteY62" fmla="*/ 200025 h 317182"/>
                            <a:gd name="connsiteX63" fmla="*/ 25717 w 266700"/>
                            <a:gd name="connsiteY63" fmla="*/ 200025 h 317182"/>
                            <a:gd name="connsiteX64" fmla="*/ 25717 w 266700"/>
                            <a:gd name="connsiteY64" fmla="*/ 154305 h 317182"/>
                            <a:gd name="connsiteX65" fmla="*/ 25717 w 266700"/>
                            <a:gd name="connsiteY65" fmla="*/ 154305 h 317182"/>
                            <a:gd name="connsiteX66" fmla="*/ 27622 w 266700"/>
                            <a:gd name="connsiteY66" fmla="*/ 154305 h 317182"/>
                            <a:gd name="connsiteX67" fmla="*/ 27622 w 266700"/>
                            <a:gd name="connsiteY67" fmla="*/ 153353 h 317182"/>
                            <a:gd name="connsiteX68" fmla="*/ 25717 w 266700"/>
                            <a:gd name="connsiteY68" fmla="*/ 154305 h 317182"/>
                            <a:gd name="connsiteX69" fmla="*/ 27622 w 266700"/>
                            <a:gd name="connsiteY69" fmla="*/ 209550 h 317182"/>
                            <a:gd name="connsiteX70" fmla="*/ 26670 w 266700"/>
                            <a:gd name="connsiteY70" fmla="*/ 208597 h 317182"/>
                            <a:gd name="connsiteX71" fmla="*/ 25717 w 266700"/>
                            <a:gd name="connsiteY71" fmla="*/ 209550 h 317182"/>
                            <a:gd name="connsiteX72" fmla="*/ 27622 w 266700"/>
                            <a:gd name="connsiteY72" fmla="*/ 209550 h 317182"/>
                            <a:gd name="connsiteX73" fmla="*/ 27622 w 266700"/>
                            <a:gd name="connsiteY73" fmla="*/ 209550 h 317182"/>
                            <a:gd name="connsiteX74" fmla="*/ 30480 w 266700"/>
                            <a:gd name="connsiteY74" fmla="*/ 199072 h 317182"/>
                            <a:gd name="connsiteX75" fmla="*/ 37147 w 266700"/>
                            <a:gd name="connsiteY75" fmla="*/ 193358 h 317182"/>
                            <a:gd name="connsiteX76" fmla="*/ 45720 w 266700"/>
                            <a:gd name="connsiteY76" fmla="*/ 180975 h 317182"/>
                            <a:gd name="connsiteX77" fmla="*/ 44767 w 266700"/>
                            <a:gd name="connsiteY77" fmla="*/ 179070 h 317182"/>
                            <a:gd name="connsiteX78" fmla="*/ 42863 w 266700"/>
                            <a:gd name="connsiteY78" fmla="*/ 180975 h 317182"/>
                            <a:gd name="connsiteX79" fmla="*/ 39052 w 266700"/>
                            <a:gd name="connsiteY79" fmla="*/ 190500 h 317182"/>
                            <a:gd name="connsiteX80" fmla="*/ 32385 w 266700"/>
                            <a:gd name="connsiteY80" fmla="*/ 194310 h 317182"/>
                            <a:gd name="connsiteX81" fmla="*/ 30480 w 266700"/>
                            <a:gd name="connsiteY81" fmla="*/ 193358 h 317182"/>
                            <a:gd name="connsiteX82" fmla="*/ 29527 w 266700"/>
                            <a:gd name="connsiteY82" fmla="*/ 189547 h 317182"/>
                            <a:gd name="connsiteX83" fmla="*/ 31432 w 266700"/>
                            <a:gd name="connsiteY83" fmla="*/ 184785 h 317182"/>
                            <a:gd name="connsiteX84" fmla="*/ 29527 w 266700"/>
                            <a:gd name="connsiteY84" fmla="*/ 182880 h 317182"/>
                            <a:gd name="connsiteX85" fmla="*/ 27622 w 266700"/>
                            <a:gd name="connsiteY85" fmla="*/ 183833 h 317182"/>
                            <a:gd name="connsiteX86" fmla="*/ 28575 w 266700"/>
                            <a:gd name="connsiteY86" fmla="*/ 185738 h 317182"/>
                            <a:gd name="connsiteX87" fmla="*/ 30480 w 266700"/>
                            <a:gd name="connsiteY87" fmla="*/ 189547 h 317182"/>
                            <a:gd name="connsiteX88" fmla="*/ 28575 w 266700"/>
                            <a:gd name="connsiteY88" fmla="*/ 192405 h 317182"/>
                            <a:gd name="connsiteX89" fmla="*/ 30480 w 266700"/>
                            <a:gd name="connsiteY89" fmla="*/ 199072 h 317182"/>
                            <a:gd name="connsiteX90" fmla="*/ 30480 w 266700"/>
                            <a:gd name="connsiteY90" fmla="*/ 199072 h 317182"/>
                            <a:gd name="connsiteX91" fmla="*/ 26670 w 266700"/>
                            <a:gd name="connsiteY91" fmla="*/ 127635 h 317182"/>
                            <a:gd name="connsiteX92" fmla="*/ 28575 w 266700"/>
                            <a:gd name="connsiteY92" fmla="*/ 128588 h 317182"/>
                            <a:gd name="connsiteX93" fmla="*/ 30480 w 266700"/>
                            <a:gd name="connsiteY93" fmla="*/ 125730 h 317182"/>
                            <a:gd name="connsiteX94" fmla="*/ 29527 w 266700"/>
                            <a:gd name="connsiteY94" fmla="*/ 125730 h 317182"/>
                            <a:gd name="connsiteX95" fmla="*/ 26670 w 266700"/>
                            <a:gd name="connsiteY95" fmla="*/ 127635 h 317182"/>
                            <a:gd name="connsiteX96" fmla="*/ 30480 w 266700"/>
                            <a:gd name="connsiteY96" fmla="*/ 169545 h 317182"/>
                            <a:gd name="connsiteX97" fmla="*/ 28575 w 266700"/>
                            <a:gd name="connsiteY97" fmla="*/ 171450 h 317182"/>
                            <a:gd name="connsiteX98" fmla="*/ 29527 w 266700"/>
                            <a:gd name="connsiteY98" fmla="*/ 171450 h 317182"/>
                            <a:gd name="connsiteX99" fmla="*/ 30480 w 266700"/>
                            <a:gd name="connsiteY99" fmla="*/ 169545 h 317182"/>
                            <a:gd name="connsiteX100" fmla="*/ 30480 w 266700"/>
                            <a:gd name="connsiteY100" fmla="*/ 169545 h 317182"/>
                            <a:gd name="connsiteX101" fmla="*/ 29527 w 266700"/>
                            <a:gd name="connsiteY101" fmla="*/ 135255 h 317182"/>
                            <a:gd name="connsiteX102" fmla="*/ 29527 w 266700"/>
                            <a:gd name="connsiteY102" fmla="*/ 137160 h 317182"/>
                            <a:gd name="connsiteX103" fmla="*/ 32385 w 266700"/>
                            <a:gd name="connsiteY103" fmla="*/ 133350 h 317182"/>
                            <a:gd name="connsiteX104" fmla="*/ 32385 w 266700"/>
                            <a:gd name="connsiteY104" fmla="*/ 132397 h 317182"/>
                            <a:gd name="connsiteX105" fmla="*/ 29527 w 266700"/>
                            <a:gd name="connsiteY105" fmla="*/ 135255 h 317182"/>
                            <a:gd name="connsiteX106" fmla="*/ 32385 w 266700"/>
                            <a:gd name="connsiteY106" fmla="*/ 206693 h 317182"/>
                            <a:gd name="connsiteX107" fmla="*/ 32385 w 266700"/>
                            <a:gd name="connsiteY107" fmla="*/ 206693 h 317182"/>
                            <a:gd name="connsiteX108" fmla="*/ 30480 w 266700"/>
                            <a:gd name="connsiteY108" fmla="*/ 206693 h 317182"/>
                            <a:gd name="connsiteX109" fmla="*/ 31432 w 266700"/>
                            <a:gd name="connsiteY109" fmla="*/ 207645 h 317182"/>
                            <a:gd name="connsiteX110" fmla="*/ 32385 w 266700"/>
                            <a:gd name="connsiteY110" fmla="*/ 206693 h 317182"/>
                            <a:gd name="connsiteX111" fmla="*/ 33338 w 266700"/>
                            <a:gd name="connsiteY111" fmla="*/ 145733 h 317182"/>
                            <a:gd name="connsiteX112" fmla="*/ 34290 w 266700"/>
                            <a:gd name="connsiteY112" fmla="*/ 144780 h 317182"/>
                            <a:gd name="connsiteX113" fmla="*/ 32385 w 266700"/>
                            <a:gd name="connsiteY113" fmla="*/ 143828 h 317182"/>
                            <a:gd name="connsiteX114" fmla="*/ 31432 w 266700"/>
                            <a:gd name="connsiteY114" fmla="*/ 144780 h 317182"/>
                            <a:gd name="connsiteX115" fmla="*/ 33338 w 266700"/>
                            <a:gd name="connsiteY115" fmla="*/ 145733 h 317182"/>
                            <a:gd name="connsiteX116" fmla="*/ 32385 w 266700"/>
                            <a:gd name="connsiteY116" fmla="*/ 163830 h 317182"/>
                            <a:gd name="connsiteX117" fmla="*/ 33338 w 266700"/>
                            <a:gd name="connsiteY117" fmla="*/ 164783 h 317182"/>
                            <a:gd name="connsiteX118" fmla="*/ 34290 w 266700"/>
                            <a:gd name="connsiteY118" fmla="*/ 163830 h 317182"/>
                            <a:gd name="connsiteX119" fmla="*/ 33338 w 266700"/>
                            <a:gd name="connsiteY119" fmla="*/ 162878 h 317182"/>
                            <a:gd name="connsiteX120" fmla="*/ 32385 w 266700"/>
                            <a:gd name="connsiteY120" fmla="*/ 163830 h 317182"/>
                            <a:gd name="connsiteX121" fmla="*/ 33338 w 266700"/>
                            <a:gd name="connsiteY121" fmla="*/ 116205 h 317182"/>
                            <a:gd name="connsiteX122" fmla="*/ 33338 w 266700"/>
                            <a:gd name="connsiteY122" fmla="*/ 116205 h 317182"/>
                            <a:gd name="connsiteX123" fmla="*/ 34290 w 266700"/>
                            <a:gd name="connsiteY123" fmla="*/ 116205 h 317182"/>
                            <a:gd name="connsiteX124" fmla="*/ 33338 w 266700"/>
                            <a:gd name="connsiteY124" fmla="*/ 115253 h 317182"/>
                            <a:gd name="connsiteX125" fmla="*/ 33338 w 266700"/>
                            <a:gd name="connsiteY125" fmla="*/ 116205 h 317182"/>
                            <a:gd name="connsiteX126" fmla="*/ 34290 w 266700"/>
                            <a:gd name="connsiteY126" fmla="*/ 184785 h 317182"/>
                            <a:gd name="connsiteX127" fmla="*/ 37147 w 266700"/>
                            <a:gd name="connsiteY127" fmla="*/ 187643 h 317182"/>
                            <a:gd name="connsiteX128" fmla="*/ 38100 w 266700"/>
                            <a:gd name="connsiteY128" fmla="*/ 186690 h 317182"/>
                            <a:gd name="connsiteX129" fmla="*/ 35242 w 266700"/>
                            <a:gd name="connsiteY129" fmla="*/ 183833 h 317182"/>
                            <a:gd name="connsiteX130" fmla="*/ 34290 w 266700"/>
                            <a:gd name="connsiteY130" fmla="*/ 184785 h 317182"/>
                            <a:gd name="connsiteX131" fmla="*/ 36195 w 266700"/>
                            <a:gd name="connsiteY131" fmla="*/ 172403 h 317182"/>
                            <a:gd name="connsiteX132" fmla="*/ 36195 w 266700"/>
                            <a:gd name="connsiteY132" fmla="*/ 172403 h 317182"/>
                            <a:gd name="connsiteX133" fmla="*/ 44767 w 266700"/>
                            <a:gd name="connsiteY133" fmla="*/ 175260 h 317182"/>
                            <a:gd name="connsiteX134" fmla="*/ 46672 w 266700"/>
                            <a:gd name="connsiteY134" fmla="*/ 174308 h 317182"/>
                            <a:gd name="connsiteX135" fmla="*/ 44767 w 266700"/>
                            <a:gd name="connsiteY135" fmla="*/ 170497 h 317182"/>
                            <a:gd name="connsiteX136" fmla="*/ 37147 w 266700"/>
                            <a:gd name="connsiteY136" fmla="*/ 170497 h 317182"/>
                            <a:gd name="connsiteX137" fmla="*/ 35242 w 266700"/>
                            <a:gd name="connsiteY137" fmla="*/ 171450 h 317182"/>
                            <a:gd name="connsiteX138" fmla="*/ 36195 w 266700"/>
                            <a:gd name="connsiteY138" fmla="*/ 172403 h 317182"/>
                            <a:gd name="connsiteX139" fmla="*/ 36195 w 266700"/>
                            <a:gd name="connsiteY139" fmla="*/ 204788 h 317182"/>
                            <a:gd name="connsiteX140" fmla="*/ 36195 w 266700"/>
                            <a:gd name="connsiteY140" fmla="*/ 204788 h 317182"/>
                            <a:gd name="connsiteX141" fmla="*/ 36195 w 266700"/>
                            <a:gd name="connsiteY141" fmla="*/ 202883 h 317182"/>
                            <a:gd name="connsiteX142" fmla="*/ 36195 w 266700"/>
                            <a:gd name="connsiteY142" fmla="*/ 204788 h 317182"/>
                            <a:gd name="connsiteX143" fmla="*/ 36195 w 266700"/>
                            <a:gd name="connsiteY143" fmla="*/ 204788 h 317182"/>
                            <a:gd name="connsiteX144" fmla="*/ 36195 w 266700"/>
                            <a:gd name="connsiteY144" fmla="*/ 214313 h 317182"/>
                            <a:gd name="connsiteX145" fmla="*/ 37147 w 266700"/>
                            <a:gd name="connsiteY145" fmla="*/ 216218 h 317182"/>
                            <a:gd name="connsiteX146" fmla="*/ 37147 w 266700"/>
                            <a:gd name="connsiteY146" fmla="*/ 218122 h 317182"/>
                            <a:gd name="connsiteX147" fmla="*/ 40005 w 266700"/>
                            <a:gd name="connsiteY147" fmla="*/ 216218 h 317182"/>
                            <a:gd name="connsiteX148" fmla="*/ 38100 w 266700"/>
                            <a:gd name="connsiteY148" fmla="*/ 213360 h 317182"/>
                            <a:gd name="connsiteX149" fmla="*/ 36195 w 266700"/>
                            <a:gd name="connsiteY149" fmla="*/ 212408 h 317182"/>
                            <a:gd name="connsiteX150" fmla="*/ 36195 w 266700"/>
                            <a:gd name="connsiteY150" fmla="*/ 214313 h 317182"/>
                            <a:gd name="connsiteX151" fmla="*/ 39052 w 266700"/>
                            <a:gd name="connsiteY151" fmla="*/ 237172 h 317182"/>
                            <a:gd name="connsiteX152" fmla="*/ 40957 w 266700"/>
                            <a:gd name="connsiteY152" fmla="*/ 234315 h 317182"/>
                            <a:gd name="connsiteX153" fmla="*/ 39052 w 266700"/>
                            <a:gd name="connsiteY153" fmla="*/ 233363 h 317182"/>
                            <a:gd name="connsiteX154" fmla="*/ 39052 w 266700"/>
                            <a:gd name="connsiteY154" fmla="*/ 231458 h 317182"/>
                            <a:gd name="connsiteX155" fmla="*/ 37147 w 266700"/>
                            <a:gd name="connsiteY155" fmla="*/ 229553 h 317182"/>
                            <a:gd name="connsiteX156" fmla="*/ 37147 w 266700"/>
                            <a:gd name="connsiteY156" fmla="*/ 231458 h 317182"/>
                            <a:gd name="connsiteX157" fmla="*/ 39052 w 266700"/>
                            <a:gd name="connsiteY157" fmla="*/ 232410 h 317182"/>
                            <a:gd name="connsiteX158" fmla="*/ 39052 w 266700"/>
                            <a:gd name="connsiteY158" fmla="*/ 234315 h 317182"/>
                            <a:gd name="connsiteX159" fmla="*/ 39052 w 266700"/>
                            <a:gd name="connsiteY159" fmla="*/ 237172 h 317182"/>
                            <a:gd name="connsiteX160" fmla="*/ 36195 w 266700"/>
                            <a:gd name="connsiteY160" fmla="*/ 154305 h 317182"/>
                            <a:gd name="connsiteX161" fmla="*/ 37147 w 266700"/>
                            <a:gd name="connsiteY161" fmla="*/ 156210 h 317182"/>
                            <a:gd name="connsiteX162" fmla="*/ 40005 w 266700"/>
                            <a:gd name="connsiteY162" fmla="*/ 157163 h 317182"/>
                            <a:gd name="connsiteX163" fmla="*/ 41910 w 266700"/>
                            <a:gd name="connsiteY163" fmla="*/ 157163 h 317182"/>
                            <a:gd name="connsiteX164" fmla="*/ 43815 w 266700"/>
                            <a:gd name="connsiteY164" fmla="*/ 153353 h 317182"/>
                            <a:gd name="connsiteX165" fmla="*/ 42863 w 266700"/>
                            <a:gd name="connsiteY165" fmla="*/ 151447 h 317182"/>
                            <a:gd name="connsiteX166" fmla="*/ 36195 w 266700"/>
                            <a:gd name="connsiteY166" fmla="*/ 154305 h 317182"/>
                            <a:gd name="connsiteX167" fmla="*/ 37147 w 266700"/>
                            <a:gd name="connsiteY167" fmla="*/ 220980 h 317182"/>
                            <a:gd name="connsiteX168" fmla="*/ 37147 w 266700"/>
                            <a:gd name="connsiteY168" fmla="*/ 220980 h 317182"/>
                            <a:gd name="connsiteX169" fmla="*/ 39052 w 266700"/>
                            <a:gd name="connsiteY169" fmla="*/ 222885 h 317182"/>
                            <a:gd name="connsiteX170" fmla="*/ 37147 w 266700"/>
                            <a:gd name="connsiteY170" fmla="*/ 220980 h 317182"/>
                            <a:gd name="connsiteX171" fmla="*/ 37147 w 266700"/>
                            <a:gd name="connsiteY171" fmla="*/ 120015 h 317182"/>
                            <a:gd name="connsiteX172" fmla="*/ 37147 w 266700"/>
                            <a:gd name="connsiteY172" fmla="*/ 120015 h 317182"/>
                            <a:gd name="connsiteX173" fmla="*/ 38100 w 266700"/>
                            <a:gd name="connsiteY173" fmla="*/ 120015 h 317182"/>
                            <a:gd name="connsiteX174" fmla="*/ 37147 w 266700"/>
                            <a:gd name="connsiteY174" fmla="*/ 120015 h 317182"/>
                            <a:gd name="connsiteX175" fmla="*/ 37147 w 266700"/>
                            <a:gd name="connsiteY175" fmla="*/ 120015 h 317182"/>
                            <a:gd name="connsiteX176" fmla="*/ 38100 w 266700"/>
                            <a:gd name="connsiteY176" fmla="*/ 125730 h 317182"/>
                            <a:gd name="connsiteX177" fmla="*/ 38100 w 266700"/>
                            <a:gd name="connsiteY177" fmla="*/ 125730 h 317182"/>
                            <a:gd name="connsiteX178" fmla="*/ 40005 w 266700"/>
                            <a:gd name="connsiteY178" fmla="*/ 126683 h 317182"/>
                            <a:gd name="connsiteX179" fmla="*/ 40005 w 266700"/>
                            <a:gd name="connsiteY179" fmla="*/ 125730 h 317182"/>
                            <a:gd name="connsiteX180" fmla="*/ 38100 w 266700"/>
                            <a:gd name="connsiteY180" fmla="*/ 125730 h 317182"/>
                            <a:gd name="connsiteX181" fmla="*/ 46672 w 266700"/>
                            <a:gd name="connsiteY181" fmla="*/ 228600 h 317182"/>
                            <a:gd name="connsiteX182" fmla="*/ 50482 w 266700"/>
                            <a:gd name="connsiteY182" fmla="*/ 228600 h 317182"/>
                            <a:gd name="connsiteX183" fmla="*/ 48577 w 266700"/>
                            <a:gd name="connsiteY183" fmla="*/ 226695 h 317182"/>
                            <a:gd name="connsiteX184" fmla="*/ 44767 w 266700"/>
                            <a:gd name="connsiteY184" fmla="*/ 224790 h 317182"/>
                            <a:gd name="connsiteX185" fmla="*/ 39052 w 266700"/>
                            <a:gd name="connsiteY185" fmla="*/ 223838 h 317182"/>
                            <a:gd name="connsiteX186" fmla="*/ 44767 w 266700"/>
                            <a:gd name="connsiteY186" fmla="*/ 224790 h 317182"/>
                            <a:gd name="connsiteX187" fmla="*/ 46672 w 266700"/>
                            <a:gd name="connsiteY187" fmla="*/ 228600 h 317182"/>
                            <a:gd name="connsiteX188" fmla="*/ 41910 w 266700"/>
                            <a:gd name="connsiteY188" fmla="*/ 242888 h 317182"/>
                            <a:gd name="connsiteX189" fmla="*/ 39052 w 266700"/>
                            <a:gd name="connsiteY189" fmla="*/ 240983 h 317182"/>
                            <a:gd name="connsiteX190" fmla="*/ 38100 w 266700"/>
                            <a:gd name="connsiteY190" fmla="*/ 241935 h 317182"/>
                            <a:gd name="connsiteX191" fmla="*/ 41910 w 266700"/>
                            <a:gd name="connsiteY191" fmla="*/ 242888 h 317182"/>
                            <a:gd name="connsiteX192" fmla="*/ 41910 w 266700"/>
                            <a:gd name="connsiteY192" fmla="*/ 242888 h 317182"/>
                            <a:gd name="connsiteX193" fmla="*/ 39052 w 266700"/>
                            <a:gd name="connsiteY193" fmla="*/ 163830 h 317182"/>
                            <a:gd name="connsiteX194" fmla="*/ 39052 w 266700"/>
                            <a:gd name="connsiteY194" fmla="*/ 163830 h 317182"/>
                            <a:gd name="connsiteX195" fmla="*/ 39052 w 266700"/>
                            <a:gd name="connsiteY195" fmla="*/ 163830 h 317182"/>
                            <a:gd name="connsiteX196" fmla="*/ 39052 w 266700"/>
                            <a:gd name="connsiteY196" fmla="*/ 163830 h 317182"/>
                            <a:gd name="connsiteX197" fmla="*/ 39052 w 266700"/>
                            <a:gd name="connsiteY197" fmla="*/ 163830 h 317182"/>
                            <a:gd name="connsiteX198" fmla="*/ 40005 w 266700"/>
                            <a:gd name="connsiteY198" fmla="*/ 80010 h 317182"/>
                            <a:gd name="connsiteX199" fmla="*/ 40005 w 266700"/>
                            <a:gd name="connsiteY199" fmla="*/ 80010 h 317182"/>
                            <a:gd name="connsiteX200" fmla="*/ 40957 w 266700"/>
                            <a:gd name="connsiteY200" fmla="*/ 80010 h 317182"/>
                            <a:gd name="connsiteX201" fmla="*/ 40005 w 266700"/>
                            <a:gd name="connsiteY201" fmla="*/ 80010 h 317182"/>
                            <a:gd name="connsiteX202" fmla="*/ 40005 w 266700"/>
                            <a:gd name="connsiteY202" fmla="*/ 80010 h 317182"/>
                            <a:gd name="connsiteX203" fmla="*/ 54292 w 266700"/>
                            <a:gd name="connsiteY203" fmla="*/ 217170 h 317182"/>
                            <a:gd name="connsiteX204" fmla="*/ 60007 w 266700"/>
                            <a:gd name="connsiteY204" fmla="*/ 215265 h 317182"/>
                            <a:gd name="connsiteX205" fmla="*/ 57150 w 266700"/>
                            <a:gd name="connsiteY205" fmla="*/ 209550 h 317182"/>
                            <a:gd name="connsiteX206" fmla="*/ 53340 w 266700"/>
                            <a:gd name="connsiteY206" fmla="*/ 206693 h 317182"/>
                            <a:gd name="connsiteX207" fmla="*/ 51435 w 266700"/>
                            <a:gd name="connsiteY207" fmla="*/ 207645 h 317182"/>
                            <a:gd name="connsiteX208" fmla="*/ 46672 w 266700"/>
                            <a:gd name="connsiteY208" fmla="*/ 210503 h 317182"/>
                            <a:gd name="connsiteX209" fmla="*/ 43815 w 266700"/>
                            <a:gd name="connsiteY209" fmla="*/ 210503 h 317182"/>
                            <a:gd name="connsiteX210" fmla="*/ 42863 w 266700"/>
                            <a:gd name="connsiteY210" fmla="*/ 209550 h 317182"/>
                            <a:gd name="connsiteX211" fmla="*/ 40957 w 266700"/>
                            <a:gd name="connsiteY211" fmla="*/ 209550 h 317182"/>
                            <a:gd name="connsiteX212" fmla="*/ 42863 w 266700"/>
                            <a:gd name="connsiteY212" fmla="*/ 209550 h 317182"/>
                            <a:gd name="connsiteX213" fmla="*/ 43815 w 266700"/>
                            <a:gd name="connsiteY213" fmla="*/ 209550 h 317182"/>
                            <a:gd name="connsiteX214" fmla="*/ 49530 w 266700"/>
                            <a:gd name="connsiteY214" fmla="*/ 212408 h 317182"/>
                            <a:gd name="connsiteX215" fmla="*/ 52388 w 266700"/>
                            <a:gd name="connsiteY215" fmla="*/ 214313 h 317182"/>
                            <a:gd name="connsiteX216" fmla="*/ 54292 w 266700"/>
                            <a:gd name="connsiteY216" fmla="*/ 217170 h 317182"/>
                            <a:gd name="connsiteX217" fmla="*/ 43815 w 266700"/>
                            <a:gd name="connsiteY217" fmla="*/ 136208 h 317182"/>
                            <a:gd name="connsiteX218" fmla="*/ 43815 w 266700"/>
                            <a:gd name="connsiteY218" fmla="*/ 136208 h 317182"/>
                            <a:gd name="connsiteX219" fmla="*/ 45720 w 266700"/>
                            <a:gd name="connsiteY219" fmla="*/ 136208 h 317182"/>
                            <a:gd name="connsiteX220" fmla="*/ 45720 w 266700"/>
                            <a:gd name="connsiteY220" fmla="*/ 135255 h 317182"/>
                            <a:gd name="connsiteX221" fmla="*/ 43815 w 266700"/>
                            <a:gd name="connsiteY221" fmla="*/ 136208 h 317182"/>
                            <a:gd name="connsiteX222" fmla="*/ 46672 w 266700"/>
                            <a:gd name="connsiteY222" fmla="*/ 229553 h 317182"/>
                            <a:gd name="connsiteX223" fmla="*/ 46672 w 266700"/>
                            <a:gd name="connsiteY223" fmla="*/ 229553 h 317182"/>
                            <a:gd name="connsiteX224" fmla="*/ 43815 w 266700"/>
                            <a:gd name="connsiteY224" fmla="*/ 232410 h 317182"/>
                            <a:gd name="connsiteX225" fmla="*/ 43815 w 266700"/>
                            <a:gd name="connsiteY225" fmla="*/ 232410 h 317182"/>
                            <a:gd name="connsiteX226" fmla="*/ 46672 w 266700"/>
                            <a:gd name="connsiteY226" fmla="*/ 229553 h 317182"/>
                            <a:gd name="connsiteX227" fmla="*/ 44767 w 266700"/>
                            <a:gd name="connsiteY227" fmla="*/ 81915 h 317182"/>
                            <a:gd name="connsiteX228" fmla="*/ 47625 w 266700"/>
                            <a:gd name="connsiteY228" fmla="*/ 84772 h 317182"/>
                            <a:gd name="connsiteX229" fmla="*/ 48577 w 266700"/>
                            <a:gd name="connsiteY229" fmla="*/ 83820 h 317182"/>
                            <a:gd name="connsiteX230" fmla="*/ 45720 w 266700"/>
                            <a:gd name="connsiteY230" fmla="*/ 80963 h 317182"/>
                            <a:gd name="connsiteX231" fmla="*/ 44767 w 266700"/>
                            <a:gd name="connsiteY231" fmla="*/ 81915 h 317182"/>
                            <a:gd name="connsiteX232" fmla="*/ 45720 w 266700"/>
                            <a:gd name="connsiteY232" fmla="*/ 162878 h 317182"/>
                            <a:gd name="connsiteX233" fmla="*/ 44767 w 266700"/>
                            <a:gd name="connsiteY233" fmla="*/ 163830 h 317182"/>
                            <a:gd name="connsiteX234" fmla="*/ 45720 w 266700"/>
                            <a:gd name="connsiteY234" fmla="*/ 164783 h 317182"/>
                            <a:gd name="connsiteX235" fmla="*/ 46672 w 266700"/>
                            <a:gd name="connsiteY235" fmla="*/ 163830 h 317182"/>
                            <a:gd name="connsiteX236" fmla="*/ 45720 w 266700"/>
                            <a:gd name="connsiteY236" fmla="*/ 162878 h 317182"/>
                            <a:gd name="connsiteX237" fmla="*/ 45720 w 266700"/>
                            <a:gd name="connsiteY237" fmla="*/ 239078 h 317182"/>
                            <a:gd name="connsiteX238" fmla="*/ 45720 w 266700"/>
                            <a:gd name="connsiteY238" fmla="*/ 239078 h 317182"/>
                            <a:gd name="connsiteX239" fmla="*/ 44767 w 266700"/>
                            <a:gd name="connsiteY239" fmla="*/ 239078 h 317182"/>
                            <a:gd name="connsiteX240" fmla="*/ 45720 w 266700"/>
                            <a:gd name="connsiteY240" fmla="*/ 239078 h 317182"/>
                            <a:gd name="connsiteX241" fmla="*/ 45720 w 266700"/>
                            <a:gd name="connsiteY241" fmla="*/ 239078 h 317182"/>
                            <a:gd name="connsiteX242" fmla="*/ 46672 w 266700"/>
                            <a:gd name="connsiteY242" fmla="*/ 196215 h 317182"/>
                            <a:gd name="connsiteX243" fmla="*/ 47625 w 266700"/>
                            <a:gd name="connsiteY243" fmla="*/ 197168 h 317182"/>
                            <a:gd name="connsiteX244" fmla="*/ 49530 w 266700"/>
                            <a:gd name="connsiteY244" fmla="*/ 193358 h 317182"/>
                            <a:gd name="connsiteX245" fmla="*/ 48577 w 266700"/>
                            <a:gd name="connsiteY245" fmla="*/ 191453 h 317182"/>
                            <a:gd name="connsiteX246" fmla="*/ 46672 w 266700"/>
                            <a:gd name="connsiteY246" fmla="*/ 196215 h 317182"/>
                            <a:gd name="connsiteX247" fmla="*/ 48577 w 266700"/>
                            <a:gd name="connsiteY247" fmla="*/ 149543 h 317182"/>
                            <a:gd name="connsiteX248" fmla="*/ 48577 w 266700"/>
                            <a:gd name="connsiteY248" fmla="*/ 149543 h 317182"/>
                            <a:gd name="connsiteX249" fmla="*/ 50482 w 266700"/>
                            <a:gd name="connsiteY249" fmla="*/ 154305 h 317182"/>
                            <a:gd name="connsiteX250" fmla="*/ 52388 w 266700"/>
                            <a:gd name="connsiteY250" fmla="*/ 152400 h 317182"/>
                            <a:gd name="connsiteX251" fmla="*/ 48577 w 266700"/>
                            <a:gd name="connsiteY251" fmla="*/ 149543 h 317182"/>
                            <a:gd name="connsiteX252" fmla="*/ 54292 w 266700"/>
                            <a:gd name="connsiteY252" fmla="*/ 243840 h 317182"/>
                            <a:gd name="connsiteX253" fmla="*/ 50482 w 266700"/>
                            <a:gd name="connsiteY253" fmla="*/ 243840 h 317182"/>
                            <a:gd name="connsiteX254" fmla="*/ 48577 w 266700"/>
                            <a:gd name="connsiteY254" fmla="*/ 242888 h 317182"/>
                            <a:gd name="connsiteX255" fmla="*/ 46672 w 266700"/>
                            <a:gd name="connsiteY255" fmla="*/ 243840 h 317182"/>
                            <a:gd name="connsiteX256" fmla="*/ 48577 w 266700"/>
                            <a:gd name="connsiteY256" fmla="*/ 243840 h 317182"/>
                            <a:gd name="connsiteX257" fmla="*/ 50482 w 266700"/>
                            <a:gd name="connsiteY257" fmla="*/ 243840 h 317182"/>
                            <a:gd name="connsiteX258" fmla="*/ 49530 w 266700"/>
                            <a:gd name="connsiteY258" fmla="*/ 247650 h 317182"/>
                            <a:gd name="connsiteX259" fmla="*/ 52388 w 266700"/>
                            <a:gd name="connsiteY259" fmla="*/ 244793 h 317182"/>
                            <a:gd name="connsiteX260" fmla="*/ 54292 w 266700"/>
                            <a:gd name="connsiteY260" fmla="*/ 243840 h 317182"/>
                            <a:gd name="connsiteX261" fmla="*/ 51435 w 266700"/>
                            <a:gd name="connsiteY261" fmla="*/ 160020 h 317182"/>
                            <a:gd name="connsiteX262" fmla="*/ 49530 w 266700"/>
                            <a:gd name="connsiteY262" fmla="*/ 158115 h 317182"/>
                            <a:gd name="connsiteX263" fmla="*/ 48577 w 266700"/>
                            <a:gd name="connsiteY263" fmla="*/ 158115 h 317182"/>
                            <a:gd name="connsiteX264" fmla="*/ 50482 w 266700"/>
                            <a:gd name="connsiteY264" fmla="*/ 160020 h 317182"/>
                            <a:gd name="connsiteX265" fmla="*/ 51435 w 266700"/>
                            <a:gd name="connsiteY265" fmla="*/ 160020 h 317182"/>
                            <a:gd name="connsiteX266" fmla="*/ 49530 w 266700"/>
                            <a:gd name="connsiteY266" fmla="*/ 113347 h 317182"/>
                            <a:gd name="connsiteX267" fmla="*/ 49530 w 266700"/>
                            <a:gd name="connsiteY267" fmla="*/ 113347 h 317182"/>
                            <a:gd name="connsiteX268" fmla="*/ 50482 w 266700"/>
                            <a:gd name="connsiteY268" fmla="*/ 113347 h 317182"/>
                            <a:gd name="connsiteX269" fmla="*/ 49530 w 266700"/>
                            <a:gd name="connsiteY269" fmla="*/ 113347 h 317182"/>
                            <a:gd name="connsiteX270" fmla="*/ 49530 w 266700"/>
                            <a:gd name="connsiteY270" fmla="*/ 113347 h 317182"/>
                            <a:gd name="connsiteX271" fmla="*/ 57150 w 266700"/>
                            <a:gd name="connsiteY271" fmla="*/ 181928 h 317182"/>
                            <a:gd name="connsiteX272" fmla="*/ 55245 w 266700"/>
                            <a:gd name="connsiteY272" fmla="*/ 183833 h 317182"/>
                            <a:gd name="connsiteX273" fmla="*/ 50482 w 266700"/>
                            <a:gd name="connsiteY273" fmla="*/ 182880 h 317182"/>
                            <a:gd name="connsiteX274" fmla="*/ 51435 w 266700"/>
                            <a:gd name="connsiteY274" fmla="*/ 180975 h 317182"/>
                            <a:gd name="connsiteX275" fmla="*/ 51435 w 266700"/>
                            <a:gd name="connsiteY275" fmla="*/ 179070 h 317182"/>
                            <a:gd name="connsiteX276" fmla="*/ 49530 w 266700"/>
                            <a:gd name="connsiteY276" fmla="*/ 180022 h 317182"/>
                            <a:gd name="connsiteX277" fmla="*/ 51435 w 266700"/>
                            <a:gd name="connsiteY277" fmla="*/ 182880 h 317182"/>
                            <a:gd name="connsiteX278" fmla="*/ 51435 w 266700"/>
                            <a:gd name="connsiteY278" fmla="*/ 186690 h 317182"/>
                            <a:gd name="connsiteX279" fmla="*/ 55245 w 266700"/>
                            <a:gd name="connsiteY279" fmla="*/ 185738 h 317182"/>
                            <a:gd name="connsiteX280" fmla="*/ 56197 w 266700"/>
                            <a:gd name="connsiteY280" fmla="*/ 183833 h 317182"/>
                            <a:gd name="connsiteX281" fmla="*/ 58102 w 266700"/>
                            <a:gd name="connsiteY281" fmla="*/ 183833 h 317182"/>
                            <a:gd name="connsiteX282" fmla="*/ 57150 w 266700"/>
                            <a:gd name="connsiteY282" fmla="*/ 181928 h 317182"/>
                            <a:gd name="connsiteX283" fmla="*/ 49530 w 266700"/>
                            <a:gd name="connsiteY283" fmla="*/ 106680 h 317182"/>
                            <a:gd name="connsiteX284" fmla="*/ 49530 w 266700"/>
                            <a:gd name="connsiteY284" fmla="*/ 106680 h 317182"/>
                            <a:gd name="connsiteX285" fmla="*/ 51435 w 266700"/>
                            <a:gd name="connsiteY285" fmla="*/ 106680 h 317182"/>
                            <a:gd name="connsiteX286" fmla="*/ 50482 w 266700"/>
                            <a:gd name="connsiteY286" fmla="*/ 105728 h 317182"/>
                            <a:gd name="connsiteX287" fmla="*/ 49530 w 266700"/>
                            <a:gd name="connsiteY287" fmla="*/ 106680 h 317182"/>
                            <a:gd name="connsiteX288" fmla="*/ 53340 w 266700"/>
                            <a:gd name="connsiteY288" fmla="*/ 221933 h 317182"/>
                            <a:gd name="connsiteX289" fmla="*/ 52388 w 266700"/>
                            <a:gd name="connsiteY289" fmla="*/ 220028 h 317182"/>
                            <a:gd name="connsiteX290" fmla="*/ 49530 w 266700"/>
                            <a:gd name="connsiteY290" fmla="*/ 222885 h 317182"/>
                            <a:gd name="connsiteX291" fmla="*/ 51435 w 266700"/>
                            <a:gd name="connsiteY291" fmla="*/ 224790 h 317182"/>
                            <a:gd name="connsiteX292" fmla="*/ 53340 w 266700"/>
                            <a:gd name="connsiteY292" fmla="*/ 221933 h 317182"/>
                            <a:gd name="connsiteX293" fmla="*/ 51435 w 266700"/>
                            <a:gd name="connsiteY293" fmla="*/ 144780 h 317182"/>
                            <a:gd name="connsiteX294" fmla="*/ 51435 w 266700"/>
                            <a:gd name="connsiteY294" fmla="*/ 144780 h 317182"/>
                            <a:gd name="connsiteX295" fmla="*/ 51435 w 266700"/>
                            <a:gd name="connsiteY295" fmla="*/ 142875 h 317182"/>
                            <a:gd name="connsiteX296" fmla="*/ 50482 w 266700"/>
                            <a:gd name="connsiteY296" fmla="*/ 143828 h 317182"/>
                            <a:gd name="connsiteX297" fmla="*/ 51435 w 266700"/>
                            <a:gd name="connsiteY297" fmla="*/ 144780 h 317182"/>
                            <a:gd name="connsiteX298" fmla="*/ 50482 w 266700"/>
                            <a:gd name="connsiteY298" fmla="*/ 167640 h 317182"/>
                            <a:gd name="connsiteX299" fmla="*/ 51435 w 266700"/>
                            <a:gd name="connsiteY299" fmla="*/ 167640 h 317182"/>
                            <a:gd name="connsiteX300" fmla="*/ 53340 w 266700"/>
                            <a:gd name="connsiteY300" fmla="*/ 165735 h 317182"/>
                            <a:gd name="connsiteX301" fmla="*/ 52388 w 266700"/>
                            <a:gd name="connsiteY301" fmla="*/ 165735 h 317182"/>
                            <a:gd name="connsiteX302" fmla="*/ 50482 w 266700"/>
                            <a:gd name="connsiteY302" fmla="*/ 167640 h 317182"/>
                            <a:gd name="connsiteX303" fmla="*/ 51435 w 266700"/>
                            <a:gd name="connsiteY303" fmla="*/ 70485 h 317182"/>
                            <a:gd name="connsiteX304" fmla="*/ 53340 w 266700"/>
                            <a:gd name="connsiteY304" fmla="*/ 69533 h 317182"/>
                            <a:gd name="connsiteX305" fmla="*/ 55245 w 266700"/>
                            <a:gd name="connsiteY305" fmla="*/ 69533 h 317182"/>
                            <a:gd name="connsiteX306" fmla="*/ 57150 w 266700"/>
                            <a:gd name="connsiteY306" fmla="*/ 69533 h 317182"/>
                            <a:gd name="connsiteX307" fmla="*/ 56197 w 266700"/>
                            <a:gd name="connsiteY307" fmla="*/ 67628 h 317182"/>
                            <a:gd name="connsiteX308" fmla="*/ 52388 w 266700"/>
                            <a:gd name="connsiteY308" fmla="*/ 68580 h 317182"/>
                            <a:gd name="connsiteX309" fmla="*/ 51435 w 266700"/>
                            <a:gd name="connsiteY309" fmla="*/ 70485 h 317182"/>
                            <a:gd name="connsiteX310" fmla="*/ 56197 w 266700"/>
                            <a:gd name="connsiteY310" fmla="*/ 195263 h 317182"/>
                            <a:gd name="connsiteX311" fmla="*/ 55245 w 266700"/>
                            <a:gd name="connsiteY311" fmla="*/ 193358 h 317182"/>
                            <a:gd name="connsiteX312" fmla="*/ 53340 w 266700"/>
                            <a:gd name="connsiteY312" fmla="*/ 195263 h 317182"/>
                            <a:gd name="connsiteX313" fmla="*/ 54292 w 266700"/>
                            <a:gd name="connsiteY313" fmla="*/ 200025 h 317182"/>
                            <a:gd name="connsiteX314" fmla="*/ 54292 w 266700"/>
                            <a:gd name="connsiteY314" fmla="*/ 201930 h 317182"/>
                            <a:gd name="connsiteX315" fmla="*/ 56197 w 266700"/>
                            <a:gd name="connsiteY315" fmla="*/ 200978 h 317182"/>
                            <a:gd name="connsiteX316" fmla="*/ 56197 w 266700"/>
                            <a:gd name="connsiteY316" fmla="*/ 195263 h 317182"/>
                            <a:gd name="connsiteX317" fmla="*/ 56197 w 266700"/>
                            <a:gd name="connsiteY317" fmla="*/ 241935 h 317182"/>
                            <a:gd name="connsiteX318" fmla="*/ 56197 w 266700"/>
                            <a:gd name="connsiteY318" fmla="*/ 241935 h 317182"/>
                            <a:gd name="connsiteX319" fmla="*/ 55245 w 266700"/>
                            <a:gd name="connsiteY319" fmla="*/ 243840 h 317182"/>
                            <a:gd name="connsiteX320" fmla="*/ 56197 w 266700"/>
                            <a:gd name="connsiteY320" fmla="*/ 241935 h 317182"/>
                            <a:gd name="connsiteX321" fmla="*/ 57150 w 266700"/>
                            <a:gd name="connsiteY321" fmla="*/ 238125 h 317182"/>
                            <a:gd name="connsiteX322" fmla="*/ 56197 w 266700"/>
                            <a:gd name="connsiteY322" fmla="*/ 237172 h 317182"/>
                            <a:gd name="connsiteX323" fmla="*/ 55245 w 266700"/>
                            <a:gd name="connsiteY323" fmla="*/ 238125 h 317182"/>
                            <a:gd name="connsiteX324" fmla="*/ 56197 w 266700"/>
                            <a:gd name="connsiteY324" fmla="*/ 239078 h 317182"/>
                            <a:gd name="connsiteX325" fmla="*/ 57150 w 266700"/>
                            <a:gd name="connsiteY325" fmla="*/ 238125 h 317182"/>
                            <a:gd name="connsiteX326" fmla="*/ 59055 w 266700"/>
                            <a:gd name="connsiteY326" fmla="*/ 234315 h 317182"/>
                            <a:gd name="connsiteX327" fmla="*/ 57150 w 266700"/>
                            <a:gd name="connsiteY327" fmla="*/ 232410 h 317182"/>
                            <a:gd name="connsiteX328" fmla="*/ 56197 w 266700"/>
                            <a:gd name="connsiteY328" fmla="*/ 234315 h 317182"/>
                            <a:gd name="connsiteX329" fmla="*/ 59055 w 266700"/>
                            <a:gd name="connsiteY329" fmla="*/ 236220 h 317182"/>
                            <a:gd name="connsiteX330" fmla="*/ 59055 w 266700"/>
                            <a:gd name="connsiteY330" fmla="*/ 234315 h 317182"/>
                            <a:gd name="connsiteX331" fmla="*/ 57150 w 266700"/>
                            <a:gd name="connsiteY331" fmla="*/ 169545 h 317182"/>
                            <a:gd name="connsiteX332" fmla="*/ 55245 w 266700"/>
                            <a:gd name="connsiteY332" fmla="*/ 169545 h 317182"/>
                            <a:gd name="connsiteX333" fmla="*/ 56197 w 266700"/>
                            <a:gd name="connsiteY333" fmla="*/ 170497 h 317182"/>
                            <a:gd name="connsiteX334" fmla="*/ 58102 w 266700"/>
                            <a:gd name="connsiteY334" fmla="*/ 170497 h 317182"/>
                            <a:gd name="connsiteX335" fmla="*/ 57150 w 266700"/>
                            <a:gd name="connsiteY335" fmla="*/ 169545 h 317182"/>
                            <a:gd name="connsiteX336" fmla="*/ 63817 w 266700"/>
                            <a:gd name="connsiteY336" fmla="*/ 231458 h 317182"/>
                            <a:gd name="connsiteX337" fmla="*/ 63817 w 266700"/>
                            <a:gd name="connsiteY337" fmla="*/ 236220 h 317182"/>
                            <a:gd name="connsiteX338" fmla="*/ 64770 w 266700"/>
                            <a:gd name="connsiteY338" fmla="*/ 237172 h 317182"/>
                            <a:gd name="connsiteX339" fmla="*/ 64770 w 266700"/>
                            <a:gd name="connsiteY339" fmla="*/ 233363 h 317182"/>
                            <a:gd name="connsiteX340" fmla="*/ 63817 w 266700"/>
                            <a:gd name="connsiteY340" fmla="*/ 231458 h 317182"/>
                            <a:gd name="connsiteX341" fmla="*/ 62865 w 266700"/>
                            <a:gd name="connsiteY341" fmla="*/ 223838 h 317182"/>
                            <a:gd name="connsiteX342" fmla="*/ 58102 w 266700"/>
                            <a:gd name="connsiteY342" fmla="*/ 223838 h 317182"/>
                            <a:gd name="connsiteX343" fmla="*/ 58102 w 266700"/>
                            <a:gd name="connsiteY343" fmla="*/ 224790 h 317182"/>
                            <a:gd name="connsiteX344" fmla="*/ 61913 w 266700"/>
                            <a:gd name="connsiteY344" fmla="*/ 223838 h 317182"/>
                            <a:gd name="connsiteX345" fmla="*/ 62865 w 266700"/>
                            <a:gd name="connsiteY345" fmla="*/ 223838 h 317182"/>
                            <a:gd name="connsiteX346" fmla="*/ 63817 w 266700"/>
                            <a:gd name="connsiteY346" fmla="*/ 231458 h 317182"/>
                            <a:gd name="connsiteX347" fmla="*/ 59055 w 266700"/>
                            <a:gd name="connsiteY347" fmla="*/ 260033 h 317182"/>
                            <a:gd name="connsiteX348" fmla="*/ 60960 w 266700"/>
                            <a:gd name="connsiteY348" fmla="*/ 258128 h 317182"/>
                            <a:gd name="connsiteX349" fmla="*/ 60007 w 266700"/>
                            <a:gd name="connsiteY349" fmla="*/ 257175 h 317182"/>
                            <a:gd name="connsiteX350" fmla="*/ 58102 w 266700"/>
                            <a:gd name="connsiteY350" fmla="*/ 259080 h 317182"/>
                            <a:gd name="connsiteX351" fmla="*/ 59055 w 266700"/>
                            <a:gd name="connsiteY351" fmla="*/ 260033 h 317182"/>
                            <a:gd name="connsiteX352" fmla="*/ 61913 w 266700"/>
                            <a:gd name="connsiteY352" fmla="*/ 267653 h 317182"/>
                            <a:gd name="connsiteX353" fmla="*/ 61913 w 266700"/>
                            <a:gd name="connsiteY353" fmla="*/ 267653 h 317182"/>
                            <a:gd name="connsiteX354" fmla="*/ 60960 w 266700"/>
                            <a:gd name="connsiteY354" fmla="*/ 267653 h 317182"/>
                            <a:gd name="connsiteX355" fmla="*/ 61913 w 266700"/>
                            <a:gd name="connsiteY355" fmla="*/ 267653 h 317182"/>
                            <a:gd name="connsiteX356" fmla="*/ 61913 w 266700"/>
                            <a:gd name="connsiteY356" fmla="*/ 267653 h 317182"/>
                            <a:gd name="connsiteX357" fmla="*/ 60960 w 266700"/>
                            <a:gd name="connsiteY357" fmla="*/ 201930 h 317182"/>
                            <a:gd name="connsiteX358" fmla="*/ 61913 w 266700"/>
                            <a:gd name="connsiteY358" fmla="*/ 202883 h 317182"/>
                            <a:gd name="connsiteX359" fmla="*/ 61913 w 266700"/>
                            <a:gd name="connsiteY359" fmla="*/ 201930 h 317182"/>
                            <a:gd name="connsiteX360" fmla="*/ 60960 w 266700"/>
                            <a:gd name="connsiteY360" fmla="*/ 200978 h 317182"/>
                            <a:gd name="connsiteX361" fmla="*/ 60960 w 266700"/>
                            <a:gd name="connsiteY361" fmla="*/ 201930 h 317182"/>
                            <a:gd name="connsiteX362" fmla="*/ 62865 w 266700"/>
                            <a:gd name="connsiteY362" fmla="*/ 207645 h 317182"/>
                            <a:gd name="connsiteX363" fmla="*/ 60960 w 266700"/>
                            <a:gd name="connsiteY363" fmla="*/ 207645 h 317182"/>
                            <a:gd name="connsiteX364" fmla="*/ 60960 w 266700"/>
                            <a:gd name="connsiteY364" fmla="*/ 208597 h 317182"/>
                            <a:gd name="connsiteX365" fmla="*/ 61913 w 266700"/>
                            <a:gd name="connsiteY365" fmla="*/ 209550 h 317182"/>
                            <a:gd name="connsiteX366" fmla="*/ 62865 w 266700"/>
                            <a:gd name="connsiteY366" fmla="*/ 207645 h 317182"/>
                            <a:gd name="connsiteX367" fmla="*/ 61913 w 266700"/>
                            <a:gd name="connsiteY367" fmla="*/ 179070 h 317182"/>
                            <a:gd name="connsiteX368" fmla="*/ 61913 w 266700"/>
                            <a:gd name="connsiteY368" fmla="*/ 179070 h 317182"/>
                            <a:gd name="connsiteX369" fmla="*/ 62865 w 266700"/>
                            <a:gd name="connsiteY369" fmla="*/ 178118 h 317182"/>
                            <a:gd name="connsiteX370" fmla="*/ 61913 w 266700"/>
                            <a:gd name="connsiteY370" fmla="*/ 179070 h 317182"/>
                            <a:gd name="connsiteX371" fmla="*/ 61913 w 266700"/>
                            <a:gd name="connsiteY371" fmla="*/ 179070 h 317182"/>
                            <a:gd name="connsiteX372" fmla="*/ 62865 w 266700"/>
                            <a:gd name="connsiteY372" fmla="*/ 240983 h 317182"/>
                            <a:gd name="connsiteX373" fmla="*/ 62865 w 266700"/>
                            <a:gd name="connsiteY373" fmla="*/ 240983 h 317182"/>
                            <a:gd name="connsiteX374" fmla="*/ 62865 w 266700"/>
                            <a:gd name="connsiteY374" fmla="*/ 240983 h 317182"/>
                            <a:gd name="connsiteX375" fmla="*/ 62865 w 266700"/>
                            <a:gd name="connsiteY375" fmla="*/ 240983 h 317182"/>
                            <a:gd name="connsiteX376" fmla="*/ 62865 w 266700"/>
                            <a:gd name="connsiteY376" fmla="*/ 240983 h 317182"/>
                            <a:gd name="connsiteX377" fmla="*/ 63817 w 266700"/>
                            <a:gd name="connsiteY377" fmla="*/ 248603 h 317182"/>
                            <a:gd name="connsiteX378" fmla="*/ 67627 w 266700"/>
                            <a:gd name="connsiteY378" fmla="*/ 250508 h 317182"/>
                            <a:gd name="connsiteX379" fmla="*/ 65722 w 266700"/>
                            <a:gd name="connsiteY379" fmla="*/ 246697 h 317182"/>
                            <a:gd name="connsiteX380" fmla="*/ 64770 w 266700"/>
                            <a:gd name="connsiteY380" fmla="*/ 245745 h 317182"/>
                            <a:gd name="connsiteX381" fmla="*/ 63817 w 266700"/>
                            <a:gd name="connsiteY381" fmla="*/ 243840 h 317182"/>
                            <a:gd name="connsiteX382" fmla="*/ 61913 w 266700"/>
                            <a:gd name="connsiteY382" fmla="*/ 245745 h 317182"/>
                            <a:gd name="connsiteX383" fmla="*/ 63817 w 266700"/>
                            <a:gd name="connsiteY383" fmla="*/ 248603 h 317182"/>
                            <a:gd name="connsiteX384" fmla="*/ 66675 w 266700"/>
                            <a:gd name="connsiteY384" fmla="*/ 214313 h 317182"/>
                            <a:gd name="connsiteX385" fmla="*/ 64770 w 266700"/>
                            <a:gd name="connsiteY385" fmla="*/ 212408 h 317182"/>
                            <a:gd name="connsiteX386" fmla="*/ 62865 w 266700"/>
                            <a:gd name="connsiteY386" fmla="*/ 213360 h 317182"/>
                            <a:gd name="connsiteX387" fmla="*/ 63817 w 266700"/>
                            <a:gd name="connsiteY387" fmla="*/ 215265 h 317182"/>
                            <a:gd name="connsiteX388" fmla="*/ 66675 w 266700"/>
                            <a:gd name="connsiteY388" fmla="*/ 214313 h 317182"/>
                            <a:gd name="connsiteX389" fmla="*/ 62865 w 266700"/>
                            <a:gd name="connsiteY389" fmla="*/ 198120 h 317182"/>
                            <a:gd name="connsiteX390" fmla="*/ 63817 w 266700"/>
                            <a:gd name="connsiteY390" fmla="*/ 199072 h 317182"/>
                            <a:gd name="connsiteX391" fmla="*/ 63817 w 266700"/>
                            <a:gd name="connsiteY391" fmla="*/ 198120 h 317182"/>
                            <a:gd name="connsiteX392" fmla="*/ 62865 w 266700"/>
                            <a:gd name="connsiteY392" fmla="*/ 197168 h 317182"/>
                            <a:gd name="connsiteX393" fmla="*/ 62865 w 266700"/>
                            <a:gd name="connsiteY393" fmla="*/ 198120 h 317182"/>
                            <a:gd name="connsiteX394" fmla="*/ 64770 w 266700"/>
                            <a:gd name="connsiteY394" fmla="*/ 220980 h 317182"/>
                            <a:gd name="connsiteX395" fmla="*/ 63817 w 266700"/>
                            <a:gd name="connsiteY395" fmla="*/ 221933 h 317182"/>
                            <a:gd name="connsiteX396" fmla="*/ 64770 w 266700"/>
                            <a:gd name="connsiteY396" fmla="*/ 222885 h 317182"/>
                            <a:gd name="connsiteX397" fmla="*/ 65722 w 266700"/>
                            <a:gd name="connsiteY397" fmla="*/ 221933 h 317182"/>
                            <a:gd name="connsiteX398" fmla="*/ 64770 w 266700"/>
                            <a:gd name="connsiteY398" fmla="*/ 220980 h 317182"/>
                            <a:gd name="connsiteX399" fmla="*/ 65722 w 266700"/>
                            <a:gd name="connsiteY399" fmla="*/ 203835 h 317182"/>
                            <a:gd name="connsiteX400" fmla="*/ 65722 w 266700"/>
                            <a:gd name="connsiteY400" fmla="*/ 203835 h 317182"/>
                            <a:gd name="connsiteX401" fmla="*/ 65722 w 266700"/>
                            <a:gd name="connsiteY401" fmla="*/ 203835 h 317182"/>
                            <a:gd name="connsiteX402" fmla="*/ 65722 w 266700"/>
                            <a:gd name="connsiteY402" fmla="*/ 203835 h 317182"/>
                            <a:gd name="connsiteX403" fmla="*/ 65722 w 266700"/>
                            <a:gd name="connsiteY403" fmla="*/ 203835 h 317182"/>
                            <a:gd name="connsiteX404" fmla="*/ 71438 w 266700"/>
                            <a:gd name="connsiteY404" fmla="*/ 251460 h 317182"/>
                            <a:gd name="connsiteX405" fmla="*/ 68580 w 266700"/>
                            <a:gd name="connsiteY405" fmla="*/ 250508 h 317182"/>
                            <a:gd name="connsiteX406" fmla="*/ 68580 w 266700"/>
                            <a:gd name="connsiteY406" fmla="*/ 253365 h 317182"/>
                            <a:gd name="connsiteX407" fmla="*/ 71438 w 266700"/>
                            <a:gd name="connsiteY407" fmla="*/ 251460 h 317182"/>
                            <a:gd name="connsiteX408" fmla="*/ 71438 w 266700"/>
                            <a:gd name="connsiteY408" fmla="*/ 264795 h 317182"/>
                            <a:gd name="connsiteX409" fmla="*/ 72390 w 266700"/>
                            <a:gd name="connsiteY409" fmla="*/ 263843 h 317182"/>
                            <a:gd name="connsiteX410" fmla="*/ 72390 w 266700"/>
                            <a:gd name="connsiteY410" fmla="*/ 261938 h 317182"/>
                            <a:gd name="connsiteX411" fmla="*/ 71438 w 266700"/>
                            <a:gd name="connsiteY411" fmla="*/ 263843 h 317182"/>
                            <a:gd name="connsiteX412" fmla="*/ 71438 w 266700"/>
                            <a:gd name="connsiteY412" fmla="*/ 264795 h 317182"/>
                            <a:gd name="connsiteX413" fmla="*/ 73342 w 266700"/>
                            <a:gd name="connsiteY413" fmla="*/ 269558 h 317182"/>
                            <a:gd name="connsiteX414" fmla="*/ 72390 w 266700"/>
                            <a:gd name="connsiteY414" fmla="*/ 268605 h 317182"/>
                            <a:gd name="connsiteX415" fmla="*/ 71438 w 266700"/>
                            <a:gd name="connsiteY415" fmla="*/ 269558 h 317182"/>
                            <a:gd name="connsiteX416" fmla="*/ 73342 w 266700"/>
                            <a:gd name="connsiteY416" fmla="*/ 269558 h 317182"/>
                            <a:gd name="connsiteX417" fmla="*/ 73342 w 266700"/>
                            <a:gd name="connsiteY417" fmla="*/ 269558 h 317182"/>
                            <a:gd name="connsiteX418" fmla="*/ 189547 w 266700"/>
                            <a:gd name="connsiteY418" fmla="*/ 164783 h 317182"/>
                            <a:gd name="connsiteX419" fmla="*/ 186690 w 266700"/>
                            <a:gd name="connsiteY419" fmla="*/ 109538 h 317182"/>
                            <a:gd name="connsiteX420" fmla="*/ 180975 w 266700"/>
                            <a:gd name="connsiteY420" fmla="*/ 74295 h 317182"/>
                            <a:gd name="connsiteX421" fmla="*/ 169545 w 266700"/>
                            <a:gd name="connsiteY421" fmla="*/ 40958 h 317182"/>
                            <a:gd name="connsiteX422" fmla="*/ 152400 w 266700"/>
                            <a:gd name="connsiteY422" fmla="*/ 18097 h 317182"/>
                            <a:gd name="connsiteX423" fmla="*/ 128588 w 266700"/>
                            <a:gd name="connsiteY423" fmla="*/ 17145 h 317182"/>
                            <a:gd name="connsiteX424" fmla="*/ 106680 w 266700"/>
                            <a:gd name="connsiteY424" fmla="*/ 38100 h 317182"/>
                            <a:gd name="connsiteX425" fmla="*/ 89535 w 266700"/>
                            <a:gd name="connsiteY425" fmla="*/ 79058 h 317182"/>
                            <a:gd name="connsiteX426" fmla="*/ 79057 w 266700"/>
                            <a:gd name="connsiteY426" fmla="*/ 160020 h 317182"/>
                            <a:gd name="connsiteX427" fmla="*/ 78105 w 266700"/>
                            <a:gd name="connsiteY427" fmla="*/ 172403 h 317182"/>
                            <a:gd name="connsiteX428" fmla="*/ 81915 w 266700"/>
                            <a:gd name="connsiteY428" fmla="*/ 210503 h 317182"/>
                            <a:gd name="connsiteX429" fmla="*/ 86677 w 266700"/>
                            <a:gd name="connsiteY429" fmla="*/ 237172 h 317182"/>
                            <a:gd name="connsiteX430" fmla="*/ 92392 w 266700"/>
                            <a:gd name="connsiteY430" fmla="*/ 254318 h 317182"/>
                            <a:gd name="connsiteX431" fmla="*/ 101917 w 266700"/>
                            <a:gd name="connsiteY431" fmla="*/ 272415 h 317182"/>
                            <a:gd name="connsiteX432" fmla="*/ 106680 w 266700"/>
                            <a:gd name="connsiteY432" fmla="*/ 279083 h 317182"/>
                            <a:gd name="connsiteX433" fmla="*/ 125730 w 266700"/>
                            <a:gd name="connsiteY433" fmla="*/ 296228 h 317182"/>
                            <a:gd name="connsiteX434" fmla="*/ 158115 w 266700"/>
                            <a:gd name="connsiteY434" fmla="*/ 290513 h 317182"/>
                            <a:gd name="connsiteX435" fmla="*/ 180975 w 266700"/>
                            <a:gd name="connsiteY435" fmla="*/ 245745 h 317182"/>
                            <a:gd name="connsiteX436" fmla="*/ 186690 w 266700"/>
                            <a:gd name="connsiteY436" fmla="*/ 217170 h 317182"/>
                            <a:gd name="connsiteX437" fmla="*/ 189547 w 266700"/>
                            <a:gd name="connsiteY437" fmla="*/ 164783 h 317182"/>
                            <a:gd name="connsiteX438" fmla="*/ 186690 w 266700"/>
                            <a:gd name="connsiteY438" fmla="*/ 239078 h 317182"/>
                            <a:gd name="connsiteX439" fmla="*/ 186690 w 266700"/>
                            <a:gd name="connsiteY439" fmla="*/ 239078 h 317182"/>
                            <a:gd name="connsiteX440" fmla="*/ 186690 w 266700"/>
                            <a:gd name="connsiteY440" fmla="*/ 239078 h 317182"/>
                            <a:gd name="connsiteX441" fmla="*/ 186690 w 266700"/>
                            <a:gd name="connsiteY441" fmla="*/ 239078 h 317182"/>
                            <a:gd name="connsiteX442" fmla="*/ 186690 w 266700"/>
                            <a:gd name="connsiteY442" fmla="*/ 239078 h 317182"/>
                            <a:gd name="connsiteX443" fmla="*/ 198120 w 266700"/>
                            <a:gd name="connsiteY443" fmla="*/ 195263 h 317182"/>
                            <a:gd name="connsiteX444" fmla="*/ 211455 w 266700"/>
                            <a:gd name="connsiteY444" fmla="*/ 189547 h 317182"/>
                            <a:gd name="connsiteX445" fmla="*/ 212407 w 266700"/>
                            <a:gd name="connsiteY445" fmla="*/ 188595 h 317182"/>
                            <a:gd name="connsiteX446" fmla="*/ 209550 w 266700"/>
                            <a:gd name="connsiteY446" fmla="*/ 184785 h 317182"/>
                            <a:gd name="connsiteX447" fmla="*/ 197167 w 266700"/>
                            <a:gd name="connsiteY447" fmla="*/ 191453 h 317182"/>
                            <a:gd name="connsiteX448" fmla="*/ 195263 w 266700"/>
                            <a:gd name="connsiteY448" fmla="*/ 193358 h 317182"/>
                            <a:gd name="connsiteX449" fmla="*/ 195263 w 266700"/>
                            <a:gd name="connsiteY449" fmla="*/ 196215 h 317182"/>
                            <a:gd name="connsiteX450" fmla="*/ 198120 w 266700"/>
                            <a:gd name="connsiteY450" fmla="*/ 195263 h 317182"/>
                            <a:gd name="connsiteX451" fmla="*/ 200025 w 266700"/>
                            <a:gd name="connsiteY451" fmla="*/ 268605 h 317182"/>
                            <a:gd name="connsiteX452" fmla="*/ 199072 w 266700"/>
                            <a:gd name="connsiteY452" fmla="*/ 265747 h 317182"/>
                            <a:gd name="connsiteX453" fmla="*/ 198120 w 266700"/>
                            <a:gd name="connsiteY453" fmla="*/ 267653 h 317182"/>
                            <a:gd name="connsiteX454" fmla="*/ 199072 w 266700"/>
                            <a:gd name="connsiteY454" fmla="*/ 271463 h 317182"/>
                            <a:gd name="connsiteX455" fmla="*/ 200025 w 266700"/>
                            <a:gd name="connsiteY455" fmla="*/ 268605 h 317182"/>
                            <a:gd name="connsiteX456" fmla="*/ 213360 w 266700"/>
                            <a:gd name="connsiteY456" fmla="*/ 231458 h 317182"/>
                            <a:gd name="connsiteX457" fmla="*/ 217170 w 266700"/>
                            <a:gd name="connsiteY457" fmla="*/ 231458 h 317182"/>
                            <a:gd name="connsiteX458" fmla="*/ 211455 w 266700"/>
                            <a:gd name="connsiteY458" fmla="*/ 229553 h 317182"/>
                            <a:gd name="connsiteX459" fmla="*/ 209550 w 266700"/>
                            <a:gd name="connsiteY459" fmla="*/ 236220 h 317182"/>
                            <a:gd name="connsiteX460" fmla="*/ 211455 w 266700"/>
                            <a:gd name="connsiteY460" fmla="*/ 240030 h 317182"/>
                            <a:gd name="connsiteX461" fmla="*/ 207645 w 266700"/>
                            <a:gd name="connsiteY461" fmla="*/ 240030 h 317182"/>
                            <a:gd name="connsiteX462" fmla="*/ 199072 w 266700"/>
                            <a:gd name="connsiteY462" fmla="*/ 241935 h 317182"/>
                            <a:gd name="connsiteX463" fmla="*/ 198120 w 266700"/>
                            <a:gd name="connsiteY463" fmla="*/ 243840 h 317182"/>
                            <a:gd name="connsiteX464" fmla="*/ 199072 w 266700"/>
                            <a:gd name="connsiteY464" fmla="*/ 244793 h 317182"/>
                            <a:gd name="connsiteX465" fmla="*/ 211455 w 266700"/>
                            <a:gd name="connsiteY465" fmla="*/ 240030 h 317182"/>
                            <a:gd name="connsiteX466" fmla="*/ 213360 w 266700"/>
                            <a:gd name="connsiteY466" fmla="*/ 234315 h 317182"/>
                            <a:gd name="connsiteX467" fmla="*/ 213360 w 266700"/>
                            <a:gd name="connsiteY467" fmla="*/ 231458 h 317182"/>
                            <a:gd name="connsiteX468" fmla="*/ 199072 w 266700"/>
                            <a:gd name="connsiteY468" fmla="*/ 84772 h 317182"/>
                            <a:gd name="connsiteX469" fmla="*/ 202882 w 266700"/>
                            <a:gd name="connsiteY469" fmla="*/ 81915 h 317182"/>
                            <a:gd name="connsiteX470" fmla="*/ 200977 w 266700"/>
                            <a:gd name="connsiteY470" fmla="*/ 80963 h 317182"/>
                            <a:gd name="connsiteX471" fmla="*/ 199072 w 266700"/>
                            <a:gd name="connsiteY471" fmla="*/ 82868 h 317182"/>
                            <a:gd name="connsiteX472" fmla="*/ 199072 w 266700"/>
                            <a:gd name="connsiteY472" fmla="*/ 84772 h 317182"/>
                            <a:gd name="connsiteX473" fmla="*/ 198120 w 266700"/>
                            <a:gd name="connsiteY473" fmla="*/ 41910 h 317182"/>
                            <a:gd name="connsiteX474" fmla="*/ 198120 w 266700"/>
                            <a:gd name="connsiteY474" fmla="*/ 41910 h 317182"/>
                            <a:gd name="connsiteX475" fmla="*/ 200025 w 266700"/>
                            <a:gd name="connsiteY475" fmla="*/ 41910 h 317182"/>
                            <a:gd name="connsiteX476" fmla="*/ 198120 w 266700"/>
                            <a:gd name="connsiteY476" fmla="*/ 41910 h 317182"/>
                            <a:gd name="connsiteX477" fmla="*/ 198120 w 266700"/>
                            <a:gd name="connsiteY477" fmla="*/ 41910 h 317182"/>
                            <a:gd name="connsiteX478" fmla="*/ 205740 w 266700"/>
                            <a:gd name="connsiteY478" fmla="*/ 133350 h 317182"/>
                            <a:gd name="connsiteX479" fmla="*/ 201930 w 266700"/>
                            <a:gd name="connsiteY479" fmla="*/ 130493 h 317182"/>
                            <a:gd name="connsiteX480" fmla="*/ 200025 w 266700"/>
                            <a:gd name="connsiteY480" fmla="*/ 132397 h 317182"/>
                            <a:gd name="connsiteX481" fmla="*/ 203835 w 266700"/>
                            <a:gd name="connsiteY481" fmla="*/ 135255 h 317182"/>
                            <a:gd name="connsiteX482" fmla="*/ 205740 w 266700"/>
                            <a:gd name="connsiteY482" fmla="*/ 133350 h 317182"/>
                            <a:gd name="connsiteX483" fmla="*/ 200977 w 266700"/>
                            <a:gd name="connsiteY483" fmla="*/ 68580 h 317182"/>
                            <a:gd name="connsiteX484" fmla="*/ 202882 w 266700"/>
                            <a:gd name="connsiteY484" fmla="*/ 68580 h 317182"/>
                            <a:gd name="connsiteX485" fmla="*/ 202882 w 266700"/>
                            <a:gd name="connsiteY485" fmla="*/ 67628 h 317182"/>
                            <a:gd name="connsiteX486" fmla="*/ 201930 w 266700"/>
                            <a:gd name="connsiteY486" fmla="*/ 67628 h 317182"/>
                            <a:gd name="connsiteX487" fmla="*/ 200977 w 266700"/>
                            <a:gd name="connsiteY487" fmla="*/ 68580 h 317182"/>
                            <a:gd name="connsiteX488" fmla="*/ 202882 w 266700"/>
                            <a:gd name="connsiteY488" fmla="*/ 53340 h 317182"/>
                            <a:gd name="connsiteX489" fmla="*/ 202882 w 266700"/>
                            <a:gd name="connsiteY489" fmla="*/ 53340 h 317182"/>
                            <a:gd name="connsiteX490" fmla="*/ 204788 w 266700"/>
                            <a:gd name="connsiteY490" fmla="*/ 53340 h 317182"/>
                            <a:gd name="connsiteX491" fmla="*/ 202882 w 266700"/>
                            <a:gd name="connsiteY491" fmla="*/ 53340 h 317182"/>
                            <a:gd name="connsiteX492" fmla="*/ 202882 w 266700"/>
                            <a:gd name="connsiteY492" fmla="*/ 53340 h 317182"/>
                            <a:gd name="connsiteX493" fmla="*/ 203835 w 266700"/>
                            <a:gd name="connsiteY493" fmla="*/ 47625 h 317182"/>
                            <a:gd name="connsiteX494" fmla="*/ 209550 w 266700"/>
                            <a:gd name="connsiteY494" fmla="*/ 50483 h 317182"/>
                            <a:gd name="connsiteX495" fmla="*/ 210502 w 266700"/>
                            <a:gd name="connsiteY495" fmla="*/ 49530 h 317182"/>
                            <a:gd name="connsiteX496" fmla="*/ 204788 w 266700"/>
                            <a:gd name="connsiteY496" fmla="*/ 42863 h 317182"/>
                            <a:gd name="connsiteX497" fmla="*/ 203835 w 266700"/>
                            <a:gd name="connsiteY497" fmla="*/ 43815 h 317182"/>
                            <a:gd name="connsiteX498" fmla="*/ 203835 w 266700"/>
                            <a:gd name="connsiteY498" fmla="*/ 47625 h 317182"/>
                            <a:gd name="connsiteX499" fmla="*/ 215265 w 266700"/>
                            <a:gd name="connsiteY499" fmla="*/ 254318 h 317182"/>
                            <a:gd name="connsiteX500" fmla="*/ 212407 w 266700"/>
                            <a:gd name="connsiteY500" fmla="*/ 254318 h 317182"/>
                            <a:gd name="connsiteX501" fmla="*/ 206692 w 266700"/>
                            <a:gd name="connsiteY501" fmla="*/ 250508 h 317182"/>
                            <a:gd name="connsiteX502" fmla="*/ 203835 w 266700"/>
                            <a:gd name="connsiteY502" fmla="*/ 252413 h 317182"/>
                            <a:gd name="connsiteX503" fmla="*/ 205740 w 266700"/>
                            <a:gd name="connsiteY503" fmla="*/ 253365 h 317182"/>
                            <a:gd name="connsiteX504" fmla="*/ 212407 w 266700"/>
                            <a:gd name="connsiteY504" fmla="*/ 253365 h 317182"/>
                            <a:gd name="connsiteX505" fmla="*/ 212407 w 266700"/>
                            <a:gd name="connsiteY505" fmla="*/ 255270 h 317182"/>
                            <a:gd name="connsiteX506" fmla="*/ 215265 w 266700"/>
                            <a:gd name="connsiteY506" fmla="*/ 259080 h 317182"/>
                            <a:gd name="connsiteX507" fmla="*/ 218122 w 266700"/>
                            <a:gd name="connsiteY507" fmla="*/ 257175 h 317182"/>
                            <a:gd name="connsiteX508" fmla="*/ 215265 w 266700"/>
                            <a:gd name="connsiteY508" fmla="*/ 254318 h 317182"/>
                            <a:gd name="connsiteX509" fmla="*/ 203835 w 266700"/>
                            <a:gd name="connsiteY509" fmla="*/ 207645 h 317182"/>
                            <a:gd name="connsiteX510" fmla="*/ 208597 w 266700"/>
                            <a:gd name="connsiteY510" fmla="*/ 209550 h 317182"/>
                            <a:gd name="connsiteX511" fmla="*/ 210502 w 266700"/>
                            <a:gd name="connsiteY511" fmla="*/ 207645 h 317182"/>
                            <a:gd name="connsiteX512" fmla="*/ 205740 w 266700"/>
                            <a:gd name="connsiteY512" fmla="*/ 205740 h 317182"/>
                            <a:gd name="connsiteX513" fmla="*/ 203835 w 266700"/>
                            <a:gd name="connsiteY513" fmla="*/ 207645 h 317182"/>
                            <a:gd name="connsiteX514" fmla="*/ 204788 w 266700"/>
                            <a:gd name="connsiteY514" fmla="*/ 228600 h 317182"/>
                            <a:gd name="connsiteX515" fmla="*/ 203835 w 266700"/>
                            <a:gd name="connsiteY515" fmla="*/ 230505 h 317182"/>
                            <a:gd name="connsiteX516" fmla="*/ 204788 w 266700"/>
                            <a:gd name="connsiteY516" fmla="*/ 230505 h 317182"/>
                            <a:gd name="connsiteX517" fmla="*/ 204788 w 266700"/>
                            <a:gd name="connsiteY517" fmla="*/ 228600 h 317182"/>
                            <a:gd name="connsiteX518" fmla="*/ 204788 w 266700"/>
                            <a:gd name="connsiteY518" fmla="*/ 228600 h 317182"/>
                            <a:gd name="connsiteX519" fmla="*/ 207645 w 266700"/>
                            <a:gd name="connsiteY519" fmla="*/ 106680 h 317182"/>
                            <a:gd name="connsiteX520" fmla="*/ 205740 w 266700"/>
                            <a:gd name="connsiteY520" fmla="*/ 105728 h 317182"/>
                            <a:gd name="connsiteX521" fmla="*/ 204788 w 266700"/>
                            <a:gd name="connsiteY521" fmla="*/ 107633 h 317182"/>
                            <a:gd name="connsiteX522" fmla="*/ 205740 w 266700"/>
                            <a:gd name="connsiteY522" fmla="*/ 108585 h 317182"/>
                            <a:gd name="connsiteX523" fmla="*/ 207645 w 266700"/>
                            <a:gd name="connsiteY523" fmla="*/ 106680 h 317182"/>
                            <a:gd name="connsiteX524" fmla="*/ 207645 w 266700"/>
                            <a:gd name="connsiteY524" fmla="*/ 268605 h 317182"/>
                            <a:gd name="connsiteX525" fmla="*/ 204788 w 266700"/>
                            <a:gd name="connsiteY525" fmla="*/ 270510 h 317182"/>
                            <a:gd name="connsiteX526" fmla="*/ 207645 w 266700"/>
                            <a:gd name="connsiteY526" fmla="*/ 271463 h 317182"/>
                            <a:gd name="connsiteX527" fmla="*/ 207645 w 266700"/>
                            <a:gd name="connsiteY527" fmla="*/ 268605 h 317182"/>
                            <a:gd name="connsiteX528" fmla="*/ 205740 w 266700"/>
                            <a:gd name="connsiteY528" fmla="*/ 149543 h 317182"/>
                            <a:gd name="connsiteX529" fmla="*/ 207645 w 266700"/>
                            <a:gd name="connsiteY529" fmla="*/ 148590 h 317182"/>
                            <a:gd name="connsiteX530" fmla="*/ 206692 w 266700"/>
                            <a:gd name="connsiteY530" fmla="*/ 148590 h 317182"/>
                            <a:gd name="connsiteX531" fmla="*/ 206692 w 266700"/>
                            <a:gd name="connsiteY531" fmla="*/ 148590 h 317182"/>
                            <a:gd name="connsiteX532" fmla="*/ 205740 w 266700"/>
                            <a:gd name="connsiteY532" fmla="*/ 149543 h 317182"/>
                            <a:gd name="connsiteX533" fmla="*/ 207645 w 266700"/>
                            <a:gd name="connsiteY533" fmla="*/ 196215 h 317182"/>
                            <a:gd name="connsiteX534" fmla="*/ 205740 w 266700"/>
                            <a:gd name="connsiteY534" fmla="*/ 194310 h 317182"/>
                            <a:gd name="connsiteX535" fmla="*/ 205740 w 266700"/>
                            <a:gd name="connsiteY535" fmla="*/ 195263 h 317182"/>
                            <a:gd name="connsiteX536" fmla="*/ 207645 w 266700"/>
                            <a:gd name="connsiteY536" fmla="*/ 196215 h 317182"/>
                            <a:gd name="connsiteX537" fmla="*/ 212407 w 266700"/>
                            <a:gd name="connsiteY537" fmla="*/ 204788 h 317182"/>
                            <a:gd name="connsiteX538" fmla="*/ 213360 w 266700"/>
                            <a:gd name="connsiteY538" fmla="*/ 204788 h 317182"/>
                            <a:gd name="connsiteX539" fmla="*/ 214313 w 266700"/>
                            <a:gd name="connsiteY539" fmla="*/ 203835 h 317182"/>
                            <a:gd name="connsiteX540" fmla="*/ 214313 w 266700"/>
                            <a:gd name="connsiteY540" fmla="*/ 196215 h 317182"/>
                            <a:gd name="connsiteX541" fmla="*/ 209550 w 266700"/>
                            <a:gd name="connsiteY541" fmla="*/ 193358 h 317182"/>
                            <a:gd name="connsiteX542" fmla="*/ 207645 w 266700"/>
                            <a:gd name="connsiteY542" fmla="*/ 196215 h 317182"/>
                            <a:gd name="connsiteX543" fmla="*/ 211455 w 266700"/>
                            <a:gd name="connsiteY543" fmla="*/ 263843 h 317182"/>
                            <a:gd name="connsiteX544" fmla="*/ 209550 w 266700"/>
                            <a:gd name="connsiteY544" fmla="*/ 263843 h 317182"/>
                            <a:gd name="connsiteX545" fmla="*/ 208597 w 266700"/>
                            <a:gd name="connsiteY545" fmla="*/ 260985 h 317182"/>
                            <a:gd name="connsiteX546" fmla="*/ 207645 w 266700"/>
                            <a:gd name="connsiteY546" fmla="*/ 260985 h 317182"/>
                            <a:gd name="connsiteX547" fmla="*/ 209550 w 266700"/>
                            <a:gd name="connsiteY547" fmla="*/ 263843 h 317182"/>
                            <a:gd name="connsiteX548" fmla="*/ 208597 w 266700"/>
                            <a:gd name="connsiteY548" fmla="*/ 268605 h 317182"/>
                            <a:gd name="connsiteX549" fmla="*/ 210502 w 266700"/>
                            <a:gd name="connsiteY549" fmla="*/ 266700 h 317182"/>
                            <a:gd name="connsiteX550" fmla="*/ 211455 w 266700"/>
                            <a:gd name="connsiteY550" fmla="*/ 263843 h 317182"/>
                            <a:gd name="connsiteX551" fmla="*/ 207645 w 266700"/>
                            <a:gd name="connsiteY551" fmla="*/ 92393 h 317182"/>
                            <a:gd name="connsiteX552" fmla="*/ 207645 w 266700"/>
                            <a:gd name="connsiteY552" fmla="*/ 91440 h 317182"/>
                            <a:gd name="connsiteX553" fmla="*/ 207645 w 266700"/>
                            <a:gd name="connsiteY553" fmla="*/ 92393 h 317182"/>
                            <a:gd name="connsiteX554" fmla="*/ 207645 w 266700"/>
                            <a:gd name="connsiteY554" fmla="*/ 92393 h 317182"/>
                            <a:gd name="connsiteX555" fmla="*/ 207645 w 266700"/>
                            <a:gd name="connsiteY555" fmla="*/ 92393 h 317182"/>
                            <a:gd name="connsiteX556" fmla="*/ 207645 w 266700"/>
                            <a:gd name="connsiteY556" fmla="*/ 125730 h 317182"/>
                            <a:gd name="connsiteX557" fmla="*/ 207645 w 266700"/>
                            <a:gd name="connsiteY557" fmla="*/ 125730 h 317182"/>
                            <a:gd name="connsiteX558" fmla="*/ 207645 w 266700"/>
                            <a:gd name="connsiteY558" fmla="*/ 123825 h 317182"/>
                            <a:gd name="connsiteX559" fmla="*/ 206692 w 266700"/>
                            <a:gd name="connsiteY559" fmla="*/ 124778 h 317182"/>
                            <a:gd name="connsiteX560" fmla="*/ 207645 w 266700"/>
                            <a:gd name="connsiteY560" fmla="*/ 125730 h 317182"/>
                            <a:gd name="connsiteX561" fmla="*/ 207645 w 266700"/>
                            <a:gd name="connsiteY561" fmla="*/ 40005 h 317182"/>
                            <a:gd name="connsiteX562" fmla="*/ 208597 w 266700"/>
                            <a:gd name="connsiteY562" fmla="*/ 40958 h 317182"/>
                            <a:gd name="connsiteX563" fmla="*/ 209550 w 266700"/>
                            <a:gd name="connsiteY563" fmla="*/ 40005 h 317182"/>
                            <a:gd name="connsiteX564" fmla="*/ 207645 w 266700"/>
                            <a:gd name="connsiteY564" fmla="*/ 40005 h 317182"/>
                            <a:gd name="connsiteX565" fmla="*/ 207645 w 266700"/>
                            <a:gd name="connsiteY565" fmla="*/ 40005 h 317182"/>
                            <a:gd name="connsiteX566" fmla="*/ 207645 w 266700"/>
                            <a:gd name="connsiteY566" fmla="*/ 160972 h 317182"/>
                            <a:gd name="connsiteX567" fmla="*/ 207645 w 266700"/>
                            <a:gd name="connsiteY567" fmla="*/ 160972 h 317182"/>
                            <a:gd name="connsiteX568" fmla="*/ 213360 w 266700"/>
                            <a:gd name="connsiteY568" fmla="*/ 160020 h 317182"/>
                            <a:gd name="connsiteX569" fmla="*/ 211455 w 266700"/>
                            <a:gd name="connsiteY569" fmla="*/ 159068 h 317182"/>
                            <a:gd name="connsiteX570" fmla="*/ 207645 w 266700"/>
                            <a:gd name="connsiteY570" fmla="*/ 160972 h 317182"/>
                            <a:gd name="connsiteX571" fmla="*/ 207645 w 266700"/>
                            <a:gd name="connsiteY571" fmla="*/ 214313 h 317182"/>
                            <a:gd name="connsiteX572" fmla="*/ 207645 w 266700"/>
                            <a:gd name="connsiteY572" fmla="*/ 214313 h 317182"/>
                            <a:gd name="connsiteX573" fmla="*/ 207645 w 266700"/>
                            <a:gd name="connsiteY573" fmla="*/ 215265 h 317182"/>
                            <a:gd name="connsiteX574" fmla="*/ 207645 w 266700"/>
                            <a:gd name="connsiteY574" fmla="*/ 214313 h 317182"/>
                            <a:gd name="connsiteX575" fmla="*/ 207645 w 266700"/>
                            <a:gd name="connsiteY575" fmla="*/ 214313 h 317182"/>
                            <a:gd name="connsiteX576" fmla="*/ 208597 w 266700"/>
                            <a:gd name="connsiteY576" fmla="*/ 119063 h 317182"/>
                            <a:gd name="connsiteX577" fmla="*/ 207645 w 266700"/>
                            <a:gd name="connsiteY577" fmla="*/ 120015 h 317182"/>
                            <a:gd name="connsiteX578" fmla="*/ 211455 w 266700"/>
                            <a:gd name="connsiteY578" fmla="*/ 121920 h 317182"/>
                            <a:gd name="connsiteX579" fmla="*/ 213360 w 266700"/>
                            <a:gd name="connsiteY579" fmla="*/ 119063 h 317182"/>
                            <a:gd name="connsiteX580" fmla="*/ 215265 w 266700"/>
                            <a:gd name="connsiteY580" fmla="*/ 117158 h 317182"/>
                            <a:gd name="connsiteX581" fmla="*/ 215265 w 266700"/>
                            <a:gd name="connsiteY581" fmla="*/ 117158 h 317182"/>
                            <a:gd name="connsiteX582" fmla="*/ 213360 w 266700"/>
                            <a:gd name="connsiteY582" fmla="*/ 119063 h 317182"/>
                            <a:gd name="connsiteX583" fmla="*/ 208597 w 266700"/>
                            <a:gd name="connsiteY583" fmla="*/ 119063 h 317182"/>
                            <a:gd name="connsiteX584" fmla="*/ 211455 w 266700"/>
                            <a:gd name="connsiteY584" fmla="*/ 244793 h 317182"/>
                            <a:gd name="connsiteX585" fmla="*/ 209550 w 266700"/>
                            <a:gd name="connsiteY585" fmla="*/ 245745 h 317182"/>
                            <a:gd name="connsiteX586" fmla="*/ 211455 w 266700"/>
                            <a:gd name="connsiteY586" fmla="*/ 247650 h 317182"/>
                            <a:gd name="connsiteX587" fmla="*/ 212407 w 266700"/>
                            <a:gd name="connsiteY587" fmla="*/ 245745 h 317182"/>
                            <a:gd name="connsiteX588" fmla="*/ 211455 w 266700"/>
                            <a:gd name="connsiteY588" fmla="*/ 244793 h 317182"/>
                            <a:gd name="connsiteX589" fmla="*/ 217170 w 266700"/>
                            <a:gd name="connsiteY589" fmla="*/ 212408 h 317182"/>
                            <a:gd name="connsiteX590" fmla="*/ 218122 w 266700"/>
                            <a:gd name="connsiteY590" fmla="*/ 211455 h 317182"/>
                            <a:gd name="connsiteX591" fmla="*/ 216217 w 266700"/>
                            <a:gd name="connsiteY591" fmla="*/ 210503 h 317182"/>
                            <a:gd name="connsiteX592" fmla="*/ 214313 w 266700"/>
                            <a:gd name="connsiteY592" fmla="*/ 213360 h 317182"/>
                            <a:gd name="connsiteX593" fmla="*/ 210502 w 266700"/>
                            <a:gd name="connsiteY593" fmla="*/ 215265 h 317182"/>
                            <a:gd name="connsiteX594" fmla="*/ 210502 w 266700"/>
                            <a:gd name="connsiteY594" fmla="*/ 216218 h 317182"/>
                            <a:gd name="connsiteX595" fmla="*/ 213360 w 266700"/>
                            <a:gd name="connsiteY595" fmla="*/ 214313 h 317182"/>
                            <a:gd name="connsiteX596" fmla="*/ 217170 w 266700"/>
                            <a:gd name="connsiteY596" fmla="*/ 212408 h 317182"/>
                            <a:gd name="connsiteX597" fmla="*/ 212407 w 266700"/>
                            <a:gd name="connsiteY597" fmla="*/ 102870 h 317182"/>
                            <a:gd name="connsiteX598" fmla="*/ 213360 w 266700"/>
                            <a:gd name="connsiteY598" fmla="*/ 102870 h 317182"/>
                            <a:gd name="connsiteX599" fmla="*/ 215265 w 266700"/>
                            <a:gd name="connsiteY599" fmla="*/ 101918 h 317182"/>
                            <a:gd name="connsiteX600" fmla="*/ 213360 w 266700"/>
                            <a:gd name="connsiteY600" fmla="*/ 101918 h 317182"/>
                            <a:gd name="connsiteX601" fmla="*/ 212407 w 266700"/>
                            <a:gd name="connsiteY601" fmla="*/ 102870 h 317182"/>
                            <a:gd name="connsiteX602" fmla="*/ 213360 w 266700"/>
                            <a:gd name="connsiteY602" fmla="*/ 74295 h 317182"/>
                            <a:gd name="connsiteX603" fmla="*/ 214313 w 266700"/>
                            <a:gd name="connsiteY603" fmla="*/ 75247 h 317182"/>
                            <a:gd name="connsiteX604" fmla="*/ 215265 w 266700"/>
                            <a:gd name="connsiteY604" fmla="*/ 73343 h 317182"/>
                            <a:gd name="connsiteX605" fmla="*/ 214313 w 266700"/>
                            <a:gd name="connsiteY605" fmla="*/ 72390 h 317182"/>
                            <a:gd name="connsiteX606" fmla="*/ 213360 w 266700"/>
                            <a:gd name="connsiteY606" fmla="*/ 74295 h 317182"/>
                            <a:gd name="connsiteX607" fmla="*/ 219075 w 266700"/>
                            <a:gd name="connsiteY607" fmla="*/ 87630 h 317182"/>
                            <a:gd name="connsiteX608" fmla="*/ 215265 w 266700"/>
                            <a:gd name="connsiteY608" fmla="*/ 83820 h 317182"/>
                            <a:gd name="connsiteX609" fmla="*/ 213360 w 266700"/>
                            <a:gd name="connsiteY609" fmla="*/ 84772 h 317182"/>
                            <a:gd name="connsiteX610" fmla="*/ 219075 w 266700"/>
                            <a:gd name="connsiteY610" fmla="*/ 87630 h 317182"/>
                            <a:gd name="connsiteX611" fmla="*/ 219075 w 266700"/>
                            <a:gd name="connsiteY611" fmla="*/ 87630 h 317182"/>
                            <a:gd name="connsiteX612" fmla="*/ 215265 w 266700"/>
                            <a:gd name="connsiteY612" fmla="*/ 134303 h 317182"/>
                            <a:gd name="connsiteX613" fmla="*/ 213360 w 266700"/>
                            <a:gd name="connsiteY613" fmla="*/ 134303 h 317182"/>
                            <a:gd name="connsiteX614" fmla="*/ 213360 w 266700"/>
                            <a:gd name="connsiteY614" fmla="*/ 134303 h 317182"/>
                            <a:gd name="connsiteX615" fmla="*/ 214313 w 266700"/>
                            <a:gd name="connsiteY615" fmla="*/ 135255 h 317182"/>
                            <a:gd name="connsiteX616" fmla="*/ 215265 w 266700"/>
                            <a:gd name="connsiteY616" fmla="*/ 134303 h 317182"/>
                            <a:gd name="connsiteX617" fmla="*/ 214313 w 266700"/>
                            <a:gd name="connsiteY617" fmla="*/ 219075 h 317182"/>
                            <a:gd name="connsiteX618" fmla="*/ 214313 w 266700"/>
                            <a:gd name="connsiteY618" fmla="*/ 219075 h 317182"/>
                            <a:gd name="connsiteX619" fmla="*/ 215265 w 266700"/>
                            <a:gd name="connsiteY619" fmla="*/ 220980 h 317182"/>
                            <a:gd name="connsiteX620" fmla="*/ 216217 w 266700"/>
                            <a:gd name="connsiteY620" fmla="*/ 220028 h 317182"/>
                            <a:gd name="connsiteX621" fmla="*/ 214313 w 266700"/>
                            <a:gd name="connsiteY621" fmla="*/ 219075 h 317182"/>
                            <a:gd name="connsiteX622" fmla="*/ 216217 w 266700"/>
                            <a:gd name="connsiteY622" fmla="*/ 179070 h 317182"/>
                            <a:gd name="connsiteX623" fmla="*/ 215265 w 266700"/>
                            <a:gd name="connsiteY623" fmla="*/ 181928 h 317182"/>
                            <a:gd name="connsiteX624" fmla="*/ 217170 w 266700"/>
                            <a:gd name="connsiteY624" fmla="*/ 184785 h 317182"/>
                            <a:gd name="connsiteX625" fmla="*/ 219075 w 266700"/>
                            <a:gd name="connsiteY625" fmla="*/ 182880 h 317182"/>
                            <a:gd name="connsiteX626" fmla="*/ 216217 w 266700"/>
                            <a:gd name="connsiteY626" fmla="*/ 179070 h 317182"/>
                            <a:gd name="connsiteX627" fmla="*/ 216217 w 266700"/>
                            <a:gd name="connsiteY627" fmla="*/ 147638 h 317182"/>
                            <a:gd name="connsiteX628" fmla="*/ 216217 w 266700"/>
                            <a:gd name="connsiteY628" fmla="*/ 147638 h 317182"/>
                            <a:gd name="connsiteX629" fmla="*/ 218122 w 266700"/>
                            <a:gd name="connsiteY629" fmla="*/ 147638 h 317182"/>
                            <a:gd name="connsiteX630" fmla="*/ 216217 w 266700"/>
                            <a:gd name="connsiteY630" fmla="*/ 147638 h 317182"/>
                            <a:gd name="connsiteX631" fmla="*/ 216217 w 266700"/>
                            <a:gd name="connsiteY631" fmla="*/ 147638 h 317182"/>
                            <a:gd name="connsiteX632" fmla="*/ 216217 w 266700"/>
                            <a:gd name="connsiteY632" fmla="*/ 167640 h 317182"/>
                            <a:gd name="connsiteX633" fmla="*/ 217170 w 266700"/>
                            <a:gd name="connsiteY633" fmla="*/ 168593 h 317182"/>
                            <a:gd name="connsiteX634" fmla="*/ 217170 w 266700"/>
                            <a:gd name="connsiteY634" fmla="*/ 167640 h 317182"/>
                            <a:gd name="connsiteX635" fmla="*/ 216217 w 266700"/>
                            <a:gd name="connsiteY635" fmla="*/ 165735 h 317182"/>
                            <a:gd name="connsiteX636" fmla="*/ 216217 w 266700"/>
                            <a:gd name="connsiteY636" fmla="*/ 167640 h 317182"/>
                            <a:gd name="connsiteX637" fmla="*/ 217170 w 266700"/>
                            <a:gd name="connsiteY637" fmla="*/ 109538 h 317182"/>
                            <a:gd name="connsiteX638" fmla="*/ 218122 w 266700"/>
                            <a:gd name="connsiteY638" fmla="*/ 110490 h 317182"/>
                            <a:gd name="connsiteX639" fmla="*/ 220027 w 266700"/>
                            <a:gd name="connsiteY639" fmla="*/ 107633 h 317182"/>
                            <a:gd name="connsiteX640" fmla="*/ 219075 w 266700"/>
                            <a:gd name="connsiteY640" fmla="*/ 106680 h 317182"/>
                            <a:gd name="connsiteX641" fmla="*/ 217170 w 266700"/>
                            <a:gd name="connsiteY641" fmla="*/ 109538 h 317182"/>
                            <a:gd name="connsiteX642" fmla="*/ 217170 w 266700"/>
                            <a:gd name="connsiteY642" fmla="*/ 51435 h 317182"/>
                            <a:gd name="connsiteX643" fmla="*/ 219075 w 266700"/>
                            <a:gd name="connsiteY643" fmla="*/ 51435 h 317182"/>
                            <a:gd name="connsiteX644" fmla="*/ 219075 w 266700"/>
                            <a:gd name="connsiteY644" fmla="*/ 50483 h 317182"/>
                            <a:gd name="connsiteX645" fmla="*/ 217170 w 266700"/>
                            <a:gd name="connsiteY645" fmla="*/ 51435 h 317182"/>
                            <a:gd name="connsiteX646" fmla="*/ 217170 w 266700"/>
                            <a:gd name="connsiteY646" fmla="*/ 51435 h 317182"/>
                            <a:gd name="connsiteX647" fmla="*/ 218122 w 266700"/>
                            <a:gd name="connsiteY647" fmla="*/ 91440 h 317182"/>
                            <a:gd name="connsiteX648" fmla="*/ 217170 w 266700"/>
                            <a:gd name="connsiteY648" fmla="*/ 93345 h 317182"/>
                            <a:gd name="connsiteX649" fmla="*/ 218122 w 266700"/>
                            <a:gd name="connsiteY649" fmla="*/ 94297 h 317182"/>
                            <a:gd name="connsiteX650" fmla="*/ 219075 w 266700"/>
                            <a:gd name="connsiteY650" fmla="*/ 94297 h 317182"/>
                            <a:gd name="connsiteX651" fmla="*/ 218122 w 266700"/>
                            <a:gd name="connsiteY651" fmla="*/ 91440 h 317182"/>
                            <a:gd name="connsiteX652" fmla="*/ 217170 w 266700"/>
                            <a:gd name="connsiteY652" fmla="*/ 216218 h 317182"/>
                            <a:gd name="connsiteX653" fmla="*/ 218122 w 266700"/>
                            <a:gd name="connsiteY653" fmla="*/ 217170 h 317182"/>
                            <a:gd name="connsiteX654" fmla="*/ 222885 w 266700"/>
                            <a:gd name="connsiteY654" fmla="*/ 218122 h 317182"/>
                            <a:gd name="connsiteX655" fmla="*/ 218122 w 266700"/>
                            <a:gd name="connsiteY655" fmla="*/ 216218 h 317182"/>
                            <a:gd name="connsiteX656" fmla="*/ 217170 w 266700"/>
                            <a:gd name="connsiteY656" fmla="*/ 216218 h 317182"/>
                            <a:gd name="connsiteX657" fmla="*/ 222885 w 266700"/>
                            <a:gd name="connsiteY657" fmla="*/ 228600 h 317182"/>
                            <a:gd name="connsiteX658" fmla="*/ 220980 w 266700"/>
                            <a:gd name="connsiteY658" fmla="*/ 230505 h 317182"/>
                            <a:gd name="connsiteX659" fmla="*/ 217170 w 266700"/>
                            <a:gd name="connsiteY659" fmla="*/ 231458 h 317182"/>
                            <a:gd name="connsiteX660" fmla="*/ 222885 w 266700"/>
                            <a:gd name="connsiteY660" fmla="*/ 240030 h 317182"/>
                            <a:gd name="connsiteX661" fmla="*/ 228600 w 266700"/>
                            <a:gd name="connsiteY661" fmla="*/ 234315 h 317182"/>
                            <a:gd name="connsiteX662" fmla="*/ 222885 w 266700"/>
                            <a:gd name="connsiteY662" fmla="*/ 228600 h 317182"/>
                            <a:gd name="connsiteX663" fmla="*/ 220027 w 266700"/>
                            <a:gd name="connsiteY663" fmla="*/ 246697 h 317182"/>
                            <a:gd name="connsiteX664" fmla="*/ 217170 w 266700"/>
                            <a:gd name="connsiteY664" fmla="*/ 247650 h 317182"/>
                            <a:gd name="connsiteX665" fmla="*/ 218122 w 266700"/>
                            <a:gd name="connsiteY665" fmla="*/ 250508 h 317182"/>
                            <a:gd name="connsiteX666" fmla="*/ 220027 w 266700"/>
                            <a:gd name="connsiteY666" fmla="*/ 249555 h 317182"/>
                            <a:gd name="connsiteX667" fmla="*/ 220027 w 266700"/>
                            <a:gd name="connsiteY667" fmla="*/ 246697 h 317182"/>
                            <a:gd name="connsiteX668" fmla="*/ 218122 w 266700"/>
                            <a:gd name="connsiteY668" fmla="*/ 157163 h 317182"/>
                            <a:gd name="connsiteX669" fmla="*/ 219075 w 266700"/>
                            <a:gd name="connsiteY669" fmla="*/ 159068 h 317182"/>
                            <a:gd name="connsiteX670" fmla="*/ 222885 w 266700"/>
                            <a:gd name="connsiteY670" fmla="*/ 157163 h 317182"/>
                            <a:gd name="connsiteX671" fmla="*/ 220980 w 266700"/>
                            <a:gd name="connsiteY671" fmla="*/ 155258 h 317182"/>
                            <a:gd name="connsiteX672" fmla="*/ 218122 w 266700"/>
                            <a:gd name="connsiteY672" fmla="*/ 157163 h 317182"/>
                            <a:gd name="connsiteX673" fmla="*/ 220027 w 266700"/>
                            <a:gd name="connsiteY673" fmla="*/ 191453 h 317182"/>
                            <a:gd name="connsiteX674" fmla="*/ 218122 w 266700"/>
                            <a:gd name="connsiteY674" fmla="*/ 191453 h 317182"/>
                            <a:gd name="connsiteX675" fmla="*/ 218122 w 266700"/>
                            <a:gd name="connsiteY675" fmla="*/ 193358 h 317182"/>
                            <a:gd name="connsiteX676" fmla="*/ 220027 w 266700"/>
                            <a:gd name="connsiteY676" fmla="*/ 193358 h 317182"/>
                            <a:gd name="connsiteX677" fmla="*/ 220027 w 266700"/>
                            <a:gd name="connsiteY677" fmla="*/ 191453 h 317182"/>
                            <a:gd name="connsiteX678" fmla="*/ 220980 w 266700"/>
                            <a:gd name="connsiteY678" fmla="*/ 200978 h 317182"/>
                            <a:gd name="connsiteX679" fmla="*/ 220027 w 266700"/>
                            <a:gd name="connsiteY679" fmla="*/ 200025 h 317182"/>
                            <a:gd name="connsiteX680" fmla="*/ 219075 w 266700"/>
                            <a:gd name="connsiteY680" fmla="*/ 200025 h 317182"/>
                            <a:gd name="connsiteX681" fmla="*/ 219075 w 266700"/>
                            <a:gd name="connsiteY681" fmla="*/ 201930 h 317182"/>
                            <a:gd name="connsiteX682" fmla="*/ 220980 w 266700"/>
                            <a:gd name="connsiteY682" fmla="*/ 200978 h 317182"/>
                            <a:gd name="connsiteX683" fmla="*/ 220980 w 266700"/>
                            <a:gd name="connsiteY683" fmla="*/ 205740 h 317182"/>
                            <a:gd name="connsiteX684" fmla="*/ 219075 w 266700"/>
                            <a:gd name="connsiteY684" fmla="*/ 205740 h 317182"/>
                            <a:gd name="connsiteX685" fmla="*/ 220027 w 266700"/>
                            <a:gd name="connsiteY685" fmla="*/ 207645 h 317182"/>
                            <a:gd name="connsiteX686" fmla="*/ 220980 w 266700"/>
                            <a:gd name="connsiteY686" fmla="*/ 205740 h 317182"/>
                            <a:gd name="connsiteX687" fmla="*/ 220980 w 266700"/>
                            <a:gd name="connsiteY687" fmla="*/ 205740 h 317182"/>
                            <a:gd name="connsiteX688" fmla="*/ 220980 w 266700"/>
                            <a:gd name="connsiteY688" fmla="*/ 78105 h 317182"/>
                            <a:gd name="connsiteX689" fmla="*/ 220980 w 266700"/>
                            <a:gd name="connsiteY689" fmla="*/ 79058 h 317182"/>
                            <a:gd name="connsiteX690" fmla="*/ 220980 w 266700"/>
                            <a:gd name="connsiteY690" fmla="*/ 78105 h 317182"/>
                            <a:gd name="connsiteX691" fmla="*/ 220980 w 266700"/>
                            <a:gd name="connsiteY691" fmla="*/ 78105 h 317182"/>
                            <a:gd name="connsiteX692" fmla="*/ 220980 w 266700"/>
                            <a:gd name="connsiteY692" fmla="*/ 78105 h 317182"/>
                            <a:gd name="connsiteX693" fmla="*/ 224790 w 266700"/>
                            <a:gd name="connsiteY693" fmla="*/ 172403 h 317182"/>
                            <a:gd name="connsiteX694" fmla="*/ 221932 w 266700"/>
                            <a:gd name="connsiteY694" fmla="*/ 175260 h 317182"/>
                            <a:gd name="connsiteX695" fmla="*/ 227647 w 266700"/>
                            <a:gd name="connsiteY695" fmla="*/ 180022 h 317182"/>
                            <a:gd name="connsiteX696" fmla="*/ 228600 w 266700"/>
                            <a:gd name="connsiteY696" fmla="*/ 178118 h 317182"/>
                            <a:gd name="connsiteX697" fmla="*/ 224790 w 266700"/>
                            <a:gd name="connsiteY697" fmla="*/ 172403 h 317182"/>
                            <a:gd name="connsiteX698" fmla="*/ 224790 w 266700"/>
                            <a:gd name="connsiteY698" fmla="*/ 240983 h 317182"/>
                            <a:gd name="connsiteX699" fmla="*/ 223838 w 266700"/>
                            <a:gd name="connsiteY699" fmla="*/ 247650 h 317182"/>
                            <a:gd name="connsiteX700" fmla="*/ 223838 w 266700"/>
                            <a:gd name="connsiteY700" fmla="*/ 249555 h 317182"/>
                            <a:gd name="connsiteX701" fmla="*/ 229552 w 266700"/>
                            <a:gd name="connsiteY701" fmla="*/ 247650 h 317182"/>
                            <a:gd name="connsiteX702" fmla="*/ 224790 w 266700"/>
                            <a:gd name="connsiteY702" fmla="*/ 240983 h 317182"/>
                            <a:gd name="connsiteX703" fmla="*/ 224790 w 266700"/>
                            <a:gd name="connsiteY703" fmla="*/ 191453 h 317182"/>
                            <a:gd name="connsiteX704" fmla="*/ 228600 w 266700"/>
                            <a:gd name="connsiteY704" fmla="*/ 188595 h 317182"/>
                            <a:gd name="connsiteX705" fmla="*/ 226695 w 266700"/>
                            <a:gd name="connsiteY705" fmla="*/ 187643 h 317182"/>
                            <a:gd name="connsiteX706" fmla="*/ 222885 w 266700"/>
                            <a:gd name="connsiteY706" fmla="*/ 190500 h 317182"/>
                            <a:gd name="connsiteX707" fmla="*/ 224790 w 266700"/>
                            <a:gd name="connsiteY707" fmla="*/ 191453 h 317182"/>
                            <a:gd name="connsiteX708" fmla="*/ 224790 w 266700"/>
                            <a:gd name="connsiteY708" fmla="*/ 88583 h 317182"/>
                            <a:gd name="connsiteX709" fmla="*/ 224790 w 266700"/>
                            <a:gd name="connsiteY709" fmla="*/ 88583 h 317182"/>
                            <a:gd name="connsiteX710" fmla="*/ 226695 w 266700"/>
                            <a:gd name="connsiteY710" fmla="*/ 85725 h 317182"/>
                            <a:gd name="connsiteX711" fmla="*/ 228600 w 266700"/>
                            <a:gd name="connsiteY711" fmla="*/ 86678 h 317182"/>
                            <a:gd name="connsiteX712" fmla="*/ 230505 w 266700"/>
                            <a:gd name="connsiteY712" fmla="*/ 85725 h 317182"/>
                            <a:gd name="connsiteX713" fmla="*/ 228600 w 266700"/>
                            <a:gd name="connsiteY713" fmla="*/ 85725 h 317182"/>
                            <a:gd name="connsiteX714" fmla="*/ 226695 w 266700"/>
                            <a:gd name="connsiteY714" fmla="*/ 86678 h 317182"/>
                            <a:gd name="connsiteX715" fmla="*/ 224790 w 266700"/>
                            <a:gd name="connsiteY715" fmla="*/ 88583 h 317182"/>
                            <a:gd name="connsiteX716" fmla="*/ 226695 w 266700"/>
                            <a:gd name="connsiteY716" fmla="*/ 116205 h 317182"/>
                            <a:gd name="connsiteX717" fmla="*/ 226695 w 266700"/>
                            <a:gd name="connsiteY717" fmla="*/ 115253 h 317182"/>
                            <a:gd name="connsiteX718" fmla="*/ 224790 w 266700"/>
                            <a:gd name="connsiteY718" fmla="*/ 116205 h 317182"/>
                            <a:gd name="connsiteX719" fmla="*/ 224790 w 266700"/>
                            <a:gd name="connsiteY719" fmla="*/ 117158 h 317182"/>
                            <a:gd name="connsiteX720" fmla="*/ 226695 w 266700"/>
                            <a:gd name="connsiteY720" fmla="*/ 116205 h 317182"/>
                            <a:gd name="connsiteX721" fmla="*/ 224790 w 266700"/>
                            <a:gd name="connsiteY721" fmla="*/ 141922 h 317182"/>
                            <a:gd name="connsiteX722" fmla="*/ 225742 w 266700"/>
                            <a:gd name="connsiteY722" fmla="*/ 143828 h 317182"/>
                            <a:gd name="connsiteX723" fmla="*/ 226695 w 266700"/>
                            <a:gd name="connsiteY723" fmla="*/ 142875 h 317182"/>
                            <a:gd name="connsiteX724" fmla="*/ 225742 w 266700"/>
                            <a:gd name="connsiteY724" fmla="*/ 140970 h 317182"/>
                            <a:gd name="connsiteX725" fmla="*/ 224790 w 266700"/>
                            <a:gd name="connsiteY725" fmla="*/ 141922 h 317182"/>
                            <a:gd name="connsiteX726" fmla="*/ 225742 w 266700"/>
                            <a:gd name="connsiteY726" fmla="*/ 195263 h 317182"/>
                            <a:gd name="connsiteX727" fmla="*/ 225742 w 266700"/>
                            <a:gd name="connsiteY727" fmla="*/ 195263 h 317182"/>
                            <a:gd name="connsiteX728" fmla="*/ 226695 w 266700"/>
                            <a:gd name="connsiteY728" fmla="*/ 195263 h 317182"/>
                            <a:gd name="connsiteX729" fmla="*/ 225742 w 266700"/>
                            <a:gd name="connsiteY729" fmla="*/ 195263 h 317182"/>
                            <a:gd name="connsiteX730" fmla="*/ 225742 w 266700"/>
                            <a:gd name="connsiteY730" fmla="*/ 195263 h 317182"/>
                            <a:gd name="connsiteX731" fmla="*/ 227647 w 266700"/>
                            <a:gd name="connsiteY731" fmla="*/ 71438 h 317182"/>
                            <a:gd name="connsiteX732" fmla="*/ 230505 w 266700"/>
                            <a:gd name="connsiteY732" fmla="*/ 69533 h 317182"/>
                            <a:gd name="connsiteX733" fmla="*/ 228600 w 266700"/>
                            <a:gd name="connsiteY733" fmla="*/ 69533 h 317182"/>
                            <a:gd name="connsiteX734" fmla="*/ 226695 w 266700"/>
                            <a:gd name="connsiteY734" fmla="*/ 71438 h 317182"/>
                            <a:gd name="connsiteX735" fmla="*/ 227647 w 266700"/>
                            <a:gd name="connsiteY735" fmla="*/ 71438 h 317182"/>
                            <a:gd name="connsiteX736" fmla="*/ 228600 w 266700"/>
                            <a:gd name="connsiteY736" fmla="*/ 208597 h 317182"/>
                            <a:gd name="connsiteX737" fmla="*/ 226695 w 266700"/>
                            <a:gd name="connsiteY737" fmla="*/ 209550 h 317182"/>
                            <a:gd name="connsiteX738" fmla="*/ 226695 w 266700"/>
                            <a:gd name="connsiteY738" fmla="*/ 216218 h 317182"/>
                            <a:gd name="connsiteX739" fmla="*/ 231457 w 266700"/>
                            <a:gd name="connsiteY739" fmla="*/ 214313 h 317182"/>
                            <a:gd name="connsiteX740" fmla="*/ 233363 w 266700"/>
                            <a:gd name="connsiteY740" fmla="*/ 214313 h 317182"/>
                            <a:gd name="connsiteX741" fmla="*/ 228600 w 266700"/>
                            <a:gd name="connsiteY741" fmla="*/ 208597 h 317182"/>
                            <a:gd name="connsiteX742" fmla="*/ 228600 w 266700"/>
                            <a:gd name="connsiteY742" fmla="*/ 100013 h 317182"/>
                            <a:gd name="connsiteX743" fmla="*/ 227647 w 266700"/>
                            <a:gd name="connsiteY743" fmla="*/ 99060 h 317182"/>
                            <a:gd name="connsiteX744" fmla="*/ 226695 w 266700"/>
                            <a:gd name="connsiteY744" fmla="*/ 100013 h 317182"/>
                            <a:gd name="connsiteX745" fmla="*/ 227647 w 266700"/>
                            <a:gd name="connsiteY745" fmla="*/ 100013 h 317182"/>
                            <a:gd name="connsiteX746" fmla="*/ 228600 w 266700"/>
                            <a:gd name="connsiteY746" fmla="*/ 100013 h 317182"/>
                            <a:gd name="connsiteX747" fmla="*/ 228600 w 266700"/>
                            <a:gd name="connsiteY747" fmla="*/ 219075 h 317182"/>
                            <a:gd name="connsiteX748" fmla="*/ 226695 w 266700"/>
                            <a:gd name="connsiteY748" fmla="*/ 220028 h 317182"/>
                            <a:gd name="connsiteX749" fmla="*/ 226695 w 266700"/>
                            <a:gd name="connsiteY749" fmla="*/ 220980 h 317182"/>
                            <a:gd name="connsiteX750" fmla="*/ 228600 w 266700"/>
                            <a:gd name="connsiteY750" fmla="*/ 219075 h 317182"/>
                            <a:gd name="connsiteX751" fmla="*/ 228600 w 266700"/>
                            <a:gd name="connsiteY751" fmla="*/ 219075 h 317182"/>
                            <a:gd name="connsiteX752" fmla="*/ 234315 w 266700"/>
                            <a:gd name="connsiteY752" fmla="*/ 220028 h 317182"/>
                            <a:gd name="connsiteX753" fmla="*/ 233363 w 266700"/>
                            <a:gd name="connsiteY753" fmla="*/ 218122 h 317182"/>
                            <a:gd name="connsiteX754" fmla="*/ 231457 w 266700"/>
                            <a:gd name="connsiteY754" fmla="*/ 218122 h 317182"/>
                            <a:gd name="connsiteX755" fmla="*/ 228600 w 266700"/>
                            <a:gd name="connsiteY755" fmla="*/ 225743 h 317182"/>
                            <a:gd name="connsiteX756" fmla="*/ 228600 w 266700"/>
                            <a:gd name="connsiteY756" fmla="*/ 227647 h 317182"/>
                            <a:gd name="connsiteX757" fmla="*/ 229552 w 266700"/>
                            <a:gd name="connsiteY757" fmla="*/ 227647 h 317182"/>
                            <a:gd name="connsiteX758" fmla="*/ 234315 w 266700"/>
                            <a:gd name="connsiteY758" fmla="*/ 220028 h 317182"/>
                            <a:gd name="connsiteX759" fmla="*/ 228600 w 266700"/>
                            <a:gd name="connsiteY759" fmla="*/ 120015 h 317182"/>
                            <a:gd name="connsiteX760" fmla="*/ 229552 w 266700"/>
                            <a:gd name="connsiteY760" fmla="*/ 120968 h 317182"/>
                            <a:gd name="connsiteX761" fmla="*/ 231457 w 266700"/>
                            <a:gd name="connsiteY761" fmla="*/ 120015 h 317182"/>
                            <a:gd name="connsiteX762" fmla="*/ 230505 w 266700"/>
                            <a:gd name="connsiteY762" fmla="*/ 118110 h 317182"/>
                            <a:gd name="connsiteX763" fmla="*/ 228600 w 266700"/>
                            <a:gd name="connsiteY763" fmla="*/ 120015 h 317182"/>
                            <a:gd name="connsiteX764" fmla="*/ 230505 w 266700"/>
                            <a:gd name="connsiteY764" fmla="*/ 127635 h 317182"/>
                            <a:gd name="connsiteX765" fmla="*/ 230505 w 266700"/>
                            <a:gd name="connsiteY765" fmla="*/ 126683 h 317182"/>
                            <a:gd name="connsiteX766" fmla="*/ 230505 w 266700"/>
                            <a:gd name="connsiteY766" fmla="*/ 125730 h 317182"/>
                            <a:gd name="connsiteX767" fmla="*/ 229552 w 266700"/>
                            <a:gd name="connsiteY767" fmla="*/ 125730 h 317182"/>
                            <a:gd name="connsiteX768" fmla="*/ 230505 w 266700"/>
                            <a:gd name="connsiteY768" fmla="*/ 127635 h 317182"/>
                            <a:gd name="connsiteX769" fmla="*/ 236220 w 266700"/>
                            <a:gd name="connsiteY769" fmla="*/ 175260 h 317182"/>
                            <a:gd name="connsiteX770" fmla="*/ 232410 w 266700"/>
                            <a:gd name="connsiteY770" fmla="*/ 173355 h 317182"/>
                            <a:gd name="connsiteX771" fmla="*/ 230505 w 266700"/>
                            <a:gd name="connsiteY771" fmla="*/ 174308 h 317182"/>
                            <a:gd name="connsiteX772" fmla="*/ 232410 w 266700"/>
                            <a:gd name="connsiteY772" fmla="*/ 176213 h 317182"/>
                            <a:gd name="connsiteX773" fmla="*/ 232410 w 266700"/>
                            <a:gd name="connsiteY773" fmla="*/ 180975 h 317182"/>
                            <a:gd name="connsiteX774" fmla="*/ 231457 w 266700"/>
                            <a:gd name="connsiteY774" fmla="*/ 182880 h 317182"/>
                            <a:gd name="connsiteX775" fmla="*/ 234315 w 266700"/>
                            <a:gd name="connsiteY775" fmla="*/ 180975 h 317182"/>
                            <a:gd name="connsiteX776" fmla="*/ 236220 w 266700"/>
                            <a:gd name="connsiteY776" fmla="*/ 175260 h 317182"/>
                            <a:gd name="connsiteX777" fmla="*/ 236220 w 266700"/>
                            <a:gd name="connsiteY777" fmla="*/ 175260 h 317182"/>
                            <a:gd name="connsiteX778" fmla="*/ 230505 w 266700"/>
                            <a:gd name="connsiteY778" fmla="*/ 76200 h 317182"/>
                            <a:gd name="connsiteX779" fmla="*/ 230505 w 266700"/>
                            <a:gd name="connsiteY779" fmla="*/ 76200 h 317182"/>
                            <a:gd name="connsiteX780" fmla="*/ 230505 w 266700"/>
                            <a:gd name="connsiteY780" fmla="*/ 73343 h 317182"/>
                            <a:gd name="connsiteX781" fmla="*/ 229552 w 266700"/>
                            <a:gd name="connsiteY781" fmla="*/ 74295 h 317182"/>
                            <a:gd name="connsiteX782" fmla="*/ 230505 w 266700"/>
                            <a:gd name="connsiteY782" fmla="*/ 76200 h 317182"/>
                            <a:gd name="connsiteX783" fmla="*/ 231457 w 266700"/>
                            <a:gd name="connsiteY783" fmla="*/ 162878 h 317182"/>
                            <a:gd name="connsiteX784" fmla="*/ 230505 w 266700"/>
                            <a:gd name="connsiteY784" fmla="*/ 163830 h 317182"/>
                            <a:gd name="connsiteX785" fmla="*/ 231457 w 266700"/>
                            <a:gd name="connsiteY785" fmla="*/ 164783 h 317182"/>
                            <a:gd name="connsiteX786" fmla="*/ 233363 w 266700"/>
                            <a:gd name="connsiteY786" fmla="*/ 163830 h 317182"/>
                            <a:gd name="connsiteX787" fmla="*/ 231457 w 266700"/>
                            <a:gd name="connsiteY787" fmla="*/ 162878 h 317182"/>
                            <a:gd name="connsiteX788" fmla="*/ 236220 w 266700"/>
                            <a:gd name="connsiteY788" fmla="*/ 238125 h 317182"/>
                            <a:gd name="connsiteX789" fmla="*/ 233363 w 266700"/>
                            <a:gd name="connsiteY789" fmla="*/ 238125 h 317182"/>
                            <a:gd name="connsiteX790" fmla="*/ 231457 w 266700"/>
                            <a:gd name="connsiteY790" fmla="*/ 239078 h 317182"/>
                            <a:gd name="connsiteX791" fmla="*/ 231457 w 266700"/>
                            <a:gd name="connsiteY791" fmla="*/ 240030 h 317182"/>
                            <a:gd name="connsiteX792" fmla="*/ 236220 w 266700"/>
                            <a:gd name="connsiteY792" fmla="*/ 238125 h 317182"/>
                            <a:gd name="connsiteX793" fmla="*/ 235267 w 266700"/>
                            <a:gd name="connsiteY793" fmla="*/ 192405 h 317182"/>
                            <a:gd name="connsiteX794" fmla="*/ 235267 w 266700"/>
                            <a:gd name="connsiteY794" fmla="*/ 192405 h 317182"/>
                            <a:gd name="connsiteX795" fmla="*/ 232410 w 266700"/>
                            <a:gd name="connsiteY795" fmla="*/ 192405 h 317182"/>
                            <a:gd name="connsiteX796" fmla="*/ 233363 w 266700"/>
                            <a:gd name="connsiteY796" fmla="*/ 193358 h 317182"/>
                            <a:gd name="connsiteX797" fmla="*/ 235267 w 266700"/>
                            <a:gd name="connsiteY797" fmla="*/ 192405 h 317182"/>
                            <a:gd name="connsiteX798" fmla="*/ 233363 w 266700"/>
                            <a:gd name="connsiteY798" fmla="*/ 85725 h 317182"/>
                            <a:gd name="connsiteX799" fmla="*/ 234315 w 266700"/>
                            <a:gd name="connsiteY799" fmla="*/ 85725 h 317182"/>
                            <a:gd name="connsiteX800" fmla="*/ 234315 w 266700"/>
                            <a:gd name="connsiteY800" fmla="*/ 85725 h 317182"/>
                            <a:gd name="connsiteX801" fmla="*/ 233363 w 266700"/>
                            <a:gd name="connsiteY801" fmla="*/ 85725 h 317182"/>
                            <a:gd name="connsiteX802" fmla="*/ 233363 w 266700"/>
                            <a:gd name="connsiteY802" fmla="*/ 85725 h 317182"/>
                            <a:gd name="connsiteX803" fmla="*/ 234315 w 266700"/>
                            <a:gd name="connsiteY803" fmla="*/ 200025 h 317182"/>
                            <a:gd name="connsiteX804" fmla="*/ 233363 w 266700"/>
                            <a:gd name="connsiteY804" fmla="*/ 201930 h 317182"/>
                            <a:gd name="connsiteX805" fmla="*/ 234315 w 266700"/>
                            <a:gd name="connsiteY805" fmla="*/ 201930 h 317182"/>
                            <a:gd name="connsiteX806" fmla="*/ 235267 w 266700"/>
                            <a:gd name="connsiteY806" fmla="*/ 200978 h 317182"/>
                            <a:gd name="connsiteX807" fmla="*/ 234315 w 266700"/>
                            <a:gd name="connsiteY807" fmla="*/ 200025 h 317182"/>
                            <a:gd name="connsiteX808" fmla="*/ 236220 w 266700"/>
                            <a:gd name="connsiteY808" fmla="*/ 120015 h 317182"/>
                            <a:gd name="connsiteX809" fmla="*/ 238125 w 266700"/>
                            <a:gd name="connsiteY809" fmla="*/ 121920 h 317182"/>
                            <a:gd name="connsiteX810" fmla="*/ 239077 w 266700"/>
                            <a:gd name="connsiteY810" fmla="*/ 120968 h 317182"/>
                            <a:gd name="connsiteX811" fmla="*/ 236220 w 266700"/>
                            <a:gd name="connsiteY811" fmla="*/ 120015 h 317182"/>
                            <a:gd name="connsiteX812" fmla="*/ 236220 w 266700"/>
                            <a:gd name="connsiteY812" fmla="*/ 120015 h 317182"/>
                            <a:gd name="connsiteX813" fmla="*/ 236220 w 266700"/>
                            <a:gd name="connsiteY813" fmla="*/ 164783 h 317182"/>
                            <a:gd name="connsiteX814" fmla="*/ 238125 w 266700"/>
                            <a:gd name="connsiteY814" fmla="*/ 163830 h 317182"/>
                            <a:gd name="connsiteX815" fmla="*/ 240030 w 266700"/>
                            <a:gd name="connsiteY815" fmla="*/ 163830 h 317182"/>
                            <a:gd name="connsiteX816" fmla="*/ 251460 w 266700"/>
                            <a:gd name="connsiteY816" fmla="*/ 164783 h 317182"/>
                            <a:gd name="connsiteX817" fmla="*/ 252413 w 266700"/>
                            <a:gd name="connsiteY817" fmla="*/ 163830 h 317182"/>
                            <a:gd name="connsiteX818" fmla="*/ 248602 w 266700"/>
                            <a:gd name="connsiteY818" fmla="*/ 160972 h 317182"/>
                            <a:gd name="connsiteX819" fmla="*/ 243840 w 266700"/>
                            <a:gd name="connsiteY819" fmla="*/ 160020 h 317182"/>
                            <a:gd name="connsiteX820" fmla="*/ 241935 w 266700"/>
                            <a:gd name="connsiteY820" fmla="*/ 156210 h 317182"/>
                            <a:gd name="connsiteX821" fmla="*/ 239077 w 266700"/>
                            <a:gd name="connsiteY821" fmla="*/ 158115 h 317182"/>
                            <a:gd name="connsiteX822" fmla="*/ 238125 w 266700"/>
                            <a:gd name="connsiteY822" fmla="*/ 162878 h 317182"/>
                            <a:gd name="connsiteX823" fmla="*/ 235267 w 266700"/>
                            <a:gd name="connsiteY823" fmla="*/ 162878 h 317182"/>
                            <a:gd name="connsiteX824" fmla="*/ 236220 w 266700"/>
                            <a:gd name="connsiteY824" fmla="*/ 164783 h 317182"/>
                            <a:gd name="connsiteX825" fmla="*/ 238125 w 266700"/>
                            <a:gd name="connsiteY825" fmla="*/ 231458 h 317182"/>
                            <a:gd name="connsiteX826" fmla="*/ 236220 w 266700"/>
                            <a:gd name="connsiteY826" fmla="*/ 232410 h 317182"/>
                            <a:gd name="connsiteX827" fmla="*/ 237172 w 266700"/>
                            <a:gd name="connsiteY827" fmla="*/ 233363 h 317182"/>
                            <a:gd name="connsiteX828" fmla="*/ 238125 w 266700"/>
                            <a:gd name="connsiteY828" fmla="*/ 232410 h 317182"/>
                            <a:gd name="connsiteX829" fmla="*/ 238125 w 266700"/>
                            <a:gd name="connsiteY829" fmla="*/ 231458 h 317182"/>
                            <a:gd name="connsiteX830" fmla="*/ 238125 w 266700"/>
                            <a:gd name="connsiteY830" fmla="*/ 200978 h 317182"/>
                            <a:gd name="connsiteX831" fmla="*/ 242888 w 266700"/>
                            <a:gd name="connsiteY831" fmla="*/ 202883 h 317182"/>
                            <a:gd name="connsiteX832" fmla="*/ 243840 w 266700"/>
                            <a:gd name="connsiteY832" fmla="*/ 199072 h 317182"/>
                            <a:gd name="connsiteX833" fmla="*/ 242888 w 266700"/>
                            <a:gd name="connsiteY833" fmla="*/ 197168 h 317182"/>
                            <a:gd name="connsiteX834" fmla="*/ 238125 w 266700"/>
                            <a:gd name="connsiteY834" fmla="*/ 200978 h 317182"/>
                            <a:gd name="connsiteX835" fmla="*/ 239077 w 266700"/>
                            <a:gd name="connsiteY835" fmla="*/ 177165 h 317182"/>
                            <a:gd name="connsiteX836" fmla="*/ 239077 w 266700"/>
                            <a:gd name="connsiteY836" fmla="*/ 177165 h 317182"/>
                            <a:gd name="connsiteX837" fmla="*/ 239077 w 266700"/>
                            <a:gd name="connsiteY837" fmla="*/ 175260 h 317182"/>
                            <a:gd name="connsiteX838" fmla="*/ 238125 w 266700"/>
                            <a:gd name="connsiteY838" fmla="*/ 176213 h 317182"/>
                            <a:gd name="connsiteX839" fmla="*/ 239077 w 266700"/>
                            <a:gd name="connsiteY839" fmla="*/ 177165 h 317182"/>
                            <a:gd name="connsiteX840" fmla="*/ 240030 w 266700"/>
                            <a:gd name="connsiteY840" fmla="*/ 214313 h 317182"/>
                            <a:gd name="connsiteX841" fmla="*/ 240030 w 266700"/>
                            <a:gd name="connsiteY841" fmla="*/ 213360 h 317182"/>
                            <a:gd name="connsiteX842" fmla="*/ 239077 w 266700"/>
                            <a:gd name="connsiteY842" fmla="*/ 214313 h 317182"/>
                            <a:gd name="connsiteX843" fmla="*/ 239077 w 266700"/>
                            <a:gd name="connsiteY843" fmla="*/ 215265 h 317182"/>
                            <a:gd name="connsiteX844" fmla="*/ 240030 w 266700"/>
                            <a:gd name="connsiteY844" fmla="*/ 214313 h 317182"/>
                            <a:gd name="connsiteX845" fmla="*/ 240030 w 266700"/>
                            <a:gd name="connsiteY845" fmla="*/ 136208 h 317182"/>
                            <a:gd name="connsiteX846" fmla="*/ 241935 w 266700"/>
                            <a:gd name="connsiteY846" fmla="*/ 139065 h 317182"/>
                            <a:gd name="connsiteX847" fmla="*/ 241935 w 266700"/>
                            <a:gd name="connsiteY847" fmla="*/ 137160 h 317182"/>
                            <a:gd name="connsiteX848" fmla="*/ 240982 w 266700"/>
                            <a:gd name="connsiteY848" fmla="*/ 134303 h 317182"/>
                            <a:gd name="connsiteX849" fmla="*/ 240030 w 266700"/>
                            <a:gd name="connsiteY849" fmla="*/ 136208 h 317182"/>
                            <a:gd name="connsiteX850" fmla="*/ 244792 w 266700"/>
                            <a:gd name="connsiteY850" fmla="*/ 219075 h 317182"/>
                            <a:gd name="connsiteX851" fmla="*/ 242888 w 266700"/>
                            <a:gd name="connsiteY851" fmla="*/ 217170 h 317182"/>
                            <a:gd name="connsiteX852" fmla="*/ 240030 w 266700"/>
                            <a:gd name="connsiteY852" fmla="*/ 219075 h 317182"/>
                            <a:gd name="connsiteX853" fmla="*/ 241935 w 266700"/>
                            <a:gd name="connsiteY853" fmla="*/ 220980 h 317182"/>
                            <a:gd name="connsiteX854" fmla="*/ 244792 w 266700"/>
                            <a:gd name="connsiteY854" fmla="*/ 219075 h 317182"/>
                            <a:gd name="connsiteX855" fmla="*/ 242888 w 266700"/>
                            <a:gd name="connsiteY855" fmla="*/ 170497 h 317182"/>
                            <a:gd name="connsiteX856" fmla="*/ 242888 w 266700"/>
                            <a:gd name="connsiteY856" fmla="*/ 172403 h 317182"/>
                            <a:gd name="connsiteX857" fmla="*/ 246697 w 266700"/>
                            <a:gd name="connsiteY857" fmla="*/ 175260 h 317182"/>
                            <a:gd name="connsiteX858" fmla="*/ 250507 w 266700"/>
                            <a:gd name="connsiteY858" fmla="*/ 174308 h 317182"/>
                            <a:gd name="connsiteX859" fmla="*/ 254317 w 266700"/>
                            <a:gd name="connsiteY859" fmla="*/ 174308 h 317182"/>
                            <a:gd name="connsiteX860" fmla="*/ 253365 w 266700"/>
                            <a:gd name="connsiteY860" fmla="*/ 170497 h 317182"/>
                            <a:gd name="connsiteX861" fmla="*/ 249555 w 266700"/>
                            <a:gd name="connsiteY861" fmla="*/ 166688 h 317182"/>
                            <a:gd name="connsiteX862" fmla="*/ 242888 w 266700"/>
                            <a:gd name="connsiteY862" fmla="*/ 166688 h 317182"/>
                            <a:gd name="connsiteX863" fmla="*/ 242888 w 266700"/>
                            <a:gd name="connsiteY863" fmla="*/ 170497 h 317182"/>
                            <a:gd name="connsiteX864" fmla="*/ 243840 w 266700"/>
                            <a:gd name="connsiteY864" fmla="*/ 160020 h 317182"/>
                            <a:gd name="connsiteX865" fmla="*/ 242888 w 266700"/>
                            <a:gd name="connsiteY865" fmla="*/ 161925 h 317182"/>
                            <a:gd name="connsiteX866" fmla="*/ 241935 w 266700"/>
                            <a:gd name="connsiteY866" fmla="*/ 160972 h 317182"/>
                            <a:gd name="connsiteX867" fmla="*/ 243840 w 266700"/>
                            <a:gd name="connsiteY867" fmla="*/ 160020 h 317182"/>
                            <a:gd name="connsiteX868" fmla="*/ 246697 w 266700"/>
                            <a:gd name="connsiteY868" fmla="*/ 185738 h 317182"/>
                            <a:gd name="connsiteX869" fmla="*/ 243840 w 266700"/>
                            <a:gd name="connsiteY869" fmla="*/ 184785 h 317182"/>
                            <a:gd name="connsiteX870" fmla="*/ 241935 w 266700"/>
                            <a:gd name="connsiteY870" fmla="*/ 186690 h 317182"/>
                            <a:gd name="connsiteX871" fmla="*/ 244792 w 266700"/>
                            <a:gd name="connsiteY871" fmla="*/ 186690 h 317182"/>
                            <a:gd name="connsiteX872" fmla="*/ 246697 w 266700"/>
                            <a:gd name="connsiteY872" fmla="*/ 185738 h 317182"/>
                            <a:gd name="connsiteX873" fmla="*/ 243840 w 266700"/>
                            <a:gd name="connsiteY873" fmla="*/ 119063 h 317182"/>
                            <a:gd name="connsiteX874" fmla="*/ 245745 w 266700"/>
                            <a:gd name="connsiteY874" fmla="*/ 121920 h 317182"/>
                            <a:gd name="connsiteX875" fmla="*/ 247650 w 266700"/>
                            <a:gd name="connsiteY875" fmla="*/ 120968 h 317182"/>
                            <a:gd name="connsiteX876" fmla="*/ 243840 w 266700"/>
                            <a:gd name="connsiteY876" fmla="*/ 119063 h 317182"/>
                            <a:gd name="connsiteX877" fmla="*/ 243840 w 266700"/>
                            <a:gd name="connsiteY877" fmla="*/ 119063 h 317182"/>
                            <a:gd name="connsiteX878" fmla="*/ 247650 w 266700"/>
                            <a:gd name="connsiteY878" fmla="*/ 155258 h 317182"/>
                            <a:gd name="connsiteX879" fmla="*/ 247650 w 266700"/>
                            <a:gd name="connsiteY879" fmla="*/ 155258 h 317182"/>
                            <a:gd name="connsiteX880" fmla="*/ 247650 w 266700"/>
                            <a:gd name="connsiteY880" fmla="*/ 155258 h 317182"/>
                            <a:gd name="connsiteX881" fmla="*/ 247650 w 266700"/>
                            <a:gd name="connsiteY881" fmla="*/ 156210 h 317182"/>
                            <a:gd name="connsiteX882" fmla="*/ 247650 w 266700"/>
                            <a:gd name="connsiteY882" fmla="*/ 155258 h 317182"/>
                            <a:gd name="connsiteX883" fmla="*/ 251460 w 266700"/>
                            <a:gd name="connsiteY883" fmla="*/ 202883 h 317182"/>
                            <a:gd name="connsiteX884" fmla="*/ 248602 w 266700"/>
                            <a:gd name="connsiteY884" fmla="*/ 200978 h 317182"/>
                            <a:gd name="connsiteX885" fmla="*/ 247650 w 266700"/>
                            <a:gd name="connsiteY885" fmla="*/ 202883 h 317182"/>
                            <a:gd name="connsiteX886" fmla="*/ 249555 w 266700"/>
                            <a:gd name="connsiteY886" fmla="*/ 203835 h 317182"/>
                            <a:gd name="connsiteX887" fmla="*/ 251460 w 266700"/>
                            <a:gd name="connsiteY887" fmla="*/ 202883 h 317182"/>
                            <a:gd name="connsiteX888" fmla="*/ 248602 w 266700"/>
                            <a:gd name="connsiteY888" fmla="*/ 208597 h 317182"/>
                            <a:gd name="connsiteX889" fmla="*/ 248602 w 266700"/>
                            <a:gd name="connsiteY889" fmla="*/ 208597 h 317182"/>
                            <a:gd name="connsiteX890" fmla="*/ 248602 w 266700"/>
                            <a:gd name="connsiteY890" fmla="*/ 209550 h 317182"/>
                            <a:gd name="connsiteX891" fmla="*/ 248602 w 266700"/>
                            <a:gd name="connsiteY891" fmla="*/ 208597 h 317182"/>
                            <a:gd name="connsiteX892" fmla="*/ 248602 w 266700"/>
                            <a:gd name="connsiteY892" fmla="*/ 208597 h 317182"/>
                            <a:gd name="connsiteX893" fmla="*/ 257175 w 266700"/>
                            <a:gd name="connsiteY893" fmla="*/ 180022 h 317182"/>
                            <a:gd name="connsiteX894" fmla="*/ 253365 w 266700"/>
                            <a:gd name="connsiteY894" fmla="*/ 178118 h 317182"/>
                            <a:gd name="connsiteX895" fmla="*/ 251460 w 266700"/>
                            <a:gd name="connsiteY895" fmla="*/ 180022 h 317182"/>
                            <a:gd name="connsiteX896" fmla="*/ 255270 w 266700"/>
                            <a:gd name="connsiteY896" fmla="*/ 181928 h 317182"/>
                            <a:gd name="connsiteX897" fmla="*/ 257175 w 266700"/>
                            <a:gd name="connsiteY897" fmla="*/ 180022 h 3171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Lst>
                          <a:rect l="l" t="t" r="r" b="b"/>
                          <a:pathLst>
                            <a:path w="266700" h="317182">
                              <a:moveTo>
                                <a:pt x="266700" y="145733"/>
                              </a:moveTo>
                              <a:cubicBezTo>
                                <a:pt x="266700" y="153353"/>
                                <a:pt x="266700" y="160972"/>
                                <a:pt x="266700" y="169545"/>
                              </a:cubicBezTo>
                              <a:cubicBezTo>
                                <a:pt x="266700" y="178118"/>
                                <a:pt x="264795" y="186690"/>
                                <a:pt x="262890" y="195263"/>
                              </a:cubicBezTo>
                              <a:cubicBezTo>
                                <a:pt x="257175" y="222885"/>
                                <a:pt x="245745" y="248603"/>
                                <a:pt x="228600" y="271463"/>
                              </a:cubicBezTo>
                              <a:cubicBezTo>
                                <a:pt x="211455" y="294322"/>
                                <a:pt x="188595" y="307658"/>
                                <a:pt x="160972" y="313372"/>
                              </a:cubicBezTo>
                              <a:cubicBezTo>
                                <a:pt x="154305" y="315278"/>
                                <a:pt x="147638" y="314325"/>
                                <a:pt x="140970" y="317183"/>
                              </a:cubicBezTo>
                              <a:cubicBezTo>
                                <a:pt x="139065" y="317183"/>
                                <a:pt x="136207" y="317183"/>
                                <a:pt x="134302" y="317183"/>
                              </a:cubicBezTo>
                              <a:cubicBezTo>
                                <a:pt x="122872" y="314325"/>
                                <a:pt x="109538" y="314325"/>
                                <a:pt x="98107" y="310515"/>
                              </a:cubicBezTo>
                              <a:cubicBezTo>
                                <a:pt x="79057" y="304800"/>
                                <a:pt x="61913" y="294322"/>
                                <a:pt x="48577" y="279083"/>
                              </a:cubicBezTo>
                              <a:cubicBezTo>
                                <a:pt x="42863" y="272415"/>
                                <a:pt x="37147" y="264795"/>
                                <a:pt x="30480" y="258128"/>
                              </a:cubicBezTo>
                              <a:cubicBezTo>
                                <a:pt x="20002" y="246697"/>
                                <a:pt x="15240" y="232410"/>
                                <a:pt x="10477" y="218122"/>
                              </a:cubicBezTo>
                              <a:cubicBezTo>
                                <a:pt x="4763" y="200025"/>
                                <a:pt x="1905" y="180975"/>
                                <a:pt x="0" y="160972"/>
                              </a:cubicBezTo>
                              <a:cubicBezTo>
                                <a:pt x="0" y="159068"/>
                                <a:pt x="0" y="158115"/>
                                <a:pt x="0" y="156210"/>
                              </a:cubicBezTo>
                              <a:cubicBezTo>
                                <a:pt x="2857" y="143828"/>
                                <a:pt x="1905" y="131445"/>
                                <a:pt x="4763" y="119063"/>
                              </a:cubicBezTo>
                              <a:cubicBezTo>
                                <a:pt x="12382" y="90488"/>
                                <a:pt x="22860" y="63818"/>
                                <a:pt x="42863" y="40958"/>
                              </a:cubicBezTo>
                              <a:cubicBezTo>
                                <a:pt x="60007" y="21908"/>
                                <a:pt x="80963" y="10478"/>
                                <a:pt x="105727" y="3810"/>
                              </a:cubicBezTo>
                              <a:cubicBezTo>
                                <a:pt x="116205" y="953"/>
                                <a:pt x="126682" y="0"/>
                                <a:pt x="137160" y="0"/>
                              </a:cubicBezTo>
                              <a:cubicBezTo>
                                <a:pt x="152400" y="0"/>
                                <a:pt x="165735" y="2858"/>
                                <a:pt x="179070" y="9525"/>
                              </a:cubicBezTo>
                              <a:cubicBezTo>
                                <a:pt x="191452" y="16193"/>
                                <a:pt x="204788" y="20955"/>
                                <a:pt x="215265" y="31433"/>
                              </a:cubicBezTo>
                              <a:cubicBezTo>
                                <a:pt x="232410" y="48578"/>
                                <a:pt x="245745" y="67628"/>
                                <a:pt x="254317" y="90488"/>
                              </a:cubicBezTo>
                              <a:cubicBezTo>
                                <a:pt x="260032" y="104775"/>
                                <a:pt x="262890" y="120015"/>
                                <a:pt x="264795" y="135255"/>
                              </a:cubicBezTo>
                              <a:cubicBezTo>
                                <a:pt x="266700" y="139065"/>
                                <a:pt x="266700" y="142875"/>
                                <a:pt x="266700" y="145733"/>
                              </a:cubicBezTo>
                              <a:close/>
                              <a:moveTo>
                                <a:pt x="17145" y="134303"/>
                              </a:moveTo>
                              <a:cubicBezTo>
                                <a:pt x="17145" y="134303"/>
                                <a:pt x="17145" y="133350"/>
                                <a:pt x="17145" y="133350"/>
                              </a:cubicBezTo>
                              <a:lnTo>
                                <a:pt x="17145" y="132397"/>
                              </a:lnTo>
                              <a:cubicBezTo>
                                <a:pt x="17145" y="132397"/>
                                <a:pt x="17145" y="133350"/>
                                <a:pt x="17145" y="134303"/>
                              </a:cubicBezTo>
                              <a:cubicBezTo>
                                <a:pt x="16192" y="134303"/>
                                <a:pt x="17145" y="134303"/>
                                <a:pt x="17145" y="134303"/>
                              </a:cubicBezTo>
                              <a:close/>
                              <a:moveTo>
                                <a:pt x="17145" y="141922"/>
                              </a:moveTo>
                              <a:cubicBezTo>
                                <a:pt x="17145" y="142875"/>
                                <a:pt x="18097" y="143828"/>
                                <a:pt x="19050" y="143828"/>
                              </a:cubicBezTo>
                              <a:cubicBezTo>
                                <a:pt x="19050" y="143828"/>
                                <a:pt x="20002" y="143828"/>
                                <a:pt x="20002" y="143828"/>
                              </a:cubicBezTo>
                              <a:cubicBezTo>
                                <a:pt x="20002" y="141922"/>
                                <a:pt x="19050" y="141922"/>
                                <a:pt x="18097" y="141922"/>
                              </a:cubicBezTo>
                              <a:cubicBezTo>
                                <a:pt x="17145" y="140970"/>
                                <a:pt x="17145" y="140970"/>
                                <a:pt x="17145" y="141922"/>
                              </a:cubicBezTo>
                              <a:close/>
                              <a:moveTo>
                                <a:pt x="20955" y="191453"/>
                              </a:moveTo>
                              <a:cubicBezTo>
                                <a:pt x="19050" y="191453"/>
                                <a:pt x="20955" y="188595"/>
                                <a:pt x="19050" y="188595"/>
                              </a:cubicBezTo>
                              <a:cubicBezTo>
                                <a:pt x="18097" y="188595"/>
                                <a:pt x="18097" y="189547"/>
                                <a:pt x="18097" y="190500"/>
                              </a:cubicBezTo>
                              <a:cubicBezTo>
                                <a:pt x="18097" y="191453"/>
                                <a:pt x="19050" y="192405"/>
                                <a:pt x="20002" y="192405"/>
                              </a:cubicBezTo>
                              <a:cubicBezTo>
                                <a:pt x="20002" y="192405"/>
                                <a:pt x="20955" y="191453"/>
                                <a:pt x="20955" y="191453"/>
                              </a:cubicBezTo>
                              <a:close/>
                              <a:moveTo>
                                <a:pt x="22860" y="137160"/>
                              </a:moveTo>
                              <a:cubicBezTo>
                                <a:pt x="22860" y="137160"/>
                                <a:pt x="23813" y="137160"/>
                                <a:pt x="23813" y="137160"/>
                              </a:cubicBezTo>
                              <a:cubicBezTo>
                                <a:pt x="23813" y="136208"/>
                                <a:pt x="22860" y="136208"/>
                                <a:pt x="21907" y="135255"/>
                              </a:cubicBezTo>
                              <a:lnTo>
                                <a:pt x="20955" y="135255"/>
                              </a:lnTo>
                              <a:cubicBezTo>
                                <a:pt x="21907" y="137160"/>
                                <a:pt x="22860" y="137160"/>
                                <a:pt x="22860" y="137160"/>
                              </a:cubicBezTo>
                              <a:close/>
                              <a:moveTo>
                                <a:pt x="24765" y="164783"/>
                              </a:moveTo>
                              <a:cubicBezTo>
                                <a:pt x="25717" y="164783"/>
                                <a:pt x="27622" y="163830"/>
                                <a:pt x="27622" y="163830"/>
                              </a:cubicBezTo>
                              <a:cubicBezTo>
                                <a:pt x="27622" y="161925"/>
                                <a:pt x="25717" y="163830"/>
                                <a:pt x="25717" y="162878"/>
                              </a:cubicBezTo>
                              <a:cubicBezTo>
                                <a:pt x="24765" y="162878"/>
                                <a:pt x="23813" y="161925"/>
                                <a:pt x="23813" y="163830"/>
                              </a:cubicBezTo>
                              <a:cubicBezTo>
                                <a:pt x="22860" y="164783"/>
                                <a:pt x="24765" y="164783"/>
                                <a:pt x="24765" y="164783"/>
                              </a:cubicBezTo>
                              <a:close/>
                              <a:moveTo>
                                <a:pt x="25717" y="178118"/>
                              </a:moveTo>
                              <a:cubicBezTo>
                                <a:pt x="27622" y="180975"/>
                                <a:pt x="29527" y="178118"/>
                                <a:pt x="31432" y="178118"/>
                              </a:cubicBezTo>
                              <a:cubicBezTo>
                                <a:pt x="31432" y="178118"/>
                                <a:pt x="32385" y="178118"/>
                                <a:pt x="32385" y="177165"/>
                              </a:cubicBezTo>
                              <a:cubicBezTo>
                                <a:pt x="32385" y="176213"/>
                                <a:pt x="31432" y="177165"/>
                                <a:pt x="30480" y="176213"/>
                              </a:cubicBezTo>
                              <a:cubicBezTo>
                                <a:pt x="29527" y="176213"/>
                                <a:pt x="27622" y="177165"/>
                                <a:pt x="25717" y="178118"/>
                              </a:cubicBezTo>
                              <a:cubicBezTo>
                                <a:pt x="25717" y="177165"/>
                                <a:pt x="25717" y="176213"/>
                                <a:pt x="23813" y="176213"/>
                              </a:cubicBezTo>
                              <a:cubicBezTo>
                                <a:pt x="23813" y="176213"/>
                                <a:pt x="23813" y="177165"/>
                                <a:pt x="23813" y="178118"/>
                              </a:cubicBezTo>
                              <a:cubicBezTo>
                                <a:pt x="23813" y="179070"/>
                                <a:pt x="24765" y="178118"/>
                                <a:pt x="25717" y="178118"/>
                              </a:cubicBezTo>
                              <a:close/>
                              <a:moveTo>
                                <a:pt x="24765" y="130493"/>
                              </a:moveTo>
                              <a:cubicBezTo>
                                <a:pt x="24765" y="130493"/>
                                <a:pt x="24765" y="131445"/>
                                <a:pt x="24765" y="131445"/>
                              </a:cubicBezTo>
                              <a:cubicBezTo>
                                <a:pt x="24765" y="131445"/>
                                <a:pt x="25717" y="131445"/>
                                <a:pt x="25717" y="131445"/>
                              </a:cubicBezTo>
                              <a:cubicBezTo>
                                <a:pt x="25717" y="131445"/>
                                <a:pt x="25717" y="130493"/>
                                <a:pt x="24765" y="130493"/>
                              </a:cubicBezTo>
                              <a:cubicBezTo>
                                <a:pt x="24765" y="130493"/>
                                <a:pt x="24765" y="130493"/>
                                <a:pt x="24765" y="130493"/>
                              </a:cubicBezTo>
                              <a:close/>
                              <a:moveTo>
                                <a:pt x="25717" y="200025"/>
                              </a:moveTo>
                              <a:cubicBezTo>
                                <a:pt x="27622" y="200978"/>
                                <a:pt x="28575" y="200025"/>
                                <a:pt x="30480" y="199072"/>
                              </a:cubicBezTo>
                              <a:cubicBezTo>
                                <a:pt x="28575" y="199072"/>
                                <a:pt x="26670" y="197168"/>
                                <a:pt x="25717" y="200025"/>
                              </a:cubicBezTo>
                              <a:lnTo>
                                <a:pt x="25717" y="200025"/>
                              </a:lnTo>
                              <a:close/>
                              <a:moveTo>
                                <a:pt x="25717" y="154305"/>
                              </a:moveTo>
                              <a:lnTo>
                                <a:pt x="25717" y="154305"/>
                              </a:lnTo>
                              <a:cubicBezTo>
                                <a:pt x="26670" y="154305"/>
                                <a:pt x="26670" y="154305"/>
                                <a:pt x="27622" y="154305"/>
                              </a:cubicBezTo>
                              <a:cubicBezTo>
                                <a:pt x="27622" y="154305"/>
                                <a:pt x="27622" y="153353"/>
                                <a:pt x="27622" y="153353"/>
                              </a:cubicBezTo>
                              <a:cubicBezTo>
                                <a:pt x="26670" y="153353"/>
                                <a:pt x="25717" y="153353"/>
                                <a:pt x="25717" y="154305"/>
                              </a:cubicBezTo>
                              <a:close/>
                              <a:moveTo>
                                <a:pt x="27622" y="209550"/>
                              </a:moveTo>
                              <a:cubicBezTo>
                                <a:pt x="27622" y="209550"/>
                                <a:pt x="27622" y="208597"/>
                                <a:pt x="26670" y="208597"/>
                              </a:cubicBezTo>
                              <a:cubicBezTo>
                                <a:pt x="26670" y="208597"/>
                                <a:pt x="25717" y="208597"/>
                                <a:pt x="25717" y="209550"/>
                              </a:cubicBezTo>
                              <a:cubicBezTo>
                                <a:pt x="25717" y="210503"/>
                                <a:pt x="25717" y="210503"/>
                                <a:pt x="27622" y="209550"/>
                              </a:cubicBezTo>
                              <a:cubicBezTo>
                                <a:pt x="26670" y="210503"/>
                                <a:pt x="27622" y="209550"/>
                                <a:pt x="27622" y="209550"/>
                              </a:cubicBezTo>
                              <a:close/>
                              <a:moveTo>
                                <a:pt x="30480" y="199072"/>
                              </a:moveTo>
                              <a:cubicBezTo>
                                <a:pt x="32385" y="197168"/>
                                <a:pt x="34290" y="195263"/>
                                <a:pt x="37147" y="193358"/>
                              </a:cubicBezTo>
                              <a:cubicBezTo>
                                <a:pt x="41910" y="190500"/>
                                <a:pt x="42863" y="185738"/>
                                <a:pt x="45720" y="180975"/>
                              </a:cubicBezTo>
                              <a:cubicBezTo>
                                <a:pt x="45720" y="180022"/>
                                <a:pt x="45720" y="179070"/>
                                <a:pt x="44767" y="179070"/>
                              </a:cubicBezTo>
                              <a:cubicBezTo>
                                <a:pt x="42863" y="179070"/>
                                <a:pt x="42863" y="180022"/>
                                <a:pt x="42863" y="180975"/>
                              </a:cubicBezTo>
                              <a:cubicBezTo>
                                <a:pt x="42863" y="184785"/>
                                <a:pt x="40005" y="186690"/>
                                <a:pt x="39052" y="190500"/>
                              </a:cubicBezTo>
                              <a:cubicBezTo>
                                <a:pt x="38100" y="194310"/>
                                <a:pt x="32385" y="188595"/>
                                <a:pt x="32385" y="194310"/>
                              </a:cubicBezTo>
                              <a:cubicBezTo>
                                <a:pt x="32385" y="194310"/>
                                <a:pt x="31432" y="194310"/>
                                <a:pt x="30480" y="193358"/>
                              </a:cubicBezTo>
                              <a:cubicBezTo>
                                <a:pt x="29527" y="192405"/>
                                <a:pt x="29527" y="191453"/>
                                <a:pt x="29527" y="189547"/>
                              </a:cubicBezTo>
                              <a:cubicBezTo>
                                <a:pt x="31432" y="188595"/>
                                <a:pt x="31432" y="186690"/>
                                <a:pt x="31432" y="184785"/>
                              </a:cubicBezTo>
                              <a:cubicBezTo>
                                <a:pt x="31432" y="183833"/>
                                <a:pt x="30480" y="182880"/>
                                <a:pt x="29527" y="182880"/>
                              </a:cubicBezTo>
                              <a:cubicBezTo>
                                <a:pt x="28575" y="182880"/>
                                <a:pt x="27622" y="182880"/>
                                <a:pt x="27622" y="183833"/>
                              </a:cubicBezTo>
                              <a:cubicBezTo>
                                <a:pt x="26670" y="184785"/>
                                <a:pt x="27622" y="185738"/>
                                <a:pt x="28575" y="185738"/>
                              </a:cubicBezTo>
                              <a:cubicBezTo>
                                <a:pt x="29527" y="186690"/>
                                <a:pt x="30480" y="187643"/>
                                <a:pt x="30480" y="189547"/>
                              </a:cubicBezTo>
                              <a:cubicBezTo>
                                <a:pt x="28575" y="189547"/>
                                <a:pt x="26670" y="189547"/>
                                <a:pt x="28575" y="192405"/>
                              </a:cubicBezTo>
                              <a:cubicBezTo>
                                <a:pt x="27622" y="194310"/>
                                <a:pt x="28575" y="196215"/>
                                <a:pt x="30480" y="199072"/>
                              </a:cubicBezTo>
                              <a:lnTo>
                                <a:pt x="30480" y="199072"/>
                              </a:lnTo>
                              <a:close/>
                              <a:moveTo>
                                <a:pt x="26670" y="127635"/>
                              </a:moveTo>
                              <a:cubicBezTo>
                                <a:pt x="26670" y="128588"/>
                                <a:pt x="27622" y="128588"/>
                                <a:pt x="28575" y="128588"/>
                              </a:cubicBezTo>
                              <a:cubicBezTo>
                                <a:pt x="29527" y="127635"/>
                                <a:pt x="30480" y="126683"/>
                                <a:pt x="30480" y="125730"/>
                              </a:cubicBezTo>
                              <a:cubicBezTo>
                                <a:pt x="30480" y="125730"/>
                                <a:pt x="30480" y="124778"/>
                                <a:pt x="29527" y="125730"/>
                              </a:cubicBezTo>
                              <a:cubicBezTo>
                                <a:pt x="28575" y="125730"/>
                                <a:pt x="26670" y="126683"/>
                                <a:pt x="26670" y="127635"/>
                              </a:cubicBezTo>
                              <a:close/>
                              <a:moveTo>
                                <a:pt x="30480" y="169545"/>
                              </a:moveTo>
                              <a:cubicBezTo>
                                <a:pt x="29527" y="170497"/>
                                <a:pt x="28575" y="171450"/>
                                <a:pt x="28575" y="171450"/>
                              </a:cubicBezTo>
                              <a:cubicBezTo>
                                <a:pt x="28575" y="171450"/>
                                <a:pt x="28575" y="172403"/>
                                <a:pt x="29527" y="171450"/>
                              </a:cubicBezTo>
                              <a:cubicBezTo>
                                <a:pt x="30480" y="172403"/>
                                <a:pt x="31432" y="171450"/>
                                <a:pt x="30480" y="169545"/>
                              </a:cubicBezTo>
                              <a:cubicBezTo>
                                <a:pt x="31432" y="170497"/>
                                <a:pt x="31432" y="169545"/>
                                <a:pt x="30480" y="169545"/>
                              </a:cubicBezTo>
                              <a:close/>
                              <a:moveTo>
                                <a:pt x="29527" y="135255"/>
                              </a:moveTo>
                              <a:cubicBezTo>
                                <a:pt x="29527" y="136208"/>
                                <a:pt x="29527" y="137160"/>
                                <a:pt x="29527" y="137160"/>
                              </a:cubicBezTo>
                              <a:cubicBezTo>
                                <a:pt x="30480" y="136208"/>
                                <a:pt x="31432" y="134303"/>
                                <a:pt x="32385" y="133350"/>
                              </a:cubicBezTo>
                              <a:cubicBezTo>
                                <a:pt x="32385" y="133350"/>
                                <a:pt x="32385" y="132397"/>
                                <a:pt x="32385" y="132397"/>
                              </a:cubicBezTo>
                              <a:cubicBezTo>
                                <a:pt x="30480" y="132397"/>
                                <a:pt x="29527" y="134303"/>
                                <a:pt x="29527" y="135255"/>
                              </a:cubicBezTo>
                              <a:close/>
                              <a:moveTo>
                                <a:pt x="32385" y="206693"/>
                              </a:moveTo>
                              <a:cubicBezTo>
                                <a:pt x="32385" y="205740"/>
                                <a:pt x="32385" y="205740"/>
                                <a:pt x="32385" y="206693"/>
                              </a:cubicBezTo>
                              <a:cubicBezTo>
                                <a:pt x="31432" y="205740"/>
                                <a:pt x="30480" y="206693"/>
                                <a:pt x="30480" y="206693"/>
                              </a:cubicBezTo>
                              <a:cubicBezTo>
                                <a:pt x="30480" y="206693"/>
                                <a:pt x="30480" y="207645"/>
                                <a:pt x="31432" y="207645"/>
                              </a:cubicBezTo>
                              <a:cubicBezTo>
                                <a:pt x="32385" y="207645"/>
                                <a:pt x="32385" y="206693"/>
                                <a:pt x="32385" y="206693"/>
                              </a:cubicBezTo>
                              <a:close/>
                              <a:moveTo>
                                <a:pt x="33338" y="145733"/>
                              </a:moveTo>
                              <a:cubicBezTo>
                                <a:pt x="34290" y="145733"/>
                                <a:pt x="34290" y="145733"/>
                                <a:pt x="34290" y="144780"/>
                              </a:cubicBezTo>
                              <a:cubicBezTo>
                                <a:pt x="34290" y="143828"/>
                                <a:pt x="33338" y="143828"/>
                                <a:pt x="32385" y="143828"/>
                              </a:cubicBezTo>
                              <a:cubicBezTo>
                                <a:pt x="32385" y="143828"/>
                                <a:pt x="31432" y="143828"/>
                                <a:pt x="31432" y="144780"/>
                              </a:cubicBezTo>
                              <a:cubicBezTo>
                                <a:pt x="32385" y="145733"/>
                                <a:pt x="32385" y="145733"/>
                                <a:pt x="33338" y="145733"/>
                              </a:cubicBezTo>
                              <a:close/>
                              <a:moveTo>
                                <a:pt x="32385" y="163830"/>
                              </a:moveTo>
                              <a:cubicBezTo>
                                <a:pt x="32385" y="163830"/>
                                <a:pt x="33338" y="164783"/>
                                <a:pt x="33338" y="164783"/>
                              </a:cubicBezTo>
                              <a:cubicBezTo>
                                <a:pt x="34290" y="164783"/>
                                <a:pt x="34290" y="164783"/>
                                <a:pt x="34290" y="163830"/>
                              </a:cubicBezTo>
                              <a:cubicBezTo>
                                <a:pt x="34290" y="163830"/>
                                <a:pt x="34290" y="162878"/>
                                <a:pt x="33338" y="162878"/>
                              </a:cubicBezTo>
                              <a:cubicBezTo>
                                <a:pt x="32385" y="162878"/>
                                <a:pt x="32385" y="162878"/>
                                <a:pt x="32385" y="163830"/>
                              </a:cubicBezTo>
                              <a:close/>
                              <a:moveTo>
                                <a:pt x="33338" y="116205"/>
                              </a:moveTo>
                              <a:cubicBezTo>
                                <a:pt x="33338" y="117158"/>
                                <a:pt x="33338" y="117158"/>
                                <a:pt x="33338" y="116205"/>
                              </a:cubicBezTo>
                              <a:cubicBezTo>
                                <a:pt x="34290" y="116205"/>
                                <a:pt x="34290" y="116205"/>
                                <a:pt x="34290" y="116205"/>
                              </a:cubicBezTo>
                              <a:cubicBezTo>
                                <a:pt x="34290" y="116205"/>
                                <a:pt x="34290" y="115253"/>
                                <a:pt x="33338" y="115253"/>
                              </a:cubicBezTo>
                              <a:cubicBezTo>
                                <a:pt x="33338" y="116205"/>
                                <a:pt x="33338" y="116205"/>
                                <a:pt x="33338" y="116205"/>
                              </a:cubicBezTo>
                              <a:close/>
                              <a:moveTo>
                                <a:pt x="34290" y="184785"/>
                              </a:moveTo>
                              <a:cubicBezTo>
                                <a:pt x="34290" y="186690"/>
                                <a:pt x="35242" y="186690"/>
                                <a:pt x="37147" y="187643"/>
                              </a:cubicBezTo>
                              <a:cubicBezTo>
                                <a:pt x="37147" y="187643"/>
                                <a:pt x="38100" y="187643"/>
                                <a:pt x="38100" y="186690"/>
                              </a:cubicBezTo>
                              <a:cubicBezTo>
                                <a:pt x="38100" y="184785"/>
                                <a:pt x="36195" y="184785"/>
                                <a:pt x="35242" y="183833"/>
                              </a:cubicBezTo>
                              <a:cubicBezTo>
                                <a:pt x="34290" y="183833"/>
                                <a:pt x="33338" y="183833"/>
                                <a:pt x="34290" y="184785"/>
                              </a:cubicBezTo>
                              <a:close/>
                              <a:moveTo>
                                <a:pt x="36195" y="172403"/>
                              </a:moveTo>
                              <a:lnTo>
                                <a:pt x="36195" y="172403"/>
                              </a:lnTo>
                              <a:cubicBezTo>
                                <a:pt x="38100" y="178118"/>
                                <a:pt x="41910" y="175260"/>
                                <a:pt x="44767" y="175260"/>
                              </a:cubicBezTo>
                              <a:cubicBezTo>
                                <a:pt x="45720" y="175260"/>
                                <a:pt x="46672" y="175260"/>
                                <a:pt x="46672" y="174308"/>
                              </a:cubicBezTo>
                              <a:cubicBezTo>
                                <a:pt x="44767" y="173355"/>
                                <a:pt x="46672" y="169545"/>
                                <a:pt x="44767" y="170497"/>
                              </a:cubicBezTo>
                              <a:cubicBezTo>
                                <a:pt x="41910" y="171450"/>
                                <a:pt x="40005" y="171450"/>
                                <a:pt x="37147" y="170497"/>
                              </a:cubicBezTo>
                              <a:cubicBezTo>
                                <a:pt x="36195" y="170497"/>
                                <a:pt x="35242" y="170497"/>
                                <a:pt x="35242" y="171450"/>
                              </a:cubicBezTo>
                              <a:cubicBezTo>
                                <a:pt x="34290" y="171450"/>
                                <a:pt x="35242" y="172403"/>
                                <a:pt x="36195" y="172403"/>
                              </a:cubicBezTo>
                              <a:close/>
                              <a:moveTo>
                                <a:pt x="36195" y="204788"/>
                              </a:moveTo>
                              <a:lnTo>
                                <a:pt x="36195" y="204788"/>
                              </a:lnTo>
                              <a:lnTo>
                                <a:pt x="36195" y="202883"/>
                              </a:lnTo>
                              <a:cubicBezTo>
                                <a:pt x="35242" y="203835"/>
                                <a:pt x="35242" y="203835"/>
                                <a:pt x="36195" y="204788"/>
                              </a:cubicBezTo>
                              <a:cubicBezTo>
                                <a:pt x="35242" y="204788"/>
                                <a:pt x="35242" y="204788"/>
                                <a:pt x="36195" y="204788"/>
                              </a:cubicBezTo>
                              <a:close/>
                              <a:moveTo>
                                <a:pt x="36195" y="214313"/>
                              </a:moveTo>
                              <a:cubicBezTo>
                                <a:pt x="36195" y="214313"/>
                                <a:pt x="36195" y="215265"/>
                                <a:pt x="37147" y="216218"/>
                              </a:cubicBezTo>
                              <a:cubicBezTo>
                                <a:pt x="38100" y="216218"/>
                                <a:pt x="35242" y="218122"/>
                                <a:pt x="37147" y="218122"/>
                              </a:cubicBezTo>
                              <a:cubicBezTo>
                                <a:pt x="39052" y="218122"/>
                                <a:pt x="39052" y="217170"/>
                                <a:pt x="40005" y="216218"/>
                              </a:cubicBezTo>
                              <a:cubicBezTo>
                                <a:pt x="40005" y="214313"/>
                                <a:pt x="39052" y="214313"/>
                                <a:pt x="38100" y="213360"/>
                              </a:cubicBezTo>
                              <a:cubicBezTo>
                                <a:pt x="37147" y="213360"/>
                                <a:pt x="37147" y="212408"/>
                                <a:pt x="36195" y="212408"/>
                              </a:cubicBezTo>
                              <a:cubicBezTo>
                                <a:pt x="35242" y="212408"/>
                                <a:pt x="36195" y="213360"/>
                                <a:pt x="36195" y="214313"/>
                              </a:cubicBezTo>
                              <a:close/>
                              <a:moveTo>
                                <a:pt x="39052" y="237172"/>
                              </a:moveTo>
                              <a:cubicBezTo>
                                <a:pt x="40957" y="237172"/>
                                <a:pt x="40957" y="235268"/>
                                <a:pt x="40957" y="234315"/>
                              </a:cubicBezTo>
                              <a:cubicBezTo>
                                <a:pt x="40957" y="232410"/>
                                <a:pt x="39052" y="233363"/>
                                <a:pt x="39052" y="233363"/>
                              </a:cubicBezTo>
                              <a:lnTo>
                                <a:pt x="39052" y="231458"/>
                              </a:lnTo>
                              <a:cubicBezTo>
                                <a:pt x="39052" y="230505"/>
                                <a:pt x="38100" y="229553"/>
                                <a:pt x="37147" y="229553"/>
                              </a:cubicBezTo>
                              <a:cubicBezTo>
                                <a:pt x="36195" y="229553"/>
                                <a:pt x="37147" y="231458"/>
                                <a:pt x="37147" y="231458"/>
                              </a:cubicBezTo>
                              <a:cubicBezTo>
                                <a:pt x="37147" y="231458"/>
                                <a:pt x="38100" y="231458"/>
                                <a:pt x="39052" y="232410"/>
                              </a:cubicBezTo>
                              <a:lnTo>
                                <a:pt x="39052" y="234315"/>
                              </a:lnTo>
                              <a:cubicBezTo>
                                <a:pt x="38100" y="235268"/>
                                <a:pt x="38100" y="237172"/>
                                <a:pt x="39052" y="237172"/>
                              </a:cubicBezTo>
                              <a:close/>
                              <a:moveTo>
                                <a:pt x="36195" y="154305"/>
                              </a:moveTo>
                              <a:cubicBezTo>
                                <a:pt x="36195" y="155258"/>
                                <a:pt x="36195" y="155258"/>
                                <a:pt x="37147" y="156210"/>
                              </a:cubicBezTo>
                              <a:cubicBezTo>
                                <a:pt x="37147" y="157163"/>
                                <a:pt x="39052" y="156210"/>
                                <a:pt x="40005" y="157163"/>
                              </a:cubicBezTo>
                              <a:cubicBezTo>
                                <a:pt x="40005" y="157163"/>
                                <a:pt x="40957" y="157163"/>
                                <a:pt x="41910" y="157163"/>
                              </a:cubicBezTo>
                              <a:cubicBezTo>
                                <a:pt x="43815" y="156210"/>
                                <a:pt x="43815" y="155258"/>
                                <a:pt x="43815" y="153353"/>
                              </a:cubicBezTo>
                              <a:cubicBezTo>
                                <a:pt x="43815" y="152400"/>
                                <a:pt x="43815" y="151447"/>
                                <a:pt x="42863" y="151447"/>
                              </a:cubicBezTo>
                              <a:cubicBezTo>
                                <a:pt x="40005" y="152400"/>
                                <a:pt x="40005" y="155258"/>
                                <a:pt x="36195" y="154305"/>
                              </a:cubicBezTo>
                              <a:close/>
                              <a:moveTo>
                                <a:pt x="37147" y="220980"/>
                              </a:moveTo>
                              <a:lnTo>
                                <a:pt x="37147" y="220980"/>
                              </a:lnTo>
                              <a:cubicBezTo>
                                <a:pt x="37147" y="222885"/>
                                <a:pt x="38100" y="222885"/>
                                <a:pt x="39052" y="222885"/>
                              </a:cubicBezTo>
                              <a:cubicBezTo>
                                <a:pt x="38100" y="221933"/>
                                <a:pt x="38100" y="220980"/>
                                <a:pt x="37147" y="220980"/>
                              </a:cubicBezTo>
                              <a:close/>
                              <a:moveTo>
                                <a:pt x="37147" y="120015"/>
                              </a:moveTo>
                              <a:cubicBezTo>
                                <a:pt x="37147" y="120968"/>
                                <a:pt x="37147" y="120968"/>
                                <a:pt x="37147" y="120015"/>
                              </a:cubicBezTo>
                              <a:cubicBezTo>
                                <a:pt x="38100" y="120015"/>
                                <a:pt x="38100" y="120015"/>
                                <a:pt x="38100" y="120015"/>
                              </a:cubicBezTo>
                              <a:cubicBezTo>
                                <a:pt x="38100" y="120015"/>
                                <a:pt x="38100" y="120015"/>
                                <a:pt x="37147" y="120015"/>
                              </a:cubicBezTo>
                              <a:cubicBezTo>
                                <a:pt x="37147" y="120015"/>
                                <a:pt x="37147" y="120015"/>
                                <a:pt x="37147" y="120015"/>
                              </a:cubicBezTo>
                              <a:close/>
                              <a:moveTo>
                                <a:pt x="38100" y="125730"/>
                              </a:moveTo>
                              <a:cubicBezTo>
                                <a:pt x="38100" y="125730"/>
                                <a:pt x="38100" y="126683"/>
                                <a:pt x="38100" y="125730"/>
                              </a:cubicBezTo>
                              <a:cubicBezTo>
                                <a:pt x="39052" y="126683"/>
                                <a:pt x="40005" y="126683"/>
                                <a:pt x="40005" y="126683"/>
                              </a:cubicBezTo>
                              <a:cubicBezTo>
                                <a:pt x="40005" y="126683"/>
                                <a:pt x="40005" y="125730"/>
                                <a:pt x="40005" y="125730"/>
                              </a:cubicBezTo>
                              <a:cubicBezTo>
                                <a:pt x="39052" y="125730"/>
                                <a:pt x="38100" y="125730"/>
                                <a:pt x="38100" y="125730"/>
                              </a:cubicBezTo>
                              <a:close/>
                              <a:moveTo>
                                <a:pt x="46672" y="228600"/>
                              </a:moveTo>
                              <a:cubicBezTo>
                                <a:pt x="47625" y="228600"/>
                                <a:pt x="49530" y="230505"/>
                                <a:pt x="50482" y="228600"/>
                              </a:cubicBezTo>
                              <a:cubicBezTo>
                                <a:pt x="51435" y="227647"/>
                                <a:pt x="49530" y="226695"/>
                                <a:pt x="48577" y="226695"/>
                              </a:cubicBezTo>
                              <a:cubicBezTo>
                                <a:pt x="47625" y="225743"/>
                                <a:pt x="46672" y="224790"/>
                                <a:pt x="44767" y="224790"/>
                              </a:cubicBezTo>
                              <a:cubicBezTo>
                                <a:pt x="43815" y="220980"/>
                                <a:pt x="42863" y="220980"/>
                                <a:pt x="39052" y="223838"/>
                              </a:cubicBezTo>
                              <a:cubicBezTo>
                                <a:pt x="40957" y="225743"/>
                                <a:pt x="42863" y="223838"/>
                                <a:pt x="44767" y="224790"/>
                              </a:cubicBezTo>
                              <a:lnTo>
                                <a:pt x="46672" y="228600"/>
                              </a:lnTo>
                              <a:close/>
                              <a:moveTo>
                                <a:pt x="41910" y="242888"/>
                              </a:moveTo>
                              <a:cubicBezTo>
                                <a:pt x="40957" y="241935"/>
                                <a:pt x="40005" y="241935"/>
                                <a:pt x="39052" y="240983"/>
                              </a:cubicBezTo>
                              <a:cubicBezTo>
                                <a:pt x="39052" y="240983"/>
                                <a:pt x="38100" y="240983"/>
                                <a:pt x="38100" y="241935"/>
                              </a:cubicBezTo>
                              <a:cubicBezTo>
                                <a:pt x="39052" y="242888"/>
                                <a:pt x="40005" y="242888"/>
                                <a:pt x="41910" y="242888"/>
                              </a:cubicBezTo>
                              <a:cubicBezTo>
                                <a:pt x="41910" y="243840"/>
                                <a:pt x="41910" y="242888"/>
                                <a:pt x="41910" y="242888"/>
                              </a:cubicBezTo>
                              <a:close/>
                              <a:moveTo>
                                <a:pt x="39052" y="163830"/>
                              </a:moveTo>
                              <a:cubicBezTo>
                                <a:pt x="39052" y="164783"/>
                                <a:pt x="39052" y="164783"/>
                                <a:pt x="39052" y="163830"/>
                              </a:cubicBezTo>
                              <a:cubicBezTo>
                                <a:pt x="40005" y="164783"/>
                                <a:pt x="40005" y="164783"/>
                                <a:pt x="39052" y="163830"/>
                              </a:cubicBezTo>
                              <a:lnTo>
                                <a:pt x="39052" y="163830"/>
                              </a:lnTo>
                              <a:cubicBezTo>
                                <a:pt x="40005" y="163830"/>
                                <a:pt x="39052" y="163830"/>
                                <a:pt x="39052" y="163830"/>
                              </a:cubicBezTo>
                              <a:close/>
                              <a:moveTo>
                                <a:pt x="40005" y="80010"/>
                              </a:moveTo>
                              <a:cubicBezTo>
                                <a:pt x="40005" y="80010"/>
                                <a:pt x="40005" y="80010"/>
                                <a:pt x="40005" y="80010"/>
                              </a:cubicBezTo>
                              <a:cubicBezTo>
                                <a:pt x="40957" y="80963"/>
                                <a:pt x="40957" y="80963"/>
                                <a:pt x="40957" y="80010"/>
                              </a:cubicBezTo>
                              <a:cubicBezTo>
                                <a:pt x="40957" y="80010"/>
                                <a:pt x="40957" y="80010"/>
                                <a:pt x="40005" y="80010"/>
                              </a:cubicBezTo>
                              <a:cubicBezTo>
                                <a:pt x="40005" y="80010"/>
                                <a:pt x="40005" y="80010"/>
                                <a:pt x="40005" y="80010"/>
                              </a:cubicBezTo>
                              <a:close/>
                              <a:moveTo>
                                <a:pt x="54292" y="217170"/>
                              </a:moveTo>
                              <a:cubicBezTo>
                                <a:pt x="56197" y="215265"/>
                                <a:pt x="59055" y="217170"/>
                                <a:pt x="60007" y="215265"/>
                              </a:cubicBezTo>
                              <a:cubicBezTo>
                                <a:pt x="60960" y="213360"/>
                                <a:pt x="59055" y="211455"/>
                                <a:pt x="57150" y="209550"/>
                              </a:cubicBezTo>
                              <a:cubicBezTo>
                                <a:pt x="56197" y="208597"/>
                                <a:pt x="55245" y="207645"/>
                                <a:pt x="53340" y="206693"/>
                              </a:cubicBezTo>
                              <a:cubicBezTo>
                                <a:pt x="51435" y="205740"/>
                                <a:pt x="51435" y="206693"/>
                                <a:pt x="51435" y="207645"/>
                              </a:cubicBezTo>
                              <a:cubicBezTo>
                                <a:pt x="51435" y="212408"/>
                                <a:pt x="49530" y="212408"/>
                                <a:pt x="46672" y="210503"/>
                              </a:cubicBezTo>
                              <a:cubicBezTo>
                                <a:pt x="45720" y="209550"/>
                                <a:pt x="44767" y="210503"/>
                                <a:pt x="43815" y="210503"/>
                              </a:cubicBezTo>
                              <a:lnTo>
                                <a:pt x="42863" y="209550"/>
                              </a:lnTo>
                              <a:cubicBezTo>
                                <a:pt x="41910" y="209550"/>
                                <a:pt x="40957" y="209550"/>
                                <a:pt x="40957" y="209550"/>
                              </a:cubicBezTo>
                              <a:cubicBezTo>
                                <a:pt x="40957" y="210503"/>
                                <a:pt x="41910" y="209550"/>
                                <a:pt x="42863" y="209550"/>
                              </a:cubicBezTo>
                              <a:lnTo>
                                <a:pt x="43815" y="209550"/>
                              </a:lnTo>
                              <a:cubicBezTo>
                                <a:pt x="44767" y="212408"/>
                                <a:pt x="46672" y="213360"/>
                                <a:pt x="49530" y="212408"/>
                              </a:cubicBezTo>
                              <a:cubicBezTo>
                                <a:pt x="51435" y="211455"/>
                                <a:pt x="52388" y="210503"/>
                                <a:pt x="52388" y="214313"/>
                              </a:cubicBezTo>
                              <a:cubicBezTo>
                                <a:pt x="53340" y="216218"/>
                                <a:pt x="53340" y="217170"/>
                                <a:pt x="54292" y="217170"/>
                              </a:cubicBezTo>
                              <a:close/>
                              <a:moveTo>
                                <a:pt x="43815" y="136208"/>
                              </a:moveTo>
                              <a:cubicBezTo>
                                <a:pt x="43815" y="136208"/>
                                <a:pt x="43815" y="137160"/>
                                <a:pt x="43815" y="136208"/>
                              </a:cubicBezTo>
                              <a:cubicBezTo>
                                <a:pt x="45720" y="137160"/>
                                <a:pt x="45720" y="136208"/>
                                <a:pt x="45720" y="136208"/>
                              </a:cubicBezTo>
                              <a:cubicBezTo>
                                <a:pt x="45720" y="136208"/>
                                <a:pt x="45720" y="135255"/>
                                <a:pt x="45720" y="135255"/>
                              </a:cubicBezTo>
                              <a:cubicBezTo>
                                <a:pt x="44767" y="135255"/>
                                <a:pt x="43815" y="136208"/>
                                <a:pt x="43815" y="136208"/>
                              </a:cubicBezTo>
                              <a:close/>
                              <a:moveTo>
                                <a:pt x="46672" y="229553"/>
                              </a:moveTo>
                              <a:lnTo>
                                <a:pt x="46672" y="229553"/>
                              </a:lnTo>
                              <a:cubicBezTo>
                                <a:pt x="44767" y="229553"/>
                                <a:pt x="43815" y="231458"/>
                                <a:pt x="43815" y="232410"/>
                              </a:cubicBezTo>
                              <a:cubicBezTo>
                                <a:pt x="43815" y="232410"/>
                                <a:pt x="43815" y="232410"/>
                                <a:pt x="43815" y="232410"/>
                              </a:cubicBezTo>
                              <a:cubicBezTo>
                                <a:pt x="45720" y="231458"/>
                                <a:pt x="45720" y="230505"/>
                                <a:pt x="46672" y="229553"/>
                              </a:cubicBezTo>
                              <a:close/>
                              <a:moveTo>
                                <a:pt x="44767" y="81915"/>
                              </a:moveTo>
                              <a:cubicBezTo>
                                <a:pt x="44767" y="83820"/>
                                <a:pt x="46672" y="83820"/>
                                <a:pt x="47625" y="84772"/>
                              </a:cubicBezTo>
                              <a:lnTo>
                                <a:pt x="48577" y="83820"/>
                              </a:lnTo>
                              <a:cubicBezTo>
                                <a:pt x="47625" y="82868"/>
                                <a:pt x="46672" y="81915"/>
                                <a:pt x="45720" y="80963"/>
                              </a:cubicBezTo>
                              <a:cubicBezTo>
                                <a:pt x="44767" y="80963"/>
                                <a:pt x="43815" y="81915"/>
                                <a:pt x="44767" y="81915"/>
                              </a:cubicBezTo>
                              <a:close/>
                              <a:moveTo>
                                <a:pt x="45720" y="162878"/>
                              </a:moveTo>
                              <a:cubicBezTo>
                                <a:pt x="44767" y="162878"/>
                                <a:pt x="44767" y="162878"/>
                                <a:pt x="44767" y="163830"/>
                              </a:cubicBezTo>
                              <a:cubicBezTo>
                                <a:pt x="44767" y="164783"/>
                                <a:pt x="44767" y="164783"/>
                                <a:pt x="45720" y="164783"/>
                              </a:cubicBezTo>
                              <a:cubicBezTo>
                                <a:pt x="45720" y="164783"/>
                                <a:pt x="46672" y="163830"/>
                                <a:pt x="46672" y="163830"/>
                              </a:cubicBezTo>
                              <a:cubicBezTo>
                                <a:pt x="47625" y="162878"/>
                                <a:pt x="46672" y="162878"/>
                                <a:pt x="45720" y="162878"/>
                              </a:cubicBezTo>
                              <a:close/>
                              <a:moveTo>
                                <a:pt x="45720" y="239078"/>
                              </a:moveTo>
                              <a:lnTo>
                                <a:pt x="45720" y="239078"/>
                              </a:lnTo>
                              <a:cubicBezTo>
                                <a:pt x="44767" y="239078"/>
                                <a:pt x="44767" y="239078"/>
                                <a:pt x="44767" y="239078"/>
                              </a:cubicBezTo>
                              <a:lnTo>
                                <a:pt x="45720" y="239078"/>
                              </a:lnTo>
                              <a:cubicBezTo>
                                <a:pt x="45720" y="240030"/>
                                <a:pt x="45720" y="240030"/>
                                <a:pt x="45720" y="239078"/>
                              </a:cubicBezTo>
                              <a:close/>
                              <a:moveTo>
                                <a:pt x="46672" y="196215"/>
                              </a:moveTo>
                              <a:cubicBezTo>
                                <a:pt x="46672" y="196215"/>
                                <a:pt x="46672" y="198120"/>
                                <a:pt x="47625" y="197168"/>
                              </a:cubicBezTo>
                              <a:cubicBezTo>
                                <a:pt x="49530" y="197168"/>
                                <a:pt x="49530" y="195263"/>
                                <a:pt x="49530" y="193358"/>
                              </a:cubicBezTo>
                              <a:cubicBezTo>
                                <a:pt x="49530" y="192405"/>
                                <a:pt x="49530" y="191453"/>
                                <a:pt x="48577" y="191453"/>
                              </a:cubicBezTo>
                              <a:cubicBezTo>
                                <a:pt x="46672" y="192405"/>
                                <a:pt x="47625" y="195263"/>
                                <a:pt x="46672" y="196215"/>
                              </a:cubicBezTo>
                              <a:close/>
                              <a:moveTo>
                                <a:pt x="48577" y="149543"/>
                              </a:moveTo>
                              <a:cubicBezTo>
                                <a:pt x="47625" y="149543"/>
                                <a:pt x="47625" y="150495"/>
                                <a:pt x="48577" y="149543"/>
                              </a:cubicBezTo>
                              <a:cubicBezTo>
                                <a:pt x="47625" y="152400"/>
                                <a:pt x="48577" y="154305"/>
                                <a:pt x="50482" y="154305"/>
                              </a:cubicBezTo>
                              <a:cubicBezTo>
                                <a:pt x="51435" y="154305"/>
                                <a:pt x="52388" y="154305"/>
                                <a:pt x="52388" y="152400"/>
                              </a:cubicBezTo>
                              <a:cubicBezTo>
                                <a:pt x="50482" y="152400"/>
                                <a:pt x="49530" y="151447"/>
                                <a:pt x="48577" y="149543"/>
                              </a:cubicBezTo>
                              <a:close/>
                              <a:moveTo>
                                <a:pt x="54292" y="243840"/>
                              </a:moveTo>
                              <a:lnTo>
                                <a:pt x="50482" y="243840"/>
                              </a:lnTo>
                              <a:cubicBezTo>
                                <a:pt x="50482" y="242888"/>
                                <a:pt x="49530" y="242888"/>
                                <a:pt x="48577" y="242888"/>
                              </a:cubicBezTo>
                              <a:cubicBezTo>
                                <a:pt x="47625" y="242888"/>
                                <a:pt x="46672" y="242888"/>
                                <a:pt x="46672" y="243840"/>
                              </a:cubicBezTo>
                              <a:cubicBezTo>
                                <a:pt x="46672" y="244793"/>
                                <a:pt x="47625" y="243840"/>
                                <a:pt x="48577" y="243840"/>
                              </a:cubicBezTo>
                              <a:cubicBezTo>
                                <a:pt x="49530" y="243840"/>
                                <a:pt x="49530" y="243840"/>
                                <a:pt x="50482" y="243840"/>
                              </a:cubicBezTo>
                              <a:cubicBezTo>
                                <a:pt x="50482" y="244793"/>
                                <a:pt x="48577" y="246697"/>
                                <a:pt x="49530" y="247650"/>
                              </a:cubicBezTo>
                              <a:cubicBezTo>
                                <a:pt x="51435" y="248603"/>
                                <a:pt x="51435" y="245745"/>
                                <a:pt x="52388" y="244793"/>
                              </a:cubicBezTo>
                              <a:cubicBezTo>
                                <a:pt x="54292" y="244793"/>
                                <a:pt x="54292" y="243840"/>
                                <a:pt x="54292" y="243840"/>
                              </a:cubicBezTo>
                              <a:close/>
                              <a:moveTo>
                                <a:pt x="51435" y="160020"/>
                              </a:moveTo>
                              <a:cubicBezTo>
                                <a:pt x="51435" y="159068"/>
                                <a:pt x="51435" y="158115"/>
                                <a:pt x="49530" y="158115"/>
                              </a:cubicBezTo>
                              <a:cubicBezTo>
                                <a:pt x="49530" y="158115"/>
                                <a:pt x="48577" y="158115"/>
                                <a:pt x="48577" y="158115"/>
                              </a:cubicBezTo>
                              <a:cubicBezTo>
                                <a:pt x="48577" y="159068"/>
                                <a:pt x="48577" y="160020"/>
                                <a:pt x="50482" y="160020"/>
                              </a:cubicBezTo>
                              <a:cubicBezTo>
                                <a:pt x="50482" y="160972"/>
                                <a:pt x="50482" y="160972"/>
                                <a:pt x="51435" y="160020"/>
                              </a:cubicBezTo>
                              <a:close/>
                              <a:moveTo>
                                <a:pt x="49530" y="113347"/>
                              </a:moveTo>
                              <a:cubicBezTo>
                                <a:pt x="49530" y="113347"/>
                                <a:pt x="49530" y="113347"/>
                                <a:pt x="49530" y="113347"/>
                              </a:cubicBezTo>
                              <a:cubicBezTo>
                                <a:pt x="50482" y="113347"/>
                                <a:pt x="51435" y="113347"/>
                                <a:pt x="50482" y="113347"/>
                              </a:cubicBezTo>
                              <a:cubicBezTo>
                                <a:pt x="50482" y="112395"/>
                                <a:pt x="49530" y="112395"/>
                                <a:pt x="49530" y="113347"/>
                              </a:cubicBezTo>
                              <a:cubicBezTo>
                                <a:pt x="49530" y="112395"/>
                                <a:pt x="48577" y="112395"/>
                                <a:pt x="49530" y="113347"/>
                              </a:cubicBezTo>
                              <a:close/>
                              <a:moveTo>
                                <a:pt x="57150" y="181928"/>
                              </a:moveTo>
                              <a:cubicBezTo>
                                <a:pt x="56197" y="181928"/>
                                <a:pt x="55245" y="182880"/>
                                <a:pt x="55245" y="183833"/>
                              </a:cubicBezTo>
                              <a:cubicBezTo>
                                <a:pt x="53340" y="184785"/>
                                <a:pt x="52388" y="182880"/>
                                <a:pt x="50482" y="182880"/>
                              </a:cubicBezTo>
                              <a:cubicBezTo>
                                <a:pt x="50482" y="182880"/>
                                <a:pt x="50482" y="181928"/>
                                <a:pt x="51435" y="180975"/>
                              </a:cubicBezTo>
                              <a:cubicBezTo>
                                <a:pt x="52388" y="180022"/>
                                <a:pt x="52388" y="179070"/>
                                <a:pt x="51435" y="179070"/>
                              </a:cubicBezTo>
                              <a:cubicBezTo>
                                <a:pt x="50482" y="179070"/>
                                <a:pt x="49530" y="179070"/>
                                <a:pt x="49530" y="180022"/>
                              </a:cubicBezTo>
                              <a:cubicBezTo>
                                <a:pt x="48577" y="181928"/>
                                <a:pt x="50482" y="181928"/>
                                <a:pt x="51435" y="182880"/>
                              </a:cubicBezTo>
                              <a:cubicBezTo>
                                <a:pt x="51435" y="183833"/>
                                <a:pt x="49530" y="185738"/>
                                <a:pt x="51435" y="186690"/>
                              </a:cubicBezTo>
                              <a:cubicBezTo>
                                <a:pt x="53340" y="187643"/>
                                <a:pt x="54292" y="186690"/>
                                <a:pt x="55245" y="185738"/>
                              </a:cubicBezTo>
                              <a:cubicBezTo>
                                <a:pt x="55245" y="184785"/>
                                <a:pt x="55245" y="183833"/>
                                <a:pt x="56197" y="183833"/>
                              </a:cubicBezTo>
                              <a:cubicBezTo>
                                <a:pt x="57150" y="183833"/>
                                <a:pt x="58102" y="183833"/>
                                <a:pt x="58102" y="183833"/>
                              </a:cubicBezTo>
                              <a:cubicBezTo>
                                <a:pt x="58102" y="182880"/>
                                <a:pt x="58102" y="181928"/>
                                <a:pt x="57150" y="181928"/>
                              </a:cubicBezTo>
                              <a:close/>
                              <a:moveTo>
                                <a:pt x="49530" y="106680"/>
                              </a:moveTo>
                              <a:cubicBezTo>
                                <a:pt x="49530" y="107633"/>
                                <a:pt x="50482" y="107633"/>
                                <a:pt x="49530" y="106680"/>
                              </a:cubicBezTo>
                              <a:cubicBezTo>
                                <a:pt x="50482" y="107633"/>
                                <a:pt x="51435" y="106680"/>
                                <a:pt x="51435" y="106680"/>
                              </a:cubicBezTo>
                              <a:cubicBezTo>
                                <a:pt x="51435" y="106680"/>
                                <a:pt x="51435" y="105728"/>
                                <a:pt x="50482" y="105728"/>
                              </a:cubicBezTo>
                              <a:cubicBezTo>
                                <a:pt x="49530" y="105728"/>
                                <a:pt x="49530" y="106680"/>
                                <a:pt x="49530" y="106680"/>
                              </a:cubicBezTo>
                              <a:close/>
                              <a:moveTo>
                                <a:pt x="53340" y="221933"/>
                              </a:moveTo>
                              <a:cubicBezTo>
                                <a:pt x="53340" y="220980"/>
                                <a:pt x="54292" y="220028"/>
                                <a:pt x="52388" y="220028"/>
                              </a:cubicBezTo>
                              <a:cubicBezTo>
                                <a:pt x="50482" y="220028"/>
                                <a:pt x="50482" y="220980"/>
                                <a:pt x="49530" y="222885"/>
                              </a:cubicBezTo>
                              <a:cubicBezTo>
                                <a:pt x="49530" y="224790"/>
                                <a:pt x="50482" y="225743"/>
                                <a:pt x="51435" y="224790"/>
                              </a:cubicBezTo>
                              <a:cubicBezTo>
                                <a:pt x="55245" y="224790"/>
                                <a:pt x="53340" y="222885"/>
                                <a:pt x="53340" y="221933"/>
                              </a:cubicBezTo>
                              <a:close/>
                              <a:moveTo>
                                <a:pt x="51435" y="144780"/>
                              </a:moveTo>
                              <a:cubicBezTo>
                                <a:pt x="51435" y="144780"/>
                                <a:pt x="52388" y="144780"/>
                                <a:pt x="51435" y="144780"/>
                              </a:cubicBezTo>
                              <a:cubicBezTo>
                                <a:pt x="52388" y="143828"/>
                                <a:pt x="51435" y="142875"/>
                                <a:pt x="51435" y="142875"/>
                              </a:cubicBezTo>
                              <a:cubicBezTo>
                                <a:pt x="51435" y="142875"/>
                                <a:pt x="50482" y="142875"/>
                                <a:pt x="50482" y="143828"/>
                              </a:cubicBezTo>
                              <a:cubicBezTo>
                                <a:pt x="50482" y="144780"/>
                                <a:pt x="51435" y="144780"/>
                                <a:pt x="51435" y="144780"/>
                              </a:cubicBezTo>
                              <a:close/>
                              <a:moveTo>
                                <a:pt x="50482" y="167640"/>
                              </a:moveTo>
                              <a:cubicBezTo>
                                <a:pt x="50482" y="167640"/>
                                <a:pt x="50482" y="167640"/>
                                <a:pt x="51435" y="167640"/>
                              </a:cubicBezTo>
                              <a:cubicBezTo>
                                <a:pt x="51435" y="166688"/>
                                <a:pt x="53340" y="167640"/>
                                <a:pt x="53340" y="165735"/>
                              </a:cubicBezTo>
                              <a:cubicBezTo>
                                <a:pt x="53340" y="165735"/>
                                <a:pt x="52388" y="165735"/>
                                <a:pt x="52388" y="165735"/>
                              </a:cubicBezTo>
                              <a:cubicBezTo>
                                <a:pt x="51435" y="165735"/>
                                <a:pt x="50482" y="166688"/>
                                <a:pt x="50482" y="167640"/>
                              </a:cubicBezTo>
                              <a:close/>
                              <a:moveTo>
                                <a:pt x="51435" y="70485"/>
                              </a:moveTo>
                              <a:cubicBezTo>
                                <a:pt x="52388" y="72390"/>
                                <a:pt x="53340" y="69533"/>
                                <a:pt x="53340" y="69533"/>
                              </a:cubicBezTo>
                              <a:cubicBezTo>
                                <a:pt x="54292" y="69533"/>
                                <a:pt x="55245" y="69533"/>
                                <a:pt x="55245" y="69533"/>
                              </a:cubicBezTo>
                              <a:cubicBezTo>
                                <a:pt x="56197" y="70485"/>
                                <a:pt x="56197" y="69533"/>
                                <a:pt x="57150" y="69533"/>
                              </a:cubicBezTo>
                              <a:cubicBezTo>
                                <a:pt x="57150" y="68580"/>
                                <a:pt x="57150" y="67628"/>
                                <a:pt x="56197" y="67628"/>
                              </a:cubicBezTo>
                              <a:cubicBezTo>
                                <a:pt x="54292" y="65722"/>
                                <a:pt x="53340" y="67628"/>
                                <a:pt x="52388" y="68580"/>
                              </a:cubicBezTo>
                              <a:cubicBezTo>
                                <a:pt x="51435" y="68580"/>
                                <a:pt x="50482" y="70485"/>
                                <a:pt x="51435" y="70485"/>
                              </a:cubicBezTo>
                              <a:close/>
                              <a:moveTo>
                                <a:pt x="56197" y="195263"/>
                              </a:moveTo>
                              <a:cubicBezTo>
                                <a:pt x="56197" y="194310"/>
                                <a:pt x="57150" y="193358"/>
                                <a:pt x="55245" y="193358"/>
                              </a:cubicBezTo>
                              <a:cubicBezTo>
                                <a:pt x="54292" y="193358"/>
                                <a:pt x="53340" y="194310"/>
                                <a:pt x="53340" y="195263"/>
                              </a:cubicBezTo>
                              <a:cubicBezTo>
                                <a:pt x="53340" y="197168"/>
                                <a:pt x="55245" y="198120"/>
                                <a:pt x="54292" y="200025"/>
                              </a:cubicBezTo>
                              <a:cubicBezTo>
                                <a:pt x="54292" y="200025"/>
                                <a:pt x="53340" y="200978"/>
                                <a:pt x="54292" y="201930"/>
                              </a:cubicBezTo>
                              <a:cubicBezTo>
                                <a:pt x="55245" y="201930"/>
                                <a:pt x="55245" y="200978"/>
                                <a:pt x="56197" y="200978"/>
                              </a:cubicBezTo>
                              <a:cubicBezTo>
                                <a:pt x="57150" y="199072"/>
                                <a:pt x="56197" y="197168"/>
                                <a:pt x="56197" y="195263"/>
                              </a:cubicBezTo>
                              <a:close/>
                              <a:moveTo>
                                <a:pt x="56197" y="241935"/>
                              </a:moveTo>
                              <a:lnTo>
                                <a:pt x="56197" y="241935"/>
                              </a:lnTo>
                              <a:cubicBezTo>
                                <a:pt x="54292" y="241935"/>
                                <a:pt x="55245" y="242888"/>
                                <a:pt x="55245" y="243840"/>
                              </a:cubicBezTo>
                              <a:cubicBezTo>
                                <a:pt x="55245" y="242888"/>
                                <a:pt x="57150" y="242888"/>
                                <a:pt x="56197" y="241935"/>
                              </a:cubicBezTo>
                              <a:close/>
                              <a:moveTo>
                                <a:pt x="57150" y="238125"/>
                              </a:moveTo>
                              <a:cubicBezTo>
                                <a:pt x="57150" y="238125"/>
                                <a:pt x="57150" y="237172"/>
                                <a:pt x="56197" y="237172"/>
                              </a:cubicBezTo>
                              <a:cubicBezTo>
                                <a:pt x="56197" y="237172"/>
                                <a:pt x="55245" y="237172"/>
                                <a:pt x="55245" y="238125"/>
                              </a:cubicBezTo>
                              <a:cubicBezTo>
                                <a:pt x="55245" y="239078"/>
                                <a:pt x="56197" y="239078"/>
                                <a:pt x="56197" y="239078"/>
                              </a:cubicBezTo>
                              <a:cubicBezTo>
                                <a:pt x="57150" y="239078"/>
                                <a:pt x="57150" y="239078"/>
                                <a:pt x="57150" y="238125"/>
                              </a:cubicBezTo>
                              <a:close/>
                              <a:moveTo>
                                <a:pt x="59055" y="234315"/>
                              </a:moveTo>
                              <a:cubicBezTo>
                                <a:pt x="59055" y="233363"/>
                                <a:pt x="58102" y="232410"/>
                                <a:pt x="57150" y="232410"/>
                              </a:cubicBezTo>
                              <a:cubicBezTo>
                                <a:pt x="56197" y="232410"/>
                                <a:pt x="55245" y="233363"/>
                                <a:pt x="56197" y="234315"/>
                              </a:cubicBezTo>
                              <a:cubicBezTo>
                                <a:pt x="56197" y="235268"/>
                                <a:pt x="58102" y="236220"/>
                                <a:pt x="59055" y="236220"/>
                              </a:cubicBezTo>
                              <a:cubicBezTo>
                                <a:pt x="59055" y="235268"/>
                                <a:pt x="59055" y="235268"/>
                                <a:pt x="59055" y="234315"/>
                              </a:cubicBezTo>
                              <a:close/>
                              <a:moveTo>
                                <a:pt x="57150" y="169545"/>
                              </a:moveTo>
                              <a:cubicBezTo>
                                <a:pt x="56197" y="169545"/>
                                <a:pt x="56197" y="169545"/>
                                <a:pt x="55245" y="169545"/>
                              </a:cubicBezTo>
                              <a:cubicBezTo>
                                <a:pt x="55245" y="170497"/>
                                <a:pt x="55245" y="170497"/>
                                <a:pt x="56197" y="170497"/>
                              </a:cubicBezTo>
                              <a:cubicBezTo>
                                <a:pt x="57150" y="170497"/>
                                <a:pt x="57150" y="170497"/>
                                <a:pt x="58102" y="170497"/>
                              </a:cubicBezTo>
                              <a:cubicBezTo>
                                <a:pt x="58102" y="169545"/>
                                <a:pt x="57150" y="169545"/>
                                <a:pt x="57150" y="169545"/>
                              </a:cubicBezTo>
                              <a:close/>
                              <a:moveTo>
                                <a:pt x="63817" y="231458"/>
                              </a:moveTo>
                              <a:cubicBezTo>
                                <a:pt x="60960" y="233363"/>
                                <a:pt x="61913" y="235268"/>
                                <a:pt x="63817" y="236220"/>
                              </a:cubicBezTo>
                              <a:cubicBezTo>
                                <a:pt x="63817" y="237172"/>
                                <a:pt x="64770" y="237172"/>
                                <a:pt x="64770" y="237172"/>
                              </a:cubicBezTo>
                              <a:cubicBezTo>
                                <a:pt x="66675" y="235268"/>
                                <a:pt x="64770" y="234315"/>
                                <a:pt x="64770" y="233363"/>
                              </a:cubicBezTo>
                              <a:lnTo>
                                <a:pt x="63817" y="231458"/>
                              </a:lnTo>
                              <a:cubicBezTo>
                                <a:pt x="65722" y="228600"/>
                                <a:pt x="64770" y="226695"/>
                                <a:pt x="62865" y="223838"/>
                              </a:cubicBezTo>
                              <a:cubicBezTo>
                                <a:pt x="60960" y="223838"/>
                                <a:pt x="60007" y="221933"/>
                                <a:pt x="58102" y="223838"/>
                              </a:cubicBezTo>
                              <a:cubicBezTo>
                                <a:pt x="58102" y="223838"/>
                                <a:pt x="58102" y="224790"/>
                                <a:pt x="58102" y="224790"/>
                              </a:cubicBezTo>
                              <a:cubicBezTo>
                                <a:pt x="60007" y="225743"/>
                                <a:pt x="60960" y="223838"/>
                                <a:pt x="61913" y="223838"/>
                              </a:cubicBezTo>
                              <a:lnTo>
                                <a:pt x="62865" y="223838"/>
                              </a:lnTo>
                              <a:cubicBezTo>
                                <a:pt x="61913" y="226695"/>
                                <a:pt x="62865" y="228600"/>
                                <a:pt x="63817" y="231458"/>
                              </a:cubicBezTo>
                              <a:close/>
                              <a:moveTo>
                                <a:pt x="59055" y="260033"/>
                              </a:moveTo>
                              <a:cubicBezTo>
                                <a:pt x="60007" y="260033"/>
                                <a:pt x="60960" y="259080"/>
                                <a:pt x="60960" y="258128"/>
                              </a:cubicBezTo>
                              <a:cubicBezTo>
                                <a:pt x="60960" y="257175"/>
                                <a:pt x="60960" y="256222"/>
                                <a:pt x="60007" y="257175"/>
                              </a:cubicBezTo>
                              <a:cubicBezTo>
                                <a:pt x="59055" y="258128"/>
                                <a:pt x="59055" y="258128"/>
                                <a:pt x="58102" y="259080"/>
                              </a:cubicBezTo>
                              <a:cubicBezTo>
                                <a:pt x="59055" y="259080"/>
                                <a:pt x="59055" y="260033"/>
                                <a:pt x="59055" y="260033"/>
                              </a:cubicBezTo>
                              <a:close/>
                              <a:moveTo>
                                <a:pt x="61913" y="267653"/>
                              </a:moveTo>
                              <a:cubicBezTo>
                                <a:pt x="61913" y="267653"/>
                                <a:pt x="60960" y="267653"/>
                                <a:pt x="61913" y="267653"/>
                              </a:cubicBezTo>
                              <a:cubicBezTo>
                                <a:pt x="60960" y="267653"/>
                                <a:pt x="60960" y="267653"/>
                                <a:pt x="60960" y="267653"/>
                              </a:cubicBezTo>
                              <a:cubicBezTo>
                                <a:pt x="60960" y="267653"/>
                                <a:pt x="60960" y="268605"/>
                                <a:pt x="61913" y="267653"/>
                              </a:cubicBezTo>
                              <a:cubicBezTo>
                                <a:pt x="61913" y="268605"/>
                                <a:pt x="61913" y="267653"/>
                                <a:pt x="61913" y="267653"/>
                              </a:cubicBezTo>
                              <a:close/>
                              <a:moveTo>
                                <a:pt x="60960" y="201930"/>
                              </a:moveTo>
                              <a:cubicBezTo>
                                <a:pt x="60960" y="201930"/>
                                <a:pt x="60960" y="202883"/>
                                <a:pt x="61913" y="202883"/>
                              </a:cubicBezTo>
                              <a:cubicBezTo>
                                <a:pt x="62865" y="202883"/>
                                <a:pt x="61913" y="201930"/>
                                <a:pt x="61913" y="201930"/>
                              </a:cubicBezTo>
                              <a:cubicBezTo>
                                <a:pt x="61913" y="200978"/>
                                <a:pt x="61913" y="200978"/>
                                <a:pt x="60960" y="200978"/>
                              </a:cubicBezTo>
                              <a:cubicBezTo>
                                <a:pt x="60960" y="200978"/>
                                <a:pt x="60960" y="200978"/>
                                <a:pt x="60960" y="201930"/>
                              </a:cubicBezTo>
                              <a:close/>
                              <a:moveTo>
                                <a:pt x="62865" y="207645"/>
                              </a:moveTo>
                              <a:cubicBezTo>
                                <a:pt x="62865" y="207645"/>
                                <a:pt x="61913" y="206693"/>
                                <a:pt x="60960" y="207645"/>
                              </a:cubicBezTo>
                              <a:cubicBezTo>
                                <a:pt x="60960" y="207645"/>
                                <a:pt x="60960" y="208597"/>
                                <a:pt x="60960" y="208597"/>
                              </a:cubicBezTo>
                              <a:cubicBezTo>
                                <a:pt x="60960" y="208597"/>
                                <a:pt x="61913" y="209550"/>
                                <a:pt x="61913" y="209550"/>
                              </a:cubicBezTo>
                              <a:cubicBezTo>
                                <a:pt x="62865" y="208597"/>
                                <a:pt x="62865" y="208597"/>
                                <a:pt x="62865" y="207645"/>
                              </a:cubicBezTo>
                              <a:close/>
                              <a:moveTo>
                                <a:pt x="61913" y="179070"/>
                              </a:moveTo>
                              <a:lnTo>
                                <a:pt x="61913" y="179070"/>
                              </a:lnTo>
                              <a:cubicBezTo>
                                <a:pt x="62865" y="179070"/>
                                <a:pt x="62865" y="179070"/>
                                <a:pt x="62865" y="178118"/>
                              </a:cubicBezTo>
                              <a:cubicBezTo>
                                <a:pt x="62865" y="178118"/>
                                <a:pt x="62865" y="178118"/>
                                <a:pt x="61913" y="179070"/>
                              </a:cubicBezTo>
                              <a:cubicBezTo>
                                <a:pt x="61913" y="178118"/>
                                <a:pt x="61913" y="179070"/>
                                <a:pt x="61913" y="179070"/>
                              </a:cubicBezTo>
                              <a:close/>
                              <a:moveTo>
                                <a:pt x="62865" y="240983"/>
                              </a:moveTo>
                              <a:cubicBezTo>
                                <a:pt x="62865" y="240983"/>
                                <a:pt x="62865" y="240983"/>
                                <a:pt x="62865" y="240983"/>
                              </a:cubicBezTo>
                              <a:cubicBezTo>
                                <a:pt x="62865" y="240983"/>
                                <a:pt x="63817" y="240983"/>
                                <a:pt x="62865" y="240983"/>
                              </a:cubicBezTo>
                              <a:lnTo>
                                <a:pt x="62865" y="240983"/>
                              </a:lnTo>
                              <a:cubicBezTo>
                                <a:pt x="62865" y="240030"/>
                                <a:pt x="62865" y="240983"/>
                                <a:pt x="62865" y="240983"/>
                              </a:cubicBezTo>
                              <a:close/>
                              <a:moveTo>
                                <a:pt x="63817" y="248603"/>
                              </a:moveTo>
                              <a:cubicBezTo>
                                <a:pt x="65722" y="248603"/>
                                <a:pt x="66675" y="249555"/>
                                <a:pt x="67627" y="250508"/>
                              </a:cubicBezTo>
                              <a:cubicBezTo>
                                <a:pt x="67627" y="248603"/>
                                <a:pt x="67627" y="248603"/>
                                <a:pt x="65722" y="246697"/>
                              </a:cubicBezTo>
                              <a:cubicBezTo>
                                <a:pt x="65722" y="246697"/>
                                <a:pt x="64770" y="246697"/>
                                <a:pt x="64770" y="245745"/>
                              </a:cubicBezTo>
                              <a:cubicBezTo>
                                <a:pt x="64770" y="244793"/>
                                <a:pt x="64770" y="243840"/>
                                <a:pt x="63817" y="243840"/>
                              </a:cubicBezTo>
                              <a:cubicBezTo>
                                <a:pt x="62865" y="243840"/>
                                <a:pt x="61913" y="244793"/>
                                <a:pt x="61913" y="245745"/>
                              </a:cubicBezTo>
                              <a:cubicBezTo>
                                <a:pt x="62865" y="247650"/>
                                <a:pt x="62865" y="248603"/>
                                <a:pt x="63817" y="248603"/>
                              </a:cubicBezTo>
                              <a:close/>
                              <a:moveTo>
                                <a:pt x="66675" y="214313"/>
                              </a:moveTo>
                              <a:cubicBezTo>
                                <a:pt x="66675" y="213360"/>
                                <a:pt x="65722" y="212408"/>
                                <a:pt x="64770" y="212408"/>
                              </a:cubicBezTo>
                              <a:cubicBezTo>
                                <a:pt x="63817" y="212408"/>
                                <a:pt x="63817" y="212408"/>
                                <a:pt x="62865" y="213360"/>
                              </a:cubicBezTo>
                              <a:cubicBezTo>
                                <a:pt x="62865" y="214313"/>
                                <a:pt x="62865" y="215265"/>
                                <a:pt x="63817" y="215265"/>
                              </a:cubicBezTo>
                              <a:cubicBezTo>
                                <a:pt x="64770" y="214313"/>
                                <a:pt x="65722" y="215265"/>
                                <a:pt x="66675" y="214313"/>
                              </a:cubicBezTo>
                              <a:close/>
                              <a:moveTo>
                                <a:pt x="62865" y="198120"/>
                              </a:moveTo>
                              <a:lnTo>
                                <a:pt x="63817" y="199072"/>
                              </a:lnTo>
                              <a:cubicBezTo>
                                <a:pt x="63817" y="199072"/>
                                <a:pt x="63817" y="198120"/>
                                <a:pt x="63817" y="198120"/>
                              </a:cubicBezTo>
                              <a:lnTo>
                                <a:pt x="62865" y="197168"/>
                              </a:lnTo>
                              <a:cubicBezTo>
                                <a:pt x="62865" y="197168"/>
                                <a:pt x="62865" y="197168"/>
                                <a:pt x="62865" y="198120"/>
                              </a:cubicBezTo>
                              <a:close/>
                              <a:moveTo>
                                <a:pt x="64770" y="220980"/>
                              </a:moveTo>
                              <a:cubicBezTo>
                                <a:pt x="64770" y="220980"/>
                                <a:pt x="63817" y="220980"/>
                                <a:pt x="63817" y="221933"/>
                              </a:cubicBezTo>
                              <a:cubicBezTo>
                                <a:pt x="63817" y="222885"/>
                                <a:pt x="63817" y="222885"/>
                                <a:pt x="64770" y="222885"/>
                              </a:cubicBezTo>
                              <a:cubicBezTo>
                                <a:pt x="64770" y="222885"/>
                                <a:pt x="65722" y="222885"/>
                                <a:pt x="65722" y="221933"/>
                              </a:cubicBezTo>
                              <a:cubicBezTo>
                                <a:pt x="66675" y="221933"/>
                                <a:pt x="65722" y="220980"/>
                                <a:pt x="64770" y="220980"/>
                              </a:cubicBezTo>
                              <a:close/>
                              <a:moveTo>
                                <a:pt x="65722" y="203835"/>
                              </a:moveTo>
                              <a:cubicBezTo>
                                <a:pt x="65722" y="204788"/>
                                <a:pt x="65722" y="204788"/>
                                <a:pt x="65722" y="203835"/>
                              </a:cubicBezTo>
                              <a:lnTo>
                                <a:pt x="65722" y="203835"/>
                              </a:lnTo>
                              <a:cubicBezTo>
                                <a:pt x="66675" y="203835"/>
                                <a:pt x="66675" y="203835"/>
                                <a:pt x="65722" y="203835"/>
                              </a:cubicBezTo>
                              <a:cubicBezTo>
                                <a:pt x="65722" y="203835"/>
                                <a:pt x="65722" y="203835"/>
                                <a:pt x="65722" y="203835"/>
                              </a:cubicBezTo>
                              <a:close/>
                              <a:moveTo>
                                <a:pt x="71438" y="251460"/>
                              </a:moveTo>
                              <a:cubicBezTo>
                                <a:pt x="71438" y="249555"/>
                                <a:pt x="69532" y="250508"/>
                                <a:pt x="68580" y="250508"/>
                              </a:cubicBezTo>
                              <a:cubicBezTo>
                                <a:pt x="68580" y="251460"/>
                                <a:pt x="67627" y="252413"/>
                                <a:pt x="68580" y="253365"/>
                              </a:cubicBezTo>
                              <a:cubicBezTo>
                                <a:pt x="70485" y="253365"/>
                                <a:pt x="71438" y="252413"/>
                                <a:pt x="71438" y="251460"/>
                              </a:cubicBezTo>
                              <a:close/>
                              <a:moveTo>
                                <a:pt x="71438" y="264795"/>
                              </a:moveTo>
                              <a:cubicBezTo>
                                <a:pt x="72390" y="264795"/>
                                <a:pt x="72390" y="263843"/>
                                <a:pt x="72390" y="263843"/>
                              </a:cubicBezTo>
                              <a:cubicBezTo>
                                <a:pt x="72390" y="262890"/>
                                <a:pt x="72390" y="261938"/>
                                <a:pt x="72390" y="261938"/>
                              </a:cubicBezTo>
                              <a:cubicBezTo>
                                <a:pt x="71438" y="261938"/>
                                <a:pt x="71438" y="262890"/>
                                <a:pt x="71438" y="263843"/>
                              </a:cubicBezTo>
                              <a:cubicBezTo>
                                <a:pt x="70485" y="263843"/>
                                <a:pt x="70485" y="264795"/>
                                <a:pt x="71438" y="264795"/>
                              </a:cubicBezTo>
                              <a:close/>
                              <a:moveTo>
                                <a:pt x="73342" y="269558"/>
                              </a:moveTo>
                              <a:cubicBezTo>
                                <a:pt x="73342" y="268605"/>
                                <a:pt x="73342" y="267653"/>
                                <a:pt x="72390" y="268605"/>
                              </a:cubicBezTo>
                              <a:cubicBezTo>
                                <a:pt x="71438" y="268605"/>
                                <a:pt x="71438" y="268605"/>
                                <a:pt x="71438" y="269558"/>
                              </a:cubicBezTo>
                              <a:cubicBezTo>
                                <a:pt x="72390" y="269558"/>
                                <a:pt x="72390" y="269558"/>
                                <a:pt x="73342" y="269558"/>
                              </a:cubicBezTo>
                              <a:cubicBezTo>
                                <a:pt x="73342" y="269558"/>
                                <a:pt x="73342" y="269558"/>
                                <a:pt x="73342" y="269558"/>
                              </a:cubicBezTo>
                              <a:close/>
                              <a:moveTo>
                                <a:pt x="189547" y="164783"/>
                              </a:moveTo>
                              <a:cubicBezTo>
                                <a:pt x="188595" y="146685"/>
                                <a:pt x="188595" y="128588"/>
                                <a:pt x="186690" y="109538"/>
                              </a:cubicBezTo>
                              <a:cubicBezTo>
                                <a:pt x="185738" y="98108"/>
                                <a:pt x="184785" y="85725"/>
                                <a:pt x="180975" y="74295"/>
                              </a:cubicBezTo>
                              <a:cubicBezTo>
                                <a:pt x="178117" y="62865"/>
                                <a:pt x="173355" y="51435"/>
                                <a:pt x="169545" y="40958"/>
                              </a:cubicBezTo>
                              <a:cubicBezTo>
                                <a:pt x="166688" y="31433"/>
                                <a:pt x="160020" y="23813"/>
                                <a:pt x="152400" y="18097"/>
                              </a:cubicBezTo>
                              <a:cubicBezTo>
                                <a:pt x="144780" y="13335"/>
                                <a:pt x="136207" y="12383"/>
                                <a:pt x="128588" y="17145"/>
                              </a:cubicBezTo>
                              <a:cubicBezTo>
                                <a:pt x="119063" y="21908"/>
                                <a:pt x="111442" y="28575"/>
                                <a:pt x="106680" y="38100"/>
                              </a:cubicBezTo>
                              <a:cubicBezTo>
                                <a:pt x="100013" y="51435"/>
                                <a:pt x="93345" y="64770"/>
                                <a:pt x="89535" y="79058"/>
                              </a:cubicBezTo>
                              <a:cubicBezTo>
                                <a:pt x="83820" y="105728"/>
                                <a:pt x="78105" y="132397"/>
                                <a:pt x="79057" y="160020"/>
                              </a:cubicBezTo>
                              <a:cubicBezTo>
                                <a:pt x="79057" y="163830"/>
                                <a:pt x="77152" y="168593"/>
                                <a:pt x="78105" y="172403"/>
                              </a:cubicBezTo>
                              <a:cubicBezTo>
                                <a:pt x="80963" y="184785"/>
                                <a:pt x="78105" y="198120"/>
                                <a:pt x="81915" y="210503"/>
                              </a:cubicBezTo>
                              <a:cubicBezTo>
                                <a:pt x="84772" y="219075"/>
                                <a:pt x="83820" y="228600"/>
                                <a:pt x="86677" y="237172"/>
                              </a:cubicBezTo>
                              <a:cubicBezTo>
                                <a:pt x="88582" y="242888"/>
                                <a:pt x="90488" y="248603"/>
                                <a:pt x="92392" y="254318"/>
                              </a:cubicBezTo>
                              <a:cubicBezTo>
                                <a:pt x="94297" y="260985"/>
                                <a:pt x="97155" y="266700"/>
                                <a:pt x="101917" y="272415"/>
                              </a:cubicBezTo>
                              <a:cubicBezTo>
                                <a:pt x="103822" y="274320"/>
                                <a:pt x="105727" y="277178"/>
                                <a:pt x="106680" y="279083"/>
                              </a:cubicBezTo>
                              <a:cubicBezTo>
                                <a:pt x="111442" y="286703"/>
                                <a:pt x="118110" y="292418"/>
                                <a:pt x="125730" y="296228"/>
                              </a:cubicBezTo>
                              <a:cubicBezTo>
                                <a:pt x="137160" y="301943"/>
                                <a:pt x="148590" y="300038"/>
                                <a:pt x="158115" y="290513"/>
                              </a:cubicBezTo>
                              <a:cubicBezTo>
                                <a:pt x="170497" y="278130"/>
                                <a:pt x="176213" y="261938"/>
                                <a:pt x="180975" y="245745"/>
                              </a:cubicBezTo>
                              <a:cubicBezTo>
                                <a:pt x="182880" y="236220"/>
                                <a:pt x="184785" y="226695"/>
                                <a:pt x="186690" y="217170"/>
                              </a:cubicBezTo>
                              <a:cubicBezTo>
                                <a:pt x="189547" y="200025"/>
                                <a:pt x="188595" y="181928"/>
                                <a:pt x="189547" y="164783"/>
                              </a:cubicBezTo>
                              <a:close/>
                              <a:moveTo>
                                <a:pt x="186690" y="239078"/>
                              </a:moveTo>
                              <a:cubicBezTo>
                                <a:pt x="186690" y="238125"/>
                                <a:pt x="186690" y="239078"/>
                                <a:pt x="186690" y="239078"/>
                              </a:cubicBezTo>
                              <a:lnTo>
                                <a:pt x="186690" y="239078"/>
                              </a:lnTo>
                              <a:cubicBezTo>
                                <a:pt x="186690" y="239078"/>
                                <a:pt x="186690" y="239078"/>
                                <a:pt x="186690" y="239078"/>
                              </a:cubicBezTo>
                              <a:cubicBezTo>
                                <a:pt x="187642" y="239078"/>
                                <a:pt x="187642" y="239078"/>
                                <a:pt x="186690" y="239078"/>
                              </a:cubicBezTo>
                              <a:close/>
                              <a:moveTo>
                                <a:pt x="198120" y="195263"/>
                              </a:moveTo>
                              <a:cubicBezTo>
                                <a:pt x="200977" y="192405"/>
                                <a:pt x="207645" y="189547"/>
                                <a:pt x="211455" y="189547"/>
                              </a:cubicBezTo>
                              <a:cubicBezTo>
                                <a:pt x="212407" y="190500"/>
                                <a:pt x="212407" y="189547"/>
                                <a:pt x="212407" y="188595"/>
                              </a:cubicBezTo>
                              <a:cubicBezTo>
                                <a:pt x="211455" y="187643"/>
                                <a:pt x="213360" y="183833"/>
                                <a:pt x="209550" y="184785"/>
                              </a:cubicBezTo>
                              <a:cubicBezTo>
                                <a:pt x="204788" y="186690"/>
                                <a:pt x="201930" y="190500"/>
                                <a:pt x="197167" y="191453"/>
                              </a:cubicBezTo>
                              <a:cubicBezTo>
                                <a:pt x="196215" y="191453"/>
                                <a:pt x="195263" y="192405"/>
                                <a:pt x="195263" y="193358"/>
                              </a:cubicBezTo>
                              <a:cubicBezTo>
                                <a:pt x="195263" y="194310"/>
                                <a:pt x="194310" y="195263"/>
                                <a:pt x="195263" y="196215"/>
                              </a:cubicBezTo>
                              <a:cubicBezTo>
                                <a:pt x="196215" y="197168"/>
                                <a:pt x="197167" y="195263"/>
                                <a:pt x="198120" y="195263"/>
                              </a:cubicBezTo>
                              <a:close/>
                              <a:moveTo>
                                <a:pt x="200025" y="268605"/>
                              </a:moveTo>
                              <a:cubicBezTo>
                                <a:pt x="200025" y="267653"/>
                                <a:pt x="200025" y="266700"/>
                                <a:pt x="199072" y="265747"/>
                              </a:cubicBezTo>
                              <a:cubicBezTo>
                                <a:pt x="198120" y="264795"/>
                                <a:pt x="198120" y="265747"/>
                                <a:pt x="198120" y="267653"/>
                              </a:cubicBezTo>
                              <a:cubicBezTo>
                                <a:pt x="198120" y="268605"/>
                                <a:pt x="198120" y="270510"/>
                                <a:pt x="199072" y="271463"/>
                              </a:cubicBezTo>
                              <a:cubicBezTo>
                                <a:pt x="200025" y="270510"/>
                                <a:pt x="200025" y="269558"/>
                                <a:pt x="200025" y="268605"/>
                              </a:cubicBezTo>
                              <a:close/>
                              <a:moveTo>
                                <a:pt x="213360" y="231458"/>
                              </a:moveTo>
                              <a:cubicBezTo>
                                <a:pt x="215265" y="231458"/>
                                <a:pt x="216217" y="231458"/>
                                <a:pt x="217170" y="231458"/>
                              </a:cubicBezTo>
                              <a:cubicBezTo>
                                <a:pt x="216217" y="228600"/>
                                <a:pt x="214313" y="226695"/>
                                <a:pt x="211455" y="229553"/>
                              </a:cubicBezTo>
                              <a:cubicBezTo>
                                <a:pt x="208597" y="231458"/>
                                <a:pt x="207645" y="233363"/>
                                <a:pt x="209550" y="236220"/>
                              </a:cubicBezTo>
                              <a:cubicBezTo>
                                <a:pt x="210502" y="237172"/>
                                <a:pt x="211455" y="238125"/>
                                <a:pt x="211455" y="240030"/>
                              </a:cubicBezTo>
                              <a:cubicBezTo>
                                <a:pt x="209550" y="240030"/>
                                <a:pt x="208597" y="240983"/>
                                <a:pt x="207645" y="240030"/>
                              </a:cubicBezTo>
                              <a:cubicBezTo>
                                <a:pt x="203835" y="237172"/>
                                <a:pt x="201930" y="241935"/>
                                <a:pt x="199072" y="241935"/>
                              </a:cubicBezTo>
                              <a:cubicBezTo>
                                <a:pt x="198120" y="241935"/>
                                <a:pt x="198120" y="242888"/>
                                <a:pt x="198120" y="243840"/>
                              </a:cubicBezTo>
                              <a:cubicBezTo>
                                <a:pt x="198120" y="244793"/>
                                <a:pt x="198120" y="245745"/>
                                <a:pt x="199072" y="244793"/>
                              </a:cubicBezTo>
                              <a:cubicBezTo>
                                <a:pt x="202882" y="242888"/>
                                <a:pt x="208597" y="244793"/>
                                <a:pt x="211455" y="240030"/>
                              </a:cubicBezTo>
                              <a:cubicBezTo>
                                <a:pt x="213360" y="238125"/>
                                <a:pt x="218122" y="238125"/>
                                <a:pt x="213360" y="234315"/>
                              </a:cubicBezTo>
                              <a:cubicBezTo>
                                <a:pt x="212407" y="232410"/>
                                <a:pt x="212407" y="231458"/>
                                <a:pt x="213360" y="231458"/>
                              </a:cubicBezTo>
                              <a:close/>
                              <a:moveTo>
                                <a:pt x="199072" y="84772"/>
                              </a:moveTo>
                              <a:cubicBezTo>
                                <a:pt x="200977" y="84772"/>
                                <a:pt x="201930" y="83820"/>
                                <a:pt x="202882" y="81915"/>
                              </a:cubicBezTo>
                              <a:cubicBezTo>
                                <a:pt x="202882" y="80963"/>
                                <a:pt x="201930" y="80963"/>
                                <a:pt x="200977" y="80963"/>
                              </a:cubicBezTo>
                              <a:cubicBezTo>
                                <a:pt x="200025" y="80963"/>
                                <a:pt x="199072" y="81915"/>
                                <a:pt x="199072" y="82868"/>
                              </a:cubicBezTo>
                              <a:cubicBezTo>
                                <a:pt x="198120" y="83820"/>
                                <a:pt x="199072" y="84772"/>
                                <a:pt x="199072" y="84772"/>
                              </a:cubicBezTo>
                              <a:close/>
                              <a:moveTo>
                                <a:pt x="198120" y="41910"/>
                              </a:moveTo>
                              <a:lnTo>
                                <a:pt x="198120" y="41910"/>
                              </a:lnTo>
                              <a:cubicBezTo>
                                <a:pt x="199072" y="42863"/>
                                <a:pt x="200025" y="41910"/>
                                <a:pt x="200025" y="41910"/>
                              </a:cubicBezTo>
                              <a:lnTo>
                                <a:pt x="198120" y="41910"/>
                              </a:lnTo>
                              <a:lnTo>
                                <a:pt x="198120" y="41910"/>
                              </a:lnTo>
                              <a:close/>
                              <a:moveTo>
                                <a:pt x="205740" y="133350"/>
                              </a:moveTo>
                              <a:cubicBezTo>
                                <a:pt x="204788" y="131445"/>
                                <a:pt x="203835" y="130493"/>
                                <a:pt x="201930" y="130493"/>
                              </a:cubicBezTo>
                              <a:cubicBezTo>
                                <a:pt x="200025" y="130493"/>
                                <a:pt x="199072" y="130493"/>
                                <a:pt x="200025" y="132397"/>
                              </a:cubicBezTo>
                              <a:cubicBezTo>
                                <a:pt x="200977" y="134303"/>
                                <a:pt x="201930" y="135255"/>
                                <a:pt x="203835" y="135255"/>
                              </a:cubicBezTo>
                              <a:cubicBezTo>
                                <a:pt x="204788" y="135255"/>
                                <a:pt x="205740" y="134303"/>
                                <a:pt x="205740" y="133350"/>
                              </a:cubicBezTo>
                              <a:close/>
                              <a:moveTo>
                                <a:pt x="200977" y="68580"/>
                              </a:moveTo>
                              <a:lnTo>
                                <a:pt x="202882" y="68580"/>
                              </a:lnTo>
                              <a:cubicBezTo>
                                <a:pt x="202882" y="68580"/>
                                <a:pt x="202882" y="67628"/>
                                <a:pt x="202882" y="67628"/>
                              </a:cubicBezTo>
                              <a:cubicBezTo>
                                <a:pt x="202882" y="67628"/>
                                <a:pt x="201930" y="67628"/>
                                <a:pt x="201930" y="67628"/>
                              </a:cubicBezTo>
                              <a:cubicBezTo>
                                <a:pt x="200025" y="67628"/>
                                <a:pt x="200025" y="67628"/>
                                <a:pt x="200977" y="68580"/>
                              </a:cubicBezTo>
                              <a:close/>
                              <a:moveTo>
                                <a:pt x="202882" y="53340"/>
                              </a:moveTo>
                              <a:cubicBezTo>
                                <a:pt x="202882" y="54293"/>
                                <a:pt x="202882" y="54293"/>
                                <a:pt x="202882" y="53340"/>
                              </a:cubicBezTo>
                              <a:cubicBezTo>
                                <a:pt x="203835" y="54293"/>
                                <a:pt x="204788" y="53340"/>
                                <a:pt x="204788" y="53340"/>
                              </a:cubicBezTo>
                              <a:cubicBezTo>
                                <a:pt x="203835" y="53340"/>
                                <a:pt x="203835" y="53340"/>
                                <a:pt x="202882" y="53340"/>
                              </a:cubicBezTo>
                              <a:cubicBezTo>
                                <a:pt x="202882" y="53340"/>
                                <a:pt x="202882" y="53340"/>
                                <a:pt x="202882" y="53340"/>
                              </a:cubicBezTo>
                              <a:close/>
                              <a:moveTo>
                                <a:pt x="203835" y="47625"/>
                              </a:moveTo>
                              <a:cubicBezTo>
                                <a:pt x="205740" y="47625"/>
                                <a:pt x="206692" y="50483"/>
                                <a:pt x="209550" y="50483"/>
                              </a:cubicBezTo>
                              <a:cubicBezTo>
                                <a:pt x="209550" y="50483"/>
                                <a:pt x="210502" y="50483"/>
                                <a:pt x="210502" y="49530"/>
                              </a:cubicBezTo>
                              <a:cubicBezTo>
                                <a:pt x="211455" y="48578"/>
                                <a:pt x="205740" y="42863"/>
                                <a:pt x="204788" y="42863"/>
                              </a:cubicBezTo>
                              <a:cubicBezTo>
                                <a:pt x="204788" y="42863"/>
                                <a:pt x="203835" y="42863"/>
                                <a:pt x="203835" y="43815"/>
                              </a:cubicBezTo>
                              <a:cubicBezTo>
                                <a:pt x="203835" y="45720"/>
                                <a:pt x="202882" y="47625"/>
                                <a:pt x="203835" y="47625"/>
                              </a:cubicBezTo>
                              <a:close/>
                              <a:moveTo>
                                <a:pt x="215265" y="254318"/>
                              </a:moveTo>
                              <a:cubicBezTo>
                                <a:pt x="214313" y="254318"/>
                                <a:pt x="213360" y="254318"/>
                                <a:pt x="212407" y="254318"/>
                              </a:cubicBezTo>
                              <a:cubicBezTo>
                                <a:pt x="210502" y="252413"/>
                                <a:pt x="208597" y="250508"/>
                                <a:pt x="206692" y="250508"/>
                              </a:cubicBezTo>
                              <a:cubicBezTo>
                                <a:pt x="204788" y="250508"/>
                                <a:pt x="203835" y="250508"/>
                                <a:pt x="203835" y="252413"/>
                              </a:cubicBezTo>
                              <a:cubicBezTo>
                                <a:pt x="203835" y="254318"/>
                                <a:pt x="204788" y="254318"/>
                                <a:pt x="205740" y="253365"/>
                              </a:cubicBezTo>
                              <a:cubicBezTo>
                                <a:pt x="208597" y="253365"/>
                                <a:pt x="210502" y="253365"/>
                                <a:pt x="212407" y="253365"/>
                              </a:cubicBezTo>
                              <a:lnTo>
                                <a:pt x="212407" y="255270"/>
                              </a:lnTo>
                              <a:cubicBezTo>
                                <a:pt x="212407" y="258128"/>
                                <a:pt x="213360" y="259080"/>
                                <a:pt x="215265" y="259080"/>
                              </a:cubicBezTo>
                              <a:cubicBezTo>
                                <a:pt x="216217" y="259080"/>
                                <a:pt x="218122" y="258128"/>
                                <a:pt x="218122" y="257175"/>
                              </a:cubicBezTo>
                              <a:cubicBezTo>
                                <a:pt x="219075" y="254318"/>
                                <a:pt x="216217" y="255270"/>
                                <a:pt x="215265" y="254318"/>
                              </a:cubicBezTo>
                              <a:close/>
                              <a:moveTo>
                                <a:pt x="203835" y="207645"/>
                              </a:moveTo>
                              <a:cubicBezTo>
                                <a:pt x="204788" y="209550"/>
                                <a:pt x="206692" y="210503"/>
                                <a:pt x="208597" y="209550"/>
                              </a:cubicBezTo>
                              <a:cubicBezTo>
                                <a:pt x="209550" y="209550"/>
                                <a:pt x="210502" y="208597"/>
                                <a:pt x="210502" y="207645"/>
                              </a:cubicBezTo>
                              <a:cubicBezTo>
                                <a:pt x="210502" y="205740"/>
                                <a:pt x="208597" y="205740"/>
                                <a:pt x="205740" y="205740"/>
                              </a:cubicBezTo>
                              <a:cubicBezTo>
                                <a:pt x="204788" y="206693"/>
                                <a:pt x="203835" y="205740"/>
                                <a:pt x="203835" y="207645"/>
                              </a:cubicBezTo>
                              <a:close/>
                              <a:moveTo>
                                <a:pt x="204788" y="228600"/>
                              </a:moveTo>
                              <a:cubicBezTo>
                                <a:pt x="203835" y="228600"/>
                                <a:pt x="203835" y="228600"/>
                                <a:pt x="203835" y="230505"/>
                              </a:cubicBezTo>
                              <a:cubicBezTo>
                                <a:pt x="203835" y="230505"/>
                                <a:pt x="203835" y="231458"/>
                                <a:pt x="204788" y="230505"/>
                              </a:cubicBezTo>
                              <a:lnTo>
                                <a:pt x="204788" y="228600"/>
                              </a:lnTo>
                              <a:cubicBezTo>
                                <a:pt x="205740" y="228600"/>
                                <a:pt x="204788" y="227647"/>
                                <a:pt x="204788" y="228600"/>
                              </a:cubicBezTo>
                              <a:close/>
                              <a:moveTo>
                                <a:pt x="207645" y="106680"/>
                              </a:moveTo>
                              <a:cubicBezTo>
                                <a:pt x="207645" y="105728"/>
                                <a:pt x="207645" y="104775"/>
                                <a:pt x="205740" y="105728"/>
                              </a:cubicBezTo>
                              <a:cubicBezTo>
                                <a:pt x="204788" y="105728"/>
                                <a:pt x="204788" y="106680"/>
                                <a:pt x="204788" y="107633"/>
                              </a:cubicBezTo>
                              <a:cubicBezTo>
                                <a:pt x="204788" y="107633"/>
                                <a:pt x="204788" y="108585"/>
                                <a:pt x="205740" y="108585"/>
                              </a:cubicBezTo>
                              <a:cubicBezTo>
                                <a:pt x="206692" y="108585"/>
                                <a:pt x="207645" y="107633"/>
                                <a:pt x="207645" y="106680"/>
                              </a:cubicBezTo>
                              <a:close/>
                              <a:moveTo>
                                <a:pt x="207645" y="268605"/>
                              </a:moveTo>
                              <a:cubicBezTo>
                                <a:pt x="205740" y="268605"/>
                                <a:pt x="203835" y="268605"/>
                                <a:pt x="204788" y="270510"/>
                              </a:cubicBezTo>
                              <a:cubicBezTo>
                                <a:pt x="204788" y="271463"/>
                                <a:pt x="206692" y="272415"/>
                                <a:pt x="207645" y="271463"/>
                              </a:cubicBezTo>
                              <a:cubicBezTo>
                                <a:pt x="209550" y="270510"/>
                                <a:pt x="207645" y="269558"/>
                                <a:pt x="207645" y="268605"/>
                              </a:cubicBezTo>
                              <a:close/>
                              <a:moveTo>
                                <a:pt x="205740" y="149543"/>
                              </a:moveTo>
                              <a:cubicBezTo>
                                <a:pt x="205740" y="149543"/>
                                <a:pt x="206692" y="149543"/>
                                <a:pt x="207645" y="148590"/>
                              </a:cubicBezTo>
                              <a:cubicBezTo>
                                <a:pt x="207645" y="148590"/>
                                <a:pt x="207645" y="147638"/>
                                <a:pt x="206692" y="148590"/>
                              </a:cubicBezTo>
                              <a:lnTo>
                                <a:pt x="206692" y="148590"/>
                              </a:lnTo>
                              <a:cubicBezTo>
                                <a:pt x="204788" y="149543"/>
                                <a:pt x="204788" y="149543"/>
                                <a:pt x="205740" y="149543"/>
                              </a:cubicBezTo>
                              <a:close/>
                              <a:moveTo>
                                <a:pt x="207645" y="196215"/>
                              </a:moveTo>
                              <a:cubicBezTo>
                                <a:pt x="207645" y="195263"/>
                                <a:pt x="207645" y="194310"/>
                                <a:pt x="205740" y="194310"/>
                              </a:cubicBezTo>
                              <a:cubicBezTo>
                                <a:pt x="205740" y="194310"/>
                                <a:pt x="204788" y="194310"/>
                                <a:pt x="205740" y="195263"/>
                              </a:cubicBezTo>
                              <a:cubicBezTo>
                                <a:pt x="205740" y="196215"/>
                                <a:pt x="206692" y="196215"/>
                                <a:pt x="207645" y="196215"/>
                              </a:cubicBezTo>
                              <a:cubicBezTo>
                                <a:pt x="205740" y="201930"/>
                                <a:pt x="209550" y="202883"/>
                                <a:pt x="212407" y="204788"/>
                              </a:cubicBezTo>
                              <a:lnTo>
                                <a:pt x="213360" y="204788"/>
                              </a:lnTo>
                              <a:cubicBezTo>
                                <a:pt x="213360" y="204788"/>
                                <a:pt x="214313" y="203835"/>
                                <a:pt x="214313" y="203835"/>
                              </a:cubicBezTo>
                              <a:cubicBezTo>
                                <a:pt x="214313" y="200978"/>
                                <a:pt x="214313" y="199072"/>
                                <a:pt x="214313" y="196215"/>
                              </a:cubicBezTo>
                              <a:cubicBezTo>
                                <a:pt x="214313" y="194310"/>
                                <a:pt x="211455" y="193358"/>
                                <a:pt x="209550" y="193358"/>
                              </a:cubicBezTo>
                              <a:cubicBezTo>
                                <a:pt x="208597" y="193358"/>
                                <a:pt x="209550" y="197168"/>
                                <a:pt x="207645" y="196215"/>
                              </a:cubicBezTo>
                              <a:close/>
                              <a:moveTo>
                                <a:pt x="211455" y="263843"/>
                              </a:moveTo>
                              <a:cubicBezTo>
                                <a:pt x="210502" y="263843"/>
                                <a:pt x="209550" y="263843"/>
                                <a:pt x="209550" y="263843"/>
                              </a:cubicBezTo>
                              <a:cubicBezTo>
                                <a:pt x="209550" y="262890"/>
                                <a:pt x="210502" y="260985"/>
                                <a:pt x="208597" y="260985"/>
                              </a:cubicBezTo>
                              <a:cubicBezTo>
                                <a:pt x="208597" y="260985"/>
                                <a:pt x="207645" y="260985"/>
                                <a:pt x="207645" y="260985"/>
                              </a:cubicBezTo>
                              <a:cubicBezTo>
                                <a:pt x="206692" y="262890"/>
                                <a:pt x="208597" y="262890"/>
                                <a:pt x="209550" y="263843"/>
                              </a:cubicBezTo>
                              <a:cubicBezTo>
                                <a:pt x="209550" y="264795"/>
                                <a:pt x="208597" y="266700"/>
                                <a:pt x="208597" y="268605"/>
                              </a:cubicBezTo>
                              <a:cubicBezTo>
                                <a:pt x="209550" y="268605"/>
                                <a:pt x="210502" y="267653"/>
                                <a:pt x="210502" y="266700"/>
                              </a:cubicBezTo>
                              <a:cubicBezTo>
                                <a:pt x="211455" y="264795"/>
                                <a:pt x="212407" y="263843"/>
                                <a:pt x="211455" y="263843"/>
                              </a:cubicBezTo>
                              <a:close/>
                              <a:moveTo>
                                <a:pt x="207645" y="92393"/>
                              </a:moveTo>
                              <a:cubicBezTo>
                                <a:pt x="207645" y="92393"/>
                                <a:pt x="207645" y="92393"/>
                                <a:pt x="207645" y="91440"/>
                              </a:cubicBezTo>
                              <a:cubicBezTo>
                                <a:pt x="206692" y="91440"/>
                                <a:pt x="206692" y="92393"/>
                                <a:pt x="207645" y="92393"/>
                              </a:cubicBezTo>
                              <a:lnTo>
                                <a:pt x="207645" y="92393"/>
                              </a:lnTo>
                              <a:lnTo>
                                <a:pt x="207645" y="92393"/>
                              </a:lnTo>
                              <a:close/>
                              <a:moveTo>
                                <a:pt x="207645" y="125730"/>
                              </a:moveTo>
                              <a:cubicBezTo>
                                <a:pt x="207645" y="125730"/>
                                <a:pt x="208597" y="124778"/>
                                <a:pt x="207645" y="125730"/>
                              </a:cubicBezTo>
                              <a:cubicBezTo>
                                <a:pt x="208597" y="123825"/>
                                <a:pt x="207645" y="123825"/>
                                <a:pt x="207645" y="123825"/>
                              </a:cubicBezTo>
                              <a:cubicBezTo>
                                <a:pt x="207645" y="123825"/>
                                <a:pt x="206692" y="123825"/>
                                <a:pt x="206692" y="124778"/>
                              </a:cubicBezTo>
                              <a:cubicBezTo>
                                <a:pt x="206692" y="124778"/>
                                <a:pt x="207645" y="124778"/>
                                <a:pt x="207645" y="125730"/>
                              </a:cubicBezTo>
                              <a:close/>
                              <a:moveTo>
                                <a:pt x="207645" y="40005"/>
                              </a:moveTo>
                              <a:cubicBezTo>
                                <a:pt x="207645" y="40005"/>
                                <a:pt x="207645" y="40958"/>
                                <a:pt x="208597" y="40958"/>
                              </a:cubicBezTo>
                              <a:cubicBezTo>
                                <a:pt x="209550" y="40958"/>
                                <a:pt x="209550" y="40958"/>
                                <a:pt x="209550" y="40005"/>
                              </a:cubicBezTo>
                              <a:cubicBezTo>
                                <a:pt x="209550" y="40005"/>
                                <a:pt x="208597" y="40005"/>
                                <a:pt x="207645" y="40005"/>
                              </a:cubicBezTo>
                              <a:cubicBezTo>
                                <a:pt x="207645" y="40005"/>
                                <a:pt x="207645" y="40005"/>
                                <a:pt x="207645" y="40005"/>
                              </a:cubicBezTo>
                              <a:close/>
                              <a:moveTo>
                                <a:pt x="207645" y="160972"/>
                              </a:moveTo>
                              <a:cubicBezTo>
                                <a:pt x="207645" y="160972"/>
                                <a:pt x="207645" y="160972"/>
                                <a:pt x="207645" y="160972"/>
                              </a:cubicBezTo>
                              <a:lnTo>
                                <a:pt x="213360" y="160020"/>
                              </a:lnTo>
                              <a:cubicBezTo>
                                <a:pt x="213360" y="159068"/>
                                <a:pt x="212407" y="160020"/>
                                <a:pt x="211455" y="159068"/>
                              </a:cubicBezTo>
                              <a:cubicBezTo>
                                <a:pt x="209550" y="159068"/>
                                <a:pt x="207645" y="158115"/>
                                <a:pt x="207645" y="160972"/>
                              </a:cubicBezTo>
                              <a:close/>
                              <a:moveTo>
                                <a:pt x="207645" y="214313"/>
                              </a:moveTo>
                              <a:cubicBezTo>
                                <a:pt x="207645" y="215265"/>
                                <a:pt x="207645" y="215265"/>
                                <a:pt x="207645" y="214313"/>
                              </a:cubicBezTo>
                              <a:lnTo>
                                <a:pt x="207645" y="215265"/>
                              </a:lnTo>
                              <a:cubicBezTo>
                                <a:pt x="207645" y="216218"/>
                                <a:pt x="208597" y="216218"/>
                                <a:pt x="207645" y="214313"/>
                              </a:cubicBezTo>
                              <a:cubicBezTo>
                                <a:pt x="208597" y="215265"/>
                                <a:pt x="207645" y="215265"/>
                                <a:pt x="207645" y="214313"/>
                              </a:cubicBezTo>
                              <a:close/>
                              <a:moveTo>
                                <a:pt x="208597" y="119063"/>
                              </a:moveTo>
                              <a:cubicBezTo>
                                <a:pt x="207645" y="119063"/>
                                <a:pt x="206692" y="120015"/>
                                <a:pt x="207645" y="120015"/>
                              </a:cubicBezTo>
                              <a:cubicBezTo>
                                <a:pt x="208597" y="120968"/>
                                <a:pt x="209550" y="121920"/>
                                <a:pt x="211455" y="121920"/>
                              </a:cubicBezTo>
                              <a:cubicBezTo>
                                <a:pt x="213360" y="121920"/>
                                <a:pt x="213360" y="120015"/>
                                <a:pt x="213360" y="119063"/>
                              </a:cubicBezTo>
                              <a:cubicBezTo>
                                <a:pt x="213360" y="118110"/>
                                <a:pt x="215265" y="119063"/>
                                <a:pt x="215265" y="117158"/>
                              </a:cubicBezTo>
                              <a:cubicBezTo>
                                <a:pt x="215265" y="117158"/>
                                <a:pt x="215265" y="117158"/>
                                <a:pt x="215265" y="117158"/>
                              </a:cubicBezTo>
                              <a:cubicBezTo>
                                <a:pt x="213360" y="117158"/>
                                <a:pt x="213360" y="118110"/>
                                <a:pt x="213360" y="119063"/>
                              </a:cubicBezTo>
                              <a:cubicBezTo>
                                <a:pt x="212407" y="119063"/>
                                <a:pt x="210502" y="118110"/>
                                <a:pt x="208597" y="119063"/>
                              </a:cubicBezTo>
                              <a:close/>
                              <a:moveTo>
                                <a:pt x="211455" y="244793"/>
                              </a:moveTo>
                              <a:cubicBezTo>
                                <a:pt x="210502" y="244793"/>
                                <a:pt x="210502" y="245745"/>
                                <a:pt x="209550" y="245745"/>
                              </a:cubicBezTo>
                              <a:cubicBezTo>
                                <a:pt x="209550" y="245745"/>
                                <a:pt x="209550" y="246697"/>
                                <a:pt x="211455" y="247650"/>
                              </a:cubicBezTo>
                              <a:cubicBezTo>
                                <a:pt x="211455" y="247650"/>
                                <a:pt x="212407" y="246697"/>
                                <a:pt x="212407" y="245745"/>
                              </a:cubicBezTo>
                              <a:cubicBezTo>
                                <a:pt x="212407" y="245745"/>
                                <a:pt x="211455" y="244793"/>
                                <a:pt x="211455" y="244793"/>
                              </a:cubicBezTo>
                              <a:close/>
                              <a:moveTo>
                                <a:pt x="217170" y="212408"/>
                              </a:moveTo>
                              <a:cubicBezTo>
                                <a:pt x="217170" y="212408"/>
                                <a:pt x="218122" y="212408"/>
                                <a:pt x="218122" y="211455"/>
                              </a:cubicBezTo>
                              <a:cubicBezTo>
                                <a:pt x="218122" y="210503"/>
                                <a:pt x="217170" y="210503"/>
                                <a:pt x="216217" y="210503"/>
                              </a:cubicBezTo>
                              <a:cubicBezTo>
                                <a:pt x="214313" y="210503"/>
                                <a:pt x="214313" y="212408"/>
                                <a:pt x="214313" y="213360"/>
                              </a:cubicBezTo>
                              <a:cubicBezTo>
                                <a:pt x="212407" y="213360"/>
                                <a:pt x="211455" y="213360"/>
                                <a:pt x="210502" y="215265"/>
                              </a:cubicBezTo>
                              <a:cubicBezTo>
                                <a:pt x="210502" y="215265"/>
                                <a:pt x="210502" y="216218"/>
                                <a:pt x="210502" y="216218"/>
                              </a:cubicBezTo>
                              <a:cubicBezTo>
                                <a:pt x="212407" y="216218"/>
                                <a:pt x="212407" y="214313"/>
                                <a:pt x="213360" y="214313"/>
                              </a:cubicBezTo>
                              <a:lnTo>
                                <a:pt x="217170" y="212408"/>
                              </a:lnTo>
                              <a:close/>
                              <a:moveTo>
                                <a:pt x="212407" y="102870"/>
                              </a:moveTo>
                              <a:cubicBezTo>
                                <a:pt x="212407" y="103822"/>
                                <a:pt x="213360" y="103822"/>
                                <a:pt x="213360" y="102870"/>
                              </a:cubicBezTo>
                              <a:cubicBezTo>
                                <a:pt x="214313" y="102870"/>
                                <a:pt x="215265" y="102870"/>
                                <a:pt x="215265" y="101918"/>
                              </a:cubicBezTo>
                              <a:cubicBezTo>
                                <a:pt x="215265" y="100965"/>
                                <a:pt x="214313" y="100965"/>
                                <a:pt x="213360" y="101918"/>
                              </a:cubicBezTo>
                              <a:cubicBezTo>
                                <a:pt x="213360" y="101918"/>
                                <a:pt x="213360" y="102870"/>
                                <a:pt x="212407" y="102870"/>
                              </a:cubicBezTo>
                              <a:close/>
                              <a:moveTo>
                                <a:pt x="213360" y="74295"/>
                              </a:moveTo>
                              <a:cubicBezTo>
                                <a:pt x="213360" y="75247"/>
                                <a:pt x="213360" y="75247"/>
                                <a:pt x="214313" y="75247"/>
                              </a:cubicBezTo>
                              <a:cubicBezTo>
                                <a:pt x="215265" y="75247"/>
                                <a:pt x="215265" y="74295"/>
                                <a:pt x="215265" y="73343"/>
                              </a:cubicBezTo>
                              <a:cubicBezTo>
                                <a:pt x="215265" y="72390"/>
                                <a:pt x="214313" y="72390"/>
                                <a:pt x="214313" y="72390"/>
                              </a:cubicBezTo>
                              <a:cubicBezTo>
                                <a:pt x="213360" y="73343"/>
                                <a:pt x="213360" y="73343"/>
                                <a:pt x="213360" y="74295"/>
                              </a:cubicBezTo>
                              <a:close/>
                              <a:moveTo>
                                <a:pt x="219075" y="87630"/>
                              </a:moveTo>
                              <a:cubicBezTo>
                                <a:pt x="219075" y="85725"/>
                                <a:pt x="217170" y="84772"/>
                                <a:pt x="215265" y="83820"/>
                              </a:cubicBezTo>
                              <a:cubicBezTo>
                                <a:pt x="214313" y="83820"/>
                                <a:pt x="213360" y="83820"/>
                                <a:pt x="213360" y="84772"/>
                              </a:cubicBezTo>
                              <a:cubicBezTo>
                                <a:pt x="213360" y="86678"/>
                                <a:pt x="216217" y="86678"/>
                                <a:pt x="219075" y="87630"/>
                              </a:cubicBezTo>
                              <a:lnTo>
                                <a:pt x="219075" y="87630"/>
                              </a:lnTo>
                              <a:close/>
                              <a:moveTo>
                                <a:pt x="215265" y="134303"/>
                              </a:moveTo>
                              <a:cubicBezTo>
                                <a:pt x="215265" y="134303"/>
                                <a:pt x="214313" y="134303"/>
                                <a:pt x="213360" y="134303"/>
                              </a:cubicBezTo>
                              <a:cubicBezTo>
                                <a:pt x="213360" y="134303"/>
                                <a:pt x="213360" y="134303"/>
                                <a:pt x="213360" y="134303"/>
                              </a:cubicBezTo>
                              <a:lnTo>
                                <a:pt x="214313" y="135255"/>
                              </a:lnTo>
                              <a:lnTo>
                                <a:pt x="215265" y="134303"/>
                              </a:lnTo>
                              <a:close/>
                              <a:moveTo>
                                <a:pt x="214313" y="219075"/>
                              </a:moveTo>
                              <a:cubicBezTo>
                                <a:pt x="213360" y="219075"/>
                                <a:pt x="213360" y="220028"/>
                                <a:pt x="214313" y="219075"/>
                              </a:cubicBezTo>
                              <a:cubicBezTo>
                                <a:pt x="213360" y="220980"/>
                                <a:pt x="214313" y="220980"/>
                                <a:pt x="215265" y="220980"/>
                              </a:cubicBezTo>
                              <a:cubicBezTo>
                                <a:pt x="215265" y="220980"/>
                                <a:pt x="215265" y="220028"/>
                                <a:pt x="216217" y="220028"/>
                              </a:cubicBezTo>
                              <a:cubicBezTo>
                                <a:pt x="216217" y="220028"/>
                                <a:pt x="215265" y="219075"/>
                                <a:pt x="214313" y="219075"/>
                              </a:cubicBezTo>
                              <a:close/>
                              <a:moveTo>
                                <a:pt x="216217" y="179070"/>
                              </a:moveTo>
                              <a:cubicBezTo>
                                <a:pt x="214313" y="179070"/>
                                <a:pt x="215265" y="180975"/>
                                <a:pt x="215265" y="181928"/>
                              </a:cubicBezTo>
                              <a:cubicBezTo>
                                <a:pt x="214313" y="183833"/>
                                <a:pt x="215265" y="184785"/>
                                <a:pt x="217170" y="184785"/>
                              </a:cubicBezTo>
                              <a:cubicBezTo>
                                <a:pt x="218122" y="184785"/>
                                <a:pt x="219075" y="183833"/>
                                <a:pt x="219075" y="182880"/>
                              </a:cubicBezTo>
                              <a:cubicBezTo>
                                <a:pt x="218122" y="180975"/>
                                <a:pt x="217170" y="179070"/>
                                <a:pt x="216217" y="179070"/>
                              </a:cubicBezTo>
                              <a:close/>
                              <a:moveTo>
                                <a:pt x="216217" y="147638"/>
                              </a:moveTo>
                              <a:cubicBezTo>
                                <a:pt x="216217" y="147638"/>
                                <a:pt x="217170" y="148590"/>
                                <a:pt x="216217" y="147638"/>
                              </a:cubicBezTo>
                              <a:cubicBezTo>
                                <a:pt x="217170" y="148590"/>
                                <a:pt x="218122" y="147638"/>
                                <a:pt x="218122" y="147638"/>
                              </a:cubicBezTo>
                              <a:cubicBezTo>
                                <a:pt x="217170" y="147638"/>
                                <a:pt x="217170" y="146685"/>
                                <a:pt x="216217" y="147638"/>
                              </a:cubicBezTo>
                              <a:cubicBezTo>
                                <a:pt x="217170" y="146685"/>
                                <a:pt x="216217" y="147638"/>
                                <a:pt x="216217" y="147638"/>
                              </a:cubicBezTo>
                              <a:close/>
                              <a:moveTo>
                                <a:pt x="216217" y="167640"/>
                              </a:moveTo>
                              <a:cubicBezTo>
                                <a:pt x="216217" y="167640"/>
                                <a:pt x="216217" y="168593"/>
                                <a:pt x="217170" y="168593"/>
                              </a:cubicBezTo>
                              <a:lnTo>
                                <a:pt x="217170" y="167640"/>
                              </a:lnTo>
                              <a:cubicBezTo>
                                <a:pt x="217170" y="166688"/>
                                <a:pt x="217170" y="165735"/>
                                <a:pt x="216217" y="165735"/>
                              </a:cubicBezTo>
                              <a:cubicBezTo>
                                <a:pt x="216217" y="166688"/>
                                <a:pt x="216217" y="166688"/>
                                <a:pt x="216217" y="167640"/>
                              </a:cubicBezTo>
                              <a:close/>
                              <a:moveTo>
                                <a:pt x="217170" y="109538"/>
                              </a:moveTo>
                              <a:cubicBezTo>
                                <a:pt x="217170" y="110490"/>
                                <a:pt x="217170" y="111443"/>
                                <a:pt x="218122" y="110490"/>
                              </a:cubicBezTo>
                              <a:cubicBezTo>
                                <a:pt x="219075" y="109538"/>
                                <a:pt x="219075" y="108585"/>
                                <a:pt x="220027" y="107633"/>
                              </a:cubicBezTo>
                              <a:cubicBezTo>
                                <a:pt x="220027" y="106680"/>
                                <a:pt x="220027" y="106680"/>
                                <a:pt x="219075" y="106680"/>
                              </a:cubicBezTo>
                              <a:cubicBezTo>
                                <a:pt x="217170" y="106680"/>
                                <a:pt x="216217" y="108585"/>
                                <a:pt x="217170" y="109538"/>
                              </a:cubicBezTo>
                              <a:close/>
                              <a:moveTo>
                                <a:pt x="217170" y="51435"/>
                              </a:moveTo>
                              <a:cubicBezTo>
                                <a:pt x="218122" y="51435"/>
                                <a:pt x="218122" y="51435"/>
                                <a:pt x="219075" y="51435"/>
                              </a:cubicBezTo>
                              <a:cubicBezTo>
                                <a:pt x="219075" y="51435"/>
                                <a:pt x="219075" y="50483"/>
                                <a:pt x="219075" y="50483"/>
                              </a:cubicBezTo>
                              <a:cubicBezTo>
                                <a:pt x="219075" y="50483"/>
                                <a:pt x="217170" y="49530"/>
                                <a:pt x="217170" y="51435"/>
                              </a:cubicBezTo>
                              <a:lnTo>
                                <a:pt x="217170" y="51435"/>
                              </a:lnTo>
                              <a:close/>
                              <a:moveTo>
                                <a:pt x="218122" y="91440"/>
                              </a:moveTo>
                              <a:cubicBezTo>
                                <a:pt x="218122" y="91440"/>
                                <a:pt x="217170" y="91440"/>
                                <a:pt x="217170" y="93345"/>
                              </a:cubicBezTo>
                              <a:cubicBezTo>
                                <a:pt x="217170" y="93345"/>
                                <a:pt x="217170" y="94297"/>
                                <a:pt x="218122" y="94297"/>
                              </a:cubicBezTo>
                              <a:cubicBezTo>
                                <a:pt x="219075" y="94297"/>
                                <a:pt x="219075" y="94297"/>
                                <a:pt x="219075" y="94297"/>
                              </a:cubicBezTo>
                              <a:cubicBezTo>
                                <a:pt x="220027" y="91440"/>
                                <a:pt x="219075" y="90488"/>
                                <a:pt x="218122" y="91440"/>
                              </a:cubicBezTo>
                              <a:close/>
                              <a:moveTo>
                                <a:pt x="217170" y="216218"/>
                              </a:moveTo>
                              <a:cubicBezTo>
                                <a:pt x="217170" y="217170"/>
                                <a:pt x="218122" y="217170"/>
                                <a:pt x="218122" y="217170"/>
                              </a:cubicBezTo>
                              <a:cubicBezTo>
                                <a:pt x="220027" y="220028"/>
                                <a:pt x="222885" y="218122"/>
                                <a:pt x="222885" y="218122"/>
                              </a:cubicBezTo>
                              <a:cubicBezTo>
                                <a:pt x="222885" y="217170"/>
                                <a:pt x="220980" y="214313"/>
                                <a:pt x="218122" y="216218"/>
                              </a:cubicBezTo>
                              <a:cubicBezTo>
                                <a:pt x="218122" y="215265"/>
                                <a:pt x="217170" y="215265"/>
                                <a:pt x="217170" y="216218"/>
                              </a:cubicBezTo>
                              <a:close/>
                              <a:moveTo>
                                <a:pt x="222885" y="228600"/>
                              </a:moveTo>
                              <a:cubicBezTo>
                                <a:pt x="221932" y="227647"/>
                                <a:pt x="220980" y="228600"/>
                                <a:pt x="220980" y="230505"/>
                              </a:cubicBezTo>
                              <a:cubicBezTo>
                                <a:pt x="220980" y="232410"/>
                                <a:pt x="218122" y="230505"/>
                                <a:pt x="217170" y="231458"/>
                              </a:cubicBezTo>
                              <a:cubicBezTo>
                                <a:pt x="219075" y="234315"/>
                                <a:pt x="220027" y="237172"/>
                                <a:pt x="222885" y="240030"/>
                              </a:cubicBezTo>
                              <a:cubicBezTo>
                                <a:pt x="222885" y="238125"/>
                                <a:pt x="226695" y="237172"/>
                                <a:pt x="228600" y="234315"/>
                              </a:cubicBezTo>
                              <a:cubicBezTo>
                                <a:pt x="232410" y="232410"/>
                                <a:pt x="224790" y="229553"/>
                                <a:pt x="222885" y="228600"/>
                              </a:cubicBezTo>
                              <a:close/>
                              <a:moveTo>
                                <a:pt x="220027" y="246697"/>
                              </a:moveTo>
                              <a:cubicBezTo>
                                <a:pt x="219075" y="246697"/>
                                <a:pt x="217170" y="246697"/>
                                <a:pt x="217170" y="247650"/>
                              </a:cubicBezTo>
                              <a:cubicBezTo>
                                <a:pt x="217170" y="247650"/>
                                <a:pt x="218122" y="249555"/>
                                <a:pt x="218122" y="250508"/>
                              </a:cubicBezTo>
                              <a:cubicBezTo>
                                <a:pt x="219075" y="250508"/>
                                <a:pt x="219075" y="249555"/>
                                <a:pt x="220027" y="249555"/>
                              </a:cubicBezTo>
                              <a:cubicBezTo>
                                <a:pt x="220027" y="248603"/>
                                <a:pt x="220980" y="246697"/>
                                <a:pt x="220027" y="246697"/>
                              </a:cubicBezTo>
                              <a:close/>
                              <a:moveTo>
                                <a:pt x="218122" y="157163"/>
                              </a:moveTo>
                              <a:cubicBezTo>
                                <a:pt x="218122" y="158115"/>
                                <a:pt x="219075" y="159068"/>
                                <a:pt x="219075" y="159068"/>
                              </a:cubicBezTo>
                              <a:cubicBezTo>
                                <a:pt x="220980" y="159068"/>
                                <a:pt x="221932" y="159068"/>
                                <a:pt x="222885" y="157163"/>
                              </a:cubicBezTo>
                              <a:cubicBezTo>
                                <a:pt x="222885" y="156210"/>
                                <a:pt x="221932" y="155258"/>
                                <a:pt x="220980" y="155258"/>
                              </a:cubicBezTo>
                              <a:cubicBezTo>
                                <a:pt x="220027" y="155258"/>
                                <a:pt x="218122" y="156210"/>
                                <a:pt x="218122" y="157163"/>
                              </a:cubicBezTo>
                              <a:close/>
                              <a:moveTo>
                                <a:pt x="220027" y="191453"/>
                              </a:moveTo>
                              <a:lnTo>
                                <a:pt x="218122" y="191453"/>
                              </a:lnTo>
                              <a:cubicBezTo>
                                <a:pt x="218122" y="191453"/>
                                <a:pt x="218122" y="192405"/>
                                <a:pt x="218122" y="193358"/>
                              </a:cubicBezTo>
                              <a:cubicBezTo>
                                <a:pt x="218122" y="194310"/>
                                <a:pt x="219075" y="193358"/>
                                <a:pt x="220027" y="193358"/>
                              </a:cubicBezTo>
                              <a:cubicBezTo>
                                <a:pt x="220980" y="192405"/>
                                <a:pt x="220980" y="191453"/>
                                <a:pt x="220027" y="191453"/>
                              </a:cubicBezTo>
                              <a:close/>
                              <a:moveTo>
                                <a:pt x="220980" y="200978"/>
                              </a:moveTo>
                              <a:cubicBezTo>
                                <a:pt x="220980" y="200978"/>
                                <a:pt x="220027" y="200025"/>
                                <a:pt x="220027" y="200025"/>
                              </a:cubicBezTo>
                              <a:lnTo>
                                <a:pt x="219075" y="200025"/>
                              </a:lnTo>
                              <a:cubicBezTo>
                                <a:pt x="219075" y="200978"/>
                                <a:pt x="219075" y="200978"/>
                                <a:pt x="219075" y="201930"/>
                              </a:cubicBezTo>
                              <a:cubicBezTo>
                                <a:pt x="220027" y="200978"/>
                                <a:pt x="220980" y="201930"/>
                                <a:pt x="220980" y="200978"/>
                              </a:cubicBezTo>
                              <a:close/>
                              <a:moveTo>
                                <a:pt x="220980" y="205740"/>
                              </a:moveTo>
                              <a:cubicBezTo>
                                <a:pt x="220980" y="205740"/>
                                <a:pt x="219075" y="205740"/>
                                <a:pt x="219075" y="205740"/>
                              </a:cubicBezTo>
                              <a:cubicBezTo>
                                <a:pt x="219075" y="205740"/>
                                <a:pt x="219075" y="206693"/>
                                <a:pt x="220027" y="207645"/>
                              </a:cubicBezTo>
                              <a:cubicBezTo>
                                <a:pt x="220027" y="207645"/>
                                <a:pt x="220980" y="206693"/>
                                <a:pt x="220980" y="205740"/>
                              </a:cubicBezTo>
                              <a:cubicBezTo>
                                <a:pt x="220980" y="206693"/>
                                <a:pt x="220980" y="205740"/>
                                <a:pt x="220980" y="205740"/>
                              </a:cubicBezTo>
                              <a:close/>
                              <a:moveTo>
                                <a:pt x="220980" y="78105"/>
                              </a:moveTo>
                              <a:cubicBezTo>
                                <a:pt x="220980" y="79058"/>
                                <a:pt x="220980" y="79058"/>
                                <a:pt x="220980" y="79058"/>
                              </a:cubicBezTo>
                              <a:lnTo>
                                <a:pt x="220980" y="78105"/>
                              </a:lnTo>
                              <a:cubicBezTo>
                                <a:pt x="221932" y="78105"/>
                                <a:pt x="220980" y="78105"/>
                                <a:pt x="220980" y="78105"/>
                              </a:cubicBezTo>
                              <a:cubicBezTo>
                                <a:pt x="220980" y="78105"/>
                                <a:pt x="220980" y="78105"/>
                                <a:pt x="220980" y="78105"/>
                              </a:cubicBezTo>
                              <a:close/>
                              <a:moveTo>
                                <a:pt x="224790" y="172403"/>
                              </a:moveTo>
                              <a:cubicBezTo>
                                <a:pt x="222885" y="172403"/>
                                <a:pt x="221932" y="174308"/>
                                <a:pt x="221932" y="175260"/>
                              </a:cubicBezTo>
                              <a:cubicBezTo>
                                <a:pt x="221932" y="176213"/>
                                <a:pt x="225742" y="180022"/>
                                <a:pt x="227647" y="180022"/>
                              </a:cubicBezTo>
                              <a:cubicBezTo>
                                <a:pt x="228600" y="180022"/>
                                <a:pt x="228600" y="179070"/>
                                <a:pt x="228600" y="178118"/>
                              </a:cubicBezTo>
                              <a:cubicBezTo>
                                <a:pt x="227647" y="175260"/>
                                <a:pt x="226695" y="172403"/>
                                <a:pt x="224790" y="172403"/>
                              </a:cubicBezTo>
                              <a:close/>
                              <a:moveTo>
                                <a:pt x="224790" y="240983"/>
                              </a:moveTo>
                              <a:cubicBezTo>
                                <a:pt x="225742" y="243840"/>
                                <a:pt x="225742" y="245745"/>
                                <a:pt x="223838" y="247650"/>
                              </a:cubicBezTo>
                              <a:cubicBezTo>
                                <a:pt x="222885" y="248603"/>
                                <a:pt x="222885" y="249555"/>
                                <a:pt x="223838" y="249555"/>
                              </a:cubicBezTo>
                              <a:cubicBezTo>
                                <a:pt x="224790" y="249555"/>
                                <a:pt x="229552" y="247650"/>
                                <a:pt x="229552" y="247650"/>
                              </a:cubicBezTo>
                              <a:cubicBezTo>
                                <a:pt x="230505" y="245745"/>
                                <a:pt x="227647" y="244793"/>
                                <a:pt x="224790" y="240983"/>
                              </a:cubicBezTo>
                              <a:close/>
                              <a:moveTo>
                                <a:pt x="224790" y="191453"/>
                              </a:moveTo>
                              <a:cubicBezTo>
                                <a:pt x="225742" y="190500"/>
                                <a:pt x="228600" y="191453"/>
                                <a:pt x="228600" y="188595"/>
                              </a:cubicBezTo>
                              <a:cubicBezTo>
                                <a:pt x="228600" y="187643"/>
                                <a:pt x="226695" y="187643"/>
                                <a:pt x="226695" y="187643"/>
                              </a:cubicBezTo>
                              <a:cubicBezTo>
                                <a:pt x="225742" y="188595"/>
                                <a:pt x="222885" y="187643"/>
                                <a:pt x="222885" y="190500"/>
                              </a:cubicBezTo>
                              <a:cubicBezTo>
                                <a:pt x="223838" y="191453"/>
                                <a:pt x="224790" y="191453"/>
                                <a:pt x="224790" y="191453"/>
                              </a:cubicBezTo>
                              <a:close/>
                              <a:moveTo>
                                <a:pt x="224790" y="88583"/>
                              </a:moveTo>
                              <a:lnTo>
                                <a:pt x="224790" y="88583"/>
                              </a:lnTo>
                              <a:cubicBezTo>
                                <a:pt x="226695" y="88583"/>
                                <a:pt x="225742" y="86678"/>
                                <a:pt x="226695" y="85725"/>
                              </a:cubicBezTo>
                              <a:cubicBezTo>
                                <a:pt x="226695" y="85725"/>
                                <a:pt x="227647" y="85725"/>
                                <a:pt x="228600" y="86678"/>
                              </a:cubicBezTo>
                              <a:cubicBezTo>
                                <a:pt x="229552" y="86678"/>
                                <a:pt x="230505" y="86678"/>
                                <a:pt x="230505" y="85725"/>
                              </a:cubicBezTo>
                              <a:cubicBezTo>
                                <a:pt x="230505" y="84772"/>
                                <a:pt x="228600" y="85725"/>
                                <a:pt x="228600" y="85725"/>
                              </a:cubicBezTo>
                              <a:cubicBezTo>
                                <a:pt x="227647" y="85725"/>
                                <a:pt x="227647" y="86678"/>
                                <a:pt x="226695" y="86678"/>
                              </a:cubicBezTo>
                              <a:cubicBezTo>
                                <a:pt x="225742" y="86678"/>
                                <a:pt x="224790" y="86678"/>
                                <a:pt x="224790" y="88583"/>
                              </a:cubicBezTo>
                              <a:close/>
                              <a:moveTo>
                                <a:pt x="226695" y="116205"/>
                              </a:moveTo>
                              <a:lnTo>
                                <a:pt x="226695" y="115253"/>
                              </a:lnTo>
                              <a:cubicBezTo>
                                <a:pt x="225742" y="114300"/>
                                <a:pt x="224790" y="116205"/>
                                <a:pt x="224790" y="116205"/>
                              </a:cubicBezTo>
                              <a:lnTo>
                                <a:pt x="224790" y="117158"/>
                              </a:lnTo>
                              <a:cubicBezTo>
                                <a:pt x="225742" y="117158"/>
                                <a:pt x="226695" y="116205"/>
                                <a:pt x="226695" y="116205"/>
                              </a:cubicBezTo>
                              <a:close/>
                              <a:moveTo>
                                <a:pt x="224790" y="141922"/>
                              </a:moveTo>
                              <a:cubicBezTo>
                                <a:pt x="224790" y="141922"/>
                                <a:pt x="224790" y="142875"/>
                                <a:pt x="225742" y="143828"/>
                              </a:cubicBezTo>
                              <a:cubicBezTo>
                                <a:pt x="225742" y="143828"/>
                                <a:pt x="226695" y="143828"/>
                                <a:pt x="226695" y="142875"/>
                              </a:cubicBezTo>
                              <a:cubicBezTo>
                                <a:pt x="226695" y="141922"/>
                                <a:pt x="226695" y="140970"/>
                                <a:pt x="225742" y="140970"/>
                              </a:cubicBezTo>
                              <a:cubicBezTo>
                                <a:pt x="224790" y="140018"/>
                                <a:pt x="224790" y="140970"/>
                                <a:pt x="224790" y="141922"/>
                              </a:cubicBezTo>
                              <a:close/>
                              <a:moveTo>
                                <a:pt x="225742" y="195263"/>
                              </a:moveTo>
                              <a:cubicBezTo>
                                <a:pt x="225742" y="196215"/>
                                <a:pt x="225742" y="196215"/>
                                <a:pt x="225742" y="195263"/>
                              </a:cubicBezTo>
                              <a:lnTo>
                                <a:pt x="226695" y="195263"/>
                              </a:lnTo>
                              <a:cubicBezTo>
                                <a:pt x="226695" y="195263"/>
                                <a:pt x="226695" y="195263"/>
                                <a:pt x="225742" y="195263"/>
                              </a:cubicBezTo>
                              <a:cubicBezTo>
                                <a:pt x="225742" y="195263"/>
                                <a:pt x="225742" y="195263"/>
                                <a:pt x="225742" y="195263"/>
                              </a:cubicBezTo>
                              <a:close/>
                              <a:moveTo>
                                <a:pt x="227647" y="71438"/>
                              </a:moveTo>
                              <a:cubicBezTo>
                                <a:pt x="228600" y="71438"/>
                                <a:pt x="229552" y="71438"/>
                                <a:pt x="230505" y="69533"/>
                              </a:cubicBezTo>
                              <a:cubicBezTo>
                                <a:pt x="230505" y="68580"/>
                                <a:pt x="229552" y="68580"/>
                                <a:pt x="228600" y="69533"/>
                              </a:cubicBezTo>
                              <a:cubicBezTo>
                                <a:pt x="227647" y="69533"/>
                                <a:pt x="226695" y="69533"/>
                                <a:pt x="226695" y="71438"/>
                              </a:cubicBezTo>
                              <a:cubicBezTo>
                                <a:pt x="225742" y="71438"/>
                                <a:pt x="226695" y="72390"/>
                                <a:pt x="227647" y="71438"/>
                              </a:cubicBezTo>
                              <a:close/>
                              <a:moveTo>
                                <a:pt x="228600" y="208597"/>
                              </a:moveTo>
                              <a:cubicBezTo>
                                <a:pt x="227647" y="208597"/>
                                <a:pt x="226695" y="208597"/>
                                <a:pt x="226695" y="209550"/>
                              </a:cubicBezTo>
                              <a:cubicBezTo>
                                <a:pt x="226695" y="211455"/>
                                <a:pt x="224790" y="215265"/>
                                <a:pt x="226695" y="216218"/>
                              </a:cubicBezTo>
                              <a:cubicBezTo>
                                <a:pt x="226695" y="217170"/>
                                <a:pt x="230505" y="213360"/>
                                <a:pt x="231457" y="214313"/>
                              </a:cubicBezTo>
                              <a:cubicBezTo>
                                <a:pt x="231457" y="214313"/>
                                <a:pt x="232410" y="214313"/>
                                <a:pt x="233363" y="214313"/>
                              </a:cubicBezTo>
                              <a:cubicBezTo>
                                <a:pt x="232410" y="211455"/>
                                <a:pt x="230505" y="210503"/>
                                <a:pt x="228600" y="208597"/>
                              </a:cubicBezTo>
                              <a:close/>
                              <a:moveTo>
                                <a:pt x="228600" y="100013"/>
                              </a:moveTo>
                              <a:cubicBezTo>
                                <a:pt x="227647" y="100013"/>
                                <a:pt x="227647" y="99060"/>
                                <a:pt x="227647" y="99060"/>
                              </a:cubicBezTo>
                              <a:cubicBezTo>
                                <a:pt x="226695" y="99060"/>
                                <a:pt x="226695" y="99060"/>
                                <a:pt x="226695" y="100013"/>
                              </a:cubicBezTo>
                              <a:cubicBezTo>
                                <a:pt x="226695" y="100013"/>
                                <a:pt x="226695" y="100013"/>
                                <a:pt x="227647" y="100013"/>
                              </a:cubicBezTo>
                              <a:cubicBezTo>
                                <a:pt x="227647" y="100013"/>
                                <a:pt x="228600" y="100013"/>
                                <a:pt x="228600" y="100013"/>
                              </a:cubicBezTo>
                              <a:close/>
                              <a:moveTo>
                                <a:pt x="228600" y="219075"/>
                              </a:moveTo>
                              <a:cubicBezTo>
                                <a:pt x="227647" y="219075"/>
                                <a:pt x="226695" y="219075"/>
                                <a:pt x="226695" y="220028"/>
                              </a:cubicBezTo>
                              <a:lnTo>
                                <a:pt x="226695" y="220980"/>
                              </a:lnTo>
                              <a:cubicBezTo>
                                <a:pt x="228600" y="220980"/>
                                <a:pt x="228600" y="220028"/>
                                <a:pt x="228600" y="219075"/>
                              </a:cubicBezTo>
                              <a:cubicBezTo>
                                <a:pt x="229552" y="220028"/>
                                <a:pt x="229552" y="219075"/>
                                <a:pt x="228600" y="219075"/>
                              </a:cubicBezTo>
                              <a:close/>
                              <a:moveTo>
                                <a:pt x="234315" y="220028"/>
                              </a:moveTo>
                              <a:cubicBezTo>
                                <a:pt x="234315" y="219075"/>
                                <a:pt x="234315" y="219075"/>
                                <a:pt x="233363" y="218122"/>
                              </a:cubicBezTo>
                              <a:cubicBezTo>
                                <a:pt x="232410" y="217170"/>
                                <a:pt x="231457" y="218122"/>
                                <a:pt x="231457" y="218122"/>
                              </a:cubicBezTo>
                              <a:cubicBezTo>
                                <a:pt x="232410" y="221933"/>
                                <a:pt x="227647" y="222885"/>
                                <a:pt x="228600" y="225743"/>
                              </a:cubicBezTo>
                              <a:cubicBezTo>
                                <a:pt x="228600" y="226695"/>
                                <a:pt x="228600" y="227647"/>
                                <a:pt x="228600" y="227647"/>
                              </a:cubicBezTo>
                              <a:cubicBezTo>
                                <a:pt x="228600" y="227647"/>
                                <a:pt x="229552" y="227647"/>
                                <a:pt x="229552" y="227647"/>
                              </a:cubicBezTo>
                              <a:cubicBezTo>
                                <a:pt x="230505" y="225743"/>
                                <a:pt x="238125" y="226695"/>
                                <a:pt x="234315" y="220028"/>
                              </a:cubicBezTo>
                              <a:close/>
                              <a:moveTo>
                                <a:pt x="228600" y="120015"/>
                              </a:moveTo>
                              <a:cubicBezTo>
                                <a:pt x="228600" y="120968"/>
                                <a:pt x="228600" y="120968"/>
                                <a:pt x="229552" y="120968"/>
                              </a:cubicBezTo>
                              <a:cubicBezTo>
                                <a:pt x="230505" y="120968"/>
                                <a:pt x="231457" y="120968"/>
                                <a:pt x="231457" y="120015"/>
                              </a:cubicBezTo>
                              <a:cubicBezTo>
                                <a:pt x="231457" y="118110"/>
                                <a:pt x="231457" y="118110"/>
                                <a:pt x="230505" y="118110"/>
                              </a:cubicBezTo>
                              <a:cubicBezTo>
                                <a:pt x="230505" y="118110"/>
                                <a:pt x="229552" y="119063"/>
                                <a:pt x="228600" y="120015"/>
                              </a:cubicBezTo>
                              <a:close/>
                              <a:moveTo>
                                <a:pt x="230505" y="127635"/>
                              </a:moveTo>
                              <a:cubicBezTo>
                                <a:pt x="230505" y="127635"/>
                                <a:pt x="230505" y="126683"/>
                                <a:pt x="230505" y="126683"/>
                              </a:cubicBezTo>
                              <a:cubicBezTo>
                                <a:pt x="230505" y="126683"/>
                                <a:pt x="230505" y="125730"/>
                                <a:pt x="230505" y="125730"/>
                              </a:cubicBezTo>
                              <a:lnTo>
                                <a:pt x="229552" y="125730"/>
                              </a:lnTo>
                              <a:cubicBezTo>
                                <a:pt x="229552" y="127635"/>
                                <a:pt x="229552" y="127635"/>
                                <a:pt x="230505" y="127635"/>
                              </a:cubicBezTo>
                              <a:close/>
                              <a:moveTo>
                                <a:pt x="236220" y="175260"/>
                              </a:moveTo>
                              <a:cubicBezTo>
                                <a:pt x="235267" y="174308"/>
                                <a:pt x="234315" y="173355"/>
                                <a:pt x="232410" y="173355"/>
                              </a:cubicBezTo>
                              <a:cubicBezTo>
                                <a:pt x="231457" y="173355"/>
                                <a:pt x="230505" y="173355"/>
                                <a:pt x="230505" y="174308"/>
                              </a:cubicBezTo>
                              <a:cubicBezTo>
                                <a:pt x="230505" y="175260"/>
                                <a:pt x="231457" y="175260"/>
                                <a:pt x="232410" y="176213"/>
                              </a:cubicBezTo>
                              <a:cubicBezTo>
                                <a:pt x="235267" y="177165"/>
                                <a:pt x="233363" y="179070"/>
                                <a:pt x="232410" y="180975"/>
                              </a:cubicBezTo>
                              <a:cubicBezTo>
                                <a:pt x="232410" y="181928"/>
                                <a:pt x="230505" y="182880"/>
                                <a:pt x="231457" y="182880"/>
                              </a:cubicBezTo>
                              <a:cubicBezTo>
                                <a:pt x="232410" y="183833"/>
                                <a:pt x="233363" y="181928"/>
                                <a:pt x="234315" y="180975"/>
                              </a:cubicBezTo>
                              <a:cubicBezTo>
                                <a:pt x="236220" y="179070"/>
                                <a:pt x="236220" y="177165"/>
                                <a:pt x="236220" y="175260"/>
                              </a:cubicBezTo>
                              <a:lnTo>
                                <a:pt x="236220" y="175260"/>
                              </a:lnTo>
                              <a:close/>
                              <a:moveTo>
                                <a:pt x="230505" y="76200"/>
                              </a:moveTo>
                              <a:cubicBezTo>
                                <a:pt x="231457" y="76200"/>
                                <a:pt x="231457" y="76200"/>
                                <a:pt x="230505" y="76200"/>
                              </a:cubicBezTo>
                              <a:cubicBezTo>
                                <a:pt x="231457" y="75247"/>
                                <a:pt x="231457" y="74295"/>
                                <a:pt x="230505" y="73343"/>
                              </a:cubicBezTo>
                              <a:cubicBezTo>
                                <a:pt x="230505" y="73343"/>
                                <a:pt x="229552" y="73343"/>
                                <a:pt x="229552" y="74295"/>
                              </a:cubicBezTo>
                              <a:cubicBezTo>
                                <a:pt x="229552" y="75247"/>
                                <a:pt x="230505" y="76200"/>
                                <a:pt x="230505" y="76200"/>
                              </a:cubicBezTo>
                              <a:close/>
                              <a:moveTo>
                                <a:pt x="231457" y="162878"/>
                              </a:moveTo>
                              <a:cubicBezTo>
                                <a:pt x="231457" y="162878"/>
                                <a:pt x="230505" y="163830"/>
                                <a:pt x="230505" y="163830"/>
                              </a:cubicBezTo>
                              <a:cubicBezTo>
                                <a:pt x="230505" y="164783"/>
                                <a:pt x="230505" y="164783"/>
                                <a:pt x="231457" y="164783"/>
                              </a:cubicBezTo>
                              <a:cubicBezTo>
                                <a:pt x="232410" y="164783"/>
                                <a:pt x="233363" y="164783"/>
                                <a:pt x="233363" y="163830"/>
                              </a:cubicBezTo>
                              <a:cubicBezTo>
                                <a:pt x="233363" y="163830"/>
                                <a:pt x="232410" y="162878"/>
                                <a:pt x="231457" y="162878"/>
                              </a:cubicBezTo>
                              <a:close/>
                              <a:moveTo>
                                <a:pt x="236220" y="238125"/>
                              </a:moveTo>
                              <a:cubicBezTo>
                                <a:pt x="236220" y="238125"/>
                                <a:pt x="234315" y="236220"/>
                                <a:pt x="233363" y="238125"/>
                              </a:cubicBezTo>
                              <a:cubicBezTo>
                                <a:pt x="232410" y="238125"/>
                                <a:pt x="231457" y="238125"/>
                                <a:pt x="231457" y="239078"/>
                              </a:cubicBezTo>
                              <a:lnTo>
                                <a:pt x="231457" y="240030"/>
                              </a:lnTo>
                              <a:cubicBezTo>
                                <a:pt x="233363" y="240030"/>
                                <a:pt x="235267" y="239078"/>
                                <a:pt x="236220" y="238125"/>
                              </a:cubicBezTo>
                              <a:close/>
                              <a:moveTo>
                                <a:pt x="235267" y="192405"/>
                              </a:moveTo>
                              <a:cubicBezTo>
                                <a:pt x="235267" y="192405"/>
                                <a:pt x="235267" y="191453"/>
                                <a:pt x="235267" y="192405"/>
                              </a:cubicBezTo>
                              <a:cubicBezTo>
                                <a:pt x="233363" y="191453"/>
                                <a:pt x="233363" y="192405"/>
                                <a:pt x="232410" y="192405"/>
                              </a:cubicBezTo>
                              <a:cubicBezTo>
                                <a:pt x="232410" y="192405"/>
                                <a:pt x="232410" y="193358"/>
                                <a:pt x="233363" y="193358"/>
                              </a:cubicBezTo>
                              <a:cubicBezTo>
                                <a:pt x="234315" y="193358"/>
                                <a:pt x="234315" y="193358"/>
                                <a:pt x="235267" y="192405"/>
                              </a:cubicBezTo>
                              <a:close/>
                              <a:moveTo>
                                <a:pt x="233363" y="85725"/>
                              </a:moveTo>
                              <a:cubicBezTo>
                                <a:pt x="233363" y="85725"/>
                                <a:pt x="234315" y="85725"/>
                                <a:pt x="234315" y="85725"/>
                              </a:cubicBezTo>
                              <a:lnTo>
                                <a:pt x="234315" y="85725"/>
                              </a:lnTo>
                              <a:cubicBezTo>
                                <a:pt x="234315" y="84772"/>
                                <a:pt x="234315" y="84772"/>
                                <a:pt x="233363" y="85725"/>
                              </a:cubicBezTo>
                              <a:lnTo>
                                <a:pt x="233363" y="85725"/>
                              </a:lnTo>
                              <a:close/>
                              <a:moveTo>
                                <a:pt x="234315" y="200025"/>
                              </a:moveTo>
                              <a:cubicBezTo>
                                <a:pt x="233363" y="200025"/>
                                <a:pt x="233363" y="200978"/>
                                <a:pt x="233363" y="201930"/>
                              </a:cubicBezTo>
                              <a:cubicBezTo>
                                <a:pt x="233363" y="202883"/>
                                <a:pt x="233363" y="203835"/>
                                <a:pt x="234315" y="201930"/>
                              </a:cubicBezTo>
                              <a:cubicBezTo>
                                <a:pt x="234315" y="201930"/>
                                <a:pt x="235267" y="200978"/>
                                <a:pt x="235267" y="200978"/>
                              </a:cubicBezTo>
                              <a:cubicBezTo>
                                <a:pt x="236220" y="200025"/>
                                <a:pt x="235267" y="200025"/>
                                <a:pt x="234315" y="200025"/>
                              </a:cubicBezTo>
                              <a:close/>
                              <a:moveTo>
                                <a:pt x="236220" y="120015"/>
                              </a:moveTo>
                              <a:cubicBezTo>
                                <a:pt x="236220" y="120968"/>
                                <a:pt x="236220" y="121920"/>
                                <a:pt x="238125" y="121920"/>
                              </a:cubicBezTo>
                              <a:cubicBezTo>
                                <a:pt x="239077" y="121920"/>
                                <a:pt x="239077" y="121920"/>
                                <a:pt x="239077" y="120968"/>
                              </a:cubicBezTo>
                              <a:cubicBezTo>
                                <a:pt x="239077" y="120015"/>
                                <a:pt x="238125" y="119063"/>
                                <a:pt x="236220" y="120015"/>
                              </a:cubicBezTo>
                              <a:cubicBezTo>
                                <a:pt x="236220" y="118110"/>
                                <a:pt x="236220" y="119063"/>
                                <a:pt x="236220" y="120015"/>
                              </a:cubicBezTo>
                              <a:close/>
                              <a:moveTo>
                                <a:pt x="236220" y="164783"/>
                              </a:moveTo>
                              <a:cubicBezTo>
                                <a:pt x="238125" y="165735"/>
                                <a:pt x="238125" y="164783"/>
                                <a:pt x="238125" y="163830"/>
                              </a:cubicBezTo>
                              <a:lnTo>
                                <a:pt x="240030" y="163830"/>
                              </a:lnTo>
                              <a:cubicBezTo>
                                <a:pt x="243840" y="163830"/>
                                <a:pt x="247650" y="160020"/>
                                <a:pt x="251460" y="164783"/>
                              </a:cubicBezTo>
                              <a:cubicBezTo>
                                <a:pt x="251460" y="165735"/>
                                <a:pt x="252413" y="164783"/>
                                <a:pt x="252413" y="163830"/>
                              </a:cubicBezTo>
                              <a:cubicBezTo>
                                <a:pt x="251460" y="161925"/>
                                <a:pt x="252413" y="159068"/>
                                <a:pt x="248602" y="160972"/>
                              </a:cubicBezTo>
                              <a:cubicBezTo>
                                <a:pt x="247650" y="161925"/>
                                <a:pt x="245745" y="160020"/>
                                <a:pt x="243840" y="160020"/>
                              </a:cubicBezTo>
                              <a:cubicBezTo>
                                <a:pt x="243840" y="159068"/>
                                <a:pt x="243840" y="156210"/>
                                <a:pt x="241935" y="156210"/>
                              </a:cubicBezTo>
                              <a:cubicBezTo>
                                <a:pt x="240030" y="156210"/>
                                <a:pt x="240030" y="157163"/>
                                <a:pt x="239077" y="158115"/>
                              </a:cubicBezTo>
                              <a:cubicBezTo>
                                <a:pt x="238125" y="160020"/>
                                <a:pt x="239077" y="160972"/>
                                <a:pt x="238125" y="162878"/>
                              </a:cubicBezTo>
                              <a:cubicBezTo>
                                <a:pt x="237172" y="162878"/>
                                <a:pt x="236220" y="160972"/>
                                <a:pt x="235267" y="162878"/>
                              </a:cubicBezTo>
                              <a:cubicBezTo>
                                <a:pt x="236220" y="164783"/>
                                <a:pt x="236220" y="164783"/>
                                <a:pt x="236220" y="164783"/>
                              </a:cubicBezTo>
                              <a:close/>
                              <a:moveTo>
                                <a:pt x="238125" y="231458"/>
                              </a:moveTo>
                              <a:cubicBezTo>
                                <a:pt x="238125" y="231458"/>
                                <a:pt x="237172" y="232410"/>
                                <a:pt x="236220" y="232410"/>
                              </a:cubicBezTo>
                              <a:cubicBezTo>
                                <a:pt x="236220" y="232410"/>
                                <a:pt x="236220" y="233363"/>
                                <a:pt x="237172" y="233363"/>
                              </a:cubicBezTo>
                              <a:cubicBezTo>
                                <a:pt x="237172" y="233363"/>
                                <a:pt x="238125" y="233363"/>
                                <a:pt x="238125" y="232410"/>
                              </a:cubicBezTo>
                              <a:cubicBezTo>
                                <a:pt x="239077" y="231458"/>
                                <a:pt x="239077" y="230505"/>
                                <a:pt x="238125" y="231458"/>
                              </a:cubicBezTo>
                              <a:close/>
                              <a:moveTo>
                                <a:pt x="238125" y="200978"/>
                              </a:moveTo>
                              <a:cubicBezTo>
                                <a:pt x="238125" y="200978"/>
                                <a:pt x="241935" y="202883"/>
                                <a:pt x="242888" y="202883"/>
                              </a:cubicBezTo>
                              <a:cubicBezTo>
                                <a:pt x="244792" y="202883"/>
                                <a:pt x="243840" y="200025"/>
                                <a:pt x="243840" y="199072"/>
                              </a:cubicBezTo>
                              <a:cubicBezTo>
                                <a:pt x="243840" y="198120"/>
                                <a:pt x="243840" y="197168"/>
                                <a:pt x="242888" y="197168"/>
                              </a:cubicBezTo>
                              <a:cubicBezTo>
                                <a:pt x="241935" y="197168"/>
                                <a:pt x="239077" y="200025"/>
                                <a:pt x="238125" y="200978"/>
                              </a:cubicBezTo>
                              <a:close/>
                              <a:moveTo>
                                <a:pt x="239077" y="177165"/>
                              </a:moveTo>
                              <a:cubicBezTo>
                                <a:pt x="239077" y="177165"/>
                                <a:pt x="240030" y="177165"/>
                                <a:pt x="239077" y="177165"/>
                              </a:cubicBezTo>
                              <a:cubicBezTo>
                                <a:pt x="240030" y="175260"/>
                                <a:pt x="240030" y="175260"/>
                                <a:pt x="239077" y="175260"/>
                              </a:cubicBezTo>
                              <a:cubicBezTo>
                                <a:pt x="239077" y="175260"/>
                                <a:pt x="239077" y="175260"/>
                                <a:pt x="238125" y="176213"/>
                              </a:cubicBezTo>
                              <a:cubicBezTo>
                                <a:pt x="238125" y="176213"/>
                                <a:pt x="238125" y="177165"/>
                                <a:pt x="239077" y="177165"/>
                              </a:cubicBezTo>
                              <a:close/>
                              <a:moveTo>
                                <a:pt x="240030" y="214313"/>
                              </a:moveTo>
                              <a:cubicBezTo>
                                <a:pt x="240030" y="214313"/>
                                <a:pt x="240030" y="213360"/>
                                <a:pt x="240030" y="213360"/>
                              </a:cubicBezTo>
                              <a:lnTo>
                                <a:pt x="239077" y="214313"/>
                              </a:lnTo>
                              <a:cubicBezTo>
                                <a:pt x="239077" y="214313"/>
                                <a:pt x="239077" y="214313"/>
                                <a:pt x="239077" y="215265"/>
                              </a:cubicBezTo>
                              <a:cubicBezTo>
                                <a:pt x="239077" y="214313"/>
                                <a:pt x="240030" y="214313"/>
                                <a:pt x="240030" y="214313"/>
                              </a:cubicBezTo>
                              <a:close/>
                              <a:moveTo>
                                <a:pt x="240030" y="136208"/>
                              </a:moveTo>
                              <a:cubicBezTo>
                                <a:pt x="240982" y="137160"/>
                                <a:pt x="240030" y="139065"/>
                                <a:pt x="241935" y="139065"/>
                              </a:cubicBezTo>
                              <a:cubicBezTo>
                                <a:pt x="241935" y="139065"/>
                                <a:pt x="241935" y="138113"/>
                                <a:pt x="241935" y="137160"/>
                              </a:cubicBezTo>
                              <a:cubicBezTo>
                                <a:pt x="241935" y="136208"/>
                                <a:pt x="241935" y="135255"/>
                                <a:pt x="240982" y="134303"/>
                              </a:cubicBezTo>
                              <a:cubicBezTo>
                                <a:pt x="240030" y="134303"/>
                                <a:pt x="240030" y="135255"/>
                                <a:pt x="240030" y="136208"/>
                              </a:cubicBezTo>
                              <a:close/>
                              <a:moveTo>
                                <a:pt x="244792" y="219075"/>
                              </a:moveTo>
                              <a:cubicBezTo>
                                <a:pt x="244792" y="218122"/>
                                <a:pt x="243840" y="217170"/>
                                <a:pt x="242888" y="217170"/>
                              </a:cubicBezTo>
                              <a:cubicBezTo>
                                <a:pt x="240982" y="217170"/>
                                <a:pt x="240030" y="218122"/>
                                <a:pt x="240030" y="219075"/>
                              </a:cubicBezTo>
                              <a:cubicBezTo>
                                <a:pt x="240030" y="220980"/>
                                <a:pt x="240982" y="220980"/>
                                <a:pt x="241935" y="220980"/>
                              </a:cubicBezTo>
                              <a:cubicBezTo>
                                <a:pt x="242888" y="220980"/>
                                <a:pt x="244792" y="220980"/>
                                <a:pt x="244792" y="219075"/>
                              </a:cubicBezTo>
                              <a:close/>
                              <a:moveTo>
                                <a:pt x="242888" y="170497"/>
                              </a:moveTo>
                              <a:lnTo>
                                <a:pt x="242888" y="172403"/>
                              </a:lnTo>
                              <a:cubicBezTo>
                                <a:pt x="242888" y="175260"/>
                                <a:pt x="244792" y="177165"/>
                                <a:pt x="246697" y="175260"/>
                              </a:cubicBezTo>
                              <a:cubicBezTo>
                                <a:pt x="247650" y="174308"/>
                                <a:pt x="248602" y="173355"/>
                                <a:pt x="250507" y="174308"/>
                              </a:cubicBezTo>
                              <a:cubicBezTo>
                                <a:pt x="252413" y="174308"/>
                                <a:pt x="253365" y="175260"/>
                                <a:pt x="254317" y="174308"/>
                              </a:cubicBezTo>
                              <a:cubicBezTo>
                                <a:pt x="255270" y="172403"/>
                                <a:pt x="254317" y="171450"/>
                                <a:pt x="253365" y="170497"/>
                              </a:cubicBezTo>
                              <a:cubicBezTo>
                                <a:pt x="252413" y="169545"/>
                                <a:pt x="250507" y="168593"/>
                                <a:pt x="249555" y="166688"/>
                              </a:cubicBezTo>
                              <a:cubicBezTo>
                                <a:pt x="247650" y="164783"/>
                                <a:pt x="244792" y="165735"/>
                                <a:pt x="242888" y="166688"/>
                              </a:cubicBezTo>
                              <a:cubicBezTo>
                                <a:pt x="239077" y="168593"/>
                                <a:pt x="242888" y="168593"/>
                                <a:pt x="242888" y="170497"/>
                              </a:cubicBezTo>
                              <a:close/>
                              <a:moveTo>
                                <a:pt x="243840" y="160020"/>
                              </a:moveTo>
                              <a:cubicBezTo>
                                <a:pt x="243840" y="160972"/>
                                <a:pt x="243840" y="161925"/>
                                <a:pt x="242888" y="161925"/>
                              </a:cubicBezTo>
                              <a:cubicBezTo>
                                <a:pt x="242888" y="161925"/>
                                <a:pt x="241935" y="161925"/>
                                <a:pt x="241935" y="160972"/>
                              </a:cubicBezTo>
                              <a:cubicBezTo>
                                <a:pt x="241935" y="159068"/>
                                <a:pt x="242888" y="160020"/>
                                <a:pt x="243840" y="160020"/>
                              </a:cubicBezTo>
                              <a:close/>
                              <a:moveTo>
                                <a:pt x="246697" y="185738"/>
                              </a:moveTo>
                              <a:cubicBezTo>
                                <a:pt x="246697" y="183833"/>
                                <a:pt x="244792" y="184785"/>
                                <a:pt x="243840" y="184785"/>
                              </a:cubicBezTo>
                              <a:cubicBezTo>
                                <a:pt x="242888" y="184785"/>
                                <a:pt x="241935" y="184785"/>
                                <a:pt x="241935" y="186690"/>
                              </a:cubicBezTo>
                              <a:cubicBezTo>
                                <a:pt x="242888" y="186690"/>
                                <a:pt x="243840" y="186690"/>
                                <a:pt x="244792" y="186690"/>
                              </a:cubicBezTo>
                              <a:cubicBezTo>
                                <a:pt x="246697" y="186690"/>
                                <a:pt x="247650" y="185738"/>
                                <a:pt x="246697" y="185738"/>
                              </a:cubicBezTo>
                              <a:close/>
                              <a:moveTo>
                                <a:pt x="243840" y="119063"/>
                              </a:moveTo>
                              <a:cubicBezTo>
                                <a:pt x="243840" y="120968"/>
                                <a:pt x="245745" y="120968"/>
                                <a:pt x="245745" y="121920"/>
                              </a:cubicBezTo>
                              <a:cubicBezTo>
                                <a:pt x="247650" y="121920"/>
                                <a:pt x="247650" y="121920"/>
                                <a:pt x="247650" y="120968"/>
                              </a:cubicBezTo>
                              <a:cubicBezTo>
                                <a:pt x="247650" y="119063"/>
                                <a:pt x="244792" y="120015"/>
                                <a:pt x="243840" y="119063"/>
                              </a:cubicBezTo>
                              <a:cubicBezTo>
                                <a:pt x="243840" y="119063"/>
                                <a:pt x="243840" y="119063"/>
                                <a:pt x="243840" y="119063"/>
                              </a:cubicBezTo>
                              <a:close/>
                              <a:moveTo>
                                <a:pt x="247650" y="155258"/>
                              </a:moveTo>
                              <a:lnTo>
                                <a:pt x="247650" y="155258"/>
                              </a:lnTo>
                              <a:cubicBezTo>
                                <a:pt x="246697" y="155258"/>
                                <a:pt x="246697" y="155258"/>
                                <a:pt x="247650" y="155258"/>
                              </a:cubicBezTo>
                              <a:cubicBezTo>
                                <a:pt x="246697" y="156210"/>
                                <a:pt x="247650" y="156210"/>
                                <a:pt x="247650" y="156210"/>
                              </a:cubicBezTo>
                              <a:cubicBezTo>
                                <a:pt x="247650" y="155258"/>
                                <a:pt x="247650" y="155258"/>
                                <a:pt x="247650" y="155258"/>
                              </a:cubicBezTo>
                              <a:close/>
                              <a:moveTo>
                                <a:pt x="251460" y="202883"/>
                              </a:moveTo>
                              <a:cubicBezTo>
                                <a:pt x="251460" y="201930"/>
                                <a:pt x="249555" y="200978"/>
                                <a:pt x="248602" y="200978"/>
                              </a:cubicBezTo>
                              <a:cubicBezTo>
                                <a:pt x="247650" y="200978"/>
                                <a:pt x="246697" y="201930"/>
                                <a:pt x="247650" y="202883"/>
                              </a:cubicBezTo>
                              <a:cubicBezTo>
                                <a:pt x="247650" y="203835"/>
                                <a:pt x="248602" y="203835"/>
                                <a:pt x="249555" y="203835"/>
                              </a:cubicBezTo>
                              <a:cubicBezTo>
                                <a:pt x="250507" y="203835"/>
                                <a:pt x="251460" y="204788"/>
                                <a:pt x="251460" y="202883"/>
                              </a:cubicBezTo>
                              <a:close/>
                              <a:moveTo>
                                <a:pt x="248602" y="208597"/>
                              </a:moveTo>
                              <a:cubicBezTo>
                                <a:pt x="248602" y="208597"/>
                                <a:pt x="247650" y="208597"/>
                                <a:pt x="248602" y="208597"/>
                              </a:cubicBezTo>
                              <a:cubicBezTo>
                                <a:pt x="247650" y="210503"/>
                                <a:pt x="248602" y="210503"/>
                                <a:pt x="248602" y="209550"/>
                              </a:cubicBezTo>
                              <a:cubicBezTo>
                                <a:pt x="248602" y="209550"/>
                                <a:pt x="248602" y="209550"/>
                                <a:pt x="248602" y="208597"/>
                              </a:cubicBezTo>
                              <a:cubicBezTo>
                                <a:pt x="249555" y="208597"/>
                                <a:pt x="249555" y="208597"/>
                                <a:pt x="248602" y="208597"/>
                              </a:cubicBezTo>
                              <a:close/>
                              <a:moveTo>
                                <a:pt x="257175" y="180022"/>
                              </a:moveTo>
                              <a:cubicBezTo>
                                <a:pt x="257175" y="178118"/>
                                <a:pt x="255270" y="178118"/>
                                <a:pt x="253365" y="178118"/>
                              </a:cubicBezTo>
                              <a:cubicBezTo>
                                <a:pt x="252413" y="178118"/>
                                <a:pt x="251460" y="179070"/>
                                <a:pt x="251460" y="180022"/>
                              </a:cubicBezTo>
                              <a:cubicBezTo>
                                <a:pt x="252413" y="181928"/>
                                <a:pt x="254317" y="181928"/>
                                <a:pt x="255270" y="181928"/>
                              </a:cubicBezTo>
                              <a:cubicBezTo>
                                <a:pt x="256222" y="181928"/>
                                <a:pt x="257175" y="181928"/>
                                <a:pt x="257175" y="180022"/>
                              </a:cubicBezTo>
                              <a:close/>
                            </a:path>
                          </a:pathLst>
                        </a:custGeom>
                        <a:solidFill>
                          <a:schemeClr val="tx1">
                            <a:lumMod val="65000"/>
                            <a:lumOff val="35000"/>
                          </a:schemeClr>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6EE7734" id="Graphic 122" o:spid="_x0000_s1026" style="position:absolute;margin-left:248.1pt;margin-top:302.95pt;width:21pt;height:24.95pt;z-index:251719680;visibility:visible;mso-wrap-style:square;mso-wrap-distance-left:9pt;mso-wrap-distance-top:0;mso-wrap-distance-right:9pt;mso-wrap-distance-bottom:0;mso-position-horizontal:absolute;mso-position-horizontal-relative:text;mso-position-vertical:absolute;mso-position-vertical-relative:text;v-text-anchor:middle" coordsize="266700,31718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" path="m266700,145733v,7620,,15239,,23812c266700,178118,264795,186690,262890,195263v-5715,27622,-17145,53340,-34290,76200c211455,294322,188595,307658,160972,313372v-6667,1906,-13334,953,-20002,3811c139065,317183,136207,317183,134302,317183v-11430,-2858,-24764,-2858,-36195,-6668c79057,304800,61913,294322,48577,279083,42863,272415,37147,264795,30480,258128,20002,246697,15240,232410,10477,218122,4763,200025,1905,180975,,160972v,-1904,,-2857,,-4762c2857,143828,1905,131445,4763,119063,12382,90488,22860,63818,42863,40958,60007,21908,80963,10478,105727,3810,116205,953,126682,,137160,v15240,,28575,2858,41910,9525c191452,16193,204788,20955,215265,31433v17145,17145,30480,36195,39052,59055c260032,104775,262890,120015,264795,135255v1905,3810,1905,7620,1905,10478xm17145,134303v,,,-953,,-953l17145,132397v,,,953,,1906c16192,134303,17145,134303,17145,134303xm17145,141922v,953,952,1906,1905,1906c19050,143828,20002,143828,20002,143828v,-1906,-952,-1906,-1905,-1906c17145,140970,17145,140970,17145,141922xm20955,191453v-1905,,,-2858,-1905,-2858c18097,188595,18097,189547,18097,190500v,953,953,1905,1905,1905c20002,192405,20955,191453,20955,191453xm22860,137160v,,953,,953,c23813,136208,22860,136208,21907,135255r-952,c21907,137160,22860,137160,22860,137160xm24765,164783v952,,2857,-953,2857,-953c27622,161925,25717,163830,25717,162878v-952,,-1904,-953,-1904,952c22860,164783,24765,164783,24765,164783xm25717,178118v1905,2857,3810,,5715,c31432,178118,32385,178118,32385,177165v,-952,-953,,-1905,-952c29527,176213,27622,177165,25717,178118v,-953,,-1905,-1904,-1905c23813,176213,23813,177165,23813,178118v,952,952,,1904,xm24765,130493v,,,952,,952c24765,131445,25717,131445,25717,131445v,,,-952,-952,-952c24765,130493,24765,130493,24765,130493xm25717,200025v1905,953,2858,,4763,-953c28575,199072,26670,197168,25717,200025r,xm25717,154305r,c26670,154305,26670,154305,27622,154305v,,,-952,,-952c26670,153353,25717,153353,25717,154305xm27622,209550v,,,-953,-952,-953c26670,208597,25717,208597,25717,209550v,953,,953,1905,c26670,210503,27622,209550,27622,209550xm30480,199072v1905,-1904,3810,-3809,6667,-5714c41910,190500,42863,185738,45720,180975v,-953,,-1905,-953,-1905c42863,179070,42863,180022,42863,180975v,3810,-2858,5715,-3811,9525c38100,194310,32385,188595,32385,194310v,,-953,,-1905,-952c29527,192405,29527,191453,29527,189547v1905,-952,1905,-2857,1905,-4762c31432,183833,30480,182880,29527,182880v-952,,-1905,,-1905,953c26670,184785,27622,185738,28575,185738v952,952,1905,1905,1905,3809c28575,189547,26670,189547,28575,192405v-953,1905,,3810,1905,6667l30480,199072xm26670,127635v,953,952,953,1905,953c29527,127635,30480,126683,30480,125730v,,,-952,-953,c28575,125730,26670,126683,26670,127635xm30480,169545v-953,952,-1905,1905,-1905,1905c28575,171450,28575,172403,29527,171450v953,953,1905,,953,-1905c31432,170497,31432,169545,30480,169545xm29527,135255v,953,,1905,,1905c30480,136208,31432,134303,32385,133350v,,,-953,,-953c30480,132397,29527,134303,29527,135255xm32385,206693v,-953,,-953,,c31432,205740,30480,206693,30480,206693v,,,952,952,952c32385,207645,32385,206693,32385,206693xm33338,145733v952,,952,,952,-953c34290,143828,33338,143828,32385,143828v,,-953,,-953,952c32385,145733,32385,145733,33338,145733xm32385,163830v,,953,953,953,953c34290,164783,34290,164783,34290,163830v,,,-952,-952,-952c32385,162878,32385,162878,32385,163830xm33338,116205v,953,,953,,c34290,116205,34290,116205,34290,116205v,,,-952,-952,-952c33338,116205,33338,116205,33338,116205xm34290,184785v,1905,952,1905,2857,2858c37147,187643,38100,187643,38100,186690v,-1905,-1905,-1905,-2858,-2857c34290,183833,33338,183833,34290,184785xm36195,172403r,c38100,178118,41910,175260,44767,175260v953,,1905,,1905,-952c44767,173355,46672,169545,44767,170497v-2857,953,-4762,953,-7620,c36195,170497,35242,170497,35242,171450v-952,,,953,953,953xm36195,204788r,l36195,202883v-953,952,-953,952,,1905c35242,204788,35242,204788,36195,204788xm36195,214313v,,,952,952,1905c38100,216218,35242,218122,37147,218122v1905,,1905,-952,2858,-1904c40005,214313,39052,214313,38100,213360v-953,,-953,-952,-1905,-952c35242,212408,36195,213360,36195,214313xm39052,237172v1905,,1905,-1904,1905,-2857c40957,232410,39052,233363,39052,233363r,-1905c39052,230505,38100,229553,37147,229553v-952,,,1905,,1905c37147,231458,38100,231458,39052,232410r,1905c38100,235268,38100,237172,39052,237172xm36195,154305v,953,,953,952,1905c37147,157163,39052,156210,40005,157163v,,952,,1905,c43815,156210,43815,155258,43815,153353v,-953,,-1906,-952,-1906c40005,152400,40005,155258,36195,154305xm37147,220980r,c37147,222885,38100,222885,39052,222885v-952,-952,-952,-1905,-1905,-1905xm37147,120015v,953,,953,,c38100,120015,38100,120015,38100,120015v,,,,-953,c37147,120015,37147,120015,37147,120015xm38100,125730v,,,953,,c39052,126683,40005,126683,40005,126683v,,,-953,,-953c39052,125730,38100,125730,38100,125730xm46672,228600v953,,2858,1905,3810,c51435,227647,49530,226695,48577,226695v-952,-952,-1905,-1905,-3810,-1905c43815,220980,42863,220980,39052,223838v1905,1905,3811,,5715,952l46672,228600xm41910,242888v-953,-953,-1905,-953,-2858,-1905c39052,240983,38100,240983,38100,241935v952,953,1905,953,3810,953c41910,243840,41910,242888,41910,242888xm39052,163830v,953,,953,,c40005,164783,40005,164783,39052,163830r,c40005,163830,39052,163830,39052,163830xm40005,80010v,,,,,c40957,80963,40957,80963,40957,80010v,,,,-952,c40005,80010,40005,80010,40005,80010xm54292,217170v1905,-1905,4763,,5715,-1905c60960,213360,59055,211455,57150,209550v-953,-953,-1905,-1905,-3810,-2857c51435,205740,51435,206693,51435,207645v,4763,-1905,4763,-4763,2858c45720,209550,44767,210503,43815,210503r-952,-953c41910,209550,40957,209550,40957,209550v,953,953,,1906,l43815,209550v952,2858,2857,3810,5715,2858c51435,211455,52388,210503,52388,214313v952,1905,952,2857,1904,2857xm43815,136208v,,,952,,c45720,137160,45720,136208,45720,136208v,,,-953,,-953c44767,135255,43815,136208,43815,136208xm46672,229553r,c44767,229553,43815,231458,43815,232410v,,,,,c45720,231458,45720,230505,46672,229553xm44767,81915v,1905,1905,1905,2858,2857l48577,83820v-952,-952,-1905,-1905,-2857,-2857c44767,80963,43815,81915,44767,81915xm45720,162878v-953,,-953,,-953,952c44767,164783,44767,164783,45720,164783v,,952,-953,952,-953c47625,162878,46672,162878,45720,162878xm45720,239078r,c44767,239078,44767,239078,44767,239078r953,c45720,240030,45720,240030,45720,239078xm46672,196215v,,,1905,953,953c49530,197168,49530,195263,49530,193358v,-953,,-1905,-953,-1905c46672,192405,47625,195263,46672,196215xm48577,149543v-952,,-952,952,,c47625,152400,48577,154305,50482,154305v953,,1906,,1906,-1905c50482,152400,49530,151447,48577,149543xm54292,243840r-3810,c50482,242888,49530,242888,48577,242888v-952,,-1905,,-1905,952c46672,244793,47625,243840,48577,243840v953,,953,,1905,c50482,244793,48577,246697,49530,247650v1905,953,1905,-1905,2858,-2857c54292,244793,54292,243840,54292,243840xm51435,160020v,-952,,-1905,-1905,-1905c49530,158115,48577,158115,48577,158115v,953,,1905,1905,1905c50482,160972,50482,160972,51435,160020xm49530,113347v,,,,,c50482,113347,51435,113347,50482,113347v,-952,-952,-952,-952,c49530,112395,48577,112395,49530,113347xm57150,181928v-953,,-1905,952,-1905,1905c53340,184785,52388,182880,50482,182880v,,,-952,953,-1905c52388,180022,52388,179070,51435,179070v-953,,-1905,,-1905,952c48577,181928,50482,181928,51435,182880v,953,-1905,2858,,3810c53340,187643,54292,186690,55245,185738v,-953,,-1905,952,-1905c57150,183833,58102,183833,58102,183833v,-953,,-1905,-952,-1905xm49530,106680v,953,952,953,,c50482,107633,51435,106680,51435,106680v,,,-952,-953,-952c49530,105728,49530,106680,49530,106680xm53340,221933v,-953,952,-1905,-952,-1905c50482,220028,50482,220980,49530,222885v,1905,952,2858,1905,1905c55245,224790,53340,222885,53340,221933xm51435,144780v,,953,,,c52388,143828,51435,142875,51435,142875v,,-953,,-953,953c50482,144780,51435,144780,51435,144780xm50482,167640v,,,,953,c51435,166688,53340,167640,53340,165735v,,-952,,-952,c51435,165735,50482,166688,50482,167640xm51435,70485v953,1905,1905,-952,1905,-952c54292,69533,55245,69533,55245,69533v952,952,952,,1905,c57150,68580,57150,67628,56197,67628v-1905,-1906,-2857,,-3809,952c51435,68580,50482,70485,51435,70485xm56197,195263v,-953,953,-1905,-952,-1905c54292,193358,53340,194310,53340,195263v,1905,1905,2857,952,4762c54292,200025,53340,200978,54292,201930v953,,953,-952,1905,-952c57150,199072,56197,197168,56197,195263xm56197,241935r,c54292,241935,55245,242888,55245,243840v,-952,1905,-952,952,-1905xm57150,238125v,,,-953,-953,-953c56197,237172,55245,237172,55245,238125v,953,952,953,952,953c57150,239078,57150,239078,57150,238125xm59055,234315v,-952,-953,-1905,-1905,-1905c56197,232410,55245,233363,56197,234315v,953,1905,1905,2858,1905c59055,235268,59055,235268,59055,234315xm57150,169545v-953,,-953,,-1905,c55245,170497,55245,170497,56197,170497v953,,953,,1905,c58102,169545,57150,169545,57150,169545xm63817,231458v-2857,1905,-1904,3810,,4762c63817,237172,64770,237172,64770,237172v1905,-1904,,-2857,,-3809l63817,231458v1905,-2858,953,-4763,-952,-7620c60960,223838,60007,221933,58102,223838v,,,952,,952c60007,225743,60960,223838,61913,223838r952,c61913,226695,62865,228600,63817,231458xm59055,260033v952,,1905,-953,1905,-1905c60960,257175,60960,256222,60007,257175v-952,953,-952,953,-1905,1905c59055,259080,59055,260033,59055,260033xm61913,267653v,,-953,,,c60960,267653,60960,267653,60960,267653v,,,952,953,c61913,268605,61913,267653,61913,267653xm60960,201930v,,,953,953,953c62865,202883,61913,201930,61913,201930v,-952,,-952,-953,-952c60960,200978,60960,200978,60960,201930xm62865,207645v,,-952,-952,-1905,c60960,207645,60960,208597,60960,208597v,,953,953,953,953c62865,208597,62865,208597,62865,207645xm61913,179070r,c62865,179070,62865,179070,62865,178118v,,,,-952,952c61913,178118,61913,179070,61913,179070xm62865,240983v,,,,,c62865,240983,63817,240983,62865,240983r,c62865,240030,62865,240983,62865,240983xm63817,248603v1905,,2858,952,3810,1905c67627,248603,67627,248603,65722,246697v,,-952,,-952,-952c64770,244793,64770,243840,63817,243840v-952,,-1904,953,-1904,1905c62865,247650,62865,248603,63817,248603xm66675,214313v,-953,-953,-1905,-1905,-1905c63817,212408,63817,212408,62865,213360v,953,,1905,952,1905c64770,214313,65722,215265,66675,214313xm62865,198120r952,952c63817,199072,63817,198120,63817,198120r-952,-952c62865,197168,62865,197168,62865,198120xm64770,220980v,,-953,,-953,953c63817,222885,63817,222885,64770,222885v,,952,,952,-952c66675,221933,65722,220980,64770,220980xm65722,203835v,953,,953,,l65722,203835v953,,953,,,c65722,203835,65722,203835,65722,203835xm71438,251460v,-1905,-1906,-952,-2858,-952c68580,251460,67627,252413,68580,253365v1905,,2858,-952,2858,-1905xm71438,264795v952,,952,-952,952,-952c72390,262890,72390,261938,72390,261938v-952,,-952,952,-952,1905c70485,263843,70485,264795,71438,264795xm73342,269558v,-953,,-1905,-952,-953c71438,268605,71438,268605,71438,269558v952,,952,,1904,c73342,269558,73342,269558,73342,269558xm189547,164783v-952,-18098,-952,-36195,-2857,-55245c185738,98108,184785,85725,180975,74295,178117,62865,173355,51435,169545,40958,166688,31433,160020,23813,152400,18097v-7620,-4762,-16193,-5714,-23812,-952c119063,21908,111442,28575,106680,38100,100013,51435,93345,64770,89535,79058v-5715,26670,-11430,53339,-10478,80962c79057,163830,77152,168593,78105,172403v2858,12382,,25717,3810,38100c84772,219075,83820,228600,86677,237172v1905,5716,3811,11431,5715,17146c94297,260985,97155,266700,101917,272415v1905,1905,3810,4763,4763,6668c111442,286703,118110,292418,125730,296228v11430,5715,22860,3810,32385,-5715c170497,278130,176213,261938,180975,245745v1905,-9525,3810,-19050,5715,-28575c189547,200025,188595,181928,189547,164783xm186690,239078v,-953,,,,l186690,239078v,,,,,c187642,239078,187642,239078,186690,239078xm198120,195263v2857,-2858,9525,-5716,13335,-5716c212407,190500,212407,189547,212407,188595v-952,-952,953,-4762,-2857,-3810c204788,186690,201930,190500,197167,191453v-952,,-1904,952,-1904,1905c195263,194310,194310,195263,195263,196215v952,953,1904,-952,2857,-952xm200025,268605v,-952,,-1905,-953,-2858c198120,264795,198120,265747,198120,267653v,952,,2857,952,3810c200025,270510,200025,269558,200025,268605xm213360,231458v1905,,2857,,3810,c216217,228600,214313,226695,211455,229553v-2858,1905,-3810,3810,-1905,6667c210502,237172,211455,238125,211455,240030v-1905,,-2858,953,-3810,c203835,237172,201930,241935,199072,241935v-952,,-952,953,-952,1905c198120,244793,198120,245745,199072,244793v3810,-1905,9525,,12383,-4763c213360,238125,218122,238125,213360,234315v-953,-1905,-953,-2857,,-2857xm199072,84772v1905,,2858,-952,3810,-2857c202882,80963,201930,80963,200977,80963v-952,,-1905,952,-1905,1905c198120,83820,199072,84772,199072,84772xm198120,41910r,c199072,42863,200025,41910,200025,41910r-1905,l198120,41910xm205740,133350v-952,-1905,-1905,-2857,-3810,-2857c200025,130493,199072,130493,200025,132397v952,1906,1905,2858,3810,2858c204788,135255,205740,134303,205740,133350xm200977,68580r1905,c202882,68580,202882,67628,202882,67628v,,-952,,-952,c200025,67628,200025,67628,200977,68580xm202882,53340v,953,,953,,c203835,54293,204788,53340,204788,53340v-953,,-953,,-1906,c202882,53340,202882,53340,202882,53340xm203835,47625v1905,,2857,2858,5715,2858c209550,50483,210502,50483,210502,49530v953,-952,-4762,-6667,-5714,-6667c204788,42863,203835,42863,203835,43815v,1905,-953,3810,,3810xm215265,254318v-952,,-1905,,-2858,c210502,252413,208597,250508,206692,250508v-1904,,-2857,,-2857,1905c203835,254318,204788,254318,205740,253365v2857,,4762,,6667,l212407,255270v,2858,953,3810,2858,3810c216217,259080,218122,258128,218122,257175v953,-2857,-1905,-1905,-2857,-2857xm203835,207645v953,1905,2857,2858,4762,1905c209550,209550,210502,208597,210502,207645v,-1905,-1905,-1905,-4762,-1905c204788,206693,203835,205740,203835,207645xm204788,228600v-953,,-953,,-953,1905c203835,230505,203835,231458,204788,230505r,-1905c205740,228600,204788,227647,204788,228600xm207645,106680v,-952,,-1905,-1905,-952c204788,105728,204788,106680,204788,107633v,,,952,952,952c206692,108585,207645,107633,207645,106680xm207645,268605v-1905,,-3810,,-2857,1905c204788,271463,206692,272415,207645,271463v1905,-953,,-1905,,-2858xm205740,149543v,,952,,1905,-953c207645,148590,207645,147638,206692,148590r,c204788,149543,204788,149543,205740,149543xm207645,196215v,-952,,-1905,-1905,-1905c205740,194310,204788,194310,205740,195263v,952,952,952,1905,952c205740,201930,209550,202883,212407,204788r953,c213360,204788,214313,203835,214313,203835v,-2857,,-4763,,-7620c214313,194310,211455,193358,209550,193358v-953,,,3810,-1905,2857xm211455,263843v-953,,-1905,,-1905,c209550,262890,210502,260985,208597,260985v,,-952,,-952,c206692,262890,208597,262890,209550,263843v,952,-953,2857,-953,4762c209550,268605,210502,267653,210502,266700v953,-1905,1905,-2857,953,-2857xm207645,92393v,,,,,-953c206692,91440,206692,92393,207645,92393r,l207645,92393xm207645,125730v,,952,-952,,c208597,123825,207645,123825,207645,123825v,,-953,,-953,953c206692,124778,207645,124778,207645,125730xm207645,40005v,,,953,952,953c209550,40958,209550,40958,209550,40005v,,-953,,-1905,c207645,40005,207645,40005,207645,40005xm207645,160972v,,,,,l213360,160020v,-952,-953,,-1905,-952c209550,159068,207645,158115,207645,160972xm207645,214313v,952,,952,,l207645,215265v,953,952,953,,-952c208597,215265,207645,215265,207645,214313xm208597,119063v-952,,-1905,952,-952,952c208597,120968,209550,121920,211455,121920v1905,,1905,-1905,1905,-2857c213360,118110,215265,119063,215265,117158v,,,,,c213360,117158,213360,118110,213360,119063v-953,,-2858,-953,-4763,xm211455,244793v-953,,-953,952,-1905,952c209550,245745,209550,246697,211455,247650v,,952,-953,952,-1905c212407,245745,211455,244793,211455,244793xm217170,212408v,,952,,952,-953c218122,210503,217170,210503,216217,210503v-1904,,-1904,1905,-1904,2857c212407,213360,211455,213360,210502,215265v,,,953,,953c212407,216218,212407,214313,213360,214313r3810,-1905xm212407,102870v,952,953,952,953,c214313,102870,215265,102870,215265,101918v,-953,-952,-953,-1905,c213360,101918,213360,102870,212407,102870xm213360,74295v,952,,952,953,952c215265,75247,215265,74295,215265,73343v,-953,-952,-953,-952,-953c213360,73343,213360,73343,213360,74295xm219075,87630v,-1905,-1905,-2858,-3810,-3810c214313,83820,213360,83820,213360,84772v,1906,2857,1906,5715,2858l219075,87630xm215265,134303v,,-952,,-1905,c213360,134303,213360,134303,213360,134303r953,952l215265,134303xm214313,219075v-953,,-953,953,,c213360,220980,214313,220980,215265,220980v,,,-952,952,-952c216217,220028,215265,219075,214313,219075xm216217,179070v-1904,,-952,1905,-952,2858c214313,183833,215265,184785,217170,184785v952,,1905,-952,1905,-1905c218122,180975,217170,179070,216217,179070xm216217,147638v,,953,952,,c217170,148590,218122,147638,218122,147638v-952,,-952,-953,-1905,c217170,146685,216217,147638,216217,147638xm216217,167640v,,,953,953,953l217170,167640v,-952,,-1905,-953,-1905c216217,166688,216217,166688,216217,167640xm217170,109538v,952,,1905,952,952c219075,109538,219075,108585,220027,107633v,-953,,-953,-952,-953c217170,106680,216217,108585,217170,109538xm217170,51435v952,,952,,1905,c219075,51435,219075,50483,219075,50483v,,-1905,-953,-1905,952l217170,51435xm218122,91440v,,-952,,-952,1905c217170,93345,217170,94297,218122,94297v953,,953,,953,c220027,91440,219075,90488,218122,91440xm217170,216218v,952,952,952,952,952c220027,220028,222885,218122,222885,218122v,-952,-1905,-3809,-4763,-1904c218122,215265,217170,215265,217170,216218xm222885,228600v-953,-953,-1905,,-1905,1905c220980,232410,218122,230505,217170,231458v1905,2857,2857,5714,5715,8572c222885,238125,226695,237172,228600,234315v3810,-1905,-3810,-4762,-5715,-5715xm220027,246697v-952,,-2857,,-2857,953c217170,247650,218122,249555,218122,250508v953,,953,-953,1905,-953c220027,248603,220980,246697,220027,246697xm218122,157163v,952,953,1905,953,1905c220980,159068,221932,159068,222885,157163v,-953,-953,-1905,-1905,-1905c220027,155258,218122,156210,218122,157163xm220027,191453r-1905,c218122,191453,218122,192405,218122,193358v,952,953,,1905,c220980,192405,220980,191453,220027,191453xm220980,200978v,,-953,-953,-953,-953l219075,200025v,953,,953,,1905c220027,200978,220980,201930,220980,200978xm220980,205740v,,-1905,,-1905,c219075,205740,219075,206693,220027,207645v,,953,-952,953,-1905c220980,206693,220980,205740,220980,205740xm220980,78105v,953,,953,,953l220980,78105v952,,,,,c220980,78105,220980,78105,220980,78105xm224790,172403v-1905,,-2858,1905,-2858,2857c221932,176213,225742,180022,227647,180022v953,,953,-952,953,-1904c227647,175260,226695,172403,224790,172403xm224790,240983v952,2857,952,4762,-952,6667c222885,248603,222885,249555,223838,249555v952,,5714,-1905,5714,-1905c230505,245745,227647,244793,224790,240983xm224790,191453v952,-953,3810,,3810,-2858c228600,187643,226695,187643,226695,187643v-953,952,-3810,,-3810,2857c223838,191453,224790,191453,224790,191453xm224790,88583r,c226695,88583,225742,86678,226695,85725v,,952,,1905,953c229552,86678,230505,86678,230505,85725v,-953,-1905,,-1905,c227647,85725,227647,86678,226695,86678v-953,,-1905,,-1905,1905xm226695,116205r,-952c225742,114300,224790,116205,224790,116205r,953c225742,117158,226695,116205,226695,116205xm224790,141922v,,,953,952,1906c225742,143828,226695,143828,226695,142875v,-953,,-1905,-953,-1905c224790,140018,224790,140970,224790,141922xm225742,195263v,952,,952,,l226695,195263v,,,,-953,c225742,195263,225742,195263,225742,195263xm227647,71438v953,,1905,,2858,-1905c230505,68580,229552,68580,228600,69533v-953,,-1905,,-1905,1905c225742,71438,226695,72390,227647,71438xm228600,208597v-953,,-1905,,-1905,953c226695,211455,224790,215265,226695,216218v,952,3810,-2858,4762,-1905c231457,214313,232410,214313,233363,214313v-953,-2858,-2858,-3810,-4763,-5716xm228600,100013v-953,,-953,-953,-953,-953c226695,99060,226695,99060,226695,100013v,,,,952,c227647,100013,228600,100013,228600,100013xm228600,219075v-953,,-1905,,-1905,953l226695,220980v1905,,1905,-952,1905,-1905c229552,220028,229552,219075,228600,219075xm234315,220028v,-953,,-953,-952,-1906c232410,217170,231457,218122,231457,218122v953,3811,-3810,4763,-2857,7621c228600,226695,228600,227647,228600,227647v,,952,,952,c230505,225743,238125,226695,234315,220028xm228600,120015v,953,,953,952,953c230505,120968,231457,120968,231457,120015v,-1905,,-1905,-952,-1905c230505,118110,229552,119063,228600,120015xm230505,127635v,,,-952,,-952c230505,126683,230505,125730,230505,125730r-953,c229552,127635,229552,127635,230505,127635xm236220,175260v-953,-952,-1905,-1905,-3810,-1905c231457,173355,230505,173355,230505,174308v,952,952,952,1905,1905c235267,177165,233363,179070,232410,180975v,953,-1905,1905,-953,1905c232410,183833,233363,181928,234315,180975v1905,-1905,1905,-3810,1905,-5715l236220,175260xm230505,76200v952,,952,,,c231457,75247,231457,74295,230505,73343v,,-953,,-953,952c229552,75247,230505,76200,230505,76200xm231457,162878v,,-952,952,-952,952c230505,164783,230505,164783,231457,164783v953,,1906,,1906,-953c233363,163830,232410,162878,231457,162878xm236220,238125v,,-1905,-1905,-2857,c232410,238125,231457,238125,231457,239078r,952c233363,240030,235267,239078,236220,238125xm235267,192405v,,,-952,,c233363,191453,233363,192405,232410,192405v,,,953,953,953c234315,193358,234315,193358,235267,192405xm233363,85725v,,952,,952,l234315,85725v,-953,,-953,-952,l233363,85725xm234315,200025v-952,,-952,953,-952,1905c233363,202883,233363,203835,234315,201930v,,952,-952,952,-952c236220,200025,235267,200025,234315,200025xm236220,120015v,953,,1905,1905,1905c239077,121920,239077,121920,239077,120968v,-953,-952,-1905,-2857,-953c236220,118110,236220,119063,236220,120015xm236220,164783v1905,952,1905,,1905,-953l240030,163830v3810,,7620,-3810,11430,953c251460,165735,252413,164783,252413,163830v-953,-1905,,-4762,-3811,-2858c247650,161925,245745,160020,243840,160020v,-952,,-3810,-1905,-3810c240030,156210,240030,157163,239077,158115v-952,1905,,2857,-952,4763c237172,162878,236220,160972,235267,162878v953,1905,953,1905,953,1905xm238125,231458v,,-953,952,-1905,952c236220,232410,236220,233363,237172,233363v,,953,,953,-953c239077,231458,239077,230505,238125,231458xm238125,200978v,,3810,1905,4763,1905c244792,202883,243840,200025,243840,199072v,-952,,-1904,-952,-1904c241935,197168,239077,200025,238125,200978xm239077,177165v,,953,,,c240030,175260,240030,175260,239077,175260v,,,,-952,953c238125,176213,238125,177165,239077,177165xm240030,214313v,,,-953,,-953l239077,214313v,,,,,952c239077,214313,240030,214313,240030,214313xm240030,136208v952,952,,2857,1905,2857c241935,139065,241935,138113,241935,137160v,-952,,-1905,-953,-2857c240030,134303,240030,135255,240030,136208xm244792,219075v,-953,-952,-1905,-1904,-1905c240982,217170,240030,218122,240030,219075v,1905,952,1905,1905,1905c242888,220980,244792,220980,244792,219075xm242888,170497r,1906c242888,175260,244792,177165,246697,175260v953,-952,1905,-1905,3810,-952c252413,174308,253365,175260,254317,174308v953,-1905,,-2858,-952,-3811c252413,169545,250507,168593,249555,166688v-1905,-1905,-4763,-953,-6667,c239077,168593,242888,168593,242888,170497xm243840,160020v,952,,1905,-952,1905c242888,161925,241935,161925,241935,160972v,-1904,953,-952,1905,-952xm246697,185738v,-1905,-1905,-953,-2857,-953c242888,184785,241935,184785,241935,186690v953,,1905,,2857,c246697,186690,247650,185738,246697,185738xm243840,119063v,1905,1905,1905,1905,2857c247650,121920,247650,121920,247650,120968v,-1905,-2858,-953,-3810,-1905c243840,119063,243840,119063,243840,119063xm247650,155258r,c246697,155258,246697,155258,247650,155258v-953,952,,952,,952c247650,155258,247650,155258,247650,155258xm251460,202883v,-953,-1905,-1905,-2858,-1905c247650,200978,246697,201930,247650,202883v,952,952,952,1905,952c250507,203835,251460,204788,251460,202883xm248602,208597v,,-952,,,c247650,210503,248602,210503,248602,209550v,,,,,-953c249555,208597,249555,208597,248602,208597xm257175,180022v,-1904,-1905,-1904,-3810,-1904c252413,178118,251460,179070,251460,180022v953,1906,2857,1906,3810,1906c256222,181928,257175,181928,257175,180022xe" fillcolor="#5a5a5a [2109]" stroked="f">
                <v:stroke joinstyle="miter"/>
                <v:path arrowok="t" o:connecttype="custom" o:connectlocs="266700,145587;266700,169376;262890,195068;228600,271192;160972,313059;140970,316866;134302,316866;98107,310205;48577,278804;30480,257870;10477,217904;0,160811;0,156054;4763,118944;42863,40917;105727,3806;137160,0;179070,9515;215265,31402;254317,90398;264795,135120;266700,145587;17145,134169;17145,133217;17145,132265;17145,134169;17145,134169;17145,141780;19050,143684;20002,143684;18097,141780;17145,141780;20955,191262;19050,188407;18097,190310;20002,192213;20955,191262;22860,137023;23813,137023;21907,135120;20955,135120;22860,137023;24765,164618;27622,163666;25717,162715;23813,163666;24765,164618;25717,177940;31432,177940;32385,176988;30480,176037;25717,177940;23813,176037;23813,177940;25717,177940;24765,130363;24765,131314;25717,131314;24765,130363;24765,130363;25717,199825;30480,198873;25717,199825;25717,199825;25717,154151;25717,154151;27622,154151;27622,153200;25717,154151;27622,209341;26670,208389;25717,209341;27622,209341;27622,209341;30480,198873;37147,193165;45720,180794;44767,178891;42863,180794;39052,190310;32385,194116;30480,193165;29527,189358;31432,184600;29527,182697;27622,183649;28575,185552;30480,189358;28575,192213;30480,198873;30480,198873;26670,127507;28575,128459;30480,125604;29527,125604;26670,127507;30480,169376;28575,171279;29527,171279;30480,169376;30480,169376;29527,135120;29527,137023;32385,133217;32385,132265;29527,135120;32385,206486;32385,206486;30480,206486;31432,207437;32385,206486;33338,145587;34290,144635;32385,143684;31432,144635;33338,145587;32385,163666;33338,164618;34290,163666;33338,162715;32385,163666;33338,116089;33338,116089;34290,116089;33338,115138;33338,116089;34290,184600;37147,187455;38100,186503;35242,183649;34290,184600;36195,172231;36195,172231;44767,175085;46672,174134;44767,170327;37147,170327;35242,171279;36195,172231;36195,204583;36195,204583;36195,202680;36195,204583;36195,204583;36195,214099;37147,216002;37147,217904;40005,216002;38100,213147;36195,212196;36195,214099;39052,236935;40957,234081;39052,233130;39052,231227;37147,229324;37147,231227;39052,232178;39052,234081;39052,236935;36195,154151;37147,156054;40005,157006;41910,157006;43815,153200;42863,151296;36195,154151;37147,220759;37147,220759;39052,222662;37147,220759;37147,119895;37147,119895;38100,119895;37147,119895;37147,119895;38100,125604;38100,125604;40005,126556;40005,125604;38100,125604;46672,228372;50482,228372;48577,226468;44767,224565;39052,223614;44767,224565;46672,228372;41910,242645;39052,240742;38100,241693;41910,242645;41910,242645;39052,163666;39052,163666;39052,163666;39052,163666;39052,163666;40005,79930;40005,79930;40957,79930;40005,79930;40005,79930;54292,216953;60007,215050;57150,209341;53340,206486;51435,207437;46672,210293;43815,210293;42863,209341;40957,209341;42863,209341;43815,209341;49530,212196;52388,214099;54292,216953;43815,136072;43815,136072;45720,136072;45720,135120;43815,136072;46672,229324;46672,229324;43815,232178;43815,232178;46672,229324;44767,81833;47625,84687;48577,83736;45720,80882;44767,81833;45720,162715;44767,163666;45720,164618;46672,163666;45720,162715;45720,238839;45720,238839;44767,238839;45720,238839;45720,238839;46672,196019;47625,196971;49530,193165;48577,191262;46672,196019;48577,149394;48577,149394;50482,154151;52388,152248;48577,149394;54292,243596;50482,243596;48577,242645;46672,243596;48577,243596;50482,243596;49530,247402;52388,244548;54292,243596;51435,159860;49530,157957;48577,157957;50482,159860;51435,159860;49530,113234;49530,113234;50482,113234;49530,113234;49530,113234;57150,181746;55245,183649;50482,182697;51435,180794;51435,178891;49530,179842;51435,182697;51435,186503;55245,185552;56197,183649;58102,183649;57150,181746;49530,106573;49530,106573;51435,106573;50482,105622;49530,106573;53340,221711;52388,219808;49530,222662;51435,224565;53340,221711;51435,144635;51435,144635;51435,142732;50482,143684;51435,144635;50482,167472;51435,167472;53340,165569;52388,165569;50482,167472;51435,70415;53340,69464;55245,69464;57150,69464;56197,67560;52388,68511;51435,70415;56197,195068;55245,193165;53340,195068;54292,199825;54292,201728;56197,200777;56197,195068;56197,241693;56197,241693;55245,243596;56197,241693;57150,237887;56197,236935;55245,237887;56197,238839;57150,237887;59055,234081;57150,232178;56197,234081;59055,235984;59055,234081;57150,169376;55245,169376;56197,170327;58102,170327;57150,169376;63817,231227;63817,235984;64770,236935;64770,233130;63817,231227;62865,223614;58102,223614;58102,224565;61913,223614;62865,223614;63817,231227;59055,259773;60960,257870;60007,256918;58102,258821;59055,259773;61913,267386;61913,267386;60960,267386;61913,267386;61913,267386;60960,201728;61913,202680;61913,201728;60960,200777;60960,201728;62865,207437;60960,207437;60960,208389;61913,209341;62865,207437;61913,178891;61913,178891;62865,177940;61913,178891;61913,178891;62865,240742;62865,240742;62865,240742;62865,240742;62865,240742;63817,248355;67627,250258;65722,246450;64770,245499;63817,243596;61913,245499;63817,248355;66675,214099;64770,212196;62865,213147;63817,215050;66675,214099;62865,197922;63817,198873;63817,197922;62865,196971;62865,197922;64770,220759;63817,221711;64770,222662;65722,221711;64770,220759;65722,203631;65722,203631;65722,203631;65722,203631;65722,203631;71438,251209;68580,250258;68580,253112;71438,251209;71438,264530;72390,263579;72390,261676;71438,263579;71438,264530;73342,269289;72390,268337;71438,269289;73342,269289;73342,269289;189547,164618;186690,109429;180975,74221;169545,40917;152400,18079;128588,17128;106680,38062;89535,78979;79057,159860;78105,172231;81915,210293;86677,236935;92392,254064;101917,272143;106680,278804;125730,295932;158115,290223;180975,245499;186690,216953;189547,164618;186690,238839;186690,238839;186690,238839;186690,238839;186690,238839;198120,195068;211455,189358;212407,188407;209550,184600;197167,191262;195263,193165;195263,196019;198120,195068;200025,268337;199072,265481;198120,267386;199072,271192;200025,268337;213360,231227;217170,231227;211455,229324;209550,235984;211455,239790;207645,239790;199072,241693;198120,243596;199072,244548;211455,239790;213360,234081;213360,231227;199072,84687;202882,81833;200977,80882;199072,82785;199072,84687;198120,41868;198120,41868;200025,41868;198120,41868;198120,41868;205740,133217;201930,130363;200025,132265;203835,135120;205740,133217;200977,68511;202882,68511;202882,67560;201930,67560;200977,68511;202882,53287;202882,53287;204788,53287;202882,53287;202882,53287;203835,47577;209550,50433;210502,49480;204788,42820;203835,43771;203835,47577;215265,254064;212407,254064;206692,250258;203835,252161;205740,253112;212407,253112;212407,255015;215265,258821;218122,256918;215265,254064;203835,207437;208597,209341;210502,207437;205740,205534;203835,207437;204788,228372;203835,230275;204788,230275;204788,228372;204788,228372;207645,106573;205740,105622;204788,107525;205740,108476;207645,106573;207645,268337;204788,270240;207645,271192;207645,268337;205740,149394;207645,148441;206692,148441;206692,148441;205740,149394;207645,196019;205740,194116;205740,195068;207645,196019;212407,204583;213360,204583;214313,203631;214313,196019;209550,193165;207645,196019;211455,263579;209550,263579;208597,260724;207645,260724;209550,263579;208597,268337;210502,266433;211455,263579;207645,92301;207645,91349;207645,92301;207645,92301;207645,92301;207645,125604;207645,125604;207645,123701;206692,124653;207645,125604;207645,39965;208597,40917;209550,39965;207645,39965;207645,39965;207645,160811;207645,160811;213360,159860;211455,158909;207645,160811;207645,214099;207645,214099;207645,215050;207645,214099;207645,214099;208597,118944;207645,119895;211455,121798;213360,118944;215265,117041;215265,117041;213360,118944;208597,118944;211455,244548;209550,245499;211455,247402;212407,245499;211455,244548;217170,212196;218122,211244;216217,210293;214313,213147;210502,215050;210502,216002;213360,214099;217170,212196;212407,102767;213360,102767;215265,101816;213360,101816;212407,102767;213360,74221;214313,75172;215265,73270;214313,72318;213360,74221;219075,87542;215265,83736;213360,84687;219075,87542;219075,87542;215265,134169;213360,134169;213360,134169;214313,135120;215265,134169;214313,218856;214313,218856;215265,220759;216217,219808;214313,218856;216217,178891;215265,181746;217170,184600;219075,182697;216217,178891;216217,147490;216217,147490;218122,147490;216217,147490;216217,147490;216217,167472;217170,168425;217170,167472;216217,165569;216217,167472;217170,109429;218122,110380;220027,107525;219075,106573;217170,109429;217170,51384;219075,51384;219075,50433;217170,51384;217170,51384;218122,91349;217170,93252;218122,94203;219075,94203;218122,91349;217170,216002;218122,216953;222885,217904;218122,216002;217170,216002;222885,228372;220980,230275;217170,231227;222885,239790;228600,234081;222885,228372;220027,246450;217170,247402;218122,250258;220027,249306;220027,246450;218122,157006;219075,158909;222885,157006;220980,155103;218122,157006;220027,191262;218122,191262;218122,193165;220027,193165;220027,191262;220980,200777;220027,199825;219075,199825;219075,201728;220980,200777;220980,205534;219075,205534;220027,207437;220980,205534;220980,205534;220980,78027;220980,78979;220980,78027;220980,78027;220980,78027;224790,172231;221932,175085;227647,179842;228600,177940;224790,172231;224790,240742;223838,247402;223838,249306;229552,247402;224790,240742;224790,191262;228600,188407;226695,187455;222885,190310;224790,191262;224790,88494;224790,88494;226695,85639;228600,86591;230505,85639;228600,85639;226695,86591;224790,88494;226695,116089;226695,115138;224790,116089;224790,117041;226695,116089;224790,141780;225742,143684;226695,142732;225742,140829;224790,141780;225742,195068;225742,195068;226695,195068;225742,195068;225742,195068;227647,71367;230505,69464;228600,69464;226695,71367;227647,71367;228600,208389;226695,209341;226695,216002;231457,214099;233363,214099;228600,208389;228600,99913;227647,98961;226695,99913;227647,99913;228600,99913;228600,218856;226695,219808;226695,220759;228600,218856;228600,218856;234315,219808;233363,217904;231457,217904;228600,225517;228600,227419;229552,227419;234315,219808;228600,119895;229552,120847;231457,119895;230505,117992;228600,119895;230505,127507;230505,126556;230505,125604;229552,125604;230505,127507;236220,175085;232410,173182;230505,174134;232410,176037;232410,180794;231457,182697;234315,180794;236220,175085;236220,175085;230505,76124;230505,76124;230505,73270;229552,74221;230505,76124;231457,162715;230505,163666;231457,164618;233363,163666;231457,162715;236220,237887;233363,237887;231457,238839;231457,239790;236220,237887;235267,192213;235267,192213;232410,192213;233363,193165;235267,192213;233363,85639;234315,85639;234315,85639;233363,85639;233363,85639;234315,199825;233363,201728;234315,201728;235267,200777;234315,199825;236220,119895;238125,121798;239077,120847;236220,119895;236220,119895;236220,164618;238125,163666;240030,163666;251460,164618;252413,163666;248602,160811;243840,159860;241935,156054;239077,157957;238125,162715;235267,162715;236220,164618;238125,231227;236220,232178;237172,233130;238125,232178;238125,231227;238125,200777;242888,202680;243840,198873;242888,196971;238125,200777;239077,176988;239077,176988;239077,175085;238125,176037;239077,176988;240030,214099;240030,213147;239077,214099;239077,215050;240030,214099;240030,136072;241935,138926;241935,137023;240982,134169;240030,136072;244792,218856;242888,216953;240030,218856;241935,220759;244792,218856;242888,170327;242888,172231;246697,175085;250507,174134;254317,174134;253365,170327;249555,166521;242888,166521;242888,170327;243840,159860;242888,161763;241935,160811;243840,159860;246697,185552;243840,184600;241935,186503;244792,186503;246697,185552;243840,118944;245745,121798;247650,120847;243840,118944;243840,118944;247650,155103;247650,155103;247650,155103;247650,156054;247650,155103;251460,202680;248602,200777;247650,202680;249555,203631;251460,202680;248602,208389;248602,208389;248602,209341;248602,208389;248602,208389;257175,179842;253365,177940;251460,179842;255270,181746;257175,17984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w:pict>
          </mc:Fallback>
        </mc:AlternateContent>
      </w:r>
      <w:r>
        <w:rPr>
          <w:noProof/>
        </w:rPr>
        <mc:AlternateContent>
          <mc:Choice Requires="wps">
            <w:drawing>
              <wp:anchor distT="0" distB="0" distL="114300" distR="114300" simplePos="0" relativeHeight="251717632" behindDoc="0" locked="0" layoutInCell="1" allowOverlap="1" wp14:anchorId="53587B49" wp14:editId="047E9157">
                <wp:simplePos x="0" y="0"/>
                <wp:positionH relativeFrom="column">
                  <wp:posOffset>3634740</wp:posOffset>
                </wp:positionH>
                <wp:positionV relativeFrom="paragraph">
                  <wp:posOffset>3267710</wp:posOffset>
                </wp:positionV>
                <wp:extent cx="440055" cy="316865"/>
                <wp:effectExtent l="0" t="0" r="4445" b="635"/>
                <wp:wrapNone/>
                <wp:docPr id="1628680571" name="Graphic 92"/>
                <wp:cNvGraphicFramePr/>
                <a:graphic xmlns:a="http://schemas.openxmlformats.org/drawingml/2006/main">
                  <a:graphicData uri="http://schemas.microsoft.com/office/word/2010/wordprocessingShape">
                    <wps:wsp>
                      <wps:cNvSpPr/>
                      <wps:spPr>
                        <a:xfrm>
                          <a:off x="0" y="0"/>
                          <a:ext cx="440055" cy="316865"/>
                        </a:xfrm>
                        <a:custGeom>
                          <a:avLst/>
                          <a:gdLst>
                            <a:gd name="connsiteX0" fmla="*/ 440055 w 440055"/>
                            <a:gd name="connsiteY0" fmla="*/ 8572 h 317182"/>
                            <a:gd name="connsiteX1" fmla="*/ 436245 w 440055"/>
                            <a:gd name="connsiteY1" fmla="*/ 12382 h 317182"/>
                            <a:gd name="connsiteX2" fmla="*/ 421005 w 440055"/>
                            <a:gd name="connsiteY2" fmla="*/ 15240 h 317182"/>
                            <a:gd name="connsiteX3" fmla="*/ 378143 w 440055"/>
                            <a:gd name="connsiteY3" fmla="*/ 56197 h 317182"/>
                            <a:gd name="connsiteX4" fmla="*/ 359093 w 440055"/>
                            <a:gd name="connsiteY4" fmla="*/ 121920 h 317182"/>
                            <a:gd name="connsiteX5" fmla="*/ 354330 w 440055"/>
                            <a:gd name="connsiteY5" fmla="*/ 140970 h 317182"/>
                            <a:gd name="connsiteX6" fmla="*/ 350520 w 440055"/>
                            <a:gd name="connsiteY6" fmla="*/ 153352 h 317182"/>
                            <a:gd name="connsiteX7" fmla="*/ 348615 w 440055"/>
                            <a:gd name="connsiteY7" fmla="*/ 157163 h 317182"/>
                            <a:gd name="connsiteX8" fmla="*/ 321945 w 440055"/>
                            <a:gd name="connsiteY8" fmla="*/ 263842 h 317182"/>
                            <a:gd name="connsiteX9" fmla="*/ 311468 w 440055"/>
                            <a:gd name="connsiteY9" fmla="*/ 302895 h 317182"/>
                            <a:gd name="connsiteX10" fmla="*/ 311468 w 440055"/>
                            <a:gd name="connsiteY10" fmla="*/ 303847 h 317182"/>
                            <a:gd name="connsiteX11" fmla="*/ 303847 w 440055"/>
                            <a:gd name="connsiteY11" fmla="*/ 316230 h 317182"/>
                            <a:gd name="connsiteX12" fmla="*/ 300038 w 440055"/>
                            <a:gd name="connsiteY12" fmla="*/ 316230 h 317182"/>
                            <a:gd name="connsiteX13" fmla="*/ 291465 w 440055"/>
                            <a:gd name="connsiteY13" fmla="*/ 315277 h 317182"/>
                            <a:gd name="connsiteX14" fmla="*/ 283845 w 440055"/>
                            <a:gd name="connsiteY14" fmla="*/ 309563 h 317182"/>
                            <a:gd name="connsiteX15" fmla="*/ 277178 w 440055"/>
                            <a:gd name="connsiteY15" fmla="*/ 291465 h 317182"/>
                            <a:gd name="connsiteX16" fmla="*/ 273368 w 440055"/>
                            <a:gd name="connsiteY16" fmla="*/ 281940 h 317182"/>
                            <a:gd name="connsiteX17" fmla="*/ 258128 w 440055"/>
                            <a:gd name="connsiteY17" fmla="*/ 227647 h 317182"/>
                            <a:gd name="connsiteX18" fmla="*/ 227647 w 440055"/>
                            <a:gd name="connsiteY18" fmla="*/ 134302 h 317182"/>
                            <a:gd name="connsiteX19" fmla="*/ 220028 w 440055"/>
                            <a:gd name="connsiteY19" fmla="*/ 106680 h 317182"/>
                            <a:gd name="connsiteX20" fmla="*/ 217170 w 440055"/>
                            <a:gd name="connsiteY20" fmla="*/ 102870 h 317182"/>
                            <a:gd name="connsiteX21" fmla="*/ 214313 w 440055"/>
                            <a:gd name="connsiteY21" fmla="*/ 106680 h 317182"/>
                            <a:gd name="connsiteX22" fmla="*/ 203835 w 440055"/>
                            <a:gd name="connsiteY22" fmla="*/ 142875 h 317182"/>
                            <a:gd name="connsiteX23" fmla="*/ 189547 w 440055"/>
                            <a:gd name="connsiteY23" fmla="*/ 200025 h 317182"/>
                            <a:gd name="connsiteX24" fmla="*/ 173355 w 440055"/>
                            <a:gd name="connsiteY24" fmla="*/ 260032 h 317182"/>
                            <a:gd name="connsiteX25" fmla="*/ 161925 w 440055"/>
                            <a:gd name="connsiteY25" fmla="*/ 308610 h 317182"/>
                            <a:gd name="connsiteX26" fmla="*/ 154305 w 440055"/>
                            <a:gd name="connsiteY26" fmla="*/ 317182 h 317182"/>
                            <a:gd name="connsiteX27" fmla="*/ 143828 w 440055"/>
                            <a:gd name="connsiteY27" fmla="*/ 317182 h 317182"/>
                            <a:gd name="connsiteX28" fmla="*/ 133350 w 440055"/>
                            <a:gd name="connsiteY28" fmla="*/ 307657 h 317182"/>
                            <a:gd name="connsiteX29" fmla="*/ 112395 w 440055"/>
                            <a:gd name="connsiteY29" fmla="*/ 240030 h 317182"/>
                            <a:gd name="connsiteX30" fmla="*/ 102870 w 440055"/>
                            <a:gd name="connsiteY30" fmla="*/ 208597 h 317182"/>
                            <a:gd name="connsiteX31" fmla="*/ 91440 w 440055"/>
                            <a:gd name="connsiteY31" fmla="*/ 177165 h 317182"/>
                            <a:gd name="connsiteX32" fmla="*/ 55245 w 440055"/>
                            <a:gd name="connsiteY32" fmla="*/ 64770 h 317182"/>
                            <a:gd name="connsiteX33" fmla="*/ 47625 w 440055"/>
                            <a:gd name="connsiteY33" fmla="*/ 45720 h 317182"/>
                            <a:gd name="connsiteX34" fmla="*/ 39053 w 440055"/>
                            <a:gd name="connsiteY34" fmla="*/ 30480 h 317182"/>
                            <a:gd name="connsiteX35" fmla="*/ 14288 w 440055"/>
                            <a:gd name="connsiteY35" fmla="*/ 15240 h 317182"/>
                            <a:gd name="connsiteX36" fmla="*/ 3810 w 440055"/>
                            <a:gd name="connsiteY36" fmla="*/ 13335 h 317182"/>
                            <a:gd name="connsiteX37" fmla="*/ 0 w 440055"/>
                            <a:gd name="connsiteY37" fmla="*/ 9525 h 317182"/>
                            <a:gd name="connsiteX38" fmla="*/ 3810 w 440055"/>
                            <a:gd name="connsiteY38" fmla="*/ 4763 h 317182"/>
                            <a:gd name="connsiteX39" fmla="*/ 11430 w 440055"/>
                            <a:gd name="connsiteY39" fmla="*/ 3810 h 317182"/>
                            <a:gd name="connsiteX40" fmla="*/ 32385 w 440055"/>
                            <a:gd name="connsiteY40" fmla="*/ 3810 h 317182"/>
                            <a:gd name="connsiteX41" fmla="*/ 49530 w 440055"/>
                            <a:gd name="connsiteY41" fmla="*/ 3810 h 317182"/>
                            <a:gd name="connsiteX42" fmla="*/ 69533 w 440055"/>
                            <a:gd name="connsiteY42" fmla="*/ 4763 h 317182"/>
                            <a:gd name="connsiteX43" fmla="*/ 87630 w 440055"/>
                            <a:gd name="connsiteY43" fmla="*/ 3810 h 317182"/>
                            <a:gd name="connsiteX44" fmla="*/ 129540 w 440055"/>
                            <a:gd name="connsiteY44" fmla="*/ 3810 h 317182"/>
                            <a:gd name="connsiteX45" fmla="*/ 137160 w 440055"/>
                            <a:gd name="connsiteY45" fmla="*/ 5715 h 317182"/>
                            <a:gd name="connsiteX46" fmla="*/ 136208 w 440055"/>
                            <a:gd name="connsiteY46" fmla="*/ 13335 h 317182"/>
                            <a:gd name="connsiteX47" fmla="*/ 128588 w 440055"/>
                            <a:gd name="connsiteY47" fmla="*/ 15240 h 317182"/>
                            <a:gd name="connsiteX48" fmla="*/ 119063 w 440055"/>
                            <a:gd name="connsiteY48" fmla="*/ 26670 h 317182"/>
                            <a:gd name="connsiteX49" fmla="*/ 121920 w 440055"/>
                            <a:gd name="connsiteY49" fmla="*/ 45720 h 317182"/>
                            <a:gd name="connsiteX50" fmla="*/ 140970 w 440055"/>
                            <a:gd name="connsiteY50" fmla="*/ 104775 h 317182"/>
                            <a:gd name="connsiteX51" fmla="*/ 150495 w 440055"/>
                            <a:gd name="connsiteY51" fmla="*/ 129540 h 317182"/>
                            <a:gd name="connsiteX52" fmla="*/ 168593 w 440055"/>
                            <a:gd name="connsiteY52" fmla="*/ 186690 h 317182"/>
                            <a:gd name="connsiteX53" fmla="*/ 170497 w 440055"/>
                            <a:gd name="connsiteY53" fmla="*/ 193357 h 317182"/>
                            <a:gd name="connsiteX54" fmla="*/ 172403 w 440055"/>
                            <a:gd name="connsiteY54" fmla="*/ 195263 h 317182"/>
                            <a:gd name="connsiteX55" fmla="*/ 174308 w 440055"/>
                            <a:gd name="connsiteY55" fmla="*/ 193357 h 317182"/>
                            <a:gd name="connsiteX56" fmla="*/ 176213 w 440055"/>
                            <a:gd name="connsiteY56" fmla="*/ 186690 h 317182"/>
                            <a:gd name="connsiteX57" fmla="*/ 193358 w 440055"/>
                            <a:gd name="connsiteY57" fmla="*/ 123825 h 317182"/>
                            <a:gd name="connsiteX58" fmla="*/ 206693 w 440055"/>
                            <a:gd name="connsiteY58" fmla="*/ 76200 h 317182"/>
                            <a:gd name="connsiteX59" fmla="*/ 206693 w 440055"/>
                            <a:gd name="connsiteY59" fmla="*/ 65722 h 317182"/>
                            <a:gd name="connsiteX60" fmla="*/ 195263 w 440055"/>
                            <a:gd name="connsiteY60" fmla="*/ 34290 h 317182"/>
                            <a:gd name="connsiteX61" fmla="*/ 169545 w 440055"/>
                            <a:gd name="connsiteY61" fmla="*/ 14288 h 317182"/>
                            <a:gd name="connsiteX62" fmla="*/ 165735 w 440055"/>
                            <a:gd name="connsiteY62" fmla="*/ 12382 h 317182"/>
                            <a:gd name="connsiteX63" fmla="*/ 166688 w 440055"/>
                            <a:gd name="connsiteY63" fmla="*/ 4763 h 317182"/>
                            <a:gd name="connsiteX64" fmla="*/ 181928 w 440055"/>
                            <a:gd name="connsiteY64" fmla="*/ 2857 h 317182"/>
                            <a:gd name="connsiteX65" fmla="*/ 202883 w 440055"/>
                            <a:gd name="connsiteY65" fmla="*/ 4763 h 317182"/>
                            <a:gd name="connsiteX66" fmla="*/ 208597 w 440055"/>
                            <a:gd name="connsiteY66" fmla="*/ 4763 h 317182"/>
                            <a:gd name="connsiteX67" fmla="*/ 233363 w 440055"/>
                            <a:gd name="connsiteY67" fmla="*/ 4763 h 317182"/>
                            <a:gd name="connsiteX68" fmla="*/ 255270 w 440055"/>
                            <a:gd name="connsiteY68" fmla="*/ 3810 h 317182"/>
                            <a:gd name="connsiteX69" fmla="*/ 288608 w 440055"/>
                            <a:gd name="connsiteY69" fmla="*/ 3810 h 317182"/>
                            <a:gd name="connsiteX70" fmla="*/ 293370 w 440055"/>
                            <a:gd name="connsiteY70" fmla="*/ 3810 h 317182"/>
                            <a:gd name="connsiteX71" fmla="*/ 299085 w 440055"/>
                            <a:gd name="connsiteY71" fmla="*/ 7620 h 317182"/>
                            <a:gd name="connsiteX72" fmla="*/ 294322 w 440055"/>
                            <a:gd name="connsiteY72" fmla="*/ 14288 h 317182"/>
                            <a:gd name="connsiteX73" fmla="*/ 288608 w 440055"/>
                            <a:gd name="connsiteY73" fmla="*/ 14288 h 317182"/>
                            <a:gd name="connsiteX74" fmla="*/ 273368 w 440055"/>
                            <a:gd name="connsiteY74" fmla="*/ 27622 h 317182"/>
                            <a:gd name="connsiteX75" fmla="*/ 275272 w 440055"/>
                            <a:gd name="connsiteY75" fmla="*/ 42863 h 317182"/>
                            <a:gd name="connsiteX76" fmla="*/ 284797 w 440055"/>
                            <a:gd name="connsiteY76" fmla="*/ 75247 h 317182"/>
                            <a:gd name="connsiteX77" fmla="*/ 288608 w 440055"/>
                            <a:gd name="connsiteY77" fmla="*/ 87630 h 317182"/>
                            <a:gd name="connsiteX78" fmla="*/ 311468 w 440055"/>
                            <a:gd name="connsiteY78" fmla="*/ 162877 h 317182"/>
                            <a:gd name="connsiteX79" fmla="*/ 320993 w 440055"/>
                            <a:gd name="connsiteY79" fmla="*/ 189547 h 317182"/>
                            <a:gd name="connsiteX80" fmla="*/ 323850 w 440055"/>
                            <a:gd name="connsiteY80" fmla="*/ 192405 h 317182"/>
                            <a:gd name="connsiteX81" fmla="*/ 325755 w 440055"/>
                            <a:gd name="connsiteY81" fmla="*/ 189547 h 317182"/>
                            <a:gd name="connsiteX82" fmla="*/ 328613 w 440055"/>
                            <a:gd name="connsiteY82" fmla="*/ 181927 h 317182"/>
                            <a:gd name="connsiteX83" fmla="*/ 345758 w 440055"/>
                            <a:gd name="connsiteY83" fmla="*/ 117157 h 317182"/>
                            <a:gd name="connsiteX84" fmla="*/ 360997 w 440055"/>
                            <a:gd name="connsiteY84" fmla="*/ 55245 h 317182"/>
                            <a:gd name="connsiteX85" fmla="*/ 341947 w 440055"/>
                            <a:gd name="connsiteY85" fmla="*/ 15240 h 317182"/>
                            <a:gd name="connsiteX86" fmla="*/ 326708 w 440055"/>
                            <a:gd name="connsiteY86" fmla="*/ 12382 h 317182"/>
                            <a:gd name="connsiteX87" fmla="*/ 320993 w 440055"/>
                            <a:gd name="connsiteY87" fmla="*/ 8572 h 317182"/>
                            <a:gd name="connsiteX88" fmla="*/ 325755 w 440055"/>
                            <a:gd name="connsiteY88" fmla="*/ 2857 h 317182"/>
                            <a:gd name="connsiteX89" fmla="*/ 343853 w 440055"/>
                            <a:gd name="connsiteY89" fmla="*/ 1905 h 317182"/>
                            <a:gd name="connsiteX90" fmla="*/ 357188 w 440055"/>
                            <a:gd name="connsiteY90" fmla="*/ 2857 h 317182"/>
                            <a:gd name="connsiteX91" fmla="*/ 402908 w 440055"/>
                            <a:gd name="connsiteY91" fmla="*/ 1905 h 317182"/>
                            <a:gd name="connsiteX92" fmla="*/ 428625 w 440055"/>
                            <a:gd name="connsiteY92" fmla="*/ 0 h 317182"/>
                            <a:gd name="connsiteX93" fmla="*/ 437197 w 440055"/>
                            <a:gd name="connsiteY93" fmla="*/ 2857 h 317182"/>
                            <a:gd name="connsiteX94" fmla="*/ 440055 w 440055"/>
                            <a:gd name="connsiteY94" fmla="*/ 8572 h 317182"/>
                            <a:gd name="connsiteX95" fmla="*/ 80010 w 440055"/>
                            <a:gd name="connsiteY95" fmla="*/ 61913 h 317182"/>
                            <a:gd name="connsiteX96" fmla="*/ 76200 w 440055"/>
                            <a:gd name="connsiteY96" fmla="*/ 58102 h 317182"/>
                            <a:gd name="connsiteX97" fmla="*/ 75247 w 440055"/>
                            <a:gd name="connsiteY97" fmla="*/ 60960 h 317182"/>
                            <a:gd name="connsiteX98" fmla="*/ 75247 w 440055"/>
                            <a:gd name="connsiteY98" fmla="*/ 64770 h 317182"/>
                            <a:gd name="connsiteX99" fmla="*/ 80010 w 440055"/>
                            <a:gd name="connsiteY99" fmla="*/ 61913 h 317182"/>
                            <a:gd name="connsiteX100" fmla="*/ 84772 w 440055"/>
                            <a:gd name="connsiteY100" fmla="*/ 83820 h 317182"/>
                            <a:gd name="connsiteX101" fmla="*/ 84772 w 440055"/>
                            <a:gd name="connsiteY101" fmla="*/ 83820 h 317182"/>
                            <a:gd name="connsiteX102" fmla="*/ 83820 w 440055"/>
                            <a:gd name="connsiteY102" fmla="*/ 83820 h 317182"/>
                            <a:gd name="connsiteX103" fmla="*/ 84772 w 440055"/>
                            <a:gd name="connsiteY103" fmla="*/ 83820 h 317182"/>
                            <a:gd name="connsiteX104" fmla="*/ 84772 w 440055"/>
                            <a:gd name="connsiteY104" fmla="*/ 83820 h 317182"/>
                            <a:gd name="connsiteX105" fmla="*/ 96203 w 440055"/>
                            <a:gd name="connsiteY105" fmla="*/ 82867 h 317182"/>
                            <a:gd name="connsiteX106" fmla="*/ 96203 w 440055"/>
                            <a:gd name="connsiteY106" fmla="*/ 82867 h 317182"/>
                            <a:gd name="connsiteX107" fmla="*/ 96203 w 440055"/>
                            <a:gd name="connsiteY107" fmla="*/ 82867 h 317182"/>
                            <a:gd name="connsiteX108" fmla="*/ 96203 w 440055"/>
                            <a:gd name="connsiteY108" fmla="*/ 82867 h 317182"/>
                            <a:gd name="connsiteX109" fmla="*/ 96203 w 440055"/>
                            <a:gd name="connsiteY109" fmla="*/ 82867 h 317182"/>
                            <a:gd name="connsiteX110" fmla="*/ 101918 w 440055"/>
                            <a:gd name="connsiteY110" fmla="*/ 48577 h 317182"/>
                            <a:gd name="connsiteX111" fmla="*/ 100013 w 440055"/>
                            <a:gd name="connsiteY111" fmla="*/ 47625 h 317182"/>
                            <a:gd name="connsiteX112" fmla="*/ 99060 w 440055"/>
                            <a:gd name="connsiteY112" fmla="*/ 48577 h 317182"/>
                            <a:gd name="connsiteX113" fmla="*/ 100965 w 440055"/>
                            <a:gd name="connsiteY113" fmla="*/ 49530 h 317182"/>
                            <a:gd name="connsiteX114" fmla="*/ 101918 w 440055"/>
                            <a:gd name="connsiteY114" fmla="*/ 48577 h 317182"/>
                            <a:gd name="connsiteX115" fmla="*/ 103822 w 440055"/>
                            <a:gd name="connsiteY115" fmla="*/ 70485 h 317182"/>
                            <a:gd name="connsiteX116" fmla="*/ 103822 w 440055"/>
                            <a:gd name="connsiteY116" fmla="*/ 70485 h 317182"/>
                            <a:gd name="connsiteX117" fmla="*/ 102870 w 440055"/>
                            <a:gd name="connsiteY117" fmla="*/ 70485 h 317182"/>
                            <a:gd name="connsiteX118" fmla="*/ 103822 w 440055"/>
                            <a:gd name="connsiteY118" fmla="*/ 70485 h 317182"/>
                            <a:gd name="connsiteX119" fmla="*/ 103822 w 440055"/>
                            <a:gd name="connsiteY119" fmla="*/ 70485 h 317182"/>
                            <a:gd name="connsiteX120" fmla="*/ 109538 w 440055"/>
                            <a:gd name="connsiteY120" fmla="*/ 161925 h 317182"/>
                            <a:gd name="connsiteX121" fmla="*/ 109538 w 440055"/>
                            <a:gd name="connsiteY121" fmla="*/ 161925 h 317182"/>
                            <a:gd name="connsiteX122" fmla="*/ 109538 w 440055"/>
                            <a:gd name="connsiteY122" fmla="*/ 161925 h 317182"/>
                            <a:gd name="connsiteX123" fmla="*/ 109538 w 440055"/>
                            <a:gd name="connsiteY123" fmla="*/ 161925 h 317182"/>
                            <a:gd name="connsiteX124" fmla="*/ 109538 w 440055"/>
                            <a:gd name="connsiteY124" fmla="*/ 161925 h 317182"/>
                            <a:gd name="connsiteX125" fmla="*/ 110490 w 440055"/>
                            <a:gd name="connsiteY125" fmla="*/ 86677 h 317182"/>
                            <a:gd name="connsiteX126" fmla="*/ 110490 w 440055"/>
                            <a:gd name="connsiteY126" fmla="*/ 86677 h 317182"/>
                            <a:gd name="connsiteX127" fmla="*/ 110490 w 440055"/>
                            <a:gd name="connsiteY127" fmla="*/ 88582 h 317182"/>
                            <a:gd name="connsiteX128" fmla="*/ 111443 w 440055"/>
                            <a:gd name="connsiteY128" fmla="*/ 87630 h 317182"/>
                            <a:gd name="connsiteX129" fmla="*/ 110490 w 440055"/>
                            <a:gd name="connsiteY129" fmla="*/ 86677 h 317182"/>
                            <a:gd name="connsiteX130" fmla="*/ 118110 w 440055"/>
                            <a:gd name="connsiteY130" fmla="*/ 124777 h 317182"/>
                            <a:gd name="connsiteX131" fmla="*/ 117158 w 440055"/>
                            <a:gd name="connsiteY131" fmla="*/ 124777 h 317182"/>
                            <a:gd name="connsiteX132" fmla="*/ 117158 w 440055"/>
                            <a:gd name="connsiteY132" fmla="*/ 128588 h 317182"/>
                            <a:gd name="connsiteX133" fmla="*/ 120968 w 440055"/>
                            <a:gd name="connsiteY133" fmla="*/ 128588 h 317182"/>
                            <a:gd name="connsiteX134" fmla="*/ 118110 w 440055"/>
                            <a:gd name="connsiteY134" fmla="*/ 124777 h 317182"/>
                            <a:gd name="connsiteX135" fmla="*/ 118110 w 440055"/>
                            <a:gd name="connsiteY135" fmla="*/ 142875 h 317182"/>
                            <a:gd name="connsiteX136" fmla="*/ 116205 w 440055"/>
                            <a:gd name="connsiteY136" fmla="*/ 144780 h 317182"/>
                            <a:gd name="connsiteX137" fmla="*/ 118110 w 440055"/>
                            <a:gd name="connsiteY137" fmla="*/ 146685 h 317182"/>
                            <a:gd name="connsiteX138" fmla="*/ 119063 w 440055"/>
                            <a:gd name="connsiteY138" fmla="*/ 146685 h 317182"/>
                            <a:gd name="connsiteX139" fmla="*/ 118110 w 440055"/>
                            <a:gd name="connsiteY139" fmla="*/ 142875 h 317182"/>
                            <a:gd name="connsiteX140" fmla="*/ 118110 w 440055"/>
                            <a:gd name="connsiteY140" fmla="*/ 173355 h 317182"/>
                            <a:gd name="connsiteX141" fmla="*/ 118110 w 440055"/>
                            <a:gd name="connsiteY141" fmla="*/ 173355 h 317182"/>
                            <a:gd name="connsiteX142" fmla="*/ 118110 w 440055"/>
                            <a:gd name="connsiteY142" fmla="*/ 173355 h 317182"/>
                            <a:gd name="connsiteX143" fmla="*/ 118110 w 440055"/>
                            <a:gd name="connsiteY143" fmla="*/ 173355 h 317182"/>
                            <a:gd name="connsiteX144" fmla="*/ 118110 w 440055"/>
                            <a:gd name="connsiteY144" fmla="*/ 173355 h 317182"/>
                            <a:gd name="connsiteX145" fmla="*/ 125730 w 440055"/>
                            <a:gd name="connsiteY145" fmla="*/ 198120 h 317182"/>
                            <a:gd name="connsiteX146" fmla="*/ 125730 w 440055"/>
                            <a:gd name="connsiteY146" fmla="*/ 198120 h 317182"/>
                            <a:gd name="connsiteX147" fmla="*/ 123825 w 440055"/>
                            <a:gd name="connsiteY147" fmla="*/ 199072 h 317182"/>
                            <a:gd name="connsiteX148" fmla="*/ 125730 w 440055"/>
                            <a:gd name="connsiteY148" fmla="*/ 198120 h 317182"/>
                            <a:gd name="connsiteX149" fmla="*/ 125730 w 440055"/>
                            <a:gd name="connsiteY149" fmla="*/ 198120 h 317182"/>
                            <a:gd name="connsiteX150" fmla="*/ 135255 w 440055"/>
                            <a:gd name="connsiteY150" fmla="*/ 131445 h 317182"/>
                            <a:gd name="connsiteX151" fmla="*/ 129540 w 440055"/>
                            <a:gd name="connsiteY151" fmla="*/ 125730 h 317182"/>
                            <a:gd name="connsiteX152" fmla="*/ 127635 w 440055"/>
                            <a:gd name="connsiteY152" fmla="*/ 131445 h 317182"/>
                            <a:gd name="connsiteX153" fmla="*/ 129540 w 440055"/>
                            <a:gd name="connsiteY153" fmla="*/ 135255 h 317182"/>
                            <a:gd name="connsiteX154" fmla="*/ 135255 w 440055"/>
                            <a:gd name="connsiteY154" fmla="*/ 131445 h 317182"/>
                            <a:gd name="connsiteX155" fmla="*/ 140018 w 440055"/>
                            <a:gd name="connsiteY155" fmla="*/ 155257 h 317182"/>
                            <a:gd name="connsiteX156" fmla="*/ 138113 w 440055"/>
                            <a:gd name="connsiteY156" fmla="*/ 153352 h 317182"/>
                            <a:gd name="connsiteX157" fmla="*/ 138113 w 440055"/>
                            <a:gd name="connsiteY157" fmla="*/ 154305 h 317182"/>
                            <a:gd name="connsiteX158" fmla="*/ 138113 w 440055"/>
                            <a:gd name="connsiteY158" fmla="*/ 158115 h 317182"/>
                            <a:gd name="connsiteX159" fmla="*/ 140018 w 440055"/>
                            <a:gd name="connsiteY159" fmla="*/ 155257 h 317182"/>
                            <a:gd name="connsiteX160" fmla="*/ 150495 w 440055"/>
                            <a:gd name="connsiteY160" fmla="*/ 205740 h 317182"/>
                            <a:gd name="connsiteX161" fmla="*/ 150495 w 440055"/>
                            <a:gd name="connsiteY161" fmla="*/ 205740 h 317182"/>
                            <a:gd name="connsiteX162" fmla="*/ 148590 w 440055"/>
                            <a:gd name="connsiteY162" fmla="*/ 205740 h 317182"/>
                            <a:gd name="connsiteX163" fmla="*/ 150495 w 440055"/>
                            <a:gd name="connsiteY163" fmla="*/ 205740 h 317182"/>
                            <a:gd name="connsiteX164" fmla="*/ 150495 w 440055"/>
                            <a:gd name="connsiteY164" fmla="*/ 205740 h 317182"/>
                            <a:gd name="connsiteX165" fmla="*/ 156210 w 440055"/>
                            <a:gd name="connsiteY165" fmla="*/ 246697 h 317182"/>
                            <a:gd name="connsiteX166" fmla="*/ 155258 w 440055"/>
                            <a:gd name="connsiteY166" fmla="*/ 247650 h 317182"/>
                            <a:gd name="connsiteX167" fmla="*/ 156210 w 440055"/>
                            <a:gd name="connsiteY167" fmla="*/ 248602 h 317182"/>
                            <a:gd name="connsiteX168" fmla="*/ 157163 w 440055"/>
                            <a:gd name="connsiteY168" fmla="*/ 247650 h 317182"/>
                            <a:gd name="connsiteX169" fmla="*/ 156210 w 440055"/>
                            <a:gd name="connsiteY169" fmla="*/ 246697 h 317182"/>
                            <a:gd name="connsiteX170" fmla="*/ 160972 w 440055"/>
                            <a:gd name="connsiteY170" fmla="*/ 225742 h 317182"/>
                            <a:gd name="connsiteX171" fmla="*/ 160972 w 440055"/>
                            <a:gd name="connsiteY171" fmla="*/ 225742 h 317182"/>
                            <a:gd name="connsiteX172" fmla="*/ 160020 w 440055"/>
                            <a:gd name="connsiteY172" fmla="*/ 225742 h 317182"/>
                            <a:gd name="connsiteX173" fmla="*/ 160972 w 440055"/>
                            <a:gd name="connsiteY173" fmla="*/ 225742 h 317182"/>
                            <a:gd name="connsiteX174" fmla="*/ 160972 w 440055"/>
                            <a:gd name="connsiteY174" fmla="*/ 225742 h 317182"/>
                            <a:gd name="connsiteX175" fmla="*/ 213360 w 440055"/>
                            <a:gd name="connsiteY175" fmla="*/ 40005 h 317182"/>
                            <a:gd name="connsiteX176" fmla="*/ 212408 w 440055"/>
                            <a:gd name="connsiteY176" fmla="*/ 39052 h 317182"/>
                            <a:gd name="connsiteX177" fmla="*/ 212408 w 440055"/>
                            <a:gd name="connsiteY177" fmla="*/ 40005 h 317182"/>
                            <a:gd name="connsiteX178" fmla="*/ 213360 w 440055"/>
                            <a:gd name="connsiteY178" fmla="*/ 40005 h 317182"/>
                            <a:gd name="connsiteX179" fmla="*/ 213360 w 440055"/>
                            <a:gd name="connsiteY179" fmla="*/ 40005 h 317182"/>
                            <a:gd name="connsiteX180" fmla="*/ 217170 w 440055"/>
                            <a:gd name="connsiteY180" fmla="*/ 70485 h 317182"/>
                            <a:gd name="connsiteX181" fmla="*/ 217170 w 440055"/>
                            <a:gd name="connsiteY181" fmla="*/ 70485 h 317182"/>
                            <a:gd name="connsiteX182" fmla="*/ 217170 w 440055"/>
                            <a:gd name="connsiteY182" fmla="*/ 70485 h 317182"/>
                            <a:gd name="connsiteX183" fmla="*/ 216218 w 440055"/>
                            <a:gd name="connsiteY183" fmla="*/ 71438 h 317182"/>
                            <a:gd name="connsiteX184" fmla="*/ 217170 w 440055"/>
                            <a:gd name="connsiteY184" fmla="*/ 70485 h 317182"/>
                            <a:gd name="connsiteX185" fmla="*/ 220980 w 440055"/>
                            <a:gd name="connsiteY185" fmla="*/ 60007 h 317182"/>
                            <a:gd name="connsiteX186" fmla="*/ 222885 w 440055"/>
                            <a:gd name="connsiteY186" fmla="*/ 58102 h 317182"/>
                            <a:gd name="connsiteX187" fmla="*/ 220980 w 440055"/>
                            <a:gd name="connsiteY187" fmla="*/ 54292 h 317182"/>
                            <a:gd name="connsiteX188" fmla="*/ 218122 w 440055"/>
                            <a:gd name="connsiteY188" fmla="*/ 52388 h 317182"/>
                            <a:gd name="connsiteX189" fmla="*/ 217170 w 440055"/>
                            <a:gd name="connsiteY189" fmla="*/ 55245 h 317182"/>
                            <a:gd name="connsiteX190" fmla="*/ 220980 w 440055"/>
                            <a:gd name="connsiteY190" fmla="*/ 55245 h 317182"/>
                            <a:gd name="connsiteX191" fmla="*/ 220980 w 440055"/>
                            <a:gd name="connsiteY191" fmla="*/ 55245 h 317182"/>
                            <a:gd name="connsiteX192" fmla="*/ 220980 w 440055"/>
                            <a:gd name="connsiteY192" fmla="*/ 59055 h 317182"/>
                            <a:gd name="connsiteX193" fmla="*/ 220980 w 440055"/>
                            <a:gd name="connsiteY193" fmla="*/ 60007 h 317182"/>
                            <a:gd name="connsiteX194" fmla="*/ 219075 w 440055"/>
                            <a:gd name="connsiteY194" fmla="*/ 35242 h 317182"/>
                            <a:gd name="connsiteX195" fmla="*/ 219075 w 440055"/>
                            <a:gd name="connsiteY195" fmla="*/ 35242 h 317182"/>
                            <a:gd name="connsiteX196" fmla="*/ 220028 w 440055"/>
                            <a:gd name="connsiteY196" fmla="*/ 35242 h 317182"/>
                            <a:gd name="connsiteX197" fmla="*/ 219075 w 440055"/>
                            <a:gd name="connsiteY197" fmla="*/ 35242 h 317182"/>
                            <a:gd name="connsiteX198" fmla="*/ 219075 w 440055"/>
                            <a:gd name="connsiteY198" fmla="*/ 35242 h 317182"/>
                            <a:gd name="connsiteX199" fmla="*/ 220980 w 440055"/>
                            <a:gd name="connsiteY199" fmla="*/ 45720 h 317182"/>
                            <a:gd name="connsiteX200" fmla="*/ 220980 w 440055"/>
                            <a:gd name="connsiteY200" fmla="*/ 46672 h 317182"/>
                            <a:gd name="connsiteX201" fmla="*/ 223838 w 440055"/>
                            <a:gd name="connsiteY201" fmla="*/ 46672 h 317182"/>
                            <a:gd name="connsiteX202" fmla="*/ 224790 w 440055"/>
                            <a:gd name="connsiteY202" fmla="*/ 48577 h 317182"/>
                            <a:gd name="connsiteX203" fmla="*/ 226695 w 440055"/>
                            <a:gd name="connsiteY203" fmla="*/ 49530 h 317182"/>
                            <a:gd name="connsiteX204" fmla="*/ 226695 w 440055"/>
                            <a:gd name="connsiteY204" fmla="*/ 49530 h 317182"/>
                            <a:gd name="connsiteX205" fmla="*/ 224790 w 440055"/>
                            <a:gd name="connsiteY205" fmla="*/ 47625 h 317182"/>
                            <a:gd name="connsiteX206" fmla="*/ 222885 w 440055"/>
                            <a:gd name="connsiteY206" fmla="*/ 47625 h 317182"/>
                            <a:gd name="connsiteX207" fmla="*/ 220980 w 440055"/>
                            <a:gd name="connsiteY207" fmla="*/ 45720 h 317182"/>
                            <a:gd name="connsiteX208" fmla="*/ 221933 w 440055"/>
                            <a:gd name="connsiteY208" fmla="*/ 16192 h 317182"/>
                            <a:gd name="connsiteX209" fmla="*/ 221933 w 440055"/>
                            <a:gd name="connsiteY209" fmla="*/ 16192 h 317182"/>
                            <a:gd name="connsiteX210" fmla="*/ 222885 w 440055"/>
                            <a:gd name="connsiteY210" fmla="*/ 16192 h 317182"/>
                            <a:gd name="connsiteX211" fmla="*/ 221933 w 440055"/>
                            <a:gd name="connsiteY211" fmla="*/ 16192 h 317182"/>
                            <a:gd name="connsiteX212" fmla="*/ 221933 w 440055"/>
                            <a:gd name="connsiteY212" fmla="*/ 16192 h 317182"/>
                            <a:gd name="connsiteX213" fmla="*/ 222885 w 440055"/>
                            <a:gd name="connsiteY213" fmla="*/ 75247 h 317182"/>
                            <a:gd name="connsiteX214" fmla="*/ 223838 w 440055"/>
                            <a:gd name="connsiteY214" fmla="*/ 74295 h 317182"/>
                            <a:gd name="connsiteX215" fmla="*/ 221933 w 440055"/>
                            <a:gd name="connsiteY215" fmla="*/ 72390 h 317182"/>
                            <a:gd name="connsiteX216" fmla="*/ 220980 w 440055"/>
                            <a:gd name="connsiteY216" fmla="*/ 73342 h 317182"/>
                            <a:gd name="connsiteX217" fmla="*/ 222885 w 440055"/>
                            <a:gd name="connsiteY217" fmla="*/ 75247 h 317182"/>
                            <a:gd name="connsiteX218" fmla="*/ 268605 w 440055"/>
                            <a:gd name="connsiteY218" fmla="*/ 113347 h 317182"/>
                            <a:gd name="connsiteX219" fmla="*/ 267653 w 440055"/>
                            <a:gd name="connsiteY219" fmla="*/ 108585 h 317182"/>
                            <a:gd name="connsiteX220" fmla="*/ 263843 w 440055"/>
                            <a:gd name="connsiteY220" fmla="*/ 108585 h 317182"/>
                            <a:gd name="connsiteX221" fmla="*/ 260985 w 440055"/>
                            <a:gd name="connsiteY221" fmla="*/ 110490 h 317182"/>
                            <a:gd name="connsiteX222" fmla="*/ 255270 w 440055"/>
                            <a:gd name="connsiteY222" fmla="*/ 111442 h 317182"/>
                            <a:gd name="connsiteX223" fmla="*/ 257175 w 440055"/>
                            <a:gd name="connsiteY223" fmla="*/ 106680 h 317182"/>
                            <a:gd name="connsiteX224" fmla="*/ 263843 w 440055"/>
                            <a:gd name="connsiteY224" fmla="*/ 100965 h 317182"/>
                            <a:gd name="connsiteX225" fmla="*/ 268605 w 440055"/>
                            <a:gd name="connsiteY225" fmla="*/ 95250 h 317182"/>
                            <a:gd name="connsiteX226" fmla="*/ 262890 w 440055"/>
                            <a:gd name="connsiteY226" fmla="*/ 99060 h 317182"/>
                            <a:gd name="connsiteX227" fmla="*/ 262890 w 440055"/>
                            <a:gd name="connsiteY227" fmla="*/ 99060 h 317182"/>
                            <a:gd name="connsiteX228" fmla="*/ 259080 w 440055"/>
                            <a:gd name="connsiteY228" fmla="*/ 100013 h 317182"/>
                            <a:gd name="connsiteX229" fmla="*/ 259080 w 440055"/>
                            <a:gd name="connsiteY229" fmla="*/ 96202 h 317182"/>
                            <a:gd name="connsiteX230" fmla="*/ 258128 w 440055"/>
                            <a:gd name="connsiteY230" fmla="*/ 88582 h 317182"/>
                            <a:gd name="connsiteX231" fmla="*/ 258128 w 440055"/>
                            <a:gd name="connsiteY231" fmla="*/ 81915 h 317182"/>
                            <a:gd name="connsiteX232" fmla="*/ 261938 w 440055"/>
                            <a:gd name="connsiteY232" fmla="*/ 81915 h 317182"/>
                            <a:gd name="connsiteX233" fmla="*/ 263843 w 440055"/>
                            <a:gd name="connsiteY233" fmla="*/ 80010 h 317182"/>
                            <a:gd name="connsiteX234" fmla="*/ 268605 w 440055"/>
                            <a:gd name="connsiteY234" fmla="*/ 81915 h 317182"/>
                            <a:gd name="connsiteX235" fmla="*/ 265747 w 440055"/>
                            <a:gd name="connsiteY235" fmla="*/ 77152 h 317182"/>
                            <a:gd name="connsiteX236" fmla="*/ 264795 w 440055"/>
                            <a:gd name="connsiteY236" fmla="*/ 76200 h 317182"/>
                            <a:gd name="connsiteX237" fmla="*/ 262890 w 440055"/>
                            <a:gd name="connsiteY237" fmla="*/ 76200 h 317182"/>
                            <a:gd name="connsiteX238" fmla="*/ 262890 w 440055"/>
                            <a:gd name="connsiteY238" fmla="*/ 78105 h 317182"/>
                            <a:gd name="connsiteX239" fmla="*/ 262890 w 440055"/>
                            <a:gd name="connsiteY239" fmla="*/ 80010 h 317182"/>
                            <a:gd name="connsiteX240" fmla="*/ 254318 w 440055"/>
                            <a:gd name="connsiteY240" fmla="*/ 78105 h 317182"/>
                            <a:gd name="connsiteX241" fmla="*/ 253365 w 440055"/>
                            <a:gd name="connsiteY241" fmla="*/ 76200 h 317182"/>
                            <a:gd name="connsiteX242" fmla="*/ 252413 w 440055"/>
                            <a:gd name="connsiteY242" fmla="*/ 72390 h 317182"/>
                            <a:gd name="connsiteX243" fmla="*/ 244793 w 440055"/>
                            <a:gd name="connsiteY243" fmla="*/ 73342 h 317182"/>
                            <a:gd name="connsiteX244" fmla="*/ 244793 w 440055"/>
                            <a:gd name="connsiteY244" fmla="*/ 73342 h 317182"/>
                            <a:gd name="connsiteX245" fmla="*/ 241935 w 440055"/>
                            <a:gd name="connsiteY245" fmla="*/ 76200 h 317182"/>
                            <a:gd name="connsiteX246" fmla="*/ 240030 w 440055"/>
                            <a:gd name="connsiteY246" fmla="*/ 78105 h 317182"/>
                            <a:gd name="connsiteX247" fmla="*/ 241935 w 440055"/>
                            <a:gd name="connsiteY247" fmla="*/ 79057 h 317182"/>
                            <a:gd name="connsiteX248" fmla="*/ 243840 w 440055"/>
                            <a:gd name="connsiteY248" fmla="*/ 79057 h 317182"/>
                            <a:gd name="connsiteX249" fmla="*/ 247650 w 440055"/>
                            <a:gd name="connsiteY249" fmla="*/ 75247 h 317182"/>
                            <a:gd name="connsiteX250" fmla="*/ 248603 w 440055"/>
                            <a:gd name="connsiteY250" fmla="*/ 76200 h 317182"/>
                            <a:gd name="connsiteX251" fmla="*/ 243840 w 440055"/>
                            <a:gd name="connsiteY251" fmla="*/ 78105 h 317182"/>
                            <a:gd name="connsiteX252" fmla="*/ 243840 w 440055"/>
                            <a:gd name="connsiteY252" fmla="*/ 78105 h 317182"/>
                            <a:gd name="connsiteX253" fmla="*/ 243840 w 440055"/>
                            <a:gd name="connsiteY253" fmla="*/ 78105 h 317182"/>
                            <a:gd name="connsiteX254" fmla="*/ 245745 w 440055"/>
                            <a:gd name="connsiteY254" fmla="*/ 79057 h 317182"/>
                            <a:gd name="connsiteX255" fmla="*/ 247650 w 440055"/>
                            <a:gd name="connsiteY255" fmla="*/ 82867 h 317182"/>
                            <a:gd name="connsiteX256" fmla="*/ 249555 w 440055"/>
                            <a:gd name="connsiteY256" fmla="*/ 85725 h 317182"/>
                            <a:gd name="connsiteX257" fmla="*/ 251460 w 440055"/>
                            <a:gd name="connsiteY257" fmla="*/ 86677 h 317182"/>
                            <a:gd name="connsiteX258" fmla="*/ 255270 w 440055"/>
                            <a:gd name="connsiteY258" fmla="*/ 90488 h 317182"/>
                            <a:gd name="connsiteX259" fmla="*/ 256222 w 440055"/>
                            <a:gd name="connsiteY259" fmla="*/ 93345 h 317182"/>
                            <a:gd name="connsiteX260" fmla="*/ 254318 w 440055"/>
                            <a:gd name="connsiteY260" fmla="*/ 91440 h 317182"/>
                            <a:gd name="connsiteX261" fmla="*/ 252413 w 440055"/>
                            <a:gd name="connsiteY261" fmla="*/ 91440 h 317182"/>
                            <a:gd name="connsiteX262" fmla="*/ 242888 w 440055"/>
                            <a:gd name="connsiteY262" fmla="*/ 92392 h 317182"/>
                            <a:gd name="connsiteX263" fmla="*/ 240030 w 440055"/>
                            <a:gd name="connsiteY263" fmla="*/ 92392 h 317182"/>
                            <a:gd name="connsiteX264" fmla="*/ 241935 w 440055"/>
                            <a:gd name="connsiteY264" fmla="*/ 96202 h 317182"/>
                            <a:gd name="connsiteX265" fmla="*/ 238125 w 440055"/>
                            <a:gd name="connsiteY265" fmla="*/ 97155 h 317182"/>
                            <a:gd name="connsiteX266" fmla="*/ 240030 w 440055"/>
                            <a:gd name="connsiteY266" fmla="*/ 86677 h 317182"/>
                            <a:gd name="connsiteX267" fmla="*/ 241935 w 440055"/>
                            <a:gd name="connsiteY267" fmla="*/ 86677 h 317182"/>
                            <a:gd name="connsiteX268" fmla="*/ 243840 w 440055"/>
                            <a:gd name="connsiteY268" fmla="*/ 87630 h 317182"/>
                            <a:gd name="connsiteX269" fmla="*/ 244793 w 440055"/>
                            <a:gd name="connsiteY269" fmla="*/ 84772 h 317182"/>
                            <a:gd name="connsiteX270" fmla="*/ 242888 w 440055"/>
                            <a:gd name="connsiteY270" fmla="*/ 80963 h 317182"/>
                            <a:gd name="connsiteX271" fmla="*/ 233363 w 440055"/>
                            <a:gd name="connsiteY271" fmla="*/ 74295 h 317182"/>
                            <a:gd name="connsiteX272" fmla="*/ 227647 w 440055"/>
                            <a:gd name="connsiteY272" fmla="*/ 76200 h 317182"/>
                            <a:gd name="connsiteX273" fmla="*/ 227647 w 440055"/>
                            <a:gd name="connsiteY273" fmla="*/ 78105 h 317182"/>
                            <a:gd name="connsiteX274" fmla="*/ 229553 w 440055"/>
                            <a:gd name="connsiteY274" fmla="*/ 78105 h 317182"/>
                            <a:gd name="connsiteX275" fmla="*/ 231458 w 440055"/>
                            <a:gd name="connsiteY275" fmla="*/ 77152 h 317182"/>
                            <a:gd name="connsiteX276" fmla="*/ 238125 w 440055"/>
                            <a:gd name="connsiteY276" fmla="*/ 80010 h 317182"/>
                            <a:gd name="connsiteX277" fmla="*/ 235268 w 440055"/>
                            <a:gd name="connsiteY277" fmla="*/ 87630 h 317182"/>
                            <a:gd name="connsiteX278" fmla="*/ 233363 w 440055"/>
                            <a:gd name="connsiteY278" fmla="*/ 86677 h 317182"/>
                            <a:gd name="connsiteX279" fmla="*/ 233363 w 440055"/>
                            <a:gd name="connsiteY279" fmla="*/ 86677 h 317182"/>
                            <a:gd name="connsiteX280" fmla="*/ 235268 w 440055"/>
                            <a:gd name="connsiteY280" fmla="*/ 87630 h 317182"/>
                            <a:gd name="connsiteX281" fmla="*/ 235268 w 440055"/>
                            <a:gd name="connsiteY281" fmla="*/ 91440 h 317182"/>
                            <a:gd name="connsiteX282" fmla="*/ 240030 w 440055"/>
                            <a:gd name="connsiteY282" fmla="*/ 96202 h 317182"/>
                            <a:gd name="connsiteX283" fmla="*/ 240030 w 440055"/>
                            <a:gd name="connsiteY283" fmla="*/ 96202 h 317182"/>
                            <a:gd name="connsiteX284" fmla="*/ 244793 w 440055"/>
                            <a:gd name="connsiteY284" fmla="*/ 100965 h 317182"/>
                            <a:gd name="connsiteX285" fmla="*/ 246697 w 440055"/>
                            <a:gd name="connsiteY285" fmla="*/ 100013 h 317182"/>
                            <a:gd name="connsiteX286" fmla="*/ 244793 w 440055"/>
                            <a:gd name="connsiteY286" fmla="*/ 94297 h 317182"/>
                            <a:gd name="connsiteX287" fmla="*/ 247650 w 440055"/>
                            <a:gd name="connsiteY287" fmla="*/ 95250 h 317182"/>
                            <a:gd name="connsiteX288" fmla="*/ 252413 w 440055"/>
                            <a:gd name="connsiteY288" fmla="*/ 95250 h 317182"/>
                            <a:gd name="connsiteX289" fmla="*/ 255270 w 440055"/>
                            <a:gd name="connsiteY289" fmla="*/ 94297 h 317182"/>
                            <a:gd name="connsiteX290" fmla="*/ 258128 w 440055"/>
                            <a:gd name="connsiteY290" fmla="*/ 96202 h 317182"/>
                            <a:gd name="connsiteX291" fmla="*/ 256222 w 440055"/>
                            <a:gd name="connsiteY291" fmla="*/ 98107 h 317182"/>
                            <a:gd name="connsiteX292" fmla="*/ 256222 w 440055"/>
                            <a:gd name="connsiteY292" fmla="*/ 100013 h 317182"/>
                            <a:gd name="connsiteX293" fmla="*/ 258128 w 440055"/>
                            <a:gd name="connsiteY293" fmla="*/ 100965 h 317182"/>
                            <a:gd name="connsiteX294" fmla="*/ 260033 w 440055"/>
                            <a:gd name="connsiteY294" fmla="*/ 102870 h 317182"/>
                            <a:gd name="connsiteX295" fmla="*/ 257175 w 440055"/>
                            <a:gd name="connsiteY295" fmla="*/ 104775 h 317182"/>
                            <a:gd name="connsiteX296" fmla="*/ 249555 w 440055"/>
                            <a:gd name="connsiteY296" fmla="*/ 104775 h 317182"/>
                            <a:gd name="connsiteX297" fmla="*/ 247650 w 440055"/>
                            <a:gd name="connsiteY297" fmla="*/ 104775 h 317182"/>
                            <a:gd name="connsiteX298" fmla="*/ 242888 w 440055"/>
                            <a:gd name="connsiteY298" fmla="*/ 105727 h 317182"/>
                            <a:gd name="connsiteX299" fmla="*/ 241935 w 440055"/>
                            <a:gd name="connsiteY299" fmla="*/ 107632 h 317182"/>
                            <a:gd name="connsiteX300" fmla="*/ 243840 w 440055"/>
                            <a:gd name="connsiteY300" fmla="*/ 107632 h 317182"/>
                            <a:gd name="connsiteX301" fmla="*/ 258128 w 440055"/>
                            <a:gd name="connsiteY301" fmla="*/ 109538 h 317182"/>
                            <a:gd name="connsiteX302" fmla="*/ 273368 w 440055"/>
                            <a:gd name="connsiteY302" fmla="*/ 111442 h 317182"/>
                            <a:gd name="connsiteX303" fmla="*/ 268605 w 440055"/>
                            <a:gd name="connsiteY303" fmla="*/ 113347 h 317182"/>
                            <a:gd name="connsiteX304" fmla="*/ 224790 w 440055"/>
                            <a:gd name="connsiteY304" fmla="*/ 33338 h 317182"/>
                            <a:gd name="connsiteX305" fmla="*/ 224790 w 440055"/>
                            <a:gd name="connsiteY305" fmla="*/ 33338 h 317182"/>
                            <a:gd name="connsiteX306" fmla="*/ 224790 w 440055"/>
                            <a:gd name="connsiteY306" fmla="*/ 31432 h 317182"/>
                            <a:gd name="connsiteX307" fmla="*/ 223838 w 440055"/>
                            <a:gd name="connsiteY307" fmla="*/ 31432 h 317182"/>
                            <a:gd name="connsiteX308" fmla="*/ 224790 w 440055"/>
                            <a:gd name="connsiteY308" fmla="*/ 33338 h 317182"/>
                            <a:gd name="connsiteX309" fmla="*/ 226695 w 440055"/>
                            <a:gd name="connsiteY309" fmla="*/ 63817 h 317182"/>
                            <a:gd name="connsiteX310" fmla="*/ 225743 w 440055"/>
                            <a:gd name="connsiteY310" fmla="*/ 64770 h 317182"/>
                            <a:gd name="connsiteX311" fmla="*/ 227647 w 440055"/>
                            <a:gd name="connsiteY311" fmla="*/ 65722 h 317182"/>
                            <a:gd name="connsiteX312" fmla="*/ 228600 w 440055"/>
                            <a:gd name="connsiteY312" fmla="*/ 64770 h 317182"/>
                            <a:gd name="connsiteX313" fmla="*/ 226695 w 440055"/>
                            <a:gd name="connsiteY313" fmla="*/ 63817 h 317182"/>
                            <a:gd name="connsiteX314" fmla="*/ 227647 w 440055"/>
                            <a:gd name="connsiteY314" fmla="*/ 56197 h 317182"/>
                            <a:gd name="connsiteX315" fmla="*/ 225743 w 440055"/>
                            <a:gd name="connsiteY315" fmla="*/ 57150 h 317182"/>
                            <a:gd name="connsiteX316" fmla="*/ 228600 w 440055"/>
                            <a:gd name="connsiteY316" fmla="*/ 62865 h 317182"/>
                            <a:gd name="connsiteX317" fmla="*/ 230505 w 440055"/>
                            <a:gd name="connsiteY317" fmla="*/ 63817 h 317182"/>
                            <a:gd name="connsiteX318" fmla="*/ 231458 w 440055"/>
                            <a:gd name="connsiteY318" fmla="*/ 61913 h 317182"/>
                            <a:gd name="connsiteX319" fmla="*/ 227647 w 440055"/>
                            <a:gd name="connsiteY319" fmla="*/ 56197 h 317182"/>
                            <a:gd name="connsiteX320" fmla="*/ 227647 w 440055"/>
                            <a:gd name="connsiteY320" fmla="*/ 85725 h 317182"/>
                            <a:gd name="connsiteX321" fmla="*/ 229553 w 440055"/>
                            <a:gd name="connsiteY321" fmla="*/ 84772 h 317182"/>
                            <a:gd name="connsiteX322" fmla="*/ 228600 w 440055"/>
                            <a:gd name="connsiteY322" fmla="*/ 82867 h 317182"/>
                            <a:gd name="connsiteX323" fmla="*/ 226695 w 440055"/>
                            <a:gd name="connsiteY323" fmla="*/ 83820 h 317182"/>
                            <a:gd name="connsiteX324" fmla="*/ 227647 w 440055"/>
                            <a:gd name="connsiteY324" fmla="*/ 85725 h 317182"/>
                            <a:gd name="connsiteX325" fmla="*/ 229553 w 440055"/>
                            <a:gd name="connsiteY325" fmla="*/ 95250 h 317182"/>
                            <a:gd name="connsiteX326" fmla="*/ 229553 w 440055"/>
                            <a:gd name="connsiteY326" fmla="*/ 95250 h 317182"/>
                            <a:gd name="connsiteX327" fmla="*/ 227647 w 440055"/>
                            <a:gd name="connsiteY327" fmla="*/ 99060 h 317182"/>
                            <a:gd name="connsiteX328" fmla="*/ 228600 w 440055"/>
                            <a:gd name="connsiteY328" fmla="*/ 100013 h 317182"/>
                            <a:gd name="connsiteX329" fmla="*/ 229553 w 440055"/>
                            <a:gd name="connsiteY329" fmla="*/ 95250 h 317182"/>
                            <a:gd name="connsiteX330" fmla="*/ 228600 w 440055"/>
                            <a:gd name="connsiteY330" fmla="*/ 26670 h 317182"/>
                            <a:gd name="connsiteX331" fmla="*/ 230505 w 440055"/>
                            <a:gd name="connsiteY331" fmla="*/ 26670 h 317182"/>
                            <a:gd name="connsiteX332" fmla="*/ 233363 w 440055"/>
                            <a:gd name="connsiteY332" fmla="*/ 25717 h 317182"/>
                            <a:gd name="connsiteX333" fmla="*/ 231458 w 440055"/>
                            <a:gd name="connsiteY333" fmla="*/ 23813 h 317182"/>
                            <a:gd name="connsiteX334" fmla="*/ 228600 w 440055"/>
                            <a:gd name="connsiteY334" fmla="*/ 26670 h 317182"/>
                            <a:gd name="connsiteX335" fmla="*/ 228600 w 440055"/>
                            <a:gd name="connsiteY335" fmla="*/ 53340 h 317182"/>
                            <a:gd name="connsiteX336" fmla="*/ 229553 w 440055"/>
                            <a:gd name="connsiteY336" fmla="*/ 54292 h 317182"/>
                            <a:gd name="connsiteX337" fmla="*/ 231458 w 440055"/>
                            <a:gd name="connsiteY337" fmla="*/ 52388 h 317182"/>
                            <a:gd name="connsiteX338" fmla="*/ 230505 w 440055"/>
                            <a:gd name="connsiteY338" fmla="*/ 51435 h 317182"/>
                            <a:gd name="connsiteX339" fmla="*/ 228600 w 440055"/>
                            <a:gd name="connsiteY339" fmla="*/ 53340 h 317182"/>
                            <a:gd name="connsiteX340" fmla="*/ 232410 w 440055"/>
                            <a:gd name="connsiteY340" fmla="*/ 32385 h 317182"/>
                            <a:gd name="connsiteX341" fmla="*/ 229553 w 440055"/>
                            <a:gd name="connsiteY341" fmla="*/ 32385 h 317182"/>
                            <a:gd name="connsiteX342" fmla="*/ 229553 w 440055"/>
                            <a:gd name="connsiteY342" fmla="*/ 34290 h 317182"/>
                            <a:gd name="connsiteX343" fmla="*/ 232410 w 440055"/>
                            <a:gd name="connsiteY343" fmla="*/ 34290 h 317182"/>
                            <a:gd name="connsiteX344" fmla="*/ 238125 w 440055"/>
                            <a:gd name="connsiteY344" fmla="*/ 38100 h 317182"/>
                            <a:gd name="connsiteX345" fmla="*/ 240030 w 440055"/>
                            <a:gd name="connsiteY345" fmla="*/ 39052 h 317182"/>
                            <a:gd name="connsiteX346" fmla="*/ 240030 w 440055"/>
                            <a:gd name="connsiteY346" fmla="*/ 37147 h 317182"/>
                            <a:gd name="connsiteX347" fmla="*/ 232410 w 440055"/>
                            <a:gd name="connsiteY347" fmla="*/ 32385 h 317182"/>
                            <a:gd name="connsiteX348" fmla="*/ 236220 w 440055"/>
                            <a:gd name="connsiteY348" fmla="*/ 55245 h 317182"/>
                            <a:gd name="connsiteX349" fmla="*/ 232410 w 440055"/>
                            <a:gd name="connsiteY349" fmla="*/ 56197 h 317182"/>
                            <a:gd name="connsiteX350" fmla="*/ 236220 w 440055"/>
                            <a:gd name="connsiteY350" fmla="*/ 60007 h 317182"/>
                            <a:gd name="connsiteX351" fmla="*/ 237172 w 440055"/>
                            <a:gd name="connsiteY351" fmla="*/ 60960 h 317182"/>
                            <a:gd name="connsiteX352" fmla="*/ 239078 w 440055"/>
                            <a:gd name="connsiteY352" fmla="*/ 60960 h 317182"/>
                            <a:gd name="connsiteX353" fmla="*/ 239078 w 440055"/>
                            <a:gd name="connsiteY353" fmla="*/ 60007 h 317182"/>
                            <a:gd name="connsiteX354" fmla="*/ 237172 w 440055"/>
                            <a:gd name="connsiteY354" fmla="*/ 60007 h 317182"/>
                            <a:gd name="connsiteX355" fmla="*/ 236220 w 440055"/>
                            <a:gd name="connsiteY355" fmla="*/ 60007 h 317182"/>
                            <a:gd name="connsiteX356" fmla="*/ 236220 w 440055"/>
                            <a:gd name="connsiteY356" fmla="*/ 55245 h 317182"/>
                            <a:gd name="connsiteX357" fmla="*/ 238125 w 440055"/>
                            <a:gd name="connsiteY357" fmla="*/ 49530 h 317182"/>
                            <a:gd name="connsiteX358" fmla="*/ 236220 w 440055"/>
                            <a:gd name="connsiteY358" fmla="*/ 49530 h 317182"/>
                            <a:gd name="connsiteX359" fmla="*/ 231458 w 440055"/>
                            <a:gd name="connsiteY359" fmla="*/ 45720 h 317182"/>
                            <a:gd name="connsiteX360" fmla="*/ 230505 w 440055"/>
                            <a:gd name="connsiteY360" fmla="*/ 46672 h 317182"/>
                            <a:gd name="connsiteX361" fmla="*/ 235268 w 440055"/>
                            <a:gd name="connsiteY361" fmla="*/ 49530 h 317182"/>
                            <a:gd name="connsiteX362" fmla="*/ 236220 w 440055"/>
                            <a:gd name="connsiteY362" fmla="*/ 49530 h 317182"/>
                            <a:gd name="connsiteX363" fmla="*/ 236220 w 440055"/>
                            <a:gd name="connsiteY363" fmla="*/ 55245 h 317182"/>
                            <a:gd name="connsiteX364" fmla="*/ 243840 w 440055"/>
                            <a:gd name="connsiteY364" fmla="*/ 67627 h 317182"/>
                            <a:gd name="connsiteX365" fmla="*/ 238125 w 440055"/>
                            <a:gd name="connsiteY365" fmla="*/ 67627 h 317182"/>
                            <a:gd name="connsiteX366" fmla="*/ 232410 w 440055"/>
                            <a:gd name="connsiteY366" fmla="*/ 73342 h 317182"/>
                            <a:gd name="connsiteX367" fmla="*/ 232410 w 440055"/>
                            <a:gd name="connsiteY367" fmla="*/ 75247 h 317182"/>
                            <a:gd name="connsiteX368" fmla="*/ 234315 w 440055"/>
                            <a:gd name="connsiteY368" fmla="*/ 75247 h 317182"/>
                            <a:gd name="connsiteX369" fmla="*/ 243840 w 440055"/>
                            <a:gd name="connsiteY369" fmla="*/ 73342 h 317182"/>
                            <a:gd name="connsiteX370" fmla="*/ 243840 w 440055"/>
                            <a:gd name="connsiteY370" fmla="*/ 71438 h 317182"/>
                            <a:gd name="connsiteX371" fmla="*/ 243840 w 440055"/>
                            <a:gd name="connsiteY371" fmla="*/ 67627 h 317182"/>
                            <a:gd name="connsiteX372" fmla="*/ 240030 w 440055"/>
                            <a:gd name="connsiteY372" fmla="*/ 61913 h 317182"/>
                            <a:gd name="connsiteX373" fmla="*/ 234315 w 440055"/>
                            <a:gd name="connsiteY373" fmla="*/ 64770 h 317182"/>
                            <a:gd name="connsiteX374" fmla="*/ 234315 w 440055"/>
                            <a:gd name="connsiteY374" fmla="*/ 65722 h 317182"/>
                            <a:gd name="connsiteX375" fmla="*/ 240030 w 440055"/>
                            <a:gd name="connsiteY375" fmla="*/ 62865 h 317182"/>
                            <a:gd name="connsiteX376" fmla="*/ 240030 w 440055"/>
                            <a:gd name="connsiteY376" fmla="*/ 61913 h 317182"/>
                            <a:gd name="connsiteX377" fmla="*/ 238125 w 440055"/>
                            <a:gd name="connsiteY377" fmla="*/ 83820 h 317182"/>
                            <a:gd name="connsiteX378" fmla="*/ 239078 w 440055"/>
                            <a:gd name="connsiteY378" fmla="*/ 83820 h 317182"/>
                            <a:gd name="connsiteX379" fmla="*/ 238125 w 440055"/>
                            <a:gd name="connsiteY379" fmla="*/ 84772 h 317182"/>
                            <a:gd name="connsiteX380" fmla="*/ 236220 w 440055"/>
                            <a:gd name="connsiteY380" fmla="*/ 84772 h 317182"/>
                            <a:gd name="connsiteX381" fmla="*/ 236220 w 440055"/>
                            <a:gd name="connsiteY381" fmla="*/ 83820 h 317182"/>
                            <a:gd name="connsiteX382" fmla="*/ 238125 w 440055"/>
                            <a:gd name="connsiteY382" fmla="*/ 83820 h 317182"/>
                            <a:gd name="connsiteX383" fmla="*/ 240030 w 440055"/>
                            <a:gd name="connsiteY383" fmla="*/ 123825 h 317182"/>
                            <a:gd name="connsiteX384" fmla="*/ 240030 w 440055"/>
                            <a:gd name="connsiteY384" fmla="*/ 123825 h 317182"/>
                            <a:gd name="connsiteX385" fmla="*/ 238125 w 440055"/>
                            <a:gd name="connsiteY385" fmla="*/ 123825 h 317182"/>
                            <a:gd name="connsiteX386" fmla="*/ 239078 w 440055"/>
                            <a:gd name="connsiteY386" fmla="*/ 123825 h 317182"/>
                            <a:gd name="connsiteX387" fmla="*/ 240030 w 440055"/>
                            <a:gd name="connsiteY387" fmla="*/ 123825 h 317182"/>
                            <a:gd name="connsiteX388" fmla="*/ 238125 w 440055"/>
                            <a:gd name="connsiteY388" fmla="*/ 48577 h 317182"/>
                            <a:gd name="connsiteX389" fmla="*/ 241935 w 440055"/>
                            <a:gd name="connsiteY389" fmla="*/ 50482 h 317182"/>
                            <a:gd name="connsiteX390" fmla="*/ 243840 w 440055"/>
                            <a:gd name="connsiteY390" fmla="*/ 50482 h 317182"/>
                            <a:gd name="connsiteX391" fmla="*/ 242888 w 440055"/>
                            <a:gd name="connsiteY391" fmla="*/ 49530 h 317182"/>
                            <a:gd name="connsiteX392" fmla="*/ 238125 w 440055"/>
                            <a:gd name="connsiteY392" fmla="*/ 48577 h 317182"/>
                            <a:gd name="connsiteX393" fmla="*/ 240030 w 440055"/>
                            <a:gd name="connsiteY393" fmla="*/ 44767 h 317182"/>
                            <a:gd name="connsiteX394" fmla="*/ 241935 w 440055"/>
                            <a:gd name="connsiteY394" fmla="*/ 43815 h 317182"/>
                            <a:gd name="connsiteX395" fmla="*/ 240983 w 440055"/>
                            <a:gd name="connsiteY395" fmla="*/ 42863 h 317182"/>
                            <a:gd name="connsiteX396" fmla="*/ 240030 w 440055"/>
                            <a:gd name="connsiteY396" fmla="*/ 44767 h 317182"/>
                            <a:gd name="connsiteX397" fmla="*/ 240030 w 440055"/>
                            <a:gd name="connsiteY397" fmla="*/ 44767 h 317182"/>
                            <a:gd name="connsiteX398" fmla="*/ 240030 w 440055"/>
                            <a:gd name="connsiteY398" fmla="*/ 33338 h 317182"/>
                            <a:gd name="connsiteX399" fmla="*/ 243840 w 440055"/>
                            <a:gd name="connsiteY399" fmla="*/ 30480 h 317182"/>
                            <a:gd name="connsiteX400" fmla="*/ 242888 w 440055"/>
                            <a:gd name="connsiteY400" fmla="*/ 29527 h 317182"/>
                            <a:gd name="connsiteX401" fmla="*/ 239078 w 440055"/>
                            <a:gd name="connsiteY401" fmla="*/ 31432 h 317182"/>
                            <a:gd name="connsiteX402" fmla="*/ 240030 w 440055"/>
                            <a:gd name="connsiteY402" fmla="*/ 33338 h 317182"/>
                            <a:gd name="connsiteX403" fmla="*/ 241935 w 440055"/>
                            <a:gd name="connsiteY403" fmla="*/ 23813 h 317182"/>
                            <a:gd name="connsiteX404" fmla="*/ 241935 w 440055"/>
                            <a:gd name="connsiteY404" fmla="*/ 23813 h 317182"/>
                            <a:gd name="connsiteX405" fmla="*/ 242888 w 440055"/>
                            <a:gd name="connsiteY405" fmla="*/ 23813 h 317182"/>
                            <a:gd name="connsiteX406" fmla="*/ 241935 w 440055"/>
                            <a:gd name="connsiteY406" fmla="*/ 23813 h 317182"/>
                            <a:gd name="connsiteX407" fmla="*/ 241935 w 440055"/>
                            <a:gd name="connsiteY407" fmla="*/ 23813 h 317182"/>
                            <a:gd name="connsiteX408" fmla="*/ 252413 w 440055"/>
                            <a:gd name="connsiteY408" fmla="*/ 127635 h 317182"/>
                            <a:gd name="connsiteX409" fmla="*/ 253365 w 440055"/>
                            <a:gd name="connsiteY409" fmla="*/ 126682 h 317182"/>
                            <a:gd name="connsiteX410" fmla="*/ 256222 w 440055"/>
                            <a:gd name="connsiteY410" fmla="*/ 124777 h 317182"/>
                            <a:gd name="connsiteX411" fmla="*/ 256222 w 440055"/>
                            <a:gd name="connsiteY411" fmla="*/ 127635 h 317182"/>
                            <a:gd name="connsiteX412" fmla="*/ 258128 w 440055"/>
                            <a:gd name="connsiteY412" fmla="*/ 130492 h 317182"/>
                            <a:gd name="connsiteX413" fmla="*/ 260033 w 440055"/>
                            <a:gd name="connsiteY413" fmla="*/ 128588 h 317182"/>
                            <a:gd name="connsiteX414" fmla="*/ 260033 w 440055"/>
                            <a:gd name="connsiteY414" fmla="*/ 125730 h 317182"/>
                            <a:gd name="connsiteX415" fmla="*/ 254318 w 440055"/>
                            <a:gd name="connsiteY415" fmla="*/ 116205 h 317182"/>
                            <a:gd name="connsiteX416" fmla="*/ 253365 w 440055"/>
                            <a:gd name="connsiteY416" fmla="*/ 116205 h 317182"/>
                            <a:gd name="connsiteX417" fmla="*/ 245745 w 440055"/>
                            <a:gd name="connsiteY417" fmla="*/ 113347 h 317182"/>
                            <a:gd name="connsiteX418" fmla="*/ 242888 w 440055"/>
                            <a:gd name="connsiteY418" fmla="*/ 113347 h 317182"/>
                            <a:gd name="connsiteX419" fmla="*/ 240983 w 440055"/>
                            <a:gd name="connsiteY419" fmla="*/ 117157 h 317182"/>
                            <a:gd name="connsiteX420" fmla="*/ 242888 w 440055"/>
                            <a:gd name="connsiteY420" fmla="*/ 118110 h 317182"/>
                            <a:gd name="connsiteX421" fmla="*/ 245745 w 440055"/>
                            <a:gd name="connsiteY421" fmla="*/ 119063 h 317182"/>
                            <a:gd name="connsiteX422" fmla="*/ 250508 w 440055"/>
                            <a:gd name="connsiteY422" fmla="*/ 125730 h 317182"/>
                            <a:gd name="connsiteX423" fmla="*/ 252413 w 440055"/>
                            <a:gd name="connsiteY423" fmla="*/ 127635 h 317182"/>
                            <a:gd name="connsiteX424" fmla="*/ 244793 w 440055"/>
                            <a:gd name="connsiteY424" fmla="*/ 64770 h 317182"/>
                            <a:gd name="connsiteX425" fmla="*/ 245745 w 440055"/>
                            <a:gd name="connsiteY425" fmla="*/ 64770 h 317182"/>
                            <a:gd name="connsiteX426" fmla="*/ 245745 w 440055"/>
                            <a:gd name="connsiteY426" fmla="*/ 60960 h 317182"/>
                            <a:gd name="connsiteX427" fmla="*/ 245745 w 440055"/>
                            <a:gd name="connsiteY427" fmla="*/ 60960 h 317182"/>
                            <a:gd name="connsiteX428" fmla="*/ 247650 w 440055"/>
                            <a:gd name="connsiteY428" fmla="*/ 61913 h 317182"/>
                            <a:gd name="connsiteX429" fmla="*/ 249555 w 440055"/>
                            <a:gd name="connsiteY429" fmla="*/ 60960 h 317182"/>
                            <a:gd name="connsiteX430" fmla="*/ 248603 w 440055"/>
                            <a:gd name="connsiteY430" fmla="*/ 59055 h 317182"/>
                            <a:gd name="connsiteX431" fmla="*/ 247650 w 440055"/>
                            <a:gd name="connsiteY431" fmla="*/ 58102 h 317182"/>
                            <a:gd name="connsiteX432" fmla="*/ 248603 w 440055"/>
                            <a:gd name="connsiteY432" fmla="*/ 58102 h 317182"/>
                            <a:gd name="connsiteX433" fmla="*/ 248603 w 440055"/>
                            <a:gd name="connsiteY433" fmla="*/ 56197 h 317182"/>
                            <a:gd name="connsiteX434" fmla="*/ 248603 w 440055"/>
                            <a:gd name="connsiteY434" fmla="*/ 56197 h 317182"/>
                            <a:gd name="connsiteX435" fmla="*/ 247650 w 440055"/>
                            <a:gd name="connsiteY435" fmla="*/ 58102 h 317182"/>
                            <a:gd name="connsiteX436" fmla="*/ 247650 w 440055"/>
                            <a:gd name="connsiteY436" fmla="*/ 59055 h 317182"/>
                            <a:gd name="connsiteX437" fmla="*/ 245745 w 440055"/>
                            <a:gd name="connsiteY437" fmla="*/ 61913 h 317182"/>
                            <a:gd name="connsiteX438" fmla="*/ 245745 w 440055"/>
                            <a:gd name="connsiteY438" fmla="*/ 61913 h 317182"/>
                            <a:gd name="connsiteX439" fmla="*/ 245745 w 440055"/>
                            <a:gd name="connsiteY439" fmla="*/ 61913 h 317182"/>
                            <a:gd name="connsiteX440" fmla="*/ 244793 w 440055"/>
                            <a:gd name="connsiteY440" fmla="*/ 64770 h 317182"/>
                            <a:gd name="connsiteX441" fmla="*/ 244793 w 440055"/>
                            <a:gd name="connsiteY441" fmla="*/ 35242 h 317182"/>
                            <a:gd name="connsiteX442" fmla="*/ 245745 w 440055"/>
                            <a:gd name="connsiteY442" fmla="*/ 35242 h 317182"/>
                            <a:gd name="connsiteX443" fmla="*/ 246697 w 440055"/>
                            <a:gd name="connsiteY443" fmla="*/ 34290 h 317182"/>
                            <a:gd name="connsiteX444" fmla="*/ 244793 w 440055"/>
                            <a:gd name="connsiteY444" fmla="*/ 33338 h 317182"/>
                            <a:gd name="connsiteX445" fmla="*/ 244793 w 440055"/>
                            <a:gd name="connsiteY445" fmla="*/ 35242 h 317182"/>
                            <a:gd name="connsiteX446" fmla="*/ 244793 w 440055"/>
                            <a:gd name="connsiteY446" fmla="*/ 55245 h 317182"/>
                            <a:gd name="connsiteX447" fmla="*/ 244793 w 440055"/>
                            <a:gd name="connsiteY447" fmla="*/ 55245 h 317182"/>
                            <a:gd name="connsiteX448" fmla="*/ 244793 w 440055"/>
                            <a:gd name="connsiteY448" fmla="*/ 55245 h 317182"/>
                            <a:gd name="connsiteX449" fmla="*/ 244793 w 440055"/>
                            <a:gd name="connsiteY449" fmla="*/ 55245 h 317182"/>
                            <a:gd name="connsiteX450" fmla="*/ 244793 w 440055"/>
                            <a:gd name="connsiteY450" fmla="*/ 55245 h 317182"/>
                            <a:gd name="connsiteX451" fmla="*/ 246697 w 440055"/>
                            <a:gd name="connsiteY451" fmla="*/ 124777 h 317182"/>
                            <a:gd name="connsiteX452" fmla="*/ 246697 w 440055"/>
                            <a:gd name="connsiteY452" fmla="*/ 124777 h 317182"/>
                            <a:gd name="connsiteX453" fmla="*/ 246697 w 440055"/>
                            <a:gd name="connsiteY453" fmla="*/ 123825 h 317182"/>
                            <a:gd name="connsiteX454" fmla="*/ 246697 w 440055"/>
                            <a:gd name="connsiteY454" fmla="*/ 124777 h 317182"/>
                            <a:gd name="connsiteX455" fmla="*/ 246697 w 440055"/>
                            <a:gd name="connsiteY455" fmla="*/ 124777 h 317182"/>
                            <a:gd name="connsiteX456" fmla="*/ 246697 w 440055"/>
                            <a:gd name="connsiteY456" fmla="*/ 43815 h 317182"/>
                            <a:gd name="connsiteX457" fmla="*/ 246697 w 440055"/>
                            <a:gd name="connsiteY457" fmla="*/ 45720 h 317182"/>
                            <a:gd name="connsiteX458" fmla="*/ 247650 w 440055"/>
                            <a:gd name="connsiteY458" fmla="*/ 46672 h 317182"/>
                            <a:gd name="connsiteX459" fmla="*/ 248603 w 440055"/>
                            <a:gd name="connsiteY459" fmla="*/ 44767 h 317182"/>
                            <a:gd name="connsiteX460" fmla="*/ 246697 w 440055"/>
                            <a:gd name="connsiteY460" fmla="*/ 43815 h 317182"/>
                            <a:gd name="connsiteX461" fmla="*/ 249555 w 440055"/>
                            <a:gd name="connsiteY461" fmla="*/ 134302 h 317182"/>
                            <a:gd name="connsiteX462" fmla="*/ 248603 w 440055"/>
                            <a:gd name="connsiteY462" fmla="*/ 132397 h 317182"/>
                            <a:gd name="connsiteX463" fmla="*/ 246697 w 440055"/>
                            <a:gd name="connsiteY463" fmla="*/ 136207 h 317182"/>
                            <a:gd name="connsiteX464" fmla="*/ 247650 w 440055"/>
                            <a:gd name="connsiteY464" fmla="*/ 138113 h 317182"/>
                            <a:gd name="connsiteX465" fmla="*/ 249555 w 440055"/>
                            <a:gd name="connsiteY465" fmla="*/ 134302 h 317182"/>
                            <a:gd name="connsiteX466" fmla="*/ 250508 w 440055"/>
                            <a:gd name="connsiteY466" fmla="*/ 156210 h 317182"/>
                            <a:gd name="connsiteX467" fmla="*/ 250508 w 440055"/>
                            <a:gd name="connsiteY467" fmla="*/ 156210 h 317182"/>
                            <a:gd name="connsiteX468" fmla="*/ 248603 w 440055"/>
                            <a:gd name="connsiteY468" fmla="*/ 156210 h 317182"/>
                            <a:gd name="connsiteX469" fmla="*/ 248603 w 440055"/>
                            <a:gd name="connsiteY469" fmla="*/ 157163 h 317182"/>
                            <a:gd name="connsiteX470" fmla="*/ 250508 w 440055"/>
                            <a:gd name="connsiteY470" fmla="*/ 156210 h 317182"/>
                            <a:gd name="connsiteX471" fmla="*/ 251460 w 440055"/>
                            <a:gd name="connsiteY471" fmla="*/ 49530 h 317182"/>
                            <a:gd name="connsiteX472" fmla="*/ 256222 w 440055"/>
                            <a:gd name="connsiteY472" fmla="*/ 49530 h 317182"/>
                            <a:gd name="connsiteX473" fmla="*/ 258128 w 440055"/>
                            <a:gd name="connsiteY473" fmla="*/ 49530 h 317182"/>
                            <a:gd name="connsiteX474" fmla="*/ 259080 w 440055"/>
                            <a:gd name="connsiteY474" fmla="*/ 49530 h 317182"/>
                            <a:gd name="connsiteX475" fmla="*/ 258128 w 440055"/>
                            <a:gd name="connsiteY475" fmla="*/ 47625 h 317182"/>
                            <a:gd name="connsiteX476" fmla="*/ 256222 w 440055"/>
                            <a:gd name="connsiteY476" fmla="*/ 47625 h 317182"/>
                            <a:gd name="connsiteX477" fmla="*/ 251460 w 440055"/>
                            <a:gd name="connsiteY477" fmla="*/ 49530 h 317182"/>
                            <a:gd name="connsiteX478" fmla="*/ 267653 w 440055"/>
                            <a:gd name="connsiteY478" fmla="*/ 137160 h 317182"/>
                            <a:gd name="connsiteX479" fmla="*/ 265747 w 440055"/>
                            <a:gd name="connsiteY479" fmla="*/ 136207 h 317182"/>
                            <a:gd name="connsiteX480" fmla="*/ 264795 w 440055"/>
                            <a:gd name="connsiteY480" fmla="*/ 136207 h 317182"/>
                            <a:gd name="connsiteX481" fmla="*/ 262890 w 440055"/>
                            <a:gd name="connsiteY481" fmla="*/ 134302 h 317182"/>
                            <a:gd name="connsiteX482" fmla="*/ 255270 w 440055"/>
                            <a:gd name="connsiteY482" fmla="*/ 133350 h 317182"/>
                            <a:gd name="connsiteX483" fmla="*/ 255270 w 440055"/>
                            <a:gd name="connsiteY483" fmla="*/ 134302 h 317182"/>
                            <a:gd name="connsiteX484" fmla="*/ 253365 w 440055"/>
                            <a:gd name="connsiteY484" fmla="*/ 140970 h 317182"/>
                            <a:gd name="connsiteX485" fmla="*/ 254318 w 440055"/>
                            <a:gd name="connsiteY485" fmla="*/ 142875 h 317182"/>
                            <a:gd name="connsiteX486" fmla="*/ 257175 w 440055"/>
                            <a:gd name="connsiteY486" fmla="*/ 140970 h 317182"/>
                            <a:gd name="connsiteX487" fmla="*/ 264795 w 440055"/>
                            <a:gd name="connsiteY487" fmla="*/ 136207 h 317182"/>
                            <a:gd name="connsiteX488" fmla="*/ 265747 w 440055"/>
                            <a:gd name="connsiteY488" fmla="*/ 137160 h 317182"/>
                            <a:gd name="connsiteX489" fmla="*/ 267653 w 440055"/>
                            <a:gd name="connsiteY489" fmla="*/ 137160 h 317182"/>
                            <a:gd name="connsiteX490" fmla="*/ 267653 w 440055"/>
                            <a:gd name="connsiteY490" fmla="*/ 137160 h 317182"/>
                            <a:gd name="connsiteX491" fmla="*/ 253365 w 440055"/>
                            <a:gd name="connsiteY491" fmla="*/ 67627 h 317182"/>
                            <a:gd name="connsiteX492" fmla="*/ 253365 w 440055"/>
                            <a:gd name="connsiteY492" fmla="*/ 68580 h 317182"/>
                            <a:gd name="connsiteX493" fmla="*/ 255270 w 440055"/>
                            <a:gd name="connsiteY493" fmla="*/ 70485 h 317182"/>
                            <a:gd name="connsiteX494" fmla="*/ 256222 w 440055"/>
                            <a:gd name="connsiteY494" fmla="*/ 69532 h 317182"/>
                            <a:gd name="connsiteX495" fmla="*/ 253365 w 440055"/>
                            <a:gd name="connsiteY495" fmla="*/ 67627 h 317182"/>
                            <a:gd name="connsiteX496" fmla="*/ 254318 w 440055"/>
                            <a:gd name="connsiteY496" fmla="*/ 60007 h 317182"/>
                            <a:gd name="connsiteX497" fmla="*/ 254318 w 440055"/>
                            <a:gd name="connsiteY497" fmla="*/ 60007 h 317182"/>
                            <a:gd name="connsiteX498" fmla="*/ 254318 w 440055"/>
                            <a:gd name="connsiteY498" fmla="*/ 59055 h 317182"/>
                            <a:gd name="connsiteX499" fmla="*/ 254318 w 440055"/>
                            <a:gd name="connsiteY499" fmla="*/ 60007 h 317182"/>
                            <a:gd name="connsiteX500" fmla="*/ 254318 w 440055"/>
                            <a:gd name="connsiteY500" fmla="*/ 60007 h 317182"/>
                            <a:gd name="connsiteX501" fmla="*/ 257175 w 440055"/>
                            <a:gd name="connsiteY501" fmla="*/ 152400 h 317182"/>
                            <a:gd name="connsiteX502" fmla="*/ 257175 w 440055"/>
                            <a:gd name="connsiteY502" fmla="*/ 151447 h 317182"/>
                            <a:gd name="connsiteX503" fmla="*/ 255270 w 440055"/>
                            <a:gd name="connsiteY503" fmla="*/ 153352 h 317182"/>
                            <a:gd name="connsiteX504" fmla="*/ 255270 w 440055"/>
                            <a:gd name="connsiteY504" fmla="*/ 155257 h 317182"/>
                            <a:gd name="connsiteX505" fmla="*/ 257175 w 440055"/>
                            <a:gd name="connsiteY505" fmla="*/ 152400 h 317182"/>
                            <a:gd name="connsiteX506" fmla="*/ 257175 w 440055"/>
                            <a:gd name="connsiteY506" fmla="*/ 105727 h 317182"/>
                            <a:gd name="connsiteX507" fmla="*/ 257175 w 440055"/>
                            <a:gd name="connsiteY507" fmla="*/ 105727 h 317182"/>
                            <a:gd name="connsiteX508" fmla="*/ 257175 w 440055"/>
                            <a:gd name="connsiteY508" fmla="*/ 105727 h 317182"/>
                            <a:gd name="connsiteX509" fmla="*/ 256222 w 440055"/>
                            <a:gd name="connsiteY509" fmla="*/ 104775 h 317182"/>
                            <a:gd name="connsiteX510" fmla="*/ 257175 w 440055"/>
                            <a:gd name="connsiteY510" fmla="*/ 105727 h 317182"/>
                            <a:gd name="connsiteX511" fmla="*/ 262890 w 440055"/>
                            <a:gd name="connsiteY511" fmla="*/ 159067 h 317182"/>
                            <a:gd name="connsiteX512" fmla="*/ 260985 w 440055"/>
                            <a:gd name="connsiteY512" fmla="*/ 158115 h 317182"/>
                            <a:gd name="connsiteX513" fmla="*/ 258128 w 440055"/>
                            <a:gd name="connsiteY513" fmla="*/ 160020 h 317182"/>
                            <a:gd name="connsiteX514" fmla="*/ 256222 w 440055"/>
                            <a:gd name="connsiteY514" fmla="*/ 160972 h 317182"/>
                            <a:gd name="connsiteX515" fmla="*/ 258128 w 440055"/>
                            <a:gd name="connsiteY515" fmla="*/ 161925 h 317182"/>
                            <a:gd name="connsiteX516" fmla="*/ 260033 w 440055"/>
                            <a:gd name="connsiteY516" fmla="*/ 161925 h 317182"/>
                            <a:gd name="connsiteX517" fmla="*/ 262890 w 440055"/>
                            <a:gd name="connsiteY517" fmla="*/ 159067 h 317182"/>
                            <a:gd name="connsiteX518" fmla="*/ 257175 w 440055"/>
                            <a:gd name="connsiteY518" fmla="*/ 60007 h 317182"/>
                            <a:gd name="connsiteX519" fmla="*/ 257175 w 440055"/>
                            <a:gd name="connsiteY519" fmla="*/ 60007 h 317182"/>
                            <a:gd name="connsiteX520" fmla="*/ 257175 w 440055"/>
                            <a:gd name="connsiteY520" fmla="*/ 60007 h 317182"/>
                            <a:gd name="connsiteX521" fmla="*/ 257175 w 440055"/>
                            <a:gd name="connsiteY521" fmla="*/ 60007 h 317182"/>
                            <a:gd name="connsiteX522" fmla="*/ 257175 w 440055"/>
                            <a:gd name="connsiteY522" fmla="*/ 60007 h 317182"/>
                            <a:gd name="connsiteX523" fmla="*/ 260033 w 440055"/>
                            <a:gd name="connsiteY523" fmla="*/ 140017 h 317182"/>
                            <a:gd name="connsiteX524" fmla="*/ 259080 w 440055"/>
                            <a:gd name="connsiteY524" fmla="*/ 141922 h 317182"/>
                            <a:gd name="connsiteX525" fmla="*/ 260033 w 440055"/>
                            <a:gd name="connsiteY525" fmla="*/ 143827 h 317182"/>
                            <a:gd name="connsiteX526" fmla="*/ 260985 w 440055"/>
                            <a:gd name="connsiteY526" fmla="*/ 141922 h 317182"/>
                            <a:gd name="connsiteX527" fmla="*/ 260033 w 440055"/>
                            <a:gd name="connsiteY527" fmla="*/ 140017 h 317182"/>
                            <a:gd name="connsiteX528" fmla="*/ 259080 w 440055"/>
                            <a:gd name="connsiteY528" fmla="*/ 119063 h 317182"/>
                            <a:gd name="connsiteX529" fmla="*/ 261938 w 440055"/>
                            <a:gd name="connsiteY529" fmla="*/ 120015 h 317182"/>
                            <a:gd name="connsiteX530" fmla="*/ 262890 w 440055"/>
                            <a:gd name="connsiteY530" fmla="*/ 119063 h 317182"/>
                            <a:gd name="connsiteX531" fmla="*/ 259080 w 440055"/>
                            <a:gd name="connsiteY531" fmla="*/ 119063 h 317182"/>
                            <a:gd name="connsiteX532" fmla="*/ 259080 w 440055"/>
                            <a:gd name="connsiteY532" fmla="*/ 119063 h 317182"/>
                            <a:gd name="connsiteX533" fmla="*/ 261938 w 440055"/>
                            <a:gd name="connsiteY533" fmla="*/ 167640 h 317182"/>
                            <a:gd name="connsiteX534" fmla="*/ 261938 w 440055"/>
                            <a:gd name="connsiteY534" fmla="*/ 167640 h 317182"/>
                            <a:gd name="connsiteX535" fmla="*/ 260033 w 440055"/>
                            <a:gd name="connsiteY535" fmla="*/ 167640 h 317182"/>
                            <a:gd name="connsiteX536" fmla="*/ 261938 w 440055"/>
                            <a:gd name="connsiteY536" fmla="*/ 167640 h 317182"/>
                            <a:gd name="connsiteX537" fmla="*/ 261938 w 440055"/>
                            <a:gd name="connsiteY537" fmla="*/ 167640 h 317182"/>
                            <a:gd name="connsiteX538" fmla="*/ 263843 w 440055"/>
                            <a:gd name="connsiteY538" fmla="*/ 92392 h 317182"/>
                            <a:gd name="connsiteX539" fmla="*/ 261938 w 440055"/>
                            <a:gd name="connsiteY539" fmla="*/ 94297 h 317182"/>
                            <a:gd name="connsiteX540" fmla="*/ 262890 w 440055"/>
                            <a:gd name="connsiteY540" fmla="*/ 94297 h 317182"/>
                            <a:gd name="connsiteX541" fmla="*/ 264795 w 440055"/>
                            <a:gd name="connsiteY541" fmla="*/ 93345 h 317182"/>
                            <a:gd name="connsiteX542" fmla="*/ 263843 w 440055"/>
                            <a:gd name="connsiteY542" fmla="*/ 92392 h 317182"/>
                            <a:gd name="connsiteX543" fmla="*/ 263843 w 440055"/>
                            <a:gd name="connsiteY543" fmla="*/ 69532 h 317182"/>
                            <a:gd name="connsiteX544" fmla="*/ 264795 w 440055"/>
                            <a:gd name="connsiteY544" fmla="*/ 70485 h 317182"/>
                            <a:gd name="connsiteX545" fmla="*/ 265747 w 440055"/>
                            <a:gd name="connsiteY545" fmla="*/ 69532 h 317182"/>
                            <a:gd name="connsiteX546" fmla="*/ 264795 w 440055"/>
                            <a:gd name="connsiteY546" fmla="*/ 68580 h 317182"/>
                            <a:gd name="connsiteX547" fmla="*/ 263843 w 440055"/>
                            <a:gd name="connsiteY547" fmla="*/ 69532 h 317182"/>
                            <a:gd name="connsiteX548" fmla="*/ 265747 w 440055"/>
                            <a:gd name="connsiteY548" fmla="*/ 86677 h 317182"/>
                            <a:gd name="connsiteX549" fmla="*/ 265747 w 440055"/>
                            <a:gd name="connsiteY549" fmla="*/ 86677 h 317182"/>
                            <a:gd name="connsiteX550" fmla="*/ 264795 w 440055"/>
                            <a:gd name="connsiteY550" fmla="*/ 86677 h 317182"/>
                            <a:gd name="connsiteX551" fmla="*/ 265747 w 440055"/>
                            <a:gd name="connsiteY551" fmla="*/ 86677 h 317182"/>
                            <a:gd name="connsiteX552" fmla="*/ 265747 w 440055"/>
                            <a:gd name="connsiteY552" fmla="*/ 86677 h 317182"/>
                            <a:gd name="connsiteX553" fmla="*/ 264795 w 440055"/>
                            <a:gd name="connsiteY553" fmla="*/ 128588 h 317182"/>
                            <a:gd name="connsiteX554" fmla="*/ 265747 w 440055"/>
                            <a:gd name="connsiteY554" fmla="*/ 126682 h 317182"/>
                            <a:gd name="connsiteX555" fmla="*/ 264795 w 440055"/>
                            <a:gd name="connsiteY555" fmla="*/ 125730 h 317182"/>
                            <a:gd name="connsiteX556" fmla="*/ 263843 w 440055"/>
                            <a:gd name="connsiteY556" fmla="*/ 126682 h 317182"/>
                            <a:gd name="connsiteX557" fmla="*/ 264795 w 440055"/>
                            <a:gd name="connsiteY557" fmla="*/ 128588 h 317182"/>
                            <a:gd name="connsiteX558" fmla="*/ 266700 w 440055"/>
                            <a:gd name="connsiteY558" fmla="*/ 170497 h 317182"/>
                            <a:gd name="connsiteX559" fmla="*/ 266700 w 440055"/>
                            <a:gd name="connsiteY559" fmla="*/ 170497 h 317182"/>
                            <a:gd name="connsiteX560" fmla="*/ 264795 w 440055"/>
                            <a:gd name="connsiteY560" fmla="*/ 170497 h 317182"/>
                            <a:gd name="connsiteX561" fmla="*/ 266700 w 440055"/>
                            <a:gd name="connsiteY561" fmla="*/ 170497 h 317182"/>
                            <a:gd name="connsiteX562" fmla="*/ 266700 w 440055"/>
                            <a:gd name="connsiteY562" fmla="*/ 170497 h 317182"/>
                            <a:gd name="connsiteX563" fmla="*/ 264795 w 440055"/>
                            <a:gd name="connsiteY563" fmla="*/ 63817 h 317182"/>
                            <a:gd name="connsiteX564" fmla="*/ 264795 w 440055"/>
                            <a:gd name="connsiteY564" fmla="*/ 63817 h 317182"/>
                            <a:gd name="connsiteX565" fmla="*/ 265747 w 440055"/>
                            <a:gd name="connsiteY565" fmla="*/ 63817 h 317182"/>
                            <a:gd name="connsiteX566" fmla="*/ 264795 w 440055"/>
                            <a:gd name="connsiteY566" fmla="*/ 63817 h 317182"/>
                            <a:gd name="connsiteX567" fmla="*/ 264795 w 440055"/>
                            <a:gd name="connsiteY567" fmla="*/ 63817 h 317182"/>
                            <a:gd name="connsiteX568" fmla="*/ 267653 w 440055"/>
                            <a:gd name="connsiteY568" fmla="*/ 201930 h 317182"/>
                            <a:gd name="connsiteX569" fmla="*/ 267653 w 440055"/>
                            <a:gd name="connsiteY569" fmla="*/ 201930 h 317182"/>
                            <a:gd name="connsiteX570" fmla="*/ 266700 w 440055"/>
                            <a:gd name="connsiteY570" fmla="*/ 201930 h 317182"/>
                            <a:gd name="connsiteX571" fmla="*/ 267653 w 440055"/>
                            <a:gd name="connsiteY571" fmla="*/ 201930 h 317182"/>
                            <a:gd name="connsiteX572" fmla="*/ 267653 w 440055"/>
                            <a:gd name="connsiteY572" fmla="*/ 201930 h 317182"/>
                            <a:gd name="connsiteX573" fmla="*/ 271463 w 440055"/>
                            <a:gd name="connsiteY573" fmla="*/ 120967 h 317182"/>
                            <a:gd name="connsiteX574" fmla="*/ 268605 w 440055"/>
                            <a:gd name="connsiteY574" fmla="*/ 119063 h 317182"/>
                            <a:gd name="connsiteX575" fmla="*/ 268605 w 440055"/>
                            <a:gd name="connsiteY575" fmla="*/ 120015 h 317182"/>
                            <a:gd name="connsiteX576" fmla="*/ 270510 w 440055"/>
                            <a:gd name="connsiteY576" fmla="*/ 121920 h 317182"/>
                            <a:gd name="connsiteX577" fmla="*/ 271463 w 440055"/>
                            <a:gd name="connsiteY577" fmla="*/ 120967 h 317182"/>
                            <a:gd name="connsiteX578" fmla="*/ 270510 w 440055"/>
                            <a:gd name="connsiteY578" fmla="*/ 206692 h 317182"/>
                            <a:gd name="connsiteX579" fmla="*/ 270510 w 440055"/>
                            <a:gd name="connsiteY579" fmla="*/ 206692 h 317182"/>
                            <a:gd name="connsiteX580" fmla="*/ 269558 w 440055"/>
                            <a:gd name="connsiteY580" fmla="*/ 206692 h 317182"/>
                            <a:gd name="connsiteX581" fmla="*/ 270510 w 440055"/>
                            <a:gd name="connsiteY581" fmla="*/ 206692 h 317182"/>
                            <a:gd name="connsiteX582" fmla="*/ 270510 w 440055"/>
                            <a:gd name="connsiteY582" fmla="*/ 206692 h 317182"/>
                            <a:gd name="connsiteX583" fmla="*/ 271463 w 440055"/>
                            <a:gd name="connsiteY583" fmla="*/ 146685 h 317182"/>
                            <a:gd name="connsiteX584" fmla="*/ 270510 w 440055"/>
                            <a:gd name="connsiteY584" fmla="*/ 145732 h 317182"/>
                            <a:gd name="connsiteX585" fmla="*/ 269558 w 440055"/>
                            <a:gd name="connsiteY585" fmla="*/ 145732 h 317182"/>
                            <a:gd name="connsiteX586" fmla="*/ 269558 w 440055"/>
                            <a:gd name="connsiteY586" fmla="*/ 146685 h 317182"/>
                            <a:gd name="connsiteX587" fmla="*/ 271463 w 440055"/>
                            <a:gd name="connsiteY587" fmla="*/ 146685 h 317182"/>
                            <a:gd name="connsiteX588" fmla="*/ 269558 w 440055"/>
                            <a:gd name="connsiteY588" fmla="*/ 76200 h 317182"/>
                            <a:gd name="connsiteX589" fmla="*/ 270510 w 440055"/>
                            <a:gd name="connsiteY589" fmla="*/ 77152 h 317182"/>
                            <a:gd name="connsiteX590" fmla="*/ 271463 w 440055"/>
                            <a:gd name="connsiteY590" fmla="*/ 77152 h 317182"/>
                            <a:gd name="connsiteX591" fmla="*/ 269558 w 440055"/>
                            <a:gd name="connsiteY591" fmla="*/ 76200 h 317182"/>
                            <a:gd name="connsiteX592" fmla="*/ 269558 w 440055"/>
                            <a:gd name="connsiteY592" fmla="*/ 76200 h 317182"/>
                            <a:gd name="connsiteX593" fmla="*/ 270510 w 440055"/>
                            <a:gd name="connsiteY593" fmla="*/ 132397 h 317182"/>
                            <a:gd name="connsiteX594" fmla="*/ 270510 w 440055"/>
                            <a:gd name="connsiteY594" fmla="*/ 132397 h 317182"/>
                            <a:gd name="connsiteX595" fmla="*/ 270510 w 440055"/>
                            <a:gd name="connsiteY595" fmla="*/ 131445 h 317182"/>
                            <a:gd name="connsiteX596" fmla="*/ 270510 w 440055"/>
                            <a:gd name="connsiteY596" fmla="*/ 132397 h 317182"/>
                            <a:gd name="connsiteX597" fmla="*/ 270510 w 440055"/>
                            <a:gd name="connsiteY597" fmla="*/ 132397 h 317182"/>
                            <a:gd name="connsiteX598" fmla="*/ 270510 w 440055"/>
                            <a:gd name="connsiteY598" fmla="*/ 165735 h 317182"/>
                            <a:gd name="connsiteX599" fmla="*/ 270510 w 440055"/>
                            <a:gd name="connsiteY599" fmla="*/ 165735 h 317182"/>
                            <a:gd name="connsiteX600" fmla="*/ 270510 w 440055"/>
                            <a:gd name="connsiteY600" fmla="*/ 166688 h 317182"/>
                            <a:gd name="connsiteX601" fmla="*/ 270510 w 440055"/>
                            <a:gd name="connsiteY601" fmla="*/ 165735 h 317182"/>
                            <a:gd name="connsiteX602" fmla="*/ 270510 w 440055"/>
                            <a:gd name="connsiteY602" fmla="*/ 165735 h 317182"/>
                            <a:gd name="connsiteX603" fmla="*/ 271463 w 440055"/>
                            <a:gd name="connsiteY603" fmla="*/ 101917 h 317182"/>
                            <a:gd name="connsiteX604" fmla="*/ 271463 w 440055"/>
                            <a:gd name="connsiteY604" fmla="*/ 103822 h 317182"/>
                            <a:gd name="connsiteX605" fmla="*/ 274320 w 440055"/>
                            <a:gd name="connsiteY605" fmla="*/ 102870 h 317182"/>
                            <a:gd name="connsiteX606" fmla="*/ 274320 w 440055"/>
                            <a:gd name="connsiteY606" fmla="*/ 99060 h 317182"/>
                            <a:gd name="connsiteX607" fmla="*/ 273368 w 440055"/>
                            <a:gd name="connsiteY607" fmla="*/ 98107 h 317182"/>
                            <a:gd name="connsiteX608" fmla="*/ 271463 w 440055"/>
                            <a:gd name="connsiteY608" fmla="*/ 101917 h 317182"/>
                            <a:gd name="connsiteX609" fmla="*/ 271463 w 440055"/>
                            <a:gd name="connsiteY609" fmla="*/ 92392 h 317182"/>
                            <a:gd name="connsiteX610" fmla="*/ 274320 w 440055"/>
                            <a:gd name="connsiteY610" fmla="*/ 95250 h 317182"/>
                            <a:gd name="connsiteX611" fmla="*/ 275272 w 440055"/>
                            <a:gd name="connsiteY611" fmla="*/ 95250 h 317182"/>
                            <a:gd name="connsiteX612" fmla="*/ 271463 w 440055"/>
                            <a:gd name="connsiteY612" fmla="*/ 92392 h 317182"/>
                            <a:gd name="connsiteX613" fmla="*/ 271463 w 440055"/>
                            <a:gd name="connsiteY613" fmla="*/ 92392 h 317182"/>
                            <a:gd name="connsiteX614" fmla="*/ 272415 w 440055"/>
                            <a:gd name="connsiteY614" fmla="*/ 140017 h 317182"/>
                            <a:gd name="connsiteX615" fmla="*/ 272415 w 440055"/>
                            <a:gd name="connsiteY615" fmla="*/ 140017 h 317182"/>
                            <a:gd name="connsiteX616" fmla="*/ 272415 w 440055"/>
                            <a:gd name="connsiteY616" fmla="*/ 140017 h 317182"/>
                            <a:gd name="connsiteX617" fmla="*/ 272415 w 440055"/>
                            <a:gd name="connsiteY617" fmla="*/ 140017 h 317182"/>
                            <a:gd name="connsiteX618" fmla="*/ 272415 w 440055"/>
                            <a:gd name="connsiteY618" fmla="*/ 140017 h 317182"/>
                            <a:gd name="connsiteX619" fmla="*/ 272415 w 440055"/>
                            <a:gd name="connsiteY619" fmla="*/ 125730 h 317182"/>
                            <a:gd name="connsiteX620" fmla="*/ 272415 w 440055"/>
                            <a:gd name="connsiteY620" fmla="*/ 125730 h 317182"/>
                            <a:gd name="connsiteX621" fmla="*/ 272415 w 440055"/>
                            <a:gd name="connsiteY621" fmla="*/ 126682 h 317182"/>
                            <a:gd name="connsiteX622" fmla="*/ 272415 w 440055"/>
                            <a:gd name="connsiteY622" fmla="*/ 125730 h 317182"/>
                            <a:gd name="connsiteX623" fmla="*/ 272415 w 440055"/>
                            <a:gd name="connsiteY623" fmla="*/ 125730 h 317182"/>
                            <a:gd name="connsiteX624" fmla="*/ 274320 w 440055"/>
                            <a:gd name="connsiteY624" fmla="*/ 214313 h 317182"/>
                            <a:gd name="connsiteX625" fmla="*/ 274320 w 440055"/>
                            <a:gd name="connsiteY625" fmla="*/ 214313 h 317182"/>
                            <a:gd name="connsiteX626" fmla="*/ 272415 w 440055"/>
                            <a:gd name="connsiteY626" fmla="*/ 214313 h 317182"/>
                            <a:gd name="connsiteX627" fmla="*/ 273368 w 440055"/>
                            <a:gd name="connsiteY627" fmla="*/ 215265 h 317182"/>
                            <a:gd name="connsiteX628" fmla="*/ 274320 w 440055"/>
                            <a:gd name="connsiteY628" fmla="*/ 214313 h 317182"/>
                            <a:gd name="connsiteX629" fmla="*/ 273368 w 440055"/>
                            <a:gd name="connsiteY629" fmla="*/ 155257 h 317182"/>
                            <a:gd name="connsiteX630" fmla="*/ 274320 w 440055"/>
                            <a:gd name="connsiteY630" fmla="*/ 157163 h 317182"/>
                            <a:gd name="connsiteX631" fmla="*/ 276225 w 440055"/>
                            <a:gd name="connsiteY631" fmla="*/ 157163 h 317182"/>
                            <a:gd name="connsiteX632" fmla="*/ 275272 w 440055"/>
                            <a:gd name="connsiteY632" fmla="*/ 155257 h 317182"/>
                            <a:gd name="connsiteX633" fmla="*/ 273368 w 440055"/>
                            <a:gd name="connsiteY633" fmla="*/ 155257 h 317182"/>
                            <a:gd name="connsiteX634" fmla="*/ 275272 w 440055"/>
                            <a:gd name="connsiteY634" fmla="*/ 110490 h 317182"/>
                            <a:gd name="connsiteX635" fmla="*/ 276225 w 440055"/>
                            <a:gd name="connsiteY635" fmla="*/ 109538 h 317182"/>
                            <a:gd name="connsiteX636" fmla="*/ 273368 w 440055"/>
                            <a:gd name="connsiteY636" fmla="*/ 111442 h 317182"/>
                            <a:gd name="connsiteX637" fmla="*/ 275272 w 440055"/>
                            <a:gd name="connsiteY637" fmla="*/ 113347 h 317182"/>
                            <a:gd name="connsiteX638" fmla="*/ 275272 w 440055"/>
                            <a:gd name="connsiteY638" fmla="*/ 110490 h 317182"/>
                            <a:gd name="connsiteX639" fmla="*/ 275272 w 440055"/>
                            <a:gd name="connsiteY639" fmla="*/ 182880 h 317182"/>
                            <a:gd name="connsiteX640" fmla="*/ 277178 w 440055"/>
                            <a:gd name="connsiteY640" fmla="*/ 182880 h 317182"/>
                            <a:gd name="connsiteX641" fmla="*/ 275272 w 440055"/>
                            <a:gd name="connsiteY641" fmla="*/ 181927 h 317182"/>
                            <a:gd name="connsiteX642" fmla="*/ 273368 w 440055"/>
                            <a:gd name="connsiteY642" fmla="*/ 181927 h 317182"/>
                            <a:gd name="connsiteX643" fmla="*/ 275272 w 440055"/>
                            <a:gd name="connsiteY643" fmla="*/ 182880 h 317182"/>
                            <a:gd name="connsiteX644" fmla="*/ 276225 w 440055"/>
                            <a:gd name="connsiteY644" fmla="*/ 134302 h 317182"/>
                            <a:gd name="connsiteX645" fmla="*/ 276225 w 440055"/>
                            <a:gd name="connsiteY645" fmla="*/ 134302 h 317182"/>
                            <a:gd name="connsiteX646" fmla="*/ 274320 w 440055"/>
                            <a:gd name="connsiteY646" fmla="*/ 134302 h 317182"/>
                            <a:gd name="connsiteX647" fmla="*/ 275272 w 440055"/>
                            <a:gd name="connsiteY647" fmla="*/ 135255 h 317182"/>
                            <a:gd name="connsiteX648" fmla="*/ 276225 w 440055"/>
                            <a:gd name="connsiteY648" fmla="*/ 134302 h 317182"/>
                            <a:gd name="connsiteX649" fmla="*/ 277178 w 440055"/>
                            <a:gd name="connsiteY649" fmla="*/ 190500 h 317182"/>
                            <a:gd name="connsiteX650" fmla="*/ 275272 w 440055"/>
                            <a:gd name="connsiteY650" fmla="*/ 186690 h 317182"/>
                            <a:gd name="connsiteX651" fmla="*/ 275272 w 440055"/>
                            <a:gd name="connsiteY651" fmla="*/ 187642 h 317182"/>
                            <a:gd name="connsiteX652" fmla="*/ 277178 w 440055"/>
                            <a:gd name="connsiteY652" fmla="*/ 190500 h 317182"/>
                            <a:gd name="connsiteX653" fmla="*/ 277178 w 440055"/>
                            <a:gd name="connsiteY653" fmla="*/ 190500 h 317182"/>
                            <a:gd name="connsiteX654" fmla="*/ 276225 w 440055"/>
                            <a:gd name="connsiteY654" fmla="*/ 106680 h 317182"/>
                            <a:gd name="connsiteX655" fmla="*/ 276225 w 440055"/>
                            <a:gd name="connsiteY655" fmla="*/ 106680 h 317182"/>
                            <a:gd name="connsiteX656" fmla="*/ 276225 w 440055"/>
                            <a:gd name="connsiteY656" fmla="*/ 108585 h 317182"/>
                            <a:gd name="connsiteX657" fmla="*/ 276225 w 440055"/>
                            <a:gd name="connsiteY657" fmla="*/ 106680 h 317182"/>
                            <a:gd name="connsiteX658" fmla="*/ 279083 w 440055"/>
                            <a:gd name="connsiteY658" fmla="*/ 128588 h 317182"/>
                            <a:gd name="connsiteX659" fmla="*/ 277178 w 440055"/>
                            <a:gd name="connsiteY659" fmla="*/ 126682 h 317182"/>
                            <a:gd name="connsiteX660" fmla="*/ 276225 w 440055"/>
                            <a:gd name="connsiteY660" fmla="*/ 127635 h 317182"/>
                            <a:gd name="connsiteX661" fmla="*/ 277178 w 440055"/>
                            <a:gd name="connsiteY661" fmla="*/ 128588 h 317182"/>
                            <a:gd name="connsiteX662" fmla="*/ 279083 w 440055"/>
                            <a:gd name="connsiteY662" fmla="*/ 128588 h 317182"/>
                            <a:gd name="connsiteX663" fmla="*/ 277178 w 440055"/>
                            <a:gd name="connsiteY663" fmla="*/ 119063 h 317182"/>
                            <a:gd name="connsiteX664" fmla="*/ 277178 w 440055"/>
                            <a:gd name="connsiteY664" fmla="*/ 119063 h 317182"/>
                            <a:gd name="connsiteX665" fmla="*/ 277178 w 440055"/>
                            <a:gd name="connsiteY665" fmla="*/ 118110 h 317182"/>
                            <a:gd name="connsiteX666" fmla="*/ 277178 w 440055"/>
                            <a:gd name="connsiteY666" fmla="*/ 119063 h 317182"/>
                            <a:gd name="connsiteX667" fmla="*/ 277178 w 440055"/>
                            <a:gd name="connsiteY667" fmla="*/ 119063 h 317182"/>
                            <a:gd name="connsiteX668" fmla="*/ 279083 w 440055"/>
                            <a:gd name="connsiteY668" fmla="*/ 196215 h 317182"/>
                            <a:gd name="connsiteX669" fmla="*/ 280035 w 440055"/>
                            <a:gd name="connsiteY669" fmla="*/ 196215 h 317182"/>
                            <a:gd name="connsiteX670" fmla="*/ 279083 w 440055"/>
                            <a:gd name="connsiteY670" fmla="*/ 196215 h 317182"/>
                            <a:gd name="connsiteX671" fmla="*/ 279083 w 440055"/>
                            <a:gd name="connsiteY671" fmla="*/ 196215 h 317182"/>
                            <a:gd name="connsiteX672" fmla="*/ 279083 w 440055"/>
                            <a:gd name="connsiteY672" fmla="*/ 196215 h 317182"/>
                            <a:gd name="connsiteX673" fmla="*/ 280035 w 440055"/>
                            <a:gd name="connsiteY673" fmla="*/ 165735 h 317182"/>
                            <a:gd name="connsiteX674" fmla="*/ 280035 w 440055"/>
                            <a:gd name="connsiteY674" fmla="*/ 165735 h 317182"/>
                            <a:gd name="connsiteX675" fmla="*/ 280035 w 440055"/>
                            <a:gd name="connsiteY675" fmla="*/ 164782 h 317182"/>
                            <a:gd name="connsiteX676" fmla="*/ 280035 w 440055"/>
                            <a:gd name="connsiteY676" fmla="*/ 165735 h 317182"/>
                            <a:gd name="connsiteX677" fmla="*/ 280035 w 440055"/>
                            <a:gd name="connsiteY677" fmla="*/ 165735 h 317182"/>
                            <a:gd name="connsiteX678" fmla="*/ 281940 w 440055"/>
                            <a:gd name="connsiteY678" fmla="*/ 228600 h 317182"/>
                            <a:gd name="connsiteX679" fmla="*/ 281940 w 440055"/>
                            <a:gd name="connsiteY679" fmla="*/ 228600 h 317182"/>
                            <a:gd name="connsiteX680" fmla="*/ 280988 w 440055"/>
                            <a:gd name="connsiteY680" fmla="*/ 228600 h 317182"/>
                            <a:gd name="connsiteX681" fmla="*/ 281940 w 440055"/>
                            <a:gd name="connsiteY681" fmla="*/ 228600 h 317182"/>
                            <a:gd name="connsiteX682" fmla="*/ 281940 w 440055"/>
                            <a:gd name="connsiteY682" fmla="*/ 228600 h 317182"/>
                            <a:gd name="connsiteX683" fmla="*/ 284797 w 440055"/>
                            <a:gd name="connsiteY683" fmla="*/ 190500 h 317182"/>
                            <a:gd name="connsiteX684" fmla="*/ 284797 w 440055"/>
                            <a:gd name="connsiteY684" fmla="*/ 190500 h 317182"/>
                            <a:gd name="connsiteX685" fmla="*/ 283845 w 440055"/>
                            <a:gd name="connsiteY685" fmla="*/ 190500 h 317182"/>
                            <a:gd name="connsiteX686" fmla="*/ 284797 w 440055"/>
                            <a:gd name="connsiteY686" fmla="*/ 190500 h 317182"/>
                            <a:gd name="connsiteX687" fmla="*/ 284797 w 440055"/>
                            <a:gd name="connsiteY687" fmla="*/ 190500 h 317182"/>
                            <a:gd name="connsiteX688" fmla="*/ 284797 w 440055"/>
                            <a:gd name="connsiteY688" fmla="*/ 151447 h 317182"/>
                            <a:gd name="connsiteX689" fmla="*/ 288608 w 440055"/>
                            <a:gd name="connsiteY689" fmla="*/ 153352 h 317182"/>
                            <a:gd name="connsiteX690" fmla="*/ 289560 w 440055"/>
                            <a:gd name="connsiteY690" fmla="*/ 152400 h 317182"/>
                            <a:gd name="connsiteX691" fmla="*/ 285750 w 440055"/>
                            <a:gd name="connsiteY691" fmla="*/ 150495 h 317182"/>
                            <a:gd name="connsiteX692" fmla="*/ 284797 w 440055"/>
                            <a:gd name="connsiteY692" fmla="*/ 151447 h 317182"/>
                            <a:gd name="connsiteX693" fmla="*/ 288608 w 440055"/>
                            <a:gd name="connsiteY693" fmla="*/ 201930 h 317182"/>
                            <a:gd name="connsiteX694" fmla="*/ 286703 w 440055"/>
                            <a:gd name="connsiteY694" fmla="*/ 200025 h 317182"/>
                            <a:gd name="connsiteX695" fmla="*/ 284797 w 440055"/>
                            <a:gd name="connsiteY695" fmla="*/ 203835 h 317182"/>
                            <a:gd name="connsiteX696" fmla="*/ 287655 w 440055"/>
                            <a:gd name="connsiteY696" fmla="*/ 205740 h 317182"/>
                            <a:gd name="connsiteX697" fmla="*/ 288608 w 440055"/>
                            <a:gd name="connsiteY697" fmla="*/ 201930 h 317182"/>
                            <a:gd name="connsiteX698" fmla="*/ 285750 w 440055"/>
                            <a:gd name="connsiteY698" fmla="*/ 165735 h 317182"/>
                            <a:gd name="connsiteX699" fmla="*/ 285750 w 440055"/>
                            <a:gd name="connsiteY699" fmla="*/ 165735 h 317182"/>
                            <a:gd name="connsiteX700" fmla="*/ 285750 w 440055"/>
                            <a:gd name="connsiteY700" fmla="*/ 167640 h 317182"/>
                            <a:gd name="connsiteX701" fmla="*/ 286703 w 440055"/>
                            <a:gd name="connsiteY701" fmla="*/ 167640 h 317182"/>
                            <a:gd name="connsiteX702" fmla="*/ 285750 w 440055"/>
                            <a:gd name="connsiteY702" fmla="*/ 165735 h 317182"/>
                            <a:gd name="connsiteX703" fmla="*/ 294322 w 440055"/>
                            <a:gd name="connsiteY703" fmla="*/ 252413 h 317182"/>
                            <a:gd name="connsiteX704" fmla="*/ 291465 w 440055"/>
                            <a:gd name="connsiteY704" fmla="*/ 248602 h 317182"/>
                            <a:gd name="connsiteX705" fmla="*/ 288608 w 440055"/>
                            <a:gd name="connsiteY705" fmla="*/ 252413 h 317182"/>
                            <a:gd name="connsiteX706" fmla="*/ 290513 w 440055"/>
                            <a:gd name="connsiteY706" fmla="*/ 255270 h 317182"/>
                            <a:gd name="connsiteX707" fmla="*/ 294322 w 440055"/>
                            <a:gd name="connsiteY707" fmla="*/ 252413 h 317182"/>
                            <a:gd name="connsiteX708" fmla="*/ 290513 w 440055"/>
                            <a:gd name="connsiteY708" fmla="*/ 215265 h 317182"/>
                            <a:gd name="connsiteX709" fmla="*/ 290513 w 440055"/>
                            <a:gd name="connsiteY709" fmla="*/ 215265 h 317182"/>
                            <a:gd name="connsiteX710" fmla="*/ 289560 w 440055"/>
                            <a:gd name="connsiteY710" fmla="*/ 215265 h 317182"/>
                            <a:gd name="connsiteX711" fmla="*/ 290513 w 440055"/>
                            <a:gd name="connsiteY711" fmla="*/ 215265 h 317182"/>
                            <a:gd name="connsiteX712" fmla="*/ 290513 w 440055"/>
                            <a:gd name="connsiteY712" fmla="*/ 215265 h 317182"/>
                            <a:gd name="connsiteX713" fmla="*/ 290513 w 440055"/>
                            <a:gd name="connsiteY713" fmla="*/ 220980 h 317182"/>
                            <a:gd name="connsiteX714" fmla="*/ 290513 w 440055"/>
                            <a:gd name="connsiteY714" fmla="*/ 220027 h 317182"/>
                            <a:gd name="connsiteX715" fmla="*/ 290513 w 440055"/>
                            <a:gd name="connsiteY715" fmla="*/ 220980 h 317182"/>
                            <a:gd name="connsiteX716" fmla="*/ 290513 w 440055"/>
                            <a:gd name="connsiteY716" fmla="*/ 220980 h 317182"/>
                            <a:gd name="connsiteX717" fmla="*/ 290513 w 440055"/>
                            <a:gd name="connsiteY717" fmla="*/ 220980 h 317182"/>
                            <a:gd name="connsiteX718" fmla="*/ 290513 w 440055"/>
                            <a:gd name="connsiteY718" fmla="*/ 226695 h 317182"/>
                            <a:gd name="connsiteX719" fmla="*/ 290513 w 440055"/>
                            <a:gd name="connsiteY719" fmla="*/ 226695 h 317182"/>
                            <a:gd name="connsiteX720" fmla="*/ 290513 w 440055"/>
                            <a:gd name="connsiteY720" fmla="*/ 225742 h 317182"/>
                            <a:gd name="connsiteX721" fmla="*/ 290513 w 440055"/>
                            <a:gd name="connsiteY721" fmla="*/ 226695 h 317182"/>
                            <a:gd name="connsiteX722" fmla="*/ 290513 w 440055"/>
                            <a:gd name="connsiteY722" fmla="*/ 226695 h 317182"/>
                            <a:gd name="connsiteX723" fmla="*/ 290513 w 440055"/>
                            <a:gd name="connsiteY723" fmla="*/ 188595 h 317182"/>
                            <a:gd name="connsiteX724" fmla="*/ 291465 w 440055"/>
                            <a:gd name="connsiteY724" fmla="*/ 190500 h 317182"/>
                            <a:gd name="connsiteX725" fmla="*/ 293370 w 440055"/>
                            <a:gd name="connsiteY725" fmla="*/ 189547 h 317182"/>
                            <a:gd name="connsiteX726" fmla="*/ 291465 w 440055"/>
                            <a:gd name="connsiteY726" fmla="*/ 187642 h 317182"/>
                            <a:gd name="connsiteX727" fmla="*/ 290513 w 440055"/>
                            <a:gd name="connsiteY727" fmla="*/ 188595 h 317182"/>
                            <a:gd name="connsiteX728" fmla="*/ 293370 w 440055"/>
                            <a:gd name="connsiteY728" fmla="*/ 230505 h 317182"/>
                            <a:gd name="connsiteX729" fmla="*/ 291465 w 440055"/>
                            <a:gd name="connsiteY729" fmla="*/ 233363 h 317182"/>
                            <a:gd name="connsiteX730" fmla="*/ 292418 w 440055"/>
                            <a:gd name="connsiteY730" fmla="*/ 234315 h 317182"/>
                            <a:gd name="connsiteX731" fmla="*/ 294322 w 440055"/>
                            <a:gd name="connsiteY731" fmla="*/ 232410 h 317182"/>
                            <a:gd name="connsiteX732" fmla="*/ 293370 w 440055"/>
                            <a:gd name="connsiteY732" fmla="*/ 230505 h 317182"/>
                            <a:gd name="connsiteX733" fmla="*/ 293370 w 440055"/>
                            <a:gd name="connsiteY733" fmla="*/ 240030 h 317182"/>
                            <a:gd name="connsiteX734" fmla="*/ 293370 w 440055"/>
                            <a:gd name="connsiteY734" fmla="*/ 240030 h 317182"/>
                            <a:gd name="connsiteX735" fmla="*/ 297180 w 440055"/>
                            <a:gd name="connsiteY735" fmla="*/ 243840 h 317182"/>
                            <a:gd name="connsiteX736" fmla="*/ 298133 w 440055"/>
                            <a:gd name="connsiteY736" fmla="*/ 242888 h 317182"/>
                            <a:gd name="connsiteX737" fmla="*/ 293370 w 440055"/>
                            <a:gd name="connsiteY737" fmla="*/ 240030 h 317182"/>
                            <a:gd name="connsiteX738" fmla="*/ 295275 w 440055"/>
                            <a:gd name="connsiteY738" fmla="*/ 174307 h 317182"/>
                            <a:gd name="connsiteX739" fmla="*/ 295275 w 440055"/>
                            <a:gd name="connsiteY739" fmla="*/ 174307 h 317182"/>
                            <a:gd name="connsiteX740" fmla="*/ 297180 w 440055"/>
                            <a:gd name="connsiteY740" fmla="*/ 174307 h 317182"/>
                            <a:gd name="connsiteX741" fmla="*/ 296228 w 440055"/>
                            <a:gd name="connsiteY741" fmla="*/ 173355 h 317182"/>
                            <a:gd name="connsiteX742" fmla="*/ 295275 w 440055"/>
                            <a:gd name="connsiteY742" fmla="*/ 174307 h 317182"/>
                            <a:gd name="connsiteX743" fmla="*/ 299085 w 440055"/>
                            <a:gd name="connsiteY743" fmla="*/ 263842 h 317182"/>
                            <a:gd name="connsiteX744" fmla="*/ 298133 w 440055"/>
                            <a:gd name="connsiteY744" fmla="*/ 263842 h 317182"/>
                            <a:gd name="connsiteX745" fmla="*/ 297180 w 440055"/>
                            <a:gd name="connsiteY745" fmla="*/ 264795 h 317182"/>
                            <a:gd name="connsiteX746" fmla="*/ 298133 w 440055"/>
                            <a:gd name="connsiteY746" fmla="*/ 264795 h 317182"/>
                            <a:gd name="connsiteX747" fmla="*/ 299085 w 440055"/>
                            <a:gd name="connsiteY747" fmla="*/ 263842 h 317182"/>
                            <a:gd name="connsiteX748" fmla="*/ 299085 w 440055"/>
                            <a:gd name="connsiteY748" fmla="*/ 211455 h 317182"/>
                            <a:gd name="connsiteX749" fmla="*/ 298133 w 440055"/>
                            <a:gd name="connsiteY749" fmla="*/ 207645 h 317182"/>
                            <a:gd name="connsiteX750" fmla="*/ 297180 w 440055"/>
                            <a:gd name="connsiteY750" fmla="*/ 209550 h 317182"/>
                            <a:gd name="connsiteX751" fmla="*/ 299085 w 440055"/>
                            <a:gd name="connsiteY751" fmla="*/ 213360 h 317182"/>
                            <a:gd name="connsiteX752" fmla="*/ 299085 w 440055"/>
                            <a:gd name="connsiteY752" fmla="*/ 211455 h 317182"/>
                            <a:gd name="connsiteX753" fmla="*/ 308610 w 440055"/>
                            <a:gd name="connsiteY753" fmla="*/ 205740 h 317182"/>
                            <a:gd name="connsiteX754" fmla="*/ 308610 w 440055"/>
                            <a:gd name="connsiteY754" fmla="*/ 203835 h 317182"/>
                            <a:gd name="connsiteX755" fmla="*/ 304800 w 440055"/>
                            <a:gd name="connsiteY755" fmla="*/ 201930 h 317182"/>
                            <a:gd name="connsiteX756" fmla="*/ 300990 w 440055"/>
                            <a:gd name="connsiteY756" fmla="*/ 203835 h 317182"/>
                            <a:gd name="connsiteX757" fmla="*/ 304800 w 440055"/>
                            <a:gd name="connsiteY757" fmla="*/ 205740 h 317182"/>
                            <a:gd name="connsiteX758" fmla="*/ 306705 w 440055"/>
                            <a:gd name="connsiteY758" fmla="*/ 205740 h 317182"/>
                            <a:gd name="connsiteX759" fmla="*/ 308610 w 440055"/>
                            <a:gd name="connsiteY759" fmla="*/ 205740 h 317182"/>
                            <a:gd name="connsiteX760" fmla="*/ 307658 w 440055"/>
                            <a:gd name="connsiteY760" fmla="*/ 219075 h 317182"/>
                            <a:gd name="connsiteX761" fmla="*/ 306705 w 440055"/>
                            <a:gd name="connsiteY761" fmla="*/ 217170 h 317182"/>
                            <a:gd name="connsiteX762" fmla="*/ 306705 w 440055"/>
                            <a:gd name="connsiteY762" fmla="*/ 219075 h 317182"/>
                            <a:gd name="connsiteX763" fmla="*/ 306705 w 440055"/>
                            <a:gd name="connsiteY763" fmla="*/ 220027 h 317182"/>
                            <a:gd name="connsiteX764" fmla="*/ 306705 w 440055"/>
                            <a:gd name="connsiteY764" fmla="*/ 220027 h 317182"/>
                            <a:gd name="connsiteX765" fmla="*/ 301943 w 440055"/>
                            <a:gd name="connsiteY765" fmla="*/ 222885 h 317182"/>
                            <a:gd name="connsiteX766" fmla="*/ 302895 w 440055"/>
                            <a:gd name="connsiteY766" fmla="*/ 223838 h 317182"/>
                            <a:gd name="connsiteX767" fmla="*/ 307658 w 440055"/>
                            <a:gd name="connsiteY767" fmla="*/ 220027 h 317182"/>
                            <a:gd name="connsiteX768" fmla="*/ 307658 w 440055"/>
                            <a:gd name="connsiteY768" fmla="*/ 219075 h 317182"/>
                            <a:gd name="connsiteX769" fmla="*/ 302895 w 440055"/>
                            <a:gd name="connsiteY769" fmla="*/ 253365 h 317182"/>
                            <a:gd name="connsiteX770" fmla="*/ 302895 w 440055"/>
                            <a:gd name="connsiteY770" fmla="*/ 253365 h 317182"/>
                            <a:gd name="connsiteX771" fmla="*/ 300990 w 440055"/>
                            <a:gd name="connsiteY771" fmla="*/ 253365 h 317182"/>
                            <a:gd name="connsiteX772" fmla="*/ 302895 w 440055"/>
                            <a:gd name="connsiteY772" fmla="*/ 253365 h 317182"/>
                            <a:gd name="connsiteX773" fmla="*/ 302895 w 440055"/>
                            <a:gd name="connsiteY773" fmla="*/ 253365 h 317182"/>
                            <a:gd name="connsiteX774" fmla="*/ 303847 w 440055"/>
                            <a:gd name="connsiteY774" fmla="*/ 238125 h 317182"/>
                            <a:gd name="connsiteX775" fmla="*/ 303847 w 440055"/>
                            <a:gd name="connsiteY775" fmla="*/ 238125 h 317182"/>
                            <a:gd name="connsiteX776" fmla="*/ 303847 w 440055"/>
                            <a:gd name="connsiteY776" fmla="*/ 238125 h 317182"/>
                            <a:gd name="connsiteX777" fmla="*/ 303847 w 440055"/>
                            <a:gd name="connsiteY777" fmla="*/ 238125 h 317182"/>
                            <a:gd name="connsiteX778" fmla="*/ 303847 w 440055"/>
                            <a:gd name="connsiteY778" fmla="*/ 238125 h 317182"/>
                            <a:gd name="connsiteX779" fmla="*/ 307658 w 440055"/>
                            <a:gd name="connsiteY779" fmla="*/ 227647 h 317182"/>
                            <a:gd name="connsiteX780" fmla="*/ 307658 w 440055"/>
                            <a:gd name="connsiteY780" fmla="*/ 226695 h 317182"/>
                            <a:gd name="connsiteX781" fmla="*/ 305753 w 440055"/>
                            <a:gd name="connsiteY781" fmla="*/ 226695 h 317182"/>
                            <a:gd name="connsiteX782" fmla="*/ 306705 w 440055"/>
                            <a:gd name="connsiteY782" fmla="*/ 227647 h 317182"/>
                            <a:gd name="connsiteX783" fmla="*/ 307658 w 440055"/>
                            <a:gd name="connsiteY783" fmla="*/ 227647 h 317182"/>
                            <a:gd name="connsiteX784" fmla="*/ 312420 w 440055"/>
                            <a:gd name="connsiteY784" fmla="*/ 228600 h 317182"/>
                            <a:gd name="connsiteX785" fmla="*/ 311468 w 440055"/>
                            <a:gd name="connsiteY785" fmla="*/ 228600 h 317182"/>
                            <a:gd name="connsiteX786" fmla="*/ 311468 w 440055"/>
                            <a:gd name="connsiteY786" fmla="*/ 228600 h 317182"/>
                            <a:gd name="connsiteX787" fmla="*/ 312420 w 440055"/>
                            <a:gd name="connsiteY787" fmla="*/ 228600 h 317182"/>
                            <a:gd name="connsiteX788" fmla="*/ 312420 w 440055"/>
                            <a:gd name="connsiteY788" fmla="*/ 228600 h 317182"/>
                            <a:gd name="connsiteX789" fmla="*/ 318135 w 440055"/>
                            <a:gd name="connsiteY789" fmla="*/ 224790 h 317182"/>
                            <a:gd name="connsiteX790" fmla="*/ 316230 w 440055"/>
                            <a:gd name="connsiteY790" fmla="*/ 222885 h 317182"/>
                            <a:gd name="connsiteX791" fmla="*/ 316230 w 440055"/>
                            <a:gd name="connsiteY791" fmla="*/ 223838 h 317182"/>
                            <a:gd name="connsiteX792" fmla="*/ 318135 w 440055"/>
                            <a:gd name="connsiteY792" fmla="*/ 224790 h 317182"/>
                            <a:gd name="connsiteX793" fmla="*/ 318135 w 440055"/>
                            <a:gd name="connsiteY793" fmla="*/ 224790 h 3171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Lst>
                          <a:rect l="l" t="t" r="r" b="b"/>
                          <a:pathLst>
                            <a:path w="440055" h="317182">
                              <a:moveTo>
                                <a:pt x="440055" y="8572"/>
                              </a:moveTo>
                              <a:cubicBezTo>
                                <a:pt x="440055" y="10477"/>
                                <a:pt x="438150" y="12382"/>
                                <a:pt x="436245" y="12382"/>
                              </a:cubicBezTo>
                              <a:cubicBezTo>
                                <a:pt x="431483" y="12382"/>
                                <a:pt x="426720" y="14288"/>
                                <a:pt x="421005" y="15240"/>
                              </a:cubicBezTo>
                              <a:cubicBezTo>
                                <a:pt x="398145" y="20955"/>
                                <a:pt x="383858" y="34290"/>
                                <a:pt x="378143" y="56197"/>
                              </a:cubicBezTo>
                              <a:cubicBezTo>
                                <a:pt x="372428" y="78105"/>
                                <a:pt x="364808" y="100013"/>
                                <a:pt x="359093" y="121920"/>
                              </a:cubicBezTo>
                              <a:lnTo>
                                <a:pt x="354330" y="140970"/>
                              </a:lnTo>
                              <a:cubicBezTo>
                                <a:pt x="353378" y="144780"/>
                                <a:pt x="352425" y="149542"/>
                                <a:pt x="350520" y="153352"/>
                              </a:cubicBezTo>
                              <a:cubicBezTo>
                                <a:pt x="349568" y="154305"/>
                                <a:pt x="349568" y="156210"/>
                                <a:pt x="348615" y="157163"/>
                              </a:cubicBezTo>
                              <a:cubicBezTo>
                                <a:pt x="339090" y="192405"/>
                                <a:pt x="330518" y="227647"/>
                                <a:pt x="321945" y="263842"/>
                              </a:cubicBezTo>
                              <a:cubicBezTo>
                                <a:pt x="319088" y="277177"/>
                                <a:pt x="314325" y="290513"/>
                                <a:pt x="311468" y="302895"/>
                              </a:cubicBezTo>
                              <a:cubicBezTo>
                                <a:pt x="311468" y="302895"/>
                                <a:pt x="311468" y="303847"/>
                                <a:pt x="311468" y="303847"/>
                              </a:cubicBezTo>
                              <a:cubicBezTo>
                                <a:pt x="311468" y="309563"/>
                                <a:pt x="308610" y="313372"/>
                                <a:pt x="303847" y="316230"/>
                              </a:cubicBezTo>
                              <a:lnTo>
                                <a:pt x="300038" y="316230"/>
                              </a:lnTo>
                              <a:cubicBezTo>
                                <a:pt x="297180" y="315277"/>
                                <a:pt x="294322" y="315277"/>
                                <a:pt x="291465" y="315277"/>
                              </a:cubicBezTo>
                              <a:cubicBezTo>
                                <a:pt x="285750" y="315277"/>
                                <a:pt x="284797" y="314325"/>
                                <a:pt x="283845" y="309563"/>
                              </a:cubicBezTo>
                              <a:cubicBezTo>
                                <a:pt x="281940" y="302895"/>
                                <a:pt x="280035" y="297180"/>
                                <a:pt x="277178" y="291465"/>
                              </a:cubicBezTo>
                              <a:cubicBezTo>
                                <a:pt x="276225" y="288607"/>
                                <a:pt x="274320" y="285750"/>
                                <a:pt x="273368" y="281940"/>
                              </a:cubicBezTo>
                              <a:cubicBezTo>
                                <a:pt x="269558" y="262890"/>
                                <a:pt x="264795" y="244792"/>
                                <a:pt x="258128" y="227647"/>
                              </a:cubicBezTo>
                              <a:cubicBezTo>
                                <a:pt x="246697" y="197167"/>
                                <a:pt x="238125" y="164782"/>
                                <a:pt x="227647" y="134302"/>
                              </a:cubicBezTo>
                              <a:cubicBezTo>
                                <a:pt x="224790" y="124777"/>
                                <a:pt x="221933" y="115252"/>
                                <a:pt x="220028" y="106680"/>
                              </a:cubicBezTo>
                              <a:cubicBezTo>
                                <a:pt x="219075" y="104775"/>
                                <a:pt x="219075" y="102870"/>
                                <a:pt x="217170" y="102870"/>
                              </a:cubicBezTo>
                              <a:cubicBezTo>
                                <a:pt x="215265" y="102870"/>
                                <a:pt x="214313" y="104775"/>
                                <a:pt x="214313" y="106680"/>
                              </a:cubicBezTo>
                              <a:cubicBezTo>
                                <a:pt x="211455" y="119063"/>
                                <a:pt x="206693" y="130492"/>
                                <a:pt x="203835" y="142875"/>
                              </a:cubicBezTo>
                              <a:cubicBezTo>
                                <a:pt x="200025" y="161925"/>
                                <a:pt x="193358" y="180975"/>
                                <a:pt x="189547" y="200025"/>
                              </a:cubicBezTo>
                              <a:cubicBezTo>
                                <a:pt x="185738" y="220980"/>
                                <a:pt x="179070" y="240030"/>
                                <a:pt x="173355" y="260032"/>
                              </a:cubicBezTo>
                              <a:cubicBezTo>
                                <a:pt x="168593" y="276225"/>
                                <a:pt x="166688" y="292417"/>
                                <a:pt x="161925" y="308610"/>
                              </a:cubicBezTo>
                              <a:cubicBezTo>
                                <a:pt x="160972" y="312420"/>
                                <a:pt x="159068" y="316230"/>
                                <a:pt x="154305" y="317182"/>
                              </a:cubicBezTo>
                              <a:lnTo>
                                <a:pt x="143828" y="317182"/>
                              </a:lnTo>
                              <a:cubicBezTo>
                                <a:pt x="138113" y="317182"/>
                                <a:pt x="136208" y="313372"/>
                                <a:pt x="133350" y="307657"/>
                              </a:cubicBezTo>
                              <a:cubicBezTo>
                                <a:pt x="124778" y="285750"/>
                                <a:pt x="120015" y="261938"/>
                                <a:pt x="112395" y="240030"/>
                              </a:cubicBezTo>
                              <a:cubicBezTo>
                                <a:pt x="108585" y="229552"/>
                                <a:pt x="104775" y="219075"/>
                                <a:pt x="102870" y="208597"/>
                              </a:cubicBezTo>
                              <a:cubicBezTo>
                                <a:pt x="100013" y="198120"/>
                                <a:pt x="95250" y="187642"/>
                                <a:pt x="91440" y="177165"/>
                              </a:cubicBezTo>
                              <a:cubicBezTo>
                                <a:pt x="78105" y="140017"/>
                                <a:pt x="68580" y="101917"/>
                                <a:pt x="55245" y="64770"/>
                              </a:cubicBezTo>
                              <a:cubicBezTo>
                                <a:pt x="53340" y="58102"/>
                                <a:pt x="50483" y="51435"/>
                                <a:pt x="47625" y="45720"/>
                              </a:cubicBezTo>
                              <a:cubicBezTo>
                                <a:pt x="45720" y="40005"/>
                                <a:pt x="42863" y="35242"/>
                                <a:pt x="39053" y="30480"/>
                              </a:cubicBezTo>
                              <a:cubicBezTo>
                                <a:pt x="32385" y="21907"/>
                                <a:pt x="24765" y="17145"/>
                                <a:pt x="14288" y="15240"/>
                              </a:cubicBezTo>
                              <a:cubicBezTo>
                                <a:pt x="10478" y="15240"/>
                                <a:pt x="7620" y="14288"/>
                                <a:pt x="3810" y="13335"/>
                              </a:cubicBezTo>
                              <a:cubicBezTo>
                                <a:pt x="1905" y="12382"/>
                                <a:pt x="0" y="11430"/>
                                <a:pt x="0" y="9525"/>
                              </a:cubicBezTo>
                              <a:cubicBezTo>
                                <a:pt x="0" y="6667"/>
                                <a:pt x="1905" y="5715"/>
                                <a:pt x="3810" y="4763"/>
                              </a:cubicBezTo>
                              <a:cubicBezTo>
                                <a:pt x="6668" y="3810"/>
                                <a:pt x="9525" y="2857"/>
                                <a:pt x="11430" y="3810"/>
                              </a:cubicBezTo>
                              <a:cubicBezTo>
                                <a:pt x="18097" y="5715"/>
                                <a:pt x="24765" y="5715"/>
                                <a:pt x="32385" y="3810"/>
                              </a:cubicBezTo>
                              <a:cubicBezTo>
                                <a:pt x="38100" y="2857"/>
                                <a:pt x="43815" y="3810"/>
                                <a:pt x="49530" y="3810"/>
                              </a:cubicBezTo>
                              <a:cubicBezTo>
                                <a:pt x="56197" y="3810"/>
                                <a:pt x="62865" y="3810"/>
                                <a:pt x="69533" y="4763"/>
                              </a:cubicBezTo>
                              <a:cubicBezTo>
                                <a:pt x="75247" y="5715"/>
                                <a:pt x="80963" y="3810"/>
                                <a:pt x="87630" y="3810"/>
                              </a:cubicBezTo>
                              <a:cubicBezTo>
                                <a:pt x="100965" y="3810"/>
                                <a:pt x="115253" y="3810"/>
                                <a:pt x="129540" y="3810"/>
                              </a:cubicBezTo>
                              <a:cubicBezTo>
                                <a:pt x="132397" y="3810"/>
                                <a:pt x="135255" y="3810"/>
                                <a:pt x="137160" y="5715"/>
                              </a:cubicBezTo>
                              <a:cubicBezTo>
                                <a:pt x="140970" y="7620"/>
                                <a:pt x="140018" y="11430"/>
                                <a:pt x="136208" y="13335"/>
                              </a:cubicBezTo>
                              <a:lnTo>
                                <a:pt x="128588" y="15240"/>
                              </a:lnTo>
                              <a:cubicBezTo>
                                <a:pt x="122872" y="17145"/>
                                <a:pt x="120015" y="20002"/>
                                <a:pt x="119063" y="26670"/>
                              </a:cubicBezTo>
                              <a:cubicBezTo>
                                <a:pt x="119063" y="32385"/>
                                <a:pt x="120015" y="39052"/>
                                <a:pt x="121920" y="45720"/>
                              </a:cubicBezTo>
                              <a:cubicBezTo>
                                <a:pt x="127635" y="65722"/>
                                <a:pt x="135255" y="85725"/>
                                <a:pt x="140970" y="104775"/>
                              </a:cubicBezTo>
                              <a:cubicBezTo>
                                <a:pt x="143828" y="113347"/>
                                <a:pt x="148590" y="120967"/>
                                <a:pt x="150495" y="129540"/>
                              </a:cubicBezTo>
                              <a:cubicBezTo>
                                <a:pt x="156210" y="148590"/>
                                <a:pt x="162878" y="167640"/>
                                <a:pt x="168593" y="186690"/>
                              </a:cubicBezTo>
                              <a:cubicBezTo>
                                <a:pt x="169545" y="188595"/>
                                <a:pt x="169545" y="191452"/>
                                <a:pt x="170497" y="193357"/>
                              </a:cubicBezTo>
                              <a:cubicBezTo>
                                <a:pt x="170497" y="194310"/>
                                <a:pt x="171450" y="195263"/>
                                <a:pt x="172403" y="195263"/>
                              </a:cubicBezTo>
                              <a:cubicBezTo>
                                <a:pt x="173355" y="195263"/>
                                <a:pt x="173355" y="194310"/>
                                <a:pt x="174308" y="193357"/>
                              </a:cubicBezTo>
                              <a:cubicBezTo>
                                <a:pt x="175260" y="191452"/>
                                <a:pt x="176213" y="188595"/>
                                <a:pt x="176213" y="186690"/>
                              </a:cubicBezTo>
                              <a:cubicBezTo>
                                <a:pt x="181928" y="165735"/>
                                <a:pt x="188595" y="145732"/>
                                <a:pt x="193358" y="123825"/>
                              </a:cubicBezTo>
                              <a:cubicBezTo>
                                <a:pt x="197168" y="107632"/>
                                <a:pt x="202883" y="92392"/>
                                <a:pt x="206693" y="76200"/>
                              </a:cubicBezTo>
                              <a:cubicBezTo>
                                <a:pt x="207645" y="72390"/>
                                <a:pt x="207645" y="69532"/>
                                <a:pt x="206693" y="65722"/>
                              </a:cubicBezTo>
                              <a:cubicBezTo>
                                <a:pt x="203835" y="55245"/>
                                <a:pt x="200025" y="44767"/>
                                <a:pt x="195263" y="34290"/>
                              </a:cubicBezTo>
                              <a:cubicBezTo>
                                <a:pt x="190500" y="22860"/>
                                <a:pt x="181928" y="15240"/>
                                <a:pt x="169545" y="14288"/>
                              </a:cubicBezTo>
                              <a:cubicBezTo>
                                <a:pt x="167640" y="14288"/>
                                <a:pt x="166688" y="13335"/>
                                <a:pt x="165735" y="12382"/>
                              </a:cubicBezTo>
                              <a:cubicBezTo>
                                <a:pt x="162878" y="9525"/>
                                <a:pt x="163830" y="6667"/>
                                <a:pt x="166688" y="4763"/>
                              </a:cubicBezTo>
                              <a:cubicBezTo>
                                <a:pt x="171450" y="2857"/>
                                <a:pt x="176213" y="952"/>
                                <a:pt x="181928" y="2857"/>
                              </a:cubicBezTo>
                              <a:cubicBezTo>
                                <a:pt x="188595" y="4763"/>
                                <a:pt x="196215" y="5715"/>
                                <a:pt x="202883" y="4763"/>
                              </a:cubicBezTo>
                              <a:cubicBezTo>
                                <a:pt x="204788" y="4763"/>
                                <a:pt x="206693" y="4763"/>
                                <a:pt x="208597" y="4763"/>
                              </a:cubicBezTo>
                              <a:cubicBezTo>
                                <a:pt x="217170" y="4763"/>
                                <a:pt x="225743" y="5715"/>
                                <a:pt x="233363" y="4763"/>
                              </a:cubicBezTo>
                              <a:cubicBezTo>
                                <a:pt x="240983" y="3810"/>
                                <a:pt x="248603" y="3810"/>
                                <a:pt x="255270" y="3810"/>
                              </a:cubicBezTo>
                              <a:cubicBezTo>
                                <a:pt x="266700" y="3810"/>
                                <a:pt x="278130" y="3810"/>
                                <a:pt x="288608" y="3810"/>
                              </a:cubicBezTo>
                              <a:cubicBezTo>
                                <a:pt x="290513" y="3810"/>
                                <a:pt x="292418" y="3810"/>
                                <a:pt x="293370" y="3810"/>
                              </a:cubicBezTo>
                              <a:cubicBezTo>
                                <a:pt x="296228" y="3810"/>
                                <a:pt x="299085" y="3810"/>
                                <a:pt x="299085" y="7620"/>
                              </a:cubicBezTo>
                              <a:cubicBezTo>
                                <a:pt x="299085" y="11430"/>
                                <a:pt x="297180" y="14288"/>
                                <a:pt x="294322" y="14288"/>
                              </a:cubicBezTo>
                              <a:cubicBezTo>
                                <a:pt x="292418" y="14288"/>
                                <a:pt x="290513" y="14288"/>
                                <a:pt x="288608" y="14288"/>
                              </a:cubicBezTo>
                              <a:cubicBezTo>
                                <a:pt x="279083" y="14288"/>
                                <a:pt x="274320" y="19050"/>
                                <a:pt x="273368" y="27622"/>
                              </a:cubicBezTo>
                              <a:cubicBezTo>
                                <a:pt x="272415" y="33338"/>
                                <a:pt x="273368" y="37147"/>
                                <a:pt x="275272" y="42863"/>
                              </a:cubicBezTo>
                              <a:cubicBezTo>
                                <a:pt x="279083" y="53340"/>
                                <a:pt x="282893" y="63817"/>
                                <a:pt x="284797" y="75247"/>
                              </a:cubicBezTo>
                              <a:cubicBezTo>
                                <a:pt x="285750" y="80010"/>
                                <a:pt x="287655" y="83820"/>
                                <a:pt x="288608" y="87630"/>
                              </a:cubicBezTo>
                              <a:cubicBezTo>
                                <a:pt x="297180" y="112395"/>
                                <a:pt x="304800" y="137160"/>
                                <a:pt x="311468" y="162877"/>
                              </a:cubicBezTo>
                              <a:cubicBezTo>
                                <a:pt x="314325" y="172402"/>
                                <a:pt x="317183" y="180022"/>
                                <a:pt x="320993" y="189547"/>
                              </a:cubicBezTo>
                              <a:cubicBezTo>
                                <a:pt x="320993" y="190500"/>
                                <a:pt x="321945" y="192405"/>
                                <a:pt x="323850" y="192405"/>
                              </a:cubicBezTo>
                              <a:cubicBezTo>
                                <a:pt x="325755" y="192405"/>
                                <a:pt x="325755" y="190500"/>
                                <a:pt x="325755" y="189547"/>
                              </a:cubicBezTo>
                              <a:cubicBezTo>
                                <a:pt x="326708" y="187642"/>
                                <a:pt x="327660" y="184785"/>
                                <a:pt x="328613" y="181927"/>
                              </a:cubicBezTo>
                              <a:cubicBezTo>
                                <a:pt x="333375" y="160020"/>
                                <a:pt x="340043" y="138113"/>
                                <a:pt x="345758" y="117157"/>
                              </a:cubicBezTo>
                              <a:cubicBezTo>
                                <a:pt x="351472" y="96202"/>
                                <a:pt x="357188" y="76200"/>
                                <a:pt x="360997" y="55245"/>
                              </a:cubicBezTo>
                              <a:cubicBezTo>
                                <a:pt x="364808" y="38100"/>
                                <a:pt x="361950" y="23813"/>
                                <a:pt x="341947" y="15240"/>
                              </a:cubicBezTo>
                              <a:cubicBezTo>
                                <a:pt x="337185" y="13335"/>
                                <a:pt x="332422" y="10477"/>
                                <a:pt x="326708" y="12382"/>
                              </a:cubicBezTo>
                              <a:cubicBezTo>
                                <a:pt x="323850" y="13335"/>
                                <a:pt x="320993" y="10477"/>
                                <a:pt x="320993" y="8572"/>
                              </a:cubicBezTo>
                              <a:cubicBezTo>
                                <a:pt x="320993" y="5715"/>
                                <a:pt x="322897" y="2857"/>
                                <a:pt x="325755" y="2857"/>
                              </a:cubicBezTo>
                              <a:cubicBezTo>
                                <a:pt x="331470" y="2857"/>
                                <a:pt x="338138" y="952"/>
                                <a:pt x="343853" y="1905"/>
                              </a:cubicBezTo>
                              <a:cubicBezTo>
                                <a:pt x="347663" y="2857"/>
                                <a:pt x="352425" y="2857"/>
                                <a:pt x="357188" y="2857"/>
                              </a:cubicBezTo>
                              <a:cubicBezTo>
                                <a:pt x="372428" y="1905"/>
                                <a:pt x="387668" y="2857"/>
                                <a:pt x="402908" y="1905"/>
                              </a:cubicBezTo>
                              <a:cubicBezTo>
                                <a:pt x="411480" y="952"/>
                                <a:pt x="420053" y="0"/>
                                <a:pt x="428625" y="0"/>
                              </a:cubicBezTo>
                              <a:cubicBezTo>
                                <a:pt x="432435" y="0"/>
                                <a:pt x="435293" y="0"/>
                                <a:pt x="437197" y="2857"/>
                              </a:cubicBezTo>
                              <a:cubicBezTo>
                                <a:pt x="439103" y="4763"/>
                                <a:pt x="440055" y="6667"/>
                                <a:pt x="440055" y="8572"/>
                              </a:cubicBezTo>
                              <a:close/>
                              <a:moveTo>
                                <a:pt x="80010" y="61913"/>
                              </a:moveTo>
                              <a:cubicBezTo>
                                <a:pt x="80010" y="60007"/>
                                <a:pt x="77153" y="58102"/>
                                <a:pt x="76200" y="58102"/>
                              </a:cubicBezTo>
                              <a:cubicBezTo>
                                <a:pt x="74295" y="58102"/>
                                <a:pt x="76200" y="60007"/>
                                <a:pt x="75247" y="60960"/>
                              </a:cubicBezTo>
                              <a:cubicBezTo>
                                <a:pt x="77153" y="61913"/>
                                <a:pt x="73343" y="63817"/>
                                <a:pt x="75247" y="64770"/>
                              </a:cubicBezTo>
                              <a:cubicBezTo>
                                <a:pt x="77153" y="63817"/>
                                <a:pt x="80010" y="61913"/>
                                <a:pt x="80010" y="61913"/>
                              </a:cubicBezTo>
                              <a:close/>
                              <a:moveTo>
                                <a:pt x="84772" y="83820"/>
                              </a:moveTo>
                              <a:cubicBezTo>
                                <a:pt x="84772" y="82867"/>
                                <a:pt x="84772" y="82867"/>
                                <a:pt x="84772" y="83820"/>
                              </a:cubicBezTo>
                              <a:cubicBezTo>
                                <a:pt x="83820" y="82867"/>
                                <a:pt x="83820" y="82867"/>
                                <a:pt x="83820" y="83820"/>
                              </a:cubicBezTo>
                              <a:cubicBezTo>
                                <a:pt x="83820" y="83820"/>
                                <a:pt x="83820" y="83820"/>
                                <a:pt x="84772" y="83820"/>
                              </a:cubicBezTo>
                              <a:cubicBezTo>
                                <a:pt x="83820" y="84772"/>
                                <a:pt x="84772" y="83820"/>
                                <a:pt x="84772" y="83820"/>
                              </a:cubicBezTo>
                              <a:close/>
                              <a:moveTo>
                                <a:pt x="96203" y="82867"/>
                              </a:moveTo>
                              <a:cubicBezTo>
                                <a:pt x="96203" y="82867"/>
                                <a:pt x="95250" y="82867"/>
                                <a:pt x="96203" y="82867"/>
                              </a:cubicBezTo>
                              <a:cubicBezTo>
                                <a:pt x="95250" y="82867"/>
                                <a:pt x="95250" y="82867"/>
                                <a:pt x="96203" y="82867"/>
                              </a:cubicBezTo>
                              <a:cubicBezTo>
                                <a:pt x="95250" y="82867"/>
                                <a:pt x="95250" y="82867"/>
                                <a:pt x="96203" y="82867"/>
                              </a:cubicBezTo>
                              <a:cubicBezTo>
                                <a:pt x="95250" y="82867"/>
                                <a:pt x="96203" y="82867"/>
                                <a:pt x="96203" y="82867"/>
                              </a:cubicBezTo>
                              <a:close/>
                              <a:moveTo>
                                <a:pt x="101918" y="48577"/>
                              </a:moveTo>
                              <a:cubicBezTo>
                                <a:pt x="101918" y="47625"/>
                                <a:pt x="100013" y="48577"/>
                                <a:pt x="100013" y="47625"/>
                              </a:cubicBezTo>
                              <a:cubicBezTo>
                                <a:pt x="99060" y="47625"/>
                                <a:pt x="99060" y="47625"/>
                                <a:pt x="99060" y="48577"/>
                              </a:cubicBezTo>
                              <a:cubicBezTo>
                                <a:pt x="99060" y="49530"/>
                                <a:pt x="100013" y="49530"/>
                                <a:pt x="100965" y="49530"/>
                              </a:cubicBezTo>
                              <a:cubicBezTo>
                                <a:pt x="100965" y="49530"/>
                                <a:pt x="101918" y="49530"/>
                                <a:pt x="101918" y="48577"/>
                              </a:cubicBezTo>
                              <a:close/>
                              <a:moveTo>
                                <a:pt x="103822" y="70485"/>
                              </a:moveTo>
                              <a:cubicBezTo>
                                <a:pt x="103822" y="69532"/>
                                <a:pt x="102870" y="69532"/>
                                <a:pt x="103822" y="70485"/>
                              </a:cubicBezTo>
                              <a:cubicBezTo>
                                <a:pt x="102870" y="69532"/>
                                <a:pt x="102870" y="69532"/>
                                <a:pt x="102870" y="70485"/>
                              </a:cubicBezTo>
                              <a:cubicBezTo>
                                <a:pt x="102870" y="71438"/>
                                <a:pt x="102870" y="70485"/>
                                <a:pt x="103822" y="70485"/>
                              </a:cubicBezTo>
                              <a:cubicBezTo>
                                <a:pt x="102870" y="71438"/>
                                <a:pt x="103822" y="70485"/>
                                <a:pt x="103822" y="70485"/>
                              </a:cubicBezTo>
                              <a:close/>
                              <a:moveTo>
                                <a:pt x="109538" y="161925"/>
                              </a:moveTo>
                              <a:lnTo>
                                <a:pt x="109538" y="161925"/>
                              </a:lnTo>
                              <a:cubicBezTo>
                                <a:pt x="109538" y="161925"/>
                                <a:pt x="108585" y="161925"/>
                                <a:pt x="109538" y="161925"/>
                              </a:cubicBezTo>
                              <a:lnTo>
                                <a:pt x="109538" y="161925"/>
                              </a:lnTo>
                              <a:cubicBezTo>
                                <a:pt x="109538" y="161925"/>
                                <a:pt x="110490" y="161925"/>
                                <a:pt x="109538" y="161925"/>
                              </a:cubicBezTo>
                              <a:close/>
                              <a:moveTo>
                                <a:pt x="110490" y="86677"/>
                              </a:moveTo>
                              <a:lnTo>
                                <a:pt x="110490" y="86677"/>
                              </a:lnTo>
                              <a:cubicBezTo>
                                <a:pt x="109538" y="87630"/>
                                <a:pt x="109538" y="88582"/>
                                <a:pt x="110490" y="88582"/>
                              </a:cubicBezTo>
                              <a:cubicBezTo>
                                <a:pt x="111443" y="88582"/>
                                <a:pt x="111443" y="88582"/>
                                <a:pt x="111443" y="87630"/>
                              </a:cubicBezTo>
                              <a:cubicBezTo>
                                <a:pt x="110490" y="86677"/>
                                <a:pt x="111443" y="86677"/>
                                <a:pt x="110490" y="86677"/>
                              </a:cubicBezTo>
                              <a:close/>
                              <a:moveTo>
                                <a:pt x="118110" y="124777"/>
                              </a:moveTo>
                              <a:cubicBezTo>
                                <a:pt x="118110" y="124777"/>
                                <a:pt x="117158" y="123825"/>
                                <a:pt x="117158" y="124777"/>
                              </a:cubicBezTo>
                              <a:lnTo>
                                <a:pt x="117158" y="128588"/>
                              </a:lnTo>
                              <a:lnTo>
                                <a:pt x="120968" y="128588"/>
                              </a:lnTo>
                              <a:cubicBezTo>
                                <a:pt x="123825" y="127635"/>
                                <a:pt x="118110" y="124777"/>
                                <a:pt x="118110" y="124777"/>
                              </a:cubicBezTo>
                              <a:close/>
                              <a:moveTo>
                                <a:pt x="118110" y="142875"/>
                              </a:moveTo>
                              <a:cubicBezTo>
                                <a:pt x="118110" y="142875"/>
                                <a:pt x="116205" y="143827"/>
                                <a:pt x="116205" y="144780"/>
                              </a:cubicBezTo>
                              <a:cubicBezTo>
                                <a:pt x="116205" y="145732"/>
                                <a:pt x="117158" y="145732"/>
                                <a:pt x="118110" y="146685"/>
                              </a:cubicBezTo>
                              <a:lnTo>
                                <a:pt x="119063" y="146685"/>
                              </a:lnTo>
                              <a:cubicBezTo>
                                <a:pt x="120968" y="146685"/>
                                <a:pt x="120015" y="143827"/>
                                <a:pt x="118110" y="142875"/>
                              </a:cubicBezTo>
                              <a:close/>
                              <a:moveTo>
                                <a:pt x="118110" y="173355"/>
                              </a:moveTo>
                              <a:cubicBezTo>
                                <a:pt x="118110" y="172402"/>
                                <a:pt x="118110" y="172402"/>
                                <a:pt x="118110" y="173355"/>
                              </a:cubicBezTo>
                              <a:lnTo>
                                <a:pt x="118110" y="173355"/>
                              </a:lnTo>
                              <a:lnTo>
                                <a:pt x="118110" y="173355"/>
                              </a:lnTo>
                              <a:cubicBezTo>
                                <a:pt x="118110" y="173355"/>
                                <a:pt x="118110" y="173355"/>
                                <a:pt x="118110" y="173355"/>
                              </a:cubicBezTo>
                              <a:close/>
                              <a:moveTo>
                                <a:pt x="125730" y="198120"/>
                              </a:moveTo>
                              <a:lnTo>
                                <a:pt x="125730" y="198120"/>
                              </a:lnTo>
                              <a:cubicBezTo>
                                <a:pt x="124778" y="198120"/>
                                <a:pt x="123825" y="198120"/>
                                <a:pt x="123825" y="199072"/>
                              </a:cubicBezTo>
                              <a:cubicBezTo>
                                <a:pt x="123825" y="199072"/>
                                <a:pt x="124778" y="199072"/>
                                <a:pt x="125730" y="198120"/>
                              </a:cubicBezTo>
                              <a:cubicBezTo>
                                <a:pt x="125730" y="199072"/>
                                <a:pt x="125730" y="198120"/>
                                <a:pt x="125730" y="198120"/>
                              </a:cubicBezTo>
                              <a:close/>
                              <a:moveTo>
                                <a:pt x="135255" y="131445"/>
                              </a:moveTo>
                              <a:cubicBezTo>
                                <a:pt x="135255" y="130492"/>
                                <a:pt x="130493" y="125730"/>
                                <a:pt x="129540" y="125730"/>
                              </a:cubicBezTo>
                              <a:cubicBezTo>
                                <a:pt x="128588" y="125730"/>
                                <a:pt x="127635" y="130492"/>
                                <a:pt x="127635" y="131445"/>
                              </a:cubicBezTo>
                              <a:cubicBezTo>
                                <a:pt x="127635" y="131445"/>
                                <a:pt x="129540" y="135255"/>
                                <a:pt x="129540" y="135255"/>
                              </a:cubicBezTo>
                              <a:cubicBezTo>
                                <a:pt x="131445" y="135255"/>
                                <a:pt x="135255" y="132397"/>
                                <a:pt x="135255" y="131445"/>
                              </a:cubicBezTo>
                              <a:close/>
                              <a:moveTo>
                                <a:pt x="140018" y="155257"/>
                              </a:moveTo>
                              <a:cubicBezTo>
                                <a:pt x="140018" y="154305"/>
                                <a:pt x="140018" y="153352"/>
                                <a:pt x="138113" y="153352"/>
                              </a:cubicBezTo>
                              <a:cubicBezTo>
                                <a:pt x="138113" y="153352"/>
                                <a:pt x="137160" y="153352"/>
                                <a:pt x="138113" y="154305"/>
                              </a:cubicBezTo>
                              <a:cubicBezTo>
                                <a:pt x="137160" y="155257"/>
                                <a:pt x="138113" y="157163"/>
                                <a:pt x="138113" y="158115"/>
                              </a:cubicBezTo>
                              <a:cubicBezTo>
                                <a:pt x="139065" y="158115"/>
                                <a:pt x="139065" y="155257"/>
                                <a:pt x="140018" y="155257"/>
                              </a:cubicBezTo>
                              <a:close/>
                              <a:moveTo>
                                <a:pt x="150495" y="205740"/>
                              </a:moveTo>
                              <a:cubicBezTo>
                                <a:pt x="149543" y="205740"/>
                                <a:pt x="149543" y="204788"/>
                                <a:pt x="150495" y="205740"/>
                              </a:cubicBezTo>
                              <a:cubicBezTo>
                                <a:pt x="148590" y="203835"/>
                                <a:pt x="148590" y="204788"/>
                                <a:pt x="148590" y="205740"/>
                              </a:cubicBezTo>
                              <a:lnTo>
                                <a:pt x="150495" y="205740"/>
                              </a:lnTo>
                              <a:cubicBezTo>
                                <a:pt x="149543" y="205740"/>
                                <a:pt x="149543" y="205740"/>
                                <a:pt x="150495" y="205740"/>
                              </a:cubicBezTo>
                              <a:close/>
                              <a:moveTo>
                                <a:pt x="156210" y="246697"/>
                              </a:moveTo>
                              <a:cubicBezTo>
                                <a:pt x="156210" y="246697"/>
                                <a:pt x="155258" y="247650"/>
                                <a:pt x="155258" y="247650"/>
                              </a:cubicBezTo>
                              <a:cubicBezTo>
                                <a:pt x="155258" y="247650"/>
                                <a:pt x="155258" y="248602"/>
                                <a:pt x="156210" y="248602"/>
                              </a:cubicBezTo>
                              <a:cubicBezTo>
                                <a:pt x="156210" y="248602"/>
                                <a:pt x="157163" y="248602"/>
                                <a:pt x="157163" y="247650"/>
                              </a:cubicBezTo>
                              <a:cubicBezTo>
                                <a:pt x="157163" y="247650"/>
                                <a:pt x="156210" y="246697"/>
                                <a:pt x="156210" y="246697"/>
                              </a:cubicBezTo>
                              <a:close/>
                              <a:moveTo>
                                <a:pt x="160972" y="225742"/>
                              </a:moveTo>
                              <a:cubicBezTo>
                                <a:pt x="160020" y="225742"/>
                                <a:pt x="160020" y="225742"/>
                                <a:pt x="160972" y="225742"/>
                              </a:cubicBezTo>
                              <a:cubicBezTo>
                                <a:pt x="160020" y="225742"/>
                                <a:pt x="160020" y="225742"/>
                                <a:pt x="160020" y="225742"/>
                              </a:cubicBezTo>
                              <a:cubicBezTo>
                                <a:pt x="160020" y="226695"/>
                                <a:pt x="160020" y="226695"/>
                                <a:pt x="160972" y="225742"/>
                              </a:cubicBezTo>
                              <a:cubicBezTo>
                                <a:pt x="160020" y="226695"/>
                                <a:pt x="160972" y="226695"/>
                                <a:pt x="160972" y="225742"/>
                              </a:cubicBezTo>
                              <a:close/>
                              <a:moveTo>
                                <a:pt x="213360" y="40005"/>
                              </a:moveTo>
                              <a:cubicBezTo>
                                <a:pt x="213360" y="39052"/>
                                <a:pt x="213360" y="39052"/>
                                <a:pt x="212408" y="39052"/>
                              </a:cubicBezTo>
                              <a:lnTo>
                                <a:pt x="212408" y="40005"/>
                              </a:lnTo>
                              <a:cubicBezTo>
                                <a:pt x="211455" y="40957"/>
                                <a:pt x="211455" y="40957"/>
                                <a:pt x="213360" y="40005"/>
                              </a:cubicBezTo>
                              <a:cubicBezTo>
                                <a:pt x="213360" y="40957"/>
                                <a:pt x="213360" y="40957"/>
                                <a:pt x="213360" y="40005"/>
                              </a:cubicBezTo>
                              <a:close/>
                              <a:moveTo>
                                <a:pt x="217170" y="70485"/>
                              </a:moveTo>
                              <a:cubicBezTo>
                                <a:pt x="217170" y="69532"/>
                                <a:pt x="217170" y="69532"/>
                                <a:pt x="217170" y="70485"/>
                              </a:cubicBezTo>
                              <a:cubicBezTo>
                                <a:pt x="216218" y="69532"/>
                                <a:pt x="216218" y="69532"/>
                                <a:pt x="217170" y="70485"/>
                              </a:cubicBezTo>
                              <a:lnTo>
                                <a:pt x="216218" y="71438"/>
                              </a:lnTo>
                              <a:cubicBezTo>
                                <a:pt x="217170" y="71438"/>
                                <a:pt x="217170" y="70485"/>
                                <a:pt x="217170" y="70485"/>
                              </a:cubicBezTo>
                              <a:close/>
                              <a:moveTo>
                                <a:pt x="220980" y="60007"/>
                              </a:moveTo>
                              <a:cubicBezTo>
                                <a:pt x="221933" y="60007"/>
                                <a:pt x="222885" y="59055"/>
                                <a:pt x="222885" y="58102"/>
                              </a:cubicBezTo>
                              <a:cubicBezTo>
                                <a:pt x="222885" y="56197"/>
                                <a:pt x="222885" y="55245"/>
                                <a:pt x="220980" y="54292"/>
                              </a:cubicBezTo>
                              <a:cubicBezTo>
                                <a:pt x="220980" y="52388"/>
                                <a:pt x="220028" y="51435"/>
                                <a:pt x="218122" y="52388"/>
                              </a:cubicBezTo>
                              <a:cubicBezTo>
                                <a:pt x="217170" y="53340"/>
                                <a:pt x="216218" y="54292"/>
                                <a:pt x="217170" y="55245"/>
                              </a:cubicBezTo>
                              <a:cubicBezTo>
                                <a:pt x="218122" y="57150"/>
                                <a:pt x="219075" y="55245"/>
                                <a:pt x="220980" y="55245"/>
                              </a:cubicBezTo>
                              <a:cubicBezTo>
                                <a:pt x="220980" y="55245"/>
                                <a:pt x="220980" y="55245"/>
                                <a:pt x="220980" y="55245"/>
                              </a:cubicBezTo>
                              <a:cubicBezTo>
                                <a:pt x="220980" y="56197"/>
                                <a:pt x="221933" y="58102"/>
                                <a:pt x="220980" y="59055"/>
                              </a:cubicBezTo>
                              <a:cubicBezTo>
                                <a:pt x="220980" y="59055"/>
                                <a:pt x="220028" y="60007"/>
                                <a:pt x="220980" y="60007"/>
                              </a:cubicBezTo>
                              <a:close/>
                              <a:moveTo>
                                <a:pt x="219075" y="35242"/>
                              </a:moveTo>
                              <a:lnTo>
                                <a:pt x="219075" y="35242"/>
                              </a:lnTo>
                              <a:lnTo>
                                <a:pt x="220028" y="35242"/>
                              </a:lnTo>
                              <a:cubicBezTo>
                                <a:pt x="220028" y="35242"/>
                                <a:pt x="220028" y="34290"/>
                                <a:pt x="219075" y="35242"/>
                              </a:cubicBezTo>
                              <a:cubicBezTo>
                                <a:pt x="219075" y="35242"/>
                                <a:pt x="219075" y="35242"/>
                                <a:pt x="219075" y="35242"/>
                              </a:cubicBezTo>
                              <a:close/>
                              <a:moveTo>
                                <a:pt x="220980" y="45720"/>
                              </a:moveTo>
                              <a:cubicBezTo>
                                <a:pt x="220028" y="45720"/>
                                <a:pt x="220028" y="46672"/>
                                <a:pt x="220980" y="46672"/>
                              </a:cubicBezTo>
                              <a:cubicBezTo>
                                <a:pt x="221933" y="47625"/>
                                <a:pt x="222885" y="46672"/>
                                <a:pt x="223838" y="46672"/>
                              </a:cubicBezTo>
                              <a:lnTo>
                                <a:pt x="224790" y="48577"/>
                              </a:lnTo>
                              <a:cubicBezTo>
                                <a:pt x="224790" y="49530"/>
                                <a:pt x="225743" y="50482"/>
                                <a:pt x="226695" y="49530"/>
                              </a:cubicBezTo>
                              <a:cubicBezTo>
                                <a:pt x="226695" y="49530"/>
                                <a:pt x="226695" y="49530"/>
                                <a:pt x="226695" y="49530"/>
                              </a:cubicBezTo>
                              <a:cubicBezTo>
                                <a:pt x="226695" y="47625"/>
                                <a:pt x="225743" y="47625"/>
                                <a:pt x="224790" y="47625"/>
                              </a:cubicBezTo>
                              <a:cubicBezTo>
                                <a:pt x="224790" y="47625"/>
                                <a:pt x="223838" y="47625"/>
                                <a:pt x="222885" y="47625"/>
                              </a:cubicBezTo>
                              <a:cubicBezTo>
                                <a:pt x="222885" y="44767"/>
                                <a:pt x="221933" y="44767"/>
                                <a:pt x="220980" y="45720"/>
                              </a:cubicBezTo>
                              <a:close/>
                              <a:moveTo>
                                <a:pt x="221933" y="16192"/>
                              </a:moveTo>
                              <a:lnTo>
                                <a:pt x="221933" y="16192"/>
                              </a:lnTo>
                              <a:cubicBezTo>
                                <a:pt x="222885" y="17145"/>
                                <a:pt x="222885" y="16192"/>
                                <a:pt x="222885" y="16192"/>
                              </a:cubicBezTo>
                              <a:cubicBezTo>
                                <a:pt x="222885" y="16192"/>
                                <a:pt x="222885" y="15240"/>
                                <a:pt x="221933" y="16192"/>
                              </a:cubicBezTo>
                              <a:cubicBezTo>
                                <a:pt x="222885" y="15240"/>
                                <a:pt x="221933" y="16192"/>
                                <a:pt x="221933" y="16192"/>
                              </a:cubicBezTo>
                              <a:close/>
                              <a:moveTo>
                                <a:pt x="222885" y="75247"/>
                              </a:moveTo>
                              <a:cubicBezTo>
                                <a:pt x="223838" y="75247"/>
                                <a:pt x="223838" y="75247"/>
                                <a:pt x="223838" y="74295"/>
                              </a:cubicBezTo>
                              <a:cubicBezTo>
                                <a:pt x="223838" y="73342"/>
                                <a:pt x="222885" y="72390"/>
                                <a:pt x="221933" y="72390"/>
                              </a:cubicBezTo>
                              <a:cubicBezTo>
                                <a:pt x="220980" y="72390"/>
                                <a:pt x="220980" y="73342"/>
                                <a:pt x="220980" y="73342"/>
                              </a:cubicBezTo>
                              <a:cubicBezTo>
                                <a:pt x="221933" y="75247"/>
                                <a:pt x="222885" y="75247"/>
                                <a:pt x="222885" y="75247"/>
                              </a:cubicBezTo>
                              <a:close/>
                              <a:moveTo>
                                <a:pt x="268605" y="113347"/>
                              </a:moveTo>
                              <a:cubicBezTo>
                                <a:pt x="268605" y="111442"/>
                                <a:pt x="268605" y="109538"/>
                                <a:pt x="267653" y="108585"/>
                              </a:cubicBezTo>
                              <a:cubicBezTo>
                                <a:pt x="265747" y="106680"/>
                                <a:pt x="264795" y="108585"/>
                                <a:pt x="263843" y="108585"/>
                              </a:cubicBezTo>
                              <a:cubicBezTo>
                                <a:pt x="262890" y="109538"/>
                                <a:pt x="261938" y="109538"/>
                                <a:pt x="260985" y="110490"/>
                              </a:cubicBezTo>
                              <a:cubicBezTo>
                                <a:pt x="259080" y="111442"/>
                                <a:pt x="257175" y="113347"/>
                                <a:pt x="255270" y="111442"/>
                              </a:cubicBezTo>
                              <a:cubicBezTo>
                                <a:pt x="254318" y="109538"/>
                                <a:pt x="257175" y="108585"/>
                                <a:pt x="257175" y="106680"/>
                              </a:cubicBezTo>
                              <a:cubicBezTo>
                                <a:pt x="260033" y="105727"/>
                                <a:pt x="261938" y="102870"/>
                                <a:pt x="263843" y="100965"/>
                              </a:cubicBezTo>
                              <a:cubicBezTo>
                                <a:pt x="265747" y="99060"/>
                                <a:pt x="267653" y="98107"/>
                                <a:pt x="268605" y="95250"/>
                              </a:cubicBezTo>
                              <a:cubicBezTo>
                                <a:pt x="264795" y="94297"/>
                                <a:pt x="264795" y="98107"/>
                                <a:pt x="262890" y="99060"/>
                              </a:cubicBezTo>
                              <a:lnTo>
                                <a:pt x="262890" y="99060"/>
                              </a:lnTo>
                              <a:cubicBezTo>
                                <a:pt x="261938" y="100013"/>
                                <a:pt x="260033" y="100965"/>
                                <a:pt x="259080" y="100013"/>
                              </a:cubicBezTo>
                              <a:cubicBezTo>
                                <a:pt x="258128" y="99060"/>
                                <a:pt x="257175" y="97155"/>
                                <a:pt x="259080" y="96202"/>
                              </a:cubicBezTo>
                              <a:cubicBezTo>
                                <a:pt x="260985" y="93345"/>
                                <a:pt x="260033" y="90488"/>
                                <a:pt x="258128" y="88582"/>
                              </a:cubicBezTo>
                              <a:cubicBezTo>
                                <a:pt x="255270" y="85725"/>
                                <a:pt x="258128" y="83820"/>
                                <a:pt x="258128" y="81915"/>
                              </a:cubicBezTo>
                              <a:cubicBezTo>
                                <a:pt x="258128" y="80010"/>
                                <a:pt x="260033" y="81915"/>
                                <a:pt x="261938" y="81915"/>
                              </a:cubicBezTo>
                              <a:cubicBezTo>
                                <a:pt x="262890" y="81915"/>
                                <a:pt x="262890" y="80963"/>
                                <a:pt x="263843" y="80010"/>
                              </a:cubicBezTo>
                              <a:cubicBezTo>
                                <a:pt x="265747" y="80963"/>
                                <a:pt x="268605" y="82867"/>
                                <a:pt x="268605" y="81915"/>
                              </a:cubicBezTo>
                              <a:cubicBezTo>
                                <a:pt x="269558" y="80010"/>
                                <a:pt x="266700" y="79057"/>
                                <a:pt x="265747" y="77152"/>
                              </a:cubicBezTo>
                              <a:cubicBezTo>
                                <a:pt x="265747" y="77152"/>
                                <a:pt x="264795" y="77152"/>
                                <a:pt x="264795" y="76200"/>
                              </a:cubicBezTo>
                              <a:cubicBezTo>
                                <a:pt x="263843" y="76200"/>
                                <a:pt x="262890" y="75247"/>
                                <a:pt x="262890" y="76200"/>
                              </a:cubicBezTo>
                              <a:cubicBezTo>
                                <a:pt x="261938" y="76200"/>
                                <a:pt x="262890" y="77152"/>
                                <a:pt x="262890" y="78105"/>
                              </a:cubicBezTo>
                              <a:cubicBezTo>
                                <a:pt x="262890" y="79057"/>
                                <a:pt x="262890" y="80010"/>
                                <a:pt x="262890" y="80010"/>
                              </a:cubicBezTo>
                              <a:cubicBezTo>
                                <a:pt x="260033" y="80010"/>
                                <a:pt x="258128" y="77152"/>
                                <a:pt x="254318" y="78105"/>
                              </a:cubicBezTo>
                              <a:cubicBezTo>
                                <a:pt x="253365" y="78105"/>
                                <a:pt x="252413" y="77152"/>
                                <a:pt x="253365" y="76200"/>
                              </a:cubicBezTo>
                              <a:cubicBezTo>
                                <a:pt x="255270" y="74295"/>
                                <a:pt x="254318" y="74295"/>
                                <a:pt x="252413" y="72390"/>
                              </a:cubicBezTo>
                              <a:cubicBezTo>
                                <a:pt x="248603" y="70485"/>
                                <a:pt x="247650" y="72390"/>
                                <a:pt x="244793" y="73342"/>
                              </a:cubicBezTo>
                              <a:lnTo>
                                <a:pt x="244793" y="73342"/>
                              </a:lnTo>
                              <a:cubicBezTo>
                                <a:pt x="243840" y="74295"/>
                                <a:pt x="242888" y="75247"/>
                                <a:pt x="241935" y="76200"/>
                              </a:cubicBezTo>
                              <a:cubicBezTo>
                                <a:pt x="240983" y="76200"/>
                                <a:pt x="240030" y="77152"/>
                                <a:pt x="240030" y="78105"/>
                              </a:cubicBezTo>
                              <a:cubicBezTo>
                                <a:pt x="240030" y="79057"/>
                                <a:pt x="241935" y="79057"/>
                                <a:pt x="241935" y="79057"/>
                              </a:cubicBezTo>
                              <a:cubicBezTo>
                                <a:pt x="241935" y="79057"/>
                                <a:pt x="242888" y="79057"/>
                                <a:pt x="243840" y="79057"/>
                              </a:cubicBezTo>
                              <a:cubicBezTo>
                                <a:pt x="244793" y="77152"/>
                                <a:pt x="245745" y="76200"/>
                                <a:pt x="247650" y="75247"/>
                              </a:cubicBezTo>
                              <a:cubicBezTo>
                                <a:pt x="248603" y="75247"/>
                                <a:pt x="248603" y="76200"/>
                                <a:pt x="248603" y="76200"/>
                              </a:cubicBezTo>
                              <a:cubicBezTo>
                                <a:pt x="247650" y="78105"/>
                                <a:pt x="245745" y="78105"/>
                                <a:pt x="243840" y="78105"/>
                              </a:cubicBezTo>
                              <a:lnTo>
                                <a:pt x="243840" y="78105"/>
                              </a:lnTo>
                              <a:lnTo>
                                <a:pt x="243840" y="78105"/>
                              </a:lnTo>
                              <a:cubicBezTo>
                                <a:pt x="243840" y="78105"/>
                                <a:pt x="244793" y="79057"/>
                                <a:pt x="245745" y="79057"/>
                              </a:cubicBezTo>
                              <a:cubicBezTo>
                                <a:pt x="248603" y="79057"/>
                                <a:pt x="251460" y="79057"/>
                                <a:pt x="247650" y="82867"/>
                              </a:cubicBezTo>
                              <a:cubicBezTo>
                                <a:pt x="245745" y="84772"/>
                                <a:pt x="246697" y="85725"/>
                                <a:pt x="249555" y="85725"/>
                              </a:cubicBezTo>
                              <a:cubicBezTo>
                                <a:pt x="250508" y="85725"/>
                                <a:pt x="250508" y="85725"/>
                                <a:pt x="251460" y="86677"/>
                              </a:cubicBezTo>
                              <a:cubicBezTo>
                                <a:pt x="252413" y="88582"/>
                                <a:pt x="253365" y="89535"/>
                                <a:pt x="255270" y="90488"/>
                              </a:cubicBezTo>
                              <a:cubicBezTo>
                                <a:pt x="256222" y="91440"/>
                                <a:pt x="257175" y="92392"/>
                                <a:pt x="256222" y="93345"/>
                              </a:cubicBezTo>
                              <a:cubicBezTo>
                                <a:pt x="254318" y="95250"/>
                                <a:pt x="254318" y="92392"/>
                                <a:pt x="254318" y="91440"/>
                              </a:cubicBezTo>
                              <a:cubicBezTo>
                                <a:pt x="253365" y="91440"/>
                                <a:pt x="252413" y="90488"/>
                                <a:pt x="252413" y="91440"/>
                              </a:cubicBezTo>
                              <a:cubicBezTo>
                                <a:pt x="249555" y="95250"/>
                                <a:pt x="245745" y="92392"/>
                                <a:pt x="242888" y="92392"/>
                              </a:cubicBezTo>
                              <a:cubicBezTo>
                                <a:pt x="241935" y="92392"/>
                                <a:pt x="240983" y="90488"/>
                                <a:pt x="240030" y="92392"/>
                              </a:cubicBezTo>
                              <a:cubicBezTo>
                                <a:pt x="239078" y="94297"/>
                                <a:pt x="240983" y="94297"/>
                                <a:pt x="241935" y="96202"/>
                              </a:cubicBezTo>
                              <a:cubicBezTo>
                                <a:pt x="240983" y="97155"/>
                                <a:pt x="239078" y="98107"/>
                                <a:pt x="238125" y="97155"/>
                              </a:cubicBezTo>
                              <a:cubicBezTo>
                                <a:pt x="236220" y="93345"/>
                                <a:pt x="240030" y="90488"/>
                                <a:pt x="240030" y="86677"/>
                              </a:cubicBezTo>
                              <a:cubicBezTo>
                                <a:pt x="240030" y="85725"/>
                                <a:pt x="240983" y="86677"/>
                                <a:pt x="241935" y="86677"/>
                              </a:cubicBezTo>
                              <a:cubicBezTo>
                                <a:pt x="241935" y="87630"/>
                                <a:pt x="242888" y="88582"/>
                                <a:pt x="243840" y="87630"/>
                              </a:cubicBezTo>
                              <a:cubicBezTo>
                                <a:pt x="244793" y="86677"/>
                                <a:pt x="244793" y="85725"/>
                                <a:pt x="244793" y="84772"/>
                              </a:cubicBezTo>
                              <a:cubicBezTo>
                                <a:pt x="244793" y="83820"/>
                                <a:pt x="243840" y="82867"/>
                                <a:pt x="242888" y="80963"/>
                              </a:cubicBezTo>
                              <a:cubicBezTo>
                                <a:pt x="240983" y="77152"/>
                                <a:pt x="237172" y="76200"/>
                                <a:pt x="233363" y="74295"/>
                              </a:cubicBezTo>
                              <a:cubicBezTo>
                                <a:pt x="231458" y="73342"/>
                                <a:pt x="228600" y="74295"/>
                                <a:pt x="227647" y="76200"/>
                              </a:cubicBezTo>
                              <a:cubicBezTo>
                                <a:pt x="227647" y="76200"/>
                                <a:pt x="226695" y="77152"/>
                                <a:pt x="227647" y="78105"/>
                              </a:cubicBezTo>
                              <a:cubicBezTo>
                                <a:pt x="227647" y="78105"/>
                                <a:pt x="228600" y="78105"/>
                                <a:pt x="229553" y="78105"/>
                              </a:cubicBezTo>
                              <a:lnTo>
                                <a:pt x="231458" y="77152"/>
                              </a:lnTo>
                              <a:cubicBezTo>
                                <a:pt x="235268" y="76200"/>
                                <a:pt x="236220" y="77152"/>
                                <a:pt x="238125" y="80010"/>
                              </a:cubicBezTo>
                              <a:cubicBezTo>
                                <a:pt x="240030" y="82867"/>
                                <a:pt x="238125" y="85725"/>
                                <a:pt x="235268" y="87630"/>
                              </a:cubicBezTo>
                              <a:cubicBezTo>
                                <a:pt x="234315" y="86677"/>
                                <a:pt x="234315" y="86677"/>
                                <a:pt x="233363" y="86677"/>
                              </a:cubicBezTo>
                              <a:cubicBezTo>
                                <a:pt x="233363" y="86677"/>
                                <a:pt x="233363" y="86677"/>
                                <a:pt x="233363" y="86677"/>
                              </a:cubicBezTo>
                              <a:cubicBezTo>
                                <a:pt x="234315" y="86677"/>
                                <a:pt x="235268" y="86677"/>
                                <a:pt x="235268" y="87630"/>
                              </a:cubicBezTo>
                              <a:cubicBezTo>
                                <a:pt x="235268" y="89535"/>
                                <a:pt x="235268" y="90488"/>
                                <a:pt x="235268" y="91440"/>
                              </a:cubicBezTo>
                              <a:cubicBezTo>
                                <a:pt x="237172" y="93345"/>
                                <a:pt x="237172" y="95250"/>
                                <a:pt x="240030" y="96202"/>
                              </a:cubicBezTo>
                              <a:lnTo>
                                <a:pt x="240030" y="96202"/>
                              </a:lnTo>
                              <a:cubicBezTo>
                                <a:pt x="240030" y="99060"/>
                                <a:pt x="242888" y="100013"/>
                                <a:pt x="244793" y="100965"/>
                              </a:cubicBezTo>
                              <a:cubicBezTo>
                                <a:pt x="245745" y="100965"/>
                                <a:pt x="245745" y="100965"/>
                                <a:pt x="246697" y="100013"/>
                              </a:cubicBezTo>
                              <a:cubicBezTo>
                                <a:pt x="247650" y="98107"/>
                                <a:pt x="245745" y="96202"/>
                                <a:pt x="244793" y="94297"/>
                              </a:cubicBezTo>
                              <a:cubicBezTo>
                                <a:pt x="245745" y="94297"/>
                                <a:pt x="246697" y="94297"/>
                                <a:pt x="247650" y="95250"/>
                              </a:cubicBezTo>
                              <a:cubicBezTo>
                                <a:pt x="249555" y="98107"/>
                                <a:pt x="251460" y="100013"/>
                                <a:pt x="252413" y="95250"/>
                              </a:cubicBezTo>
                              <a:cubicBezTo>
                                <a:pt x="252413" y="94297"/>
                                <a:pt x="254318" y="94297"/>
                                <a:pt x="255270" y="94297"/>
                              </a:cubicBezTo>
                              <a:cubicBezTo>
                                <a:pt x="257175" y="94297"/>
                                <a:pt x="258128" y="95250"/>
                                <a:pt x="258128" y="96202"/>
                              </a:cubicBezTo>
                              <a:cubicBezTo>
                                <a:pt x="258128" y="97155"/>
                                <a:pt x="257175" y="98107"/>
                                <a:pt x="256222" y="98107"/>
                              </a:cubicBezTo>
                              <a:cubicBezTo>
                                <a:pt x="254318" y="98107"/>
                                <a:pt x="255270" y="99060"/>
                                <a:pt x="256222" y="100013"/>
                              </a:cubicBezTo>
                              <a:cubicBezTo>
                                <a:pt x="257175" y="100013"/>
                                <a:pt x="258128" y="100965"/>
                                <a:pt x="258128" y="100965"/>
                              </a:cubicBezTo>
                              <a:cubicBezTo>
                                <a:pt x="260033" y="100965"/>
                                <a:pt x="260033" y="101917"/>
                                <a:pt x="260033" y="102870"/>
                              </a:cubicBezTo>
                              <a:cubicBezTo>
                                <a:pt x="259080" y="103822"/>
                                <a:pt x="258128" y="104775"/>
                                <a:pt x="257175" y="104775"/>
                              </a:cubicBezTo>
                              <a:cubicBezTo>
                                <a:pt x="254318" y="100013"/>
                                <a:pt x="252413" y="101917"/>
                                <a:pt x="249555" y="104775"/>
                              </a:cubicBezTo>
                              <a:cubicBezTo>
                                <a:pt x="249555" y="104775"/>
                                <a:pt x="247650" y="104775"/>
                                <a:pt x="247650" y="104775"/>
                              </a:cubicBezTo>
                              <a:cubicBezTo>
                                <a:pt x="245745" y="104775"/>
                                <a:pt x="243840" y="105727"/>
                                <a:pt x="242888" y="105727"/>
                              </a:cubicBezTo>
                              <a:cubicBezTo>
                                <a:pt x="241935" y="105727"/>
                                <a:pt x="240983" y="106680"/>
                                <a:pt x="241935" y="107632"/>
                              </a:cubicBezTo>
                              <a:cubicBezTo>
                                <a:pt x="241935" y="108585"/>
                                <a:pt x="242888" y="108585"/>
                                <a:pt x="243840" y="107632"/>
                              </a:cubicBezTo>
                              <a:cubicBezTo>
                                <a:pt x="248603" y="106680"/>
                                <a:pt x="253365" y="107632"/>
                                <a:pt x="258128" y="109538"/>
                              </a:cubicBezTo>
                              <a:cubicBezTo>
                                <a:pt x="262890" y="112395"/>
                                <a:pt x="267653" y="113347"/>
                                <a:pt x="273368" y="111442"/>
                              </a:cubicBezTo>
                              <a:cubicBezTo>
                                <a:pt x="266700" y="115252"/>
                                <a:pt x="268605" y="115252"/>
                                <a:pt x="268605" y="113347"/>
                              </a:cubicBezTo>
                              <a:close/>
                              <a:moveTo>
                                <a:pt x="224790" y="33338"/>
                              </a:moveTo>
                              <a:cubicBezTo>
                                <a:pt x="224790" y="33338"/>
                                <a:pt x="225743" y="33338"/>
                                <a:pt x="224790" y="33338"/>
                              </a:cubicBezTo>
                              <a:cubicBezTo>
                                <a:pt x="225743" y="32385"/>
                                <a:pt x="225743" y="31432"/>
                                <a:pt x="224790" y="31432"/>
                              </a:cubicBezTo>
                              <a:cubicBezTo>
                                <a:pt x="224790" y="31432"/>
                                <a:pt x="223838" y="31432"/>
                                <a:pt x="223838" y="31432"/>
                              </a:cubicBezTo>
                              <a:cubicBezTo>
                                <a:pt x="224790" y="32385"/>
                                <a:pt x="224790" y="33338"/>
                                <a:pt x="224790" y="33338"/>
                              </a:cubicBezTo>
                              <a:close/>
                              <a:moveTo>
                                <a:pt x="226695" y="63817"/>
                              </a:moveTo>
                              <a:cubicBezTo>
                                <a:pt x="226695" y="63817"/>
                                <a:pt x="225743" y="63817"/>
                                <a:pt x="225743" y="64770"/>
                              </a:cubicBezTo>
                              <a:cubicBezTo>
                                <a:pt x="225743" y="65722"/>
                                <a:pt x="226695" y="65722"/>
                                <a:pt x="227647" y="65722"/>
                              </a:cubicBezTo>
                              <a:cubicBezTo>
                                <a:pt x="228600" y="65722"/>
                                <a:pt x="228600" y="65722"/>
                                <a:pt x="228600" y="64770"/>
                              </a:cubicBezTo>
                              <a:cubicBezTo>
                                <a:pt x="228600" y="64770"/>
                                <a:pt x="227647" y="63817"/>
                                <a:pt x="226695" y="63817"/>
                              </a:cubicBezTo>
                              <a:close/>
                              <a:moveTo>
                                <a:pt x="227647" y="56197"/>
                              </a:moveTo>
                              <a:cubicBezTo>
                                <a:pt x="226695" y="56197"/>
                                <a:pt x="225743" y="56197"/>
                                <a:pt x="225743" y="57150"/>
                              </a:cubicBezTo>
                              <a:cubicBezTo>
                                <a:pt x="227647" y="59055"/>
                                <a:pt x="226695" y="60960"/>
                                <a:pt x="228600" y="62865"/>
                              </a:cubicBezTo>
                              <a:cubicBezTo>
                                <a:pt x="228600" y="62865"/>
                                <a:pt x="229553" y="63817"/>
                                <a:pt x="230505" y="63817"/>
                              </a:cubicBezTo>
                              <a:cubicBezTo>
                                <a:pt x="231458" y="63817"/>
                                <a:pt x="231458" y="62865"/>
                                <a:pt x="231458" y="61913"/>
                              </a:cubicBezTo>
                              <a:cubicBezTo>
                                <a:pt x="231458" y="60007"/>
                                <a:pt x="229553" y="56197"/>
                                <a:pt x="227647" y="56197"/>
                              </a:cubicBezTo>
                              <a:close/>
                              <a:moveTo>
                                <a:pt x="227647" y="85725"/>
                              </a:moveTo>
                              <a:cubicBezTo>
                                <a:pt x="228600" y="85725"/>
                                <a:pt x="229553" y="85725"/>
                                <a:pt x="229553" y="84772"/>
                              </a:cubicBezTo>
                              <a:cubicBezTo>
                                <a:pt x="229553" y="83820"/>
                                <a:pt x="229553" y="83820"/>
                                <a:pt x="228600" y="82867"/>
                              </a:cubicBezTo>
                              <a:cubicBezTo>
                                <a:pt x="227647" y="82867"/>
                                <a:pt x="226695" y="82867"/>
                                <a:pt x="226695" y="83820"/>
                              </a:cubicBezTo>
                              <a:cubicBezTo>
                                <a:pt x="225743" y="84772"/>
                                <a:pt x="226695" y="85725"/>
                                <a:pt x="227647" y="85725"/>
                              </a:cubicBezTo>
                              <a:close/>
                              <a:moveTo>
                                <a:pt x="229553" y="95250"/>
                              </a:moveTo>
                              <a:lnTo>
                                <a:pt x="229553" y="95250"/>
                              </a:lnTo>
                              <a:cubicBezTo>
                                <a:pt x="228600" y="96202"/>
                                <a:pt x="226695" y="96202"/>
                                <a:pt x="227647" y="99060"/>
                              </a:cubicBezTo>
                              <a:cubicBezTo>
                                <a:pt x="227647" y="99060"/>
                                <a:pt x="227647" y="100013"/>
                                <a:pt x="228600" y="100013"/>
                              </a:cubicBezTo>
                              <a:cubicBezTo>
                                <a:pt x="230505" y="98107"/>
                                <a:pt x="229553" y="97155"/>
                                <a:pt x="229553" y="95250"/>
                              </a:cubicBezTo>
                              <a:close/>
                              <a:moveTo>
                                <a:pt x="228600" y="26670"/>
                              </a:moveTo>
                              <a:cubicBezTo>
                                <a:pt x="228600" y="27622"/>
                                <a:pt x="230505" y="26670"/>
                                <a:pt x="230505" y="26670"/>
                              </a:cubicBezTo>
                              <a:cubicBezTo>
                                <a:pt x="231458" y="26670"/>
                                <a:pt x="232410" y="28575"/>
                                <a:pt x="233363" y="25717"/>
                              </a:cubicBezTo>
                              <a:cubicBezTo>
                                <a:pt x="233363" y="24765"/>
                                <a:pt x="232410" y="23813"/>
                                <a:pt x="231458" y="23813"/>
                              </a:cubicBezTo>
                              <a:cubicBezTo>
                                <a:pt x="230505" y="24765"/>
                                <a:pt x="228600" y="24765"/>
                                <a:pt x="228600" y="26670"/>
                              </a:cubicBezTo>
                              <a:close/>
                              <a:moveTo>
                                <a:pt x="228600" y="53340"/>
                              </a:moveTo>
                              <a:cubicBezTo>
                                <a:pt x="228600" y="54292"/>
                                <a:pt x="228600" y="54292"/>
                                <a:pt x="229553" y="54292"/>
                              </a:cubicBezTo>
                              <a:cubicBezTo>
                                <a:pt x="230505" y="54292"/>
                                <a:pt x="231458" y="53340"/>
                                <a:pt x="231458" y="52388"/>
                              </a:cubicBezTo>
                              <a:cubicBezTo>
                                <a:pt x="231458" y="51435"/>
                                <a:pt x="231458" y="51435"/>
                                <a:pt x="230505" y="51435"/>
                              </a:cubicBezTo>
                              <a:cubicBezTo>
                                <a:pt x="228600" y="51435"/>
                                <a:pt x="228600" y="52388"/>
                                <a:pt x="228600" y="53340"/>
                              </a:cubicBezTo>
                              <a:close/>
                              <a:moveTo>
                                <a:pt x="232410" y="32385"/>
                              </a:moveTo>
                              <a:cubicBezTo>
                                <a:pt x="231458" y="32385"/>
                                <a:pt x="230505" y="30480"/>
                                <a:pt x="229553" y="32385"/>
                              </a:cubicBezTo>
                              <a:cubicBezTo>
                                <a:pt x="229553" y="32385"/>
                                <a:pt x="229553" y="34290"/>
                                <a:pt x="229553" y="34290"/>
                              </a:cubicBezTo>
                              <a:cubicBezTo>
                                <a:pt x="230505" y="36195"/>
                                <a:pt x="231458" y="35242"/>
                                <a:pt x="232410" y="34290"/>
                              </a:cubicBezTo>
                              <a:cubicBezTo>
                                <a:pt x="236220" y="33338"/>
                                <a:pt x="236220" y="36195"/>
                                <a:pt x="238125" y="38100"/>
                              </a:cubicBezTo>
                              <a:cubicBezTo>
                                <a:pt x="238125" y="38100"/>
                                <a:pt x="239078" y="40005"/>
                                <a:pt x="240030" y="39052"/>
                              </a:cubicBezTo>
                              <a:cubicBezTo>
                                <a:pt x="240983" y="39052"/>
                                <a:pt x="240030" y="38100"/>
                                <a:pt x="240030" y="37147"/>
                              </a:cubicBezTo>
                              <a:cubicBezTo>
                                <a:pt x="238125" y="33338"/>
                                <a:pt x="235268" y="33338"/>
                                <a:pt x="232410" y="32385"/>
                              </a:cubicBezTo>
                              <a:close/>
                              <a:moveTo>
                                <a:pt x="236220" y="55245"/>
                              </a:moveTo>
                              <a:cubicBezTo>
                                <a:pt x="234315" y="55245"/>
                                <a:pt x="232410" y="54292"/>
                                <a:pt x="232410" y="56197"/>
                              </a:cubicBezTo>
                              <a:cubicBezTo>
                                <a:pt x="232410" y="59055"/>
                                <a:pt x="234315" y="59055"/>
                                <a:pt x="236220" y="60007"/>
                              </a:cubicBezTo>
                              <a:cubicBezTo>
                                <a:pt x="236220" y="60007"/>
                                <a:pt x="237172" y="60007"/>
                                <a:pt x="237172" y="60960"/>
                              </a:cubicBezTo>
                              <a:cubicBezTo>
                                <a:pt x="238125" y="60960"/>
                                <a:pt x="238125" y="60960"/>
                                <a:pt x="239078" y="60960"/>
                              </a:cubicBezTo>
                              <a:cubicBezTo>
                                <a:pt x="239078" y="60960"/>
                                <a:pt x="239078" y="60007"/>
                                <a:pt x="239078" y="60007"/>
                              </a:cubicBezTo>
                              <a:cubicBezTo>
                                <a:pt x="239078" y="60007"/>
                                <a:pt x="238125" y="60007"/>
                                <a:pt x="237172" y="60007"/>
                              </a:cubicBezTo>
                              <a:cubicBezTo>
                                <a:pt x="237172" y="60007"/>
                                <a:pt x="236220" y="60007"/>
                                <a:pt x="236220" y="60007"/>
                              </a:cubicBezTo>
                              <a:cubicBezTo>
                                <a:pt x="236220" y="58102"/>
                                <a:pt x="237172" y="56197"/>
                                <a:pt x="236220" y="55245"/>
                              </a:cubicBezTo>
                              <a:cubicBezTo>
                                <a:pt x="238125" y="53340"/>
                                <a:pt x="238125" y="51435"/>
                                <a:pt x="238125" y="49530"/>
                              </a:cubicBezTo>
                              <a:lnTo>
                                <a:pt x="236220" y="49530"/>
                              </a:lnTo>
                              <a:cubicBezTo>
                                <a:pt x="235268" y="46672"/>
                                <a:pt x="233363" y="45720"/>
                                <a:pt x="231458" y="45720"/>
                              </a:cubicBezTo>
                              <a:cubicBezTo>
                                <a:pt x="230505" y="45720"/>
                                <a:pt x="230505" y="45720"/>
                                <a:pt x="230505" y="46672"/>
                              </a:cubicBezTo>
                              <a:cubicBezTo>
                                <a:pt x="231458" y="48577"/>
                                <a:pt x="234315" y="48577"/>
                                <a:pt x="235268" y="49530"/>
                              </a:cubicBezTo>
                              <a:lnTo>
                                <a:pt x="236220" y="49530"/>
                              </a:lnTo>
                              <a:cubicBezTo>
                                <a:pt x="234315" y="50482"/>
                                <a:pt x="236220" y="52388"/>
                                <a:pt x="236220" y="55245"/>
                              </a:cubicBezTo>
                              <a:close/>
                              <a:moveTo>
                                <a:pt x="243840" y="67627"/>
                              </a:moveTo>
                              <a:cubicBezTo>
                                <a:pt x="241935" y="66675"/>
                                <a:pt x="240030" y="66675"/>
                                <a:pt x="238125" y="67627"/>
                              </a:cubicBezTo>
                              <a:cubicBezTo>
                                <a:pt x="235268" y="69532"/>
                                <a:pt x="234315" y="71438"/>
                                <a:pt x="232410" y="73342"/>
                              </a:cubicBezTo>
                              <a:cubicBezTo>
                                <a:pt x="231458" y="73342"/>
                                <a:pt x="231458" y="74295"/>
                                <a:pt x="232410" y="75247"/>
                              </a:cubicBezTo>
                              <a:cubicBezTo>
                                <a:pt x="233363" y="76200"/>
                                <a:pt x="234315" y="76200"/>
                                <a:pt x="234315" y="75247"/>
                              </a:cubicBezTo>
                              <a:cubicBezTo>
                                <a:pt x="237172" y="73342"/>
                                <a:pt x="240030" y="73342"/>
                                <a:pt x="243840" y="73342"/>
                              </a:cubicBezTo>
                              <a:cubicBezTo>
                                <a:pt x="243840" y="72390"/>
                                <a:pt x="242888" y="71438"/>
                                <a:pt x="243840" y="71438"/>
                              </a:cubicBezTo>
                              <a:cubicBezTo>
                                <a:pt x="244793" y="70485"/>
                                <a:pt x="245745" y="68580"/>
                                <a:pt x="243840" y="67627"/>
                              </a:cubicBezTo>
                              <a:close/>
                              <a:moveTo>
                                <a:pt x="240030" y="61913"/>
                              </a:moveTo>
                              <a:cubicBezTo>
                                <a:pt x="239078" y="60960"/>
                                <a:pt x="234315" y="62865"/>
                                <a:pt x="234315" y="64770"/>
                              </a:cubicBezTo>
                              <a:cubicBezTo>
                                <a:pt x="234315" y="64770"/>
                                <a:pt x="234315" y="65722"/>
                                <a:pt x="234315" y="65722"/>
                              </a:cubicBezTo>
                              <a:cubicBezTo>
                                <a:pt x="235268" y="66675"/>
                                <a:pt x="240030" y="63817"/>
                                <a:pt x="240030" y="62865"/>
                              </a:cubicBezTo>
                              <a:cubicBezTo>
                                <a:pt x="240030" y="62865"/>
                                <a:pt x="240030" y="62865"/>
                                <a:pt x="240030" y="61913"/>
                              </a:cubicBezTo>
                              <a:close/>
                              <a:moveTo>
                                <a:pt x="238125" y="83820"/>
                              </a:moveTo>
                              <a:cubicBezTo>
                                <a:pt x="238125" y="83820"/>
                                <a:pt x="239078" y="83820"/>
                                <a:pt x="239078" y="83820"/>
                              </a:cubicBezTo>
                              <a:cubicBezTo>
                                <a:pt x="239078" y="83820"/>
                                <a:pt x="238125" y="83820"/>
                                <a:pt x="238125" y="84772"/>
                              </a:cubicBezTo>
                              <a:cubicBezTo>
                                <a:pt x="237172" y="84772"/>
                                <a:pt x="236220" y="84772"/>
                                <a:pt x="236220" y="84772"/>
                              </a:cubicBezTo>
                              <a:lnTo>
                                <a:pt x="236220" y="83820"/>
                              </a:lnTo>
                              <a:cubicBezTo>
                                <a:pt x="236220" y="82867"/>
                                <a:pt x="237172" y="83820"/>
                                <a:pt x="238125" y="83820"/>
                              </a:cubicBezTo>
                              <a:close/>
                              <a:moveTo>
                                <a:pt x="240030" y="123825"/>
                              </a:moveTo>
                              <a:cubicBezTo>
                                <a:pt x="240030" y="122872"/>
                                <a:pt x="239078" y="122872"/>
                                <a:pt x="240030" y="123825"/>
                              </a:cubicBezTo>
                              <a:cubicBezTo>
                                <a:pt x="238125" y="123825"/>
                                <a:pt x="238125" y="123825"/>
                                <a:pt x="238125" y="123825"/>
                              </a:cubicBezTo>
                              <a:cubicBezTo>
                                <a:pt x="238125" y="123825"/>
                                <a:pt x="239078" y="123825"/>
                                <a:pt x="239078" y="123825"/>
                              </a:cubicBezTo>
                              <a:cubicBezTo>
                                <a:pt x="239078" y="124777"/>
                                <a:pt x="240030" y="124777"/>
                                <a:pt x="240030" y="123825"/>
                              </a:cubicBezTo>
                              <a:close/>
                              <a:moveTo>
                                <a:pt x="238125" y="48577"/>
                              </a:moveTo>
                              <a:lnTo>
                                <a:pt x="241935" y="50482"/>
                              </a:lnTo>
                              <a:cubicBezTo>
                                <a:pt x="242888" y="50482"/>
                                <a:pt x="242888" y="51435"/>
                                <a:pt x="243840" y="50482"/>
                              </a:cubicBezTo>
                              <a:lnTo>
                                <a:pt x="242888" y="49530"/>
                              </a:lnTo>
                              <a:cubicBezTo>
                                <a:pt x="240983" y="48577"/>
                                <a:pt x="240030" y="47625"/>
                                <a:pt x="238125" y="48577"/>
                              </a:cubicBezTo>
                              <a:close/>
                              <a:moveTo>
                                <a:pt x="240030" y="44767"/>
                              </a:moveTo>
                              <a:cubicBezTo>
                                <a:pt x="240983" y="44767"/>
                                <a:pt x="241935" y="44767"/>
                                <a:pt x="241935" y="43815"/>
                              </a:cubicBezTo>
                              <a:cubicBezTo>
                                <a:pt x="242888" y="43815"/>
                                <a:pt x="241935" y="42863"/>
                                <a:pt x="240983" y="42863"/>
                              </a:cubicBezTo>
                              <a:cubicBezTo>
                                <a:pt x="240030" y="42863"/>
                                <a:pt x="239078" y="42863"/>
                                <a:pt x="240030" y="44767"/>
                              </a:cubicBezTo>
                              <a:cubicBezTo>
                                <a:pt x="238125" y="44767"/>
                                <a:pt x="239078" y="44767"/>
                                <a:pt x="240030" y="44767"/>
                              </a:cubicBezTo>
                              <a:close/>
                              <a:moveTo>
                                <a:pt x="240030" y="33338"/>
                              </a:moveTo>
                              <a:cubicBezTo>
                                <a:pt x="241935" y="33338"/>
                                <a:pt x="242888" y="31432"/>
                                <a:pt x="243840" y="30480"/>
                              </a:cubicBezTo>
                              <a:cubicBezTo>
                                <a:pt x="243840" y="29527"/>
                                <a:pt x="243840" y="29527"/>
                                <a:pt x="242888" y="29527"/>
                              </a:cubicBezTo>
                              <a:cubicBezTo>
                                <a:pt x="241935" y="31432"/>
                                <a:pt x="239078" y="29527"/>
                                <a:pt x="239078" y="31432"/>
                              </a:cubicBezTo>
                              <a:cubicBezTo>
                                <a:pt x="238125" y="33338"/>
                                <a:pt x="239078" y="33338"/>
                                <a:pt x="240030" y="33338"/>
                              </a:cubicBezTo>
                              <a:close/>
                              <a:moveTo>
                                <a:pt x="241935" y="23813"/>
                              </a:moveTo>
                              <a:cubicBezTo>
                                <a:pt x="241935" y="24765"/>
                                <a:pt x="241935" y="24765"/>
                                <a:pt x="241935" y="23813"/>
                              </a:cubicBezTo>
                              <a:cubicBezTo>
                                <a:pt x="242888" y="23813"/>
                                <a:pt x="242888" y="23813"/>
                                <a:pt x="242888" y="23813"/>
                              </a:cubicBezTo>
                              <a:cubicBezTo>
                                <a:pt x="242888" y="23813"/>
                                <a:pt x="242888" y="23813"/>
                                <a:pt x="241935" y="23813"/>
                              </a:cubicBezTo>
                              <a:cubicBezTo>
                                <a:pt x="241935" y="23813"/>
                                <a:pt x="241935" y="23813"/>
                                <a:pt x="241935" y="23813"/>
                              </a:cubicBezTo>
                              <a:close/>
                              <a:moveTo>
                                <a:pt x="252413" y="127635"/>
                              </a:moveTo>
                              <a:cubicBezTo>
                                <a:pt x="252413" y="127635"/>
                                <a:pt x="253365" y="127635"/>
                                <a:pt x="253365" y="126682"/>
                              </a:cubicBezTo>
                              <a:cubicBezTo>
                                <a:pt x="254318" y="125730"/>
                                <a:pt x="255270" y="124777"/>
                                <a:pt x="256222" y="124777"/>
                              </a:cubicBezTo>
                              <a:cubicBezTo>
                                <a:pt x="258128" y="125730"/>
                                <a:pt x="256222" y="126682"/>
                                <a:pt x="256222" y="127635"/>
                              </a:cubicBezTo>
                              <a:cubicBezTo>
                                <a:pt x="255270" y="129540"/>
                                <a:pt x="256222" y="130492"/>
                                <a:pt x="258128" y="130492"/>
                              </a:cubicBezTo>
                              <a:cubicBezTo>
                                <a:pt x="259080" y="130492"/>
                                <a:pt x="260033" y="129540"/>
                                <a:pt x="260033" y="128588"/>
                              </a:cubicBezTo>
                              <a:lnTo>
                                <a:pt x="260033" y="125730"/>
                              </a:lnTo>
                              <a:cubicBezTo>
                                <a:pt x="260033" y="120967"/>
                                <a:pt x="256222" y="119063"/>
                                <a:pt x="254318" y="116205"/>
                              </a:cubicBezTo>
                              <a:cubicBezTo>
                                <a:pt x="254318" y="116205"/>
                                <a:pt x="253365" y="116205"/>
                                <a:pt x="253365" y="116205"/>
                              </a:cubicBezTo>
                              <a:cubicBezTo>
                                <a:pt x="250508" y="116205"/>
                                <a:pt x="247650" y="114300"/>
                                <a:pt x="245745" y="113347"/>
                              </a:cubicBezTo>
                              <a:cubicBezTo>
                                <a:pt x="244793" y="113347"/>
                                <a:pt x="243840" y="112395"/>
                                <a:pt x="242888" y="113347"/>
                              </a:cubicBezTo>
                              <a:cubicBezTo>
                                <a:pt x="241935" y="114300"/>
                                <a:pt x="240983" y="115252"/>
                                <a:pt x="240983" y="117157"/>
                              </a:cubicBezTo>
                              <a:cubicBezTo>
                                <a:pt x="240983" y="119063"/>
                                <a:pt x="242888" y="118110"/>
                                <a:pt x="242888" y="118110"/>
                              </a:cubicBezTo>
                              <a:cubicBezTo>
                                <a:pt x="243840" y="118110"/>
                                <a:pt x="244793" y="119063"/>
                                <a:pt x="245745" y="119063"/>
                              </a:cubicBezTo>
                              <a:cubicBezTo>
                                <a:pt x="249555" y="119063"/>
                                <a:pt x="251460" y="121920"/>
                                <a:pt x="250508" y="125730"/>
                              </a:cubicBezTo>
                              <a:cubicBezTo>
                                <a:pt x="251460" y="126682"/>
                                <a:pt x="251460" y="127635"/>
                                <a:pt x="252413" y="127635"/>
                              </a:cubicBezTo>
                              <a:close/>
                              <a:moveTo>
                                <a:pt x="244793" y="64770"/>
                              </a:moveTo>
                              <a:cubicBezTo>
                                <a:pt x="244793" y="64770"/>
                                <a:pt x="245745" y="65722"/>
                                <a:pt x="245745" y="64770"/>
                              </a:cubicBezTo>
                              <a:cubicBezTo>
                                <a:pt x="246697" y="63817"/>
                                <a:pt x="245745" y="62865"/>
                                <a:pt x="245745" y="60960"/>
                              </a:cubicBezTo>
                              <a:lnTo>
                                <a:pt x="245745" y="60960"/>
                              </a:lnTo>
                              <a:cubicBezTo>
                                <a:pt x="246697" y="60960"/>
                                <a:pt x="246697" y="60960"/>
                                <a:pt x="247650" y="61913"/>
                              </a:cubicBezTo>
                              <a:cubicBezTo>
                                <a:pt x="248603" y="61913"/>
                                <a:pt x="249555" y="61913"/>
                                <a:pt x="249555" y="60960"/>
                              </a:cubicBezTo>
                              <a:cubicBezTo>
                                <a:pt x="249555" y="60007"/>
                                <a:pt x="249555" y="59055"/>
                                <a:pt x="248603" y="59055"/>
                              </a:cubicBezTo>
                              <a:lnTo>
                                <a:pt x="247650" y="58102"/>
                              </a:lnTo>
                              <a:cubicBezTo>
                                <a:pt x="247650" y="58102"/>
                                <a:pt x="247650" y="58102"/>
                                <a:pt x="248603" y="58102"/>
                              </a:cubicBezTo>
                              <a:cubicBezTo>
                                <a:pt x="248603" y="57150"/>
                                <a:pt x="249555" y="57150"/>
                                <a:pt x="248603" y="56197"/>
                              </a:cubicBezTo>
                              <a:cubicBezTo>
                                <a:pt x="248603" y="56197"/>
                                <a:pt x="248603" y="56197"/>
                                <a:pt x="248603" y="56197"/>
                              </a:cubicBezTo>
                              <a:cubicBezTo>
                                <a:pt x="247650" y="56197"/>
                                <a:pt x="248603" y="57150"/>
                                <a:pt x="247650" y="58102"/>
                              </a:cubicBezTo>
                              <a:lnTo>
                                <a:pt x="247650" y="59055"/>
                              </a:lnTo>
                              <a:cubicBezTo>
                                <a:pt x="245745" y="59055"/>
                                <a:pt x="244793" y="60960"/>
                                <a:pt x="245745" y="61913"/>
                              </a:cubicBezTo>
                              <a:lnTo>
                                <a:pt x="245745" y="61913"/>
                              </a:lnTo>
                              <a:lnTo>
                                <a:pt x="245745" y="61913"/>
                              </a:lnTo>
                              <a:cubicBezTo>
                                <a:pt x="244793" y="61913"/>
                                <a:pt x="243840" y="62865"/>
                                <a:pt x="244793" y="64770"/>
                              </a:cubicBezTo>
                              <a:close/>
                              <a:moveTo>
                                <a:pt x="244793" y="35242"/>
                              </a:moveTo>
                              <a:cubicBezTo>
                                <a:pt x="244793" y="35242"/>
                                <a:pt x="245745" y="35242"/>
                                <a:pt x="245745" y="35242"/>
                              </a:cubicBezTo>
                              <a:cubicBezTo>
                                <a:pt x="245745" y="35242"/>
                                <a:pt x="246697" y="35242"/>
                                <a:pt x="246697" y="34290"/>
                              </a:cubicBezTo>
                              <a:cubicBezTo>
                                <a:pt x="246697" y="33338"/>
                                <a:pt x="245745" y="33338"/>
                                <a:pt x="244793" y="33338"/>
                              </a:cubicBezTo>
                              <a:cubicBezTo>
                                <a:pt x="245745" y="34290"/>
                                <a:pt x="244793" y="35242"/>
                                <a:pt x="244793" y="35242"/>
                              </a:cubicBezTo>
                              <a:close/>
                              <a:moveTo>
                                <a:pt x="244793" y="55245"/>
                              </a:moveTo>
                              <a:cubicBezTo>
                                <a:pt x="244793" y="55245"/>
                                <a:pt x="244793" y="56197"/>
                                <a:pt x="244793" y="55245"/>
                              </a:cubicBezTo>
                              <a:lnTo>
                                <a:pt x="244793" y="55245"/>
                              </a:lnTo>
                              <a:cubicBezTo>
                                <a:pt x="245745" y="55245"/>
                                <a:pt x="245745" y="54292"/>
                                <a:pt x="244793" y="55245"/>
                              </a:cubicBezTo>
                              <a:lnTo>
                                <a:pt x="244793" y="55245"/>
                              </a:lnTo>
                              <a:close/>
                              <a:moveTo>
                                <a:pt x="246697" y="124777"/>
                              </a:moveTo>
                              <a:cubicBezTo>
                                <a:pt x="247650" y="124777"/>
                                <a:pt x="247650" y="124777"/>
                                <a:pt x="246697" y="124777"/>
                              </a:cubicBezTo>
                              <a:cubicBezTo>
                                <a:pt x="247650" y="123825"/>
                                <a:pt x="246697" y="123825"/>
                                <a:pt x="246697" y="123825"/>
                              </a:cubicBezTo>
                              <a:cubicBezTo>
                                <a:pt x="246697" y="122872"/>
                                <a:pt x="245745" y="122872"/>
                                <a:pt x="246697" y="124777"/>
                              </a:cubicBezTo>
                              <a:cubicBezTo>
                                <a:pt x="245745" y="124777"/>
                                <a:pt x="246697" y="124777"/>
                                <a:pt x="246697" y="124777"/>
                              </a:cubicBezTo>
                              <a:close/>
                              <a:moveTo>
                                <a:pt x="246697" y="43815"/>
                              </a:moveTo>
                              <a:cubicBezTo>
                                <a:pt x="245745" y="43815"/>
                                <a:pt x="245745" y="44767"/>
                                <a:pt x="246697" y="45720"/>
                              </a:cubicBezTo>
                              <a:cubicBezTo>
                                <a:pt x="246697" y="45720"/>
                                <a:pt x="246697" y="46672"/>
                                <a:pt x="247650" y="46672"/>
                              </a:cubicBezTo>
                              <a:cubicBezTo>
                                <a:pt x="248603" y="46672"/>
                                <a:pt x="248603" y="45720"/>
                                <a:pt x="248603" y="44767"/>
                              </a:cubicBezTo>
                              <a:cubicBezTo>
                                <a:pt x="248603" y="44767"/>
                                <a:pt x="247650" y="43815"/>
                                <a:pt x="246697" y="43815"/>
                              </a:cubicBezTo>
                              <a:close/>
                              <a:moveTo>
                                <a:pt x="249555" y="134302"/>
                              </a:moveTo>
                              <a:cubicBezTo>
                                <a:pt x="249555" y="133350"/>
                                <a:pt x="249555" y="132397"/>
                                <a:pt x="248603" y="132397"/>
                              </a:cubicBezTo>
                              <a:cubicBezTo>
                                <a:pt x="246697" y="132397"/>
                                <a:pt x="246697" y="135255"/>
                                <a:pt x="246697" y="136207"/>
                              </a:cubicBezTo>
                              <a:cubicBezTo>
                                <a:pt x="246697" y="137160"/>
                                <a:pt x="246697" y="138113"/>
                                <a:pt x="247650" y="138113"/>
                              </a:cubicBezTo>
                              <a:cubicBezTo>
                                <a:pt x="249555" y="138113"/>
                                <a:pt x="249555" y="136207"/>
                                <a:pt x="249555" y="134302"/>
                              </a:cubicBezTo>
                              <a:close/>
                              <a:moveTo>
                                <a:pt x="250508" y="156210"/>
                              </a:moveTo>
                              <a:cubicBezTo>
                                <a:pt x="249555" y="156210"/>
                                <a:pt x="249555" y="155257"/>
                                <a:pt x="250508" y="156210"/>
                              </a:cubicBezTo>
                              <a:cubicBezTo>
                                <a:pt x="249555" y="155257"/>
                                <a:pt x="248603" y="155257"/>
                                <a:pt x="248603" y="156210"/>
                              </a:cubicBezTo>
                              <a:cubicBezTo>
                                <a:pt x="248603" y="156210"/>
                                <a:pt x="248603" y="156210"/>
                                <a:pt x="248603" y="157163"/>
                              </a:cubicBezTo>
                              <a:cubicBezTo>
                                <a:pt x="249555" y="156210"/>
                                <a:pt x="249555" y="156210"/>
                                <a:pt x="250508" y="156210"/>
                              </a:cubicBezTo>
                              <a:close/>
                              <a:moveTo>
                                <a:pt x="251460" y="49530"/>
                              </a:moveTo>
                              <a:cubicBezTo>
                                <a:pt x="251460" y="51435"/>
                                <a:pt x="254318" y="49530"/>
                                <a:pt x="256222" y="49530"/>
                              </a:cubicBezTo>
                              <a:cubicBezTo>
                                <a:pt x="257175" y="49530"/>
                                <a:pt x="257175" y="49530"/>
                                <a:pt x="258128" y="49530"/>
                              </a:cubicBezTo>
                              <a:cubicBezTo>
                                <a:pt x="258128" y="49530"/>
                                <a:pt x="259080" y="49530"/>
                                <a:pt x="259080" y="49530"/>
                              </a:cubicBezTo>
                              <a:cubicBezTo>
                                <a:pt x="259080" y="48577"/>
                                <a:pt x="259080" y="47625"/>
                                <a:pt x="258128" y="47625"/>
                              </a:cubicBezTo>
                              <a:cubicBezTo>
                                <a:pt x="257175" y="47625"/>
                                <a:pt x="257175" y="47625"/>
                                <a:pt x="256222" y="47625"/>
                              </a:cubicBezTo>
                              <a:cubicBezTo>
                                <a:pt x="255270" y="50482"/>
                                <a:pt x="251460" y="47625"/>
                                <a:pt x="251460" y="49530"/>
                              </a:cubicBezTo>
                              <a:close/>
                              <a:moveTo>
                                <a:pt x="267653" y="137160"/>
                              </a:moveTo>
                              <a:cubicBezTo>
                                <a:pt x="267653" y="136207"/>
                                <a:pt x="265747" y="136207"/>
                                <a:pt x="265747" y="136207"/>
                              </a:cubicBezTo>
                              <a:cubicBezTo>
                                <a:pt x="265747" y="136207"/>
                                <a:pt x="264795" y="136207"/>
                                <a:pt x="264795" y="136207"/>
                              </a:cubicBezTo>
                              <a:cubicBezTo>
                                <a:pt x="264795" y="135255"/>
                                <a:pt x="263843" y="134302"/>
                                <a:pt x="262890" y="134302"/>
                              </a:cubicBezTo>
                              <a:cubicBezTo>
                                <a:pt x="260985" y="134302"/>
                                <a:pt x="258128" y="134302"/>
                                <a:pt x="255270" y="133350"/>
                              </a:cubicBezTo>
                              <a:cubicBezTo>
                                <a:pt x="255270" y="132397"/>
                                <a:pt x="254318" y="133350"/>
                                <a:pt x="255270" y="134302"/>
                              </a:cubicBezTo>
                              <a:cubicBezTo>
                                <a:pt x="256222" y="137160"/>
                                <a:pt x="254318" y="139065"/>
                                <a:pt x="253365" y="140970"/>
                              </a:cubicBezTo>
                              <a:cubicBezTo>
                                <a:pt x="252413" y="142875"/>
                                <a:pt x="253365" y="142875"/>
                                <a:pt x="254318" y="142875"/>
                              </a:cubicBezTo>
                              <a:cubicBezTo>
                                <a:pt x="256222" y="142875"/>
                                <a:pt x="257175" y="142875"/>
                                <a:pt x="257175" y="140970"/>
                              </a:cubicBezTo>
                              <a:cubicBezTo>
                                <a:pt x="258128" y="137160"/>
                                <a:pt x="260985" y="136207"/>
                                <a:pt x="264795" y="136207"/>
                              </a:cubicBezTo>
                              <a:lnTo>
                                <a:pt x="265747" y="137160"/>
                              </a:lnTo>
                              <a:cubicBezTo>
                                <a:pt x="265747" y="138113"/>
                                <a:pt x="266700" y="139065"/>
                                <a:pt x="267653" y="137160"/>
                              </a:cubicBezTo>
                              <a:cubicBezTo>
                                <a:pt x="267653" y="138113"/>
                                <a:pt x="267653" y="138113"/>
                                <a:pt x="267653" y="137160"/>
                              </a:cubicBezTo>
                              <a:close/>
                              <a:moveTo>
                                <a:pt x="253365" y="67627"/>
                              </a:moveTo>
                              <a:cubicBezTo>
                                <a:pt x="252413" y="67627"/>
                                <a:pt x="252413" y="67627"/>
                                <a:pt x="253365" y="68580"/>
                              </a:cubicBezTo>
                              <a:cubicBezTo>
                                <a:pt x="254318" y="69532"/>
                                <a:pt x="255270" y="70485"/>
                                <a:pt x="255270" y="70485"/>
                              </a:cubicBezTo>
                              <a:cubicBezTo>
                                <a:pt x="255270" y="70485"/>
                                <a:pt x="256222" y="70485"/>
                                <a:pt x="256222" y="69532"/>
                              </a:cubicBezTo>
                              <a:cubicBezTo>
                                <a:pt x="255270" y="67627"/>
                                <a:pt x="254318" y="67627"/>
                                <a:pt x="253365" y="67627"/>
                              </a:cubicBezTo>
                              <a:close/>
                              <a:moveTo>
                                <a:pt x="254318" y="60007"/>
                              </a:moveTo>
                              <a:cubicBezTo>
                                <a:pt x="254318" y="60960"/>
                                <a:pt x="255270" y="60007"/>
                                <a:pt x="254318" y="60007"/>
                              </a:cubicBezTo>
                              <a:cubicBezTo>
                                <a:pt x="255270" y="59055"/>
                                <a:pt x="254318" y="59055"/>
                                <a:pt x="254318" y="59055"/>
                              </a:cubicBezTo>
                              <a:lnTo>
                                <a:pt x="254318" y="60007"/>
                              </a:lnTo>
                              <a:cubicBezTo>
                                <a:pt x="253365" y="60007"/>
                                <a:pt x="253365" y="60007"/>
                                <a:pt x="254318" y="60007"/>
                              </a:cubicBezTo>
                              <a:close/>
                              <a:moveTo>
                                <a:pt x="257175" y="152400"/>
                              </a:moveTo>
                              <a:cubicBezTo>
                                <a:pt x="257175" y="152400"/>
                                <a:pt x="258128" y="151447"/>
                                <a:pt x="257175" y="151447"/>
                              </a:cubicBezTo>
                              <a:cubicBezTo>
                                <a:pt x="256222" y="151447"/>
                                <a:pt x="255270" y="151447"/>
                                <a:pt x="255270" y="153352"/>
                              </a:cubicBezTo>
                              <a:cubicBezTo>
                                <a:pt x="255270" y="153352"/>
                                <a:pt x="255270" y="154305"/>
                                <a:pt x="255270" y="155257"/>
                              </a:cubicBezTo>
                              <a:cubicBezTo>
                                <a:pt x="256222" y="154305"/>
                                <a:pt x="256222" y="152400"/>
                                <a:pt x="257175" y="152400"/>
                              </a:cubicBezTo>
                              <a:close/>
                              <a:moveTo>
                                <a:pt x="257175" y="105727"/>
                              </a:moveTo>
                              <a:cubicBezTo>
                                <a:pt x="257175" y="105727"/>
                                <a:pt x="257175" y="105727"/>
                                <a:pt x="257175" y="105727"/>
                              </a:cubicBezTo>
                              <a:cubicBezTo>
                                <a:pt x="257175" y="105727"/>
                                <a:pt x="257175" y="105727"/>
                                <a:pt x="257175" y="105727"/>
                              </a:cubicBezTo>
                              <a:lnTo>
                                <a:pt x="256222" y="104775"/>
                              </a:lnTo>
                              <a:cubicBezTo>
                                <a:pt x="257175" y="104775"/>
                                <a:pt x="257175" y="105727"/>
                                <a:pt x="257175" y="105727"/>
                              </a:cubicBezTo>
                              <a:close/>
                              <a:moveTo>
                                <a:pt x="262890" y="159067"/>
                              </a:moveTo>
                              <a:cubicBezTo>
                                <a:pt x="261938" y="157163"/>
                                <a:pt x="261938" y="157163"/>
                                <a:pt x="260985" y="158115"/>
                              </a:cubicBezTo>
                              <a:cubicBezTo>
                                <a:pt x="260033" y="159067"/>
                                <a:pt x="259080" y="160020"/>
                                <a:pt x="258128" y="160020"/>
                              </a:cubicBezTo>
                              <a:cubicBezTo>
                                <a:pt x="257175" y="160020"/>
                                <a:pt x="256222" y="160020"/>
                                <a:pt x="256222" y="160972"/>
                              </a:cubicBezTo>
                              <a:cubicBezTo>
                                <a:pt x="256222" y="161925"/>
                                <a:pt x="257175" y="161925"/>
                                <a:pt x="258128" y="161925"/>
                              </a:cubicBezTo>
                              <a:cubicBezTo>
                                <a:pt x="259080" y="161925"/>
                                <a:pt x="260033" y="161925"/>
                                <a:pt x="260033" y="161925"/>
                              </a:cubicBezTo>
                              <a:cubicBezTo>
                                <a:pt x="263843" y="161925"/>
                                <a:pt x="263843" y="161925"/>
                                <a:pt x="262890" y="159067"/>
                              </a:cubicBezTo>
                              <a:close/>
                              <a:moveTo>
                                <a:pt x="257175" y="60007"/>
                              </a:moveTo>
                              <a:lnTo>
                                <a:pt x="257175" y="60007"/>
                              </a:lnTo>
                              <a:cubicBezTo>
                                <a:pt x="258128" y="60960"/>
                                <a:pt x="258128" y="60960"/>
                                <a:pt x="257175" y="60007"/>
                              </a:cubicBezTo>
                              <a:lnTo>
                                <a:pt x="257175" y="60007"/>
                              </a:lnTo>
                              <a:cubicBezTo>
                                <a:pt x="257175" y="60007"/>
                                <a:pt x="257175" y="60007"/>
                                <a:pt x="257175" y="60007"/>
                              </a:cubicBezTo>
                              <a:close/>
                              <a:moveTo>
                                <a:pt x="260033" y="140017"/>
                              </a:moveTo>
                              <a:cubicBezTo>
                                <a:pt x="259080" y="140017"/>
                                <a:pt x="259080" y="141922"/>
                                <a:pt x="259080" y="141922"/>
                              </a:cubicBezTo>
                              <a:cubicBezTo>
                                <a:pt x="259080" y="142875"/>
                                <a:pt x="259080" y="143827"/>
                                <a:pt x="260033" y="143827"/>
                              </a:cubicBezTo>
                              <a:cubicBezTo>
                                <a:pt x="261938" y="143827"/>
                                <a:pt x="260985" y="142875"/>
                                <a:pt x="260985" y="141922"/>
                              </a:cubicBezTo>
                              <a:cubicBezTo>
                                <a:pt x="260033" y="141922"/>
                                <a:pt x="261938" y="140017"/>
                                <a:pt x="260033" y="140017"/>
                              </a:cubicBezTo>
                              <a:close/>
                              <a:moveTo>
                                <a:pt x="259080" y="119063"/>
                              </a:moveTo>
                              <a:cubicBezTo>
                                <a:pt x="260033" y="120015"/>
                                <a:pt x="260985" y="120015"/>
                                <a:pt x="261938" y="120015"/>
                              </a:cubicBezTo>
                              <a:cubicBezTo>
                                <a:pt x="261938" y="120015"/>
                                <a:pt x="261938" y="119063"/>
                                <a:pt x="262890" y="119063"/>
                              </a:cubicBezTo>
                              <a:cubicBezTo>
                                <a:pt x="262890" y="119063"/>
                                <a:pt x="260985" y="118110"/>
                                <a:pt x="259080" y="119063"/>
                              </a:cubicBezTo>
                              <a:cubicBezTo>
                                <a:pt x="259080" y="119063"/>
                                <a:pt x="259080" y="119063"/>
                                <a:pt x="259080" y="119063"/>
                              </a:cubicBezTo>
                              <a:close/>
                              <a:moveTo>
                                <a:pt x="261938" y="167640"/>
                              </a:moveTo>
                              <a:cubicBezTo>
                                <a:pt x="261938" y="167640"/>
                                <a:pt x="260985" y="166688"/>
                                <a:pt x="261938" y="167640"/>
                              </a:cubicBezTo>
                              <a:cubicBezTo>
                                <a:pt x="260985" y="166688"/>
                                <a:pt x="260033" y="167640"/>
                                <a:pt x="260033" y="167640"/>
                              </a:cubicBezTo>
                              <a:cubicBezTo>
                                <a:pt x="260033" y="168592"/>
                                <a:pt x="260985" y="168592"/>
                                <a:pt x="261938" y="167640"/>
                              </a:cubicBezTo>
                              <a:cubicBezTo>
                                <a:pt x="260985" y="168592"/>
                                <a:pt x="261938" y="168592"/>
                                <a:pt x="261938" y="167640"/>
                              </a:cubicBezTo>
                              <a:close/>
                              <a:moveTo>
                                <a:pt x="263843" y="92392"/>
                              </a:moveTo>
                              <a:cubicBezTo>
                                <a:pt x="262890" y="92392"/>
                                <a:pt x="261938" y="92392"/>
                                <a:pt x="261938" y="94297"/>
                              </a:cubicBezTo>
                              <a:cubicBezTo>
                                <a:pt x="261938" y="94297"/>
                                <a:pt x="261938" y="94297"/>
                                <a:pt x="262890" y="94297"/>
                              </a:cubicBezTo>
                              <a:cubicBezTo>
                                <a:pt x="263843" y="94297"/>
                                <a:pt x="264795" y="94297"/>
                                <a:pt x="264795" y="93345"/>
                              </a:cubicBezTo>
                              <a:cubicBezTo>
                                <a:pt x="264795" y="92392"/>
                                <a:pt x="264795" y="92392"/>
                                <a:pt x="263843" y="92392"/>
                              </a:cubicBezTo>
                              <a:close/>
                              <a:moveTo>
                                <a:pt x="263843" y="69532"/>
                              </a:moveTo>
                              <a:cubicBezTo>
                                <a:pt x="263843" y="69532"/>
                                <a:pt x="264795" y="70485"/>
                                <a:pt x="264795" y="70485"/>
                              </a:cubicBezTo>
                              <a:cubicBezTo>
                                <a:pt x="264795" y="70485"/>
                                <a:pt x="265747" y="70485"/>
                                <a:pt x="265747" y="69532"/>
                              </a:cubicBezTo>
                              <a:cubicBezTo>
                                <a:pt x="265747" y="68580"/>
                                <a:pt x="265747" y="68580"/>
                                <a:pt x="264795" y="68580"/>
                              </a:cubicBezTo>
                              <a:cubicBezTo>
                                <a:pt x="263843" y="68580"/>
                                <a:pt x="264795" y="68580"/>
                                <a:pt x="263843" y="69532"/>
                              </a:cubicBezTo>
                              <a:close/>
                              <a:moveTo>
                                <a:pt x="265747" y="86677"/>
                              </a:moveTo>
                              <a:cubicBezTo>
                                <a:pt x="264795" y="86677"/>
                                <a:pt x="264795" y="86677"/>
                                <a:pt x="265747" y="86677"/>
                              </a:cubicBezTo>
                              <a:cubicBezTo>
                                <a:pt x="264795" y="86677"/>
                                <a:pt x="264795" y="86677"/>
                                <a:pt x="264795" y="86677"/>
                              </a:cubicBezTo>
                              <a:cubicBezTo>
                                <a:pt x="264795" y="86677"/>
                                <a:pt x="264795" y="87630"/>
                                <a:pt x="265747" y="86677"/>
                              </a:cubicBezTo>
                              <a:cubicBezTo>
                                <a:pt x="264795" y="87630"/>
                                <a:pt x="265747" y="86677"/>
                                <a:pt x="265747" y="86677"/>
                              </a:cubicBezTo>
                              <a:close/>
                              <a:moveTo>
                                <a:pt x="264795" y="128588"/>
                              </a:moveTo>
                              <a:cubicBezTo>
                                <a:pt x="265747" y="128588"/>
                                <a:pt x="265747" y="127635"/>
                                <a:pt x="265747" y="126682"/>
                              </a:cubicBezTo>
                              <a:cubicBezTo>
                                <a:pt x="265747" y="125730"/>
                                <a:pt x="265747" y="125730"/>
                                <a:pt x="264795" y="125730"/>
                              </a:cubicBezTo>
                              <a:cubicBezTo>
                                <a:pt x="264795" y="125730"/>
                                <a:pt x="263843" y="126682"/>
                                <a:pt x="263843" y="126682"/>
                              </a:cubicBezTo>
                              <a:cubicBezTo>
                                <a:pt x="264795" y="128588"/>
                                <a:pt x="264795" y="128588"/>
                                <a:pt x="264795" y="128588"/>
                              </a:cubicBezTo>
                              <a:close/>
                              <a:moveTo>
                                <a:pt x="266700" y="170497"/>
                              </a:moveTo>
                              <a:lnTo>
                                <a:pt x="266700" y="170497"/>
                              </a:lnTo>
                              <a:cubicBezTo>
                                <a:pt x="265747" y="169545"/>
                                <a:pt x="264795" y="169545"/>
                                <a:pt x="264795" y="170497"/>
                              </a:cubicBezTo>
                              <a:cubicBezTo>
                                <a:pt x="264795" y="171450"/>
                                <a:pt x="264795" y="171450"/>
                                <a:pt x="266700" y="170497"/>
                              </a:cubicBezTo>
                              <a:cubicBezTo>
                                <a:pt x="265747" y="171450"/>
                                <a:pt x="266700" y="171450"/>
                                <a:pt x="266700" y="170497"/>
                              </a:cubicBezTo>
                              <a:close/>
                              <a:moveTo>
                                <a:pt x="264795" y="63817"/>
                              </a:moveTo>
                              <a:cubicBezTo>
                                <a:pt x="264795" y="64770"/>
                                <a:pt x="265747" y="64770"/>
                                <a:pt x="264795" y="63817"/>
                              </a:cubicBezTo>
                              <a:cubicBezTo>
                                <a:pt x="265747" y="64770"/>
                                <a:pt x="265747" y="63817"/>
                                <a:pt x="265747" y="63817"/>
                              </a:cubicBezTo>
                              <a:cubicBezTo>
                                <a:pt x="266700" y="63817"/>
                                <a:pt x="265747" y="63817"/>
                                <a:pt x="264795" y="63817"/>
                              </a:cubicBezTo>
                              <a:cubicBezTo>
                                <a:pt x="265747" y="63817"/>
                                <a:pt x="265747" y="63817"/>
                                <a:pt x="264795" y="63817"/>
                              </a:cubicBezTo>
                              <a:close/>
                              <a:moveTo>
                                <a:pt x="267653" y="201930"/>
                              </a:moveTo>
                              <a:cubicBezTo>
                                <a:pt x="267653" y="201930"/>
                                <a:pt x="267653" y="200977"/>
                                <a:pt x="267653" y="201930"/>
                              </a:cubicBezTo>
                              <a:cubicBezTo>
                                <a:pt x="267653" y="200977"/>
                                <a:pt x="266700" y="200977"/>
                                <a:pt x="266700" y="201930"/>
                              </a:cubicBezTo>
                              <a:cubicBezTo>
                                <a:pt x="265747" y="201930"/>
                                <a:pt x="266700" y="202882"/>
                                <a:pt x="267653" y="201930"/>
                              </a:cubicBezTo>
                              <a:cubicBezTo>
                                <a:pt x="266700" y="202882"/>
                                <a:pt x="267653" y="201930"/>
                                <a:pt x="267653" y="201930"/>
                              </a:cubicBezTo>
                              <a:close/>
                              <a:moveTo>
                                <a:pt x="271463" y="120967"/>
                              </a:moveTo>
                              <a:cubicBezTo>
                                <a:pt x="270510" y="120015"/>
                                <a:pt x="269558" y="119063"/>
                                <a:pt x="268605" y="119063"/>
                              </a:cubicBezTo>
                              <a:cubicBezTo>
                                <a:pt x="267653" y="119063"/>
                                <a:pt x="267653" y="120015"/>
                                <a:pt x="268605" y="120015"/>
                              </a:cubicBezTo>
                              <a:cubicBezTo>
                                <a:pt x="269558" y="120967"/>
                                <a:pt x="269558" y="121920"/>
                                <a:pt x="270510" y="121920"/>
                              </a:cubicBezTo>
                              <a:cubicBezTo>
                                <a:pt x="271463" y="121920"/>
                                <a:pt x="271463" y="120967"/>
                                <a:pt x="271463" y="120967"/>
                              </a:cubicBezTo>
                              <a:close/>
                              <a:moveTo>
                                <a:pt x="270510" y="206692"/>
                              </a:moveTo>
                              <a:cubicBezTo>
                                <a:pt x="270510" y="205740"/>
                                <a:pt x="270510" y="205740"/>
                                <a:pt x="270510" y="206692"/>
                              </a:cubicBezTo>
                              <a:cubicBezTo>
                                <a:pt x="269558" y="205740"/>
                                <a:pt x="269558" y="205740"/>
                                <a:pt x="269558" y="206692"/>
                              </a:cubicBezTo>
                              <a:cubicBezTo>
                                <a:pt x="269558" y="206692"/>
                                <a:pt x="269558" y="206692"/>
                                <a:pt x="270510" y="206692"/>
                              </a:cubicBezTo>
                              <a:lnTo>
                                <a:pt x="270510" y="206692"/>
                              </a:lnTo>
                              <a:close/>
                              <a:moveTo>
                                <a:pt x="271463" y="146685"/>
                              </a:moveTo>
                              <a:cubicBezTo>
                                <a:pt x="271463" y="145732"/>
                                <a:pt x="271463" y="145732"/>
                                <a:pt x="270510" y="145732"/>
                              </a:cubicBezTo>
                              <a:cubicBezTo>
                                <a:pt x="270510" y="145732"/>
                                <a:pt x="269558" y="145732"/>
                                <a:pt x="269558" y="145732"/>
                              </a:cubicBezTo>
                              <a:cubicBezTo>
                                <a:pt x="269558" y="146685"/>
                                <a:pt x="269558" y="146685"/>
                                <a:pt x="269558" y="146685"/>
                              </a:cubicBezTo>
                              <a:cubicBezTo>
                                <a:pt x="270510" y="147638"/>
                                <a:pt x="270510" y="146685"/>
                                <a:pt x="271463" y="146685"/>
                              </a:cubicBezTo>
                              <a:close/>
                              <a:moveTo>
                                <a:pt x="269558" y="76200"/>
                              </a:moveTo>
                              <a:cubicBezTo>
                                <a:pt x="269558" y="76200"/>
                                <a:pt x="270510" y="77152"/>
                                <a:pt x="270510" y="77152"/>
                              </a:cubicBezTo>
                              <a:cubicBezTo>
                                <a:pt x="270510" y="77152"/>
                                <a:pt x="271463" y="77152"/>
                                <a:pt x="271463" y="77152"/>
                              </a:cubicBezTo>
                              <a:cubicBezTo>
                                <a:pt x="271463" y="76200"/>
                                <a:pt x="270510" y="75247"/>
                                <a:pt x="269558" y="76200"/>
                              </a:cubicBezTo>
                              <a:cubicBezTo>
                                <a:pt x="269558" y="75247"/>
                                <a:pt x="268605" y="75247"/>
                                <a:pt x="269558" y="76200"/>
                              </a:cubicBezTo>
                              <a:close/>
                              <a:moveTo>
                                <a:pt x="270510" y="132397"/>
                              </a:moveTo>
                              <a:cubicBezTo>
                                <a:pt x="270510" y="132397"/>
                                <a:pt x="270510" y="132397"/>
                                <a:pt x="270510" y="132397"/>
                              </a:cubicBezTo>
                              <a:cubicBezTo>
                                <a:pt x="270510" y="131445"/>
                                <a:pt x="270510" y="131445"/>
                                <a:pt x="270510" y="131445"/>
                              </a:cubicBezTo>
                              <a:cubicBezTo>
                                <a:pt x="269558" y="131445"/>
                                <a:pt x="269558" y="131445"/>
                                <a:pt x="270510" y="132397"/>
                              </a:cubicBezTo>
                              <a:cubicBezTo>
                                <a:pt x="269558" y="132397"/>
                                <a:pt x="270510" y="132397"/>
                                <a:pt x="270510" y="132397"/>
                              </a:cubicBezTo>
                              <a:close/>
                              <a:moveTo>
                                <a:pt x="270510" y="165735"/>
                              </a:moveTo>
                              <a:lnTo>
                                <a:pt x="270510" y="165735"/>
                              </a:lnTo>
                              <a:lnTo>
                                <a:pt x="270510" y="166688"/>
                              </a:lnTo>
                              <a:cubicBezTo>
                                <a:pt x="270510" y="165735"/>
                                <a:pt x="270510" y="165735"/>
                                <a:pt x="270510" y="165735"/>
                              </a:cubicBezTo>
                              <a:lnTo>
                                <a:pt x="270510" y="165735"/>
                              </a:lnTo>
                              <a:close/>
                              <a:moveTo>
                                <a:pt x="271463" y="101917"/>
                              </a:moveTo>
                              <a:cubicBezTo>
                                <a:pt x="271463" y="102870"/>
                                <a:pt x="270510" y="103822"/>
                                <a:pt x="271463" y="103822"/>
                              </a:cubicBezTo>
                              <a:cubicBezTo>
                                <a:pt x="272415" y="103822"/>
                                <a:pt x="273368" y="103822"/>
                                <a:pt x="274320" y="102870"/>
                              </a:cubicBezTo>
                              <a:cubicBezTo>
                                <a:pt x="275272" y="101917"/>
                                <a:pt x="274320" y="100013"/>
                                <a:pt x="274320" y="99060"/>
                              </a:cubicBezTo>
                              <a:cubicBezTo>
                                <a:pt x="274320" y="99060"/>
                                <a:pt x="273368" y="99060"/>
                                <a:pt x="273368" y="98107"/>
                              </a:cubicBezTo>
                              <a:cubicBezTo>
                                <a:pt x="272415" y="100013"/>
                                <a:pt x="272415" y="100965"/>
                                <a:pt x="271463" y="101917"/>
                              </a:cubicBezTo>
                              <a:close/>
                              <a:moveTo>
                                <a:pt x="271463" y="92392"/>
                              </a:moveTo>
                              <a:cubicBezTo>
                                <a:pt x="271463" y="94297"/>
                                <a:pt x="273368" y="94297"/>
                                <a:pt x="274320" y="95250"/>
                              </a:cubicBezTo>
                              <a:cubicBezTo>
                                <a:pt x="274320" y="95250"/>
                                <a:pt x="274320" y="95250"/>
                                <a:pt x="275272" y="95250"/>
                              </a:cubicBezTo>
                              <a:lnTo>
                                <a:pt x="271463" y="92392"/>
                              </a:lnTo>
                              <a:cubicBezTo>
                                <a:pt x="272415" y="91440"/>
                                <a:pt x="271463" y="91440"/>
                                <a:pt x="271463" y="92392"/>
                              </a:cubicBezTo>
                              <a:close/>
                              <a:moveTo>
                                <a:pt x="272415" y="140017"/>
                              </a:moveTo>
                              <a:cubicBezTo>
                                <a:pt x="272415" y="140017"/>
                                <a:pt x="273368" y="140017"/>
                                <a:pt x="272415" y="140017"/>
                              </a:cubicBezTo>
                              <a:cubicBezTo>
                                <a:pt x="272415" y="138113"/>
                                <a:pt x="272415" y="138113"/>
                                <a:pt x="272415" y="140017"/>
                              </a:cubicBezTo>
                              <a:cubicBezTo>
                                <a:pt x="272415" y="139065"/>
                                <a:pt x="271463" y="139065"/>
                                <a:pt x="272415" y="140017"/>
                              </a:cubicBezTo>
                              <a:cubicBezTo>
                                <a:pt x="271463" y="140017"/>
                                <a:pt x="272415" y="140017"/>
                                <a:pt x="272415" y="140017"/>
                              </a:cubicBezTo>
                              <a:close/>
                              <a:moveTo>
                                <a:pt x="272415" y="125730"/>
                              </a:moveTo>
                              <a:cubicBezTo>
                                <a:pt x="272415" y="125730"/>
                                <a:pt x="272415" y="125730"/>
                                <a:pt x="272415" y="125730"/>
                              </a:cubicBezTo>
                              <a:cubicBezTo>
                                <a:pt x="271463" y="126682"/>
                                <a:pt x="271463" y="126682"/>
                                <a:pt x="272415" y="126682"/>
                              </a:cubicBezTo>
                              <a:cubicBezTo>
                                <a:pt x="273368" y="126682"/>
                                <a:pt x="273368" y="126682"/>
                                <a:pt x="272415" y="125730"/>
                              </a:cubicBezTo>
                              <a:cubicBezTo>
                                <a:pt x="273368" y="125730"/>
                                <a:pt x="273368" y="125730"/>
                                <a:pt x="272415" y="125730"/>
                              </a:cubicBezTo>
                              <a:close/>
                              <a:moveTo>
                                <a:pt x="274320" y="214313"/>
                              </a:moveTo>
                              <a:cubicBezTo>
                                <a:pt x="274320" y="213360"/>
                                <a:pt x="274320" y="213360"/>
                                <a:pt x="274320" y="214313"/>
                              </a:cubicBezTo>
                              <a:cubicBezTo>
                                <a:pt x="273368" y="213360"/>
                                <a:pt x="272415" y="214313"/>
                                <a:pt x="272415" y="214313"/>
                              </a:cubicBezTo>
                              <a:cubicBezTo>
                                <a:pt x="272415" y="214313"/>
                                <a:pt x="272415" y="214313"/>
                                <a:pt x="273368" y="215265"/>
                              </a:cubicBezTo>
                              <a:cubicBezTo>
                                <a:pt x="273368" y="215265"/>
                                <a:pt x="274320" y="214313"/>
                                <a:pt x="274320" y="214313"/>
                              </a:cubicBezTo>
                              <a:close/>
                              <a:moveTo>
                                <a:pt x="273368" y="155257"/>
                              </a:moveTo>
                              <a:cubicBezTo>
                                <a:pt x="272415" y="156210"/>
                                <a:pt x="274320" y="156210"/>
                                <a:pt x="274320" y="157163"/>
                              </a:cubicBezTo>
                              <a:cubicBezTo>
                                <a:pt x="274320" y="157163"/>
                                <a:pt x="275272" y="158115"/>
                                <a:pt x="276225" y="157163"/>
                              </a:cubicBezTo>
                              <a:cubicBezTo>
                                <a:pt x="276225" y="156210"/>
                                <a:pt x="276225" y="156210"/>
                                <a:pt x="275272" y="155257"/>
                              </a:cubicBezTo>
                              <a:cubicBezTo>
                                <a:pt x="274320" y="154305"/>
                                <a:pt x="273368" y="154305"/>
                                <a:pt x="273368" y="155257"/>
                              </a:cubicBezTo>
                              <a:close/>
                              <a:moveTo>
                                <a:pt x="275272" y="110490"/>
                              </a:moveTo>
                              <a:cubicBezTo>
                                <a:pt x="275272" y="110490"/>
                                <a:pt x="275272" y="109538"/>
                                <a:pt x="276225" y="109538"/>
                              </a:cubicBezTo>
                              <a:cubicBezTo>
                                <a:pt x="274320" y="108585"/>
                                <a:pt x="272415" y="109538"/>
                                <a:pt x="273368" y="111442"/>
                              </a:cubicBezTo>
                              <a:cubicBezTo>
                                <a:pt x="273368" y="112395"/>
                                <a:pt x="273368" y="114300"/>
                                <a:pt x="275272" y="113347"/>
                              </a:cubicBezTo>
                              <a:cubicBezTo>
                                <a:pt x="277178" y="112395"/>
                                <a:pt x="274320" y="111442"/>
                                <a:pt x="275272" y="110490"/>
                              </a:cubicBezTo>
                              <a:close/>
                              <a:moveTo>
                                <a:pt x="275272" y="182880"/>
                              </a:moveTo>
                              <a:cubicBezTo>
                                <a:pt x="275272" y="182880"/>
                                <a:pt x="276225" y="182880"/>
                                <a:pt x="277178" y="182880"/>
                              </a:cubicBezTo>
                              <a:cubicBezTo>
                                <a:pt x="277178" y="180975"/>
                                <a:pt x="276225" y="181927"/>
                                <a:pt x="275272" y="181927"/>
                              </a:cubicBezTo>
                              <a:cubicBezTo>
                                <a:pt x="275272" y="181927"/>
                                <a:pt x="274320" y="180022"/>
                                <a:pt x="273368" y="181927"/>
                              </a:cubicBezTo>
                              <a:cubicBezTo>
                                <a:pt x="273368" y="182880"/>
                                <a:pt x="274320" y="182880"/>
                                <a:pt x="275272" y="182880"/>
                              </a:cubicBezTo>
                              <a:close/>
                              <a:moveTo>
                                <a:pt x="276225" y="134302"/>
                              </a:moveTo>
                              <a:cubicBezTo>
                                <a:pt x="276225" y="134302"/>
                                <a:pt x="276225" y="133350"/>
                                <a:pt x="276225" y="134302"/>
                              </a:cubicBezTo>
                              <a:cubicBezTo>
                                <a:pt x="275272" y="133350"/>
                                <a:pt x="274320" y="133350"/>
                                <a:pt x="274320" y="134302"/>
                              </a:cubicBezTo>
                              <a:cubicBezTo>
                                <a:pt x="274320" y="134302"/>
                                <a:pt x="274320" y="135255"/>
                                <a:pt x="275272" y="135255"/>
                              </a:cubicBezTo>
                              <a:cubicBezTo>
                                <a:pt x="276225" y="135255"/>
                                <a:pt x="276225" y="134302"/>
                                <a:pt x="276225" y="134302"/>
                              </a:cubicBezTo>
                              <a:close/>
                              <a:moveTo>
                                <a:pt x="277178" y="190500"/>
                              </a:moveTo>
                              <a:cubicBezTo>
                                <a:pt x="277178" y="189547"/>
                                <a:pt x="277178" y="187642"/>
                                <a:pt x="275272" y="186690"/>
                              </a:cubicBezTo>
                              <a:cubicBezTo>
                                <a:pt x="274320" y="186690"/>
                                <a:pt x="275272" y="187642"/>
                                <a:pt x="275272" y="187642"/>
                              </a:cubicBezTo>
                              <a:lnTo>
                                <a:pt x="277178" y="190500"/>
                              </a:lnTo>
                              <a:cubicBezTo>
                                <a:pt x="276225" y="192405"/>
                                <a:pt x="277178" y="191452"/>
                                <a:pt x="277178" y="190500"/>
                              </a:cubicBezTo>
                              <a:close/>
                              <a:moveTo>
                                <a:pt x="276225" y="106680"/>
                              </a:moveTo>
                              <a:lnTo>
                                <a:pt x="276225" y="106680"/>
                              </a:lnTo>
                              <a:cubicBezTo>
                                <a:pt x="275272" y="107632"/>
                                <a:pt x="276225" y="108585"/>
                                <a:pt x="276225" y="108585"/>
                              </a:cubicBezTo>
                              <a:cubicBezTo>
                                <a:pt x="276225" y="108585"/>
                                <a:pt x="276225" y="107632"/>
                                <a:pt x="276225" y="106680"/>
                              </a:cubicBezTo>
                              <a:close/>
                              <a:moveTo>
                                <a:pt x="279083" y="128588"/>
                              </a:moveTo>
                              <a:cubicBezTo>
                                <a:pt x="279083" y="127635"/>
                                <a:pt x="278130" y="126682"/>
                                <a:pt x="277178" y="126682"/>
                              </a:cubicBezTo>
                              <a:cubicBezTo>
                                <a:pt x="276225" y="126682"/>
                                <a:pt x="276225" y="127635"/>
                                <a:pt x="276225" y="127635"/>
                              </a:cubicBezTo>
                              <a:cubicBezTo>
                                <a:pt x="276225" y="128588"/>
                                <a:pt x="276225" y="128588"/>
                                <a:pt x="277178" y="128588"/>
                              </a:cubicBezTo>
                              <a:cubicBezTo>
                                <a:pt x="278130" y="129540"/>
                                <a:pt x="279083" y="129540"/>
                                <a:pt x="279083" y="128588"/>
                              </a:cubicBezTo>
                              <a:close/>
                              <a:moveTo>
                                <a:pt x="277178" y="119063"/>
                              </a:moveTo>
                              <a:cubicBezTo>
                                <a:pt x="278130" y="119063"/>
                                <a:pt x="278130" y="119063"/>
                                <a:pt x="277178" y="119063"/>
                              </a:cubicBezTo>
                              <a:cubicBezTo>
                                <a:pt x="278130" y="118110"/>
                                <a:pt x="277178" y="118110"/>
                                <a:pt x="277178" y="118110"/>
                              </a:cubicBezTo>
                              <a:cubicBezTo>
                                <a:pt x="277178" y="118110"/>
                                <a:pt x="277178" y="119063"/>
                                <a:pt x="277178" y="119063"/>
                              </a:cubicBezTo>
                              <a:cubicBezTo>
                                <a:pt x="276225" y="119063"/>
                                <a:pt x="277178" y="119063"/>
                                <a:pt x="277178" y="119063"/>
                              </a:cubicBezTo>
                              <a:close/>
                              <a:moveTo>
                                <a:pt x="279083" y="196215"/>
                              </a:moveTo>
                              <a:cubicBezTo>
                                <a:pt x="279083" y="196215"/>
                                <a:pt x="280035" y="196215"/>
                                <a:pt x="280035" y="196215"/>
                              </a:cubicBezTo>
                              <a:cubicBezTo>
                                <a:pt x="280035" y="196215"/>
                                <a:pt x="280035" y="195263"/>
                                <a:pt x="279083" y="196215"/>
                              </a:cubicBezTo>
                              <a:cubicBezTo>
                                <a:pt x="280035" y="195263"/>
                                <a:pt x="279083" y="195263"/>
                                <a:pt x="279083" y="196215"/>
                              </a:cubicBezTo>
                              <a:lnTo>
                                <a:pt x="279083" y="196215"/>
                              </a:lnTo>
                              <a:close/>
                              <a:moveTo>
                                <a:pt x="280035" y="165735"/>
                              </a:moveTo>
                              <a:cubicBezTo>
                                <a:pt x="280035" y="165735"/>
                                <a:pt x="280988" y="165735"/>
                                <a:pt x="280035" y="165735"/>
                              </a:cubicBezTo>
                              <a:cubicBezTo>
                                <a:pt x="280988" y="164782"/>
                                <a:pt x="280988" y="164782"/>
                                <a:pt x="280035" y="164782"/>
                              </a:cubicBezTo>
                              <a:lnTo>
                                <a:pt x="280035" y="165735"/>
                              </a:lnTo>
                              <a:cubicBezTo>
                                <a:pt x="280035" y="165735"/>
                                <a:pt x="280035" y="165735"/>
                                <a:pt x="280035" y="165735"/>
                              </a:cubicBezTo>
                              <a:close/>
                              <a:moveTo>
                                <a:pt x="281940" y="228600"/>
                              </a:moveTo>
                              <a:cubicBezTo>
                                <a:pt x="281940" y="228600"/>
                                <a:pt x="280988" y="228600"/>
                                <a:pt x="281940" y="228600"/>
                              </a:cubicBezTo>
                              <a:cubicBezTo>
                                <a:pt x="280988" y="227647"/>
                                <a:pt x="280988" y="228600"/>
                                <a:pt x="280988" y="228600"/>
                              </a:cubicBezTo>
                              <a:cubicBezTo>
                                <a:pt x="280035" y="228600"/>
                                <a:pt x="280988" y="229552"/>
                                <a:pt x="281940" y="228600"/>
                              </a:cubicBezTo>
                              <a:cubicBezTo>
                                <a:pt x="280988" y="229552"/>
                                <a:pt x="281940" y="229552"/>
                                <a:pt x="281940" y="228600"/>
                              </a:cubicBezTo>
                              <a:close/>
                              <a:moveTo>
                                <a:pt x="284797" y="190500"/>
                              </a:moveTo>
                              <a:cubicBezTo>
                                <a:pt x="283845" y="190500"/>
                                <a:pt x="283845" y="190500"/>
                                <a:pt x="284797" y="190500"/>
                              </a:cubicBezTo>
                              <a:lnTo>
                                <a:pt x="283845" y="190500"/>
                              </a:lnTo>
                              <a:cubicBezTo>
                                <a:pt x="283845" y="190500"/>
                                <a:pt x="283845" y="190500"/>
                                <a:pt x="284797" y="190500"/>
                              </a:cubicBezTo>
                              <a:cubicBezTo>
                                <a:pt x="283845" y="190500"/>
                                <a:pt x="283845" y="190500"/>
                                <a:pt x="284797" y="190500"/>
                              </a:cubicBezTo>
                              <a:close/>
                              <a:moveTo>
                                <a:pt x="284797" y="151447"/>
                              </a:moveTo>
                              <a:cubicBezTo>
                                <a:pt x="284797" y="153352"/>
                                <a:pt x="286703" y="153352"/>
                                <a:pt x="288608" y="153352"/>
                              </a:cubicBezTo>
                              <a:cubicBezTo>
                                <a:pt x="288608" y="153352"/>
                                <a:pt x="290513" y="153352"/>
                                <a:pt x="289560" y="152400"/>
                              </a:cubicBezTo>
                              <a:cubicBezTo>
                                <a:pt x="288608" y="151447"/>
                                <a:pt x="286703" y="150495"/>
                                <a:pt x="285750" y="150495"/>
                              </a:cubicBezTo>
                              <a:cubicBezTo>
                                <a:pt x="284797" y="150495"/>
                                <a:pt x="284797" y="151447"/>
                                <a:pt x="284797" y="151447"/>
                              </a:cubicBezTo>
                              <a:close/>
                              <a:moveTo>
                                <a:pt x="288608" y="201930"/>
                              </a:moveTo>
                              <a:cubicBezTo>
                                <a:pt x="288608" y="200977"/>
                                <a:pt x="288608" y="200025"/>
                                <a:pt x="286703" y="200025"/>
                              </a:cubicBezTo>
                              <a:cubicBezTo>
                                <a:pt x="284797" y="200977"/>
                                <a:pt x="284797" y="201930"/>
                                <a:pt x="284797" y="203835"/>
                              </a:cubicBezTo>
                              <a:cubicBezTo>
                                <a:pt x="284797" y="204788"/>
                                <a:pt x="286703" y="205740"/>
                                <a:pt x="287655" y="205740"/>
                              </a:cubicBezTo>
                              <a:cubicBezTo>
                                <a:pt x="289560" y="204788"/>
                                <a:pt x="289560" y="202882"/>
                                <a:pt x="288608" y="201930"/>
                              </a:cubicBezTo>
                              <a:close/>
                              <a:moveTo>
                                <a:pt x="285750" y="165735"/>
                              </a:moveTo>
                              <a:cubicBezTo>
                                <a:pt x="285750" y="165735"/>
                                <a:pt x="285750" y="166688"/>
                                <a:pt x="285750" y="165735"/>
                              </a:cubicBezTo>
                              <a:cubicBezTo>
                                <a:pt x="285750" y="166688"/>
                                <a:pt x="285750" y="167640"/>
                                <a:pt x="285750" y="167640"/>
                              </a:cubicBezTo>
                              <a:cubicBezTo>
                                <a:pt x="285750" y="167640"/>
                                <a:pt x="286703" y="167640"/>
                                <a:pt x="286703" y="167640"/>
                              </a:cubicBezTo>
                              <a:cubicBezTo>
                                <a:pt x="287655" y="165735"/>
                                <a:pt x="286703" y="165735"/>
                                <a:pt x="285750" y="165735"/>
                              </a:cubicBezTo>
                              <a:close/>
                              <a:moveTo>
                                <a:pt x="294322" y="252413"/>
                              </a:moveTo>
                              <a:cubicBezTo>
                                <a:pt x="291465" y="252413"/>
                                <a:pt x="294322" y="248602"/>
                                <a:pt x="291465" y="248602"/>
                              </a:cubicBezTo>
                              <a:cubicBezTo>
                                <a:pt x="289560" y="248602"/>
                                <a:pt x="288608" y="250507"/>
                                <a:pt x="288608" y="252413"/>
                              </a:cubicBezTo>
                              <a:cubicBezTo>
                                <a:pt x="288608" y="253365"/>
                                <a:pt x="287655" y="255270"/>
                                <a:pt x="290513" y="255270"/>
                              </a:cubicBezTo>
                              <a:cubicBezTo>
                                <a:pt x="292418" y="254317"/>
                                <a:pt x="294322" y="254317"/>
                                <a:pt x="294322" y="252413"/>
                              </a:cubicBezTo>
                              <a:close/>
                              <a:moveTo>
                                <a:pt x="290513" y="215265"/>
                              </a:moveTo>
                              <a:cubicBezTo>
                                <a:pt x="289560" y="215265"/>
                                <a:pt x="289560" y="215265"/>
                                <a:pt x="290513" y="215265"/>
                              </a:cubicBezTo>
                              <a:lnTo>
                                <a:pt x="289560" y="215265"/>
                              </a:lnTo>
                              <a:cubicBezTo>
                                <a:pt x="289560" y="216217"/>
                                <a:pt x="289560" y="216217"/>
                                <a:pt x="290513" y="215265"/>
                              </a:cubicBezTo>
                              <a:lnTo>
                                <a:pt x="290513" y="215265"/>
                              </a:lnTo>
                              <a:close/>
                              <a:moveTo>
                                <a:pt x="290513" y="220980"/>
                              </a:moveTo>
                              <a:cubicBezTo>
                                <a:pt x="290513" y="220980"/>
                                <a:pt x="290513" y="220027"/>
                                <a:pt x="290513" y="220027"/>
                              </a:cubicBezTo>
                              <a:lnTo>
                                <a:pt x="290513" y="220980"/>
                              </a:lnTo>
                              <a:cubicBezTo>
                                <a:pt x="289560" y="220027"/>
                                <a:pt x="289560" y="220980"/>
                                <a:pt x="290513" y="220980"/>
                              </a:cubicBezTo>
                              <a:lnTo>
                                <a:pt x="290513" y="220980"/>
                              </a:lnTo>
                              <a:close/>
                              <a:moveTo>
                                <a:pt x="290513" y="226695"/>
                              </a:moveTo>
                              <a:cubicBezTo>
                                <a:pt x="291465" y="226695"/>
                                <a:pt x="291465" y="226695"/>
                                <a:pt x="290513" y="226695"/>
                              </a:cubicBezTo>
                              <a:cubicBezTo>
                                <a:pt x="291465" y="225742"/>
                                <a:pt x="290513" y="225742"/>
                                <a:pt x="290513" y="225742"/>
                              </a:cubicBezTo>
                              <a:cubicBezTo>
                                <a:pt x="290513" y="225742"/>
                                <a:pt x="290513" y="225742"/>
                                <a:pt x="290513" y="226695"/>
                              </a:cubicBezTo>
                              <a:cubicBezTo>
                                <a:pt x="289560" y="226695"/>
                                <a:pt x="290513" y="226695"/>
                                <a:pt x="290513" y="226695"/>
                              </a:cubicBezTo>
                              <a:close/>
                              <a:moveTo>
                                <a:pt x="290513" y="188595"/>
                              </a:moveTo>
                              <a:cubicBezTo>
                                <a:pt x="290513" y="189547"/>
                                <a:pt x="290513" y="190500"/>
                                <a:pt x="291465" y="190500"/>
                              </a:cubicBezTo>
                              <a:cubicBezTo>
                                <a:pt x="292418" y="190500"/>
                                <a:pt x="293370" y="189547"/>
                                <a:pt x="293370" y="189547"/>
                              </a:cubicBezTo>
                              <a:cubicBezTo>
                                <a:pt x="293370" y="188595"/>
                                <a:pt x="292418" y="187642"/>
                                <a:pt x="291465" y="187642"/>
                              </a:cubicBezTo>
                              <a:cubicBezTo>
                                <a:pt x="290513" y="187642"/>
                                <a:pt x="290513" y="188595"/>
                                <a:pt x="290513" y="188595"/>
                              </a:cubicBezTo>
                              <a:close/>
                              <a:moveTo>
                                <a:pt x="293370" y="230505"/>
                              </a:moveTo>
                              <a:cubicBezTo>
                                <a:pt x="292418" y="230505"/>
                                <a:pt x="291465" y="231457"/>
                                <a:pt x="291465" y="233363"/>
                              </a:cubicBezTo>
                              <a:cubicBezTo>
                                <a:pt x="291465" y="233363"/>
                                <a:pt x="292418" y="234315"/>
                                <a:pt x="292418" y="234315"/>
                              </a:cubicBezTo>
                              <a:cubicBezTo>
                                <a:pt x="293370" y="234315"/>
                                <a:pt x="294322" y="233363"/>
                                <a:pt x="294322" y="232410"/>
                              </a:cubicBezTo>
                              <a:cubicBezTo>
                                <a:pt x="295275" y="231457"/>
                                <a:pt x="294322" y="230505"/>
                                <a:pt x="293370" y="230505"/>
                              </a:cubicBezTo>
                              <a:close/>
                              <a:moveTo>
                                <a:pt x="293370" y="240030"/>
                              </a:moveTo>
                              <a:cubicBezTo>
                                <a:pt x="293370" y="240030"/>
                                <a:pt x="293370" y="240030"/>
                                <a:pt x="293370" y="240030"/>
                              </a:cubicBezTo>
                              <a:cubicBezTo>
                                <a:pt x="293370" y="242888"/>
                                <a:pt x="295275" y="241935"/>
                                <a:pt x="297180" y="243840"/>
                              </a:cubicBezTo>
                              <a:cubicBezTo>
                                <a:pt x="297180" y="243840"/>
                                <a:pt x="298133" y="243840"/>
                                <a:pt x="298133" y="242888"/>
                              </a:cubicBezTo>
                              <a:cubicBezTo>
                                <a:pt x="297180" y="240982"/>
                                <a:pt x="295275" y="240030"/>
                                <a:pt x="293370" y="240030"/>
                              </a:cubicBezTo>
                              <a:close/>
                              <a:moveTo>
                                <a:pt x="295275" y="174307"/>
                              </a:moveTo>
                              <a:cubicBezTo>
                                <a:pt x="295275" y="174307"/>
                                <a:pt x="296228" y="174307"/>
                                <a:pt x="295275" y="174307"/>
                              </a:cubicBezTo>
                              <a:cubicBezTo>
                                <a:pt x="297180" y="174307"/>
                                <a:pt x="297180" y="174307"/>
                                <a:pt x="297180" y="174307"/>
                              </a:cubicBezTo>
                              <a:cubicBezTo>
                                <a:pt x="297180" y="173355"/>
                                <a:pt x="297180" y="173355"/>
                                <a:pt x="296228" y="173355"/>
                              </a:cubicBezTo>
                              <a:cubicBezTo>
                                <a:pt x="295275" y="173355"/>
                                <a:pt x="295275" y="173355"/>
                                <a:pt x="295275" y="174307"/>
                              </a:cubicBezTo>
                              <a:close/>
                              <a:moveTo>
                                <a:pt x="299085" y="263842"/>
                              </a:moveTo>
                              <a:lnTo>
                                <a:pt x="298133" y="263842"/>
                              </a:lnTo>
                              <a:cubicBezTo>
                                <a:pt x="298133" y="263842"/>
                                <a:pt x="297180" y="263842"/>
                                <a:pt x="297180" y="264795"/>
                              </a:cubicBezTo>
                              <a:cubicBezTo>
                                <a:pt x="297180" y="265747"/>
                                <a:pt x="298133" y="264795"/>
                                <a:pt x="298133" y="264795"/>
                              </a:cubicBezTo>
                              <a:cubicBezTo>
                                <a:pt x="298133" y="264795"/>
                                <a:pt x="299085" y="264795"/>
                                <a:pt x="299085" y="263842"/>
                              </a:cubicBezTo>
                              <a:close/>
                              <a:moveTo>
                                <a:pt x="299085" y="211455"/>
                              </a:moveTo>
                              <a:cubicBezTo>
                                <a:pt x="298133" y="210502"/>
                                <a:pt x="300038" y="208597"/>
                                <a:pt x="298133" y="207645"/>
                              </a:cubicBezTo>
                              <a:cubicBezTo>
                                <a:pt x="297180" y="207645"/>
                                <a:pt x="296228" y="209550"/>
                                <a:pt x="297180" y="209550"/>
                              </a:cubicBezTo>
                              <a:cubicBezTo>
                                <a:pt x="298133" y="211455"/>
                                <a:pt x="297180" y="213360"/>
                                <a:pt x="299085" y="213360"/>
                              </a:cubicBezTo>
                              <a:cubicBezTo>
                                <a:pt x="299085" y="215265"/>
                                <a:pt x="299085" y="212407"/>
                                <a:pt x="299085" y="211455"/>
                              </a:cubicBezTo>
                              <a:close/>
                              <a:moveTo>
                                <a:pt x="308610" y="205740"/>
                              </a:moveTo>
                              <a:cubicBezTo>
                                <a:pt x="308610" y="205740"/>
                                <a:pt x="308610" y="204788"/>
                                <a:pt x="308610" y="203835"/>
                              </a:cubicBezTo>
                              <a:cubicBezTo>
                                <a:pt x="308610" y="201930"/>
                                <a:pt x="306705" y="201930"/>
                                <a:pt x="304800" y="201930"/>
                              </a:cubicBezTo>
                              <a:cubicBezTo>
                                <a:pt x="303847" y="203835"/>
                                <a:pt x="300990" y="200977"/>
                                <a:pt x="300990" y="203835"/>
                              </a:cubicBezTo>
                              <a:cubicBezTo>
                                <a:pt x="300990" y="205740"/>
                                <a:pt x="302895" y="205740"/>
                                <a:pt x="304800" y="205740"/>
                              </a:cubicBezTo>
                              <a:lnTo>
                                <a:pt x="306705" y="205740"/>
                              </a:lnTo>
                              <a:cubicBezTo>
                                <a:pt x="306705" y="205740"/>
                                <a:pt x="307658" y="206692"/>
                                <a:pt x="308610" y="205740"/>
                              </a:cubicBezTo>
                              <a:close/>
                              <a:moveTo>
                                <a:pt x="307658" y="219075"/>
                              </a:moveTo>
                              <a:cubicBezTo>
                                <a:pt x="307658" y="218122"/>
                                <a:pt x="306705" y="217170"/>
                                <a:pt x="306705" y="217170"/>
                              </a:cubicBezTo>
                              <a:cubicBezTo>
                                <a:pt x="304800" y="218122"/>
                                <a:pt x="306705" y="219075"/>
                                <a:pt x="306705" y="219075"/>
                              </a:cubicBezTo>
                              <a:cubicBezTo>
                                <a:pt x="306705" y="219075"/>
                                <a:pt x="306705" y="219075"/>
                                <a:pt x="306705" y="220027"/>
                              </a:cubicBezTo>
                              <a:lnTo>
                                <a:pt x="306705" y="220027"/>
                              </a:lnTo>
                              <a:cubicBezTo>
                                <a:pt x="304800" y="220980"/>
                                <a:pt x="302895" y="220027"/>
                                <a:pt x="301943" y="222885"/>
                              </a:cubicBezTo>
                              <a:cubicBezTo>
                                <a:pt x="301943" y="222885"/>
                                <a:pt x="301943" y="223838"/>
                                <a:pt x="302895" y="223838"/>
                              </a:cubicBezTo>
                              <a:cubicBezTo>
                                <a:pt x="304800" y="223838"/>
                                <a:pt x="306705" y="221932"/>
                                <a:pt x="307658" y="220027"/>
                              </a:cubicBezTo>
                              <a:cubicBezTo>
                                <a:pt x="307658" y="220027"/>
                                <a:pt x="307658" y="219075"/>
                                <a:pt x="307658" y="219075"/>
                              </a:cubicBezTo>
                              <a:close/>
                              <a:moveTo>
                                <a:pt x="302895" y="253365"/>
                              </a:moveTo>
                              <a:cubicBezTo>
                                <a:pt x="302895" y="253365"/>
                                <a:pt x="302895" y="253365"/>
                                <a:pt x="302895" y="253365"/>
                              </a:cubicBezTo>
                              <a:cubicBezTo>
                                <a:pt x="301943" y="253365"/>
                                <a:pt x="300990" y="253365"/>
                                <a:pt x="300990" y="253365"/>
                              </a:cubicBezTo>
                              <a:cubicBezTo>
                                <a:pt x="301943" y="254317"/>
                                <a:pt x="301943" y="255270"/>
                                <a:pt x="302895" y="253365"/>
                              </a:cubicBezTo>
                              <a:cubicBezTo>
                                <a:pt x="302895" y="254317"/>
                                <a:pt x="302895" y="254317"/>
                                <a:pt x="302895" y="253365"/>
                              </a:cubicBezTo>
                              <a:close/>
                              <a:moveTo>
                                <a:pt x="303847" y="238125"/>
                              </a:moveTo>
                              <a:cubicBezTo>
                                <a:pt x="303847" y="238125"/>
                                <a:pt x="303847" y="237172"/>
                                <a:pt x="303847" y="238125"/>
                              </a:cubicBezTo>
                              <a:cubicBezTo>
                                <a:pt x="302895" y="237172"/>
                                <a:pt x="302895" y="238125"/>
                                <a:pt x="303847" y="238125"/>
                              </a:cubicBezTo>
                              <a:cubicBezTo>
                                <a:pt x="302895" y="238125"/>
                                <a:pt x="302895" y="238125"/>
                                <a:pt x="303847" y="238125"/>
                              </a:cubicBezTo>
                              <a:cubicBezTo>
                                <a:pt x="303847" y="238125"/>
                                <a:pt x="303847" y="238125"/>
                                <a:pt x="303847" y="238125"/>
                              </a:cubicBezTo>
                              <a:close/>
                              <a:moveTo>
                                <a:pt x="307658" y="227647"/>
                              </a:moveTo>
                              <a:cubicBezTo>
                                <a:pt x="307658" y="226695"/>
                                <a:pt x="307658" y="226695"/>
                                <a:pt x="307658" y="226695"/>
                              </a:cubicBezTo>
                              <a:cubicBezTo>
                                <a:pt x="306705" y="226695"/>
                                <a:pt x="306705" y="226695"/>
                                <a:pt x="305753" y="226695"/>
                              </a:cubicBezTo>
                              <a:cubicBezTo>
                                <a:pt x="305753" y="227647"/>
                                <a:pt x="305753" y="228600"/>
                                <a:pt x="306705" y="227647"/>
                              </a:cubicBezTo>
                              <a:cubicBezTo>
                                <a:pt x="306705" y="227647"/>
                                <a:pt x="306705" y="227647"/>
                                <a:pt x="307658" y="227647"/>
                              </a:cubicBezTo>
                              <a:close/>
                              <a:moveTo>
                                <a:pt x="312420" y="228600"/>
                              </a:moveTo>
                              <a:cubicBezTo>
                                <a:pt x="312420" y="228600"/>
                                <a:pt x="311468" y="228600"/>
                                <a:pt x="311468" y="228600"/>
                              </a:cubicBezTo>
                              <a:lnTo>
                                <a:pt x="311468" y="228600"/>
                              </a:lnTo>
                              <a:cubicBezTo>
                                <a:pt x="311468" y="228600"/>
                                <a:pt x="311468" y="229552"/>
                                <a:pt x="312420" y="228600"/>
                              </a:cubicBezTo>
                              <a:cubicBezTo>
                                <a:pt x="312420" y="228600"/>
                                <a:pt x="312420" y="228600"/>
                                <a:pt x="312420" y="228600"/>
                              </a:cubicBezTo>
                              <a:close/>
                              <a:moveTo>
                                <a:pt x="318135" y="224790"/>
                              </a:moveTo>
                              <a:cubicBezTo>
                                <a:pt x="318135" y="223838"/>
                                <a:pt x="317183" y="222885"/>
                                <a:pt x="316230" y="222885"/>
                              </a:cubicBezTo>
                              <a:cubicBezTo>
                                <a:pt x="316230" y="222885"/>
                                <a:pt x="316230" y="222885"/>
                                <a:pt x="316230" y="223838"/>
                              </a:cubicBezTo>
                              <a:cubicBezTo>
                                <a:pt x="316230" y="224790"/>
                                <a:pt x="316230" y="225742"/>
                                <a:pt x="318135" y="224790"/>
                              </a:cubicBezTo>
                              <a:cubicBezTo>
                                <a:pt x="318135" y="225742"/>
                                <a:pt x="318135" y="225742"/>
                                <a:pt x="318135" y="224790"/>
                              </a:cubicBezTo>
                              <a:close/>
                            </a:path>
                          </a:pathLst>
                        </a:custGeom>
                        <a:solidFill>
                          <a:schemeClr val="tx1">
                            <a:lumMod val="65000"/>
                            <a:lumOff val="35000"/>
                          </a:schemeClr>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DC708EF" id="Graphic 92" o:spid="_x0000_s1026" style="position:absolute;margin-left:286.2pt;margin-top:257.3pt;width:34.65pt;height:24.95pt;z-index:251717632;visibility:visible;mso-wrap-style:square;mso-wrap-distance-left:9pt;mso-wrap-distance-top:0;mso-wrap-distance-right:9pt;mso-wrap-distance-bottom:0;mso-position-horizontal:absolute;mso-position-horizontal-relative:text;mso-position-vertical:absolute;mso-position-vertical-relative:text;v-text-anchor:middle" coordsize="440055,31718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" path="m440055,8572v,1905,-1905,3810,-3810,3810c431483,12382,426720,14288,421005,15240v-22860,5715,-37147,19050,-42862,40957c372428,78105,364808,100013,359093,121920r-4763,19050c353378,144780,352425,149542,350520,153352v-952,953,-952,2858,-1905,3811c339090,192405,330518,227647,321945,263842v-2857,13335,-7620,26671,-10477,39053c311468,302895,311468,303847,311468,303847v,5716,-2858,9525,-7621,12383l300038,316230v-2858,-953,-5716,-953,-8573,-953c285750,315277,284797,314325,283845,309563v-1905,-6668,-3810,-12383,-6667,-18098c276225,288607,274320,285750,273368,281940v-3810,-19050,-8573,-37148,-15240,-54293c246697,197167,238125,164782,227647,134302v-2857,-9525,-5714,-19050,-7619,-27622c219075,104775,219075,102870,217170,102870v-1905,,-2857,1905,-2857,3810c211455,119063,206693,130492,203835,142875v-3810,19050,-10477,38100,-14288,57150c185738,220980,179070,240030,173355,260032v-4762,16193,-6667,32385,-11430,48578c160972,312420,159068,316230,154305,317182r-10477,c138113,317182,136208,313372,133350,307657v-8572,-21907,-13335,-45719,-20955,-67627c108585,229552,104775,219075,102870,208597,100013,198120,95250,187642,91440,177165,78105,140017,68580,101917,55245,64770,53340,58102,50483,51435,47625,45720,45720,40005,42863,35242,39053,30480,32385,21907,24765,17145,14288,15240v-3810,,-6668,-952,-10478,-1905c1905,12382,,11430,,9525,,6667,1905,5715,3810,4763,6668,3810,9525,2857,11430,3810v6667,1905,13335,1905,20955,c38100,2857,43815,3810,49530,3810v6667,,13335,,20003,953c75247,5715,80963,3810,87630,3810v13335,,27623,,41910,c132397,3810,135255,3810,137160,5715v3810,1905,2858,5715,-952,7620l128588,15240v-5716,1905,-8573,4762,-9525,11430c119063,32385,120015,39052,121920,45720v5715,20002,13335,40005,19050,59055c143828,113347,148590,120967,150495,129540v5715,19050,12383,38100,18098,57150c169545,188595,169545,191452,170497,193357v,953,953,1906,1906,1906c173355,195263,173355,194310,174308,193357v952,-1905,1905,-4762,1905,-6667c181928,165735,188595,145732,193358,123825v3810,-16193,9525,-31433,13335,-47625c207645,72390,207645,69532,206693,65722,203835,55245,200025,44767,195263,34290,190500,22860,181928,15240,169545,14288v-1905,,-2857,-953,-3810,-1906c162878,9525,163830,6667,166688,4763v4762,-1906,9525,-3811,15240,-1906c188595,4763,196215,5715,202883,4763v1905,,3810,,5714,c217170,4763,225743,5715,233363,4763v7620,-953,15240,-953,21907,-953c266700,3810,278130,3810,288608,3810v1905,,3810,,4762,c296228,3810,299085,3810,299085,7620v,3810,-1905,6668,-4763,6668c292418,14288,290513,14288,288608,14288v-9525,,-14288,4762,-15240,13334c272415,33338,273368,37147,275272,42863v3811,10477,7621,20954,9525,32384c285750,80010,287655,83820,288608,87630v8572,24765,16192,49530,22860,75247c314325,172402,317183,180022,320993,189547v,953,952,2858,2857,2858c325755,192405,325755,190500,325755,189547v953,-1905,1905,-4762,2858,-7620c333375,160020,340043,138113,345758,117157v5714,-20955,11430,-40957,15239,-61912c364808,38100,361950,23813,341947,15240v-4762,-1905,-9525,-4763,-15239,-2858c323850,13335,320993,10477,320993,8572v,-2857,1904,-5715,4762,-5715c331470,2857,338138,952,343853,1905v3810,952,8572,952,13335,952c372428,1905,387668,2857,402908,1905,411480,952,420053,,428625,v3810,,6668,,8572,2857c439103,4763,440055,6667,440055,8572xm80010,61913v,-1906,-2857,-3811,-3810,-3811c74295,58102,76200,60007,75247,60960v1906,953,-1904,2857,,3810c77153,63817,80010,61913,80010,61913xm84772,83820v,-953,,-953,,c83820,82867,83820,82867,83820,83820v,,,,952,c83820,84772,84772,83820,84772,83820xm96203,82867v,,-953,,,c95250,82867,95250,82867,96203,82867v-953,,-953,,,c95250,82867,96203,82867,96203,82867xm101918,48577v,-952,-1905,,-1905,-952c99060,47625,99060,47625,99060,48577v,953,953,953,1905,953c100965,49530,101918,49530,101918,48577xm103822,70485v,-953,-952,-953,,c102870,69532,102870,69532,102870,70485v,953,,,952,c102870,71438,103822,70485,103822,70485xm109538,161925r,c109538,161925,108585,161925,109538,161925r,c109538,161925,110490,161925,109538,161925xm110490,86677r,c109538,87630,109538,88582,110490,88582v953,,953,,953,-952c110490,86677,111443,86677,110490,86677xm118110,124777v,,-952,-952,-952,l117158,128588r3810,c123825,127635,118110,124777,118110,124777xm118110,142875v,,-1905,952,-1905,1905c116205,145732,117158,145732,118110,146685r953,c120968,146685,120015,143827,118110,142875xm118110,173355v,-953,,-953,,l118110,173355r,c118110,173355,118110,173355,118110,173355xm125730,198120r,c124778,198120,123825,198120,123825,199072v,,953,,1905,-952c125730,199072,125730,198120,125730,198120xm135255,131445v,-953,-4762,-5715,-5715,-5715c128588,125730,127635,130492,127635,131445v,,1905,3810,1905,3810c131445,135255,135255,132397,135255,131445xm140018,155257v,-952,,-1905,-1905,-1905c138113,153352,137160,153352,138113,154305v-953,952,,2858,,3810c139065,158115,139065,155257,140018,155257xm150495,205740v-952,,-952,-952,,c148590,203835,148590,204788,148590,205740r1905,c149543,205740,149543,205740,150495,205740xm156210,246697v,,-952,953,-952,953c155258,247650,155258,248602,156210,248602v,,953,,953,-952c157163,247650,156210,246697,156210,246697xm160972,225742v-952,,-952,,,c160020,225742,160020,225742,160020,225742v,953,,953,952,c160020,226695,160972,226695,160972,225742xm213360,40005v,-953,,-953,-952,-953l212408,40005v-953,952,-953,952,952,c213360,40957,213360,40957,213360,40005xm217170,70485v,-953,,-953,,c216218,69532,216218,69532,217170,70485r-952,953c217170,71438,217170,70485,217170,70485xm220980,60007v953,,1905,-952,1905,-1905c222885,56197,222885,55245,220980,54292v,-1904,-952,-2857,-2858,-1904c217170,53340,216218,54292,217170,55245v952,1905,1905,,3810,c220980,55245,220980,55245,220980,55245v,952,953,2857,,3810c220980,59055,220028,60007,220980,60007xm219075,35242r,l220028,35242v,,,-952,-953,c219075,35242,219075,35242,219075,35242xm220980,45720v-952,,-952,952,,952c221933,47625,222885,46672,223838,46672r952,1905c224790,49530,225743,50482,226695,49530v,,,,,c226695,47625,225743,47625,224790,47625v,,-952,,-1905,c222885,44767,221933,44767,220980,45720xm221933,16192r,c222885,17145,222885,16192,222885,16192v,,,-952,-952,c222885,15240,221933,16192,221933,16192xm222885,75247v953,,953,,953,-952c223838,73342,222885,72390,221933,72390v-953,,-953,952,-953,952c221933,75247,222885,75247,222885,75247xm268605,113347v,-1905,,-3809,-952,-4762c265747,106680,264795,108585,263843,108585v-953,953,-1905,953,-2858,1905c259080,111442,257175,113347,255270,111442v-952,-1904,1905,-2857,1905,-4762c260033,105727,261938,102870,263843,100965v1904,-1905,3810,-2858,4762,-5715c264795,94297,264795,98107,262890,99060r,c261938,100013,260033,100965,259080,100013v-952,-953,-1905,-2858,,-3811c260985,93345,260033,90488,258128,88582v-2858,-2857,,-4762,,-6667c258128,80010,260033,81915,261938,81915v952,,952,-952,1905,-1905c265747,80963,268605,82867,268605,81915v953,-1905,-1905,-2858,-2858,-4763c265747,77152,264795,77152,264795,76200v-952,,-1905,-953,-1905,c261938,76200,262890,77152,262890,78105v,952,,1905,,1905c260033,80010,258128,77152,254318,78105v-953,,-1905,-953,-953,-1905c255270,74295,254318,74295,252413,72390v-3810,-1905,-4763,,-7620,952l244793,73342v-953,953,-1905,1905,-2858,2858c240983,76200,240030,77152,240030,78105v,952,1905,952,1905,952c241935,79057,242888,79057,243840,79057v953,-1905,1905,-2857,3810,-3810c248603,75247,248603,76200,248603,76200v-953,1905,-2858,1905,-4763,1905l243840,78105r,c243840,78105,244793,79057,245745,79057v2858,,5715,,1905,3810c245745,84772,246697,85725,249555,85725v953,,953,,1905,952c252413,88582,253365,89535,255270,90488v952,952,1905,1904,952,2857c254318,95250,254318,92392,254318,91440v-953,,-1905,-952,-1905,c249555,95250,245745,92392,242888,92392v-953,,-1905,-1904,-2858,c239078,94297,240983,94297,241935,96202v-952,953,-2857,1905,-3810,953c236220,93345,240030,90488,240030,86677v,-952,953,,1905,c241935,87630,242888,88582,243840,87630v953,-953,953,-1905,953,-2858c244793,83820,243840,82867,242888,80963v-1905,-3811,-5716,-4763,-9525,-6668c231458,73342,228600,74295,227647,76200v,,-952,952,,1905c227647,78105,228600,78105,229553,78105r1905,-953c235268,76200,236220,77152,238125,80010v1905,2857,,5715,-2857,7620c234315,86677,234315,86677,233363,86677v,,,,,c234315,86677,235268,86677,235268,87630v,1905,,2858,,3810c237172,93345,237172,95250,240030,96202r,c240030,99060,242888,100013,244793,100965v952,,952,,1904,-952c247650,98107,245745,96202,244793,94297v952,,1904,,2857,953c249555,98107,251460,100013,252413,95250v,-953,1905,-953,2857,-953c257175,94297,258128,95250,258128,96202v,953,-953,1905,-1906,1905c254318,98107,255270,99060,256222,100013v953,,1906,952,1906,952c260033,100965,260033,101917,260033,102870v-953,952,-1905,1905,-2858,1905c254318,100013,252413,101917,249555,104775v,,-1905,,-1905,c245745,104775,243840,105727,242888,105727v-953,,-1905,953,-953,1905c241935,108585,242888,108585,243840,107632v4763,-952,9525,,14288,1906c262890,112395,267653,113347,273368,111442v-6668,3810,-4763,3810,-4763,1905xm224790,33338v,,953,,,c225743,32385,225743,31432,224790,31432v,,-952,,-952,c224790,32385,224790,33338,224790,33338xm226695,63817v,,-952,,-952,953c225743,65722,226695,65722,227647,65722v953,,953,,953,-952c228600,64770,227647,63817,226695,63817xm227647,56197v-952,,-1904,,-1904,953c227647,59055,226695,60960,228600,62865v,,953,952,1905,952c231458,63817,231458,62865,231458,61913v,-1906,-1905,-5716,-3811,-5716xm227647,85725v953,,1906,,1906,-953c229553,83820,229553,83820,228600,82867v-953,,-1905,,-1905,953c225743,84772,226695,85725,227647,85725xm229553,95250r,c228600,96202,226695,96202,227647,99060v,,,953,953,953c230505,98107,229553,97155,229553,95250xm228600,26670v,952,1905,,1905,c231458,26670,232410,28575,233363,25717v,-952,-953,-1904,-1905,-1904c230505,24765,228600,24765,228600,26670xm228600,53340v,952,,952,953,952c230505,54292,231458,53340,231458,52388v,-953,,-953,-953,-953c228600,51435,228600,52388,228600,53340xm232410,32385v-952,,-1905,-1905,-2857,c229553,32385,229553,34290,229553,34290v952,1905,1905,952,2857,c236220,33338,236220,36195,238125,38100v,,953,1905,1905,952c240983,39052,240030,38100,240030,37147v-1905,-3809,-4762,-3809,-7620,-4762xm236220,55245v-1905,,-3810,-953,-3810,952c232410,59055,234315,59055,236220,60007v,,952,,952,953c238125,60960,238125,60960,239078,60960v,,,-953,,-953c239078,60007,238125,60007,237172,60007v,,-952,,-952,c236220,58102,237172,56197,236220,55245v1905,-1905,1905,-3810,1905,-5715l236220,49530v-952,-2858,-2857,-3810,-4762,-3810c230505,45720,230505,45720,230505,46672v953,1905,3810,1905,4763,2858l236220,49530v-1905,952,,2858,,5715xm243840,67627v-1905,-952,-3810,-952,-5715,c235268,69532,234315,71438,232410,73342v-952,,-952,953,,1905c233363,76200,234315,76200,234315,75247v2857,-1905,5715,-1905,9525,-1905c243840,72390,242888,71438,243840,71438v953,-953,1905,-2858,,-3811xm240030,61913v-952,-953,-5715,952,-5715,2857c234315,64770,234315,65722,234315,65722v953,953,5715,-1905,5715,-2857c240030,62865,240030,62865,240030,61913xm238125,83820v,,953,,953,c239078,83820,238125,83820,238125,84772v-953,,-1905,,-1905,l236220,83820v,-953,952,,1905,xm240030,123825v,-953,-952,-953,,c238125,123825,238125,123825,238125,123825v,,953,,953,c239078,124777,240030,124777,240030,123825xm238125,48577r3810,1905c242888,50482,242888,51435,243840,50482r-952,-952c240983,48577,240030,47625,238125,48577xm240030,44767v953,,1905,,1905,-952c242888,43815,241935,42863,240983,42863v-953,,-1905,,-953,1904c238125,44767,239078,44767,240030,44767xm240030,33338v1905,,2858,-1906,3810,-2858c243840,29527,243840,29527,242888,29527v-953,1905,-3810,,-3810,1905c238125,33338,239078,33338,240030,33338xm241935,23813v,952,,952,,c242888,23813,242888,23813,242888,23813v,,,,-953,c241935,23813,241935,23813,241935,23813xm252413,127635v,,952,,952,-953c254318,125730,255270,124777,256222,124777v1906,953,,1905,,2858c255270,129540,256222,130492,258128,130492v952,,1905,-952,1905,-1904l260033,125730v,-4763,-3811,-6667,-5715,-9525c254318,116205,253365,116205,253365,116205v-2857,,-5715,-1905,-7620,-2858c244793,113347,243840,112395,242888,113347v-953,953,-1905,1905,-1905,3810c240983,119063,242888,118110,242888,118110v952,,1905,953,2857,953c249555,119063,251460,121920,250508,125730v952,952,952,1905,1905,1905xm244793,64770v,,952,952,952,c246697,63817,245745,62865,245745,60960r,c246697,60960,246697,60960,247650,61913v953,,1905,,1905,-953c249555,60007,249555,59055,248603,59055r-953,-953c247650,58102,247650,58102,248603,58102v,-952,952,-952,,-1905c248603,56197,248603,56197,248603,56197v-953,,,953,-953,1905l247650,59055v-1905,,-2857,1905,-1905,2858l245745,61913r,c244793,61913,243840,62865,244793,64770xm244793,35242v,,952,,952,c245745,35242,246697,35242,246697,34290v,-952,-952,-952,-1904,-952c245745,34290,244793,35242,244793,35242xm244793,55245v,,,952,,l244793,55245v952,,952,-953,,l244793,55245xm246697,124777v953,,953,,,c247650,123825,246697,123825,246697,123825v,-953,-952,-953,,952c245745,124777,246697,124777,246697,124777xm246697,43815v-952,,-952,952,,1905c246697,45720,246697,46672,247650,46672v953,,953,-952,953,-1905c248603,44767,247650,43815,246697,43815xm249555,134302v,-952,,-1905,-952,-1905c246697,132397,246697,135255,246697,136207v,953,,1906,953,1906c249555,138113,249555,136207,249555,134302xm250508,156210v-953,,-953,-953,,c249555,155257,248603,155257,248603,156210v,,,,,953c249555,156210,249555,156210,250508,156210xm251460,49530v,1905,2858,,4762,c257175,49530,257175,49530,258128,49530v,,952,,952,c259080,48577,259080,47625,258128,47625v-953,,-953,,-1906,c255270,50482,251460,47625,251460,49530xm267653,137160v,-953,-1906,-953,-1906,-953c265747,136207,264795,136207,264795,136207v,-952,-952,-1905,-1905,-1905c260985,134302,258128,134302,255270,133350v,-953,-952,,,952c256222,137160,254318,139065,253365,140970v-952,1905,,1905,953,1905c256222,142875,257175,142875,257175,140970v953,-3810,3810,-4763,7620,-4763l265747,137160v,953,953,1905,1906,c267653,138113,267653,138113,267653,137160xm253365,67627v-952,,-952,,,953c254318,69532,255270,70485,255270,70485v,,952,,952,-953c255270,67627,254318,67627,253365,67627xm254318,60007v,953,952,,,c255270,59055,254318,59055,254318,59055r,952c253365,60007,253365,60007,254318,60007xm257175,152400v,,953,-953,,-953c256222,151447,255270,151447,255270,153352v,,,953,,1905c256222,154305,256222,152400,257175,152400xm257175,105727v,,,,,c257175,105727,257175,105727,257175,105727r-953,-952c257175,104775,257175,105727,257175,105727xm262890,159067v-952,-1904,-952,-1904,-1905,-952c260033,159067,259080,160020,258128,160020v-953,,-1906,,-1906,952c256222,161925,257175,161925,258128,161925v952,,1905,,1905,c263843,161925,263843,161925,262890,159067xm257175,60007r,c258128,60960,258128,60960,257175,60007r,c257175,60007,257175,60007,257175,60007xm260033,140017v-953,,-953,1905,-953,1905c259080,142875,259080,143827,260033,143827v1905,,952,-952,952,-1905c260033,141922,261938,140017,260033,140017xm259080,119063v953,952,1905,952,2858,952c261938,120015,261938,119063,262890,119063v,,-1905,-953,-3810,c259080,119063,259080,119063,259080,119063xm261938,167640v,,-953,-952,,c260985,166688,260033,167640,260033,167640v,952,952,952,1905,c260985,168592,261938,168592,261938,167640xm263843,92392v-953,,-1905,,-1905,1905c261938,94297,261938,94297,262890,94297v953,,1905,,1905,-952c264795,92392,264795,92392,263843,92392xm263843,69532v,,952,953,952,953c264795,70485,265747,70485,265747,69532v,-952,,-952,-952,-952c263843,68580,264795,68580,263843,69532xm265747,86677v-952,,-952,,,c264795,86677,264795,86677,264795,86677v,,,953,952,c264795,87630,265747,86677,265747,86677xm264795,128588v952,,952,-953,952,-1906c265747,125730,265747,125730,264795,125730v,,-952,952,-952,952c264795,128588,264795,128588,264795,128588xm266700,170497r,c265747,169545,264795,169545,264795,170497v,953,,953,1905,c265747,171450,266700,171450,266700,170497xm264795,63817v,953,952,953,,c265747,64770,265747,63817,265747,63817v953,,,,-952,c265747,63817,265747,63817,264795,63817xm267653,201930v,,,-953,,c267653,200977,266700,200977,266700,201930v-953,,,952,953,c266700,202882,267653,201930,267653,201930xm271463,120967v-953,-952,-1905,-1904,-2858,-1904c267653,119063,267653,120015,268605,120015v953,952,953,1905,1905,1905c271463,121920,271463,120967,271463,120967xm270510,206692v,-952,,-952,,c269558,205740,269558,205740,269558,206692v,,,,952,l270510,206692xm271463,146685v,-953,,-953,-953,-953c270510,145732,269558,145732,269558,145732v,953,,953,,953c270510,147638,270510,146685,271463,146685xm269558,76200v,,952,952,952,952c270510,77152,271463,77152,271463,77152v,-952,-953,-1905,-1905,-952c269558,75247,268605,75247,269558,76200xm270510,132397v,,,,,c270510,131445,270510,131445,270510,131445v-952,,-952,,,952c269558,132397,270510,132397,270510,132397xm270510,165735r,l270510,166688v,-953,,-953,,-953l270510,165735xm271463,101917v,953,-953,1905,,1905c272415,103822,273368,103822,274320,102870v952,-953,,-2857,,-3810c274320,99060,273368,99060,273368,98107v-953,1906,-953,2858,-1905,3810xm271463,92392v,1905,1905,1905,2857,2858c274320,95250,274320,95250,275272,95250r-3809,-2858c272415,91440,271463,91440,271463,92392xm272415,140017v,,953,,,c272415,138113,272415,138113,272415,140017v,-952,-952,-952,,c271463,140017,272415,140017,272415,140017xm272415,125730v,,,,,c271463,126682,271463,126682,272415,126682v953,,953,,,-952c273368,125730,273368,125730,272415,125730xm274320,214313v,-953,,-953,,c273368,213360,272415,214313,272415,214313v,,,,953,952c273368,215265,274320,214313,274320,214313xm273368,155257v-953,953,952,953,952,1906c274320,157163,275272,158115,276225,157163v,-953,,-953,-953,-1906c274320,154305,273368,154305,273368,155257xm275272,110490v,,,-952,953,-952c274320,108585,272415,109538,273368,111442v,953,,2858,1904,1905c277178,112395,274320,111442,275272,110490xm275272,182880v,,953,,1906,c277178,180975,276225,181927,275272,181927v,,-952,-1905,-1904,c273368,182880,274320,182880,275272,182880xm276225,134302v,,,-952,,c275272,133350,274320,133350,274320,134302v,,,953,952,953c276225,135255,276225,134302,276225,134302xm277178,190500v,-953,,-2858,-1906,-3810c274320,186690,275272,187642,275272,187642r1906,2858c276225,192405,277178,191452,277178,190500xm276225,106680r,c275272,107632,276225,108585,276225,108585v,,,-953,,-1905xm279083,128588v,-953,-953,-1906,-1905,-1906c276225,126682,276225,127635,276225,127635v,953,,953,953,953c278130,129540,279083,129540,279083,128588xm277178,119063v952,,952,,,c278130,118110,277178,118110,277178,118110v,,,953,,953c276225,119063,277178,119063,277178,119063xm279083,196215v,,952,,952,c280035,196215,280035,195263,279083,196215v952,-952,,-952,,l279083,196215xm280035,165735v,,953,,,c280988,164782,280988,164782,280035,164782r,953c280035,165735,280035,165735,280035,165735xm281940,228600v,,-952,,,c280988,227647,280988,228600,280988,228600v-953,,,952,952,c280988,229552,281940,229552,281940,228600xm284797,190500v-952,,-952,,,l283845,190500v,,,,952,c283845,190500,283845,190500,284797,190500xm284797,151447v,1905,1906,1905,3811,1905c288608,153352,290513,153352,289560,152400v-952,-953,-2857,-1905,-3810,-1905c284797,150495,284797,151447,284797,151447xm288608,201930v,-953,,-1905,-1905,-1905c284797,200977,284797,201930,284797,203835v,953,1906,1905,2858,1905c289560,204788,289560,202882,288608,201930xm285750,165735v,,,953,,c285750,166688,285750,167640,285750,167640v,,953,,953,c287655,165735,286703,165735,285750,165735xm294322,252413v-2857,,,-3811,-2857,-3811c289560,248602,288608,250507,288608,252413v,952,-953,2857,1905,2857c292418,254317,294322,254317,294322,252413xm290513,215265v-953,,-953,,,l289560,215265v,952,,952,953,l290513,215265xm290513,220980v,,,-953,,-953l290513,220980v-953,-953,-953,,,l290513,220980xm290513,226695v952,,952,,,c291465,225742,290513,225742,290513,225742v,,,,,953c289560,226695,290513,226695,290513,226695xm290513,188595v,952,,1905,952,1905c292418,190500,293370,189547,293370,189547v,-952,-952,-1905,-1905,-1905c290513,187642,290513,188595,290513,188595xm293370,230505v-952,,-1905,952,-1905,2858c291465,233363,292418,234315,292418,234315v952,,1904,-952,1904,-1905c295275,231457,294322,230505,293370,230505xm293370,240030v,,,,,c293370,242888,295275,241935,297180,243840v,,953,,953,-952c297180,240982,295275,240030,293370,240030xm295275,174307v,,953,,,c297180,174307,297180,174307,297180,174307v,-952,,-952,-952,-952c295275,173355,295275,173355,295275,174307xm299085,263842r-952,c298133,263842,297180,263842,297180,264795v,952,953,,953,c298133,264795,299085,264795,299085,263842xm299085,211455v-952,-953,953,-2858,-952,-3810c297180,207645,296228,209550,297180,209550v953,1905,,3810,1905,3810c299085,215265,299085,212407,299085,211455xm308610,205740v,,,-952,,-1905c308610,201930,306705,201930,304800,201930v-953,1905,-3810,-953,-3810,1905c300990,205740,302895,205740,304800,205740r1905,c306705,205740,307658,206692,308610,205740xm307658,219075v,-953,-953,-1905,-953,-1905c304800,218122,306705,219075,306705,219075v,,,,,952l306705,220027v-1905,953,-3810,,-4762,2858c301943,222885,301943,223838,302895,223838v1905,,3810,-1906,4763,-3811c307658,220027,307658,219075,307658,219075xm302895,253365v,,,,,c301943,253365,300990,253365,300990,253365v953,952,953,1905,1905,c302895,254317,302895,254317,302895,253365xm303847,238125v,,,-953,,c302895,237172,302895,238125,303847,238125v-952,,-952,,,c303847,238125,303847,238125,303847,238125xm307658,227647v,-952,,-952,,-952c306705,226695,306705,226695,305753,226695v,952,,1905,952,952c306705,227647,306705,227647,307658,227647xm312420,228600v,,-952,,-952,l311468,228600v,,,952,952,c312420,228600,312420,228600,312420,228600xm318135,224790v,-952,-952,-1905,-1905,-1905c316230,222885,316230,222885,316230,223838v,952,,1904,1905,952c318135,225742,318135,225742,318135,224790xe" fillcolor="#5a5a5a [2109]" stroked="f">
                <v:stroke joinstyle="miter"/>
                <v:path arrowok="t" o:connecttype="custom" o:connectlocs="440055,8563;436245,12370;421005,15225;378143,56141;359093,121798;354330,140829;350520,153199;348615,157006;321945,263578;311468,302592;311468,303543;303847,315914;300038,315914;291465,314962;283845,309254;277178,291174;273368,281658;258128,227419;227647,134168;220028,106573;217170,102767;214313,106573;203835,142732;189547,199825;173355,259772;161925,308302;154305,316865;143828,316865;133350,307350;112395,239790;102870,208389;91440,176988;55245,64705;47625,45674;39053,30450;14288,15225;3810,13322;0,9515;3810,4758;11430,3806;32385,3806;49530,3806;69533,4758;87630,3806;129540,3806;137160,5709;136208,13322;128588,15225;119063,26643;121920,45674;140970,104670;150495,129411;168593,186503;170497,193164;172403,195068;174308,193164;176213,186503;193358,123701;206693,76124;206693,65656;195263,34256;169545,14274;165735,12370;166688,4758;181928,2854;202883,4758;208597,4758;233363,4758;255270,3806;288608,3806;293370,3806;299085,7612;294322,14274;288608,14274;273368,27594;275272,42820;284797,75172;288608,87542;311468,162714;320993,189358;323850,192213;325755,189358;328613,181745;345758,117040;360997,55190;341947,15225;326708,12370;320993,8563;325755,2854;343853,1903;357188,2854;402908,1903;428625,0;437197,2854;440055,8563;80010,61851;76200,58044;75247,60899;75247,64705;80010,61851;84772,83736;84772,83736;83820,83736;84772,83736;84772,83736;96203,82784;96203,82784;96203,82784;96203,82784;96203,82784;101918,48528;100013,47577;99060,48528;100965,49480;101918,48528;103822,70415;103822,70415;102870,70415;103822,70415;103822,70415;109538,161763;109538,161763;109538,161763;109538,161763;109538,161763;110490,86590;110490,86590;110490,88493;111443,87542;110490,86590;118110,124652;117158,124652;117158,128459;120968,128459;118110,124652;118110,142732;116205,144635;118110,146538;119063,146538;118110,142732;118110,173182;118110,173182;118110,173182;118110,173182;118110,173182;125730,197922;125730,197922;123825,198873;125730,197922;125730,197922;135255,131314;129540,125604;127635,131314;129540,135120;135255,131314;140018,155102;138113,153199;138113,154151;138113,157957;140018,155102;150495,205534;150495,205534;148590,205534;150495,205534;150495,205534;156210,246450;155258,247402;156210,248354;157163,247402;156210,246450;160972,225516;160972,225516;160020,225516;160972,225516;160972,225516;213360,39965;212408,39013;212408,39965;213360,39965;213360,39965;217170,70415;217170,70415;217170,70415;216218,71367;217170,70415;220980,59947;222885,58044;220980,54238;218122,52336;217170,55190;220980,55190;220980,55190;220980,58996;220980,59947;219075,35207;219075,35207;220028,35207;219075,35207;219075,35207;220980,45674;220980,46625;223838,46625;224790,48528;226695,49480;226695,49480;224790,47577;222885,47577;220980,45674;221933,16176;221933,16176;222885,16176;221933,16176;221933,16176;222885,75172;223838,74221;221933,72318;220980,73269;222885,75172;268605,113234;267653,108476;263843,108476;260985,110380;255270,111331;257175,106573;263843,100864;268605,95155;262890,98961;262890,98961;259080,99913;259080,96106;258128,88493;258128,81833;261938,81833;263843,79930;268605,81833;265747,77075;264795,76124;262890,76124;262890,78027;262890,79930;254318,78027;253365,76124;252413,72318;244793,73269;244793,73269;241935,76124;240030,78027;241935,78978;243840,78978;247650,75172;248603,76124;243840,78027;243840,78027;243840,78027;245745,78978;247650,82784;249555,85639;251460,86590;255270,90398;256222,93252;254318,91349;252413,91349;242888,92300;240030,92300;241935,96106;238125,97058;240030,86590;241935,86590;243840,87542;244793,84687;242888,80882;233363,74221;227647,76124;227647,78027;229553,78027;231458,77075;238125,79930;235268,87542;233363,86590;233363,86590;235268,87542;235268,91349;240030,96106;240030,96106;244793,100864;246697,99913;244793,94203;247650,95155;252413,95155;255270,94203;258128,96106;256222,98009;256222,99913;258128,100864;260033,102767;257175,104670;249555,104670;247650,104670;242888,105621;241935,107524;243840,107524;258128,109429;273368,111331;268605,113234;224790,33305;224790,33305;224790,31401;223838,31401;224790,33305;226695,63753;225743,64705;227647,65656;228600,64705;226695,63753;227647,56141;225743,57093;228600,62802;230505,63753;231458,61851;227647,56141;227647,85639;229553,84687;228600,82784;226695,83736;227647,85639;229553,95155;229553,95155;227647,98961;228600,99913;229553,95155;228600,26643;230505,26643;233363,25691;231458,23789;228600,26643;228600,53287;229553,54238;231458,52336;230505,51384;228600,53287;232410,32353;229553,32353;229553,34256;232410,34256;238125,38062;240030,39013;240030,37110;232410,32353;236220,55190;232410,56141;236220,59947;237172,60899;239078,60899;239078,59947;237172,59947;236220,59947;236220,55190;238125,49480;236220,49480;231458,45674;230505,46625;235268,49480;236220,49480;236220,55190;243840,67559;238125,67559;232410,73269;232410,75172;234315,75172;243840,73269;243840,71367;243840,67559;240030,61851;234315,64705;234315,65656;240030,62802;240030,61851;238125,83736;239078,83736;238125,84687;236220,84687;236220,83736;238125,83736;240030,123701;240030,123701;238125,123701;239078,123701;240030,123701;238125,48528;241935,50432;243840,50432;242888,49480;238125,48528;240030,44722;241935,43771;240983,42820;240030,44722;240030,44722;240030,33305;243840,30450;242888,29497;239078,31401;240030,33305;241935,23789;241935,23789;242888,23789;241935,23789;241935,23789;252413,127507;253365,126555;256222,124652;256222,127507;258128,130362;260033,128459;260033,125604;254318,116089;253365,116089;245745,113234;242888,113234;240983,117040;242888,117992;245745,118944;250508,125604;252413,127507;244793,64705;245745,64705;245745,60899;245745,60899;247650,61851;249555,60899;248603,58996;247650,58044;248603,58044;248603,56141;248603,56141;247650,58044;247650,58996;245745,61851;245745,61851;245745,61851;244793,64705;244793,35207;245745,35207;246697,34256;244793,33305;244793,35207;244793,55190;244793,55190;244793,55190;244793,55190;244793,55190;246697,124652;246697,124652;246697,123701;246697,124652;246697,124652;246697,43771;246697,45674;247650,46625;248603,44722;246697,43771;249555,134168;248603,132265;246697,136071;247650,137975;249555,134168;250508,156054;250508,156054;248603,156054;248603,157006;250508,156054;251460,49480;256222,49480;258128,49480;259080,49480;258128,47577;256222,47577;251460,49480;267653,137023;265747,136071;264795,136071;262890,134168;255270,133217;255270,134168;253365,140829;254318,142732;257175,140829;264795,136071;265747,137023;267653,137023;267653,137023;253365,67559;253365,68511;255270,70415;256222,69463;253365,67559;254318,59947;254318,59947;254318,58996;254318,59947;254318,59947;257175,152248;257175,151296;255270,153199;255270,155102;257175,152248;257175,105621;257175,105621;257175,105621;256222,104670;257175,105621;262890,158908;260985,157957;258128,159860;256222,160811;258128,161763;260033,161763;262890,158908;257175,59947;257175,59947;257175,59947;257175,59947;257175,59947;260033,139877;259080,141780;260033,143683;260985,141780;260033,139877;259080,118944;261938,119895;262890,118944;259080,118944;259080,118944;261938,167472;261938,167472;260033,167472;261938,167472;261938,167472;263843,92300;261938,94203;262890,94203;264795,93252;263843,92300;263843,69463;264795,70415;265747,69463;264795,68511;263843,69463;265747,86590;265747,86590;264795,86590;265747,86590;265747,86590;264795,128459;265747,126555;264795,125604;263843,126555;264795,128459;266700,170327;266700,170327;264795,170327;266700,170327;266700,170327;264795,63753;264795,63753;265747,63753;264795,63753;264795,63753;267653,201728;267653,201728;266700,201728;267653,201728;267653,201728;271463,120846;268605,118944;268605,119895;270510,121798;271463,120846;270510,206485;270510,206485;269558,206485;270510,206485;270510,206485;271463,146538;270510,145586;269558,145586;269558,146538;271463,146538;269558,76124;270510,77075;271463,77075;269558,76124;269558,76124;270510,132265;270510,132265;270510,131314;270510,132265;270510,132265;270510,165569;270510,165569;270510,166521;270510,165569;270510,165569;271463,101815;271463,103718;274320,102767;274320,98961;273368,98009;271463,101815;271463,92300;274320,95155;275272,95155;271463,92300;271463,92300;272415,139877;272415,139877;272415,139877;272415,139877;272415,139877;272415,125604;272415,125604;272415,126555;272415,125604;272415,125604;274320,214099;274320,214099;272415,214099;273368,215050;274320,214099;273368,155102;274320,157006;276225,157006;275272,155102;273368,155102;275272,110380;276225,109429;273368,111331;275272,113234;275272,110380;275272,182697;277178,182697;275272,181745;273368,181745;275272,182697;276225,134168;276225,134168;274320,134168;275272,135120;276225,134168;277178,190310;275272,186503;275272,187454;277178,190310;277178,190310;276225,106573;276225,106573;276225,108476;276225,106573;279083,128459;277178,126555;276225,127507;277178,128459;279083,128459;277178,118944;277178,118944;277178,117992;277178,118944;277178,118944;279083,196019;280035,196019;279083,196019;279083,196019;279083,196019;280035,165569;280035,165569;280035,164617;280035,165569;280035,165569;281940,228372;281940,228372;280988,228372;281940,228372;281940,228372;284797,190310;284797,190310;283845,190310;284797,190310;284797,190310;284797,151296;288608,153199;289560,152248;285750,150345;284797,151296;288608,201728;286703,199825;284797,203631;287655,205534;288608,201728;285750,165569;285750,165569;285750,167472;286703,167472;285750,165569;294322,252161;291465,248354;288608,252161;290513,255015;294322,252161;290513,215050;290513,215050;289560,215050;290513,215050;290513,215050;290513,220759;290513,219807;290513,220759;290513,220759;290513,220759;290513,226468;290513,226468;290513,225516;290513,226468;290513,226468;290513,188407;291465,190310;293370,189358;291465,187454;290513,188407;293370,230275;291465,233130;292418,234081;294322,232178;293370,230275;293370,239790;293370,239790;297180,243596;298133,242645;293370,239790;295275,174133;295275,174133;297180,174133;296228,173182;295275,174133;299085,263578;298133,263578;297180,264530;298133,264530;299085,263578;299085,211244;298133,207437;297180,209341;299085,213147;299085,211244;308610,205534;308610,203631;304800,201728;300990,203631;304800,205534;306705,205534;308610,205534;307658,218856;306705,216953;306705,218856;306705,219807;306705,219807;301943,222662;302895,223614;307658,219807;307658,218856;302895,253112;302895,253112;300990,253112;302895,253112;302895,253112;303847,237887;303847,237887;303847,237887;303847,237887;303847,237887;307658,227419;307658,226468;305753,226468;306705,227419;307658,227419;312420,228372;311468,228372;311468,228372;312420,228372;312420,228372;318135,224565;316230,222662;316230,223614;318135,224565;318135,22456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w:pict>
          </mc:Fallback>
        </mc:AlternateContent>
      </w:r>
      <w:r>
        <w:rPr>
          <w:noProof/>
        </w:rPr>
        <mc:AlternateContent>
          <mc:Choice Requires="wpg">
            <w:drawing>
              <wp:anchor distT="0" distB="0" distL="114300" distR="114300" simplePos="0" relativeHeight="251716608" behindDoc="0" locked="0" layoutInCell="1" allowOverlap="1" wp14:anchorId="069A66B7" wp14:editId="6C631F1E">
                <wp:simplePos x="0" y="0"/>
                <wp:positionH relativeFrom="column">
                  <wp:posOffset>5274310</wp:posOffset>
                </wp:positionH>
                <wp:positionV relativeFrom="paragraph">
                  <wp:posOffset>648970</wp:posOffset>
                </wp:positionV>
                <wp:extent cx="1673860" cy="271145"/>
                <wp:effectExtent l="0" t="0" r="2540" b="0"/>
                <wp:wrapNone/>
                <wp:docPr id="2068440508" name="Graphic 93"/>
                <wp:cNvGraphicFramePr/>
                <a:graphic xmlns:a="http://schemas.openxmlformats.org/drawingml/2006/main">
                  <a:graphicData uri="http://schemas.microsoft.com/office/word/2010/wordprocessingGroup">
                    <wpg:wgp>
                      <wpg:cNvGrpSpPr/>
                      <wpg:grpSpPr>
                        <a:xfrm>
                          <a:off x="0" y="0"/>
                          <a:ext cx="1673860" cy="271145"/>
                          <a:chOff x="0" y="0"/>
                          <a:chExt cx="1674103" cy="271556"/>
                        </a:xfrm>
                        <a:solidFill>
                          <a:schemeClr val="tx1">
                            <a:lumMod val="65000"/>
                            <a:lumOff val="35000"/>
                          </a:schemeClr>
                        </a:solidFill>
                      </wpg:grpSpPr>
                      <wps:wsp>
                        <wps:cNvPr id="712016935" name="Freeform 712016935"/>
                        <wps:cNvSpPr/>
                        <wps:spPr>
                          <a:xfrm>
                            <a:off x="0" y="86862"/>
                            <a:ext cx="266938" cy="179490"/>
                          </a:xfrm>
                          <a:custGeom>
                            <a:avLst/>
                            <a:gdLst>
                              <a:gd name="connsiteX0" fmla="*/ 266938 w 266938"/>
                              <a:gd name="connsiteY0" fmla="*/ 6815 h 179490"/>
                              <a:gd name="connsiteX1" fmla="*/ 263128 w 266938"/>
                              <a:gd name="connsiteY1" fmla="*/ 10625 h 179490"/>
                              <a:gd name="connsiteX2" fmla="*/ 237411 w 266938"/>
                              <a:gd name="connsiteY2" fmla="*/ 30627 h 179490"/>
                              <a:gd name="connsiteX3" fmla="*/ 223123 w 266938"/>
                              <a:gd name="connsiteY3" fmla="*/ 71585 h 179490"/>
                              <a:gd name="connsiteX4" fmla="*/ 211693 w 266938"/>
                              <a:gd name="connsiteY4" fmla="*/ 102065 h 179490"/>
                              <a:gd name="connsiteX5" fmla="*/ 200263 w 266938"/>
                              <a:gd name="connsiteY5" fmla="*/ 134450 h 179490"/>
                              <a:gd name="connsiteX6" fmla="*/ 186928 w 266938"/>
                              <a:gd name="connsiteY6" fmla="*/ 168740 h 179490"/>
                              <a:gd name="connsiteX7" fmla="*/ 185976 w 266938"/>
                              <a:gd name="connsiteY7" fmla="*/ 171597 h 179490"/>
                              <a:gd name="connsiteX8" fmla="*/ 182166 w 266938"/>
                              <a:gd name="connsiteY8" fmla="*/ 178265 h 179490"/>
                              <a:gd name="connsiteX9" fmla="*/ 171688 w 266938"/>
                              <a:gd name="connsiteY9" fmla="*/ 178265 h 179490"/>
                              <a:gd name="connsiteX10" fmla="*/ 167878 w 266938"/>
                              <a:gd name="connsiteY10" fmla="*/ 171597 h 179490"/>
                              <a:gd name="connsiteX11" fmla="*/ 158353 w 266938"/>
                              <a:gd name="connsiteY11" fmla="*/ 142070 h 179490"/>
                              <a:gd name="connsiteX12" fmla="*/ 133588 w 266938"/>
                              <a:gd name="connsiteY12" fmla="*/ 71585 h 179490"/>
                              <a:gd name="connsiteX13" fmla="*/ 131683 w 266938"/>
                              <a:gd name="connsiteY13" fmla="*/ 67775 h 179490"/>
                              <a:gd name="connsiteX14" fmla="*/ 129778 w 266938"/>
                              <a:gd name="connsiteY14" fmla="*/ 71585 h 179490"/>
                              <a:gd name="connsiteX15" fmla="*/ 115491 w 266938"/>
                              <a:gd name="connsiteY15" fmla="*/ 111590 h 179490"/>
                              <a:gd name="connsiteX16" fmla="*/ 96441 w 266938"/>
                              <a:gd name="connsiteY16" fmla="*/ 165882 h 179490"/>
                              <a:gd name="connsiteX17" fmla="*/ 92631 w 266938"/>
                              <a:gd name="connsiteY17" fmla="*/ 175407 h 179490"/>
                              <a:gd name="connsiteX18" fmla="*/ 78343 w 266938"/>
                              <a:gd name="connsiteY18" fmla="*/ 176360 h 179490"/>
                              <a:gd name="connsiteX19" fmla="*/ 75486 w 266938"/>
                              <a:gd name="connsiteY19" fmla="*/ 169693 h 179490"/>
                              <a:gd name="connsiteX20" fmla="*/ 71676 w 266938"/>
                              <a:gd name="connsiteY20" fmla="*/ 159215 h 179490"/>
                              <a:gd name="connsiteX21" fmla="*/ 69771 w 266938"/>
                              <a:gd name="connsiteY21" fmla="*/ 153500 h 179490"/>
                              <a:gd name="connsiteX22" fmla="*/ 44053 w 266938"/>
                              <a:gd name="connsiteY22" fmla="*/ 84920 h 179490"/>
                              <a:gd name="connsiteX23" fmla="*/ 38338 w 266938"/>
                              <a:gd name="connsiteY23" fmla="*/ 70632 h 179490"/>
                              <a:gd name="connsiteX24" fmla="*/ 34528 w 266938"/>
                              <a:gd name="connsiteY24" fmla="*/ 59202 h 179490"/>
                              <a:gd name="connsiteX25" fmla="*/ 23098 w 266938"/>
                              <a:gd name="connsiteY25" fmla="*/ 29675 h 179490"/>
                              <a:gd name="connsiteX26" fmla="*/ 21193 w 266938"/>
                              <a:gd name="connsiteY26" fmla="*/ 25865 h 179490"/>
                              <a:gd name="connsiteX27" fmla="*/ 6906 w 266938"/>
                              <a:gd name="connsiteY27" fmla="*/ 10625 h 179490"/>
                              <a:gd name="connsiteX28" fmla="*/ 2143 w 266938"/>
                              <a:gd name="connsiteY28" fmla="*/ 9672 h 179490"/>
                              <a:gd name="connsiteX29" fmla="*/ 2143 w 266938"/>
                              <a:gd name="connsiteY29" fmla="*/ 2052 h 179490"/>
                              <a:gd name="connsiteX30" fmla="*/ 8811 w 266938"/>
                              <a:gd name="connsiteY30" fmla="*/ 1100 h 179490"/>
                              <a:gd name="connsiteX31" fmla="*/ 16431 w 266938"/>
                              <a:gd name="connsiteY31" fmla="*/ 1100 h 179490"/>
                              <a:gd name="connsiteX32" fmla="*/ 40243 w 266938"/>
                              <a:gd name="connsiteY32" fmla="*/ 1100 h 179490"/>
                              <a:gd name="connsiteX33" fmla="*/ 54531 w 266938"/>
                              <a:gd name="connsiteY33" fmla="*/ 2052 h 179490"/>
                              <a:gd name="connsiteX34" fmla="*/ 62151 w 266938"/>
                              <a:gd name="connsiteY34" fmla="*/ 3005 h 179490"/>
                              <a:gd name="connsiteX35" fmla="*/ 75486 w 266938"/>
                              <a:gd name="connsiteY35" fmla="*/ 2052 h 179490"/>
                              <a:gd name="connsiteX36" fmla="*/ 81201 w 266938"/>
                              <a:gd name="connsiteY36" fmla="*/ 4910 h 179490"/>
                              <a:gd name="connsiteX37" fmla="*/ 78343 w 266938"/>
                              <a:gd name="connsiteY37" fmla="*/ 10625 h 179490"/>
                              <a:gd name="connsiteX38" fmla="*/ 73581 w 266938"/>
                              <a:gd name="connsiteY38" fmla="*/ 12530 h 179490"/>
                              <a:gd name="connsiteX39" fmla="*/ 69771 w 266938"/>
                              <a:gd name="connsiteY39" fmla="*/ 22055 h 179490"/>
                              <a:gd name="connsiteX40" fmla="*/ 78343 w 266938"/>
                              <a:gd name="connsiteY40" fmla="*/ 44915 h 179490"/>
                              <a:gd name="connsiteX41" fmla="*/ 93583 w 266938"/>
                              <a:gd name="connsiteY41" fmla="*/ 81110 h 179490"/>
                              <a:gd name="connsiteX42" fmla="*/ 97393 w 266938"/>
                              <a:gd name="connsiteY42" fmla="*/ 92540 h 179490"/>
                              <a:gd name="connsiteX43" fmla="*/ 102156 w 266938"/>
                              <a:gd name="connsiteY43" fmla="*/ 103018 h 179490"/>
                              <a:gd name="connsiteX44" fmla="*/ 104061 w 266938"/>
                              <a:gd name="connsiteY44" fmla="*/ 104922 h 179490"/>
                              <a:gd name="connsiteX45" fmla="*/ 105966 w 266938"/>
                              <a:gd name="connsiteY45" fmla="*/ 102065 h 179490"/>
                              <a:gd name="connsiteX46" fmla="*/ 114538 w 266938"/>
                              <a:gd name="connsiteY46" fmla="*/ 81110 h 179490"/>
                              <a:gd name="connsiteX47" fmla="*/ 124063 w 266938"/>
                              <a:gd name="connsiteY47" fmla="*/ 53487 h 179490"/>
                              <a:gd name="connsiteX48" fmla="*/ 123111 w 266938"/>
                              <a:gd name="connsiteY48" fmla="*/ 41105 h 179490"/>
                              <a:gd name="connsiteX49" fmla="*/ 116443 w 266938"/>
                              <a:gd name="connsiteY49" fmla="*/ 23007 h 179490"/>
                              <a:gd name="connsiteX50" fmla="*/ 104061 w 266938"/>
                              <a:gd name="connsiteY50" fmla="*/ 10625 h 179490"/>
                              <a:gd name="connsiteX51" fmla="*/ 99298 w 266938"/>
                              <a:gd name="connsiteY51" fmla="*/ 8720 h 179490"/>
                              <a:gd name="connsiteX52" fmla="*/ 97393 w 266938"/>
                              <a:gd name="connsiteY52" fmla="*/ 4910 h 179490"/>
                              <a:gd name="connsiteX53" fmla="*/ 100251 w 266938"/>
                              <a:gd name="connsiteY53" fmla="*/ 2052 h 179490"/>
                              <a:gd name="connsiteX54" fmla="*/ 119301 w 266938"/>
                              <a:gd name="connsiteY54" fmla="*/ 147 h 179490"/>
                              <a:gd name="connsiteX55" fmla="*/ 127873 w 266938"/>
                              <a:gd name="connsiteY55" fmla="*/ 1100 h 179490"/>
                              <a:gd name="connsiteX56" fmla="*/ 143113 w 266938"/>
                              <a:gd name="connsiteY56" fmla="*/ 147 h 179490"/>
                              <a:gd name="connsiteX57" fmla="*/ 174546 w 266938"/>
                              <a:gd name="connsiteY57" fmla="*/ 147 h 179490"/>
                              <a:gd name="connsiteX58" fmla="*/ 179308 w 266938"/>
                              <a:gd name="connsiteY58" fmla="*/ 1100 h 179490"/>
                              <a:gd name="connsiteX59" fmla="*/ 182166 w 266938"/>
                              <a:gd name="connsiteY59" fmla="*/ 4910 h 179490"/>
                              <a:gd name="connsiteX60" fmla="*/ 179308 w 266938"/>
                              <a:gd name="connsiteY60" fmla="*/ 8720 h 179490"/>
                              <a:gd name="connsiteX61" fmla="*/ 173593 w 266938"/>
                              <a:gd name="connsiteY61" fmla="*/ 10625 h 179490"/>
                              <a:gd name="connsiteX62" fmla="*/ 165973 w 266938"/>
                              <a:gd name="connsiteY62" fmla="*/ 24912 h 179490"/>
                              <a:gd name="connsiteX63" fmla="*/ 173593 w 266938"/>
                              <a:gd name="connsiteY63" fmla="*/ 48725 h 179490"/>
                              <a:gd name="connsiteX64" fmla="*/ 187881 w 266938"/>
                              <a:gd name="connsiteY64" fmla="*/ 90635 h 179490"/>
                              <a:gd name="connsiteX65" fmla="*/ 192643 w 266938"/>
                              <a:gd name="connsiteY65" fmla="*/ 103018 h 179490"/>
                              <a:gd name="connsiteX66" fmla="*/ 195501 w 266938"/>
                              <a:gd name="connsiteY66" fmla="*/ 105875 h 179490"/>
                              <a:gd name="connsiteX67" fmla="*/ 197406 w 266938"/>
                              <a:gd name="connsiteY67" fmla="*/ 103018 h 179490"/>
                              <a:gd name="connsiteX68" fmla="*/ 204073 w 266938"/>
                              <a:gd name="connsiteY68" fmla="*/ 84920 h 179490"/>
                              <a:gd name="connsiteX69" fmla="*/ 221218 w 266938"/>
                              <a:gd name="connsiteY69" fmla="*/ 35390 h 179490"/>
                              <a:gd name="connsiteX70" fmla="*/ 223123 w 266938"/>
                              <a:gd name="connsiteY70" fmla="*/ 22055 h 179490"/>
                              <a:gd name="connsiteX71" fmla="*/ 212646 w 266938"/>
                              <a:gd name="connsiteY71" fmla="*/ 10625 h 179490"/>
                              <a:gd name="connsiteX72" fmla="*/ 204073 w 266938"/>
                              <a:gd name="connsiteY72" fmla="*/ 9672 h 179490"/>
                              <a:gd name="connsiteX73" fmla="*/ 199311 w 266938"/>
                              <a:gd name="connsiteY73" fmla="*/ 5862 h 179490"/>
                              <a:gd name="connsiteX74" fmla="*/ 205026 w 266938"/>
                              <a:gd name="connsiteY74" fmla="*/ 2052 h 179490"/>
                              <a:gd name="connsiteX75" fmla="*/ 232648 w 266938"/>
                              <a:gd name="connsiteY75" fmla="*/ 2052 h 179490"/>
                              <a:gd name="connsiteX76" fmla="*/ 256461 w 266938"/>
                              <a:gd name="connsiteY76" fmla="*/ 2052 h 179490"/>
                              <a:gd name="connsiteX77" fmla="*/ 261223 w 266938"/>
                              <a:gd name="connsiteY77" fmla="*/ 2052 h 179490"/>
                              <a:gd name="connsiteX78" fmla="*/ 266938 w 266938"/>
                              <a:gd name="connsiteY78" fmla="*/ 6815 h 179490"/>
                              <a:gd name="connsiteX79" fmla="*/ 45958 w 266938"/>
                              <a:gd name="connsiteY79" fmla="*/ 25865 h 179490"/>
                              <a:gd name="connsiteX80" fmla="*/ 45958 w 266938"/>
                              <a:gd name="connsiteY80" fmla="*/ 25865 h 179490"/>
                              <a:gd name="connsiteX81" fmla="*/ 45958 w 266938"/>
                              <a:gd name="connsiteY81" fmla="*/ 25865 h 179490"/>
                              <a:gd name="connsiteX82" fmla="*/ 45958 w 266938"/>
                              <a:gd name="connsiteY82" fmla="*/ 25865 h 179490"/>
                              <a:gd name="connsiteX83" fmla="*/ 45958 w 266938"/>
                              <a:gd name="connsiteY83" fmla="*/ 25865 h 179490"/>
                              <a:gd name="connsiteX84" fmla="*/ 50721 w 266938"/>
                              <a:gd name="connsiteY84" fmla="*/ 27770 h 179490"/>
                              <a:gd name="connsiteX85" fmla="*/ 52626 w 266938"/>
                              <a:gd name="connsiteY85" fmla="*/ 31580 h 179490"/>
                              <a:gd name="connsiteX86" fmla="*/ 53578 w 266938"/>
                              <a:gd name="connsiteY86" fmla="*/ 30627 h 179490"/>
                              <a:gd name="connsiteX87" fmla="*/ 50721 w 266938"/>
                              <a:gd name="connsiteY87" fmla="*/ 27770 h 179490"/>
                              <a:gd name="connsiteX88" fmla="*/ 50721 w 266938"/>
                              <a:gd name="connsiteY88" fmla="*/ 27770 h 179490"/>
                              <a:gd name="connsiteX89" fmla="*/ 52626 w 266938"/>
                              <a:gd name="connsiteY89" fmla="*/ 47772 h 179490"/>
                              <a:gd name="connsiteX90" fmla="*/ 52626 w 266938"/>
                              <a:gd name="connsiteY90" fmla="*/ 47772 h 179490"/>
                              <a:gd name="connsiteX91" fmla="*/ 51673 w 266938"/>
                              <a:gd name="connsiteY91" fmla="*/ 47772 h 179490"/>
                              <a:gd name="connsiteX92" fmla="*/ 52626 w 266938"/>
                              <a:gd name="connsiteY92" fmla="*/ 47772 h 179490"/>
                              <a:gd name="connsiteX93" fmla="*/ 52626 w 266938"/>
                              <a:gd name="connsiteY93" fmla="*/ 47772 h 179490"/>
                              <a:gd name="connsiteX94" fmla="*/ 55483 w 266938"/>
                              <a:gd name="connsiteY94" fmla="*/ 33485 h 179490"/>
                              <a:gd name="connsiteX95" fmla="*/ 55483 w 266938"/>
                              <a:gd name="connsiteY95" fmla="*/ 33485 h 179490"/>
                              <a:gd name="connsiteX96" fmla="*/ 51673 w 266938"/>
                              <a:gd name="connsiteY96" fmla="*/ 37295 h 179490"/>
                              <a:gd name="connsiteX97" fmla="*/ 52626 w 266938"/>
                              <a:gd name="connsiteY97" fmla="*/ 38247 h 179490"/>
                              <a:gd name="connsiteX98" fmla="*/ 55483 w 266938"/>
                              <a:gd name="connsiteY98" fmla="*/ 33485 h 179490"/>
                              <a:gd name="connsiteX99" fmla="*/ 56436 w 266938"/>
                              <a:gd name="connsiteY99" fmla="*/ 64918 h 179490"/>
                              <a:gd name="connsiteX100" fmla="*/ 58341 w 266938"/>
                              <a:gd name="connsiteY100" fmla="*/ 57297 h 179490"/>
                              <a:gd name="connsiteX101" fmla="*/ 57388 w 266938"/>
                              <a:gd name="connsiteY101" fmla="*/ 55393 h 179490"/>
                              <a:gd name="connsiteX102" fmla="*/ 56436 w 266938"/>
                              <a:gd name="connsiteY102" fmla="*/ 56345 h 179490"/>
                              <a:gd name="connsiteX103" fmla="*/ 55483 w 266938"/>
                              <a:gd name="connsiteY103" fmla="*/ 60155 h 179490"/>
                              <a:gd name="connsiteX104" fmla="*/ 55483 w 266938"/>
                              <a:gd name="connsiteY104" fmla="*/ 64918 h 179490"/>
                              <a:gd name="connsiteX105" fmla="*/ 56436 w 266938"/>
                              <a:gd name="connsiteY105" fmla="*/ 64918 h 179490"/>
                              <a:gd name="connsiteX106" fmla="*/ 56436 w 266938"/>
                              <a:gd name="connsiteY106" fmla="*/ 64918 h 179490"/>
                              <a:gd name="connsiteX107" fmla="*/ 55483 w 266938"/>
                              <a:gd name="connsiteY107" fmla="*/ 43962 h 179490"/>
                              <a:gd name="connsiteX108" fmla="*/ 55483 w 266938"/>
                              <a:gd name="connsiteY108" fmla="*/ 43962 h 179490"/>
                              <a:gd name="connsiteX109" fmla="*/ 55483 w 266938"/>
                              <a:gd name="connsiteY109" fmla="*/ 43962 h 179490"/>
                              <a:gd name="connsiteX110" fmla="*/ 55483 w 266938"/>
                              <a:gd name="connsiteY110" fmla="*/ 43962 h 179490"/>
                              <a:gd name="connsiteX111" fmla="*/ 55483 w 266938"/>
                              <a:gd name="connsiteY111" fmla="*/ 43962 h 179490"/>
                              <a:gd name="connsiteX112" fmla="*/ 56436 w 266938"/>
                              <a:gd name="connsiteY112" fmla="*/ 51582 h 179490"/>
                              <a:gd name="connsiteX113" fmla="*/ 56436 w 266938"/>
                              <a:gd name="connsiteY113" fmla="*/ 51582 h 179490"/>
                              <a:gd name="connsiteX114" fmla="*/ 56436 w 266938"/>
                              <a:gd name="connsiteY114" fmla="*/ 51582 h 179490"/>
                              <a:gd name="connsiteX115" fmla="*/ 56436 w 266938"/>
                              <a:gd name="connsiteY115" fmla="*/ 51582 h 179490"/>
                              <a:gd name="connsiteX116" fmla="*/ 56436 w 266938"/>
                              <a:gd name="connsiteY116" fmla="*/ 51582 h 179490"/>
                              <a:gd name="connsiteX117" fmla="*/ 59293 w 266938"/>
                              <a:gd name="connsiteY117" fmla="*/ 77300 h 179490"/>
                              <a:gd name="connsiteX118" fmla="*/ 62151 w 266938"/>
                              <a:gd name="connsiteY118" fmla="*/ 73490 h 179490"/>
                              <a:gd name="connsiteX119" fmla="*/ 61198 w 266938"/>
                              <a:gd name="connsiteY119" fmla="*/ 72537 h 179490"/>
                              <a:gd name="connsiteX120" fmla="*/ 57388 w 266938"/>
                              <a:gd name="connsiteY120" fmla="*/ 75395 h 179490"/>
                              <a:gd name="connsiteX121" fmla="*/ 59293 w 266938"/>
                              <a:gd name="connsiteY121" fmla="*/ 77300 h 179490"/>
                              <a:gd name="connsiteX122" fmla="*/ 61198 w 266938"/>
                              <a:gd name="connsiteY122" fmla="*/ 85872 h 179490"/>
                              <a:gd name="connsiteX123" fmla="*/ 68818 w 266938"/>
                              <a:gd name="connsiteY123" fmla="*/ 86825 h 179490"/>
                              <a:gd name="connsiteX124" fmla="*/ 69771 w 266938"/>
                              <a:gd name="connsiteY124" fmla="*/ 87777 h 179490"/>
                              <a:gd name="connsiteX125" fmla="*/ 76438 w 266938"/>
                              <a:gd name="connsiteY125" fmla="*/ 85872 h 179490"/>
                              <a:gd name="connsiteX126" fmla="*/ 78343 w 266938"/>
                              <a:gd name="connsiteY126" fmla="*/ 85872 h 179490"/>
                              <a:gd name="connsiteX127" fmla="*/ 77391 w 266938"/>
                              <a:gd name="connsiteY127" fmla="*/ 83968 h 179490"/>
                              <a:gd name="connsiteX128" fmla="*/ 72628 w 266938"/>
                              <a:gd name="connsiteY128" fmla="*/ 82062 h 179490"/>
                              <a:gd name="connsiteX129" fmla="*/ 69771 w 266938"/>
                              <a:gd name="connsiteY129" fmla="*/ 82062 h 179490"/>
                              <a:gd name="connsiteX130" fmla="*/ 67866 w 266938"/>
                              <a:gd name="connsiteY130" fmla="*/ 81110 h 179490"/>
                              <a:gd name="connsiteX131" fmla="*/ 62151 w 266938"/>
                              <a:gd name="connsiteY131" fmla="*/ 83015 h 179490"/>
                              <a:gd name="connsiteX132" fmla="*/ 60246 w 266938"/>
                              <a:gd name="connsiteY132" fmla="*/ 81110 h 179490"/>
                              <a:gd name="connsiteX133" fmla="*/ 58341 w 266938"/>
                              <a:gd name="connsiteY133" fmla="*/ 84920 h 179490"/>
                              <a:gd name="connsiteX134" fmla="*/ 61198 w 266938"/>
                              <a:gd name="connsiteY134" fmla="*/ 85872 h 179490"/>
                              <a:gd name="connsiteX135" fmla="*/ 59293 w 266938"/>
                              <a:gd name="connsiteY135" fmla="*/ 36343 h 179490"/>
                              <a:gd name="connsiteX136" fmla="*/ 59293 w 266938"/>
                              <a:gd name="connsiteY136" fmla="*/ 36343 h 179490"/>
                              <a:gd name="connsiteX137" fmla="*/ 59293 w 266938"/>
                              <a:gd name="connsiteY137" fmla="*/ 36343 h 179490"/>
                              <a:gd name="connsiteX138" fmla="*/ 59293 w 266938"/>
                              <a:gd name="connsiteY138" fmla="*/ 36343 h 179490"/>
                              <a:gd name="connsiteX139" fmla="*/ 59293 w 266938"/>
                              <a:gd name="connsiteY139" fmla="*/ 36343 h 179490"/>
                              <a:gd name="connsiteX140" fmla="*/ 62151 w 266938"/>
                              <a:gd name="connsiteY140" fmla="*/ 56345 h 179490"/>
                              <a:gd name="connsiteX141" fmla="*/ 63103 w 266938"/>
                              <a:gd name="connsiteY141" fmla="*/ 58250 h 179490"/>
                              <a:gd name="connsiteX142" fmla="*/ 64056 w 266938"/>
                              <a:gd name="connsiteY142" fmla="*/ 56345 h 179490"/>
                              <a:gd name="connsiteX143" fmla="*/ 63103 w 266938"/>
                              <a:gd name="connsiteY143" fmla="*/ 55393 h 179490"/>
                              <a:gd name="connsiteX144" fmla="*/ 62151 w 266938"/>
                              <a:gd name="connsiteY144" fmla="*/ 56345 h 179490"/>
                              <a:gd name="connsiteX145" fmla="*/ 63103 w 266938"/>
                              <a:gd name="connsiteY145" fmla="*/ 62060 h 179490"/>
                              <a:gd name="connsiteX146" fmla="*/ 64056 w 266938"/>
                              <a:gd name="connsiteY146" fmla="*/ 65870 h 179490"/>
                              <a:gd name="connsiteX147" fmla="*/ 64056 w 266938"/>
                              <a:gd name="connsiteY147" fmla="*/ 71585 h 179490"/>
                              <a:gd name="connsiteX148" fmla="*/ 63103 w 266938"/>
                              <a:gd name="connsiteY148" fmla="*/ 76347 h 179490"/>
                              <a:gd name="connsiteX149" fmla="*/ 62151 w 266938"/>
                              <a:gd name="connsiteY149" fmla="*/ 77300 h 179490"/>
                              <a:gd name="connsiteX150" fmla="*/ 63103 w 266938"/>
                              <a:gd name="connsiteY150" fmla="*/ 77300 h 179490"/>
                              <a:gd name="connsiteX151" fmla="*/ 67866 w 266938"/>
                              <a:gd name="connsiteY151" fmla="*/ 77300 h 179490"/>
                              <a:gd name="connsiteX152" fmla="*/ 72628 w 266938"/>
                              <a:gd name="connsiteY152" fmla="*/ 76347 h 179490"/>
                              <a:gd name="connsiteX153" fmla="*/ 76438 w 266938"/>
                              <a:gd name="connsiteY153" fmla="*/ 70632 h 179490"/>
                              <a:gd name="connsiteX154" fmla="*/ 76438 w 266938"/>
                              <a:gd name="connsiteY154" fmla="*/ 69680 h 179490"/>
                              <a:gd name="connsiteX155" fmla="*/ 74533 w 266938"/>
                              <a:gd name="connsiteY155" fmla="*/ 69680 h 179490"/>
                              <a:gd name="connsiteX156" fmla="*/ 68818 w 266938"/>
                              <a:gd name="connsiteY156" fmla="*/ 70632 h 179490"/>
                              <a:gd name="connsiteX157" fmla="*/ 66913 w 266938"/>
                              <a:gd name="connsiteY157" fmla="*/ 69680 h 179490"/>
                              <a:gd name="connsiteX158" fmla="*/ 67866 w 266938"/>
                              <a:gd name="connsiteY158" fmla="*/ 68727 h 179490"/>
                              <a:gd name="connsiteX159" fmla="*/ 67866 w 266938"/>
                              <a:gd name="connsiteY159" fmla="*/ 66822 h 179490"/>
                              <a:gd name="connsiteX160" fmla="*/ 65961 w 266938"/>
                              <a:gd name="connsiteY160" fmla="*/ 63012 h 179490"/>
                              <a:gd name="connsiteX161" fmla="*/ 66913 w 266938"/>
                              <a:gd name="connsiteY161" fmla="*/ 59202 h 179490"/>
                              <a:gd name="connsiteX162" fmla="*/ 65961 w 266938"/>
                              <a:gd name="connsiteY162" fmla="*/ 56345 h 179490"/>
                              <a:gd name="connsiteX163" fmla="*/ 64056 w 266938"/>
                              <a:gd name="connsiteY163" fmla="*/ 59202 h 179490"/>
                              <a:gd name="connsiteX164" fmla="*/ 64056 w 266938"/>
                              <a:gd name="connsiteY164" fmla="*/ 60155 h 179490"/>
                              <a:gd name="connsiteX165" fmla="*/ 63103 w 266938"/>
                              <a:gd name="connsiteY165" fmla="*/ 62060 h 179490"/>
                              <a:gd name="connsiteX166" fmla="*/ 63103 w 266938"/>
                              <a:gd name="connsiteY166" fmla="*/ 62060 h 179490"/>
                              <a:gd name="connsiteX167" fmla="*/ 65961 w 266938"/>
                              <a:gd name="connsiteY167" fmla="*/ 97302 h 179490"/>
                              <a:gd name="connsiteX168" fmla="*/ 69771 w 266938"/>
                              <a:gd name="connsiteY168" fmla="*/ 93493 h 179490"/>
                              <a:gd name="connsiteX169" fmla="*/ 77391 w 266938"/>
                              <a:gd name="connsiteY169" fmla="*/ 98255 h 179490"/>
                              <a:gd name="connsiteX170" fmla="*/ 78343 w 266938"/>
                              <a:gd name="connsiteY170" fmla="*/ 99207 h 179490"/>
                              <a:gd name="connsiteX171" fmla="*/ 78343 w 266938"/>
                              <a:gd name="connsiteY171" fmla="*/ 101112 h 179490"/>
                              <a:gd name="connsiteX172" fmla="*/ 79296 w 266938"/>
                              <a:gd name="connsiteY172" fmla="*/ 103970 h 179490"/>
                              <a:gd name="connsiteX173" fmla="*/ 82153 w 266938"/>
                              <a:gd name="connsiteY173" fmla="*/ 105875 h 179490"/>
                              <a:gd name="connsiteX174" fmla="*/ 85011 w 266938"/>
                              <a:gd name="connsiteY174" fmla="*/ 102065 h 179490"/>
                              <a:gd name="connsiteX175" fmla="*/ 85963 w 266938"/>
                              <a:gd name="connsiteY175" fmla="*/ 101112 h 179490"/>
                              <a:gd name="connsiteX176" fmla="*/ 85963 w 266938"/>
                              <a:gd name="connsiteY176" fmla="*/ 101112 h 179490"/>
                              <a:gd name="connsiteX177" fmla="*/ 87868 w 266938"/>
                              <a:gd name="connsiteY177" fmla="*/ 96350 h 179490"/>
                              <a:gd name="connsiteX178" fmla="*/ 85963 w 266938"/>
                              <a:gd name="connsiteY178" fmla="*/ 94445 h 179490"/>
                              <a:gd name="connsiteX179" fmla="*/ 85011 w 266938"/>
                              <a:gd name="connsiteY179" fmla="*/ 96350 h 179490"/>
                              <a:gd name="connsiteX180" fmla="*/ 84058 w 266938"/>
                              <a:gd name="connsiteY180" fmla="*/ 97302 h 179490"/>
                              <a:gd name="connsiteX181" fmla="*/ 84058 w 266938"/>
                              <a:gd name="connsiteY181" fmla="*/ 97302 h 179490"/>
                              <a:gd name="connsiteX182" fmla="*/ 84058 w 266938"/>
                              <a:gd name="connsiteY182" fmla="*/ 97302 h 179490"/>
                              <a:gd name="connsiteX183" fmla="*/ 81201 w 266938"/>
                              <a:gd name="connsiteY183" fmla="*/ 94445 h 179490"/>
                              <a:gd name="connsiteX184" fmla="*/ 78343 w 266938"/>
                              <a:gd name="connsiteY184" fmla="*/ 92540 h 179490"/>
                              <a:gd name="connsiteX185" fmla="*/ 75486 w 266938"/>
                              <a:gd name="connsiteY185" fmla="*/ 94445 h 179490"/>
                              <a:gd name="connsiteX186" fmla="*/ 75486 w 266938"/>
                              <a:gd name="connsiteY186" fmla="*/ 94445 h 179490"/>
                              <a:gd name="connsiteX187" fmla="*/ 70723 w 266938"/>
                              <a:gd name="connsiteY187" fmla="*/ 95397 h 179490"/>
                              <a:gd name="connsiteX188" fmla="*/ 72628 w 266938"/>
                              <a:gd name="connsiteY188" fmla="*/ 93493 h 179490"/>
                              <a:gd name="connsiteX189" fmla="*/ 73581 w 266938"/>
                              <a:gd name="connsiteY189" fmla="*/ 91587 h 179490"/>
                              <a:gd name="connsiteX190" fmla="*/ 71676 w 266938"/>
                              <a:gd name="connsiteY190" fmla="*/ 91587 h 179490"/>
                              <a:gd name="connsiteX191" fmla="*/ 67866 w 266938"/>
                              <a:gd name="connsiteY191" fmla="*/ 92540 h 179490"/>
                              <a:gd name="connsiteX192" fmla="*/ 65961 w 266938"/>
                              <a:gd name="connsiteY192" fmla="*/ 92540 h 179490"/>
                              <a:gd name="connsiteX193" fmla="*/ 66913 w 266938"/>
                              <a:gd name="connsiteY193" fmla="*/ 94445 h 179490"/>
                              <a:gd name="connsiteX194" fmla="*/ 66913 w 266938"/>
                              <a:gd name="connsiteY194" fmla="*/ 99207 h 179490"/>
                              <a:gd name="connsiteX195" fmla="*/ 65008 w 266938"/>
                              <a:gd name="connsiteY195" fmla="*/ 100160 h 179490"/>
                              <a:gd name="connsiteX196" fmla="*/ 65961 w 266938"/>
                              <a:gd name="connsiteY196" fmla="*/ 97302 h 179490"/>
                              <a:gd name="connsiteX197" fmla="*/ 69771 w 266938"/>
                              <a:gd name="connsiteY197" fmla="*/ 103970 h 179490"/>
                              <a:gd name="connsiteX198" fmla="*/ 68818 w 266938"/>
                              <a:gd name="connsiteY198" fmla="*/ 101112 h 179490"/>
                              <a:gd name="connsiteX199" fmla="*/ 66913 w 266938"/>
                              <a:gd name="connsiteY199" fmla="*/ 102065 h 179490"/>
                              <a:gd name="connsiteX200" fmla="*/ 68818 w 266938"/>
                              <a:gd name="connsiteY200" fmla="*/ 104922 h 179490"/>
                              <a:gd name="connsiteX201" fmla="*/ 69771 w 266938"/>
                              <a:gd name="connsiteY201" fmla="*/ 103970 h 179490"/>
                              <a:gd name="connsiteX202" fmla="*/ 70723 w 266938"/>
                              <a:gd name="connsiteY202" fmla="*/ 117305 h 179490"/>
                              <a:gd name="connsiteX203" fmla="*/ 70723 w 266938"/>
                              <a:gd name="connsiteY203" fmla="*/ 117305 h 179490"/>
                              <a:gd name="connsiteX204" fmla="*/ 69771 w 266938"/>
                              <a:gd name="connsiteY204" fmla="*/ 117305 h 179490"/>
                              <a:gd name="connsiteX205" fmla="*/ 70723 w 266938"/>
                              <a:gd name="connsiteY205" fmla="*/ 117305 h 179490"/>
                              <a:gd name="connsiteX206" fmla="*/ 70723 w 266938"/>
                              <a:gd name="connsiteY206" fmla="*/ 117305 h 179490"/>
                              <a:gd name="connsiteX207" fmla="*/ 69771 w 266938"/>
                              <a:gd name="connsiteY207" fmla="*/ 74443 h 179490"/>
                              <a:gd name="connsiteX208" fmla="*/ 69771 w 266938"/>
                              <a:gd name="connsiteY208" fmla="*/ 74443 h 179490"/>
                              <a:gd name="connsiteX209" fmla="*/ 70723 w 266938"/>
                              <a:gd name="connsiteY209" fmla="*/ 74443 h 179490"/>
                              <a:gd name="connsiteX210" fmla="*/ 69771 w 266938"/>
                              <a:gd name="connsiteY210" fmla="*/ 74443 h 179490"/>
                              <a:gd name="connsiteX211" fmla="*/ 69771 w 266938"/>
                              <a:gd name="connsiteY211" fmla="*/ 74443 h 179490"/>
                              <a:gd name="connsiteX212" fmla="*/ 72628 w 266938"/>
                              <a:gd name="connsiteY212" fmla="*/ 110637 h 179490"/>
                              <a:gd name="connsiteX213" fmla="*/ 72628 w 266938"/>
                              <a:gd name="connsiteY213" fmla="*/ 110637 h 179490"/>
                              <a:gd name="connsiteX214" fmla="*/ 72628 w 266938"/>
                              <a:gd name="connsiteY214" fmla="*/ 110637 h 179490"/>
                              <a:gd name="connsiteX215" fmla="*/ 72628 w 266938"/>
                              <a:gd name="connsiteY215" fmla="*/ 110637 h 179490"/>
                              <a:gd name="connsiteX216" fmla="*/ 72628 w 266938"/>
                              <a:gd name="connsiteY216" fmla="*/ 110637 h 179490"/>
                              <a:gd name="connsiteX217" fmla="*/ 97393 w 266938"/>
                              <a:gd name="connsiteY217" fmla="*/ 111590 h 179490"/>
                              <a:gd name="connsiteX218" fmla="*/ 97393 w 266938"/>
                              <a:gd name="connsiteY218" fmla="*/ 111590 h 179490"/>
                              <a:gd name="connsiteX219" fmla="*/ 92631 w 266938"/>
                              <a:gd name="connsiteY219" fmla="*/ 111590 h 179490"/>
                              <a:gd name="connsiteX220" fmla="*/ 92631 w 266938"/>
                              <a:gd name="connsiteY220" fmla="*/ 111590 h 179490"/>
                              <a:gd name="connsiteX221" fmla="*/ 92631 w 266938"/>
                              <a:gd name="connsiteY221" fmla="*/ 110637 h 179490"/>
                              <a:gd name="connsiteX222" fmla="*/ 91678 w 266938"/>
                              <a:gd name="connsiteY222" fmla="*/ 107780 h 179490"/>
                              <a:gd name="connsiteX223" fmla="*/ 89773 w 266938"/>
                              <a:gd name="connsiteY223" fmla="*/ 109685 h 179490"/>
                              <a:gd name="connsiteX224" fmla="*/ 86916 w 266938"/>
                              <a:gd name="connsiteY224" fmla="*/ 112543 h 179490"/>
                              <a:gd name="connsiteX225" fmla="*/ 83106 w 266938"/>
                              <a:gd name="connsiteY225" fmla="*/ 111590 h 179490"/>
                              <a:gd name="connsiteX226" fmla="*/ 82153 w 266938"/>
                              <a:gd name="connsiteY226" fmla="*/ 111590 h 179490"/>
                              <a:gd name="connsiteX227" fmla="*/ 82153 w 266938"/>
                              <a:gd name="connsiteY227" fmla="*/ 108732 h 179490"/>
                              <a:gd name="connsiteX228" fmla="*/ 86916 w 266938"/>
                              <a:gd name="connsiteY228" fmla="*/ 105875 h 179490"/>
                              <a:gd name="connsiteX229" fmla="*/ 87868 w 266938"/>
                              <a:gd name="connsiteY229" fmla="*/ 103018 h 179490"/>
                              <a:gd name="connsiteX230" fmla="*/ 85011 w 266938"/>
                              <a:gd name="connsiteY230" fmla="*/ 103018 h 179490"/>
                              <a:gd name="connsiteX231" fmla="*/ 81201 w 266938"/>
                              <a:gd name="connsiteY231" fmla="*/ 104922 h 179490"/>
                              <a:gd name="connsiteX232" fmla="*/ 80248 w 266938"/>
                              <a:gd name="connsiteY232" fmla="*/ 106827 h 179490"/>
                              <a:gd name="connsiteX233" fmla="*/ 72628 w 266938"/>
                              <a:gd name="connsiteY233" fmla="*/ 105875 h 179490"/>
                              <a:gd name="connsiteX234" fmla="*/ 71676 w 266938"/>
                              <a:gd name="connsiteY234" fmla="*/ 106827 h 179490"/>
                              <a:gd name="connsiteX235" fmla="*/ 72628 w 266938"/>
                              <a:gd name="connsiteY235" fmla="*/ 107780 h 179490"/>
                              <a:gd name="connsiteX236" fmla="*/ 75486 w 266938"/>
                              <a:gd name="connsiteY236" fmla="*/ 107780 h 179490"/>
                              <a:gd name="connsiteX237" fmla="*/ 77391 w 266938"/>
                              <a:gd name="connsiteY237" fmla="*/ 110637 h 179490"/>
                              <a:gd name="connsiteX238" fmla="*/ 78343 w 266938"/>
                              <a:gd name="connsiteY238" fmla="*/ 114447 h 179490"/>
                              <a:gd name="connsiteX239" fmla="*/ 82153 w 266938"/>
                              <a:gd name="connsiteY239" fmla="*/ 111590 h 179490"/>
                              <a:gd name="connsiteX240" fmla="*/ 83106 w 266938"/>
                              <a:gd name="connsiteY240" fmla="*/ 113495 h 179490"/>
                              <a:gd name="connsiteX241" fmla="*/ 88821 w 266938"/>
                              <a:gd name="connsiteY241" fmla="*/ 113495 h 179490"/>
                              <a:gd name="connsiteX242" fmla="*/ 88821 w 266938"/>
                              <a:gd name="connsiteY242" fmla="*/ 112543 h 179490"/>
                              <a:gd name="connsiteX243" fmla="*/ 89773 w 266938"/>
                              <a:gd name="connsiteY243" fmla="*/ 112543 h 179490"/>
                              <a:gd name="connsiteX244" fmla="*/ 88821 w 266938"/>
                              <a:gd name="connsiteY244" fmla="*/ 114447 h 179490"/>
                              <a:gd name="connsiteX245" fmla="*/ 90726 w 266938"/>
                              <a:gd name="connsiteY245" fmla="*/ 114447 h 179490"/>
                              <a:gd name="connsiteX246" fmla="*/ 92631 w 266938"/>
                              <a:gd name="connsiteY246" fmla="*/ 110637 h 179490"/>
                              <a:gd name="connsiteX247" fmla="*/ 93583 w 266938"/>
                              <a:gd name="connsiteY247" fmla="*/ 110637 h 179490"/>
                              <a:gd name="connsiteX248" fmla="*/ 97393 w 266938"/>
                              <a:gd name="connsiteY248" fmla="*/ 111590 h 179490"/>
                              <a:gd name="connsiteX249" fmla="*/ 78343 w 266938"/>
                              <a:gd name="connsiteY249" fmla="*/ 77300 h 179490"/>
                              <a:gd name="connsiteX250" fmla="*/ 73581 w 266938"/>
                              <a:gd name="connsiteY250" fmla="*/ 79205 h 179490"/>
                              <a:gd name="connsiteX251" fmla="*/ 72628 w 266938"/>
                              <a:gd name="connsiteY251" fmla="*/ 82062 h 179490"/>
                              <a:gd name="connsiteX252" fmla="*/ 78343 w 266938"/>
                              <a:gd name="connsiteY252" fmla="*/ 82062 h 179490"/>
                              <a:gd name="connsiteX253" fmla="*/ 78343 w 266938"/>
                              <a:gd name="connsiteY253" fmla="*/ 77300 h 179490"/>
                              <a:gd name="connsiteX254" fmla="*/ 78343 w 266938"/>
                              <a:gd name="connsiteY254" fmla="*/ 77300 h 179490"/>
                              <a:gd name="connsiteX255" fmla="*/ 74533 w 266938"/>
                              <a:gd name="connsiteY255" fmla="*/ 117305 h 179490"/>
                              <a:gd name="connsiteX256" fmla="*/ 74533 w 266938"/>
                              <a:gd name="connsiteY256" fmla="*/ 117305 h 179490"/>
                              <a:gd name="connsiteX257" fmla="*/ 72628 w 266938"/>
                              <a:gd name="connsiteY257" fmla="*/ 117305 h 179490"/>
                              <a:gd name="connsiteX258" fmla="*/ 72628 w 266938"/>
                              <a:gd name="connsiteY258" fmla="*/ 118257 h 179490"/>
                              <a:gd name="connsiteX259" fmla="*/ 74533 w 266938"/>
                              <a:gd name="connsiteY259" fmla="*/ 117305 h 179490"/>
                              <a:gd name="connsiteX260" fmla="*/ 74533 w 266938"/>
                              <a:gd name="connsiteY260" fmla="*/ 64918 h 179490"/>
                              <a:gd name="connsiteX261" fmla="*/ 77391 w 266938"/>
                              <a:gd name="connsiteY261" fmla="*/ 66822 h 179490"/>
                              <a:gd name="connsiteX262" fmla="*/ 78343 w 266938"/>
                              <a:gd name="connsiteY262" fmla="*/ 64918 h 179490"/>
                              <a:gd name="connsiteX263" fmla="*/ 75486 w 266938"/>
                              <a:gd name="connsiteY263" fmla="*/ 63012 h 179490"/>
                              <a:gd name="connsiteX264" fmla="*/ 74533 w 266938"/>
                              <a:gd name="connsiteY264" fmla="*/ 64918 h 179490"/>
                              <a:gd name="connsiteX265" fmla="*/ 75486 w 266938"/>
                              <a:gd name="connsiteY265" fmla="*/ 113495 h 179490"/>
                              <a:gd name="connsiteX266" fmla="*/ 75486 w 266938"/>
                              <a:gd name="connsiteY266" fmla="*/ 113495 h 179490"/>
                              <a:gd name="connsiteX267" fmla="*/ 75486 w 266938"/>
                              <a:gd name="connsiteY267" fmla="*/ 113495 h 179490"/>
                              <a:gd name="connsiteX268" fmla="*/ 75486 w 266938"/>
                              <a:gd name="connsiteY268" fmla="*/ 113495 h 179490"/>
                              <a:gd name="connsiteX269" fmla="*/ 75486 w 266938"/>
                              <a:gd name="connsiteY269" fmla="*/ 113495 h 179490"/>
                              <a:gd name="connsiteX270" fmla="*/ 75486 w 266938"/>
                              <a:gd name="connsiteY270" fmla="*/ 92540 h 179490"/>
                              <a:gd name="connsiteX271" fmla="*/ 78343 w 266938"/>
                              <a:gd name="connsiteY271" fmla="*/ 94445 h 179490"/>
                              <a:gd name="connsiteX272" fmla="*/ 77391 w 266938"/>
                              <a:gd name="connsiteY272" fmla="*/ 95397 h 179490"/>
                              <a:gd name="connsiteX273" fmla="*/ 75486 w 266938"/>
                              <a:gd name="connsiteY273" fmla="*/ 92540 h 179490"/>
                              <a:gd name="connsiteX274" fmla="*/ 93583 w 266938"/>
                              <a:gd name="connsiteY274" fmla="*/ 127782 h 179490"/>
                              <a:gd name="connsiteX275" fmla="*/ 85011 w 266938"/>
                              <a:gd name="connsiteY275" fmla="*/ 123972 h 179490"/>
                              <a:gd name="connsiteX276" fmla="*/ 80248 w 266938"/>
                              <a:gd name="connsiteY276" fmla="*/ 120162 h 179490"/>
                              <a:gd name="connsiteX277" fmla="*/ 79296 w 266938"/>
                              <a:gd name="connsiteY277" fmla="*/ 118257 h 179490"/>
                              <a:gd name="connsiteX278" fmla="*/ 76438 w 266938"/>
                              <a:gd name="connsiteY278" fmla="*/ 120162 h 179490"/>
                              <a:gd name="connsiteX279" fmla="*/ 77391 w 266938"/>
                              <a:gd name="connsiteY279" fmla="*/ 122068 h 179490"/>
                              <a:gd name="connsiteX280" fmla="*/ 78343 w 266938"/>
                              <a:gd name="connsiteY280" fmla="*/ 124925 h 179490"/>
                              <a:gd name="connsiteX281" fmla="*/ 81201 w 266938"/>
                              <a:gd name="connsiteY281" fmla="*/ 130640 h 179490"/>
                              <a:gd name="connsiteX282" fmla="*/ 85963 w 266938"/>
                              <a:gd name="connsiteY282" fmla="*/ 125877 h 179490"/>
                              <a:gd name="connsiteX283" fmla="*/ 87868 w 266938"/>
                              <a:gd name="connsiteY283" fmla="*/ 130640 h 179490"/>
                              <a:gd name="connsiteX284" fmla="*/ 87868 w 266938"/>
                              <a:gd name="connsiteY284" fmla="*/ 131593 h 179490"/>
                              <a:gd name="connsiteX285" fmla="*/ 88821 w 266938"/>
                              <a:gd name="connsiteY285" fmla="*/ 135402 h 179490"/>
                              <a:gd name="connsiteX286" fmla="*/ 87868 w 266938"/>
                              <a:gd name="connsiteY286" fmla="*/ 131593 h 179490"/>
                              <a:gd name="connsiteX287" fmla="*/ 88821 w 266938"/>
                              <a:gd name="connsiteY287" fmla="*/ 135402 h 179490"/>
                              <a:gd name="connsiteX288" fmla="*/ 87868 w 266938"/>
                              <a:gd name="connsiteY288" fmla="*/ 140165 h 179490"/>
                              <a:gd name="connsiteX289" fmla="*/ 87868 w 266938"/>
                              <a:gd name="connsiteY289" fmla="*/ 141118 h 179490"/>
                              <a:gd name="connsiteX290" fmla="*/ 92631 w 266938"/>
                              <a:gd name="connsiteY290" fmla="*/ 139212 h 179490"/>
                              <a:gd name="connsiteX291" fmla="*/ 93583 w 266938"/>
                              <a:gd name="connsiteY291" fmla="*/ 137307 h 179490"/>
                              <a:gd name="connsiteX292" fmla="*/ 91678 w 266938"/>
                              <a:gd name="connsiteY292" fmla="*/ 129687 h 179490"/>
                              <a:gd name="connsiteX293" fmla="*/ 90726 w 266938"/>
                              <a:gd name="connsiteY293" fmla="*/ 125877 h 179490"/>
                              <a:gd name="connsiteX294" fmla="*/ 93583 w 266938"/>
                              <a:gd name="connsiteY294" fmla="*/ 127782 h 179490"/>
                              <a:gd name="connsiteX295" fmla="*/ 95488 w 266938"/>
                              <a:gd name="connsiteY295" fmla="*/ 127782 h 179490"/>
                              <a:gd name="connsiteX296" fmla="*/ 93583 w 266938"/>
                              <a:gd name="connsiteY296" fmla="*/ 127782 h 179490"/>
                              <a:gd name="connsiteX297" fmla="*/ 80248 w 266938"/>
                              <a:gd name="connsiteY297" fmla="*/ 130640 h 179490"/>
                              <a:gd name="connsiteX298" fmla="*/ 77391 w 266938"/>
                              <a:gd name="connsiteY298" fmla="*/ 129687 h 179490"/>
                              <a:gd name="connsiteX299" fmla="*/ 76438 w 266938"/>
                              <a:gd name="connsiteY299" fmla="*/ 129687 h 179490"/>
                              <a:gd name="connsiteX300" fmla="*/ 77391 w 266938"/>
                              <a:gd name="connsiteY300" fmla="*/ 131593 h 179490"/>
                              <a:gd name="connsiteX301" fmla="*/ 80248 w 266938"/>
                              <a:gd name="connsiteY301" fmla="*/ 132545 h 179490"/>
                              <a:gd name="connsiteX302" fmla="*/ 80248 w 266938"/>
                              <a:gd name="connsiteY302" fmla="*/ 130640 h 179490"/>
                              <a:gd name="connsiteX303" fmla="*/ 78343 w 266938"/>
                              <a:gd name="connsiteY303" fmla="*/ 83015 h 179490"/>
                              <a:gd name="connsiteX304" fmla="*/ 81201 w 266938"/>
                              <a:gd name="connsiteY304" fmla="*/ 84920 h 179490"/>
                              <a:gd name="connsiteX305" fmla="*/ 82153 w 266938"/>
                              <a:gd name="connsiteY305" fmla="*/ 86825 h 179490"/>
                              <a:gd name="connsiteX306" fmla="*/ 82153 w 266938"/>
                              <a:gd name="connsiteY306" fmla="*/ 88730 h 179490"/>
                              <a:gd name="connsiteX307" fmla="*/ 83106 w 266938"/>
                              <a:gd name="connsiteY307" fmla="*/ 86825 h 179490"/>
                              <a:gd name="connsiteX308" fmla="*/ 80248 w 266938"/>
                              <a:gd name="connsiteY308" fmla="*/ 83015 h 179490"/>
                              <a:gd name="connsiteX309" fmla="*/ 78343 w 266938"/>
                              <a:gd name="connsiteY309" fmla="*/ 83015 h 179490"/>
                              <a:gd name="connsiteX310" fmla="*/ 83106 w 266938"/>
                              <a:gd name="connsiteY310" fmla="*/ 95397 h 179490"/>
                              <a:gd name="connsiteX311" fmla="*/ 83106 w 266938"/>
                              <a:gd name="connsiteY311" fmla="*/ 95397 h 179490"/>
                              <a:gd name="connsiteX312" fmla="*/ 84058 w 266938"/>
                              <a:gd name="connsiteY312" fmla="*/ 99207 h 179490"/>
                              <a:gd name="connsiteX313" fmla="*/ 84058 w 266938"/>
                              <a:gd name="connsiteY313" fmla="*/ 99207 h 179490"/>
                              <a:gd name="connsiteX314" fmla="*/ 81201 w 266938"/>
                              <a:gd name="connsiteY314" fmla="*/ 96350 h 179490"/>
                              <a:gd name="connsiteX315" fmla="*/ 83106 w 266938"/>
                              <a:gd name="connsiteY315" fmla="*/ 95397 h 179490"/>
                              <a:gd name="connsiteX316" fmla="*/ 84058 w 266938"/>
                              <a:gd name="connsiteY316" fmla="*/ 148737 h 179490"/>
                              <a:gd name="connsiteX317" fmla="*/ 84058 w 266938"/>
                              <a:gd name="connsiteY317" fmla="*/ 148737 h 179490"/>
                              <a:gd name="connsiteX318" fmla="*/ 84058 w 266938"/>
                              <a:gd name="connsiteY318" fmla="*/ 148737 h 179490"/>
                              <a:gd name="connsiteX319" fmla="*/ 84058 w 266938"/>
                              <a:gd name="connsiteY319" fmla="*/ 148737 h 179490"/>
                              <a:gd name="connsiteX320" fmla="*/ 84058 w 266938"/>
                              <a:gd name="connsiteY320" fmla="*/ 148737 h 179490"/>
                              <a:gd name="connsiteX321" fmla="*/ 83106 w 266938"/>
                              <a:gd name="connsiteY321" fmla="*/ 118257 h 179490"/>
                              <a:gd name="connsiteX322" fmla="*/ 85963 w 266938"/>
                              <a:gd name="connsiteY322" fmla="*/ 121115 h 179490"/>
                              <a:gd name="connsiteX323" fmla="*/ 89773 w 266938"/>
                              <a:gd name="connsiteY323" fmla="*/ 121115 h 179490"/>
                              <a:gd name="connsiteX324" fmla="*/ 91678 w 266938"/>
                              <a:gd name="connsiteY324" fmla="*/ 121115 h 179490"/>
                              <a:gd name="connsiteX325" fmla="*/ 90726 w 266938"/>
                              <a:gd name="connsiteY325" fmla="*/ 118257 h 179490"/>
                              <a:gd name="connsiteX326" fmla="*/ 86916 w 266938"/>
                              <a:gd name="connsiteY326" fmla="*/ 116352 h 179490"/>
                              <a:gd name="connsiteX327" fmla="*/ 84058 w 266938"/>
                              <a:gd name="connsiteY327" fmla="*/ 115400 h 179490"/>
                              <a:gd name="connsiteX328" fmla="*/ 83106 w 266938"/>
                              <a:gd name="connsiteY328" fmla="*/ 118257 h 179490"/>
                              <a:gd name="connsiteX329" fmla="*/ 86916 w 266938"/>
                              <a:gd name="connsiteY329" fmla="*/ 86825 h 179490"/>
                              <a:gd name="connsiteX330" fmla="*/ 86916 w 266938"/>
                              <a:gd name="connsiteY330" fmla="*/ 86825 h 179490"/>
                              <a:gd name="connsiteX331" fmla="*/ 88821 w 266938"/>
                              <a:gd name="connsiteY331" fmla="*/ 86825 h 179490"/>
                              <a:gd name="connsiteX332" fmla="*/ 87868 w 266938"/>
                              <a:gd name="connsiteY332" fmla="*/ 85872 h 179490"/>
                              <a:gd name="connsiteX333" fmla="*/ 86916 w 266938"/>
                              <a:gd name="connsiteY333" fmla="*/ 86825 h 179490"/>
                              <a:gd name="connsiteX334" fmla="*/ 89773 w 266938"/>
                              <a:gd name="connsiteY334" fmla="*/ 100160 h 179490"/>
                              <a:gd name="connsiteX335" fmla="*/ 91678 w 266938"/>
                              <a:gd name="connsiteY335" fmla="*/ 103970 h 179490"/>
                              <a:gd name="connsiteX336" fmla="*/ 92631 w 266938"/>
                              <a:gd name="connsiteY336" fmla="*/ 103018 h 179490"/>
                              <a:gd name="connsiteX337" fmla="*/ 89773 w 266938"/>
                              <a:gd name="connsiteY337" fmla="*/ 100160 h 179490"/>
                              <a:gd name="connsiteX338" fmla="*/ 89773 w 266938"/>
                              <a:gd name="connsiteY338" fmla="*/ 100160 h 179490"/>
                              <a:gd name="connsiteX339" fmla="*/ 95488 w 266938"/>
                              <a:gd name="connsiteY339" fmla="*/ 116352 h 179490"/>
                              <a:gd name="connsiteX340" fmla="*/ 93583 w 266938"/>
                              <a:gd name="connsiteY340" fmla="*/ 114447 h 179490"/>
                              <a:gd name="connsiteX341" fmla="*/ 92631 w 266938"/>
                              <a:gd name="connsiteY341" fmla="*/ 115400 h 179490"/>
                              <a:gd name="connsiteX342" fmla="*/ 95488 w 266938"/>
                              <a:gd name="connsiteY342" fmla="*/ 116352 h 179490"/>
                              <a:gd name="connsiteX343" fmla="*/ 95488 w 266938"/>
                              <a:gd name="connsiteY343" fmla="*/ 116352 h 179490"/>
                              <a:gd name="connsiteX344" fmla="*/ 99298 w 266938"/>
                              <a:gd name="connsiteY344" fmla="*/ 128735 h 179490"/>
                              <a:gd name="connsiteX345" fmla="*/ 97393 w 266938"/>
                              <a:gd name="connsiteY345" fmla="*/ 124925 h 179490"/>
                              <a:gd name="connsiteX346" fmla="*/ 96441 w 266938"/>
                              <a:gd name="connsiteY346" fmla="*/ 126830 h 179490"/>
                              <a:gd name="connsiteX347" fmla="*/ 97393 w 266938"/>
                              <a:gd name="connsiteY347" fmla="*/ 129687 h 179490"/>
                              <a:gd name="connsiteX348" fmla="*/ 99298 w 266938"/>
                              <a:gd name="connsiteY348" fmla="*/ 128735 h 179490"/>
                              <a:gd name="connsiteX349" fmla="*/ 97393 w 266938"/>
                              <a:gd name="connsiteY349" fmla="*/ 119210 h 179490"/>
                              <a:gd name="connsiteX350" fmla="*/ 97393 w 266938"/>
                              <a:gd name="connsiteY350" fmla="*/ 119210 h 179490"/>
                              <a:gd name="connsiteX351" fmla="*/ 97393 w 266938"/>
                              <a:gd name="connsiteY351" fmla="*/ 121115 h 179490"/>
                              <a:gd name="connsiteX352" fmla="*/ 97393 w 266938"/>
                              <a:gd name="connsiteY352" fmla="*/ 119210 h 179490"/>
                              <a:gd name="connsiteX353" fmla="*/ 97393 w 266938"/>
                              <a:gd name="connsiteY353" fmla="*/ 119210 h 179490"/>
                              <a:gd name="connsiteX354" fmla="*/ 100251 w 266938"/>
                              <a:gd name="connsiteY354" fmla="*/ 132545 h 179490"/>
                              <a:gd name="connsiteX355" fmla="*/ 100251 w 266938"/>
                              <a:gd name="connsiteY355" fmla="*/ 132545 h 179490"/>
                              <a:gd name="connsiteX356" fmla="*/ 100251 w 266938"/>
                              <a:gd name="connsiteY356" fmla="*/ 132545 h 179490"/>
                              <a:gd name="connsiteX357" fmla="*/ 100251 w 266938"/>
                              <a:gd name="connsiteY357" fmla="*/ 132545 h 179490"/>
                              <a:gd name="connsiteX358" fmla="*/ 100251 w 266938"/>
                              <a:gd name="connsiteY358" fmla="*/ 132545 h 179490"/>
                              <a:gd name="connsiteX359" fmla="*/ 133588 w 266938"/>
                              <a:gd name="connsiteY359" fmla="*/ 27770 h 179490"/>
                              <a:gd name="connsiteX360" fmla="*/ 133588 w 266938"/>
                              <a:gd name="connsiteY360" fmla="*/ 27770 h 179490"/>
                              <a:gd name="connsiteX361" fmla="*/ 132636 w 266938"/>
                              <a:gd name="connsiteY361" fmla="*/ 27770 h 179490"/>
                              <a:gd name="connsiteX362" fmla="*/ 133588 w 266938"/>
                              <a:gd name="connsiteY362" fmla="*/ 27770 h 179490"/>
                              <a:gd name="connsiteX363" fmla="*/ 133588 w 266938"/>
                              <a:gd name="connsiteY363" fmla="*/ 27770 h 179490"/>
                              <a:gd name="connsiteX364" fmla="*/ 134541 w 266938"/>
                              <a:gd name="connsiteY364" fmla="*/ 57297 h 179490"/>
                              <a:gd name="connsiteX365" fmla="*/ 134541 w 266938"/>
                              <a:gd name="connsiteY365" fmla="*/ 57297 h 179490"/>
                              <a:gd name="connsiteX366" fmla="*/ 134541 w 266938"/>
                              <a:gd name="connsiteY366" fmla="*/ 57297 h 179490"/>
                              <a:gd name="connsiteX367" fmla="*/ 134541 w 266938"/>
                              <a:gd name="connsiteY367" fmla="*/ 57297 h 179490"/>
                              <a:gd name="connsiteX368" fmla="*/ 134541 w 266938"/>
                              <a:gd name="connsiteY368" fmla="*/ 57297 h 179490"/>
                              <a:gd name="connsiteX369" fmla="*/ 136446 w 266938"/>
                              <a:gd name="connsiteY369" fmla="*/ 54440 h 179490"/>
                              <a:gd name="connsiteX370" fmla="*/ 136446 w 266938"/>
                              <a:gd name="connsiteY370" fmla="*/ 54440 h 179490"/>
                              <a:gd name="connsiteX371" fmla="*/ 135493 w 266938"/>
                              <a:gd name="connsiteY371" fmla="*/ 53487 h 179490"/>
                              <a:gd name="connsiteX372" fmla="*/ 135493 w 266938"/>
                              <a:gd name="connsiteY372" fmla="*/ 54440 h 179490"/>
                              <a:gd name="connsiteX373" fmla="*/ 136446 w 266938"/>
                              <a:gd name="connsiteY373" fmla="*/ 54440 h 179490"/>
                              <a:gd name="connsiteX374" fmla="*/ 137398 w 266938"/>
                              <a:gd name="connsiteY374" fmla="*/ 60155 h 179490"/>
                              <a:gd name="connsiteX375" fmla="*/ 137398 w 266938"/>
                              <a:gd name="connsiteY375" fmla="*/ 60155 h 179490"/>
                              <a:gd name="connsiteX376" fmla="*/ 135493 w 266938"/>
                              <a:gd name="connsiteY376" fmla="*/ 62060 h 179490"/>
                              <a:gd name="connsiteX377" fmla="*/ 136446 w 266938"/>
                              <a:gd name="connsiteY377" fmla="*/ 63012 h 179490"/>
                              <a:gd name="connsiteX378" fmla="*/ 137398 w 266938"/>
                              <a:gd name="connsiteY378" fmla="*/ 60155 h 179490"/>
                              <a:gd name="connsiteX379" fmla="*/ 144066 w 266938"/>
                              <a:gd name="connsiteY379" fmla="*/ 18245 h 179490"/>
                              <a:gd name="connsiteX380" fmla="*/ 143113 w 266938"/>
                              <a:gd name="connsiteY380" fmla="*/ 17293 h 179490"/>
                              <a:gd name="connsiteX381" fmla="*/ 141208 w 266938"/>
                              <a:gd name="connsiteY381" fmla="*/ 18245 h 179490"/>
                              <a:gd name="connsiteX382" fmla="*/ 143113 w 266938"/>
                              <a:gd name="connsiteY382" fmla="*/ 19197 h 179490"/>
                              <a:gd name="connsiteX383" fmla="*/ 144066 w 266938"/>
                              <a:gd name="connsiteY383" fmla="*/ 18245 h 179490"/>
                              <a:gd name="connsiteX384" fmla="*/ 144066 w 266938"/>
                              <a:gd name="connsiteY384" fmla="*/ 15387 h 179490"/>
                              <a:gd name="connsiteX385" fmla="*/ 145971 w 266938"/>
                              <a:gd name="connsiteY385" fmla="*/ 19197 h 179490"/>
                              <a:gd name="connsiteX386" fmla="*/ 147876 w 266938"/>
                              <a:gd name="connsiteY386" fmla="*/ 15387 h 179490"/>
                              <a:gd name="connsiteX387" fmla="*/ 144066 w 266938"/>
                              <a:gd name="connsiteY387" fmla="*/ 15387 h 179490"/>
                              <a:gd name="connsiteX388" fmla="*/ 145018 w 266938"/>
                              <a:gd name="connsiteY388" fmla="*/ 45868 h 179490"/>
                              <a:gd name="connsiteX389" fmla="*/ 145971 w 266938"/>
                              <a:gd name="connsiteY389" fmla="*/ 42057 h 179490"/>
                              <a:gd name="connsiteX390" fmla="*/ 150733 w 266938"/>
                              <a:gd name="connsiteY390" fmla="*/ 41105 h 179490"/>
                              <a:gd name="connsiteX391" fmla="*/ 150733 w 266938"/>
                              <a:gd name="connsiteY391" fmla="*/ 42057 h 179490"/>
                              <a:gd name="connsiteX392" fmla="*/ 150733 w 266938"/>
                              <a:gd name="connsiteY392" fmla="*/ 44915 h 179490"/>
                              <a:gd name="connsiteX393" fmla="*/ 151686 w 266938"/>
                              <a:gd name="connsiteY393" fmla="*/ 44915 h 179490"/>
                              <a:gd name="connsiteX394" fmla="*/ 151686 w 266938"/>
                              <a:gd name="connsiteY394" fmla="*/ 44915 h 179490"/>
                              <a:gd name="connsiteX395" fmla="*/ 153591 w 266938"/>
                              <a:gd name="connsiteY395" fmla="*/ 46820 h 179490"/>
                              <a:gd name="connsiteX396" fmla="*/ 154543 w 266938"/>
                              <a:gd name="connsiteY396" fmla="*/ 44915 h 179490"/>
                              <a:gd name="connsiteX397" fmla="*/ 153591 w 266938"/>
                              <a:gd name="connsiteY397" fmla="*/ 43962 h 179490"/>
                              <a:gd name="connsiteX398" fmla="*/ 153591 w 266938"/>
                              <a:gd name="connsiteY398" fmla="*/ 43962 h 179490"/>
                              <a:gd name="connsiteX399" fmla="*/ 153591 w 266938"/>
                              <a:gd name="connsiteY399" fmla="*/ 42057 h 179490"/>
                              <a:gd name="connsiteX400" fmla="*/ 152638 w 266938"/>
                              <a:gd name="connsiteY400" fmla="*/ 41105 h 179490"/>
                              <a:gd name="connsiteX401" fmla="*/ 147876 w 266938"/>
                              <a:gd name="connsiteY401" fmla="*/ 42057 h 179490"/>
                              <a:gd name="connsiteX402" fmla="*/ 145018 w 266938"/>
                              <a:gd name="connsiteY402" fmla="*/ 45868 h 179490"/>
                              <a:gd name="connsiteX403" fmla="*/ 146923 w 266938"/>
                              <a:gd name="connsiteY403" fmla="*/ 30627 h 179490"/>
                              <a:gd name="connsiteX404" fmla="*/ 145971 w 266938"/>
                              <a:gd name="connsiteY404" fmla="*/ 31580 h 179490"/>
                              <a:gd name="connsiteX405" fmla="*/ 146923 w 266938"/>
                              <a:gd name="connsiteY405" fmla="*/ 32532 h 179490"/>
                              <a:gd name="connsiteX406" fmla="*/ 146923 w 266938"/>
                              <a:gd name="connsiteY406" fmla="*/ 30627 h 179490"/>
                              <a:gd name="connsiteX407" fmla="*/ 146923 w 266938"/>
                              <a:gd name="connsiteY407" fmla="*/ 30627 h 179490"/>
                              <a:gd name="connsiteX408" fmla="*/ 146923 w 266938"/>
                              <a:gd name="connsiteY408" fmla="*/ 83015 h 179490"/>
                              <a:gd name="connsiteX409" fmla="*/ 146923 w 266938"/>
                              <a:gd name="connsiteY409" fmla="*/ 83015 h 179490"/>
                              <a:gd name="connsiteX410" fmla="*/ 145971 w 266938"/>
                              <a:gd name="connsiteY410" fmla="*/ 83015 h 179490"/>
                              <a:gd name="connsiteX411" fmla="*/ 146923 w 266938"/>
                              <a:gd name="connsiteY411" fmla="*/ 83015 h 179490"/>
                              <a:gd name="connsiteX412" fmla="*/ 146923 w 266938"/>
                              <a:gd name="connsiteY412" fmla="*/ 83015 h 179490"/>
                              <a:gd name="connsiteX413" fmla="*/ 148828 w 266938"/>
                              <a:gd name="connsiteY413" fmla="*/ 63965 h 179490"/>
                              <a:gd name="connsiteX414" fmla="*/ 147876 w 266938"/>
                              <a:gd name="connsiteY414" fmla="*/ 63012 h 179490"/>
                              <a:gd name="connsiteX415" fmla="*/ 147876 w 266938"/>
                              <a:gd name="connsiteY415" fmla="*/ 64918 h 179490"/>
                              <a:gd name="connsiteX416" fmla="*/ 145971 w 266938"/>
                              <a:gd name="connsiteY416" fmla="*/ 65870 h 179490"/>
                              <a:gd name="connsiteX417" fmla="*/ 145971 w 266938"/>
                              <a:gd name="connsiteY417" fmla="*/ 65870 h 179490"/>
                              <a:gd name="connsiteX418" fmla="*/ 147876 w 266938"/>
                              <a:gd name="connsiteY418" fmla="*/ 64918 h 179490"/>
                              <a:gd name="connsiteX419" fmla="*/ 148828 w 266938"/>
                              <a:gd name="connsiteY419" fmla="*/ 63965 h 179490"/>
                              <a:gd name="connsiteX420" fmla="*/ 146923 w 266938"/>
                              <a:gd name="connsiteY420" fmla="*/ 12530 h 179490"/>
                              <a:gd name="connsiteX421" fmla="*/ 146923 w 266938"/>
                              <a:gd name="connsiteY421" fmla="*/ 12530 h 179490"/>
                              <a:gd name="connsiteX422" fmla="*/ 146923 w 266938"/>
                              <a:gd name="connsiteY422" fmla="*/ 12530 h 179490"/>
                              <a:gd name="connsiteX423" fmla="*/ 146923 w 266938"/>
                              <a:gd name="connsiteY423" fmla="*/ 12530 h 179490"/>
                              <a:gd name="connsiteX424" fmla="*/ 146923 w 266938"/>
                              <a:gd name="connsiteY424" fmla="*/ 12530 h 179490"/>
                              <a:gd name="connsiteX425" fmla="*/ 152638 w 266938"/>
                              <a:gd name="connsiteY425" fmla="*/ 75395 h 179490"/>
                              <a:gd name="connsiteX426" fmla="*/ 150733 w 266938"/>
                              <a:gd name="connsiteY426" fmla="*/ 74443 h 179490"/>
                              <a:gd name="connsiteX427" fmla="*/ 149781 w 266938"/>
                              <a:gd name="connsiteY427" fmla="*/ 77300 h 179490"/>
                              <a:gd name="connsiteX428" fmla="*/ 152638 w 266938"/>
                              <a:gd name="connsiteY428" fmla="*/ 75395 h 179490"/>
                              <a:gd name="connsiteX429" fmla="*/ 152638 w 266938"/>
                              <a:gd name="connsiteY429" fmla="*/ 51582 h 179490"/>
                              <a:gd name="connsiteX430" fmla="*/ 150733 w 266938"/>
                              <a:gd name="connsiteY430" fmla="*/ 50630 h 179490"/>
                              <a:gd name="connsiteX431" fmla="*/ 149781 w 266938"/>
                              <a:gd name="connsiteY431" fmla="*/ 51582 h 179490"/>
                              <a:gd name="connsiteX432" fmla="*/ 150733 w 266938"/>
                              <a:gd name="connsiteY432" fmla="*/ 53487 h 179490"/>
                              <a:gd name="connsiteX433" fmla="*/ 152638 w 266938"/>
                              <a:gd name="connsiteY433" fmla="*/ 51582 h 179490"/>
                              <a:gd name="connsiteX434" fmla="*/ 152638 w 266938"/>
                              <a:gd name="connsiteY434" fmla="*/ 51582 h 179490"/>
                              <a:gd name="connsiteX435" fmla="*/ 151686 w 266938"/>
                              <a:gd name="connsiteY435" fmla="*/ 43962 h 179490"/>
                              <a:gd name="connsiteX436" fmla="*/ 151686 w 266938"/>
                              <a:gd name="connsiteY436" fmla="*/ 43962 h 179490"/>
                              <a:gd name="connsiteX437" fmla="*/ 151686 w 266938"/>
                              <a:gd name="connsiteY437" fmla="*/ 43962 h 179490"/>
                              <a:gd name="connsiteX438" fmla="*/ 151686 w 266938"/>
                              <a:gd name="connsiteY438" fmla="*/ 43962 h 179490"/>
                              <a:gd name="connsiteX439" fmla="*/ 151686 w 266938"/>
                              <a:gd name="connsiteY439" fmla="*/ 52535 h 179490"/>
                              <a:gd name="connsiteX440" fmla="*/ 151686 w 266938"/>
                              <a:gd name="connsiteY440" fmla="*/ 52535 h 179490"/>
                              <a:gd name="connsiteX441" fmla="*/ 151686 w 266938"/>
                              <a:gd name="connsiteY441" fmla="*/ 51582 h 179490"/>
                              <a:gd name="connsiteX442" fmla="*/ 151686 w 266938"/>
                              <a:gd name="connsiteY442" fmla="*/ 52535 h 179490"/>
                              <a:gd name="connsiteX443" fmla="*/ 151686 w 266938"/>
                              <a:gd name="connsiteY443" fmla="*/ 52535 h 179490"/>
                              <a:gd name="connsiteX444" fmla="*/ 151686 w 266938"/>
                              <a:gd name="connsiteY444" fmla="*/ 34437 h 179490"/>
                              <a:gd name="connsiteX445" fmla="*/ 151686 w 266938"/>
                              <a:gd name="connsiteY445" fmla="*/ 34437 h 179490"/>
                              <a:gd name="connsiteX446" fmla="*/ 151686 w 266938"/>
                              <a:gd name="connsiteY446" fmla="*/ 34437 h 179490"/>
                              <a:gd name="connsiteX447" fmla="*/ 151686 w 266938"/>
                              <a:gd name="connsiteY447" fmla="*/ 34437 h 179490"/>
                              <a:gd name="connsiteX448" fmla="*/ 151686 w 266938"/>
                              <a:gd name="connsiteY448" fmla="*/ 34437 h 179490"/>
                              <a:gd name="connsiteX449" fmla="*/ 152638 w 266938"/>
                              <a:gd name="connsiteY449" fmla="*/ 53487 h 179490"/>
                              <a:gd name="connsiteX450" fmla="*/ 151686 w 266938"/>
                              <a:gd name="connsiteY450" fmla="*/ 58250 h 179490"/>
                              <a:gd name="connsiteX451" fmla="*/ 152638 w 266938"/>
                              <a:gd name="connsiteY451" fmla="*/ 59202 h 179490"/>
                              <a:gd name="connsiteX452" fmla="*/ 153591 w 266938"/>
                              <a:gd name="connsiteY452" fmla="*/ 58250 h 179490"/>
                              <a:gd name="connsiteX453" fmla="*/ 154543 w 266938"/>
                              <a:gd name="connsiteY453" fmla="*/ 54440 h 179490"/>
                              <a:gd name="connsiteX454" fmla="*/ 154543 w 266938"/>
                              <a:gd name="connsiteY454" fmla="*/ 52535 h 179490"/>
                              <a:gd name="connsiteX455" fmla="*/ 152638 w 266938"/>
                              <a:gd name="connsiteY455" fmla="*/ 53487 h 179490"/>
                              <a:gd name="connsiteX456" fmla="*/ 152638 w 266938"/>
                              <a:gd name="connsiteY456" fmla="*/ 107780 h 179490"/>
                              <a:gd name="connsiteX457" fmla="*/ 152638 w 266938"/>
                              <a:gd name="connsiteY457" fmla="*/ 107780 h 179490"/>
                              <a:gd name="connsiteX458" fmla="*/ 152638 w 266938"/>
                              <a:gd name="connsiteY458" fmla="*/ 107780 h 179490"/>
                              <a:gd name="connsiteX459" fmla="*/ 152638 w 266938"/>
                              <a:gd name="connsiteY459" fmla="*/ 107780 h 179490"/>
                              <a:gd name="connsiteX460" fmla="*/ 152638 w 266938"/>
                              <a:gd name="connsiteY460" fmla="*/ 107780 h 179490"/>
                              <a:gd name="connsiteX461" fmla="*/ 152638 w 266938"/>
                              <a:gd name="connsiteY461" fmla="*/ 22055 h 179490"/>
                              <a:gd name="connsiteX462" fmla="*/ 152638 w 266938"/>
                              <a:gd name="connsiteY462" fmla="*/ 22055 h 179490"/>
                              <a:gd name="connsiteX463" fmla="*/ 152638 w 266938"/>
                              <a:gd name="connsiteY463" fmla="*/ 22055 h 179490"/>
                              <a:gd name="connsiteX464" fmla="*/ 152638 w 266938"/>
                              <a:gd name="connsiteY464" fmla="*/ 22055 h 179490"/>
                              <a:gd name="connsiteX465" fmla="*/ 152638 w 266938"/>
                              <a:gd name="connsiteY465" fmla="*/ 22055 h 179490"/>
                              <a:gd name="connsiteX466" fmla="*/ 153591 w 266938"/>
                              <a:gd name="connsiteY466" fmla="*/ 64918 h 179490"/>
                              <a:gd name="connsiteX467" fmla="*/ 153591 w 266938"/>
                              <a:gd name="connsiteY467" fmla="*/ 64918 h 179490"/>
                              <a:gd name="connsiteX468" fmla="*/ 153591 w 266938"/>
                              <a:gd name="connsiteY468" fmla="*/ 64918 h 179490"/>
                              <a:gd name="connsiteX469" fmla="*/ 153591 w 266938"/>
                              <a:gd name="connsiteY469" fmla="*/ 64918 h 179490"/>
                              <a:gd name="connsiteX470" fmla="*/ 153591 w 266938"/>
                              <a:gd name="connsiteY470" fmla="*/ 64918 h 179490"/>
                              <a:gd name="connsiteX471" fmla="*/ 154543 w 266938"/>
                              <a:gd name="connsiteY471" fmla="*/ 68727 h 179490"/>
                              <a:gd name="connsiteX472" fmla="*/ 156448 w 266938"/>
                              <a:gd name="connsiteY472" fmla="*/ 67775 h 179490"/>
                              <a:gd name="connsiteX473" fmla="*/ 154543 w 266938"/>
                              <a:gd name="connsiteY473" fmla="*/ 66822 h 179490"/>
                              <a:gd name="connsiteX474" fmla="*/ 154543 w 266938"/>
                              <a:gd name="connsiteY474" fmla="*/ 68727 h 179490"/>
                              <a:gd name="connsiteX475" fmla="*/ 154543 w 266938"/>
                              <a:gd name="connsiteY475" fmla="*/ 68727 h 179490"/>
                              <a:gd name="connsiteX476" fmla="*/ 156448 w 266938"/>
                              <a:gd name="connsiteY476" fmla="*/ 88730 h 179490"/>
                              <a:gd name="connsiteX477" fmla="*/ 156448 w 266938"/>
                              <a:gd name="connsiteY477" fmla="*/ 88730 h 179490"/>
                              <a:gd name="connsiteX478" fmla="*/ 155496 w 266938"/>
                              <a:gd name="connsiteY478" fmla="*/ 85872 h 179490"/>
                              <a:gd name="connsiteX479" fmla="*/ 154543 w 266938"/>
                              <a:gd name="connsiteY479" fmla="*/ 86825 h 179490"/>
                              <a:gd name="connsiteX480" fmla="*/ 156448 w 266938"/>
                              <a:gd name="connsiteY480" fmla="*/ 88730 h 179490"/>
                              <a:gd name="connsiteX481" fmla="*/ 155496 w 266938"/>
                              <a:gd name="connsiteY481" fmla="*/ 24912 h 179490"/>
                              <a:gd name="connsiteX482" fmla="*/ 155496 w 266938"/>
                              <a:gd name="connsiteY482" fmla="*/ 24912 h 179490"/>
                              <a:gd name="connsiteX483" fmla="*/ 156448 w 266938"/>
                              <a:gd name="connsiteY483" fmla="*/ 24912 h 179490"/>
                              <a:gd name="connsiteX484" fmla="*/ 155496 w 266938"/>
                              <a:gd name="connsiteY484" fmla="*/ 24912 h 179490"/>
                              <a:gd name="connsiteX485" fmla="*/ 155496 w 266938"/>
                              <a:gd name="connsiteY485" fmla="*/ 24912 h 179490"/>
                              <a:gd name="connsiteX486" fmla="*/ 156448 w 266938"/>
                              <a:gd name="connsiteY486" fmla="*/ 36343 h 179490"/>
                              <a:gd name="connsiteX487" fmla="*/ 156448 w 266938"/>
                              <a:gd name="connsiteY487" fmla="*/ 38247 h 179490"/>
                              <a:gd name="connsiteX488" fmla="*/ 157401 w 266938"/>
                              <a:gd name="connsiteY488" fmla="*/ 40152 h 179490"/>
                              <a:gd name="connsiteX489" fmla="*/ 157401 w 266938"/>
                              <a:gd name="connsiteY489" fmla="*/ 43962 h 179490"/>
                              <a:gd name="connsiteX490" fmla="*/ 156448 w 266938"/>
                              <a:gd name="connsiteY490" fmla="*/ 44915 h 179490"/>
                              <a:gd name="connsiteX491" fmla="*/ 155496 w 266938"/>
                              <a:gd name="connsiteY491" fmla="*/ 46820 h 179490"/>
                              <a:gd name="connsiteX492" fmla="*/ 156448 w 266938"/>
                              <a:gd name="connsiteY492" fmla="*/ 46820 h 179490"/>
                              <a:gd name="connsiteX493" fmla="*/ 157401 w 266938"/>
                              <a:gd name="connsiteY493" fmla="*/ 45868 h 179490"/>
                              <a:gd name="connsiteX494" fmla="*/ 157401 w 266938"/>
                              <a:gd name="connsiteY494" fmla="*/ 43962 h 179490"/>
                              <a:gd name="connsiteX495" fmla="*/ 157401 w 266938"/>
                              <a:gd name="connsiteY495" fmla="*/ 40152 h 179490"/>
                              <a:gd name="connsiteX496" fmla="*/ 160258 w 266938"/>
                              <a:gd name="connsiteY496" fmla="*/ 42057 h 179490"/>
                              <a:gd name="connsiteX497" fmla="*/ 160258 w 266938"/>
                              <a:gd name="connsiteY497" fmla="*/ 39200 h 179490"/>
                              <a:gd name="connsiteX498" fmla="*/ 160258 w 266938"/>
                              <a:gd name="connsiteY498" fmla="*/ 39200 h 179490"/>
                              <a:gd name="connsiteX499" fmla="*/ 159306 w 266938"/>
                              <a:gd name="connsiteY499" fmla="*/ 38247 h 179490"/>
                              <a:gd name="connsiteX500" fmla="*/ 158353 w 266938"/>
                              <a:gd name="connsiteY500" fmla="*/ 36343 h 179490"/>
                              <a:gd name="connsiteX501" fmla="*/ 156448 w 266938"/>
                              <a:gd name="connsiteY501" fmla="*/ 36343 h 179490"/>
                              <a:gd name="connsiteX502" fmla="*/ 161211 w 266938"/>
                              <a:gd name="connsiteY502" fmla="*/ 82062 h 179490"/>
                              <a:gd name="connsiteX503" fmla="*/ 158353 w 266938"/>
                              <a:gd name="connsiteY503" fmla="*/ 77300 h 179490"/>
                              <a:gd name="connsiteX504" fmla="*/ 156448 w 266938"/>
                              <a:gd name="connsiteY504" fmla="*/ 77300 h 179490"/>
                              <a:gd name="connsiteX505" fmla="*/ 157401 w 266938"/>
                              <a:gd name="connsiteY505" fmla="*/ 79205 h 179490"/>
                              <a:gd name="connsiteX506" fmla="*/ 159306 w 266938"/>
                              <a:gd name="connsiteY506" fmla="*/ 83015 h 179490"/>
                              <a:gd name="connsiteX507" fmla="*/ 160258 w 266938"/>
                              <a:gd name="connsiteY507" fmla="*/ 84920 h 179490"/>
                              <a:gd name="connsiteX508" fmla="*/ 161211 w 266938"/>
                              <a:gd name="connsiteY508" fmla="*/ 82062 h 179490"/>
                              <a:gd name="connsiteX509" fmla="*/ 156448 w 266938"/>
                              <a:gd name="connsiteY509" fmla="*/ 103018 h 179490"/>
                              <a:gd name="connsiteX510" fmla="*/ 156448 w 266938"/>
                              <a:gd name="connsiteY510" fmla="*/ 103018 h 179490"/>
                              <a:gd name="connsiteX511" fmla="*/ 156448 w 266938"/>
                              <a:gd name="connsiteY511" fmla="*/ 102065 h 179490"/>
                              <a:gd name="connsiteX512" fmla="*/ 156448 w 266938"/>
                              <a:gd name="connsiteY512" fmla="*/ 103018 h 179490"/>
                              <a:gd name="connsiteX513" fmla="*/ 156448 w 266938"/>
                              <a:gd name="connsiteY513" fmla="*/ 103018 h 179490"/>
                              <a:gd name="connsiteX514" fmla="*/ 156448 w 266938"/>
                              <a:gd name="connsiteY514" fmla="*/ 66822 h 179490"/>
                              <a:gd name="connsiteX515" fmla="*/ 156448 w 266938"/>
                              <a:gd name="connsiteY515" fmla="*/ 66822 h 179490"/>
                              <a:gd name="connsiteX516" fmla="*/ 156448 w 266938"/>
                              <a:gd name="connsiteY516" fmla="*/ 66822 h 179490"/>
                              <a:gd name="connsiteX517" fmla="*/ 156448 w 266938"/>
                              <a:gd name="connsiteY517" fmla="*/ 66822 h 179490"/>
                              <a:gd name="connsiteX518" fmla="*/ 156448 w 266938"/>
                              <a:gd name="connsiteY518" fmla="*/ 66822 h 179490"/>
                              <a:gd name="connsiteX519" fmla="*/ 159306 w 266938"/>
                              <a:gd name="connsiteY519" fmla="*/ 113495 h 179490"/>
                              <a:gd name="connsiteX520" fmla="*/ 159306 w 266938"/>
                              <a:gd name="connsiteY520" fmla="*/ 113495 h 179490"/>
                              <a:gd name="connsiteX521" fmla="*/ 157401 w 266938"/>
                              <a:gd name="connsiteY521" fmla="*/ 114447 h 179490"/>
                              <a:gd name="connsiteX522" fmla="*/ 158353 w 266938"/>
                              <a:gd name="connsiteY522" fmla="*/ 115400 h 179490"/>
                              <a:gd name="connsiteX523" fmla="*/ 159306 w 266938"/>
                              <a:gd name="connsiteY523" fmla="*/ 113495 h 179490"/>
                              <a:gd name="connsiteX524" fmla="*/ 158353 w 266938"/>
                              <a:gd name="connsiteY524" fmla="*/ 90635 h 179490"/>
                              <a:gd name="connsiteX525" fmla="*/ 158353 w 266938"/>
                              <a:gd name="connsiteY525" fmla="*/ 90635 h 179490"/>
                              <a:gd name="connsiteX526" fmla="*/ 157401 w 266938"/>
                              <a:gd name="connsiteY526" fmla="*/ 91587 h 179490"/>
                              <a:gd name="connsiteX527" fmla="*/ 158353 w 266938"/>
                              <a:gd name="connsiteY527" fmla="*/ 90635 h 179490"/>
                              <a:gd name="connsiteX528" fmla="*/ 158353 w 266938"/>
                              <a:gd name="connsiteY528" fmla="*/ 90635 h 179490"/>
                              <a:gd name="connsiteX529" fmla="*/ 157401 w 266938"/>
                              <a:gd name="connsiteY529" fmla="*/ 29675 h 179490"/>
                              <a:gd name="connsiteX530" fmla="*/ 157401 w 266938"/>
                              <a:gd name="connsiteY530" fmla="*/ 29675 h 179490"/>
                              <a:gd name="connsiteX531" fmla="*/ 157401 w 266938"/>
                              <a:gd name="connsiteY531" fmla="*/ 29675 h 179490"/>
                              <a:gd name="connsiteX532" fmla="*/ 157401 w 266938"/>
                              <a:gd name="connsiteY532" fmla="*/ 29675 h 179490"/>
                              <a:gd name="connsiteX533" fmla="*/ 157401 w 266938"/>
                              <a:gd name="connsiteY533" fmla="*/ 29675 h 179490"/>
                              <a:gd name="connsiteX534" fmla="*/ 160258 w 266938"/>
                              <a:gd name="connsiteY534" fmla="*/ 109685 h 179490"/>
                              <a:gd name="connsiteX535" fmla="*/ 160258 w 266938"/>
                              <a:gd name="connsiteY535" fmla="*/ 109685 h 179490"/>
                              <a:gd name="connsiteX536" fmla="*/ 158353 w 266938"/>
                              <a:gd name="connsiteY536" fmla="*/ 108732 h 179490"/>
                              <a:gd name="connsiteX537" fmla="*/ 158353 w 266938"/>
                              <a:gd name="connsiteY537" fmla="*/ 109685 h 179490"/>
                              <a:gd name="connsiteX538" fmla="*/ 160258 w 266938"/>
                              <a:gd name="connsiteY538" fmla="*/ 109685 h 179490"/>
                              <a:gd name="connsiteX539" fmla="*/ 160258 w 266938"/>
                              <a:gd name="connsiteY539" fmla="*/ 109685 h 179490"/>
                              <a:gd name="connsiteX540" fmla="*/ 164068 w 266938"/>
                              <a:gd name="connsiteY540" fmla="*/ 90635 h 179490"/>
                              <a:gd name="connsiteX541" fmla="*/ 164068 w 266938"/>
                              <a:gd name="connsiteY541" fmla="*/ 90635 h 179490"/>
                              <a:gd name="connsiteX542" fmla="*/ 162163 w 266938"/>
                              <a:gd name="connsiteY542" fmla="*/ 92540 h 179490"/>
                              <a:gd name="connsiteX543" fmla="*/ 159306 w 266938"/>
                              <a:gd name="connsiteY543" fmla="*/ 93493 h 179490"/>
                              <a:gd name="connsiteX544" fmla="*/ 157401 w 266938"/>
                              <a:gd name="connsiteY544" fmla="*/ 94445 h 179490"/>
                              <a:gd name="connsiteX545" fmla="*/ 160258 w 266938"/>
                              <a:gd name="connsiteY545" fmla="*/ 95397 h 179490"/>
                              <a:gd name="connsiteX546" fmla="*/ 162163 w 266938"/>
                              <a:gd name="connsiteY546" fmla="*/ 91587 h 179490"/>
                              <a:gd name="connsiteX547" fmla="*/ 163116 w 266938"/>
                              <a:gd name="connsiteY547" fmla="*/ 91587 h 179490"/>
                              <a:gd name="connsiteX548" fmla="*/ 164068 w 266938"/>
                              <a:gd name="connsiteY548" fmla="*/ 90635 h 179490"/>
                              <a:gd name="connsiteX549" fmla="*/ 158353 w 266938"/>
                              <a:gd name="connsiteY549" fmla="*/ 54440 h 179490"/>
                              <a:gd name="connsiteX550" fmla="*/ 160258 w 266938"/>
                              <a:gd name="connsiteY550" fmla="*/ 52535 h 179490"/>
                              <a:gd name="connsiteX551" fmla="*/ 159306 w 266938"/>
                              <a:gd name="connsiteY551" fmla="*/ 50630 h 179490"/>
                              <a:gd name="connsiteX552" fmla="*/ 157401 w 266938"/>
                              <a:gd name="connsiteY552" fmla="*/ 52535 h 179490"/>
                              <a:gd name="connsiteX553" fmla="*/ 158353 w 266938"/>
                              <a:gd name="connsiteY553" fmla="*/ 54440 h 179490"/>
                              <a:gd name="connsiteX554" fmla="*/ 159306 w 266938"/>
                              <a:gd name="connsiteY554" fmla="*/ 39200 h 179490"/>
                              <a:gd name="connsiteX555" fmla="*/ 159306 w 266938"/>
                              <a:gd name="connsiteY555" fmla="*/ 39200 h 179490"/>
                              <a:gd name="connsiteX556" fmla="*/ 159306 w 266938"/>
                              <a:gd name="connsiteY556" fmla="*/ 40152 h 179490"/>
                              <a:gd name="connsiteX557" fmla="*/ 158353 w 266938"/>
                              <a:gd name="connsiteY557" fmla="*/ 40152 h 179490"/>
                              <a:gd name="connsiteX558" fmla="*/ 159306 w 266938"/>
                              <a:gd name="connsiteY558" fmla="*/ 39200 h 179490"/>
                              <a:gd name="connsiteX559" fmla="*/ 159306 w 266938"/>
                              <a:gd name="connsiteY559" fmla="*/ 39200 h 179490"/>
                              <a:gd name="connsiteX560" fmla="*/ 163116 w 266938"/>
                              <a:gd name="connsiteY560" fmla="*/ 55393 h 179490"/>
                              <a:gd name="connsiteX561" fmla="*/ 164068 w 266938"/>
                              <a:gd name="connsiteY561" fmla="*/ 48725 h 179490"/>
                              <a:gd name="connsiteX562" fmla="*/ 160258 w 266938"/>
                              <a:gd name="connsiteY562" fmla="*/ 56345 h 179490"/>
                              <a:gd name="connsiteX563" fmla="*/ 160258 w 266938"/>
                              <a:gd name="connsiteY563" fmla="*/ 61107 h 179490"/>
                              <a:gd name="connsiteX564" fmla="*/ 163116 w 266938"/>
                              <a:gd name="connsiteY564" fmla="*/ 60155 h 179490"/>
                              <a:gd name="connsiteX565" fmla="*/ 165973 w 266938"/>
                              <a:gd name="connsiteY565" fmla="*/ 61107 h 179490"/>
                              <a:gd name="connsiteX566" fmla="*/ 166926 w 266938"/>
                              <a:gd name="connsiteY566" fmla="*/ 62060 h 179490"/>
                              <a:gd name="connsiteX567" fmla="*/ 166926 w 266938"/>
                              <a:gd name="connsiteY567" fmla="*/ 58250 h 179490"/>
                              <a:gd name="connsiteX568" fmla="*/ 166926 w 266938"/>
                              <a:gd name="connsiteY568" fmla="*/ 58250 h 179490"/>
                              <a:gd name="connsiteX569" fmla="*/ 167878 w 266938"/>
                              <a:gd name="connsiteY569" fmla="*/ 56345 h 179490"/>
                              <a:gd name="connsiteX570" fmla="*/ 165973 w 266938"/>
                              <a:gd name="connsiteY570" fmla="*/ 57297 h 179490"/>
                              <a:gd name="connsiteX571" fmla="*/ 164068 w 266938"/>
                              <a:gd name="connsiteY571" fmla="*/ 57297 h 179490"/>
                              <a:gd name="connsiteX572" fmla="*/ 162163 w 266938"/>
                              <a:gd name="connsiteY572" fmla="*/ 58250 h 179490"/>
                              <a:gd name="connsiteX573" fmla="*/ 163116 w 266938"/>
                              <a:gd name="connsiteY573" fmla="*/ 55393 h 179490"/>
                              <a:gd name="connsiteX574" fmla="*/ 160258 w 266938"/>
                              <a:gd name="connsiteY574" fmla="*/ 108732 h 179490"/>
                              <a:gd name="connsiteX575" fmla="*/ 161211 w 266938"/>
                              <a:gd name="connsiteY575" fmla="*/ 104922 h 179490"/>
                              <a:gd name="connsiteX576" fmla="*/ 160258 w 266938"/>
                              <a:gd name="connsiteY576" fmla="*/ 104922 h 179490"/>
                              <a:gd name="connsiteX577" fmla="*/ 160258 w 266938"/>
                              <a:gd name="connsiteY577" fmla="*/ 108732 h 179490"/>
                              <a:gd name="connsiteX578" fmla="*/ 160258 w 266938"/>
                              <a:gd name="connsiteY578" fmla="*/ 87777 h 179490"/>
                              <a:gd name="connsiteX579" fmla="*/ 160258 w 266938"/>
                              <a:gd name="connsiteY579" fmla="*/ 87777 h 179490"/>
                              <a:gd name="connsiteX580" fmla="*/ 160258 w 266938"/>
                              <a:gd name="connsiteY580" fmla="*/ 87777 h 179490"/>
                              <a:gd name="connsiteX581" fmla="*/ 160258 w 266938"/>
                              <a:gd name="connsiteY581" fmla="*/ 87777 h 179490"/>
                              <a:gd name="connsiteX582" fmla="*/ 160258 w 266938"/>
                              <a:gd name="connsiteY582" fmla="*/ 87777 h 179490"/>
                              <a:gd name="connsiteX583" fmla="*/ 162163 w 266938"/>
                              <a:gd name="connsiteY583" fmla="*/ 118257 h 179490"/>
                              <a:gd name="connsiteX584" fmla="*/ 162163 w 266938"/>
                              <a:gd name="connsiteY584" fmla="*/ 118257 h 179490"/>
                              <a:gd name="connsiteX585" fmla="*/ 162163 w 266938"/>
                              <a:gd name="connsiteY585" fmla="*/ 118257 h 179490"/>
                              <a:gd name="connsiteX586" fmla="*/ 162163 w 266938"/>
                              <a:gd name="connsiteY586" fmla="*/ 118257 h 179490"/>
                              <a:gd name="connsiteX587" fmla="*/ 162163 w 266938"/>
                              <a:gd name="connsiteY587" fmla="*/ 118257 h 179490"/>
                              <a:gd name="connsiteX588" fmla="*/ 162163 w 266938"/>
                              <a:gd name="connsiteY588" fmla="*/ 64918 h 179490"/>
                              <a:gd name="connsiteX589" fmla="*/ 162163 w 266938"/>
                              <a:gd name="connsiteY589" fmla="*/ 64918 h 179490"/>
                              <a:gd name="connsiteX590" fmla="*/ 162163 w 266938"/>
                              <a:gd name="connsiteY590" fmla="*/ 66822 h 179490"/>
                              <a:gd name="connsiteX591" fmla="*/ 162163 w 266938"/>
                              <a:gd name="connsiteY591" fmla="*/ 64918 h 179490"/>
                              <a:gd name="connsiteX592" fmla="*/ 162163 w 266938"/>
                              <a:gd name="connsiteY592" fmla="*/ 64918 h 179490"/>
                              <a:gd name="connsiteX593" fmla="*/ 163116 w 266938"/>
                              <a:gd name="connsiteY593" fmla="*/ 112543 h 179490"/>
                              <a:gd name="connsiteX594" fmla="*/ 163116 w 266938"/>
                              <a:gd name="connsiteY594" fmla="*/ 112543 h 179490"/>
                              <a:gd name="connsiteX595" fmla="*/ 162163 w 266938"/>
                              <a:gd name="connsiteY595" fmla="*/ 112543 h 179490"/>
                              <a:gd name="connsiteX596" fmla="*/ 163116 w 266938"/>
                              <a:gd name="connsiteY596" fmla="*/ 112543 h 179490"/>
                              <a:gd name="connsiteX597" fmla="*/ 163116 w 266938"/>
                              <a:gd name="connsiteY597" fmla="*/ 112543 h 179490"/>
                              <a:gd name="connsiteX598" fmla="*/ 162163 w 266938"/>
                              <a:gd name="connsiteY598" fmla="*/ 47772 h 179490"/>
                              <a:gd name="connsiteX599" fmla="*/ 164068 w 266938"/>
                              <a:gd name="connsiteY599" fmla="*/ 48725 h 179490"/>
                              <a:gd name="connsiteX600" fmla="*/ 162163 w 266938"/>
                              <a:gd name="connsiteY600" fmla="*/ 47772 h 179490"/>
                              <a:gd name="connsiteX601" fmla="*/ 162163 w 266938"/>
                              <a:gd name="connsiteY601" fmla="*/ 47772 h 179490"/>
                              <a:gd name="connsiteX602" fmla="*/ 187881 w 266938"/>
                              <a:gd name="connsiteY602" fmla="*/ 125877 h 179490"/>
                              <a:gd name="connsiteX603" fmla="*/ 191691 w 266938"/>
                              <a:gd name="connsiteY603" fmla="*/ 122068 h 179490"/>
                              <a:gd name="connsiteX604" fmla="*/ 188833 w 266938"/>
                              <a:gd name="connsiteY604" fmla="*/ 115400 h 179490"/>
                              <a:gd name="connsiteX605" fmla="*/ 190738 w 266938"/>
                              <a:gd name="connsiteY605" fmla="*/ 115400 h 179490"/>
                              <a:gd name="connsiteX606" fmla="*/ 189786 w 266938"/>
                              <a:gd name="connsiteY606" fmla="*/ 113495 h 179490"/>
                              <a:gd name="connsiteX607" fmla="*/ 188833 w 266938"/>
                              <a:gd name="connsiteY607" fmla="*/ 115400 h 179490"/>
                              <a:gd name="connsiteX608" fmla="*/ 185023 w 266938"/>
                              <a:gd name="connsiteY608" fmla="*/ 107780 h 179490"/>
                              <a:gd name="connsiteX609" fmla="*/ 190738 w 266938"/>
                              <a:gd name="connsiteY609" fmla="*/ 108732 h 179490"/>
                              <a:gd name="connsiteX610" fmla="*/ 191691 w 266938"/>
                              <a:gd name="connsiteY610" fmla="*/ 105875 h 179490"/>
                              <a:gd name="connsiteX611" fmla="*/ 190738 w 266938"/>
                              <a:gd name="connsiteY611" fmla="*/ 103970 h 179490"/>
                              <a:gd name="connsiteX612" fmla="*/ 185023 w 266938"/>
                              <a:gd name="connsiteY612" fmla="*/ 106827 h 179490"/>
                              <a:gd name="connsiteX613" fmla="*/ 178356 w 266938"/>
                              <a:gd name="connsiteY613" fmla="*/ 113495 h 179490"/>
                              <a:gd name="connsiteX614" fmla="*/ 171688 w 266938"/>
                              <a:gd name="connsiteY614" fmla="*/ 108732 h 179490"/>
                              <a:gd name="connsiteX615" fmla="*/ 169783 w 266938"/>
                              <a:gd name="connsiteY615" fmla="*/ 108732 h 179490"/>
                              <a:gd name="connsiteX616" fmla="*/ 166926 w 266938"/>
                              <a:gd name="connsiteY616" fmla="*/ 109685 h 179490"/>
                              <a:gd name="connsiteX617" fmla="*/ 165973 w 266938"/>
                              <a:gd name="connsiteY617" fmla="*/ 106827 h 179490"/>
                              <a:gd name="connsiteX618" fmla="*/ 165021 w 266938"/>
                              <a:gd name="connsiteY618" fmla="*/ 107780 h 179490"/>
                              <a:gd name="connsiteX619" fmla="*/ 166926 w 266938"/>
                              <a:gd name="connsiteY619" fmla="*/ 110637 h 179490"/>
                              <a:gd name="connsiteX620" fmla="*/ 169783 w 266938"/>
                              <a:gd name="connsiteY620" fmla="*/ 111590 h 179490"/>
                              <a:gd name="connsiteX621" fmla="*/ 176451 w 266938"/>
                              <a:gd name="connsiteY621" fmla="*/ 118257 h 179490"/>
                              <a:gd name="connsiteX622" fmla="*/ 172641 w 266938"/>
                              <a:gd name="connsiteY622" fmla="*/ 122068 h 179490"/>
                              <a:gd name="connsiteX623" fmla="*/ 173593 w 266938"/>
                              <a:gd name="connsiteY623" fmla="*/ 123972 h 179490"/>
                              <a:gd name="connsiteX624" fmla="*/ 175498 w 266938"/>
                              <a:gd name="connsiteY624" fmla="*/ 123020 h 179490"/>
                              <a:gd name="connsiteX625" fmla="*/ 176451 w 266938"/>
                              <a:gd name="connsiteY625" fmla="*/ 118257 h 179490"/>
                              <a:gd name="connsiteX626" fmla="*/ 178356 w 266938"/>
                              <a:gd name="connsiteY626" fmla="*/ 117305 h 179490"/>
                              <a:gd name="connsiteX627" fmla="*/ 179308 w 266938"/>
                              <a:gd name="connsiteY627" fmla="*/ 113495 h 179490"/>
                              <a:gd name="connsiteX628" fmla="*/ 181213 w 266938"/>
                              <a:gd name="connsiteY628" fmla="*/ 114447 h 179490"/>
                              <a:gd name="connsiteX629" fmla="*/ 183118 w 266938"/>
                              <a:gd name="connsiteY629" fmla="*/ 116352 h 179490"/>
                              <a:gd name="connsiteX630" fmla="*/ 183118 w 266938"/>
                              <a:gd name="connsiteY630" fmla="*/ 118257 h 179490"/>
                              <a:gd name="connsiteX631" fmla="*/ 183118 w 266938"/>
                              <a:gd name="connsiteY631" fmla="*/ 121115 h 179490"/>
                              <a:gd name="connsiteX632" fmla="*/ 179308 w 266938"/>
                              <a:gd name="connsiteY632" fmla="*/ 124925 h 179490"/>
                              <a:gd name="connsiteX633" fmla="*/ 177403 w 266938"/>
                              <a:gd name="connsiteY633" fmla="*/ 130640 h 179490"/>
                              <a:gd name="connsiteX634" fmla="*/ 177403 w 266938"/>
                              <a:gd name="connsiteY634" fmla="*/ 134450 h 179490"/>
                              <a:gd name="connsiteX635" fmla="*/ 178356 w 266938"/>
                              <a:gd name="connsiteY635" fmla="*/ 132545 h 179490"/>
                              <a:gd name="connsiteX636" fmla="*/ 181213 w 266938"/>
                              <a:gd name="connsiteY636" fmla="*/ 128735 h 179490"/>
                              <a:gd name="connsiteX637" fmla="*/ 183118 w 266938"/>
                              <a:gd name="connsiteY637" fmla="*/ 127782 h 179490"/>
                              <a:gd name="connsiteX638" fmla="*/ 187881 w 266938"/>
                              <a:gd name="connsiteY638" fmla="*/ 125877 h 179490"/>
                              <a:gd name="connsiteX639" fmla="*/ 187881 w 266938"/>
                              <a:gd name="connsiteY639" fmla="*/ 125877 h 179490"/>
                              <a:gd name="connsiteX640" fmla="*/ 165021 w 266938"/>
                              <a:gd name="connsiteY640" fmla="*/ 81110 h 179490"/>
                              <a:gd name="connsiteX641" fmla="*/ 165021 w 266938"/>
                              <a:gd name="connsiteY641" fmla="*/ 81110 h 179490"/>
                              <a:gd name="connsiteX642" fmla="*/ 165021 w 266938"/>
                              <a:gd name="connsiteY642" fmla="*/ 82062 h 179490"/>
                              <a:gd name="connsiteX643" fmla="*/ 165021 w 266938"/>
                              <a:gd name="connsiteY643" fmla="*/ 81110 h 179490"/>
                              <a:gd name="connsiteX644" fmla="*/ 165021 w 266938"/>
                              <a:gd name="connsiteY644" fmla="*/ 81110 h 179490"/>
                              <a:gd name="connsiteX645" fmla="*/ 165021 w 266938"/>
                              <a:gd name="connsiteY645" fmla="*/ 39200 h 179490"/>
                              <a:gd name="connsiteX646" fmla="*/ 165021 w 266938"/>
                              <a:gd name="connsiteY646" fmla="*/ 39200 h 179490"/>
                              <a:gd name="connsiteX647" fmla="*/ 165973 w 266938"/>
                              <a:gd name="connsiteY647" fmla="*/ 39200 h 179490"/>
                              <a:gd name="connsiteX648" fmla="*/ 165973 w 266938"/>
                              <a:gd name="connsiteY648" fmla="*/ 38247 h 179490"/>
                              <a:gd name="connsiteX649" fmla="*/ 165021 w 266938"/>
                              <a:gd name="connsiteY649" fmla="*/ 39200 h 179490"/>
                              <a:gd name="connsiteX650" fmla="*/ 166926 w 266938"/>
                              <a:gd name="connsiteY650" fmla="*/ 69680 h 179490"/>
                              <a:gd name="connsiteX651" fmla="*/ 166926 w 266938"/>
                              <a:gd name="connsiteY651" fmla="*/ 69680 h 179490"/>
                              <a:gd name="connsiteX652" fmla="*/ 165021 w 266938"/>
                              <a:gd name="connsiteY652" fmla="*/ 69680 h 179490"/>
                              <a:gd name="connsiteX653" fmla="*/ 166926 w 266938"/>
                              <a:gd name="connsiteY653" fmla="*/ 69680 h 179490"/>
                              <a:gd name="connsiteX654" fmla="*/ 166926 w 266938"/>
                              <a:gd name="connsiteY654" fmla="*/ 69680 h 179490"/>
                              <a:gd name="connsiteX655" fmla="*/ 165973 w 266938"/>
                              <a:gd name="connsiteY655" fmla="*/ 94445 h 179490"/>
                              <a:gd name="connsiteX656" fmla="*/ 167878 w 266938"/>
                              <a:gd name="connsiteY656" fmla="*/ 94445 h 179490"/>
                              <a:gd name="connsiteX657" fmla="*/ 168831 w 266938"/>
                              <a:gd name="connsiteY657" fmla="*/ 94445 h 179490"/>
                              <a:gd name="connsiteX658" fmla="*/ 171688 w 266938"/>
                              <a:gd name="connsiteY658" fmla="*/ 92540 h 179490"/>
                              <a:gd name="connsiteX659" fmla="*/ 171688 w 266938"/>
                              <a:gd name="connsiteY659" fmla="*/ 91587 h 179490"/>
                              <a:gd name="connsiteX660" fmla="*/ 168831 w 266938"/>
                              <a:gd name="connsiteY660" fmla="*/ 92540 h 179490"/>
                              <a:gd name="connsiteX661" fmla="*/ 167878 w 266938"/>
                              <a:gd name="connsiteY661" fmla="*/ 92540 h 179490"/>
                              <a:gd name="connsiteX662" fmla="*/ 165973 w 266938"/>
                              <a:gd name="connsiteY662" fmla="*/ 94445 h 179490"/>
                              <a:gd name="connsiteX663" fmla="*/ 165973 w 266938"/>
                              <a:gd name="connsiteY663" fmla="*/ 57297 h 179490"/>
                              <a:gd name="connsiteX664" fmla="*/ 165973 w 266938"/>
                              <a:gd name="connsiteY664" fmla="*/ 57297 h 179490"/>
                              <a:gd name="connsiteX665" fmla="*/ 165973 w 266938"/>
                              <a:gd name="connsiteY665" fmla="*/ 57297 h 179490"/>
                              <a:gd name="connsiteX666" fmla="*/ 165973 w 266938"/>
                              <a:gd name="connsiteY666" fmla="*/ 57297 h 179490"/>
                              <a:gd name="connsiteX667" fmla="*/ 165973 w 266938"/>
                              <a:gd name="connsiteY667" fmla="*/ 57297 h 179490"/>
                              <a:gd name="connsiteX668" fmla="*/ 166926 w 266938"/>
                              <a:gd name="connsiteY668" fmla="*/ 77300 h 179490"/>
                              <a:gd name="connsiteX669" fmla="*/ 168831 w 266938"/>
                              <a:gd name="connsiteY669" fmla="*/ 78252 h 179490"/>
                              <a:gd name="connsiteX670" fmla="*/ 170736 w 266938"/>
                              <a:gd name="connsiteY670" fmla="*/ 76347 h 179490"/>
                              <a:gd name="connsiteX671" fmla="*/ 169783 w 266938"/>
                              <a:gd name="connsiteY671" fmla="*/ 75395 h 179490"/>
                              <a:gd name="connsiteX672" fmla="*/ 166926 w 266938"/>
                              <a:gd name="connsiteY672" fmla="*/ 77300 h 179490"/>
                              <a:gd name="connsiteX673" fmla="*/ 168831 w 266938"/>
                              <a:gd name="connsiteY673" fmla="*/ 134450 h 179490"/>
                              <a:gd name="connsiteX674" fmla="*/ 168831 w 266938"/>
                              <a:gd name="connsiteY674" fmla="*/ 134450 h 179490"/>
                              <a:gd name="connsiteX675" fmla="*/ 167878 w 266938"/>
                              <a:gd name="connsiteY675" fmla="*/ 134450 h 179490"/>
                              <a:gd name="connsiteX676" fmla="*/ 168831 w 266938"/>
                              <a:gd name="connsiteY676" fmla="*/ 134450 h 179490"/>
                              <a:gd name="connsiteX677" fmla="*/ 168831 w 266938"/>
                              <a:gd name="connsiteY677" fmla="*/ 134450 h 179490"/>
                              <a:gd name="connsiteX678" fmla="*/ 170736 w 266938"/>
                              <a:gd name="connsiteY678" fmla="*/ 85872 h 179490"/>
                              <a:gd name="connsiteX679" fmla="*/ 167878 w 266938"/>
                              <a:gd name="connsiteY679" fmla="*/ 87777 h 179490"/>
                              <a:gd name="connsiteX680" fmla="*/ 168831 w 266938"/>
                              <a:gd name="connsiteY680" fmla="*/ 89682 h 179490"/>
                              <a:gd name="connsiteX681" fmla="*/ 170736 w 266938"/>
                              <a:gd name="connsiteY681" fmla="*/ 85872 h 179490"/>
                              <a:gd name="connsiteX682" fmla="*/ 170736 w 266938"/>
                              <a:gd name="connsiteY682" fmla="*/ 85872 h 179490"/>
                              <a:gd name="connsiteX683" fmla="*/ 167878 w 266938"/>
                              <a:gd name="connsiteY683" fmla="*/ 43010 h 179490"/>
                              <a:gd name="connsiteX684" fmla="*/ 170736 w 266938"/>
                              <a:gd name="connsiteY684" fmla="*/ 46820 h 179490"/>
                              <a:gd name="connsiteX685" fmla="*/ 171688 w 266938"/>
                              <a:gd name="connsiteY685" fmla="*/ 46820 h 179490"/>
                              <a:gd name="connsiteX686" fmla="*/ 169783 w 266938"/>
                              <a:gd name="connsiteY686" fmla="*/ 43010 h 179490"/>
                              <a:gd name="connsiteX687" fmla="*/ 167878 w 266938"/>
                              <a:gd name="connsiteY687" fmla="*/ 43010 h 179490"/>
                              <a:gd name="connsiteX688" fmla="*/ 167878 w 266938"/>
                              <a:gd name="connsiteY688" fmla="*/ 43010 h 179490"/>
                              <a:gd name="connsiteX689" fmla="*/ 168831 w 266938"/>
                              <a:gd name="connsiteY689" fmla="*/ 127782 h 179490"/>
                              <a:gd name="connsiteX690" fmla="*/ 169783 w 266938"/>
                              <a:gd name="connsiteY690" fmla="*/ 126830 h 179490"/>
                              <a:gd name="connsiteX691" fmla="*/ 168831 w 266938"/>
                              <a:gd name="connsiteY691" fmla="*/ 127782 h 179490"/>
                              <a:gd name="connsiteX692" fmla="*/ 168831 w 266938"/>
                              <a:gd name="connsiteY692" fmla="*/ 127782 h 179490"/>
                              <a:gd name="connsiteX693" fmla="*/ 170736 w 266938"/>
                              <a:gd name="connsiteY693" fmla="*/ 125877 h 179490"/>
                              <a:gd name="connsiteX694" fmla="*/ 170736 w 266938"/>
                              <a:gd name="connsiteY694" fmla="*/ 125877 h 179490"/>
                              <a:gd name="connsiteX695" fmla="*/ 168831 w 266938"/>
                              <a:gd name="connsiteY695" fmla="*/ 126830 h 179490"/>
                              <a:gd name="connsiteX696" fmla="*/ 170736 w 266938"/>
                              <a:gd name="connsiteY696" fmla="*/ 125877 h 179490"/>
                              <a:gd name="connsiteX697" fmla="*/ 173593 w 266938"/>
                              <a:gd name="connsiteY697" fmla="*/ 99207 h 179490"/>
                              <a:gd name="connsiteX698" fmla="*/ 175498 w 266938"/>
                              <a:gd name="connsiteY698" fmla="*/ 100160 h 179490"/>
                              <a:gd name="connsiteX699" fmla="*/ 176451 w 266938"/>
                              <a:gd name="connsiteY699" fmla="*/ 99207 h 179490"/>
                              <a:gd name="connsiteX700" fmla="*/ 176451 w 266938"/>
                              <a:gd name="connsiteY700" fmla="*/ 97302 h 179490"/>
                              <a:gd name="connsiteX701" fmla="*/ 174546 w 266938"/>
                              <a:gd name="connsiteY701" fmla="*/ 94445 h 179490"/>
                              <a:gd name="connsiteX702" fmla="*/ 173593 w 266938"/>
                              <a:gd name="connsiteY702" fmla="*/ 96350 h 179490"/>
                              <a:gd name="connsiteX703" fmla="*/ 172641 w 266938"/>
                              <a:gd name="connsiteY703" fmla="*/ 97302 h 179490"/>
                              <a:gd name="connsiteX704" fmla="*/ 173593 w 266938"/>
                              <a:gd name="connsiteY704" fmla="*/ 99207 h 179490"/>
                              <a:gd name="connsiteX705" fmla="*/ 174546 w 266938"/>
                              <a:gd name="connsiteY705" fmla="*/ 129687 h 179490"/>
                              <a:gd name="connsiteX706" fmla="*/ 173593 w 266938"/>
                              <a:gd name="connsiteY706" fmla="*/ 128735 h 179490"/>
                              <a:gd name="connsiteX707" fmla="*/ 172641 w 266938"/>
                              <a:gd name="connsiteY707" fmla="*/ 129687 h 179490"/>
                              <a:gd name="connsiteX708" fmla="*/ 172641 w 266938"/>
                              <a:gd name="connsiteY708" fmla="*/ 130640 h 179490"/>
                              <a:gd name="connsiteX709" fmla="*/ 174546 w 266938"/>
                              <a:gd name="connsiteY709" fmla="*/ 129687 h 179490"/>
                              <a:gd name="connsiteX710" fmla="*/ 173593 w 266938"/>
                              <a:gd name="connsiteY710" fmla="*/ 66822 h 179490"/>
                              <a:gd name="connsiteX711" fmla="*/ 176451 w 266938"/>
                              <a:gd name="connsiteY711" fmla="*/ 68727 h 179490"/>
                              <a:gd name="connsiteX712" fmla="*/ 177403 w 266938"/>
                              <a:gd name="connsiteY712" fmla="*/ 67775 h 179490"/>
                              <a:gd name="connsiteX713" fmla="*/ 174546 w 266938"/>
                              <a:gd name="connsiteY713" fmla="*/ 65870 h 179490"/>
                              <a:gd name="connsiteX714" fmla="*/ 173593 w 266938"/>
                              <a:gd name="connsiteY714" fmla="*/ 66822 h 179490"/>
                              <a:gd name="connsiteX715" fmla="*/ 177403 w 266938"/>
                              <a:gd name="connsiteY715" fmla="*/ 84920 h 179490"/>
                              <a:gd name="connsiteX716" fmla="*/ 174546 w 266938"/>
                              <a:gd name="connsiteY716" fmla="*/ 86825 h 179490"/>
                              <a:gd name="connsiteX717" fmla="*/ 174546 w 266938"/>
                              <a:gd name="connsiteY717" fmla="*/ 88730 h 179490"/>
                              <a:gd name="connsiteX718" fmla="*/ 178356 w 266938"/>
                              <a:gd name="connsiteY718" fmla="*/ 93493 h 179490"/>
                              <a:gd name="connsiteX719" fmla="*/ 179308 w 266938"/>
                              <a:gd name="connsiteY719" fmla="*/ 93493 h 179490"/>
                              <a:gd name="connsiteX720" fmla="*/ 179308 w 266938"/>
                              <a:gd name="connsiteY720" fmla="*/ 92540 h 179490"/>
                              <a:gd name="connsiteX721" fmla="*/ 177403 w 266938"/>
                              <a:gd name="connsiteY721" fmla="*/ 89682 h 179490"/>
                              <a:gd name="connsiteX722" fmla="*/ 177403 w 266938"/>
                              <a:gd name="connsiteY722" fmla="*/ 84920 h 179490"/>
                              <a:gd name="connsiteX723" fmla="*/ 178356 w 266938"/>
                              <a:gd name="connsiteY723" fmla="*/ 143022 h 179490"/>
                              <a:gd name="connsiteX724" fmla="*/ 178356 w 266938"/>
                              <a:gd name="connsiteY724" fmla="*/ 143022 h 179490"/>
                              <a:gd name="connsiteX725" fmla="*/ 176451 w 266938"/>
                              <a:gd name="connsiteY725" fmla="*/ 143022 h 179490"/>
                              <a:gd name="connsiteX726" fmla="*/ 178356 w 266938"/>
                              <a:gd name="connsiteY726" fmla="*/ 143022 h 179490"/>
                              <a:gd name="connsiteX727" fmla="*/ 178356 w 266938"/>
                              <a:gd name="connsiteY727" fmla="*/ 143022 h 179490"/>
                              <a:gd name="connsiteX728" fmla="*/ 180261 w 266938"/>
                              <a:gd name="connsiteY728" fmla="*/ 138260 h 179490"/>
                              <a:gd name="connsiteX729" fmla="*/ 180261 w 266938"/>
                              <a:gd name="connsiteY729" fmla="*/ 138260 h 179490"/>
                              <a:gd name="connsiteX730" fmla="*/ 179308 w 266938"/>
                              <a:gd name="connsiteY730" fmla="*/ 138260 h 179490"/>
                              <a:gd name="connsiteX731" fmla="*/ 180261 w 266938"/>
                              <a:gd name="connsiteY731" fmla="*/ 138260 h 179490"/>
                              <a:gd name="connsiteX732" fmla="*/ 180261 w 266938"/>
                              <a:gd name="connsiteY732" fmla="*/ 138260 h 179490"/>
                              <a:gd name="connsiteX733" fmla="*/ 187881 w 266938"/>
                              <a:gd name="connsiteY733" fmla="*/ 125877 h 179490"/>
                              <a:gd name="connsiteX734" fmla="*/ 187881 w 266938"/>
                              <a:gd name="connsiteY734" fmla="*/ 125877 h 179490"/>
                              <a:gd name="connsiteX735" fmla="*/ 185976 w 266938"/>
                              <a:gd name="connsiteY735" fmla="*/ 123972 h 179490"/>
                              <a:gd name="connsiteX736" fmla="*/ 185976 w 266938"/>
                              <a:gd name="connsiteY736" fmla="*/ 121115 h 179490"/>
                              <a:gd name="connsiteX737" fmla="*/ 187881 w 266938"/>
                              <a:gd name="connsiteY737" fmla="*/ 125877 h 179490"/>
                              <a:gd name="connsiteX738" fmla="*/ 185976 w 266938"/>
                              <a:gd name="connsiteY738" fmla="*/ 133497 h 179490"/>
                              <a:gd name="connsiteX739" fmla="*/ 185976 w 266938"/>
                              <a:gd name="connsiteY739" fmla="*/ 133497 h 179490"/>
                              <a:gd name="connsiteX740" fmla="*/ 185976 w 266938"/>
                              <a:gd name="connsiteY740" fmla="*/ 135402 h 179490"/>
                              <a:gd name="connsiteX741" fmla="*/ 185976 w 266938"/>
                              <a:gd name="connsiteY741" fmla="*/ 133497 h 179490"/>
                              <a:gd name="connsiteX742" fmla="*/ 185976 w 266938"/>
                              <a:gd name="connsiteY742" fmla="*/ 133497 h 179490"/>
                              <a:gd name="connsiteX743" fmla="*/ 191691 w 266938"/>
                              <a:gd name="connsiteY743" fmla="*/ 122068 h 179490"/>
                              <a:gd name="connsiteX744" fmla="*/ 185976 w 266938"/>
                              <a:gd name="connsiteY744" fmla="*/ 122068 h 179490"/>
                              <a:gd name="connsiteX745" fmla="*/ 191691 w 266938"/>
                              <a:gd name="connsiteY745" fmla="*/ 122068 h 179490"/>
                              <a:gd name="connsiteX746" fmla="*/ 189786 w 266938"/>
                              <a:gd name="connsiteY746" fmla="*/ 110637 h 179490"/>
                              <a:gd name="connsiteX747" fmla="*/ 187881 w 266938"/>
                              <a:gd name="connsiteY747" fmla="*/ 111590 h 179490"/>
                              <a:gd name="connsiteX748" fmla="*/ 189786 w 266938"/>
                              <a:gd name="connsiteY748" fmla="*/ 113495 h 179490"/>
                              <a:gd name="connsiteX749" fmla="*/ 189786 w 266938"/>
                              <a:gd name="connsiteY749" fmla="*/ 110637 h 179490"/>
                              <a:gd name="connsiteX750" fmla="*/ 191691 w 266938"/>
                              <a:gd name="connsiteY750" fmla="*/ 131593 h 179490"/>
                              <a:gd name="connsiteX751" fmla="*/ 189786 w 266938"/>
                              <a:gd name="connsiteY751" fmla="*/ 130640 h 179490"/>
                              <a:gd name="connsiteX752" fmla="*/ 188833 w 266938"/>
                              <a:gd name="connsiteY752" fmla="*/ 130640 h 179490"/>
                              <a:gd name="connsiteX753" fmla="*/ 191691 w 266938"/>
                              <a:gd name="connsiteY753" fmla="*/ 131593 h 179490"/>
                              <a:gd name="connsiteX754" fmla="*/ 191691 w 266938"/>
                              <a:gd name="connsiteY754" fmla="*/ 131593 h 179490"/>
                              <a:gd name="connsiteX755" fmla="*/ 192643 w 266938"/>
                              <a:gd name="connsiteY755" fmla="*/ 127782 h 179490"/>
                              <a:gd name="connsiteX756" fmla="*/ 192643 w 266938"/>
                              <a:gd name="connsiteY756" fmla="*/ 127782 h 179490"/>
                              <a:gd name="connsiteX757" fmla="*/ 189786 w 266938"/>
                              <a:gd name="connsiteY757" fmla="*/ 128735 h 179490"/>
                              <a:gd name="connsiteX758" fmla="*/ 190738 w 266938"/>
                              <a:gd name="connsiteY758" fmla="*/ 129687 h 179490"/>
                              <a:gd name="connsiteX759" fmla="*/ 192643 w 266938"/>
                              <a:gd name="connsiteY759" fmla="*/ 127782 h 1794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Lst>
                            <a:rect l="l" t="t" r="r" b="b"/>
                            <a:pathLst>
                              <a:path w="266938" h="179490">
                                <a:moveTo>
                                  <a:pt x="266938" y="6815"/>
                                </a:moveTo>
                                <a:cubicBezTo>
                                  <a:pt x="266938" y="9672"/>
                                  <a:pt x="265986" y="10625"/>
                                  <a:pt x="263128" y="10625"/>
                                </a:cubicBezTo>
                                <a:cubicBezTo>
                                  <a:pt x="249793" y="11577"/>
                                  <a:pt x="242173" y="20150"/>
                                  <a:pt x="237411" y="30627"/>
                                </a:cubicBezTo>
                                <a:cubicBezTo>
                                  <a:pt x="231696" y="43962"/>
                                  <a:pt x="227886" y="58250"/>
                                  <a:pt x="223123" y="71585"/>
                                </a:cubicBezTo>
                                <a:cubicBezTo>
                                  <a:pt x="219313" y="82062"/>
                                  <a:pt x="215503" y="91587"/>
                                  <a:pt x="211693" y="102065"/>
                                </a:cubicBezTo>
                                <a:cubicBezTo>
                                  <a:pt x="208836" y="113495"/>
                                  <a:pt x="203121" y="123020"/>
                                  <a:pt x="200263" y="134450"/>
                                </a:cubicBezTo>
                                <a:cubicBezTo>
                                  <a:pt x="196453" y="145880"/>
                                  <a:pt x="192643" y="157310"/>
                                  <a:pt x="186928" y="168740"/>
                                </a:cubicBezTo>
                                <a:lnTo>
                                  <a:pt x="185976" y="171597"/>
                                </a:lnTo>
                                <a:cubicBezTo>
                                  <a:pt x="185023" y="174455"/>
                                  <a:pt x="185023" y="177312"/>
                                  <a:pt x="182166" y="178265"/>
                                </a:cubicBezTo>
                                <a:cubicBezTo>
                                  <a:pt x="179308" y="179218"/>
                                  <a:pt x="175498" y="179218"/>
                                  <a:pt x="171688" y="178265"/>
                                </a:cubicBezTo>
                                <a:cubicBezTo>
                                  <a:pt x="168831" y="177312"/>
                                  <a:pt x="168831" y="174455"/>
                                  <a:pt x="167878" y="171597"/>
                                </a:cubicBezTo>
                                <a:cubicBezTo>
                                  <a:pt x="164068" y="161120"/>
                                  <a:pt x="162163" y="151595"/>
                                  <a:pt x="158353" y="142070"/>
                                </a:cubicBezTo>
                                <a:cubicBezTo>
                                  <a:pt x="149781" y="119210"/>
                                  <a:pt x="141208" y="95397"/>
                                  <a:pt x="133588" y="71585"/>
                                </a:cubicBezTo>
                                <a:cubicBezTo>
                                  <a:pt x="132636" y="70632"/>
                                  <a:pt x="133588" y="67775"/>
                                  <a:pt x="131683" y="67775"/>
                                </a:cubicBezTo>
                                <a:cubicBezTo>
                                  <a:pt x="129778" y="67775"/>
                                  <a:pt x="129778" y="69680"/>
                                  <a:pt x="129778" y="71585"/>
                                </a:cubicBezTo>
                                <a:cubicBezTo>
                                  <a:pt x="124063" y="84920"/>
                                  <a:pt x="120253" y="98255"/>
                                  <a:pt x="115491" y="111590"/>
                                </a:cubicBezTo>
                                <a:cubicBezTo>
                                  <a:pt x="108823" y="129687"/>
                                  <a:pt x="103108" y="147785"/>
                                  <a:pt x="96441" y="165882"/>
                                </a:cubicBezTo>
                                <a:lnTo>
                                  <a:pt x="92631" y="175407"/>
                                </a:lnTo>
                                <a:cubicBezTo>
                                  <a:pt x="89773" y="180170"/>
                                  <a:pt x="82153" y="181122"/>
                                  <a:pt x="78343" y="176360"/>
                                </a:cubicBezTo>
                                <a:cubicBezTo>
                                  <a:pt x="77391" y="174455"/>
                                  <a:pt x="75486" y="172550"/>
                                  <a:pt x="75486" y="169693"/>
                                </a:cubicBezTo>
                                <a:cubicBezTo>
                                  <a:pt x="74533" y="165882"/>
                                  <a:pt x="73581" y="163025"/>
                                  <a:pt x="71676" y="159215"/>
                                </a:cubicBezTo>
                                <a:cubicBezTo>
                                  <a:pt x="70723" y="157310"/>
                                  <a:pt x="69771" y="155405"/>
                                  <a:pt x="69771" y="153500"/>
                                </a:cubicBezTo>
                                <a:cubicBezTo>
                                  <a:pt x="62151" y="130640"/>
                                  <a:pt x="51673" y="108732"/>
                                  <a:pt x="44053" y="84920"/>
                                </a:cubicBezTo>
                                <a:cubicBezTo>
                                  <a:pt x="43101" y="80157"/>
                                  <a:pt x="40243" y="75395"/>
                                  <a:pt x="38338" y="70632"/>
                                </a:cubicBezTo>
                                <a:cubicBezTo>
                                  <a:pt x="36433" y="66822"/>
                                  <a:pt x="35481" y="63012"/>
                                  <a:pt x="34528" y="59202"/>
                                </a:cubicBezTo>
                                <a:cubicBezTo>
                                  <a:pt x="31671" y="48725"/>
                                  <a:pt x="26908" y="40152"/>
                                  <a:pt x="23098" y="29675"/>
                                </a:cubicBezTo>
                                <a:cubicBezTo>
                                  <a:pt x="22146" y="28722"/>
                                  <a:pt x="22146" y="27770"/>
                                  <a:pt x="21193" y="25865"/>
                                </a:cubicBezTo>
                                <a:cubicBezTo>
                                  <a:pt x="19288" y="18245"/>
                                  <a:pt x="15478" y="12530"/>
                                  <a:pt x="6906" y="10625"/>
                                </a:cubicBezTo>
                                <a:cubicBezTo>
                                  <a:pt x="5001" y="10625"/>
                                  <a:pt x="3096" y="9672"/>
                                  <a:pt x="2143" y="9672"/>
                                </a:cubicBezTo>
                                <a:cubicBezTo>
                                  <a:pt x="-714" y="7768"/>
                                  <a:pt x="-714" y="3957"/>
                                  <a:pt x="2143" y="2052"/>
                                </a:cubicBezTo>
                                <a:cubicBezTo>
                                  <a:pt x="4048" y="1100"/>
                                  <a:pt x="5953" y="147"/>
                                  <a:pt x="8811" y="1100"/>
                                </a:cubicBezTo>
                                <a:cubicBezTo>
                                  <a:pt x="11668" y="2052"/>
                                  <a:pt x="13573" y="2052"/>
                                  <a:pt x="16431" y="1100"/>
                                </a:cubicBezTo>
                                <a:cubicBezTo>
                                  <a:pt x="24051" y="-805"/>
                                  <a:pt x="32623" y="147"/>
                                  <a:pt x="40243" y="1100"/>
                                </a:cubicBezTo>
                                <a:cubicBezTo>
                                  <a:pt x="45006" y="1100"/>
                                  <a:pt x="49768" y="3005"/>
                                  <a:pt x="54531" y="2052"/>
                                </a:cubicBezTo>
                                <a:cubicBezTo>
                                  <a:pt x="57388" y="1100"/>
                                  <a:pt x="59293" y="3005"/>
                                  <a:pt x="62151" y="3005"/>
                                </a:cubicBezTo>
                                <a:cubicBezTo>
                                  <a:pt x="66913" y="3005"/>
                                  <a:pt x="70723" y="3005"/>
                                  <a:pt x="75486" y="2052"/>
                                </a:cubicBezTo>
                                <a:cubicBezTo>
                                  <a:pt x="78343" y="1100"/>
                                  <a:pt x="80248" y="2052"/>
                                  <a:pt x="81201" y="4910"/>
                                </a:cubicBezTo>
                                <a:cubicBezTo>
                                  <a:pt x="82153" y="7768"/>
                                  <a:pt x="81201" y="9672"/>
                                  <a:pt x="78343" y="10625"/>
                                </a:cubicBezTo>
                                <a:lnTo>
                                  <a:pt x="73581" y="12530"/>
                                </a:lnTo>
                                <a:cubicBezTo>
                                  <a:pt x="68818" y="15387"/>
                                  <a:pt x="67866" y="17293"/>
                                  <a:pt x="69771" y="22055"/>
                                </a:cubicBezTo>
                                <a:cubicBezTo>
                                  <a:pt x="72628" y="29675"/>
                                  <a:pt x="75486" y="38247"/>
                                  <a:pt x="78343" y="44915"/>
                                </a:cubicBezTo>
                                <a:cubicBezTo>
                                  <a:pt x="84058" y="57297"/>
                                  <a:pt x="89773" y="68727"/>
                                  <a:pt x="93583" y="81110"/>
                                </a:cubicBezTo>
                                <a:cubicBezTo>
                                  <a:pt x="95488" y="84920"/>
                                  <a:pt x="96441" y="88730"/>
                                  <a:pt x="97393" y="92540"/>
                                </a:cubicBezTo>
                                <a:cubicBezTo>
                                  <a:pt x="98346" y="96350"/>
                                  <a:pt x="100251" y="100160"/>
                                  <a:pt x="102156" y="103018"/>
                                </a:cubicBezTo>
                                <a:cubicBezTo>
                                  <a:pt x="103108" y="103970"/>
                                  <a:pt x="103108" y="104922"/>
                                  <a:pt x="104061" y="104922"/>
                                </a:cubicBezTo>
                                <a:cubicBezTo>
                                  <a:pt x="105013" y="104922"/>
                                  <a:pt x="105966" y="103018"/>
                                  <a:pt x="105966" y="102065"/>
                                </a:cubicBezTo>
                                <a:cubicBezTo>
                                  <a:pt x="107871" y="94445"/>
                                  <a:pt x="111681" y="87777"/>
                                  <a:pt x="114538" y="81110"/>
                                </a:cubicBezTo>
                                <a:cubicBezTo>
                                  <a:pt x="118348" y="71585"/>
                                  <a:pt x="121206" y="63012"/>
                                  <a:pt x="124063" y="53487"/>
                                </a:cubicBezTo>
                                <a:cubicBezTo>
                                  <a:pt x="125968" y="49677"/>
                                  <a:pt x="125968" y="44915"/>
                                  <a:pt x="123111" y="41105"/>
                                </a:cubicBezTo>
                                <a:cubicBezTo>
                                  <a:pt x="120253" y="35390"/>
                                  <a:pt x="118348" y="28722"/>
                                  <a:pt x="116443" y="23007"/>
                                </a:cubicBezTo>
                                <a:cubicBezTo>
                                  <a:pt x="114538" y="16340"/>
                                  <a:pt x="110728" y="12530"/>
                                  <a:pt x="104061" y="10625"/>
                                </a:cubicBezTo>
                                <a:cubicBezTo>
                                  <a:pt x="102156" y="10625"/>
                                  <a:pt x="100251" y="9672"/>
                                  <a:pt x="99298" y="8720"/>
                                </a:cubicBezTo>
                                <a:cubicBezTo>
                                  <a:pt x="97393" y="7768"/>
                                  <a:pt x="97393" y="6815"/>
                                  <a:pt x="97393" y="4910"/>
                                </a:cubicBezTo>
                                <a:cubicBezTo>
                                  <a:pt x="97393" y="3005"/>
                                  <a:pt x="98346" y="2052"/>
                                  <a:pt x="100251" y="2052"/>
                                </a:cubicBezTo>
                                <a:cubicBezTo>
                                  <a:pt x="106918" y="2052"/>
                                  <a:pt x="112633" y="147"/>
                                  <a:pt x="119301" y="147"/>
                                </a:cubicBezTo>
                                <a:cubicBezTo>
                                  <a:pt x="122158" y="147"/>
                                  <a:pt x="125016" y="147"/>
                                  <a:pt x="127873" y="1100"/>
                                </a:cubicBezTo>
                                <a:cubicBezTo>
                                  <a:pt x="133588" y="2052"/>
                                  <a:pt x="138351" y="147"/>
                                  <a:pt x="143113" y="147"/>
                                </a:cubicBezTo>
                                <a:cubicBezTo>
                                  <a:pt x="153591" y="147"/>
                                  <a:pt x="164068" y="147"/>
                                  <a:pt x="174546" y="147"/>
                                </a:cubicBezTo>
                                <a:cubicBezTo>
                                  <a:pt x="176451" y="147"/>
                                  <a:pt x="178356" y="147"/>
                                  <a:pt x="179308" y="1100"/>
                                </a:cubicBezTo>
                                <a:cubicBezTo>
                                  <a:pt x="181213" y="2052"/>
                                  <a:pt x="182166" y="3005"/>
                                  <a:pt x="182166" y="4910"/>
                                </a:cubicBezTo>
                                <a:cubicBezTo>
                                  <a:pt x="182166" y="6815"/>
                                  <a:pt x="181213" y="8720"/>
                                  <a:pt x="179308" y="8720"/>
                                </a:cubicBezTo>
                                <a:cubicBezTo>
                                  <a:pt x="177403" y="9672"/>
                                  <a:pt x="175498" y="9672"/>
                                  <a:pt x="173593" y="10625"/>
                                </a:cubicBezTo>
                                <a:cubicBezTo>
                                  <a:pt x="165021" y="12530"/>
                                  <a:pt x="163116" y="17293"/>
                                  <a:pt x="165973" y="24912"/>
                                </a:cubicBezTo>
                                <a:cubicBezTo>
                                  <a:pt x="168831" y="32532"/>
                                  <a:pt x="172641" y="41105"/>
                                  <a:pt x="173593" y="48725"/>
                                </a:cubicBezTo>
                                <a:cubicBezTo>
                                  <a:pt x="177403" y="63012"/>
                                  <a:pt x="184071" y="76347"/>
                                  <a:pt x="187881" y="90635"/>
                                </a:cubicBezTo>
                                <a:cubicBezTo>
                                  <a:pt x="188833" y="94445"/>
                                  <a:pt x="190738" y="99207"/>
                                  <a:pt x="192643" y="103018"/>
                                </a:cubicBezTo>
                                <a:cubicBezTo>
                                  <a:pt x="193596" y="103970"/>
                                  <a:pt x="193596" y="105875"/>
                                  <a:pt x="195501" y="105875"/>
                                </a:cubicBezTo>
                                <a:cubicBezTo>
                                  <a:pt x="196453" y="105875"/>
                                  <a:pt x="197406" y="103970"/>
                                  <a:pt x="197406" y="103018"/>
                                </a:cubicBezTo>
                                <a:cubicBezTo>
                                  <a:pt x="199311" y="97302"/>
                                  <a:pt x="202168" y="91587"/>
                                  <a:pt x="204073" y="84920"/>
                                </a:cubicBezTo>
                                <a:cubicBezTo>
                                  <a:pt x="209788" y="68727"/>
                                  <a:pt x="215503" y="51582"/>
                                  <a:pt x="221218" y="35390"/>
                                </a:cubicBezTo>
                                <a:cubicBezTo>
                                  <a:pt x="223123" y="30627"/>
                                  <a:pt x="223123" y="26818"/>
                                  <a:pt x="223123" y="22055"/>
                                </a:cubicBezTo>
                                <a:cubicBezTo>
                                  <a:pt x="222171" y="16340"/>
                                  <a:pt x="218361" y="11577"/>
                                  <a:pt x="212646" y="10625"/>
                                </a:cubicBezTo>
                                <a:cubicBezTo>
                                  <a:pt x="209788" y="10625"/>
                                  <a:pt x="206931" y="10625"/>
                                  <a:pt x="204073" y="9672"/>
                                </a:cubicBezTo>
                                <a:cubicBezTo>
                                  <a:pt x="200263" y="9672"/>
                                  <a:pt x="199311" y="7768"/>
                                  <a:pt x="199311" y="5862"/>
                                </a:cubicBezTo>
                                <a:cubicBezTo>
                                  <a:pt x="199311" y="3005"/>
                                  <a:pt x="201216" y="2052"/>
                                  <a:pt x="205026" y="2052"/>
                                </a:cubicBezTo>
                                <a:lnTo>
                                  <a:pt x="232648" y="2052"/>
                                </a:lnTo>
                                <a:cubicBezTo>
                                  <a:pt x="240268" y="2052"/>
                                  <a:pt x="248841" y="2052"/>
                                  <a:pt x="256461" y="2052"/>
                                </a:cubicBezTo>
                                <a:cubicBezTo>
                                  <a:pt x="258366" y="2052"/>
                                  <a:pt x="259318" y="2052"/>
                                  <a:pt x="261223" y="2052"/>
                                </a:cubicBezTo>
                                <a:cubicBezTo>
                                  <a:pt x="265986" y="3005"/>
                                  <a:pt x="266938" y="3957"/>
                                  <a:pt x="266938" y="6815"/>
                                </a:cubicBezTo>
                                <a:close/>
                                <a:moveTo>
                                  <a:pt x="45958" y="25865"/>
                                </a:moveTo>
                                <a:cubicBezTo>
                                  <a:pt x="45958" y="24912"/>
                                  <a:pt x="45958" y="24912"/>
                                  <a:pt x="45958" y="25865"/>
                                </a:cubicBezTo>
                                <a:lnTo>
                                  <a:pt x="45958" y="25865"/>
                                </a:lnTo>
                                <a:cubicBezTo>
                                  <a:pt x="45006" y="25865"/>
                                  <a:pt x="45006" y="25865"/>
                                  <a:pt x="45958" y="25865"/>
                                </a:cubicBezTo>
                                <a:cubicBezTo>
                                  <a:pt x="45958" y="25865"/>
                                  <a:pt x="45958" y="25865"/>
                                  <a:pt x="45958" y="25865"/>
                                </a:cubicBezTo>
                                <a:close/>
                                <a:moveTo>
                                  <a:pt x="50721" y="27770"/>
                                </a:moveTo>
                                <a:cubicBezTo>
                                  <a:pt x="51673" y="28722"/>
                                  <a:pt x="49768" y="31580"/>
                                  <a:pt x="52626" y="31580"/>
                                </a:cubicBezTo>
                                <a:cubicBezTo>
                                  <a:pt x="53578" y="31580"/>
                                  <a:pt x="53578" y="30627"/>
                                  <a:pt x="53578" y="30627"/>
                                </a:cubicBezTo>
                                <a:cubicBezTo>
                                  <a:pt x="53578" y="28722"/>
                                  <a:pt x="52626" y="27770"/>
                                  <a:pt x="50721" y="27770"/>
                                </a:cubicBezTo>
                                <a:cubicBezTo>
                                  <a:pt x="51673" y="26818"/>
                                  <a:pt x="50721" y="27770"/>
                                  <a:pt x="50721" y="27770"/>
                                </a:cubicBezTo>
                                <a:close/>
                                <a:moveTo>
                                  <a:pt x="52626" y="47772"/>
                                </a:moveTo>
                                <a:cubicBezTo>
                                  <a:pt x="51673" y="46820"/>
                                  <a:pt x="51673" y="46820"/>
                                  <a:pt x="52626" y="47772"/>
                                </a:cubicBezTo>
                                <a:cubicBezTo>
                                  <a:pt x="51673" y="47772"/>
                                  <a:pt x="51673" y="47772"/>
                                  <a:pt x="51673" y="47772"/>
                                </a:cubicBezTo>
                                <a:cubicBezTo>
                                  <a:pt x="51673" y="47772"/>
                                  <a:pt x="51673" y="48725"/>
                                  <a:pt x="52626" y="47772"/>
                                </a:cubicBezTo>
                                <a:cubicBezTo>
                                  <a:pt x="51673" y="48725"/>
                                  <a:pt x="52626" y="47772"/>
                                  <a:pt x="52626" y="47772"/>
                                </a:cubicBezTo>
                                <a:close/>
                                <a:moveTo>
                                  <a:pt x="55483" y="33485"/>
                                </a:moveTo>
                                <a:cubicBezTo>
                                  <a:pt x="55483" y="33485"/>
                                  <a:pt x="55483" y="33485"/>
                                  <a:pt x="55483" y="33485"/>
                                </a:cubicBezTo>
                                <a:cubicBezTo>
                                  <a:pt x="53578" y="33485"/>
                                  <a:pt x="50721" y="36343"/>
                                  <a:pt x="51673" y="37295"/>
                                </a:cubicBezTo>
                                <a:cubicBezTo>
                                  <a:pt x="51673" y="37295"/>
                                  <a:pt x="51673" y="38247"/>
                                  <a:pt x="52626" y="38247"/>
                                </a:cubicBezTo>
                                <a:cubicBezTo>
                                  <a:pt x="52626" y="37295"/>
                                  <a:pt x="55483" y="34437"/>
                                  <a:pt x="55483" y="33485"/>
                                </a:cubicBezTo>
                                <a:close/>
                                <a:moveTo>
                                  <a:pt x="56436" y="64918"/>
                                </a:moveTo>
                                <a:cubicBezTo>
                                  <a:pt x="54531" y="62060"/>
                                  <a:pt x="56436" y="60155"/>
                                  <a:pt x="58341" y="57297"/>
                                </a:cubicBezTo>
                                <a:cubicBezTo>
                                  <a:pt x="59293" y="56345"/>
                                  <a:pt x="57388" y="55393"/>
                                  <a:pt x="57388" y="55393"/>
                                </a:cubicBezTo>
                                <a:cubicBezTo>
                                  <a:pt x="56436" y="54440"/>
                                  <a:pt x="56436" y="56345"/>
                                  <a:pt x="56436" y="56345"/>
                                </a:cubicBezTo>
                                <a:cubicBezTo>
                                  <a:pt x="56436" y="57297"/>
                                  <a:pt x="55483" y="59202"/>
                                  <a:pt x="55483" y="60155"/>
                                </a:cubicBezTo>
                                <a:cubicBezTo>
                                  <a:pt x="54531" y="62060"/>
                                  <a:pt x="54531" y="63012"/>
                                  <a:pt x="55483" y="64918"/>
                                </a:cubicBezTo>
                                <a:cubicBezTo>
                                  <a:pt x="55483" y="64918"/>
                                  <a:pt x="55483" y="64918"/>
                                  <a:pt x="56436" y="64918"/>
                                </a:cubicBezTo>
                                <a:cubicBezTo>
                                  <a:pt x="56436" y="64918"/>
                                  <a:pt x="57388" y="64918"/>
                                  <a:pt x="56436" y="64918"/>
                                </a:cubicBezTo>
                                <a:close/>
                                <a:moveTo>
                                  <a:pt x="55483" y="43962"/>
                                </a:moveTo>
                                <a:cubicBezTo>
                                  <a:pt x="55483" y="43962"/>
                                  <a:pt x="55483" y="43962"/>
                                  <a:pt x="55483" y="43962"/>
                                </a:cubicBezTo>
                                <a:lnTo>
                                  <a:pt x="55483" y="43962"/>
                                </a:lnTo>
                                <a:lnTo>
                                  <a:pt x="55483" y="43962"/>
                                </a:lnTo>
                                <a:cubicBezTo>
                                  <a:pt x="55483" y="43962"/>
                                  <a:pt x="55483" y="43962"/>
                                  <a:pt x="55483" y="43962"/>
                                </a:cubicBezTo>
                                <a:close/>
                                <a:moveTo>
                                  <a:pt x="56436" y="51582"/>
                                </a:moveTo>
                                <a:cubicBezTo>
                                  <a:pt x="56436" y="51582"/>
                                  <a:pt x="57388" y="51582"/>
                                  <a:pt x="56436" y="51582"/>
                                </a:cubicBezTo>
                                <a:cubicBezTo>
                                  <a:pt x="57388" y="51582"/>
                                  <a:pt x="57388" y="51582"/>
                                  <a:pt x="56436" y="51582"/>
                                </a:cubicBezTo>
                                <a:cubicBezTo>
                                  <a:pt x="57388" y="51582"/>
                                  <a:pt x="57388" y="51582"/>
                                  <a:pt x="56436" y="51582"/>
                                </a:cubicBezTo>
                                <a:cubicBezTo>
                                  <a:pt x="56436" y="51582"/>
                                  <a:pt x="56436" y="51582"/>
                                  <a:pt x="56436" y="51582"/>
                                </a:cubicBezTo>
                                <a:close/>
                                <a:moveTo>
                                  <a:pt x="59293" y="77300"/>
                                </a:moveTo>
                                <a:cubicBezTo>
                                  <a:pt x="60246" y="76347"/>
                                  <a:pt x="62151" y="75395"/>
                                  <a:pt x="62151" y="73490"/>
                                </a:cubicBezTo>
                                <a:cubicBezTo>
                                  <a:pt x="62151" y="73490"/>
                                  <a:pt x="62151" y="72537"/>
                                  <a:pt x="61198" y="72537"/>
                                </a:cubicBezTo>
                                <a:cubicBezTo>
                                  <a:pt x="59293" y="72537"/>
                                  <a:pt x="58341" y="73490"/>
                                  <a:pt x="57388" y="75395"/>
                                </a:cubicBezTo>
                                <a:cubicBezTo>
                                  <a:pt x="57388" y="76347"/>
                                  <a:pt x="58341" y="77300"/>
                                  <a:pt x="59293" y="77300"/>
                                </a:cubicBezTo>
                                <a:close/>
                                <a:moveTo>
                                  <a:pt x="61198" y="85872"/>
                                </a:moveTo>
                                <a:cubicBezTo>
                                  <a:pt x="65008" y="83015"/>
                                  <a:pt x="65008" y="83015"/>
                                  <a:pt x="68818" y="86825"/>
                                </a:cubicBezTo>
                                <a:cubicBezTo>
                                  <a:pt x="68818" y="87777"/>
                                  <a:pt x="69771" y="87777"/>
                                  <a:pt x="69771" y="87777"/>
                                </a:cubicBezTo>
                                <a:cubicBezTo>
                                  <a:pt x="71676" y="85872"/>
                                  <a:pt x="73581" y="84920"/>
                                  <a:pt x="76438" y="85872"/>
                                </a:cubicBezTo>
                                <a:cubicBezTo>
                                  <a:pt x="77391" y="86825"/>
                                  <a:pt x="78343" y="86825"/>
                                  <a:pt x="78343" y="85872"/>
                                </a:cubicBezTo>
                                <a:cubicBezTo>
                                  <a:pt x="79296" y="84920"/>
                                  <a:pt x="77391" y="84920"/>
                                  <a:pt x="77391" y="83968"/>
                                </a:cubicBezTo>
                                <a:cubicBezTo>
                                  <a:pt x="76438" y="82062"/>
                                  <a:pt x="73581" y="83015"/>
                                  <a:pt x="72628" y="82062"/>
                                </a:cubicBezTo>
                                <a:cubicBezTo>
                                  <a:pt x="71676" y="82062"/>
                                  <a:pt x="69771" y="83968"/>
                                  <a:pt x="69771" y="82062"/>
                                </a:cubicBezTo>
                                <a:cubicBezTo>
                                  <a:pt x="69771" y="79205"/>
                                  <a:pt x="68818" y="81110"/>
                                  <a:pt x="67866" y="81110"/>
                                </a:cubicBezTo>
                                <a:lnTo>
                                  <a:pt x="62151" y="83015"/>
                                </a:lnTo>
                                <a:cubicBezTo>
                                  <a:pt x="62151" y="82062"/>
                                  <a:pt x="61198" y="81110"/>
                                  <a:pt x="60246" y="81110"/>
                                </a:cubicBezTo>
                                <a:cubicBezTo>
                                  <a:pt x="58341" y="82062"/>
                                  <a:pt x="58341" y="83015"/>
                                  <a:pt x="58341" y="84920"/>
                                </a:cubicBezTo>
                                <a:cubicBezTo>
                                  <a:pt x="58341" y="86825"/>
                                  <a:pt x="60246" y="87777"/>
                                  <a:pt x="61198" y="85872"/>
                                </a:cubicBezTo>
                                <a:close/>
                                <a:moveTo>
                                  <a:pt x="59293" y="36343"/>
                                </a:moveTo>
                                <a:cubicBezTo>
                                  <a:pt x="59293" y="36343"/>
                                  <a:pt x="59293" y="36343"/>
                                  <a:pt x="59293" y="36343"/>
                                </a:cubicBezTo>
                                <a:cubicBezTo>
                                  <a:pt x="60246" y="36343"/>
                                  <a:pt x="60246" y="36343"/>
                                  <a:pt x="59293" y="36343"/>
                                </a:cubicBezTo>
                                <a:cubicBezTo>
                                  <a:pt x="60246" y="35390"/>
                                  <a:pt x="59293" y="35390"/>
                                  <a:pt x="59293" y="36343"/>
                                </a:cubicBezTo>
                                <a:cubicBezTo>
                                  <a:pt x="59293" y="35390"/>
                                  <a:pt x="59293" y="35390"/>
                                  <a:pt x="59293" y="36343"/>
                                </a:cubicBezTo>
                                <a:close/>
                                <a:moveTo>
                                  <a:pt x="62151" y="56345"/>
                                </a:moveTo>
                                <a:cubicBezTo>
                                  <a:pt x="62151" y="56345"/>
                                  <a:pt x="62151" y="58250"/>
                                  <a:pt x="63103" y="58250"/>
                                </a:cubicBezTo>
                                <a:cubicBezTo>
                                  <a:pt x="64056" y="58250"/>
                                  <a:pt x="63103" y="57297"/>
                                  <a:pt x="64056" y="56345"/>
                                </a:cubicBezTo>
                                <a:cubicBezTo>
                                  <a:pt x="64056" y="56345"/>
                                  <a:pt x="64056" y="55393"/>
                                  <a:pt x="63103" y="55393"/>
                                </a:cubicBezTo>
                                <a:cubicBezTo>
                                  <a:pt x="62151" y="54440"/>
                                  <a:pt x="62151" y="55393"/>
                                  <a:pt x="62151" y="56345"/>
                                </a:cubicBezTo>
                                <a:close/>
                                <a:moveTo>
                                  <a:pt x="63103" y="62060"/>
                                </a:moveTo>
                                <a:cubicBezTo>
                                  <a:pt x="64056" y="63012"/>
                                  <a:pt x="65008" y="63965"/>
                                  <a:pt x="64056" y="65870"/>
                                </a:cubicBezTo>
                                <a:cubicBezTo>
                                  <a:pt x="63103" y="67775"/>
                                  <a:pt x="63103" y="69680"/>
                                  <a:pt x="64056" y="71585"/>
                                </a:cubicBezTo>
                                <a:cubicBezTo>
                                  <a:pt x="64056" y="73490"/>
                                  <a:pt x="65008" y="74443"/>
                                  <a:pt x="63103" y="76347"/>
                                </a:cubicBezTo>
                                <a:cubicBezTo>
                                  <a:pt x="63103" y="76347"/>
                                  <a:pt x="62151" y="77300"/>
                                  <a:pt x="62151" y="77300"/>
                                </a:cubicBezTo>
                                <a:cubicBezTo>
                                  <a:pt x="62151" y="77300"/>
                                  <a:pt x="63103" y="77300"/>
                                  <a:pt x="63103" y="77300"/>
                                </a:cubicBezTo>
                                <a:cubicBezTo>
                                  <a:pt x="65008" y="76347"/>
                                  <a:pt x="66913" y="76347"/>
                                  <a:pt x="67866" y="77300"/>
                                </a:cubicBezTo>
                                <a:cubicBezTo>
                                  <a:pt x="69771" y="78252"/>
                                  <a:pt x="71676" y="78252"/>
                                  <a:pt x="72628" y="76347"/>
                                </a:cubicBezTo>
                                <a:cubicBezTo>
                                  <a:pt x="73581" y="74443"/>
                                  <a:pt x="75486" y="72537"/>
                                  <a:pt x="76438" y="70632"/>
                                </a:cubicBezTo>
                                <a:cubicBezTo>
                                  <a:pt x="76438" y="70632"/>
                                  <a:pt x="77391" y="69680"/>
                                  <a:pt x="76438" y="69680"/>
                                </a:cubicBezTo>
                                <a:cubicBezTo>
                                  <a:pt x="76438" y="69680"/>
                                  <a:pt x="75486" y="69680"/>
                                  <a:pt x="74533" y="69680"/>
                                </a:cubicBezTo>
                                <a:cubicBezTo>
                                  <a:pt x="72628" y="70632"/>
                                  <a:pt x="70723" y="71585"/>
                                  <a:pt x="68818" y="70632"/>
                                </a:cubicBezTo>
                                <a:cubicBezTo>
                                  <a:pt x="67866" y="70632"/>
                                  <a:pt x="66913" y="70632"/>
                                  <a:pt x="66913" y="69680"/>
                                </a:cubicBezTo>
                                <a:cubicBezTo>
                                  <a:pt x="65961" y="68727"/>
                                  <a:pt x="67866" y="68727"/>
                                  <a:pt x="67866" y="68727"/>
                                </a:cubicBezTo>
                                <a:cubicBezTo>
                                  <a:pt x="68818" y="67775"/>
                                  <a:pt x="68818" y="66822"/>
                                  <a:pt x="67866" y="66822"/>
                                </a:cubicBezTo>
                                <a:cubicBezTo>
                                  <a:pt x="65008" y="66822"/>
                                  <a:pt x="65961" y="64918"/>
                                  <a:pt x="65961" y="63012"/>
                                </a:cubicBezTo>
                                <a:lnTo>
                                  <a:pt x="66913" y="59202"/>
                                </a:lnTo>
                                <a:cubicBezTo>
                                  <a:pt x="66913" y="58250"/>
                                  <a:pt x="67866" y="56345"/>
                                  <a:pt x="65961" y="56345"/>
                                </a:cubicBezTo>
                                <a:cubicBezTo>
                                  <a:pt x="65008" y="56345"/>
                                  <a:pt x="64056" y="57297"/>
                                  <a:pt x="64056" y="59202"/>
                                </a:cubicBezTo>
                                <a:cubicBezTo>
                                  <a:pt x="64056" y="59202"/>
                                  <a:pt x="64056" y="60155"/>
                                  <a:pt x="64056" y="60155"/>
                                </a:cubicBezTo>
                                <a:cubicBezTo>
                                  <a:pt x="66913" y="62060"/>
                                  <a:pt x="66913" y="63012"/>
                                  <a:pt x="63103" y="62060"/>
                                </a:cubicBezTo>
                                <a:cubicBezTo>
                                  <a:pt x="63103" y="60155"/>
                                  <a:pt x="63103" y="62060"/>
                                  <a:pt x="63103" y="62060"/>
                                </a:cubicBezTo>
                                <a:close/>
                                <a:moveTo>
                                  <a:pt x="65961" y="97302"/>
                                </a:moveTo>
                                <a:cubicBezTo>
                                  <a:pt x="67866" y="96350"/>
                                  <a:pt x="67866" y="94445"/>
                                  <a:pt x="69771" y="93493"/>
                                </a:cubicBezTo>
                                <a:cubicBezTo>
                                  <a:pt x="71676" y="98255"/>
                                  <a:pt x="72628" y="99207"/>
                                  <a:pt x="77391" y="98255"/>
                                </a:cubicBezTo>
                                <a:cubicBezTo>
                                  <a:pt x="78343" y="98255"/>
                                  <a:pt x="78343" y="98255"/>
                                  <a:pt x="78343" y="99207"/>
                                </a:cubicBezTo>
                                <a:cubicBezTo>
                                  <a:pt x="79296" y="100160"/>
                                  <a:pt x="78343" y="100160"/>
                                  <a:pt x="78343" y="101112"/>
                                </a:cubicBezTo>
                                <a:cubicBezTo>
                                  <a:pt x="76438" y="102065"/>
                                  <a:pt x="77391" y="103018"/>
                                  <a:pt x="79296" y="103970"/>
                                </a:cubicBezTo>
                                <a:lnTo>
                                  <a:pt x="82153" y="105875"/>
                                </a:lnTo>
                                <a:cubicBezTo>
                                  <a:pt x="82153" y="103970"/>
                                  <a:pt x="82153" y="103018"/>
                                  <a:pt x="85011" y="102065"/>
                                </a:cubicBezTo>
                                <a:cubicBezTo>
                                  <a:pt x="85011" y="102065"/>
                                  <a:pt x="85011" y="101112"/>
                                  <a:pt x="85963" y="101112"/>
                                </a:cubicBezTo>
                                <a:lnTo>
                                  <a:pt x="85963" y="101112"/>
                                </a:lnTo>
                                <a:cubicBezTo>
                                  <a:pt x="87868" y="100160"/>
                                  <a:pt x="88821" y="98255"/>
                                  <a:pt x="87868" y="96350"/>
                                </a:cubicBezTo>
                                <a:cubicBezTo>
                                  <a:pt x="87868" y="95397"/>
                                  <a:pt x="86916" y="94445"/>
                                  <a:pt x="85963" y="94445"/>
                                </a:cubicBezTo>
                                <a:cubicBezTo>
                                  <a:pt x="85011" y="94445"/>
                                  <a:pt x="85963" y="95397"/>
                                  <a:pt x="85011" y="96350"/>
                                </a:cubicBezTo>
                                <a:cubicBezTo>
                                  <a:pt x="85011" y="97302"/>
                                  <a:pt x="84058" y="97302"/>
                                  <a:pt x="84058" y="97302"/>
                                </a:cubicBezTo>
                                <a:lnTo>
                                  <a:pt x="84058" y="97302"/>
                                </a:lnTo>
                                <a:lnTo>
                                  <a:pt x="84058" y="97302"/>
                                </a:lnTo>
                                <a:cubicBezTo>
                                  <a:pt x="83106" y="96350"/>
                                  <a:pt x="81201" y="96350"/>
                                  <a:pt x="81201" y="94445"/>
                                </a:cubicBezTo>
                                <a:cubicBezTo>
                                  <a:pt x="81201" y="92540"/>
                                  <a:pt x="79296" y="92540"/>
                                  <a:pt x="78343" y="92540"/>
                                </a:cubicBezTo>
                                <a:cubicBezTo>
                                  <a:pt x="75486" y="91587"/>
                                  <a:pt x="75486" y="92540"/>
                                  <a:pt x="75486" y="94445"/>
                                </a:cubicBezTo>
                                <a:lnTo>
                                  <a:pt x="75486" y="94445"/>
                                </a:lnTo>
                                <a:lnTo>
                                  <a:pt x="70723" y="95397"/>
                                </a:lnTo>
                                <a:cubicBezTo>
                                  <a:pt x="71676" y="94445"/>
                                  <a:pt x="71676" y="93493"/>
                                  <a:pt x="72628" y="93493"/>
                                </a:cubicBezTo>
                                <a:cubicBezTo>
                                  <a:pt x="73581" y="92540"/>
                                  <a:pt x="74533" y="92540"/>
                                  <a:pt x="73581" y="91587"/>
                                </a:cubicBezTo>
                                <a:cubicBezTo>
                                  <a:pt x="72628" y="90635"/>
                                  <a:pt x="72628" y="91587"/>
                                  <a:pt x="71676" y="91587"/>
                                </a:cubicBezTo>
                                <a:cubicBezTo>
                                  <a:pt x="70723" y="92540"/>
                                  <a:pt x="69771" y="94445"/>
                                  <a:pt x="67866" y="92540"/>
                                </a:cubicBezTo>
                                <a:cubicBezTo>
                                  <a:pt x="66913" y="91587"/>
                                  <a:pt x="65961" y="91587"/>
                                  <a:pt x="65961" y="92540"/>
                                </a:cubicBezTo>
                                <a:cubicBezTo>
                                  <a:pt x="65008" y="93493"/>
                                  <a:pt x="65961" y="94445"/>
                                  <a:pt x="66913" y="94445"/>
                                </a:cubicBezTo>
                                <a:cubicBezTo>
                                  <a:pt x="68818" y="96350"/>
                                  <a:pt x="68818" y="97302"/>
                                  <a:pt x="66913" y="99207"/>
                                </a:cubicBezTo>
                                <a:cubicBezTo>
                                  <a:pt x="65961" y="99207"/>
                                  <a:pt x="65008" y="99207"/>
                                  <a:pt x="65008" y="100160"/>
                                </a:cubicBezTo>
                                <a:cubicBezTo>
                                  <a:pt x="64056" y="98255"/>
                                  <a:pt x="65008" y="97302"/>
                                  <a:pt x="65961" y="97302"/>
                                </a:cubicBezTo>
                                <a:close/>
                                <a:moveTo>
                                  <a:pt x="69771" y="103970"/>
                                </a:moveTo>
                                <a:cubicBezTo>
                                  <a:pt x="69771" y="103018"/>
                                  <a:pt x="70723" y="101112"/>
                                  <a:pt x="68818" y="101112"/>
                                </a:cubicBezTo>
                                <a:cubicBezTo>
                                  <a:pt x="67866" y="101112"/>
                                  <a:pt x="67866" y="102065"/>
                                  <a:pt x="66913" y="102065"/>
                                </a:cubicBezTo>
                                <a:cubicBezTo>
                                  <a:pt x="66913" y="103018"/>
                                  <a:pt x="67866" y="104922"/>
                                  <a:pt x="68818" y="104922"/>
                                </a:cubicBezTo>
                                <a:cubicBezTo>
                                  <a:pt x="69771" y="105875"/>
                                  <a:pt x="68818" y="104922"/>
                                  <a:pt x="69771" y="103970"/>
                                </a:cubicBezTo>
                                <a:close/>
                                <a:moveTo>
                                  <a:pt x="70723" y="117305"/>
                                </a:moveTo>
                                <a:cubicBezTo>
                                  <a:pt x="70723" y="117305"/>
                                  <a:pt x="70723" y="117305"/>
                                  <a:pt x="70723" y="117305"/>
                                </a:cubicBezTo>
                                <a:cubicBezTo>
                                  <a:pt x="69771" y="116352"/>
                                  <a:pt x="69771" y="117305"/>
                                  <a:pt x="69771" y="117305"/>
                                </a:cubicBezTo>
                                <a:lnTo>
                                  <a:pt x="70723" y="117305"/>
                                </a:lnTo>
                                <a:cubicBezTo>
                                  <a:pt x="70723" y="117305"/>
                                  <a:pt x="70723" y="117305"/>
                                  <a:pt x="70723" y="117305"/>
                                </a:cubicBezTo>
                                <a:close/>
                                <a:moveTo>
                                  <a:pt x="69771" y="74443"/>
                                </a:moveTo>
                                <a:cubicBezTo>
                                  <a:pt x="69771" y="74443"/>
                                  <a:pt x="69771" y="73490"/>
                                  <a:pt x="69771" y="74443"/>
                                </a:cubicBezTo>
                                <a:cubicBezTo>
                                  <a:pt x="70723" y="73490"/>
                                  <a:pt x="70723" y="73490"/>
                                  <a:pt x="70723" y="74443"/>
                                </a:cubicBezTo>
                                <a:cubicBezTo>
                                  <a:pt x="71676" y="75395"/>
                                  <a:pt x="70723" y="75395"/>
                                  <a:pt x="69771" y="74443"/>
                                </a:cubicBezTo>
                                <a:cubicBezTo>
                                  <a:pt x="69771" y="75395"/>
                                  <a:pt x="69771" y="75395"/>
                                  <a:pt x="69771" y="74443"/>
                                </a:cubicBezTo>
                                <a:close/>
                                <a:moveTo>
                                  <a:pt x="72628" y="110637"/>
                                </a:moveTo>
                                <a:cubicBezTo>
                                  <a:pt x="71676" y="109685"/>
                                  <a:pt x="71676" y="109685"/>
                                  <a:pt x="72628" y="110637"/>
                                </a:cubicBezTo>
                                <a:lnTo>
                                  <a:pt x="72628" y="110637"/>
                                </a:lnTo>
                                <a:cubicBezTo>
                                  <a:pt x="71676" y="110637"/>
                                  <a:pt x="71676" y="110637"/>
                                  <a:pt x="72628" y="110637"/>
                                </a:cubicBezTo>
                                <a:lnTo>
                                  <a:pt x="72628" y="110637"/>
                                </a:lnTo>
                                <a:close/>
                                <a:moveTo>
                                  <a:pt x="97393" y="111590"/>
                                </a:moveTo>
                                <a:cubicBezTo>
                                  <a:pt x="97393" y="111590"/>
                                  <a:pt x="97393" y="110637"/>
                                  <a:pt x="97393" y="111590"/>
                                </a:cubicBezTo>
                                <a:cubicBezTo>
                                  <a:pt x="95488" y="109685"/>
                                  <a:pt x="94536" y="109685"/>
                                  <a:pt x="92631" y="111590"/>
                                </a:cubicBezTo>
                                <a:lnTo>
                                  <a:pt x="92631" y="111590"/>
                                </a:lnTo>
                                <a:cubicBezTo>
                                  <a:pt x="92631" y="111590"/>
                                  <a:pt x="92631" y="110637"/>
                                  <a:pt x="92631" y="110637"/>
                                </a:cubicBezTo>
                                <a:cubicBezTo>
                                  <a:pt x="92631" y="109685"/>
                                  <a:pt x="92631" y="108732"/>
                                  <a:pt x="91678" y="107780"/>
                                </a:cubicBezTo>
                                <a:cubicBezTo>
                                  <a:pt x="89773" y="106827"/>
                                  <a:pt x="90726" y="108732"/>
                                  <a:pt x="89773" y="109685"/>
                                </a:cubicBezTo>
                                <a:cubicBezTo>
                                  <a:pt x="88821" y="110637"/>
                                  <a:pt x="87868" y="111590"/>
                                  <a:pt x="86916" y="112543"/>
                                </a:cubicBezTo>
                                <a:cubicBezTo>
                                  <a:pt x="85011" y="114447"/>
                                  <a:pt x="85011" y="110637"/>
                                  <a:pt x="83106" y="111590"/>
                                </a:cubicBezTo>
                                <a:cubicBezTo>
                                  <a:pt x="83106" y="111590"/>
                                  <a:pt x="83106" y="111590"/>
                                  <a:pt x="82153" y="111590"/>
                                </a:cubicBezTo>
                                <a:cubicBezTo>
                                  <a:pt x="81201" y="110637"/>
                                  <a:pt x="79296" y="109685"/>
                                  <a:pt x="82153" y="108732"/>
                                </a:cubicBezTo>
                                <a:cubicBezTo>
                                  <a:pt x="84058" y="108732"/>
                                  <a:pt x="85011" y="107780"/>
                                  <a:pt x="86916" y="105875"/>
                                </a:cubicBezTo>
                                <a:cubicBezTo>
                                  <a:pt x="87868" y="104922"/>
                                  <a:pt x="88821" y="103970"/>
                                  <a:pt x="87868" y="103018"/>
                                </a:cubicBezTo>
                                <a:cubicBezTo>
                                  <a:pt x="86916" y="102065"/>
                                  <a:pt x="85963" y="102065"/>
                                  <a:pt x="85011" y="103018"/>
                                </a:cubicBezTo>
                                <a:cubicBezTo>
                                  <a:pt x="84058" y="103970"/>
                                  <a:pt x="82153" y="103970"/>
                                  <a:pt x="81201" y="104922"/>
                                </a:cubicBezTo>
                                <a:cubicBezTo>
                                  <a:pt x="81201" y="105875"/>
                                  <a:pt x="81201" y="106827"/>
                                  <a:pt x="80248" y="106827"/>
                                </a:cubicBezTo>
                                <a:cubicBezTo>
                                  <a:pt x="77391" y="104922"/>
                                  <a:pt x="75486" y="105875"/>
                                  <a:pt x="72628" y="105875"/>
                                </a:cubicBezTo>
                                <a:cubicBezTo>
                                  <a:pt x="71676" y="105875"/>
                                  <a:pt x="71676" y="106827"/>
                                  <a:pt x="71676" y="106827"/>
                                </a:cubicBezTo>
                                <a:cubicBezTo>
                                  <a:pt x="71676" y="107780"/>
                                  <a:pt x="71676" y="107780"/>
                                  <a:pt x="72628" y="107780"/>
                                </a:cubicBezTo>
                                <a:lnTo>
                                  <a:pt x="75486" y="107780"/>
                                </a:lnTo>
                                <a:cubicBezTo>
                                  <a:pt x="77391" y="107780"/>
                                  <a:pt x="78343" y="108732"/>
                                  <a:pt x="77391" y="110637"/>
                                </a:cubicBezTo>
                                <a:cubicBezTo>
                                  <a:pt x="77391" y="112543"/>
                                  <a:pt x="76438" y="114447"/>
                                  <a:pt x="78343" y="114447"/>
                                </a:cubicBezTo>
                                <a:cubicBezTo>
                                  <a:pt x="80248" y="115400"/>
                                  <a:pt x="80248" y="111590"/>
                                  <a:pt x="82153" y="111590"/>
                                </a:cubicBezTo>
                                <a:cubicBezTo>
                                  <a:pt x="82153" y="112543"/>
                                  <a:pt x="81201" y="113495"/>
                                  <a:pt x="83106" y="113495"/>
                                </a:cubicBezTo>
                                <a:cubicBezTo>
                                  <a:pt x="85011" y="114447"/>
                                  <a:pt x="86916" y="113495"/>
                                  <a:pt x="88821" y="113495"/>
                                </a:cubicBezTo>
                                <a:cubicBezTo>
                                  <a:pt x="88821" y="112543"/>
                                  <a:pt x="88821" y="112543"/>
                                  <a:pt x="88821" y="112543"/>
                                </a:cubicBezTo>
                                <a:cubicBezTo>
                                  <a:pt x="88821" y="112543"/>
                                  <a:pt x="89773" y="112543"/>
                                  <a:pt x="89773" y="112543"/>
                                </a:cubicBezTo>
                                <a:cubicBezTo>
                                  <a:pt x="89773" y="113495"/>
                                  <a:pt x="89773" y="113495"/>
                                  <a:pt x="88821" y="114447"/>
                                </a:cubicBezTo>
                                <a:cubicBezTo>
                                  <a:pt x="89773" y="115400"/>
                                  <a:pt x="89773" y="115400"/>
                                  <a:pt x="90726" y="114447"/>
                                </a:cubicBezTo>
                                <a:cubicBezTo>
                                  <a:pt x="91678" y="113495"/>
                                  <a:pt x="91678" y="111590"/>
                                  <a:pt x="92631" y="110637"/>
                                </a:cubicBezTo>
                                <a:cubicBezTo>
                                  <a:pt x="92631" y="110637"/>
                                  <a:pt x="93583" y="110637"/>
                                  <a:pt x="93583" y="110637"/>
                                </a:cubicBezTo>
                                <a:cubicBezTo>
                                  <a:pt x="95488" y="112543"/>
                                  <a:pt x="96441" y="112543"/>
                                  <a:pt x="97393" y="111590"/>
                                </a:cubicBezTo>
                                <a:close/>
                                <a:moveTo>
                                  <a:pt x="78343" y="77300"/>
                                </a:moveTo>
                                <a:cubicBezTo>
                                  <a:pt x="76438" y="78252"/>
                                  <a:pt x="75486" y="78252"/>
                                  <a:pt x="73581" y="79205"/>
                                </a:cubicBezTo>
                                <a:cubicBezTo>
                                  <a:pt x="72628" y="79205"/>
                                  <a:pt x="71676" y="81110"/>
                                  <a:pt x="72628" y="82062"/>
                                </a:cubicBezTo>
                                <a:cubicBezTo>
                                  <a:pt x="74533" y="81110"/>
                                  <a:pt x="76438" y="80157"/>
                                  <a:pt x="78343" y="82062"/>
                                </a:cubicBezTo>
                                <a:cubicBezTo>
                                  <a:pt x="78343" y="81110"/>
                                  <a:pt x="78343" y="80157"/>
                                  <a:pt x="78343" y="77300"/>
                                </a:cubicBezTo>
                                <a:cubicBezTo>
                                  <a:pt x="79296" y="78252"/>
                                  <a:pt x="79296" y="77300"/>
                                  <a:pt x="78343" y="77300"/>
                                </a:cubicBezTo>
                                <a:close/>
                                <a:moveTo>
                                  <a:pt x="74533" y="117305"/>
                                </a:moveTo>
                                <a:cubicBezTo>
                                  <a:pt x="74533" y="117305"/>
                                  <a:pt x="74533" y="117305"/>
                                  <a:pt x="74533" y="117305"/>
                                </a:cubicBezTo>
                                <a:cubicBezTo>
                                  <a:pt x="73581" y="116352"/>
                                  <a:pt x="73581" y="116352"/>
                                  <a:pt x="72628" y="117305"/>
                                </a:cubicBezTo>
                                <a:cubicBezTo>
                                  <a:pt x="72628" y="117305"/>
                                  <a:pt x="72628" y="118257"/>
                                  <a:pt x="72628" y="118257"/>
                                </a:cubicBezTo>
                                <a:cubicBezTo>
                                  <a:pt x="74533" y="118257"/>
                                  <a:pt x="74533" y="118257"/>
                                  <a:pt x="74533" y="117305"/>
                                </a:cubicBezTo>
                                <a:close/>
                                <a:moveTo>
                                  <a:pt x="74533" y="64918"/>
                                </a:moveTo>
                                <a:cubicBezTo>
                                  <a:pt x="74533" y="66822"/>
                                  <a:pt x="75486" y="66822"/>
                                  <a:pt x="77391" y="66822"/>
                                </a:cubicBezTo>
                                <a:cubicBezTo>
                                  <a:pt x="78343" y="66822"/>
                                  <a:pt x="78343" y="65870"/>
                                  <a:pt x="78343" y="64918"/>
                                </a:cubicBezTo>
                                <a:cubicBezTo>
                                  <a:pt x="78343" y="63012"/>
                                  <a:pt x="77391" y="63012"/>
                                  <a:pt x="75486" y="63012"/>
                                </a:cubicBezTo>
                                <a:cubicBezTo>
                                  <a:pt x="74533" y="63965"/>
                                  <a:pt x="74533" y="63965"/>
                                  <a:pt x="74533" y="64918"/>
                                </a:cubicBezTo>
                                <a:close/>
                                <a:moveTo>
                                  <a:pt x="75486" y="113495"/>
                                </a:moveTo>
                                <a:lnTo>
                                  <a:pt x="75486" y="113495"/>
                                </a:lnTo>
                                <a:cubicBezTo>
                                  <a:pt x="75486" y="112543"/>
                                  <a:pt x="75486" y="112543"/>
                                  <a:pt x="75486" y="113495"/>
                                </a:cubicBezTo>
                                <a:cubicBezTo>
                                  <a:pt x="74533" y="112543"/>
                                  <a:pt x="74533" y="113495"/>
                                  <a:pt x="75486" y="113495"/>
                                </a:cubicBezTo>
                                <a:cubicBezTo>
                                  <a:pt x="75486" y="113495"/>
                                  <a:pt x="75486" y="113495"/>
                                  <a:pt x="75486" y="113495"/>
                                </a:cubicBezTo>
                                <a:close/>
                                <a:moveTo>
                                  <a:pt x="75486" y="92540"/>
                                </a:moveTo>
                                <a:cubicBezTo>
                                  <a:pt x="76438" y="92540"/>
                                  <a:pt x="78343" y="92540"/>
                                  <a:pt x="78343" y="94445"/>
                                </a:cubicBezTo>
                                <a:cubicBezTo>
                                  <a:pt x="78343" y="95397"/>
                                  <a:pt x="78343" y="95397"/>
                                  <a:pt x="77391" y="95397"/>
                                </a:cubicBezTo>
                                <a:cubicBezTo>
                                  <a:pt x="76438" y="94445"/>
                                  <a:pt x="74533" y="94445"/>
                                  <a:pt x="75486" y="92540"/>
                                </a:cubicBezTo>
                                <a:close/>
                                <a:moveTo>
                                  <a:pt x="93583" y="127782"/>
                                </a:moveTo>
                                <a:cubicBezTo>
                                  <a:pt x="91678" y="124925"/>
                                  <a:pt x="88821" y="123972"/>
                                  <a:pt x="85011" y="123972"/>
                                </a:cubicBezTo>
                                <a:cubicBezTo>
                                  <a:pt x="82153" y="123972"/>
                                  <a:pt x="81201" y="123020"/>
                                  <a:pt x="80248" y="120162"/>
                                </a:cubicBezTo>
                                <a:cubicBezTo>
                                  <a:pt x="80248" y="119210"/>
                                  <a:pt x="80248" y="118257"/>
                                  <a:pt x="79296" y="118257"/>
                                </a:cubicBezTo>
                                <a:cubicBezTo>
                                  <a:pt x="77391" y="118257"/>
                                  <a:pt x="77391" y="119210"/>
                                  <a:pt x="76438" y="120162"/>
                                </a:cubicBezTo>
                                <a:cubicBezTo>
                                  <a:pt x="75486" y="121115"/>
                                  <a:pt x="76438" y="122068"/>
                                  <a:pt x="77391" y="122068"/>
                                </a:cubicBezTo>
                                <a:cubicBezTo>
                                  <a:pt x="78343" y="122068"/>
                                  <a:pt x="79296" y="123020"/>
                                  <a:pt x="78343" y="124925"/>
                                </a:cubicBezTo>
                                <a:cubicBezTo>
                                  <a:pt x="78343" y="126830"/>
                                  <a:pt x="79296" y="128735"/>
                                  <a:pt x="81201" y="130640"/>
                                </a:cubicBezTo>
                                <a:cubicBezTo>
                                  <a:pt x="82153" y="127782"/>
                                  <a:pt x="84058" y="125877"/>
                                  <a:pt x="85963" y="125877"/>
                                </a:cubicBezTo>
                                <a:cubicBezTo>
                                  <a:pt x="88821" y="126830"/>
                                  <a:pt x="87868" y="128735"/>
                                  <a:pt x="87868" y="130640"/>
                                </a:cubicBezTo>
                                <a:cubicBezTo>
                                  <a:pt x="87868" y="130640"/>
                                  <a:pt x="87868" y="131593"/>
                                  <a:pt x="87868" y="131593"/>
                                </a:cubicBezTo>
                                <a:cubicBezTo>
                                  <a:pt x="85011" y="133497"/>
                                  <a:pt x="87868" y="134450"/>
                                  <a:pt x="88821" y="135402"/>
                                </a:cubicBezTo>
                                <a:lnTo>
                                  <a:pt x="87868" y="131593"/>
                                </a:lnTo>
                                <a:cubicBezTo>
                                  <a:pt x="90726" y="131593"/>
                                  <a:pt x="90726" y="133497"/>
                                  <a:pt x="88821" y="135402"/>
                                </a:cubicBezTo>
                                <a:cubicBezTo>
                                  <a:pt x="89773" y="137307"/>
                                  <a:pt x="89773" y="139212"/>
                                  <a:pt x="87868" y="140165"/>
                                </a:cubicBezTo>
                                <a:cubicBezTo>
                                  <a:pt x="86916" y="140165"/>
                                  <a:pt x="86916" y="141118"/>
                                  <a:pt x="87868" y="141118"/>
                                </a:cubicBezTo>
                                <a:cubicBezTo>
                                  <a:pt x="89773" y="141118"/>
                                  <a:pt x="90726" y="139212"/>
                                  <a:pt x="92631" y="139212"/>
                                </a:cubicBezTo>
                                <a:cubicBezTo>
                                  <a:pt x="93583" y="139212"/>
                                  <a:pt x="93583" y="138260"/>
                                  <a:pt x="93583" y="137307"/>
                                </a:cubicBezTo>
                                <a:cubicBezTo>
                                  <a:pt x="95488" y="134450"/>
                                  <a:pt x="93583" y="131593"/>
                                  <a:pt x="91678" y="129687"/>
                                </a:cubicBezTo>
                                <a:cubicBezTo>
                                  <a:pt x="90726" y="128735"/>
                                  <a:pt x="88821" y="126830"/>
                                  <a:pt x="90726" y="125877"/>
                                </a:cubicBezTo>
                                <a:cubicBezTo>
                                  <a:pt x="91678" y="124925"/>
                                  <a:pt x="92631" y="126830"/>
                                  <a:pt x="93583" y="127782"/>
                                </a:cubicBezTo>
                                <a:cubicBezTo>
                                  <a:pt x="93583" y="127782"/>
                                  <a:pt x="94536" y="128735"/>
                                  <a:pt x="95488" y="127782"/>
                                </a:cubicBezTo>
                                <a:cubicBezTo>
                                  <a:pt x="96441" y="126830"/>
                                  <a:pt x="94536" y="127782"/>
                                  <a:pt x="93583" y="127782"/>
                                </a:cubicBezTo>
                                <a:close/>
                                <a:moveTo>
                                  <a:pt x="80248" y="130640"/>
                                </a:moveTo>
                                <a:cubicBezTo>
                                  <a:pt x="79296" y="131593"/>
                                  <a:pt x="78343" y="130640"/>
                                  <a:pt x="77391" y="129687"/>
                                </a:cubicBezTo>
                                <a:cubicBezTo>
                                  <a:pt x="77391" y="129687"/>
                                  <a:pt x="76438" y="129687"/>
                                  <a:pt x="76438" y="129687"/>
                                </a:cubicBezTo>
                                <a:cubicBezTo>
                                  <a:pt x="76438" y="130640"/>
                                  <a:pt x="77391" y="131593"/>
                                  <a:pt x="77391" y="131593"/>
                                </a:cubicBezTo>
                                <a:cubicBezTo>
                                  <a:pt x="78343" y="132545"/>
                                  <a:pt x="79296" y="133497"/>
                                  <a:pt x="80248" y="132545"/>
                                </a:cubicBezTo>
                                <a:cubicBezTo>
                                  <a:pt x="82153" y="132545"/>
                                  <a:pt x="81201" y="131593"/>
                                  <a:pt x="80248" y="130640"/>
                                </a:cubicBezTo>
                                <a:close/>
                                <a:moveTo>
                                  <a:pt x="78343" y="83015"/>
                                </a:moveTo>
                                <a:cubicBezTo>
                                  <a:pt x="79296" y="84920"/>
                                  <a:pt x="80248" y="84920"/>
                                  <a:pt x="81201" y="84920"/>
                                </a:cubicBezTo>
                                <a:cubicBezTo>
                                  <a:pt x="83106" y="83968"/>
                                  <a:pt x="83106" y="84920"/>
                                  <a:pt x="82153" y="86825"/>
                                </a:cubicBezTo>
                                <a:cubicBezTo>
                                  <a:pt x="82153" y="87777"/>
                                  <a:pt x="80248" y="88730"/>
                                  <a:pt x="82153" y="88730"/>
                                </a:cubicBezTo>
                                <a:cubicBezTo>
                                  <a:pt x="83106" y="88730"/>
                                  <a:pt x="83106" y="87777"/>
                                  <a:pt x="83106" y="86825"/>
                                </a:cubicBezTo>
                                <a:cubicBezTo>
                                  <a:pt x="85011" y="83015"/>
                                  <a:pt x="84058" y="82062"/>
                                  <a:pt x="80248" y="83015"/>
                                </a:cubicBezTo>
                                <a:cubicBezTo>
                                  <a:pt x="79296" y="82062"/>
                                  <a:pt x="79296" y="83015"/>
                                  <a:pt x="78343" y="83015"/>
                                </a:cubicBezTo>
                                <a:close/>
                                <a:moveTo>
                                  <a:pt x="83106" y="95397"/>
                                </a:moveTo>
                                <a:cubicBezTo>
                                  <a:pt x="83106" y="95397"/>
                                  <a:pt x="83106" y="95397"/>
                                  <a:pt x="83106" y="95397"/>
                                </a:cubicBezTo>
                                <a:lnTo>
                                  <a:pt x="84058" y="99207"/>
                                </a:lnTo>
                                <a:lnTo>
                                  <a:pt x="84058" y="99207"/>
                                </a:lnTo>
                                <a:cubicBezTo>
                                  <a:pt x="83106" y="98255"/>
                                  <a:pt x="81201" y="98255"/>
                                  <a:pt x="81201" y="96350"/>
                                </a:cubicBezTo>
                                <a:cubicBezTo>
                                  <a:pt x="81201" y="95397"/>
                                  <a:pt x="82153" y="95397"/>
                                  <a:pt x="83106" y="95397"/>
                                </a:cubicBezTo>
                                <a:close/>
                                <a:moveTo>
                                  <a:pt x="84058" y="148737"/>
                                </a:moveTo>
                                <a:cubicBezTo>
                                  <a:pt x="84058" y="148737"/>
                                  <a:pt x="83106" y="148737"/>
                                  <a:pt x="84058" y="148737"/>
                                </a:cubicBezTo>
                                <a:cubicBezTo>
                                  <a:pt x="83106" y="148737"/>
                                  <a:pt x="83106" y="148737"/>
                                  <a:pt x="84058" y="148737"/>
                                </a:cubicBezTo>
                                <a:cubicBezTo>
                                  <a:pt x="83106" y="149690"/>
                                  <a:pt x="83106" y="149690"/>
                                  <a:pt x="84058" y="148737"/>
                                </a:cubicBezTo>
                                <a:lnTo>
                                  <a:pt x="84058" y="148737"/>
                                </a:lnTo>
                                <a:close/>
                                <a:moveTo>
                                  <a:pt x="83106" y="118257"/>
                                </a:moveTo>
                                <a:cubicBezTo>
                                  <a:pt x="83106" y="120162"/>
                                  <a:pt x="84058" y="121115"/>
                                  <a:pt x="85963" y="121115"/>
                                </a:cubicBezTo>
                                <a:cubicBezTo>
                                  <a:pt x="86916" y="121115"/>
                                  <a:pt x="88821" y="121115"/>
                                  <a:pt x="89773" y="121115"/>
                                </a:cubicBezTo>
                                <a:cubicBezTo>
                                  <a:pt x="90726" y="121115"/>
                                  <a:pt x="90726" y="122068"/>
                                  <a:pt x="91678" y="121115"/>
                                </a:cubicBezTo>
                                <a:cubicBezTo>
                                  <a:pt x="92631" y="120162"/>
                                  <a:pt x="91678" y="119210"/>
                                  <a:pt x="90726" y="118257"/>
                                </a:cubicBezTo>
                                <a:cubicBezTo>
                                  <a:pt x="89773" y="117305"/>
                                  <a:pt x="86916" y="118257"/>
                                  <a:pt x="86916" y="116352"/>
                                </a:cubicBezTo>
                                <a:cubicBezTo>
                                  <a:pt x="86916" y="115400"/>
                                  <a:pt x="85011" y="115400"/>
                                  <a:pt x="84058" y="115400"/>
                                </a:cubicBezTo>
                                <a:cubicBezTo>
                                  <a:pt x="83106" y="116352"/>
                                  <a:pt x="83106" y="117305"/>
                                  <a:pt x="83106" y="118257"/>
                                </a:cubicBezTo>
                                <a:close/>
                                <a:moveTo>
                                  <a:pt x="86916" y="86825"/>
                                </a:moveTo>
                                <a:cubicBezTo>
                                  <a:pt x="86916" y="86825"/>
                                  <a:pt x="86916" y="86825"/>
                                  <a:pt x="86916" y="86825"/>
                                </a:cubicBezTo>
                                <a:cubicBezTo>
                                  <a:pt x="87868" y="86825"/>
                                  <a:pt x="88821" y="86825"/>
                                  <a:pt x="88821" y="86825"/>
                                </a:cubicBezTo>
                                <a:cubicBezTo>
                                  <a:pt x="88821" y="85872"/>
                                  <a:pt x="88821" y="85872"/>
                                  <a:pt x="87868" y="85872"/>
                                </a:cubicBezTo>
                                <a:cubicBezTo>
                                  <a:pt x="86916" y="85872"/>
                                  <a:pt x="85963" y="85872"/>
                                  <a:pt x="86916" y="86825"/>
                                </a:cubicBezTo>
                                <a:close/>
                                <a:moveTo>
                                  <a:pt x="89773" y="100160"/>
                                </a:moveTo>
                                <a:cubicBezTo>
                                  <a:pt x="89773" y="102065"/>
                                  <a:pt x="89773" y="103018"/>
                                  <a:pt x="91678" y="103970"/>
                                </a:cubicBezTo>
                                <a:cubicBezTo>
                                  <a:pt x="92631" y="103970"/>
                                  <a:pt x="92631" y="103970"/>
                                  <a:pt x="92631" y="103018"/>
                                </a:cubicBezTo>
                                <a:cubicBezTo>
                                  <a:pt x="92631" y="101112"/>
                                  <a:pt x="91678" y="100160"/>
                                  <a:pt x="89773" y="100160"/>
                                </a:cubicBezTo>
                                <a:cubicBezTo>
                                  <a:pt x="89773" y="99207"/>
                                  <a:pt x="89773" y="99207"/>
                                  <a:pt x="89773" y="100160"/>
                                </a:cubicBezTo>
                                <a:close/>
                                <a:moveTo>
                                  <a:pt x="95488" y="116352"/>
                                </a:moveTo>
                                <a:cubicBezTo>
                                  <a:pt x="95488" y="115400"/>
                                  <a:pt x="94536" y="114447"/>
                                  <a:pt x="93583" y="114447"/>
                                </a:cubicBezTo>
                                <a:cubicBezTo>
                                  <a:pt x="92631" y="114447"/>
                                  <a:pt x="92631" y="114447"/>
                                  <a:pt x="92631" y="115400"/>
                                </a:cubicBezTo>
                                <a:cubicBezTo>
                                  <a:pt x="92631" y="116352"/>
                                  <a:pt x="93583" y="116352"/>
                                  <a:pt x="95488" y="116352"/>
                                </a:cubicBezTo>
                                <a:cubicBezTo>
                                  <a:pt x="94536" y="117305"/>
                                  <a:pt x="95488" y="117305"/>
                                  <a:pt x="95488" y="116352"/>
                                </a:cubicBezTo>
                                <a:close/>
                                <a:moveTo>
                                  <a:pt x="99298" y="128735"/>
                                </a:moveTo>
                                <a:cubicBezTo>
                                  <a:pt x="98346" y="127782"/>
                                  <a:pt x="99298" y="125877"/>
                                  <a:pt x="97393" y="124925"/>
                                </a:cubicBezTo>
                                <a:cubicBezTo>
                                  <a:pt x="96441" y="124925"/>
                                  <a:pt x="96441" y="125877"/>
                                  <a:pt x="96441" y="126830"/>
                                </a:cubicBezTo>
                                <a:cubicBezTo>
                                  <a:pt x="96441" y="127782"/>
                                  <a:pt x="96441" y="128735"/>
                                  <a:pt x="97393" y="129687"/>
                                </a:cubicBezTo>
                                <a:cubicBezTo>
                                  <a:pt x="98346" y="130640"/>
                                  <a:pt x="99298" y="129687"/>
                                  <a:pt x="99298" y="128735"/>
                                </a:cubicBezTo>
                                <a:close/>
                                <a:moveTo>
                                  <a:pt x="97393" y="119210"/>
                                </a:moveTo>
                                <a:cubicBezTo>
                                  <a:pt x="97393" y="119210"/>
                                  <a:pt x="97393" y="120162"/>
                                  <a:pt x="97393" y="119210"/>
                                </a:cubicBezTo>
                                <a:cubicBezTo>
                                  <a:pt x="96441" y="120162"/>
                                  <a:pt x="96441" y="121115"/>
                                  <a:pt x="97393" y="121115"/>
                                </a:cubicBezTo>
                                <a:cubicBezTo>
                                  <a:pt x="98346" y="121115"/>
                                  <a:pt x="98346" y="120162"/>
                                  <a:pt x="97393" y="119210"/>
                                </a:cubicBezTo>
                                <a:cubicBezTo>
                                  <a:pt x="98346" y="119210"/>
                                  <a:pt x="98346" y="119210"/>
                                  <a:pt x="97393" y="119210"/>
                                </a:cubicBezTo>
                                <a:close/>
                                <a:moveTo>
                                  <a:pt x="100251" y="132545"/>
                                </a:moveTo>
                                <a:cubicBezTo>
                                  <a:pt x="99298" y="132545"/>
                                  <a:pt x="99298" y="132545"/>
                                  <a:pt x="100251" y="132545"/>
                                </a:cubicBezTo>
                                <a:lnTo>
                                  <a:pt x="100251" y="132545"/>
                                </a:lnTo>
                                <a:cubicBezTo>
                                  <a:pt x="99298" y="133497"/>
                                  <a:pt x="100251" y="133497"/>
                                  <a:pt x="100251" y="132545"/>
                                </a:cubicBezTo>
                                <a:lnTo>
                                  <a:pt x="100251" y="132545"/>
                                </a:lnTo>
                                <a:close/>
                                <a:moveTo>
                                  <a:pt x="133588" y="27770"/>
                                </a:moveTo>
                                <a:cubicBezTo>
                                  <a:pt x="133588" y="27770"/>
                                  <a:pt x="133588" y="26818"/>
                                  <a:pt x="133588" y="27770"/>
                                </a:cubicBezTo>
                                <a:cubicBezTo>
                                  <a:pt x="132636" y="26818"/>
                                  <a:pt x="132636" y="27770"/>
                                  <a:pt x="132636" y="27770"/>
                                </a:cubicBezTo>
                                <a:cubicBezTo>
                                  <a:pt x="132636" y="28722"/>
                                  <a:pt x="132636" y="28722"/>
                                  <a:pt x="133588" y="27770"/>
                                </a:cubicBezTo>
                                <a:cubicBezTo>
                                  <a:pt x="133588" y="28722"/>
                                  <a:pt x="133588" y="28722"/>
                                  <a:pt x="133588" y="27770"/>
                                </a:cubicBezTo>
                                <a:close/>
                                <a:moveTo>
                                  <a:pt x="134541" y="57297"/>
                                </a:moveTo>
                                <a:cubicBezTo>
                                  <a:pt x="134541" y="56345"/>
                                  <a:pt x="134541" y="56345"/>
                                  <a:pt x="134541" y="57297"/>
                                </a:cubicBezTo>
                                <a:cubicBezTo>
                                  <a:pt x="133588" y="56345"/>
                                  <a:pt x="133588" y="56345"/>
                                  <a:pt x="134541" y="57297"/>
                                </a:cubicBezTo>
                                <a:lnTo>
                                  <a:pt x="134541" y="57297"/>
                                </a:lnTo>
                                <a:cubicBezTo>
                                  <a:pt x="134541" y="57297"/>
                                  <a:pt x="134541" y="57297"/>
                                  <a:pt x="134541" y="57297"/>
                                </a:cubicBezTo>
                                <a:close/>
                                <a:moveTo>
                                  <a:pt x="136446" y="54440"/>
                                </a:moveTo>
                                <a:cubicBezTo>
                                  <a:pt x="136446" y="54440"/>
                                  <a:pt x="136446" y="53487"/>
                                  <a:pt x="136446" y="54440"/>
                                </a:cubicBezTo>
                                <a:cubicBezTo>
                                  <a:pt x="136446" y="53487"/>
                                  <a:pt x="135493" y="53487"/>
                                  <a:pt x="135493" y="53487"/>
                                </a:cubicBezTo>
                                <a:cubicBezTo>
                                  <a:pt x="135493" y="53487"/>
                                  <a:pt x="134541" y="54440"/>
                                  <a:pt x="135493" y="54440"/>
                                </a:cubicBezTo>
                                <a:cubicBezTo>
                                  <a:pt x="135493" y="53487"/>
                                  <a:pt x="135493" y="54440"/>
                                  <a:pt x="136446" y="54440"/>
                                </a:cubicBezTo>
                                <a:close/>
                                <a:moveTo>
                                  <a:pt x="137398" y="60155"/>
                                </a:moveTo>
                                <a:cubicBezTo>
                                  <a:pt x="137398" y="59202"/>
                                  <a:pt x="137398" y="59202"/>
                                  <a:pt x="137398" y="60155"/>
                                </a:cubicBezTo>
                                <a:cubicBezTo>
                                  <a:pt x="135493" y="60155"/>
                                  <a:pt x="135493" y="61107"/>
                                  <a:pt x="135493" y="62060"/>
                                </a:cubicBezTo>
                                <a:cubicBezTo>
                                  <a:pt x="135493" y="62060"/>
                                  <a:pt x="135493" y="63012"/>
                                  <a:pt x="136446" y="63012"/>
                                </a:cubicBezTo>
                                <a:cubicBezTo>
                                  <a:pt x="137398" y="62060"/>
                                  <a:pt x="137398" y="61107"/>
                                  <a:pt x="137398" y="60155"/>
                                </a:cubicBezTo>
                                <a:close/>
                                <a:moveTo>
                                  <a:pt x="144066" y="18245"/>
                                </a:moveTo>
                                <a:cubicBezTo>
                                  <a:pt x="144066" y="17293"/>
                                  <a:pt x="144066" y="17293"/>
                                  <a:pt x="143113" y="17293"/>
                                </a:cubicBezTo>
                                <a:cubicBezTo>
                                  <a:pt x="142161" y="17293"/>
                                  <a:pt x="141208" y="17293"/>
                                  <a:pt x="141208" y="18245"/>
                                </a:cubicBezTo>
                                <a:cubicBezTo>
                                  <a:pt x="141208" y="19197"/>
                                  <a:pt x="142161" y="19197"/>
                                  <a:pt x="143113" y="19197"/>
                                </a:cubicBezTo>
                                <a:cubicBezTo>
                                  <a:pt x="143113" y="19197"/>
                                  <a:pt x="144066" y="19197"/>
                                  <a:pt x="144066" y="18245"/>
                                </a:cubicBezTo>
                                <a:close/>
                                <a:moveTo>
                                  <a:pt x="144066" y="15387"/>
                                </a:moveTo>
                                <a:cubicBezTo>
                                  <a:pt x="144066" y="17293"/>
                                  <a:pt x="145018" y="18245"/>
                                  <a:pt x="145971" y="19197"/>
                                </a:cubicBezTo>
                                <a:cubicBezTo>
                                  <a:pt x="146923" y="18245"/>
                                  <a:pt x="146923" y="16340"/>
                                  <a:pt x="147876" y="15387"/>
                                </a:cubicBezTo>
                                <a:cubicBezTo>
                                  <a:pt x="145971" y="16340"/>
                                  <a:pt x="145018" y="16340"/>
                                  <a:pt x="144066" y="15387"/>
                                </a:cubicBezTo>
                                <a:close/>
                                <a:moveTo>
                                  <a:pt x="145018" y="45868"/>
                                </a:moveTo>
                                <a:cubicBezTo>
                                  <a:pt x="145971" y="44915"/>
                                  <a:pt x="145971" y="43010"/>
                                  <a:pt x="145971" y="42057"/>
                                </a:cubicBezTo>
                                <a:lnTo>
                                  <a:pt x="150733" y="41105"/>
                                </a:lnTo>
                                <a:cubicBezTo>
                                  <a:pt x="150733" y="41105"/>
                                  <a:pt x="150733" y="42057"/>
                                  <a:pt x="150733" y="42057"/>
                                </a:cubicBezTo>
                                <a:cubicBezTo>
                                  <a:pt x="150733" y="43010"/>
                                  <a:pt x="148828" y="43010"/>
                                  <a:pt x="150733" y="44915"/>
                                </a:cubicBezTo>
                                <a:cubicBezTo>
                                  <a:pt x="150733" y="44915"/>
                                  <a:pt x="150733" y="44915"/>
                                  <a:pt x="151686" y="44915"/>
                                </a:cubicBezTo>
                                <a:lnTo>
                                  <a:pt x="151686" y="44915"/>
                                </a:lnTo>
                                <a:cubicBezTo>
                                  <a:pt x="151686" y="45868"/>
                                  <a:pt x="152638" y="46820"/>
                                  <a:pt x="153591" y="46820"/>
                                </a:cubicBezTo>
                                <a:cubicBezTo>
                                  <a:pt x="154543" y="46820"/>
                                  <a:pt x="154543" y="45868"/>
                                  <a:pt x="154543" y="44915"/>
                                </a:cubicBezTo>
                                <a:cubicBezTo>
                                  <a:pt x="154543" y="43962"/>
                                  <a:pt x="154543" y="43962"/>
                                  <a:pt x="153591" y="43962"/>
                                </a:cubicBezTo>
                                <a:lnTo>
                                  <a:pt x="153591" y="43962"/>
                                </a:lnTo>
                                <a:cubicBezTo>
                                  <a:pt x="153591" y="43010"/>
                                  <a:pt x="153591" y="42057"/>
                                  <a:pt x="153591" y="42057"/>
                                </a:cubicBezTo>
                                <a:cubicBezTo>
                                  <a:pt x="153591" y="42057"/>
                                  <a:pt x="152638" y="42057"/>
                                  <a:pt x="152638" y="41105"/>
                                </a:cubicBezTo>
                                <a:cubicBezTo>
                                  <a:pt x="150733" y="38247"/>
                                  <a:pt x="149781" y="38247"/>
                                  <a:pt x="147876" y="42057"/>
                                </a:cubicBezTo>
                                <a:cubicBezTo>
                                  <a:pt x="145018" y="43010"/>
                                  <a:pt x="144066" y="43962"/>
                                  <a:pt x="145018" y="45868"/>
                                </a:cubicBezTo>
                                <a:close/>
                                <a:moveTo>
                                  <a:pt x="146923" y="30627"/>
                                </a:moveTo>
                                <a:cubicBezTo>
                                  <a:pt x="145971" y="30627"/>
                                  <a:pt x="145971" y="31580"/>
                                  <a:pt x="145971" y="31580"/>
                                </a:cubicBezTo>
                                <a:cubicBezTo>
                                  <a:pt x="145971" y="31580"/>
                                  <a:pt x="145971" y="32532"/>
                                  <a:pt x="146923" y="32532"/>
                                </a:cubicBezTo>
                                <a:cubicBezTo>
                                  <a:pt x="145971" y="31580"/>
                                  <a:pt x="146923" y="31580"/>
                                  <a:pt x="146923" y="30627"/>
                                </a:cubicBezTo>
                                <a:cubicBezTo>
                                  <a:pt x="146923" y="30627"/>
                                  <a:pt x="146923" y="30627"/>
                                  <a:pt x="146923" y="30627"/>
                                </a:cubicBezTo>
                                <a:close/>
                                <a:moveTo>
                                  <a:pt x="146923" y="83015"/>
                                </a:moveTo>
                                <a:cubicBezTo>
                                  <a:pt x="146923" y="83015"/>
                                  <a:pt x="145971" y="83015"/>
                                  <a:pt x="146923" y="83015"/>
                                </a:cubicBezTo>
                                <a:cubicBezTo>
                                  <a:pt x="145971" y="83015"/>
                                  <a:pt x="145971" y="83015"/>
                                  <a:pt x="145971" y="83015"/>
                                </a:cubicBezTo>
                                <a:lnTo>
                                  <a:pt x="146923" y="83015"/>
                                </a:lnTo>
                                <a:cubicBezTo>
                                  <a:pt x="146923" y="83968"/>
                                  <a:pt x="146923" y="83968"/>
                                  <a:pt x="146923" y="83015"/>
                                </a:cubicBezTo>
                                <a:close/>
                                <a:moveTo>
                                  <a:pt x="148828" y="63965"/>
                                </a:moveTo>
                                <a:cubicBezTo>
                                  <a:pt x="148828" y="63965"/>
                                  <a:pt x="148828" y="63012"/>
                                  <a:pt x="147876" y="63012"/>
                                </a:cubicBezTo>
                                <a:cubicBezTo>
                                  <a:pt x="146923" y="63965"/>
                                  <a:pt x="147876" y="64918"/>
                                  <a:pt x="147876" y="64918"/>
                                </a:cubicBezTo>
                                <a:cubicBezTo>
                                  <a:pt x="146923" y="64918"/>
                                  <a:pt x="145971" y="64918"/>
                                  <a:pt x="145971" y="65870"/>
                                </a:cubicBezTo>
                                <a:cubicBezTo>
                                  <a:pt x="145971" y="65870"/>
                                  <a:pt x="145971" y="65870"/>
                                  <a:pt x="145971" y="65870"/>
                                </a:cubicBezTo>
                                <a:cubicBezTo>
                                  <a:pt x="146923" y="65870"/>
                                  <a:pt x="146923" y="64918"/>
                                  <a:pt x="147876" y="64918"/>
                                </a:cubicBezTo>
                                <a:cubicBezTo>
                                  <a:pt x="148828" y="65870"/>
                                  <a:pt x="148828" y="64918"/>
                                  <a:pt x="148828" y="63965"/>
                                </a:cubicBezTo>
                                <a:close/>
                                <a:moveTo>
                                  <a:pt x="146923" y="12530"/>
                                </a:moveTo>
                                <a:lnTo>
                                  <a:pt x="146923" y="12530"/>
                                </a:lnTo>
                                <a:cubicBezTo>
                                  <a:pt x="147876" y="12530"/>
                                  <a:pt x="147876" y="11577"/>
                                  <a:pt x="146923" y="12530"/>
                                </a:cubicBezTo>
                                <a:cubicBezTo>
                                  <a:pt x="146923" y="11577"/>
                                  <a:pt x="146923" y="11577"/>
                                  <a:pt x="146923" y="12530"/>
                                </a:cubicBezTo>
                                <a:lnTo>
                                  <a:pt x="146923" y="12530"/>
                                </a:lnTo>
                                <a:close/>
                                <a:moveTo>
                                  <a:pt x="152638" y="75395"/>
                                </a:moveTo>
                                <a:cubicBezTo>
                                  <a:pt x="152638" y="74443"/>
                                  <a:pt x="150733" y="74443"/>
                                  <a:pt x="150733" y="74443"/>
                                </a:cubicBezTo>
                                <a:cubicBezTo>
                                  <a:pt x="150733" y="75395"/>
                                  <a:pt x="149781" y="76347"/>
                                  <a:pt x="149781" y="77300"/>
                                </a:cubicBezTo>
                                <a:cubicBezTo>
                                  <a:pt x="150733" y="77300"/>
                                  <a:pt x="152638" y="76347"/>
                                  <a:pt x="152638" y="75395"/>
                                </a:cubicBezTo>
                                <a:close/>
                                <a:moveTo>
                                  <a:pt x="152638" y="51582"/>
                                </a:moveTo>
                                <a:cubicBezTo>
                                  <a:pt x="152638" y="50630"/>
                                  <a:pt x="151686" y="50630"/>
                                  <a:pt x="150733" y="50630"/>
                                </a:cubicBezTo>
                                <a:cubicBezTo>
                                  <a:pt x="149781" y="50630"/>
                                  <a:pt x="149781" y="50630"/>
                                  <a:pt x="149781" y="51582"/>
                                </a:cubicBezTo>
                                <a:cubicBezTo>
                                  <a:pt x="149781" y="52535"/>
                                  <a:pt x="149781" y="53487"/>
                                  <a:pt x="150733" y="53487"/>
                                </a:cubicBezTo>
                                <a:lnTo>
                                  <a:pt x="152638" y="51582"/>
                                </a:lnTo>
                                <a:cubicBezTo>
                                  <a:pt x="151686" y="52535"/>
                                  <a:pt x="151686" y="51582"/>
                                  <a:pt x="152638" y="51582"/>
                                </a:cubicBezTo>
                                <a:close/>
                                <a:moveTo>
                                  <a:pt x="151686" y="43962"/>
                                </a:moveTo>
                                <a:lnTo>
                                  <a:pt x="151686" y="43962"/>
                                </a:lnTo>
                                <a:cubicBezTo>
                                  <a:pt x="150733" y="43962"/>
                                  <a:pt x="150733" y="43962"/>
                                  <a:pt x="151686" y="43962"/>
                                </a:cubicBezTo>
                                <a:cubicBezTo>
                                  <a:pt x="150733" y="43962"/>
                                  <a:pt x="151686" y="43962"/>
                                  <a:pt x="151686" y="43962"/>
                                </a:cubicBezTo>
                                <a:close/>
                                <a:moveTo>
                                  <a:pt x="151686" y="52535"/>
                                </a:moveTo>
                                <a:cubicBezTo>
                                  <a:pt x="151686" y="52535"/>
                                  <a:pt x="150733" y="51582"/>
                                  <a:pt x="151686" y="52535"/>
                                </a:cubicBezTo>
                                <a:cubicBezTo>
                                  <a:pt x="150733" y="51582"/>
                                  <a:pt x="151686" y="51582"/>
                                  <a:pt x="151686" y="51582"/>
                                </a:cubicBezTo>
                                <a:cubicBezTo>
                                  <a:pt x="151686" y="50630"/>
                                  <a:pt x="151686" y="51582"/>
                                  <a:pt x="151686" y="52535"/>
                                </a:cubicBezTo>
                                <a:cubicBezTo>
                                  <a:pt x="151686" y="51582"/>
                                  <a:pt x="151686" y="51582"/>
                                  <a:pt x="151686" y="52535"/>
                                </a:cubicBezTo>
                                <a:close/>
                                <a:moveTo>
                                  <a:pt x="151686" y="34437"/>
                                </a:moveTo>
                                <a:cubicBezTo>
                                  <a:pt x="151686" y="34437"/>
                                  <a:pt x="151686" y="35390"/>
                                  <a:pt x="151686" y="34437"/>
                                </a:cubicBezTo>
                                <a:cubicBezTo>
                                  <a:pt x="152638" y="34437"/>
                                  <a:pt x="152638" y="34437"/>
                                  <a:pt x="151686" y="34437"/>
                                </a:cubicBezTo>
                                <a:cubicBezTo>
                                  <a:pt x="152638" y="33485"/>
                                  <a:pt x="151686" y="33485"/>
                                  <a:pt x="151686" y="34437"/>
                                </a:cubicBezTo>
                                <a:cubicBezTo>
                                  <a:pt x="151686" y="33485"/>
                                  <a:pt x="150733" y="34437"/>
                                  <a:pt x="151686" y="34437"/>
                                </a:cubicBezTo>
                                <a:close/>
                                <a:moveTo>
                                  <a:pt x="152638" y="53487"/>
                                </a:moveTo>
                                <a:cubicBezTo>
                                  <a:pt x="151686" y="54440"/>
                                  <a:pt x="151686" y="56345"/>
                                  <a:pt x="151686" y="58250"/>
                                </a:cubicBezTo>
                                <a:cubicBezTo>
                                  <a:pt x="151686" y="59202"/>
                                  <a:pt x="151686" y="59202"/>
                                  <a:pt x="152638" y="59202"/>
                                </a:cubicBezTo>
                                <a:cubicBezTo>
                                  <a:pt x="153591" y="59202"/>
                                  <a:pt x="154543" y="58250"/>
                                  <a:pt x="153591" y="58250"/>
                                </a:cubicBezTo>
                                <a:cubicBezTo>
                                  <a:pt x="153591" y="57297"/>
                                  <a:pt x="153591" y="55393"/>
                                  <a:pt x="154543" y="54440"/>
                                </a:cubicBezTo>
                                <a:cubicBezTo>
                                  <a:pt x="154543" y="54440"/>
                                  <a:pt x="155496" y="53487"/>
                                  <a:pt x="154543" y="52535"/>
                                </a:cubicBezTo>
                                <a:cubicBezTo>
                                  <a:pt x="154543" y="52535"/>
                                  <a:pt x="153591" y="52535"/>
                                  <a:pt x="152638" y="53487"/>
                                </a:cubicBezTo>
                                <a:close/>
                                <a:moveTo>
                                  <a:pt x="152638" y="107780"/>
                                </a:moveTo>
                                <a:lnTo>
                                  <a:pt x="152638" y="107780"/>
                                </a:lnTo>
                                <a:cubicBezTo>
                                  <a:pt x="152638" y="107780"/>
                                  <a:pt x="151686" y="108732"/>
                                  <a:pt x="152638" y="107780"/>
                                </a:cubicBezTo>
                                <a:cubicBezTo>
                                  <a:pt x="152638" y="108732"/>
                                  <a:pt x="152638" y="108732"/>
                                  <a:pt x="152638" y="107780"/>
                                </a:cubicBezTo>
                                <a:cubicBezTo>
                                  <a:pt x="152638" y="108732"/>
                                  <a:pt x="153591" y="108732"/>
                                  <a:pt x="152638" y="107780"/>
                                </a:cubicBezTo>
                                <a:close/>
                                <a:moveTo>
                                  <a:pt x="152638" y="22055"/>
                                </a:moveTo>
                                <a:cubicBezTo>
                                  <a:pt x="152638" y="22055"/>
                                  <a:pt x="152638" y="22055"/>
                                  <a:pt x="152638" y="22055"/>
                                </a:cubicBezTo>
                                <a:cubicBezTo>
                                  <a:pt x="153591" y="22055"/>
                                  <a:pt x="153591" y="22055"/>
                                  <a:pt x="152638" y="22055"/>
                                </a:cubicBezTo>
                                <a:lnTo>
                                  <a:pt x="152638" y="22055"/>
                                </a:lnTo>
                                <a:cubicBezTo>
                                  <a:pt x="152638" y="21102"/>
                                  <a:pt x="152638" y="22055"/>
                                  <a:pt x="152638" y="22055"/>
                                </a:cubicBezTo>
                                <a:close/>
                                <a:moveTo>
                                  <a:pt x="153591" y="64918"/>
                                </a:moveTo>
                                <a:lnTo>
                                  <a:pt x="153591" y="64918"/>
                                </a:lnTo>
                                <a:lnTo>
                                  <a:pt x="153591" y="64918"/>
                                </a:lnTo>
                                <a:lnTo>
                                  <a:pt x="153591" y="64918"/>
                                </a:lnTo>
                                <a:cubicBezTo>
                                  <a:pt x="152638" y="64918"/>
                                  <a:pt x="152638" y="64918"/>
                                  <a:pt x="153591" y="64918"/>
                                </a:cubicBezTo>
                                <a:close/>
                                <a:moveTo>
                                  <a:pt x="154543" y="68727"/>
                                </a:moveTo>
                                <a:cubicBezTo>
                                  <a:pt x="155496" y="68727"/>
                                  <a:pt x="155496" y="68727"/>
                                  <a:pt x="156448" y="67775"/>
                                </a:cubicBezTo>
                                <a:cubicBezTo>
                                  <a:pt x="156448" y="66822"/>
                                  <a:pt x="155496" y="66822"/>
                                  <a:pt x="154543" y="66822"/>
                                </a:cubicBezTo>
                                <a:cubicBezTo>
                                  <a:pt x="153591" y="66822"/>
                                  <a:pt x="153591" y="67775"/>
                                  <a:pt x="154543" y="68727"/>
                                </a:cubicBezTo>
                                <a:cubicBezTo>
                                  <a:pt x="153591" y="68727"/>
                                  <a:pt x="153591" y="68727"/>
                                  <a:pt x="154543" y="68727"/>
                                </a:cubicBezTo>
                                <a:close/>
                                <a:moveTo>
                                  <a:pt x="156448" y="88730"/>
                                </a:moveTo>
                                <a:lnTo>
                                  <a:pt x="156448" y="88730"/>
                                </a:lnTo>
                                <a:cubicBezTo>
                                  <a:pt x="156448" y="87777"/>
                                  <a:pt x="155496" y="86825"/>
                                  <a:pt x="155496" y="85872"/>
                                </a:cubicBezTo>
                                <a:lnTo>
                                  <a:pt x="154543" y="86825"/>
                                </a:lnTo>
                                <a:cubicBezTo>
                                  <a:pt x="154543" y="87777"/>
                                  <a:pt x="155496" y="88730"/>
                                  <a:pt x="156448" y="88730"/>
                                </a:cubicBezTo>
                                <a:close/>
                                <a:moveTo>
                                  <a:pt x="155496" y="24912"/>
                                </a:moveTo>
                                <a:cubicBezTo>
                                  <a:pt x="155496" y="24912"/>
                                  <a:pt x="155496" y="25865"/>
                                  <a:pt x="155496" y="24912"/>
                                </a:cubicBezTo>
                                <a:cubicBezTo>
                                  <a:pt x="156448" y="25865"/>
                                  <a:pt x="156448" y="24912"/>
                                  <a:pt x="156448" y="24912"/>
                                </a:cubicBezTo>
                                <a:lnTo>
                                  <a:pt x="155496" y="24912"/>
                                </a:lnTo>
                                <a:lnTo>
                                  <a:pt x="155496" y="24912"/>
                                </a:lnTo>
                                <a:close/>
                                <a:moveTo>
                                  <a:pt x="156448" y="36343"/>
                                </a:moveTo>
                                <a:cubicBezTo>
                                  <a:pt x="154543" y="37295"/>
                                  <a:pt x="156448" y="38247"/>
                                  <a:pt x="156448" y="38247"/>
                                </a:cubicBezTo>
                                <a:cubicBezTo>
                                  <a:pt x="156448" y="39200"/>
                                  <a:pt x="157401" y="39200"/>
                                  <a:pt x="157401" y="40152"/>
                                </a:cubicBezTo>
                                <a:cubicBezTo>
                                  <a:pt x="154543" y="42057"/>
                                  <a:pt x="154543" y="42057"/>
                                  <a:pt x="157401" y="43962"/>
                                </a:cubicBezTo>
                                <a:cubicBezTo>
                                  <a:pt x="157401" y="43962"/>
                                  <a:pt x="156448" y="43962"/>
                                  <a:pt x="156448" y="44915"/>
                                </a:cubicBezTo>
                                <a:cubicBezTo>
                                  <a:pt x="156448" y="45868"/>
                                  <a:pt x="155496" y="45868"/>
                                  <a:pt x="155496" y="46820"/>
                                </a:cubicBezTo>
                                <a:cubicBezTo>
                                  <a:pt x="155496" y="46820"/>
                                  <a:pt x="155496" y="46820"/>
                                  <a:pt x="156448" y="46820"/>
                                </a:cubicBezTo>
                                <a:cubicBezTo>
                                  <a:pt x="157401" y="46820"/>
                                  <a:pt x="157401" y="45868"/>
                                  <a:pt x="157401" y="45868"/>
                                </a:cubicBezTo>
                                <a:cubicBezTo>
                                  <a:pt x="157401" y="45868"/>
                                  <a:pt x="157401" y="44915"/>
                                  <a:pt x="157401" y="43962"/>
                                </a:cubicBezTo>
                                <a:cubicBezTo>
                                  <a:pt x="157401" y="43010"/>
                                  <a:pt x="158353" y="42057"/>
                                  <a:pt x="157401" y="40152"/>
                                </a:cubicBezTo>
                                <a:cubicBezTo>
                                  <a:pt x="158353" y="41105"/>
                                  <a:pt x="159306" y="43010"/>
                                  <a:pt x="160258" y="42057"/>
                                </a:cubicBezTo>
                                <a:cubicBezTo>
                                  <a:pt x="161211" y="41105"/>
                                  <a:pt x="160258" y="40152"/>
                                  <a:pt x="160258" y="39200"/>
                                </a:cubicBezTo>
                                <a:cubicBezTo>
                                  <a:pt x="160258" y="39200"/>
                                  <a:pt x="160258" y="39200"/>
                                  <a:pt x="160258" y="39200"/>
                                </a:cubicBezTo>
                                <a:cubicBezTo>
                                  <a:pt x="160258" y="39200"/>
                                  <a:pt x="160258" y="38247"/>
                                  <a:pt x="159306" y="38247"/>
                                </a:cubicBezTo>
                                <a:lnTo>
                                  <a:pt x="158353" y="36343"/>
                                </a:lnTo>
                                <a:cubicBezTo>
                                  <a:pt x="158353" y="35390"/>
                                  <a:pt x="157401" y="35390"/>
                                  <a:pt x="156448" y="36343"/>
                                </a:cubicBezTo>
                                <a:close/>
                                <a:moveTo>
                                  <a:pt x="161211" y="82062"/>
                                </a:moveTo>
                                <a:cubicBezTo>
                                  <a:pt x="160258" y="81110"/>
                                  <a:pt x="160258" y="78252"/>
                                  <a:pt x="158353" y="77300"/>
                                </a:cubicBezTo>
                                <a:cubicBezTo>
                                  <a:pt x="157401" y="77300"/>
                                  <a:pt x="157401" y="76347"/>
                                  <a:pt x="156448" y="77300"/>
                                </a:cubicBezTo>
                                <a:cubicBezTo>
                                  <a:pt x="156448" y="78252"/>
                                  <a:pt x="156448" y="78252"/>
                                  <a:pt x="157401" y="79205"/>
                                </a:cubicBezTo>
                                <a:cubicBezTo>
                                  <a:pt x="159306" y="80157"/>
                                  <a:pt x="160258" y="81110"/>
                                  <a:pt x="159306" y="83015"/>
                                </a:cubicBezTo>
                                <a:cubicBezTo>
                                  <a:pt x="159306" y="83968"/>
                                  <a:pt x="159306" y="84920"/>
                                  <a:pt x="160258" y="84920"/>
                                </a:cubicBezTo>
                                <a:cubicBezTo>
                                  <a:pt x="160258" y="83968"/>
                                  <a:pt x="161211" y="83015"/>
                                  <a:pt x="161211" y="82062"/>
                                </a:cubicBezTo>
                                <a:close/>
                                <a:moveTo>
                                  <a:pt x="156448" y="103018"/>
                                </a:moveTo>
                                <a:cubicBezTo>
                                  <a:pt x="157401" y="103018"/>
                                  <a:pt x="157401" y="103018"/>
                                  <a:pt x="156448" y="103018"/>
                                </a:cubicBezTo>
                                <a:cubicBezTo>
                                  <a:pt x="157401" y="102065"/>
                                  <a:pt x="156448" y="102065"/>
                                  <a:pt x="156448" y="102065"/>
                                </a:cubicBezTo>
                                <a:cubicBezTo>
                                  <a:pt x="156448" y="102065"/>
                                  <a:pt x="156448" y="102065"/>
                                  <a:pt x="156448" y="103018"/>
                                </a:cubicBezTo>
                                <a:cubicBezTo>
                                  <a:pt x="156448" y="103018"/>
                                  <a:pt x="156448" y="103018"/>
                                  <a:pt x="156448" y="103018"/>
                                </a:cubicBezTo>
                                <a:close/>
                                <a:moveTo>
                                  <a:pt x="156448" y="66822"/>
                                </a:moveTo>
                                <a:lnTo>
                                  <a:pt x="156448" y="66822"/>
                                </a:lnTo>
                                <a:lnTo>
                                  <a:pt x="156448" y="66822"/>
                                </a:lnTo>
                                <a:cubicBezTo>
                                  <a:pt x="157401" y="65870"/>
                                  <a:pt x="156448" y="66822"/>
                                  <a:pt x="156448" y="66822"/>
                                </a:cubicBezTo>
                                <a:cubicBezTo>
                                  <a:pt x="156448" y="66822"/>
                                  <a:pt x="156448" y="66822"/>
                                  <a:pt x="156448" y="66822"/>
                                </a:cubicBezTo>
                                <a:close/>
                                <a:moveTo>
                                  <a:pt x="159306" y="113495"/>
                                </a:moveTo>
                                <a:cubicBezTo>
                                  <a:pt x="159306" y="113495"/>
                                  <a:pt x="158353" y="112543"/>
                                  <a:pt x="159306" y="113495"/>
                                </a:cubicBezTo>
                                <a:cubicBezTo>
                                  <a:pt x="157401" y="112543"/>
                                  <a:pt x="157401" y="113495"/>
                                  <a:pt x="157401" y="114447"/>
                                </a:cubicBezTo>
                                <a:cubicBezTo>
                                  <a:pt x="157401" y="114447"/>
                                  <a:pt x="158353" y="115400"/>
                                  <a:pt x="158353" y="115400"/>
                                </a:cubicBezTo>
                                <a:cubicBezTo>
                                  <a:pt x="158353" y="114447"/>
                                  <a:pt x="158353" y="114447"/>
                                  <a:pt x="159306" y="113495"/>
                                </a:cubicBezTo>
                                <a:close/>
                                <a:moveTo>
                                  <a:pt x="158353" y="90635"/>
                                </a:moveTo>
                                <a:cubicBezTo>
                                  <a:pt x="157401" y="90635"/>
                                  <a:pt x="157401" y="90635"/>
                                  <a:pt x="158353" y="90635"/>
                                </a:cubicBezTo>
                                <a:lnTo>
                                  <a:pt x="157401" y="91587"/>
                                </a:lnTo>
                                <a:cubicBezTo>
                                  <a:pt x="157401" y="91587"/>
                                  <a:pt x="158353" y="91587"/>
                                  <a:pt x="158353" y="90635"/>
                                </a:cubicBezTo>
                                <a:cubicBezTo>
                                  <a:pt x="158353" y="90635"/>
                                  <a:pt x="158353" y="90635"/>
                                  <a:pt x="158353" y="90635"/>
                                </a:cubicBezTo>
                                <a:close/>
                                <a:moveTo>
                                  <a:pt x="157401" y="29675"/>
                                </a:moveTo>
                                <a:cubicBezTo>
                                  <a:pt x="157401" y="29675"/>
                                  <a:pt x="157401" y="29675"/>
                                  <a:pt x="157401" y="29675"/>
                                </a:cubicBezTo>
                                <a:cubicBezTo>
                                  <a:pt x="158353" y="30627"/>
                                  <a:pt x="158353" y="30627"/>
                                  <a:pt x="157401" y="29675"/>
                                </a:cubicBezTo>
                                <a:cubicBezTo>
                                  <a:pt x="158353" y="29675"/>
                                  <a:pt x="158353" y="29675"/>
                                  <a:pt x="157401" y="29675"/>
                                </a:cubicBezTo>
                                <a:cubicBezTo>
                                  <a:pt x="157401" y="28722"/>
                                  <a:pt x="157401" y="29675"/>
                                  <a:pt x="157401" y="29675"/>
                                </a:cubicBezTo>
                                <a:close/>
                                <a:moveTo>
                                  <a:pt x="160258" y="109685"/>
                                </a:moveTo>
                                <a:lnTo>
                                  <a:pt x="160258" y="109685"/>
                                </a:lnTo>
                                <a:cubicBezTo>
                                  <a:pt x="159306" y="108732"/>
                                  <a:pt x="158353" y="108732"/>
                                  <a:pt x="158353" y="108732"/>
                                </a:cubicBezTo>
                                <a:cubicBezTo>
                                  <a:pt x="158353" y="108732"/>
                                  <a:pt x="158353" y="109685"/>
                                  <a:pt x="158353" y="109685"/>
                                </a:cubicBezTo>
                                <a:cubicBezTo>
                                  <a:pt x="158353" y="110637"/>
                                  <a:pt x="158353" y="110637"/>
                                  <a:pt x="160258" y="109685"/>
                                </a:cubicBezTo>
                                <a:cubicBezTo>
                                  <a:pt x="159306" y="109685"/>
                                  <a:pt x="160258" y="109685"/>
                                  <a:pt x="160258" y="109685"/>
                                </a:cubicBezTo>
                                <a:close/>
                                <a:moveTo>
                                  <a:pt x="164068" y="90635"/>
                                </a:moveTo>
                                <a:cubicBezTo>
                                  <a:pt x="164068" y="90635"/>
                                  <a:pt x="163116" y="90635"/>
                                  <a:pt x="164068" y="90635"/>
                                </a:cubicBezTo>
                                <a:cubicBezTo>
                                  <a:pt x="163116" y="91587"/>
                                  <a:pt x="163116" y="91587"/>
                                  <a:pt x="162163" y="92540"/>
                                </a:cubicBezTo>
                                <a:cubicBezTo>
                                  <a:pt x="161211" y="93493"/>
                                  <a:pt x="160258" y="93493"/>
                                  <a:pt x="159306" y="93493"/>
                                </a:cubicBezTo>
                                <a:cubicBezTo>
                                  <a:pt x="158353" y="93493"/>
                                  <a:pt x="157401" y="93493"/>
                                  <a:pt x="157401" y="94445"/>
                                </a:cubicBezTo>
                                <a:cubicBezTo>
                                  <a:pt x="157401" y="96350"/>
                                  <a:pt x="159306" y="96350"/>
                                  <a:pt x="160258" y="95397"/>
                                </a:cubicBezTo>
                                <a:cubicBezTo>
                                  <a:pt x="162163" y="94445"/>
                                  <a:pt x="163116" y="93493"/>
                                  <a:pt x="162163" y="91587"/>
                                </a:cubicBezTo>
                                <a:cubicBezTo>
                                  <a:pt x="162163" y="91587"/>
                                  <a:pt x="163116" y="91587"/>
                                  <a:pt x="163116" y="91587"/>
                                </a:cubicBezTo>
                                <a:cubicBezTo>
                                  <a:pt x="165021" y="91587"/>
                                  <a:pt x="165021" y="91587"/>
                                  <a:pt x="164068" y="90635"/>
                                </a:cubicBezTo>
                                <a:close/>
                                <a:moveTo>
                                  <a:pt x="158353" y="54440"/>
                                </a:moveTo>
                                <a:cubicBezTo>
                                  <a:pt x="160258" y="54440"/>
                                  <a:pt x="160258" y="53487"/>
                                  <a:pt x="160258" y="52535"/>
                                </a:cubicBezTo>
                                <a:cubicBezTo>
                                  <a:pt x="160258" y="51582"/>
                                  <a:pt x="160258" y="50630"/>
                                  <a:pt x="159306" y="50630"/>
                                </a:cubicBezTo>
                                <a:cubicBezTo>
                                  <a:pt x="158353" y="50630"/>
                                  <a:pt x="157401" y="51582"/>
                                  <a:pt x="157401" y="52535"/>
                                </a:cubicBezTo>
                                <a:cubicBezTo>
                                  <a:pt x="157401" y="53487"/>
                                  <a:pt x="157401" y="53487"/>
                                  <a:pt x="158353" y="54440"/>
                                </a:cubicBezTo>
                                <a:close/>
                                <a:moveTo>
                                  <a:pt x="159306" y="39200"/>
                                </a:moveTo>
                                <a:lnTo>
                                  <a:pt x="159306" y="39200"/>
                                </a:lnTo>
                                <a:cubicBezTo>
                                  <a:pt x="159306" y="40152"/>
                                  <a:pt x="159306" y="40152"/>
                                  <a:pt x="159306" y="40152"/>
                                </a:cubicBezTo>
                                <a:cubicBezTo>
                                  <a:pt x="159306" y="40152"/>
                                  <a:pt x="158353" y="41105"/>
                                  <a:pt x="158353" y="40152"/>
                                </a:cubicBezTo>
                                <a:cubicBezTo>
                                  <a:pt x="159306" y="40152"/>
                                  <a:pt x="158353" y="40152"/>
                                  <a:pt x="159306" y="39200"/>
                                </a:cubicBezTo>
                                <a:cubicBezTo>
                                  <a:pt x="158353" y="39200"/>
                                  <a:pt x="159306" y="39200"/>
                                  <a:pt x="159306" y="39200"/>
                                </a:cubicBezTo>
                                <a:close/>
                                <a:moveTo>
                                  <a:pt x="163116" y="55393"/>
                                </a:moveTo>
                                <a:cubicBezTo>
                                  <a:pt x="164068" y="53487"/>
                                  <a:pt x="165973" y="51582"/>
                                  <a:pt x="164068" y="48725"/>
                                </a:cubicBezTo>
                                <a:cubicBezTo>
                                  <a:pt x="163116" y="51582"/>
                                  <a:pt x="161211" y="53487"/>
                                  <a:pt x="160258" y="56345"/>
                                </a:cubicBezTo>
                                <a:cubicBezTo>
                                  <a:pt x="160258" y="58250"/>
                                  <a:pt x="159306" y="60155"/>
                                  <a:pt x="160258" y="61107"/>
                                </a:cubicBezTo>
                                <a:cubicBezTo>
                                  <a:pt x="161211" y="62060"/>
                                  <a:pt x="162163" y="60155"/>
                                  <a:pt x="163116" y="60155"/>
                                </a:cubicBezTo>
                                <a:cubicBezTo>
                                  <a:pt x="164068" y="60155"/>
                                  <a:pt x="165021" y="60155"/>
                                  <a:pt x="165973" y="61107"/>
                                </a:cubicBezTo>
                                <a:cubicBezTo>
                                  <a:pt x="165973" y="62060"/>
                                  <a:pt x="166926" y="62060"/>
                                  <a:pt x="166926" y="62060"/>
                                </a:cubicBezTo>
                                <a:cubicBezTo>
                                  <a:pt x="167878" y="61107"/>
                                  <a:pt x="167878" y="59202"/>
                                  <a:pt x="166926" y="58250"/>
                                </a:cubicBezTo>
                                <a:lnTo>
                                  <a:pt x="166926" y="58250"/>
                                </a:lnTo>
                                <a:cubicBezTo>
                                  <a:pt x="167878" y="58250"/>
                                  <a:pt x="167878" y="57297"/>
                                  <a:pt x="167878" y="56345"/>
                                </a:cubicBezTo>
                                <a:cubicBezTo>
                                  <a:pt x="166926" y="56345"/>
                                  <a:pt x="166926" y="56345"/>
                                  <a:pt x="165973" y="57297"/>
                                </a:cubicBezTo>
                                <a:cubicBezTo>
                                  <a:pt x="165973" y="57297"/>
                                  <a:pt x="165021" y="57297"/>
                                  <a:pt x="164068" y="57297"/>
                                </a:cubicBezTo>
                                <a:cubicBezTo>
                                  <a:pt x="163116" y="57297"/>
                                  <a:pt x="163116" y="58250"/>
                                  <a:pt x="162163" y="58250"/>
                                </a:cubicBezTo>
                                <a:cubicBezTo>
                                  <a:pt x="161211" y="57297"/>
                                  <a:pt x="162163" y="56345"/>
                                  <a:pt x="163116" y="55393"/>
                                </a:cubicBezTo>
                                <a:close/>
                                <a:moveTo>
                                  <a:pt x="160258" y="108732"/>
                                </a:moveTo>
                                <a:cubicBezTo>
                                  <a:pt x="161211" y="107780"/>
                                  <a:pt x="162163" y="106827"/>
                                  <a:pt x="161211" y="104922"/>
                                </a:cubicBezTo>
                                <a:lnTo>
                                  <a:pt x="160258" y="104922"/>
                                </a:lnTo>
                                <a:cubicBezTo>
                                  <a:pt x="159306" y="106827"/>
                                  <a:pt x="160258" y="107780"/>
                                  <a:pt x="160258" y="108732"/>
                                </a:cubicBezTo>
                                <a:close/>
                                <a:moveTo>
                                  <a:pt x="160258" y="87777"/>
                                </a:moveTo>
                                <a:cubicBezTo>
                                  <a:pt x="159306" y="87777"/>
                                  <a:pt x="159306" y="87777"/>
                                  <a:pt x="160258" y="87777"/>
                                </a:cubicBezTo>
                                <a:cubicBezTo>
                                  <a:pt x="160258" y="88730"/>
                                  <a:pt x="160258" y="88730"/>
                                  <a:pt x="160258" y="87777"/>
                                </a:cubicBezTo>
                                <a:cubicBezTo>
                                  <a:pt x="160258" y="88730"/>
                                  <a:pt x="161211" y="87777"/>
                                  <a:pt x="160258" y="87777"/>
                                </a:cubicBezTo>
                                <a:cubicBezTo>
                                  <a:pt x="160258" y="87777"/>
                                  <a:pt x="160258" y="87777"/>
                                  <a:pt x="160258" y="87777"/>
                                </a:cubicBezTo>
                                <a:close/>
                                <a:moveTo>
                                  <a:pt x="162163" y="118257"/>
                                </a:moveTo>
                                <a:cubicBezTo>
                                  <a:pt x="162163" y="118257"/>
                                  <a:pt x="162163" y="117305"/>
                                  <a:pt x="162163" y="118257"/>
                                </a:cubicBezTo>
                                <a:cubicBezTo>
                                  <a:pt x="161211" y="117305"/>
                                  <a:pt x="161211" y="117305"/>
                                  <a:pt x="162163" y="118257"/>
                                </a:cubicBezTo>
                                <a:cubicBezTo>
                                  <a:pt x="161211" y="118257"/>
                                  <a:pt x="161211" y="118257"/>
                                  <a:pt x="162163" y="118257"/>
                                </a:cubicBezTo>
                                <a:cubicBezTo>
                                  <a:pt x="162163" y="118257"/>
                                  <a:pt x="162163" y="118257"/>
                                  <a:pt x="162163" y="118257"/>
                                </a:cubicBezTo>
                                <a:close/>
                                <a:moveTo>
                                  <a:pt x="162163" y="64918"/>
                                </a:moveTo>
                                <a:cubicBezTo>
                                  <a:pt x="161211" y="64918"/>
                                  <a:pt x="161211" y="64918"/>
                                  <a:pt x="162163" y="64918"/>
                                </a:cubicBezTo>
                                <a:cubicBezTo>
                                  <a:pt x="161211" y="66822"/>
                                  <a:pt x="161211" y="66822"/>
                                  <a:pt x="162163" y="66822"/>
                                </a:cubicBezTo>
                                <a:cubicBezTo>
                                  <a:pt x="162163" y="66822"/>
                                  <a:pt x="163116" y="65870"/>
                                  <a:pt x="162163" y="64918"/>
                                </a:cubicBezTo>
                                <a:cubicBezTo>
                                  <a:pt x="163116" y="64918"/>
                                  <a:pt x="163116" y="64918"/>
                                  <a:pt x="162163" y="64918"/>
                                </a:cubicBezTo>
                                <a:close/>
                                <a:moveTo>
                                  <a:pt x="163116" y="112543"/>
                                </a:moveTo>
                                <a:cubicBezTo>
                                  <a:pt x="163116" y="111590"/>
                                  <a:pt x="163116" y="111590"/>
                                  <a:pt x="163116" y="112543"/>
                                </a:cubicBezTo>
                                <a:cubicBezTo>
                                  <a:pt x="162163" y="111590"/>
                                  <a:pt x="162163" y="112543"/>
                                  <a:pt x="162163" y="112543"/>
                                </a:cubicBezTo>
                                <a:cubicBezTo>
                                  <a:pt x="162163" y="112543"/>
                                  <a:pt x="162163" y="113495"/>
                                  <a:pt x="163116" y="112543"/>
                                </a:cubicBezTo>
                                <a:cubicBezTo>
                                  <a:pt x="163116" y="113495"/>
                                  <a:pt x="163116" y="112543"/>
                                  <a:pt x="163116" y="112543"/>
                                </a:cubicBezTo>
                                <a:close/>
                                <a:moveTo>
                                  <a:pt x="162163" y="47772"/>
                                </a:moveTo>
                                <a:cubicBezTo>
                                  <a:pt x="162163" y="48725"/>
                                  <a:pt x="163116" y="48725"/>
                                  <a:pt x="164068" y="48725"/>
                                </a:cubicBezTo>
                                <a:cubicBezTo>
                                  <a:pt x="164068" y="47772"/>
                                  <a:pt x="163116" y="47772"/>
                                  <a:pt x="162163" y="47772"/>
                                </a:cubicBezTo>
                                <a:lnTo>
                                  <a:pt x="162163" y="47772"/>
                                </a:lnTo>
                                <a:close/>
                                <a:moveTo>
                                  <a:pt x="187881" y="125877"/>
                                </a:moveTo>
                                <a:cubicBezTo>
                                  <a:pt x="191691" y="124925"/>
                                  <a:pt x="191691" y="124925"/>
                                  <a:pt x="191691" y="122068"/>
                                </a:cubicBezTo>
                                <a:cubicBezTo>
                                  <a:pt x="190738" y="120162"/>
                                  <a:pt x="187881" y="118257"/>
                                  <a:pt x="188833" y="115400"/>
                                </a:cubicBezTo>
                                <a:cubicBezTo>
                                  <a:pt x="189786" y="115400"/>
                                  <a:pt x="190738" y="115400"/>
                                  <a:pt x="190738" y="115400"/>
                                </a:cubicBezTo>
                                <a:cubicBezTo>
                                  <a:pt x="190738" y="114447"/>
                                  <a:pt x="190738" y="114447"/>
                                  <a:pt x="189786" y="113495"/>
                                </a:cubicBezTo>
                                <a:lnTo>
                                  <a:pt x="188833" y="115400"/>
                                </a:lnTo>
                                <a:cubicBezTo>
                                  <a:pt x="184071" y="112543"/>
                                  <a:pt x="183118" y="111590"/>
                                  <a:pt x="185023" y="107780"/>
                                </a:cubicBezTo>
                                <a:cubicBezTo>
                                  <a:pt x="186928" y="108732"/>
                                  <a:pt x="187881" y="109685"/>
                                  <a:pt x="190738" y="108732"/>
                                </a:cubicBezTo>
                                <a:cubicBezTo>
                                  <a:pt x="192643" y="108732"/>
                                  <a:pt x="191691" y="106827"/>
                                  <a:pt x="191691" y="105875"/>
                                </a:cubicBezTo>
                                <a:cubicBezTo>
                                  <a:pt x="191691" y="104922"/>
                                  <a:pt x="190738" y="103970"/>
                                  <a:pt x="190738" y="103970"/>
                                </a:cubicBezTo>
                                <a:cubicBezTo>
                                  <a:pt x="189786" y="106827"/>
                                  <a:pt x="186928" y="104922"/>
                                  <a:pt x="185023" y="106827"/>
                                </a:cubicBezTo>
                                <a:cubicBezTo>
                                  <a:pt x="183118" y="108732"/>
                                  <a:pt x="179308" y="109685"/>
                                  <a:pt x="178356" y="113495"/>
                                </a:cubicBezTo>
                                <a:cubicBezTo>
                                  <a:pt x="176451" y="111590"/>
                                  <a:pt x="171688" y="112543"/>
                                  <a:pt x="171688" y="108732"/>
                                </a:cubicBezTo>
                                <a:cubicBezTo>
                                  <a:pt x="171688" y="107780"/>
                                  <a:pt x="170736" y="108732"/>
                                  <a:pt x="169783" y="108732"/>
                                </a:cubicBezTo>
                                <a:lnTo>
                                  <a:pt x="166926" y="109685"/>
                                </a:lnTo>
                                <a:cubicBezTo>
                                  <a:pt x="167878" y="107780"/>
                                  <a:pt x="166926" y="106827"/>
                                  <a:pt x="165973" y="106827"/>
                                </a:cubicBezTo>
                                <a:cubicBezTo>
                                  <a:pt x="165973" y="106827"/>
                                  <a:pt x="165021" y="106827"/>
                                  <a:pt x="165021" y="107780"/>
                                </a:cubicBezTo>
                                <a:cubicBezTo>
                                  <a:pt x="165021" y="108732"/>
                                  <a:pt x="164068" y="110637"/>
                                  <a:pt x="166926" y="110637"/>
                                </a:cubicBezTo>
                                <a:cubicBezTo>
                                  <a:pt x="167878" y="111590"/>
                                  <a:pt x="168831" y="111590"/>
                                  <a:pt x="169783" y="111590"/>
                                </a:cubicBezTo>
                                <a:cubicBezTo>
                                  <a:pt x="172641" y="112543"/>
                                  <a:pt x="176451" y="114447"/>
                                  <a:pt x="176451" y="118257"/>
                                </a:cubicBezTo>
                                <a:cubicBezTo>
                                  <a:pt x="174546" y="118257"/>
                                  <a:pt x="173593" y="120162"/>
                                  <a:pt x="172641" y="122068"/>
                                </a:cubicBezTo>
                                <a:cubicBezTo>
                                  <a:pt x="171688" y="123020"/>
                                  <a:pt x="172641" y="123972"/>
                                  <a:pt x="173593" y="123972"/>
                                </a:cubicBezTo>
                                <a:cubicBezTo>
                                  <a:pt x="174546" y="124925"/>
                                  <a:pt x="175498" y="123972"/>
                                  <a:pt x="175498" y="123020"/>
                                </a:cubicBezTo>
                                <a:cubicBezTo>
                                  <a:pt x="176451" y="121115"/>
                                  <a:pt x="176451" y="120162"/>
                                  <a:pt x="176451" y="118257"/>
                                </a:cubicBezTo>
                                <a:cubicBezTo>
                                  <a:pt x="177403" y="119210"/>
                                  <a:pt x="178356" y="119210"/>
                                  <a:pt x="178356" y="117305"/>
                                </a:cubicBezTo>
                                <a:cubicBezTo>
                                  <a:pt x="178356" y="116352"/>
                                  <a:pt x="178356" y="114447"/>
                                  <a:pt x="179308" y="113495"/>
                                </a:cubicBezTo>
                                <a:cubicBezTo>
                                  <a:pt x="180261" y="113495"/>
                                  <a:pt x="180261" y="114447"/>
                                  <a:pt x="181213" y="114447"/>
                                </a:cubicBezTo>
                                <a:cubicBezTo>
                                  <a:pt x="182166" y="114447"/>
                                  <a:pt x="183118" y="116352"/>
                                  <a:pt x="183118" y="116352"/>
                                </a:cubicBezTo>
                                <a:cubicBezTo>
                                  <a:pt x="183118" y="117305"/>
                                  <a:pt x="182166" y="117305"/>
                                  <a:pt x="183118" y="118257"/>
                                </a:cubicBezTo>
                                <a:cubicBezTo>
                                  <a:pt x="185023" y="120162"/>
                                  <a:pt x="185023" y="120162"/>
                                  <a:pt x="183118" y="121115"/>
                                </a:cubicBezTo>
                                <a:cubicBezTo>
                                  <a:pt x="181213" y="122068"/>
                                  <a:pt x="179308" y="123972"/>
                                  <a:pt x="179308" y="124925"/>
                                </a:cubicBezTo>
                                <a:cubicBezTo>
                                  <a:pt x="180261" y="127782"/>
                                  <a:pt x="179308" y="128735"/>
                                  <a:pt x="177403" y="130640"/>
                                </a:cubicBezTo>
                                <a:cubicBezTo>
                                  <a:pt x="176451" y="131593"/>
                                  <a:pt x="176451" y="134450"/>
                                  <a:pt x="177403" y="134450"/>
                                </a:cubicBezTo>
                                <a:cubicBezTo>
                                  <a:pt x="178356" y="135402"/>
                                  <a:pt x="178356" y="133497"/>
                                  <a:pt x="178356" y="132545"/>
                                </a:cubicBezTo>
                                <a:cubicBezTo>
                                  <a:pt x="179308" y="131593"/>
                                  <a:pt x="181213" y="130640"/>
                                  <a:pt x="181213" y="128735"/>
                                </a:cubicBezTo>
                                <a:cubicBezTo>
                                  <a:pt x="181213" y="127782"/>
                                  <a:pt x="182166" y="127782"/>
                                  <a:pt x="183118" y="127782"/>
                                </a:cubicBezTo>
                                <a:cubicBezTo>
                                  <a:pt x="185976" y="129687"/>
                                  <a:pt x="185976" y="129687"/>
                                  <a:pt x="187881" y="125877"/>
                                </a:cubicBezTo>
                                <a:lnTo>
                                  <a:pt x="187881" y="125877"/>
                                </a:lnTo>
                                <a:close/>
                                <a:moveTo>
                                  <a:pt x="165021" y="81110"/>
                                </a:moveTo>
                                <a:cubicBezTo>
                                  <a:pt x="165021" y="81110"/>
                                  <a:pt x="164068" y="81110"/>
                                  <a:pt x="165021" y="81110"/>
                                </a:cubicBezTo>
                                <a:cubicBezTo>
                                  <a:pt x="165021" y="82062"/>
                                  <a:pt x="165021" y="82062"/>
                                  <a:pt x="165021" y="82062"/>
                                </a:cubicBezTo>
                                <a:cubicBezTo>
                                  <a:pt x="165973" y="82062"/>
                                  <a:pt x="165973" y="82062"/>
                                  <a:pt x="165021" y="81110"/>
                                </a:cubicBezTo>
                                <a:lnTo>
                                  <a:pt x="165021" y="81110"/>
                                </a:lnTo>
                                <a:close/>
                                <a:moveTo>
                                  <a:pt x="165021" y="39200"/>
                                </a:moveTo>
                                <a:lnTo>
                                  <a:pt x="165021" y="39200"/>
                                </a:lnTo>
                                <a:cubicBezTo>
                                  <a:pt x="165973" y="40152"/>
                                  <a:pt x="165973" y="40152"/>
                                  <a:pt x="165973" y="39200"/>
                                </a:cubicBezTo>
                                <a:lnTo>
                                  <a:pt x="165973" y="38247"/>
                                </a:lnTo>
                                <a:cubicBezTo>
                                  <a:pt x="165021" y="38247"/>
                                  <a:pt x="165021" y="38247"/>
                                  <a:pt x="165021" y="39200"/>
                                </a:cubicBezTo>
                                <a:close/>
                                <a:moveTo>
                                  <a:pt x="166926" y="69680"/>
                                </a:moveTo>
                                <a:cubicBezTo>
                                  <a:pt x="166926" y="68727"/>
                                  <a:pt x="166926" y="68727"/>
                                  <a:pt x="166926" y="69680"/>
                                </a:cubicBezTo>
                                <a:cubicBezTo>
                                  <a:pt x="165973" y="68727"/>
                                  <a:pt x="165021" y="68727"/>
                                  <a:pt x="165021" y="69680"/>
                                </a:cubicBezTo>
                                <a:cubicBezTo>
                                  <a:pt x="165973" y="69680"/>
                                  <a:pt x="165973" y="69680"/>
                                  <a:pt x="166926" y="69680"/>
                                </a:cubicBezTo>
                                <a:cubicBezTo>
                                  <a:pt x="166926" y="69680"/>
                                  <a:pt x="166926" y="69680"/>
                                  <a:pt x="166926" y="69680"/>
                                </a:cubicBezTo>
                                <a:close/>
                                <a:moveTo>
                                  <a:pt x="165973" y="94445"/>
                                </a:moveTo>
                                <a:cubicBezTo>
                                  <a:pt x="165973" y="95397"/>
                                  <a:pt x="166926" y="94445"/>
                                  <a:pt x="167878" y="94445"/>
                                </a:cubicBezTo>
                                <a:lnTo>
                                  <a:pt x="168831" y="94445"/>
                                </a:lnTo>
                                <a:cubicBezTo>
                                  <a:pt x="170736" y="95397"/>
                                  <a:pt x="170736" y="93493"/>
                                  <a:pt x="171688" y="92540"/>
                                </a:cubicBezTo>
                                <a:cubicBezTo>
                                  <a:pt x="171688" y="92540"/>
                                  <a:pt x="172641" y="91587"/>
                                  <a:pt x="171688" y="91587"/>
                                </a:cubicBezTo>
                                <a:lnTo>
                                  <a:pt x="168831" y="92540"/>
                                </a:lnTo>
                                <a:lnTo>
                                  <a:pt x="167878" y="92540"/>
                                </a:lnTo>
                                <a:cubicBezTo>
                                  <a:pt x="166926" y="93493"/>
                                  <a:pt x="165021" y="93493"/>
                                  <a:pt x="165973" y="94445"/>
                                </a:cubicBezTo>
                                <a:close/>
                                <a:moveTo>
                                  <a:pt x="165973" y="57297"/>
                                </a:moveTo>
                                <a:cubicBezTo>
                                  <a:pt x="165973" y="57297"/>
                                  <a:pt x="165973" y="57297"/>
                                  <a:pt x="165973" y="57297"/>
                                </a:cubicBezTo>
                                <a:cubicBezTo>
                                  <a:pt x="166926" y="57297"/>
                                  <a:pt x="166926" y="57297"/>
                                  <a:pt x="165973" y="57297"/>
                                </a:cubicBezTo>
                                <a:lnTo>
                                  <a:pt x="165973" y="57297"/>
                                </a:lnTo>
                                <a:cubicBezTo>
                                  <a:pt x="165973" y="58250"/>
                                  <a:pt x="165973" y="57297"/>
                                  <a:pt x="165973" y="57297"/>
                                </a:cubicBezTo>
                                <a:close/>
                                <a:moveTo>
                                  <a:pt x="166926" y="77300"/>
                                </a:moveTo>
                                <a:cubicBezTo>
                                  <a:pt x="166926" y="78252"/>
                                  <a:pt x="167878" y="78252"/>
                                  <a:pt x="168831" y="78252"/>
                                </a:cubicBezTo>
                                <a:cubicBezTo>
                                  <a:pt x="169783" y="78252"/>
                                  <a:pt x="170736" y="77300"/>
                                  <a:pt x="170736" y="76347"/>
                                </a:cubicBezTo>
                                <a:cubicBezTo>
                                  <a:pt x="170736" y="76347"/>
                                  <a:pt x="170736" y="75395"/>
                                  <a:pt x="169783" y="75395"/>
                                </a:cubicBezTo>
                                <a:cubicBezTo>
                                  <a:pt x="168831" y="76347"/>
                                  <a:pt x="167878" y="76347"/>
                                  <a:pt x="166926" y="77300"/>
                                </a:cubicBezTo>
                                <a:close/>
                                <a:moveTo>
                                  <a:pt x="168831" y="134450"/>
                                </a:moveTo>
                                <a:cubicBezTo>
                                  <a:pt x="168831" y="134450"/>
                                  <a:pt x="168831" y="134450"/>
                                  <a:pt x="168831" y="134450"/>
                                </a:cubicBezTo>
                                <a:cubicBezTo>
                                  <a:pt x="167878" y="133497"/>
                                  <a:pt x="167878" y="134450"/>
                                  <a:pt x="167878" y="134450"/>
                                </a:cubicBezTo>
                                <a:cubicBezTo>
                                  <a:pt x="167878" y="134450"/>
                                  <a:pt x="167878" y="135402"/>
                                  <a:pt x="168831" y="134450"/>
                                </a:cubicBezTo>
                                <a:cubicBezTo>
                                  <a:pt x="168831" y="135402"/>
                                  <a:pt x="168831" y="135402"/>
                                  <a:pt x="168831" y="134450"/>
                                </a:cubicBezTo>
                                <a:close/>
                                <a:moveTo>
                                  <a:pt x="170736" y="85872"/>
                                </a:moveTo>
                                <a:cubicBezTo>
                                  <a:pt x="169783" y="86825"/>
                                  <a:pt x="167878" y="84920"/>
                                  <a:pt x="167878" y="87777"/>
                                </a:cubicBezTo>
                                <a:cubicBezTo>
                                  <a:pt x="167878" y="88730"/>
                                  <a:pt x="167878" y="89682"/>
                                  <a:pt x="168831" y="89682"/>
                                </a:cubicBezTo>
                                <a:cubicBezTo>
                                  <a:pt x="169783" y="88730"/>
                                  <a:pt x="171688" y="87777"/>
                                  <a:pt x="170736" y="85872"/>
                                </a:cubicBezTo>
                                <a:cubicBezTo>
                                  <a:pt x="171688" y="85872"/>
                                  <a:pt x="170736" y="85872"/>
                                  <a:pt x="170736" y="85872"/>
                                </a:cubicBezTo>
                                <a:close/>
                                <a:moveTo>
                                  <a:pt x="167878" y="43010"/>
                                </a:moveTo>
                                <a:cubicBezTo>
                                  <a:pt x="168831" y="44915"/>
                                  <a:pt x="169783" y="45868"/>
                                  <a:pt x="170736" y="46820"/>
                                </a:cubicBezTo>
                                <a:cubicBezTo>
                                  <a:pt x="170736" y="46820"/>
                                  <a:pt x="171688" y="46820"/>
                                  <a:pt x="171688" y="46820"/>
                                </a:cubicBezTo>
                                <a:lnTo>
                                  <a:pt x="169783" y="43010"/>
                                </a:lnTo>
                                <a:cubicBezTo>
                                  <a:pt x="169783" y="42057"/>
                                  <a:pt x="169783" y="42057"/>
                                  <a:pt x="167878" y="43010"/>
                                </a:cubicBezTo>
                                <a:cubicBezTo>
                                  <a:pt x="167878" y="42057"/>
                                  <a:pt x="167878" y="43010"/>
                                  <a:pt x="167878" y="43010"/>
                                </a:cubicBezTo>
                                <a:close/>
                                <a:moveTo>
                                  <a:pt x="168831" y="127782"/>
                                </a:moveTo>
                                <a:cubicBezTo>
                                  <a:pt x="168831" y="127782"/>
                                  <a:pt x="168831" y="126830"/>
                                  <a:pt x="169783" y="126830"/>
                                </a:cubicBezTo>
                                <a:cubicBezTo>
                                  <a:pt x="168831" y="126830"/>
                                  <a:pt x="167878" y="126830"/>
                                  <a:pt x="168831" y="127782"/>
                                </a:cubicBezTo>
                                <a:cubicBezTo>
                                  <a:pt x="167878" y="127782"/>
                                  <a:pt x="167878" y="128735"/>
                                  <a:pt x="168831" y="127782"/>
                                </a:cubicBezTo>
                                <a:close/>
                                <a:moveTo>
                                  <a:pt x="170736" y="125877"/>
                                </a:moveTo>
                                <a:cubicBezTo>
                                  <a:pt x="170736" y="125877"/>
                                  <a:pt x="170736" y="125877"/>
                                  <a:pt x="170736" y="125877"/>
                                </a:cubicBezTo>
                                <a:cubicBezTo>
                                  <a:pt x="169783" y="124925"/>
                                  <a:pt x="168831" y="125877"/>
                                  <a:pt x="168831" y="126830"/>
                                </a:cubicBezTo>
                                <a:cubicBezTo>
                                  <a:pt x="169783" y="126830"/>
                                  <a:pt x="170736" y="126830"/>
                                  <a:pt x="170736" y="125877"/>
                                </a:cubicBezTo>
                                <a:close/>
                                <a:moveTo>
                                  <a:pt x="173593" y="99207"/>
                                </a:moveTo>
                                <a:cubicBezTo>
                                  <a:pt x="174546" y="99207"/>
                                  <a:pt x="174546" y="100160"/>
                                  <a:pt x="175498" y="100160"/>
                                </a:cubicBezTo>
                                <a:cubicBezTo>
                                  <a:pt x="176451" y="101112"/>
                                  <a:pt x="177403" y="101112"/>
                                  <a:pt x="176451" y="99207"/>
                                </a:cubicBezTo>
                                <a:cubicBezTo>
                                  <a:pt x="176451" y="98255"/>
                                  <a:pt x="176451" y="97302"/>
                                  <a:pt x="176451" y="97302"/>
                                </a:cubicBezTo>
                                <a:cubicBezTo>
                                  <a:pt x="177403" y="95397"/>
                                  <a:pt x="175498" y="94445"/>
                                  <a:pt x="174546" y="94445"/>
                                </a:cubicBezTo>
                                <a:cubicBezTo>
                                  <a:pt x="172641" y="94445"/>
                                  <a:pt x="174546" y="95397"/>
                                  <a:pt x="173593" y="96350"/>
                                </a:cubicBezTo>
                                <a:cubicBezTo>
                                  <a:pt x="173593" y="96350"/>
                                  <a:pt x="173593" y="97302"/>
                                  <a:pt x="172641" y="97302"/>
                                </a:cubicBezTo>
                                <a:cubicBezTo>
                                  <a:pt x="171688" y="98255"/>
                                  <a:pt x="171688" y="99207"/>
                                  <a:pt x="173593" y="99207"/>
                                </a:cubicBezTo>
                                <a:close/>
                                <a:moveTo>
                                  <a:pt x="174546" y="129687"/>
                                </a:moveTo>
                                <a:cubicBezTo>
                                  <a:pt x="174546" y="128735"/>
                                  <a:pt x="174546" y="128735"/>
                                  <a:pt x="173593" y="128735"/>
                                </a:cubicBezTo>
                                <a:cubicBezTo>
                                  <a:pt x="173593" y="128735"/>
                                  <a:pt x="172641" y="128735"/>
                                  <a:pt x="172641" y="129687"/>
                                </a:cubicBezTo>
                                <a:cubicBezTo>
                                  <a:pt x="172641" y="130640"/>
                                  <a:pt x="172641" y="130640"/>
                                  <a:pt x="172641" y="130640"/>
                                </a:cubicBezTo>
                                <a:cubicBezTo>
                                  <a:pt x="173593" y="130640"/>
                                  <a:pt x="173593" y="129687"/>
                                  <a:pt x="174546" y="129687"/>
                                </a:cubicBezTo>
                                <a:close/>
                                <a:moveTo>
                                  <a:pt x="173593" y="66822"/>
                                </a:moveTo>
                                <a:cubicBezTo>
                                  <a:pt x="173593" y="67775"/>
                                  <a:pt x="175498" y="67775"/>
                                  <a:pt x="176451" y="68727"/>
                                </a:cubicBezTo>
                                <a:cubicBezTo>
                                  <a:pt x="177403" y="68727"/>
                                  <a:pt x="178356" y="68727"/>
                                  <a:pt x="177403" y="67775"/>
                                </a:cubicBezTo>
                                <a:cubicBezTo>
                                  <a:pt x="177403" y="66822"/>
                                  <a:pt x="175498" y="65870"/>
                                  <a:pt x="174546" y="65870"/>
                                </a:cubicBezTo>
                                <a:cubicBezTo>
                                  <a:pt x="173593" y="65870"/>
                                  <a:pt x="173593" y="65870"/>
                                  <a:pt x="173593" y="66822"/>
                                </a:cubicBezTo>
                                <a:close/>
                                <a:moveTo>
                                  <a:pt x="177403" y="84920"/>
                                </a:moveTo>
                                <a:lnTo>
                                  <a:pt x="174546" y="86825"/>
                                </a:lnTo>
                                <a:cubicBezTo>
                                  <a:pt x="173593" y="87777"/>
                                  <a:pt x="173593" y="87777"/>
                                  <a:pt x="174546" y="88730"/>
                                </a:cubicBezTo>
                                <a:cubicBezTo>
                                  <a:pt x="176451" y="89682"/>
                                  <a:pt x="176451" y="92540"/>
                                  <a:pt x="178356" y="93493"/>
                                </a:cubicBezTo>
                                <a:cubicBezTo>
                                  <a:pt x="179308" y="93493"/>
                                  <a:pt x="179308" y="94445"/>
                                  <a:pt x="179308" y="93493"/>
                                </a:cubicBezTo>
                                <a:cubicBezTo>
                                  <a:pt x="179308" y="93493"/>
                                  <a:pt x="179308" y="92540"/>
                                  <a:pt x="179308" y="92540"/>
                                </a:cubicBezTo>
                                <a:cubicBezTo>
                                  <a:pt x="179308" y="91587"/>
                                  <a:pt x="176451" y="90635"/>
                                  <a:pt x="177403" y="89682"/>
                                </a:cubicBezTo>
                                <a:cubicBezTo>
                                  <a:pt x="179308" y="88730"/>
                                  <a:pt x="176451" y="86825"/>
                                  <a:pt x="177403" y="84920"/>
                                </a:cubicBezTo>
                                <a:close/>
                                <a:moveTo>
                                  <a:pt x="178356" y="143022"/>
                                </a:moveTo>
                                <a:cubicBezTo>
                                  <a:pt x="178356" y="143022"/>
                                  <a:pt x="177403" y="142070"/>
                                  <a:pt x="178356" y="143022"/>
                                </a:cubicBezTo>
                                <a:cubicBezTo>
                                  <a:pt x="177403" y="142070"/>
                                  <a:pt x="176451" y="143022"/>
                                  <a:pt x="176451" y="143022"/>
                                </a:cubicBezTo>
                                <a:lnTo>
                                  <a:pt x="178356" y="143022"/>
                                </a:lnTo>
                                <a:cubicBezTo>
                                  <a:pt x="178356" y="143975"/>
                                  <a:pt x="178356" y="143975"/>
                                  <a:pt x="178356" y="143022"/>
                                </a:cubicBezTo>
                                <a:close/>
                                <a:moveTo>
                                  <a:pt x="180261" y="138260"/>
                                </a:moveTo>
                                <a:cubicBezTo>
                                  <a:pt x="180261" y="138260"/>
                                  <a:pt x="180261" y="137307"/>
                                  <a:pt x="180261" y="138260"/>
                                </a:cubicBezTo>
                                <a:cubicBezTo>
                                  <a:pt x="179308" y="137307"/>
                                  <a:pt x="179308" y="137307"/>
                                  <a:pt x="179308" y="138260"/>
                                </a:cubicBezTo>
                                <a:cubicBezTo>
                                  <a:pt x="179308" y="138260"/>
                                  <a:pt x="179308" y="138260"/>
                                  <a:pt x="180261" y="138260"/>
                                </a:cubicBezTo>
                                <a:cubicBezTo>
                                  <a:pt x="179308" y="138260"/>
                                  <a:pt x="180261" y="138260"/>
                                  <a:pt x="180261" y="138260"/>
                                </a:cubicBezTo>
                                <a:close/>
                                <a:moveTo>
                                  <a:pt x="187881" y="125877"/>
                                </a:moveTo>
                                <a:lnTo>
                                  <a:pt x="187881" y="125877"/>
                                </a:lnTo>
                                <a:cubicBezTo>
                                  <a:pt x="185976" y="126830"/>
                                  <a:pt x="185023" y="126830"/>
                                  <a:pt x="185976" y="123972"/>
                                </a:cubicBezTo>
                                <a:cubicBezTo>
                                  <a:pt x="185976" y="123020"/>
                                  <a:pt x="185976" y="122068"/>
                                  <a:pt x="185976" y="121115"/>
                                </a:cubicBezTo>
                                <a:cubicBezTo>
                                  <a:pt x="185976" y="123020"/>
                                  <a:pt x="187881" y="123972"/>
                                  <a:pt x="187881" y="125877"/>
                                </a:cubicBezTo>
                                <a:close/>
                                <a:moveTo>
                                  <a:pt x="185976" y="133497"/>
                                </a:moveTo>
                                <a:cubicBezTo>
                                  <a:pt x="185976" y="133497"/>
                                  <a:pt x="185023" y="133497"/>
                                  <a:pt x="185976" y="133497"/>
                                </a:cubicBezTo>
                                <a:cubicBezTo>
                                  <a:pt x="185023" y="134450"/>
                                  <a:pt x="185976" y="135402"/>
                                  <a:pt x="185976" y="135402"/>
                                </a:cubicBezTo>
                                <a:cubicBezTo>
                                  <a:pt x="186928" y="134450"/>
                                  <a:pt x="186928" y="134450"/>
                                  <a:pt x="185976" y="133497"/>
                                </a:cubicBezTo>
                                <a:cubicBezTo>
                                  <a:pt x="186928" y="133497"/>
                                  <a:pt x="186928" y="133497"/>
                                  <a:pt x="185976" y="133497"/>
                                </a:cubicBezTo>
                                <a:close/>
                                <a:moveTo>
                                  <a:pt x="191691" y="122068"/>
                                </a:moveTo>
                                <a:cubicBezTo>
                                  <a:pt x="189786" y="123972"/>
                                  <a:pt x="187881" y="122068"/>
                                  <a:pt x="185976" y="122068"/>
                                </a:cubicBezTo>
                                <a:cubicBezTo>
                                  <a:pt x="187881" y="120162"/>
                                  <a:pt x="189786" y="121115"/>
                                  <a:pt x="191691" y="122068"/>
                                </a:cubicBezTo>
                                <a:close/>
                                <a:moveTo>
                                  <a:pt x="189786" y="110637"/>
                                </a:moveTo>
                                <a:cubicBezTo>
                                  <a:pt x="189786" y="110637"/>
                                  <a:pt x="188833" y="110637"/>
                                  <a:pt x="187881" y="111590"/>
                                </a:cubicBezTo>
                                <a:cubicBezTo>
                                  <a:pt x="187881" y="112543"/>
                                  <a:pt x="188833" y="113495"/>
                                  <a:pt x="189786" y="113495"/>
                                </a:cubicBezTo>
                                <a:cubicBezTo>
                                  <a:pt x="189786" y="112543"/>
                                  <a:pt x="190738" y="111590"/>
                                  <a:pt x="189786" y="110637"/>
                                </a:cubicBezTo>
                                <a:close/>
                                <a:moveTo>
                                  <a:pt x="191691" y="131593"/>
                                </a:moveTo>
                                <a:cubicBezTo>
                                  <a:pt x="191691" y="130640"/>
                                  <a:pt x="190738" y="130640"/>
                                  <a:pt x="189786" y="130640"/>
                                </a:cubicBezTo>
                                <a:cubicBezTo>
                                  <a:pt x="188833" y="130640"/>
                                  <a:pt x="188833" y="130640"/>
                                  <a:pt x="188833" y="130640"/>
                                </a:cubicBezTo>
                                <a:cubicBezTo>
                                  <a:pt x="187881" y="131593"/>
                                  <a:pt x="189786" y="131593"/>
                                  <a:pt x="191691" y="131593"/>
                                </a:cubicBezTo>
                                <a:cubicBezTo>
                                  <a:pt x="190738" y="132545"/>
                                  <a:pt x="190738" y="132545"/>
                                  <a:pt x="191691" y="131593"/>
                                </a:cubicBezTo>
                                <a:close/>
                                <a:moveTo>
                                  <a:pt x="192643" y="127782"/>
                                </a:moveTo>
                                <a:cubicBezTo>
                                  <a:pt x="192643" y="126830"/>
                                  <a:pt x="191691" y="126830"/>
                                  <a:pt x="192643" y="127782"/>
                                </a:cubicBezTo>
                                <a:cubicBezTo>
                                  <a:pt x="191691" y="127782"/>
                                  <a:pt x="189786" y="127782"/>
                                  <a:pt x="189786" y="128735"/>
                                </a:cubicBezTo>
                                <a:cubicBezTo>
                                  <a:pt x="189786" y="129687"/>
                                  <a:pt x="190738" y="129687"/>
                                  <a:pt x="190738" y="129687"/>
                                </a:cubicBezTo>
                                <a:cubicBezTo>
                                  <a:pt x="191691" y="127782"/>
                                  <a:pt x="192643" y="127782"/>
                                  <a:pt x="192643" y="127782"/>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11470053" name="Freeform 411470053"/>
                        <wps:cNvSpPr/>
                        <wps:spPr>
                          <a:xfrm>
                            <a:off x="257846" y="87476"/>
                            <a:ext cx="139585" cy="182174"/>
                          </a:xfrm>
                          <a:custGeom>
                            <a:avLst/>
                            <a:gdLst>
                              <a:gd name="connsiteX0" fmla="*/ 51003 w 139585"/>
                              <a:gd name="connsiteY0" fmla="*/ 95735 h 182174"/>
                              <a:gd name="connsiteX1" fmla="*/ 51955 w 139585"/>
                              <a:gd name="connsiteY1" fmla="*/ 110023 h 182174"/>
                              <a:gd name="connsiteX2" fmla="*/ 57670 w 139585"/>
                              <a:gd name="connsiteY2" fmla="*/ 141455 h 182174"/>
                              <a:gd name="connsiteX3" fmla="*/ 75768 w 139585"/>
                              <a:gd name="connsiteY3" fmla="*/ 164316 h 182174"/>
                              <a:gd name="connsiteX4" fmla="*/ 108153 w 139585"/>
                              <a:gd name="connsiteY4" fmla="*/ 153838 h 182174"/>
                              <a:gd name="connsiteX5" fmla="*/ 104343 w 139585"/>
                              <a:gd name="connsiteY5" fmla="*/ 144313 h 182174"/>
                              <a:gd name="connsiteX6" fmla="*/ 93865 w 139585"/>
                              <a:gd name="connsiteY6" fmla="*/ 116691 h 182174"/>
                              <a:gd name="connsiteX7" fmla="*/ 98628 w 139585"/>
                              <a:gd name="connsiteY7" fmla="*/ 109070 h 182174"/>
                              <a:gd name="connsiteX8" fmla="*/ 120535 w 139585"/>
                              <a:gd name="connsiteY8" fmla="*/ 102403 h 182174"/>
                              <a:gd name="connsiteX9" fmla="*/ 138633 w 139585"/>
                              <a:gd name="connsiteY9" fmla="*/ 120501 h 182174"/>
                              <a:gd name="connsiteX10" fmla="*/ 127203 w 139585"/>
                              <a:gd name="connsiteY10" fmla="*/ 160505 h 182174"/>
                              <a:gd name="connsiteX11" fmla="*/ 90055 w 139585"/>
                              <a:gd name="connsiteY11" fmla="*/ 181460 h 182174"/>
                              <a:gd name="connsiteX12" fmla="*/ 47193 w 139585"/>
                              <a:gd name="connsiteY12" fmla="*/ 175745 h 182174"/>
                              <a:gd name="connsiteX13" fmla="*/ 19570 w 139585"/>
                              <a:gd name="connsiteY13" fmla="*/ 154791 h 182174"/>
                              <a:gd name="connsiteX14" fmla="*/ 2425 w 139585"/>
                              <a:gd name="connsiteY14" fmla="*/ 118595 h 182174"/>
                              <a:gd name="connsiteX15" fmla="*/ 3378 w 139585"/>
                              <a:gd name="connsiteY15" fmla="*/ 63351 h 182174"/>
                              <a:gd name="connsiteX16" fmla="*/ 26238 w 139585"/>
                              <a:gd name="connsiteY16" fmla="*/ 20488 h 182174"/>
                              <a:gd name="connsiteX17" fmla="*/ 69100 w 139585"/>
                              <a:gd name="connsiteY17" fmla="*/ 485 h 182174"/>
                              <a:gd name="connsiteX18" fmla="*/ 111010 w 139585"/>
                              <a:gd name="connsiteY18" fmla="*/ 10010 h 182174"/>
                              <a:gd name="connsiteX19" fmla="*/ 127203 w 139585"/>
                              <a:gd name="connsiteY19" fmla="*/ 28108 h 182174"/>
                              <a:gd name="connsiteX20" fmla="*/ 139585 w 139585"/>
                              <a:gd name="connsiteY20" fmla="*/ 76685 h 182174"/>
                              <a:gd name="connsiteX21" fmla="*/ 139585 w 139585"/>
                              <a:gd name="connsiteY21" fmla="*/ 84305 h 182174"/>
                              <a:gd name="connsiteX22" fmla="*/ 133870 w 139585"/>
                              <a:gd name="connsiteY22" fmla="*/ 90020 h 182174"/>
                              <a:gd name="connsiteX23" fmla="*/ 122440 w 139585"/>
                              <a:gd name="connsiteY23" fmla="*/ 90020 h 182174"/>
                              <a:gd name="connsiteX24" fmla="*/ 57670 w 139585"/>
                              <a:gd name="connsiteY24" fmla="*/ 90973 h 182174"/>
                              <a:gd name="connsiteX25" fmla="*/ 51003 w 139585"/>
                              <a:gd name="connsiteY25" fmla="*/ 95735 h 182174"/>
                              <a:gd name="connsiteX26" fmla="*/ 11950 w 139585"/>
                              <a:gd name="connsiteY26" fmla="*/ 96688 h 182174"/>
                              <a:gd name="connsiteX27" fmla="*/ 15760 w 139585"/>
                              <a:gd name="connsiteY27" fmla="*/ 102403 h 182174"/>
                              <a:gd name="connsiteX28" fmla="*/ 14808 w 139585"/>
                              <a:gd name="connsiteY28" fmla="*/ 96688 h 182174"/>
                              <a:gd name="connsiteX29" fmla="*/ 17665 w 139585"/>
                              <a:gd name="connsiteY29" fmla="*/ 93830 h 182174"/>
                              <a:gd name="connsiteX30" fmla="*/ 18618 w 139585"/>
                              <a:gd name="connsiteY30" fmla="*/ 92878 h 182174"/>
                              <a:gd name="connsiteX31" fmla="*/ 16713 w 139585"/>
                              <a:gd name="connsiteY31" fmla="*/ 92878 h 182174"/>
                              <a:gd name="connsiteX32" fmla="*/ 13855 w 139585"/>
                              <a:gd name="connsiteY32" fmla="*/ 90973 h 182174"/>
                              <a:gd name="connsiteX33" fmla="*/ 12903 w 139585"/>
                              <a:gd name="connsiteY33" fmla="*/ 89068 h 182174"/>
                              <a:gd name="connsiteX34" fmla="*/ 11950 w 139585"/>
                              <a:gd name="connsiteY34" fmla="*/ 91926 h 182174"/>
                              <a:gd name="connsiteX35" fmla="*/ 11950 w 139585"/>
                              <a:gd name="connsiteY35" fmla="*/ 93830 h 182174"/>
                              <a:gd name="connsiteX36" fmla="*/ 11950 w 139585"/>
                              <a:gd name="connsiteY36" fmla="*/ 93830 h 182174"/>
                              <a:gd name="connsiteX37" fmla="*/ 11950 w 139585"/>
                              <a:gd name="connsiteY37" fmla="*/ 93830 h 182174"/>
                              <a:gd name="connsiteX38" fmla="*/ 11950 w 139585"/>
                              <a:gd name="connsiteY38" fmla="*/ 96688 h 182174"/>
                              <a:gd name="connsiteX39" fmla="*/ 11950 w 139585"/>
                              <a:gd name="connsiteY39" fmla="*/ 96688 h 182174"/>
                              <a:gd name="connsiteX40" fmla="*/ 11950 w 139585"/>
                              <a:gd name="connsiteY40" fmla="*/ 96688 h 182174"/>
                              <a:gd name="connsiteX41" fmla="*/ 42430 w 139585"/>
                              <a:gd name="connsiteY41" fmla="*/ 54778 h 182174"/>
                              <a:gd name="connsiteX42" fmla="*/ 41478 w 139585"/>
                              <a:gd name="connsiteY42" fmla="*/ 50016 h 182174"/>
                              <a:gd name="connsiteX43" fmla="*/ 38620 w 139585"/>
                              <a:gd name="connsiteY43" fmla="*/ 45253 h 182174"/>
                              <a:gd name="connsiteX44" fmla="*/ 37668 w 139585"/>
                              <a:gd name="connsiteY44" fmla="*/ 43348 h 182174"/>
                              <a:gd name="connsiteX45" fmla="*/ 39573 w 139585"/>
                              <a:gd name="connsiteY45" fmla="*/ 42395 h 182174"/>
                              <a:gd name="connsiteX46" fmla="*/ 42430 w 139585"/>
                              <a:gd name="connsiteY46" fmla="*/ 42395 h 182174"/>
                              <a:gd name="connsiteX47" fmla="*/ 40525 w 139585"/>
                              <a:gd name="connsiteY47" fmla="*/ 40491 h 182174"/>
                              <a:gd name="connsiteX48" fmla="*/ 37668 w 139585"/>
                              <a:gd name="connsiteY48" fmla="*/ 40491 h 182174"/>
                              <a:gd name="connsiteX49" fmla="*/ 35763 w 139585"/>
                              <a:gd name="connsiteY49" fmla="*/ 44301 h 182174"/>
                              <a:gd name="connsiteX50" fmla="*/ 34810 w 139585"/>
                              <a:gd name="connsiteY50" fmla="*/ 48110 h 182174"/>
                              <a:gd name="connsiteX51" fmla="*/ 34810 w 139585"/>
                              <a:gd name="connsiteY51" fmla="*/ 50016 h 182174"/>
                              <a:gd name="connsiteX52" fmla="*/ 34810 w 139585"/>
                              <a:gd name="connsiteY52" fmla="*/ 50968 h 182174"/>
                              <a:gd name="connsiteX53" fmla="*/ 33858 w 139585"/>
                              <a:gd name="connsiteY53" fmla="*/ 50968 h 182174"/>
                              <a:gd name="connsiteX54" fmla="*/ 31953 w 139585"/>
                              <a:gd name="connsiteY54" fmla="*/ 46205 h 182174"/>
                              <a:gd name="connsiteX55" fmla="*/ 32905 w 139585"/>
                              <a:gd name="connsiteY55" fmla="*/ 42395 h 182174"/>
                              <a:gd name="connsiteX56" fmla="*/ 31953 w 139585"/>
                              <a:gd name="connsiteY56" fmla="*/ 40491 h 182174"/>
                              <a:gd name="connsiteX57" fmla="*/ 28143 w 139585"/>
                              <a:gd name="connsiteY57" fmla="*/ 41443 h 182174"/>
                              <a:gd name="connsiteX58" fmla="*/ 26238 w 139585"/>
                              <a:gd name="connsiteY58" fmla="*/ 43348 h 182174"/>
                              <a:gd name="connsiteX59" fmla="*/ 18618 w 139585"/>
                              <a:gd name="connsiteY59" fmla="*/ 47158 h 182174"/>
                              <a:gd name="connsiteX60" fmla="*/ 18618 w 139585"/>
                              <a:gd name="connsiteY60" fmla="*/ 48110 h 182174"/>
                              <a:gd name="connsiteX61" fmla="*/ 21475 w 139585"/>
                              <a:gd name="connsiteY61" fmla="*/ 48110 h 182174"/>
                              <a:gd name="connsiteX62" fmla="*/ 29095 w 139585"/>
                              <a:gd name="connsiteY62" fmla="*/ 50016 h 182174"/>
                              <a:gd name="connsiteX63" fmla="*/ 29095 w 139585"/>
                              <a:gd name="connsiteY63" fmla="*/ 50968 h 182174"/>
                              <a:gd name="connsiteX64" fmla="*/ 30048 w 139585"/>
                              <a:gd name="connsiteY64" fmla="*/ 52873 h 182174"/>
                              <a:gd name="connsiteX65" fmla="*/ 31953 w 139585"/>
                              <a:gd name="connsiteY65" fmla="*/ 53826 h 182174"/>
                              <a:gd name="connsiteX66" fmla="*/ 31000 w 139585"/>
                              <a:gd name="connsiteY66" fmla="*/ 54778 h 182174"/>
                              <a:gd name="connsiteX67" fmla="*/ 25285 w 139585"/>
                              <a:gd name="connsiteY67" fmla="*/ 52873 h 182174"/>
                              <a:gd name="connsiteX68" fmla="*/ 22428 w 139585"/>
                              <a:gd name="connsiteY68" fmla="*/ 50968 h 182174"/>
                              <a:gd name="connsiteX69" fmla="*/ 21475 w 139585"/>
                              <a:gd name="connsiteY69" fmla="*/ 52873 h 182174"/>
                              <a:gd name="connsiteX70" fmla="*/ 24333 w 139585"/>
                              <a:gd name="connsiteY70" fmla="*/ 52873 h 182174"/>
                              <a:gd name="connsiteX71" fmla="*/ 24333 w 139585"/>
                              <a:gd name="connsiteY71" fmla="*/ 52873 h 182174"/>
                              <a:gd name="connsiteX72" fmla="*/ 20523 w 139585"/>
                              <a:gd name="connsiteY72" fmla="*/ 58588 h 182174"/>
                              <a:gd name="connsiteX73" fmla="*/ 17665 w 139585"/>
                              <a:gd name="connsiteY73" fmla="*/ 61445 h 182174"/>
                              <a:gd name="connsiteX74" fmla="*/ 14808 w 139585"/>
                              <a:gd name="connsiteY74" fmla="*/ 61445 h 182174"/>
                              <a:gd name="connsiteX75" fmla="*/ 15760 w 139585"/>
                              <a:gd name="connsiteY75" fmla="*/ 64303 h 182174"/>
                              <a:gd name="connsiteX76" fmla="*/ 14808 w 139585"/>
                              <a:gd name="connsiteY76" fmla="*/ 65255 h 182174"/>
                              <a:gd name="connsiteX77" fmla="*/ 11950 w 139585"/>
                              <a:gd name="connsiteY77" fmla="*/ 68113 h 182174"/>
                              <a:gd name="connsiteX78" fmla="*/ 12903 w 139585"/>
                              <a:gd name="connsiteY78" fmla="*/ 70018 h 182174"/>
                              <a:gd name="connsiteX79" fmla="*/ 14808 w 139585"/>
                              <a:gd name="connsiteY79" fmla="*/ 69066 h 182174"/>
                              <a:gd name="connsiteX80" fmla="*/ 16713 w 139585"/>
                              <a:gd name="connsiteY80" fmla="*/ 66208 h 182174"/>
                              <a:gd name="connsiteX81" fmla="*/ 16713 w 139585"/>
                              <a:gd name="connsiteY81" fmla="*/ 70970 h 182174"/>
                              <a:gd name="connsiteX82" fmla="*/ 15760 w 139585"/>
                              <a:gd name="connsiteY82" fmla="*/ 72876 h 182174"/>
                              <a:gd name="connsiteX83" fmla="*/ 14808 w 139585"/>
                              <a:gd name="connsiteY83" fmla="*/ 76685 h 182174"/>
                              <a:gd name="connsiteX84" fmla="*/ 10998 w 139585"/>
                              <a:gd name="connsiteY84" fmla="*/ 75733 h 182174"/>
                              <a:gd name="connsiteX85" fmla="*/ 9093 w 139585"/>
                              <a:gd name="connsiteY85" fmla="*/ 75733 h 182174"/>
                              <a:gd name="connsiteX86" fmla="*/ 9093 w 139585"/>
                              <a:gd name="connsiteY86" fmla="*/ 77638 h 182174"/>
                              <a:gd name="connsiteX87" fmla="*/ 16713 w 139585"/>
                              <a:gd name="connsiteY87" fmla="*/ 76685 h 182174"/>
                              <a:gd name="connsiteX88" fmla="*/ 24333 w 139585"/>
                              <a:gd name="connsiteY88" fmla="*/ 77638 h 182174"/>
                              <a:gd name="connsiteX89" fmla="*/ 26238 w 139585"/>
                              <a:gd name="connsiteY89" fmla="*/ 83353 h 182174"/>
                              <a:gd name="connsiteX90" fmla="*/ 24333 w 139585"/>
                              <a:gd name="connsiteY90" fmla="*/ 88116 h 182174"/>
                              <a:gd name="connsiteX91" fmla="*/ 19570 w 139585"/>
                              <a:gd name="connsiteY91" fmla="*/ 84305 h 182174"/>
                              <a:gd name="connsiteX92" fmla="*/ 19570 w 139585"/>
                              <a:gd name="connsiteY92" fmla="*/ 79543 h 182174"/>
                              <a:gd name="connsiteX93" fmla="*/ 16713 w 139585"/>
                              <a:gd name="connsiteY93" fmla="*/ 83353 h 182174"/>
                              <a:gd name="connsiteX94" fmla="*/ 14808 w 139585"/>
                              <a:gd name="connsiteY94" fmla="*/ 82401 h 182174"/>
                              <a:gd name="connsiteX95" fmla="*/ 15760 w 139585"/>
                              <a:gd name="connsiteY95" fmla="*/ 88116 h 182174"/>
                              <a:gd name="connsiteX96" fmla="*/ 18618 w 139585"/>
                              <a:gd name="connsiteY96" fmla="*/ 90020 h 182174"/>
                              <a:gd name="connsiteX97" fmla="*/ 24333 w 139585"/>
                              <a:gd name="connsiteY97" fmla="*/ 87163 h 182174"/>
                              <a:gd name="connsiteX98" fmla="*/ 29095 w 139585"/>
                              <a:gd name="connsiteY98" fmla="*/ 88116 h 182174"/>
                              <a:gd name="connsiteX99" fmla="*/ 34810 w 139585"/>
                              <a:gd name="connsiteY99" fmla="*/ 87163 h 182174"/>
                              <a:gd name="connsiteX100" fmla="*/ 35763 w 139585"/>
                              <a:gd name="connsiteY100" fmla="*/ 86210 h 182174"/>
                              <a:gd name="connsiteX101" fmla="*/ 34810 w 139585"/>
                              <a:gd name="connsiteY101" fmla="*/ 85258 h 182174"/>
                              <a:gd name="connsiteX102" fmla="*/ 31953 w 139585"/>
                              <a:gd name="connsiteY102" fmla="*/ 85258 h 182174"/>
                              <a:gd name="connsiteX103" fmla="*/ 27190 w 139585"/>
                              <a:gd name="connsiteY103" fmla="*/ 81448 h 182174"/>
                              <a:gd name="connsiteX104" fmla="*/ 30048 w 139585"/>
                              <a:gd name="connsiteY104" fmla="*/ 74780 h 182174"/>
                              <a:gd name="connsiteX105" fmla="*/ 31953 w 139585"/>
                              <a:gd name="connsiteY105" fmla="*/ 73828 h 182174"/>
                              <a:gd name="connsiteX106" fmla="*/ 31000 w 139585"/>
                              <a:gd name="connsiteY106" fmla="*/ 75733 h 182174"/>
                              <a:gd name="connsiteX107" fmla="*/ 31953 w 139585"/>
                              <a:gd name="connsiteY107" fmla="*/ 80495 h 182174"/>
                              <a:gd name="connsiteX108" fmla="*/ 36715 w 139585"/>
                              <a:gd name="connsiteY108" fmla="*/ 82401 h 182174"/>
                              <a:gd name="connsiteX109" fmla="*/ 36715 w 139585"/>
                              <a:gd name="connsiteY109" fmla="*/ 81448 h 182174"/>
                              <a:gd name="connsiteX110" fmla="*/ 32905 w 139585"/>
                              <a:gd name="connsiteY110" fmla="*/ 79543 h 182174"/>
                              <a:gd name="connsiteX111" fmla="*/ 33858 w 139585"/>
                              <a:gd name="connsiteY111" fmla="*/ 77638 h 182174"/>
                              <a:gd name="connsiteX112" fmla="*/ 34810 w 139585"/>
                              <a:gd name="connsiteY112" fmla="*/ 72876 h 182174"/>
                              <a:gd name="connsiteX113" fmla="*/ 36715 w 139585"/>
                              <a:gd name="connsiteY113" fmla="*/ 72876 h 182174"/>
                              <a:gd name="connsiteX114" fmla="*/ 36715 w 139585"/>
                              <a:gd name="connsiteY114" fmla="*/ 72876 h 182174"/>
                              <a:gd name="connsiteX115" fmla="*/ 34810 w 139585"/>
                              <a:gd name="connsiteY115" fmla="*/ 72876 h 182174"/>
                              <a:gd name="connsiteX116" fmla="*/ 30048 w 139585"/>
                              <a:gd name="connsiteY116" fmla="*/ 68113 h 182174"/>
                              <a:gd name="connsiteX117" fmla="*/ 18618 w 139585"/>
                              <a:gd name="connsiteY117" fmla="*/ 63351 h 182174"/>
                              <a:gd name="connsiteX118" fmla="*/ 26238 w 139585"/>
                              <a:gd name="connsiteY118" fmla="*/ 58588 h 182174"/>
                              <a:gd name="connsiteX119" fmla="*/ 31953 w 139585"/>
                              <a:gd name="connsiteY119" fmla="*/ 54778 h 182174"/>
                              <a:gd name="connsiteX120" fmla="*/ 37668 w 139585"/>
                              <a:gd name="connsiteY120" fmla="*/ 50968 h 182174"/>
                              <a:gd name="connsiteX121" fmla="*/ 39573 w 139585"/>
                              <a:gd name="connsiteY121" fmla="*/ 54778 h 182174"/>
                              <a:gd name="connsiteX122" fmla="*/ 39573 w 139585"/>
                              <a:gd name="connsiteY122" fmla="*/ 54778 h 182174"/>
                              <a:gd name="connsiteX123" fmla="*/ 41478 w 139585"/>
                              <a:gd name="connsiteY123" fmla="*/ 55730 h 182174"/>
                              <a:gd name="connsiteX124" fmla="*/ 42430 w 139585"/>
                              <a:gd name="connsiteY124" fmla="*/ 54778 h 182174"/>
                              <a:gd name="connsiteX125" fmla="*/ 11950 w 139585"/>
                              <a:gd name="connsiteY125" fmla="*/ 83353 h 182174"/>
                              <a:gd name="connsiteX126" fmla="*/ 11950 w 139585"/>
                              <a:gd name="connsiteY126" fmla="*/ 83353 h 182174"/>
                              <a:gd name="connsiteX127" fmla="*/ 11950 w 139585"/>
                              <a:gd name="connsiteY127" fmla="*/ 81448 h 182174"/>
                              <a:gd name="connsiteX128" fmla="*/ 10998 w 139585"/>
                              <a:gd name="connsiteY128" fmla="*/ 82401 h 182174"/>
                              <a:gd name="connsiteX129" fmla="*/ 11950 w 139585"/>
                              <a:gd name="connsiteY129" fmla="*/ 83353 h 182174"/>
                              <a:gd name="connsiteX130" fmla="*/ 14808 w 139585"/>
                              <a:gd name="connsiteY130" fmla="*/ 96688 h 182174"/>
                              <a:gd name="connsiteX131" fmla="*/ 11950 w 139585"/>
                              <a:gd name="connsiteY131" fmla="*/ 96688 h 182174"/>
                              <a:gd name="connsiteX132" fmla="*/ 11950 w 139585"/>
                              <a:gd name="connsiteY132" fmla="*/ 96688 h 182174"/>
                              <a:gd name="connsiteX133" fmla="*/ 11950 w 139585"/>
                              <a:gd name="connsiteY133" fmla="*/ 93830 h 182174"/>
                              <a:gd name="connsiteX134" fmla="*/ 11950 w 139585"/>
                              <a:gd name="connsiteY134" fmla="*/ 93830 h 182174"/>
                              <a:gd name="connsiteX135" fmla="*/ 14808 w 139585"/>
                              <a:gd name="connsiteY135" fmla="*/ 96688 h 182174"/>
                              <a:gd name="connsiteX136" fmla="*/ 13855 w 139585"/>
                              <a:gd name="connsiteY136" fmla="*/ 110023 h 182174"/>
                              <a:gd name="connsiteX137" fmla="*/ 17665 w 139585"/>
                              <a:gd name="connsiteY137" fmla="*/ 107166 h 182174"/>
                              <a:gd name="connsiteX138" fmla="*/ 18618 w 139585"/>
                              <a:gd name="connsiteY138" fmla="*/ 106213 h 182174"/>
                              <a:gd name="connsiteX139" fmla="*/ 13855 w 139585"/>
                              <a:gd name="connsiteY139" fmla="*/ 106213 h 182174"/>
                              <a:gd name="connsiteX140" fmla="*/ 14808 w 139585"/>
                              <a:gd name="connsiteY140" fmla="*/ 102403 h 182174"/>
                              <a:gd name="connsiteX141" fmla="*/ 12903 w 139585"/>
                              <a:gd name="connsiteY141" fmla="*/ 103355 h 182174"/>
                              <a:gd name="connsiteX142" fmla="*/ 12903 w 139585"/>
                              <a:gd name="connsiteY142" fmla="*/ 104308 h 182174"/>
                              <a:gd name="connsiteX143" fmla="*/ 13855 w 139585"/>
                              <a:gd name="connsiteY143" fmla="*/ 110023 h 182174"/>
                              <a:gd name="connsiteX144" fmla="*/ 21475 w 139585"/>
                              <a:gd name="connsiteY144" fmla="*/ 74780 h 182174"/>
                              <a:gd name="connsiteX145" fmla="*/ 18618 w 139585"/>
                              <a:gd name="connsiteY145" fmla="*/ 75733 h 182174"/>
                              <a:gd name="connsiteX146" fmla="*/ 15760 w 139585"/>
                              <a:gd name="connsiteY146" fmla="*/ 76685 h 182174"/>
                              <a:gd name="connsiteX147" fmla="*/ 21475 w 139585"/>
                              <a:gd name="connsiteY147" fmla="*/ 72876 h 182174"/>
                              <a:gd name="connsiteX148" fmla="*/ 23380 w 139585"/>
                              <a:gd name="connsiteY148" fmla="*/ 73828 h 182174"/>
                              <a:gd name="connsiteX149" fmla="*/ 21475 w 139585"/>
                              <a:gd name="connsiteY149" fmla="*/ 74780 h 182174"/>
                              <a:gd name="connsiteX150" fmla="*/ 16713 w 139585"/>
                              <a:gd name="connsiteY150" fmla="*/ 131930 h 182174"/>
                              <a:gd name="connsiteX151" fmla="*/ 15760 w 139585"/>
                              <a:gd name="connsiteY151" fmla="*/ 130978 h 182174"/>
                              <a:gd name="connsiteX152" fmla="*/ 15760 w 139585"/>
                              <a:gd name="connsiteY152" fmla="*/ 131930 h 182174"/>
                              <a:gd name="connsiteX153" fmla="*/ 16713 w 139585"/>
                              <a:gd name="connsiteY153" fmla="*/ 131930 h 182174"/>
                              <a:gd name="connsiteX154" fmla="*/ 16713 w 139585"/>
                              <a:gd name="connsiteY154" fmla="*/ 131930 h 182174"/>
                              <a:gd name="connsiteX155" fmla="*/ 15760 w 139585"/>
                              <a:gd name="connsiteY155" fmla="*/ 90973 h 182174"/>
                              <a:gd name="connsiteX156" fmla="*/ 15760 w 139585"/>
                              <a:gd name="connsiteY156" fmla="*/ 90973 h 182174"/>
                              <a:gd name="connsiteX157" fmla="*/ 15760 w 139585"/>
                              <a:gd name="connsiteY157" fmla="*/ 91926 h 182174"/>
                              <a:gd name="connsiteX158" fmla="*/ 15760 w 139585"/>
                              <a:gd name="connsiteY158" fmla="*/ 90973 h 182174"/>
                              <a:gd name="connsiteX159" fmla="*/ 17665 w 139585"/>
                              <a:gd name="connsiteY159" fmla="*/ 121453 h 182174"/>
                              <a:gd name="connsiteX160" fmla="*/ 20523 w 139585"/>
                              <a:gd name="connsiteY160" fmla="*/ 120501 h 182174"/>
                              <a:gd name="connsiteX161" fmla="*/ 21475 w 139585"/>
                              <a:gd name="connsiteY161" fmla="*/ 121453 h 182174"/>
                              <a:gd name="connsiteX162" fmla="*/ 21475 w 139585"/>
                              <a:gd name="connsiteY162" fmla="*/ 120501 h 182174"/>
                              <a:gd name="connsiteX163" fmla="*/ 20523 w 139585"/>
                              <a:gd name="connsiteY163" fmla="*/ 120501 h 182174"/>
                              <a:gd name="connsiteX164" fmla="*/ 17665 w 139585"/>
                              <a:gd name="connsiteY164" fmla="*/ 117643 h 182174"/>
                              <a:gd name="connsiteX165" fmla="*/ 18618 w 139585"/>
                              <a:gd name="connsiteY165" fmla="*/ 116691 h 182174"/>
                              <a:gd name="connsiteX166" fmla="*/ 25285 w 139585"/>
                              <a:gd name="connsiteY166" fmla="*/ 114785 h 182174"/>
                              <a:gd name="connsiteX167" fmla="*/ 28143 w 139585"/>
                              <a:gd name="connsiteY167" fmla="*/ 114785 h 182174"/>
                              <a:gd name="connsiteX168" fmla="*/ 31000 w 139585"/>
                              <a:gd name="connsiteY168" fmla="*/ 114785 h 182174"/>
                              <a:gd name="connsiteX169" fmla="*/ 36715 w 139585"/>
                              <a:gd name="connsiteY169" fmla="*/ 112880 h 182174"/>
                              <a:gd name="connsiteX170" fmla="*/ 36715 w 139585"/>
                              <a:gd name="connsiteY170" fmla="*/ 113833 h 182174"/>
                              <a:gd name="connsiteX171" fmla="*/ 37668 w 139585"/>
                              <a:gd name="connsiteY171" fmla="*/ 114785 h 182174"/>
                              <a:gd name="connsiteX172" fmla="*/ 37668 w 139585"/>
                              <a:gd name="connsiteY172" fmla="*/ 113833 h 182174"/>
                              <a:gd name="connsiteX173" fmla="*/ 36715 w 139585"/>
                              <a:gd name="connsiteY173" fmla="*/ 112880 h 182174"/>
                              <a:gd name="connsiteX174" fmla="*/ 34810 w 139585"/>
                              <a:gd name="connsiteY174" fmla="*/ 103355 h 182174"/>
                              <a:gd name="connsiteX175" fmla="*/ 31953 w 139585"/>
                              <a:gd name="connsiteY175" fmla="*/ 101451 h 182174"/>
                              <a:gd name="connsiteX176" fmla="*/ 25285 w 139585"/>
                              <a:gd name="connsiteY176" fmla="*/ 102403 h 182174"/>
                              <a:gd name="connsiteX177" fmla="*/ 24333 w 139585"/>
                              <a:gd name="connsiteY177" fmla="*/ 103355 h 182174"/>
                              <a:gd name="connsiteX178" fmla="*/ 29095 w 139585"/>
                              <a:gd name="connsiteY178" fmla="*/ 106213 h 182174"/>
                              <a:gd name="connsiteX179" fmla="*/ 31000 w 139585"/>
                              <a:gd name="connsiteY179" fmla="*/ 106213 h 182174"/>
                              <a:gd name="connsiteX180" fmla="*/ 31000 w 139585"/>
                              <a:gd name="connsiteY180" fmla="*/ 108118 h 182174"/>
                              <a:gd name="connsiteX181" fmla="*/ 27190 w 139585"/>
                              <a:gd name="connsiteY181" fmla="*/ 110023 h 182174"/>
                              <a:gd name="connsiteX182" fmla="*/ 17665 w 139585"/>
                              <a:gd name="connsiteY182" fmla="*/ 114785 h 182174"/>
                              <a:gd name="connsiteX183" fmla="*/ 18618 w 139585"/>
                              <a:gd name="connsiteY183" fmla="*/ 116691 h 182174"/>
                              <a:gd name="connsiteX184" fmla="*/ 17665 w 139585"/>
                              <a:gd name="connsiteY184" fmla="*/ 121453 h 182174"/>
                              <a:gd name="connsiteX185" fmla="*/ 21475 w 139585"/>
                              <a:gd name="connsiteY185" fmla="*/ 129073 h 182174"/>
                              <a:gd name="connsiteX186" fmla="*/ 21475 w 139585"/>
                              <a:gd name="connsiteY186" fmla="*/ 129073 h 182174"/>
                              <a:gd name="connsiteX187" fmla="*/ 19570 w 139585"/>
                              <a:gd name="connsiteY187" fmla="*/ 128120 h 182174"/>
                              <a:gd name="connsiteX188" fmla="*/ 18618 w 139585"/>
                              <a:gd name="connsiteY188" fmla="*/ 127168 h 182174"/>
                              <a:gd name="connsiteX189" fmla="*/ 17665 w 139585"/>
                              <a:gd name="connsiteY189" fmla="*/ 126216 h 182174"/>
                              <a:gd name="connsiteX190" fmla="*/ 17665 w 139585"/>
                              <a:gd name="connsiteY190" fmla="*/ 126216 h 182174"/>
                              <a:gd name="connsiteX191" fmla="*/ 18618 w 139585"/>
                              <a:gd name="connsiteY191" fmla="*/ 127168 h 182174"/>
                              <a:gd name="connsiteX192" fmla="*/ 19570 w 139585"/>
                              <a:gd name="connsiteY192" fmla="*/ 127168 h 182174"/>
                              <a:gd name="connsiteX193" fmla="*/ 21475 w 139585"/>
                              <a:gd name="connsiteY193" fmla="*/ 129073 h 182174"/>
                              <a:gd name="connsiteX194" fmla="*/ 20523 w 139585"/>
                              <a:gd name="connsiteY194" fmla="*/ 97641 h 182174"/>
                              <a:gd name="connsiteX195" fmla="*/ 20523 w 139585"/>
                              <a:gd name="connsiteY195" fmla="*/ 97641 h 182174"/>
                              <a:gd name="connsiteX196" fmla="*/ 17665 w 139585"/>
                              <a:gd name="connsiteY196" fmla="*/ 97641 h 182174"/>
                              <a:gd name="connsiteX197" fmla="*/ 18618 w 139585"/>
                              <a:gd name="connsiteY197" fmla="*/ 98593 h 182174"/>
                              <a:gd name="connsiteX198" fmla="*/ 20523 w 139585"/>
                              <a:gd name="connsiteY198" fmla="*/ 97641 h 182174"/>
                              <a:gd name="connsiteX199" fmla="*/ 20523 w 139585"/>
                              <a:gd name="connsiteY199" fmla="*/ 140503 h 182174"/>
                              <a:gd name="connsiteX200" fmla="*/ 20523 w 139585"/>
                              <a:gd name="connsiteY200" fmla="*/ 139551 h 182174"/>
                              <a:gd name="connsiteX201" fmla="*/ 19570 w 139585"/>
                              <a:gd name="connsiteY201" fmla="*/ 139551 h 182174"/>
                              <a:gd name="connsiteX202" fmla="*/ 19570 w 139585"/>
                              <a:gd name="connsiteY202" fmla="*/ 141455 h 182174"/>
                              <a:gd name="connsiteX203" fmla="*/ 20523 w 139585"/>
                              <a:gd name="connsiteY203" fmla="*/ 140503 h 182174"/>
                              <a:gd name="connsiteX204" fmla="*/ 19570 w 139585"/>
                              <a:gd name="connsiteY204" fmla="*/ 55730 h 182174"/>
                              <a:gd name="connsiteX205" fmla="*/ 19570 w 139585"/>
                              <a:gd name="connsiteY205" fmla="*/ 55730 h 182174"/>
                              <a:gd name="connsiteX206" fmla="*/ 19570 w 139585"/>
                              <a:gd name="connsiteY206" fmla="*/ 55730 h 182174"/>
                              <a:gd name="connsiteX207" fmla="*/ 19570 w 139585"/>
                              <a:gd name="connsiteY207" fmla="*/ 55730 h 182174"/>
                              <a:gd name="connsiteX208" fmla="*/ 19570 w 139585"/>
                              <a:gd name="connsiteY208" fmla="*/ 55730 h 182174"/>
                              <a:gd name="connsiteX209" fmla="*/ 21475 w 139585"/>
                              <a:gd name="connsiteY209" fmla="*/ 104308 h 182174"/>
                              <a:gd name="connsiteX210" fmla="*/ 22428 w 139585"/>
                              <a:gd name="connsiteY210" fmla="*/ 102403 h 182174"/>
                              <a:gd name="connsiteX211" fmla="*/ 22428 w 139585"/>
                              <a:gd name="connsiteY211" fmla="*/ 100498 h 182174"/>
                              <a:gd name="connsiteX212" fmla="*/ 21475 w 139585"/>
                              <a:gd name="connsiteY212" fmla="*/ 100498 h 182174"/>
                              <a:gd name="connsiteX213" fmla="*/ 20523 w 139585"/>
                              <a:gd name="connsiteY213" fmla="*/ 102403 h 182174"/>
                              <a:gd name="connsiteX214" fmla="*/ 21475 w 139585"/>
                              <a:gd name="connsiteY214" fmla="*/ 104308 h 182174"/>
                              <a:gd name="connsiteX215" fmla="*/ 19570 w 139585"/>
                              <a:gd name="connsiteY215" fmla="*/ 106213 h 182174"/>
                              <a:gd name="connsiteX216" fmla="*/ 20523 w 139585"/>
                              <a:gd name="connsiteY216" fmla="*/ 108118 h 182174"/>
                              <a:gd name="connsiteX217" fmla="*/ 23380 w 139585"/>
                              <a:gd name="connsiteY217" fmla="*/ 109070 h 182174"/>
                              <a:gd name="connsiteX218" fmla="*/ 23380 w 139585"/>
                              <a:gd name="connsiteY218" fmla="*/ 106213 h 182174"/>
                              <a:gd name="connsiteX219" fmla="*/ 21475 w 139585"/>
                              <a:gd name="connsiteY219" fmla="*/ 104308 h 182174"/>
                              <a:gd name="connsiteX220" fmla="*/ 23380 w 139585"/>
                              <a:gd name="connsiteY220" fmla="*/ 130978 h 182174"/>
                              <a:gd name="connsiteX221" fmla="*/ 20523 w 139585"/>
                              <a:gd name="connsiteY221" fmla="*/ 133835 h 182174"/>
                              <a:gd name="connsiteX222" fmla="*/ 21475 w 139585"/>
                              <a:gd name="connsiteY222" fmla="*/ 134788 h 182174"/>
                              <a:gd name="connsiteX223" fmla="*/ 23380 w 139585"/>
                              <a:gd name="connsiteY223" fmla="*/ 130978 h 182174"/>
                              <a:gd name="connsiteX224" fmla="*/ 23380 w 139585"/>
                              <a:gd name="connsiteY224" fmla="*/ 130978 h 182174"/>
                              <a:gd name="connsiteX225" fmla="*/ 21475 w 139585"/>
                              <a:gd name="connsiteY225" fmla="*/ 88116 h 182174"/>
                              <a:gd name="connsiteX226" fmla="*/ 21475 w 139585"/>
                              <a:gd name="connsiteY226" fmla="*/ 88116 h 182174"/>
                              <a:gd name="connsiteX227" fmla="*/ 23380 w 139585"/>
                              <a:gd name="connsiteY227" fmla="*/ 88116 h 182174"/>
                              <a:gd name="connsiteX228" fmla="*/ 21475 w 139585"/>
                              <a:gd name="connsiteY228" fmla="*/ 88116 h 182174"/>
                              <a:gd name="connsiteX229" fmla="*/ 21475 w 139585"/>
                              <a:gd name="connsiteY229" fmla="*/ 88116 h 182174"/>
                              <a:gd name="connsiteX230" fmla="*/ 22428 w 139585"/>
                              <a:gd name="connsiteY230" fmla="*/ 68113 h 182174"/>
                              <a:gd name="connsiteX231" fmla="*/ 22428 w 139585"/>
                              <a:gd name="connsiteY231" fmla="*/ 68113 h 182174"/>
                              <a:gd name="connsiteX232" fmla="*/ 25285 w 139585"/>
                              <a:gd name="connsiteY232" fmla="*/ 66208 h 182174"/>
                              <a:gd name="connsiteX233" fmla="*/ 25285 w 139585"/>
                              <a:gd name="connsiteY233" fmla="*/ 70970 h 182174"/>
                              <a:gd name="connsiteX234" fmla="*/ 22428 w 139585"/>
                              <a:gd name="connsiteY234" fmla="*/ 68113 h 182174"/>
                              <a:gd name="connsiteX235" fmla="*/ 26238 w 139585"/>
                              <a:gd name="connsiteY235" fmla="*/ 126216 h 182174"/>
                              <a:gd name="connsiteX236" fmla="*/ 24333 w 139585"/>
                              <a:gd name="connsiteY236" fmla="*/ 125263 h 182174"/>
                              <a:gd name="connsiteX237" fmla="*/ 23380 w 139585"/>
                              <a:gd name="connsiteY237" fmla="*/ 125263 h 182174"/>
                              <a:gd name="connsiteX238" fmla="*/ 26238 w 139585"/>
                              <a:gd name="connsiteY238" fmla="*/ 126216 h 182174"/>
                              <a:gd name="connsiteX239" fmla="*/ 26238 w 139585"/>
                              <a:gd name="connsiteY239" fmla="*/ 126216 h 182174"/>
                              <a:gd name="connsiteX240" fmla="*/ 25285 w 139585"/>
                              <a:gd name="connsiteY240" fmla="*/ 96688 h 182174"/>
                              <a:gd name="connsiteX241" fmla="*/ 25285 w 139585"/>
                              <a:gd name="connsiteY241" fmla="*/ 96688 h 182174"/>
                              <a:gd name="connsiteX242" fmla="*/ 24333 w 139585"/>
                              <a:gd name="connsiteY242" fmla="*/ 92878 h 182174"/>
                              <a:gd name="connsiteX243" fmla="*/ 23380 w 139585"/>
                              <a:gd name="connsiteY243" fmla="*/ 95735 h 182174"/>
                              <a:gd name="connsiteX244" fmla="*/ 25285 w 139585"/>
                              <a:gd name="connsiteY244" fmla="*/ 96688 h 182174"/>
                              <a:gd name="connsiteX245" fmla="*/ 31953 w 139585"/>
                              <a:gd name="connsiteY245" fmla="*/ 140503 h 182174"/>
                              <a:gd name="connsiteX246" fmla="*/ 29095 w 139585"/>
                              <a:gd name="connsiteY246" fmla="*/ 142408 h 182174"/>
                              <a:gd name="connsiteX247" fmla="*/ 29095 w 139585"/>
                              <a:gd name="connsiteY247" fmla="*/ 142408 h 182174"/>
                              <a:gd name="connsiteX248" fmla="*/ 27190 w 139585"/>
                              <a:gd name="connsiteY248" fmla="*/ 137645 h 182174"/>
                              <a:gd name="connsiteX249" fmla="*/ 26238 w 139585"/>
                              <a:gd name="connsiteY249" fmla="*/ 136693 h 182174"/>
                              <a:gd name="connsiteX250" fmla="*/ 25285 w 139585"/>
                              <a:gd name="connsiteY250" fmla="*/ 138598 h 182174"/>
                              <a:gd name="connsiteX251" fmla="*/ 29095 w 139585"/>
                              <a:gd name="connsiteY251" fmla="*/ 142408 h 182174"/>
                              <a:gd name="connsiteX252" fmla="*/ 31000 w 139585"/>
                              <a:gd name="connsiteY252" fmla="*/ 145266 h 182174"/>
                              <a:gd name="connsiteX253" fmla="*/ 31953 w 139585"/>
                              <a:gd name="connsiteY253" fmla="*/ 143360 h 182174"/>
                              <a:gd name="connsiteX254" fmla="*/ 31953 w 139585"/>
                              <a:gd name="connsiteY254" fmla="*/ 140503 h 182174"/>
                              <a:gd name="connsiteX255" fmla="*/ 25285 w 139585"/>
                              <a:gd name="connsiteY255" fmla="*/ 119548 h 182174"/>
                              <a:gd name="connsiteX256" fmla="*/ 25285 w 139585"/>
                              <a:gd name="connsiteY256" fmla="*/ 119548 h 182174"/>
                              <a:gd name="connsiteX257" fmla="*/ 25285 w 139585"/>
                              <a:gd name="connsiteY257" fmla="*/ 120501 h 182174"/>
                              <a:gd name="connsiteX258" fmla="*/ 25285 w 139585"/>
                              <a:gd name="connsiteY258" fmla="*/ 119548 h 182174"/>
                              <a:gd name="connsiteX259" fmla="*/ 25285 w 139585"/>
                              <a:gd name="connsiteY259" fmla="*/ 119548 h 182174"/>
                              <a:gd name="connsiteX260" fmla="*/ 25285 w 139585"/>
                              <a:gd name="connsiteY260" fmla="*/ 72876 h 182174"/>
                              <a:gd name="connsiteX261" fmla="*/ 25285 w 139585"/>
                              <a:gd name="connsiteY261" fmla="*/ 72876 h 182174"/>
                              <a:gd name="connsiteX262" fmla="*/ 26238 w 139585"/>
                              <a:gd name="connsiteY262" fmla="*/ 72876 h 182174"/>
                              <a:gd name="connsiteX263" fmla="*/ 25285 w 139585"/>
                              <a:gd name="connsiteY263" fmla="*/ 72876 h 182174"/>
                              <a:gd name="connsiteX264" fmla="*/ 25285 w 139585"/>
                              <a:gd name="connsiteY264" fmla="*/ 72876 h 182174"/>
                              <a:gd name="connsiteX265" fmla="*/ 25285 w 139585"/>
                              <a:gd name="connsiteY265" fmla="*/ 30966 h 182174"/>
                              <a:gd name="connsiteX266" fmla="*/ 25285 w 139585"/>
                              <a:gd name="connsiteY266" fmla="*/ 30966 h 182174"/>
                              <a:gd name="connsiteX267" fmla="*/ 26238 w 139585"/>
                              <a:gd name="connsiteY267" fmla="*/ 30966 h 182174"/>
                              <a:gd name="connsiteX268" fmla="*/ 25285 w 139585"/>
                              <a:gd name="connsiteY268" fmla="*/ 30966 h 182174"/>
                              <a:gd name="connsiteX269" fmla="*/ 25285 w 139585"/>
                              <a:gd name="connsiteY269" fmla="*/ 30966 h 182174"/>
                              <a:gd name="connsiteX270" fmla="*/ 28143 w 139585"/>
                              <a:gd name="connsiteY270" fmla="*/ 128120 h 182174"/>
                              <a:gd name="connsiteX271" fmla="*/ 30048 w 139585"/>
                              <a:gd name="connsiteY271" fmla="*/ 130026 h 182174"/>
                              <a:gd name="connsiteX272" fmla="*/ 30048 w 139585"/>
                              <a:gd name="connsiteY272" fmla="*/ 129073 h 182174"/>
                              <a:gd name="connsiteX273" fmla="*/ 28143 w 139585"/>
                              <a:gd name="connsiteY273" fmla="*/ 128120 h 182174"/>
                              <a:gd name="connsiteX274" fmla="*/ 28143 w 139585"/>
                              <a:gd name="connsiteY274" fmla="*/ 128120 h 182174"/>
                              <a:gd name="connsiteX275" fmla="*/ 29095 w 139585"/>
                              <a:gd name="connsiteY275" fmla="*/ 124310 h 182174"/>
                              <a:gd name="connsiteX276" fmla="*/ 30048 w 139585"/>
                              <a:gd name="connsiteY276" fmla="*/ 122405 h 182174"/>
                              <a:gd name="connsiteX277" fmla="*/ 29095 w 139585"/>
                              <a:gd name="connsiteY277" fmla="*/ 121453 h 182174"/>
                              <a:gd name="connsiteX278" fmla="*/ 29095 w 139585"/>
                              <a:gd name="connsiteY278" fmla="*/ 124310 h 182174"/>
                              <a:gd name="connsiteX279" fmla="*/ 29095 w 139585"/>
                              <a:gd name="connsiteY279" fmla="*/ 124310 h 182174"/>
                              <a:gd name="connsiteX280" fmla="*/ 28143 w 139585"/>
                              <a:gd name="connsiteY280" fmla="*/ 68113 h 182174"/>
                              <a:gd name="connsiteX281" fmla="*/ 31000 w 139585"/>
                              <a:gd name="connsiteY281" fmla="*/ 68113 h 182174"/>
                              <a:gd name="connsiteX282" fmla="*/ 29095 w 139585"/>
                              <a:gd name="connsiteY282" fmla="*/ 70970 h 182174"/>
                              <a:gd name="connsiteX283" fmla="*/ 28143 w 139585"/>
                              <a:gd name="connsiteY283" fmla="*/ 68113 h 182174"/>
                              <a:gd name="connsiteX284" fmla="*/ 29095 w 139585"/>
                              <a:gd name="connsiteY284" fmla="*/ 134788 h 182174"/>
                              <a:gd name="connsiteX285" fmla="*/ 30048 w 139585"/>
                              <a:gd name="connsiteY285" fmla="*/ 135741 h 182174"/>
                              <a:gd name="connsiteX286" fmla="*/ 31953 w 139585"/>
                              <a:gd name="connsiteY286" fmla="*/ 133835 h 182174"/>
                              <a:gd name="connsiteX287" fmla="*/ 31000 w 139585"/>
                              <a:gd name="connsiteY287" fmla="*/ 132883 h 182174"/>
                              <a:gd name="connsiteX288" fmla="*/ 29095 w 139585"/>
                              <a:gd name="connsiteY288" fmla="*/ 134788 h 182174"/>
                              <a:gd name="connsiteX289" fmla="*/ 29095 w 139585"/>
                              <a:gd name="connsiteY289" fmla="*/ 98593 h 182174"/>
                              <a:gd name="connsiteX290" fmla="*/ 29095 w 139585"/>
                              <a:gd name="connsiteY290" fmla="*/ 98593 h 182174"/>
                              <a:gd name="connsiteX291" fmla="*/ 30048 w 139585"/>
                              <a:gd name="connsiteY291" fmla="*/ 96688 h 182174"/>
                              <a:gd name="connsiteX292" fmla="*/ 30048 w 139585"/>
                              <a:gd name="connsiteY292" fmla="*/ 96688 h 182174"/>
                              <a:gd name="connsiteX293" fmla="*/ 31000 w 139585"/>
                              <a:gd name="connsiteY293" fmla="*/ 95735 h 182174"/>
                              <a:gd name="connsiteX294" fmla="*/ 31000 w 139585"/>
                              <a:gd name="connsiteY294" fmla="*/ 94783 h 182174"/>
                              <a:gd name="connsiteX295" fmla="*/ 30048 w 139585"/>
                              <a:gd name="connsiteY295" fmla="*/ 94783 h 182174"/>
                              <a:gd name="connsiteX296" fmla="*/ 30048 w 139585"/>
                              <a:gd name="connsiteY296" fmla="*/ 95735 h 182174"/>
                              <a:gd name="connsiteX297" fmla="*/ 30048 w 139585"/>
                              <a:gd name="connsiteY297" fmla="*/ 96688 h 182174"/>
                              <a:gd name="connsiteX298" fmla="*/ 29095 w 139585"/>
                              <a:gd name="connsiteY298" fmla="*/ 98593 h 182174"/>
                              <a:gd name="connsiteX299" fmla="*/ 30048 w 139585"/>
                              <a:gd name="connsiteY299" fmla="*/ 37633 h 182174"/>
                              <a:gd name="connsiteX300" fmla="*/ 30048 w 139585"/>
                              <a:gd name="connsiteY300" fmla="*/ 37633 h 182174"/>
                              <a:gd name="connsiteX301" fmla="*/ 30048 w 139585"/>
                              <a:gd name="connsiteY301" fmla="*/ 37633 h 182174"/>
                              <a:gd name="connsiteX302" fmla="*/ 30048 w 139585"/>
                              <a:gd name="connsiteY302" fmla="*/ 37633 h 182174"/>
                              <a:gd name="connsiteX303" fmla="*/ 30048 w 139585"/>
                              <a:gd name="connsiteY303" fmla="*/ 37633 h 182174"/>
                              <a:gd name="connsiteX304" fmla="*/ 33858 w 139585"/>
                              <a:gd name="connsiteY304" fmla="*/ 59541 h 182174"/>
                              <a:gd name="connsiteX305" fmla="*/ 31000 w 139585"/>
                              <a:gd name="connsiteY305" fmla="*/ 60493 h 182174"/>
                              <a:gd name="connsiteX306" fmla="*/ 31953 w 139585"/>
                              <a:gd name="connsiteY306" fmla="*/ 63351 h 182174"/>
                              <a:gd name="connsiteX307" fmla="*/ 34810 w 139585"/>
                              <a:gd name="connsiteY307" fmla="*/ 63351 h 182174"/>
                              <a:gd name="connsiteX308" fmla="*/ 36715 w 139585"/>
                              <a:gd name="connsiteY308" fmla="*/ 63351 h 182174"/>
                              <a:gd name="connsiteX309" fmla="*/ 38620 w 139585"/>
                              <a:gd name="connsiteY309" fmla="*/ 62398 h 182174"/>
                              <a:gd name="connsiteX310" fmla="*/ 37668 w 139585"/>
                              <a:gd name="connsiteY310" fmla="*/ 61445 h 182174"/>
                              <a:gd name="connsiteX311" fmla="*/ 33858 w 139585"/>
                              <a:gd name="connsiteY311" fmla="*/ 59541 h 182174"/>
                              <a:gd name="connsiteX312" fmla="*/ 33858 w 139585"/>
                              <a:gd name="connsiteY312" fmla="*/ 124310 h 182174"/>
                              <a:gd name="connsiteX313" fmla="*/ 35763 w 139585"/>
                              <a:gd name="connsiteY313" fmla="*/ 123358 h 182174"/>
                              <a:gd name="connsiteX314" fmla="*/ 33858 w 139585"/>
                              <a:gd name="connsiteY314" fmla="*/ 121453 h 182174"/>
                              <a:gd name="connsiteX315" fmla="*/ 32905 w 139585"/>
                              <a:gd name="connsiteY315" fmla="*/ 122405 h 182174"/>
                              <a:gd name="connsiteX316" fmla="*/ 33858 w 139585"/>
                              <a:gd name="connsiteY316" fmla="*/ 124310 h 182174"/>
                              <a:gd name="connsiteX317" fmla="*/ 38620 w 139585"/>
                              <a:gd name="connsiteY317" fmla="*/ 133835 h 182174"/>
                              <a:gd name="connsiteX318" fmla="*/ 33858 w 139585"/>
                              <a:gd name="connsiteY318" fmla="*/ 129073 h 182174"/>
                              <a:gd name="connsiteX319" fmla="*/ 31953 w 139585"/>
                              <a:gd name="connsiteY319" fmla="*/ 129073 h 182174"/>
                              <a:gd name="connsiteX320" fmla="*/ 31000 w 139585"/>
                              <a:gd name="connsiteY320" fmla="*/ 130978 h 182174"/>
                              <a:gd name="connsiteX321" fmla="*/ 34810 w 139585"/>
                              <a:gd name="connsiteY321" fmla="*/ 138598 h 182174"/>
                              <a:gd name="connsiteX322" fmla="*/ 35763 w 139585"/>
                              <a:gd name="connsiteY322" fmla="*/ 138598 h 182174"/>
                              <a:gd name="connsiteX323" fmla="*/ 38620 w 139585"/>
                              <a:gd name="connsiteY323" fmla="*/ 133835 h 182174"/>
                              <a:gd name="connsiteX324" fmla="*/ 34810 w 139585"/>
                              <a:gd name="connsiteY324" fmla="*/ 30013 h 182174"/>
                              <a:gd name="connsiteX325" fmla="*/ 34810 w 139585"/>
                              <a:gd name="connsiteY325" fmla="*/ 30013 h 182174"/>
                              <a:gd name="connsiteX326" fmla="*/ 35763 w 139585"/>
                              <a:gd name="connsiteY326" fmla="*/ 28108 h 182174"/>
                              <a:gd name="connsiteX327" fmla="*/ 35763 w 139585"/>
                              <a:gd name="connsiteY327" fmla="*/ 27155 h 182174"/>
                              <a:gd name="connsiteX328" fmla="*/ 32905 w 139585"/>
                              <a:gd name="connsiteY328" fmla="*/ 28108 h 182174"/>
                              <a:gd name="connsiteX329" fmla="*/ 34810 w 139585"/>
                              <a:gd name="connsiteY329" fmla="*/ 30013 h 182174"/>
                              <a:gd name="connsiteX330" fmla="*/ 34810 w 139585"/>
                              <a:gd name="connsiteY330" fmla="*/ 147170 h 182174"/>
                              <a:gd name="connsiteX331" fmla="*/ 33858 w 139585"/>
                              <a:gd name="connsiteY331" fmla="*/ 146218 h 182174"/>
                              <a:gd name="connsiteX332" fmla="*/ 32905 w 139585"/>
                              <a:gd name="connsiteY332" fmla="*/ 147170 h 182174"/>
                              <a:gd name="connsiteX333" fmla="*/ 34810 w 139585"/>
                              <a:gd name="connsiteY333" fmla="*/ 147170 h 182174"/>
                              <a:gd name="connsiteX334" fmla="*/ 34810 w 139585"/>
                              <a:gd name="connsiteY334" fmla="*/ 147170 h 182174"/>
                              <a:gd name="connsiteX335" fmla="*/ 34810 w 139585"/>
                              <a:gd name="connsiteY335" fmla="*/ 34776 h 182174"/>
                              <a:gd name="connsiteX336" fmla="*/ 34810 w 139585"/>
                              <a:gd name="connsiteY336" fmla="*/ 36680 h 182174"/>
                              <a:gd name="connsiteX337" fmla="*/ 36715 w 139585"/>
                              <a:gd name="connsiteY337" fmla="*/ 35728 h 182174"/>
                              <a:gd name="connsiteX338" fmla="*/ 34810 w 139585"/>
                              <a:gd name="connsiteY338" fmla="*/ 30013 h 182174"/>
                              <a:gd name="connsiteX339" fmla="*/ 34810 w 139585"/>
                              <a:gd name="connsiteY339" fmla="*/ 34776 h 182174"/>
                              <a:gd name="connsiteX340" fmla="*/ 37668 w 139585"/>
                              <a:gd name="connsiteY340" fmla="*/ 103355 h 182174"/>
                              <a:gd name="connsiteX341" fmla="*/ 38620 w 139585"/>
                              <a:gd name="connsiteY341" fmla="*/ 101451 h 182174"/>
                              <a:gd name="connsiteX342" fmla="*/ 34810 w 139585"/>
                              <a:gd name="connsiteY342" fmla="*/ 98593 h 182174"/>
                              <a:gd name="connsiteX343" fmla="*/ 33858 w 139585"/>
                              <a:gd name="connsiteY343" fmla="*/ 99545 h 182174"/>
                              <a:gd name="connsiteX344" fmla="*/ 37668 w 139585"/>
                              <a:gd name="connsiteY344" fmla="*/ 103355 h 182174"/>
                              <a:gd name="connsiteX345" fmla="*/ 35763 w 139585"/>
                              <a:gd name="connsiteY345" fmla="*/ 58588 h 182174"/>
                              <a:gd name="connsiteX346" fmla="*/ 35763 w 139585"/>
                              <a:gd name="connsiteY346" fmla="*/ 58588 h 182174"/>
                              <a:gd name="connsiteX347" fmla="*/ 35763 w 139585"/>
                              <a:gd name="connsiteY347" fmla="*/ 56683 h 182174"/>
                              <a:gd name="connsiteX348" fmla="*/ 35763 w 139585"/>
                              <a:gd name="connsiteY348" fmla="*/ 58588 h 182174"/>
                              <a:gd name="connsiteX349" fmla="*/ 35763 w 139585"/>
                              <a:gd name="connsiteY349" fmla="*/ 58588 h 182174"/>
                              <a:gd name="connsiteX350" fmla="*/ 40525 w 139585"/>
                              <a:gd name="connsiteY350" fmla="*/ 120501 h 182174"/>
                              <a:gd name="connsiteX351" fmla="*/ 39573 w 139585"/>
                              <a:gd name="connsiteY351" fmla="*/ 119548 h 182174"/>
                              <a:gd name="connsiteX352" fmla="*/ 37668 w 139585"/>
                              <a:gd name="connsiteY352" fmla="*/ 120501 h 182174"/>
                              <a:gd name="connsiteX353" fmla="*/ 39573 w 139585"/>
                              <a:gd name="connsiteY353" fmla="*/ 121453 h 182174"/>
                              <a:gd name="connsiteX354" fmla="*/ 40525 w 139585"/>
                              <a:gd name="connsiteY354" fmla="*/ 120501 h 182174"/>
                              <a:gd name="connsiteX355" fmla="*/ 40525 w 139585"/>
                              <a:gd name="connsiteY355" fmla="*/ 152885 h 182174"/>
                              <a:gd name="connsiteX356" fmla="*/ 40525 w 139585"/>
                              <a:gd name="connsiteY356" fmla="*/ 152885 h 182174"/>
                              <a:gd name="connsiteX357" fmla="*/ 38620 w 139585"/>
                              <a:gd name="connsiteY357" fmla="*/ 152885 h 182174"/>
                              <a:gd name="connsiteX358" fmla="*/ 40525 w 139585"/>
                              <a:gd name="connsiteY358" fmla="*/ 152885 h 182174"/>
                              <a:gd name="connsiteX359" fmla="*/ 40525 w 139585"/>
                              <a:gd name="connsiteY359" fmla="*/ 152885 h 182174"/>
                              <a:gd name="connsiteX360" fmla="*/ 40525 w 139585"/>
                              <a:gd name="connsiteY360" fmla="*/ 69066 h 182174"/>
                              <a:gd name="connsiteX361" fmla="*/ 40525 w 139585"/>
                              <a:gd name="connsiteY361" fmla="*/ 69066 h 182174"/>
                              <a:gd name="connsiteX362" fmla="*/ 40525 w 139585"/>
                              <a:gd name="connsiteY362" fmla="*/ 67160 h 182174"/>
                              <a:gd name="connsiteX363" fmla="*/ 40525 w 139585"/>
                              <a:gd name="connsiteY363" fmla="*/ 69066 h 182174"/>
                              <a:gd name="connsiteX364" fmla="*/ 40525 w 139585"/>
                              <a:gd name="connsiteY364" fmla="*/ 69066 h 182174"/>
                              <a:gd name="connsiteX365" fmla="*/ 40525 w 139585"/>
                              <a:gd name="connsiteY365" fmla="*/ 106213 h 182174"/>
                              <a:gd name="connsiteX366" fmla="*/ 40525 w 139585"/>
                              <a:gd name="connsiteY366" fmla="*/ 106213 h 182174"/>
                              <a:gd name="connsiteX367" fmla="*/ 39573 w 139585"/>
                              <a:gd name="connsiteY367" fmla="*/ 106213 h 182174"/>
                              <a:gd name="connsiteX368" fmla="*/ 40525 w 139585"/>
                              <a:gd name="connsiteY368" fmla="*/ 106213 h 182174"/>
                              <a:gd name="connsiteX369" fmla="*/ 40525 w 139585"/>
                              <a:gd name="connsiteY369" fmla="*/ 106213 h 182174"/>
                              <a:gd name="connsiteX370" fmla="*/ 43383 w 139585"/>
                              <a:gd name="connsiteY370" fmla="*/ 70018 h 182174"/>
                              <a:gd name="connsiteX371" fmla="*/ 43383 w 139585"/>
                              <a:gd name="connsiteY371" fmla="*/ 70018 h 182174"/>
                              <a:gd name="connsiteX372" fmla="*/ 43383 w 139585"/>
                              <a:gd name="connsiteY372" fmla="*/ 70018 h 182174"/>
                              <a:gd name="connsiteX373" fmla="*/ 43383 w 139585"/>
                              <a:gd name="connsiteY373" fmla="*/ 70018 h 182174"/>
                              <a:gd name="connsiteX374" fmla="*/ 43383 w 139585"/>
                              <a:gd name="connsiteY374" fmla="*/ 70018 h 182174"/>
                              <a:gd name="connsiteX375" fmla="*/ 44335 w 139585"/>
                              <a:gd name="connsiteY375" fmla="*/ 139551 h 182174"/>
                              <a:gd name="connsiteX376" fmla="*/ 44335 w 139585"/>
                              <a:gd name="connsiteY376" fmla="*/ 139551 h 182174"/>
                              <a:gd name="connsiteX377" fmla="*/ 44335 w 139585"/>
                              <a:gd name="connsiteY377" fmla="*/ 139551 h 182174"/>
                              <a:gd name="connsiteX378" fmla="*/ 44335 w 139585"/>
                              <a:gd name="connsiteY378" fmla="*/ 139551 h 182174"/>
                              <a:gd name="connsiteX379" fmla="*/ 44335 w 139585"/>
                              <a:gd name="connsiteY379" fmla="*/ 139551 h 182174"/>
                              <a:gd name="connsiteX380" fmla="*/ 47193 w 139585"/>
                              <a:gd name="connsiteY380" fmla="*/ 29060 h 182174"/>
                              <a:gd name="connsiteX381" fmla="*/ 46240 w 139585"/>
                              <a:gd name="connsiteY381" fmla="*/ 28108 h 182174"/>
                              <a:gd name="connsiteX382" fmla="*/ 45288 w 139585"/>
                              <a:gd name="connsiteY382" fmla="*/ 29060 h 182174"/>
                              <a:gd name="connsiteX383" fmla="*/ 47193 w 139585"/>
                              <a:gd name="connsiteY383" fmla="*/ 29060 h 182174"/>
                              <a:gd name="connsiteX384" fmla="*/ 47193 w 139585"/>
                              <a:gd name="connsiteY384" fmla="*/ 29060 h 182174"/>
                              <a:gd name="connsiteX385" fmla="*/ 50050 w 139585"/>
                              <a:gd name="connsiteY385" fmla="*/ 52873 h 182174"/>
                              <a:gd name="connsiteX386" fmla="*/ 48145 w 139585"/>
                              <a:gd name="connsiteY386" fmla="*/ 51920 h 182174"/>
                              <a:gd name="connsiteX387" fmla="*/ 47193 w 139585"/>
                              <a:gd name="connsiteY387" fmla="*/ 52873 h 182174"/>
                              <a:gd name="connsiteX388" fmla="*/ 50050 w 139585"/>
                              <a:gd name="connsiteY388" fmla="*/ 52873 h 182174"/>
                              <a:gd name="connsiteX389" fmla="*/ 50050 w 139585"/>
                              <a:gd name="connsiteY389" fmla="*/ 52873 h 182174"/>
                              <a:gd name="connsiteX390" fmla="*/ 50050 w 139585"/>
                              <a:gd name="connsiteY390" fmla="*/ 38585 h 182174"/>
                              <a:gd name="connsiteX391" fmla="*/ 50050 w 139585"/>
                              <a:gd name="connsiteY391" fmla="*/ 38585 h 182174"/>
                              <a:gd name="connsiteX392" fmla="*/ 49098 w 139585"/>
                              <a:gd name="connsiteY392" fmla="*/ 38585 h 182174"/>
                              <a:gd name="connsiteX393" fmla="*/ 50050 w 139585"/>
                              <a:gd name="connsiteY393" fmla="*/ 38585 h 182174"/>
                              <a:gd name="connsiteX394" fmla="*/ 50050 w 139585"/>
                              <a:gd name="connsiteY394" fmla="*/ 38585 h 182174"/>
                              <a:gd name="connsiteX395" fmla="*/ 51955 w 139585"/>
                              <a:gd name="connsiteY395" fmla="*/ 75733 h 182174"/>
                              <a:gd name="connsiteX396" fmla="*/ 57670 w 139585"/>
                              <a:gd name="connsiteY396" fmla="*/ 80495 h 182174"/>
                              <a:gd name="connsiteX397" fmla="*/ 70053 w 139585"/>
                              <a:gd name="connsiteY397" fmla="*/ 80495 h 182174"/>
                              <a:gd name="connsiteX398" fmla="*/ 72910 w 139585"/>
                              <a:gd name="connsiteY398" fmla="*/ 80495 h 182174"/>
                              <a:gd name="connsiteX399" fmla="*/ 88150 w 139585"/>
                              <a:gd name="connsiteY399" fmla="*/ 80495 h 182174"/>
                              <a:gd name="connsiteX400" fmla="*/ 94818 w 139585"/>
                              <a:gd name="connsiteY400" fmla="*/ 73828 h 182174"/>
                              <a:gd name="connsiteX401" fmla="*/ 93865 w 139585"/>
                              <a:gd name="connsiteY401" fmla="*/ 39538 h 182174"/>
                              <a:gd name="connsiteX402" fmla="*/ 87198 w 139585"/>
                              <a:gd name="connsiteY402" fmla="*/ 18583 h 182174"/>
                              <a:gd name="connsiteX403" fmla="*/ 83388 w 139585"/>
                              <a:gd name="connsiteY403" fmla="*/ 11916 h 182174"/>
                              <a:gd name="connsiteX404" fmla="*/ 70053 w 139585"/>
                              <a:gd name="connsiteY404" fmla="*/ 10010 h 182174"/>
                              <a:gd name="connsiteX405" fmla="*/ 62433 w 139585"/>
                              <a:gd name="connsiteY405" fmla="*/ 17630 h 182174"/>
                              <a:gd name="connsiteX406" fmla="*/ 55765 w 139585"/>
                              <a:gd name="connsiteY406" fmla="*/ 34776 h 182174"/>
                              <a:gd name="connsiteX407" fmla="*/ 51955 w 139585"/>
                              <a:gd name="connsiteY407" fmla="*/ 75733 h 182174"/>
                              <a:gd name="connsiteX408" fmla="*/ 111010 w 139585"/>
                              <a:gd name="connsiteY408" fmla="*/ 128120 h 182174"/>
                              <a:gd name="connsiteX409" fmla="*/ 109105 w 139585"/>
                              <a:gd name="connsiteY409" fmla="*/ 125263 h 182174"/>
                              <a:gd name="connsiteX410" fmla="*/ 105295 w 139585"/>
                              <a:gd name="connsiteY410" fmla="*/ 123358 h 182174"/>
                              <a:gd name="connsiteX411" fmla="*/ 102438 w 139585"/>
                              <a:gd name="connsiteY411" fmla="*/ 123358 h 182174"/>
                              <a:gd name="connsiteX412" fmla="*/ 102438 w 139585"/>
                              <a:gd name="connsiteY412" fmla="*/ 124310 h 182174"/>
                              <a:gd name="connsiteX413" fmla="*/ 106248 w 139585"/>
                              <a:gd name="connsiteY413" fmla="*/ 130026 h 182174"/>
                              <a:gd name="connsiteX414" fmla="*/ 108153 w 139585"/>
                              <a:gd name="connsiteY414" fmla="*/ 131930 h 182174"/>
                              <a:gd name="connsiteX415" fmla="*/ 111010 w 139585"/>
                              <a:gd name="connsiteY415" fmla="*/ 128120 h 182174"/>
                              <a:gd name="connsiteX416" fmla="*/ 102438 w 139585"/>
                              <a:gd name="connsiteY416" fmla="*/ 47158 h 182174"/>
                              <a:gd name="connsiteX417" fmla="*/ 103390 w 139585"/>
                              <a:gd name="connsiteY417" fmla="*/ 47158 h 182174"/>
                              <a:gd name="connsiteX418" fmla="*/ 104343 w 139585"/>
                              <a:gd name="connsiteY418" fmla="*/ 46205 h 182174"/>
                              <a:gd name="connsiteX419" fmla="*/ 102438 w 139585"/>
                              <a:gd name="connsiteY419" fmla="*/ 47158 h 182174"/>
                              <a:gd name="connsiteX420" fmla="*/ 102438 w 139585"/>
                              <a:gd name="connsiteY420" fmla="*/ 47158 h 182174"/>
                              <a:gd name="connsiteX421" fmla="*/ 104343 w 139585"/>
                              <a:gd name="connsiteY421" fmla="*/ 41443 h 182174"/>
                              <a:gd name="connsiteX422" fmla="*/ 105295 w 139585"/>
                              <a:gd name="connsiteY422" fmla="*/ 46205 h 182174"/>
                              <a:gd name="connsiteX423" fmla="*/ 108153 w 139585"/>
                              <a:gd name="connsiteY423" fmla="*/ 45253 h 182174"/>
                              <a:gd name="connsiteX424" fmla="*/ 107200 w 139585"/>
                              <a:gd name="connsiteY424" fmla="*/ 41443 h 182174"/>
                              <a:gd name="connsiteX425" fmla="*/ 106248 w 139585"/>
                              <a:gd name="connsiteY425" fmla="*/ 39538 h 182174"/>
                              <a:gd name="connsiteX426" fmla="*/ 105295 w 139585"/>
                              <a:gd name="connsiteY426" fmla="*/ 39538 h 182174"/>
                              <a:gd name="connsiteX427" fmla="*/ 104343 w 139585"/>
                              <a:gd name="connsiteY427" fmla="*/ 41443 h 182174"/>
                              <a:gd name="connsiteX428" fmla="*/ 105295 w 139585"/>
                              <a:gd name="connsiteY428" fmla="*/ 30966 h 182174"/>
                              <a:gd name="connsiteX429" fmla="*/ 106248 w 139585"/>
                              <a:gd name="connsiteY429" fmla="*/ 30013 h 182174"/>
                              <a:gd name="connsiteX430" fmla="*/ 105295 w 139585"/>
                              <a:gd name="connsiteY430" fmla="*/ 29060 h 182174"/>
                              <a:gd name="connsiteX431" fmla="*/ 103390 w 139585"/>
                              <a:gd name="connsiteY431" fmla="*/ 30013 h 182174"/>
                              <a:gd name="connsiteX432" fmla="*/ 105295 w 139585"/>
                              <a:gd name="connsiteY432" fmla="*/ 30966 h 182174"/>
                              <a:gd name="connsiteX433" fmla="*/ 105295 w 139585"/>
                              <a:gd name="connsiteY433" fmla="*/ 117643 h 182174"/>
                              <a:gd name="connsiteX434" fmla="*/ 109105 w 139585"/>
                              <a:gd name="connsiteY434" fmla="*/ 123358 h 182174"/>
                              <a:gd name="connsiteX435" fmla="*/ 110058 w 139585"/>
                              <a:gd name="connsiteY435" fmla="*/ 123358 h 182174"/>
                              <a:gd name="connsiteX436" fmla="*/ 114820 w 139585"/>
                              <a:gd name="connsiteY436" fmla="*/ 118595 h 182174"/>
                              <a:gd name="connsiteX437" fmla="*/ 114820 w 139585"/>
                              <a:gd name="connsiteY437" fmla="*/ 121453 h 182174"/>
                              <a:gd name="connsiteX438" fmla="*/ 114820 w 139585"/>
                              <a:gd name="connsiteY438" fmla="*/ 125263 h 182174"/>
                              <a:gd name="connsiteX439" fmla="*/ 112915 w 139585"/>
                              <a:gd name="connsiteY439" fmla="*/ 126216 h 182174"/>
                              <a:gd name="connsiteX440" fmla="*/ 114820 w 139585"/>
                              <a:gd name="connsiteY440" fmla="*/ 129073 h 182174"/>
                              <a:gd name="connsiteX441" fmla="*/ 117678 w 139585"/>
                              <a:gd name="connsiteY441" fmla="*/ 128120 h 182174"/>
                              <a:gd name="connsiteX442" fmla="*/ 119583 w 139585"/>
                              <a:gd name="connsiteY442" fmla="*/ 125263 h 182174"/>
                              <a:gd name="connsiteX443" fmla="*/ 120535 w 139585"/>
                              <a:gd name="connsiteY443" fmla="*/ 123358 h 182174"/>
                              <a:gd name="connsiteX444" fmla="*/ 119583 w 139585"/>
                              <a:gd name="connsiteY444" fmla="*/ 122405 h 182174"/>
                              <a:gd name="connsiteX445" fmla="*/ 121488 w 139585"/>
                              <a:gd name="connsiteY445" fmla="*/ 118595 h 182174"/>
                              <a:gd name="connsiteX446" fmla="*/ 121488 w 139585"/>
                              <a:gd name="connsiteY446" fmla="*/ 117643 h 182174"/>
                              <a:gd name="connsiteX447" fmla="*/ 115773 w 139585"/>
                              <a:gd name="connsiteY447" fmla="*/ 118595 h 182174"/>
                              <a:gd name="connsiteX448" fmla="*/ 115773 w 139585"/>
                              <a:gd name="connsiteY448" fmla="*/ 113833 h 182174"/>
                              <a:gd name="connsiteX449" fmla="*/ 117678 w 139585"/>
                              <a:gd name="connsiteY449" fmla="*/ 110023 h 182174"/>
                              <a:gd name="connsiteX450" fmla="*/ 113868 w 139585"/>
                              <a:gd name="connsiteY450" fmla="*/ 111928 h 182174"/>
                              <a:gd name="connsiteX451" fmla="*/ 112915 w 139585"/>
                              <a:gd name="connsiteY451" fmla="*/ 110976 h 182174"/>
                              <a:gd name="connsiteX452" fmla="*/ 112915 w 139585"/>
                              <a:gd name="connsiteY452" fmla="*/ 111928 h 182174"/>
                              <a:gd name="connsiteX453" fmla="*/ 113868 w 139585"/>
                              <a:gd name="connsiteY453" fmla="*/ 111928 h 182174"/>
                              <a:gd name="connsiteX454" fmla="*/ 112915 w 139585"/>
                              <a:gd name="connsiteY454" fmla="*/ 117643 h 182174"/>
                              <a:gd name="connsiteX455" fmla="*/ 112915 w 139585"/>
                              <a:gd name="connsiteY455" fmla="*/ 119548 h 182174"/>
                              <a:gd name="connsiteX456" fmla="*/ 111010 w 139585"/>
                              <a:gd name="connsiteY456" fmla="*/ 118595 h 182174"/>
                              <a:gd name="connsiteX457" fmla="*/ 108153 w 139585"/>
                              <a:gd name="connsiteY457" fmla="*/ 117643 h 182174"/>
                              <a:gd name="connsiteX458" fmla="*/ 106248 w 139585"/>
                              <a:gd name="connsiteY458" fmla="*/ 117643 h 182174"/>
                              <a:gd name="connsiteX459" fmla="*/ 105295 w 139585"/>
                              <a:gd name="connsiteY459" fmla="*/ 117643 h 182174"/>
                              <a:gd name="connsiteX460" fmla="*/ 111010 w 139585"/>
                              <a:gd name="connsiteY460" fmla="*/ 50968 h 182174"/>
                              <a:gd name="connsiteX461" fmla="*/ 111010 w 139585"/>
                              <a:gd name="connsiteY461" fmla="*/ 50968 h 182174"/>
                              <a:gd name="connsiteX462" fmla="*/ 109105 w 139585"/>
                              <a:gd name="connsiteY462" fmla="*/ 53826 h 182174"/>
                              <a:gd name="connsiteX463" fmla="*/ 107200 w 139585"/>
                              <a:gd name="connsiteY463" fmla="*/ 55730 h 182174"/>
                              <a:gd name="connsiteX464" fmla="*/ 106248 w 139585"/>
                              <a:gd name="connsiteY464" fmla="*/ 59541 h 182174"/>
                              <a:gd name="connsiteX465" fmla="*/ 108153 w 139585"/>
                              <a:gd name="connsiteY465" fmla="*/ 64303 h 182174"/>
                              <a:gd name="connsiteX466" fmla="*/ 112915 w 139585"/>
                              <a:gd name="connsiteY466" fmla="*/ 65255 h 182174"/>
                              <a:gd name="connsiteX467" fmla="*/ 112915 w 139585"/>
                              <a:gd name="connsiteY467" fmla="*/ 65255 h 182174"/>
                              <a:gd name="connsiteX468" fmla="*/ 114820 w 139585"/>
                              <a:gd name="connsiteY468" fmla="*/ 69066 h 182174"/>
                              <a:gd name="connsiteX469" fmla="*/ 117678 w 139585"/>
                              <a:gd name="connsiteY469" fmla="*/ 73828 h 182174"/>
                              <a:gd name="connsiteX470" fmla="*/ 124345 w 139585"/>
                              <a:gd name="connsiteY470" fmla="*/ 70970 h 182174"/>
                              <a:gd name="connsiteX471" fmla="*/ 124345 w 139585"/>
                              <a:gd name="connsiteY471" fmla="*/ 69066 h 182174"/>
                              <a:gd name="connsiteX472" fmla="*/ 122440 w 139585"/>
                              <a:gd name="connsiteY472" fmla="*/ 69066 h 182174"/>
                              <a:gd name="connsiteX473" fmla="*/ 117678 w 139585"/>
                              <a:gd name="connsiteY473" fmla="*/ 70970 h 182174"/>
                              <a:gd name="connsiteX474" fmla="*/ 115773 w 139585"/>
                              <a:gd name="connsiteY474" fmla="*/ 70970 h 182174"/>
                              <a:gd name="connsiteX475" fmla="*/ 115773 w 139585"/>
                              <a:gd name="connsiteY475" fmla="*/ 70018 h 182174"/>
                              <a:gd name="connsiteX476" fmla="*/ 120535 w 139585"/>
                              <a:gd name="connsiteY476" fmla="*/ 66208 h 182174"/>
                              <a:gd name="connsiteX477" fmla="*/ 121488 w 139585"/>
                              <a:gd name="connsiteY477" fmla="*/ 64303 h 182174"/>
                              <a:gd name="connsiteX478" fmla="*/ 120535 w 139585"/>
                              <a:gd name="connsiteY478" fmla="*/ 64303 h 182174"/>
                              <a:gd name="connsiteX479" fmla="*/ 116725 w 139585"/>
                              <a:gd name="connsiteY479" fmla="*/ 65255 h 182174"/>
                              <a:gd name="connsiteX480" fmla="*/ 114820 w 139585"/>
                              <a:gd name="connsiteY480" fmla="*/ 65255 h 182174"/>
                              <a:gd name="connsiteX481" fmla="*/ 112915 w 139585"/>
                              <a:gd name="connsiteY481" fmla="*/ 63351 h 182174"/>
                              <a:gd name="connsiteX482" fmla="*/ 111963 w 139585"/>
                              <a:gd name="connsiteY482" fmla="*/ 61445 h 182174"/>
                              <a:gd name="connsiteX483" fmla="*/ 113868 w 139585"/>
                              <a:gd name="connsiteY483" fmla="*/ 61445 h 182174"/>
                              <a:gd name="connsiteX484" fmla="*/ 117678 w 139585"/>
                              <a:gd name="connsiteY484" fmla="*/ 60493 h 182174"/>
                              <a:gd name="connsiteX485" fmla="*/ 114820 w 139585"/>
                              <a:gd name="connsiteY485" fmla="*/ 58588 h 182174"/>
                              <a:gd name="connsiteX486" fmla="*/ 113868 w 139585"/>
                              <a:gd name="connsiteY486" fmla="*/ 57635 h 182174"/>
                              <a:gd name="connsiteX487" fmla="*/ 115773 w 139585"/>
                              <a:gd name="connsiteY487" fmla="*/ 56683 h 182174"/>
                              <a:gd name="connsiteX488" fmla="*/ 117678 w 139585"/>
                              <a:gd name="connsiteY488" fmla="*/ 54778 h 182174"/>
                              <a:gd name="connsiteX489" fmla="*/ 111010 w 139585"/>
                              <a:gd name="connsiteY489" fmla="*/ 50968 h 182174"/>
                              <a:gd name="connsiteX490" fmla="*/ 107200 w 139585"/>
                              <a:gd name="connsiteY490" fmla="*/ 68113 h 182174"/>
                              <a:gd name="connsiteX491" fmla="*/ 107200 w 139585"/>
                              <a:gd name="connsiteY491" fmla="*/ 68113 h 182174"/>
                              <a:gd name="connsiteX492" fmla="*/ 107200 w 139585"/>
                              <a:gd name="connsiteY492" fmla="*/ 68113 h 182174"/>
                              <a:gd name="connsiteX493" fmla="*/ 107200 w 139585"/>
                              <a:gd name="connsiteY493" fmla="*/ 68113 h 182174"/>
                              <a:gd name="connsiteX494" fmla="*/ 107200 w 139585"/>
                              <a:gd name="connsiteY494" fmla="*/ 68113 h 182174"/>
                              <a:gd name="connsiteX495" fmla="*/ 107200 w 139585"/>
                              <a:gd name="connsiteY495" fmla="*/ 48110 h 182174"/>
                              <a:gd name="connsiteX496" fmla="*/ 110058 w 139585"/>
                              <a:gd name="connsiteY496" fmla="*/ 47158 h 182174"/>
                              <a:gd name="connsiteX497" fmla="*/ 112915 w 139585"/>
                              <a:gd name="connsiteY497" fmla="*/ 47158 h 182174"/>
                              <a:gd name="connsiteX498" fmla="*/ 108153 w 139585"/>
                              <a:gd name="connsiteY498" fmla="*/ 45253 h 182174"/>
                              <a:gd name="connsiteX499" fmla="*/ 107200 w 139585"/>
                              <a:gd name="connsiteY499" fmla="*/ 48110 h 182174"/>
                              <a:gd name="connsiteX500" fmla="*/ 111963 w 139585"/>
                              <a:gd name="connsiteY500" fmla="*/ 70970 h 182174"/>
                              <a:gd name="connsiteX501" fmla="*/ 111963 w 139585"/>
                              <a:gd name="connsiteY501" fmla="*/ 70970 h 182174"/>
                              <a:gd name="connsiteX502" fmla="*/ 110058 w 139585"/>
                              <a:gd name="connsiteY502" fmla="*/ 69066 h 182174"/>
                              <a:gd name="connsiteX503" fmla="*/ 110058 w 139585"/>
                              <a:gd name="connsiteY503" fmla="*/ 72876 h 182174"/>
                              <a:gd name="connsiteX504" fmla="*/ 111963 w 139585"/>
                              <a:gd name="connsiteY504" fmla="*/ 70970 h 182174"/>
                              <a:gd name="connsiteX505" fmla="*/ 112915 w 139585"/>
                              <a:gd name="connsiteY505" fmla="*/ 43348 h 182174"/>
                              <a:gd name="connsiteX506" fmla="*/ 115773 w 139585"/>
                              <a:gd name="connsiteY506" fmla="*/ 43348 h 182174"/>
                              <a:gd name="connsiteX507" fmla="*/ 113868 w 139585"/>
                              <a:gd name="connsiteY507" fmla="*/ 41443 h 182174"/>
                              <a:gd name="connsiteX508" fmla="*/ 113868 w 139585"/>
                              <a:gd name="connsiteY508" fmla="*/ 37633 h 182174"/>
                              <a:gd name="connsiteX509" fmla="*/ 113868 w 139585"/>
                              <a:gd name="connsiteY509" fmla="*/ 34776 h 182174"/>
                              <a:gd name="connsiteX510" fmla="*/ 110058 w 139585"/>
                              <a:gd name="connsiteY510" fmla="*/ 34776 h 182174"/>
                              <a:gd name="connsiteX511" fmla="*/ 110058 w 139585"/>
                              <a:gd name="connsiteY511" fmla="*/ 37633 h 182174"/>
                              <a:gd name="connsiteX512" fmla="*/ 110058 w 139585"/>
                              <a:gd name="connsiteY512" fmla="*/ 38585 h 182174"/>
                              <a:gd name="connsiteX513" fmla="*/ 112915 w 139585"/>
                              <a:gd name="connsiteY513" fmla="*/ 43348 h 182174"/>
                              <a:gd name="connsiteX514" fmla="*/ 111010 w 139585"/>
                              <a:gd name="connsiteY514" fmla="*/ 139551 h 182174"/>
                              <a:gd name="connsiteX515" fmla="*/ 110058 w 139585"/>
                              <a:gd name="connsiteY515" fmla="*/ 138598 h 182174"/>
                              <a:gd name="connsiteX516" fmla="*/ 109105 w 139585"/>
                              <a:gd name="connsiteY516" fmla="*/ 139551 h 182174"/>
                              <a:gd name="connsiteX517" fmla="*/ 111010 w 139585"/>
                              <a:gd name="connsiteY517" fmla="*/ 139551 h 182174"/>
                              <a:gd name="connsiteX518" fmla="*/ 111010 w 139585"/>
                              <a:gd name="connsiteY518" fmla="*/ 139551 h 182174"/>
                              <a:gd name="connsiteX519" fmla="*/ 111963 w 139585"/>
                              <a:gd name="connsiteY519" fmla="*/ 133835 h 182174"/>
                              <a:gd name="connsiteX520" fmla="*/ 111963 w 139585"/>
                              <a:gd name="connsiteY520" fmla="*/ 133835 h 182174"/>
                              <a:gd name="connsiteX521" fmla="*/ 110058 w 139585"/>
                              <a:gd name="connsiteY521" fmla="*/ 133835 h 182174"/>
                              <a:gd name="connsiteX522" fmla="*/ 111963 w 139585"/>
                              <a:gd name="connsiteY522" fmla="*/ 133835 h 182174"/>
                              <a:gd name="connsiteX523" fmla="*/ 111963 w 139585"/>
                              <a:gd name="connsiteY523" fmla="*/ 133835 h 182174"/>
                              <a:gd name="connsiteX524" fmla="*/ 111010 w 139585"/>
                              <a:gd name="connsiteY524" fmla="*/ 66208 h 182174"/>
                              <a:gd name="connsiteX525" fmla="*/ 111963 w 139585"/>
                              <a:gd name="connsiteY525" fmla="*/ 64303 h 182174"/>
                              <a:gd name="connsiteX526" fmla="*/ 111010 w 139585"/>
                              <a:gd name="connsiteY526" fmla="*/ 66208 h 182174"/>
                              <a:gd name="connsiteX527" fmla="*/ 111010 w 139585"/>
                              <a:gd name="connsiteY527" fmla="*/ 66208 h 182174"/>
                              <a:gd name="connsiteX528" fmla="*/ 112915 w 139585"/>
                              <a:gd name="connsiteY528" fmla="*/ 71923 h 182174"/>
                              <a:gd name="connsiteX529" fmla="*/ 112915 w 139585"/>
                              <a:gd name="connsiteY529" fmla="*/ 71923 h 182174"/>
                              <a:gd name="connsiteX530" fmla="*/ 112915 w 139585"/>
                              <a:gd name="connsiteY530" fmla="*/ 71923 h 182174"/>
                              <a:gd name="connsiteX531" fmla="*/ 112915 w 139585"/>
                              <a:gd name="connsiteY531" fmla="*/ 74780 h 182174"/>
                              <a:gd name="connsiteX532" fmla="*/ 113868 w 139585"/>
                              <a:gd name="connsiteY532" fmla="*/ 73828 h 182174"/>
                              <a:gd name="connsiteX533" fmla="*/ 112915 w 139585"/>
                              <a:gd name="connsiteY533" fmla="*/ 71923 h 182174"/>
                              <a:gd name="connsiteX534" fmla="*/ 112915 w 139585"/>
                              <a:gd name="connsiteY534" fmla="*/ 49063 h 182174"/>
                              <a:gd name="connsiteX535" fmla="*/ 113868 w 139585"/>
                              <a:gd name="connsiteY535" fmla="*/ 50016 h 182174"/>
                              <a:gd name="connsiteX536" fmla="*/ 112915 w 139585"/>
                              <a:gd name="connsiteY536" fmla="*/ 49063 h 182174"/>
                              <a:gd name="connsiteX537" fmla="*/ 112915 w 139585"/>
                              <a:gd name="connsiteY537" fmla="*/ 47158 h 182174"/>
                              <a:gd name="connsiteX538" fmla="*/ 112915 w 139585"/>
                              <a:gd name="connsiteY538" fmla="*/ 49063 h 182174"/>
                              <a:gd name="connsiteX539" fmla="*/ 115773 w 139585"/>
                              <a:gd name="connsiteY539" fmla="*/ 123358 h 182174"/>
                              <a:gd name="connsiteX540" fmla="*/ 117678 w 139585"/>
                              <a:gd name="connsiteY540" fmla="*/ 121453 h 182174"/>
                              <a:gd name="connsiteX541" fmla="*/ 118630 w 139585"/>
                              <a:gd name="connsiteY541" fmla="*/ 122405 h 182174"/>
                              <a:gd name="connsiteX542" fmla="*/ 115773 w 139585"/>
                              <a:gd name="connsiteY542" fmla="*/ 123358 h 182174"/>
                              <a:gd name="connsiteX543" fmla="*/ 115773 w 139585"/>
                              <a:gd name="connsiteY543" fmla="*/ 123358 h 182174"/>
                              <a:gd name="connsiteX544" fmla="*/ 119583 w 139585"/>
                              <a:gd name="connsiteY544" fmla="*/ 73828 h 182174"/>
                              <a:gd name="connsiteX545" fmla="*/ 116725 w 139585"/>
                              <a:gd name="connsiteY545" fmla="*/ 75733 h 182174"/>
                              <a:gd name="connsiteX546" fmla="*/ 118630 w 139585"/>
                              <a:gd name="connsiteY546" fmla="*/ 76685 h 182174"/>
                              <a:gd name="connsiteX547" fmla="*/ 121488 w 139585"/>
                              <a:gd name="connsiteY547" fmla="*/ 75733 h 182174"/>
                              <a:gd name="connsiteX548" fmla="*/ 119583 w 139585"/>
                              <a:gd name="connsiteY548" fmla="*/ 73828 h 182174"/>
                              <a:gd name="connsiteX549" fmla="*/ 120535 w 139585"/>
                              <a:gd name="connsiteY549" fmla="*/ 139551 h 182174"/>
                              <a:gd name="connsiteX550" fmla="*/ 118630 w 139585"/>
                              <a:gd name="connsiteY550" fmla="*/ 137645 h 182174"/>
                              <a:gd name="connsiteX551" fmla="*/ 117678 w 139585"/>
                              <a:gd name="connsiteY551" fmla="*/ 138598 h 182174"/>
                              <a:gd name="connsiteX552" fmla="*/ 120535 w 139585"/>
                              <a:gd name="connsiteY552" fmla="*/ 139551 h 182174"/>
                              <a:gd name="connsiteX553" fmla="*/ 120535 w 139585"/>
                              <a:gd name="connsiteY553" fmla="*/ 139551 h 182174"/>
                              <a:gd name="connsiteX554" fmla="*/ 117678 w 139585"/>
                              <a:gd name="connsiteY554" fmla="*/ 48110 h 182174"/>
                              <a:gd name="connsiteX555" fmla="*/ 119583 w 139585"/>
                              <a:gd name="connsiteY555" fmla="*/ 49063 h 182174"/>
                              <a:gd name="connsiteX556" fmla="*/ 120535 w 139585"/>
                              <a:gd name="connsiteY556" fmla="*/ 48110 h 182174"/>
                              <a:gd name="connsiteX557" fmla="*/ 118630 w 139585"/>
                              <a:gd name="connsiteY557" fmla="*/ 46205 h 182174"/>
                              <a:gd name="connsiteX558" fmla="*/ 117678 w 139585"/>
                              <a:gd name="connsiteY558" fmla="*/ 48110 h 182174"/>
                              <a:gd name="connsiteX559" fmla="*/ 118630 w 139585"/>
                              <a:gd name="connsiteY559" fmla="*/ 38585 h 182174"/>
                              <a:gd name="connsiteX560" fmla="*/ 120535 w 139585"/>
                              <a:gd name="connsiteY560" fmla="*/ 37633 h 182174"/>
                              <a:gd name="connsiteX561" fmla="*/ 120535 w 139585"/>
                              <a:gd name="connsiteY561" fmla="*/ 36680 h 182174"/>
                              <a:gd name="connsiteX562" fmla="*/ 118630 w 139585"/>
                              <a:gd name="connsiteY562" fmla="*/ 38585 h 182174"/>
                              <a:gd name="connsiteX563" fmla="*/ 118630 w 139585"/>
                              <a:gd name="connsiteY563" fmla="*/ 38585 h 182174"/>
                              <a:gd name="connsiteX564" fmla="*/ 120535 w 139585"/>
                              <a:gd name="connsiteY564" fmla="*/ 54778 h 182174"/>
                              <a:gd name="connsiteX565" fmla="*/ 120535 w 139585"/>
                              <a:gd name="connsiteY565" fmla="*/ 54778 h 182174"/>
                              <a:gd name="connsiteX566" fmla="*/ 123393 w 139585"/>
                              <a:gd name="connsiteY566" fmla="*/ 58588 h 182174"/>
                              <a:gd name="connsiteX567" fmla="*/ 123393 w 139585"/>
                              <a:gd name="connsiteY567" fmla="*/ 57635 h 182174"/>
                              <a:gd name="connsiteX568" fmla="*/ 120535 w 139585"/>
                              <a:gd name="connsiteY568" fmla="*/ 54778 h 182174"/>
                              <a:gd name="connsiteX569" fmla="*/ 122440 w 139585"/>
                              <a:gd name="connsiteY569" fmla="*/ 131930 h 182174"/>
                              <a:gd name="connsiteX570" fmla="*/ 122440 w 139585"/>
                              <a:gd name="connsiteY570" fmla="*/ 131930 h 182174"/>
                              <a:gd name="connsiteX571" fmla="*/ 122440 w 139585"/>
                              <a:gd name="connsiteY571" fmla="*/ 131930 h 182174"/>
                              <a:gd name="connsiteX572" fmla="*/ 122440 w 139585"/>
                              <a:gd name="connsiteY572" fmla="*/ 131930 h 182174"/>
                              <a:gd name="connsiteX573" fmla="*/ 122440 w 139585"/>
                              <a:gd name="connsiteY573" fmla="*/ 131930 h 182174"/>
                              <a:gd name="connsiteX574" fmla="*/ 122440 w 139585"/>
                              <a:gd name="connsiteY574" fmla="*/ 129073 h 182174"/>
                              <a:gd name="connsiteX575" fmla="*/ 123393 w 139585"/>
                              <a:gd name="connsiteY575" fmla="*/ 130026 h 182174"/>
                              <a:gd name="connsiteX576" fmla="*/ 124345 w 139585"/>
                              <a:gd name="connsiteY576" fmla="*/ 129073 h 182174"/>
                              <a:gd name="connsiteX577" fmla="*/ 122440 w 139585"/>
                              <a:gd name="connsiteY577" fmla="*/ 129073 h 182174"/>
                              <a:gd name="connsiteX578" fmla="*/ 122440 w 139585"/>
                              <a:gd name="connsiteY578" fmla="*/ 129073 h 182174"/>
                              <a:gd name="connsiteX579" fmla="*/ 123393 w 139585"/>
                              <a:gd name="connsiteY579" fmla="*/ 124310 h 182174"/>
                              <a:gd name="connsiteX580" fmla="*/ 123393 w 139585"/>
                              <a:gd name="connsiteY580" fmla="*/ 124310 h 182174"/>
                              <a:gd name="connsiteX581" fmla="*/ 128155 w 139585"/>
                              <a:gd name="connsiteY581" fmla="*/ 122405 h 182174"/>
                              <a:gd name="connsiteX582" fmla="*/ 124345 w 139585"/>
                              <a:gd name="connsiteY582" fmla="*/ 121453 h 182174"/>
                              <a:gd name="connsiteX583" fmla="*/ 123393 w 139585"/>
                              <a:gd name="connsiteY583" fmla="*/ 124310 h 182174"/>
                              <a:gd name="connsiteX584" fmla="*/ 123393 w 139585"/>
                              <a:gd name="connsiteY584" fmla="*/ 48110 h 182174"/>
                              <a:gd name="connsiteX585" fmla="*/ 124345 w 139585"/>
                              <a:gd name="connsiteY585" fmla="*/ 49063 h 182174"/>
                              <a:gd name="connsiteX586" fmla="*/ 125298 w 139585"/>
                              <a:gd name="connsiteY586" fmla="*/ 49063 h 182174"/>
                              <a:gd name="connsiteX587" fmla="*/ 123393 w 139585"/>
                              <a:gd name="connsiteY587" fmla="*/ 48110 h 182174"/>
                              <a:gd name="connsiteX588" fmla="*/ 123393 w 139585"/>
                              <a:gd name="connsiteY588" fmla="*/ 48110 h 182174"/>
                              <a:gd name="connsiteX589" fmla="*/ 125298 w 139585"/>
                              <a:gd name="connsiteY589" fmla="*/ 72876 h 182174"/>
                              <a:gd name="connsiteX590" fmla="*/ 125298 w 139585"/>
                              <a:gd name="connsiteY590" fmla="*/ 72876 h 182174"/>
                              <a:gd name="connsiteX591" fmla="*/ 124345 w 139585"/>
                              <a:gd name="connsiteY591" fmla="*/ 72876 h 182174"/>
                              <a:gd name="connsiteX592" fmla="*/ 125298 w 139585"/>
                              <a:gd name="connsiteY592" fmla="*/ 72876 h 182174"/>
                              <a:gd name="connsiteX593" fmla="*/ 125298 w 139585"/>
                              <a:gd name="connsiteY593" fmla="*/ 72876 h 182174"/>
                              <a:gd name="connsiteX594" fmla="*/ 126250 w 139585"/>
                              <a:gd name="connsiteY594" fmla="*/ 60493 h 182174"/>
                              <a:gd name="connsiteX595" fmla="*/ 126250 w 139585"/>
                              <a:gd name="connsiteY595" fmla="*/ 60493 h 182174"/>
                              <a:gd name="connsiteX596" fmla="*/ 124345 w 139585"/>
                              <a:gd name="connsiteY596" fmla="*/ 61445 h 182174"/>
                              <a:gd name="connsiteX597" fmla="*/ 125298 w 139585"/>
                              <a:gd name="connsiteY597" fmla="*/ 62398 h 182174"/>
                              <a:gd name="connsiteX598" fmla="*/ 126250 w 139585"/>
                              <a:gd name="connsiteY598" fmla="*/ 60493 h 182174"/>
                              <a:gd name="connsiteX599" fmla="*/ 125298 w 139585"/>
                              <a:gd name="connsiteY599" fmla="*/ 54778 h 182174"/>
                              <a:gd name="connsiteX600" fmla="*/ 127203 w 139585"/>
                              <a:gd name="connsiteY600" fmla="*/ 55730 h 182174"/>
                              <a:gd name="connsiteX601" fmla="*/ 128155 w 139585"/>
                              <a:gd name="connsiteY601" fmla="*/ 54778 h 182174"/>
                              <a:gd name="connsiteX602" fmla="*/ 125298 w 139585"/>
                              <a:gd name="connsiteY602" fmla="*/ 54778 h 182174"/>
                              <a:gd name="connsiteX603" fmla="*/ 125298 w 139585"/>
                              <a:gd name="connsiteY603" fmla="*/ 54778 h 1821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Lst>
                            <a:rect l="l" t="t" r="r" b="b"/>
                            <a:pathLst>
                              <a:path w="139585" h="182174">
                                <a:moveTo>
                                  <a:pt x="51003" y="95735"/>
                                </a:moveTo>
                                <a:cubicBezTo>
                                  <a:pt x="51003" y="100498"/>
                                  <a:pt x="51955" y="105260"/>
                                  <a:pt x="51955" y="110023"/>
                                </a:cubicBezTo>
                                <a:cubicBezTo>
                                  <a:pt x="52908" y="120501"/>
                                  <a:pt x="53860" y="130978"/>
                                  <a:pt x="57670" y="141455"/>
                                </a:cubicBezTo>
                                <a:cubicBezTo>
                                  <a:pt x="61480" y="150980"/>
                                  <a:pt x="67195" y="158601"/>
                                  <a:pt x="75768" y="164316"/>
                                </a:cubicBezTo>
                                <a:cubicBezTo>
                                  <a:pt x="89103" y="172888"/>
                                  <a:pt x="102438" y="170030"/>
                                  <a:pt x="108153" y="153838"/>
                                </a:cubicBezTo>
                                <a:cubicBezTo>
                                  <a:pt x="110058" y="149076"/>
                                  <a:pt x="109105" y="146218"/>
                                  <a:pt x="104343" y="144313"/>
                                </a:cubicBezTo>
                                <a:cubicBezTo>
                                  <a:pt x="91960" y="138598"/>
                                  <a:pt x="90055" y="128120"/>
                                  <a:pt x="93865" y="116691"/>
                                </a:cubicBezTo>
                                <a:cubicBezTo>
                                  <a:pt x="94818" y="113833"/>
                                  <a:pt x="95770" y="110976"/>
                                  <a:pt x="98628" y="109070"/>
                                </a:cubicBezTo>
                                <a:cubicBezTo>
                                  <a:pt x="105295" y="104308"/>
                                  <a:pt x="111963" y="101451"/>
                                  <a:pt x="120535" y="102403"/>
                                </a:cubicBezTo>
                                <a:cubicBezTo>
                                  <a:pt x="129108" y="103355"/>
                                  <a:pt x="137681" y="110976"/>
                                  <a:pt x="138633" y="120501"/>
                                </a:cubicBezTo>
                                <a:cubicBezTo>
                                  <a:pt x="140538" y="135741"/>
                                  <a:pt x="135775" y="148123"/>
                                  <a:pt x="127203" y="160505"/>
                                </a:cubicBezTo>
                                <a:cubicBezTo>
                                  <a:pt x="117678" y="172888"/>
                                  <a:pt x="105295" y="178603"/>
                                  <a:pt x="90055" y="181460"/>
                                </a:cubicBezTo>
                                <a:cubicBezTo>
                                  <a:pt x="74815" y="183366"/>
                                  <a:pt x="60528" y="181460"/>
                                  <a:pt x="47193" y="175745"/>
                                </a:cubicBezTo>
                                <a:cubicBezTo>
                                  <a:pt x="36715" y="170983"/>
                                  <a:pt x="27190" y="164316"/>
                                  <a:pt x="19570" y="154791"/>
                                </a:cubicBezTo>
                                <a:cubicBezTo>
                                  <a:pt x="10998" y="144313"/>
                                  <a:pt x="5283" y="131930"/>
                                  <a:pt x="2425" y="118595"/>
                                </a:cubicBezTo>
                                <a:cubicBezTo>
                                  <a:pt x="-1385" y="100498"/>
                                  <a:pt x="-432" y="81448"/>
                                  <a:pt x="3378" y="63351"/>
                                </a:cubicBezTo>
                                <a:cubicBezTo>
                                  <a:pt x="7188" y="46205"/>
                                  <a:pt x="14808" y="32870"/>
                                  <a:pt x="26238" y="20488"/>
                                </a:cubicBezTo>
                                <a:cubicBezTo>
                                  <a:pt x="37668" y="8105"/>
                                  <a:pt x="51955" y="2391"/>
                                  <a:pt x="69100" y="485"/>
                                </a:cubicBezTo>
                                <a:cubicBezTo>
                                  <a:pt x="84340" y="-1420"/>
                                  <a:pt x="97675" y="2391"/>
                                  <a:pt x="111010" y="10010"/>
                                </a:cubicBezTo>
                                <a:cubicBezTo>
                                  <a:pt x="118630" y="14773"/>
                                  <a:pt x="123393" y="20488"/>
                                  <a:pt x="127203" y="28108"/>
                                </a:cubicBezTo>
                                <a:cubicBezTo>
                                  <a:pt x="135775" y="43348"/>
                                  <a:pt x="138633" y="59541"/>
                                  <a:pt x="139585" y="76685"/>
                                </a:cubicBezTo>
                                <a:cubicBezTo>
                                  <a:pt x="139585" y="79543"/>
                                  <a:pt x="139585" y="81448"/>
                                  <a:pt x="139585" y="84305"/>
                                </a:cubicBezTo>
                                <a:cubicBezTo>
                                  <a:pt x="139585" y="89068"/>
                                  <a:pt x="138633" y="90020"/>
                                  <a:pt x="133870" y="90020"/>
                                </a:cubicBezTo>
                                <a:cubicBezTo>
                                  <a:pt x="130060" y="90020"/>
                                  <a:pt x="126250" y="90020"/>
                                  <a:pt x="122440" y="90020"/>
                                </a:cubicBezTo>
                                <a:cubicBezTo>
                                  <a:pt x="100533" y="90973"/>
                                  <a:pt x="78625" y="90973"/>
                                  <a:pt x="57670" y="90973"/>
                                </a:cubicBezTo>
                                <a:cubicBezTo>
                                  <a:pt x="51955" y="90020"/>
                                  <a:pt x="51003" y="90973"/>
                                  <a:pt x="51003" y="95735"/>
                                </a:cubicBezTo>
                                <a:close/>
                                <a:moveTo>
                                  <a:pt x="11950" y="96688"/>
                                </a:moveTo>
                                <a:cubicBezTo>
                                  <a:pt x="12903" y="98593"/>
                                  <a:pt x="11950" y="101451"/>
                                  <a:pt x="15760" y="102403"/>
                                </a:cubicBezTo>
                                <a:cubicBezTo>
                                  <a:pt x="14808" y="100498"/>
                                  <a:pt x="14808" y="98593"/>
                                  <a:pt x="14808" y="96688"/>
                                </a:cubicBezTo>
                                <a:cubicBezTo>
                                  <a:pt x="16713" y="96688"/>
                                  <a:pt x="16713" y="94783"/>
                                  <a:pt x="17665" y="93830"/>
                                </a:cubicBezTo>
                                <a:cubicBezTo>
                                  <a:pt x="17665" y="93830"/>
                                  <a:pt x="18618" y="92878"/>
                                  <a:pt x="18618" y="92878"/>
                                </a:cubicBezTo>
                                <a:cubicBezTo>
                                  <a:pt x="17665" y="91926"/>
                                  <a:pt x="17665" y="92878"/>
                                  <a:pt x="16713" y="92878"/>
                                </a:cubicBezTo>
                                <a:cubicBezTo>
                                  <a:pt x="14808" y="93830"/>
                                  <a:pt x="13855" y="92878"/>
                                  <a:pt x="13855" y="90973"/>
                                </a:cubicBezTo>
                                <a:cubicBezTo>
                                  <a:pt x="13855" y="90020"/>
                                  <a:pt x="14808" y="89068"/>
                                  <a:pt x="12903" y="89068"/>
                                </a:cubicBezTo>
                                <a:cubicBezTo>
                                  <a:pt x="11950" y="89068"/>
                                  <a:pt x="11950" y="90973"/>
                                  <a:pt x="11950" y="91926"/>
                                </a:cubicBezTo>
                                <a:lnTo>
                                  <a:pt x="11950" y="93830"/>
                                </a:lnTo>
                                <a:cubicBezTo>
                                  <a:pt x="11950" y="93830"/>
                                  <a:pt x="11950" y="93830"/>
                                  <a:pt x="11950" y="93830"/>
                                </a:cubicBezTo>
                                <a:lnTo>
                                  <a:pt x="11950" y="93830"/>
                                </a:lnTo>
                                <a:cubicBezTo>
                                  <a:pt x="9093" y="94783"/>
                                  <a:pt x="10045" y="95735"/>
                                  <a:pt x="11950" y="96688"/>
                                </a:cubicBezTo>
                                <a:lnTo>
                                  <a:pt x="11950" y="96688"/>
                                </a:lnTo>
                                <a:lnTo>
                                  <a:pt x="11950" y="96688"/>
                                </a:lnTo>
                                <a:close/>
                                <a:moveTo>
                                  <a:pt x="42430" y="54778"/>
                                </a:moveTo>
                                <a:cubicBezTo>
                                  <a:pt x="42430" y="52873"/>
                                  <a:pt x="41478" y="51920"/>
                                  <a:pt x="41478" y="50016"/>
                                </a:cubicBezTo>
                                <a:cubicBezTo>
                                  <a:pt x="42430" y="47158"/>
                                  <a:pt x="41478" y="46205"/>
                                  <a:pt x="38620" y="45253"/>
                                </a:cubicBezTo>
                                <a:cubicBezTo>
                                  <a:pt x="37668" y="45253"/>
                                  <a:pt x="37668" y="44301"/>
                                  <a:pt x="37668" y="43348"/>
                                </a:cubicBezTo>
                                <a:cubicBezTo>
                                  <a:pt x="37668" y="42395"/>
                                  <a:pt x="38620" y="42395"/>
                                  <a:pt x="39573" y="42395"/>
                                </a:cubicBezTo>
                                <a:cubicBezTo>
                                  <a:pt x="40525" y="42395"/>
                                  <a:pt x="41478" y="43348"/>
                                  <a:pt x="42430" y="42395"/>
                                </a:cubicBezTo>
                                <a:cubicBezTo>
                                  <a:pt x="42430" y="42395"/>
                                  <a:pt x="41478" y="40491"/>
                                  <a:pt x="40525" y="40491"/>
                                </a:cubicBezTo>
                                <a:cubicBezTo>
                                  <a:pt x="39573" y="39538"/>
                                  <a:pt x="38620" y="40491"/>
                                  <a:pt x="37668" y="40491"/>
                                </a:cubicBezTo>
                                <a:cubicBezTo>
                                  <a:pt x="36715" y="41443"/>
                                  <a:pt x="35763" y="42395"/>
                                  <a:pt x="35763" y="44301"/>
                                </a:cubicBezTo>
                                <a:cubicBezTo>
                                  <a:pt x="35763" y="46205"/>
                                  <a:pt x="37668" y="47158"/>
                                  <a:pt x="34810" y="48110"/>
                                </a:cubicBezTo>
                                <a:cubicBezTo>
                                  <a:pt x="33858" y="48110"/>
                                  <a:pt x="34810" y="49063"/>
                                  <a:pt x="34810" y="50016"/>
                                </a:cubicBezTo>
                                <a:cubicBezTo>
                                  <a:pt x="34810" y="50016"/>
                                  <a:pt x="34810" y="50968"/>
                                  <a:pt x="34810" y="50968"/>
                                </a:cubicBezTo>
                                <a:cubicBezTo>
                                  <a:pt x="34810" y="50968"/>
                                  <a:pt x="34810" y="50968"/>
                                  <a:pt x="33858" y="50968"/>
                                </a:cubicBezTo>
                                <a:cubicBezTo>
                                  <a:pt x="32905" y="49063"/>
                                  <a:pt x="31000" y="48110"/>
                                  <a:pt x="31953" y="46205"/>
                                </a:cubicBezTo>
                                <a:cubicBezTo>
                                  <a:pt x="32905" y="44301"/>
                                  <a:pt x="32905" y="44301"/>
                                  <a:pt x="32905" y="42395"/>
                                </a:cubicBezTo>
                                <a:cubicBezTo>
                                  <a:pt x="32905" y="41443"/>
                                  <a:pt x="33858" y="40491"/>
                                  <a:pt x="31953" y="40491"/>
                                </a:cubicBezTo>
                                <a:cubicBezTo>
                                  <a:pt x="31000" y="40491"/>
                                  <a:pt x="28143" y="38585"/>
                                  <a:pt x="28143" y="41443"/>
                                </a:cubicBezTo>
                                <a:cubicBezTo>
                                  <a:pt x="28143" y="42395"/>
                                  <a:pt x="27190" y="43348"/>
                                  <a:pt x="26238" y="43348"/>
                                </a:cubicBezTo>
                                <a:cubicBezTo>
                                  <a:pt x="23380" y="43348"/>
                                  <a:pt x="21475" y="46205"/>
                                  <a:pt x="18618" y="47158"/>
                                </a:cubicBezTo>
                                <a:cubicBezTo>
                                  <a:pt x="16713" y="47158"/>
                                  <a:pt x="18618" y="48110"/>
                                  <a:pt x="18618" y="48110"/>
                                </a:cubicBezTo>
                                <a:cubicBezTo>
                                  <a:pt x="19570" y="49063"/>
                                  <a:pt x="20523" y="49063"/>
                                  <a:pt x="21475" y="48110"/>
                                </a:cubicBezTo>
                                <a:cubicBezTo>
                                  <a:pt x="24333" y="46205"/>
                                  <a:pt x="25285" y="50968"/>
                                  <a:pt x="29095" y="50016"/>
                                </a:cubicBezTo>
                                <a:cubicBezTo>
                                  <a:pt x="29095" y="50016"/>
                                  <a:pt x="29095" y="50968"/>
                                  <a:pt x="29095" y="50968"/>
                                </a:cubicBezTo>
                                <a:cubicBezTo>
                                  <a:pt x="28143" y="51920"/>
                                  <a:pt x="29095" y="52873"/>
                                  <a:pt x="30048" y="52873"/>
                                </a:cubicBezTo>
                                <a:cubicBezTo>
                                  <a:pt x="31000" y="52873"/>
                                  <a:pt x="31953" y="52873"/>
                                  <a:pt x="31953" y="53826"/>
                                </a:cubicBezTo>
                                <a:cubicBezTo>
                                  <a:pt x="31953" y="53826"/>
                                  <a:pt x="31000" y="54778"/>
                                  <a:pt x="31000" y="54778"/>
                                </a:cubicBezTo>
                                <a:cubicBezTo>
                                  <a:pt x="28143" y="55730"/>
                                  <a:pt x="27190" y="53826"/>
                                  <a:pt x="25285" y="52873"/>
                                </a:cubicBezTo>
                                <a:cubicBezTo>
                                  <a:pt x="25285" y="51920"/>
                                  <a:pt x="24333" y="50016"/>
                                  <a:pt x="22428" y="50968"/>
                                </a:cubicBezTo>
                                <a:cubicBezTo>
                                  <a:pt x="21475" y="50968"/>
                                  <a:pt x="21475" y="52873"/>
                                  <a:pt x="21475" y="52873"/>
                                </a:cubicBezTo>
                                <a:cubicBezTo>
                                  <a:pt x="22428" y="54778"/>
                                  <a:pt x="23380" y="52873"/>
                                  <a:pt x="24333" y="52873"/>
                                </a:cubicBezTo>
                                <a:lnTo>
                                  <a:pt x="24333" y="52873"/>
                                </a:lnTo>
                                <a:cubicBezTo>
                                  <a:pt x="24333" y="55730"/>
                                  <a:pt x="23380" y="57635"/>
                                  <a:pt x="20523" y="58588"/>
                                </a:cubicBezTo>
                                <a:cubicBezTo>
                                  <a:pt x="19570" y="59541"/>
                                  <a:pt x="18618" y="60493"/>
                                  <a:pt x="17665" y="61445"/>
                                </a:cubicBezTo>
                                <a:cubicBezTo>
                                  <a:pt x="16713" y="62398"/>
                                  <a:pt x="14808" y="60493"/>
                                  <a:pt x="14808" y="61445"/>
                                </a:cubicBezTo>
                                <a:cubicBezTo>
                                  <a:pt x="13855" y="62398"/>
                                  <a:pt x="16713" y="63351"/>
                                  <a:pt x="15760" y="64303"/>
                                </a:cubicBezTo>
                                <a:lnTo>
                                  <a:pt x="14808" y="65255"/>
                                </a:lnTo>
                                <a:cubicBezTo>
                                  <a:pt x="13855" y="66208"/>
                                  <a:pt x="12903" y="67160"/>
                                  <a:pt x="11950" y="68113"/>
                                </a:cubicBezTo>
                                <a:cubicBezTo>
                                  <a:pt x="11950" y="69066"/>
                                  <a:pt x="11950" y="70018"/>
                                  <a:pt x="12903" y="70018"/>
                                </a:cubicBezTo>
                                <a:cubicBezTo>
                                  <a:pt x="13855" y="70018"/>
                                  <a:pt x="13855" y="70018"/>
                                  <a:pt x="14808" y="69066"/>
                                </a:cubicBezTo>
                                <a:cubicBezTo>
                                  <a:pt x="14808" y="68113"/>
                                  <a:pt x="14808" y="65255"/>
                                  <a:pt x="16713" y="66208"/>
                                </a:cubicBezTo>
                                <a:cubicBezTo>
                                  <a:pt x="17665" y="67160"/>
                                  <a:pt x="17665" y="69066"/>
                                  <a:pt x="16713" y="70970"/>
                                </a:cubicBezTo>
                                <a:cubicBezTo>
                                  <a:pt x="16713" y="71923"/>
                                  <a:pt x="15760" y="71923"/>
                                  <a:pt x="15760" y="72876"/>
                                </a:cubicBezTo>
                                <a:cubicBezTo>
                                  <a:pt x="13855" y="73828"/>
                                  <a:pt x="13855" y="75733"/>
                                  <a:pt x="14808" y="76685"/>
                                </a:cubicBezTo>
                                <a:cubicBezTo>
                                  <a:pt x="13855" y="76685"/>
                                  <a:pt x="12903" y="75733"/>
                                  <a:pt x="10998" y="75733"/>
                                </a:cubicBezTo>
                                <a:cubicBezTo>
                                  <a:pt x="10998" y="74780"/>
                                  <a:pt x="10045" y="75733"/>
                                  <a:pt x="9093" y="75733"/>
                                </a:cubicBezTo>
                                <a:cubicBezTo>
                                  <a:pt x="9093" y="76685"/>
                                  <a:pt x="9093" y="76685"/>
                                  <a:pt x="9093" y="77638"/>
                                </a:cubicBezTo>
                                <a:cubicBezTo>
                                  <a:pt x="11950" y="81448"/>
                                  <a:pt x="14808" y="80495"/>
                                  <a:pt x="16713" y="76685"/>
                                </a:cubicBezTo>
                                <a:cubicBezTo>
                                  <a:pt x="17665" y="77638"/>
                                  <a:pt x="24333" y="75733"/>
                                  <a:pt x="24333" y="77638"/>
                                </a:cubicBezTo>
                                <a:cubicBezTo>
                                  <a:pt x="25285" y="80495"/>
                                  <a:pt x="24333" y="81448"/>
                                  <a:pt x="26238" y="83353"/>
                                </a:cubicBezTo>
                                <a:cubicBezTo>
                                  <a:pt x="23380" y="84305"/>
                                  <a:pt x="26238" y="87163"/>
                                  <a:pt x="24333" y="88116"/>
                                </a:cubicBezTo>
                                <a:cubicBezTo>
                                  <a:pt x="23380" y="87163"/>
                                  <a:pt x="19570" y="86210"/>
                                  <a:pt x="19570" y="84305"/>
                                </a:cubicBezTo>
                                <a:cubicBezTo>
                                  <a:pt x="19570" y="81448"/>
                                  <a:pt x="21475" y="80495"/>
                                  <a:pt x="19570" y="79543"/>
                                </a:cubicBezTo>
                                <a:cubicBezTo>
                                  <a:pt x="17665" y="78591"/>
                                  <a:pt x="18618" y="82401"/>
                                  <a:pt x="16713" y="83353"/>
                                </a:cubicBezTo>
                                <a:cubicBezTo>
                                  <a:pt x="16713" y="83353"/>
                                  <a:pt x="14808" y="82401"/>
                                  <a:pt x="14808" y="82401"/>
                                </a:cubicBezTo>
                                <a:cubicBezTo>
                                  <a:pt x="11950" y="84305"/>
                                  <a:pt x="12903" y="86210"/>
                                  <a:pt x="15760" y="88116"/>
                                </a:cubicBezTo>
                                <a:cubicBezTo>
                                  <a:pt x="16713" y="89068"/>
                                  <a:pt x="17665" y="90020"/>
                                  <a:pt x="18618" y="90020"/>
                                </a:cubicBezTo>
                                <a:cubicBezTo>
                                  <a:pt x="21475" y="91926"/>
                                  <a:pt x="23380" y="90973"/>
                                  <a:pt x="24333" y="87163"/>
                                </a:cubicBezTo>
                                <a:cubicBezTo>
                                  <a:pt x="25285" y="88116"/>
                                  <a:pt x="28143" y="87163"/>
                                  <a:pt x="29095" y="88116"/>
                                </a:cubicBezTo>
                                <a:cubicBezTo>
                                  <a:pt x="31000" y="89068"/>
                                  <a:pt x="32905" y="88116"/>
                                  <a:pt x="34810" y="87163"/>
                                </a:cubicBezTo>
                                <a:cubicBezTo>
                                  <a:pt x="34810" y="87163"/>
                                  <a:pt x="35763" y="86210"/>
                                  <a:pt x="35763" y="86210"/>
                                </a:cubicBezTo>
                                <a:cubicBezTo>
                                  <a:pt x="35763" y="85258"/>
                                  <a:pt x="34810" y="85258"/>
                                  <a:pt x="34810" y="85258"/>
                                </a:cubicBezTo>
                                <a:cubicBezTo>
                                  <a:pt x="33858" y="85258"/>
                                  <a:pt x="32905" y="85258"/>
                                  <a:pt x="31953" y="85258"/>
                                </a:cubicBezTo>
                                <a:cubicBezTo>
                                  <a:pt x="30048" y="84305"/>
                                  <a:pt x="27190" y="85258"/>
                                  <a:pt x="27190" y="81448"/>
                                </a:cubicBezTo>
                                <a:cubicBezTo>
                                  <a:pt x="28143" y="79543"/>
                                  <a:pt x="29095" y="76685"/>
                                  <a:pt x="30048" y="74780"/>
                                </a:cubicBezTo>
                                <a:cubicBezTo>
                                  <a:pt x="30048" y="73828"/>
                                  <a:pt x="31000" y="72876"/>
                                  <a:pt x="31953" y="73828"/>
                                </a:cubicBezTo>
                                <a:cubicBezTo>
                                  <a:pt x="32905" y="74780"/>
                                  <a:pt x="31953" y="75733"/>
                                  <a:pt x="31000" y="75733"/>
                                </a:cubicBezTo>
                                <a:cubicBezTo>
                                  <a:pt x="28143" y="77638"/>
                                  <a:pt x="30048" y="79543"/>
                                  <a:pt x="31953" y="80495"/>
                                </a:cubicBezTo>
                                <a:cubicBezTo>
                                  <a:pt x="32905" y="82401"/>
                                  <a:pt x="34810" y="83353"/>
                                  <a:pt x="36715" y="82401"/>
                                </a:cubicBezTo>
                                <a:cubicBezTo>
                                  <a:pt x="37668" y="82401"/>
                                  <a:pt x="37668" y="81448"/>
                                  <a:pt x="36715" y="81448"/>
                                </a:cubicBezTo>
                                <a:cubicBezTo>
                                  <a:pt x="35763" y="80495"/>
                                  <a:pt x="34810" y="78591"/>
                                  <a:pt x="32905" y="79543"/>
                                </a:cubicBezTo>
                                <a:cubicBezTo>
                                  <a:pt x="32905" y="78591"/>
                                  <a:pt x="33858" y="77638"/>
                                  <a:pt x="33858" y="77638"/>
                                </a:cubicBezTo>
                                <a:cubicBezTo>
                                  <a:pt x="36715" y="75733"/>
                                  <a:pt x="35763" y="73828"/>
                                  <a:pt x="34810" y="72876"/>
                                </a:cubicBezTo>
                                <a:lnTo>
                                  <a:pt x="36715" y="72876"/>
                                </a:lnTo>
                                <a:cubicBezTo>
                                  <a:pt x="36715" y="72876"/>
                                  <a:pt x="36715" y="72876"/>
                                  <a:pt x="36715" y="72876"/>
                                </a:cubicBezTo>
                                <a:cubicBezTo>
                                  <a:pt x="35763" y="72876"/>
                                  <a:pt x="35763" y="72876"/>
                                  <a:pt x="34810" y="72876"/>
                                </a:cubicBezTo>
                                <a:cubicBezTo>
                                  <a:pt x="32905" y="71923"/>
                                  <a:pt x="32905" y="68113"/>
                                  <a:pt x="30048" y="68113"/>
                                </a:cubicBezTo>
                                <a:cubicBezTo>
                                  <a:pt x="29095" y="65255"/>
                                  <a:pt x="21475" y="65255"/>
                                  <a:pt x="18618" y="63351"/>
                                </a:cubicBezTo>
                                <a:cubicBezTo>
                                  <a:pt x="17665" y="62398"/>
                                  <a:pt x="24333" y="58588"/>
                                  <a:pt x="26238" y="58588"/>
                                </a:cubicBezTo>
                                <a:cubicBezTo>
                                  <a:pt x="29095" y="58588"/>
                                  <a:pt x="31000" y="57635"/>
                                  <a:pt x="31953" y="54778"/>
                                </a:cubicBezTo>
                                <a:cubicBezTo>
                                  <a:pt x="32905" y="52873"/>
                                  <a:pt x="35763" y="52873"/>
                                  <a:pt x="37668" y="50968"/>
                                </a:cubicBezTo>
                                <a:cubicBezTo>
                                  <a:pt x="37668" y="50968"/>
                                  <a:pt x="38620" y="53826"/>
                                  <a:pt x="39573" y="54778"/>
                                </a:cubicBezTo>
                                <a:cubicBezTo>
                                  <a:pt x="39573" y="54778"/>
                                  <a:pt x="39573" y="54778"/>
                                  <a:pt x="39573" y="54778"/>
                                </a:cubicBezTo>
                                <a:cubicBezTo>
                                  <a:pt x="40525" y="55730"/>
                                  <a:pt x="40525" y="55730"/>
                                  <a:pt x="41478" y="55730"/>
                                </a:cubicBezTo>
                                <a:cubicBezTo>
                                  <a:pt x="43383" y="56683"/>
                                  <a:pt x="42430" y="55730"/>
                                  <a:pt x="42430" y="54778"/>
                                </a:cubicBezTo>
                                <a:close/>
                                <a:moveTo>
                                  <a:pt x="11950" y="83353"/>
                                </a:moveTo>
                                <a:cubicBezTo>
                                  <a:pt x="11950" y="83353"/>
                                  <a:pt x="11950" y="83353"/>
                                  <a:pt x="11950" y="83353"/>
                                </a:cubicBezTo>
                                <a:cubicBezTo>
                                  <a:pt x="12903" y="82401"/>
                                  <a:pt x="11950" y="81448"/>
                                  <a:pt x="11950" y="81448"/>
                                </a:cubicBezTo>
                                <a:cubicBezTo>
                                  <a:pt x="10998" y="81448"/>
                                  <a:pt x="10998" y="81448"/>
                                  <a:pt x="10998" y="82401"/>
                                </a:cubicBezTo>
                                <a:cubicBezTo>
                                  <a:pt x="10998" y="83353"/>
                                  <a:pt x="10998" y="83353"/>
                                  <a:pt x="11950" y="83353"/>
                                </a:cubicBezTo>
                                <a:close/>
                                <a:moveTo>
                                  <a:pt x="14808" y="96688"/>
                                </a:moveTo>
                                <a:lnTo>
                                  <a:pt x="11950" y="96688"/>
                                </a:lnTo>
                                <a:cubicBezTo>
                                  <a:pt x="11950" y="96688"/>
                                  <a:pt x="11950" y="96688"/>
                                  <a:pt x="11950" y="96688"/>
                                </a:cubicBezTo>
                                <a:lnTo>
                                  <a:pt x="11950" y="93830"/>
                                </a:lnTo>
                                <a:lnTo>
                                  <a:pt x="11950" y="93830"/>
                                </a:lnTo>
                                <a:cubicBezTo>
                                  <a:pt x="12903" y="94783"/>
                                  <a:pt x="13855" y="95735"/>
                                  <a:pt x="14808" y="96688"/>
                                </a:cubicBezTo>
                                <a:close/>
                                <a:moveTo>
                                  <a:pt x="13855" y="110023"/>
                                </a:moveTo>
                                <a:cubicBezTo>
                                  <a:pt x="16713" y="110976"/>
                                  <a:pt x="18618" y="110976"/>
                                  <a:pt x="17665" y="107166"/>
                                </a:cubicBezTo>
                                <a:cubicBezTo>
                                  <a:pt x="17665" y="107166"/>
                                  <a:pt x="17665" y="106213"/>
                                  <a:pt x="18618" y="106213"/>
                                </a:cubicBezTo>
                                <a:cubicBezTo>
                                  <a:pt x="16713" y="106213"/>
                                  <a:pt x="15760" y="106213"/>
                                  <a:pt x="13855" y="106213"/>
                                </a:cubicBezTo>
                                <a:cubicBezTo>
                                  <a:pt x="14808" y="105260"/>
                                  <a:pt x="14808" y="103355"/>
                                  <a:pt x="14808" y="102403"/>
                                </a:cubicBezTo>
                                <a:cubicBezTo>
                                  <a:pt x="13855" y="102403"/>
                                  <a:pt x="12903" y="103355"/>
                                  <a:pt x="12903" y="103355"/>
                                </a:cubicBezTo>
                                <a:cubicBezTo>
                                  <a:pt x="11950" y="103355"/>
                                  <a:pt x="12903" y="104308"/>
                                  <a:pt x="12903" y="104308"/>
                                </a:cubicBezTo>
                                <a:cubicBezTo>
                                  <a:pt x="12903" y="107166"/>
                                  <a:pt x="10998" y="109070"/>
                                  <a:pt x="13855" y="110023"/>
                                </a:cubicBezTo>
                                <a:close/>
                                <a:moveTo>
                                  <a:pt x="21475" y="74780"/>
                                </a:moveTo>
                                <a:cubicBezTo>
                                  <a:pt x="20523" y="74780"/>
                                  <a:pt x="19570" y="75733"/>
                                  <a:pt x="18618" y="75733"/>
                                </a:cubicBezTo>
                                <a:cubicBezTo>
                                  <a:pt x="17665" y="75733"/>
                                  <a:pt x="16713" y="75733"/>
                                  <a:pt x="15760" y="76685"/>
                                </a:cubicBezTo>
                                <a:cubicBezTo>
                                  <a:pt x="16713" y="74780"/>
                                  <a:pt x="19570" y="73828"/>
                                  <a:pt x="21475" y="72876"/>
                                </a:cubicBezTo>
                                <a:cubicBezTo>
                                  <a:pt x="22428" y="72876"/>
                                  <a:pt x="23380" y="72876"/>
                                  <a:pt x="23380" y="73828"/>
                                </a:cubicBezTo>
                                <a:cubicBezTo>
                                  <a:pt x="23380" y="74780"/>
                                  <a:pt x="21475" y="74780"/>
                                  <a:pt x="21475" y="74780"/>
                                </a:cubicBezTo>
                                <a:close/>
                                <a:moveTo>
                                  <a:pt x="16713" y="131930"/>
                                </a:moveTo>
                                <a:cubicBezTo>
                                  <a:pt x="16713" y="131930"/>
                                  <a:pt x="15760" y="131930"/>
                                  <a:pt x="15760" y="130978"/>
                                </a:cubicBezTo>
                                <a:cubicBezTo>
                                  <a:pt x="15760" y="130978"/>
                                  <a:pt x="15760" y="131930"/>
                                  <a:pt x="15760" y="131930"/>
                                </a:cubicBezTo>
                                <a:cubicBezTo>
                                  <a:pt x="15760" y="132883"/>
                                  <a:pt x="15760" y="132883"/>
                                  <a:pt x="16713" y="131930"/>
                                </a:cubicBezTo>
                                <a:cubicBezTo>
                                  <a:pt x="16713" y="132883"/>
                                  <a:pt x="16713" y="132883"/>
                                  <a:pt x="16713" y="131930"/>
                                </a:cubicBezTo>
                                <a:close/>
                                <a:moveTo>
                                  <a:pt x="15760" y="90973"/>
                                </a:moveTo>
                                <a:lnTo>
                                  <a:pt x="15760" y="90973"/>
                                </a:lnTo>
                                <a:cubicBezTo>
                                  <a:pt x="14808" y="90973"/>
                                  <a:pt x="15760" y="91926"/>
                                  <a:pt x="15760" y="91926"/>
                                </a:cubicBezTo>
                                <a:lnTo>
                                  <a:pt x="15760" y="90973"/>
                                </a:lnTo>
                                <a:close/>
                                <a:moveTo>
                                  <a:pt x="17665" y="121453"/>
                                </a:moveTo>
                                <a:cubicBezTo>
                                  <a:pt x="18618" y="122405"/>
                                  <a:pt x="19570" y="121453"/>
                                  <a:pt x="20523" y="120501"/>
                                </a:cubicBezTo>
                                <a:cubicBezTo>
                                  <a:pt x="20523" y="121453"/>
                                  <a:pt x="20523" y="121453"/>
                                  <a:pt x="21475" y="121453"/>
                                </a:cubicBezTo>
                                <a:lnTo>
                                  <a:pt x="21475" y="120501"/>
                                </a:lnTo>
                                <a:cubicBezTo>
                                  <a:pt x="21475" y="119548"/>
                                  <a:pt x="20523" y="120501"/>
                                  <a:pt x="20523" y="120501"/>
                                </a:cubicBezTo>
                                <a:cubicBezTo>
                                  <a:pt x="20523" y="118595"/>
                                  <a:pt x="19570" y="118595"/>
                                  <a:pt x="17665" y="117643"/>
                                </a:cubicBezTo>
                                <a:cubicBezTo>
                                  <a:pt x="17665" y="117643"/>
                                  <a:pt x="18618" y="116691"/>
                                  <a:pt x="18618" y="116691"/>
                                </a:cubicBezTo>
                                <a:cubicBezTo>
                                  <a:pt x="21475" y="116691"/>
                                  <a:pt x="23380" y="115738"/>
                                  <a:pt x="25285" y="114785"/>
                                </a:cubicBezTo>
                                <a:cubicBezTo>
                                  <a:pt x="26238" y="113833"/>
                                  <a:pt x="27190" y="113833"/>
                                  <a:pt x="28143" y="114785"/>
                                </a:cubicBezTo>
                                <a:cubicBezTo>
                                  <a:pt x="30048" y="116691"/>
                                  <a:pt x="30048" y="116691"/>
                                  <a:pt x="31000" y="114785"/>
                                </a:cubicBezTo>
                                <a:cubicBezTo>
                                  <a:pt x="31953" y="110976"/>
                                  <a:pt x="33858" y="110976"/>
                                  <a:pt x="36715" y="112880"/>
                                </a:cubicBezTo>
                                <a:cubicBezTo>
                                  <a:pt x="36715" y="113833"/>
                                  <a:pt x="36715" y="113833"/>
                                  <a:pt x="36715" y="113833"/>
                                </a:cubicBezTo>
                                <a:cubicBezTo>
                                  <a:pt x="36715" y="114785"/>
                                  <a:pt x="36715" y="115738"/>
                                  <a:pt x="37668" y="114785"/>
                                </a:cubicBezTo>
                                <a:cubicBezTo>
                                  <a:pt x="38620" y="114785"/>
                                  <a:pt x="38620" y="113833"/>
                                  <a:pt x="37668" y="113833"/>
                                </a:cubicBezTo>
                                <a:lnTo>
                                  <a:pt x="36715" y="112880"/>
                                </a:lnTo>
                                <a:cubicBezTo>
                                  <a:pt x="35763" y="110023"/>
                                  <a:pt x="32905" y="106213"/>
                                  <a:pt x="34810" y="103355"/>
                                </a:cubicBezTo>
                                <a:cubicBezTo>
                                  <a:pt x="35763" y="101451"/>
                                  <a:pt x="33858" y="101451"/>
                                  <a:pt x="31953" y="101451"/>
                                </a:cubicBezTo>
                                <a:cubicBezTo>
                                  <a:pt x="30048" y="101451"/>
                                  <a:pt x="27190" y="104308"/>
                                  <a:pt x="25285" y="102403"/>
                                </a:cubicBezTo>
                                <a:lnTo>
                                  <a:pt x="24333" y="103355"/>
                                </a:lnTo>
                                <a:cubicBezTo>
                                  <a:pt x="24333" y="104308"/>
                                  <a:pt x="28143" y="107166"/>
                                  <a:pt x="29095" y="106213"/>
                                </a:cubicBezTo>
                                <a:cubicBezTo>
                                  <a:pt x="30048" y="106213"/>
                                  <a:pt x="31000" y="105260"/>
                                  <a:pt x="31000" y="106213"/>
                                </a:cubicBezTo>
                                <a:cubicBezTo>
                                  <a:pt x="31000" y="107166"/>
                                  <a:pt x="31000" y="108118"/>
                                  <a:pt x="31000" y="108118"/>
                                </a:cubicBezTo>
                                <a:cubicBezTo>
                                  <a:pt x="30048" y="109070"/>
                                  <a:pt x="29095" y="110976"/>
                                  <a:pt x="27190" y="110023"/>
                                </a:cubicBezTo>
                                <a:cubicBezTo>
                                  <a:pt x="23380" y="109070"/>
                                  <a:pt x="18618" y="111928"/>
                                  <a:pt x="17665" y="114785"/>
                                </a:cubicBezTo>
                                <a:cubicBezTo>
                                  <a:pt x="16713" y="115738"/>
                                  <a:pt x="18618" y="116691"/>
                                  <a:pt x="18618" y="116691"/>
                                </a:cubicBezTo>
                                <a:cubicBezTo>
                                  <a:pt x="18618" y="119548"/>
                                  <a:pt x="16713" y="120501"/>
                                  <a:pt x="17665" y="121453"/>
                                </a:cubicBezTo>
                                <a:close/>
                                <a:moveTo>
                                  <a:pt x="21475" y="129073"/>
                                </a:moveTo>
                                <a:cubicBezTo>
                                  <a:pt x="22428" y="129073"/>
                                  <a:pt x="22428" y="129073"/>
                                  <a:pt x="21475" y="129073"/>
                                </a:cubicBezTo>
                                <a:cubicBezTo>
                                  <a:pt x="21475" y="127168"/>
                                  <a:pt x="20523" y="128120"/>
                                  <a:pt x="19570" y="128120"/>
                                </a:cubicBezTo>
                                <a:lnTo>
                                  <a:pt x="18618" y="127168"/>
                                </a:lnTo>
                                <a:cubicBezTo>
                                  <a:pt x="18618" y="127168"/>
                                  <a:pt x="17665" y="126216"/>
                                  <a:pt x="17665" y="126216"/>
                                </a:cubicBezTo>
                                <a:cubicBezTo>
                                  <a:pt x="17665" y="126216"/>
                                  <a:pt x="16713" y="126216"/>
                                  <a:pt x="17665" y="126216"/>
                                </a:cubicBezTo>
                                <a:lnTo>
                                  <a:pt x="18618" y="127168"/>
                                </a:lnTo>
                                <a:cubicBezTo>
                                  <a:pt x="18618" y="127168"/>
                                  <a:pt x="19570" y="127168"/>
                                  <a:pt x="19570" y="127168"/>
                                </a:cubicBezTo>
                                <a:cubicBezTo>
                                  <a:pt x="20523" y="129073"/>
                                  <a:pt x="20523" y="130026"/>
                                  <a:pt x="21475" y="129073"/>
                                </a:cubicBezTo>
                                <a:close/>
                                <a:moveTo>
                                  <a:pt x="20523" y="97641"/>
                                </a:moveTo>
                                <a:cubicBezTo>
                                  <a:pt x="20523" y="96688"/>
                                  <a:pt x="20523" y="96688"/>
                                  <a:pt x="20523" y="97641"/>
                                </a:cubicBezTo>
                                <a:cubicBezTo>
                                  <a:pt x="18618" y="96688"/>
                                  <a:pt x="17665" y="96688"/>
                                  <a:pt x="17665" y="97641"/>
                                </a:cubicBezTo>
                                <a:cubicBezTo>
                                  <a:pt x="17665" y="98593"/>
                                  <a:pt x="18618" y="98593"/>
                                  <a:pt x="18618" y="98593"/>
                                </a:cubicBezTo>
                                <a:cubicBezTo>
                                  <a:pt x="19570" y="97641"/>
                                  <a:pt x="20523" y="97641"/>
                                  <a:pt x="20523" y="97641"/>
                                </a:cubicBezTo>
                                <a:close/>
                                <a:moveTo>
                                  <a:pt x="20523" y="140503"/>
                                </a:moveTo>
                                <a:cubicBezTo>
                                  <a:pt x="20523" y="139551"/>
                                  <a:pt x="20523" y="139551"/>
                                  <a:pt x="20523" y="139551"/>
                                </a:cubicBezTo>
                                <a:cubicBezTo>
                                  <a:pt x="19570" y="139551"/>
                                  <a:pt x="19570" y="139551"/>
                                  <a:pt x="19570" y="139551"/>
                                </a:cubicBezTo>
                                <a:cubicBezTo>
                                  <a:pt x="19570" y="140503"/>
                                  <a:pt x="19570" y="140503"/>
                                  <a:pt x="19570" y="141455"/>
                                </a:cubicBezTo>
                                <a:cubicBezTo>
                                  <a:pt x="19570" y="140503"/>
                                  <a:pt x="19570" y="140503"/>
                                  <a:pt x="20523" y="140503"/>
                                </a:cubicBezTo>
                                <a:close/>
                                <a:moveTo>
                                  <a:pt x="19570" y="55730"/>
                                </a:moveTo>
                                <a:lnTo>
                                  <a:pt x="19570" y="55730"/>
                                </a:lnTo>
                                <a:cubicBezTo>
                                  <a:pt x="19570" y="55730"/>
                                  <a:pt x="19570" y="55730"/>
                                  <a:pt x="19570" y="55730"/>
                                </a:cubicBezTo>
                                <a:cubicBezTo>
                                  <a:pt x="19570" y="55730"/>
                                  <a:pt x="19570" y="54778"/>
                                  <a:pt x="19570" y="55730"/>
                                </a:cubicBezTo>
                                <a:cubicBezTo>
                                  <a:pt x="18618" y="54778"/>
                                  <a:pt x="18618" y="55730"/>
                                  <a:pt x="19570" y="55730"/>
                                </a:cubicBezTo>
                                <a:close/>
                                <a:moveTo>
                                  <a:pt x="21475" y="104308"/>
                                </a:moveTo>
                                <a:lnTo>
                                  <a:pt x="22428" y="102403"/>
                                </a:lnTo>
                                <a:cubicBezTo>
                                  <a:pt x="22428" y="101451"/>
                                  <a:pt x="23380" y="100498"/>
                                  <a:pt x="22428" y="100498"/>
                                </a:cubicBezTo>
                                <a:lnTo>
                                  <a:pt x="21475" y="100498"/>
                                </a:lnTo>
                                <a:cubicBezTo>
                                  <a:pt x="20523" y="100498"/>
                                  <a:pt x="20523" y="101451"/>
                                  <a:pt x="20523" y="102403"/>
                                </a:cubicBezTo>
                                <a:lnTo>
                                  <a:pt x="21475" y="104308"/>
                                </a:lnTo>
                                <a:cubicBezTo>
                                  <a:pt x="20523" y="104308"/>
                                  <a:pt x="19570" y="105260"/>
                                  <a:pt x="19570" y="106213"/>
                                </a:cubicBezTo>
                                <a:cubicBezTo>
                                  <a:pt x="19570" y="107166"/>
                                  <a:pt x="20523" y="108118"/>
                                  <a:pt x="20523" y="108118"/>
                                </a:cubicBezTo>
                                <a:cubicBezTo>
                                  <a:pt x="21475" y="110023"/>
                                  <a:pt x="22428" y="109070"/>
                                  <a:pt x="23380" y="109070"/>
                                </a:cubicBezTo>
                                <a:cubicBezTo>
                                  <a:pt x="24333" y="108118"/>
                                  <a:pt x="24333" y="107166"/>
                                  <a:pt x="23380" y="106213"/>
                                </a:cubicBezTo>
                                <a:lnTo>
                                  <a:pt x="21475" y="104308"/>
                                </a:lnTo>
                                <a:close/>
                                <a:moveTo>
                                  <a:pt x="23380" y="130978"/>
                                </a:moveTo>
                                <a:cubicBezTo>
                                  <a:pt x="21475" y="130978"/>
                                  <a:pt x="20523" y="131930"/>
                                  <a:pt x="20523" y="133835"/>
                                </a:cubicBezTo>
                                <a:cubicBezTo>
                                  <a:pt x="20523" y="134788"/>
                                  <a:pt x="20523" y="135741"/>
                                  <a:pt x="21475" y="134788"/>
                                </a:cubicBezTo>
                                <a:cubicBezTo>
                                  <a:pt x="22428" y="134788"/>
                                  <a:pt x="23380" y="132883"/>
                                  <a:pt x="23380" y="130978"/>
                                </a:cubicBezTo>
                                <a:cubicBezTo>
                                  <a:pt x="24333" y="130978"/>
                                  <a:pt x="23380" y="130978"/>
                                  <a:pt x="23380" y="130978"/>
                                </a:cubicBezTo>
                                <a:close/>
                                <a:moveTo>
                                  <a:pt x="21475" y="88116"/>
                                </a:moveTo>
                                <a:cubicBezTo>
                                  <a:pt x="21475" y="87163"/>
                                  <a:pt x="21475" y="87163"/>
                                  <a:pt x="21475" y="88116"/>
                                </a:cubicBezTo>
                                <a:cubicBezTo>
                                  <a:pt x="23380" y="87163"/>
                                  <a:pt x="23380" y="87163"/>
                                  <a:pt x="23380" y="88116"/>
                                </a:cubicBezTo>
                                <a:cubicBezTo>
                                  <a:pt x="23380" y="88116"/>
                                  <a:pt x="22428" y="88116"/>
                                  <a:pt x="21475" y="88116"/>
                                </a:cubicBezTo>
                                <a:cubicBezTo>
                                  <a:pt x="21475" y="88116"/>
                                  <a:pt x="21475" y="88116"/>
                                  <a:pt x="21475" y="88116"/>
                                </a:cubicBezTo>
                                <a:close/>
                                <a:moveTo>
                                  <a:pt x="22428" y="68113"/>
                                </a:moveTo>
                                <a:cubicBezTo>
                                  <a:pt x="22428" y="68113"/>
                                  <a:pt x="22428" y="68113"/>
                                  <a:pt x="22428" y="68113"/>
                                </a:cubicBezTo>
                                <a:lnTo>
                                  <a:pt x="25285" y="66208"/>
                                </a:lnTo>
                                <a:cubicBezTo>
                                  <a:pt x="25285" y="67160"/>
                                  <a:pt x="25285" y="70018"/>
                                  <a:pt x="25285" y="70970"/>
                                </a:cubicBezTo>
                                <a:cubicBezTo>
                                  <a:pt x="24333" y="71923"/>
                                  <a:pt x="22428" y="69066"/>
                                  <a:pt x="22428" y="68113"/>
                                </a:cubicBezTo>
                                <a:close/>
                                <a:moveTo>
                                  <a:pt x="26238" y="126216"/>
                                </a:moveTo>
                                <a:cubicBezTo>
                                  <a:pt x="26238" y="125263"/>
                                  <a:pt x="25285" y="125263"/>
                                  <a:pt x="24333" y="125263"/>
                                </a:cubicBezTo>
                                <a:lnTo>
                                  <a:pt x="23380" y="125263"/>
                                </a:lnTo>
                                <a:cubicBezTo>
                                  <a:pt x="23380" y="127168"/>
                                  <a:pt x="24333" y="126216"/>
                                  <a:pt x="26238" y="126216"/>
                                </a:cubicBezTo>
                                <a:cubicBezTo>
                                  <a:pt x="25285" y="127168"/>
                                  <a:pt x="26238" y="127168"/>
                                  <a:pt x="26238" y="126216"/>
                                </a:cubicBezTo>
                                <a:close/>
                                <a:moveTo>
                                  <a:pt x="25285" y="96688"/>
                                </a:moveTo>
                                <a:cubicBezTo>
                                  <a:pt x="25285" y="96688"/>
                                  <a:pt x="26238" y="96688"/>
                                  <a:pt x="25285" y="96688"/>
                                </a:cubicBezTo>
                                <a:cubicBezTo>
                                  <a:pt x="26238" y="94783"/>
                                  <a:pt x="26238" y="92878"/>
                                  <a:pt x="24333" y="92878"/>
                                </a:cubicBezTo>
                                <a:cubicBezTo>
                                  <a:pt x="23380" y="92878"/>
                                  <a:pt x="23380" y="93830"/>
                                  <a:pt x="23380" y="95735"/>
                                </a:cubicBezTo>
                                <a:cubicBezTo>
                                  <a:pt x="23380" y="95735"/>
                                  <a:pt x="23380" y="96688"/>
                                  <a:pt x="25285" y="96688"/>
                                </a:cubicBezTo>
                                <a:close/>
                                <a:moveTo>
                                  <a:pt x="31953" y="140503"/>
                                </a:moveTo>
                                <a:cubicBezTo>
                                  <a:pt x="30048" y="139551"/>
                                  <a:pt x="31000" y="141455"/>
                                  <a:pt x="29095" y="142408"/>
                                </a:cubicBezTo>
                                <a:lnTo>
                                  <a:pt x="29095" y="142408"/>
                                </a:lnTo>
                                <a:cubicBezTo>
                                  <a:pt x="29095" y="140503"/>
                                  <a:pt x="28143" y="138598"/>
                                  <a:pt x="27190" y="137645"/>
                                </a:cubicBezTo>
                                <a:cubicBezTo>
                                  <a:pt x="27190" y="137645"/>
                                  <a:pt x="26238" y="136693"/>
                                  <a:pt x="26238" y="136693"/>
                                </a:cubicBezTo>
                                <a:cubicBezTo>
                                  <a:pt x="25285" y="136693"/>
                                  <a:pt x="25285" y="137645"/>
                                  <a:pt x="25285" y="138598"/>
                                </a:cubicBezTo>
                                <a:cubicBezTo>
                                  <a:pt x="25285" y="141455"/>
                                  <a:pt x="27190" y="142408"/>
                                  <a:pt x="29095" y="142408"/>
                                </a:cubicBezTo>
                                <a:cubicBezTo>
                                  <a:pt x="29095" y="143360"/>
                                  <a:pt x="29095" y="145266"/>
                                  <a:pt x="31000" y="145266"/>
                                </a:cubicBezTo>
                                <a:cubicBezTo>
                                  <a:pt x="31953" y="145266"/>
                                  <a:pt x="31953" y="144313"/>
                                  <a:pt x="31953" y="143360"/>
                                </a:cubicBezTo>
                                <a:cubicBezTo>
                                  <a:pt x="31953" y="141455"/>
                                  <a:pt x="32905" y="140503"/>
                                  <a:pt x="31953" y="140503"/>
                                </a:cubicBezTo>
                                <a:close/>
                                <a:moveTo>
                                  <a:pt x="25285" y="119548"/>
                                </a:moveTo>
                                <a:cubicBezTo>
                                  <a:pt x="25285" y="118595"/>
                                  <a:pt x="25285" y="119548"/>
                                  <a:pt x="25285" y="119548"/>
                                </a:cubicBezTo>
                                <a:cubicBezTo>
                                  <a:pt x="24333" y="120501"/>
                                  <a:pt x="25285" y="120501"/>
                                  <a:pt x="25285" y="120501"/>
                                </a:cubicBezTo>
                                <a:cubicBezTo>
                                  <a:pt x="25285" y="120501"/>
                                  <a:pt x="26238" y="120501"/>
                                  <a:pt x="25285" y="119548"/>
                                </a:cubicBezTo>
                                <a:cubicBezTo>
                                  <a:pt x="26238" y="119548"/>
                                  <a:pt x="26238" y="119548"/>
                                  <a:pt x="25285" y="119548"/>
                                </a:cubicBezTo>
                                <a:close/>
                                <a:moveTo>
                                  <a:pt x="25285" y="72876"/>
                                </a:moveTo>
                                <a:cubicBezTo>
                                  <a:pt x="25285" y="71923"/>
                                  <a:pt x="26238" y="71923"/>
                                  <a:pt x="25285" y="72876"/>
                                </a:cubicBezTo>
                                <a:cubicBezTo>
                                  <a:pt x="26238" y="72876"/>
                                  <a:pt x="26238" y="72876"/>
                                  <a:pt x="26238" y="72876"/>
                                </a:cubicBezTo>
                                <a:cubicBezTo>
                                  <a:pt x="26238" y="72876"/>
                                  <a:pt x="26238" y="72876"/>
                                  <a:pt x="25285" y="72876"/>
                                </a:cubicBezTo>
                                <a:cubicBezTo>
                                  <a:pt x="26238" y="72876"/>
                                  <a:pt x="25285" y="72876"/>
                                  <a:pt x="25285" y="72876"/>
                                </a:cubicBezTo>
                                <a:close/>
                                <a:moveTo>
                                  <a:pt x="25285" y="30966"/>
                                </a:moveTo>
                                <a:cubicBezTo>
                                  <a:pt x="25285" y="30966"/>
                                  <a:pt x="26238" y="30966"/>
                                  <a:pt x="25285" y="30966"/>
                                </a:cubicBezTo>
                                <a:cubicBezTo>
                                  <a:pt x="26238" y="30966"/>
                                  <a:pt x="26238" y="30966"/>
                                  <a:pt x="26238" y="30966"/>
                                </a:cubicBezTo>
                                <a:cubicBezTo>
                                  <a:pt x="27190" y="30013"/>
                                  <a:pt x="26238" y="30013"/>
                                  <a:pt x="25285" y="30966"/>
                                </a:cubicBezTo>
                                <a:cubicBezTo>
                                  <a:pt x="26238" y="30013"/>
                                  <a:pt x="25285" y="30013"/>
                                  <a:pt x="25285" y="30966"/>
                                </a:cubicBezTo>
                                <a:close/>
                                <a:moveTo>
                                  <a:pt x="28143" y="128120"/>
                                </a:moveTo>
                                <a:cubicBezTo>
                                  <a:pt x="28143" y="129073"/>
                                  <a:pt x="29095" y="130026"/>
                                  <a:pt x="30048" y="130026"/>
                                </a:cubicBezTo>
                                <a:cubicBezTo>
                                  <a:pt x="30048" y="130026"/>
                                  <a:pt x="31000" y="130026"/>
                                  <a:pt x="30048" y="129073"/>
                                </a:cubicBezTo>
                                <a:cubicBezTo>
                                  <a:pt x="30048" y="129073"/>
                                  <a:pt x="29095" y="128120"/>
                                  <a:pt x="28143" y="128120"/>
                                </a:cubicBezTo>
                                <a:cubicBezTo>
                                  <a:pt x="28143" y="128120"/>
                                  <a:pt x="28143" y="128120"/>
                                  <a:pt x="28143" y="128120"/>
                                </a:cubicBezTo>
                                <a:close/>
                                <a:moveTo>
                                  <a:pt x="29095" y="124310"/>
                                </a:moveTo>
                                <a:cubicBezTo>
                                  <a:pt x="30048" y="124310"/>
                                  <a:pt x="30048" y="123358"/>
                                  <a:pt x="30048" y="122405"/>
                                </a:cubicBezTo>
                                <a:cubicBezTo>
                                  <a:pt x="30048" y="122405"/>
                                  <a:pt x="30048" y="121453"/>
                                  <a:pt x="29095" y="121453"/>
                                </a:cubicBezTo>
                                <a:cubicBezTo>
                                  <a:pt x="28143" y="122405"/>
                                  <a:pt x="28143" y="123358"/>
                                  <a:pt x="29095" y="124310"/>
                                </a:cubicBezTo>
                                <a:cubicBezTo>
                                  <a:pt x="28143" y="124310"/>
                                  <a:pt x="28143" y="124310"/>
                                  <a:pt x="29095" y="124310"/>
                                </a:cubicBezTo>
                                <a:close/>
                                <a:moveTo>
                                  <a:pt x="28143" y="68113"/>
                                </a:moveTo>
                                <a:lnTo>
                                  <a:pt x="31000" y="68113"/>
                                </a:lnTo>
                                <a:cubicBezTo>
                                  <a:pt x="31000" y="68113"/>
                                  <a:pt x="30048" y="70970"/>
                                  <a:pt x="29095" y="70970"/>
                                </a:cubicBezTo>
                                <a:cubicBezTo>
                                  <a:pt x="29095" y="71923"/>
                                  <a:pt x="28143" y="68113"/>
                                  <a:pt x="28143" y="68113"/>
                                </a:cubicBezTo>
                                <a:close/>
                                <a:moveTo>
                                  <a:pt x="29095" y="134788"/>
                                </a:moveTo>
                                <a:cubicBezTo>
                                  <a:pt x="29095" y="135741"/>
                                  <a:pt x="29095" y="135741"/>
                                  <a:pt x="30048" y="135741"/>
                                </a:cubicBezTo>
                                <a:cubicBezTo>
                                  <a:pt x="31000" y="135741"/>
                                  <a:pt x="31953" y="134788"/>
                                  <a:pt x="31953" y="133835"/>
                                </a:cubicBezTo>
                                <a:cubicBezTo>
                                  <a:pt x="31953" y="132883"/>
                                  <a:pt x="31000" y="132883"/>
                                  <a:pt x="31000" y="132883"/>
                                </a:cubicBezTo>
                                <a:cubicBezTo>
                                  <a:pt x="29095" y="133835"/>
                                  <a:pt x="29095" y="133835"/>
                                  <a:pt x="29095" y="134788"/>
                                </a:cubicBezTo>
                                <a:close/>
                                <a:moveTo>
                                  <a:pt x="29095" y="98593"/>
                                </a:moveTo>
                                <a:cubicBezTo>
                                  <a:pt x="29095" y="98593"/>
                                  <a:pt x="29095" y="99545"/>
                                  <a:pt x="29095" y="98593"/>
                                </a:cubicBezTo>
                                <a:cubicBezTo>
                                  <a:pt x="30048" y="98593"/>
                                  <a:pt x="30048" y="97641"/>
                                  <a:pt x="30048" y="96688"/>
                                </a:cubicBezTo>
                                <a:lnTo>
                                  <a:pt x="30048" y="96688"/>
                                </a:lnTo>
                                <a:lnTo>
                                  <a:pt x="31000" y="95735"/>
                                </a:lnTo>
                                <a:cubicBezTo>
                                  <a:pt x="31000" y="95735"/>
                                  <a:pt x="31000" y="94783"/>
                                  <a:pt x="31000" y="94783"/>
                                </a:cubicBezTo>
                                <a:cubicBezTo>
                                  <a:pt x="31000" y="94783"/>
                                  <a:pt x="31000" y="93830"/>
                                  <a:pt x="30048" y="94783"/>
                                </a:cubicBezTo>
                                <a:cubicBezTo>
                                  <a:pt x="30048" y="94783"/>
                                  <a:pt x="30048" y="95735"/>
                                  <a:pt x="30048" y="95735"/>
                                </a:cubicBezTo>
                                <a:cubicBezTo>
                                  <a:pt x="30048" y="95735"/>
                                  <a:pt x="30048" y="96688"/>
                                  <a:pt x="30048" y="96688"/>
                                </a:cubicBezTo>
                                <a:cubicBezTo>
                                  <a:pt x="30048" y="97641"/>
                                  <a:pt x="29095" y="97641"/>
                                  <a:pt x="29095" y="98593"/>
                                </a:cubicBezTo>
                                <a:close/>
                                <a:moveTo>
                                  <a:pt x="30048" y="37633"/>
                                </a:moveTo>
                                <a:cubicBezTo>
                                  <a:pt x="30048" y="37633"/>
                                  <a:pt x="30048" y="37633"/>
                                  <a:pt x="30048" y="37633"/>
                                </a:cubicBezTo>
                                <a:cubicBezTo>
                                  <a:pt x="31000" y="36680"/>
                                  <a:pt x="30048" y="36680"/>
                                  <a:pt x="30048" y="37633"/>
                                </a:cubicBezTo>
                                <a:cubicBezTo>
                                  <a:pt x="30048" y="36680"/>
                                  <a:pt x="30048" y="36680"/>
                                  <a:pt x="30048" y="37633"/>
                                </a:cubicBezTo>
                                <a:lnTo>
                                  <a:pt x="30048" y="37633"/>
                                </a:lnTo>
                                <a:close/>
                                <a:moveTo>
                                  <a:pt x="33858" y="59541"/>
                                </a:moveTo>
                                <a:cubicBezTo>
                                  <a:pt x="32905" y="60493"/>
                                  <a:pt x="31953" y="59541"/>
                                  <a:pt x="31000" y="60493"/>
                                </a:cubicBezTo>
                                <a:cubicBezTo>
                                  <a:pt x="31000" y="61445"/>
                                  <a:pt x="31000" y="62398"/>
                                  <a:pt x="31953" y="63351"/>
                                </a:cubicBezTo>
                                <a:cubicBezTo>
                                  <a:pt x="32905" y="65255"/>
                                  <a:pt x="33858" y="63351"/>
                                  <a:pt x="34810" y="63351"/>
                                </a:cubicBezTo>
                                <a:lnTo>
                                  <a:pt x="36715" y="63351"/>
                                </a:lnTo>
                                <a:cubicBezTo>
                                  <a:pt x="37668" y="63351"/>
                                  <a:pt x="38620" y="63351"/>
                                  <a:pt x="38620" y="62398"/>
                                </a:cubicBezTo>
                                <a:cubicBezTo>
                                  <a:pt x="38620" y="62398"/>
                                  <a:pt x="37668" y="61445"/>
                                  <a:pt x="37668" y="61445"/>
                                </a:cubicBezTo>
                                <a:cubicBezTo>
                                  <a:pt x="35763" y="60493"/>
                                  <a:pt x="34810" y="59541"/>
                                  <a:pt x="33858" y="59541"/>
                                </a:cubicBezTo>
                                <a:close/>
                                <a:moveTo>
                                  <a:pt x="33858" y="124310"/>
                                </a:moveTo>
                                <a:cubicBezTo>
                                  <a:pt x="34810" y="124310"/>
                                  <a:pt x="35763" y="124310"/>
                                  <a:pt x="35763" y="123358"/>
                                </a:cubicBezTo>
                                <a:cubicBezTo>
                                  <a:pt x="35763" y="122405"/>
                                  <a:pt x="34810" y="122405"/>
                                  <a:pt x="33858" y="121453"/>
                                </a:cubicBezTo>
                                <a:cubicBezTo>
                                  <a:pt x="32905" y="120501"/>
                                  <a:pt x="32905" y="122405"/>
                                  <a:pt x="32905" y="122405"/>
                                </a:cubicBezTo>
                                <a:cubicBezTo>
                                  <a:pt x="31953" y="124310"/>
                                  <a:pt x="32905" y="124310"/>
                                  <a:pt x="33858" y="124310"/>
                                </a:cubicBezTo>
                                <a:close/>
                                <a:moveTo>
                                  <a:pt x="38620" y="133835"/>
                                </a:moveTo>
                                <a:cubicBezTo>
                                  <a:pt x="37668" y="131930"/>
                                  <a:pt x="35763" y="130978"/>
                                  <a:pt x="33858" y="129073"/>
                                </a:cubicBezTo>
                                <a:cubicBezTo>
                                  <a:pt x="33858" y="129073"/>
                                  <a:pt x="32905" y="128120"/>
                                  <a:pt x="31953" y="129073"/>
                                </a:cubicBezTo>
                                <a:cubicBezTo>
                                  <a:pt x="31000" y="130026"/>
                                  <a:pt x="31000" y="130026"/>
                                  <a:pt x="31000" y="130978"/>
                                </a:cubicBezTo>
                                <a:cubicBezTo>
                                  <a:pt x="31000" y="133835"/>
                                  <a:pt x="34810" y="134788"/>
                                  <a:pt x="34810" y="138598"/>
                                </a:cubicBezTo>
                                <a:cubicBezTo>
                                  <a:pt x="34810" y="138598"/>
                                  <a:pt x="34810" y="138598"/>
                                  <a:pt x="35763" y="138598"/>
                                </a:cubicBezTo>
                                <a:cubicBezTo>
                                  <a:pt x="38620" y="138598"/>
                                  <a:pt x="39573" y="135741"/>
                                  <a:pt x="38620" y="133835"/>
                                </a:cubicBezTo>
                                <a:close/>
                                <a:moveTo>
                                  <a:pt x="34810" y="30013"/>
                                </a:moveTo>
                                <a:lnTo>
                                  <a:pt x="34810" y="30013"/>
                                </a:lnTo>
                                <a:lnTo>
                                  <a:pt x="35763" y="28108"/>
                                </a:lnTo>
                                <a:cubicBezTo>
                                  <a:pt x="35763" y="27155"/>
                                  <a:pt x="36715" y="27155"/>
                                  <a:pt x="35763" y="27155"/>
                                </a:cubicBezTo>
                                <a:cubicBezTo>
                                  <a:pt x="34810" y="27155"/>
                                  <a:pt x="33858" y="28108"/>
                                  <a:pt x="32905" y="28108"/>
                                </a:cubicBezTo>
                                <a:cubicBezTo>
                                  <a:pt x="31953" y="29060"/>
                                  <a:pt x="33858" y="29060"/>
                                  <a:pt x="34810" y="30013"/>
                                </a:cubicBezTo>
                                <a:close/>
                                <a:moveTo>
                                  <a:pt x="34810" y="147170"/>
                                </a:moveTo>
                                <a:cubicBezTo>
                                  <a:pt x="34810" y="146218"/>
                                  <a:pt x="34810" y="146218"/>
                                  <a:pt x="33858" y="146218"/>
                                </a:cubicBezTo>
                                <a:cubicBezTo>
                                  <a:pt x="32905" y="146218"/>
                                  <a:pt x="32905" y="146218"/>
                                  <a:pt x="32905" y="147170"/>
                                </a:cubicBezTo>
                                <a:cubicBezTo>
                                  <a:pt x="32905" y="147170"/>
                                  <a:pt x="32905" y="147170"/>
                                  <a:pt x="34810" y="147170"/>
                                </a:cubicBezTo>
                                <a:cubicBezTo>
                                  <a:pt x="34810" y="147170"/>
                                  <a:pt x="34810" y="147170"/>
                                  <a:pt x="34810" y="147170"/>
                                </a:cubicBezTo>
                                <a:close/>
                                <a:moveTo>
                                  <a:pt x="34810" y="34776"/>
                                </a:moveTo>
                                <a:cubicBezTo>
                                  <a:pt x="34810" y="34776"/>
                                  <a:pt x="32905" y="35728"/>
                                  <a:pt x="34810" y="36680"/>
                                </a:cubicBezTo>
                                <a:cubicBezTo>
                                  <a:pt x="35763" y="36680"/>
                                  <a:pt x="36715" y="36680"/>
                                  <a:pt x="36715" y="35728"/>
                                </a:cubicBezTo>
                                <a:cubicBezTo>
                                  <a:pt x="36715" y="33823"/>
                                  <a:pt x="36715" y="30966"/>
                                  <a:pt x="34810" y="30013"/>
                                </a:cubicBezTo>
                                <a:cubicBezTo>
                                  <a:pt x="34810" y="31918"/>
                                  <a:pt x="35763" y="33823"/>
                                  <a:pt x="34810" y="34776"/>
                                </a:cubicBezTo>
                                <a:close/>
                                <a:moveTo>
                                  <a:pt x="37668" y="103355"/>
                                </a:moveTo>
                                <a:cubicBezTo>
                                  <a:pt x="38620" y="103355"/>
                                  <a:pt x="38620" y="102403"/>
                                  <a:pt x="38620" y="101451"/>
                                </a:cubicBezTo>
                                <a:cubicBezTo>
                                  <a:pt x="37668" y="99545"/>
                                  <a:pt x="36715" y="99545"/>
                                  <a:pt x="34810" y="98593"/>
                                </a:cubicBezTo>
                                <a:cubicBezTo>
                                  <a:pt x="34810" y="98593"/>
                                  <a:pt x="33858" y="99545"/>
                                  <a:pt x="33858" y="99545"/>
                                </a:cubicBezTo>
                                <a:cubicBezTo>
                                  <a:pt x="34810" y="101451"/>
                                  <a:pt x="35763" y="102403"/>
                                  <a:pt x="37668" y="103355"/>
                                </a:cubicBezTo>
                                <a:close/>
                                <a:moveTo>
                                  <a:pt x="35763" y="58588"/>
                                </a:moveTo>
                                <a:cubicBezTo>
                                  <a:pt x="35763" y="58588"/>
                                  <a:pt x="36715" y="58588"/>
                                  <a:pt x="35763" y="58588"/>
                                </a:cubicBezTo>
                                <a:cubicBezTo>
                                  <a:pt x="36715" y="57635"/>
                                  <a:pt x="35763" y="56683"/>
                                  <a:pt x="35763" y="56683"/>
                                </a:cubicBezTo>
                                <a:cubicBezTo>
                                  <a:pt x="34810" y="56683"/>
                                  <a:pt x="34810" y="57635"/>
                                  <a:pt x="35763" y="58588"/>
                                </a:cubicBezTo>
                                <a:cubicBezTo>
                                  <a:pt x="34810" y="58588"/>
                                  <a:pt x="34810" y="58588"/>
                                  <a:pt x="35763" y="58588"/>
                                </a:cubicBezTo>
                                <a:close/>
                                <a:moveTo>
                                  <a:pt x="40525" y="120501"/>
                                </a:moveTo>
                                <a:cubicBezTo>
                                  <a:pt x="40525" y="119548"/>
                                  <a:pt x="39573" y="119548"/>
                                  <a:pt x="39573" y="119548"/>
                                </a:cubicBezTo>
                                <a:cubicBezTo>
                                  <a:pt x="39573" y="119548"/>
                                  <a:pt x="37668" y="119548"/>
                                  <a:pt x="37668" y="120501"/>
                                </a:cubicBezTo>
                                <a:cubicBezTo>
                                  <a:pt x="37668" y="120501"/>
                                  <a:pt x="38620" y="121453"/>
                                  <a:pt x="39573" y="121453"/>
                                </a:cubicBezTo>
                                <a:cubicBezTo>
                                  <a:pt x="39573" y="120501"/>
                                  <a:pt x="40525" y="121453"/>
                                  <a:pt x="40525" y="120501"/>
                                </a:cubicBezTo>
                                <a:close/>
                                <a:moveTo>
                                  <a:pt x="40525" y="152885"/>
                                </a:moveTo>
                                <a:lnTo>
                                  <a:pt x="40525" y="152885"/>
                                </a:lnTo>
                                <a:cubicBezTo>
                                  <a:pt x="39573" y="151933"/>
                                  <a:pt x="39573" y="152885"/>
                                  <a:pt x="38620" y="152885"/>
                                </a:cubicBezTo>
                                <a:cubicBezTo>
                                  <a:pt x="38620" y="152885"/>
                                  <a:pt x="39573" y="152885"/>
                                  <a:pt x="40525" y="152885"/>
                                </a:cubicBezTo>
                                <a:lnTo>
                                  <a:pt x="40525" y="152885"/>
                                </a:lnTo>
                                <a:close/>
                                <a:moveTo>
                                  <a:pt x="40525" y="69066"/>
                                </a:moveTo>
                                <a:lnTo>
                                  <a:pt x="40525" y="69066"/>
                                </a:lnTo>
                                <a:cubicBezTo>
                                  <a:pt x="40525" y="68113"/>
                                  <a:pt x="40525" y="67160"/>
                                  <a:pt x="40525" y="67160"/>
                                </a:cubicBezTo>
                                <a:cubicBezTo>
                                  <a:pt x="39573" y="68113"/>
                                  <a:pt x="39573" y="68113"/>
                                  <a:pt x="40525" y="69066"/>
                                </a:cubicBezTo>
                                <a:cubicBezTo>
                                  <a:pt x="39573" y="69066"/>
                                  <a:pt x="39573" y="70018"/>
                                  <a:pt x="40525" y="69066"/>
                                </a:cubicBezTo>
                                <a:close/>
                                <a:moveTo>
                                  <a:pt x="40525" y="106213"/>
                                </a:moveTo>
                                <a:cubicBezTo>
                                  <a:pt x="40525" y="105260"/>
                                  <a:pt x="40525" y="105260"/>
                                  <a:pt x="40525" y="106213"/>
                                </a:cubicBezTo>
                                <a:cubicBezTo>
                                  <a:pt x="39573" y="105260"/>
                                  <a:pt x="39573" y="105260"/>
                                  <a:pt x="39573" y="106213"/>
                                </a:cubicBezTo>
                                <a:cubicBezTo>
                                  <a:pt x="39573" y="106213"/>
                                  <a:pt x="39573" y="107166"/>
                                  <a:pt x="40525" y="106213"/>
                                </a:cubicBezTo>
                                <a:cubicBezTo>
                                  <a:pt x="40525" y="107166"/>
                                  <a:pt x="40525" y="106213"/>
                                  <a:pt x="40525" y="106213"/>
                                </a:cubicBezTo>
                                <a:close/>
                                <a:moveTo>
                                  <a:pt x="43383" y="70018"/>
                                </a:moveTo>
                                <a:cubicBezTo>
                                  <a:pt x="43383" y="70018"/>
                                  <a:pt x="43383" y="70018"/>
                                  <a:pt x="43383" y="70018"/>
                                </a:cubicBezTo>
                                <a:lnTo>
                                  <a:pt x="43383" y="70018"/>
                                </a:lnTo>
                                <a:cubicBezTo>
                                  <a:pt x="43383" y="69066"/>
                                  <a:pt x="43383" y="69066"/>
                                  <a:pt x="43383" y="70018"/>
                                </a:cubicBezTo>
                                <a:cubicBezTo>
                                  <a:pt x="43383" y="70018"/>
                                  <a:pt x="43383" y="70018"/>
                                  <a:pt x="43383" y="70018"/>
                                </a:cubicBezTo>
                                <a:close/>
                                <a:moveTo>
                                  <a:pt x="44335" y="139551"/>
                                </a:moveTo>
                                <a:cubicBezTo>
                                  <a:pt x="44335" y="138598"/>
                                  <a:pt x="44335" y="138598"/>
                                  <a:pt x="44335" y="139551"/>
                                </a:cubicBezTo>
                                <a:cubicBezTo>
                                  <a:pt x="43383" y="139551"/>
                                  <a:pt x="43383" y="139551"/>
                                  <a:pt x="44335" y="139551"/>
                                </a:cubicBezTo>
                                <a:lnTo>
                                  <a:pt x="44335" y="139551"/>
                                </a:lnTo>
                                <a:lnTo>
                                  <a:pt x="44335" y="139551"/>
                                </a:lnTo>
                                <a:close/>
                                <a:moveTo>
                                  <a:pt x="47193" y="29060"/>
                                </a:moveTo>
                                <a:cubicBezTo>
                                  <a:pt x="47193" y="28108"/>
                                  <a:pt x="46240" y="28108"/>
                                  <a:pt x="46240" y="28108"/>
                                </a:cubicBezTo>
                                <a:cubicBezTo>
                                  <a:pt x="45288" y="28108"/>
                                  <a:pt x="45288" y="28108"/>
                                  <a:pt x="45288" y="29060"/>
                                </a:cubicBezTo>
                                <a:cubicBezTo>
                                  <a:pt x="44335" y="29060"/>
                                  <a:pt x="45288" y="30013"/>
                                  <a:pt x="47193" y="29060"/>
                                </a:cubicBezTo>
                                <a:cubicBezTo>
                                  <a:pt x="46240" y="30013"/>
                                  <a:pt x="47193" y="30013"/>
                                  <a:pt x="47193" y="29060"/>
                                </a:cubicBezTo>
                                <a:close/>
                                <a:moveTo>
                                  <a:pt x="50050" y="52873"/>
                                </a:moveTo>
                                <a:cubicBezTo>
                                  <a:pt x="50050" y="51920"/>
                                  <a:pt x="49098" y="51920"/>
                                  <a:pt x="48145" y="51920"/>
                                </a:cubicBezTo>
                                <a:cubicBezTo>
                                  <a:pt x="48145" y="51920"/>
                                  <a:pt x="47193" y="51920"/>
                                  <a:pt x="47193" y="52873"/>
                                </a:cubicBezTo>
                                <a:cubicBezTo>
                                  <a:pt x="47193" y="52873"/>
                                  <a:pt x="48145" y="53826"/>
                                  <a:pt x="50050" y="52873"/>
                                </a:cubicBezTo>
                                <a:cubicBezTo>
                                  <a:pt x="49098" y="53826"/>
                                  <a:pt x="49098" y="52873"/>
                                  <a:pt x="50050" y="52873"/>
                                </a:cubicBezTo>
                                <a:close/>
                                <a:moveTo>
                                  <a:pt x="50050" y="38585"/>
                                </a:moveTo>
                                <a:lnTo>
                                  <a:pt x="50050" y="38585"/>
                                </a:lnTo>
                                <a:lnTo>
                                  <a:pt x="49098" y="38585"/>
                                </a:lnTo>
                                <a:cubicBezTo>
                                  <a:pt x="49098" y="38585"/>
                                  <a:pt x="49098" y="39538"/>
                                  <a:pt x="50050" y="38585"/>
                                </a:cubicBezTo>
                                <a:cubicBezTo>
                                  <a:pt x="50050" y="38585"/>
                                  <a:pt x="50050" y="38585"/>
                                  <a:pt x="50050" y="38585"/>
                                </a:cubicBezTo>
                                <a:close/>
                                <a:moveTo>
                                  <a:pt x="51955" y="75733"/>
                                </a:moveTo>
                                <a:cubicBezTo>
                                  <a:pt x="51955" y="80495"/>
                                  <a:pt x="52908" y="80495"/>
                                  <a:pt x="57670" y="80495"/>
                                </a:cubicBezTo>
                                <a:cubicBezTo>
                                  <a:pt x="63385" y="80495"/>
                                  <a:pt x="64338" y="79543"/>
                                  <a:pt x="70053" y="80495"/>
                                </a:cubicBezTo>
                                <a:cubicBezTo>
                                  <a:pt x="71005" y="80495"/>
                                  <a:pt x="71958" y="80495"/>
                                  <a:pt x="72910" y="80495"/>
                                </a:cubicBezTo>
                                <a:cubicBezTo>
                                  <a:pt x="76720" y="81448"/>
                                  <a:pt x="83388" y="80495"/>
                                  <a:pt x="88150" y="80495"/>
                                </a:cubicBezTo>
                                <a:cubicBezTo>
                                  <a:pt x="92913" y="80495"/>
                                  <a:pt x="94818" y="79543"/>
                                  <a:pt x="94818" y="73828"/>
                                </a:cubicBezTo>
                                <a:cubicBezTo>
                                  <a:pt x="94818" y="62398"/>
                                  <a:pt x="94818" y="50968"/>
                                  <a:pt x="93865" y="39538"/>
                                </a:cubicBezTo>
                                <a:cubicBezTo>
                                  <a:pt x="92913" y="31918"/>
                                  <a:pt x="91008" y="25251"/>
                                  <a:pt x="87198" y="18583"/>
                                </a:cubicBezTo>
                                <a:cubicBezTo>
                                  <a:pt x="86245" y="15726"/>
                                  <a:pt x="84340" y="13820"/>
                                  <a:pt x="83388" y="11916"/>
                                </a:cubicBezTo>
                                <a:cubicBezTo>
                                  <a:pt x="79578" y="8105"/>
                                  <a:pt x="74815" y="7153"/>
                                  <a:pt x="70053" y="10010"/>
                                </a:cubicBezTo>
                                <a:cubicBezTo>
                                  <a:pt x="67195" y="11916"/>
                                  <a:pt x="64338" y="14773"/>
                                  <a:pt x="62433" y="17630"/>
                                </a:cubicBezTo>
                                <a:cubicBezTo>
                                  <a:pt x="59575" y="23345"/>
                                  <a:pt x="56718" y="29060"/>
                                  <a:pt x="55765" y="34776"/>
                                </a:cubicBezTo>
                                <a:cubicBezTo>
                                  <a:pt x="52908" y="49063"/>
                                  <a:pt x="51955" y="62398"/>
                                  <a:pt x="51955" y="75733"/>
                                </a:cubicBezTo>
                                <a:close/>
                                <a:moveTo>
                                  <a:pt x="111010" y="128120"/>
                                </a:moveTo>
                                <a:cubicBezTo>
                                  <a:pt x="111010" y="127168"/>
                                  <a:pt x="110058" y="125263"/>
                                  <a:pt x="109105" y="125263"/>
                                </a:cubicBezTo>
                                <a:cubicBezTo>
                                  <a:pt x="106248" y="127168"/>
                                  <a:pt x="106248" y="126216"/>
                                  <a:pt x="105295" y="123358"/>
                                </a:cubicBezTo>
                                <a:cubicBezTo>
                                  <a:pt x="105295" y="123358"/>
                                  <a:pt x="103390" y="123358"/>
                                  <a:pt x="102438" y="123358"/>
                                </a:cubicBezTo>
                                <a:cubicBezTo>
                                  <a:pt x="101485" y="123358"/>
                                  <a:pt x="102438" y="124310"/>
                                  <a:pt x="102438" y="124310"/>
                                </a:cubicBezTo>
                                <a:cubicBezTo>
                                  <a:pt x="102438" y="127168"/>
                                  <a:pt x="109105" y="128120"/>
                                  <a:pt x="106248" y="130026"/>
                                </a:cubicBezTo>
                                <a:cubicBezTo>
                                  <a:pt x="107200" y="130978"/>
                                  <a:pt x="107200" y="132883"/>
                                  <a:pt x="108153" y="131930"/>
                                </a:cubicBezTo>
                                <a:cubicBezTo>
                                  <a:pt x="109105" y="130978"/>
                                  <a:pt x="110058" y="129073"/>
                                  <a:pt x="111010" y="128120"/>
                                </a:cubicBezTo>
                                <a:close/>
                                <a:moveTo>
                                  <a:pt x="102438" y="47158"/>
                                </a:moveTo>
                                <a:cubicBezTo>
                                  <a:pt x="102438" y="47158"/>
                                  <a:pt x="103390" y="47158"/>
                                  <a:pt x="103390" y="47158"/>
                                </a:cubicBezTo>
                                <a:lnTo>
                                  <a:pt x="104343" y="46205"/>
                                </a:lnTo>
                                <a:cubicBezTo>
                                  <a:pt x="104343" y="46205"/>
                                  <a:pt x="103390" y="46205"/>
                                  <a:pt x="102438" y="47158"/>
                                </a:cubicBezTo>
                                <a:cubicBezTo>
                                  <a:pt x="102438" y="46205"/>
                                  <a:pt x="102438" y="47158"/>
                                  <a:pt x="102438" y="47158"/>
                                </a:cubicBezTo>
                                <a:close/>
                                <a:moveTo>
                                  <a:pt x="104343" y="41443"/>
                                </a:moveTo>
                                <a:cubicBezTo>
                                  <a:pt x="106248" y="43348"/>
                                  <a:pt x="105295" y="44301"/>
                                  <a:pt x="105295" y="46205"/>
                                </a:cubicBezTo>
                                <a:lnTo>
                                  <a:pt x="108153" y="45253"/>
                                </a:lnTo>
                                <a:cubicBezTo>
                                  <a:pt x="107200" y="44301"/>
                                  <a:pt x="107200" y="42395"/>
                                  <a:pt x="107200" y="41443"/>
                                </a:cubicBezTo>
                                <a:cubicBezTo>
                                  <a:pt x="107200" y="40491"/>
                                  <a:pt x="107200" y="39538"/>
                                  <a:pt x="106248" y="39538"/>
                                </a:cubicBezTo>
                                <a:cubicBezTo>
                                  <a:pt x="106248" y="39538"/>
                                  <a:pt x="105295" y="39538"/>
                                  <a:pt x="105295" y="39538"/>
                                </a:cubicBezTo>
                                <a:cubicBezTo>
                                  <a:pt x="103390" y="39538"/>
                                  <a:pt x="103390" y="40491"/>
                                  <a:pt x="104343" y="41443"/>
                                </a:cubicBezTo>
                                <a:close/>
                                <a:moveTo>
                                  <a:pt x="105295" y="30966"/>
                                </a:moveTo>
                                <a:cubicBezTo>
                                  <a:pt x="106248" y="30966"/>
                                  <a:pt x="106248" y="30966"/>
                                  <a:pt x="106248" y="30013"/>
                                </a:cubicBezTo>
                                <a:cubicBezTo>
                                  <a:pt x="106248" y="29060"/>
                                  <a:pt x="106248" y="29060"/>
                                  <a:pt x="105295" y="29060"/>
                                </a:cubicBezTo>
                                <a:cubicBezTo>
                                  <a:pt x="104343" y="29060"/>
                                  <a:pt x="104343" y="29060"/>
                                  <a:pt x="103390" y="30013"/>
                                </a:cubicBezTo>
                                <a:cubicBezTo>
                                  <a:pt x="103390" y="30013"/>
                                  <a:pt x="104343" y="30966"/>
                                  <a:pt x="105295" y="30966"/>
                                </a:cubicBezTo>
                                <a:close/>
                                <a:moveTo>
                                  <a:pt x="105295" y="117643"/>
                                </a:moveTo>
                                <a:cubicBezTo>
                                  <a:pt x="107200" y="118595"/>
                                  <a:pt x="108153" y="121453"/>
                                  <a:pt x="109105" y="123358"/>
                                </a:cubicBezTo>
                                <a:cubicBezTo>
                                  <a:pt x="109105" y="124310"/>
                                  <a:pt x="110058" y="124310"/>
                                  <a:pt x="110058" y="123358"/>
                                </a:cubicBezTo>
                                <a:cubicBezTo>
                                  <a:pt x="111010" y="120501"/>
                                  <a:pt x="112915" y="120501"/>
                                  <a:pt x="114820" y="118595"/>
                                </a:cubicBezTo>
                                <a:cubicBezTo>
                                  <a:pt x="115773" y="119548"/>
                                  <a:pt x="115773" y="120501"/>
                                  <a:pt x="114820" y="121453"/>
                                </a:cubicBezTo>
                                <a:cubicBezTo>
                                  <a:pt x="113868" y="122405"/>
                                  <a:pt x="113868" y="124310"/>
                                  <a:pt x="114820" y="125263"/>
                                </a:cubicBezTo>
                                <a:cubicBezTo>
                                  <a:pt x="113868" y="125263"/>
                                  <a:pt x="112915" y="125263"/>
                                  <a:pt x="112915" y="126216"/>
                                </a:cubicBezTo>
                                <a:cubicBezTo>
                                  <a:pt x="111963" y="128120"/>
                                  <a:pt x="113868" y="129073"/>
                                  <a:pt x="114820" y="129073"/>
                                </a:cubicBezTo>
                                <a:cubicBezTo>
                                  <a:pt x="115773" y="129073"/>
                                  <a:pt x="117678" y="130978"/>
                                  <a:pt x="117678" y="128120"/>
                                </a:cubicBezTo>
                                <a:cubicBezTo>
                                  <a:pt x="117678" y="126216"/>
                                  <a:pt x="117678" y="124310"/>
                                  <a:pt x="119583" y="125263"/>
                                </a:cubicBezTo>
                                <a:cubicBezTo>
                                  <a:pt x="120535" y="124310"/>
                                  <a:pt x="120535" y="124310"/>
                                  <a:pt x="120535" y="123358"/>
                                </a:cubicBezTo>
                                <a:cubicBezTo>
                                  <a:pt x="119583" y="123358"/>
                                  <a:pt x="119583" y="123358"/>
                                  <a:pt x="119583" y="122405"/>
                                </a:cubicBezTo>
                                <a:cubicBezTo>
                                  <a:pt x="119583" y="121453"/>
                                  <a:pt x="121488" y="119548"/>
                                  <a:pt x="121488" y="118595"/>
                                </a:cubicBezTo>
                                <a:cubicBezTo>
                                  <a:pt x="121488" y="118595"/>
                                  <a:pt x="121488" y="116691"/>
                                  <a:pt x="121488" y="117643"/>
                                </a:cubicBezTo>
                                <a:cubicBezTo>
                                  <a:pt x="119583" y="119548"/>
                                  <a:pt x="117678" y="116691"/>
                                  <a:pt x="115773" y="118595"/>
                                </a:cubicBezTo>
                                <a:cubicBezTo>
                                  <a:pt x="113868" y="117643"/>
                                  <a:pt x="115773" y="115738"/>
                                  <a:pt x="115773" y="113833"/>
                                </a:cubicBezTo>
                                <a:cubicBezTo>
                                  <a:pt x="115773" y="111928"/>
                                  <a:pt x="118630" y="110976"/>
                                  <a:pt x="117678" y="110023"/>
                                </a:cubicBezTo>
                                <a:cubicBezTo>
                                  <a:pt x="116725" y="109070"/>
                                  <a:pt x="115773" y="111928"/>
                                  <a:pt x="113868" y="111928"/>
                                </a:cubicBezTo>
                                <a:cubicBezTo>
                                  <a:pt x="113868" y="110976"/>
                                  <a:pt x="112915" y="110976"/>
                                  <a:pt x="112915" y="110976"/>
                                </a:cubicBezTo>
                                <a:cubicBezTo>
                                  <a:pt x="112915" y="110976"/>
                                  <a:pt x="112915" y="111928"/>
                                  <a:pt x="112915" y="111928"/>
                                </a:cubicBezTo>
                                <a:cubicBezTo>
                                  <a:pt x="112915" y="111928"/>
                                  <a:pt x="113868" y="111928"/>
                                  <a:pt x="113868" y="111928"/>
                                </a:cubicBezTo>
                                <a:cubicBezTo>
                                  <a:pt x="114820" y="113833"/>
                                  <a:pt x="111963" y="114785"/>
                                  <a:pt x="112915" y="117643"/>
                                </a:cubicBezTo>
                                <a:cubicBezTo>
                                  <a:pt x="112915" y="118595"/>
                                  <a:pt x="112915" y="118595"/>
                                  <a:pt x="112915" y="119548"/>
                                </a:cubicBezTo>
                                <a:cubicBezTo>
                                  <a:pt x="111963" y="119548"/>
                                  <a:pt x="111963" y="119548"/>
                                  <a:pt x="111010" y="118595"/>
                                </a:cubicBezTo>
                                <a:cubicBezTo>
                                  <a:pt x="110058" y="118595"/>
                                  <a:pt x="109105" y="117643"/>
                                  <a:pt x="108153" y="117643"/>
                                </a:cubicBezTo>
                                <a:cubicBezTo>
                                  <a:pt x="107200" y="116691"/>
                                  <a:pt x="107200" y="115738"/>
                                  <a:pt x="106248" y="117643"/>
                                </a:cubicBezTo>
                                <a:cubicBezTo>
                                  <a:pt x="105295" y="116691"/>
                                  <a:pt x="105295" y="117643"/>
                                  <a:pt x="105295" y="117643"/>
                                </a:cubicBezTo>
                                <a:close/>
                                <a:moveTo>
                                  <a:pt x="111010" y="50968"/>
                                </a:moveTo>
                                <a:cubicBezTo>
                                  <a:pt x="111010" y="50968"/>
                                  <a:pt x="110058" y="50968"/>
                                  <a:pt x="111010" y="50968"/>
                                </a:cubicBezTo>
                                <a:cubicBezTo>
                                  <a:pt x="111010" y="53826"/>
                                  <a:pt x="110058" y="53826"/>
                                  <a:pt x="109105" y="53826"/>
                                </a:cubicBezTo>
                                <a:cubicBezTo>
                                  <a:pt x="107200" y="52873"/>
                                  <a:pt x="106248" y="53826"/>
                                  <a:pt x="107200" y="55730"/>
                                </a:cubicBezTo>
                                <a:cubicBezTo>
                                  <a:pt x="108153" y="57635"/>
                                  <a:pt x="107200" y="58588"/>
                                  <a:pt x="106248" y="59541"/>
                                </a:cubicBezTo>
                                <a:cubicBezTo>
                                  <a:pt x="105295" y="61445"/>
                                  <a:pt x="107200" y="64303"/>
                                  <a:pt x="108153" y="64303"/>
                                </a:cubicBezTo>
                                <a:cubicBezTo>
                                  <a:pt x="111010" y="61445"/>
                                  <a:pt x="111010" y="65255"/>
                                  <a:pt x="112915" y="65255"/>
                                </a:cubicBezTo>
                                <a:lnTo>
                                  <a:pt x="112915" y="65255"/>
                                </a:lnTo>
                                <a:cubicBezTo>
                                  <a:pt x="113868" y="66208"/>
                                  <a:pt x="114820" y="67160"/>
                                  <a:pt x="114820" y="69066"/>
                                </a:cubicBezTo>
                                <a:cubicBezTo>
                                  <a:pt x="114820" y="70970"/>
                                  <a:pt x="115773" y="73828"/>
                                  <a:pt x="117678" y="73828"/>
                                </a:cubicBezTo>
                                <a:cubicBezTo>
                                  <a:pt x="119583" y="73828"/>
                                  <a:pt x="123393" y="74780"/>
                                  <a:pt x="124345" y="70970"/>
                                </a:cubicBezTo>
                                <a:cubicBezTo>
                                  <a:pt x="124345" y="70018"/>
                                  <a:pt x="125298" y="70018"/>
                                  <a:pt x="124345" y="69066"/>
                                </a:cubicBezTo>
                                <a:cubicBezTo>
                                  <a:pt x="123393" y="68113"/>
                                  <a:pt x="123393" y="68113"/>
                                  <a:pt x="122440" y="69066"/>
                                </a:cubicBezTo>
                                <a:cubicBezTo>
                                  <a:pt x="121488" y="70970"/>
                                  <a:pt x="118630" y="70018"/>
                                  <a:pt x="117678" y="70970"/>
                                </a:cubicBezTo>
                                <a:cubicBezTo>
                                  <a:pt x="116725" y="70970"/>
                                  <a:pt x="116725" y="70970"/>
                                  <a:pt x="115773" y="70970"/>
                                </a:cubicBezTo>
                                <a:cubicBezTo>
                                  <a:pt x="115773" y="70970"/>
                                  <a:pt x="115773" y="70018"/>
                                  <a:pt x="115773" y="70018"/>
                                </a:cubicBezTo>
                                <a:cubicBezTo>
                                  <a:pt x="118630" y="70018"/>
                                  <a:pt x="118630" y="67160"/>
                                  <a:pt x="120535" y="66208"/>
                                </a:cubicBezTo>
                                <a:cubicBezTo>
                                  <a:pt x="120535" y="65255"/>
                                  <a:pt x="121488" y="65255"/>
                                  <a:pt x="121488" y="64303"/>
                                </a:cubicBezTo>
                                <a:cubicBezTo>
                                  <a:pt x="121488" y="64303"/>
                                  <a:pt x="120535" y="64303"/>
                                  <a:pt x="120535" y="64303"/>
                                </a:cubicBezTo>
                                <a:cubicBezTo>
                                  <a:pt x="119583" y="64303"/>
                                  <a:pt x="117678" y="64303"/>
                                  <a:pt x="116725" y="65255"/>
                                </a:cubicBezTo>
                                <a:cubicBezTo>
                                  <a:pt x="115773" y="65255"/>
                                  <a:pt x="114820" y="66208"/>
                                  <a:pt x="114820" y="65255"/>
                                </a:cubicBezTo>
                                <a:cubicBezTo>
                                  <a:pt x="114820" y="63351"/>
                                  <a:pt x="113868" y="63351"/>
                                  <a:pt x="112915" y="63351"/>
                                </a:cubicBezTo>
                                <a:cubicBezTo>
                                  <a:pt x="111963" y="63351"/>
                                  <a:pt x="111010" y="62398"/>
                                  <a:pt x="111963" y="61445"/>
                                </a:cubicBezTo>
                                <a:cubicBezTo>
                                  <a:pt x="111963" y="60493"/>
                                  <a:pt x="112915" y="61445"/>
                                  <a:pt x="113868" y="61445"/>
                                </a:cubicBezTo>
                                <a:cubicBezTo>
                                  <a:pt x="114820" y="61445"/>
                                  <a:pt x="116725" y="62398"/>
                                  <a:pt x="117678" y="60493"/>
                                </a:cubicBezTo>
                                <a:cubicBezTo>
                                  <a:pt x="118630" y="58588"/>
                                  <a:pt x="115773" y="59541"/>
                                  <a:pt x="114820" y="58588"/>
                                </a:cubicBezTo>
                                <a:cubicBezTo>
                                  <a:pt x="114820" y="58588"/>
                                  <a:pt x="113868" y="58588"/>
                                  <a:pt x="113868" y="57635"/>
                                </a:cubicBezTo>
                                <a:cubicBezTo>
                                  <a:pt x="113868" y="56683"/>
                                  <a:pt x="114820" y="56683"/>
                                  <a:pt x="115773" y="56683"/>
                                </a:cubicBezTo>
                                <a:cubicBezTo>
                                  <a:pt x="116725" y="56683"/>
                                  <a:pt x="118630" y="55730"/>
                                  <a:pt x="117678" y="54778"/>
                                </a:cubicBezTo>
                                <a:cubicBezTo>
                                  <a:pt x="115773" y="49063"/>
                                  <a:pt x="112915" y="54778"/>
                                  <a:pt x="111010" y="50968"/>
                                </a:cubicBezTo>
                                <a:close/>
                                <a:moveTo>
                                  <a:pt x="107200" y="68113"/>
                                </a:moveTo>
                                <a:cubicBezTo>
                                  <a:pt x="106248" y="68113"/>
                                  <a:pt x="106248" y="68113"/>
                                  <a:pt x="107200" y="68113"/>
                                </a:cubicBezTo>
                                <a:lnTo>
                                  <a:pt x="107200" y="68113"/>
                                </a:lnTo>
                                <a:cubicBezTo>
                                  <a:pt x="106248" y="68113"/>
                                  <a:pt x="106248" y="68113"/>
                                  <a:pt x="107200" y="68113"/>
                                </a:cubicBezTo>
                                <a:cubicBezTo>
                                  <a:pt x="107200" y="69066"/>
                                  <a:pt x="107200" y="68113"/>
                                  <a:pt x="107200" y="68113"/>
                                </a:cubicBezTo>
                                <a:close/>
                                <a:moveTo>
                                  <a:pt x="107200" y="48110"/>
                                </a:moveTo>
                                <a:cubicBezTo>
                                  <a:pt x="108153" y="49063"/>
                                  <a:pt x="109105" y="48110"/>
                                  <a:pt x="110058" y="47158"/>
                                </a:cubicBezTo>
                                <a:cubicBezTo>
                                  <a:pt x="111010" y="46205"/>
                                  <a:pt x="111963" y="47158"/>
                                  <a:pt x="112915" y="47158"/>
                                </a:cubicBezTo>
                                <a:cubicBezTo>
                                  <a:pt x="111963" y="44301"/>
                                  <a:pt x="110058" y="46205"/>
                                  <a:pt x="108153" y="45253"/>
                                </a:cubicBezTo>
                                <a:cubicBezTo>
                                  <a:pt x="107200" y="46205"/>
                                  <a:pt x="106248" y="47158"/>
                                  <a:pt x="107200" y="48110"/>
                                </a:cubicBezTo>
                                <a:close/>
                                <a:moveTo>
                                  <a:pt x="111963" y="70970"/>
                                </a:moveTo>
                                <a:cubicBezTo>
                                  <a:pt x="111963" y="70970"/>
                                  <a:pt x="111963" y="70970"/>
                                  <a:pt x="111963" y="70970"/>
                                </a:cubicBezTo>
                                <a:cubicBezTo>
                                  <a:pt x="111963" y="69066"/>
                                  <a:pt x="111010" y="68113"/>
                                  <a:pt x="110058" y="69066"/>
                                </a:cubicBezTo>
                                <a:cubicBezTo>
                                  <a:pt x="109105" y="70018"/>
                                  <a:pt x="108153" y="71923"/>
                                  <a:pt x="110058" y="72876"/>
                                </a:cubicBezTo>
                                <a:cubicBezTo>
                                  <a:pt x="111010" y="74780"/>
                                  <a:pt x="111010" y="71923"/>
                                  <a:pt x="111963" y="70970"/>
                                </a:cubicBezTo>
                                <a:close/>
                                <a:moveTo>
                                  <a:pt x="112915" y="43348"/>
                                </a:moveTo>
                                <a:cubicBezTo>
                                  <a:pt x="113868" y="43348"/>
                                  <a:pt x="114820" y="45253"/>
                                  <a:pt x="115773" y="43348"/>
                                </a:cubicBezTo>
                                <a:cubicBezTo>
                                  <a:pt x="116725" y="42395"/>
                                  <a:pt x="114820" y="42395"/>
                                  <a:pt x="113868" y="41443"/>
                                </a:cubicBezTo>
                                <a:cubicBezTo>
                                  <a:pt x="111963" y="39538"/>
                                  <a:pt x="113868" y="38585"/>
                                  <a:pt x="113868" y="37633"/>
                                </a:cubicBezTo>
                                <a:cubicBezTo>
                                  <a:pt x="114820" y="36680"/>
                                  <a:pt x="115773" y="35728"/>
                                  <a:pt x="113868" y="34776"/>
                                </a:cubicBezTo>
                                <a:cubicBezTo>
                                  <a:pt x="112915" y="33823"/>
                                  <a:pt x="111010" y="33823"/>
                                  <a:pt x="110058" y="34776"/>
                                </a:cubicBezTo>
                                <a:cubicBezTo>
                                  <a:pt x="109105" y="34776"/>
                                  <a:pt x="110058" y="36680"/>
                                  <a:pt x="110058" y="37633"/>
                                </a:cubicBezTo>
                                <a:cubicBezTo>
                                  <a:pt x="110058" y="37633"/>
                                  <a:pt x="110058" y="38585"/>
                                  <a:pt x="110058" y="38585"/>
                                </a:cubicBezTo>
                                <a:cubicBezTo>
                                  <a:pt x="109105" y="43348"/>
                                  <a:pt x="109105" y="43348"/>
                                  <a:pt x="112915" y="43348"/>
                                </a:cubicBezTo>
                                <a:close/>
                                <a:moveTo>
                                  <a:pt x="111010" y="139551"/>
                                </a:moveTo>
                                <a:cubicBezTo>
                                  <a:pt x="111010" y="138598"/>
                                  <a:pt x="111010" y="138598"/>
                                  <a:pt x="110058" y="138598"/>
                                </a:cubicBezTo>
                                <a:cubicBezTo>
                                  <a:pt x="109105" y="138598"/>
                                  <a:pt x="109105" y="138598"/>
                                  <a:pt x="109105" y="139551"/>
                                </a:cubicBezTo>
                                <a:cubicBezTo>
                                  <a:pt x="109105" y="139551"/>
                                  <a:pt x="109105" y="140503"/>
                                  <a:pt x="111010" y="139551"/>
                                </a:cubicBezTo>
                                <a:cubicBezTo>
                                  <a:pt x="110058" y="140503"/>
                                  <a:pt x="111010" y="140503"/>
                                  <a:pt x="111010" y="139551"/>
                                </a:cubicBezTo>
                                <a:close/>
                                <a:moveTo>
                                  <a:pt x="111963" y="133835"/>
                                </a:moveTo>
                                <a:cubicBezTo>
                                  <a:pt x="111963" y="133835"/>
                                  <a:pt x="111963" y="132883"/>
                                  <a:pt x="111963" y="133835"/>
                                </a:cubicBezTo>
                                <a:cubicBezTo>
                                  <a:pt x="111010" y="132883"/>
                                  <a:pt x="110058" y="133835"/>
                                  <a:pt x="110058" y="133835"/>
                                </a:cubicBezTo>
                                <a:cubicBezTo>
                                  <a:pt x="110058" y="133835"/>
                                  <a:pt x="111010" y="133835"/>
                                  <a:pt x="111963" y="133835"/>
                                </a:cubicBezTo>
                                <a:cubicBezTo>
                                  <a:pt x="111010" y="134788"/>
                                  <a:pt x="111963" y="133835"/>
                                  <a:pt x="111963" y="133835"/>
                                </a:cubicBezTo>
                                <a:close/>
                                <a:moveTo>
                                  <a:pt x="111010" y="66208"/>
                                </a:moveTo>
                                <a:cubicBezTo>
                                  <a:pt x="111963" y="66208"/>
                                  <a:pt x="111963" y="65255"/>
                                  <a:pt x="111963" y="64303"/>
                                </a:cubicBezTo>
                                <a:cubicBezTo>
                                  <a:pt x="111010" y="65255"/>
                                  <a:pt x="111010" y="65255"/>
                                  <a:pt x="111010" y="66208"/>
                                </a:cubicBezTo>
                                <a:cubicBezTo>
                                  <a:pt x="111010" y="66208"/>
                                  <a:pt x="111010" y="66208"/>
                                  <a:pt x="111010" y="66208"/>
                                </a:cubicBezTo>
                                <a:close/>
                                <a:moveTo>
                                  <a:pt x="112915" y="71923"/>
                                </a:moveTo>
                                <a:cubicBezTo>
                                  <a:pt x="112915" y="71923"/>
                                  <a:pt x="112915" y="70970"/>
                                  <a:pt x="112915" y="71923"/>
                                </a:cubicBezTo>
                                <a:cubicBezTo>
                                  <a:pt x="111963" y="71923"/>
                                  <a:pt x="111963" y="71923"/>
                                  <a:pt x="112915" y="71923"/>
                                </a:cubicBezTo>
                                <a:lnTo>
                                  <a:pt x="112915" y="74780"/>
                                </a:lnTo>
                                <a:cubicBezTo>
                                  <a:pt x="112915" y="74780"/>
                                  <a:pt x="113868" y="74780"/>
                                  <a:pt x="113868" y="73828"/>
                                </a:cubicBezTo>
                                <a:cubicBezTo>
                                  <a:pt x="114820" y="72876"/>
                                  <a:pt x="113868" y="72876"/>
                                  <a:pt x="112915" y="71923"/>
                                </a:cubicBezTo>
                                <a:close/>
                                <a:moveTo>
                                  <a:pt x="112915" y="49063"/>
                                </a:moveTo>
                                <a:cubicBezTo>
                                  <a:pt x="112915" y="50016"/>
                                  <a:pt x="112915" y="50016"/>
                                  <a:pt x="113868" y="50016"/>
                                </a:cubicBezTo>
                                <a:cubicBezTo>
                                  <a:pt x="113868" y="50016"/>
                                  <a:pt x="113868" y="49063"/>
                                  <a:pt x="112915" y="49063"/>
                                </a:cubicBezTo>
                                <a:lnTo>
                                  <a:pt x="112915" y="47158"/>
                                </a:lnTo>
                                <a:lnTo>
                                  <a:pt x="112915" y="49063"/>
                                </a:lnTo>
                                <a:close/>
                                <a:moveTo>
                                  <a:pt x="115773" y="123358"/>
                                </a:moveTo>
                                <a:cubicBezTo>
                                  <a:pt x="115773" y="122405"/>
                                  <a:pt x="115773" y="121453"/>
                                  <a:pt x="117678" y="121453"/>
                                </a:cubicBezTo>
                                <a:cubicBezTo>
                                  <a:pt x="117678" y="121453"/>
                                  <a:pt x="118630" y="121453"/>
                                  <a:pt x="118630" y="122405"/>
                                </a:cubicBezTo>
                                <a:cubicBezTo>
                                  <a:pt x="118630" y="123358"/>
                                  <a:pt x="117678" y="123358"/>
                                  <a:pt x="115773" y="123358"/>
                                </a:cubicBezTo>
                                <a:cubicBezTo>
                                  <a:pt x="116725" y="124310"/>
                                  <a:pt x="115773" y="124310"/>
                                  <a:pt x="115773" y="123358"/>
                                </a:cubicBezTo>
                                <a:close/>
                                <a:moveTo>
                                  <a:pt x="119583" y="73828"/>
                                </a:moveTo>
                                <a:cubicBezTo>
                                  <a:pt x="118630" y="73828"/>
                                  <a:pt x="116725" y="73828"/>
                                  <a:pt x="116725" y="75733"/>
                                </a:cubicBezTo>
                                <a:cubicBezTo>
                                  <a:pt x="116725" y="76685"/>
                                  <a:pt x="117678" y="76685"/>
                                  <a:pt x="118630" y="76685"/>
                                </a:cubicBezTo>
                                <a:cubicBezTo>
                                  <a:pt x="119583" y="76685"/>
                                  <a:pt x="121488" y="76685"/>
                                  <a:pt x="121488" y="75733"/>
                                </a:cubicBezTo>
                                <a:cubicBezTo>
                                  <a:pt x="122440" y="73828"/>
                                  <a:pt x="120535" y="74780"/>
                                  <a:pt x="119583" y="73828"/>
                                </a:cubicBezTo>
                                <a:close/>
                                <a:moveTo>
                                  <a:pt x="120535" y="139551"/>
                                </a:moveTo>
                                <a:cubicBezTo>
                                  <a:pt x="120535" y="138598"/>
                                  <a:pt x="120535" y="137645"/>
                                  <a:pt x="118630" y="137645"/>
                                </a:cubicBezTo>
                                <a:cubicBezTo>
                                  <a:pt x="118630" y="137645"/>
                                  <a:pt x="117678" y="137645"/>
                                  <a:pt x="117678" y="138598"/>
                                </a:cubicBezTo>
                                <a:cubicBezTo>
                                  <a:pt x="117678" y="139551"/>
                                  <a:pt x="118630" y="139551"/>
                                  <a:pt x="120535" y="139551"/>
                                </a:cubicBezTo>
                                <a:cubicBezTo>
                                  <a:pt x="119583" y="140503"/>
                                  <a:pt x="120535" y="140503"/>
                                  <a:pt x="120535" y="139551"/>
                                </a:cubicBezTo>
                                <a:close/>
                                <a:moveTo>
                                  <a:pt x="117678" y="48110"/>
                                </a:moveTo>
                                <a:cubicBezTo>
                                  <a:pt x="117678" y="49063"/>
                                  <a:pt x="118630" y="49063"/>
                                  <a:pt x="119583" y="49063"/>
                                </a:cubicBezTo>
                                <a:cubicBezTo>
                                  <a:pt x="120535" y="49063"/>
                                  <a:pt x="120535" y="49063"/>
                                  <a:pt x="120535" y="48110"/>
                                </a:cubicBezTo>
                                <a:cubicBezTo>
                                  <a:pt x="120535" y="47158"/>
                                  <a:pt x="119583" y="46205"/>
                                  <a:pt x="118630" y="46205"/>
                                </a:cubicBezTo>
                                <a:cubicBezTo>
                                  <a:pt x="118630" y="46205"/>
                                  <a:pt x="117678" y="47158"/>
                                  <a:pt x="117678" y="48110"/>
                                </a:cubicBezTo>
                                <a:close/>
                                <a:moveTo>
                                  <a:pt x="118630" y="38585"/>
                                </a:moveTo>
                                <a:cubicBezTo>
                                  <a:pt x="119583" y="38585"/>
                                  <a:pt x="119583" y="38585"/>
                                  <a:pt x="120535" y="37633"/>
                                </a:cubicBezTo>
                                <a:cubicBezTo>
                                  <a:pt x="120535" y="36680"/>
                                  <a:pt x="120535" y="36680"/>
                                  <a:pt x="120535" y="36680"/>
                                </a:cubicBezTo>
                                <a:cubicBezTo>
                                  <a:pt x="118630" y="36680"/>
                                  <a:pt x="118630" y="37633"/>
                                  <a:pt x="118630" y="38585"/>
                                </a:cubicBezTo>
                                <a:lnTo>
                                  <a:pt x="118630" y="38585"/>
                                </a:lnTo>
                                <a:close/>
                                <a:moveTo>
                                  <a:pt x="120535" y="54778"/>
                                </a:moveTo>
                                <a:cubicBezTo>
                                  <a:pt x="120535" y="54778"/>
                                  <a:pt x="119583" y="55730"/>
                                  <a:pt x="120535" y="54778"/>
                                </a:cubicBezTo>
                                <a:lnTo>
                                  <a:pt x="123393" y="58588"/>
                                </a:lnTo>
                                <a:cubicBezTo>
                                  <a:pt x="123393" y="58588"/>
                                  <a:pt x="123393" y="57635"/>
                                  <a:pt x="123393" y="57635"/>
                                </a:cubicBezTo>
                                <a:cubicBezTo>
                                  <a:pt x="123393" y="56683"/>
                                  <a:pt x="122440" y="55730"/>
                                  <a:pt x="120535" y="54778"/>
                                </a:cubicBezTo>
                                <a:close/>
                                <a:moveTo>
                                  <a:pt x="122440" y="131930"/>
                                </a:moveTo>
                                <a:cubicBezTo>
                                  <a:pt x="122440" y="131930"/>
                                  <a:pt x="122440" y="131930"/>
                                  <a:pt x="122440" y="131930"/>
                                </a:cubicBezTo>
                                <a:cubicBezTo>
                                  <a:pt x="123393" y="131930"/>
                                  <a:pt x="123393" y="131930"/>
                                  <a:pt x="122440" y="131930"/>
                                </a:cubicBezTo>
                                <a:cubicBezTo>
                                  <a:pt x="123393" y="131930"/>
                                  <a:pt x="123393" y="131930"/>
                                  <a:pt x="122440" y="131930"/>
                                </a:cubicBezTo>
                                <a:cubicBezTo>
                                  <a:pt x="122440" y="131930"/>
                                  <a:pt x="122440" y="131930"/>
                                  <a:pt x="122440" y="131930"/>
                                </a:cubicBezTo>
                                <a:close/>
                                <a:moveTo>
                                  <a:pt x="122440" y="129073"/>
                                </a:moveTo>
                                <a:cubicBezTo>
                                  <a:pt x="122440" y="129073"/>
                                  <a:pt x="123393" y="130026"/>
                                  <a:pt x="123393" y="130026"/>
                                </a:cubicBezTo>
                                <a:cubicBezTo>
                                  <a:pt x="124345" y="130026"/>
                                  <a:pt x="124345" y="130026"/>
                                  <a:pt x="124345" y="129073"/>
                                </a:cubicBezTo>
                                <a:cubicBezTo>
                                  <a:pt x="123393" y="129073"/>
                                  <a:pt x="123393" y="129073"/>
                                  <a:pt x="122440" y="129073"/>
                                </a:cubicBezTo>
                                <a:cubicBezTo>
                                  <a:pt x="122440" y="128120"/>
                                  <a:pt x="122440" y="129073"/>
                                  <a:pt x="122440" y="129073"/>
                                </a:cubicBezTo>
                                <a:close/>
                                <a:moveTo>
                                  <a:pt x="123393" y="124310"/>
                                </a:moveTo>
                                <a:cubicBezTo>
                                  <a:pt x="123393" y="124310"/>
                                  <a:pt x="124345" y="124310"/>
                                  <a:pt x="123393" y="124310"/>
                                </a:cubicBezTo>
                                <a:cubicBezTo>
                                  <a:pt x="126250" y="125263"/>
                                  <a:pt x="127203" y="124310"/>
                                  <a:pt x="128155" y="122405"/>
                                </a:cubicBezTo>
                                <a:cubicBezTo>
                                  <a:pt x="129108" y="121453"/>
                                  <a:pt x="126250" y="122405"/>
                                  <a:pt x="124345" y="121453"/>
                                </a:cubicBezTo>
                                <a:cubicBezTo>
                                  <a:pt x="123393" y="122405"/>
                                  <a:pt x="123393" y="123358"/>
                                  <a:pt x="123393" y="124310"/>
                                </a:cubicBezTo>
                                <a:close/>
                                <a:moveTo>
                                  <a:pt x="123393" y="48110"/>
                                </a:moveTo>
                                <a:cubicBezTo>
                                  <a:pt x="123393" y="48110"/>
                                  <a:pt x="124345" y="49063"/>
                                  <a:pt x="124345" y="49063"/>
                                </a:cubicBezTo>
                                <a:cubicBezTo>
                                  <a:pt x="124345" y="49063"/>
                                  <a:pt x="125298" y="49063"/>
                                  <a:pt x="125298" y="49063"/>
                                </a:cubicBezTo>
                                <a:cubicBezTo>
                                  <a:pt x="125298" y="48110"/>
                                  <a:pt x="125298" y="47158"/>
                                  <a:pt x="123393" y="48110"/>
                                </a:cubicBezTo>
                                <a:cubicBezTo>
                                  <a:pt x="123393" y="47158"/>
                                  <a:pt x="123393" y="47158"/>
                                  <a:pt x="123393" y="48110"/>
                                </a:cubicBezTo>
                                <a:close/>
                                <a:moveTo>
                                  <a:pt x="125298" y="72876"/>
                                </a:moveTo>
                                <a:cubicBezTo>
                                  <a:pt x="125298" y="71923"/>
                                  <a:pt x="125298" y="71923"/>
                                  <a:pt x="125298" y="72876"/>
                                </a:cubicBezTo>
                                <a:cubicBezTo>
                                  <a:pt x="124345" y="71923"/>
                                  <a:pt x="124345" y="72876"/>
                                  <a:pt x="124345" y="72876"/>
                                </a:cubicBezTo>
                                <a:cubicBezTo>
                                  <a:pt x="124345" y="72876"/>
                                  <a:pt x="124345" y="72876"/>
                                  <a:pt x="125298" y="72876"/>
                                </a:cubicBezTo>
                                <a:cubicBezTo>
                                  <a:pt x="125298" y="72876"/>
                                  <a:pt x="125298" y="72876"/>
                                  <a:pt x="125298" y="72876"/>
                                </a:cubicBezTo>
                                <a:close/>
                                <a:moveTo>
                                  <a:pt x="126250" y="60493"/>
                                </a:moveTo>
                                <a:cubicBezTo>
                                  <a:pt x="126250" y="60493"/>
                                  <a:pt x="126250" y="59541"/>
                                  <a:pt x="126250" y="60493"/>
                                </a:cubicBezTo>
                                <a:lnTo>
                                  <a:pt x="124345" y="61445"/>
                                </a:lnTo>
                                <a:cubicBezTo>
                                  <a:pt x="124345" y="61445"/>
                                  <a:pt x="124345" y="62398"/>
                                  <a:pt x="125298" y="62398"/>
                                </a:cubicBezTo>
                                <a:cubicBezTo>
                                  <a:pt x="126250" y="61445"/>
                                  <a:pt x="126250" y="61445"/>
                                  <a:pt x="126250" y="60493"/>
                                </a:cubicBezTo>
                                <a:close/>
                                <a:moveTo>
                                  <a:pt x="125298" y="54778"/>
                                </a:moveTo>
                                <a:cubicBezTo>
                                  <a:pt x="125298" y="55730"/>
                                  <a:pt x="126250" y="55730"/>
                                  <a:pt x="127203" y="55730"/>
                                </a:cubicBezTo>
                                <a:cubicBezTo>
                                  <a:pt x="127203" y="55730"/>
                                  <a:pt x="128155" y="55730"/>
                                  <a:pt x="128155" y="54778"/>
                                </a:cubicBezTo>
                                <a:cubicBezTo>
                                  <a:pt x="127203" y="54778"/>
                                  <a:pt x="127203" y="53826"/>
                                  <a:pt x="125298" y="54778"/>
                                </a:cubicBezTo>
                                <a:cubicBezTo>
                                  <a:pt x="126250" y="54778"/>
                                  <a:pt x="125298" y="54778"/>
                                  <a:pt x="125298" y="5477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86719262" name="Freeform 1886719262"/>
                        <wps:cNvSpPr/>
                        <wps:spPr>
                          <a:xfrm>
                            <a:off x="413580" y="87009"/>
                            <a:ext cx="161015" cy="181451"/>
                          </a:xfrm>
                          <a:custGeom>
                            <a:avLst/>
                            <a:gdLst>
                              <a:gd name="connsiteX0" fmla="*/ 161016 w 161015"/>
                              <a:gd name="connsiteY0" fmla="*/ 119063 h 181451"/>
                              <a:gd name="connsiteX1" fmla="*/ 157206 w 161015"/>
                              <a:gd name="connsiteY1" fmla="*/ 152400 h 181451"/>
                              <a:gd name="connsiteX2" fmla="*/ 141966 w 161015"/>
                              <a:gd name="connsiteY2" fmla="*/ 174308 h 181451"/>
                              <a:gd name="connsiteX3" fmla="*/ 94341 w 161015"/>
                              <a:gd name="connsiteY3" fmla="*/ 173355 h 181451"/>
                              <a:gd name="connsiteX4" fmla="*/ 89578 w 161015"/>
                              <a:gd name="connsiteY4" fmla="*/ 167640 h 181451"/>
                              <a:gd name="connsiteX5" fmla="*/ 81958 w 161015"/>
                              <a:gd name="connsiteY5" fmla="*/ 166688 h 181451"/>
                              <a:gd name="connsiteX6" fmla="*/ 56241 w 161015"/>
                              <a:gd name="connsiteY6" fmla="*/ 180022 h 181451"/>
                              <a:gd name="connsiteX7" fmla="*/ 29571 w 161015"/>
                              <a:gd name="connsiteY7" fmla="*/ 180022 h 181451"/>
                              <a:gd name="connsiteX8" fmla="*/ 2901 w 161015"/>
                              <a:gd name="connsiteY8" fmla="*/ 156210 h 181451"/>
                              <a:gd name="connsiteX9" fmla="*/ 2901 w 161015"/>
                              <a:gd name="connsiteY9" fmla="*/ 121920 h 181451"/>
                              <a:gd name="connsiteX10" fmla="*/ 10521 w 161015"/>
                              <a:gd name="connsiteY10" fmla="*/ 108585 h 181451"/>
                              <a:gd name="connsiteX11" fmla="*/ 48621 w 161015"/>
                              <a:gd name="connsiteY11" fmla="*/ 84772 h 181451"/>
                              <a:gd name="connsiteX12" fmla="*/ 69576 w 161015"/>
                              <a:gd name="connsiteY12" fmla="*/ 75247 h 181451"/>
                              <a:gd name="connsiteX13" fmla="*/ 81958 w 161015"/>
                              <a:gd name="connsiteY13" fmla="*/ 56197 h 181451"/>
                              <a:gd name="connsiteX14" fmla="*/ 81006 w 161015"/>
                              <a:gd name="connsiteY14" fmla="*/ 22860 h 181451"/>
                              <a:gd name="connsiteX15" fmla="*/ 64813 w 161015"/>
                              <a:gd name="connsiteY15" fmla="*/ 8572 h 181451"/>
                              <a:gd name="connsiteX16" fmla="*/ 39096 w 161015"/>
                              <a:gd name="connsiteY16" fmla="*/ 17145 h 181451"/>
                              <a:gd name="connsiteX17" fmla="*/ 36238 w 161015"/>
                              <a:gd name="connsiteY17" fmla="*/ 26670 h 181451"/>
                              <a:gd name="connsiteX18" fmla="*/ 41001 w 161015"/>
                              <a:gd name="connsiteY18" fmla="*/ 30480 h 181451"/>
                              <a:gd name="connsiteX19" fmla="*/ 59098 w 161015"/>
                              <a:gd name="connsiteY19" fmla="*/ 46672 h 181451"/>
                              <a:gd name="connsiteX20" fmla="*/ 26713 w 161015"/>
                              <a:gd name="connsiteY20" fmla="*/ 71438 h 181451"/>
                              <a:gd name="connsiteX21" fmla="*/ 10521 w 161015"/>
                              <a:gd name="connsiteY21" fmla="*/ 51435 h 181451"/>
                              <a:gd name="connsiteX22" fmla="*/ 19093 w 161015"/>
                              <a:gd name="connsiteY22" fmla="*/ 20003 h 181451"/>
                              <a:gd name="connsiteX23" fmla="*/ 55288 w 161015"/>
                              <a:gd name="connsiteY23" fmla="*/ 953 h 181451"/>
                              <a:gd name="connsiteX24" fmla="*/ 97198 w 161015"/>
                              <a:gd name="connsiteY24" fmla="*/ 3810 h 181451"/>
                              <a:gd name="connsiteX25" fmla="*/ 126726 w 161015"/>
                              <a:gd name="connsiteY25" fmla="*/ 26670 h 181451"/>
                              <a:gd name="connsiteX26" fmla="*/ 132441 w 161015"/>
                              <a:gd name="connsiteY26" fmla="*/ 55245 h 181451"/>
                              <a:gd name="connsiteX27" fmla="*/ 131488 w 161015"/>
                              <a:gd name="connsiteY27" fmla="*/ 63818 h 181451"/>
                              <a:gd name="connsiteX28" fmla="*/ 130536 w 161015"/>
                              <a:gd name="connsiteY28" fmla="*/ 81915 h 181451"/>
                              <a:gd name="connsiteX29" fmla="*/ 131488 w 161015"/>
                              <a:gd name="connsiteY29" fmla="*/ 93345 h 181451"/>
                              <a:gd name="connsiteX30" fmla="*/ 131488 w 161015"/>
                              <a:gd name="connsiteY30" fmla="*/ 140018 h 181451"/>
                              <a:gd name="connsiteX31" fmla="*/ 132441 w 161015"/>
                              <a:gd name="connsiteY31" fmla="*/ 152400 h 181451"/>
                              <a:gd name="connsiteX32" fmla="*/ 134346 w 161015"/>
                              <a:gd name="connsiteY32" fmla="*/ 157163 h 181451"/>
                              <a:gd name="connsiteX33" fmla="*/ 144823 w 161015"/>
                              <a:gd name="connsiteY33" fmla="*/ 158115 h 181451"/>
                              <a:gd name="connsiteX34" fmla="*/ 151491 w 161015"/>
                              <a:gd name="connsiteY34" fmla="*/ 139065 h 181451"/>
                              <a:gd name="connsiteX35" fmla="*/ 152443 w 161015"/>
                              <a:gd name="connsiteY35" fmla="*/ 121920 h 181451"/>
                              <a:gd name="connsiteX36" fmla="*/ 158158 w 161015"/>
                              <a:gd name="connsiteY36" fmla="*/ 116205 h 181451"/>
                              <a:gd name="connsiteX37" fmla="*/ 161016 w 161015"/>
                              <a:gd name="connsiteY37" fmla="*/ 119063 h 181451"/>
                              <a:gd name="connsiteX38" fmla="*/ 9568 w 161015"/>
                              <a:gd name="connsiteY38" fmla="*/ 145733 h 181451"/>
                              <a:gd name="connsiteX39" fmla="*/ 6711 w 161015"/>
                              <a:gd name="connsiteY39" fmla="*/ 146685 h 181451"/>
                              <a:gd name="connsiteX40" fmla="*/ 7663 w 161015"/>
                              <a:gd name="connsiteY40" fmla="*/ 148590 h 181451"/>
                              <a:gd name="connsiteX41" fmla="*/ 9568 w 161015"/>
                              <a:gd name="connsiteY41" fmla="*/ 145733 h 181451"/>
                              <a:gd name="connsiteX42" fmla="*/ 9568 w 161015"/>
                              <a:gd name="connsiteY42" fmla="*/ 145733 h 181451"/>
                              <a:gd name="connsiteX43" fmla="*/ 26713 w 161015"/>
                              <a:gd name="connsiteY43" fmla="*/ 144780 h 181451"/>
                              <a:gd name="connsiteX44" fmla="*/ 24808 w 161015"/>
                              <a:gd name="connsiteY44" fmla="*/ 140970 h 181451"/>
                              <a:gd name="connsiteX45" fmla="*/ 28618 w 161015"/>
                              <a:gd name="connsiteY45" fmla="*/ 140018 h 181451"/>
                              <a:gd name="connsiteX46" fmla="*/ 28618 w 161015"/>
                              <a:gd name="connsiteY46" fmla="*/ 139065 h 181451"/>
                              <a:gd name="connsiteX47" fmla="*/ 26713 w 161015"/>
                              <a:gd name="connsiteY47" fmla="*/ 134303 h 181451"/>
                              <a:gd name="connsiteX48" fmla="*/ 31476 w 161015"/>
                              <a:gd name="connsiteY48" fmla="*/ 135255 h 181451"/>
                              <a:gd name="connsiteX49" fmla="*/ 31476 w 161015"/>
                              <a:gd name="connsiteY49" fmla="*/ 138113 h 181451"/>
                              <a:gd name="connsiteX50" fmla="*/ 34333 w 161015"/>
                              <a:gd name="connsiteY50" fmla="*/ 137160 h 181451"/>
                              <a:gd name="connsiteX51" fmla="*/ 36238 w 161015"/>
                              <a:gd name="connsiteY51" fmla="*/ 135255 h 181451"/>
                              <a:gd name="connsiteX52" fmla="*/ 34333 w 161015"/>
                              <a:gd name="connsiteY52" fmla="*/ 134303 h 181451"/>
                              <a:gd name="connsiteX53" fmla="*/ 33381 w 161015"/>
                              <a:gd name="connsiteY53" fmla="*/ 132397 h 181451"/>
                              <a:gd name="connsiteX54" fmla="*/ 29571 w 161015"/>
                              <a:gd name="connsiteY54" fmla="*/ 131445 h 181451"/>
                              <a:gd name="connsiteX55" fmla="*/ 25761 w 161015"/>
                              <a:gd name="connsiteY55" fmla="*/ 127635 h 181451"/>
                              <a:gd name="connsiteX56" fmla="*/ 32428 w 161015"/>
                              <a:gd name="connsiteY56" fmla="*/ 128588 h 181451"/>
                              <a:gd name="connsiteX57" fmla="*/ 38143 w 161015"/>
                              <a:gd name="connsiteY57" fmla="*/ 124778 h 181451"/>
                              <a:gd name="connsiteX58" fmla="*/ 39096 w 161015"/>
                              <a:gd name="connsiteY58" fmla="*/ 124778 h 181451"/>
                              <a:gd name="connsiteX59" fmla="*/ 40048 w 161015"/>
                              <a:gd name="connsiteY59" fmla="*/ 123825 h 181451"/>
                              <a:gd name="connsiteX60" fmla="*/ 39096 w 161015"/>
                              <a:gd name="connsiteY60" fmla="*/ 119063 h 181451"/>
                              <a:gd name="connsiteX61" fmla="*/ 37191 w 161015"/>
                              <a:gd name="connsiteY61" fmla="*/ 117158 h 181451"/>
                              <a:gd name="connsiteX62" fmla="*/ 36238 w 161015"/>
                              <a:gd name="connsiteY62" fmla="*/ 119063 h 181451"/>
                              <a:gd name="connsiteX63" fmla="*/ 35286 w 161015"/>
                              <a:gd name="connsiteY63" fmla="*/ 120015 h 181451"/>
                              <a:gd name="connsiteX64" fmla="*/ 33381 w 161015"/>
                              <a:gd name="connsiteY64" fmla="*/ 123825 h 181451"/>
                              <a:gd name="connsiteX65" fmla="*/ 32428 w 161015"/>
                              <a:gd name="connsiteY65" fmla="*/ 125730 h 181451"/>
                              <a:gd name="connsiteX66" fmla="*/ 27666 w 161015"/>
                              <a:gd name="connsiteY66" fmla="*/ 127635 h 181451"/>
                              <a:gd name="connsiteX67" fmla="*/ 23856 w 161015"/>
                              <a:gd name="connsiteY67" fmla="*/ 125730 h 181451"/>
                              <a:gd name="connsiteX68" fmla="*/ 24808 w 161015"/>
                              <a:gd name="connsiteY68" fmla="*/ 128588 h 181451"/>
                              <a:gd name="connsiteX69" fmla="*/ 24808 w 161015"/>
                              <a:gd name="connsiteY69" fmla="*/ 128588 h 181451"/>
                              <a:gd name="connsiteX70" fmla="*/ 21951 w 161015"/>
                              <a:gd name="connsiteY70" fmla="*/ 130493 h 181451"/>
                              <a:gd name="connsiteX71" fmla="*/ 18141 w 161015"/>
                              <a:gd name="connsiteY71" fmla="*/ 129540 h 181451"/>
                              <a:gd name="connsiteX72" fmla="*/ 19093 w 161015"/>
                              <a:gd name="connsiteY72" fmla="*/ 123825 h 181451"/>
                              <a:gd name="connsiteX73" fmla="*/ 15283 w 161015"/>
                              <a:gd name="connsiteY73" fmla="*/ 123825 h 181451"/>
                              <a:gd name="connsiteX74" fmla="*/ 12426 w 161015"/>
                              <a:gd name="connsiteY74" fmla="*/ 124778 h 181451"/>
                              <a:gd name="connsiteX75" fmla="*/ 15283 w 161015"/>
                              <a:gd name="connsiteY75" fmla="*/ 126683 h 181451"/>
                              <a:gd name="connsiteX76" fmla="*/ 16236 w 161015"/>
                              <a:gd name="connsiteY76" fmla="*/ 128588 h 181451"/>
                              <a:gd name="connsiteX77" fmla="*/ 15283 w 161015"/>
                              <a:gd name="connsiteY77" fmla="*/ 131445 h 181451"/>
                              <a:gd name="connsiteX78" fmla="*/ 18141 w 161015"/>
                              <a:gd name="connsiteY78" fmla="*/ 131445 h 181451"/>
                              <a:gd name="connsiteX79" fmla="*/ 19093 w 161015"/>
                              <a:gd name="connsiteY79" fmla="*/ 136208 h 181451"/>
                              <a:gd name="connsiteX80" fmla="*/ 21951 w 161015"/>
                              <a:gd name="connsiteY80" fmla="*/ 134303 h 181451"/>
                              <a:gd name="connsiteX81" fmla="*/ 20998 w 161015"/>
                              <a:gd name="connsiteY81" fmla="*/ 140970 h 181451"/>
                              <a:gd name="connsiteX82" fmla="*/ 22903 w 161015"/>
                              <a:gd name="connsiteY82" fmla="*/ 146685 h 181451"/>
                              <a:gd name="connsiteX83" fmla="*/ 20046 w 161015"/>
                              <a:gd name="connsiteY83" fmla="*/ 143828 h 181451"/>
                              <a:gd name="connsiteX84" fmla="*/ 16236 w 161015"/>
                              <a:gd name="connsiteY84" fmla="*/ 140970 h 181451"/>
                              <a:gd name="connsiteX85" fmla="*/ 18141 w 161015"/>
                              <a:gd name="connsiteY85" fmla="*/ 137160 h 181451"/>
                              <a:gd name="connsiteX86" fmla="*/ 19093 w 161015"/>
                              <a:gd name="connsiteY86" fmla="*/ 136208 h 181451"/>
                              <a:gd name="connsiteX87" fmla="*/ 15283 w 161015"/>
                              <a:gd name="connsiteY87" fmla="*/ 136208 h 181451"/>
                              <a:gd name="connsiteX88" fmla="*/ 16236 w 161015"/>
                              <a:gd name="connsiteY88" fmla="*/ 140970 h 181451"/>
                              <a:gd name="connsiteX89" fmla="*/ 17188 w 161015"/>
                              <a:gd name="connsiteY89" fmla="*/ 146685 h 181451"/>
                              <a:gd name="connsiteX90" fmla="*/ 22903 w 161015"/>
                              <a:gd name="connsiteY90" fmla="*/ 146685 h 181451"/>
                              <a:gd name="connsiteX91" fmla="*/ 26713 w 161015"/>
                              <a:gd name="connsiteY91" fmla="*/ 149543 h 181451"/>
                              <a:gd name="connsiteX92" fmla="*/ 30523 w 161015"/>
                              <a:gd name="connsiteY92" fmla="*/ 148590 h 181451"/>
                              <a:gd name="connsiteX93" fmla="*/ 26713 w 161015"/>
                              <a:gd name="connsiteY93" fmla="*/ 144780 h 181451"/>
                              <a:gd name="connsiteX94" fmla="*/ 18141 w 161015"/>
                              <a:gd name="connsiteY94" fmla="*/ 151447 h 181451"/>
                              <a:gd name="connsiteX95" fmla="*/ 15283 w 161015"/>
                              <a:gd name="connsiteY95" fmla="*/ 148590 h 181451"/>
                              <a:gd name="connsiteX96" fmla="*/ 14331 w 161015"/>
                              <a:gd name="connsiteY96" fmla="*/ 153353 h 181451"/>
                              <a:gd name="connsiteX97" fmla="*/ 15283 w 161015"/>
                              <a:gd name="connsiteY97" fmla="*/ 154305 h 181451"/>
                              <a:gd name="connsiteX98" fmla="*/ 18141 w 161015"/>
                              <a:gd name="connsiteY98" fmla="*/ 151447 h 181451"/>
                              <a:gd name="connsiteX99" fmla="*/ 18141 w 161015"/>
                              <a:gd name="connsiteY99" fmla="*/ 117158 h 181451"/>
                              <a:gd name="connsiteX100" fmla="*/ 18141 w 161015"/>
                              <a:gd name="connsiteY100" fmla="*/ 118110 h 181451"/>
                              <a:gd name="connsiteX101" fmla="*/ 18141 w 161015"/>
                              <a:gd name="connsiteY101" fmla="*/ 120015 h 181451"/>
                              <a:gd name="connsiteX102" fmla="*/ 20998 w 161015"/>
                              <a:gd name="connsiteY102" fmla="*/ 118110 h 181451"/>
                              <a:gd name="connsiteX103" fmla="*/ 21951 w 161015"/>
                              <a:gd name="connsiteY103" fmla="*/ 115253 h 181451"/>
                              <a:gd name="connsiteX104" fmla="*/ 18141 w 161015"/>
                              <a:gd name="connsiteY104" fmla="*/ 111443 h 181451"/>
                              <a:gd name="connsiteX105" fmla="*/ 18141 w 161015"/>
                              <a:gd name="connsiteY105" fmla="*/ 117158 h 181451"/>
                              <a:gd name="connsiteX106" fmla="*/ 24808 w 161015"/>
                              <a:gd name="connsiteY106" fmla="*/ 154305 h 181451"/>
                              <a:gd name="connsiteX107" fmla="*/ 24808 w 161015"/>
                              <a:gd name="connsiteY107" fmla="*/ 154305 h 181451"/>
                              <a:gd name="connsiteX108" fmla="*/ 24808 w 161015"/>
                              <a:gd name="connsiteY108" fmla="*/ 154305 h 181451"/>
                              <a:gd name="connsiteX109" fmla="*/ 22903 w 161015"/>
                              <a:gd name="connsiteY109" fmla="*/ 151447 h 181451"/>
                              <a:gd name="connsiteX110" fmla="*/ 19093 w 161015"/>
                              <a:gd name="connsiteY110" fmla="*/ 153353 h 181451"/>
                              <a:gd name="connsiteX111" fmla="*/ 20046 w 161015"/>
                              <a:gd name="connsiteY111" fmla="*/ 157163 h 181451"/>
                              <a:gd name="connsiteX112" fmla="*/ 23856 w 161015"/>
                              <a:gd name="connsiteY112" fmla="*/ 158115 h 181451"/>
                              <a:gd name="connsiteX113" fmla="*/ 23856 w 161015"/>
                              <a:gd name="connsiteY113" fmla="*/ 158115 h 181451"/>
                              <a:gd name="connsiteX114" fmla="*/ 23856 w 161015"/>
                              <a:gd name="connsiteY114" fmla="*/ 157163 h 181451"/>
                              <a:gd name="connsiteX115" fmla="*/ 24808 w 161015"/>
                              <a:gd name="connsiteY115" fmla="*/ 154305 h 181451"/>
                              <a:gd name="connsiteX116" fmla="*/ 21951 w 161015"/>
                              <a:gd name="connsiteY116" fmla="*/ 39053 h 181451"/>
                              <a:gd name="connsiteX117" fmla="*/ 21951 w 161015"/>
                              <a:gd name="connsiteY117" fmla="*/ 39053 h 181451"/>
                              <a:gd name="connsiteX118" fmla="*/ 20046 w 161015"/>
                              <a:gd name="connsiteY118" fmla="*/ 40005 h 181451"/>
                              <a:gd name="connsiteX119" fmla="*/ 20998 w 161015"/>
                              <a:gd name="connsiteY119" fmla="*/ 40958 h 181451"/>
                              <a:gd name="connsiteX120" fmla="*/ 21951 w 161015"/>
                              <a:gd name="connsiteY120" fmla="*/ 39053 h 181451"/>
                              <a:gd name="connsiteX121" fmla="*/ 23856 w 161015"/>
                              <a:gd name="connsiteY121" fmla="*/ 120015 h 181451"/>
                              <a:gd name="connsiteX122" fmla="*/ 20046 w 161015"/>
                              <a:gd name="connsiteY122" fmla="*/ 122872 h 181451"/>
                              <a:gd name="connsiteX123" fmla="*/ 22903 w 161015"/>
                              <a:gd name="connsiteY123" fmla="*/ 123825 h 181451"/>
                              <a:gd name="connsiteX124" fmla="*/ 25761 w 161015"/>
                              <a:gd name="connsiteY124" fmla="*/ 120968 h 181451"/>
                              <a:gd name="connsiteX125" fmla="*/ 23856 w 161015"/>
                              <a:gd name="connsiteY125" fmla="*/ 120015 h 181451"/>
                              <a:gd name="connsiteX126" fmla="*/ 20998 w 161015"/>
                              <a:gd name="connsiteY126" fmla="*/ 112395 h 181451"/>
                              <a:gd name="connsiteX127" fmla="*/ 20998 w 161015"/>
                              <a:gd name="connsiteY127" fmla="*/ 112395 h 181451"/>
                              <a:gd name="connsiteX128" fmla="*/ 20998 w 161015"/>
                              <a:gd name="connsiteY128" fmla="*/ 112395 h 181451"/>
                              <a:gd name="connsiteX129" fmla="*/ 20998 w 161015"/>
                              <a:gd name="connsiteY129" fmla="*/ 112395 h 181451"/>
                              <a:gd name="connsiteX130" fmla="*/ 20998 w 161015"/>
                              <a:gd name="connsiteY130" fmla="*/ 112395 h 181451"/>
                              <a:gd name="connsiteX131" fmla="*/ 23856 w 161015"/>
                              <a:gd name="connsiteY131" fmla="*/ 137160 h 181451"/>
                              <a:gd name="connsiteX132" fmla="*/ 23856 w 161015"/>
                              <a:gd name="connsiteY132" fmla="*/ 137160 h 181451"/>
                              <a:gd name="connsiteX133" fmla="*/ 20998 w 161015"/>
                              <a:gd name="connsiteY133" fmla="*/ 137160 h 181451"/>
                              <a:gd name="connsiteX134" fmla="*/ 21951 w 161015"/>
                              <a:gd name="connsiteY134" fmla="*/ 136208 h 181451"/>
                              <a:gd name="connsiteX135" fmla="*/ 23856 w 161015"/>
                              <a:gd name="connsiteY135" fmla="*/ 137160 h 181451"/>
                              <a:gd name="connsiteX136" fmla="*/ 21951 w 161015"/>
                              <a:gd name="connsiteY136" fmla="*/ 128588 h 181451"/>
                              <a:gd name="connsiteX137" fmla="*/ 21951 w 161015"/>
                              <a:gd name="connsiteY137" fmla="*/ 128588 h 181451"/>
                              <a:gd name="connsiteX138" fmla="*/ 26713 w 161015"/>
                              <a:gd name="connsiteY138" fmla="*/ 131445 h 181451"/>
                              <a:gd name="connsiteX139" fmla="*/ 21951 w 161015"/>
                              <a:gd name="connsiteY139" fmla="*/ 128588 h 181451"/>
                              <a:gd name="connsiteX140" fmla="*/ 23856 w 161015"/>
                              <a:gd name="connsiteY140" fmla="*/ 160972 h 181451"/>
                              <a:gd name="connsiteX141" fmla="*/ 22903 w 161015"/>
                              <a:gd name="connsiteY141" fmla="*/ 160972 h 181451"/>
                              <a:gd name="connsiteX142" fmla="*/ 21951 w 161015"/>
                              <a:gd name="connsiteY142" fmla="*/ 161925 h 181451"/>
                              <a:gd name="connsiteX143" fmla="*/ 22903 w 161015"/>
                              <a:gd name="connsiteY143" fmla="*/ 162878 h 181451"/>
                              <a:gd name="connsiteX144" fmla="*/ 23856 w 161015"/>
                              <a:gd name="connsiteY144" fmla="*/ 160972 h 181451"/>
                              <a:gd name="connsiteX145" fmla="*/ 23856 w 161015"/>
                              <a:gd name="connsiteY145" fmla="*/ 33338 h 181451"/>
                              <a:gd name="connsiteX146" fmla="*/ 22903 w 161015"/>
                              <a:gd name="connsiteY146" fmla="*/ 32385 h 181451"/>
                              <a:gd name="connsiteX147" fmla="*/ 21951 w 161015"/>
                              <a:gd name="connsiteY147" fmla="*/ 33338 h 181451"/>
                              <a:gd name="connsiteX148" fmla="*/ 23856 w 161015"/>
                              <a:gd name="connsiteY148" fmla="*/ 33338 h 181451"/>
                              <a:gd name="connsiteX149" fmla="*/ 23856 w 161015"/>
                              <a:gd name="connsiteY149" fmla="*/ 33338 h 181451"/>
                              <a:gd name="connsiteX150" fmla="*/ 24808 w 161015"/>
                              <a:gd name="connsiteY150" fmla="*/ 154305 h 181451"/>
                              <a:gd name="connsiteX151" fmla="*/ 24808 w 161015"/>
                              <a:gd name="connsiteY151" fmla="*/ 157163 h 181451"/>
                              <a:gd name="connsiteX152" fmla="*/ 24808 w 161015"/>
                              <a:gd name="connsiteY152" fmla="*/ 157163 h 181451"/>
                              <a:gd name="connsiteX153" fmla="*/ 24808 w 161015"/>
                              <a:gd name="connsiteY153" fmla="*/ 154305 h 181451"/>
                              <a:gd name="connsiteX154" fmla="*/ 24808 w 161015"/>
                              <a:gd name="connsiteY154" fmla="*/ 154305 h 181451"/>
                              <a:gd name="connsiteX155" fmla="*/ 22903 w 161015"/>
                              <a:gd name="connsiteY155" fmla="*/ 107633 h 181451"/>
                              <a:gd name="connsiteX156" fmla="*/ 24808 w 161015"/>
                              <a:gd name="connsiteY156" fmla="*/ 109538 h 181451"/>
                              <a:gd name="connsiteX157" fmla="*/ 25761 w 161015"/>
                              <a:gd name="connsiteY157" fmla="*/ 106680 h 181451"/>
                              <a:gd name="connsiteX158" fmla="*/ 25761 w 161015"/>
                              <a:gd name="connsiteY158" fmla="*/ 104775 h 181451"/>
                              <a:gd name="connsiteX159" fmla="*/ 22903 w 161015"/>
                              <a:gd name="connsiteY159" fmla="*/ 107633 h 181451"/>
                              <a:gd name="connsiteX160" fmla="*/ 25761 w 161015"/>
                              <a:gd name="connsiteY160" fmla="*/ 98108 h 181451"/>
                              <a:gd name="connsiteX161" fmla="*/ 25761 w 161015"/>
                              <a:gd name="connsiteY161" fmla="*/ 98108 h 181451"/>
                              <a:gd name="connsiteX162" fmla="*/ 25761 w 161015"/>
                              <a:gd name="connsiteY162" fmla="*/ 98108 h 181451"/>
                              <a:gd name="connsiteX163" fmla="*/ 25761 w 161015"/>
                              <a:gd name="connsiteY163" fmla="*/ 98108 h 181451"/>
                              <a:gd name="connsiteX164" fmla="*/ 25761 w 161015"/>
                              <a:gd name="connsiteY164" fmla="*/ 98108 h 181451"/>
                              <a:gd name="connsiteX165" fmla="*/ 30523 w 161015"/>
                              <a:gd name="connsiteY165" fmla="*/ 51435 h 181451"/>
                              <a:gd name="connsiteX166" fmla="*/ 28618 w 161015"/>
                              <a:gd name="connsiteY166" fmla="*/ 50483 h 181451"/>
                              <a:gd name="connsiteX167" fmla="*/ 29571 w 161015"/>
                              <a:gd name="connsiteY167" fmla="*/ 48578 h 181451"/>
                              <a:gd name="connsiteX168" fmla="*/ 29571 w 161015"/>
                              <a:gd name="connsiteY168" fmla="*/ 47625 h 181451"/>
                              <a:gd name="connsiteX169" fmla="*/ 28618 w 161015"/>
                              <a:gd name="connsiteY169" fmla="*/ 48578 h 181451"/>
                              <a:gd name="connsiteX170" fmla="*/ 27666 w 161015"/>
                              <a:gd name="connsiteY170" fmla="*/ 50483 h 181451"/>
                              <a:gd name="connsiteX171" fmla="*/ 29571 w 161015"/>
                              <a:gd name="connsiteY171" fmla="*/ 53340 h 181451"/>
                              <a:gd name="connsiteX172" fmla="*/ 30523 w 161015"/>
                              <a:gd name="connsiteY172" fmla="*/ 51435 h 181451"/>
                              <a:gd name="connsiteX173" fmla="*/ 26713 w 161015"/>
                              <a:gd name="connsiteY173" fmla="*/ 114300 h 181451"/>
                              <a:gd name="connsiteX174" fmla="*/ 26713 w 161015"/>
                              <a:gd name="connsiteY174" fmla="*/ 114300 h 181451"/>
                              <a:gd name="connsiteX175" fmla="*/ 28618 w 161015"/>
                              <a:gd name="connsiteY175" fmla="*/ 114300 h 181451"/>
                              <a:gd name="connsiteX176" fmla="*/ 26713 w 161015"/>
                              <a:gd name="connsiteY176" fmla="*/ 114300 h 181451"/>
                              <a:gd name="connsiteX177" fmla="*/ 26713 w 161015"/>
                              <a:gd name="connsiteY177" fmla="*/ 114300 h 181451"/>
                              <a:gd name="connsiteX178" fmla="*/ 34333 w 161015"/>
                              <a:gd name="connsiteY178" fmla="*/ 42863 h 181451"/>
                              <a:gd name="connsiteX179" fmla="*/ 32428 w 161015"/>
                              <a:gd name="connsiteY179" fmla="*/ 40958 h 181451"/>
                              <a:gd name="connsiteX180" fmla="*/ 29571 w 161015"/>
                              <a:gd name="connsiteY180" fmla="*/ 40005 h 181451"/>
                              <a:gd name="connsiteX181" fmla="*/ 28618 w 161015"/>
                              <a:gd name="connsiteY181" fmla="*/ 37147 h 181451"/>
                              <a:gd name="connsiteX182" fmla="*/ 27666 w 161015"/>
                              <a:gd name="connsiteY182" fmla="*/ 40005 h 181451"/>
                              <a:gd name="connsiteX183" fmla="*/ 30523 w 161015"/>
                              <a:gd name="connsiteY183" fmla="*/ 42863 h 181451"/>
                              <a:gd name="connsiteX184" fmla="*/ 31476 w 161015"/>
                              <a:gd name="connsiteY184" fmla="*/ 42863 h 181451"/>
                              <a:gd name="connsiteX185" fmla="*/ 34333 w 161015"/>
                              <a:gd name="connsiteY185" fmla="*/ 42863 h 181451"/>
                              <a:gd name="connsiteX186" fmla="*/ 42906 w 161015"/>
                              <a:gd name="connsiteY186" fmla="*/ 148590 h 181451"/>
                              <a:gd name="connsiteX187" fmla="*/ 41001 w 161015"/>
                              <a:gd name="connsiteY187" fmla="*/ 150495 h 181451"/>
                              <a:gd name="connsiteX188" fmla="*/ 39096 w 161015"/>
                              <a:gd name="connsiteY188" fmla="*/ 153353 h 181451"/>
                              <a:gd name="connsiteX189" fmla="*/ 35286 w 161015"/>
                              <a:gd name="connsiteY189" fmla="*/ 156210 h 181451"/>
                              <a:gd name="connsiteX190" fmla="*/ 31476 w 161015"/>
                              <a:gd name="connsiteY190" fmla="*/ 156210 h 181451"/>
                              <a:gd name="connsiteX191" fmla="*/ 30523 w 161015"/>
                              <a:gd name="connsiteY191" fmla="*/ 154305 h 181451"/>
                              <a:gd name="connsiteX192" fmla="*/ 31476 w 161015"/>
                              <a:gd name="connsiteY192" fmla="*/ 150495 h 181451"/>
                              <a:gd name="connsiteX193" fmla="*/ 29571 w 161015"/>
                              <a:gd name="connsiteY193" fmla="*/ 149543 h 181451"/>
                              <a:gd name="connsiteX194" fmla="*/ 28618 w 161015"/>
                              <a:gd name="connsiteY194" fmla="*/ 151447 h 181451"/>
                              <a:gd name="connsiteX195" fmla="*/ 28618 w 161015"/>
                              <a:gd name="connsiteY195" fmla="*/ 161925 h 181451"/>
                              <a:gd name="connsiteX196" fmla="*/ 28618 w 161015"/>
                              <a:gd name="connsiteY196" fmla="*/ 163830 h 181451"/>
                              <a:gd name="connsiteX197" fmla="*/ 29571 w 161015"/>
                              <a:gd name="connsiteY197" fmla="*/ 162878 h 181451"/>
                              <a:gd name="connsiteX198" fmla="*/ 31476 w 161015"/>
                              <a:gd name="connsiteY198" fmla="*/ 160020 h 181451"/>
                              <a:gd name="connsiteX199" fmla="*/ 35286 w 161015"/>
                              <a:gd name="connsiteY199" fmla="*/ 156210 h 181451"/>
                              <a:gd name="connsiteX200" fmla="*/ 36238 w 161015"/>
                              <a:gd name="connsiteY200" fmla="*/ 156210 h 181451"/>
                              <a:gd name="connsiteX201" fmla="*/ 38143 w 161015"/>
                              <a:gd name="connsiteY201" fmla="*/ 159068 h 181451"/>
                              <a:gd name="connsiteX202" fmla="*/ 40048 w 161015"/>
                              <a:gd name="connsiteY202" fmla="*/ 160972 h 181451"/>
                              <a:gd name="connsiteX203" fmla="*/ 41001 w 161015"/>
                              <a:gd name="connsiteY203" fmla="*/ 162878 h 181451"/>
                              <a:gd name="connsiteX204" fmla="*/ 41953 w 161015"/>
                              <a:gd name="connsiteY204" fmla="*/ 160972 h 181451"/>
                              <a:gd name="connsiteX205" fmla="*/ 39096 w 161015"/>
                              <a:gd name="connsiteY205" fmla="*/ 157163 h 181451"/>
                              <a:gd name="connsiteX206" fmla="*/ 36238 w 161015"/>
                              <a:gd name="connsiteY206" fmla="*/ 156210 h 181451"/>
                              <a:gd name="connsiteX207" fmla="*/ 38143 w 161015"/>
                              <a:gd name="connsiteY207" fmla="*/ 155258 h 181451"/>
                              <a:gd name="connsiteX208" fmla="*/ 43858 w 161015"/>
                              <a:gd name="connsiteY208" fmla="*/ 150495 h 181451"/>
                              <a:gd name="connsiteX209" fmla="*/ 42906 w 161015"/>
                              <a:gd name="connsiteY209" fmla="*/ 148590 h 181451"/>
                              <a:gd name="connsiteX210" fmla="*/ 28618 w 161015"/>
                              <a:gd name="connsiteY210" fmla="*/ 117158 h 181451"/>
                              <a:gd name="connsiteX211" fmla="*/ 28618 w 161015"/>
                              <a:gd name="connsiteY211" fmla="*/ 117158 h 181451"/>
                              <a:gd name="connsiteX212" fmla="*/ 29571 w 161015"/>
                              <a:gd name="connsiteY212" fmla="*/ 117158 h 181451"/>
                              <a:gd name="connsiteX213" fmla="*/ 28618 w 161015"/>
                              <a:gd name="connsiteY213" fmla="*/ 117158 h 181451"/>
                              <a:gd name="connsiteX214" fmla="*/ 28618 w 161015"/>
                              <a:gd name="connsiteY214" fmla="*/ 117158 h 181451"/>
                              <a:gd name="connsiteX215" fmla="*/ 29571 w 161015"/>
                              <a:gd name="connsiteY215" fmla="*/ 141922 h 181451"/>
                              <a:gd name="connsiteX216" fmla="*/ 31476 w 161015"/>
                              <a:gd name="connsiteY216" fmla="*/ 143828 h 181451"/>
                              <a:gd name="connsiteX217" fmla="*/ 32428 w 161015"/>
                              <a:gd name="connsiteY217" fmla="*/ 141922 h 181451"/>
                              <a:gd name="connsiteX218" fmla="*/ 31476 w 161015"/>
                              <a:gd name="connsiteY218" fmla="*/ 140970 h 181451"/>
                              <a:gd name="connsiteX219" fmla="*/ 29571 w 161015"/>
                              <a:gd name="connsiteY219" fmla="*/ 141922 h 181451"/>
                              <a:gd name="connsiteX220" fmla="*/ 33381 w 161015"/>
                              <a:gd name="connsiteY220" fmla="*/ 134303 h 181451"/>
                              <a:gd name="connsiteX221" fmla="*/ 33381 w 161015"/>
                              <a:gd name="connsiteY221" fmla="*/ 137160 h 181451"/>
                              <a:gd name="connsiteX222" fmla="*/ 30523 w 161015"/>
                              <a:gd name="connsiteY222" fmla="*/ 136208 h 181451"/>
                              <a:gd name="connsiteX223" fmla="*/ 33381 w 161015"/>
                              <a:gd name="connsiteY223" fmla="*/ 134303 h 181451"/>
                              <a:gd name="connsiteX224" fmla="*/ 32428 w 161015"/>
                              <a:gd name="connsiteY224" fmla="*/ 113347 h 181451"/>
                              <a:gd name="connsiteX225" fmla="*/ 33381 w 161015"/>
                              <a:gd name="connsiteY225" fmla="*/ 113347 h 181451"/>
                              <a:gd name="connsiteX226" fmla="*/ 34333 w 161015"/>
                              <a:gd name="connsiteY226" fmla="*/ 112395 h 181451"/>
                              <a:gd name="connsiteX227" fmla="*/ 33381 w 161015"/>
                              <a:gd name="connsiteY227" fmla="*/ 111443 h 181451"/>
                              <a:gd name="connsiteX228" fmla="*/ 31476 w 161015"/>
                              <a:gd name="connsiteY228" fmla="*/ 111443 h 181451"/>
                              <a:gd name="connsiteX229" fmla="*/ 29571 w 161015"/>
                              <a:gd name="connsiteY229" fmla="*/ 110490 h 181451"/>
                              <a:gd name="connsiteX230" fmla="*/ 32428 w 161015"/>
                              <a:gd name="connsiteY230" fmla="*/ 113347 h 181451"/>
                              <a:gd name="connsiteX231" fmla="*/ 31476 w 161015"/>
                              <a:gd name="connsiteY231" fmla="*/ 56197 h 181451"/>
                              <a:gd name="connsiteX232" fmla="*/ 31476 w 161015"/>
                              <a:gd name="connsiteY232" fmla="*/ 56197 h 181451"/>
                              <a:gd name="connsiteX233" fmla="*/ 31476 w 161015"/>
                              <a:gd name="connsiteY233" fmla="*/ 56197 h 181451"/>
                              <a:gd name="connsiteX234" fmla="*/ 31476 w 161015"/>
                              <a:gd name="connsiteY234" fmla="*/ 56197 h 181451"/>
                              <a:gd name="connsiteX235" fmla="*/ 31476 w 161015"/>
                              <a:gd name="connsiteY235" fmla="*/ 56197 h 181451"/>
                              <a:gd name="connsiteX236" fmla="*/ 32428 w 161015"/>
                              <a:gd name="connsiteY236" fmla="*/ 149543 h 181451"/>
                              <a:gd name="connsiteX237" fmla="*/ 35286 w 161015"/>
                              <a:gd name="connsiteY237" fmla="*/ 148590 h 181451"/>
                              <a:gd name="connsiteX238" fmla="*/ 37191 w 161015"/>
                              <a:gd name="connsiteY238" fmla="*/ 146685 h 181451"/>
                              <a:gd name="connsiteX239" fmla="*/ 36238 w 161015"/>
                              <a:gd name="connsiteY239" fmla="*/ 146685 h 181451"/>
                              <a:gd name="connsiteX240" fmla="*/ 35286 w 161015"/>
                              <a:gd name="connsiteY240" fmla="*/ 148590 h 181451"/>
                              <a:gd name="connsiteX241" fmla="*/ 33381 w 161015"/>
                              <a:gd name="connsiteY241" fmla="*/ 146685 h 181451"/>
                              <a:gd name="connsiteX242" fmla="*/ 32428 w 161015"/>
                              <a:gd name="connsiteY242" fmla="*/ 146685 h 181451"/>
                              <a:gd name="connsiteX243" fmla="*/ 32428 w 161015"/>
                              <a:gd name="connsiteY243" fmla="*/ 149543 h 181451"/>
                              <a:gd name="connsiteX244" fmla="*/ 33381 w 161015"/>
                              <a:gd name="connsiteY244" fmla="*/ 174308 h 181451"/>
                              <a:gd name="connsiteX245" fmla="*/ 33381 w 161015"/>
                              <a:gd name="connsiteY245" fmla="*/ 174308 h 181451"/>
                              <a:gd name="connsiteX246" fmla="*/ 33381 w 161015"/>
                              <a:gd name="connsiteY246" fmla="*/ 174308 h 181451"/>
                              <a:gd name="connsiteX247" fmla="*/ 33381 w 161015"/>
                              <a:gd name="connsiteY247" fmla="*/ 174308 h 181451"/>
                              <a:gd name="connsiteX248" fmla="*/ 33381 w 161015"/>
                              <a:gd name="connsiteY248" fmla="*/ 174308 h 181451"/>
                              <a:gd name="connsiteX249" fmla="*/ 33381 w 161015"/>
                              <a:gd name="connsiteY249" fmla="*/ 166688 h 181451"/>
                              <a:gd name="connsiteX250" fmla="*/ 33381 w 161015"/>
                              <a:gd name="connsiteY250" fmla="*/ 166688 h 181451"/>
                              <a:gd name="connsiteX251" fmla="*/ 33381 w 161015"/>
                              <a:gd name="connsiteY251" fmla="*/ 166688 h 181451"/>
                              <a:gd name="connsiteX252" fmla="*/ 33381 w 161015"/>
                              <a:gd name="connsiteY252" fmla="*/ 166688 h 181451"/>
                              <a:gd name="connsiteX253" fmla="*/ 33381 w 161015"/>
                              <a:gd name="connsiteY253" fmla="*/ 166688 h 181451"/>
                              <a:gd name="connsiteX254" fmla="*/ 33381 w 161015"/>
                              <a:gd name="connsiteY254" fmla="*/ 106680 h 181451"/>
                              <a:gd name="connsiteX255" fmla="*/ 33381 w 161015"/>
                              <a:gd name="connsiteY255" fmla="*/ 106680 h 181451"/>
                              <a:gd name="connsiteX256" fmla="*/ 35286 w 161015"/>
                              <a:gd name="connsiteY256" fmla="*/ 106680 h 181451"/>
                              <a:gd name="connsiteX257" fmla="*/ 33381 w 161015"/>
                              <a:gd name="connsiteY257" fmla="*/ 106680 h 181451"/>
                              <a:gd name="connsiteX258" fmla="*/ 33381 w 161015"/>
                              <a:gd name="connsiteY258" fmla="*/ 106680 h 181451"/>
                              <a:gd name="connsiteX259" fmla="*/ 34333 w 161015"/>
                              <a:gd name="connsiteY259" fmla="*/ 38100 h 181451"/>
                              <a:gd name="connsiteX260" fmla="*/ 34333 w 161015"/>
                              <a:gd name="connsiteY260" fmla="*/ 38100 h 181451"/>
                              <a:gd name="connsiteX261" fmla="*/ 34333 w 161015"/>
                              <a:gd name="connsiteY261" fmla="*/ 40005 h 181451"/>
                              <a:gd name="connsiteX262" fmla="*/ 35286 w 161015"/>
                              <a:gd name="connsiteY262" fmla="*/ 39053 h 181451"/>
                              <a:gd name="connsiteX263" fmla="*/ 34333 w 161015"/>
                              <a:gd name="connsiteY263" fmla="*/ 38100 h 181451"/>
                              <a:gd name="connsiteX264" fmla="*/ 35286 w 161015"/>
                              <a:gd name="connsiteY264" fmla="*/ 51435 h 181451"/>
                              <a:gd name="connsiteX265" fmla="*/ 34333 w 161015"/>
                              <a:gd name="connsiteY265" fmla="*/ 54293 h 181451"/>
                              <a:gd name="connsiteX266" fmla="*/ 38143 w 161015"/>
                              <a:gd name="connsiteY266" fmla="*/ 53340 h 181451"/>
                              <a:gd name="connsiteX267" fmla="*/ 39096 w 161015"/>
                              <a:gd name="connsiteY267" fmla="*/ 53340 h 181451"/>
                              <a:gd name="connsiteX268" fmla="*/ 40048 w 161015"/>
                              <a:gd name="connsiteY268" fmla="*/ 52388 h 181451"/>
                              <a:gd name="connsiteX269" fmla="*/ 40048 w 161015"/>
                              <a:gd name="connsiteY269" fmla="*/ 52388 h 181451"/>
                              <a:gd name="connsiteX270" fmla="*/ 38143 w 161015"/>
                              <a:gd name="connsiteY270" fmla="*/ 53340 h 181451"/>
                              <a:gd name="connsiteX271" fmla="*/ 38143 w 161015"/>
                              <a:gd name="connsiteY271" fmla="*/ 54293 h 181451"/>
                              <a:gd name="connsiteX272" fmla="*/ 37191 w 161015"/>
                              <a:gd name="connsiteY272" fmla="*/ 53340 h 181451"/>
                              <a:gd name="connsiteX273" fmla="*/ 35286 w 161015"/>
                              <a:gd name="connsiteY273" fmla="*/ 51435 h 181451"/>
                              <a:gd name="connsiteX274" fmla="*/ 38143 w 161015"/>
                              <a:gd name="connsiteY274" fmla="*/ 128588 h 181451"/>
                              <a:gd name="connsiteX275" fmla="*/ 35286 w 161015"/>
                              <a:gd name="connsiteY275" fmla="*/ 128588 h 181451"/>
                              <a:gd name="connsiteX276" fmla="*/ 34333 w 161015"/>
                              <a:gd name="connsiteY276" fmla="*/ 129540 h 181451"/>
                              <a:gd name="connsiteX277" fmla="*/ 37191 w 161015"/>
                              <a:gd name="connsiteY277" fmla="*/ 131445 h 181451"/>
                              <a:gd name="connsiteX278" fmla="*/ 38143 w 161015"/>
                              <a:gd name="connsiteY278" fmla="*/ 128588 h 181451"/>
                              <a:gd name="connsiteX279" fmla="*/ 40048 w 161015"/>
                              <a:gd name="connsiteY279" fmla="*/ 127635 h 181451"/>
                              <a:gd name="connsiteX280" fmla="*/ 40048 w 161015"/>
                              <a:gd name="connsiteY280" fmla="*/ 126683 h 181451"/>
                              <a:gd name="connsiteX281" fmla="*/ 38143 w 161015"/>
                              <a:gd name="connsiteY281" fmla="*/ 128588 h 181451"/>
                              <a:gd name="connsiteX282" fmla="*/ 37191 w 161015"/>
                              <a:gd name="connsiteY282" fmla="*/ 163830 h 181451"/>
                              <a:gd name="connsiteX283" fmla="*/ 36238 w 161015"/>
                              <a:gd name="connsiteY283" fmla="*/ 162878 h 181451"/>
                              <a:gd name="connsiteX284" fmla="*/ 35286 w 161015"/>
                              <a:gd name="connsiteY284" fmla="*/ 164783 h 181451"/>
                              <a:gd name="connsiteX285" fmla="*/ 37191 w 161015"/>
                              <a:gd name="connsiteY285" fmla="*/ 165735 h 181451"/>
                              <a:gd name="connsiteX286" fmla="*/ 37191 w 161015"/>
                              <a:gd name="connsiteY286" fmla="*/ 163830 h 181451"/>
                              <a:gd name="connsiteX287" fmla="*/ 37191 w 161015"/>
                              <a:gd name="connsiteY287" fmla="*/ 138113 h 181451"/>
                              <a:gd name="connsiteX288" fmla="*/ 37191 w 161015"/>
                              <a:gd name="connsiteY288" fmla="*/ 138113 h 181451"/>
                              <a:gd name="connsiteX289" fmla="*/ 38143 w 161015"/>
                              <a:gd name="connsiteY289" fmla="*/ 139065 h 181451"/>
                              <a:gd name="connsiteX290" fmla="*/ 37191 w 161015"/>
                              <a:gd name="connsiteY290" fmla="*/ 138113 h 181451"/>
                              <a:gd name="connsiteX291" fmla="*/ 37191 w 161015"/>
                              <a:gd name="connsiteY291" fmla="*/ 138113 h 181451"/>
                              <a:gd name="connsiteX292" fmla="*/ 39096 w 161015"/>
                              <a:gd name="connsiteY292" fmla="*/ 58103 h 181451"/>
                              <a:gd name="connsiteX293" fmla="*/ 39096 w 161015"/>
                              <a:gd name="connsiteY293" fmla="*/ 58103 h 181451"/>
                              <a:gd name="connsiteX294" fmla="*/ 37191 w 161015"/>
                              <a:gd name="connsiteY294" fmla="*/ 58103 h 181451"/>
                              <a:gd name="connsiteX295" fmla="*/ 39096 w 161015"/>
                              <a:gd name="connsiteY295" fmla="*/ 58103 h 181451"/>
                              <a:gd name="connsiteX296" fmla="*/ 39096 w 161015"/>
                              <a:gd name="connsiteY296" fmla="*/ 58103 h 181451"/>
                              <a:gd name="connsiteX297" fmla="*/ 38143 w 161015"/>
                              <a:gd name="connsiteY297" fmla="*/ 42863 h 181451"/>
                              <a:gd name="connsiteX298" fmla="*/ 40048 w 161015"/>
                              <a:gd name="connsiteY298" fmla="*/ 43815 h 181451"/>
                              <a:gd name="connsiteX299" fmla="*/ 42906 w 161015"/>
                              <a:gd name="connsiteY299" fmla="*/ 42863 h 181451"/>
                              <a:gd name="connsiteX300" fmla="*/ 38143 w 161015"/>
                              <a:gd name="connsiteY300" fmla="*/ 42863 h 181451"/>
                              <a:gd name="connsiteX301" fmla="*/ 38143 w 161015"/>
                              <a:gd name="connsiteY301" fmla="*/ 42863 h 181451"/>
                              <a:gd name="connsiteX302" fmla="*/ 42906 w 161015"/>
                              <a:gd name="connsiteY302" fmla="*/ 39053 h 181451"/>
                              <a:gd name="connsiteX303" fmla="*/ 42906 w 161015"/>
                              <a:gd name="connsiteY303" fmla="*/ 39053 h 181451"/>
                              <a:gd name="connsiteX304" fmla="*/ 44811 w 161015"/>
                              <a:gd name="connsiteY304" fmla="*/ 39053 h 181451"/>
                              <a:gd name="connsiteX305" fmla="*/ 44811 w 161015"/>
                              <a:gd name="connsiteY305" fmla="*/ 38100 h 181451"/>
                              <a:gd name="connsiteX306" fmla="*/ 42906 w 161015"/>
                              <a:gd name="connsiteY306" fmla="*/ 39053 h 181451"/>
                              <a:gd name="connsiteX307" fmla="*/ 44811 w 161015"/>
                              <a:gd name="connsiteY307" fmla="*/ 52388 h 181451"/>
                              <a:gd name="connsiteX308" fmla="*/ 43858 w 161015"/>
                              <a:gd name="connsiteY308" fmla="*/ 54293 h 181451"/>
                              <a:gd name="connsiteX309" fmla="*/ 43858 w 161015"/>
                              <a:gd name="connsiteY309" fmla="*/ 55245 h 181451"/>
                              <a:gd name="connsiteX310" fmla="*/ 44811 w 161015"/>
                              <a:gd name="connsiteY310" fmla="*/ 52388 h 181451"/>
                              <a:gd name="connsiteX311" fmla="*/ 44811 w 161015"/>
                              <a:gd name="connsiteY311" fmla="*/ 52388 h 181451"/>
                              <a:gd name="connsiteX312" fmla="*/ 82911 w 161015"/>
                              <a:gd name="connsiteY312" fmla="*/ 147638 h 181451"/>
                              <a:gd name="connsiteX313" fmla="*/ 81958 w 161015"/>
                              <a:gd name="connsiteY313" fmla="*/ 132397 h 181451"/>
                              <a:gd name="connsiteX314" fmla="*/ 81958 w 161015"/>
                              <a:gd name="connsiteY314" fmla="*/ 112395 h 181451"/>
                              <a:gd name="connsiteX315" fmla="*/ 81958 w 161015"/>
                              <a:gd name="connsiteY315" fmla="*/ 96203 h 181451"/>
                              <a:gd name="connsiteX316" fmla="*/ 81958 w 161015"/>
                              <a:gd name="connsiteY316" fmla="*/ 80963 h 181451"/>
                              <a:gd name="connsiteX317" fmla="*/ 79101 w 161015"/>
                              <a:gd name="connsiteY317" fmla="*/ 80010 h 181451"/>
                              <a:gd name="connsiteX318" fmla="*/ 61003 w 161015"/>
                              <a:gd name="connsiteY318" fmla="*/ 92393 h 181451"/>
                              <a:gd name="connsiteX319" fmla="*/ 45763 w 161015"/>
                              <a:gd name="connsiteY319" fmla="*/ 115253 h 181451"/>
                              <a:gd name="connsiteX320" fmla="*/ 47668 w 161015"/>
                              <a:gd name="connsiteY320" fmla="*/ 150495 h 181451"/>
                              <a:gd name="connsiteX321" fmla="*/ 65766 w 161015"/>
                              <a:gd name="connsiteY321" fmla="*/ 163830 h 181451"/>
                              <a:gd name="connsiteX322" fmla="*/ 82911 w 161015"/>
                              <a:gd name="connsiteY322" fmla="*/ 147638 h 181451"/>
                              <a:gd name="connsiteX323" fmla="*/ 47668 w 161015"/>
                              <a:gd name="connsiteY323" fmla="*/ 55245 h 181451"/>
                              <a:gd name="connsiteX324" fmla="*/ 47668 w 161015"/>
                              <a:gd name="connsiteY324" fmla="*/ 55245 h 181451"/>
                              <a:gd name="connsiteX325" fmla="*/ 47668 w 161015"/>
                              <a:gd name="connsiteY325" fmla="*/ 55245 h 181451"/>
                              <a:gd name="connsiteX326" fmla="*/ 47668 w 161015"/>
                              <a:gd name="connsiteY326" fmla="*/ 55245 h 181451"/>
                              <a:gd name="connsiteX327" fmla="*/ 47668 w 161015"/>
                              <a:gd name="connsiteY327" fmla="*/ 55245 h 181451"/>
                              <a:gd name="connsiteX328" fmla="*/ 88626 w 161015"/>
                              <a:gd name="connsiteY328" fmla="*/ 75247 h 181451"/>
                              <a:gd name="connsiteX329" fmla="*/ 87673 w 161015"/>
                              <a:gd name="connsiteY329" fmla="*/ 76200 h 181451"/>
                              <a:gd name="connsiteX330" fmla="*/ 88626 w 161015"/>
                              <a:gd name="connsiteY330" fmla="*/ 77153 h 181451"/>
                              <a:gd name="connsiteX331" fmla="*/ 88626 w 161015"/>
                              <a:gd name="connsiteY331" fmla="*/ 75247 h 181451"/>
                              <a:gd name="connsiteX332" fmla="*/ 88626 w 161015"/>
                              <a:gd name="connsiteY332" fmla="*/ 75247 h 181451"/>
                              <a:gd name="connsiteX333" fmla="*/ 88626 w 161015"/>
                              <a:gd name="connsiteY333" fmla="*/ 30480 h 181451"/>
                              <a:gd name="connsiteX334" fmla="*/ 88626 w 161015"/>
                              <a:gd name="connsiteY334" fmla="*/ 30480 h 181451"/>
                              <a:gd name="connsiteX335" fmla="*/ 88626 w 161015"/>
                              <a:gd name="connsiteY335" fmla="*/ 30480 h 181451"/>
                              <a:gd name="connsiteX336" fmla="*/ 88626 w 161015"/>
                              <a:gd name="connsiteY336" fmla="*/ 30480 h 181451"/>
                              <a:gd name="connsiteX337" fmla="*/ 88626 w 161015"/>
                              <a:gd name="connsiteY337" fmla="*/ 30480 h 181451"/>
                              <a:gd name="connsiteX338" fmla="*/ 91483 w 161015"/>
                              <a:gd name="connsiteY338" fmla="*/ 68580 h 181451"/>
                              <a:gd name="connsiteX339" fmla="*/ 93388 w 161015"/>
                              <a:gd name="connsiteY339" fmla="*/ 66675 h 181451"/>
                              <a:gd name="connsiteX340" fmla="*/ 90531 w 161015"/>
                              <a:gd name="connsiteY340" fmla="*/ 64770 h 181451"/>
                              <a:gd name="connsiteX341" fmla="*/ 88626 w 161015"/>
                              <a:gd name="connsiteY341" fmla="*/ 65722 h 181451"/>
                              <a:gd name="connsiteX342" fmla="*/ 91483 w 161015"/>
                              <a:gd name="connsiteY342" fmla="*/ 68580 h 181451"/>
                              <a:gd name="connsiteX343" fmla="*/ 98151 w 161015"/>
                              <a:gd name="connsiteY343" fmla="*/ 91440 h 181451"/>
                              <a:gd name="connsiteX344" fmla="*/ 99103 w 161015"/>
                              <a:gd name="connsiteY344" fmla="*/ 94297 h 181451"/>
                              <a:gd name="connsiteX345" fmla="*/ 100056 w 161015"/>
                              <a:gd name="connsiteY345" fmla="*/ 96203 h 181451"/>
                              <a:gd name="connsiteX346" fmla="*/ 100056 w 161015"/>
                              <a:gd name="connsiteY346" fmla="*/ 95250 h 181451"/>
                              <a:gd name="connsiteX347" fmla="*/ 97198 w 161015"/>
                              <a:gd name="connsiteY347" fmla="*/ 85725 h 181451"/>
                              <a:gd name="connsiteX348" fmla="*/ 95293 w 161015"/>
                              <a:gd name="connsiteY348" fmla="*/ 83820 h 181451"/>
                              <a:gd name="connsiteX349" fmla="*/ 92436 w 161015"/>
                              <a:gd name="connsiteY349" fmla="*/ 79058 h 181451"/>
                              <a:gd name="connsiteX350" fmla="*/ 90531 w 161015"/>
                              <a:gd name="connsiteY350" fmla="*/ 83820 h 181451"/>
                              <a:gd name="connsiteX351" fmla="*/ 92436 w 161015"/>
                              <a:gd name="connsiteY351" fmla="*/ 88583 h 181451"/>
                              <a:gd name="connsiteX352" fmla="*/ 94341 w 161015"/>
                              <a:gd name="connsiteY352" fmla="*/ 85725 h 181451"/>
                              <a:gd name="connsiteX353" fmla="*/ 95293 w 161015"/>
                              <a:gd name="connsiteY353" fmla="*/ 86678 h 181451"/>
                              <a:gd name="connsiteX354" fmla="*/ 92436 w 161015"/>
                              <a:gd name="connsiteY354" fmla="*/ 88583 h 181451"/>
                              <a:gd name="connsiteX355" fmla="*/ 92436 w 161015"/>
                              <a:gd name="connsiteY355" fmla="*/ 88583 h 181451"/>
                              <a:gd name="connsiteX356" fmla="*/ 92436 w 161015"/>
                              <a:gd name="connsiteY356" fmla="*/ 88583 h 181451"/>
                              <a:gd name="connsiteX357" fmla="*/ 94341 w 161015"/>
                              <a:gd name="connsiteY357" fmla="*/ 89535 h 181451"/>
                              <a:gd name="connsiteX358" fmla="*/ 98151 w 161015"/>
                              <a:gd name="connsiteY358" fmla="*/ 91440 h 181451"/>
                              <a:gd name="connsiteX359" fmla="*/ 90531 w 161015"/>
                              <a:gd name="connsiteY359" fmla="*/ 52388 h 181451"/>
                              <a:gd name="connsiteX360" fmla="*/ 90531 w 161015"/>
                              <a:gd name="connsiteY360" fmla="*/ 52388 h 181451"/>
                              <a:gd name="connsiteX361" fmla="*/ 91483 w 161015"/>
                              <a:gd name="connsiteY361" fmla="*/ 52388 h 181451"/>
                              <a:gd name="connsiteX362" fmla="*/ 90531 w 161015"/>
                              <a:gd name="connsiteY362" fmla="*/ 52388 h 181451"/>
                              <a:gd name="connsiteX363" fmla="*/ 90531 w 161015"/>
                              <a:gd name="connsiteY363" fmla="*/ 52388 h 181451"/>
                              <a:gd name="connsiteX364" fmla="*/ 91483 w 161015"/>
                              <a:gd name="connsiteY364" fmla="*/ 61913 h 181451"/>
                              <a:gd name="connsiteX365" fmla="*/ 91483 w 161015"/>
                              <a:gd name="connsiteY365" fmla="*/ 61913 h 181451"/>
                              <a:gd name="connsiteX366" fmla="*/ 92436 w 161015"/>
                              <a:gd name="connsiteY366" fmla="*/ 62865 h 181451"/>
                              <a:gd name="connsiteX367" fmla="*/ 91483 w 161015"/>
                              <a:gd name="connsiteY367" fmla="*/ 61913 h 181451"/>
                              <a:gd name="connsiteX368" fmla="*/ 91483 w 161015"/>
                              <a:gd name="connsiteY368" fmla="*/ 61913 h 181451"/>
                              <a:gd name="connsiteX369" fmla="*/ 91483 w 161015"/>
                              <a:gd name="connsiteY369" fmla="*/ 26670 h 181451"/>
                              <a:gd name="connsiteX370" fmla="*/ 91483 w 161015"/>
                              <a:gd name="connsiteY370" fmla="*/ 26670 h 181451"/>
                              <a:gd name="connsiteX371" fmla="*/ 91483 w 161015"/>
                              <a:gd name="connsiteY371" fmla="*/ 26670 h 181451"/>
                              <a:gd name="connsiteX372" fmla="*/ 91483 w 161015"/>
                              <a:gd name="connsiteY372" fmla="*/ 26670 h 181451"/>
                              <a:gd name="connsiteX373" fmla="*/ 91483 w 161015"/>
                              <a:gd name="connsiteY373" fmla="*/ 26670 h 181451"/>
                              <a:gd name="connsiteX374" fmla="*/ 94341 w 161015"/>
                              <a:gd name="connsiteY374" fmla="*/ 60008 h 181451"/>
                              <a:gd name="connsiteX375" fmla="*/ 95293 w 161015"/>
                              <a:gd name="connsiteY375" fmla="*/ 59055 h 181451"/>
                              <a:gd name="connsiteX376" fmla="*/ 93388 w 161015"/>
                              <a:gd name="connsiteY376" fmla="*/ 56197 h 181451"/>
                              <a:gd name="connsiteX377" fmla="*/ 92436 w 161015"/>
                              <a:gd name="connsiteY377" fmla="*/ 57150 h 181451"/>
                              <a:gd name="connsiteX378" fmla="*/ 94341 w 161015"/>
                              <a:gd name="connsiteY378" fmla="*/ 60008 h 181451"/>
                              <a:gd name="connsiteX379" fmla="*/ 93388 w 161015"/>
                              <a:gd name="connsiteY379" fmla="*/ 49530 h 181451"/>
                              <a:gd name="connsiteX380" fmla="*/ 94341 w 161015"/>
                              <a:gd name="connsiteY380" fmla="*/ 48578 h 181451"/>
                              <a:gd name="connsiteX381" fmla="*/ 91483 w 161015"/>
                              <a:gd name="connsiteY381" fmla="*/ 45720 h 181451"/>
                              <a:gd name="connsiteX382" fmla="*/ 91483 w 161015"/>
                              <a:gd name="connsiteY382" fmla="*/ 46672 h 181451"/>
                              <a:gd name="connsiteX383" fmla="*/ 93388 w 161015"/>
                              <a:gd name="connsiteY383" fmla="*/ 49530 h 181451"/>
                              <a:gd name="connsiteX384" fmla="*/ 96246 w 161015"/>
                              <a:gd name="connsiteY384" fmla="*/ 96203 h 181451"/>
                              <a:gd name="connsiteX385" fmla="*/ 93388 w 161015"/>
                              <a:gd name="connsiteY385" fmla="*/ 95250 h 181451"/>
                              <a:gd name="connsiteX386" fmla="*/ 92436 w 161015"/>
                              <a:gd name="connsiteY386" fmla="*/ 96203 h 181451"/>
                              <a:gd name="connsiteX387" fmla="*/ 93388 w 161015"/>
                              <a:gd name="connsiteY387" fmla="*/ 97155 h 181451"/>
                              <a:gd name="connsiteX388" fmla="*/ 95293 w 161015"/>
                              <a:gd name="connsiteY388" fmla="*/ 98108 h 181451"/>
                              <a:gd name="connsiteX389" fmla="*/ 98151 w 161015"/>
                              <a:gd name="connsiteY389" fmla="*/ 100013 h 181451"/>
                              <a:gd name="connsiteX390" fmla="*/ 96246 w 161015"/>
                              <a:gd name="connsiteY390" fmla="*/ 96203 h 181451"/>
                              <a:gd name="connsiteX391" fmla="*/ 94341 w 161015"/>
                              <a:gd name="connsiteY391" fmla="*/ 34290 h 181451"/>
                              <a:gd name="connsiteX392" fmla="*/ 92436 w 161015"/>
                              <a:gd name="connsiteY392" fmla="*/ 36195 h 181451"/>
                              <a:gd name="connsiteX393" fmla="*/ 95293 w 161015"/>
                              <a:gd name="connsiteY393" fmla="*/ 38100 h 181451"/>
                              <a:gd name="connsiteX394" fmla="*/ 98151 w 161015"/>
                              <a:gd name="connsiteY394" fmla="*/ 33338 h 181451"/>
                              <a:gd name="connsiteX395" fmla="*/ 97198 w 161015"/>
                              <a:gd name="connsiteY395" fmla="*/ 31433 h 181451"/>
                              <a:gd name="connsiteX396" fmla="*/ 96246 w 161015"/>
                              <a:gd name="connsiteY396" fmla="*/ 33338 h 181451"/>
                              <a:gd name="connsiteX397" fmla="*/ 94341 w 161015"/>
                              <a:gd name="connsiteY397" fmla="*/ 34290 h 181451"/>
                              <a:gd name="connsiteX398" fmla="*/ 95293 w 161015"/>
                              <a:gd name="connsiteY398" fmla="*/ 153353 h 181451"/>
                              <a:gd name="connsiteX399" fmla="*/ 95293 w 161015"/>
                              <a:gd name="connsiteY399" fmla="*/ 153353 h 181451"/>
                              <a:gd name="connsiteX400" fmla="*/ 93388 w 161015"/>
                              <a:gd name="connsiteY400" fmla="*/ 152400 h 181451"/>
                              <a:gd name="connsiteX401" fmla="*/ 94341 w 161015"/>
                              <a:gd name="connsiteY401" fmla="*/ 153353 h 181451"/>
                              <a:gd name="connsiteX402" fmla="*/ 95293 w 161015"/>
                              <a:gd name="connsiteY402" fmla="*/ 153353 h 181451"/>
                              <a:gd name="connsiteX403" fmla="*/ 96246 w 161015"/>
                              <a:gd name="connsiteY403" fmla="*/ 75247 h 181451"/>
                              <a:gd name="connsiteX404" fmla="*/ 96246 w 161015"/>
                              <a:gd name="connsiteY404" fmla="*/ 73343 h 181451"/>
                              <a:gd name="connsiteX405" fmla="*/ 94341 w 161015"/>
                              <a:gd name="connsiteY405" fmla="*/ 74295 h 181451"/>
                              <a:gd name="connsiteX406" fmla="*/ 93388 w 161015"/>
                              <a:gd name="connsiteY406" fmla="*/ 79058 h 181451"/>
                              <a:gd name="connsiteX407" fmla="*/ 96246 w 161015"/>
                              <a:gd name="connsiteY407" fmla="*/ 75247 h 181451"/>
                              <a:gd name="connsiteX408" fmla="*/ 95293 w 161015"/>
                              <a:gd name="connsiteY408" fmla="*/ 138113 h 181451"/>
                              <a:gd name="connsiteX409" fmla="*/ 95293 w 161015"/>
                              <a:gd name="connsiteY409" fmla="*/ 138113 h 181451"/>
                              <a:gd name="connsiteX410" fmla="*/ 94341 w 161015"/>
                              <a:gd name="connsiteY410" fmla="*/ 140018 h 181451"/>
                              <a:gd name="connsiteX411" fmla="*/ 95293 w 161015"/>
                              <a:gd name="connsiteY411" fmla="*/ 138113 h 181451"/>
                              <a:gd name="connsiteX412" fmla="*/ 95293 w 161015"/>
                              <a:gd name="connsiteY412" fmla="*/ 138113 h 181451"/>
                              <a:gd name="connsiteX413" fmla="*/ 94341 w 161015"/>
                              <a:gd name="connsiteY413" fmla="*/ 62865 h 181451"/>
                              <a:gd name="connsiteX414" fmla="*/ 94341 w 161015"/>
                              <a:gd name="connsiteY414" fmla="*/ 62865 h 181451"/>
                              <a:gd name="connsiteX415" fmla="*/ 95293 w 161015"/>
                              <a:gd name="connsiteY415" fmla="*/ 62865 h 181451"/>
                              <a:gd name="connsiteX416" fmla="*/ 95293 w 161015"/>
                              <a:gd name="connsiteY416" fmla="*/ 61913 h 181451"/>
                              <a:gd name="connsiteX417" fmla="*/ 94341 w 161015"/>
                              <a:gd name="connsiteY417" fmla="*/ 62865 h 181451"/>
                              <a:gd name="connsiteX418" fmla="*/ 95293 w 161015"/>
                              <a:gd name="connsiteY418" fmla="*/ 7620 h 181451"/>
                              <a:gd name="connsiteX419" fmla="*/ 95293 w 161015"/>
                              <a:gd name="connsiteY419" fmla="*/ 7620 h 181451"/>
                              <a:gd name="connsiteX420" fmla="*/ 95293 w 161015"/>
                              <a:gd name="connsiteY420" fmla="*/ 7620 h 181451"/>
                              <a:gd name="connsiteX421" fmla="*/ 95293 w 161015"/>
                              <a:gd name="connsiteY421" fmla="*/ 7620 h 181451"/>
                              <a:gd name="connsiteX422" fmla="*/ 95293 w 161015"/>
                              <a:gd name="connsiteY422" fmla="*/ 7620 h 181451"/>
                              <a:gd name="connsiteX423" fmla="*/ 100056 w 161015"/>
                              <a:gd name="connsiteY423" fmla="*/ 55245 h 181451"/>
                              <a:gd name="connsiteX424" fmla="*/ 101961 w 161015"/>
                              <a:gd name="connsiteY424" fmla="*/ 57150 h 181451"/>
                              <a:gd name="connsiteX425" fmla="*/ 104818 w 161015"/>
                              <a:gd name="connsiteY425" fmla="*/ 54293 h 181451"/>
                              <a:gd name="connsiteX426" fmla="*/ 103866 w 161015"/>
                              <a:gd name="connsiteY426" fmla="*/ 53340 h 181451"/>
                              <a:gd name="connsiteX427" fmla="*/ 98151 w 161015"/>
                              <a:gd name="connsiteY427" fmla="*/ 51435 h 181451"/>
                              <a:gd name="connsiteX428" fmla="*/ 96246 w 161015"/>
                              <a:gd name="connsiteY428" fmla="*/ 51435 h 181451"/>
                              <a:gd name="connsiteX429" fmla="*/ 94341 w 161015"/>
                              <a:gd name="connsiteY429" fmla="*/ 53340 h 181451"/>
                              <a:gd name="connsiteX430" fmla="*/ 96246 w 161015"/>
                              <a:gd name="connsiteY430" fmla="*/ 54293 h 181451"/>
                              <a:gd name="connsiteX431" fmla="*/ 100056 w 161015"/>
                              <a:gd name="connsiteY431" fmla="*/ 55245 h 181451"/>
                              <a:gd name="connsiteX432" fmla="*/ 101008 w 161015"/>
                              <a:gd name="connsiteY432" fmla="*/ 39053 h 181451"/>
                              <a:gd name="connsiteX433" fmla="*/ 96246 w 161015"/>
                              <a:gd name="connsiteY433" fmla="*/ 41910 h 181451"/>
                              <a:gd name="connsiteX434" fmla="*/ 97198 w 161015"/>
                              <a:gd name="connsiteY434" fmla="*/ 42863 h 181451"/>
                              <a:gd name="connsiteX435" fmla="*/ 101961 w 161015"/>
                              <a:gd name="connsiteY435" fmla="*/ 40005 h 181451"/>
                              <a:gd name="connsiteX436" fmla="*/ 101008 w 161015"/>
                              <a:gd name="connsiteY436" fmla="*/ 39053 h 181451"/>
                              <a:gd name="connsiteX437" fmla="*/ 98151 w 161015"/>
                              <a:gd name="connsiteY437" fmla="*/ 120015 h 181451"/>
                              <a:gd name="connsiteX438" fmla="*/ 99103 w 161015"/>
                              <a:gd name="connsiteY438" fmla="*/ 120968 h 181451"/>
                              <a:gd name="connsiteX439" fmla="*/ 99103 w 161015"/>
                              <a:gd name="connsiteY439" fmla="*/ 119063 h 181451"/>
                              <a:gd name="connsiteX440" fmla="*/ 100056 w 161015"/>
                              <a:gd name="connsiteY440" fmla="*/ 117158 h 181451"/>
                              <a:gd name="connsiteX441" fmla="*/ 98151 w 161015"/>
                              <a:gd name="connsiteY441" fmla="*/ 118110 h 181451"/>
                              <a:gd name="connsiteX442" fmla="*/ 98151 w 161015"/>
                              <a:gd name="connsiteY442" fmla="*/ 120015 h 181451"/>
                              <a:gd name="connsiteX443" fmla="*/ 98151 w 161015"/>
                              <a:gd name="connsiteY443" fmla="*/ 63818 h 181451"/>
                              <a:gd name="connsiteX444" fmla="*/ 98151 w 161015"/>
                              <a:gd name="connsiteY444" fmla="*/ 63818 h 181451"/>
                              <a:gd name="connsiteX445" fmla="*/ 100056 w 161015"/>
                              <a:gd name="connsiteY445" fmla="*/ 63818 h 181451"/>
                              <a:gd name="connsiteX446" fmla="*/ 98151 w 161015"/>
                              <a:gd name="connsiteY446" fmla="*/ 63818 h 181451"/>
                              <a:gd name="connsiteX447" fmla="*/ 98151 w 161015"/>
                              <a:gd name="connsiteY447" fmla="*/ 63818 h 181451"/>
                              <a:gd name="connsiteX448" fmla="*/ 99103 w 161015"/>
                              <a:gd name="connsiteY448" fmla="*/ 139065 h 181451"/>
                              <a:gd name="connsiteX449" fmla="*/ 100056 w 161015"/>
                              <a:gd name="connsiteY449" fmla="*/ 137160 h 181451"/>
                              <a:gd name="connsiteX450" fmla="*/ 100056 w 161015"/>
                              <a:gd name="connsiteY450" fmla="*/ 136208 h 181451"/>
                              <a:gd name="connsiteX451" fmla="*/ 99103 w 161015"/>
                              <a:gd name="connsiteY451" fmla="*/ 136208 h 181451"/>
                              <a:gd name="connsiteX452" fmla="*/ 99103 w 161015"/>
                              <a:gd name="connsiteY452" fmla="*/ 139065 h 181451"/>
                              <a:gd name="connsiteX453" fmla="*/ 99103 w 161015"/>
                              <a:gd name="connsiteY453" fmla="*/ 139065 h 181451"/>
                              <a:gd name="connsiteX454" fmla="*/ 99103 w 161015"/>
                              <a:gd name="connsiteY454" fmla="*/ 25718 h 181451"/>
                              <a:gd name="connsiteX455" fmla="*/ 99103 w 161015"/>
                              <a:gd name="connsiteY455" fmla="*/ 26670 h 181451"/>
                              <a:gd name="connsiteX456" fmla="*/ 101008 w 161015"/>
                              <a:gd name="connsiteY456" fmla="*/ 23813 h 181451"/>
                              <a:gd name="connsiteX457" fmla="*/ 100056 w 161015"/>
                              <a:gd name="connsiteY457" fmla="*/ 21908 h 181451"/>
                              <a:gd name="connsiteX458" fmla="*/ 99103 w 161015"/>
                              <a:gd name="connsiteY458" fmla="*/ 25718 h 181451"/>
                              <a:gd name="connsiteX459" fmla="*/ 99103 w 161015"/>
                              <a:gd name="connsiteY459" fmla="*/ 67628 h 181451"/>
                              <a:gd name="connsiteX460" fmla="*/ 99103 w 161015"/>
                              <a:gd name="connsiteY460" fmla="*/ 67628 h 181451"/>
                              <a:gd name="connsiteX461" fmla="*/ 102913 w 161015"/>
                              <a:gd name="connsiteY461" fmla="*/ 67628 h 181451"/>
                              <a:gd name="connsiteX462" fmla="*/ 104818 w 161015"/>
                              <a:gd name="connsiteY462" fmla="*/ 65722 h 181451"/>
                              <a:gd name="connsiteX463" fmla="*/ 104818 w 161015"/>
                              <a:gd name="connsiteY463" fmla="*/ 64770 h 181451"/>
                              <a:gd name="connsiteX464" fmla="*/ 99103 w 161015"/>
                              <a:gd name="connsiteY464" fmla="*/ 67628 h 181451"/>
                              <a:gd name="connsiteX465" fmla="*/ 100056 w 161015"/>
                              <a:gd name="connsiteY465" fmla="*/ 45720 h 181451"/>
                              <a:gd name="connsiteX466" fmla="*/ 100056 w 161015"/>
                              <a:gd name="connsiteY466" fmla="*/ 45720 h 181451"/>
                              <a:gd name="connsiteX467" fmla="*/ 100056 w 161015"/>
                              <a:gd name="connsiteY467" fmla="*/ 46672 h 181451"/>
                              <a:gd name="connsiteX468" fmla="*/ 100056 w 161015"/>
                              <a:gd name="connsiteY468" fmla="*/ 45720 h 181451"/>
                              <a:gd name="connsiteX469" fmla="*/ 100056 w 161015"/>
                              <a:gd name="connsiteY469" fmla="*/ 45720 h 181451"/>
                              <a:gd name="connsiteX470" fmla="*/ 114343 w 161015"/>
                              <a:gd name="connsiteY470" fmla="*/ 159068 h 181451"/>
                              <a:gd name="connsiteX471" fmla="*/ 111486 w 161015"/>
                              <a:gd name="connsiteY471" fmla="*/ 159068 h 181451"/>
                              <a:gd name="connsiteX472" fmla="*/ 108628 w 161015"/>
                              <a:gd name="connsiteY472" fmla="*/ 160020 h 181451"/>
                              <a:gd name="connsiteX473" fmla="*/ 100056 w 161015"/>
                              <a:gd name="connsiteY473" fmla="*/ 162878 h 181451"/>
                              <a:gd name="connsiteX474" fmla="*/ 99103 w 161015"/>
                              <a:gd name="connsiteY474" fmla="*/ 163830 h 181451"/>
                              <a:gd name="connsiteX475" fmla="*/ 100056 w 161015"/>
                              <a:gd name="connsiteY475" fmla="*/ 164783 h 181451"/>
                              <a:gd name="connsiteX476" fmla="*/ 101961 w 161015"/>
                              <a:gd name="connsiteY476" fmla="*/ 165735 h 181451"/>
                              <a:gd name="connsiteX477" fmla="*/ 113391 w 161015"/>
                              <a:gd name="connsiteY477" fmla="*/ 162878 h 181451"/>
                              <a:gd name="connsiteX478" fmla="*/ 114343 w 161015"/>
                              <a:gd name="connsiteY478" fmla="*/ 159068 h 181451"/>
                              <a:gd name="connsiteX479" fmla="*/ 111486 w 161015"/>
                              <a:gd name="connsiteY479" fmla="*/ 144780 h 181451"/>
                              <a:gd name="connsiteX480" fmla="*/ 112438 w 161015"/>
                              <a:gd name="connsiteY480" fmla="*/ 143828 h 181451"/>
                              <a:gd name="connsiteX481" fmla="*/ 114343 w 161015"/>
                              <a:gd name="connsiteY481" fmla="*/ 142875 h 181451"/>
                              <a:gd name="connsiteX482" fmla="*/ 113391 w 161015"/>
                              <a:gd name="connsiteY482" fmla="*/ 141922 h 181451"/>
                              <a:gd name="connsiteX483" fmla="*/ 112438 w 161015"/>
                              <a:gd name="connsiteY483" fmla="*/ 143828 h 181451"/>
                              <a:gd name="connsiteX484" fmla="*/ 108628 w 161015"/>
                              <a:gd name="connsiteY484" fmla="*/ 142875 h 181451"/>
                              <a:gd name="connsiteX485" fmla="*/ 101961 w 161015"/>
                              <a:gd name="connsiteY485" fmla="*/ 142875 h 181451"/>
                              <a:gd name="connsiteX486" fmla="*/ 99103 w 161015"/>
                              <a:gd name="connsiteY486" fmla="*/ 142875 h 181451"/>
                              <a:gd name="connsiteX487" fmla="*/ 99103 w 161015"/>
                              <a:gd name="connsiteY487" fmla="*/ 144780 h 181451"/>
                              <a:gd name="connsiteX488" fmla="*/ 101961 w 161015"/>
                              <a:gd name="connsiteY488" fmla="*/ 145733 h 181451"/>
                              <a:gd name="connsiteX489" fmla="*/ 111486 w 161015"/>
                              <a:gd name="connsiteY489" fmla="*/ 144780 h 181451"/>
                              <a:gd name="connsiteX490" fmla="*/ 101008 w 161015"/>
                              <a:gd name="connsiteY490" fmla="*/ 84772 h 181451"/>
                              <a:gd name="connsiteX491" fmla="*/ 102913 w 161015"/>
                              <a:gd name="connsiteY491" fmla="*/ 88583 h 181451"/>
                              <a:gd name="connsiteX492" fmla="*/ 103866 w 161015"/>
                              <a:gd name="connsiteY492" fmla="*/ 92393 h 181451"/>
                              <a:gd name="connsiteX493" fmla="*/ 104818 w 161015"/>
                              <a:gd name="connsiteY493" fmla="*/ 93345 h 181451"/>
                              <a:gd name="connsiteX494" fmla="*/ 107676 w 161015"/>
                              <a:gd name="connsiteY494" fmla="*/ 90488 h 181451"/>
                              <a:gd name="connsiteX495" fmla="*/ 105771 w 161015"/>
                              <a:gd name="connsiteY495" fmla="*/ 87630 h 181451"/>
                              <a:gd name="connsiteX496" fmla="*/ 104818 w 161015"/>
                              <a:gd name="connsiteY496" fmla="*/ 85725 h 181451"/>
                              <a:gd name="connsiteX497" fmla="*/ 104818 w 161015"/>
                              <a:gd name="connsiteY497" fmla="*/ 81915 h 181451"/>
                              <a:gd name="connsiteX498" fmla="*/ 104818 w 161015"/>
                              <a:gd name="connsiteY498" fmla="*/ 80010 h 181451"/>
                              <a:gd name="connsiteX499" fmla="*/ 103866 w 161015"/>
                              <a:gd name="connsiteY499" fmla="*/ 78105 h 181451"/>
                              <a:gd name="connsiteX500" fmla="*/ 101961 w 161015"/>
                              <a:gd name="connsiteY500" fmla="*/ 79058 h 181451"/>
                              <a:gd name="connsiteX501" fmla="*/ 100056 w 161015"/>
                              <a:gd name="connsiteY501" fmla="*/ 80963 h 181451"/>
                              <a:gd name="connsiteX502" fmla="*/ 100056 w 161015"/>
                              <a:gd name="connsiteY502" fmla="*/ 81915 h 181451"/>
                              <a:gd name="connsiteX503" fmla="*/ 101008 w 161015"/>
                              <a:gd name="connsiteY503" fmla="*/ 84772 h 181451"/>
                              <a:gd name="connsiteX504" fmla="*/ 101008 w 161015"/>
                              <a:gd name="connsiteY504" fmla="*/ 157163 h 181451"/>
                              <a:gd name="connsiteX505" fmla="*/ 102913 w 161015"/>
                              <a:gd name="connsiteY505" fmla="*/ 154305 h 181451"/>
                              <a:gd name="connsiteX506" fmla="*/ 103866 w 161015"/>
                              <a:gd name="connsiteY506" fmla="*/ 151447 h 181451"/>
                              <a:gd name="connsiteX507" fmla="*/ 101961 w 161015"/>
                              <a:gd name="connsiteY507" fmla="*/ 150495 h 181451"/>
                              <a:gd name="connsiteX508" fmla="*/ 101008 w 161015"/>
                              <a:gd name="connsiteY508" fmla="*/ 157163 h 181451"/>
                              <a:gd name="connsiteX509" fmla="*/ 101961 w 161015"/>
                              <a:gd name="connsiteY509" fmla="*/ 160020 h 181451"/>
                              <a:gd name="connsiteX510" fmla="*/ 104818 w 161015"/>
                              <a:gd name="connsiteY510" fmla="*/ 158115 h 181451"/>
                              <a:gd name="connsiteX511" fmla="*/ 101008 w 161015"/>
                              <a:gd name="connsiteY511" fmla="*/ 157163 h 181451"/>
                              <a:gd name="connsiteX512" fmla="*/ 101008 w 161015"/>
                              <a:gd name="connsiteY512" fmla="*/ 157163 h 181451"/>
                              <a:gd name="connsiteX513" fmla="*/ 100056 w 161015"/>
                              <a:gd name="connsiteY513" fmla="*/ 135255 h 181451"/>
                              <a:gd name="connsiteX514" fmla="*/ 100056 w 161015"/>
                              <a:gd name="connsiteY514" fmla="*/ 135255 h 181451"/>
                              <a:gd name="connsiteX515" fmla="*/ 101008 w 161015"/>
                              <a:gd name="connsiteY515" fmla="*/ 133350 h 181451"/>
                              <a:gd name="connsiteX516" fmla="*/ 101008 w 161015"/>
                              <a:gd name="connsiteY516" fmla="*/ 133350 h 181451"/>
                              <a:gd name="connsiteX517" fmla="*/ 100056 w 161015"/>
                              <a:gd name="connsiteY517" fmla="*/ 135255 h 181451"/>
                              <a:gd name="connsiteX518" fmla="*/ 101008 w 161015"/>
                              <a:gd name="connsiteY518" fmla="*/ 100013 h 181451"/>
                              <a:gd name="connsiteX519" fmla="*/ 101008 w 161015"/>
                              <a:gd name="connsiteY519" fmla="*/ 100013 h 181451"/>
                              <a:gd name="connsiteX520" fmla="*/ 101008 w 161015"/>
                              <a:gd name="connsiteY520" fmla="*/ 101918 h 181451"/>
                              <a:gd name="connsiteX521" fmla="*/ 101008 w 161015"/>
                              <a:gd name="connsiteY521" fmla="*/ 100013 h 181451"/>
                              <a:gd name="connsiteX522" fmla="*/ 101008 w 161015"/>
                              <a:gd name="connsiteY522" fmla="*/ 100013 h 181451"/>
                              <a:gd name="connsiteX523" fmla="*/ 100056 w 161015"/>
                              <a:gd name="connsiteY523" fmla="*/ 29528 h 181451"/>
                              <a:gd name="connsiteX524" fmla="*/ 101961 w 161015"/>
                              <a:gd name="connsiteY524" fmla="*/ 29528 h 181451"/>
                              <a:gd name="connsiteX525" fmla="*/ 104818 w 161015"/>
                              <a:gd name="connsiteY525" fmla="*/ 31433 h 181451"/>
                              <a:gd name="connsiteX526" fmla="*/ 105771 w 161015"/>
                              <a:gd name="connsiteY526" fmla="*/ 31433 h 181451"/>
                              <a:gd name="connsiteX527" fmla="*/ 102913 w 161015"/>
                              <a:gd name="connsiteY527" fmla="*/ 26670 h 181451"/>
                              <a:gd name="connsiteX528" fmla="*/ 101008 w 161015"/>
                              <a:gd name="connsiteY528" fmla="*/ 27622 h 181451"/>
                              <a:gd name="connsiteX529" fmla="*/ 100056 w 161015"/>
                              <a:gd name="connsiteY529" fmla="*/ 29528 h 181451"/>
                              <a:gd name="connsiteX530" fmla="*/ 103866 w 161015"/>
                              <a:gd name="connsiteY530" fmla="*/ 70485 h 181451"/>
                              <a:gd name="connsiteX531" fmla="*/ 101008 w 161015"/>
                              <a:gd name="connsiteY531" fmla="*/ 74295 h 181451"/>
                              <a:gd name="connsiteX532" fmla="*/ 101961 w 161015"/>
                              <a:gd name="connsiteY532" fmla="*/ 75247 h 181451"/>
                              <a:gd name="connsiteX533" fmla="*/ 105771 w 161015"/>
                              <a:gd name="connsiteY533" fmla="*/ 72390 h 181451"/>
                              <a:gd name="connsiteX534" fmla="*/ 103866 w 161015"/>
                              <a:gd name="connsiteY534" fmla="*/ 70485 h 181451"/>
                              <a:gd name="connsiteX535" fmla="*/ 101961 w 161015"/>
                              <a:gd name="connsiteY535" fmla="*/ 35243 h 181451"/>
                              <a:gd name="connsiteX536" fmla="*/ 101961 w 161015"/>
                              <a:gd name="connsiteY536" fmla="*/ 35243 h 181451"/>
                              <a:gd name="connsiteX537" fmla="*/ 101961 w 161015"/>
                              <a:gd name="connsiteY537" fmla="*/ 34290 h 181451"/>
                              <a:gd name="connsiteX538" fmla="*/ 101961 w 161015"/>
                              <a:gd name="connsiteY538" fmla="*/ 35243 h 181451"/>
                              <a:gd name="connsiteX539" fmla="*/ 101961 w 161015"/>
                              <a:gd name="connsiteY539" fmla="*/ 35243 h 181451"/>
                              <a:gd name="connsiteX540" fmla="*/ 103866 w 161015"/>
                              <a:gd name="connsiteY540" fmla="*/ 107633 h 181451"/>
                              <a:gd name="connsiteX541" fmla="*/ 103866 w 161015"/>
                              <a:gd name="connsiteY541" fmla="*/ 107633 h 181451"/>
                              <a:gd name="connsiteX542" fmla="*/ 103866 w 161015"/>
                              <a:gd name="connsiteY542" fmla="*/ 107633 h 181451"/>
                              <a:gd name="connsiteX543" fmla="*/ 103866 w 161015"/>
                              <a:gd name="connsiteY543" fmla="*/ 107633 h 181451"/>
                              <a:gd name="connsiteX544" fmla="*/ 103866 w 161015"/>
                              <a:gd name="connsiteY544" fmla="*/ 107633 h 181451"/>
                              <a:gd name="connsiteX545" fmla="*/ 102913 w 161015"/>
                              <a:gd name="connsiteY545" fmla="*/ 134303 h 181451"/>
                              <a:gd name="connsiteX546" fmla="*/ 105771 w 161015"/>
                              <a:gd name="connsiteY546" fmla="*/ 136208 h 181451"/>
                              <a:gd name="connsiteX547" fmla="*/ 107676 w 161015"/>
                              <a:gd name="connsiteY547" fmla="*/ 134303 h 181451"/>
                              <a:gd name="connsiteX548" fmla="*/ 104818 w 161015"/>
                              <a:gd name="connsiteY548" fmla="*/ 133350 h 181451"/>
                              <a:gd name="connsiteX549" fmla="*/ 102913 w 161015"/>
                              <a:gd name="connsiteY549" fmla="*/ 134303 h 181451"/>
                              <a:gd name="connsiteX550" fmla="*/ 104818 w 161015"/>
                              <a:gd name="connsiteY550" fmla="*/ 37147 h 181451"/>
                              <a:gd name="connsiteX551" fmla="*/ 104818 w 161015"/>
                              <a:gd name="connsiteY551" fmla="*/ 37147 h 181451"/>
                              <a:gd name="connsiteX552" fmla="*/ 104818 w 161015"/>
                              <a:gd name="connsiteY552" fmla="*/ 37147 h 181451"/>
                              <a:gd name="connsiteX553" fmla="*/ 104818 w 161015"/>
                              <a:gd name="connsiteY553" fmla="*/ 37147 h 181451"/>
                              <a:gd name="connsiteX554" fmla="*/ 104818 w 161015"/>
                              <a:gd name="connsiteY554" fmla="*/ 37147 h 181451"/>
                              <a:gd name="connsiteX555" fmla="*/ 107676 w 161015"/>
                              <a:gd name="connsiteY555" fmla="*/ 45720 h 181451"/>
                              <a:gd name="connsiteX556" fmla="*/ 106723 w 161015"/>
                              <a:gd name="connsiteY556" fmla="*/ 44768 h 181451"/>
                              <a:gd name="connsiteX557" fmla="*/ 104818 w 161015"/>
                              <a:gd name="connsiteY557" fmla="*/ 47625 h 181451"/>
                              <a:gd name="connsiteX558" fmla="*/ 105771 w 161015"/>
                              <a:gd name="connsiteY558" fmla="*/ 48578 h 181451"/>
                              <a:gd name="connsiteX559" fmla="*/ 107676 w 161015"/>
                              <a:gd name="connsiteY559" fmla="*/ 45720 h 181451"/>
                              <a:gd name="connsiteX560" fmla="*/ 107676 w 161015"/>
                              <a:gd name="connsiteY560" fmla="*/ 98108 h 181451"/>
                              <a:gd name="connsiteX561" fmla="*/ 107676 w 161015"/>
                              <a:gd name="connsiteY561" fmla="*/ 98108 h 181451"/>
                              <a:gd name="connsiteX562" fmla="*/ 105771 w 161015"/>
                              <a:gd name="connsiteY562" fmla="*/ 98108 h 181451"/>
                              <a:gd name="connsiteX563" fmla="*/ 106723 w 161015"/>
                              <a:gd name="connsiteY563" fmla="*/ 99060 h 181451"/>
                              <a:gd name="connsiteX564" fmla="*/ 107676 w 161015"/>
                              <a:gd name="connsiteY564" fmla="*/ 98108 h 181451"/>
                              <a:gd name="connsiteX565" fmla="*/ 106723 w 161015"/>
                              <a:gd name="connsiteY565" fmla="*/ 41910 h 181451"/>
                              <a:gd name="connsiteX566" fmla="*/ 106723 w 161015"/>
                              <a:gd name="connsiteY566" fmla="*/ 41910 h 181451"/>
                              <a:gd name="connsiteX567" fmla="*/ 107676 w 161015"/>
                              <a:gd name="connsiteY567" fmla="*/ 40958 h 181451"/>
                              <a:gd name="connsiteX568" fmla="*/ 106723 w 161015"/>
                              <a:gd name="connsiteY568" fmla="*/ 41910 h 181451"/>
                              <a:gd name="connsiteX569" fmla="*/ 106723 w 161015"/>
                              <a:gd name="connsiteY569" fmla="*/ 41910 h 181451"/>
                              <a:gd name="connsiteX570" fmla="*/ 110533 w 161015"/>
                              <a:gd name="connsiteY570" fmla="*/ 150495 h 181451"/>
                              <a:gd name="connsiteX571" fmla="*/ 107676 w 161015"/>
                              <a:gd name="connsiteY571" fmla="*/ 153353 h 181451"/>
                              <a:gd name="connsiteX572" fmla="*/ 108628 w 161015"/>
                              <a:gd name="connsiteY572" fmla="*/ 153353 h 181451"/>
                              <a:gd name="connsiteX573" fmla="*/ 110533 w 161015"/>
                              <a:gd name="connsiteY573" fmla="*/ 150495 h 181451"/>
                              <a:gd name="connsiteX574" fmla="*/ 110533 w 161015"/>
                              <a:gd name="connsiteY574" fmla="*/ 150495 h 181451"/>
                              <a:gd name="connsiteX575" fmla="*/ 108628 w 161015"/>
                              <a:gd name="connsiteY575" fmla="*/ 56197 h 181451"/>
                              <a:gd name="connsiteX576" fmla="*/ 108628 w 161015"/>
                              <a:gd name="connsiteY576" fmla="*/ 56197 h 181451"/>
                              <a:gd name="connsiteX577" fmla="*/ 108628 w 161015"/>
                              <a:gd name="connsiteY577" fmla="*/ 57150 h 181451"/>
                              <a:gd name="connsiteX578" fmla="*/ 108628 w 161015"/>
                              <a:gd name="connsiteY578" fmla="*/ 56197 h 181451"/>
                              <a:gd name="connsiteX579" fmla="*/ 108628 w 161015"/>
                              <a:gd name="connsiteY579" fmla="*/ 56197 h 181451"/>
                              <a:gd name="connsiteX580" fmla="*/ 107676 w 161015"/>
                              <a:gd name="connsiteY580" fmla="*/ 103822 h 181451"/>
                              <a:gd name="connsiteX581" fmla="*/ 107676 w 161015"/>
                              <a:gd name="connsiteY581" fmla="*/ 103822 h 181451"/>
                              <a:gd name="connsiteX582" fmla="*/ 108628 w 161015"/>
                              <a:gd name="connsiteY582" fmla="*/ 103822 h 181451"/>
                              <a:gd name="connsiteX583" fmla="*/ 107676 w 161015"/>
                              <a:gd name="connsiteY583" fmla="*/ 103822 h 181451"/>
                              <a:gd name="connsiteX584" fmla="*/ 107676 w 161015"/>
                              <a:gd name="connsiteY584" fmla="*/ 103822 h 181451"/>
                              <a:gd name="connsiteX585" fmla="*/ 107676 w 161015"/>
                              <a:gd name="connsiteY585" fmla="*/ 94297 h 181451"/>
                              <a:gd name="connsiteX586" fmla="*/ 107676 w 161015"/>
                              <a:gd name="connsiteY586" fmla="*/ 94297 h 181451"/>
                              <a:gd name="connsiteX587" fmla="*/ 107676 w 161015"/>
                              <a:gd name="connsiteY587" fmla="*/ 93345 h 181451"/>
                              <a:gd name="connsiteX588" fmla="*/ 107676 w 161015"/>
                              <a:gd name="connsiteY588" fmla="*/ 94297 h 181451"/>
                              <a:gd name="connsiteX589" fmla="*/ 107676 w 161015"/>
                              <a:gd name="connsiteY589" fmla="*/ 94297 h 181451"/>
                              <a:gd name="connsiteX590" fmla="*/ 108628 w 161015"/>
                              <a:gd name="connsiteY590" fmla="*/ 18097 h 181451"/>
                              <a:gd name="connsiteX591" fmla="*/ 108628 w 161015"/>
                              <a:gd name="connsiteY591" fmla="*/ 18097 h 181451"/>
                              <a:gd name="connsiteX592" fmla="*/ 109581 w 161015"/>
                              <a:gd name="connsiteY592" fmla="*/ 18097 h 181451"/>
                              <a:gd name="connsiteX593" fmla="*/ 108628 w 161015"/>
                              <a:gd name="connsiteY593" fmla="*/ 18097 h 181451"/>
                              <a:gd name="connsiteX594" fmla="*/ 108628 w 161015"/>
                              <a:gd name="connsiteY594" fmla="*/ 18097 h 181451"/>
                              <a:gd name="connsiteX595" fmla="*/ 108628 w 161015"/>
                              <a:gd name="connsiteY595" fmla="*/ 21908 h 181451"/>
                              <a:gd name="connsiteX596" fmla="*/ 108628 w 161015"/>
                              <a:gd name="connsiteY596" fmla="*/ 21908 h 181451"/>
                              <a:gd name="connsiteX597" fmla="*/ 108628 w 161015"/>
                              <a:gd name="connsiteY597" fmla="*/ 21908 h 181451"/>
                              <a:gd name="connsiteX598" fmla="*/ 108628 w 161015"/>
                              <a:gd name="connsiteY598" fmla="*/ 21908 h 181451"/>
                              <a:gd name="connsiteX599" fmla="*/ 108628 w 161015"/>
                              <a:gd name="connsiteY599" fmla="*/ 21908 h 181451"/>
                              <a:gd name="connsiteX600" fmla="*/ 109581 w 161015"/>
                              <a:gd name="connsiteY600" fmla="*/ 32385 h 181451"/>
                              <a:gd name="connsiteX601" fmla="*/ 108628 w 161015"/>
                              <a:gd name="connsiteY601" fmla="*/ 33338 h 181451"/>
                              <a:gd name="connsiteX602" fmla="*/ 109581 w 161015"/>
                              <a:gd name="connsiteY602" fmla="*/ 34290 h 181451"/>
                              <a:gd name="connsiteX603" fmla="*/ 109581 w 161015"/>
                              <a:gd name="connsiteY603" fmla="*/ 32385 h 181451"/>
                              <a:gd name="connsiteX604" fmla="*/ 109581 w 161015"/>
                              <a:gd name="connsiteY604" fmla="*/ 32385 h 181451"/>
                              <a:gd name="connsiteX605" fmla="*/ 110533 w 161015"/>
                              <a:gd name="connsiteY605" fmla="*/ 167640 h 181451"/>
                              <a:gd name="connsiteX606" fmla="*/ 110533 w 161015"/>
                              <a:gd name="connsiteY606" fmla="*/ 167640 h 181451"/>
                              <a:gd name="connsiteX607" fmla="*/ 108628 w 161015"/>
                              <a:gd name="connsiteY607" fmla="*/ 167640 h 181451"/>
                              <a:gd name="connsiteX608" fmla="*/ 110533 w 161015"/>
                              <a:gd name="connsiteY608" fmla="*/ 167640 h 181451"/>
                              <a:gd name="connsiteX609" fmla="*/ 110533 w 161015"/>
                              <a:gd name="connsiteY609" fmla="*/ 167640 h 181451"/>
                              <a:gd name="connsiteX610" fmla="*/ 110533 w 161015"/>
                              <a:gd name="connsiteY610" fmla="*/ 80963 h 181451"/>
                              <a:gd name="connsiteX611" fmla="*/ 110533 w 161015"/>
                              <a:gd name="connsiteY611" fmla="*/ 80963 h 181451"/>
                              <a:gd name="connsiteX612" fmla="*/ 110533 w 161015"/>
                              <a:gd name="connsiteY612" fmla="*/ 80963 h 181451"/>
                              <a:gd name="connsiteX613" fmla="*/ 110533 w 161015"/>
                              <a:gd name="connsiteY613" fmla="*/ 80963 h 181451"/>
                              <a:gd name="connsiteX614" fmla="*/ 110533 w 161015"/>
                              <a:gd name="connsiteY614" fmla="*/ 80963 h 181451"/>
                              <a:gd name="connsiteX615" fmla="*/ 110533 w 161015"/>
                              <a:gd name="connsiteY615" fmla="*/ 138113 h 181451"/>
                              <a:gd name="connsiteX616" fmla="*/ 110533 w 161015"/>
                              <a:gd name="connsiteY616" fmla="*/ 140018 h 181451"/>
                              <a:gd name="connsiteX617" fmla="*/ 113391 w 161015"/>
                              <a:gd name="connsiteY617" fmla="*/ 140018 h 181451"/>
                              <a:gd name="connsiteX618" fmla="*/ 115296 w 161015"/>
                              <a:gd name="connsiteY618" fmla="*/ 138113 h 181451"/>
                              <a:gd name="connsiteX619" fmla="*/ 112438 w 161015"/>
                              <a:gd name="connsiteY619" fmla="*/ 133350 h 181451"/>
                              <a:gd name="connsiteX620" fmla="*/ 110533 w 161015"/>
                              <a:gd name="connsiteY620" fmla="*/ 138113 h 181451"/>
                              <a:gd name="connsiteX621" fmla="*/ 110533 w 161015"/>
                              <a:gd name="connsiteY621" fmla="*/ 47625 h 181451"/>
                              <a:gd name="connsiteX622" fmla="*/ 111486 w 161015"/>
                              <a:gd name="connsiteY622" fmla="*/ 48578 h 181451"/>
                              <a:gd name="connsiteX623" fmla="*/ 114343 w 161015"/>
                              <a:gd name="connsiteY623" fmla="*/ 48578 h 181451"/>
                              <a:gd name="connsiteX624" fmla="*/ 117201 w 161015"/>
                              <a:gd name="connsiteY624" fmla="*/ 45720 h 181451"/>
                              <a:gd name="connsiteX625" fmla="*/ 118153 w 161015"/>
                              <a:gd name="connsiteY625" fmla="*/ 44768 h 181451"/>
                              <a:gd name="connsiteX626" fmla="*/ 118153 w 161015"/>
                              <a:gd name="connsiteY626" fmla="*/ 43815 h 181451"/>
                              <a:gd name="connsiteX627" fmla="*/ 110533 w 161015"/>
                              <a:gd name="connsiteY627" fmla="*/ 47625 h 181451"/>
                              <a:gd name="connsiteX628" fmla="*/ 112438 w 161015"/>
                              <a:gd name="connsiteY628" fmla="*/ 73343 h 181451"/>
                              <a:gd name="connsiteX629" fmla="*/ 110533 w 161015"/>
                              <a:gd name="connsiteY629" fmla="*/ 77153 h 181451"/>
                              <a:gd name="connsiteX630" fmla="*/ 111486 w 161015"/>
                              <a:gd name="connsiteY630" fmla="*/ 78105 h 181451"/>
                              <a:gd name="connsiteX631" fmla="*/ 114343 w 161015"/>
                              <a:gd name="connsiteY631" fmla="*/ 75247 h 181451"/>
                              <a:gd name="connsiteX632" fmla="*/ 112438 w 161015"/>
                              <a:gd name="connsiteY632" fmla="*/ 73343 h 181451"/>
                              <a:gd name="connsiteX633" fmla="*/ 112438 w 161015"/>
                              <a:gd name="connsiteY633" fmla="*/ 72390 h 181451"/>
                              <a:gd name="connsiteX634" fmla="*/ 111486 w 161015"/>
                              <a:gd name="connsiteY634" fmla="*/ 71438 h 181451"/>
                              <a:gd name="connsiteX635" fmla="*/ 112438 w 161015"/>
                              <a:gd name="connsiteY635" fmla="*/ 73343 h 181451"/>
                              <a:gd name="connsiteX636" fmla="*/ 112438 w 161015"/>
                              <a:gd name="connsiteY636" fmla="*/ 73343 h 181451"/>
                              <a:gd name="connsiteX637" fmla="*/ 112438 w 161015"/>
                              <a:gd name="connsiteY637" fmla="*/ 104775 h 181451"/>
                              <a:gd name="connsiteX638" fmla="*/ 111486 w 161015"/>
                              <a:gd name="connsiteY638" fmla="*/ 103822 h 181451"/>
                              <a:gd name="connsiteX639" fmla="*/ 110533 w 161015"/>
                              <a:gd name="connsiteY639" fmla="*/ 104775 h 181451"/>
                              <a:gd name="connsiteX640" fmla="*/ 112438 w 161015"/>
                              <a:gd name="connsiteY640" fmla="*/ 104775 h 181451"/>
                              <a:gd name="connsiteX641" fmla="*/ 112438 w 161015"/>
                              <a:gd name="connsiteY641" fmla="*/ 104775 h 181451"/>
                              <a:gd name="connsiteX642" fmla="*/ 112438 w 161015"/>
                              <a:gd name="connsiteY642" fmla="*/ 129540 h 181451"/>
                              <a:gd name="connsiteX643" fmla="*/ 112438 w 161015"/>
                              <a:gd name="connsiteY643" fmla="*/ 129540 h 181451"/>
                              <a:gd name="connsiteX644" fmla="*/ 111486 w 161015"/>
                              <a:gd name="connsiteY644" fmla="*/ 132397 h 181451"/>
                              <a:gd name="connsiteX645" fmla="*/ 112438 w 161015"/>
                              <a:gd name="connsiteY645" fmla="*/ 129540 h 181451"/>
                              <a:gd name="connsiteX646" fmla="*/ 112438 w 161015"/>
                              <a:gd name="connsiteY646" fmla="*/ 100013 h 181451"/>
                              <a:gd name="connsiteX647" fmla="*/ 112438 w 161015"/>
                              <a:gd name="connsiteY647" fmla="*/ 100013 h 181451"/>
                              <a:gd name="connsiteX648" fmla="*/ 112438 w 161015"/>
                              <a:gd name="connsiteY648" fmla="*/ 100013 h 181451"/>
                              <a:gd name="connsiteX649" fmla="*/ 112438 w 161015"/>
                              <a:gd name="connsiteY649" fmla="*/ 100013 h 181451"/>
                              <a:gd name="connsiteX650" fmla="*/ 112438 w 161015"/>
                              <a:gd name="connsiteY650" fmla="*/ 100013 h 181451"/>
                              <a:gd name="connsiteX651" fmla="*/ 114343 w 161015"/>
                              <a:gd name="connsiteY651" fmla="*/ 58103 h 181451"/>
                              <a:gd name="connsiteX652" fmla="*/ 114343 w 161015"/>
                              <a:gd name="connsiteY652" fmla="*/ 58103 h 181451"/>
                              <a:gd name="connsiteX653" fmla="*/ 112438 w 161015"/>
                              <a:gd name="connsiteY653" fmla="*/ 54293 h 181451"/>
                              <a:gd name="connsiteX654" fmla="*/ 111486 w 161015"/>
                              <a:gd name="connsiteY654" fmla="*/ 54293 h 181451"/>
                              <a:gd name="connsiteX655" fmla="*/ 114343 w 161015"/>
                              <a:gd name="connsiteY655" fmla="*/ 58103 h 181451"/>
                              <a:gd name="connsiteX656" fmla="*/ 112438 w 161015"/>
                              <a:gd name="connsiteY656" fmla="*/ 40005 h 181451"/>
                              <a:gd name="connsiteX657" fmla="*/ 113391 w 161015"/>
                              <a:gd name="connsiteY657" fmla="*/ 40005 h 181451"/>
                              <a:gd name="connsiteX658" fmla="*/ 113391 w 161015"/>
                              <a:gd name="connsiteY658" fmla="*/ 39053 h 181451"/>
                              <a:gd name="connsiteX659" fmla="*/ 112438 w 161015"/>
                              <a:gd name="connsiteY659" fmla="*/ 40005 h 181451"/>
                              <a:gd name="connsiteX660" fmla="*/ 112438 w 161015"/>
                              <a:gd name="connsiteY660" fmla="*/ 40005 h 181451"/>
                              <a:gd name="connsiteX661" fmla="*/ 114343 w 161015"/>
                              <a:gd name="connsiteY661" fmla="*/ 121920 h 181451"/>
                              <a:gd name="connsiteX662" fmla="*/ 112438 w 161015"/>
                              <a:gd name="connsiteY662" fmla="*/ 120015 h 181451"/>
                              <a:gd name="connsiteX663" fmla="*/ 111486 w 161015"/>
                              <a:gd name="connsiteY663" fmla="*/ 120968 h 181451"/>
                              <a:gd name="connsiteX664" fmla="*/ 114343 w 161015"/>
                              <a:gd name="connsiteY664" fmla="*/ 121920 h 181451"/>
                              <a:gd name="connsiteX665" fmla="*/ 114343 w 161015"/>
                              <a:gd name="connsiteY665" fmla="*/ 121920 h 181451"/>
                              <a:gd name="connsiteX666" fmla="*/ 113391 w 161015"/>
                              <a:gd name="connsiteY666" fmla="*/ 64770 h 181451"/>
                              <a:gd name="connsiteX667" fmla="*/ 113391 w 161015"/>
                              <a:gd name="connsiteY667" fmla="*/ 64770 h 181451"/>
                              <a:gd name="connsiteX668" fmla="*/ 114343 w 161015"/>
                              <a:gd name="connsiteY668" fmla="*/ 65722 h 181451"/>
                              <a:gd name="connsiteX669" fmla="*/ 115296 w 161015"/>
                              <a:gd name="connsiteY669" fmla="*/ 64770 h 181451"/>
                              <a:gd name="connsiteX670" fmla="*/ 113391 w 161015"/>
                              <a:gd name="connsiteY670" fmla="*/ 64770 h 181451"/>
                              <a:gd name="connsiteX671" fmla="*/ 113391 w 161015"/>
                              <a:gd name="connsiteY671" fmla="*/ 149543 h 181451"/>
                              <a:gd name="connsiteX672" fmla="*/ 113391 w 161015"/>
                              <a:gd name="connsiteY672" fmla="*/ 149543 h 181451"/>
                              <a:gd name="connsiteX673" fmla="*/ 114343 w 161015"/>
                              <a:gd name="connsiteY673" fmla="*/ 149543 h 181451"/>
                              <a:gd name="connsiteX674" fmla="*/ 113391 w 161015"/>
                              <a:gd name="connsiteY674" fmla="*/ 149543 h 181451"/>
                              <a:gd name="connsiteX675" fmla="*/ 113391 w 161015"/>
                              <a:gd name="connsiteY675" fmla="*/ 149543 h 181451"/>
                              <a:gd name="connsiteX676" fmla="*/ 116248 w 161015"/>
                              <a:gd name="connsiteY676" fmla="*/ 160972 h 181451"/>
                              <a:gd name="connsiteX677" fmla="*/ 114343 w 161015"/>
                              <a:gd name="connsiteY677" fmla="*/ 162878 h 181451"/>
                              <a:gd name="connsiteX678" fmla="*/ 114343 w 161015"/>
                              <a:gd name="connsiteY678" fmla="*/ 163830 h 181451"/>
                              <a:gd name="connsiteX679" fmla="*/ 116248 w 161015"/>
                              <a:gd name="connsiteY679" fmla="*/ 160972 h 181451"/>
                              <a:gd name="connsiteX680" fmla="*/ 116248 w 161015"/>
                              <a:gd name="connsiteY680" fmla="*/ 160972 h 181451"/>
                              <a:gd name="connsiteX681" fmla="*/ 115296 w 161015"/>
                              <a:gd name="connsiteY681" fmla="*/ 90488 h 181451"/>
                              <a:gd name="connsiteX682" fmla="*/ 117201 w 161015"/>
                              <a:gd name="connsiteY682" fmla="*/ 88583 h 181451"/>
                              <a:gd name="connsiteX683" fmla="*/ 116248 w 161015"/>
                              <a:gd name="connsiteY683" fmla="*/ 87630 h 181451"/>
                              <a:gd name="connsiteX684" fmla="*/ 115296 w 161015"/>
                              <a:gd name="connsiteY684" fmla="*/ 90488 h 181451"/>
                              <a:gd name="connsiteX685" fmla="*/ 115296 w 161015"/>
                              <a:gd name="connsiteY685" fmla="*/ 90488 h 181451"/>
                              <a:gd name="connsiteX686" fmla="*/ 116248 w 161015"/>
                              <a:gd name="connsiteY686" fmla="*/ 83820 h 181451"/>
                              <a:gd name="connsiteX687" fmla="*/ 116248 w 161015"/>
                              <a:gd name="connsiteY687" fmla="*/ 83820 h 181451"/>
                              <a:gd name="connsiteX688" fmla="*/ 116248 w 161015"/>
                              <a:gd name="connsiteY688" fmla="*/ 82868 h 181451"/>
                              <a:gd name="connsiteX689" fmla="*/ 116248 w 161015"/>
                              <a:gd name="connsiteY689" fmla="*/ 83820 h 181451"/>
                              <a:gd name="connsiteX690" fmla="*/ 116248 w 161015"/>
                              <a:gd name="connsiteY690" fmla="*/ 83820 h 181451"/>
                              <a:gd name="connsiteX691" fmla="*/ 119106 w 161015"/>
                              <a:gd name="connsiteY691" fmla="*/ 154305 h 181451"/>
                              <a:gd name="connsiteX692" fmla="*/ 117201 w 161015"/>
                              <a:gd name="connsiteY692" fmla="*/ 153353 h 181451"/>
                              <a:gd name="connsiteX693" fmla="*/ 117201 w 161015"/>
                              <a:gd name="connsiteY693" fmla="*/ 154305 h 181451"/>
                              <a:gd name="connsiteX694" fmla="*/ 118153 w 161015"/>
                              <a:gd name="connsiteY694" fmla="*/ 156210 h 181451"/>
                              <a:gd name="connsiteX695" fmla="*/ 119106 w 161015"/>
                              <a:gd name="connsiteY695" fmla="*/ 154305 h 181451"/>
                              <a:gd name="connsiteX696" fmla="*/ 119106 w 161015"/>
                              <a:gd name="connsiteY696" fmla="*/ 145733 h 181451"/>
                              <a:gd name="connsiteX697" fmla="*/ 117201 w 161015"/>
                              <a:gd name="connsiteY697" fmla="*/ 147638 h 181451"/>
                              <a:gd name="connsiteX698" fmla="*/ 118153 w 161015"/>
                              <a:gd name="connsiteY698" fmla="*/ 149543 h 181451"/>
                              <a:gd name="connsiteX699" fmla="*/ 119106 w 161015"/>
                              <a:gd name="connsiteY699" fmla="*/ 148590 h 181451"/>
                              <a:gd name="connsiteX700" fmla="*/ 119106 w 161015"/>
                              <a:gd name="connsiteY700" fmla="*/ 145733 h 181451"/>
                              <a:gd name="connsiteX701" fmla="*/ 119106 w 161015"/>
                              <a:gd name="connsiteY701" fmla="*/ 124778 h 181451"/>
                              <a:gd name="connsiteX702" fmla="*/ 119106 w 161015"/>
                              <a:gd name="connsiteY702" fmla="*/ 124778 h 181451"/>
                              <a:gd name="connsiteX703" fmla="*/ 119106 w 161015"/>
                              <a:gd name="connsiteY703" fmla="*/ 124778 h 181451"/>
                              <a:gd name="connsiteX704" fmla="*/ 119106 w 161015"/>
                              <a:gd name="connsiteY704" fmla="*/ 124778 h 181451"/>
                              <a:gd name="connsiteX705" fmla="*/ 119106 w 161015"/>
                              <a:gd name="connsiteY705" fmla="*/ 124778 h 181451"/>
                              <a:gd name="connsiteX706" fmla="*/ 121011 w 161015"/>
                              <a:gd name="connsiteY706" fmla="*/ 133350 h 181451"/>
                              <a:gd name="connsiteX707" fmla="*/ 121011 w 161015"/>
                              <a:gd name="connsiteY707" fmla="*/ 133350 h 181451"/>
                              <a:gd name="connsiteX708" fmla="*/ 119106 w 161015"/>
                              <a:gd name="connsiteY708" fmla="*/ 134303 h 181451"/>
                              <a:gd name="connsiteX709" fmla="*/ 121011 w 161015"/>
                              <a:gd name="connsiteY709" fmla="*/ 133350 h 181451"/>
                              <a:gd name="connsiteX710" fmla="*/ 121011 w 161015"/>
                              <a:gd name="connsiteY710" fmla="*/ 133350 h 181451"/>
                              <a:gd name="connsiteX711" fmla="*/ 121963 w 161015"/>
                              <a:gd name="connsiteY711" fmla="*/ 52388 h 181451"/>
                              <a:gd name="connsiteX712" fmla="*/ 121011 w 161015"/>
                              <a:gd name="connsiteY712" fmla="*/ 51435 h 181451"/>
                              <a:gd name="connsiteX713" fmla="*/ 120058 w 161015"/>
                              <a:gd name="connsiteY713" fmla="*/ 52388 h 181451"/>
                              <a:gd name="connsiteX714" fmla="*/ 121963 w 161015"/>
                              <a:gd name="connsiteY714" fmla="*/ 52388 h 181451"/>
                              <a:gd name="connsiteX715" fmla="*/ 121963 w 161015"/>
                              <a:gd name="connsiteY715" fmla="*/ 52388 h 1814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Lst>
                            <a:rect l="l" t="t" r="r" b="b"/>
                            <a:pathLst>
                              <a:path w="161015" h="181451">
                                <a:moveTo>
                                  <a:pt x="161016" y="119063"/>
                                </a:moveTo>
                                <a:cubicBezTo>
                                  <a:pt x="160063" y="130493"/>
                                  <a:pt x="161016" y="140970"/>
                                  <a:pt x="157206" y="152400"/>
                                </a:cubicBezTo>
                                <a:cubicBezTo>
                                  <a:pt x="154348" y="160972"/>
                                  <a:pt x="150538" y="168593"/>
                                  <a:pt x="141966" y="174308"/>
                                </a:cubicBezTo>
                                <a:cubicBezTo>
                                  <a:pt x="126726" y="184785"/>
                                  <a:pt x="107676" y="182880"/>
                                  <a:pt x="94341" y="173355"/>
                                </a:cubicBezTo>
                                <a:cubicBezTo>
                                  <a:pt x="92436" y="171450"/>
                                  <a:pt x="90531" y="169545"/>
                                  <a:pt x="89578" y="167640"/>
                                </a:cubicBezTo>
                                <a:cubicBezTo>
                                  <a:pt x="85768" y="163830"/>
                                  <a:pt x="85768" y="163830"/>
                                  <a:pt x="81958" y="166688"/>
                                </a:cubicBezTo>
                                <a:cubicBezTo>
                                  <a:pt x="74338" y="173355"/>
                                  <a:pt x="65766" y="178118"/>
                                  <a:pt x="56241" y="180022"/>
                                </a:cubicBezTo>
                                <a:cubicBezTo>
                                  <a:pt x="47668" y="181928"/>
                                  <a:pt x="38143" y="181928"/>
                                  <a:pt x="29571" y="180022"/>
                                </a:cubicBezTo>
                                <a:cubicBezTo>
                                  <a:pt x="17188" y="176213"/>
                                  <a:pt x="7663" y="168593"/>
                                  <a:pt x="2901" y="156210"/>
                                </a:cubicBezTo>
                                <a:cubicBezTo>
                                  <a:pt x="-1862" y="143828"/>
                                  <a:pt x="43" y="133350"/>
                                  <a:pt x="2901" y="121920"/>
                                </a:cubicBezTo>
                                <a:cubicBezTo>
                                  <a:pt x="3853" y="117158"/>
                                  <a:pt x="6711" y="112395"/>
                                  <a:pt x="10521" y="108585"/>
                                </a:cubicBezTo>
                                <a:cubicBezTo>
                                  <a:pt x="20998" y="96203"/>
                                  <a:pt x="33381" y="89535"/>
                                  <a:pt x="48621" y="84772"/>
                                </a:cubicBezTo>
                                <a:cubicBezTo>
                                  <a:pt x="56241" y="81915"/>
                                  <a:pt x="62908" y="79058"/>
                                  <a:pt x="69576" y="75247"/>
                                </a:cubicBezTo>
                                <a:cubicBezTo>
                                  <a:pt x="77196" y="70485"/>
                                  <a:pt x="81006" y="63818"/>
                                  <a:pt x="81958" y="56197"/>
                                </a:cubicBezTo>
                                <a:cubicBezTo>
                                  <a:pt x="83863" y="44768"/>
                                  <a:pt x="82911" y="34290"/>
                                  <a:pt x="81006" y="22860"/>
                                </a:cubicBezTo>
                                <a:cubicBezTo>
                                  <a:pt x="79101" y="15240"/>
                                  <a:pt x="73386" y="9525"/>
                                  <a:pt x="64813" y="8572"/>
                                </a:cubicBezTo>
                                <a:cubicBezTo>
                                  <a:pt x="54336" y="7620"/>
                                  <a:pt x="46716" y="10478"/>
                                  <a:pt x="39096" y="17145"/>
                                </a:cubicBezTo>
                                <a:cubicBezTo>
                                  <a:pt x="36238" y="20003"/>
                                  <a:pt x="35286" y="22860"/>
                                  <a:pt x="36238" y="26670"/>
                                </a:cubicBezTo>
                                <a:cubicBezTo>
                                  <a:pt x="37191" y="29528"/>
                                  <a:pt x="38143" y="30480"/>
                                  <a:pt x="41001" y="30480"/>
                                </a:cubicBezTo>
                                <a:cubicBezTo>
                                  <a:pt x="51478" y="29528"/>
                                  <a:pt x="58146" y="36195"/>
                                  <a:pt x="59098" y="46672"/>
                                </a:cubicBezTo>
                                <a:cubicBezTo>
                                  <a:pt x="60051" y="64770"/>
                                  <a:pt x="43858" y="78105"/>
                                  <a:pt x="26713" y="71438"/>
                                </a:cubicBezTo>
                                <a:cubicBezTo>
                                  <a:pt x="18141" y="67628"/>
                                  <a:pt x="11473" y="60960"/>
                                  <a:pt x="10521" y="51435"/>
                                </a:cubicBezTo>
                                <a:cubicBezTo>
                                  <a:pt x="8616" y="40005"/>
                                  <a:pt x="11473" y="29528"/>
                                  <a:pt x="19093" y="20003"/>
                                </a:cubicBezTo>
                                <a:cubicBezTo>
                                  <a:pt x="28618" y="7620"/>
                                  <a:pt x="40048" y="2858"/>
                                  <a:pt x="55288" y="953"/>
                                </a:cubicBezTo>
                                <a:cubicBezTo>
                                  <a:pt x="69576" y="-953"/>
                                  <a:pt x="83863" y="0"/>
                                  <a:pt x="97198" y="3810"/>
                                </a:cubicBezTo>
                                <a:cubicBezTo>
                                  <a:pt x="110533" y="7620"/>
                                  <a:pt x="120058" y="16193"/>
                                  <a:pt x="126726" y="26670"/>
                                </a:cubicBezTo>
                                <a:cubicBezTo>
                                  <a:pt x="132441" y="35243"/>
                                  <a:pt x="132441" y="44768"/>
                                  <a:pt x="132441" y="55245"/>
                                </a:cubicBezTo>
                                <a:cubicBezTo>
                                  <a:pt x="132441" y="58103"/>
                                  <a:pt x="131488" y="60960"/>
                                  <a:pt x="131488" y="63818"/>
                                </a:cubicBezTo>
                                <a:cubicBezTo>
                                  <a:pt x="131488" y="69533"/>
                                  <a:pt x="131488" y="76200"/>
                                  <a:pt x="130536" y="81915"/>
                                </a:cubicBezTo>
                                <a:cubicBezTo>
                                  <a:pt x="130536" y="85725"/>
                                  <a:pt x="131488" y="89535"/>
                                  <a:pt x="131488" y="93345"/>
                                </a:cubicBezTo>
                                <a:cubicBezTo>
                                  <a:pt x="131488" y="108585"/>
                                  <a:pt x="131488" y="124778"/>
                                  <a:pt x="131488" y="140018"/>
                                </a:cubicBezTo>
                                <a:cubicBezTo>
                                  <a:pt x="131488" y="143828"/>
                                  <a:pt x="132441" y="148590"/>
                                  <a:pt x="132441" y="152400"/>
                                </a:cubicBezTo>
                                <a:cubicBezTo>
                                  <a:pt x="132441" y="154305"/>
                                  <a:pt x="133393" y="156210"/>
                                  <a:pt x="134346" y="157163"/>
                                </a:cubicBezTo>
                                <a:cubicBezTo>
                                  <a:pt x="137203" y="161925"/>
                                  <a:pt x="141013" y="161925"/>
                                  <a:pt x="144823" y="158115"/>
                                </a:cubicBezTo>
                                <a:cubicBezTo>
                                  <a:pt x="149586" y="152400"/>
                                  <a:pt x="150538" y="145733"/>
                                  <a:pt x="151491" y="139065"/>
                                </a:cubicBezTo>
                                <a:cubicBezTo>
                                  <a:pt x="151491" y="133350"/>
                                  <a:pt x="151491" y="126683"/>
                                  <a:pt x="152443" y="121920"/>
                                </a:cubicBezTo>
                                <a:cubicBezTo>
                                  <a:pt x="152443" y="118110"/>
                                  <a:pt x="154348" y="116205"/>
                                  <a:pt x="158158" y="116205"/>
                                </a:cubicBezTo>
                                <a:cubicBezTo>
                                  <a:pt x="159111" y="115253"/>
                                  <a:pt x="161016" y="116205"/>
                                  <a:pt x="161016" y="119063"/>
                                </a:cubicBezTo>
                                <a:close/>
                                <a:moveTo>
                                  <a:pt x="9568" y="145733"/>
                                </a:moveTo>
                                <a:cubicBezTo>
                                  <a:pt x="8616" y="145733"/>
                                  <a:pt x="7663" y="145733"/>
                                  <a:pt x="6711" y="146685"/>
                                </a:cubicBezTo>
                                <a:cubicBezTo>
                                  <a:pt x="6711" y="147638"/>
                                  <a:pt x="6711" y="148590"/>
                                  <a:pt x="7663" y="148590"/>
                                </a:cubicBezTo>
                                <a:cubicBezTo>
                                  <a:pt x="9568" y="148590"/>
                                  <a:pt x="9568" y="146685"/>
                                  <a:pt x="9568" y="145733"/>
                                </a:cubicBezTo>
                                <a:cubicBezTo>
                                  <a:pt x="10521" y="145733"/>
                                  <a:pt x="10521" y="145733"/>
                                  <a:pt x="9568" y="145733"/>
                                </a:cubicBezTo>
                                <a:close/>
                                <a:moveTo>
                                  <a:pt x="26713" y="144780"/>
                                </a:moveTo>
                                <a:cubicBezTo>
                                  <a:pt x="25761" y="143828"/>
                                  <a:pt x="23856" y="141922"/>
                                  <a:pt x="24808" y="140970"/>
                                </a:cubicBezTo>
                                <a:cubicBezTo>
                                  <a:pt x="25761" y="140018"/>
                                  <a:pt x="28618" y="140970"/>
                                  <a:pt x="28618" y="140018"/>
                                </a:cubicBezTo>
                                <a:cubicBezTo>
                                  <a:pt x="28618" y="140018"/>
                                  <a:pt x="28618" y="139065"/>
                                  <a:pt x="28618" y="139065"/>
                                </a:cubicBezTo>
                                <a:cubicBezTo>
                                  <a:pt x="28618" y="137160"/>
                                  <a:pt x="25761" y="136208"/>
                                  <a:pt x="26713" y="134303"/>
                                </a:cubicBezTo>
                                <a:cubicBezTo>
                                  <a:pt x="26713" y="134303"/>
                                  <a:pt x="30523" y="135255"/>
                                  <a:pt x="31476" y="135255"/>
                                </a:cubicBezTo>
                                <a:lnTo>
                                  <a:pt x="31476" y="138113"/>
                                </a:lnTo>
                                <a:cubicBezTo>
                                  <a:pt x="32428" y="138113"/>
                                  <a:pt x="33381" y="138113"/>
                                  <a:pt x="34333" y="137160"/>
                                </a:cubicBezTo>
                                <a:cubicBezTo>
                                  <a:pt x="35286" y="137160"/>
                                  <a:pt x="36238" y="136208"/>
                                  <a:pt x="36238" y="135255"/>
                                </a:cubicBezTo>
                                <a:cubicBezTo>
                                  <a:pt x="36238" y="134303"/>
                                  <a:pt x="35286" y="134303"/>
                                  <a:pt x="34333" y="134303"/>
                                </a:cubicBezTo>
                                <a:cubicBezTo>
                                  <a:pt x="34333" y="133350"/>
                                  <a:pt x="34333" y="132397"/>
                                  <a:pt x="33381" y="132397"/>
                                </a:cubicBezTo>
                                <a:lnTo>
                                  <a:pt x="29571" y="131445"/>
                                </a:lnTo>
                                <a:cubicBezTo>
                                  <a:pt x="28618" y="129540"/>
                                  <a:pt x="26713" y="128588"/>
                                  <a:pt x="25761" y="127635"/>
                                </a:cubicBezTo>
                                <a:cubicBezTo>
                                  <a:pt x="28618" y="125730"/>
                                  <a:pt x="30523" y="128588"/>
                                  <a:pt x="32428" y="128588"/>
                                </a:cubicBezTo>
                                <a:cubicBezTo>
                                  <a:pt x="34333" y="127635"/>
                                  <a:pt x="36238" y="125730"/>
                                  <a:pt x="38143" y="124778"/>
                                </a:cubicBezTo>
                                <a:lnTo>
                                  <a:pt x="39096" y="124778"/>
                                </a:lnTo>
                                <a:cubicBezTo>
                                  <a:pt x="40048" y="124778"/>
                                  <a:pt x="40048" y="123825"/>
                                  <a:pt x="40048" y="123825"/>
                                </a:cubicBezTo>
                                <a:cubicBezTo>
                                  <a:pt x="37191" y="122872"/>
                                  <a:pt x="39096" y="120968"/>
                                  <a:pt x="39096" y="119063"/>
                                </a:cubicBezTo>
                                <a:cubicBezTo>
                                  <a:pt x="39096" y="118110"/>
                                  <a:pt x="38143" y="117158"/>
                                  <a:pt x="37191" y="117158"/>
                                </a:cubicBezTo>
                                <a:cubicBezTo>
                                  <a:pt x="35286" y="117158"/>
                                  <a:pt x="36238" y="118110"/>
                                  <a:pt x="36238" y="119063"/>
                                </a:cubicBezTo>
                                <a:cubicBezTo>
                                  <a:pt x="36238" y="120015"/>
                                  <a:pt x="36238" y="120015"/>
                                  <a:pt x="35286" y="120015"/>
                                </a:cubicBezTo>
                                <a:cubicBezTo>
                                  <a:pt x="32428" y="120015"/>
                                  <a:pt x="31476" y="121920"/>
                                  <a:pt x="33381" y="123825"/>
                                </a:cubicBezTo>
                                <a:cubicBezTo>
                                  <a:pt x="34333" y="125730"/>
                                  <a:pt x="33381" y="125730"/>
                                  <a:pt x="32428" y="125730"/>
                                </a:cubicBezTo>
                                <a:cubicBezTo>
                                  <a:pt x="30523" y="124778"/>
                                  <a:pt x="28618" y="124778"/>
                                  <a:pt x="27666" y="127635"/>
                                </a:cubicBezTo>
                                <a:cubicBezTo>
                                  <a:pt x="26713" y="126683"/>
                                  <a:pt x="25761" y="124778"/>
                                  <a:pt x="23856" y="125730"/>
                                </a:cubicBezTo>
                                <a:cubicBezTo>
                                  <a:pt x="22903" y="126683"/>
                                  <a:pt x="24808" y="127635"/>
                                  <a:pt x="24808" y="128588"/>
                                </a:cubicBezTo>
                                <a:cubicBezTo>
                                  <a:pt x="24808" y="128588"/>
                                  <a:pt x="24808" y="128588"/>
                                  <a:pt x="24808" y="128588"/>
                                </a:cubicBezTo>
                                <a:cubicBezTo>
                                  <a:pt x="23856" y="128588"/>
                                  <a:pt x="22903" y="129540"/>
                                  <a:pt x="21951" y="130493"/>
                                </a:cubicBezTo>
                                <a:cubicBezTo>
                                  <a:pt x="20998" y="129540"/>
                                  <a:pt x="20046" y="129540"/>
                                  <a:pt x="18141" y="129540"/>
                                </a:cubicBezTo>
                                <a:cubicBezTo>
                                  <a:pt x="19093" y="127635"/>
                                  <a:pt x="20998" y="125730"/>
                                  <a:pt x="19093" y="123825"/>
                                </a:cubicBezTo>
                                <a:cubicBezTo>
                                  <a:pt x="18141" y="121920"/>
                                  <a:pt x="16236" y="123825"/>
                                  <a:pt x="15283" y="123825"/>
                                </a:cubicBezTo>
                                <a:cubicBezTo>
                                  <a:pt x="14331" y="123825"/>
                                  <a:pt x="13378" y="123825"/>
                                  <a:pt x="12426" y="124778"/>
                                </a:cubicBezTo>
                                <a:cubicBezTo>
                                  <a:pt x="12426" y="126683"/>
                                  <a:pt x="13378" y="126683"/>
                                  <a:pt x="15283" y="126683"/>
                                </a:cubicBezTo>
                                <a:cubicBezTo>
                                  <a:pt x="17188" y="126683"/>
                                  <a:pt x="17188" y="126683"/>
                                  <a:pt x="16236" y="128588"/>
                                </a:cubicBezTo>
                                <a:cubicBezTo>
                                  <a:pt x="15283" y="129540"/>
                                  <a:pt x="14331" y="129540"/>
                                  <a:pt x="15283" y="131445"/>
                                </a:cubicBezTo>
                                <a:cubicBezTo>
                                  <a:pt x="16236" y="132397"/>
                                  <a:pt x="17188" y="131445"/>
                                  <a:pt x="18141" y="131445"/>
                                </a:cubicBezTo>
                                <a:cubicBezTo>
                                  <a:pt x="18141" y="133350"/>
                                  <a:pt x="19093" y="135255"/>
                                  <a:pt x="19093" y="136208"/>
                                </a:cubicBezTo>
                                <a:lnTo>
                                  <a:pt x="21951" y="134303"/>
                                </a:lnTo>
                                <a:cubicBezTo>
                                  <a:pt x="22903" y="137160"/>
                                  <a:pt x="20998" y="139065"/>
                                  <a:pt x="20998" y="140970"/>
                                </a:cubicBezTo>
                                <a:cubicBezTo>
                                  <a:pt x="23856" y="141922"/>
                                  <a:pt x="22903" y="144780"/>
                                  <a:pt x="22903" y="146685"/>
                                </a:cubicBezTo>
                                <a:cubicBezTo>
                                  <a:pt x="21951" y="145733"/>
                                  <a:pt x="20046" y="145733"/>
                                  <a:pt x="20046" y="143828"/>
                                </a:cubicBezTo>
                                <a:cubicBezTo>
                                  <a:pt x="19093" y="141922"/>
                                  <a:pt x="18141" y="140970"/>
                                  <a:pt x="16236" y="140970"/>
                                </a:cubicBezTo>
                                <a:cubicBezTo>
                                  <a:pt x="16236" y="139065"/>
                                  <a:pt x="15283" y="137160"/>
                                  <a:pt x="18141" y="137160"/>
                                </a:cubicBezTo>
                                <a:cubicBezTo>
                                  <a:pt x="19093" y="137160"/>
                                  <a:pt x="19093" y="136208"/>
                                  <a:pt x="19093" y="136208"/>
                                </a:cubicBezTo>
                                <a:cubicBezTo>
                                  <a:pt x="18141" y="135255"/>
                                  <a:pt x="16236" y="134303"/>
                                  <a:pt x="15283" y="136208"/>
                                </a:cubicBezTo>
                                <a:cubicBezTo>
                                  <a:pt x="14331" y="138113"/>
                                  <a:pt x="14331" y="140018"/>
                                  <a:pt x="16236" y="140970"/>
                                </a:cubicBezTo>
                                <a:cubicBezTo>
                                  <a:pt x="16236" y="142875"/>
                                  <a:pt x="14331" y="144780"/>
                                  <a:pt x="17188" y="146685"/>
                                </a:cubicBezTo>
                                <a:cubicBezTo>
                                  <a:pt x="19093" y="148590"/>
                                  <a:pt x="20998" y="147638"/>
                                  <a:pt x="22903" y="146685"/>
                                </a:cubicBezTo>
                                <a:cubicBezTo>
                                  <a:pt x="24808" y="146685"/>
                                  <a:pt x="25761" y="147638"/>
                                  <a:pt x="26713" y="149543"/>
                                </a:cubicBezTo>
                                <a:cubicBezTo>
                                  <a:pt x="28618" y="150495"/>
                                  <a:pt x="29571" y="149543"/>
                                  <a:pt x="30523" y="148590"/>
                                </a:cubicBezTo>
                                <a:cubicBezTo>
                                  <a:pt x="28618" y="145733"/>
                                  <a:pt x="27666" y="145733"/>
                                  <a:pt x="26713" y="144780"/>
                                </a:cubicBezTo>
                                <a:close/>
                                <a:moveTo>
                                  <a:pt x="18141" y="151447"/>
                                </a:moveTo>
                                <a:cubicBezTo>
                                  <a:pt x="17188" y="150495"/>
                                  <a:pt x="16236" y="148590"/>
                                  <a:pt x="15283" y="148590"/>
                                </a:cubicBezTo>
                                <a:cubicBezTo>
                                  <a:pt x="14331" y="149543"/>
                                  <a:pt x="16236" y="151447"/>
                                  <a:pt x="14331" y="153353"/>
                                </a:cubicBezTo>
                                <a:cubicBezTo>
                                  <a:pt x="14331" y="153353"/>
                                  <a:pt x="14331" y="154305"/>
                                  <a:pt x="15283" y="154305"/>
                                </a:cubicBezTo>
                                <a:cubicBezTo>
                                  <a:pt x="15283" y="154305"/>
                                  <a:pt x="17188" y="153353"/>
                                  <a:pt x="18141" y="151447"/>
                                </a:cubicBezTo>
                                <a:close/>
                                <a:moveTo>
                                  <a:pt x="18141" y="117158"/>
                                </a:moveTo>
                                <a:cubicBezTo>
                                  <a:pt x="18141" y="117158"/>
                                  <a:pt x="18141" y="118110"/>
                                  <a:pt x="18141" y="118110"/>
                                </a:cubicBezTo>
                                <a:cubicBezTo>
                                  <a:pt x="18141" y="119063"/>
                                  <a:pt x="17188" y="120015"/>
                                  <a:pt x="18141" y="120015"/>
                                </a:cubicBezTo>
                                <a:cubicBezTo>
                                  <a:pt x="19093" y="120015"/>
                                  <a:pt x="20046" y="119063"/>
                                  <a:pt x="20998" y="118110"/>
                                </a:cubicBezTo>
                                <a:cubicBezTo>
                                  <a:pt x="21951" y="117158"/>
                                  <a:pt x="22903" y="116205"/>
                                  <a:pt x="21951" y="115253"/>
                                </a:cubicBezTo>
                                <a:cubicBezTo>
                                  <a:pt x="20998" y="114300"/>
                                  <a:pt x="19093" y="113347"/>
                                  <a:pt x="18141" y="111443"/>
                                </a:cubicBezTo>
                                <a:cubicBezTo>
                                  <a:pt x="17188" y="115253"/>
                                  <a:pt x="18141" y="116205"/>
                                  <a:pt x="18141" y="117158"/>
                                </a:cubicBezTo>
                                <a:close/>
                                <a:moveTo>
                                  <a:pt x="24808" y="154305"/>
                                </a:moveTo>
                                <a:lnTo>
                                  <a:pt x="24808" y="154305"/>
                                </a:lnTo>
                                <a:lnTo>
                                  <a:pt x="24808" y="154305"/>
                                </a:lnTo>
                                <a:cubicBezTo>
                                  <a:pt x="23856" y="152400"/>
                                  <a:pt x="24808" y="150495"/>
                                  <a:pt x="22903" y="151447"/>
                                </a:cubicBezTo>
                                <a:cubicBezTo>
                                  <a:pt x="21951" y="151447"/>
                                  <a:pt x="20046" y="151447"/>
                                  <a:pt x="19093" y="153353"/>
                                </a:cubicBezTo>
                                <a:cubicBezTo>
                                  <a:pt x="19093" y="154305"/>
                                  <a:pt x="18141" y="156210"/>
                                  <a:pt x="20046" y="157163"/>
                                </a:cubicBezTo>
                                <a:cubicBezTo>
                                  <a:pt x="20998" y="158115"/>
                                  <a:pt x="22903" y="158115"/>
                                  <a:pt x="23856" y="158115"/>
                                </a:cubicBezTo>
                                <a:lnTo>
                                  <a:pt x="23856" y="158115"/>
                                </a:lnTo>
                                <a:lnTo>
                                  <a:pt x="23856" y="157163"/>
                                </a:lnTo>
                                <a:cubicBezTo>
                                  <a:pt x="26713" y="156210"/>
                                  <a:pt x="25761" y="155258"/>
                                  <a:pt x="24808" y="154305"/>
                                </a:cubicBezTo>
                                <a:close/>
                                <a:moveTo>
                                  <a:pt x="21951" y="39053"/>
                                </a:moveTo>
                                <a:cubicBezTo>
                                  <a:pt x="21951" y="39053"/>
                                  <a:pt x="21951" y="38100"/>
                                  <a:pt x="21951" y="39053"/>
                                </a:cubicBezTo>
                                <a:cubicBezTo>
                                  <a:pt x="20046" y="38100"/>
                                  <a:pt x="20046" y="39053"/>
                                  <a:pt x="20046" y="40005"/>
                                </a:cubicBezTo>
                                <a:cubicBezTo>
                                  <a:pt x="20046" y="40958"/>
                                  <a:pt x="20046" y="40958"/>
                                  <a:pt x="20998" y="40958"/>
                                </a:cubicBezTo>
                                <a:cubicBezTo>
                                  <a:pt x="20998" y="40958"/>
                                  <a:pt x="21951" y="40005"/>
                                  <a:pt x="21951" y="39053"/>
                                </a:cubicBezTo>
                                <a:close/>
                                <a:moveTo>
                                  <a:pt x="23856" y="120015"/>
                                </a:moveTo>
                                <a:cubicBezTo>
                                  <a:pt x="21951" y="120015"/>
                                  <a:pt x="20998" y="120968"/>
                                  <a:pt x="20046" y="122872"/>
                                </a:cubicBezTo>
                                <a:cubicBezTo>
                                  <a:pt x="20046" y="123825"/>
                                  <a:pt x="20998" y="123825"/>
                                  <a:pt x="22903" y="123825"/>
                                </a:cubicBezTo>
                                <a:cubicBezTo>
                                  <a:pt x="24808" y="124778"/>
                                  <a:pt x="24808" y="122872"/>
                                  <a:pt x="25761" y="120968"/>
                                </a:cubicBezTo>
                                <a:cubicBezTo>
                                  <a:pt x="25761" y="120015"/>
                                  <a:pt x="24808" y="119063"/>
                                  <a:pt x="23856" y="120015"/>
                                </a:cubicBezTo>
                                <a:close/>
                                <a:moveTo>
                                  <a:pt x="20998" y="112395"/>
                                </a:moveTo>
                                <a:cubicBezTo>
                                  <a:pt x="20998" y="112395"/>
                                  <a:pt x="20998" y="112395"/>
                                  <a:pt x="20998" y="112395"/>
                                </a:cubicBezTo>
                                <a:cubicBezTo>
                                  <a:pt x="20998" y="113347"/>
                                  <a:pt x="21951" y="112395"/>
                                  <a:pt x="20998" y="112395"/>
                                </a:cubicBezTo>
                                <a:cubicBezTo>
                                  <a:pt x="21951" y="112395"/>
                                  <a:pt x="21951" y="111443"/>
                                  <a:pt x="20998" y="112395"/>
                                </a:cubicBezTo>
                                <a:cubicBezTo>
                                  <a:pt x="20998" y="111443"/>
                                  <a:pt x="20046" y="111443"/>
                                  <a:pt x="20998" y="112395"/>
                                </a:cubicBezTo>
                                <a:close/>
                                <a:moveTo>
                                  <a:pt x="23856" y="137160"/>
                                </a:moveTo>
                                <a:cubicBezTo>
                                  <a:pt x="23856" y="138113"/>
                                  <a:pt x="23856" y="138113"/>
                                  <a:pt x="23856" y="137160"/>
                                </a:cubicBezTo>
                                <a:cubicBezTo>
                                  <a:pt x="21951" y="138113"/>
                                  <a:pt x="21951" y="138113"/>
                                  <a:pt x="20998" y="137160"/>
                                </a:cubicBezTo>
                                <a:cubicBezTo>
                                  <a:pt x="20998" y="136208"/>
                                  <a:pt x="20998" y="136208"/>
                                  <a:pt x="21951" y="136208"/>
                                </a:cubicBezTo>
                                <a:cubicBezTo>
                                  <a:pt x="23856" y="136208"/>
                                  <a:pt x="23856" y="136208"/>
                                  <a:pt x="23856" y="137160"/>
                                </a:cubicBezTo>
                                <a:close/>
                                <a:moveTo>
                                  <a:pt x="21951" y="128588"/>
                                </a:moveTo>
                                <a:lnTo>
                                  <a:pt x="21951" y="128588"/>
                                </a:lnTo>
                                <a:cubicBezTo>
                                  <a:pt x="23856" y="128588"/>
                                  <a:pt x="25761" y="129540"/>
                                  <a:pt x="26713" y="131445"/>
                                </a:cubicBezTo>
                                <a:cubicBezTo>
                                  <a:pt x="22903" y="132397"/>
                                  <a:pt x="22903" y="130493"/>
                                  <a:pt x="21951" y="128588"/>
                                </a:cubicBezTo>
                                <a:close/>
                                <a:moveTo>
                                  <a:pt x="23856" y="160972"/>
                                </a:moveTo>
                                <a:cubicBezTo>
                                  <a:pt x="23856" y="160972"/>
                                  <a:pt x="22903" y="160972"/>
                                  <a:pt x="22903" y="160972"/>
                                </a:cubicBezTo>
                                <a:cubicBezTo>
                                  <a:pt x="21951" y="160972"/>
                                  <a:pt x="21951" y="161925"/>
                                  <a:pt x="21951" y="161925"/>
                                </a:cubicBezTo>
                                <a:cubicBezTo>
                                  <a:pt x="21951" y="162878"/>
                                  <a:pt x="22903" y="162878"/>
                                  <a:pt x="22903" y="162878"/>
                                </a:cubicBezTo>
                                <a:cubicBezTo>
                                  <a:pt x="23856" y="162878"/>
                                  <a:pt x="24808" y="161925"/>
                                  <a:pt x="23856" y="160972"/>
                                </a:cubicBezTo>
                                <a:close/>
                                <a:moveTo>
                                  <a:pt x="23856" y="33338"/>
                                </a:moveTo>
                                <a:cubicBezTo>
                                  <a:pt x="23856" y="32385"/>
                                  <a:pt x="23856" y="32385"/>
                                  <a:pt x="22903" y="32385"/>
                                </a:cubicBezTo>
                                <a:cubicBezTo>
                                  <a:pt x="21951" y="32385"/>
                                  <a:pt x="21951" y="33338"/>
                                  <a:pt x="21951" y="33338"/>
                                </a:cubicBezTo>
                                <a:cubicBezTo>
                                  <a:pt x="21951" y="33338"/>
                                  <a:pt x="22903" y="33338"/>
                                  <a:pt x="23856" y="33338"/>
                                </a:cubicBezTo>
                                <a:cubicBezTo>
                                  <a:pt x="22903" y="34290"/>
                                  <a:pt x="23856" y="33338"/>
                                  <a:pt x="23856" y="33338"/>
                                </a:cubicBezTo>
                                <a:close/>
                                <a:moveTo>
                                  <a:pt x="24808" y="154305"/>
                                </a:moveTo>
                                <a:lnTo>
                                  <a:pt x="24808" y="157163"/>
                                </a:lnTo>
                                <a:cubicBezTo>
                                  <a:pt x="24808" y="157163"/>
                                  <a:pt x="24808" y="157163"/>
                                  <a:pt x="24808" y="157163"/>
                                </a:cubicBezTo>
                                <a:cubicBezTo>
                                  <a:pt x="21951" y="156210"/>
                                  <a:pt x="22903" y="155258"/>
                                  <a:pt x="24808" y="154305"/>
                                </a:cubicBezTo>
                                <a:cubicBezTo>
                                  <a:pt x="24808" y="154305"/>
                                  <a:pt x="24808" y="154305"/>
                                  <a:pt x="24808" y="154305"/>
                                </a:cubicBezTo>
                                <a:close/>
                                <a:moveTo>
                                  <a:pt x="22903" y="107633"/>
                                </a:moveTo>
                                <a:cubicBezTo>
                                  <a:pt x="22903" y="108585"/>
                                  <a:pt x="23856" y="109538"/>
                                  <a:pt x="24808" y="109538"/>
                                </a:cubicBezTo>
                                <a:cubicBezTo>
                                  <a:pt x="25761" y="109538"/>
                                  <a:pt x="24808" y="107633"/>
                                  <a:pt x="25761" y="106680"/>
                                </a:cubicBezTo>
                                <a:cubicBezTo>
                                  <a:pt x="25761" y="105728"/>
                                  <a:pt x="25761" y="104775"/>
                                  <a:pt x="25761" y="104775"/>
                                </a:cubicBezTo>
                                <a:cubicBezTo>
                                  <a:pt x="23856" y="104775"/>
                                  <a:pt x="22903" y="106680"/>
                                  <a:pt x="22903" y="107633"/>
                                </a:cubicBezTo>
                                <a:close/>
                                <a:moveTo>
                                  <a:pt x="25761" y="98108"/>
                                </a:moveTo>
                                <a:lnTo>
                                  <a:pt x="25761" y="98108"/>
                                </a:lnTo>
                                <a:cubicBezTo>
                                  <a:pt x="25761" y="98108"/>
                                  <a:pt x="26713" y="98108"/>
                                  <a:pt x="25761" y="98108"/>
                                </a:cubicBezTo>
                                <a:cubicBezTo>
                                  <a:pt x="26713" y="98108"/>
                                  <a:pt x="25761" y="98108"/>
                                  <a:pt x="25761" y="98108"/>
                                </a:cubicBezTo>
                                <a:cubicBezTo>
                                  <a:pt x="25761" y="98108"/>
                                  <a:pt x="25761" y="98108"/>
                                  <a:pt x="25761" y="98108"/>
                                </a:cubicBezTo>
                                <a:close/>
                                <a:moveTo>
                                  <a:pt x="30523" y="51435"/>
                                </a:moveTo>
                                <a:cubicBezTo>
                                  <a:pt x="30523" y="50483"/>
                                  <a:pt x="29571" y="50483"/>
                                  <a:pt x="28618" y="50483"/>
                                </a:cubicBezTo>
                                <a:cubicBezTo>
                                  <a:pt x="29571" y="49530"/>
                                  <a:pt x="29571" y="49530"/>
                                  <a:pt x="29571" y="48578"/>
                                </a:cubicBezTo>
                                <a:cubicBezTo>
                                  <a:pt x="29571" y="48578"/>
                                  <a:pt x="29571" y="47625"/>
                                  <a:pt x="29571" y="47625"/>
                                </a:cubicBezTo>
                                <a:cubicBezTo>
                                  <a:pt x="28618" y="47625"/>
                                  <a:pt x="28618" y="48578"/>
                                  <a:pt x="28618" y="48578"/>
                                </a:cubicBezTo>
                                <a:cubicBezTo>
                                  <a:pt x="28618" y="48578"/>
                                  <a:pt x="28618" y="49530"/>
                                  <a:pt x="27666" y="50483"/>
                                </a:cubicBezTo>
                                <a:cubicBezTo>
                                  <a:pt x="24808" y="53340"/>
                                  <a:pt x="27666" y="53340"/>
                                  <a:pt x="29571" y="53340"/>
                                </a:cubicBezTo>
                                <a:cubicBezTo>
                                  <a:pt x="29571" y="52388"/>
                                  <a:pt x="30523" y="52388"/>
                                  <a:pt x="30523" y="51435"/>
                                </a:cubicBezTo>
                                <a:close/>
                                <a:moveTo>
                                  <a:pt x="26713" y="114300"/>
                                </a:moveTo>
                                <a:cubicBezTo>
                                  <a:pt x="26713" y="114300"/>
                                  <a:pt x="27666" y="115253"/>
                                  <a:pt x="26713" y="114300"/>
                                </a:cubicBezTo>
                                <a:cubicBezTo>
                                  <a:pt x="28618" y="115253"/>
                                  <a:pt x="28618" y="114300"/>
                                  <a:pt x="28618" y="114300"/>
                                </a:cubicBezTo>
                                <a:cubicBezTo>
                                  <a:pt x="28618" y="113347"/>
                                  <a:pt x="28618" y="113347"/>
                                  <a:pt x="26713" y="114300"/>
                                </a:cubicBezTo>
                                <a:cubicBezTo>
                                  <a:pt x="27666" y="113347"/>
                                  <a:pt x="26713" y="113347"/>
                                  <a:pt x="26713" y="114300"/>
                                </a:cubicBezTo>
                                <a:close/>
                                <a:moveTo>
                                  <a:pt x="34333" y="42863"/>
                                </a:moveTo>
                                <a:cubicBezTo>
                                  <a:pt x="34333" y="42863"/>
                                  <a:pt x="33381" y="41910"/>
                                  <a:pt x="32428" y="40958"/>
                                </a:cubicBezTo>
                                <a:cubicBezTo>
                                  <a:pt x="31476" y="40005"/>
                                  <a:pt x="29571" y="41910"/>
                                  <a:pt x="29571" y="40005"/>
                                </a:cubicBezTo>
                                <a:cubicBezTo>
                                  <a:pt x="30523" y="38100"/>
                                  <a:pt x="29571" y="37147"/>
                                  <a:pt x="28618" y="37147"/>
                                </a:cubicBezTo>
                                <a:cubicBezTo>
                                  <a:pt x="26713" y="37147"/>
                                  <a:pt x="27666" y="38100"/>
                                  <a:pt x="27666" y="40005"/>
                                </a:cubicBezTo>
                                <a:cubicBezTo>
                                  <a:pt x="26713" y="42863"/>
                                  <a:pt x="26713" y="42863"/>
                                  <a:pt x="30523" y="42863"/>
                                </a:cubicBezTo>
                                <a:lnTo>
                                  <a:pt x="31476" y="42863"/>
                                </a:lnTo>
                                <a:cubicBezTo>
                                  <a:pt x="32428" y="42863"/>
                                  <a:pt x="33381" y="43815"/>
                                  <a:pt x="34333" y="42863"/>
                                </a:cubicBezTo>
                                <a:close/>
                                <a:moveTo>
                                  <a:pt x="42906" y="148590"/>
                                </a:moveTo>
                                <a:cubicBezTo>
                                  <a:pt x="41953" y="148590"/>
                                  <a:pt x="41001" y="149543"/>
                                  <a:pt x="41001" y="150495"/>
                                </a:cubicBezTo>
                                <a:cubicBezTo>
                                  <a:pt x="41001" y="152400"/>
                                  <a:pt x="41001" y="153353"/>
                                  <a:pt x="39096" y="153353"/>
                                </a:cubicBezTo>
                                <a:cubicBezTo>
                                  <a:pt x="36238" y="152400"/>
                                  <a:pt x="36238" y="154305"/>
                                  <a:pt x="35286" y="156210"/>
                                </a:cubicBezTo>
                                <a:cubicBezTo>
                                  <a:pt x="34333" y="156210"/>
                                  <a:pt x="32428" y="157163"/>
                                  <a:pt x="31476" y="156210"/>
                                </a:cubicBezTo>
                                <a:cubicBezTo>
                                  <a:pt x="30523" y="156210"/>
                                  <a:pt x="29571" y="154305"/>
                                  <a:pt x="30523" y="154305"/>
                                </a:cubicBezTo>
                                <a:cubicBezTo>
                                  <a:pt x="34333" y="153353"/>
                                  <a:pt x="31476" y="151447"/>
                                  <a:pt x="31476" y="150495"/>
                                </a:cubicBezTo>
                                <a:cubicBezTo>
                                  <a:pt x="31476" y="149543"/>
                                  <a:pt x="30523" y="148590"/>
                                  <a:pt x="29571" y="149543"/>
                                </a:cubicBezTo>
                                <a:cubicBezTo>
                                  <a:pt x="28618" y="149543"/>
                                  <a:pt x="28618" y="150495"/>
                                  <a:pt x="28618" y="151447"/>
                                </a:cubicBezTo>
                                <a:lnTo>
                                  <a:pt x="28618" y="161925"/>
                                </a:lnTo>
                                <a:cubicBezTo>
                                  <a:pt x="28618" y="162878"/>
                                  <a:pt x="27666" y="162878"/>
                                  <a:pt x="28618" y="163830"/>
                                </a:cubicBezTo>
                                <a:cubicBezTo>
                                  <a:pt x="29571" y="163830"/>
                                  <a:pt x="29571" y="162878"/>
                                  <a:pt x="29571" y="162878"/>
                                </a:cubicBezTo>
                                <a:cubicBezTo>
                                  <a:pt x="30523" y="161925"/>
                                  <a:pt x="30523" y="160020"/>
                                  <a:pt x="31476" y="160020"/>
                                </a:cubicBezTo>
                                <a:cubicBezTo>
                                  <a:pt x="35286" y="160972"/>
                                  <a:pt x="34333" y="158115"/>
                                  <a:pt x="35286" y="156210"/>
                                </a:cubicBezTo>
                                <a:lnTo>
                                  <a:pt x="36238" y="156210"/>
                                </a:lnTo>
                                <a:cubicBezTo>
                                  <a:pt x="36238" y="157163"/>
                                  <a:pt x="36238" y="159068"/>
                                  <a:pt x="38143" y="159068"/>
                                </a:cubicBezTo>
                                <a:cubicBezTo>
                                  <a:pt x="40048" y="159068"/>
                                  <a:pt x="40048" y="160020"/>
                                  <a:pt x="40048" y="160972"/>
                                </a:cubicBezTo>
                                <a:cubicBezTo>
                                  <a:pt x="40048" y="161925"/>
                                  <a:pt x="40048" y="162878"/>
                                  <a:pt x="41001" y="162878"/>
                                </a:cubicBezTo>
                                <a:cubicBezTo>
                                  <a:pt x="41953" y="162878"/>
                                  <a:pt x="41953" y="161925"/>
                                  <a:pt x="41953" y="160972"/>
                                </a:cubicBezTo>
                                <a:cubicBezTo>
                                  <a:pt x="41953" y="159068"/>
                                  <a:pt x="41001" y="158115"/>
                                  <a:pt x="39096" y="157163"/>
                                </a:cubicBezTo>
                                <a:lnTo>
                                  <a:pt x="36238" y="156210"/>
                                </a:lnTo>
                                <a:cubicBezTo>
                                  <a:pt x="36238" y="155258"/>
                                  <a:pt x="37191" y="154305"/>
                                  <a:pt x="38143" y="155258"/>
                                </a:cubicBezTo>
                                <a:cubicBezTo>
                                  <a:pt x="41953" y="156210"/>
                                  <a:pt x="42906" y="153353"/>
                                  <a:pt x="43858" y="150495"/>
                                </a:cubicBezTo>
                                <a:cubicBezTo>
                                  <a:pt x="42906" y="150495"/>
                                  <a:pt x="43858" y="148590"/>
                                  <a:pt x="42906" y="148590"/>
                                </a:cubicBezTo>
                                <a:close/>
                                <a:moveTo>
                                  <a:pt x="28618" y="117158"/>
                                </a:moveTo>
                                <a:cubicBezTo>
                                  <a:pt x="28618" y="118110"/>
                                  <a:pt x="28618" y="118110"/>
                                  <a:pt x="28618" y="117158"/>
                                </a:cubicBezTo>
                                <a:cubicBezTo>
                                  <a:pt x="29571" y="118110"/>
                                  <a:pt x="29571" y="117158"/>
                                  <a:pt x="29571" y="117158"/>
                                </a:cubicBezTo>
                                <a:cubicBezTo>
                                  <a:pt x="29571" y="117158"/>
                                  <a:pt x="29571" y="116205"/>
                                  <a:pt x="28618" y="117158"/>
                                </a:cubicBezTo>
                                <a:cubicBezTo>
                                  <a:pt x="28618" y="117158"/>
                                  <a:pt x="28618" y="117158"/>
                                  <a:pt x="28618" y="117158"/>
                                </a:cubicBezTo>
                                <a:close/>
                                <a:moveTo>
                                  <a:pt x="29571" y="141922"/>
                                </a:moveTo>
                                <a:cubicBezTo>
                                  <a:pt x="29571" y="142875"/>
                                  <a:pt x="30523" y="143828"/>
                                  <a:pt x="31476" y="143828"/>
                                </a:cubicBezTo>
                                <a:cubicBezTo>
                                  <a:pt x="33381" y="143828"/>
                                  <a:pt x="32428" y="142875"/>
                                  <a:pt x="32428" y="141922"/>
                                </a:cubicBezTo>
                                <a:cubicBezTo>
                                  <a:pt x="32428" y="140970"/>
                                  <a:pt x="32428" y="140018"/>
                                  <a:pt x="31476" y="140970"/>
                                </a:cubicBezTo>
                                <a:cubicBezTo>
                                  <a:pt x="30523" y="140018"/>
                                  <a:pt x="29571" y="140970"/>
                                  <a:pt x="29571" y="141922"/>
                                </a:cubicBezTo>
                                <a:close/>
                                <a:moveTo>
                                  <a:pt x="33381" y="134303"/>
                                </a:moveTo>
                                <a:cubicBezTo>
                                  <a:pt x="33381" y="135255"/>
                                  <a:pt x="33381" y="136208"/>
                                  <a:pt x="33381" y="137160"/>
                                </a:cubicBezTo>
                                <a:cubicBezTo>
                                  <a:pt x="32428" y="137160"/>
                                  <a:pt x="31476" y="136208"/>
                                  <a:pt x="30523" y="136208"/>
                                </a:cubicBezTo>
                                <a:cubicBezTo>
                                  <a:pt x="31476" y="135255"/>
                                  <a:pt x="32428" y="134303"/>
                                  <a:pt x="33381" y="134303"/>
                                </a:cubicBezTo>
                                <a:close/>
                                <a:moveTo>
                                  <a:pt x="32428" y="113347"/>
                                </a:moveTo>
                                <a:cubicBezTo>
                                  <a:pt x="32428" y="113347"/>
                                  <a:pt x="33381" y="113347"/>
                                  <a:pt x="33381" y="113347"/>
                                </a:cubicBezTo>
                                <a:cubicBezTo>
                                  <a:pt x="34333" y="113347"/>
                                  <a:pt x="34333" y="113347"/>
                                  <a:pt x="34333" y="112395"/>
                                </a:cubicBezTo>
                                <a:cubicBezTo>
                                  <a:pt x="34333" y="111443"/>
                                  <a:pt x="33381" y="111443"/>
                                  <a:pt x="33381" y="111443"/>
                                </a:cubicBezTo>
                                <a:lnTo>
                                  <a:pt x="31476" y="111443"/>
                                </a:lnTo>
                                <a:cubicBezTo>
                                  <a:pt x="30523" y="111443"/>
                                  <a:pt x="29571" y="109538"/>
                                  <a:pt x="29571" y="110490"/>
                                </a:cubicBezTo>
                                <a:cubicBezTo>
                                  <a:pt x="30523" y="112395"/>
                                  <a:pt x="31476" y="112395"/>
                                  <a:pt x="32428" y="113347"/>
                                </a:cubicBezTo>
                                <a:close/>
                                <a:moveTo>
                                  <a:pt x="31476" y="56197"/>
                                </a:moveTo>
                                <a:cubicBezTo>
                                  <a:pt x="31476" y="56197"/>
                                  <a:pt x="31476" y="56197"/>
                                  <a:pt x="31476" y="56197"/>
                                </a:cubicBezTo>
                                <a:cubicBezTo>
                                  <a:pt x="31476" y="56197"/>
                                  <a:pt x="30523" y="56197"/>
                                  <a:pt x="31476" y="56197"/>
                                </a:cubicBezTo>
                                <a:cubicBezTo>
                                  <a:pt x="31476" y="57150"/>
                                  <a:pt x="31476" y="57150"/>
                                  <a:pt x="31476" y="56197"/>
                                </a:cubicBezTo>
                                <a:cubicBezTo>
                                  <a:pt x="31476" y="57150"/>
                                  <a:pt x="31476" y="57150"/>
                                  <a:pt x="31476" y="56197"/>
                                </a:cubicBezTo>
                                <a:close/>
                                <a:moveTo>
                                  <a:pt x="32428" y="149543"/>
                                </a:moveTo>
                                <a:cubicBezTo>
                                  <a:pt x="33381" y="150495"/>
                                  <a:pt x="34333" y="150495"/>
                                  <a:pt x="35286" y="148590"/>
                                </a:cubicBezTo>
                                <a:cubicBezTo>
                                  <a:pt x="36238" y="148590"/>
                                  <a:pt x="37191" y="147638"/>
                                  <a:pt x="37191" y="146685"/>
                                </a:cubicBezTo>
                                <a:cubicBezTo>
                                  <a:pt x="37191" y="146685"/>
                                  <a:pt x="36238" y="145733"/>
                                  <a:pt x="36238" y="146685"/>
                                </a:cubicBezTo>
                                <a:cubicBezTo>
                                  <a:pt x="35286" y="146685"/>
                                  <a:pt x="35286" y="147638"/>
                                  <a:pt x="35286" y="148590"/>
                                </a:cubicBezTo>
                                <a:cubicBezTo>
                                  <a:pt x="34333" y="148590"/>
                                  <a:pt x="33381" y="147638"/>
                                  <a:pt x="33381" y="146685"/>
                                </a:cubicBezTo>
                                <a:cubicBezTo>
                                  <a:pt x="33381" y="145733"/>
                                  <a:pt x="32428" y="145733"/>
                                  <a:pt x="32428" y="146685"/>
                                </a:cubicBezTo>
                                <a:cubicBezTo>
                                  <a:pt x="31476" y="148590"/>
                                  <a:pt x="31476" y="149543"/>
                                  <a:pt x="32428" y="149543"/>
                                </a:cubicBezTo>
                                <a:close/>
                                <a:moveTo>
                                  <a:pt x="33381" y="174308"/>
                                </a:moveTo>
                                <a:cubicBezTo>
                                  <a:pt x="33381" y="173355"/>
                                  <a:pt x="32428" y="173355"/>
                                  <a:pt x="33381" y="174308"/>
                                </a:cubicBezTo>
                                <a:lnTo>
                                  <a:pt x="33381" y="174308"/>
                                </a:lnTo>
                                <a:cubicBezTo>
                                  <a:pt x="32428" y="174308"/>
                                  <a:pt x="32428" y="175260"/>
                                  <a:pt x="33381" y="174308"/>
                                </a:cubicBezTo>
                                <a:cubicBezTo>
                                  <a:pt x="33381" y="174308"/>
                                  <a:pt x="33381" y="174308"/>
                                  <a:pt x="33381" y="174308"/>
                                </a:cubicBezTo>
                                <a:close/>
                                <a:moveTo>
                                  <a:pt x="33381" y="166688"/>
                                </a:moveTo>
                                <a:lnTo>
                                  <a:pt x="33381" y="166688"/>
                                </a:lnTo>
                                <a:cubicBezTo>
                                  <a:pt x="33381" y="166688"/>
                                  <a:pt x="33381" y="166688"/>
                                  <a:pt x="33381" y="166688"/>
                                </a:cubicBezTo>
                                <a:lnTo>
                                  <a:pt x="33381" y="166688"/>
                                </a:lnTo>
                                <a:cubicBezTo>
                                  <a:pt x="34333" y="166688"/>
                                  <a:pt x="34333" y="166688"/>
                                  <a:pt x="33381" y="166688"/>
                                </a:cubicBezTo>
                                <a:close/>
                                <a:moveTo>
                                  <a:pt x="33381" y="106680"/>
                                </a:moveTo>
                                <a:cubicBezTo>
                                  <a:pt x="33381" y="107633"/>
                                  <a:pt x="34333" y="107633"/>
                                  <a:pt x="33381" y="106680"/>
                                </a:cubicBezTo>
                                <a:cubicBezTo>
                                  <a:pt x="35286" y="107633"/>
                                  <a:pt x="35286" y="107633"/>
                                  <a:pt x="35286" y="106680"/>
                                </a:cubicBezTo>
                                <a:cubicBezTo>
                                  <a:pt x="35286" y="106680"/>
                                  <a:pt x="35286" y="106680"/>
                                  <a:pt x="33381" y="106680"/>
                                </a:cubicBezTo>
                                <a:cubicBezTo>
                                  <a:pt x="34333" y="106680"/>
                                  <a:pt x="33381" y="106680"/>
                                  <a:pt x="33381" y="106680"/>
                                </a:cubicBezTo>
                                <a:close/>
                                <a:moveTo>
                                  <a:pt x="34333" y="38100"/>
                                </a:moveTo>
                                <a:cubicBezTo>
                                  <a:pt x="34333" y="38100"/>
                                  <a:pt x="33381" y="39053"/>
                                  <a:pt x="34333" y="38100"/>
                                </a:cubicBezTo>
                                <a:lnTo>
                                  <a:pt x="34333" y="40005"/>
                                </a:lnTo>
                                <a:cubicBezTo>
                                  <a:pt x="34333" y="40005"/>
                                  <a:pt x="35286" y="40005"/>
                                  <a:pt x="35286" y="39053"/>
                                </a:cubicBezTo>
                                <a:cubicBezTo>
                                  <a:pt x="35286" y="39053"/>
                                  <a:pt x="35286" y="39053"/>
                                  <a:pt x="34333" y="38100"/>
                                </a:cubicBezTo>
                                <a:close/>
                                <a:moveTo>
                                  <a:pt x="35286" y="51435"/>
                                </a:moveTo>
                                <a:cubicBezTo>
                                  <a:pt x="34333" y="52388"/>
                                  <a:pt x="34333" y="54293"/>
                                  <a:pt x="34333" y="54293"/>
                                </a:cubicBezTo>
                                <a:cubicBezTo>
                                  <a:pt x="36238" y="56197"/>
                                  <a:pt x="36238" y="54293"/>
                                  <a:pt x="38143" y="53340"/>
                                </a:cubicBezTo>
                                <a:lnTo>
                                  <a:pt x="39096" y="53340"/>
                                </a:lnTo>
                                <a:cubicBezTo>
                                  <a:pt x="40048" y="53340"/>
                                  <a:pt x="40048" y="52388"/>
                                  <a:pt x="40048" y="52388"/>
                                </a:cubicBezTo>
                                <a:lnTo>
                                  <a:pt x="40048" y="52388"/>
                                </a:lnTo>
                                <a:cubicBezTo>
                                  <a:pt x="39096" y="52388"/>
                                  <a:pt x="39096" y="52388"/>
                                  <a:pt x="38143" y="53340"/>
                                </a:cubicBezTo>
                                <a:cubicBezTo>
                                  <a:pt x="38143" y="53340"/>
                                  <a:pt x="38143" y="54293"/>
                                  <a:pt x="38143" y="54293"/>
                                </a:cubicBezTo>
                                <a:cubicBezTo>
                                  <a:pt x="38143" y="54293"/>
                                  <a:pt x="37191" y="54293"/>
                                  <a:pt x="37191" y="53340"/>
                                </a:cubicBezTo>
                                <a:cubicBezTo>
                                  <a:pt x="36238" y="52388"/>
                                  <a:pt x="36238" y="50483"/>
                                  <a:pt x="35286" y="51435"/>
                                </a:cubicBezTo>
                                <a:close/>
                                <a:moveTo>
                                  <a:pt x="38143" y="128588"/>
                                </a:moveTo>
                                <a:lnTo>
                                  <a:pt x="35286" y="128588"/>
                                </a:lnTo>
                                <a:cubicBezTo>
                                  <a:pt x="35286" y="128588"/>
                                  <a:pt x="34333" y="128588"/>
                                  <a:pt x="34333" y="129540"/>
                                </a:cubicBezTo>
                                <a:cubicBezTo>
                                  <a:pt x="35286" y="130493"/>
                                  <a:pt x="36238" y="131445"/>
                                  <a:pt x="37191" y="131445"/>
                                </a:cubicBezTo>
                                <a:lnTo>
                                  <a:pt x="38143" y="128588"/>
                                </a:lnTo>
                                <a:cubicBezTo>
                                  <a:pt x="39096" y="128588"/>
                                  <a:pt x="39096" y="128588"/>
                                  <a:pt x="40048" y="127635"/>
                                </a:cubicBezTo>
                                <a:cubicBezTo>
                                  <a:pt x="40048" y="127635"/>
                                  <a:pt x="40048" y="126683"/>
                                  <a:pt x="40048" y="126683"/>
                                </a:cubicBezTo>
                                <a:cubicBezTo>
                                  <a:pt x="38143" y="127635"/>
                                  <a:pt x="38143" y="127635"/>
                                  <a:pt x="38143" y="128588"/>
                                </a:cubicBezTo>
                                <a:close/>
                                <a:moveTo>
                                  <a:pt x="37191" y="163830"/>
                                </a:moveTo>
                                <a:cubicBezTo>
                                  <a:pt x="37191" y="163830"/>
                                  <a:pt x="37191" y="162878"/>
                                  <a:pt x="36238" y="162878"/>
                                </a:cubicBezTo>
                                <a:cubicBezTo>
                                  <a:pt x="35286" y="162878"/>
                                  <a:pt x="35286" y="163830"/>
                                  <a:pt x="35286" y="164783"/>
                                </a:cubicBezTo>
                                <a:cubicBezTo>
                                  <a:pt x="35286" y="165735"/>
                                  <a:pt x="36238" y="166688"/>
                                  <a:pt x="37191" y="165735"/>
                                </a:cubicBezTo>
                                <a:cubicBezTo>
                                  <a:pt x="37191" y="165735"/>
                                  <a:pt x="37191" y="164783"/>
                                  <a:pt x="37191" y="163830"/>
                                </a:cubicBezTo>
                                <a:close/>
                                <a:moveTo>
                                  <a:pt x="37191" y="138113"/>
                                </a:moveTo>
                                <a:lnTo>
                                  <a:pt x="37191" y="138113"/>
                                </a:lnTo>
                                <a:cubicBezTo>
                                  <a:pt x="37191" y="139065"/>
                                  <a:pt x="37191" y="139065"/>
                                  <a:pt x="38143" y="139065"/>
                                </a:cubicBezTo>
                                <a:cubicBezTo>
                                  <a:pt x="38143" y="139065"/>
                                  <a:pt x="38143" y="139065"/>
                                  <a:pt x="37191" y="138113"/>
                                </a:cubicBezTo>
                                <a:cubicBezTo>
                                  <a:pt x="38143" y="138113"/>
                                  <a:pt x="37191" y="137160"/>
                                  <a:pt x="37191" y="138113"/>
                                </a:cubicBezTo>
                                <a:close/>
                                <a:moveTo>
                                  <a:pt x="39096" y="58103"/>
                                </a:moveTo>
                                <a:cubicBezTo>
                                  <a:pt x="39096" y="58103"/>
                                  <a:pt x="38143" y="58103"/>
                                  <a:pt x="39096" y="58103"/>
                                </a:cubicBezTo>
                                <a:cubicBezTo>
                                  <a:pt x="38143" y="58103"/>
                                  <a:pt x="37191" y="58103"/>
                                  <a:pt x="37191" y="58103"/>
                                </a:cubicBezTo>
                                <a:cubicBezTo>
                                  <a:pt x="37191" y="58103"/>
                                  <a:pt x="37191" y="59055"/>
                                  <a:pt x="39096" y="58103"/>
                                </a:cubicBezTo>
                                <a:cubicBezTo>
                                  <a:pt x="38143" y="59055"/>
                                  <a:pt x="39096" y="59055"/>
                                  <a:pt x="39096" y="58103"/>
                                </a:cubicBezTo>
                                <a:close/>
                                <a:moveTo>
                                  <a:pt x="38143" y="42863"/>
                                </a:moveTo>
                                <a:cubicBezTo>
                                  <a:pt x="38143" y="43815"/>
                                  <a:pt x="39096" y="43815"/>
                                  <a:pt x="40048" y="43815"/>
                                </a:cubicBezTo>
                                <a:cubicBezTo>
                                  <a:pt x="41001" y="43815"/>
                                  <a:pt x="42906" y="43815"/>
                                  <a:pt x="42906" y="42863"/>
                                </a:cubicBezTo>
                                <a:cubicBezTo>
                                  <a:pt x="41953" y="41910"/>
                                  <a:pt x="40048" y="42863"/>
                                  <a:pt x="38143" y="42863"/>
                                </a:cubicBezTo>
                                <a:cubicBezTo>
                                  <a:pt x="39096" y="41910"/>
                                  <a:pt x="38143" y="41910"/>
                                  <a:pt x="38143" y="42863"/>
                                </a:cubicBezTo>
                                <a:close/>
                                <a:moveTo>
                                  <a:pt x="42906" y="39053"/>
                                </a:moveTo>
                                <a:cubicBezTo>
                                  <a:pt x="42906" y="39053"/>
                                  <a:pt x="42906" y="39053"/>
                                  <a:pt x="42906" y="39053"/>
                                </a:cubicBezTo>
                                <a:cubicBezTo>
                                  <a:pt x="43858" y="40005"/>
                                  <a:pt x="44811" y="40005"/>
                                  <a:pt x="44811" y="39053"/>
                                </a:cubicBezTo>
                                <a:cubicBezTo>
                                  <a:pt x="44811" y="39053"/>
                                  <a:pt x="44811" y="38100"/>
                                  <a:pt x="44811" y="38100"/>
                                </a:cubicBezTo>
                                <a:cubicBezTo>
                                  <a:pt x="43858" y="39053"/>
                                  <a:pt x="42906" y="39053"/>
                                  <a:pt x="42906" y="39053"/>
                                </a:cubicBezTo>
                                <a:close/>
                                <a:moveTo>
                                  <a:pt x="44811" y="52388"/>
                                </a:moveTo>
                                <a:cubicBezTo>
                                  <a:pt x="43858" y="52388"/>
                                  <a:pt x="44811" y="53340"/>
                                  <a:pt x="43858" y="54293"/>
                                </a:cubicBezTo>
                                <a:cubicBezTo>
                                  <a:pt x="43858" y="54293"/>
                                  <a:pt x="43858" y="55245"/>
                                  <a:pt x="43858" y="55245"/>
                                </a:cubicBezTo>
                                <a:cubicBezTo>
                                  <a:pt x="44811" y="55245"/>
                                  <a:pt x="44811" y="54293"/>
                                  <a:pt x="44811" y="52388"/>
                                </a:cubicBezTo>
                                <a:cubicBezTo>
                                  <a:pt x="44811" y="53340"/>
                                  <a:pt x="44811" y="53340"/>
                                  <a:pt x="44811" y="52388"/>
                                </a:cubicBezTo>
                                <a:close/>
                                <a:moveTo>
                                  <a:pt x="82911" y="147638"/>
                                </a:moveTo>
                                <a:cubicBezTo>
                                  <a:pt x="82911" y="142875"/>
                                  <a:pt x="82911" y="138113"/>
                                  <a:pt x="81958" y="132397"/>
                                </a:cubicBezTo>
                                <a:cubicBezTo>
                                  <a:pt x="81006" y="125730"/>
                                  <a:pt x="81958" y="119063"/>
                                  <a:pt x="81958" y="112395"/>
                                </a:cubicBezTo>
                                <a:cubicBezTo>
                                  <a:pt x="81958" y="106680"/>
                                  <a:pt x="81958" y="100013"/>
                                  <a:pt x="81958" y="96203"/>
                                </a:cubicBezTo>
                                <a:lnTo>
                                  <a:pt x="81958" y="80963"/>
                                </a:lnTo>
                                <a:cubicBezTo>
                                  <a:pt x="81958" y="78105"/>
                                  <a:pt x="81006" y="78105"/>
                                  <a:pt x="79101" y="80010"/>
                                </a:cubicBezTo>
                                <a:cubicBezTo>
                                  <a:pt x="73386" y="84772"/>
                                  <a:pt x="67671" y="87630"/>
                                  <a:pt x="61003" y="92393"/>
                                </a:cubicBezTo>
                                <a:cubicBezTo>
                                  <a:pt x="53383" y="98108"/>
                                  <a:pt x="47668" y="105728"/>
                                  <a:pt x="45763" y="115253"/>
                                </a:cubicBezTo>
                                <a:cubicBezTo>
                                  <a:pt x="42906" y="127635"/>
                                  <a:pt x="43858" y="139065"/>
                                  <a:pt x="47668" y="150495"/>
                                </a:cubicBezTo>
                                <a:cubicBezTo>
                                  <a:pt x="51478" y="161925"/>
                                  <a:pt x="58146" y="164783"/>
                                  <a:pt x="65766" y="163830"/>
                                </a:cubicBezTo>
                                <a:cubicBezTo>
                                  <a:pt x="74338" y="161925"/>
                                  <a:pt x="82911" y="154305"/>
                                  <a:pt x="82911" y="147638"/>
                                </a:cubicBezTo>
                                <a:close/>
                                <a:moveTo>
                                  <a:pt x="47668" y="55245"/>
                                </a:moveTo>
                                <a:lnTo>
                                  <a:pt x="47668" y="55245"/>
                                </a:lnTo>
                                <a:cubicBezTo>
                                  <a:pt x="47668" y="56197"/>
                                  <a:pt x="47668" y="55245"/>
                                  <a:pt x="47668" y="55245"/>
                                </a:cubicBezTo>
                                <a:cubicBezTo>
                                  <a:pt x="47668" y="55245"/>
                                  <a:pt x="47668" y="55245"/>
                                  <a:pt x="47668" y="55245"/>
                                </a:cubicBezTo>
                                <a:cubicBezTo>
                                  <a:pt x="47668" y="55245"/>
                                  <a:pt x="47668" y="55245"/>
                                  <a:pt x="47668" y="55245"/>
                                </a:cubicBezTo>
                                <a:close/>
                                <a:moveTo>
                                  <a:pt x="88626" y="75247"/>
                                </a:moveTo>
                                <a:cubicBezTo>
                                  <a:pt x="87673" y="75247"/>
                                  <a:pt x="87673" y="75247"/>
                                  <a:pt x="87673" y="76200"/>
                                </a:cubicBezTo>
                                <a:cubicBezTo>
                                  <a:pt x="87673" y="77153"/>
                                  <a:pt x="87673" y="77153"/>
                                  <a:pt x="88626" y="77153"/>
                                </a:cubicBezTo>
                                <a:cubicBezTo>
                                  <a:pt x="88626" y="77153"/>
                                  <a:pt x="89578" y="76200"/>
                                  <a:pt x="88626" y="75247"/>
                                </a:cubicBezTo>
                                <a:cubicBezTo>
                                  <a:pt x="89578" y="75247"/>
                                  <a:pt x="89578" y="75247"/>
                                  <a:pt x="88626" y="75247"/>
                                </a:cubicBezTo>
                                <a:close/>
                                <a:moveTo>
                                  <a:pt x="88626" y="30480"/>
                                </a:moveTo>
                                <a:cubicBezTo>
                                  <a:pt x="88626" y="30480"/>
                                  <a:pt x="88626" y="30480"/>
                                  <a:pt x="88626" y="30480"/>
                                </a:cubicBezTo>
                                <a:cubicBezTo>
                                  <a:pt x="89578" y="30480"/>
                                  <a:pt x="89578" y="30480"/>
                                  <a:pt x="88626" y="30480"/>
                                </a:cubicBezTo>
                                <a:cubicBezTo>
                                  <a:pt x="89578" y="29528"/>
                                  <a:pt x="89578" y="29528"/>
                                  <a:pt x="88626" y="30480"/>
                                </a:cubicBezTo>
                                <a:cubicBezTo>
                                  <a:pt x="88626" y="29528"/>
                                  <a:pt x="88626" y="29528"/>
                                  <a:pt x="88626" y="30480"/>
                                </a:cubicBezTo>
                                <a:close/>
                                <a:moveTo>
                                  <a:pt x="91483" y="68580"/>
                                </a:moveTo>
                                <a:cubicBezTo>
                                  <a:pt x="92436" y="68580"/>
                                  <a:pt x="93388" y="67628"/>
                                  <a:pt x="93388" y="66675"/>
                                </a:cubicBezTo>
                                <a:cubicBezTo>
                                  <a:pt x="93388" y="64770"/>
                                  <a:pt x="91483" y="65722"/>
                                  <a:pt x="90531" y="64770"/>
                                </a:cubicBezTo>
                                <a:cubicBezTo>
                                  <a:pt x="89578" y="64770"/>
                                  <a:pt x="88626" y="64770"/>
                                  <a:pt x="88626" y="65722"/>
                                </a:cubicBezTo>
                                <a:cubicBezTo>
                                  <a:pt x="88626" y="67628"/>
                                  <a:pt x="90531" y="68580"/>
                                  <a:pt x="91483" y="68580"/>
                                </a:cubicBezTo>
                                <a:close/>
                                <a:moveTo>
                                  <a:pt x="98151" y="91440"/>
                                </a:moveTo>
                                <a:cubicBezTo>
                                  <a:pt x="98151" y="92393"/>
                                  <a:pt x="99103" y="93345"/>
                                  <a:pt x="99103" y="94297"/>
                                </a:cubicBezTo>
                                <a:cubicBezTo>
                                  <a:pt x="99103" y="95250"/>
                                  <a:pt x="99103" y="95250"/>
                                  <a:pt x="100056" y="96203"/>
                                </a:cubicBezTo>
                                <a:cubicBezTo>
                                  <a:pt x="100056" y="95250"/>
                                  <a:pt x="100056" y="95250"/>
                                  <a:pt x="100056" y="95250"/>
                                </a:cubicBezTo>
                                <a:cubicBezTo>
                                  <a:pt x="100056" y="91440"/>
                                  <a:pt x="98151" y="89535"/>
                                  <a:pt x="97198" y="85725"/>
                                </a:cubicBezTo>
                                <a:cubicBezTo>
                                  <a:pt x="97198" y="84772"/>
                                  <a:pt x="96246" y="83820"/>
                                  <a:pt x="95293" y="83820"/>
                                </a:cubicBezTo>
                                <a:cubicBezTo>
                                  <a:pt x="91483" y="82868"/>
                                  <a:pt x="91483" y="82868"/>
                                  <a:pt x="92436" y="79058"/>
                                </a:cubicBezTo>
                                <a:cubicBezTo>
                                  <a:pt x="90531" y="80010"/>
                                  <a:pt x="88626" y="81915"/>
                                  <a:pt x="90531" y="83820"/>
                                </a:cubicBezTo>
                                <a:cubicBezTo>
                                  <a:pt x="91483" y="85725"/>
                                  <a:pt x="91483" y="86678"/>
                                  <a:pt x="92436" y="88583"/>
                                </a:cubicBezTo>
                                <a:cubicBezTo>
                                  <a:pt x="92436" y="87630"/>
                                  <a:pt x="92436" y="85725"/>
                                  <a:pt x="94341" y="85725"/>
                                </a:cubicBezTo>
                                <a:cubicBezTo>
                                  <a:pt x="95293" y="85725"/>
                                  <a:pt x="95293" y="85725"/>
                                  <a:pt x="95293" y="86678"/>
                                </a:cubicBezTo>
                                <a:cubicBezTo>
                                  <a:pt x="95293" y="88583"/>
                                  <a:pt x="93388" y="88583"/>
                                  <a:pt x="92436" y="88583"/>
                                </a:cubicBezTo>
                                <a:lnTo>
                                  <a:pt x="92436" y="88583"/>
                                </a:lnTo>
                                <a:lnTo>
                                  <a:pt x="92436" y="88583"/>
                                </a:lnTo>
                                <a:cubicBezTo>
                                  <a:pt x="92436" y="89535"/>
                                  <a:pt x="93388" y="90488"/>
                                  <a:pt x="94341" y="89535"/>
                                </a:cubicBezTo>
                                <a:cubicBezTo>
                                  <a:pt x="97198" y="88583"/>
                                  <a:pt x="98151" y="88583"/>
                                  <a:pt x="98151" y="91440"/>
                                </a:cubicBezTo>
                                <a:close/>
                                <a:moveTo>
                                  <a:pt x="90531" y="52388"/>
                                </a:moveTo>
                                <a:cubicBezTo>
                                  <a:pt x="90531" y="52388"/>
                                  <a:pt x="90531" y="53340"/>
                                  <a:pt x="90531" y="52388"/>
                                </a:cubicBezTo>
                                <a:cubicBezTo>
                                  <a:pt x="91483" y="53340"/>
                                  <a:pt x="92436" y="53340"/>
                                  <a:pt x="91483" y="52388"/>
                                </a:cubicBezTo>
                                <a:lnTo>
                                  <a:pt x="90531" y="52388"/>
                                </a:lnTo>
                                <a:cubicBezTo>
                                  <a:pt x="91483" y="52388"/>
                                  <a:pt x="91483" y="52388"/>
                                  <a:pt x="90531" y="52388"/>
                                </a:cubicBezTo>
                                <a:close/>
                                <a:moveTo>
                                  <a:pt x="91483" y="61913"/>
                                </a:moveTo>
                                <a:cubicBezTo>
                                  <a:pt x="91483" y="61913"/>
                                  <a:pt x="91483" y="61913"/>
                                  <a:pt x="91483" y="61913"/>
                                </a:cubicBezTo>
                                <a:lnTo>
                                  <a:pt x="92436" y="62865"/>
                                </a:lnTo>
                                <a:cubicBezTo>
                                  <a:pt x="92436" y="62865"/>
                                  <a:pt x="92436" y="62865"/>
                                  <a:pt x="91483" y="61913"/>
                                </a:cubicBezTo>
                                <a:cubicBezTo>
                                  <a:pt x="92436" y="61913"/>
                                  <a:pt x="92436" y="61913"/>
                                  <a:pt x="91483" y="61913"/>
                                </a:cubicBezTo>
                                <a:close/>
                                <a:moveTo>
                                  <a:pt x="91483" y="26670"/>
                                </a:moveTo>
                                <a:cubicBezTo>
                                  <a:pt x="91483" y="26670"/>
                                  <a:pt x="91483" y="26670"/>
                                  <a:pt x="91483" y="26670"/>
                                </a:cubicBezTo>
                                <a:cubicBezTo>
                                  <a:pt x="92436" y="26670"/>
                                  <a:pt x="92436" y="26670"/>
                                  <a:pt x="91483" y="26670"/>
                                </a:cubicBezTo>
                                <a:cubicBezTo>
                                  <a:pt x="92436" y="25718"/>
                                  <a:pt x="92436" y="25718"/>
                                  <a:pt x="91483" y="26670"/>
                                </a:cubicBezTo>
                                <a:cubicBezTo>
                                  <a:pt x="91483" y="25718"/>
                                  <a:pt x="91483" y="26670"/>
                                  <a:pt x="91483" y="26670"/>
                                </a:cubicBezTo>
                                <a:close/>
                                <a:moveTo>
                                  <a:pt x="94341" y="60008"/>
                                </a:moveTo>
                                <a:cubicBezTo>
                                  <a:pt x="94341" y="60008"/>
                                  <a:pt x="95293" y="60008"/>
                                  <a:pt x="95293" y="59055"/>
                                </a:cubicBezTo>
                                <a:cubicBezTo>
                                  <a:pt x="93388" y="59055"/>
                                  <a:pt x="95293" y="56197"/>
                                  <a:pt x="93388" y="56197"/>
                                </a:cubicBezTo>
                                <a:cubicBezTo>
                                  <a:pt x="92436" y="56197"/>
                                  <a:pt x="92436" y="56197"/>
                                  <a:pt x="92436" y="57150"/>
                                </a:cubicBezTo>
                                <a:cubicBezTo>
                                  <a:pt x="91483" y="58103"/>
                                  <a:pt x="92436" y="60008"/>
                                  <a:pt x="94341" y="60008"/>
                                </a:cubicBezTo>
                                <a:close/>
                                <a:moveTo>
                                  <a:pt x="93388" y="49530"/>
                                </a:moveTo>
                                <a:cubicBezTo>
                                  <a:pt x="94341" y="49530"/>
                                  <a:pt x="94341" y="49530"/>
                                  <a:pt x="94341" y="48578"/>
                                </a:cubicBezTo>
                                <a:cubicBezTo>
                                  <a:pt x="93388" y="47625"/>
                                  <a:pt x="92436" y="46672"/>
                                  <a:pt x="91483" y="45720"/>
                                </a:cubicBezTo>
                                <a:cubicBezTo>
                                  <a:pt x="91483" y="45720"/>
                                  <a:pt x="91483" y="46672"/>
                                  <a:pt x="91483" y="46672"/>
                                </a:cubicBezTo>
                                <a:cubicBezTo>
                                  <a:pt x="92436" y="47625"/>
                                  <a:pt x="92436" y="49530"/>
                                  <a:pt x="93388" y="49530"/>
                                </a:cubicBezTo>
                                <a:close/>
                                <a:moveTo>
                                  <a:pt x="96246" y="96203"/>
                                </a:moveTo>
                                <a:cubicBezTo>
                                  <a:pt x="96246" y="95250"/>
                                  <a:pt x="94341" y="95250"/>
                                  <a:pt x="93388" y="95250"/>
                                </a:cubicBezTo>
                                <a:cubicBezTo>
                                  <a:pt x="92436" y="95250"/>
                                  <a:pt x="92436" y="95250"/>
                                  <a:pt x="92436" y="96203"/>
                                </a:cubicBezTo>
                                <a:cubicBezTo>
                                  <a:pt x="92436" y="97155"/>
                                  <a:pt x="92436" y="97155"/>
                                  <a:pt x="93388" y="97155"/>
                                </a:cubicBezTo>
                                <a:cubicBezTo>
                                  <a:pt x="94341" y="97155"/>
                                  <a:pt x="94341" y="98108"/>
                                  <a:pt x="95293" y="98108"/>
                                </a:cubicBezTo>
                                <a:cubicBezTo>
                                  <a:pt x="96246" y="99060"/>
                                  <a:pt x="97198" y="100013"/>
                                  <a:pt x="98151" y="100013"/>
                                </a:cubicBezTo>
                                <a:cubicBezTo>
                                  <a:pt x="98151" y="98108"/>
                                  <a:pt x="96246" y="97155"/>
                                  <a:pt x="96246" y="96203"/>
                                </a:cubicBezTo>
                                <a:close/>
                                <a:moveTo>
                                  <a:pt x="94341" y="34290"/>
                                </a:moveTo>
                                <a:cubicBezTo>
                                  <a:pt x="93388" y="34290"/>
                                  <a:pt x="91483" y="34290"/>
                                  <a:pt x="92436" y="36195"/>
                                </a:cubicBezTo>
                                <a:cubicBezTo>
                                  <a:pt x="93388" y="37147"/>
                                  <a:pt x="93388" y="38100"/>
                                  <a:pt x="95293" y="38100"/>
                                </a:cubicBezTo>
                                <a:cubicBezTo>
                                  <a:pt x="98151" y="38100"/>
                                  <a:pt x="98151" y="35243"/>
                                  <a:pt x="98151" y="33338"/>
                                </a:cubicBezTo>
                                <a:cubicBezTo>
                                  <a:pt x="99103" y="32385"/>
                                  <a:pt x="98151" y="31433"/>
                                  <a:pt x="97198" y="31433"/>
                                </a:cubicBezTo>
                                <a:cubicBezTo>
                                  <a:pt x="96246" y="31433"/>
                                  <a:pt x="96246" y="32385"/>
                                  <a:pt x="96246" y="33338"/>
                                </a:cubicBezTo>
                                <a:cubicBezTo>
                                  <a:pt x="96246" y="34290"/>
                                  <a:pt x="95293" y="34290"/>
                                  <a:pt x="94341" y="34290"/>
                                </a:cubicBezTo>
                                <a:close/>
                                <a:moveTo>
                                  <a:pt x="95293" y="153353"/>
                                </a:moveTo>
                                <a:cubicBezTo>
                                  <a:pt x="95293" y="152400"/>
                                  <a:pt x="95293" y="152400"/>
                                  <a:pt x="95293" y="153353"/>
                                </a:cubicBezTo>
                                <a:cubicBezTo>
                                  <a:pt x="94341" y="152400"/>
                                  <a:pt x="93388" y="152400"/>
                                  <a:pt x="93388" y="152400"/>
                                </a:cubicBezTo>
                                <a:cubicBezTo>
                                  <a:pt x="93388" y="153353"/>
                                  <a:pt x="93388" y="153353"/>
                                  <a:pt x="94341" y="153353"/>
                                </a:cubicBezTo>
                                <a:cubicBezTo>
                                  <a:pt x="94341" y="153353"/>
                                  <a:pt x="95293" y="153353"/>
                                  <a:pt x="95293" y="153353"/>
                                </a:cubicBezTo>
                                <a:close/>
                                <a:moveTo>
                                  <a:pt x="96246" y="75247"/>
                                </a:moveTo>
                                <a:cubicBezTo>
                                  <a:pt x="96246" y="74295"/>
                                  <a:pt x="96246" y="73343"/>
                                  <a:pt x="96246" y="73343"/>
                                </a:cubicBezTo>
                                <a:cubicBezTo>
                                  <a:pt x="95293" y="73343"/>
                                  <a:pt x="95293" y="74295"/>
                                  <a:pt x="94341" y="74295"/>
                                </a:cubicBezTo>
                                <a:cubicBezTo>
                                  <a:pt x="92436" y="75247"/>
                                  <a:pt x="92436" y="77153"/>
                                  <a:pt x="93388" y="79058"/>
                                </a:cubicBezTo>
                                <a:cubicBezTo>
                                  <a:pt x="97198" y="78105"/>
                                  <a:pt x="97198" y="78105"/>
                                  <a:pt x="96246" y="75247"/>
                                </a:cubicBezTo>
                                <a:close/>
                                <a:moveTo>
                                  <a:pt x="95293" y="138113"/>
                                </a:moveTo>
                                <a:cubicBezTo>
                                  <a:pt x="95293" y="138113"/>
                                  <a:pt x="94341" y="139065"/>
                                  <a:pt x="95293" y="138113"/>
                                </a:cubicBezTo>
                                <a:cubicBezTo>
                                  <a:pt x="94341" y="139065"/>
                                  <a:pt x="94341" y="139065"/>
                                  <a:pt x="94341" y="140018"/>
                                </a:cubicBezTo>
                                <a:cubicBezTo>
                                  <a:pt x="95293" y="140018"/>
                                  <a:pt x="96246" y="140018"/>
                                  <a:pt x="95293" y="138113"/>
                                </a:cubicBezTo>
                                <a:cubicBezTo>
                                  <a:pt x="96246" y="139065"/>
                                  <a:pt x="96246" y="138113"/>
                                  <a:pt x="95293" y="138113"/>
                                </a:cubicBezTo>
                                <a:close/>
                                <a:moveTo>
                                  <a:pt x="94341" y="62865"/>
                                </a:moveTo>
                                <a:cubicBezTo>
                                  <a:pt x="94341" y="62865"/>
                                  <a:pt x="94341" y="63818"/>
                                  <a:pt x="94341" y="62865"/>
                                </a:cubicBezTo>
                                <a:cubicBezTo>
                                  <a:pt x="95293" y="63818"/>
                                  <a:pt x="95293" y="63818"/>
                                  <a:pt x="95293" y="62865"/>
                                </a:cubicBezTo>
                                <a:cubicBezTo>
                                  <a:pt x="95293" y="62865"/>
                                  <a:pt x="95293" y="61913"/>
                                  <a:pt x="95293" y="61913"/>
                                </a:cubicBezTo>
                                <a:cubicBezTo>
                                  <a:pt x="95293" y="61913"/>
                                  <a:pt x="95293" y="61913"/>
                                  <a:pt x="94341" y="62865"/>
                                </a:cubicBezTo>
                                <a:close/>
                                <a:moveTo>
                                  <a:pt x="95293" y="7620"/>
                                </a:moveTo>
                                <a:cubicBezTo>
                                  <a:pt x="95293" y="8572"/>
                                  <a:pt x="95293" y="8572"/>
                                  <a:pt x="95293" y="7620"/>
                                </a:cubicBezTo>
                                <a:cubicBezTo>
                                  <a:pt x="95293" y="8572"/>
                                  <a:pt x="96246" y="8572"/>
                                  <a:pt x="95293" y="7620"/>
                                </a:cubicBezTo>
                                <a:cubicBezTo>
                                  <a:pt x="96246" y="7620"/>
                                  <a:pt x="95293" y="7620"/>
                                  <a:pt x="95293" y="7620"/>
                                </a:cubicBezTo>
                                <a:cubicBezTo>
                                  <a:pt x="95293" y="7620"/>
                                  <a:pt x="95293" y="7620"/>
                                  <a:pt x="95293" y="7620"/>
                                </a:cubicBezTo>
                                <a:close/>
                                <a:moveTo>
                                  <a:pt x="100056" y="55245"/>
                                </a:moveTo>
                                <a:cubicBezTo>
                                  <a:pt x="100056" y="56197"/>
                                  <a:pt x="101008" y="58103"/>
                                  <a:pt x="101961" y="57150"/>
                                </a:cubicBezTo>
                                <a:cubicBezTo>
                                  <a:pt x="102913" y="56197"/>
                                  <a:pt x="104818" y="56197"/>
                                  <a:pt x="104818" y="54293"/>
                                </a:cubicBezTo>
                                <a:cubicBezTo>
                                  <a:pt x="104818" y="53340"/>
                                  <a:pt x="103866" y="52388"/>
                                  <a:pt x="103866" y="53340"/>
                                </a:cubicBezTo>
                                <a:cubicBezTo>
                                  <a:pt x="101008" y="54293"/>
                                  <a:pt x="100056" y="51435"/>
                                  <a:pt x="98151" y="51435"/>
                                </a:cubicBezTo>
                                <a:cubicBezTo>
                                  <a:pt x="98151" y="51435"/>
                                  <a:pt x="97198" y="50483"/>
                                  <a:pt x="96246" y="51435"/>
                                </a:cubicBezTo>
                                <a:cubicBezTo>
                                  <a:pt x="95293" y="51435"/>
                                  <a:pt x="94341" y="52388"/>
                                  <a:pt x="94341" y="53340"/>
                                </a:cubicBezTo>
                                <a:cubicBezTo>
                                  <a:pt x="94341" y="54293"/>
                                  <a:pt x="95293" y="54293"/>
                                  <a:pt x="96246" y="54293"/>
                                </a:cubicBezTo>
                                <a:cubicBezTo>
                                  <a:pt x="99103" y="52388"/>
                                  <a:pt x="99103" y="54293"/>
                                  <a:pt x="100056" y="55245"/>
                                </a:cubicBezTo>
                                <a:close/>
                                <a:moveTo>
                                  <a:pt x="101008" y="39053"/>
                                </a:moveTo>
                                <a:cubicBezTo>
                                  <a:pt x="99103" y="40005"/>
                                  <a:pt x="97198" y="40958"/>
                                  <a:pt x="96246" y="41910"/>
                                </a:cubicBezTo>
                                <a:cubicBezTo>
                                  <a:pt x="95293" y="42863"/>
                                  <a:pt x="97198" y="42863"/>
                                  <a:pt x="97198" y="42863"/>
                                </a:cubicBezTo>
                                <a:cubicBezTo>
                                  <a:pt x="99103" y="42863"/>
                                  <a:pt x="101008" y="42863"/>
                                  <a:pt x="101961" y="40005"/>
                                </a:cubicBezTo>
                                <a:cubicBezTo>
                                  <a:pt x="101961" y="39053"/>
                                  <a:pt x="101961" y="38100"/>
                                  <a:pt x="101008" y="39053"/>
                                </a:cubicBezTo>
                                <a:close/>
                                <a:moveTo>
                                  <a:pt x="98151" y="120015"/>
                                </a:moveTo>
                                <a:cubicBezTo>
                                  <a:pt x="98151" y="120968"/>
                                  <a:pt x="98151" y="121920"/>
                                  <a:pt x="99103" y="120968"/>
                                </a:cubicBezTo>
                                <a:cubicBezTo>
                                  <a:pt x="100056" y="120015"/>
                                  <a:pt x="99103" y="120015"/>
                                  <a:pt x="99103" y="119063"/>
                                </a:cubicBezTo>
                                <a:cubicBezTo>
                                  <a:pt x="100056" y="119063"/>
                                  <a:pt x="101008" y="118110"/>
                                  <a:pt x="100056" y="117158"/>
                                </a:cubicBezTo>
                                <a:cubicBezTo>
                                  <a:pt x="99103" y="116205"/>
                                  <a:pt x="99103" y="117158"/>
                                  <a:pt x="98151" y="118110"/>
                                </a:cubicBezTo>
                                <a:cubicBezTo>
                                  <a:pt x="98151" y="118110"/>
                                  <a:pt x="98151" y="119063"/>
                                  <a:pt x="98151" y="120015"/>
                                </a:cubicBezTo>
                                <a:close/>
                                <a:moveTo>
                                  <a:pt x="98151" y="63818"/>
                                </a:moveTo>
                                <a:cubicBezTo>
                                  <a:pt x="98151" y="63818"/>
                                  <a:pt x="98151" y="63818"/>
                                  <a:pt x="98151" y="63818"/>
                                </a:cubicBezTo>
                                <a:lnTo>
                                  <a:pt x="100056" y="63818"/>
                                </a:lnTo>
                                <a:cubicBezTo>
                                  <a:pt x="100056" y="63818"/>
                                  <a:pt x="99103" y="62865"/>
                                  <a:pt x="98151" y="63818"/>
                                </a:cubicBezTo>
                                <a:cubicBezTo>
                                  <a:pt x="99103" y="62865"/>
                                  <a:pt x="98151" y="62865"/>
                                  <a:pt x="98151" y="63818"/>
                                </a:cubicBezTo>
                                <a:close/>
                                <a:moveTo>
                                  <a:pt x="99103" y="139065"/>
                                </a:moveTo>
                                <a:cubicBezTo>
                                  <a:pt x="100056" y="139065"/>
                                  <a:pt x="100056" y="138113"/>
                                  <a:pt x="100056" y="137160"/>
                                </a:cubicBezTo>
                                <a:lnTo>
                                  <a:pt x="100056" y="136208"/>
                                </a:lnTo>
                                <a:cubicBezTo>
                                  <a:pt x="100056" y="136208"/>
                                  <a:pt x="99103" y="136208"/>
                                  <a:pt x="99103" y="136208"/>
                                </a:cubicBezTo>
                                <a:cubicBezTo>
                                  <a:pt x="98151" y="137160"/>
                                  <a:pt x="98151" y="138113"/>
                                  <a:pt x="99103" y="139065"/>
                                </a:cubicBezTo>
                                <a:cubicBezTo>
                                  <a:pt x="98151" y="139065"/>
                                  <a:pt x="99103" y="139065"/>
                                  <a:pt x="99103" y="139065"/>
                                </a:cubicBezTo>
                                <a:close/>
                                <a:moveTo>
                                  <a:pt x="99103" y="25718"/>
                                </a:moveTo>
                                <a:cubicBezTo>
                                  <a:pt x="99103" y="25718"/>
                                  <a:pt x="98151" y="26670"/>
                                  <a:pt x="99103" y="26670"/>
                                </a:cubicBezTo>
                                <a:cubicBezTo>
                                  <a:pt x="101008" y="26670"/>
                                  <a:pt x="101008" y="24765"/>
                                  <a:pt x="101008" y="23813"/>
                                </a:cubicBezTo>
                                <a:cubicBezTo>
                                  <a:pt x="101008" y="22860"/>
                                  <a:pt x="101008" y="22860"/>
                                  <a:pt x="100056" y="21908"/>
                                </a:cubicBezTo>
                                <a:cubicBezTo>
                                  <a:pt x="98151" y="21908"/>
                                  <a:pt x="99103" y="23813"/>
                                  <a:pt x="99103" y="25718"/>
                                </a:cubicBezTo>
                                <a:close/>
                                <a:moveTo>
                                  <a:pt x="99103" y="67628"/>
                                </a:moveTo>
                                <a:cubicBezTo>
                                  <a:pt x="99103" y="67628"/>
                                  <a:pt x="99103" y="67628"/>
                                  <a:pt x="99103" y="67628"/>
                                </a:cubicBezTo>
                                <a:cubicBezTo>
                                  <a:pt x="101008" y="68580"/>
                                  <a:pt x="101961" y="68580"/>
                                  <a:pt x="102913" y="67628"/>
                                </a:cubicBezTo>
                                <a:cubicBezTo>
                                  <a:pt x="103866" y="67628"/>
                                  <a:pt x="104818" y="66675"/>
                                  <a:pt x="104818" y="65722"/>
                                </a:cubicBezTo>
                                <a:cubicBezTo>
                                  <a:pt x="104818" y="65722"/>
                                  <a:pt x="104818" y="64770"/>
                                  <a:pt x="104818" y="64770"/>
                                </a:cubicBezTo>
                                <a:cubicBezTo>
                                  <a:pt x="102913" y="64770"/>
                                  <a:pt x="99103" y="66675"/>
                                  <a:pt x="99103" y="67628"/>
                                </a:cubicBezTo>
                                <a:close/>
                                <a:moveTo>
                                  <a:pt x="100056" y="45720"/>
                                </a:moveTo>
                                <a:cubicBezTo>
                                  <a:pt x="100056" y="45720"/>
                                  <a:pt x="100056" y="45720"/>
                                  <a:pt x="100056" y="45720"/>
                                </a:cubicBezTo>
                                <a:cubicBezTo>
                                  <a:pt x="99103" y="46672"/>
                                  <a:pt x="99103" y="46672"/>
                                  <a:pt x="100056" y="46672"/>
                                </a:cubicBezTo>
                                <a:cubicBezTo>
                                  <a:pt x="100056" y="46672"/>
                                  <a:pt x="101008" y="46672"/>
                                  <a:pt x="100056" y="45720"/>
                                </a:cubicBezTo>
                                <a:cubicBezTo>
                                  <a:pt x="101008" y="45720"/>
                                  <a:pt x="100056" y="45720"/>
                                  <a:pt x="100056" y="45720"/>
                                </a:cubicBezTo>
                                <a:close/>
                                <a:moveTo>
                                  <a:pt x="114343" y="159068"/>
                                </a:moveTo>
                                <a:cubicBezTo>
                                  <a:pt x="113391" y="157163"/>
                                  <a:pt x="112438" y="159068"/>
                                  <a:pt x="111486" y="159068"/>
                                </a:cubicBezTo>
                                <a:cubicBezTo>
                                  <a:pt x="110533" y="159068"/>
                                  <a:pt x="109581" y="160020"/>
                                  <a:pt x="108628" y="160020"/>
                                </a:cubicBezTo>
                                <a:cubicBezTo>
                                  <a:pt x="105771" y="160972"/>
                                  <a:pt x="102913" y="162878"/>
                                  <a:pt x="100056" y="162878"/>
                                </a:cubicBezTo>
                                <a:cubicBezTo>
                                  <a:pt x="99103" y="162878"/>
                                  <a:pt x="99103" y="162878"/>
                                  <a:pt x="99103" y="163830"/>
                                </a:cubicBezTo>
                                <a:cubicBezTo>
                                  <a:pt x="99103" y="163830"/>
                                  <a:pt x="100056" y="164783"/>
                                  <a:pt x="100056" y="164783"/>
                                </a:cubicBezTo>
                                <a:cubicBezTo>
                                  <a:pt x="101008" y="164783"/>
                                  <a:pt x="101008" y="164783"/>
                                  <a:pt x="101961" y="165735"/>
                                </a:cubicBezTo>
                                <a:cubicBezTo>
                                  <a:pt x="105771" y="164783"/>
                                  <a:pt x="109581" y="165735"/>
                                  <a:pt x="113391" y="162878"/>
                                </a:cubicBezTo>
                                <a:cubicBezTo>
                                  <a:pt x="113391" y="160972"/>
                                  <a:pt x="115296" y="160020"/>
                                  <a:pt x="114343" y="159068"/>
                                </a:cubicBezTo>
                                <a:close/>
                                <a:moveTo>
                                  <a:pt x="111486" y="144780"/>
                                </a:moveTo>
                                <a:cubicBezTo>
                                  <a:pt x="112438" y="144780"/>
                                  <a:pt x="112438" y="143828"/>
                                  <a:pt x="112438" y="143828"/>
                                </a:cubicBezTo>
                                <a:cubicBezTo>
                                  <a:pt x="113391" y="143828"/>
                                  <a:pt x="114343" y="143828"/>
                                  <a:pt x="114343" y="142875"/>
                                </a:cubicBezTo>
                                <a:cubicBezTo>
                                  <a:pt x="114343" y="142875"/>
                                  <a:pt x="114343" y="141922"/>
                                  <a:pt x="113391" y="141922"/>
                                </a:cubicBezTo>
                                <a:cubicBezTo>
                                  <a:pt x="112438" y="141922"/>
                                  <a:pt x="112438" y="142875"/>
                                  <a:pt x="112438" y="143828"/>
                                </a:cubicBezTo>
                                <a:cubicBezTo>
                                  <a:pt x="111486" y="143828"/>
                                  <a:pt x="110533" y="141922"/>
                                  <a:pt x="108628" y="142875"/>
                                </a:cubicBezTo>
                                <a:cubicBezTo>
                                  <a:pt x="106723" y="144780"/>
                                  <a:pt x="103866" y="143828"/>
                                  <a:pt x="101961" y="142875"/>
                                </a:cubicBezTo>
                                <a:cubicBezTo>
                                  <a:pt x="101008" y="142875"/>
                                  <a:pt x="100056" y="141922"/>
                                  <a:pt x="99103" y="142875"/>
                                </a:cubicBezTo>
                                <a:cubicBezTo>
                                  <a:pt x="99103" y="143828"/>
                                  <a:pt x="99103" y="143828"/>
                                  <a:pt x="99103" y="144780"/>
                                </a:cubicBezTo>
                                <a:cubicBezTo>
                                  <a:pt x="99103" y="145733"/>
                                  <a:pt x="101008" y="145733"/>
                                  <a:pt x="101961" y="145733"/>
                                </a:cubicBezTo>
                                <a:cubicBezTo>
                                  <a:pt x="105771" y="145733"/>
                                  <a:pt x="108628" y="145733"/>
                                  <a:pt x="111486" y="144780"/>
                                </a:cubicBezTo>
                                <a:close/>
                                <a:moveTo>
                                  <a:pt x="101008" y="84772"/>
                                </a:moveTo>
                                <a:cubicBezTo>
                                  <a:pt x="100056" y="86678"/>
                                  <a:pt x="101008" y="88583"/>
                                  <a:pt x="102913" y="88583"/>
                                </a:cubicBezTo>
                                <a:cubicBezTo>
                                  <a:pt x="104818" y="89535"/>
                                  <a:pt x="105771" y="90488"/>
                                  <a:pt x="103866" y="92393"/>
                                </a:cubicBezTo>
                                <a:cubicBezTo>
                                  <a:pt x="103866" y="93345"/>
                                  <a:pt x="103866" y="94297"/>
                                  <a:pt x="104818" y="93345"/>
                                </a:cubicBezTo>
                                <a:cubicBezTo>
                                  <a:pt x="106723" y="93345"/>
                                  <a:pt x="107676" y="91440"/>
                                  <a:pt x="107676" y="90488"/>
                                </a:cubicBezTo>
                                <a:cubicBezTo>
                                  <a:pt x="107676" y="89535"/>
                                  <a:pt x="107676" y="87630"/>
                                  <a:pt x="105771" y="87630"/>
                                </a:cubicBezTo>
                                <a:cubicBezTo>
                                  <a:pt x="104818" y="87630"/>
                                  <a:pt x="102913" y="87630"/>
                                  <a:pt x="104818" y="85725"/>
                                </a:cubicBezTo>
                                <a:cubicBezTo>
                                  <a:pt x="105771" y="84772"/>
                                  <a:pt x="104818" y="83820"/>
                                  <a:pt x="104818" y="81915"/>
                                </a:cubicBezTo>
                                <a:lnTo>
                                  <a:pt x="104818" y="80010"/>
                                </a:lnTo>
                                <a:cubicBezTo>
                                  <a:pt x="104818" y="79058"/>
                                  <a:pt x="104818" y="78105"/>
                                  <a:pt x="103866" y="78105"/>
                                </a:cubicBezTo>
                                <a:cubicBezTo>
                                  <a:pt x="102913" y="77153"/>
                                  <a:pt x="102913" y="78105"/>
                                  <a:pt x="101961" y="79058"/>
                                </a:cubicBezTo>
                                <a:lnTo>
                                  <a:pt x="100056" y="80963"/>
                                </a:lnTo>
                                <a:cubicBezTo>
                                  <a:pt x="99103" y="80963"/>
                                  <a:pt x="99103" y="81915"/>
                                  <a:pt x="100056" y="81915"/>
                                </a:cubicBezTo>
                                <a:cubicBezTo>
                                  <a:pt x="103866" y="81915"/>
                                  <a:pt x="101008" y="83820"/>
                                  <a:pt x="101008" y="84772"/>
                                </a:cubicBezTo>
                                <a:close/>
                                <a:moveTo>
                                  <a:pt x="101008" y="157163"/>
                                </a:moveTo>
                                <a:cubicBezTo>
                                  <a:pt x="101008" y="156210"/>
                                  <a:pt x="101008" y="155258"/>
                                  <a:pt x="102913" y="154305"/>
                                </a:cubicBezTo>
                                <a:cubicBezTo>
                                  <a:pt x="103866" y="153353"/>
                                  <a:pt x="103866" y="152400"/>
                                  <a:pt x="103866" y="151447"/>
                                </a:cubicBezTo>
                                <a:cubicBezTo>
                                  <a:pt x="103866" y="150495"/>
                                  <a:pt x="103866" y="149543"/>
                                  <a:pt x="101961" y="150495"/>
                                </a:cubicBezTo>
                                <a:cubicBezTo>
                                  <a:pt x="99103" y="151447"/>
                                  <a:pt x="99103" y="153353"/>
                                  <a:pt x="101008" y="157163"/>
                                </a:cubicBezTo>
                                <a:cubicBezTo>
                                  <a:pt x="101008" y="158115"/>
                                  <a:pt x="100056" y="160020"/>
                                  <a:pt x="101961" y="160020"/>
                                </a:cubicBezTo>
                                <a:cubicBezTo>
                                  <a:pt x="102913" y="160020"/>
                                  <a:pt x="104818" y="159068"/>
                                  <a:pt x="104818" y="158115"/>
                                </a:cubicBezTo>
                                <a:cubicBezTo>
                                  <a:pt x="103866" y="156210"/>
                                  <a:pt x="102913" y="157163"/>
                                  <a:pt x="101008" y="157163"/>
                                </a:cubicBezTo>
                                <a:lnTo>
                                  <a:pt x="101008" y="157163"/>
                                </a:lnTo>
                                <a:close/>
                                <a:moveTo>
                                  <a:pt x="100056" y="135255"/>
                                </a:moveTo>
                                <a:lnTo>
                                  <a:pt x="100056" y="135255"/>
                                </a:lnTo>
                                <a:cubicBezTo>
                                  <a:pt x="101008" y="135255"/>
                                  <a:pt x="101961" y="135255"/>
                                  <a:pt x="101008" y="133350"/>
                                </a:cubicBezTo>
                                <a:lnTo>
                                  <a:pt x="101008" y="133350"/>
                                </a:lnTo>
                                <a:cubicBezTo>
                                  <a:pt x="100056" y="134303"/>
                                  <a:pt x="100056" y="135255"/>
                                  <a:pt x="100056" y="135255"/>
                                </a:cubicBezTo>
                                <a:close/>
                                <a:moveTo>
                                  <a:pt x="101008" y="100013"/>
                                </a:moveTo>
                                <a:cubicBezTo>
                                  <a:pt x="101008" y="100013"/>
                                  <a:pt x="100056" y="100013"/>
                                  <a:pt x="101008" y="100013"/>
                                </a:cubicBezTo>
                                <a:cubicBezTo>
                                  <a:pt x="100056" y="100965"/>
                                  <a:pt x="101008" y="101918"/>
                                  <a:pt x="101008" y="101918"/>
                                </a:cubicBezTo>
                                <a:cubicBezTo>
                                  <a:pt x="101008" y="100965"/>
                                  <a:pt x="101961" y="100965"/>
                                  <a:pt x="101008" y="100013"/>
                                </a:cubicBezTo>
                                <a:cubicBezTo>
                                  <a:pt x="101961" y="100013"/>
                                  <a:pt x="101961" y="100013"/>
                                  <a:pt x="101008" y="100013"/>
                                </a:cubicBezTo>
                                <a:close/>
                                <a:moveTo>
                                  <a:pt x="100056" y="29528"/>
                                </a:moveTo>
                                <a:cubicBezTo>
                                  <a:pt x="100056" y="30480"/>
                                  <a:pt x="101008" y="29528"/>
                                  <a:pt x="101961" y="29528"/>
                                </a:cubicBezTo>
                                <a:cubicBezTo>
                                  <a:pt x="103866" y="29528"/>
                                  <a:pt x="103866" y="30480"/>
                                  <a:pt x="104818" y="31433"/>
                                </a:cubicBezTo>
                                <a:cubicBezTo>
                                  <a:pt x="104818" y="31433"/>
                                  <a:pt x="105771" y="32385"/>
                                  <a:pt x="105771" y="31433"/>
                                </a:cubicBezTo>
                                <a:cubicBezTo>
                                  <a:pt x="106723" y="30480"/>
                                  <a:pt x="104818" y="26670"/>
                                  <a:pt x="102913" y="26670"/>
                                </a:cubicBezTo>
                                <a:cubicBezTo>
                                  <a:pt x="102913" y="26670"/>
                                  <a:pt x="101961" y="26670"/>
                                  <a:pt x="101008" y="27622"/>
                                </a:cubicBezTo>
                                <a:cubicBezTo>
                                  <a:pt x="101961" y="28575"/>
                                  <a:pt x="100056" y="28575"/>
                                  <a:pt x="100056" y="29528"/>
                                </a:cubicBezTo>
                                <a:close/>
                                <a:moveTo>
                                  <a:pt x="103866" y="70485"/>
                                </a:moveTo>
                                <a:cubicBezTo>
                                  <a:pt x="101961" y="70485"/>
                                  <a:pt x="101961" y="73343"/>
                                  <a:pt x="101008" y="74295"/>
                                </a:cubicBezTo>
                                <a:cubicBezTo>
                                  <a:pt x="101008" y="75247"/>
                                  <a:pt x="101961" y="76200"/>
                                  <a:pt x="101961" y="75247"/>
                                </a:cubicBezTo>
                                <a:cubicBezTo>
                                  <a:pt x="103866" y="75247"/>
                                  <a:pt x="105771" y="75247"/>
                                  <a:pt x="105771" y="72390"/>
                                </a:cubicBezTo>
                                <a:cubicBezTo>
                                  <a:pt x="106723" y="71438"/>
                                  <a:pt x="104818" y="70485"/>
                                  <a:pt x="103866" y="70485"/>
                                </a:cubicBezTo>
                                <a:close/>
                                <a:moveTo>
                                  <a:pt x="101961" y="35243"/>
                                </a:moveTo>
                                <a:cubicBezTo>
                                  <a:pt x="101961" y="35243"/>
                                  <a:pt x="102913" y="35243"/>
                                  <a:pt x="101961" y="35243"/>
                                </a:cubicBezTo>
                                <a:cubicBezTo>
                                  <a:pt x="102913" y="34290"/>
                                  <a:pt x="102913" y="33338"/>
                                  <a:pt x="101961" y="34290"/>
                                </a:cubicBezTo>
                                <a:cubicBezTo>
                                  <a:pt x="101961" y="34290"/>
                                  <a:pt x="101008" y="34290"/>
                                  <a:pt x="101961" y="35243"/>
                                </a:cubicBezTo>
                                <a:cubicBezTo>
                                  <a:pt x="101008" y="35243"/>
                                  <a:pt x="101961" y="35243"/>
                                  <a:pt x="101961" y="35243"/>
                                </a:cubicBezTo>
                                <a:close/>
                                <a:moveTo>
                                  <a:pt x="103866" y="107633"/>
                                </a:moveTo>
                                <a:lnTo>
                                  <a:pt x="103866" y="107633"/>
                                </a:lnTo>
                                <a:cubicBezTo>
                                  <a:pt x="103866" y="106680"/>
                                  <a:pt x="102913" y="106680"/>
                                  <a:pt x="103866" y="107633"/>
                                </a:cubicBezTo>
                                <a:lnTo>
                                  <a:pt x="103866" y="107633"/>
                                </a:lnTo>
                                <a:cubicBezTo>
                                  <a:pt x="102913" y="107633"/>
                                  <a:pt x="102913" y="107633"/>
                                  <a:pt x="103866" y="107633"/>
                                </a:cubicBezTo>
                                <a:close/>
                                <a:moveTo>
                                  <a:pt x="102913" y="134303"/>
                                </a:moveTo>
                                <a:cubicBezTo>
                                  <a:pt x="102913" y="135255"/>
                                  <a:pt x="103866" y="136208"/>
                                  <a:pt x="105771" y="136208"/>
                                </a:cubicBezTo>
                                <a:cubicBezTo>
                                  <a:pt x="106723" y="136208"/>
                                  <a:pt x="107676" y="136208"/>
                                  <a:pt x="107676" y="134303"/>
                                </a:cubicBezTo>
                                <a:cubicBezTo>
                                  <a:pt x="106723" y="132397"/>
                                  <a:pt x="105771" y="133350"/>
                                  <a:pt x="104818" y="133350"/>
                                </a:cubicBezTo>
                                <a:cubicBezTo>
                                  <a:pt x="103866" y="132397"/>
                                  <a:pt x="102913" y="132397"/>
                                  <a:pt x="102913" y="134303"/>
                                </a:cubicBezTo>
                                <a:close/>
                                <a:moveTo>
                                  <a:pt x="104818" y="37147"/>
                                </a:moveTo>
                                <a:cubicBezTo>
                                  <a:pt x="104818" y="37147"/>
                                  <a:pt x="105771" y="37147"/>
                                  <a:pt x="104818" y="37147"/>
                                </a:cubicBezTo>
                                <a:cubicBezTo>
                                  <a:pt x="105771" y="36195"/>
                                  <a:pt x="104818" y="36195"/>
                                  <a:pt x="104818" y="37147"/>
                                </a:cubicBezTo>
                                <a:cubicBezTo>
                                  <a:pt x="104818" y="36195"/>
                                  <a:pt x="104818" y="37147"/>
                                  <a:pt x="104818" y="37147"/>
                                </a:cubicBezTo>
                                <a:cubicBezTo>
                                  <a:pt x="104818" y="37147"/>
                                  <a:pt x="104818" y="37147"/>
                                  <a:pt x="104818" y="37147"/>
                                </a:cubicBezTo>
                                <a:close/>
                                <a:moveTo>
                                  <a:pt x="107676" y="45720"/>
                                </a:moveTo>
                                <a:cubicBezTo>
                                  <a:pt x="107676" y="44768"/>
                                  <a:pt x="107676" y="44768"/>
                                  <a:pt x="106723" y="44768"/>
                                </a:cubicBezTo>
                                <a:cubicBezTo>
                                  <a:pt x="104818" y="44768"/>
                                  <a:pt x="104818" y="46672"/>
                                  <a:pt x="104818" y="47625"/>
                                </a:cubicBezTo>
                                <a:cubicBezTo>
                                  <a:pt x="104818" y="48578"/>
                                  <a:pt x="104818" y="48578"/>
                                  <a:pt x="105771" y="48578"/>
                                </a:cubicBezTo>
                                <a:cubicBezTo>
                                  <a:pt x="106723" y="47625"/>
                                  <a:pt x="107676" y="46672"/>
                                  <a:pt x="107676" y="45720"/>
                                </a:cubicBezTo>
                                <a:close/>
                                <a:moveTo>
                                  <a:pt x="107676" y="98108"/>
                                </a:moveTo>
                                <a:cubicBezTo>
                                  <a:pt x="107676" y="97155"/>
                                  <a:pt x="107676" y="97155"/>
                                  <a:pt x="107676" y="98108"/>
                                </a:cubicBezTo>
                                <a:cubicBezTo>
                                  <a:pt x="105771" y="97155"/>
                                  <a:pt x="105771" y="97155"/>
                                  <a:pt x="105771" y="98108"/>
                                </a:cubicBezTo>
                                <a:cubicBezTo>
                                  <a:pt x="105771" y="98108"/>
                                  <a:pt x="106723" y="99060"/>
                                  <a:pt x="106723" y="99060"/>
                                </a:cubicBezTo>
                                <a:cubicBezTo>
                                  <a:pt x="106723" y="99060"/>
                                  <a:pt x="107676" y="99060"/>
                                  <a:pt x="107676" y="98108"/>
                                </a:cubicBezTo>
                                <a:close/>
                                <a:moveTo>
                                  <a:pt x="106723" y="41910"/>
                                </a:moveTo>
                                <a:cubicBezTo>
                                  <a:pt x="106723" y="41910"/>
                                  <a:pt x="106723" y="41910"/>
                                  <a:pt x="106723" y="41910"/>
                                </a:cubicBezTo>
                                <a:cubicBezTo>
                                  <a:pt x="107676" y="41910"/>
                                  <a:pt x="108628" y="41910"/>
                                  <a:pt x="107676" y="40958"/>
                                </a:cubicBezTo>
                                <a:cubicBezTo>
                                  <a:pt x="107676" y="40958"/>
                                  <a:pt x="107676" y="40958"/>
                                  <a:pt x="106723" y="41910"/>
                                </a:cubicBezTo>
                                <a:cubicBezTo>
                                  <a:pt x="106723" y="40958"/>
                                  <a:pt x="106723" y="40958"/>
                                  <a:pt x="106723" y="41910"/>
                                </a:cubicBezTo>
                                <a:close/>
                                <a:moveTo>
                                  <a:pt x="110533" y="150495"/>
                                </a:moveTo>
                                <a:cubicBezTo>
                                  <a:pt x="108628" y="150495"/>
                                  <a:pt x="108628" y="152400"/>
                                  <a:pt x="107676" y="153353"/>
                                </a:cubicBezTo>
                                <a:cubicBezTo>
                                  <a:pt x="107676" y="153353"/>
                                  <a:pt x="107676" y="153353"/>
                                  <a:pt x="108628" y="153353"/>
                                </a:cubicBezTo>
                                <a:cubicBezTo>
                                  <a:pt x="108628" y="153353"/>
                                  <a:pt x="110533" y="153353"/>
                                  <a:pt x="110533" y="150495"/>
                                </a:cubicBezTo>
                                <a:cubicBezTo>
                                  <a:pt x="110533" y="151447"/>
                                  <a:pt x="110533" y="150495"/>
                                  <a:pt x="110533" y="150495"/>
                                </a:cubicBezTo>
                                <a:close/>
                                <a:moveTo>
                                  <a:pt x="108628" y="56197"/>
                                </a:moveTo>
                                <a:lnTo>
                                  <a:pt x="108628" y="56197"/>
                                </a:lnTo>
                                <a:cubicBezTo>
                                  <a:pt x="107676" y="57150"/>
                                  <a:pt x="107676" y="57150"/>
                                  <a:pt x="108628" y="57150"/>
                                </a:cubicBezTo>
                                <a:cubicBezTo>
                                  <a:pt x="108628" y="58103"/>
                                  <a:pt x="108628" y="58103"/>
                                  <a:pt x="108628" y="56197"/>
                                </a:cubicBezTo>
                                <a:cubicBezTo>
                                  <a:pt x="109581" y="57150"/>
                                  <a:pt x="108628" y="56197"/>
                                  <a:pt x="108628" y="56197"/>
                                </a:cubicBezTo>
                                <a:close/>
                                <a:moveTo>
                                  <a:pt x="107676" y="103822"/>
                                </a:moveTo>
                                <a:cubicBezTo>
                                  <a:pt x="107676" y="103822"/>
                                  <a:pt x="107676" y="103822"/>
                                  <a:pt x="107676" y="103822"/>
                                </a:cubicBezTo>
                                <a:cubicBezTo>
                                  <a:pt x="108628" y="104775"/>
                                  <a:pt x="108628" y="103822"/>
                                  <a:pt x="108628" y="103822"/>
                                </a:cubicBezTo>
                                <a:lnTo>
                                  <a:pt x="107676" y="103822"/>
                                </a:lnTo>
                                <a:cubicBezTo>
                                  <a:pt x="107676" y="102870"/>
                                  <a:pt x="107676" y="102870"/>
                                  <a:pt x="107676" y="103822"/>
                                </a:cubicBezTo>
                                <a:close/>
                                <a:moveTo>
                                  <a:pt x="107676" y="94297"/>
                                </a:moveTo>
                                <a:cubicBezTo>
                                  <a:pt x="107676" y="94297"/>
                                  <a:pt x="108628" y="94297"/>
                                  <a:pt x="107676" y="94297"/>
                                </a:cubicBezTo>
                                <a:cubicBezTo>
                                  <a:pt x="108628" y="93345"/>
                                  <a:pt x="108628" y="93345"/>
                                  <a:pt x="107676" y="93345"/>
                                </a:cubicBezTo>
                                <a:cubicBezTo>
                                  <a:pt x="107676" y="93345"/>
                                  <a:pt x="107676" y="93345"/>
                                  <a:pt x="107676" y="94297"/>
                                </a:cubicBezTo>
                                <a:cubicBezTo>
                                  <a:pt x="107676" y="93345"/>
                                  <a:pt x="107676" y="94297"/>
                                  <a:pt x="107676" y="94297"/>
                                </a:cubicBezTo>
                                <a:close/>
                                <a:moveTo>
                                  <a:pt x="108628" y="18097"/>
                                </a:moveTo>
                                <a:cubicBezTo>
                                  <a:pt x="108628" y="18097"/>
                                  <a:pt x="108628" y="18097"/>
                                  <a:pt x="108628" y="18097"/>
                                </a:cubicBezTo>
                                <a:cubicBezTo>
                                  <a:pt x="109581" y="18097"/>
                                  <a:pt x="109581" y="18097"/>
                                  <a:pt x="109581" y="18097"/>
                                </a:cubicBezTo>
                                <a:cubicBezTo>
                                  <a:pt x="109581" y="18097"/>
                                  <a:pt x="109581" y="17145"/>
                                  <a:pt x="108628" y="18097"/>
                                </a:cubicBezTo>
                                <a:lnTo>
                                  <a:pt x="108628" y="18097"/>
                                </a:lnTo>
                                <a:close/>
                                <a:moveTo>
                                  <a:pt x="108628" y="21908"/>
                                </a:moveTo>
                                <a:cubicBezTo>
                                  <a:pt x="108628" y="22860"/>
                                  <a:pt x="109581" y="22860"/>
                                  <a:pt x="108628" y="21908"/>
                                </a:cubicBezTo>
                                <a:cubicBezTo>
                                  <a:pt x="109581" y="21908"/>
                                  <a:pt x="109581" y="21908"/>
                                  <a:pt x="108628" y="21908"/>
                                </a:cubicBezTo>
                                <a:cubicBezTo>
                                  <a:pt x="109581" y="21908"/>
                                  <a:pt x="109581" y="21908"/>
                                  <a:pt x="108628" y="21908"/>
                                </a:cubicBezTo>
                                <a:cubicBezTo>
                                  <a:pt x="108628" y="21908"/>
                                  <a:pt x="108628" y="21908"/>
                                  <a:pt x="108628" y="21908"/>
                                </a:cubicBezTo>
                                <a:close/>
                                <a:moveTo>
                                  <a:pt x="109581" y="32385"/>
                                </a:moveTo>
                                <a:cubicBezTo>
                                  <a:pt x="108628" y="32385"/>
                                  <a:pt x="108628" y="32385"/>
                                  <a:pt x="108628" y="33338"/>
                                </a:cubicBezTo>
                                <a:cubicBezTo>
                                  <a:pt x="108628" y="34290"/>
                                  <a:pt x="108628" y="34290"/>
                                  <a:pt x="109581" y="34290"/>
                                </a:cubicBezTo>
                                <a:cubicBezTo>
                                  <a:pt x="110533" y="34290"/>
                                  <a:pt x="110533" y="34290"/>
                                  <a:pt x="109581" y="32385"/>
                                </a:cubicBezTo>
                                <a:cubicBezTo>
                                  <a:pt x="110533" y="32385"/>
                                  <a:pt x="110533" y="32385"/>
                                  <a:pt x="109581" y="32385"/>
                                </a:cubicBezTo>
                                <a:close/>
                                <a:moveTo>
                                  <a:pt x="110533" y="167640"/>
                                </a:moveTo>
                                <a:cubicBezTo>
                                  <a:pt x="110533" y="166688"/>
                                  <a:pt x="110533" y="166688"/>
                                  <a:pt x="110533" y="167640"/>
                                </a:cubicBezTo>
                                <a:cubicBezTo>
                                  <a:pt x="108628" y="166688"/>
                                  <a:pt x="108628" y="167640"/>
                                  <a:pt x="108628" y="167640"/>
                                </a:cubicBezTo>
                                <a:cubicBezTo>
                                  <a:pt x="109581" y="167640"/>
                                  <a:pt x="109581" y="168593"/>
                                  <a:pt x="110533" y="167640"/>
                                </a:cubicBezTo>
                                <a:cubicBezTo>
                                  <a:pt x="110533" y="168593"/>
                                  <a:pt x="110533" y="168593"/>
                                  <a:pt x="110533" y="167640"/>
                                </a:cubicBezTo>
                                <a:close/>
                                <a:moveTo>
                                  <a:pt x="110533" y="80963"/>
                                </a:moveTo>
                                <a:cubicBezTo>
                                  <a:pt x="109581" y="80010"/>
                                  <a:pt x="109581" y="80963"/>
                                  <a:pt x="110533" y="80963"/>
                                </a:cubicBezTo>
                                <a:cubicBezTo>
                                  <a:pt x="110533" y="80963"/>
                                  <a:pt x="110533" y="81915"/>
                                  <a:pt x="110533" y="80963"/>
                                </a:cubicBezTo>
                                <a:cubicBezTo>
                                  <a:pt x="110533" y="81915"/>
                                  <a:pt x="111486" y="80963"/>
                                  <a:pt x="110533" y="80963"/>
                                </a:cubicBezTo>
                                <a:cubicBezTo>
                                  <a:pt x="110533" y="80963"/>
                                  <a:pt x="110533" y="80963"/>
                                  <a:pt x="110533" y="80963"/>
                                </a:cubicBezTo>
                                <a:close/>
                                <a:moveTo>
                                  <a:pt x="110533" y="138113"/>
                                </a:moveTo>
                                <a:cubicBezTo>
                                  <a:pt x="109581" y="139065"/>
                                  <a:pt x="109581" y="140018"/>
                                  <a:pt x="110533" y="140018"/>
                                </a:cubicBezTo>
                                <a:cubicBezTo>
                                  <a:pt x="111486" y="140970"/>
                                  <a:pt x="112438" y="140970"/>
                                  <a:pt x="113391" y="140018"/>
                                </a:cubicBezTo>
                                <a:cubicBezTo>
                                  <a:pt x="114343" y="140018"/>
                                  <a:pt x="115296" y="139065"/>
                                  <a:pt x="115296" y="138113"/>
                                </a:cubicBezTo>
                                <a:cubicBezTo>
                                  <a:pt x="114343" y="136208"/>
                                  <a:pt x="115296" y="134303"/>
                                  <a:pt x="112438" y="133350"/>
                                </a:cubicBezTo>
                                <a:cubicBezTo>
                                  <a:pt x="113391" y="135255"/>
                                  <a:pt x="111486" y="136208"/>
                                  <a:pt x="110533" y="138113"/>
                                </a:cubicBezTo>
                                <a:close/>
                                <a:moveTo>
                                  <a:pt x="110533" y="47625"/>
                                </a:moveTo>
                                <a:cubicBezTo>
                                  <a:pt x="110533" y="48578"/>
                                  <a:pt x="110533" y="48578"/>
                                  <a:pt x="111486" y="48578"/>
                                </a:cubicBezTo>
                                <a:cubicBezTo>
                                  <a:pt x="112438" y="48578"/>
                                  <a:pt x="114343" y="49530"/>
                                  <a:pt x="114343" y="48578"/>
                                </a:cubicBezTo>
                                <a:cubicBezTo>
                                  <a:pt x="113391" y="44768"/>
                                  <a:pt x="116248" y="46672"/>
                                  <a:pt x="117201" y="45720"/>
                                </a:cubicBezTo>
                                <a:cubicBezTo>
                                  <a:pt x="117201" y="45720"/>
                                  <a:pt x="118153" y="45720"/>
                                  <a:pt x="118153" y="44768"/>
                                </a:cubicBezTo>
                                <a:lnTo>
                                  <a:pt x="118153" y="43815"/>
                                </a:lnTo>
                                <a:cubicBezTo>
                                  <a:pt x="115296" y="43815"/>
                                  <a:pt x="111486" y="45720"/>
                                  <a:pt x="110533" y="47625"/>
                                </a:cubicBezTo>
                                <a:close/>
                                <a:moveTo>
                                  <a:pt x="112438" y="73343"/>
                                </a:moveTo>
                                <a:cubicBezTo>
                                  <a:pt x="111486" y="74295"/>
                                  <a:pt x="111486" y="75247"/>
                                  <a:pt x="110533" y="77153"/>
                                </a:cubicBezTo>
                                <a:cubicBezTo>
                                  <a:pt x="110533" y="78105"/>
                                  <a:pt x="110533" y="79058"/>
                                  <a:pt x="111486" y="78105"/>
                                </a:cubicBezTo>
                                <a:cubicBezTo>
                                  <a:pt x="112438" y="77153"/>
                                  <a:pt x="114343" y="76200"/>
                                  <a:pt x="114343" y="75247"/>
                                </a:cubicBezTo>
                                <a:cubicBezTo>
                                  <a:pt x="115296" y="74295"/>
                                  <a:pt x="113391" y="73343"/>
                                  <a:pt x="112438" y="73343"/>
                                </a:cubicBezTo>
                                <a:lnTo>
                                  <a:pt x="112438" y="72390"/>
                                </a:lnTo>
                                <a:cubicBezTo>
                                  <a:pt x="112438" y="71438"/>
                                  <a:pt x="111486" y="71438"/>
                                  <a:pt x="111486" y="71438"/>
                                </a:cubicBezTo>
                                <a:cubicBezTo>
                                  <a:pt x="110533" y="71438"/>
                                  <a:pt x="111486" y="71438"/>
                                  <a:pt x="112438" y="73343"/>
                                </a:cubicBezTo>
                                <a:lnTo>
                                  <a:pt x="112438" y="73343"/>
                                </a:lnTo>
                                <a:close/>
                                <a:moveTo>
                                  <a:pt x="112438" y="104775"/>
                                </a:moveTo>
                                <a:cubicBezTo>
                                  <a:pt x="112438" y="103822"/>
                                  <a:pt x="112438" y="103822"/>
                                  <a:pt x="111486" y="103822"/>
                                </a:cubicBezTo>
                                <a:lnTo>
                                  <a:pt x="110533" y="104775"/>
                                </a:lnTo>
                                <a:cubicBezTo>
                                  <a:pt x="111486" y="104775"/>
                                  <a:pt x="111486" y="104775"/>
                                  <a:pt x="112438" y="104775"/>
                                </a:cubicBezTo>
                                <a:cubicBezTo>
                                  <a:pt x="111486" y="105728"/>
                                  <a:pt x="112438" y="104775"/>
                                  <a:pt x="112438" y="104775"/>
                                </a:cubicBezTo>
                                <a:close/>
                                <a:moveTo>
                                  <a:pt x="112438" y="129540"/>
                                </a:moveTo>
                                <a:cubicBezTo>
                                  <a:pt x="112438" y="129540"/>
                                  <a:pt x="112438" y="129540"/>
                                  <a:pt x="112438" y="129540"/>
                                </a:cubicBezTo>
                                <a:cubicBezTo>
                                  <a:pt x="109581" y="130493"/>
                                  <a:pt x="110533" y="131445"/>
                                  <a:pt x="111486" y="132397"/>
                                </a:cubicBezTo>
                                <a:cubicBezTo>
                                  <a:pt x="112438" y="132397"/>
                                  <a:pt x="113391" y="131445"/>
                                  <a:pt x="112438" y="129540"/>
                                </a:cubicBezTo>
                                <a:close/>
                                <a:moveTo>
                                  <a:pt x="112438" y="100013"/>
                                </a:moveTo>
                                <a:cubicBezTo>
                                  <a:pt x="112438" y="100013"/>
                                  <a:pt x="112438" y="100013"/>
                                  <a:pt x="112438" y="100013"/>
                                </a:cubicBezTo>
                                <a:cubicBezTo>
                                  <a:pt x="111486" y="100013"/>
                                  <a:pt x="111486" y="100013"/>
                                  <a:pt x="112438" y="100013"/>
                                </a:cubicBezTo>
                                <a:cubicBezTo>
                                  <a:pt x="111486" y="100013"/>
                                  <a:pt x="111486" y="100965"/>
                                  <a:pt x="112438" y="100013"/>
                                </a:cubicBezTo>
                                <a:cubicBezTo>
                                  <a:pt x="112438" y="100965"/>
                                  <a:pt x="112438" y="100013"/>
                                  <a:pt x="112438" y="100013"/>
                                </a:cubicBezTo>
                                <a:close/>
                                <a:moveTo>
                                  <a:pt x="114343" y="58103"/>
                                </a:moveTo>
                                <a:lnTo>
                                  <a:pt x="114343" y="58103"/>
                                </a:lnTo>
                                <a:cubicBezTo>
                                  <a:pt x="114343" y="56197"/>
                                  <a:pt x="113391" y="55245"/>
                                  <a:pt x="112438" y="54293"/>
                                </a:cubicBezTo>
                                <a:cubicBezTo>
                                  <a:pt x="111486" y="54293"/>
                                  <a:pt x="111486" y="54293"/>
                                  <a:pt x="111486" y="54293"/>
                                </a:cubicBezTo>
                                <a:cubicBezTo>
                                  <a:pt x="112438" y="56197"/>
                                  <a:pt x="113391" y="58103"/>
                                  <a:pt x="114343" y="58103"/>
                                </a:cubicBezTo>
                                <a:close/>
                                <a:moveTo>
                                  <a:pt x="112438" y="40005"/>
                                </a:moveTo>
                                <a:cubicBezTo>
                                  <a:pt x="112438" y="40005"/>
                                  <a:pt x="113391" y="40005"/>
                                  <a:pt x="113391" y="40005"/>
                                </a:cubicBezTo>
                                <a:cubicBezTo>
                                  <a:pt x="113391" y="39053"/>
                                  <a:pt x="113391" y="39053"/>
                                  <a:pt x="113391" y="39053"/>
                                </a:cubicBezTo>
                                <a:cubicBezTo>
                                  <a:pt x="112438" y="39053"/>
                                  <a:pt x="112438" y="39053"/>
                                  <a:pt x="112438" y="40005"/>
                                </a:cubicBezTo>
                                <a:cubicBezTo>
                                  <a:pt x="111486" y="40005"/>
                                  <a:pt x="112438" y="40005"/>
                                  <a:pt x="112438" y="40005"/>
                                </a:cubicBezTo>
                                <a:close/>
                                <a:moveTo>
                                  <a:pt x="114343" y="121920"/>
                                </a:moveTo>
                                <a:cubicBezTo>
                                  <a:pt x="114343" y="120968"/>
                                  <a:pt x="113391" y="120015"/>
                                  <a:pt x="112438" y="120015"/>
                                </a:cubicBezTo>
                                <a:cubicBezTo>
                                  <a:pt x="112438" y="120015"/>
                                  <a:pt x="111486" y="120968"/>
                                  <a:pt x="111486" y="120968"/>
                                </a:cubicBezTo>
                                <a:cubicBezTo>
                                  <a:pt x="112438" y="121920"/>
                                  <a:pt x="113391" y="122872"/>
                                  <a:pt x="114343" y="121920"/>
                                </a:cubicBezTo>
                                <a:cubicBezTo>
                                  <a:pt x="114343" y="123825"/>
                                  <a:pt x="114343" y="122872"/>
                                  <a:pt x="114343" y="121920"/>
                                </a:cubicBezTo>
                                <a:close/>
                                <a:moveTo>
                                  <a:pt x="113391" y="64770"/>
                                </a:moveTo>
                                <a:cubicBezTo>
                                  <a:pt x="112438" y="64770"/>
                                  <a:pt x="112438" y="64770"/>
                                  <a:pt x="113391" y="64770"/>
                                </a:cubicBezTo>
                                <a:cubicBezTo>
                                  <a:pt x="113391" y="66675"/>
                                  <a:pt x="113391" y="66675"/>
                                  <a:pt x="114343" y="65722"/>
                                </a:cubicBezTo>
                                <a:cubicBezTo>
                                  <a:pt x="114343" y="65722"/>
                                  <a:pt x="115296" y="64770"/>
                                  <a:pt x="115296" y="64770"/>
                                </a:cubicBezTo>
                                <a:cubicBezTo>
                                  <a:pt x="114343" y="64770"/>
                                  <a:pt x="113391" y="64770"/>
                                  <a:pt x="113391" y="64770"/>
                                </a:cubicBezTo>
                                <a:close/>
                                <a:moveTo>
                                  <a:pt x="113391" y="149543"/>
                                </a:moveTo>
                                <a:cubicBezTo>
                                  <a:pt x="113391" y="149543"/>
                                  <a:pt x="113391" y="149543"/>
                                  <a:pt x="113391" y="149543"/>
                                </a:cubicBezTo>
                                <a:cubicBezTo>
                                  <a:pt x="114343" y="150495"/>
                                  <a:pt x="114343" y="149543"/>
                                  <a:pt x="114343" y="149543"/>
                                </a:cubicBezTo>
                                <a:cubicBezTo>
                                  <a:pt x="114343" y="148590"/>
                                  <a:pt x="114343" y="148590"/>
                                  <a:pt x="113391" y="149543"/>
                                </a:cubicBezTo>
                                <a:cubicBezTo>
                                  <a:pt x="113391" y="148590"/>
                                  <a:pt x="113391" y="148590"/>
                                  <a:pt x="113391" y="149543"/>
                                </a:cubicBezTo>
                                <a:close/>
                                <a:moveTo>
                                  <a:pt x="116248" y="160972"/>
                                </a:moveTo>
                                <a:cubicBezTo>
                                  <a:pt x="115296" y="160972"/>
                                  <a:pt x="114343" y="161925"/>
                                  <a:pt x="114343" y="162878"/>
                                </a:cubicBezTo>
                                <a:cubicBezTo>
                                  <a:pt x="114343" y="163830"/>
                                  <a:pt x="114343" y="163830"/>
                                  <a:pt x="114343" y="163830"/>
                                </a:cubicBezTo>
                                <a:cubicBezTo>
                                  <a:pt x="115296" y="163830"/>
                                  <a:pt x="116248" y="163830"/>
                                  <a:pt x="116248" y="160972"/>
                                </a:cubicBezTo>
                                <a:cubicBezTo>
                                  <a:pt x="117201" y="161925"/>
                                  <a:pt x="116248" y="161925"/>
                                  <a:pt x="116248" y="160972"/>
                                </a:cubicBezTo>
                                <a:close/>
                                <a:moveTo>
                                  <a:pt x="115296" y="90488"/>
                                </a:moveTo>
                                <a:cubicBezTo>
                                  <a:pt x="116248" y="89535"/>
                                  <a:pt x="117201" y="90488"/>
                                  <a:pt x="117201" y="88583"/>
                                </a:cubicBezTo>
                                <a:cubicBezTo>
                                  <a:pt x="117201" y="88583"/>
                                  <a:pt x="117201" y="87630"/>
                                  <a:pt x="116248" y="87630"/>
                                </a:cubicBezTo>
                                <a:cubicBezTo>
                                  <a:pt x="115296" y="87630"/>
                                  <a:pt x="115296" y="88583"/>
                                  <a:pt x="115296" y="90488"/>
                                </a:cubicBezTo>
                                <a:cubicBezTo>
                                  <a:pt x="114343" y="90488"/>
                                  <a:pt x="114343" y="90488"/>
                                  <a:pt x="115296" y="90488"/>
                                </a:cubicBezTo>
                                <a:close/>
                                <a:moveTo>
                                  <a:pt x="116248" y="83820"/>
                                </a:moveTo>
                                <a:cubicBezTo>
                                  <a:pt x="116248" y="83820"/>
                                  <a:pt x="116248" y="82868"/>
                                  <a:pt x="116248" y="83820"/>
                                </a:cubicBezTo>
                                <a:cubicBezTo>
                                  <a:pt x="117201" y="82868"/>
                                  <a:pt x="117201" y="82868"/>
                                  <a:pt x="116248" y="82868"/>
                                </a:cubicBezTo>
                                <a:cubicBezTo>
                                  <a:pt x="116248" y="81915"/>
                                  <a:pt x="116248" y="81915"/>
                                  <a:pt x="116248" y="83820"/>
                                </a:cubicBezTo>
                                <a:cubicBezTo>
                                  <a:pt x="115296" y="82868"/>
                                  <a:pt x="115296" y="83820"/>
                                  <a:pt x="116248" y="83820"/>
                                </a:cubicBezTo>
                                <a:close/>
                                <a:moveTo>
                                  <a:pt x="119106" y="154305"/>
                                </a:moveTo>
                                <a:cubicBezTo>
                                  <a:pt x="119106" y="153353"/>
                                  <a:pt x="119106" y="153353"/>
                                  <a:pt x="117201" y="153353"/>
                                </a:cubicBezTo>
                                <a:cubicBezTo>
                                  <a:pt x="117201" y="153353"/>
                                  <a:pt x="116248" y="154305"/>
                                  <a:pt x="117201" y="154305"/>
                                </a:cubicBezTo>
                                <a:cubicBezTo>
                                  <a:pt x="117201" y="155258"/>
                                  <a:pt x="117201" y="156210"/>
                                  <a:pt x="118153" y="156210"/>
                                </a:cubicBezTo>
                                <a:cubicBezTo>
                                  <a:pt x="119106" y="155258"/>
                                  <a:pt x="119106" y="154305"/>
                                  <a:pt x="119106" y="154305"/>
                                </a:cubicBezTo>
                                <a:close/>
                                <a:moveTo>
                                  <a:pt x="119106" y="145733"/>
                                </a:moveTo>
                                <a:cubicBezTo>
                                  <a:pt x="118153" y="145733"/>
                                  <a:pt x="117201" y="146685"/>
                                  <a:pt x="117201" y="147638"/>
                                </a:cubicBezTo>
                                <a:cubicBezTo>
                                  <a:pt x="117201" y="148590"/>
                                  <a:pt x="117201" y="149543"/>
                                  <a:pt x="118153" y="149543"/>
                                </a:cubicBezTo>
                                <a:cubicBezTo>
                                  <a:pt x="119106" y="149543"/>
                                  <a:pt x="119106" y="148590"/>
                                  <a:pt x="119106" y="148590"/>
                                </a:cubicBezTo>
                                <a:cubicBezTo>
                                  <a:pt x="121011" y="146685"/>
                                  <a:pt x="120058" y="145733"/>
                                  <a:pt x="119106" y="145733"/>
                                </a:cubicBezTo>
                                <a:close/>
                                <a:moveTo>
                                  <a:pt x="119106" y="124778"/>
                                </a:moveTo>
                                <a:lnTo>
                                  <a:pt x="119106" y="124778"/>
                                </a:lnTo>
                                <a:cubicBezTo>
                                  <a:pt x="119106" y="125730"/>
                                  <a:pt x="120058" y="124778"/>
                                  <a:pt x="119106" y="124778"/>
                                </a:cubicBezTo>
                                <a:lnTo>
                                  <a:pt x="119106" y="124778"/>
                                </a:lnTo>
                                <a:lnTo>
                                  <a:pt x="119106" y="124778"/>
                                </a:lnTo>
                                <a:close/>
                                <a:moveTo>
                                  <a:pt x="121011" y="133350"/>
                                </a:moveTo>
                                <a:cubicBezTo>
                                  <a:pt x="120058" y="133350"/>
                                  <a:pt x="120058" y="133350"/>
                                  <a:pt x="121011" y="133350"/>
                                </a:cubicBezTo>
                                <a:cubicBezTo>
                                  <a:pt x="120058" y="133350"/>
                                  <a:pt x="119106" y="133350"/>
                                  <a:pt x="119106" y="134303"/>
                                </a:cubicBezTo>
                                <a:lnTo>
                                  <a:pt x="121011" y="133350"/>
                                </a:lnTo>
                                <a:cubicBezTo>
                                  <a:pt x="120058" y="134303"/>
                                  <a:pt x="121011" y="134303"/>
                                  <a:pt x="121011" y="133350"/>
                                </a:cubicBezTo>
                                <a:close/>
                                <a:moveTo>
                                  <a:pt x="121963" y="52388"/>
                                </a:moveTo>
                                <a:cubicBezTo>
                                  <a:pt x="121963" y="51435"/>
                                  <a:pt x="121011" y="51435"/>
                                  <a:pt x="121011" y="51435"/>
                                </a:cubicBezTo>
                                <a:cubicBezTo>
                                  <a:pt x="120058" y="51435"/>
                                  <a:pt x="120058" y="51435"/>
                                  <a:pt x="120058" y="52388"/>
                                </a:cubicBezTo>
                                <a:cubicBezTo>
                                  <a:pt x="120058" y="53340"/>
                                  <a:pt x="120058" y="53340"/>
                                  <a:pt x="121963" y="52388"/>
                                </a:cubicBezTo>
                                <a:cubicBezTo>
                                  <a:pt x="121963" y="53340"/>
                                  <a:pt x="121963" y="53340"/>
                                  <a:pt x="121963" y="5238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01933040" name="Freeform 601933040"/>
                        <wps:cNvSpPr/>
                        <wps:spPr>
                          <a:xfrm>
                            <a:off x="572691" y="0"/>
                            <a:ext cx="188594" cy="265521"/>
                          </a:xfrm>
                          <a:custGeom>
                            <a:avLst/>
                            <a:gdLst>
                              <a:gd name="connsiteX0" fmla="*/ 182880 w 188594"/>
                              <a:gd name="connsiteY0" fmla="*/ 262269 h 265521"/>
                              <a:gd name="connsiteX1" fmla="*/ 178117 w 188594"/>
                              <a:gd name="connsiteY1" fmla="*/ 264174 h 265521"/>
                              <a:gd name="connsiteX2" fmla="*/ 142875 w 188594"/>
                              <a:gd name="connsiteY2" fmla="*/ 265127 h 265521"/>
                              <a:gd name="connsiteX3" fmla="*/ 118110 w 188594"/>
                              <a:gd name="connsiteY3" fmla="*/ 264174 h 265521"/>
                              <a:gd name="connsiteX4" fmla="*/ 107632 w 188594"/>
                              <a:gd name="connsiteY4" fmla="*/ 265127 h 265521"/>
                              <a:gd name="connsiteX5" fmla="*/ 100965 w 188594"/>
                              <a:gd name="connsiteY5" fmla="*/ 264174 h 265521"/>
                              <a:gd name="connsiteX6" fmla="*/ 98107 w 188594"/>
                              <a:gd name="connsiteY6" fmla="*/ 260365 h 265521"/>
                              <a:gd name="connsiteX7" fmla="*/ 100965 w 188594"/>
                              <a:gd name="connsiteY7" fmla="*/ 256555 h 265521"/>
                              <a:gd name="connsiteX8" fmla="*/ 106680 w 188594"/>
                              <a:gd name="connsiteY8" fmla="*/ 255602 h 265521"/>
                              <a:gd name="connsiteX9" fmla="*/ 112395 w 188594"/>
                              <a:gd name="connsiteY9" fmla="*/ 245124 h 265521"/>
                              <a:gd name="connsiteX10" fmla="*/ 100013 w 188594"/>
                              <a:gd name="connsiteY10" fmla="*/ 219407 h 265521"/>
                              <a:gd name="connsiteX11" fmla="*/ 84772 w 188594"/>
                              <a:gd name="connsiteY11" fmla="*/ 191784 h 265521"/>
                              <a:gd name="connsiteX12" fmla="*/ 82867 w 188594"/>
                              <a:gd name="connsiteY12" fmla="*/ 187974 h 265521"/>
                              <a:gd name="connsiteX13" fmla="*/ 77152 w 188594"/>
                              <a:gd name="connsiteY13" fmla="*/ 187974 h 265521"/>
                              <a:gd name="connsiteX14" fmla="*/ 70485 w 188594"/>
                              <a:gd name="connsiteY14" fmla="*/ 197499 h 265521"/>
                              <a:gd name="connsiteX15" fmla="*/ 69532 w 188594"/>
                              <a:gd name="connsiteY15" fmla="*/ 209882 h 265521"/>
                              <a:gd name="connsiteX16" fmla="*/ 70485 w 188594"/>
                              <a:gd name="connsiteY16" fmla="*/ 236552 h 265521"/>
                              <a:gd name="connsiteX17" fmla="*/ 83820 w 188594"/>
                              <a:gd name="connsiteY17" fmla="*/ 256555 h 265521"/>
                              <a:gd name="connsiteX18" fmla="*/ 86677 w 188594"/>
                              <a:gd name="connsiteY18" fmla="*/ 261317 h 265521"/>
                              <a:gd name="connsiteX19" fmla="*/ 81915 w 188594"/>
                              <a:gd name="connsiteY19" fmla="*/ 264174 h 265521"/>
                              <a:gd name="connsiteX20" fmla="*/ 44767 w 188594"/>
                              <a:gd name="connsiteY20" fmla="*/ 265127 h 265521"/>
                              <a:gd name="connsiteX21" fmla="*/ 14288 w 188594"/>
                              <a:gd name="connsiteY21" fmla="*/ 264174 h 265521"/>
                              <a:gd name="connsiteX22" fmla="*/ 4763 w 188594"/>
                              <a:gd name="connsiteY22" fmla="*/ 264174 h 265521"/>
                              <a:gd name="connsiteX23" fmla="*/ 0 w 188594"/>
                              <a:gd name="connsiteY23" fmla="*/ 259412 h 265521"/>
                              <a:gd name="connsiteX24" fmla="*/ 4763 w 188594"/>
                              <a:gd name="connsiteY24" fmla="*/ 254649 h 265521"/>
                              <a:gd name="connsiteX25" fmla="*/ 15240 w 188594"/>
                              <a:gd name="connsiteY25" fmla="*/ 251792 h 265521"/>
                              <a:gd name="connsiteX26" fmla="*/ 22860 w 188594"/>
                              <a:gd name="connsiteY26" fmla="*/ 239409 h 265521"/>
                              <a:gd name="connsiteX27" fmla="*/ 22860 w 188594"/>
                              <a:gd name="connsiteY27" fmla="*/ 231790 h 265521"/>
                              <a:gd name="connsiteX28" fmla="*/ 23813 w 188594"/>
                              <a:gd name="connsiteY28" fmla="*/ 187974 h 265521"/>
                              <a:gd name="connsiteX29" fmla="*/ 22860 w 188594"/>
                              <a:gd name="connsiteY29" fmla="*/ 128919 h 265521"/>
                              <a:gd name="connsiteX30" fmla="*/ 23813 w 188594"/>
                              <a:gd name="connsiteY30" fmla="*/ 93677 h 265521"/>
                              <a:gd name="connsiteX31" fmla="*/ 23813 w 188594"/>
                              <a:gd name="connsiteY31" fmla="*/ 44147 h 265521"/>
                              <a:gd name="connsiteX32" fmla="*/ 22860 w 188594"/>
                              <a:gd name="connsiteY32" fmla="*/ 30812 h 265521"/>
                              <a:gd name="connsiteX33" fmla="*/ 9525 w 188594"/>
                              <a:gd name="connsiteY33" fmla="*/ 19382 h 265521"/>
                              <a:gd name="connsiteX34" fmla="*/ 5715 w 188594"/>
                              <a:gd name="connsiteY34" fmla="*/ 19382 h 265521"/>
                              <a:gd name="connsiteX35" fmla="*/ 1905 w 188594"/>
                              <a:gd name="connsiteY35" fmla="*/ 13667 h 265521"/>
                              <a:gd name="connsiteX36" fmla="*/ 6667 w 188594"/>
                              <a:gd name="connsiteY36" fmla="*/ 9857 h 265521"/>
                              <a:gd name="connsiteX37" fmla="*/ 17145 w 188594"/>
                              <a:gd name="connsiteY37" fmla="*/ 8905 h 265521"/>
                              <a:gd name="connsiteX38" fmla="*/ 60007 w 188594"/>
                              <a:gd name="connsiteY38" fmla="*/ 1284 h 265521"/>
                              <a:gd name="connsiteX39" fmla="*/ 61913 w 188594"/>
                              <a:gd name="connsiteY39" fmla="*/ 332 h 265521"/>
                              <a:gd name="connsiteX40" fmla="*/ 68580 w 188594"/>
                              <a:gd name="connsiteY40" fmla="*/ 5094 h 265521"/>
                              <a:gd name="connsiteX41" fmla="*/ 69532 w 188594"/>
                              <a:gd name="connsiteY41" fmla="*/ 18430 h 265521"/>
                              <a:gd name="connsiteX42" fmla="*/ 69532 w 188594"/>
                              <a:gd name="connsiteY42" fmla="*/ 36527 h 265521"/>
                              <a:gd name="connsiteX43" fmla="*/ 70485 w 188594"/>
                              <a:gd name="connsiteY43" fmla="*/ 64149 h 265521"/>
                              <a:gd name="connsiteX44" fmla="*/ 70485 w 188594"/>
                              <a:gd name="connsiteY44" fmla="*/ 86057 h 265521"/>
                              <a:gd name="connsiteX45" fmla="*/ 71438 w 188594"/>
                              <a:gd name="connsiteY45" fmla="*/ 111774 h 265521"/>
                              <a:gd name="connsiteX46" fmla="*/ 71438 w 188594"/>
                              <a:gd name="connsiteY46" fmla="*/ 136540 h 265521"/>
                              <a:gd name="connsiteX47" fmla="*/ 71438 w 188594"/>
                              <a:gd name="connsiteY47" fmla="*/ 144159 h 265521"/>
                              <a:gd name="connsiteX48" fmla="*/ 71438 w 188594"/>
                              <a:gd name="connsiteY48" fmla="*/ 176544 h 265521"/>
                              <a:gd name="connsiteX49" fmla="*/ 71438 w 188594"/>
                              <a:gd name="connsiteY49" fmla="*/ 178449 h 265521"/>
                              <a:gd name="connsiteX50" fmla="*/ 73342 w 188594"/>
                              <a:gd name="connsiteY50" fmla="*/ 177497 h 265521"/>
                              <a:gd name="connsiteX51" fmla="*/ 75247 w 188594"/>
                              <a:gd name="connsiteY51" fmla="*/ 175592 h 265521"/>
                              <a:gd name="connsiteX52" fmla="*/ 86677 w 188594"/>
                              <a:gd name="connsiteY52" fmla="*/ 162257 h 265521"/>
                              <a:gd name="connsiteX53" fmla="*/ 113347 w 188594"/>
                              <a:gd name="connsiteY53" fmla="*/ 127967 h 265521"/>
                              <a:gd name="connsiteX54" fmla="*/ 122872 w 188594"/>
                              <a:gd name="connsiteY54" fmla="*/ 113680 h 265521"/>
                              <a:gd name="connsiteX55" fmla="*/ 114300 w 188594"/>
                              <a:gd name="connsiteY55" fmla="*/ 99392 h 265521"/>
                              <a:gd name="connsiteX56" fmla="*/ 107632 w 188594"/>
                              <a:gd name="connsiteY56" fmla="*/ 99392 h 265521"/>
                              <a:gd name="connsiteX57" fmla="*/ 102870 w 188594"/>
                              <a:gd name="connsiteY57" fmla="*/ 93677 h 265521"/>
                              <a:gd name="connsiteX58" fmla="*/ 107632 w 188594"/>
                              <a:gd name="connsiteY58" fmla="*/ 89867 h 265521"/>
                              <a:gd name="connsiteX59" fmla="*/ 152400 w 188594"/>
                              <a:gd name="connsiteY59" fmla="*/ 89867 h 265521"/>
                              <a:gd name="connsiteX60" fmla="*/ 171450 w 188594"/>
                              <a:gd name="connsiteY60" fmla="*/ 89867 h 265521"/>
                              <a:gd name="connsiteX61" fmla="*/ 176213 w 188594"/>
                              <a:gd name="connsiteY61" fmla="*/ 92724 h 265521"/>
                              <a:gd name="connsiteX62" fmla="*/ 172402 w 188594"/>
                              <a:gd name="connsiteY62" fmla="*/ 97487 h 265521"/>
                              <a:gd name="connsiteX63" fmla="*/ 162877 w 188594"/>
                              <a:gd name="connsiteY63" fmla="*/ 100344 h 265521"/>
                              <a:gd name="connsiteX64" fmla="*/ 139065 w 188594"/>
                              <a:gd name="connsiteY64" fmla="*/ 114632 h 265521"/>
                              <a:gd name="connsiteX65" fmla="*/ 112395 w 188594"/>
                              <a:gd name="connsiteY65" fmla="*/ 148922 h 265521"/>
                              <a:gd name="connsiteX66" fmla="*/ 112395 w 188594"/>
                              <a:gd name="connsiteY66" fmla="*/ 154637 h 265521"/>
                              <a:gd name="connsiteX67" fmla="*/ 128588 w 188594"/>
                              <a:gd name="connsiteY67" fmla="*/ 182259 h 265521"/>
                              <a:gd name="connsiteX68" fmla="*/ 140017 w 188594"/>
                              <a:gd name="connsiteY68" fmla="*/ 200357 h 265521"/>
                              <a:gd name="connsiteX69" fmla="*/ 153352 w 188594"/>
                              <a:gd name="connsiteY69" fmla="*/ 219407 h 265521"/>
                              <a:gd name="connsiteX70" fmla="*/ 165735 w 188594"/>
                              <a:gd name="connsiteY70" fmla="*/ 238457 h 265521"/>
                              <a:gd name="connsiteX71" fmla="*/ 173355 w 188594"/>
                              <a:gd name="connsiteY71" fmla="*/ 248934 h 265521"/>
                              <a:gd name="connsiteX72" fmla="*/ 183832 w 188594"/>
                              <a:gd name="connsiteY72" fmla="*/ 254649 h 265521"/>
                              <a:gd name="connsiteX73" fmla="*/ 188595 w 188594"/>
                              <a:gd name="connsiteY73" fmla="*/ 257507 h 265521"/>
                              <a:gd name="connsiteX74" fmla="*/ 182880 w 188594"/>
                              <a:gd name="connsiteY74" fmla="*/ 262269 h 265521"/>
                              <a:gd name="connsiteX75" fmla="*/ 31432 w 188594"/>
                              <a:gd name="connsiteY75" fmla="*/ 217502 h 265521"/>
                              <a:gd name="connsiteX76" fmla="*/ 31432 w 188594"/>
                              <a:gd name="connsiteY76" fmla="*/ 217502 h 265521"/>
                              <a:gd name="connsiteX77" fmla="*/ 29527 w 188594"/>
                              <a:gd name="connsiteY77" fmla="*/ 216549 h 265521"/>
                              <a:gd name="connsiteX78" fmla="*/ 31432 w 188594"/>
                              <a:gd name="connsiteY78" fmla="*/ 217502 h 265521"/>
                              <a:gd name="connsiteX79" fmla="*/ 31432 w 188594"/>
                              <a:gd name="connsiteY79" fmla="*/ 217502 h 265521"/>
                              <a:gd name="connsiteX80" fmla="*/ 31432 w 188594"/>
                              <a:gd name="connsiteY80" fmla="*/ 77484 h 265521"/>
                              <a:gd name="connsiteX81" fmla="*/ 31432 w 188594"/>
                              <a:gd name="connsiteY81" fmla="*/ 77484 h 265521"/>
                              <a:gd name="connsiteX82" fmla="*/ 30480 w 188594"/>
                              <a:gd name="connsiteY82" fmla="*/ 77484 h 265521"/>
                              <a:gd name="connsiteX83" fmla="*/ 31432 w 188594"/>
                              <a:gd name="connsiteY83" fmla="*/ 77484 h 265521"/>
                              <a:gd name="connsiteX84" fmla="*/ 31432 w 188594"/>
                              <a:gd name="connsiteY84" fmla="*/ 77484 h 265521"/>
                              <a:gd name="connsiteX85" fmla="*/ 34290 w 188594"/>
                              <a:gd name="connsiteY85" fmla="*/ 247030 h 265521"/>
                              <a:gd name="connsiteX86" fmla="*/ 34290 w 188594"/>
                              <a:gd name="connsiteY86" fmla="*/ 247030 h 265521"/>
                              <a:gd name="connsiteX87" fmla="*/ 32385 w 188594"/>
                              <a:gd name="connsiteY87" fmla="*/ 247030 h 265521"/>
                              <a:gd name="connsiteX88" fmla="*/ 33338 w 188594"/>
                              <a:gd name="connsiteY88" fmla="*/ 247030 h 265521"/>
                              <a:gd name="connsiteX89" fmla="*/ 34290 w 188594"/>
                              <a:gd name="connsiteY89" fmla="*/ 247030 h 265521"/>
                              <a:gd name="connsiteX90" fmla="*/ 37147 w 188594"/>
                              <a:gd name="connsiteY90" fmla="*/ 236552 h 265521"/>
                              <a:gd name="connsiteX91" fmla="*/ 35242 w 188594"/>
                              <a:gd name="connsiteY91" fmla="*/ 232742 h 265521"/>
                              <a:gd name="connsiteX92" fmla="*/ 34290 w 188594"/>
                              <a:gd name="connsiteY92" fmla="*/ 236552 h 265521"/>
                              <a:gd name="connsiteX93" fmla="*/ 36195 w 188594"/>
                              <a:gd name="connsiteY93" fmla="*/ 238457 h 265521"/>
                              <a:gd name="connsiteX94" fmla="*/ 37147 w 188594"/>
                              <a:gd name="connsiteY94" fmla="*/ 236552 h 265521"/>
                              <a:gd name="connsiteX95" fmla="*/ 34290 w 188594"/>
                              <a:gd name="connsiteY95" fmla="*/ 204167 h 265521"/>
                              <a:gd name="connsiteX96" fmla="*/ 35242 w 188594"/>
                              <a:gd name="connsiteY96" fmla="*/ 205119 h 265521"/>
                              <a:gd name="connsiteX97" fmla="*/ 36195 w 188594"/>
                              <a:gd name="connsiteY97" fmla="*/ 205119 h 265521"/>
                              <a:gd name="connsiteX98" fmla="*/ 34290 w 188594"/>
                              <a:gd name="connsiteY98" fmla="*/ 204167 h 265521"/>
                              <a:gd name="connsiteX99" fmla="*/ 34290 w 188594"/>
                              <a:gd name="connsiteY99" fmla="*/ 204167 h 265521"/>
                              <a:gd name="connsiteX100" fmla="*/ 35242 w 188594"/>
                              <a:gd name="connsiteY100" fmla="*/ 74627 h 265521"/>
                              <a:gd name="connsiteX101" fmla="*/ 35242 w 188594"/>
                              <a:gd name="connsiteY101" fmla="*/ 74627 h 265521"/>
                              <a:gd name="connsiteX102" fmla="*/ 35242 w 188594"/>
                              <a:gd name="connsiteY102" fmla="*/ 74627 h 265521"/>
                              <a:gd name="connsiteX103" fmla="*/ 35242 w 188594"/>
                              <a:gd name="connsiteY103" fmla="*/ 74627 h 265521"/>
                              <a:gd name="connsiteX104" fmla="*/ 37147 w 188594"/>
                              <a:gd name="connsiteY104" fmla="*/ 77484 h 265521"/>
                              <a:gd name="connsiteX105" fmla="*/ 35242 w 188594"/>
                              <a:gd name="connsiteY105" fmla="*/ 78437 h 265521"/>
                              <a:gd name="connsiteX106" fmla="*/ 36195 w 188594"/>
                              <a:gd name="connsiteY106" fmla="*/ 79390 h 265521"/>
                              <a:gd name="connsiteX107" fmla="*/ 37147 w 188594"/>
                              <a:gd name="connsiteY107" fmla="*/ 77484 h 265521"/>
                              <a:gd name="connsiteX108" fmla="*/ 37147 w 188594"/>
                              <a:gd name="connsiteY108" fmla="*/ 77484 h 265521"/>
                              <a:gd name="connsiteX109" fmla="*/ 35242 w 188594"/>
                              <a:gd name="connsiteY109" fmla="*/ 52719 h 265521"/>
                              <a:gd name="connsiteX110" fmla="*/ 36195 w 188594"/>
                              <a:gd name="connsiteY110" fmla="*/ 53672 h 265521"/>
                              <a:gd name="connsiteX111" fmla="*/ 37147 w 188594"/>
                              <a:gd name="connsiteY111" fmla="*/ 52719 h 265521"/>
                              <a:gd name="connsiteX112" fmla="*/ 36195 w 188594"/>
                              <a:gd name="connsiteY112" fmla="*/ 51767 h 265521"/>
                              <a:gd name="connsiteX113" fmla="*/ 35242 w 188594"/>
                              <a:gd name="connsiteY113" fmla="*/ 52719 h 265521"/>
                              <a:gd name="connsiteX114" fmla="*/ 36195 w 188594"/>
                              <a:gd name="connsiteY114" fmla="*/ 90819 h 265521"/>
                              <a:gd name="connsiteX115" fmla="*/ 37147 w 188594"/>
                              <a:gd name="connsiteY115" fmla="*/ 91772 h 265521"/>
                              <a:gd name="connsiteX116" fmla="*/ 38100 w 188594"/>
                              <a:gd name="connsiteY116" fmla="*/ 89867 h 265521"/>
                              <a:gd name="connsiteX117" fmla="*/ 37147 w 188594"/>
                              <a:gd name="connsiteY117" fmla="*/ 88915 h 265521"/>
                              <a:gd name="connsiteX118" fmla="*/ 36195 w 188594"/>
                              <a:gd name="connsiteY118" fmla="*/ 90819 h 265521"/>
                              <a:gd name="connsiteX119" fmla="*/ 37147 w 188594"/>
                              <a:gd name="connsiteY119" fmla="*/ 227980 h 265521"/>
                              <a:gd name="connsiteX120" fmla="*/ 36195 w 188594"/>
                              <a:gd name="connsiteY120" fmla="*/ 226074 h 265521"/>
                              <a:gd name="connsiteX121" fmla="*/ 35242 w 188594"/>
                              <a:gd name="connsiteY121" fmla="*/ 227027 h 265521"/>
                              <a:gd name="connsiteX122" fmla="*/ 37147 w 188594"/>
                              <a:gd name="connsiteY122" fmla="*/ 227980 h 265521"/>
                              <a:gd name="connsiteX123" fmla="*/ 37147 w 188594"/>
                              <a:gd name="connsiteY123" fmla="*/ 227980 h 265521"/>
                              <a:gd name="connsiteX124" fmla="*/ 38100 w 188594"/>
                              <a:gd name="connsiteY124" fmla="*/ 40337 h 265521"/>
                              <a:gd name="connsiteX125" fmla="*/ 39052 w 188594"/>
                              <a:gd name="connsiteY125" fmla="*/ 39384 h 265521"/>
                              <a:gd name="connsiteX126" fmla="*/ 38100 w 188594"/>
                              <a:gd name="connsiteY126" fmla="*/ 38432 h 265521"/>
                              <a:gd name="connsiteX127" fmla="*/ 37147 w 188594"/>
                              <a:gd name="connsiteY127" fmla="*/ 38432 h 265521"/>
                              <a:gd name="connsiteX128" fmla="*/ 38100 w 188594"/>
                              <a:gd name="connsiteY128" fmla="*/ 40337 h 265521"/>
                              <a:gd name="connsiteX129" fmla="*/ 40957 w 188594"/>
                              <a:gd name="connsiteY129" fmla="*/ 225122 h 265521"/>
                              <a:gd name="connsiteX130" fmla="*/ 41910 w 188594"/>
                              <a:gd name="connsiteY130" fmla="*/ 221312 h 265521"/>
                              <a:gd name="connsiteX131" fmla="*/ 40957 w 188594"/>
                              <a:gd name="connsiteY131" fmla="*/ 220359 h 265521"/>
                              <a:gd name="connsiteX132" fmla="*/ 41910 w 188594"/>
                              <a:gd name="connsiteY132" fmla="*/ 217502 h 265521"/>
                              <a:gd name="connsiteX133" fmla="*/ 37147 w 188594"/>
                              <a:gd name="connsiteY133" fmla="*/ 216549 h 265521"/>
                              <a:gd name="connsiteX134" fmla="*/ 40005 w 188594"/>
                              <a:gd name="connsiteY134" fmla="*/ 219407 h 265521"/>
                              <a:gd name="connsiteX135" fmla="*/ 41910 w 188594"/>
                              <a:gd name="connsiteY135" fmla="*/ 220359 h 265521"/>
                              <a:gd name="connsiteX136" fmla="*/ 41910 w 188594"/>
                              <a:gd name="connsiteY136" fmla="*/ 222265 h 265521"/>
                              <a:gd name="connsiteX137" fmla="*/ 40957 w 188594"/>
                              <a:gd name="connsiteY137" fmla="*/ 225122 h 265521"/>
                              <a:gd name="connsiteX138" fmla="*/ 40957 w 188594"/>
                              <a:gd name="connsiteY138" fmla="*/ 225122 h 265521"/>
                              <a:gd name="connsiteX139" fmla="*/ 37147 w 188594"/>
                              <a:gd name="connsiteY139" fmla="*/ 117490 h 265521"/>
                              <a:gd name="connsiteX140" fmla="*/ 39052 w 188594"/>
                              <a:gd name="connsiteY140" fmla="*/ 118442 h 265521"/>
                              <a:gd name="connsiteX141" fmla="*/ 40005 w 188594"/>
                              <a:gd name="connsiteY141" fmla="*/ 117490 h 265521"/>
                              <a:gd name="connsiteX142" fmla="*/ 37147 w 188594"/>
                              <a:gd name="connsiteY142" fmla="*/ 117490 h 265521"/>
                              <a:gd name="connsiteX143" fmla="*/ 37147 w 188594"/>
                              <a:gd name="connsiteY143" fmla="*/ 117490 h 265521"/>
                              <a:gd name="connsiteX144" fmla="*/ 37147 w 188594"/>
                              <a:gd name="connsiteY144" fmla="*/ 202262 h 265521"/>
                              <a:gd name="connsiteX145" fmla="*/ 38100 w 188594"/>
                              <a:gd name="connsiteY145" fmla="*/ 202262 h 265521"/>
                              <a:gd name="connsiteX146" fmla="*/ 39052 w 188594"/>
                              <a:gd name="connsiteY146" fmla="*/ 202262 h 265521"/>
                              <a:gd name="connsiteX147" fmla="*/ 37147 w 188594"/>
                              <a:gd name="connsiteY147" fmla="*/ 202262 h 265521"/>
                              <a:gd name="connsiteX148" fmla="*/ 37147 w 188594"/>
                              <a:gd name="connsiteY148" fmla="*/ 202262 h 265521"/>
                              <a:gd name="connsiteX149" fmla="*/ 38100 w 188594"/>
                              <a:gd name="connsiteY149" fmla="*/ 142255 h 265521"/>
                              <a:gd name="connsiteX150" fmla="*/ 38100 w 188594"/>
                              <a:gd name="connsiteY150" fmla="*/ 142255 h 265521"/>
                              <a:gd name="connsiteX151" fmla="*/ 38100 w 188594"/>
                              <a:gd name="connsiteY151" fmla="*/ 142255 h 265521"/>
                              <a:gd name="connsiteX152" fmla="*/ 38100 w 188594"/>
                              <a:gd name="connsiteY152" fmla="*/ 142255 h 265521"/>
                              <a:gd name="connsiteX153" fmla="*/ 38100 w 188594"/>
                              <a:gd name="connsiteY153" fmla="*/ 142255 h 265521"/>
                              <a:gd name="connsiteX154" fmla="*/ 39052 w 188594"/>
                              <a:gd name="connsiteY154" fmla="*/ 246077 h 265521"/>
                              <a:gd name="connsiteX155" fmla="*/ 39052 w 188594"/>
                              <a:gd name="connsiteY155" fmla="*/ 246077 h 265521"/>
                              <a:gd name="connsiteX156" fmla="*/ 38100 w 188594"/>
                              <a:gd name="connsiteY156" fmla="*/ 246077 h 265521"/>
                              <a:gd name="connsiteX157" fmla="*/ 39052 w 188594"/>
                              <a:gd name="connsiteY157" fmla="*/ 246077 h 265521"/>
                              <a:gd name="connsiteX158" fmla="*/ 39052 w 188594"/>
                              <a:gd name="connsiteY158" fmla="*/ 246077 h 265521"/>
                              <a:gd name="connsiteX159" fmla="*/ 39052 w 188594"/>
                              <a:gd name="connsiteY159" fmla="*/ 147969 h 265521"/>
                              <a:gd name="connsiteX160" fmla="*/ 37147 w 188594"/>
                              <a:gd name="connsiteY160" fmla="*/ 148922 h 265521"/>
                              <a:gd name="connsiteX161" fmla="*/ 41910 w 188594"/>
                              <a:gd name="connsiteY161" fmla="*/ 152732 h 265521"/>
                              <a:gd name="connsiteX162" fmla="*/ 41910 w 188594"/>
                              <a:gd name="connsiteY162" fmla="*/ 151780 h 265521"/>
                              <a:gd name="connsiteX163" fmla="*/ 39052 w 188594"/>
                              <a:gd name="connsiteY163" fmla="*/ 147969 h 265521"/>
                              <a:gd name="connsiteX164" fmla="*/ 38100 w 188594"/>
                              <a:gd name="connsiteY164" fmla="*/ 108917 h 265521"/>
                              <a:gd name="connsiteX165" fmla="*/ 38100 w 188594"/>
                              <a:gd name="connsiteY165" fmla="*/ 108917 h 265521"/>
                              <a:gd name="connsiteX166" fmla="*/ 39052 w 188594"/>
                              <a:gd name="connsiteY166" fmla="*/ 109869 h 265521"/>
                              <a:gd name="connsiteX167" fmla="*/ 38100 w 188594"/>
                              <a:gd name="connsiteY167" fmla="*/ 108917 h 265521"/>
                              <a:gd name="connsiteX168" fmla="*/ 38100 w 188594"/>
                              <a:gd name="connsiteY168" fmla="*/ 108917 h 265521"/>
                              <a:gd name="connsiteX169" fmla="*/ 38100 w 188594"/>
                              <a:gd name="connsiteY169" fmla="*/ 164162 h 265521"/>
                              <a:gd name="connsiteX170" fmla="*/ 41910 w 188594"/>
                              <a:gd name="connsiteY170" fmla="*/ 166067 h 265521"/>
                              <a:gd name="connsiteX171" fmla="*/ 43815 w 188594"/>
                              <a:gd name="connsiteY171" fmla="*/ 163209 h 265521"/>
                              <a:gd name="connsiteX172" fmla="*/ 41910 w 188594"/>
                              <a:gd name="connsiteY172" fmla="*/ 162257 h 265521"/>
                              <a:gd name="connsiteX173" fmla="*/ 38100 w 188594"/>
                              <a:gd name="connsiteY173" fmla="*/ 164162 h 265521"/>
                              <a:gd name="connsiteX174" fmla="*/ 39052 w 188594"/>
                              <a:gd name="connsiteY174" fmla="*/ 58434 h 265521"/>
                              <a:gd name="connsiteX175" fmla="*/ 39052 w 188594"/>
                              <a:gd name="connsiteY175" fmla="*/ 58434 h 265521"/>
                              <a:gd name="connsiteX176" fmla="*/ 39052 w 188594"/>
                              <a:gd name="connsiteY176" fmla="*/ 58434 h 265521"/>
                              <a:gd name="connsiteX177" fmla="*/ 39052 w 188594"/>
                              <a:gd name="connsiteY177" fmla="*/ 58434 h 265521"/>
                              <a:gd name="connsiteX178" fmla="*/ 39052 w 188594"/>
                              <a:gd name="connsiteY178" fmla="*/ 58434 h 265521"/>
                              <a:gd name="connsiteX179" fmla="*/ 40005 w 188594"/>
                              <a:gd name="connsiteY179" fmla="*/ 199405 h 265521"/>
                              <a:gd name="connsiteX180" fmla="*/ 41910 w 188594"/>
                              <a:gd name="connsiteY180" fmla="*/ 201309 h 265521"/>
                              <a:gd name="connsiteX181" fmla="*/ 42863 w 188594"/>
                              <a:gd name="connsiteY181" fmla="*/ 201309 h 265521"/>
                              <a:gd name="connsiteX182" fmla="*/ 43815 w 188594"/>
                              <a:gd name="connsiteY182" fmla="*/ 195594 h 265521"/>
                              <a:gd name="connsiteX183" fmla="*/ 42863 w 188594"/>
                              <a:gd name="connsiteY183" fmla="*/ 194642 h 265521"/>
                              <a:gd name="connsiteX184" fmla="*/ 40957 w 188594"/>
                              <a:gd name="connsiteY184" fmla="*/ 196547 h 265521"/>
                              <a:gd name="connsiteX185" fmla="*/ 40005 w 188594"/>
                              <a:gd name="connsiteY185" fmla="*/ 199405 h 265521"/>
                              <a:gd name="connsiteX186" fmla="*/ 40005 w 188594"/>
                              <a:gd name="connsiteY186" fmla="*/ 133682 h 265521"/>
                              <a:gd name="connsiteX187" fmla="*/ 40005 w 188594"/>
                              <a:gd name="connsiteY187" fmla="*/ 133682 h 265521"/>
                              <a:gd name="connsiteX188" fmla="*/ 39052 w 188594"/>
                              <a:gd name="connsiteY188" fmla="*/ 133682 h 265521"/>
                              <a:gd name="connsiteX189" fmla="*/ 40005 w 188594"/>
                              <a:gd name="connsiteY189" fmla="*/ 133682 h 265521"/>
                              <a:gd name="connsiteX190" fmla="*/ 40005 w 188594"/>
                              <a:gd name="connsiteY190" fmla="*/ 133682 h 265521"/>
                              <a:gd name="connsiteX191" fmla="*/ 39052 w 188594"/>
                              <a:gd name="connsiteY191" fmla="*/ 86057 h 265521"/>
                              <a:gd name="connsiteX192" fmla="*/ 39052 w 188594"/>
                              <a:gd name="connsiteY192" fmla="*/ 86057 h 265521"/>
                              <a:gd name="connsiteX193" fmla="*/ 42863 w 188594"/>
                              <a:gd name="connsiteY193" fmla="*/ 85105 h 265521"/>
                              <a:gd name="connsiteX194" fmla="*/ 41910 w 188594"/>
                              <a:gd name="connsiteY194" fmla="*/ 85105 h 265521"/>
                              <a:gd name="connsiteX195" fmla="*/ 39052 w 188594"/>
                              <a:gd name="connsiteY195" fmla="*/ 86057 h 265521"/>
                              <a:gd name="connsiteX196" fmla="*/ 40005 w 188594"/>
                              <a:gd name="connsiteY196" fmla="*/ 171782 h 265521"/>
                              <a:gd name="connsiteX197" fmla="*/ 40005 w 188594"/>
                              <a:gd name="connsiteY197" fmla="*/ 171782 h 265521"/>
                              <a:gd name="connsiteX198" fmla="*/ 41910 w 188594"/>
                              <a:gd name="connsiteY198" fmla="*/ 171782 h 265521"/>
                              <a:gd name="connsiteX199" fmla="*/ 40005 w 188594"/>
                              <a:gd name="connsiteY199" fmla="*/ 171782 h 265521"/>
                              <a:gd name="connsiteX200" fmla="*/ 40005 w 188594"/>
                              <a:gd name="connsiteY200" fmla="*/ 171782 h 265521"/>
                              <a:gd name="connsiteX201" fmla="*/ 40957 w 188594"/>
                              <a:gd name="connsiteY201" fmla="*/ 160352 h 265521"/>
                              <a:gd name="connsiteX202" fmla="*/ 40957 w 188594"/>
                              <a:gd name="connsiteY202" fmla="*/ 160352 h 265521"/>
                              <a:gd name="connsiteX203" fmla="*/ 40957 w 188594"/>
                              <a:gd name="connsiteY203" fmla="*/ 158447 h 265521"/>
                              <a:gd name="connsiteX204" fmla="*/ 40957 w 188594"/>
                              <a:gd name="connsiteY204" fmla="*/ 160352 h 265521"/>
                              <a:gd name="connsiteX205" fmla="*/ 40957 w 188594"/>
                              <a:gd name="connsiteY205" fmla="*/ 160352 h 265521"/>
                              <a:gd name="connsiteX206" fmla="*/ 40005 w 188594"/>
                              <a:gd name="connsiteY206" fmla="*/ 69865 h 265521"/>
                              <a:gd name="connsiteX207" fmla="*/ 40005 w 188594"/>
                              <a:gd name="connsiteY207" fmla="*/ 69865 h 265521"/>
                              <a:gd name="connsiteX208" fmla="*/ 40957 w 188594"/>
                              <a:gd name="connsiteY208" fmla="*/ 67007 h 265521"/>
                              <a:gd name="connsiteX209" fmla="*/ 41910 w 188594"/>
                              <a:gd name="connsiteY209" fmla="*/ 65102 h 265521"/>
                              <a:gd name="connsiteX210" fmla="*/ 40957 w 188594"/>
                              <a:gd name="connsiteY210" fmla="*/ 65102 h 265521"/>
                              <a:gd name="connsiteX211" fmla="*/ 40957 w 188594"/>
                              <a:gd name="connsiteY211" fmla="*/ 67007 h 265521"/>
                              <a:gd name="connsiteX212" fmla="*/ 40005 w 188594"/>
                              <a:gd name="connsiteY212" fmla="*/ 69865 h 265521"/>
                              <a:gd name="connsiteX213" fmla="*/ 40957 w 188594"/>
                              <a:gd name="connsiteY213" fmla="*/ 190832 h 265521"/>
                              <a:gd name="connsiteX214" fmla="*/ 42863 w 188594"/>
                              <a:gd name="connsiteY214" fmla="*/ 191784 h 265521"/>
                              <a:gd name="connsiteX215" fmla="*/ 43815 w 188594"/>
                              <a:gd name="connsiteY215" fmla="*/ 190832 h 265521"/>
                              <a:gd name="connsiteX216" fmla="*/ 40957 w 188594"/>
                              <a:gd name="connsiteY216" fmla="*/ 190832 h 265521"/>
                              <a:gd name="connsiteX217" fmla="*/ 40957 w 188594"/>
                              <a:gd name="connsiteY217" fmla="*/ 190832 h 265521"/>
                              <a:gd name="connsiteX218" fmla="*/ 41910 w 188594"/>
                              <a:gd name="connsiteY218" fmla="*/ 237505 h 265521"/>
                              <a:gd name="connsiteX219" fmla="*/ 42863 w 188594"/>
                              <a:gd name="connsiteY219" fmla="*/ 235599 h 265521"/>
                              <a:gd name="connsiteX220" fmla="*/ 41910 w 188594"/>
                              <a:gd name="connsiteY220" fmla="*/ 234647 h 265521"/>
                              <a:gd name="connsiteX221" fmla="*/ 41910 w 188594"/>
                              <a:gd name="connsiteY221" fmla="*/ 237505 h 265521"/>
                              <a:gd name="connsiteX222" fmla="*/ 41910 w 188594"/>
                              <a:gd name="connsiteY222" fmla="*/ 237505 h 265521"/>
                              <a:gd name="connsiteX223" fmla="*/ 48577 w 188594"/>
                              <a:gd name="connsiteY223" fmla="*/ 207977 h 265521"/>
                              <a:gd name="connsiteX224" fmla="*/ 42863 w 188594"/>
                              <a:gd name="connsiteY224" fmla="*/ 207024 h 265521"/>
                              <a:gd name="connsiteX225" fmla="*/ 40957 w 188594"/>
                              <a:gd name="connsiteY225" fmla="*/ 207024 h 265521"/>
                              <a:gd name="connsiteX226" fmla="*/ 45720 w 188594"/>
                              <a:gd name="connsiteY226" fmla="*/ 212740 h 265521"/>
                              <a:gd name="connsiteX227" fmla="*/ 46672 w 188594"/>
                              <a:gd name="connsiteY227" fmla="*/ 212740 h 265521"/>
                              <a:gd name="connsiteX228" fmla="*/ 48577 w 188594"/>
                              <a:gd name="connsiteY228" fmla="*/ 207977 h 265521"/>
                              <a:gd name="connsiteX229" fmla="*/ 41910 w 188594"/>
                              <a:gd name="connsiteY229" fmla="*/ 75580 h 265521"/>
                              <a:gd name="connsiteX230" fmla="*/ 41910 w 188594"/>
                              <a:gd name="connsiteY230" fmla="*/ 75580 h 265521"/>
                              <a:gd name="connsiteX231" fmla="*/ 41910 w 188594"/>
                              <a:gd name="connsiteY231" fmla="*/ 75580 h 265521"/>
                              <a:gd name="connsiteX232" fmla="*/ 41910 w 188594"/>
                              <a:gd name="connsiteY232" fmla="*/ 75580 h 265521"/>
                              <a:gd name="connsiteX233" fmla="*/ 41910 w 188594"/>
                              <a:gd name="connsiteY233" fmla="*/ 75580 h 265521"/>
                              <a:gd name="connsiteX234" fmla="*/ 41910 w 188594"/>
                              <a:gd name="connsiteY234" fmla="*/ 181307 h 265521"/>
                              <a:gd name="connsiteX235" fmla="*/ 41910 w 188594"/>
                              <a:gd name="connsiteY235" fmla="*/ 181307 h 265521"/>
                              <a:gd name="connsiteX236" fmla="*/ 41910 w 188594"/>
                              <a:gd name="connsiteY236" fmla="*/ 181307 h 265521"/>
                              <a:gd name="connsiteX237" fmla="*/ 41910 w 188594"/>
                              <a:gd name="connsiteY237" fmla="*/ 181307 h 265521"/>
                              <a:gd name="connsiteX238" fmla="*/ 41910 w 188594"/>
                              <a:gd name="connsiteY238" fmla="*/ 181307 h 265521"/>
                              <a:gd name="connsiteX239" fmla="*/ 42863 w 188594"/>
                              <a:gd name="connsiteY239" fmla="*/ 136540 h 265521"/>
                              <a:gd name="connsiteX240" fmla="*/ 40957 w 188594"/>
                              <a:gd name="connsiteY240" fmla="*/ 137492 h 265521"/>
                              <a:gd name="connsiteX241" fmla="*/ 43815 w 188594"/>
                              <a:gd name="connsiteY241" fmla="*/ 139397 h 265521"/>
                              <a:gd name="connsiteX242" fmla="*/ 44767 w 188594"/>
                              <a:gd name="connsiteY242" fmla="*/ 138444 h 265521"/>
                              <a:gd name="connsiteX243" fmla="*/ 42863 w 188594"/>
                              <a:gd name="connsiteY243" fmla="*/ 136540 h 265521"/>
                              <a:gd name="connsiteX244" fmla="*/ 52388 w 188594"/>
                              <a:gd name="connsiteY244" fmla="*/ 239409 h 265521"/>
                              <a:gd name="connsiteX245" fmla="*/ 49530 w 188594"/>
                              <a:gd name="connsiteY245" fmla="*/ 236552 h 265521"/>
                              <a:gd name="connsiteX246" fmla="*/ 47625 w 188594"/>
                              <a:gd name="connsiteY246" fmla="*/ 238457 h 265521"/>
                              <a:gd name="connsiteX247" fmla="*/ 42863 w 188594"/>
                              <a:gd name="connsiteY247" fmla="*/ 244172 h 265521"/>
                              <a:gd name="connsiteX248" fmla="*/ 41910 w 188594"/>
                              <a:gd name="connsiteY248" fmla="*/ 245124 h 265521"/>
                              <a:gd name="connsiteX249" fmla="*/ 43815 w 188594"/>
                              <a:gd name="connsiteY249" fmla="*/ 245124 h 265521"/>
                              <a:gd name="connsiteX250" fmla="*/ 43815 w 188594"/>
                              <a:gd name="connsiteY250" fmla="*/ 245124 h 265521"/>
                              <a:gd name="connsiteX251" fmla="*/ 52388 w 188594"/>
                              <a:gd name="connsiteY251" fmla="*/ 239409 h 265521"/>
                              <a:gd name="connsiteX252" fmla="*/ 52388 w 188594"/>
                              <a:gd name="connsiteY252" fmla="*/ 239409 h 265521"/>
                              <a:gd name="connsiteX253" fmla="*/ 44767 w 188594"/>
                              <a:gd name="connsiteY253" fmla="*/ 175592 h 265521"/>
                              <a:gd name="connsiteX254" fmla="*/ 44767 w 188594"/>
                              <a:gd name="connsiteY254" fmla="*/ 175592 h 265521"/>
                              <a:gd name="connsiteX255" fmla="*/ 42863 w 188594"/>
                              <a:gd name="connsiteY255" fmla="*/ 175592 h 265521"/>
                              <a:gd name="connsiteX256" fmla="*/ 42863 w 188594"/>
                              <a:gd name="connsiteY256" fmla="*/ 175592 h 265521"/>
                              <a:gd name="connsiteX257" fmla="*/ 44767 w 188594"/>
                              <a:gd name="connsiteY257" fmla="*/ 175592 h 265521"/>
                              <a:gd name="connsiteX258" fmla="*/ 44767 w 188594"/>
                              <a:gd name="connsiteY258" fmla="*/ 227027 h 265521"/>
                              <a:gd name="connsiteX259" fmla="*/ 42863 w 188594"/>
                              <a:gd name="connsiteY259" fmla="*/ 228932 h 265521"/>
                              <a:gd name="connsiteX260" fmla="*/ 43815 w 188594"/>
                              <a:gd name="connsiteY260" fmla="*/ 229884 h 265521"/>
                              <a:gd name="connsiteX261" fmla="*/ 46672 w 188594"/>
                              <a:gd name="connsiteY261" fmla="*/ 230837 h 265521"/>
                              <a:gd name="connsiteX262" fmla="*/ 45720 w 188594"/>
                              <a:gd name="connsiteY262" fmla="*/ 227027 h 265521"/>
                              <a:gd name="connsiteX263" fmla="*/ 44767 w 188594"/>
                              <a:gd name="connsiteY263" fmla="*/ 227027 h 265521"/>
                              <a:gd name="connsiteX264" fmla="*/ 42863 w 188594"/>
                              <a:gd name="connsiteY264" fmla="*/ 34622 h 265521"/>
                              <a:gd name="connsiteX265" fmla="*/ 42863 w 188594"/>
                              <a:gd name="connsiteY265" fmla="*/ 34622 h 265521"/>
                              <a:gd name="connsiteX266" fmla="*/ 42863 w 188594"/>
                              <a:gd name="connsiteY266" fmla="*/ 34622 h 265521"/>
                              <a:gd name="connsiteX267" fmla="*/ 42863 w 188594"/>
                              <a:gd name="connsiteY267" fmla="*/ 34622 h 265521"/>
                              <a:gd name="connsiteX268" fmla="*/ 43815 w 188594"/>
                              <a:gd name="connsiteY268" fmla="*/ 70817 h 265521"/>
                              <a:gd name="connsiteX269" fmla="*/ 45720 w 188594"/>
                              <a:gd name="connsiteY269" fmla="*/ 70817 h 265521"/>
                              <a:gd name="connsiteX270" fmla="*/ 46672 w 188594"/>
                              <a:gd name="connsiteY270" fmla="*/ 69865 h 265521"/>
                              <a:gd name="connsiteX271" fmla="*/ 45720 w 188594"/>
                              <a:gd name="connsiteY271" fmla="*/ 69865 h 265521"/>
                              <a:gd name="connsiteX272" fmla="*/ 43815 w 188594"/>
                              <a:gd name="connsiteY272" fmla="*/ 70817 h 265521"/>
                              <a:gd name="connsiteX273" fmla="*/ 43815 w 188594"/>
                              <a:gd name="connsiteY273" fmla="*/ 52719 h 265521"/>
                              <a:gd name="connsiteX274" fmla="*/ 45720 w 188594"/>
                              <a:gd name="connsiteY274" fmla="*/ 53672 h 265521"/>
                              <a:gd name="connsiteX275" fmla="*/ 48577 w 188594"/>
                              <a:gd name="connsiteY275" fmla="*/ 50814 h 265521"/>
                              <a:gd name="connsiteX276" fmla="*/ 47625 w 188594"/>
                              <a:gd name="connsiteY276" fmla="*/ 48909 h 265521"/>
                              <a:gd name="connsiteX277" fmla="*/ 43815 w 188594"/>
                              <a:gd name="connsiteY277" fmla="*/ 52719 h 265521"/>
                              <a:gd name="connsiteX278" fmla="*/ 49530 w 188594"/>
                              <a:gd name="connsiteY278" fmla="*/ 37480 h 265521"/>
                              <a:gd name="connsiteX279" fmla="*/ 48577 w 188594"/>
                              <a:gd name="connsiteY279" fmla="*/ 36527 h 265521"/>
                              <a:gd name="connsiteX280" fmla="*/ 44767 w 188594"/>
                              <a:gd name="connsiteY280" fmla="*/ 36527 h 265521"/>
                              <a:gd name="connsiteX281" fmla="*/ 49530 w 188594"/>
                              <a:gd name="connsiteY281" fmla="*/ 37480 h 265521"/>
                              <a:gd name="connsiteX282" fmla="*/ 49530 w 188594"/>
                              <a:gd name="connsiteY282" fmla="*/ 37480 h 265521"/>
                              <a:gd name="connsiteX283" fmla="*/ 48577 w 188594"/>
                              <a:gd name="connsiteY283" fmla="*/ 182259 h 265521"/>
                              <a:gd name="connsiteX284" fmla="*/ 44767 w 188594"/>
                              <a:gd name="connsiteY284" fmla="*/ 183212 h 265521"/>
                              <a:gd name="connsiteX285" fmla="*/ 46672 w 188594"/>
                              <a:gd name="connsiteY285" fmla="*/ 184165 h 265521"/>
                              <a:gd name="connsiteX286" fmla="*/ 48577 w 188594"/>
                              <a:gd name="connsiteY286" fmla="*/ 182259 h 265521"/>
                              <a:gd name="connsiteX287" fmla="*/ 48577 w 188594"/>
                              <a:gd name="connsiteY287" fmla="*/ 182259 h 265521"/>
                              <a:gd name="connsiteX288" fmla="*/ 46672 w 188594"/>
                              <a:gd name="connsiteY288" fmla="*/ 74627 h 265521"/>
                              <a:gd name="connsiteX289" fmla="*/ 46672 w 188594"/>
                              <a:gd name="connsiteY289" fmla="*/ 74627 h 265521"/>
                              <a:gd name="connsiteX290" fmla="*/ 46672 w 188594"/>
                              <a:gd name="connsiteY290" fmla="*/ 78437 h 265521"/>
                              <a:gd name="connsiteX291" fmla="*/ 46672 w 188594"/>
                              <a:gd name="connsiteY291" fmla="*/ 74627 h 265521"/>
                              <a:gd name="connsiteX292" fmla="*/ 45720 w 188594"/>
                              <a:gd name="connsiteY292" fmla="*/ 120347 h 265521"/>
                              <a:gd name="connsiteX293" fmla="*/ 45720 w 188594"/>
                              <a:gd name="connsiteY293" fmla="*/ 121299 h 265521"/>
                              <a:gd name="connsiteX294" fmla="*/ 47625 w 188594"/>
                              <a:gd name="connsiteY294" fmla="*/ 118442 h 265521"/>
                              <a:gd name="connsiteX295" fmla="*/ 47625 w 188594"/>
                              <a:gd name="connsiteY295" fmla="*/ 117490 h 265521"/>
                              <a:gd name="connsiteX296" fmla="*/ 45720 w 188594"/>
                              <a:gd name="connsiteY296" fmla="*/ 120347 h 265521"/>
                              <a:gd name="connsiteX297" fmla="*/ 46672 w 188594"/>
                              <a:gd name="connsiteY297" fmla="*/ 223217 h 265521"/>
                              <a:gd name="connsiteX298" fmla="*/ 46672 w 188594"/>
                              <a:gd name="connsiteY298" fmla="*/ 223217 h 265521"/>
                              <a:gd name="connsiteX299" fmla="*/ 46672 w 188594"/>
                              <a:gd name="connsiteY299" fmla="*/ 221312 h 265521"/>
                              <a:gd name="connsiteX300" fmla="*/ 45720 w 188594"/>
                              <a:gd name="connsiteY300" fmla="*/ 221312 h 265521"/>
                              <a:gd name="connsiteX301" fmla="*/ 46672 w 188594"/>
                              <a:gd name="connsiteY301" fmla="*/ 223217 h 265521"/>
                              <a:gd name="connsiteX302" fmla="*/ 47625 w 188594"/>
                              <a:gd name="connsiteY302" fmla="*/ 146065 h 265521"/>
                              <a:gd name="connsiteX303" fmla="*/ 47625 w 188594"/>
                              <a:gd name="connsiteY303" fmla="*/ 146065 h 265521"/>
                              <a:gd name="connsiteX304" fmla="*/ 47625 w 188594"/>
                              <a:gd name="connsiteY304" fmla="*/ 144159 h 265521"/>
                              <a:gd name="connsiteX305" fmla="*/ 46672 w 188594"/>
                              <a:gd name="connsiteY305" fmla="*/ 145112 h 265521"/>
                              <a:gd name="connsiteX306" fmla="*/ 47625 w 188594"/>
                              <a:gd name="connsiteY306" fmla="*/ 146065 h 265521"/>
                              <a:gd name="connsiteX307" fmla="*/ 46672 w 188594"/>
                              <a:gd name="connsiteY307" fmla="*/ 88915 h 265521"/>
                              <a:gd name="connsiteX308" fmla="*/ 46672 w 188594"/>
                              <a:gd name="connsiteY308" fmla="*/ 88915 h 265521"/>
                              <a:gd name="connsiteX309" fmla="*/ 46672 w 188594"/>
                              <a:gd name="connsiteY309" fmla="*/ 88915 h 265521"/>
                              <a:gd name="connsiteX310" fmla="*/ 46672 w 188594"/>
                              <a:gd name="connsiteY310" fmla="*/ 88915 h 265521"/>
                              <a:gd name="connsiteX311" fmla="*/ 46672 w 188594"/>
                              <a:gd name="connsiteY311" fmla="*/ 88915 h 265521"/>
                              <a:gd name="connsiteX312" fmla="*/ 46672 w 188594"/>
                              <a:gd name="connsiteY312" fmla="*/ 79390 h 265521"/>
                              <a:gd name="connsiteX313" fmla="*/ 46672 w 188594"/>
                              <a:gd name="connsiteY313" fmla="*/ 81294 h 265521"/>
                              <a:gd name="connsiteX314" fmla="*/ 46672 w 188594"/>
                              <a:gd name="connsiteY314" fmla="*/ 79390 h 265521"/>
                              <a:gd name="connsiteX315" fmla="*/ 46672 w 188594"/>
                              <a:gd name="connsiteY315" fmla="*/ 79390 h 265521"/>
                              <a:gd name="connsiteX316" fmla="*/ 46672 w 188594"/>
                              <a:gd name="connsiteY316" fmla="*/ 79390 h 265521"/>
                              <a:gd name="connsiteX317" fmla="*/ 47625 w 188594"/>
                              <a:gd name="connsiteY317" fmla="*/ 68912 h 265521"/>
                              <a:gd name="connsiteX318" fmla="*/ 47625 w 188594"/>
                              <a:gd name="connsiteY318" fmla="*/ 68912 h 265521"/>
                              <a:gd name="connsiteX319" fmla="*/ 46672 w 188594"/>
                              <a:gd name="connsiteY319" fmla="*/ 69865 h 265521"/>
                              <a:gd name="connsiteX320" fmla="*/ 47625 w 188594"/>
                              <a:gd name="connsiteY320" fmla="*/ 68912 h 265521"/>
                              <a:gd name="connsiteX321" fmla="*/ 46672 w 188594"/>
                              <a:gd name="connsiteY321" fmla="*/ 31764 h 265521"/>
                              <a:gd name="connsiteX322" fmla="*/ 46672 w 188594"/>
                              <a:gd name="connsiteY322" fmla="*/ 31764 h 265521"/>
                              <a:gd name="connsiteX323" fmla="*/ 49530 w 188594"/>
                              <a:gd name="connsiteY323" fmla="*/ 29859 h 265521"/>
                              <a:gd name="connsiteX324" fmla="*/ 48577 w 188594"/>
                              <a:gd name="connsiteY324" fmla="*/ 29859 h 265521"/>
                              <a:gd name="connsiteX325" fmla="*/ 46672 w 188594"/>
                              <a:gd name="connsiteY325" fmla="*/ 31764 h 265521"/>
                              <a:gd name="connsiteX326" fmla="*/ 47625 w 188594"/>
                              <a:gd name="connsiteY326" fmla="*/ 232742 h 265521"/>
                              <a:gd name="connsiteX327" fmla="*/ 47625 w 188594"/>
                              <a:gd name="connsiteY327" fmla="*/ 232742 h 265521"/>
                              <a:gd name="connsiteX328" fmla="*/ 47625 w 188594"/>
                              <a:gd name="connsiteY328" fmla="*/ 230837 h 265521"/>
                              <a:gd name="connsiteX329" fmla="*/ 47625 w 188594"/>
                              <a:gd name="connsiteY329" fmla="*/ 232742 h 265521"/>
                              <a:gd name="connsiteX330" fmla="*/ 47625 w 188594"/>
                              <a:gd name="connsiteY330" fmla="*/ 179402 h 265521"/>
                              <a:gd name="connsiteX331" fmla="*/ 47625 w 188594"/>
                              <a:gd name="connsiteY331" fmla="*/ 179402 h 265521"/>
                              <a:gd name="connsiteX332" fmla="*/ 49530 w 188594"/>
                              <a:gd name="connsiteY332" fmla="*/ 179402 h 265521"/>
                              <a:gd name="connsiteX333" fmla="*/ 47625 w 188594"/>
                              <a:gd name="connsiteY333" fmla="*/ 179402 h 265521"/>
                              <a:gd name="connsiteX334" fmla="*/ 47625 w 188594"/>
                              <a:gd name="connsiteY334" fmla="*/ 179402 h 265521"/>
                              <a:gd name="connsiteX335" fmla="*/ 49530 w 188594"/>
                              <a:gd name="connsiteY335" fmla="*/ 61292 h 265521"/>
                              <a:gd name="connsiteX336" fmla="*/ 49530 w 188594"/>
                              <a:gd name="connsiteY336" fmla="*/ 61292 h 265521"/>
                              <a:gd name="connsiteX337" fmla="*/ 48577 w 188594"/>
                              <a:gd name="connsiteY337" fmla="*/ 61292 h 265521"/>
                              <a:gd name="connsiteX338" fmla="*/ 49530 w 188594"/>
                              <a:gd name="connsiteY338" fmla="*/ 61292 h 265521"/>
                              <a:gd name="connsiteX339" fmla="*/ 49530 w 188594"/>
                              <a:gd name="connsiteY339" fmla="*/ 61292 h 265521"/>
                              <a:gd name="connsiteX340" fmla="*/ 49530 w 188594"/>
                              <a:gd name="connsiteY340" fmla="*/ 217502 h 265521"/>
                              <a:gd name="connsiteX341" fmla="*/ 49530 w 188594"/>
                              <a:gd name="connsiteY341" fmla="*/ 217502 h 265521"/>
                              <a:gd name="connsiteX342" fmla="*/ 52388 w 188594"/>
                              <a:gd name="connsiteY342" fmla="*/ 215597 h 265521"/>
                              <a:gd name="connsiteX343" fmla="*/ 51435 w 188594"/>
                              <a:gd name="connsiteY343" fmla="*/ 214644 h 265521"/>
                              <a:gd name="connsiteX344" fmla="*/ 49530 w 188594"/>
                              <a:gd name="connsiteY344" fmla="*/ 217502 h 265521"/>
                              <a:gd name="connsiteX345" fmla="*/ 50482 w 188594"/>
                              <a:gd name="connsiteY345" fmla="*/ 193690 h 265521"/>
                              <a:gd name="connsiteX346" fmla="*/ 51435 w 188594"/>
                              <a:gd name="connsiteY346" fmla="*/ 193690 h 265521"/>
                              <a:gd name="connsiteX347" fmla="*/ 53340 w 188594"/>
                              <a:gd name="connsiteY347" fmla="*/ 193690 h 265521"/>
                              <a:gd name="connsiteX348" fmla="*/ 52388 w 188594"/>
                              <a:gd name="connsiteY348" fmla="*/ 192737 h 265521"/>
                              <a:gd name="connsiteX349" fmla="*/ 50482 w 188594"/>
                              <a:gd name="connsiteY349" fmla="*/ 193690 h 265521"/>
                              <a:gd name="connsiteX350" fmla="*/ 51435 w 188594"/>
                              <a:gd name="connsiteY350" fmla="*/ 187022 h 265521"/>
                              <a:gd name="connsiteX351" fmla="*/ 52388 w 188594"/>
                              <a:gd name="connsiteY351" fmla="*/ 185117 h 265521"/>
                              <a:gd name="connsiteX352" fmla="*/ 52388 w 188594"/>
                              <a:gd name="connsiteY352" fmla="*/ 184165 h 265521"/>
                              <a:gd name="connsiteX353" fmla="*/ 50482 w 188594"/>
                              <a:gd name="connsiteY353" fmla="*/ 185117 h 265521"/>
                              <a:gd name="connsiteX354" fmla="*/ 51435 w 188594"/>
                              <a:gd name="connsiteY354" fmla="*/ 187022 h 265521"/>
                              <a:gd name="connsiteX355" fmla="*/ 51435 w 188594"/>
                              <a:gd name="connsiteY355" fmla="*/ 134634 h 265521"/>
                              <a:gd name="connsiteX356" fmla="*/ 52388 w 188594"/>
                              <a:gd name="connsiteY356" fmla="*/ 135587 h 265521"/>
                              <a:gd name="connsiteX357" fmla="*/ 53340 w 188594"/>
                              <a:gd name="connsiteY357" fmla="*/ 134634 h 265521"/>
                              <a:gd name="connsiteX358" fmla="*/ 51435 w 188594"/>
                              <a:gd name="connsiteY358" fmla="*/ 134634 h 265521"/>
                              <a:gd name="connsiteX359" fmla="*/ 51435 w 188594"/>
                              <a:gd name="connsiteY359" fmla="*/ 134634 h 265521"/>
                              <a:gd name="connsiteX360" fmla="*/ 52388 w 188594"/>
                              <a:gd name="connsiteY360" fmla="*/ 189880 h 265521"/>
                              <a:gd name="connsiteX361" fmla="*/ 52388 w 188594"/>
                              <a:gd name="connsiteY361" fmla="*/ 189880 h 265521"/>
                              <a:gd name="connsiteX362" fmla="*/ 51435 w 188594"/>
                              <a:gd name="connsiteY362" fmla="*/ 190832 h 265521"/>
                              <a:gd name="connsiteX363" fmla="*/ 52388 w 188594"/>
                              <a:gd name="connsiteY363" fmla="*/ 189880 h 265521"/>
                              <a:gd name="connsiteX364" fmla="*/ 52388 w 188594"/>
                              <a:gd name="connsiteY364" fmla="*/ 189880 h 265521"/>
                              <a:gd name="connsiteX365" fmla="*/ 53340 w 188594"/>
                              <a:gd name="connsiteY365" fmla="*/ 206072 h 265521"/>
                              <a:gd name="connsiteX366" fmla="*/ 53340 w 188594"/>
                              <a:gd name="connsiteY366" fmla="*/ 206072 h 265521"/>
                              <a:gd name="connsiteX367" fmla="*/ 51435 w 188594"/>
                              <a:gd name="connsiteY367" fmla="*/ 207024 h 265521"/>
                              <a:gd name="connsiteX368" fmla="*/ 52388 w 188594"/>
                              <a:gd name="connsiteY368" fmla="*/ 207977 h 265521"/>
                              <a:gd name="connsiteX369" fmla="*/ 53340 w 188594"/>
                              <a:gd name="connsiteY369" fmla="*/ 206072 h 265521"/>
                              <a:gd name="connsiteX370" fmla="*/ 54292 w 188594"/>
                              <a:gd name="connsiteY370" fmla="*/ 199405 h 265521"/>
                              <a:gd name="connsiteX371" fmla="*/ 54292 w 188594"/>
                              <a:gd name="connsiteY371" fmla="*/ 199405 h 265521"/>
                              <a:gd name="connsiteX372" fmla="*/ 53340 w 188594"/>
                              <a:gd name="connsiteY372" fmla="*/ 199405 h 265521"/>
                              <a:gd name="connsiteX373" fmla="*/ 54292 w 188594"/>
                              <a:gd name="connsiteY373" fmla="*/ 199405 h 265521"/>
                              <a:gd name="connsiteX374" fmla="*/ 54292 w 188594"/>
                              <a:gd name="connsiteY374" fmla="*/ 199405 h 265521"/>
                              <a:gd name="connsiteX375" fmla="*/ 56197 w 188594"/>
                              <a:gd name="connsiteY375" fmla="*/ 216549 h 265521"/>
                              <a:gd name="connsiteX376" fmla="*/ 56197 w 188594"/>
                              <a:gd name="connsiteY376" fmla="*/ 216549 h 265521"/>
                              <a:gd name="connsiteX377" fmla="*/ 56197 w 188594"/>
                              <a:gd name="connsiteY377" fmla="*/ 217502 h 265521"/>
                              <a:gd name="connsiteX378" fmla="*/ 56197 w 188594"/>
                              <a:gd name="connsiteY378" fmla="*/ 216549 h 265521"/>
                              <a:gd name="connsiteX379" fmla="*/ 56197 w 188594"/>
                              <a:gd name="connsiteY379" fmla="*/ 216549 h 265521"/>
                              <a:gd name="connsiteX380" fmla="*/ 96202 w 188594"/>
                              <a:gd name="connsiteY380" fmla="*/ 187974 h 265521"/>
                              <a:gd name="connsiteX381" fmla="*/ 99060 w 188594"/>
                              <a:gd name="connsiteY381" fmla="*/ 188927 h 265521"/>
                              <a:gd name="connsiteX382" fmla="*/ 99060 w 188594"/>
                              <a:gd name="connsiteY382" fmla="*/ 186069 h 265521"/>
                              <a:gd name="connsiteX383" fmla="*/ 99060 w 188594"/>
                              <a:gd name="connsiteY383" fmla="*/ 184165 h 265521"/>
                              <a:gd name="connsiteX384" fmla="*/ 97155 w 188594"/>
                              <a:gd name="connsiteY384" fmla="*/ 185117 h 265521"/>
                              <a:gd name="connsiteX385" fmla="*/ 96202 w 188594"/>
                              <a:gd name="connsiteY385" fmla="*/ 187974 h 265521"/>
                              <a:gd name="connsiteX386" fmla="*/ 99060 w 188594"/>
                              <a:gd name="connsiteY386" fmla="*/ 193690 h 265521"/>
                              <a:gd name="connsiteX387" fmla="*/ 99060 w 188594"/>
                              <a:gd name="connsiteY387" fmla="*/ 193690 h 265521"/>
                              <a:gd name="connsiteX388" fmla="*/ 99060 w 188594"/>
                              <a:gd name="connsiteY388" fmla="*/ 191784 h 265521"/>
                              <a:gd name="connsiteX389" fmla="*/ 99060 w 188594"/>
                              <a:gd name="connsiteY389" fmla="*/ 193690 h 265521"/>
                              <a:gd name="connsiteX390" fmla="*/ 99060 w 188594"/>
                              <a:gd name="connsiteY390" fmla="*/ 193690 h 265521"/>
                              <a:gd name="connsiteX391" fmla="*/ 100013 w 188594"/>
                              <a:gd name="connsiteY391" fmla="*/ 180355 h 265521"/>
                              <a:gd name="connsiteX392" fmla="*/ 99060 w 188594"/>
                              <a:gd name="connsiteY392" fmla="*/ 184165 h 265521"/>
                              <a:gd name="connsiteX393" fmla="*/ 102870 w 188594"/>
                              <a:gd name="connsiteY393" fmla="*/ 183212 h 265521"/>
                              <a:gd name="connsiteX394" fmla="*/ 104775 w 188594"/>
                              <a:gd name="connsiteY394" fmla="*/ 180355 h 265521"/>
                              <a:gd name="connsiteX395" fmla="*/ 100013 w 188594"/>
                              <a:gd name="connsiteY395" fmla="*/ 180355 h 265521"/>
                              <a:gd name="connsiteX396" fmla="*/ 111442 w 188594"/>
                              <a:gd name="connsiteY396" fmla="*/ 207024 h 265521"/>
                              <a:gd name="connsiteX397" fmla="*/ 110490 w 188594"/>
                              <a:gd name="connsiteY397" fmla="*/ 203215 h 265521"/>
                              <a:gd name="connsiteX398" fmla="*/ 110490 w 188594"/>
                              <a:gd name="connsiteY398" fmla="*/ 199405 h 265521"/>
                              <a:gd name="connsiteX399" fmla="*/ 110490 w 188594"/>
                              <a:gd name="connsiteY399" fmla="*/ 196547 h 265521"/>
                              <a:gd name="connsiteX400" fmla="*/ 113347 w 188594"/>
                              <a:gd name="connsiteY400" fmla="*/ 197499 h 265521"/>
                              <a:gd name="connsiteX401" fmla="*/ 114300 w 188594"/>
                              <a:gd name="connsiteY401" fmla="*/ 199405 h 265521"/>
                              <a:gd name="connsiteX402" fmla="*/ 114300 w 188594"/>
                              <a:gd name="connsiteY402" fmla="*/ 203215 h 265521"/>
                              <a:gd name="connsiteX403" fmla="*/ 118110 w 188594"/>
                              <a:gd name="connsiteY403" fmla="*/ 207024 h 265521"/>
                              <a:gd name="connsiteX404" fmla="*/ 115252 w 188594"/>
                              <a:gd name="connsiteY404" fmla="*/ 203215 h 265521"/>
                              <a:gd name="connsiteX405" fmla="*/ 118110 w 188594"/>
                              <a:gd name="connsiteY405" fmla="*/ 203215 h 265521"/>
                              <a:gd name="connsiteX406" fmla="*/ 120015 w 188594"/>
                              <a:gd name="connsiteY406" fmla="*/ 203215 h 265521"/>
                              <a:gd name="connsiteX407" fmla="*/ 120015 w 188594"/>
                              <a:gd name="connsiteY407" fmla="*/ 202262 h 265521"/>
                              <a:gd name="connsiteX408" fmla="*/ 118110 w 188594"/>
                              <a:gd name="connsiteY408" fmla="*/ 201309 h 265521"/>
                              <a:gd name="connsiteX409" fmla="*/ 115252 w 188594"/>
                              <a:gd name="connsiteY409" fmla="*/ 203215 h 265521"/>
                              <a:gd name="connsiteX410" fmla="*/ 114300 w 188594"/>
                              <a:gd name="connsiteY410" fmla="*/ 203215 h 265521"/>
                              <a:gd name="connsiteX411" fmla="*/ 114300 w 188594"/>
                              <a:gd name="connsiteY411" fmla="*/ 199405 h 265521"/>
                              <a:gd name="connsiteX412" fmla="*/ 116205 w 188594"/>
                              <a:gd name="connsiteY412" fmla="*/ 197499 h 265521"/>
                              <a:gd name="connsiteX413" fmla="*/ 114300 w 188594"/>
                              <a:gd name="connsiteY413" fmla="*/ 190832 h 265521"/>
                              <a:gd name="connsiteX414" fmla="*/ 113347 w 188594"/>
                              <a:gd name="connsiteY414" fmla="*/ 187022 h 265521"/>
                              <a:gd name="connsiteX415" fmla="*/ 110490 w 188594"/>
                              <a:gd name="connsiteY415" fmla="*/ 184165 h 265521"/>
                              <a:gd name="connsiteX416" fmla="*/ 108585 w 188594"/>
                              <a:gd name="connsiteY416" fmla="*/ 183212 h 265521"/>
                              <a:gd name="connsiteX417" fmla="*/ 107632 w 188594"/>
                              <a:gd name="connsiteY417" fmla="*/ 185117 h 265521"/>
                              <a:gd name="connsiteX418" fmla="*/ 107632 w 188594"/>
                              <a:gd name="connsiteY418" fmla="*/ 191784 h 265521"/>
                              <a:gd name="connsiteX419" fmla="*/ 107632 w 188594"/>
                              <a:gd name="connsiteY419" fmla="*/ 192737 h 265521"/>
                              <a:gd name="connsiteX420" fmla="*/ 106680 w 188594"/>
                              <a:gd name="connsiteY420" fmla="*/ 191784 h 265521"/>
                              <a:gd name="connsiteX421" fmla="*/ 104775 w 188594"/>
                              <a:gd name="connsiteY421" fmla="*/ 189880 h 265521"/>
                              <a:gd name="connsiteX422" fmla="*/ 102870 w 188594"/>
                              <a:gd name="connsiteY422" fmla="*/ 188927 h 265521"/>
                              <a:gd name="connsiteX423" fmla="*/ 102870 w 188594"/>
                              <a:gd name="connsiteY423" fmla="*/ 191784 h 265521"/>
                              <a:gd name="connsiteX424" fmla="*/ 103822 w 188594"/>
                              <a:gd name="connsiteY424" fmla="*/ 193690 h 265521"/>
                              <a:gd name="connsiteX425" fmla="*/ 100013 w 188594"/>
                              <a:gd name="connsiteY425" fmla="*/ 199405 h 265521"/>
                              <a:gd name="connsiteX426" fmla="*/ 100965 w 188594"/>
                              <a:gd name="connsiteY426" fmla="*/ 201309 h 265521"/>
                              <a:gd name="connsiteX427" fmla="*/ 102870 w 188594"/>
                              <a:gd name="connsiteY427" fmla="*/ 201309 h 265521"/>
                              <a:gd name="connsiteX428" fmla="*/ 103822 w 188594"/>
                              <a:gd name="connsiteY428" fmla="*/ 200357 h 265521"/>
                              <a:gd name="connsiteX429" fmla="*/ 106680 w 188594"/>
                              <a:gd name="connsiteY429" fmla="*/ 201309 h 265521"/>
                              <a:gd name="connsiteX430" fmla="*/ 105727 w 188594"/>
                              <a:gd name="connsiteY430" fmla="*/ 203215 h 265521"/>
                              <a:gd name="connsiteX431" fmla="*/ 105727 w 188594"/>
                              <a:gd name="connsiteY431" fmla="*/ 207024 h 265521"/>
                              <a:gd name="connsiteX432" fmla="*/ 108585 w 188594"/>
                              <a:gd name="connsiteY432" fmla="*/ 208930 h 265521"/>
                              <a:gd name="connsiteX433" fmla="*/ 110490 w 188594"/>
                              <a:gd name="connsiteY433" fmla="*/ 206072 h 265521"/>
                              <a:gd name="connsiteX434" fmla="*/ 111442 w 188594"/>
                              <a:gd name="connsiteY434" fmla="*/ 207024 h 265521"/>
                              <a:gd name="connsiteX435" fmla="*/ 106680 w 188594"/>
                              <a:gd name="connsiteY435" fmla="*/ 199405 h 265521"/>
                              <a:gd name="connsiteX436" fmla="*/ 106680 w 188594"/>
                              <a:gd name="connsiteY436" fmla="*/ 199405 h 265521"/>
                              <a:gd name="connsiteX437" fmla="*/ 103822 w 188594"/>
                              <a:gd name="connsiteY437" fmla="*/ 195594 h 265521"/>
                              <a:gd name="connsiteX438" fmla="*/ 103822 w 188594"/>
                              <a:gd name="connsiteY438" fmla="*/ 195594 h 265521"/>
                              <a:gd name="connsiteX439" fmla="*/ 106680 w 188594"/>
                              <a:gd name="connsiteY439" fmla="*/ 199405 h 265521"/>
                              <a:gd name="connsiteX440" fmla="*/ 107632 w 188594"/>
                              <a:gd name="connsiteY440" fmla="*/ 179402 h 265521"/>
                              <a:gd name="connsiteX441" fmla="*/ 109538 w 188594"/>
                              <a:gd name="connsiteY441" fmla="*/ 181307 h 265521"/>
                              <a:gd name="connsiteX442" fmla="*/ 110490 w 188594"/>
                              <a:gd name="connsiteY442" fmla="*/ 180355 h 265521"/>
                              <a:gd name="connsiteX443" fmla="*/ 107632 w 188594"/>
                              <a:gd name="connsiteY443" fmla="*/ 179402 h 265521"/>
                              <a:gd name="connsiteX444" fmla="*/ 107632 w 188594"/>
                              <a:gd name="connsiteY444" fmla="*/ 179402 h 265521"/>
                              <a:gd name="connsiteX445" fmla="*/ 110490 w 188594"/>
                              <a:gd name="connsiteY445" fmla="*/ 192737 h 265521"/>
                              <a:gd name="connsiteX446" fmla="*/ 110490 w 188594"/>
                              <a:gd name="connsiteY446" fmla="*/ 192737 h 265521"/>
                              <a:gd name="connsiteX447" fmla="*/ 111442 w 188594"/>
                              <a:gd name="connsiteY447" fmla="*/ 192737 h 265521"/>
                              <a:gd name="connsiteX448" fmla="*/ 110490 w 188594"/>
                              <a:gd name="connsiteY448" fmla="*/ 192737 h 265521"/>
                              <a:gd name="connsiteX449" fmla="*/ 110490 w 188594"/>
                              <a:gd name="connsiteY449" fmla="*/ 192737 h 265521"/>
                              <a:gd name="connsiteX450" fmla="*/ 117157 w 188594"/>
                              <a:gd name="connsiteY450" fmla="*/ 216549 h 265521"/>
                              <a:gd name="connsiteX451" fmla="*/ 117157 w 188594"/>
                              <a:gd name="connsiteY451" fmla="*/ 216549 h 265521"/>
                              <a:gd name="connsiteX452" fmla="*/ 114300 w 188594"/>
                              <a:gd name="connsiteY452" fmla="*/ 211787 h 265521"/>
                              <a:gd name="connsiteX453" fmla="*/ 112395 w 188594"/>
                              <a:gd name="connsiteY453" fmla="*/ 210834 h 265521"/>
                              <a:gd name="connsiteX454" fmla="*/ 110490 w 188594"/>
                              <a:gd name="connsiteY454" fmla="*/ 210834 h 265521"/>
                              <a:gd name="connsiteX455" fmla="*/ 111442 w 188594"/>
                              <a:gd name="connsiteY455" fmla="*/ 212740 h 265521"/>
                              <a:gd name="connsiteX456" fmla="*/ 113347 w 188594"/>
                              <a:gd name="connsiteY456" fmla="*/ 211787 h 265521"/>
                              <a:gd name="connsiteX457" fmla="*/ 117157 w 188594"/>
                              <a:gd name="connsiteY457" fmla="*/ 216549 h 265521"/>
                              <a:gd name="connsiteX458" fmla="*/ 115252 w 188594"/>
                              <a:gd name="connsiteY458" fmla="*/ 216549 h 265521"/>
                              <a:gd name="connsiteX459" fmla="*/ 115252 w 188594"/>
                              <a:gd name="connsiteY459" fmla="*/ 218455 h 265521"/>
                              <a:gd name="connsiteX460" fmla="*/ 116205 w 188594"/>
                              <a:gd name="connsiteY460" fmla="*/ 218455 h 265521"/>
                              <a:gd name="connsiteX461" fmla="*/ 117157 w 188594"/>
                              <a:gd name="connsiteY461" fmla="*/ 216549 h 265521"/>
                              <a:gd name="connsiteX462" fmla="*/ 114300 w 188594"/>
                              <a:gd name="connsiteY462" fmla="*/ 225122 h 265521"/>
                              <a:gd name="connsiteX463" fmla="*/ 114300 w 188594"/>
                              <a:gd name="connsiteY463" fmla="*/ 225122 h 265521"/>
                              <a:gd name="connsiteX464" fmla="*/ 112395 w 188594"/>
                              <a:gd name="connsiteY464" fmla="*/ 225122 h 265521"/>
                              <a:gd name="connsiteX465" fmla="*/ 114300 w 188594"/>
                              <a:gd name="connsiteY465" fmla="*/ 225122 h 265521"/>
                              <a:gd name="connsiteX466" fmla="*/ 114300 w 188594"/>
                              <a:gd name="connsiteY466" fmla="*/ 225122 h 265521"/>
                              <a:gd name="connsiteX467" fmla="*/ 117157 w 188594"/>
                              <a:gd name="connsiteY467" fmla="*/ 222265 h 265521"/>
                              <a:gd name="connsiteX468" fmla="*/ 115252 w 188594"/>
                              <a:gd name="connsiteY468" fmla="*/ 221312 h 265521"/>
                              <a:gd name="connsiteX469" fmla="*/ 114300 w 188594"/>
                              <a:gd name="connsiteY469" fmla="*/ 222265 h 265521"/>
                              <a:gd name="connsiteX470" fmla="*/ 117157 w 188594"/>
                              <a:gd name="connsiteY470" fmla="*/ 222265 h 265521"/>
                              <a:gd name="connsiteX471" fmla="*/ 117157 w 188594"/>
                              <a:gd name="connsiteY471" fmla="*/ 222265 h 265521"/>
                              <a:gd name="connsiteX472" fmla="*/ 116205 w 188594"/>
                              <a:gd name="connsiteY472" fmla="*/ 194642 h 265521"/>
                              <a:gd name="connsiteX473" fmla="*/ 119063 w 188594"/>
                              <a:gd name="connsiteY473" fmla="*/ 196547 h 265521"/>
                              <a:gd name="connsiteX474" fmla="*/ 120015 w 188594"/>
                              <a:gd name="connsiteY474" fmla="*/ 195594 h 265521"/>
                              <a:gd name="connsiteX475" fmla="*/ 117157 w 188594"/>
                              <a:gd name="connsiteY475" fmla="*/ 193690 h 265521"/>
                              <a:gd name="connsiteX476" fmla="*/ 116205 w 188594"/>
                              <a:gd name="connsiteY476" fmla="*/ 194642 h 265521"/>
                              <a:gd name="connsiteX477" fmla="*/ 126682 w 188594"/>
                              <a:gd name="connsiteY477" fmla="*/ 221312 h 265521"/>
                              <a:gd name="connsiteX478" fmla="*/ 126682 w 188594"/>
                              <a:gd name="connsiteY478" fmla="*/ 218455 h 265521"/>
                              <a:gd name="connsiteX479" fmla="*/ 124777 w 188594"/>
                              <a:gd name="connsiteY479" fmla="*/ 215597 h 265521"/>
                              <a:gd name="connsiteX480" fmla="*/ 120967 w 188594"/>
                              <a:gd name="connsiteY480" fmla="*/ 218455 h 265521"/>
                              <a:gd name="connsiteX481" fmla="*/ 120015 w 188594"/>
                              <a:gd name="connsiteY481" fmla="*/ 215597 h 265521"/>
                              <a:gd name="connsiteX482" fmla="*/ 117157 w 188594"/>
                              <a:gd name="connsiteY482" fmla="*/ 207977 h 265521"/>
                              <a:gd name="connsiteX483" fmla="*/ 120015 w 188594"/>
                              <a:gd name="connsiteY483" fmla="*/ 215597 h 265521"/>
                              <a:gd name="connsiteX484" fmla="*/ 120967 w 188594"/>
                              <a:gd name="connsiteY484" fmla="*/ 218455 h 265521"/>
                              <a:gd name="connsiteX485" fmla="*/ 123825 w 188594"/>
                              <a:gd name="connsiteY485" fmla="*/ 221312 h 265521"/>
                              <a:gd name="connsiteX486" fmla="*/ 126682 w 188594"/>
                              <a:gd name="connsiteY486" fmla="*/ 221312 h 265521"/>
                              <a:gd name="connsiteX487" fmla="*/ 124777 w 188594"/>
                              <a:gd name="connsiteY487" fmla="*/ 227980 h 265521"/>
                              <a:gd name="connsiteX488" fmla="*/ 124777 w 188594"/>
                              <a:gd name="connsiteY488" fmla="*/ 227980 h 265521"/>
                              <a:gd name="connsiteX489" fmla="*/ 123825 w 188594"/>
                              <a:gd name="connsiteY489" fmla="*/ 226074 h 265521"/>
                              <a:gd name="connsiteX490" fmla="*/ 120967 w 188594"/>
                              <a:gd name="connsiteY490" fmla="*/ 229884 h 265521"/>
                              <a:gd name="connsiteX491" fmla="*/ 121920 w 188594"/>
                              <a:gd name="connsiteY491" fmla="*/ 230837 h 265521"/>
                              <a:gd name="connsiteX492" fmla="*/ 124777 w 188594"/>
                              <a:gd name="connsiteY492" fmla="*/ 227980 h 265521"/>
                              <a:gd name="connsiteX493" fmla="*/ 121920 w 188594"/>
                              <a:gd name="connsiteY493" fmla="*/ 243219 h 265521"/>
                              <a:gd name="connsiteX494" fmla="*/ 121920 w 188594"/>
                              <a:gd name="connsiteY494" fmla="*/ 243219 h 265521"/>
                              <a:gd name="connsiteX495" fmla="*/ 121920 w 188594"/>
                              <a:gd name="connsiteY495" fmla="*/ 244172 h 265521"/>
                              <a:gd name="connsiteX496" fmla="*/ 121920 w 188594"/>
                              <a:gd name="connsiteY496" fmla="*/ 243219 h 265521"/>
                              <a:gd name="connsiteX497" fmla="*/ 121920 w 188594"/>
                              <a:gd name="connsiteY497" fmla="*/ 243219 h 265521"/>
                              <a:gd name="connsiteX498" fmla="*/ 121920 w 188594"/>
                              <a:gd name="connsiteY498" fmla="*/ 207977 h 265521"/>
                              <a:gd name="connsiteX499" fmla="*/ 121920 w 188594"/>
                              <a:gd name="connsiteY499" fmla="*/ 207977 h 265521"/>
                              <a:gd name="connsiteX500" fmla="*/ 123825 w 188594"/>
                              <a:gd name="connsiteY500" fmla="*/ 208930 h 265521"/>
                              <a:gd name="connsiteX501" fmla="*/ 121920 w 188594"/>
                              <a:gd name="connsiteY501" fmla="*/ 207977 h 265521"/>
                              <a:gd name="connsiteX502" fmla="*/ 121920 w 188594"/>
                              <a:gd name="connsiteY502" fmla="*/ 207977 h 265521"/>
                              <a:gd name="connsiteX503" fmla="*/ 121920 w 188594"/>
                              <a:gd name="connsiteY503" fmla="*/ 203215 h 265521"/>
                              <a:gd name="connsiteX504" fmla="*/ 122872 w 188594"/>
                              <a:gd name="connsiteY504" fmla="*/ 204167 h 265521"/>
                              <a:gd name="connsiteX505" fmla="*/ 123825 w 188594"/>
                              <a:gd name="connsiteY505" fmla="*/ 203215 h 265521"/>
                              <a:gd name="connsiteX506" fmla="*/ 121920 w 188594"/>
                              <a:gd name="connsiteY506" fmla="*/ 203215 h 265521"/>
                              <a:gd name="connsiteX507" fmla="*/ 121920 w 188594"/>
                              <a:gd name="connsiteY507" fmla="*/ 203215 h 265521"/>
                              <a:gd name="connsiteX508" fmla="*/ 123825 w 188594"/>
                              <a:gd name="connsiteY508" fmla="*/ 235599 h 265521"/>
                              <a:gd name="connsiteX509" fmla="*/ 123825 w 188594"/>
                              <a:gd name="connsiteY509" fmla="*/ 235599 h 265521"/>
                              <a:gd name="connsiteX510" fmla="*/ 123825 w 188594"/>
                              <a:gd name="connsiteY510" fmla="*/ 235599 h 265521"/>
                              <a:gd name="connsiteX511" fmla="*/ 123825 w 188594"/>
                              <a:gd name="connsiteY511" fmla="*/ 235599 h 265521"/>
                              <a:gd name="connsiteX512" fmla="*/ 123825 w 188594"/>
                              <a:gd name="connsiteY512" fmla="*/ 235599 h 265521"/>
                              <a:gd name="connsiteX513" fmla="*/ 126682 w 188594"/>
                              <a:gd name="connsiteY513" fmla="*/ 245124 h 265521"/>
                              <a:gd name="connsiteX514" fmla="*/ 125730 w 188594"/>
                              <a:gd name="connsiteY514" fmla="*/ 244172 h 265521"/>
                              <a:gd name="connsiteX515" fmla="*/ 124777 w 188594"/>
                              <a:gd name="connsiteY515" fmla="*/ 245124 h 265521"/>
                              <a:gd name="connsiteX516" fmla="*/ 126682 w 188594"/>
                              <a:gd name="connsiteY516" fmla="*/ 245124 h 265521"/>
                              <a:gd name="connsiteX517" fmla="*/ 126682 w 188594"/>
                              <a:gd name="connsiteY517" fmla="*/ 245124 h 265521"/>
                              <a:gd name="connsiteX518" fmla="*/ 124777 w 188594"/>
                              <a:gd name="connsiteY518" fmla="*/ 215597 h 265521"/>
                              <a:gd name="connsiteX519" fmla="*/ 125730 w 188594"/>
                              <a:gd name="connsiteY519" fmla="*/ 215597 h 265521"/>
                              <a:gd name="connsiteX520" fmla="*/ 126682 w 188594"/>
                              <a:gd name="connsiteY520" fmla="*/ 214644 h 265521"/>
                              <a:gd name="connsiteX521" fmla="*/ 124777 w 188594"/>
                              <a:gd name="connsiteY521" fmla="*/ 214644 h 265521"/>
                              <a:gd name="connsiteX522" fmla="*/ 124777 w 188594"/>
                              <a:gd name="connsiteY522" fmla="*/ 215597 h 265521"/>
                              <a:gd name="connsiteX523" fmla="*/ 140970 w 188594"/>
                              <a:gd name="connsiteY523" fmla="*/ 238457 h 265521"/>
                              <a:gd name="connsiteX524" fmla="*/ 139065 w 188594"/>
                              <a:gd name="connsiteY524" fmla="*/ 235599 h 265521"/>
                              <a:gd name="connsiteX525" fmla="*/ 140970 w 188594"/>
                              <a:gd name="connsiteY525" fmla="*/ 234647 h 265521"/>
                              <a:gd name="connsiteX526" fmla="*/ 138113 w 188594"/>
                              <a:gd name="connsiteY526" fmla="*/ 232742 h 265521"/>
                              <a:gd name="connsiteX527" fmla="*/ 135255 w 188594"/>
                              <a:gd name="connsiteY527" fmla="*/ 228932 h 265521"/>
                              <a:gd name="connsiteX528" fmla="*/ 132397 w 188594"/>
                              <a:gd name="connsiteY528" fmla="*/ 227027 h 265521"/>
                              <a:gd name="connsiteX529" fmla="*/ 131445 w 188594"/>
                              <a:gd name="connsiteY529" fmla="*/ 226074 h 265521"/>
                              <a:gd name="connsiteX530" fmla="*/ 130492 w 188594"/>
                              <a:gd name="connsiteY530" fmla="*/ 227980 h 265521"/>
                              <a:gd name="connsiteX531" fmla="*/ 132397 w 188594"/>
                              <a:gd name="connsiteY531" fmla="*/ 234647 h 265521"/>
                              <a:gd name="connsiteX532" fmla="*/ 133350 w 188594"/>
                              <a:gd name="connsiteY532" fmla="*/ 235599 h 265521"/>
                              <a:gd name="connsiteX533" fmla="*/ 133350 w 188594"/>
                              <a:gd name="connsiteY533" fmla="*/ 235599 h 265521"/>
                              <a:gd name="connsiteX534" fmla="*/ 135255 w 188594"/>
                              <a:gd name="connsiteY534" fmla="*/ 235599 h 265521"/>
                              <a:gd name="connsiteX535" fmla="*/ 134302 w 188594"/>
                              <a:gd name="connsiteY535" fmla="*/ 236552 h 265521"/>
                              <a:gd name="connsiteX536" fmla="*/ 129540 w 188594"/>
                              <a:gd name="connsiteY536" fmla="*/ 235599 h 265521"/>
                              <a:gd name="connsiteX537" fmla="*/ 127635 w 188594"/>
                              <a:gd name="connsiteY537" fmla="*/ 235599 h 265521"/>
                              <a:gd name="connsiteX538" fmla="*/ 128588 w 188594"/>
                              <a:gd name="connsiteY538" fmla="*/ 238457 h 265521"/>
                              <a:gd name="connsiteX539" fmla="*/ 136207 w 188594"/>
                              <a:gd name="connsiteY539" fmla="*/ 241315 h 265521"/>
                              <a:gd name="connsiteX540" fmla="*/ 139065 w 188594"/>
                              <a:gd name="connsiteY540" fmla="*/ 242267 h 265521"/>
                              <a:gd name="connsiteX541" fmla="*/ 140970 w 188594"/>
                              <a:gd name="connsiteY541" fmla="*/ 243219 h 265521"/>
                              <a:gd name="connsiteX542" fmla="*/ 140970 w 188594"/>
                              <a:gd name="connsiteY542" fmla="*/ 238457 h 265521"/>
                              <a:gd name="connsiteX543" fmla="*/ 129540 w 188594"/>
                              <a:gd name="connsiteY543" fmla="*/ 239409 h 265521"/>
                              <a:gd name="connsiteX544" fmla="*/ 129540 w 188594"/>
                              <a:gd name="connsiteY544" fmla="*/ 239409 h 265521"/>
                              <a:gd name="connsiteX545" fmla="*/ 128588 w 188594"/>
                              <a:gd name="connsiteY545" fmla="*/ 239409 h 265521"/>
                              <a:gd name="connsiteX546" fmla="*/ 129540 w 188594"/>
                              <a:gd name="connsiteY546" fmla="*/ 239409 h 265521"/>
                              <a:gd name="connsiteX547" fmla="*/ 129540 w 188594"/>
                              <a:gd name="connsiteY547" fmla="*/ 239409 h 265521"/>
                              <a:gd name="connsiteX548" fmla="*/ 134302 w 188594"/>
                              <a:gd name="connsiteY548" fmla="*/ 243219 h 265521"/>
                              <a:gd name="connsiteX549" fmla="*/ 134302 w 188594"/>
                              <a:gd name="connsiteY549" fmla="*/ 243219 h 265521"/>
                              <a:gd name="connsiteX550" fmla="*/ 132397 w 188594"/>
                              <a:gd name="connsiteY550" fmla="*/ 244172 h 265521"/>
                              <a:gd name="connsiteX551" fmla="*/ 132397 w 188594"/>
                              <a:gd name="connsiteY551" fmla="*/ 247030 h 265521"/>
                              <a:gd name="connsiteX552" fmla="*/ 130492 w 188594"/>
                              <a:gd name="connsiteY552" fmla="*/ 248934 h 265521"/>
                              <a:gd name="connsiteX553" fmla="*/ 131445 w 188594"/>
                              <a:gd name="connsiteY553" fmla="*/ 249887 h 265521"/>
                              <a:gd name="connsiteX554" fmla="*/ 133350 w 188594"/>
                              <a:gd name="connsiteY554" fmla="*/ 247030 h 265521"/>
                              <a:gd name="connsiteX555" fmla="*/ 133350 w 188594"/>
                              <a:gd name="connsiteY555" fmla="*/ 247030 h 265521"/>
                              <a:gd name="connsiteX556" fmla="*/ 138113 w 188594"/>
                              <a:gd name="connsiteY556" fmla="*/ 247030 h 265521"/>
                              <a:gd name="connsiteX557" fmla="*/ 134302 w 188594"/>
                              <a:gd name="connsiteY557" fmla="*/ 243219 h 265521"/>
                              <a:gd name="connsiteX558" fmla="*/ 131445 w 188594"/>
                              <a:gd name="connsiteY558" fmla="*/ 220359 h 265521"/>
                              <a:gd name="connsiteX559" fmla="*/ 135255 w 188594"/>
                              <a:gd name="connsiteY559" fmla="*/ 224169 h 265521"/>
                              <a:gd name="connsiteX560" fmla="*/ 136207 w 188594"/>
                              <a:gd name="connsiteY560" fmla="*/ 223217 h 265521"/>
                              <a:gd name="connsiteX561" fmla="*/ 131445 w 188594"/>
                              <a:gd name="connsiteY561" fmla="*/ 220359 h 265521"/>
                              <a:gd name="connsiteX562" fmla="*/ 131445 w 188594"/>
                              <a:gd name="connsiteY562" fmla="*/ 220359 h 265521"/>
                              <a:gd name="connsiteX563" fmla="*/ 133350 w 188594"/>
                              <a:gd name="connsiteY563" fmla="*/ 215597 h 265521"/>
                              <a:gd name="connsiteX564" fmla="*/ 133350 w 188594"/>
                              <a:gd name="connsiteY564" fmla="*/ 215597 h 265521"/>
                              <a:gd name="connsiteX565" fmla="*/ 135255 w 188594"/>
                              <a:gd name="connsiteY565" fmla="*/ 215597 h 265521"/>
                              <a:gd name="connsiteX566" fmla="*/ 133350 w 188594"/>
                              <a:gd name="connsiteY566" fmla="*/ 215597 h 265521"/>
                              <a:gd name="connsiteX567" fmla="*/ 133350 w 188594"/>
                              <a:gd name="connsiteY567" fmla="*/ 215597 h 2655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Lst>
                            <a:rect l="l" t="t" r="r" b="b"/>
                            <a:pathLst>
                              <a:path w="188594" h="265521">
                                <a:moveTo>
                                  <a:pt x="182880" y="262269"/>
                                </a:moveTo>
                                <a:cubicBezTo>
                                  <a:pt x="180975" y="263222"/>
                                  <a:pt x="180022" y="264174"/>
                                  <a:pt x="178117" y="264174"/>
                                </a:cubicBezTo>
                                <a:cubicBezTo>
                                  <a:pt x="165735" y="264174"/>
                                  <a:pt x="154305" y="265127"/>
                                  <a:pt x="142875" y="265127"/>
                                </a:cubicBezTo>
                                <a:cubicBezTo>
                                  <a:pt x="134302" y="265127"/>
                                  <a:pt x="126682" y="264174"/>
                                  <a:pt x="118110" y="264174"/>
                                </a:cubicBezTo>
                                <a:cubicBezTo>
                                  <a:pt x="114300" y="264174"/>
                                  <a:pt x="111442" y="264174"/>
                                  <a:pt x="107632" y="265127"/>
                                </a:cubicBezTo>
                                <a:cubicBezTo>
                                  <a:pt x="105727" y="266080"/>
                                  <a:pt x="102870" y="265127"/>
                                  <a:pt x="100965" y="264174"/>
                                </a:cubicBezTo>
                                <a:cubicBezTo>
                                  <a:pt x="99060" y="263222"/>
                                  <a:pt x="98107" y="262269"/>
                                  <a:pt x="98107" y="260365"/>
                                </a:cubicBezTo>
                                <a:cubicBezTo>
                                  <a:pt x="98107" y="258459"/>
                                  <a:pt x="100013" y="257507"/>
                                  <a:pt x="100965" y="256555"/>
                                </a:cubicBezTo>
                                <a:cubicBezTo>
                                  <a:pt x="102870" y="255602"/>
                                  <a:pt x="104775" y="255602"/>
                                  <a:pt x="106680" y="255602"/>
                                </a:cubicBezTo>
                                <a:cubicBezTo>
                                  <a:pt x="112395" y="253697"/>
                                  <a:pt x="114300" y="250840"/>
                                  <a:pt x="112395" y="245124"/>
                                </a:cubicBezTo>
                                <a:cubicBezTo>
                                  <a:pt x="109538" y="235599"/>
                                  <a:pt x="104775" y="227980"/>
                                  <a:pt x="100013" y="219407"/>
                                </a:cubicBezTo>
                                <a:lnTo>
                                  <a:pt x="84772" y="191784"/>
                                </a:lnTo>
                                <a:cubicBezTo>
                                  <a:pt x="83820" y="190832"/>
                                  <a:pt x="83820" y="188927"/>
                                  <a:pt x="82867" y="187974"/>
                                </a:cubicBezTo>
                                <a:cubicBezTo>
                                  <a:pt x="80963" y="184165"/>
                                  <a:pt x="79057" y="184165"/>
                                  <a:pt x="77152" y="187974"/>
                                </a:cubicBezTo>
                                <a:cubicBezTo>
                                  <a:pt x="74295" y="190832"/>
                                  <a:pt x="71438" y="194642"/>
                                  <a:pt x="70485" y="197499"/>
                                </a:cubicBezTo>
                                <a:cubicBezTo>
                                  <a:pt x="68580" y="201309"/>
                                  <a:pt x="68580" y="206072"/>
                                  <a:pt x="69532" y="209882"/>
                                </a:cubicBezTo>
                                <a:cubicBezTo>
                                  <a:pt x="71438" y="218455"/>
                                  <a:pt x="69532" y="227027"/>
                                  <a:pt x="70485" y="236552"/>
                                </a:cubicBezTo>
                                <a:cubicBezTo>
                                  <a:pt x="71438" y="246077"/>
                                  <a:pt x="74295" y="253697"/>
                                  <a:pt x="83820" y="256555"/>
                                </a:cubicBezTo>
                                <a:cubicBezTo>
                                  <a:pt x="86677" y="257507"/>
                                  <a:pt x="87630" y="258459"/>
                                  <a:pt x="86677" y="261317"/>
                                </a:cubicBezTo>
                                <a:cubicBezTo>
                                  <a:pt x="86677" y="264174"/>
                                  <a:pt x="84772" y="264174"/>
                                  <a:pt x="81915" y="264174"/>
                                </a:cubicBezTo>
                                <a:lnTo>
                                  <a:pt x="44767" y="265127"/>
                                </a:lnTo>
                                <a:cubicBezTo>
                                  <a:pt x="33338" y="264174"/>
                                  <a:pt x="23813" y="264174"/>
                                  <a:pt x="14288" y="264174"/>
                                </a:cubicBezTo>
                                <a:cubicBezTo>
                                  <a:pt x="11430" y="264174"/>
                                  <a:pt x="7620" y="264174"/>
                                  <a:pt x="4763" y="264174"/>
                                </a:cubicBezTo>
                                <a:cubicBezTo>
                                  <a:pt x="1905" y="264174"/>
                                  <a:pt x="0" y="262269"/>
                                  <a:pt x="0" y="259412"/>
                                </a:cubicBezTo>
                                <a:cubicBezTo>
                                  <a:pt x="0" y="256555"/>
                                  <a:pt x="1905" y="255602"/>
                                  <a:pt x="4763" y="254649"/>
                                </a:cubicBezTo>
                                <a:cubicBezTo>
                                  <a:pt x="8572" y="254649"/>
                                  <a:pt x="12382" y="253697"/>
                                  <a:pt x="15240" y="251792"/>
                                </a:cubicBezTo>
                                <a:cubicBezTo>
                                  <a:pt x="20002" y="248934"/>
                                  <a:pt x="23813" y="245124"/>
                                  <a:pt x="22860" y="239409"/>
                                </a:cubicBezTo>
                                <a:lnTo>
                                  <a:pt x="22860" y="231790"/>
                                </a:lnTo>
                                <a:cubicBezTo>
                                  <a:pt x="22860" y="217502"/>
                                  <a:pt x="22860" y="203215"/>
                                  <a:pt x="23813" y="187974"/>
                                </a:cubicBezTo>
                                <a:cubicBezTo>
                                  <a:pt x="23813" y="167972"/>
                                  <a:pt x="22860" y="147969"/>
                                  <a:pt x="22860" y="128919"/>
                                </a:cubicBezTo>
                                <a:cubicBezTo>
                                  <a:pt x="22860" y="116537"/>
                                  <a:pt x="24765" y="105107"/>
                                  <a:pt x="23813" y="93677"/>
                                </a:cubicBezTo>
                                <a:cubicBezTo>
                                  <a:pt x="22860" y="76532"/>
                                  <a:pt x="23813" y="60339"/>
                                  <a:pt x="23813" y="44147"/>
                                </a:cubicBezTo>
                                <a:cubicBezTo>
                                  <a:pt x="23813" y="39384"/>
                                  <a:pt x="23813" y="35574"/>
                                  <a:pt x="22860" y="30812"/>
                                </a:cubicBezTo>
                                <a:cubicBezTo>
                                  <a:pt x="20955" y="24144"/>
                                  <a:pt x="17145" y="20334"/>
                                  <a:pt x="9525" y="19382"/>
                                </a:cubicBezTo>
                                <a:cubicBezTo>
                                  <a:pt x="8572" y="19382"/>
                                  <a:pt x="6667" y="19382"/>
                                  <a:pt x="5715" y="19382"/>
                                </a:cubicBezTo>
                                <a:cubicBezTo>
                                  <a:pt x="2857" y="18430"/>
                                  <a:pt x="1905" y="16524"/>
                                  <a:pt x="1905" y="13667"/>
                                </a:cubicBezTo>
                                <a:cubicBezTo>
                                  <a:pt x="1905" y="10809"/>
                                  <a:pt x="3810" y="9857"/>
                                  <a:pt x="6667" y="9857"/>
                                </a:cubicBezTo>
                                <a:cubicBezTo>
                                  <a:pt x="10477" y="9857"/>
                                  <a:pt x="14288" y="8905"/>
                                  <a:pt x="17145" y="8905"/>
                                </a:cubicBezTo>
                                <a:cubicBezTo>
                                  <a:pt x="32385" y="9857"/>
                                  <a:pt x="45720" y="6047"/>
                                  <a:pt x="60007" y="1284"/>
                                </a:cubicBezTo>
                                <a:lnTo>
                                  <a:pt x="61913" y="332"/>
                                </a:lnTo>
                                <a:cubicBezTo>
                                  <a:pt x="65722" y="-620"/>
                                  <a:pt x="67627" y="332"/>
                                  <a:pt x="68580" y="5094"/>
                                </a:cubicBezTo>
                                <a:cubicBezTo>
                                  <a:pt x="69532" y="9857"/>
                                  <a:pt x="69532" y="13667"/>
                                  <a:pt x="69532" y="18430"/>
                                </a:cubicBezTo>
                                <a:lnTo>
                                  <a:pt x="69532" y="36527"/>
                                </a:lnTo>
                                <a:cubicBezTo>
                                  <a:pt x="69532" y="46052"/>
                                  <a:pt x="69532" y="54624"/>
                                  <a:pt x="70485" y="64149"/>
                                </a:cubicBezTo>
                                <a:cubicBezTo>
                                  <a:pt x="71438" y="71769"/>
                                  <a:pt x="70485" y="79390"/>
                                  <a:pt x="70485" y="86057"/>
                                </a:cubicBezTo>
                                <a:cubicBezTo>
                                  <a:pt x="69532" y="94630"/>
                                  <a:pt x="71438" y="103202"/>
                                  <a:pt x="71438" y="111774"/>
                                </a:cubicBezTo>
                                <a:cubicBezTo>
                                  <a:pt x="71438" y="120347"/>
                                  <a:pt x="74295" y="128919"/>
                                  <a:pt x="71438" y="136540"/>
                                </a:cubicBezTo>
                                <a:cubicBezTo>
                                  <a:pt x="70485" y="139397"/>
                                  <a:pt x="71438" y="141302"/>
                                  <a:pt x="71438" y="144159"/>
                                </a:cubicBezTo>
                                <a:lnTo>
                                  <a:pt x="71438" y="176544"/>
                                </a:lnTo>
                                <a:cubicBezTo>
                                  <a:pt x="71438" y="177497"/>
                                  <a:pt x="71438" y="177497"/>
                                  <a:pt x="71438" y="178449"/>
                                </a:cubicBezTo>
                                <a:cubicBezTo>
                                  <a:pt x="72390" y="178449"/>
                                  <a:pt x="73342" y="178449"/>
                                  <a:pt x="73342" y="177497"/>
                                </a:cubicBezTo>
                                <a:cubicBezTo>
                                  <a:pt x="74295" y="176544"/>
                                  <a:pt x="74295" y="176544"/>
                                  <a:pt x="75247" y="175592"/>
                                </a:cubicBezTo>
                                <a:cubicBezTo>
                                  <a:pt x="79057" y="170830"/>
                                  <a:pt x="82867" y="166067"/>
                                  <a:pt x="86677" y="162257"/>
                                </a:cubicBezTo>
                                <a:cubicBezTo>
                                  <a:pt x="97155" y="151780"/>
                                  <a:pt x="104775" y="140349"/>
                                  <a:pt x="113347" y="127967"/>
                                </a:cubicBezTo>
                                <a:cubicBezTo>
                                  <a:pt x="117157" y="123205"/>
                                  <a:pt x="120015" y="118442"/>
                                  <a:pt x="122872" y="113680"/>
                                </a:cubicBezTo>
                                <a:cubicBezTo>
                                  <a:pt x="126682" y="105107"/>
                                  <a:pt x="122872" y="100344"/>
                                  <a:pt x="114300" y="99392"/>
                                </a:cubicBezTo>
                                <a:lnTo>
                                  <a:pt x="107632" y="99392"/>
                                </a:lnTo>
                                <a:cubicBezTo>
                                  <a:pt x="103822" y="99392"/>
                                  <a:pt x="102870" y="97487"/>
                                  <a:pt x="102870" y="93677"/>
                                </a:cubicBezTo>
                                <a:cubicBezTo>
                                  <a:pt x="102870" y="90819"/>
                                  <a:pt x="104775" y="89867"/>
                                  <a:pt x="107632" y="89867"/>
                                </a:cubicBezTo>
                                <a:cubicBezTo>
                                  <a:pt x="122872" y="89867"/>
                                  <a:pt x="137160" y="89867"/>
                                  <a:pt x="152400" y="89867"/>
                                </a:cubicBezTo>
                                <a:cubicBezTo>
                                  <a:pt x="159067" y="89867"/>
                                  <a:pt x="165735" y="89867"/>
                                  <a:pt x="171450" y="89867"/>
                                </a:cubicBezTo>
                                <a:cubicBezTo>
                                  <a:pt x="173355" y="89867"/>
                                  <a:pt x="176213" y="89867"/>
                                  <a:pt x="176213" y="92724"/>
                                </a:cubicBezTo>
                                <a:cubicBezTo>
                                  <a:pt x="176213" y="95582"/>
                                  <a:pt x="174307" y="96534"/>
                                  <a:pt x="172402" y="97487"/>
                                </a:cubicBezTo>
                                <a:lnTo>
                                  <a:pt x="162877" y="100344"/>
                                </a:lnTo>
                                <a:cubicBezTo>
                                  <a:pt x="153352" y="102249"/>
                                  <a:pt x="145732" y="107012"/>
                                  <a:pt x="139065" y="114632"/>
                                </a:cubicBezTo>
                                <a:cubicBezTo>
                                  <a:pt x="129540" y="126062"/>
                                  <a:pt x="120967" y="136540"/>
                                  <a:pt x="112395" y="148922"/>
                                </a:cubicBezTo>
                                <a:cubicBezTo>
                                  <a:pt x="110490" y="150827"/>
                                  <a:pt x="111442" y="152732"/>
                                  <a:pt x="112395" y="154637"/>
                                </a:cubicBezTo>
                                <a:cubicBezTo>
                                  <a:pt x="118110" y="164162"/>
                                  <a:pt x="122872" y="172734"/>
                                  <a:pt x="128588" y="182259"/>
                                </a:cubicBezTo>
                                <a:cubicBezTo>
                                  <a:pt x="132397" y="187974"/>
                                  <a:pt x="136207" y="194642"/>
                                  <a:pt x="140017" y="200357"/>
                                </a:cubicBezTo>
                                <a:cubicBezTo>
                                  <a:pt x="143827" y="207024"/>
                                  <a:pt x="148590" y="213692"/>
                                  <a:pt x="153352" y="219407"/>
                                </a:cubicBezTo>
                                <a:cubicBezTo>
                                  <a:pt x="158115" y="226074"/>
                                  <a:pt x="161925" y="232742"/>
                                  <a:pt x="165735" y="238457"/>
                                </a:cubicBezTo>
                                <a:cubicBezTo>
                                  <a:pt x="168592" y="242267"/>
                                  <a:pt x="170497" y="245124"/>
                                  <a:pt x="173355" y="248934"/>
                                </a:cubicBezTo>
                                <a:cubicBezTo>
                                  <a:pt x="176213" y="252744"/>
                                  <a:pt x="179070" y="254649"/>
                                  <a:pt x="183832" y="254649"/>
                                </a:cubicBezTo>
                                <a:cubicBezTo>
                                  <a:pt x="185738" y="254649"/>
                                  <a:pt x="187642" y="254649"/>
                                  <a:pt x="188595" y="257507"/>
                                </a:cubicBezTo>
                                <a:cubicBezTo>
                                  <a:pt x="184785" y="260365"/>
                                  <a:pt x="183832" y="261317"/>
                                  <a:pt x="182880" y="262269"/>
                                </a:cubicBezTo>
                                <a:close/>
                                <a:moveTo>
                                  <a:pt x="31432" y="217502"/>
                                </a:moveTo>
                                <a:cubicBezTo>
                                  <a:pt x="31432" y="216549"/>
                                  <a:pt x="31432" y="216549"/>
                                  <a:pt x="31432" y="217502"/>
                                </a:cubicBezTo>
                                <a:cubicBezTo>
                                  <a:pt x="30480" y="216549"/>
                                  <a:pt x="30480" y="216549"/>
                                  <a:pt x="29527" y="216549"/>
                                </a:cubicBezTo>
                                <a:cubicBezTo>
                                  <a:pt x="29527" y="217502"/>
                                  <a:pt x="29527" y="217502"/>
                                  <a:pt x="31432" y="217502"/>
                                </a:cubicBezTo>
                                <a:cubicBezTo>
                                  <a:pt x="30480" y="217502"/>
                                  <a:pt x="31432" y="217502"/>
                                  <a:pt x="31432" y="217502"/>
                                </a:cubicBezTo>
                                <a:close/>
                                <a:moveTo>
                                  <a:pt x="31432" y="77484"/>
                                </a:moveTo>
                                <a:cubicBezTo>
                                  <a:pt x="31432" y="76532"/>
                                  <a:pt x="31432" y="76532"/>
                                  <a:pt x="31432" y="77484"/>
                                </a:cubicBezTo>
                                <a:cubicBezTo>
                                  <a:pt x="30480" y="76532"/>
                                  <a:pt x="30480" y="77484"/>
                                  <a:pt x="30480" y="77484"/>
                                </a:cubicBezTo>
                                <a:cubicBezTo>
                                  <a:pt x="30480" y="77484"/>
                                  <a:pt x="30480" y="77484"/>
                                  <a:pt x="31432" y="77484"/>
                                </a:cubicBezTo>
                                <a:cubicBezTo>
                                  <a:pt x="31432" y="77484"/>
                                  <a:pt x="31432" y="77484"/>
                                  <a:pt x="31432" y="77484"/>
                                </a:cubicBezTo>
                                <a:close/>
                                <a:moveTo>
                                  <a:pt x="34290" y="247030"/>
                                </a:moveTo>
                                <a:cubicBezTo>
                                  <a:pt x="34290" y="247030"/>
                                  <a:pt x="33338" y="247030"/>
                                  <a:pt x="34290" y="247030"/>
                                </a:cubicBezTo>
                                <a:cubicBezTo>
                                  <a:pt x="33338" y="246077"/>
                                  <a:pt x="32385" y="246077"/>
                                  <a:pt x="32385" y="247030"/>
                                </a:cubicBezTo>
                                <a:cubicBezTo>
                                  <a:pt x="32385" y="247030"/>
                                  <a:pt x="33338" y="247030"/>
                                  <a:pt x="33338" y="247030"/>
                                </a:cubicBezTo>
                                <a:cubicBezTo>
                                  <a:pt x="33338" y="247982"/>
                                  <a:pt x="34290" y="247030"/>
                                  <a:pt x="34290" y="247030"/>
                                </a:cubicBezTo>
                                <a:close/>
                                <a:moveTo>
                                  <a:pt x="37147" y="236552"/>
                                </a:moveTo>
                                <a:cubicBezTo>
                                  <a:pt x="36195" y="235599"/>
                                  <a:pt x="37147" y="233694"/>
                                  <a:pt x="35242" y="232742"/>
                                </a:cubicBezTo>
                                <a:cubicBezTo>
                                  <a:pt x="35242" y="233694"/>
                                  <a:pt x="34290" y="235599"/>
                                  <a:pt x="34290" y="236552"/>
                                </a:cubicBezTo>
                                <a:cubicBezTo>
                                  <a:pt x="34290" y="237505"/>
                                  <a:pt x="35242" y="238457"/>
                                  <a:pt x="36195" y="238457"/>
                                </a:cubicBezTo>
                                <a:cubicBezTo>
                                  <a:pt x="37147" y="238457"/>
                                  <a:pt x="37147" y="237505"/>
                                  <a:pt x="37147" y="236552"/>
                                </a:cubicBezTo>
                                <a:close/>
                                <a:moveTo>
                                  <a:pt x="34290" y="204167"/>
                                </a:moveTo>
                                <a:cubicBezTo>
                                  <a:pt x="34290" y="205119"/>
                                  <a:pt x="34290" y="205119"/>
                                  <a:pt x="35242" y="205119"/>
                                </a:cubicBezTo>
                                <a:cubicBezTo>
                                  <a:pt x="35242" y="205119"/>
                                  <a:pt x="36195" y="205119"/>
                                  <a:pt x="36195" y="205119"/>
                                </a:cubicBezTo>
                                <a:cubicBezTo>
                                  <a:pt x="36195" y="204167"/>
                                  <a:pt x="36195" y="204167"/>
                                  <a:pt x="34290" y="204167"/>
                                </a:cubicBezTo>
                                <a:cubicBezTo>
                                  <a:pt x="35242" y="204167"/>
                                  <a:pt x="35242" y="204167"/>
                                  <a:pt x="34290" y="204167"/>
                                </a:cubicBezTo>
                                <a:close/>
                                <a:moveTo>
                                  <a:pt x="35242" y="74627"/>
                                </a:moveTo>
                                <a:lnTo>
                                  <a:pt x="35242" y="74627"/>
                                </a:lnTo>
                                <a:cubicBezTo>
                                  <a:pt x="35242" y="73674"/>
                                  <a:pt x="35242" y="73674"/>
                                  <a:pt x="35242" y="74627"/>
                                </a:cubicBezTo>
                                <a:cubicBezTo>
                                  <a:pt x="35242" y="73674"/>
                                  <a:pt x="35242" y="73674"/>
                                  <a:pt x="35242" y="74627"/>
                                </a:cubicBezTo>
                                <a:close/>
                                <a:moveTo>
                                  <a:pt x="37147" y="77484"/>
                                </a:moveTo>
                                <a:cubicBezTo>
                                  <a:pt x="36195" y="77484"/>
                                  <a:pt x="35242" y="77484"/>
                                  <a:pt x="35242" y="78437"/>
                                </a:cubicBezTo>
                                <a:cubicBezTo>
                                  <a:pt x="35242" y="79390"/>
                                  <a:pt x="36195" y="79390"/>
                                  <a:pt x="36195" y="79390"/>
                                </a:cubicBezTo>
                                <a:cubicBezTo>
                                  <a:pt x="37147" y="79390"/>
                                  <a:pt x="38100" y="78437"/>
                                  <a:pt x="37147" y="77484"/>
                                </a:cubicBezTo>
                                <a:cubicBezTo>
                                  <a:pt x="38100" y="77484"/>
                                  <a:pt x="38100" y="77484"/>
                                  <a:pt x="37147" y="77484"/>
                                </a:cubicBezTo>
                                <a:close/>
                                <a:moveTo>
                                  <a:pt x="35242" y="52719"/>
                                </a:moveTo>
                                <a:cubicBezTo>
                                  <a:pt x="35242" y="53672"/>
                                  <a:pt x="36195" y="53672"/>
                                  <a:pt x="36195" y="53672"/>
                                </a:cubicBezTo>
                                <a:cubicBezTo>
                                  <a:pt x="37147" y="53672"/>
                                  <a:pt x="37147" y="53672"/>
                                  <a:pt x="37147" y="52719"/>
                                </a:cubicBezTo>
                                <a:cubicBezTo>
                                  <a:pt x="37147" y="51767"/>
                                  <a:pt x="36195" y="51767"/>
                                  <a:pt x="36195" y="51767"/>
                                </a:cubicBezTo>
                                <a:cubicBezTo>
                                  <a:pt x="36195" y="51767"/>
                                  <a:pt x="35242" y="51767"/>
                                  <a:pt x="35242" y="52719"/>
                                </a:cubicBezTo>
                                <a:close/>
                                <a:moveTo>
                                  <a:pt x="36195" y="90819"/>
                                </a:moveTo>
                                <a:cubicBezTo>
                                  <a:pt x="36195" y="91772"/>
                                  <a:pt x="36195" y="92724"/>
                                  <a:pt x="37147" y="91772"/>
                                </a:cubicBezTo>
                                <a:cubicBezTo>
                                  <a:pt x="38100" y="91772"/>
                                  <a:pt x="38100" y="90819"/>
                                  <a:pt x="38100" y="89867"/>
                                </a:cubicBezTo>
                                <a:cubicBezTo>
                                  <a:pt x="38100" y="88915"/>
                                  <a:pt x="38100" y="88915"/>
                                  <a:pt x="37147" y="88915"/>
                                </a:cubicBezTo>
                                <a:cubicBezTo>
                                  <a:pt x="36195" y="89867"/>
                                  <a:pt x="36195" y="89867"/>
                                  <a:pt x="36195" y="90819"/>
                                </a:cubicBezTo>
                                <a:close/>
                                <a:moveTo>
                                  <a:pt x="37147" y="227980"/>
                                </a:moveTo>
                                <a:cubicBezTo>
                                  <a:pt x="37147" y="227027"/>
                                  <a:pt x="37147" y="227027"/>
                                  <a:pt x="36195" y="226074"/>
                                </a:cubicBezTo>
                                <a:cubicBezTo>
                                  <a:pt x="35242" y="226074"/>
                                  <a:pt x="35242" y="227027"/>
                                  <a:pt x="35242" y="227027"/>
                                </a:cubicBezTo>
                                <a:cubicBezTo>
                                  <a:pt x="36195" y="227980"/>
                                  <a:pt x="36195" y="227980"/>
                                  <a:pt x="37147" y="227980"/>
                                </a:cubicBezTo>
                                <a:cubicBezTo>
                                  <a:pt x="38100" y="228932"/>
                                  <a:pt x="38100" y="227980"/>
                                  <a:pt x="37147" y="227980"/>
                                </a:cubicBezTo>
                                <a:close/>
                                <a:moveTo>
                                  <a:pt x="38100" y="40337"/>
                                </a:moveTo>
                                <a:cubicBezTo>
                                  <a:pt x="39052" y="40337"/>
                                  <a:pt x="39052" y="40337"/>
                                  <a:pt x="39052" y="39384"/>
                                </a:cubicBezTo>
                                <a:cubicBezTo>
                                  <a:pt x="39052" y="38432"/>
                                  <a:pt x="38100" y="38432"/>
                                  <a:pt x="38100" y="38432"/>
                                </a:cubicBezTo>
                                <a:cubicBezTo>
                                  <a:pt x="38100" y="38432"/>
                                  <a:pt x="37147" y="38432"/>
                                  <a:pt x="37147" y="38432"/>
                                </a:cubicBezTo>
                                <a:cubicBezTo>
                                  <a:pt x="36195" y="40337"/>
                                  <a:pt x="37147" y="40337"/>
                                  <a:pt x="38100" y="40337"/>
                                </a:cubicBezTo>
                                <a:close/>
                                <a:moveTo>
                                  <a:pt x="40957" y="225122"/>
                                </a:moveTo>
                                <a:cubicBezTo>
                                  <a:pt x="41910" y="224169"/>
                                  <a:pt x="41910" y="223217"/>
                                  <a:pt x="41910" y="221312"/>
                                </a:cubicBezTo>
                                <a:cubicBezTo>
                                  <a:pt x="41910" y="220359"/>
                                  <a:pt x="41910" y="220359"/>
                                  <a:pt x="40957" y="220359"/>
                                </a:cubicBezTo>
                                <a:cubicBezTo>
                                  <a:pt x="40957" y="219407"/>
                                  <a:pt x="42863" y="218455"/>
                                  <a:pt x="41910" y="217502"/>
                                </a:cubicBezTo>
                                <a:cubicBezTo>
                                  <a:pt x="41910" y="216549"/>
                                  <a:pt x="36195" y="216549"/>
                                  <a:pt x="37147" y="216549"/>
                                </a:cubicBezTo>
                                <a:cubicBezTo>
                                  <a:pt x="37147" y="217502"/>
                                  <a:pt x="39052" y="218455"/>
                                  <a:pt x="40005" y="219407"/>
                                </a:cubicBezTo>
                                <a:cubicBezTo>
                                  <a:pt x="40957" y="219407"/>
                                  <a:pt x="40957" y="220359"/>
                                  <a:pt x="41910" y="220359"/>
                                </a:cubicBezTo>
                                <a:cubicBezTo>
                                  <a:pt x="41910" y="220359"/>
                                  <a:pt x="41910" y="221312"/>
                                  <a:pt x="41910" y="222265"/>
                                </a:cubicBezTo>
                                <a:cubicBezTo>
                                  <a:pt x="40957" y="223217"/>
                                  <a:pt x="40005" y="224169"/>
                                  <a:pt x="40957" y="225122"/>
                                </a:cubicBezTo>
                                <a:cubicBezTo>
                                  <a:pt x="40957" y="225122"/>
                                  <a:pt x="40957" y="225122"/>
                                  <a:pt x="40957" y="225122"/>
                                </a:cubicBezTo>
                                <a:close/>
                                <a:moveTo>
                                  <a:pt x="37147" y="117490"/>
                                </a:moveTo>
                                <a:cubicBezTo>
                                  <a:pt x="37147" y="118442"/>
                                  <a:pt x="38100" y="118442"/>
                                  <a:pt x="39052" y="118442"/>
                                </a:cubicBezTo>
                                <a:cubicBezTo>
                                  <a:pt x="40005" y="118442"/>
                                  <a:pt x="40005" y="118442"/>
                                  <a:pt x="40005" y="117490"/>
                                </a:cubicBezTo>
                                <a:cubicBezTo>
                                  <a:pt x="40005" y="117490"/>
                                  <a:pt x="39052" y="116537"/>
                                  <a:pt x="37147" y="117490"/>
                                </a:cubicBezTo>
                                <a:cubicBezTo>
                                  <a:pt x="37147" y="116537"/>
                                  <a:pt x="37147" y="117490"/>
                                  <a:pt x="37147" y="117490"/>
                                </a:cubicBezTo>
                                <a:close/>
                                <a:moveTo>
                                  <a:pt x="37147" y="202262"/>
                                </a:moveTo>
                                <a:cubicBezTo>
                                  <a:pt x="37147" y="202262"/>
                                  <a:pt x="38100" y="202262"/>
                                  <a:pt x="38100" y="202262"/>
                                </a:cubicBezTo>
                                <a:cubicBezTo>
                                  <a:pt x="39052" y="202262"/>
                                  <a:pt x="39052" y="202262"/>
                                  <a:pt x="39052" y="202262"/>
                                </a:cubicBezTo>
                                <a:cubicBezTo>
                                  <a:pt x="39052" y="201309"/>
                                  <a:pt x="38100" y="201309"/>
                                  <a:pt x="37147" y="202262"/>
                                </a:cubicBezTo>
                                <a:cubicBezTo>
                                  <a:pt x="37147" y="201309"/>
                                  <a:pt x="37147" y="201309"/>
                                  <a:pt x="37147" y="202262"/>
                                </a:cubicBezTo>
                                <a:close/>
                                <a:moveTo>
                                  <a:pt x="38100" y="142255"/>
                                </a:moveTo>
                                <a:cubicBezTo>
                                  <a:pt x="38100" y="142255"/>
                                  <a:pt x="38100" y="142255"/>
                                  <a:pt x="38100" y="142255"/>
                                </a:cubicBezTo>
                                <a:cubicBezTo>
                                  <a:pt x="38100" y="142255"/>
                                  <a:pt x="38100" y="141302"/>
                                  <a:pt x="38100" y="142255"/>
                                </a:cubicBezTo>
                                <a:cubicBezTo>
                                  <a:pt x="38100" y="141302"/>
                                  <a:pt x="37147" y="141302"/>
                                  <a:pt x="38100" y="142255"/>
                                </a:cubicBezTo>
                                <a:cubicBezTo>
                                  <a:pt x="37147" y="142255"/>
                                  <a:pt x="38100" y="142255"/>
                                  <a:pt x="38100" y="142255"/>
                                </a:cubicBezTo>
                                <a:close/>
                                <a:moveTo>
                                  <a:pt x="39052" y="246077"/>
                                </a:moveTo>
                                <a:cubicBezTo>
                                  <a:pt x="38100" y="246077"/>
                                  <a:pt x="38100" y="245124"/>
                                  <a:pt x="39052" y="246077"/>
                                </a:cubicBezTo>
                                <a:cubicBezTo>
                                  <a:pt x="38100" y="245124"/>
                                  <a:pt x="38100" y="246077"/>
                                  <a:pt x="38100" y="246077"/>
                                </a:cubicBezTo>
                                <a:lnTo>
                                  <a:pt x="39052" y="246077"/>
                                </a:lnTo>
                                <a:cubicBezTo>
                                  <a:pt x="39052" y="247030"/>
                                  <a:pt x="39052" y="246077"/>
                                  <a:pt x="39052" y="246077"/>
                                </a:cubicBezTo>
                                <a:close/>
                                <a:moveTo>
                                  <a:pt x="39052" y="147969"/>
                                </a:moveTo>
                                <a:cubicBezTo>
                                  <a:pt x="38100" y="147969"/>
                                  <a:pt x="37147" y="147969"/>
                                  <a:pt x="37147" y="148922"/>
                                </a:cubicBezTo>
                                <a:cubicBezTo>
                                  <a:pt x="37147" y="149874"/>
                                  <a:pt x="40957" y="152732"/>
                                  <a:pt x="41910" y="152732"/>
                                </a:cubicBezTo>
                                <a:cubicBezTo>
                                  <a:pt x="41910" y="152732"/>
                                  <a:pt x="42863" y="152732"/>
                                  <a:pt x="41910" y="151780"/>
                                </a:cubicBezTo>
                                <a:cubicBezTo>
                                  <a:pt x="41910" y="150827"/>
                                  <a:pt x="40005" y="149874"/>
                                  <a:pt x="39052" y="147969"/>
                                </a:cubicBezTo>
                                <a:close/>
                                <a:moveTo>
                                  <a:pt x="38100" y="108917"/>
                                </a:moveTo>
                                <a:cubicBezTo>
                                  <a:pt x="38100" y="108917"/>
                                  <a:pt x="38100" y="109869"/>
                                  <a:pt x="38100" y="108917"/>
                                </a:cubicBezTo>
                                <a:lnTo>
                                  <a:pt x="39052" y="109869"/>
                                </a:lnTo>
                                <a:cubicBezTo>
                                  <a:pt x="39052" y="108917"/>
                                  <a:pt x="39052" y="108917"/>
                                  <a:pt x="38100" y="108917"/>
                                </a:cubicBezTo>
                                <a:cubicBezTo>
                                  <a:pt x="39052" y="108917"/>
                                  <a:pt x="38100" y="108917"/>
                                  <a:pt x="38100" y="108917"/>
                                </a:cubicBezTo>
                                <a:close/>
                                <a:moveTo>
                                  <a:pt x="38100" y="164162"/>
                                </a:moveTo>
                                <a:cubicBezTo>
                                  <a:pt x="38100" y="165115"/>
                                  <a:pt x="40957" y="166067"/>
                                  <a:pt x="41910" y="166067"/>
                                </a:cubicBezTo>
                                <a:cubicBezTo>
                                  <a:pt x="42863" y="166067"/>
                                  <a:pt x="43815" y="164162"/>
                                  <a:pt x="43815" y="163209"/>
                                </a:cubicBezTo>
                                <a:cubicBezTo>
                                  <a:pt x="43815" y="161305"/>
                                  <a:pt x="41910" y="163209"/>
                                  <a:pt x="41910" y="162257"/>
                                </a:cubicBezTo>
                                <a:cubicBezTo>
                                  <a:pt x="40957" y="164162"/>
                                  <a:pt x="38100" y="162257"/>
                                  <a:pt x="38100" y="164162"/>
                                </a:cubicBezTo>
                                <a:close/>
                                <a:moveTo>
                                  <a:pt x="39052" y="58434"/>
                                </a:moveTo>
                                <a:cubicBezTo>
                                  <a:pt x="39052" y="58434"/>
                                  <a:pt x="38100" y="57482"/>
                                  <a:pt x="39052" y="58434"/>
                                </a:cubicBezTo>
                                <a:cubicBezTo>
                                  <a:pt x="38100" y="57482"/>
                                  <a:pt x="38100" y="57482"/>
                                  <a:pt x="39052" y="58434"/>
                                </a:cubicBezTo>
                                <a:cubicBezTo>
                                  <a:pt x="38100" y="58434"/>
                                  <a:pt x="38100" y="58434"/>
                                  <a:pt x="39052" y="58434"/>
                                </a:cubicBezTo>
                                <a:lnTo>
                                  <a:pt x="39052" y="58434"/>
                                </a:lnTo>
                                <a:close/>
                                <a:moveTo>
                                  <a:pt x="40005" y="199405"/>
                                </a:moveTo>
                                <a:lnTo>
                                  <a:pt x="41910" y="201309"/>
                                </a:lnTo>
                                <a:cubicBezTo>
                                  <a:pt x="41910" y="201309"/>
                                  <a:pt x="42863" y="202262"/>
                                  <a:pt x="42863" y="201309"/>
                                </a:cubicBezTo>
                                <a:cubicBezTo>
                                  <a:pt x="42863" y="199405"/>
                                  <a:pt x="43815" y="197499"/>
                                  <a:pt x="43815" y="195594"/>
                                </a:cubicBezTo>
                                <a:cubicBezTo>
                                  <a:pt x="43815" y="194642"/>
                                  <a:pt x="42863" y="194642"/>
                                  <a:pt x="42863" y="194642"/>
                                </a:cubicBezTo>
                                <a:cubicBezTo>
                                  <a:pt x="41910" y="195594"/>
                                  <a:pt x="41910" y="196547"/>
                                  <a:pt x="40957" y="196547"/>
                                </a:cubicBezTo>
                                <a:cubicBezTo>
                                  <a:pt x="37147" y="197499"/>
                                  <a:pt x="38100" y="198452"/>
                                  <a:pt x="40005" y="199405"/>
                                </a:cubicBezTo>
                                <a:close/>
                                <a:moveTo>
                                  <a:pt x="40005" y="133682"/>
                                </a:moveTo>
                                <a:cubicBezTo>
                                  <a:pt x="40005" y="133682"/>
                                  <a:pt x="40005" y="133682"/>
                                  <a:pt x="40005" y="133682"/>
                                </a:cubicBezTo>
                                <a:cubicBezTo>
                                  <a:pt x="39052" y="133682"/>
                                  <a:pt x="39052" y="133682"/>
                                  <a:pt x="39052" y="133682"/>
                                </a:cubicBezTo>
                                <a:cubicBezTo>
                                  <a:pt x="39052" y="133682"/>
                                  <a:pt x="39052" y="133682"/>
                                  <a:pt x="40005" y="133682"/>
                                </a:cubicBezTo>
                                <a:cubicBezTo>
                                  <a:pt x="40005" y="134634"/>
                                  <a:pt x="40957" y="134634"/>
                                  <a:pt x="40005" y="133682"/>
                                </a:cubicBezTo>
                                <a:close/>
                                <a:moveTo>
                                  <a:pt x="39052" y="86057"/>
                                </a:moveTo>
                                <a:cubicBezTo>
                                  <a:pt x="39052" y="86057"/>
                                  <a:pt x="40005" y="87009"/>
                                  <a:pt x="39052" y="86057"/>
                                </a:cubicBezTo>
                                <a:cubicBezTo>
                                  <a:pt x="40957" y="86057"/>
                                  <a:pt x="42863" y="86057"/>
                                  <a:pt x="42863" y="85105"/>
                                </a:cubicBezTo>
                                <a:cubicBezTo>
                                  <a:pt x="42863" y="84152"/>
                                  <a:pt x="41910" y="84152"/>
                                  <a:pt x="41910" y="85105"/>
                                </a:cubicBezTo>
                                <a:cubicBezTo>
                                  <a:pt x="40957" y="86057"/>
                                  <a:pt x="39052" y="85105"/>
                                  <a:pt x="39052" y="86057"/>
                                </a:cubicBezTo>
                                <a:close/>
                                <a:moveTo>
                                  <a:pt x="40005" y="171782"/>
                                </a:moveTo>
                                <a:cubicBezTo>
                                  <a:pt x="40005" y="171782"/>
                                  <a:pt x="40005" y="172734"/>
                                  <a:pt x="40005" y="171782"/>
                                </a:cubicBezTo>
                                <a:cubicBezTo>
                                  <a:pt x="41910" y="172734"/>
                                  <a:pt x="41910" y="172734"/>
                                  <a:pt x="41910" y="171782"/>
                                </a:cubicBezTo>
                                <a:cubicBezTo>
                                  <a:pt x="41910" y="170830"/>
                                  <a:pt x="40957" y="170830"/>
                                  <a:pt x="40005" y="171782"/>
                                </a:cubicBezTo>
                                <a:lnTo>
                                  <a:pt x="40005" y="171782"/>
                                </a:lnTo>
                                <a:close/>
                                <a:moveTo>
                                  <a:pt x="40957" y="160352"/>
                                </a:moveTo>
                                <a:cubicBezTo>
                                  <a:pt x="40957" y="160352"/>
                                  <a:pt x="41910" y="160352"/>
                                  <a:pt x="40957" y="160352"/>
                                </a:cubicBezTo>
                                <a:cubicBezTo>
                                  <a:pt x="41910" y="159399"/>
                                  <a:pt x="41910" y="158447"/>
                                  <a:pt x="40957" y="158447"/>
                                </a:cubicBezTo>
                                <a:cubicBezTo>
                                  <a:pt x="40957" y="158447"/>
                                  <a:pt x="40005" y="158447"/>
                                  <a:pt x="40957" y="160352"/>
                                </a:cubicBezTo>
                                <a:cubicBezTo>
                                  <a:pt x="40005" y="159399"/>
                                  <a:pt x="40005" y="160352"/>
                                  <a:pt x="40957" y="160352"/>
                                </a:cubicBezTo>
                                <a:close/>
                                <a:moveTo>
                                  <a:pt x="40005" y="69865"/>
                                </a:moveTo>
                                <a:lnTo>
                                  <a:pt x="40005" y="69865"/>
                                </a:lnTo>
                                <a:cubicBezTo>
                                  <a:pt x="40957" y="68912"/>
                                  <a:pt x="40957" y="67959"/>
                                  <a:pt x="40957" y="67007"/>
                                </a:cubicBezTo>
                                <a:cubicBezTo>
                                  <a:pt x="41910" y="67007"/>
                                  <a:pt x="41910" y="66055"/>
                                  <a:pt x="41910" y="65102"/>
                                </a:cubicBezTo>
                                <a:cubicBezTo>
                                  <a:pt x="41910" y="65102"/>
                                  <a:pt x="41910" y="65102"/>
                                  <a:pt x="40957" y="65102"/>
                                </a:cubicBezTo>
                                <a:cubicBezTo>
                                  <a:pt x="40957" y="66055"/>
                                  <a:pt x="40957" y="66055"/>
                                  <a:pt x="40957" y="67007"/>
                                </a:cubicBezTo>
                                <a:cubicBezTo>
                                  <a:pt x="40005" y="67959"/>
                                  <a:pt x="40005" y="68912"/>
                                  <a:pt x="40005" y="69865"/>
                                </a:cubicBezTo>
                                <a:close/>
                                <a:moveTo>
                                  <a:pt x="40957" y="190832"/>
                                </a:moveTo>
                                <a:cubicBezTo>
                                  <a:pt x="40957" y="191784"/>
                                  <a:pt x="41910" y="191784"/>
                                  <a:pt x="42863" y="191784"/>
                                </a:cubicBezTo>
                                <a:cubicBezTo>
                                  <a:pt x="43815" y="191784"/>
                                  <a:pt x="43815" y="191784"/>
                                  <a:pt x="43815" y="190832"/>
                                </a:cubicBezTo>
                                <a:cubicBezTo>
                                  <a:pt x="42863" y="190832"/>
                                  <a:pt x="41910" y="189880"/>
                                  <a:pt x="40957" y="190832"/>
                                </a:cubicBezTo>
                                <a:cubicBezTo>
                                  <a:pt x="40957" y="189880"/>
                                  <a:pt x="40005" y="189880"/>
                                  <a:pt x="40957" y="190832"/>
                                </a:cubicBezTo>
                                <a:close/>
                                <a:moveTo>
                                  <a:pt x="41910" y="237505"/>
                                </a:moveTo>
                                <a:cubicBezTo>
                                  <a:pt x="42863" y="236552"/>
                                  <a:pt x="42863" y="235599"/>
                                  <a:pt x="42863" y="235599"/>
                                </a:cubicBezTo>
                                <a:lnTo>
                                  <a:pt x="41910" y="234647"/>
                                </a:lnTo>
                                <a:cubicBezTo>
                                  <a:pt x="40957" y="235599"/>
                                  <a:pt x="40957" y="236552"/>
                                  <a:pt x="41910" y="237505"/>
                                </a:cubicBezTo>
                                <a:cubicBezTo>
                                  <a:pt x="40957" y="237505"/>
                                  <a:pt x="40957" y="237505"/>
                                  <a:pt x="41910" y="237505"/>
                                </a:cubicBezTo>
                                <a:close/>
                                <a:moveTo>
                                  <a:pt x="48577" y="207977"/>
                                </a:moveTo>
                                <a:cubicBezTo>
                                  <a:pt x="46672" y="206072"/>
                                  <a:pt x="45720" y="207024"/>
                                  <a:pt x="42863" y="207024"/>
                                </a:cubicBezTo>
                                <a:cubicBezTo>
                                  <a:pt x="42863" y="207024"/>
                                  <a:pt x="40957" y="206072"/>
                                  <a:pt x="40957" y="207024"/>
                                </a:cubicBezTo>
                                <a:cubicBezTo>
                                  <a:pt x="41910" y="208930"/>
                                  <a:pt x="44767" y="210834"/>
                                  <a:pt x="45720" y="212740"/>
                                </a:cubicBezTo>
                                <a:cubicBezTo>
                                  <a:pt x="45720" y="212740"/>
                                  <a:pt x="46672" y="212740"/>
                                  <a:pt x="46672" y="212740"/>
                                </a:cubicBezTo>
                                <a:cubicBezTo>
                                  <a:pt x="50482" y="211787"/>
                                  <a:pt x="50482" y="210834"/>
                                  <a:pt x="48577" y="207977"/>
                                </a:cubicBezTo>
                                <a:close/>
                                <a:moveTo>
                                  <a:pt x="41910" y="75580"/>
                                </a:moveTo>
                                <a:cubicBezTo>
                                  <a:pt x="40957" y="75580"/>
                                  <a:pt x="40957" y="75580"/>
                                  <a:pt x="41910" y="75580"/>
                                </a:cubicBezTo>
                                <a:lnTo>
                                  <a:pt x="41910" y="75580"/>
                                </a:lnTo>
                                <a:cubicBezTo>
                                  <a:pt x="41910" y="76532"/>
                                  <a:pt x="41910" y="76532"/>
                                  <a:pt x="41910" y="75580"/>
                                </a:cubicBezTo>
                                <a:lnTo>
                                  <a:pt x="41910" y="75580"/>
                                </a:lnTo>
                                <a:close/>
                                <a:moveTo>
                                  <a:pt x="41910" y="181307"/>
                                </a:moveTo>
                                <a:lnTo>
                                  <a:pt x="41910" y="181307"/>
                                </a:lnTo>
                                <a:cubicBezTo>
                                  <a:pt x="40957" y="181307"/>
                                  <a:pt x="40957" y="182259"/>
                                  <a:pt x="41910" y="181307"/>
                                </a:cubicBezTo>
                                <a:lnTo>
                                  <a:pt x="41910" y="181307"/>
                                </a:lnTo>
                                <a:cubicBezTo>
                                  <a:pt x="42863" y="181307"/>
                                  <a:pt x="41910" y="181307"/>
                                  <a:pt x="41910" y="181307"/>
                                </a:cubicBezTo>
                                <a:close/>
                                <a:moveTo>
                                  <a:pt x="42863" y="136540"/>
                                </a:moveTo>
                                <a:cubicBezTo>
                                  <a:pt x="41910" y="136540"/>
                                  <a:pt x="40957" y="137492"/>
                                  <a:pt x="40957" y="137492"/>
                                </a:cubicBezTo>
                                <a:cubicBezTo>
                                  <a:pt x="40957" y="139397"/>
                                  <a:pt x="42863" y="139397"/>
                                  <a:pt x="43815" y="139397"/>
                                </a:cubicBezTo>
                                <a:cubicBezTo>
                                  <a:pt x="44767" y="139397"/>
                                  <a:pt x="44767" y="139397"/>
                                  <a:pt x="44767" y="138444"/>
                                </a:cubicBezTo>
                                <a:cubicBezTo>
                                  <a:pt x="43815" y="138444"/>
                                  <a:pt x="45720" y="135587"/>
                                  <a:pt x="42863" y="136540"/>
                                </a:cubicBezTo>
                                <a:close/>
                                <a:moveTo>
                                  <a:pt x="52388" y="239409"/>
                                </a:moveTo>
                                <a:cubicBezTo>
                                  <a:pt x="52388" y="238457"/>
                                  <a:pt x="51435" y="236552"/>
                                  <a:pt x="49530" y="236552"/>
                                </a:cubicBezTo>
                                <a:cubicBezTo>
                                  <a:pt x="47625" y="235599"/>
                                  <a:pt x="47625" y="237505"/>
                                  <a:pt x="47625" y="238457"/>
                                </a:cubicBezTo>
                                <a:cubicBezTo>
                                  <a:pt x="45720" y="240362"/>
                                  <a:pt x="44767" y="243219"/>
                                  <a:pt x="42863" y="244172"/>
                                </a:cubicBezTo>
                                <a:cubicBezTo>
                                  <a:pt x="42863" y="244172"/>
                                  <a:pt x="41910" y="244172"/>
                                  <a:pt x="41910" y="245124"/>
                                </a:cubicBezTo>
                                <a:cubicBezTo>
                                  <a:pt x="41910" y="245124"/>
                                  <a:pt x="42863" y="245124"/>
                                  <a:pt x="43815" y="245124"/>
                                </a:cubicBezTo>
                                <a:lnTo>
                                  <a:pt x="43815" y="245124"/>
                                </a:lnTo>
                                <a:cubicBezTo>
                                  <a:pt x="47625" y="245124"/>
                                  <a:pt x="48577" y="239409"/>
                                  <a:pt x="52388" y="239409"/>
                                </a:cubicBezTo>
                                <a:lnTo>
                                  <a:pt x="52388" y="239409"/>
                                </a:lnTo>
                                <a:close/>
                                <a:moveTo>
                                  <a:pt x="44767" y="175592"/>
                                </a:moveTo>
                                <a:cubicBezTo>
                                  <a:pt x="44767" y="175592"/>
                                  <a:pt x="44767" y="174640"/>
                                  <a:pt x="44767" y="175592"/>
                                </a:cubicBezTo>
                                <a:cubicBezTo>
                                  <a:pt x="43815" y="174640"/>
                                  <a:pt x="43815" y="175592"/>
                                  <a:pt x="42863" y="175592"/>
                                </a:cubicBezTo>
                                <a:cubicBezTo>
                                  <a:pt x="42863" y="175592"/>
                                  <a:pt x="42863" y="175592"/>
                                  <a:pt x="42863" y="175592"/>
                                </a:cubicBezTo>
                                <a:cubicBezTo>
                                  <a:pt x="43815" y="176544"/>
                                  <a:pt x="43815" y="175592"/>
                                  <a:pt x="44767" y="175592"/>
                                </a:cubicBezTo>
                                <a:close/>
                                <a:moveTo>
                                  <a:pt x="44767" y="227027"/>
                                </a:moveTo>
                                <a:cubicBezTo>
                                  <a:pt x="43815" y="227980"/>
                                  <a:pt x="42863" y="227980"/>
                                  <a:pt x="42863" y="228932"/>
                                </a:cubicBezTo>
                                <a:cubicBezTo>
                                  <a:pt x="42863" y="229884"/>
                                  <a:pt x="43815" y="229884"/>
                                  <a:pt x="43815" y="229884"/>
                                </a:cubicBezTo>
                                <a:lnTo>
                                  <a:pt x="46672" y="230837"/>
                                </a:lnTo>
                                <a:cubicBezTo>
                                  <a:pt x="46672" y="229884"/>
                                  <a:pt x="46672" y="227980"/>
                                  <a:pt x="45720" y="227027"/>
                                </a:cubicBezTo>
                                <a:cubicBezTo>
                                  <a:pt x="45720" y="227027"/>
                                  <a:pt x="44767" y="226074"/>
                                  <a:pt x="44767" y="227027"/>
                                </a:cubicBezTo>
                                <a:close/>
                                <a:moveTo>
                                  <a:pt x="42863" y="34622"/>
                                </a:moveTo>
                                <a:lnTo>
                                  <a:pt x="42863" y="34622"/>
                                </a:lnTo>
                                <a:lnTo>
                                  <a:pt x="42863" y="34622"/>
                                </a:lnTo>
                                <a:cubicBezTo>
                                  <a:pt x="42863" y="34622"/>
                                  <a:pt x="42863" y="34622"/>
                                  <a:pt x="42863" y="34622"/>
                                </a:cubicBezTo>
                                <a:close/>
                                <a:moveTo>
                                  <a:pt x="43815" y="70817"/>
                                </a:moveTo>
                                <a:cubicBezTo>
                                  <a:pt x="43815" y="71769"/>
                                  <a:pt x="44767" y="71769"/>
                                  <a:pt x="45720" y="70817"/>
                                </a:cubicBezTo>
                                <a:cubicBezTo>
                                  <a:pt x="45720" y="70817"/>
                                  <a:pt x="46672" y="69865"/>
                                  <a:pt x="46672" y="69865"/>
                                </a:cubicBezTo>
                                <a:cubicBezTo>
                                  <a:pt x="46672" y="69865"/>
                                  <a:pt x="45720" y="69865"/>
                                  <a:pt x="45720" y="69865"/>
                                </a:cubicBezTo>
                                <a:cubicBezTo>
                                  <a:pt x="44767" y="69865"/>
                                  <a:pt x="42863" y="69865"/>
                                  <a:pt x="43815" y="70817"/>
                                </a:cubicBezTo>
                                <a:close/>
                                <a:moveTo>
                                  <a:pt x="43815" y="52719"/>
                                </a:moveTo>
                                <a:cubicBezTo>
                                  <a:pt x="43815" y="53672"/>
                                  <a:pt x="44767" y="53672"/>
                                  <a:pt x="45720" y="53672"/>
                                </a:cubicBezTo>
                                <a:cubicBezTo>
                                  <a:pt x="47625" y="53672"/>
                                  <a:pt x="48577" y="52719"/>
                                  <a:pt x="48577" y="50814"/>
                                </a:cubicBezTo>
                                <a:cubicBezTo>
                                  <a:pt x="48577" y="49862"/>
                                  <a:pt x="48577" y="49862"/>
                                  <a:pt x="47625" y="48909"/>
                                </a:cubicBezTo>
                                <a:cubicBezTo>
                                  <a:pt x="46672" y="48909"/>
                                  <a:pt x="43815" y="51767"/>
                                  <a:pt x="43815" y="52719"/>
                                </a:cubicBezTo>
                                <a:close/>
                                <a:moveTo>
                                  <a:pt x="49530" y="37480"/>
                                </a:moveTo>
                                <a:cubicBezTo>
                                  <a:pt x="49530" y="36527"/>
                                  <a:pt x="49530" y="36527"/>
                                  <a:pt x="48577" y="36527"/>
                                </a:cubicBezTo>
                                <a:cubicBezTo>
                                  <a:pt x="47625" y="36527"/>
                                  <a:pt x="46672" y="36527"/>
                                  <a:pt x="44767" y="36527"/>
                                </a:cubicBezTo>
                                <a:cubicBezTo>
                                  <a:pt x="45720" y="37480"/>
                                  <a:pt x="46672" y="37480"/>
                                  <a:pt x="49530" y="37480"/>
                                </a:cubicBezTo>
                                <a:cubicBezTo>
                                  <a:pt x="48577" y="37480"/>
                                  <a:pt x="49530" y="37480"/>
                                  <a:pt x="49530" y="37480"/>
                                </a:cubicBezTo>
                                <a:close/>
                                <a:moveTo>
                                  <a:pt x="48577" y="182259"/>
                                </a:moveTo>
                                <a:cubicBezTo>
                                  <a:pt x="47625" y="183212"/>
                                  <a:pt x="45720" y="181307"/>
                                  <a:pt x="44767" y="183212"/>
                                </a:cubicBezTo>
                                <a:cubicBezTo>
                                  <a:pt x="44767" y="184165"/>
                                  <a:pt x="45720" y="184165"/>
                                  <a:pt x="46672" y="184165"/>
                                </a:cubicBezTo>
                                <a:cubicBezTo>
                                  <a:pt x="48577" y="184165"/>
                                  <a:pt x="49530" y="184165"/>
                                  <a:pt x="48577" y="182259"/>
                                </a:cubicBezTo>
                                <a:cubicBezTo>
                                  <a:pt x="49530" y="182259"/>
                                  <a:pt x="49530" y="182259"/>
                                  <a:pt x="48577" y="182259"/>
                                </a:cubicBezTo>
                                <a:close/>
                                <a:moveTo>
                                  <a:pt x="46672" y="74627"/>
                                </a:moveTo>
                                <a:lnTo>
                                  <a:pt x="46672" y="74627"/>
                                </a:lnTo>
                                <a:cubicBezTo>
                                  <a:pt x="44767" y="76532"/>
                                  <a:pt x="45720" y="77484"/>
                                  <a:pt x="46672" y="78437"/>
                                </a:cubicBezTo>
                                <a:cubicBezTo>
                                  <a:pt x="46672" y="77484"/>
                                  <a:pt x="46672" y="76532"/>
                                  <a:pt x="46672" y="74627"/>
                                </a:cubicBezTo>
                                <a:close/>
                                <a:moveTo>
                                  <a:pt x="45720" y="120347"/>
                                </a:moveTo>
                                <a:cubicBezTo>
                                  <a:pt x="45720" y="120347"/>
                                  <a:pt x="45720" y="121299"/>
                                  <a:pt x="45720" y="121299"/>
                                </a:cubicBezTo>
                                <a:cubicBezTo>
                                  <a:pt x="47625" y="121299"/>
                                  <a:pt x="46672" y="119394"/>
                                  <a:pt x="47625" y="118442"/>
                                </a:cubicBezTo>
                                <a:cubicBezTo>
                                  <a:pt x="47625" y="118442"/>
                                  <a:pt x="47625" y="117490"/>
                                  <a:pt x="47625" y="117490"/>
                                </a:cubicBezTo>
                                <a:cubicBezTo>
                                  <a:pt x="45720" y="118442"/>
                                  <a:pt x="45720" y="119394"/>
                                  <a:pt x="45720" y="120347"/>
                                </a:cubicBezTo>
                                <a:close/>
                                <a:moveTo>
                                  <a:pt x="46672" y="223217"/>
                                </a:moveTo>
                                <a:cubicBezTo>
                                  <a:pt x="46672" y="223217"/>
                                  <a:pt x="46672" y="223217"/>
                                  <a:pt x="46672" y="223217"/>
                                </a:cubicBezTo>
                                <a:cubicBezTo>
                                  <a:pt x="47625" y="222265"/>
                                  <a:pt x="47625" y="221312"/>
                                  <a:pt x="46672" y="221312"/>
                                </a:cubicBezTo>
                                <a:cubicBezTo>
                                  <a:pt x="46672" y="221312"/>
                                  <a:pt x="46672" y="221312"/>
                                  <a:pt x="45720" y="221312"/>
                                </a:cubicBezTo>
                                <a:cubicBezTo>
                                  <a:pt x="45720" y="222265"/>
                                  <a:pt x="45720" y="223217"/>
                                  <a:pt x="46672" y="223217"/>
                                </a:cubicBezTo>
                                <a:close/>
                                <a:moveTo>
                                  <a:pt x="47625" y="146065"/>
                                </a:moveTo>
                                <a:cubicBezTo>
                                  <a:pt x="47625" y="146065"/>
                                  <a:pt x="48577" y="146065"/>
                                  <a:pt x="47625" y="146065"/>
                                </a:cubicBezTo>
                                <a:cubicBezTo>
                                  <a:pt x="48577" y="145112"/>
                                  <a:pt x="48577" y="144159"/>
                                  <a:pt x="47625" y="144159"/>
                                </a:cubicBezTo>
                                <a:cubicBezTo>
                                  <a:pt x="46672" y="144159"/>
                                  <a:pt x="46672" y="144159"/>
                                  <a:pt x="46672" y="145112"/>
                                </a:cubicBezTo>
                                <a:cubicBezTo>
                                  <a:pt x="45720" y="146065"/>
                                  <a:pt x="46672" y="146065"/>
                                  <a:pt x="47625" y="146065"/>
                                </a:cubicBezTo>
                                <a:close/>
                                <a:moveTo>
                                  <a:pt x="46672" y="88915"/>
                                </a:moveTo>
                                <a:lnTo>
                                  <a:pt x="46672" y="88915"/>
                                </a:lnTo>
                                <a:cubicBezTo>
                                  <a:pt x="46672" y="89867"/>
                                  <a:pt x="47625" y="89867"/>
                                  <a:pt x="46672" y="88915"/>
                                </a:cubicBezTo>
                                <a:cubicBezTo>
                                  <a:pt x="46672" y="88915"/>
                                  <a:pt x="46672" y="88915"/>
                                  <a:pt x="46672" y="88915"/>
                                </a:cubicBezTo>
                                <a:cubicBezTo>
                                  <a:pt x="46672" y="88915"/>
                                  <a:pt x="45720" y="88915"/>
                                  <a:pt x="46672" y="88915"/>
                                </a:cubicBezTo>
                                <a:close/>
                                <a:moveTo>
                                  <a:pt x="46672" y="79390"/>
                                </a:moveTo>
                                <a:cubicBezTo>
                                  <a:pt x="46672" y="80342"/>
                                  <a:pt x="46672" y="81294"/>
                                  <a:pt x="46672" y="81294"/>
                                </a:cubicBezTo>
                                <a:cubicBezTo>
                                  <a:pt x="47625" y="81294"/>
                                  <a:pt x="47625" y="80342"/>
                                  <a:pt x="46672" y="79390"/>
                                </a:cubicBezTo>
                                <a:cubicBezTo>
                                  <a:pt x="46672" y="79390"/>
                                  <a:pt x="46672" y="78437"/>
                                  <a:pt x="46672" y="79390"/>
                                </a:cubicBezTo>
                                <a:cubicBezTo>
                                  <a:pt x="46672" y="78437"/>
                                  <a:pt x="46672" y="79390"/>
                                  <a:pt x="46672" y="79390"/>
                                </a:cubicBezTo>
                                <a:close/>
                                <a:moveTo>
                                  <a:pt x="47625" y="68912"/>
                                </a:moveTo>
                                <a:lnTo>
                                  <a:pt x="47625" y="68912"/>
                                </a:lnTo>
                                <a:cubicBezTo>
                                  <a:pt x="46672" y="68912"/>
                                  <a:pt x="46672" y="69865"/>
                                  <a:pt x="46672" y="69865"/>
                                </a:cubicBezTo>
                                <a:cubicBezTo>
                                  <a:pt x="47625" y="69865"/>
                                  <a:pt x="47625" y="69865"/>
                                  <a:pt x="47625" y="68912"/>
                                </a:cubicBezTo>
                                <a:close/>
                                <a:moveTo>
                                  <a:pt x="46672" y="31764"/>
                                </a:moveTo>
                                <a:lnTo>
                                  <a:pt x="46672" y="31764"/>
                                </a:lnTo>
                                <a:cubicBezTo>
                                  <a:pt x="48577" y="31764"/>
                                  <a:pt x="48577" y="31764"/>
                                  <a:pt x="49530" y="29859"/>
                                </a:cubicBezTo>
                                <a:cubicBezTo>
                                  <a:pt x="49530" y="29859"/>
                                  <a:pt x="49530" y="29859"/>
                                  <a:pt x="48577" y="29859"/>
                                </a:cubicBezTo>
                                <a:cubicBezTo>
                                  <a:pt x="48577" y="30812"/>
                                  <a:pt x="46672" y="30812"/>
                                  <a:pt x="46672" y="31764"/>
                                </a:cubicBezTo>
                                <a:close/>
                                <a:moveTo>
                                  <a:pt x="47625" y="232742"/>
                                </a:moveTo>
                                <a:cubicBezTo>
                                  <a:pt x="47625" y="232742"/>
                                  <a:pt x="48577" y="232742"/>
                                  <a:pt x="47625" y="232742"/>
                                </a:cubicBezTo>
                                <a:cubicBezTo>
                                  <a:pt x="48577" y="230837"/>
                                  <a:pt x="47625" y="230837"/>
                                  <a:pt x="47625" y="230837"/>
                                </a:cubicBezTo>
                                <a:cubicBezTo>
                                  <a:pt x="47625" y="231790"/>
                                  <a:pt x="46672" y="232742"/>
                                  <a:pt x="47625" y="232742"/>
                                </a:cubicBezTo>
                                <a:close/>
                                <a:moveTo>
                                  <a:pt x="47625" y="179402"/>
                                </a:moveTo>
                                <a:lnTo>
                                  <a:pt x="47625" y="179402"/>
                                </a:lnTo>
                                <a:lnTo>
                                  <a:pt x="49530" y="179402"/>
                                </a:lnTo>
                                <a:lnTo>
                                  <a:pt x="47625" y="179402"/>
                                </a:lnTo>
                                <a:lnTo>
                                  <a:pt x="47625" y="179402"/>
                                </a:lnTo>
                                <a:close/>
                                <a:moveTo>
                                  <a:pt x="49530" y="61292"/>
                                </a:moveTo>
                                <a:lnTo>
                                  <a:pt x="49530" y="61292"/>
                                </a:lnTo>
                                <a:cubicBezTo>
                                  <a:pt x="48577" y="60339"/>
                                  <a:pt x="48577" y="61292"/>
                                  <a:pt x="48577" y="61292"/>
                                </a:cubicBezTo>
                                <a:cubicBezTo>
                                  <a:pt x="47625" y="61292"/>
                                  <a:pt x="48577" y="61292"/>
                                  <a:pt x="49530" y="61292"/>
                                </a:cubicBezTo>
                                <a:cubicBezTo>
                                  <a:pt x="48577" y="61292"/>
                                  <a:pt x="48577" y="61292"/>
                                  <a:pt x="49530" y="61292"/>
                                </a:cubicBezTo>
                                <a:close/>
                                <a:moveTo>
                                  <a:pt x="49530" y="217502"/>
                                </a:moveTo>
                                <a:cubicBezTo>
                                  <a:pt x="49530" y="218455"/>
                                  <a:pt x="49530" y="218455"/>
                                  <a:pt x="49530" y="217502"/>
                                </a:cubicBezTo>
                                <a:cubicBezTo>
                                  <a:pt x="51435" y="217502"/>
                                  <a:pt x="51435" y="217502"/>
                                  <a:pt x="52388" y="215597"/>
                                </a:cubicBezTo>
                                <a:cubicBezTo>
                                  <a:pt x="52388" y="214644"/>
                                  <a:pt x="52388" y="214644"/>
                                  <a:pt x="51435" y="214644"/>
                                </a:cubicBezTo>
                                <a:cubicBezTo>
                                  <a:pt x="49530" y="215597"/>
                                  <a:pt x="50482" y="216549"/>
                                  <a:pt x="49530" y="217502"/>
                                </a:cubicBezTo>
                                <a:close/>
                                <a:moveTo>
                                  <a:pt x="50482" y="193690"/>
                                </a:moveTo>
                                <a:cubicBezTo>
                                  <a:pt x="50482" y="194642"/>
                                  <a:pt x="51435" y="193690"/>
                                  <a:pt x="51435" y="193690"/>
                                </a:cubicBezTo>
                                <a:cubicBezTo>
                                  <a:pt x="52388" y="193690"/>
                                  <a:pt x="53340" y="193690"/>
                                  <a:pt x="53340" y="193690"/>
                                </a:cubicBezTo>
                                <a:cubicBezTo>
                                  <a:pt x="53340" y="192737"/>
                                  <a:pt x="52388" y="192737"/>
                                  <a:pt x="52388" y="192737"/>
                                </a:cubicBezTo>
                                <a:cubicBezTo>
                                  <a:pt x="52388" y="193690"/>
                                  <a:pt x="50482" y="193690"/>
                                  <a:pt x="50482" y="193690"/>
                                </a:cubicBezTo>
                                <a:close/>
                                <a:moveTo>
                                  <a:pt x="51435" y="187022"/>
                                </a:moveTo>
                                <a:cubicBezTo>
                                  <a:pt x="52388" y="187022"/>
                                  <a:pt x="52388" y="186069"/>
                                  <a:pt x="52388" y="185117"/>
                                </a:cubicBezTo>
                                <a:cubicBezTo>
                                  <a:pt x="52388" y="185117"/>
                                  <a:pt x="52388" y="184165"/>
                                  <a:pt x="52388" y="184165"/>
                                </a:cubicBezTo>
                                <a:cubicBezTo>
                                  <a:pt x="51435" y="184165"/>
                                  <a:pt x="51435" y="185117"/>
                                  <a:pt x="50482" y="185117"/>
                                </a:cubicBezTo>
                                <a:cubicBezTo>
                                  <a:pt x="50482" y="186069"/>
                                  <a:pt x="51435" y="186069"/>
                                  <a:pt x="51435" y="187022"/>
                                </a:cubicBezTo>
                                <a:close/>
                                <a:moveTo>
                                  <a:pt x="51435" y="134634"/>
                                </a:moveTo>
                                <a:cubicBezTo>
                                  <a:pt x="51435" y="135587"/>
                                  <a:pt x="51435" y="135587"/>
                                  <a:pt x="52388" y="135587"/>
                                </a:cubicBezTo>
                                <a:cubicBezTo>
                                  <a:pt x="52388" y="135587"/>
                                  <a:pt x="53340" y="134634"/>
                                  <a:pt x="53340" y="134634"/>
                                </a:cubicBezTo>
                                <a:cubicBezTo>
                                  <a:pt x="52388" y="134634"/>
                                  <a:pt x="52388" y="133682"/>
                                  <a:pt x="51435" y="134634"/>
                                </a:cubicBezTo>
                                <a:cubicBezTo>
                                  <a:pt x="51435" y="133682"/>
                                  <a:pt x="51435" y="134634"/>
                                  <a:pt x="51435" y="134634"/>
                                </a:cubicBezTo>
                                <a:close/>
                                <a:moveTo>
                                  <a:pt x="52388" y="189880"/>
                                </a:moveTo>
                                <a:cubicBezTo>
                                  <a:pt x="52388" y="189880"/>
                                  <a:pt x="51435" y="189880"/>
                                  <a:pt x="52388" y="189880"/>
                                </a:cubicBezTo>
                                <a:cubicBezTo>
                                  <a:pt x="51435" y="190832"/>
                                  <a:pt x="51435" y="190832"/>
                                  <a:pt x="51435" y="190832"/>
                                </a:cubicBezTo>
                                <a:cubicBezTo>
                                  <a:pt x="52388" y="190832"/>
                                  <a:pt x="52388" y="190832"/>
                                  <a:pt x="52388" y="189880"/>
                                </a:cubicBezTo>
                                <a:cubicBezTo>
                                  <a:pt x="52388" y="189880"/>
                                  <a:pt x="52388" y="189880"/>
                                  <a:pt x="52388" y="189880"/>
                                </a:cubicBezTo>
                                <a:close/>
                                <a:moveTo>
                                  <a:pt x="53340" y="206072"/>
                                </a:moveTo>
                                <a:cubicBezTo>
                                  <a:pt x="53340" y="205119"/>
                                  <a:pt x="53340" y="205119"/>
                                  <a:pt x="53340" y="206072"/>
                                </a:cubicBezTo>
                                <a:cubicBezTo>
                                  <a:pt x="52388" y="206072"/>
                                  <a:pt x="51435" y="206072"/>
                                  <a:pt x="51435" y="207024"/>
                                </a:cubicBezTo>
                                <a:cubicBezTo>
                                  <a:pt x="51435" y="207024"/>
                                  <a:pt x="52388" y="207024"/>
                                  <a:pt x="52388" y="207977"/>
                                </a:cubicBezTo>
                                <a:cubicBezTo>
                                  <a:pt x="53340" y="207024"/>
                                  <a:pt x="53340" y="206072"/>
                                  <a:pt x="53340" y="206072"/>
                                </a:cubicBezTo>
                                <a:close/>
                                <a:moveTo>
                                  <a:pt x="54292" y="199405"/>
                                </a:moveTo>
                                <a:cubicBezTo>
                                  <a:pt x="53340" y="199405"/>
                                  <a:pt x="53340" y="199405"/>
                                  <a:pt x="54292" y="199405"/>
                                </a:cubicBezTo>
                                <a:cubicBezTo>
                                  <a:pt x="53340" y="199405"/>
                                  <a:pt x="53340" y="199405"/>
                                  <a:pt x="53340" y="199405"/>
                                </a:cubicBezTo>
                                <a:cubicBezTo>
                                  <a:pt x="52388" y="200357"/>
                                  <a:pt x="53340" y="200357"/>
                                  <a:pt x="54292" y="199405"/>
                                </a:cubicBezTo>
                                <a:cubicBezTo>
                                  <a:pt x="54292" y="200357"/>
                                  <a:pt x="54292" y="200357"/>
                                  <a:pt x="54292" y="199405"/>
                                </a:cubicBezTo>
                                <a:close/>
                                <a:moveTo>
                                  <a:pt x="56197" y="216549"/>
                                </a:moveTo>
                                <a:cubicBezTo>
                                  <a:pt x="56197" y="216549"/>
                                  <a:pt x="55245" y="216549"/>
                                  <a:pt x="56197" y="216549"/>
                                </a:cubicBezTo>
                                <a:cubicBezTo>
                                  <a:pt x="56197" y="217502"/>
                                  <a:pt x="56197" y="217502"/>
                                  <a:pt x="56197" y="217502"/>
                                </a:cubicBezTo>
                                <a:cubicBezTo>
                                  <a:pt x="56197" y="217502"/>
                                  <a:pt x="57150" y="217502"/>
                                  <a:pt x="56197" y="216549"/>
                                </a:cubicBezTo>
                                <a:cubicBezTo>
                                  <a:pt x="57150" y="216549"/>
                                  <a:pt x="56197" y="216549"/>
                                  <a:pt x="56197" y="216549"/>
                                </a:cubicBezTo>
                                <a:close/>
                                <a:moveTo>
                                  <a:pt x="96202" y="187974"/>
                                </a:moveTo>
                                <a:cubicBezTo>
                                  <a:pt x="97155" y="188927"/>
                                  <a:pt x="98107" y="188927"/>
                                  <a:pt x="99060" y="188927"/>
                                </a:cubicBezTo>
                                <a:cubicBezTo>
                                  <a:pt x="100013" y="187974"/>
                                  <a:pt x="99060" y="187022"/>
                                  <a:pt x="99060" y="186069"/>
                                </a:cubicBezTo>
                                <a:cubicBezTo>
                                  <a:pt x="99060" y="185117"/>
                                  <a:pt x="99060" y="185117"/>
                                  <a:pt x="99060" y="184165"/>
                                </a:cubicBezTo>
                                <a:cubicBezTo>
                                  <a:pt x="99060" y="184165"/>
                                  <a:pt x="98107" y="185117"/>
                                  <a:pt x="97155" y="185117"/>
                                </a:cubicBezTo>
                                <a:cubicBezTo>
                                  <a:pt x="96202" y="186069"/>
                                  <a:pt x="95250" y="187022"/>
                                  <a:pt x="96202" y="187974"/>
                                </a:cubicBezTo>
                                <a:close/>
                                <a:moveTo>
                                  <a:pt x="99060" y="193690"/>
                                </a:moveTo>
                                <a:cubicBezTo>
                                  <a:pt x="99060" y="193690"/>
                                  <a:pt x="100013" y="193690"/>
                                  <a:pt x="99060" y="193690"/>
                                </a:cubicBezTo>
                                <a:cubicBezTo>
                                  <a:pt x="100013" y="192737"/>
                                  <a:pt x="99060" y="191784"/>
                                  <a:pt x="99060" y="191784"/>
                                </a:cubicBezTo>
                                <a:cubicBezTo>
                                  <a:pt x="98107" y="191784"/>
                                  <a:pt x="98107" y="192737"/>
                                  <a:pt x="99060" y="193690"/>
                                </a:cubicBezTo>
                                <a:cubicBezTo>
                                  <a:pt x="98107" y="193690"/>
                                  <a:pt x="98107" y="193690"/>
                                  <a:pt x="99060" y="193690"/>
                                </a:cubicBezTo>
                                <a:close/>
                                <a:moveTo>
                                  <a:pt x="100013" y="180355"/>
                                </a:moveTo>
                                <a:cubicBezTo>
                                  <a:pt x="99060" y="181307"/>
                                  <a:pt x="99060" y="182259"/>
                                  <a:pt x="99060" y="184165"/>
                                </a:cubicBezTo>
                                <a:lnTo>
                                  <a:pt x="102870" y="183212"/>
                                </a:lnTo>
                                <a:cubicBezTo>
                                  <a:pt x="105727" y="183212"/>
                                  <a:pt x="105727" y="182259"/>
                                  <a:pt x="104775" y="180355"/>
                                </a:cubicBezTo>
                                <a:cubicBezTo>
                                  <a:pt x="102870" y="178449"/>
                                  <a:pt x="101917" y="178449"/>
                                  <a:pt x="100013" y="180355"/>
                                </a:cubicBezTo>
                                <a:close/>
                                <a:moveTo>
                                  <a:pt x="111442" y="207024"/>
                                </a:moveTo>
                                <a:cubicBezTo>
                                  <a:pt x="111442" y="206072"/>
                                  <a:pt x="111442" y="204167"/>
                                  <a:pt x="110490" y="203215"/>
                                </a:cubicBezTo>
                                <a:cubicBezTo>
                                  <a:pt x="109538" y="202262"/>
                                  <a:pt x="110490" y="201309"/>
                                  <a:pt x="110490" y="199405"/>
                                </a:cubicBezTo>
                                <a:cubicBezTo>
                                  <a:pt x="110490" y="198452"/>
                                  <a:pt x="109538" y="197499"/>
                                  <a:pt x="110490" y="196547"/>
                                </a:cubicBezTo>
                                <a:cubicBezTo>
                                  <a:pt x="111442" y="196547"/>
                                  <a:pt x="112395" y="197499"/>
                                  <a:pt x="113347" y="197499"/>
                                </a:cubicBezTo>
                                <a:lnTo>
                                  <a:pt x="114300" y="199405"/>
                                </a:lnTo>
                                <a:cubicBezTo>
                                  <a:pt x="112395" y="200357"/>
                                  <a:pt x="111442" y="202262"/>
                                  <a:pt x="114300" y="203215"/>
                                </a:cubicBezTo>
                                <a:cubicBezTo>
                                  <a:pt x="114300" y="206072"/>
                                  <a:pt x="116205" y="207024"/>
                                  <a:pt x="118110" y="207024"/>
                                </a:cubicBezTo>
                                <a:cubicBezTo>
                                  <a:pt x="118110" y="205119"/>
                                  <a:pt x="116205" y="204167"/>
                                  <a:pt x="115252" y="203215"/>
                                </a:cubicBezTo>
                                <a:cubicBezTo>
                                  <a:pt x="116205" y="203215"/>
                                  <a:pt x="117157" y="203215"/>
                                  <a:pt x="118110" y="203215"/>
                                </a:cubicBezTo>
                                <a:cubicBezTo>
                                  <a:pt x="119063" y="203215"/>
                                  <a:pt x="120015" y="204167"/>
                                  <a:pt x="120015" y="203215"/>
                                </a:cubicBezTo>
                                <a:cubicBezTo>
                                  <a:pt x="120015" y="203215"/>
                                  <a:pt x="120015" y="202262"/>
                                  <a:pt x="120015" y="202262"/>
                                </a:cubicBezTo>
                                <a:cubicBezTo>
                                  <a:pt x="120015" y="201309"/>
                                  <a:pt x="119063" y="201309"/>
                                  <a:pt x="118110" y="201309"/>
                                </a:cubicBezTo>
                                <a:cubicBezTo>
                                  <a:pt x="117157" y="202262"/>
                                  <a:pt x="116205" y="202262"/>
                                  <a:pt x="115252" y="203215"/>
                                </a:cubicBezTo>
                                <a:lnTo>
                                  <a:pt x="114300" y="203215"/>
                                </a:lnTo>
                                <a:lnTo>
                                  <a:pt x="114300" y="199405"/>
                                </a:lnTo>
                                <a:cubicBezTo>
                                  <a:pt x="115252" y="199405"/>
                                  <a:pt x="117157" y="199405"/>
                                  <a:pt x="116205" y="197499"/>
                                </a:cubicBezTo>
                                <a:cubicBezTo>
                                  <a:pt x="114300" y="195594"/>
                                  <a:pt x="113347" y="192737"/>
                                  <a:pt x="114300" y="190832"/>
                                </a:cubicBezTo>
                                <a:cubicBezTo>
                                  <a:pt x="115252" y="187974"/>
                                  <a:pt x="114300" y="187022"/>
                                  <a:pt x="113347" y="187022"/>
                                </a:cubicBezTo>
                                <a:cubicBezTo>
                                  <a:pt x="111442" y="187022"/>
                                  <a:pt x="110490" y="186069"/>
                                  <a:pt x="110490" y="184165"/>
                                </a:cubicBezTo>
                                <a:cubicBezTo>
                                  <a:pt x="110490" y="183212"/>
                                  <a:pt x="109538" y="182259"/>
                                  <a:pt x="108585" y="183212"/>
                                </a:cubicBezTo>
                                <a:cubicBezTo>
                                  <a:pt x="107632" y="183212"/>
                                  <a:pt x="107632" y="184165"/>
                                  <a:pt x="107632" y="185117"/>
                                </a:cubicBezTo>
                                <a:cubicBezTo>
                                  <a:pt x="108585" y="187022"/>
                                  <a:pt x="107632" y="188927"/>
                                  <a:pt x="107632" y="191784"/>
                                </a:cubicBezTo>
                                <a:cubicBezTo>
                                  <a:pt x="107632" y="191784"/>
                                  <a:pt x="107632" y="192737"/>
                                  <a:pt x="107632" y="192737"/>
                                </a:cubicBezTo>
                                <a:cubicBezTo>
                                  <a:pt x="107632" y="192737"/>
                                  <a:pt x="106680" y="192737"/>
                                  <a:pt x="106680" y="191784"/>
                                </a:cubicBezTo>
                                <a:lnTo>
                                  <a:pt x="104775" y="189880"/>
                                </a:lnTo>
                                <a:cubicBezTo>
                                  <a:pt x="104775" y="188927"/>
                                  <a:pt x="103822" y="187974"/>
                                  <a:pt x="102870" y="188927"/>
                                </a:cubicBezTo>
                                <a:cubicBezTo>
                                  <a:pt x="101917" y="189880"/>
                                  <a:pt x="102870" y="190832"/>
                                  <a:pt x="102870" y="191784"/>
                                </a:cubicBezTo>
                                <a:lnTo>
                                  <a:pt x="103822" y="193690"/>
                                </a:lnTo>
                                <a:cubicBezTo>
                                  <a:pt x="100965" y="194642"/>
                                  <a:pt x="101917" y="197499"/>
                                  <a:pt x="100013" y="199405"/>
                                </a:cubicBezTo>
                                <a:cubicBezTo>
                                  <a:pt x="99060" y="199405"/>
                                  <a:pt x="100965" y="200357"/>
                                  <a:pt x="100965" y="201309"/>
                                </a:cubicBezTo>
                                <a:cubicBezTo>
                                  <a:pt x="101917" y="202262"/>
                                  <a:pt x="102870" y="201309"/>
                                  <a:pt x="102870" y="201309"/>
                                </a:cubicBezTo>
                                <a:cubicBezTo>
                                  <a:pt x="102870" y="200357"/>
                                  <a:pt x="103822" y="200357"/>
                                  <a:pt x="103822" y="200357"/>
                                </a:cubicBezTo>
                                <a:cubicBezTo>
                                  <a:pt x="104775" y="199405"/>
                                  <a:pt x="105727" y="200357"/>
                                  <a:pt x="106680" y="201309"/>
                                </a:cubicBezTo>
                                <a:cubicBezTo>
                                  <a:pt x="107632" y="202262"/>
                                  <a:pt x="106680" y="203215"/>
                                  <a:pt x="105727" y="203215"/>
                                </a:cubicBezTo>
                                <a:cubicBezTo>
                                  <a:pt x="102870" y="204167"/>
                                  <a:pt x="105727" y="205119"/>
                                  <a:pt x="105727" y="207024"/>
                                </a:cubicBezTo>
                                <a:cubicBezTo>
                                  <a:pt x="105727" y="208930"/>
                                  <a:pt x="106680" y="208930"/>
                                  <a:pt x="108585" y="208930"/>
                                </a:cubicBezTo>
                                <a:cubicBezTo>
                                  <a:pt x="110490" y="208930"/>
                                  <a:pt x="109538" y="207024"/>
                                  <a:pt x="110490" y="206072"/>
                                </a:cubicBezTo>
                                <a:cubicBezTo>
                                  <a:pt x="109538" y="206072"/>
                                  <a:pt x="110490" y="208930"/>
                                  <a:pt x="111442" y="207024"/>
                                </a:cubicBezTo>
                                <a:close/>
                                <a:moveTo>
                                  <a:pt x="106680" y="199405"/>
                                </a:moveTo>
                                <a:lnTo>
                                  <a:pt x="106680" y="199405"/>
                                </a:lnTo>
                                <a:cubicBezTo>
                                  <a:pt x="103822" y="199405"/>
                                  <a:pt x="103822" y="197499"/>
                                  <a:pt x="103822" y="195594"/>
                                </a:cubicBezTo>
                                <a:cubicBezTo>
                                  <a:pt x="103822" y="195594"/>
                                  <a:pt x="103822" y="195594"/>
                                  <a:pt x="103822" y="195594"/>
                                </a:cubicBezTo>
                                <a:cubicBezTo>
                                  <a:pt x="104775" y="196547"/>
                                  <a:pt x="106680" y="196547"/>
                                  <a:pt x="106680" y="199405"/>
                                </a:cubicBezTo>
                                <a:close/>
                                <a:moveTo>
                                  <a:pt x="107632" y="179402"/>
                                </a:moveTo>
                                <a:cubicBezTo>
                                  <a:pt x="108585" y="180355"/>
                                  <a:pt x="108585" y="180355"/>
                                  <a:pt x="109538" y="181307"/>
                                </a:cubicBezTo>
                                <a:cubicBezTo>
                                  <a:pt x="110490" y="181307"/>
                                  <a:pt x="110490" y="181307"/>
                                  <a:pt x="110490" y="180355"/>
                                </a:cubicBezTo>
                                <a:cubicBezTo>
                                  <a:pt x="110490" y="179402"/>
                                  <a:pt x="109538" y="178449"/>
                                  <a:pt x="107632" y="179402"/>
                                </a:cubicBezTo>
                                <a:cubicBezTo>
                                  <a:pt x="107632" y="178449"/>
                                  <a:pt x="107632" y="179402"/>
                                  <a:pt x="107632" y="179402"/>
                                </a:cubicBezTo>
                                <a:close/>
                                <a:moveTo>
                                  <a:pt x="110490" y="192737"/>
                                </a:moveTo>
                                <a:cubicBezTo>
                                  <a:pt x="109538" y="192737"/>
                                  <a:pt x="109538" y="191784"/>
                                  <a:pt x="110490" y="192737"/>
                                </a:cubicBezTo>
                                <a:cubicBezTo>
                                  <a:pt x="111442" y="191784"/>
                                  <a:pt x="111442" y="191784"/>
                                  <a:pt x="111442" y="192737"/>
                                </a:cubicBezTo>
                                <a:cubicBezTo>
                                  <a:pt x="111442" y="192737"/>
                                  <a:pt x="111442" y="193690"/>
                                  <a:pt x="110490" y="192737"/>
                                </a:cubicBezTo>
                                <a:cubicBezTo>
                                  <a:pt x="110490" y="193690"/>
                                  <a:pt x="110490" y="192737"/>
                                  <a:pt x="110490" y="192737"/>
                                </a:cubicBezTo>
                                <a:close/>
                                <a:moveTo>
                                  <a:pt x="117157" y="216549"/>
                                </a:moveTo>
                                <a:lnTo>
                                  <a:pt x="117157" y="216549"/>
                                </a:lnTo>
                                <a:cubicBezTo>
                                  <a:pt x="117157" y="212740"/>
                                  <a:pt x="116205" y="211787"/>
                                  <a:pt x="114300" y="211787"/>
                                </a:cubicBezTo>
                                <a:cubicBezTo>
                                  <a:pt x="114300" y="211787"/>
                                  <a:pt x="113347" y="210834"/>
                                  <a:pt x="112395" y="210834"/>
                                </a:cubicBezTo>
                                <a:cubicBezTo>
                                  <a:pt x="112395" y="210834"/>
                                  <a:pt x="111442" y="209882"/>
                                  <a:pt x="110490" y="210834"/>
                                </a:cubicBezTo>
                                <a:cubicBezTo>
                                  <a:pt x="109538" y="211787"/>
                                  <a:pt x="110490" y="212740"/>
                                  <a:pt x="111442" y="212740"/>
                                </a:cubicBezTo>
                                <a:cubicBezTo>
                                  <a:pt x="112395" y="213692"/>
                                  <a:pt x="113347" y="212740"/>
                                  <a:pt x="113347" y="211787"/>
                                </a:cubicBezTo>
                                <a:cubicBezTo>
                                  <a:pt x="114300" y="213692"/>
                                  <a:pt x="115252" y="214644"/>
                                  <a:pt x="117157" y="216549"/>
                                </a:cubicBezTo>
                                <a:cubicBezTo>
                                  <a:pt x="116205" y="215597"/>
                                  <a:pt x="115252" y="216549"/>
                                  <a:pt x="115252" y="216549"/>
                                </a:cubicBezTo>
                                <a:cubicBezTo>
                                  <a:pt x="115252" y="217502"/>
                                  <a:pt x="115252" y="217502"/>
                                  <a:pt x="115252" y="218455"/>
                                </a:cubicBezTo>
                                <a:cubicBezTo>
                                  <a:pt x="115252" y="218455"/>
                                  <a:pt x="116205" y="218455"/>
                                  <a:pt x="116205" y="218455"/>
                                </a:cubicBezTo>
                                <a:cubicBezTo>
                                  <a:pt x="117157" y="217502"/>
                                  <a:pt x="117157" y="217502"/>
                                  <a:pt x="117157" y="216549"/>
                                </a:cubicBezTo>
                                <a:close/>
                                <a:moveTo>
                                  <a:pt x="114300" y="225122"/>
                                </a:moveTo>
                                <a:cubicBezTo>
                                  <a:pt x="114300" y="224169"/>
                                  <a:pt x="114300" y="224169"/>
                                  <a:pt x="114300" y="225122"/>
                                </a:cubicBezTo>
                                <a:cubicBezTo>
                                  <a:pt x="113347" y="224169"/>
                                  <a:pt x="112395" y="224169"/>
                                  <a:pt x="112395" y="225122"/>
                                </a:cubicBezTo>
                                <a:cubicBezTo>
                                  <a:pt x="112395" y="225122"/>
                                  <a:pt x="113347" y="225122"/>
                                  <a:pt x="114300" y="225122"/>
                                </a:cubicBezTo>
                                <a:cubicBezTo>
                                  <a:pt x="113347" y="225122"/>
                                  <a:pt x="114300" y="225122"/>
                                  <a:pt x="114300" y="225122"/>
                                </a:cubicBezTo>
                                <a:close/>
                                <a:moveTo>
                                  <a:pt x="117157" y="222265"/>
                                </a:moveTo>
                                <a:lnTo>
                                  <a:pt x="115252" y="221312"/>
                                </a:lnTo>
                                <a:cubicBezTo>
                                  <a:pt x="114300" y="221312"/>
                                  <a:pt x="114300" y="221312"/>
                                  <a:pt x="114300" y="222265"/>
                                </a:cubicBezTo>
                                <a:cubicBezTo>
                                  <a:pt x="115252" y="222265"/>
                                  <a:pt x="116205" y="223217"/>
                                  <a:pt x="117157" y="222265"/>
                                </a:cubicBezTo>
                                <a:cubicBezTo>
                                  <a:pt x="117157" y="222265"/>
                                  <a:pt x="117157" y="222265"/>
                                  <a:pt x="117157" y="222265"/>
                                </a:cubicBezTo>
                                <a:close/>
                                <a:moveTo>
                                  <a:pt x="116205" y="194642"/>
                                </a:moveTo>
                                <a:cubicBezTo>
                                  <a:pt x="116205" y="195594"/>
                                  <a:pt x="118110" y="196547"/>
                                  <a:pt x="119063" y="196547"/>
                                </a:cubicBezTo>
                                <a:cubicBezTo>
                                  <a:pt x="119063" y="196547"/>
                                  <a:pt x="120015" y="196547"/>
                                  <a:pt x="120015" y="195594"/>
                                </a:cubicBezTo>
                                <a:cubicBezTo>
                                  <a:pt x="120015" y="194642"/>
                                  <a:pt x="119063" y="193690"/>
                                  <a:pt x="117157" y="193690"/>
                                </a:cubicBezTo>
                                <a:cubicBezTo>
                                  <a:pt x="116205" y="193690"/>
                                  <a:pt x="116205" y="193690"/>
                                  <a:pt x="116205" y="194642"/>
                                </a:cubicBezTo>
                                <a:close/>
                                <a:moveTo>
                                  <a:pt x="126682" y="221312"/>
                                </a:moveTo>
                                <a:cubicBezTo>
                                  <a:pt x="127635" y="220359"/>
                                  <a:pt x="127635" y="219407"/>
                                  <a:pt x="126682" y="218455"/>
                                </a:cubicBezTo>
                                <a:lnTo>
                                  <a:pt x="124777" y="215597"/>
                                </a:lnTo>
                                <a:cubicBezTo>
                                  <a:pt x="123825" y="216549"/>
                                  <a:pt x="122872" y="218455"/>
                                  <a:pt x="120967" y="218455"/>
                                </a:cubicBezTo>
                                <a:lnTo>
                                  <a:pt x="120015" y="215597"/>
                                </a:lnTo>
                                <a:cubicBezTo>
                                  <a:pt x="121920" y="212740"/>
                                  <a:pt x="120967" y="209882"/>
                                  <a:pt x="117157" y="207977"/>
                                </a:cubicBezTo>
                                <a:cubicBezTo>
                                  <a:pt x="117157" y="210834"/>
                                  <a:pt x="120015" y="212740"/>
                                  <a:pt x="120015" y="215597"/>
                                </a:cubicBezTo>
                                <a:cubicBezTo>
                                  <a:pt x="119063" y="216549"/>
                                  <a:pt x="118110" y="217502"/>
                                  <a:pt x="120967" y="218455"/>
                                </a:cubicBezTo>
                                <a:cubicBezTo>
                                  <a:pt x="120967" y="219407"/>
                                  <a:pt x="121920" y="220359"/>
                                  <a:pt x="123825" y="221312"/>
                                </a:cubicBezTo>
                                <a:cubicBezTo>
                                  <a:pt x="124777" y="222265"/>
                                  <a:pt x="125730" y="222265"/>
                                  <a:pt x="126682" y="221312"/>
                                </a:cubicBezTo>
                                <a:close/>
                                <a:moveTo>
                                  <a:pt x="124777" y="227980"/>
                                </a:moveTo>
                                <a:lnTo>
                                  <a:pt x="124777" y="227980"/>
                                </a:lnTo>
                                <a:cubicBezTo>
                                  <a:pt x="125730" y="226074"/>
                                  <a:pt x="124777" y="226074"/>
                                  <a:pt x="123825" y="226074"/>
                                </a:cubicBezTo>
                                <a:cubicBezTo>
                                  <a:pt x="121920" y="227027"/>
                                  <a:pt x="120967" y="227027"/>
                                  <a:pt x="120967" y="229884"/>
                                </a:cubicBezTo>
                                <a:cubicBezTo>
                                  <a:pt x="120967" y="229884"/>
                                  <a:pt x="120967" y="230837"/>
                                  <a:pt x="121920" y="230837"/>
                                </a:cubicBezTo>
                                <a:cubicBezTo>
                                  <a:pt x="123825" y="229884"/>
                                  <a:pt x="123825" y="228932"/>
                                  <a:pt x="124777" y="227980"/>
                                </a:cubicBezTo>
                                <a:close/>
                                <a:moveTo>
                                  <a:pt x="121920" y="243219"/>
                                </a:moveTo>
                                <a:cubicBezTo>
                                  <a:pt x="121920" y="243219"/>
                                  <a:pt x="121920" y="243219"/>
                                  <a:pt x="121920" y="243219"/>
                                </a:cubicBezTo>
                                <a:cubicBezTo>
                                  <a:pt x="121920" y="244172"/>
                                  <a:pt x="121920" y="244172"/>
                                  <a:pt x="121920" y="244172"/>
                                </a:cubicBezTo>
                                <a:cubicBezTo>
                                  <a:pt x="121920" y="244172"/>
                                  <a:pt x="122872" y="244172"/>
                                  <a:pt x="121920" y="243219"/>
                                </a:cubicBezTo>
                                <a:cubicBezTo>
                                  <a:pt x="122872" y="243219"/>
                                  <a:pt x="122872" y="242267"/>
                                  <a:pt x="121920" y="243219"/>
                                </a:cubicBezTo>
                                <a:close/>
                                <a:moveTo>
                                  <a:pt x="121920" y="207977"/>
                                </a:moveTo>
                                <a:cubicBezTo>
                                  <a:pt x="121920" y="208930"/>
                                  <a:pt x="121920" y="208930"/>
                                  <a:pt x="121920" y="207977"/>
                                </a:cubicBezTo>
                                <a:cubicBezTo>
                                  <a:pt x="123825" y="208930"/>
                                  <a:pt x="123825" y="208930"/>
                                  <a:pt x="123825" y="208930"/>
                                </a:cubicBezTo>
                                <a:cubicBezTo>
                                  <a:pt x="123825" y="207977"/>
                                  <a:pt x="122872" y="207977"/>
                                  <a:pt x="121920" y="207977"/>
                                </a:cubicBezTo>
                                <a:cubicBezTo>
                                  <a:pt x="121920" y="207977"/>
                                  <a:pt x="121920" y="207977"/>
                                  <a:pt x="121920" y="207977"/>
                                </a:cubicBezTo>
                                <a:close/>
                                <a:moveTo>
                                  <a:pt x="121920" y="203215"/>
                                </a:moveTo>
                                <a:cubicBezTo>
                                  <a:pt x="121920" y="204167"/>
                                  <a:pt x="122872" y="204167"/>
                                  <a:pt x="122872" y="204167"/>
                                </a:cubicBezTo>
                                <a:cubicBezTo>
                                  <a:pt x="123825" y="204167"/>
                                  <a:pt x="123825" y="204167"/>
                                  <a:pt x="123825" y="203215"/>
                                </a:cubicBezTo>
                                <a:cubicBezTo>
                                  <a:pt x="123825" y="202262"/>
                                  <a:pt x="122872" y="202262"/>
                                  <a:pt x="121920" y="203215"/>
                                </a:cubicBezTo>
                                <a:cubicBezTo>
                                  <a:pt x="121920" y="202262"/>
                                  <a:pt x="121920" y="202262"/>
                                  <a:pt x="121920" y="203215"/>
                                </a:cubicBezTo>
                                <a:close/>
                                <a:moveTo>
                                  <a:pt x="123825" y="235599"/>
                                </a:moveTo>
                                <a:lnTo>
                                  <a:pt x="123825" y="235599"/>
                                </a:lnTo>
                                <a:cubicBezTo>
                                  <a:pt x="122872" y="235599"/>
                                  <a:pt x="121920" y="235599"/>
                                  <a:pt x="123825" y="235599"/>
                                </a:cubicBezTo>
                                <a:lnTo>
                                  <a:pt x="123825" y="235599"/>
                                </a:lnTo>
                                <a:cubicBezTo>
                                  <a:pt x="123825" y="236552"/>
                                  <a:pt x="123825" y="236552"/>
                                  <a:pt x="123825" y="235599"/>
                                </a:cubicBezTo>
                                <a:close/>
                                <a:moveTo>
                                  <a:pt x="126682" y="245124"/>
                                </a:moveTo>
                                <a:cubicBezTo>
                                  <a:pt x="126682" y="244172"/>
                                  <a:pt x="126682" y="244172"/>
                                  <a:pt x="125730" y="244172"/>
                                </a:cubicBezTo>
                                <a:cubicBezTo>
                                  <a:pt x="125730" y="244172"/>
                                  <a:pt x="124777" y="245124"/>
                                  <a:pt x="124777" y="245124"/>
                                </a:cubicBezTo>
                                <a:cubicBezTo>
                                  <a:pt x="124777" y="245124"/>
                                  <a:pt x="124777" y="245124"/>
                                  <a:pt x="126682" y="245124"/>
                                </a:cubicBezTo>
                                <a:cubicBezTo>
                                  <a:pt x="125730" y="245124"/>
                                  <a:pt x="126682" y="245124"/>
                                  <a:pt x="126682" y="245124"/>
                                </a:cubicBezTo>
                                <a:close/>
                                <a:moveTo>
                                  <a:pt x="124777" y="215597"/>
                                </a:moveTo>
                                <a:cubicBezTo>
                                  <a:pt x="124777" y="215597"/>
                                  <a:pt x="125730" y="215597"/>
                                  <a:pt x="125730" y="215597"/>
                                </a:cubicBezTo>
                                <a:cubicBezTo>
                                  <a:pt x="126682" y="215597"/>
                                  <a:pt x="127635" y="214644"/>
                                  <a:pt x="126682" y="214644"/>
                                </a:cubicBezTo>
                                <a:cubicBezTo>
                                  <a:pt x="126682" y="213692"/>
                                  <a:pt x="125730" y="214644"/>
                                  <a:pt x="124777" y="214644"/>
                                </a:cubicBezTo>
                                <a:cubicBezTo>
                                  <a:pt x="125730" y="214644"/>
                                  <a:pt x="124777" y="214644"/>
                                  <a:pt x="124777" y="215597"/>
                                </a:cubicBezTo>
                                <a:close/>
                                <a:moveTo>
                                  <a:pt x="140970" y="238457"/>
                                </a:moveTo>
                                <a:cubicBezTo>
                                  <a:pt x="140017" y="237505"/>
                                  <a:pt x="139065" y="236552"/>
                                  <a:pt x="139065" y="235599"/>
                                </a:cubicBezTo>
                                <a:cubicBezTo>
                                  <a:pt x="140017" y="235599"/>
                                  <a:pt x="140970" y="236552"/>
                                  <a:pt x="140970" y="234647"/>
                                </a:cubicBezTo>
                                <a:cubicBezTo>
                                  <a:pt x="140970" y="233694"/>
                                  <a:pt x="140017" y="231790"/>
                                  <a:pt x="138113" y="232742"/>
                                </a:cubicBezTo>
                                <a:cubicBezTo>
                                  <a:pt x="137160" y="230837"/>
                                  <a:pt x="137160" y="229884"/>
                                  <a:pt x="135255" y="228932"/>
                                </a:cubicBezTo>
                                <a:cubicBezTo>
                                  <a:pt x="134302" y="228932"/>
                                  <a:pt x="133350" y="228932"/>
                                  <a:pt x="132397" y="227027"/>
                                </a:cubicBezTo>
                                <a:cubicBezTo>
                                  <a:pt x="132397" y="227027"/>
                                  <a:pt x="132397" y="226074"/>
                                  <a:pt x="131445" y="226074"/>
                                </a:cubicBezTo>
                                <a:cubicBezTo>
                                  <a:pt x="130492" y="226074"/>
                                  <a:pt x="130492" y="227027"/>
                                  <a:pt x="130492" y="227980"/>
                                </a:cubicBezTo>
                                <a:cubicBezTo>
                                  <a:pt x="129540" y="230837"/>
                                  <a:pt x="135255" y="230837"/>
                                  <a:pt x="132397" y="234647"/>
                                </a:cubicBezTo>
                                <a:lnTo>
                                  <a:pt x="133350" y="235599"/>
                                </a:lnTo>
                                <a:lnTo>
                                  <a:pt x="133350" y="235599"/>
                                </a:lnTo>
                                <a:cubicBezTo>
                                  <a:pt x="134302" y="235599"/>
                                  <a:pt x="134302" y="234647"/>
                                  <a:pt x="135255" y="235599"/>
                                </a:cubicBezTo>
                                <a:cubicBezTo>
                                  <a:pt x="135255" y="236552"/>
                                  <a:pt x="134302" y="236552"/>
                                  <a:pt x="134302" y="236552"/>
                                </a:cubicBezTo>
                                <a:cubicBezTo>
                                  <a:pt x="132397" y="237505"/>
                                  <a:pt x="131445" y="236552"/>
                                  <a:pt x="129540" y="235599"/>
                                </a:cubicBezTo>
                                <a:cubicBezTo>
                                  <a:pt x="128588" y="234647"/>
                                  <a:pt x="128588" y="233694"/>
                                  <a:pt x="127635" y="235599"/>
                                </a:cubicBezTo>
                                <a:cubicBezTo>
                                  <a:pt x="126682" y="236552"/>
                                  <a:pt x="127635" y="237505"/>
                                  <a:pt x="128588" y="238457"/>
                                </a:cubicBezTo>
                                <a:cubicBezTo>
                                  <a:pt x="130492" y="239409"/>
                                  <a:pt x="133350" y="240362"/>
                                  <a:pt x="136207" y="241315"/>
                                </a:cubicBezTo>
                                <a:cubicBezTo>
                                  <a:pt x="137160" y="241315"/>
                                  <a:pt x="139065" y="240362"/>
                                  <a:pt x="139065" y="242267"/>
                                </a:cubicBezTo>
                                <a:cubicBezTo>
                                  <a:pt x="139065" y="243219"/>
                                  <a:pt x="140017" y="244172"/>
                                  <a:pt x="140970" y="243219"/>
                                </a:cubicBezTo>
                                <a:cubicBezTo>
                                  <a:pt x="140970" y="240362"/>
                                  <a:pt x="141922" y="238457"/>
                                  <a:pt x="140970" y="238457"/>
                                </a:cubicBezTo>
                                <a:close/>
                                <a:moveTo>
                                  <a:pt x="129540" y="239409"/>
                                </a:moveTo>
                                <a:cubicBezTo>
                                  <a:pt x="129540" y="239409"/>
                                  <a:pt x="129540" y="239409"/>
                                  <a:pt x="129540" y="239409"/>
                                </a:cubicBezTo>
                                <a:lnTo>
                                  <a:pt x="128588" y="239409"/>
                                </a:lnTo>
                                <a:lnTo>
                                  <a:pt x="129540" y="239409"/>
                                </a:lnTo>
                                <a:cubicBezTo>
                                  <a:pt x="129540" y="240362"/>
                                  <a:pt x="129540" y="240362"/>
                                  <a:pt x="129540" y="239409"/>
                                </a:cubicBezTo>
                                <a:close/>
                                <a:moveTo>
                                  <a:pt x="134302" y="243219"/>
                                </a:moveTo>
                                <a:lnTo>
                                  <a:pt x="134302" y="243219"/>
                                </a:lnTo>
                                <a:cubicBezTo>
                                  <a:pt x="133350" y="242267"/>
                                  <a:pt x="132397" y="243219"/>
                                  <a:pt x="132397" y="244172"/>
                                </a:cubicBezTo>
                                <a:cubicBezTo>
                                  <a:pt x="132397" y="245124"/>
                                  <a:pt x="132397" y="246077"/>
                                  <a:pt x="132397" y="247030"/>
                                </a:cubicBezTo>
                                <a:cubicBezTo>
                                  <a:pt x="131445" y="247030"/>
                                  <a:pt x="130492" y="247030"/>
                                  <a:pt x="130492" y="248934"/>
                                </a:cubicBezTo>
                                <a:cubicBezTo>
                                  <a:pt x="130492" y="248934"/>
                                  <a:pt x="130492" y="249887"/>
                                  <a:pt x="131445" y="249887"/>
                                </a:cubicBezTo>
                                <a:cubicBezTo>
                                  <a:pt x="132397" y="249887"/>
                                  <a:pt x="132397" y="247982"/>
                                  <a:pt x="133350" y="247030"/>
                                </a:cubicBezTo>
                                <a:lnTo>
                                  <a:pt x="133350" y="247030"/>
                                </a:lnTo>
                                <a:cubicBezTo>
                                  <a:pt x="135255" y="247030"/>
                                  <a:pt x="137160" y="248934"/>
                                  <a:pt x="138113" y="247030"/>
                                </a:cubicBezTo>
                                <a:cubicBezTo>
                                  <a:pt x="138113" y="244172"/>
                                  <a:pt x="135255" y="244172"/>
                                  <a:pt x="134302" y="243219"/>
                                </a:cubicBezTo>
                                <a:close/>
                                <a:moveTo>
                                  <a:pt x="131445" y="220359"/>
                                </a:moveTo>
                                <a:cubicBezTo>
                                  <a:pt x="132397" y="222265"/>
                                  <a:pt x="134302" y="223217"/>
                                  <a:pt x="135255" y="224169"/>
                                </a:cubicBezTo>
                                <a:cubicBezTo>
                                  <a:pt x="135255" y="224169"/>
                                  <a:pt x="136207" y="224169"/>
                                  <a:pt x="136207" y="223217"/>
                                </a:cubicBezTo>
                                <a:cubicBezTo>
                                  <a:pt x="136207" y="221312"/>
                                  <a:pt x="133350" y="218455"/>
                                  <a:pt x="131445" y="220359"/>
                                </a:cubicBezTo>
                                <a:cubicBezTo>
                                  <a:pt x="131445" y="219407"/>
                                  <a:pt x="131445" y="219407"/>
                                  <a:pt x="131445" y="220359"/>
                                </a:cubicBezTo>
                                <a:close/>
                                <a:moveTo>
                                  <a:pt x="133350" y="215597"/>
                                </a:moveTo>
                                <a:cubicBezTo>
                                  <a:pt x="133350" y="215597"/>
                                  <a:pt x="133350" y="215597"/>
                                  <a:pt x="133350" y="215597"/>
                                </a:cubicBezTo>
                                <a:cubicBezTo>
                                  <a:pt x="134302" y="216549"/>
                                  <a:pt x="134302" y="216549"/>
                                  <a:pt x="135255" y="215597"/>
                                </a:cubicBezTo>
                                <a:cubicBezTo>
                                  <a:pt x="134302" y="214644"/>
                                  <a:pt x="134302" y="214644"/>
                                  <a:pt x="133350" y="215597"/>
                                </a:cubicBezTo>
                                <a:cubicBezTo>
                                  <a:pt x="133350" y="214644"/>
                                  <a:pt x="133350" y="214644"/>
                                  <a:pt x="133350" y="215597"/>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07080165" name="Freeform 1607080165"/>
                        <wps:cNvSpPr/>
                        <wps:spPr>
                          <a:xfrm>
                            <a:off x="755333" y="85104"/>
                            <a:ext cx="175764" cy="181398"/>
                          </a:xfrm>
                          <a:custGeom>
                            <a:avLst/>
                            <a:gdLst>
                              <a:gd name="connsiteX0" fmla="*/ 175498 w 175764"/>
                              <a:gd name="connsiteY0" fmla="*/ 175260 h 181398"/>
                              <a:gd name="connsiteX1" fmla="*/ 171688 w 175764"/>
                              <a:gd name="connsiteY1" fmla="*/ 179070 h 181398"/>
                              <a:gd name="connsiteX2" fmla="*/ 168831 w 175764"/>
                              <a:gd name="connsiteY2" fmla="*/ 179070 h 181398"/>
                              <a:gd name="connsiteX3" fmla="*/ 103108 w 175764"/>
                              <a:gd name="connsiteY3" fmla="*/ 180022 h 181398"/>
                              <a:gd name="connsiteX4" fmla="*/ 98346 w 175764"/>
                              <a:gd name="connsiteY4" fmla="*/ 180022 h 181398"/>
                              <a:gd name="connsiteX5" fmla="*/ 95488 w 175764"/>
                              <a:gd name="connsiteY5" fmla="*/ 176213 h 181398"/>
                              <a:gd name="connsiteX6" fmla="*/ 98346 w 175764"/>
                              <a:gd name="connsiteY6" fmla="*/ 172402 h 181398"/>
                              <a:gd name="connsiteX7" fmla="*/ 106918 w 175764"/>
                              <a:gd name="connsiteY7" fmla="*/ 170497 h 181398"/>
                              <a:gd name="connsiteX8" fmla="*/ 113586 w 175764"/>
                              <a:gd name="connsiteY8" fmla="*/ 161925 h 181398"/>
                              <a:gd name="connsiteX9" fmla="*/ 114538 w 175764"/>
                              <a:gd name="connsiteY9" fmla="*/ 138113 h 181398"/>
                              <a:gd name="connsiteX10" fmla="*/ 114538 w 175764"/>
                              <a:gd name="connsiteY10" fmla="*/ 120967 h 181398"/>
                              <a:gd name="connsiteX11" fmla="*/ 113586 w 175764"/>
                              <a:gd name="connsiteY11" fmla="*/ 100965 h 181398"/>
                              <a:gd name="connsiteX12" fmla="*/ 113586 w 175764"/>
                              <a:gd name="connsiteY12" fmla="*/ 98107 h 181398"/>
                              <a:gd name="connsiteX13" fmla="*/ 113586 w 175764"/>
                              <a:gd name="connsiteY13" fmla="*/ 92392 h 181398"/>
                              <a:gd name="connsiteX14" fmla="*/ 113586 w 175764"/>
                              <a:gd name="connsiteY14" fmla="*/ 81915 h 181398"/>
                              <a:gd name="connsiteX15" fmla="*/ 113586 w 175764"/>
                              <a:gd name="connsiteY15" fmla="*/ 69532 h 181398"/>
                              <a:gd name="connsiteX16" fmla="*/ 113586 w 175764"/>
                              <a:gd name="connsiteY16" fmla="*/ 66675 h 181398"/>
                              <a:gd name="connsiteX17" fmla="*/ 112633 w 175764"/>
                              <a:gd name="connsiteY17" fmla="*/ 41910 h 181398"/>
                              <a:gd name="connsiteX18" fmla="*/ 105013 w 175764"/>
                              <a:gd name="connsiteY18" fmla="*/ 22860 h 181398"/>
                              <a:gd name="connsiteX19" fmla="*/ 87868 w 175764"/>
                              <a:gd name="connsiteY19" fmla="*/ 22860 h 181398"/>
                              <a:gd name="connsiteX20" fmla="*/ 64056 w 175764"/>
                              <a:gd name="connsiteY20" fmla="*/ 79057 h 181398"/>
                              <a:gd name="connsiteX21" fmla="*/ 64056 w 175764"/>
                              <a:gd name="connsiteY21" fmla="*/ 108585 h 181398"/>
                              <a:gd name="connsiteX22" fmla="*/ 63103 w 175764"/>
                              <a:gd name="connsiteY22" fmla="*/ 118110 h 181398"/>
                              <a:gd name="connsiteX23" fmla="*/ 63103 w 175764"/>
                              <a:gd name="connsiteY23" fmla="*/ 122872 h 181398"/>
                              <a:gd name="connsiteX24" fmla="*/ 64056 w 175764"/>
                              <a:gd name="connsiteY24" fmla="*/ 142875 h 181398"/>
                              <a:gd name="connsiteX25" fmla="*/ 64056 w 175764"/>
                              <a:gd name="connsiteY25" fmla="*/ 157163 h 181398"/>
                              <a:gd name="connsiteX26" fmla="*/ 74533 w 175764"/>
                              <a:gd name="connsiteY26" fmla="*/ 170497 h 181398"/>
                              <a:gd name="connsiteX27" fmla="*/ 77391 w 175764"/>
                              <a:gd name="connsiteY27" fmla="*/ 171450 h 181398"/>
                              <a:gd name="connsiteX28" fmla="*/ 80248 w 175764"/>
                              <a:gd name="connsiteY28" fmla="*/ 175260 h 181398"/>
                              <a:gd name="connsiteX29" fmla="*/ 77391 w 175764"/>
                              <a:gd name="connsiteY29" fmla="*/ 179070 h 181398"/>
                              <a:gd name="connsiteX30" fmla="*/ 65008 w 175764"/>
                              <a:gd name="connsiteY30" fmla="*/ 180022 h 181398"/>
                              <a:gd name="connsiteX31" fmla="*/ 45006 w 175764"/>
                              <a:gd name="connsiteY31" fmla="*/ 180975 h 181398"/>
                              <a:gd name="connsiteX32" fmla="*/ 26908 w 175764"/>
                              <a:gd name="connsiteY32" fmla="*/ 180975 h 181398"/>
                              <a:gd name="connsiteX33" fmla="*/ 9763 w 175764"/>
                              <a:gd name="connsiteY33" fmla="*/ 180975 h 181398"/>
                              <a:gd name="connsiteX34" fmla="*/ 5001 w 175764"/>
                              <a:gd name="connsiteY34" fmla="*/ 180975 h 181398"/>
                              <a:gd name="connsiteX35" fmla="*/ 1191 w 175764"/>
                              <a:gd name="connsiteY35" fmla="*/ 177165 h 181398"/>
                              <a:gd name="connsiteX36" fmla="*/ 3096 w 175764"/>
                              <a:gd name="connsiteY36" fmla="*/ 173355 h 181398"/>
                              <a:gd name="connsiteX37" fmla="*/ 8811 w 175764"/>
                              <a:gd name="connsiteY37" fmla="*/ 171450 h 181398"/>
                              <a:gd name="connsiteX38" fmla="*/ 16431 w 175764"/>
                              <a:gd name="connsiteY38" fmla="*/ 163830 h 181398"/>
                              <a:gd name="connsiteX39" fmla="*/ 17383 w 175764"/>
                              <a:gd name="connsiteY39" fmla="*/ 140970 h 181398"/>
                              <a:gd name="connsiteX40" fmla="*/ 17383 w 175764"/>
                              <a:gd name="connsiteY40" fmla="*/ 128588 h 181398"/>
                              <a:gd name="connsiteX41" fmla="*/ 17383 w 175764"/>
                              <a:gd name="connsiteY41" fmla="*/ 126682 h 181398"/>
                              <a:gd name="connsiteX42" fmla="*/ 17383 w 175764"/>
                              <a:gd name="connsiteY42" fmla="*/ 111442 h 181398"/>
                              <a:gd name="connsiteX43" fmla="*/ 16431 w 175764"/>
                              <a:gd name="connsiteY43" fmla="*/ 102870 h 181398"/>
                              <a:gd name="connsiteX44" fmla="*/ 16431 w 175764"/>
                              <a:gd name="connsiteY44" fmla="*/ 88582 h 181398"/>
                              <a:gd name="connsiteX45" fmla="*/ 17383 w 175764"/>
                              <a:gd name="connsiteY45" fmla="*/ 29527 h 181398"/>
                              <a:gd name="connsiteX46" fmla="*/ 6906 w 175764"/>
                              <a:gd name="connsiteY46" fmla="*/ 17145 h 181398"/>
                              <a:gd name="connsiteX47" fmla="*/ 2143 w 175764"/>
                              <a:gd name="connsiteY47" fmla="*/ 16192 h 181398"/>
                              <a:gd name="connsiteX48" fmla="*/ 2143 w 175764"/>
                              <a:gd name="connsiteY48" fmla="*/ 9525 h 181398"/>
                              <a:gd name="connsiteX49" fmla="*/ 9763 w 175764"/>
                              <a:gd name="connsiteY49" fmla="*/ 7620 h 181398"/>
                              <a:gd name="connsiteX50" fmla="*/ 44053 w 175764"/>
                              <a:gd name="connsiteY50" fmla="*/ 4763 h 181398"/>
                              <a:gd name="connsiteX51" fmla="*/ 56436 w 175764"/>
                              <a:gd name="connsiteY51" fmla="*/ 952 h 181398"/>
                              <a:gd name="connsiteX52" fmla="*/ 65008 w 175764"/>
                              <a:gd name="connsiteY52" fmla="*/ 6667 h 181398"/>
                              <a:gd name="connsiteX53" fmla="*/ 65008 w 175764"/>
                              <a:gd name="connsiteY53" fmla="*/ 26670 h 181398"/>
                              <a:gd name="connsiteX54" fmla="*/ 65008 w 175764"/>
                              <a:gd name="connsiteY54" fmla="*/ 30480 h 181398"/>
                              <a:gd name="connsiteX55" fmla="*/ 66913 w 175764"/>
                              <a:gd name="connsiteY55" fmla="*/ 32385 h 181398"/>
                              <a:gd name="connsiteX56" fmla="*/ 68818 w 175764"/>
                              <a:gd name="connsiteY56" fmla="*/ 31432 h 181398"/>
                              <a:gd name="connsiteX57" fmla="*/ 70723 w 175764"/>
                              <a:gd name="connsiteY57" fmla="*/ 27622 h 181398"/>
                              <a:gd name="connsiteX58" fmla="*/ 114538 w 175764"/>
                              <a:gd name="connsiteY58" fmla="*/ 0 h 181398"/>
                              <a:gd name="connsiteX59" fmla="*/ 133588 w 175764"/>
                              <a:gd name="connsiteY59" fmla="*/ 1905 h 181398"/>
                              <a:gd name="connsiteX60" fmla="*/ 139303 w 175764"/>
                              <a:gd name="connsiteY60" fmla="*/ 3810 h 181398"/>
                              <a:gd name="connsiteX61" fmla="*/ 159306 w 175764"/>
                              <a:gd name="connsiteY61" fmla="*/ 30480 h 181398"/>
                              <a:gd name="connsiteX62" fmla="*/ 162163 w 175764"/>
                              <a:gd name="connsiteY62" fmla="*/ 62865 h 181398"/>
                              <a:gd name="connsiteX63" fmla="*/ 162163 w 175764"/>
                              <a:gd name="connsiteY63" fmla="*/ 66675 h 181398"/>
                              <a:gd name="connsiteX64" fmla="*/ 162163 w 175764"/>
                              <a:gd name="connsiteY64" fmla="*/ 86677 h 181398"/>
                              <a:gd name="connsiteX65" fmla="*/ 162163 w 175764"/>
                              <a:gd name="connsiteY65" fmla="*/ 124777 h 181398"/>
                              <a:gd name="connsiteX66" fmla="*/ 162163 w 175764"/>
                              <a:gd name="connsiteY66" fmla="*/ 151447 h 181398"/>
                              <a:gd name="connsiteX67" fmla="*/ 163116 w 175764"/>
                              <a:gd name="connsiteY67" fmla="*/ 159067 h 181398"/>
                              <a:gd name="connsiteX68" fmla="*/ 168831 w 175764"/>
                              <a:gd name="connsiteY68" fmla="*/ 165735 h 181398"/>
                              <a:gd name="connsiteX69" fmla="*/ 174546 w 175764"/>
                              <a:gd name="connsiteY69" fmla="*/ 166688 h 181398"/>
                              <a:gd name="connsiteX70" fmla="*/ 175498 w 175764"/>
                              <a:gd name="connsiteY70" fmla="*/ 175260 h 181398"/>
                              <a:gd name="connsiteX71" fmla="*/ 22146 w 175764"/>
                              <a:gd name="connsiteY71" fmla="*/ 58102 h 181398"/>
                              <a:gd name="connsiteX72" fmla="*/ 22146 w 175764"/>
                              <a:gd name="connsiteY72" fmla="*/ 58102 h 181398"/>
                              <a:gd name="connsiteX73" fmla="*/ 21193 w 175764"/>
                              <a:gd name="connsiteY73" fmla="*/ 59055 h 181398"/>
                              <a:gd name="connsiteX74" fmla="*/ 22146 w 175764"/>
                              <a:gd name="connsiteY74" fmla="*/ 58102 h 181398"/>
                              <a:gd name="connsiteX75" fmla="*/ 22146 w 175764"/>
                              <a:gd name="connsiteY75" fmla="*/ 58102 h 181398"/>
                              <a:gd name="connsiteX76" fmla="*/ 23098 w 175764"/>
                              <a:gd name="connsiteY76" fmla="*/ 23813 h 181398"/>
                              <a:gd name="connsiteX77" fmla="*/ 25003 w 175764"/>
                              <a:gd name="connsiteY77" fmla="*/ 21907 h 181398"/>
                              <a:gd name="connsiteX78" fmla="*/ 24051 w 175764"/>
                              <a:gd name="connsiteY78" fmla="*/ 21907 h 181398"/>
                              <a:gd name="connsiteX79" fmla="*/ 23098 w 175764"/>
                              <a:gd name="connsiteY79" fmla="*/ 23813 h 181398"/>
                              <a:gd name="connsiteX80" fmla="*/ 23098 w 175764"/>
                              <a:gd name="connsiteY80" fmla="*/ 23813 h 181398"/>
                              <a:gd name="connsiteX81" fmla="*/ 23098 w 175764"/>
                              <a:gd name="connsiteY81" fmla="*/ 37147 h 181398"/>
                              <a:gd name="connsiteX82" fmla="*/ 23098 w 175764"/>
                              <a:gd name="connsiteY82" fmla="*/ 37147 h 181398"/>
                              <a:gd name="connsiteX83" fmla="*/ 23098 w 175764"/>
                              <a:gd name="connsiteY83" fmla="*/ 37147 h 181398"/>
                              <a:gd name="connsiteX84" fmla="*/ 23098 w 175764"/>
                              <a:gd name="connsiteY84" fmla="*/ 37147 h 181398"/>
                              <a:gd name="connsiteX85" fmla="*/ 23098 w 175764"/>
                              <a:gd name="connsiteY85" fmla="*/ 37147 h 181398"/>
                              <a:gd name="connsiteX86" fmla="*/ 23098 w 175764"/>
                              <a:gd name="connsiteY86" fmla="*/ 32385 h 181398"/>
                              <a:gd name="connsiteX87" fmla="*/ 24051 w 175764"/>
                              <a:gd name="connsiteY87" fmla="*/ 33338 h 181398"/>
                              <a:gd name="connsiteX88" fmla="*/ 28813 w 175764"/>
                              <a:gd name="connsiteY88" fmla="*/ 30480 h 181398"/>
                              <a:gd name="connsiteX89" fmla="*/ 26908 w 175764"/>
                              <a:gd name="connsiteY89" fmla="*/ 28575 h 181398"/>
                              <a:gd name="connsiteX90" fmla="*/ 23098 w 175764"/>
                              <a:gd name="connsiteY90" fmla="*/ 32385 h 181398"/>
                              <a:gd name="connsiteX91" fmla="*/ 25003 w 175764"/>
                              <a:gd name="connsiteY91" fmla="*/ 81915 h 181398"/>
                              <a:gd name="connsiteX92" fmla="*/ 25956 w 175764"/>
                              <a:gd name="connsiteY92" fmla="*/ 80010 h 181398"/>
                              <a:gd name="connsiteX93" fmla="*/ 27861 w 175764"/>
                              <a:gd name="connsiteY93" fmla="*/ 77152 h 181398"/>
                              <a:gd name="connsiteX94" fmla="*/ 28813 w 175764"/>
                              <a:gd name="connsiteY94" fmla="*/ 76200 h 181398"/>
                              <a:gd name="connsiteX95" fmla="*/ 27861 w 175764"/>
                              <a:gd name="connsiteY95" fmla="*/ 75247 h 181398"/>
                              <a:gd name="connsiteX96" fmla="*/ 24051 w 175764"/>
                              <a:gd name="connsiteY96" fmla="*/ 79057 h 181398"/>
                              <a:gd name="connsiteX97" fmla="*/ 25003 w 175764"/>
                              <a:gd name="connsiteY97" fmla="*/ 81915 h 181398"/>
                              <a:gd name="connsiteX98" fmla="*/ 25956 w 175764"/>
                              <a:gd name="connsiteY98" fmla="*/ 41910 h 181398"/>
                              <a:gd name="connsiteX99" fmla="*/ 25003 w 175764"/>
                              <a:gd name="connsiteY99" fmla="*/ 43815 h 181398"/>
                              <a:gd name="connsiteX100" fmla="*/ 25003 w 175764"/>
                              <a:gd name="connsiteY100" fmla="*/ 43815 h 181398"/>
                              <a:gd name="connsiteX101" fmla="*/ 25956 w 175764"/>
                              <a:gd name="connsiteY101" fmla="*/ 41910 h 181398"/>
                              <a:gd name="connsiteX102" fmla="*/ 25956 w 175764"/>
                              <a:gd name="connsiteY102" fmla="*/ 40005 h 181398"/>
                              <a:gd name="connsiteX103" fmla="*/ 25003 w 175764"/>
                              <a:gd name="connsiteY103" fmla="*/ 40005 h 181398"/>
                              <a:gd name="connsiteX104" fmla="*/ 25956 w 175764"/>
                              <a:gd name="connsiteY104" fmla="*/ 41910 h 181398"/>
                              <a:gd name="connsiteX105" fmla="*/ 27861 w 175764"/>
                              <a:gd name="connsiteY105" fmla="*/ 69532 h 181398"/>
                              <a:gd name="connsiteX106" fmla="*/ 30718 w 175764"/>
                              <a:gd name="connsiteY106" fmla="*/ 67627 h 181398"/>
                              <a:gd name="connsiteX107" fmla="*/ 27861 w 175764"/>
                              <a:gd name="connsiteY107" fmla="*/ 66675 h 181398"/>
                              <a:gd name="connsiteX108" fmla="*/ 25003 w 175764"/>
                              <a:gd name="connsiteY108" fmla="*/ 67627 h 181398"/>
                              <a:gd name="connsiteX109" fmla="*/ 27861 w 175764"/>
                              <a:gd name="connsiteY109" fmla="*/ 69532 h 181398"/>
                              <a:gd name="connsiteX110" fmla="*/ 25956 w 175764"/>
                              <a:gd name="connsiteY110" fmla="*/ 106680 h 181398"/>
                              <a:gd name="connsiteX111" fmla="*/ 26908 w 175764"/>
                              <a:gd name="connsiteY111" fmla="*/ 104775 h 181398"/>
                              <a:gd name="connsiteX112" fmla="*/ 25956 w 175764"/>
                              <a:gd name="connsiteY112" fmla="*/ 102870 h 181398"/>
                              <a:gd name="connsiteX113" fmla="*/ 25003 w 175764"/>
                              <a:gd name="connsiteY113" fmla="*/ 105727 h 181398"/>
                              <a:gd name="connsiteX114" fmla="*/ 25956 w 175764"/>
                              <a:gd name="connsiteY114" fmla="*/ 106680 h 181398"/>
                              <a:gd name="connsiteX115" fmla="*/ 25956 w 175764"/>
                              <a:gd name="connsiteY115" fmla="*/ 147638 h 181398"/>
                              <a:gd name="connsiteX116" fmla="*/ 25956 w 175764"/>
                              <a:gd name="connsiteY116" fmla="*/ 147638 h 181398"/>
                              <a:gd name="connsiteX117" fmla="*/ 25956 w 175764"/>
                              <a:gd name="connsiteY117" fmla="*/ 147638 h 181398"/>
                              <a:gd name="connsiteX118" fmla="*/ 25956 w 175764"/>
                              <a:gd name="connsiteY118" fmla="*/ 147638 h 181398"/>
                              <a:gd name="connsiteX119" fmla="*/ 25956 w 175764"/>
                              <a:gd name="connsiteY119" fmla="*/ 147638 h 181398"/>
                              <a:gd name="connsiteX120" fmla="*/ 26908 w 175764"/>
                              <a:gd name="connsiteY120" fmla="*/ 157163 h 181398"/>
                              <a:gd name="connsiteX121" fmla="*/ 25956 w 175764"/>
                              <a:gd name="connsiteY121" fmla="*/ 157163 h 181398"/>
                              <a:gd name="connsiteX122" fmla="*/ 26908 w 175764"/>
                              <a:gd name="connsiteY122" fmla="*/ 158115 h 181398"/>
                              <a:gd name="connsiteX123" fmla="*/ 27861 w 175764"/>
                              <a:gd name="connsiteY123" fmla="*/ 158115 h 181398"/>
                              <a:gd name="connsiteX124" fmla="*/ 26908 w 175764"/>
                              <a:gd name="connsiteY124" fmla="*/ 157163 h 181398"/>
                              <a:gd name="connsiteX125" fmla="*/ 28813 w 175764"/>
                              <a:gd name="connsiteY125" fmla="*/ 140017 h 181398"/>
                              <a:gd name="connsiteX126" fmla="*/ 26908 w 175764"/>
                              <a:gd name="connsiteY126" fmla="*/ 138113 h 181398"/>
                              <a:gd name="connsiteX127" fmla="*/ 25956 w 175764"/>
                              <a:gd name="connsiteY127" fmla="*/ 138113 h 181398"/>
                              <a:gd name="connsiteX128" fmla="*/ 28813 w 175764"/>
                              <a:gd name="connsiteY128" fmla="*/ 140017 h 181398"/>
                              <a:gd name="connsiteX129" fmla="*/ 28813 w 175764"/>
                              <a:gd name="connsiteY129" fmla="*/ 140017 h 181398"/>
                              <a:gd name="connsiteX130" fmla="*/ 53578 w 175764"/>
                              <a:gd name="connsiteY130" fmla="*/ 117157 h 181398"/>
                              <a:gd name="connsiteX131" fmla="*/ 53578 w 175764"/>
                              <a:gd name="connsiteY131" fmla="*/ 117157 h 181398"/>
                              <a:gd name="connsiteX132" fmla="*/ 50721 w 175764"/>
                              <a:gd name="connsiteY132" fmla="*/ 112395 h 181398"/>
                              <a:gd name="connsiteX133" fmla="*/ 46911 w 175764"/>
                              <a:gd name="connsiteY133" fmla="*/ 110490 h 181398"/>
                              <a:gd name="connsiteX134" fmla="*/ 40243 w 175764"/>
                              <a:gd name="connsiteY134" fmla="*/ 106680 h 181398"/>
                              <a:gd name="connsiteX135" fmla="*/ 38338 w 175764"/>
                              <a:gd name="connsiteY135" fmla="*/ 106680 h 181398"/>
                              <a:gd name="connsiteX136" fmla="*/ 35481 w 175764"/>
                              <a:gd name="connsiteY136" fmla="*/ 106680 h 181398"/>
                              <a:gd name="connsiteX137" fmla="*/ 33576 w 175764"/>
                              <a:gd name="connsiteY137" fmla="*/ 107632 h 181398"/>
                              <a:gd name="connsiteX138" fmla="*/ 30718 w 175764"/>
                              <a:gd name="connsiteY138" fmla="*/ 109538 h 181398"/>
                              <a:gd name="connsiteX139" fmla="*/ 26908 w 175764"/>
                              <a:gd name="connsiteY139" fmla="*/ 109538 h 181398"/>
                              <a:gd name="connsiteX140" fmla="*/ 25003 w 175764"/>
                              <a:gd name="connsiteY140" fmla="*/ 111442 h 181398"/>
                              <a:gd name="connsiteX141" fmla="*/ 26908 w 175764"/>
                              <a:gd name="connsiteY141" fmla="*/ 111442 h 181398"/>
                              <a:gd name="connsiteX142" fmla="*/ 29766 w 175764"/>
                              <a:gd name="connsiteY142" fmla="*/ 113347 h 181398"/>
                              <a:gd name="connsiteX143" fmla="*/ 31671 w 175764"/>
                              <a:gd name="connsiteY143" fmla="*/ 113347 h 181398"/>
                              <a:gd name="connsiteX144" fmla="*/ 31671 w 175764"/>
                              <a:gd name="connsiteY144" fmla="*/ 113347 h 181398"/>
                              <a:gd name="connsiteX145" fmla="*/ 36433 w 175764"/>
                              <a:gd name="connsiteY145" fmla="*/ 113347 h 181398"/>
                              <a:gd name="connsiteX146" fmla="*/ 39291 w 175764"/>
                              <a:gd name="connsiteY146" fmla="*/ 116205 h 181398"/>
                              <a:gd name="connsiteX147" fmla="*/ 40243 w 175764"/>
                              <a:gd name="connsiteY147" fmla="*/ 118110 h 181398"/>
                              <a:gd name="connsiteX148" fmla="*/ 43101 w 175764"/>
                              <a:gd name="connsiteY148" fmla="*/ 120015 h 181398"/>
                              <a:gd name="connsiteX149" fmla="*/ 44053 w 175764"/>
                              <a:gd name="connsiteY149" fmla="*/ 124777 h 181398"/>
                              <a:gd name="connsiteX150" fmla="*/ 50721 w 175764"/>
                              <a:gd name="connsiteY150" fmla="*/ 130492 h 181398"/>
                              <a:gd name="connsiteX151" fmla="*/ 51673 w 175764"/>
                              <a:gd name="connsiteY151" fmla="*/ 131445 h 181398"/>
                              <a:gd name="connsiteX152" fmla="*/ 52626 w 175764"/>
                              <a:gd name="connsiteY152" fmla="*/ 132397 h 181398"/>
                              <a:gd name="connsiteX153" fmla="*/ 52626 w 175764"/>
                              <a:gd name="connsiteY153" fmla="*/ 132397 h 181398"/>
                              <a:gd name="connsiteX154" fmla="*/ 50721 w 175764"/>
                              <a:gd name="connsiteY154" fmla="*/ 130492 h 181398"/>
                              <a:gd name="connsiteX155" fmla="*/ 48816 w 175764"/>
                              <a:gd name="connsiteY155" fmla="*/ 125730 h 181398"/>
                              <a:gd name="connsiteX156" fmla="*/ 49768 w 175764"/>
                              <a:gd name="connsiteY156" fmla="*/ 123825 h 181398"/>
                              <a:gd name="connsiteX157" fmla="*/ 47863 w 175764"/>
                              <a:gd name="connsiteY157" fmla="*/ 122872 h 181398"/>
                              <a:gd name="connsiteX158" fmla="*/ 46911 w 175764"/>
                              <a:gd name="connsiteY158" fmla="*/ 120967 h 181398"/>
                              <a:gd name="connsiteX159" fmla="*/ 45958 w 175764"/>
                              <a:gd name="connsiteY159" fmla="*/ 118110 h 181398"/>
                              <a:gd name="connsiteX160" fmla="*/ 46911 w 175764"/>
                              <a:gd name="connsiteY160" fmla="*/ 116205 h 181398"/>
                              <a:gd name="connsiteX161" fmla="*/ 44053 w 175764"/>
                              <a:gd name="connsiteY161" fmla="*/ 115252 h 181398"/>
                              <a:gd name="connsiteX162" fmla="*/ 40243 w 175764"/>
                              <a:gd name="connsiteY162" fmla="*/ 117157 h 181398"/>
                              <a:gd name="connsiteX163" fmla="*/ 40243 w 175764"/>
                              <a:gd name="connsiteY163" fmla="*/ 112395 h 181398"/>
                              <a:gd name="connsiteX164" fmla="*/ 43101 w 175764"/>
                              <a:gd name="connsiteY164" fmla="*/ 108585 h 181398"/>
                              <a:gd name="connsiteX165" fmla="*/ 46911 w 175764"/>
                              <a:gd name="connsiteY165" fmla="*/ 111442 h 181398"/>
                              <a:gd name="connsiteX166" fmla="*/ 50721 w 175764"/>
                              <a:gd name="connsiteY166" fmla="*/ 113347 h 181398"/>
                              <a:gd name="connsiteX167" fmla="*/ 53578 w 175764"/>
                              <a:gd name="connsiteY167" fmla="*/ 115252 h 181398"/>
                              <a:gd name="connsiteX168" fmla="*/ 53578 w 175764"/>
                              <a:gd name="connsiteY168" fmla="*/ 117157 h 181398"/>
                              <a:gd name="connsiteX169" fmla="*/ 25956 w 175764"/>
                              <a:gd name="connsiteY169" fmla="*/ 89535 h 181398"/>
                              <a:gd name="connsiteX170" fmla="*/ 25956 w 175764"/>
                              <a:gd name="connsiteY170" fmla="*/ 89535 h 181398"/>
                              <a:gd name="connsiteX171" fmla="*/ 28813 w 175764"/>
                              <a:gd name="connsiteY171" fmla="*/ 87630 h 181398"/>
                              <a:gd name="connsiteX172" fmla="*/ 27861 w 175764"/>
                              <a:gd name="connsiteY172" fmla="*/ 86677 h 181398"/>
                              <a:gd name="connsiteX173" fmla="*/ 25956 w 175764"/>
                              <a:gd name="connsiteY173" fmla="*/ 89535 h 181398"/>
                              <a:gd name="connsiteX174" fmla="*/ 26908 w 175764"/>
                              <a:gd name="connsiteY174" fmla="*/ 71438 h 181398"/>
                              <a:gd name="connsiteX175" fmla="*/ 26908 w 175764"/>
                              <a:gd name="connsiteY175" fmla="*/ 71438 h 181398"/>
                              <a:gd name="connsiteX176" fmla="*/ 26908 w 175764"/>
                              <a:gd name="connsiteY176" fmla="*/ 71438 h 181398"/>
                              <a:gd name="connsiteX177" fmla="*/ 26908 w 175764"/>
                              <a:gd name="connsiteY177" fmla="*/ 71438 h 181398"/>
                              <a:gd name="connsiteX178" fmla="*/ 26908 w 175764"/>
                              <a:gd name="connsiteY178" fmla="*/ 71438 h 181398"/>
                              <a:gd name="connsiteX179" fmla="*/ 26908 w 175764"/>
                              <a:gd name="connsiteY179" fmla="*/ 18097 h 181398"/>
                              <a:gd name="connsiteX180" fmla="*/ 27861 w 175764"/>
                              <a:gd name="connsiteY180" fmla="*/ 19050 h 181398"/>
                              <a:gd name="connsiteX181" fmla="*/ 28813 w 175764"/>
                              <a:gd name="connsiteY181" fmla="*/ 18097 h 181398"/>
                              <a:gd name="connsiteX182" fmla="*/ 26908 w 175764"/>
                              <a:gd name="connsiteY182" fmla="*/ 18097 h 181398"/>
                              <a:gd name="connsiteX183" fmla="*/ 26908 w 175764"/>
                              <a:gd name="connsiteY183" fmla="*/ 18097 h 181398"/>
                              <a:gd name="connsiteX184" fmla="*/ 27861 w 175764"/>
                              <a:gd name="connsiteY184" fmla="*/ 50482 h 181398"/>
                              <a:gd name="connsiteX185" fmla="*/ 27861 w 175764"/>
                              <a:gd name="connsiteY185" fmla="*/ 50482 h 181398"/>
                              <a:gd name="connsiteX186" fmla="*/ 27861 w 175764"/>
                              <a:gd name="connsiteY186" fmla="*/ 50482 h 181398"/>
                              <a:gd name="connsiteX187" fmla="*/ 27861 w 175764"/>
                              <a:gd name="connsiteY187" fmla="*/ 50482 h 181398"/>
                              <a:gd name="connsiteX188" fmla="*/ 27861 w 175764"/>
                              <a:gd name="connsiteY188" fmla="*/ 50482 h 181398"/>
                              <a:gd name="connsiteX189" fmla="*/ 38338 w 175764"/>
                              <a:gd name="connsiteY189" fmla="*/ 142875 h 181398"/>
                              <a:gd name="connsiteX190" fmla="*/ 36433 w 175764"/>
                              <a:gd name="connsiteY190" fmla="*/ 137160 h 181398"/>
                              <a:gd name="connsiteX191" fmla="*/ 34528 w 175764"/>
                              <a:gd name="connsiteY191" fmla="*/ 135255 h 181398"/>
                              <a:gd name="connsiteX192" fmla="*/ 34528 w 175764"/>
                              <a:gd name="connsiteY192" fmla="*/ 133350 h 181398"/>
                              <a:gd name="connsiteX193" fmla="*/ 35481 w 175764"/>
                              <a:gd name="connsiteY193" fmla="*/ 127635 h 181398"/>
                              <a:gd name="connsiteX194" fmla="*/ 28813 w 175764"/>
                              <a:gd name="connsiteY194" fmla="*/ 126682 h 181398"/>
                              <a:gd name="connsiteX195" fmla="*/ 28813 w 175764"/>
                              <a:gd name="connsiteY195" fmla="*/ 126682 h 181398"/>
                              <a:gd name="connsiteX196" fmla="*/ 26908 w 175764"/>
                              <a:gd name="connsiteY196" fmla="*/ 131445 h 181398"/>
                              <a:gd name="connsiteX197" fmla="*/ 32623 w 175764"/>
                              <a:gd name="connsiteY197" fmla="*/ 140017 h 181398"/>
                              <a:gd name="connsiteX198" fmla="*/ 35481 w 175764"/>
                              <a:gd name="connsiteY198" fmla="*/ 142875 h 181398"/>
                              <a:gd name="connsiteX199" fmla="*/ 38338 w 175764"/>
                              <a:gd name="connsiteY199" fmla="*/ 142875 h 181398"/>
                              <a:gd name="connsiteX200" fmla="*/ 31671 w 175764"/>
                              <a:gd name="connsiteY200" fmla="*/ 35242 h 181398"/>
                              <a:gd name="connsiteX201" fmla="*/ 30718 w 175764"/>
                              <a:gd name="connsiteY201" fmla="*/ 34290 h 181398"/>
                              <a:gd name="connsiteX202" fmla="*/ 27861 w 175764"/>
                              <a:gd name="connsiteY202" fmla="*/ 38100 h 181398"/>
                              <a:gd name="connsiteX203" fmla="*/ 28813 w 175764"/>
                              <a:gd name="connsiteY203" fmla="*/ 39052 h 181398"/>
                              <a:gd name="connsiteX204" fmla="*/ 31671 w 175764"/>
                              <a:gd name="connsiteY204" fmla="*/ 35242 h 181398"/>
                              <a:gd name="connsiteX205" fmla="*/ 29766 w 175764"/>
                              <a:gd name="connsiteY205" fmla="*/ 28575 h 181398"/>
                              <a:gd name="connsiteX206" fmla="*/ 26908 w 175764"/>
                              <a:gd name="connsiteY206" fmla="*/ 28575 h 181398"/>
                              <a:gd name="connsiteX207" fmla="*/ 29766 w 175764"/>
                              <a:gd name="connsiteY207" fmla="*/ 28575 h 181398"/>
                              <a:gd name="connsiteX208" fmla="*/ 27861 w 175764"/>
                              <a:gd name="connsiteY208" fmla="*/ 15240 h 181398"/>
                              <a:gd name="connsiteX209" fmla="*/ 27861 w 175764"/>
                              <a:gd name="connsiteY209" fmla="*/ 15240 h 181398"/>
                              <a:gd name="connsiteX210" fmla="*/ 29766 w 175764"/>
                              <a:gd name="connsiteY210" fmla="*/ 15240 h 181398"/>
                              <a:gd name="connsiteX211" fmla="*/ 27861 w 175764"/>
                              <a:gd name="connsiteY211" fmla="*/ 15240 h 181398"/>
                              <a:gd name="connsiteX212" fmla="*/ 27861 w 175764"/>
                              <a:gd name="connsiteY212" fmla="*/ 15240 h 181398"/>
                              <a:gd name="connsiteX213" fmla="*/ 28813 w 175764"/>
                              <a:gd name="connsiteY213" fmla="*/ 80963 h 181398"/>
                              <a:gd name="connsiteX214" fmla="*/ 27861 w 175764"/>
                              <a:gd name="connsiteY214" fmla="*/ 84772 h 181398"/>
                              <a:gd name="connsiteX215" fmla="*/ 30718 w 175764"/>
                              <a:gd name="connsiteY215" fmla="*/ 83820 h 181398"/>
                              <a:gd name="connsiteX216" fmla="*/ 30718 w 175764"/>
                              <a:gd name="connsiteY216" fmla="*/ 83820 h 181398"/>
                              <a:gd name="connsiteX217" fmla="*/ 36433 w 175764"/>
                              <a:gd name="connsiteY217" fmla="*/ 88582 h 181398"/>
                              <a:gd name="connsiteX218" fmla="*/ 37386 w 175764"/>
                              <a:gd name="connsiteY218" fmla="*/ 87630 h 181398"/>
                              <a:gd name="connsiteX219" fmla="*/ 36433 w 175764"/>
                              <a:gd name="connsiteY219" fmla="*/ 84772 h 181398"/>
                              <a:gd name="connsiteX220" fmla="*/ 34528 w 175764"/>
                              <a:gd name="connsiteY220" fmla="*/ 83820 h 181398"/>
                              <a:gd name="connsiteX221" fmla="*/ 29766 w 175764"/>
                              <a:gd name="connsiteY221" fmla="*/ 83820 h 181398"/>
                              <a:gd name="connsiteX222" fmla="*/ 28813 w 175764"/>
                              <a:gd name="connsiteY222" fmla="*/ 80963 h 181398"/>
                              <a:gd name="connsiteX223" fmla="*/ 28813 w 175764"/>
                              <a:gd name="connsiteY223" fmla="*/ 96202 h 181398"/>
                              <a:gd name="connsiteX224" fmla="*/ 28813 w 175764"/>
                              <a:gd name="connsiteY224" fmla="*/ 96202 h 181398"/>
                              <a:gd name="connsiteX225" fmla="*/ 28813 w 175764"/>
                              <a:gd name="connsiteY225" fmla="*/ 97155 h 181398"/>
                              <a:gd name="connsiteX226" fmla="*/ 28813 w 175764"/>
                              <a:gd name="connsiteY226" fmla="*/ 96202 h 181398"/>
                              <a:gd name="connsiteX227" fmla="*/ 28813 w 175764"/>
                              <a:gd name="connsiteY227" fmla="*/ 96202 h 181398"/>
                              <a:gd name="connsiteX228" fmla="*/ 27861 w 175764"/>
                              <a:gd name="connsiteY228" fmla="*/ 54292 h 181398"/>
                              <a:gd name="connsiteX229" fmla="*/ 27861 w 175764"/>
                              <a:gd name="connsiteY229" fmla="*/ 54292 h 181398"/>
                              <a:gd name="connsiteX230" fmla="*/ 28813 w 175764"/>
                              <a:gd name="connsiteY230" fmla="*/ 54292 h 181398"/>
                              <a:gd name="connsiteX231" fmla="*/ 27861 w 175764"/>
                              <a:gd name="connsiteY231" fmla="*/ 54292 h 181398"/>
                              <a:gd name="connsiteX232" fmla="*/ 27861 w 175764"/>
                              <a:gd name="connsiteY232" fmla="*/ 54292 h 181398"/>
                              <a:gd name="connsiteX233" fmla="*/ 28813 w 175764"/>
                              <a:gd name="connsiteY233" fmla="*/ 120015 h 181398"/>
                              <a:gd name="connsiteX234" fmla="*/ 28813 w 175764"/>
                              <a:gd name="connsiteY234" fmla="*/ 120015 h 181398"/>
                              <a:gd name="connsiteX235" fmla="*/ 28813 w 175764"/>
                              <a:gd name="connsiteY235" fmla="*/ 120015 h 181398"/>
                              <a:gd name="connsiteX236" fmla="*/ 28813 w 175764"/>
                              <a:gd name="connsiteY236" fmla="*/ 120015 h 181398"/>
                              <a:gd name="connsiteX237" fmla="*/ 28813 w 175764"/>
                              <a:gd name="connsiteY237" fmla="*/ 120015 h 181398"/>
                              <a:gd name="connsiteX238" fmla="*/ 28813 w 175764"/>
                              <a:gd name="connsiteY238" fmla="*/ 47625 h 181398"/>
                              <a:gd name="connsiteX239" fmla="*/ 28813 w 175764"/>
                              <a:gd name="connsiteY239" fmla="*/ 47625 h 181398"/>
                              <a:gd name="connsiteX240" fmla="*/ 28813 w 175764"/>
                              <a:gd name="connsiteY240" fmla="*/ 46672 h 181398"/>
                              <a:gd name="connsiteX241" fmla="*/ 28813 w 175764"/>
                              <a:gd name="connsiteY241" fmla="*/ 47625 h 181398"/>
                              <a:gd name="connsiteX242" fmla="*/ 28813 w 175764"/>
                              <a:gd name="connsiteY242" fmla="*/ 47625 h 181398"/>
                              <a:gd name="connsiteX243" fmla="*/ 33576 w 175764"/>
                              <a:gd name="connsiteY243" fmla="*/ 55245 h 181398"/>
                              <a:gd name="connsiteX244" fmla="*/ 29766 w 175764"/>
                              <a:gd name="connsiteY244" fmla="*/ 57150 h 181398"/>
                              <a:gd name="connsiteX245" fmla="*/ 28813 w 175764"/>
                              <a:gd name="connsiteY245" fmla="*/ 59055 h 181398"/>
                              <a:gd name="connsiteX246" fmla="*/ 30718 w 175764"/>
                              <a:gd name="connsiteY246" fmla="*/ 60007 h 181398"/>
                              <a:gd name="connsiteX247" fmla="*/ 33576 w 175764"/>
                              <a:gd name="connsiteY247" fmla="*/ 59055 h 181398"/>
                              <a:gd name="connsiteX248" fmla="*/ 34528 w 175764"/>
                              <a:gd name="connsiteY248" fmla="*/ 60960 h 181398"/>
                              <a:gd name="connsiteX249" fmla="*/ 34528 w 175764"/>
                              <a:gd name="connsiteY249" fmla="*/ 60960 h 181398"/>
                              <a:gd name="connsiteX250" fmla="*/ 31671 w 175764"/>
                              <a:gd name="connsiteY250" fmla="*/ 61913 h 181398"/>
                              <a:gd name="connsiteX251" fmla="*/ 31671 w 175764"/>
                              <a:gd name="connsiteY251" fmla="*/ 63817 h 181398"/>
                              <a:gd name="connsiteX252" fmla="*/ 38338 w 175764"/>
                              <a:gd name="connsiteY252" fmla="*/ 64770 h 181398"/>
                              <a:gd name="connsiteX253" fmla="*/ 39291 w 175764"/>
                              <a:gd name="connsiteY253" fmla="*/ 63817 h 181398"/>
                              <a:gd name="connsiteX254" fmla="*/ 42148 w 175764"/>
                              <a:gd name="connsiteY254" fmla="*/ 61913 h 181398"/>
                              <a:gd name="connsiteX255" fmla="*/ 48816 w 175764"/>
                              <a:gd name="connsiteY255" fmla="*/ 62865 h 181398"/>
                              <a:gd name="connsiteX256" fmla="*/ 50721 w 175764"/>
                              <a:gd name="connsiteY256" fmla="*/ 61913 h 181398"/>
                              <a:gd name="connsiteX257" fmla="*/ 47863 w 175764"/>
                              <a:gd name="connsiteY257" fmla="*/ 60960 h 181398"/>
                              <a:gd name="connsiteX258" fmla="*/ 44053 w 175764"/>
                              <a:gd name="connsiteY258" fmla="*/ 60007 h 181398"/>
                              <a:gd name="connsiteX259" fmla="*/ 45958 w 175764"/>
                              <a:gd name="connsiteY259" fmla="*/ 56197 h 181398"/>
                              <a:gd name="connsiteX260" fmla="*/ 43101 w 175764"/>
                              <a:gd name="connsiteY260" fmla="*/ 53340 h 181398"/>
                              <a:gd name="connsiteX261" fmla="*/ 44053 w 175764"/>
                              <a:gd name="connsiteY261" fmla="*/ 50482 h 181398"/>
                              <a:gd name="connsiteX262" fmla="*/ 42148 w 175764"/>
                              <a:gd name="connsiteY262" fmla="*/ 46672 h 181398"/>
                              <a:gd name="connsiteX263" fmla="*/ 34528 w 175764"/>
                              <a:gd name="connsiteY263" fmla="*/ 53340 h 181398"/>
                              <a:gd name="connsiteX264" fmla="*/ 32623 w 175764"/>
                              <a:gd name="connsiteY264" fmla="*/ 51435 h 181398"/>
                              <a:gd name="connsiteX265" fmla="*/ 31671 w 175764"/>
                              <a:gd name="connsiteY265" fmla="*/ 52388 h 181398"/>
                              <a:gd name="connsiteX266" fmla="*/ 33576 w 175764"/>
                              <a:gd name="connsiteY266" fmla="*/ 55245 h 181398"/>
                              <a:gd name="connsiteX267" fmla="*/ 28813 w 175764"/>
                              <a:gd name="connsiteY267" fmla="*/ 23813 h 181398"/>
                              <a:gd name="connsiteX268" fmla="*/ 31671 w 175764"/>
                              <a:gd name="connsiteY268" fmla="*/ 25717 h 181398"/>
                              <a:gd name="connsiteX269" fmla="*/ 32623 w 175764"/>
                              <a:gd name="connsiteY269" fmla="*/ 26670 h 181398"/>
                              <a:gd name="connsiteX270" fmla="*/ 33576 w 175764"/>
                              <a:gd name="connsiteY270" fmla="*/ 25717 h 181398"/>
                              <a:gd name="connsiteX271" fmla="*/ 28813 w 175764"/>
                              <a:gd name="connsiteY271" fmla="*/ 22860 h 181398"/>
                              <a:gd name="connsiteX272" fmla="*/ 28813 w 175764"/>
                              <a:gd name="connsiteY272" fmla="*/ 23813 h 181398"/>
                              <a:gd name="connsiteX273" fmla="*/ 28813 w 175764"/>
                              <a:gd name="connsiteY273" fmla="*/ 127635 h 181398"/>
                              <a:gd name="connsiteX274" fmla="*/ 28813 w 175764"/>
                              <a:gd name="connsiteY274" fmla="*/ 126682 h 181398"/>
                              <a:gd name="connsiteX275" fmla="*/ 30718 w 175764"/>
                              <a:gd name="connsiteY275" fmla="*/ 127635 h 181398"/>
                              <a:gd name="connsiteX276" fmla="*/ 33576 w 175764"/>
                              <a:gd name="connsiteY276" fmla="*/ 129540 h 181398"/>
                              <a:gd name="connsiteX277" fmla="*/ 30718 w 175764"/>
                              <a:gd name="connsiteY277" fmla="*/ 130492 h 181398"/>
                              <a:gd name="connsiteX278" fmla="*/ 28813 w 175764"/>
                              <a:gd name="connsiteY278" fmla="*/ 127635 h 181398"/>
                              <a:gd name="connsiteX279" fmla="*/ 29766 w 175764"/>
                              <a:gd name="connsiteY279" fmla="*/ 73342 h 181398"/>
                              <a:gd name="connsiteX280" fmla="*/ 31671 w 175764"/>
                              <a:gd name="connsiteY280" fmla="*/ 76200 h 181398"/>
                              <a:gd name="connsiteX281" fmla="*/ 32623 w 175764"/>
                              <a:gd name="connsiteY281" fmla="*/ 74295 h 181398"/>
                              <a:gd name="connsiteX282" fmla="*/ 30718 w 175764"/>
                              <a:gd name="connsiteY282" fmla="*/ 71438 h 181398"/>
                              <a:gd name="connsiteX283" fmla="*/ 29766 w 175764"/>
                              <a:gd name="connsiteY283" fmla="*/ 73342 h 181398"/>
                              <a:gd name="connsiteX284" fmla="*/ 33576 w 175764"/>
                              <a:gd name="connsiteY284" fmla="*/ 150495 h 181398"/>
                              <a:gd name="connsiteX285" fmla="*/ 30718 w 175764"/>
                              <a:gd name="connsiteY285" fmla="*/ 150495 h 181398"/>
                              <a:gd name="connsiteX286" fmla="*/ 30718 w 175764"/>
                              <a:gd name="connsiteY286" fmla="*/ 151447 h 181398"/>
                              <a:gd name="connsiteX287" fmla="*/ 34528 w 175764"/>
                              <a:gd name="connsiteY287" fmla="*/ 151447 h 181398"/>
                              <a:gd name="connsiteX288" fmla="*/ 33576 w 175764"/>
                              <a:gd name="connsiteY288" fmla="*/ 150495 h 181398"/>
                              <a:gd name="connsiteX289" fmla="*/ 54531 w 175764"/>
                              <a:gd name="connsiteY289" fmla="*/ 49530 h 181398"/>
                              <a:gd name="connsiteX290" fmla="*/ 55483 w 175764"/>
                              <a:gd name="connsiteY290" fmla="*/ 51435 h 181398"/>
                              <a:gd name="connsiteX291" fmla="*/ 59293 w 175764"/>
                              <a:gd name="connsiteY291" fmla="*/ 51435 h 181398"/>
                              <a:gd name="connsiteX292" fmla="*/ 58341 w 175764"/>
                              <a:gd name="connsiteY292" fmla="*/ 49530 h 181398"/>
                              <a:gd name="connsiteX293" fmla="*/ 54531 w 175764"/>
                              <a:gd name="connsiteY293" fmla="*/ 46672 h 181398"/>
                              <a:gd name="connsiteX294" fmla="*/ 58341 w 175764"/>
                              <a:gd name="connsiteY294" fmla="*/ 45720 h 181398"/>
                              <a:gd name="connsiteX295" fmla="*/ 58341 w 175764"/>
                              <a:gd name="connsiteY295" fmla="*/ 41910 h 181398"/>
                              <a:gd name="connsiteX296" fmla="*/ 56436 w 175764"/>
                              <a:gd name="connsiteY296" fmla="*/ 40005 h 181398"/>
                              <a:gd name="connsiteX297" fmla="*/ 55483 w 175764"/>
                              <a:gd name="connsiteY297" fmla="*/ 42863 h 181398"/>
                              <a:gd name="connsiteX298" fmla="*/ 53578 w 175764"/>
                              <a:gd name="connsiteY298" fmla="*/ 46672 h 181398"/>
                              <a:gd name="connsiteX299" fmla="*/ 52626 w 175764"/>
                              <a:gd name="connsiteY299" fmla="*/ 42863 h 181398"/>
                              <a:gd name="connsiteX300" fmla="*/ 50721 w 175764"/>
                              <a:gd name="connsiteY300" fmla="*/ 38100 h 181398"/>
                              <a:gd name="connsiteX301" fmla="*/ 51673 w 175764"/>
                              <a:gd name="connsiteY301" fmla="*/ 37147 h 181398"/>
                              <a:gd name="connsiteX302" fmla="*/ 54531 w 175764"/>
                              <a:gd name="connsiteY302" fmla="*/ 35242 h 181398"/>
                              <a:gd name="connsiteX303" fmla="*/ 52626 w 175764"/>
                              <a:gd name="connsiteY303" fmla="*/ 33338 h 181398"/>
                              <a:gd name="connsiteX304" fmla="*/ 51673 w 175764"/>
                              <a:gd name="connsiteY304" fmla="*/ 32385 h 181398"/>
                              <a:gd name="connsiteX305" fmla="*/ 53578 w 175764"/>
                              <a:gd name="connsiteY305" fmla="*/ 31432 h 181398"/>
                              <a:gd name="connsiteX306" fmla="*/ 53578 w 175764"/>
                              <a:gd name="connsiteY306" fmla="*/ 31432 h 181398"/>
                              <a:gd name="connsiteX307" fmla="*/ 52626 w 175764"/>
                              <a:gd name="connsiteY307" fmla="*/ 33338 h 181398"/>
                              <a:gd name="connsiteX308" fmla="*/ 45958 w 175764"/>
                              <a:gd name="connsiteY308" fmla="*/ 33338 h 181398"/>
                              <a:gd name="connsiteX309" fmla="*/ 44053 w 175764"/>
                              <a:gd name="connsiteY309" fmla="*/ 32385 h 181398"/>
                              <a:gd name="connsiteX310" fmla="*/ 46911 w 175764"/>
                              <a:gd name="connsiteY310" fmla="*/ 37147 h 181398"/>
                              <a:gd name="connsiteX311" fmla="*/ 39291 w 175764"/>
                              <a:gd name="connsiteY311" fmla="*/ 33338 h 181398"/>
                              <a:gd name="connsiteX312" fmla="*/ 38338 w 175764"/>
                              <a:gd name="connsiteY312" fmla="*/ 31432 h 181398"/>
                              <a:gd name="connsiteX313" fmla="*/ 40243 w 175764"/>
                              <a:gd name="connsiteY313" fmla="*/ 31432 h 181398"/>
                              <a:gd name="connsiteX314" fmla="*/ 44053 w 175764"/>
                              <a:gd name="connsiteY314" fmla="*/ 32385 h 181398"/>
                              <a:gd name="connsiteX315" fmla="*/ 47863 w 175764"/>
                              <a:gd name="connsiteY315" fmla="*/ 28575 h 181398"/>
                              <a:gd name="connsiteX316" fmla="*/ 50721 w 175764"/>
                              <a:gd name="connsiteY316" fmla="*/ 27622 h 181398"/>
                              <a:gd name="connsiteX317" fmla="*/ 51673 w 175764"/>
                              <a:gd name="connsiteY317" fmla="*/ 23813 h 181398"/>
                              <a:gd name="connsiteX318" fmla="*/ 48816 w 175764"/>
                              <a:gd name="connsiteY318" fmla="*/ 24765 h 181398"/>
                              <a:gd name="connsiteX319" fmla="*/ 46911 w 175764"/>
                              <a:gd name="connsiteY319" fmla="*/ 24765 h 181398"/>
                              <a:gd name="connsiteX320" fmla="*/ 45958 w 175764"/>
                              <a:gd name="connsiteY320" fmla="*/ 20955 h 181398"/>
                              <a:gd name="connsiteX321" fmla="*/ 45006 w 175764"/>
                              <a:gd name="connsiteY321" fmla="*/ 20002 h 181398"/>
                              <a:gd name="connsiteX322" fmla="*/ 42148 w 175764"/>
                              <a:gd name="connsiteY322" fmla="*/ 21907 h 181398"/>
                              <a:gd name="connsiteX323" fmla="*/ 44053 w 175764"/>
                              <a:gd name="connsiteY323" fmla="*/ 23813 h 181398"/>
                              <a:gd name="connsiteX324" fmla="*/ 45006 w 175764"/>
                              <a:gd name="connsiteY324" fmla="*/ 24765 h 181398"/>
                              <a:gd name="connsiteX325" fmla="*/ 41196 w 175764"/>
                              <a:gd name="connsiteY325" fmla="*/ 29527 h 181398"/>
                              <a:gd name="connsiteX326" fmla="*/ 40243 w 175764"/>
                              <a:gd name="connsiteY326" fmla="*/ 29527 h 181398"/>
                              <a:gd name="connsiteX327" fmla="*/ 40243 w 175764"/>
                              <a:gd name="connsiteY327" fmla="*/ 28575 h 181398"/>
                              <a:gd name="connsiteX328" fmla="*/ 38338 w 175764"/>
                              <a:gd name="connsiteY328" fmla="*/ 24765 h 181398"/>
                              <a:gd name="connsiteX329" fmla="*/ 37386 w 175764"/>
                              <a:gd name="connsiteY329" fmla="*/ 28575 h 181398"/>
                              <a:gd name="connsiteX330" fmla="*/ 33576 w 175764"/>
                              <a:gd name="connsiteY330" fmla="*/ 31432 h 181398"/>
                              <a:gd name="connsiteX331" fmla="*/ 31671 w 175764"/>
                              <a:gd name="connsiteY331" fmla="*/ 31432 h 181398"/>
                              <a:gd name="connsiteX332" fmla="*/ 35481 w 175764"/>
                              <a:gd name="connsiteY332" fmla="*/ 35242 h 181398"/>
                              <a:gd name="connsiteX333" fmla="*/ 39291 w 175764"/>
                              <a:gd name="connsiteY333" fmla="*/ 38100 h 181398"/>
                              <a:gd name="connsiteX334" fmla="*/ 38338 w 175764"/>
                              <a:gd name="connsiteY334" fmla="*/ 39052 h 181398"/>
                              <a:gd name="connsiteX335" fmla="*/ 33576 w 175764"/>
                              <a:gd name="connsiteY335" fmla="*/ 41910 h 181398"/>
                              <a:gd name="connsiteX336" fmla="*/ 34528 w 175764"/>
                              <a:gd name="connsiteY336" fmla="*/ 41910 h 181398"/>
                              <a:gd name="connsiteX337" fmla="*/ 36433 w 175764"/>
                              <a:gd name="connsiteY337" fmla="*/ 45720 h 181398"/>
                              <a:gd name="connsiteX338" fmla="*/ 33576 w 175764"/>
                              <a:gd name="connsiteY338" fmla="*/ 44767 h 181398"/>
                              <a:gd name="connsiteX339" fmla="*/ 32623 w 175764"/>
                              <a:gd name="connsiteY339" fmla="*/ 43815 h 181398"/>
                              <a:gd name="connsiteX340" fmla="*/ 31671 w 175764"/>
                              <a:gd name="connsiteY340" fmla="*/ 47625 h 181398"/>
                              <a:gd name="connsiteX341" fmla="*/ 32623 w 175764"/>
                              <a:gd name="connsiteY341" fmla="*/ 51435 h 181398"/>
                              <a:gd name="connsiteX342" fmla="*/ 33576 w 175764"/>
                              <a:gd name="connsiteY342" fmla="*/ 53340 h 181398"/>
                              <a:gd name="connsiteX343" fmla="*/ 36433 w 175764"/>
                              <a:gd name="connsiteY343" fmla="*/ 53340 h 181398"/>
                              <a:gd name="connsiteX344" fmla="*/ 40243 w 175764"/>
                              <a:gd name="connsiteY344" fmla="*/ 49530 h 181398"/>
                              <a:gd name="connsiteX345" fmla="*/ 41196 w 175764"/>
                              <a:gd name="connsiteY345" fmla="*/ 45720 h 181398"/>
                              <a:gd name="connsiteX346" fmla="*/ 41196 w 175764"/>
                              <a:gd name="connsiteY346" fmla="*/ 42863 h 181398"/>
                              <a:gd name="connsiteX347" fmla="*/ 44053 w 175764"/>
                              <a:gd name="connsiteY347" fmla="*/ 43815 h 181398"/>
                              <a:gd name="connsiteX348" fmla="*/ 47863 w 175764"/>
                              <a:gd name="connsiteY348" fmla="*/ 40957 h 181398"/>
                              <a:gd name="connsiteX349" fmla="*/ 47863 w 175764"/>
                              <a:gd name="connsiteY349" fmla="*/ 39052 h 181398"/>
                              <a:gd name="connsiteX350" fmla="*/ 52626 w 175764"/>
                              <a:gd name="connsiteY350" fmla="*/ 40957 h 181398"/>
                              <a:gd name="connsiteX351" fmla="*/ 48816 w 175764"/>
                              <a:gd name="connsiteY351" fmla="*/ 45720 h 181398"/>
                              <a:gd name="connsiteX352" fmla="*/ 48816 w 175764"/>
                              <a:gd name="connsiteY352" fmla="*/ 49530 h 181398"/>
                              <a:gd name="connsiteX353" fmla="*/ 50721 w 175764"/>
                              <a:gd name="connsiteY353" fmla="*/ 49530 h 181398"/>
                              <a:gd name="connsiteX354" fmla="*/ 52626 w 175764"/>
                              <a:gd name="connsiteY354" fmla="*/ 51435 h 181398"/>
                              <a:gd name="connsiteX355" fmla="*/ 49768 w 175764"/>
                              <a:gd name="connsiteY355" fmla="*/ 51435 h 181398"/>
                              <a:gd name="connsiteX356" fmla="*/ 45958 w 175764"/>
                              <a:gd name="connsiteY356" fmla="*/ 46672 h 181398"/>
                              <a:gd name="connsiteX357" fmla="*/ 45006 w 175764"/>
                              <a:gd name="connsiteY357" fmla="*/ 45720 h 181398"/>
                              <a:gd name="connsiteX358" fmla="*/ 44053 w 175764"/>
                              <a:gd name="connsiteY358" fmla="*/ 46672 h 181398"/>
                              <a:gd name="connsiteX359" fmla="*/ 43101 w 175764"/>
                              <a:gd name="connsiteY359" fmla="*/ 50482 h 181398"/>
                              <a:gd name="connsiteX360" fmla="*/ 46911 w 175764"/>
                              <a:gd name="connsiteY360" fmla="*/ 54292 h 181398"/>
                              <a:gd name="connsiteX361" fmla="*/ 54531 w 175764"/>
                              <a:gd name="connsiteY361" fmla="*/ 59055 h 181398"/>
                              <a:gd name="connsiteX362" fmla="*/ 54531 w 175764"/>
                              <a:gd name="connsiteY362" fmla="*/ 65722 h 181398"/>
                              <a:gd name="connsiteX363" fmla="*/ 55483 w 175764"/>
                              <a:gd name="connsiteY363" fmla="*/ 66675 h 181398"/>
                              <a:gd name="connsiteX364" fmla="*/ 56436 w 175764"/>
                              <a:gd name="connsiteY364" fmla="*/ 65722 h 181398"/>
                              <a:gd name="connsiteX365" fmla="*/ 57388 w 175764"/>
                              <a:gd name="connsiteY365" fmla="*/ 61913 h 181398"/>
                              <a:gd name="connsiteX366" fmla="*/ 54531 w 175764"/>
                              <a:gd name="connsiteY366" fmla="*/ 59055 h 181398"/>
                              <a:gd name="connsiteX367" fmla="*/ 55483 w 175764"/>
                              <a:gd name="connsiteY367" fmla="*/ 54292 h 181398"/>
                              <a:gd name="connsiteX368" fmla="*/ 54531 w 175764"/>
                              <a:gd name="connsiteY368" fmla="*/ 49530 h 181398"/>
                              <a:gd name="connsiteX369" fmla="*/ 31671 w 175764"/>
                              <a:gd name="connsiteY369" fmla="*/ 99060 h 181398"/>
                              <a:gd name="connsiteX370" fmla="*/ 30718 w 175764"/>
                              <a:gd name="connsiteY370" fmla="*/ 100013 h 181398"/>
                              <a:gd name="connsiteX371" fmla="*/ 32623 w 175764"/>
                              <a:gd name="connsiteY371" fmla="*/ 100965 h 181398"/>
                              <a:gd name="connsiteX372" fmla="*/ 33576 w 175764"/>
                              <a:gd name="connsiteY372" fmla="*/ 99060 h 181398"/>
                              <a:gd name="connsiteX373" fmla="*/ 31671 w 175764"/>
                              <a:gd name="connsiteY373" fmla="*/ 99060 h 181398"/>
                              <a:gd name="connsiteX374" fmla="*/ 31671 w 175764"/>
                              <a:gd name="connsiteY374" fmla="*/ 18097 h 181398"/>
                              <a:gd name="connsiteX375" fmla="*/ 31671 w 175764"/>
                              <a:gd name="connsiteY375" fmla="*/ 18097 h 181398"/>
                              <a:gd name="connsiteX376" fmla="*/ 32623 w 175764"/>
                              <a:gd name="connsiteY376" fmla="*/ 17145 h 181398"/>
                              <a:gd name="connsiteX377" fmla="*/ 31671 w 175764"/>
                              <a:gd name="connsiteY377" fmla="*/ 18097 h 181398"/>
                              <a:gd name="connsiteX378" fmla="*/ 31671 w 175764"/>
                              <a:gd name="connsiteY378" fmla="*/ 18097 h 181398"/>
                              <a:gd name="connsiteX379" fmla="*/ 35481 w 175764"/>
                              <a:gd name="connsiteY379" fmla="*/ 118110 h 181398"/>
                              <a:gd name="connsiteX380" fmla="*/ 32623 w 175764"/>
                              <a:gd name="connsiteY380" fmla="*/ 114300 h 181398"/>
                              <a:gd name="connsiteX381" fmla="*/ 35481 w 175764"/>
                              <a:gd name="connsiteY381" fmla="*/ 118110 h 181398"/>
                              <a:gd name="connsiteX382" fmla="*/ 33576 w 175764"/>
                              <a:gd name="connsiteY382" fmla="*/ 119063 h 181398"/>
                              <a:gd name="connsiteX383" fmla="*/ 34528 w 175764"/>
                              <a:gd name="connsiteY383" fmla="*/ 120015 h 181398"/>
                              <a:gd name="connsiteX384" fmla="*/ 35481 w 175764"/>
                              <a:gd name="connsiteY384" fmla="*/ 118110 h 181398"/>
                              <a:gd name="connsiteX385" fmla="*/ 40243 w 175764"/>
                              <a:gd name="connsiteY385" fmla="*/ 68580 h 181398"/>
                              <a:gd name="connsiteX386" fmla="*/ 42148 w 175764"/>
                              <a:gd name="connsiteY386" fmla="*/ 66675 h 181398"/>
                              <a:gd name="connsiteX387" fmla="*/ 41196 w 175764"/>
                              <a:gd name="connsiteY387" fmla="*/ 65722 h 181398"/>
                              <a:gd name="connsiteX388" fmla="*/ 40243 w 175764"/>
                              <a:gd name="connsiteY388" fmla="*/ 68580 h 181398"/>
                              <a:gd name="connsiteX389" fmla="*/ 40243 w 175764"/>
                              <a:gd name="connsiteY389" fmla="*/ 68580 h 181398"/>
                              <a:gd name="connsiteX390" fmla="*/ 35481 w 175764"/>
                              <a:gd name="connsiteY390" fmla="*/ 66675 h 181398"/>
                              <a:gd name="connsiteX391" fmla="*/ 33576 w 175764"/>
                              <a:gd name="connsiteY391" fmla="*/ 66675 h 181398"/>
                              <a:gd name="connsiteX392" fmla="*/ 35481 w 175764"/>
                              <a:gd name="connsiteY392" fmla="*/ 75247 h 181398"/>
                              <a:gd name="connsiteX393" fmla="*/ 38338 w 175764"/>
                              <a:gd name="connsiteY393" fmla="*/ 74295 h 181398"/>
                              <a:gd name="connsiteX394" fmla="*/ 42148 w 175764"/>
                              <a:gd name="connsiteY394" fmla="*/ 72390 h 181398"/>
                              <a:gd name="connsiteX395" fmla="*/ 44053 w 175764"/>
                              <a:gd name="connsiteY395" fmla="*/ 71438 h 181398"/>
                              <a:gd name="connsiteX396" fmla="*/ 42148 w 175764"/>
                              <a:gd name="connsiteY396" fmla="*/ 69532 h 181398"/>
                              <a:gd name="connsiteX397" fmla="*/ 39291 w 175764"/>
                              <a:gd name="connsiteY397" fmla="*/ 70485 h 181398"/>
                              <a:gd name="connsiteX398" fmla="*/ 37386 w 175764"/>
                              <a:gd name="connsiteY398" fmla="*/ 70485 h 181398"/>
                              <a:gd name="connsiteX399" fmla="*/ 40243 w 175764"/>
                              <a:gd name="connsiteY399" fmla="*/ 68580 h 181398"/>
                              <a:gd name="connsiteX400" fmla="*/ 45006 w 175764"/>
                              <a:gd name="connsiteY400" fmla="*/ 60960 h 181398"/>
                              <a:gd name="connsiteX401" fmla="*/ 42148 w 175764"/>
                              <a:gd name="connsiteY401" fmla="*/ 62865 h 181398"/>
                              <a:gd name="connsiteX402" fmla="*/ 41196 w 175764"/>
                              <a:gd name="connsiteY402" fmla="*/ 60960 h 181398"/>
                              <a:gd name="connsiteX403" fmla="*/ 34528 w 175764"/>
                              <a:gd name="connsiteY403" fmla="*/ 60960 h 181398"/>
                              <a:gd name="connsiteX404" fmla="*/ 34528 w 175764"/>
                              <a:gd name="connsiteY404" fmla="*/ 60960 h 181398"/>
                              <a:gd name="connsiteX405" fmla="*/ 39291 w 175764"/>
                              <a:gd name="connsiteY405" fmla="*/ 57150 h 181398"/>
                              <a:gd name="connsiteX406" fmla="*/ 41196 w 175764"/>
                              <a:gd name="connsiteY406" fmla="*/ 57150 h 181398"/>
                              <a:gd name="connsiteX407" fmla="*/ 45006 w 175764"/>
                              <a:gd name="connsiteY407" fmla="*/ 60960 h 181398"/>
                              <a:gd name="connsiteX408" fmla="*/ 34528 w 175764"/>
                              <a:gd name="connsiteY408" fmla="*/ 20002 h 181398"/>
                              <a:gd name="connsiteX409" fmla="*/ 34528 w 175764"/>
                              <a:gd name="connsiteY409" fmla="*/ 20002 h 181398"/>
                              <a:gd name="connsiteX410" fmla="*/ 37386 w 175764"/>
                              <a:gd name="connsiteY410" fmla="*/ 18097 h 181398"/>
                              <a:gd name="connsiteX411" fmla="*/ 38338 w 175764"/>
                              <a:gd name="connsiteY411" fmla="*/ 18097 h 181398"/>
                              <a:gd name="connsiteX412" fmla="*/ 39291 w 175764"/>
                              <a:gd name="connsiteY412" fmla="*/ 18097 h 181398"/>
                              <a:gd name="connsiteX413" fmla="*/ 38338 w 175764"/>
                              <a:gd name="connsiteY413" fmla="*/ 17145 h 181398"/>
                              <a:gd name="connsiteX414" fmla="*/ 36433 w 175764"/>
                              <a:gd name="connsiteY414" fmla="*/ 17145 h 181398"/>
                              <a:gd name="connsiteX415" fmla="*/ 34528 w 175764"/>
                              <a:gd name="connsiteY415" fmla="*/ 20002 h 181398"/>
                              <a:gd name="connsiteX416" fmla="*/ 36433 w 175764"/>
                              <a:gd name="connsiteY416" fmla="*/ 137160 h 181398"/>
                              <a:gd name="connsiteX417" fmla="*/ 35481 w 175764"/>
                              <a:gd name="connsiteY417" fmla="*/ 139065 h 181398"/>
                              <a:gd name="connsiteX418" fmla="*/ 35481 w 175764"/>
                              <a:gd name="connsiteY418" fmla="*/ 139065 h 181398"/>
                              <a:gd name="connsiteX419" fmla="*/ 36433 w 175764"/>
                              <a:gd name="connsiteY419" fmla="*/ 137160 h 181398"/>
                              <a:gd name="connsiteX420" fmla="*/ 40243 w 175764"/>
                              <a:gd name="connsiteY420" fmla="*/ 160972 h 181398"/>
                              <a:gd name="connsiteX421" fmla="*/ 37386 w 175764"/>
                              <a:gd name="connsiteY421" fmla="*/ 158115 h 181398"/>
                              <a:gd name="connsiteX422" fmla="*/ 35481 w 175764"/>
                              <a:gd name="connsiteY422" fmla="*/ 160972 h 181398"/>
                              <a:gd name="connsiteX423" fmla="*/ 35481 w 175764"/>
                              <a:gd name="connsiteY423" fmla="*/ 163830 h 181398"/>
                              <a:gd name="connsiteX424" fmla="*/ 35481 w 175764"/>
                              <a:gd name="connsiteY424" fmla="*/ 165735 h 181398"/>
                              <a:gd name="connsiteX425" fmla="*/ 36433 w 175764"/>
                              <a:gd name="connsiteY425" fmla="*/ 164782 h 181398"/>
                              <a:gd name="connsiteX426" fmla="*/ 39291 w 175764"/>
                              <a:gd name="connsiteY426" fmla="*/ 162877 h 181398"/>
                              <a:gd name="connsiteX427" fmla="*/ 40243 w 175764"/>
                              <a:gd name="connsiteY427" fmla="*/ 160972 h 181398"/>
                              <a:gd name="connsiteX428" fmla="*/ 36433 w 175764"/>
                              <a:gd name="connsiteY428" fmla="*/ 101917 h 181398"/>
                              <a:gd name="connsiteX429" fmla="*/ 36433 w 175764"/>
                              <a:gd name="connsiteY429" fmla="*/ 101917 h 181398"/>
                              <a:gd name="connsiteX430" fmla="*/ 36433 w 175764"/>
                              <a:gd name="connsiteY430" fmla="*/ 103822 h 181398"/>
                              <a:gd name="connsiteX431" fmla="*/ 36433 w 175764"/>
                              <a:gd name="connsiteY431" fmla="*/ 101917 h 181398"/>
                              <a:gd name="connsiteX432" fmla="*/ 36433 w 175764"/>
                              <a:gd name="connsiteY432" fmla="*/ 101917 h 181398"/>
                              <a:gd name="connsiteX433" fmla="*/ 37386 w 175764"/>
                              <a:gd name="connsiteY433" fmla="*/ 148590 h 181398"/>
                              <a:gd name="connsiteX434" fmla="*/ 37386 w 175764"/>
                              <a:gd name="connsiteY434" fmla="*/ 148590 h 181398"/>
                              <a:gd name="connsiteX435" fmla="*/ 37386 w 175764"/>
                              <a:gd name="connsiteY435" fmla="*/ 148590 h 181398"/>
                              <a:gd name="connsiteX436" fmla="*/ 37386 w 175764"/>
                              <a:gd name="connsiteY436" fmla="*/ 148590 h 181398"/>
                              <a:gd name="connsiteX437" fmla="*/ 37386 w 175764"/>
                              <a:gd name="connsiteY437" fmla="*/ 148590 h 181398"/>
                              <a:gd name="connsiteX438" fmla="*/ 38338 w 175764"/>
                              <a:gd name="connsiteY438" fmla="*/ 97155 h 181398"/>
                              <a:gd name="connsiteX439" fmla="*/ 42148 w 175764"/>
                              <a:gd name="connsiteY439" fmla="*/ 94297 h 181398"/>
                              <a:gd name="connsiteX440" fmla="*/ 38338 w 175764"/>
                              <a:gd name="connsiteY440" fmla="*/ 91440 h 181398"/>
                              <a:gd name="connsiteX441" fmla="*/ 35481 w 175764"/>
                              <a:gd name="connsiteY441" fmla="*/ 91440 h 181398"/>
                              <a:gd name="connsiteX442" fmla="*/ 35481 w 175764"/>
                              <a:gd name="connsiteY442" fmla="*/ 97155 h 181398"/>
                              <a:gd name="connsiteX443" fmla="*/ 38338 w 175764"/>
                              <a:gd name="connsiteY443" fmla="*/ 97155 h 181398"/>
                              <a:gd name="connsiteX444" fmla="*/ 40243 w 175764"/>
                              <a:gd name="connsiteY444" fmla="*/ 164782 h 181398"/>
                              <a:gd name="connsiteX445" fmla="*/ 40243 w 175764"/>
                              <a:gd name="connsiteY445" fmla="*/ 164782 h 181398"/>
                              <a:gd name="connsiteX446" fmla="*/ 38338 w 175764"/>
                              <a:gd name="connsiteY446" fmla="*/ 164782 h 181398"/>
                              <a:gd name="connsiteX447" fmla="*/ 40243 w 175764"/>
                              <a:gd name="connsiteY447" fmla="*/ 164782 h 181398"/>
                              <a:gd name="connsiteX448" fmla="*/ 40243 w 175764"/>
                              <a:gd name="connsiteY448" fmla="*/ 164782 h 181398"/>
                              <a:gd name="connsiteX449" fmla="*/ 45006 w 175764"/>
                              <a:gd name="connsiteY449" fmla="*/ 146685 h 181398"/>
                              <a:gd name="connsiteX450" fmla="*/ 46911 w 175764"/>
                              <a:gd name="connsiteY450" fmla="*/ 145732 h 181398"/>
                              <a:gd name="connsiteX451" fmla="*/ 45006 w 175764"/>
                              <a:gd name="connsiteY451" fmla="*/ 144780 h 181398"/>
                              <a:gd name="connsiteX452" fmla="*/ 41196 w 175764"/>
                              <a:gd name="connsiteY452" fmla="*/ 145732 h 181398"/>
                              <a:gd name="connsiteX453" fmla="*/ 38338 w 175764"/>
                              <a:gd name="connsiteY453" fmla="*/ 146685 h 181398"/>
                              <a:gd name="connsiteX454" fmla="*/ 39291 w 175764"/>
                              <a:gd name="connsiteY454" fmla="*/ 148590 h 181398"/>
                              <a:gd name="connsiteX455" fmla="*/ 40243 w 175764"/>
                              <a:gd name="connsiteY455" fmla="*/ 146685 h 181398"/>
                              <a:gd name="connsiteX456" fmla="*/ 40243 w 175764"/>
                              <a:gd name="connsiteY456" fmla="*/ 145732 h 181398"/>
                              <a:gd name="connsiteX457" fmla="*/ 45006 w 175764"/>
                              <a:gd name="connsiteY457" fmla="*/ 146685 h 181398"/>
                              <a:gd name="connsiteX458" fmla="*/ 40243 w 175764"/>
                              <a:gd name="connsiteY458" fmla="*/ 120967 h 181398"/>
                              <a:gd name="connsiteX459" fmla="*/ 40243 w 175764"/>
                              <a:gd name="connsiteY459" fmla="*/ 120967 h 181398"/>
                              <a:gd name="connsiteX460" fmla="*/ 40243 w 175764"/>
                              <a:gd name="connsiteY460" fmla="*/ 119063 h 181398"/>
                              <a:gd name="connsiteX461" fmla="*/ 40243 w 175764"/>
                              <a:gd name="connsiteY461" fmla="*/ 120967 h 181398"/>
                              <a:gd name="connsiteX462" fmla="*/ 42148 w 175764"/>
                              <a:gd name="connsiteY462" fmla="*/ 151447 h 181398"/>
                              <a:gd name="connsiteX463" fmla="*/ 40243 w 175764"/>
                              <a:gd name="connsiteY463" fmla="*/ 150495 h 181398"/>
                              <a:gd name="connsiteX464" fmla="*/ 38338 w 175764"/>
                              <a:gd name="connsiteY464" fmla="*/ 152400 h 181398"/>
                              <a:gd name="connsiteX465" fmla="*/ 40243 w 175764"/>
                              <a:gd name="connsiteY465" fmla="*/ 154305 h 181398"/>
                              <a:gd name="connsiteX466" fmla="*/ 42148 w 175764"/>
                              <a:gd name="connsiteY466" fmla="*/ 151447 h 181398"/>
                              <a:gd name="connsiteX467" fmla="*/ 40243 w 175764"/>
                              <a:gd name="connsiteY467" fmla="*/ 140970 h 181398"/>
                              <a:gd name="connsiteX468" fmla="*/ 44053 w 175764"/>
                              <a:gd name="connsiteY468" fmla="*/ 141922 h 181398"/>
                              <a:gd name="connsiteX469" fmla="*/ 46911 w 175764"/>
                              <a:gd name="connsiteY469" fmla="*/ 137160 h 181398"/>
                              <a:gd name="connsiteX470" fmla="*/ 45958 w 175764"/>
                              <a:gd name="connsiteY470" fmla="*/ 136207 h 181398"/>
                              <a:gd name="connsiteX471" fmla="*/ 41196 w 175764"/>
                              <a:gd name="connsiteY471" fmla="*/ 139065 h 181398"/>
                              <a:gd name="connsiteX472" fmla="*/ 40243 w 175764"/>
                              <a:gd name="connsiteY472" fmla="*/ 140970 h 181398"/>
                              <a:gd name="connsiteX473" fmla="*/ 40243 w 175764"/>
                              <a:gd name="connsiteY473" fmla="*/ 134302 h 181398"/>
                              <a:gd name="connsiteX474" fmla="*/ 40243 w 175764"/>
                              <a:gd name="connsiteY474" fmla="*/ 134302 h 181398"/>
                              <a:gd name="connsiteX475" fmla="*/ 40243 w 175764"/>
                              <a:gd name="connsiteY475" fmla="*/ 134302 h 181398"/>
                              <a:gd name="connsiteX476" fmla="*/ 40243 w 175764"/>
                              <a:gd name="connsiteY476" fmla="*/ 134302 h 181398"/>
                              <a:gd name="connsiteX477" fmla="*/ 40243 w 175764"/>
                              <a:gd name="connsiteY477" fmla="*/ 134302 h 181398"/>
                              <a:gd name="connsiteX478" fmla="*/ 48816 w 175764"/>
                              <a:gd name="connsiteY478" fmla="*/ 97155 h 181398"/>
                              <a:gd name="connsiteX479" fmla="*/ 51673 w 175764"/>
                              <a:gd name="connsiteY479" fmla="*/ 91440 h 181398"/>
                              <a:gd name="connsiteX480" fmla="*/ 51673 w 175764"/>
                              <a:gd name="connsiteY480" fmla="*/ 90488 h 181398"/>
                              <a:gd name="connsiteX481" fmla="*/ 50721 w 175764"/>
                              <a:gd name="connsiteY481" fmla="*/ 90488 h 181398"/>
                              <a:gd name="connsiteX482" fmla="*/ 46911 w 175764"/>
                              <a:gd name="connsiteY482" fmla="*/ 90488 h 181398"/>
                              <a:gd name="connsiteX483" fmla="*/ 44053 w 175764"/>
                              <a:gd name="connsiteY483" fmla="*/ 90488 h 181398"/>
                              <a:gd name="connsiteX484" fmla="*/ 42148 w 175764"/>
                              <a:gd name="connsiteY484" fmla="*/ 88582 h 181398"/>
                              <a:gd name="connsiteX485" fmla="*/ 42148 w 175764"/>
                              <a:gd name="connsiteY485" fmla="*/ 91440 h 181398"/>
                              <a:gd name="connsiteX486" fmla="*/ 43101 w 175764"/>
                              <a:gd name="connsiteY486" fmla="*/ 94297 h 181398"/>
                              <a:gd name="connsiteX487" fmla="*/ 45958 w 175764"/>
                              <a:gd name="connsiteY487" fmla="*/ 95250 h 181398"/>
                              <a:gd name="connsiteX488" fmla="*/ 45006 w 175764"/>
                              <a:gd name="connsiteY488" fmla="*/ 97155 h 181398"/>
                              <a:gd name="connsiteX489" fmla="*/ 45006 w 175764"/>
                              <a:gd name="connsiteY489" fmla="*/ 99060 h 181398"/>
                              <a:gd name="connsiteX490" fmla="*/ 48816 w 175764"/>
                              <a:gd name="connsiteY490" fmla="*/ 100013 h 181398"/>
                              <a:gd name="connsiteX491" fmla="*/ 48816 w 175764"/>
                              <a:gd name="connsiteY491" fmla="*/ 107632 h 181398"/>
                              <a:gd name="connsiteX492" fmla="*/ 46911 w 175764"/>
                              <a:gd name="connsiteY492" fmla="*/ 106680 h 181398"/>
                              <a:gd name="connsiteX493" fmla="*/ 46911 w 175764"/>
                              <a:gd name="connsiteY493" fmla="*/ 106680 h 181398"/>
                              <a:gd name="connsiteX494" fmla="*/ 48816 w 175764"/>
                              <a:gd name="connsiteY494" fmla="*/ 107632 h 181398"/>
                              <a:gd name="connsiteX495" fmla="*/ 51673 w 175764"/>
                              <a:gd name="connsiteY495" fmla="*/ 107632 h 181398"/>
                              <a:gd name="connsiteX496" fmla="*/ 51673 w 175764"/>
                              <a:gd name="connsiteY496" fmla="*/ 104775 h 181398"/>
                              <a:gd name="connsiteX497" fmla="*/ 52626 w 175764"/>
                              <a:gd name="connsiteY497" fmla="*/ 101917 h 181398"/>
                              <a:gd name="connsiteX498" fmla="*/ 48816 w 175764"/>
                              <a:gd name="connsiteY498" fmla="*/ 100965 h 181398"/>
                              <a:gd name="connsiteX499" fmla="*/ 48816 w 175764"/>
                              <a:gd name="connsiteY499" fmla="*/ 97155 h 181398"/>
                              <a:gd name="connsiteX500" fmla="*/ 43101 w 175764"/>
                              <a:gd name="connsiteY500" fmla="*/ 105727 h 181398"/>
                              <a:gd name="connsiteX501" fmla="*/ 45006 w 175764"/>
                              <a:gd name="connsiteY501" fmla="*/ 104775 h 181398"/>
                              <a:gd name="connsiteX502" fmla="*/ 44053 w 175764"/>
                              <a:gd name="connsiteY502" fmla="*/ 101917 h 181398"/>
                              <a:gd name="connsiteX503" fmla="*/ 43101 w 175764"/>
                              <a:gd name="connsiteY503" fmla="*/ 100965 h 181398"/>
                              <a:gd name="connsiteX504" fmla="*/ 43101 w 175764"/>
                              <a:gd name="connsiteY504" fmla="*/ 100965 h 181398"/>
                              <a:gd name="connsiteX505" fmla="*/ 44053 w 175764"/>
                              <a:gd name="connsiteY505" fmla="*/ 101917 h 181398"/>
                              <a:gd name="connsiteX506" fmla="*/ 43101 w 175764"/>
                              <a:gd name="connsiteY506" fmla="*/ 103822 h 181398"/>
                              <a:gd name="connsiteX507" fmla="*/ 43101 w 175764"/>
                              <a:gd name="connsiteY507" fmla="*/ 105727 h 181398"/>
                              <a:gd name="connsiteX508" fmla="*/ 47863 w 175764"/>
                              <a:gd name="connsiteY508" fmla="*/ 82867 h 181398"/>
                              <a:gd name="connsiteX509" fmla="*/ 45006 w 175764"/>
                              <a:gd name="connsiteY509" fmla="*/ 79057 h 181398"/>
                              <a:gd name="connsiteX510" fmla="*/ 43101 w 175764"/>
                              <a:gd name="connsiteY510" fmla="*/ 77152 h 181398"/>
                              <a:gd name="connsiteX511" fmla="*/ 43101 w 175764"/>
                              <a:gd name="connsiteY511" fmla="*/ 79057 h 181398"/>
                              <a:gd name="connsiteX512" fmla="*/ 43101 w 175764"/>
                              <a:gd name="connsiteY512" fmla="*/ 80963 h 181398"/>
                              <a:gd name="connsiteX513" fmla="*/ 45958 w 175764"/>
                              <a:gd name="connsiteY513" fmla="*/ 83820 h 181398"/>
                              <a:gd name="connsiteX514" fmla="*/ 47863 w 175764"/>
                              <a:gd name="connsiteY514" fmla="*/ 82867 h 181398"/>
                              <a:gd name="connsiteX515" fmla="*/ 43101 w 175764"/>
                              <a:gd name="connsiteY515" fmla="*/ 14288 h 181398"/>
                              <a:gd name="connsiteX516" fmla="*/ 43101 w 175764"/>
                              <a:gd name="connsiteY516" fmla="*/ 14288 h 181398"/>
                              <a:gd name="connsiteX517" fmla="*/ 48816 w 175764"/>
                              <a:gd name="connsiteY517" fmla="*/ 17145 h 181398"/>
                              <a:gd name="connsiteX518" fmla="*/ 50721 w 175764"/>
                              <a:gd name="connsiteY518" fmla="*/ 17145 h 181398"/>
                              <a:gd name="connsiteX519" fmla="*/ 52626 w 175764"/>
                              <a:gd name="connsiteY519" fmla="*/ 13335 h 181398"/>
                              <a:gd name="connsiteX520" fmla="*/ 51673 w 175764"/>
                              <a:gd name="connsiteY520" fmla="*/ 13335 h 181398"/>
                              <a:gd name="connsiteX521" fmla="*/ 45006 w 175764"/>
                              <a:gd name="connsiteY521" fmla="*/ 14288 h 181398"/>
                              <a:gd name="connsiteX522" fmla="*/ 43101 w 175764"/>
                              <a:gd name="connsiteY522" fmla="*/ 14288 h 181398"/>
                              <a:gd name="connsiteX523" fmla="*/ 43101 w 175764"/>
                              <a:gd name="connsiteY523" fmla="*/ 14288 h 181398"/>
                              <a:gd name="connsiteX524" fmla="*/ 47863 w 175764"/>
                              <a:gd name="connsiteY524" fmla="*/ 160020 h 181398"/>
                              <a:gd name="connsiteX525" fmla="*/ 44053 w 175764"/>
                              <a:gd name="connsiteY525" fmla="*/ 157163 h 181398"/>
                              <a:gd name="connsiteX526" fmla="*/ 43101 w 175764"/>
                              <a:gd name="connsiteY526" fmla="*/ 158115 h 181398"/>
                              <a:gd name="connsiteX527" fmla="*/ 45958 w 175764"/>
                              <a:gd name="connsiteY527" fmla="*/ 161925 h 181398"/>
                              <a:gd name="connsiteX528" fmla="*/ 47863 w 175764"/>
                              <a:gd name="connsiteY528" fmla="*/ 160020 h 181398"/>
                              <a:gd name="connsiteX529" fmla="*/ 45958 w 175764"/>
                              <a:gd name="connsiteY529" fmla="*/ 123825 h 181398"/>
                              <a:gd name="connsiteX530" fmla="*/ 45006 w 175764"/>
                              <a:gd name="connsiteY530" fmla="*/ 125730 h 181398"/>
                              <a:gd name="connsiteX531" fmla="*/ 45006 w 175764"/>
                              <a:gd name="connsiteY531" fmla="*/ 125730 h 181398"/>
                              <a:gd name="connsiteX532" fmla="*/ 45958 w 175764"/>
                              <a:gd name="connsiteY532" fmla="*/ 123825 h 181398"/>
                              <a:gd name="connsiteX533" fmla="*/ 47863 w 175764"/>
                              <a:gd name="connsiteY533" fmla="*/ 154305 h 181398"/>
                              <a:gd name="connsiteX534" fmla="*/ 46911 w 175764"/>
                              <a:gd name="connsiteY534" fmla="*/ 155257 h 181398"/>
                              <a:gd name="connsiteX535" fmla="*/ 45006 w 175764"/>
                              <a:gd name="connsiteY535" fmla="*/ 155257 h 181398"/>
                              <a:gd name="connsiteX536" fmla="*/ 45006 w 175764"/>
                              <a:gd name="connsiteY536" fmla="*/ 155257 h 181398"/>
                              <a:gd name="connsiteX537" fmla="*/ 46911 w 175764"/>
                              <a:gd name="connsiteY537" fmla="*/ 154305 h 181398"/>
                              <a:gd name="connsiteX538" fmla="*/ 47863 w 175764"/>
                              <a:gd name="connsiteY538" fmla="*/ 154305 h 181398"/>
                              <a:gd name="connsiteX539" fmla="*/ 47863 w 175764"/>
                              <a:gd name="connsiteY539" fmla="*/ 154305 h 181398"/>
                              <a:gd name="connsiteX540" fmla="*/ 49768 w 175764"/>
                              <a:gd name="connsiteY540" fmla="*/ 149542 h 181398"/>
                              <a:gd name="connsiteX541" fmla="*/ 47863 w 175764"/>
                              <a:gd name="connsiteY541" fmla="*/ 149542 h 181398"/>
                              <a:gd name="connsiteX542" fmla="*/ 45958 w 175764"/>
                              <a:gd name="connsiteY542" fmla="*/ 150495 h 181398"/>
                              <a:gd name="connsiteX543" fmla="*/ 46911 w 175764"/>
                              <a:gd name="connsiteY543" fmla="*/ 151447 h 181398"/>
                              <a:gd name="connsiteX544" fmla="*/ 49768 w 175764"/>
                              <a:gd name="connsiteY544" fmla="*/ 149542 h 181398"/>
                              <a:gd name="connsiteX545" fmla="*/ 51673 w 175764"/>
                              <a:gd name="connsiteY545" fmla="*/ 74295 h 181398"/>
                              <a:gd name="connsiteX546" fmla="*/ 48816 w 175764"/>
                              <a:gd name="connsiteY546" fmla="*/ 73342 h 181398"/>
                              <a:gd name="connsiteX547" fmla="*/ 45958 w 175764"/>
                              <a:gd name="connsiteY547" fmla="*/ 74295 h 181398"/>
                              <a:gd name="connsiteX548" fmla="*/ 47863 w 175764"/>
                              <a:gd name="connsiteY548" fmla="*/ 78105 h 181398"/>
                              <a:gd name="connsiteX549" fmla="*/ 48816 w 175764"/>
                              <a:gd name="connsiteY549" fmla="*/ 76200 h 181398"/>
                              <a:gd name="connsiteX550" fmla="*/ 50721 w 175764"/>
                              <a:gd name="connsiteY550" fmla="*/ 76200 h 181398"/>
                              <a:gd name="connsiteX551" fmla="*/ 53578 w 175764"/>
                              <a:gd name="connsiteY551" fmla="*/ 77152 h 181398"/>
                              <a:gd name="connsiteX552" fmla="*/ 51673 w 175764"/>
                              <a:gd name="connsiteY552" fmla="*/ 74295 h 181398"/>
                              <a:gd name="connsiteX553" fmla="*/ 47863 w 175764"/>
                              <a:gd name="connsiteY553" fmla="*/ 27622 h 181398"/>
                              <a:gd name="connsiteX554" fmla="*/ 45958 w 175764"/>
                              <a:gd name="connsiteY554" fmla="*/ 28575 h 181398"/>
                              <a:gd name="connsiteX555" fmla="*/ 46911 w 175764"/>
                              <a:gd name="connsiteY555" fmla="*/ 29527 h 181398"/>
                              <a:gd name="connsiteX556" fmla="*/ 47863 w 175764"/>
                              <a:gd name="connsiteY556" fmla="*/ 27622 h 181398"/>
                              <a:gd name="connsiteX557" fmla="*/ 47863 w 175764"/>
                              <a:gd name="connsiteY557" fmla="*/ 27622 h 181398"/>
                              <a:gd name="connsiteX558" fmla="*/ 49768 w 175764"/>
                              <a:gd name="connsiteY558" fmla="*/ 164782 h 181398"/>
                              <a:gd name="connsiteX559" fmla="*/ 49768 w 175764"/>
                              <a:gd name="connsiteY559" fmla="*/ 164782 h 181398"/>
                              <a:gd name="connsiteX560" fmla="*/ 47863 w 175764"/>
                              <a:gd name="connsiteY560" fmla="*/ 164782 h 181398"/>
                              <a:gd name="connsiteX561" fmla="*/ 48816 w 175764"/>
                              <a:gd name="connsiteY561" fmla="*/ 165735 h 181398"/>
                              <a:gd name="connsiteX562" fmla="*/ 49768 w 175764"/>
                              <a:gd name="connsiteY562" fmla="*/ 164782 h 181398"/>
                              <a:gd name="connsiteX563" fmla="*/ 49768 w 175764"/>
                              <a:gd name="connsiteY563" fmla="*/ 82867 h 181398"/>
                              <a:gd name="connsiteX564" fmla="*/ 47863 w 175764"/>
                              <a:gd name="connsiteY564" fmla="*/ 82867 h 181398"/>
                              <a:gd name="connsiteX565" fmla="*/ 48816 w 175764"/>
                              <a:gd name="connsiteY565" fmla="*/ 84772 h 181398"/>
                              <a:gd name="connsiteX566" fmla="*/ 49768 w 175764"/>
                              <a:gd name="connsiteY566" fmla="*/ 82867 h 181398"/>
                              <a:gd name="connsiteX567" fmla="*/ 51673 w 175764"/>
                              <a:gd name="connsiteY567" fmla="*/ 53340 h 181398"/>
                              <a:gd name="connsiteX568" fmla="*/ 51673 w 175764"/>
                              <a:gd name="connsiteY568" fmla="*/ 53340 h 181398"/>
                              <a:gd name="connsiteX569" fmla="*/ 48816 w 175764"/>
                              <a:gd name="connsiteY569" fmla="*/ 52388 h 181398"/>
                              <a:gd name="connsiteX570" fmla="*/ 49768 w 175764"/>
                              <a:gd name="connsiteY570" fmla="*/ 51435 h 181398"/>
                              <a:gd name="connsiteX571" fmla="*/ 51673 w 175764"/>
                              <a:gd name="connsiteY571" fmla="*/ 53340 h 181398"/>
                              <a:gd name="connsiteX572" fmla="*/ 48816 w 175764"/>
                              <a:gd name="connsiteY572" fmla="*/ 119063 h 181398"/>
                              <a:gd name="connsiteX573" fmla="*/ 48816 w 175764"/>
                              <a:gd name="connsiteY573" fmla="*/ 119063 h 181398"/>
                              <a:gd name="connsiteX574" fmla="*/ 48816 w 175764"/>
                              <a:gd name="connsiteY574" fmla="*/ 119063 h 181398"/>
                              <a:gd name="connsiteX575" fmla="*/ 48816 w 175764"/>
                              <a:gd name="connsiteY575" fmla="*/ 119063 h 181398"/>
                              <a:gd name="connsiteX576" fmla="*/ 48816 w 175764"/>
                              <a:gd name="connsiteY576" fmla="*/ 119063 h 181398"/>
                              <a:gd name="connsiteX577" fmla="*/ 49768 w 175764"/>
                              <a:gd name="connsiteY577" fmla="*/ 67627 h 181398"/>
                              <a:gd name="connsiteX578" fmla="*/ 49768 w 175764"/>
                              <a:gd name="connsiteY578" fmla="*/ 67627 h 181398"/>
                              <a:gd name="connsiteX579" fmla="*/ 49768 w 175764"/>
                              <a:gd name="connsiteY579" fmla="*/ 67627 h 181398"/>
                              <a:gd name="connsiteX580" fmla="*/ 49768 w 175764"/>
                              <a:gd name="connsiteY580" fmla="*/ 67627 h 181398"/>
                              <a:gd name="connsiteX581" fmla="*/ 49768 w 175764"/>
                              <a:gd name="connsiteY581" fmla="*/ 67627 h 181398"/>
                              <a:gd name="connsiteX582" fmla="*/ 51673 w 175764"/>
                              <a:gd name="connsiteY582" fmla="*/ 168592 h 181398"/>
                              <a:gd name="connsiteX583" fmla="*/ 50721 w 175764"/>
                              <a:gd name="connsiteY583" fmla="*/ 167640 h 181398"/>
                              <a:gd name="connsiteX584" fmla="*/ 50721 w 175764"/>
                              <a:gd name="connsiteY584" fmla="*/ 168592 h 181398"/>
                              <a:gd name="connsiteX585" fmla="*/ 51673 w 175764"/>
                              <a:gd name="connsiteY585" fmla="*/ 168592 h 181398"/>
                              <a:gd name="connsiteX586" fmla="*/ 51673 w 175764"/>
                              <a:gd name="connsiteY586" fmla="*/ 168592 h 181398"/>
                              <a:gd name="connsiteX587" fmla="*/ 52626 w 175764"/>
                              <a:gd name="connsiteY587" fmla="*/ 129540 h 181398"/>
                              <a:gd name="connsiteX588" fmla="*/ 52626 w 175764"/>
                              <a:gd name="connsiteY588" fmla="*/ 129540 h 181398"/>
                              <a:gd name="connsiteX589" fmla="*/ 51673 w 175764"/>
                              <a:gd name="connsiteY589" fmla="*/ 125730 h 181398"/>
                              <a:gd name="connsiteX590" fmla="*/ 50721 w 175764"/>
                              <a:gd name="connsiteY590" fmla="*/ 126682 h 181398"/>
                              <a:gd name="connsiteX591" fmla="*/ 52626 w 175764"/>
                              <a:gd name="connsiteY591" fmla="*/ 129540 h 181398"/>
                              <a:gd name="connsiteX592" fmla="*/ 53578 w 175764"/>
                              <a:gd name="connsiteY592" fmla="*/ 117157 h 181398"/>
                              <a:gd name="connsiteX593" fmla="*/ 52626 w 175764"/>
                              <a:gd name="connsiteY593" fmla="*/ 118110 h 181398"/>
                              <a:gd name="connsiteX594" fmla="*/ 51673 w 175764"/>
                              <a:gd name="connsiteY594" fmla="*/ 120015 h 181398"/>
                              <a:gd name="connsiteX595" fmla="*/ 53578 w 175764"/>
                              <a:gd name="connsiteY595" fmla="*/ 120967 h 181398"/>
                              <a:gd name="connsiteX596" fmla="*/ 54531 w 175764"/>
                              <a:gd name="connsiteY596" fmla="*/ 119063 h 181398"/>
                              <a:gd name="connsiteX597" fmla="*/ 53578 w 175764"/>
                              <a:gd name="connsiteY597" fmla="*/ 117157 h 181398"/>
                              <a:gd name="connsiteX598" fmla="*/ 54531 w 175764"/>
                              <a:gd name="connsiteY598" fmla="*/ 99060 h 181398"/>
                              <a:gd name="connsiteX599" fmla="*/ 54531 w 175764"/>
                              <a:gd name="connsiteY599" fmla="*/ 97155 h 181398"/>
                              <a:gd name="connsiteX600" fmla="*/ 53578 w 175764"/>
                              <a:gd name="connsiteY600" fmla="*/ 95250 h 181398"/>
                              <a:gd name="connsiteX601" fmla="*/ 51673 w 175764"/>
                              <a:gd name="connsiteY601" fmla="*/ 96202 h 181398"/>
                              <a:gd name="connsiteX602" fmla="*/ 54531 w 175764"/>
                              <a:gd name="connsiteY602" fmla="*/ 99060 h 181398"/>
                              <a:gd name="connsiteX603" fmla="*/ 53578 w 175764"/>
                              <a:gd name="connsiteY603" fmla="*/ 154305 h 181398"/>
                              <a:gd name="connsiteX604" fmla="*/ 53578 w 175764"/>
                              <a:gd name="connsiteY604" fmla="*/ 154305 h 181398"/>
                              <a:gd name="connsiteX605" fmla="*/ 53578 w 175764"/>
                              <a:gd name="connsiteY605" fmla="*/ 154305 h 181398"/>
                              <a:gd name="connsiteX606" fmla="*/ 53578 w 175764"/>
                              <a:gd name="connsiteY606" fmla="*/ 154305 h 181398"/>
                              <a:gd name="connsiteX607" fmla="*/ 53578 w 175764"/>
                              <a:gd name="connsiteY607" fmla="*/ 154305 h 181398"/>
                              <a:gd name="connsiteX608" fmla="*/ 54531 w 175764"/>
                              <a:gd name="connsiteY608" fmla="*/ 81915 h 181398"/>
                              <a:gd name="connsiteX609" fmla="*/ 54531 w 175764"/>
                              <a:gd name="connsiteY609" fmla="*/ 81915 h 181398"/>
                              <a:gd name="connsiteX610" fmla="*/ 54531 w 175764"/>
                              <a:gd name="connsiteY610" fmla="*/ 81915 h 181398"/>
                              <a:gd name="connsiteX611" fmla="*/ 54531 w 175764"/>
                              <a:gd name="connsiteY611" fmla="*/ 81915 h 181398"/>
                              <a:gd name="connsiteX612" fmla="*/ 54531 w 175764"/>
                              <a:gd name="connsiteY612" fmla="*/ 81915 h 181398"/>
                              <a:gd name="connsiteX613" fmla="*/ 54531 w 175764"/>
                              <a:gd name="connsiteY613" fmla="*/ 86677 h 181398"/>
                              <a:gd name="connsiteX614" fmla="*/ 54531 w 175764"/>
                              <a:gd name="connsiteY614" fmla="*/ 86677 h 181398"/>
                              <a:gd name="connsiteX615" fmla="*/ 54531 w 175764"/>
                              <a:gd name="connsiteY615" fmla="*/ 85725 h 181398"/>
                              <a:gd name="connsiteX616" fmla="*/ 54531 w 175764"/>
                              <a:gd name="connsiteY616" fmla="*/ 86677 h 181398"/>
                              <a:gd name="connsiteX617" fmla="*/ 54531 w 175764"/>
                              <a:gd name="connsiteY617" fmla="*/ 86677 h 181398"/>
                              <a:gd name="connsiteX618" fmla="*/ 55483 w 175764"/>
                              <a:gd name="connsiteY618" fmla="*/ 103822 h 181398"/>
                              <a:gd name="connsiteX619" fmla="*/ 54531 w 175764"/>
                              <a:gd name="connsiteY619" fmla="*/ 102870 h 181398"/>
                              <a:gd name="connsiteX620" fmla="*/ 53578 w 175764"/>
                              <a:gd name="connsiteY620" fmla="*/ 103822 h 181398"/>
                              <a:gd name="connsiteX621" fmla="*/ 53578 w 175764"/>
                              <a:gd name="connsiteY621" fmla="*/ 104775 h 181398"/>
                              <a:gd name="connsiteX622" fmla="*/ 55483 w 175764"/>
                              <a:gd name="connsiteY622" fmla="*/ 103822 h 181398"/>
                              <a:gd name="connsiteX623" fmla="*/ 59293 w 175764"/>
                              <a:gd name="connsiteY623" fmla="*/ 160020 h 181398"/>
                              <a:gd name="connsiteX624" fmla="*/ 59293 w 175764"/>
                              <a:gd name="connsiteY624" fmla="*/ 160020 h 181398"/>
                              <a:gd name="connsiteX625" fmla="*/ 59293 w 175764"/>
                              <a:gd name="connsiteY625" fmla="*/ 160020 h 181398"/>
                              <a:gd name="connsiteX626" fmla="*/ 59293 w 175764"/>
                              <a:gd name="connsiteY626" fmla="*/ 160020 h 181398"/>
                              <a:gd name="connsiteX627" fmla="*/ 59293 w 175764"/>
                              <a:gd name="connsiteY627" fmla="*/ 160020 h 181398"/>
                              <a:gd name="connsiteX628" fmla="*/ 59293 w 175764"/>
                              <a:gd name="connsiteY628" fmla="*/ 65722 h 181398"/>
                              <a:gd name="connsiteX629" fmla="*/ 59293 w 175764"/>
                              <a:gd name="connsiteY629" fmla="*/ 65722 h 181398"/>
                              <a:gd name="connsiteX630" fmla="*/ 59293 w 175764"/>
                              <a:gd name="connsiteY630" fmla="*/ 65722 h 181398"/>
                              <a:gd name="connsiteX631" fmla="*/ 59293 w 175764"/>
                              <a:gd name="connsiteY631" fmla="*/ 65722 h 181398"/>
                              <a:gd name="connsiteX632" fmla="*/ 59293 w 175764"/>
                              <a:gd name="connsiteY632" fmla="*/ 65722 h 181398"/>
                              <a:gd name="connsiteX633" fmla="*/ 61198 w 175764"/>
                              <a:gd name="connsiteY633" fmla="*/ 60007 h 181398"/>
                              <a:gd name="connsiteX634" fmla="*/ 61198 w 175764"/>
                              <a:gd name="connsiteY634" fmla="*/ 60007 h 181398"/>
                              <a:gd name="connsiteX635" fmla="*/ 61198 w 175764"/>
                              <a:gd name="connsiteY635" fmla="*/ 60007 h 181398"/>
                              <a:gd name="connsiteX636" fmla="*/ 61198 w 175764"/>
                              <a:gd name="connsiteY636" fmla="*/ 60007 h 181398"/>
                              <a:gd name="connsiteX637" fmla="*/ 61198 w 175764"/>
                              <a:gd name="connsiteY637" fmla="*/ 60007 h 181398"/>
                              <a:gd name="connsiteX638" fmla="*/ 62151 w 175764"/>
                              <a:gd name="connsiteY638" fmla="*/ 38100 h 181398"/>
                              <a:gd name="connsiteX639" fmla="*/ 62151 w 175764"/>
                              <a:gd name="connsiteY639" fmla="*/ 38100 h 181398"/>
                              <a:gd name="connsiteX640" fmla="*/ 60246 w 175764"/>
                              <a:gd name="connsiteY640" fmla="*/ 38100 h 181398"/>
                              <a:gd name="connsiteX641" fmla="*/ 62151 w 175764"/>
                              <a:gd name="connsiteY641" fmla="*/ 38100 h 181398"/>
                              <a:gd name="connsiteX642" fmla="*/ 62151 w 175764"/>
                              <a:gd name="connsiteY642" fmla="*/ 38100 h 181398"/>
                              <a:gd name="connsiteX643" fmla="*/ 65961 w 175764"/>
                              <a:gd name="connsiteY643" fmla="*/ 42863 h 181398"/>
                              <a:gd name="connsiteX644" fmla="*/ 65961 w 175764"/>
                              <a:gd name="connsiteY644" fmla="*/ 42863 h 181398"/>
                              <a:gd name="connsiteX645" fmla="*/ 65008 w 175764"/>
                              <a:gd name="connsiteY645" fmla="*/ 42863 h 181398"/>
                              <a:gd name="connsiteX646" fmla="*/ 65008 w 175764"/>
                              <a:gd name="connsiteY646" fmla="*/ 43815 h 181398"/>
                              <a:gd name="connsiteX647" fmla="*/ 65961 w 175764"/>
                              <a:gd name="connsiteY647" fmla="*/ 42863 h 181398"/>
                              <a:gd name="connsiteX648" fmla="*/ 119301 w 175764"/>
                              <a:gd name="connsiteY648" fmla="*/ 19050 h 181398"/>
                              <a:gd name="connsiteX649" fmla="*/ 119301 w 175764"/>
                              <a:gd name="connsiteY649" fmla="*/ 19050 h 181398"/>
                              <a:gd name="connsiteX650" fmla="*/ 119301 w 175764"/>
                              <a:gd name="connsiteY650" fmla="*/ 19050 h 181398"/>
                              <a:gd name="connsiteX651" fmla="*/ 119301 w 175764"/>
                              <a:gd name="connsiteY651" fmla="*/ 19050 h 181398"/>
                              <a:gd name="connsiteX652" fmla="*/ 119301 w 175764"/>
                              <a:gd name="connsiteY652" fmla="*/ 19050 h 181398"/>
                              <a:gd name="connsiteX653" fmla="*/ 120253 w 175764"/>
                              <a:gd name="connsiteY653" fmla="*/ 119063 h 181398"/>
                              <a:gd name="connsiteX654" fmla="*/ 120253 w 175764"/>
                              <a:gd name="connsiteY654" fmla="*/ 119063 h 181398"/>
                              <a:gd name="connsiteX655" fmla="*/ 120253 w 175764"/>
                              <a:gd name="connsiteY655" fmla="*/ 119063 h 181398"/>
                              <a:gd name="connsiteX656" fmla="*/ 120253 w 175764"/>
                              <a:gd name="connsiteY656" fmla="*/ 119063 h 181398"/>
                              <a:gd name="connsiteX657" fmla="*/ 120253 w 175764"/>
                              <a:gd name="connsiteY657" fmla="*/ 119063 h 181398"/>
                              <a:gd name="connsiteX658" fmla="*/ 120253 w 175764"/>
                              <a:gd name="connsiteY658" fmla="*/ 66675 h 181398"/>
                              <a:gd name="connsiteX659" fmla="*/ 120253 w 175764"/>
                              <a:gd name="connsiteY659" fmla="*/ 66675 h 181398"/>
                              <a:gd name="connsiteX660" fmla="*/ 120253 w 175764"/>
                              <a:gd name="connsiteY660" fmla="*/ 66675 h 181398"/>
                              <a:gd name="connsiteX661" fmla="*/ 120253 w 175764"/>
                              <a:gd name="connsiteY661" fmla="*/ 66675 h 181398"/>
                              <a:gd name="connsiteX662" fmla="*/ 120253 w 175764"/>
                              <a:gd name="connsiteY662" fmla="*/ 66675 h 181398"/>
                              <a:gd name="connsiteX663" fmla="*/ 121206 w 175764"/>
                              <a:gd name="connsiteY663" fmla="*/ 92392 h 181398"/>
                              <a:gd name="connsiteX664" fmla="*/ 123111 w 175764"/>
                              <a:gd name="connsiteY664" fmla="*/ 91440 h 181398"/>
                              <a:gd name="connsiteX665" fmla="*/ 123111 w 175764"/>
                              <a:gd name="connsiteY665" fmla="*/ 91440 h 181398"/>
                              <a:gd name="connsiteX666" fmla="*/ 128826 w 175764"/>
                              <a:gd name="connsiteY666" fmla="*/ 97155 h 181398"/>
                              <a:gd name="connsiteX667" fmla="*/ 131683 w 175764"/>
                              <a:gd name="connsiteY667" fmla="*/ 95250 h 181398"/>
                              <a:gd name="connsiteX668" fmla="*/ 130731 w 175764"/>
                              <a:gd name="connsiteY668" fmla="*/ 93345 h 181398"/>
                              <a:gd name="connsiteX669" fmla="*/ 127873 w 175764"/>
                              <a:gd name="connsiteY669" fmla="*/ 90488 h 181398"/>
                              <a:gd name="connsiteX670" fmla="*/ 126921 w 175764"/>
                              <a:gd name="connsiteY670" fmla="*/ 90488 h 181398"/>
                              <a:gd name="connsiteX671" fmla="*/ 125968 w 175764"/>
                              <a:gd name="connsiteY671" fmla="*/ 86677 h 181398"/>
                              <a:gd name="connsiteX672" fmla="*/ 124063 w 175764"/>
                              <a:gd name="connsiteY672" fmla="*/ 90488 h 181398"/>
                              <a:gd name="connsiteX673" fmla="*/ 122158 w 175764"/>
                              <a:gd name="connsiteY673" fmla="*/ 92392 h 181398"/>
                              <a:gd name="connsiteX674" fmla="*/ 121206 w 175764"/>
                              <a:gd name="connsiteY674" fmla="*/ 92392 h 181398"/>
                              <a:gd name="connsiteX675" fmla="*/ 121206 w 175764"/>
                              <a:gd name="connsiteY675" fmla="*/ 139065 h 181398"/>
                              <a:gd name="connsiteX676" fmla="*/ 121206 w 175764"/>
                              <a:gd name="connsiteY676" fmla="*/ 139065 h 181398"/>
                              <a:gd name="connsiteX677" fmla="*/ 121206 w 175764"/>
                              <a:gd name="connsiteY677" fmla="*/ 139065 h 181398"/>
                              <a:gd name="connsiteX678" fmla="*/ 121206 w 175764"/>
                              <a:gd name="connsiteY678" fmla="*/ 139065 h 181398"/>
                              <a:gd name="connsiteX679" fmla="*/ 121206 w 175764"/>
                              <a:gd name="connsiteY679" fmla="*/ 139065 h 181398"/>
                              <a:gd name="connsiteX680" fmla="*/ 121206 w 175764"/>
                              <a:gd name="connsiteY680" fmla="*/ 45720 h 181398"/>
                              <a:gd name="connsiteX681" fmla="*/ 124063 w 175764"/>
                              <a:gd name="connsiteY681" fmla="*/ 46672 h 181398"/>
                              <a:gd name="connsiteX682" fmla="*/ 122158 w 175764"/>
                              <a:gd name="connsiteY682" fmla="*/ 50482 h 181398"/>
                              <a:gd name="connsiteX683" fmla="*/ 123111 w 175764"/>
                              <a:gd name="connsiteY683" fmla="*/ 52388 h 181398"/>
                              <a:gd name="connsiteX684" fmla="*/ 124063 w 175764"/>
                              <a:gd name="connsiteY684" fmla="*/ 51435 h 181398"/>
                              <a:gd name="connsiteX685" fmla="*/ 127873 w 175764"/>
                              <a:gd name="connsiteY685" fmla="*/ 48577 h 181398"/>
                              <a:gd name="connsiteX686" fmla="*/ 133588 w 175764"/>
                              <a:gd name="connsiteY686" fmla="*/ 49530 h 181398"/>
                              <a:gd name="connsiteX687" fmla="*/ 134541 w 175764"/>
                              <a:gd name="connsiteY687" fmla="*/ 48577 h 181398"/>
                              <a:gd name="connsiteX688" fmla="*/ 135493 w 175764"/>
                              <a:gd name="connsiteY688" fmla="*/ 47625 h 181398"/>
                              <a:gd name="connsiteX689" fmla="*/ 135493 w 175764"/>
                              <a:gd name="connsiteY689" fmla="*/ 49530 h 181398"/>
                              <a:gd name="connsiteX690" fmla="*/ 136446 w 175764"/>
                              <a:gd name="connsiteY690" fmla="*/ 54292 h 181398"/>
                              <a:gd name="connsiteX691" fmla="*/ 139303 w 175764"/>
                              <a:gd name="connsiteY691" fmla="*/ 55245 h 181398"/>
                              <a:gd name="connsiteX692" fmla="*/ 141208 w 175764"/>
                              <a:gd name="connsiteY692" fmla="*/ 50482 h 181398"/>
                              <a:gd name="connsiteX693" fmla="*/ 139303 w 175764"/>
                              <a:gd name="connsiteY693" fmla="*/ 50482 h 181398"/>
                              <a:gd name="connsiteX694" fmla="*/ 137398 w 175764"/>
                              <a:gd name="connsiteY694" fmla="*/ 51435 h 181398"/>
                              <a:gd name="connsiteX695" fmla="*/ 136446 w 175764"/>
                              <a:gd name="connsiteY695" fmla="*/ 52388 h 181398"/>
                              <a:gd name="connsiteX696" fmla="*/ 136446 w 175764"/>
                              <a:gd name="connsiteY696" fmla="*/ 50482 h 181398"/>
                              <a:gd name="connsiteX697" fmla="*/ 137398 w 175764"/>
                              <a:gd name="connsiteY697" fmla="*/ 49530 h 181398"/>
                              <a:gd name="connsiteX698" fmla="*/ 135493 w 175764"/>
                              <a:gd name="connsiteY698" fmla="*/ 43815 h 181398"/>
                              <a:gd name="connsiteX699" fmla="*/ 134541 w 175764"/>
                              <a:gd name="connsiteY699" fmla="*/ 41910 h 181398"/>
                              <a:gd name="connsiteX700" fmla="*/ 136446 w 175764"/>
                              <a:gd name="connsiteY700" fmla="*/ 40957 h 181398"/>
                              <a:gd name="connsiteX701" fmla="*/ 138351 w 175764"/>
                              <a:gd name="connsiteY701" fmla="*/ 41910 h 181398"/>
                              <a:gd name="connsiteX702" fmla="*/ 144066 w 175764"/>
                              <a:gd name="connsiteY702" fmla="*/ 41910 h 181398"/>
                              <a:gd name="connsiteX703" fmla="*/ 142161 w 175764"/>
                              <a:gd name="connsiteY703" fmla="*/ 46672 h 181398"/>
                              <a:gd name="connsiteX704" fmla="*/ 146923 w 175764"/>
                              <a:gd name="connsiteY704" fmla="*/ 47625 h 181398"/>
                              <a:gd name="connsiteX705" fmla="*/ 147876 w 175764"/>
                              <a:gd name="connsiteY705" fmla="*/ 48577 h 181398"/>
                              <a:gd name="connsiteX706" fmla="*/ 150733 w 175764"/>
                              <a:gd name="connsiteY706" fmla="*/ 49530 h 181398"/>
                              <a:gd name="connsiteX707" fmla="*/ 150733 w 175764"/>
                              <a:gd name="connsiteY707" fmla="*/ 48577 h 181398"/>
                              <a:gd name="connsiteX708" fmla="*/ 147876 w 175764"/>
                              <a:gd name="connsiteY708" fmla="*/ 46672 h 181398"/>
                              <a:gd name="connsiteX709" fmla="*/ 146923 w 175764"/>
                              <a:gd name="connsiteY709" fmla="*/ 46672 h 181398"/>
                              <a:gd name="connsiteX710" fmla="*/ 143113 w 175764"/>
                              <a:gd name="connsiteY710" fmla="*/ 40957 h 181398"/>
                              <a:gd name="connsiteX711" fmla="*/ 133588 w 175764"/>
                              <a:gd name="connsiteY711" fmla="*/ 37147 h 181398"/>
                              <a:gd name="connsiteX712" fmla="*/ 130731 w 175764"/>
                              <a:gd name="connsiteY712" fmla="*/ 36195 h 181398"/>
                              <a:gd name="connsiteX713" fmla="*/ 129778 w 175764"/>
                              <a:gd name="connsiteY713" fmla="*/ 35242 h 181398"/>
                              <a:gd name="connsiteX714" fmla="*/ 129778 w 175764"/>
                              <a:gd name="connsiteY714" fmla="*/ 36195 h 181398"/>
                              <a:gd name="connsiteX715" fmla="*/ 131683 w 175764"/>
                              <a:gd name="connsiteY715" fmla="*/ 37147 h 181398"/>
                              <a:gd name="connsiteX716" fmla="*/ 131683 w 175764"/>
                              <a:gd name="connsiteY716" fmla="*/ 42863 h 181398"/>
                              <a:gd name="connsiteX717" fmla="*/ 128826 w 175764"/>
                              <a:gd name="connsiteY717" fmla="*/ 45720 h 181398"/>
                              <a:gd name="connsiteX718" fmla="*/ 125968 w 175764"/>
                              <a:gd name="connsiteY718" fmla="*/ 44767 h 181398"/>
                              <a:gd name="connsiteX719" fmla="*/ 122158 w 175764"/>
                              <a:gd name="connsiteY719" fmla="*/ 44767 h 181398"/>
                              <a:gd name="connsiteX720" fmla="*/ 121206 w 175764"/>
                              <a:gd name="connsiteY720" fmla="*/ 45720 h 181398"/>
                              <a:gd name="connsiteX721" fmla="*/ 121206 w 175764"/>
                              <a:gd name="connsiteY721" fmla="*/ 45720 h 181398"/>
                              <a:gd name="connsiteX722" fmla="*/ 123111 w 175764"/>
                              <a:gd name="connsiteY722" fmla="*/ 30480 h 181398"/>
                              <a:gd name="connsiteX723" fmla="*/ 125968 w 175764"/>
                              <a:gd name="connsiteY723" fmla="*/ 34290 h 181398"/>
                              <a:gd name="connsiteX724" fmla="*/ 127873 w 175764"/>
                              <a:gd name="connsiteY724" fmla="*/ 34290 h 181398"/>
                              <a:gd name="connsiteX725" fmla="*/ 126921 w 175764"/>
                              <a:gd name="connsiteY725" fmla="*/ 32385 h 181398"/>
                              <a:gd name="connsiteX726" fmla="*/ 126921 w 175764"/>
                              <a:gd name="connsiteY726" fmla="*/ 29527 h 181398"/>
                              <a:gd name="connsiteX727" fmla="*/ 125968 w 175764"/>
                              <a:gd name="connsiteY727" fmla="*/ 29527 h 181398"/>
                              <a:gd name="connsiteX728" fmla="*/ 126921 w 175764"/>
                              <a:gd name="connsiteY728" fmla="*/ 31432 h 181398"/>
                              <a:gd name="connsiteX729" fmla="*/ 126921 w 175764"/>
                              <a:gd name="connsiteY729" fmla="*/ 32385 h 181398"/>
                              <a:gd name="connsiteX730" fmla="*/ 123111 w 175764"/>
                              <a:gd name="connsiteY730" fmla="*/ 30480 h 181398"/>
                              <a:gd name="connsiteX731" fmla="*/ 122158 w 175764"/>
                              <a:gd name="connsiteY731" fmla="*/ 28575 h 181398"/>
                              <a:gd name="connsiteX732" fmla="*/ 122158 w 175764"/>
                              <a:gd name="connsiteY732" fmla="*/ 28575 h 181398"/>
                              <a:gd name="connsiteX733" fmla="*/ 123111 w 175764"/>
                              <a:gd name="connsiteY733" fmla="*/ 30480 h 181398"/>
                              <a:gd name="connsiteX734" fmla="*/ 127873 w 175764"/>
                              <a:gd name="connsiteY734" fmla="*/ 65722 h 181398"/>
                              <a:gd name="connsiteX735" fmla="*/ 133588 w 175764"/>
                              <a:gd name="connsiteY735" fmla="*/ 70485 h 181398"/>
                              <a:gd name="connsiteX736" fmla="*/ 131683 w 175764"/>
                              <a:gd name="connsiteY736" fmla="*/ 71438 h 181398"/>
                              <a:gd name="connsiteX737" fmla="*/ 131683 w 175764"/>
                              <a:gd name="connsiteY737" fmla="*/ 71438 h 181398"/>
                              <a:gd name="connsiteX738" fmla="*/ 132636 w 175764"/>
                              <a:gd name="connsiteY738" fmla="*/ 69532 h 181398"/>
                              <a:gd name="connsiteX739" fmla="*/ 130731 w 175764"/>
                              <a:gd name="connsiteY739" fmla="*/ 64770 h 181398"/>
                              <a:gd name="connsiteX740" fmla="*/ 132636 w 175764"/>
                              <a:gd name="connsiteY740" fmla="*/ 59055 h 181398"/>
                              <a:gd name="connsiteX741" fmla="*/ 131683 w 175764"/>
                              <a:gd name="connsiteY741" fmla="*/ 56197 h 181398"/>
                              <a:gd name="connsiteX742" fmla="*/ 128826 w 175764"/>
                              <a:gd name="connsiteY742" fmla="*/ 54292 h 181398"/>
                              <a:gd name="connsiteX743" fmla="*/ 129778 w 175764"/>
                              <a:gd name="connsiteY743" fmla="*/ 58102 h 181398"/>
                              <a:gd name="connsiteX744" fmla="*/ 129778 w 175764"/>
                              <a:gd name="connsiteY744" fmla="*/ 60007 h 181398"/>
                              <a:gd name="connsiteX745" fmla="*/ 131683 w 175764"/>
                              <a:gd name="connsiteY745" fmla="*/ 63817 h 181398"/>
                              <a:gd name="connsiteX746" fmla="*/ 129778 w 175764"/>
                              <a:gd name="connsiteY746" fmla="*/ 60007 h 181398"/>
                              <a:gd name="connsiteX747" fmla="*/ 124063 w 175764"/>
                              <a:gd name="connsiteY747" fmla="*/ 58102 h 181398"/>
                              <a:gd name="connsiteX748" fmla="*/ 124063 w 175764"/>
                              <a:gd name="connsiteY748" fmla="*/ 58102 h 181398"/>
                              <a:gd name="connsiteX749" fmla="*/ 124063 w 175764"/>
                              <a:gd name="connsiteY749" fmla="*/ 61913 h 181398"/>
                              <a:gd name="connsiteX750" fmla="*/ 127873 w 175764"/>
                              <a:gd name="connsiteY750" fmla="*/ 65722 h 181398"/>
                              <a:gd name="connsiteX751" fmla="*/ 133588 w 175764"/>
                              <a:gd name="connsiteY751" fmla="*/ 155257 h 181398"/>
                              <a:gd name="connsiteX752" fmla="*/ 132636 w 175764"/>
                              <a:gd name="connsiteY752" fmla="*/ 154305 h 181398"/>
                              <a:gd name="connsiteX753" fmla="*/ 126921 w 175764"/>
                              <a:gd name="connsiteY753" fmla="*/ 150495 h 181398"/>
                              <a:gd name="connsiteX754" fmla="*/ 124063 w 175764"/>
                              <a:gd name="connsiteY754" fmla="*/ 148590 h 181398"/>
                              <a:gd name="connsiteX755" fmla="*/ 122158 w 175764"/>
                              <a:gd name="connsiteY755" fmla="*/ 149542 h 181398"/>
                              <a:gd name="connsiteX756" fmla="*/ 123111 w 175764"/>
                              <a:gd name="connsiteY756" fmla="*/ 150495 h 181398"/>
                              <a:gd name="connsiteX757" fmla="*/ 126921 w 175764"/>
                              <a:gd name="connsiteY757" fmla="*/ 150495 h 181398"/>
                              <a:gd name="connsiteX758" fmla="*/ 133588 w 175764"/>
                              <a:gd name="connsiteY758" fmla="*/ 155257 h 181398"/>
                              <a:gd name="connsiteX759" fmla="*/ 133588 w 175764"/>
                              <a:gd name="connsiteY759" fmla="*/ 155257 h 181398"/>
                              <a:gd name="connsiteX760" fmla="*/ 123111 w 175764"/>
                              <a:gd name="connsiteY760" fmla="*/ 104775 h 181398"/>
                              <a:gd name="connsiteX761" fmla="*/ 123111 w 175764"/>
                              <a:gd name="connsiteY761" fmla="*/ 104775 h 181398"/>
                              <a:gd name="connsiteX762" fmla="*/ 123111 w 175764"/>
                              <a:gd name="connsiteY762" fmla="*/ 102870 h 181398"/>
                              <a:gd name="connsiteX763" fmla="*/ 123111 w 175764"/>
                              <a:gd name="connsiteY763" fmla="*/ 104775 h 181398"/>
                              <a:gd name="connsiteX764" fmla="*/ 123111 w 175764"/>
                              <a:gd name="connsiteY764" fmla="*/ 104775 h 181398"/>
                              <a:gd name="connsiteX765" fmla="*/ 124063 w 175764"/>
                              <a:gd name="connsiteY765" fmla="*/ 66675 h 181398"/>
                              <a:gd name="connsiteX766" fmla="*/ 122158 w 175764"/>
                              <a:gd name="connsiteY766" fmla="*/ 68580 h 181398"/>
                              <a:gd name="connsiteX767" fmla="*/ 123111 w 175764"/>
                              <a:gd name="connsiteY767" fmla="*/ 69532 h 181398"/>
                              <a:gd name="connsiteX768" fmla="*/ 124063 w 175764"/>
                              <a:gd name="connsiteY768" fmla="*/ 67627 h 181398"/>
                              <a:gd name="connsiteX769" fmla="*/ 124063 w 175764"/>
                              <a:gd name="connsiteY769" fmla="*/ 66675 h 181398"/>
                              <a:gd name="connsiteX770" fmla="*/ 125968 w 175764"/>
                              <a:gd name="connsiteY770" fmla="*/ 89535 h 181398"/>
                              <a:gd name="connsiteX771" fmla="*/ 123111 w 175764"/>
                              <a:gd name="connsiteY771" fmla="*/ 91440 h 181398"/>
                              <a:gd name="connsiteX772" fmla="*/ 125968 w 175764"/>
                              <a:gd name="connsiteY772" fmla="*/ 89535 h 181398"/>
                              <a:gd name="connsiteX773" fmla="*/ 126921 w 175764"/>
                              <a:gd name="connsiteY773" fmla="*/ 115252 h 181398"/>
                              <a:gd name="connsiteX774" fmla="*/ 125016 w 175764"/>
                              <a:gd name="connsiteY774" fmla="*/ 114300 h 181398"/>
                              <a:gd name="connsiteX775" fmla="*/ 123111 w 175764"/>
                              <a:gd name="connsiteY775" fmla="*/ 117157 h 181398"/>
                              <a:gd name="connsiteX776" fmla="*/ 124063 w 175764"/>
                              <a:gd name="connsiteY776" fmla="*/ 118110 h 181398"/>
                              <a:gd name="connsiteX777" fmla="*/ 126921 w 175764"/>
                              <a:gd name="connsiteY777" fmla="*/ 115252 h 181398"/>
                              <a:gd name="connsiteX778" fmla="*/ 125968 w 175764"/>
                              <a:gd name="connsiteY778" fmla="*/ 58102 h 181398"/>
                              <a:gd name="connsiteX779" fmla="*/ 125968 w 175764"/>
                              <a:gd name="connsiteY779" fmla="*/ 58102 h 181398"/>
                              <a:gd name="connsiteX780" fmla="*/ 124063 w 175764"/>
                              <a:gd name="connsiteY780" fmla="*/ 59055 h 181398"/>
                              <a:gd name="connsiteX781" fmla="*/ 125968 w 175764"/>
                              <a:gd name="connsiteY781" fmla="*/ 58102 h 181398"/>
                              <a:gd name="connsiteX782" fmla="*/ 125016 w 175764"/>
                              <a:gd name="connsiteY782" fmla="*/ 144780 h 181398"/>
                              <a:gd name="connsiteX783" fmla="*/ 125016 w 175764"/>
                              <a:gd name="connsiteY783" fmla="*/ 144780 h 181398"/>
                              <a:gd name="connsiteX784" fmla="*/ 126921 w 175764"/>
                              <a:gd name="connsiteY784" fmla="*/ 144780 h 181398"/>
                              <a:gd name="connsiteX785" fmla="*/ 125016 w 175764"/>
                              <a:gd name="connsiteY785" fmla="*/ 144780 h 181398"/>
                              <a:gd name="connsiteX786" fmla="*/ 125016 w 175764"/>
                              <a:gd name="connsiteY786" fmla="*/ 144780 h 181398"/>
                              <a:gd name="connsiteX787" fmla="*/ 125968 w 175764"/>
                              <a:gd name="connsiteY787" fmla="*/ 75247 h 181398"/>
                              <a:gd name="connsiteX788" fmla="*/ 127873 w 175764"/>
                              <a:gd name="connsiteY788" fmla="*/ 76200 h 181398"/>
                              <a:gd name="connsiteX789" fmla="*/ 129778 w 175764"/>
                              <a:gd name="connsiteY789" fmla="*/ 75247 h 181398"/>
                              <a:gd name="connsiteX790" fmla="*/ 128826 w 175764"/>
                              <a:gd name="connsiteY790" fmla="*/ 74295 h 181398"/>
                              <a:gd name="connsiteX791" fmla="*/ 125968 w 175764"/>
                              <a:gd name="connsiteY791" fmla="*/ 75247 h 181398"/>
                              <a:gd name="connsiteX792" fmla="*/ 126921 w 175764"/>
                              <a:gd name="connsiteY792" fmla="*/ 40957 h 181398"/>
                              <a:gd name="connsiteX793" fmla="*/ 125968 w 175764"/>
                              <a:gd name="connsiteY793" fmla="*/ 41910 h 181398"/>
                              <a:gd name="connsiteX794" fmla="*/ 125968 w 175764"/>
                              <a:gd name="connsiteY794" fmla="*/ 42863 h 181398"/>
                              <a:gd name="connsiteX795" fmla="*/ 126921 w 175764"/>
                              <a:gd name="connsiteY795" fmla="*/ 40957 h 181398"/>
                              <a:gd name="connsiteX796" fmla="*/ 126921 w 175764"/>
                              <a:gd name="connsiteY796" fmla="*/ 40957 h 181398"/>
                              <a:gd name="connsiteX797" fmla="*/ 126921 w 175764"/>
                              <a:gd name="connsiteY797" fmla="*/ 40957 h 181398"/>
                              <a:gd name="connsiteX798" fmla="*/ 130731 w 175764"/>
                              <a:gd name="connsiteY798" fmla="*/ 158115 h 181398"/>
                              <a:gd name="connsiteX799" fmla="*/ 130731 w 175764"/>
                              <a:gd name="connsiteY799" fmla="*/ 157163 h 181398"/>
                              <a:gd name="connsiteX800" fmla="*/ 128826 w 175764"/>
                              <a:gd name="connsiteY800" fmla="*/ 158115 h 181398"/>
                              <a:gd name="connsiteX801" fmla="*/ 126921 w 175764"/>
                              <a:gd name="connsiteY801" fmla="*/ 159067 h 181398"/>
                              <a:gd name="connsiteX802" fmla="*/ 125968 w 175764"/>
                              <a:gd name="connsiteY802" fmla="*/ 162877 h 181398"/>
                              <a:gd name="connsiteX803" fmla="*/ 126921 w 175764"/>
                              <a:gd name="connsiteY803" fmla="*/ 163830 h 181398"/>
                              <a:gd name="connsiteX804" fmla="*/ 129778 w 175764"/>
                              <a:gd name="connsiteY804" fmla="*/ 161925 h 181398"/>
                              <a:gd name="connsiteX805" fmla="*/ 130731 w 175764"/>
                              <a:gd name="connsiteY805" fmla="*/ 158115 h 181398"/>
                              <a:gd name="connsiteX806" fmla="*/ 127873 w 175764"/>
                              <a:gd name="connsiteY806" fmla="*/ 132397 h 181398"/>
                              <a:gd name="connsiteX807" fmla="*/ 127873 w 175764"/>
                              <a:gd name="connsiteY807" fmla="*/ 132397 h 181398"/>
                              <a:gd name="connsiteX808" fmla="*/ 126921 w 175764"/>
                              <a:gd name="connsiteY808" fmla="*/ 129540 h 181398"/>
                              <a:gd name="connsiteX809" fmla="*/ 125968 w 175764"/>
                              <a:gd name="connsiteY809" fmla="*/ 130492 h 181398"/>
                              <a:gd name="connsiteX810" fmla="*/ 127873 w 175764"/>
                              <a:gd name="connsiteY810" fmla="*/ 132397 h 181398"/>
                              <a:gd name="connsiteX811" fmla="*/ 126921 w 175764"/>
                              <a:gd name="connsiteY811" fmla="*/ 53340 h 181398"/>
                              <a:gd name="connsiteX812" fmla="*/ 126921 w 175764"/>
                              <a:gd name="connsiteY812" fmla="*/ 53340 h 181398"/>
                              <a:gd name="connsiteX813" fmla="*/ 126921 w 175764"/>
                              <a:gd name="connsiteY813" fmla="*/ 53340 h 181398"/>
                              <a:gd name="connsiteX814" fmla="*/ 126921 w 175764"/>
                              <a:gd name="connsiteY814" fmla="*/ 53340 h 181398"/>
                              <a:gd name="connsiteX815" fmla="*/ 126921 w 175764"/>
                              <a:gd name="connsiteY815" fmla="*/ 53340 h 181398"/>
                              <a:gd name="connsiteX816" fmla="*/ 126921 w 175764"/>
                              <a:gd name="connsiteY816" fmla="*/ 120967 h 181398"/>
                              <a:gd name="connsiteX817" fmla="*/ 127873 w 175764"/>
                              <a:gd name="connsiteY817" fmla="*/ 121920 h 181398"/>
                              <a:gd name="connsiteX818" fmla="*/ 138351 w 175764"/>
                              <a:gd name="connsiteY818" fmla="*/ 118110 h 181398"/>
                              <a:gd name="connsiteX819" fmla="*/ 140256 w 175764"/>
                              <a:gd name="connsiteY819" fmla="*/ 117157 h 181398"/>
                              <a:gd name="connsiteX820" fmla="*/ 141208 w 175764"/>
                              <a:gd name="connsiteY820" fmla="*/ 118110 h 181398"/>
                              <a:gd name="connsiteX821" fmla="*/ 143113 w 175764"/>
                              <a:gd name="connsiteY821" fmla="*/ 119063 h 181398"/>
                              <a:gd name="connsiteX822" fmla="*/ 144066 w 175764"/>
                              <a:gd name="connsiteY822" fmla="*/ 118110 h 181398"/>
                              <a:gd name="connsiteX823" fmla="*/ 142161 w 175764"/>
                              <a:gd name="connsiteY823" fmla="*/ 117157 h 181398"/>
                              <a:gd name="connsiteX824" fmla="*/ 140256 w 175764"/>
                              <a:gd name="connsiteY824" fmla="*/ 117157 h 181398"/>
                              <a:gd name="connsiteX825" fmla="*/ 138351 w 175764"/>
                              <a:gd name="connsiteY825" fmla="*/ 111442 h 181398"/>
                              <a:gd name="connsiteX826" fmla="*/ 131683 w 175764"/>
                              <a:gd name="connsiteY826" fmla="*/ 117157 h 181398"/>
                              <a:gd name="connsiteX827" fmla="*/ 130731 w 175764"/>
                              <a:gd name="connsiteY827" fmla="*/ 118110 h 181398"/>
                              <a:gd name="connsiteX828" fmla="*/ 127873 w 175764"/>
                              <a:gd name="connsiteY828" fmla="*/ 119063 h 181398"/>
                              <a:gd name="connsiteX829" fmla="*/ 126921 w 175764"/>
                              <a:gd name="connsiteY829" fmla="*/ 120967 h 181398"/>
                              <a:gd name="connsiteX830" fmla="*/ 127873 w 175764"/>
                              <a:gd name="connsiteY830" fmla="*/ 39052 h 181398"/>
                              <a:gd name="connsiteX831" fmla="*/ 127873 w 175764"/>
                              <a:gd name="connsiteY831" fmla="*/ 39052 h 181398"/>
                              <a:gd name="connsiteX832" fmla="*/ 126921 w 175764"/>
                              <a:gd name="connsiteY832" fmla="*/ 40957 h 181398"/>
                              <a:gd name="connsiteX833" fmla="*/ 127873 w 175764"/>
                              <a:gd name="connsiteY833" fmla="*/ 41910 h 181398"/>
                              <a:gd name="connsiteX834" fmla="*/ 128826 w 175764"/>
                              <a:gd name="connsiteY834" fmla="*/ 40957 h 181398"/>
                              <a:gd name="connsiteX835" fmla="*/ 127873 w 175764"/>
                              <a:gd name="connsiteY835" fmla="*/ 39052 h 181398"/>
                              <a:gd name="connsiteX836" fmla="*/ 126921 w 175764"/>
                              <a:gd name="connsiteY836" fmla="*/ 82867 h 181398"/>
                              <a:gd name="connsiteX837" fmla="*/ 128826 w 175764"/>
                              <a:gd name="connsiteY837" fmla="*/ 85725 h 181398"/>
                              <a:gd name="connsiteX838" fmla="*/ 131683 w 175764"/>
                              <a:gd name="connsiteY838" fmla="*/ 84772 h 181398"/>
                              <a:gd name="connsiteX839" fmla="*/ 129778 w 175764"/>
                              <a:gd name="connsiteY839" fmla="*/ 80963 h 181398"/>
                              <a:gd name="connsiteX840" fmla="*/ 126921 w 175764"/>
                              <a:gd name="connsiteY840" fmla="*/ 82867 h 181398"/>
                              <a:gd name="connsiteX841" fmla="*/ 128826 w 175764"/>
                              <a:gd name="connsiteY841" fmla="*/ 102870 h 181398"/>
                              <a:gd name="connsiteX842" fmla="*/ 131683 w 175764"/>
                              <a:gd name="connsiteY842" fmla="*/ 105727 h 181398"/>
                              <a:gd name="connsiteX843" fmla="*/ 130731 w 175764"/>
                              <a:gd name="connsiteY843" fmla="*/ 102870 h 181398"/>
                              <a:gd name="connsiteX844" fmla="*/ 130731 w 175764"/>
                              <a:gd name="connsiteY844" fmla="*/ 100965 h 181398"/>
                              <a:gd name="connsiteX845" fmla="*/ 128826 w 175764"/>
                              <a:gd name="connsiteY845" fmla="*/ 97155 h 181398"/>
                              <a:gd name="connsiteX846" fmla="*/ 128826 w 175764"/>
                              <a:gd name="connsiteY846" fmla="*/ 102870 h 181398"/>
                              <a:gd name="connsiteX847" fmla="*/ 135493 w 175764"/>
                              <a:gd name="connsiteY847" fmla="*/ 110490 h 181398"/>
                              <a:gd name="connsiteX848" fmla="*/ 136446 w 175764"/>
                              <a:gd name="connsiteY848" fmla="*/ 112395 h 181398"/>
                              <a:gd name="connsiteX849" fmla="*/ 138351 w 175764"/>
                              <a:gd name="connsiteY849" fmla="*/ 111442 h 181398"/>
                              <a:gd name="connsiteX850" fmla="*/ 138351 w 175764"/>
                              <a:gd name="connsiteY850" fmla="*/ 111442 h 181398"/>
                              <a:gd name="connsiteX851" fmla="*/ 135493 w 175764"/>
                              <a:gd name="connsiteY851" fmla="*/ 110490 h 181398"/>
                              <a:gd name="connsiteX852" fmla="*/ 137398 w 175764"/>
                              <a:gd name="connsiteY852" fmla="*/ 106680 h 181398"/>
                              <a:gd name="connsiteX853" fmla="*/ 136446 w 175764"/>
                              <a:gd name="connsiteY853" fmla="*/ 104775 h 181398"/>
                              <a:gd name="connsiteX854" fmla="*/ 135493 w 175764"/>
                              <a:gd name="connsiteY854" fmla="*/ 104775 h 181398"/>
                              <a:gd name="connsiteX855" fmla="*/ 129778 w 175764"/>
                              <a:gd name="connsiteY855" fmla="*/ 107632 h 181398"/>
                              <a:gd name="connsiteX856" fmla="*/ 127873 w 175764"/>
                              <a:gd name="connsiteY856" fmla="*/ 108585 h 181398"/>
                              <a:gd name="connsiteX857" fmla="*/ 128826 w 175764"/>
                              <a:gd name="connsiteY857" fmla="*/ 109538 h 181398"/>
                              <a:gd name="connsiteX858" fmla="*/ 135493 w 175764"/>
                              <a:gd name="connsiteY858" fmla="*/ 110490 h 181398"/>
                              <a:gd name="connsiteX859" fmla="*/ 127873 w 175764"/>
                              <a:gd name="connsiteY859" fmla="*/ 49530 h 181398"/>
                              <a:gd name="connsiteX860" fmla="*/ 130731 w 175764"/>
                              <a:gd name="connsiteY860" fmla="*/ 47625 h 181398"/>
                              <a:gd name="connsiteX861" fmla="*/ 127873 w 175764"/>
                              <a:gd name="connsiteY861" fmla="*/ 49530 h 181398"/>
                              <a:gd name="connsiteX862" fmla="*/ 127873 w 175764"/>
                              <a:gd name="connsiteY862" fmla="*/ 140970 h 181398"/>
                              <a:gd name="connsiteX863" fmla="*/ 127873 w 175764"/>
                              <a:gd name="connsiteY863" fmla="*/ 140970 h 181398"/>
                              <a:gd name="connsiteX864" fmla="*/ 127873 w 175764"/>
                              <a:gd name="connsiteY864" fmla="*/ 139065 h 181398"/>
                              <a:gd name="connsiteX865" fmla="*/ 127873 w 175764"/>
                              <a:gd name="connsiteY865" fmla="*/ 140970 h 181398"/>
                              <a:gd name="connsiteX866" fmla="*/ 128826 w 175764"/>
                              <a:gd name="connsiteY866" fmla="*/ 135255 h 181398"/>
                              <a:gd name="connsiteX867" fmla="*/ 128826 w 175764"/>
                              <a:gd name="connsiteY867" fmla="*/ 135255 h 181398"/>
                              <a:gd name="connsiteX868" fmla="*/ 128826 w 175764"/>
                              <a:gd name="connsiteY868" fmla="*/ 138113 h 181398"/>
                              <a:gd name="connsiteX869" fmla="*/ 128826 w 175764"/>
                              <a:gd name="connsiteY869" fmla="*/ 135255 h 181398"/>
                              <a:gd name="connsiteX870" fmla="*/ 129778 w 175764"/>
                              <a:gd name="connsiteY870" fmla="*/ 165735 h 181398"/>
                              <a:gd name="connsiteX871" fmla="*/ 129778 w 175764"/>
                              <a:gd name="connsiteY871" fmla="*/ 165735 h 181398"/>
                              <a:gd name="connsiteX872" fmla="*/ 128826 w 175764"/>
                              <a:gd name="connsiteY872" fmla="*/ 165735 h 181398"/>
                              <a:gd name="connsiteX873" fmla="*/ 129778 w 175764"/>
                              <a:gd name="connsiteY873" fmla="*/ 165735 h 181398"/>
                              <a:gd name="connsiteX874" fmla="*/ 129778 w 175764"/>
                              <a:gd name="connsiteY874" fmla="*/ 165735 h 181398"/>
                              <a:gd name="connsiteX875" fmla="*/ 131683 w 175764"/>
                              <a:gd name="connsiteY875" fmla="*/ 124777 h 181398"/>
                              <a:gd name="connsiteX876" fmla="*/ 131683 w 175764"/>
                              <a:gd name="connsiteY876" fmla="*/ 124777 h 181398"/>
                              <a:gd name="connsiteX877" fmla="*/ 131683 w 175764"/>
                              <a:gd name="connsiteY877" fmla="*/ 125730 h 181398"/>
                              <a:gd name="connsiteX878" fmla="*/ 131683 w 175764"/>
                              <a:gd name="connsiteY878" fmla="*/ 126682 h 181398"/>
                              <a:gd name="connsiteX879" fmla="*/ 132636 w 175764"/>
                              <a:gd name="connsiteY879" fmla="*/ 125730 h 181398"/>
                              <a:gd name="connsiteX880" fmla="*/ 132636 w 175764"/>
                              <a:gd name="connsiteY880" fmla="*/ 123825 h 181398"/>
                              <a:gd name="connsiteX881" fmla="*/ 133588 w 175764"/>
                              <a:gd name="connsiteY881" fmla="*/ 121920 h 181398"/>
                              <a:gd name="connsiteX882" fmla="*/ 132636 w 175764"/>
                              <a:gd name="connsiteY882" fmla="*/ 121920 h 181398"/>
                              <a:gd name="connsiteX883" fmla="*/ 132636 w 175764"/>
                              <a:gd name="connsiteY883" fmla="*/ 123825 h 181398"/>
                              <a:gd name="connsiteX884" fmla="*/ 131683 w 175764"/>
                              <a:gd name="connsiteY884" fmla="*/ 123825 h 181398"/>
                              <a:gd name="connsiteX885" fmla="*/ 128826 w 175764"/>
                              <a:gd name="connsiteY885" fmla="*/ 122872 h 181398"/>
                              <a:gd name="connsiteX886" fmla="*/ 128826 w 175764"/>
                              <a:gd name="connsiteY886" fmla="*/ 123825 h 181398"/>
                              <a:gd name="connsiteX887" fmla="*/ 131683 w 175764"/>
                              <a:gd name="connsiteY887" fmla="*/ 124777 h 181398"/>
                              <a:gd name="connsiteX888" fmla="*/ 130731 w 175764"/>
                              <a:gd name="connsiteY888" fmla="*/ 27622 h 181398"/>
                              <a:gd name="connsiteX889" fmla="*/ 132636 w 175764"/>
                              <a:gd name="connsiteY889" fmla="*/ 26670 h 181398"/>
                              <a:gd name="connsiteX890" fmla="*/ 131683 w 175764"/>
                              <a:gd name="connsiteY890" fmla="*/ 25717 h 181398"/>
                              <a:gd name="connsiteX891" fmla="*/ 129778 w 175764"/>
                              <a:gd name="connsiteY891" fmla="*/ 26670 h 181398"/>
                              <a:gd name="connsiteX892" fmla="*/ 130731 w 175764"/>
                              <a:gd name="connsiteY892" fmla="*/ 27622 h 181398"/>
                              <a:gd name="connsiteX893" fmla="*/ 137398 w 175764"/>
                              <a:gd name="connsiteY893" fmla="*/ 147638 h 181398"/>
                              <a:gd name="connsiteX894" fmla="*/ 138351 w 175764"/>
                              <a:gd name="connsiteY894" fmla="*/ 146685 h 181398"/>
                              <a:gd name="connsiteX895" fmla="*/ 139303 w 175764"/>
                              <a:gd name="connsiteY895" fmla="*/ 147638 h 181398"/>
                              <a:gd name="connsiteX896" fmla="*/ 140256 w 175764"/>
                              <a:gd name="connsiteY896" fmla="*/ 146685 h 181398"/>
                              <a:gd name="connsiteX897" fmla="*/ 138351 w 175764"/>
                              <a:gd name="connsiteY897" fmla="*/ 146685 h 181398"/>
                              <a:gd name="connsiteX898" fmla="*/ 135493 w 175764"/>
                              <a:gd name="connsiteY898" fmla="*/ 143827 h 181398"/>
                              <a:gd name="connsiteX899" fmla="*/ 132636 w 175764"/>
                              <a:gd name="connsiteY899" fmla="*/ 140970 h 181398"/>
                              <a:gd name="connsiteX900" fmla="*/ 129778 w 175764"/>
                              <a:gd name="connsiteY900" fmla="*/ 143827 h 181398"/>
                              <a:gd name="connsiteX901" fmla="*/ 128826 w 175764"/>
                              <a:gd name="connsiteY901" fmla="*/ 146685 h 181398"/>
                              <a:gd name="connsiteX902" fmla="*/ 130731 w 175764"/>
                              <a:gd name="connsiteY902" fmla="*/ 147638 h 181398"/>
                              <a:gd name="connsiteX903" fmla="*/ 135493 w 175764"/>
                              <a:gd name="connsiteY903" fmla="*/ 148590 h 181398"/>
                              <a:gd name="connsiteX904" fmla="*/ 137398 w 175764"/>
                              <a:gd name="connsiteY904" fmla="*/ 147638 h 181398"/>
                              <a:gd name="connsiteX905" fmla="*/ 131683 w 175764"/>
                              <a:gd name="connsiteY905" fmla="*/ 110490 h 181398"/>
                              <a:gd name="connsiteX906" fmla="*/ 130731 w 175764"/>
                              <a:gd name="connsiteY906" fmla="*/ 111442 h 181398"/>
                              <a:gd name="connsiteX907" fmla="*/ 131683 w 175764"/>
                              <a:gd name="connsiteY907" fmla="*/ 112395 h 181398"/>
                              <a:gd name="connsiteX908" fmla="*/ 132636 w 175764"/>
                              <a:gd name="connsiteY908" fmla="*/ 111442 h 181398"/>
                              <a:gd name="connsiteX909" fmla="*/ 131683 w 175764"/>
                              <a:gd name="connsiteY909" fmla="*/ 110490 h 181398"/>
                              <a:gd name="connsiteX910" fmla="*/ 130731 w 175764"/>
                              <a:gd name="connsiteY910" fmla="*/ 90488 h 181398"/>
                              <a:gd name="connsiteX911" fmla="*/ 132636 w 175764"/>
                              <a:gd name="connsiteY911" fmla="*/ 89535 h 181398"/>
                              <a:gd name="connsiteX912" fmla="*/ 137398 w 175764"/>
                              <a:gd name="connsiteY912" fmla="*/ 91440 h 181398"/>
                              <a:gd name="connsiteX913" fmla="*/ 134541 w 175764"/>
                              <a:gd name="connsiteY913" fmla="*/ 93345 h 181398"/>
                              <a:gd name="connsiteX914" fmla="*/ 133588 w 175764"/>
                              <a:gd name="connsiteY914" fmla="*/ 96202 h 181398"/>
                              <a:gd name="connsiteX915" fmla="*/ 136446 w 175764"/>
                              <a:gd name="connsiteY915" fmla="*/ 94297 h 181398"/>
                              <a:gd name="connsiteX916" fmla="*/ 138351 w 175764"/>
                              <a:gd name="connsiteY916" fmla="*/ 91440 h 181398"/>
                              <a:gd name="connsiteX917" fmla="*/ 142161 w 175764"/>
                              <a:gd name="connsiteY917" fmla="*/ 90488 h 181398"/>
                              <a:gd name="connsiteX918" fmla="*/ 144066 w 175764"/>
                              <a:gd name="connsiteY918" fmla="*/ 88582 h 181398"/>
                              <a:gd name="connsiteX919" fmla="*/ 140256 w 175764"/>
                              <a:gd name="connsiteY919" fmla="*/ 87630 h 181398"/>
                              <a:gd name="connsiteX920" fmla="*/ 136446 w 175764"/>
                              <a:gd name="connsiteY920" fmla="*/ 87630 h 181398"/>
                              <a:gd name="connsiteX921" fmla="*/ 133588 w 175764"/>
                              <a:gd name="connsiteY921" fmla="*/ 88582 h 181398"/>
                              <a:gd name="connsiteX922" fmla="*/ 130731 w 175764"/>
                              <a:gd name="connsiteY922" fmla="*/ 90488 h 181398"/>
                              <a:gd name="connsiteX923" fmla="*/ 130731 w 175764"/>
                              <a:gd name="connsiteY923" fmla="*/ 90488 h 181398"/>
                              <a:gd name="connsiteX924" fmla="*/ 132636 w 175764"/>
                              <a:gd name="connsiteY924" fmla="*/ 32385 h 181398"/>
                              <a:gd name="connsiteX925" fmla="*/ 131683 w 175764"/>
                              <a:gd name="connsiteY925" fmla="*/ 31432 h 181398"/>
                              <a:gd name="connsiteX926" fmla="*/ 131683 w 175764"/>
                              <a:gd name="connsiteY926" fmla="*/ 33338 h 181398"/>
                              <a:gd name="connsiteX927" fmla="*/ 132636 w 175764"/>
                              <a:gd name="connsiteY927" fmla="*/ 32385 h 181398"/>
                              <a:gd name="connsiteX928" fmla="*/ 132636 w 175764"/>
                              <a:gd name="connsiteY928" fmla="*/ 32385 h 181398"/>
                              <a:gd name="connsiteX929" fmla="*/ 131683 w 175764"/>
                              <a:gd name="connsiteY929" fmla="*/ 15240 h 181398"/>
                              <a:gd name="connsiteX930" fmla="*/ 131683 w 175764"/>
                              <a:gd name="connsiteY930" fmla="*/ 15240 h 181398"/>
                              <a:gd name="connsiteX931" fmla="*/ 132636 w 175764"/>
                              <a:gd name="connsiteY931" fmla="*/ 15240 h 181398"/>
                              <a:gd name="connsiteX932" fmla="*/ 131683 w 175764"/>
                              <a:gd name="connsiteY932" fmla="*/ 15240 h 181398"/>
                              <a:gd name="connsiteX933" fmla="*/ 131683 w 175764"/>
                              <a:gd name="connsiteY933" fmla="*/ 15240 h 181398"/>
                              <a:gd name="connsiteX934" fmla="*/ 138351 w 175764"/>
                              <a:gd name="connsiteY934" fmla="*/ 131445 h 181398"/>
                              <a:gd name="connsiteX935" fmla="*/ 136446 w 175764"/>
                              <a:gd name="connsiteY935" fmla="*/ 129540 h 181398"/>
                              <a:gd name="connsiteX936" fmla="*/ 131683 w 175764"/>
                              <a:gd name="connsiteY936" fmla="*/ 132397 h 181398"/>
                              <a:gd name="connsiteX937" fmla="*/ 134541 w 175764"/>
                              <a:gd name="connsiteY937" fmla="*/ 135255 h 181398"/>
                              <a:gd name="connsiteX938" fmla="*/ 138351 w 175764"/>
                              <a:gd name="connsiteY938" fmla="*/ 131445 h 181398"/>
                              <a:gd name="connsiteX939" fmla="*/ 132636 w 175764"/>
                              <a:gd name="connsiteY939" fmla="*/ 21907 h 181398"/>
                              <a:gd name="connsiteX940" fmla="*/ 132636 w 175764"/>
                              <a:gd name="connsiteY940" fmla="*/ 21907 h 181398"/>
                              <a:gd name="connsiteX941" fmla="*/ 133588 w 175764"/>
                              <a:gd name="connsiteY941" fmla="*/ 23813 h 181398"/>
                              <a:gd name="connsiteX942" fmla="*/ 134541 w 175764"/>
                              <a:gd name="connsiteY942" fmla="*/ 22860 h 181398"/>
                              <a:gd name="connsiteX943" fmla="*/ 132636 w 175764"/>
                              <a:gd name="connsiteY943" fmla="*/ 21907 h 181398"/>
                              <a:gd name="connsiteX944" fmla="*/ 136446 w 175764"/>
                              <a:gd name="connsiteY944" fmla="*/ 157163 h 181398"/>
                              <a:gd name="connsiteX945" fmla="*/ 136446 w 175764"/>
                              <a:gd name="connsiteY945" fmla="*/ 157163 h 181398"/>
                              <a:gd name="connsiteX946" fmla="*/ 132636 w 175764"/>
                              <a:gd name="connsiteY946" fmla="*/ 160020 h 181398"/>
                              <a:gd name="connsiteX947" fmla="*/ 132636 w 175764"/>
                              <a:gd name="connsiteY947" fmla="*/ 160020 h 181398"/>
                              <a:gd name="connsiteX948" fmla="*/ 136446 w 175764"/>
                              <a:gd name="connsiteY948" fmla="*/ 157163 h 181398"/>
                              <a:gd name="connsiteX949" fmla="*/ 134541 w 175764"/>
                              <a:gd name="connsiteY949" fmla="*/ 31432 h 181398"/>
                              <a:gd name="connsiteX950" fmla="*/ 133588 w 175764"/>
                              <a:gd name="connsiteY950" fmla="*/ 33338 h 181398"/>
                              <a:gd name="connsiteX951" fmla="*/ 137398 w 175764"/>
                              <a:gd name="connsiteY951" fmla="*/ 35242 h 181398"/>
                              <a:gd name="connsiteX952" fmla="*/ 139303 w 175764"/>
                              <a:gd name="connsiteY952" fmla="*/ 35242 h 181398"/>
                              <a:gd name="connsiteX953" fmla="*/ 138351 w 175764"/>
                              <a:gd name="connsiteY953" fmla="*/ 34290 h 181398"/>
                              <a:gd name="connsiteX954" fmla="*/ 138351 w 175764"/>
                              <a:gd name="connsiteY954" fmla="*/ 27622 h 181398"/>
                              <a:gd name="connsiteX955" fmla="*/ 138351 w 175764"/>
                              <a:gd name="connsiteY955" fmla="*/ 26670 h 181398"/>
                              <a:gd name="connsiteX956" fmla="*/ 134541 w 175764"/>
                              <a:gd name="connsiteY956" fmla="*/ 31432 h 181398"/>
                              <a:gd name="connsiteX957" fmla="*/ 135493 w 175764"/>
                              <a:gd name="connsiteY957" fmla="*/ 137160 h 181398"/>
                              <a:gd name="connsiteX958" fmla="*/ 135493 w 175764"/>
                              <a:gd name="connsiteY958" fmla="*/ 137160 h 181398"/>
                              <a:gd name="connsiteX959" fmla="*/ 135493 w 175764"/>
                              <a:gd name="connsiteY959" fmla="*/ 139065 h 181398"/>
                              <a:gd name="connsiteX960" fmla="*/ 135493 w 175764"/>
                              <a:gd name="connsiteY960" fmla="*/ 137160 h 181398"/>
                              <a:gd name="connsiteX961" fmla="*/ 135493 w 175764"/>
                              <a:gd name="connsiteY961" fmla="*/ 137160 h 181398"/>
                              <a:gd name="connsiteX962" fmla="*/ 134541 w 175764"/>
                              <a:gd name="connsiteY962" fmla="*/ 79057 h 181398"/>
                              <a:gd name="connsiteX963" fmla="*/ 140256 w 175764"/>
                              <a:gd name="connsiteY963" fmla="*/ 84772 h 181398"/>
                              <a:gd name="connsiteX964" fmla="*/ 142161 w 175764"/>
                              <a:gd name="connsiteY964" fmla="*/ 82867 h 181398"/>
                              <a:gd name="connsiteX965" fmla="*/ 138351 w 175764"/>
                              <a:gd name="connsiteY965" fmla="*/ 77152 h 181398"/>
                              <a:gd name="connsiteX966" fmla="*/ 135493 w 175764"/>
                              <a:gd name="connsiteY966" fmla="*/ 77152 h 181398"/>
                              <a:gd name="connsiteX967" fmla="*/ 134541 w 175764"/>
                              <a:gd name="connsiteY967" fmla="*/ 79057 h 181398"/>
                              <a:gd name="connsiteX968" fmla="*/ 136446 w 175764"/>
                              <a:gd name="connsiteY968" fmla="*/ 72390 h 181398"/>
                              <a:gd name="connsiteX969" fmla="*/ 134541 w 175764"/>
                              <a:gd name="connsiteY969" fmla="*/ 73342 h 181398"/>
                              <a:gd name="connsiteX970" fmla="*/ 136446 w 175764"/>
                              <a:gd name="connsiteY970" fmla="*/ 72390 h 181398"/>
                              <a:gd name="connsiteX971" fmla="*/ 140256 w 175764"/>
                              <a:gd name="connsiteY971" fmla="*/ 71438 h 181398"/>
                              <a:gd name="connsiteX972" fmla="*/ 140256 w 175764"/>
                              <a:gd name="connsiteY972" fmla="*/ 69532 h 181398"/>
                              <a:gd name="connsiteX973" fmla="*/ 138351 w 175764"/>
                              <a:gd name="connsiteY973" fmla="*/ 68580 h 181398"/>
                              <a:gd name="connsiteX974" fmla="*/ 137398 w 175764"/>
                              <a:gd name="connsiteY974" fmla="*/ 70485 h 181398"/>
                              <a:gd name="connsiteX975" fmla="*/ 136446 w 175764"/>
                              <a:gd name="connsiteY975" fmla="*/ 72390 h 181398"/>
                              <a:gd name="connsiteX976" fmla="*/ 135493 w 175764"/>
                              <a:gd name="connsiteY976" fmla="*/ 102870 h 181398"/>
                              <a:gd name="connsiteX977" fmla="*/ 135493 w 175764"/>
                              <a:gd name="connsiteY977" fmla="*/ 102870 h 181398"/>
                              <a:gd name="connsiteX978" fmla="*/ 135493 w 175764"/>
                              <a:gd name="connsiteY978" fmla="*/ 100965 h 181398"/>
                              <a:gd name="connsiteX979" fmla="*/ 135493 w 175764"/>
                              <a:gd name="connsiteY979" fmla="*/ 102870 h 181398"/>
                              <a:gd name="connsiteX980" fmla="*/ 135493 w 175764"/>
                              <a:gd name="connsiteY980" fmla="*/ 102870 h 181398"/>
                              <a:gd name="connsiteX981" fmla="*/ 139303 w 175764"/>
                              <a:gd name="connsiteY981" fmla="*/ 123825 h 181398"/>
                              <a:gd name="connsiteX982" fmla="*/ 138351 w 175764"/>
                              <a:gd name="connsiteY982" fmla="*/ 122872 h 181398"/>
                              <a:gd name="connsiteX983" fmla="*/ 136446 w 175764"/>
                              <a:gd name="connsiteY983" fmla="*/ 123825 h 181398"/>
                              <a:gd name="connsiteX984" fmla="*/ 137398 w 175764"/>
                              <a:gd name="connsiteY984" fmla="*/ 124777 h 181398"/>
                              <a:gd name="connsiteX985" fmla="*/ 139303 w 175764"/>
                              <a:gd name="connsiteY985" fmla="*/ 123825 h 181398"/>
                              <a:gd name="connsiteX986" fmla="*/ 142161 w 175764"/>
                              <a:gd name="connsiteY986" fmla="*/ 155257 h 181398"/>
                              <a:gd name="connsiteX987" fmla="*/ 139303 w 175764"/>
                              <a:gd name="connsiteY987" fmla="*/ 156210 h 181398"/>
                              <a:gd name="connsiteX988" fmla="*/ 138351 w 175764"/>
                              <a:gd name="connsiteY988" fmla="*/ 152400 h 181398"/>
                              <a:gd name="connsiteX989" fmla="*/ 139303 w 175764"/>
                              <a:gd name="connsiteY989" fmla="*/ 151447 h 181398"/>
                              <a:gd name="connsiteX990" fmla="*/ 140256 w 175764"/>
                              <a:gd name="connsiteY990" fmla="*/ 150495 h 181398"/>
                              <a:gd name="connsiteX991" fmla="*/ 140256 w 175764"/>
                              <a:gd name="connsiteY991" fmla="*/ 150495 h 181398"/>
                              <a:gd name="connsiteX992" fmla="*/ 139303 w 175764"/>
                              <a:gd name="connsiteY992" fmla="*/ 151447 h 181398"/>
                              <a:gd name="connsiteX993" fmla="*/ 138351 w 175764"/>
                              <a:gd name="connsiteY993" fmla="*/ 152400 h 181398"/>
                              <a:gd name="connsiteX994" fmla="*/ 136446 w 175764"/>
                              <a:gd name="connsiteY994" fmla="*/ 156210 h 181398"/>
                              <a:gd name="connsiteX995" fmla="*/ 139303 w 175764"/>
                              <a:gd name="connsiteY995" fmla="*/ 156210 h 181398"/>
                              <a:gd name="connsiteX996" fmla="*/ 141208 w 175764"/>
                              <a:gd name="connsiteY996" fmla="*/ 157163 h 181398"/>
                              <a:gd name="connsiteX997" fmla="*/ 142161 w 175764"/>
                              <a:gd name="connsiteY997" fmla="*/ 155257 h 181398"/>
                              <a:gd name="connsiteX998" fmla="*/ 138351 w 175764"/>
                              <a:gd name="connsiteY998" fmla="*/ 98107 h 181398"/>
                              <a:gd name="connsiteX999" fmla="*/ 138351 w 175764"/>
                              <a:gd name="connsiteY999" fmla="*/ 98107 h 181398"/>
                              <a:gd name="connsiteX1000" fmla="*/ 138351 w 175764"/>
                              <a:gd name="connsiteY1000" fmla="*/ 98107 h 181398"/>
                              <a:gd name="connsiteX1001" fmla="*/ 138351 w 175764"/>
                              <a:gd name="connsiteY1001" fmla="*/ 98107 h 181398"/>
                              <a:gd name="connsiteX1002" fmla="*/ 138351 w 175764"/>
                              <a:gd name="connsiteY1002" fmla="*/ 98107 h 181398"/>
                              <a:gd name="connsiteX1003" fmla="*/ 138351 w 175764"/>
                              <a:gd name="connsiteY1003" fmla="*/ 62865 h 181398"/>
                              <a:gd name="connsiteX1004" fmla="*/ 138351 w 175764"/>
                              <a:gd name="connsiteY1004" fmla="*/ 62865 h 181398"/>
                              <a:gd name="connsiteX1005" fmla="*/ 138351 w 175764"/>
                              <a:gd name="connsiteY1005" fmla="*/ 62865 h 181398"/>
                              <a:gd name="connsiteX1006" fmla="*/ 138351 w 175764"/>
                              <a:gd name="connsiteY1006" fmla="*/ 62865 h 181398"/>
                              <a:gd name="connsiteX1007" fmla="*/ 138351 w 175764"/>
                              <a:gd name="connsiteY1007" fmla="*/ 62865 h 181398"/>
                              <a:gd name="connsiteX1008" fmla="*/ 138351 w 175764"/>
                              <a:gd name="connsiteY1008" fmla="*/ 169545 h 181398"/>
                              <a:gd name="connsiteX1009" fmla="*/ 138351 w 175764"/>
                              <a:gd name="connsiteY1009" fmla="*/ 169545 h 181398"/>
                              <a:gd name="connsiteX1010" fmla="*/ 138351 w 175764"/>
                              <a:gd name="connsiteY1010" fmla="*/ 171450 h 181398"/>
                              <a:gd name="connsiteX1011" fmla="*/ 139303 w 175764"/>
                              <a:gd name="connsiteY1011" fmla="*/ 170497 h 181398"/>
                              <a:gd name="connsiteX1012" fmla="*/ 138351 w 175764"/>
                              <a:gd name="connsiteY1012" fmla="*/ 169545 h 181398"/>
                              <a:gd name="connsiteX1013" fmla="*/ 138351 w 175764"/>
                              <a:gd name="connsiteY1013" fmla="*/ 127635 h 181398"/>
                              <a:gd name="connsiteX1014" fmla="*/ 138351 w 175764"/>
                              <a:gd name="connsiteY1014" fmla="*/ 127635 h 181398"/>
                              <a:gd name="connsiteX1015" fmla="*/ 138351 w 175764"/>
                              <a:gd name="connsiteY1015" fmla="*/ 127635 h 181398"/>
                              <a:gd name="connsiteX1016" fmla="*/ 138351 w 175764"/>
                              <a:gd name="connsiteY1016" fmla="*/ 127635 h 181398"/>
                              <a:gd name="connsiteX1017" fmla="*/ 138351 w 175764"/>
                              <a:gd name="connsiteY1017" fmla="*/ 127635 h 181398"/>
                              <a:gd name="connsiteX1018" fmla="*/ 142161 w 175764"/>
                              <a:gd name="connsiteY1018" fmla="*/ 144780 h 181398"/>
                              <a:gd name="connsiteX1019" fmla="*/ 143113 w 175764"/>
                              <a:gd name="connsiteY1019" fmla="*/ 143827 h 181398"/>
                              <a:gd name="connsiteX1020" fmla="*/ 144066 w 175764"/>
                              <a:gd name="connsiteY1020" fmla="*/ 141922 h 181398"/>
                              <a:gd name="connsiteX1021" fmla="*/ 141208 w 175764"/>
                              <a:gd name="connsiteY1021" fmla="*/ 141922 h 181398"/>
                              <a:gd name="connsiteX1022" fmla="*/ 139303 w 175764"/>
                              <a:gd name="connsiteY1022" fmla="*/ 139065 h 181398"/>
                              <a:gd name="connsiteX1023" fmla="*/ 138351 w 175764"/>
                              <a:gd name="connsiteY1023" fmla="*/ 138113 h 181398"/>
                              <a:gd name="connsiteX1024" fmla="*/ 137398 w 175764"/>
                              <a:gd name="connsiteY1024" fmla="*/ 139065 h 181398"/>
                              <a:gd name="connsiteX1025" fmla="*/ 136446 w 175764"/>
                              <a:gd name="connsiteY1025" fmla="*/ 141922 h 181398"/>
                              <a:gd name="connsiteX1026" fmla="*/ 140256 w 175764"/>
                              <a:gd name="connsiteY1026" fmla="*/ 142875 h 181398"/>
                              <a:gd name="connsiteX1027" fmla="*/ 139303 w 175764"/>
                              <a:gd name="connsiteY1027" fmla="*/ 143827 h 181398"/>
                              <a:gd name="connsiteX1028" fmla="*/ 138351 w 175764"/>
                              <a:gd name="connsiteY1028" fmla="*/ 145732 h 181398"/>
                              <a:gd name="connsiteX1029" fmla="*/ 142161 w 175764"/>
                              <a:gd name="connsiteY1029" fmla="*/ 144780 h 181398"/>
                              <a:gd name="connsiteX1030" fmla="*/ 139303 w 175764"/>
                              <a:gd name="connsiteY1030" fmla="*/ 103822 h 181398"/>
                              <a:gd name="connsiteX1031" fmla="*/ 140256 w 175764"/>
                              <a:gd name="connsiteY1031" fmla="*/ 101917 h 181398"/>
                              <a:gd name="connsiteX1032" fmla="*/ 139303 w 175764"/>
                              <a:gd name="connsiteY1032" fmla="*/ 101917 h 181398"/>
                              <a:gd name="connsiteX1033" fmla="*/ 139303 w 175764"/>
                              <a:gd name="connsiteY1033" fmla="*/ 103822 h 181398"/>
                              <a:gd name="connsiteX1034" fmla="*/ 139303 w 175764"/>
                              <a:gd name="connsiteY1034" fmla="*/ 105727 h 181398"/>
                              <a:gd name="connsiteX1035" fmla="*/ 140256 w 175764"/>
                              <a:gd name="connsiteY1035" fmla="*/ 105727 h 181398"/>
                              <a:gd name="connsiteX1036" fmla="*/ 139303 w 175764"/>
                              <a:gd name="connsiteY1036" fmla="*/ 103822 h 181398"/>
                              <a:gd name="connsiteX1037" fmla="*/ 139303 w 175764"/>
                              <a:gd name="connsiteY1037" fmla="*/ 26670 h 181398"/>
                              <a:gd name="connsiteX1038" fmla="*/ 139303 w 175764"/>
                              <a:gd name="connsiteY1038" fmla="*/ 26670 h 181398"/>
                              <a:gd name="connsiteX1039" fmla="*/ 139303 w 175764"/>
                              <a:gd name="connsiteY1039" fmla="*/ 25717 h 181398"/>
                              <a:gd name="connsiteX1040" fmla="*/ 139303 w 175764"/>
                              <a:gd name="connsiteY1040" fmla="*/ 26670 h 181398"/>
                              <a:gd name="connsiteX1041" fmla="*/ 139303 w 175764"/>
                              <a:gd name="connsiteY1041" fmla="*/ 134302 h 181398"/>
                              <a:gd name="connsiteX1042" fmla="*/ 140256 w 175764"/>
                              <a:gd name="connsiteY1042" fmla="*/ 135255 h 181398"/>
                              <a:gd name="connsiteX1043" fmla="*/ 141208 w 175764"/>
                              <a:gd name="connsiteY1043" fmla="*/ 134302 h 181398"/>
                              <a:gd name="connsiteX1044" fmla="*/ 140256 w 175764"/>
                              <a:gd name="connsiteY1044" fmla="*/ 133350 h 181398"/>
                              <a:gd name="connsiteX1045" fmla="*/ 139303 w 175764"/>
                              <a:gd name="connsiteY1045" fmla="*/ 134302 h 181398"/>
                              <a:gd name="connsiteX1046" fmla="*/ 151686 w 175764"/>
                              <a:gd name="connsiteY1046" fmla="*/ 82867 h 181398"/>
                              <a:gd name="connsiteX1047" fmla="*/ 150733 w 175764"/>
                              <a:gd name="connsiteY1047" fmla="*/ 80010 h 181398"/>
                              <a:gd name="connsiteX1048" fmla="*/ 147876 w 175764"/>
                              <a:gd name="connsiteY1048" fmla="*/ 80963 h 181398"/>
                              <a:gd name="connsiteX1049" fmla="*/ 143113 w 175764"/>
                              <a:gd name="connsiteY1049" fmla="*/ 77152 h 181398"/>
                              <a:gd name="connsiteX1050" fmla="*/ 143113 w 175764"/>
                              <a:gd name="connsiteY1050" fmla="*/ 76200 h 181398"/>
                              <a:gd name="connsiteX1051" fmla="*/ 141208 w 175764"/>
                              <a:gd name="connsiteY1051" fmla="*/ 74295 h 181398"/>
                              <a:gd name="connsiteX1052" fmla="*/ 140256 w 175764"/>
                              <a:gd name="connsiteY1052" fmla="*/ 75247 h 181398"/>
                              <a:gd name="connsiteX1053" fmla="*/ 142161 w 175764"/>
                              <a:gd name="connsiteY1053" fmla="*/ 77152 h 181398"/>
                              <a:gd name="connsiteX1054" fmla="*/ 143113 w 175764"/>
                              <a:gd name="connsiteY1054" fmla="*/ 77152 h 181398"/>
                              <a:gd name="connsiteX1055" fmla="*/ 145971 w 175764"/>
                              <a:gd name="connsiteY1055" fmla="*/ 80963 h 181398"/>
                              <a:gd name="connsiteX1056" fmla="*/ 147876 w 175764"/>
                              <a:gd name="connsiteY1056" fmla="*/ 80963 h 181398"/>
                              <a:gd name="connsiteX1057" fmla="*/ 151686 w 175764"/>
                              <a:gd name="connsiteY1057" fmla="*/ 82867 h 181398"/>
                              <a:gd name="connsiteX1058" fmla="*/ 144066 w 175764"/>
                              <a:gd name="connsiteY1058" fmla="*/ 98107 h 181398"/>
                              <a:gd name="connsiteX1059" fmla="*/ 142161 w 175764"/>
                              <a:gd name="connsiteY1059" fmla="*/ 97155 h 181398"/>
                              <a:gd name="connsiteX1060" fmla="*/ 141208 w 175764"/>
                              <a:gd name="connsiteY1060" fmla="*/ 98107 h 181398"/>
                              <a:gd name="connsiteX1061" fmla="*/ 144066 w 175764"/>
                              <a:gd name="connsiteY1061" fmla="*/ 98107 h 181398"/>
                              <a:gd name="connsiteX1062" fmla="*/ 144066 w 175764"/>
                              <a:gd name="connsiteY1062" fmla="*/ 98107 h 181398"/>
                              <a:gd name="connsiteX1063" fmla="*/ 145018 w 175764"/>
                              <a:gd name="connsiteY1063" fmla="*/ 110490 h 181398"/>
                              <a:gd name="connsiteX1064" fmla="*/ 145018 w 175764"/>
                              <a:gd name="connsiteY1064" fmla="*/ 108585 h 181398"/>
                              <a:gd name="connsiteX1065" fmla="*/ 142161 w 175764"/>
                              <a:gd name="connsiteY1065" fmla="*/ 107632 h 181398"/>
                              <a:gd name="connsiteX1066" fmla="*/ 141208 w 175764"/>
                              <a:gd name="connsiteY1066" fmla="*/ 108585 h 181398"/>
                              <a:gd name="connsiteX1067" fmla="*/ 143113 w 175764"/>
                              <a:gd name="connsiteY1067" fmla="*/ 112395 h 181398"/>
                              <a:gd name="connsiteX1068" fmla="*/ 145018 w 175764"/>
                              <a:gd name="connsiteY1068" fmla="*/ 110490 h 181398"/>
                              <a:gd name="connsiteX1069" fmla="*/ 142161 w 175764"/>
                              <a:gd name="connsiteY1069" fmla="*/ 65722 h 181398"/>
                              <a:gd name="connsiteX1070" fmla="*/ 142161 w 175764"/>
                              <a:gd name="connsiteY1070" fmla="*/ 65722 h 181398"/>
                              <a:gd name="connsiteX1071" fmla="*/ 142161 w 175764"/>
                              <a:gd name="connsiteY1071" fmla="*/ 63817 h 181398"/>
                              <a:gd name="connsiteX1072" fmla="*/ 142161 w 175764"/>
                              <a:gd name="connsiteY1072" fmla="*/ 65722 h 181398"/>
                              <a:gd name="connsiteX1073" fmla="*/ 142161 w 175764"/>
                              <a:gd name="connsiteY1073" fmla="*/ 65722 h 181398"/>
                              <a:gd name="connsiteX1074" fmla="*/ 142161 w 175764"/>
                              <a:gd name="connsiteY1074" fmla="*/ 32385 h 181398"/>
                              <a:gd name="connsiteX1075" fmla="*/ 142161 w 175764"/>
                              <a:gd name="connsiteY1075" fmla="*/ 32385 h 181398"/>
                              <a:gd name="connsiteX1076" fmla="*/ 143113 w 175764"/>
                              <a:gd name="connsiteY1076" fmla="*/ 32385 h 181398"/>
                              <a:gd name="connsiteX1077" fmla="*/ 143113 w 175764"/>
                              <a:gd name="connsiteY1077" fmla="*/ 31432 h 181398"/>
                              <a:gd name="connsiteX1078" fmla="*/ 142161 w 175764"/>
                              <a:gd name="connsiteY1078" fmla="*/ 32385 h 181398"/>
                              <a:gd name="connsiteX1079" fmla="*/ 144066 w 175764"/>
                              <a:gd name="connsiteY1079" fmla="*/ 131445 h 181398"/>
                              <a:gd name="connsiteX1080" fmla="*/ 144066 w 175764"/>
                              <a:gd name="connsiteY1080" fmla="*/ 131445 h 181398"/>
                              <a:gd name="connsiteX1081" fmla="*/ 143113 w 175764"/>
                              <a:gd name="connsiteY1081" fmla="*/ 129540 h 181398"/>
                              <a:gd name="connsiteX1082" fmla="*/ 142161 w 175764"/>
                              <a:gd name="connsiteY1082" fmla="*/ 129540 h 181398"/>
                              <a:gd name="connsiteX1083" fmla="*/ 144066 w 175764"/>
                              <a:gd name="connsiteY1083" fmla="*/ 131445 h 181398"/>
                              <a:gd name="connsiteX1084" fmla="*/ 143113 w 175764"/>
                              <a:gd name="connsiteY1084" fmla="*/ 153352 h 181398"/>
                              <a:gd name="connsiteX1085" fmla="*/ 143113 w 175764"/>
                              <a:gd name="connsiteY1085" fmla="*/ 153352 h 181398"/>
                              <a:gd name="connsiteX1086" fmla="*/ 142161 w 175764"/>
                              <a:gd name="connsiteY1086" fmla="*/ 155257 h 181398"/>
                              <a:gd name="connsiteX1087" fmla="*/ 143113 w 175764"/>
                              <a:gd name="connsiteY1087" fmla="*/ 153352 h 181398"/>
                              <a:gd name="connsiteX1088" fmla="*/ 143113 w 175764"/>
                              <a:gd name="connsiteY1088" fmla="*/ 28575 h 181398"/>
                              <a:gd name="connsiteX1089" fmla="*/ 143113 w 175764"/>
                              <a:gd name="connsiteY1089" fmla="*/ 28575 h 181398"/>
                              <a:gd name="connsiteX1090" fmla="*/ 143113 w 175764"/>
                              <a:gd name="connsiteY1090" fmla="*/ 28575 h 181398"/>
                              <a:gd name="connsiteX1091" fmla="*/ 143113 w 175764"/>
                              <a:gd name="connsiteY1091" fmla="*/ 28575 h 181398"/>
                              <a:gd name="connsiteX1092" fmla="*/ 143113 w 175764"/>
                              <a:gd name="connsiteY1092" fmla="*/ 28575 h 181398"/>
                              <a:gd name="connsiteX1093" fmla="*/ 148828 w 175764"/>
                              <a:gd name="connsiteY1093" fmla="*/ 141922 h 181398"/>
                              <a:gd name="connsiteX1094" fmla="*/ 149781 w 175764"/>
                              <a:gd name="connsiteY1094" fmla="*/ 140017 h 181398"/>
                              <a:gd name="connsiteX1095" fmla="*/ 147876 w 175764"/>
                              <a:gd name="connsiteY1095" fmla="*/ 137160 h 181398"/>
                              <a:gd name="connsiteX1096" fmla="*/ 145971 w 175764"/>
                              <a:gd name="connsiteY1096" fmla="*/ 135255 h 181398"/>
                              <a:gd name="connsiteX1097" fmla="*/ 144066 w 175764"/>
                              <a:gd name="connsiteY1097" fmla="*/ 134302 h 181398"/>
                              <a:gd name="connsiteX1098" fmla="*/ 143113 w 175764"/>
                              <a:gd name="connsiteY1098" fmla="*/ 134302 h 181398"/>
                              <a:gd name="connsiteX1099" fmla="*/ 142161 w 175764"/>
                              <a:gd name="connsiteY1099" fmla="*/ 135255 h 181398"/>
                              <a:gd name="connsiteX1100" fmla="*/ 144066 w 175764"/>
                              <a:gd name="connsiteY1100" fmla="*/ 139065 h 181398"/>
                              <a:gd name="connsiteX1101" fmla="*/ 146923 w 175764"/>
                              <a:gd name="connsiteY1101" fmla="*/ 141922 h 181398"/>
                              <a:gd name="connsiteX1102" fmla="*/ 148828 w 175764"/>
                              <a:gd name="connsiteY1102" fmla="*/ 141922 h 181398"/>
                              <a:gd name="connsiteX1103" fmla="*/ 146923 w 175764"/>
                              <a:gd name="connsiteY1103" fmla="*/ 147638 h 181398"/>
                              <a:gd name="connsiteX1104" fmla="*/ 144066 w 175764"/>
                              <a:gd name="connsiteY1104" fmla="*/ 146685 h 181398"/>
                              <a:gd name="connsiteX1105" fmla="*/ 143113 w 175764"/>
                              <a:gd name="connsiteY1105" fmla="*/ 147638 h 181398"/>
                              <a:gd name="connsiteX1106" fmla="*/ 145971 w 175764"/>
                              <a:gd name="connsiteY1106" fmla="*/ 149542 h 181398"/>
                              <a:gd name="connsiteX1107" fmla="*/ 146923 w 175764"/>
                              <a:gd name="connsiteY1107" fmla="*/ 147638 h 181398"/>
                              <a:gd name="connsiteX1108" fmla="*/ 144066 w 175764"/>
                              <a:gd name="connsiteY1108" fmla="*/ 38100 h 181398"/>
                              <a:gd name="connsiteX1109" fmla="*/ 145018 w 175764"/>
                              <a:gd name="connsiteY1109" fmla="*/ 39052 h 181398"/>
                              <a:gd name="connsiteX1110" fmla="*/ 146923 w 175764"/>
                              <a:gd name="connsiteY1110" fmla="*/ 36195 h 181398"/>
                              <a:gd name="connsiteX1111" fmla="*/ 145971 w 175764"/>
                              <a:gd name="connsiteY1111" fmla="*/ 35242 h 181398"/>
                              <a:gd name="connsiteX1112" fmla="*/ 144066 w 175764"/>
                              <a:gd name="connsiteY1112" fmla="*/ 38100 h 181398"/>
                              <a:gd name="connsiteX1113" fmla="*/ 144066 w 175764"/>
                              <a:gd name="connsiteY1113" fmla="*/ 102870 h 181398"/>
                              <a:gd name="connsiteX1114" fmla="*/ 144066 w 175764"/>
                              <a:gd name="connsiteY1114" fmla="*/ 104775 h 181398"/>
                              <a:gd name="connsiteX1115" fmla="*/ 145971 w 175764"/>
                              <a:gd name="connsiteY1115" fmla="*/ 107632 h 181398"/>
                              <a:gd name="connsiteX1116" fmla="*/ 146923 w 175764"/>
                              <a:gd name="connsiteY1116" fmla="*/ 107632 h 181398"/>
                              <a:gd name="connsiteX1117" fmla="*/ 145971 w 175764"/>
                              <a:gd name="connsiteY1117" fmla="*/ 103822 h 181398"/>
                              <a:gd name="connsiteX1118" fmla="*/ 144066 w 175764"/>
                              <a:gd name="connsiteY1118" fmla="*/ 102870 h 181398"/>
                              <a:gd name="connsiteX1119" fmla="*/ 148828 w 175764"/>
                              <a:gd name="connsiteY1119" fmla="*/ 119063 h 181398"/>
                              <a:gd name="connsiteX1120" fmla="*/ 148828 w 175764"/>
                              <a:gd name="connsiteY1120" fmla="*/ 119063 h 181398"/>
                              <a:gd name="connsiteX1121" fmla="*/ 146923 w 175764"/>
                              <a:gd name="connsiteY1121" fmla="*/ 113347 h 181398"/>
                              <a:gd name="connsiteX1122" fmla="*/ 144066 w 175764"/>
                              <a:gd name="connsiteY1122" fmla="*/ 113347 h 181398"/>
                              <a:gd name="connsiteX1123" fmla="*/ 147876 w 175764"/>
                              <a:gd name="connsiteY1123" fmla="*/ 119063 h 181398"/>
                              <a:gd name="connsiteX1124" fmla="*/ 148828 w 175764"/>
                              <a:gd name="connsiteY1124" fmla="*/ 119063 h 181398"/>
                              <a:gd name="connsiteX1125" fmla="*/ 151686 w 175764"/>
                              <a:gd name="connsiteY1125" fmla="*/ 61913 h 181398"/>
                              <a:gd name="connsiteX1126" fmla="*/ 151686 w 175764"/>
                              <a:gd name="connsiteY1126" fmla="*/ 56197 h 181398"/>
                              <a:gd name="connsiteX1127" fmla="*/ 149781 w 175764"/>
                              <a:gd name="connsiteY1127" fmla="*/ 54292 h 181398"/>
                              <a:gd name="connsiteX1128" fmla="*/ 144066 w 175764"/>
                              <a:gd name="connsiteY1128" fmla="*/ 57150 h 181398"/>
                              <a:gd name="connsiteX1129" fmla="*/ 144066 w 175764"/>
                              <a:gd name="connsiteY1129" fmla="*/ 59055 h 181398"/>
                              <a:gd name="connsiteX1130" fmla="*/ 151686 w 175764"/>
                              <a:gd name="connsiteY1130" fmla="*/ 61913 h 181398"/>
                              <a:gd name="connsiteX1131" fmla="*/ 151686 w 175764"/>
                              <a:gd name="connsiteY1131" fmla="*/ 61913 h 181398"/>
                              <a:gd name="connsiteX1132" fmla="*/ 151686 w 175764"/>
                              <a:gd name="connsiteY1132" fmla="*/ 61913 h 181398"/>
                              <a:gd name="connsiteX1133" fmla="*/ 145018 w 175764"/>
                              <a:gd name="connsiteY1133" fmla="*/ 68580 h 181398"/>
                              <a:gd name="connsiteX1134" fmla="*/ 145971 w 175764"/>
                              <a:gd name="connsiteY1134" fmla="*/ 67627 h 181398"/>
                              <a:gd name="connsiteX1135" fmla="*/ 145018 w 175764"/>
                              <a:gd name="connsiteY1135" fmla="*/ 66675 h 181398"/>
                              <a:gd name="connsiteX1136" fmla="*/ 145018 w 175764"/>
                              <a:gd name="connsiteY1136" fmla="*/ 68580 h 181398"/>
                              <a:gd name="connsiteX1137" fmla="*/ 145018 w 175764"/>
                              <a:gd name="connsiteY1137" fmla="*/ 68580 h 181398"/>
                              <a:gd name="connsiteX1138" fmla="*/ 145018 w 175764"/>
                              <a:gd name="connsiteY1138" fmla="*/ 82867 h 181398"/>
                              <a:gd name="connsiteX1139" fmla="*/ 145971 w 175764"/>
                              <a:gd name="connsiteY1139" fmla="*/ 81915 h 181398"/>
                              <a:gd name="connsiteX1140" fmla="*/ 145018 w 175764"/>
                              <a:gd name="connsiteY1140" fmla="*/ 82867 h 181398"/>
                              <a:gd name="connsiteX1141" fmla="*/ 145018 w 175764"/>
                              <a:gd name="connsiteY1141" fmla="*/ 82867 h 181398"/>
                              <a:gd name="connsiteX1142" fmla="*/ 149781 w 175764"/>
                              <a:gd name="connsiteY1142" fmla="*/ 89535 h 181398"/>
                              <a:gd name="connsiteX1143" fmla="*/ 147876 w 175764"/>
                              <a:gd name="connsiteY1143" fmla="*/ 88582 h 181398"/>
                              <a:gd name="connsiteX1144" fmla="*/ 145018 w 175764"/>
                              <a:gd name="connsiteY1144" fmla="*/ 90488 h 181398"/>
                              <a:gd name="connsiteX1145" fmla="*/ 145018 w 175764"/>
                              <a:gd name="connsiteY1145" fmla="*/ 91440 h 181398"/>
                              <a:gd name="connsiteX1146" fmla="*/ 145971 w 175764"/>
                              <a:gd name="connsiteY1146" fmla="*/ 92392 h 181398"/>
                              <a:gd name="connsiteX1147" fmla="*/ 148828 w 175764"/>
                              <a:gd name="connsiteY1147" fmla="*/ 91440 h 181398"/>
                              <a:gd name="connsiteX1148" fmla="*/ 149781 w 175764"/>
                              <a:gd name="connsiteY1148" fmla="*/ 89535 h 181398"/>
                              <a:gd name="connsiteX1149" fmla="*/ 146923 w 175764"/>
                              <a:gd name="connsiteY1149" fmla="*/ 121920 h 181398"/>
                              <a:gd name="connsiteX1150" fmla="*/ 145971 w 175764"/>
                              <a:gd name="connsiteY1150" fmla="*/ 120967 h 181398"/>
                              <a:gd name="connsiteX1151" fmla="*/ 145018 w 175764"/>
                              <a:gd name="connsiteY1151" fmla="*/ 121920 h 181398"/>
                              <a:gd name="connsiteX1152" fmla="*/ 146923 w 175764"/>
                              <a:gd name="connsiteY1152" fmla="*/ 121920 h 181398"/>
                              <a:gd name="connsiteX1153" fmla="*/ 146923 w 175764"/>
                              <a:gd name="connsiteY1153" fmla="*/ 121920 h 181398"/>
                              <a:gd name="connsiteX1154" fmla="*/ 147876 w 175764"/>
                              <a:gd name="connsiteY1154" fmla="*/ 125730 h 181398"/>
                              <a:gd name="connsiteX1155" fmla="*/ 147876 w 175764"/>
                              <a:gd name="connsiteY1155" fmla="*/ 125730 h 181398"/>
                              <a:gd name="connsiteX1156" fmla="*/ 147876 w 175764"/>
                              <a:gd name="connsiteY1156" fmla="*/ 125730 h 181398"/>
                              <a:gd name="connsiteX1157" fmla="*/ 147876 w 175764"/>
                              <a:gd name="connsiteY1157" fmla="*/ 125730 h 181398"/>
                              <a:gd name="connsiteX1158" fmla="*/ 147876 w 175764"/>
                              <a:gd name="connsiteY1158" fmla="*/ 125730 h 181398"/>
                              <a:gd name="connsiteX1159" fmla="*/ 147876 w 175764"/>
                              <a:gd name="connsiteY1159" fmla="*/ 100013 h 181398"/>
                              <a:gd name="connsiteX1160" fmla="*/ 147876 w 175764"/>
                              <a:gd name="connsiteY1160" fmla="*/ 100013 h 181398"/>
                              <a:gd name="connsiteX1161" fmla="*/ 147876 w 175764"/>
                              <a:gd name="connsiteY1161" fmla="*/ 99060 h 181398"/>
                              <a:gd name="connsiteX1162" fmla="*/ 147876 w 175764"/>
                              <a:gd name="connsiteY1162" fmla="*/ 100013 h 181398"/>
                              <a:gd name="connsiteX1163" fmla="*/ 147876 w 175764"/>
                              <a:gd name="connsiteY1163" fmla="*/ 100013 h 181398"/>
                              <a:gd name="connsiteX1164" fmla="*/ 147876 w 175764"/>
                              <a:gd name="connsiteY1164" fmla="*/ 32385 h 181398"/>
                              <a:gd name="connsiteX1165" fmla="*/ 147876 w 175764"/>
                              <a:gd name="connsiteY1165" fmla="*/ 32385 h 181398"/>
                              <a:gd name="connsiteX1166" fmla="*/ 148828 w 175764"/>
                              <a:gd name="connsiteY1166" fmla="*/ 32385 h 181398"/>
                              <a:gd name="connsiteX1167" fmla="*/ 147876 w 175764"/>
                              <a:gd name="connsiteY1167" fmla="*/ 32385 h 181398"/>
                              <a:gd name="connsiteX1168" fmla="*/ 147876 w 175764"/>
                              <a:gd name="connsiteY1168" fmla="*/ 32385 h 181398"/>
                              <a:gd name="connsiteX1169" fmla="*/ 148828 w 175764"/>
                              <a:gd name="connsiteY1169" fmla="*/ 37147 h 181398"/>
                              <a:gd name="connsiteX1170" fmla="*/ 148828 w 175764"/>
                              <a:gd name="connsiteY1170" fmla="*/ 37147 h 181398"/>
                              <a:gd name="connsiteX1171" fmla="*/ 148828 w 175764"/>
                              <a:gd name="connsiteY1171" fmla="*/ 38100 h 181398"/>
                              <a:gd name="connsiteX1172" fmla="*/ 148828 w 175764"/>
                              <a:gd name="connsiteY1172" fmla="*/ 37147 h 181398"/>
                              <a:gd name="connsiteX1173" fmla="*/ 148828 w 175764"/>
                              <a:gd name="connsiteY1173" fmla="*/ 37147 h 181398"/>
                              <a:gd name="connsiteX1174" fmla="*/ 151686 w 175764"/>
                              <a:gd name="connsiteY1174" fmla="*/ 159067 h 181398"/>
                              <a:gd name="connsiteX1175" fmla="*/ 151686 w 175764"/>
                              <a:gd name="connsiteY1175" fmla="*/ 159067 h 181398"/>
                              <a:gd name="connsiteX1176" fmla="*/ 148828 w 175764"/>
                              <a:gd name="connsiteY1176" fmla="*/ 160020 h 181398"/>
                              <a:gd name="connsiteX1177" fmla="*/ 149781 w 175764"/>
                              <a:gd name="connsiteY1177" fmla="*/ 161925 h 181398"/>
                              <a:gd name="connsiteX1178" fmla="*/ 151686 w 175764"/>
                              <a:gd name="connsiteY1178" fmla="*/ 159067 h 181398"/>
                              <a:gd name="connsiteX1179" fmla="*/ 149781 w 175764"/>
                              <a:gd name="connsiteY1179" fmla="*/ 103822 h 181398"/>
                              <a:gd name="connsiteX1180" fmla="*/ 149781 w 175764"/>
                              <a:gd name="connsiteY1180" fmla="*/ 103822 h 181398"/>
                              <a:gd name="connsiteX1181" fmla="*/ 149781 w 175764"/>
                              <a:gd name="connsiteY1181" fmla="*/ 103822 h 181398"/>
                              <a:gd name="connsiteX1182" fmla="*/ 149781 w 175764"/>
                              <a:gd name="connsiteY1182" fmla="*/ 103822 h 181398"/>
                              <a:gd name="connsiteX1183" fmla="*/ 149781 w 175764"/>
                              <a:gd name="connsiteY1183" fmla="*/ 103822 h 181398"/>
                              <a:gd name="connsiteX1184" fmla="*/ 148828 w 175764"/>
                              <a:gd name="connsiteY1184" fmla="*/ 75247 h 181398"/>
                              <a:gd name="connsiteX1185" fmla="*/ 148828 w 175764"/>
                              <a:gd name="connsiteY1185" fmla="*/ 75247 h 181398"/>
                              <a:gd name="connsiteX1186" fmla="*/ 148828 w 175764"/>
                              <a:gd name="connsiteY1186" fmla="*/ 75247 h 181398"/>
                              <a:gd name="connsiteX1187" fmla="*/ 148828 w 175764"/>
                              <a:gd name="connsiteY1187" fmla="*/ 75247 h 181398"/>
                              <a:gd name="connsiteX1188" fmla="*/ 148828 w 175764"/>
                              <a:gd name="connsiteY1188" fmla="*/ 75247 h 181398"/>
                              <a:gd name="connsiteX1189" fmla="*/ 149781 w 175764"/>
                              <a:gd name="connsiteY1189" fmla="*/ 65722 h 181398"/>
                              <a:gd name="connsiteX1190" fmla="*/ 149781 w 175764"/>
                              <a:gd name="connsiteY1190" fmla="*/ 65722 h 181398"/>
                              <a:gd name="connsiteX1191" fmla="*/ 149781 w 175764"/>
                              <a:gd name="connsiteY1191" fmla="*/ 65722 h 181398"/>
                              <a:gd name="connsiteX1192" fmla="*/ 149781 w 175764"/>
                              <a:gd name="connsiteY1192" fmla="*/ 65722 h 181398"/>
                              <a:gd name="connsiteX1193" fmla="*/ 153591 w 175764"/>
                              <a:gd name="connsiteY1193" fmla="*/ 138113 h 181398"/>
                              <a:gd name="connsiteX1194" fmla="*/ 152638 w 175764"/>
                              <a:gd name="connsiteY1194" fmla="*/ 132397 h 181398"/>
                              <a:gd name="connsiteX1195" fmla="*/ 151686 w 175764"/>
                              <a:gd name="connsiteY1195" fmla="*/ 131445 h 181398"/>
                              <a:gd name="connsiteX1196" fmla="*/ 151686 w 175764"/>
                              <a:gd name="connsiteY1196" fmla="*/ 132397 h 181398"/>
                              <a:gd name="connsiteX1197" fmla="*/ 152638 w 175764"/>
                              <a:gd name="connsiteY1197" fmla="*/ 138113 h 181398"/>
                              <a:gd name="connsiteX1198" fmla="*/ 153591 w 175764"/>
                              <a:gd name="connsiteY1198" fmla="*/ 139065 h 181398"/>
                              <a:gd name="connsiteX1199" fmla="*/ 153591 w 175764"/>
                              <a:gd name="connsiteY1199" fmla="*/ 138113 h 181398"/>
                              <a:gd name="connsiteX1200" fmla="*/ 152638 w 175764"/>
                              <a:gd name="connsiteY1200" fmla="*/ 41910 h 181398"/>
                              <a:gd name="connsiteX1201" fmla="*/ 152638 w 175764"/>
                              <a:gd name="connsiteY1201" fmla="*/ 41910 h 181398"/>
                              <a:gd name="connsiteX1202" fmla="*/ 152638 w 175764"/>
                              <a:gd name="connsiteY1202" fmla="*/ 41910 h 181398"/>
                              <a:gd name="connsiteX1203" fmla="*/ 152638 w 175764"/>
                              <a:gd name="connsiteY1203" fmla="*/ 41910 h 181398"/>
                              <a:gd name="connsiteX1204" fmla="*/ 152638 w 175764"/>
                              <a:gd name="connsiteY1204" fmla="*/ 41910 h 181398"/>
                              <a:gd name="connsiteX1205" fmla="*/ 154543 w 175764"/>
                              <a:gd name="connsiteY1205" fmla="*/ 109538 h 181398"/>
                              <a:gd name="connsiteX1206" fmla="*/ 154543 w 175764"/>
                              <a:gd name="connsiteY1206" fmla="*/ 109538 h 181398"/>
                              <a:gd name="connsiteX1207" fmla="*/ 152638 w 175764"/>
                              <a:gd name="connsiteY1207" fmla="*/ 109538 h 181398"/>
                              <a:gd name="connsiteX1208" fmla="*/ 152638 w 175764"/>
                              <a:gd name="connsiteY1208" fmla="*/ 110490 h 181398"/>
                              <a:gd name="connsiteX1209" fmla="*/ 154543 w 175764"/>
                              <a:gd name="connsiteY1209" fmla="*/ 109538 h 181398"/>
                              <a:gd name="connsiteX1210" fmla="*/ 154543 w 175764"/>
                              <a:gd name="connsiteY1210" fmla="*/ 156210 h 181398"/>
                              <a:gd name="connsiteX1211" fmla="*/ 154543 w 175764"/>
                              <a:gd name="connsiteY1211" fmla="*/ 156210 h 181398"/>
                              <a:gd name="connsiteX1212" fmla="*/ 154543 w 175764"/>
                              <a:gd name="connsiteY1212" fmla="*/ 156210 h 181398"/>
                              <a:gd name="connsiteX1213" fmla="*/ 154543 w 175764"/>
                              <a:gd name="connsiteY1213" fmla="*/ 156210 h 181398"/>
                              <a:gd name="connsiteX1214" fmla="*/ 154543 w 175764"/>
                              <a:gd name="connsiteY1214" fmla="*/ 156210 h 181398"/>
                              <a:gd name="connsiteX1215" fmla="*/ 155496 w 175764"/>
                              <a:gd name="connsiteY1215" fmla="*/ 123825 h 181398"/>
                              <a:gd name="connsiteX1216" fmla="*/ 155496 w 175764"/>
                              <a:gd name="connsiteY1216" fmla="*/ 123825 h 181398"/>
                              <a:gd name="connsiteX1217" fmla="*/ 155496 w 175764"/>
                              <a:gd name="connsiteY1217" fmla="*/ 123825 h 181398"/>
                              <a:gd name="connsiteX1218" fmla="*/ 155496 w 175764"/>
                              <a:gd name="connsiteY1218" fmla="*/ 123825 h 181398"/>
                              <a:gd name="connsiteX1219" fmla="*/ 155496 w 175764"/>
                              <a:gd name="connsiteY1219" fmla="*/ 123825 h 181398"/>
                              <a:gd name="connsiteX1220" fmla="*/ 157401 w 175764"/>
                              <a:gd name="connsiteY1220" fmla="*/ 55245 h 181398"/>
                              <a:gd name="connsiteX1221" fmla="*/ 157401 w 175764"/>
                              <a:gd name="connsiteY1221" fmla="*/ 55245 h 181398"/>
                              <a:gd name="connsiteX1222" fmla="*/ 157401 w 175764"/>
                              <a:gd name="connsiteY1222" fmla="*/ 55245 h 181398"/>
                              <a:gd name="connsiteX1223" fmla="*/ 157401 w 175764"/>
                              <a:gd name="connsiteY1223" fmla="*/ 55245 h 181398"/>
                              <a:gd name="connsiteX1224" fmla="*/ 157401 w 175764"/>
                              <a:gd name="connsiteY1224" fmla="*/ 55245 h 18139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Lst>
                            <a:rect l="l" t="t" r="r" b="b"/>
                            <a:pathLst>
                              <a:path w="175764" h="181398">
                                <a:moveTo>
                                  <a:pt x="175498" y="175260"/>
                                </a:moveTo>
                                <a:cubicBezTo>
                                  <a:pt x="175498" y="177165"/>
                                  <a:pt x="173593" y="179070"/>
                                  <a:pt x="171688" y="179070"/>
                                </a:cubicBezTo>
                                <a:cubicBezTo>
                                  <a:pt x="170736" y="179070"/>
                                  <a:pt x="169783" y="179070"/>
                                  <a:pt x="168831" y="179070"/>
                                </a:cubicBezTo>
                                <a:cubicBezTo>
                                  <a:pt x="146923" y="179070"/>
                                  <a:pt x="125016" y="179070"/>
                                  <a:pt x="103108" y="180022"/>
                                </a:cubicBezTo>
                                <a:cubicBezTo>
                                  <a:pt x="101203" y="180022"/>
                                  <a:pt x="100251" y="180022"/>
                                  <a:pt x="98346" y="180022"/>
                                </a:cubicBezTo>
                                <a:cubicBezTo>
                                  <a:pt x="96441" y="180022"/>
                                  <a:pt x="94536" y="178117"/>
                                  <a:pt x="95488" y="176213"/>
                                </a:cubicBezTo>
                                <a:cubicBezTo>
                                  <a:pt x="95488" y="174307"/>
                                  <a:pt x="96441" y="172402"/>
                                  <a:pt x="98346" y="172402"/>
                                </a:cubicBezTo>
                                <a:cubicBezTo>
                                  <a:pt x="101203" y="171450"/>
                                  <a:pt x="104061" y="171450"/>
                                  <a:pt x="106918" y="170497"/>
                                </a:cubicBezTo>
                                <a:cubicBezTo>
                                  <a:pt x="110728" y="168592"/>
                                  <a:pt x="112633" y="166688"/>
                                  <a:pt x="113586" y="161925"/>
                                </a:cubicBezTo>
                                <a:cubicBezTo>
                                  <a:pt x="114538" y="154305"/>
                                  <a:pt x="115491" y="145732"/>
                                  <a:pt x="114538" y="138113"/>
                                </a:cubicBezTo>
                                <a:cubicBezTo>
                                  <a:pt x="113586" y="132397"/>
                                  <a:pt x="114538" y="126682"/>
                                  <a:pt x="114538" y="120967"/>
                                </a:cubicBezTo>
                                <a:cubicBezTo>
                                  <a:pt x="114538" y="114300"/>
                                  <a:pt x="115491" y="107632"/>
                                  <a:pt x="113586" y="100965"/>
                                </a:cubicBezTo>
                                <a:cubicBezTo>
                                  <a:pt x="113586" y="100013"/>
                                  <a:pt x="113586" y="98107"/>
                                  <a:pt x="113586" y="98107"/>
                                </a:cubicBezTo>
                                <a:cubicBezTo>
                                  <a:pt x="116443" y="96202"/>
                                  <a:pt x="114538" y="94297"/>
                                  <a:pt x="113586" y="92392"/>
                                </a:cubicBezTo>
                                <a:cubicBezTo>
                                  <a:pt x="112633" y="88582"/>
                                  <a:pt x="113586" y="85725"/>
                                  <a:pt x="113586" y="81915"/>
                                </a:cubicBezTo>
                                <a:cubicBezTo>
                                  <a:pt x="113586" y="78105"/>
                                  <a:pt x="112633" y="73342"/>
                                  <a:pt x="113586" y="69532"/>
                                </a:cubicBezTo>
                                <a:cubicBezTo>
                                  <a:pt x="113586" y="68580"/>
                                  <a:pt x="113586" y="67627"/>
                                  <a:pt x="113586" y="66675"/>
                                </a:cubicBezTo>
                                <a:cubicBezTo>
                                  <a:pt x="112633" y="58102"/>
                                  <a:pt x="113586" y="50482"/>
                                  <a:pt x="112633" y="41910"/>
                                </a:cubicBezTo>
                                <a:cubicBezTo>
                                  <a:pt x="112633" y="34290"/>
                                  <a:pt x="109776" y="28575"/>
                                  <a:pt x="105013" y="22860"/>
                                </a:cubicBezTo>
                                <a:cubicBezTo>
                                  <a:pt x="100251" y="18097"/>
                                  <a:pt x="92631" y="18097"/>
                                  <a:pt x="87868" y="22860"/>
                                </a:cubicBezTo>
                                <a:cubicBezTo>
                                  <a:pt x="71676" y="38100"/>
                                  <a:pt x="64056" y="57150"/>
                                  <a:pt x="64056" y="79057"/>
                                </a:cubicBezTo>
                                <a:lnTo>
                                  <a:pt x="64056" y="108585"/>
                                </a:lnTo>
                                <a:cubicBezTo>
                                  <a:pt x="64056" y="111442"/>
                                  <a:pt x="64056" y="115252"/>
                                  <a:pt x="63103" y="118110"/>
                                </a:cubicBezTo>
                                <a:cubicBezTo>
                                  <a:pt x="62151" y="120015"/>
                                  <a:pt x="63103" y="121920"/>
                                  <a:pt x="63103" y="122872"/>
                                </a:cubicBezTo>
                                <a:cubicBezTo>
                                  <a:pt x="65008" y="129540"/>
                                  <a:pt x="64056" y="136207"/>
                                  <a:pt x="64056" y="142875"/>
                                </a:cubicBezTo>
                                <a:cubicBezTo>
                                  <a:pt x="64056" y="147638"/>
                                  <a:pt x="64056" y="152400"/>
                                  <a:pt x="64056" y="157163"/>
                                </a:cubicBezTo>
                                <a:cubicBezTo>
                                  <a:pt x="65008" y="163830"/>
                                  <a:pt x="68818" y="167640"/>
                                  <a:pt x="74533" y="170497"/>
                                </a:cubicBezTo>
                                <a:lnTo>
                                  <a:pt x="77391" y="171450"/>
                                </a:lnTo>
                                <a:cubicBezTo>
                                  <a:pt x="79296" y="172402"/>
                                  <a:pt x="80248" y="173355"/>
                                  <a:pt x="80248" y="175260"/>
                                </a:cubicBezTo>
                                <a:cubicBezTo>
                                  <a:pt x="80248" y="177165"/>
                                  <a:pt x="79296" y="178117"/>
                                  <a:pt x="77391" y="179070"/>
                                </a:cubicBezTo>
                                <a:cubicBezTo>
                                  <a:pt x="73581" y="180022"/>
                                  <a:pt x="68818" y="180022"/>
                                  <a:pt x="65008" y="180022"/>
                                </a:cubicBezTo>
                                <a:cubicBezTo>
                                  <a:pt x="58341" y="180022"/>
                                  <a:pt x="51673" y="180022"/>
                                  <a:pt x="45006" y="180975"/>
                                </a:cubicBezTo>
                                <a:cubicBezTo>
                                  <a:pt x="39291" y="181927"/>
                                  <a:pt x="32623" y="180975"/>
                                  <a:pt x="26908" y="180975"/>
                                </a:cubicBezTo>
                                <a:cubicBezTo>
                                  <a:pt x="21193" y="180975"/>
                                  <a:pt x="15478" y="180975"/>
                                  <a:pt x="9763" y="180975"/>
                                </a:cubicBezTo>
                                <a:cubicBezTo>
                                  <a:pt x="7858" y="180975"/>
                                  <a:pt x="6906" y="180975"/>
                                  <a:pt x="5001" y="180975"/>
                                </a:cubicBezTo>
                                <a:cubicBezTo>
                                  <a:pt x="3096" y="180975"/>
                                  <a:pt x="2143" y="179070"/>
                                  <a:pt x="1191" y="177165"/>
                                </a:cubicBezTo>
                                <a:cubicBezTo>
                                  <a:pt x="1191" y="175260"/>
                                  <a:pt x="2143" y="174307"/>
                                  <a:pt x="3096" y="173355"/>
                                </a:cubicBezTo>
                                <a:cubicBezTo>
                                  <a:pt x="5001" y="172402"/>
                                  <a:pt x="6906" y="172402"/>
                                  <a:pt x="8811" y="171450"/>
                                </a:cubicBezTo>
                                <a:cubicBezTo>
                                  <a:pt x="13573" y="171450"/>
                                  <a:pt x="15478" y="168592"/>
                                  <a:pt x="16431" y="163830"/>
                                </a:cubicBezTo>
                                <a:cubicBezTo>
                                  <a:pt x="18336" y="156210"/>
                                  <a:pt x="18336" y="148590"/>
                                  <a:pt x="17383" y="140970"/>
                                </a:cubicBezTo>
                                <a:cubicBezTo>
                                  <a:pt x="17383" y="137160"/>
                                  <a:pt x="16431" y="132397"/>
                                  <a:pt x="17383" y="128588"/>
                                </a:cubicBezTo>
                                <a:cubicBezTo>
                                  <a:pt x="17383" y="127635"/>
                                  <a:pt x="17383" y="127635"/>
                                  <a:pt x="17383" y="126682"/>
                                </a:cubicBezTo>
                                <a:cubicBezTo>
                                  <a:pt x="15478" y="121920"/>
                                  <a:pt x="17383" y="116205"/>
                                  <a:pt x="17383" y="111442"/>
                                </a:cubicBezTo>
                                <a:cubicBezTo>
                                  <a:pt x="17383" y="108585"/>
                                  <a:pt x="17383" y="105727"/>
                                  <a:pt x="16431" y="102870"/>
                                </a:cubicBezTo>
                                <a:cubicBezTo>
                                  <a:pt x="15478" y="98107"/>
                                  <a:pt x="16431" y="93345"/>
                                  <a:pt x="16431" y="88582"/>
                                </a:cubicBezTo>
                                <a:cubicBezTo>
                                  <a:pt x="17383" y="68580"/>
                                  <a:pt x="18336" y="49530"/>
                                  <a:pt x="17383" y="29527"/>
                                </a:cubicBezTo>
                                <a:cubicBezTo>
                                  <a:pt x="17383" y="22860"/>
                                  <a:pt x="13573" y="19050"/>
                                  <a:pt x="6906" y="17145"/>
                                </a:cubicBezTo>
                                <a:cubicBezTo>
                                  <a:pt x="5001" y="17145"/>
                                  <a:pt x="3096" y="17145"/>
                                  <a:pt x="2143" y="16192"/>
                                </a:cubicBezTo>
                                <a:cubicBezTo>
                                  <a:pt x="-714" y="14288"/>
                                  <a:pt x="-714" y="11430"/>
                                  <a:pt x="2143" y="9525"/>
                                </a:cubicBezTo>
                                <a:cubicBezTo>
                                  <a:pt x="4048" y="8572"/>
                                  <a:pt x="6906" y="7620"/>
                                  <a:pt x="9763" y="7620"/>
                                </a:cubicBezTo>
                                <a:cubicBezTo>
                                  <a:pt x="21193" y="7620"/>
                                  <a:pt x="32623" y="7620"/>
                                  <a:pt x="44053" y="4763"/>
                                </a:cubicBezTo>
                                <a:cubicBezTo>
                                  <a:pt x="47863" y="3810"/>
                                  <a:pt x="52626" y="2857"/>
                                  <a:pt x="56436" y="952"/>
                                </a:cubicBezTo>
                                <a:cubicBezTo>
                                  <a:pt x="63103" y="-953"/>
                                  <a:pt x="65008" y="952"/>
                                  <a:pt x="65008" y="6667"/>
                                </a:cubicBezTo>
                                <a:lnTo>
                                  <a:pt x="65008" y="26670"/>
                                </a:lnTo>
                                <a:cubicBezTo>
                                  <a:pt x="65008" y="27622"/>
                                  <a:pt x="65008" y="29527"/>
                                  <a:pt x="65008" y="30480"/>
                                </a:cubicBezTo>
                                <a:cubicBezTo>
                                  <a:pt x="65008" y="31432"/>
                                  <a:pt x="65961" y="32385"/>
                                  <a:pt x="66913" y="32385"/>
                                </a:cubicBezTo>
                                <a:cubicBezTo>
                                  <a:pt x="67866" y="32385"/>
                                  <a:pt x="67866" y="31432"/>
                                  <a:pt x="68818" y="31432"/>
                                </a:cubicBezTo>
                                <a:cubicBezTo>
                                  <a:pt x="69771" y="30480"/>
                                  <a:pt x="69771" y="28575"/>
                                  <a:pt x="70723" y="27622"/>
                                </a:cubicBezTo>
                                <a:cubicBezTo>
                                  <a:pt x="80248" y="10477"/>
                                  <a:pt x="94536" y="952"/>
                                  <a:pt x="114538" y="0"/>
                                </a:cubicBezTo>
                                <a:cubicBezTo>
                                  <a:pt x="121206" y="0"/>
                                  <a:pt x="127873" y="0"/>
                                  <a:pt x="133588" y="1905"/>
                                </a:cubicBezTo>
                                <a:cubicBezTo>
                                  <a:pt x="135493" y="2857"/>
                                  <a:pt x="137398" y="2857"/>
                                  <a:pt x="139303" y="3810"/>
                                </a:cubicBezTo>
                                <a:cubicBezTo>
                                  <a:pt x="149781" y="10477"/>
                                  <a:pt x="156448" y="19050"/>
                                  <a:pt x="159306" y="30480"/>
                                </a:cubicBezTo>
                                <a:cubicBezTo>
                                  <a:pt x="162163" y="40957"/>
                                  <a:pt x="163116" y="51435"/>
                                  <a:pt x="162163" y="62865"/>
                                </a:cubicBezTo>
                                <a:cubicBezTo>
                                  <a:pt x="162163" y="63817"/>
                                  <a:pt x="162163" y="65722"/>
                                  <a:pt x="162163" y="66675"/>
                                </a:cubicBezTo>
                                <a:cubicBezTo>
                                  <a:pt x="162163" y="73342"/>
                                  <a:pt x="161211" y="80963"/>
                                  <a:pt x="162163" y="86677"/>
                                </a:cubicBezTo>
                                <a:cubicBezTo>
                                  <a:pt x="162163" y="100013"/>
                                  <a:pt x="161211" y="112395"/>
                                  <a:pt x="162163" y="124777"/>
                                </a:cubicBezTo>
                                <a:cubicBezTo>
                                  <a:pt x="162163" y="134302"/>
                                  <a:pt x="161211" y="142875"/>
                                  <a:pt x="162163" y="151447"/>
                                </a:cubicBezTo>
                                <a:cubicBezTo>
                                  <a:pt x="162163" y="154305"/>
                                  <a:pt x="162163" y="157163"/>
                                  <a:pt x="163116" y="159067"/>
                                </a:cubicBezTo>
                                <a:cubicBezTo>
                                  <a:pt x="163116" y="162877"/>
                                  <a:pt x="165021" y="164782"/>
                                  <a:pt x="168831" y="165735"/>
                                </a:cubicBezTo>
                                <a:cubicBezTo>
                                  <a:pt x="170736" y="165735"/>
                                  <a:pt x="172641" y="165735"/>
                                  <a:pt x="174546" y="166688"/>
                                </a:cubicBezTo>
                                <a:cubicBezTo>
                                  <a:pt x="174546" y="171450"/>
                                  <a:pt x="176451" y="172402"/>
                                  <a:pt x="175498" y="175260"/>
                                </a:cubicBezTo>
                                <a:close/>
                                <a:moveTo>
                                  <a:pt x="22146" y="58102"/>
                                </a:moveTo>
                                <a:cubicBezTo>
                                  <a:pt x="22146" y="58102"/>
                                  <a:pt x="22146" y="58102"/>
                                  <a:pt x="22146" y="58102"/>
                                </a:cubicBezTo>
                                <a:cubicBezTo>
                                  <a:pt x="21193" y="58102"/>
                                  <a:pt x="20241" y="58102"/>
                                  <a:pt x="21193" y="59055"/>
                                </a:cubicBezTo>
                                <a:cubicBezTo>
                                  <a:pt x="21193" y="59055"/>
                                  <a:pt x="21193" y="59055"/>
                                  <a:pt x="22146" y="58102"/>
                                </a:cubicBezTo>
                                <a:cubicBezTo>
                                  <a:pt x="22146" y="59055"/>
                                  <a:pt x="22146" y="59055"/>
                                  <a:pt x="22146" y="58102"/>
                                </a:cubicBezTo>
                                <a:close/>
                                <a:moveTo>
                                  <a:pt x="23098" y="23813"/>
                                </a:moveTo>
                                <a:lnTo>
                                  <a:pt x="25003" y="21907"/>
                                </a:lnTo>
                                <a:cubicBezTo>
                                  <a:pt x="25003" y="21907"/>
                                  <a:pt x="24051" y="21907"/>
                                  <a:pt x="24051" y="21907"/>
                                </a:cubicBezTo>
                                <a:cubicBezTo>
                                  <a:pt x="23098" y="21907"/>
                                  <a:pt x="22146" y="22860"/>
                                  <a:pt x="23098" y="23813"/>
                                </a:cubicBezTo>
                                <a:cubicBezTo>
                                  <a:pt x="22146" y="23813"/>
                                  <a:pt x="22146" y="23813"/>
                                  <a:pt x="23098" y="23813"/>
                                </a:cubicBezTo>
                                <a:close/>
                                <a:moveTo>
                                  <a:pt x="23098" y="37147"/>
                                </a:moveTo>
                                <a:cubicBezTo>
                                  <a:pt x="23098" y="37147"/>
                                  <a:pt x="23098" y="37147"/>
                                  <a:pt x="23098" y="37147"/>
                                </a:cubicBezTo>
                                <a:cubicBezTo>
                                  <a:pt x="24051" y="37147"/>
                                  <a:pt x="24051" y="36195"/>
                                  <a:pt x="23098" y="37147"/>
                                </a:cubicBezTo>
                                <a:cubicBezTo>
                                  <a:pt x="23098" y="36195"/>
                                  <a:pt x="23098" y="36195"/>
                                  <a:pt x="23098" y="37147"/>
                                </a:cubicBezTo>
                                <a:cubicBezTo>
                                  <a:pt x="22146" y="37147"/>
                                  <a:pt x="22146" y="37147"/>
                                  <a:pt x="23098" y="37147"/>
                                </a:cubicBezTo>
                                <a:close/>
                                <a:moveTo>
                                  <a:pt x="23098" y="32385"/>
                                </a:moveTo>
                                <a:cubicBezTo>
                                  <a:pt x="22146" y="32385"/>
                                  <a:pt x="23098" y="33338"/>
                                  <a:pt x="24051" y="33338"/>
                                </a:cubicBezTo>
                                <a:cubicBezTo>
                                  <a:pt x="25956" y="33338"/>
                                  <a:pt x="26908" y="30480"/>
                                  <a:pt x="28813" y="30480"/>
                                </a:cubicBezTo>
                                <a:cubicBezTo>
                                  <a:pt x="29766" y="30480"/>
                                  <a:pt x="27861" y="29527"/>
                                  <a:pt x="26908" y="28575"/>
                                </a:cubicBezTo>
                                <a:cubicBezTo>
                                  <a:pt x="25003" y="28575"/>
                                  <a:pt x="25003" y="31432"/>
                                  <a:pt x="23098" y="32385"/>
                                </a:cubicBezTo>
                                <a:close/>
                                <a:moveTo>
                                  <a:pt x="25003" y="81915"/>
                                </a:moveTo>
                                <a:cubicBezTo>
                                  <a:pt x="25956" y="82867"/>
                                  <a:pt x="25003" y="80963"/>
                                  <a:pt x="25956" y="80010"/>
                                </a:cubicBezTo>
                                <a:lnTo>
                                  <a:pt x="27861" y="77152"/>
                                </a:lnTo>
                                <a:cubicBezTo>
                                  <a:pt x="27861" y="77152"/>
                                  <a:pt x="28813" y="76200"/>
                                  <a:pt x="28813" y="76200"/>
                                </a:cubicBezTo>
                                <a:cubicBezTo>
                                  <a:pt x="28813" y="75247"/>
                                  <a:pt x="27861" y="75247"/>
                                  <a:pt x="27861" y="75247"/>
                                </a:cubicBezTo>
                                <a:cubicBezTo>
                                  <a:pt x="26908" y="76200"/>
                                  <a:pt x="25003" y="77152"/>
                                  <a:pt x="24051" y="79057"/>
                                </a:cubicBezTo>
                                <a:cubicBezTo>
                                  <a:pt x="22146" y="80010"/>
                                  <a:pt x="24051" y="80963"/>
                                  <a:pt x="25003" y="81915"/>
                                </a:cubicBezTo>
                                <a:close/>
                                <a:moveTo>
                                  <a:pt x="25956" y="41910"/>
                                </a:moveTo>
                                <a:cubicBezTo>
                                  <a:pt x="25003" y="41910"/>
                                  <a:pt x="24051" y="42863"/>
                                  <a:pt x="25003" y="43815"/>
                                </a:cubicBezTo>
                                <a:cubicBezTo>
                                  <a:pt x="25003" y="43815"/>
                                  <a:pt x="25003" y="43815"/>
                                  <a:pt x="25003" y="43815"/>
                                </a:cubicBezTo>
                                <a:cubicBezTo>
                                  <a:pt x="25956" y="43815"/>
                                  <a:pt x="25003" y="42863"/>
                                  <a:pt x="25956" y="41910"/>
                                </a:cubicBezTo>
                                <a:cubicBezTo>
                                  <a:pt x="25956" y="41910"/>
                                  <a:pt x="26908" y="40957"/>
                                  <a:pt x="25956" y="40005"/>
                                </a:cubicBezTo>
                                <a:lnTo>
                                  <a:pt x="25003" y="40005"/>
                                </a:lnTo>
                                <a:cubicBezTo>
                                  <a:pt x="25956" y="40957"/>
                                  <a:pt x="25956" y="41910"/>
                                  <a:pt x="25956" y="41910"/>
                                </a:cubicBezTo>
                                <a:close/>
                                <a:moveTo>
                                  <a:pt x="27861" y="69532"/>
                                </a:moveTo>
                                <a:cubicBezTo>
                                  <a:pt x="28813" y="69532"/>
                                  <a:pt x="30718" y="69532"/>
                                  <a:pt x="30718" y="67627"/>
                                </a:cubicBezTo>
                                <a:cubicBezTo>
                                  <a:pt x="30718" y="65722"/>
                                  <a:pt x="29766" y="66675"/>
                                  <a:pt x="27861" y="66675"/>
                                </a:cubicBezTo>
                                <a:cubicBezTo>
                                  <a:pt x="26908" y="66675"/>
                                  <a:pt x="25003" y="65722"/>
                                  <a:pt x="25003" y="67627"/>
                                </a:cubicBezTo>
                                <a:cubicBezTo>
                                  <a:pt x="25003" y="69532"/>
                                  <a:pt x="26908" y="69532"/>
                                  <a:pt x="27861" y="69532"/>
                                </a:cubicBezTo>
                                <a:close/>
                                <a:moveTo>
                                  <a:pt x="25956" y="106680"/>
                                </a:moveTo>
                                <a:cubicBezTo>
                                  <a:pt x="27861" y="106680"/>
                                  <a:pt x="27861" y="105727"/>
                                  <a:pt x="26908" y="104775"/>
                                </a:cubicBezTo>
                                <a:cubicBezTo>
                                  <a:pt x="26908" y="103822"/>
                                  <a:pt x="27861" y="102870"/>
                                  <a:pt x="25956" y="102870"/>
                                </a:cubicBezTo>
                                <a:cubicBezTo>
                                  <a:pt x="24051" y="102870"/>
                                  <a:pt x="25003" y="104775"/>
                                  <a:pt x="25003" y="105727"/>
                                </a:cubicBezTo>
                                <a:cubicBezTo>
                                  <a:pt x="25003" y="105727"/>
                                  <a:pt x="25003" y="106680"/>
                                  <a:pt x="25956" y="106680"/>
                                </a:cubicBezTo>
                                <a:close/>
                                <a:moveTo>
                                  <a:pt x="25956" y="147638"/>
                                </a:moveTo>
                                <a:cubicBezTo>
                                  <a:pt x="25956" y="147638"/>
                                  <a:pt x="25956" y="147638"/>
                                  <a:pt x="25956" y="147638"/>
                                </a:cubicBezTo>
                                <a:lnTo>
                                  <a:pt x="25956" y="147638"/>
                                </a:lnTo>
                                <a:cubicBezTo>
                                  <a:pt x="25003" y="147638"/>
                                  <a:pt x="25003" y="147638"/>
                                  <a:pt x="25956" y="147638"/>
                                </a:cubicBezTo>
                                <a:cubicBezTo>
                                  <a:pt x="25956" y="147638"/>
                                  <a:pt x="25956" y="147638"/>
                                  <a:pt x="25956" y="147638"/>
                                </a:cubicBezTo>
                                <a:close/>
                                <a:moveTo>
                                  <a:pt x="26908" y="157163"/>
                                </a:moveTo>
                                <a:cubicBezTo>
                                  <a:pt x="25956" y="157163"/>
                                  <a:pt x="25956" y="157163"/>
                                  <a:pt x="25956" y="157163"/>
                                </a:cubicBezTo>
                                <a:cubicBezTo>
                                  <a:pt x="25956" y="157163"/>
                                  <a:pt x="25956" y="158115"/>
                                  <a:pt x="26908" y="158115"/>
                                </a:cubicBezTo>
                                <a:cubicBezTo>
                                  <a:pt x="27861" y="158115"/>
                                  <a:pt x="27861" y="158115"/>
                                  <a:pt x="27861" y="158115"/>
                                </a:cubicBezTo>
                                <a:cubicBezTo>
                                  <a:pt x="27861" y="158115"/>
                                  <a:pt x="27861" y="157163"/>
                                  <a:pt x="26908" y="157163"/>
                                </a:cubicBezTo>
                                <a:close/>
                                <a:moveTo>
                                  <a:pt x="28813" y="140017"/>
                                </a:moveTo>
                                <a:cubicBezTo>
                                  <a:pt x="28813" y="139065"/>
                                  <a:pt x="27861" y="138113"/>
                                  <a:pt x="26908" y="138113"/>
                                </a:cubicBezTo>
                                <a:cubicBezTo>
                                  <a:pt x="25956" y="138113"/>
                                  <a:pt x="25956" y="138113"/>
                                  <a:pt x="25956" y="138113"/>
                                </a:cubicBezTo>
                                <a:cubicBezTo>
                                  <a:pt x="26908" y="139065"/>
                                  <a:pt x="27861" y="140017"/>
                                  <a:pt x="28813" y="140017"/>
                                </a:cubicBezTo>
                                <a:lnTo>
                                  <a:pt x="28813" y="140017"/>
                                </a:lnTo>
                                <a:close/>
                                <a:moveTo>
                                  <a:pt x="53578" y="117157"/>
                                </a:moveTo>
                                <a:lnTo>
                                  <a:pt x="53578" y="117157"/>
                                </a:lnTo>
                                <a:cubicBezTo>
                                  <a:pt x="52626" y="115252"/>
                                  <a:pt x="50721" y="115252"/>
                                  <a:pt x="50721" y="112395"/>
                                </a:cubicBezTo>
                                <a:cubicBezTo>
                                  <a:pt x="50721" y="110490"/>
                                  <a:pt x="47863" y="112395"/>
                                  <a:pt x="46911" y="110490"/>
                                </a:cubicBezTo>
                                <a:cubicBezTo>
                                  <a:pt x="45006" y="107632"/>
                                  <a:pt x="43101" y="107632"/>
                                  <a:pt x="40243" y="106680"/>
                                </a:cubicBezTo>
                                <a:cubicBezTo>
                                  <a:pt x="39291" y="106680"/>
                                  <a:pt x="38338" y="105727"/>
                                  <a:pt x="38338" y="106680"/>
                                </a:cubicBezTo>
                                <a:cubicBezTo>
                                  <a:pt x="37386" y="108585"/>
                                  <a:pt x="36433" y="107632"/>
                                  <a:pt x="35481" y="106680"/>
                                </a:cubicBezTo>
                                <a:cubicBezTo>
                                  <a:pt x="34528" y="105727"/>
                                  <a:pt x="32623" y="105727"/>
                                  <a:pt x="33576" y="107632"/>
                                </a:cubicBezTo>
                                <a:cubicBezTo>
                                  <a:pt x="34528" y="110490"/>
                                  <a:pt x="32623" y="110490"/>
                                  <a:pt x="30718" y="109538"/>
                                </a:cubicBezTo>
                                <a:cubicBezTo>
                                  <a:pt x="29766" y="109538"/>
                                  <a:pt x="27861" y="108585"/>
                                  <a:pt x="26908" y="109538"/>
                                </a:cubicBezTo>
                                <a:cubicBezTo>
                                  <a:pt x="25956" y="109538"/>
                                  <a:pt x="25003" y="110490"/>
                                  <a:pt x="25003" y="111442"/>
                                </a:cubicBezTo>
                                <a:cubicBezTo>
                                  <a:pt x="25003" y="112395"/>
                                  <a:pt x="25956" y="112395"/>
                                  <a:pt x="26908" y="111442"/>
                                </a:cubicBezTo>
                                <a:cubicBezTo>
                                  <a:pt x="28813" y="110490"/>
                                  <a:pt x="29766" y="111442"/>
                                  <a:pt x="29766" y="113347"/>
                                </a:cubicBezTo>
                                <a:cubicBezTo>
                                  <a:pt x="29766" y="114300"/>
                                  <a:pt x="30718" y="113347"/>
                                  <a:pt x="31671" y="113347"/>
                                </a:cubicBezTo>
                                <a:lnTo>
                                  <a:pt x="31671" y="113347"/>
                                </a:lnTo>
                                <a:cubicBezTo>
                                  <a:pt x="33576" y="111442"/>
                                  <a:pt x="34528" y="109538"/>
                                  <a:pt x="36433" y="113347"/>
                                </a:cubicBezTo>
                                <a:cubicBezTo>
                                  <a:pt x="37386" y="114300"/>
                                  <a:pt x="38338" y="115252"/>
                                  <a:pt x="39291" y="116205"/>
                                </a:cubicBezTo>
                                <a:cubicBezTo>
                                  <a:pt x="39291" y="117157"/>
                                  <a:pt x="39291" y="118110"/>
                                  <a:pt x="40243" y="118110"/>
                                </a:cubicBezTo>
                                <a:cubicBezTo>
                                  <a:pt x="42148" y="117157"/>
                                  <a:pt x="42148" y="119063"/>
                                  <a:pt x="43101" y="120015"/>
                                </a:cubicBezTo>
                                <a:cubicBezTo>
                                  <a:pt x="43101" y="121920"/>
                                  <a:pt x="43101" y="123825"/>
                                  <a:pt x="44053" y="124777"/>
                                </a:cubicBezTo>
                                <a:cubicBezTo>
                                  <a:pt x="45006" y="129540"/>
                                  <a:pt x="45006" y="130492"/>
                                  <a:pt x="50721" y="130492"/>
                                </a:cubicBezTo>
                                <a:cubicBezTo>
                                  <a:pt x="50721" y="130492"/>
                                  <a:pt x="50721" y="131445"/>
                                  <a:pt x="51673" y="131445"/>
                                </a:cubicBezTo>
                                <a:cubicBezTo>
                                  <a:pt x="51673" y="131445"/>
                                  <a:pt x="51673" y="132397"/>
                                  <a:pt x="52626" y="132397"/>
                                </a:cubicBezTo>
                                <a:cubicBezTo>
                                  <a:pt x="52626" y="132397"/>
                                  <a:pt x="52626" y="132397"/>
                                  <a:pt x="52626" y="132397"/>
                                </a:cubicBezTo>
                                <a:lnTo>
                                  <a:pt x="50721" y="130492"/>
                                </a:lnTo>
                                <a:cubicBezTo>
                                  <a:pt x="48816" y="129540"/>
                                  <a:pt x="46911" y="128588"/>
                                  <a:pt x="48816" y="125730"/>
                                </a:cubicBezTo>
                                <a:cubicBezTo>
                                  <a:pt x="49768" y="124777"/>
                                  <a:pt x="49768" y="124777"/>
                                  <a:pt x="49768" y="123825"/>
                                </a:cubicBezTo>
                                <a:cubicBezTo>
                                  <a:pt x="50721" y="120967"/>
                                  <a:pt x="48816" y="122872"/>
                                  <a:pt x="47863" y="122872"/>
                                </a:cubicBezTo>
                                <a:cubicBezTo>
                                  <a:pt x="47863" y="121920"/>
                                  <a:pt x="47863" y="120967"/>
                                  <a:pt x="46911" y="120967"/>
                                </a:cubicBezTo>
                                <a:cubicBezTo>
                                  <a:pt x="44053" y="120967"/>
                                  <a:pt x="45006" y="119063"/>
                                  <a:pt x="45958" y="118110"/>
                                </a:cubicBezTo>
                                <a:cubicBezTo>
                                  <a:pt x="46911" y="117157"/>
                                  <a:pt x="47863" y="117157"/>
                                  <a:pt x="46911" y="116205"/>
                                </a:cubicBezTo>
                                <a:cubicBezTo>
                                  <a:pt x="45958" y="115252"/>
                                  <a:pt x="45006" y="114300"/>
                                  <a:pt x="44053" y="115252"/>
                                </a:cubicBezTo>
                                <a:cubicBezTo>
                                  <a:pt x="43101" y="116205"/>
                                  <a:pt x="41196" y="116205"/>
                                  <a:pt x="40243" y="117157"/>
                                </a:cubicBezTo>
                                <a:cubicBezTo>
                                  <a:pt x="40243" y="115252"/>
                                  <a:pt x="40243" y="114300"/>
                                  <a:pt x="40243" y="112395"/>
                                </a:cubicBezTo>
                                <a:cubicBezTo>
                                  <a:pt x="40243" y="110490"/>
                                  <a:pt x="41196" y="109538"/>
                                  <a:pt x="43101" y="108585"/>
                                </a:cubicBezTo>
                                <a:cubicBezTo>
                                  <a:pt x="45006" y="108585"/>
                                  <a:pt x="45958" y="109538"/>
                                  <a:pt x="46911" y="111442"/>
                                </a:cubicBezTo>
                                <a:cubicBezTo>
                                  <a:pt x="47863" y="113347"/>
                                  <a:pt x="48816" y="113347"/>
                                  <a:pt x="50721" y="113347"/>
                                </a:cubicBezTo>
                                <a:cubicBezTo>
                                  <a:pt x="51673" y="113347"/>
                                  <a:pt x="52626" y="114300"/>
                                  <a:pt x="53578" y="115252"/>
                                </a:cubicBezTo>
                                <a:cubicBezTo>
                                  <a:pt x="51673" y="117157"/>
                                  <a:pt x="52626" y="117157"/>
                                  <a:pt x="53578" y="117157"/>
                                </a:cubicBezTo>
                                <a:close/>
                                <a:moveTo>
                                  <a:pt x="25956" y="89535"/>
                                </a:moveTo>
                                <a:cubicBezTo>
                                  <a:pt x="25956" y="90488"/>
                                  <a:pt x="25956" y="90488"/>
                                  <a:pt x="25956" y="89535"/>
                                </a:cubicBezTo>
                                <a:cubicBezTo>
                                  <a:pt x="27861" y="89535"/>
                                  <a:pt x="28813" y="88582"/>
                                  <a:pt x="28813" y="87630"/>
                                </a:cubicBezTo>
                                <a:cubicBezTo>
                                  <a:pt x="28813" y="86677"/>
                                  <a:pt x="28813" y="86677"/>
                                  <a:pt x="27861" y="86677"/>
                                </a:cubicBezTo>
                                <a:cubicBezTo>
                                  <a:pt x="26908" y="87630"/>
                                  <a:pt x="25956" y="88582"/>
                                  <a:pt x="25956" y="89535"/>
                                </a:cubicBezTo>
                                <a:close/>
                                <a:moveTo>
                                  <a:pt x="26908" y="71438"/>
                                </a:moveTo>
                                <a:cubicBezTo>
                                  <a:pt x="25956" y="71438"/>
                                  <a:pt x="25956" y="71438"/>
                                  <a:pt x="26908" y="71438"/>
                                </a:cubicBezTo>
                                <a:lnTo>
                                  <a:pt x="26908" y="71438"/>
                                </a:lnTo>
                                <a:lnTo>
                                  <a:pt x="26908" y="71438"/>
                                </a:lnTo>
                                <a:cubicBezTo>
                                  <a:pt x="26908" y="71438"/>
                                  <a:pt x="26908" y="71438"/>
                                  <a:pt x="26908" y="71438"/>
                                </a:cubicBezTo>
                                <a:close/>
                                <a:moveTo>
                                  <a:pt x="26908" y="18097"/>
                                </a:moveTo>
                                <a:cubicBezTo>
                                  <a:pt x="26908" y="19050"/>
                                  <a:pt x="26908" y="19050"/>
                                  <a:pt x="27861" y="19050"/>
                                </a:cubicBezTo>
                                <a:cubicBezTo>
                                  <a:pt x="28813" y="19050"/>
                                  <a:pt x="28813" y="19050"/>
                                  <a:pt x="28813" y="18097"/>
                                </a:cubicBezTo>
                                <a:cubicBezTo>
                                  <a:pt x="28813" y="18097"/>
                                  <a:pt x="27861" y="18097"/>
                                  <a:pt x="26908" y="18097"/>
                                </a:cubicBezTo>
                                <a:cubicBezTo>
                                  <a:pt x="26908" y="18097"/>
                                  <a:pt x="26908" y="18097"/>
                                  <a:pt x="26908" y="18097"/>
                                </a:cubicBezTo>
                                <a:close/>
                                <a:moveTo>
                                  <a:pt x="27861" y="50482"/>
                                </a:moveTo>
                                <a:lnTo>
                                  <a:pt x="27861" y="50482"/>
                                </a:lnTo>
                                <a:cubicBezTo>
                                  <a:pt x="27861" y="50482"/>
                                  <a:pt x="26908" y="50482"/>
                                  <a:pt x="27861" y="50482"/>
                                </a:cubicBezTo>
                                <a:lnTo>
                                  <a:pt x="27861" y="50482"/>
                                </a:lnTo>
                                <a:cubicBezTo>
                                  <a:pt x="26908" y="50482"/>
                                  <a:pt x="26908" y="50482"/>
                                  <a:pt x="27861" y="50482"/>
                                </a:cubicBezTo>
                                <a:close/>
                                <a:moveTo>
                                  <a:pt x="38338" y="142875"/>
                                </a:moveTo>
                                <a:cubicBezTo>
                                  <a:pt x="39291" y="140017"/>
                                  <a:pt x="38338" y="139065"/>
                                  <a:pt x="36433" y="137160"/>
                                </a:cubicBezTo>
                                <a:cubicBezTo>
                                  <a:pt x="36433" y="136207"/>
                                  <a:pt x="35481" y="135255"/>
                                  <a:pt x="34528" y="135255"/>
                                </a:cubicBezTo>
                                <a:cubicBezTo>
                                  <a:pt x="33576" y="135255"/>
                                  <a:pt x="32623" y="134302"/>
                                  <a:pt x="34528" y="133350"/>
                                </a:cubicBezTo>
                                <a:cubicBezTo>
                                  <a:pt x="37386" y="132397"/>
                                  <a:pt x="36433" y="129540"/>
                                  <a:pt x="35481" y="127635"/>
                                </a:cubicBezTo>
                                <a:cubicBezTo>
                                  <a:pt x="34528" y="125730"/>
                                  <a:pt x="31671" y="124777"/>
                                  <a:pt x="28813" y="126682"/>
                                </a:cubicBezTo>
                                <a:lnTo>
                                  <a:pt x="28813" y="126682"/>
                                </a:lnTo>
                                <a:cubicBezTo>
                                  <a:pt x="26908" y="127635"/>
                                  <a:pt x="25956" y="129540"/>
                                  <a:pt x="26908" y="131445"/>
                                </a:cubicBezTo>
                                <a:cubicBezTo>
                                  <a:pt x="29766" y="134302"/>
                                  <a:pt x="31671" y="136207"/>
                                  <a:pt x="32623" y="140017"/>
                                </a:cubicBezTo>
                                <a:cubicBezTo>
                                  <a:pt x="33576" y="140970"/>
                                  <a:pt x="34528" y="141922"/>
                                  <a:pt x="35481" y="142875"/>
                                </a:cubicBezTo>
                                <a:cubicBezTo>
                                  <a:pt x="37386" y="144780"/>
                                  <a:pt x="37386" y="142875"/>
                                  <a:pt x="38338" y="142875"/>
                                </a:cubicBezTo>
                                <a:close/>
                                <a:moveTo>
                                  <a:pt x="31671" y="35242"/>
                                </a:moveTo>
                                <a:cubicBezTo>
                                  <a:pt x="31671" y="35242"/>
                                  <a:pt x="30718" y="34290"/>
                                  <a:pt x="30718" y="34290"/>
                                </a:cubicBezTo>
                                <a:cubicBezTo>
                                  <a:pt x="30718" y="34290"/>
                                  <a:pt x="27861" y="37147"/>
                                  <a:pt x="27861" y="38100"/>
                                </a:cubicBezTo>
                                <a:cubicBezTo>
                                  <a:pt x="27861" y="39052"/>
                                  <a:pt x="28813" y="39052"/>
                                  <a:pt x="28813" y="39052"/>
                                </a:cubicBezTo>
                                <a:cubicBezTo>
                                  <a:pt x="29766" y="39052"/>
                                  <a:pt x="31671" y="37147"/>
                                  <a:pt x="31671" y="35242"/>
                                </a:cubicBezTo>
                                <a:close/>
                                <a:moveTo>
                                  <a:pt x="29766" y="28575"/>
                                </a:moveTo>
                                <a:cubicBezTo>
                                  <a:pt x="28813" y="27622"/>
                                  <a:pt x="27861" y="26670"/>
                                  <a:pt x="26908" y="28575"/>
                                </a:cubicBezTo>
                                <a:lnTo>
                                  <a:pt x="29766" y="28575"/>
                                </a:lnTo>
                                <a:close/>
                                <a:moveTo>
                                  <a:pt x="27861" y="15240"/>
                                </a:moveTo>
                                <a:cubicBezTo>
                                  <a:pt x="27861" y="16192"/>
                                  <a:pt x="28813" y="16192"/>
                                  <a:pt x="27861" y="15240"/>
                                </a:cubicBezTo>
                                <a:cubicBezTo>
                                  <a:pt x="29766" y="15240"/>
                                  <a:pt x="29766" y="15240"/>
                                  <a:pt x="29766" y="15240"/>
                                </a:cubicBezTo>
                                <a:cubicBezTo>
                                  <a:pt x="29766" y="14288"/>
                                  <a:pt x="28813" y="14288"/>
                                  <a:pt x="27861" y="15240"/>
                                </a:cubicBezTo>
                                <a:cubicBezTo>
                                  <a:pt x="27861" y="15240"/>
                                  <a:pt x="27861" y="15240"/>
                                  <a:pt x="27861" y="15240"/>
                                </a:cubicBezTo>
                                <a:close/>
                                <a:moveTo>
                                  <a:pt x="28813" y="80963"/>
                                </a:moveTo>
                                <a:cubicBezTo>
                                  <a:pt x="27861" y="81915"/>
                                  <a:pt x="27861" y="83820"/>
                                  <a:pt x="27861" y="84772"/>
                                </a:cubicBezTo>
                                <a:cubicBezTo>
                                  <a:pt x="28813" y="85725"/>
                                  <a:pt x="29766" y="84772"/>
                                  <a:pt x="30718" y="83820"/>
                                </a:cubicBezTo>
                                <a:cubicBezTo>
                                  <a:pt x="30718" y="83820"/>
                                  <a:pt x="30718" y="83820"/>
                                  <a:pt x="30718" y="83820"/>
                                </a:cubicBezTo>
                                <a:cubicBezTo>
                                  <a:pt x="31671" y="86677"/>
                                  <a:pt x="34528" y="86677"/>
                                  <a:pt x="36433" y="88582"/>
                                </a:cubicBezTo>
                                <a:cubicBezTo>
                                  <a:pt x="37386" y="88582"/>
                                  <a:pt x="38338" y="88582"/>
                                  <a:pt x="37386" y="87630"/>
                                </a:cubicBezTo>
                                <a:cubicBezTo>
                                  <a:pt x="36433" y="86677"/>
                                  <a:pt x="36433" y="85725"/>
                                  <a:pt x="36433" y="84772"/>
                                </a:cubicBezTo>
                                <a:cubicBezTo>
                                  <a:pt x="36433" y="83820"/>
                                  <a:pt x="35481" y="83820"/>
                                  <a:pt x="34528" y="83820"/>
                                </a:cubicBezTo>
                                <a:cubicBezTo>
                                  <a:pt x="32623" y="87630"/>
                                  <a:pt x="31671" y="82867"/>
                                  <a:pt x="29766" y="83820"/>
                                </a:cubicBezTo>
                                <a:cubicBezTo>
                                  <a:pt x="30718" y="81915"/>
                                  <a:pt x="29766" y="80010"/>
                                  <a:pt x="28813" y="80963"/>
                                </a:cubicBezTo>
                                <a:close/>
                                <a:moveTo>
                                  <a:pt x="28813" y="96202"/>
                                </a:moveTo>
                                <a:cubicBezTo>
                                  <a:pt x="27861" y="96202"/>
                                  <a:pt x="27861" y="96202"/>
                                  <a:pt x="28813" y="96202"/>
                                </a:cubicBezTo>
                                <a:cubicBezTo>
                                  <a:pt x="27861" y="97155"/>
                                  <a:pt x="27861" y="97155"/>
                                  <a:pt x="28813" y="97155"/>
                                </a:cubicBezTo>
                                <a:cubicBezTo>
                                  <a:pt x="28813" y="97155"/>
                                  <a:pt x="28813" y="96202"/>
                                  <a:pt x="28813" y="96202"/>
                                </a:cubicBezTo>
                                <a:cubicBezTo>
                                  <a:pt x="28813" y="95250"/>
                                  <a:pt x="28813" y="95250"/>
                                  <a:pt x="28813" y="96202"/>
                                </a:cubicBezTo>
                                <a:close/>
                                <a:moveTo>
                                  <a:pt x="27861" y="54292"/>
                                </a:moveTo>
                                <a:cubicBezTo>
                                  <a:pt x="27861" y="54292"/>
                                  <a:pt x="27861" y="55245"/>
                                  <a:pt x="27861" y="54292"/>
                                </a:cubicBezTo>
                                <a:cubicBezTo>
                                  <a:pt x="28813" y="55245"/>
                                  <a:pt x="28813" y="55245"/>
                                  <a:pt x="28813" y="54292"/>
                                </a:cubicBezTo>
                                <a:cubicBezTo>
                                  <a:pt x="29766" y="54292"/>
                                  <a:pt x="29766" y="53340"/>
                                  <a:pt x="27861" y="54292"/>
                                </a:cubicBezTo>
                                <a:cubicBezTo>
                                  <a:pt x="28813" y="53340"/>
                                  <a:pt x="27861" y="54292"/>
                                  <a:pt x="27861" y="54292"/>
                                </a:cubicBezTo>
                                <a:close/>
                                <a:moveTo>
                                  <a:pt x="28813" y="120015"/>
                                </a:moveTo>
                                <a:cubicBezTo>
                                  <a:pt x="28813" y="120015"/>
                                  <a:pt x="28813" y="119063"/>
                                  <a:pt x="28813" y="120015"/>
                                </a:cubicBezTo>
                                <a:cubicBezTo>
                                  <a:pt x="29766" y="119063"/>
                                  <a:pt x="29766" y="119063"/>
                                  <a:pt x="28813" y="120015"/>
                                </a:cubicBezTo>
                                <a:cubicBezTo>
                                  <a:pt x="28813" y="118110"/>
                                  <a:pt x="27861" y="118110"/>
                                  <a:pt x="28813" y="120015"/>
                                </a:cubicBezTo>
                                <a:cubicBezTo>
                                  <a:pt x="27861" y="119063"/>
                                  <a:pt x="28813" y="120015"/>
                                  <a:pt x="28813" y="120015"/>
                                </a:cubicBezTo>
                                <a:close/>
                                <a:moveTo>
                                  <a:pt x="28813" y="47625"/>
                                </a:moveTo>
                                <a:cubicBezTo>
                                  <a:pt x="28813" y="47625"/>
                                  <a:pt x="29766" y="47625"/>
                                  <a:pt x="28813" y="47625"/>
                                </a:cubicBezTo>
                                <a:cubicBezTo>
                                  <a:pt x="29766" y="46672"/>
                                  <a:pt x="28813" y="46672"/>
                                  <a:pt x="28813" y="46672"/>
                                </a:cubicBezTo>
                                <a:cubicBezTo>
                                  <a:pt x="28813" y="46672"/>
                                  <a:pt x="28813" y="46672"/>
                                  <a:pt x="28813" y="47625"/>
                                </a:cubicBezTo>
                                <a:cubicBezTo>
                                  <a:pt x="27861" y="47625"/>
                                  <a:pt x="28813" y="47625"/>
                                  <a:pt x="28813" y="47625"/>
                                </a:cubicBezTo>
                                <a:close/>
                                <a:moveTo>
                                  <a:pt x="33576" y="55245"/>
                                </a:moveTo>
                                <a:cubicBezTo>
                                  <a:pt x="32623" y="57150"/>
                                  <a:pt x="31671" y="57150"/>
                                  <a:pt x="29766" y="57150"/>
                                </a:cubicBezTo>
                                <a:cubicBezTo>
                                  <a:pt x="28813" y="57150"/>
                                  <a:pt x="27861" y="58102"/>
                                  <a:pt x="28813" y="59055"/>
                                </a:cubicBezTo>
                                <a:cubicBezTo>
                                  <a:pt x="28813" y="60007"/>
                                  <a:pt x="29766" y="60007"/>
                                  <a:pt x="30718" y="60007"/>
                                </a:cubicBezTo>
                                <a:lnTo>
                                  <a:pt x="33576" y="59055"/>
                                </a:lnTo>
                                <a:cubicBezTo>
                                  <a:pt x="34528" y="59055"/>
                                  <a:pt x="34528" y="60007"/>
                                  <a:pt x="34528" y="60960"/>
                                </a:cubicBezTo>
                                <a:lnTo>
                                  <a:pt x="34528" y="60960"/>
                                </a:lnTo>
                                <a:cubicBezTo>
                                  <a:pt x="33576" y="60960"/>
                                  <a:pt x="32623" y="60960"/>
                                  <a:pt x="31671" y="61913"/>
                                </a:cubicBezTo>
                                <a:cubicBezTo>
                                  <a:pt x="30718" y="62865"/>
                                  <a:pt x="30718" y="63817"/>
                                  <a:pt x="31671" y="63817"/>
                                </a:cubicBezTo>
                                <a:cubicBezTo>
                                  <a:pt x="33576" y="63817"/>
                                  <a:pt x="36433" y="62865"/>
                                  <a:pt x="38338" y="64770"/>
                                </a:cubicBezTo>
                                <a:lnTo>
                                  <a:pt x="39291" y="63817"/>
                                </a:lnTo>
                                <a:lnTo>
                                  <a:pt x="42148" y="61913"/>
                                </a:lnTo>
                                <a:cubicBezTo>
                                  <a:pt x="44053" y="63817"/>
                                  <a:pt x="46911" y="62865"/>
                                  <a:pt x="48816" y="62865"/>
                                </a:cubicBezTo>
                                <a:cubicBezTo>
                                  <a:pt x="49768" y="62865"/>
                                  <a:pt x="51673" y="63817"/>
                                  <a:pt x="50721" y="61913"/>
                                </a:cubicBezTo>
                                <a:cubicBezTo>
                                  <a:pt x="50721" y="60960"/>
                                  <a:pt x="49768" y="60007"/>
                                  <a:pt x="47863" y="60960"/>
                                </a:cubicBezTo>
                                <a:cubicBezTo>
                                  <a:pt x="46911" y="60960"/>
                                  <a:pt x="45006" y="61913"/>
                                  <a:pt x="44053" y="60007"/>
                                </a:cubicBezTo>
                                <a:cubicBezTo>
                                  <a:pt x="45006" y="59055"/>
                                  <a:pt x="45958" y="58102"/>
                                  <a:pt x="45958" y="56197"/>
                                </a:cubicBezTo>
                                <a:cubicBezTo>
                                  <a:pt x="45006" y="55245"/>
                                  <a:pt x="44053" y="54292"/>
                                  <a:pt x="43101" y="53340"/>
                                </a:cubicBezTo>
                                <a:cubicBezTo>
                                  <a:pt x="41196" y="52388"/>
                                  <a:pt x="45958" y="51435"/>
                                  <a:pt x="44053" y="50482"/>
                                </a:cubicBezTo>
                                <a:cubicBezTo>
                                  <a:pt x="43101" y="49530"/>
                                  <a:pt x="43101" y="47625"/>
                                  <a:pt x="42148" y="46672"/>
                                </a:cubicBezTo>
                                <a:cubicBezTo>
                                  <a:pt x="38338" y="47625"/>
                                  <a:pt x="37386" y="50482"/>
                                  <a:pt x="34528" y="53340"/>
                                </a:cubicBezTo>
                                <a:cubicBezTo>
                                  <a:pt x="34528" y="52388"/>
                                  <a:pt x="33576" y="51435"/>
                                  <a:pt x="32623" y="51435"/>
                                </a:cubicBezTo>
                                <a:cubicBezTo>
                                  <a:pt x="31671" y="51435"/>
                                  <a:pt x="31671" y="52388"/>
                                  <a:pt x="31671" y="52388"/>
                                </a:cubicBezTo>
                                <a:cubicBezTo>
                                  <a:pt x="31671" y="55245"/>
                                  <a:pt x="32623" y="55245"/>
                                  <a:pt x="33576" y="55245"/>
                                </a:cubicBezTo>
                                <a:close/>
                                <a:moveTo>
                                  <a:pt x="28813" y="23813"/>
                                </a:moveTo>
                                <a:cubicBezTo>
                                  <a:pt x="28813" y="25717"/>
                                  <a:pt x="30718" y="24765"/>
                                  <a:pt x="31671" y="25717"/>
                                </a:cubicBezTo>
                                <a:lnTo>
                                  <a:pt x="32623" y="26670"/>
                                </a:lnTo>
                                <a:cubicBezTo>
                                  <a:pt x="33576" y="26670"/>
                                  <a:pt x="33576" y="26670"/>
                                  <a:pt x="33576" y="25717"/>
                                </a:cubicBezTo>
                                <a:cubicBezTo>
                                  <a:pt x="33576" y="24765"/>
                                  <a:pt x="31671" y="22860"/>
                                  <a:pt x="28813" y="22860"/>
                                </a:cubicBezTo>
                                <a:cubicBezTo>
                                  <a:pt x="29766" y="22860"/>
                                  <a:pt x="28813" y="23813"/>
                                  <a:pt x="28813" y="23813"/>
                                </a:cubicBezTo>
                                <a:close/>
                                <a:moveTo>
                                  <a:pt x="28813" y="127635"/>
                                </a:moveTo>
                                <a:cubicBezTo>
                                  <a:pt x="28813" y="127635"/>
                                  <a:pt x="28813" y="126682"/>
                                  <a:pt x="28813" y="126682"/>
                                </a:cubicBezTo>
                                <a:lnTo>
                                  <a:pt x="30718" y="127635"/>
                                </a:lnTo>
                                <a:cubicBezTo>
                                  <a:pt x="31671" y="127635"/>
                                  <a:pt x="33576" y="127635"/>
                                  <a:pt x="33576" y="129540"/>
                                </a:cubicBezTo>
                                <a:cubicBezTo>
                                  <a:pt x="33576" y="131445"/>
                                  <a:pt x="31671" y="130492"/>
                                  <a:pt x="30718" y="130492"/>
                                </a:cubicBezTo>
                                <a:cubicBezTo>
                                  <a:pt x="28813" y="130492"/>
                                  <a:pt x="28813" y="129540"/>
                                  <a:pt x="28813" y="127635"/>
                                </a:cubicBezTo>
                                <a:close/>
                                <a:moveTo>
                                  <a:pt x="29766" y="73342"/>
                                </a:moveTo>
                                <a:cubicBezTo>
                                  <a:pt x="29766" y="74295"/>
                                  <a:pt x="29766" y="76200"/>
                                  <a:pt x="31671" y="76200"/>
                                </a:cubicBezTo>
                                <a:cubicBezTo>
                                  <a:pt x="32623" y="76200"/>
                                  <a:pt x="32623" y="75247"/>
                                  <a:pt x="32623" y="74295"/>
                                </a:cubicBezTo>
                                <a:cubicBezTo>
                                  <a:pt x="32623" y="73342"/>
                                  <a:pt x="32623" y="71438"/>
                                  <a:pt x="30718" y="71438"/>
                                </a:cubicBezTo>
                                <a:cubicBezTo>
                                  <a:pt x="29766" y="72390"/>
                                  <a:pt x="29766" y="73342"/>
                                  <a:pt x="29766" y="73342"/>
                                </a:cubicBezTo>
                                <a:close/>
                                <a:moveTo>
                                  <a:pt x="33576" y="150495"/>
                                </a:moveTo>
                                <a:cubicBezTo>
                                  <a:pt x="32623" y="149542"/>
                                  <a:pt x="31671" y="149542"/>
                                  <a:pt x="30718" y="150495"/>
                                </a:cubicBezTo>
                                <a:cubicBezTo>
                                  <a:pt x="30718" y="150495"/>
                                  <a:pt x="30718" y="151447"/>
                                  <a:pt x="30718" y="151447"/>
                                </a:cubicBezTo>
                                <a:cubicBezTo>
                                  <a:pt x="31671" y="151447"/>
                                  <a:pt x="32623" y="152400"/>
                                  <a:pt x="34528" y="151447"/>
                                </a:cubicBezTo>
                                <a:cubicBezTo>
                                  <a:pt x="34528" y="151447"/>
                                  <a:pt x="33576" y="150495"/>
                                  <a:pt x="33576" y="150495"/>
                                </a:cubicBezTo>
                                <a:close/>
                                <a:moveTo>
                                  <a:pt x="54531" y="49530"/>
                                </a:moveTo>
                                <a:cubicBezTo>
                                  <a:pt x="55483" y="49530"/>
                                  <a:pt x="55483" y="50482"/>
                                  <a:pt x="55483" y="51435"/>
                                </a:cubicBezTo>
                                <a:cubicBezTo>
                                  <a:pt x="57388" y="52388"/>
                                  <a:pt x="58341" y="51435"/>
                                  <a:pt x="59293" y="51435"/>
                                </a:cubicBezTo>
                                <a:cubicBezTo>
                                  <a:pt x="60246" y="50482"/>
                                  <a:pt x="58341" y="50482"/>
                                  <a:pt x="58341" y="49530"/>
                                </a:cubicBezTo>
                                <a:cubicBezTo>
                                  <a:pt x="57388" y="47625"/>
                                  <a:pt x="55483" y="48577"/>
                                  <a:pt x="54531" y="46672"/>
                                </a:cubicBezTo>
                                <a:cubicBezTo>
                                  <a:pt x="56436" y="46672"/>
                                  <a:pt x="57388" y="46672"/>
                                  <a:pt x="58341" y="45720"/>
                                </a:cubicBezTo>
                                <a:cubicBezTo>
                                  <a:pt x="59293" y="44767"/>
                                  <a:pt x="59293" y="42863"/>
                                  <a:pt x="58341" y="41910"/>
                                </a:cubicBezTo>
                                <a:cubicBezTo>
                                  <a:pt x="58341" y="40957"/>
                                  <a:pt x="58341" y="40005"/>
                                  <a:pt x="56436" y="40005"/>
                                </a:cubicBezTo>
                                <a:cubicBezTo>
                                  <a:pt x="54531" y="40005"/>
                                  <a:pt x="55483" y="41910"/>
                                  <a:pt x="55483" y="42863"/>
                                </a:cubicBezTo>
                                <a:cubicBezTo>
                                  <a:pt x="54531" y="43815"/>
                                  <a:pt x="54531" y="45720"/>
                                  <a:pt x="53578" y="46672"/>
                                </a:cubicBezTo>
                                <a:cubicBezTo>
                                  <a:pt x="52626" y="45720"/>
                                  <a:pt x="52626" y="44767"/>
                                  <a:pt x="52626" y="42863"/>
                                </a:cubicBezTo>
                                <a:cubicBezTo>
                                  <a:pt x="53578" y="40957"/>
                                  <a:pt x="52626" y="39052"/>
                                  <a:pt x="50721" y="38100"/>
                                </a:cubicBezTo>
                                <a:cubicBezTo>
                                  <a:pt x="50721" y="37147"/>
                                  <a:pt x="51673" y="37147"/>
                                  <a:pt x="51673" y="37147"/>
                                </a:cubicBezTo>
                                <a:cubicBezTo>
                                  <a:pt x="53578" y="39052"/>
                                  <a:pt x="53578" y="36195"/>
                                  <a:pt x="54531" y="35242"/>
                                </a:cubicBezTo>
                                <a:cubicBezTo>
                                  <a:pt x="55483" y="33338"/>
                                  <a:pt x="53578" y="33338"/>
                                  <a:pt x="52626" y="33338"/>
                                </a:cubicBezTo>
                                <a:lnTo>
                                  <a:pt x="51673" y="32385"/>
                                </a:lnTo>
                                <a:cubicBezTo>
                                  <a:pt x="52626" y="32385"/>
                                  <a:pt x="52626" y="31432"/>
                                  <a:pt x="53578" y="31432"/>
                                </a:cubicBezTo>
                                <a:cubicBezTo>
                                  <a:pt x="53578" y="31432"/>
                                  <a:pt x="53578" y="31432"/>
                                  <a:pt x="53578" y="31432"/>
                                </a:cubicBezTo>
                                <a:cubicBezTo>
                                  <a:pt x="52626" y="31432"/>
                                  <a:pt x="52626" y="32385"/>
                                  <a:pt x="52626" y="33338"/>
                                </a:cubicBezTo>
                                <a:cubicBezTo>
                                  <a:pt x="49768" y="36195"/>
                                  <a:pt x="49768" y="36195"/>
                                  <a:pt x="45958" y="33338"/>
                                </a:cubicBezTo>
                                <a:lnTo>
                                  <a:pt x="44053" y="32385"/>
                                </a:lnTo>
                                <a:cubicBezTo>
                                  <a:pt x="45006" y="34290"/>
                                  <a:pt x="45958" y="35242"/>
                                  <a:pt x="46911" y="37147"/>
                                </a:cubicBezTo>
                                <a:cubicBezTo>
                                  <a:pt x="43101" y="38100"/>
                                  <a:pt x="41196" y="37147"/>
                                  <a:pt x="39291" y="33338"/>
                                </a:cubicBezTo>
                                <a:cubicBezTo>
                                  <a:pt x="39291" y="32385"/>
                                  <a:pt x="38338" y="31432"/>
                                  <a:pt x="38338" y="31432"/>
                                </a:cubicBezTo>
                                <a:cubicBezTo>
                                  <a:pt x="39291" y="31432"/>
                                  <a:pt x="40243" y="30480"/>
                                  <a:pt x="40243" y="31432"/>
                                </a:cubicBezTo>
                                <a:cubicBezTo>
                                  <a:pt x="41196" y="31432"/>
                                  <a:pt x="42148" y="32385"/>
                                  <a:pt x="44053" y="32385"/>
                                </a:cubicBezTo>
                                <a:cubicBezTo>
                                  <a:pt x="44053" y="30480"/>
                                  <a:pt x="45958" y="28575"/>
                                  <a:pt x="47863" y="28575"/>
                                </a:cubicBezTo>
                                <a:cubicBezTo>
                                  <a:pt x="48816" y="28575"/>
                                  <a:pt x="49768" y="28575"/>
                                  <a:pt x="50721" y="27622"/>
                                </a:cubicBezTo>
                                <a:cubicBezTo>
                                  <a:pt x="52626" y="26670"/>
                                  <a:pt x="52626" y="24765"/>
                                  <a:pt x="51673" y="23813"/>
                                </a:cubicBezTo>
                                <a:cubicBezTo>
                                  <a:pt x="50721" y="22860"/>
                                  <a:pt x="49768" y="23813"/>
                                  <a:pt x="48816" y="24765"/>
                                </a:cubicBezTo>
                                <a:cubicBezTo>
                                  <a:pt x="47863" y="25717"/>
                                  <a:pt x="46911" y="26670"/>
                                  <a:pt x="46911" y="24765"/>
                                </a:cubicBezTo>
                                <a:cubicBezTo>
                                  <a:pt x="46911" y="22860"/>
                                  <a:pt x="45006" y="22860"/>
                                  <a:pt x="45958" y="20955"/>
                                </a:cubicBezTo>
                                <a:cubicBezTo>
                                  <a:pt x="46911" y="20002"/>
                                  <a:pt x="45958" y="20002"/>
                                  <a:pt x="45006" y="20002"/>
                                </a:cubicBezTo>
                                <a:cubicBezTo>
                                  <a:pt x="44053" y="20955"/>
                                  <a:pt x="42148" y="20955"/>
                                  <a:pt x="42148" y="21907"/>
                                </a:cubicBezTo>
                                <a:cubicBezTo>
                                  <a:pt x="42148" y="22860"/>
                                  <a:pt x="40243" y="24765"/>
                                  <a:pt x="44053" y="23813"/>
                                </a:cubicBezTo>
                                <a:cubicBezTo>
                                  <a:pt x="45006" y="23813"/>
                                  <a:pt x="45006" y="23813"/>
                                  <a:pt x="45006" y="24765"/>
                                </a:cubicBezTo>
                                <a:cubicBezTo>
                                  <a:pt x="45006" y="26670"/>
                                  <a:pt x="42148" y="27622"/>
                                  <a:pt x="41196" y="29527"/>
                                </a:cubicBezTo>
                                <a:cubicBezTo>
                                  <a:pt x="41196" y="30480"/>
                                  <a:pt x="40243" y="30480"/>
                                  <a:pt x="40243" y="29527"/>
                                </a:cubicBezTo>
                                <a:cubicBezTo>
                                  <a:pt x="40243" y="29527"/>
                                  <a:pt x="40243" y="28575"/>
                                  <a:pt x="40243" y="28575"/>
                                </a:cubicBezTo>
                                <a:cubicBezTo>
                                  <a:pt x="40243" y="27622"/>
                                  <a:pt x="39291" y="24765"/>
                                  <a:pt x="38338" y="24765"/>
                                </a:cubicBezTo>
                                <a:cubicBezTo>
                                  <a:pt x="36433" y="25717"/>
                                  <a:pt x="37386" y="27622"/>
                                  <a:pt x="37386" y="28575"/>
                                </a:cubicBezTo>
                                <a:cubicBezTo>
                                  <a:pt x="37386" y="31432"/>
                                  <a:pt x="36433" y="32385"/>
                                  <a:pt x="33576" y="31432"/>
                                </a:cubicBezTo>
                                <a:cubicBezTo>
                                  <a:pt x="32623" y="31432"/>
                                  <a:pt x="32623" y="31432"/>
                                  <a:pt x="31671" y="31432"/>
                                </a:cubicBezTo>
                                <a:cubicBezTo>
                                  <a:pt x="31671" y="34290"/>
                                  <a:pt x="34528" y="35242"/>
                                  <a:pt x="35481" y="35242"/>
                                </a:cubicBezTo>
                                <a:cubicBezTo>
                                  <a:pt x="38338" y="34290"/>
                                  <a:pt x="38338" y="37147"/>
                                  <a:pt x="39291" y="38100"/>
                                </a:cubicBezTo>
                                <a:cubicBezTo>
                                  <a:pt x="40243" y="38100"/>
                                  <a:pt x="39291" y="40005"/>
                                  <a:pt x="38338" y="39052"/>
                                </a:cubicBezTo>
                                <a:cubicBezTo>
                                  <a:pt x="35481" y="37147"/>
                                  <a:pt x="34528" y="40005"/>
                                  <a:pt x="33576" y="41910"/>
                                </a:cubicBezTo>
                                <a:cubicBezTo>
                                  <a:pt x="33576" y="41910"/>
                                  <a:pt x="33576" y="41910"/>
                                  <a:pt x="34528" y="41910"/>
                                </a:cubicBezTo>
                                <a:cubicBezTo>
                                  <a:pt x="35481" y="42863"/>
                                  <a:pt x="38338" y="43815"/>
                                  <a:pt x="36433" y="45720"/>
                                </a:cubicBezTo>
                                <a:cubicBezTo>
                                  <a:pt x="34528" y="47625"/>
                                  <a:pt x="34528" y="44767"/>
                                  <a:pt x="33576" y="44767"/>
                                </a:cubicBezTo>
                                <a:cubicBezTo>
                                  <a:pt x="32623" y="44767"/>
                                  <a:pt x="32623" y="43815"/>
                                  <a:pt x="32623" y="43815"/>
                                </a:cubicBezTo>
                                <a:cubicBezTo>
                                  <a:pt x="31671" y="44767"/>
                                  <a:pt x="29766" y="45720"/>
                                  <a:pt x="31671" y="47625"/>
                                </a:cubicBezTo>
                                <a:cubicBezTo>
                                  <a:pt x="33576" y="48577"/>
                                  <a:pt x="33576" y="49530"/>
                                  <a:pt x="32623" y="51435"/>
                                </a:cubicBezTo>
                                <a:cubicBezTo>
                                  <a:pt x="32623" y="52388"/>
                                  <a:pt x="31671" y="53340"/>
                                  <a:pt x="33576" y="53340"/>
                                </a:cubicBezTo>
                                <a:cubicBezTo>
                                  <a:pt x="34528" y="53340"/>
                                  <a:pt x="36433" y="54292"/>
                                  <a:pt x="36433" y="53340"/>
                                </a:cubicBezTo>
                                <a:cubicBezTo>
                                  <a:pt x="36433" y="50482"/>
                                  <a:pt x="38338" y="50482"/>
                                  <a:pt x="40243" y="49530"/>
                                </a:cubicBezTo>
                                <a:cubicBezTo>
                                  <a:pt x="42148" y="48577"/>
                                  <a:pt x="42148" y="47625"/>
                                  <a:pt x="41196" y="45720"/>
                                </a:cubicBezTo>
                                <a:cubicBezTo>
                                  <a:pt x="41196" y="44767"/>
                                  <a:pt x="40243" y="43815"/>
                                  <a:pt x="41196" y="42863"/>
                                </a:cubicBezTo>
                                <a:cubicBezTo>
                                  <a:pt x="42148" y="41910"/>
                                  <a:pt x="43101" y="42863"/>
                                  <a:pt x="44053" y="43815"/>
                                </a:cubicBezTo>
                                <a:cubicBezTo>
                                  <a:pt x="46911" y="44767"/>
                                  <a:pt x="47863" y="44767"/>
                                  <a:pt x="47863" y="40957"/>
                                </a:cubicBezTo>
                                <a:lnTo>
                                  <a:pt x="47863" y="39052"/>
                                </a:lnTo>
                                <a:lnTo>
                                  <a:pt x="52626" y="40957"/>
                                </a:lnTo>
                                <a:cubicBezTo>
                                  <a:pt x="51673" y="42863"/>
                                  <a:pt x="50721" y="44767"/>
                                  <a:pt x="48816" y="45720"/>
                                </a:cubicBezTo>
                                <a:cubicBezTo>
                                  <a:pt x="46911" y="46672"/>
                                  <a:pt x="46911" y="48577"/>
                                  <a:pt x="48816" y="49530"/>
                                </a:cubicBezTo>
                                <a:lnTo>
                                  <a:pt x="50721" y="49530"/>
                                </a:lnTo>
                                <a:cubicBezTo>
                                  <a:pt x="52626" y="49530"/>
                                  <a:pt x="52626" y="50482"/>
                                  <a:pt x="52626" y="51435"/>
                                </a:cubicBezTo>
                                <a:cubicBezTo>
                                  <a:pt x="52626" y="52388"/>
                                  <a:pt x="50721" y="51435"/>
                                  <a:pt x="49768" y="51435"/>
                                </a:cubicBezTo>
                                <a:cubicBezTo>
                                  <a:pt x="46911" y="51435"/>
                                  <a:pt x="46911" y="48577"/>
                                  <a:pt x="45958" y="46672"/>
                                </a:cubicBezTo>
                                <a:cubicBezTo>
                                  <a:pt x="45958" y="45720"/>
                                  <a:pt x="45958" y="45720"/>
                                  <a:pt x="45006" y="45720"/>
                                </a:cubicBezTo>
                                <a:cubicBezTo>
                                  <a:pt x="44053" y="45720"/>
                                  <a:pt x="44053" y="46672"/>
                                  <a:pt x="44053" y="46672"/>
                                </a:cubicBezTo>
                                <a:cubicBezTo>
                                  <a:pt x="45006" y="48577"/>
                                  <a:pt x="44053" y="49530"/>
                                  <a:pt x="43101" y="50482"/>
                                </a:cubicBezTo>
                                <a:cubicBezTo>
                                  <a:pt x="45006" y="50482"/>
                                  <a:pt x="45958" y="52388"/>
                                  <a:pt x="46911" y="54292"/>
                                </a:cubicBezTo>
                                <a:cubicBezTo>
                                  <a:pt x="48816" y="60007"/>
                                  <a:pt x="48816" y="60007"/>
                                  <a:pt x="54531" y="59055"/>
                                </a:cubicBezTo>
                                <a:cubicBezTo>
                                  <a:pt x="52626" y="61913"/>
                                  <a:pt x="54531" y="63817"/>
                                  <a:pt x="54531" y="65722"/>
                                </a:cubicBezTo>
                                <a:cubicBezTo>
                                  <a:pt x="54531" y="65722"/>
                                  <a:pt x="55483" y="66675"/>
                                  <a:pt x="55483" y="66675"/>
                                </a:cubicBezTo>
                                <a:cubicBezTo>
                                  <a:pt x="56436" y="66675"/>
                                  <a:pt x="56436" y="65722"/>
                                  <a:pt x="56436" y="65722"/>
                                </a:cubicBezTo>
                                <a:cubicBezTo>
                                  <a:pt x="56436" y="63817"/>
                                  <a:pt x="57388" y="62865"/>
                                  <a:pt x="57388" y="61913"/>
                                </a:cubicBezTo>
                                <a:cubicBezTo>
                                  <a:pt x="57388" y="60960"/>
                                  <a:pt x="54531" y="60960"/>
                                  <a:pt x="54531" y="59055"/>
                                </a:cubicBezTo>
                                <a:cubicBezTo>
                                  <a:pt x="54531" y="57150"/>
                                  <a:pt x="54531" y="56197"/>
                                  <a:pt x="55483" y="54292"/>
                                </a:cubicBezTo>
                                <a:cubicBezTo>
                                  <a:pt x="54531" y="50482"/>
                                  <a:pt x="53578" y="49530"/>
                                  <a:pt x="54531" y="49530"/>
                                </a:cubicBezTo>
                                <a:close/>
                                <a:moveTo>
                                  <a:pt x="31671" y="99060"/>
                                </a:moveTo>
                                <a:cubicBezTo>
                                  <a:pt x="30718" y="99060"/>
                                  <a:pt x="30718" y="99060"/>
                                  <a:pt x="30718" y="100013"/>
                                </a:cubicBezTo>
                                <a:cubicBezTo>
                                  <a:pt x="30718" y="100965"/>
                                  <a:pt x="31671" y="100965"/>
                                  <a:pt x="32623" y="100965"/>
                                </a:cubicBezTo>
                                <a:cubicBezTo>
                                  <a:pt x="33576" y="100965"/>
                                  <a:pt x="33576" y="100013"/>
                                  <a:pt x="33576" y="99060"/>
                                </a:cubicBezTo>
                                <a:cubicBezTo>
                                  <a:pt x="33576" y="99060"/>
                                  <a:pt x="32623" y="99060"/>
                                  <a:pt x="31671" y="99060"/>
                                </a:cubicBezTo>
                                <a:close/>
                                <a:moveTo>
                                  <a:pt x="31671" y="18097"/>
                                </a:moveTo>
                                <a:cubicBezTo>
                                  <a:pt x="31671" y="18097"/>
                                  <a:pt x="32623" y="18097"/>
                                  <a:pt x="31671" y="18097"/>
                                </a:cubicBezTo>
                                <a:cubicBezTo>
                                  <a:pt x="32623" y="18097"/>
                                  <a:pt x="32623" y="18097"/>
                                  <a:pt x="32623" y="17145"/>
                                </a:cubicBezTo>
                                <a:cubicBezTo>
                                  <a:pt x="33576" y="17145"/>
                                  <a:pt x="32623" y="17145"/>
                                  <a:pt x="31671" y="18097"/>
                                </a:cubicBezTo>
                                <a:cubicBezTo>
                                  <a:pt x="32623" y="17145"/>
                                  <a:pt x="31671" y="18097"/>
                                  <a:pt x="31671" y="18097"/>
                                </a:cubicBezTo>
                                <a:close/>
                                <a:moveTo>
                                  <a:pt x="35481" y="118110"/>
                                </a:moveTo>
                                <a:cubicBezTo>
                                  <a:pt x="36433" y="115252"/>
                                  <a:pt x="34528" y="115252"/>
                                  <a:pt x="32623" y="114300"/>
                                </a:cubicBezTo>
                                <a:lnTo>
                                  <a:pt x="35481" y="118110"/>
                                </a:lnTo>
                                <a:cubicBezTo>
                                  <a:pt x="34528" y="118110"/>
                                  <a:pt x="33576" y="118110"/>
                                  <a:pt x="33576" y="119063"/>
                                </a:cubicBezTo>
                                <a:cubicBezTo>
                                  <a:pt x="33576" y="120015"/>
                                  <a:pt x="33576" y="120015"/>
                                  <a:pt x="34528" y="120015"/>
                                </a:cubicBezTo>
                                <a:cubicBezTo>
                                  <a:pt x="35481" y="120015"/>
                                  <a:pt x="35481" y="119063"/>
                                  <a:pt x="35481" y="118110"/>
                                </a:cubicBezTo>
                                <a:close/>
                                <a:moveTo>
                                  <a:pt x="40243" y="68580"/>
                                </a:moveTo>
                                <a:cubicBezTo>
                                  <a:pt x="41196" y="68580"/>
                                  <a:pt x="42148" y="68580"/>
                                  <a:pt x="42148" y="66675"/>
                                </a:cubicBezTo>
                                <a:cubicBezTo>
                                  <a:pt x="42148" y="66675"/>
                                  <a:pt x="42148" y="65722"/>
                                  <a:pt x="41196" y="65722"/>
                                </a:cubicBezTo>
                                <a:cubicBezTo>
                                  <a:pt x="40243" y="65722"/>
                                  <a:pt x="40243" y="67627"/>
                                  <a:pt x="40243" y="68580"/>
                                </a:cubicBezTo>
                                <a:lnTo>
                                  <a:pt x="40243" y="68580"/>
                                </a:lnTo>
                                <a:cubicBezTo>
                                  <a:pt x="38338" y="68580"/>
                                  <a:pt x="37386" y="68580"/>
                                  <a:pt x="35481" y="66675"/>
                                </a:cubicBezTo>
                                <a:cubicBezTo>
                                  <a:pt x="35481" y="65722"/>
                                  <a:pt x="34528" y="65722"/>
                                  <a:pt x="33576" y="66675"/>
                                </a:cubicBezTo>
                                <a:cubicBezTo>
                                  <a:pt x="33576" y="67627"/>
                                  <a:pt x="35481" y="74295"/>
                                  <a:pt x="35481" y="75247"/>
                                </a:cubicBezTo>
                                <a:cubicBezTo>
                                  <a:pt x="36433" y="76200"/>
                                  <a:pt x="38338" y="76200"/>
                                  <a:pt x="38338" y="74295"/>
                                </a:cubicBezTo>
                                <a:cubicBezTo>
                                  <a:pt x="39291" y="73342"/>
                                  <a:pt x="40243" y="72390"/>
                                  <a:pt x="42148" y="72390"/>
                                </a:cubicBezTo>
                                <a:cubicBezTo>
                                  <a:pt x="43101" y="72390"/>
                                  <a:pt x="44053" y="72390"/>
                                  <a:pt x="44053" y="71438"/>
                                </a:cubicBezTo>
                                <a:cubicBezTo>
                                  <a:pt x="44053" y="70485"/>
                                  <a:pt x="43101" y="69532"/>
                                  <a:pt x="42148" y="69532"/>
                                </a:cubicBezTo>
                                <a:cubicBezTo>
                                  <a:pt x="41196" y="69532"/>
                                  <a:pt x="40243" y="70485"/>
                                  <a:pt x="39291" y="70485"/>
                                </a:cubicBezTo>
                                <a:cubicBezTo>
                                  <a:pt x="38338" y="70485"/>
                                  <a:pt x="37386" y="71438"/>
                                  <a:pt x="37386" y="70485"/>
                                </a:cubicBezTo>
                                <a:cubicBezTo>
                                  <a:pt x="38338" y="69532"/>
                                  <a:pt x="39291" y="69532"/>
                                  <a:pt x="40243" y="68580"/>
                                </a:cubicBezTo>
                                <a:close/>
                                <a:moveTo>
                                  <a:pt x="45006" y="60960"/>
                                </a:moveTo>
                                <a:lnTo>
                                  <a:pt x="42148" y="62865"/>
                                </a:lnTo>
                                <a:cubicBezTo>
                                  <a:pt x="41196" y="61913"/>
                                  <a:pt x="41196" y="60007"/>
                                  <a:pt x="41196" y="60960"/>
                                </a:cubicBezTo>
                                <a:cubicBezTo>
                                  <a:pt x="38338" y="63817"/>
                                  <a:pt x="36433" y="61913"/>
                                  <a:pt x="34528" y="60960"/>
                                </a:cubicBezTo>
                                <a:lnTo>
                                  <a:pt x="34528" y="60960"/>
                                </a:lnTo>
                                <a:cubicBezTo>
                                  <a:pt x="36433" y="60007"/>
                                  <a:pt x="39291" y="60960"/>
                                  <a:pt x="39291" y="57150"/>
                                </a:cubicBezTo>
                                <a:cubicBezTo>
                                  <a:pt x="39291" y="56197"/>
                                  <a:pt x="40243" y="56197"/>
                                  <a:pt x="41196" y="57150"/>
                                </a:cubicBezTo>
                                <a:cubicBezTo>
                                  <a:pt x="42148" y="58102"/>
                                  <a:pt x="44053" y="59055"/>
                                  <a:pt x="45006" y="60960"/>
                                </a:cubicBezTo>
                                <a:close/>
                                <a:moveTo>
                                  <a:pt x="34528" y="20002"/>
                                </a:moveTo>
                                <a:lnTo>
                                  <a:pt x="34528" y="20002"/>
                                </a:lnTo>
                                <a:cubicBezTo>
                                  <a:pt x="36433" y="20002"/>
                                  <a:pt x="37386" y="19050"/>
                                  <a:pt x="37386" y="18097"/>
                                </a:cubicBezTo>
                                <a:cubicBezTo>
                                  <a:pt x="38338" y="18097"/>
                                  <a:pt x="38338" y="18097"/>
                                  <a:pt x="38338" y="18097"/>
                                </a:cubicBezTo>
                                <a:cubicBezTo>
                                  <a:pt x="38338" y="18097"/>
                                  <a:pt x="39291" y="18097"/>
                                  <a:pt x="39291" y="18097"/>
                                </a:cubicBezTo>
                                <a:cubicBezTo>
                                  <a:pt x="39291" y="17145"/>
                                  <a:pt x="38338" y="17145"/>
                                  <a:pt x="38338" y="17145"/>
                                </a:cubicBezTo>
                                <a:cubicBezTo>
                                  <a:pt x="37386" y="17145"/>
                                  <a:pt x="37386" y="17145"/>
                                  <a:pt x="36433" y="17145"/>
                                </a:cubicBezTo>
                                <a:cubicBezTo>
                                  <a:pt x="35481" y="18097"/>
                                  <a:pt x="34528" y="18097"/>
                                  <a:pt x="34528" y="20002"/>
                                </a:cubicBezTo>
                                <a:close/>
                                <a:moveTo>
                                  <a:pt x="36433" y="137160"/>
                                </a:moveTo>
                                <a:cubicBezTo>
                                  <a:pt x="36433" y="138113"/>
                                  <a:pt x="36433" y="138113"/>
                                  <a:pt x="35481" y="139065"/>
                                </a:cubicBezTo>
                                <a:cubicBezTo>
                                  <a:pt x="35481" y="139065"/>
                                  <a:pt x="35481" y="139065"/>
                                  <a:pt x="35481" y="139065"/>
                                </a:cubicBezTo>
                                <a:cubicBezTo>
                                  <a:pt x="34528" y="137160"/>
                                  <a:pt x="35481" y="137160"/>
                                  <a:pt x="36433" y="137160"/>
                                </a:cubicBezTo>
                                <a:close/>
                                <a:moveTo>
                                  <a:pt x="40243" y="160972"/>
                                </a:moveTo>
                                <a:cubicBezTo>
                                  <a:pt x="39291" y="160020"/>
                                  <a:pt x="38338" y="158115"/>
                                  <a:pt x="37386" y="158115"/>
                                </a:cubicBezTo>
                                <a:cubicBezTo>
                                  <a:pt x="36433" y="158115"/>
                                  <a:pt x="35481" y="159067"/>
                                  <a:pt x="35481" y="160972"/>
                                </a:cubicBezTo>
                                <a:cubicBezTo>
                                  <a:pt x="35481" y="161925"/>
                                  <a:pt x="35481" y="162877"/>
                                  <a:pt x="35481" y="163830"/>
                                </a:cubicBezTo>
                                <a:cubicBezTo>
                                  <a:pt x="35481" y="164782"/>
                                  <a:pt x="34528" y="164782"/>
                                  <a:pt x="35481" y="165735"/>
                                </a:cubicBezTo>
                                <a:cubicBezTo>
                                  <a:pt x="36433" y="165735"/>
                                  <a:pt x="36433" y="165735"/>
                                  <a:pt x="36433" y="164782"/>
                                </a:cubicBezTo>
                                <a:cubicBezTo>
                                  <a:pt x="36433" y="162877"/>
                                  <a:pt x="37386" y="162877"/>
                                  <a:pt x="39291" y="162877"/>
                                </a:cubicBezTo>
                                <a:cubicBezTo>
                                  <a:pt x="40243" y="161925"/>
                                  <a:pt x="41196" y="161925"/>
                                  <a:pt x="40243" y="160972"/>
                                </a:cubicBezTo>
                                <a:close/>
                                <a:moveTo>
                                  <a:pt x="36433" y="101917"/>
                                </a:moveTo>
                                <a:cubicBezTo>
                                  <a:pt x="36433" y="101917"/>
                                  <a:pt x="35481" y="101917"/>
                                  <a:pt x="36433" y="101917"/>
                                </a:cubicBezTo>
                                <a:cubicBezTo>
                                  <a:pt x="35481" y="102870"/>
                                  <a:pt x="35481" y="103822"/>
                                  <a:pt x="36433" y="103822"/>
                                </a:cubicBezTo>
                                <a:cubicBezTo>
                                  <a:pt x="37386" y="102870"/>
                                  <a:pt x="37386" y="102870"/>
                                  <a:pt x="36433" y="101917"/>
                                </a:cubicBezTo>
                                <a:cubicBezTo>
                                  <a:pt x="37386" y="101917"/>
                                  <a:pt x="37386" y="101917"/>
                                  <a:pt x="36433" y="101917"/>
                                </a:cubicBezTo>
                                <a:close/>
                                <a:moveTo>
                                  <a:pt x="37386" y="148590"/>
                                </a:moveTo>
                                <a:cubicBezTo>
                                  <a:pt x="37386" y="148590"/>
                                  <a:pt x="36433" y="148590"/>
                                  <a:pt x="37386" y="148590"/>
                                </a:cubicBezTo>
                                <a:cubicBezTo>
                                  <a:pt x="36433" y="149542"/>
                                  <a:pt x="36433" y="150495"/>
                                  <a:pt x="37386" y="148590"/>
                                </a:cubicBezTo>
                                <a:cubicBezTo>
                                  <a:pt x="37386" y="149542"/>
                                  <a:pt x="37386" y="149542"/>
                                  <a:pt x="37386" y="148590"/>
                                </a:cubicBezTo>
                                <a:cubicBezTo>
                                  <a:pt x="37386" y="149542"/>
                                  <a:pt x="37386" y="148590"/>
                                  <a:pt x="37386" y="148590"/>
                                </a:cubicBezTo>
                                <a:close/>
                                <a:moveTo>
                                  <a:pt x="38338" y="97155"/>
                                </a:moveTo>
                                <a:cubicBezTo>
                                  <a:pt x="39291" y="95250"/>
                                  <a:pt x="41196" y="95250"/>
                                  <a:pt x="42148" y="94297"/>
                                </a:cubicBezTo>
                                <a:cubicBezTo>
                                  <a:pt x="41196" y="94297"/>
                                  <a:pt x="39291" y="93345"/>
                                  <a:pt x="38338" y="91440"/>
                                </a:cubicBezTo>
                                <a:cubicBezTo>
                                  <a:pt x="37386" y="90488"/>
                                  <a:pt x="35481" y="90488"/>
                                  <a:pt x="35481" y="91440"/>
                                </a:cubicBezTo>
                                <a:cubicBezTo>
                                  <a:pt x="35481" y="93345"/>
                                  <a:pt x="34528" y="95250"/>
                                  <a:pt x="35481" y="97155"/>
                                </a:cubicBezTo>
                                <a:cubicBezTo>
                                  <a:pt x="36433" y="98107"/>
                                  <a:pt x="38338" y="98107"/>
                                  <a:pt x="38338" y="97155"/>
                                </a:cubicBezTo>
                                <a:close/>
                                <a:moveTo>
                                  <a:pt x="40243" y="164782"/>
                                </a:moveTo>
                                <a:cubicBezTo>
                                  <a:pt x="40243" y="164782"/>
                                  <a:pt x="39291" y="163830"/>
                                  <a:pt x="40243" y="164782"/>
                                </a:cubicBezTo>
                                <a:cubicBezTo>
                                  <a:pt x="39291" y="163830"/>
                                  <a:pt x="39291" y="163830"/>
                                  <a:pt x="38338" y="164782"/>
                                </a:cubicBezTo>
                                <a:cubicBezTo>
                                  <a:pt x="38338" y="164782"/>
                                  <a:pt x="38338" y="165735"/>
                                  <a:pt x="40243" y="164782"/>
                                </a:cubicBezTo>
                                <a:lnTo>
                                  <a:pt x="40243" y="164782"/>
                                </a:lnTo>
                                <a:close/>
                                <a:moveTo>
                                  <a:pt x="45006" y="146685"/>
                                </a:moveTo>
                                <a:cubicBezTo>
                                  <a:pt x="45958" y="146685"/>
                                  <a:pt x="45958" y="146685"/>
                                  <a:pt x="46911" y="145732"/>
                                </a:cubicBezTo>
                                <a:cubicBezTo>
                                  <a:pt x="46911" y="144780"/>
                                  <a:pt x="45958" y="144780"/>
                                  <a:pt x="45006" y="144780"/>
                                </a:cubicBezTo>
                                <a:lnTo>
                                  <a:pt x="41196" y="145732"/>
                                </a:lnTo>
                                <a:cubicBezTo>
                                  <a:pt x="39291" y="144780"/>
                                  <a:pt x="39291" y="145732"/>
                                  <a:pt x="38338" y="146685"/>
                                </a:cubicBezTo>
                                <a:cubicBezTo>
                                  <a:pt x="38338" y="147638"/>
                                  <a:pt x="38338" y="148590"/>
                                  <a:pt x="39291" y="148590"/>
                                </a:cubicBezTo>
                                <a:cubicBezTo>
                                  <a:pt x="40243" y="148590"/>
                                  <a:pt x="40243" y="147638"/>
                                  <a:pt x="40243" y="146685"/>
                                </a:cubicBezTo>
                                <a:lnTo>
                                  <a:pt x="40243" y="145732"/>
                                </a:lnTo>
                                <a:cubicBezTo>
                                  <a:pt x="43101" y="144780"/>
                                  <a:pt x="44053" y="145732"/>
                                  <a:pt x="45006" y="146685"/>
                                </a:cubicBezTo>
                                <a:close/>
                                <a:moveTo>
                                  <a:pt x="40243" y="120967"/>
                                </a:moveTo>
                                <a:cubicBezTo>
                                  <a:pt x="40243" y="120967"/>
                                  <a:pt x="40243" y="120967"/>
                                  <a:pt x="40243" y="120967"/>
                                </a:cubicBezTo>
                                <a:cubicBezTo>
                                  <a:pt x="41196" y="120015"/>
                                  <a:pt x="41196" y="120015"/>
                                  <a:pt x="40243" y="119063"/>
                                </a:cubicBezTo>
                                <a:cubicBezTo>
                                  <a:pt x="39291" y="120015"/>
                                  <a:pt x="39291" y="120015"/>
                                  <a:pt x="40243" y="120967"/>
                                </a:cubicBezTo>
                                <a:close/>
                                <a:moveTo>
                                  <a:pt x="42148" y="151447"/>
                                </a:moveTo>
                                <a:cubicBezTo>
                                  <a:pt x="42148" y="150495"/>
                                  <a:pt x="41196" y="149542"/>
                                  <a:pt x="40243" y="150495"/>
                                </a:cubicBezTo>
                                <a:cubicBezTo>
                                  <a:pt x="39291" y="150495"/>
                                  <a:pt x="38338" y="151447"/>
                                  <a:pt x="38338" y="152400"/>
                                </a:cubicBezTo>
                                <a:cubicBezTo>
                                  <a:pt x="38338" y="153352"/>
                                  <a:pt x="39291" y="154305"/>
                                  <a:pt x="40243" y="154305"/>
                                </a:cubicBezTo>
                                <a:cubicBezTo>
                                  <a:pt x="42148" y="153352"/>
                                  <a:pt x="43101" y="152400"/>
                                  <a:pt x="42148" y="151447"/>
                                </a:cubicBezTo>
                                <a:close/>
                                <a:moveTo>
                                  <a:pt x="40243" y="140970"/>
                                </a:moveTo>
                                <a:cubicBezTo>
                                  <a:pt x="41196" y="141922"/>
                                  <a:pt x="43101" y="142875"/>
                                  <a:pt x="44053" y="141922"/>
                                </a:cubicBezTo>
                                <a:cubicBezTo>
                                  <a:pt x="45006" y="140017"/>
                                  <a:pt x="46911" y="139065"/>
                                  <a:pt x="46911" y="137160"/>
                                </a:cubicBezTo>
                                <a:cubicBezTo>
                                  <a:pt x="46911" y="136207"/>
                                  <a:pt x="45958" y="135255"/>
                                  <a:pt x="45958" y="136207"/>
                                </a:cubicBezTo>
                                <a:cubicBezTo>
                                  <a:pt x="45006" y="138113"/>
                                  <a:pt x="42148" y="137160"/>
                                  <a:pt x="41196" y="139065"/>
                                </a:cubicBezTo>
                                <a:cubicBezTo>
                                  <a:pt x="40243" y="139065"/>
                                  <a:pt x="39291" y="140017"/>
                                  <a:pt x="40243" y="140970"/>
                                </a:cubicBezTo>
                                <a:close/>
                                <a:moveTo>
                                  <a:pt x="40243" y="134302"/>
                                </a:moveTo>
                                <a:cubicBezTo>
                                  <a:pt x="40243" y="134302"/>
                                  <a:pt x="40243" y="134302"/>
                                  <a:pt x="40243" y="134302"/>
                                </a:cubicBezTo>
                                <a:cubicBezTo>
                                  <a:pt x="40243" y="134302"/>
                                  <a:pt x="41196" y="134302"/>
                                  <a:pt x="40243" y="134302"/>
                                </a:cubicBezTo>
                                <a:cubicBezTo>
                                  <a:pt x="41196" y="134302"/>
                                  <a:pt x="40243" y="133350"/>
                                  <a:pt x="40243" y="134302"/>
                                </a:cubicBezTo>
                                <a:cubicBezTo>
                                  <a:pt x="40243" y="133350"/>
                                  <a:pt x="40243" y="133350"/>
                                  <a:pt x="40243" y="134302"/>
                                </a:cubicBezTo>
                                <a:close/>
                                <a:moveTo>
                                  <a:pt x="48816" y="97155"/>
                                </a:moveTo>
                                <a:cubicBezTo>
                                  <a:pt x="49768" y="95250"/>
                                  <a:pt x="51673" y="94297"/>
                                  <a:pt x="51673" y="91440"/>
                                </a:cubicBezTo>
                                <a:cubicBezTo>
                                  <a:pt x="51673" y="91440"/>
                                  <a:pt x="51673" y="90488"/>
                                  <a:pt x="51673" y="90488"/>
                                </a:cubicBezTo>
                                <a:cubicBezTo>
                                  <a:pt x="51673" y="90488"/>
                                  <a:pt x="50721" y="90488"/>
                                  <a:pt x="50721" y="90488"/>
                                </a:cubicBezTo>
                                <a:cubicBezTo>
                                  <a:pt x="49768" y="92392"/>
                                  <a:pt x="47863" y="92392"/>
                                  <a:pt x="46911" y="90488"/>
                                </a:cubicBezTo>
                                <a:cubicBezTo>
                                  <a:pt x="45958" y="89535"/>
                                  <a:pt x="45006" y="92392"/>
                                  <a:pt x="44053" y="90488"/>
                                </a:cubicBezTo>
                                <a:cubicBezTo>
                                  <a:pt x="44053" y="89535"/>
                                  <a:pt x="43101" y="88582"/>
                                  <a:pt x="42148" y="88582"/>
                                </a:cubicBezTo>
                                <a:cubicBezTo>
                                  <a:pt x="41196" y="89535"/>
                                  <a:pt x="42148" y="90488"/>
                                  <a:pt x="42148" y="91440"/>
                                </a:cubicBezTo>
                                <a:lnTo>
                                  <a:pt x="43101" y="94297"/>
                                </a:lnTo>
                                <a:cubicBezTo>
                                  <a:pt x="44053" y="94297"/>
                                  <a:pt x="45006" y="93345"/>
                                  <a:pt x="45958" y="95250"/>
                                </a:cubicBezTo>
                                <a:cubicBezTo>
                                  <a:pt x="45958" y="96202"/>
                                  <a:pt x="45006" y="97155"/>
                                  <a:pt x="45006" y="97155"/>
                                </a:cubicBezTo>
                                <a:cubicBezTo>
                                  <a:pt x="44053" y="98107"/>
                                  <a:pt x="44053" y="98107"/>
                                  <a:pt x="45006" y="99060"/>
                                </a:cubicBezTo>
                                <a:cubicBezTo>
                                  <a:pt x="45958" y="100013"/>
                                  <a:pt x="46911" y="100013"/>
                                  <a:pt x="48816" y="100013"/>
                                </a:cubicBezTo>
                                <a:lnTo>
                                  <a:pt x="48816" y="107632"/>
                                </a:lnTo>
                                <a:cubicBezTo>
                                  <a:pt x="48816" y="107632"/>
                                  <a:pt x="47863" y="106680"/>
                                  <a:pt x="46911" y="106680"/>
                                </a:cubicBezTo>
                                <a:lnTo>
                                  <a:pt x="46911" y="106680"/>
                                </a:lnTo>
                                <a:cubicBezTo>
                                  <a:pt x="46911" y="107632"/>
                                  <a:pt x="47863" y="107632"/>
                                  <a:pt x="48816" y="107632"/>
                                </a:cubicBezTo>
                                <a:cubicBezTo>
                                  <a:pt x="49768" y="109538"/>
                                  <a:pt x="50721" y="109538"/>
                                  <a:pt x="51673" y="107632"/>
                                </a:cubicBezTo>
                                <a:cubicBezTo>
                                  <a:pt x="51673" y="106680"/>
                                  <a:pt x="51673" y="105727"/>
                                  <a:pt x="51673" y="104775"/>
                                </a:cubicBezTo>
                                <a:cubicBezTo>
                                  <a:pt x="51673" y="103822"/>
                                  <a:pt x="53578" y="102870"/>
                                  <a:pt x="52626" y="101917"/>
                                </a:cubicBezTo>
                                <a:cubicBezTo>
                                  <a:pt x="51673" y="100965"/>
                                  <a:pt x="50721" y="100965"/>
                                  <a:pt x="48816" y="100965"/>
                                </a:cubicBezTo>
                                <a:cubicBezTo>
                                  <a:pt x="46911" y="98107"/>
                                  <a:pt x="48816" y="98107"/>
                                  <a:pt x="48816" y="97155"/>
                                </a:cubicBezTo>
                                <a:close/>
                                <a:moveTo>
                                  <a:pt x="43101" y="105727"/>
                                </a:moveTo>
                                <a:cubicBezTo>
                                  <a:pt x="43101" y="105727"/>
                                  <a:pt x="45006" y="105727"/>
                                  <a:pt x="45006" y="104775"/>
                                </a:cubicBezTo>
                                <a:cubicBezTo>
                                  <a:pt x="45958" y="103822"/>
                                  <a:pt x="45006" y="102870"/>
                                  <a:pt x="44053" y="101917"/>
                                </a:cubicBezTo>
                                <a:cubicBezTo>
                                  <a:pt x="44053" y="100965"/>
                                  <a:pt x="44053" y="100965"/>
                                  <a:pt x="43101" y="100965"/>
                                </a:cubicBezTo>
                                <a:cubicBezTo>
                                  <a:pt x="43101" y="100965"/>
                                  <a:pt x="43101" y="100965"/>
                                  <a:pt x="43101" y="100965"/>
                                </a:cubicBezTo>
                                <a:cubicBezTo>
                                  <a:pt x="43101" y="101917"/>
                                  <a:pt x="44053" y="101917"/>
                                  <a:pt x="44053" y="101917"/>
                                </a:cubicBezTo>
                                <a:lnTo>
                                  <a:pt x="43101" y="103822"/>
                                </a:lnTo>
                                <a:cubicBezTo>
                                  <a:pt x="43101" y="104775"/>
                                  <a:pt x="42148" y="104775"/>
                                  <a:pt x="43101" y="105727"/>
                                </a:cubicBezTo>
                                <a:close/>
                                <a:moveTo>
                                  <a:pt x="47863" y="82867"/>
                                </a:moveTo>
                                <a:cubicBezTo>
                                  <a:pt x="46911" y="81915"/>
                                  <a:pt x="45958" y="80010"/>
                                  <a:pt x="45006" y="79057"/>
                                </a:cubicBezTo>
                                <a:cubicBezTo>
                                  <a:pt x="45006" y="78105"/>
                                  <a:pt x="43101" y="77152"/>
                                  <a:pt x="43101" y="77152"/>
                                </a:cubicBezTo>
                                <a:cubicBezTo>
                                  <a:pt x="41196" y="78105"/>
                                  <a:pt x="44053" y="78105"/>
                                  <a:pt x="43101" y="79057"/>
                                </a:cubicBezTo>
                                <a:lnTo>
                                  <a:pt x="43101" y="80963"/>
                                </a:lnTo>
                                <a:cubicBezTo>
                                  <a:pt x="42148" y="83820"/>
                                  <a:pt x="42148" y="83820"/>
                                  <a:pt x="45958" y="83820"/>
                                </a:cubicBezTo>
                                <a:cubicBezTo>
                                  <a:pt x="46911" y="83820"/>
                                  <a:pt x="47863" y="82867"/>
                                  <a:pt x="47863" y="82867"/>
                                </a:cubicBezTo>
                                <a:close/>
                                <a:moveTo>
                                  <a:pt x="43101" y="14288"/>
                                </a:moveTo>
                                <a:cubicBezTo>
                                  <a:pt x="43101" y="14288"/>
                                  <a:pt x="44053" y="15240"/>
                                  <a:pt x="43101" y="14288"/>
                                </a:cubicBezTo>
                                <a:cubicBezTo>
                                  <a:pt x="45958" y="13335"/>
                                  <a:pt x="47863" y="15240"/>
                                  <a:pt x="48816" y="17145"/>
                                </a:cubicBezTo>
                                <a:cubicBezTo>
                                  <a:pt x="49768" y="18097"/>
                                  <a:pt x="50721" y="18097"/>
                                  <a:pt x="50721" y="17145"/>
                                </a:cubicBezTo>
                                <a:cubicBezTo>
                                  <a:pt x="51673" y="15240"/>
                                  <a:pt x="52626" y="14288"/>
                                  <a:pt x="52626" y="13335"/>
                                </a:cubicBezTo>
                                <a:cubicBezTo>
                                  <a:pt x="52626" y="13335"/>
                                  <a:pt x="51673" y="13335"/>
                                  <a:pt x="51673" y="13335"/>
                                </a:cubicBezTo>
                                <a:cubicBezTo>
                                  <a:pt x="49768" y="15240"/>
                                  <a:pt x="46911" y="14288"/>
                                  <a:pt x="45006" y="14288"/>
                                </a:cubicBezTo>
                                <a:lnTo>
                                  <a:pt x="43101" y="14288"/>
                                </a:lnTo>
                                <a:cubicBezTo>
                                  <a:pt x="44053" y="13335"/>
                                  <a:pt x="43101" y="14288"/>
                                  <a:pt x="43101" y="14288"/>
                                </a:cubicBezTo>
                                <a:close/>
                                <a:moveTo>
                                  <a:pt x="47863" y="160020"/>
                                </a:moveTo>
                                <a:cubicBezTo>
                                  <a:pt x="46911" y="159067"/>
                                  <a:pt x="45958" y="158115"/>
                                  <a:pt x="44053" y="157163"/>
                                </a:cubicBezTo>
                                <a:cubicBezTo>
                                  <a:pt x="44053" y="157163"/>
                                  <a:pt x="43101" y="157163"/>
                                  <a:pt x="43101" y="158115"/>
                                </a:cubicBezTo>
                                <a:cubicBezTo>
                                  <a:pt x="43101" y="160020"/>
                                  <a:pt x="44053" y="160972"/>
                                  <a:pt x="45958" y="161925"/>
                                </a:cubicBezTo>
                                <a:cubicBezTo>
                                  <a:pt x="47863" y="161925"/>
                                  <a:pt x="47863" y="160972"/>
                                  <a:pt x="47863" y="160020"/>
                                </a:cubicBezTo>
                                <a:close/>
                                <a:moveTo>
                                  <a:pt x="45958" y="123825"/>
                                </a:moveTo>
                                <a:cubicBezTo>
                                  <a:pt x="45958" y="124777"/>
                                  <a:pt x="45958" y="124777"/>
                                  <a:pt x="45006" y="125730"/>
                                </a:cubicBezTo>
                                <a:lnTo>
                                  <a:pt x="45006" y="125730"/>
                                </a:lnTo>
                                <a:cubicBezTo>
                                  <a:pt x="45006" y="124777"/>
                                  <a:pt x="45958" y="123825"/>
                                  <a:pt x="45958" y="123825"/>
                                </a:cubicBezTo>
                                <a:close/>
                                <a:moveTo>
                                  <a:pt x="47863" y="154305"/>
                                </a:moveTo>
                                <a:cubicBezTo>
                                  <a:pt x="46911" y="154305"/>
                                  <a:pt x="46911" y="155257"/>
                                  <a:pt x="46911" y="155257"/>
                                </a:cubicBezTo>
                                <a:cubicBezTo>
                                  <a:pt x="45958" y="155257"/>
                                  <a:pt x="45958" y="155257"/>
                                  <a:pt x="45006" y="155257"/>
                                </a:cubicBezTo>
                                <a:lnTo>
                                  <a:pt x="45006" y="155257"/>
                                </a:lnTo>
                                <a:cubicBezTo>
                                  <a:pt x="45006" y="155257"/>
                                  <a:pt x="45958" y="155257"/>
                                  <a:pt x="46911" y="154305"/>
                                </a:cubicBezTo>
                                <a:cubicBezTo>
                                  <a:pt x="47863" y="155257"/>
                                  <a:pt x="48816" y="155257"/>
                                  <a:pt x="47863" y="154305"/>
                                </a:cubicBezTo>
                                <a:cubicBezTo>
                                  <a:pt x="48816" y="154305"/>
                                  <a:pt x="48816" y="153352"/>
                                  <a:pt x="47863" y="154305"/>
                                </a:cubicBezTo>
                                <a:close/>
                                <a:moveTo>
                                  <a:pt x="49768" y="149542"/>
                                </a:moveTo>
                                <a:cubicBezTo>
                                  <a:pt x="49768" y="148590"/>
                                  <a:pt x="48816" y="149542"/>
                                  <a:pt x="47863" y="149542"/>
                                </a:cubicBezTo>
                                <a:cubicBezTo>
                                  <a:pt x="46911" y="148590"/>
                                  <a:pt x="45958" y="149542"/>
                                  <a:pt x="45958" y="150495"/>
                                </a:cubicBezTo>
                                <a:cubicBezTo>
                                  <a:pt x="45958" y="151447"/>
                                  <a:pt x="45958" y="152400"/>
                                  <a:pt x="46911" y="151447"/>
                                </a:cubicBezTo>
                                <a:cubicBezTo>
                                  <a:pt x="47863" y="151447"/>
                                  <a:pt x="49768" y="151447"/>
                                  <a:pt x="49768" y="149542"/>
                                </a:cubicBezTo>
                                <a:close/>
                                <a:moveTo>
                                  <a:pt x="51673" y="74295"/>
                                </a:moveTo>
                                <a:cubicBezTo>
                                  <a:pt x="50721" y="73342"/>
                                  <a:pt x="49768" y="72390"/>
                                  <a:pt x="48816" y="73342"/>
                                </a:cubicBezTo>
                                <a:cubicBezTo>
                                  <a:pt x="47863" y="73342"/>
                                  <a:pt x="45958" y="73342"/>
                                  <a:pt x="45958" y="74295"/>
                                </a:cubicBezTo>
                                <a:cubicBezTo>
                                  <a:pt x="45006" y="76200"/>
                                  <a:pt x="45958" y="77152"/>
                                  <a:pt x="47863" y="78105"/>
                                </a:cubicBezTo>
                                <a:cubicBezTo>
                                  <a:pt x="49768" y="79057"/>
                                  <a:pt x="48816" y="77152"/>
                                  <a:pt x="48816" y="76200"/>
                                </a:cubicBezTo>
                                <a:cubicBezTo>
                                  <a:pt x="49768" y="75247"/>
                                  <a:pt x="49768" y="76200"/>
                                  <a:pt x="50721" y="76200"/>
                                </a:cubicBezTo>
                                <a:cubicBezTo>
                                  <a:pt x="51673" y="76200"/>
                                  <a:pt x="52626" y="78105"/>
                                  <a:pt x="53578" y="77152"/>
                                </a:cubicBezTo>
                                <a:cubicBezTo>
                                  <a:pt x="54531" y="76200"/>
                                  <a:pt x="53578" y="75247"/>
                                  <a:pt x="51673" y="74295"/>
                                </a:cubicBezTo>
                                <a:close/>
                                <a:moveTo>
                                  <a:pt x="47863" y="27622"/>
                                </a:moveTo>
                                <a:cubicBezTo>
                                  <a:pt x="46911" y="27622"/>
                                  <a:pt x="46911" y="27622"/>
                                  <a:pt x="45958" y="28575"/>
                                </a:cubicBezTo>
                                <a:cubicBezTo>
                                  <a:pt x="45958" y="29527"/>
                                  <a:pt x="45958" y="29527"/>
                                  <a:pt x="46911" y="29527"/>
                                </a:cubicBezTo>
                                <a:cubicBezTo>
                                  <a:pt x="47863" y="29527"/>
                                  <a:pt x="48816" y="28575"/>
                                  <a:pt x="47863" y="27622"/>
                                </a:cubicBezTo>
                                <a:cubicBezTo>
                                  <a:pt x="48816" y="27622"/>
                                  <a:pt x="48816" y="27622"/>
                                  <a:pt x="47863" y="27622"/>
                                </a:cubicBezTo>
                                <a:close/>
                                <a:moveTo>
                                  <a:pt x="49768" y="164782"/>
                                </a:moveTo>
                                <a:cubicBezTo>
                                  <a:pt x="49768" y="164782"/>
                                  <a:pt x="49768" y="164782"/>
                                  <a:pt x="49768" y="164782"/>
                                </a:cubicBezTo>
                                <a:cubicBezTo>
                                  <a:pt x="47863" y="163830"/>
                                  <a:pt x="47863" y="164782"/>
                                  <a:pt x="47863" y="164782"/>
                                </a:cubicBezTo>
                                <a:cubicBezTo>
                                  <a:pt x="47863" y="165735"/>
                                  <a:pt x="47863" y="165735"/>
                                  <a:pt x="48816" y="165735"/>
                                </a:cubicBezTo>
                                <a:cubicBezTo>
                                  <a:pt x="48816" y="166688"/>
                                  <a:pt x="49768" y="165735"/>
                                  <a:pt x="49768" y="164782"/>
                                </a:cubicBezTo>
                                <a:close/>
                                <a:moveTo>
                                  <a:pt x="49768" y="82867"/>
                                </a:moveTo>
                                <a:cubicBezTo>
                                  <a:pt x="49768" y="81915"/>
                                  <a:pt x="48816" y="82867"/>
                                  <a:pt x="47863" y="82867"/>
                                </a:cubicBezTo>
                                <a:cubicBezTo>
                                  <a:pt x="47863" y="83820"/>
                                  <a:pt x="47863" y="84772"/>
                                  <a:pt x="48816" y="84772"/>
                                </a:cubicBezTo>
                                <a:cubicBezTo>
                                  <a:pt x="49768" y="84772"/>
                                  <a:pt x="50721" y="83820"/>
                                  <a:pt x="49768" y="82867"/>
                                </a:cubicBezTo>
                                <a:close/>
                                <a:moveTo>
                                  <a:pt x="51673" y="53340"/>
                                </a:moveTo>
                                <a:cubicBezTo>
                                  <a:pt x="51673" y="53340"/>
                                  <a:pt x="50721" y="53340"/>
                                  <a:pt x="51673" y="53340"/>
                                </a:cubicBezTo>
                                <a:cubicBezTo>
                                  <a:pt x="49768" y="54292"/>
                                  <a:pt x="48816" y="53340"/>
                                  <a:pt x="48816" y="52388"/>
                                </a:cubicBezTo>
                                <a:cubicBezTo>
                                  <a:pt x="48816" y="51435"/>
                                  <a:pt x="48816" y="51435"/>
                                  <a:pt x="49768" y="51435"/>
                                </a:cubicBezTo>
                                <a:cubicBezTo>
                                  <a:pt x="50721" y="51435"/>
                                  <a:pt x="51673" y="51435"/>
                                  <a:pt x="51673" y="53340"/>
                                </a:cubicBezTo>
                                <a:close/>
                                <a:moveTo>
                                  <a:pt x="48816" y="119063"/>
                                </a:moveTo>
                                <a:lnTo>
                                  <a:pt x="48816" y="119063"/>
                                </a:lnTo>
                                <a:cubicBezTo>
                                  <a:pt x="48816" y="120015"/>
                                  <a:pt x="49768" y="120015"/>
                                  <a:pt x="48816" y="119063"/>
                                </a:cubicBezTo>
                                <a:lnTo>
                                  <a:pt x="48816" y="119063"/>
                                </a:lnTo>
                                <a:lnTo>
                                  <a:pt x="48816" y="119063"/>
                                </a:lnTo>
                                <a:close/>
                                <a:moveTo>
                                  <a:pt x="49768" y="67627"/>
                                </a:moveTo>
                                <a:cubicBezTo>
                                  <a:pt x="50721" y="67627"/>
                                  <a:pt x="50721" y="66675"/>
                                  <a:pt x="49768" y="67627"/>
                                </a:cubicBezTo>
                                <a:lnTo>
                                  <a:pt x="49768" y="67627"/>
                                </a:lnTo>
                                <a:cubicBezTo>
                                  <a:pt x="49768" y="66675"/>
                                  <a:pt x="49768" y="66675"/>
                                  <a:pt x="49768" y="67627"/>
                                </a:cubicBezTo>
                                <a:cubicBezTo>
                                  <a:pt x="49768" y="67627"/>
                                  <a:pt x="49768" y="67627"/>
                                  <a:pt x="49768" y="67627"/>
                                </a:cubicBezTo>
                                <a:close/>
                                <a:moveTo>
                                  <a:pt x="51673" y="168592"/>
                                </a:moveTo>
                                <a:cubicBezTo>
                                  <a:pt x="51673" y="168592"/>
                                  <a:pt x="50721" y="167640"/>
                                  <a:pt x="50721" y="167640"/>
                                </a:cubicBezTo>
                                <a:cubicBezTo>
                                  <a:pt x="50721" y="167640"/>
                                  <a:pt x="49768" y="167640"/>
                                  <a:pt x="50721" y="168592"/>
                                </a:cubicBezTo>
                                <a:cubicBezTo>
                                  <a:pt x="51673" y="169545"/>
                                  <a:pt x="50721" y="169545"/>
                                  <a:pt x="51673" y="168592"/>
                                </a:cubicBezTo>
                                <a:cubicBezTo>
                                  <a:pt x="50721" y="169545"/>
                                  <a:pt x="51673" y="169545"/>
                                  <a:pt x="51673" y="168592"/>
                                </a:cubicBezTo>
                                <a:close/>
                                <a:moveTo>
                                  <a:pt x="52626" y="129540"/>
                                </a:moveTo>
                                <a:cubicBezTo>
                                  <a:pt x="52626" y="129540"/>
                                  <a:pt x="53578" y="129540"/>
                                  <a:pt x="52626" y="129540"/>
                                </a:cubicBezTo>
                                <a:cubicBezTo>
                                  <a:pt x="52626" y="127635"/>
                                  <a:pt x="52626" y="125730"/>
                                  <a:pt x="51673" y="125730"/>
                                </a:cubicBezTo>
                                <a:cubicBezTo>
                                  <a:pt x="51673" y="125730"/>
                                  <a:pt x="50721" y="125730"/>
                                  <a:pt x="50721" y="126682"/>
                                </a:cubicBezTo>
                                <a:cubicBezTo>
                                  <a:pt x="49768" y="128588"/>
                                  <a:pt x="51673" y="128588"/>
                                  <a:pt x="52626" y="129540"/>
                                </a:cubicBezTo>
                                <a:close/>
                                <a:moveTo>
                                  <a:pt x="53578" y="117157"/>
                                </a:moveTo>
                                <a:cubicBezTo>
                                  <a:pt x="53578" y="118110"/>
                                  <a:pt x="53578" y="118110"/>
                                  <a:pt x="52626" y="118110"/>
                                </a:cubicBezTo>
                                <a:cubicBezTo>
                                  <a:pt x="51673" y="119063"/>
                                  <a:pt x="50721" y="118110"/>
                                  <a:pt x="51673" y="120015"/>
                                </a:cubicBezTo>
                                <a:cubicBezTo>
                                  <a:pt x="51673" y="120967"/>
                                  <a:pt x="52626" y="121920"/>
                                  <a:pt x="53578" y="120967"/>
                                </a:cubicBezTo>
                                <a:cubicBezTo>
                                  <a:pt x="54531" y="120967"/>
                                  <a:pt x="54531" y="120015"/>
                                  <a:pt x="54531" y="119063"/>
                                </a:cubicBezTo>
                                <a:cubicBezTo>
                                  <a:pt x="54531" y="119063"/>
                                  <a:pt x="54531" y="118110"/>
                                  <a:pt x="53578" y="117157"/>
                                </a:cubicBezTo>
                                <a:close/>
                                <a:moveTo>
                                  <a:pt x="54531" y="99060"/>
                                </a:moveTo>
                                <a:cubicBezTo>
                                  <a:pt x="55483" y="99060"/>
                                  <a:pt x="54531" y="98107"/>
                                  <a:pt x="54531" y="97155"/>
                                </a:cubicBezTo>
                                <a:cubicBezTo>
                                  <a:pt x="54531" y="96202"/>
                                  <a:pt x="54531" y="95250"/>
                                  <a:pt x="53578" y="95250"/>
                                </a:cubicBezTo>
                                <a:cubicBezTo>
                                  <a:pt x="52626" y="95250"/>
                                  <a:pt x="51673" y="96202"/>
                                  <a:pt x="51673" y="96202"/>
                                </a:cubicBezTo>
                                <a:cubicBezTo>
                                  <a:pt x="52626" y="98107"/>
                                  <a:pt x="52626" y="99060"/>
                                  <a:pt x="54531" y="99060"/>
                                </a:cubicBezTo>
                                <a:close/>
                                <a:moveTo>
                                  <a:pt x="53578" y="154305"/>
                                </a:moveTo>
                                <a:cubicBezTo>
                                  <a:pt x="53578" y="154305"/>
                                  <a:pt x="53578" y="154305"/>
                                  <a:pt x="53578" y="154305"/>
                                </a:cubicBezTo>
                                <a:cubicBezTo>
                                  <a:pt x="52626" y="154305"/>
                                  <a:pt x="52626" y="155257"/>
                                  <a:pt x="53578" y="154305"/>
                                </a:cubicBezTo>
                                <a:cubicBezTo>
                                  <a:pt x="52626" y="155257"/>
                                  <a:pt x="52626" y="155257"/>
                                  <a:pt x="53578" y="154305"/>
                                </a:cubicBezTo>
                                <a:cubicBezTo>
                                  <a:pt x="53578" y="155257"/>
                                  <a:pt x="53578" y="155257"/>
                                  <a:pt x="53578" y="154305"/>
                                </a:cubicBezTo>
                                <a:close/>
                                <a:moveTo>
                                  <a:pt x="54531" y="81915"/>
                                </a:moveTo>
                                <a:lnTo>
                                  <a:pt x="54531" y="81915"/>
                                </a:lnTo>
                                <a:cubicBezTo>
                                  <a:pt x="53578" y="80963"/>
                                  <a:pt x="53578" y="80963"/>
                                  <a:pt x="54531" y="81915"/>
                                </a:cubicBezTo>
                                <a:cubicBezTo>
                                  <a:pt x="53578" y="81915"/>
                                  <a:pt x="53578" y="81915"/>
                                  <a:pt x="54531" y="81915"/>
                                </a:cubicBezTo>
                                <a:cubicBezTo>
                                  <a:pt x="54531" y="81915"/>
                                  <a:pt x="54531" y="81915"/>
                                  <a:pt x="54531" y="81915"/>
                                </a:cubicBezTo>
                                <a:close/>
                                <a:moveTo>
                                  <a:pt x="54531" y="86677"/>
                                </a:moveTo>
                                <a:cubicBezTo>
                                  <a:pt x="54531" y="86677"/>
                                  <a:pt x="55483" y="86677"/>
                                  <a:pt x="54531" y="86677"/>
                                </a:cubicBezTo>
                                <a:cubicBezTo>
                                  <a:pt x="55483" y="85725"/>
                                  <a:pt x="55483" y="85725"/>
                                  <a:pt x="54531" y="85725"/>
                                </a:cubicBezTo>
                                <a:cubicBezTo>
                                  <a:pt x="54531" y="85725"/>
                                  <a:pt x="53578" y="85725"/>
                                  <a:pt x="54531" y="86677"/>
                                </a:cubicBezTo>
                                <a:cubicBezTo>
                                  <a:pt x="53578" y="86677"/>
                                  <a:pt x="54531" y="86677"/>
                                  <a:pt x="54531" y="86677"/>
                                </a:cubicBezTo>
                                <a:close/>
                                <a:moveTo>
                                  <a:pt x="55483" y="103822"/>
                                </a:moveTo>
                                <a:cubicBezTo>
                                  <a:pt x="55483" y="103822"/>
                                  <a:pt x="55483" y="102870"/>
                                  <a:pt x="54531" y="102870"/>
                                </a:cubicBezTo>
                                <a:lnTo>
                                  <a:pt x="53578" y="103822"/>
                                </a:lnTo>
                                <a:cubicBezTo>
                                  <a:pt x="53578" y="103822"/>
                                  <a:pt x="53578" y="104775"/>
                                  <a:pt x="53578" y="104775"/>
                                </a:cubicBezTo>
                                <a:cubicBezTo>
                                  <a:pt x="55483" y="104775"/>
                                  <a:pt x="55483" y="103822"/>
                                  <a:pt x="55483" y="103822"/>
                                </a:cubicBezTo>
                                <a:close/>
                                <a:moveTo>
                                  <a:pt x="59293" y="160020"/>
                                </a:moveTo>
                                <a:cubicBezTo>
                                  <a:pt x="59293" y="160020"/>
                                  <a:pt x="59293" y="160020"/>
                                  <a:pt x="59293" y="160020"/>
                                </a:cubicBezTo>
                                <a:cubicBezTo>
                                  <a:pt x="58341" y="159067"/>
                                  <a:pt x="58341" y="160020"/>
                                  <a:pt x="59293" y="160020"/>
                                </a:cubicBezTo>
                                <a:lnTo>
                                  <a:pt x="59293" y="160020"/>
                                </a:lnTo>
                                <a:cubicBezTo>
                                  <a:pt x="59293" y="160020"/>
                                  <a:pt x="59293" y="160020"/>
                                  <a:pt x="59293" y="160020"/>
                                </a:cubicBezTo>
                                <a:close/>
                                <a:moveTo>
                                  <a:pt x="59293" y="65722"/>
                                </a:moveTo>
                                <a:cubicBezTo>
                                  <a:pt x="59293" y="65722"/>
                                  <a:pt x="59293" y="65722"/>
                                  <a:pt x="59293" y="65722"/>
                                </a:cubicBezTo>
                                <a:cubicBezTo>
                                  <a:pt x="58341" y="65722"/>
                                  <a:pt x="58341" y="65722"/>
                                  <a:pt x="59293" y="65722"/>
                                </a:cubicBezTo>
                                <a:cubicBezTo>
                                  <a:pt x="58341" y="66675"/>
                                  <a:pt x="58341" y="66675"/>
                                  <a:pt x="59293" y="65722"/>
                                </a:cubicBezTo>
                                <a:lnTo>
                                  <a:pt x="59293" y="65722"/>
                                </a:lnTo>
                                <a:close/>
                                <a:moveTo>
                                  <a:pt x="61198" y="60007"/>
                                </a:moveTo>
                                <a:cubicBezTo>
                                  <a:pt x="61198" y="60007"/>
                                  <a:pt x="61198" y="59055"/>
                                  <a:pt x="61198" y="60007"/>
                                </a:cubicBezTo>
                                <a:cubicBezTo>
                                  <a:pt x="60246" y="59055"/>
                                  <a:pt x="60246" y="60007"/>
                                  <a:pt x="61198" y="60007"/>
                                </a:cubicBezTo>
                                <a:cubicBezTo>
                                  <a:pt x="61198" y="60007"/>
                                  <a:pt x="61198" y="60960"/>
                                  <a:pt x="61198" y="60007"/>
                                </a:cubicBezTo>
                                <a:lnTo>
                                  <a:pt x="61198" y="60007"/>
                                </a:lnTo>
                                <a:close/>
                                <a:moveTo>
                                  <a:pt x="62151" y="38100"/>
                                </a:moveTo>
                                <a:cubicBezTo>
                                  <a:pt x="62151" y="37147"/>
                                  <a:pt x="62151" y="37147"/>
                                  <a:pt x="62151" y="38100"/>
                                </a:cubicBezTo>
                                <a:cubicBezTo>
                                  <a:pt x="60246" y="37147"/>
                                  <a:pt x="60246" y="38100"/>
                                  <a:pt x="60246" y="38100"/>
                                </a:cubicBezTo>
                                <a:cubicBezTo>
                                  <a:pt x="61198" y="39052"/>
                                  <a:pt x="61198" y="39052"/>
                                  <a:pt x="62151" y="38100"/>
                                </a:cubicBezTo>
                                <a:cubicBezTo>
                                  <a:pt x="62151" y="39052"/>
                                  <a:pt x="62151" y="38100"/>
                                  <a:pt x="62151" y="38100"/>
                                </a:cubicBezTo>
                                <a:close/>
                                <a:moveTo>
                                  <a:pt x="65961" y="42863"/>
                                </a:moveTo>
                                <a:cubicBezTo>
                                  <a:pt x="65961" y="42863"/>
                                  <a:pt x="65961" y="41910"/>
                                  <a:pt x="65961" y="42863"/>
                                </a:cubicBezTo>
                                <a:cubicBezTo>
                                  <a:pt x="65008" y="41910"/>
                                  <a:pt x="65008" y="41910"/>
                                  <a:pt x="65008" y="42863"/>
                                </a:cubicBezTo>
                                <a:cubicBezTo>
                                  <a:pt x="65008" y="42863"/>
                                  <a:pt x="65008" y="43815"/>
                                  <a:pt x="65008" y="43815"/>
                                </a:cubicBezTo>
                                <a:cubicBezTo>
                                  <a:pt x="65961" y="43815"/>
                                  <a:pt x="65961" y="42863"/>
                                  <a:pt x="65961" y="42863"/>
                                </a:cubicBezTo>
                                <a:close/>
                                <a:moveTo>
                                  <a:pt x="119301" y="19050"/>
                                </a:moveTo>
                                <a:cubicBezTo>
                                  <a:pt x="119301" y="19050"/>
                                  <a:pt x="118348" y="19050"/>
                                  <a:pt x="119301" y="19050"/>
                                </a:cubicBezTo>
                                <a:cubicBezTo>
                                  <a:pt x="118348" y="20002"/>
                                  <a:pt x="119301" y="20002"/>
                                  <a:pt x="119301" y="19050"/>
                                </a:cubicBezTo>
                                <a:lnTo>
                                  <a:pt x="119301" y="19050"/>
                                </a:lnTo>
                                <a:cubicBezTo>
                                  <a:pt x="119301" y="19050"/>
                                  <a:pt x="119301" y="19050"/>
                                  <a:pt x="119301" y="19050"/>
                                </a:cubicBezTo>
                                <a:close/>
                                <a:moveTo>
                                  <a:pt x="120253" y="119063"/>
                                </a:moveTo>
                                <a:cubicBezTo>
                                  <a:pt x="120253" y="119063"/>
                                  <a:pt x="120253" y="119063"/>
                                  <a:pt x="120253" y="119063"/>
                                </a:cubicBezTo>
                                <a:lnTo>
                                  <a:pt x="120253" y="119063"/>
                                </a:lnTo>
                                <a:cubicBezTo>
                                  <a:pt x="119301" y="119063"/>
                                  <a:pt x="120253" y="120015"/>
                                  <a:pt x="120253" y="119063"/>
                                </a:cubicBezTo>
                                <a:cubicBezTo>
                                  <a:pt x="120253" y="119063"/>
                                  <a:pt x="120253" y="119063"/>
                                  <a:pt x="120253" y="119063"/>
                                </a:cubicBezTo>
                                <a:close/>
                                <a:moveTo>
                                  <a:pt x="120253" y="66675"/>
                                </a:moveTo>
                                <a:lnTo>
                                  <a:pt x="120253" y="66675"/>
                                </a:lnTo>
                                <a:cubicBezTo>
                                  <a:pt x="120253" y="66675"/>
                                  <a:pt x="121206" y="66675"/>
                                  <a:pt x="120253" y="66675"/>
                                </a:cubicBezTo>
                                <a:cubicBezTo>
                                  <a:pt x="120253" y="65722"/>
                                  <a:pt x="120253" y="65722"/>
                                  <a:pt x="120253" y="66675"/>
                                </a:cubicBezTo>
                                <a:lnTo>
                                  <a:pt x="120253" y="66675"/>
                                </a:lnTo>
                                <a:close/>
                                <a:moveTo>
                                  <a:pt x="121206" y="92392"/>
                                </a:moveTo>
                                <a:cubicBezTo>
                                  <a:pt x="122158" y="92392"/>
                                  <a:pt x="122158" y="91440"/>
                                  <a:pt x="123111" y="91440"/>
                                </a:cubicBezTo>
                                <a:lnTo>
                                  <a:pt x="123111" y="91440"/>
                                </a:lnTo>
                                <a:cubicBezTo>
                                  <a:pt x="123111" y="94297"/>
                                  <a:pt x="125968" y="96202"/>
                                  <a:pt x="128826" y="97155"/>
                                </a:cubicBezTo>
                                <a:cubicBezTo>
                                  <a:pt x="129778" y="97155"/>
                                  <a:pt x="131683" y="97155"/>
                                  <a:pt x="131683" y="95250"/>
                                </a:cubicBezTo>
                                <a:cubicBezTo>
                                  <a:pt x="131683" y="94297"/>
                                  <a:pt x="130731" y="92392"/>
                                  <a:pt x="130731" y="93345"/>
                                </a:cubicBezTo>
                                <a:cubicBezTo>
                                  <a:pt x="125016" y="96202"/>
                                  <a:pt x="128826" y="91440"/>
                                  <a:pt x="127873" y="90488"/>
                                </a:cubicBezTo>
                                <a:cubicBezTo>
                                  <a:pt x="127873" y="90488"/>
                                  <a:pt x="127873" y="90488"/>
                                  <a:pt x="126921" y="90488"/>
                                </a:cubicBezTo>
                                <a:lnTo>
                                  <a:pt x="125968" y="86677"/>
                                </a:lnTo>
                                <a:lnTo>
                                  <a:pt x="124063" y="90488"/>
                                </a:lnTo>
                                <a:cubicBezTo>
                                  <a:pt x="123111" y="91440"/>
                                  <a:pt x="123111" y="91440"/>
                                  <a:pt x="122158" y="92392"/>
                                </a:cubicBezTo>
                                <a:cubicBezTo>
                                  <a:pt x="120253" y="91440"/>
                                  <a:pt x="120253" y="92392"/>
                                  <a:pt x="121206" y="92392"/>
                                </a:cubicBezTo>
                                <a:close/>
                                <a:moveTo>
                                  <a:pt x="121206" y="139065"/>
                                </a:moveTo>
                                <a:cubicBezTo>
                                  <a:pt x="122158" y="139065"/>
                                  <a:pt x="122158" y="138113"/>
                                  <a:pt x="121206" y="139065"/>
                                </a:cubicBezTo>
                                <a:cubicBezTo>
                                  <a:pt x="122158" y="138113"/>
                                  <a:pt x="122158" y="138113"/>
                                  <a:pt x="121206" y="139065"/>
                                </a:cubicBezTo>
                                <a:cubicBezTo>
                                  <a:pt x="122158" y="138113"/>
                                  <a:pt x="121206" y="138113"/>
                                  <a:pt x="121206" y="139065"/>
                                </a:cubicBezTo>
                                <a:cubicBezTo>
                                  <a:pt x="121206" y="138113"/>
                                  <a:pt x="121206" y="139065"/>
                                  <a:pt x="121206" y="139065"/>
                                </a:cubicBezTo>
                                <a:close/>
                                <a:moveTo>
                                  <a:pt x="121206" y="45720"/>
                                </a:moveTo>
                                <a:cubicBezTo>
                                  <a:pt x="122158" y="46672"/>
                                  <a:pt x="123111" y="46672"/>
                                  <a:pt x="124063" y="46672"/>
                                </a:cubicBezTo>
                                <a:cubicBezTo>
                                  <a:pt x="124063" y="48577"/>
                                  <a:pt x="123111" y="49530"/>
                                  <a:pt x="122158" y="50482"/>
                                </a:cubicBezTo>
                                <a:cubicBezTo>
                                  <a:pt x="121206" y="51435"/>
                                  <a:pt x="123111" y="52388"/>
                                  <a:pt x="123111" y="52388"/>
                                </a:cubicBezTo>
                                <a:cubicBezTo>
                                  <a:pt x="124063" y="52388"/>
                                  <a:pt x="124063" y="52388"/>
                                  <a:pt x="124063" y="51435"/>
                                </a:cubicBezTo>
                                <a:cubicBezTo>
                                  <a:pt x="124063" y="47625"/>
                                  <a:pt x="126921" y="48577"/>
                                  <a:pt x="127873" y="48577"/>
                                </a:cubicBezTo>
                                <a:cubicBezTo>
                                  <a:pt x="129778" y="52388"/>
                                  <a:pt x="129778" y="52388"/>
                                  <a:pt x="133588" y="49530"/>
                                </a:cubicBezTo>
                                <a:cubicBezTo>
                                  <a:pt x="133588" y="49530"/>
                                  <a:pt x="134541" y="49530"/>
                                  <a:pt x="134541" y="48577"/>
                                </a:cubicBezTo>
                                <a:cubicBezTo>
                                  <a:pt x="134541" y="48577"/>
                                  <a:pt x="135493" y="46672"/>
                                  <a:pt x="135493" y="47625"/>
                                </a:cubicBezTo>
                                <a:cubicBezTo>
                                  <a:pt x="136446" y="47625"/>
                                  <a:pt x="135493" y="48577"/>
                                  <a:pt x="135493" y="49530"/>
                                </a:cubicBezTo>
                                <a:cubicBezTo>
                                  <a:pt x="133588" y="51435"/>
                                  <a:pt x="134541" y="53340"/>
                                  <a:pt x="136446" y="54292"/>
                                </a:cubicBezTo>
                                <a:cubicBezTo>
                                  <a:pt x="137398" y="55245"/>
                                  <a:pt x="138351" y="56197"/>
                                  <a:pt x="139303" y="55245"/>
                                </a:cubicBezTo>
                                <a:cubicBezTo>
                                  <a:pt x="140256" y="54292"/>
                                  <a:pt x="138351" y="51435"/>
                                  <a:pt x="141208" y="50482"/>
                                </a:cubicBezTo>
                                <a:cubicBezTo>
                                  <a:pt x="140256" y="50482"/>
                                  <a:pt x="140256" y="50482"/>
                                  <a:pt x="139303" y="50482"/>
                                </a:cubicBezTo>
                                <a:cubicBezTo>
                                  <a:pt x="138351" y="50482"/>
                                  <a:pt x="137398" y="50482"/>
                                  <a:pt x="137398" y="51435"/>
                                </a:cubicBezTo>
                                <a:cubicBezTo>
                                  <a:pt x="137398" y="51435"/>
                                  <a:pt x="136446" y="52388"/>
                                  <a:pt x="136446" y="52388"/>
                                </a:cubicBezTo>
                                <a:cubicBezTo>
                                  <a:pt x="135493" y="52388"/>
                                  <a:pt x="136446" y="51435"/>
                                  <a:pt x="136446" y="50482"/>
                                </a:cubicBezTo>
                                <a:cubicBezTo>
                                  <a:pt x="136446" y="49530"/>
                                  <a:pt x="137398" y="49530"/>
                                  <a:pt x="137398" y="49530"/>
                                </a:cubicBezTo>
                                <a:cubicBezTo>
                                  <a:pt x="140256" y="45720"/>
                                  <a:pt x="140256" y="45720"/>
                                  <a:pt x="135493" y="43815"/>
                                </a:cubicBezTo>
                                <a:cubicBezTo>
                                  <a:pt x="134541" y="43815"/>
                                  <a:pt x="133588" y="42863"/>
                                  <a:pt x="134541" y="41910"/>
                                </a:cubicBezTo>
                                <a:cubicBezTo>
                                  <a:pt x="134541" y="40957"/>
                                  <a:pt x="135493" y="40957"/>
                                  <a:pt x="136446" y="40957"/>
                                </a:cubicBezTo>
                                <a:cubicBezTo>
                                  <a:pt x="137398" y="40957"/>
                                  <a:pt x="138351" y="40957"/>
                                  <a:pt x="138351" y="41910"/>
                                </a:cubicBezTo>
                                <a:cubicBezTo>
                                  <a:pt x="140256" y="42863"/>
                                  <a:pt x="142161" y="42863"/>
                                  <a:pt x="144066" y="41910"/>
                                </a:cubicBezTo>
                                <a:cubicBezTo>
                                  <a:pt x="144066" y="43815"/>
                                  <a:pt x="142161" y="44767"/>
                                  <a:pt x="142161" y="46672"/>
                                </a:cubicBezTo>
                                <a:cubicBezTo>
                                  <a:pt x="144066" y="46672"/>
                                  <a:pt x="145018" y="49530"/>
                                  <a:pt x="146923" y="47625"/>
                                </a:cubicBezTo>
                                <a:cubicBezTo>
                                  <a:pt x="146923" y="47625"/>
                                  <a:pt x="147876" y="47625"/>
                                  <a:pt x="147876" y="48577"/>
                                </a:cubicBezTo>
                                <a:cubicBezTo>
                                  <a:pt x="148828" y="49530"/>
                                  <a:pt x="148828" y="50482"/>
                                  <a:pt x="150733" y="49530"/>
                                </a:cubicBezTo>
                                <a:lnTo>
                                  <a:pt x="150733" y="48577"/>
                                </a:lnTo>
                                <a:cubicBezTo>
                                  <a:pt x="150733" y="46672"/>
                                  <a:pt x="149781" y="46672"/>
                                  <a:pt x="147876" y="46672"/>
                                </a:cubicBezTo>
                                <a:cubicBezTo>
                                  <a:pt x="147876" y="46672"/>
                                  <a:pt x="146923" y="46672"/>
                                  <a:pt x="146923" y="46672"/>
                                </a:cubicBezTo>
                                <a:lnTo>
                                  <a:pt x="143113" y="40957"/>
                                </a:lnTo>
                                <a:cubicBezTo>
                                  <a:pt x="140256" y="39052"/>
                                  <a:pt x="138351" y="36195"/>
                                  <a:pt x="133588" y="37147"/>
                                </a:cubicBezTo>
                                <a:cubicBezTo>
                                  <a:pt x="132636" y="37147"/>
                                  <a:pt x="131683" y="36195"/>
                                  <a:pt x="130731" y="36195"/>
                                </a:cubicBezTo>
                                <a:cubicBezTo>
                                  <a:pt x="130731" y="35242"/>
                                  <a:pt x="129778" y="35242"/>
                                  <a:pt x="129778" y="35242"/>
                                </a:cubicBezTo>
                                <a:cubicBezTo>
                                  <a:pt x="129778" y="35242"/>
                                  <a:pt x="128826" y="35242"/>
                                  <a:pt x="129778" y="36195"/>
                                </a:cubicBezTo>
                                <a:cubicBezTo>
                                  <a:pt x="129778" y="37147"/>
                                  <a:pt x="130731" y="37147"/>
                                  <a:pt x="131683" y="37147"/>
                                </a:cubicBezTo>
                                <a:cubicBezTo>
                                  <a:pt x="130731" y="39052"/>
                                  <a:pt x="130731" y="40005"/>
                                  <a:pt x="131683" y="42863"/>
                                </a:cubicBezTo>
                                <a:cubicBezTo>
                                  <a:pt x="132636" y="45720"/>
                                  <a:pt x="130731" y="45720"/>
                                  <a:pt x="128826" y="45720"/>
                                </a:cubicBezTo>
                                <a:cubicBezTo>
                                  <a:pt x="127873" y="44767"/>
                                  <a:pt x="126921" y="42863"/>
                                  <a:pt x="125968" y="44767"/>
                                </a:cubicBezTo>
                                <a:cubicBezTo>
                                  <a:pt x="124063" y="47625"/>
                                  <a:pt x="123111" y="45720"/>
                                  <a:pt x="122158" y="44767"/>
                                </a:cubicBezTo>
                                <a:cubicBezTo>
                                  <a:pt x="123111" y="45720"/>
                                  <a:pt x="122158" y="45720"/>
                                  <a:pt x="121206" y="45720"/>
                                </a:cubicBezTo>
                                <a:lnTo>
                                  <a:pt x="121206" y="45720"/>
                                </a:lnTo>
                                <a:close/>
                                <a:moveTo>
                                  <a:pt x="123111" y="30480"/>
                                </a:moveTo>
                                <a:cubicBezTo>
                                  <a:pt x="123111" y="32385"/>
                                  <a:pt x="124063" y="33338"/>
                                  <a:pt x="125968" y="34290"/>
                                </a:cubicBezTo>
                                <a:cubicBezTo>
                                  <a:pt x="125968" y="34290"/>
                                  <a:pt x="126921" y="35242"/>
                                  <a:pt x="127873" y="34290"/>
                                </a:cubicBezTo>
                                <a:cubicBezTo>
                                  <a:pt x="127873" y="33338"/>
                                  <a:pt x="126921" y="33338"/>
                                  <a:pt x="126921" y="32385"/>
                                </a:cubicBezTo>
                                <a:cubicBezTo>
                                  <a:pt x="127873" y="31432"/>
                                  <a:pt x="127873" y="30480"/>
                                  <a:pt x="126921" y="29527"/>
                                </a:cubicBezTo>
                                <a:cubicBezTo>
                                  <a:pt x="126921" y="29527"/>
                                  <a:pt x="125968" y="29527"/>
                                  <a:pt x="125968" y="29527"/>
                                </a:cubicBezTo>
                                <a:cubicBezTo>
                                  <a:pt x="125016" y="30480"/>
                                  <a:pt x="126921" y="31432"/>
                                  <a:pt x="126921" y="31432"/>
                                </a:cubicBezTo>
                                <a:lnTo>
                                  <a:pt x="126921" y="32385"/>
                                </a:lnTo>
                                <a:cubicBezTo>
                                  <a:pt x="125016" y="32385"/>
                                  <a:pt x="124063" y="31432"/>
                                  <a:pt x="123111" y="30480"/>
                                </a:cubicBezTo>
                                <a:cubicBezTo>
                                  <a:pt x="123111" y="29527"/>
                                  <a:pt x="123111" y="28575"/>
                                  <a:pt x="122158" y="28575"/>
                                </a:cubicBezTo>
                                <a:lnTo>
                                  <a:pt x="122158" y="28575"/>
                                </a:lnTo>
                                <a:cubicBezTo>
                                  <a:pt x="121206" y="30480"/>
                                  <a:pt x="122158" y="30480"/>
                                  <a:pt x="123111" y="30480"/>
                                </a:cubicBezTo>
                                <a:close/>
                                <a:moveTo>
                                  <a:pt x="127873" y="65722"/>
                                </a:moveTo>
                                <a:cubicBezTo>
                                  <a:pt x="128826" y="68580"/>
                                  <a:pt x="130731" y="69532"/>
                                  <a:pt x="133588" y="70485"/>
                                </a:cubicBezTo>
                                <a:cubicBezTo>
                                  <a:pt x="132636" y="70485"/>
                                  <a:pt x="131683" y="70485"/>
                                  <a:pt x="131683" y="71438"/>
                                </a:cubicBezTo>
                                <a:cubicBezTo>
                                  <a:pt x="131683" y="71438"/>
                                  <a:pt x="131683" y="71438"/>
                                  <a:pt x="131683" y="71438"/>
                                </a:cubicBezTo>
                                <a:cubicBezTo>
                                  <a:pt x="132636" y="71438"/>
                                  <a:pt x="132636" y="70485"/>
                                  <a:pt x="132636" y="69532"/>
                                </a:cubicBezTo>
                                <a:cubicBezTo>
                                  <a:pt x="134541" y="66675"/>
                                  <a:pt x="131683" y="66675"/>
                                  <a:pt x="130731" y="64770"/>
                                </a:cubicBezTo>
                                <a:cubicBezTo>
                                  <a:pt x="131683" y="62865"/>
                                  <a:pt x="133588" y="60960"/>
                                  <a:pt x="132636" y="59055"/>
                                </a:cubicBezTo>
                                <a:cubicBezTo>
                                  <a:pt x="131683" y="58102"/>
                                  <a:pt x="134541" y="56197"/>
                                  <a:pt x="131683" y="56197"/>
                                </a:cubicBezTo>
                                <a:cubicBezTo>
                                  <a:pt x="130731" y="56197"/>
                                  <a:pt x="129778" y="53340"/>
                                  <a:pt x="128826" y="54292"/>
                                </a:cubicBezTo>
                                <a:cubicBezTo>
                                  <a:pt x="126921" y="55245"/>
                                  <a:pt x="129778" y="57150"/>
                                  <a:pt x="129778" y="58102"/>
                                </a:cubicBezTo>
                                <a:lnTo>
                                  <a:pt x="129778" y="60007"/>
                                </a:lnTo>
                                <a:cubicBezTo>
                                  <a:pt x="130731" y="60960"/>
                                  <a:pt x="131683" y="62865"/>
                                  <a:pt x="131683" y="63817"/>
                                </a:cubicBezTo>
                                <a:cubicBezTo>
                                  <a:pt x="129778" y="62865"/>
                                  <a:pt x="128826" y="61913"/>
                                  <a:pt x="129778" y="60007"/>
                                </a:cubicBezTo>
                                <a:cubicBezTo>
                                  <a:pt x="127873" y="59055"/>
                                  <a:pt x="125016" y="60960"/>
                                  <a:pt x="124063" y="58102"/>
                                </a:cubicBezTo>
                                <a:lnTo>
                                  <a:pt x="124063" y="58102"/>
                                </a:lnTo>
                                <a:cubicBezTo>
                                  <a:pt x="121206" y="59055"/>
                                  <a:pt x="122158" y="60960"/>
                                  <a:pt x="124063" y="61913"/>
                                </a:cubicBezTo>
                                <a:cubicBezTo>
                                  <a:pt x="125968" y="62865"/>
                                  <a:pt x="126921" y="63817"/>
                                  <a:pt x="127873" y="65722"/>
                                </a:cubicBezTo>
                                <a:close/>
                                <a:moveTo>
                                  <a:pt x="133588" y="155257"/>
                                </a:moveTo>
                                <a:cubicBezTo>
                                  <a:pt x="133588" y="155257"/>
                                  <a:pt x="133588" y="154305"/>
                                  <a:pt x="132636" y="154305"/>
                                </a:cubicBezTo>
                                <a:cubicBezTo>
                                  <a:pt x="130731" y="153352"/>
                                  <a:pt x="129778" y="150495"/>
                                  <a:pt x="126921" y="150495"/>
                                </a:cubicBezTo>
                                <a:cubicBezTo>
                                  <a:pt x="125968" y="149542"/>
                                  <a:pt x="125016" y="148590"/>
                                  <a:pt x="124063" y="148590"/>
                                </a:cubicBezTo>
                                <a:cubicBezTo>
                                  <a:pt x="123111" y="148590"/>
                                  <a:pt x="122158" y="148590"/>
                                  <a:pt x="122158" y="149542"/>
                                </a:cubicBezTo>
                                <a:cubicBezTo>
                                  <a:pt x="121206" y="151447"/>
                                  <a:pt x="123111" y="150495"/>
                                  <a:pt x="123111" y="150495"/>
                                </a:cubicBezTo>
                                <a:cubicBezTo>
                                  <a:pt x="124063" y="150495"/>
                                  <a:pt x="125968" y="150495"/>
                                  <a:pt x="126921" y="150495"/>
                                </a:cubicBezTo>
                                <a:cubicBezTo>
                                  <a:pt x="127873" y="153352"/>
                                  <a:pt x="130731" y="153352"/>
                                  <a:pt x="133588" y="155257"/>
                                </a:cubicBezTo>
                                <a:cubicBezTo>
                                  <a:pt x="132636" y="155257"/>
                                  <a:pt x="133588" y="155257"/>
                                  <a:pt x="133588" y="155257"/>
                                </a:cubicBezTo>
                                <a:close/>
                                <a:moveTo>
                                  <a:pt x="123111" y="104775"/>
                                </a:moveTo>
                                <a:cubicBezTo>
                                  <a:pt x="123111" y="104775"/>
                                  <a:pt x="124063" y="103822"/>
                                  <a:pt x="123111" y="104775"/>
                                </a:cubicBezTo>
                                <a:cubicBezTo>
                                  <a:pt x="123111" y="103822"/>
                                  <a:pt x="123111" y="102870"/>
                                  <a:pt x="123111" y="102870"/>
                                </a:cubicBezTo>
                                <a:cubicBezTo>
                                  <a:pt x="122158" y="102870"/>
                                  <a:pt x="122158" y="103822"/>
                                  <a:pt x="123111" y="104775"/>
                                </a:cubicBezTo>
                                <a:cubicBezTo>
                                  <a:pt x="122158" y="104775"/>
                                  <a:pt x="123111" y="104775"/>
                                  <a:pt x="123111" y="104775"/>
                                </a:cubicBezTo>
                                <a:close/>
                                <a:moveTo>
                                  <a:pt x="124063" y="66675"/>
                                </a:moveTo>
                                <a:cubicBezTo>
                                  <a:pt x="123111" y="66675"/>
                                  <a:pt x="123111" y="67627"/>
                                  <a:pt x="122158" y="68580"/>
                                </a:cubicBezTo>
                                <a:cubicBezTo>
                                  <a:pt x="122158" y="69532"/>
                                  <a:pt x="122158" y="69532"/>
                                  <a:pt x="123111" y="69532"/>
                                </a:cubicBezTo>
                                <a:cubicBezTo>
                                  <a:pt x="124063" y="69532"/>
                                  <a:pt x="124063" y="68580"/>
                                  <a:pt x="124063" y="67627"/>
                                </a:cubicBezTo>
                                <a:cubicBezTo>
                                  <a:pt x="124063" y="66675"/>
                                  <a:pt x="125016" y="66675"/>
                                  <a:pt x="124063" y="66675"/>
                                </a:cubicBezTo>
                                <a:close/>
                                <a:moveTo>
                                  <a:pt x="125968" y="89535"/>
                                </a:moveTo>
                                <a:cubicBezTo>
                                  <a:pt x="125016" y="90488"/>
                                  <a:pt x="124063" y="91440"/>
                                  <a:pt x="123111" y="91440"/>
                                </a:cubicBezTo>
                                <a:cubicBezTo>
                                  <a:pt x="123111" y="90488"/>
                                  <a:pt x="124063" y="90488"/>
                                  <a:pt x="125968" y="89535"/>
                                </a:cubicBezTo>
                                <a:close/>
                                <a:moveTo>
                                  <a:pt x="126921" y="115252"/>
                                </a:moveTo>
                                <a:cubicBezTo>
                                  <a:pt x="126921" y="114300"/>
                                  <a:pt x="125968" y="114300"/>
                                  <a:pt x="125016" y="114300"/>
                                </a:cubicBezTo>
                                <a:cubicBezTo>
                                  <a:pt x="124063" y="114300"/>
                                  <a:pt x="122158" y="115252"/>
                                  <a:pt x="123111" y="117157"/>
                                </a:cubicBezTo>
                                <a:cubicBezTo>
                                  <a:pt x="123111" y="118110"/>
                                  <a:pt x="123111" y="118110"/>
                                  <a:pt x="124063" y="118110"/>
                                </a:cubicBezTo>
                                <a:cubicBezTo>
                                  <a:pt x="124063" y="116205"/>
                                  <a:pt x="126921" y="117157"/>
                                  <a:pt x="126921" y="115252"/>
                                </a:cubicBezTo>
                                <a:close/>
                                <a:moveTo>
                                  <a:pt x="125968" y="58102"/>
                                </a:moveTo>
                                <a:cubicBezTo>
                                  <a:pt x="125968" y="58102"/>
                                  <a:pt x="125016" y="57150"/>
                                  <a:pt x="125968" y="58102"/>
                                </a:cubicBezTo>
                                <a:cubicBezTo>
                                  <a:pt x="124063" y="58102"/>
                                  <a:pt x="124063" y="58102"/>
                                  <a:pt x="124063" y="59055"/>
                                </a:cubicBezTo>
                                <a:cubicBezTo>
                                  <a:pt x="125016" y="59055"/>
                                  <a:pt x="125968" y="59055"/>
                                  <a:pt x="125968" y="58102"/>
                                </a:cubicBezTo>
                                <a:close/>
                                <a:moveTo>
                                  <a:pt x="125016" y="144780"/>
                                </a:moveTo>
                                <a:lnTo>
                                  <a:pt x="125016" y="144780"/>
                                </a:lnTo>
                                <a:cubicBezTo>
                                  <a:pt x="126921" y="145732"/>
                                  <a:pt x="126921" y="145732"/>
                                  <a:pt x="126921" y="144780"/>
                                </a:cubicBezTo>
                                <a:cubicBezTo>
                                  <a:pt x="126921" y="143827"/>
                                  <a:pt x="125968" y="143827"/>
                                  <a:pt x="125016" y="144780"/>
                                </a:cubicBezTo>
                                <a:lnTo>
                                  <a:pt x="125016" y="144780"/>
                                </a:lnTo>
                                <a:close/>
                                <a:moveTo>
                                  <a:pt x="125968" y="75247"/>
                                </a:moveTo>
                                <a:cubicBezTo>
                                  <a:pt x="125968" y="76200"/>
                                  <a:pt x="126921" y="77152"/>
                                  <a:pt x="127873" y="76200"/>
                                </a:cubicBezTo>
                                <a:cubicBezTo>
                                  <a:pt x="128826" y="76200"/>
                                  <a:pt x="128826" y="76200"/>
                                  <a:pt x="129778" y="75247"/>
                                </a:cubicBezTo>
                                <a:cubicBezTo>
                                  <a:pt x="129778" y="74295"/>
                                  <a:pt x="128826" y="74295"/>
                                  <a:pt x="128826" y="74295"/>
                                </a:cubicBezTo>
                                <a:cubicBezTo>
                                  <a:pt x="126921" y="74295"/>
                                  <a:pt x="125968" y="74295"/>
                                  <a:pt x="125968" y="75247"/>
                                </a:cubicBezTo>
                                <a:close/>
                                <a:moveTo>
                                  <a:pt x="126921" y="40957"/>
                                </a:moveTo>
                                <a:cubicBezTo>
                                  <a:pt x="125968" y="40957"/>
                                  <a:pt x="125968" y="40957"/>
                                  <a:pt x="125968" y="41910"/>
                                </a:cubicBezTo>
                                <a:cubicBezTo>
                                  <a:pt x="125968" y="41910"/>
                                  <a:pt x="125968" y="41910"/>
                                  <a:pt x="125968" y="42863"/>
                                </a:cubicBezTo>
                                <a:cubicBezTo>
                                  <a:pt x="125968" y="41910"/>
                                  <a:pt x="126921" y="41910"/>
                                  <a:pt x="126921" y="40957"/>
                                </a:cubicBezTo>
                                <a:cubicBezTo>
                                  <a:pt x="126921" y="41910"/>
                                  <a:pt x="127873" y="40957"/>
                                  <a:pt x="126921" y="40957"/>
                                </a:cubicBezTo>
                                <a:cubicBezTo>
                                  <a:pt x="126921" y="40957"/>
                                  <a:pt x="126921" y="40957"/>
                                  <a:pt x="126921" y="40957"/>
                                </a:cubicBezTo>
                                <a:close/>
                                <a:moveTo>
                                  <a:pt x="130731" y="158115"/>
                                </a:moveTo>
                                <a:cubicBezTo>
                                  <a:pt x="130731" y="158115"/>
                                  <a:pt x="130731" y="157163"/>
                                  <a:pt x="130731" y="157163"/>
                                </a:cubicBezTo>
                                <a:cubicBezTo>
                                  <a:pt x="129778" y="156210"/>
                                  <a:pt x="129778" y="158115"/>
                                  <a:pt x="128826" y="158115"/>
                                </a:cubicBezTo>
                                <a:cubicBezTo>
                                  <a:pt x="127873" y="158115"/>
                                  <a:pt x="127873" y="158115"/>
                                  <a:pt x="126921" y="159067"/>
                                </a:cubicBezTo>
                                <a:cubicBezTo>
                                  <a:pt x="125968" y="160020"/>
                                  <a:pt x="125968" y="160972"/>
                                  <a:pt x="125968" y="162877"/>
                                </a:cubicBezTo>
                                <a:cubicBezTo>
                                  <a:pt x="125968" y="163830"/>
                                  <a:pt x="126921" y="163830"/>
                                  <a:pt x="126921" y="163830"/>
                                </a:cubicBezTo>
                                <a:cubicBezTo>
                                  <a:pt x="128826" y="163830"/>
                                  <a:pt x="129778" y="162877"/>
                                  <a:pt x="129778" y="161925"/>
                                </a:cubicBezTo>
                                <a:cubicBezTo>
                                  <a:pt x="130731" y="160020"/>
                                  <a:pt x="130731" y="159067"/>
                                  <a:pt x="130731" y="158115"/>
                                </a:cubicBezTo>
                                <a:close/>
                                <a:moveTo>
                                  <a:pt x="127873" y="132397"/>
                                </a:moveTo>
                                <a:cubicBezTo>
                                  <a:pt x="127873" y="132397"/>
                                  <a:pt x="127873" y="132397"/>
                                  <a:pt x="127873" y="132397"/>
                                </a:cubicBezTo>
                                <a:cubicBezTo>
                                  <a:pt x="128826" y="130492"/>
                                  <a:pt x="127873" y="129540"/>
                                  <a:pt x="126921" y="129540"/>
                                </a:cubicBezTo>
                                <a:cubicBezTo>
                                  <a:pt x="125968" y="129540"/>
                                  <a:pt x="125968" y="129540"/>
                                  <a:pt x="125968" y="130492"/>
                                </a:cubicBezTo>
                                <a:cubicBezTo>
                                  <a:pt x="126921" y="131445"/>
                                  <a:pt x="126921" y="132397"/>
                                  <a:pt x="127873" y="132397"/>
                                </a:cubicBezTo>
                                <a:close/>
                                <a:moveTo>
                                  <a:pt x="126921" y="53340"/>
                                </a:moveTo>
                                <a:cubicBezTo>
                                  <a:pt x="126921" y="53340"/>
                                  <a:pt x="126921" y="53340"/>
                                  <a:pt x="126921" y="53340"/>
                                </a:cubicBezTo>
                                <a:lnTo>
                                  <a:pt x="126921" y="53340"/>
                                </a:lnTo>
                                <a:cubicBezTo>
                                  <a:pt x="125968" y="52388"/>
                                  <a:pt x="125968" y="52388"/>
                                  <a:pt x="126921" y="53340"/>
                                </a:cubicBezTo>
                                <a:lnTo>
                                  <a:pt x="126921" y="53340"/>
                                </a:lnTo>
                                <a:close/>
                                <a:moveTo>
                                  <a:pt x="126921" y="120967"/>
                                </a:moveTo>
                                <a:cubicBezTo>
                                  <a:pt x="126921" y="121920"/>
                                  <a:pt x="127873" y="121920"/>
                                  <a:pt x="127873" y="121920"/>
                                </a:cubicBezTo>
                                <a:cubicBezTo>
                                  <a:pt x="131683" y="120967"/>
                                  <a:pt x="135493" y="121920"/>
                                  <a:pt x="138351" y="118110"/>
                                </a:cubicBezTo>
                                <a:cubicBezTo>
                                  <a:pt x="138351" y="118110"/>
                                  <a:pt x="139303" y="117157"/>
                                  <a:pt x="140256" y="117157"/>
                                </a:cubicBezTo>
                                <a:cubicBezTo>
                                  <a:pt x="140256" y="117157"/>
                                  <a:pt x="140256" y="118110"/>
                                  <a:pt x="141208" y="118110"/>
                                </a:cubicBezTo>
                                <a:cubicBezTo>
                                  <a:pt x="142161" y="119063"/>
                                  <a:pt x="142161" y="119063"/>
                                  <a:pt x="143113" y="119063"/>
                                </a:cubicBezTo>
                                <a:cubicBezTo>
                                  <a:pt x="143113" y="119063"/>
                                  <a:pt x="144066" y="118110"/>
                                  <a:pt x="144066" y="118110"/>
                                </a:cubicBezTo>
                                <a:cubicBezTo>
                                  <a:pt x="144066" y="117157"/>
                                  <a:pt x="143113" y="117157"/>
                                  <a:pt x="142161" y="117157"/>
                                </a:cubicBezTo>
                                <a:lnTo>
                                  <a:pt x="140256" y="117157"/>
                                </a:lnTo>
                                <a:cubicBezTo>
                                  <a:pt x="142161" y="114300"/>
                                  <a:pt x="141208" y="112395"/>
                                  <a:pt x="138351" y="111442"/>
                                </a:cubicBezTo>
                                <a:cubicBezTo>
                                  <a:pt x="136446" y="114300"/>
                                  <a:pt x="135493" y="117157"/>
                                  <a:pt x="131683" y="117157"/>
                                </a:cubicBezTo>
                                <a:cubicBezTo>
                                  <a:pt x="130731" y="117157"/>
                                  <a:pt x="130731" y="117157"/>
                                  <a:pt x="130731" y="118110"/>
                                </a:cubicBezTo>
                                <a:cubicBezTo>
                                  <a:pt x="129778" y="119063"/>
                                  <a:pt x="129778" y="120967"/>
                                  <a:pt x="127873" y="119063"/>
                                </a:cubicBezTo>
                                <a:cubicBezTo>
                                  <a:pt x="126921" y="119063"/>
                                  <a:pt x="126921" y="120015"/>
                                  <a:pt x="126921" y="120967"/>
                                </a:cubicBezTo>
                                <a:close/>
                                <a:moveTo>
                                  <a:pt x="127873" y="39052"/>
                                </a:moveTo>
                                <a:cubicBezTo>
                                  <a:pt x="127873" y="39052"/>
                                  <a:pt x="126921" y="39052"/>
                                  <a:pt x="127873" y="39052"/>
                                </a:cubicBezTo>
                                <a:cubicBezTo>
                                  <a:pt x="126921" y="40005"/>
                                  <a:pt x="126921" y="40005"/>
                                  <a:pt x="126921" y="40957"/>
                                </a:cubicBezTo>
                                <a:cubicBezTo>
                                  <a:pt x="126921" y="40957"/>
                                  <a:pt x="126921" y="41910"/>
                                  <a:pt x="127873" y="41910"/>
                                </a:cubicBezTo>
                                <a:lnTo>
                                  <a:pt x="128826" y="40957"/>
                                </a:lnTo>
                                <a:cubicBezTo>
                                  <a:pt x="128826" y="39052"/>
                                  <a:pt x="128826" y="39052"/>
                                  <a:pt x="127873" y="39052"/>
                                </a:cubicBezTo>
                                <a:close/>
                                <a:moveTo>
                                  <a:pt x="126921" y="82867"/>
                                </a:moveTo>
                                <a:cubicBezTo>
                                  <a:pt x="126921" y="83820"/>
                                  <a:pt x="126921" y="85725"/>
                                  <a:pt x="128826" y="85725"/>
                                </a:cubicBezTo>
                                <a:cubicBezTo>
                                  <a:pt x="129778" y="85725"/>
                                  <a:pt x="130731" y="85725"/>
                                  <a:pt x="131683" y="84772"/>
                                </a:cubicBezTo>
                                <a:cubicBezTo>
                                  <a:pt x="130731" y="83820"/>
                                  <a:pt x="130731" y="81915"/>
                                  <a:pt x="129778" y="80963"/>
                                </a:cubicBezTo>
                                <a:cubicBezTo>
                                  <a:pt x="128826" y="80010"/>
                                  <a:pt x="127873" y="81915"/>
                                  <a:pt x="126921" y="82867"/>
                                </a:cubicBezTo>
                                <a:close/>
                                <a:moveTo>
                                  <a:pt x="128826" y="102870"/>
                                </a:moveTo>
                                <a:cubicBezTo>
                                  <a:pt x="129778" y="104775"/>
                                  <a:pt x="129778" y="106680"/>
                                  <a:pt x="131683" y="105727"/>
                                </a:cubicBezTo>
                                <a:cubicBezTo>
                                  <a:pt x="132636" y="104775"/>
                                  <a:pt x="130731" y="103822"/>
                                  <a:pt x="130731" y="102870"/>
                                </a:cubicBezTo>
                                <a:cubicBezTo>
                                  <a:pt x="129778" y="101917"/>
                                  <a:pt x="129778" y="101917"/>
                                  <a:pt x="130731" y="100965"/>
                                </a:cubicBezTo>
                                <a:cubicBezTo>
                                  <a:pt x="130731" y="99060"/>
                                  <a:pt x="129778" y="98107"/>
                                  <a:pt x="128826" y="97155"/>
                                </a:cubicBezTo>
                                <a:cubicBezTo>
                                  <a:pt x="125968" y="99060"/>
                                  <a:pt x="127873" y="100965"/>
                                  <a:pt x="128826" y="102870"/>
                                </a:cubicBezTo>
                                <a:close/>
                                <a:moveTo>
                                  <a:pt x="135493" y="110490"/>
                                </a:moveTo>
                                <a:cubicBezTo>
                                  <a:pt x="135493" y="111442"/>
                                  <a:pt x="134541" y="113347"/>
                                  <a:pt x="136446" y="112395"/>
                                </a:cubicBezTo>
                                <a:cubicBezTo>
                                  <a:pt x="137398" y="112395"/>
                                  <a:pt x="137398" y="112395"/>
                                  <a:pt x="138351" y="111442"/>
                                </a:cubicBezTo>
                                <a:lnTo>
                                  <a:pt x="138351" y="111442"/>
                                </a:lnTo>
                                <a:cubicBezTo>
                                  <a:pt x="137398" y="110490"/>
                                  <a:pt x="136446" y="110490"/>
                                  <a:pt x="135493" y="110490"/>
                                </a:cubicBezTo>
                                <a:cubicBezTo>
                                  <a:pt x="135493" y="109538"/>
                                  <a:pt x="137398" y="108585"/>
                                  <a:pt x="137398" y="106680"/>
                                </a:cubicBezTo>
                                <a:cubicBezTo>
                                  <a:pt x="137398" y="105727"/>
                                  <a:pt x="137398" y="104775"/>
                                  <a:pt x="136446" y="104775"/>
                                </a:cubicBezTo>
                                <a:cubicBezTo>
                                  <a:pt x="136446" y="104775"/>
                                  <a:pt x="135493" y="104775"/>
                                  <a:pt x="135493" y="104775"/>
                                </a:cubicBezTo>
                                <a:cubicBezTo>
                                  <a:pt x="134541" y="108585"/>
                                  <a:pt x="132636" y="107632"/>
                                  <a:pt x="129778" y="107632"/>
                                </a:cubicBezTo>
                                <a:cubicBezTo>
                                  <a:pt x="128826" y="107632"/>
                                  <a:pt x="127873" y="107632"/>
                                  <a:pt x="127873" y="108585"/>
                                </a:cubicBezTo>
                                <a:cubicBezTo>
                                  <a:pt x="127873" y="109538"/>
                                  <a:pt x="128826" y="109538"/>
                                  <a:pt x="128826" y="109538"/>
                                </a:cubicBezTo>
                                <a:lnTo>
                                  <a:pt x="135493" y="110490"/>
                                </a:lnTo>
                                <a:close/>
                                <a:moveTo>
                                  <a:pt x="127873" y="49530"/>
                                </a:moveTo>
                                <a:lnTo>
                                  <a:pt x="130731" y="47625"/>
                                </a:lnTo>
                                <a:cubicBezTo>
                                  <a:pt x="130731" y="50482"/>
                                  <a:pt x="128826" y="49530"/>
                                  <a:pt x="127873" y="49530"/>
                                </a:cubicBezTo>
                                <a:close/>
                                <a:moveTo>
                                  <a:pt x="127873" y="140970"/>
                                </a:moveTo>
                                <a:lnTo>
                                  <a:pt x="127873" y="140970"/>
                                </a:lnTo>
                                <a:cubicBezTo>
                                  <a:pt x="128826" y="140017"/>
                                  <a:pt x="127873" y="140017"/>
                                  <a:pt x="127873" y="139065"/>
                                </a:cubicBezTo>
                                <a:cubicBezTo>
                                  <a:pt x="127873" y="140017"/>
                                  <a:pt x="127873" y="140017"/>
                                  <a:pt x="127873" y="140970"/>
                                </a:cubicBezTo>
                                <a:close/>
                                <a:moveTo>
                                  <a:pt x="128826" y="135255"/>
                                </a:moveTo>
                                <a:lnTo>
                                  <a:pt x="128826" y="135255"/>
                                </a:lnTo>
                                <a:cubicBezTo>
                                  <a:pt x="127873" y="136207"/>
                                  <a:pt x="128826" y="137160"/>
                                  <a:pt x="128826" y="138113"/>
                                </a:cubicBezTo>
                                <a:cubicBezTo>
                                  <a:pt x="128826" y="137160"/>
                                  <a:pt x="129778" y="136207"/>
                                  <a:pt x="128826" y="135255"/>
                                </a:cubicBezTo>
                                <a:close/>
                                <a:moveTo>
                                  <a:pt x="129778" y="165735"/>
                                </a:moveTo>
                                <a:cubicBezTo>
                                  <a:pt x="129778" y="165735"/>
                                  <a:pt x="129778" y="164782"/>
                                  <a:pt x="129778" y="165735"/>
                                </a:cubicBezTo>
                                <a:cubicBezTo>
                                  <a:pt x="128826" y="164782"/>
                                  <a:pt x="128826" y="165735"/>
                                  <a:pt x="128826" y="165735"/>
                                </a:cubicBezTo>
                                <a:cubicBezTo>
                                  <a:pt x="128826" y="165735"/>
                                  <a:pt x="128826" y="165735"/>
                                  <a:pt x="129778" y="165735"/>
                                </a:cubicBezTo>
                                <a:cubicBezTo>
                                  <a:pt x="128826" y="165735"/>
                                  <a:pt x="129778" y="165735"/>
                                  <a:pt x="129778" y="165735"/>
                                </a:cubicBezTo>
                                <a:close/>
                                <a:moveTo>
                                  <a:pt x="131683" y="124777"/>
                                </a:moveTo>
                                <a:lnTo>
                                  <a:pt x="131683" y="124777"/>
                                </a:lnTo>
                                <a:lnTo>
                                  <a:pt x="131683" y="125730"/>
                                </a:lnTo>
                                <a:cubicBezTo>
                                  <a:pt x="131683" y="125730"/>
                                  <a:pt x="131683" y="126682"/>
                                  <a:pt x="131683" y="126682"/>
                                </a:cubicBezTo>
                                <a:cubicBezTo>
                                  <a:pt x="131683" y="126682"/>
                                  <a:pt x="132636" y="126682"/>
                                  <a:pt x="132636" y="125730"/>
                                </a:cubicBezTo>
                                <a:lnTo>
                                  <a:pt x="132636" y="123825"/>
                                </a:lnTo>
                                <a:cubicBezTo>
                                  <a:pt x="133588" y="123825"/>
                                  <a:pt x="134541" y="122872"/>
                                  <a:pt x="133588" y="121920"/>
                                </a:cubicBezTo>
                                <a:cubicBezTo>
                                  <a:pt x="133588" y="121920"/>
                                  <a:pt x="132636" y="121920"/>
                                  <a:pt x="132636" y="121920"/>
                                </a:cubicBezTo>
                                <a:cubicBezTo>
                                  <a:pt x="131683" y="122872"/>
                                  <a:pt x="132636" y="123825"/>
                                  <a:pt x="132636" y="123825"/>
                                </a:cubicBezTo>
                                <a:lnTo>
                                  <a:pt x="131683" y="123825"/>
                                </a:lnTo>
                                <a:cubicBezTo>
                                  <a:pt x="131683" y="121920"/>
                                  <a:pt x="130731" y="121920"/>
                                  <a:pt x="128826" y="122872"/>
                                </a:cubicBezTo>
                                <a:lnTo>
                                  <a:pt x="128826" y="123825"/>
                                </a:lnTo>
                                <a:cubicBezTo>
                                  <a:pt x="129778" y="125730"/>
                                  <a:pt x="130731" y="124777"/>
                                  <a:pt x="131683" y="124777"/>
                                </a:cubicBezTo>
                                <a:close/>
                                <a:moveTo>
                                  <a:pt x="130731" y="27622"/>
                                </a:moveTo>
                                <a:cubicBezTo>
                                  <a:pt x="131683" y="27622"/>
                                  <a:pt x="131683" y="27622"/>
                                  <a:pt x="132636" y="26670"/>
                                </a:cubicBezTo>
                                <a:cubicBezTo>
                                  <a:pt x="132636" y="25717"/>
                                  <a:pt x="131683" y="25717"/>
                                  <a:pt x="131683" y="25717"/>
                                </a:cubicBezTo>
                                <a:cubicBezTo>
                                  <a:pt x="130731" y="25717"/>
                                  <a:pt x="130731" y="25717"/>
                                  <a:pt x="129778" y="26670"/>
                                </a:cubicBezTo>
                                <a:cubicBezTo>
                                  <a:pt x="129778" y="27622"/>
                                  <a:pt x="129778" y="27622"/>
                                  <a:pt x="130731" y="27622"/>
                                </a:cubicBezTo>
                                <a:close/>
                                <a:moveTo>
                                  <a:pt x="137398" y="147638"/>
                                </a:moveTo>
                                <a:cubicBezTo>
                                  <a:pt x="137398" y="146685"/>
                                  <a:pt x="138351" y="146685"/>
                                  <a:pt x="138351" y="146685"/>
                                </a:cubicBezTo>
                                <a:cubicBezTo>
                                  <a:pt x="138351" y="147638"/>
                                  <a:pt x="138351" y="147638"/>
                                  <a:pt x="139303" y="147638"/>
                                </a:cubicBezTo>
                                <a:cubicBezTo>
                                  <a:pt x="139303" y="147638"/>
                                  <a:pt x="140256" y="147638"/>
                                  <a:pt x="140256" y="146685"/>
                                </a:cubicBezTo>
                                <a:cubicBezTo>
                                  <a:pt x="140256" y="145732"/>
                                  <a:pt x="139303" y="145732"/>
                                  <a:pt x="138351" y="146685"/>
                                </a:cubicBezTo>
                                <a:cubicBezTo>
                                  <a:pt x="137398" y="145732"/>
                                  <a:pt x="135493" y="145732"/>
                                  <a:pt x="135493" y="143827"/>
                                </a:cubicBezTo>
                                <a:cubicBezTo>
                                  <a:pt x="135493" y="141922"/>
                                  <a:pt x="135493" y="140970"/>
                                  <a:pt x="132636" y="140970"/>
                                </a:cubicBezTo>
                                <a:cubicBezTo>
                                  <a:pt x="130731" y="140970"/>
                                  <a:pt x="130731" y="142875"/>
                                  <a:pt x="129778" y="143827"/>
                                </a:cubicBezTo>
                                <a:lnTo>
                                  <a:pt x="128826" y="146685"/>
                                </a:lnTo>
                                <a:cubicBezTo>
                                  <a:pt x="128826" y="147638"/>
                                  <a:pt x="129778" y="148590"/>
                                  <a:pt x="130731" y="147638"/>
                                </a:cubicBezTo>
                                <a:cubicBezTo>
                                  <a:pt x="132636" y="143827"/>
                                  <a:pt x="133588" y="146685"/>
                                  <a:pt x="135493" y="148590"/>
                                </a:cubicBezTo>
                                <a:cubicBezTo>
                                  <a:pt x="136446" y="150495"/>
                                  <a:pt x="137398" y="149542"/>
                                  <a:pt x="137398" y="147638"/>
                                </a:cubicBezTo>
                                <a:close/>
                                <a:moveTo>
                                  <a:pt x="131683" y="110490"/>
                                </a:moveTo>
                                <a:cubicBezTo>
                                  <a:pt x="130731" y="110490"/>
                                  <a:pt x="130731" y="111442"/>
                                  <a:pt x="130731" y="111442"/>
                                </a:cubicBezTo>
                                <a:cubicBezTo>
                                  <a:pt x="130731" y="112395"/>
                                  <a:pt x="131683" y="112395"/>
                                  <a:pt x="131683" y="112395"/>
                                </a:cubicBezTo>
                                <a:cubicBezTo>
                                  <a:pt x="132636" y="112395"/>
                                  <a:pt x="132636" y="112395"/>
                                  <a:pt x="132636" y="111442"/>
                                </a:cubicBezTo>
                                <a:cubicBezTo>
                                  <a:pt x="132636" y="111442"/>
                                  <a:pt x="131683" y="110490"/>
                                  <a:pt x="131683" y="110490"/>
                                </a:cubicBezTo>
                                <a:close/>
                                <a:moveTo>
                                  <a:pt x="130731" y="90488"/>
                                </a:moveTo>
                                <a:cubicBezTo>
                                  <a:pt x="131683" y="90488"/>
                                  <a:pt x="132636" y="90488"/>
                                  <a:pt x="132636" y="89535"/>
                                </a:cubicBezTo>
                                <a:cubicBezTo>
                                  <a:pt x="134541" y="90488"/>
                                  <a:pt x="136446" y="90488"/>
                                  <a:pt x="137398" y="91440"/>
                                </a:cubicBezTo>
                                <a:cubicBezTo>
                                  <a:pt x="136446" y="91440"/>
                                  <a:pt x="135493" y="92392"/>
                                  <a:pt x="134541" y="93345"/>
                                </a:cubicBezTo>
                                <a:cubicBezTo>
                                  <a:pt x="133588" y="94297"/>
                                  <a:pt x="132636" y="95250"/>
                                  <a:pt x="133588" y="96202"/>
                                </a:cubicBezTo>
                                <a:cubicBezTo>
                                  <a:pt x="135493" y="97155"/>
                                  <a:pt x="135493" y="95250"/>
                                  <a:pt x="136446" y="94297"/>
                                </a:cubicBezTo>
                                <a:cubicBezTo>
                                  <a:pt x="137398" y="93345"/>
                                  <a:pt x="138351" y="92392"/>
                                  <a:pt x="138351" y="91440"/>
                                </a:cubicBezTo>
                                <a:cubicBezTo>
                                  <a:pt x="139303" y="91440"/>
                                  <a:pt x="141208" y="90488"/>
                                  <a:pt x="142161" y="90488"/>
                                </a:cubicBezTo>
                                <a:cubicBezTo>
                                  <a:pt x="144066" y="91440"/>
                                  <a:pt x="144066" y="89535"/>
                                  <a:pt x="144066" y="88582"/>
                                </a:cubicBezTo>
                                <a:cubicBezTo>
                                  <a:pt x="143113" y="87630"/>
                                  <a:pt x="142161" y="85725"/>
                                  <a:pt x="140256" y="87630"/>
                                </a:cubicBezTo>
                                <a:cubicBezTo>
                                  <a:pt x="139303" y="88582"/>
                                  <a:pt x="138351" y="88582"/>
                                  <a:pt x="136446" y="87630"/>
                                </a:cubicBezTo>
                                <a:cubicBezTo>
                                  <a:pt x="135493" y="87630"/>
                                  <a:pt x="134541" y="87630"/>
                                  <a:pt x="133588" y="88582"/>
                                </a:cubicBezTo>
                                <a:cubicBezTo>
                                  <a:pt x="131683" y="89535"/>
                                  <a:pt x="130731" y="89535"/>
                                  <a:pt x="130731" y="90488"/>
                                </a:cubicBezTo>
                                <a:lnTo>
                                  <a:pt x="130731" y="90488"/>
                                </a:lnTo>
                                <a:close/>
                                <a:moveTo>
                                  <a:pt x="132636" y="32385"/>
                                </a:moveTo>
                                <a:cubicBezTo>
                                  <a:pt x="132636" y="32385"/>
                                  <a:pt x="131683" y="31432"/>
                                  <a:pt x="131683" y="31432"/>
                                </a:cubicBezTo>
                                <a:cubicBezTo>
                                  <a:pt x="130731" y="32385"/>
                                  <a:pt x="130731" y="33338"/>
                                  <a:pt x="131683" y="33338"/>
                                </a:cubicBezTo>
                                <a:cubicBezTo>
                                  <a:pt x="131683" y="34290"/>
                                  <a:pt x="132636" y="34290"/>
                                  <a:pt x="132636" y="32385"/>
                                </a:cubicBezTo>
                                <a:cubicBezTo>
                                  <a:pt x="133588" y="33338"/>
                                  <a:pt x="132636" y="33338"/>
                                  <a:pt x="132636" y="32385"/>
                                </a:cubicBezTo>
                                <a:close/>
                                <a:moveTo>
                                  <a:pt x="131683" y="15240"/>
                                </a:moveTo>
                                <a:cubicBezTo>
                                  <a:pt x="131683" y="16192"/>
                                  <a:pt x="131683" y="16192"/>
                                  <a:pt x="131683" y="15240"/>
                                </a:cubicBezTo>
                                <a:cubicBezTo>
                                  <a:pt x="132636" y="16192"/>
                                  <a:pt x="132636" y="16192"/>
                                  <a:pt x="132636" y="15240"/>
                                </a:cubicBezTo>
                                <a:cubicBezTo>
                                  <a:pt x="132636" y="15240"/>
                                  <a:pt x="132636" y="15240"/>
                                  <a:pt x="131683" y="15240"/>
                                </a:cubicBezTo>
                                <a:cubicBezTo>
                                  <a:pt x="131683" y="15240"/>
                                  <a:pt x="131683" y="15240"/>
                                  <a:pt x="131683" y="15240"/>
                                </a:cubicBezTo>
                                <a:close/>
                                <a:moveTo>
                                  <a:pt x="138351" y="131445"/>
                                </a:moveTo>
                                <a:cubicBezTo>
                                  <a:pt x="138351" y="130492"/>
                                  <a:pt x="136446" y="129540"/>
                                  <a:pt x="136446" y="129540"/>
                                </a:cubicBezTo>
                                <a:cubicBezTo>
                                  <a:pt x="134541" y="129540"/>
                                  <a:pt x="132636" y="130492"/>
                                  <a:pt x="131683" y="132397"/>
                                </a:cubicBezTo>
                                <a:cubicBezTo>
                                  <a:pt x="130731" y="133350"/>
                                  <a:pt x="132636" y="135255"/>
                                  <a:pt x="134541" y="135255"/>
                                </a:cubicBezTo>
                                <a:cubicBezTo>
                                  <a:pt x="135493" y="136207"/>
                                  <a:pt x="138351" y="133350"/>
                                  <a:pt x="138351" y="131445"/>
                                </a:cubicBezTo>
                                <a:close/>
                                <a:moveTo>
                                  <a:pt x="132636" y="21907"/>
                                </a:moveTo>
                                <a:lnTo>
                                  <a:pt x="132636" y="21907"/>
                                </a:lnTo>
                                <a:cubicBezTo>
                                  <a:pt x="131683" y="22860"/>
                                  <a:pt x="132636" y="23813"/>
                                  <a:pt x="133588" y="23813"/>
                                </a:cubicBezTo>
                                <a:cubicBezTo>
                                  <a:pt x="133588" y="23813"/>
                                  <a:pt x="134541" y="22860"/>
                                  <a:pt x="134541" y="22860"/>
                                </a:cubicBezTo>
                                <a:cubicBezTo>
                                  <a:pt x="133588" y="21907"/>
                                  <a:pt x="132636" y="21907"/>
                                  <a:pt x="132636" y="21907"/>
                                </a:cubicBezTo>
                                <a:close/>
                                <a:moveTo>
                                  <a:pt x="136446" y="157163"/>
                                </a:moveTo>
                                <a:lnTo>
                                  <a:pt x="136446" y="157163"/>
                                </a:lnTo>
                                <a:cubicBezTo>
                                  <a:pt x="134541" y="157163"/>
                                  <a:pt x="133588" y="158115"/>
                                  <a:pt x="132636" y="160020"/>
                                </a:cubicBezTo>
                                <a:lnTo>
                                  <a:pt x="132636" y="160020"/>
                                </a:lnTo>
                                <a:cubicBezTo>
                                  <a:pt x="135493" y="160020"/>
                                  <a:pt x="135493" y="158115"/>
                                  <a:pt x="136446" y="157163"/>
                                </a:cubicBezTo>
                                <a:close/>
                                <a:moveTo>
                                  <a:pt x="134541" y="31432"/>
                                </a:moveTo>
                                <a:cubicBezTo>
                                  <a:pt x="134541" y="32385"/>
                                  <a:pt x="133588" y="32385"/>
                                  <a:pt x="133588" y="33338"/>
                                </a:cubicBezTo>
                                <a:cubicBezTo>
                                  <a:pt x="135493" y="33338"/>
                                  <a:pt x="136446" y="34290"/>
                                  <a:pt x="137398" y="35242"/>
                                </a:cubicBezTo>
                                <a:cubicBezTo>
                                  <a:pt x="137398" y="35242"/>
                                  <a:pt x="138351" y="36195"/>
                                  <a:pt x="139303" y="35242"/>
                                </a:cubicBezTo>
                                <a:lnTo>
                                  <a:pt x="138351" y="34290"/>
                                </a:lnTo>
                                <a:cubicBezTo>
                                  <a:pt x="135493" y="32385"/>
                                  <a:pt x="136446" y="29527"/>
                                  <a:pt x="138351" y="27622"/>
                                </a:cubicBezTo>
                                <a:cubicBezTo>
                                  <a:pt x="138351" y="27622"/>
                                  <a:pt x="138351" y="26670"/>
                                  <a:pt x="138351" y="26670"/>
                                </a:cubicBezTo>
                                <a:cubicBezTo>
                                  <a:pt x="136446" y="26670"/>
                                  <a:pt x="134541" y="28575"/>
                                  <a:pt x="134541" y="31432"/>
                                </a:cubicBezTo>
                                <a:close/>
                                <a:moveTo>
                                  <a:pt x="135493" y="137160"/>
                                </a:moveTo>
                                <a:cubicBezTo>
                                  <a:pt x="134541" y="137160"/>
                                  <a:pt x="134541" y="138113"/>
                                  <a:pt x="135493" y="137160"/>
                                </a:cubicBezTo>
                                <a:cubicBezTo>
                                  <a:pt x="134541" y="139065"/>
                                  <a:pt x="135493" y="139065"/>
                                  <a:pt x="135493" y="139065"/>
                                </a:cubicBezTo>
                                <a:cubicBezTo>
                                  <a:pt x="135493" y="139065"/>
                                  <a:pt x="136446" y="139065"/>
                                  <a:pt x="135493" y="137160"/>
                                </a:cubicBezTo>
                                <a:cubicBezTo>
                                  <a:pt x="136446" y="137160"/>
                                  <a:pt x="135493" y="137160"/>
                                  <a:pt x="135493" y="137160"/>
                                </a:cubicBezTo>
                                <a:close/>
                                <a:moveTo>
                                  <a:pt x="134541" y="79057"/>
                                </a:moveTo>
                                <a:cubicBezTo>
                                  <a:pt x="134541" y="80010"/>
                                  <a:pt x="139303" y="84772"/>
                                  <a:pt x="140256" y="84772"/>
                                </a:cubicBezTo>
                                <a:cubicBezTo>
                                  <a:pt x="141208" y="84772"/>
                                  <a:pt x="142161" y="84772"/>
                                  <a:pt x="142161" y="82867"/>
                                </a:cubicBezTo>
                                <a:cubicBezTo>
                                  <a:pt x="140256" y="81915"/>
                                  <a:pt x="140256" y="79057"/>
                                  <a:pt x="138351" y="77152"/>
                                </a:cubicBezTo>
                                <a:cubicBezTo>
                                  <a:pt x="137398" y="76200"/>
                                  <a:pt x="136446" y="76200"/>
                                  <a:pt x="135493" y="77152"/>
                                </a:cubicBezTo>
                                <a:cubicBezTo>
                                  <a:pt x="135493" y="78105"/>
                                  <a:pt x="134541" y="79057"/>
                                  <a:pt x="134541" y="79057"/>
                                </a:cubicBezTo>
                                <a:close/>
                                <a:moveTo>
                                  <a:pt x="136446" y="72390"/>
                                </a:moveTo>
                                <a:cubicBezTo>
                                  <a:pt x="136446" y="72390"/>
                                  <a:pt x="134541" y="72390"/>
                                  <a:pt x="134541" y="73342"/>
                                </a:cubicBezTo>
                                <a:cubicBezTo>
                                  <a:pt x="135493" y="74295"/>
                                  <a:pt x="136446" y="73342"/>
                                  <a:pt x="136446" y="72390"/>
                                </a:cubicBezTo>
                                <a:cubicBezTo>
                                  <a:pt x="138351" y="74295"/>
                                  <a:pt x="139303" y="73342"/>
                                  <a:pt x="140256" y="71438"/>
                                </a:cubicBezTo>
                                <a:cubicBezTo>
                                  <a:pt x="141208" y="70485"/>
                                  <a:pt x="141208" y="70485"/>
                                  <a:pt x="140256" y="69532"/>
                                </a:cubicBezTo>
                                <a:cubicBezTo>
                                  <a:pt x="140256" y="68580"/>
                                  <a:pt x="139303" y="68580"/>
                                  <a:pt x="138351" y="68580"/>
                                </a:cubicBezTo>
                                <a:cubicBezTo>
                                  <a:pt x="137398" y="68580"/>
                                  <a:pt x="136446" y="68580"/>
                                  <a:pt x="137398" y="70485"/>
                                </a:cubicBezTo>
                                <a:cubicBezTo>
                                  <a:pt x="138351" y="72390"/>
                                  <a:pt x="137398" y="72390"/>
                                  <a:pt x="136446" y="72390"/>
                                </a:cubicBezTo>
                                <a:close/>
                                <a:moveTo>
                                  <a:pt x="135493" y="102870"/>
                                </a:moveTo>
                                <a:cubicBezTo>
                                  <a:pt x="136446" y="102870"/>
                                  <a:pt x="136446" y="102870"/>
                                  <a:pt x="135493" y="102870"/>
                                </a:cubicBezTo>
                                <a:cubicBezTo>
                                  <a:pt x="136446" y="101917"/>
                                  <a:pt x="136446" y="100965"/>
                                  <a:pt x="135493" y="100965"/>
                                </a:cubicBezTo>
                                <a:cubicBezTo>
                                  <a:pt x="135493" y="100965"/>
                                  <a:pt x="135493" y="101917"/>
                                  <a:pt x="135493" y="102870"/>
                                </a:cubicBezTo>
                                <a:lnTo>
                                  <a:pt x="135493" y="102870"/>
                                </a:lnTo>
                                <a:close/>
                                <a:moveTo>
                                  <a:pt x="139303" y="123825"/>
                                </a:moveTo>
                                <a:cubicBezTo>
                                  <a:pt x="139303" y="122872"/>
                                  <a:pt x="138351" y="122872"/>
                                  <a:pt x="138351" y="122872"/>
                                </a:cubicBezTo>
                                <a:cubicBezTo>
                                  <a:pt x="137398" y="122872"/>
                                  <a:pt x="136446" y="122872"/>
                                  <a:pt x="136446" y="123825"/>
                                </a:cubicBezTo>
                                <a:cubicBezTo>
                                  <a:pt x="136446" y="124777"/>
                                  <a:pt x="137398" y="124777"/>
                                  <a:pt x="137398" y="124777"/>
                                </a:cubicBezTo>
                                <a:cubicBezTo>
                                  <a:pt x="139303" y="124777"/>
                                  <a:pt x="139303" y="124777"/>
                                  <a:pt x="139303" y="123825"/>
                                </a:cubicBezTo>
                                <a:close/>
                                <a:moveTo>
                                  <a:pt x="142161" y="155257"/>
                                </a:moveTo>
                                <a:lnTo>
                                  <a:pt x="139303" y="156210"/>
                                </a:lnTo>
                                <a:cubicBezTo>
                                  <a:pt x="139303" y="155257"/>
                                  <a:pt x="139303" y="153352"/>
                                  <a:pt x="138351" y="152400"/>
                                </a:cubicBezTo>
                                <a:cubicBezTo>
                                  <a:pt x="138351" y="152400"/>
                                  <a:pt x="139303" y="152400"/>
                                  <a:pt x="139303" y="151447"/>
                                </a:cubicBezTo>
                                <a:cubicBezTo>
                                  <a:pt x="140256" y="151447"/>
                                  <a:pt x="140256" y="150495"/>
                                  <a:pt x="140256" y="150495"/>
                                </a:cubicBezTo>
                                <a:cubicBezTo>
                                  <a:pt x="140256" y="150495"/>
                                  <a:pt x="140256" y="150495"/>
                                  <a:pt x="140256" y="150495"/>
                                </a:cubicBezTo>
                                <a:cubicBezTo>
                                  <a:pt x="139303" y="150495"/>
                                  <a:pt x="139303" y="150495"/>
                                  <a:pt x="139303" y="151447"/>
                                </a:cubicBezTo>
                                <a:cubicBezTo>
                                  <a:pt x="139303" y="151447"/>
                                  <a:pt x="139303" y="152400"/>
                                  <a:pt x="138351" y="152400"/>
                                </a:cubicBezTo>
                                <a:cubicBezTo>
                                  <a:pt x="136446" y="153352"/>
                                  <a:pt x="136446" y="154305"/>
                                  <a:pt x="136446" y="156210"/>
                                </a:cubicBezTo>
                                <a:cubicBezTo>
                                  <a:pt x="137398" y="156210"/>
                                  <a:pt x="138351" y="155257"/>
                                  <a:pt x="139303" y="156210"/>
                                </a:cubicBezTo>
                                <a:cubicBezTo>
                                  <a:pt x="140256" y="157163"/>
                                  <a:pt x="140256" y="158115"/>
                                  <a:pt x="141208" y="157163"/>
                                </a:cubicBezTo>
                                <a:cubicBezTo>
                                  <a:pt x="142161" y="157163"/>
                                  <a:pt x="142161" y="156210"/>
                                  <a:pt x="142161" y="155257"/>
                                </a:cubicBezTo>
                                <a:close/>
                                <a:moveTo>
                                  <a:pt x="138351" y="98107"/>
                                </a:moveTo>
                                <a:cubicBezTo>
                                  <a:pt x="138351" y="98107"/>
                                  <a:pt x="138351" y="97155"/>
                                  <a:pt x="138351" y="98107"/>
                                </a:cubicBezTo>
                                <a:lnTo>
                                  <a:pt x="138351" y="98107"/>
                                </a:lnTo>
                                <a:cubicBezTo>
                                  <a:pt x="137398" y="98107"/>
                                  <a:pt x="138351" y="98107"/>
                                  <a:pt x="138351" y="98107"/>
                                </a:cubicBezTo>
                                <a:cubicBezTo>
                                  <a:pt x="138351" y="98107"/>
                                  <a:pt x="138351" y="98107"/>
                                  <a:pt x="138351" y="98107"/>
                                </a:cubicBezTo>
                                <a:close/>
                                <a:moveTo>
                                  <a:pt x="138351" y="62865"/>
                                </a:moveTo>
                                <a:lnTo>
                                  <a:pt x="138351" y="62865"/>
                                </a:lnTo>
                                <a:cubicBezTo>
                                  <a:pt x="137398" y="61913"/>
                                  <a:pt x="137398" y="61913"/>
                                  <a:pt x="138351" y="62865"/>
                                </a:cubicBezTo>
                                <a:lnTo>
                                  <a:pt x="138351" y="62865"/>
                                </a:lnTo>
                                <a:lnTo>
                                  <a:pt x="138351" y="62865"/>
                                </a:lnTo>
                                <a:close/>
                                <a:moveTo>
                                  <a:pt x="138351" y="169545"/>
                                </a:moveTo>
                                <a:cubicBezTo>
                                  <a:pt x="137398" y="169545"/>
                                  <a:pt x="137398" y="169545"/>
                                  <a:pt x="138351" y="169545"/>
                                </a:cubicBezTo>
                                <a:cubicBezTo>
                                  <a:pt x="137398" y="170497"/>
                                  <a:pt x="138351" y="171450"/>
                                  <a:pt x="138351" y="171450"/>
                                </a:cubicBezTo>
                                <a:cubicBezTo>
                                  <a:pt x="138351" y="171450"/>
                                  <a:pt x="139303" y="171450"/>
                                  <a:pt x="139303" y="170497"/>
                                </a:cubicBezTo>
                                <a:cubicBezTo>
                                  <a:pt x="139303" y="170497"/>
                                  <a:pt x="138351" y="169545"/>
                                  <a:pt x="138351" y="169545"/>
                                </a:cubicBezTo>
                                <a:close/>
                                <a:moveTo>
                                  <a:pt x="138351" y="127635"/>
                                </a:moveTo>
                                <a:cubicBezTo>
                                  <a:pt x="138351" y="127635"/>
                                  <a:pt x="138351" y="127635"/>
                                  <a:pt x="138351" y="127635"/>
                                </a:cubicBezTo>
                                <a:cubicBezTo>
                                  <a:pt x="138351" y="126682"/>
                                  <a:pt x="137398" y="126682"/>
                                  <a:pt x="138351" y="127635"/>
                                </a:cubicBezTo>
                                <a:lnTo>
                                  <a:pt x="138351" y="127635"/>
                                </a:lnTo>
                                <a:cubicBezTo>
                                  <a:pt x="137398" y="127635"/>
                                  <a:pt x="138351" y="127635"/>
                                  <a:pt x="138351" y="127635"/>
                                </a:cubicBezTo>
                                <a:close/>
                                <a:moveTo>
                                  <a:pt x="142161" y="144780"/>
                                </a:moveTo>
                                <a:cubicBezTo>
                                  <a:pt x="143113" y="144780"/>
                                  <a:pt x="143113" y="143827"/>
                                  <a:pt x="143113" y="143827"/>
                                </a:cubicBezTo>
                                <a:cubicBezTo>
                                  <a:pt x="144066" y="142875"/>
                                  <a:pt x="145018" y="142875"/>
                                  <a:pt x="144066" y="141922"/>
                                </a:cubicBezTo>
                                <a:cubicBezTo>
                                  <a:pt x="143113" y="140970"/>
                                  <a:pt x="142161" y="141922"/>
                                  <a:pt x="141208" y="141922"/>
                                </a:cubicBezTo>
                                <a:cubicBezTo>
                                  <a:pt x="140256" y="140970"/>
                                  <a:pt x="139303" y="140970"/>
                                  <a:pt x="139303" y="139065"/>
                                </a:cubicBezTo>
                                <a:cubicBezTo>
                                  <a:pt x="139303" y="138113"/>
                                  <a:pt x="139303" y="138113"/>
                                  <a:pt x="138351" y="138113"/>
                                </a:cubicBezTo>
                                <a:cubicBezTo>
                                  <a:pt x="138351" y="138113"/>
                                  <a:pt x="137398" y="138113"/>
                                  <a:pt x="137398" y="139065"/>
                                </a:cubicBezTo>
                                <a:cubicBezTo>
                                  <a:pt x="137398" y="140017"/>
                                  <a:pt x="135493" y="140970"/>
                                  <a:pt x="136446" y="141922"/>
                                </a:cubicBezTo>
                                <a:cubicBezTo>
                                  <a:pt x="137398" y="143827"/>
                                  <a:pt x="139303" y="142875"/>
                                  <a:pt x="140256" y="142875"/>
                                </a:cubicBezTo>
                                <a:cubicBezTo>
                                  <a:pt x="140256" y="143827"/>
                                  <a:pt x="139303" y="143827"/>
                                  <a:pt x="139303" y="143827"/>
                                </a:cubicBezTo>
                                <a:cubicBezTo>
                                  <a:pt x="139303" y="144780"/>
                                  <a:pt x="138351" y="144780"/>
                                  <a:pt x="138351" y="145732"/>
                                </a:cubicBezTo>
                                <a:cubicBezTo>
                                  <a:pt x="141208" y="145732"/>
                                  <a:pt x="142161" y="144780"/>
                                  <a:pt x="142161" y="144780"/>
                                </a:cubicBezTo>
                                <a:close/>
                                <a:moveTo>
                                  <a:pt x="139303" y="103822"/>
                                </a:moveTo>
                                <a:cubicBezTo>
                                  <a:pt x="140256" y="103822"/>
                                  <a:pt x="141208" y="102870"/>
                                  <a:pt x="140256" y="101917"/>
                                </a:cubicBezTo>
                                <a:cubicBezTo>
                                  <a:pt x="140256" y="101917"/>
                                  <a:pt x="139303" y="100965"/>
                                  <a:pt x="139303" y="101917"/>
                                </a:cubicBezTo>
                                <a:cubicBezTo>
                                  <a:pt x="138351" y="102870"/>
                                  <a:pt x="138351" y="103822"/>
                                  <a:pt x="139303" y="103822"/>
                                </a:cubicBezTo>
                                <a:cubicBezTo>
                                  <a:pt x="139303" y="104775"/>
                                  <a:pt x="138351" y="104775"/>
                                  <a:pt x="139303" y="105727"/>
                                </a:cubicBezTo>
                                <a:cubicBezTo>
                                  <a:pt x="139303" y="105727"/>
                                  <a:pt x="140256" y="105727"/>
                                  <a:pt x="140256" y="105727"/>
                                </a:cubicBezTo>
                                <a:cubicBezTo>
                                  <a:pt x="139303" y="105727"/>
                                  <a:pt x="139303" y="104775"/>
                                  <a:pt x="139303" y="103822"/>
                                </a:cubicBezTo>
                                <a:close/>
                                <a:moveTo>
                                  <a:pt x="139303" y="26670"/>
                                </a:moveTo>
                                <a:cubicBezTo>
                                  <a:pt x="140256" y="26670"/>
                                  <a:pt x="140256" y="26670"/>
                                  <a:pt x="139303" y="26670"/>
                                </a:cubicBezTo>
                                <a:cubicBezTo>
                                  <a:pt x="140256" y="25717"/>
                                  <a:pt x="139303" y="25717"/>
                                  <a:pt x="139303" y="25717"/>
                                </a:cubicBezTo>
                                <a:cubicBezTo>
                                  <a:pt x="139303" y="25717"/>
                                  <a:pt x="139303" y="25717"/>
                                  <a:pt x="139303" y="26670"/>
                                </a:cubicBezTo>
                                <a:close/>
                                <a:moveTo>
                                  <a:pt x="139303" y="134302"/>
                                </a:moveTo>
                                <a:cubicBezTo>
                                  <a:pt x="139303" y="135255"/>
                                  <a:pt x="140256" y="135255"/>
                                  <a:pt x="140256" y="135255"/>
                                </a:cubicBezTo>
                                <a:cubicBezTo>
                                  <a:pt x="141208" y="135255"/>
                                  <a:pt x="141208" y="134302"/>
                                  <a:pt x="141208" y="134302"/>
                                </a:cubicBezTo>
                                <a:cubicBezTo>
                                  <a:pt x="141208" y="133350"/>
                                  <a:pt x="140256" y="133350"/>
                                  <a:pt x="140256" y="133350"/>
                                </a:cubicBezTo>
                                <a:cubicBezTo>
                                  <a:pt x="140256" y="133350"/>
                                  <a:pt x="139303" y="134302"/>
                                  <a:pt x="139303" y="134302"/>
                                </a:cubicBezTo>
                                <a:close/>
                                <a:moveTo>
                                  <a:pt x="151686" y="82867"/>
                                </a:moveTo>
                                <a:cubicBezTo>
                                  <a:pt x="152638" y="81915"/>
                                  <a:pt x="150733" y="80963"/>
                                  <a:pt x="150733" y="80010"/>
                                </a:cubicBezTo>
                                <a:cubicBezTo>
                                  <a:pt x="148828" y="77152"/>
                                  <a:pt x="148828" y="80963"/>
                                  <a:pt x="147876" y="80963"/>
                                </a:cubicBezTo>
                                <a:cubicBezTo>
                                  <a:pt x="146923" y="78105"/>
                                  <a:pt x="145971" y="76200"/>
                                  <a:pt x="143113" y="77152"/>
                                </a:cubicBezTo>
                                <a:lnTo>
                                  <a:pt x="143113" y="76200"/>
                                </a:lnTo>
                                <a:cubicBezTo>
                                  <a:pt x="142161" y="75247"/>
                                  <a:pt x="143113" y="74295"/>
                                  <a:pt x="141208" y="74295"/>
                                </a:cubicBezTo>
                                <a:cubicBezTo>
                                  <a:pt x="141208" y="74295"/>
                                  <a:pt x="140256" y="74295"/>
                                  <a:pt x="140256" y="75247"/>
                                </a:cubicBezTo>
                                <a:cubicBezTo>
                                  <a:pt x="140256" y="76200"/>
                                  <a:pt x="141208" y="76200"/>
                                  <a:pt x="142161" y="77152"/>
                                </a:cubicBezTo>
                                <a:lnTo>
                                  <a:pt x="143113" y="77152"/>
                                </a:lnTo>
                                <a:cubicBezTo>
                                  <a:pt x="143113" y="79057"/>
                                  <a:pt x="145018" y="79057"/>
                                  <a:pt x="145971" y="80963"/>
                                </a:cubicBezTo>
                                <a:cubicBezTo>
                                  <a:pt x="146923" y="80963"/>
                                  <a:pt x="146923" y="80963"/>
                                  <a:pt x="147876" y="80963"/>
                                </a:cubicBezTo>
                                <a:cubicBezTo>
                                  <a:pt x="148828" y="82867"/>
                                  <a:pt x="149781" y="83820"/>
                                  <a:pt x="151686" y="82867"/>
                                </a:cubicBezTo>
                                <a:close/>
                                <a:moveTo>
                                  <a:pt x="144066" y="98107"/>
                                </a:moveTo>
                                <a:cubicBezTo>
                                  <a:pt x="144066" y="97155"/>
                                  <a:pt x="143113" y="97155"/>
                                  <a:pt x="142161" y="97155"/>
                                </a:cubicBezTo>
                                <a:cubicBezTo>
                                  <a:pt x="141208" y="97155"/>
                                  <a:pt x="141208" y="97155"/>
                                  <a:pt x="141208" y="98107"/>
                                </a:cubicBezTo>
                                <a:cubicBezTo>
                                  <a:pt x="142161" y="99060"/>
                                  <a:pt x="142161" y="99060"/>
                                  <a:pt x="144066" y="98107"/>
                                </a:cubicBezTo>
                                <a:cubicBezTo>
                                  <a:pt x="144066" y="99060"/>
                                  <a:pt x="144066" y="98107"/>
                                  <a:pt x="144066" y="98107"/>
                                </a:cubicBezTo>
                                <a:close/>
                                <a:moveTo>
                                  <a:pt x="145018" y="110490"/>
                                </a:moveTo>
                                <a:cubicBezTo>
                                  <a:pt x="145971" y="109538"/>
                                  <a:pt x="145018" y="109538"/>
                                  <a:pt x="145018" y="108585"/>
                                </a:cubicBezTo>
                                <a:cubicBezTo>
                                  <a:pt x="144066" y="107632"/>
                                  <a:pt x="143113" y="107632"/>
                                  <a:pt x="142161" y="107632"/>
                                </a:cubicBezTo>
                                <a:cubicBezTo>
                                  <a:pt x="142161" y="107632"/>
                                  <a:pt x="141208" y="107632"/>
                                  <a:pt x="141208" y="108585"/>
                                </a:cubicBezTo>
                                <a:cubicBezTo>
                                  <a:pt x="142161" y="109538"/>
                                  <a:pt x="141208" y="112395"/>
                                  <a:pt x="143113" y="112395"/>
                                </a:cubicBezTo>
                                <a:cubicBezTo>
                                  <a:pt x="144066" y="111442"/>
                                  <a:pt x="144066" y="110490"/>
                                  <a:pt x="145018" y="110490"/>
                                </a:cubicBezTo>
                                <a:close/>
                                <a:moveTo>
                                  <a:pt x="142161" y="65722"/>
                                </a:moveTo>
                                <a:lnTo>
                                  <a:pt x="142161" y="65722"/>
                                </a:lnTo>
                                <a:cubicBezTo>
                                  <a:pt x="143113" y="64770"/>
                                  <a:pt x="143113" y="63817"/>
                                  <a:pt x="142161" y="63817"/>
                                </a:cubicBezTo>
                                <a:lnTo>
                                  <a:pt x="142161" y="65722"/>
                                </a:lnTo>
                                <a:cubicBezTo>
                                  <a:pt x="142161" y="64770"/>
                                  <a:pt x="142161" y="65722"/>
                                  <a:pt x="142161" y="65722"/>
                                </a:cubicBezTo>
                                <a:close/>
                                <a:moveTo>
                                  <a:pt x="142161" y="32385"/>
                                </a:moveTo>
                                <a:cubicBezTo>
                                  <a:pt x="142161" y="33338"/>
                                  <a:pt x="142161" y="33338"/>
                                  <a:pt x="142161" y="32385"/>
                                </a:cubicBezTo>
                                <a:cubicBezTo>
                                  <a:pt x="143113" y="33338"/>
                                  <a:pt x="143113" y="33338"/>
                                  <a:pt x="143113" y="32385"/>
                                </a:cubicBezTo>
                                <a:cubicBezTo>
                                  <a:pt x="143113" y="32385"/>
                                  <a:pt x="143113" y="31432"/>
                                  <a:pt x="143113" y="31432"/>
                                </a:cubicBezTo>
                                <a:cubicBezTo>
                                  <a:pt x="143113" y="32385"/>
                                  <a:pt x="142161" y="32385"/>
                                  <a:pt x="142161" y="32385"/>
                                </a:cubicBezTo>
                                <a:close/>
                                <a:moveTo>
                                  <a:pt x="144066" y="131445"/>
                                </a:moveTo>
                                <a:cubicBezTo>
                                  <a:pt x="144066" y="131445"/>
                                  <a:pt x="144066" y="131445"/>
                                  <a:pt x="144066" y="131445"/>
                                </a:cubicBezTo>
                                <a:cubicBezTo>
                                  <a:pt x="144066" y="130492"/>
                                  <a:pt x="144066" y="129540"/>
                                  <a:pt x="143113" y="129540"/>
                                </a:cubicBezTo>
                                <a:cubicBezTo>
                                  <a:pt x="143113" y="129540"/>
                                  <a:pt x="142161" y="129540"/>
                                  <a:pt x="142161" y="129540"/>
                                </a:cubicBezTo>
                                <a:cubicBezTo>
                                  <a:pt x="142161" y="130492"/>
                                  <a:pt x="142161" y="131445"/>
                                  <a:pt x="144066" y="131445"/>
                                </a:cubicBezTo>
                                <a:close/>
                                <a:moveTo>
                                  <a:pt x="143113" y="153352"/>
                                </a:moveTo>
                                <a:cubicBezTo>
                                  <a:pt x="143113" y="153352"/>
                                  <a:pt x="143113" y="153352"/>
                                  <a:pt x="143113" y="153352"/>
                                </a:cubicBezTo>
                                <a:cubicBezTo>
                                  <a:pt x="142161" y="154305"/>
                                  <a:pt x="142161" y="154305"/>
                                  <a:pt x="142161" y="155257"/>
                                </a:cubicBezTo>
                                <a:cubicBezTo>
                                  <a:pt x="143113" y="155257"/>
                                  <a:pt x="144066" y="154305"/>
                                  <a:pt x="143113" y="153352"/>
                                </a:cubicBezTo>
                                <a:close/>
                                <a:moveTo>
                                  <a:pt x="143113" y="28575"/>
                                </a:moveTo>
                                <a:lnTo>
                                  <a:pt x="143113" y="28575"/>
                                </a:lnTo>
                                <a:cubicBezTo>
                                  <a:pt x="143113" y="28575"/>
                                  <a:pt x="143113" y="28575"/>
                                  <a:pt x="143113" y="28575"/>
                                </a:cubicBezTo>
                                <a:lnTo>
                                  <a:pt x="143113" y="28575"/>
                                </a:lnTo>
                                <a:cubicBezTo>
                                  <a:pt x="143113" y="28575"/>
                                  <a:pt x="142161" y="28575"/>
                                  <a:pt x="143113" y="28575"/>
                                </a:cubicBezTo>
                                <a:close/>
                                <a:moveTo>
                                  <a:pt x="148828" y="141922"/>
                                </a:moveTo>
                                <a:cubicBezTo>
                                  <a:pt x="149781" y="141922"/>
                                  <a:pt x="149781" y="140970"/>
                                  <a:pt x="149781" y="140017"/>
                                </a:cubicBezTo>
                                <a:cubicBezTo>
                                  <a:pt x="148828" y="139065"/>
                                  <a:pt x="147876" y="138113"/>
                                  <a:pt x="147876" y="137160"/>
                                </a:cubicBezTo>
                                <a:cubicBezTo>
                                  <a:pt x="147876" y="135255"/>
                                  <a:pt x="146923" y="135255"/>
                                  <a:pt x="145971" y="135255"/>
                                </a:cubicBezTo>
                                <a:cubicBezTo>
                                  <a:pt x="145018" y="136207"/>
                                  <a:pt x="142161" y="138113"/>
                                  <a:pt x="144066" y="134302"/>
                                </a:cubicBezTo>
                                <a:cubicBezTo>
                                  <a:pt x="144066" y="134302"/>
                                  <a:pt x="144066" y="134302"/>
                                  <a:pt x="143113" y="134302"/>
                                </a:cubicBezTo>
                                <a:cubicBezTo>
                                  <a:pt x="143113" y="134302"/>
                                  <a:pt x="142161" y="135255"/>
                                  <a:pt x="142161" y="135255"/>
                                </a:cubicBezTo>
                                <a:cubicBezTo>
                                  <a:pt x="141208" y="137160"/>
                                  <a:pt x="142161" y="138113"/>
                                  <a:pt x="144066" y="139065"/>
                                </a:cubicBezTo>
                                <a:cubicBezTo>
                                  <a:pt x="145971" y="139065"/>
                                  <a:pt x="146923" y="140017"/>
                                  <a:pt x="146923" y="141922"/>
                                </a:cubicBezTo>
                                <a:cubicBezTo>
                                  <a:pt x="147876" y="141922"/>
                                  <a:pt x="147876" y="141922"/>
                                  <a:pt x="148828" y="141922"/>
                                </a:cubicBezTo>
                                <a:close/>
                                <a:moveTo>
                                  <a:pt x="146923" y="147638"/>
                                </a:moveTo>
                                <a:cubicBezTo>
                                  <a:pt x="145971" y="146685"/>
                                  <a:pt x="145018" y="146685"/>
                                  <a:pt x="144066" y="146685"/>
                                </a:cubicBezTo>
                                <a:cubicBezTo>
                                  <a:pt x="143113" y="146685"/>
                                  <a:pt x="143113" y="146685"/>
                                  <a:pt x="143113" y="147638"/>
                                </a:cubicBezTo>
                                <a:cubicBezTo>
                                  <a:pt x="144066" y="148590"/>
                                  <a:pt x="144066" y="149542"/>
                                  <a:pt x="145971" y="149542"/>
                                </a:cubicBezTo>
                                <a:cubicBezTo>
                                  <a:pt x="146923" y="149542"/>
                                  <a:pt x="146923" y="148590"/>
                                  <a:pt x="146923" y="147638"/>
                                </a:cubicBezTo>
                                <a:close/>
                                <a:moveTo>
                                  <a:pt x="144066" y="38100"/>
                                </a:moveTo>
                                <a:cubicBezTo>
                                  <a:pt x="144066" y="38100"/>
                                  <a:pt x="144066" y="39052"/>
                                  <a:pt x="145018" y="39052"/>
                                </a:cubicBezTo>
                                <a:cubicBezTo>
                                  <a:pt x="145018" y="38100"/>
                                  <a:pt x="145971" y="37147"/>
                                  <a:pt x="146923" y="36195"/>
                                </a:cubicBezTo>
                                <a:cubicBezTo>
                                  <a:pt x="146923" y="35242"/>
                                  <a:pt x="146923" y="35242"/>
                                  <a:pt x="145971" y="35242"/>
                                </a:cubicBezTo>
                                <a:cubicBezTo>
                                  <a:pt x="144066" y="36195"/>
                                  <a:pt x="144066" y="37147"/>
                                  <a:pt x="144066" y="38100"/>
                                </a:cubicBezTo>
                                <a:close/>
                                <a:moveTo>
                                  <a:pt x="144066" y="102870"/>
                                </a:moveTo>
                                <a:cubicBezTo>
                                  <a:pt x="143113" y="102870"/>
                                  <a:pt x="144066" y="103822"/>
                                  <a:pt x="144066" y="104775"/>
                                </a:cubicBezTo>
                                <a:cubicBezTo>
                                  <a:pt x="144066" y="106680"/>
                                  <a:pt x="145018" y="107632"/>
                                  <a:pt x="145971" y="107632"/>
                                </a:cubicBezTo>
                                <a:cubicBezTo>
                                  <a:pt x="145971" y="108585"/>
                                  <a:pt x="146923" y="108585"/>
                                  <a:pt x="146923" y="107632"/>
                                </a:cubicBezTo>
                                <a:cubicBezTo>
                                  <a:pt x="146923" y="106680"/>
                                  <a:pt x="145971" y="105727"/>
                                  <a:pt x="145971" y="103822"/>
                                </a:cubicBezTo>
                                <a:cubicBezTo>
                                  <a:pt x="145971" y="102870"/>
                                  <a:pt x="145018" y="101917"/>
                                  <a:pt x="144066" y="102870"/>
                                </a:cubicBezTo>
                                <a:close/>
                                <a:moveTo>
                                  <a:pt x="148828" y="119063"/>
                                </a:moveTo>
                                <a:lnTo>
                                  <a:pt x="148828" y="119063"/>
                                </a:lnTo>
                                <a:cubicBezTo>
                                  <a:pt x="148828" y="116205"/>
                                  <a:pt x="146923" y="115252"/>
                                  <a:pt x="146923" y="113347"/>
                                </a:cubicBezTo>
                                <a:cubicBezTo>
                                  <a:pt x="146923" y="112395"/>
                                  <a:pt x="145018" y="112395"/>
                                  <a:pt x="144066" y="113347"/>
                                </a:cubicBezTo>
                                <a:cubicBezTo>
                                  <a:pt x="144066" y="116205"/>
                                  <a:pt x="146923" y="117157"/>
                                  <a:pt x="147876" y="119063"/>
                                </a:cubicBezTo>
                                <a:cubicBezTo>
                                  <a:pt x="146923" y="119063"/>
                                  <a:pt x="147876" y="119063"/>
                                  <a:pt x="148828" y="119063"/>
                                </a:cubicBezTo>
                                <a:close/>
                                <a:moveTo>
                                  <a:pt x="151686" y="61913"/>
                                </a:moveTo>
                                <a:cubicBezTo>
                                  <a:pt x="149781" y="60007"/>
                                  <a:pt x="149781" y="58102"/>
                                  <a:pt x="151686" y="56197"/>
                                </a:cubicBezTo>
                                <a:cubicBezTo>
                                  <a:pt x="151686" y="55245"/>
                                  <a:pt x="150733" y="54292"/>
                                  <a:pt x="149781" y="54292"/>
                                </a:cubicBezTo>
                                <a:cubicBezTo>
                                  <a:pt x="147876" y="56197"/>
                                  <a:pt x="145971" y="56197"/>
                                  <a:pt x="144066" y="57150"/>
                                </a:cubicBezTo>
                                <a:cubicBezTo>
                                  <a:pt x="144066" y="57150"/>
                                  <a:pt x="143113" y="59055"/>
                                  <a:pt x="144066" y="59055"/>
                                </a:cubicBezTo>
                                <a:cubicBezTo>
                                  <a:pt x="147876" y="58102"/>
                                  <a:pt x="148828" y="60960"/>
                                  <a:pt x="151686" y="61913"/>
                                </a:cubicBezTo>
                                <a:cubicBezTo>
                                  <a:pt x="150733" y="62865"/>
                                  <a:pt x="151686" y="62865"/>
                                  <a:pt x="151686" y="61913"/>
                                </a:cubicBezTo>
                                <a:cubicBezTo>
                                  <a:pt x="151686" y="61913"/>
                                  <a:pt x="151686" y="61913"/>
                                  <a:pt x="151686" y="61913"/>
                                </a:cubicBezTo>
                                <a:close/>
                                <a:moveTo>
                                  <a:pt x="145018" y="68580"/>
                                </a:moveTo>
                                <a:cubicBezTo>
                                  <a:pt x="145971" y="68580"/>
                                  <a:pt x="145971" y="67627"/>
                                  <a:pt x="145971" y="67627"/>
                                </a:cubicBezTo>
                                <a:cubicBezTo>
                                  <a:pt x="145971" y="66675"/>
                                  <a:pt x="145971" y="66675"/>
                                  <a:pt x="145018" y="66675"/>
                                </a:cubicBezTo>
                                <a:cubicBezTo>
                                  <a:pt x="145018" y="66675"/>
                                  <a:pt x="144066" y="66675"/>
                                  <a:pt x="145018" y="68580"/>
                                </a:cubicBezTo>
                                <a:cubicBezTo>
                                  <a:pt x="145018" y="68580"/>
                                  <a:pt x="145018" y="68580"/>
                                  <a:pt x="145018" y="68580"/>
                                </a:cubicBezTo>
                                <a:close/>
                                <a:moveTo>
                                  <a:pt x="145018" y="82867"/>
                                </a:moveTo>
                                <a:cubicBezTo>
                                  <a:pt x="145018" y="81915"/>
                                  <a:pt x="145971" y="81915"/>
                                  <a:pt x="145971" y="81915"/>
                                </a:cubicBezTo>
                                <a:lnTo>
                                  <a:pt x="145018" y="82867"/>
                                </a:lnTo>
                                <a:cubicBezTo>
                                  <a:pt x="144066" y="82867"/>
                                  <a:pt x="145018" y="82867"/>
                                  <a:pt x="145018" y="82867"/>
                                </a:cubicBezTo>
                                <a:close/>
                                <a:moveTo>
                                  <a:pt x="149781" y="89535"/>
                                </a:moveTo>
                                <a:cubicBezTo>
                                  <a:pt x="149781" y="88582"/>
                                  <a:pt x="148828" y="88582"/>
                                  <a:pt x="147876" y="88582"/>
                                </a:cubicBezTo>
                                <a:cubicBezTo>
                                  <a:pt x="146923" y="88582"/>
                                  <a:pt x="145971" y="89535"/>
                                  <a:pt x="145018" y="90488"/>
                                </a:cubicBezTo>
                                <a:cubicBezTo>
                                  <a:pt x="145018" y="90488"/>
                                  <a:pt x="144066" y="91440"/>
                                  <a:pt x="145018" y="91440"/>
                                </a:cubicBezTo>
                                <a:cubicBezTo>
                                  <a:pt x="145018" y="91440"/>
                                  <a:pt x="145971" y="92392"/>
                                  <a:pt x="145971" y="92392"/>
                                </a:cubicBezTo>
                                <a:lnTo>
                                  <a:pt x="148828" y="91440"/>
                                </a:lnTo>
                                <a:cubicBezTo>
                                  <a:pt x="148828" y="90488"/>
                                  <a:pt x="149781" y="90488"/>
                                  <a:pt x="149781" y="89535"/>
                                </a:cubicBezTo>
                                <a:close/>
                                <a:moveTo>
                                  <a:pt x="146923" y="121920"/>
                                </a:moveTo>
                                <a:cubicBezTo>
                                  <a:pt x="146923" y="121920"/>
                                  <a:pt x="145971" y="121920"/>
                                  <a:pt x="145971" y="120967"/>
                                </a:cubicBezTo>
                                <a:cubicBezTo>
                                  <a:pt x="145018" y="120967"/>
                                  <a:pt x="145018" y="120967"/>
                                  <a:pt x="145018" y="121920"/>
                                </a:cubicBezTo>
                                <a:cubicBezTo>
                                  <a:pt x="145018" y="122872"/>
                                  <a:pt x="145971" y="122872"/>
                                  <a:pt x="146923" y="121920"/>
                                </a:cubicBezTo>
                                <a:lnTo>
                                  <a:pt x="146923" y="121920"/>
                                </a:lnTo>
                                <a:close/>
                                <a:moveTo>
                                  <a:pt x="147876" y="125730"/>
                                </a:moveTo>
                                <a:cubicBezTo>
                                  <a:pt x="147876" y="125730"/>
                                  <a:pt x="147876" y="125730"/>
                                  <a:pt x="147876" y="125730"/>
                                </a:cubicBezTo>
                                <a:cubicBezTo>
                                  <a:pt x="147876" y="125730"/>
                                  <a:pt x="147876" y="124777"/>
                                  <a:pt x="147876" y="125730"/>
                                </a:cubicBezTo>
                                <a:cubicBezTo>
                                  <a:pt x="147876" y="124777"/>
                                  <a:pt x="146923" y="124777"/>
                                  <a:pt x="147876" y="125730"/>
                                </a:cubicBezTo>
                                <a:cubicBezTo>
                                  <a:pt x="146923" y="125730"/>
                                  <a:pt x="146923" y="125730"/>
                                  <a:pt x="147876" y="125730"/>
                                </a:cubicBezTo>
                                <a:close/>
                                <a:moveTo>
                                  <a:pt x="147876" y="100013"/>
                                </a:moveTo>
                                <a:cubicBezTo>
                                  <a:pt x="147876" y="100013"/>
                                  <a:pt x="147876" y="100013"/>
                                  <a:pt x="147876" y="100013"/>
                                </a:cubicBezTo>
                                <a:cubicBezTo>
                                  <a:pt x="148828" y="99060"/>
                                  <a:pt x="148828" y="99060"/>
                                  <a:pt x="147876" y="99060"/>
                                </a:cubicBezTo>
                                <a:lnTo>
                                  <a:pt x="147876" y="100013"/>
                                </a:lnTo>
                                <a:cubicBezTo>
                                  <a:pt x="146923" y="100013"/>
                                  <a:pt x="146923" y="100013"/>
                                  <a:pt x="147876" y="100013"/>
                                </a:cubicBezTo>
                                <a:close/>
                                <a:moveTo>
                                  <a:pt x="147876" y="32385"/>
                                </a:moveTo>
                                <a:cubicBezTo>
                                  <a:pt x="147876" y="32385"/>
                                  <a:pt x="148828" y="32385"/>
                                  <a:pt x="147876" y="32385"/>
                                </a:cubicBezTo>
                                <a:lnTo>
                                  <a:pt x="148828" y="32385"/>
                                </a:lnTo>
                                <a:cubicBezTo>
                                  <a:pt x="148828" y="31432"/>
                                  <a:pt x="148828" y="31432"/>
                                  <a:pt x="147876" y="32385"/>
                                </a:cubicBezTo>
                                <a:cubicBezTo>
                                  <a:pt x="147876" y="31432"/>
                                  <a:pt x="147876" y="31432"/>
                                  <a:pt x="147876" y="32385"/>
                                </a:cubicBezTo>
                                <a:close/>
                                <a:moveTo>
                                  <a:pt x="148828" y="37147"/>
                                </a:moveTo>
                                <a:cubicBezTo>
                                  <a:pt x="148828" y="37147"/>
                                  <a:pt x="147876" y="37147"/>
                                  <a:pt x="148828" y="37147"/>
                                </a:cubicBezTo>
                                <a:cubicBezTo>
                                  <a:pt x="147876" y="38100"/>
                                  <a:pt x="148828" y="38100"/>
                                  <a:pt x="148828" y="38100"/>
                                </a:cubicBezTo>
                                <a:cubicBezTo>
                                  <a:pt x="148828" y="38100"/>
                                  <a:pt x="149781" y="38100"/>
                                  <a:pt x="148828" y="37147"/>
                                </a:cubicBezTo>
                                <a:cubicBezTo>
                                  <a:pt x="149781" y="37147"/>
                                  <a:pt x="149781" y="37147"/>
                                  <a:pt x="148828" y="37147"/>
                                </a:cubicBezTo>
                                <a:close/>
                                <a:moveTo>
                                  <a:pt x="151686" y="159067"/>
                                </a:moveTo>
                                <a:cubicBezTo>
                                  <a:pt x="151686" y="159067"/>
                                  <a:pt x="150733" y="158115"/>
                                  <a:pt x="151686" y="159067"/>
                                </a:cubicBezTo>
                                <a:cubicBezTo>
                                  <a:pt x="149781" y="159067"/>
                                  <a:pt x="148828" y="159067"/>
                                  <a:pt x="148828" y="160020"/>
                                </a:cubicBezTo>
                                <a:cubicBezTo>
                                  <a:pt x="148828" y="160020"/>
                                  <a:pt x="149781" y="160972"/>
                                  <a:pt x="149781" y="161925"/>
                                </a:cubicBezTo>
                                <a:cubicBezTo>
                                  <a:pt x="150733" y="160972"/>
                                  <a:pt x="150733" y="160020"/>
                                  <a:pt x="151686" y="159067"/>
                                </a:cubicBezTo>
                                <a:close/>
                                <a:moveTo>
                                  <a:pt x="149781" y="103822"/>
                                </a:moveTo>
                                <a:cubicBezTo>
                                  <a:pt x="149781" y="103822"/>
                                  <a:pt x="149781" y="103822"/>
                                  <a:pt x="149781" y="103822"/>
                                </a:cubicBezTo>
                                <a:cubicBezTo>
                                  <a:pt x="149781" y="102870"/>
                                  <a:pt x="149781" y="102870"/>
                                  <a:pt x="149781" y="103822"/>
                                </a:cubicBezTo>
                                <a:cubicBezTo>
                                  <a:pt x="148828" y="102870"/>
                                  <a:pt x="148828" y="102870"/>
                                  <a:pt x="149781" y="103822"/>
                                </a:cubicBezTo>
                                <a:cubicBezTo>
                                  <a:pt x="148828" y="103822"/>
                                  <a:pt x="148828" y="103822"/>
                                  <a:pt x="149781" y="103822"/>
                                </a:cubicBezTo>
                                <a:close/>
                                <a:moveTo>
                                  <a:pt x="148828" y="75247"/>
                                </a:moveTo>
                                <a:cubicBezTo>
                                  <a:pt x="148828" y="76200"/>
                                  <a:pt x="148828" y="76200"/>
                                  <a:pt x="148828" y="75247"/>
                                </a:cubicBezTo>
                                <a:cubicBezTo>
                                  <a:pt x="149781" y="76200"/>
                                  <a:pt x="149781" y="75247"/>
                                  <a:pt x="148828" y="75247"/>
                                </a:cubicBezTo>
                                <a:cubicBezTo>
                                  <a:pt x="149781" y="75247"/>
                                  <a:pt x="149781" y="75247"/>
                                  <a:pt x="148828" y="75247"/>
                                </a:cubicBezTo>
                                <a:cubicBezTo>
                                  <a:pt x="149781" y="75247"/>
                                  <a:pt x="148828" y="75247"/>
                                  <a:pt x="148828" y="75247"/>
                                </a:cubicBezTo>
                                <a:close/>
                                <a:moveTo>
                                  <a:pt x="149781" y="65722"/>
                                </a:moveTo>
                                <a:lnTo>
                                  <a:pt x="149781" y="65722"/>
                                </a:lnTo>
                                <a:cubicBezTo>
                                  <a:pt x="149781" y="64770"/>
                                  <a:pt x="149781" y="64770"/>
                                  <a:pt x="149781" y="65722"/>
                                </a:cubicBezTo>
                                <a:cubicBezTo>
                                  <a:pt x="148828" y="64770"/>
                                  <a:pt x="148828" y="65722"/>
                                  <a:pt x="149781" y="65722"/>
                                </a:cubicBezTo>
                                <a:close/>
                                <a:moveTo>
                                  <a:pt x="153591" y="138113"/>
                                </a:moveTo>
                                <a:cubicBezTo>
                                  <a:pt x="153591" y="136207"/>
                                  <a:pt x="152638" y="134302"/>
                                  <a:pt x="152638" y="132397"/>
                                </a:cubicBezTo>
                                <a:cubicBezTo>
                                  <a:pt x="152638" y="131445"/>
                                  <a:pt x="151686" y="131445"/>
                                  <a:pt x="151686" y="131445"/>
                                </a:cubicBezTo>
                                <a:cubicBezTo>
                                  <a:pt x="151686" y="131445"/>
                                  <a:pt x="151686" y="131445"/>
                                  <a:pt x="151686" y="132397"/>
                                </a:cubicBezTo>
                                <a:cubicBezTo>
                                  <a:pt x="152638" y="134302"/>
                                  <a:pt x="152638" y="136207"/>
                                  <a:pt x="152638" y="138113"/>
                                </a:cubicBezTo>
                                <a:cubicBezTo>
                                  <a:pt x="152638" y="138113"/>
                                  <a:pt x="153591" y="139065"/>
                                  <a:pt x="153591" y="139065"/>
                                </a:cubicBezTo>
                                <a:cubicBezTo>
                                  <a:pt x="153591" y="139065"/>
                                  <a:pt x="153591" y="139065"/>
                                  <a:pt x="153591" y="138113"/>
                                </a:cubicBezTo>
                                <a:close/>
                                <a:moveTo>
                                  <a:pt x="152638" y="41910"/>
                                </a:moveTo>
                                <a:cubicBezTo>
                                  <a:pt x="152638" y="41910"/>
                                  <a:pt x="152638" y="41910"/>
                                  <a:pt x="152638" y="41910"/>
                                </a:cubicBezTo>
                                <a:cubicBezTo>
                                  <a:pt x="152638" y="41910"/>
                                  <a:pt x="152638" y="41910"/>
                                  <a:pt x="152638" y="41910"/>
                                </a:cubicBezTo>
                                <a:cubicBezTo>
                                  <a:pt x="152638" y="40957"/>
                                  <a:pt x="152638" y="40957"/>
                                  <a:pt x="152638" y="41910"/>
                                </a:cubicBezTo>
                                <a:cubicBezTo>
                                  <a:pt x="151686" y="40957"/>
                                  <a:pt x="151686" y="40957"/>
                                  <a:pt x="152638" y="41910"/>
                                </a:cubicBezTo>
                                <a:close/>
                                <a:moveTo>
                                  <a:pt x="154543" y="109538"/>
                                </a:moveTo>
                                <a:cubicBezTo>
                                  <a:pt x="154543" y="109538"/>
                                  <a:pt x="153591" y="109538"/>
                                  <a:pt x="154543" y="109538"/>
                                </a:cubicBezTo>
                                <a:cubicBezTo>
                                  <a:pt x="153591" y="109538"/>
                                  <a:pt x="152638" y="109538"/>
                                  <a:pt x="152638" y="109538"/>
                                </a:cubicBezTo>
                                <a:cubicBezTo>
                                  <a:pt x="152638" y="109538"/>
                                  <a:pt x="152638" y="110490"/>
                                  <a:pt x="152638" y="110490"/>
                                </a:cubicBezTo>
                                <a:cubicBezTo>
                                  <a:pt x="153591" y="111442"/>
                                  <a:pt x="154543" y="110490"/>
                                  <a:pt x="154543" y="109538"/>
                                </a:cubicBezTo>
                                <a:close/>
                                <a:moveTo>
                                  <a:pt x="154543" y="156210"/>
                                </a:moveTo>
                                <a:cubicBezTo>
                                  <a:pt x="154543" y="156210"/>
                                  <a:pt x="154543" y="156210"/>
                                  <a:pt x="154543" y="156210"/>
                                </a:cubicBezTo>
                                <a:lnTo>
                                  <a:pt x="154543" y="156210"/>
                                </a:lnTo>
                                <a:lnTo>
                                  <a:pt x="154543" y="156210"/>
                                </a:lnTo>
                                <a:cubicBezTo>
                                  <a:pt x="154543" y="156210"/>
                                  <a:pt x="154543" y="156210"/>
                                  <a:pt x="154543" y="156210"/>
                                </a:cubicBezTo>
                                <a:close/>
                                <a:moveTo>
                                  <a:pt x="155496" y="123825"/>
                                </a:moveTo>
                                <a:cubicBezTo>
                                  <a:pt x="155496" y="122872"/>
                                  <a:pt x="155496" y="122872"/>
                                  <a:pt x="155496" y="123825"/>
                                </a:cubicBezTo>
                                <a:cubicBezTo>
                                  <a:pt x="155496" y="122872"/>
                                  <a:pt x="155496" y="122872"/>
                                  <a:pt x="155496" y="123825"/>
                                </a:cubicBezTo>
                                <a:cubicBezTo>
                                  <a:pt x="155496" y="123825"/>
                                  <a:pt x="155496" y="123825"/>
                                  <a:pt x="155496" y="123825"/>
                                </a:cubicBezTo>
                                <a:lnTo>
                                  <a:pt x="155496" y="123825"/>
                                </a:lnTo>
                                <a:close/>
                                <a:moveTo>
                                  <a:pt x="157401" y="55245"/>
                                </a:moveTo>
                                <a:cubicBezTo>
                                  <a:pt x="157401" y="55245"/>
                                  <a:pt x="157401" y="55245"/>
                                  <a:pt x="157401" y="55245"/>
                                </a:cubicBezTo>
                                <a:cubicBezTo>
                                  <a:pt x="157401" y="55245"/>
                                  <a:pt x="156448" y="55245"/>
                                  <a:pt x="157401" y="55245"/>
                                </a:cubicBezTo>
                                <a:cubicBezTo>
                                  <a:pt x="156448" y="56197"/>
                                  <a:pt x="157401" y="56197"/>
                                  <a:pt x="157401" y="55245"/>
                                </a:cubicBezTo>
                                <a:cubicBezTo>
                                  <a:pt x="157401" y="56197"/>
                                  <a:pt x="157401" y="56197"/>
                                  <a:pt x="157401" y="55245"/>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88619230" name="Freeform 388619230"/>
                        <wps:cNvSpPr/>
                        <wps:spPr>
                          <a:xfrm>
                            <a:off x="943646" y="88429"/>
                            <a:ext cx="139585" cy="182174"/>
                          </a:xfrm>
                          <a:custGeom>
                            <a:avLst/>
                            <a:gdLst>
                              <a:gd name="connsiteX0" fmla="*/ 51003 w 139585"/>
                              <a:gd name="connsiteY0" fmla="*/ 95736 h 182174"/>
                              <a:gd name="connsiteX1" fmla="*/ 51955 w 139585"/>
                              <a:gd name="connsiteY1" fmla="*/ 110023 h 182174"/>
                              <a:gd name="connsiteX2" fmla="*/ 57671 w 139585"/>
                              <a:gd name="connsiteY2" fmla="*/ 141455 h 182174"/>
                              <a:gd name="connsiteX3" fmla="*/ 75768 w 139585"/>
                              <a:gd name="connsiteY3" fmla="*/ 164315 h 182174"/>
                              <a:gd name="connsiteX4" fmla="*/ 108153 w 139585"/>
                              <a:gd name="connsiteY4" fmla="*/ 153838 h 182174"/>
                              <a:gd name="connsiteX5" fmla="*/ 104343 w 139585"/>
                              <a:gd name="connsiteY5" fmla="*/ 144313 h 182174"/>
                              <a:gd name="connsiteX6" fmla="*/ 93865 w 139585"/>
                              <a:gd name="connsiteY6" fmla="*/ 116690 h 182174"/>
                              <a:gd name="connsiteX7" fmla="*/ 98628 w 139585"/>
                              <a:gd name="connsiteY7" fmla="*/ 109070 h 182174"/>
                              <a:gd name="connsiteX8" fmla="*/ 120535 w 139585"/>
                              <a:gd name="connsiteY8" fmla="*/ 102403 h 182174"/>
                              <a:gd name="connsiteX9" fmla="*/ 138633 w 139585"/>
                              <a:gd name="connsiteY9" fmla="*/ 120501 h 182174"/>
                              <a:gd name="connsiteX10" fmla="*/ 127203 w 139585"/>
                              <a:gd name="connsiteY10" fmla="*/ 160505 h 182174"/>
                              <a:gd name="connsiteX11" fmla="*/ 90055 w 139585"/>
                              <a:gd name="connsiteY11" fmla="*/ 181461 h 182174"/>
                              <a:gd name="connsiteX12" fmla="*/ 47193 w 139585"/>
                              <a:gd name="connsiteY12" fmla="*/ 175745 h 182174"/>
                              <a:gd name="connsiteX13" fmla="*/ 19571 w 139585"/>
                              <a:gd name="connsiteY13" fmla="*/ 154790 h 182174"/>
                              <a:gd name="connsiteX14" fmla="*/ 2425 w 139585"/>
                              <a:gd name="connsiteY14" fmla="*/ 118595 h 182174"/>
                              <a:gd name="connsiteX15" fmla="*/ 3378 w 139585"/>
                              <a:gd name="connsiteY15" fmla="*/ 63351 h 182174"/>
                              <a:gd name="connsiteX16" fmla="*/ 26238 w 139585"/>
                              <a:gd name="connsiteY16" fmla="*/ 20488 h 182174"/>
                              <a:gd name="connsiteX17" fmla="*/ 69100 w 139585"/>
                              <a:gd name="connsiteY17" fmla="*/ 486 h 182174"/>
                              <a:gd name="connsiteX18" fmla="*/ 111010 w 139585"/>
                              <a:gd name="connsiteY18" fmla="*/ 10011 h 182174"/>
                              <a:gd name="connsiteX19" fmla="*/ 127203 w 139585"/>
                              <a:gd name="connsiteY19" fmla="*/ 28108 h 182174"/>
                              <a:gd name="connsiteX20" fmla="*/ 139585 w 139585"/>
                              <a:gd name="connsiteY20" fmla="*/ 76686 h 182174"/>
                              <a:gd name="connsiteX21" fmla="*/ 139585 w 139585"/>
                              <a:gd name="connsiteY21" fmla="*/ 84305 h 182174"/>
                              <a:gd name="connsiteX22" fmla="*/ 133871 w 139585"/>
                              <a:gd name="connsiteY22" fmla="*/ 90020 h 182174"/>
                              <a:gd name="connsiteX23" fmla="*/ 122440 w 139585"/>
                              <a:gd name="connsiteY23" fmla="*/ 90020 h 182174"/>
                              <a:gd name="connsiteX24" fmla="*/ 57671 w 139585"/>
                              <a:gd name="connsiteY24" fmla="*/ 90973 h 182174"/>
                              <a:gd name="connsiteX25" fmla="*/ 51003 w 139585"/>
                              <a:gd name="connsiteY25" fmla="*/ 95736 h 182174"/>
                              <a:gd name="connsiteX26" fmla="*/ 11950 w 139585"/>
                              <a:gd name="connsiteY26" fmla="*/ 97640 h 182174"/>
                              <a:gd name="connsiteX27" fmla="*/ 15760 w 139585"/>
                              <a:gd name="connsiteY27" fmla="*/ 103355 h 182174"/>
                              <a:gd name="connsiteX28" fmla="*/ 14808 w 139585"/>
                              <a:gd name="connsiteY28" fmla="*/ 97640 h 182174"/>
                              <a:gd name="connsiteX29" fmla="*/ 17665 w 139585"/>
                              <a:gd name="connsiteY29" fmla="*/ 94783 h 182174"/>
                              <a:gd name="connsiteX30" fmla="*/ 18618 w 139585"/>
                              <a:gd name="connsiteY30" fmla="*/ 93830 h 182174"/>
                              <a:gd name="connsiteX31" fmla="*/ 16713 w 139585"/>
                              <a:gd name="connsiteY31" fmla="*/ 93830 h 182174"/>
                              <a:gd name="connsiteX32" fmla="*/ 13855 w 139585"/>
                              <a:gd name="connsiteY32" fmla="*/ 91926 h 182174"/>
                              <a:gd name="connsiteX33" fmla="*/ 12903 w 139585"/>
                              <a:gd name="connsiteY33" fmla="*/ 90020 h 182174"/>
                              <a:gd name="connsiteX34" fmla="*/ 11950 w 139585"/>
                              <a:gd name="connsiteY34" fmla="*/ 92878 h 182174"/>
                              <a:gd name="connsiteX35" fmla="*/ 11950 w 139585"/>
                              <a:gd name="connsiteY35" fmla="*/ 94783 h 182174"/>
                              <a:gd name="connsiteX36" fmla="*/ 11950 w 139585"/>
                              <a:gd name="connsiteY36" fmla="*/ 94783 h 182174"/>
                              <a:gd name="connsiteX37" fmla="*/ 11950 w 139585"/>
                              <a:gd name="connsiteY37" fmla="*/ 94783 h 182174"/>
                              <a:gd name="connsiteX38" fmla="*/ 11950 w 139585"/>
                              <a:gd name="connsiteY38" fmla="*/ 97640 h 182174"/>
                              <a:gd name="connsiteX39" fmla="*/ 11950 w 139585"/>
                              <a:gd name="connsiteY39" fmla="*/ 97640 h 182174"/>
                              <a:gd name="connsiteX40" fmla="*/ 11950 w 139585"/>
                              <a:gd name="connsiteY40" fmla="*/ 97640 h 182174"/>
                              <a:gd name="connsiteX41" fmla="*/ 43383 w 139585"/>
                              <a:gd name="connsiteY41" fmla="*/ 55730 h 182174"/>
                              <a:gd name="connsiteX42" fmla="*/ 42430 w 139585"/>
                              <a:gd name="connsiteY42" fmla="*/ 50968 h 182174"/>
                              <a:gd name="connsiteX43" fmla="*/ 39573 w 139585"/>
                              <a:gd name="connsiteY43" fmla="*/ 46205 h 182174"/>
                              <a:gd name="connsiteX44" fmla="*/ 38621 w 139585"/>
                              <a:gd name="connsiteY44" fmla="*/ 44301 h 182174"/>
                              <a:gd name="connsiteX45" fmla="*/ 40525 w 139585"/>
                              <a:gd name="connsiteY45" fmla="*/ 43348 h 182174"/>
                              <a:gd name="connsiteX46" fmla="*/ 43383 w 139585"/>
                              <a:gd name="connsiteY46" fmla="*/ 43348 h 182174"/>
                              <a:gd name="connsiteX47" fmla="*/ 41478 w 139585"/>
                              <a:gd name="connsiteY47" fmla="*/ 41443 h 182174"/>
                              <a:gd name="connsiteX48" fmla="*/ 38621 w 139585"/>
                              <a:gd name="connsiteY48" fmla="*/ 41443 h 182174"/>
                              <a:gd name="connsiteX49" fmla="*/ 36715 w 139585"/>
                              <a:gd name="connsiteY49" fmla="*/ 45253 h 182174"/>
                              <a:gd name="connsiteX50" fmla="*/ 35763 w 139585"/>
                              <a:gd name="connsiteY50" fmla="*/ 49063 h 182174"/>
                              <a:gd name="connsiteX51" fmla="*/ 35763 w 139585"/>
                              <a:gd name="connsiteY51" fmla="*/ 50968 h 182174"/>
                              <a:gd name="connsiteX52" fmla="*/ 35763 w 139585"/>
                              <a:gd name="connsiteY52" fmla="*/ 51920 h 182174"/>
                              <a:gd name="connsiteX53" fmla="*/ 34810 w 139585"/>
                              <a:gd name="connsiteY53" fmla="*/ 51920 h 182174"/>
                              <a:gd name="connsiteX54" fmla="*/ 32905 w 139585"/>
                              <a:gd name="connsiteY54" fmla="*/ 47158 h 182174"/>
                              <a:gd name="connsiteX55" fmla="*/ 33858 w 139585"/>
                              <a:gd name="connsiteY55" fmla="*/ 43348 h 182174"/>
                              <a:gd name="connsiteX56" fmla="*/ 32905 w 139585"/>
                              <a:gd name="connsiteY56" fmla="*/ 41443 h 182174"/>
                              <a:gd name="connsiteX57" fmla="*/ 29096 w 139585"/>
                              <a:gd name="connsiteY57" fmla="*/ 42395 h 182174"/>
                              <a:gd name="connsiteX58" fmla="*/ 27190 w 139585"/>
                              <a:gd name="connsiteY58" fmla="*/ 44301 h 182174"/>
                              <a:gd name="connsiteX59" fmla="*/ 19571 w 139585"/>
                              <a:gd name="connsiteY59" fmla="*/ 48111 h 182174"/>
                              <a:gd name="connsiteX60" fmla="*/ 19571 w 139585"/>
                              <a:gd name="connsiteY60" fmla="*/ 49063 h 182174"/>
                              <a:gd name="connsiteX61" fmla="*/ 22428 w 139585"/>
                              <a:gd name="connsiteY61" fmla="*/ 49063 h 182174"/>
                              <a:gd name="connsiteX62" fmla="*/ 30048 w 139585"/>
                              <a:gd name="connsiteY62" fmla="*/ 50968 h 182174"/>
                              <a:gd name="connsiteX63" fmla="*/ 30048 w 139585"/>
                              <a:gd name="connsiteY63" fmla="*/ 51920 h 182174"/>
                              <a:gd name="connsiteX64" fmla="*/ 31000 w 139585"/>
                              <a:gd name="connsiteY64" fmla="*/ 53826 h 182174"/>
                              <a:gd name="connsiteX65" fmla="*/ 32905 w 139585"/>
                              <a:gd name="connsiteY65" fmla="*/ 54778 h 182174"/>
                              <a:gd name="connsiteX66" fmla="*/ 31953 w 139585"/>
                              <a:gd name="connsiteY66" fmla="*/ 55730 h 182174"/>
                              <a:gd name="connsiteX67" fmla="*/ 26238 w 139585"/>
                              <a:gd name="connsiteY67" fmla="*/ 53826 h 182174"/>
                              <a:gd name="connsiteX68" fmla="*/ 23380 w 139585"/>
                              <a:gd name="connsiteY68" fmla="*/ 51920 h 182174"/>
                              <a:gd name="connsiteX69" fmla="*/ 22428 w 139585"/>
                              <a:gd name="connsiteY69" fmla="*/ 53826 h 182174"/>
                              <a:gd name="connsiteX70" fmla="*/ 25285 w 139585"/>
                              <a:gd name="connsiteY70" fmla="*/ 53826 h 182174"/>
                              <a:gd name="connsiteX71" fmla="*/ 25285 w 139585"/>
                              <a:gd name="connsiteY71" fmla="*/ 53826 h 182174"/>
                              <a:gd name="connsiteX72" fmla="*/ 21475 w 139585"/>
                              <a:gd name="connsiteY72" fmla="*/ 59540 h 182174"/>
                              <a:gd name="connsiteX73" fmla="*/ 18618 w 139585"/>
                              <a:gd name="connsiteY73" fmla="*/ 62398 h 182174"/>
                              <a:gd name="connsiteX74" fmla="*/ 15760 w 139585"/>
                              <a:gd name="connsiteY74" fmla="*/ 62398 h 182174"/>
                              <a:gd name="connsiteX75" fmla="*/ 16713 w 139585"/>
                              <a:gd name="connsiteY75" fmla="*/ 65255 h 182174"/>
                              <a:gd name="connsiteX76" fmla="*/ 15760 w 139585"/>
                              <a:gd name="connsiteY76" fmla="*/ 66208 h 182174"/>
                              <a:gd name="connsiteX77" fmla="*/ 12903 w 139585"/>
                              <a:gd name="connsiteY77" fmla="*/ 69065 h 182174"/>
                              <a:gd name="connsiteX78" fmla="*/ 13855 w 139585"/>
                              <a:gd name="connsiteY78" fmla="*/ 70970 h 182174"/>
                              <a:gd name="connsiteX79" fmla="*/ 15760 w 139585"/>
                              <a:gd name="connsiteY79" fmla="*/ 70018 h 182174"/>
                              <a:gd name="connsiteX80" fmla="*/ 17665 w 139585"/>
                              <a:gd name="connsiteY80" fmla="*/ 67161 h 182174"/>
                              <a:gd name="connsiteX81" fmla="*/ 17665 w 139585"/>
                              <a:gd name="connsiteY81" fmla="*/ 71923 h 182174"/>
                              <a:gd name="connsiteX82" fmla="*/ 16713 w 139585"/>
                              <a:gd name="connsiteY82" fmla="*/ 73828 h 182174"/>
                              <a:gd name="connsiteX83" fmla="*/ 15760 w 139585"/>
                              <a:gd name="connsiteY83" fmla="*/ 77638 h 182174"/>
                              <a:gd name="connsiteX84" fmla="*/ 11950 w 139585"/>
                              <a:gd name="connsiteY84" fmla="*/ 76686 h 182174"/>
                              <a:gd name="connsiteX85" fmla="*/ 10046 w 139585"/>
                              <a:gd name="connsiteY85" fmla="*/ 76686 h 182174"/>
                              <a:gd name="connsiteX86" fmla="*/ 10046 w 139585"/>
                              <a:gd name="connsiteY86" fmla="*/ 78590 h 182174"/>
                              <a:gd name="connsiteX87" fmla="*/ 17665 w 139585"/>
                              <a:gd name="connsiteY87" fmla="*/ 77638 h 182174"/>
                              <a:gd name="connsiteX88" fmla="*/ 25285 w 139585"/>
                              <a:gd name="connsiteY88" fmla="*/ 78590 h 182174"/>
                              <a:gd name="connsiteX89" fmla="*/ 27190 w 139585"/>
                              <a:gd name="connsiteY89" fmla="*/ 84305 h 182174"/>
                              <a:gd name="connsiteX90" fmla="*/ 25285 w 139585"/>
                              <a:gd name="connsiteY90" fmla="*/ 89068 h 182174"/>
                              <a:gd name="connsiteX91" fmla="*/ 20523 w 139585"/>
                              <a:gd name="connsiteY91" fmla="*/ 85258 h 182174"/>
                              <a:gd name="connsiteX92" fmla="*/ 20523 w 139585"/>
                              <a:gd name="connsiteY92" fmla="*/ 80495 h 182174"/>
                              <a:gd name="connsiteX93" fmla="*/ 17665 w 139585"/>
                              <a:gd name="connsiteY93" fmla="*/ 84305 h 182174"/>
                              <a:gd name="connsiteX94" fmla="*/ 15760 w 139585"/>
                              <a:gd name="connsiteY94" fmla="*/ 83353 h 182174"/>
                              <a:gd name="connsiteX95" fmla="*/ 16713 w 139585"/>
                              <a:gd name="connsiteY95" fmla="*/ 89068 h 182174"/>
                              <a:gd name="connsiteX96" fmla="*/ 19571 w 139585"/>
                              <a:gd name="connsiteY96" fmla="*/ 90973 h 182174"/>
                              <a:gd name="connsiteX97" fmla="*/ 25285 w 139585"/>
                              <a:gd name="connsiteY97" fmla="*/ 88115 h 182174"/>
                              <a:gd name="connsiteX98" fmla="*/ 30048 w 139585"/>
                              <a:gd name="connsiteY98" fmla="*/ 89068 h 182174"/>
                              <a:gd name="connsiteX99" fmla="*/ 35763 w 139585"/>
                              <a:gd name="connsiteY99" fmla="*/ 88115 h 182174"/>
                              <a:gd name="connsiteX100" fmla="*/ 36715 w 139585"/>
                              <a:gd name="connsiteY100" fmla="*/ 87163 h 182174"/>
                              <a:gd name="connsiteX101" fmla="*/ 35763 w 139585"/>
                              <a:gd name="connsiteY101" fmla="*/ 86211 h 182174"/>
                              <a:gd name="connsiteX102" fmla="*/ 32905 w 139585"/>
                              <a:gd name="connsiteY102" fmla="*/ 86211 h 182174"/>
                              <a:gd name="connsiteX103" fmla="*/ 28143 w 139585"/>
                              <a:gd name="connsiteY103" fmla="*/ 82401 h 182174"/>
                              <a:gd name="connsiteX104" fmla="*/ 31000 w 139585"/>
                              <a:gd name="connsiteY104" fmla="*/ 75733 h 182174"/>
                              <a:gd name="connsiteX105" fmla="*/ 32905 w 139585"/>
                              <a:gd name="connsiteY105" fmla="*/ 74780 h 182174"/>
                              <a:gd name="connsiteX106" fmla="*/ 31953 w 139585"/>
                              <a:gd name="connsiteY106" fmla="*/ 76686 h 182174"/>
                              <a:gd name="connsiteX107" fmla="*/ 32905 w 139585"/>
                              <a:gd name="connsiteY107" fmla="*/ 81448 h 182174"/>
                              <a:gd name="connsiteX108" fmla="*/ 37668 w 139585"/>
                              <a:gd name="connsiteY108" fmla="*/ 83353 h 182174"/>
                              <a:gd name="connsiteX109" fmla="*/ 37668 w 139585"/>
                              <a:gd name="connsiteY109" fmla="*/ 82401 h 182174"/>
                              <a:gd name="connsiteX110" fmla="*/ 33858 w 139585"/>
                              <a:gd name="connsiteY110" fmla="*/ 80495 h 182174"/>
                              <a:gd name="connsiteX111" fmla="*/ 34810 w 139585"/>
                              <a:gd name="connsiteY111" fmla="*/ 78590 h 182174"/>
                              <a:gd name="connsiteX112" fmla="*/ 35763 w 139585"/>
                              <a:gd name="connsiteY112" fmla="*/ 73828 h 182174"/>
                              <a:gd name="connsiteX113" fmla="*/ 37668 w 139585"/>
                              <a:gd name="connsiteY113" fmla="*/ 73828 h 182174"/>
                              <a:gd name="connsiteX114" fmla="*/ 37668 w 139585"/>
                              <a:gd name="connsiteY114" fmla="*/ 73828 h 182174"/>
                              <a:gd name="connsiteX115" fmla="*/ 35763 w 139585"/>
                              <a:gd name="connsiteY115" fmla="*/ 73828 h 182174"/>
                              <a:gd name="connsiteX116" fmla="*/ 31000 w 139585"/>
                              <a:gd name="connsiteY116" fmla="*/ 69065 h 182174"/>
                              <a:gd name="connsiteX117" fmla="*/ 19571 w 139585"/>
                              <a:gd name="connsiteY117" fmla="*/ 64303 h 182174"/>
                              <a:gd name="connsiteX118" fmla="*/ 27190 w 139585"/>
                              <a:gd name="connsiteY118" fmla="*/ 59540 h 182174"/>
                              <a:gd name="connsiteX119" fmla="*/ 32905 w 139585"/>
                              <a:gd name="connsiteY119" fmla="*/ 55730 h 182174"/>
                              <a:gd name="connsiteX120" fmla="*/ 38621 w 139585"/>
                              <a:gd name="connsiteY120" fmla="*/ 51920 h 182174"/>
                              <a:gd name="connsiteX121" fmla="*/ 40525 w 139585"/>
                              <a:gd name="connsiteY121" fmla="*/ 55730 h 182174"/>
                              <a:gd name="connsiteX122" fmla="*/ 40525 w 139585"/>
                              <a:gd name="connsiteY122" fmla="*/ 55730 h 182174"/>
                              <a:gd name="connsiteX123" fmla="*/ 42430 w 139585"/>
                              <a:gd name="connsiteY123" fmla="*/ 56683 h 182174"/>
                              <a:gd name="connsiteX124" fmla="*/ 43383 w 139585"/>
                              <a:gd name="connsiteY124" fmla="*/ 55730 h 182174"/>
                              <a:gd name="connsiteX125" fmla="*/ 11950 w 139585"/>
                              <a:gd name="connsiteY125" fmla="*/ 83353 h 182174"/>
                              <a:gd name="connsiteX126" fmla="*/ 11950 w 139585"/>
                              <a:gd name="connsiteY126" fmla="*/ 83353 h 182174"/>
                              <a:gd name="connsiteX127" fmla="*/ 11950 w 139585"/>
                              <a:gd name="connsiteY127" fmla="*/ 81448 h 182174"/>
                              <a:gd name="connsiteX128" fmla="*/ 10998 w 139585"/>
                              <a:gd name="connsiteY128" fmla="*/ 82401 h 182174"/>
                              <a:gd name="connsiteX129" fmla="*/ 11950 w 139585"/>
                              <a:gd name="connsiteY129" fmla="*/ 83353 h 182174"/>
                              <a:gd name="connsiteX130" fmla="*/ 14808 w 139585"/>
                              <a:gd name="connsiteY130" fmla="*/ 97640 h 182174"/>
                              <a:gd name="connsiteX131" fmla="*/ 11950 w 139585"/>
                              <a:gd name="connsiteY131" fmla="*/ 97640 h 182174"/>
                              <a:gd name="connsiteX132" fmla="*/ 11950 w 139585"/>
                              <a:gd name="connsiteY132" fmla="*/ 97640 h 182174"/>
                              <a:gd name="connsiteX133" fmla="*/ 11950 w 139585"/>
                              <a:gd name="connsiteY133" fmla="*/ 94783 h 182174"/>
                              <a:gd name="connsiteX134" fmla="*/ 11950 w 139585"/>
                              <a:gd name="connsiteY134" fmla="*/ 94783 h 182174"/>
                              <a:gd name="connsiteX135" fmla="*/ 14808 w 139585"/>
                              <a:gd name="connsiteY135" fmla="*/ 97640 h 182174"/>
                              <a:gd name="connsiteX136" fmla="*/ 14808 w 139585"/>
                              <a:gd name="connsiteY136" fmla="*/ 110976 h 182174"/>
                              <a:gd name="connsiteX137" fmla="*/ 18618 w 139585"/>
                              <a:gd name="connsiteY137" fmla="*/ 108118 h 182174"/>
                              <a:gd name="connsiteX138" fmla="*/ 19571 w 139585"/>
                              <a:gd name="connsiteY138" fmla="*/ 107165 h 182174"/>
                              <a:gd name="connsiteX139" fmla="*/ 14808 w 139585"/>
                              <a:gd name="connsiteY139" fmla="*/ 107165 h 182174"/>
                              <a:gd name="connsiteX140" fmla="*/ 15760 w 139585"/>
                              <a:gd name="connsiteY140" fmla="*/ 103355 h 182174"/>
                              <a:gd name="connsiteX141" fmla="*/ 13855 w 139585"/>
                              <a:gd name="connsiteY141" fmla="*/ 104308 h 182174"/>
                              <a:gd name="connsiteX142" fmla="*/ 13855 w 139585"/>
                              <a:gd name="connsiteY142" fmla="*/ 105261 h 182174"/>
                              <a:gd name="connsiteX143" fmla="*/ 14808 w 139585"/>
                              <a:gd name="connsiteY143" fmla="*/ 110976 h 182174"/>
                              <a:gd name="connsiteX144" fmla="*/ 21475 w 139585"/>
                              <a:gd name="connsiteY144" fmla="*/ 74780 h 182174"/>
                              <a:gd name="connsiteX145" fmla="*/ 18618 w 139585"/>
                              <a:gd name="connsiteY145" fmla="*/ 75733 h 182174"/>
                              <a:gd name="connsiteX146" fmla="*/ 15760 w 139585"/>
                              <a:gd name="connsiteY146" fmla="*/ 76686 h 182174"/>
                              <a:gd name="connsiteX147" fmla="*/ 21475 w 139585"/>
                              <a:gd name="connsiteY147" fmla="*/ 72876 h 182174"/>
                              <a:gd name="connsiteX148" fmla="*/ 23380 w 139585"/>
                              <a:gd name="connsiteY148" fmla="*/ 73828 h 182174"/>
                              <a:gd name="connsiteX149" fmla="*/ 21475 w 139585"/>
                              <a:gd name="connsiteY149" fmla="*/ 74780 h 182174"/>
                              <a:gd name="connsiteX150" fmla="*/ 16713 w 139585"/>
                              <a:gd name="connsiteY150" fmla="*/ 132883 h 182174"/>
                              <a:gd name="connsiteX151" fmla="*/ 15760 w 139585"/>
                              <a:gd name="connsiteY151" fmla="*/ 131930 h 182174"/>
                              <a:gd name="connsiteX152" fmla="*/ 15760 w 139585"/>
                              <a:gd name="connsiteY152" fmla="*/ 132883 h 182174"/>
                              <a:gd name="connsiteX153" fmla="*/ 16713 w 139585"/>
                              <a:gd name="connsiteY153" fmla="*/ 132883 h 182174"/>
                              <a:gd name="connsiteX154" fmla="*/ 16713 w 139585"/>
                              <a:gd name="connsiteY154" fmla="*/ 132883 h 182174"/>
                              <a:gd name="connsiteX155" fmla="*/ 16713 w 139585"/>
                              <a:gd name="connsiteY155" fmla="*/ 91926 h 182174"/>
                              <a:gd name="connsiteX156" fmla="*/ 16713 w 139585"/>
                              <a:gd name="connsiteY156" fmla="*/ 91926 h 182174"/>
                              <a:gd name="connsiteX157" fmla="*/ 16713 w 139585"/>
                              <a:gd name="connsiteY157" fmla="*/ 92878 h 182174"/>
                              <a:gd name="connsiteX158" fmla="*/ 16713 w 139585"/>
                              <a:gd name="connsiteY158" fmla="*/ 91926 h 182174"/>
                              <a:gd name="connsiteX159" fmla="*/ 18618 w 139585"/>
                              <a:gd name="connsiteY159" fmla="*/ 122405 h 182174"/>
                              <a:gd name="connsiteX160" fmla="*/ 21475 w 139585"/>
                              <a:gd name="connsiteY160" fmla="*/ 121453 h 182174"/>
                              <a:gd name="connsiteX161" fmla="*/ 22428 w 139585"/>
                              <a:gd name="connsiteY161" fmla="*/ 122405 h 182174"/>
                              <a:gd name="connsiteX162" fmla="*/ 22428 w 139585"/>
                              <a:gd name="connsiteY162" fmla="*/ 121453 h 182174"/>
                              <a:gd name="connsiteX163" fmla="*/ 21475 w 139585"/>
                              <a:gd name="connsiteY163" fmla="*/ 121453 h 182174"/>
                              <a:gd name="connsiteX164" fmla="*/ 18618 w 139585"/>
                              <a:gd name="connsiteY164" fmla="*/ 118595 h 182174"/>
                              <a:gd name="connsiteX165" fmla="*/ 19571 w 139585"/>
                              <a:gd name="connsiteY165" fmla="*/ 117643 h 182174"/>
                              <a:gd name="connsiteX166" fmla="*/ 26238 w 139585"/>
                              <a:gd name="connsiteY166" fmla="*/ 115738 h 182174"/>
                              <a:gd name="connsiteX167" fmla="*/ 29096 w 139585"/>
                              <a:gd name="connsiteY167" fmla="*/ 115738 h 182174"/>
                              <a:gd name="connsiteX168" fmla="*/ 31953 w 139585"/>
                              <a:gd name="connsiteY168" fmla="*/ 115738 h 182174"/>
                              <a:gd name="connsiteX169" fmla="*/ 37668 w 139585"/>
                              <a:gd name="connsiteY169" fmla="*/ 113833 h 182174"/>
                              <a:gd name="connsiteX170" fmla="*/ 37668 w 139585"/>
                              <a:gd name="connsiteY170" fmla="*/ 114786 h 182174"/>
                              <a:gd name="connsiteX171" fmla="*/ 38621 w 139585"/>
                              <a:gd name="connsiteY171" fmla="*/ 115738 h 182174"/>
                              <a:gd name="connsiteX172" fmla="*/ 38621 w 139585"/>
                              <a:gd name="connsiteY172" fmla="*/ 114786 h 182174"/>
                              <a:gd name="connsiteX173" fmla="*/ 37668 w 139585"/>
                              <a:gd name="connsiteY173" fmla="*/ 113833 h 182174"/>
                              <a:gd name="connsiteX174" fmla="*/ 35763 w 139585"/>
                              <a:gd name="connsiteY174" fmla="*/ 104308 h 182174"/>
                              <a:gd name="connsiteX175" fmla="*/ 32905 w 139585"/>
                              <a:gd name="connsiteY175" fmla="*/ 102403 h 182174"/>
                              <a:gd name="connsiteX176" fmla="*/ 26238 w 139585"/>
                              <a:gd name="connsiteY176" fmla="*/ 103355 h 182174"/>
                              <a:gd name="connsiteX177" fmla="*/ 25285 w 139585"/>
                              <a:gd name="connsiteY177" fmla="*/ 104308 h 182174"/>
                              <a:gd name="connsiteX178" fmla="*/ 30048 w 139585"/>
                              <a:gd name="connsiteY178" fmla="*/ 107165 h 182174"/>
                              <a:gd name="connsiteX179" fmla="*/ 31953 w 139585"/>
                              <a:gd name="connsiteY179" fmla="*/ 107165 h 182174"/>
                              <a:gd name="connsiteX180" fmla="*/ 31953 w 139585"/>
                              <a:gd name="connsiteY180" fmla="*/ 109070 h 182174"/>
                              <a:gd name="connsiteX181" fmla="*/ 28143 w 139585"/>
                              <a:gd name="connsiteY181" fmla="*/ 110976 h 182174"/>
                              <a:gd name="connsiteX182" fmla="*/ 18618 w 139585"/>
                              <a:gd name="connsiteY182" fmla="*/ 115738 h 182174"/>
                              <a:gd name="connsiteX183" fmla="*/ 19571 w 139585"/>
                              <a:gd name="connsiteY183" fmla="*/ 117643 h 182174"/>
                              <a:gd name="connsiteX184" fmla="*/ 18618 w 139585"/>
                              <a:gd name="connsiteY184" fmla="*/ 122405 h 182174"/>
                              <a:gd name="connsiteX185" fmla="*/ 22428 w 139585"/>
                              <a:gd name="connsiteY185" fmla="*/ 130026 h 182174"/>
                              <a:gd name="connsiteX186" fmla="*/ 22428 w 139585"/>
                              <a:gd name="connsiteY186" fmla="*/ 130026 h 182174"/>
                              <a:gd name="connsiteX187" fmla="*/ 20523 w 139585"/>
                              <a:gd name="connsiteY187" fmla="*/ 129073 h 182174"/>
                              <a:gd name="connsiteX188" fmla="*/ 19571 w 139585"/>
                              <a:gd name="connsiteY188" fmla="*/ 128120 h 182174"/>
                              <a:gd name="connsiteX189" fmla="*/ 18618 w 139585"/>
                              <a:gd name="connsiteY189" fmla="*/ 127168 h 182174"/>
                              <a:gd name="connsiteX190" fmla="*/ 18618 w 139585"/>
                              <a:gd name="connsiteY190" fmla="*/ 127168 h 182174"/>
                              <a:gd name="connsiteX191" fmla="*/ 19571 w 139585"/>
                              <a:gd name="connsiteY191" fmla="*/ 128120 h 182174"/>
                              <a:gd name="connsiteX192" fmla="*/ 20523 w 139585"/>
                              <a:gd name="connsiteY192" fmla="*/ 128120 h 182174"/>
                              <a:gd name="connsiteX193" fmla="*/ 22428 w 139585"/>
                              <a:gd name="connsiteY193" fmla="*/ 130026 h 182174"/>
                              <a:gd name="connsiteX194" fmla="*/ 21475 w 139585"/>
                              <a:gd name="connsiteY194" fmla="*/ 97640 h 182174"/>
                              <a:gd name="connsiteX195" fmla="*/ 21475 w 139585"/>
                              <a:gd name="connsiteY195" fmla="*/ 97640 h 182174"/>
                              <a:gd name="connsiteX196" fmla="*/ 18618 w 139585"/>
                              <a:gd name="connsiteY196" fmla="*/ 97640 h 182174"/>
                              <a:gd name="connsiteX197" fmla="*/ 19571 w 139585"/>
                              <a:gd name="connsiteY197" fmla="*/ 98593 h 182174"/>
                              <a:gd name="connsiteX198" fmla="*/ 21475 w 139585"/>
                              <a:gd name="connsiteY198" fmla="*/ 97640 h 182174"/>
                              <a:gd name="connsiteX199" fmla="*/ 20523 w 139585"/>
                              <a:gd name="connsiteY199" fmla="*/ 140503 h 182174"/>
                              <a:gd name="connsiteX200" fmla="*/ 20523 w 139585"/>
                              <a:gd name="connsiteY200" fmla="*/ 139551 h 182174"/>
                              <a:gd name="connsiteX201" fmla="*/ 19571 w 139585"/>
                              <a:gd name="connsiteY201" fmla="*/ 139551 h 182174"/>
                              <a:gd name="connsiteX202" fmla="*/ 19571 w 139585"/>
                              <a:gd name="connsiteY202" fmla="*/ 141455 h 182174"/>
                              <a:gd name="connsiteX203" fmla="*/ 20523 w 139585"/>
                              <a:gd name="connsiteY203" fmla="*/ 140503 h 182174"/>
                              <a:gd name="connsiteX204" fmla="*/ 19571 w 139585"/>
                              <a:gd name="connsiteY204" fmla="*/ 55730 h 182174"/>
                              <a:gd name="connsiteX205" fmla="*/ 19571 w 139585"/>
                              <a:gd name="connsiteY205" fmla="*/ 55730 h 182174"/>
                              <a:gd name="connsiteX206" fmla="*/ 19571 w 139585"/>
                              <a:gd name="connsiteY206" fmla="*/ 55730 h 182174"/>
                              <a:gd name="connsiteX207" fmla="*/ 19571 w 139585"/>
                              <a:gd name="connsiteY207" fmla="*/ 55730 h 182174"/>
                              <a:gd name="connsiteX208" fmla="*/ 19571 w 139585"/>
                              <a:gd name="connsiteY208" fmla="*/ 55730 h 182174"/>
                              <a:gd name="connsiteX209" fmla="*/ 21475 w 139585"/>
                              <a:gd name="connsiteY209" fmla="*/ 105261 h 182174"/>
                              <a:gd name="connsiteX210" fmla="*/ 22428 w 139585"/>
                              <a:gd name="connsiteY210" fmla="*/ 103355 h 182174"/>
                              <a:gd name="connsiteX211" fmla="*/ 22428 w 139585"/>
                              <a:gd name="connsiteY211" fmla="*/ 101451 h 182174"/>
                              <a:gd name="connsiteX212" fmla="*/ 22428 w 139585"/>
                              <a:gd name="connsiteY212" fmla="*/ 101451 h 182174"/>
                              <a:gd name="connsiteX213" fmla="*/ 21475 w 139585"/>
                              <a:gd name="connsiteY213" fmla="*/ 103355 h 182174"/>
                              <a:gd name="connsiteX214" fmla="*/ 21475 w 139585"/>
                              <a:gd name="connsiteY214" fmla="*/ 105261 h 182174"/>
                              <a:gd name="connsiteX215" fmla="*/ 19571 w 139585"/>
                              <a:gd name="connsiteY215" fmla="*/ 107165 h 182174"/>
                              <a:gd name="connsiteX216" fmla="*/ 20523 w 139585"/>
                              <a:gd name="connsiteY216" fmla="*/ 109070 h 182174"/>
                              <a:gd name="connsiteX217" fmla="*/ 23380 w 139585"/>
                              <a:gd name="connsiteY217" fmla="*/ 110023 h 182174"/>
                              <a:gd name="connsiteX218" fmla="*/ 23380 w 139585"/>
                              <a:gd name="connsiteY218" fmla="*/ 107165 h 182174"/>
                              <a:gd name="connsiteX219" fmla="*/ 21475 w 139585"/>
                              <a:gd name="connsiteY219" fmla="*/ 105261 h 182174"/>
                              <a:gd name="connsiteX220" fmla="*/ 23380 w 139585"/>
                              <a:gd name="connsiteY220" fmla="*/ 131930 h 182174"/>
                              <a:gd name="connsiteX221" fmla="*/ 20523 w 139585"/>
                              <a:gd name="connsiteY221" fmla="*/ 134788 h 182174"/>
                              <a:gd name="connsiteX222" fmla="*/ 21475 w 139585"/>
                              <a:gd name="connsiteY222" fmla="*/ 135740 h 182174"/>
                              <a:gd name="connsiteX223" fmla="*/ 23380 w 139585"/>
                              <a:gd name="connsiteY223" fmla="*/ 131930 h 182174"/>
                              <a:gd name="connsiteX224" fmla="*/ 23380 w 139585"/>
                              <a:gd name="connsiteY224" fmla="*/ 131930 h 182174"/>
                              <a:gd name="connsiteX225" fmla="*/ 21475 w 139585"/>
                              <a:gd name="connsiteY225" fmla="*/ 88115 h 182174"/>
                              <a:gd name="connsiteX226" fmla="*/ 21475 w 139585"/>
                              <a:gd name="connsiteY226" fmla="*/ 88115 h 182174"/>
                              <a:gd name="connsiteX227" fmla="*/ 23380 w 139585"/>
                              <a:gd name="connsiteY227" fmla="*/ 88115 h 182174"/>
                              <a:gd name="connsiteX228" fmla="*/ 21475 w 139585"/>
                              <a:gd name="connsiteY228" fmla="*/ 88115 h 182174"/>
                              <a:gd name="connsiteX229" fmla="*/ 21475 w 139585"/>
                              <a:gd name="connsiteY229" fmla="*/ 88115 h 182174"/>
                              <a:gd name="connsiteX230" fmla="*/ 22428 w 139585"/>
                              <a:gd name="connsiteY230" fmla="*/ 69065 h 182174"/>
                              <a:gd name="connsiteX231" fmla="*/ 22428 w 139585"/>
                              <a:gd name="connsiteY231" fmla="*/ 69065 h 182174"/>
                              <a:gd name="connsiteX232" fmla="*/ 25285 w 139585"/>
                              <a:gd name="connsiteY232" fmla="*/ 67161 h 182174"/>
                              <a:gd name="connsiteX233" fmla="*/ 25285 w 139585"/>
                              <a:gd name="connsiteY233" fmla="*/ 71923 h 182174"/>
                              <a:gd name="connsiteX234" fmla="*/ 22428 w 139585"/>
                              <a:gd name="connsiteY234" fmla="*/ 69065 h 182174"/>
                              <a:gd name="connsiteX235" fmla="*/ 26238 w 139585"/>
                              <a:gd name="connsiteY235" fmla="*/ 127168 h 182174"/>
                              <a:gd name="connsiteX236" fmla="*/ 24333 w 139585"/>
                              <a:gd name="connsiteY236" fmla="*/ 126215 h 182174"/>
                              <a:gd name="connsiteX237" fmla="*/ 23380 w 139585"/>
                              <a:gd name="connsiteY237" fmla="*/ 126215 h 182174"/>
                              <a:gd name="connsiteX238" fmla="*/ 26238 w 139585"/>
                              <a:gd name="connsiteY238" fmla="*/ 127168 h 182174"/>
                              <a:gd name="connsiteX239" fmla="*/ 26238 w 139585"/>
                              <a:gd name="connsiteY239" fmla="*/ 127168 h 182174"/>
                              <a:gd name="connsiteX240" fmla="*/ 25285 w 139585"/>
                              <a:gd name="connsiteY240" fmla="*/ 96688 h 182174"/>
                              <a:gd name="connsiteX241" fmla="*/ 25285 w 139585"/>
                              <a:gd name="connsiteY241" fmla="*/ 96688 h 182174"/>
                              <a:gd name="connsiteX242" fmla="*/ 24333 w 139585"/>
                              <a:gd name="connsiteY242" fmla="*/ 92878 h 182174"/>
                              <a:gd name="connsiteX243" fmla="*/ 23380 w 139585"/>
                              <a:gd name="connsiteY243" fmla="*/ 95736 h 182174"/>
                              <a:gd name="connsiteX244" fmla="*/ 25285 w 139585"/>
                              <a:gd name="connsiteY244" fmla="*/ 96688 h 182174"/>
                              <a:gd name="connsiteX245" fmla="*/ 31953 w 139585"/>
                              <a:gd name="connsiteY245" fmla="*/ 140503 h 182174"/>
                              <a:gd name="connsiteX246" fmla="*/ 29096 w 139585"/>
                              <a:gd name="connsiteY246" fmla="*/ 142408 h 182174"/>
                              <a:gd name="connsiteX247" fmla="*/ 29096 w 139585"/>
                              <a:gd name="connsiteY247" fmla="*/ 142408 h 182174"/>
                              <a:gd name="connsiteX248" fmla="*/ 27190 w 139585"/>
                              <a:gd name="connsiteY248" fmla="*/ 137645 h 182174"/>
                              <a:gd name="connsiteX249" fmla="*/ 26238 w 139585"/>
                              <a:gd name="connsiteY249" fmla="*/ 136693 h 182174"/>
                              <a:gd name="connsiteX250" fmla="*/ 25285 w 139585"/>
                              <a:gd name="connsiteY250" fmla="*/ 138598 h 182174"/>
                              <a:gd name="connsiteX251" fmla="*/ 29096 w 139585"/>
                              <a:gd name="connsiteY251" fmla="*/ 142408 h 182174"/>
                              <a:gd name="connsiteX252" fmla="*/ 31000 w 139585"/>
                              <a:gd name="connsiteY252" fmla="*/ 145265 h 182174"/>
                              <a:gd name="connsiteX253" fmla="*/ 31953 w 139585"/>
                              <a:gd name="connsiteY253" fmla="*/ 143361 h 182174"/>
                              <a:gd name="connsiteX254" fmla="*/ 31953 w 139585"/>
                              <a:gd name="connsiteY254" fmla="*/ 140503 h 182174"/>
                              <a:gd name="connsiteX255" fmla="*/ 26238 w 139585"/>
                              <a:gd name="connsiteY255" fmla="*/ 119548 h 182174"/>
                              <a:gd name="connsiteX256" fmla="*/ 26238 w 139585"/>
                              <a:gd name="connsiteY256" fmla="*/ 119548 h 182174"/>
                              <a:gd name="connsiteX257" fmla="*/ 26238 w 139585"/>
                              <a:gd name="connsiteY257" fmla="*/ 120501 h 182174"/>
                              <a:gd name="connsiteX258" fmla="*/ 26238 w 139585"/>
                              <a:gd name="connsiteY258" fmla="*/ 119548 h 182174"/>
                              <a:gd name="connsiteX259" fmla="*/ 26238 w 139585"/>
                              <a:gd name="connsiteY259" fmla="*/ 119548 h 182174"/>
                              <a:gd name="connsiteX260" fmla="*/ 26238 w 139585"/>
                              <a:gd name="connsiteY260" fmla="*/ 72876 h 182174"/>
                              <a:gd name="connsiteX261" fmla="*/ 26238 w 139585"/>
                              <a:gd name="connsiteY261" fmla="*/ 72876 h 182174"/>
                              <a:gd name="connsiteX262" fmla="*/ 27190 w 139585"/>
                              <a:gd name="connsiteY262" fmla="*/ 72876 h 182174"/>
                              <a:gd name="connsiteX263" fmla="*/ 26238 w 139585"/>
                              <a:gd name="connsiteY263" fmla="*/ 72876 h 182174"/>
                              <a:gd name="connsiteX264" fmla="*/ 26238 w 139585"/>
                              <a:gd name="connsiteY264" fmla="*/ 72876 h 182174"/>
                              <a:gd name="connsiteX265" fmla="*/ 26238 w 139585"/>
                              <a:gd name="connsiteY265" fmla="*/ 30965 h 182174"/>
                              <a:gd name="connsiteX266" fmla="*/ 26238 w 139585"/>
                              <a:gd name="connsiteY266" fmla="*/ 30965 h 182174"/>
                              <a:gd name="connsiteX267" fmla="*/ 27190 w 139585"/>
                              <a:gd name="connsiteY267" fmla="*/ 30965 h 182174"/>
                              <a:gd name="connsiteX268" fmla="*/ 26238 w 139585"/>
                              <a:gd name="connsiteY268" fmla="*/ 30965 h 182174"/>
                              <a:gd name="connsiteX269" fmla="*/ 26238 w 139585"/>
                              <a:gd name="connsiteY269" fmla="*/ 30965 h 182174"/>
                              <a:gd name="connsiteX270" fmla="*/ 28143 w 139585"/>
                              <a:gd name="connsiteY270" fmla="*/ 129073 h 182174"/>
                              <a:gd name="connsiteX271" fmla="*/ 30048 w 139585"/>
                              <a:gd name="connsiteY271" fmla="*/ 130978 h 182174"/>
                              <a:gd name="connsiteX272" fmla="*/ 30048 w 139585"/>
                              <a:gd name="connsiteY272" fmla="*/ 130026 h 182174"/>
                              <a:gd name="connsiteX273" fmla="*/ 28143 w 139585"/>
                              <a:gd name="connsiteY273" fmla="*/ 129073 h 182174"/>
                              <a:gd name="connsiteX274" fmla="*/ 28143 w 139585"/>
                              <a:gd name="connsiteY274" fmla="*/ 129073 h 182174"/>
                              <a:gd name="connsiteX275" fmla="*/ 29096 w 139585"/>
                              <a:gd name="connsiteY275" fmla="*/ 125263 h 182174"/>
                              <a:gd name="connsiteX276" fmla="*/ 30048 w 139585"/>
                              <a:gd name="connsiteY276" fmla="*/ 123358 h 182174"/>
                              <a:gd name="connsiteX277" fmla="*/ 29096 w 139585"/>
                              <a:gd name="connsiteY277" fmla="*/ 122405 h 182174"/>
                              <a:gd name="connsiteX278" fmla="*/ 29096 w 139585"/>
                              <a:gd name="connsiteY278" fmla="*/ 125263 h 182174"/>
                              <a:gd name="connsiteX279" fmla="*/ 29096 w 139585"/>
                              <a:gd name="connsiteY279" fmla="*/ 125263 h 182174"/>
                              <a:gd name="connsiteX280" fmla="*/ 28143 w 139585"/>
                              <a:gd name="connsiteY280" fmla="*/ 68113 h 182174"/>
                              <a:gd name="connsiteX281" fmla="*/ 31000 w 139585"/>
                              <a:gd name="connsiteY281" fmla="*/ 68113 h 182174"/>
                              <a:gd name="connsiteX282" fmla="*/ 29096 w 139585"/>
                              <a:gd name="connsiteY282" fmla="*/ 70970 h 182174"/>
                              <a:gd name="connsiteX283" fmla="*/ 28143 w 139585"/>
                              <a:gd name="connsiteY283" fmla="*/ 68113 h 182174"/>
                              <a:gd name="connsiteX284" fmla="*/ 29096 w 139585"/>
                              <a:gd name="connsiteY284" fmla="*/ 134788 h 182174"/>
                              <a:gd name="connsiteX285" fmla="*/ 30048 w 139585"/>
                              <a:gd name="connsiteY285" fmla="*/ 135740 h 182174"/>
                              <a:gd name="connsiteX286" fmla="*/ 31953 w 139585"/>
                              <a:gd name="connsiteY286" fmla="*/ 133836 h 182174"/>
                              <a:gd name="connsiteX287" fmla="*/ 31000 w 139585"/>
                              <a:gd name="connsiteY287" fmla="*/ 132883 h 182174"/>
                              <a:gd name="connsiteX288" fmla="*/ 29096 w 139585"/>
                              <a:gd name="connsiteY288" fmla="*/ 134788 h 182174"/>
                              <a:gd name="connsiteX289" fmla="*/ 30048 w 139585"/>
                              <a:gd name="connsiteY289" fmla="*/ 99545 h 182174"/>
                              <a:gd name="connsiteX290" fmla="*/ 30048 w 139585"/>
                              <a:gd name="connsiteY290" fmla="*/ 99545 h 182174"/>
                              <a:gd name="connsiteX291" fmla="*/ 31000 w 139585"/>
                              <a:gd name="connsiteY291" fmla="*/ 97640 h 182174"/>
                              <a:gd name="connsiteX292" fmla="*/ 31000 w 139585"/>
                              <a:gd name="connsiteY292" fmla="*/ 97640 h 182174"/>
                              <a:gd name="connsiteX293" fmla="*/ 31953 w 139585"/>
                              <a:gd name="connsiteY293" fmla="*/ 96688 h 182174"/>
                              <a:gd name="connsiteX294" fmla="*/ 31953 w 139585"/>
                              <a:gd name="connsiteY294" fmla="*/ 95736 h 182174"/>
                              <a:gd name="connsiteX295" fmla="*/ 31000 w 139585"/>
                              <a:gd name="connsiteY295" fmla="*/ 95736 h 182174"/>
                              <a:gd name="connsiteX296" fmla="*/ 31000 w 139585"/>
                              <a:gd name="connsiteY296" fmla="*/ 96688 h 182174"/>
                              <a:gd name="connsiteX297" fmla="*/ 31000 w 139585"/>
                              <a:gd name="connsiteY297" fmla="*/ 97640 h 182174"/>
                              <a:gd name="connsiteX298" fmla="*/ 30048 w 139585"/>
                              <a:gd name="connsiteY298" fmla="*/ 99545 h 182174"/>
                              <a:gd name="connsiteX299" fmla="*/ 30048 w 139585"/>
                              <a:gd name="connsiteY299" fmla="*/ 37633 h 182174"/>
                              <a:gd name="connsiteX300" fmla="*/ 30048 w 139585"/>
                              <a:gd name="connsiteY300" fmla="*/ 37633 h 182174"/>
                              <a:gd name="connsiteX301" fmla="*/ 30048 w 139585"/>
                              <a:gd name="connsiteY301" fmla="*/ 37633 h 182174"/>
                              <a:gd name="connsiteX302" fmla="*/ 30048 w 139585"/>
                              <a:gd name="connsiteY302" fmla="*/ 37633 h 182174"/>
                              <a:gd name="connsiteX303" fmla="*/ 30048 w 139585"/>
                              <a:gd name="connsiteY303" fmla="*/ 37633 h 182174"/>
                              <a:gd name="connsiteX304" fmla="*/ 33858 w 139585"/>
                              <a:gd name="connsiteY304" fmla="*/ 59540 h 182174"/>
                              <a:gd name="connsiteX305" fmla="*/ 31000 w 139585"/>
                              <a:gd name="connsiteY305" fmla="*/ 60493 h 182174"/>
                              <a:gd name="connsiteX306" fmla="*/ 31953 w 139585"/>
                              <a:gd name="connsiteY306" fmla="*/ 63351 h 182174"/>
                              <a:gd name="connsiteX307" fmla="*/ 34810 w 139585"/>
                              <a:gd name="connsiteY307" fmla="*/ 63351 h 182174"/>
                              <a:gd name="connsiteX308" fmla="*/ 36715 w 139585"/>
                              <a:gd name="connsiteY308" fmla="*/ 63351 h 182174"/>
                              <a:gd name="connsiteX309" fmla="*/ 38621 w 139585"/>
                              <a:gd name="connsiteY309" fmla="*/ 62398 h 182174"/>
                              <a:gd name="connsiteX310" fmla="*/ 37668 w 139585"/>
                              <a:gd name="connsiteY310" fmla="*/ 61445 h 182174"/>
                              <a:gd name="connsiteX311" fmla="*/ 33858 w 139585"/>
                              <a:gd name="connsiteY311" fmla="*/ 59540 h 182174"/>
                              <a:gd name="connsiteX312" fmla="*/ 33858 w 139585"/>
                              <a:gd name="connsiteY312" fmla="*/ 124311 h 182174"/>
                              <a:gd name="connsiteX313" fmla="*/ 35763 w 139585"/>
                              <a:gd name="connsiteY313" fmla="*/ 123358 h 182174"/>
                              <a:gd name="connsiteX314" fmla="*/ 33858 w 139585"/>
                              <a:gd name="connsiteY314" fmla="*/ 121453 h 182174"/>
                              <a:gd name="connsiteX315" fmla="*/ 32905 w 139585"/>
                              <a:gd name="connsiteY315" fmla="*/ 122405 h 182174"/>
                              <a:gd name="connsiteX316" fmla="*/ 33858 w 139585"/>
                              <a:gd name="connsiteY316" fmla="*/ 124311 h 182174"/>
                              <a:gd name="connsiteX317" fmla="*/ 39573 w 139585"/>
                              <a:gd name="connsiteY317" fmla="*/ 133836 h 182174"/>
                              <a:gd name="connsiteX318" fmla="*/ 34810 w 139585"/>
                              <a:gd name="connsiteY318" fmla="*/ 129073 h 182174"/>
                              <a:gd name="connsiteX319" fmla="*/ 32905 w 139585"/>
                              <a:gd name="connsiteY319" fmla="*/ 129073 h 182174"/>
                              <a:gd name="connsiteX320" fmla="*/ 31953 w 139585"/>
                              <a:gd name="connsiteY320" fmla="*/ 130978 h 182174"/>
                              <a:gd name="connsiteX321" fmla="*/ 35763 w 139585"/>
                              <a:gd name="connsiteY321" fmla="*/ 138598 h 182174"/>
                              <a:gd name="connsiteX322" fmla="*/ 36715 w 139585"/>
                              <a:gd name="connsiteY322" fmla="*/ 138598 h 182174"/>
                              <a:gd name="connsiteX323" fmla="*/ 39573 w 139585"/>
                              <a:gd name="connsiteY323" fmla="*/ 133836 h 182174"/>
                              <a:gd name="connsiteX324" fmla="*/ 34810 w 139585"/>
                              <a:gd name="connsiteY324" fmla="*/ 30013 h 182174"/>
                              <a:gd name="connsiteX325" fmla="*/ 34810 w 139585"/>
                              <a:gd name="connsiteY325" fmla="*/ 30013 h 182174"/>
                              <a:gd name="connsiteX326" fmla="*/ 35763 w 139585"/>
                              <a:gd name="connsiteY326" fmla="*/ 28108 h 182174"/>
                              <a:gd name="connsiteX327" fmla="*/ 35763 w 139585"/>
                              <a:gd name="connsiteY327" fmla="*/ 27155 h 182174"/>
                              <a:gd name="connsiteX328" fmla="*/ 32905 w 139585"/>
                              <a:gd name="connsiteY328" fmla="*/ 28108 h 182174"/>
                              <a:gd name="connsiteX329" fmla="*/ 34810 w 139585"/>
                              <a:gd name="connsiteY329" fmla="*/ 30013 h 182174"/>
                              <a:gd name="connsiteX330" fmla="*/ 35763 w 139585"/>
                              <a:gd name="connsiteY330" fmla="*/ 147170 h 182174"/>
                              <a:gd name="connsiteX331" fmla="*/ 34810 w 139585"/>
                              <a:gd name="connsiteY331" fmla="*/ 146218 h 182174"/>
                              <a:gd name="connsiteX332" fmla="*/ 33858 w 139585"/>
                              <a:gd name="connsiteY332" fmla="*/ 147170 h 182174"/>
                              <a:gd name="connsiteX333" fmla="*/ 35763 w 139585"/>
                              <a:gd name="connsiteY333" fmla="*/ 147170 h 182174"/>
                              <a:gd name="connsiteX334" fmla="*/ 35763 w 139585"/>
                              <a:gd name="connsiteY334" fmla="*/ 147170 h 182174"/>
                              <a:gd name="connsiteX335" fmla="*/ 34810 w 139585"/>
                              <a:gd name="connsiteY335" fmla="*/ 35728 h 182174"/>
                              <a:gd name="connsiteX336" fmla="*/ 34810 w 139585"/>
                              <a:gd name="connsiteY336" fmla="*/ 37633 h 182174"/>
                              <a:gd name="connsiteX337" fmla="*/ 36715 w 139585"/>
                              <a:gd name="connsiteY337" fmla="*/ 36680 h 182174"/>
                              <a:gd name="connsiteX338" fmla="*/ 34810 w 139585"/>
                              <a:gd name="connsiteY338" fmla="*/ 30965 h 182174"/>
                              <a:gd name="connsiteX339" fmla="*/ 34810 w 139585"/>
                              <a:gd name="connsiteY339" fmla="*/ 35728 h 182174"/>
                              <a:gd name="connsiteX340" fmla="*/ 37668 w 139585"/>
                              <a:gd name="connsiteY340" fmla="*/ 103355 h 182174"/>
                              <a:gd name="connsiteX341" fmla="*/ 38621 w 139585"/>
                              <a:gd name="connsiteY341" fmla="*/ 101451 h 182174"/>
                              <a:gd name="connsiteX342" fmla="*/ 34810 w 139585"/>
                              <a:gd name="connsiteY342" fmla="*/ 98593 h 182174"/>
                              <a:gd name="connsiteX343" fmla="*/ 33858 w 139585"/>
                              <a:gd name="connsiteY343" fmla="*/ 99545 h 182174"/>
                              <a:gd name="connsiteX344" fmla="*/ 37668 w 139585"/>
                              <a:gd name="connsiteY344" fmla="*/ 103355 h 182174"/>
                              <a:gd name="connsiteX345" fmla="*/ 35763 w 139585"/>
                              <a:gd name="connsiteY345" fmla="*/ 58588 h 182174"/>
                              <a:gd name="connsiteX346" fmla="*/ 35763 w 139585"/>
                              <a:gd name="connsiteY346" fmla="*/ 58588 h 182174"/>
                              <a:gd name="connsiteX347" fmla="*/ 35763 w 139585"/>
                              <a:gd name="connsiteY347" fmla="*/ 56683 h 182174"/>
                              <a:gd name="connsiteX348" fmla="*/ 35763 w 139585"/>
                              <a:gd name="connsiteY348" fmla="*/ 58588 h 182174"/>
                              <a:gd name="connsiteX349" fmla="*/ 35763 w 139585"/>
                              <a:gd name="connsiteY349" fmla="*/ 58588 h 182174"/>
                              <a:gd name="connsiteX350" fmla="*/ 41478 w 139585"/>
                              <a:gd name="connsiteY350" fmla="*/ 120501 h 182174"/>
                              <a:gd name="connsiteX351" fmla="*/ 40525 w 139585"/>
                              <a:gd name="connsiteY351" fmla="*/ 119548 h 182174"/>
                              <a:gd name="connsiteX352" fmla="*/ 38621 w 139585"/>
                              <a:gd name="connsiteY352" fmla="*/ 120501 h 182174"/>
                              <a:gd name="connsiteX353" fmla="*/ 40525 w 139585"/>
                              <a:gd name="connsiteY353" fmla="*/ 121453 h 182174"/>
                              <a:gd name="connsiteX354" fmla="*/ 41478 w 139585"/>
                              <a:gd name="connsiteY354" fmla="*/ 120501 h 182174"/>
                              <a:gd name="connsiteX355" fmla="*/ 40525 w 139585"/>
                              <a:gd name="connsiteY355" fmla="*/ 152886 h 182174"/>
                              <a:gd name="connsiteX356" fmla="*/ 40525 w 139585"/>
                              <a:gd name="connsiteY356" fmla="*/ 152886 h 182174"/>
                              <a:gd name="connsiteX357" fmla="*/ 38621 w 139585"/>
                              <a:gd name="connsiteY357" fmla="*/ 152886 h 182174"/>
                              <a:gd name="connsiteX358" fmla="*/ 40525 w 139585"/>
                              <a:gd name="connsiteY358" fmla="*/ 152886 h 182174"/>
                              <a:gd name="connsiteX359" fmla="*/ 40525 w 139585"/>
                              <a:gd name="connsiteY359" fmla="*/ 152886 h 182174"/>
                              <a:gd name="connsiteX360" fmla="*/ 40525 w 139585"/>
                              <a:gd name="connsiteY360" fmla="*/ 70018 h 182174"/>
                              <a:gd name="connsiteX361" fmla="*/ 40525 w 139585"/>
                              <a:gd name="connsiteY361" fmla="*/ 70018 h 182174"/>
                              <a:gd name="connsiteX362" fmla="*/ 40525 w 139585"/>
                              <a:gd name="connsiteY362" fmla="*/ 68113 h 182174"/>
                              <a:gd name="connsiteX363" fmla="*/ 40525 w 139585"/>
                              <a:gd name="connsiteY363" fmla="*/ 70018 h 182174"/>
                              <a:gd name="connsiteX364" fmla="*/ 40525 w 139585"/>
                              <a:gd name="connsiteY364" fmla="*/ 70018 h 182174"/>
                              <a:gd name="connsiteX365" fmla="*/ 41478 w 139585"/>
                              <a:gd name="connsiteY365" fmla="*/ 106213 h 182174"/>
                              <a:gd name="connsiteX366" fmla="*/ 41478 w 139585"/>
                              <a:gd name="connsiteY366" fmla="*/ 106213 h 182174"/>
                              <a:gd name="connsiteX367" fmla="*/ 40525 w 139585"/>
                              <a:gd name="connsiteY367" fmla="*/ 106213 h 182174"/>
                              <a:gd name="connsiteX368" fmla="*/ 41478 w 139585"/>
                              <a:gd name="connsiteY368" fmla="*/ 106213 h 182174"/>
                              <a:gd name="connsiteX369" fmla="*/ 41478 w 139585"/>
                              <a:gd name="connsiteY369" fmla="*/ 106213 h 182174"/>
                              <a:gd name="connsiteX370" fmla="*/ 43383 w 139585"/>
                              <a:gd name="connsiteY370" fmla="*/ 70018 h 182174"/>
                              <a:gd name="connsiteX371" fmla="*/ 43383 w 139585"/>
                              <a:gd name="connsiteY371" fmla="*/ 70018 h 182174"/>
                              <a:gd name="connsiteX372" fmla="*/ 43383 w 139585"/>
                              <a:gd name="connsiteY372" fmla="*/ 70018 h 182174"/>
                              <a:gd name="connsiteX373" fmla="*/ 43383 w 139585"/>
                              <a:gd name="connsiteY373" fmla="*/ 70018 h 182174"/>
                              <a:gd name="connsiteX374" fmla="*/ 43383 w 139585"/>
                              <a:gd name="connsiteY374" fmla="*/ 70018 h 182174"/>
                              <a:gd name="connsiteX375" fmla="*/ 44335 w 139585"/>
                              <a:gd name="connsiteY375" fmla="*/ 139551 h 182174"/>
                              <a:gd name="connsiteX376" fmla="*/ 44335 w 139585"/>
                              <a:gd name="connsiteY376" fmla="*/ 139551 h 182174"/>
                              <a:gd name="connsiteX377" fmla="*/ 44335 w 139585"/>
                              <a:gd name="connsiteY377" fmla="*/ 139551 h 182174"/>
                              <a:gd name="connsiteX378" fmla="*/ 44335 w 139585"/>
                              <a:gd name="connsiteY378" fmla="*/ 139551 h 182174"/>
                              <a:gd name="connsiteX379" fmla="*/ 44335 w 139585"/>
                              <a:gd name="connsiteY379" fmla="*/ 139551 h 182174"/>
                              <a:gd name="connsiteX380" fmla="*/ 47193 w 139585"/>
                              <a:gd name="connsiteY380" fmla="*/ 30013 h 182174"/>
                              <a:gd name="connsiteX381" fmla="*/ 46240 w 139585"/>
                              <a:gd name="connsiteY381" fmla="*/ 29061 h 182174"/>
                              <a:gd name="connsiteX382" fmla="*/ 45288 w 139585"/>
                              <a:gd name="connsiteY382" fmla="*/ 30013 h 182174"/>
                              <a:gd name="connsiteX383" fmla="*/ 47193 w 139585"/>
                              <a:gd name="connsiteY383" fmla="*/ 30013 h 182174"/>
                              <a:gd name="connsiteX384" fmla="*/ 47193 w 139585"/>
                              <a:gd name="connsiteY384" fmla="*/ 30013 h 182174"/>
                              <a:gd name="connsiteX385" fmla="*/ 50050 w 139585"/>
                              <a:gd name="connsiteY385" fmla="*/ 52873 h 182174"/>
                              <a:gd name="connsiteX386" fmla="*/ 48146 w 139585"/>
                              <a:gd name="connsiteY386" fmla="*/ 51920 h 182174"/>
                              <a:gd name="connsiteX387" fmla="*/ 47193 w 139585"/>
                              <a:gd name="connsiteY387" fmla="*/ 52873 h 182174"/>
                              <a:gd name="connsiteX388" fmla="*/ 50050 w 139585"/>
                              <a:gd name="connsiteY388" fmla="*/ 52873 h 182174"/>
                              <a:gd name="connsiteX389" fmla="*/ 50050 w 139585"/>
                              <a:gd name="connsiteY389" fmla="*/ 52873 h 182174"/>
                              <a:gd name="connsiteX390" fmla="*/ 51003 w 139585"/>
                              <a:gd name="connsiteY390" fmla="*/ 38586 h 182174"/>
                              <a:gd name="connsiteX391" fmla="*/ 51003 w 139585"/>
                              <a:gd name="connsiteY391" fmla="*/ 38586 h 182174"/>
                              <a:gd name="connsiteX392" fmla="*/ 50050 w 139585"/>
                              <a:gd name="connsiteY392" fmla="*/ 38586 h 182174"/>
                              <a:gd name="connsiteX393" fmla="*/ 51003 w 139585"/>
                              <a:gd name="connsiteY393" fmla="*/ 38586 h 182174"/>
                              <a:gd name="connsiteX394" fmla="*/ 51003 w 139585"/>
                              <a:gd name="connsiteY394" fmla="*/ 38586 h 182174"/>
                              <a:gd name="connsiteX395" fmla="*/ 51955 w 139585"/>
                              <a:gd name="connsiteY395" fmla="*/ 76686 h 182174"/>
                              <a:gd name="connsiteX396" fmla="*/ 57671 w 139585"/>
                              <a:gd name="connsiteY396" fmla="*/ 81448 h 182174"/>
                              <a:gd name="connsiteX397" fmla="*/ 70053 w 139585"/>
                              <a:gd name="connsiteY397" fmla="*/ 81448 h 182174"/>
                              <a:gd name="connsiteX398" fmla="*/ 72910 w 139585"/>
                              <a:gd name="connsiteY398" fmla="*/ 81448 h 182174"/>
                              <a:gd name="connsiteX399" fmla="*/ 88150 w 139585"/>
                              <a:gd name="connsiteY399" fmla="*/ 81448 h 182174"/>
                              <a:gd name="connsiteX400" fmla="*/ 94818 w 139585"/>
                              <a:gd name="connsiteY400" fmla="*/ 74780 h 182174"/>
                              <a:gd name="connsiteX401" fmla="*/ 93865 w 139585"/>
                              <a:gd name="connsiteY401" fmla="*/ 40490 h 182174"/>
                              <a:gd name="connsiteX402" fmla="*/ 87198 w 139585"/>
                              <a:gd name="connsiteY402" fmla="*/ 19536 h 182174"/>
                              <a:gd name="connsiteX403" fmla="*/ 83388 w 139585"/>
                              <a:gd name="connsiteY403" fmla="*/ 12868 h 182174"/>
                              <a:gd name="connsiteX404" fmla="*/ 70053 w 139585"/>
                              <a:gd name="connsiteY404" fmla="*/ 10963 h 182174"/>
                              <a:gd name="connsiteX405" fmla="*/ 62433 w 139585"/>
                              <a:gd name="connsiteY405" fmla="*/ 18583 h 182174"/>
                              <a:gd name="connsiteX406" fmla="*/ 55765 w 139585"/>
                              <a:gd name="connsiteY406" fmla="*/ 35728 h 182174"/>
                              <a:gd name="connsiteX407" fmla="*/ 51955 w 139585"/>
                              <a:gd name="connsiteY407" fmla="*/ 76686 h 182174"/>
                              <a:gd name="connsiteX408" fmla="*/ 111010 w 139585"/>
                              <a:gd name="connsiteY408" fmla="*/ 128120 h 182174"/>
                              <a:gd name="connsiteX409" fmla="*/ 109105 w 139585"/>
                              <a:gd name="connsiteY409" fmla="*/ 125263 h 182174"/>
                              <a:gd name="connsiteX410" fmla="*/ 105296 w 139585"/>
                              <a:gd name="connsiteY410" fmla="*/ 123358 h 182174"/>
                              <a:gd name="connsiteX411" fmla="*/ 102438 w 139585"/>
                              <a:gd name="connsiteY411" fmla="*/ 123358 h 182174"/>
                              <a:gd name="connsiteX412" fmla="*/ 102438 w 139585"/>
                              <a:gd name="connsiteY412" fmla="*/ 124311 h 182174"/>
                              <a:gd name="connsiteX413" fmla="*/ 106248 w 139585"/>
                              <a:gd name="connsiteY413" fmla="*/ 130026 h 182174"/>
                              <a:gd name="connsiteX414" fmla="*/ 108153 w 139585"/>
                              <a:gd name="connsiteY414" fmla="*/ 131930 h 182174"/>
                              <a:gd name="connsiteX415" fmla="*/ 111010 w 139585"/>
                              <a:gd name="connsiteY415" fmla="*/ 128120 h 182174"/>
                              <a:gd name="connsiteX416" fmla="*/ 102438 w 139585"/>
                              <a:gd name="connsiteY416" fmla="*/ 48111 h 182174"/>
                              <a:gd name="connsiteX417" fmla="*/ 103390 w 139585"/>
                              <a:gd name="connsiteY417" fmla="*/ 48111 h 182174"/>
                              <a:gd name="connsiteX418" fmla="*/ 104343 w 139585"/>
                              <a:gd name="connsiteY418" fmla="*/ 47158 h 182174"/>
                              <a:gd name="connsiteX419" fmla="*/ 102438 w 139585"/>
                              <a:gd name="connsiteY419" fmla="*/ 48111 h 182174"/>
                              <a:gd name="connsiteX420" fmla="*/ 102438 w 139585"/>
                              <a:gd name="connsiteY420" fmla="*/ 48111 h 182174"/>
                              <a:gd name="connsiteX421" fmla="*/ 104343 w 139585"/>
                              <a:gd name="connsiteY421" fmla="*/ 41443 h 182174"/>
                              <a:gd name="connsiteX422" fmla="*/ 105296 w 139585"/>
                              <a:gd name="connsiteY422" fmla="*/ 46205 h 182174"/>
                              <a:gd name="connsiteX423" fmla="*/ 108153 w 139585"/>
                              <a:gd name="connsiteY423" fmla="*/ 45253 h 182174"/>
                              <a:gd name="connsiteX424" fmla="*/ 107200 w 139585"/>
                              <a:gd name="connsiteY424" fmla="*/ 41443 h 182174"/>
                              <a:gd name="connsiteX425" fmla="*/ 106248 w 139585"/>
                              <a:gd name="connsiteY425" fmla="*/ 39538 h 182174"/>
                              <a:gd name="connsiteX426" fmla="*/ 105296 w 139585"/>
                              <a:gd name="connsiteY426" fmla="*/ 39538 h 182174"/>
                              <a:gd name="connsiteX427" fmla="*/ 104343 w 139585"/>
                              <a:gd name="connsiteY427" fmla="*/ 41443 h 182174"/>
                              <a:gd name="connsiteX428" fmla="*/ 105296 w 139585"/>
                              <a:gd name="connsiteY428" fmla="*/ 30965 h 182174"/>
                              <a:gd name="connsiteX429" fmla="*/ 106248 w 139585"/>
                              <a:gd name="connsiteY429" fmla="*/ 30013 h 182174"/>
                              <a:gd name="connsiteX430" fmla="*/ 105296 w 139585"/>
                              <a:gd name="connsiteY430" fmla="*/ 29061 h 182174"/>
                              <a:gd name="connsiteX431" fmla="*/ 103390 w 139585"/>
                              <a:gd name="connsiteY431" fmla="*/ 30013 h 182174"/>
                              <a:gd name="connsiteX432" fmla="*/ 105296 w 139585"/>
                              <a:gd name="connsiteY432" fmla="*/ 30965 h 182174"/>
                              <a:gd name="connsiteX433" fmla="*/ 106248 w 139585"/>
                              <a:gd name="connsiteY433" fmla="*/ 117643 h 182174"/>
                              <a:gd name="connsiteX434" fmla="*/ 110058 w 139585"/>
                              <a:gd name="connsiteY434" fmla="*/ 123358 h 182174"/>
                              <a:gd name="connsiteX435" fmla="*/ 111010 w 139585"/>
                              <a:gd name="connsiteY435" fmla="*/ 123358 h 182174"/>
                              <a:gd name="connsiteX436" fmla="*/ 115773 w 139585"/>
                              <a:gd name="connsiteY436" fmla="*/ 118595 h 182174"/>
                              <a:gd name="connsiteX437" fmla="*/ 115773 w 139585"/>
                              <a:gd name="connsiteY437" fmla="*/ 121453 h 182174"/>
                              <a:gd name="connsiteX438" fmla="*/ 115773 w 139585"/>
                              <a:gd name="connsiteY438" fmla="*/ 125263 h 182174"/>
                              <a:gd name="connsiteX439" fmla="*/ 113868 w 139585"/>
                              <a:gd name="connsiteY439" fmla="*/ 126215 h 182174"/>
                              <a:gd name="connsiteX440" fmla="*/ 115773 w 139585"/>
                              <a:gd name="connsiteY440" fmla="*/ 129073 h 182174"/>
                              <a:gd name="connsiteX441" fmla="*/ 118630 w 139585"/>
                              <a:gd name="connsiteY441" fmla="*/ 128120 h 182174"/>
                              <a:gd name="connsiteX442" fmla="*/ 120535 w 139585"/>
                              <a:gd name="connsiteY442" fmla="*/ 125263 h 182174"/>
                              <a:gd name="connsiteX443" fmla="*/ 121488 w 139585"/>
                              <a:gd name="connsiteY443" fmla="*/ 123358 h 182174"/>
                              <a:gd name="connsiteX444" fmla="*/ 120535 w 139585"/>
                              <a:gd name="connsiteY444" fmla="*/ 122405 h 182174"/>
                              <a:gd name="connsiteX445" fmla="*/ 122440 w 139585"/>
                              <a:gd name="connsiteY445" fmla="*/ 118595 h 182174"/>
                              <a:gd name="connsiteX446" fmla="*/ 122440 w 139585"/>
                              <a:gd name="connsiteY446" fmla="*/ 117643 h 182174"/>
                              <a:gd name="connsiteX447" fmla="*/ 116725 w 139585"/>
                              <a:gd name="connsiteY447" fmla="*/ 118595 h 182174"/>
                              <a:gd name="connsiteX448" fmla="*/ 116725 w 139585"/>
                              <a:gd name="connsiteY448" fmla="*/ 113833 h 182174"/>
                              <a:gd name="connsiteX449" fmla="*/ 118630 w 139585"/>
                              <a:gd name="connsiteY449" fmla="*/ 110023 h 182174"/>
                              <a:gd name="connsiteX450" fmla="*/ 114821 w 139585"/>
                              <a:gd name="connsiteY450" fmla="*/ 111928 h 182174"/>
                              <a:gd name="connsiteX451" fmla="*/ 113868 w 139585"/>
                              <a:gd name="connsiteY451" fmla="*/ 110976 h 182174"/>
                              <a:gd name="connsiteX452" fmla="*/ 113868 w 139585"/>
                              <a:gd name="connsiteY452" fmla="*/ 111928 h 182174"/>
                              <a:gd name="connsiteX453" fmla="*/ 114821 w 139585"/>
                              <a:gd name="connsiteY453" fmla="*/ 111928 h 182174"/>
                              <a:gd name="connsiteX454" fmla="*/ 113868 w 139585"/>
                              <a:gd name="connsiteY454" fmla="*/ 117643 h 182174"/>
                              <a:gd name="connsiteX455" fmla="*/ 113868 w 139585"/>
                              <a:gd name="connsiteY455" fmla="*/ 119548 h 182174"/>
                              <a:gd name="connsiteX456" fmla="*/ 111963 w 139585"/>
                              <a:gd name="connsiteY456" fmla="*/ 118595 h 182174"/>
                              <a:gd name="connsiteX457" fmla="*/ 109105 w 139585"/>
                              <a:gd name="connsiteY457" fmla="*/ 117643 h 182174"/>
                              <a:gd name="connsiteX458" fmla="*/ 107200 w 139585"/>
                              <a:gd name="connsiteY458" fmla="*/ 117643 h 182174"/>
                              <a:gd name="connsiteX459" fmla="*/ 106248 w 139585"/>
                              <a:gd name="connsiteY459" fmla="*/ 117643 h 182174"/>
                              <a:gd name="connsiteX460" fmla="*/ 111010 w 139585"/>
                              <a:gd name="connsiteY460" fmla="*/ 51920 h 182174"/>
                              <a:gd name="connsiteX461" fmla="*/ 111010 w 139585"/>
                              <a:gd name="connsiteY461" fmla="*/ 51920 h 182174"/>
                              <a:gd name="connsiteX462" fmla="*/ 109105 w 139585"/>
                              <a:gd name="connsiteY462" fmla="*/ 54778 h 182174"/>
                              <a:gd name="connsiteX463" fmla="*/ 107200 w 139585"/>
                              <a:gd name="connsiteY463" fmla="*/ 56683 h 182174"/>
                              <a:gd name="connsiteX464" fmla="*/ 106248 w 139585"/>
                              <a:gd name="connsiteY464" fmla="*/ 60493 h 182174"/>
                              <a:gd name="connsiteX465" fmla="*/ 108153 w 139585"/>
                              <a:gd name="connsiteY465" fmla="*/ 65255 h 182174"/>
                              <a:gd name="connsiteX466" fmla="*/ 112915 w 139585"/>
                              <a:gd name="connsiteY466" fmla="*/ 66208 h 182174"/>
                              <a:gd name="connsiteX467" fmla="*/ 112915 w 139585"/>
                              <a:gd name="connsiteY467" fmla="*/ 66208 h 182174"/>
                              <a:gd name="connsiteX468" fmla="*/ 114821 w 139585"/>
                              <a:gd name="connsiteY468" fmla="*/ 70018 h 182174"/>
                              <a:gd name="connsiteX469" fmla="*/ 117678 w 139585"/>
                              <a:gd name="connsiteY469" fmla="*/ 74780 h 182174"/>
                              <a:gd name="connsiteX470" fmla="*/ 124346 w 139585"/>
                              <a:gd name="connsiteY470" fmla="*/ 71923 h 182174"/>
                              <a:gd name="connsiteX471" fmla="*/ 124346 w 139585"/>
                              <a:gd name="connsiteY471" fmla="*/ 70018 h 182174"/>
                              <a:gd name="connsiteX472" fmla="*/ 122440 w 139585"/>
                              <a:gd name="connsiteY472" fmla="*/ 70018 h 182174"/>
                              <a:gd name="connsiteX473" fmla="*/ 117678 w 139585"/>
                              <a:gd name="connsiteY473" fmla="*/ 71923 h 182174"/>
                              <a:gd name="connsiteX474" fmla="*/ 115773 w 139585"/>
                              <a:gd name="connsiteY474" fmla="*/ 71923 h 182174"/>
                              <a:gd name="connsiteX475" fmla="*/ 115773 w 139585"/>
                              <a:gd name="connsiteY475" fmla="*/ 70970 h 182174"/>
                              <a:gd name="connsiteX476" fmla="*/ 120535 w 139585"/>
                              <a:gd name="connsiteY476" fmla="*/ 67161 h 182174"/>
                              <a:gd name="connsiteX477" fmla="*/ 121488 w 139585"/>
                              <a:gd name="connsiteY477" fmla="*/ 65255 h 182174"/>
                              <a:gd name="connsiteX478" fmla="*/ 120535 w 139585"/>
                              <a:gd name="connsiteY478" fmla="*/ 65255 h 182174"/>
                              <a:gd name="connsiteX479" fmla="*/ 116725 w 139585"/>
                              <a:gd name="connsiteY479" fmla="*/ 66208 h 182174"/>
                              <a:gd name="connsiteX480" fmla="*/ 114821 w 139585"/>
                              <a:gd name="connsiteY480" fmla="*/ 66208 h 182174"/>
                              <a:gd name="connsiteX481" fmla="*/ 112915 w 139585"/>
                              <a:gd name="connsiteY481" fmla="*/ 64303 h 182174"/>
                              <a:gd name="connsiteX482" fmla="*/ 111963 w 139585"/>
                              <a:gd name="connsiteY482" fmla="*/ 62398 h 182174"/>
                              <a:gd name="connsiteX483" fmla="*/ 113868 w 139585"/>
                              <a:gd name="connsiteY483" fmla="*/ 62398 h 182174"/>
                              <a:gd name="connsiteX484" fmla="*/ 117678 w 139585"/>
                              <a:gd name="connsiteY484" fmla="*/ 61445 h 182174"/>
                              <a:gd name="connsiteX485" fmla="*/ 114821 w 139585"/>
                              <a:gd name="connsiteY485" fmla="*/ 59540 h 182174"/>
                              <a:gd name="connsiteX486" fmla="*/ 113868 w 139585"/>
                              <a:gd name="connsiteY486" fmla="*/ 58588 h 182174"/>
                              <a:gd name="connsiteX487" fmla="*/ 115773 w 139585"/>
                              <a:gd name="connsiteY487" fmla="*/ 57636 h 182174"/>
                              <a:gd name="connsiteX488" fmla="*/ 117678 w 139585"/>
                              <a:gd name="connsiteY488" fmla="*/ 55730 h 182174"/>
                              <a:gd name="connsiteX489" fmla="*/ 111010 w 139585"/>
                              <a:gd name="connsiteY489" fmla="*/ 51920 h 182174"/>
                              <a:gd name="connsiteX490" fmla="*/ 107200 w 139585"/>
                              <a:gd name="connsiteY490" fmla="*/ 68113 h 182174"/>
                              <a:gd name="connsiteX491" fmla="*/ 107200 w 139585"/>
                              <a:gd name="connsiteY491" fmla="*/ 68113 h 182174"/>
                              <a:gd name="connsiteX492" fmla="*/ 107200 w 139585"/>
                              <a:gd name="connsiteY492" fmla="*/ 68113 h 182174"/>
                              <a:gd name="connsiteX493" fmla="*/ 107200 w 139585"/>
                              <a:gd name="connsiteY493" fmla="*/ 68113 h 182174"/>
                              <a:gd name="connsiteX494" fmla="*/ 107200 w 139585"/>
                              <a:gd name="connsiteY494" fmla="*/ 68113 h 182174"/>
                              <a:gd name="connsiteX495" fmla="*/ 107200 w 139585"/>
                              <a:gd name="connsiteY495" fmla="*/ 48111 h 182174"/>
                              <a:gd name="connsiteX496" fmla="*/ 110058 w 139585"/>
                              <a:gd name="connsiteY496" fmla="*/ 47158 h 182174"/>
                              <a:gd name="connsiteX497" fmla="*/ 112915 w 139585"/>
                              <a:gd name="connsiteY497" fmla="*/ 47158 h 182174"/>
                              <a:gd name="connsiteX498" fmla="*/ 108153 w 139585"/>
                              <a:gd name="connsiteY498" fmla="*/ 45253 h 182174"/>
                              <a:gd name="connsiteX499" fmla="*/ 107200 w 139585"/>
                              <a:gd name="connsiteY499" fmla="*/ 48111 h 182174"/>
                              <a:gd name="connsiteX500" fmla="*/ 111963 w 139585"/>
                              <a:gd name="connsiteY500" fmla="*/ 71923 h 182174"/>
                              <a:gd name="connsiteX501" fmla="*/ 111963 w 139585"/>
                              <a:gd name="connsiteY501" fmla="*/ 71923 h 182174"/>
                              <a:gd name="connsiteX502" fmla="*/ 110058 w 139585"/>
                              <a:gd name="connsiteY502" fmla="*/ 70018 h 182174"/>
                              <a:gd name="connsiteX503" fmla="*/ 110058 w 139585"/>
                              <a:gd name="connsiteY503" fmla="*/ 73828 h 182174"/>
                              <a:gd name="connsiteX504" fmla="*/ 111963 w 139585"/>
                              <a:gd name="connsiteY504" fmla="*/ 71923 h 182174"/>
                              <a:gd name="connsiteX505" fmla="*/ 112915 w 139585"/>
                              <a:gd name="connsiteY505" fmla="*/ 43348 h 182174"/>
                              <a:gd name="connsiteX506" fmla="*/ 115773 w 139585"/>
                              <a:gd name="connsiteY506" fmla="*/ 43348 h 182174"/>
                              <a:gd name="connsiteX507" fmla="*/ 113868 w 139585"/>
                              <a:gd name="connsiteY507" fmla="*/ 41443 h 182174"/>
                              <a:gd name="connsiteX508" fmla="*/ 113868 w 139585"/>
                              <a:gd name="connsiteY508" fmla="*/ 37633 h 182174"/>
                              <a:gd name="connsiteX509" fmla="*/ 113868 w 139585"/>
                              <a:gd name="connsiteY509" fmla="*/ 34776 h 182174"/>
                              <a:gd name="connsiteX510" fmla="*/ 110058 w 139585"/>
                              <a:gd name="connsiteY510" fmla="*/ 34776 h 182174"/>
                              <a:gd name="connsiteX511" fmla="*/ 110058 w 139585"/>
                              <a:gd name="connsiteY511" fmla="*/ 37633 h 182174"/>
                              <a:gd name="connsiteX512" fmla="*/ 110058 w 139585"/>
                              <a:gd name="connsiteY512" fmla="*/ 38586 h 182174"/>
                              <a:gd name="connsiteX513" fmla="*/ 112915 w 139585"/>
                              <a:gd name="connsiteY513" fmla="*/ 43348 h 182174"/>
                              <a:gd name="connsiteX514" fmla="*/ 111010 w 139585"/>
                              <a:gd name="connsiteY514" fmla="*/ 139551 h 182174"/>
                              <a:gd name="connsiteX515" fmla="*/ 110058 w 139585"/>
                              <a:gd name="connsiteY515" fmla="*/ 138598 h 182174"/>
                              <a:gd name="connsiteX516" fmla="*/ 109105 w 139585"/>
                              <a:gd name="connsiteY516" fmla="*/ 139551 h 182174"/>
                              <a:gd name="connsiteX517" fmla="*/ 111010 w 139585"/>
                              <a:gd name="connsiteY517" fmla="*/ 139551 h 182174"/>
                              <a:gd name="connsiteX518" fmla="*/ 111010 w 139585"/>
                              <a:gd name="connsiteY518" fmla="*/ 139551 h 182174"/>
                              <a:gd name="connsiteX519" fmla="*/ 111963 w 139585"/>
                              <a:gd name="connsiteY519" fmla="*/ 133836 h 182174"/>
                              <a:gd name="connsiteX520" fmla="*/ 111963 w 139585"/>
                              <a:gd name="connsiteY520" fmla="*/ 133836 h 182174"/>
                              <a:gd name="connsiteX521" fmla="*/ 110058 w 139585"/>
                              <a:gd name="connsiteY521" fmla="*/ 133836 h 182174"/>
                              <a:gd name="connsiteX522" fmla="*/ 111963 w 139585"/>
                              <a:gd name="connsiteY522" fmla="*/ 133836 h 182174"/>
                              <a:gd name="connsiteX523" fmla="*/ 111963 w 139585"/>
                              <a:gd name="connsiteY523" fmla="*/ 133836 h 182174"/>
                              <a:gd name="connsiteX524" fmla="*/ 111963 w 139585"/>
                              <a:gd name="connsiteY524" fmla="*/ 66208 h 182174"/>
                              <a:gd name="connsiteX525" fmla="*/ 112915 w 139585"/>
                              <a:gd name="connsiteY525" fmla="*/ 64303 h 182174"/>
                              <a:gd name="connsiteX526" fmla="*/ 111963 w 139585"/>
                              <a:gd name="connsiteY526" fmla="*/ 66208 h 182174"/>
                              <a:gd name="connsiteX527" fmla="*/ 111963 w 139585"/>
                              <a:gd name="connsiteY527" fmla="*/ 66208 h 182174"/>
                              <a:gd name="connsiteX528" fmla="*/ 113868 w 139585"/>
                              <a:gd name="connsiteY528" fmla="*/ 71923 h 182174"/>
                              <a:gd name="connsiteX529" fmla="*/ 113868 w 139585"/>
                              <a:gd name="connsiteY529" fmla="*/ 71923 h 182174"/>
                              <a:gd name="connsiteX530" fmla="*/ 113868 w 139585"/>
                              <a:gd name="connsiteY530" fmla="*/ 71923 h 182174"/>
                              <a:gd name="connsiteX531" fmla="*/ 113868 w 139585"/>
                              <a:gd name="connsiteY531" fmla="*/ 74780 h 182174"/>
                              <a:gd name="connsiteX532" fmla="*/ 114821 w 139585"/>
                              <a:gd name="connsiteY532" fmla="*/ 73828 h 182174"/>
                              <a:gd name="connsiteX533" fmla="*/ 113868 w 139585"/>
                              <a:gd name="connsiteY533" fmla="*/ 71923 h 182174"/>
                              <a:gd name="connsiteX534" fmla="*/ 112915 w 139585"/>
                              <a:gd name="connsiteY534" fmla="*/ 49063 h 182174"/>
                              <a:gd name="connsiteX535" fmla="*/ 113868 w 139585"/>
                              <a:gd name="connsiteY535" fmla="*/ 50015 h 182174"/>
                              <a:gd name="connsiteX536" fmla="*/ 112915 w 139585"/>
                              <a:gd name="connsiteY536" fmla="*/ 49063 h 182174"/>
                              <a:gd name="connsiteX537" fmla="*/ 112915 w 139585"/>
                              <a:gd name="connsiteY537" fmla="*/ 47158 h 182174"/>
                              <a:gd name="connsiteX538" fmla="*/ 112915 w 139585"/>
                              <a:gd name="connsiteY538" fmla="*/ 49063 h 182174"/>
                              <a:gd name="connsiteX539" fmla="*/ 116725 w 139585"/>
                              <a:gd name="connsiteY539" fmla="*/ 124311 h 182174"/>
                              <a:gd name="connsiteX540" fmla="*/ 118630 w 139585"/>
                              <a:gd name="connsiteY540" fmla="*/ 122405 h 182174"/>
                              <a:gd name="connsiteX541" fmla="*/ 119583 w 139585"/>
                              <a:gd name="connsiteY541" fmla="*/ 123358 h 182174"/>
                              <a:gd name="connsiteX542" fmla="*/ 116725 w 139585"/>
                              <a:gd name="connsiteY542" fmla="*/ 124311 h 182174"/>
                              <a:gd name="connsiteX543" fmla="*/ 116725 w 139585"/>
                              <a:gd name="connsiteY543" fmla="*/ 124311 h 182174"/>
                              <a:gd name="connsiteX544" fmla="*/ 119583 w 139585"/>
                              <a:gd name="connsiteY544" fmla="*/ 74780 h 182174"/>
                              <a:gd name="connsiteX545" fmla="*/ 116725 w 139585"/>
                              <a:gd name="connsiteY545" fmla="*/ 76686 h 182174"/>
                              <a:gd name="connsiteX546" fmla="*/ 118630 w 139585"/>
                              <a:gd name="connsiteY546" fmla="*/ 77638 h 182174"/>
                              <a:gd name="connsiteX547" fmla="*/ 121488 w 139585"/>
                              <a:gd name="connsiteY547" fmla="*/ 76686 h 182174"/>
                              <a:gd name="connsiteX548" fmla="*/ 119583 w 139585"/>
                              <a:gd name="connsiteY548" fmla="*/ 74780 h 182174"/>
                              <a:gd name="connsiteX549" fmla="*/ 120535 w 139585"/>
                              <a:gd name="connsiteY549" fmla="*/ 139551 h 182174"/>
                              <a:gd name="connsiteX550" fmla="*/ 118630 w 139585"/>
                              <a:gd name="connsiteY550" fmla="*/ 137645 h 182174"/>
                              <a:gd name="connsiteX551" fmla="*/ 117678 w 139585"/>
                              <a:gd name="connsiteY551" fmla="*/ 138598 h 182174"/>
                              <a:gd name="connsiteX552" fmla="*/ 120535 w 139585"/>
                              <a:gd name="connsiteY552" fmla="*/ 139551 h 182174"/>
                              <a:gd name="connsiteX553" fmla="*/ 120535 w 139585"/>
                              <a:gd name="connsiteY553" fmla="*/ 139551 h 182174"/>
                              <a:gd name="connsiteX554" fmla="*/ 118630 w 139585"/>
                              <a:gd name="connsiteY554" fmla="*/ 48111 h 182174"/>
                              <a:gd name="connsiteX555" fmla="*/ 120535 w 139585"/>
                              <a:gd name="connsiteY555" fmla="*/ 49063 h 182174"/>
                              <a:gd name="connsiteX556" fmla="*/ 121488 w 139585"/>
                              <a:gd name="connsiteY556" fmla="*/ 48111 h 182174"/>
                              <a:gd name="connsiteX557" fmla="*/ 119583 w 139585"/>
                              <a:gd name="connsiteY557" fmla="*/ 46205 h 182174"/>
                              <a:gd name="connsiteX558" fmla="*/ 118630 w 139585"/>
                              <a:gd name="connsiteY558" fmla="*/ 48111 h 182174"/>
                              <a:gd name="connsiteX559" fmla="*/ 118630 w 139585"/>
                              <a:gd name="connsiteY559" fmla="*/ 38586 h 182174"/>
                              <a:gd name="connsiteX560" fmla="*/ 120535 w 139585"/>
                              <a:gd name="connsiteY560" fmla="*/ 37633 h 182174"/>
                              <a:gd name="connsiteX561" fmla="*/ 120535 w 139585"/>
                              <a:gd name="connsiteY561" fmla="*/ 36680 h 182174"/>
                              <a:gd name="connsiteX562" fmla="*/ 118630 w 139585"/>
                              <a:gd name="connsiteY562" fmla="*/ 38586 h 182174"/>
                              <a:gd name="connsiteX563" fmla="*/ 118630 w 139585"/>
                              <a:gd name="connsiteY563" fmla="*/ 38586 h 182174"/>
                              <a:gd name="connsiteX564" fmla="*/ 120535 w 139585"/>
                              <a:gd name="connsiteY564" fmla="*/ 55730 h 182174"/>
                              <a:gd name="connsiteX565" fmla="*/ 120535 w 139585"/>
                              <a:gd name="connsiteY565" fmla="*/ 55730 h 182174"/>
                              <a:gd name="connsiteX566" fmla="*/ 123393 w 139585"/>
                              <a:gd name="connsiteY566" fmla="*/ 59540 h 182174"/>
                              <a:gd name="connsiteX567" fmla="*/ 123393 w 139585"/>
                              <a:gd name="connsiteY567" fmla="*/ 58588 h 182174"/>
                              <a:gd name="connsiteX568" fmla="*/ 120535 w 139585"/>
                              <a:gd name="connsiteY568" fmla="*/ 55730 h 182174"/>
                              <a:gd name="connsiteX569" fmla="*/ 122440 w 139585"/>
                              <a:gd name="connsiteY569" fmla="*/ 132883 h 182174"/>
                              <a:gd name="connsiteX570" fmla="*/ 122440 w 139585"/>
                              <a:gd name="connsiteY570" fmla="*/ 132883 h 182174"/>
                              <a:gd name="connsiteX571" fmla="*/ 122440 w 139585"/>
                              <a:gd name="connsiteY571" fmla="*/ 132883 h 182174"/>
                              <a:gd name="connsiteX572" fmla="*/ 122440 w 139585"/>
                              <a:gd name="connsiteY572" fmla="*/ 132883 h 182174"/>
                              <a:gd name="connsiteX573" fmla="*/ 122440 w 139585"/>
                              <a:gd name="connsiteY573" fmla="*/ 132883 h 182174"/>
                              <a:gd name="connsiteX574" fmla="*/ 122440 w 139585"/>
                              <a:gd name="connsiteY574" fmla="*/ 129073 h 182174"/>
                              <a:gd name="connsiteX575" fmla="*/ 123393 w 139585"/>
                              <a:gd name="connsiteY575" fmla="*/ 130026 h 182174"/>
                              <a:gd name="connsiteX576" fmla="*/ 124346 w 139585"/>
                              <a:gd name="connsiteY576" fmla="*/ 129073 h 182174"/>
                              <a:gd name="connsiteX577" fmla="*/ 122440 w 139585"/>
                              <a:gd name="connsiteY577" fmla="*/ 129073 h 182174"/>
                              <a:gd name="connsiteX578" fmla="*/ 122440 w 139585"/>
                              <a:gd name="connsiteY578" fmla="*/ 129073 h 182174"/>
                              <a:gd name="connsiteX579" fmla="*/ 123393 w 139585"/>
                              <a:gd name="connsiteY579" fmla="*/ 125263 h 182174"/>
                              <a:gd name="connsiteX580" fmla="*/ 123393 w 139585"/>
                              <a:gd name="connsiteY580" fmla="*/ 125263 h 182174"/>
                              <a:gd name="connsiteX581" fmla="*/ 128155 w 139585"/>
                              <a:gd name="connsiteY581" fmla="*/ 123358 h 182174"/>
                              <a:gd name="connsiteX582" fmla="*/ 124346 w 139585"/>
                              <a:gd name="connsiteY582" fmla="*/ 122405 h 182174"/>
                              <a:gd name="connsiteX583" fmla="*/ 123393 w 139585"/>
                              <a:gd name="connsiteY583" fmla="*/ 125263 h 182174"/>
                              <a:gd name="connsiteX584" fmla="*/ 123393 w 139585"/>
                              <a:gd name="connsiteY584" fmla="*/ 48111 h 182174"/>
                              <a:gd name="connsiteX585" fmla="*/ 124346 w 139585"/>
                              <a:gd name="connsiteY585" fmla="*/ 49063 h 182174"/>
                              <a:gd name="connsiteX586" fmla="*/ 125298 w 139585"/>
                              <a:gd name="connsiteY586" fmla="*/ 49063 h 182174"/>
                              <a:gd name="connsiteX587" fmla="*/ 123393 w 139585"/>
                              <a:gd name="connsiteY587" fmla="*/ 48111 h 182174"/>
                              <a:gd name="connsiteX588" fmla="*/ 123393 w 139585"/>
                              <a:gd name="connsiteY588" fmla="*/ 48111 h 182174"/>
                              <a:gd name="connsiteX589" fmla="*/ 126250 w 139585"/>
                              <a:gd name="connsiteY589" fmla="*/ 72876 h 182174"/>
                              <a:gd name="connsiteX590" fmla="*/ 126250 w 139585"/>
                              <a:gd name="connsiteY590" fmla="*/ 72876 h 182174"/>
                              <a:gd name="connsiteX591" fmla="*/ 125298 w 139585"/>
                              <a:gd name="connsiteY591" fmla="*/ 72876 h 182174"/>
                              <a:gd name="connsiteX592" fmla="*/ 126250 w 139585"/>
                              <a:gd name="connsiteY592" fmla="*/ 72876 h 182174"/>
                              <a:gd name="connsiteX593" fmla="*/ 126250 w 139585"/>
                              <a:gd name="connsiteY593" fmla="*/ 72876 h 182174"/>
                              <a:gd name="connsiteX594" fmla="*/ 127203 w 139585"/>
                              <a:gd name="connsiteY594" fmla="*/ 60493 h 182174"/>
                              <a:gd name="connsiteX595" fmla="*/ 127203 w 139585"/>
                              <a:gd name="connsiteY595" fmla="*/ 60493 h 182174"/>
                              <a:gd name="connsiteX596" fmla="*/ 125298 w 139585"/>
                              <a:gd name="connsiteY596" fmla="*/ 61445 h 182174"/>
                              <a:gd name="connsiteX597" fmla="*/ 126250 w 139585"/>
                              <a:gd name="connsiteY597" fmla="*/ 62398 h 182174"/>
                              <a:gd name="connsiteX598" fmla="*/ 127203 w 139585"/>
                              <a:gd name="connsiteY598" fmla="*/ 60493 h 182174"/>
                              <a:gd name="connsiteX599" fmla="*/ 126250 w 139585"/>
                              <a:gd name="connsiteY599" fmla="*/ 55730 h 182174"/>
                              <a:gd name="connsiteX600" fmla="*/ 128155 w 139585"/>
                              <a:gd name="connsiteY600" fmla="*/ 56683 h 182174"/>
                              <a:gd name="connsiteX601" fmla="*/ 129108 w 139585"/>
                              <a:gd name="connsiteY601" fmla="*/ 55730 h 182174"/>
                              <a:gd name="connsiteX602" fmla="*/ 126250 w 139585"/>
                              <a:gd name="connsiteY602" fmla="*/ 55730 h 182174"/>
                              <a:gd name="connsiteX603" fmla="*/ 126250 w 139585"/>
                              <a:gd name="connsiteY603" fmla="*/ 55730 h 1821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Lst>
                            <a:rect l="l" t="t" r="r" b="b"/>
                            <a:pathLst>
                              <a:path w="139585" h="182174">
                                <a:moveTo>
                                  <a:pt x="51003" y="95736"/>
                                </a:moveTo>
                                <a:cubicBezTo>
                                  <a:pt x="51003" y="100498"/>
                                  <a:pt x="51955" y="105261"/>
                                  <a:pt x="51955" y="110023"/>
                                </a:cubicBezTo>
                                <a:cubicBezTo>
                                  <a:pt x="52908" y="120501"/>
                                  <a:pt x="53860" y="130978"/>
                                  <a:pt x="57671" y="141455"/>
                                </a:cubicBezTo>
                                <a:cubicBezTo>
                                  <a:pt x="61480" y="150980"/>
                                  <a:pt x="67196" y="158601"/>
                                  <a:pt x="75768" y="164315"/>
                                </a:cubicBezTo>
                                <a:cubicBezTo>
                                  <a:pt x="89103" y="172888"/>
                                  <a:pt x="102438" y="170030"/>
                                  <a:pt x="108153" y="153838"/>
                                </a:cubicBezTo>
                                <a:cubicBezTo>
                                  <a:pt x="110058" y="149076"/>
                                  <a:pt x="109105" y="146218"/>
                                  <a:pt x="104343" y="144313"/>
                                </a:cubicBezTo>
                                <a:cubicBezTo>
                                  <a:pt x="91960" y="138598"/>
                                  <a:pt x="90055" y="128120"/>
                                  <a:pt x="93865" y="116690"/>
                                </a:cubicBezTo>
                                <a:cubicBezTo>
                                  <a:pt x="94818" y="113833"/>
                                  <a:pt x="95771" y="110976"/>
                                  <a:pt x="98628" y="109070"/>
                                </a:cubicBezTo>
                                <a:cubicBezTo>
                                  <a:pt x="105296" y="104308"/>
                                  <a:pt x="111963" y="101451"/>
                                  <a:pt x="120535" y="102403"/>
                                </a:cubicBezTo>
                                <a:cubicBezTo>
                                  <a:pt x="129108" y="103355"/>
                                  <a:pt x="137681" y="110976"/>
                                  <a:pt x="138633" y="120501"/>
                                </a:cubicBezTo>
                                <a:cubicBezTo>
                                  <a:pt x="140538" y="135740"/>
                                  <a:pt x="135775" y="148123"/>
                                  <a:pt x="127203" y="160505"/>
                                </a:cubicBezTo>
                                <a:cubicBezTo>
                                  <a:pt x="117678" y="172888"/>
                                  <a:pt x="105296" y="178603"/>
                                  <a:pt x="90055" y="181461"/>
                                </a:cubicBezTo>
                                <a:cubicBezTo>
                                  <a:pt x="74815" y="183365"/>
                                  <a:pt x="60528" y="181461"/>
                                  <a:pt x="47193" y="175745"/>
                                </a:cubicBezTo>
                                <a:cubicBezTo>
                                  <a:pt x="36715" y="170983"/>
                                  <a:pt x="27190" y="164315"/>
                                  <a:pt x="19571" y="154790"/>
                                </a:cubicBezTo>
                                <a:cubicBezTo>
                                  <a:pt x="10998" y="144313"/>
                                  <a:pt x="5283" y="131930"/>
                                  <a:pt x="2425" y="118595"/>
                                </a:cubicBezTo>
                                <a:cubicBezTo>
                                  <a:pt x="-1385" y="100498"/>
                                  <a:pt x="-432" y="81448"/>
                                  <a:pt x="3378" y="63351"/>
                                </a:cubicBezTo>
                                <a:cubicBezTo>
                                  <a:pt x="7188" y="46205"/>
                                  <a:pt x="14808" y="32870"/>
                                  <a:pt x="26238" y="20488"/>
                                </a:cubicBezTo>
                                <a:cubicBezTo>
                                  <a:pt x="37668" y="8105"/>
                                  <a:pt x="51955" y="2390"/>
                                  <a:pt x="69100" y="486"/>
                                </a:cubicBezTo>
                                <a:cubicBezTo>
                                  <a:pt x="84340" y="-1420"/>
                                  <a:pt x="97675" y="2390"/>
                                  <a:pt x="111010" y="10011"/>
                                </a:cubicBezTo>
                                <a:cubicBezTo>
                                  <a:pt x="118630" y="14773"/>
                                  <a:pt x="123393" y="20488"/>
                                  <a:pt x="127203" y="28108"/>
                                </a:cubicBezTo>
                                <a:cubicBezTo>
                                  <a:pt x="135775" y="43348"/>
                                  <a:pt x="138633" y="59540"/>
                                  <a:pt x="139585" y="76686"/>
                                </a:cubicBezTo>
                                <a:cubicBezTo>
                                  <a:pt x="139585" y="79543"/>
                                  <a:pt x="139585" y="81448"/>
                                  <a:pt x="139585" y="84305"/>
                                </a:cubicBezTo>
                                <a:cubicBezTo>
                                  <a:pt x="139585" y="89068"/>
                                  <a:pt x="138633" y="90020"/>
                                  <a:pt x="133871" y="90020"/>
                                </a:cubicBezTo>
                                <a:cubicBezTo>
                                  <a:pt x="130060" y="90020"/>
                                  <a:pt x="126250" y="90020"/>
                                  <a:pt x="122440" y="90020"/>
                                </a:cubicBezTo>
                                <a:cubicBezTo>
                                  <a:pt x="100533" y="90973"/>
                                  <a:pt x="78625" y="90973"/>
                                  <a:pt x="57671" y="90973"/>
                                </a:cubicBezTo>
                                <a:cubicBezTo>
                                  <a:pt x="51955" y="90020"/>
                                  <a:pt x="51955" y="90973"/>
                                  <a:pt x="51003" y="95736"/>
                                </a:cubicBezTo>
                                <a:close/>
                                <a:moveTo>
                                  <a:pt x="11950" y="97640"/>
                                </a:moveTo>
                                <a:cubicBezTo>
                                  <a:pt x="12903" y="99545"/>
                                  <a:pt x="11950" y="102403"/>
                                  <a:pt x="15760" y="103355"/>
                                </a:cubicBezTo>
                                <a:cubicBezTo>
                                  <a:pt x="14808" y="101451"/>
                                  <a:pt x="14808" y="99545"/>
                                  <a:pt x="14808" y="97640"/>
                                </a:cubicBezTo>
                                <a:cubicBezTo>
                                  <a:pt x="16713" y="97640"/>
                                  <a:pt x="16713" y="95736"/>
                                  <a:pt x="17665" y="94783"/>
                                </a:cubicBezTo>
                                <a:cubicBezTo>
                                  <a:pt x="17665" y="94783"/>
                                  <a:pt x="18618" y="93830"/>
                                  <a:pt x="18618" y="93830"/>
                                </a:cubicBezTo>
                                <a:cubicBezTo>
                                  <a:pt x="17665" y="92878"/>
                                  <a:pt x="17665" y="93830"/>
                                  <a:pt x="16713" y="93830"/>
                                </a:cubicBezTo>
                                <a:cubicBezTo>
                                  <a:pt x="14808" y="94783"/>
                                  <a:pt x="13855" y="93830"/>
                                  <a:pt x="13855" y="91926"/>
                                </a:cubicBezTo>
                                <a:cubicBezTo>
                                  <a:pt x="13855" y="90973"/>
                                  <a:pt x="14808" y="90020"/>
                                  <a:pt x="12903" y="90020"/>
                                </a:cubicBezTo>
                                <a:cubicBezTo>
                                  <a:pt x="10998" y="90020"/>
                                  <a:pt x="11950" y="91926"/>
                                  <a:pt x="11950" y="92878"/>
                                </a:cubicBezTo>
                                <a:lnTo>
                                  <a:pt x="11950" y="94783"/>
                                </a:lnTo>
                                <a:cubicBezTo>
                                  <a:pt x="11950" y="94783"/>
                                  <a:pt x="11950" y="94783"/>
                                  <a:pt x="11950" y="94783"/>
                                </a:cubicBezTo>
                                <a:lnTo>
                                  <a:pt x="11950" y="94783"/>
                                </a:lnTo>
                                <a:cubicBezTo>
                                  <a:pt x="9093" y="95736"/>
                                  <a:pt x="10998" y="96688"/>
                                  <a:pt x="11950" y="97640"/>
                                </a:cubicBezTo>
                                <a:lnTo>
                                  <a:pt x="11950" y="97640"/>
                                </a:lnTo>
                                <a:lnTo>
                                  <a:pt x="11950" y="97640"/>
                                </a:lnTo>
                                <a:close/>
                                <a:moveTo>
                                  <a:pt x="43383" y="55730"/>
                                </a:moveTo>
                                <a:cubicBezTo>
                                  <a:pt x="43383" y="53826"/>
                                  <a:pt x="42430" y="52873"/>
                                  <a:pt x="42430" y="50968"/>
                                </a:cubicBezTo>
                                <a:cubicBezTo>
                                  <a:pt x="43383" y="48111"/>
                                  <a:pt x="42430" y="47158"/>
                                  <a:pt x="39573" y="46205"/>
                                </a:cubicBezTo>
                                <a:cubicBezTo>
                                  <a:pt x="38621" y="46205"/>
                                  <a:pt x="38621" y="45253"/>
                                  <a:pt x="38621" y="44301"/>
                                </a:cubicBezTo>
                                <a:cubicBezTo>
                                  <a:pt x="38621" y="43348"/>
                                  <a:pt x="39573" y="43348"/>
                                  <a:pt x="40525" y="43348"/>
                                </a:cubicBezTo>
                                <a:cubicBezTo>
                                  <a:pt x="41478" y="43348"/>
                                  <a:pt x="42430" y="44301"/>
                                  <a:pt x="43383" y="43348"/>
                                </a:cubicBezTo>
                                <a:cubicBezTo>
                                  <a:pt x="43383" y="43348"/>
                                  <a:pt x="42430" y="41443"/>
                                  <a:pt x="41478" y="41443"/>
                                </a:cubicBezTo>
                                <a:cubicBezTo>
                                  <a:pt x="40525" y="40490"/>
                                  <a:pt x="39573" y="41443"/>
                                  <a:pt x="38621" y="41443"/>
                                </a:cubicBezTo>
                                <a:cubicBezTo>
                                  <a:pt x="37668" y="42395"/>
                                  <a:pt x="36715" y="43348"/>
                                  <a:pt x="36715" y="45253"/>
                                </a:cubicBezTo>
                                <a:cubicBezTo>
                                  <a:pt x="36715" y="47158"/>
                                  <a:pt x="38621" y="48111"/>
                                  <a:pt x="35763" y="49063"/>
                                </a:cubicBezTo>
                                <a:cubicBezTo>
                                  <a:pt x="34810" y="49063"/>
                                  <a:pt x="35763" y="50015"/>
                                  <a:pt x="35763" y="50968"/>
                                </a:cubicBezTo>
                                <a:cubicBezTo>
                                  <a:pt x="35763" y="50968"/>
                                  <a:pt x="35763" y="51920"/>
                                  <a:pt x="35763" y="51920"/>
                                </a:cubicBezTo>
                                <a:cubicBezTo>
                                  <a:pt x="35763" y="51920"/>
                                  <a:pt x="35763" y="51920"/>
                                  <a:pt x="34810" y="51920"/>
                                </a:cubicBezTo>
                                <a:cubicBezTo>
                                  <a:pt x="33858" y="50015"/>
                                  <a:pt x="31953" y="49063"/>
                                  <a:pt x="32905" y="47158"/>
                                </a:cubicBezTo>
                                <a:cubicBezTo>
                                  <a:pt x="33858" y="45253"/>
                                  <a:pt x="33858" y="45253"/>
                                  <a:pt x="33858" y="43348"/>
                                </a:cubicBezTo>
                                <a:cubicBezTo>
                                  <a:pt x="33858" y="42395"/>
                                  <a:pt x="34810" y="41443"/>
                                  <a:pt x="32905" y="41443"/>
                                </a:cubicBezTo>
                                <a:cubicBezTo>
                                  <a:pt x="31953" y="41443"/>
                                  <a:pt x="29096" y="39538"/>
                                  <a:pt x="29096" y="42395"/>
                                </a:cubicBezTo>
                                <a:cubicBezTo>
                                  <a:pt x="29096" y="43348"/>
                                  <a:pt x="28143" y="44301"/>
                                  <a:pt x="27190" y="44301"/>
                                </a:cubicBezTo>
                                <a:cubicBezTo>
                                  <a:pt x="24333" y="44301"/>
                                  <a:pt x="22428" y="47158"/>
                                  <a:pt x="19571" y="48111"/>
                                </a:cubicBezTo>
                                <a:cubicBezTo>
                                  <a:pt x="17665" y="48111"/>
                                  <a:pt x="19571" y="49063"/>
                                  <a:pt x="19571" y="49063"/>
                                </a:cubicBezTo>
                                <a:cubicBezTo>
                                  <a:pt x="20523" y="50015"/>
                                  <a:pt x="21475" y="50015"/>
                                  <a:pt x="22428" y="49063"/>
                                </a:cubicBezTo>
                                <a:cubicBezTo>
                                  <a:pt x="25285" y="47158"/>
                                  <a:pt x="26238" y="51920"/>
                                  <a:pt x="30048" y="50968"/>
                                </a:cubicBezTo>
                                <a:cubicBezTo>
                                  <a:pt x="30048" y="50968"/>
                                  <a:pt x="30048" y="51920"/>
                                  <a:pt x="30048" y="51920"/>
                                </a:cubicBezTo>
                                <a:cubicBezTo>
                                  <a:pt x="29096" y="52873"/>
                                  <a:pt x="30048" y="53826"/>
                                  <a:pt x="31000" y="53826"/>
                                </a:cubicBezTo>
                                <a:cubicBezTo>
                                  <a:pt x="31953" y="53826"/>
                                  <a:pt x="32905" y="53826"/>
                                  <a:pt x="32905" y="54778"/>
                                </a:cubicBezTo>
                                <a:cubicBezTo>
                                  <a:pt x="32905" y="54778"/>
                                  <a:pt x="31953" y="55730"/>
                                  <a:pt x="31953" y="55730"/>
                                </a:cubicBezTo>
                                <a:cubicBezTo>
                                  <a:pt x="29096" y="56683"/>
                                  <a:pt x="28143" y="54778"/>
                                  <a:pt x="26238" y="53826"/>
                                </a:cubicBezTo>
                                <a:cubicBezTo>
                                  <a:pt x="26238" y="52873"/>
                                  <a:pt x="25285" y="50968"/>
                                  <a:pt x="23380" y="51920"/>
                                </a:cubicBezTo>
                                <a:cubicBezTo>
                                  <a:pt x="22428" y="51920"/>
                                  <a:pt x="22428" y="53826"/>
                                  <a:pt x="22428" y="53826"/>
                                </a:cubicBezTo>
                                <a:cubicBezTo>
                                  <a:pt x="23380" y="55730"/>
                                  <a:pt x="24333" y="53826"/>
                                  <a:pt x="25285" y="53826"/>
                                </a:cubicBezTo>
                                <a:lnTo>
                                  <a:pt x="25285" y="53826"/>
                                </a:lnTo>
                                <a:cubicBezTo>
                                  <a:pt x="25285" y="56683"/>
                                  <a:pt x="24333" y="58588"/>
                                  <a:pt x="21475" y="59540"/>
                                </a:cubicBezTo>
                                <a:cubicBezTo>
                                  <a:pt x="20523" y="60493"/>
                                  <a:pt x="19571" y="61445"/>
                                  <a:pt x="18618" y="62398"/>
                                </a:cubicBezTo>
                                <a:cubicBezTo>
                                  <a:pt x="17665" y="63351"/>
                                  <a:pt x="15760" y="61445"/>
                                  <a:pt x="15760" y="62398"/>
                                </a:cubicBezTo>
                                <a:cubicBezTo>
                                  <a:pt x="14808" y="63351"/>
                                  <a:pt x="17665" y="64303"/>
                                  <a:pt x="16713" y="65255"/>
                                </a:cubicBezTo>
                                <a:lnTo>
                                  <a:pt x="15760" y="66208"/>
                                </a:lnTo>
                                <a:cubicBezTo>
                                  <a:pt x="14808" y="67161"/>
                                  <a:pt x="13855" y="68113"/>
                                  <a:pt x="12903" y="69065"/>
                                </a:cubicBezTo>
                                <a:cubicBezTo>
                                  <a:pt x="12903" y="70018"/>
                                  <a:pt x="12903" y="70970"/>
                                  <a:pt x="13855" y="70970"/>
                                </a:cubicBezTo>
                                <a:cubicBezTo>
                                  <a:pt x="14808" y="70970"/>
                                  <a:pt x="14808" y="70970"/>
                                  <a:pt x="15760" y="70018"/>
                                </a:cubicBezTo>
                                <a:cubicBezTo>
                                  <a:pt x="15760" y="69065"/>
                                  <a:pt x="15760" y="66208"/>
                                  <a:pt x="17665" y="67161"/>
                                </a:cubicBezTo>
                                <a:cubicBezTo>
                                  <a:pt x="18618" y="68113"/>
                                  <a:pt x="18618" y="70018"/>
                                  <a:pt x="17665" y="71923"/>
                                </a:cubicBezTo>
                                <a:cubicBezTo>
                                  <a:pt x="17665" y="72876"/>
                                  <a:pt x="16713" y="72876"/>
                                  <a:pt x="16713" y="73828"/>
                                </a:cubicBezTo>
                                <a:cubicBezTo>
                                  <a:pt x="14808" y="74780"/>
                                  <a:pt x="14808" y="76686"/>
                                  <a:pt x="15760" y="77638"/>
                                </a:cubicBezTo>
                                <a:cubicBezTo>
                                  <a:pt x="14808" y="77638"/>
                                  <a:pt x="13855" y="76686"/>
                                  <a:pt x="11950" y="76686"/>
                                </a:cubicBezTo>
                                <a:cubicBezTo>
                                  <a:pt x="11950" y="75733"/>
                                  <a:pt x="10998" y="76686"/>
                                  <a:pt x="10046" y="76686"/>
                                </a:cubicBezTo>
                                <a:cubicBezTo>
                                  <a:pt x="10046" y="77638"/>
                                  <a:pt x="10046" y="77638"/>
                                  <a:pt x="10046" y="78590"/>
                                </a:cubicBezTo>
                                <a:cubicBezTo>
                                  <a:pt x="12903" y="82401"/>
                                  <a:pt x="15760" y="81448"/>
                                  <a:pt x="17665" y="77638"/>
                                </a:cubicBezTo>
                                <a:cubicBezTo>
                                  <a:pt x="18618" y="78590"/>
                                  <a:pt x="25285" y="76686"/>
                                  <a:pt x="25285" y="78590"/>
                                </a:cubicBezTo>
                                <a:cubicBezTo>
                                  <a:pt x="26238" y="81448"/>
                                  <a:pt x="25285" y="82401"/>
                                  <a:pt x="27190" y="84305"/>
                                </a:cubicBezTo>
                                <a:cubicBezTo>
                                  <a:pt x="24333" y="85258"/>
                                  <a:pt x="27190" y="88115"/>
                                  <a:pt x="25285" y="89068"/>
                                </a:cubicBezTo>
                                <a:cubicBezTo>
                                  <a:pt x="24333" y="88115"/>
                                  <a:pt x="20523" y="87163"/>
                                  <a:pt x="20523" y="85258"/>
                                </a:cubicBezTo>
                                <a:cubicBezTo>
                                  <a:pt x="20523" y="82401"/>
                                  <a:pt x="22428" y="81448"/>
                                  <a:pt x="20523" y="80495"/>
                                </a:cubicBezTo>
                                <a:cubicBezTo>
                                  <a:pt x="18618" y="79543"/>
                                  <a:pt x="19571" y="83353"/>
                                  <a:pt x="17665" y="84305"/>
                                </a:cubicBezTo>
                                <a:cubicBezTo>
                                  <a:pt x="17665" y="84305"/>
                                  <a:pt x="15760" y="83353"/>
                                  <a:pt x="15760" y="83353"/>
                                </a:cubicBezTo>
                                <a:cubicBezTo>
                                  <a:pt x="12903" y="85258"/>
                                  <a:pt x="13855" y="87163"/>
                                  <a:pt x="16713" y="89068"/>
                                </a:cubicBezTo>
                                <a:cubicBezTo>
                                  <a:pt x="17665" y="90020"/>
                                  <a:pt x="18618" y="90973"/>
                                  <a:pt x="19571" y="90973"/>
                                </a:cubicBezTo>
                                <a:cubicBezTo>
                                  <a:pt x="22428" y="92878"/>
                                  <a:pt x="24333" y="91926"/>
                                  <a:pt x="25285" y="88115"/>
                                </a:cubicBezTo>
                                <a:cubicBezTo>
                                  <a:pt x="26238" y="89068"/>
                                  <a:pt x="29096" y="88115"/>
                                  <a:pt x="30048" y="89068"/>
                                </a:cubicBezTo>
                                <a:cubicBezTo>
                                  <a:pt x="31953" y="90020"/>
                                  <a:pt x="33858" y="89068"/>
                                  <a:pt x="35763" y="88115"/>
                                </a:cubicBezTo>
                                <a:cubicBezTo>
                                  <a:pt x="35763" y="88115"/>
                                  <a:pt x="36715" y="87163"/>
                                  <a:pt x="36715" y="87163"/>
                                </a:cubicBezTo>
                                <a:cubicBezTo>
                                  <a:pt x="36715" y="86211"/>
                                  <a:pt x="35763" y="86211"/>
                                  <a:pt x="35763" y="86211"/>
                                </a:cubicBezTo>
                                <a:cubicBezTo>
                                  <a:pt x="34810" y="86211"/>
                                  <a:pt x="33858" y="86211"/>
                                  <a:pt x="32905" y="86211"/>
                                </a:cubicBezTo>
                                <a:cubicBezTo>
                                  <a:pt x="31000" y="85258"/>
                                  <a:pt x="28143" y="86211"/>
                                  <a:pt x="28143" y="82401"/>
                                </a:cubicBezTo>
                                <a:cubicBezTo>
                                  <a:pt x="29096" y="80495"/>
                                  <a:pt x="30048" y="77638"/>
                                  <a:pt x="31000" y="75733"/>
                                </a:cubicBezTo>
                                <a:cubicBezTo>
                                  <a:pt x="31000" y="74780"/>
                                  <a:pt x="31953" y="73828"/>
                                  <a:pt x="32905" y="74780"/>
                                </a:cubicBezTo>
                                <a:cubicBezTo>
                                  <a:pt x="33858" y="75733"/>
                                  <a:pt x="32905" y="76686"/>
                                  <a:pt x="31953" y="76686"/>
                                </a:cubicBezTo>
                                <a:cubicBezTo>
                                  <a:pt x="29096" y="78590"/>
                                  <a:pt x="31000" y="80495"/>
                                  <a:pt x="32905" y="81448"/>
                                </a:cubicBezTo>
                                <a:cubicBezTo>
                                  <a:pt x="33858" y="83353"/>
                                  <a:pt x="35763" y="84305"/>
                                  <a:pt x="37668" y="83353"/>
                                </a:cubicBezTo>
                                <a:cubicBezTo>
                                  <a:pt x="38621" y="83353"/>
                                  <a:pt x="38621" y="82401"/>
                                  <a:pt x="37668" y="82401"/>
                                </a:cubicBezTo>
                                <a:cubicBezTo>
                                  <a:pt x="36715" y="81448"/>
                                  <a:pt x="35763" y="79543"/>
                                  <a:pt x="33858" y="80495"/>
                                </a:cubicBezTo>
                                <a:cubicBezTo>
                                  <a:pt x="33858" y="79543"/>
                                  <a:pt x="34810" y="78590"/>
                                  <a:pt x="34810" y="78590"/>
                                </a:cubicBezTo>
                                <a:cubicBezTo>
                                  <a:pt x="37668" y="76686"/>
                                  <a:pt x="36715" y="74780"/>
                                  <a:pt x="35763" y="73828"/>
                                </a:cubicBezTo>
                                <a:lnTo>
                                  <a:pt x="37668" y="73828"/>
                                </a:lnTo>
                                <a:cubicBezTo>
                                  <a:pt x="37668" y="73828"/>
                                  <a:pt x="37668" y="73828"/>
                                  <a:pt x="37668" y="73828"/>
                                </a:cubicBezTo>
                                <a:cubicBezTo>
                                  <a:pt x="36715" y="73828"/>
                                  <a:pt x="36715" y="73828"/>
                                  <a:pt x="35763" y="73828"/>
                                </a:cubicBezTo>
                                <a:cubicBezTo>
                                  <a:pt x="33858" y="72876"/>
                                  <a:pt x="33858" y="69065"/>
                                  <a:pt x="31000" y="69065"/>
                                </a:cubicBezTo>
                                <a:cubicBezTo>
                                  <a:pt x="30048" y="66208"/>
                                  <a:pt x="22428" y="66208"/>
                                  <a:pt x="19571" y="64303"/>
                                </a:cubicBezTo>
                                <a:cubicBezTo>
                                  <a:pt x="18618" y="63351"/>
                                  <a:pt x="25285" y="59540"/>
                                  <a:pt x="27190" y="59540"/>
                                </a:cubicBezTo>
                                <a:cubicBezTo>
                                  <a:pt x="30048" y="59540"/>
                                  <a:pt x="31953" y="58588"/>
                                  <a:pt x="32905" y="55730"/>
                                </a:cubicBezTo>
                                <a:cubicBezTo>
                                  <a:pt x="33858" y="53826"/>
                                  <a:pt x="36715" y="53826"/>
                                  <a:pt x="38621" y="51920"/>
                                </a:cubicBezTo>
                                <a:cubicBezTo>
                                  <a:pt x="38621" y="51920"/>
                                  <a:pt x="39573" y="54778"/>
                                  <a:pt x="40525" y="55730"/>
                                </a:cubicBezTo>
                                <a:cubicBezTo>
                                  <a:pt x="40525" y="55730"/>
                                  <a:pt x="40525" y="55730"/>
                                  <a:pt x="40525" y="55730"/>
                                </a:cubicBezTo>
                                <a:cubicBezTo>
                                  <a:pt x="41478" y="56683"/>
                                  <a:pt x="41478" y="56683"/>
                                  <a:pt x="42430" y="56683"/>
                                </a:cubicBezTo>
                                <a:cubicBezTo>
                                  <a:pt x="43383" y="56683"/>
                                  <a:pt x="43383" y="56683"/>
                                  <a:pt x="43383" y="55730"/>
                                </a:cubicBezTo>
                                <a:close/>
                                <a:moveTo>
                                  <a:pt x="11950" y="83353"/>
                                </a:moveTo>
                                <a:cubicBezTo>
                                  <a:pt x="12903" y="84305"/>
                                  <a:pt x="12903" y="83353"/>
                                  <a:pt x="11950" y="83353"/>
                                </a:cubicBezTo>
                                <a:cubicBezTo>
                                  <a:pt x="12903" y="82401"/>
                                  <a:pt x="11950" y="81448"/>
                                  <a:pt x="11950" y="81448"/>
                                </a:cubicBezTo>
                                <a:cubicBezTo>
                                  <a:pt x="10998" y="81448"/>
                                  <a:pt x="10998" y="81448"/>
                                  <a:pt x="10998" y="82401"/>
                                </a:cubicBezTo>
                                <a:cubicBezTo>
                                  <a:pt x="10998" y="83353"/>
                                  <a:pt x="11950" y="83353"/>
                                  <a:pt x="11950" y="83353"/>
                                </a:cubicBezTo>
                                <a:close/>
                                <a:moveTo>
                                  <a:pt x="14808" y="97640"/>
                                </a:moveTo>
                                <a:lnTo>
                                  <a:pt x="11950" y="97640"/>
                                </a:lnTo>
                                <a:cubicBezTo>
                                  <a:pt x="11950" y="97640"/>
                                  <a:pt x="11950" y="97640"/>
                                  <a:pt x="11950" y="97640"/>
                                </a:cubicBezTo>
                                <a:lnTo>
                                  <a:pt x="11950" y="94783"/>
                                </a:lnTo>
                                <a:lnTo>
                                  <a:pt x="11950" y="94783"/>
                                </a:lnTo>
                                <a:cubicBezTo>
                                  <a:pt x="13855" y="94783"/>
                                  <a:pt x="14808" y="95736"/>
                                  <a:pt x="14808" y="97640"/>
                                </a:cubicBezTo>
                                <a:close/>
                                <a:moveTo>
                                  <a:pt x="14808" y="110976"/>
                                </a:moveTo>
                                <a:cubicBezTo>
                                  <a:pt x="17665" y="111928"/>
                                  <a:pt x="19571" y="111928"/>
                                  <a:pt x="18618" y="108118"/>
                                </a:cubicBezTo>
                                <a:cubicBezTo>
                                  <a:pt x="18618" y="108118"/>
                                  <a:pt x="18618" y="107165"/>
                                  <a:pt x="19571" y="107165"/>
                                </a:cubicBezTo>
                                <a:cubicBezTo>
                                  <a:pt x="17665" y="107165"/>
                                  <a:pt x="16713" y="107165"/>
                                  <a:pt x="14808" y="107165"/>
                                </a:cubicBezTo>
                                <a:cubicBezTo>
                                  <a:pt x="15760" y="106213"/>
                                  <a:pt x="15760" y="104308"/>
                                  <a:pt x="15760" y="103355"/>
                                </a:cubicBezTo>
                                <a:cubicBezTo>
                                  <a:pt x="14808" y="103355"/>
                                  <a:pt x="13855" y="104308"/>
                                  <a:pt x="13855" y="104308"/>
                                </a:cubicBezTo>
                                <a:cubicBezTo>
                                  <a:pt x="12903" y="104308"/>
                                  <a:pt x="13855" y="105261"/>
                                  <a:pt x="13855" y="105261"/>
                                </a:cubicBezTo>
                                <a:cubicBezTo>
                                  <a:pt x="12903" y="107165"/>
                                  <a:pt x="10998" y="109070"/>
                                  <a:pt x="14808" y="110976"/>
                                </a:cubicBezTo>
                                <a:close/>
                                <a:moveTo>
                                  <a:pt x="21475" y="74780"/>
                                </a:moveTo>
                                <a:cubicBezTo>
                                  <a:pt x="20523" y="74780"/>
                                  <a:pt x="19571" y="75733"/>
                                  <a:pt x="18618" y="75733"/>
                                </a:cubicBezTo>
                                <a:cubicBezTo>
                                  <a:pt x="17665" y="75733"/>
                                  <a:pt x="16713" y="75733"/>
                                  <a:pt x="15760" y="76686"/>
                                </a:cubicBezTo>
                                <a:cubicBezTo>
                                  <a:pt x="16713" y="74780"/>
                                  <a:pt x="19571" y="73828"/>
                                  <a:pt x="21475" y="72876"/>
                                </a:cubicBezTo>
                                <a:cubicBezTo>
                                  <a:pt x="22428" y="72876"/>
                                  <a:pt x="23380" y="72876"/>
                                  <a:pt x="23380" y="73828"/>
                                </a:cubicBezTo>
                                <a:cubicBezTo>
                                  <a:pt x="23380" y="74780"/>
                                  <a:pt x="22428" y="74780"/>
                                  <a:pt x="21475" y="74780"/>
                                </a:cubicBezTo>
                                <a:close/>
                                <a:moveTo>
                                  <a:pt x="16713" y="132883"/>
                                </a:moveTo>
                                <a:cubicBezTo>
                                  <a:pt x="16713" y="132883"/>
                                  <a:pt x="15760" y="132883"/>
                                  <a:pt x="15760" y="131930"/>
                                </a:cubicBezTo>
                                <a:cubicBezTo>
                                  <a:pt x="15760" y="131930"/>
                                  <a:pt x="15760" y="132883"/>
                                  <a:pt x="15760" y="132883"/>
                                </a:cubicBezTo>
                                <a:cubicBezTo>
                                  <a:pt x="15760" y="132883"/>
                                  <a:pt x="15760" y="133836"/>
                                  <a:pt x="16713" y="132883"/>
                                </a:cubicBezTo>
                                <a:cubicBezTo>
                                  <a:pt x="16713" y="133836"/>
                                  <a:pt x="16713" y="132883"/>
                                  <a:pt x="16713" y="132883"/>
                                </a:cubicBezTo>
                                <a:close/>
                                <a:moveTo>
                                  <a:pt x="16713" y="91926"/>
                                </a:moveTo>
                                <a:lnTo>
                                  <a:pt x="16713" y="91926"/>
                                </a:lnTo>
                                <a:cubicBezTo>
                                  <a:pt x="15760" y="91926"/>
                                  <a:pt x="16713" y="92878"/>
                                  <a:pt x="16713" y="92878"/>
                                </a:cubicBezTo>
                                <a:lnTo>
                                  <a:pt x="16713" y="91926"/>
                                </a:lnTo>
                                <a:close/>
                                <a:moveTo>
                                  <a:pt x="18618" y="122405"/>
                                </a:moveTo>
                                <a:cubicBezTo>
                                  <a:pt x="19571" y="123358"/>
                                  <a:pt x="20523" y="122405"/>
                                  <a:pt x="21475" y="121453"/>
                                </a:cubicBezTo>
                                <a:cubicBezTo>
                                  <a:pt x="21475" y="122405"/>
                                  <a:pt x="21475" y="122405"/>
                                  <a:pt x="22428" y="122405"/>
                                </a:cubicBezTo>
                                <a:lnTo>
                                  <a:pt x="22428" y="121453"/>
                                </a:lnTo>
                                <a:cubicBezTo>
                                  <a:pt x="22428" y="120501"/>
                                  <a:pt x="21475" y="121453"/>
                                  <a:pt x="21475" y="121453"/>
                                </a:cubicBezTo>
                                <a:cubicBezTo>
                                  <a:pt x="21475" y="119548"/>
                                  <a:pt x="20523" y="119548"/>
                                  <a:pt x="18618" y="118595"/>
                                </a:cubicBezTo>
                                <a:cubicBezTo>
                                  <a:pt x="18618" y="118595"/>
                                  <a:pt x="19571" y="117643"/>
                                  <a:pt x="19571" y="117643"/>
                                </a:cubicBezTo>
                                <a:cubicBezTo>
                                  <a:pt x="22428" y="117643"/>
                                  <a:pt x="24333" y="116690"/>
                                  <a:pt x="26238" y="115738"/>
                                </a:cubicBezTo>
                                <a:cubicBezTo>
                                  <a:pt x="27190" y="114786"/>
                                  <a:pt x="28143" y="114786"/>
                                  <a:pt x="29096" y="115738"/>
                                </a:cubicBezTo>
                                <a:cubicBezTo>
                                  <a:pt x="31000" y="117643"/>
                                  <a:pt x="31000" y="117643"/>
                                  <a:pt x="31953" y="115738"/>
                                </a:cubicBezTo>
                                <a:cubicBezTo>
                                  <a:pt x="32905" y="111928"/>
                                  <a:pt x="34810" y="111928"/>
                                  <a:pt x="37668" y="113833"/>
                                </a:cubicBezTo>
                                <a:cubicBezTo>
                                  <a:pt x="37668" y="114786"/>
                                  <a:pt x="37668" y="114786"/>
                                  <a:pt x="37668" y="114786"/>
                                </a:cubicBezTo>
                                <a:cubicBezTo>
                                  <a:pt x="37668" y="115738"/>
                                  <a:pt x="37668" y="116690"/>
                                  <a:pt x="38621" y="115738"/>
                                </a:cubicBezTo>
                                <a:cubicBezTo>
                                  <a:pt x="39573" y="115738"/>
                                  <a:pt x="39573" y="114786"/>
                                  <a:pt x="38621" y="114786"/>
                                </a:cubicBezTo>
                                <a:lnTo>
                                  <a:pt x="37668" y="113833"/>
                                </a:lnTo>
                                <a:cubicBezTo>
                                  <a:pt x="36715" y="110976"/>
                                  <a:pt x="33858" y="107165"/>
                                  <a:pt x="35763" y="104308"/>
                                </a:cubicBezTo>
                                <a:cubicBezTo>
                                  <a:pt x="36715" y="102403"/>
                                  <a:pt x="34810" y="102403"/>
                                  <a:pt x="32905" y="102403"/>
                                </a:cubicBezTo>
                                <a:cubicBezTo>
                                  <a:pt x="31000" y="102403"/>
                                  <a:pt x="28143" y="105261"/>
                                  <a:pt x="26238" y="103355"/>
                                </a:cubicBezTo>
                                <a:lnTo>
                                  <a:pt x="25285" y="104308"/>
                                </a:lnTo>
                                <a:cubicBezTo>
                                  <a:pt x="25285" y="105261"/>
                                  <a:pt x="29096" y="108118"/>
                                  <a:pt x="30048" y="107165"/>
                                </a:cubicBezTo>
                                <a:cubicBezTo>
                                  <a:pt x="31000" y="107165"/>
                                  <a:pt x="31953" y="106213"/>
                                  <a:pt x="31953" y="107165"/>
                                </a:cubicBezTo>
                                <a:cubicBezTo>
                                  <a:pt x="31953" y="108118"/>
                                  <a:pt x="31953" y="109070"/>
                                  <a:pt x="31953" y="109070"/>
                                </a:cubicBezTo>
                                <a:cubicBezTo>
                                  <a:pt x="31000" y="110023"/>
                                  <a:pt x="30048" y="111928"/>
                                  <a:pt x="28143" y="110976"/>
                                </a:cubicBezTo>
                                <a:cubicBezTo>
                                  <a:pt x="24333" y="110023"/>
                                  <a:pt x="19571" y="112880"/>
                                  <a:pt x="18618" y="115738"/>
                                </a:cubicBezTo>
                                <a:cubicBezTo>
                                  <a:pt x="17665" y="116690"/>
                                  <a:pt x="19571" y="117643"/>
                                  <a:pt x="19571" y="117643"/>
                                </a:cubicBezTo>
                                <a:cubicBezTo>
                                  <a:pt x="18618" y="119548"/>
                                  <a:pt x="16713" y="121453"/>
                                  <a:pt x="18618" y="122405"/>
                                </a:cubicBezTo>
                                <a:close/>
                                <a:moveTo>
                                  <a:pt x="22428" y="130026"/>
                                </a:moveTo>
                                <a:cubicBezTo>
                                  <a:pt x="22428" y="130026"/>
                                  <a:pt x="23380" y="129073"/>
                                  <a:pt x="22428" y="130026"/>
                                </a:cubicBezTo>
                                <a:cubicBezTo>
                                  <a:pt x="22428" y="128120"/>
                                  <a:pt x="21475" y="129073"/>
                                  <a:pt x="20523" y="129073"/>
                                </a:cubicBezTo>
                                <a:lnTo>
                                  <a:pt x="19571" y="128120"/>
                                </a:lnTo>
                                <a:cubicBezTo>
                                  <a:pt x="19571" y="128120"/>
                                  <a:pt x="18618" y="127168"/>
                                  <a:pt x="18618" y="127168"/>
                                </a:cubicBezTo>
                                <a:cubicBezTo>
                                  <a:pt x="18618" y="127168"/>
                                  <a:pt x="17665" y="127168"/>
                                  <a:pt x="18618" y="127168"/>
                                </a:cubicBezTo>
                                <a:lnTo>
                                  <a:pt x="19571" y="128120"/>
                                </a:lnTo>
                                <a:cubicBezTo>
                                  <a:pt x="19571" y="128120"/>
                                  <a:pt x="20523" y="128120"/>
                                  <a:pt x="20523" y="128120"/>
                                </a:cubicBezTo>
                                <a:cubicBezTo>
                                  <a:pt x="20523" y="130026"/>
                                  <a:pt x="21475" y="130026"/>
                                  <a:pt x="22428" y="130026"/>
                                </a:cubicBezTo>
                                <a:close/>
                                <a:moveTo>
                                  <a:pt x="21475" y="97640"/>
                                </a:moveTo>
                                <a:cubicBezTo>
                                  <a:pt x="20523" y="96688"/>
                                  <a:pt x="20523" y="96688"/>
                                  <a:pt x="21475" y="97640"/>
                                </a:cubicBezTo>
                                <a:cubicBezTo>
                                  <a:pt x="19571" y="96688"/>
                                  <a:pt x="18618" y="96688"/>
                                  <a:pt x="18618" y="97640"/>
                                </a:cubicBezTo>
                                <a:cubicBezTo>
                                  <a:pt x="18618" y="98593"/>
                                  <a:pt x="19571" y="98593"/>
                                  <a:pt x="19571" y="98593"/>
                                </a:cubicBezTo>
                                <a:cubicBezTo>
                                  <a:pt x="20523" y="98593"/>
                                  <a:pt x="20523" y="98593"/>
                                  <a:pt x="21475" y="97640"/>
                                </a:cubicBezTo>
                                <a:close/>
                                <a:moveTo>
                                  <a:pt x="20523" y="140503"/>
                                </a:moveTo>
                                <a:cubicBezTo>
                                  <a:pt x="20523" y="139551"/>
                                  <a:pt x="20523" y="139551"/>
                                  <a:pt x="20523" y="139551"/>
                                </a:cubicBezTo>
                                <a:cubicBezTo>
                                  <a:pt x="19571" y="139551"/>
                                  <a:pt x="19571" y="139551"/>
                                  <a:pt x="19571" y="139551"/>
                                </a:cubicBezTo>
                                <a:cubicBezTo>
                                  <a:pt x="19571" y="140503"/>
                                  <a:pt x="19571" y="140503"/>
                                  <a:pt x="19571" y="141455"/>
                                </a:cubicBezTo>
                                <a:cubicBezTo>
                                  <a:pt x="19571" y="141455"/>
                                  <a:pt x="20523" y="140503"/>
                                  <a:pt x="20523" y="140503"/>
                                </a:cubicBezTo>
                                <a:close/>
                                <a:moveTo>
                                  <a:pt x="19571" y="55730"/>
                                </a:moveTo>
                                <a:lnTo>
                                  <a:pt x="19571" y="55730"/>
                                </a:lnTo>
                                <a:cubicBezTo>
                                  <a:pt x="20523" y="56683"/>
                                  <a:pt x="20523" y="56683"/>
                                  <a:pt x="19571" y="55730"/>
                                </a:cubicBezTo>
                                <a:cubicBezTo>
                                  <a:pt x="20523" y="55730"/>
                                  <a:pt x="20523" y="55730"/>
                                  <a:pt x="19571" y="55730"/>
                                </a:cubicBezTo>
                                <a:cubicBezTo>
                                  <a:pt x="19571" y="55730"/>
                                  <a:pt x="19571" y="55730"/>
                                  <a:pt x="19571" y="55730"/>
                                </a:cubicBezTo>
                                <a:close/>
                                <a:moveTo>
                                  <a:pt x="21475" y="105261"/>
                                </a:moveTo>
                                <a:lnTo>
                                  <a:pt x="22428" y="103355"/>
                                </a:lnTo>
                                <a:cubicBezTo>
                                  <a:pt x="22428" y="102403"/>
                                  <a:pt x="23380" y="101451"/>
                                  <a:pt x="22428" y="101451"/>
                                </a:cubicBezTo>
                                <a:lnTo>
                                  <a:pt x="22428" y="101451"/>
                                </a:lnTo>
                                <a:cubicBezTo>
                                  <a:pt x="21475" y="101451"/>
                                  <a:pt x="21475" y="102403"/>
                                  <a:pt x="21475" y="103355"/>
                                </a:cubicBezTo>
                                <a:lnTo>
                                  <a:pt x="21475" y="105261"/>
                                </a:lnTo>
                                <a:cubicBezTo>
                                  <a:pt x="20523" y="105261"/>
                                  <a:pt x="19571" y="106213"/>
                                  <a:pt x="19571" y="107165"/>
                                </a:cubicBezTo>
                                <a:cubicBezTo>
                                  <a:pt x="19571" y="108118"/>
                                  <a:pt x="20523" y="109070"/>
                                  <a:pt x="20523" y="109070"/>
                                </a:cubicBezTo>
                                <a:cubicBezTo>
                                  <a:pt x="21475" y="110976"/>
                                  <a:pt x="22428" y="110023"/>
                                  <a:pt x="23380" y="110023"/>
                                </a:cubicBezTo>
                                <a:cubicBezTo>
                                  <a:pt x="24333" y="109070"/>
                                  <a:pt x="24333" y="108118"/>
                                  <a:pt x="23380" y="107165"/>
                                </a:cubicBezTo>
                                <a:lnTo>
                                  <a:pt x="21475" y="105261"/>
                                </a:lnTo>
                                <a:close/>
                                <a:moveTo>
                                  <a:pt x="23380" y="131930"/>
                                </a:moveTo>
                                <a:cubicBezTo>
                                  <a:pt x="21475" y="131930"/>
                                  <a:pt x="20523" y="132883"/>
                                  <a:pt x="20523" y="134788"/>
                                </a:cubicBezTo>
                                <a:cubicBezTo>
                                  <a:pt x="20523" y="135740"/>
                                  <a:pt x="20523" y="136693"/>
                                  <a:pt x="21475" y="135740"/>
                                </a:cubicBezTo>
                                <a:cubicBezTo>
                                  <a:pt x="22428" y="134788"/>
                                  <a:pt x="23380" y="133836"/>
                                  <a:pt x="23380" y="131930"/>
                                </a:cubicBezTo>
                                <a:cubicBezTo>
                                  <a:pt x="24333" y="131930"/>
                                  <a:pt x="24333" y="131930"/>
                                  <a:pt x="23380" y="131930"/>
                                </a:cubicBezTo>
                                <a:close/>
                                <a:moveTo>
                                  <a:pt x="21475" y="88115"/>
                                </a:moveTo>
                                <a:cubicBezTo>
                                  <a:pt x="21475" y="87163"/>
                                  <a:pt x="21475" y="87163"/>
                                  <a:pt x="21475" y="88115"/>
                                </a:cubicBezTo>
                                <a:cubicBezTo>
                                  <a:pt x="23380" y="87163"/>
                                  <a:pt x="23380" y="87163"/>
                                  <a:pt x="23380" y="88115"/>
                                </a:cubicBezTo>
                                <a:cubicBezTo>
                                  <a:pt x="23380" y="89068"/>
                                  <a:pt x="23380" y="89068"/>
                                  <a:pt x="21475" y="88115"/>
                                </a:cubicBezTo>
                                <a:cubicBezTo>
                                  <a:pt x="22428" y="89068"/>
                                  <a:pt x="21475" y="88115"/>
                                  <a:pt x="21475" y="88115"/>
                                </a:cubicBezTo>
                                <a:close/>
                                <a:moveTo>
                                  <a:pt x="22428" y="69065"/>
                                </a:moveTo>
                                <a:cubicBezTo>
                                  <a:pt x="22428" y="68113"/>
                                  <a:pt x="22428" y="68113"/>
                                  <a:pt x="22428" y="69065"/>
                                </a:cubicBezTo>
                                <a:lnTo>
                                  <a:pt x="25285" y="67161"/>
                                </a:lnTo>
                                <a:cubicBezTo>
                                  <a:pt x="25285" y="68113"/>
                                  <a:pt x="25285" y="70970"/>
                                  <a:pt x="25285" y="71923"/>
                                </a:cubicBezTo>
                                <a:cubicBezTo>
                                  <a:pt x="24333" y="71923"/>
                                  <a:pt x="22428" y="69065"/>
                                  <a:pt x="22428" y="69065"/>
                                </a:cubicBezTo>
                                <a:close/>
                                <a:moveTo>
                                  <a:pt x="26238" y="127168"/>
                                </a:moveTo>
                                <a:cubicBezTo>
                                  <a:pt x="26238" y="126215"/>
                                  <a:pt x="25285" y="126215"/>
                                  <a:pt x="24333" y="126215"/>
                                </a:cubicBezTo>
                                <a:lnTo>
                                  <a:pt x="23380" y="126215"/>
                                </a:lnTo>
                                <a:cubicBezTo>
                                  <a:pt x="23380" y="127168"/>
                                  <a:pt x="24333" y="127168"/>
                                  <a:pt x="26238" y="127168"/>
                                </a:cubicBezTo>
                                <a:cubicBezTo>
                                  <a:pt x="25285" y="127168"/>
                                  <a:pt x="26238" y="127168"/>
                                  <a:pt x="26238" y="127168"/>
                                </a:cubicBezTo>
                                <a:close/>
                                <a:moveTo>
                                  <a:pt x="25285" y="96688"/>
                                </a:moveTo>
                                <a:cubicBezTo>
                                  <a:pt x="26238" y="96688"/>
                                  <a:pt x="26238" y="96688"/>
                                  <a:pt x="25285" y="96688"/>
                                </a:cubicBezTo>
                                <a:cubicBezTo>
                                  <a:pt x="26238" y="94783"/>
                                  <a:pt x="26238" y="92878"/>
                                  <a:pt x="24333" y="92878"/>
                                </a:cubicBezTo>
                                <a:cubicBezTo>
                                  <a:pt x="23380" y="92878"/>
                                  <a:pt x="23380" y="93830"/>
                                  <a:pt x="23380" y="95736"/>
                                </a:cubicBezTo>
                                <a:cubicBezTo>
                                  <a:pt x="23380" y="95736"/>
                                  <a:pt x="24333" y="96688"/>
                                  <a:pt x="25285" y="96688"/>
                                </a:cubicBezTo>
                                <a:close/>
                                <a:moveTo>
                                  <a:pt x="31953" y="140503"/>
                                </a:moveTo>
                                <a:cubicBezTo>
                                  <a:pt x="30048" y="139551"/>
                                  <a:pt x="31000" y="141455"/>
                                  <a:pt x="29096" y="142408"/>
                                </a:cubicBezTo>
                                <a:lnTo>
                                  <a:pt x="29096" y="142408"/>
                                </a:lnTo>
                                <a:cubicBezTo>
                                  <a:pt x="29096" y="140503"/>
                                  <a:pt x="28143" y="138598"/>
                                  <a:pt x="27190" y="137645"/>
                                </a:cubicBezTo>
                                <a:cubicBezTo>
                                  <a:pt x="27190" y="137645"/>
                                  <a:pt x="26238" y="136693"/>
                                  <a:pt x="26238" y="136693"/>
                                </a:cubicBezTo>
                                <a:cubicBezTo>
                                  <a:pt x="25285" y="136693"/>
                                  <a:pt x="25285" y="137645"/>
                                  <a:pt x="25285" y="138598"/>
                                </a:cubicBezTo>
                                <a:cubicBezTo>
                                  <a:pt x="25285" y="141455"/>
                                  <a:pt x="27190" y="142408"/>
                                  <a:pt x="29096" y="142408"/>
                                </a:cubicBezTo>
                                <a:cubicBezTo>
                                  <a:pt x="29096" y="143361"/>
                                  <a:pt x="29096" y="145265"/>
                                  <a:pt x="31000" y="145265"/>
                                </a:cubicBezTo>
                                <a:cubicBezTo>
                                  <a:pt x="31953" y="145265"/>
                                  <a:pt x="31953" y="144313"/>
                                  <a:pt x="31953" y="143361"/>
                                </a:cubicBezTo>
                                <a:cubicBezTo>
                                  <a:pt x="31953" y="142408"/>
                                  <a:pt x="32905" y="140503"/>
                                  <a:pt x="31953" y="140503"/>
                                </a:cubicBezTo>
                                <a:close/>
                                <a:moveTo>
                                  <a:pt x="26238" y="119548"/>
                                </a:moveTo>
                                <a:cubicBezTo>
                                  <a:pt x="25285" y="119548"/>
                                  <a:pt x="25285" y="119548"/>
                                  <a:pt x="26238" y="119548"/>
                                </a:cubicBezTo>
                                <a:cubicBezTo>
                                  <a:pt x="25285" y="120501"/>
                                  <a:pt x="26238" y="120501"/>
                                  <a:pt x="26238" y="120501"/>
                                </a:cubicBezTo>
                                <a:cubicBezTo>
                                  <a:pt x="26238" y="120501"/>
                                  <a:pt x="26238" y="120501"/>
                                  <a:pt x="26238" y="119548"/>
                                </a:cubicBezTo>
                                <a:cubicBezTo>
                                  <a:pt x="26238" y="120501"/>
                                  <a:pt x="26238" y="119548"/>
                                  <a:pt x="26238" y="119548"/>
                                </a:cubicBezTo>
                                <a:close/>
                                <a:moveTo>
                                  <a:pt x="26238" y="72876"/>
                                </a:moveTo>
                                <a:cubicBezTo>
                                  <a:pt x="26238" y="72876"/>
                                  <a:pt x="26238" y="71923"/>
                                  <a:pt x="26238" y="72876"/>
                                </a:cubicBezTo>
                                <a:cubicBezTo>
                                  <a:pt x="27190" y="72876"/>
                                  <a:pt x="27190" y="72876"/>
                                  <a:pt x="27190" y="72876"/>
                                </a:cubicBezTo>
                                <a:cubicBezTo>
                                  <a:pt x="27190" y="72876"/>
                                  <a:pt x="26238" y="73828"/>
                                  <a:pt x="26238" y="72876"/>
                                </a:cubicBezTo>
                                <a:cubicBezTo>
                                  <a:pt x="26238" y="73828"/>
                                  <a:pt x="26238" y="72876"/>
                                  <a:pt x="26238" y="72876"/>
                                </a:cubicBezTo>
                                <a:close/>
                                <a:moveTo>
                                  <a:pt x="26238" y="30965"/>
                                </a:moveTo>
                                <a:cubicBezTo>
                                  <a:pt x="26238" y="30965"/>
                                  <a:pt x="26238" y="31918"/>
                                  <a:pt x="26238" y="30965"/>
                                </a:cubicBezTo>
                                <a:cubicBezTo>
                                  <a:pt x="27190" y="30965"/>
                                  <a:pt x="27190" y="30965"/>
                                  <a:pt x="27190" y="30965"/>
                                </a:cubicBezTo>
                                <a:cubicBezTo>
                                  <a:pt x="27190" y="30013"/>
                                  <a:pt x="27190" y="30013"/>
                                  <a:pt x="26238" y="30965"/>
                                </a:cubicBezTo>
                                <a:cubicBezTo>
                                  <a:pt x="26238" y="30013"/>
                                  <a:pt x="26238" y="30965"/>
                                  <a:pt x="26238" y="30965"/>
                                </a:cubicBezTo>
                                <a:close/>
                                <a:moveTo>
                                  <a:pt x="28143" y="129073"/>
                                </a:moveTo>
                                <a:cubicBezTo>
                                  <a:pt x="28143" y="130026"/>
                                  <a:pt x="29096" y="130978"/>
                                  <a:pt x="30048" y="130978"/>
                                </a:cubicBezTo>
                                <a:cubicBezTo>
                                  <a:pt x="30048" y="130978"/>
                                  <a:pt x="31000" y="130978"/>
                                  <a:pt x="30048" y="130026"/>
                                </a:cubicBezTo>
                                <a:cubicBezTo>
                                  <a:pt x="30048" y="129073"/>
                                  <a:pt x="29096" y="129073"/>
                                  <a:pt x="28143" y="129073"/>
                                </a:cubicBezTo>
                                <a:cubicBezTo>
                                  <a:pt x="29096" y="128120"/>
                                  <a:pt x="28143" y="129073"/>
                                  <a:pt x="28143" y="129073"/>
                                </a:cubicBezTo>
                                <a:close/>
                                <a:moveTo>
                                  <a:pt x="29096" y="125263"/>
                                </a:moveTo>
                                <a:cubicBezTo>
                                  <a:pt x="30048" y="125263"/>
                                  <a:pt x="30048" y="124311"/>
                                  <a:pt x="30048" y="123358"/>
                                </a:cubicBezTo>
                                <a:cubicBezTo>
                                  <a:pt x="30048" y="123358"/>
                                  <a:pt x="30048" y="122405"/>
                                  <a:pt x="29096" y="122405"/>
                                </a:cubicBezTo>
                                <a:cubicBezTo>
                                  <a:pt x="29096" y="122405"/>
                                  <a:pt x="28143" y="123358"/>
                                  <a:pt x="29096" y="125263"/>
                                </a:cubicBezTo>
                                <a:cubicBezTo>
                                  <a:pt x="28143" y="124311"/>
                                  <a:pt x="29096" y="125263"/>
                                  <a:pt x="29096" y="125263"/>
                                </a:cubicBezTo>
                                <a:close/>
                                <a:moveTo>
                                  <a:pt x="28143" y="68113"/>
                                </a:moveTo>
                                <a:lnTo>
                                  <a:pt x="31000" y="68113"/>
                                </a:lnTo>
                                <a:cubicBezTo>
                                  <a:pt x="31000" y="68113"/>
                                  <a:pt x="30048" y="70970"/>
                                  <a:pt x="29096" y="70970"/>
                                </a:cubicBezTo>
                                <a:cubicBezTo>
                                  <a:pt x="29096" y="71923"/>
                                  <a:pt x="28143" y="69065"/>
                                  <a:pt x="28143" y="68113"/>
                                </a:cubicBezTo>
                                <a:close/>
                                <a:moveTo>
                                  <a:pt x="29096" y="134788"/>
                                </a:moveTo>
                                <a:cubicBezTo>
                                  <a:pt x="29096" y="135740"/>
                                  <a:pt x="29096" y="135740"/>
                                  <a:pt x="30048" y="135740"/>
                                </a:cubicBezTo>
                                <a:cubicBezTo>
                                  <a:pt x="31000" y="135740"/>
                                  <a:pt x="31953" y="134788"/>
                                  <a:pt x="31953" y="133836"/>
                                </a:cubicBezTo>
                                <a:cubicBezTo>
                                  <a:pt x="31953" y="132883"/>
                                  <a:pt x="31000" y="132883"/>
                                  <a:pt x="31000" y="132883"/>
                                </a:cubicBezTo>
                                <a:cubicBezTo>
                                  <a:pt x="29096" y="133836"/>
                                  <a:pt x="29096" y="134788"/>
                                  <a:pt x="29096" y="134788"/>
                                </a:cubicBezTo>
                                <a:close/>
                                <a:moveTo>
                                  <a:pt x="30048" y="99545"/>
                                </a:moveTo>
                                <a:cubicBezTo>
                                  <a:pt x="30048" y="99545"/>
                                  <a:pt x="30048" y="99545"/>
                                  <a:pt x="30048" y="99545"/>
                                </a:cubicBezTo>
                                <a:cubicBezTo>
                                  <a:pt x="31000" y="99545"/>
                                  <a:pt x="31000" y="98593"/>
                                  <a:pt x="31000" y="97640"/>
                                </a:cubicBezTo>
                                <a:lnTo>
                                  <a:pt x="31000" y="97640"/>
                                </a:lnTo>
                                <a:lnTo>
                                  <a:pt x="31953" y="96688"/>
                                </a:lnTo>
                                <a:cubicBezTo>
                                  <a:pt x="31953" y="96688"/>
                                  <a:pt x="31953" y="95736"/>
                                  <a:pt x="31953" y="95736"/>
                                </a:cubicBezTo>
                                <a:cubicBezTo>
                                  <a:pt x="31953" y="95736"/>
                                  <a:pt x="31953" y="94783"/>
                                  <a:pt x="31000" y="95736"/>
                                </a:cubicBezTo>
                                <a:cubicBezTo>
                                  <a:pt x="31000" y="95736"/>
                                  <a:pt x="31000" y="96688"/>
                                  <a:pt x="31000" y="96688"/>
                                </a:cubicBezTo>
                                <a:cubicBezTo>
                                  <a:pt x="31000" y="96688"/>
                                  <a:pt x="31000" y="97640"/>
                                  <a:pt x="31000" y="97640"/>
                                </a:cubicBezTo>
                                <a:cubicBezTo>
                                  <a:pt x="30048" y="97640"/>
                                  <a:pt x="29096" y="97640"/>
                                  <a:pt x="30048" y="99545"/>
                                </a:cubicBezTo>
                                <a:close/>
                                <a:moveTo>
                                  <a:pt x="30048" y="37633"/>
                                </a:moveTo>
                                <a:cubicBezTo>
                                  <a:pt x="30048" y="37633"/>
                                  <a:pt x="31000" y="37633"/>
                                  <a:pt x="30048" y="37633"/>
                                </a:cubicBezTo>
                                <a:cubicBezTo>
                                  <a:pt x="31000" y="37633"/>
                                  <a:pt x="31000" y="36680"/>
                                  <a:pt x="30048" y="37633"/>
                                </a:cubicBezTo>
                                <a:cubicBezTo>
                                  <a:pt x="30048" y="36680"/>
                                  <a:pt x="30048" y="36680"/>
                                  <a:pt x="30048" y="37633"/>
                                </a:cubicBezTo>
                                <a:lnTo>
                                  <a:pt x="30048" y="37633"/>
                                </a:lnTo>
                                <a:close/>
                                <a:moveTo>
                                  <a:pt x="33858" y="59540"/>
                                </a:moveTo>
                                <a:cubicBezTo>
                                  <a:pt x="32905" y="60493"/>
                                  <a:pt x="31953" y="59540"/>
                                  <a:pt x="31000" y="60493"/>
                                </a:cubicBezTo>
                                <a:cubicBezTo>
                                  <a:pt x="31000" y="61445"/>
                                  <a:pt x="31000" y="62398"/>
                                  <a:pt x="31953" y="63351"/>
                                </a:cubicBezTo>
                                <a:cubicBezTo>
                                  <a:pt x="32905" y="65255"/>
                                  <a:pt x="33858" y="63351"/>
                                  <a:pt x="34810" y="63351"/>
                                </a:cubicBezTo>
                                <a:lnTo>
                                  <a:pt x="36715" y="63351"/>
                                </a:lnTo>
                                <a:cubicBezTo>
                                  <a:pt x="37668" y="63351"/>
                                  <a:pt x="38621" y="63351"/>
                                  <a:pt x="38621" y="62398"/>
                                </a:cubicBezTo>
                                <a:cubicBezTo>
                                  <a:pt x="38621" y="62398"/>
                                  <a:pt x="37668" y="61445"/>
                                  <a:pt x="37668" y="61445"/>
                                </a:cubicBezTo>
                                <a:cubicBezTo>
                                  <a:pt x="35763" y="60493"/>
                                  <a:pt x="35763" y="59540"/>
                                  <a:pt x="33858" y="59540"/>
                                </a:cubicBezTo>
                                <a:close/>
                                <a:moveTo>
                                  <a:pt x="33858" y="124311"/>
                                </a:moveTo>
                                <a:cubicBezTo>
                                  <a:pt x="34810" y="124311"/>
                                  <a:pt x="35763" y="124311"/>
                                  <a:pt x="35763" y="123358"/>
                                </a:cubicBezTo>
                                <a:cubicBezTo>
                                  <a:pt x="35763" y="122405"/>
                                  <a:pt x="34810" y="122405"/>
                                  <a:pt x="33858" y="121453"/>
                                </a:cubicBezTo>
                                <a:cubicBezTo>
                                  <a:pt x="32905" y="120501"/>
                                  <a:pt x="32905" y="122405"/>
                                  <a:pt x="32905" y="122405"/>
                                </a:cubicBezTo>
                                <a:cubicBezTo>
                                  <a:pt x="31953" y="124311"/>
                                  <a:pt x="32905" y="125263"/>
                                  <a:pt x="33858" y="124311"/>
                                </a:cubicBezTo>
                                <a:close/>
                                <a:moveTo>
                                  <a:pt x="39573" y="133836"/>
                                </a:moveTo>
                                <a:cubicBezTo>
                                  <a:pt x="38621" y="131930"/>
                                  <a:pt x="36715" y="130978"/>
                                  <a:pt x="34810" y="129073"/>
                                </a:cubicBezTo>
                                <a:cubicBezTo>
                                  <a:pt x="34810" y="129073"/>
                                  <a:pt x="33858" y="128120"/>
                                  <a:pt x="32905" y="129073"/>
                                </a:cubicBezTo>
                                <a:cubicBezTo>
                                  <a:pt x="31953" y="130026"/>
                                  <a:pt x="31953" y="130026"/>
                                  <a:pt x="31953" y="130978"/>
                                </a:cubicBezTo>
                                <a:cubicBezTo>
                                  <a:pt x="31953" y="133836"/>
                                  <a:pt x="35763" y="134788"/>
                                  <a:pt x="35763" y="138598"/>
                                </a:cubicBezTo>
                                <a:cubicBezTo>
                                  <a:pt x="35763" y="138598"/>
                                  <a:pt x="35763" y="138598"/>
                                  <a:pt x="36715" y="138598"/>
                                </a:cubicBezTo>
                                <a:cubicBezTo>
                                  <a:pt x="38621" y="138598"/>
                                  <a:pt x="40525" y="135740"/>
                                  <a:pt x="39573" y="133836"/>
                                </a:cubicBezTo>
                                <a:close/>
                                <a:moveTo>
                                  <a:pt x="34810" y="30013"/>
                                </a:moveTo>
                                <a:lnTo>
                                  <a:pt x="34810" y="30013"/>
                                </a:lnTo>
                                <a:lnTo>
                                  <a:pt x="35763" y="28108"/>
                                </a:lnTo>
                                <a:cubicBezTo>
                                  <a:pt x="35763" y="27155"/>
                                  <a:pt x="36715" y="27155"/>
                                  <a:pt x="35763" y="27155"/>
                                </a:cubicBezTo>
                                <a:cubicBezTo>
                                  <a:pt x="34810" y="27155"/>
                                  <a:pt x="33858" y="28108"/>
                                  <a:pt x="32905" y="28108"/>
                                </a:cubicBezTo>
                                <a:cubicBezTo>
                                  <a:pt x="32905" y="30013"/>
                                  <a:pt x="34810" y="30013"/>
                                  <a:pt x="34810" y="30013"/>
                                </a:cubicBezTo>
                                <a:close/>
                                <a:moveTo>
                                  <a:pt x="35763" y="147170"/>
                                </a:moveTo>
                                <a:cubicBezTo>
                                  <a:pt x="35763" y="146218"/>
                                  <a:pt x="35763" y="146218"/>
                                  <a:pt x="34810" y="146218"/>
                                </a:cubicBezTo>
                                <a:cubicBezTo>
                                  <a:pt x="33858" y="146218"/>
                                  <a:pt x="33858" y="146218"/>
                                  <a:pt x="33858" y="147170"/>
                                </a:cubicBezTo>
                                <a:cubicBezTo>
                                  <a:pt x="33858" y="147170"/>
                                  <a:pt x="33858" y="148123"/>
                                  <a:pt x="35763" y="147170"/>
                                </a:cubicBezTo>
                                <a:cubicBezTo>
                                  <a:pt x="34810" y="148123"/>
                                  <a:pt x="35763" y="148123"/>
                                  <a:pt x="35763" y="147170"/>
                                </a:cubicBezTo>
                                <a:close/>
                                <a:moveTo>
                                  <a:pt x="34810" y="35728"/>
                                </a:moveTo>
                                <a:cubicBezTo>
                                  <a:pt x="34810" y="35728"/>
                                  <a:pt x="32905" y="36680"/>
                                  <a:pt x="34810" y="37633"/>
                                </a:cubicBezTo>
                                <a:cubicBezTo>
                                  <a:pt x="35763" y="37633"/>
                                  <a:pt x="36715" y="37633"/>
                                  <a:pt x="36715" y="36680"/>
                                </a:cubicBezTo>
                                <a:cubicBezTo>
                                  <a:pt x="36715" y="34776"/>
                                  <a:pt x="36715" y="31918"/>
                                  <a:pt x="34810" y="30965"/>
                                </a:cubicBezTo>
                                <a:cubicBezTo>
                                  <a:pt x="35763" y="32870"/>
                                  <a:pt x="35763" y="33823"/>
                                  <a:pt x="34810" y="35728"/>
                                </a:cubicBezTo>
                                <a:close/>
                                <a:moveTo>
                                  <a:pt x="37668" y="103355"/>
                                </a:moveTo>
                                <a:cubicBezTo>
                                  <a:pt x="38621" y="103355"/>
                                  <a:pt x="38621" y="102403"/>
                                  <a:pt x="38621" y="101451"/>
                                </a:cubicBezTo>
                                <a:cubicBezTo>
                                  <a:pt x="37668" y="99545"/>
                                  <a:pt x="36715" y="99545"/>
                                  <a:pt x="34810" y="98593"/>
                                </a:cubicBezTo>
                                <a:cubicBezTo>
                                  <a:pt x="34810" y="98593"/>
                                  <a:pt x="33858" y="99545"/>
                                  <a:pt x="33858" y="99545"/>
                                </a:cubicBezTo>
                                <a:cubicBezTo>
                                  <a:pt x="34810" y="101451"/>
                                  <a:pt x="35763" y="102403"/>
                                  <a:pt x="37668" y="103355"/>
                                </a:cubicBezTo>
                                <a:close/>
                                <a:moveTo>
                                  <a:pt x="35763" y="58588"/>
                                </a:moveTo>
                                <a:cubicBezTo>
                                  <a:pt x="35763" y="58588"/>
                                  <a:pt x="36715" y="58588"/>
                                  <a:pt x="35763" y="58588"/>
                                </a:cubicBezTo>
                                <a:cubicBezTo>
                                  <a:pt x="36715" y="57636"/>
                                  <a:pt x="35763" y="56683"/>
                                  <a:pt x="35763" y="56683"/>
                                </a:cubicBezTo>
                                <a:cubicBezTo>
                                  <a:pt x="35763" y="56683"/>
                                  <a:pt x="34810" y="57636"/>
                                  <a:pt x="35763" y="58588"/>
                                </a:cubicBezTo>
                                <a:cubicBezTo>
                                  <a:pt x="34810" y="58588"/>
                                  <a:pt x="34810" y="58588"/>
                                  <a:pt x="35763" y="58588"/>
                                </a:cubicBezTo>
                                <a:close/>
                                <a:moveTo>
                                  <a:pt x="41478" y="120501"/>
                                </a:moveTo>
                                <a:cubicBezTo>
                                  <a:pt x="41478" y="119548"/>
                                  <a:pt x="40525" y="119548"/>
                                  <a:pt x="40525" y="119548"/>
                                </a:cubicBezTo>
                                <a:cubicBezTo>
                                  <a:pt x="39573" y="119548"/>
                                  <a:pt x="38621" y="119548"/>
                                  <a:pt x="38621" y="120501"/>
                                </a:cubicBezTo>
                                <a:cubicBezTo>
                                  <a:pt x="38621" y="120501"/>
                                  <a:pt x="39573" y="121453"/>
                                  <a:pt x="40525" y="121453"/>
                                </a:cubicBezTo>
                                <a:cubicBezTo>
                                  <a:pt x="40525" y="121453"/>
                                  <a:pt x="40525" y="121453"/>
                                  <a:pt x="41478" y="120501"/>
                                </a:cubicBezTo>
                                <a:close/>
                                <a:moveTo>
                                  <a:pt x="40525" y="152886"/>
                                </a:moveTo>
                                <a:lnTo>
                                  <a:pt x="40525" y="152886"/>
                                </a:lnTo>
                                <a:cubicBezTo>
                                  <a:pt x="39573" y="151933"/>
                                  <a:pt x="39573" y="152886"/>
                                  <a:pt x="38621" y="152886"/>
                                </a:cubicBezTo>
                                <a:cubicBezTo>
                                  <a:pt x="39573" y="152886"/>
                                  <a:pt x="39573" y="152886"/>
                                  <a:pt x="40525" y="152886"/>
                                </a:cubicBezTo>
                                <a:lnTo>
                                  <a:pt x="40525" y="152886"/>
                                </a:lnTo>
                                <a:close/>
                                <a:moveTo>
                                  <a:pt x="40525" y="70018"/>
                                </a:moveTo>
                                <a:lnTo>
                                  <a:pt x="40525" y="70018"/>
                                </a:lnTo>
                                <a:cubicBezTo>
                                  <a:pt x="40525" y="69065"/>
                                  <a:pt x="40525" y="68113"/>
                                  <a:pt x="40525" y="68113"/>
                                </a:cubicBezTo>
                                <a:cubicBezTo>
                                  <a:pt x="39573" y="68113"/>
                                  <a:pt x="39573" y="68113"/>
                                  <a:pt x="40525" y="70018"/>
                                </a:cubicBezTo>
                                <a:cubicBezTo>
                                  <a:pt x="39573" y="69065"/>
                                  <a:pt x="40525" y="70018"/>
                                  <a:pt x="40525" y="70018"/>
                                </a:cubicBezTo>
                                <a:close/>
                                <a:moveTo>
                                  <a:pt x="41478" y="106213"/>
                                </a:moveTo>
                                <a:cubicBezTo>
                                  <a:pt x="41478" y="106213"/>
                                  <a:pt x="41478" y="105261"/>
                                  <a:pt x="41478" y="106213"/>
                                </a:cubicBezTo>
                                <a:cubicBezTo>
                                  <a:pt x="40525" y="105261"/>
                                  <a:pt x="40525" y="105261"/>
                                  <a:pt x="40525" y="106213"/>
                                </a:cubicBezTo>
                                <a:cubicBezTo>
                                  <a:pt x="40525" y="107165"/>
                                  <a:pt x="40525" y="107165"/>
                                  <a:pt x="41478" y="106213"/>
                                </a:cubicBezTo>
                                <a:cubicBezTo>
                                  <a:pt x="41478" y="107165"/>
                                  <a:pt x="41478" y="107165"/>
                                  <a:pt x="41478" y="106213"/>
                                </a:cubicBezTo>
                                <a:close/>
                                <a:moveTo>
                                  <a:pt x="43383" y="70018"/>
                                </a:moveTo>
                                <a:cubicBezTo>
                                  <a:pt x="44335" y="70018"/>
                                  <a:pt x="44335" y="70018"/>
                                  <a:pt x="43383" y="70018"/>
                                </a:cubicBezTo>
                                <a:lnTo>
                                  <a:pt x="43383" y="70018"/>
                                </a:lnTo>
                                <a:cubicBezTo>
                                  <a:pt x="43383" y="69065"/>
                                  <a:pt x="43383" y="70018"/>
                                  <a:pt x="43383" y="70018"/>
                                </a:cubicBezTo>
                                <a:cubicBezTo>
                                  <a:pt x="43383" y="70018"/>
                                  <a:pt x="43383" y="70018"/>
                                  <a:pt x="43383" y="70018"/>
                                </a:cubicBezTo>
                                <a:close/>
                                <a:moveTo>
                                  <a:pt x="44335" y="139551"/>
                                </a:moveTo>
                                <a:cubicBezTo>
                                  <a:pt x="44335" y="139551"/>
                                  <a:pt x="44335" y="139551"/>
                                  <a:pt x="44335" y="139551"/>
                                </a:cubicBezTo>
                                <a:cubicBezTo>
                                  <a:pt x="43383" y="139551"/>
                                  <a:pt x="43383" y="139551"/>
                                  <a:pt x="44335" y="139551"/>
                                </a:cubicBezTo>
                                <a:lnTo>
                                  <a:pt x="44335" y="139551"/>
                                </a:lnTo>
                                <a:lnTo>
                                  <a:pt x="44335" y="139551"/>
                                </a:lnTo>
                                <a:close/>
                                <a:moveTo>
                                  <a:pt x="47193" y="30013"/>
                                </a:moveTo>
                                <a:cubicBezTo>
                                  <a:pt x="47193" y="29061"/>
                                  <a:pt x="46240" y="29061"/>
                                  <a:pt x="46240" y="29061"/>
                                </a:cubicBezTo>
                                <a:cubicBezTo>
                                  <a:pt x="45288" y="29061"/>
                                  <a:pt x="45288" y="29061"/>
                                  <a:pt x="45288" y="30013"/>
                                </a:cubicBezTo>
                                <a:cubicBezTo>
                                  <a:pt x="45288" y="30965"/>
                                  <a:pt x="45288" y="30013"/>
                                  <a:pt x="47193" y="30013"/>
                                </a:cubicBezTo>
                                <a:cubicBezTo>
                                  <a:pt x="46240" y="30013"/>
                                  <a:pt x="47193" y="30013"/>
                                  <a:pt x="47193" y="30013"/>
                                </a:cubicBezTo>
                                <a:close/>
                                <a:moveTo>
                                  <a:pt x="50050" y="52873"/>
                                </a:moveTo>
                                <a:cubicBezTo>
                                  <a:pt x="50050" y="51920"/>
                                  <a:pt x="49098" y="51920"/>
                                  <a:pt x="48146" y="51920"/>
                                </a:cubicBezTo>
                                <a:cubicBezTo>
                                  <a:pt x="48146" y="51920"/>
                                  <a:pt x="47193" y="51920"/>
                                  <a:pt x="47193" y="52873"/>
                                </a:cubicBezTo>
                                <a:cubicBezTo>
                                  <a:pt x="47193" y="53826"/>
                                  <a:pt x="48146" y="53826"/>
                                  <a:pt x="50050" y="52873"/>
                                </a:cubicBezTo>
                                <a:cubicBezTo>
                                  <a:pt x="50050" y="54778"/>
                                  <a:pt x="50050" y="53826"/>
                                  <a:pt x="50050" y="52873"/>
                                </a:cubicBezTo>
                                <a:close/>
                                <a:moveTo>
                                  <a:pt x="51003" y="38586"/>
                                </a:moveTo>
                                <a:lnTo>
                                  <a:pt x="51003" y="38586"/>
                                </a:lnTo>
                                <a:lnTo>
                                  <a:pt x="50050" y="38586"/>
                                </a:lnTo>
                                <a:cubicBezTo>
                                  <a:pt x="49098" y="39538"/>
                                  <a:pt x="50050" y="39538"/>
                                  <a:pt x="51003" y="38586"/>
                                </a:cubicBezTo>
                                <a:cubicBezTo>
                                  <a:pt x="50050" y="39538"/>
                                  <a:pt x="50050" y="38586"/>
                                  <a:pt x="51003" y="38586"/>
                                </a:cubicBezTo>
                                <a:close/>
                                <a:moveTo>
                                  <a:pt x="51955" y="76686"/>
                                </a:moveTo>
                                <a:cubicBezTo>
                                  <a:pt x="51955" y="81448"/>
                                  <a:pt x="52908" y="81448"/>
                                  <a:pt x="57671" y="81448"/>
                                </a:cubicBezTo>
                                <a:cubicBezTo>
                                  <a:pt x="63385" y="81448"/>
                                  <a:pt x="64338" y="80495"/>
                                  <a:pt x="70053" y="81448"/>
                                </a:cubicBezTo>
                                <a:cubicBezTo>
                                  <a:pt x="71005" y="81448"/>
                                  <a:pt x="71958" y="81448"/>
                                  <a:pt x="72910" y="81448"/>
                                </a:cubicBezTo>
                                <a:cubicBezTo>
                                  <a:pt x="76721" y="82401"/>
                                  <a:pt x="83388" y="81448"/>
                                  <a:pt x="88150" y="81448"/>
                                </a:cubicBezTo>
                                <a:cubicBezTo>
                                  <a:pt x="92913" y="81448"/>
                                  <a:pt x="94818" y="80495"/>
                                  <a:pt x="94818" y="74780"/>
                                </a:cubicBezTo>
                                <a:cubicBezTo>
                                  <a:pt x="94818" y="63351"/>
                                  <a:pt x="94818" y="51920"/>
                                  <a:pt x="93865" y="40490"/>
                                </a:cubicBezTo>
                                <a:cubicBezTo>
                                  <a:pt x="92913" y="32870"/>
                                  <a:pt x="91008" y="26203"/>
                                  <a:pt x="87198" y="19536"/>
                                </a:cubicBezTo>
                                <a:cubicBezTo>
                                  <a:pt x="86246" y="16678"/>
                                  <a:pt x="84340" y="14773"/>
                                  <a:pt x="83388" y="12868"/>
                                </a:cubicBezTo>
                                <a:cubicBezTo>
                                  <a:pt x="79578" y="9058"/>
                                  <a:pt x="74815" y="8105"/>
                                  <a:pt x="70053" y="10963"/>
                                </a:cubicBezTo>
                                <a:cubicBezTo>
                                  <a:pt x="67196" y="12868"/>
                                  <a:pt x="64338" y="15726"/>
                                  <a:pt x="62433" y="18583"/>
                                </a:cubicBezTo>
                                <a:cubicBezTo>
                                  <a:pt x="59575" y="24298"/>
                                  <a:pt x="56718" y="30013"/>
                                  <a:pt x="55765" y="35728"/>
                                </a:cubicBezTo>
                                <a:cubicBezTo>
                                  <a:pt x="53860" y="49063"/>
                                  <a:pt x="51955" y="62398"/>
                                  <a:pt x="51955" y="76686"/>
                                </a:cubicBezTo>
                                <a:close/>
                                <a:moveTo>
                                  <a:pt x="111010" y="128120"/>
                                </a:moveTo>
                                <a:cubicBezTo>
                                  <a:pt x="111010" y="127168"/>
                                  <a:pt x="110058" y="125263"/>
                                  <a:pt x="109105" y="125263"/>
                                </a:cubicBezTo>
                                <a:cubicBezTo>
                                  <a:pt x="106248" y="127168"/>
                                  <a:pt x="106248" y="126215"/>
                                  <a:pt x="105296" y="123358"/>
                                </a:cubicBezTo>
                                <a:cubicBezTo>
                                  <a:pt x="105296" y="123358"/>
                                  <a:pt x="103390" y="123358"/>
                                  <a:pt x="102438" y="123358"/>
                                </a:cubicBezTo>
                                <a:cubicBezTo>
                                  <a:pt x="101485" y="123358"/>
                                  <a:pt x="102438" y="124311"/>
                                  <a:pt x="102438" y="124311"/>
                                </a:cubicBezTo>
                                <a:cubicBezTo>
                                  <a:pt x="102438" y="127168"/>
                                  <a:pt x="109105" y="128120"/>
                                  <a:pt x="106248" y="130026"/>
                                </a:cubicBezTo>
                                <a:cubicBezTo>
                                  <a:pt x="107200" y="130978"/>
                                  <a:pt x="107200" y="132883"/>
                                  <a:pt x="108153" y="131930"/>
                                </a:cubicBezTo>
                                <a:cubicBezTo>
                                  <a:pt x="110058" y="130978"/>
                                  <a:pt x="110058" y="130026"/>
                                  <a:pt x="111010" y="128120"/>
                                </a:cubicBezTo>
                                <a:close/>
                                <a:moveTo>
                                  <a:pt x="102438" y="48111"/>
                                </a:moveTo>
                                <a:cubicBezTo>
                                  <a:pt x="102438" y="48111"/>
                                  <a:pt x="103390" y="48111"/>
                                  <a:pt x="103390" y="48111"/>
                                </a:cubicBezTo>
                                <a:lnTo>
                                  <a:pt x="104343" y="47158"/>
                                </a:lnTo>
                                <a:cubicBezTo>
                                  <a:pt x="104343" y="47158"/>
                                  <a:pt x="103390" y="46205"/>
                                  <a:pt x="102438" y="48111"/>
                                </a:cubicBezTo>
                                <a:cubicBezTo>
                                  <a:pt x="102438" y="47158"/>
                                  <a:pt x="102438" y="47158"/>
                                  <a:pt x="102438" y="48111"/>
                                </a:cubicBezTo>
                                <a:close/>
                                <a:moveTo>
                                  <a:pt x="104343" y="41443"/>
                                </a:moveTo>
                                <a:cubicBezTo>
                                  <a:pt x="106248" y="43348"/>
                                  <a:pt x="105296" y="44301"/>
                                  <a:pt x="105296" y="46205"/>
                                </a:cubicBezTo>
                                <a:lnTo>
                                  <a:pt x="108153" y="45253"/>
                                </a:lnTo>
                                <a:cubicBezTo>
                                  <a:pt x="107200" y="44301"/>
                                  <a:pt x="107200" y="42395"/>
                                  <a:pt x="107200" y="41443"/>
                                </a:cubicBezTo>
                                <a:cubicBezTo>
                                  <a:pt x="107200" y="40490"/>
                                  <a:pt x="107200" y="39538"/>
                                  <a:pt x="106248" y="39538"/>
                                </a:cubicBezTo>
                                <a:cubicBezTo>
                                  <a:pt x="106248" y="39538"/>
                                  <a:pt x="105296" y="39538"/>
                                  <a:pt x="105296" y="39538"/>
                                </a:cubicBezTo>
                                <a:cubicBezTo>
                                  <a:pt x="104343" y="40490"/>
                                  <a:pt x="104343" y="41443"/>
                                  <a:pt x="104343" y="41443"/>
                                </a:cubicBezTo>
                                <a:close/>
                                <a:moveTo>
                                  <a:pt x="105296" y="30965"/>
                                </a:moveTo>
                                <a:cubicBezTo>
                                  <a:pt x="106248" y="30965"/>
                                  <a:pt x="106248" y="30965"/>
                                  <a:pt x="106248" y="30013"/>
                                </a:cubicBezTo>
                                <a:cubicBezTo>
                                  <a:pt x="106248" y="29061"/>
                                  <a:pt x="106248" y="29061"/>
                                  <a:pt x="105296" y="29061"/>
                                </a:cubicBezTo>
                                <a:cubicBezTo>
                                  <a:pt x="104343" y="29061"/>
                                  <a:pt x="104343" y="29061"/>
                                  <a:pt x="103390" y="30013"/>
                                </a:cubicBezTo>
                                <a:cubicBezTo>
                                  <a:pt x="104343" y="30013"/>
                                  <a:pt x="104343" y="30965"/>
                                  <a:pt x="105296" y="30965"/>
                                </a:cubicBezTo>
                                <a:close/>
                                <a:moveTo>
                                  <a:pt x="106248" y="117643"/>
                                </a:moveTo>
                                <a:cubicBezTo>
                                  <a:pt x="108153" y="118595"/>
                                  <a:pt x="109105" y="121453"/>
                                  <a:pt x="110058" y="123358"/>
                                </a:cubicBezTo>
                                <a:cubicBezTo>
                                  <a:pt x="110058" y="124311"/>
                                  <a:pt x="111010" y="124311"/>
                                  <a:pt x="111010" y="123358"/>
                                </a:cubicBezTo>
                                <a:cubicBezTo>
                                  <a:pt x="111963" y="120501"/>
                                  <a:pt x="113868" y="120501"/>
                                  <a:pt x="115773" y="118595"/>
                                </a:cubicBezTo>
                                <a:cubicBezTo>
                                  <a:pt x="116725" y="119548"/>
                                  <a:pt x="116725" y="120501"/>
                                  <a:pt x="115773" y="121453"/>
                                </a:cubicBezTo>
                                <a:cubicBezTo>
                                  <a:pt x="114821" y="122405"/>
                                  <a:pt x="114821" y="124311"/>
                                  <a:pt x="115773" y="125263"/>
                                </a:cubicBezTo>
                                <a:cubicBezTo>
                                  <a:pt x="114821" y="125263"/>
                                  <a:pt x="113868" y="125263"/>
                                  <a:pt x="113868" y="126215"/>
                                </a:cubicBezTo>
                                <a:cubicBezTo>
                                  <a:pt x="112915" y="128120"/>
                                  <a:pt x="114821" y="129073"/>
                                  <a:pt x="115773" y="129073"/>
                                </a:cubicBezTo>
                                <a:cubicBezTo>
                                  <a:pt x="116725" y="129073"/>
                                  <a:pt x="118630" y="130978"/>
                                  <a:pt x="118630" y="128120"/>
                                </a:cubicBezTo>
                                <a:cubicBezTo>
                                  <a:pt x="118630" y="126215"/>
                                  <a:pt x="118630" y="124311"/>
                                  <a:pt x="120535" y="125263"/>
                                </a:cubicBezTo>
                                <a:cubicBezTo>
                                  <a:pt x="121488" y="124311"/>
                                  <a:pt x="121488" y="124311"/>
                                  <a:pt x="121488" y="123358"/>
                                </a:cubicBezTo>
                                <a:cubicBezTo>
                                  <a:pt x="120535" y="123358"/>
                                  <a:pt x="120535" y="123358"/>
                                  <a:pt x="120535" y="122405"/>
                                </a:cubicBezTo>
                                <a:cubicBezTo>
                                  <a:pt x="120535" y="121453"/>
                                  <a:pt x="122440" y="119548"/>
                                  <a:pt x="122440" y="118595"/>
                                </a:cubicBezTo>
                                <a:cubicBezTo>
                                  <a:pt x="122440" y="118595"/>
                                  <a:pt x="122440" y="116690"/>
                                  <a:pt x="122440" y="117643"/>
                                </a:cubicBezTo>
                                <a:cubicBezTo>
                                  <a:pt x="120535" y="119548"/>
                                  <a:pt x="118630" y="116690"/>
                                  <a:pt x="116725" y="118595"/>
                                </a:cubicBezTo>
                                <a:cubicBezTo>
                                  <a:pt x="114821" y="117643"/>
                                  <a:pt x="116725" y="115738"/>
                                  <a:pt x="116725" y="113833"/>
                                </a:cubicBezTo>
                                <a:cubicBezTo>
                                  <a:pt x="116725" y="111928"/>
                                  <a:pt x="119583" y="110976"/>
                                  <a:pt x="118630" y="110023"/>
                                </a:cubicBezTo>
                                <a:cubicBezTo>
                                  <a:pt x="117678" y="109070"/>
                                  <a:pt x="116725" y="111928"/>
                                  <a:pt x="114821" y="111928"/>
                                </a:cubicBezTo>
                                <a:cubicBezTo>
                                  <a:pt x="114821" y="110976"/>
                                  <a:pt x="113868" y="110976"/>
                                  <a:pt x="113868" y="110976"/>
                                </a:cubicBezTo>
                                <a:cubicBezTo>
                                  <a:pt x="113868" y="110976"/>
                                  <a:pt x="113868" y="111928"/>
                                  <a:pt x="113868" y="111928"/>
                                </a:cubicBezTo>
                                <a:cubicBezTo>
                                  <a:pt x="113868" y="111928"/>
                                  <a:pt x="114821" y="111928"/>
                                  <a:pt x="114821" y="111928"/>
                                </a:cubicBezTo>
                                <a:cubicBezTo>
                                  <a:pt x="115773" y="113833"/>
                                  <a:pt x="112915" y="114786"/>
                                  <a:pt x="113868" y="117643"/>
                                </a:cubicBezTo>
                                <a:cubicBezTo>
                                  <a:pt x="113868" y="118595"/>
                                  <a:pt x="113868" y="118595"/>
                                  <a:pt x="113868" y="119548"/>
                                </a:cubicBezTo>
                                <a:cubicBezTo>
                                  <a:pt x="112915" y="119548"/>
                                  <a:pt x="112915" y="119548"/>
                                  <a:pt x="111963" y="118595"/>
                                </a:cubicBezTo>
                                <a:cubicBezTo>
                                  <a:pt x="111010" y="118595"/>
                                  <a:pt x="110058" y="117643"/>
                                  <a:pt x="109105" y="117643"/>
                                </a:cubicBezTo>
                                <a:cubicBezTo>
                                  <a:pt x="108153" y="116690"/>
                                  <a:pt x="108153" y="115738"/>
                                  <a:pt x="107200" y="117643"/>
                                </a:cubicBezTo>
                                <a:cubicBezTo>
                                  <a:pt x="106248" y="116690"/>
                                  <a:pt x="106248" y="117643"/>
                                  <a:pt x="106248" y="117643"/>
                                </a:cubicBezTo>
                                <a:close/>
                                <a:moveTo>
                                  <a:pt x="111010" y="51920"/>
                                </a:moveTo>
                                <a:cubicBezTo>
                                  <a:pt x="111010" y="50968"/>
                                  <a:pt x="110058" y="51920"/>
                                  <a:pt x="111010" y="51920"/>
                                </a:cubicBezTo>
                                <a:cubicBezTo>
                                  <a:pt x="111010" y="54778"/>
                                  <a:pt x="110058" y="54778"/>
                                  <a:pt x="109105" y="54778"/>
                                </a:cubicBezTo>
                                <a:cubicBezTo>
                                  <a:pt x="107200" y="53826"/>
                                  <a:pt x="106248" y="54778"/>
                                  <a:pt x="107200" y="56683"/>
                                </a:cubicBezTo>
                                <a:cubicBezTo>
                                  <a:pt x="108153" y="58588"/>
                                  <a:pt x="107200" y="59540"/>
                                  <a:pt x="106248" y="60493"/>
                                </a:cubicBezTo>
                                <a:cubicBezTo>
                                  <a:pt x="105296" y="62398"/>
                                  <a:pt x="107200" y="65255"/>
                                  <a:pt x="108153" y="65255"/>
                                </a:cubicBezTo>
                                <a:cubicBezTo>
                                  <a:pt x="111010" y="62398"/>
                                  <a:pt x="111010" y="66208"/>
                                  <a:pt x="112915" y="66208"/>
                                </a:cubicBezTo>
                                <a:lnTo>
                                  <a:pt x="112915" y="66208"/>
                                </a:lnTo>
                                <a:cubicBezTo>
                                  <a:pt x="113868" y="67161"/>
                                  <a:pt x="114821" y="68113"/>
                                  <a:pt x="114821" y="70018"/>
                                </a:cubicBezTo>
                                <a:cubicBezTo>
                                  <a:pt x="114821" y="71923"/>
                                  <a:pt x="115773" y="74780"/>
                                  <a:pt x="117678" y="74780"/>
                                </a:cubicBezTo>
                                <a:cubicBezTo>
                                  <a:pt x="119583" y="74780"/>
                                  <a:pt x="123393" y="75733"/>
                                  <a:pt x="124346" y="71923"/>
                                </a:cubicBezTo>
                                <a:cubicBezTo>
                                  <a:pt x="124346" y="70970"/>
                                  <a:pt x="125298" y="70970"/>
                                  <a:pt x="124346" y="70018"/>
                                </a:cubicBezTo>
                                <a:cubicBezTo>
                                  <a:pt x="123393" y="69065"/>
                                  <a:pt x="123393" y="69065"/>
                                  <a:pt x="122440" y="70018"/>
                                </a:cubicBezTo>
                                <a:cubicBezTo>
                                  <a:pt x="121488" y="71923"/>
                                  <a:pt x="118630" y="70970"/>
                                  <a:pt x="117678" y="71923"/>
                                </a:cubicBezTo>
                                <a:cubicBezTo>
                                  <a:pt x="116725" y="71923"/>
                                  <a:pt x="116725" y="71923"/>
                                  <a:pt x="115773" y="71923"/>
                                </a:cubicBezTo>
                                <a:cubicBezTo>
                                  <a:pt x="115773" y="71923"/>
                                  <a:pt x="115773" y="70970"/>
                                  <a:pt x="115773" y="70970"/>
                                </a:cubicBezTo>
                                <a:cubicBezTo>
                                  <a:pt x="118630" y="70970"/>
                                  <a:pt x="118630" y="68113"/>
                                  <a:pt x="120535" y="67161"/>
                                </a:cubicBezTo>
                                <a:cubicBezTo>
                                  <a:pt x="120535" y="66208"/>
                                  <a:pt x="121488" y="66208"/>
                                  <a:pt x="121488" y="65255"/>
                                </a:cubicBezTo>
                                <a:cubicBezTo>
                                  <a:pt x="121488" y="65255"/>
                                  <a:pt x="120535" y="65255"/>
                                  <a:pt x="120535" y="65255"/>
                                </a:cubicBezTo>
                                <a:cubicBezTo>
                                  <a:pt x="119583" y="65255"/>
                                  <a:pt x="117678" y="65255"/>
                                  <a:pt x="116725" y="66208"/>
                                </a:cubicBezTo>
                                <a:cubicBezTo>
                                  <a:pt x="115773" y="66208"/>
                                  <a:pt x="114821" y="67161"/>
                                  <a:pt x="114821" y="66208"/>
                                </a:cubicBezTo>
                                <a:cubicBezTo>
                                  <a:pt x="114821" y="64303"/>
                                  <a:pt x="113868" y="64303"/>
                                  <a:pt x="112915" y="64303"/>
                                </a:cubicBezTo>
                                <a:cubicBezTo>
                                  <a:pt x="111963" y="64303"/>
                                  <a:pt x="111010" y="63351"/>
                                  <a:pt x="111963" y="62398"/>
                                </a:cubicBezTo>
                                <a:cubicBezTo>
                                  <a:pt x="111963" y="61445"/>
                                  <a:pt x="112915" y="62398"/>
                                  <a:pt x="113868" y="62398"/>
                                </a:cubicBezTo>
                                <a:cubicBezTo>
                                  <a:pt x="114821" y="62398"/>
                                  <a:pt x="116725" y="63351"/>
                                  <a:pt x="117678" y="61445"/>
                                </a:cubicBezTo>
                                <a:cubicBezTo>
                                  <a:pt x="118630" y="59540"/>
                                  <a:pt x="115773" y="60493"/>
                                  <a:pt x="114821" y="59540"/>
                                </a:cubicBezTo>
                                <a:cubicBezTo>
                                  <a:pt x="114821" y="59540"/>
                                  <a:pt x="113868" y="59540"/>
                                  <a:pt x="113868" y="58588"/>
                                </a:cubicBezTo>
                                <a:cubicBezTo>
                                  <a:pt x="113868" y="57636"/>
                                  <a:pt x="114821" y="57636"/>
                                  <a:pt x="115773" y="57636"/>
                                </a:cubicBezTo>
                                <a:cubicBezTo>
                                  <a:pt x="116725" y="57636"/>
                                  <a:pt x="118630" y="56683"/>
                                  <a:pt x="117678" y="55730"/>
                                </a:cubicBezTo>
                                <a:cubicBezTo>
                                  <a:pt x="116725" y="50015"/>
                                  <a:pt x="112915" y="54778"/>
                                  <a:pt x="111010" y="51920"/>
                                </a:cubicBezTo>
                                <a:close/>
                                <a:moveTo>
                                  <a:pt x="107200" y="68113"/>
                                </a:moveTo>
                                <a:cubicBezTo>
                                  <a:pt x="107200" y="68113"/>
                                  <a:pt x="107200" y="68113"/>
                                  <a:pt x="107200" y="68113"/>
                                </a:cubicBezTo>
                                <a:lnTo>
                                  <a:pt x="107200" y="68113"/>
                                </a:lnTo>
                                <a:cubicBezTo>
                                  <a:pt x="106248" y="68113"/>
                                  <a:pt x="106248" y="69065"/>
                                  <a:pt x="107200" y="68113"/>
                                </a:cubicBezTo>
                                <a:cubicBezTo>
                                  <a:pt x="107200" y="69065"/>
                                  <a:pt x="107200" y="69065"/>
                                  <a:pt x="107200" y="68113"/>
                                </a:cubicBezTo>
                                <a:close/>
                                <a:moveTo>
                                  <a:pt x="107200" y="48111"/>
                                </a:moveTo>
                                <a:cubicBezTo>
                                  <a:pt x="108153" y="49063"/>
                                  <a:pt x="109105" y="48111"/>
                                  <a:pt x="110058" y="47158"/>
                                </a:cubicBezTo>
                                <a:cubicBezTo>
                                  <a:pt x="111010" y="46205"/>
                                  <a:pt x="111963" y="47158"/>
                                  <a:pt x="112915" y="47158"/>
                                </a:cubicBezTo>
                                <a:cubicBezTo>
                                  <a:pt x="111963" y="44301"/>
                                  <a:pt x="110058" y="46205"/>
                                  <a:pt x="108153" y="45253"/>
                                </a:cubicBezTo>
                                <a:cubicBezTo>
                                  <a:pt x="108153" y="46205"/>
                                  <a:pt x="106248" y="48111"/>
                                  <a:pt x="107200" y="48111"/>
                                </a:cubicBezTo>
                                <a:close/>
                                <a:moveTo>
                                  <a:pt x="111963" y="71923"/>
                                </a:moveTo>
                                <a:cubicBezTo>
                                  <a:pt x="112915" y="71923"/>
                                  <a:pt x="112915" y="70970"/>
                                  <a:pt x="111963" y="71923"/>
                                </a:cubicBezTo>
                                <a:cubicBezTo>
                                  <a:pt x="111963" y="70018"/>
                                  <a:pt x="111010" y="69065"/>
                                  <a:pt x="110058" y="70018"/>
                                </a:cubicBezTo>
                                <a:cubicBezTo>
                                  <a:pt x="109105" y="70970"/>
                                  <a:pt x="108153" y="72876"/>
                                  <a:pt x="110058" y="73828"/>
                                </a:cubicBezTo>
                                <a:cubicBezTo>
                                  <a:pt x="111963" y="74780"/>
                                  <a:pt x="111010" y="71923"/>
                                  <a:pt x="111963" y="71923"/>
                                </a:cubicBezTo>
                                <a:close/>
                                <a:moveTo>
                                  <a:pt x="112915" y="43348"/>
                                </a:moveTo>
                                <a:cubicBezTo>
                                  <a:pt x="113868" y="43348"/>
                                  <a:pt x="114821" y="45253"/>
                                  <a:pt x="115773" y="43348"/>
                                </a:cubicBezTo>
                                <a:cubicBezTo>
                                  <a:pt x="116725" y="42395"/>
                                  <a:pt x="114821" y="42395"/>
                                  <a:pt x="113868" y="41443"/>
                                </a:cubicBezTo>
                                <a:cubicBezTo>
                                  <a:pt x="111963" y="39538"/>
                                  <a:pt x="113868" y="38586"/>
                                  <a:pt x="113868" y="37633"/>
                                </a:cubicBezTo>
                                <a:cubicBezTo>
                                  <a:pt x="114821" y="36680"/>
                                  <a:pt x="115773" y="35728"/>
                                  <a:pt x="113868" y="34776"/>
                                </a:cubicBezTo>
                                <a:cubicBezTo>
                                  <a:pt x="112915" y="33823"/>
                                  <a:pt x="111010" y="33823"/>
                                  <a:pt x="110058" y="34776"/>
                                </a:cubicBezTo>
                                <a:cubicBezTo>
                                  <a:pt x="109105" y="34776"/>
                                  <a:pt x="110058" y="36680"/>
                                  <a:pt x="110058" y="37633"/>
                                </a:cubicBezTo>
                                <a:cubicBezTo>
                                  <a:pt x="110058" y="37633"/>
                                  <a:pt x="110058" y="38586"/>
                                  <a:pt x="110058" y="38586"/>
                                </a:cubicBezTo>
                                <a:cubicBezTo>
                                  <a:pt x="109105" y="43348"/>
                                  <a:pt x="109105" y="43348"/>
                                  <a:pt x="112915" y="43348"/>
                                </a:cubicBezTo>
                                <a:close/>
                                <a:moveTo>
                                  <a:pt x="111010" y="139551"/>
                                </a:moveTo>
                                <a:cubicBezTo>
                                  <a:pt x="111010" y="138598"/>
                                  <a:pt x="111010" y="138598"/>
                                  <a:pt x="110058" y="138598"/>
                                </a:cubicBezTo>
                                <a:cubicBezTo>
                                  <a:pt x="109105" y="138598"/>
                                  <a:pt x="109105" y="138598"/>
                                  <a:pt x="109105" y="139551"/>
                                </a:cubicBezTo>
                                <a:cubicBezTo>
                                  <a:pt x="109105" y="140503"/>
                                  <a:pt x="109105" y="140503"/>
                                  <a:pt x="111010" y="139551"/>
                                </a:cubicBezTo>
                                <a:cubicBezTo>
                                  <a:pt x="111010" y="140503"/>
                                  <a:pt x="111010" y="140503"/>
                                  <a:pt x="111010" y="139551"/>
                                </a:cubicBezTo>
                                <a:close/>
                                <a:moveTo>
                                  <a:pt x="111963" y="133836"/>
                                </a:moveTo>
                                <a:cubicBezTo>
                                  <a:pt x="111963" y="133836"/>
                                  <a:pt x="111963" y="132883"/>
                                  <a:pt x="111963" y="133836"/>
                                </a:cubicBezTo>
                                <a:cubicBezTo>
                                  <a:pt x="111010" y="132883"/>
                                  <a:pt x="110058" y="133836"/>
                                  <a:pt x="110058" y="133836"/>
                                </a:cubicBezTo>
                                <a:cubicBezTo>
                                  <a:pt x="111010" y="133836"/>
                                  <a:pt x="111010" y="134788"/>
                                  <a:pt x="111963" y="133836"/>
                                </a:cubicBezTo>
                                <a:cubicBezTo>
                                  <a:pt x="111963" y="134788"/>
                                  <a:pt x="111963" y="134788"/>
                                  <a:pt x="111963" y="133836"/>
                                </a:cubicBezTo>
                                <a:close/>
                                <a:moveTo>
                                  <a:pt x="111963" y="66208"/>
                                </a:moveTo>
                                <a:cubicBezTo>
                                  <a:pt x="112915" y="66208"/>
                                  <a:pt x="112915" y="65255"/>
                                  <a:pt x="112915" y="64303"/>
                                </a:cubicBezTo>
                                <a:cubicBezTo>
                                  <a:pt x="111963" y="65255"/>
                                  <a:pt x="111963" y="65255"/>
                                  <a:pt x="111963" y="66208"/>
                                </a:cubicBezTo>
                                <a:cubicBezTo>
                                  <a:pt x="111010" y="66208"/>
                                  <a:pt x="111963" y="66208"/>
                                  <a:pt x="111963" y="66208"/>
                                </a:cubicBezTo>
                                <a:close/>
                                <a:moveTo>
                                  <a:pt x="113868" y="71923"/>
                                </a:moveTo>
                                <a:cubicBezTo>
                                  <a:pt x="113868" y="71923"/>
                                  <a:pt x="112915" y="71923"/>
                                  <a:pt x="113868" y="71923"/>
                                </a:cubicBezTo>
                                <a:cubicBezTo>
                                  <a:pt x="112915" y="71923"/>
                                  <a:pt x="112915" y="71923"/>
                                  <a:pt x="113868" y="71923"/>
                                </a:cubicBezTo>
                                <a:lnTo>
                                  <a:pt x="113868" y="74780"/>
                                </a:lnTo>
                                <a:cubicBezTo>
                                  <a:pt x="113868" y="74780"/>
                                  <a:pt x="114821" y="74780"/>
                                  <a:pt x="114821" y="73828"/>
                                </a:cubicBezTo>
                                <a:cubicBezTo>
                                  <a:pt x="114821" y="73828"/>
                                  <a:pt x="114821" y="72876"/>
                                  <a:pt x="113868" y="71923"/>
                                </a:cubicBezTo>
                                <a:close/>
                                <a:moveTo>
                                  <a:pt x="112915" y="49063"/>
                                </a:moveTo>
                                <a:cubicBezTo>
                                  <a:pt x="112915" y="50015"/>
                                  <a:pt x="112915" y="50015"/>
                                  <a:pt x="113868" y="50015"/>
                                </a:cubicBezTo>
                                <a:cubicBezTo>
                                  <a:pt x="114821" y="50015"/>
                                  <a:pt x="113868" y="49063"/>
                                  <a:pt x="112915" y="49063"/>
                                </a:cubicBezTo>
                                <a:lnTo>
                                  <a:pt x="112915" y="47158"/>
                                </a:lnTo>
                                <a:lnTo>
                                  <a:pt x="112915" y="49063"/>
                                </a:lnTo>
                                <a:close/>
                                <a:moveTo>
                                  <a:pt x="116725" y="124311"/>
                                </a:moveTo>
                                <a:cubicBezTo>
                                  <a:pt x="116725" y="123358"/>
                                  <a:pt x="116725" y="122405"/>
                                  <a:pt x="118630" y="122405"/>
                                </a:cubicBezTo>
                                <a:cubicBezTo>
                                  <a:pt x="118630" y="122405"/>
                                  <a:pt x="119583" y="122405"/>
                                  <a:pt x="119583" y="123358"/>
                                </a:cubicBezTo>
                                <a:cubicBezTo>
                                  <a:pt x="118630" y="124311"/>
                                  <a:pt x="117678" y="124311"/>
                                  <a:pt x="116725" y="124311"/>
                                </a:cubicBezTo>
                                <a:cubicBezTo>
                                  <a:pt x="116725" y="125263"/>
                                  <a:pt x="116725" y="124311"/>
                                  <a:pt x="116725" y="124311"/>
                                </a:cubicBezTo>
                                <a:close/>
                                <a:moveTo>
                                  <a:pt x="119583" y="74780"/>
                                </a:moveTo>
                                <a:cubicBezTo>
                                  <a:pt x="118630" y="74780"/>
                                  <a:pt x="116725" y="74780"/>
                                  <a:pt x="116725" y="76686"/>
                                </a:cubicBezTo>
                                <a:cubicBezTo>
                                  <a:pt x="116725" y="77638"/>
                                  <a:pt x="117678" y="77638"/>
                                  <a:pt x="118630" y="77638"/>
                                </a:cubicBezTo>
                                <a:cubicBezTo>
                                  <a:pt x="119583" y="77638"/>
                                  <a:pt x="121488" y="77638"/>
                                  <a:pt x="121488" y="76686"/>
                                </a:cubicBezTo>
                                <a:cubicBezTo>
                                  <a:pt x="122440" y="73828"/>
                                  <a:pt x="120535" y="74780"/>
                                  <a:pt x="119583" y="74780"/>
                                </a:cubicBezTo>
                                <a:close/>
                                <a:moveTo>
                                  <a:pt x="120535" y="139551"/>
                                </a:moveTo>
                                <a:cubicBezTo>
                                  <a:pt x="120535" y="138598"/>
                                  <a:pt x="120535" y="137645"/>
                                  <a:pt x="118630" y="137645"/>
                                </a:cubicBezTo>
                                <a:cubicBezTo>
                                  <a:pt x="118630" y="137645"/>
                                  <a:pt x="117678" y="137645"/>
                                  <a:pt x="117678" y="138598"/>
                                </a:cubicBezTo>
                                <a:cubicBezTo>
                                  <a:pt x="117678" y="139551"/>
                                  <a:pt x="119583" y="139551"/>
                                  <a:pt x="120535" y="139551"/>
                                </a:cubicBezTo>
                                <a:cubicBezTo>
                                  <a:pt x="120535" y="140503"/>
                                  <a:pt x="120535" y="140503"/>
                                  <a:pt x="120535" y="139551"/>
                                </a:cubicBezTo>
                                <a:close/>
                                <a:moveTo>
                                  <a:pt x="118630" y="48111"/>
                                </a:moveTo>
                                <a:cubicBezTo>
                                  <a:pt x="118630" y="49063"/>
                                  <a:pt x="119583" y="49063"/>
                                  <a:pt x="120535" y="49063"/>
                                </a:cubicBezTo>
                                <a:cubicBezTo>
                                  <a:pt x="121488" y="49063"/>
                                  <a:pt x="121488" y="49063"/>
                                  <a:pt x="121488" y="48111"/>
                                </a:cubicBezTo>
                                <a:cubicBezTo>
                                  <a:pt x="121488" y="47158"/>
                                  <a:pt x="120535" y="46205"/>
                                  <a:pt x="119583" y="46205"/>
                                </a:cubicBezTo>
                                <a:cubicBezTo>
                                  <a:pt x="118630" y="46205"/>
                                  <a:pt x="118630" y="47158"/>
                                  <a:pt x="118630" y="48111"/>
                                </a:cubicBezTo>
                                <a:close/>
                                <a:moveTo>
                                  <a:pt x="118630" y="38586"/>
                                </a:moveTo>
                                <a:cubicBezTo>
                                  <a:pt x="119583" y="38586"/>
                                  <a:pt x="119583" y="38586"/>
                                  <a:pt x="120535" y="37633"/>
                                </a:cubicBezTo>
                                <a:cubicBezTo>
                                  <a:pt x="120535" y="36680"/>
                                  <a:pt x="120535" y="36680"/>
                                  <a:pt x="120535" y="36680"/>
                                </a:cubicBezTo>
                                <a:cubicBezTo>
                                  <a:pt x="119583" y="37633"/>
                                  <a:pt x="119583" y="37633"/>
                                  <a:pt x="118630" y="38586"/>
                                </a:cubicBezTo>
                                <a:lnTo>
                                  <a:pt x="118630" y="38586"/>
                                </a:lnTo>
                                <a:close/>
                                <a:moveTo>
                                  <a:pt x="120535" y="55730"/>
                                </a:moveTo>
                                <a:cubicBezTo>
                                  <a:pt x="120535" y="55730"/>
                                  <a:pt x="120535" y="55730"/>
                                  <a:pt x="120535" y="55730"/>
                                </a:cubicBezTo>
                                <a:lnTo>
                                  <a:pt x="123393" y="59540"/>
                                </a:lnTo>
                                <a:cubicBezTo>
                                  <a:pt x="123393" y="59540"/>
                                  <a:pt x="123393" y="58588"/>
                                  <a:pt x="123393" y="58588"/>
                                </a:cubicBezTo>
                                <a:cubicBezTo>
                                  <a:pt x="123393" y="56683"/>
                                  <a:pt x="122440" y="55730"/>
                                  <a:pt x="120535" y="55730"/>
                                </a:cubicBezTo>
                                <a:close/>
                                <a:moveTo>
                                  <a:pt x="122440" y="132883"/>
                                </a:moveTo>
                                <a:cubicBezTo>
                                  <a:pt x="122440" y="132883"/>
                                  <a:pt x="123393" y="132883"/>
                                  <a:pt x="122440" y="132883"/>
                                </a:cubicBezTo>
                                <a:cubicBezTo>
                                  <a:pt x="123393" y="132883"/>
                                  <a:pt x="123393" y="132883"/>
                                  <a:pt x="122440" y="132883"/>
                                </a:cubicBezTo>
                                <a:cubicBezTo>
                                  <a:pt x="123393" y="131930"/>
                                  <a:pt x="123393" y="131930"/>
                                  <a:pt x="122440" y="132883"/>
                                </a:cubicBezTo>
                                <a:cubicBezTo>
                                  <a:pt x="123393" y="131930"/>
                                  <a:pt x="122440" y="131930"/>
                                  <a:pt x="122440" y="132883"/>
                                </a:cubicBezTo>
                                <a:close/>
                                <a:moveTo>
                                  <a:pt x="122440" y="129073"/>
                                </a:moveTo>
                                <a:cubicBezTo>
                                  <a:pt x="122440" y="129073"/>
                                  <a:pt x="123393" y="130026"/>
                                  <a:pt x="123393" y="130026"/>
                                </a:cubicBezTo>
                                <a:cubicBezTo>
                                  <a:pt x="124346" y="130026"/>
                                  <a:pt x="124346" y="130026"/>
                                  <a:pt x="124346" y="129073"/>
                                </a:cubicBezTo>
                                <a:cubicBezTo>
                                  <a:pt x="124346" y="130026"/>
                                  <a:pt x="123393" y="129073"/>
                                  <a:pt x="122440" y="129073"/>
                                </a:cubicBezTo>
                                <a:cubicBezTo>
                                  <a:pt x="123393" y="129073"/>
                                  <a:pt x="122440" y="129073"/>
                                  <a:pt x="122440" y="129073"/>
                                </a:cubicBezTo>
                                <a:close/>
                                <a:moveTo>
                                  <a:pt x="123393" y="125263"/>
                                </a:moveTo>
                                <a:cubicBezTo>
                                  <a:pt x="124346" y="125263"/>
                                  <a:pt x="124346" y="125263"/>
                                  <a:pt x="123393" y="125263"/>
                                </a:cubicBezTo>
                                <a:cubicBezTo>
                                  <a:pt x="126250" y="126215"/>
                                  <a:pt x="127203" y="125263"/>
                                  <a:pt x="128155" y="123358"/>
                                </a:cubicBezTo>
                                <a:cubicBezTo>
                                  <a:pt x="129108" y="122405"/>
                                  <a:pt x="126250" y="123358"/>
                                  <a:pt x="124346" y="122405"/>
                                </a:cubicBezTo>
                                <a:cubicBezTo>
                                  <a:pt x="124346" y="123358"/>
                                  <a:pt x="123393" y="124311"/>
                                  <a:pt x="123393" y="125263"/>
                                </a:cubicBezTo>
                                <a:close/>
                                <a:moveTo>
                                  <a:pt x="123393" y="48111"/>
                                </a:moveTo>
                                <a:cubicBezTo>
                                  <a:pt x="123393" y="48111"/>
                                  <a:pt x="124346" y="49063"/>
                                  <a:pt x="124346" y="49063"/>
                                </a:cubicBezTo>
                                <a:cubicBezTo>
                                  <a:pt x="124346" y="49063"/>
                                  <a:pt x="125298" y="49063"/>
                                  <a:pt x="125298" y="49063"/>
                                </a:cubicBezTo>
                                <a:cubicBezTo>
                                  <a:pt x="125298" y="48111"/>
                                  <a:pt x="125298" y="47158"/>
                                  <a:pt x="123393" y="48111"/>
                                </a:cubicBezTo>
                                <a:cubicBezTo>
                                  <a:pt x="124346" y="47158"/>
                                  <a:pt x="123393" y="47158"/>
                                  <a:pt x="123393" y="48111"/>
                                </a:cubicBezTo>
                                <a:close/>
                                <a:moveTo>
                                  <a:pt x="126250" y="72876"/>
                                </a:moveTo>
                                <a:cubicBezTo>
                                  <a:pt x="126250" y="71923"/>
                                  <a:pt x="125298" y="71923"/>
                                  <a:pt x="126250" y="72876"/>
                                </a:cubicBezTo>
                                <a:cubicBezTo>
                                  <a:pt x="125298" y="71923"/>
                                  <a:pt x="125298" y="72876"/>
                                  <a:pt x="125298" y="72876"/>
                                </a:cubicBezTo>
                                <a:cubicBezTo>
                                  <a:pt x="124346" y="72876"/>
                                  <a:pt x="125298" y="73828"/>
                                  <a:pt x="126250" y="72876"/>
                                </a:cubicBezTo>
                                <a:cubicBezTo>
                                  <a:pt x="125298" y="72876"/>
                                  <a:pt x="126250" y="72876"/>
                                  <a:pt x="126250" y="72876"/>
                                </a:cubicBezTo>
                                <a:close/>
                                <a:moveTo>
                                  <a:pt x="127203" y="60493"/>
                                </a:moveTo>
                                <a:cubicBezTo>
                                  <a:pt x="127203" y="60493"/>
                                  <a:pt x="126250" y="60493"/>
                                  <a:pt x="127203" y="60493"/>
                                </a:cubicBezTo>
                                <a:lnTo>
                                  <a:pt x="125298" y="61445"/>
                                </a:lnTo>
                                <a:cubicBezTo>
                                  <a:pt x="125298" y="61445"/>
                                  <a:pt x="125298" y="62398"/>
                                  <a:pt x="126250" y="62398"/>
                                </a:cubicBezTo>
                                <a:cubicBezTo>
                                  <a:pt x="126250" y="61445"/>
                                  <a:pt x="127203" y="61445"/>
                                  <a:pt x="127203" y="60493"/>
                                </a:cubicBezTo>
                                <a:close/>
                                <a:moveTo>
                                  <a:pt x="126250" y="55730"/>
                                </a:moveTo>
                                <a:cubicBezTo>
                                  <a:pt x="126250" y="56683"/>
                                  <a:pt x="127203" y="56683"/>
                                  <a:pt x="128155" y="56683"/>
                                </a:cubicBezTo>
                                <a:cubicBezTo>
                                  <a:pt x="128155" y="56683"/>
                                  <a:pt x="129108" y="56683"/>
                                  <a:pt x="129108" y="55730"/>
                                </a:cubicBezTo>
                                <a:cubicBezTo>
                                  <a:pt x="128155" y="54778"/>
                                  <a:pt x="127203" y="54778"/>
                                  <a:pt x="126250" y="55730"/>
                                </a:cubicBezTo>
                                <a:cubicBezTo>
                                  <a:pt x="126250" y="54778"/>
                                  <a:pt x="126250" y="54778"/>
                                  <a:pt x="126250" y="5573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79876545" name="Freeform 1679876545"/>
                        <wps:cNvSpPr/>
                        <wps:spPr>
                          <a:xfrm>
                            <a:off x="1097518" y="88595"/>
                            <a:ext cx="132799" cy="181720"/>
                          </a:xfrm>
                          <a:custGeom>
                            <a:avLst/>
                            <a:gdLst>
                              <a:gd name="connsiteX0" fmla="*/ 105728 w 132799"/>
                              <a:gd name="connsiteY0" fmla="*/ 172721 h 181720"/>
                              <a:gd name="connsiteX1" fmla="*/ 63818 w 132799"/>
                              <a:gd name="connsiteY1" fmla="*/ 181294 h 181720"/>
                              <a:gd name="connsiteX2" fmla="*/ 10478 w 132799"/>
                              <a:gd name="connsiteY2" fmla="*/ 158434 h 181720"/>
                              <a:gd name="connsiteX3" fmla="*/ 0 w 132799"/>
                              <a:gd name="connsiteY3" fmla="*/ 132716 h 181720"/>
                              <a:gd name="connsiteX4" fmla="*/ 20955 w 132799"/>
                              <a:gd name="connsiteY4" fmla="*/ 108904 h 181720"/>
                              <a:gd name="connsiteX5" fmla="*/ 39053 w 132799"/>
                              <a:gd name="connsiteY5" fmla="*/ 111761 h 181720"/>
                              <a:gd name="connsiteX6" fmla="*/ 40005 w 132799"/>
                              <a:gd name="connsiteY6" fmla="*/ 147956 h 181720"/>
                              <a:gd name="connsiteX7" fmla="*/ 35243 w 132799"/>
                              <a:gd name="connsiteY7" fmla="*/ 150814 h 181720"/>
                              <a:gd name="connsiteX8" fmla="*/ 34290 w 132799"/>
                              <a:gd name="connsiteY8" fmla="*/ 160339 h 181720"/>
                              <a:gd name="connsiteX9" fmla="*/ 43815 w 132799"/>
                              <a:gd name="connsiteY9" fmla="*/ 167006 h 181720"/>
                              <a:gd name="connsiteX10" fmla="*/ 53340 w 132799"/>
                              <a:gd name="connsiteY10" fmla="*/ 170816 h 181720"/>
                              <a:gd name="connsiteX11" fmla="*/ 88583 w 132799"/>
                              <a:gd name="connsiteY11" fmla="*/ 165101 h 181720"/>
                              <a:gd name="connsiteX12" fmla="*/ 94298 w 132799"/>
                              <a:gd name="connsiteY12" fmla="*/ 157481 h 181720"/>
                              <a:gd name="connsiteX13" fmla="*/ 96203 w 132799"/>
                              <a:gd name="connsiteY13" fmla="*/ 151766 h 181720"/>
                              <a:gd name="connsiteX14" fmla="*/ 89535 w 132799"/>
                              <a:gd name="connsiteY14" fmla="*/ 128906 h 181720"/>
                              <a:gd name="connsiteX15" fmla="*/ 66675 w 132799"/>
                              <a:gd name="connsiteY15" fmla="*/ 111761 h 181720"/>
                              <a:gd name="connsiteX16" fmla="*/ 29528 w 132799"/>
                              <a:gd name="connsiteY16" fmla="*/ 86044 h 181720"/>
                              <a:gd name="connsiteX17" fmla="*/ 8573 w 132799"/>
                              <a:gd name="connsiteY17" fmla="*/ 56516 h 181720"/>
                              <a:gd name="connsiteX18" fmla="*/ 18098 w 132799"/>
                              <a:gd name="connsiteY18" fmla="*/ 19369 h 181720"/>
                              <a:gd name="connsiteX19" fmla="*/ 68580 w 132799"/>
                              <a:gd name="connsiteY19" fmla="*/ 319 h 181720"/>
                              <a:gd name="connsiteX20" fmla="*/ 100965 w 132799"/>
                              <a:gd name="connsiteY20" fmla="*/ 6986 h 181720"/>
                              <a:gd name="connsiteX21" fmla="*/ 127635 w 132799"/>
                              <a:gd name="connsiteY21" fmla="*/ 37466 h 181720"/>
                              <a:gd name="connsiteX22" fmla="*/ 127635 w 132799"/>
                              <a:gd name="connsiteY22" fmla="*/ 49849 h 181720"/>
                              <a:gd name="connsiteX23" fmla="*/ 103823 w 132799"/>
                              <a:gd name="connsiteY23" fmla="*/ 63184 h 181720"/>
                              <a:gd name="connsiteX24" fmla="*/ 96203 w 132799"/>
                              <a:gd name="connsiteY24" fmla="*/ 60326 h 181720"/>
                              <a:gd name="connsiteX25" fmla="*/ 91440 w 132799"/>
                              <a:gd name="connsiteY25" fmla="*/ 27941 h 181720"/>
                              <a:gd name="connsiteX26" fmla="*/ 95250 w 132799"/>
                              <a:gd name="connsiteY26" fmla="*/ 24131 h 181720"/>
                              <a:gd name="connsiteX27" fmla="*/ 95250 w 132799"/>
                              <a:gd name="connsiteY27" fmla="*/ 17464 h 181720"/>
                              <a:gd name="connsiteX28" fmla="*/ 89535 w 132799"/>
                              <a:gd name="connsiteY28" fmla="*/ 13654 h 181720"/>
                              <a:gd name="connsiteX29" fmla="*/ 60008 w 132799"/>
                              <a:gd name="connsiteY29" fmla="*/ 8891 h 181720"/>
                              <a:gd name="connsiteX30" fmla="*/ 45720 w 132799"/>
                              <a:gd name="connsiteY30" fmla="*/ 15559 h 181720"/>
                              <a:gd name="connsiteX31" fmla="*/ 41910 w 132799"/>
                              <a:gd name="connsiteY31" fmla="*/ 38419 h 181720"/>
                              <a:gd name="connsiteX32" fmla="*/ 58103 w 132799"/>
                              <a:gd name="connsiteY32" fmla="*/ 54611 h 181720"/>
                              <a:gd name="connsiteX33" fmla="*/ 70485 w 132799"/>
                              <a:gd name="connsiteY33" fmla="*/ 63184 h 181720"/>
                              <a:gd name="connsiteX34" fmla="*/ 74295 w 132799"/>
                              <a:gd name="connsiteY34" fmla="*/ 66041 h 181720"/>
                              <a:gd name="connsiteX35" fmla="*/ 88583 w 132799"/>
                              <a:gd name="connsiteY35" fmla="*/ 74614 h 181720"/>
                              <a:gd name="connsiteX36" fmla="*/ 100013 w 132799"/>
                              <a:gd name="connsiteY36" fmla="*/ 83186 h 181720"/>
                              <a:gd name="connsiteX37" fmla="*/ 114300 w 132799"/>
                              <a:gd name="connsiteY37" fmla="*/ 93664 h 181720"/>
                              <a:gd name="connsiteX38" fmla="*/ 131445 w 132799"/>
                              <a:gd name="connsiteY38" fmla="*/ 120334 h 181720"/>
                              <a:gd name="connsiteX39" fmla="*/ 105728 w 132799"/>
                              <a:gd name="connsiteY39" fmla="*/ 172721 h 181720"/>
                              <a:gd name="connsiteX40" fmla="*/ 17145 w 132799"/>
                              <a:gd name="connsiteY40" fmla="*/ 129859 h 181720"/>
                              <a:gd name="connsiteX41" fmla="*/ 12383 w 132799"/>
                              <a:gd name="connsiteY41" fmla="*/ 127954 h 181720"/>
                              <a:gd name="connsiteX42" fmla="*/ 11430 w 132799"/>
                              <a:gd name="connsiteY42" fmla="*/ 128906 h 181720"/>
                              <a:gd name="connsiteX43" fmla="*/ 16193 w 132799"/>
                              <a:gd name="connsiteY43" fmla="*/ 132716 h 181720"/>
                              <a:gd name="connsiteX44" fmla="*/ 18098 w 132799"/>
                              <a:gd name="connsiteY44" fmla="*/ 130811 h 181720"/>
                              <a:gd name="connsiteX45" fmla="*/ 17145 w 132799"/>
                              <a:gd name="connsiteY45" fmla="*/ 129859 h 181720"/>
                              <a:gd name="connsiteX46" fmla="*/ 14288 w 132799"/>
                              <a:gd name="connsiteY46" fmla="*/ 123191 h 181720"/>
                              <a:gd name="connsiteX47" fmla="*/ 16193 w 132799"/>
                              <a:gd name="connsiteY47" fmla="*/ 126049 h 181720"/>
                              <a:gd name="connsiteX48" fmla="*/ 16193 w 132799"/>
                              <a:gd name="connsiteY48" fmla="*/ 124144 h 181720"/>
                              <a:gd name="connsiteX49" fmla="*/ 17145 w 132799"/>
                              <a:gd name="connsiteY49" fmla="*/ 122239 h 181720"/>
                              <a:gd name="connsiteX50" fmla="*/ 17145 w 132799"/>
                              <a:gd name="connsiteY50" fmla="*/ 120334 h 181720"/>
                              <a:gd name="connsiteX51" fmla="*/ 15240 w 132799"/>
                              <a:gd name="connsiteY51" fmla="*/ 122239 h 181720"/>
                              <a:gd name="connsiteX52" fmla="*/ 14288 w 132799"/>
                              <a:gd name="connsiteY52" fmla="*/ 123191 h 181720"/>
                              <a:gd name="connsiteX53" fmla="*/ 21908 w 132799"/>
                              <a:gd name="connsiteY53" fmla="*/ 116524 h 181720"/>
                              <a:gd name="connsiteX54" fmla="*/ 21908 w 132799"/>
                              <a:gd name="connsiteY54" fmla="*/ 114619 h 181720"/>
                              <a:gd name="connsiteX55" fmla="*/ 20003 w 132799"/>
                              <a:gd name="connsiteY55" fmla="*/ 116524 h 181720"/>
                              <a:gd name="connsiteX56" fmla="*/ 20003 w 132799"/>
                              <a:gd name="connsiteY56" fmla="*/ 119381 h 181720"/>
                              <a:gd name="connsiteX57" fmla="*/ 21908 w 132799"/>
                              <a:gd name="connsiteY57" fmla="*/ 116524 h 181720"/>
                              <a:gd name="connsiteX58" fmla="*/ 21908 w 132799"/>
                              <a:gd name="connsiteY58" fmla="*/ 130811 h 181720"/>
                              <a:gd name="connsiteX59" fmla="*/ 21908 w 132799"/>
                              <a:gd name="connsiteY59" fmla="*/ 130811 h 181720"/>
                              <a:gd name="connsiteX60" fmla="*/ 20955 w 132799"/>
                              <a:gd name="connsiteY60" fmla="*/ 130811 h 181720"/>
                              <a:gd name="connsiteX61" fmla="*/ 21908 w 132799"/>
                              <a:gd name="connsiteY61" fmla="*/ 130811 h 181720"/>
                              <a:gd name="connsiteX62" fmla="*/ 21908 w 132799"/>
                              <a:gd name="connsiteY62" fmla="*/ 130811 h 181720"/>
                              <a:gd name="connsiteX63" fmla="*/ 22860 w 132799"/>
                              <a:gd name="connsiteY63" fmla="*/ 122239 h 181720"/>
                              <a:gd name="connsiteX64" fmla="*/ 23813 w 132799"/>
                              <a:gd name="connsiteY64" fmla="*/ 121286 h 181720"/>
                              <a:gd name="connsiteX65" fmla="*/ 23813 w 132799"/>
                              <a:gd name="connsiteY65" fmla="*/ 120334 h 181720"/>
                              <a:gd name="connsiteX66" fmla="*/ 22860 w 132799"/>
                              <a:gd name="connsiteY66" fmla="*/ 122239 h 181720"/>
                              <a:gd name="connsiteX67" fmla="*/ 22860 w 132799"/>
                              <a:gd name="connsiteY67" fmla="*/ 122239 h 181720"/>
                              <a:gd name="connsiteX68" fmla="*/ 23813 w 132799"/>
                              <a:gd name="connsiteY68" fmla="*/ 134621 h 181720"/>
                              <a:gd name="connsiteX69" fmla="*/ 23813 w 132799"/>
                              <a:gd name="connsiteY69" fmla="*/ 134621 h 181720"/>
                              <a:gd name="connsiteX70" fmla="*/ 23813 w 132799"/>
                              <a:gd name="connsiteY70" fmla="*/ 133669 h 181720"/>
                              <a:gd name="connsiteX71" fmla="*/ 23813 w 132799"/>
                              <a:gd name="connsiteY71" fmla="*/ 134621 h 181720"/>
                              <a:gd name="connsiteX72" fmla="*/ 23813 w 132799"/>
                              <a:gd name="connsiteY72" fmla="*/ 134621 h 181720"/>
                              <a:gd name="connsiteX73" fmla="*/ 26670 w 132799"/>
                              <a:gd name="connsiteY73" fmla="*/ 116524 h 181720"/>
                              <a:gd name="connsiteX74" fmla="*/ 25718 w 132799"/>
                              <a:gd name="connsiteY74" fmla="*/ 115571 h 181720"/>
                              <a:gd name="connsiteX75" fmla="*/ 23813 w 132799"/>
                              <a:gd name="connsiteY75" fmla="*/ 118429 h 181720"/>
                              <a:gd name="connsiteX76" fmla="*/ 24765 w 132799"/>
                              <a:gd name="connsiteY76" fmla="*/ 119381 h 181720"/>
                              <a:gd name="connsiteX77" fmla="*/ 26670 w 132799"/>
                              <a:gd name="connsiteY77" fmla="*/ 116524 h 181720"/>
                              <a:gd name="connsiteX78" fmla="*/ 24765 w 132799"/>
                              <a:gd name="connsiteY78" fmla="*/ 138431 h 181720"/>
                              <a:gd name="connsiteX79" fmla="*/ 23813 w 132799"/>
                              <a:gd name="connsiteY79" fmla="*/ 137479 h 181720"/>
                              <a:gd name="connsiteX80" fmla="*/ 22860 w 132799"/>
                              <a:gd name="connsiteY80" fmla="*/ 138431 h 181720"/>
                              <a:gd name="connsiteX81" fmla="*/ 24765 w 132799"/>
                              <a:gd name="connsiteY81" fmla="*/ 138431 h 181720"/>
                              <a:gd name="connsiteX82" fmla="*/ 24765 w 132799"/>
                              <a:gd name="connsiteY82" fmla="*/ 138431 h 181720"/>
                              <a:gd name="connsiteX83" fmla="*/ 23813 w 132799"/>
                              <a:gd name="connsiteY83" fmla="*/ 126049 h 181720"/>
                              <a:gd name="connsiteX84" fmla="*/ 23813 w 132799"/>
                              <a:gd name="connsiteY84" fmla="*/ 126049 h 181720"/>
                              <a:gd name="connsiteX85" fmla="*/ 23813 w 132799"/>
                              <a:gd name="connsiteY85" fmla="*/ 127954 h 181720"/>
                              <a:gd name="connsiteX86" fmla="*/ 23813 w 132799"/>
                              <a:gd name="connsiteY86" fmla="*/ 126049 h 181720"/>
                              <a:gd name="connsiteX87" fmla="*/ 23813 w 132799"/>
                              <a:gd name="connsiteY87" fmla="*/ 126049 h 181720"/>
                              <a:gd name="connsiteX88" fmla="*/ 26670 w 132799"/>
                              <a:gd name="connsiteY88" fmla="*/ 128906 h 181720"/>
                              <a:gd name="connsiteX89" fmla="*/ 25718 w 132799"/>
                              <a:gd name="connsiteY89" fmla="*/ 131764 h 181720"/>
                              <a:gd name="connsiteX90" fmla="*/ 26670 w 132799"/>
                              <a:gd name="connsiteY90" fmla="*/ 132716 h 181720"/>
                              <a:gd name="connsiteX91" fmla="*/ 27623 w 132799"/>
                              <a:gd name="connsiteY91" fmla="*/ 131764 h 181720"/>
                              <a:gd name="connsiteX92" fmla="*/ 26670 w 132799"/>
                              <a:gd name="connsiteY92" fmla="*/ 128906 h 181720"/>
                              <a:gd name="connsiteX93" fmla="*/ 30480 w 132799"/>
                              <a:gd name="connsiteY93" fmla="*/ 43181 h 181720"/>
                              <a:gd name="connsiteX94" fmla="*/ 30480 w 132799"/>
                              <a:gd name="connsiteY94" fmla="*/ 43181 h 181720"/>
                              <a:gd name="connsiteX95" fmla="*/ 30480 w 132799"/>
                              <a:gd name="connsiteY95" fmla="*/ 43181 h 181720"/>
                              <a:gd name="connsiteX96" fmla="*/ 28575 w 132799"/>
                              <a:gd name="connsiteY96" fmla="*/ 38419 h 181720"/>
                              <a:gd name="connsiteX97" fmla="*/ 27623 w 132799"/>
                              <a:gd name="connsiteY97" fmla="*/ 37466 h 181720"/>
                              <a:gd name="connsiteX98" fmla="*/ 27623 w 132799"/>
                              <a:gd name="connsiteY98" fmla="*/ 38419 h 181720"/>
                              <a:gd name="connsiteX99" fmla="*/ 30480 w 132799"/>
                              <a:gd name="connsiteY99" fmla="*/ 43181 h 181720"/>
                              <a:gd name="connsiteX100" fmla="*/ 31433 w 132799"/>
                              <a:gd name="connsiteY100" fmla="*/ 123191 h 181720"/>
                              <a:gd name="connsiteX101" fmla="*/ 31433 w 132799"/>
                              <a:gd name="connsiteY101" fmla="*/ 123191 h 181720"/>
                              <a:gd name="connsiteX102" fmla="*/ 28575 w 132799"/>
                              <a:gd name="connsiteY102" fmla="*/ 123191 h 181720"/>
                              <a:gd name="connsiteX103" fmla="*/ 31433 w 132799"/>
                              <a:gd name="connsiteY103" fmla="*/ 126049 h 181720"/>
                              <a:gd name="connsiteX104" fmla="*/ 31433 w 132799"/>
                              <a:gd name="connsiteY104" fmla="*/ 123191 h 181720"/>
                              <a:gd name="connsiteX105" fmla="*/ 31433 w 132799"/>
                              <a:gd name="connsiteY105" fmla="*/ 66041 h 181720"/>
                              <a:gd name="connsiteX106" fmla="*/ 31433 w 132799"/>
                              <a:gd name="connsiteY106" fmla="*/ 66041 h 181720"/>
                              <a:gd name="connsiteX107" fmla="*/ 31433 w 132799"/>
                              <a:gd name="connsiteY107" fmla="*/ 66041 h 181720"/>
                              <a:gd name="connsiteX108" fmla="*/ 31433 w 132799"/>
                              <a:gd name="connsiteY108" fmla="*/ 66041 h 181720"/>
                              <a:gd name="connsiteX109" fmla="*/ 31433 w 132799"/>
                              <a:gd name="connsiteY109" fmla="*/ 66041 h 181720"/>
                              <a:gd name="connsiteX110" fmla="*/ 31433 w 132799"/>
                              <a:gd name="connsiteY110" fmla="*/ 48896 h 181720"/>
                              <a:gd name="connsiteX111" fmla="*/ 31433 w 132799"/>
                              <a:gd name="connsiteY111" fmla="*/ 48896 h 181720"/>
                              <a:gd name="connsiteX112" fmla="*/ 31433 w 132799"/>
                              <a:gd name="connsiteY112" fmla="*/ 49849 h 181720"/>
                              <a:gd name="connsiteX113" fmla="*/ 31433 w 132799"/>
                              <a:gd name="connsiteY113" fmla="*/ 48896 h 181720"/>
                              <a:gd name="connsiteX114" fmla="*/ 31433 w 132799"/>
                              <a:gd name="connsiteY114" fmla="*/ 48896 h 181720"/>
                              <a:gd name="connsiteX115" fmla="*/ 33338 w 132799"/>
                              <a:gd name="connsiteY115" fmla="*/ 52706 h 181720"/>
                              <a:gd name="connsiteX116" fmla="*/ 31433 w 132799"/>
                              <a:gd name="connsiteY116" fmla="*/ 54611 h 181720"/>
                              <a:gd name="connsiteX117" fmla="*/ 32385 w 132799"/>
                              <a:gd name="connsiteY117" fmla="*/ 55564 h 181720"/>
                              <a:gd name="connsiteX118" fmla="*/ 36195 w 132799"/>
                              <a:gd name="connsiteY118" fmla="*/ 53659 h 181720"/>
                              <a:gd name="connsiteX119" fmla="*/ 33338 w 132799"/>
                              <a:gd name="connsiteY119" fmla="*/ 52706 h 181720"/>
                              <a:gd name="connsiteX120" fmla="*/ 42863 w 132799"/>
                              <a:gd name="connsiteY120" fmla="*/ 59374 h 181720"/>
                              <a:gd name="connsiteX121" fmla="*/ 43815 w 132799"/>
                              <a:gd name="connsiteY121" fmla="*/ 57469 h 181720"/>
                              <a:gd name="connsiteX122" fmla="*/ 41910 w 132799"/>
                              <a:gd name="connsiteY122" fmla="*/ 57469 h 181720"/>
                              <a:gd name="connsiteX123" fmla="*/ 35243 w 132799"/>
                              <a:gd name="connsiteY123" fmla="*/ 64136 h 181720"/>
                              <a:gd name="connsiteX124" fmla="*/ 33338 w 132799"/>
                              <a:gd name="connsiteY124" fmla="*/ 59374 h 181720"/>
                              <a:gd name="connsiteX125" fmla="*/ 32385 w 132799"/>
                              <a:gd name="connsiteY125" fmla="*/ 58421 h 181720"/>
                              <a:gd name="connsiteX126" fmla="*/ 31433 w 132799"/>
                              <a:gd name="connsiteY126" fmla="*/ 59374 h 181720"/>
                              <a:gd name="connsiteX127" fmla="*/ 35243 w 132799"/>
                              <a:gd name="connsiteY127" fmla="*/ 64136 h 181720"/>
                              <a:gd name="connsiteX128" fmla="*/ 40005 w 132799"/>
                              <a:gd name="connsiteY128" fmla="*/ 62231 h 181720"/>
                              <a:gd name="connsiteX129" fmla="*/ 42863 w 132799"/>
                              <a:gd name="connsiteY129" fmla="*/ 59374 h 181720"/>
                              <a:gd name="connsiteX130" fmla="*/ 38100 w 132799"/>
                              <a:gd name="connsiteY130" fmla="*/ 72709 h 181720"/>
                              <a:gd name="connsiteX131" fmla="*/ 36195 w 132799"/>
                              <a:gd name="connsiteY131" fmla="*/ 69851 h 181720"/>
                              <a:gd name="connsiteX132" fmla="*/ 35243 w 132799"/>
                              <a:gd name="connsiteY132" fmla="*/ 70804 h 181720"/>
                              <a:gd name="connsiteX133" fmla="*/ 37148 w 132799"/>
                              <a:gd name="connsiteY133" fmla="*/ 73661 h 181720"/>
                              <a:gd name="connsiteX134" fmla="*/ 38100 w 132799"/>
                              <a:gd name="connsiteY134" fmla="*/ 72709 h 181720"/>
                              <a:gd name="connsiteX135" fmla="*/ 39053 w 132799"/>
                              <a:gd name="connsiteY135" fmla="*/ 58421 h 181720"/>
                              <a:gd name="connsiteX136" fmla="*/ 39053 w 132799"/>
                              <a:gd name="connsiteY136" fmla="*/ 58421 h 181720"/>
                              <a:gd name="connsiteX137" fmla="*/ 39053 w 132799"/>
                              <a:gd name="connsiteY137" fmla="*/ 57469 h 181720"/>
                              <a:gd name="connsiteX138" fmla="*/ 39053 w 132799"/>
                              <a:gd name="connsiteY138" fmla="*/ 58421 h 181720"/>
                              <a:gd name="connsiteX139" fmla="*/ 39053 w 132799"/>
                              <a:gd name="connsiteY139" fmla="*/ 58421 h 181720"/>
                              <a:gd name="connsiteX140" fmla="*/ 39053 w 132799"/>
                              <a:gd name="connsiteY140" fmla="*/ 52706 h 181720"/>
                              <a:gd name="connsiteX141" fmla="*/ 39053 w 132799"/>
                              <a:gd name="connsiteY141" fmla="*/ 52706 h 181720"/>
                              <a:gd name="connsiteX142" fmla="*/ 39053 w 132799"/>
                              <a:gd name="connsiteY142" fmla="*/ 51754 h 181720"/>
                              <a:gd name="connsiteX143" fmla="*/ 39053 w 132799"/>
                              <a:gd name="connsiteY143" fmla="*/ 52706 h 181720"/>
                              <a:gd name="connsiteX144" fmla="*/ 39053 w 132799"/>
                              <a:gd name="connsiteY144" fmla="*/ 52706 h 181720"/>
                              <a:gd name="connsiteX145" fmla="*/ 40958 w 132799"/>
                              <a:gd name="connsiteY145" fmla="*/ 48896 h 181720"/>
                              <a:gd name="connsiteX146" fmla="*/ 40958 w 132799"/>
                              <a:gd name="connsiteY146" fmla="*/ 48896 h 181720"/>
                              <a:gd name="connsiteX147" fmla="*/ 40958 w 132799"/>
                              <a:gd name="connsiteY147" fmla="*/ 48896 h 181720"/>
                              <a:gd name="connsiteX148" fmla="*/ 40958 w 132799"/>
                              <a:gd name="connsiteY148" fmla="*/ 48896 h 181720"/>
                              <a:gd name="connsiteX149" fmla="*/ 40958 w 132799"/>
                              <a:gd name="connsiteY149" fmla="*/ 48896 h 181720"/>
                              <a:gd name="connsiteX150" fmla="*/ 44768 w 132799"/>
                              <a:gd name="connsiteY150" fmla="*/ 86996 h 181720"/>
                              <a:gd name="connsiteX151" fmla="*/ 44768 w 132799"/>
                              <a:gd name="connsiteY151" fmla="*/ 86996 h 181720"/>
                              <a:gd name="connsiteX152" fmla="*/ 42863 w 132799"/>
                              <a:gd name="connsiteY152" fmla="*/ 86996 h 181720"/>
                              <a:gd name="connsiteX153" fmla="*/ 44768 w 132799"/>
                              <a:gd name="connsiteY153" fmla="*/ 86996 h 181720"/>
                              <a:gd name="connsiteX154" fmla="*/ 44768 w 132799"/>
                              <a:gd name="connsiteY154" fmla="*/ 86996 h 181720"/>
                              <a:gd name="connsiteX155" fmla="*/ 89535 w 132799"/>
                              <a:gd name="connsiteY155" fmla="*/ 106999 h 181720"/>
                              <a:gd name="connsiteX156" fmla="*/ 90488 w 132799"/>
                              <a:gd name="connsiteY156" fmla="*/ 106999 h 181720"/>
                              <a:gd name="connsiteX157" fmla="*/ 90488 w 132799"/>
                              <a:gd name="connsiteY157" fmla="*/ 110809 h 181720"/>
                              <a:gd name="connsiteX158" fmla="*/ 98108 w 132799"/>
                              <a:gd name="connsiteY158" fmla="*/ 114619 h 181720"/>
                              <a:gd name="connsiteX159" fmla="*/ 100013 w 132799"/>
                              <a:gd name="connsiteY159" fmla="*/ 113666 h 181720"/>
                              <a:gd name="connsiteX160" fmla="*/ 100965 w 132799"/>
                              <a:gd name="connsiteY160" fmla="*/ 112714 h 181720"/>
                              <a:gd name="connsiteX161" fmla="*/ 101918 w 132799"/>
                              <a:gd name="connsiteY161" fmla="*/ 109856 h 181720"/>
                              <a:gd name="connsiteX162" fmla="*/ 101918 w 132799"/>
                              <a:gd name="connsiteY162" fmla="*/ 106046 h 181720"/>
                              <a:gd name="connsiteX163" fmla="*/ 106680 w 132799"/>
                              <a:gd name="connsiteY163" fmla="*/ 107951 h 181720"/>
                              <a:gd name="connsiteX164" fmla="*/ 106680 w 132799"/>
                              <a:gd name="connsiteY164" fmla="*/ 109856 h 181720"/>
                              <a:gd name="connsiteX165" fmla="*/ 108585 w 132799"/>
                              <a:gd name="connsiteY165" fmla="*/ 108904 h 181720"/>
                              <a:gd name="connsiteX166" fmla="*/ 109538 w 132799"/>
                              <a:gd name="connsiteY166" fmla="*/ 106999 h 181720"/>
                              <a:gd name="connsiteX167" fmla="*/ 111443 w 132799"/>
                              <a:gd name="connsiteY167" fmla="*/ 101284 h 181720"/>
                              <a:gd name="connsiteX168" fmla="*/ 110490 w 132799"/>
                              <a:gd name="connsiteY168" fmla="*/ 96521 h 181720"/>
                              <a:gd name="connsiteX169" fmla="*/ 107633 w 132799"/>
                              <a:gd name="connsiteY169" fmla="*/ 95569 h 181720"/>
                              <a:gd name="connsiteX170" fmla="*/ 97155 w 132799"/>
                              <a:gd name="connsiteY170" fmla="*/ 100331 h 181720"/>
                              <a:gd name="connsiteX171" fmla="*/ 102870 w 132799"/>
                              <a:gd name="connsiteY171" fmla="*/ 94616 h 181720"/>
                              <a:gd name="connsiteX172" fmla="*/ 104775 w 132799"/>
                              <a:gd name="connsiteY172" fmla="*/ 94616 h 181720"/>
                              <a:gd name="connsiteX173" fmla="*/ 104775 w 132799"/>
                              <a:gd name="connsiteY173" fmla="*/ 92711 h 181720"/>
                              <a:gd name="connsiteX174" fmla="*/ 102870 w 132799"/>
                              <a:gd name="connsiteY174" fmla="*/ 93664 h 181720"/>
                              <a:gd name="connsiteX175" fmla="*/ 101918 w 132799"/>
                              <a:gd name="connsiteY175" fmla="*/ 94616 h 181720"/>
                              <a:gd name="connsiteX176" fmla="*/ 102870 w 132799"/>
                              <a:gd name="connsiteY176" fmla="*/ 92711 h 181720"/>
                              <a:gd name="connsiteX177" fmla="*/ 102870 w 132799"/>
                              <a:gd name="connsiteY177" fmla="*/ 91759 h 181720"/>
                              <a:gd name="connsiteX178" fmla="*/ 101918 w 132799"/>
                              <a:gd name="connsiteY178" fmla="*/ 91759 h 181720"/>
                              <a:gd name="connsiteX179" fmla="*/ 94298 w 132799"/>
                              <a:gd name="connsiteY179" fmla="*/ 97474 h 181720"/>
                              <a:gd name="connsiteX180" fmla="*/ 90488 w 132799"/>
                              <a:gd name="connsiteY180" fmla="*/ 98426 h 181720"/>
                              <a:gd name="connsiteX181" fmla="*/ 90488 w 132799"/>
                              <a:gd name="connsiteY181" fmla="*/ 95569 h 181720"/>
                              <a:gd name="connsiteX182" fmla="*/ 98108 w 132799"/>
                              <a:gd name="connsiteY182" fmla="*/ 91759 h 181720"/>
                              <a:gd name="connsiteX183" fmla="*/ 98108 w 132799"/>
                              <a:gd name="connsiteY183" fmla="*/ 90806 h 181720"/>
                              <a:gd name="connsiteX184" fmla="*/ 92393 w 132799"/>
                              <a:gd name="connsiteY184" fmla="*/ 90806 h 181720"/>
                              <a:gd name="connsiteX185" fmla="*/ 93345 w 132799"/>
                              <a:gd name="connsiteY185" fmla="*/ 86996 h 181720"/>
                              <a:gd name="connsiteX186" fmla="*/ 93345 w 132799"/>
                              <a:gd name="connsiteY186" fmla="*/ 85091 h 181720"/>
                              <a:gd name="connsiteX187" fmla="*/ 91440 w 132799"/>
                              <a:gd name="connsiteY187" fmla="*/ 86044 h 181720"/>
                              <a:gd name="connsiteX188" fmla="*/ 90488 w 132799"/>
                              <a:gd name="connsiteY188" fmla="*/ 87949 h 181720"/>
                              <a:gd name="connsiteX189" fmla="*/ 88583 w 132799"/>
                              <a:gd name="connsiteY189" fmla="*/ 89854 h 181720"/>
                              <a:gd name="connsiteX190" fmla="*/ 86678 w 132799"/>
                              <a:gd name="connsiteY190" fmla="*/ 87949 h 181720"/>
                              <a:gd name="connsiteX191" fmla="*/ 84773 w 132799"/>
                              <a:gd name="connsiteY191" fmla="*/ 86996 h 181720"/>
                              <a:gd name="connsiteX192" fmla="*/ 79058 w 132799"/>
                              <a:gd name="connsiteY192" fmla="*/ 86044 h 181720"/>
                              <a:gd name="connsiteX193" fmla="*/ 76200 w 132799"/>
                              <a:gd name="connsiteY193" fmla="*/ 84139 h 181720"/>
                              <a:gd name="connsiteX194" fmla="*/ 74295 w 132799"/>
                              <a:gd name="connsiteY194" fmla="*/ 86996 h 181720"/>
                              <a:gd name="connsiteX195" fmla="*/ 70485 w 132799"/>
                              <a:gd name="connsiteY195" fmla="*/ 88901 h 181720"/>
                              <a:gd name="connsiteX196" fmla="*/ 64770 w 132799"/>
                              <a:gd name="connsiteY196" fmla="*/ 90806 h 181720"/>
                              <a:gd name="connsiteX197" fmla="*/ 61913 w 132799"/>
                              <a:gd name="connsiteY197" fmla="*/ 86996 h 181720"/>
                              <a:gd name="connsiteX198" fmla="*/ 61913 w 132799"/>
                              <a:gd name="connsiteY198" fmla="*/ 86044 h 181720"/>
                              <a:gd name="connsiteX199" fmla="*/ 62865 w 132799"/>
                              <a:gd name="connsiteY199" fmla="*/ 86044 h 181720"/>
                              <a:gd name="connsiteX200" fmla="*/ 65723 w 132799"/>
                              <a:gd name="connsiteY200" fmla="*/ 87949 h 181720"/>
                              <a:gd name="connsiteX201" fmla="*/ 67628 w 132799"/>
                              <a:gd name="connsiteY201" fmla="*/ 87949 h 181720"/>
                              <a:gd name="connsiteX202" fmla="*/ 67628 w 132799"/>
                              <a:gd name="connsiteY202" fmla="*/ 86044 h 181720"/>
                              <a:gd name="connsiteX203" fmla="*/ 65723 w 132799"/>
                              <a:gd name="connsiteY203" fmla="*/ 85091 h 181720"/>
                              <a:gd name="connsiteX204" fmla="*/ 64770 w 132799"/>
                              <a:gd name="connsiteY204" fmla="*/ 79376 h 181720"/>
                              <a:gd name="connsiteX205" fmla="*/ 60008 w 132799"/>
                              <a:gd name="connsiteY205" fmla="*/ 76519 h 181720"/>
                              <a:gd name="connsiteX206" fmla="*/ 59055 w 132799"/>
                              <a:gd name="connsiteY206" fmla="*/ 74614 h 181720"/>
                              <a:gd name="connsiteX207" fmla="*/ 58103 w 132799"/>
                              <a:gd name="connsiteY207" fmla="*/ 72709 h 181720"/>
                              <a:gd name="connsiteX208" fmla="*/ 56198 w 132799"/>
                              <a:gd name="connsiteY208" fmla="*/ 74614 h 181720"/>
                              <a:gd name="connsiteX209" fmla="*/ 58103 w 132799"/>
                              <a:gd name="connsiteY209" fmla="*/ 80329 h 181720"/>
                              <a:gd name="connsiteX210" fmla="*/ 55245 w 132799"/>
                              <a:gd name="connsiteY210" fmla="*/ 81281 h 181720"/>
                              <a:gd name="connsiteX211" fmla="*/ 51435 w 132799"/>
                              <a:gd name="connsiteY211" fmla="*/ 79376 h 181720"/>
                              <a:gd name="connsiteX212" fmla="*/ 49530 w 132799"/>
                              <a:gd name="connsiteY212" fmla="*/ 77471 h 181720"/>
                              <a:gd name="connsiteX213" fmla="*/ 52388 w 132799"/>
                              <a:gd name="connsiteY213" fmla="*/ 75566 h 181720"/>
                              <a:gd name="connsiteX214" fmla="*/ 54293 w 132799"/>
                              <a:gd name="connsiteY214" fmla="*/ 73661 h 181720"/>
                              <a:gd name="connsiteX215" fmla="*/ 55245 w 132799"/>
                              <a:gd name="connsiteY215" fmla="*/ 69851 h 181720"/>
                              <a:gd name="connsiteX216" fmla="*/ 55245 w 132799"/>
                              <a:gd name="connsiteY216" fmla="*/ 67946 h 181720"/>
                              <a:gd name="connsiteX217" fmla="*/ 54293 w 132799"/>
                              <a:gd name="connsiteY217" fmla="*/ 66041 h 181720"/>
                              <a:gd name="connsiteX218" fmla="*/ 53340 w 132799"/>
                              <a:gd name="connsiteY218" fmla="*/ 67946 h 181720"/>
                              <a:gd name="connsiteX219" fmla="*/ 51435 w 132799"/>
                              <a:gd name="connsiteY219" fmla="*/ 72709 h 181720"/>
                              <a:gd name="connsiteX220" fmla="*/ 49530 w 132799"/>
                              <a:gd name="connsiteY220" fmla="*/ 73661 h 181720"/>
                              <a:gd name="connsiteX221" fmla="*/ 49530 w 132799"/>
                              <a:gd name="connsiteY221" fmla="*/ 71756 h 181720"/>
                              <a:gd name="connsiteX222" fmla="*/ 49530 w 132799"/>
                              <a:gd name="connsiteY222" fmla="*/ 66994 h 181720"/>
                              <a:gd name="connsiteX223" fmla="*/ 48578 w 132799"/>
                              <a:gd name="connsiteY223" fmla="*/ 64136 h 181720"/>
                              <a:gd name="connsiteX224" fmla="*/ 45720 w 132799"/>
                              <a:gd name="connsiteY224" fmla="*/ 66041 h 181720"/>
                              <a:gd name="connsiteX225" fmla="*/ 43815 w 132799"/>
                              <a:gd name="connsiteY225" fmla="*/ 70804 h 181720"/>
                              <a:gd name="connsiteX226" fmla="*/ 44768 w 132799"/>
                              <a:gd name="connsiteY226" fmla="*/ 71756 h 181720"/>
                              <a:gd name="connsiteX227" fmla="*/ 46673 w 132799"/>
                              <a:gd name="connsiteY227" fmla="*/ 74614 h 181720"/>
                              <a:gd name="connsiteX228" fmla="*/ 45720 w 132799"/>
                              <a:gd name="connsiteY228" fmla="*/ 76519 h 181720"/>
                              <a:gd name="connsiteX229" fmla="*/ 44768 w 132799"/>
                              <a:gd name="connsiteY229" fmla="*/ 82234 h 181720"/>
                              <a:gd name="connsiteX230" fmla="*/ 47625 w 132799"/>
                              <a:gd name="connsiteY230" fmla="*/ 85091 h 181720"/>
                              <a:gd name="connsiteX231" fmla="*/ 49530 w 132799"/>
                              <a:gd name="connsiteY231" fmla="*/ 86996 h 181720"/>
                              <a:gd name="connsiteX232" fmla="*/ 50483 w 132799"/>
                              <a:gd name="connsiteY232" fmla="*/ 85091 h 181720"/>
                              <a:gd name="connsiteX233" fmla="*/ 50483 w 132799"/>
                              <a:gd name="connsiteY233" fmla="*/ 82234 h 181720"/>
                              <a:gd name="connsiteX234" fmla="*/ 52388 w 132799"/>
                              <a:gd name="connsiteY234" fmla="*/ 84139 h 181720"/>
                              <a:gd name="connsiteX235" fmla="*/ 53340 w 132799"/>
                              <a:gd name="connsiteY235" fmla="*/ 86996 h 181720"/>
                              <a:gd name="connsiteX236" fmla="*/ 54293 w 132799"/>
                              <a:gd name="connsiteY236" fmla="*/ 89854 h 181720"/>
                              <a:gd name="connsiteX237" fmla="*/ 54293 w 132799"/>
                              <a:gd name="connsiteY237" fmla="*/ 90806 h 181720"/>
                              <a:gd name="connsiteX238" fmla="*/ 55245 w 132799"/>
                              <a:gd name="connsiteY238" fmla="*/ 90806 h 181720"/>
                              <a:gd name="connsiteX239" fmla="*/ 56198 w 132799"/>
                              <a:gd name="connsiteY239" fmla="*/ 88901 h 181720"/>
                              <a:gd name="connsiteX240" fmla="*/ 58103 w 132799"/>
                              <a:gd name="connsiteY240" fmla="*/ 86996 h 181720"/>
                              <a:gd name="connsiteX241" fmla="*/ 58103 w 132799"/>
                              <a:gd name="connsiteY241" fmla="*/ 89854 h 181720"/>
                              <a:gd name="connsiteX242" fmla="*/ 57150 w 132799"/>
                              <a:gd name="connsiteY242" fmla="*/ 91759 h 181720"/>
                              <a:gd name="connsiteX243" fmla="*/ 54293 w 132799"/>
                              <a:gd name="connsiteY243" fmla="*/ 95569 h 181720"/>
                              <a:gd name="connsiteX244" fmla="*/ 59055 w 132799"/>
                              <a:gd name="connsiteY244" fmla="*/ 92711 h 181720"/>
                              <a:gd name="connsiteX245" fmla="*/ 61913 w 132799"/>
                              <a:gd name="connsiteY245" fmla="*/ 92711 h 181720"/>
                              <a:gd name="connsiteX246" fmla="*/ 59055 w 132799"/>
                              <a:gd name="connsiteY246" fmla="*/ 95569 h 181720"/>
                              <a:gd name="connsiteX247" fmla="*/ 63818 w 132799"/>
                              <a:gd name="connsiteY247" fmla="*/ 98426 h 181720"/>
                              <a:gd name="connsiteX248" fmla="*/ 66675 w 132799"/>
                              <a:gd name="connsiteY248" fmla="*/ 99379 h 181720"/>
                              <a:gd name="connsiteX249" fmla="*/ 68580 w 132799"/>
                              <a:gd name="connsiteY249" fmla="*/ 102236 h 181720"/>
                              <a:gd name="connsiteX250" fmla="*/ 68580 w 132799"/>
                              <a:gd name="connsiteY250" fmla="*/ 102236 h 181720"/>
                              <a:gd name="connsiteX251" fmla="*/ 70485 w 132799"/>
                              <a:gd name="connsiteY251" fmla="*/ 100331 h 181720"/>
                              <a:gd name="connsiteX252" fmla="*/ 66675 w 132799"/>
                              <a:gd name="connsiteY252" fmla="*/ 99379 h 181720"/>
                              <a:gd name="connsiteX253" fmla="*/ 67628 w 132799"/>
                              <a:gd name="connsiteY253" fmla="*/ 98426 h 181720"/>
                              <a:gd name="connsiteX254" fmla="*/ 70485 w 132799"/>
                              <a:gd name="connsiteY254" fmla="*/ 96521 h 181720"/>
                              <a:gd name="connsiteX255" fmla="*/ 70485 w 132799"/>
                              <a:gd name="connsiteY255" fmla="*/ 100331 h 181720"/>
                              <a:gd name="connsiteX256" fmla="*/ 73343 w 132799"/>
                              <a:gd name="connsiteY256" fmla="*/ 101284 h 181720"/>
                              <a:gd name="connsiteX257" fmla="*/ 75248 w 132799"/>
                              <a:gd name="connsiteY257" fmla="*/ 102236 h 181720"/>
                              <a:gd name="connsiteX258" fmla="*/ 80010 w 132799"/>
                              <a:gd name="connsiteY258" fmla="*/ 103189 h 181720"/>
                              <a:gd name="connsiteX259" fmla="*/ 80963 w 132799"/>
                              <a:gd name="connsiteY259" fmla="*/ 103189 h 181720"/>
                              <a:gd name="connsiteX260" fmla="*/ 82868 w 132799"/>
                              <a:gd name="connsiteY260" fmla="*/ 103189 h 181720"/>
                              <a:gd name="connsiteX261" fmla="*/ 80963 w 132799"/>
                              <a:gd name="connsiteY261" fmla="*/ 105094 h 181720"/>
                              <a:gd name="connsiteX262" fmla="*/ 77153 w 132799"/>
                              <a:gd name="connsiteY262" fmla="*/ 105094 h 181720"/>
                              <a:gd name="connsiteX263" fmla="*/ 75248 w 132799"/>
                              <a:gd name="connsiteY263" fmla="*/ 106999 h 181720"/>
                              <a:gd name="connsiteX264" fmla="*/ 77153 w 132799"/>
                              <a:gd name="connsiteY264" fmla="*/ 107951 h 181720"/>
                              <a:gd name="connsiteX265" fmla="*/ 86678 w 132799"/>
                              <a:gd name="connsiteY265" fmla="*/ 106046 h 181720"/>
                              <a:gd name="connsiteX266" fmla="*/ 86678 w 132799"/>
                              <a:gd name="connsiteY266" fmla="*/ 108904 h 181720"/>
                              <a:gd name="connsiteX267" fmla="*/ 89535 w 132799"/>
                              <a:gd name="connsiteY267" fmla="*/ 106999 h 181720"/>
                              <a:gd name="connsiteX268" fmla="*/ 49530 w 132799"/>
                              <a:gd name="connsiteY268" fmla="*/ 77471 h 181720"/>
                              <a:gd name="connsiteX269" fmla="*/ 47625 w 132799"/>
                              <a:gd name="connsiteY269" fmla="*/ 78424 h 181720"/>
                              <a:gd name="connsiteX270" fmla="*/ 45720 w 132799"/>
                              <a:gd name="connsiteY270" fmla="*/ 77471 h 181720"/>
                              <a:gd name="connsiteX271" fmla="*/ 47625 w 132799"/>
                              <a:gd name="connsiteY271" fmla="*/ 76519 h 181720"/>
                              <a:gd name="connsiteX272" fmla="*/ 49530 w 132799"/>
                              <a:gd name="connsiteY272" fmla="*/ 77471 h 181720"/>
                              <a:gd name="connsiteX273" fmla="*/ 47625 w 132799"/>
                              <a:gd name="connsiteY273" fmla="*/ 69851 h 181720"/>
                              <a:gd name="connsiteX274" fmla="*/ 46673 w 132799"/>
                              <a:gd name="connsiteY274" fmla="*/ 69851 h 181720"/>
                              <a:gd name="connsiteX275" fmla="*/ 47625 w 132799"/>
                              <a:gd name="connsiteY275" fmla="*/ 68899 h 181720"/>
                              <a:gd name="connsiteX276" fmla="*/ 48578 w 132799"/>
                              <a:gd name="connsiteY276" fmla="*/ 69851 h 181720"/>
                              <a:gd name="connsiteX277" fmla="*/ 47625 w 132799"/>
                              <a:gd name="connsiteY277" fmla="*/ 69851 h 181720"/>
                              <a:gd name="connsiteX278" fmla="*/ 56198 w 132799"/>
                              <a:gd name="connsiteY278" fmla="*/ 79376 h 181720"/>
                              <a:gd name="connsiteX279" fmla="*/ 56198 w 132799"/>
                              <a:gd name="connsiteY279" fmla="*/ 79376 h 181720"/>
                              <a:gd name="connsiteX280" fmla="*/ 58103 w 132799"/>
                              <a:gd name="connsiteY280" fmla="*/ 82234 h 181720"/>
                              <a:gd name="connsiteX281" fmla="*/ 57150 w 132799"/>
                              <a:gd name="connsiteY281" fmla="*/ 82234 h 181720"/>
                              <a:gd name="connsiteX282" fmla="*/ 56198 w 132799"/>
                              <a:gd name="connsiteY282" fmla="*/ 79376 h 181720"/>
                              <a:gd name="connsiteX283" fmla="*/ 58103 w 132799"/>
                              <a:gd name="connsiteY283" fmla="*/ 96521 h 181720"/>
                              <a:gd name="connsiteX284" fmla="*/ 58103 w 132799"/>
                              <a:gd name="connsiteY284" fmla="*/ 96521 h 181720"/>
                              <a:gd name="connsiteX285" fmla="*/ 58103 w 132799"/>
                              <a:gd name="connsiteY285" fmla="*/ 96521 h 181720"/>
                              <a:gd name="connsiteX286" fmla="*/ 58103 w 132799"/>
                              <a:gd name="connsiteY286" fmla="*/ 96521 h 181720"/>
                              <a:gd name="connsiteX287" fmla="*/ 58103 w 132799"/>
                              <a:gd name="connsiteY287" fmla="*/ 96521 h 181720"/>
                              <a:gd name="connsiteX288" fmla="*/ 59055 w 132799"/>
                              <a:gd name="connsiteY288" fmla="*/ 78424 h 181720"/>
                              <a:gd name="connsiteX289" fmla="*/ 61913 w 132799"/>
                              <a:gd name="connsiteY289" fmla="*/ 75566 h 181720"/>
                              <a:gd name="connsiteX290" fmla="*/ 61913 w 132799"/>
                              <a:gd name="connsiteY290" fmla="*/ 77471 h 181720"/>
                              <a:gd name="connsiteX291" fmla="*/ 59055 w 132799"/>
                              <a:gd name="connsiteY291" fmla="*/ 78424 h 181720"/>
                              <a:gd name="connsiteX292" fmla="*/ 67628 w 132799"/>
                              <a:gd name="connsiteY292" fmla="*/ 91759 h 181720"/>
                              <a:gd name="connsiteX293" fmla="*/ 63818 w 132799"/>
                              <a:gd name="connsiteY293" fmla="*/ 90806 h 181720"/>
                              <a:gd name="connsiteX294" fmla="*/ 67628 w 132799"/>
                              <a:gd name="connsiteY294" fmla="*/ 89854 h 181720"/>
                              <a:gd name="connsiteX295" fmla="*/ 67628 w 132799"/>
                              <a:gd name="connsiteY295" fmla="*/ 91759 h 181720"/>
                              <a:gd name="connsiteX296" fmla="*/ 66675 w 132799"/>
                              <a:gd name="connsiteY296" fmla="*/ 103189 h 181720"/>
                              <a:gd name="connsiteX297" fmla="*/ 66675 w 132799"/>
                              <a:gd name="connsiteY297" fmla="*/ 103189 h 181720"/>
                              <a:gd name="connsiteX298" fmla="*/ 64770 w 132799"/>
                              <a:gd name="connsiteY298" fmla="*/ 103189 h 181720"/>
                              <a:gd name="connsiteX299" fmla="*/ 66675 w 132799"/>
                              <a:gd name="connsiteY299" fmla="*/ 103189 h 181720"/>
                              <a:gd name="connsiteX300" fmla="*/ 66675 w 132799"/>
                              <a:gd name="connsiteY300" fmla="*/ 103189 h 181720"/>
                              <a:gd name="connsiteX301" fmla="*/ 64770 w 132799"/>
                              <a:gd name="connsiteY301" fmla="*/ 67946 h 181720"/>
                              <a:gd name="connsiteX302" fmla="*/ 64770 w 132799"/>
                              <a:gd name="connsiteY302" fmla="*/ 67946 h 181720"/>
                              <a:gd name="connsiteX303" fmla="*/ 64770 w 132799"/>
                              <a:gd name="connsiteY303" fmla="*/ 67946 h 181720"/>
                              <a:gd name="connsiteX304" fmla="*/ 64770 w 132799"/>
                              <a:gd name="connsiteY304" fmla="*/ 67946 h 181720"/>
                              <a:gd name="connsiteX305" fmla="*/ 64770 w 132799"/>
                              <a:gd name="connsiteY305" fmla="*/ 67946 h 181720"/>
                              <a:gd name="connsiteX306" fmla="*/ 66675 w 132799"/>
                              <a:gd name="connsiteY306" fmla="*/ 91759 h 181720"/>
                              <a:gd name="connsiteX307" fmla="*/ 66675 w 132799"/>
                              <a:gd name="connsiteY307" fmla="*/ 91759 h 181720"/>
                              <a:gd name="connsiteX308" fmla="*/ 66675 w 132799"/>
                              <a:gd name="connsiteY308" fmla="*/ 91759 h 181720"/>
                              <a:gd name="connsiteX309" fmla="*/ 66675 w 132799"/>
                              <a:gd name="connsiteY309" fmla="*/ 93664 h 181720"/>
                              <a:gd name="connsiteX310" fmla="*/ 65723 w 132799"/>
                              <a:gd name="connsiteY310" fmla="*/ 93664 h 181720"/>
                              <a:gd name="connsiteX311" fmla="*/ 66675 w 132799"/>
                              <a:gd name="connsiteY311" fmla="*/ 91759 h 181720"/>
                              <a:gd name="connsiteX312" fmla="*/ 70485 w 132799"/>
                              <a:gd name="connsiteY312" fmla="*/ 78424 h 181720"/>
                              <a:gd name="connsiteX313" fmla="*/ 66675 w 132799"/>
                              <a:gd name="connsiteY313" fmla="*/ 78424 h 181720"/>
                              <a:gd name="connsiteX314" fmla="*/ 68580 w 132799"/>
                              <a:gd name="connsiteY314" fmla="*/ 81281 h 181720"/>
                              <a:gd name="connsiteX315" fmla="*/ 70485 w 132799"/>
                              <a:gd name="connsiteY315" fmla="*/ 81281 h 181720"/>
                              <a:gd name="connsiteX316" fmla="*/ 70485 w 132799"/>
                              <a:gd name="connsiteY316" fmla="*/ 78424 h 181720"/>
                              <a:gd name="connsiteX317" fmla="*/ 72390 w 132799"/>
                              <a:gd name="connsiteY317" fmla="*/ 103189 h 181720"/>
                              <a:gd name="connsiteX318" fmla="*/ 68580 w 132799"/>
                              <a:gd name="connsiteY318" fmla="*/ 101284 h 181720"/>
                              <a:gd name="connsiteX319" fmla="*/ 72390 w 132799"/>
                              <a:gd name="connsiteY319" fmla="*/ 103189 h 181720"/>
                              <a:gd name="connsiteX320" fmla="*/ 72390 w 132799"/>
                              <a:gd name="connsiteY320" fmla="*/ 103189 h 181720"/>
                              <a:gd name="connsiteX321" fmla="*/ 69533 w 132799"/>
                              <a:gd name="connsiteY321" fmla="*/ 72709 h 181720"/>
                              <a:gd name="connsiteX322" fmla="*/ 69533 w 132799"/>
                              <a:gd name="connsiteY322" fmla="*/ 72709 h 181720"/>
                              <a:gd name="connsiteX323" fmla="*/ 70485 w 132799"/>
                              <a:gd name="connsiteY323" fmla="*/ 72709 h 181720"/>
                              <a:gd name="connsiteX324" fmla="*/ 69533 w 132799"/>
                              <a:gd name="connsiteY324" fmla="*/ 72709 h 181720"/>
                              <a:gd name="connsiteX325" fmla="*/ 69533 w 132799"/>
                              <a:gd name="connsiteY325" fmla="*/ 72709 h 181720"/>
                              <a:gd name="connsiteX326" fmla="*/ 72390 w 132799"/>
                              <a:gd name="connsiteY326" fmla="*/ 77471 h 181720"/>
                              <a:gd name="connsiteX327" fmla="*/ 72390 w 132799"/>
                              <a:gd name="connsiteY327" fmla="*/ 77471 h 181720"/>
                              <a:gd name="connsiteX328" fmla="*/ 72390 w 132799"/>
                              <a:gd name="connsiteY328" fmla="*/ 77471 h 181720"/>
                              <a:gd name="connsiteX329" fmla="*/ 72390 w 132799"/>
                              <a:gd name="connsiteY329" fmla="*/ 77471 h 181720"/>
                              <a:gd name="connsiteX330" fmla="*/ 72390 w 132799"/>
                              <a:gd name="connsiteY330" fmla="*/ 77471 h 181720"/>
                              <a:gd name="connsiteX331" fmla="*/ 76200 w 132799"/>
                              <a:gd name="connsiteY331" fmla="*/ 89854 h 181720"/>
                              <a:gd name="connsiteX332" fmla="*/ 76200 w 132799"/>
                              <a:gd name="connsiteY332" fmla="*/ 89854 h 181720"/>
                              <a:gd name="connsiteX333" fmla="*/ 74295 w 132799"/>
                              <a:gd name="connsiteY333" fmla="*/ 89854 h 181720"/>
                              <a:gd name="connsiteX334" fmla="*/ 74295 w 132799"/>
                              <a:gd name="connsiteY334" fmla="*/ 88901 h 181720"/>
                              <a:gd name="connsiteX335" fmla="*/ 76200 w 132799"/>
                              <a:gd name="connsiteY335" fmla="*/ 89854 h 181720"/>
                              <a:gd name="connsiteX336" fmla="*/ 76200 w 132799"/>
                              <a:gd name="connsiteY336" fmla="*/ 82234 h 181720"/>
                              <a:gd name="connsiteX337" fmla="*/ 76200 w 132799"/>
                              <a:gd name="connsiteY337" fmla="*/ 82234 h 181720"/>
                              <a:gd name="connsiteX338" fmla="*/ 77153 w 132799"/>
                              <a:gd name="connsiteY338" fmla="*/ 82234 h 181720"/>
                              <a:gd name="connsiteX339" fmla="*/ 76200 w 132799"/>
                              <a:gd name="connsiteY339" fmla="*/ 80329 h 181720"/>
                              <a:gd name="connsiteX340" fmla="*/ 75248 w 132799"/>
                              <a:gd name="connsiteY340" fmla="*/ 80329 h 181720"/>
                              <a:gd name="connsiteX341" fmla="*/ 76200 w 132799"/>
                              <a:gd name="connsiteY341" fmla="*/ 82234 h 181720"/>
                              <a:gd name="connsiteX342" fmla="*/ 81915 w 132799"/>
                              <a:gd name="connsiteY342" fmla="*/ 92711 h 181720"/>
                              <a:gd name="connsiteX343" fmla="*/ 80963 w 132799"/>
                              <a:gd name="connsiteY343" fmla="*/ 93664 h 181720"/>
                              <a:gd name="connsiteX344" fmla="*/ 80010 w 132799"/>
                              <a:gd name="connsiteY344" fmla="*/ 95569 h 181720"/>
                              <a:gd name="connsiteX345" fmla="*/ 78105 w 132799"/>
                              <a:gd name="connsiteY345" fmla="*/ 94616 h 181720"/>
                              <a:gd name="connsiteX346" fmla="*/ 78105 w 132799"/>
                              <a:gd name="connsiteY346" fmla="*/ 90806 h 181720"/>
                              <a:gd name="connsiteX347" fmla="*/ 81915 w 132799"/>
                              <a:gd name="connsiteY347" fmla="*/ 92711 h 181720"/>
                              <a:gd name="connsiteX348" fmla="*/ 81915 w 132799"/>
                              <a:gd name="connsiteY348" fmla="*/ 92711 h 181720"/>
                              <a:gd name="connsiteX349" fmla="*/ 84773 w 132799"/>
                              <a:gd name="connsiteY349" fmla="*/ 92711 h 181720"/>
                              <a:gd name="connsiteX350" fmla="*/ 82868 w 132799"/>
                              <a:gd name="connsiteY350" fmla="*/ 94616 h 181720"/>
                              <a:gd name="connsiteX351" fmla="*/ 81915 w 132799"/>
                              <a:gd name="connsiteY351" fmla="*/ 92711 h 181720"/>
                              <a:gd name="connsiteX352" fmla="*/ 83820 w 132799"/>
                              <a:gd name="connsiteY352" fmla="*/ 92711 h 181720"/>
                              <a:gd name="connsiteX353" fmla="*/ 84773 w 132799"/>
                              <a:gd name="connsiteY353" fmla="*/ 90806 h 181720"/>
                              <a:gd name="connsiteX354" fmla="*/ 84773 w 132799"/>
                              <a:gd name="connsiteY354" fmla="*/ 90806 h 181720"/>
                              <a:gd name="connsiteX355" fmla="*/ 83820 w 132799"/>
                              <a:gd name="connsiteY355" fmla="*/ 92711 h 181720"/>
                              <a:gd name="connsiteX356" fmla="*/ 91440 w 132799"/>
                              <a:gd name="connsiteY356" fmla="*/ 106999 h 181720"/>
                              <a:gd name="connsiteX357" fmla="*/ 87630 w 132799"/>
                              <a:gd name="connsiteY357" fmla="*/ 105094 h 181720"/>
                              <a:gd name="connsiteX358" fmla="*/ 85725 w 132799"/>
                              <a:gd name="connsiteY358" fmla="*/ 103189 h 181720"/>
                              <a:gd name="connsiteX359" fmla="*/ 86678 w 132799"/>
                              <a:gd name="connsiteY359" fmla="*/ 101284 h 181720"/>
                              <a:gd name="connsiteX360" fmla="*/ 98108 w 132799"/>
                              <a:gd name="connsiteY360" fmla="*/ 100331 h 181720"/>
                              <a:gd name="connsiteX361" fmla="*/ 94298 w 132799"/>
                              <a:gd name="connsiteY361" fmla="*/ 102236 h 181720"/>
                              <a:gd name="connsiteX362" fmla="*/ 93345 w 132799"/>
                              <a:gd name="connsiteY362" fmla="*/ 103189 h 181720"/>
                              <a:gd name="connsiteX363" fmla="*/ 94298 w 132799"/>
                              <a:gd name="connsiteY363" fmla="*/ 104141 h 181720"/>
                              <a:gd name="connsiteX364" fmla="*/ 97155 w 132799"/>
                              <a:gd name="connsiteY364" fmla="*/ 105094 h 181720"/>
                              <a:gd name="connsiteX365" fmla="*/ 95250 w 132799"/>
                              <a:gd name="connsiteY365" fmla="*/ 106999 h 181720"/>
                              <a:gd name="connsiteX366" fmla="*/ 91440 w 132799"/>
                              <a:gd name="connsiteY366" fmla="*/ 106999 h 181720"/>
                              <a:gd name="connsiteX367" fmla="*/ 91440 w 132799"/>
                              <a:gd name="connsiteY367" fmla="*/ 106999 h 181720"/>
                              <a:gd name="connsiteX368" fmla="*/ 85725 w 132799"/>
                              <a:gd name="connsiteY368" fmla="*/ 95569 h 181720"/>
                              <a:gd name="connsiteX369" fmla="*/ 86678 w 132799"/>
                              <a:gd name="connsiteY369" fmla="*/ 94616 h 181720"/>
                              <a:gd name="connsiteX370" fmla="*/ 87630 w 132799"/>
                              <a:gd name="connsiteY370" fmla="*/ 95569 h 181720"/>
                              <a:gd name="connsiteX371" fmla="*/ 86678 w 132799"/>
                              <a:gd name="connsiteY371" fmla="*/ 96521 h 181720"/>
                              <a:gd name="connsiteX372" fmla="*/ 85725 w 132799"/>
                              <a:gd name="connsiteY372" fmla="*/ 95569 h 181720"/>
                              <a:gd name="connsiteX373" fmla="*/ 86678 w 132799"/>
                              <a:gd name="connsiteY373" fmla="*/ 113666 h 181720"/>
                              <a:gd name="connsiteX374" fmla="*/ 85725 w 132799"/>
                              <a:gd name="connsiteY374" fmla="*/ 111761 h 181720"/>
                              <a:gd name="connsiteX375" fmla="*/ 84773 w 132799"/>
                              <a:gd name="connsiteY375" fmla="*/ 112714 h 181720"/>
                              <a:gd name="connsiteX376" fmla="*/ 86678 w 132799"/>
                              <a:gd name="connsiteY376" fmla="*/ 113666 h 181720"/>
                              <a:gd name="connsiteX377" fmla="*/ 86678 w 132799"/>
                              <a:gd name="connsiteY377" fmla="*/ 113666 h 181720"/>
                              <a:gd name="connsiteX378" fmla="*/ 91440 w 132799"/>
                              <a:gd name="connsiteY378" fmla="*/ 115571 h 181720"/>
                              <a:gd name="connsiteX379" fmla="*/ 90488 w 132799"/>
                              <a:gd name="connsiteY379" fmla="*/ 114619 h 181720"/>
                              <a:gd name="connsiteX380" fmla="*/ 88583 w 132799"/>
                              <a:gd name="connsiteY380" fmla="*/ 118429 h 181720"/>
                              <a:gd name="connsiteX381" fmla="*/ 89535 w 132799"/>
                              <a:gd name="connsiteY381" fmla="*/ 119381 h 181720"/>
                              <a:gd name="connsiteX382" fmla="*/ 91440 w 132799"/>
                              <a:gd name="connsiteY382" fmla="*/ 115571 h 181720"/>
                              <a:gd name="connsiteX383" fmla="*/ 93345 w 132799"/>
                              <a:gd name="connsiteY383" fmla="*/ 89854 h 181720"/>
                              <a:gd name="connsiteX384" fmla="*/ 91440 w 132799"/>
                              <a:gd name="connsiteY384" fmla="*/ 94616 h 181720"/>
                              <a:gd name="connsiteX385" fmla="*/ 93345 w 132799"/>
                              <a:gd name="connsiteY385" fmla="*/ 89854 h 181720"/>
                              <a:gd name="connsiteX386" fmla="*/ 95250 w 132799"/>
                              <a:gd name="connsiteY386" fmla="*/ 111761 h 181720"/>
                              <a:gd name="connsiteX387" fmla="*/ 95250 w 132799"/>
                              <a:gd name="connsiteY387" fmla="*/ 111761 h 181720"/>
                              <a:gd name="connsiteX388" fmla="*/ 96203 w 132799"/>
                              <a:gd name="connsiteY388" fmla="*/ 111761 h 181720"/>
                              <a:gd name="connsiteX389" fmla="*/ 95250 w 132799"/>
                              <a:gd name="connsiteY389" fmla="*/ 111761 h 181720"/>
                              <a:gd name="connsiteX390" fmla="*/ 95250 w 132799"/>
                              <a:gd name="connsiteY390" fmla="*/ 111761 h 181720"/>
                              <a:gd name="connsiteX391" fmla="*/ 97155 w 132799"/>
                              <a:gd name="connsiteY391" fmla="*/ 121286 h 181720"/>
                              <a:gd name="connsiteX392" fmla="*/ 99060 w 132799"/>
                              <a:gd name="connsiteY392" fmla="*/ 119381 h 181720"/>
                              <a:gd name="connsiteX393" fmla="*/ 98108 w 132799"/>
                              <a:gd name="connsiteY393" fmla="*/ 117476 h 181720"/>
                              <a:gd name="connsiteX394" fmla="*/ 97155 w 132799"/>
                              <a:gd name="connsiteY394" fmla="*/ 118429 h 181720"/>
                              <a:gd name="connsiteX395" fmla="*/ 97155 w 132799"/>
                              <a:gd name="connsiteY395" fmla="*/ 121286 h 181720"/>
                              <a:gd name="connsiteX396" fmla="*/ 109538 w 132799"/>
                              <a:gd name="connsiteY396" fmla="*/ 125096 h 181720"/>
                              <a:gd name="connsiteX397" fmla="*/ 109538 w 132799"/>
                              <a:gd name="connsiteY397" fmla="*/ 123191 h 181720"/>
                              <a:gd name="connsiteX398" fmla="*/ 107633 w 132799"/>
                              <a:gd name="connsiteY398" fmla="*/ 123191 h 181720"/>
                              <a:gd name="connsiteX399" fmla="*/ 100965 w 132799"/>
                              <a:gd name="connsiteY399" fmla="*/ 124144 h 181720"/>
                              <a:gd name="connsiteX400" fmla="*/ 98108 w 132799"/>
                              <a:gd name="connsiteY400" fmla="*/ 125096 h 181720"/>
                              <a:gd name="connsiteX401" fmla="*/ 96203 w 132799"/>
                              <a:gd name="connsiteY401" fmla="*/ 124144 h 181720"/>
                              <a:gd name="connsiteX402" fmla="*/ 97155 w 132799"/>
                              <a:gd name="connsiteY402" fmla="*/ 126049 h 181720"/>
                              <a:gd name="connsiteX403" fmla="*/ 103823 w 132799"/>
                              <a:gd name="connsiteY403" fmla="*/ 127954 h 181720"/>
                              <a:gd name="connsiteX404" fmla="*/ 105728 w 132799"/>
                              <a:gd name="connsiteY404" fmla="*/ 127954 h 181720"/>
                              <a:gd name="connsiteX405" fmla="*/ 109538 w 132799"/>
                              <a:gd name="connsiteY405" fmla="*/ 125096 h 181720"/>
                              <a:gd name="connsiteX406" fmla="*/ 99060 w 132799"/>
                              <a:gd name="connsiteY406" fmla="*/ 104141 h 181720"/>
                              <a:gd name="connsiteX407" fmla="*/ 101918 w 132799"/>
                              <a:gd name="connsiteY407" fmla="*/ 101284 h 181720"/>
                              <a:gd name="connsiteX408" fmla="*/ 105728 w 132799"/>
                              <a:gd name="connsiteY408" fmla="*/ 98426 h 181720"/>
                              <a:gd name="connsiteX409" fmla="*/ 108585 w 132799"/>
                              <a:gd name="connsiteY409" fmla="*/ 97474 h 181720"/>
                              <a:gd name="connsiteX410" fmla="*/ 109538 w 132799"/>
                              <a:gd name="connsiteY410" fmla="*/ 100331 h 181720"/>
                              <a:gd name="connsiteX411" fmla="*/ 109538 w 132799"/>
                              <a:gd name="connsiteY411" fmla="*/ 106999 h 181720"/>
                              <a:gd name="connsiteX412" fmla="*/ 102870 w 132799"/>
                              <a:gd name="connsiteY412" fmla="*/ 106046 h 181720"/>
                              <a:gd name="connsiteX413" fmla="*/ 99060 w 132799"/>
                              <a:gd name="connsiteY413" fmla="*/ 104141 h 181720"/>
                              <a:gd name="connsiteX414" fmla="*/ 99060 w 132799"/>
                              <a:gd name="connsiteY414" fmla="*/ 34609 h 181720"/>
                              <a:gd name="connsiteX415" fmla="*/ 100013 w 132799"/>
                              <a:gd name="connsiteY415" fmla="*/ 35561 h 181720"/>
                              <a:gd name="connsiteX416" fmla="*/ 99060 w 132799"/>
                              <a:gd name="connsiteY416" fmla="*/ 34609 h 181720"/>
                              <a:gd name="connsiteX417" fmla="*/ 99060 w 132799"/>
                              <a:gd name="connsiteY417" fmla="*/ 34609 h 181720"/>
                              <a:gd name="connsiteX418" fmla="*/ 99060 w 132799"/>
                              <a:gd name="connsiteY418" fmla="*/ 34609 h 181720"/>
                              <a:gd name="connsiteX419" fmla="*/ 108585 w 132799"/>
                              <a:gd name="connsiteY419" fmla="*/ 115571 h 181720"/>
                              <a:gd name="connsiteX420" fmla="*/ 106680 w 132799"/>
                              <a:gd name="connsiteY420" fmla="*/ 116524 h 181720"/>
                              <a:gd name="connsiteX421" fmla="*/ 105728 w 132799"/>
                              <a:gd name="connsiteY421" fmla="*/ 116524 h 181720"/>
                              <a:gd name="connsiteX422" fmla="*/ 103823 w 132799"/>
                              <a:gd name="connsiteY422" fmla="*/ 114619 h 181720"/>
                              <a:gd name="connsiteX423" fmla="*/ 103823 w 132799"/>
                              <a:gd name="connsiteY423" fmla="*/ 117476 h 181720"/>
                              <a:gd name="connsiteX424" fmla="*/ 106680 w 132799"/>
                              <a:gd name="connsiteY424" fmla="*/ 120334 h 181720"/>
                              <a:gd name="connsiteX425" fmla="*/ 108585 w 132799"/>
                              <a:gd name="connsiteY425" fmla="*/ 119381 h 181720"/>
                              <a:gd name="connsiteX426" fmla="*/ 108585 w 132799"/>
                              <a:gd name="connsiteY426" fmla="*/ 115571 h 181720"/>
                              <a:gd name="connsiteX427" fmla="*/ 110490 w 132799"/>
                              <a:gd name="connsiteY427" fmla="*/ 145099 h 181720"/>
                              <a:gd name="connsiteX428" fmla="*/ 110490 w 132799"/>
                              <a:gd name="connsiteY428" fmla="*/ 145099 h 181720"/>
                              <a:gd name="connsiteX429" fmla="*/ 106680 w 132799"/>
                              <a:gd name="connsiteY429" fmla="*/ 147004 h 181720"/>
                              <a:gd name="connsiteX430" fmla="*/ 107633 w 132799"/>
                              <a:gd name="connsiteY430" fmla="*/ 147956 h 181720"/>
                              <a:gd name="connsiteX431" fmla="*/ 110490 w 132799"/>
                              <a:gd name="connsiteY431" fmla="*/ 145099 h 181720"/>
                              <a:gd name="connsiteX432" fmla="*/ 109538 w 132799"/>
                              <a:gd name="connsiteY432" fmla="*/ 135574 h 181720"/>
                              <a:gd name="connsiteX433" fmla="*/ 109538 w 132799"/>
                              <a:gd name="connsiteY433" fmla="*/ 135574 h 181720"/>
                              <a:gd name="connsiteX434" fmla="*/ 109538 w 132799"/>
                              <a:gd name="connsiteY434" fmla="*/ 137479 h 181720"/>
                              <a:gd name="connsiteX435" fmla="*/ 109538 w 132799"/>
                              <a:gd name="connsiteY435" fmla="*/ 135574 h 181720"/>
                              <a:gd name="connsiteX436" fmla="*/ 109538 w 132799"/>
                              <a:gd name="connsiteY436" fmla="*/ 135574 h 181720"/>
                              <a:gd name="connsiteX437" fmla="*/ 110490 w 132799"/>
                              <a:gd name="connsiteY437" fmla="*/ 141289 h 181720"/>
                              <a:gd name="connsiteX438" fmla="*/ 110490 w 132799"/>
                              <a:gd name="connsiteY438" fmla="*/ 141289 h 181720"/>
                              <a:gd name="connsiteX439" fmla="*/ 108585 w 132799"/>
                              <a:gd name="connsiteY439" fmla="*/ 141289 h 181720"/>
                              <a:gd name="connsiteX440" fmla="*/ 108585 w 132799"/>
                              <a:gd name="connsiteY440" fmla="*/ 142241 h 181720"/>
                              <a:gd name="connsiteX441" fmla="*/ 110490 w 132799"/>
                              <a:gd name="connsiteY441" fmla="*/ 141289 h 181720"/>
                              <a:gd name="connsiteX442" fmla="*/ 113348 w 132799"/>
                              <a:gd name="connsiteY442" fmla="*/ 144146 h 181720"/>
                              <a:gd name="connsiteX443" fmla="*/ 111443 w 132799"/>
                              <a:gd name="connsiteY443" fmla="*/ 147004 h 181720"/>
                              <a:gd name="connsiteX444" fmla="*/ 111443 w 132799"/>
                              <a:gd name="connsiteY444" fmla="*/ 148909 h 181720"/>
                              <a:gd name="connsiteX445" fmla="*/ 113348 w 132799"/>
                              <a:gd name="connsiteY445" fmla="*/ 147004 h 181720"/>
                              <a:gd name="connsiteX446" fmla="*/ 113348 w 132799"/>
                              <a:gd name="connsiteY446" fmla="*/ 144146 h 181720"/>
                              <a:gd name="connsiteX447" fmla="*/ 111443 w 132799"/>
                              <a:gd name="connsiteY447" fmla="*/ 130811 h 181720"/>
                              <a:gd name="connsiteX448" fmla="*/ 111443 w 132799"/>
                              <a:gd name="connsiteY448" fmla="*/ 130811 h 181720"/>
                              <a:gd name="connsiteX449" fmla="*/ 111443 w 132799"/>
                              <a:gd name="connsiteY449" fmla="*/ 132716 h 181720"/>
                              <a:gd name="connsiteX450" fmla="*/ 111443 w 132799"/>
                              <a:gd name="connsiteY450" fmla="*/ 130811 h 181720"/>
                              <a:gd name="connsiteX451" fmla="*/ 111443 w 132799"/>
                              <a:gd name="connsiteY451" fmla="*/ 130811 h 181720"/>
                              <a:gd name="connsiteX452" fmla="*/ 111443 w 132799"/>
                              <a:gd name="connsiteY452" fmla="*/ 111761 h 181720"/>
                              <a:gd name="connsiteX453" fmla="*/ 113348 w 132799"/>
                              <a:gd name="connsiteY453" fmla="*/ 114619 h 181720"/>
                              <a:gd name="connsiteX454" fmla="*/ 118110 w 132799"/>
                              <a:gd name="connsiteY454" fmla="*/ 116524 h 181720"/>
                              <a:gd name="connsiteX455" fmla="*/ 119063 w 132799"/>
                              <a:gd name="connsiteY455" fmla="*/ 114619 h 181720"/>
                              <a:gd name="connsiteX456" fmla="*/ 113348 w 132799"/>
                              <a:gd name="connsiteY456" fmla="*/ 110809 h 181720"/>
                              <a:gd name="connsiteX457" fmla="*/ 111443 w 132799"/>
                              <a:gd name="connsiteY457" fmla="*/ 109856 h 181720"/>
                              <a:gd name="connsiteX458" fmla="*/ 111443 w 132799"/>
                              <a:gd name="connsiteY458" fmla="*/ 111761 h 181720"/>
                              <a:gd name="connsiteX459" fmla="*/ 115253 w 132799"/>
                              <a:gd name="connsiteY459" fmla="*/ 126049 h 181720"/>
                              <a:gd name="connsiteX460" fmla="*/ 115253 w 132799"/>
                              <a:gd name="connsiteY460" fmla="*/ 126049 h 181720"/>
                              <a:gd name="connsiteX461" fmla="*/ 114300 w 132799"/>
                              <a:gd name="connsiteY461" fmla="*/ 122239 h 181720"/>
                              <a:gd name="connsiteX462" fmla="*/ 112395 w 132799"/>
                              <a:gd name="connsiteY462" fmla="*/ 124144 h 181720"/>
                              <a:gd name="connsiteX463" fmla="*/ 115253 w 132799"/>
                              <a:gd name="connsiteY463" fmla="*/ 126049 h 181720"/>
                              <a:gd name="connsiteX464" fmla="*/ 113348 w 132799"/>
                              <a:gd name="connsiteY464" fmla="*/ 113666 h 181720"/>
                              <a:gd name="connsiteX465" fmla="*/ 115253 w 132799"/>
                              <a:gd name="connsiteY465" fmla="*/ 111761 h 181720"/>
                              <a:gd name="connsiteX466" fmla="*/ 115253 w 132799"/>
                              <a:gd name="connsiteY466" fmla="*/ 112714 h 181720"/>
                              <a:gd name="connsiteX467" fmla="*/ 113348 w 132799"/>
                              <a:gd name="connsiteY467" fmla="*/ 113666 h 181720"/>
                              <a:gd name="connsiteX468" fmla="*/ 114300 w 132799"/>
                              <a:gd name="connsiteY468" fmla="*/ 32704 h 181720"/>
                              <a:gd name="connsiteX469" fmla="*/ 116205 w 132799"/>
                              <a:gd name="connsiteY469" fmla="*/ 32704 h 181720"/>
                              <a:gd name="connsiteX470" fmla="*/ 115253 w 132799"/>
                              <a:gd name="connsiteY470" fmla="*/ 31751 h 181720"/>
                              <a:gd name="connsiteX471" fmla="*/ 114300 w 132799"/>
                              <a:gd name="connsiteY471" fmla="*/ 32704 h 181720"/>
                              <a:gd name="connsiteX472" fmla="*/ 114300 w 132799"/>
                              <a:gd name="connsiteY472" fmla="*/ 32704 h 181720"/>
                              <a:gd name="connsiteX473" fmla="*/ 121920 w 132799"/>
                              <a:gd name="connsiteY473" fmla="*/ 133669 h 181720"/>
                              <a:gd name="connsiteX474" fmla="*/ 117158 w 132799"/>
                              <a:gd name="connsiteY474" fmla="*/ 129859 h 181720"/>
                              <a:gd name="connsiteX475" fmla="*/ 115253 w 132799"/>
                              <a:gd name="connsiteY475" fmla="*/ 131764 h 181720"/>
                              <a:gd name="connsiteX476" fmla="*/ 116205 w 132799"/>
                              <a:gd name="connsiteY476" fmla="*/ 133669 h 181720"/>
                              <a:gd name="connsiteX477" fmla="*/ 120968 w 132799"/>
                              <a:gd name="connsiteY477" fmla="*/ 135574 h 181720"/>
                              <a:gd name="connsiteX478" fmla="*/ 121920 w 132799"/>
                              <a:gd name="connsiteY478" fmla="*/ 133669 h 181720"/>
                              <a:gd name="connsiteX479" fmla="*/ 119063 w 132799"/>
                              <a:gd name="connsiteY479" fmla="*/ 139384 h 181720"/>
                              <a:gd name="connsiteX480" fmla="*/ 117158 w 132799"/>
                              <a:gd name="connsiteY480" fmla="*/ 136526 h 181720"/>
                              <a:gd name="connsiteX481" fmla="*/ 117158 w 132799"/>
                              <a:gd name="connsiteY481" fmla="*/ 138431 h 181720"/>
                              <a:gd name="connsiteX482" fmla="*/ 116205 w 132799"/>
                              <a:gd name="connsiteY482" fmla="*/ 140336 h 181720"/>
                              <a:gd name="connsiteX483" fmla="*/ 116205 w 132799"/>
                              <a:gd name="connsiteY483" fmla="*/ 142241 h 181720"/>
                              <a:gd name="connsiteX484" fmla="*/ 118110 w 132799"/>
                              <a:gd name="connsiteY484" fmla="*/ 140336 h 181720"/>
                              <a:gd name="connsiteX485" fmla="*/ 119063 w 132799"/>
                              <a:gd name="connsiteY485" fmla="*/ 139384 h 181720"/>
                              <a:gd name="connsiteX486" fmla="*/ 120015 w 132799"/>
                              <a:gd name="connsiteY486" fmla="*/ 119381 h 181720"/>
                              <a:gd name="connsiteX487" fmla="*/ 120015 w 132799"/>
                              <a:gd name="connsiteY487" fmla="*/ 119381 h 181720"/>
                              <a:gd name="connsiteX488" fmla="*/ 120015 w 132799"/>
                              <a:gd name="connsiteY488" fmla="*/ 119381 h 181720"/>
                              <a:gd name="connsiteX489" fmla="*/ 120015 w 132799"/>
                              <a:gd name="connsiteY489" fmla="*/ 119381 h 181720"/>
                              <a:gd name="connsiteX490" fmla="*/ 120015 w 132799"/>
                              <a:gd name="connsiteY490" fmla="*/ 119381 h 1817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2799" h="181720">
                                <a:moveTo>
                                  <a:pt x="105728" y="172721"/>
                                </a:moveTo>
                                <a:cubicBezTo>
                                  <a:pt x="92393" y="178436"/>
                                  <a:pt x="78105" y="183199"/>
                                  <a:pt x="63818" y="181294"/>
                                </a:cubicBezTo>
                                <a:cubicBezTo>
                                  <a:pt x="43815" y="179389"/>
                                  <a:pt x="24765" y="173674"/>
                                  <a:pt x="10478" y="158434"/>
                                </a:cubicBezTo>
                                <a:cubicBezTo>
                                  <a:pt x="3810" y="150814"/>
                                  <a:pt x="0" y="142241"/>
                                  <a:pt x="0" y="132716"/>
                                </a:cubicBezTo>
                                <a:cubicBezTo>
                                  <a:pt x="0" y="120334"/>
                                  <a:pt x="8573" y="110809"/>
                                  <a:pt x="20955" y="108904"/>
                                </a:cubicBezTo>
                                <a:cubicBezTo>
                                  <a:pt x="27623" y="107951"/>
                                  <a:pt x="33338" y="108904"/>
                                  <a:pt x="39053" y="111761"/>
                                </a:cubicBezTo>
                                <a:cubicBezTo>
                                  <a:pt x="53340" y="120334"/>
                                  <a:pt x="53340" y="139384"/>
                                  <a:pt x="40005" y="147956"/>
                                </a:cubicBezTo>
                                <a:lnTo>
                                  <a:pt x="35243" y="150814"/>
                                </a:lnTo>
                                <a:cubicBezTo>
                                  <a:pt x="31433" y="153671"/>
                                  <a:pt x="30480" y="157481"/>
                                  <a:pt x="34290" y="160339"/>
                                </a:cubicBezTo>
                                <a:cubicBezTo>
                                  <a:pt x="37148" y="163196"/>
                                  <a:pt x="40005" y="165101"/>
                                  <a:pt x="43815" y="167006"/>
                                </a:cubicBezTo>
                                <a:cubicBezTo>
                                  <a:pt x="46673" y="167959"/>
                                  <a:pt x="50483" y="169864"/>
                                  <a:pt x="53340" y="170816"/>
                                </a:cubicBezTo>
                                <a:cubicBezTo>
                                  <a:pt x="65723" y="174626"/>
                                  <a:pt x="78105" y="173674"/>
                                  <a:pt x="88583" y="165101"/>
                                </a:cubicBezTo>
                                <a:cubicBezTo>
                                  <a:pt x="91440" y="163196"/>
                                  <a:pt x="92393" y="160339"/>
                                  <a:pt x="94298" y="157481"/>
                                </a:cubicBezTo>
                                <a:cubicBezTo>
                                  <a:pt x="95250" y="155576"/>
                                  <a:pt x="95250" y="153671"/>
                                  <a:pt x="96203" y="151766"/>
                                </a:cubicBezTo>
                                <a:cubicBezTo>
                                  <a:pt x="99060" y="142241"/>
                                  <a:pt x="96203" y="135574"/>
                                  <a:pt x="89535" y="128906"/>
                                </a:cubicBezTo>
                                <a:cubicBezTo>
                                  <a:pt x="82868" y="121286"/>
                                  <a:pt x="74295" y="116524"/>
                                  <a:pt x="66675" y="111761"/>
                                </a:cubicBezTo>
                                <a:cubicBezTo>
                                  <a:pt x="54293" y="103189"/>
                                  <a:pt x="41910" y="94616"/>
                                  <a:pt x="29528" y="86044"/>
                                </a:cubicBezTo>
                                <a:cubicBezTo>
                                  <a:pt x="19050" y="78424"/>
                                  <a:pt x="12383" y="68899"/>
                                  <a:pt x="8573" y="56516"/>
                                </a:cubicBezTo>
                                <a:cubicBezTo>
                                  <a:pt x="4763" y="42229"/>
                                  <a:pt x="7620" y="29846"/>
                                  <a:pt x="18098" y="19369"/>
                                </a:cubicBezTo>
                                <a:cubicBezTo>
                                  <a:pt x="31433" y="5081"/>
                                  <a:pt x="47625" y="-1586"/>
                                  <a:pt x="68580" y="319"/>
                                </a:cubicBezTo>
                                <a:cubicBezTo>
                                  <a:pt x="79058" y="-634"/>
                                  <a:pt x="90488" y="2224"/>
                                  <a:pt x="100965" y="6986"/>
                                </a:cubicBezTo>
                                <a:cubicBezTo>
                                  <a:pt x="114300" y="13654"/>
                                  <a:pt x="123825" y="23179"/>
                                  <a:pt x="127635" y="37466"/>
                                </a:cubicBezTo>
                                <a:cubicBezTo>
                                  <a:pt x="128588" y="41276"/>
                                  <a:pt x="128588" y="46039"/>
                                  <a:pt x="127635" y="49849"/>
                                </a:cubicBezTo>
                                <a:cubicBezTo>
                                  <a:pt x="124778" y="60326"/>
                                  <a:pt x="114300" y="66041"/>
                                  <a:pt x="103823" y="63184"/>
                                </a:cubicBezTo>
                                <a:cubicBezTo>
                                  <a:pt x="100965" y="62231"/>
                                  <a:pt x="98108" y="61279"/>
                                  <a:pt x="96203" y="60326"/>
                                </a:cubicBezTo>
                                <a:cubicBezTo>
                                  <a:pt x="83820" y="53659"/>
                                  <a:pt x="81915" y="38419"/>
                                  <a:pt x="91440" y="27941"/>
                                </a:cubicBezTo>
                                <a:cubicBezTo>
                                  <a:pt x="92393" y="26036"/>
                                  <a:pt x="94298" y="25084"/>
                                  <a:pt x="95250" y="24131"/>
                                </a:cubicBezTo>
                                <a:cubicBezTo>
                                  <a:pt x="97155" y="22226"/>
                                  <a:pt x="97155" y="20321"/>
                                  <a:pt x="95250" y="17464"/>
                                </a:cubicBezTo>
                                <a:cubicBezTo>
                                  <a:pt x="94298" y="15559"/>
                                  <a:pt x="92393" y="14606"/>
                                  <a:pt x="89535" y="13654"/>
                                </a:cubicBezTo>
                                <a:cubicBezTo>
                                  <a:pt x="80010" y="9844"/>
                                  <a:pt x="70485" y="6986"/>
                                  <a:pt x="60008" y="8891"/>
                                </a:cubicBezTo>
                                <a:cubicBezTo>
                                  <a:pt x="54293" y="9844"/>
                                  <a:pt x="49530" y="11749"/>
                                  <a:pt x="45720" y="15559"/>
                                </a:cubicBezTo>
                                <a:cubicBezTo>
                                  <a:pt x="39053" y="20321"/>
                                  <a:pt x="38100" y="30799"/>
                                  <a:pt x="41910" y="38419"/>
                                </a:cubicBezTo>
                                <a:cubicBezTo>
                                  <a:pt x="45720" y="45086"/>
                                  <a:pt x="51435" y="50801"/>
                                  <a:pt x="58103" y="54611"/>
                                </a:cubicBezTo>
                                <a:cubicBezTo>
                                  <a:pt x="62865" y="56516"/>
                                  <a:pt x="66675" y="59374"/>
                                  <a:pt x="70485" y="63184"/>
                                </a:cubicBezTo>
                                <a:cubicBezTo>
                                  <a:pt x="71438" y="64136"/>
                                  <a:pt x="72390" y="65089"/>
                                  <a:pt x="74295" y="66041"/>
                                </a:cubicBezTo>
                                <a:cubicBezTo>
                                  <a:pt x="80010" y="67946"/>
                                  <a:pt x="84773" y="70804"/>
                                  <a:pt x="88583" y="74614"/>
                                </a:cubicBezTo>
                                <a:cubicBezTo>
                                  <a:pt x="92393" y="77471"/>
                                  <a:pt x="96203" y="80329"/>
                                  <a:pt x="100013" y="83186"/>
                                </a:cubicBezTo>
                                <a:cubicBezTo>
                                  <a:pt x="104775" y="86996"/>
                                  <a:pt x="109538" y="89854"/>
                                  <a:pt x="114300" y="93664"/>
                                </a:cubicBezTo>
                                <a:cubicBezTo>
                                  <a:pt x="123825" y="100331"/>
                                  <a:pt x="128588" y="109856"/>
                                  <a:pt x="131445" y="120334"/>
                                </a:cubicBezTo>
                                <a:cubicBezTo>
                                  <a:pt x="136208" y="139384"/>
                                  <a:pt x="128588" y="162244"/>
                                  <a:pt x="105728" y="172721"/>
                                </a:cubicBezTo>
                                <a:close/>
                                <a:moveTo>
                                  <a:pt x="17145" y="129859"/>
                                </a:moveTo>
                                <a:cubicBezTo>
                                  <a:pt x="15240" y="128906"/>
                                  <a:pt x="14288" y="128906"/>
                                  <a:pt x="12383" y="127954"/>
                                </a:cubicBezTo>
                                <a:cubicBezTo>
                                  <a:pt x="11430" y="127954"/>
                                  <a:pt x="11430" y="128906"/>
                                  <a:pt x="11430" y="128906"/>
                                </a:cubicBezTo>
                                <a:lnTo>
                                  <a:pt x="16193" y="132716"/>
                                </a:lnTo>
                                <a:cubicBezTo>
                                  <a:pt x="17145" y="131764"/>
                                  <a:pt x="18098" y="131764"/>
                                  <a:pt x="18098" y="130811"/>
                                </a:cubicBezTo>
                                <a:cubicBezTo>
                                  <a:pt x="19050" y="130811"/>
                                  <a:pt x="18098" y="130811"/>
                                  <a:pt x="17145" y="129859"/>
                                </a:cubicBezTo>
                                <a:close/>
                                <a:moveTo>
                                  <a:pt x="14288" y="123191"/>
                                </a:moveTo>
                                <a:cubicBezTo>
                                  <a:pt x="14288" y="125096"/>
                                  <a:pt x="15240" y="126049"/>
                                  <a:pt x="16193" y="126049"/>
                                </a:cubicBezTo>
                                <a:cubicBezTo>
                                  <a:pt x="18098" y="126049"/>
                                  <a:pt x="15240" y="125096"/>
                                  <a:pt x="16193" y="124144"/>
                                </a:cubicBezTo>
                                <a:cubicBezTo>
                                  <a:pt x="16193" y="123191"/>
                                  <a:pt x="16193" y="123191"/>
                                  <a:pt x="17145" y="122239"/>
                                </a:cubicBezTo>
                                <a:cubicBezTo>
                                  <a:pt x="17145" y="121286"/>
                                  <a:pt x="18098" y="120334"/>
                                  <a:pt x="17145" y="120334"/>
                                </a:cubicBezTo>
                                <a:cubicBezTo>
                                  <a:pt x="16193" y="120334"/>
                                  <a:pt x="16193" y="121286"/>
                                  <a:pt x="15240" y="122239"/>
                                </a:cubicBezTo>
                                <a:cubicBezTo>
                                  <a:pt x="15240" y="122239"/>
                                  <a:pt x="14288" y="123191"/>
                                  <a:pt x="14288" y="123191"/>
                                </a:cubicBezTo>
                                <a:close/>
                                <a:moveTo>
                                  <a:pt x="21908" y="116524"/>
                                </a:moveTo>
                                <a:cubicBezTo>
                                  <a:pt x="21908" y="116524"/>
                                  <a:pt x="22860" y="115571"/>
                                  <a:pt x="21908" y="114619"/>
                                </a:cubicBezTo>
                                <a:cubicBezTo>
                                  <a:pt x="20955" y="114619"/>
                                  <a:pt x="20955" y="115571"/>
                                  <a:pt x="20003" y="116524"/>
                                </a:cubicBezTo>
                                <a:cubicBezTo>
                                  <a:pt x="20003" y="117476"/>
                                  <a:pt x="19050" y="118429"/>
                                  <a:pt x="20003" y="119381"/>
                                </a:cubicBezTo>
                                <a:cubicBezTo>
                                  <a:pt x="20955" y="119381"/>
                                  <a:pt x="20955" y="117476"/>
                                  <a:pt x="21908" y="116524"/>
                                </a:cubicBezTo>
                                <a:close/>
                                <a:moveTo>
                                  <a:pt x="21908" y="130811"/>
                                </a:moveTo>
                                <a:cubicBezTo>
                                  <a:pt x="21908" y="130811"/>
                                  <a:pt x="21908" y="130811"/>
                                  <a:pt x="21908" y="130811"/>
                                </a:cubicBezTo>
                                <a:cubicBezTo>
                                  <a:pt x="20955" y="129859"/>
                                  <a:pt x="20955" y="130811"/>
                                  <a:pt x="20955" y="130811"/>
                                </a:cubicBezTo>
                                <a:cubicBezTo>
                                  <a:pt x="20955" y="131764"/>
                                  <a:pt x="20955" y="131764"/>
                                  <a:pt x="21908" y="130811"/>
                                </a:cubicBezTo>
                                <a:cubicBezTo>
                                  <a:pt x="21908" y="131764"/>
                                  <a:pt x="21908" y="131764"/>
                                  <a:pt x="21908" y="130811"/>
                                </a:cubicBezTo>
                                <a:close/>
                                <a:moveTo>
                                  <a:pt x="22860" y="122239"/>
                                </a:moveTo>
                                <a:cubicBezTo>
                                  <a:pt x="23813" y="122239"/>
                                  <a:pt x="23813" y="122239"/>
                                  <a:pt x="23813" y="121286"/>
                                </a:cubicBezTo>
                                <a:cubicBezTo>
                                  <a:pt x="23813" y="121286"/>
                                  <a:pt x="23813" y="120334"/>
                                  <a:pt x="23813" y="120334"/>
                                </a:cubicBezTo>
                                <a:cubicBezTo>
                                  <a:pt x="22860" y="121286"/>
                                  <a:pt x="22860" y="121286"/>
                                  <a:pt x="22860" y="122239"/>
                                </a:cubicBezTo>
                                <a:cubicBezTo>
                                  <a:pt x="21908" y="122239"/>
                                  <a:pt x="21908" y="122239"/>
                                  <a:pt x="22860" y="122239"/>
                                </a:cubicBezTo>
                                <a:close/>
                                <a:moveTo>
                                  <a:pt x="23813" y="134621"/>
                                </a:moveTo>
                                <a:cubicBezTo>
                                  <a:pt x="23813" y="134621"/>
                                  <a:pt x="23813" y="134621"/>
                                  <a:pt x="23813" y="134621"/>
                                </a:cubicBezTo>
                                <a:cubicBezTo>
                                  <a:pt x="24765" y="133669"/>
                                  <a:pt x="23813" y="133669"/>
                                  <a:pt x="23813" y="133669"/>
                                </a:cubicBezTo>
                                <a:cubicBezTo>
                                  <a:pt x="22860" y="133669"/>
                                  <a:pt x="22860" y="133669"/>
                                  <a:pt x="23813" y="134621"/>
                                </a:cubicBezTo>
                                <a:cubicBezTo>
                                  <a:pt x="22860" y="134621"/>
                                  <a:pt x="22860" y="134621"/>
                                  <a:pt x="23813" y="134621"/>
                                </a:cubicBezTo>
                                <a:close/>
                                <a:moveTo>
                                  <a:pt x="26670" y="116524"/>
                                </a:moveTo>
                                <a:cubicBezTo>
                                  <a:pt x="26670" y="115571"/>
                                  <a:pt x="25718" y="115571"/>
                                  <a:pt x="25718" y="115571"/>
                                </a:cubicBezTo>
                                <a:cubicBezTo>
                                  <a:pt x="23813" y="115571"/>
                                  <a:pt x="23813" y="117476"/>
                                  <a:pt x="23813" y="118429"/>
                                </a:cubicBezTo>
                                <a:cubicBezTo>
                                  <a:pt x="23813" y="119381"/>
                                  <a:pt x="23813" y="119381"/>
                                  <a:pt x="24765" y="119381"/>
                                </a:cubicBezTo>
                                <a:cubicBezTo>
                                  <a:pt x="24765" y="117476"/>
                                  <a:pt x="26670" y="118429"/>
                                  <a:pt x="26670" y="116524"/>
                                </a:cubicBezTo>
                                <a:close/>
                                <a:moveTo>
                                  <a:pt x="24765" y="138431"/>
                                </a:moveTo>
                                <a:cubicBezTo>
                                  <a:pt x="24765" y="137479"/>
                                  <a:pt x="24765" y="137479"/>
                                  <a:pt x="23813" y="137479"/>
                                </a:cubicBezTo>
                                <a:cubicBezTo>
                                  <a:pt x="23813" y="137479"/>
                                  <a:pt x="22860" y="137479"/>
                                  <a:pt x="22860" y="138431"/>
                                </a:cubicBezTo>
                                <a:cubicBezTo>
                                  <a:pt x="22860" y="138431"/>
                                  <a:pt x="23813" y="139384"/>
                                  <a:pt x="24765" y="138431"/>
                                </a:cubicBezTo>
                                <a:cubicBezTo>
                                  <a:pt x="24765" y="139384"/>
                                  <a:pt x="24765" y="139384"/>
                                  <a:pt x="24765" y="138431"/>
                                </a:cubicBezTo>
                                <a:close/>
                                <a:moveTo>
                                  <a:pt x="23813" y="126049"/>
                                </a:moveTo>
                                <a:cubicBezTo>
                                  <a:pt x="22860" y="126049"/>
                                  <a:pt x="22860" y="126049"/>
                                  <a:pt x="23813" y="126049"/>
                                </a:cubicBezTo>
                                <a:cubicBezTo>
                                  <a:pt x="22860" y="127954"/>
                                  <a:pt x="23813" y="127954"/>
                                  <a:pt x="23813" y="127954"/>
                                </a:cubicBezTo>
                                <a:cubicBezTo>
                                  <a:pt x="23813" y="127001"/>
                                  <a:pt x="24765" y="127001"/>
                                  <a:pt x="23813" y="126049"/>
                                </a:cubicBezTo>
                                <a:cubicBezTo>
                                  <a:pt x="24765" y="126049"/>
                                  <a:pt x="23813" y="126049"/>
                                  <a:pt x="23813" y="126049"/>
                                </a:cubicBezTo>
                                <a:close/>
                                <a:moveTo>
                                  <a:pt x="26670" y="128906"/>
                                </a:moveTo>
                                <a:cubicBezTo>
                                  <a:pt x="25718" y="128906"/>
                                  <a:pt x="25718" y="130811"/>
                                  <a:pt x="25718" y="131764"/>
                                </a:cubicBezTo>
                                <a:cubicBezTo>
                                  <a:pt x="25718" y="131764"/>
                                  <a:pt x="25718" y="132716"/>
                                  <a:pt x="26670" y="132716"/>
                                </a:cubicBezTo>
                                <a:cubicBezTo>
                                  <a:pt x="26670" y="132716"/>
                                  <a:pt x="27623" y="132716"/>
                                  <a:pt x="27623" y="131764"/>
                                </a:cubicBezTo>
                                <a:cubicBezTo>
                                  <a:pt x="29528" y="130811"/>
                                  <a:pt x="27623" y="128906"/>
                                  <a:pt x="26670" y="128906"/>
                                </a:cubicBezTo>
                                <a:close/>
                                <a:moveTo>
                                  <a:pt x="30480" y="43181"/>
                                </a:moveTo>
                                <a:cubicBezTo>
                                  <a:pt x="30480" y="43181"/>
                                  <a:pt x="31433" y="44134"/>
                                  <a:pt x="30480" y="43181"/>
                                </a:cubicBezTo>
                                <a:cubicBezTo>
                                  <a:pt x="32385" y="43181"/>
                                  <a:pt x="31433" y="43181"/>
                                  <a:pt x="30480" y="43181"/>
                                </a:cubicBezTo>
                                <a:cubicBezTo>
                                  <a:pt x="30480" y="41276"/>
                                  <a:pt x="29528" y="39371"/>
                                  <a:pt x="28575" y="38419"/>
                                </a:cubicBezTo>
                                <a:lnTo>
                                  <a:pt x="27623" y="37466"/>
                                </a:lnTo>
                                <a:cubicBezTo>
                                  <a:pt x="27623" y="37466"/>
                                  <a:pt x="27623" y="38419"/>
                                  <a:pt x="27623" y="38419"/>
                                </a:cubicBezTo>
                                <a:cubicBezTo>
                                  <a:pt x="28575" y="41276"/>
                                  <a:pt x="28575" y="42229"/>
                                  <a:pt x="30480" y="43181"/>
                                </a:cubicBezTo>
                                <a:close/>
                                <a:moveTo>
                                  <a:pt x="31433" y="123191"/>
                                </a:moveTo>
                                <a:cubicBezTo>
                                  <a:pt x="31433" y="123191"/>
                                  <a:pt x="31433" y="123191"/>
                                  <a:pt x="31433" y="123191"/>
                                </a:cubicBezTo>
                                <a:cubicBezTo>
                                  <a:pt x="30480" y="122239"/>
                                  <a:pt x="28575" y="122239"/>
                                  <a:pt x="28575" y="123191"/>
                                </a:cubicBezTo>
                                <a:lnTo>
                                  <a:pt x="31433" y="126049"/>
                                </a:lnTo>
                                <a:cubicBezTo>
                                  <a:pt x="31433" y="126049"/>
                                  <a:pt x="31433" y="124144"/>
                                  <a:pt x="31433" y="123191"/>
                                </a:cubicBezTo>
                                <a:close/>
                                <a:moveTo>
                                  <a:pt x="31433" y="66041"/>
                                </a:moveTo>
                                <a:lnTo>
                                  <a:pt x="31433" y="66041"/>
                                </a:lnTo>
                                <a:cubicBezTo>
                                  <a:pt x="30480" y="66994"/>
                                  <a:pt x="30480" y="66994"/>
                                  <a:pt x="31433" y="66041"/>
                                </a:cubicBezTo>
                                <a:lnTo>
                                  <a:pt x="31433" y="66041"/>
                                </a:lnTo>
                                <a:lnTo>
                                  <a:pt x="31433" y="66041"/>
                                </a:lnTo>
                                <a:close/>
                                <a:moveTo>
                                  <a:pt x="31433" y="48896"/>
                                </a:moveTo>
                                <a:cubicBezTo>
                                  <a:pt x="31433" y="48896"/>
                                  <a:pt x="30480" y="48896"/>
                                  <a:pt x="31433" y="48896"/>
                                </a:cubicBezTo>
                                <a:cubicBezTo>
                                  <a:pt x="30480" y="49849"/>
                                  <a:pt x="30480" y="49849"/>
                                  <a:pt x="31433" y="49849"/>
                                </a:cubicBezTo>
                                <a:cubicBezTo>
                                  <a:pt x="32385" y="49849"/>
                                  <a:pt x="32385" y="49849"/>
                                  <a:pt x="31433" y="48896"/>
                                </a:cubicBezTo>
                                <a:cubicBezTo>
                                  <a:pt x="32385" y="48896"/>
                                  <a:pt x="32385" y="48896"/>
                                  <a:pt x="31433" y="48896"/>
                                </a:cubicBezTo>
                                <a:close/>
                                <a:moveTo>
                                  <a:pt x="33338" y="52706"/>
                                </a:moveTo>
                                <a:cubicBezTo>
                                  <a:pt x="32385" y="52706"/>
                                  <a:pt x="31433" y="53659"/>
                                  <a:pt x="31433" y="54611"/>
                                </a:cubicBezTo>
                                <a:cubicBezTo>
                                  <a:pt x="31433" y="55564"/>
                                  <a:pt x="32385" y="55564"/>
                                  <a:pt x="32385" y="55564"/>
                                </a:cubicBezTo>
                                <a:cubicBezTo>
                                  <a:pt x="33338" y="53659"/>
                                  <a:pt x="35243" y="54611"/>
                                  <a:pt x="36195" y="53659"/>
                                </a:cubicBezTo>
                                <a:cubicBezTo>
                                  <a:pt x="36195" y="53659"/>
                                  <a:pt x="34290" y="53659"/>
                                  <a:pt x="33338" y="52706"/>
                                </a:cubicBezTo>
                                <a:close/>
                                <a:moveTo>
                                  <a:pt x="42863" y="59374"/>
                                </a:moveTo>
                                <a:cubicBezTo>
                                  <a:pt x="43815" y="59374"/>
                                  <a:pt x="43815" y="58421"/>
                                  <a:pt x="43815" y="57469"/>
                                </a:cubicBezTo>
                                <a:cubicBezTo>
                                  <a:pt x="42863" y="57469"/>
                                  <a:pt x="42863" y="57469"/>
                                  <a:pt x="41910" y="57469"/>
                                </a:cubicBezTo>
                                <a:cubicBezTo>
                                  <a:pt x="39053" y="59374"/>
                                  <a:pt x="37148" y="61279"/>
                                  <a:pt x="35243" y="64136"/>
                                </a:cubicBezTo>
                                <a:cubicBezTo>
                                  <a:pt x="35243" y="62231"/>
                                  <a:pt x="33338" y="61279"/>
                                  <a:pt x="33338" y="59374"/>
                                </a:cubicBezTo>
                                <a:cubicBezTo>
                                  <a:pt x="33338" y="58421"/>
                                  <a:pt x="32385" y="58421"/>
                                  <a:pt x="32385" y="58421"/>
                                </a:cubicBezTo>
                                <a:cubicBezTo>
                                  <a:pt x="32385" y="58421"/>
                                  <a:pt x="31433" y="59374"/>
                                  <a:pt x="31433" y="59374"/>
                                </a:cubicBezTo>
                                <a:cubicBezTo>
                                  <a:pt x="31433" y="62231"/>
                                  <a:pt x="33338" y="63184"/>
                                  <a:pt x="35243" y="64136"/>
                                </a:cubicBezTo>
                                <a:cubicBezTo>
                                  <a:pt x="37148" y="65089"/>
                                  <a:pt x="39053" y="64136"/>
                                  <a:pt x="40005" y="62231"/>
                                </a:cubicBezTo>
                                <a:cubicBezTo>
                                  <a:pt x="40958" y="62231"/>
                                  <a:pt x="41910" y="60326"/>
                                  <a:pt x="42863" y="59374"/>
                                </a:cubicBezTo>
                                <a:close/>
                                <a:moveTo>
                                  <a:pt x="38100" y="72709"/>
                                </a:moveTo>
                                <a:cubicBezTo>
                                  <a:pt x="38100" y="71756"/>
                                  <a:pt x="38100" y="70804"/>
                                  <a:pt x="36195" y="69851"/>
                                </a:cubicBezTo>
                                <a:cubicBezTo>
                                  <a:pt x="36195" y="69851"/>
                                  <a:pt x="35243" y="69851"/>
                                  <a:pt x="35243" y="70804"/>
                                </a:cubicBezTo>
                                <a:cubicBezTo>
                                  <a:pt x="35243" y="71756"/>
                                  <a:pt x="35243" y="73661"/>
                                  <a:pt x="37148" y="73661"/>
                                </a:cubicBezTo>
                                <a:cubicBezTo>
                                  <a:pt x="38100" y="73661"/>
                                  <a:pt x="38100" y="73661"/>
                                  <a:pt x="38100" y="72709"/>
                                </a:cubicBezTo>
                                <a:close/>
                                <a:moveTo>
                                  <a:pt x="39053" y="58421"/>
                                </a:moveTo>
                                <a:cubicBezTo>
                                  <a:pt x="39053" y="58421"/>
                                  <a:pt x="39053" y="57469"/>
                                  <a:pt x="39053" y="58421"/>
                                </a:cubicBezTo>
                                <a:cubicBezTo>
                                  <a:pt x="40005" y="57469"/>
                                  <a:pt x="40005" y="57469"/>
                                  <a:pt x="39053" y="57469"/>
                                </a:cubicBezTo>
                                <a:cubicBezTo>
                                  <a:pt x="39053" y="56516"/>
                                  <a:pt x="38100" y="57469"/>
                                  <a:pt x="39053" y="58421"/>
                                </a:cubicBezTo>
                                <a:cubicBezTo>
                                  <a:pt x="38100" y="58421"/>
                                  <a:pt x="38100" y="58421"/>
                                  <a:pt x="39053" y="58421"/>
                                </a:cubicBezTo>
                                <a:close/>
                                <a:moveTo>
                                  <a:pt x="39053" y="52706"/>
                                </a:moveTo>
                                <a:cubicBezTo>
                                  <a:pt x="39053" y="52706"/>
                                  <a:pt x="40005" y="52706"/>
                                  <a:pt x="39053" y="52706"/>
                                </a:cubicBezTo>
                                <a:cubicBezTo>
                                  <a:pt x="40005" y="51754"/>
                                  <a:pt x="39053" y="51754"/>
                                  <a:pt x="39053" y="51754"/>
                                </a:cubicBezTo>
                                <a:lnTo>
                                  <a:pt x="39053" y="52706"/>
                                </a:lnTo>
                                <a:cubicBezTo>
                                  <a:pt x="38100" y="52706"/>
                                  <a:pt x="39053" y="52706"/>
                                  <a:pt x="39053" y="52706"/>
                                </a:cubicBezTo>
                                <a:close/>
                                <a:moveTo>
                                  <a:pt x="40958" y="48896"/>
                                </a:moveTo>
                                <a:cubicBezTo>
                                  <a:pt x="40958" y="48896"/>
                                  <a:pt x="40958" y="48896"/>
                                  <a:pt x="40958" y="48896"/>
                                </a:cubicBezTo>
                                <a:cubicBezTo>
                                  <a:pt x="41910" y="49849"/>
                                  <a:pt x="41910" y="49849"/>
                                  <a:pt x="40958" y="48896"/>
                                </a:cubicBezTo>
                                <a:cubicBezTo>
                                  <a:pt x="41910" y="48896"/>
                                  <a:pt x="41910" y="48896"/>
                                  <a:pt x="40958" y="48896"/>
                                </a:cubicBezTo>
                                <a:cubicBezTo>
                                  <a:pt x="40958" y="47944"/>
                                  <a:pt x="40958" y="48896"/>
                                  <a:pt x="40958" y="48896"/>
                                </a:cubicBezTo>
                                <a:close/>
                                <a:moveTo>
                                  <a:pt x="44768" y="86996"/>
                                </a:moveTo>
                                <a:cubicBezTo>
                                  <a:pt x="44768" y="86996"/>
                                  <a:pt x="44768" y="86044"/>
                                  <a:pt x="44768" y="86996"/>
                                </a:cubicBezTo>
                                <a:lnTo>
                                  <a:pt x="42863" y="86996"/>
                                </a:lnTo>
                                <a:cubicBezTo>
                                  <a:pt x="42863" y="86996"/>
                                  <a:pt x="43815" y="87949"/>
                                  <a:pt x="44768" y="86996"/>
                                </a:cubicBezTo>
                                <a:cubicBezTo>
                                  <a:pt x="44768" y="87949"/>
                                  <a:pt x="44768" y="86996"/>
                                  <a:pt x="44768" y="86996"/>
                                </a:cubicBezTo>
                                <a:close/>
                                <a:moveTo>
                                  <a:pt x="89535" y="106999"/>
                                </a:moveTo>
                                <a:lnTo>
                                  <a:pt x="90488" y="106999"/>
                                </a:lnTo>
                                <a:cubicBezTo>
                                  <a:pt x="90488" y="107951"/>
                                  <a:pt x="88583" y="108904"/>
                                  <a:pt x="90488" y="110809"/>
                                </a:cubicBezTo>
                                <a:cubicBezTo>
                                  <a:pt x="93345" y="112714"/>
                                  <a:pt x="95250" y="114619"/>
                                  <a:pt x="98108" y="114619"/>
                                </a:cubicBezTo>
                                <a:cubicBezTo>
                                  <a:pt x="99060" y="114619"/>
                                  <a:pt x="100013" y="114619"/>
                                  <a:pt x="100013" y="113666"/>
                                </a:cubicBezTo>
                                <a:cubicBezTo>
                                  <a:pt x="100013" y="112714"/>
                                  <a:pt x="100013" y="112714"/>
                                  <a:pt x="100965" y="112714"/>
                                </a:cubicBezTo>
                                <a:cubicBezTo>
                                  <a:pt x="103823" y="112714"/>
                                  <a:pt x="103823" y="111761"/>
                                  <a:pt x="101918" y="109856"/>
                                </a:cubicBezTo>
                                <a:cubicBezTo>
                                  <a:pt x="100965" y="108904"/>
                                  <a:pt x="101918" y="107951"/>
                                  <a:pt x="101918" y="106046"/>
                                </a:cubicBezTo>
                                <a:cubicBezTo>
                                  <a:pt x="103823" y="106999"/>
                                  <a:pt x="104775" y="107951"/>
                                  <a:pt x="106680" y="107951"/>
                                </a:cubicBezTo>
                                <a:cubicBezTo>
                                  <a:pt x="106680" y="108904"/>
                                  <a:pt x="105728" y="109856"/>
                                  <a:pt x="106680" y="109856"/>
                                </a:cubicBezTo>
                                <a:cubicBezTo>
                                  <a:pt x="107633" y="109856"/>
                                  <a:pt x="107633" y="109856"/>
                                  <a:pt x="108585" y="108904"/>
                                </a:cubicBezTo>
                                <a:cubicBezTo>
                                  <a:pt x="108585" y="107951"/>
                                  <a:pt x="108585" y="107951"/>
                                  <a:pt x="109538" y="106999"/>
                                </a:cubicBezTo>
                                <a:cubicBezTo>
                                  <a:pt x="112395" y="106046"/>
                                  <a:pt x="111443" y="103189"/>
                                  <a:pt x="111443" y="101284"/>
                                </a:cubicBezTo>
                                <a:cubicBezTo>
                                  <a:pt x="111443" y="99379"/>
                                  <a:pt x="110490" y="98426"/>
                                  <a:pt x="110490" y="96521"/>
                                </a:cubicBezTo>
                                <a:cubicBezTo>
                                  <a:pt x="110490" y="94616"/>
                                  <a:pt x="109538" y="94616"/>
                                  <a:pt x="107633" y="95569"/>
                                </a:cubicBezTo>
                                <a:cubicBezTo>
                                  <a:pt x="104775" y="97474"/>
                                  <a:pt x="100965" y="100331"/>
                                  <a:pt x="97155" y="100331"/>
                                </a:cubicBezTo>
                                <a:cubicBezTo>
                                  <a:pt x="98108" y="97474"/>
                                  <a:pt x="100965" y="96521"/>
                                  <a:pt x="102870" y="94616"/>
                                </a:cubicBezTo>
                                <a:cubicBezTo>
                                  <a:pt x="102870" y="95569"/>
                                  <a:pt x="103823" y="95569"/>
                                  <a:pt x="104775" y="94616"/>
                                </a:cubicBezTo>
                                <a:cubicBezTo>
                                  <a:pt x="104775" y="94616"/>
                                  <a:pt x="105728" y="93664"/>
                                  <a:pt x="104775" y="92711"/>
                                </a:cubicBezTo>
                                <a:cubicBezTo>
                                  <a:pt x="104775" y="92711"/>
                                  <a:pt x="103823" y="92711"/>
                                  <a:pt x="102870" y="93664"/>
                                </a:cubicBezTo>
                                <a:lnTo>
                                  <a:pt x="101918" y="94616"/>
                                </a:lnTo>
                                <a:cubicBezTo>
                                  <a:pt x="101918" y="93664"/>
                                  <a:pt x="101918" y="93664"/>
                                  <a:pt x="102870" y="92711"/>
                                </a:cubicBezTo>
                                <a:lnTo>
                                  <a:pt x="102870" y="91759"/>
                                </a:lnTo>
                                <a:cubicBezTo>
                                  <a:pt x="102870" y="90806"/>
                                  <a:pt x="101918" y="91759"/>
                                  <a:pt x="101918" y="91759"/>
                                </a:cubicBezTo>
                                <a:cubicBezTo>
                                  <a:pt x="100965" y="94616"/>
                                  <a:pt x="96203" y="94616"/>
                                  <a:pt x="94298" y="97474"/>
                                </a:cubicBezTo>
                                <a:cubicBezTo>
                                  <a:pt x="93345" y="98426"/>
                                  <a:pt x="91440" y="99379"/>
                                  <a:pt x="90488" y="98426"/>
                                </a:cubicBezTo>
                                <a:cubicBezTo>
                                  <a:pt x="88583" y="97474"/>
                                  <a:pt x="90488" y="96521"/>
                                  <a:pt x="90488" y="95569"/>
                                </a:cubicBezTo>
                                <a:cubicBezTo>
                                  <a:pt x="93345" y="95569"/>
                                  <a:pt x="95250" y="92711"/>
                                  <a:pt x="98108" y="91759"/>
                                </a:cubicBezTo>
                                <a:lnTo>
                                  <a:pt x="98108" y="90806"/>
                                </a:lnTo>
                                <a:cubicBezTo>
                                  <a:pt x="96203" y="91759"/>
                                  <a:pt x="94298" y="88901"/>
                                  <a:pt x="92393" y="90806"/>
                                </a:cubicBezTo>
                                <a:cubicBezTo>
                                  <a:pt x="92393" y="89854"/>
                                  <a:pt x="92393" y="87949"/>
                                  <a:pt x="93345" y="86996"/>
                                </a:cubicBezTo>
                                <a:cubicBezTo>
                                  <a:pt x="93345" y="86044"/>
                                  <a:pt x="94298" y="85091"/>
                                  <a:pt x="93345" y="85091"/>
                                </a:cubicBezTo>
                                <a:cubicBezTo>
                                  <a:pt x="92393" y="84139"/>
                                  <a:pt x="91440" y="85091"/>
                                  <a:pt x="91440" y="86044"/>
                                </a:cubicBezTo>
                                <a:cubicBezTo>
                                  <a:pt x="91440" y="86996"/>
                                  <a:pt x="90488" y="87949"/>
                                  <a:pt x="90488" y="87949"/>
                                </a:cubicBezTo>
                                <a:cubicBezTo>
                                  <a:pt x="90488" y="88901"/>
                                  <a:pt x="90488" y="89854"/>
                                  <a:pt x="88583" y="89854"/>
                                </a:cubicBezTo>
                                <a:cubicBezTo>
                                  <a:pt x="87630" y="89854"/>
                                  <a:pt x="86678" y="88901"/>
                                  <a:pt x="86678" y="87949"/>
                                </a:cubicBezTo>
                                <a:cubicBezTo>
                                  <a:pt x="86678" y="86996"/>
                                  <a:pt x="85725" y="86044"/>
                                  <a:pt x="84773" y="86996"/>
                                </a:cubicBezTo>
                                <a:cubicBezTo>
                                  <a:pt x="81915" y="88901"/>
                                  <a:pt x="80963" y="87949"/>
                                  <a:pt x="79058" y="86044"/>
                                </a:cubicBezTo>
                                <a:cubicBezTo>
                                  <a:pt x="78105" y="85091"/>
                                  <a:pt x="77153" y="84139"/>
                                  <a:pt x="76200" y="84139"/>
                                </a:cubicBezTo>
                                <a:cubicBezTo>
                                  <a:pt x="76200" y="85091"/>
                                  <a:pt x="76200" y="86996"/>
                                  <a:pt x="74295" y="86996"/>
                                </a:cubicBezTo>
                                <a:cubicBezTo>
                                  <a:pt x="72390" y="86996"/>
                                  <a:pt x="71438" y="87949"/>
                                  <a:pt x="70485" y="88901"/>
                                </a:cubicBezTo>
                                <a:cubicBezTo>
                                  <a:pt x="68580" y="90806"/>
                                  <a:pt x="66675" y="90806"/>
                                  <a:pt x="64770" y="90806"/>
                                </a:cubicBezTo>
                                <a:cubicBezTo>
                                  <a:pt x="64770" y="88901"/>
                                  <a:pt x="62865" y="87949"/>
                                  <a:pt x="61913" y="86996"/>
                                </a:cubicBezTo>
                                <a:cubicBezTo>
                                  <a:pt x="61913" y="86996"/>
                                  <a:pt x="60960" y="86044"/>
                                  <a:pt x="61913" y="86044"/>
                                </a:cubicBezTo>
                                <a:cubicBezTo>
                                  <a:pt x="61913" y="86044"/>
                                  <a:pt x="62865" y="86044"/>
                                  <a:pt x="62865" y="86044"/>
                                </a:cubicBezTo>
                                <a:cubicBezTo>
                                  <a:pt x="63818" y="86996"/>
                                  <a:pt x="64770" y="87949"/>
                                  <a:pt x="65723" y="87949"/>
                                </a:cubicBezTo>
                                <a:cubicBezTo>
                                  <a:pt x="66675" y="87949"/>
                                  <a:pt x="66675" y="88901"/>
                                  <a:pt x="67628" y="87949"/>
                                </a:cubicBezTo>
                                <a:cubicBezTo>
                                  <a:pt x="68580" y="86996"/>
                                  <a:pt x="67628" y="86044"/>
                                  <a:pt x="67628" y="86044"/>
                                </a:cubicBezTo>
                                <a:cubicBezTo>
                                  <a:pt x="67628" y="85091"/>
                                  <a:pt x="66675" y="85091"/>
                                  <a:pt x="65723" y="85091"/>
                                </a:cubicBezTo>
                                <a:cubicBezTo>
                                  <a:pt x="63818" y="83186"/>
                                  <a:pt x="62865" y="82234"/>
                                  <a:pt x="64770" y="79376"/>
                                </a:cubicBezTo>
                                <a:cubicBezTo>
                                  <a:pt x="64770" y="76519"/>
                                  <a:pt x="61913" y="77471"/>
                                  <a:pt x="60008" y="76519"/>
                                </a:cubicBezTo>
                                <a:lnTo>
                                  <a:pt x="59055" y="74614"/>
                                </a:lnTo>
                                <a:cubicBezTo>
                                  <a:pt x="59055" y="73661"/>
                                  <a:pt x="59055" y="72709"/>
                                  <a:pt x="58103" y="72709"/>
                                </a:cubicBezTo>
                                <a:cubicBezTo>
                                  <a:pt x="57150" y="72709"/>
                                  <a:pt x="56198" y="73661"/>
                                  <a:pt x="56198" y="74614"/>
                                </a:cubicBezTo>
                                <a:cubicBezTo>
                                  <a:pt x="55245" y="76519"/>
                                  <a:pt x="56198" y="78424"/>
                                  <a:pt x="58103" y="80329"/>
                                </a:cubicBezTo>
                                <a:cubicBezTo>
                                  <a:pt x="57150" y="80329"/>
                                  <a:pt x="56198" y="80329"/>
                                  <a:pt x="55245" y="81281"/>
                                </a:cubicBezTo>
                                <a:cubicBezTo>
                                  <a:pt x="54293" y="79376"/>
                                  <a:pt x="52388" y="80329"/>
                                  <a:pt x="51435" y="79376"/>
                                </a:cubicBezTo>
                                <a:cubicBezTo>
                                  <a:pt x="50483" y="78424"/>
                                  <a:pt x="49530" y="78424"/>
                                  <a:pt x="49530" y="77471"/>
                                </a:cubicBezTo>
                                <a:cubicBezTo>
                                  <a:pt x="49530" y="76519"/>
                                  <a:pt x="51435" y="75566"/>
                                  <a:pt x="52388" y="75566"/>
                                </a:cubicBezTo>
                                <a:cubicBezTo>
                                  <a:pt x="54293" y="76519"/>
                                  <a:pt x="55245" y="75566"/>
                                  <a:pt x="54293" y="73661"/>
                                </a:cubicBezTo>
                                <a:cubicBezTo>
                                  <a:pt x="54293" y="71756"/>
                                  <a:pt x="54293" y="70804"/>
                                  <a:pt x="55245" y="69851"/>
                                </a:cubicBezTo>
                                <a:cubicBezTo>
                                  <a:pt x="56198" y="68899"/>
                                  <a:pt x="56198" y="67946"/>
                                  <a:pt x="55245" y="67946"/>
                                </a:cubicBezTo>
                                <a:cubicBezTo>
                                  <a:pt x="55245" y="66994"/>
                                  <a:pt x="55245" y="66041"/>
                                  <a:pt x="54293" y="66041"/>
                                </a:cubicBezTo>
                                <a:cubicBezTo>
                                  <a:pt x="53340" y="66041"/>
                                  <a:pt x="53340" y="66994"/>
                                  <a:pt x="53340" y="67946"/>
                                </a:cubicBezTo>
                                <a:cubicBezTo>
                                  <a:pt x="53340" y="69851"/>
                                  <a:pt x="52388" y="71756"/>
                                  <a:pt x="51435" y="72709"/>
                                </a:cubicBezTo>
                                <a:cubicBezTo>
                                  <a:pt x="51435" y="73661"/>
                                  <a:pt x="50483" y="73661"/>
                                  <a:pt x="49530" y="73661"/>
                                </a:cubicBezTo>
                                <a:cubicBezTo>
                                  <a:pt x="48578" y="73661"/>
                                  <a:pt x="48578" y="72709"/>
                                  <a:pt x="49530" y="71756"/>
                                </a:cubicBezTo>
                                <a:cubicBezTo>
                                  <a:pt x="49530" y="69851"/>
                                  <a:pt x="48578" y="68899"/>
                                  <a:pt x="49530" y="66994"/>
                                </a:cubicBezTo>
                                <a:cubicBezTo>
                                  <a:pt x="49530" y="66041"/>
                                  <a:pt x="49530" y="65089"/>
                                  <a:pt x="48578" y="64136"/>
                                </a:cubicBezTo>
                                <a:cubicBezTo>
                                  <a:pt x="47625" y="64136"/>
                                  <a:pt x="45720" y="65089"/>
                                  <a:pt x="45720" y="66041"/>
                                </a:cubicBezTo>
                                <a:cubicBezTo>
                                  <a:pt x="45720" y="67946"/>
                                  <a:pt x="44768" y="68899"/>
                                  <a:pt x="43815" y="70804"/>
                                </a:cubicBezTo>
                                <a:cubicBezTo>
                                  <a:pt x="43815" y="71756"/>
                                  <a:pt x="44768" y="71756"/>
                                  <a:pt x="44768" y="71756"/>
                                </a:cubicBezTo>
                                <a:cubicBezTo>
                                  <a:pt x="44768" y="72709"/>
                                  <a:pt x="45720" y="73661"/>
                                  <a:pt x="46673" y="74614"/>
                                </a:cubicBezTo>
                                <a:cubicBezTo>
                                  <a:pt x="47625" y="75566"/>
                                  <a:pt x="46673" y="75566"/>
                                  <a:pt x="45720" y="76519"/>
                                </a:cubicBezTo>
                                <a:cubicBezTo>
                                  <a:pt x="41910" y="78424"/>
                                  <a:pt x="40958" y="80329"/>
                                  <a:pt x="44768" y="82234"/>
                                </a:cubicBezTo>
                                <a:cubicBezTo>
                                  <a:pt x="45720" y="83186"/>
                                  <a:pt x="47625" y="84139"/>
                                  <a:pt x="47625" y="85091"/>
                                </a:cubicBezTo>
                                <a:cubicBezTo>
                                  <a:pt x="47625" y="86044"/>
                                  <a:pt x="47625" y="86996"/>
                                  <a:pt x="49530" y="86996"/>
                                </a:cubicBezTo>
                                <a:cubicBezTo>
                                  <a:pt x="51435" y="86996"/>
                                  <a:pt x="50483" y="86044"/>
                                  <a:pt x="50483" y="85091"/>
                                </a:cubicBezTo>
                                <a:cubicBezTo>
                                  <a:pt x="50483" y="84139"/>
                                  <a:pt x="49530" y="83186"/>
                                  <a:pt x="50483" y="82234"/>
                                </a:cubicBezTo>
                                <a:cubicBezTo>
                                  <a:pt x="51435" y="82234"/>
                                  <a:pt x="52388" y="83186"/>
                                  <a:pt x="52388" y="84139"/>
                                </a:cubicBezTo>
                                <a:cubicBezTo>
                                  <a:pt x="53340" y="85091"/>
                                  <a:pt x="52388" y="87949"/>
                                  <a:pt x="53340" y="86996"/>
                                </a:cubicBezTo>
                                <a:cubicBezTo>
                                  <a:pt x="57150" y="86996"/>
                                  <a:pt x="55245" y="87949"/>
                                  <a:pt x="54293" y="89854"/>
                                </a:cubicBezTo>
                                <a:cubicBezTo>
                                  <a:pt x="54293" y="89854"/>
                                  <a:pt x="53340" y="90806"/>
                                  <a:pt x="54293" y="90806"/>
                                </a:cubicBezTo>
                                <a:cubicBezTo>
                                  <a:pt x="55245" y="90806"/>
                                  <a:pt x="55245" y="90806"/>
                                  <a:pt x="55245" y="90806"/>
                                </a:cubicBezTo>
                                <a:cubicBezTo>
                                  <a:pt x="56198" y="89854"/>
                                  <a:pt x="56198" y="89854"/>
                                  <a:pt x="56198" y="88901"/>
                                </a:cubicBezTo>
                                <a:cubicBezTo>
                                  <a:pt x="56198" y="87949"/>
                                  <a:pt x="57150" y="86044"/>
                                  <a:pt x="58103" y="86996"/>
                                </a:cubicBezTo>
                                <a:cubicBezTo>
                                  <a:pt x="59055" y="87949"/>
                                  <a:pt x="58103" y="88901"/>
                                  <a:pt x="58103" y="89854"/>
                                </a:cubicBezTo>
                                <a:cubicBezTo>
                                  <a:pt x="58103" y="89854"/>
                                  <a:pt x="57150" y="90806"/>
                                  <a:pt x="57150" y="91759"/>
                                </a:cubicBezTo>
                                <a:cubicBezTo>
                                  <a:pt x="57150" y="93664"/>
                                  <a:pt x="54293" y="93664"/>
                                  <a:pt x="54293" y="95569"/>
                                </a:cubicBezTo>
                                <a:cubicBezTo>
                                  <a:pt x="56198" y="94616"/>
                                  <a:pt x="58103" y="93664"/>
                                  <a:pt x="59055" y="92711"/>
                                </a:cubicBezTo>
                                <a:cubicBezTo>
                                  <a:pt x="60960" y="90806"/>
                                  <a:pt x="60960" y="91759"/>
                                  <a:pt x="61913" y="92711"/>
                                </a:cubicBezTo>
                                <a:cubicBezTo>
                                  <a:pt x="61913" y="94616"/>
                                  <a:pt x="58103" y="94616"/>
                                  <a:pt x="59055" y="95569"/>
                                </a:cubicBezTo>
                                <a:cubicBezTo>
                                  <a:pt x="60008" y="96521"/>
                                  <a:pt x="61913" y="97474"/>
                                  <a:pt x="63818" y="98426"/>
                                </a:cubicBezTo>
                                <a:lnTo>
                                  <a:pt x="66675" y="99379"/>
                                </a:lnTo>
                                <a:lnTo>
                                  <a:pt x="68580" y="102236"/>
                                </a:lnTo>
                                <a:lnTo>
                                  <a:pt x="68580" y="102236"/>
                                </a:lnTo>
                                <a:cubicBezTo>
                                  <a:pt x="69533" y="101284"/>
                                  <a:pt x="69533" y="100331"/>
                                  <a:pt x="70485" y="100331"/>
                                </a:cubicBezTo>
                                <a:cubicBezTo>
                                  <a:pt x="69533" y="100331"/>
                                  <a:pt x="68580" y="100331"/>
                                  <a:pt x="66675" y="99379"/>
                                </a:cubicBezTo>
                                <a:lnTo>
                                  <a:pt x="67628" y="98426"/>
                                </a:lnTo>
                                <a:cubicBezTo>
                                  <a:pt x="68580" y="97474"/>
                                  <a:pt x="68580" y="95569"/>
                                  <a:pt x="70485" y="96521"/>
                                </a:cubicBezTo>
                                <a:cubicBezTo>
                                  <a:pt x="72390" y="97474"/>
                                  <a:pt x="70485" y="99379"/>
                                  <a:pt x="70485" y="100331"/>
                                </a:cubicBezTo>
                                <a:cubicBezTo>
                                  <a:pt x="72390" y="99379"/>
                                  <a:pt x="72390" y="99379"/>
                                  <a:pt x="73343" y="101284"/>
                                </a:cubicBezTo>
                                <a:cubicBezTo>
                                  <a:pt x="73343" y="102236"/>
                                  <a:pt x="74295" y="102236"/>
                                  <a:pt x="75248" y="102236"/>
                                </a:cubicBezTo>
                                <a:cubicBezTo>
                                  <a:pt x="77153" y="100331"/>
                                  <a:pt x="79058" y="101284"/>
                                  <a:pt x="80010" y="103189"/>
                                </a:cubicBezTo>
                                <a:cubicBezTo>
                                  <a:pt x="80010" y="104141"/>
                                  <a:pt x="80963" y="103189"/>
                                  <a:pt x="80963" y="103189"/>
                                </a:cubicBezTo>
                                <a:cubicBezTo>
                                  <a:pt x="81915" y="102236"/>
                                  <a:pt x="82868" y="101284"/>
                                  <a:pt x="82868" y="103189"/>
                                </a:cubicBezTo>
                                <a:cubicBezTo>
                                  <a:pt x="82868" y="104141"/>
                                  <a:pt x="81915" y="105094"/>
                                  <a:pt x="80963" y="105094"/>
                                </a:cubicBezTo>
                                <a:cubicBezTo>
                                  <a:pt x="80010" y="105094"/>
                                  <a:pt x="79058" y="105094"/>
                                  <a:pt x="77153" y="105094"/>
                                </a:cubicBezTo>
                                <a:cubicBezTo>
                                  <a:pt x="76200" y="105094"/>
                                  <a:pt x="75248" y="106046"/>
                                  <a:pt x="75248" y="106999"/>
                                </a:cubicBezTo>
                                <a:cubicBezTo>
                                  <a:pt x="75248" y="107951"/>
                                  <a:pt x="76200" y="107951"/>
                                  <a:pt x="77153" y="107951"/>
                                </a:cubicBezTo>
                                <a:cubicBezTo>
                                  <a:pt x="81915" y="110809"/>
                                  <a:pt x="82868" y="110809"/>
                                  <a:pt x="86678" y="106046"/>
                                </a:cubicBezTo>
                                <a:cubicBezTo>
                                  <a:pt x="86678" y="106999"/>
                                  <a:pt x="85725" y="107951"/>
                                  <a:pt x="86678" y="108904"/>
                                </a:cubicBezTo>
                                <a:cubicBezTo>
                                  <a:pt x="87630" y="108904"/>
                                  <a:pt x="88583" y="106999"/>
                                  <a:pt x="89535" y="106999"/>
                                </a:cubicBezTo>
                                <a:close/>
                                <a:moveTo>
                                  <a:pt x="49530" y="77471"/>
                                </a:moveTo>
                                <a:cubicBezTo>
                                  <a:pt x="49530" y="78424"/>
                                  <a:pt x="48578" y="78424"/>
                                  <a:pt x="47625" y="78424"/>
                                </a:cubicBezTo>
                                <a:cubicBezTo>
                                  <a:pt x="46673" y="78424"/>
                                  <a:pt x="45720" y="78424"/>
                                  <a:pt x="45720" y="77471"/>
                                </a:cubicBezTo>
                                <a:cubicBezTo>
                                  <a:pt x="45720" y="76519"/>
                                  <a:pt x="46673" y="76519"/>
                                  <a:pt x="47625" y="76519"/>
                                </a:cubicBezTo>
                                <a:cubicBezTo>
                                  <a:pt x="48578" y="76519"/>
                                  <a:pt x="48578" y="76519"/>
                                  <a:pt x="49530" y="77471"/>
                                </a:cubicBezTo>
                                <a:close/>
                                <a:moveTo>
                                  <a:pt x="47625" y="69851"/>
                                </a:moveTo>
                                <a:cubicBezTo>
                                  <a:pt x="47625" y="69851"/>
                                  <a:pt x="46673" y="69851"/>
                                  <a:pt x="46673" y="69851"/>
                                </a:cubicBezTo>
                                <a:cubicBezTo>
                                  <a:pt x="46673" y="69851"/>
                                  <a:pt x="47625" y="68899"/>
                                  <a:pt x="47625" y="68899"/>
                                </a:cubicBezTo>
                                <a:cubicBezTo>
                                  <a:pt x="48578" y="68899"/>
                                  <a:pt x="48578" y="68899"/>
                                  <a:pt x="48578" y="69851"/>
                                </a:cubicBezTo>
                                <a:cubicBezTo>
                                  <a:pt x="48578" y="70804"/>
                                  <a:pt x="47625" y="69851"/>
                                  <a:pt x="47625" y="69851"/>
                                </a:cubicBezTo>
                                <a:close/>
                                <a:moveTo>
                                  <a:pt x="56198" y="79376"/>
                                </a:moveTo>
                                <a:cubicBezTo>
                                  <a:pt x="56198" y="79376"/>
                                  <a:pt x="57150" y="80329"/>
                                  <a:pt x="56198" y="79376"/>
                                </a:cubicBezTo>
                                <a:cubicBezTo>
                                  <a:pt x="57150" y="80329"/>
                                  <a:pt x="58103" y="81281"/>
                                  <a:pt x="58103" y="82234"/>
                                </a:cubicBezTo>
                                <a:cubicBezTo>
                                  <a:pt x="58103" y="83186"/>
                                  <a:pt x="57150" y="82234"/>
                                  <a:pt x="57150" y="82234"/>
                                </a:cubicBezTo>
                                <a:cubicBezTo>
                                  <a:pt x="57150" y="81281"/>
                                  <a:pt x="54293" y="81281"/>
                                  <a:pt x="56198" y="79376"/>
                                </a:cubicBezTo>
                                <a:close/>
                                <a:moveTo>
                                  <a:pt x="58103" y="96521"/>
                                </a:moveTo>
                                <a:lnTo>
                                  <a:pt x="58103" y="96521"/>
                                </a:lnTo>
                                <a:cubicBezTo>
                                  <a:pt x="58103" y="97474"/>
                                  <a:pt x="58103" y="97474"/>
                                  <a:pt x="58103" y="96521"/>
                                </a:cubicBezTo>
                                <a:lnTo>
                                  <a:pt x="58103" y="96521"/>
                                </a:lnTo>
                                <a:cubicBezTo>
                                  <a:pt x="59055" y="97474"/>
                                  <a:pt x="59055" y="97474"/>
                                  <a:pt x="58103" y="96521"/>
                                </a:cubicBezTo>
                                <a:close/>
                                <a:moveTo>
                                  <a:pt x="59055" y="78424"/>
                                </a:moveTo>
                                <a:lnTo>
                                  <a:pt x="61913" y="75566"/>
                                </a:lnTo>
                                <a:lnTo>
                                  <a:pt x="61913" y="77471"/>
                                </a:lnTo>
                                <a:cubicBezTo>
                                  <a:pt x="61913" y="81281"/>
                                  <a:pt x="60960" y="80329"/>
                                  <a:pt x="59055" y="78424"/>
                                </a:cubicBezTo>
                                <a:close/>
                                <a:moveTo>
                                  <a:pt x="67628" y="91759"/>
                                </a:moveTo>
                                <a:cubicBezTo>
                                  <a:pt x="66675" y="91759"/>
                                  <a:pt x="64770" y="91759"/>
                                  <a:pt x="63818" y="90806"/>
                                </a:cubicBezTo>
                                <a:cubicBezTo>
                                  <a:pt x="64770" y="88901"/>
                                  <a:pt x="66675" y="89854"/>
                                  <a:pt x="67628" y="89854"/>
                                </a:cubicBezTo>
                                <a:cubicBezTo>
                                  <a:pt x="67628" y="90806"/>
                                  <a:pt x="67628" y="90806"/>
                                  <a:pt x="67628" y="91759"/>
                                </a:cubicBezTo>
                                <a:close/>
                                <a:moveTo>
                                  <a:pt x="66675" y="103189"/>
                                </a:moveTo>
                                <a:cubicBezTo>
                                  <a:pt x="66675" y="102236"/>
                                  <a:pt x="65723" y="102236"/>
                                  <a:pt x="66675" y="103189"/>
                                </a:cubicBezTo>
                                <a:cubicBezTo>
                                  <a:pt x="64770" y="102236"/>
                                  <a:pt x="64770" y="102236"/>
                                  <a:pt x="64770" y="103189"/>
                                </a:cubicBezTo>
                                <a:cubicBezTo>
                                  <a:pt x="64770" y="103189"/>
                                  <a:pt x="64770" y="103189"/>
                                  <a:pt x="66675" y="103189"/>
                                </a:cubicBezTo>
                                <a:cubicBezTo>
                                  <a:pt x="65723" y="103189"/>
                                  <a:pt x="65723" y="103189"/>
                                  <a:pt x="66675" y="103189"/>
                                </a:cubicBezTo>
                                <a:close/>
                                <a:moveTo>
                                  <a:pt x="64770" y="67946"/>
                                </a:moveTo>
                                <a:cubicBezTo>
                                  <a:pt x="64770" y="67946"/>
                                  <a:pt x="64770" y="67946"/>
                                  <a:pt x="64770" y="67946"/>
                                </a:cubicBezTo>
                                <a:cubicBezTo>
                                  <a:pt x="65723" y="67946"/>
                                  <a:pt x="65723" y="67946"/>
                                  <a:pt x="64770" y="67946"/>
                                </a:cubicBezTo>
                                <a:cubicBezTo>
                                  <a:pt x="65723" y="67946"/>
                                  <a:pt x="65723" y="67946"/>
                                  <a:pt x="64770" y="67946"/>
                                </a:cubicBezTo>
                                <a:cubicBezTo>
                                  <a:pt x="65723" y="66994"/>
                                  <a:pt x="64770" y="67946"/>
                                  <a:pt x="64770" y="67946"/>
                                </a:cubicBezTo>
                                <a:close/>
                                <a:moveTo>
                                  <a:pt x="66675" y="91759"/>
                                </a:moveTo>
                                <a:cubicBezTo>
                                  <a:pt x="67628" y="91759"/>
                                  <a:pt x="67628" y="91759"/>
                                  <a:pt x="66675" y="91759"/>
                                </a:cubicBezTo>
                                <a:lnTo>
                                  <a:pt x="66675" y="91759"/>
                                </a:lnTo>
                                <a:cubicBezTo>
                                  <a:pt x="66675" y="91759"/>
                                  <a:pt x="67628" y="92711"/>
                                  <a:pt x="66675" y="93664"/>
                                </a:cubicBezTo>
                                <a:lnTo>
                                  <a:pt x="65723" y="93664"/>
                                </a:lnTo>
                                <a:cubicBezTo>
                                  <a:pt x="66675" y="92711"/>
                                  <a:pt x="66675" y="92711"/>
                                  <a:pt x="66675" y="91759"/>
                                </a:cubicBezTo>
                                <a:close/>
                                <a:moveTo>
                                  <a:pt x="70485" y="78424"/>
                                </a:moveTo>
                                <a:cubicBezTo>
                                  <a:pt x="69533" y="75566"/>
                                  <a:pt x="67628" y="77471"/>
                                  <a:pt x="66675" y="78424"/>
                                </a:cubicBezTo>
                                <a:cubicBezTo>
                                  <a:pt x="65723" y="80329"/>
                                  <a:pt x="67628" y="80329"/>
                                  <a:pt x="68580" y="81281"/>
                                </a:cubicBezTo>
                                <a:cubicBezTo>
                                  <a:pt x="69533" y="82234"/>
                                  <a:pt x="69533" y="82234"/>
                                  <a:pt x="70485" y="81281"/>
                                </a:cubicBezTo>
                                <a:cubicBezTo>
                                  <a:pt x="71438" y="81281"/>
                                  <a:pt x="71438" y="79376"/>
                                  <a:pt x="70485" y="78424"/>
                                </a:cubicBezTo>
                                <a:close/>
                                <a:moveTo>
                                  <a:pt x="72390" y="103189"/>
                                </a:moveTo>
                                <a:cubicBezTo>
                                  <a:pt x="72390" y="101284"/>
                                  <a:pt x="70485" y="101284"/>
                                  <a:pt x="68580" y="101284"/>
                                </a:cubicBezTo>
                                <a:cubicBezTo>
                                  <a:pt x="69533" y="102236"/>
                                  <a:pt x="69533" y="104141"/>
                                  <a:pt x="72390" y="103189"/>
                                </a:cubicBezTo>
                                <a:cubicBezTo>
                                  <a:pt x="72390" y="104141"/>
                                  <a:pt x="72390" y="103189"/>
                                  <a:pt x="72390" y="103189"/>
                                </a:cubicBezTo>
                                <a:close/>
                                <a:moveTo>
                                  <a:pt x="69533" y="72709"/>
                                </a:moveTo>
                                <a:cubicBezTo>
                                  <a:pt x="69533" y="72709"/>
                                  <a:pt x="69533" y="73661"/>
                                  <a:pt x="69533" y="72709"/>
                                </a:cubicBezTo>
                                <a:lnTo>
                                  <a:pt x="70485" y="72709"/>
                                </a:lnTo>
                                <a:cubicBezTo>
                                  <a:pt x="70485" y="72709"/>
                                  <a:pt x="70485" y="71756"/>
                                  <a:pt x="69533" y="72709"/>
                                </a:cubicBezTo>
                                <a:cubicBezTo>
                                  <a:pt x="69533" y="72709"/>
                                  <a:pt x="69533" y="72709"/>
                                  <a:pt x="69533" y="72709"/>
                                </a:cubicBezTo>
                                <a:close/>
                                <a:moveTo>
                                  <a:pt x="72390" y="77471"/>
                                </a:moveTo>
                                <a:cubicBezTo>
                                  <a:pt x="72390" y="77471"/>
                                  <a:pt x="73343" y="77471"/>
                                  <a:pt x="72390" y="77471"/>
                                </a:cubicBezTo>
                                <a:cubicBezTo>
                                  <a:pt x="73343" y="76519"/>
                                  <a:pt x="73343" y="76519"/>
                                  <a:pt x="72390" y="77471"/>
                                </a:cubicBezTo>
                                <a:lnTo>
                                  <a:pt x="72390" y="77471"/>
                                </a:lnTo>
                                <a:lnTo>
                                  <a:pt x="72390" y="77471"/>
                                </a:lnTo>
                                <a:close/>
                                <a:moveTo>
                                  <a:pt x="76200" y="89854"/>
                                </a:moveTo>
                                <a:cubicBezTo>
                                  <a:pt x="75248" y="89854"/>
                                  <a:pt x="75248" y="90806"/>
                                  <a:pt x="76200" y="89854"/>
                                </a:cubicBezTo>
                                <a:cubicBezTo>
                                  <a:pt x="75248" y="90806"/>
                                  <a:pt x="75248" y="90806"/>
                                  <a:pt x="74295" y="89854"/>
                                </a:cubicBezTo>
                                <a:lnTo>
                                  <a:pt x="74295" y="88901"/>
                                </a:lnTo>
                                <a:cubicBezTo>
                                  <a:pt x="75248" y="88901"/>
                                  <a:pt x="75248" y="88901"/>
                                  <a:pt x="76200" y="89854"/>
                                </a:cubicBezTo>
                                <a:close/>
                                <a:moveTo>
                                  <a:pt x="76200" y="82234"/>
                                </a:moveTo>
                                <a:lnTo>
                                  <a:pt x="76200" y="82234"/>
                                </a:lnTo>
                                <a:cubicBezTo>
                                  <a:pt x="77153" y="82234"/>
                                  <a:pt x="77153" y="82234"/>
                                  <a:pt x="77153" y="82234"/>
                                </a:cubicBezTo>
                                <a:cubicBezTo>
                                  <a:pt x="77153" y="81281"/>
                                  <a:pt x="77153" y="81281"/>
                                  <a:pt x="76200" y="80329"/>
                                </a:cubicBezTo>
                                <a:cubicBezTo>
                                  <a:pt x="76200" y="80329"/>
                                  <a:pt x="75248" y="80329"/>
                                  <a:pt x="75248" y="80329"/>
                                </a:cubicBezTo>
                                <a:cubicBezTo>
                                  <a:pt x="76200" y="81281"/>
                                  <a:pt x="76200" y="82234"/>
                                  <a:pt x="76200" y="82234"/>
                                </a:cubicBezTo>
                                <a:close/>
                                <a:moveTo>
                                  <a:pt x="81915" y="92711"/>
                                </a:moveTo>
                                <a:cubicBezTo>
                                  <a:pt x="81915" y="92711"/>
                                  <a:pt x="81915" y="93664"/>
                                  <a:pt x="80963" y="93664"/>
                                </a:cubicBezTo>
                                <a:cubicBezTo>
                                  <a:pt x="80963" y="94616"/>
                                  <a:pt x="81915" y="95569"/>
                                  <a:pt x="80010" y="95569"/>
                                </a:cubicBezTo>
                                <a:cubicBezTo>
                                  <a:pt x="79058" y="95569"/>
                                  <a:pt x="79058" y="94616"/>
                                  <a:pt x="78105" y="94616"/>
                                </a:cubicBezTo>
                                <a:cubicBezTo>
                                  <a:pt x="77153" y="93664"/>
                                  <a:pt x="77153" y="91759"/>
                                  <a:pt x="78105" y="90806"/>
                                </a:cubicBezTo>
                                <a:cubicBezTo>
                                  <a:pt x="80010" y="90806"/>
                                  <a:pt x="80963" y="92711"/>
                                  <a:pt x="81915" y="92711"/>
                                </a:cubicBezTo>
                                <a:close/>
                                <a:moveTo>
                                  <a:pt x="81915" y="92711"/>
                                </a:moveTo>
                                <a:lnTo>
                                  <a:pt x="84773" y="92711"/>
                                </a:lnTo>
                                <a:cubicBezTo>
                                  <a:pt x="83820" y="93664"/>
                                  <a:pt x="83820" y="94616"/>
                                  <a:pt x="82868" y="94616"/>
                                </a:cubicBezTo>
                                <a:cubicBezTo>
                                  <a:pt x="81915" y="94616"/>
                                  <a:pt x="81915" y="93664"/>
                                  <a:pt x="81915" y="92711"/>
                                </a:cubicBezTo>
                                <a:close/>
                                <a:moveTo>
                                  <a:pt x="83820" y="92711"/>
                                </a:moveTo>
                                <a:cubicBezTo>
                                  <a:pt x="83820" y="91759"/>
                                  <a:pt x="83820" y="90806"/>
                                  <a:pt x="84773" y="90806"/>
                                </a:cubicBezTo>
                                <a:cubicBezTo>
                                  <a:pt x="84773" y="90806"/>
                                  <a:pt x="84773" y="90806"/>
                                  <a:pt x="84773" y="90806"/>
                                </a:cubicBezTo>
                                <a:cubicBezTo>
                                  <a:pt x="85725" y="92711"/>
                                  <a:pt x="84773" y="92711"/>
                                  <a:pt x="83820" y="92711"/>
                                </a:cubicBezTo>
                                <a:close/>
                                <a:moveTo>
                                  <a:pt x="91440" y="106999"/>
                                </a:moveTo>
                                <a:lnTo>
                                  <a:pt x="87630" y="105094"/>
                                </a:lnTo>
                                <a:lnTo>
                                  <a:pt x="85725" y="103189"/>
                                </a:lnTo>
                                <a:cubicBezTo>
                                  <a:pt x="84773" y="102236"/>
                                  <a:pt x="85725" y="101284"/>
                                  <a:pt x="86678" y="101284"/>
                                </a:cubicBezTo>
                                <a:cubicBezTo>
                                  <a:pt x="90488" y="101284"/>
                                  <a:pt x="94298" y="99379"/>
                                  <a:pt x="98108" y="100331"/>
                                </a:cubicBezTo>
                                <a:cubicBezTo>
                                  <a:pt x="97155" y="102236"/>
                                  <a:pt x="95250" y="101284"/>
                                  <a:pt x="94298" y="102236"/>
                                </a:cubicBezTo>
                                <a:cubicBezTo>
                                  <a:pt x="94298" y="102236"/>
                                  <a:pt x="93345" y="103189"/>
                                  <a:pt x="93345" y="103189"/>
                                </a:cubicBezTo>
                                <a:cubicBezTo>
                                  <a:pt x="93345" y="104141"/>
                                  <a:pt x="94298" y="104141"/>
                                  <a:pt x="94298" y="104141"/>
                                </a:cubicBezTo>
                                <a:cubicBezTo>
                                  <a:pt x="95250" y="104141"/>
                                  <a:pt x="96203" y="103189"/>
                                  <a:pt x="97155" y="105094"/>
                                </a:cubicBezTo>
                                <a:cubicBezTo>
                                  <a:pt x="97155" y="106999"/>
                                  <a:pt x="95250" y="106046"/>
                                  <a:pt x="95250" y="106999"/>
                                </a:cubicBezTo>
                                <a:cubicBezTo>
                                  <a:pt x="92393" y="106999"/>
                                  <a:pt x="92393" y="106999"/>
                                  <a:pt x="91440" y="106999"/>
                                </a:cubicBezTo>
                                <a:lnTo>
                                  <a:pt x="91440" y="106999"/>
                                </a:lnTo>
                                <a:close/>
                                <a:moveTo>
                                  <a:pt x="85725" y="95569"/>
                                </a:moveTo>
                                <a:cubicBezTo>
                                  <a:pt x="85725" y="94616"/>
                                  <a:pt x="86678" y="94616"/>
                                  <a:pt x="86678" y="94616"/>
                                </a:cubicBezTo>
                                <a:cubicBezTo>
                                  <a:pt x="87630" y="94616"/>
                                  <a:pt x="87630" y="94616"/>
                                  <a:pt x="87630" y="95569"/>
                                </a:cubicBezTo>
                                <a:cubicBezTo>
                                  <a:pt x="87630" y="96521"/>
                                  <a:pt x="87630" y="96521"/>
                                  <a:pt x="86678" y="96521"/>
                                </a:cubicBezTo>
                                <a:cubicBezTo>
                                  <a:pt x="85725" y="96521"/>
                                  <a:pt x="85725" y="96521"/>
                                  <a:pt x="85725" y="95569"/>
                                </a:cubicBezTo>
                                <a:close/>
                                <a:moveTo>
                                  <a:pt x="86678" y="113666"/>
                                </a:moveTo>
                                <a:cubicBezTo>
                                  <a:pt x="86678" y="112714"/>
                                  <a:pt x="86678" y="111761"/>
                                  <a:pt x="85725" y="111761"/>
                                </a:cubicBezTo>
                                <a:cubicBezTo>
                                  <a:pt x="85725" y="111761"/>
                                  <a:pt x="84773" y="111761"/>
                                  <a:pt x="84773" y="112714"/>
                                </a:cubicBezTo>
                                <a:cubicBezTo>
                                  <a:pt x="85725" y="112714"/>
                                  <a:pt x="85725" y="113666"/>
                                  <a:pt x="86678" y="113666"/>
                                </a:cubicBezTo>
                                <a:cubicBezTo>
                                  <a:pt x="86678" y="113666"/>
                                  <a:pt x="86678" y="112714"/>
                                  <a:pt x="86678" y="113666"/>
                                </a:cubicBezTo>
                                <a:close/>
                                <a:moveTo>
                                  <a:pt x="91440" y="115571"/>
                                </a:moveTo>
                                <a:cubicBezTo>
                                  <a:pt x="91440" y="114619"/>
                                  <a:pt x="90488" y="114619"/>
                                  <a:pt x="90488" y="114619"/>
                                </a:cubicBezTo>
                                <a:cubicBezTo>
                                  <a:pt x="88583" y="115571"/>
                                  <a:pt x="88583" y="116524"/>
                                  <a:pt x="88583" y="118429"/>
                                </a:cubicBezTo>
                                <a:cubicBezTo>
                                  <a:pt x="88583" y="119381"/>
                                  <a:pt x="88583" y="119381"/>
                                  <a:pt x="89535" y="119381"/>
                                </a:cubicBezTo>
                                <a:cubicBezTo>
                                  <a:pt x="90488" y="118429"/>
                                  <a:pt x="91440" y="117476"/>
                                  <a:pt x="91440" y="115571"/>
                                </a:cubicBezTo>
                                <a:close/>
                                <a:moveTo>
                                  <a:pt x="93345" y="89854"/>
                                </a:moveTo>
                                <a:cubicBezTo>
                                  <a:pt x="93345" y="91759"/>
                                  <a:pt x="91440" y="92711"/>
                                  <a:pt x="91440" y="94616"/>
                                </a:cubicBezTo>
                                <a:cubicBezTo>
                                  <a:pt x="88583" y="92711"/>
                                  <a:pt x="91440" y="91759"/>
                                  <a:pt x="93345" y="89854"/>
                                </a:cubicBezTo>
                                <a:close/>
                                <a:moveTo>
                                  <a:pt x="95250" y="111761"/>
                                </a:moveTo>
                                <a:cubicBezTo>
                                  <a:pt x="95250" y="111761"/>
                                  <a:pt x="95250" y="110809"/>
                                  <a:pt x="95250" y="111761"/>
                                </a:cubicBezTo>
                                <a:cubicBezTo>
                                  <a:pt x="96203" y="111761"/>
                                  <a:pt x="96203" y="111761"/>
                                  <a:pt x="96203" y="111761"/>
                                </a:cubicBezTo>
                                <a:cubicBezTo>
                                  <a:pt x="96203" y="111761"/>
                                  <a:pt x="96203" y="112714"/>
                                  <a:pt x="95250" y="111761"/>
                                </a:cubicBezTo>
                                <a:cubicBezTo>
                                  <a:pt x="95250" y="111761"/>
                                  <a:pt x="95250" y="111761"/>
                                  <a:pt x="95250" y="111761"/>
                                </a:cubicBezTo>
                                <a:close/>
                                <a:moveTo>
                                  <a:pt x="97155" y="121286"/>
                                </a:moveTo>
                                <a:cubicBezTo>
                                  <a:pt x="98108" y="121286"/>
                                  <a:pt x="98108" y="120334"/>
                                  <a:pt x="99060" y="119381"/>
                                </a:cubicBezTo>
                                <a:cubicBezTo>
                                  <a:pt x="99060" y="118429"/>
                                  <a:pt x="99060" y="117476"/>
                                  <a:pt x="98108" y="117476"/>
                                </a:cubicBezTo>
                                <a:cubicBezTo>
                                  <a:pt x="97155" y="117476"/>
                                  <a:pt x="96203" y="117476"/>
                                  <a:pt x="97155" y="118429"/>
                                </a:cubicBezTo>
                                <a:cubicBezTo>
                                  <a:pt x="97155" y="119381"/>
                                  <a:pt x="95250" y="121286"/>
                                  <a:pt x="97155" y="121286"/>
                                </a:cubicBezTo>
                                <a:close/>
                                <a:moveTo>
                                  <a:pt x="109538" y="125096"/>
                                </a:moveTo>
                                <a:cubicBezTo>
                                  <a:pt x="110490" y="125096"/>
                                  <a:pt x="109538" y="123191"/>
                                  <a:pt x="109538" y="123191"/>
                                </a:cubicBezTo>
                                <a:cubicBezTo>
                                  <a:pt x="108585" y="122239"/>
                                  <a:pt x="107633" y="123191"/>
                                  <a:pt x="107633" y="123191"/>
                                </a:cubicBezTo>
                                <a:cubicBezTo>
                                  <a:pt x="105728" y="125096"/>
                                  <a:pt x="103823" y="126049"/>
                                  <a:pt x="100965" y="124144"/>
                                </a:cubicBezTo>
                                <a:cubicBezTo>
                                  <a:pt x="100965" y="124144"/>
                                  <a:pt x="99060" y="125096"/>
                                  <a:pt x="98108" y="125096"/>
                                </a:cubicBezTo>
                                <a:cubicBezTo>
                                  <a:pt x="97155" y="124144"/>
                                  <a:pt x="96203" y="123191"/>
                                  <a:pt x="96203" y="124144"/>
                                </a:cubicBezTo>
                                <a:cubicBezTo>
                                  <a:pt x="95250" y="125096"/>
                                  <a:pt x="97155" y="126049"/>
                                  <a:pt x="97155" y="126049"/>
                                </a:cubicBezTo>
                                <a:cubicBezTo>
                                  <a:pt x="99060" y="127001"/>
                                  <a:pt x="101918" y="126049"/>
                                  <a:pt x="103823" y="127954"/>
                                </a:cubicBezTo>
                                <a:cubicBezTo>
                                  <a:pt x="104775" y="128906"/>
                                  <a:pt x="105728" y="127954"/>
                                  <a:pt x="105728" y="127954"/>
                                </a:cubicBezTo>
                                <a:cubicBezTo>
                                  <a:pt x="107633" y="127001"/>
                                  <a:pt x="107633" y="125096"/>
                                  <a:pt x="109538" y="125096"/>
                                </a:cubicBezTo>
                                <a:close/>
                                <a:moveTo>
                                  <a:pt x="99060" y="104141"/>
                                </a:moveTo>
                                <a:cubicBezTo>
                                  <a:pt x="99060" y="102236"/>
                                  <a:pt x="100965" y="102236"/>
                                  <a:pt x="101918" y="101284"/>
                                </a:cubicBezTo>
                                <a:cubicBezTo>
                                  <a:pt x="103823" y="100331"/>
                                  <a:pt x="105728" y="100331"/>
                                  <a:pt x="105728" y="98426"/>
                                </a:cubicBezTo>
                                <a:cubicBezTo>
                                  <a:pt x="105728" y="97474"/>
                                  <a:pt x="107633" y="96521"/>
                                  <a:pt x="108585" y="97474"/>
                                </a:cubicBezTo>
                                <a:cubicBezTo>
                                  <a:pt x="109538" y="97474"/>
                                  <a:pt x="109538" y="99379"/>
                                  <a:pt x="109538" y="100331"/>
                                </a:cubicBezTo>
                                <a:cubicBezTo>
                                  <a:pt x="109538" y="102236"/>
                                  <a:pt x="109538" y="104141"/>
                                  <a:pt x="109538" y="106999"/>
                                </a:cubicBezTo>
                                <a:cubicBezTo>
                                  <a:pt x="106680" y="104141"/>
                                  <a:pt x="106680" y="104141"/>
                                  <a:pt x="102870" y="106046"/>
                                </a:cubicBezTo>
                                <a:cubicBezTo>
                                  <a:pt x="100965" y="105094"/>
                                  <a:pt x="99060" y="105094"/>
                                  <a:pt x="99060" y="104141"/>
                                </a:cubicBezTo>
                                <a:close/>
                                <a:moveTo>
                                  <a:pt x="99060" y="34609"/>
                                </a:moveTo>
                                <a:cubicBezTo>
                                  <a:pt x="99060" y="34609"/>
                                  <a:pt x="100013" y="35561"/>
                                  <a:pt x="100013" y="35561"/>
                                </a:cubicBezTo>
                                <a:cubicBezTo>
                                  <a:pt x="100965" y="36514"/>
                                  <a:pt x="100965" y="35561"/>
                                  <a:pt x="99060" y="34609"/>
                                </a:cubicBezTo>
                                <a:cubicBezTo>
                                  <a:pt x="100013" y="34609"/>
                                  <a:pt x="100013" y="34609"/>
                                  <a:pt x="99060" y="34609"/>
                                </a:cubicBezTo>
                                <a:cubicBezTo>
                                  <a:pt x="100013" y="34609"/>
                                  <a:pt x="99060" y="34609"/>
                                  <a:pt x="99060" y="34609"/>
                                </a:cubicBezTo>
                                <a:close/>
                                <a:moveTo>
                                  <a:pt x="108585" y="115571"/>
                                </a:moveTo>
                                <a:cubicBezTo>
                                  <a:pt x="107633" y="113666"/>
                                  <a:pt x="107633" y="115571"/>
                                  <a:pt x="106680" y="116524"/>
                                </a:cubicBezTo>
                                <a:cubicBezTo>
                                  <a:pt x="106680" y="117476"/>
                                  <a:pt x="105728" y="116524"/>
                                  <a:pt x="105728" y="116524"/>
                                </a:cubicBezTo>
                                <a:cubicBezTo>
                                  <a:pt x="104775" y="115571"/>
                                  <a:pt x="104775" y="114619"/>
                                  <a:pt x="103823" y="114619"/>
                                </a:cubicBezTo>
                                <a:cubicBezTo>
                                  <a:pt x="102870" y="115571"/>
                                  <a:pt x="103823" y="116524"/>
                                  <a:pt x="103823" y="117476"/>
                                </a:cubicBezTo>
                                <a:cubicBezTo>
                                  <a:pt x="103823" y="121286"/>
                                  <a:pt x="103823" y="121286"/>
                                  <a:pt x="106680" y="120334"/>
                                </a:cubicBezTo>
                                <a:lnTo>
                                  <a:pt x="108585" y="119381"/>
                                </a:lnTo>
                                <a:cubicBezTo>
                                  <a:pt x="109538" y="118429"/>
                                  <a:pt x="108585" y="115571"/>
                                  <a:pt x="108585" y="115571"/>
                                </a:cubicBezTo>
                                <a:close/>
                                <a:moveTo>
                                  <a:pt x="110490" y="145099"/>
                                </a:moveTo>
                                <a:cubicBezTo>
                                  <a:pt x="110490" y="145099"/>
                                  <a:pt x="109538" y="144146"/>
                                  <a:pt x="110490" y="145099"/>
                                </a:cubicBezTo>
                                <a:cubicBezTo>
                                  <a:pt x="108585" y="145099"/>
                                  <a:pt x="106680" y="145099"/>
                                  <a:pt x="106680" y="147004"/>
                                </a:cubicBezTo>
                                <a:cubicBezTo>
                                  <a:pt x="106680" y="147956"/>
                                  <a:pt x="107633" y="147956"/>
                                  <a:pt x="107633" y="147956"/>
                                </a:cubicBezTo>
                                <a:cubicBezTo>
                                  <a:pt x="109538" y="147956"/>
                                  <a:pt x="109538" y="147004"/>
                                  <a:pt x="110490" y="145099"/>
                                </a:cubicBezTo>
                                <a:close/>
                                <a:moveTo>
                                  <a:pt x="109538" y="135574"/>
                                </a:moveTo>
                                <a:cubicBezTo>
                                  <a:pt x="108585" y="136526"/>
                                  <a:pt x="108585" y="136526"/>
                                  <a:pt x="109538" y="135574"/>
                                </a:cubicBezTo>
                                <a:cubicBezTo>
                                  <a:pt x="108585" y="136526"/>
                                  <a:pt x="109538" y="137479"/>
                                  <a:pt x="109538" y="137479"/>
                                </a:cubicBezTo>
                                <a:cubicBezTo>
                                  <a:pt x="109538" y="137479"/>
                                  <a:pt x="109538" y="136526"/>
                                  <a:pt x="109538" y="135574"/>
                                </a:cubicBezTo>
                                <a:cubicBezTo>
                                  <a:pt x="109538" y="135574"/>
                                  <a:pt x="109538" y="135574"/>
                                  <a:pt x="109538" y="135574"/>
                                </a:cubicBezTo>
                                <a:close/>
                                <a:moveTo>
                                  <a:pt x="110490" y="141289"/>
                                </a:moveTo>
                                <a:cubicBezTo>
                                  <a:pt x="110490" y="141289"/>
                                  <a:pt x="110490" y="140336"/>
                                  <a:pt x="110490" y="141289"/>
                                </a:cubicBezTo>
                                <a:cubicBezTo>
                                  <a:pt x="109538" y="140336"/>
                                  <a:pt x="109538" y="141289"/>
                                  <a:pt x="108585" y="141289"/>
                                </a:cubicBezTo>
                                <a:cubicBezTo>
                                  <a:pt x="108585" y="141289"/>
                                  <a:pt x="108585" y="142241"/>
                                  <a:pt x="108585" y="142241"/>
                                </a:cubicBezTo>
                                <a:cubicBezTo>
                                  <a:pt x="110490" y="142241"/>
                                  <a:pt x="110490" y="142241"/>
                                  <a:pt x="110490" y="141289"/>
                                </a:cubicBezTo>
                                <a:close/>
                                <a:moveTo>
                                  <a:pt x="113348" y="144146"/>
                                </a:moveTo>
                                <a:cubicBezTo>
                                  <a:pt x="112395" y="144146"/>
                                  <a:pt x="112395" y="146051"/>
                                  <a:pt x="111443" y="147004"/>
                                </a:cubicBezTo>
                                <a:cubicBezTo>
                                  <a:pt x="111443" y="147004"/>
                                  <a:pt x="110490" y="147956"/>
                                  <a:pt x="111443" y="148909"/>
                                </a:cubicBezTo>
                                <a:cubicBezTo>
                                  <a:pt x="112395" y="148909"/>
                                  <a:pt x="112395" y="147956"/>
                                  <a:pt x="113348" y="147004"/>
                                </a:cubicBezTo>
                                <a:cubicBezTo>
                                  <a:pt x="112395" y="145099"/>
                                  <a:pt x="114300" y="144146"/>
                                  <a:pt x="113348" y="144146"/>
                                </a:cubicBezTo>
                                <a:close/>
                                <a:moveTo>
                                  <a:pt x="111443" y="130811"/>
                                </a:moveTo>
                                <a:cubicBezTo>
                                  <a:pt x="110490" y="130811"/>
                                  <a:pt x="110490" y="131764"/>
                                  <a:pt x="111443" y="130811"/>
                                </a:cubicBezTo>
                                <a:cubicBezTo>
                                  <a:pt x="111443" y="131764"/>
                                  <a:pt x="111443" y="132716"/>
                                  <a:pt x="111443" y="132716"/>
                                </a:cubicBezTo>
                                <a:cubicBezTo>
                                  <a:pt x="112395" y="132716"/>
                                  <a:pt x="112395" y="132716"/>
                                  <a:pt x="111443" y="130811"/>
                                </a:cubicBezTo>
                                <a:cubicBezTo>
                                  <a:pt x="112395" y="130811"/>
                                  <a:pt x="112395" y="130811"/>
                                  <a:pt x="111443" y="130811"/>
                                </a:cubicBezTo>
                                <a:close/>
                                <a:moveTo>
                                  <a:pt x="111443" y="111761"/>
                                </a:moveTo>
                                <a:cubicBezTo>
                                  <a:pt x="111443" y="112714"/>
                                  <a:pt x="112395" y="113666"/>
                                  <a:pt x="113348" y="114619"/>
                                </a:cubicBezTo>
                                <a:cubicBezTo>
                                  <a:pt x="114300" y="116524"/>
                                  <a:pt x="116205" y="116524"/>
                                  <a:pt x="118110" y="116524"/>
                                </a:cubicBezTo>
                                <a:cubicBezTo>
                                  <a:pt x="119063" y="116524"/>
                                  <a:pt x="119063" y="115571"/>
                                  <a:pt x="119063" y="114619"/>
                                </a:cubicBezTo>
                                <a:cubicBezTo>
                                  <a:pt x="118110" y="112714"/>
                                  <a:pt x="117158" y="109856"/>
                                  <a:pt x="113348" y="110809"/>
                                </a:cubicBezTo>
                                <a:cubicBezTo>
                                  <a:pt x="112395" y="110809"/>
                                  <a:pt x="112395" y="108904"/>
                                  <a:pt x="111443" y="109856"/>
                                </a:cubicBezTo>
                                <a:cubicBezTo>
                                  <a:pt x="111443" y="109856"/>
                                  <a:pt x="111443" y="110809"/>
                                  <a:pt x="111443" y="111761"/>
                                </a:cubicBezTo>
                                <a:close/>
                                <a:moveTo>
                                  <a:pt x="115253" y="126049"/>
                                </a:moveTo>
                                <a:cubicBezTo>
                                  <a:pt x="115253" y="126049"/>
                                  <a:pt x="116205" y="126049"/>
                                  <a:pt x="115253" y="126049"/>
                                </a:cubicBezTo>
                                <a:lnTo>
                                  <a:pt x="114300" y="122239"/>
                                </a:lnTo>
                                <a:cubicBezTo>
                                  <a:pt x="113348" y="123191"/>
                                  <a:pt x="112395" y="123191"/>
                                  <a:pt x="112395" y="124144"/>
                                </a:cubicBezTo>
                                <a:cubicBezTo>
                                  <a:pt x="112395" y="126049"/>
                                  <a:pt x="114300" y="126049"/>
                                  <a:pt x="115253" y="126049"/>
                                </a:cubicBezTo>
                                <a:close/>
                                <a:moveTo>
                                  <a:pt x="113348" y="113666"/>
                                </a:moveTo>
                                <a:cubicBezTo>
                                  <a:pt x="113348" y="112714"/>
                                  <a:pt x="113348" y="111761"/>
                                  <a:pt x="115253" y="111761"/>
                                </a:cubicBezTo>
                                <a:lnTo>
                                  <a:pt x="115253" y="112714"/>
                                </a:lnTo>
                                <a:cubicBezTo>
                                  <a:pt x="115253" y="114619"/>
                                  <a:pt x="114300" y="113666"/>
                                  <a:pt x="113348" y="113666"/>
                                </a:cubicBezTo>
                                <a:close/>
                                <a:moveTo>
                                  <a:pt x="114300" y="32704"/>
                                </a:moveTo>
                                <a:cubicBezTo>
                                  <a:pt x="113348" y="33656"/>
                                  <a:pt x="115253" y="34609"/>
                                  <a:pt x="116205" y="32704"/>
                                </a:cubicBezTo>
                                <a:cubicBezTo>
                                  <a:pt x="116205" y="31751"/>
                                  <a:pt x="115253" y="31751"/>
                                  <a:pt x="115253" y="31751"/>
                                </a:cubicBezTo>
                                <a:cubicBezTo>
                                  <a:pt x="114300" y="31751"/>
                                  <a:pt x="114300" y="31751"/>
                                  <a:pt x="114300" y="32704"/>
                                </a:cubicBezTo>
                                <a:cubicBezTo>
                                  <a:pt x="114300" y="31751"/>
                                  <a:pt x="114300" y="32704"/>
                                  <a:pt x="114300" y="32704"/>
                                </a:cubicBezTo>
                                <a:close/>
                                <a:moveTo>
                                  <a:pt x="121920" y="133669"/>
                                </a:moveTo>
                                <a:lnTo>
                                  <a:pt x="117158" y="129859"/>
                                </a:lnTo>
                                <a:cubicBezTo>
                                  <a:pt x="116205" y="130811"/>
                                  <a:pt x="115253" y="130811"/>
                                  <a:pt x="115253" y="131764"/>
                                </a:cubicBezTo>
                                <a:cubicBezTo>
                                  <a:pt x="114300" y="132716"/>
                                  <a:pt x="115253" y="132716"/>
                                  <a:pt x="116205" y="133669"/>
                                </a:cubicBezTo>
                                <a:cubicBezTo>
                                  <a:pt x="118110" y="134621"/>
                                  <a:pt x="119063" y="134621"/>
                                  <a:pt x="120968" y="135574"/>
                                </a:cubicBezTo>
                                <a:cubicBezTo>
                                  <a:pt x="120968" y="134621"/>
                                  <a:pt x="121920" y="133669"/>
                                  <a:pt x="121920" y="133669"/>
                                </a:cubicBezTo>
                                <a:close/>
                                <a:moveTo>
                                  <a:pt x="119063" y="139384"/>
                                </a:moveTo>
                                <a:cubicBezTo>
                                  <a:pt x="119063" y="137479"/>
                                  <a:pt x="118110" y="136526"/>
                                  <a:pt x="117158" y="136526"/>
                                </a:cubicBezTo>
                                <a:cubicBezTo>
                                  <a:pt x="115253" y="136526"/>
                                  <a:pt x="118110" y="137479"/>
                                  <a:pt x="117158" y="138431"/>
                                </a:cubicBezTo>
                                <a:cubicBezTo>
                                  <a:pt x="117158" y="139384"/>
                                  <a:pt x="117158" y="139384"/>
                                  <a:pt x="116205" y="140336"/>
                                </a:cubicBezTo>
                                <a:cubicBezTo>
                                  <a:pt x="116205" y="141289"/>
                                  <a:pt x="115253" y="142241"/>
                                  <a:pt x="116205" y="142241"/>
                                </a:cubicBezTo>
                                <a:cubicBezTo>
                                  <a:pt x="117158" y="142241"/>
                                  <a:pt x="117158" y="141289"/>
                                  <a:pt x="118110" y="140336"/>
                                </a:cubicBezTo>
                                <a:cubicBezTo>
                                  <a:pt x="118110" y="141289"/>
                                  <a:pt x="118110" y="140336"/>
                                  <a:pt x="119063" y="139384"/>
                                </a:cubicBezTo>
                                <a:close/>
                                <a:moveTo>
                                  <a:pt x="120015" y="119381"/>
                                </a:moveTo>
                                <a:cubicBezTo>
                                  <a:pt x="120015" y="119381"/>
                                  <a:pt x="120015" y="119381"/>
                                  <a:pt x="120015" y="119381"/>
                                </a:cubicBezTo>
                                <a:lnTo>
                                  <a:pt x="120015" y="119381"/>
                                </a:lnTo>
                                <a:cubicBezTo>
                                  <a:pt x="120015" y="118429"/>
                                  <a:pt x="120015" y="118429"/>
                                  <a:pt x="120015" y="119381"/>
                                </a:cubicBezTo>
                                <a:lnTo>
                                  <a:pt x="120015" y="119381"/>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6153742" name="Freeform 26153742"/>
                        <wps:cNvSpPr/>
                        <wps:spPr>
                          <a:xfrm>
                            <a:off x="1240393" y="88595"/>
                            <a:ext cx="132384" cy="181720"/>
                          </a:xfrm>
                          <a:custGeom>
                            <a:avLst/>
                            <a:gdLst>
                              <a:gd name="connsiteX0" fmla="*/ 105728 w 132384"/>
                              <a:gd name="connsiteY0" fmla="*/ 172721 h 181720"/>
                              <a:gd name="connsiteX1" fmla="*/ 63818 w 132384"/>
                              <a:gd name="connsiteY1" fmla="*/ 181294 h 181720"/>
                              <a:gd name="connsiteX2" fmla="*/ 10478 w 132384"/>
                              <a:gd name="connsiteY2" fmla="*/ 158434 h 181720"/>
                              <a:gd name="connsiteX3" fmla="*/ 0 w 132384"/>
                              <a:gd name="connsiteY3" fmla="*/ 132716 h 181720"/>
                              <a:gd name="connsiteX4" fmla="*/ 20955 w 132384"/>
                              <a:gd name="connsiteY4" fmla="*/ 108904 h 181720"/>
                              <a:gd name="connsiteX5" fmla="*/ 39053 w 132384"/>
                              <a:gd name="connsiteY5" fmla="*/ 111761 h 181720"/>
                              <a:gd name="connsiteX6" fmla="*/ 40005 w 132384"/>
                              <a:gd name="connsiteY6" fmla="*/ 147956 h 181720"/>
                              <a:gd name="connsiteX7" fmla="*/ 35243 w 132384"/>
                              <a:gd name="connsiteY7" fmla="*/ 150814 h 181720"/>
                              <a:gd name="connsiteX8" fmla="*/ 34290 w 132384"/>
                              <a:gd name="connsiteY8" fmla="*/ 160339 h 181720"/>
                              <a:gd name="connsiteX9" fmla="*/ 43815 w 132384"/>
                              <a:gd name="connsiteY9" fmla="*/ 167006 h 181720"/>
                              <a:gd name="connsiteX10" fmla="*/ 53340 w 132384"/>
                              <a:gd name="connsiteY10" fmla="*/ 170816 h 181720"/>
                              <a:gd name="connsiteX11" fmla="*/ 88583 w 132384"/>
                              <a:gd name="connsiteY11" fmla="*/ 165101 h 181720"/>
                              <a:gd name="connsiteX12" fmla="*/ 94298 w 132384"/>
                              <a:gd name="connsiteY12" fmla="*/ 157481 h 181720"/>
                              <a:gd name="connsiteX13" fmla="*/ 96203 w 132384"/>
                              <a:gd name="connsiteY13" fmla="*/ 151766 h 181720"/>
                              <a:gd name="connsiteX14" fmla="*/ 89535 w 132384"/>
                              <a:gd name="connsiteY14" fmla="*/ 128906 h 181720"/>
                              <a:gd name="connsiteX15" fmla="*/ 66675 w 132384"/>
                              <a:gd name="connsiteY15" fmla="*/ 111761 h 181720"/>
                              <a:gd name="connsiteX16" fmla="*/ 29528 w 132384"/>
                              <a:gd name="connsiteY16" fmla="*/ 86044 h 181720"/>
                              <a:gd name="connsiteX17" fmla="*/ 8573 w 132384"/>
                              <a:gd name="connsiteY17" fmla="*/ 56516 h 181720"/>
                              <a:gd name="connsiteX18" fmla="*/ 18098 w 132384"/>
                              <a:gd name="connsiteY18" fmla="*/ 19369 h 181720"/>
                              <a:gd name="connsiteX19" fmla="*/ 68580 w 132384"/>
                              <a:gd name="connsiteY19" fmla="*/ 319 h 181720"/>
                              <a:gd name="connsiteX20" fmla="*/ 100965 w 132384"/>
                              <a:gd name="connsiteY20" fmla="*/ 6986 h 181720"/>
                              <a:gd name="connsiteX21" fmla="*/ 127635 w 132384"/>
                              <a:gd name="connsiteY21" fmla="*/ 37466 h 181720"/>
                              <a:gd name="connsiteX22" fmla="*/ 127635 w 132384"/>
                              <a:gd name="connsiteY22" fmla="*/ 49849 h 181720"/>
                              <a:gd name="connsiteX23" fmla="*/ 103823 w 132384"/>
                              <a:gd name="connsiteY23" fmla="*/ 63184 h 181720"/>
                              <a:gd name="connsiteX24" fmla="*/ 96203 w 132384"/>
                              <a:gd name="connsiteY24" fmla="*/ 60326 h 181720"/>
                              <a:gd name="connsiteX25" fmla="*/ 91440 w 132384"/>
                              <a:gd name="connsiteY25" fmla="*/ 27941 h 181720"/>
                              <a:gd name="connsiteX26" fmla="*/ 95250 w 132384"/>
                              <a:gd name="connsiteY26" fmla="*/ 24131 h 181720"/>
                              <a:gd name="connsiteX27" fmla="*/ 95250 w 132384"/>
                              <a:gd name="connsiteY27" fmla="*/ 17464 h 181720"/>
                              <a:gd name="connsiteX28" fmla="*/ 89535 w 132384"/>
                              <a:gd name="connsiteY28" fmla="*/ 13654 h 181720"/>
                              <a:gd name="connsiteX29" fmla="*/ 60008 w 132384"/>
                              <a:gd name="connsiteY29" fmla="*/ 8891 h 181720"/>
                              <a:gd name="connsiteX30" fmla="*/ 45720 w 132384"/>
                              <a:gd name="connsiteY30" fmla="*/ 15559 h 181720"/>
                              <a:gd name="connsiteX31" fmla="*/ 41910 w 132384"/>
                              <a:gd name="connsiteY31" fmla="*/ 38419 h 181720"/>
                              <a:gd name="connsiteX32" fmla="*/ 58103 w 132384"/>
                              <a:gd name="connsiteY32" fmla="*/ 54611 h 181720"/>
                              <a:gd name="connsiteX33" fmla="*/ 70485 w 132384"/>
                              <a:gd name="connsiteY33" fmla="*/ 63184 h 181720"/>
                              <a:gd name="connsiteX34" fmla="*/ 74295 w 132384"/>
                              <a:gd name="connsiteY34" fmla="*/ 66041 h 181720"/>
                              <a:gd name="connsiteX35" fmla="*/ 88583 w 132384"/>
                              <a:gd name="connsiteY35" fmla="*/ 74614 h 181720"/>
                              <a:gd name="connsiteX36" fmla="*/ 100013 w 132384"/>
                              <a:gd name="connsiteY36" fmla="*/ 83186 h 181720"/>
                              <a:gd name="connsiteX37" fmla="*/ 114300 w 132384"/>
                              <a:gd name="connsiteY37" fmla="*/ 93664 h 181720"/>
                              <a:gd name="connsiteX38" fmla="*/ 131445 w 132384"/>
                              <a:gd name="connsiteY38" fmla="*/ 120334 h 181720"/>
                              <a:gd name="connsiteX39" fmla="*/ 105728 w 132384"/>
                              <a:gd name="connsiteY39" fmla="*/ 172721 h 181720"/>
                              <a:gd name="connsiteX40" fmla="*/ 17145 w 132384"/>
                              <a:gd name="connsiteY40" fmla="*/ 130811 h 181720"/>
                              <a:gd name="connsiteX41" fmla="*/ 12383 w 132384"/>
                              <a:gd name="connsiteY41" fmla="*/ 128906 h 181720"/>
                              <a:gd name="connsiteX42" fmla="*/ 11430 w 132384"/>
                              <a:gd name="connsiteY42" fmla="*/ 129859 h 181720"/>
                              <a:gd name="connsiteX43" fmla="*/ 16193 w 132384"/>
                              <a:gd name="connsiteY43" fmla="*/ 133669 h 181720"/>
                              <a:gd name="connsiteX44" fmla="*/ 18098 w 132384"/>
                              <a:gd name="connsiteY44" fmla="*/ 131764 h 181720"/>
                              <a:gd name="connsiteX45" fmla="*/ 17145 w 132384"/>
                              <a:gd name="connsiteY45" fmla="*/ 130811 h 181720"/>
                              <a:gd name="connsiteX46" fmla="*/ 14288 w 132384"/>
                              <a:gd name="connsiteY46" fmla="*/ 124144 h 181720"/>
                              <a:gd name="connsiteX47" fmla="*/ 16193 w 132384"/>
                              <a:gd name="connsiteY47" fmla="*/ 127001 h 181720"/>
                              <a:gd name="connsiteX48" fmla="*/ 16193 w 132384"/>
                              <a:gd name="connsiteY48" fmla="*/ 125096 h 181720"/>
                              <a:gd name="connsiteX49" fmla="*/ 17145 w 132384"/>
                              <a:gd name="connsiteY49" fmla="*/ 123191 h 181720"/>
                              <a:gd name="connsiteX50" fmla="*/ 17145 w 132384"/>
                              <a:gd name="connsiteY50" fmla="*/ 121286 h 181720"/>
                              <a:gd name="connsiteX51" fmla="*/ 15240 w 132384"/>
                              <a:gd name="connsiteY51" fmla="*/ 123191 h 181720"/>
                              <a:gd name="connsiteX52" fmla="*/ 14288 w 132384"/>
                              <a:gd name="connsiteY52" fmla="*/ 124144 h 181720"/>
                              <a:gd name="connsiteX53" fmla="*/ 21908 w 132384"/>
                              <a:gd name="connsiteY53" fmla="*/ 117476 h 181720"/>
                              <a:gd name="connsiteX54" fmla="*/ 21908 w 132384"/>
                              <a:gd name="connsiteY54" fmla="*/ 115571 h 181720"/>
                              <a:gd name="connsiteX55" fmla="*/ 20003 w 132384"/>
                              <a:gd name="connsiteY55" fmla="*/ 117476 h 181720"/>
                              <a:gd name="connsiteX56" fmla="*/ 20003 w 132384"/>
                              <a:gd name="connsiteY56" fmla="*/ 120334 h 181720"/>
                              <a:gd name="connsiteX57" fmla="*/ 21908 w 132384"/>
                              <a:gd name="connsiteY57" fmla="*/ 117476 h 181720"/>
                              <a:gd name="connsiteX58" fmla="*/ 21908 w 132384"/>
                              <a:gd name="connsiteY58" fmla="*/ 131764 h 181720"/>
                              <a:gd name="connsiteX59" fmla="*/ 21908 w 132384"/>
                              <a:gd name="connsiteY59" fmla="*/ 131764 h 181720"/>
                              <a:gd name="connsiteX60" fmla="*/ 20955 w 132384"/>
                              <a:gd name="connsiteY60" fmla="*/ 131764 h 181720"/>
                              <a:gd name="connsiteX61" fmla="*/ 21908 w 132384"/>
                              <a:gd name="connsiteY61" fmla="*/ 131764 h 181720"/>
                              <a:gd name="connsiteX62" fmla="*/ 21908 w 132384"/>
                              <a:gd name="connsiteY62" fmla="*/ 131764 h 181720"/>
                              <a:gd name="connsiteX63" fmla="*/ 21908 w 132384"/>
                              <a:gd name="connsiteY63" fmla="*/ 123191 h 181720"/>
                              <a:gd name="connsiteX64" fmla="*/ 22860 w 132384"/>
                              <a:gd name="connsiteY64" fmla="*/ 122239 h 181720"/>
                              <a:gd name="connsiteX65" fmla="*/ 22860 w 132384"/>
                              <a:gd name="connsiteY65" fmla="*/ 121286 h 181720"/>
                              <a:gd name="connsiteX66" fmla="*/ 21908 w 132384"/>
                              <a:gd name="connsiteY66" fmla="*/ 123191 h 181720"/>
                              <a:gd name="connsiteX67" fmla="*/ 21908 w 132384"/>
                              <a:gd name="connsiteY67" fmla="*/ 123191 h 181720"/>
                              <a:gd name="connsiteX68" fmla="*/ 22860 w 132384"/>
                              <a:gd name="connsiteY68" fmla="*/ 134621 h 181720"/>
                              <a:gd name="connsiteX69" fmla="*/ 22860 w 132384"/>
                              <a:gd name="connsiteY69" fmla="*/ 134621 h 181720"/>
                              <a:gd name="connsiteX70" fmla="*/ 22860 w 132384"/>
                              <a:gd name="connsiteY70" fmla="*/ 133669 h 181720"/>
                              <a:gd name="connsiteX71" fmla="*/ 22860 w 132384"/>
                              <a:gd name="connsiteY71" fmla="*/ 134621 h 181720"/>
                              <a:gd name="connsiteX72" fmla="*/ 22860 w 132384"/>
                              <a:gd name="connsiteY72" fmla="*/ 134621 h 181720"/>
                              <a:gd name="connsiteX73" fmla="*/ 25718 w 132384"/>
                              <a:gd name="connsiteY73" fmla="*/ 116524 h 181720"/>
                              <a:gd name="connsiteX74" fmla="*/ 24765 w 132384"/>
                              <a:gd name="connsiteY74" fmla="*/ 115571 h 181720"/>
                              <a:gd name="connsiteX75" fmla="*/ 22860 w 132384"/>
                              <a:gd name="connsiteY75" fmla="*/ 118429 h 181720"/>
                              <a:gd name="connsiteX76" fmla="*/ 23813 w 132384"/>
                              <a:gd name="connsiteY76" fmla="*/ 119381 h 181720"/>
                              <a:gd name="connsiteX77" fmla="*/ 25718 w 132384"/>
                              <a:gd name="connsiteY77" fmla="*/ 116524 h 181720"/>
                              <a:gd name="connsiteX78" fmla="*/ 23813 w 132384"/>
                              <a:gd name="connsiteY78" fmla="*/ 139384 h 181720"/>
                              <a:gd name="connsiteX79" fmla="*/ 22860 w 132384"/>
                              <a:gd name="connsiteY79" fmla="*/ 138431 h 181720"/>
                              <a:gd name="connsiteX80" fmla="*/ 21908 w 132384"/>
                              <a:gd name="connsiteY80" fmla="*/ 139384 h 181720"/>
                              <a:gd name="connsiteX81" fmla="*/ 23813 w 132384"/>
                              <a:gd name="connsiteY81" fmla="*/ 139384 h 181720"/>
                              <a:gd name="connsiteX82" fmla="*/ 23813 w 132384"/>
                              <a:gd name="connsiteY82" fmla="*/ 139384 h 181720"/>
                              <a:gd name="connsiteX83" fmla="*/ 23813 w 132384"/>
                              <a:gd name="connsiteY83" fmla="*/ 126049 h 181720"/>
                              <a:gd name="connsiteX84" fmla="*/ 23813 w 132384"/>
                              <a:gd name="connsiteY84" fmla="*/ 126049 h 181720"/>
                              <a:gd name="connsiteX85" fmla="*/ 23813 w 132384"/>
                              <a:gd name="connsiteY85" fmla="*/ 127954 h 181720"/>
                              <a:gd name="connsiteX86" fmla="*/ 23813 w 132384"/>
                              <a:gd name="connsiteY86" fmla="*/ 126049 h 181720"/>
                              <a:gd name="connsiteX87" fmla="*/ 23813 w 132384"/>
                              <a:gd name="connsiteY87" fmla="*/ 126049 h 181720"/>
                              <a:gd name="connsiteX88" fmla="*/ 26670 w 132384"/>
                              <a:gd name="connsiteY88" fmla="*/ 128906 h 181720"/>
                              <a:gd name="connsiteX89" fmla="*/ 25718 w 132384"/>
                              <a:gd name="connsiteY89" fmla="*/ 131764 h 181720"/>
                              <a:gd name="connsiteX90" fmla="*/ 26670 w 132384"/>
                              <a:gd name="connsiteY90" fmla="*/ 132716 h 181720"/>
                              <a:gd name="connsiteX91" fmla="*/ 27623 w 132384"/>
                              <a:gd name="connsiteY91" fmla="*/ 131764 h 181720"/>
                              <a:gd name="connsiteX92" fmla="*/ 26670 w 132384"/>
                              <a:gd name="connsiteY92" fmla="*/ 128906 h 181720"/>
                              <a:gd name="connsiteX93" fmla="*/ 30480 w 132384"/>
                              <a:gd name="connsiteY93" fmla="*/ 44134 h 181720"/>
                              <a:gd name="connsiteX94" fmla="*/ 30480 w 132384"/>
                              <a:gd name="connsiteY94" fmla="*/ 44134 h 181720"/>
                              <a:gd name="connsiteX95" fmla="*/ 30480 w 132384"/>
                              <a:gd name="connsiteY95" fmla="*/ 44134 h 181720"/>
                              <a:gd name="connsiteX96" fmla="*/ 28575 w 132384"/>
                              <a:gd name="connsiteY96" fmla="*/ 39371 h 181720"/>
                              <a:gd name="connsiteX97" fmla="*/ 27623 w 132384"/>
                              <a:gd name="connsiteY97" fmla="*/ 38419 h 181720"/>
                              <a:gd name="connsiteX98" fmla="*/ 27623 w 132384"/>
                              <a:gd name="connsiteY98" fmla="*/ 39371 h 181720"/>
                              <a:gd name="connsiteX99" fmla="*/ 30480 w 132384"/>
                              <a:gd name="connsiteY99" fmla="*/ 44134 h 181720"/>
                              <a:gd name="connsiteX100" fmla="*/ 30480 w 132384"/>
                              <a:gd name="connsiteY100" fmla="*/ 124144 h 181720"/>
                              <a:gd name="connsiteX101" fmla="*/ 30480 w 132384"/>
                              <a:gd name="connsiteY101" fmla="*/ 124144 h 181720"/>
                              <a:gd name="connsiteX102" fmla="*/ 27623 w 132384"/>
                              <a:gd name="connsiteY102" fmla="*/ 124144 h 181720"/>
                              <a:gd name="connsiteX103" fmla="*/ 30480 w 132384"/>
                              <a:gd name="connsiteY103" fmla="*/ 127001 h 181720"/>
                              <a:gd name="connsiteX104" fmla="*/ 30480 w 132384"/>
                              <a:gd name="connsiteY104" fmla="*/ 124144 h 181720"/>
                              <a:gd name="connsiteX105" fmla="*/ 31433 w 132384"/>
                              <a:gd name="connsiteY105" fmla="*/ 66994 h 181720"/>
                              <a:gd name="connsiteX106" fmla="*/ 31433 w 132384"/>
                              <a:gd name="connsiteY106" fmla="*/ 66994 h 181720"/>
                              <a:gd name="connsiteX107" fmla="*/ 31433 w 132384"/>
                              <a:gd name="connsiteY107" fmla="*/ 66994 h 181720"/>
                              <a:gd name="connsiteX108" fmla="*/ 31433 w 132384"/>
                              <a:gd name="connsiteY108" fmla="*/ 66994 h 181720"/>
                              <a:gd name="connsiteX109" fmla="*/ 31433 w 132384"/>
                              <a:gd name="connsiteY109" fmla="*/ 66994 h 181720"/>
                              <a:gd name="connsiteX110" fmla="*/ 31433 w 132384"/>
                              <a:gd name="connsiteY110" fmla="*/ 48896 h 181720"/>
                              <a:gd name="connsiteX111" fmla="*/ 31433 w 132384"/>
                              <a:gd name="connsiteY111" fmla="*/ 48896 h 181720"/>
                              <a:gd name="connsiteX112" fmla="*/ 31433 w 132384"/>
                              <a:gd name="connsiteY112" fmla="*/ 49849 h 181720"/>
                              <a:gd name="connsiteX113" fmla="*/ 31433 w 132384"/>
                              <a:gd name="connsiteY113" fmla="*/ 48896 h 181720"/>
                              <a:gd name="connsiteX114" fmla="*/ 31433 w 132384"/>
                              <a:gd name="connsiteY114" fmla="*/ 48896 h 181720"/>
                              <a:gd name="connsiteX115" fmla="*/ 32385 w 132384"/>
                              <a:gd name="connsiteY115" fmla="*/ 53659 h 181720"/>
                              <a:gd name="connsiteX116" fmla="*/ 30480 w 132384"/>
                              <a:gd name="connsiteY116" fmla="*/ 55564 h 181720"/>
                              <a:gd name="connsiteX117" fmla="*/ 31433 w 132384"/>
                              <a:gd name="connsiteY117" fmla="*/ 56516 h 181720"/>
                              <a:gd name="connsiteX118" fmla="*/ 35243 w 132384"/>
                              <a:gd name="connsiteY118" fmla="*/ 54611 h 181720"/>
                              <a:gd name="connsiteX119" fmla="*/ 32385 w 132384"/>
                              <a:gd name="connsiteY119" fmla="*/ 53659 h 181720"/>
                              <a:gd name="connsiteX120" fmla="*/ 42863 w 132384"/>
                              <a:gd name="connsiteY120" fmla="*/ 60326 h 181720"/>
                              <a:gd name="connsiteX121" fmla="*/ 43815 w 132384"/>
                              <a:gd name="connsiteY121" fmla="*/ 58421 h 181720"/>
                              <a:gd name="connsiteX122" fmla="*/ 41910 w 132384"/>
                              <a:gd name="connsiteY122" fmla="*/ 58421 h 181720"/>
                              <a:gd name="connsiteX123" fmla="*/ 35243 w 132384"/>
                              <a:gd name="connsiteY123" fmla="*/ 65089 h 181720"/>
                              <a:gd name="connsiteX124" fmla="*/ 33338 w 132384"/>
                              <a:gd name="connsiteY124" fmla="*/ 60326 h 181720"/>
                              <a:gd name="connsiteX125" fmla="*/ 32385 w 132384"/>
                              <a:gd name="connsiteY125" fmla="*/ 59374 h 181720"/>
                              <a:gd name="connsiteX126" fmla="*/ 31433 w 132384"/>
                              <a:gd name="connsiteY126" fmla="*/ 60326 h 181720"/>
                              <a:gd name="connsiteX127" fmla="*/ 35243 w 132384"/>
                              <a:gd name="connsiteY127" fmla="*/ 65089 h 181720"/>
                              <a:gd name="connsiteX128" fmla="*/ 40005 w 132384"/>
                              <a:gd name="connsiteY128" fmla="*/ 63184 h 181720"/>
                              <a:gd name="connsiteX129" fmla="*/ 42863 w 132384"/>
                              <a:gd name="connsiteY129" fmla="*/ 60326 h 181720"/>
                              <a:gd name="connsiteX130" fmla="*/ 37148 w 132384"/>
                              <a:gd name="connsiteY130" fmla="*/ 72709 h 181720"/>
                              <a:gd name="connsiteX131" fmla="*/ 35243 w 132384"/>
                              <a:gd name="connsiteY131" fmla="*/ 69851 h 181720"/>
                              <a:gd name="connsiteX132" fmla="*/ 34290 w 132384"/>
                              <a:gd name="connsiteY132" fmla="*/ 70804 h 181720"/>
                              <a:gd name="connsiteX133" fmla="*/ 36195 w 132384"/>
                              <a:gd name="connsiteY133" fmla="*/ 73661 h 181720"/>
                              <a:gd name="connsiteX134" fmla="*/ 37148 w 132384"/>
                              <a:gd name="connsiteY134" fmla="*/ 72709 h 181720"/>
                              <a:gd name="connsiteX135" fmla="*/ 38100 w 132384"/>
                              <a:gd name="connsiteY135" fmla="*/ 58421 h 181720"/>
                              <a:gd name="connsiteX136" fmla="*/ 38100 w 132384"/>
                              <a:gd name="connsiteY136" fmla="*/ 58421 h 181720"/>
                              <a:gd name="connsiteX137" fmla="*/ 38100 w 132384"/>
                              <a:gd name="connsiteY137" fmla="*/ 57469 h 181720"/>
                              <a:gd name="connsiteX138" fmla="*/ 38100 w 132384"/>
                              <a:gd name="connsiteY138" fmla="*/ 58421 h 181720"/>
                              <a:gd name="connsiteX139" fmla="*/ 38100 w 132384"/>
                              <a:gd name="connsiteY139" fmla="*/ 58421 h 181720"/>
                              <a:gd name="connsiteX140" fmla="*/ 39053 w 132384"/>
                              <a:gd name="connsiteY140" fmla="*/ 53659 h 181720"/>
                              <a:gd name="connsiteX141" fmla="*/ 39053 w 132384"/>
                              <a:gd name="connsiteY141" fmla="*/ 53659 h 181720"/>
                              <a:gd name="connsiteX142" fmla="*/ 39053 w 132384"/>
                              <a:gd name="connsiteY142" fmla="*/ 52706 h 181720"/>
                              <a:gd name="connsiteX143" fmla="*/ 39053 w 132384"/>
                              <a:gd name="connsiteY143" fmla="*/ 52706 h 181720"/>
                              <a:gd name="connsiteX144" fmla="*/ 39053 w 132384"/>
                              <a:gd name="connsiteY144" fmla="*/ 53659 h 181720"/>
                              <a:gd name="connsiteX145" fmla="*/ 40958 w 132384"/>
                              <a:gd name="connsiteY145" fmla="*/ 48896 h 181720"/>
                              <a:gd name="connsiteX146" fmla="*/ 40958 w 132384"/>
                              <a:gd name="connsiteY146" fmla="*/ 48896 h 181720"/>
                              <a:gd name="connsiteX147" fmla="*/ 40958 w 132384"/>
                              <a:gd name="connsiteY147" fmla="*/ 48896 h 181720"/>
                              <a:gd name="connsiteX148" fmla="*/ 40958 w 132384"/>
                              <a:gd name="connsiteY148" fmla="*/ 48896 h 181720"/>
                              <a:gd name="connsiteX149" fmla="*/ 40958 w 132384"/>
                              <a:gd name="connsiteY149" fmla="*/ 48896 h 181720"/>
                              <a:gd name="connsiteX150" fmla="*/ 43815 w 132384"/>
                              <a:gd name="connsiteY150" fmla="*/ 87949 h 181720"/>
                              <a:gd name="connsiteX151" fmla="*/ 43815 w 132384"/>
                              <a:gd name="connsiteY151" fmla="*/ 87949 h 181720"/>
                              <a:gd name="connsiteX152" fmla="*/ 41910 w 132384"/>
                              <a:gd name="connsiteY152" fmla="*/ 87949 h 181720"/>
                              <a:gd name="connsiteX153" fmla="*/ 43815 w 132384"/>
                              <a:gd name="connsiteY153" fmla="*/ 87949 h 181720"/>
                              <a:gd name="connsiteX154" fmla="*/ 43815 w 132384"/>
                              <a:gd name="connsiteY154" fmla="*/ 87949 h 181720"/>
                              <a:gd name="connsiteX155" fmla="*/ 89535 w 132384"/>
                              <a:gd name="connsiteY155" fmla="*/ 107951 h 181720"/>
                              <a:gd name="connsiteX156" fmla="*/ 90488 w 132384"/>
                              <a:gd name="connsiteY156" fmla="*/ 107951 h 181720"/>
                              <a:gd name="connsiteX157" fmla="*/ 90488 w 132384"/>
                              <a:gd name="connsiteY157" fmla="*/ 111761 h 181720"/>
                              <a:gd name="connsiteX158" fmla="*/ 98108 w 132384"/>
                              <a:gd name="connsiteY158" fmla="*/ 115571 h 181720"/>
                              <a:gd name="connsiteX159" fmla="*/ 100013 w 132384"/>
                              <a:gd name="connsiteY159" fmla="*/ 114619 h 181720"/>
                              <a:gd name="connsiteX160" fmla="*/ 100965 w 132384"/>
                              <a:gd name="connsiteY160" fmla="*/ 113666 h 181720"/>
                              <a:gd name="connsiteX161" fmla="*/ 101918 w 132384"/>
                              <a:gd name="connsiteY161" fmla="*/ 110809 h 181720"/>
                              <a:gd name="connsiteX162" fmla="*/ 101918 w 132384"/>
                              <a:gd name="connsiteY162" fmla="*/ 106999 h 181720"/>
                              <a:gd name="connsiteX163" fmla="*/ 106680 w 132384"/>
                              <a:gd name="connsiteY163" fmla="*/ 108904 h 181720"/>
                              <a:gd name="connsiteX164" fmla="*/ 106680 w 132384"/>
                              <a:gd name="connsiteY164" fmla="*/ 110809 h 181720"/>
                              <a:gd name="connsiteX165" fmla="*/ 108585 w 132384"/>
                              <a:gd name="connsiteY165" fmla="*/ 109856 h 181720"/>
                              <a:gd name="connsiteX166" fmla="*/ 109538 w 132384"/>
                              <a:gd name="connsiteY166" fmla="*/ 107951 h 181720"/>
                              <a:gd name="connsiteX167" fmla="*/ 111443 w 132384"/>
                              <a:gd name="connsiteY167" fmla="*/ 102236 h 181720"/>
                              <a:gd name="connsiteX168" fmla="*/ 110490 w 132384"/>
                              <a:gd name="connsiteY168" fmla="*/ 97474 h 181720"/>
                              <a:gd name="connsiteX169" fmla="*/ 107633 w 132384"/>
                              <a:gd name="connsiteY169" fmla="*/ 96521 h 181720"/>
                              <a:gd name="connsiteX170" fmla="*/ 97155 w 132384"/>
                              <a:gd name="connsiteY170" fmla="*/ 101284 h 181720"/>
                              <a:gd name="connsiteX171" fmla="*/ 102870 w 132384"/>
                              <a:gd name="connsiteY171" fmla="*/ 95569 h 181720"/>
                              <a:gd name="connsiteX172" fmla="*/ 104775 w 132384"/>
                              <a:gd name="connsiteY172" fmla="*/ 95569 h 181720"/>
                              <a:gd name="connsiteX173" fmla="*/ 104775 w 132384"/>
                              <a:gd name="connsiteY173" fmla="*/ 93664 h 181720"/>
                              <a:gd name="connsiteX174" fmla="*/ 102870 w 132384"/>
                              <a:gd name="connsiteY174" fmla="*/ 94616 h 181720"/>
                              <a:gd name="connsiteX175" fmla="*/ 101918 w 132384"/>
                              <a:gd name="connsiteY175" fmla="*/ 95569 h 181720"/>
                              <a:gd name="connsiteX176" fmla="*/ 102870 w 132384"/>
                              <a:gd name="connsiteY176" fmla="*/ 93664 h 181720"/>
                              <a:gd name="connsiteX177" fmla="*/ 102870 w 132384"/>
                              <a:gd name="connsiteY177" fmla="*/ 92711 h 181720"/>
                              <a:gd name="connsiteX178" fmla="*/ 101918 w 132384"/>
                              <a:gd name="connsiteY178" fmla="*/ 92711 h 181720"/>
                              <a:gd name="connsiteX179" fmla="*/ 94298 w 132384"/>
                              <a:gd name="connsiteY179" fmla="*/ 98426 h 181720"/>
                              <a:gd name="connsiteX180" fmla="*/ 90488 w 132384"/>
                              <a:gd name="connsiteY180" fmla="*/ 99379 h 181720"/>
                              <a:gd name="connsiteX181" fmla="*/ 90488 w 132384"/>
                              <a:gd name="connsiteY181" fmla="*/ 96521 h 181720"/>
                              <a:gd name="connsiteX182" fmla="*/ 98108 w 132384"/>
                              <a:gd name="connsiteY182" fmla="*/ 92711 h 181720"/>
                              <a:gd name="connsiteX183" fmla="*/ 98108 w 132384"/>
                              <a:gd name="connsiteY183" fmla="*/ 91759 h 181720"/>
                              <a:gd name="connsiteX184" fmla="*/ 92393 w 132384"/>
                              <a:gd name="connsiteY184" fmla="*/ 91759 h 181720"/>
                              <a:gd name="connsiteX185" fmla="*/ 93345 w 132384"/>
                              <a:gd name="connsiteY185" fmla="*/ 87949 h 181720"/>
                              <a:gd name="connsiteX186" fmla="*/ 93345 w 132384"/>
                              <a:gd name="connsiteY186" fmla="*/ 86044 h 181720"/>
                              <a:gd name="connsiteX187" fmla="*/ 91440 w 132384"/>
                              <a:gd name="connsiteY187" fmla="*/ 86996 h 181720"/>
                              <a:gd name="connsiteX188" fmla="*/ 90488 w 132384"/>
                              <a:gd name="connsiteY188" fmla="*/ 88901 h 181720"/>
                              <a:gd name="connsiteX189" fmla="*/ 88583 w 132384"/>
                              <a:gd name="connsiteY189" fmla="*/ 90806 h 181720"/>
                              <a:gd name="connsiteX190" fmla="*/ 86678 w 132384"/>
                              <a:gd name="connsiteY190" fmla="*/ 88901 h 181720"/>
                              <a:gd name="connsiteX191" fmla="*/ 84773 w 132384"/>
                              <a:gd name="connsiteY191" fmla="*/ 87949 h 181720"/>
                              <a:gd name="connsiteX192" fmla="*/ 79058 w 132384"/>
                              <a:gd name="connsiteY192" fmla="*/ 86996 h 181720"/>
                              <a:gd name="connsiteX193" fmla="*/ 76200 w 132384"/>
                              <a:gd name="connsiteY193" fmla="*/ 85091 h 181720"/>
                              <a:gd name="connsiteX194" fmla="*/ 74295 w 132384"/>
                              <a:gd name="connsiteY194" fmla="*/ 87949 h 181720"/>
                              <a:gd name="connsiteX195" fmla="*/ 70485 w 132384"/>
                              <a:gd name="connsiteY195" fmla="*/ 89854 h 181720"/>
                              <a:gd name="connsiteX196" fmla="*/ 64770 w 132384"/>
                              <a:gd name="connsiteY196" fmla="*/ 91759 h 181720"/>
                              <a:gd name="connsiteX197" fmla="*/ 61913 w 132384"/>
                              <a:gd name="connsiteY197" fmla="*/ 87949 h 181720"/>
                              <a:gd name="connsiteX198" fmla="*/ 61913 w 132384"/>
                              <a:gd name="connsiteY198" fmla="*/ 86996 h 181720"/>
                              <a:gd name="connsiteX199" fmla="*/ 62865 w 132384"/>
                              <a:gd name="connsiteY199" fmla="*/ 86996 h 181720"/>
                              <a:gd name="connsiteX200" fmla="*/ 65723 w 132384"/>
                              <a:gd name="connsiteY200" fmla="*/ 88901 h 181720"/>
                              <a:gd name="connsiteX201" fmla="*/ 67628 w 132384"/>
                              <a:gd name="connsiteY201" fmla="*/ 88901 h 181720"/>
                              <a:gd name="connsiteX202" fmla="*/ 67628 w 132384"/>
                              <a:gd name="connsiteY202" fmla="*/ 86996 h 181720"/>
                              <a:gd name="connsiteX203" fmla="*/ 65723 w 132384"/>
                              <a:gd name="connsiteY203" fmla="*/ 86044 h 181720"/>
                              <a:gd name="connsiteX204" fmla="*/ 64770 w 132384"/>
                              <a:gd name="connsiteY204" fmla="*/ 80329 h 181720"/>
                              <a:gd name="connsiteX205" fmla="*/ 60008 w 132384"/>
                              <a:gd name="connsiteY205" fmla="*/ 77471 h 181720"/>
                              <a:gd name="connsiteX206" fmla="*/ 59055 w 132384"/>
                              <a:gd name="connsiteY206" fmla="*/ 75566 h 181720"/>
                              <a:gd name="connsiteX207" fmla="*/ 58103 w 132384"/>
                              <a:gd name="connsiteY207" fmla="*/ 73661 h 181720"/>
                              <a:gd name="connsiteX208" fmla="*/ 56198 w 132384"/>
                              <a:gd name="connsiteY208" fmla="*/ 75566 h 181720"/>
                              <a:gd name="connsiteX209" fmla="*/ 58103 w 132384"/>
                              <a:gd name="connsiteY209" fmla="*/ 81281 h 181720"/>
                              <a:gd name="connsiteX210" fmla="*/ 55245 w 132384"/>
                              <a:gd name="connsiteY210" fmla="*/ 82234 h 181720"/>
                              <a:gd name="connsiteX211" fmla="*/ 51435 w 132384"/>
                              <a:gd name="connsiteY211" fmla="*/ 80329 h 181720"/>
                              <a:gd name="connsiteX212" fmla="*/ 49530 w 132384"/>
                              <a:gd name="connsiteY212" fmla="*/ 78424 h 181720"/>
                              <a:gd name="connsiteX213" fmla="*/ 52388 w 132384"/>
                              <a:gd name="connsiteY213" fmla="*/ 76519 h 181720"/>
                              <a:gd name="connsiteX214" fmla="*/ 54293 w 132384"/>
                              <a:gd name="connsiteY214" fmla="*/ 74614 h 181720"/>
                              <a:gd name="connsiteX215" fmla="*/ 55245 w 132384"/>
                              <a:gd name="connsiteY215" fmla="*/ 70804 h 181720"/>
                              <a:gd name="connsiteX216" fmla="*/ 55245 w 132384"/>
                              <a:gd name="connsiteY216" fmla="*/ 68899 h 181720"/>
                              <a:gd name="connsiteX217" fmla="*/ 54293 w 132384"/>
                              <a:gd name="connsiteY217" fmla="*/ 66994 h 181720"/>
                              <a:gd name="connsiteX218" fmla="*/ 53340 w 132384"/>
                              <a:gd name="connsiteY218" fmla="*/ 68899 h 181720"/>
                              <a:gd name="connsiteX219" fmla="*/ 51435 w 132384"/>
                              <a:gd name="connsiteY219" fmla="*/ 73661 h 181720"/>
                              <a:gd name="connsiteX220" fmla="*/ 49530 w 132384"/>
                              <a:gd name="connsiteY220" fmla="*/ 74614 h 181720"/>
                              <a:gd name="connsiteX221" fmla="*/ 49530 w 132384"/>
                              <a:gd name="connsiteY221" fmla="*/ 72709 h 181720"/>
                              <a:gd name="connsiteX222" fmla="*/ 49530 w 132384"/>
                              <a:gd name="connsiteY222" fmla="*/ 67946 h 181720"/>
                              <a:gd name="connsiteX223" fmla="*/ 48578 w 132384"/>
                              <a:gd name="connsiteY223" fmla="*/ 65089 h 181720"/>
                              <a:gd name="connsiteX224" fmla="*/ 45720 w 132384"/>
                              <a:gd name="connsiteY224" fmla="*/ 66994 h 181720"/>
                              <a:gd name="connsiteX225" fmla="*/ 43815 w 132384"/>
                              <a:gd name="connsiteY225" fmla="*/ 71756 h 181720"/>
                              <a:gd name="connsiteX226" fmla="*/ 44768 w 132384"/>
                              <a:gd name="connsiteY226" fmla="*/ 72709 h 181720"/>
                              <a:gd name="connsiteX227" fmla="*/ 46673 w 132384"/>
                              <a:gd name="connsiteY227" fmla="*/ 75566 h 181720"/>
                              <a:gd name="connsiteX228" fmla="*/ 45720 w 132384"/>
                              <a:gd name="connsiteY228" fmla="*/ 77471 h 181720"/>
                              <a:gd name="connsiteX229" fmla="*/ 44768 w 132384"/>
                              <a:gd name="connsiteY229" fmla="*/ 83186 h 181720"/>
                              <a:gd name="connsiteX230" fmla="*/ 47625 w 132384"/>
                              <a:gd name="connsiteY230" fmla="*/ 86044 h 181720"/>
                              <a:gd name="connsiteX231" fmla="*/ 49530 w 132384"/>
                              <a:gd name="connsiteY231" fmla="*/ 87949 h 181720"/>
                              <a:gd name="connsiteX232" fmla="*/ 50483 w 132384"/>
                              <a:gd name="connsiteY232" fmla="*/ 86044 h 181720"/>
                              <a:gd name="connsiteX233" fmla="*/ 50483 w 132384"/>
                              <a:gd name="connsiteY233" fmla="*/ 83186 h 181720"/>
                              <a:gd name="connsiteX234" fmla="*/ 52388 w 132384"/>
                              <a:gd name="connsiteY234" fmla="*/ 85091 h 181720"/>
                              <a:gd name="connsiteX235" fmla="*/ 53340 w 132384"/>
                              <a:gd name="connsiteY235" fmla="*/ 87949 h 181720"/>
                              <a:gd name="connsiteX236" fmla="*/ 54293 w 132384"/>
                              <a:gd name="connsiteY236" fmla="*/ 90806 h 181720"/>
                              <a:gd name="connsiteX237" fmla="*/ 54293 w 132384"/>
                              <a:gd name="connsiteY237" fmla="*/ 91759 h 181720"/>
                              <a:gd name="connsiteX238" fmla="*/ 55245 w 132384"/>
                              <a:gd name="connsiteY238" fmla="*/ 91759 h 181720"/>
                              <a:gd name="connsiteX239" fmla="*/ 56198 w 132384"/>
                              <a:gd name="connsiteY239" fmla="*/ 89854 h 181720"/>
                              <a:gd name="connsiteX240" fmla="*/ 58103 w 132384"/>
                              <a:gd name="connsiteY240" fmla="*/ 87949 h 181720"/>
                              <a:gd name="connsiteX241" fmla="*/ 58103 w 132384"/>
                              <a:gd name="connsiteY241" fmla="*/ 90806 h 181720"/>
                              <a:gd name="connsiteX242" fmla="*/ 57150 w 132384"/>
                              <a:gd name="connsiteY242" fmla="*/ 92711 h 181720"/>
                              <a:gd name="connsiteX243" fmla="*/ 54293 w 132384"/>
                              <a:gd name="connsiteY243" fmla="*/ 96521 h 181720"/>
                              <a:gd name="connsiteX244" fmla="*/ 59055 w 132384"/>
                              <a:gd name="connsiteY244" fmla="*/ 93664 h 181720"/>
                              <a:gd name="connsiteX245" fmla="*/ 61913 w 132384"/>
                              <a:gd name="connsiteY245" fmla="*/ 93664 h 181720"/>
                              <a:gd name="connsiteX246" fmla="*/ 59055 w 132384"/>
                              <a:gd name="connsiteY246" fmla="*/ 96521 h 181720"/>
                              <a:gd name="connsiteX247" fmla="*/ 63818 w 132384"/>
                              <a:gd name="connsiteY247" fmla="*/ 99379 h 181720"/>
                              <a:gd name="connsiteX248" fmla="*/ 66675 w 132384"/>
                              <a:gd name="connsiteY248" fmla="*/ 100331 h 181720"/>
                              <a:gd name="connsiteX249" fmla="*/ 68580 w 132384"/>
                              <a:gd name="connsiteY249" fmla="*/ 103189 h 181720"/>
                              <a:gd name="connsiteX250" fmla="*/ 68580 w 132384"/>
                              <a:gd name="connsiteY250" fmla="*/ 103189 h 181720"/>
                              <a:gd name="connsiteX251" fmla="*/ 70485 w 132384"/>
                              <a:gd name="connsiteY251" fmla="*/ 101284 h 181720"/>
                              <a:gd name="connsiteX252" fmla="*/ 66675 w 132384"/>
                              <a:gd name="connsiteY252" fmla="*/ 100331 h 181720"/>
                              <a:gd name="connsiteX253" fmla="*/ 67628 w 132384"/>
                              <a:gd name="connsiteY253" fmla="*/ 99379 h 181720"/>
                              <a:gd name="connsiteX254" fmla="*/ 70485 w 132384"/>
                              <a:gd name="connsiteY254" fmla="*/ 97474 h 181720"/>
                              <a:gd name="connsiteX255" fmla="*/ 70485 w 132384"/>
                              <a:gd name="connsiteY255" fmla="*/ 101284 h 181720"/>
                              <a:gd name="connsiteX256" fmla="*/ 73343 w 132384"/>
                              <a:gd name="connsiteY256" fmla="*/ 102236 h 181720"/>
                              <a:gd name="connsiteX257" fmla="*/ 75248 w 132384"/>
                              <a:gd name="connsiteY257" fmla="*/ 103189 h 181720"/>
                              <a:gd name="connsiteX258" fmla="*/ 80010 w 132384"/>
                              <a:gd name="connsiteY258" fmla="*/ 104141 h 181720"/>
                              <a:gd name="connsiteX259" fmla="*/ 80963 w 132384"/>
                              <a:gd name="connsiteY259" fmla="*/ 104141 h 181720"/>
                              <a:gd name="connsiteX260" fmla="*/ 82868 w 132384"/>
                              <a:gd name="connsiteY260" fmla="*/ 104141 h 181720"/>
                              <a:gd name="connsiteX261" fmla="*/ 80963 w 132384"/>
                              <a:gd name="connsiteY261" fmla="*/ 106046 h 181720"/>
                              <a:gd name="connsiteX262" fmla="*/ 77153 w 132384"/>
                              <a:gd name="connsiteY262" fmla="*/ 106046 h 181720"/>
                              <a:gd name="connsiteX263" fmla="*/ 75248 w 132384"/>
                              <a:gd name="connsiteY263" fmla="*/ 107951 h 181720"/>
                              <a:gd name="connsiteX264" fmla="*/ 77153 w 132384"/>
                              <a:gd name="connsiteY264" fmla="*/ 108904 h 181720"/>
                              <a:gd name="connsiteX265" fmla="*/ 86678 w 132384"/>
                              <a:gd name="connsiteY265" fmla="*/ 106999 h 181720"/>
                              <a:gd name="connsiteX266" fmla="*/ 86678 w 132384"/>
                              <a:gd name="connsiteY266" fmla="*/ 109856 h 181720"/>
                              <a:gd name="connsiteX267" fmla="*/ 89535 w 132384"/>
                              <a:gd name="connsiteY267" fmla="*/ 107951 h 181720"/>
                              <a:gd name="connsiteX268" fmla="*/ 48578 w 132384"/>
                              <a:gd name="connsiteY268" fmla="*/ 77471 h 181720"/>
                              <a:gd name="connsiteX269" fmla="*/ 46673 w 132384"/>
                              <a:gd name="connsiteY269" fmla="*/ 78424 h 181720"/>
                              <a:gd name="connsiteX270" fmla="*/ 44768 w 132384"/>
                              <a:gd name="connsiteY270" fmla="*/ 77471 h 181720"/>
                              <a:gd name="connsiteX271" fmla="*/ 46673 w 132384"/>
                              <a:gd name="connsiteY271" fmla="*/ 76519 h 181720"/>
                              <a:gd name="connsiteX272" fmla="*/ 48578 w 132384"/>
                              <a:gd name="connsiteY272" fmla="*/ 77471 h 181720"/>
                              <a:gd name="connsiteX273" fmla="*/ 46673 w 132384"/>
                              <a:gd name="connsiteY273" fmla="*/ 70804 h 181720"/>
                              <a:gd name="connsiteX274" fmla="*/ 45720 w 132384"/>
                              <a:gd name="connsiteY274" fmla="*/ 70804 h 181720"/>
                              <a:gd name="connsiteX275" fmla="*/ 46673 w 132384"/>
                              <a:gd name="connsiteY275" fmla="*/ 69851 h 181720"/>
                              <a:gd name="connsiteX276" fmla="*/ 47625 w 132384"/>
                              <a:gd name="connsiteY276" fmla="*/ 70804 h 181720"/>
                              <a:gd name="connsiteX277" fmla="*/ 46673 w 132384"/>
                              <a:gd name="connsiteY277" fmla="*/ 70804 h 181720"/>
                              <a:gd name="connsiteX278" fmla="*/ 56198 w 132384"/>
                              <a:gd name="connsiteY278" fmla="*/ 79376 h 181720"/>
                              <a:gd name="connsiteX279" fmla="*/ 56198 w 132384"/>
                              <a:gd name="connsiteY279" fmla="*/ 79376 h 181720"/>
                              <a:gd name="connsiteX280" fmla="*/ 58103 w 132384"/>
                              <a:gd name="connsiteY280" fmla="*/ 82234 h 181720"/>
                              <a:gd name="connsiteX281" fmla="*/ 57150 w 132384"/>
                              <a:gd name="connsiteY281" fmla="*/ 82234 h 181720"/>
                              <a:gd name="connsiteX282" fmla="*/ 56198 w 132384"/>
                              <a:gd name="connsiteY282" fmla="*/ 79376 h 181720"/>
                              <a:gd name="connsiteX283" fmla="*/ 58103 w 132384"/>
                              <a:gd name="connsiteY283" fmla="*/ 97474 h 181720"/>
                              <a:gd name="connsiteX284" fmla="*/ 58103 w 132384"/>
                              <a:gd name="connsiteY284" fmla="*/ 97474 h 181720"/>
                              <a:gd name="connsiteX285" fmla="*/ 58103 w 132384"/>
                              <a:gd name="connsiteY285" fmla="*/ 97474 h 181720"/>
                              <a:gd name="connsiteX286" fmla="*/ 58103 w 132384"/>
                              <a:gd name="connsiteY286" fmla="*/ 97474 h 181720"/>
                              <a:gd name="connsiteX287" fmla="*/ 58103 w 132384"/>
                              <a:gd name="connsiteY287" fmla="*/ 97474 h 181720"/>
                              <a:gd name="connsiteX288" fmla="*/ 59055 w 132384"/>
                              <a:gd name="connsiteY288" fmla="*/ 78424 h 181720"/>
                              <a:gd name="connsiteX289" fmla="*/ 61913 w 132384"/>
                              <a:gd name="connsiteY289" fmla="*/ 75566 h 181720"/>
                              <a:gd name="connsiteX290" fmla="*/ 61913 w 132384"/>
                              <a:gd name="connsiteY290" fmla="*/ 77471 h 181720"/>
                              <a:gd name="connsiteX291" fmla="*/ 59055 w 132384"/>
                              <a:gd name="connsiteY291" fmla="*/ 78424 h 181720"/>
                              <a:gd name="connsiteX292" fmla="*/ 66675 w 132384"/>
                              <a:gd name="connsiteY292" fmla="*/ 91759 h 181720"/>
                              <a:gd name="connsiteX293" fmla="*/ 62865 w 132384"/>
                              <a:gd name="connsiteY293" fmla="*/ 90806 h 181720"/>
                              <a:gd name="connsiteX294" fmla="*/ 66675 w 132384"/>
                              <a:gd name="connsiteY294" fmla="*/ 89854 h 181720"/>
                              <a:gd name="connsiteX295" fmla="*/ 66675 w 132384"/>
                              <a:gd name="connsiteY295" fmla="*/ 91759 h 181720"/>
                              <a:gd name="connsiteX296" fmla="*/ 65723 w 132384"/>
                              <a:gd name="connsiteY296" fmla="*/ 103189 h 181720"/>
                              <a:gd name="connsiteX297" fmla="*/ 65723 w 132384"/>
                              <a:gd name="connsiteY297" fmla="*/ 103189 h 181720"/>
                              <a:gd name="connsiteX298" fmla="*/ 63818 w 132384"/>
                              <a:gd name="connsiteY298" fmla="*/ 103189 h 181720"/>
                              <a:gd name="connsiteX299" fmla="*/ 65723 w 132384"/>
                              <a:gd name="connsiteY299" fmla="*/ 103189 h 181720"/>
                              <a:gd name="connsiteX300" fmla="*/ 65723 w 132384"/>
                              <a:gd name="connsiteY300" fmla="*/ 103189 h 181720"/>
                              <a:gd name="connsiteX301" fmla="*/ 64770 w 132384"/>
                              <a:gd name="connsiteY301" fmla="*/ 67946 h 181720"/>
                              <a:gd name="connsiteX302" fmla="*/ 64770 w 132384"/>
                              <a:gd name="connsiteY302" fmla="*/ 67946 h 181720"/>
                              <a:gd name="connsiteX303" fmla="*/ 64770 w 132384"/>
                              <a:gd name="connsiteY303" fmla="*/ 67946 h 181720"/>
                              <a:gd name="connsiteX304" fmla="*/ 64770 w 132384"/>
                              <a:gd name="connsiteY304" fmla="*/ 67946 h 181720"/>
                              <a:gd name="connsiteX305" fmla="*/ 64770 w 132384"/>
                              <a:gd name="connsiteY305" fmla="*/ 67946 h 181720"/>
                              <a:gd name="connsiteX306" fmla="*/ 66675 w 132384"/>
                              <a:gd name="connsiteY306" fmla="*/ 92711 h 181720"/>
                              <a:gd name="connsiteX307" fmla="*/ 66675 w 132384"/>
                              <a:gd name="connsiteY307" fmla="*/ 92711 h 181720"/>
                              <a:gd name="connsiteX308" fmla="*/ 66675 w 132384"/>
                              <a:gd name="connsiteY308" fmla="*/ 92711 h 181720"/>
                              <a:gd name="connsiteX309" fmla="*/ 66675 w 132384"/>
                              <a:gd name="connsiteY309" fmla="*/ 94616 h 181720"/>
                              <a:gd name="connsiteX310" fmla="*/ 65723 w 132384"/>
                              <a:gd name="connsiteY310" fmla="*/ 94616 h 181720"/>
                              <a:gd name="connsiteX311" fmla="*/ 66675 w 132384"/>
                              <a:gd name="connsiteY311" fmla="*/ 92711 h 181720"/>
                              <a:gd name="connsiteX312" fmla="*/ 70485 w 132384"/>
                              <a:gd name="connsiteY312" fmla="*/ 79376 h 181720"/>
                              <a:gd name="connsiteX313" fmla="*/ 66675 w 132384"/>
                              <a:gd name="connsiteY313" fmla="*/ 79376 h 181720"/>
                              <a:gd name="connsiteX314" fmla="*/ 68580 w 132384"/>
                              <a:gd name="connsiteY314" fmla="*/ 82234 h 181720"/>
                              <a:gd name="connsiteX315" fmla="*/ 70485 w 132384"/>
                              <a:gd name="connsiteY315" fmla="*/ 82234 h 181720"/>
                              <a:gd name="connsiteX316" fmla="*/ 70485 w 132384"/>
                              <a:gd name="connsiteY316" fmla="*/ 79376 h 181720"/>
                              <a:gd name="connsiteX317" fmla="*/ 71438 w 132384"/>
                              <a:gd name="connsiteY317" fmla="*/ 103189 h 181720"/>
                              <a:gd name="connsiteX318" fmla="*/ 67628 w 132384"/>
                              <a:gd name="connsiteY318" fmla="*/ 101284 h 181720"/>
                              <a:gd name="connsiteX319" fmla="*/ 71438 w 132384"/>
                              <a:gd name="connsiteY319" fmla="*/ 103189 h 181720"/>
                              <a:gd name="connsiteX320" fmla="*/ 71438 w 132384"/>
                              <a:gd name="connsiteY320" fmla="*/ 103189 h 181720"/>
                              <a:gd name="connsiteX321" fmla="*/ 68580 w 132384"/>
                              <a:gd name="connsiteY321" fmla="*/ 72709 h 181720"/>
                              <a:gd name="connsiteX322" fmla="*/ 68580 w 132384"/>
                              <a:gd name="connsiteY322" fmla="*/ 72709 h 181720"/>
                              <a:gd name="connsiteX323" fmla="*/ 69533 w 132384"/>
                              <a:gd name="connsiteY323" fmla="*/ 72709 h 181720"/>
                              <a:gd name="connsiteX324" fmla="*/ 68580 w 132384"/>
                              <a:gd name="connsiteY324" fmla="*/ 72709 h 181720"/>
                              <a:gd name="connsiteX325" fmla="*/ 68580 w 132384"/>
                              <a:gd name="connsiteY325" fmla="*/ 72709 h 181720"/>
                              <a:gd name="connsiteX326" fmla="*/ 71438 w 132384"/>
                              <a:gd name="connsiteY326" fmla="*/ 77471 h 181720"/>
                              <a:gd name="connsiteX327" fmla="*/ 71438 w 132384"/>
                              <a:gd name="connsiteY327" fmla="*/ 77471 h 181720"/>
                              <a:gd name="connsiteX328" fmla="*/ 71438 w 132384"/>
                              <a:gd name="connsiteY328" fmla="*/ 77471 h 181720"/>
                              <a:gd name="connsiteX329" fmla="*/ 71438 w 132384"/>
                              <a:gd name="connsiteY329" fmla="*/ 77471 h 181720"/>
                              <a:gd name="connsiteX330" fmla="*/ 71438 w 132384"/>
                              <a:gd name="connsiteY330" fmla="*/ 77471 h 181720"/>
                              <a:gd name="connsiteX331" fmla="*/ 75248 w 132384"/>
                              <a:gd name="connsiteY331" fmla="*/ 89854 h 181720"/>
                              <a:gd name="connsiteX332" fmla="*/ 75248 w 132384"/>
                              <a:gd name="connsiteY332" fmla="*/ 89854 h 181720"/>
                              <a:gd name="connsiteX333" fmla="*/ 73343 w 132384"/>
                              <a:gd name="connsiteY333" fmla="*/ 89854 h 181720"/>
                              <a:gd name="connsiteX334" fmla="*/ 73343 w 132384"/>
                              <a:gd name="connsiteY334" fmla="*/ 88901 h 181720"/>
                              <a:gd name="connsiteX335" fmla="*/ 75248 w 132384"/>
                              <a:gd name="connsiteY335" fmla="*/ 89854 h 181720"/>
                              <a:gd name="connsiteX336" fmla="*/ 76200 w 132384"/>
                              <a:gd name="connsiteY336" fmla="*/ 83186 h 181720"/>
                              <a:gd name="connsiteX337" fmla="*/ 76200 w 132384"/>
                              <a:gd name="connsiteY337" fmla="*/ 83186 h 181720"/>
                              <a:gd name="connsiteX338" fmla="*/ 77153 w 132384"/>
                              <a:gd name="connsiteY338" fmla="*/ 83186 h 181720"/>
                              <a:gd name="connsiteX339" fmla="*/ 76200 w 132384"/>
                              <a:gd name="connsiteY339" fmla="*/ 81281 h 181720"/>
                              <a:gd name="connsiteX340" fmla="*/ 75248 w 132384"/>
                              <a:gd name="connsiteY340" fmla="*/ 81281 h 181720"/>
                              <a:gd name="connsiteX341" fmla="*/ 76200 w 132384"/>
                              <a:gd name="connsiteY341" fmla="*/ 83186 h 181720"/>
                              <a:gd name="connsiteX342" fmla="*/ 80963 w 132384"/>
                              <a:gd name="connsiteY342" fmla="*/ 92711 h 181720"/>
                              <a:gd name="connsiteX343" fmla="*/ 80010 w 132384"/>
                              <a:gd name="connsiteY343" fmla="*/ 93664 h 181720"/>
                              <a:gd name="connsiteX344" fmla="*/ 79058 w 132384"/>
                              <a:gd name="connsiteY344" fmla="*/ 95569 h 181720"/>
                              <a:gd name="connsiteX345" fmla="*/ 77153 w 132384"/>
                              <a:gd name="connsiteY345" fmla="*/ 94616 h 181720"/>
                              <a:gd name="connsiteX346" fmla="*/ 77153 w 132384"/>
                              <a:gd name="connsiteY346" fmla="*/ 90806 h 181720"/>
                              <a:gd name="connsiteX347" fmla="*/ 80963 w 132384"/>
                              <a:gd name="connsiteY347" fmla="*/ 92711 h 181720"/>
                              <a:gd name="connsiteX348" fmla="*/ 80963 w 132384"/>
                              <a:gd name="connsiteY348" fmla="*/ 92711 h 181720"/>
                              <a:gd name="connsiteX349" fmla="*/ 83820 w 132384"/>
                              <a:gd name="connsiteY349" fmla="*/ 92711 h 181720"/>
                              <a:gd name="connsiteX350" fmla="*/ 81915 w 132384"/>
                              <a:gd name="connsiteY350" fmla="*/ 94616 h 181720"/>
                              <a:gd name="connsiteX351" fmla="*/ 80963 w 132384"/>
                              <a:gd name="connsiteY351" fmla="*/ 92711 h 181720"/>
                              <a:gd name="connsiteX352" fmla="*/ 83820 w 132384"/>
                              <a:gd name="connsiteY352" fmla="*/ 92711 h 181720"/>
                              <a:gd name="connsiteX353" fmla="*/ 84773 w 132384"/>
                              <a:gd name="connsiteY353" fmla="*/ 90806 h 181720"/>
                              <a:gd name="connsiteX354" fmla="*/ 84773 w 132384"/>
                              <a:gd name="connsiteY354" fmla="*/ 90806 h 181720"/>
                              <a:gd name="connsiteX355" fmla="*/ 83820 w 132384"/>
                              <a:gd name="connsiteY355" fmla="*/ 92711 h 181720"/>
                              <a:gd name="connsiteX356" fmla="*/ 90488 w 132384"/>
                              <a:gd name="connsiteY356" fmla="*/ 107951 h 181720"/>
                              <a:gd name="connsiteX357" fmla="*/ 86678 w 132384"/>
                              <a:gd name="connsiteY357" fmla="*/ 106046 h 181720"/>
                              <a:gd name="connsiteX358" fmla="*/ 84773 w 132384"/>
                              <a:gd name="connsiteY358" fmla="*/ 104141 h 181720"/>
                              <a:gd name="connsiteX359" fmla="*/ 85725 w 132384"/>
                              <a:gd name="connsiteY359" fmla="*/ 102236 h 181720"/>
                              <a:gd name="connsiteX360" fmla="*/ 97155 w 132384"/>
                              <a:gd name="connsiteY360" fmla="*/ 101284 h 181720"/>
                              <a:gd name="connsiteX361" fmla="*/ 93345 w 132384"/>
                              <a:gd name="connsiteY361" fmla="*/ 103189 h 181720"/>
                              <a:gd name="connsiteX362" fmla="*/ 92393 w 132384"/>
                              <a:gd name="connsiteY362" fmla="*/ 104141 h 181720"/>
                              <a:gd name="connsiteX363" fmla="*/ 93345 w 132384"/>
                              <a:gd name="connsiteY363" fmla="*/ 105094 h 181720"/>
                              <a:gd name="connsiteX364" fmla="*/ 96203 w 132384"/>
                              <a:gd name="connsiteY364" fmla="*/ 106046 h 181720"/>
                              <a:gd name="connsiteX365" fmla="*/ 94298 w 132384"/>
                              <a:gd name="connsiteY365" fmla="*/ 107951 h 181720"/>
                              <a:gd name="connsiteX366" fmla="*/ 90488 w 132384"/>
                              <a:gd name="connsiteY366" fmla="*/ 107951 h 181720"/>
                              <a:gd name="connsiteX367" fmla="*/ 90488 w 132384"/>
                              <a:gd name="connsiteY367" fmla="*/ 107951 h 181720"/>
                              <a:gd name="connsiteX368" fmla="*/ 84773 w 132384"/>
                              <a:gd name="connsiteY368" fmla="*/ 95569 h 181720"/>
                              <a:gd name="connsiteX369" fmla="*/ 85725 w 132384"/>
                              <a:gd name="connsiteY369" fmla="*/ 94616 h 181720"/>
                              <a:gd name="connsiteX370" fmla="*/ 86678 w 132384"/>
                              <a:gd name="connsiteY370" fmla="*/ 95569 h 181720"/>
                              <a:gd name="connsiteX371" fmla="*/ 85725 w 132384"/>
                              <a:gd name="connsiteY371" fmla="*/ 96521 h 181720"/>
                              <a:gd name="connsiteX372" fmla="*/ 84773 w 132384"/>
                              <a:gd name="connsiteY372" fmla="*/ 95569 h 181720"/>
                              <a:gd name="connsiteX373" fmla="*/ 86678 w 132384"/>
                              <a:gd name="connsiteY373" fmla="*/ 113666 h 181720"/>
                              <a:gd name="connsiteX374" fmla="*/ 85725 w 132384"/>
                              <a:gd name="connsiteY374" fmla="*/ 111761 h 181720"/>
                              <a:gd name="connsiteX375" fmla="*/ 84773 w 132384"/>
                              <a:gd name="connsiteY375" fmla="*/ 112714 h 181720"/>
                              <a:gd name="connsiteX376" fmla="*/ 86678 w 132384"/>
                              <a:gd name="connsiteY376" fmla="*/ 113666 h 181720"/>
                              <a:gd name="connsiteX377" fmla="*/ 86678 w 132384"/>
                              <a:gd name="connsiteY377" fmla="*/ 113666 h 181720"/>
                              <a:gd name="connsiteX378" fmla="*/ 91440 w 132384"/>
                              <a:gd name="connsiteY378" fmla="*/ 115571 h 181720"/>
                              <a:gd name="connsiteX379" fmla="*/ 90488 w 132384"/>
                              <a:gd name="connsiteY379" fmla="*/ 114619 h 181720"/>
                              <a:gd name="connsiteX380" fmla="*/ 88583 w 132384"/>
                              <a:gd name="connsiteY380" fmla="*/ 118429 h 181720"/>
                              <a:gd name="connsiteX381" fmla="*/ 89535 w 132384"/>
                              <a:gd name="connsiteY381" fmla="*/ 119381 h 181720"/>
                              <a:gd name="connsiteX382" fmla="*/ 91440 w 132384"/>
                              <a:gd name="connsiteY382" fmla="*/ 115571 h 181720"/>
                              <a:gd name="connsiteX383" fmla="*/ 92393 w 132384"/>
                              <a:gd name="connsiteY383" fmla="*/ 90806 h 181720"/>
                              <a:gd name="connsiteX384" fmla="*/ 90488 w 132384"/>
                              <a:gd name="connsiteY384" fmla="*/ 95569 h 181720"/>
                              <a:gd name="connsiteX385" fmla="*/ 92393 w 132384"/>
                              <a:gd name="connsiteY385" fmla="*/ 90806 h 181720"/>
                              <a:gd name="connsiteX386" fmla="*/ 94298 w 132384"/>
                              <a:gd name="connsiteY386" fmla="*/ 111761 h 181720"/>
                              <a:gd name="connsiteX387" fmla="*/ 94298 w 132384"/>
                              <a:gd name="connsiteY387" fmla="*/ 111761 h 181720"/>
                              <a:gd name="connsiteX388" fmla="*/ 95250 w 132384"/>
                              <a:gd name="connsiteY388" fmla="*/ 111761 h 181720"/>
                              <a:gd name="connsiteX389" fmla="*/ 94298 w 132384"/>
                              <a:gd name="connsiteY389" fmla="*/ 111761 h 181720"/>
                              <a:gd name="connsiteX390" fmla="*/ 94298 w 132384"/>
                              <a:gd name="connsiteY390" fmla="*/ 111761 h 181720"/>
                              <a:gd name="connsiteX391" fmla="*/ 96203 w 132384"/>
                              <a:gd name="connsiteY391" fmla="*/ 121286 h 181720"/>
                              <a:gd name="connsiteX392" fmla="*/ 98108 w 132384"/>
                              <a:gd name="connsiteY392" fmla="*/ 119381 h 181720"/>
                              <a:gd name="connsiteX393" fmla="*/ 97155 w 132384"/>
                              <a:gd name="connsiteY393" fmla="*/ 117476 h 181720"/>
                              <a:gd name="connsiteX394" fmla="*/ 96203 w 132384"/>
                              <a:gd name="connsiteY394" fmla="*/ 118429 h 181720"/>
                              <a:gd name="connsiteX395" fmla="*/ 96203 w 132384"/>
                              <a:gd name="connsiteY395" fmla="*/ 121286 h 181720"/>
                              <a:gd name="connsiteX396" fmla="*/ 109538 w 132384"/>
                              <a:gd name="connsiteY396" fmla="*/ 125096 h 181720"/>
                              <a:gd name="connsiteX397" fmla="*/ 109538 w 132384"/>
                              <a:gd name="connsiteY397" fmla="*/ 123191 h 181720"/>
                              <a:gd name="connsiteX398" fmla="*/ 107633 w 132384"/>
                              <a:gd name="connsiteY398" fmla="*/ 123191 h 181720"/>
                              <a:gd name="connsiteX399" fmla="*/ 100965 w 132384"/>
                              <a:gd name="connsiteY399" fmla="*/ 124144 h 181720"/>
                              <a:gd name="connsiteX400" fmla="*/ 98108 w 132384"/>
                              <a:gd name="connsiteY400" fmla="*/ 125096 h 181720"/>
                              <a:gd name="connsiteX401" fmla="*/ 96203 w 132384"/>
                              <a:gd name="connsiteY401" fmla="*/ 124144 h 181720"/>
                              <a:gd name="connsiteX402" fmla="*/ 97155 w 132384"/>
                              <a:gd name="connsiteY402" fmla="*/ 126049 h 181720"/>
                              <a:gd name="connsiteX403" fmla="*/ 103823 w 132384"/>
                              <a:gd name="connsiteY403" fmla="*/ 127954 h 181720"/>
                              <a:gd name="connsiteX404" fmla="*/ 105728 w 132384"/>
                              <a:gd name="connsiteY404" fmla="*/ 127954 h 181720"/>
                              <a:gd name="connsiteX405" fmla="*/ 109538 w 132384"/>
                              <a:gd name="connsiteY405" fmla="*/ 125096 h 181720"/>
                              <a:gd name="connsiteX406" fmla="*/ 98108 w 132384"/>
                              <a:gd name="connsiteY406" fmla="*/ 104141 h 181720"/>
                              <a:gd name="connsiteX407" fmla="*/ 100965 w 132384"/>
                              <a:gd name="connsiteY407" fmla="*/ 101284 h 181720"/>
                              <a:gd name="connsiteX408" fmla="*/ 104775 w 132384"/>
                              <a:gd name="connsiteY408" fmla="*/ 98426 h 181720"/>
                              <a:gd name="connsiteX409" fmla="*/ 107633 w 132384"/>
                              <a:gd name="connsiteY409" fmla="*/ 97474 h 181720"/>
                              <a:gd name="connsiteX410" fmla="*/ 108585 w 132384"/>
                              <a:gd name="connsiteY410" fmla="*/ 100331 h 181720"/>
                              <a:gd name="connsiteX411" fmla="*/ 108585 w 132384"/>
                              <a:gd name="connsiteY411" fmla="*/ 106999 h 181720"/>
                              <a:gd name="connsiteX412" fmla="*/ 101918 w 132384"/>
                              <a:gd name="connsiteY412" fmla="*/ 106046 h 181720"/>
                              <a:gd name="connsiteX413" fmla="*/ 98108 w 132384"/>
                              <a:gd name="connsiteY413" fmla="*/ 104141 h 181720"/>
                              <a:gd name="connsiteX414" fmla="*/ 99060 w 132384"/>
                              <a:gd name="connsiteY414" fmla="*/ 35561 h 181720"/>
                              <a:gd name="connsiteX415" fmla="*/ 100013 w 132384"/>
                              <a:gd name="connsiteY415" fmla="*/ 36514 h 181720"/>
                              <a:gd name="connsiteX416" fmla="*/ 99060 w 132384"/>
                              <a:gd name="connsiteY416" fmla="*/ 35561 h 181720"/>
                              <a:gd name="connsiteX417" fmla="*/ 99060 w 132384"/>
                              <a:gd name="connsiteY417" fmla="*/ 35561 h 181720"/>
                              <a:gd name="connsiteX418" fmla="*/ 99060 w 132384"/>
                              <a:gd name="connsiteY418" fmla="*/ 35561 h 181720"/>
                              <a:gd name="connsiteX419" fmla="*/ 107633 w 132384"/>
                              <a:gd name="connsiteY419" fmla="*/ 115571 h 181720"/>
                              <a:gd name="connsiteX420" fmla="*/ 105728 w 132384"/>
                              <a:gd name="connsiteY420" fmla="*/ 116524 h 181720"/>
                              <a:gd name="connsiteX421" fmla="*/ 104775 w 132384"/>
                              <a:gd name="connsiteY421" fmla="*/ 116524 h 181720"/>
                              <a:gd name="connsiteX422" fmla="*/ 102870 w 132384"/>
                              <a:gd name="connsiteY422" fmla="*/ 114619 h 181720"/>
                              <a:gd name="connsiteX423" fmla="*/ 102870 w 132384"/>
                              <a:gd name="connsiteY423" fmla="*/ 117476 h 181720"/>
                              <a:gd name="connsiteX424" fmla="*/ 105728 w 132384"/>
                              <a:gd name="connsiteY424" fmla="*/ 120334 h 181720"/>
                              <a:gd name="connsiteX425" fmla="*/ 107633 w 132384"/>
                              <a:gd name="connsiteY425" fmla="*/ 119381 h 181720"/>
                              <a:gd name="connsiteX426" fmla="*/ 107633 w 132384"/>
                              <a:gd name="connsiteY426" fmla="*/ 115571 h 181720"/>
                              <a:gd name="connsiteX427" fmla="*/ 109538 w 132384"/>
                              <a:gd name="connsiteY427" fmla="*/ 146051 h 181720"/>
                              <a:gd name="connsiteX428" fmla="*/ 109538 w 132384"/>
                              <a:gd name="connsiteY428" fmla="*/ 146051 h 181720"/>
                              <a:gd name="connsiteX429" fmla="*/ 105728 w 132384"/>
                              <a:gd name="connsiteY429" fmla="*/ 147956 h 181720"/>
                              <a:gd name="connsiteX430" fmla="*/ 106680 w 132384"/>
                              <a:gd name="connsiteY430" fmla="*/ 148909 h 181720"/>
                              <a:gd name="connsiteX431" fmla="*/ 109538 w 132384"/>
                              <a:gd name="connsiteY431" fmla="*/ 146051 h 181720"/>
                              <a:gd name="connsiteX432" fmla="*/ 108585 w 132384"/>
                              <a:gd name="connsiteY432" fmla="*/ 136526 h 181720"/>
                              <a:gd name="connsiteX433" fmla="*/ 108585 w 132384"/>
                              <a:gd name="connsiteY433" fmla="*/ 136526 h 181720"/>
                              <a:gd name="connsiteX434" fmla="*/ 108585 w 132384"/>
                              <a:gd name="connsiteY434" fmla="*/ 138431 h 181720"/>
                              <a:gd name="connsiteX435" fmla="*/ 108585 w 132384"/>
                              <a:gd name="connsiteY435" fmla="*/ 136526 h 181720"/>
                              <a:gd name="connsiteX436" fmla="*/ 108585 w 132384"/>
                              <a:gd name="connsiteY436" fmla="*/ 136526 h 181720"/>
                              <a:gd name="connsiteX437" fmla="*/ 110490 w 132384"/>
                              <a:gd name="connsiteY437" fmla="*/ 141289 h 181720"/>
                              <a:gd name="connsiteX438" fmla="*/ 110490 w 132384"/>
                              <a:gd name="connsiteY438" fmla="*/ 141289 h 181720"/>
                              <a:gd name="connsiteX439" fmla="*/ 108585 w 132384"/>
                              <a:gd name="connsiteY439" fmla="*/ 141289 h 181720"/>
                              <a:gd name="connsiteX440" fmla="*/ 108585 w 132384"/>
                              <a:gd name="connsiteY440" fmla="*/ 142241 h 181720"/>
                              <a:gd name="connsiteX441" fmla="*/ 110490 w 132384"/>
                              <a:gd name="connsiteY441" fmla="*/ 141289 h 181720"/>
                              <a:gd name="connsiteX442" fmla="*/ 112395 w 132384"/>
                              <a:gd name="connsiteY442" fmla="*/ 144146 h 181720"/>
                              <a:gd name="connsiteX443" fmla="*/ 110490 w 132384"/>
                              <a:gd name="connsiteY443" fmla="*/ 147004 h 181720"/>
                              <a:gd name="connsiteX444" fmla="*/ 110490 w 132384"/>
                              <a:gd name="connsiteY444" fmla="*/ 148909 h 181720"/>
                              <a:gd name="connsiteX445" fmla="*/ 112395 w 132384"/>
                              <a:gd name="connsiteY445" fmla="*/ 147004 h 181720"/>
                              <a:gd name="connsiteX446" fmla="*/ 112395 w 132384"/>
                              <a:gd name="connsiteY446" fmla="*/ 144146 h 181720"/>
                              <a:gd name="connsiteX447" fmla="*/ 111443 w 132384"/>
                              <a:gd name="connsiteY447" fmla="*/ 131764 h 181720"/>
                              <a:gd name="connsiteX448" fmla="*/ 111443 w 132384"/>
                              <a:gd name="connsiteY448" fmla="*/ 131764 h 181720"/>
                              <a:gd name="connsiteX449" fmla="*/ 111443 w 132384"/>
                              <a:gd name="connsiteY449" fmla="*/ 133669 h 181720"/>
                              <a:gd name="connsiteX450" fmla="*/ 112395 w 132384"/>
                              <a:gd name="connsiteY450" fmla="*/ 132716 h 181720"/>
                              <a:gd name="connsiteX451" fmla="*/ 111443 w 132384"/>
                              <a:gd name="connsiteY451" fmla="*/ 131764 h 181720"/>
                              <a:gd name="connsiteX452" fmla="*/ 111443 w 132384"/>
                              <a:gd name="connsiteY452" fmla="*/ 111761 h 181720"/>
                              <a:gd name="connsiteX453" fmla="*/ 113348 w 132384"/>
                              <a:gd name="connsiteY453" fmla="*/ 114619 h 181720"/>
                              <a:gd name="connsiteX454" fmla="*/ 118110 w 132384"/>
                              <a:gd name="connsiteY454" fmla="*/ 116524 h 181720"/>
                              <a:gd name="connsiteX455" fmla="*/ 119063 w 132384"/>
                              <a:gd name="connsiteY455" fmla="*/ 114619 h 181720"/>
                              <a:gd name="connsiteX456" fmla="*/ 113348 w 132384"/>
                              <a:gd name="connsiteY456" fmla="*/ 110809 h 181720"/>
                              <a:gd name="connsiteX457" fmla="*/ 111443 w 132384"/>
                              <a:gd name="connsiteY457" fmla="*/ 109856 h 181720"/>
                              <a:gd name="connsiteX458" fmla="*/ 111443 w 132384"/>
                              <a:gd name="connsiteY458" fmla="*/ 111761 h 181720"/>
                              <a:gd name="connsiteX459" fmla="*/ 114300 w 132384"/>
                              <a:gd name="connsiteY459" fmla="*/ 126049 h 181720"/>
                              <a:gd name="connsiteX460" fmla="*/ 114300 w 132384"/>
                              <a:gd name="connsiteY460" fmla="*/ 126049 h 181720"/>
                              <a:gd name="connsiteX461" fmla="*/ 113348 w 132384"/>
                              <a:gd name="connsiteY461" fmla="*/ 122239 h 181720"/>
                              <a:gd name="connsiteX462" fmla="*/ 111443 w 132384"/>
                              <a:gd name="connsiteY462" fmla="*/ 124144 h 181720"/>
                              <a:gd name="connsiteX463" fmla="*/ 114300 w 132384"/>
                              <a:gd name="connsiteY463" fmla="*/ 126049 h 181720"/>
                              <a:gd name="connsiteX464" fmla="*/ 113348 w 132384"/>
                              <a:gd name="connsiteY464" fmla="*/ 114619 h 181720"/>
                              <a:gd name="connsiteX465" fmla="*/ 115253 w 132384"/>
                              <a:gd name="connsiteY465" fmla="*/ 112714 h 181720"/>
                              <a:gd name="connsiteX466" fmla="*/ 115253 w 132384"/>
                              <a:gd name="connsiteY466" fmla="*/ 113666 h 181720"/>
                              <a:gd name="connsiteX467" fmla="*/ 113348 w 132384"/>
                              <a:gd name="connsiteY467" fmla="*/ 114619 h 181720"/>
                              <a:gd name="connsiteX468" fmla="*/ 114300 w 132384"/>
                              <a:gd name="connsiteY468" fmla="*/ 32704 h 181720"/>
                              <a:gd name="connsiteX469" fmla="*/ 116205 w 132384"/>
                              <a:gd name="connsiteY469" fmla="*/ 32704 h 181720"/>
                              <a:gd name="connsiteX470" fmla="*/ 115253 w 132384"/>
                              <a:gd name="connsiteY470" fmla="*/ 31751 h 181720"/>
                              <a:gd name="connsiteX471" fmla="*/ 114300 w 132384"/>
                              <a:gd name="connsiteY471" fmla="*/ 32704 h 181720"/>
                              <a:gd name="connsiteX472" fmla="*/ 114300 w 132384"/>
                              <a:gd name="connsiteY472" fmla="*/ 32704 h 181720"/>
                              <a:gd name="connsiteX473" fmla="*/ 120968 w 132384"/>
                              <a:gd name="connsiteY473" fmla="*/ 133669 h 181720"/>
                              <a:gd name="connsiteX474" fmla="*/ 116205 w 132384"/>
                              <a:gd name="connsiteY474" fmla="*/ 129859 h 181720"/>
                              <a:gd name="connsiteX475" fmla="*/ 114300 w 132384"/>
                              <a:gd name="connsiteY475" fmla="*/ 131764 h 181720"/>
                              <a:gd name="connsiteX476" fmla="*/ 115253 w 132384"/>
                              <a:gd name="connsiteY476" fmla="*/ 133669 h 181720"/>
                              <a:gd name="connsiteX477" fmla="*/ 120015 w 132384"/>
                              <a:gd name="connsiteY477" fmla="*/ 135574 h 181720"/>
                              <a:gd name="connsiteX478" fmla="*/ 120968 w 132384"/>
                              <a:gd name="connsiteY478" fmla="*/ 133669 h 181720"/>
                              <a:gd name="connsiteX479" fmla="*/ 118110 w 132384"/>
                              <a:gd name="connsiteY479" fmla="*/ 140336 h 181720"/>
                              <a:gd name="connsiteX480" fmla="*/ 116205 w 132384"/>
                              <a:gd name="connsiteY480" fmla="*/ 137479 h 181720"/>
                              <a:gd name="connsiteX481" fmla="*/ 116205 w 132384"/>
                              <a:gd name="connsiteY481" fmla="*/ 139384 h 181720"/>
                              <a:gd name="connsiteX482" fmla="*/ 115253 w 132384"/>
                              <a:gd name="connsiteY482" fmla="*/ 141289 h 181720"/>
                              <a:gd name="connsiteX483" fmla="*/ 115253 w 132384"/>
                              <a:gd name="connsiteY483" fmla="*/ 143194 h 181720"/>
                              <a:gd name="connsiteX484" fmla="*/ 117158 w 132384"/>
                              <a:gd name="connsiteY484" fmla="*/ 141289 h 181720"/>
                              <a:gd name="connsiteX485" fmla="*/ 118110 w 132384"/>
                              <a:gd name="connsiteY485" fmla="*/ 140336 h 181720"/>
                              <a:gd name="connsiteX486" fmla="*/ 119063 w 132384"/>
                              <a:gd name="connsiteY486" fmla="*/ 119381 h 181720"/>
                              <a:gd name="connsiteX487" fmla="*/ 119063 w 132384"/>
                              <a:gd name="connsiteY487" fmla="*/ 119381 h 181720"/>
                              <a:gd name="connsiteX488" fmla="*/ 119063 w 132384"/>
                              <a:gd name="connsiteY488" fmla="*/ 119381 h 181720"/>
                              <a:gd name="connsiteX489" fmla="*/ 119063 w 132384"/>
                              <a:gd name="connsiteY489" fmla="*/ 119381 h 181720"/>
                              <a:gd name="connsiteX490" fmla="*/ 119063 w 132384"/>
                              <a:gd name="connsiteY490" fmla="*/ 119381 h 1817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2384" h="181720">
                                <a:moveTo>
                                  <a:pt x="105728" y="172721"/>
                                </a:moveTo>
                                <a:cubicBezTo>
                                  <a:pt x="92393" y="178436"/>
                                  <a:pt x="78105" y="183199"/>
                                  <a:pt x="63818" y="181294"/>
                                </a:cubicBezTo>
                                <a:cubicBezTo>
                                  <a:pt x="43815" y="179389"/>
                                  <a:pt x="24765" y="173674"/>
                                  <a:pt x="10478" y="158434"/>
                                </a:cubicBezTo>
                                <a:cubicBezTo>
                                  <a:pt x="3810" y="150814"/>
                                  <a:pt x="0" y="142241"/>
                                  <a:pt x="0" y="132716"/>
                                </a:cubicBezTo>
                                <a:cubicBezTo>
                                  <a:pt x="0" y="120334"/>
                                  <a:pt x="8573" y="110809"/>
                                  <a:pt x="20955" y="108904"/>
                                </a:cubicBezTo>
                                <a:cubicBezTo>
                                  <a:pt x="27623" y="107951"/>
                                  <a:pt x="33338" y="108904"/>
                                  <a:pt x="39053" y="111761"/>
                                </a:cubicBezTo>
                                <a:cubicBezTo>
                                  <a:pt x="53340" y="120334"/>
                                  <a:pt x="53340" y="139384"/>
                                  <a:pt x="40005" y="147956"/>
                                </a:cubicBezTo>
                                <a:lnTo>
                                  <a:pt x="35243" y="150814"/>
                                </a:lnTo>
                                <a:cubicBezTo>
                                  <a:pt x="31433" y="153671"/>
                                  <a:pt x="30480" y="157481"/>
                                  <a:pt x="34290" y="160339"/>
                                </a:cubicBezTo>
                                <a:cubicBezTo>
                                  <a:pt x="37148" y="163196"/>
                                  <a:pt x="40005" y="165101"/>
                                  <a:pt x="43815" y="167006"/>
                                </a:cubicBezTo>
                                <a:cubicBezTo>
                                  <a:pt x="46673" y="167959"/>
                                  <a:pt x="50483" y="169864"/>
                                  <a:pt x="53340" y="170816"/>
                                </a:cubicBezTo>
                                <a:cubicBezTo>
                                  <a:pt x="65723" y="174626"/>
                                  <a:pt x="78105" y="173674"/>
                                  <a:pt x="88583" y="165101"/>
                                </a:cubicBezTo>
                                <a:cubicBezTo>
                                  <a:pt x="91440" y="163196"/>
                                  <a:pt x="92393" y="160339"/>
                                  <a:pt x="94298" y="157481"/>
                                </a:cubicBezTo>
                                <a:cubicBezTo>
                                  <a:pt x="95250" y="155576"/>
                                  <a:pt x="95250" y="153671"/>
                                  <a:pt x="96203" y="151766"/>
                                </a:cubicBezTo>
                                <a:cubicBezTo>
                                  <a:pt x="99060" y="142241"/>
                                  <a:pt x="96203" y="135574"/>
                                  <a:pt x="89535" y="128906"/>
                                </a:cubicBezTo>
                                <a:cubicBezTo>
                                  <a:pt x="82868" y="121286"/>
                                  <a:pt x="74295" y="116524"/>
                                  <a:pt x="66675" y="111761"/>
                                </a:cubicBezTo>
                                <a:cubicBezTo>
                                  <a:pt x="54293" y="103189"/>
                                  <a:pt x="41910" y="94616"/>
                                  <a:pt x="29528" y="86044"/>
                                </a:cubicBezTo>
                                <a:cubicBezTo>
                                  <a:pt x="19050" y="78424"/>
                                  <a:pt x="12383" y="68899"/>
                                  <a:pt x="8573" y="56516"/>
                                </a:cubicBezTo>
                                <a:cubicBezTo>
                                  <a:pt x="4763" y="42229"/>
                                  <a:pt x="7620" y="29846"/>
                                  <a:pt x="18098" y="19369"/>
                                </a:cubicBezTo>
                                <a:cubicBezTo>
                                  <a:pt x="31433" y="5081"/>
                                  <a:pt x="47625" y="-1586"/>
                                  <a:pt x="68580" y="319"/>
                                </a:cubicBezTo>
                                <a:cubicBezTo>
                                  <a:pt x="79058" y="-634"/>
                                  <a:pt x="90488" y="2224"/>
                                  <a:pt x="100965" y="6986"/>
                                </a:cubicBezTo>
                                <a:cubicBezTo>
                                  <a:pt x="114300" y="13654"/>
                                  <a:pt x="123825" y="23179"/>
                                  <a:pt x="127635" y="37466"/>
                                </a:cubicBezTo>
                                <a:cubicBezTo>
                                  <a:pt x="128588" y="41276"/>
                                  <a:pt x="128588" y="46039"/>
                                  <a:pt x="127635" y="49849"/>
                                </a:cubicBezTo>
                                <a:cubicBezTo>
                                  <a:pt x="124778" y="60326"/>
                                  <a:pt x="114300" y="66041"/>
                                  <a:pt x="103823" y="63184"/>
                                </a:cubicBezTo>
                                <a:cubicBezTo>
                                  <a:pt x="100965" y="62231"/>
                                  <a:pt x="98108" y="61279"/>
                                  <a:pt x="96203" y="60326"/>
                                </a:cubicBezTo>
                                <a:cubicBezTo>
                                  <a:pt x="83820" y="53659"/>
                                  <a:pt x="81915" y="38419"/>
                                  <a:pt x="91440" y="27941"/>
                                </a:cubicBezTo>
                                <a:cubicBezTo>
                                  <a:pt x="92393" y="26036"/>
                                  <a:pt x="94298" y="25084"/>
                                  <a:pt x="95250" y="24131"/>
                                </a:cubicBezTo>
                                <a:cubicBezTo>
                                  <a:pt x="97155" y="22226"/>
                                  <a:pt x="97155" y="20321"/>
                                  <a:pt x="95250" y="17464"/>
                                </a:cubicBezTo>
                                <a:cubicBezTo>
                                  <a:pt x="94298" y="15559"/>
                                  <a:pt x="92393" y="14606"/>
                                  <a:pt x="89535" y="13654"/>
                                </a:cubicBezTo>
                                <a:cubicBezTo>
                                  <a:pt x="80010" y="9844"/>
                                  <a:pt x="70485" y="6986"/>
                                  <a:pt x="60008" y="8891"/>
                                </a:cubicBezTo>
                                <a:cubicBezTo>
                                  <a:pt x="54293" y="9844"/>
                                  <a:pt x="49530" y="11749"/>
                                  <a:pt x="45720" y="15559"/>
                                </a:cubicBezTo>
                                <a:cubicBezTo>
                                  <a:pt x="39053" y="20321"/>
                                  <a:pt x="38100" y="30799"/>
                                  <a:pt x="41910" y="38419"/>
                                </a:cubicBezTo>
                                <a:cubicBezTo>
                                  <a:pt x="45720" y="45086"/>
                                  <a:pt x="51435" y="50801"/>
                                  <a:pt x="58103" y="54611"/>
                                </a:cubicBezTo>
                                <a:cubicBezTo>
                                  <a:pt x="62865" y="56516"/>
                                  <a:pt x="66675" y="59374"/>
                                  <a:pt x="70485" y="63184"/>
                                </a:cubicBezTo>
                                <a:cubicBezTo>
                                  <a:pt x="71438" y="64136"/>
                                  <a:pt x="72390" y="65089"/>
                                  <a:pt x="74295" y="66041"/>
                                </a:cubicBezTo>
                                <a:cubicBezTo>
                                  <a:pt x="80010" y="67946"/>
                                  <a:pt x="84773" y="70804"/>
                                  <a:pt x="88583" y="74614"/>
                                </a:cubicBezTo>
                                <a:cubicBezTo>
                                  <a:pt x="92393" y="77471"/>
                                  <a:pt x="96203" y="80329"/>
                                  <a:pt x="100013" y="83186"/>
                                </a:cubicBezTo>
                                <a:cubicBezTo>
                                  <a:pt x="104775" y="86996"/>
                                  <a:pt x="109538" y="89854"/>
                                  <a:pt x="114300" y="93664"/>
                                </a:cubicBezTo>
                                <a:cubicBezTo>
                                  <a:pt x="123825" y="100331"/>
                                  <a:pt x="128588" y="109856"/>
                                  <a:pt x="131445" y="120334"/>
                                </a:cubicBezTo>
                                <a:cubicBezTo>
                                  <a:pt x="135255" y="139384"/>
                                  <a:pt x="127635" y="162244"/>
                                  <a:pt x="105728" y="172721"/>
                                </a:cubicBezTo>
                                <a:close/>
                                <a:moveTo>
                                  <a:pt x="17145" y="130811"/>
                                </a:moveTo>
                                <a:cubicBezTo>
                                  <a:pt x="15240" y="129859"/>
                                  <a:pt x="14288" y="129859"/>
                                  <a:pt x="12383" y="128906"/>
                                </a:cubicBezTo>
                                <a:cubicBezTo>
                                  <a:pt x="11430" y="128906"/>
                                  <a:pt x="11430" y="129859"/>
                                  <a:pt x="11430" y="129859"/>
                                </a:cubicBezTo>
                                <a:lnTo>
                                  <a:pt x="16193" y="133669"/>
                                </a:lnTo>
                                <a:cubicBezTo>
                                  <a:pt x="17145" y="132716"/>
                                  <a:pt x="18098" y="132716"/>
                                  <a:pt x="18098" y="131764"/>
                                </a:cubicBezTo>
                                <a:cubicBezTo>
                                  <a:pt x="18098" y="130811"/>
                                  <a:pt x="17145" y="130811"/>
                                  <a:pt x="17145" y="130811"/>
                                </a:cubicBezTo>
                                <a:close/>
                                <a:moveTo>
                                  <a:pt x="14288" y="124144"/>
                                </a:moveTo>
                                <a:cubicBezTo>
                                  <a:pt x="14288" y="126049"/>
                                  <a:pt x="15240" y="127001"/>
                                  <a:pt x="16193" y="127001"/>
                                </a:cubicBezTo>
                                <a:cubicBezTo>
                                  <a:pt x="18098" y="127001"/>
                                  <a:pt x="15240" y="126049"/>
                                  <a:pt x="16193" y="125096"/>
                                </a:cubicBezTo>
                                <a:cubicBezTo>
                                  <a:pt x="16193" y="124144"/>
                                  <a:pt x="16193" y="124144"/>
                                  <a:pt x="17145" y="123191"/>
                                </a:cubicBezTo>
                                <a:cubicBezTo>
                                  <a:pt x="17145" y="122239"/>
                                  <a:pt x="18098" y="121286"/>
                                  <a:pt x="17145" y="121286"/>
                                </a:cubicBezTo>
                                <a:cubicBezTo>
                                  <a:pt x="16193" y="121286"/>
                                  <a:pt x="16193" y="122239"/>
                                  <a:pt x="15240" y="123191"/>
                                </a:cubicBezTo>
                                <a:cubicBezTo>
                                  <a:pt x="14288" y="122239"/>
                                  <a:pt x="14288" y="123191"/>
                                  <a:pt x="14288" y="124144"/>
                                </a:cubicBezTo>
                                <a:close/>
                                <a:moveTo>
                                  <a:pt x="21908" y="117476"/>
                                </a:moveTo>
                                <a:cubicBezTo>
                                  <a:pt x="21908" y="117476"/>
                                  <a:pt x="22860" y="116524"/>
                                  <a:pt x="21908" y="115571"/>
                                </a:cubicBezTo>
                                <a:cubicBezTo>
                                  <a:pt x="20955" y="115571"/>
                                  <a:pt x="20955" y="116524"/>
                                  <a:pt x="20003" y="117476"/>
                                </a:cubicBezTo>
                                <a:cubicBezTo>
                                  <a:pt x="20003" y="118429"/>
                                  <a:pt x="19050" y="119381"/>
                                  <a:pt x="20003" y="120334"/>
                                </a:cubicBezTo>
                                <a:cubicBezTo>
                                  <a:pt x="20955" y="120334"/>
                                  <a:pt x="20955" y="118429"/>
                                  <a:pt x="21908" y="117476"/>
                                </a:cubicBezTo>
                                <a:close/>
                                <a:moveTo>
                                  <a:pt x="21908" y="131764"/>
                                </a:moveTo>
                                <a:cubicBezTo>
                                  <a:pt x="21908" y="130811"/>
                                  <a:pt x="20955" y="130811"/>
                                  <a:pt x="21908" y="131764"/>
                                </a:cubicBezTo>
                                <a:cubicBezTo>
                                  <a:pt x="20955" y="130811"/>
                                  <a:pt x="20955" y="131764"/>
                                  <a:pt x="20955" y="131764"/>
                                </a:cubicBezTo>
                                <a:cubicBezTo>
                                  <a:pt x="20003" y="132716"/>
                                  <a:pt x="20955" y="132716"/>
                                  <a:pt x="21908" y="131764"/>
                                </a:cubicBezTo>
                                <a:cubicBezTo>
                                  <a:pt x="21908" y="132716"/>
                                  <a:pt x="21908" y="131764"/>
                                  <a:pt x="21908" y="131764"/>
                                </a:cubicBezTo>
                                <a:close/>
                                <a:moveTo>
                                  <a:pt x="21908" y="123191"/>
                                </a:moveTo>
                                <a:cubicBezTo>
                                  <a:pt x="22860" y="123191"/>
                                  <a:pt x="22860" y="123191"/>
                                  <a:pt x="22860" y="122239"/>
                                </a:cubicBezTo>
                                <a:cubicBezTo>
                                  <a:pt x="22860" y="122239"/>
                                  <a:pt x="22860" y="121286"/>
                                  <a:pt x="22860" y="121286"/>
                                </a:cubicBezTo>
                                <a:cubicBezTo>
                                  <a:pt x="22860" y="121286"/>
                                  <a:pt x="21908" y="121286"/>
                                  <a:pt x="21908" y="123191"/>
                                </a:cubicBezTo>
                                <a:cubicBezTo>
                                  <a:pt x="21908" y="122239"/>
                                  <a:pt x="21908" y="123191"/>
                                  <a:pt x="21908" y="123191"/>
                                </a:cubicBezTo>
                                <a:close/>
                                <a:moveTo>
                                  <a:pt x="22860" y="134621"/>
                                </a:moveTo>
                                <a:cubicBezTo>
                                  <a:pt x="22860" y="134621"/>
                                  <a:pt x="23813" y="134621"/>
                                  <a:pt x="22860" y="134621"/>
                                </a:cubicBezTo>
                                <a:cubicBezTo>
                                  <a:pt x="23813" y="133669"/>
                                  <a:pt x="22860" y="133669"/>
                                  <a:pt x="22860" y="133669"/>
                                </a:cubicBezTo>
                                <a:cubicBezTo>
                                  <a:pt x="22860" y="133669"/>
                                  <a:pt x="22860" y="133669"/>
                                  <a:pt x="22860" y="134621"/>
                                </a:cubicBezTo>
                                <a:cubicBezTo>
                                  <a:pt x="21908" y="134621"/>
                                  <a:pt x="22860" y="134621"/>
                                  <a:pt x="22860" y="134621"/>
                                </a:cubicBezTo>
                                <a:close/>
                                <a:moveTo>
                                  <a:pt x="25718" y="116524"/>
                                </a:moveTo>
                                <a:cubicBezTo>
                                  <a:pt x="25718" y="115571"/>
                                  <a:pt x="24765" y="115571"/>
                                  <a:pt x="24765" y="115571"/>
                                </a:cubicBezTo>
                                <a:cubicBezTo>
                                  <a:pt x="22860" y="115571"/>
                                  <a:pt x="22860" y="117476"/>
                                  <a:pt x="22860" y="118429"/>
                                </a:cubicBezTo>
                                <a:cubicBezTo>
                                  <a:pt x="22860" y="119381"/>
                                  <a:pt x="22860" y="119381"/>
                                  <a:pt x="23813" y="119381"/>
                                </a:cubicBezTo>
                                <a:cubicBezTo>
                                  <a:pt x="24765" y="118429"/>
                                  <a:pt x="25718" y="118429"/>
                                  <a:pt x="25718" y="116524"/>
                                </a:cubicBezTo>
                                <a:close/>
                                <a:moveTo>
                                  <a:pt x="23813" y="139384"/>
                                </a:moveTo>
                                <a:cubicBezTo>
                                  <a:pt x="23813" y="138431"/>
                                  <a:pt x="23813" y="138431"/>
                                  <a:pt x="22860" y="138431"/>
                                </a:cubicBezTo>
                                <a:cubicBezTo>
                                  <a:pt x="22860" y="138431"/>
                                  <a:pt x="21908" y="138431"/>
                                  <a:pt x="21908" y="139384"/>
                                </a:cubicBezTo>
                                <a:cubicBezTo>
                                  <a:pt x="22860" y="139384"/>
                                  <a:pt x="22860" y="139384"/>
                                  <a:pt x="23813" y="139384"/>
                                </a:cubicBezTo>
                                <a:cubicBezTo>
                                  <a:pt x="23813" y="139384"/>
                                  <a:pt x="23813" y="139384"/>
                                  <a:pt x="23813" y="139384"/>
                                </a:cubicBezTo>
                                <a:close/>
                                <a:moveTo>
                                  <a:pt x="23813" y="126049"/>
                                </a:moveTo>
                                <a:cubicBezTo>
                                  <a:pt x="22860" y="126049"/>
                                  <a:pt x="22860" y="127001"/>
                                  <a:pt x="23813" y="126049"/>
                                </a:cubicBezTo>
                                <a:cubicBezTo>
                                  <a:pt x="22860" y="127954"/>
                                  <a:pt x="23813" y="127954"/>
                                  <a:pt x="23813" y="127954"/>
                                </a:cubicBezTo>
                                <a:cubicBezTo>
                                  <a:pt x="23813" y="127001"/>
                                  <a:pt x="23813" y="127001"/>
                                  <a:pt x="23813" y="126049"/>
                                </a:cubicBezTo>
                                <a:cubicBezTo>
                                  <a:pt x="23813" y="126049"/>
                                  <a:pt x="23813" y="126049"/>
                                  <a:pt x="23813" y="126049"/>
                                </a:cubicBezTo>
                                <a:close/>
                                <a:moveTo>
                                  <a:pt x="26670" y="128906"/>
                                </a:moveTo>
                                <a:cubicBezTo>
                                  <a:pt x="25718" y="128906"/>
                                  <a:pt x="25718" y="130811"/>
                                  <a:pt x="25718" y="131764"/>
                                </a:cubicBezTo>
                                <a:cubicBezTo>
                                  <a:pt x="25718" y="131764"/>
                                  <a:pt x="25718" y="132716"/>
                                  <a:pt x="26670" y="132716"/>
                                </a:cubicBezTo>
                                <a:cubicBezTo>
                                  <a:pt x="26670" y="132716"/>
                                  <a:pt x="27623" y="132716"/>
                                  <a:pt x="27623" y="131764"/>
                                </a:cubicBezTo>
                                <a:cubicBezTo>
                                  <a:pt x="29528" y="130811"/>
                                  <a:pt x="26670" y="128906"/>
                                  <a:pt x="26670" y="128906"/>
                                </a:cubicBezTo>
                                <a:close/>
                                <a:moveTo>
                                  <a:pt x="30480" y="44134"/>
                                </a:moveTo>
                                <a:cubicBezTo>
                                  <a:pt x="30480" y="44134"/>
                                  <a:pt x="31433" y="44134"/>
                                  <a:pt x="30480" y="44134"/>
                                </a:cubicBezTo>
                                <a:cubicBezTo>
                                  <a:pt x="31433" y="44134"/>
                                  <a:pt x="31433" y="43181"/>
                                  <a:pt x="30480" y="44134"/>
                                </a:cubicBezTo>
                                <a:cubicBezTo>
                                  <a:pt x="30480" y="42229"/>
                                  <a:pt x="29528" y="40324"/>
                                  <a:pt x="28575" y="39371"/>
                                </a:cubicBezTo>
                                <a:lnTo>
                                  <a:pt x="27623" y="38419"/>
                                </a:lnTo>
                                <a:cubicBezTo>
                                  <a:pt x="27623" y="38419"/>
                                  <a:pt x="27623" y="39371"/>
                                  <a:pt x="27623" y="39371"/>
                                </a:cubicBezTo>
                                <a:cubicBezTo>
                                  <a:pt x="27623" y="41276"/>
                                  <a:pt x="28575" y="43181"/>
                                  <a:pt x="30480" y="44134"/>
                                </a:cubicBezTo>
                                <a:close/>
                                <a:moveTo>
                                  <a:pt x="30480" y="124144"/>
                                </a:moveTo>
                                <a:cubicBezTo>
                                  <a:pt x="30480" y="124144"/>
                                  <a:pt x="30480" y="123191"/>
                                  <a:pt x="30480" y="124144"/>
                                </a:cubicBezTo>
                                <a:cubicBezTo>
                                  <a:pt x="29528" y="123191"/>
                                  <a:pt x="27623" y="123191"/>
                                  <a:pt x="27623" y="124144"/>
                                </a:cubicBezTo>
                                <a:lnTo>
                                  <a:pt x="30480" y="127001"/>
                                </a:lnTo>
                                <a:cubicBezTo>
                                  <a:pt x="30480" y="126049"/>
                                  <a:pt x="30480" y="124144"/>
                                  <a:pt x="30480" y="124144"/>
                                </a:cubicBezTo>
                                <a:close/>
                                <a:moveTo>
                                  <a:pt x="31433" y="66994"/>
                                </a:moveTo>
                                <a:lnTo>
                                  <a:pt x="31433" y="66994"/>
                                </a:lnTo>
                                <a:cubicBezTo>
                                  <a:pt x="30480" y="66994"/>
                                  <a:pt x="30480" y="66994"/>
                                  <a:pt x="31433" y="66994"/>
                                </a:cubicBezTo>
                                <a:lnTo>
                                  <a:pt x="31433" y="66994"/>
                                </a:lnTo>
                                <a:lnTo>
                                  <a:pt x="31433" y="66994"/>
                                </a:lnTo>
                                <a:close/>
                                <a:moveTo>
                                  <a:pt x="31433" y="48896"/>
                                </a:moveTo>
                                <a:cubicBezTo>
                                  <a:pt x="30480" y="48896"/>
                                  <a:pt x="30480" y="48896"/>
                                  <a:pt x="31433" y="48896"/>
                                </a:cubicBezTo>
                                <a:cubicBezTo>
                                  <a:pt x="30480" y="49849"/>
                                  <a:pt x="30480" y="49849"/>
                                  <a:pt x="31433" y="49849"/>
                                </a:cubicBezTo>
                                <a:cubicBezTo>
                                  <a:pt x="31433" y="49849"/>
                                  <a:pt x="32385" y="49849"/>
                                  <a:pt x="31433" y="48896"/>
                                </a:cubicBezTo>
                                <a:cubicBezTo>
                                  <a:pt x="32385" y="48896"/>
                                  <a:pt x="32385" y="48896"/>
                                  <a:pt x="31433" y="48896"/>
                                </a:cubicBezTo>
                                <a:close/>
                                <a:moveTo>
                                  <a:pt x="32385" y="53659"/>
                                </a:moveTo>
                                <a:cubicBezTo>
                                  <a:pt x="31433" y="53659"/>
                                  <a:pt x="30480" y="54611"/>
                                  <a:pt x="30480" y="55564"/>
                                </a:cubicBezTo>
                                <a:cubicBezTo>
                                  <a:pt x="30480" y="56516"/>
                                  <a:pt x="31433" y="56516"/>
                                  <a:pt x="31433" y="56516"/>
                                </a:cubicBezTo>
                                <a:cubicBezTo>
                                  <a:pt x="32385" y="54611"/>
                                  <a:pt x="34290" y="55564"/>
                                  <a:pt x="35243" y="54611"/>
                                </a:cubicBezTo>
                                <a:cubicBezTo>
                                  <a:pt x="35243" y="53659"/>
                                  <a:pt x="33338" y="53659"/>
                                  <a:pt x="32385" y="53659"/>
                                </a:cubicBezTo>
                                <a:close/>
                                <a:moveTo>
                                  <a:pt x="42863" y="60326"/>
                                </a:moveTo>
                                <a:cubicBezTo>
                                  <a:pt x="43815" y="60326"/>
                                  <a:pt x="43815" y="59374"/>
                                  <a:pt x="43815" y="58421"/>
                                </a:cubicBezTo>
                                <a:cubicBezTo>
                                  <a:pt x="42863" y="58421"/>
                                  <a:pt x="42863" y="58421"/>
                                  <a:pt x="41910" y="58421"/>
                                </a:cubicBezTo>
                                <a:cubicBezTo>
                                  <a:pt x="39053" y="60326"/>
                                  <a:pt x="37148" y="62231"/>
                                  <a:pt x="35243" y="65089"/>
                                </a:cubicBezTo>
                                <a:cubicBezTo>
                                  <a:pt x="35243" y="63184"/>
                                  <a:pt x="33338" y="62231"/>
                                  <a:pt x="33338" y="60326"/>
                                </a:cubicBezTo>
                                <a:cubicBezTo>
                                  <a:pt x="33338" y="59374"/>
                                  <a:pt x="32385" y="59374"/>
                                  <a:pt x="32385" y="59374"/>
                                </a:cubicBezTo>
                                <a:cubicBezTo>
                                  <a:pt x="32385" y="59374"/>
                                  <a:pt x="31433" y="60326"/>
                                  <a:pt x="31433" y="60326"/>
                                </a:cubicBezTo>
                                <a:cubicBezTo>
                                  <a:pt x="31433" y="63184"/>
                                  <a:pt x="33338" y="64136"/>
                                  <a:pt x="35243" y="65089"/>
                                </a:cubicBezTo>
                                <a:cubicBezTo>
                                  <a:pt x="37148" y="66041"/>
                                  <a:pt x="39053" y="65089"/>
                                  <a:pt x="40005" y="63184"/>
                                </a:cubicBezTo>
                                <a:cubicBezTo>
                                  <a:pt x="40958" y="62231"/>
                                  <a:pt x="40958" y="61279"/>
                                  <a:pt x="42863" y="60326"/>
                                </a:cubicBezTo>
                                <a:close/>
                                <a:moveTo>
                                  <a:pt x="37148" y="72709"/>
                                </a:moveTo>
                                <a:cubicBezTo>
                                  <a:pt x="37148" y="71756"/>
                                  <a:pt x="37148" y="70804"/>
                                  <a:pt x="35243" y="69851"/>
                                </a:cubicBezTo>
                                <a:cubicBezTo>
                                  <a:pt x="35243" y="69851"/>
                                  <a:pt x="34290" y="69851"/>
                                  <a:pt x="34290" y="70804"/>
                                </a:cubicBezTo>
                                <a:cubicBezTo>
                                  <a:pt x="34290" y="71756"/>
                                  <a:pt x="34290" y="73661"/>
                                  <a:pt x="36195" y="73661"/>
                                </a:cubicBezTo>
                                <a:cubicBezTo>
                                  <a:pt x="37148" y="74614"/>
                                  <a:pt x="37148" y="73661"/>
                                  <a:pt x="37148" y="72709"/>
                                </a:cubicBezTo>
                                <a:close/>
                                <a:moveTo>
                                  <a:pt x="38100" y="58421"/>
                                </a:moveTo>
                                <a:cubicBezTo>
                                  <a:pt x="39053" y="58421"/>
                                  <a:pt x="39053" y="57469"/>
                                  <a:pt x="38100" y="58421"/>
                                </a:cubicBezTo>
                                <a:cubicBezTo>
                                  <a:pt x="39053" y="57469"/>
                                  <a:pt x="39053" y="57469"/>
                                  <a:pt x="38100" y="57469"/>
                                </a:cubicBezTo>
                                <a:cubicBezTo>
                                  <a:pt x="38100" y="57469"/>
                                  <a:pt x="38100" y="57469"/>
                                  <a:pt x="38100" y="58421"/>
                                </a:cubicBezTo>
                                <a:cubicBezTo>
                                  <a:pt x="38100" y="58421"/>
                                  <a:pt x="38100" y="58421"/>
                                  <a:pt x="38100" y="58421"/>
                                </a:cubicBezTo>
                                <a:close/>
                                <a:moveTo>
                                  <a:pt x="39053" y="53659"/>
                                </a:moveTo>
                                <a:cubicBezTo>
                                  <a:pt x="39053" y="53659"/>
                                  <a:pt x="39053" y="52706"/>
                                  <a:pt x="39053" y="53659"/>
                                </a:cubicBezTo>
                                <a:cubicBezTo>
                                  <a:pt x="40005" y="52706"/>
                                  <a:pt x="39053" y="52706"/>
                                  <a:pt x="39053" y="52706"/>
                                </a:cubicBezTo>
                                <a:lnTo>
                                  <a:pt x="39053" y="52706"/>
                                </a:lnTo>
                                <a:cubicBezTo>
                                  <a:pt x="38100" y="52706"/>
                                  <a:pt x="38100" y="52706"/>
                                  <a:pt x="39053" y="53659"/>
                                </a:cubicBezTo>
                                <a:close/>
                                <a:moveTo>
                                  <a:pt x="40958" y="48896"/>
                                </a:moveTo>
                                <a:cubicBezTo>
                                  <a:pt x="40958" y="48896"/>
                                  <a:pt x="40958" y="48896"/>
                                  <a:pt x="40958" y="48896"/>
                                </a:cubicBezTo>
                                <a:cubicBezTo>
                                  <a:pt x="40958" y="49849"/>
                                  <a:pt x="40958" y="49849"/>
                                  <a:pt x="40958" y="48896"/>
                                </a:cubicBezTo>
                                <a:cubicBezTo>
                                  <a:pt x="41910" y="48896"/>
                                  <a:pt x="40958" y="48896"/>
                                  <a:pt x="40958" y="48896"/>
                                </a:cubicBezTo>
                                <a:cubicBezTo>
                                  <a:pt x="40958" y="48896"/>
                                  <a:pt x="40958" y="48896"/>
                                  <a:pt x="40958" y="48896"/>
                                </a:cubicBezTo>
                                <a:close/>
                                <a:moveTo>
                                  <a:pt x="43815" y="87949"/>
                                </a:moveTo>
                                <a:cubicBezTo>
                                  <a:pt x="43815" y="86996"/>
                                  <a:pt x="43815" y="86996"/>
                                  <a:pt x="43815" y="87949"/>
                                </a:cubicBezTo>
                                <a:lnTo>
                                  <a:pt x="41910" y="87949"/>
                                </a:lnTo>
                                <a:cubicBezTo>
                                  <a:pt x="42863" y="87949"/>
                                  <a:pt x="42863" y="87949"/>
                                  <a:pt x="43815" y="87949"/>
                                </a:cubicBezTo>
                                <a:cubicBezTo>
                                  <a:pt x="43815" y="87949"/>
                                  <a:pt x="43815" y="87949"/>
                                  <a:pt x="43815" y="87949"/>
                                </a:cubicBezTo>
                                <a:close/>
                                <a:moveTo>
                                  <a:pt x="89535" y="107951"/>
                                </a:moveTo>
                                <a:lnTo>
                                  <a:pt x="90488" y="107951"/>
                                </a:lnTo>
                                <a:cubicBezTo>
                                  <a:pt x="90488" y="108904"/>
                                  <a:pt x="88583" y="109856"/>
                                  <a:pt x="90488" y="111761"/>
                                </a:cubicBezTo>
                                <a:cubicBezTo>
                                  <a:pt x="93345" y="113666"/>
                                  <a:pt x="95250" y="115571"/>
                                  <a:pt x="98108" y="115571"/>
                                </a:cubicBezTo>
                                <a:cubicBezTo>
                                  <a:pt x="99060" y="115571"/>
                                  <a:pt x="100013" y="115571"/>
                                  <a:pt x="100013" y="114619"/>
                                </a:cubicBezTo>
                                <a:cubicBezTo>
                                  <a:pt x="100013" y="113666"/>
                                  <a:pt x="100013" y="113666"/>
                                  <a:pt x="100965" y="113666"/>
                                </a:cubicBezTo>
                                <a:cubicBezTo>
                                  <a:pt x="103823" y="113666"/>
                                  <a:pt x="103823" y="112714"/>
                                  <a:pt x="101918" y="110809"/>
                                </a:cubicBezTo>
                                <a:cubicBezTo>
                                  <a:pt x="100965" y="109856"/>
                                  <a:pt x="101918" y="108904"/>
                                  <a:pt x="101918" y="106999"/>
                                </a:cubicBezTo>
                                <a:cubicBezTo>
                                  <a:pt x="103823" y="107951"/>
                                  <a:pt x="104775" y="108904"/>
                                  <a:pt x="106680" y="108904"/>
                                </a:cubicBezTo>
                                <a:cubicBezTo>
                                  <a:pt x="106680" y="109856"/>
                                  <a:pt x="105728" y="110809"/>
                                  <a:pt x="106680" y="110809"/>
                                </a:cubicBezTo>
                                <a:cubicBezTo>
                                  <a:pt x="107633" y="110809"/>
                                  <a:pt x="107633" y="110809"/>
                                  <a:pt x="108585" y="109856"/>
                                </a:cubicBezTo>
                                <a:cubicBezTo>
                                  <a:pt x="108585" y="108904"/>
                                  <a:pt x="108585" y="108904"/>
                                  <a:pt x="109538" y="107951"/>
                                </a:cubicBezTo>
                                <a:cubicBezTo>
                                  <a:pt x="112395" y="106999"/>
                                  <a:pt x="111443" y="104141"/>
                                  <a:pt x="111443" y="102236"/>
                                </a:cubicBezTo>
                                <a:cubicBezTo>
                                  <a:pt x="111443" y="100331"/>
                                  <a:pt x="110490" y="99379"/>
                                  <a:pt x="110490" y="97474"/>
                                </a:cubicBezTo>
                                <a:cubicBezTo>
                                  <a:pt x="110490" y="95569"/>
                                  <a:pt x="109538" y="95569"/>
                                  <a:pt x="107633" y="96521"/>
                                </a:cubicBezTo>
                                <a:cubicBezTo>
                                  <a:pt x="104775" y="98426"/>
                                  <a:pt x="100965" y="101284"/>
                                  <a:pt x="97155" y="101284"/>
                                </a:cubicBezTo>
                                <a:cubicBezTo>
                                  <a:pt x="98108" y="98426"/>
                                  <a:pt x="100965" y="97474"/>
                                  <a:pt x="102870" y="95569"/>
                                </a:cubicBezTo>
                                <a:cubicBezTo>
                                  <a:pt x="102870" y="96521"/>
                                  <a:pt x="103823" y="96521"/>
                                  <a:pt x="104775" y="95569"/>
                                </a:cubicBezTo>
                                <a:cubicBezTo>
                                  <a:pt x="104775" y="95569"/>
                                  <a:pt x="105728" y="94616"/>
                                  <a:pt x="104775" y="93664"/>
                                </a:cubicBezTo>
                                <a:cubicBezTo>
                                  <a:pt x="104775" y="93664"/>
                                  <a:pt x="103823" y="93664"/>
                                  <a:pt x="102870" y="94616"/>
                                </a:cubicBezTo>
                                <a:lnTo>
                                  <a:pt x="101918" y="95569"/>
                                </a:lnTo>
                                <a:cubicBezTo>
                                  <a:pt x="101918" y="94616"/>
                                  <a:pt x="101918" y="94616"/>
                                  <a:pt x="102870" y="93664"/>
                                </a:cubicBezTo>
                                <a:lnTo>
                                  <a:pt x="102870" y="92711"/>
                                </a:lnTo>
                                <a:cubicBezTo>
                                  <a:pt x="102870" y="91759"/>
                                  <a:pt x="101918" y="92711"/>
                                  <a:pt x="101918" y="92711"/>
                                </a:cubicBezTo>
                                <a:cubicBezTo>
                                  <a:pt x="100965" y="95569"/>
                                  <a:pt x="96203" y="95569"/>
                                  <a:pt x="94298" y="98426"/>
                                </a:cubicBezTo>
                                <a:cubicBezTo>
                                  <a:pt x="93345" y="99379"/>
                                  <a:pt x="91440" y="100331"/>
                                  <a:pt x="90488" y="99379"/>
                                </a:cubicBezTo>
                                <a:cubicBezTo>
                                  <a:pt x="88583" y="98426"/>
                                  <a:pt x="90488" y="97474"/>
                                  <a:pt x="90488" y="96521"/>
                                </a:cubicBezTo>
                                <a:cubicBezTo>
                                  <a:pt x="93345" y="96521"/>
                                  <a:pt x="95250" y="93664"/>
                                  <a:pt x="98108" y="92711"/>
                                </a:cubicBezTo>
                                <a:lnTo>
                                  <a:pt x="98108" y="91759"/>
                                </a:lnTo>
                                <a:cubicBezTo>
                                  <a:pt x="96203" y="92711"/>
                                  <a:pt x="94298" y="89854"/>
                                  <a:pt x="92393" y="91759"/>
                                </a:cubicBezTo>
                                <a:cubicBezTo>
                                  <a:pt x="92393" y="90806"/>
                                  <a:pt x="92393" y="88901"/>
                                  <a:pt x="93345" y="87949"/>
                                </a:cubicBezTo>
                                <a:cubicBezTo>
                                  <a:pt x="93345" y="86996"/>
                                  <a:pt x="94298" y="86044"/>
                                  <a:pt x="93345" y="86044"/>
                                </a:cubicBezTo>
                                <a:cubicBezTo>
                                  <a:pt x="92393" y="85091"/>
                                  <a:pt x="91440" y="86044"/>
                                  <a:pt x="91440" y="86996"/>
                                </a:cubicBezTo>
                                <a:cubicBezTo>
                                  <a:pt x="91440" y="87949"/>
                                  <a:pt x="90488" y="88901"/>
                                  <a:pt x="90488" y="88901"/>
                                </a:cubicBezTo>
                                <a:cubicBezTo>
                                  <a:pt x="90488" y="89854"/>
                                  <a:pt x="90488" y="90806"/>
                                  <a:pt x="88583" y="90806"/>
                                </a:cubicBezTo>
                                <a:cubicBezTo>
                                  <a:pt x="87630" y="90806"/>
                                  <a:pt x="86678" y="89854"/>
                                  <a:pt x="86678" y="88901"/>
                                </a:cubicBezTo>
                                <a:cubicBezTo>
                                  <a:pt x="86678" y="87949"/>
                                  <a:pt x="85725" y="86996"/>
                                  <a:pt x="84773" y="87949"/>
                                </a:cubicBezTo>
                                <a:cubicBezTo>
                                  <a:pt x="81915" y="89854"/>
                                  <a:pt x="80963" y="88901"/>
                                  <a:pt x="79058" y="86996"/>
                                </a:cubicBezTo>
                                <a:cubicBezTo>
                                  <a:pt x="78105" y="86044"/>
                                  <a:pt x="77153" y="85091"/>
                                  <a:pt x="76200" y="85091"/>
                                </a:cubicBezTo>
                                <a:cubicBezTo>
                                  <a:pt x="76200" y="86044"/>
                                  <a:pt x="76200" y="87949"/>
                                  <a:pt x="74295" y="87949"/>
                                </a:cubicBezTo>
                                <a:cubicBezTo>
                                  <a:pt x="72390" y="87949"/>
                                  <a:pt x="71438" y="88901"/>
                                  <a:pt x="70485" y="89854"/>
                                </a:cubicBezTo>
                                <a:cubicBezTo>
                                  <a:pt x="68580" y="91759"/>
                                  <a:pt x="66675" y="91759"/>
                                  <a:pt x="64770" y="91759"/>
                                </a:cubicBezTo>
                                <a:cubicBezTo>
                                  <a:pt x="64770" y="89854"/>
                                  <a:pt x="62865" y="88901"/>
                                  <a:pt x="61913" y="87949"/>
                                </a:cubicBezTo>
                                <a:cubicBezTo>
                                  <a:pt x="61913" y="87949"/>
                                  <a:pt x="60960" y="86996"/>
                                  <a:pt x="61913" y="86996"/>
                                </a:cubicBezTo>
                                <a:cubicBezTo>
                                  <a:pt x="62865" y="86996"/>
                                  <a:pt x="62865" y="86996"/>
                                  <a:pt x="62865" y="86996"/>
                                </a:cubicBezTo>
                                <a:cubicBezTo>
                                  <a:pt x="63818" y="87949"/>
                                  <a:pt x="64770" y="88901"/>
                                  <a:pt x="65723" y="88901"/>
                                </a:cubicBezTo>
                                <a:cubicBezTo>
                                  <a:pt x="66675" y="88901"/>
                                  <a:pt x="66675" y="89854"/>
                                  <a:pt x="67628" y="88901"/>
                                </a:cubicBezTo>
                                <a:cubicBezTo>
                                  <a:pt x="68580" y="87949"/>
                                  <a:pt x="67628" y="86996"/>
                                  <a:pt x="67628" y="86996"/>
                                </a:cubicBezTo>
                                <a:cubicBezTo>
                                  <a:pt x="67628" y="86044"/>
                                  <a:pt x="66675" y="86044"/>
                                  <a:pt x="65723" y="86044"/>
                                </a:cubicBezTo>
                                <a:cubicBezTo>
                                  <a:pt x="63818" y="84139"/>
                                  <a:pt x="62865" y="83186"/>
                                  <a:pt x="64770" y="80329"/>
                                </a:cubicBezTo>
                                <a:cubicBezTo>
                                  <a:pt x="64770" y="77471"/>
                                  <a:pt x="61913" y="78424"/>
                                  <a:pt x="60008" y="77471"/>
                                </a:cubicBezTo>
                                <a:lnTo>
                                  <a:pt x="59055" y="75566"/>
                                </a:lnTo>
                                <a:cubicBezTo>
                                  <a:pt x="59055" y="74614"/>
                                  <a:pt x="59055" y="73661"/>
                                  <a:pt x="58103" y="73661"/>
                                </a:cubicBezTo>
                                <a:cubicBezTo>
                                  <a:pt x="57150" y="73661"/>
                                  <a:pt x="56198" y="74614"/>
                                  <a:pt x="56198" y="75566"/>
                                </a:cubicBezTo>
                                <a:cubicBezTo>
                                  <a:pt x="55245" y="77471"/>
                                  <a:pt x="56198" y="79376"/>
                                  <a:pt x="58103" y="81281"/>
                                </a:cubicBezTo>
                                <a:cubicBezTo>
                                  <a:pt x="57150" y="81281"/>
                                  <a:pt x="56198" y="81281"/>
                                  <a:pt x="55245" y="82234"/>
                                </a:cubicBezTo>
                                <a:cubicBezTo>
                                  <a:pt x="54293" y="80329"/>
                                  <a:pt x="52388" y="81281"/>
                                  <a:pt x="51435" y="80329"/>
                                </a:cubicBezTo>
                                <a:cubicBezTo>
                                  <a:pt x="50483" y="79376"/>
                                  <a:pt x="49530" y="79376"/>
                                  <a:pt x="49530" y="78424"/>
                                </a:cubicBezTo>
                                <a:cubicBezTo>
                                  <a:pt x="49530" y="77471"/>
                                  <a:pt x="51435" y="76519"/>
                                  <a:pt x="52388" y="76519"/>
                                </a:cubicBezTo>
                                <a:cubicBezTo>
                                  <a:pt x="54293" y="77471"/>
                                  <a:pt x="55245" y="76519"/>
                                  <a:pt x="54293" y="74614"/>
                                </a:cubicBezTo>
                                <a:cubicBezTo>
                                  <a:pt x="54293" y="72709"/>
                                  <a:pt x="54293" y="71756"/>
                                  <a:pt x="55245" y="70804"/>
                                </a:cubicBezTo>
                                <a:cubicBezTo>
                                  <a:pt x="56198" y="69851"/>
                                  <a:pt x="56198" y="68899"/>
                                  <a:pt x="55245" y="68899"/>
                                </a:cubicBezTo>
                                <a:cubicBezTo>
                                  <a:pt x="55245" y="67946"/>
                                  <a:pt x="55245" y="66994"/>
                                  <a:pt x="54293" y="66994"/>
                                </a:cubicBezTo>
                                <a:cubicBezTo>
                                  <a:pt x="53340" y="66994"/>
                                  <a:pt x="53340" y="67946"/>
                                  <a:pt x="53340" y="68899"/>
                                </a:cubicBezTo>
                                <a:cubicBezTo>
                                  <a:pt x="53340" y="70804"/>
                                  <a:pt x="52388" y="72709"/>
                                  <a:pt x="51435" y="73661"/>
                                </a:cubicBezTo>
                                <a:cubicBezTo>
                                  <a:pt x="51435" y="74614"/>
                                  <a:pt x="50483" y="74614"/>
                                  <a:pt x="49530" y="74614"/>
                                </a:cubicBezTo>
                                <a:cubicBezTo>
                                  <a:pt x="48578" y="74614"/>
                                  <a:pt x="48578" y="73661"/>
                                  <a:pt x="49530" y="72709"/>
                                </a:cubicBezTo>
                                <a:cubicBezTo>
                                  <a:pt x="49530" y="70804"/>
                                  <a:pt x="48578" y="69851"/>
                                  <a:pt x="49530" y="67946"/>
                                </a:cubicBezTo>
                                <a:cubicBezTo>
                                  <a:pt x="49530" y="66994"/>
                                  <a:pt x="49530" y="66041"/>
                                  <a:pt x="48578" y="65089"/>
                                </a:cubicBezTo>
                                <a:cubicBezTo>
                                  <a:pt x="47625" y="65089"/>
                                  <a:pt x="45720" y="66041"/>
                                  <a:pt x="45720" y="66994"/>
                                </a:cubicBezTo>
                                <a:cubicBezTo>
                                  <a:pt x="45720" y="68899"/>
                                  <a:pt x="44768" y="69851"/>
                                  <a:pt x="43815" y="71756"/>
                                </a:cubicBezTo>
                                <a:cubicBezTo>
                                  <a:pt x="43815" y="72709"/>
                                  <a:pt x="44768" y="72709"/>
                                  <a:pt x="44768" y="72709"/>
                                </a:cubicBezTo>
                                <a:cubicBezTo>
                                  <a:pt x="44768" y="73661"/>
                                  <a:pt x="45720" y="74614"/>
                                  <a:pt x="46673" y="75566"/>
                                </a:cubicBezTo>
                                <a:cubicBezTo>
                                  <a:pt x="47625" y="76519"/>
                                  <a:pt x="46673" y="76519"/>
                                  <a:pt x="45720" y="77471"/>
                                </a:cubicBezTo>
                                <a:cubicBezTo>
                                  <a:pt x="41910" y="79376"/>
                                  <a:pt x="40958" y="81281"/>
                                  <a:pt x="44768" y="83186"/>
                                </a:cubicBezTo>
                                <a:cubicBezTo>
                                  <a:pt x="45720" y="84139"/>
                                  <a:pt x="47625" y="85091"/>
                                  <a:pt x="47625" y="86044"/>
                                </a:cubicBezTo>
                                <a:cubicBezTo>
                                  <a:pt x="47625" y="86996"/>
                                  <a:pt x="47625" y="87949"/>
                                  <a:pt x="49530" y="87949"/>
                                </a:cubicBezTo>
                                <a:cubicBezTo>
                                  <a:pt x="51435" y="87949"/>
                                  <a:pt x="50483" y="86996"/>
                                  <a:pt x="50483" y="86044"/>
                                </a:cubicBezTo>
                                <a:cubicBezTo>
                                  <a:pt x="50483" y="85091"/>
                                  <a:pt x="49530" y="84139"/>
                                  <a:pt x="50483" y="83186"/>
                                </a:cubicBezTo>
                                <a:cubicBezTo>
                                  <a:pt x="51435" y="83186"/>
                                  <a:pt x="52388" y="84139"/>
                                  <a:pt x="52388" y="85091"/>
                                </a:cubicBezTo>
                                <a:cubicBezTo>
                                  <a:pt x="53340" y="86044"/>
                                  <a:pt x="52388" y="88901"/>
                                  <a:pt x="53340" y="87949"/>
                                </a:cubicBezTo>
                                <a:cubicBezTo>
                                  <a:pt x="57150" y="87949"/>
                                  <a:pt x="55245" y="88901"/>
                                  <a:pt x="54293" y="90806"/>
                                </a:cubicBezTo>
                                <a:cubicBezTo>
                                  <a:pt x="54293" y="90806"/>
                                  <a:pt x="53340" y="91759"/>
                                  <a:pt x="54293" y="91759"/>
                                </a:cubicBezTo>
                                <a:cubicBezTo>
                                  <a:pt x="55245" y="91759"/>
                                  <a:pt x="55245" y="91759"/>
                                  <a:pt x="55245" y="91759"/>
                                </a:cubicBezTo>
                                <a:cubicBezTo>
                                  <a:pt x="56198" y="90806"/>
                                  <a:pt x="56198" y="90806"/>
                                  <a:pt x="56198" y="89854"/>
                                </a:cubicBezTo>
                                <a:cubicBezTo>
                                  <a:pt x="56198" y="88901"/>
                                  <a:pt x="57150" y="86996"/>
                                  <a:pt x="58103" y="87949"/>
                                </a:cubicBezTo>
                                <a:cubicBezTo>
                                  <a:pt x="59055" y="88901"/>
                                  <a:pt x="58103" y="89854"/>
                                  <a:pt x="58103" y="90806"/>
                                </a:cubicBezTo>
                                <a:cubicBezTo>
                                  <a:pt x="58103" y="90806"/>
                                  <a:pt x="57150" y="91759"/>
                                  <a:pt x="57150" y="92711"/>
                                </a:cubicBezTo>
                                <a:cubicBezTo>
                                  <a:pt x="57150" y="94616"/>
                                  <a:pt x="54293" y="94616"/>
                                  <a:pt x="54293" y="96521"/>
                                </a:cubicBezTo>
                                <a:cubicBezTo>
                                  <a:pt x="56198" y="95569"/>
                                  <a:pt x="58103" y="94616"/>
                                  <a:pt x="59055" y="93664"/>
                                </a:cubicBezTo>
                                <a:cubicBezTo>
                                  <a:pt x="60960" y="91759"/>
                                  <a:pt x="60960" y="92711"/>
                                  <a:pt x="61913" y="93664"/>
                                </a:cubicBezTo>
                                <a:cubicBezTo>
                                  <a:pt x="61913" y="95569"/>
                                  <a:pt x="58103" y="95569"/>
                                  <a:pt x="59055" y="96521"/>
                                </a:cubicBezTo>
                                <a:cubicBezTo>
                                  <a:pt x="60008" y="97474"/>
                                  <a:pt x="61913" y="98426"/>
                                  <a:pt x="63818" y="99379"/>
                                </a:cubicBezTo>
                                <a:lnTo>
                                  <a:pt x="66675" y="100331"/>
                                </a:lnTo>
                                <a:lnTo>
                                  <a:pt x="68580" y="103189"/>
                                </a:lnTo>
                                <a:lnTo>
                                  <a:pt x="68580" y="103189"/>
                                </a:lnTo>
                                <a:cubicBezTo>
                                  <a:pt x="69533" y="102236"/>
                                  <a:pt x="69533" y="101284"/>
                                  <a:pt x="70485" y="101284"/>
                                </a:cubicBezTo>
                                <a:cubicBezTo>
                                  <a:pt x="69533" y="101284"/>
                                  <a:pt x="68580" y="101284"/>
                                  <a:pt x="66675" y="100331"/>
                                </a:cubicBezTo>
                                <a:lnTo>
                                  <a:pt x="67628" y="99379"/>
                                </a:lnTo>
                                <a:cubicBezTo>
                                  <a:pt x="68580" y="98426"/>
                                  <a:pt x="68580" y="96521"/>
                                  <a:pt x="70485" y="97474"/>
                                </a:cubicBezTo>
                                <a:cubicBezTo>
                                  <a:pt x="72390" y="98426"/>
                                  <a:pt x="70485" y="100331"/>
                                  <a:pt x="70485" y="101284"/>
                                </a:cubicBezTo>
                                <a:cubicBezTo>
                                  <a:pt x="72390" y="100331"/>
                                  <a:pt x="72390" y="100331"/>
                                  <a:pt x="73343" y="102236"/>
                                </a:cubicBezTo>
                                <a:cubicBezTo>
                                  <a:pt x="73343" y="103189"/>
                                  <a:pt x="74295" y="103189"/>
                                  <a:pt x="75248" y="103189"/>
                                </a:cubicBezTo>
                                <a:cubicBezTo>
                                  <a:pt x="77153" y="101284"/>
                                  <a:pt x="79058" y="102236"/>
                                  <a:pt x="80010" y="104141"/>
                                </a:cubicBezTo>
                                <a:cubicBezTo>
                                  <a:pt x="80010" y="105094"/>
                                  <a:pt x="80963" y="104141"/>
                                  <a:pt x="80963" y="104141"/>
                                </a:cubicBezTo>
                                <a:cubicBezTo>
                                  <a:pt x="81915" y="103189"/>
                                  <a:pt x="82868" y="102236"/>
                                  <a:pt x="82868" y="104141"/>
                                </a:cubicBezTo>
                                <a:cubicBezTo>
                                  <a:pt x="82868" y="105094"/>
                                  <a:pt x="81915" y="106046"/>
                                  <a:pt x="80963" y="106046"/>
                                </a:cubicBezTo>
                                <a:cubicBezTo>
                                  <a:pt x="80010" y="106046"/>
                                  <a:pt x="79058" y="106046"/>
                                  <a:pt x="77153" y="106046"/>
                                </a:cubicBezTo>
                                <a:cubicBezTo>
                                  <a:pt x="76200" y="106046"/>
                                  <a:pt x="75248" y="106999"/>
                                  <a:pt x="75248" y="107951"/>
                                </a:cubicBezTo>
                                <a:cubicBezTo>
                                  <a:pt x="75248" y="108904"/>
                                  <a:pt x="76200" y="108904"/>
                                  <a:pt x="77153" y="108904"/>
                                </a:cubicBezTo>
                                <a:cubicBezTo>
                                  <a:pt x="81915" y="111761"/>
                                  <a:pt x="82868" y="111761"/>
                                  <a:pt x="86678" y="106999"/>
                                </a:cubicBezTo>
                                <a:cubicBezTo>
                                  <a:pt x="86678" y="107951"/>
                                  <a:pt x="85725" y="108904"/>
                                  <a:pt x="86678" y="109856"/>
                                </a:cubicBezTo>
                                <a:cubicBezTo>
                                  <a:pt x="87630" y="109856"/>
                                  <a:pt x="88583" y="107951"/>
                                  <a:pt x="89535" y="107951"/>
                                </a:cubicBezTo>
                                <a:close/>
                                <a:moveTo>
                                  <a:pt x="48578" y="77471"/>
                                </a:moveTo>
                                <a:cubicBezTo>
                                  <a:pt x="48578" y="78424"/>
                                  <a:pt x="47625" y="78424"/>
                                  <a:pt x="46673" y="78424"/>
                                </a:cubicBezTo>
                                <a:cubicBezTo>
                                  <a:pt x="45720" y="78424"/>
                                  <a:pt x="44768" y="78424"/>
                                  <a:pt x="44768" y="77471"/>
                                </a:cubicBezTo>
                                <a:cubicBezTo>
                                  <a:pt x="44768" y="76519"/>
                                  <a:pt x="45720" y="76519"/>
                                  <a:pt x="46673" y="76519"/>
                                </a:cubicBezTo>
                                <a:cubicBezTo>
                                  <a:pt x="47625" y="76519"/>
                                  <a:pt x="48578" y="76519"/>
                                  <a:pt x="48578" y="77471"/>
                                </a:cubicBezTo>
                                <a:close/>
                                <a:moveTo>
                                  <a:pt x="46673" y="70804"/>
                                </a:moveTo>
                                <a:cubicBezTo>
                                  <a:pt x="46673" y="70804"/>
                                  <a:pt x="45720" y="70804"/>
                                  <a:pt x="45720" y="70804"/>
                                </a:cubicBezTo>
                                <a:cubicBezTo>
                                  <a:pt x="45720" y="70804"/>
                                  <a:pt x="46673" y="69851"/>
                                  <a:pt x="46673" y="69851"/>
                                </a:cubicBezTo>
                                <a:cubicBezTo>
                                  <a:pt x="47625" y="69851"/>
                                  <a:pt x="47625" y="69851"/>
                                  <a:pt x="47625" y="70804"/>
                                </a:cubicBezTo>
                                <a:cubicBezTo>
                                  <a:pt x="47625" y="71756"/>
                                  <a:pt x="47625" y="70804"/>
                                  <a:pt x="46673" y="70804"/>
                                </a:cubicBezTo>
                                <a:close/>
                                <a:moveTo>
                                  <a:pt x="56198" y="79376"/>
                                </a:moveTo>
                                <a:cubicBezTo>
                                  <a:pt x="56198" y="80329"/>
                                  <a:pt x="56198" y="80329"/>
                                  <a:pt x="56198" y="79376"/>
                                </a:cubicBezTo>
                                <a:cubicBezTo>
                                  <a:pt x="57150" y="80329"/>
                                  <a:pt x="58103" y="81281"/>
                                  <a:pt x="58103" y="82234"/>
                                </a:cubicBezTo>
                                <a:cubicBezTo>
                                  <a:pt x="58103" y="83186"/>
                                  <a:pt x="57150" y="82234"/>
                                  <a:pt x="57150" y="82234"/>
                                </a:cubicBezTo>
                                <a:cubicBezTo>
                                  <a:pt x="56198" y="81281"/>
                                  <a:pt x="54293" y="81281"/>
                                  <a:pt x="56198" y="79376"/>
                                </a:cubicBezTo>
                                <a:close/>
                                <a:moveTo>
                                  <a:pt x="58103" y="97474"/>
                                </a:moveTo>
                                <a:lnTo>
                                  <a:pt x="58103" y="97474"/>
                                </a:lnTo>
                                <a:cubicBezTo>
                                  <a:pt x="57150" y="97474"/>
                                  <a:pt x="57150" y="97474"/>
                                  <a:pt x="58103" y="97474"/>
                                </a:cubicBezTo>
                                <a:lnTo>
                                  <a:pt x="58103" y="97474"/>
                                </a:lnTo>
                                <a:cubicBezTo>
                                  <a:pt x="58103" y="97474"/>
                                  <a:pt x="58103" y="97474"/>
                                  <a:pt x="58103" y="97474"/>
                                </a:cubicBezTo>
                                <a:close/>
                                <a:moveTo>
                                  <a:pt x="59055" y="78424"/>
                                </a:moveTo>
                                <a:lnTo>
                                  <a:pt x="61913" y="75566"/>
                                </a:lnTo>
                                <a:lnTo>
                                  <a:pt x="61913" y="77471"/>
                                </a:lnTo>
                                <a:cubicBezTo>
                                  <a:pt x="61913" y="81281"/>
                                  <a:pt x="60008" y="80329"/>
                                  <a:pt x="59055" y="78424"/>
                                </a:cubicBezTo>
                                <a:close/>
                                <a:moveTo>
                                  <a:pt x="66675" y="91759"/>
                                </a:moveTo>
                                <a:cubicBezTo>
                                  <a:pt x="65723" y="91759"/>
                                  <a:pt x="63818" y="91759"/>
                                  <a:pt x="62865" y="90806"/>
                                </a:cubicBezTo>
                                <a:cubicBezTo>
                                  <a:pt x="63818" y="88901"/>
                                  <a:pt x="65723" y="89854"/>
                                  <a:pt x="66675" y="89854"/>
                                </a:cubicBezTo>
                                <a:cubicBezTo>
                                  <a:pt x="66675" y="90806"/>
                                  <a:pt x="66675" y="90806"/>
                                  <a:pt x="66675" y="91759"/>
                                </a:cubicBezTo>
                                <a:close/>
                                <a:moveTo>
                                  <a:pt x="65723" y="103189"/>
                                </a:moveTo>
                                <a:cubicBezTo>
                                  <a:pt x="65723" y="102236"/>
                                  <a:pt x="65723" y="102236"/>
                                  <a:pt x="65723" y="103189"/>
                                </a:cubicBezTo>
                                <a:cubicBezTo>
                                  <a:pt x="63818" y="102236"/>
                                  <a:pt x="63818" y="102236"/>
                                  <a:pt x="63818" y="103189"/>
                                </a:cubicBezTo>
                                <a:cubicBezTo>
                                  <a:pt x="63818" y="103189"/>
                                  <a:pt x="64770" y="104141"/>
                                  <a:pt x="65723" y="103189"/>
                                </a:cubicBezTo>
                                <a:cubicBezTo>
                                  <a:pt x="64770" y="104141"/>
                                  <a:pt x="65723" y="103189"/>
                                  <a:pt x="65723" y="103189"/>
                                </a:cubicBezTo>
                                <a:close/>
                                <a:moveTo>
                                  <a:pt x="64770" y="67946"/>
                                </a:moveTo>
                                <a:cubicBezTo>
                                  <a:pt x="64770" y="67946"/>
                                  <a:pt x="64770" y="68899"/>
                                  <a:pt x="64770" y="67946"/>
                                </a:cubicBezTo>
                                <a:cubicBezTo>
                                  <a:pt x="64770" y="68899"/>
                                  <a:pt x="65723" y="68899"/>
                                  <a:pt x="64770" y="67946"/>
                                </a:cubicBezTo>
                                <a:cubicBezTo>
                                  <a:pt x="65723" y="67946"/>
                                  <a:pt x="65723" y="67946"/>
                                  <a:pt x="64770" y="67946"/>
                                </a:cubicBezTo>
                                <a:cubicBezTo>
                                  <a:pt x="64770" y="67946"/>
                                  <a:pt x="64770" y="67946"/>
                                  <a:pt x="64770" y="67946"/>
                                </a:cubicBezTo>
                                <a:close/>
                                <a:moveTo>
                                  <a:pt x="66675" y="92711"/>
                                </a:moveTo>
                                <a:cubicBezTo>
                                  <a:pt x="66675" y="91759"/>
                                  <a:pt x="66675" y="91759"/>
                                  <a:pt x="66675" y="92711"/>
                                </a:cubicBezTo>
                                <a:lnTo>
                                  <a:pt x="66675" y="92711"/>
                                </a:lnTo>
                                <a:cubicBezTo>
                                  <a:pt x="66675" y="92711"/>
                                  <a:pt x="67628" y="93664"/>
                                  <a:pt x="66675" y="94616"/>
                                </a:cubicBezTo>
                                <a:lnTo>
                                  <a:pt x="65723" y="94616"/>
                                </a:lnTo>
                                <a:cubicBezTo>
                                  <a:pt x="65723" y="93664"/>
                                  <a:pt x="65723" y="92711"/>
                                  <a:pt x="66675" y="92711"/>
                                </a:cubicBezTo>
                                <a:close/>
                                <a:moveTo>
                                  <a:pt x="70485" y="79376"/>
                                </a:moveTo>
                                <a:cubicBezTo>
                                  <a:pt x="69533" y="76519"/>
                                  <a:pt x="67628" y="78424"/>
                                  <a:pt x="66675" y="79376"/>
                                </a:cubicBezTo>
                                <a:cubicBezTo>
                                  <a:pt x="65723" y="81281"/>
                                  <a:pt x="67628" y="81281"/>
                                  <a:pt x="68580" y="82234"/>
                                </a:cubicBezTo>
                                <a:cubicBezTo>
                                  <a:pt x="69533" y="83186"/>
                                  <a:pt x="69533" y="83186"/>
                                  <a:pt x="70485" y="82234"/>
                                </a:cubicBezTo>
                                <a:cubicBezTo>
                                  <a:pt x="70485" y="81281"/>
                                  <a:pt x="70485" y="80329"/>
                                  <a:pt x="70485" y="79376"/>
                                </a:cubicBezTo>
                                <a:close/>
                                <a:moveTo>
                                  <a:pt x="71438" y="103189"/>
                                </a:moveTo>
                                <a:cubicBezTo>
                                  <a:pt x="71438" y="101284"/>
                                  <a:pt x="69533" y="101284"/>
                                  <a:pt x="67628" y="101284"/>
                                </a:cubicBezTo>
                                <a:cubicBezTo>
                                  <a:pt x="68580" y="102236"/>
                                  <a:pt x="68580" y="104141"/>
                                  <a:pt x="71438" y="103189"/>
                                </a:cubicBezTo>
                                <a:cubicBezTo>
                                  <a:pt x="71438" y="104141"/>
                                  <a:pt x="71438" y="103189"/>
                                  <a:pt x="71438" y="103189"/>
                                </a:cubicBezTo>
                                <a:close/>
                                <a:moveTo>
                                  <a:pt x="68580" y="72709"/>
                                </a:moveTo>
                                <a:cubicBezTo>
                                  <a:pt x="68580" y="73661"/>
                                  <a:pt x="68580" y="73661"/>
                                  <a:pt x="68580" y="72709"/>
                                </a:cubicBezTo>
                                <a:lnTo>
                                  <a:pt x="69533" y="72709"/>
                                </a:lnTo>
                                <a:cubicBezTo>
                                  <a:pt x="69533" y="72709"/>
                                  <a:pt x="69533" y="72709"/>
                                  <a:pt x="68580" y="72709"/>
                                </a:cubicBezTo>
                                <a:cubicBezTo>
                                  <a:pt x="68580" y="72709"/>
                                  <a:pt x="68580" y="72709"/>
                                  <a:pt x="68580" y="72709"/>
                                </a:cubicBezTo>
                                <a:close/>
                                <a:moveTo>
                                  <a:pt x="71438" y="77471"/>
                                </a:moveTo>
                                <a:cubicBezTo>
                                  <a:pt x="72390" y="77471"/>
                                  <a:pt x="72390" y="77471"/>
                                  <a:pt x="71438" y="77471"/>
                                </a:cubicBezTo>
                                <a:cubicBezTo>
                                  <a:pt x="72390" y="76519"/>
                                  <a:pt x="72390" y="76519"/>
                                  <a:pt x="71438" y="77471"/>
                                </a:cubicBezTo>
                                <a:lnTo>
                                  <a:pt x="71438" y="77471"/>
                                </a:lnTo>
                                <a:lnTo>
                                  <a:pt x="71438" y="77471"/>
                                </a:lnTo>
                                <a:close/>
                                <a:moveTo>
                                  <a:pt x="75248" y="89854"/>
                                </a:moveTo>
                                <a:cubicBezTo>
                                  <a:pt x="75248" y="89854"/>
                                  <a:pt x="75248" y="90806"/>
                                  <a:pt x="75248" y="89854"/>
                                </a:cubicBezTo>
                                <a:cubicBezTo>
                                  <a:pt x="74295" y="90806"/>
                                  <a:pt x="74295" y="90806"/>
                                  <a:pt x="73343" y="89854"/>
                                </a:cubicBezTo>
                                <a:lnTo>
                                  <a:pt x="73343" y="88901"/>
                                </a:lnTo>
                                <a:cubicBezTo>
                                  <a:pt x="74295" y="88901"/>
                                  <a:pt x="75248" y="88901"/>
                                  <a:pt x="75248" y="89854"/>
                                </a:cubicBezTo>
                                <a:close/>
                                <a:moveTo>
                                  <a:pt x="76200" y="83186"/>
                                </a:moveTo>
                                <a:lnTo>
                                  <a:pt x="76200" y="83186"/>
                                </a:lnTo>
                                <a:cubicBezTo>
                                  <a:pt x="77153" y="83186"/>
                                  <a:pt x="77153" y="83186"/>
                                  <a:pt x="77153" y="83186"/>
                                </a:cubicBezTo>
                                <a:cubicBezTo>
                                  <a:pt x="77153" y="82234"/>
                                  <a:pt x="77153" y="82234"/>
                                  <a:pt x="76200" y="81281"/>
                                </a:cubicBezTo>
                                <a:cubicBezTo>
                                  <a:pt x="76200" y="81281"/>
                                  <a:pt x="75248" y="81281"/>
                                  <a:pt x="75248" y="81281"/>
                                </a:cubicBezTo>
                                <a:cubicBezTo>
                                  <a:pt x="75248" y="82234"/>
                                  <a:pt x="75248" y="82234"/>
                                  <a:pt x="76200" y="83186"/>
                                </a:cubicBezTo>
                                <a:close/>
                                <a:moveTo>
                                  <a:pt x="80963" y="92711"/>
                                </a:moveTo>
                                <a:cubicBezTo>
                                  <a:pt x="80963" y="92711"/>
                                  <a:pt x="80963" y="93664"/>
                                  <a:pt x="80010" y="93664"/>
                                </a:cubicBezTo>
                                <a:cubicBezTo>
                                  <a:pt x="80010" y="94616"/>
                                  <a:pt x="80963" y="95569"/>
                                  <a:pt x="79058" y="95569"/>
                                </a:cubicBezTo>
                                <a:cubicBezTo>
                                  <a:pt x="78105" y="95569"/>
                                  <a:pt x="78105" y="94616"/>
                                  <a:pt x="77153" y="94616"/>
                                </a:cubicBezTo>
                                <a:cubicBezTo>
                                  <a:pt x="76200" y="93664"/>
                                  <a:pt x="76200" y="91759"/>
                                  <a:pt x="77153" y="90806"/>
                                </a:cubicBezTo>
                                <a:cubicBezTo>
                                  <a:pt x="80010" y="90806"/>
                                  <a:pt x="80010" y="92711"/>
                                  <a:pt x="80963" y="92711"/>
                                </a:cubicBezTo>
                                <a:close/>
                                <a:moveTo>
                                  <a:pt x="80963" y="92711"/>
                                </a:moveTo>
                                <a:lnTo>
                                  <a:pt x="83820" y="92711"/>
                                </a:lnTo>
                                <a:cubicBezTo>
                                  <a:pt x="82868" y="93664"/>
                                  <a:pt x="82868" y="94616"/>
                                  <a:pt x="81915" y="94616"/>
                                </a:cubicBezTo>
                                <a:cubicBezTo>
                                  <a:pt x="80963" y="94616"/>
                                  <a:pt x="80963" y="93664"/>
                                  <a:pt x="80963" y="92711"/>
                                </a:cubicBezTo>
                                <a:close/>
                                <a:moveTo>
                                  <a:pt x="83820" y="92711"/>
                                </a:moveTo>
                                <a:cubicBezTo>
                                  <a:pt x="83820" y="91759"/>
                                  <a:pt x="83820" y="90806"/>
                                  <a:pt x="84773" y="90806"/>
                                </a:cubicBezTo>
                                <a:cubicBezTo>
                                  <a:pt x="84773" y="90806"/>
                                  <a:pt x="84773" y="90806"/>
                                  <a:pt x="84773" y="90806"/>
                                </a:cubicBezTo>
                                <a:cubicBezTo>
                                  <a:pt x="85725" y="92711"/>
                                  <a:pt x="84773" y="92711"/>
                                  <a:pt x="83820" y="92711"/>
                                </a:cubicBezTo>
                                <a:close/>
                                <a:moveTo>
                                  <a:pt x="90488" y="107951"/>
                                </a:moveTo>
                                <a:lnTo>
                                  <a:pt x="86678" y="106046"/>
                                </a:lnTo>
                                <a:lnTo>
                                  <a:pt x="84773" y="104141"/>
                                </a:lnTo>
                                <a:cubicBezTo>
                                  <a:pt x="83820" y="103189"/>
                                  <a:pt x="84773" y="102236"/>
                                  <a:pt x="85725" y="102236"/>
                                </a:cubicBezTo>
                                <a:cubicBezTo>
                                  <a:pt x="89535" y="102236"/>
                                  <a:pt x="93345" y="100331"/>
                                  <a:pt x="97155" y="101284"/>
                                </a:cubicBezTo>
                                <a:cubicBezTo>
                                  <a:pt x="96203" y="103189"/>
                                  <a:pt x="94298" y="102236"/>
                                  <a:pt x="93345" y="103189"/>
                                </a:cubicBezTo>
                                <a:cubicBezTo>
                                  <a:pt x="93345" y="103189"/>
                                  <a:pt x="92393" y="104141"/>
                                  <a:pt x="92393" y="104141"/>
                                </a:cubicBezTo>
                                <a:cubicBezTo>
                                  <a:pt x="92393" y="105094"/>
                                  <a:pt x="93345" y="105094"/>
                                  <a:pt x="93345" y="105094"/>
                                </a:cubicBezTo>
                                <a:cubicBezTo>
                                  <a:pt x="94298" y="105094"/>
                                  <a:pt x="95250" y="104141"/>
                                  <a:pt x="96203" y="106046"/>
                                </a:cubicBezTo>
                                <a:cubicBezTo>
                                  <a:pt x="96203" y="107951"/>
                                  <a:pt x="94298" y="106999"/>
                                  <a:pt x="94298" y="107951"/>
                                </a:cubicBezTo>
                                <a:cubicBezTo>
                                  <a:pt x="92393" y="106999"/>
                                  <a:pt x="91440" y="107951"/>
                                  <a:pt x="90488" y="107951"/>
                                </a:cubicBezTo>
                                <a:lnTo>
                                  <a:pt x="90488" y="107951"/>
                                </a:lnTo>
                                <a:close/>
                                <a:moveTo>
                                  <a:pt x="84773" y="95569"/>
                                </a:moveTo>
                                <a:cubicBezTo>
                                  <a:pt x="84773" y="94616"/>
                                  <a:pt x="85725" y="94616"/>
                                  <a:pt x="85725" y="94616"/>
                                </a:cubicBezTo>
                                <a:cubicBezTo>
                                  <a:pt x="86678" y="94616"/>
                                  <a:pt x="86678" y="94616"/>
                                  <a:pt x="86678" y="95569"/>
                                </a:cubicBezTo>
                                <a:cubicBezTo>
                                  <a:pt x="86678" y="96521"/>
                                  <a:pt x="86678" y="96521"/>
                                  <a:pt x="85725" y="96521"/>
                                </a:cubicBezTo>
                                <a:cubicBezTo>
                                  <a:pt x="85725" y="96521"/>
                                  <a:pt x="84773" y="96521"/>
                                  <a:pt x="84773" y="95569"/>
                                </a:cubicBezTo>
                                <a:close/>
                                <a:moveTo>
                                  <a:pt x="86678" y="113666"/>
                                </a:moveTo>
                                <a:cubicBezTo>
                                  <a:pt x="86678" y="112714"/>
                                  <a:pt x="86678" y="111761"/>
                                  <a:pt x="85725" y="111761"/>
                                </a:cubicBezTo>
                                <a:cubicBezTo>
                                  <a:pt x="85725" y="111761"/>
                                  <a:pt x="84773" y="111761"/>
                                  <a:pt x="84773" y="112714"/>
                                </a:cubicBezTo>
                                <a:cubicBezTo>
                                  <a:pt x="85725" y="112714"/>
                                  <a:pt x="85725" y="113666"/>
                                  <a:pt x="86678" y="113666"/>
                                </a:cubicBezTo>
                                <a:cubicBezTo>
                                  <a:pt x="86678" y="113666"/>
                                  <a:pt x="86678" y="113666"/>
                                  <a:pt x="86678" y="113666"/>
                                </a:cubicBezTo>
                                <a:close/>
                                <a:moveTo>
                                  <a:pt x="91440" y="115571"/>
                                </a:moveTo>
                                <a:cubicBezTo>
                                  <a:pt x="91440" y="114619"/>
                                  <a:pt x="90488" y="114619"/>
                                  <a:pt x="90488" y="114619"/>
                                </a:cubicBezTo>
                                <a:cubicBezTo>
                                  <a:pt x="88583" y="115571"/>
                                  <a:pt x="88583" y="116524"/>
                                  <a:pt x="88583" y="118429"/>
                                </a:cubicBezTo>
                                <a:cubicBezTo>
                                  <a:pt x="88583" y="119381"/>
                                  <a:pt x="88583" y="119381"/>
                                  <a:pt x="89535" y="119381"/>
                                </a:cubicBezTo>
                                <a:cubicBezTo>
                                  <a:pt x="89535" y="118429"/>
                                  <a:pt x="90488" y="117476"/>
                                  <a:pt x="91440" y="115571"/>
                                </a:cubicBezTo>
                                <a:close/>
                                <a:moveTo>
                                  <a:pt x="92393" y="90806"/>
                                </a:moveTo>
                                <a:cubicBezTo>
                                  <a:pt x="92393" y="92711"/>
                                  <a:pt x="90488" y="93664"/>
                                  <a:pt x="90488" y="95569"/>
                                </a:cubicBezTo>
                                <a:cubicBezTo>
                                  <a:pt x="88583" y="92711"/>
                                  <a:pt x="90488" y="91759"/>
                                  <a:pt x="92393" y="90806"/>
                                </a:cubicBezTo>
                                <a:close/>
                                <a:moveTo>
                                  <a:pt x="94298" y="111761"/>
                                </a:moveTo>
                                <a:cubicBezTo>
                                  <a:pt x="94298" y="111761"/>
                                  <a:pt x="94298" y="111761"/>
                                  <a:pt x="94298" y="111761"/>
                                </a:cubicBezTo>
                                <a:cubicBezTo>
                                  <a:pt x="95250" y="111761"/>
                                  <a:pt x="95250" y="111761"/>
                                  <a:pt x="95250" y="111761"/>
                                </a:cubicBezTo>
                                <a:cubicBezTo>
                                  <a:pt x="96203" y="112714"/>
                                  <a:pt x="95250" y="112714"/>
                                  <a:pt x="94298" y="111761"/>
                                </a:cubicBezTo>
                                <a:cubicBezTo>
                                  <a:pt x="95250" y="112714"/>
                                  <a:pt x="94298" y="112714"/>
                                  <a:pt x="94298" y="111761"/>
                                </a:cubicBezTo>
                                <a:close/>
                                <a:moveTo>
                                  <a:pt x="96203" y="121286"/>
                                </a:moveTo>
                                <a:cubicBezTo>
                                  <a:pt x="97155" y="121286"/>
                                  <a:pt x="97155" y="120334"/>
                                  <a:pt x="98108" y="119381"/>
                                </a:cubicBezTo>
                                <a:cubicBezTo>
                                  <a:pt x="98108" y="118429"/>
                                  <a:pt x="98108" y="117476"/>
                                  <a:pt x="97155" y="117476"/>
                                </a:cubicBezTo>
                                <a:cubicBezTo>
                                  <a:pt x="96203" y="117476"/>
                                  <a:pt x="95250" y="117476"/>
                                  <a:pt x="96203" y="118429"/>
                                </a:cubicBezTo>
                                <a:cubicBezTo>
                                  <a:pt x="96203" y="119381"/>
                                  <a:pt x="95250" y="121286"/>
                                  <a:pt x="96203" y="121286"/>
                                </a:cubicBezTo>
                                <a:close/>
                                <a:moveTo>
                                  <a:pt x="109538" y="125096"/>
                                </a:moveTo>
                                <a:cubicBezTo>
                                  <a:pt x="110490" y="125096"/>
                                  <a:pt x="109538" y="123191"/>
                                  <a:pt x="109538" y="123191"/>
                                </a:cubicBezTo>
                                <a:cubicBezTo>
                                  <a:pt x="108585" y="122239"/>
                                  <a:pt x="107633" y="123191"/>
                                  <a:pt x="107633" y="123191"/>
                                </a:cubicBezTo>
                                <a:cubicBezTo>
                                  <a:pt x="105728" y="125096"/>
                                  <a:pt x="103823" y="126049"/>
                                  <a:pt x="100965" y="124144"/>
                                </a:cubicBezTo>
                                <a:cubicBezTo>
                                  <a:pt x="100965" y="124144"/>
                                  <a:pt x="99060" y="125096"/>
                                  <a:pt x="98108" y="125096"/>
                                </a:cubicBezTo>
                                <a:cubicBezTo>
                                  <a:pt x="97155" y="124144"/>
                                  <a:pt x="96203" y="123191"/>
                                  <a:pt x="96203" y="124144"/>
                                </a:cubicBezTo>
                                <a:cubicBezTo>
                                  <a:pt x="95250" y="125096"/>
                                  <a:pt x="97155" y="126049"/>
                                  <a:pt x="97155" y="126049"/>
                                </a:cubicBezTo>
                                <a:cubicBezTo>
                                  <a:pt x="99060" y="127001"/>
                                  <a:pt x="101918" y="126049"/>
                                  <a:pt x="103823" y="127954"/>
                                </a:cubicBezTo>
                                <a:cubicBezTo>
                                  <a:pt x="104775" y="128906"/>
                                  <a:pt x="105728" y="127954"/>
                                  <a:pt x="105728" y="127954"/>
                                </a:cubicBezTo>
                                <a:cubicBezTo>
                                  <a:pt x="106680" y="127001"/>
                                  <a:pt x="107633" y="125096"/>
                                  <a:pt x="109538" y="125096"/>
                                </a:cubicBezTo>
                                <a:close/>
                                <a:moveTo>
                                  <a:pt x="98108" y="104141"/>
                                </a:moveTo>
                                <a:cubicBezTo>
                                  <a:pt x="98108" y="102236"/>
                                  <a:pt x="100013" y="102236"/>
                                  <a:pt x="100965" y="101284"/>
                                </a:cubicBezTo>
                                <a:cubicBezTo>
                                  <a:pt x="102870" y="100331"/>
                                  <a:pt x="104775" y="100331"/>
                                  <a:pt x="104775" y="98426"/>
                                </a:cubicBezTo>
                                <a:cubicBezTo>
                                  <a:pt x="104775" y="97474"/>
                                  <a:pt x="106680" y="96521"/>
                                  <a:pt x="107633" y="97474"/>
                                </a:cubicBezTo>
                                <a:cubicBezTo>
                                  <a:pt x="108585" y="97474"/>
                                  <a:pt x="108585" y="99379"/>
                                  <a:pt x="108585" y="100331"/>
                                </a:cubicBezTo>
                                <a:cubicBezTo>
                                  <a:pt x="108585" y="102236"/>
                                  <a:pt x="108585" y="104141"/>
                                  <a:pt x="108585" y="106999"/>
                                </a:cubicBezTo>
                                <a:cubicBezTo>
                                  <a:pt x="105728" y="104141"/>
                                  <a:pt x="105728" y="104141"/>
                                  <a:pt x="101918" y="106046"/>
                                </a:cubicBezTo>
                                <a:cubicBezTo>
                                  <a:pt x="100013" y="105094"/>
                                  <a:pt x="98108" y="106046"/>
                                  <a:pt x="98108" y="104141"/>
                                </a:cubicBezTo>
                                <a:close/>
                                <a:moveTo>
                                  <a:pt x="99060" y="35561"/>
                                </a:moveTo>
                                <a:cubicBezTo>
                                  <a:pt x="99060" y="35561"/>
                                  <a:pt x="100013" y="36514"/>
                                  <a:pt x="100013" y="36514"/>
                                </a:cubicBezTo>
                                <a:cubicBezTo>
                                  <a:pt x="100965" y="36514"/>
                                  <a:pt x="100013" y="35561"/>
                                  <a:pt x="99060" y="35561"/>
                                </a:cubicBezTo>
                                <a:cubicBezTo>
                                  <a:pt x="100013" y="34609"/>
                                  <a:pt x="100013" y="34609"/>
                                  <a:pt x="99060" y="35561"/>
                                </a:cubicBezTo>
                                <a:cubicBezTo>
                                  <a:pt x="99060" y="34609"/>
                                  <a:pt x="99060" y="35561"/>
                                  <a:pt x="99060" y="35561"/>
                                </a:cubicBezTo>
                                <a:close/>
                                <a:moveTo>
                                  <a:pt x="107633" y="115571"/>
                                </a:moveTo>
                                <a:cubicBezTo>
                                  <a:pt x="106680" y="113666"/>
                                  <a:pt x="106680" y="115571"/>
                                  <a:pt x="105728" y="116524"/>
                                </a:cubicBezTo>
                                <a:cubicBezTo>
                                  <a:pt x="105728" y="117476"/>
                                  <a:pt x="104775" y="116524"/>
                                  <a:pt x="104775" y="116524"/>
                                </a:cubicBezTo>
                                <a:cubicBezTo>
                                  <a:pt x="103823" y="115571"/>
                                  <a:pt x="103823" y="114619"/>
                                  <a:pt x="102870" y="114619"/>
                                </a:cubicBezTo>
                                <a:cubicBezTo>
                                  <a:pt x="101918" y="115571"/>
                                  <a:pt x="102870" y="116524"/>
                                  <a:pt x="102870" y="117476"/>
                                </a:cubicBezTo>
                                <a:cubicBezTo>
                                  <a:pt x="102870" y="121286"/>
                                  <a:pt x="102870" y="121286"/>
                                  <a:pt x="105728" y="120334"/>
                                </a:cubicBezTo>
                                <a:lnTo>
                                  <a:pt x="107633" y="119381"/>
                                </a:lnTo>
                                <a:cubicBezTo>
                                  <a:pt x="109538" y="118429"/>
                                  <a:pt x="108585" y="115571"/>
                                  <a:pt x="107633" y="115571"/>
                                </a:cubicBezTo>
                                <a:close/>
                                <a:moveTo>
                                  <a:pt x="109538" y="146051"/>
                                </a:moveTo>
                                <a:cubicBezTo>
                                  <a:pt x="109538" y="145099"/>
                                  <a:pt x="109538" y="144146"/>
                                  <a:pt x="109538" y="146051"/>
                                </a:cubicBezTo>
                                <a:cubicBezTo>
                                  <a:pt x="107633" y="146051"/>
                                  <a:pt x="105728" y="146051"/>
                                  <a:pt x="105728" y="147956"/>
                                </a:cubicBezTo>
                                <a:cubicBezTo>
                                  <a:pt x="105728" y="148909"/>
                                  <a:pt x="106680" y="148909"/>
                                  <a:pt x="106680" y="148909"/>
                                </a:cubicBezTo>
                                <a:cubicBezTo>
                                  <a:pt x="109538" y="147956"/>
                                  <a:pt x="109538" y="147004"/>
                                  <a:pt x="109538" y="146051"/>
                                </a:cubicBezTo>
                                <a:close/>
                                <a:moveTo>
                                  <a:pt x="108585" y="136526"/>
                                </a:moveTo>
                                <a:cubicBezTo>
                                  <a:pt x="108585" y="136526"/>
                                  <a:pt x="108585" y="136526"/>
                                  <a:pt x="108585" y="136526"/>
                                </a:cubicBezTo>
                                <a:cubicBezTo>
                                  <a:pt x="107633" y="137479"/>
                                  <a:pt x="108585" y="138431"/>
                                  <a:pt x="108585" y="138431"/>
                                </a:cubicBezTo>
                                <a:cubicBezTo>
                                  <a:pt x="109538" y="137479"/>
                                  <a:pt x="109538" y="137479"/>
                                  <a:pt x="108585" y="136526"/>
                                </a:cubicBezTo>
                                <a:cubicBezTo>
                                  <a:pt x="109538" y="136526"/>
                                  <a:pt x="109538" y="135574"/>
                                  <a:pt x="108585" y="136526"/>
                                </a:cubicBezTo>
                                <a:close/>
                                <a:moveTo>
                                  <a:pt x="110490" y="141289"/>
                                </a:moveTo>
                                <a:cubicBezTo>
                                  <a:pt x="110490" y="141289"/>
                                  <a:pt x="110490" y="141289"/>
                                  <a:pt x="110490" y="141289"/>
                                </a:cubicBezTo>
                                <a:cubicBezTo>
                                  <a:pt x="109538" y="140336"/>
                                  <a:pt x="109538" y="141289"/>
                                  <a:pt x="108585" y="141289"/>
                                </a:cubicBezTo>
                                <a:cubicBezTo>
                                  <a:pt x="108585" y="141289"/>
                                  <a:pt x="108585" y="142241"/>
                                  <a:pt x="108585" y="142241"/>
                                </a:cubicBezTo>
                                <a:cubicBezTo>
                                  <a:pt x="109538" y="142241"/>
                                  <a:pt x="110490" y="142241"/>
                                  <a:pt x="110490" y="141289"/>
                                </a:cubicBezTo>
                                <a:close/>
                                <a:moveTo>
                                  <a:pt x="112395" y="144146"/>
                                </a:moveTo>
                                <a:cubicBezTo>
                                  <a:pt x="111443" y="144146"/>
                                  <a:pt x="111443" y="146051"/>
                                  <a:pt x="110490" y="147004"/>
                                </a:cubicBezTo>
                                <a:cubicBezTo>
                                  <a:pt x="110490" y="147004"/>
                                  <a:pt x="109538" y="147956"/>
                                  <a:pt x="110490" y="148909"/>
                                </a:cubicBezTo>
                                <a:cubicBezTo>
                                  <a:pt x="111443" y="148909"/>
                                  <a:pt x="111443" y="147956"/>
                                  <a:pt x="112395" y="147004"/>
                                </a:cubicBezTo>
                                <a:cubicBezTo>
                                  <a:pt x="112395" y="146051"/>
                                  <a:pt x="113348" y="144146"/>
                                  <a:pt x="112395" y="144146"/>
                                </a:cubicBezTo>
                                <a:close/>
                                <a:moveTo>
                                  <a:pt x="111443" y="131764"/>
                                </a:moveTo>
                                <a:cubicBezTo>
                                  <a:pt x="110490" y="131764"/>
                                  <a:pt x="110490" y="131764"/>
                                  <a:pt x="111443" y="131764"/>
                                </a:cubicBezTo>
                                <a:cubicBezTo>
                                  <a:pt x="111443" y="132716"/>
                                  <a:pt x="111443" y="133669"/>
                                  <a:pt x="111443" y="133669"/>
                                </a:cubicBezTo>
                                <a:cubicBezTo>
                                  <a:pt x="112395" y="133669"/>
                                  <a:pt x="112395" y="133669"/>
                                  <a:pt x="112395" y="132716"/>
                                </a:cubicBezTo>
                                <a:cubicBezTo>
                                  <a:pt x="112395" y="131764"/>
                                  <a:pt x="111443" y="131764"/>
                                  <a:pt x="111443" y="131764"/>
                                </a:cubicBezTo>
                                <a:close/>
                                <a:moveTo>
                                  <a:pt x="111443" y="111761"/>
                                </a:moveTo>
                                <a:cubicBezTo>
                                  <a:pt x="111443" y="112714"/>
                                  <a:pt x="112395" y="113666"/>
                                  <a:pt x="113348" y="114619"/>
                                </a:cubicBezTo>
                                <a:cubicBezTo>
                                  <a:pt x="114300" y="116524"/>
                                  <a:pt x="116205" y="116524"/>
                                  <a:pt x="118110" y="116524"/>
                                </a:cubicBezTo>
                                <a:cubicBezTo>
                                  <a:pt x="119063" y="116524"/>
                                  <a:pt x="119063" y="115571"/>
                                  <a:pt x="119063" y="114619"/>
                                </a:cubicBezTo>
                                <a:cubicBezTo>
                                  <a:pt x="118110" y="112714"/>
                                  <a:pt x="117158" y="109856"/>
                                  <a:pt x="113348" y="110809"/>
                                </a:cubicBezTo>
                                <a:cubicBezTo>
                                  <a:pt x="112395" y="110809"/>
                                  <a:pt x="112395" y="108904"/>
                                  <a:pt x="111443" y="109856"/>
                                </a:cubicBezTo>
                                <a:cubicBezTo>
                                  <a:pt x="110490" y="109856"/>
                                  <a:pt x="111443" y="110809"/>
                                  <a:pt x="111443" y="111761"/>
                                </a:cubicBezTo>
                                <a:close/>
                                <a:moveTo>
                                  <a:pt x="114300" y="126049"/>
                                </a:moveTo>
                                <a:cubicBezTo>
                                  <a:pt x="115253" y="127001"/>
                                  <a:pt x="116205" y="126049"/>
                                  <a:pt x="114300" y="126049"/>
                                </a:cubicBezTo>
                                <a:lnTo>
                                  <a:pt x="113348" y="122239"/>
                                </a:lnTo>
                                <a:cubicBezTo>
                                  <a:pt x="112395" y="123191"/>
                                  <a:pt x="111443" y="123191"/>
                                  <a:pt x="111443" y="124144"/>
                                </a:cubicBezTo>
                                <a:cubicBezTo>
                                  <a:pt x="112395" y="127001"/>
                                  <a:pt x="113348" y="126049"/>
                                  <a:pt x="114300" y="126049"/>
                                </a:cubicBezTo>
                                <a:close/>
                                <a:moveTo>
                                  <a:pt x="113348" y="114619"/>
                                </a:moveTo>
                                <a:cubicBezTo>
                                  <a:pt x="113348" y="113666"/>
                                  <a:pt x="113348" y="112714"/>
                                  <a:pt x="115253" y="112714"/>
                                </a:cubicBezTo>
                                <a:lnTo>
                                  <a:pt x="115253" y="113666"/>
                                </a:lnTo>
                                <a:cubicBezTo>
                                  <a:pt x="115253" y="114619"/>
                                  <a:pt x="114300" y="114619"/>
                                  <a:pt x="113348" y="114619"/>
                                </a:cubicBezTo>
                                <a:close/>
                                <a:moveTo>
                                  <a:pt x="114300" y="32704"/>
                                </a:moveTo>
                                <a:cubicBezTo>
                                  <a:pt x="113348" y="33656"/>
                                  <a:pt x="115253" y="34609"/>
                                  <a:pt x="116205" y="32704"/>
                                </a:cubicBezTo>
                                <a:cubicBezTo>
                                  <a:pt x="116205" y="31751"/>
                                  <a:pt x="115253" y="31751"/>
                                  <a:pt x="115253" y="31751"/>
                                </a:cubicBezTo>
                                <a:cubicBezTo>
                                  <a:pt x="114300" y="31751"/>
                                  <a:pt x="113348" y="31751"/>
                                  <a:pt x="114300" y="32704"/>
                                </a:cubicBezTo>
                                <a:cubicBezTo>
                                  <a:pt x="113348" y="31751"/>
                                  <a:pt x="113348" y="32704"/>
                                  <a:pt x="114300" y="32704"/>
                                </a:cubicBezTo>
                                <a:close/>
                                <a:moveTo>
                                  <a:pt x="120968" y="133669"/>
                                </a:moveTo>
                                <a:lnTo>
                                  <a:pt x="116205" y="129859"/>
                                </a:lnTo>
                                <a:cubicBezTo>
                                  <a:pt x="115253" y="130811"/>
                                  <a:pt x="114300" y="130811"/>
                                  <a:pt x="114300" y="131764"/>
                                </a:cubicBezTo>
                                <a:cubicBezTo>
                                  <a:pt x="113348" y="132716"/>
                                  <a:pt x="114300" y="132716"/>
                                  <a:pt x="115253" y="133669"/>
                                </a:cubicBezTo>
                                <a:cubicBezTo>
                                  <a:pt x="117158" y="134621"/>
                                  <a:pt x="118110" y="134621"/>
                                  <a:pt x="120015" y="135574"/>
                                </a:cubicBezTo>
                                <a:cubicBezTo>
                                  <a:pt x="120968" y="134621"/>
                                  <a:pt x="120968" y="134621"/>
                                  <a:pt x="120968" y="133669"/>
                                </a:cubicBezTo>
                                <a:close/>
                                <a:moveTo>
                                  <a:pt x="118110" y="140336"/>
                                </a:moveTo>
                                <a:cubicBezTo>
                                  <a:pt x="118110" y="138431"/>
                                  <a:pt x="117158" y="137479"/>
                                  <a:pt x="116205" y="137479"/>
                                </a:cubicBezTo>
                                <a:cubicBezTo>
                                  <a:pt x="114300" y="137479"/>
                                  <a:pt x="117158" y="138431"/>
                                  <a:pt x="116205" y="139384"/>
                                </a:cubicBezTo>
                                <a:cubicBezTo>
                                  <a:pt x="116205" y="140336"/>
                                  <a:pt x="116205" y="140336"/>
                                  <a:pt x="115253" y="141289"/>
                                </a:cubicBezTo>
                                <a:cubicBezTo>
                                  <a:pt x="115253" y="142241"/>
                                  <a:pt x="114300" y="143194"/>
                                  <a:pt x="115253" y="143194"/>
                                </a:cubicBezTo>
                                <a:cubicBezTo>
                                  <a:pt x="116205" y="143194"/>
                                  <a:pt x="116205" y="142241"/>
                                  <a:pt x="117158" y="141289"/>
                                </a:cubicBezTo>
                                <a:cubicBezTo>
                                  <a:pt x="118110" y="141289"/>
                                  <a:pt x="118110" y="140336"/>
                                  <a:pt x="118110" y="140336"/>
                                </a:cubicBezTo>
                                <a:close/>
                                <a:moveTo>
                                  <a:pt x="119063" y="119381"/>
                                </a:moveTo>
                                <a:cubicBezTo>
                                  <a:pt x="120015" y="119381"/>
                                  <a:pt x="120015" y="119381"/>
                                  <a:pt x="119063" y="119381"/>
                                </a:cubicBezTo>
                                <a:lnTo>
                                  <a:pt x="119063" y="119381"/>
                                </a:lnTo>
                                <a:cubicBezTo>
                                  <a:pt x="120015" y="119381"/>
                                  <a:pt x="120015" y="119381"/>
                                  <a:pt x="119063" y="119381"/>
                                </a:cubicBezTo>
                                <a:lnTo>
                                  <a:pt x="119063" y="119381"/>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3935701" name="Freeform 693935701"/>
                        <wps:cNvSpPr/>
                        <wps:spPr>
                          <a:xfrm>
                            <a:off x="1387511" y="89381"/>
                            <a:ext cx="139585" cy="182174"/>
                          </a:xfrm>
                          <a:custGeom>
                            <a:avLst/>
                            <a:gdLst>
                              <a:gd name="connsiteX0" fmla="*/ 51003 w 139585"/>
                              <a:gd name="connsiteY0" fmla="*/ 95736 h 182174"/>
                              <a:gd name="connsiteX1" fmla="*/ 51955 w 139585"/>
                              <a:gd name="connsiteY1" fmla="*/ 110023 h 182174"/>
                              <a:gd name="connsiteX2" fmla="*/ 57670 w 139585"/>
                              <a:gd name="connsiteY2" fmla="*/ 141455 h 182174"/>
                              <a:gd name="connsiteX3" fmla="*/ 75768 w 139585"/>
                              <a:gd name="connsiteY3" fmla="*/ 164315 h 182174"/>
                              <a:gd name="connsiteX4" fmla="*/ 108153 w 139585"/>
                              <a:gd name="connsiteY4" fmla="*/ 153838 h 182174"/>
                              <a:gd name="connsiteX5" fmla="*/ 104343 w 139585"/>
                              <a:gd name="connsiteY5" fmla="*/ 144313 h 182174"/>
                              <a:gd name="connsiteX6" fmla="*/ 93865 w 139585"/>
                              <a:gd name="connsiteY6" fmla="*/ 116690 h 182174"/>
                              <a:gd name="connsiteX7" fmla="*/ 98628 w 139585"/>
                              <a:gd name="connsiteY7" fmla="*/ 109070 h 182174"/>
                              <a:gd name="connsiteX8" fmla="*/ 120535 w 139585"/>
                              <a:gd name="connsiteY8" fmla="*/ 102403 h 182174"/>
                              <a:gd name="connsiteX9" fmla="*/ 138633 w 139585"/>
                              <a:gd name="connsiteY9" fmla="*/ 120500 h 182174"/>
                              <a:gd name="connsiteX10" fmla="*/ 127203 w 139585"/>
                              <a:gd name="connsiteY10" fmla="*/ 160505 h 182174"/>
                              <a:gd name="connsiteX11" fmla="*/ 90055 w 139585"/>
                              <a:gd name="connsiteY11" fmla="*/ 181461 h 182174"/>
                              <a:gd name="connsiteX12" fmla="*/ 47193 w 139585"/>
                              <a:gd name="connsiteY12" fmla="*/ 175745 h 182174"/>
                              <a:gd name="connsiteX13" fmla="*/ 19570 w 139585"/>
                              <a:gd name="connsiteY13" fmla="*/ 154790 h 182174"/>
                              <a:gd name="connsiteX14" fmla="*/ 2425 w 139585"/>
                              <a:gd name="connsiteY14" fmla="*/ 118595 h 182174"/>
                              <a:gd name="connsiteX15" fmla="*/ 3378 w 139585"/>
                              <a:gd name="connsiteY15" fmla="*/ 63350 h 182174"/>
                              <a:gd name="connsiteX16" fmla="*/ 26238 w 139585"/>
                              <a:gd name="connsiteY16" fmla="*/ 20488 h 182174"/>
                              <a:gd name="connsiteX17" fmla="*/ 69100 w 139585"/>
                              <a:gd name="connsiteY17" fmla="*/ 486 h 182174"/>
                              <a:gd name="connsiteX18" fmla="*/ 111010 w 139585"/>
                              <a:gd name="connsiteY18" fmla="*/ 10011 h 182174"/>
                              <a:gd name="connsiteX19" fmla="*/ 127203 w 139585"/>
                              <a:gd name="connsiteY19" fmla="*/ 28108 h 182174"/>
                              <a:gd name="connsiteX20" fmla="*/ 139585 w 139585"/>
                              <a:gd name="connsiteY20" fmla="*/ 76686 h 182174"/>
                              <a:gd name="connsiteX21" fmla="*/ 139585 w 139585"/>
                              <a:gd name="connsiteY21" fmla="*/ 84305 h 182174"/>
                              <a:gd name="connsiteX22" fmla="*/ 133870 w 139585"/>
                              <a:gd name="connsiteY22" fmla="*/ 90020 h 182174"/>
                              <a:gd name="connsiteX23" fmla="*/ 122440 w 139585"/>
                              <a:gd name="connsiteY23" fmla="*/ 90020 h 182174"/>
                              <a:gd name="connsiteX24" fmla="*/ 57670 w 139585"/>
                              <a:gd name="connsiteY24" fmla="*/ 90973 h 182174"/>
                              <a:gd name="connsiteX25" fmla="*/ 51003 w 139585"/>
                              <a:gd name="connsiteY25" fmla="*/ 95736 h 182174"/>
                              <a:gd name="connsiteX26" fmla="*/ 11950 w 139585"/>
                              <a:gd name="connsiteY26" fmla="*/ 97640 h 182174"/>
                              <a:gd name="connsiteX27" fmla="*/ 15760 w 139585"/>
                              <a:gd name="connsiteY27" fmla="*/ 103355 h 182174"/>
                              <a:gd name="connsiteX28" fmla="*/ 14808 w 139585"/>
                              <a:gd name="connsiteY28" fmla="*/ 97640 h 182174"/>
                              <a:gd name="connsiteX29" fmla="*/ 17665 w 139585"/>
                              <a:gd name="connsiteY29" fmla="*/ 94783 h 182174"/>
                              <a:gd name="connsiteX30" fmla="*/ 18618 w 139585"/>
                              <a:gd name="connsiteY30" fmla="*/ 93830 h 182174"/>
                              <a:gd name="connsiteX31" fmla="*/ 16713 w 139585"/>
                              <a:gd name="connsiteY31" fmla="*/ 93830 h 182174"/>
                              <a:gd name="connsiteX32" fmla="*/ 13855 w 139585"/>
                              <a:gd name="connsiteY32" fmla="*/ 91925 h 182174"/>
                              <a:gd name="connsiteX33" fmla="*/ 12903 w 139585"/>
                              <a:gd name="connsiteY33" fmla="*/ 90020 h 182174"/>
                              <a:gd name="connsiteX34" fmla="*/ 11950 w 139585"/>
                              <a:gd name="connsiteY34" fmla="*/ 92878 h 182174"/>
                              <a:gd name="connsiteX35" fmla="*/ 11950 w 139585"/>
                              <a:gd name="connsiteY35" fmla="*/ 94783 h 182174"/>
                              <a:gd name="connsiteX36" fmla="*/ 11950 w 139585"/>
                              <a:gd name="connsiteY36" fmla="*/ 94783 h 182174"/>
                              <a:gd name="connsiteX37" fmla="*/ 11950 w 139585"/>
                              <a:gd name="connsiteY37" fmla="*/ 94783 h 182174"/>
                              <a:gd name="connsiteX38" fmla="*/ 11950 w 139585"/>
                              <a:gd name="connsiteY38" fmla="*/ 97640 h 182174"/>
                              <a:gd name="connsiteX39" fmla="*/ 11950 w 139585"/>
                              <a:gd name="connsiteY39" fmla="*/ 97640 h 182174"/>
                              <a:gd name="connsiteX40" fmla="*/ 11950 w 139585"/>
                              <a:gd name="connsiteY40" fmla="*/ 97640 h 182174"/>
                              <a:gd name="connsiteX41" fmla="*/ 43383 w 139585"/>
                              <a:gd name="connsiteY41" fmla="*/ 55730 h 182174"/>
                              <a:gd name="connsiteX42" fmla="*/ 42430 w 139585"/>
                              <a:gd name="connsiteY42" fmla="*/ 50968 h 182174"/>
                              <a:gd name="connsiteX43" fmla="*/ 39573 w 139585"/>
                              <a:gd name="connsiteY43" fmla="*/ 46205 h 182174"/>
                              <a:gd name="connsiteX44" fmla="*/ 38620 w 139585"/>
                              <a:gd name="connsiteY44" fmla="*/ 44300 h 182174"/>
                              <a:gd name="connsiteX45" fmla="*/ 40525 w 139585"/>
                              <a:gd name="connsiteY45" fmla="*/ 43348 h 182174"/>
                              <a:gd name="connsiteX46" fmla="*/ 43383 w 139585"/>
                              <a:gd name="connsiteY46" fmla="*/ 43348 h 182174"/>
                              <a:gd name="connsiteX47" fmla="*/ 41478 w 139585"/>
                              <a:gd name="connsiteY47" fmla="*/ 41443 h 182174"/>
                              <a:gd name="connsiteX48" fmla="*/ 38620 w 139585"/>
                              <a:gd name="connsiteY48" fmla="*/ 41443 h 182174"/>
                              <a:gd name="connsiteX49" fmla="*/ 36715 w 139585"/>
                              <a:gd name="connsiteY49" fmla="*/ 45253 h 182174"/>
                              <a:gd name="connsiteX50" fmla="*/ 35763 w 139585"/>
                              <a:gd name="connsiteY50" fmla="*/ 49063 h 182174"/>
                              <a:gd name="connsiteX51" fmla="*/ 35763 w 139585"/>
                              <a:gd name="connsiteY51" fmla="*/ 50968 h 182174"/>
                              <a:gd name="connsiteX52" fmla="*/ 35763 w 139585"/>
                              <a:gd name="connsiteY52" fmla="*/ 51920 h 182174"/>
                              <a:gd name="connsiteX53" fmla="*/ 34810 w 139585"/>
                              <a:gd name="connsiteY53" fmla="*/ 51920 h 182174"/>
                              <a:gd name="connsiteX54" fmla="*/ 32905 w 139585"/>
                              <a:gd name="connsiteY54" fmla="*/ 47158 h 182174"/>
                              <a:gd name="connsiteX55" fmla="*/ 33858 w 139585"/>
                              <a:gd name="connsiteY55" fmla="*/ 43348 h 182174"/>
                              <a:gd name="connsiteX56" fmla="*/ 32905 w 139585"/>
                              <a:gd name="connsiteY56" fmla="*/ 41443 h 182174"/>
                              <a:gd name="connsiteX57" fmla="*/ 29095 w 139585"/>
                              <a:gd name="connsiteY57" fmla="*/ 42395 h 182174"/>
                              <a:gd name="connsiteX58" fmla="*/ 27190 w 139585"/>
                              <a:gd name="connsiteY58" fmla="*/ 44300 h 182174"/>
                              <a:gd name="connsiteX59" fmla="*/ 19570 w 139585"/>
                              <a:gd name="connsiteY59" fmla="*/ 48111 h 182174"/>
                              <a:gd name="connsiteX60" fmla="*/ 19570 w 139585"/>
                              <a:gd name="connsiteY60" fmla="*/ 49063 h 182174"/>
                              <a:gd name="connsiteX61" fmla="*/ 22428 w 139585"/>
                              <a:gd name="connsiteY61" fmla="*/ 49063 h 182174"/>
                              <a:gd name="connsiteX62" fmla="*/ 30048 w 139585"/>
                              <a:gd name="connsiteY62" fmla="*/ 50968 h 182174"/>
                              <a:gd name="connsiteX63" fmla="*/ 30048 w 139585"/>
                              <a:gd name="connsiteY63" fmla="*/ 51920 h 182174"/>
                              <a:gd name="connsiteX64" fmla="*/ 31000 w 139585"/>
                              <a:gd name="connsiteY64" fmla="*/ 53825 h 182174"/>
                              <a:gd name="connsiteX65" fmla="*/ 32905 w 139585"/>
                              <a:gd name="connsiteY65" fmla="*/ 54778 h 182174"/>
                              <a:gd name="connsiteX66" fmla="*/ 31953 w 139585"/>
                              <a:gd name="connsiteY66" fmla="*/ 55730 h 182174"/>
                              <a:gd name="connsiteX67" fmla="*/ 26238 w 139585"/>
                              <a:gd name="connsiteY67" fmla="*/ 53825 h 182174"/>
                              <a:gd name="connsiteX68" fmla="*/ 23380 w 139585"/>
                              <a:gd name="connsiteY68" fmla="*/ 51920 h 182174"/>
                              <a:gd name="connsiteX69" fmla="*/ 22428 w 139585"/>
                              <a:gd name="connsiteY69" fmla="*/ 53825 h 182174"/>
                              <a:gd name="connsiteX70" fmla="*/ 25285 w 139585"/>
                              <a:gd name="connsiteY70" fmla="*/ 53825 h 182174"/>
                              <a:gd name="connsiteX71" fmla="*/ 25285 w 139585"/>
                              <a:gd name="connsiteY71" fmla="*/ 53825 h 182174"/>
                              <a:gd name="connsiteX72" fmla="*/ 21475 w 139585"/>
                              <a:gd name="connsiteY72" fmla="*/ 59540 h 182174"/>
                              <a:gd name="connsiteX73" fmla="*/ 18618 w 139585"/>
                              <a:gd name="connsiteY73" fmla="*/ 62398 h 182174"/>
                              <a:gd name="connsiteX74" fmla="*/ 15760 w 139585"/>
                              <a:gd name="connsiteY74" fmla="*/ 62398 h 182174"/>
                              <a:gd name="connsiteX75" fmla="*/ 16713 w 139585"/>
                              <a:gd name="connsiteY75" fmla="*/ 65255 h 182174"/>
                              <a:gd name="connsiteX76" fmla="*/ 15760 w 139585"/>
                              <a:gd name="connsiteY76" fmla="*/ 66208 h 182174"/>
                              <a:gd name="connsiteX77" fmla="*/ 12903 w 139585"/>
                              <a:gd name="connsiteY77" fmla="*/ 69065 h 182174"/>
                              <a:gd name="connsiteX78" fmla="*/ 13855 w 139585"/>
                              <a:gd name="connsiteY78" fmla="*/ 70970 h 182174"/>
                              <a:gd name="connsiteX79" fmla="*/ 15760 w 139585"/>
                              <a:gd name="connsiteY79" fmla="*/ 70018 h 182174"/>
                              <a:gd name="connsiteX80" fmla="*/ 17665 w 139585"/>
                              <a:gd name="connsiteY80" fmla="*/ 67161 h 182174"/>
                              <a:gd name="connsiteX81" fmla="*/ 17665 w 139585"/>
                              <a:gd name="connsiteY81" fmla="*/ 71923 h 182174"/>
                              <a:gd name="connsiteX82" fmla="*/ 16713 w 139585"/>
                              <a:gd name="connsiteY82" fmla="*/ 73828 h 182174"/>
                              <a:gd name="connsiteX83" fmla="*/ 15760 w 139585"/>
                              <a:gd name="connsiteY83" fmla="*/ 77638 h 182174"/>
                              <a:gd name="connsiteX84" fmla="*/ 11950 w 139585"/>
                              <a:gd name="connsiteY84" fmla="*/ 76686 h 182174"/>
                              <a:gd name="connsiteX85" fmla="*/ 10045 w 139585"/>
                              <a:gd name="connsiteY85" fmla="*/ 76686 h 182174"/>
                              <a:gd name="connsiteX86" fmla="*/ 10045 w 139585"/>
                              <a:gd name="connsiteY86" fmla="*/ 78590 h 182174"/>
                              <a:gd name="connsiteX87" fmla="*/ 17665 w 139585"/>
                              <a:gd name="connsiteY87" fmla="*/ 77638 h 182174"/>
                              <a:gd name="connsiteX88" fmla="*/ 25285 w 139585"/>
                              <a:gd name="connsiteY88" fmla="*/ 78590 h 182174"/>
                              <a:gd name="connsiteX89" fmla="*/ 27190 w 139585"/>
                              <a:gd name="connsiteY89" fmla="*/ 84305 h 182174"/>
                              <a:gd name="connsiteX90" fmla="*/ 25285 w 139585"/>
                              <a:gd name="connsiteY90" fmla="*/ 89068 h 182174"/>
                              <a:gd name="connsiteX91" fmla="*/ 20523 w 139585"/>
                              <a:gd name="connsiteY91" fmla="*/ 85258 h 182174"/>
                              <a:gd name="connsiteX92" fmla="*/ 20523 w 139585"/>
                              <a:gd name="connsiteY92" fmla="*/ 80495 h 182174"/>
                              <a:gd name="connsiteX93" fmla="*/ 17665 w 139585"/>
                              <a:gd name="connsiteY93" fmla="*/ 84305 h 182174"/>
                              <a:gd name="connsiteX94" fmla="*/ 15760 w 139585"/>
                              <a:gd name="connsiteY94" fmla="*/ 83353 h 182174"/>
                              <a:gd name="connsiteX95" fmla="*/ 16713 w 139585"/>
                              <a:gd name="connsiteY95" fmla="*/ 89068 h 182174"/>
                              <a:gd name="connsiteX96" fmla="*/ 19570 w 139585"/>
                              <a:gd name="connsiteY96" fmla="*/ 90973 h 182174"/>
                              <a:gd name="connsiteX97" fmla="*/ 25285 w 139585"/>
                              <a:gd name="connsiteY97" fmla="*/ 88115 h 182174"/>
                              <a:gd name="connsiteX98" fmla="*/ 30048 w 139585"/>
                              <a:gd name="connsiteY98" fmla="*/ 89068 h 182174"/>
                              <a:gd name="connsiteX99" fmla="*/ 35763 w 139585"/>
                              <a:gd name="connsiteY99" fmla="*/ 88115 h 182174"/>
                              <a:gd name="connsiteX100" fmla="*/ 36715 w 139585"/>
                              <a:gd name="connsiteY100" fmla="*/ 87163 h 182174"/>
                              <a:gd name="connsiteX101" fmla="*/ 35763 w 139585"/>
                              <a:gd name="connsiteY101" fmla="*/ 86211 h 182174"/>
                              <a:gd name="connsiteX102" fmla="*/ 32905 w 139585"/>
                              <a:gd name="connsiteY102" fmla="*/ 86211 h 182174"/>
                              <a:gd name="connsiteX103" fmla="*/ 28143 w 139585"/>
                              <a:gd name="connsiteY103" fmla="*/ 82400 h 182174"/>
                              <a:gd name="connsiteX104" fmla="*/ 31000 w 139585"/>
                              <a:gd name="connsiteY104" fmla="*/ 75733 h 182174"/>
                              <a:gd name="connsiteX105" fmla="*/ 32905 w 139585"/>
                              <a:gd name="connsiteY105" fmla="*/ 74780 h 182174"/>
                              <a:gd name="connsiteX106" fmla="*/ 31953 w 139585"/>
                              <a:gd name="connsiteY106" fmla="*/ 76686 h 182174"/>
                              <a:gd name="connsiteX107" fmla="*/ 32905 w 139585"/>
                              <a:gd name="connsiteY107" fmla="*/ 81448 h 182174"/>
                              <a:gd name="connsiteX108" fmla="*/ 37668 w 139585"/>
                              <a:gd name="connsiteY108" fmla="*/ 83353 h 182174"/>
                              <a:gd name="connsiteX109" fmla="*/ 37668 w 139585"/>
                              <a:gd name="connsiteY109" fmla="*/ 82400 h 182174"/>
                              <a:gd name="connsiteX110" fmla="*/ 33858 w 139585"/>
                              <a:gd name="connsiteY110" fmla="*/ 80495 h 182174"/>
                              <a:gd name="connsiteX111" fmla="*/ 34810 w 139585"/>
                              <a:gd name="connsiteY111" fmla="*/ 78590 h 182174"/>
                              <a:gd name="connsiteX112" fmla="*/ 35763 w 139585"/>
                              <a:gd name="connsiteY112" fmla="*/ 73828 h 182174"/>
                              <a:gd name="connsiteX113" fmla="*/ 37668 w 139585"/>
                              <a:gd name="connsiteY113" fmla="*/ 73828 h 182174"/>
                              <a:gd name="connsiteX114" fmla="*/ 37668 w 139585"/>
                              <a:gd name="connsiteY114" fmla="*/ 73828 h 182174"/>
                              <a:gd name="connsiteX115" fmla="*/ 35763 w 139585"/>
                              <a:gd name="connsiteY115" fmla="*/ 73828 h 182174"/>
                              <a:gd name="connsiteX116" fmla="*/ 31000 w 139585"/>
                              <a:gd name="connsiteY116" fmla="*/ 69065 h 182174"/>
                              <a:gd name="connsiteX117" fmla="*/ 19570 w 139585"/>
                              <a:gd name="connsiteY117" fmla="*/ 64303 h 182174"/>
                              <a:gd name="connsiteX118" fmla="*/ 27190 w 139585"/>
                              <a:gd name="connsiteY118" fmla="*/ 59540 h 182174"/>
                              <a:gd name="connsiteX119" fmla="*/ 32905 w 139585"/>
                              <a:gd name="connsiteY119" fmla="*/ 55730 h 182174"/>
                              <a:gd name="connsiteX120" fmla="*/ 38620 w 139585"/>
                              <a:gd name="connsiteY120" fmla="*/ 51920 h 182174"/>
                              <a:gd name="connsiteX121" fmla="*/ 40525 w 139585"/>
                              <a:gd name="connsiteY121" fmla="*/ 55730 h 182174"/>
                              <a:gd name="connsiteX122" fmla="*/ 40525 w 139585"/>
                              <a:gd name="connsiteY122" fmla="*/ 55730 h 182174"/>
                              <a:gd name="connsiteX123" fmla="*/ 42430 w 139585"/>
                              <a:gd name="connsiteY123" fmla="*/ 56683 h 182174"/>
                              <a:gd name="connsiteX124" fmla="*/ 43383 w 139585"/>
                              <a:gd name="connsiteY124" fmla="*/ 55730 h 182174"/>
                              <a:gd name="connsiteX125" fmla="*/ 11950 w 139585"/>
                              <a:gd name="connsiteY125" fmla="*/ 83353 h 182174"/>
                              <a:gd name="connsiteX126" fmla="*/ 11950 w 139585"/>
                              <a:gd name="connsiteY126" fmla="*/ 83353 h 182174"/>
                              <a:gd name="connsiteX127" fmla="*/ 11950 w 139585"/>
                              <a:gd name="connsiteY127" fmla="*/ 81448 h 182174"/>
                              <a:gd name="connsiteX128" fmla="*/ 10998 w 139585"/>
                              <a:gd name="connsiteY128" fmla="*/ 82400 h 182174"/>
                              <a:gd name="connsiteX129" fmla="*/ 11950 w 139585"/>
                              <a:gd name="connsiteY129" fmla="*/ 83353 h 182174"/>
                              <a:gd name="connsiteX130" fmla="*/ 14808 w 139585"/>
                              <a:gd name="connsiteY130" fmla="*/ 97640 h 182174"/>
                              <a:gd name="connsiteX131" fmla="*/ 11950 w 139585"/>
                              <a:gd name="connsiteY131" fmla="*/ 97640 h 182174"/>
                              <a:gd name="connsiteX132" fmla="*/ 11950 w 139585"/>
                              <a:gd name="connsiteY132" fmla="*/ 97640 h 182174"/>
                              <a:gd name="connsiteX133" fmla="*/ 11950 w 139585"/>
                              <a:gd name="connsiteY133" fmla="*/ 94783 h 182174"/>
                              <a:gd name="connsiteX134" fmla="*/ 11950 w 139585"/>
                              <a:gd name="connsiteY134" fmla="*/ 94783 h 182174"/>
                              <a:gd name="connsiteX135" fmla="*/ 14808 w 139585"/>
                              <a:gd name="connsiteY135" fmla="*/ 97640 h 182174"/>
                              <a:gd name="connsiteX136" fmla="*/ 14808 w 139585"/>
                              <a:gd name="connsiteY136" fmla="*/ 110023 h 182174"/>
                              <a:gd name="connsiteX137" fmla="*/ 18618 w 139585"/>
                              <a:gd name="connsiteY137" fmla="*/ 107165 h 182174"/>
                              <a:gd name="connsiteX138" fmla="*/ 19570 w 139585"/>
                              <a:gd name="connsiteY138" fmla="*/ 106213 h 182174"/>
                              <a:gd name="connsiteX139" fmla="*/ 14808 w 139585"/>
                              <a:gd name="connsiteY139" fmla="*/ 106213 h 182174"/>
                              <a:gd name="connsiteX140" fmla="*/ 15760 w 139585"/>
                              <a:gd name="connsiteY140" fmla="*/ 102403 h 182174"/>
                              <a:gd name="connsiteX141" fmla="*/ 13855 w 139585"/>
                              <a:gd name="connsiteY141" fmla="*/ 103355 h 182174"/>
                              <a:gd name="connsiteX142" fmla="*/ 13855 w 139585"/>
                              <a:gd name="connsiteY142" fmla="*/ 104308 h 182174"/>
                              <a:gd name="connsiteX143" fmla="*/ 14808 w 139585"/>
                              <a:gd name="connsiteY143" fmla="*/ 110023 h 182174"/>
                              <a:gd name="connsiteX144" fmla="*/ 21475 w 139585"/>
                              <a:gd name="connsiteY144" fmla="*/ 74780 h 182174"/>
                              <a:gd name="connsiteX145" fmla="*/ 18618 w 139585"/>
                              <a:gd name="connsiteY145" fmla="*/ 75733 h 182174"/>
                              <a:gd name="connsiteX146" fmla="*/ 15760 w 139585"/>
                              <a:gd name="connsiteY146" fmla="*/ 76686 h 182174"/>
                              <a:gd name="connsiteX147" fmla="*/ 21475 w 139585"/>
                              <a:gd name="connsiteY147" fmla="*/ 72875 h 182174"/>
                              <a:gd name="connsiteX148" fmla="*/ 23380 w 139585"/>
                              <a:gd name="connsiteY148" fmla="*/ 73828 h 182174"/>
                              <a:gd name="connsiteX149" fmla="*/ 21475 w 139585"/>
                              <a:gd name="connsiteY149" fmla="*/ 74780 h 182174"/>
                              <a:gd name="connsiteX150" fmla="*/ 16713 w 139585"/>
                              <a:gd name="connsiteY150" fmla="*/ 132883 h 182174"/>
                              <a:gd name="connsiteX151" fmla="*/ 15760 w 139585"/>
                              <a:gd name="connsiteY151" fmla="*/ 131930 h 182174"/>
                              <a:gd name="connsiteX152" fmla="*/ 15760 w 139585"/>
                              <a:gd name="connsiteY152" fmla="*/ 132883 h 182174"/>
                              <a:gd name="connsiteX153" fmla="*/ 16713 w 139585"/>
                              <a:gd name="connsiteY153" fmla="*/ 132883 h 182174"/>
                              <a:gd name="connsiteX154" fmla="*/ 16713 w 139585"/>
                              <a:gd name="connsiteY154" fmla="*/ 132883 h 182174"/>
                              <a:gd name="connsiteX155" fmla="*/ 16713 w 139585"/>
                              <a:gd name="connsiteY155" fmla="*/ 91925 h 182174"/>
                              <a:gd name="connsiteX156" fmla="*/ 16713 w 139585"/>
                              <a:gd name="connsiteY156" fmla="*/ 91925 h 182174"/>
                              <a:gd name="connsiteX157" fmla="*/ 16713 w 139585"/>
                              <a:gd name="connsiteY157" fmla="*/ 92878 h 182174"/>
                              <a:gd name="connsiteX158" fmla="*/ 16713 w 139585"/>
                              <a:gd name="connsiteY158" fmla="*/ 91925 h 182174"/>
                              <a:gd name="connsiteX159" fmla="*/ 18618 w 139585"/>
                              <a:gd name="connsiteY159" fmla="*/ 122405 h 182174"/>
                              <a:gd name="connsiteX160" fmla="*/ 21475 w 139585"/>
                              <a:gd name="connsiteY160" fmla="*/ 121453 h 182174"/>
                              <a:gd name="connsiteX161" fmla="*/ 22428 w 139585"/>
                              <a:gd name="connsiteY161" fmla="*/ 122405 h 182174"/>
                              <a:gd name="connsiteX162" fmla="*/ 22428 w 139585"/>
                              <a:gd name="connsiteY162" fmla="*/ 121453 h 182174"/>
                              <a:gd name="connsiteX163" fmla="*/ 21475 w 139585"/>
                              <a:gd name="connsiteY163" fmla="*/ 121453 h 182174"/>
                              <a:gd name="connsiteX164" fmla="*/ 18618 w 139585"/>
                              <a:gd name="connsiteY164" fmla="*/ 118595 h 182174"/>
                              <a:gd name="connsiteX165" fmla="*/ 19570 w 139585"/>
                              <a:gd name="connsiteY165" fmla="*/ 117643 h 182174"/>
                              <a:gd name="connsiteX166" fmla="*/ 26238 w 139585"/>
                              <a:gd name="connsiteY166" fmla="*/ 115738 h 182174"/>
                              <a:gd name="connsiteX167" fmla="*/ 29095 w 139585"/>
                              <a:gd name="connsiteY167" fmla="*/ 115738 h 182174"/>
                              <a:gd name="connsiteX168" fmla="*/ 31953 w 139585"/>
                              <a:gd name="connsiteY168" fmla="*/ 115738 h 182174"/>
                              <a:gd name="connsiteX169" fmla="*/ 37668 w 139585"/>
                              <a:gd name="connsiteY169" fmla="*/ 113833 h 182174"/>
                              <a:gd name="connsiteX170" fmla="*/ 37668 w 139585"/>
                              <a:gd name="connsiteY170" fmla="*/ 114786 h 182174"/>
                              <a:gd name="connsiteX171" fmla="*/ 38620 w 139585"/>
                              <a:gd name="connsiteY171" fmla="*/ 115738 h 182174"/>
                              <a:gd name="connsiteX172" fmla="*/ 38620 w 139585"/>
                              <a:gd name="connsiteY172" fmla="*/ 114786 h 182174"/>
                              <a:gd name="connsiteX173" fmla="*/ 37668 w 139585"/>
                              <a:gd name="connsiteY173" fmla="*/ 113833 h 182174"/>
                              <a:gd name="connsiteX174" fmla="*/ 35763 w 139585"/>
                              <a:gd name="connsiteY174" fmla="*/ 104308 h 182174"/>
                              <a:gd name="connsiteX175" fmla="*/ 32905 w 139585"/>
                              <a:gd name="connsiteY175" fmla="*/ 102403 h 182174"/>
                              <a:gd name="connsiteX176" fmla="*/ 26238 w 139585"/>
                              <a:gd name="connsiteY176" fmla="*/ 103355 h 182174"/>
                              <a:gd name="connsiteX177" fmla="*/ 25285 w 139585"/>
                              <a:gd name="connsiteY177" fmla="*/ 104308 h 182174"/>
                              <a:gd name="connsiteX178" fmla="*/ 30048 w 139585"/>
                              <a:gd name="connsiteY178" fmla="*/ 107165 h 182174"/>
                              <a:gd name="connsiteX179" fmla="*/ 31953 w 139585"/>
                              <a:gd name="connsiteY179" fmla="*/ 107165 h 182174"/>
                              <a:gd name="connsiteX180" fmla="*/ 31953 w 139585"/>
                              <a:gd name="connsiteY180" fmla="*/ 109070 h 182174"/>
                              <a:gd name="connsiteX181" fmla="*/ 28143 w 139585"/>
                              <a:gd name="connsiteY181" fmla="*/ 110975 h 182174"/>
                              <a:gd name="connsiteX182" fmla="*/ 18618 w 139585"/>
                              <a:gd name="connsiteY182" fmla="*/ 115738 h 182174"/>
                              <a:gd name="connsiteX183" fmla="*/ 19570 w 139585"/>
                              <a:gd name="connsiteY183" fmla="*/ 117643 h 182174"/>
                              <a:gd name="connsiteX184" fmla="*/ 18618 w 139585"/>
                              <a:gd name="connsiteY184" fmla="*/ 122405 h 182174"/>
                              <a:gd name="connsiteX185" fmla="*/ 22428 w 139585"/>
                              <a:gd name="connsiteY185" fmla="*/ 130025 h 182174"/>
                              <a:gd name="connsiteX186" fmla="*/ 22428 w 139585"/>
                              <a:gd name="connsiteY186" fmla="*/ 130025 h 182174"/>
                              <a:gd name="connsiteX187" fmla="*/ 20523 w 139585"/>
                              <a:gd name="connsiteY187" fmla="*/ 129073 h 182174"/>
                              <a:gd name="connsiteX188" fmla="*/ 19570 w 139585"/>
                              <a:gd name="connsiteY188" fmla="*/ 128120 h 182174"/>
                              <a:gd name="connsiteX189" fmla="*/ 18618 w 139585"/>
                              <a:gd name="connsiteY189" fmla="*/ 127168 h 182174"/>
                              <a:gd name="connsiteX190" fmla="*/ 18618 w 139585"/>
                              <a:gd name="connsiteY190" fmla="*/ 127168 h 182174"/>
                              <a:gd name="connsiteX191" fmla="*/ 19570 w 139585"/>
                              <a:gd name="connsiteY191" fmla="*/ 128120 h 182174"/>
                              <a:gd name="connsiteX192" fmla="*/ 20523 w 139585"/>
                              <a:gd name="connsiteY192" fmla="*/ 128120 h 182174"/>
                              <a:gd name="connsiteX193" fmla="*/ 22428 w 139585"/>
                              <a:gd name="connsiteY193" fmla="*/ 130025 h 182174"/>
                              <a:gd name="connsiteX194" fmla="*/ 21475 w 139585"/>
                              <a:gd name="connsiteY194" fmla="*/ 97640 h 182174"/>
                              <a:gd name="connsiteX195" fmla="*/ 21475 w 139585"/>
                              <a:gd name="connsiteY195" fmla="*/ 97640 h 182174"/>
                              <a:gd name="connsiteX196" fmla="*/ 18618 w 139585"/>
                              <a:gd name="connsiteY196" fmla="*/ 97640 h 182174"/>
                              <a:gd name="connsiteX197" fmla="*/ 19570 w 139585"/>
                              <a:gd name="connsiteY197" fmla="*/ 98593 h 182174"/>
                              <a:gd name="connsiteX198" fmla="*/ 21475 w 139585"/>
                              <a:gd name="connsiteY198" fmla="*/ 97640 h 182174"/>
                              <a:gd name="connsiteX199" fmla="*/ 20523 w 139585"/>
                              <a:gd name="connsiteY199" fmla="*/ 140503 h 182174"/>
                              <a:gd name="connsiteX200" fmla="*/ 20523 w 139585"/>
                              <a:gd name="connsiteY200" fmla="*/ 139550 h 182174"/>
                              <a:gd name="connsiteX201" fmla="*/ 19570 w 139585"/>
                              <a:gd name="connsiteY201" fmla="*/ 139550 h 182174"/>
                              <a:gd name="connsiteX202" fmla="*/ 19570 w 139585"/>
                              <a:gd name="connsiteY202" fmla="*/ 141455 h 182174"/>
                              <a:gd name="connsiteX203" fmla="*/ 20523 w 139585"/>
                              <a:gd name="connsiteY203" fmla="*/ 140503 h 182174"/>
                              <a:gd name="connsiteX204" fmla="*/ 19570 w 139585"/>
                              <a:gd name="connsiteY204" fmla="*/ 55730 h 182174"/>
                              <a:gd name="connsiteX205" fmla="*/ 19570 w 139585"/>
                              <a:gd name="connsiteY205" fmla="*/ 55730 h 182174"/>
                              <a:gd name="connsiteX206" fmla="*/ 19570 w 139585"/>
                              <a:gd name="connsiteY206" fmla="*/ 55730 h 182174"/>
                              <a:gd name="connsiteX207" fmla="*/ 19570 w 139585"/>
                              <a:gd name="connsiteY207" fmla="*/ 55730 h 182174"/>
                              <a:gd name="connsiteX208" fmla="*/ 19570 w 139585"/>
                              <a:gd name="connsiteY208" fmla="*/ 55730 h 182174"/>
                              <a:gd name="connsiteX209" fmla="*/ 21475 w 139585"/>
                              <a:gd name="connsiteY209" fmla="*/ 104308 h 182174"/>
                              <a:gd name="connsiteX210" fmla="*/ 22428 w 139585"/>
                              <a:gd name="connsiteY210" fmla="*/ 102403 h 182174"/>
                              <a:gd name="connsiteX211" fmla="*/ 22428 w 139585"/>
                              <a:gd name="connsiteY211" fmla="*/ 100498 h 182174"/>
                              <a:gd name="connsiteX212" fmla="*/ 21475 w 139585"/>
                              <a:gd name="connsiteY212" fmla="*/ 100498 h 182174"/>
                              <a:gd name="connsiteX213" fmla="*/ 20523 w 139585"/>
                              <a:gd name="connsiteY213" fmla="*/ 102403 h 182174"/>
                              <a:gd name="connsiteX214" fmla="*/ 21475 w 139585"/>
                              <a:gd name="connsiteY214" fmla="*/ 104308 h 182174"/>
                              <a:gd name="connsiteX215" fmla="*/ 19570 w 139585"/>
                              <a:gd name="connsiteY215" fmla="*/ 106213 h 182174"/>
                              <a:gd name="connsiteX216" fmla="*/ 20523 w 139585"/>
                              <a:gd name="connsiteY216" fmla="*/ 108118 h 182174"/>
                              <a:gd name="connsiteX217" fmla="*/ 23380 w 139585"/>
                              <a:gd name="connsiteY217" fmla="*/ 109070 h 182174"/>
                              <a:gd name="connsiteX218" fmla="*/ 23380 w 139585"/>
                              <a:gd name="connsiteY218" fmla="*/ 106213 h 182174"/>
                              <a:gd name="connsiteX219" fmla="*/ 21475 w 139585"/>
                              <a:gd name="connsiteY219" fmla="*/ 104308 h 182174"/>
                              <a:gd name="connsiteX220" fmla="*/ 23380 w 139585"/>
                              <a:gd name="connsiteY220" fmla="*/ 131930 h 182174"/>
                              <a:gd name="connsiteX221" fmla="*/ 20523 w 139585"/>
                              <a:gd name="connsiteY221" fmla="*/ 134788 h 182174"/>
                              <a:gd name="connsiteX222" fmla="*/ 21475 w 139585"/>
                              <a:gd name="connsiteY222" fmla="*/ 135740 h 182174"/>
                              <a:gd name="connsiteX223" fmla="*/ 23380 w 139585"/>
                              <a:gd name="connsiteY223" fmla="*/ 131930 h 182174"/>
                              <a:gd name="connsiteX224" fmla="*/ 23380 w 139585"/>
                              <a:gd name="connsiteY224" fmla="*/ 131930 h 182174"/>
                              <a:gd name="connsiteX225" fmla="*/ 21475 w 139585"/>
                              <a:gd name="connsiteY225" fmla="*/ 88115 h 182174"/>
                              <a:gd name="connsiteX226" fmla="*/ 21475 w 139585"/>
                              <a:gd name="connsiteY226" fmla="*/ 88115 h 182174"/>
                              <a:gd name="connsiteX227" fmla="*/ 23380 w 139585"/>
                              <a:gd name="connsiteY227" fmla="*/ 88115 h 182174"/>
                              <a:gd name="connsiteX228" fmla="*/ 21475 w 139585"/>
                              <a:gd name="connsiteY228" fmla="*/ 88115 h 182174"/>
                              <a:gd name="connsiteX229" fmla="*/ 21475 w 139585"/>
                              <a:gd name="connsiteY229" fmla="*/ 88115 h 182174"/>
                              <a:gd name="connsiteX230" fmla="*/ 22428 w 139585"/>
                              <a:gd name="connsiteY230" fmla="*/ 69065 h 182174"/>
                              <a:gd name="connsiteX231" fmla="*/ 22428 w 139585"/>
                              <a:gd name="connsiteY231" fmla="*/ 69065 h 182174"/>
                              <a:gd name="connsiteX232" fmla="*/ 25285 w 139585"/>
                              <a:gd name="connsiteY232" fmla="*/ 67161 h 182174"/>
                              <a:gd name="connsiteX233" fmla="*/ 25285 w 139585"/>
                              <a:gd name="connsiteY233" fmla="*/ 71923 h 182174"/>
                              <a:gd name="connsiteX234" fmla="*/ 22428 w 139585"/>
                              <a:gd name="connsiteY234" fmla="*/ 69065 h 182174"/>
                              <a:gd name="connsiteX235" fmla="*/ 26238 w 139585"/>
                              <a:gd name="connsiteY235" fmla="*/ 127168 h 182174"/>
                              <a:gd name="connsiteX236" fmla="*/ 24333 w 139585"/>
                              <a:gd name="connsiteY236" fmla="*/ 126215 h 182174"/>
                              <a:gd name="connsiteX237" fmla="*/ 23380 w 139585"/>
                              <a:gd name="connsiteY237" fmla="*/ 126215 h 182174"/>
                              <a:gd name="connsiteX238" fmla="*/ 26238 w 139585"/>
                              <a:gd name="connsiteY238" fmla="*/ 127168 h 182174"/>
                              <a:gd name="connsiteX239" fmla="*/ 26238 w 139585"/>
                              <a:gd name="connsiteY239" fmla="*/ 127168 h 182174"/>
                              <a:gd name="connsiteX240" fmla="*/ 25285 w 139585"/>
                              <a:gd name="connsiteY240" fmla="*/ 96688 h 182174"/>
                              <a:gd name="connsiteX241" fmla="*/ 25285 w 139585"/>
                              <a:gd name="connsiteY241" fmla="*/ 96688 h 182174"/>
                              <a:gd name="connsiteX242" fmla="*/ 24333 w 139585"/>
                              <a:gd name="connsiteY242" fmla="*/ 92878 h 182174"/>
                              <a:gd name="connsiteX243" fmla="*/ 23380 w 139585"/>
                              <a:gd name="connsiteY243" fmla="*/ 95736 h 182174"/>
                              <a:gd name="connsiteX244" fmla="*/ 25285 w 139585"/>
                              <a:gd name="connsiteY244" fmla="*/ 96688 h 182174"/>
                              <a:gd name="connsiteX245" fmla="*/ 31953 w 139585"/>
                              <a:gd name="connsiteY245" fmla="*/ 140503 h 182174"/>
                              <a:gd name="connsiteX246" fmla="*/ 29095 w 139585"/>
                              <a:gd name="connsiteY246" fmla="*/ 142408 h 182174"/>
                              <a:gd name="connsiteX247" fmla="*/ 29095 w 139585"/>
                              <a:gd name="connsiteY247" fmla="*/ 142408 h 182174"/>
                              <a:gd name="connsiteX248" fmla="*/ 27190 w 139585"/>
                              <a:gd name="connsiteY248" fmla="*/ 137645 h 182174"/>
                              <a:gd name="connsiteX249" fmla="*/ 26238 w 139585"/>
                              <a:gd name="connsiteY249" fmla="*/ 136693 h 182174"/>
                              <a:gd name="connsiteX250" fmla="*/ 25285 w 139585"/>
                              <a:gd name="connsiteY250" fmla="*/ 138598 h 182174"/>
                              <a:gd name="connsiteX251" fmla="*/ 29095 w 139585"/>
                              <a:gd name="connsiteY251" fmla="*/ 142408 h 182174"/>
                              <a:gd name="connsiteX252" fmla="*/ 31000 w 139585"/>
                              <a:gd name="connsiteY252" fmla="*/ 145265 h 182174"/>
                              <a:gd name="connsiteX253" fmla="*/ 31953 w 139585"/>
                              <a:gd name="connsiteY253" fmla="*/ 143361 h 182174"/>
                              <a:gd name="connsiteX254" fmla="*/ 31953 w 139585"/>
                              <a:gd name="connsiteY254" fmla="*/ 140503 h 182174"/>
                              <a:gd name="connsiteX255" fmla="*/ 26238 w 139585"/>
                              <a:gd name="connsiteY255" fmla="*/ 119548 h 182174"/>
                              <a:gd name="connsiteX256" fmla="*/ 26238 w 139585"/>
                              <a:gd name="connsiteY256" fmla="*/ 119548 h 182174"/>
                              <a:gd name="connsiteX257" fmla="*/ 26238 w 139585"/>
                              <a:gd name="connsiteY257" fmla="*/ 120500 h 182174"/>
                              <a:gd name="connsiteX258" fmla="*/ 26238 w 139585"/>
                              <a:gd name="connsiteY258" fmla="*/ 119548 h 182174"/>
                              <a:gd name="connsiteX259" fmla="*/ 26238 w 139585"/>
                              <a:gd name="connsiteY259" fmla="*/ 119548 h 182174"/>
                              <a:gd name="connsiteX260" fmla="*/ 26238 w 139585"/>
                              <a:gd name="connsiteY260" fmla="*/ 72875 h 182174"/>
                              <a:gd name="connsiteX261" fmla="*/ 26238 w 139585"/>
                              <a:gd name="connsiteY261" fmla="*/ 72875 h 182174"/>
                              <a:gd name="connsiteX262" fmla="*/ 27190 w 139585"/>
                              <a:gd name="connsiteY262" fmla="*/ 72875 h 182174"/>
                              <a:gd name="connsiteX263" fmla="*/ 26238 w 139585"/>
                              <a:gd name="connsiteY263" fmla="*/ 72875 h 182174"/>
                              <a:gd name="connsiteX264" fmla="*/ 26238 w 139585"/>
                              <a:gd name="connsiteY264" fmla="*/ 72875 h 182174"/>
                              <a:gd name="connsiteX265" fmla="*/ 26238 w 139585"/>
                              <a:gd name="connsiteY265" fmla="*/ 30965 h 182174"/>
                              <a:gd name="connsiteX266" fmla="*/ 26238 w 139585"/>
                              <a:gd name="connsiteY266" fmla="*/ 30965 h 182174"/>
                              <a:gd name="connsiteX267" fmla="*/ 27190 w 139585"/>
                              <a:gd name="connsiteY267" fmla="*/ 30965 h 182174"/>
                              <a:gd name="connsiteX268" fmla="*/ 26238 w 139585"/>
                              <a:gd name="connsiteY268" fmla="*/ 30965 h 182174"/>
                              <a:gd name="connsiteX269" fmla="*/ 26238 w 139585"/>
                              <a:gd name="connsiteY269" fmla="*/ 30965 h 182174"/>
                              <a:gd name="connsiteX270" fmla="*/ 28143 w 139585"/>
                              <a:gd name="connsiteY270" fmla="*/ 129073 h 182174"/>
                              <a:gd name="connsiteX271" fmla="*/ 30048 w 139585"/>
                              <a:gd name="connsiteY271" fmla="*/ 130978 h 182174"/>
                              <a:gd name="connsiteX272" fmla="*/ 30048 w 139585"/>
                              <a:gd name="connsiteY272" fmla="*/ 130025 h 182174"/>
                              <a:gd name="connsiteX273" fmla="*/ 28143 w 139585"/>
                              <a:gd name="connsiteY273" fmla="*/ 129073 h 182174"/>
                              <a:gd name="connsiteX274" fmla="*/ 28143 w 139585"/>
                              <a:gd name="connsiteY274" fmla="*/ 129073 h 182174"/>
                              <a:gd name="connsiteX275" fmla="*/ 29095 w 139585"/>
                              <a:gd name="connsiteY275" fmla="*/ 125263 h 182174"/>
                              <a:gd name="connsiteX276" fmla="*/ 30048 w 139585"/>
                              <a:gd name="connsiteY276" fmla="*/ 123358 h 182174"/>
                              <a:gd name="connsiteX277" fmla="*/ 29095 w 139585"/>
                              <a:gd name="connsiteY277" fmla="*/ 122405 h 182174"/>
                              <a:gd name="connsiteX278" fmla="*/ 29095 w 139585"/>
                              <a:gd name="connsiteY278" fmla="*/ 125263 h 182174"/>
                              <a:gd name="connsiteX279" fmla="*/ 29095 w 139585"/>
                              <a:gd name="connsiteY279" fmla="*/ 125263 h 182174"/>
                              <a:gd name="connsiteX280" fmla="*/ 28143 w 139585"/>
                              <a:gd name="connsiteY280" fmla="*/ 68113 h 182174"/>
                              <a:gd name="connsiteX281" fmla="*/ 31000 w 139585"/>
                              <a:gd name="connsiteY281" fmla="*/ 68113 h 182174"/>
                              <a:gd name="connsiteX282" fmla="*/ 29095 w 139585"/>
                              <a:gd name="connsiteY282" fmla="*/ 70970 h 182174"/>
                              <a:gd name="connsiteX283" fmla="*/ 28143 w 139585"/>
                              <a:gd name="connsiteY283" fmla="*/ 68113 h 182174"/>
                              <a:gd name="connsiteX284" fmla="*/ 29095 w 139585"/>
                              <a:gd name="connsiteY284" fmla="*/ 134788 h 182174"/>
                              <a:gd name="connsiteX285" fmla="*/ 30048 w 139585"/>
                              <a:gd name="connsiteY285" fmla="*/ 135740 h 182174"/>
                              <a:gd name="connsiteX286" fmla="*/ 31953 w 139585"/>
                              <a:gd name="connsiteY286" fmla="*/ 133836 h 182174"/>
                              <a:gd name="connsiteX287" fmla="*/ 31000 w 139585"/>
                              <a:gd name="connsiteY287" fmla="*/ 132883 h 182174"/>
                              <a:gd name="connsiteX288" fmla="*/ 29095 w 139585"/>
                              <a:gd name="connsiteY288" fmla="*/ 134788 h 182174"/>
                              <a:gd name="connsiteX289" fmla="*/ 30048 w 139585"/>
                              <a:gd name="connsiteY289" fmla="*/ 99545 h 182174"/>
                              <a:gd name="connsiteX290" fmla="*/ 30048 w 139585"/>
                              <a:gd name="connsiteY290" fmla="*/ 99545 h 182174"/>
                              <a:gd name="connsiteX291" fmla="*/ 31000 w 139585"/>
                              <a:gd name="connsiteY291" fmla="*/ 97640 h 182174"/>
                              <a:gd name="connsiteX292" fmla="*/ 31000 w 139585"/>
                              <a:gd name="connsiteY292" fmla="*/ 97640 h 182174"/>
                              <a:gd name="connsiteX293" fmla="*/ 31953 w 139585"/>
                              <a:gd name="connsiteY293" fmla="*/ 96688 h 182174"/>
                              <a:gd name="connsiteX294" fmla="*/ 31953 w 139585"/>
                              <a:gd name="connsiteY294" fmla="*/ 95736 h 182174"/>
                              <a:gd name="connsiteX295" fmla="*/ 31000 w 139585"/>
                              <a:gd name="connsiteY295" fmla="*/ 95736 h 182174"/>
                              <a:gd name="connsiteX296" fmla="*/ 31000 w 139585"/>
                              <a:gd name="connsiteY296" fmla="*/ 96688 h 182174"/>
                              <a:gd name="connsiteX297" fmla="*/ 31000 w 139585"/>
                              <a:gd name="connsiteY297" fmla="*/ 97640 h 182174"/>
                              <a:gd name="connsiteX298" fmla="*/ 30048 w 139585"/>
                              <a:gd name="connsiteY298" fmla="*/ 99545 h 182174"/>
                              <a:gd name="connsiteX299" fmla="*/ 30048 w 139585"/>
                              <a:gd name="connsiteY299" fmla="*/ 37633 h 182174"/>
                              <a:gd name="connsiteX300" fmla="*/ 30048 w 139585"/>
                              <a:gd name="connsiteY300" fmla="*/ 37633 h 182174"/>
                              <a:gd name="connsiteX301" fmla="*/ 30048 w 139585"/>
                              <a:gd name="connsiteY301" fmla="*/ 37633 h 182174"/>
                              <a:gd name="connsiteX302" fmla="*/ 30048 w 139585"/>
                              <a:gd name="connsiteY302" fmla="*/ 37633 h 182174"/>
                              <a:gd name="connsiteX303" fmla="*/ 30048 w 139585"/>
                              <a:gd name="connsiteY303" fmla="*/ 37633 h 182174"/>
                              <a:gd name="connsiteX304" fmla="*/ 33858 w 139585"/>
                              <a:gd name="connsiteY304" fmla="*/ 59540 h 182174"/>
                              <a:gd name="connsiteX305" fmla="*/ 31000 w 139585"/>
                              <a:gd name="connsiteY305" fmla="*/ 60493 h 182174"/>
                              <a:gd name="connsiteX306" fmla="*/ 31953 w 139585"/>
                              <a:gd name="connsiteY306" fmla="*/ 63350 h 182174"/>
                              <a:gd name="connsiteX307" fmla="*/ 34810 w 139585"/>
                              <a:gd name="connsiteY307" fmla="*/ 63350 h 182174"/>
                              <a:gd name="connsiteX308" fmla="*/ 36715 w 139585"/>
                              <a:gd name="connsiteY308" fmla="*/ 63350 h 182174"/>
                              <a:gd name="connsiteX309" fmla="*/ 38620 w 139585"/>
                              <a:gd name="connsiteY309" fmla="*/ 62398 h 182174"/>
                              <a:gd name="connsiteX310" fmla="*/ 37668 w 139585"/>
                              <a:gd name="connsiteY310" fmla="*/ 61445 h 182174"/>
                              <a:gd name="connsiteX311" fmla="*/ 33858 w 139585"/>
                              <a:gd name="connsiteY311" fmla="*/ 59540 h 182174"/>
                              <a:gd name="connsiteX312" fmla="*/ 33858 w 139585"/>
                              <a:gd name="connsiteY312" fmla="*/ 124311 h 182174"/>
                              <a:gd name="connsiteX313" fmla="*/ 35763 w 139585"/>
                              <a:gd name="connsiteY313" fmla="*/ 123358 h 182174"/>
                              <a:gd name="connsiteX314" fmla="*/ 33858 w 139585"/>
                              <a:gd name="connsiteY314" fmla="*/ 121453 h 182174"/>
                              <a:gd name="connsiteX315" fmla="*/ 32905 w 139585"/>
                              <a:gd name="connsiteY315" fmla="*/ 122405 h 182174"/>
                              <a:gd name="connsiteX316" fmla="*/ 33858 w 139585"/>
                              <a:gd name="connsiteY316" fmla="*/ 124311 h 182174"/>
                              <a:gd name="connsiteX317" fmla="*/ 38620 w 139585"/>
                              <a:gd name="connsiteY317" fmla="*/ 133836 h 182174"/>
                              <a:gd name="connsiteX318" fmla="*/ 33858 w 139585"/>
                              <a:gd name="connsiteY318" fmla="*/ 129073 h 182174"/>
                              <a:gd name="connsiteX319" fmla="*/ 31953 w 139585"/>
                              <a:gd name="connsiteY319" fmla="*/ 129073 h 182174"/>
                              <a:gd name="connsiteX320" fmla="*/ 31000 w 139585"/>
                              <a:gd name="connsiteY320" fmla="*/ 130978 h 182174"/>
                              <a:gd name="connsiteX321" fmla="*/ 34810 w 139585"/>
                              <a:gd name="connsiteY321" fmla="*/ 138598 h 182174"/>
                              <a:gd name="connsiteX322" fmla="*/ 35763 w 139585"/>
                              <a:gd name="connsiteY322" fmla="*/ 138598 h 182174"/>
                              <a:gd name="connsiteX323" fmla="*/ 38620 w 139585"/>
                              <a:gd name="connsiteY323" fmla="*/ 133836 h 182174"/>
                              <a:gd name="connsiteX324" fmla="*/ 34810 w 139585"/>
                              <a:gd name="connsiteY324" fmla="*/ 30013 h 182174"/>
                              <a:gd name="connsiteX325" fmla="*/ 34810 w 139585"/>
                              <a:gd name="connsiteY325" fmla="*/ 30013 h 182174"/>
                              <a:gd name="connsiteX326" fmla="*/ 35763 w 139585"/>
                              <a:gd name="connsiteY326" fmla="*/ 28108 h 182174"/>
                              <a:gd name="connsiteX327" fmla="*/ 35763 w 139585"/>
                              <a:gd name="connsiteY327" fmla="*/ 27155 h 182174"/>
                              <a:gd name="connsiteX328" fmla="*/ 32905 w 139585"/>
                              <a:gd name="connsiteY328" fmla="*/ 28108 h 182174"/>
                              <a:gd name="connsiteX329" fmla="*/ 34810 w 139585"/>
                              <a:gd name="connsiteY329" fmla="*/ 30013 h 182174"/>
                              <a:gd name="connsiteX330" fmla="*/ 35763 w 139585"/>
                              <a:gd name="connsiteY330" fmla="*/ 147170 h 182174"/>
                              <a:gd name="connsiteX331" fmla="*/ 34810 w 139585"/>
                              <a:gd name="connsiteY331" fmla="*/ 146218 h 182174"/>
                              <a:gd name="connsiteX332" fmla="*/ 33858 w 139585"/>
                              <a:gd name="connsiteY332" fmla="*/ 147170 h 182174"/>
                              <a:gd name="connsiteX333" fmla="*/ 35763 w 139585"/>
                              <a:gd name="connsiteY333" fmla="*/ 147170 h 182174"/>
                              <a:gd name="connsiteX334" fmla="*/ 35763 w 139585"/>
                              <a:gd name="connsiteY334" fmla="*/ 147170 h 182174"/>
                              <a:gd name="connsiteX335" fmla="*/ 34810 w 139585"/>
                              <a:gd name="connsiteY335" fmla="*/ 35728 h 182174"/>
                              <a:gd name="connsiteX336" fmla="*/ 34810 w 139585"/>
                              <a:gd name="connsiteY336" fmla="*/ 37633 h 182174"/>
                              <a:gd name="connsiteX337" fmla="*/ 36715 w 139585"/>
                              <a:gd name="connsiteY337" fmla="*/ 36680 h 182174"/>
                              <a:gd name="connsiteX338" fmla="*/ 34810 w 139585"/>
                              <a:gd name="connsiteY338" fmla="*/ 30965 h 182174"/>
                              <a:gd name="connsiteX339" fmla="*/ 34810 w 139585"/>
                              <a:gd name="connsiteY339" fmla="*/ 35728 h 182174"/>
                              <a:gd name="connsiteX340" fmla="*/ 37668 w 139585"/>
                              <a:gd name="connsiteY340" fmla="*/ 103355 h 182174"/>
                              <a:gd name="connsiteX341" fmla="*/ 38620 w 139585"/>
                              <a:gd name="connsiteY341" fmla="*/ 101450 h 182174"/>
                              <a:gd name="connsiteX342" fmla="*/ 34810 w 139585"/>
                              <a:gd name="connsiteY342" fmla="*/ 98593 h 182174"/>
                              <a:gd name="connsiteX343" fmla="*/ 33858 w 139585"/>
                              <a:gd name="connsiteY343" fmla="*/ 99545 h 182174"/>
                              <a:gd name="connsiteX344" fmla="*/ 37668 w 139585"/>
                              <a:gd name="connsiteY344" fmla="*/ 103355 h 182174"/>
                              <a:gd name="connsiteX345" fmla="*/ 35763 w 139585"/>
                              <a:gd name="connsiteY345" fmla="*/ 58588 h 182174"/>
                              <a:gd name="connsiteX346" fmla="*/ 35763 w 139585"/>
                              <a:gd name="connsiteY346" fmla="*/ 58588 h 182174"/>
                              <a:gd name="connsiteX347" fmla="*/ 35763 w 139585"/>
                              <a:gd name="connsiteY347" fmla="*/ 56683 h 182174"/>
                              <a:gd name="connsiteX348" fmla="*/ 35763 w 139585"/>
                              <a:gd name="connsiteY348" fmla="*/ 58588 h 182174"/>
                              <a:gd name="connsiteX349" fmla="*/ 35763 w 139585"/>
                              <a:gd name="connsiteY349" fmla="*/ 58588 h 182174"/>
                              <a:gd name="connsiteX350" fmla="*/ 40525 w 139585"/>
                              <a:gd name="connsiteY350" fmla="*/ 120500 h 182174"/>
                              <a:gd name="connsiteX351" fmla="*/ 39573 w 139585"/>
                              <a:gd name="connsiteY351" fmla="*/ 119548 h 182174"/>
                              <a:gd name="connsiteX352" fmla="*/ 37668 w 139585"/>
                              <a:gd name="connsiteY352" fmla="*/ 120500 h 182174"/>
                              <a:gd name="connsiteX353" fmla="*/ 39573 w 139585"/>
                              <a:gd name="connsiteY353" fmla="*/ 121453 h 182174"/>
                              <a:gd name="connsiteX354" fmla="*/ 40525 w 139585"/>
                              <a:gd name="connsiteY354" fmla="*/ 120500 h 182174"/>
                              <a:gd name="connsiteX355" fmla="*/ 40525 w 139585"/>
                              <a:gd name="connsiteY355" fmla="*/ 152886 h 182174"/>
                              <a:gd name="connsiteX356" fmla="*/ 40525 w 139585"/>
                              <a:gd name="connsiteY356" fmla="*/ 152886 h 182174"/>
                              <a:gd name="connsiteX357" fmla="*/ 38620 w 139585"/>
                              <a:gd name="connsiteY357" fmla="*/ 152886 h 182174"/>
                              <a:gd name="connsiteX358" fmla="*/ 40525 w 139585"/>
                              <a:gd name="connsiteY358" fmla="*/ 152886 h 182174"/>
                              <a:gd name="connsiteX359" fmla="*/ 40525 w 139585"/>
                              <a:gd name="connsiteY359" fmla="*/ 152886 h 182174"/>
                              <a:gd name="connsiteX360" fmla="*/ 40525 w 139585"/>
                              <a:gd name="connsiteY360" fmla="*/ 70018 h 182174"/>
                              <a:gd name="connsiteX361" fmla="*/ 40525 w 139585"/>
                              <a:gd name="connsiteY361" fmla="*/ 70018 h 182174"/>
                              <a:gd name="connsiteX362" fmla="*/ 40525 w 139585"/>
                              <a:gd name="connsiteY362" fmla="*/ 68113 h 182174"/>
                              <a:gd name="connsiteX363" fmla="*/ 40525 w 139585"/>
                              <a:gd name="connsiteY363" fmla="*/ 70018 h 182174"/>
                              <a:gd name="connsiteX364" fmla="*/ 40525 w 139585"/>
                              <a:gd name="connsiteY364" fmla="*/ 70018 h 182174"/>
                              <a:gd name="connsiteX365" fmla="*/ 41478 w 139585"/>
                              <a:gd name="connsiteY365" fmla="*/ 106213 h 182174"/>
                              <a:gd name="connsiteX366" fmla="*/ 41478 w 139585"/>
                              <a:gd name="connsiteY366" fmla="*/ 106213 h 182174"/>
                              <a:gd name="connsiteX367" fmla="*/ 40525 w 139585"/>
                              <a:gd name="connsiteY367" fmla="*/ 106213 h 182174"/>
                              <a:gd name="connsiteX368" fmla="*/ 41478 w 139585"/>
                              <a:gd name="connsiteY368" fmla="*/ 106213 h 182174"/>
                              <a:gd name="connsiteX369" fmla="*/ 41478 w 139585"/>
                              <a:gd name="connsiteY369" fmla="*/ 106213 h 182174"/>
                              <a:gd name="connsiteX370" fmla="*/ 43383 w 139585"/>
                              <a:gd name="connsiteY370" fmla="*/ 70018 h 182174"/>
                              <a:gd name="connsiteX371" fmla="*/ 43383 w 139585"/>
                              <a:gd name="connsiteY371" fmla="*/ 70018 h 182174"/>
                              <a:gd name="connsiteX372" fmla="*/ 43383 w 139585"/>
                              <a:gd name="connsiteY372" fmla="*/ 70018 h 182174"/>
                              <a:gd name="connsiteX373" fmla="*/ 43383 w 139585"/>
                              <a:gd name="connsiteY373" fmla="*/ 70018 h 182174"/>
                              <a:gd name="connsiteX374" fmla="*/ 43383 w 139585"/>
                              <a:gd name="connsiteY374" fmla="*/ 70018 h 182174"/>
                              <a:gd name="connsiteX375" fmla="*/ 44335 w 139585"/>
                              <a:gd name="connsiteY375" fmla="*/ 139550 h 182174"/>
                              <a:gd name="connsiteX376" fmla="*/ 44335 w 139585"/>
                              <a:gd name="connsiteY376" fmla="*/ 139550 h 182174"/>
                              <a:gd name="connsiteX377" fmla="*/ 44335 w 139585"/>
                              <a:gd name="connsiteY377" fmla="*/ 139550 h 182174"/>
                              <a:gd name="connsiteX378" fmla="*/ 44335 w 139585"/>
                              <a:gd name="connsiteY378" fmla="*/ 139550 h 182174"/>
                              <a:gd name="connsiteX379" fmla="*/ 44335 w 139585"/>
                              <a:gd name="connsiteY379" fmla="*/ 139550 h 182174"/>
                              <a:gd name="connsiteX380" fmla="*/ 47193 w 139585"/>
                              <a:gd name="connsiteY380" fmla="*/ 30013 h 182174"/>
                              <a:gd name="connsiteX381" fmla="*/ 46240 w 139585"/>
                              <a:gd name="connsiteY381" fmla="*/ 29061 h 182174"/>
                              <a:gd name="connsiteX382" fmla="*/ 45288 w 139585"/>
                              <a:gd name="connsiteY382" fmla="*/ 30013 h 182174"/>
                              <a:gd name="connsiteX383" fmla="*/ 47193 w 139585"/>
                              <a:gd name="connsiteY383" fmla="*/ 30013 h 182174"/>
                              <a:gd name="connsiteX384" fmla="*/ 47193 w 139585"/>
                              <a:gd name="connsiteY384" fmla="*/ 30013 h 182174"/>
                              <a:gd name="connsiteX385" fmla="*/ 50050 w 139585"/>
                              <a:gd name="connsiteY385" fmla="*/ 52873 h 182174"/>
                              <a:gd name="connsiteX386" fmla="*/ 48145 w 139585"/>
                              <a:gd name="connsiteY386" fmla="*/ 51920 h 182174"/>
                              <a:gd name="connsiteX387" fmla="*/ 47193 w 139585"/>
                              <a:gd name="connsiteY387" fmla="*/ 52873 h 182174"/>
                              <a:gd name="connsiteX388" fmla="*/ 50050 w 139585"/>
                              <a:gd name="connsiteY388" fmla="*/ 52873 h 182174"/>
                              <a:gd name="connsiteX389" fmla="*/ 50050 w 139585"/>
                              <a:gd name="connsiteY389" fmla="*/ 52873 h 182174"/>
                              <a:gd name="connsiteX390" fmla="*/ 51003 w 139585"/>
                              <a:gd name="connsiteY390" fmla="*/ 38586 h 182174"/>
                              <a:gd name="connsiteX391" fmla="*/ 51003 w 139585"/>
                              <a:gd name="connsiteY391" fmla="*/ 38586 h 182174"/>
                              <a:gd name="connsiteX392" fmla="*/ 50050 w 139585"/>
                              <a:gd name="connsiteY392" fmla="*/ 38586 h 182174"/>
                              <a:gd name="connsiteX393" fmla="*/ 51003 w 139585"/>
                              <a:gd name="connsiteY393" fmla="*/ 38586 h 182174"/>
                              <a:gd name="connsiteX394" fmla="*/ 51003 w 139585"/>
                              <a:gd name="connsiteY394" fmla="*/ 38586 h 182174"/>
                              <a:gd name="connsiteX395" fmla="*/ 51955 w 139585"/>
                              <a:gd name="connsiteY395" fmla="*/ 76686 h 182174"/>
                              <a:gd name="connsiteX396" fmla="*/ 57670 w 139585"/>
                              <a:gd name="connsiteY396" fmla="*/ 81448 h 182174"/>
                              <a:gd name="connsiteX397" fmla="*/ 70053 w 139585"/>
                              <a:gd name="connsiteY397" fmla="*/ 81448 h 182174"/>
                              <a:gd name="connsiteX398" fmla="*/ 72910 w 139585"/>
                              <a:gd name="connsiteY398" fmla="*/ 81448 h 182174"/>
                              <a:gd name="connsiteX399" fmla="*/ 88150 w 139585"/>
                              <a:gd name="connsiteY399" fmla="*/ 81448 h 182174"/>
                              <a:gd name="connsiteX400" fmla="*/ 94818 w 139585"/>
                              <a:gd name="connsiteY400" fmla="*/ 74780 h 182174"/>
                              <a:gd name="connsiteX401" fmla="*/ 93865 w 139585"/>
                              <a:gd name="connsiteY401" fmla="*/ 40490 h 182174"/>
                              <a:gd name="connsiteX402" fmla="*/ 87198 w 139585"/>
                              <a:gd name="connsiteY402" fmla="*/ 19536 h 182174"/>
                              <a:gd name="connsiteX403" fmla="*/ 83388 w 139585"/>
                              <a:gd name="connsiteY403" fmla="*/ 12868 h 182174"/>
                              <a:gd name="connsiteX404" fmla="*/ 70053 w 139585"/>
                              <a:gd name="connsiteY404" fmla="*/ 10963 h 182174"/>
                              <a:gd name="connsiteX405" fmla="*/ 62433 w 139585"/>
                              <a:gd name="connsiteY405" fmla="*/ 18583 h 182174"/>
                              <a:gd name="connsiteX406" fmla="*/ 55765 w 139585"/>
                              <a:gd name="connsiteY406" fmla="*/ 35728 h 182174"/>
                              <a:gd name="connsiteX407" fmla="*/ 51955 w 139585"/>
                              <a:gd name="connsiteY407" fmla="*/ 76686 h 182174"/>
                              <a:gd name="connsiteX408" fmla="*/ 111010 w 139585"/>
                              <a:gd name="connsiteY408" fmla="*/ 128120 h 182174"/>
                              <a:gd name="connsiteX409" fmla="*/ 109105 w 139585"/>
                              <a:gd name="connsiteY409" fmla="*/ 125263 h 182174"/>
                              <a:gd name="connsiteX410" fmla="*/ 105295 w 139585"/>
                              <a:gd name="connsiteY410" fmla="*/ 123358 h 182174"/>
                              <a:gd name="connsiteX411" fmla="*/ 102438 w 139585"/>
                              <a:gd name="connsiteY411" fmla="*/ 123358 h 182174"/>
                              <a:gd name="connsiteX412" fmla="*/ 102438 w 139585"/>
                              <a:gd name="connsiteY412" fmla="*/ 124311 h 182174"/>
                              <a:gd name="connsiteX413" fmla="*/ 106248 w 139585"/>
                              <a:gd name="connsiteY413" fmla="*/ 130025 h 182174"/>
                              <a:gd name="connsiteX414" fmla="*/ 108153 w 139585"/>
                              <a:gd name="connsiteY414" fmla="*/ 131930 h 182174"/>
                              <a:gd name="connsiteX415" fmla="*/ 111010 w 139585"/>
                              <a:gd name="connsiteY415" fmla="*/ 128120 h 182174"/>
                              <a:gd name="connsiteX416" fmla="*/ 102438 w 139585"/>
                              <a:gd name="connsiteY416" fmla="*/ 48111 h 182174"/>
                              <a:gd name="connsiteX417" fmla="*/ 103390 w 139585"/>
                              <a:gd name="connsiteY417" fmla="*/ 48111 h 182174"/>
                              <a:gd name="connsiteX418" fmla="*/ 104343 w 139585"/>
                              <a:gd name="connsiteY418" fmla="*/ 47158 h 182174"/>
                              <a:gd name="connsiteX419" fmla="*/ 102438 w 139585"/>
                              <a:gd name="connsiteY419" fmla="*/ 48111 h 182174"/>
                              <a:gd name="connsiteX420" fmla="*/ 102438 w 139585"/>
                              <a:gd name="connsiteY420" fmla="*/ 48111 h 182174"/>
                              <a:gd name="connsiteX421" fmla="*/ 104343 w 139585"/>
                              <a:gd name="connsiteY421" fmla="*/ 41443 h 182174"/>
                              <a:gd name="connsiteX422" fmla="*/ 105295 w 139585"/>
                              <a:gd name="connsiteY422" fmla="*/ 46205 h 182174"/>
                              <a:gd name="connsiteX423" fmla="*/ 108153 w 139585"/>
                              <a:gd name="connsiteY423" fmla="*/ 45253 h 182174"/>
                              <a:gd name="connsiteX424" fmla="*/ 107200 w 139585"/>
                              <a:gd name="connsiteY424" fmla="*/ 41443 h 182174"/>
                              <a:gd name="connsiteX425" fmla="*/ 106248 w 139585"/>
                              <a:gd name="connsiteY425" fmla="*/ 39538 h 182174"/>
                              <a:gd name="connsiteX426" fmla="*/ 105295 w 139585"/>
                              <a:gd name="connsiteY426" fmla="*/ 39538 h 182174"/>
                              <a:gd name="connsiteX427" fmla="*/ 104343 w 139585"/>
                              <a:gd name="connsiteY427" fmla="*/ 41443 h 182174"/>
                              <a:gd name="connsiteX428" fmla="*/ 105295 w 139585"/>
                              <a:gd name="connsiteY428" fmla="*/ 30965 h 182174"/>
                              <a:gd name="connsiteX429" fmla="*/ 106248 w 139585"/>
                              <a:gd name="connsiteY429" fmla="*/ 30013 h 182174"/>
                              <a:gd name="connsiteX430" fmla="*/ 105295 w 139585"/>
                              <a:gd name="connsiteY430" fmla="*/ 29061 h 182174"/>
                              <a:gd name="connsiteX431" fmla="*/ 103390 w 139585"/>
                              <a:gd name="connsiteY431" fmla="*/ 30013 h 182174"/>
                              <a:gd name="connsiteX432" fmla="*/ 105295 w 139585"/>
                              <a:gd name="connsiteY432" fmla="*/ 30965 h 182174"/>
                              <a:gd name="connsiteX433" fmla="*/ 106248 w 139585"/>
                              <a:gd name="connsiteY433" fmla="*/ 117643 h 182174"/>
                              <a:gd name="connsiteX434" fmla="*/ 110058 w 139585"/>
                              <a:gd name="connsiteY434" fmla="*/ 123358 h 182174"/>
                              <a:gd name="connsiteX435" fmla="*/ 111010 w 139585"/>
                              <a:gd name="connsiteY435" fmla="*/ 123358 h 182174"/>
                              <a:gd name="connsiteX436" fmla="*/ 115773 w 139585"/>
                              <a:gd name="connsiteY436" fmla="*/ 118595 h 182174"/>
                              <a:gd name="connsiteX437" fmla="*/ 115773 w 139585"/>
                              <a:gd name="connsiteY437" fmla="*/ 121453 h 182174"/>
                              <a:gd name="connsiteX438" fmla="*/ 115773 w 139585"/>
                              <a:gd name="connsiteY438" fmla="*/ 125263 h 182174"/>
                              <a:gd name="connsiteX439" fmla="*/ 113868 w 139585"/>
                              <a:gd name="connsiteY439" fmla="*/ 126215 h 182174"/>
                              <a:gd name="connsiteX440" fmla="*/ 115773 w 139585"/>
                              <a:gd name="connsiteY440" fmla="*/ 129073 h 182174"/>
                              <a:gd name="connsiteX441" fmla="*/ 118630 w 139585"/>
                              <a:gd name="connsiteY441" fmla="*/ 128120 h 182174"/>
                              <a:gd name="connsiteX442" fmla="*/ 120535 w 139585"/>
                              <a:gd name="connsiteY442" fmla="*/ 125263 h 182174"/>
                              <a:gd name="connsiteX443" fmla="*/ 121488 w 139585"/>
                              <a:gd name="connsiteY443" fmla="*/ 123358 h 182174"/>
                              <a:gd name="connsiteX444" fmla="*/ 120535 w 139585"/>
                              <a:gd name="connsiteY444" fmla="*/ 122405 h 182174"/>
                              <a:gd name="connsiteX445" fmla="*/ 122440 w 139585"/>
                              <a:gd name="connsiteY445" fmla="*/ 118595 h 182174"/>
                              <a:gd name="connsiteX446" fmla="*/ 122440 w 139585"/>
                              <a:gd name="connsiteY446" fmla="*/ 117643 h 182174"/>
                              <a:gd name="connsiteX447" fmla="*/ 116725 w 139585"/>
                              <a:gd name="connsiteY447" fmla="*/ 118595 h 182174"/>
                              <a:gd name="connsiteX448" fmla="*/ 116725 w 139585"/>
                              <a:gd name="connsiteY448" fmla="*/ 113833 h 182174"/>
                              <a:gd name="connsiteX449" fmla="*/ 118630 w 139585"/>
                              <a:gd name="connsiteY449" fmla="*/ 110023 h 182174"/>
                              <a:gd name="connsiteX450" fmla="*/ 114820 w 139585"/>
                              <a:gd name="connsiteY450" fmla="*/ 111928 h 182174"/>
                              <a:gd name="connsiteX451" fmla="*/ 113868 w 139585"/>
                              <a:gd name="connsiteY451" fmla="*/ 110975 h 182174"/>
                              <a:gd name="connsiteX452" fmla="*/ 113868 w 139585"/>
                              <a:gd name="connsiteY452" fmla="*/ 111928 h 182174"/>
                              <a:gd name="connsiteX453" fmla="*/ 114820 w 139585"/>
                              <a:gd name="connsiteY453" fmla="*/ 111928 h 182174"/>
                              <a:gd name="connsiteX454" fmla="*/ 113868 w 139585"/>
                              <a:gd name="connsiteY454" fmla="*/ 117643 h 182174"/>
                              <a:gd name="connsiteX455" fmla="*/ 113868 w 139585"/>
                              <a:gd name="connsiteY455" fmla="*/ 119548 h 182174"/>
                              <a:gd name="connsiteX456" fmla="*/ 111963 w 139585"/>
                              <a:gd name="connsiteY456" fmla="*/ 118595 h 182174"/>
                              <a:gd name="connsiteX457" fmla="*/ 109105 w 139585"/>
                              <a:gd name="connsiteY457" fmla="*/ 117643 h 182174"/>
                              <a:gd name="connsiteX458" fmla="*/ 107200 w 139585"/>
                              <a:gd name="connsiteY458" fmla="*/ 117643 h 182174"/>
                              <a:gd name="connsiteX459" fmla="*/ 106248 w 139585"/>
                              <a:gd name="connsiteY459" fmla="*/ 117643 h 182174"/>
                              <a:gd name="connsiteX460" fmla="*/ 111010 w 139585"/>
                              <a:gd name="connsiteY460" fmla="*/ 51920 h 182174"/>
                              <a:gd name="connsiteX461" fmla="*/ 111010 w 139585"/>
                              <a:gd name="connsiteY461" fmla="*/ 51920 h 182174"/>
                              <a:gd name="connsiteX462" fmla="*/ 109105 w 139585"/>
                              <a:gd name="connsiteY462" fmla="*/ 54778 h 182174"/>
                              <a:gd name="connsiteX463" fmla="*/ 107200 w 139585"/>
                              <a:gd name="connsiteY463" fmla="*/ 56683 h 182174"/>
                              <a:gd name="connsiteX464" fmla="*/ 106248 w 139585"/>
                              <a:gd name="connsiteY464" fmla="*/ 60493 h 182174"/>
                              <a:gd name="connsiteX465" fmla="*/ 108153 w 139585"/>
                              <a:gd name="connsiteY465" fmla="*/ 65255 h 182174"/>
                              <a:gd name="connsiteX466" fmla="*/ 112915 w 139585"/>
                              <a:gd name="connsiteY466" fmla="*/ 66208 h 182174"/>
                              <a:gd name="connsiteX467" fmla="*/ 112915 w 139585"/>
                              <a:gd name="connsiteY467" fmla="*/ 66208 h 182174"/>
                              <a:gd name="connsiteX468" fmla="*/ 114820 w 139585"/>
                              <a:gd name="connsiteY468" fmla="*/ 70018 h 182174"/>
                              <a:gd name="connsiteX469" fmla="*/ 117678 w 139585"/>
                              <a:gd name="connsiteY469" fmla="*/ 74780 h 182174"/>
                              <a:gd name="connsiteX470" fmla="*/ 124345 w 139585"/>
                              <a:gd name="connsiteY470" fmla="*/ 71923 h 182174"/>
                              <a:gd name="connsiteX471" fmla="*/ 124345 w 139585"/>
                              <a:gd name="connsiteY471" fmla="*/ 70018 h 182174"/>
                              <a:gd name="connsiteX472" fmla="*/ 122440 w 139585"/>
                              <a:gd name="connsiteY472" fmla="*/ 70018 h 182174"/>
                              <a:gd name="connsiteX473" fmla="*/ 117678 w 139585"/>
                              <a:gd name="connsiteY473" fmla="*/ 71923 h 182174"/>
                              <a:gd name="connsiteX474" fmla="*/ 115773 w 139585"/>
                              <a:gd name="connsiteY474" fmla="*/ 71923 h 182174"/>
                              <a:gd name="connsiteX475" fmla="*/ 115773 w 139585"/>
                              <a:gd name="connsiteY475" fmla="*/ 70970 h 182174"/>
                              <a:gd name="connsiteX476" fmla="*/ 120535 w 139585"/>
                              <a:gd name="connsiteY476" fmla="*/ 67161 h 182174"/>
                              <a:gd name="connsiteX477" fmla="*/ 121488 w 139585"/>
                              <a:gd name="connsiteY477" fmla="*/ 65255 h 182174"/>
                              <a:gd name="connsiteX478" fmla="*/ 120535 w 139585"/>
                              <a:gd name="connsiteY478" fmla="*/ 65255 h 182174"/>
                              <a:gd name="connsiteX479" fmla="*/ 116725 w 139585"/>
                              <a:gd name="connsiteY479" fmla="*/ 66208 h 182174"/>
                              <a:gd name="connsiteX480" fmla="*/ 114820 w 139585"/>
                              <a:gd name="connsiteY480" fmla="*/ 66208 h 182174"/>
                              <a:gd name="connsiteX481" fmla="*/ 112915 w 139585"/>
                              <a:gd name="connsiteY481" fmla="*/ 64303 h 182174"/>
                              <a:gd name="connsiteX482" fmla="*/ 111963 w 139585"/>
                              <a:gd name="connsiteY482" fmla="*/ 62398 h 182174"/>
                              <a:gd name="connsiteX483" fmla="*/ 113868 w 139585"/>
                              <a:gd name="connsiteY483" fmla="*/ 62398 h 182174"/>
                              <a:gd name="connsiteX484" fmla="*/ 117678 w 139585"/>
                              <a:gd name="connsiteY484" fmla="*/ 61445 h 182174"/>
                              <a:gd name="connsiteX485" fmla="*/ 114820 w 139585"/>
                              <a:gd name="connsiteY485" fmla="*/ 59540 h 182174"/>
                              <a:gd name="connsiteX486" fmla="*/ 113868 w 139585"/>
                              <a:gd name="connsiteY486" fmla="*/ 58588 h 182174"/>
                              <a:gd name="connsiteX487" fmla="*/ 115773 w 139585"/>
                              <a:gd name="connsiteY487" fmla="*/ 57636 h 182174"/>
                              <a:gd name="connsiteX488" fmla="*/ 117678 w 139585"/>
                              <a:gd name="connsiteY488" fmla="*/ 55730 h 182174"/>
                              <a:gd name="connsiteX489" fmla="*/ 111010 w 139585"/>
                              <a:gd name="connsiteY489" fmla="*/ 51920 h 182174"/>
                              <a:gd name="connsiteX490" fmla="*/ 107200 w 139585"/>
                              <a:gd name="connsiteY490" fmla="*/ 68113 h 182174"/>
                              <a:gd name="connsiteX491" fmla="*/ 107200 w 139585"/>
                              <a:gd name="connsiteY491" fmla="*/ 68113 h 182174"/>
                              <a:gd name="connsiteX492" fmla="*/ 107200 w 139585"/>
                              <a:gd name="connsiteY492" fmla="*/ 68113 h 182174"/>
                              <a:gd name="connsiteX493" fmla="*/ 107200 w 139585"/>
                              <a:gd name="connsiteY493" fmla="*/ 68113 h 182174"/>
                              <a:gd name="connsiteX494" fmla="*/ 107200 w 139585"/>
                              <a:gd name="connsiteY494" fmla="*/ 68113 h 182174"/>
                              <a:gd name="connsiteX495" fmla="*/ 107200 w 139585"/>
                              <a:gd name="connsiteY495" fmla="*/ 48111 h 182174"/>
                              <a:gd name="connsiteX496" fmla="*/ 110058 w 139585"/>
                              <a:gd name="connsiteY496" fmla="*/ 47158 h 182174"/>
                              <a:gd name="connsiteX497" fmla="*/ 112915 w 139585"/>
                              <a:gd name="connsiteY497" fmla="*/ 47158 h 182174"/>
                              <a:gd name="connsiteX498" fmla="*/ 108153 w 139585"/>
                              <a:gd name="connsiteY498" fmla="*/ 45253 h 182174"/>
                              <a:gd name="connsiteX499" fmla="*/ 107200 w 139585"/>
                              <a:gd name="connsiteY499" fmla="*/ 48111 h 182174"/>
                              <a:gd name="connsiteX500" fmla="*/ 111963 w 139585"/>
                              <a:gd name="connsiteY500" fmla="*/ 71923 h 182174"/>
                              <a:gd name="connsiteX501" fmla="*/ 111963 w 139585"/>
                              <a:gd name="connsiteY501" fmla="*/ 71923 h 182174"/>
                              <a:gd name="connsiteX502" fmla="*/ 110058 w 139585"/>
                              <a:gd name="connsiteY502" fmla="*/ 70018 h 182174"/>
                              <a:gd name="connsiteX503" fmla="*/ 110058 w 139585"/>
                              <a:gd name="connsiteY503" fmla="*/ 73828 h 182174"/>
                              <a:gd name="connsiteX504" fmla="*/ 111963 w 139585"/>
                              <a:gd name="connsiteY504" fmla="*/ 71923 h 182174"/>
                              <a:gd name="connsiteX505" fmla="*/ 112915 w 139585"/>
                              <a:gd name="connsiteY505" fmla="*/ 43348 h 182174"/>
                              <a:gd name="connsiteX506" fmla="*/ 115773 w 139585"/>
                              <a:gd name="connsiteY506" fmla="*/ 43348 h 182174"/>
                              <a:gd name="connsiteX507" fmla="*/ 113868 w 139585"/>
                              <a:gd name="connsiteY507" fmla="*/ 41443 h 182174"/>
                              <a:gd name="connsiteX508" fmla="*/ 113868 w 139585"/>
                              <a:gd name="connsiteY508" fmla="*/ 37633 h 182174"/>
                              <a:gd name="connsiteX509" fmla="*/ 113868 w 139585"/>
                              <a:gd name="connsiteY509" fmla="*/ 34775 h 182174"/>
                              <a:gd name="connsiteX510" fmla="*/ 110058 w 139585"/>
                              <a:gd name="connsiteY510" fmla="*/ 34775 h 182174"/>
                              <a:gd name="connsiteX511" fmla="*/ 110058 w 139585"/>
                              <a:gd name="connsiteY511" fmla="*/ 37633 h 182174"/>
                              <a:gd name="connsiteX512" fmla="*/ 110058 w 139585"/>
                              <a:gd name="connsiteY512" fmla="*/ 38586 h 182174"/>
                              <a:gd name="connsiteX513" fmla="*/ 112915 w 139585"/>
                              <a:gd name="connsiteY513" fmla="*/ 43348 h 182174"/>
                              <a:gd name="connsiteX514" fmla="*/ 111010 w 139585"/>
                              <a:gd name="connsiteY514" fmla="*/ 139550 h 182174"/>
                              <a:gd name="connsiteX515" fmla="*/ 110058 w 139585"/>
                              <a:gd name="connsiteY515" fmla="*/ 138598 h 182174"/>
                              <a:gd name="connsiteX516" fmla="*/ 109105 w 139585"/>
                              <a:gd name="connsiteY516" fmla="*/ 139550 h 182174"/>
                              <a:gd name="connsiteX517" fmla="*/ 111010 w 139585"/>
                              <a:gd name="connsiteY517" fmla="*/ 139550 h 182174"/>
                              <a:gd name="connsiteX518" fmla="*/ 111010 w 139585"/>
                              <a:gd name="connsiteY518" fmla="*/ 139550 h 182174"/>
                              <a:gd name="connsiteX519" fmla="*/ 111963 w 139585"/>
                              <a:gd name="connsiteY519" fmla="*/ 133836 h 182174"/>
                              <a:gd name="connsiteX520" fmla="*/ 111963 w 139585"/>
                              <a:gd name="connsiteY520" fmla="*/ 133836 h 182174"/>
                              <a:gd name="connsiteX521" fmla="*/ 110058 w 139585"/>
                              <a:gd name="connsiteY521" fmla="*/ 133836 h 182174"/>
                              <a:gd name="connsiteX522" fmla="*/ 111963 w 139585"/>
                              <a:gd name="connsiteY522" fmla="*/ 133836 h 182174"/>
                              <a:gd name="connsiteX523" fmla="*/ 111963 w 139585"/>
                              <a:gd name="connsiteY523" fmla="*/ 133836 h 182174"/>
                              <a:gd name="connsiteX524" fmla="*/ 111963 w 139585"/>
                              <a:gd name="connsiteY524" fmla="*/ 66208 h 182174"/>
                              <a:gd name="connsiteX525" fmla="*/ 112915 w 139585"/>
                              <a:gd name="connsiteY525" fmla="*/ 64303 h 182174"/>
                              <a:gd name="connsiteX526" fmla="*/ 111963 w 139585"/>
                              <a:gd name="connsiteY526" fmla="*/ 66208 h 182174"/>
                              <a:gd name="connsiteX527" fmla="*/ 111963 w 139585"/>
                              <a:gd name="connsiteY527" fmla="*/ 66208 h 182174"/>
                              <a:gd name="connsiteX528" fmla="*/ 113868 w 139585"/>
                              <a:gd name="connsiteY528" fmla="*/ 71923 h 182174"/>
                              <a:gd name="connsiteX529" fmla="*/ 113868 w 139585"/>
                              <a:gd name="connsiteY529" fmla="*/ 71923 h 182174"/>
                              <a:gd name="connsiteX530" fmla="*/ 113868 w 139585"/>
                              <a:gd name="connsiteY530" fmla="*/ 71923 h 182174"/>
                              <a:gd name="connsiteX531" fmla="*/ 113868 w 139585"/>
                              <a:gd name="connsiteY531" fmla="*/ 74780 h 182174"/>
                              <a:gd name="connsiteX532" fmla="*/ 114820 w 139585"/>
                              <a:gd name="connsiteY532" fmla="*/ 73828 h 182174"/>
                              <a:gd name="connsiteX533" fmla="*/ 113868 w 139585"/>
                              <a:gd name="connsiteY533" fmla="*/ 71923 h 182174"/>
                              <a:gd name="connsiteX534" fmla="*/ 112915 w 139585"/>
                              <a:gd name="connsiteY534" fmla="*/ 49063 h 182174"/>
                              <a:gd name="connsiteX535" fmla="*/ 113868 w 139585"/>
                              <a:gd name="connsiteY535" fmla="*/ 50015 h 182174"/>
                              <a:gd name="connsiteX536" fmla="*/ 112915 w 139585"/>
                              <a:gd name="connsiteY536" fmla="*/ 49063 h 182174"/>
                              <a:gd name="connsiteX537" fmla="*/ 112915 w 139585"/>
                              <a:gd name="connsiteY537" fmla="*/ 47158 h 182174"/>
                              <a:gd name="connsiteX538" fmla="*/ 112915 w 139585"/>
                              <a:gd name="connsiteY538" fmla="*/ 49063 h 182174"/>
                              <a:gd name="connsiteX539" fmla="*/ 116725 w 139585"/>
                              <a:gd name="connsiteY539" fmla="*/ 123358 h 182174"/>
                              <a:gd name="connsiteX540" fmla="*/ 118630 w 139585"/>
                              <a:gd name="connsiteY540" fmla="*/ 121453 h 182174"/>
                              <a:gd name="connsiteX541" fmla="*/ 119583 w 139585"/>
                              <a:gd name="connsiteY541" fmla="*/ 122405 h 182174"/>
                              <a:gd name="connsiteX542" fmla="*/ 116725 w 139585"/>
                              <a:gd name="connsiteY542" fmla="*/ 123358 h 182174"/>
                              <a:gd name="connsiteX543" fmla="*/ 116725 w 139585"/>
                              <a:gd name="connsiteY543" fmla="*/ 123358 h 182174"/>
                              <a:gd name="connsiteX544" fmla="*/ 119583 w 139585"/>
                              <a:gd name="connsiteY544" fmla="*/ 74780 h 182174"/>
                              <a:gd name="connsiteX545" fmla="*/ 116725 w 139585"/>
                              <a:gd name="connsiteY545" fmla="*/ 76686 h 182174"/>
                              <a:gd name="connsiteX546" fmla="*/ 118630 w 139585"/>
                              <a:gd name="connsiteY546" fmla="*/ 77638 h 182174"/>
                              <a:gd name="connsiteX547" fmla="*/ 121488 w 139585"/>
                              <a:gd name="connsiteY547" fmla="*/ 76686 h 182174"/>
                              <a:gd name="connsiteX548" fmla="*/ 119583 w 139585"/>
                              <a:gd name="connsiteY548" fmla="*/ 74780 h 182174"/>
                              <a:gd name="connsiteX549" fmla="*/ 120535 w 139585"/>
                              <a:gd name="connsiteY549" fmla="*/ 139550 h 182174"/>
                              <a:gd name="connsiteX550" fmla="*/ 118630 w 139585"/>
                              <a:gd name="connsiteY550" fmla="*/ 137645 h 182174"/>
                              <a:gd name="connsiteX551" fmla="*/ 117678 w 139585"/>
                              <a:gd name="connsiteY551" fmla="*/ 138598 h 182174"/>
                              <a:gd name="connsiteX552" fmla="*/ 120535 w 139585"/>
                              <a:gd name="connsiteY552" fmla="*/ 139550 h 182174"/>
                              <a:gd name="connsiteX553" fmla="*/ 120535 w 139585"/>
                              <a:gd name="connsiteY553" fmla="*/ 139550 h 182174"/>
                              <a:gd name="connsiteX554" fmla="*/ 118630 w 139585"/>
                              <a:gd name="connsiteY554" fmla="*/ 48111 h 182174"/>
                              <a:gd name="connsiteX555" fmla="*/ 120535 w 139585"/>
                              <a:gd name="connsiteY555" fmla="*/ 49063 h 182174"/>
                              <a:gd name="connsiteX556" fmla="*/ 121488 w 139585"/>
                              <a:gd name="connsiteY556" fmla="*/ 48111 h 182174"/>
                              <a:gd name="connsiteX557" fmla="*/ 119583 w 139585"/>
                              <a:gd name="connsiteY557" fmla="*/ 46205 h 182174"/>
                              <a:gd name="connsiteX558" fmla="*/ 118630 w 139585"/>
                              <a:gd name="connsiteY558" fmla="*/ 48111 h 182174"/>
                              <a:gd name="connsiteX559" fmla="*/ 118630 w 139585"/>
                              <a:gd name="connsiteY559" fmla="*/ 38586 h 182174"/>
                              <a:gd name="connsiteX560" fmla="*/ 120535 w 139585"/>
                              <a:gd name="connsiteY560" fmla="*/ 37633 h 182174"/>
                              <a:gd name="connsiteX561" fmla="*/ 120535 w 139585"/>
                              <a:gd name="connsiteY561" fmla="*/ 36680 h 182174"/>
                              <a:gd name="connsiteX562" fmla="*/ 118630 w 139585"/>
                              <a:gd name="connsiteY562" fmla="*/ 38586 h 182174"/>
                              <a:gd name="connsiteX563" fmla="*/ 118630 w 139585"/>
                              <a:gd name="connsiteY563" fmla="*/ 38586 h 182174"/>
                              <a:gd name="connsiteX564" fmla="*/ 120535 w 139585"/>
                              <a:gd name="connsiteY564" fmla="*/ 55730 h 182174"/>
                              <a:gd name="connsiteX565" fmla="*/ 120535 w 139585"/>
                              <a:gd name="connsiteY565" fmla="*/ 55730 h 182174"/>
                              <a:gd name="connsiteX566" fmla="*/ 123393 w 139585"/>
                              <a:gd name="connsiteY566" fmla="*/ 59540 h 182174"/>
                              <a:gd name="connsiteX567" fmla="*/ 123393 w 139585"/>
                              <a:gd name="connsiteY567" fmla="*/ 58588 h 182174"/>
                              <a:gd name="connsiteX568" fmla="*/ 120535 w 139585"/>
                              <a:gd name="connsiteY568" fmla="*/ 55730 h 182174"/>
                              <a:gd name="connsiteX569" fmla="*/ 122440 w 139585"/>
                              <a:gd name="connsiteY569" fmla="*/ 131930 h 182174"/>
                              <a:gd name="connsiteX570" fmla="*/ 122440 w 139585"/>
                              <a:gd name="connsiteY570" fmla="*/ 131930 h 182174"/>
                              <a:gd name="connsiteX571" fmla="*/ 122440 w 139585"/>
                              <a:gd name="connsiteY571" fmla="*/ 131930 h 182174"/>
                              <a:gd name="connsiteX572" fmla="*/ 122440 w 139585"/>
                              <a:gd name="connsiteY572" fmla="*/ 131930 h 182174"/>
                              <a:gd name="connsiteX573" fmla="*/ 122440 w 139585"/>
                              <a:gd name="connsiteY573" fmla="*/ 131930 h 182174"/>
                              <a:gd name="connsiteX574" fmla="*/ 122440 w 139585"/>
                              <a:gd name="connsiteY574" fmla="*/ 129073 h 182174"/>
                              <a:gd name="connsiteX575" fmla="*/ 123393 w 139585"/>
                              <a:gd name="connsiteY575" fmla="*/ 130025 h 182174"/>
                              <a:gd name="connsiteX576" fmla="*/ 124345 w 139585"/>
                              <a:gd name="connsiteY576" fmla="*/ 129073 h 182174"/>
                              <a:gd name="connsiteX577" fmla="*/ 122440 w 139585"/>
                              <a:gd name="connsiteY577" fmla="*/ 129073 h 182174"/>
                              <a:gd name="connsiteX578" fmla="*/ 122440 w 139585"/>
                              <a:gd name="connsiteY578" fmla="*/ 129073 h 182174"/>
                              <a:gd name="connsiteX579" fmla="*/ 123393 w 139585"/>
                              <a:gd name="connsiteY579" fmla="*/ 124311 h 182174"/>
                              <a:gd name="connsiteX580" fmla="*/ 123393 w 139585"/>
                              <a:gd name="connsiteY580" fmla="*/ 124311 h 182174"/>
                              <a:gd name="connsiteX581" fmla="*/ 128155 w 139585"/>
                              <a:gd name="connsiteY581" fmla="*/ 122405 h 182174"/>
                              <a:gd name="connsiteX582" fmla="*/ 124345 w 139585"/>
                              <a:gd name="connsiteY582" fmla="*/ 121453 h 182174"/>
                              <a:gd name="connsiteX583" fmla="*/ 123393 w 139585"/>
                              <a:gd name="connsiteY583" fmla="*/ 124311 h 182174"/>
                              <a:gd name="connsiteX584" fmla="*/ 123393 w 139585"/>
                              <a:gd name="connsiteY584" fmla="*/ 48111 h 182174"/>
                              <a:gd name="connsiteX585" fmla="*/ 124345 w 139585"/>
                              <a:gd name="connsiteY585" fmla="*/ 49063 h 182174"/>
                              <a:gd name="connsiteX586" fmla="*/ 125298 w 139585"/>
                              <a:gd name="connsiteY586" fmla="*/ 49063 h 182174"/>
                              <a:gd name="connsiteX587" fmla="*/ 123393 w 139585"/>
                              <a:gd name="connsiteY587" fmla="*/ 48111 h 182174"/>
                              <a:gd name="connsiteX588" fmla="*/ 123393 w 139585"/>
                              <a:gd name="connsiteY588" fmla="*/ 48111 h 182174"/>
                              <a:gd name="connsiteX589" fmla="*/ 126250 w 139585"/>
                              <a:gd name="connsiteY589" fmla="*/ 72875 h 182174"/>
                              <a:gd name="connsiteX590" fmla="*/ 126250 w 139585"/>
                              <a:gd name="connsiteY590" fmla="*/ 72875 h 182174"/>
                              <a:gd name="connsiteX591" fmla="*/ 125298 w 139585"/>
                              <a:gd name="connsiteY591" fmla="*/ 72875 h 182174"/>
                              <a:gd name="connsiteX592" fmla="*/ 126250 w 139585"/>
                              <a:gd name="connsiteY592" fmla="*/ 72875 h 182174"/>
                              <a:gd name="connsiteX593" fmla="*/ 126250 w 139585"/>
                              <a:gd name="connsiteY593" fmla="*/ 72875 h 182174"/>
                              <a:gd name="connsiteX594" fmla="*/ 127203 w 139585"/>
                              <a:gd name="connsiteY594" fmla="*/ 60493 h 182174"/>
                              <a:gd name="connsiteX595" fmla="*/ 127203 w 139585"/>
                              <a:gd name="connsiteY595" fmla="*/ 60493 h 182174"/>
                              <a:gd name="connsiteX596" fmla="*/ 125298 w 139585"/>
                              <a:gd name="connsiteY596" fmla="*/ 61445 h 182174"/>
                              <a:gd name="connsiteX597" fmla="*/ 126250 w 139585"/>
                              <a:gd name="connsiteY597" fmla="*/ 62398 h 182174"/>
                              <a:gd name="connsiteX598" fmla="*/ 127203 w 139585"/>
                              <a:gd name="connsiteY598" fmla="*/ 60493 h 182174"/>
                              <a:gd name="connsiteX599" fmla="*/ 126250 w 139585"/>
                              <a:gd name="connsiteY599" fmla="*/ 55730 h 182174"/>
                              <a:gd name="connsiteX600" fmla="*/ 128155 w 139585"/>
                              <a:gd name="connsiteY600" fmla="*/ 56683 h 182174"/>
                              <a:gd name="connsiteX601" fmla="*/ 129108 w 139585"/>
                              <a:gd name="connsiteY601" fmla="*/ 55730 h 182174"/>
                              <a:gd name="connsiteX602" fmla="*/ 126250 w 139585"/>
                              <a:gd name="connsiteY602" fmla="*/ 55730 h 182174"/>
                              <a:gd name="connsiteX603" fmla="*/ 126250 w 139585"/>
                              <a:gd name="connsiteY603" fmla="*/ 55730 h 1821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Lst>
                            <a:rect l="l" t="t" r="r" b="b"/>
                            <a:pathLst>
                              <a:path w="139585" h="182174">
                                <a:moveTo>
                                  <a:pt x="51003" y="95736"/>
                                </a:moveTo>
                                <a:cubicBezTo>
                                  <a:pt x="51003" y="100498"/>
                                  <a:pt x="51955" y="105261"/>
                                  <a:pt x="51955" y="110023"/>
                                </a:cubicBezTo>
                                <a:cubicBezTo>
                                  <a:pt x="52908" y="120500"/>
                                  <a:pt x="53860" y="130978"/>
                                  <a:pt x="57670" y="141455"/>
                                </a:cubicBezTo>
                                <a:cubicBezTo>
                                  <a:pt x="61480" y="150980"/>
                                  <a:pt x="67195" y="158600"/>
                                  <a:pt x="75768" y="164315"/>
                                </a:cubicBezTo>
                                <a:cubicBezTo>
                                  <a:pt x="89103" y="172888"/>
                                  <a:pt x="102438" y="170030"/>
                                  <a:pt x="108153" y="153838"/>
                                </a:cubicBezTo>
                                <a:cubicBezTo>
                                  <a:pt x="110058" y="149075"/>
                                  <a:pt x="109105" y="146218"/>
                                  <a:pt x="104343" y="144313"/>
                                </a:cubicBezTo>
                                <a:cubicBezTo>
                                  <a:pt x="91960" y="138598"/>
                                  <a:pt x="90055" y="128120"/>
                                  <a:pt x="93865" y="116690"/>
                                </a:cubicBezTo>
                                <a:cubicBezTo>
                                  <a:pt x="94818" y="113833"/>
                                  <a:pt x="95770" y="110975"/>
                                  <a:pt x="98628" y="109070"/>
                                </a:cubicBezTo>
                                <a:cubicBezTo>
                                  <a:pt x="105295" y="104308"/>
                                  <a:pt x="111963" y="101450"/>
                                  <a:pt x="120535" y="102403"/>
                                </a:cubicBezTo>
                                <a:cubicBezTo>
                                  <a:pt x="129108" y="103355"/>
                                  <a:pt x="137681" y="110975"/>
                                  <a:pt x="138633" y="120500"/>
                                </a:cubicBezTo>
                                <a:cubicBezTo>
                                  <a:pt x="140538" y="135740"/>
                                  <a:pt x="135775" y="148123"/>
                                  <a:pt x="127203" y="160505"/>
                                </a:cubicBezTo>
                                <a:cubicBezTo>
                                  <a:pt x="117678" y="172888"/>
                                  <a:pt x="105295" y="178603"/>
                                  <a:pt x="90055" y="181461"/>
                                </a:cubicBezTo>
                                <a:cubicBezTo>
                                  <a:pt x="74815" y="183365"/>
                                  <a:pt x="60528" y="181461"/>
                                  <a:pt x="47193" y="175745"/>
                                </a:cubicBezTo>
                                <a:cubicBezTo>
                                  <a:pt x="36715" y="170983"/>
                                  <a:pt x="27190" y="164315"/>
                                  <a:pt x="19570" y="154790"/>
                                </a:cubicBezTo>
                                <a:cubicBezTo>
                                  <a:pt x="10998" y="144313"/>
                                  <a:pt x="5283" y="131930"/>
                                  <a:pt x="2425" y="118595"/>
                                </a:cubicBezTo>
                                <a:cubicBezTo>
                                  <a:pt x="-1385" y="100498"/>
                                  <a:pt x="-432" y="81448"/>
                                  <a:pt x="3378" y="63350"/>
                                </a:cubicBezTo>
                                <a:cubicBezTo>
                                  <a:pt x="7188" y="46205"/>
                                  <a:pt x="14808" y="32870"/>
                                  <a:pt x="26238" y="20488"/>
                                </a:cubicBezTo>
                                <a:cubicBezTo>
                                  <a:pt x="37668" y="8105"/>
                                  <a:pt x="51955" y="2390"/>
                                  <a:pt x="69100" y="486"/>
                                </a:cubicBezTo>
                                <a:cubicBezTo>
                                  <a:pt x="84340" y="-1420"/>
                                  <a:pt x="97675" y="2390"/>
                                  <a:pt x="111010" y="10011"/>
                                </a:cubicBezTo>
                                <a:cubicBezTo>
                                  <a:pt x="118630" y="14773"/>
                                  <a:pt x="123393" y="20488"/>
                                  <a:pt x="127203" y="28108"/>
                                </a:cubicBezTo>
                                <a:cubicBezTo>
                                  <a:pt x="135775" y="43348"/>
                                  <a:pt x="138633" y="59540"/>
                                  <a:pt x="139585" y="76686"/>
                                </a:cubicBezTo>
                                <a:cubicBezTo>
                                  <a:pt x="139585" y="79543"/>
                                  <a:pt x="139585" y="81448"/>
                                  <a:pt x="139585" y="84305"/>
                                </a:cubicBezTo>
                                <a:cubicBezTo>
                                  <a:pt x="139585" y="89068"/>
                                  <a:pt x="138633" y="90020"/>
                                  <a:pt x="133870" y="90020"/>
                                </a:cubicBezTo>
                                <a:cubicBezTo>
                                  <a:pt x="130060" y="90020"/>
                                  <a:pt x="126250" y="90020"/>
                                  <a:pt x="122440" y="90020"/>
                                </a:cubicBezTo>
                                <a:cubicBezTo>
                                  <a:pt x="100533" y="90973"/>
                                  <a:pt x="78625" y="90973"/>
                                  <a:pt x="57670" y="90973"/>
                                </a:cubicBezTo>
                                <a:cubicBezTo>
                                  <a:pt x="51955" y="90020"/>
                                  <a:pt x="51955" y="90973"/>
                                  <a:pt x="51003" y="95736"/>
                                </a:cubicBezTo>
                                <a:close/>
                                <a:moveTo>
                                  <a:pt x="11950" y="97640"/>
                                </a:moveTo>
                                <a:cubicBezTo>
                                  <a:pt x="12903" y="99545"/>
                                  <a:pt x="11950" y="102403"/>
                                  <a:pt x="15760" y="103355"/>
                                </a:cubicBezTo>
                                <a:cubicBezTo>
                                  <a:pt x="14808" y="101450"/>
                                  <a:pt x="14808" y="99545"/>
                                  <a:pt x="14808" y="97640"/>
                                </a:cubicBezTo>
                                <a:cubicBezTo>
                                  <a:pt x="16713" y="97640"/>
                                  <a:pt x="16713" y="95736"/>
                                  <a:pt x="17665" y="94783"/>
                                </a:cubicBezTo>
                                <a:cubicBezTo>
                                  <a:pt x="17665" y="94783"/>
                                  <a:pt x="18618" y="93830"/>
                                  <a:pt x="18618" y="93830"/>
                                </a:cubicBezTo>
                                <a:cubicBezTo>
                                  <a:pt x="17665" y="92878"/>
                                  <a:pt x="17665" y="93830"/>
                                  <a:pt x="16713" y="93830"/>
                                </a:cubicBezTo>
                                <a:cubicBezTo>
                                  <a:pt x="14808" y="94783"/>
                                  <a:pt x="13855" y="93830"/>
                                  <a:pt x="13855" y="91925"/>
                                </a:cubicBezTo>
                                <a:cubicBezTo>
                                  <a:pt x="13855" y="90973"/>
                                  <a:pt x="14808" y="90020"/>
                                  <a:pt x="12903" y="90020"/>
                                </a:cubicBezTo>
                                <a:cubicBezTo>
                                  <a:pt x="11950" y="90020"/>
                                  <a:pt x="11950" y="91925"/>
                                  <a:pt x="11950" y="92878"/>
                                </a:cubicBezTo>
                                <a:lnTo>
                                  <a:pt x="11950" y="94783"/>
                                </a:lnTo>
                                <a:cubicBezTo>
                                  <a:pt x="11950" y="94783"/>
                                  <a:pt x="11950" y="94783"/>
                                  <a:pt x="11950" y="94783"/>
                                </a:cubicBezTo>
                                <a:lnTo>
                                  <a:pt x="11950" y="94783"/>
                                </a:lnTo>
                                <a:cubicBezTo>
                                  <a:pt x="9093" y="95736"/>
                                  <a:pt x="10045" y="96688"/>
                                  <a:pt x="11950" y="97640"/>
                                </a:cubicBezTo>
                                <a:lnTo>
                                  <a:pt x="11950" y="97640"/>
                                </a:lnTo>
                                <a:lnTo>
                                  <a:pt x="11950" y="97640"/>
                                </a:lnTo>
                                <a:close/>
                                <a:moveTo>
                                  <a:pt x="43383" y="55730"/>
                                </a:moveTo>
                                <a:cubicBezTo>
                                  <a:pt x="43383" y="53825"/>
                                  <a:pt x="42430" y="52873"/>
                                  <a:pt x="42430" y="50968"/>
                                </a:cubicBezTo>
                                <a:cubicBezTo>
                                  <a:pt x="43383" y="48111"/>
                                  <a:pt x="42430" y="47158"/>
                                  <a:pt x="39573" y="46205"/>
                                </a:cubicBezTo>
                                <a:cubicBezTo>
                                  <a:pt x="38620" y="46205"/>
                                  <a:pt x="38620" y="45253"/>
                                  <a:pt x="38620" y="44300"/>
                                </a:cubicBezTo>
                                <a:cubicBezTo>
                                  <a:pt x="38620" y="43348"/>
                                  <a:pt x="39573" y="43348"/>
                                  <a:pt x="40525" y="43348"/>
                                </a:cubicBezTo>
                                <a:cubicBezTo>
                                  <a:pt x="41478" y="43348"/>
                                  <a:pt x="42430" y="44300"/>
                                  <a:pt x="43383" y="43348"/>
                                </a:cubicBezTo>
                                <a:cubicBezTo>
                                  <a:pt x="43383" y="43348"/>
                                  <a:pt x="42430" y="41443"/>
                                  <a:pt x="41478" y="41443"/>
                                </a:cubicBezTo>
                                <a:cubicBezTo>
                                  <a:pt x="40525" y="40490"/>
                                  <a:pt x="39573" y="41443"/>
                                  <a:pt x="38620" y="41443"/>
                                </a:cubicBezTo>
                                <a:cubicBezTo>
                                  <a:pt x="37668" y="42395"/>
                                  <a:pt x="36715" y="43348"/>
                                  <a:pt x="36715" y="45253"/>
                                </a:cubicBezTo>
                                <a:cubicBezTo>
                                  <a:pt x="36715" y="47158"/>
                                  <a:pt x="38620" y="48111"/>
                                  <a:pt x="35763" y="49063"/>
                                </a:cubicBezTo>
                                <a:cubicBezTo>
                                  <a:pt x="34810" y="49063"/>
                                  <a:pt x="35763" y="50015"/>
                                  <a:pt x="35763" y="50968"/>
                                </a:cubicBezTo>
                                <a:cubicBezTo>
                                  <a:pt x="35763" y="50968"/>
                                  <a:pt x="35763" y="51920"/>
                                  <a:pt x="35763" y="51920"/>
                                </a:cubicBezTo>
                                <a:cubicBezTo>
                                  <a:pt x="35763" y="51920"/>
                                  <a:pt x="35763" y="51920"/>
                                  <a:pt x="34810" y="51920"/>
                                </a:cubicBezTo>
                                <a:cubicBezTo>
                                  <a:pt x="33858" y="50015"/>
                                  <a:pt x="31953" y="49063"/>
                                  <a:pt x="32905" y="47158"/>
                                </a:cubicBezTo>
                                <a:cubicBezTo>
                                  <a:pt x="33858" y="45253"/>
                                  <a:pt x="33858" y="45253"/>
                                  <a:pt x="33858" y="43348"/>
                                </a:cubicBezTo>
                                <a:cubicBezTo>
                                  <a:pt x="33858" y="42395"/>
                                  <a:pt x="34810" y="41443"/>
                                  <a:pt x="32905" y="41443"/>
                                </a:cubicBezTo>
                                <a:cubicBezTo>
                                  <a:pt x="31953" y="41443"/>
                                  <a:pt x="29095" y="39538"/>
                                  <a:pt x="29095" y="42395"/>
                                </a:cubicBezTo>
                                <a:cubicBezTo>
                                  <a:pt x="29095" y="43348"/>
                                  <a:pt x="28143" y="44300"/>
                                  <a:pt x="27190" y="44300"/>
                                </a:cubicBezTo>
                                <a:cubicBezTo>
                                  <a:pt x="24333" y="44300"/>
                                  <a:pt x="22428" y="47158"/>
                                  <a:pt x="19570" y="48111"/>
                                </a:cubicBezTo>
                                <a:cubicBezTo>
                                  <a:pt x="17665" y="48111"/>
                                  <a:pt x="19570" y="49063"/>
                                  <a:pt x="19570" y="49063"/>
                                </a:cubicBezTo>
                                <a:cubicBezTo>
                                  <a:pt x="20523" y="50015"/>
                                  <a:pt x="21475" y="50015"/>
                                  <a:pt x="22428" y="49063"/>
                                </a:cubicBezTo>
                                <a:cubicBezTo>
                                  <a:pt x="25285" y="47158"/>
                                  <a:pt x="26238" y="51920"/>
                                  <a:pt x="30048" y="50968"/>
                                </a:cubicBezTo>
                                <a:cubicBezTo>
                                  <a:pt x="30048" y="50968"/>
                                  <a:pt x="30048" y="51920"/>
                                  <a:pt x="30048" y="51920"/>
                                </a:cubicBezTo>
                                <a:cubicBezTo>
                                  <a:pt x="29095" y="52873"/>
                                  <a:pt x="30048" y="53825"/>
                                  <a:pt x="31000" y="53825"/>
                                </a:cubicBezTo>
                                <a:cubicBezTo>
                                  <a:pt x="31953" y="53825"/>
                                  <a:pt x="32905" y="53825"/>
                                  <a:pt x="32905" y="54778"/>
                                </a:cubicBezTo>
                                <a:cubicBezTo>
                                  <a:pt x="32905" y="54778"/>
                                  <a:pt x="31953" y="55730"/>
                                  <a:pt x="31953" y="55730"/>
                                </a:cubicBezTo>
                                <a:cubicBezTo>
                                  <a:pt x="29095" y="56683"/>
                                  <a:pt x="28143" y="54778"/>
                                  <a:pt x="26238" y="53825"/>
                                </a:cubicBezTo>
                                <a:cubicBezTo>
                                  <a:pt x="26238" y="52873"/>
                                  <a:pt x="25285" y="50968"/>
                                  <a:pt x="23380" y="51920"/>
                                </a:cubicBezTo>
                                <a:cubicBezTo>
                                  <a:pt x="22428" y="51920"/>
                                  <a:pt x="22428" y="53825"/>
                                  <a:pt x="22428" y="53825"/>
                                </a:cubicBezTo>
                                <a:cubicBezTo>
                                  <a:pt x="23380" y="55730"/>
                                  <a:pt x="24333" y="53825"/>
                                  <a:pt x="25285" y="53825"/>
                                </a:cubicBezTo>
                                <a:lnTo>
                                  <a:pt x="25285" y="53825"/>
                                </a:lnTo>
                                <a:cubicBezTo>
                                  <a:pt x="25285" y="56683"/>
                                  <a:pt x="24333" y="58588"/>
                                  <a:pt x="21475" y="59540"/>
                                </a:cubicBezTo>
                                <a:cubicBezTo>
                                  <a:pt x="20523" y="60493"/>
                                  <a:pt x="19570" y="61445"/>
                                  <a:pt x="18618" y="62398"/>
                                </a:cubicBezTo>
                                <a:cubicBezTo>
                                  <a:pt x="17665" y="63350"/>
                                  <a:pt x="15760" y="61445"/>
                                  <a:pt x="15760" y="62398"/>
                                </a:cubicBezTo>
                                <a:cubicBezTo>
                                  <a:pt x="14808" y="63350"/>
                                  <a:pt x="17665" y="64303"/>
                                  <a:pt x="16713" y="65255"/>
                                </a:cubicBezTo>
                                <a:lnTo>
                                  <a:pt x="15760" y="66208"/>
                                </a:lnTo>
                                <a:cubicBezTo>
                                  <a:pt x="14808" y="67161"/>
                                  <a:pt x="13855" y="68113"/>
                                  <a:pt x="12903" y="69065"/>
                                </a:cubicBezTo>
                                <a:cubicBezTo>
                                  <a:pt x="12903" y="70018"/>
                                  <a:pt x="12903" y="70970"/>
                                  <a:pt x="13855" y="70970"/>
                                </a:cubicBezTo>
                                <a:cubicBezTo>
                                  <a:pt x="14808" y="70970"/>
                                  <a:pt x="14808" y="70970"/>
                                  <a:pt x="15760" y="70018"/>
                                </a:cubicBezTo>
                                <a:cubicBezTo>
                                  <a:pt x="15760" y="69065"/>
                                  <a:pt x="15760" y="66208"/>
                                  <a:pt x="17665" y="67161"/>
                                </a:cubicBezTo>
                                <a:cubicBezTo>
                                  <a:pt x="18618" y="68113"/>
                                  <a:pt x="18618" y="70018"/>
                                  <a:pt x="17665" y="71923"/>
                                </a:cubicBezTo>
                                <a:cubicBezTo>
                                  <a:pt x="17665" y="72875"/>
                                  <a:pt x="16713" y="72875"/>
                                  <a:pt x="16713" y="73828"/>
                                </a:cubicBezTo>
                                <a:cubicBezTo>
                                  <a:pt x="14808" y="74780"/>
                                  <a:pt x="14808" y="76686"/>
                                  <a:pt x="15760" y="77638"/>
                                </a:cubicBezTo>
                                <a:cubicBezTo>
                                  <a:pt x="14808" y="77638"/>
                                  <a:pt x="13855" y="76686"/>
                                  <a:pt x="11950" y="76686"/>
                                </a:cubicBezTo>
                                <a:cubicBezTo>
                                  <a:pt x="11950" y="75733"/>
                                  <a:pt x="10998" y="76686"/>
                                  <a:pt x="10045" y="76686"/>
                                </a:cubicBezTo>
                                <a:cubicBezTo>
                                  <a:pt x="10045" y="77638"/>
                                  <a:pt x="10045" y="77638"/>
                                  <a:pt x="10045" y="78590"/>
                                </a:cubicBezTo>
                                <a:cubicBezTo>
                                  <a:pt x="12903" y="82400"/>
                                  <a:pt x="15760" y="81448"/>
                                  <a:pt x="17665" y="77638"/>
                                </a:cubicBezTo>
                                <a:cubicBezTo>
                                  <a:pt x="18618" y="78590"/>
                                  <a:pt x="25285" y="76686"/>
                                  <a:pt x="25285" y="78590"/>
                                </a:cubicBezTo>
                                <a:cubicBezTo>
                                  <a:pt x="26238" y="81448"/>
                                  <a:pt x="25285" y="82400"/>
                                  <a:pt x="27190" y="84305"/>
                                </a:cubicBezTo>
                                <a:cubicBezTo>
                                  <a:pt x="24333" y="85258"/>
                                  <a:pt x="27190" y="88115"/>
                                  <a:pt x="25285" y="89068"/>
                                </a:cubicBezTo>
                                <a:cubicBezTo>
                                  <a:pt x="24333" y="88115"/>
                                  <a:pt x="20523" y="87163"/>
                                  <a:pt x="20523" y="85258"/>
                                </a:cubicBezTo>
                                <a:cubicBezTo>
                                  <a:pt x="20523" y="82400"/>
                                  <a:pt x="22428" y="81448"/>
                                  <a:pt x="20523" y="80495"/>
                                </a:cubicBezTo>
                                <a:cubicBezTo>
                                  <a:pt x="18618" y="79543"/>
                                  <a:pt x="19570" y="83353"/>
                                  <a:pt x="17665" y="84305"/>
                                </a:cubicBezTo>
                                <a:cubicBezTo>
                                  <a:pt x="17665" y="84305"/>
                                  <a:pt x="15760" y="83353"/>
                                  <a:pt x="15760" y="83353"/>
                                </a:cubicBezTo>
                                <a:cubicBezTo>
                                  <a:pt x="12903" y="85258"/>
                                  <a:pt x="13855" y="87163"/>
                                  <a:pt x="16713" y="89068"/>
                                </a:cubicBezTo>
                                <a:cubicBezTo>
                                  <a:pt x="17665" y="90020"/>
                                  <a:pt x="18618" y="90973"/>
                                  <a:pt x="19570" y="90973"/>
                                </a:cubicBezTo>
                                <a:cubicBezTo>
                                  <a:pt x="22428" y="92878"/>
                                  <a:pt x="24333" y="91925"/>
                                  <a:pt x="25285" y="88115"/>
                                </a:cubicBezTo>
                                <a:cubicBezTo>
                                  <a:pt x="26238" y="89068"/>
                                  <a:pt x="29095" y="88115"/>
                                  <a:pt x="30048" y="89068"/>
                                </a:cubicBezTo>
                                <a:cubicBezTo>
                                  <a:pt x="31953" y="90020"/>
                                  <a:pt x="33858" y="89068"/>
                                  <a:pt x="35763" y="88115"/>
                                </a:cubicBezTo>
                                <a:cubicBezTo>
                                  <a:pt x="35763" y="88115"/>
                                  <a:pt x="36715" y="87163"/>
                                  <a:pt x="36715" y="87163"/>
                                </a:cubicBezTo>
                                <a:cubicBezTo>
                                  <a:pt x="36715" y="86211"/>
                                  <a:pt x="35763" y="86211"/>
                                  <a:pt x="35763" y="86211"/>
                                </a:cubicBezTo>
                                <a:cubicBezTo>
                                  <a:pt x="34810" y="86211"/>
                                  <a:pt x="33858" y="86211"/>
                                  <a:pt x="32905" y="86211"/>
                                </a:cubicBezTo>
                                <a:cubicBezTo>
                                  <a:pt x="31000" y="85258"/>
                                  <a:pt x="28143" y="86211"/>
                                  <a:pt x="28143" y="82400"/>
                                </a:cubicBezTo>
                                <a:cubicBezTo>
                                  <a:pt x="29095" y="80495"/>
                                  <a:pt x="30048" y="77638"/>
                                  <a:pt x="31000" y="75733"/>
                                </a:cubicBezTo>
                                <a:cubicBezTo>
                                  <a:pt x="31000" y="74780"/>
                                  <a:pt x="31953" y="73828"/>
                                  <a:pt x="32905" y="74780"/>
                                </a:cubicBezTo>
                                <a:cubicBezTo>
                                  <a:pt x="33858" y="75733"/>
                                  <a:pt x="32905" y="76686"/>
                                  <a:pt x="31953" y="76686"/>
                                </a:cubicBezTo>
                                <a:cubicBezTo>
                                  <a:pt x="29095" y="78590"/>
                                  <a:pt x="31000" y="80495"/>
                                  <a:pt x="32905" y="81448"/>
                                </a:cubicBezTo>
                                <a:cubicBezTo>
                                  <a:pt x="33858" y="83353"/>
                                  <a:pt x="35763" y="84305"/>
                                  <a:pt x="37668" y="83353"/>
                                </a:cubicBezTo>
                                <a:cubicBezTo>
                                  <a:pt x="38620" y="83353"/>
                                  <a:pt x="38620" y="82400"/>
                                  <a:pt x="37668" y="82400"/>
                                </a:cubicBezTo>
                                <a:cubicBezTo>
                                  <a:pt x="36715" y="81448"/>
                                  <a:pt x="35763" y="79543"/>
                                  <a:pt x="33858" y="80495"/>
                                </a:cubicBezTo>
                                <a:cubicBezTo>
                                  <a:pt x="33858" y="79543"/>
                                  <a:pt x="34810" y="78590"/>
                                  <a:pt x="34810" y="78590"/>
                                </a:cubicBezTo>
                                <a:cubicBezTo>
                                  <a:pt x="37668" y="76686"/>
                                  <a:pt x="36715" y="74780"/>
                                  <a:pt x="35763" y="73828"/>
                                </a:cubicBezTo>
                                <a:lnTo>
                                  <a:pt x="37668" y="73828"/>
                                </a:lnTo>
                                <a:cubicBezTo>
                                  <a:pt x="37668" y="73828"/>
                                  <a:pt x="37668" y="73828"/>
                                  <a:pt x="37668" y="73828"/>
                                </a:cubicBezTo>
                                <a:cubicBezTo>
                                  <a:pt x="36715" y="73828"/>
                                  <a:pt x="36715" y="73828"/>
                                  <a:pt x="35763" y="73828"/>
                                </a:cubicBezTo>
                                <a:cubicBezTo>
                                  <a:pt x="33858" y="72875"/>
                                  <a:pt x="33858" y="69065"/>
                                  <a:pt x="31000" y="69065"/>
                                </a:cubicBezTo>
                                <a:cubicBezTo>
                                  <a:pt x="30048" y="66208"/>
                                  <a:pt x="22428" y="66208"/>
                                  <a:pt x="19570" y="64303"/>
                                </a:cubicBezTo>
                                <a:cubicBezTo>
                                  <a:pt x="18618" y="63350"/>
                                  <a:pt x="25285" y="59540"/>
                                  <a:pt x="27190" y="59540"/>
                                </a:cubicBezTo>
                                <a:cubicBezTo>
                                  <a:pt x="30048" y="59540"/>
                                  <a:pt x="31953" y="58588"/>
                                  <a:pt x="32905" y="55730"/>
                                </a:cubicBezTo>
                                <a:cubicBezTo>
                                  <a:pt x="33858" y="53825"/>
                                  <a:pt x="36715" y="53825"/>
                                  <a:pt x="38620" y="51920"/>
                                </a:cubicBezTo>
                                <a:cubicBezTo>
                                  <a:pt x="38620" y="51920"/>
                                  <a:pt x="39573" y="54778"/>
                                  <a:pt x="40525" y="55730"/>
                                </a:cubicBezTo>
                                <a:cubicBezTo>
                                  <a:pt x="40525" y="55730"/>
                                  <a:pt x="40525" y="55730"/>
                                  <a:pt x="40525" y="55730"/>
                                </a:cubicBezTo>
                                <a:cubicBezTo>
                                  <a:pt x="41478" y="56683"/>
                                  <a:pt x="41478" y="56683"/>
                                  <a:pt x="42430" y="56683"/>
                                </a:cubicBezTo>
                                <a:cubicBezTo>
                                  <a:pt x="43383" y="56683"/>
                                  <a:pt x="43383" y="55730"/>
                                  <a:pt x="43383" y="55730"/>
                                </a:cubicBezTo>
                                <a:close/>
                                <a:moveTo>
                                  <a:pt x="11950" y="83353"/>
                                </a:moveTo>
                                <a:cubicBezTo>
                                  <a:pt x="11950" y="84305"/>
                                  <a:pt x="12903" y="83353"/>
                                  <a:pt x="11950" y="83353"/>
                                </a:cubicBezTo>
                                <a:cubicBezTo>
                                  <a:pt x="12903" y="82400"/>
                                  <a:pt x="11950" y="81448"/>
                                  <a:pt x="11950" y="81448"/>
                                </a:cubicBezTo>
                                <a:cubicBezTo>
                                  <a:pt x="10998" y="81448"/>
                                  <a:pt x="10998" y="81448"/>
                                  <a:pt x="10998" y="82400"/>
                                </a:cubicBezTo>
                                <a:cubicBezTo>
                                  <a:pt x="10998" y="83353"/>
                                  <a:pt x="11950" y="83353"/>
                                  <a:pt x="11950" y="83353"/>
                                </a:cubicBezTo>
                                <a:close/>
                                <a:moveTo>
                                  <a:pt x="14808" y="97640"/>
                                </a:moveTo>
                                <a:lnTo>
                                  <a:pt x="11950" y="97640"/>
                                </a:lnTo>
                                <a:cubicBezTo>
                                  <a:pt x="11950" y="97640"/>
                                  <a:pt x="11950" y="97640"/>
                                  <a:pt x="11950" y="97640"/>
                                </a:cubicBezTo>
                                <a:lnTo>
                                  <a:pt x="11950" y="94783"/>
                                </a:lnTo>
                                <a:lnTo>
                                  <a:pt x="11950" y="94783"/>
                                </a:lnTo>
                                <a:cubicBezTo>
                                  <a:pt x="12903" y="94783"/>
                                  <a:pt x="13855" y="95736"/>
                                  <a:pt x="14808" y="97640"/>
                                </a:cubicBezTo>
                                <a:close/>
                                <a:moveTo>
                                  <a:pt x="14808" y="110023"/>
                                </a:moveTo>
                                <a:cubicBezTo>
                                  <a:pt x="17665" y="110975"/>
                                  <a:pt x="19570" y="110975"/>
                                  <a:pt x="18618" y="107165"/>
                                </a:cubicBezTo>
                                <a:cubicBezTo>
                                  <a:pt x="18618" y="107165"/>
                                  <a:pt x="18618" y="106213"/>
                                  <a:pt x="19570" y="106213"/>
                                </a:cubicBezTo>
                                <a:cubicBezTo>
                                  <a:pt x="17665" y="106213"/>
                                  <a:pt x="16713" y="106213"/>
                                  <a:pt x="14808" y="106213"/>
                                </a:cubicBezTo>
                                <a:cubicBezTo>
                                  <a:pt x="15760" y="105261"/>
                                  <a:pt x="15760" y="103355"/>
                                  <a:pt x="15760" y="102403"/>
                                </a:cubicBezTo>
                                <a:cubicBezTo>
                                  <a:pt x="14808" y="102403"/>
                                  <a:pt x="13855" y="103355"/>
                                  <a:pt x="13855" y="103355"/>
                                </a:cubicBezTo>
                                <a:cubicBezTo>
                                  <a:pt x="12903" y="103355"/>
                                  <a:pt x="13855" y="104308"/>
                                  <a:pt x="13855" y="104308"/>
                                </a:cubicBezTo>
                                <a:cubicBezTo>
                                  <a:pt x="12903" y="107165"/>
                                  <a:pt x="10998" y="109070"/>
                                  <a:pt x="14808" y="110023"/>
                                </a:cubicBezTo>
                                <a:close/>
                                <a:moveTo>
                                  <a:pt x="21475" y="74780"/>
                                </a:moveTo>
                                <a:cubicBezTo>
                                  <a:pt x="20523" y="74780"/>
                                  <a:pt x="19570" y="75733"/>
                                  <a:pt x="18618" y="75733"/>
                                </a:cubicBezTo>
                                <a:cubicBezTo>
                                  <a:pt x="17665" y="75733"/>
                                  <a:pt x="16713" y="75733"/>
                                  <a:pt x="15760" y="76686"/>
                                </a:cubicBezTo>
                                <a:cubicBezTo>
                                  <a:pt x="16713" y="74780"/>
                                  <a:pt x="19570" y="73828"/>
                                  <a:pt x="21475" y="72875"/>
                                </a:cubicBezTo>
                                <a:cubicBezTo>
                                  <a:pt x="22428" y="72875"/>
                                  <a:pt x="23380" y="72875"/>
                                  <a:pt x="23380" y="73828"/>
                                </a:cubicBezTo>
                                <a:cubicBezTo>
                                  <a:pt x="23380" y="74780"/>
                                  <a:pt x="22428" y="74780"/>
                                  <a:pt x="21475" y="74780"/>
                                </a:cubicBezTo>
                                <a:close/>
                                <a:moveTo>
                                  <a:pt x="16713" y="132883"/>
                                </a:moveTo>
                                <a:cubicBezTo>
                                  <a:pt x="16713" y="132883"/>
                                  <a:pt x="15760" y="132883"/>
                                  <a:pt x="15760" y="131930"/>
                                </a:cubicBezTo>
                                <a:cubicBezTo>
                                  <a:pt x="15760" y="131930"/>
                                  <a:pt x="15760" y="132883"/>
                                  <a:pt x="15760" y="132883"/>
                                </a:cubicBezTo>
                                <a:cubicBezTo>
                                  <a:pt x="15760" y="132883"/>
                                  <a:pt x="15760" y="133836"/>
                                  <a:pt x="16713" y="132883"/>
                                </a:cubicBezTo>
                                <a:cubicBezTo>
                                  <a:pt x="16713" y="133836"/>
                                  <a:pt x="16713" y="132883"/>
                                  <a:pt x="16713" y="132883"/>
                                </a:cubicBezTo>
                                <a:close/>
                                <a:moveTo>
                                  <a:pt x="16713" y="91925"/>
                                </a:moveTo>
                                <a:lnTo>
                                  <a:pt x="16713" y="91925"/>
                                </a:lnTo>
                                <a:cubicBezTo>
                                  <a:pt x="15760" y="91925"/>
                                  <a:pt x="16713" y="92878"/>
                                  <a:pt x="16713" y="92878"/>
                                </a:cubicBezTo>
                                <a:lnTo>
                                  <a:pt x="16713" y="91925"/>
                                </a:lnTo>
                                <a:close/>
                                <a:moveTo>
                                  <a:pt x="18618" y="122405"/>
                                </a:moveTo>
                                <a:cubicBezTo>
                                  <a:pt x="19570" y="123358"/>
                                  <a:pt x="20523" y="122405"/>
                                  <a:pt x="21475" y="121453"/>
                                </a:cubicBezTo>
                                <a:cubicBezTo>
                                  <a:pt x="21475" y="122405"/>
                                  <a:pt x="21475" y="122405"/>
                                  <a:pt x="22428" y="122405"/>
                                </a:cubicBezTo>
                                <a:lnTo>
                                  <a:pt x="22428" y="121453"/>
                                </a:lnTo>
                                <a:cubicBezTo>
                                  <a:pt x="22428" y="120500"/>
                                  <a:pt x="21475" y="121453"/>
                                  <a:pt x="21475" y="121453"/>
                                </a:cubicBezTo>
                                <a:cubicBezTo>
                                  <a:pt x="21475" y="119548"/>
                                  <a:pt x="20523" y="119548"/>
                                  <a:pt x="18618" y="118595"/>
                                </a:cubicBezTo>
                                <a:cubicBezTo>
                                  <a:pt x="18618" y="118595"/>
                                  <a:pt x="19570" y="117643"/>
                                  <a:pt x="19570" y="117643"/>
                                </a:cubicBezTo>
                                <a:cubicBezTo>
                                  <a:pt x="22428" y="117643"/>
                                  <a:pt x="24333" y="116690"/>
                                  <a:pt x="26238" y="115738"/>
                                </a:cubicBezTo>
                                <a:cubicBezTo>
                                  <a:pt x="27190" y="114786"/>
                                  <a:pt x="28143" y="114786"/>
                                  <a:pt x="29095" y="115738"/>
                                </a:cubicBezTo>
                                <a:cubicBezTo>
                                  <a:pt x="31000" y="117643"/>
                                  <a:pt x="31000" y="117643"/>
                                  <a:pt x="31953" y="115738"/>
                                </a:cubicBezTo>
                                <a:cubicBezTo>
                                  <a:pt x="32905" y="111928"/>
                                  <a:pt x="34810" y="111928"/>
                                  <a:pt x="37668" y="113833"/>
                                </a:cubicBezTo>
                                <a:cubicBezTo>
                                  <a:pt x="37668" y="114786"/>
                                  <a:pt x="37668" y="114786"/>
                                  <a:pt x="37668" y="114786"/>
                                </a:cubicBezTo>
                                <a:cubicBezTo>
                                  <a:pt x="37668" y="115738"/>
                                  <a:pt x="37668" y="116690"/>
                                  <a:pt x="38620" y="115738"/>
                                </a:cubicBezTo>
                                <a:cubicBezTo>
                                  <a:pt x="39573" y="115738"/>
                                  <a:pt x="39573" y="114786"/>
                                  <a:pt x="38620" y="114786"/>
                                </a:cubicBezTo>
                                <a:lnTo>
                                  <a:pt x="37668" y="113833"/>
                                </a:lnTo>
                                <a:cubicBezTo>
                                  <a:pt x="36715" y="110975"/>
                                  <a:pt x="33858" y="107165"/>
                                  <a:pt x="35763" y="104308"/>
                                </a:cubicBezTo>
                                <a:cubicBezTo>
                                  <a:pt x="36715" y="102403"/>
                                  <a:pt x="34810" y="102403"/>
                                  <a:pt x="32905" y="102403"/>
                                </a:cubicBezTo>
                                <a:cubicBezTo>
                                  <a:pt x="31000" y="102403"/>
                                  <a:pt x="28143" y="105261"/>
                                  <a:pt x="26238" y="103355"/>
                                </a:cubicBezTo>
                                <a:lnTo>
                                  <a:pt x="25285" y="104308"/>
                                </a:lnTo>
                                <a:cubicBezTo>
                                  <a:pt x="25285" y="105261"/>
                                  <a:pt x="29095" y="108118"/>
                                  <a:pt x="30048" y="107165"/>
                                </a:cubicBezTo>
                                <a:cubicBezTo>
                                  <a:pt x="31000" y="107165"/>
                                  <a:pt x="31953" y="106213"/>
                                  <a:pt x="31953" y="107165"/>
                                </a:cubicBezTo>
                                <a:cubicBezTo>
                                  <a:pt x="31953" y="108118"/>
                                  <a:pt x="31953" y="109070"/>
                                  <a:pt x="31953" y="109070"/>
                                </a:cubicBezTo>
                                <a:cubicBezTo>
                                  <a:pt x="31000" y="110023"/>
                                  <a:pt x="30048" y="111928"/>
                                  <a:pt x="28143" y="110975"/>
                                </a:cubicBezTo>
                                <a:cubicBezTo>
                                  <a:pt x="24333" y="110023"/>
                                  <a:pt x="19570" y="112880"/>
                                  <a:pt x="18618" y="115738"/>
                                </a:cubicBezTo>
                                <a:cubicBezTo>
                                  <a:pt x="17665" y="116690"/>
                                  <a:pt x="19570" y="117643"/>
                                  <a:pt x="19570" y="117643"/>
                                </a:cubicBezTo>
                                <a:cubicBezTo>
                                  <a:pt x="18618" y="119548"/>
                                  <a:pt x="16713" y="121453"/>
                                  <a:pt x="18618" y="122405"/>
                                </a:cubicBezTo>
                                <a:close/>
                                <a:moveTo>
                                  <a:pt x="22428" y="130025"/>
                                </a:moveTo>
                                <a:cubicBezTo>
                                  <a:pt x="22428" y="130025"/>
                                  <a:pt x="23380" y="129073"/>
                                  <a:pt x="22428" y="130025"/>
                                </a:cubicBezTo>
                                <a:cubicBezTo>
                                  <a:pt x="22428" y="128120"/>
                                  <a:pt x="21475" y="129073"/>
                                  <a:pt x="20523" y="129073"/>
                                </a:cubicBezTo>
                                <a:lnTo>
                                  <a:pt x="19570" y="128120"/>
                                </a:lnTo>
                                <a:cubicBezTo>
                                  <a:pt x="19570" y="128120"/>
                                  <a:pt x="18618" y="127168"/>
                                  <a:pt x="18618" y="127168"/>
                                </a:cubicBezTo>
                                <a:cubicBezTo>
                                  <a:pt x="18618" y="127168"/>
                                  <a:pt x="17665" y="127168"/>
                                  <a:pt x="18618" y="127168"/>
                                </a:cubicBezTo>
                                <a:lnTo>
                                  <a:pt x="19570" y="128120"/>
                                </a:lnTo>
                                <a:cubicBezTo>
                                  <a:pt x="19570" y="128120"/>
                                  <a:pt x="20523" y="128120"/>
                                  <a:pt x="20523" y="128120"/>
                                </a:cubicBezTo>
                                <a:cubicBezTo>
                                  <a:pt x="20523" y="130025"/>
                                  <a:pt x="21475" y="130025"/>
                                  <a:pt x="22428" y="130025"/>
                                </a:cubicBezTo>
                                <a:close/>
                                <a:moveTo>
                                  <a:pt x="21475" y="97640"/>
                                </a:moveTo>
                                <a:cubicBezTo>
                                  <a:pt x="20523" y="96688"/>
                                  <a:pt x="20523" y="96688"/>
                                  <a:pt x="21475" y="97640"/>
                                </a:cubicBezTo>
                                <a:cubicBezTo>
                                  <a:pt x="19570" y="96688"/>
                                  <a:pt x="18618" y="96688"/>
                                  <a:pt x="18618" y="97640"/>
                                </a:cubicBezTo>
                                <a:cubicBezTo>
                                  <a:pt x="18618" y="98593"/>
                                  <a:pt x="19570" y="98593"/>
                                  <a:pt x="19570" y="98593"/>
                                </a:cubicBezTo>
                                <a:cubicBezTo>
                                  <a:pt x="20523" y="98593"/>
                                  <a:pt x="20523" y="98593"/>
                                  <a:pt x="21475" y="97640"/>
                                </a:cubicBezTo>
                                <a:close/>
                                <a:moveTo>
                                  <a:pt x="20523" y="140503"/>
                                </a:moveTo>
                                <a:cubicBezTo>
                                  <a:pt x="20523" y="139550"/>
                                  <a:pt x="20523" y="139550"/>
                                  <a:pt x="20523" y="139550"/>
                                </a:cubicBezTo>
                                <a:cubicBezTo>
                                  <a:pt x="19570" y="139550"/>
                                  <a:pt x="19570" y="139550"/>
                                  <a:pt x="19570" y="139550"/>
                                </a:cubicBezTo>
                                <a:cubicBezTo>
                                  <a:pt x="19570" y="140503"/>
                                  <a:pt x="19570" y="140503"/>
                                  <a:pt x="19570" y="141455"/>
                                </a:cubicBezTo>
                                <a:cubicBezTo>
                                  <a:pt x="19570" y="140503"/>
                                  <a:pt x="20523" y="140503"/>
                                  <a:pt x="20523" y="140503"/>
                                </a:cubicBezTo>
                                <a:close/>
                                <a:moveTo>
                                  <a:pt x="19570" y="55730"/>
                                </a:moveTo>
                                <a:lnTo>
                                  <a:pt x="19570" y="55730"/>
                                </a:lnTo>
                                <a:cubicBezTo>
                                  <a:pt x="20523" y="56683"/>
                                  <a:pt x="20523" y="56683"/>
                                  <a:pt x="19570" y="55730"/>
                                </a:cubicBezTo>
                                <a:cubicBezTo>
                                  <a:pt x="20523" y="55730"/>
                                  <a:pt x="19570" y="55730"/>
                                  <a:pt x="19570" y="55730"/>
                                </a:cubicBezTo>
                                <a:cubicBezTo>
                                  <a:pt x="19570" y="55730"/>
                                  <a:pt x="19570" y="55730"/>
                                  <a:pt x="19570" y="55730"/>
                                </a:cubicBezTo>
                                <a:close/>
                                <a:moveTo>
                                  <a:pt x="21475" y="104308"/>
                                </a:moveTo>
                                <a:lnTo>
                                  <a:pt x="22428" y="102403"/>
                                </a:lnTo>
                                <a:cubicBezTo>
                                  <a:pt x="22428" y="101450"/>
                                  <a:pt x="23380" y="100498"/>
                                  <a:pt x="22428" y="100498"/>
                                </a:cubicBezTo>
                                <a:lnTo>
                                  <a:pt x="21475" y="100498"/>
                                </a:lnTo>
                                <a:cubicBezTo>
                                  <a:pt x="20523" y="100498"/>
                                  <a:pt x="20523" y="101450"/>
                                  <a:pt x="20523" y="102403"/>
                                </a:cubicBezTo>
                                <a:lnTo>
                                  <a:pt x="21475" y="104308"/>
                                </a:lnTo>
                                <a:cubicBezTo>
                                  <a:pt x="20523" y="104308"/>
                                  <a:pt x="19570" y="105261"/>
                                  <a:pt x="19570" y="106213"/>
                                </a:cubicBezTo>
                                <a:cubicBezTo>
                                  <a:pt x="19570" y="107165"/>
                                  <a:pt x="20523" y="108118"/>
                                  <a:pt x="20523" y="108118"/>
                                </a:cubicBezTo>
                                <a:cubicBezTo>
                                  <a:pt x="21475" y="110023"/>
                                  <a:pt x="22428" y="109070"/>
                                  <a:pt x="23380" y="109070"/>
                                </a:cubicBezTo>
                                <a:cubicBezTo>
                                  <a:pt x="24333" y="108118"/>
                                  <a:pt x="24333" y="107165"/>
                                  <a:pt x="23380" y="106213"/>
                                </a:cubicBezTo>
                                <a:lnTo>
                                  <a:pt x="21475" y="104308"/>
                                </a:lnTo>
                                <a:close/>
                                <a:moveTo>
                                  <a:pt x="23380" y="131930"/>
                                </a:moveTo>
                                <a:cubicBezTo>
                                  <a:pt x="21475" y="131930"/>
                                  <a:pt x="20523" y="132883"/>
                                  <a:pt x="20523" y="134788"/>
                                </a:cubicBezTo>
                                <a:cubicBezTo>
                                  <a:pt x="20523" y="135740"/>
                                  <a:pt x="20523" y="136693"/>
                                  <a:pt x="21475" y="135740"/>
                                </a:cubicBezTo>
                                <a:cubicBezTo>
                                  <a:pt x="22428" y="134788"/>
                                  <a:pt x="23380" y="133836"/>
                                  <a:pt x="23380" y="131930"/>
                                </a:cubicBezTo>
                                <a:cubicBezTo>
                                  <a:pt x="24333" y="131930"/>
                                  <a:pt x="24333" y="131930"/>
                                  <a:pt x="23380" y="131930"/>
                                </a:cubicBezTo>
                                <a:close/>
                                <a:moveTo>
                                  <a:pt x="21475" y="88115"/>
                                </a:moveTo>
                                <a:cubicBezTo>
                                  <a:pt x="21475" y="87163"/>
                                  <a:pt x="21475" y="87163"/>
                                  <a:pt x="21475" y="88115"/>
                                </a:cubicBezTo>
                                <a:cubicBezTo>
                                  <a:pt x="23380" y="87163"/>
                                  <a:pt x="23380" y="87163"/>
                                  <a:pt x="23380" y="88115"/>
                                </a:cubicBezTo>
                                <a:cubicBezTo>
                                  <a:pt x="23380" y="89068"/>
                                  <a:pt x="23380" y="89068"/>
                                  <a:pt x="21475" y="88115"/>
                                </a:cubicBezTo>
                                <a:cubicBezTo>
                                  <a:pt x="22428" y="89068"/>
                                  <a:pt x="21475" y="88115"/>
                                  <a:pt x="21475" y="88115"/>
                                </a:cubicBezTo>
                                <a:close/>
                                <a:moveTo>
                                  <a:pt x="22428" y="69065"/>
                                </a:moveTo>
                                <a:cubicBezTo>
                                  <a:pt x="22428" y="68113"/>
                                  <a:pt x="22428" y="68113"/>
                                  <a:pt x="22428" y="69065"/>
                                </a:cubicBezTo>
                                <a:lnTo>
                                  <a:pt x="25285" y="67161"/>
                                </a:lnTo>
                                <a:cubicBezTo>
                                  <a:pt x="25285" y="68113"/>
                                  <a:pt x="25285" y="70970"/>
                                  <a:pt x="25285" y="71923"/>
                                </a:cubicBezTo>
                                <a:cubicBezTo>
                                  <a:pt x="24333" y="71923"/>
                                  <a:pt x="22428" y="69065"/>
                                  <a:pt x="22428" y="69065"/>
                                </a:cubicBezTo>
                                <a:close/>
                                <a:moveTo>
                                  <a:pt x="26238" y="127168"/>
                                </a:moveTo>
                                <a:cubicBezTo>
                                  <a:pt x="26238" y="126215"/>
                                  <a:pt x="25285" y="126215"/>
                                  <a:pt x="24333" y="126215"/>
                                </a:cubicBezTo>
                                <a:lnTo>
                                  <a:pt x="23380" y="126215"/>
                                </a:lnTo>
                                <a:cubicBezTo>
                                  <a:pt x="23380" y="127168"/>
                                  <a:pt x="24333" y="127168"/>
                                  <a:pt x="26238" y="127168"/>
                                </a:cubicBezTo>
                                <a:cubicBezTo>
                                  <a:pt x="25285" y="127168"/>
                                  <a:pt x="26238" y="127168"/>
                                  <a:pt x="26238" y="127168"/>
                                </a:cubicBezTo>
                                <a:close/>
                                <a:moveTo>
                                  <a:pt x="25285" y="96688"/>
                                </a:moveTo>
                                <a:cubicBezTo>
                                  <a:pt x="26238" y="96688"/>
                                  <a:pt x="26238" y="96688"/>
                                  <a:pt x="25285" y="96688"/>
                                </a:cubicBezTo>
                                <a:cubicBezTo>
                                  <a:pt x="26238" y="94783"/>
                                  <a:pt x="26238" y="92878"/>
                                  <a:pt x="24333" y="92878"/>
                                </a:cubicBezTo>
                                <a:cubicBezTo>
                                  <a:pt x="23380" y="92878"/>
                                  <a:pt x="23380" y="93830"/>
                                  <a:pt x="23380" y="95736"/>
                                </a:cubicBezTo>
                                <a:cubicBezTo>
                                  <a:pt x="23380" y="95736"/>
                                  <a:pt x="24333" y="96688"/>
                                  <a:pt x="25285" y="96688"/>
                                </a:cubicBezTo>
                                <a:close/>
                                <a:moveTo>
                                  <a:pt x="31953" y="140503"/>
                                </a:moveTo>
                                <a:cubicBezTo>
                                  <a:pt x="30048" y="139550"/>
                                  <a:pt x="31000" y="141455"/>
                                  <a:pt x="29095" y="142408"/>
                                </a:cubicBezTo>
                                <a:lnTo>
                                  <a:pt x="29095" y="142408"/>
                                </a:lnTo>
                                <a:cubicBezTo>
                                  <a:pt x="29095" y="140503"/>
                                  <a:pt x="28143" y="138598"/>
                                  <a:pt x="27190" y="137645"/>
                                </a:cubicBezTo>
                                <a:cubicBezTo>
                                  <a:pt x="27190" y="137645"/>
                                  <a:pt x="26238" y="136693"/>
                                  <a:pt x="26238" y="136693"/>
                                </a:cubicBezTo>
                                <a:cubicBezTo>
                                  <a:pt x="25285" y="136693"/>
                                  <a:pt x="25285" y="137645"/>
                                  <a:pt x="25285" y="138598"/>
                                </a:cubicBezTo>
                                <a:cubicBezTo>
                                  <a:pt x="25285" y="141455"/>
                                  <a:pt x="27190" y="142408"/>
                                  <a:pt x="29095" y="142408"/>
                                </a:cubicBezTo>
                                <a:cubicBezTo>
                                  <a:pt x="29095" y="143361"/>
                                  <a:pt x="29095" y="145265"/>
                                  <a:pt x="31000" y="145265"/>
                                </a:cubicBezTo>
                                <a:cubicBezTo>
                                  <a:pt x="31953" y="145265"/>
                                  <a:pt x="31953" y="144313"/>
                                  <a:pt x="31953" y="143361"/>
                                </a:cubicBezTo>
                                <a:cubicBezTo>
                                  <a:pt x="31953" y="141455"/>
                                  <a:pt x="32905" y="140503"/>
                                  <a:pt x="31953" y="140503"/>
                                </a:cubicBezTo>
                                <a:close/>
                                <a:moveTo>
                                  <a:pt x="26238" y="119548"/>
                                </a:moveTo>
                                <a:cubicBezTo>
                                  <a:pt x="25285" y="119548"/>
                                  <a:pt x="25285" y="119548"/>
                                  <a:pt x="26238" y="119548"/>
                                </a:cubicBezTo>
                                <a:cubicBezTo>
                                  <a:pt x="25285" y="120500"/>
                                  <a:pt x="26238" y="120500"/>
                                  <a:pt x="26238" y="120500"/>
                                </a:cubicBezTo>
                                <a:cubicBezTo>
                                  <a:pt x="26238" y="120500"/>
                                  <a:pt x="26238" y="120500"/>
                                  <a:pt x="26238" y="119548"/>
                                </a:cubicBezTo>
                                <a:cubicBezTo>
                                  <a:pt x="26238" y="120500"/>
                                  <a:pt x="26238" y="119548"/>
                                  <a:pt x="26238" y="119548"/>
                                </a:cubicBezTo>
                                <a:close/>
                                <a:moveTo>
                                  <a:pt x="26238" y="72875"/>
                                </a:moveTo>
                                <a:cubicBezTo>
                                  <a:pt x="26238" y="72875"/>
                                  <a:pt x="26238" y="71923"/>
                                  <a:pt x="26238" y="72875"/>
                                </a:cubicBezTo>
                                <a:cubicBezTo>
                                  <a:pt x="27190" y="72875"/>
                                  <a:pt x="27190" y="72875"/>
                                  <a:pt x="27190" y="72875"/>
                                </a:cubicBezTo>
                                <a:cubicBezTo>
                                  <a:pt x="27190" y="72875"/>
                                  <a:pt x="26238" y="72875"/>
                                  <a:pt x="26238" y="72875"/>
                                </a:cubicBezTo>
                                <a:cubicBezTo>
                                  <a:pt x="26238" y="72875"/>
                                  <a:pt x="26238" y="72875"/>
                                  <a:pt x="26238" y="72875"/>
                                </a:cubicBezTo>
                                <a:close/>
                                <a:moveTo>
                                  <a:pt x="26238" y="30965"/>
                                </a:moveTo>
                                <a:cubicBezTo>
                                  <a:pt x="26238" y="30965"/>
                                  <a:pt x="26238" y="31918"/>
                                  <a:pt x="26238" y="30965"/>
                                </a:cubicBezTo>
                                <a:cubicBezTo>
                                  <a:pt x="27190" y="30965"/>
                                  <a:pt x="27190" y="30965"/>
                                  <a:pt x="27190" y="30965"/>
                                </a:cubicBezTo>
                                <a:cubicBezTo>
                                  <a:pt x="27190" y="30013"/>
                                  <a:pt x="27190" y="30013"/>
                                  <a:pt x="26238" y="30965"/>
                                </a:cubicBezTo>
                                <a:cubicBezTo>
                                  <a:pt x="26238" y="30013"/>
                                  <a:pt x="26238" y="30965"/>
                                  <a:pt x="26238" y="30965"/>
                                </a:cubicBezTo>
                                <a:close/>
                                <a:moveTo>
                                  <a:pt x="28143" y="129073"/>
                                </a:moveTo>
                                <a:cubicBezTo>
                                  <a:pt x="28143" y="130025"/>
                                  <a:pt x="29095" y="130978"/>
                                  <a:pt x="30048" y="130978"/>
                                </a:cubicBezTo>
                                <a:cubicBezTo>
                                  <a:pt x="30048" y="130978"/>
                                  <a:pt x="31000" y="130978"/>
                                  <a:pt x="30048" y="130025"/>
                                </a:cubicBezTo>
                                <a:cubicBezTo>
                                  <a:pt x="30048" y="129073"/>
                                  <a:pt x="29095" y="129073"/>
                                  <a:pt x="28143" y="129073"/>
                                </a:cubicBezTo>
                                <a:cubicBezTo>
                                  <a:pt x="29095" y="128120"/>
                                  <a:pt x="28143" y="129073"/>
                                  <a:pt x="28143" y="129073"/>
                                </a:cubicBezTo>
                                <a:close/>
                                <a:moveTo>
                                  <a:pt x="29095" y="125263"/>
                                </a:moveTo>
                                <a:cubicBezTo>
                                  <a:pt x="30048" y="125263"/>
                                  <a:pt x="30048" y="124311"/>
                                  <a:pt x="30048" y="123358"/>
                                </a:cubicBezTo>
                                <a:cubicBezTo>
                                  <a:pt x="30048" y="123358"/>
                                  <a:pt x="30048" y="122405"/>
                                  <a:pt x="29095" y="122405"/>
                                </a:cubicBezTo>
                                <a:cubicBezTo>
                                  <a:pt x="29095" y="122405"/>
                                  <a:pt x="28143" y="123358"/>
                                  <a:pt x="29095" y="125263"/>
                                </a:cubicBezTo>
                                <a:cubicBezTo>
                                  <a:pt x="28143" y="124311"/>
                                  <a:pt x="29095" y="125263"/>
                                  <a:pt x="29095" y="125263"/>
                                </a:cubicBezTo>
                                <a:close/>
                                <a:moveTo>
                                  <a:pt x="28143" y="68113"/>
                                </a:moveTo>
                                <a:lnTo>
                                  <a:pt x="31000" y="68113"/>
                                </a:lnTo>
                                <a:cubicBezTo>
                                  <a:pt x="31000" y="68113"/>
                                  <a:pt x="30048" y="70970"/>
                                  <a:pt x="29095" y="70970"/>
                                </a:cubicBezTo>
                                <a:cubicBezTo>
                                  <a:pt x="29095" y="71923"/>
                                  <a:pt x="28143" y="69065"/>
                                  <a:pt x="28143" y="68113"/>
                                </a:cubicBezTo>
                                <a:close/>
                                <a:moveTo>
                                  <a:pt x="29095" y="134788"/>
                                </a:moveTo>
                                <a:cubicBezTo>
                                  <a:pt x="29095" y="135740"/>
                                  <a:pt x="29095" y="135740"/>
                                  <a:pt x="30048" y="135740"/>
                                </a:cubicBezTo>
                                <a:cubicBezTo>
                                  <a:pt x="31000" y="135740"/>
                                  <a:pt x="31953" y="134788"/>
                                  <a:pt x="31953" y="133836"/>
                                </a:cubicBezTo>
                                <a:cubicBezTo>
                                  <a:pt x="31953" y="132883"/>
                                  <a:pt x="31000" y="132883"/>
                                  <a:pt x="31000" y="132883"/>
                                </a:cubicBezTo>
                                <a:cubicBezTo>
                                  <a:pt x="29095" y="133836"/>
                                  <a:pt x="29095" y="134788"/>
                                  <a:pt x="29095" y="134788"/>
                                </a:cubicBezTo>
                                <a:close/>
                                <a:moveTo>
                                  <a:pt x="30048" y="99545"/>
                                </a:moveTo>
                                <a:cubicBezTo>
                                  <a:pt x="30048" y="99545"/>
                                  <a:pt x="30048" y="99545"/>
                                  <a:pt x="30048" y="99545"/>
                                </a:cubicBezTo>
                                <a:cubicBezTo>
                                  <a:pt x="31000" y="99545"/>
                                  <a:pt x="31000" y="98593"/>
                                  <a:pt x="31000" y="97640"/>
                                </a:cubicBezTo>
                                <a:lnTo>
                                  <a:pt x="31000" y="97640"/>
                                </a:lnTo>
                                <a:lnTo>
                                  <a:pt x="31953" y="96688"/>
                                </a:lnTo>
                                <a:cubicBezTo>
                                  <a:pt x="31953" y="96688"/>
                                  <a:pt x="31953" y="95736"/>
                                  <a:pt x="31953" y="95736"/>
                                </a:cubicBezTo>
                                <a:cubicBezTo>
                                  <a:pt x="31953" y="95736"/>
                                  <a:pt x="31953" y="94783"/>
                                  <a:pt x="31000" y="95736"/>
                                </a:cubicBezTo>
                                <a:cubicBezTo>
                                  <a:pt x="31000" y="95736"/>
                                  <a:pt x="31000" y="96688"/>
                                  <a:pt x="31000" y="96688"/>
                                </a:cubicBezTo>
                                <a:cubicBezTo>
                                  <a:pt x="31000" y="96688"/>
                                  <a:pt x="31000" y="97640"/>
                                  <a:pt x="31000" y="97640"/>
                                </a:cubicBezTo>
                                <a:cubicBezTo>
                                  <a:pt x="30048" y="97640"/>
                                  <a:pt x="29095" y="97640"/>
                                  <a:pt x="30048" y="99545"/>
                                </a:cubicBezTo>
                                <a:close/>
                                <a:moveTo>
                                  <a:pt x="30048" y="37633"/>
                                </a:moveTo>
                                <a:cubicBezTo>
                                  <a:pt x="30048" y="37633"/>
                                  <a:pt x="31000" y="37633"/>
                                  <a:pt x="30048" y="37633"/>
                                </a:cubicBezTo>
                                <a:cubicBezTo>
                                  <a:pt x="31000" y="37633"/>
                                  <a:pt x="31000" y="36680"/>
                                  <a:pt x="30048" y="37633"/>
                                </a:cubicBezTo>
                                <a:cubicBezTo>
                                  <a:pt x="30048" y="36680"/>
                                  <a:pt x="30048" y="36680"/>
                                  <a:pt x="30048" y="37633"/>
                                </a:cubicBezTo>
                                <a:lnTo>
                                  <a:pt x="30048" y="37633"/>
                                </a:lnTo>
                                <a:close/>
                                <a:moveTo>
                                  <a:pt x="33858" y="59540"/>
                                </a:moveTo>
                                <a:cubicBezTo>
                                  <a:pt x="32905" y="60493"/>
                                  <a:pt x="31953" y="59540"/>
                                  <a:pt x="31000" y="60493"/>
                                </a:cubicBezTo>
                                <a:cubicBezTo>
                                  <a:pt x="31000" y="61445"/>
                                  <a:pt x="31000" y="62398"/>
                                  <a:pt x="31953" y="63350"/>
                                </a:cubicBezTo>
                                <a:cubicBezTo>
                                  <a:pt x="32905" y="65255"/>
                                  <a:pt x="33858" y="63350"/>
                                  <a:pt x="34810" y="63350"/>
                                </a:cubicBezTo>
                                <a:lnTo>
                                  <a:pt x="36715" y="63350"/>
                                </a:lnTo>
                                <a:cubicBezTo>
                                  <a:pt x="37668" y="63350"/>
                                  <a:pt x="38620" y="63350"/>
                                  <a:pt x="38620" y="62398"/>
                                </a:cubicBezTo>
                                <a:cubicBezTo>
                                  <a:pt x="38620" y="62398"/>
                                  <a:pt x="37668" y="61445"/>
                                  <a:pt x="37668" y="61445"/>
                                </a:cubicBezTo>
                                <a:cubicBezTo>
                                  <a:pt x="35763" y="60493"/>
                                  <a:pt x="35763" y="59540"/>
                                  <a:pt x="33858" y="59540"/>
                                </a:cubicBezTo>
                                <a:close/>
                                <a:moveTo>
                                  <a:pt x="33858" y="124311"/>
                                </a:moveTo>
                                <a:cubicBezTo>
                                  <a:pt x="34810" y="124311"/>
                                  <a:pt x="35763" y="124311"/>
                                  <a:pt x="35763" y="123358"/>
                                </a:cubicBezTo>
                                <a:cubicBezTo>
                                  <a:pt x="35763" y="122405"/>
                                  <a:pt x="34810" y="122405"/>
                                  <a:pt x="33858" y="121453"/>
                                </a:cubicBezTo>
                                <a:cubicBezTo>
                                  <a:pt x="32905" y="121453"/>
                                  <a:pt x="32905" y="122405"/>
                                  <a:pt x="32905" y="122405"/>
                                </a:cubicBezTo>
                                <a:cubicBezTo>
                                  <a:pt x="31953" y="124311"/>
                                  <a:pt x="32905" y="125263"/>
                                  <a:pt x="33858" y="124311"/>
                                </a:cubicBezTo>
                                <a:close/>
                                <a:moveTo>
                                  <a:pt x="38620" y="133836"/>
                                </a:moveTo>
                                <a:cubicBezTo>
                                  <a:pt x="37668" y="131930"/>
                                  <a:pt x="35763" y="130978"/>
                                  <a:pt x="33858" y="129073"/>
                                </a:cubicBezTo>
                                <a:cubicBezTo>
                                  <a:pt x="33858" y="129073"/>
                                  <a:pt x="32905" y="128120"/>
                                  <a:pt x="31953" y="129073"/>
                                </a:cubicBezTo>
                                <a:cubicBezTo>
                                  <a:pt x="31000" y="130025"/>
                                  <a:pt x="31000" y="130025"/>
                                  <a:pt x="31000" y="130978"/>
                                </a:cubicBezTo>
                                <a:cubicBezTo>
                                  <a:pt x="31000" y="133836"/>
                                  <a:pt x="34810" y="134788"/>
                                  <a:pt x="34810" y="138598"/>
                                </a:cubicBezTo>
                                <a:cubicBezTo>
                                  <a:pt x="34810" y="138598"/>
                                  <a:pt x="34810" y="138598"/>
                                  <a:pt x="35763" y="138598"/>
                                </a:cubicBezTo>
                                <a:cubicBezTo>
                                  <a:pt x="38620" y="138598"/>
                                  <a:pt x="40525" y="135740"/>
                                  <a:pt x="38620" y="133836"/>
                                </a:cubicBezTo>
                                <a:close/>
                                <a:moveTo>
                                  <a:pt x="34810" y="30013"/>
                                </a:moveTo>
                                <a:lnTo>
                                  <a:pt x="34810" y="30013"/>
                                </a:lnTo>
                                <a:lnTo>
                                  <a:pt x="35763" y="28108"/>
                                </a:lnTo>
                                <a:cubicBezTo>
                                  <a:pt x="35763" y="27155"/>
                                  <a:pt x="36715" y="27155"/>
                                  <a:pt x="35763" y="27155"/>
                                </a:cubicBezTo>
                                <a:cubicBezTo>
                                  <a:pt x="34810" y="27155"/>
                                  <a:pt x="33858" y="28108"/>
                                  <a:pt x="32905" y="28108"/>
                                </a:cubicBezTo>
                                <a:cubicBezTo>
                                  <a:pt x="32905" y="30013"/>
                                  <a:pt x="34810" y="30013"/>
                                  <a:pt x="34810" y="30013"/>
                                </a:cubicBezTo>
                                <a:close/>
                                <a:moveTo>
                                  <a:pt x="35763" y="147170"/>
                                </a:moveTo>
                                <a:cubicBezTo>
                                  <a:pt x="35763" y="146218"/>
                                  <a:pt x="35763" y="146218"/>
                                  <a:pt x="34810" y="146218"/>
                                </a:cubicBezTo>
                                <a:cubicBezTo>
                                  <a:pt x="33858" y="146218"/>
                                  <a:pt x="33858" y="146218"/>
                                  <a:pt x="33858" y="147170"/>
                                </a:cubicBezTo>
                                <a:cubicBezTo>
                                  <a:pt x="32905" y="147170"/>
                                  <a:pt x="33858" y="148123"/>
                                  <a:pt x="35763" y="147170"/>
                                </a:cubicBezTo>
                                <a:cubicBezTo>
                                  <a:pt x="34810" y="148123"/>
                                  <a:pt x="34810" y="147170"/>
                                  <a:pt x="35763" y="147170"/>
                                </a:cubicBezTo>
                                <a:close/>
                                <a:moveTo>
                                  <a:pt x="34810" y="35728"/>
                                </a:moveTo>
                                <a:cubicBezTo>
                                  <a:pt x="34810" y="35728"/>
                                  <a:pt x="32905" y="36680"/>
                                  <a:pt x="34810" y="37633"/>
                                </a:cubicBezTo>
                                <a:cubicBezTo>
                                  <a:pt x="35763" y="37633"/>
                                  <a:pt x="36715" y="37633"/>
                                  <a:pt x="36715" y="36680"/>
                                </a:cubicBezTo>
                                <a:cubicBezTo>
                                  <a:pt x="36715" y="34775"/>
                                  <a:pt x="36715" y="31918"/>
                                  <a:pt x="34810" y="30965"/>
                                </a:cubicBezTo>
                                <a:cubicBezTo>
                                  <a:pt x="35763" y="32870"/>
                                  <a:pt x="35763" y="33823"/>
                                  <a:pt x="34810" y="35728"/>
                                </a:cubicBezTo>
                                <a:close/>
                                <a:moveTo>
                                  <a:pt x="37668" y="103355"/>
                                </a:moveTo>
                                <a:cubicBezTo>
                                  <a:pt x="38620" y="103355"/>
                                  <a:pt x="38620" y="102403"/>
                                  <a:pt x="38620" y="101450"/>
                                </a:cubicBezTo>
                                <a:cubicBezTo>
                                  <a:pt x="37668" y="99545"/>
                                  <a:pt x="36715" y="99545"/>
                                  <a:pt x="34810" y="98593"/>
                                </a:cubicBezTo>
                                <a:cubicBezTo>
                                  <a:pt x="34810" y="98593"/>
                                  <a:pt x="33858" y="99545"/>
                                  <a:pt x="33858" y="99545"/>
                                </a:cubicBezTo>
                                <a:cubicBezTo>
                                  <a:pt x="34810" y="101450"/>
                                  <a:pt x="35763" y="102403"/>
                                  <a:pt x="37668" y="103355"/>
                                </a:cubicBezTo>
                                <a:close/>
                                <a:moveTo>
                                  <a:pt x="35763" y="58588"/>
                                </a:moveTo>
                                <a:cubicBezTo>
                                  <a:pt x="35763" y="58588"/>
                                  <a:pt x="36715" y="58588"/>
                                  <a:pt x="35763" y="58588"/>
                                </a:cubicBezTo>
                                <a:cubicBezTo>
                                  <a:pt x="36715" y="57636"/>
                                  <a:pt x="35763" y="56683"/>
                                  <a:pt x="35763" y="56683"/>
                                </a:cubicBezTo>
                                <a:cubicBezTo>
                                  <a:pt x="35763" y="56683"/>
                                  <a:pt x="34810" y="57636"/>
                                  <a:pt x="35763" y="58588"/>
                                </a:cubicBezTo>
                                <a:cubicBezTo>
                                  <a:pt x="34810" y="58588"/>
                                  <a:pt x="34810" y="58588"/>
                                  <a:pt x="35763" y="58588"/>
                                </a:cubicBezTo>
                                <a:close/>
                                <a:moveTo>
                                  <a:pt x="40525" y="120500"/>
                                </a:moveTo>
                                <a:cubicBezTo>
                                  <a:pt x="40525" y="119548"/>
                                  <a:pt x="39573" y="119548"/>
                                  <a:pt x="39573" y="119548"/>
                                </a:cubicBezTo>
                                <a:cubicBezTo>
                                  <a:pt x="38620" y="119548"/>
                                  <a:pt x="37668" y="119548"/>
                                  <a:pt x="37668" y="120500"/>
                                </a:cubicBezTo>
                                <a:cubicBezTo>
                                  <a:pt x="37668" y="120500"/>
                                  <a:pt x="38620" y="121453"/>
                                  <a:pt x="39573" y="121453"/>
                                </a:cubicBezTo>
                                <a:cubicBezTo>
                                  <a:pt x="39573" y="121453"/>
                                  <a:pt x="40525" y="121453"/>
                                  <a:pt x="40525" y="120500"/>
                                </a:cubicBezTo>
                                <a:close/>
                                <a:moveTo>
                                  <a:pt x="40525" y="152886"/>
                                </a:moveTo>
                                <a:lnTo>
                                  <a:pt x="40525" y="152886"/>
                                </a:lnTo>
                                <a:cubicBezTo>
                                  <a:pt x="39573" y="151933"/>
                                  <a:pt x="39573" y="152886"/>
                                  <a:pt x="38620" y="152886"/>
                                </a:cubicBezTo>
                                <a:cubicBezTo>
                                  <a:pt x="39573" y="152886"/>
                                  <a:pt x="39573" y="152886"/>
                                  <a:pt x="40525" y="152886"/>
                                </a:cubicBezTo>
                                <a:lnTo>
                                  <a:pt x="40525" y="152886"/>
                                </a:lnTo>
                                <a:close/>
                                <a:moveTo>
                                  <a:pt x="40525" y="70018"/>
                                </a:moveTo>
                                <a:lnTo>
                                  <a:pt x="40525" y="70018"/>
                                </a:lnTo>
                                <a:cubicBezTo>
                                  <a:pt x="40525" y="69065"/>
                                  <a:pt x="40525" y="68113"/>
                                  <a:pt x="40525" y="68113"/>
                                </a:cubicBezTo>
                                <a:cubicBezTo>
                                  <a:pt x="39573" y="68113"/>
                                  <a:pt x="39573" y="68113"/>
                                  <a:pt x="40525" y="70018"/>
                                </a:cubicBezTo>
                                <a:cubicBezTo>
                                  <a:pt x="39573" y="69065"/>
                                  <a:pt x="40525" y="70018"/>
                                  <a:pt x="40525" y="70018"/>
                                </a:cubicBezTo>
                                <a:close/>
                                <a:moveTo>
                                  <a:pt x="41478" y="106213"/>
                                </a:moveTo>
                                <a:cubicBezTo>
                                  <a:pt x="41478" y="106213"/>
                                  <a:pt x="41478" y="105261"/>
                                  <a:pt x="41478" y="106213"/>
                                </a:cubicBezTo>
                                <a:cubicBezTo>
                                  <a:pt x="40525" y="105261"/>
                                  <a:pt x="40525" y="105261"/>
                                  <a:pt x="40525" y="106213"/>
                                </a:cubicBezTo>
                                <a:cubicBezTo>
                                  <a:pt x="40525" y="107165"/>
                                  <a:pt x="40525" y="107165"/>
                                  <a:pt x="41478" y="106213"/>
                                </a:cubicBezTo>
                                <a:cubicBezTo>
                                  <a:pt x="41478" y="107165"/>
                                  <a:pt x="41478" y="107165"/>
                                  <a:pt x="41478" y="106213"/>
                                </a:cubicBezTo>
                                <a:close/>
                                <a:moveTo>
                                  <a:pt x="43383" y="70018"/>
                                </a:moveTo>
                                <a:cubicBezTo>
                                  <a:pt x="44335" y="70018"/>
                                  <a:pt x="44335" y="70018"/>
                                  <a:pt x="43383" y="70018"/>
                                </a:cubicBezTo>
                                <a:lnTo>
                                  <a:pt x="43383" y="70018"/>
                                </a:lnTo>
                                <a:cubicBezTo>
                                  <a:pt x="43383" y="69065"/>
                                  <a:pt x="43383" y="70018"/>
                                  <a:pt x="43383" y="70018"/>
                                </a:cubicBezTo>
                                <a:cubicBezTo>
                                  <a:pt x="43383" y="70018"/>
                                  <a:pt x="43383" y="70018"/>
                                  <a:pt x="43383" y="70018"/>
                                </a:cubicBezTo>
                                <a:close/>
                                <a:moveTo>
                                  <a:pt x="44335" y="139550"/>
                                </a:moveTo>
                                <a:cubicBezTo>
                                  <a:pt x="44335" y="139550"/>
                                  <a:pt x="44335" y="139550"/>
                                  <a:pt x="44335" y="139550"/>
                                </a:cubicBezTo>
                                <a:cubicBezTo>
                                  <a:pt x="43383" y="139550"/>
                                  <a:pt x="43383" y="139550"/>
                                  <a:pt x="44335" y="139550"/>
                                </a:cubicBezTo>
                                <a:lnTo>
                                  <a:pt x="44335" y="139550"/>
                                </a:lnTo>
                                <a:lnTo>
                                  <a:pt x="44335" y="139550"/>
                                </a:lnTo>
                                <a:close/>
                                <a:moveTo>
                                  <a:pt x="47193" y="30013"/>
                                </a:moveTo>
                                <a:cubicBezTo>
                                  <a:pt x="47193" y="29061"/>
                                  <a:pt x="46240" y="29061"/>
                                  <a:pt x="46240" y="29061"/>
                                </a:cubicBezTo>
                                <a:cubicBezTo>
                                  <a:pt x="45288" y="29061"/>
                                  <a:pt x="45288" y="29061"/>
                                  <a:pt x="45288" y="30013"/>
                                </a:cubicBezTo>
                                <a:cubicBezTo>
                                  <a:pt x="45288" y="30013"/>
                                  <a:pt x="45288" y="30013"/>
                                  <a:pt x="47193" y="30013"/>
                                </a:cubicBezTo>
                                <a:cubicBezTo>
                                  <a:pt x="46240" y="30013"/>
                                  <a:pt x="47193" y="30013"/>
                                  <a:pt x="47193" y="30013"/>
                                </a:cubicBezTo>
                                <a:close/>
                                <a:moveTo>
                                  <a:pt x="50050" y="52873"/>
                                </a:moveTo>
                                <a:cubicBezTo>
                                  <a:pt x="50050" y="51920"/>
                                  <a:pt x="49098" y="51920"/>
                                  <a:pt x="48145" y="51920"/>
                                </a:cubicBezTo>
                                <a:cubicBezTo>
                                  <a:pt x="48145" y="51920"/>
                                  <a:pt x="47193" y="51920"/>
                                  <a:pt x="47193" y="52873"/>
                                </a:cubicBezTo>
                                <a:cubicBezTo>
                                  <a:pt x="47193" y="52873"/>
                                  <a:pt x="48145" y="53825"/>
                                  <a:pt x="50050" y="52873"/>
                                </a:cubicBezTo>
                                <a:cubicBezTo>
                                  <a:pt x="50050" y="53825"/>
                                  <a:pt x="50050" y="53825"/>
                                  <a:pt x="50050" y="52873"/>
                                </a:cubicBezTo>
                                <a:close/>
                                <a:moveTo>
                                  <a:pt x="51003" y="38586"/>
                                </a:moveTo>
                                <a:lnTo>
                                  <a:pt x="51003" y="38586"/>
                                </a:lnTo>
                                <a:lnTo>
                                  <a:pt x="50050" y="38586"/>
                                </a:lnTo>
                                <a:cubicBezTo>
                                  <a:pt x="49098" y="39538"/>
                                  <a:pt x="50050" y="39538"/>
                                  <a:pt x="51003" y="38586"/>
                                </a:cubicBezTo>
                                <a:cubicBezTo>
                                  <a:pt x="50050" y="39538"/>
                                  <a:pt x="50050" y="38586"/>
                                  <a:pt x="51003" y="38586"/>
                                </a:cubicBezTo>
                                <a:close/>
                                <a:moveTo>
                                  <a:pt x="51955" y="76686"/>
                                </a:moveTo>
                                <a:cubicBezTo>
                                  <a:pt x="51955" y="81448"/>
                                  <a:pt x="52908" y="81448"/>
                                  <a:pt x="57670" y="81448"/>
                                </a:cubicBezTo>
                                <a:cubicBezTo>
                                  <a:pt x="63385" y="81448"/>
                                  <a:pt x="64338" y="80495"/>
                                  <a:pt x="70053" y="81448"/>
                                </a:cubicBezTo>
                                <a:cubicBezTo>
                                  <a:pt x="71005" y="81448"/>
                                  <a:pt x="71958" y="81448"/>
                                  <a:pt x="72910" y="81448"/>
                                </a:cubicBezTo>
                                <a:cubicBezTo>
                                  <a:pt x="76720" y="82400"/>
                                  <a:pt x="83388" y="81448"/>
                                  <a:pt x="88150" y="81448"/>
                                </a:cubicBezTo>
                                <a:cubicBezTo>
                                  <a:pt x="92913" y="81448"/>
                                  <a:pt x="94818" y="80495"/>
                                  <a:pt x="94818" y="74780"/>
                                </a:cubicBezTo>
                                <a:cubicBezTo>
                                  <a:pt x="94818" y="63350"/>
                                  <a:pt x="94818" y="51920"/>
                                  <a:pt x="93865" y="40490"/>
                                </a:cubicBezTo>
                                <a:cubicBezTo>
                                  <a:pt x="92913" y="32870"/>
                                  <a:pt x="91008" y="26203"/>
                                  <a:pt x="87198" y="19536"/>
                                </a:cubicBezTo>
                                <a:cubicBezTo>
                                  <a:pt x="86245" y="16678"/>
                                  <a:pt x="84340" y="14773"/>
                                  <a:pt x="83388" y="12868"/>
                                </a:cubicBezTo>
                                <a:cubicBezTo>
                                  <a:pt x="79578" y="9058"/>
                                  <a:pt x="74815" y="8105"/>
                                  <a:pt x="70053" y="10963"/>
                                </a:cubicBezTo>
                                <a:cubicBezTo>
                                  <a:pt x="67195" y="12868"/>
                                  <a:pt x="64338" y="15725"/>
                                  <a:pt x="62433" y="18583"/>
                                </a:cubicBezTo>
                                <a:cubicBezTo>
                                  <a:pt x="59575" y="24298"/>
                                  <a:pt x="56718" y="30013"/>
                                  <a:pt x="55765" y="35728"/>
                                </a:cubicBezTo>
                                <a:cubicBezTo>
                                  <a:pt x="52908" y="49063"/>
                                  <a:pt x="51955" y="62398"/>
                                  <a:pt x="51955" y="76686"/>
                                </a:cubicBezTo>
                                <a:close/>
                                <a:moveTo>
                                  <a:pt x="111010" y="128120"/>
                                </a:moveTo>
                                <a:cubicBezTo>
                                  <a:pt x="111010" y="127168"/>
                                  <a:pt x="110058" y="125263"/>
                                  <a:pt x="109105" y="125263"/>
                                </a:cubicBezTo>
                                <a:cubicBezTo>
                                  <a:pt x="106248" y="127168"/>
                                  <a:pt x="106248" y="126215"/>
                                  <a:pt x="105295" y="123358"/>
                                </a:cubicBezTo>
                                <a:cubicBezTo>
                                  <a:pt x="105295" y="123358"/>
                                  <a:pt x="103390" y="123358"/>
                                  <a:pt x="102438" y="123358"/>
                                </a:cubicBezTo>
                                <a:cubicBezTo>
                                  <a:pt x="101485" y="123358"/>
                                  <a:pt x="102438" y="124311"/>
                                  <a:pt x="102438" y="124311"/>
                                </a:cubicBezTo>
                                <a:cubicBezTo>
                                  <a:pt x="102438" y="127168"/>
                                  <a:pt x="109105" y="128120"/>
                                  <a:pt x="106248" y="130025"/>
                                </a:cubicBezTo>
                                <a:cubicBezTo>
                                  <a:pt x="107200" y="130978"/>
                                  <a:pt x="107200" y="132883"/>
                                  <a:pt x="108153" y="131930"/>
                                </a:cubicBezTo>
                                <a:cubicBezTo>
                                  <a:pt x="110058" y="130978"/>
                                  <a:pt x="110058" y="129073"/>
                                  <a:pt x="111010" y="128120"/>
                                </a:cubicBezTo>
                                <a:close/>
                                <a:moveTo>
                                  <a:pt x="102438" y="48111"/>
                                </a:moveTo>
                                <a:cubicBezTo>
                                  <a:pt x="102438" y="48111"/>
                                  <a:pt x="103390" y="48111"/>
                                  <a:pt x="103390" y="48111"/>
                                </a:cubicBezTo>
                                <a:lnTo>
                                  <a:pt x="104343" y="47158"/>
                                </a:lnTo>
                                <a:cubicBezTo>
                                  <a:pt x="104343" y="47158"/>
                                  <a:pt x="103390" y="46205"/>
                                  <a:pt x="102438" y="48111"/>
                                </a:cubicBezTo>
                                <a:cubicBezTo>
                                  <a:pt x="102438" y="47158"/>
                                  <a:pt x="102438" y="47158"/>
                                  <a:pt x="102438" y="48111"/>
                                </a:cubicBezTo>
                                <a:close/>
                                <a:moveTo>
                                  <a:pt x="104343" y="41443"/>
                                </a:moveTo>
                                <a:cubicBezTo>
                                  <a:pt x="106248" y="43348"/>
                                  <a:pt x="105295" y="44300"/>
                                  <a:pt x="105295" y="46205"/>
                                </a:cubicBezTo>
                                <a:lnTo>
                                  <a:pt x="108153" y="45253"/>
                                </a:lnTo>
                                <a:cubicBezTo>
                                  <a:pt x="107200" y="44300"/>
                                  <a:pt x="107200" y="42395"/>
                                  <a:pt x="107200" y="41443"/>
                                </a:cubicBezTo>
                                <a:cubicBezTo>
                                  <a:pt x="107200" y="40490"/>
                                  <a:pt x="107200" y="39538"/>
                                  <a:pt x="106248" y="39538"/>
                                </a:cubicBezTo>
                                <a:cubicBezTo>
                                  <a:pt x="106248" y="39538"/>
                                  <a:pt x="105295" y="39538"/>
                                  <a:pt x="105295" y="39538"/>
                                </a:cubicBezTo>
                                <a:cubicBezTo>
                                  <a:pt x="104343" y="40490"/>
                                  <a:pt x="104343" y="41443"/>
                                  <a:pt x="104343" y="41443"/>
                                </a:cubicBezTo>
                                <a:close/>
                                <a:moveTo>
                                  <a:pt x="105295" y="30965"/>
                                </a:moveTo>
                                <a:cubicBezTo>
                                  <a:pt x="106248" y="30965"/>
                                  <a:pt x="106248" y="30965"/>
                                  <a:pt x="106248" y="30013"/>
                                </a:cubicBezTo>
                                <a:cubicBezTo>
                                  <a:pt x="106248" y="29061"/>
                                  <a:pt x="106248" y="29061"/>
                                  <a:pt x="105295" y="29061"/>
                                </a:cubicBezTo>
                                <a:cubicBezTo>
                                  <a:pt x="104343" y="29061"/>
                                  <a:pt x="104343" y="29061"/>
                                  <a:pt x="103390" y="30013"/>
                                </a:cubicBezTo>
                                <a:cubicBezTo>
                                  <a:pt x="104343" y="30013"/>
                                  <a:pt x="104343" y="30965"/>
                                  <a:pt x="105295" y="30965"/>
                                </a:cubicBezTo>
                                <a:close/>
                                <a:moveTo>
                                  <a:pt x="106248" y="117643"/>
                                </a:moveTo>
                                <a:cubicBezTo>
                                  <a:pt x="108153" y="118595"/>
                                  <a:pt x="109105" y="121453"/>
                                  <a:pt x="110058" y="123358"/>
                                </a:cubicBezTo>
                                <a:cubicBezTo>
                                  <a:pt x="110058" y="124311"/>
                                  <a:pt x="111010" y="124311"/>
                                  <a:pt x="111010" y="123358"/>
                                </a:cubicBezTo>
                                <a:cubicBezTo>
                                  <a:pt x="111963" y="120500"/>
                                  <a:pt x="113868" y="120500"/>
                                  <a:pt x="115773" y="118595"/>
                                </a:cubicBezTo>
                                <a:cubicBezTo>
                                  <a:pt x="116725" y="119548"/>
                                  <a:pt x="116725" y="120500"/>
                                  <a:pt x="115773" y="121453"/>
                                </a:cubicBezTo>
                                <a:cubicBezTo>
                                  <a:pt x="114820" y="122405"/>
                                  <a:pt x="114820" y="124311"/>
                                  <a:pt x="115773" y="125263"/>
                                </a:cubicBezTo>
                                <a:cubicBezTo>
                                  <a:pt x="114820" y="125263"/>
                                  <a:pt x="113868" y="125263"/>
                                  <a:pt x="113868" y="126215"/>
                                </a:cubicBezTo>
                                <a:cubicBezTo>
                                  <a:pt x="112915" y="128120"/>
                                  <a:pt x="114820" y="129073"/>
                                  <a:pt x="115773" y="129073"/>
                                </a:cubicBezTo>
                                <a:cubicBezTo>
                                  <a:pt x="116725" y="130025"/>
                                  <a:pt x="118630" y="130978"/>
                                  <a:pt x="118630" y="128120"/>
                                </a:cubicBezTo>
                                <a:cubicBezTo>
                                  <a:pt x="118630" y="126215"/>
                                  <a:pt x="118630" y="124311"/>
                                  <a:pt x="120535" y="125263"/>
                                </a:cubicBezTo>
                                <a:cubicBezTo>
                                  <a:pt x="121488" y="124311"/>
                                  <a:pt x="121488" y="124311"/>
                                  <a:pt x="121488" y="123358"/>
                                </a:cubicBezTo>
                                <a:cubicBezTo>
                                  <a:pt x="120535" y="123358"/>
                                  <a:pt x="120535" y="123358"/>
                                  <a:pt x="120535" y="122405"/>
                                </a:cubicBezTo>
                                <a:cubicBezTo>
                                  <a:pt x="120535" y="121453"/>
                                  <a:pt x="122440" y="119548"/>
                                  <a:pt x="122440" y="118595"/>
                                </a:cubicBezTo>
                                <a:cubicBezTo>
                                  <a:pt x="122440" y="118595"/>
                                  <a:pt x="122440" y="116690"/>
                                  <a:pt x="122440" y="117643"/>
                                </a:cubicBezTo>
                                <a:cubicBezTo>
                                  <a:pt x="120535" y="119548"/>
                                  <a:pt x="118630" y="116690"/>
                                  <a:pt x="116725" y="118595"/>
                                </a:cubicBezTo>
                                <a:cubicBezTo>
                                  <a:pt x="114820" y="117643"/>
                                  <a:pt x="116725" y="115738"/>
                                  <a:pt x="116725" y="113833"/>
                                </a:cubicBezTo>
                                <a:cubicBezTo>
                                  <a:pt x="116725" y="111928"/>
                                  <a:pt x="119583" y="110975"/>
                                  <a:pt x="118630" y="110023"/>
                                </a:cubicBezTo>
                                <a:cubicBezTo>
                                  <a:pt x="117678" y="109070"/>
                                  <a:pt x="116725" y="111928"/>
                                  <a:pt x="114820" y="111928"/>
                                </a:cubicBezTo>
                                <a:cubicBezTo>
                                  <a:pt x="114820" y="110975"/>
                                  <a:pt x="113868" y="110975"/>
                                  <a:pt x="113868" y="110975"/>
                                </a:cubicBezTo>
                                <a:cubicBezTo>
                                  <a:pt x="113868" y="110975"/>
                                  <a:pt x="113868" y="111928"/>
                                  <a:pt x="113868" y="111928"/>
                                </a:cubicBezTo>
                                <a:cubicBezTo>
                                  <a:pt x="113868" y="111928"/>
                                  <a:pt x="114820" y="111928"/>
                                  <a:pt x="114820" y="111928"/>
                                </a:cubicBezTo>
                                <a:cubicBezTo>
                                  <a:pt x="115773" y="113833"/>
                                  <a:pt x="112915" y="114786"/>
                                  <a:pt x="113868" y="117643"/>
                                </a:cubicBezTo>
                                <a:cubicBezTo>
                                  <a:pt x="113868" y="118595"/>
                                  <a:pt x="113868" y="118595"/>
                                  <a:pt x="113868" y="119548"/>
                                </a:cubicBezTo>
                                <a:cubicBezTo>
                                  <a:pt x="112915" y="119548"/>
                                  <a:pt x="112915" y="119548"/>
                                  <a:pt x="111963" y="118595"/>
                                </a:cubicBezTo>
                                <a:cubicBezTo>
                                  <a:pt x="111010" y="118595"/>
                                  <a:pt x="110058" y="117643"/>
                                  <a:pt x="109105" y="117643"/>
                                </a:cubicBezTo>
                                <a:cubicBezTo>
                                  <a:pt x="108153" y="116690"/>
                                  <a:pt x="108153" y="115738"/>
                                  <a:pt x="107200" y="117643"/>
                                </a:cubicBezTo>
                                <a:cubicBezTo>
                                  <a:pt x="105295" y="116690"/>
                                  <a:pt x="105295" y="117643"/>
                                  <a:pt x="106248" y="117643"/>
                                </a:cubicBezTo>
                                <a:close/>
                                <a:moveTo>
                                  <a:pt x="111010" y="51920"/>
                                </a:moveTo>
                                <a:cubicBezTo>
                                  <a:pt x="111010" y="50968"/>
                                  <a:pt x="110058" y="51920"/>
                                  <a:pt x="111010" y="51920"/>
                                </a:cubicBezTo>
                                <a:cubicBezTo>
                                  <a:pt x="111010" y="54778"/>
                                  <a:pt x="110058" y="54778"/>
                                  <a:pt x="109105" y="54778"/>
                                </a:cubicBezTo>
                                <a:cubicBezTo>
                                  <a:pt x="107200" y="53825"/>
                                  <a:pt x="106248" y="54778"/>
                                  <a:pt x="107200" y="56683"/>
                                </a:cubicBezTo>
                                <a:cubicBezTo>
                                  <a:pt x="108153" y="58588"/>
                                  <a:pt x="107200" y="59540"/>
                                  <a:pt x="106248" y="60493"/>
                                </a:cubicBezTo>
                                <a:cubicBezTo>
                                  <a:pt x="105295" y="62398"/>
                                  <a:pt x="107200" y="65255"/>
                                  <a:pt x="108153" y="65255"/>
                                </a:cubicBezTo>
                                <a:cubicBezTo>
                                  <a:pt x="111010" y="62398"/>
                                  <a:pt x="111010" y="66208"/>
                                  <a:pt x="112915" y="66208"/>
                                </a:cubicBezTo>
                                <a:lnTo>
                                  <a:pt x="112915" y="66208"/>
                                </a:lnTo>
                                <a:cubicBezTo>
                                  <a:pt x="113868" y="67161"/>
                                  <a:pt x="114820" y="68113"/>
                                  <a:pt x="114820" y="70018"/>
                                </a:cubicBezTo>
                                <a:cubicBezTo>
                                  <a:pt x="114820" y="71923"/>
                                  <a:pt x="115773" y="74780"/>
                                  <a:pt x="117678" y="74780"/>
                                </a:cubicBezTo>
                                <a:cubicBezTo>
                                  <a:pt x="119583" y="74780"/>
                                  <a:pt x="123393" y="75733"/>
                                  <a:pt x="124345" y="71923"/>
                                </a:cubicBezTo>
                                <a:cubicBezTo>
                                  <a:pt x="124345" y="70970"/>
                                  <a:pt x="125298" y="70970"/>
                                  <a:pt x="124345" y="70018"/>
                                </a:cubicBezTo>
                                <a:cubicBezTo>
                                  <a:pt x="123393" y="69065"/>
                                  <a:pt x="123393" y="69065"/>
                                  <a:pt x="122440" y="70018"/>
                                </a:cubicBezTo>
                                <a:cubicBezTo>
                                  <a:pt x="121488" y="71923"/>
                                  <a:pt x="118630" y="70970"/>
                                  <a:pt x="117678" y="71923"/>
                                </a:cubicBezTo>
                                <a:cubicBezTo>
                                  <a:pt x="116725" y="71923"/>
                                  <a:pt x="116725" y="71923"/>
                                  <a:pt x="115773" y="71923"/>
                                </a:cubicBezTo>
                                <a:cubicBezTo>
                                  <a:pt x="115773" y="71923"/>
                                  <a:pt x="115773" y="70970"/>
                                  <a:pt x="115773" y="70970"/>
                                </a:cubicBezTo>
                                <a:cubicBezTo>
                                  <a:pt x="118630" y="70970"/>
                                  <a:pt x="118630" y="68113"/>
                                  <a:pt x="120535" y="67161"/>
                                </a:cubicBezTo>
                                <a:cubicBezTo>
                                  <a:pt x="120535" y="66208"/>
                                  <a:pt x="121488" y="66208"/>
                                  <a:pt x="121488" y="65255"/>
                                </a:cubicBezTo>
                                <a:cubicBezTo>
                                  <a:pt x="121488" y="65255"/>
                                  <a:pt x="120535" y="65255"/>
                                  <a:pt x="120535" y="65255"/>
                                </a:cubicBezTo>
                                <a:cubicBezTo>
                                  <a:pt x="119583" y="65255"/>
                                  <a:pt x="117678" y="65255"/>
                                  <a:pt x="116725" y="66208"/>
                                </a:cubicBezTo>
                                <a:cubicBezTo>
                                  <a:pt x="115773" y="66208"/>
                                  <a:pt x="114820" y="67161"/>
                                  <a:pt x="114820" y="66208"/>
                                </a:cubicBezTo>
                                <a:cubicBezTo>
                                  <a:pt x="114820" y="64303"/>
                                  <a:pt x="113868" y="64303"/>
                                  <a:pt x="112915" y="64303"/>
                                </a:cubicBezTo>
                                <a:cubicBezTo>
                                  <a:pt x="111963" y="64303"/>
                                  <a:pt x="111010" y="63350"/>
                                  <a:pt x="111963" y="62398"/>
                                </a:cubicBezTo>
                                <a:cubicBezTo>
                                  <a:pt x="111963" y="61445"/>
                                  <a:pt x="112915" y="62398"/>
                                  <a:pt x="113868" y="62398"/>
                                </a:cubicBezTo>
                                <a:cubicBezTo>
                                  <a:pt x="114820" y="62398"/>
                                  <a:pt x="116725" y="63350"/>
                                  <a:pt x="117678" y="61445"/>
                                </a:cubicBezTo>
                                <a:cubicBezTo>
                                  <a:pt x="118630" y="59540"/>
                                  <a:pt x="115773" y="60493"/>
                                  <a:pt x="114820" y="59540"/>
                                </a:cubicBezTo>
                                <a:cubicBezTo>
                                  <a:pt x="114820" y="59540"/>
                                  <a:pt x="113868" y="59540"/>
                                  <a:pt x="113868" y="58588"/>
                                </a:cubicBezTo>
                                <a:cubicBezTo>
                                  <a:pt x="113868" y="57636"/>
                                  <a:pt x="114820" y="57636"/>
                                  <a:pt x="115773" y="57636"/>
                                </a:cubicBezTo>
                                <a:cubicBezTo>
                                  <a:pt x="116725" y="57636"/>
                                  <a:pt x="118630" y="56683"/>
                                  <a:pt x="117678" y="55730"/>
                                </a:cubicBezTo>
                                <a:cubicBezTo>
                                  <a:pt x="115773" y="50015"/>
                                  <a:pt x="112915" y="54778"/>
                                  <a:pt x="111010" y="51920"/>
                                </a:cubicBezTo>
                                <a:close/>
                                <a:moveTo>
                                  <a:pt x="107200" y="68113"/>
                                </a:moveTo>
                                <a:cubicBezTo>
                                  <a:pt x="107200" y="68113"/>
                                  <a:pt x="107200" y="68113"/>
                                  <a:pt x="107200" y="68113"/>
                                </a:cubicBezTo>
                                <a:lnTo>
                                  <a:pt x="107200" y="68113"/>
                                </a:lnTo>
                                <a:cubicBezTo>
                                  <a:pt x="106248" y="68113"/>
                                  <a:pt x="106248" y="69065"/>
                                  <a:pt x="107200" y="68113"/>
                                </a:cubicBezTo>
                                <a:cubicBezTo>
                                  <a:pt x="107200" y="69065"/>
                                  <a:pt x="107200" y="69065"/>
                                  <a:pt x="107200" y="68113"/>
                                </a:cubicBezTo>
                                <a:close/>
                                <a:moveTo>
                                  <a:pt x="107200" y="48111"/>
                                </a:moveTo>
                                <a:cubicBezTo>
                                  <a:pt x="108153" y="49063"/>
                                  <a:pt x="109105" y="48111"/>
                                  <a:pt x="110058" y="47158"/>
                                </a:cubicBezTo>
                                <a:cubicBezTo>
                                  <a:pt x="111010" y="46205"/>
                                  <a:pt x="111963" y="47158"/>
                                  <a:pt x="112915" y="47158"/>
                                </a:cubicBezTo>
                                <a:cubicBezTo>
                                  <a:pt x="111963" y="44300"/>
                                  <a:pt x="110058" y="46205"/>
                                  <a:pt x="108153" y="45253"/>
                                </a:cubicBezTo>
                                <a:cubicBezTo>
                                  <a:pt x="108153" y="46205"/>
                                  <a:pt x="106248" y="48111"/>
                                  <a:pt x="107200" y="48111"/>
                                </a:cubicBezTo>
                                <a:close/>
                                <a:moveTo>
                                  <a:pt x="111963" y="71923"/>
                                </a:moveTo>
                                <a:cubicBezTo>
                                  <a:pt x="111963" y="71923"/>
                                  <a:pt x="111963" y="70970"/>
                                  <a:pt x="111963" y="71923"/>
                                </a:cubicBezTo>
                                <a:cubicBezTo>
                                  <a:pt x="111963" y="70018"/>
                                  <a:pt x="111010" y="69065"/>
                                  <a:pt x="110058" y="70018"/>
                                </a:cubicBezTo>
                                <a:cubicBezTo>
                                  <a:pt x="109105" y="70970"/>
                                  <a:pt x="108153" y="72875"/>
                                  <a:pt x="110058" y="73828"/>
                                </a:cubicBezTo>
                                <a:cubicBezTo>
                                  <a:pt x="111010" y="74780"/>
                                  <a:pt x="111010" y="71923"/>
                                  <a:pt x="111963" y="71923"/>
                                </a:cubicBezTo>
                                <a:close/>
                                <a:moveTo>
                                  <a:pt x="112915" y="43348"/>
                                </a:moveTo>
                                <a:cubicBezTo>
                                  <a:pt x="113868" y="43348"/>
                                  <a:pt x="114820" y="45253"/>
                                  <a:pt x="115773" y="43348"/>
                                </a:cubicBezTo>
                                <a:cubicBezTo>
                                  <a:pt x="116725" y="42395"/>
                                  <a:pt x="114820" y="42395"/>
                                  <a:pt x="113868" y="41443"/>
                                </a:cubicBezTo>
                                <a:cubicBezTo>
                                  <a:pt x="111963" y="39538"/>
                                  <a:pt x="113868" y="38586"/>
                                  <a:pt x="113868" y="37633"/>
                                </a:cubicBezTo>
                                <a:cubicBezTo>
                                  <a:pt x="113868" y="36680"/>
                                  <a:pt x="115773" y="35728"/>
                                  <a:pt x="113868" y="34775"/>
                                </a:cubicBezTo>
                                <a:cubicBezTo>
                                  <a:pt x="112915" y="33823"/>
                                  <a:pt x="111010" y="33823"/>
                                  <a:pt x="110058" y="34775"/>
                                </a:cubicBezTo>
                                <a:cubicBezTo>
                                  <a:pt x="109105" y="34775"/>
                                  <a:pt x="110058" y="36680"/>
                                  <a:pt x="110058" y="37633"/>
                                </a:cubicBezTo>
                                <a:cubicBezTo>
                                  <a:pt x="110058" y="37633"/>
                                  <a:pt x="110058" y="38586"/>
                                  <a:pt x="110058" y="38586"/>
                                </a:cubicBezTo>
                                <a:cubicBezTo>
                                  <a:pt x="109105" y="43348"/>
                                  <a:pt x="109105" y="43348"/>
                                  <a:pt x="112915" y="43348"/>
                                </a:cubicBezTo>
                                <a:close/>
                                <a:moveTo>
                                  <a:pt x="111010" y="139550"/>
                                </a:moveTo>
                                <a:cubicBezTo>
                                  <a:pt x="111010" y="138598"/>
                                  <a:pt x="111010" y="138598"/>
                                  <a:pt x="110058" y="138598"/>
                                </a:cubicBezTo>
                                <a:cubicBezTo>
                                  <a:pt x="109105" y="138598"/>
                                  <a:pt x="109105" y="138598"/>
                                  <a:pt x="109105" y="139550"/>
                                </a:cubicBezTo>
                                <a:cubicBezTo>
                                  <a:pt x="109105" y="140503"/>
                                  <a:pt x="109105" y="140503"/>
                                  <a:pt x="111010" y="139550"/>
                                </a:cubicBezTo>
                                <a:cubicBezTo>
                                  <a:pt x="111010" y="140503"/>
                                  <a:pt x="111010" y="140503"/>
                                  <a:pt x="111010" y="139550"/>
                                </a:cubicBezTo>
                                <a:close/>
                                <a:moveTo>
                                  <a:pt x="111963" y="133836"/>
                                </a:moveTo>
                                <a:cubicBezTo>
                                  <a:pt x="111963" y="133836"/>
                                  <a:pt x="111963" y="132883"/>
                                  <a:pt x="111963" y="133836"/>
                                </a:cubicBezTo>
                                <a:cubicBezTo>
                                  <a:pt x="111010" y="132883"/>
                                  <a:pt x="110058" y="133836"/>
                                  <a:pt x="110058" y="133836"/>
                                </a:cubicBezTo>
                                <a:cubicBezTo>
                                  <a:pt x="111010" y="133836"/>
                                  <a:pt x="111010" y="134788"/>
                                  <a:pt x="111963" y="133836"/>
                                </a:cubicBezTo>
                                <a:cubicBezTo>
                                  <a:pt x="111963" y="134788"/>
                                  <a:pt x="111963" y="134788"/>
                                  <a:pt x="111963" y="133836"/>
                                </a:cubicBezTo>
                                <a:close/>
                                <a:moveTo>
                                  <a:pt x="111963" y="66208"/>
                                </a:moveTo>
                                <a:cubicBezTo>
                                  <a:pt x="112915" y="66208"/>
                                  <a:pt x="112915" y="65255"/>
                                  <a:pt x="112915" y="64303"/>
                                </a:cubicBezTo>
                                <a:cubicBezTo>
                                  <a:pt x="111963" y="65255"/>
                                  <a:pt x="111963" y="65255"/>
                                  <a:pt x="111963" y="66208"/>
                                </a:cubicBezTo>
                                <a:cubicBezTo>
                                  <a:pt x="111010" y="66208"/>
                                  <a:pt x="111963" y="66208"/>
                                  <a:pt x="111963" y="66208"/>
                                </a:cubicBezTo>
                                <a:close/>
                                <a:moveTo>
                                  <a:pt x="113868" y="71923"/>
                                </a:moveTo>
                                <a:cubicBezTo>
                                  <a:pt x="112915" y="71923"/>
                                  <a:pt x="112915" y="71923"/>
                                  <a:pt x="113868" y="71923"/>
                                </a:cubicBezTo>
                                <a:cubicBezTo>
                                  <a:pt x="112915" y="71923"/>
                                  <a:pt x="112915" y="71923"/>
                                  <a:pt x="113868" y="71923"/>
                                </a:cubicBezTo>
                                <a:lnTo>
                                  <a:pt x="113868" y="74780"/>
                                </a:lnTo>
                                <a:cubicBezTo>
                                  <a:pt x="113868" y="74780"/>
                                  <a:pt x="114820" y="74780"/>
                                  <a:pt x="114820" y="73828"/>
                                </a:cubicBezTo>
                                <a:cubicBezTo>
                                  <a:pt x="114820" y="73828"/>
                                  <a:pt x="113868" y="72875"/>
                                  <a:pt x="113868" y="71923"/>
                                </a:cubicBezTo>
                                <a:close/>
                                <a:moveTo>
                                  <a:pt x="112915" y="49063"/>
                                </a:moveTo>
                                <a:cubicBezTo>
                                  <a:pt x="112915" y="50015"/>
                                  <a:pt x="112915" y="50015"/>
                                  <a:pt x="113868" y="50015"/>
                                </a:cubicBezTo>
                                <a:cubicBezTo>
                                  <a:pt x="114820" y="50015"/>
                                  <a:pt x="113868" y="49063"/>
                                  <a:pt x="112915" y="49063"/>
                                </a:cubicBezTo>
                                <a:lnTo>
                                  <a:pt x="112915" y="47158"/>
                                </a:lnTo>
                                <a:lnTo>
                                  <a:pt x="112915" y="49063"/>
                                </a:lnTo>
                                <a:close/>
                                <a:moveTo>
                                  <a:pt x="116725" y="123358"/>
                                </a:moveTo>
                                <a:cubicBezTo>
                                  <a:pt x="116725" y="122405"/>
                                  <a:pt x="116725" y="121453"/>
                                  <a:pt x="118630" y="121453"/>
                                </a:cubicBezTo>
                                <a:cubicBezTo>
                                  <a:pt x="118630" y="121453"/>
                                  <a:pt x="119583" y="121453"/>
                                  <a:pt x="119583" y="122405"/>
                                </a:cubicBezTo>
                                <a:cubicBezTo>
                                  <a:pt x="118630" y="123358"/>
                                  <a:pt x="117678" y="123358"/>
                                  <a:pt x="116725" y="123358"/>
                                </a:cubicBezTo>
                                <a:cubicBezTo>
                                  <a:pt x="116725" y="124311"/>
                                  <a:pt x="116725" y="124311"/>
                                  <a:pt x="116725" y="123358"/>
                                </a:cubicBezTo>
                                <a:close/>
                                <a:moveTo>
                                  <a:pt x="119583" y="74780"/>
                                </a:moveTo>
                                <a:cubicBezTo>
                                  <a:pt x="118630" y="74780"/>
                                  <a:pt x="116725" y="74780"/>
                                  <a:pt x="116725" y="76686"/>
                                </a:cubicBezTo>
                                <a:cubicBezTo>
                                  <a:pt x="116725" y="77638"/>
                                  <a:pt x="117678" y="77638"/>
                                  <a:pt x="118630" y="77638"/>
                                </a:cubicBezTo>
                                <a:cubicBezTo>
                                  <a:pt x="119583" y="77638"/>
                                  <a:pt x="121488" y="77638"/>
                                  <a:pt x="121488" y="76686"/>
                                </a:cubicBezTo>
                                <a:cubicBezTo>
                                  <a:pt x="122440" y="73828"/>
                                  <a:pt x="120535" y="74780"/>
                                  <a:pt x="119583" y="74780"/>
                                </a:cubicBezTo>
                                <a:close/>
                                <a:moveTo>
                                  <a:pt x="120535" y="139550"/>
                                </a:moveTo>
                                <a:cubicBezTo>
                                  <a:pt x="120535" y="138598"/>
                                  <a:pt x="120535" y="137645"/>
                                  <a:pt x="118630" y="137645"/>
                                </a:cubicBezTo>
                                <a:cubicBezTo>
                                  <a:pt x="118630" y="137645"/>
                                  <a:pt x="117678" y="137645"/>
                                  <a:pt x="117678" y="138598"/>
                                </a:cubicBezTo>
                                <a:cubicBezTo>
                                  <a:pt x="117678" y="139550"/>
                                  <a:pt x="119583" y="139550"/>
                                  <a:pt x="120535" y="139550"/>
                                </a:cubicBezTo>
                                <a:cubicBezTo>
                                  <a:pt x="120535" y="140503"/>
                                  <a:pt x="120535" y="140503"/>
                                  <a:pt x="120535" y="139550"/>
                                </a:cubicBezTo>
                                <a:close/>
                                <a:moveTo>
                                  <a:pt x="118630" y="48111"/>
                                </a:moveTo>
                                <a:cubicBezTo>
                                  <a:pt x="118630" y="49063"/>
                                  <a:pt x="119583" y="49063"/>
                                  <a:pt x="120535" y="49063"/>
                                </a:cubicBezTo>
                                <a:cubicBezTo>
                                  <a:pt x="121488" y="49063"/>
                                  <a:pt x="121488" y="49063"/>
                                  <a:pt x="121488" y="48111"/>
                                </a:cubicBezTo>
                                <a:cubicBezTo>
                                  <a:pt x="121488" y="47158"/>
                                  <a:pt x="120535" y="46205"/>
                                  <a:pt x="119583" y="46205"/>
                                </a:cubicBezTo>
                                <a:cubicBezTo>
                                  <a:pt x="118630" y="46205"/>
                                  <a:pt x="118630" y="47158"/>
                                  <a:pt x="118630" y="48111"/>
                                </a:cubicBezTo>
                                <a:close/>
                                <a:moveTo>
                                  <a:pt x="118630" y="38586"/>
                                </a:moveTo>
                                <a:cubicBezTo>
                                  <a:pt x="119583" y="38586"/>
                                  <a:pt x="119583" y="38586"/>
                                  <a:pt x="120535" y="37633"/>
                                </a:cubicBezTo>
                                <a:cubicBezTo>
                                  <a:pt x="120535" y="36680"/>
                                  <a:pt x="120535" y="36680"/>
                                  <a:pt x="120535" y="36680"/>
                                </a:cubicBezTo>
                                <a:cubicBezTo>
                                  <a:pt x="119583" y="37633"/>
                                  <a:pt x="118630" y="37633"/>
                                  <a:pt x="118630" y="38586"/>
                                </a:cubicBezTo>
                                <a:lnTo>
                                  <a:pt x="118630" y="38586"/>
                                </a:lnTo>
                                <a:close/>
                                <a:moveTo>
                                  <a:pt x="120535" y="55730"/>
                                </a:moveTo>
                                <a:cubicBezTo>
                                  <a:pt x="120535" y="55730"/>
                                  <a:pt x="120535" y="55730"/>
                                  <a:pt x="120535" y="55730"/>
                                </a:cubicBezTo>
                                <a:lnTo>
                                  <a:pt x="123393" y="59540"/>
                                </a:lnTo>
                                <a:cubicBezTo>
                                  <a:pt x="123393" y="59540"/>
                                  <a:pt x="123393" y="58588"/>
                                  <a:pt x="123393" y="58588"/>
                                </a:cubicBezTo>
                                <a:cubicBezTo>
                                  <a:pt x="123393" y="56683"/>
                                  <a:pt x="122440" y="55730"/>
                                  <a:pt x="120535" y="55730"/>
                                </a:cubicBezTo>
                                <a:close/>
                                <a:moveTo>
                                  <a:pt x="122440" y="131930"/>
                                </a:moveTo>
                                <a:cubicBezTo>
                                  <a:pt x="122440" y="132883"/>
                                  <a:pt x="123393" y="132883"/>
                                  <a:pt x="122440" y="131930"/>
                                </a:cubicBezTo>
                                <a:cubicBezTo>
                                  <a:pt x="123393" y="132883"/>
                                  <a:pt x="123393" y="132883"/>
                                  <a:pt x="122440" y="131930"/>
                                </a:cubicBezTo>
                                <a:cubicBezTo>
                                  <a:pt x="123393" y="131930"/>
                                  <a:pt x="123393" y="131930"/>
                                  <a:pt x="122440" y="131930"/>
                                </a:cubicBezTo>
                                <a:cubicBezTo>
                                  <a:pt x="123393" y="131930"/>
                                  <a:pt x="122440" y="131930"/>
                                  <a:pt x="122440" y="131930"/>
                                </a:cubicBezTo>
                                <a:close/>
                                <a:moveTo>
                                  <a:pt x="122440" y="129073"/>
                                </a:moveTo>
                                <a:cubicBezTo>
                                  <a:pt x="122440" y="129073"/>
                                  <a:pt x="123393" y="130025"/>
                                  <a:pt x="123393" y="130025"/>
                                </a:cubicBezTo>
                                <a:cubicBezTo>
                                  <a:pt x="124345" y="130025"/>
                                  <a:pt x="124345" y="130025"/>
                                  <a:pt x="124345" y="129073"/>
                                </a:cubicBezTo>
                                <a:cubicBezTo>
                                  <a:pt x="124345" y="129073"/>
                                  <a:pt x="123393" y="129073"/>
                                  <a:pt x="122440" y="129073"/>
                                </a:cubicBezTo>
                                <a:cubicBezTo>
                                  <a:pt x="123393" y="128120"/>
                                  <a:pt x="122440" y="129073"/>
                                  <a:pt x="122440" y="129073"/>
                                </a:cubicBezTo>
                                <a:close/>
                                <a:moveTo>
                                  <a:pt x="123393" y="124311"/>
                                </a:moveTo>
                                <a:cubicBezTo>
                                  <a:pt x="124345" y="124311"/>
                                  <a:pt x="124345" y="124311"/>
                                  <a:pt x="123393" y="124311"/>
                                </a:cubicBezTo>
                                <a:cubicBezTo>
                                  <a:pt x="126250" y="125263"/>
                                  <a:pt x="127203" y="124311"/>
                                  <a:pt x="128155" y="122405"/>
                                </a:cubicBezTo>
                                <a:cubicBezTo>
                                  <a:pt x="129108" y="121453"/>
                                  <a:pt x="126250" y="122405"/>
                                  <a:pt x="124345" y="121453"/>
                                </a:cubicBezTo>
                                <a:cubicBezTo>
                                  <a:pt x="124345" y="123358"/>
                                  <a:pt x="123393" y="124311"/>
                                  <a:pt x="123393" y="124311"/>
                                </a:cubicBezTo>
                                <a:close/>
                                <a:moveTo>
                                  <a:pt x="123393" y="48111"/>
                                </a:moveTo>
                                <a:cubicBezTo>
                                  <a:pt x="123393" y="48111"/>
                                  <a:pt x="124345" y="49063"/>
                                  <a:pt x="124345" y="49063"/>
                                </a:cubicBezTo>
                                <a:cubicBezTo>
                                  <a:pt x="124345" y="49063"/>
                                  <a:pt x="125298" y="49063"/>
                                  <a:pt x="125298" y="49063"/>
                                </a:cubicBezTo>
                                <a:cubicBezTo>
                                  <a:pt x="125298" y="48111"/>
                                  <a:pt x="125298" y="47158"/>
                                  <a:pt x="123393" y="48111"/>
                                </a:cubicBezTo>
                                <a:cubicBezTo>
                                  <a:pt x="124345" y="47158"/>
                                  <a:pt x="123393" y="47158"/>
                                  <a:pt x="123393" y="48111"/>
                                </a:cubicBezTo>
                                <a:close/>
                                <a:moveTo>
                                  <a:pt x="126250" y="72875"/>
                                </a:moveTo>
                                <a:cubicBezTo>
                                  <a:pt x="126250" y="71923"/>
                                  <a:pt x="125298" y="71923"/>
                                  <a:pt x="126250" y="72875"/>
                                </a:cubicBezTo>
                                <a:cubicBezTo>
                                  <a:pt x="125298" y="71923"/>
                                  <a:pt x="125298" y="72875"/>
                                  <a:pt x="125298" y="72875"/>
                                </a:cubicBezTo>
                                <a:cubicBezTo>
                                  <a:pt x="125298" y="72875"/>
                                  <a:pt x="125298" y="73828"/>
                                  <a:pt x="126250" y="72875"/>
                                </a:cubicBezTo>
                                <a:cubicBezTo>
                                  <a:pt x="125298" y="72875"/>
                                  <a:pt x="126250" y="72875"/>
                                  <a:pt x="126250" y="72875"/>
                                </a:cubicBezTo>
                                <a:close/>
                                <a:moveTo>
                                  <a:pt x="127203" y="60493"/>
                                </a:moveTo>
                                <a:cubicBezTo>
                                  <a:pt x="127203" y="60493"/>
                                  <a:pt x="126250" y="60493"/>
                                  <a:pt x="127203" y="60493"/>
                                </a:cubicBezTo>
                                <a:lnTo>
                                  <a:pt x="125298" y="61445"/>
                                </a:lnTo>
                                <a:cubicBezTo>
                                  <a:pt x="125298" y="61445"/>
                                  <a:pt x="125298" y="62398"/>
                                  <a:pt x="126250" y="62398"/>
                                </a:cubicBezTo>
                                <a:cubicBezTo>
                                  <a:pt x="126250" y="61445"/>
                                  <a:pt x="127203" y="61445"/>
                                  <a:pt x="127203" y="60493"/>
                                </a:cubicBezTo>
                                <a:close/>
                                <a:moveTo>
                                  <a:pt x="126250" y="55730"/>
                                </a:moveTo>
                                <a:cubicBezTo>
                                  <a:pt x="126250" y="56683"/>
                                  <a:pt x="127203" y="56683"/>
                                  <a:pt x="128155" y="56683"/>
                                </a:cubicBezTo>
                                <a:cubicBezTo>
                                  <a:pt x="128155" y="56683"/>
                                  <a:pt x="129108" y="56683"/>
                                  <a:pt x="129108" y="55730"/>
                                </a:cubicBezTo>
                                <a:cubicBezTo>
                                  <a:pt x="128155" y="54778"/>
                                  <a:pt x="127203" y="54778"/>
                                  <a:pt x="126250" y="55730"/>
                                </a:cubicBezTo>
                                <a:cubicBezTo>
                                  <a:pt x="126250" y="54778"/>
                                  <a:pt x="126250" y="54778"/>
                                  <a:pt x="126250" y="5573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86633720" name="Freeform 686633720"/>
                        <wps:cNvSpPr/>
                        <wps:spPr>
                          <a:xfrm>
                            <a:off x="1541383" y="89548"/>
                            <a:ext cx="132720" cy="181439"/>
                          </a:xfrm>
                          <a:custGeom>
                            <a:avLst/>
                            <a:gdLst>
                              <a:gd name="connsiteX0" fmla="*/ 105728 w 132720"/>
                              <a:gd name="connsiteY0" fmla="*/ 172721 h 181439"/>
                              <a:gd name="connsiteX1" fmla="*/ 63818 w 132720"/>
                              <a:gd name="connsiteY1" fmla="*/ 181294 h 181439"/>
                              <a:gd name="connsiteX2" fmla="*/ 10478 w 132720"/>
                              <a:gd name="connsiteY2" fmla="*/ 158434 h 181439"/>
                              <a:gd name="connsiteX3" fmla="*/ 0 w 132720"/>
                              <a:gd name="connsiteY3" fmla="*/ 132716 h 181439"/>
                              <a:gd name="connsiteX4" fmla="*/ 20955 w 132720"/>
                              <a:gd name="connsiteY4" fmla="*/ 108904 h 181439"/>
                              <a:gd name="connsiteX5" fmla="*/ 39053 w 132720"/>
                              <a:gd name="connsiteY5" fmla="*/ 111761 h 181439"/>
                              <a:gd name="connsiteX6" fmla="*/ 40005 w 132720"/>
                              <a:gd name="connsiteY6" fmla="*/ 147956 h 181439"/>
                              <a:gd name="connsiteX7" fmla="*/ 35243 w 132720"/>
                              <a:gd name="connsiteY7" fmla="*/ 150814 h 181439"/>
                              <a:gd name="connsiteX8" fmla="*/ 34290 w 132720"/>
                              <a:gd name="connsiteY8" fmla="*/ 160339 h 181439"/>
                              <a:gd name="connsiteX9" fmla="*/ 43815 w 132720"/>
                              <a:gd name="connsiteY9" fmla="*/ 167006 h 181439"/>
                              <a:gd name="connsiteX10" fmla="*/ 53340 w 132720"/>
                              <a:gd name="connsiteY10" fmla="*/ 170816 h 181439"/>
                              <a:gd name="connsiteX11" fmla="*/ 88583 w 132720"/>
                              <a:gd name="connsiteY11" fmla="*/ 165101 h 181439"/>
                              <a:gd name="connsiteX12" fmla="*/ 94297 w 132720"/>
                              <a:gd name="connsiteY12" fmla="*/ 157481 h 181439"/>
                              <a:gd name="connsiteX13" fmla="*/ 96203 w 132720"/>
                              <a:gd name="connsiteY13" fmla="*/ 151766 h 181439"/>
                              <a:gd name="connsiteX14" fmla="*/ 89535 w 132720"/>
                              <a:gd name="connsiteY14" fmla="*/ 128906 h 181439"/>
                              <a:gd name="connsiteX15" fmla="*/ 66675 w 132720"/>
                              <a:gd name="connsiteY15" fmla="*/ 111761 h 181439"/>
                              <a:gd name="connsiteX16" fmla="*/ 29528 w 132720"/>
                              <a:gd name="connsiteY16" fmla="*/ 86044 h 181439"/>
                              <a:gd name="connsiteX17" fmla="*/ 8572 w 132720"/>
                              <a:gd name="connsiteY17" fmla="*/ 56516 h 181439"/>
                              <a:gd name="connsiteX18" fmla="*/ 18097 w 132720"/>
                              <a:gd name="connsiteY18" fmla="*/ 19369 h 181439"/>
                              <a:gd name="connsiteX19" fmla="*/ 68580 w 132720"/>
                              <a:gd name="connsiteY19" fmla="*/ 319 h 181439"/>
                              <a:gd name="connsiteX20" fmla="*/ 100965 w 132720"/>
                              <a:gd name="connsiteY20" fmla="*/ 6986 h 181439"/>
                              <a:gd name="connsiteX21" fmla="*/ 127635 w 132720"/>
                              <a:gd name="connsiteY21" fmla="*/ 37466 h 181439"/>
                              <a:gd name="connsiteX22" fmla="*/ 127635 w 132720"/>
                              <a:gd name="connsiteY22" fmla="*/ 49849 h 181439"/>
                              <a:gd name="connsiteX23" fmla="*/ 103822 w 132720"/>
                              <a:gd name="connsiteY23" fmla="*/ 63184 h 181439"/>
                              <a:gd name="connsiteX24" fmla="*/ 96203 w 132720"/>
                              <a:gd name="connsiteY24" fmla="*/ 60326 h 181439"/>
                              <a:gd name="connsiteX25" fmla="*/ 91440 w 132720"/>
                              <a:gd name="connsiteY25" fmla="*/ 27941 h 181439"/>
                              <a:gd name="connsiteX26" fmla="*/ 95250 w 132720"/>
                              <a:gd name="connsiteY26" fmla="*/ 24131 h 181439"/>
                              <a:gd name="connsiteX27" fmla="*/ 95250 w 132720"/>
                              <a:gd name="connsiteY27" fmla="*/ 17464 h 181439"/>
                              <a:gd name="connsiteX28" fmla="*/ 89535 w 132720"/>
                              <a:gd name="connsiteY28" fmla="*/ 13654 h 181439"/>
                              <a:gd name="connsiteX29" fmla="*/ 60008 w 132720"/>
                              <a:gd name="connsiteY29" fmla="*/ 8891 h 181439"/>
                              <a:gd name="connsiteX30" fmla="*/ 45720 w 132720"/>
                              <a:gd name="connsiteY30" fmla="*/ 15559 h 181439"/>
                              <a:gd name="connsiteX31" fmla="*/ 41910 w 132720"/>
                              <a:gd name="connsiteY31" fmla="*/ 38419 h 181439"/>
                              <a:gd name="connsiteX32" fmla="*/ 58103 w 132720"/>
                              <a:gd name="connsiteY32" fmla="*/ 54611 h 181439"/>
                              <a:gd name="connsiteX33" fmla="*/ 70485 w 132720"/>
                              <a:gd name="connsiteY33" fmla="*/ 63184 h 181439"/>
                              <a:gd name="connsiteX34" fmla="*/ 74295 w 132720"/>
                              <a:gd name="connsiteY34" fmla="*/ 66041 h 181439"/>
                              <a:gd name="connsiteX35" fmla="*/ 88583 w 132720"/>
                              <a:gd name="connsiteY35" fmla="*/ 74614 h 181439"/>
                              <a:gd name="connsiteX36" fmla="*/ 100013 w 132720"/>
                              <a:gd name="connsiteY36" fmla="*/ 83186 h 181439"/>
                              <a:gd name="connsiteX37" fmla="*/ 114300 w 132720"/>
                              <a:gd name="connsiteY37" fmla="*/ 93664 h 181439"/>
                              <a:gd name="connsiteX38" fmla="*/ 131445 w 132720"/>
                              <a:gd name="connsiteY38" fmla="*/ 120334 h 181439"/>
                              <a:gd name="connsiteX39" fmla="*/ 105728 w 132720"/>
                              <a:gd name="connsiteY39" fmla="*/ 172721 h 181439"/>
                              <a:gd name="connsiteX40" fmla="*/ 17145 w 132720"/>
                              <a:gd name="connsiteY40" fmla="*/ 129859 h 181439"/>
                              <a:gd name="connsiteX41" fmla="*/ 12383 w 132720"/>
                              <a:gd name="connsiteY41" fmla="*/ 127954 h 181439"/>
                              <a:gd name="connsiteX42" fmla="*/ 11430 w 132720"/>
                              <a:gd name="connsiteY42" fmla="*/ 128906 h 181439"/>
                              <a:gd name="connsiteX43" fmla="*/ 16193 w 132720"/>
                              <a:gd name="connsiteY43" fmla="*/ 132716 h 181439"/>
                              <a:gd name="connsiteX44" fmla="*/ 18097 w 132720"/>
                              <a:gd name="connsiteY44" fmla="*/ 130811 h 181439"/>
                              <a:gd name="connsiteX45" fmla="*/ 17145 w 132720"/>
                              <a:gd name="connsiteY45" fmla="*/ 129859 h 181439"/>
                              <a:gd name="connsiteX46" fmla="*/ 14288 w 132720"/>
                              <a:gd name="connsiteY46" fmla="*/ 123191 h 181439"/>
                              <a:gd name="connsiteX47" fmla="*/ 16193 w 132720"/>
                              <a:gd name="connsiteY47" fmla="*/ 126049 h 181439"/>
                              <a:gd name="connsiteX48" fmla="*/ 16193 w 132720"/>
                              <a:gd name="connsiteY48" fmla="*/ 124144 h 181439"/>
                              <a:gd name="connsiteX49" fmla="*/ 17145 w 132720"/>
                              <a:gd name="connsiteY49" fmla="*/ 122239 h 181439"/>
                              <a:gd name="connsiteX50" fmla="*/ 17145 w 132720"/>
                              <a:gd name="connsiteY50" fmla="*/ 120334 h 181439"/>
                              <a:gd name="connsiteX51" fmla="*/ 15240 w 132720"/>
                              <a:gd name="connsiteY51" fmla="*/ 122239 h 181439"/>
                              <a:gd name="connsiteX52" fmla="*/ 14288 w 132720"/>
                              <a:gd name="connsiteY52" fmla="*/ 123191 h 181439"/>
                              <a:gd name="connsiteX53" fmla="*/ 21908 w 132720"/>
                              <a:gd name="connsiteY53" fmla="*/ 116524 h 181439"/>
                              <a:gd name="connsiteX54" fmla="*/ 21908 w 132720"/>
                              <a:gd name="connsiteY54" fmla="*/ 114619 h 181439"/>
                              <a:gd name="connsiteX55" fmla="*/ 20003 w 132720"/>
                              <a:gd name="connsiteY55" fmla="*/ 116524 h 181439"/>
                              <a:gd name="connsiteX56" fmla="*/ 20003 w 132720"/>
                              <a:gd name="connsiteY56" fmla="*/ 119381 h 181439"/>
                              <a:gd name="connsiteX57" fmla="*/ 21908 w 132720"/>
                              <a:gd name="connsiteY57" fmla="*/ 116524 h 181439"/>
                              <a:gd name="connsiteX58" fmla="*/ 21908 w 132720"/>
                              <a:gd name="connsiteY58" fmla="*/ 130811 h 181439"/>
                              <a:gd name="connsiteX59" fmla="*/ 21908 w 132720"/>
                              <a:gd name="connsiteY59" fmla="*/ 130811 h 181439"/>
                              <a:gd name="connsiteX60" fmla="*/ 20955 w 132720"/>
                              <a:gd name="connsiteY60" fmla="*/ 130811 h 181439"/>
                              <a:gd name="connsiteX61" fmla="*/ 21908 w 132720"/>
                              <a:gd name="connsiteY61" fmla="*/ 130811 h 181439"/>
                              <a:gd name="connsiteX62" fmla="*/ 21908 w 132720"/>
                              <a:gd name="connsiteY62" fmla="*/ 130811 h 181439"/>
                              <a:gd name="connsiteX63" fmla="*/ 22860 w 132720"/>
                              <a:gd name="connsiteY63" fmla="*/ 122239 h 181439"/>
                              <a:gd name="connsiteX64" fmla="*/ 23813 w 132720"/>
                              <a:gd name="connsiteY64" fmla="*/ 121286 h 181439"/>
                              <a:gd name="connsiteX65" fmla="*/ 23813 w 132720"/>
                              <a:gd name="connsiteY65" fmla="*/ 120334 h 181439"/>
                              <a:gd name="connsiteX66" fmla="*/ 22860 w 132720"/>
                              <a:gd name="connsiteY66" fmla="*/ 122239 h 181439"/>
                              <a:gd name="connsiteX67" fmla="*/ 22860 w 132720"/>
                              <a:gd name="connsiteY67" fmla="*/ 122239 h 181439"/>
                              <a:gd name="connsiteX68" fmla="*/ 23813 w 132720"/>
                              <a:gd name="connsiteY68" fmla="*/ 134621 h 181439"/>
                              <a:gd name="connsiteX69" fmla="*/ 23813 w 132720"/>
                              <a:gd name="connsiteY69" fmla="*/ 134621 h 181439"/>
                              <a:gd name="connsiteX70" fmla="*/ 23813 w 132720"/>
                              <a:gd name="connsiteY70" fmla="*/ 133669 h 181439"/>
                              <a:gd name="connsiteX71" fmla="*/ 23813 w 132720"/>
                              <a:gd name="connsiteY71" fmla="*/ 134621 h 181439"/>
                              <a:gd name="connsiteX72" fmla="*/ 23813 w 132720"/>
                              <a:gd name="connsiteY72" fmla="*/ 134621 h 181439"/>
                              <a:gd name="connsiteX73" fmla="*/ 26670 w 132720"/>
                              <a:gd name="connsiteY73" fmla="*/ 116524 h 181439"/>
                              <a:gd name="connsiteX74" fmla="*/ 25718 w 132720"/>
                              <a:gd name="connsiteY74" fmla="*/ 115571 h 181439"/>
                              <a:gd name="connsiteX75" fmla="*/ 23813 w 132720"/>
                              <a:gd name="connsiteY75" fmla="*/ 118429 h 181439"/>
                              <a:gd name="connsiteX76" fmla="*/ 24765 w 132720"/>
                              <a:gd name="connsiteY76" fmla="*/ 119381 h 181439"/>
                              <a:gd name="connsiteX77" fmla="*/ 26670 w 132720"/>
                              <a:gd name="connsiteY77" fmla="*/ 116524 h 181439"/>
                              <a:gd name="connsiteX78" fmla="*/ 24765 w 132720"/>
                              <a:gd name="connsiteY78" fmla="*/ 138431 h 181439"/>
                              <a:gd name="connsiteX79" fmla="*/ 23813 w 132720"/>
                              <a:gd name="connsiteY79" fmla="*/ 137479 h 181439"/>
                              <a:gd name="connsiteX80" fmla="*/ 22860 w 132720"/>
                              <a:gd name="connsiteY80" fmla="*/ 138431 h 181439"/>
                              <a:gd name="connsiteX81" fmla="*/ 24765 w 132720"/>
                              <a:gd name="connsiteY81" fmla="*/ 138431 h 181439"/>
                              <a:gd name="connsiteX82" fmla="*/ 24765 w 132720"/>
                              <a:gd name="connsiteY82" fmla="*/ 138431 h 181439"/>
                              <a:gd name="connsiteX83" fmla="*/ 23813 w 132720"/>
                              <a:gd name="connsiteY83" fmla="*/ 126049 h 181439"/>
                              <a:gd name="connsiteX84" fmla="*/ 23813 w 132720"/>
                              <a:gd name="connsiteY84" fmla="*/ 126049 h 181439"/>
                              <a:gd name="connsiteX85" fmla="*/ 23813 w 132720"/>
                              <a:gd name="connsiteY85" fmla="*/ 127954 h 181439"/>
                              <a:gd name="connsiteX86" fmla="*/ 23813 w 132720"/>
                              <a:gd name="connsiteY86" fmla="*/ 126049 h 181439"/>
                              <a:gd name="connsiteX87" fmla="*/ 23813 w 132720"/>
                              <a:gd name="connsiteY87" fmla="*/ 126049 h 181439"/>
                              <a:gd name="connsiteX88" fmla="*/ 26670 w 132720"/>
                              <a:gd name="connsiteY88" fmla="*/ 128906 h 181439"/>
                              <a:gd name="connsiteX89" fmla="*/ 25718 w 132720"/>
                              <a:gd name="connsiteY89" fmla="*/ 131764 h 181439"/>
                              <a:gd name="connsiteX90" fmla="*/ 26670 w 132720"/>
                              <a:gd name="connsiteY90" fmla="*/ 132716 h 181439"/>
                              <a:gd name="connsiteX91" fmla="*/ 27622 w 132720"/>
                              <a:gd name="connsiteY91" fmla="*/ 131764 h 181439"/>
                              <a:gd name="connsiteX92" fmla="*/ 26670 w 132720"/>
                              <a:gd name="connsiteY92" fmla="*/ 128906 h 181439"/>
                              <a:gd name="connsiteX93" fmla="*/ 30480 w 132720"/>
                              <a:gd name="connsiteY93" fmla="*/ 43181 h 181439"/>
                              <a:gd name="connsiteX94" fmla="*/ 30480 w 132720"/>
                              <a:gd name="connsiteY94" fmla="*/ 43181 h 181439"/>
                              <a:gd name="connsiteX95" fmla="*/ 30480 w 132720"/>
                              <a:gd name="connsiteY95" fmla="*/ 43181 h 181439"/>
                              <a:gd name="connsiteX96" fmla="*/ 28575 w 132720"/>
                              <a:gd name="connsiteY96" fmla="*/ 38419 h 181439"/>
                              <a:gd name="connsiteX97" fmla="*/ 27622 w 132720"/>
                              <a:gd name="connsiteY97" fmla="*/ 37466 h 181439"/>
                              <a:gd name="connsiteX98" fmla="*/ 27622 w 132720"/>
                              <a:gd name="connsiteY98" fmla="*/ 38419 h 181439"/>
                              <a:gd name="connsiteX99" fmla="*/ 30480 w 132720"/>
                              <a:gd name="connsiteY99" fmla="*/ 43181 h 181439"/>
                              <a:gd name="connsiteX100" fmla="*/ 31433 w 132720"/>
                              <a:gd name="connsiteY100" fmla="*/ 123191 h 181439"/>
                              <a:gd name="connsiteX101" fmla="*/ 31433 w 132720"/>
                              <a:gd name="connsiteY101" fmla="*/ 123191 h 181439"/>
                              <a:gd name="connsiteX102" fmla="*/ 28575 w 132720"/>
                              <a:gd name="connsiteY102" fmla="*/ 123191 h 181439"/>
                              <a:gd name="connsiteX103" fmla="*/ 31433 w 132720"/>
                              <a:gd name="connsiteY103" fmla="*/ 126049 h 181439"/>
                              <a:gd name="connsiteX104" fmla="*/ 31433 w 132720"/>
                              <a:gd name="connsiteY104" fmla="*/ 123191 h 181439"/>
                              <a:gd name="connsiteX105" fmla="*/ 31433 w 132720"/>
                              <a:gd name="connsiteY105" fmla="*/ 66041 h 181439"/>
                              <a:gd name="connsiteX106" fmla="*/ 31433 w 132720"/>
                              <a:gd name="connsiteY106" fmla="*/ 66041 h 181439"/>
                              <a:gd name="connsiteX107" fmla="*/ 31433 w 132720"/>
                              <a:gd name="connsiteY107" fmla="*/ 66041 h 181439"/>
                              <a:gd name="connsiteX108" fmla="*/ 31433 w 132720"/>
                              <a:gd name="connsiteY108" fmla="*/ 66041 h 181439"/>
                              <a:gd name="connsiteX109" fmla="*/ 31433 w 132720"/>
                              <a:gd name="connsiteY109" fmla="*/ 66041 h 181439"/>
                              <a:gd name="connsiteX110" fmla="*/ 31433 w 132720"/>
                              <a:gd name="connsiteY110" fmla="*/ 47944 h 181439"/>
                              <a:gd name="connsiteX111" fmla="*/ 31433 w 132720"/>
                              <a:gd name="connsiteY111" fmla="*/ 47944 h 181439"/>
                              <a:gd name="connsiteX112" fmla="*/ 31433 w 132720"/>
                              <a:gd name="connsiteY112" fmla="*/ 48896 h 181439"/>
                              <a:gd name="connsiteX113" fmla="*/ 31433 w 132720"/>
                              <a:gd name="connsiteY113" fmla="*/ 47944 h 181439"/>
                              <a:gd name="connsiteX114" fmla="*/ 31433 w 132720"/>
                              <a:gd name="connsiteY114" fmla="*/ 47944 h 181439"/>
                              <a:gd name="connsiteX115" fmla="*/ 33338 w 132720"/>
                              <a:gd name="connsiteY115" fmla="*/ 52706 h 181439"/>
                              <a:gd name="connsiteX116" fmla="*/ 31433 w 132720"/>
                              <a:gd name="connsiteY116" fmla="*/ 54611 h 181439"/>
                              <a:gd name="connsiteX117" fmla="*/ 32385 w 132720"/>
                              <a:gd name="connsiteY117" fmla="*/ 55564 h 181439"/>
                              <a:gd name="connsiteX118" fmla="*/ 36195 w 132720"/>
                              <a:gd name="connsiteY118" fmla="*/ 53659 h 181439"/>
                              <a:gd name="connsiteX119" fmla="*/ 33338 w 132720"/>
                              <a:gd name="connsiteY119" fmla="*/ 52706 h 181439"/>
                              <a:gd name="connsiteX120" fmla="*/ 42863 w 132720"/>
                              <a:gd name="connsiteY120" fmla="*/ 59374 h 181439"/>
                              <a:gd name="connsiteX121" fmla="*/ 43815 w 132720"/>
                              <a:gd name="connsiteY121" fmla="*/ 57469 h 181439"/>
                              <a:gd name="connsiteX122" fmla="*/ 41910 w 132720"/>
                              <a:gd name="connsiteY122" fmla="*/ 57469 h 181439"/>
                              <a:gd name="connsiteX123" fmla="*/ 35243 w 132720"/>
                              <a:gd name="connsiteY123" fmla="*/ 64136 h 181439"/>
                              <a:gd name="connsiteX124" fmla="*/ 33338 w 132720"/>
                              <a:gd name="connsiteY124" fmla="*/ 59374 h 181439"/>
                              <a:gd name="connsiteX125" fmla="*/ 32385 w 132720"/>
                              <a:gd name="connsiteY125" fmla="*/ 58421 h 181439"/>
                              <a:gd name="connsiteX126" fmla="*/ 31433 w 132720"/>
                              <a:gd name="connsiteY126" fmla="*/ 59374 h 181439"/>
                              <a:gd name="connsiteX127" fmla="*/ 35243 w 132720"/>
                              <a:gd name="connsiteY127" fmla="*/ 64136 h 181439"/>
                              <a:gd name="connsiteX128" fmla="*/ 40005 w 132720"/>
                              <a:gd name="connsiteY128" fmla="*/ 62231 h 181439"/>
                              <a:gd name="connsiteX129" fmla="*/ 42863 w 132720"/>
                              <a:gd name="connsiteY129" fmla="*/ 59374 h 181439"/>
                              <a:gd name="connsiteX130" fmla="*/ 38100 w 132720"/>
                              <a:gd name="connsiteY130" fmla="*/ 72709 h 181439"/>
                              <a:gd name="connsiteX131" fmla="*/ 36195 w 132720"/>
                              <a:gd name="connsiteY131" fmla="*/ 69851 h 181439"/>
                              <a:gd name="connsiteX132" fmla="*/ 35243 w 132720"/>
                              <a:gd name="connsiteY132" fmla="*/ 70804 h 181439"/>
                              <a:gd name="connsiteX133" fmla="*/ 37147 w 132720"/>
                              <a:gd name="connsiteY133" fmla="*/ 73661 h 181439"/>
                              <a:gd name="connsiteX134" fmla="*/ 38100 w 132720"/>
                              <a:gd name="connsiteY134" fmla="*/ 72709 h 181439"/>
                              <a:gd name="connsiteX135" fmla="*/ 39053 w 132720"/>
                              <a:gd name="connsiteY135" fmla="*/ 58421 h 181439"/>
                              <a:gd name="connsiteX136" fmla="*/ 39053 w 132720"/>
                              <a:gd name="connsiteY136" fmla="*/ 58421 h 181439"/>
                              <a:gd name="connsiteX137" fmla="*/ 39053 w 132720"/>
                              <a:gd name="connsiteY137" fmla="*/ 57469 h 181439"/>
                              <a:gd name="connsiteX138" fmla="*/ 39053 w 132720"/>
                              <a:gd name="connsiteY138" fmla="*/ 58421 h 181439"/>
                              <a:gd name="connsiteX139" fmla="*/ 39053 w 132720"/>
                              <a:gd name="connsiteY139" fmla="*/ 58421 h 181439"/>
                              <a:gd name="connsiteX140" fmla="*/ 39053 w 132720"/>
                              <a:gd name="connsiteY140" fmla="*/ 52706 h 181439"/>
                              <a:gd name="connsiteX141" fmla="*/ 39053 w 132720"/>
                              <a:gd name="connsiteY141" fmla="*/ 52706 h 181439"/>
                              <a:gd name="connsiteX142" fmla="*/ 39053 w 132720"/>
                              <a:gd name="connsiteY142" fmla="*/ 51754 h 181439"/>
                              <a:gd name="connsiteX143" fmla="*/ 39053 w 132720"/>
                              <a:gd name="connsiteY143" fmla="*/ 52706 h 181439"/>
                              <a:gd name="connsiteX144" fmla="*/ 39053 w 132720"/>
                              <a:gd name="connsiteY144" fmla="*/ 52706 h 181439"/>
                              <a:gd name="connsiteX145" fmla="*/ 40958 w 132720"/>
                              <a:gd name="connsiteY145" fmla="*/ 47944 h 181439"/>
                              <a:gd name="connsiteX146" fmla="*/ 40958 w 132720"/>
                              <a:gd name="connsiteY146" fmla="*/ 47944 h 181439"/>
                              <a:gd name="connsiteX147" fmla="*/ 40958 w 132720"/>
                              <a:gd name="connsiteY147" fmla="*/ 47944 h 181439"/>
                              <a:gd name="connsiteX148" fmla="*/ 40958 w 132720"/>
                              <a:gd name="connsiteY148" fmla="*/ 47944 h 181439"/>
                              <a:gd name="connsiteX149" fmla="*/ 40958 w 132720"/>
                              <a:gd name="connsiteY149" fmla="*/ 47944 h 181439"/>
                              <a:gd name="connsiteX150" fmla="*/ 44768 w 132720"/>
                              <a:gd name="connsiteY150" fmla="*/ 86996 h 181439"/>
                              <a:gd name="connsiteX151" fmla="*/ 44768 w 132720"/>
                              <a:gd name="connsiteY151" fmla="*/ 86996 h 181439"/>
                              <a:gd name="connsiteX152" fmla="*/ 42863 w 132720"/>
                              <a:gd name="connsiteY152" fmla="*/ 86996 h 181439"/>
                              <a:gd name="connsiteX153" fmla="*/ 44768 w 132720"/>
                              <a:gd name="connsiteY153" fmla="*/ 86996 h 181439"/>
                              <a:gd name="connsiteX154" fmla="*/ 44768 w 132720"/>
                              <a:gd name="connsiteY154" fmla="*/ 86996 h 181439"/>
                              <a:gd name="connsiteX155" fmla="*/ 89535 w 132720"/>
                              <a:gd name="connsiteY155" fmla="*/ 106999 h 181439"/>
                              <a:gd name="connsiteX156" fmla="*/ 90488 w 132720"/>
                              <a:gd name="connsiteY156" fmla="*/ 106999 h 181439"/>
                              <a:gd name="connsiteX157" fmla="*/ 90488 w 132720"/>
                              <a:gd name="connsiteY157" fmla="*/ 110809 h 181439"/>
                              <a:gd name="connsiteX158" fmla="*/ 98108 w 132720"/>
                              <a:gd name="connsiteY158" fmla="*/ 114619 h 181439"/>
                              <a:gd name="connsiteX159" fmla="*/ 100013 w 132720"/>
                              <a:gd name="connsiteY159" fmla="*/ 113666 h 181439"/>
                              <a:gd name="connsiteX160" fmla="*/ 100965 w 132720"/>
                              <a:gd name="connsiteY160" fmla="*/ 112714 h 181439"/>
                              <a:gd name="connsiteX161" fmla="*/ 101918 w 132720"/>
                              <a:gd name="connsiteY161" fmla="*/ 109856 h 181439"/>
                              <a:gd name="connsiteX162" fmla="*/ 101918 w 132720"/>
                              <a:gd name="connsiteY162" fmla="*/ 106046 h 181439"/>
                              <a:gd name="connsiteX163" fmla="*/ 106680 w 132720"/>
                              <a:gd name="connsiteY163" fmla="*/ 107951 h 181439"/>
                              <a:gd name="connsiteX164" fmla="*/ 106680 w 132720"/>
                              <a:gd name="connsiteY164" fmla="*/ 109856 h 181439"/>
                              <a:gd name="connsiteX165" fmla="*/ 108585 w 132720"/>
                              <a:gd name="connsiteY165" fmla="*/ 108904 h 181439"/>
                              <a:gd name="connsiteX166" fmla="*/ 109538 w 132720"/>
                              <a:gd name="connsiteY166" fmla="*/ 106999 h 181439"/>
                              <a:gd name="connsiteX167" fmla="*/ 111443 w 132720"/>
                              <a:gd name="connsiteY167" fmla="*/ 101284 h 181439"/>
                              <a:gd name="connsiteX168" fmla="*/ 110490 w 132720"/>
                              <a:gd name="connsiteY168" fmla="*/ 96521 h 181439"/>
                              <a:gd name="connsiteX169" fmla="*/ 107633 w 132720"/>
                              <a:gd name="connsiteY169" fmla="*/ 95569 h 181439"/>
                              <a:gd name="connsiteX170" fmla="*/ 97155 w 132720"/>
                              <a:gd name="connsiteY170" fmla="*/ 100331 h 181439"/>
                              <a:gd name="connsiteX171" fmla="*/ 102870 w 132720"/>
                              <a:gd name="connsiteY171" fmla="*/ 94616 h 181439"/>
                              <a:gd name="connsiteX172" fmla="*/ 104775 w 132720"/>
                              <a:gd name="connsiteY172" fmla="*/ 94616 h 181439"/>
                              <a:gd name="connsiteX173" fmla="*/ 104775 w 132720"/>
                              <a:gd name="connsiteY173" fmla="*/ 92711 h 181439"/>
                              <a:gd name="connsiteX174" fmla="*/ 102870 w 132720"/>
                              <a:gd name="connsiteY174" fmla="*/ 93664 h 181439"/>
                              <a:gd name="connsiteX175" fmla="*/ 101918 w 132720"/>
                              <a:gd name="connsiteY175" fmla="*/ 94616 h 181439"/>
                              <a:gd name="connsiteX176" fmla="*/ 102870 w 132720"/>
                              <a:gd name="connsiteY176" fmla="*/ 92711 h 181439"/>
                              <a:gd name="connsiteX177" fmla="*/ 102870 w 132720"/>
                              <a:gd name="connsiteY177" fmla="*/ 91759 h 181439"/>
                              <a:gd name="connsiteX178" fmla="*/ 101918 w 132720"/>
                              <a:gd name="connsiteY178" fmla="*/ 91759 h 181439"/>
                              <a:gd name="connsiteX179" fmla="*/ 94297 w 132720"/>
                              <a:gd name="connsiteY179" fmla="*/ 97474 h 181439"/>
                              <a:gd name="connsiteX180" fmla="*/ 90488 w 132720"/>
                              <a:gd name="connsiteY180" fmla="*/ 98426 h 181439"/>
                              <a:gd name="connsiteX181" fmla="*/ 90488 w 132720"/>
                              <a:gd name="connsiteY181" fmla="*/ 95569 h 181439"/>
                              <a:gd name="connsiteX182" fmla="*/ 98108 w 132720"/>
                              <a:gd name="connsiteY182" fmla="*/ 91759 h 181439"/>
                              <a:gd name="connsiteX183" fmla="*/ 98108 w 132720"/>
                              <a:gd name="connsiteY183" fmla="*/ 90806 h 181439"/>
                              <a:gd name="connsiteX184" fmla="*/ 92393 w 132720"/>
                              <a:gd name="connsiteY184" fmla="*/ 90806 h 181439"/>
                              <a:gd name="connsiteX185" fmla="*/ 93345 w 132720"/>
                              <a:gd name="connsiteY185" fmla="*/ 86996 h 181439"/>
                              <a:gd name="connsiteX186" fmla="*/ 93345 w 132720"/>
                              <a:gd name="connsiteY186" fmla="*/ 85091 h 181439"/>
                              <a:gd name="connsiteX187" fmla="*/ 91440 w 132720"/>
                              <a:gd name="connsiteY187" fmla="*/ 86044 h 181439"/>
                              <a:gd name="connsiteX188" fmla="*/ 90488 w 132720"/>
                              <a:gd name="connsiteY188" fmla="*/ 87949 h 181439"/>
                              <a:gd name="connsiteX189" fmla="*/ 88583 w 132720"/>
                              <a:gd name="connsiteY189" fmla="*/ 89854 h 181439"/>
                              <a:gd name="connsiteX190" fmla="*/ 86678 w 132720"/>
                              <a:gd name="connsiteY190" fmla="*/ 87949 h 181439"/>
                              <a:gd name="connsiteX191" fmla="*/ 84772 w 132720"/>
                              <a:gd name="connsiteY191" fmla="*/ 86996 h 181439"/>
                              <a:gd name="connsiteX192" fmla="*/ 79058 w 132720"/>
                              <a:gd name="connsiteY192" fmla="*/ 86044 h 181439"/>
                              <a:gd name="connsiteX193" fmla="*/ 76200 w 132720"/>
                              <a:gd name="connsiteY193" fmla="*/ 84139 h 181439"/>
                              <a:gd name="connsiteX194" fmla="*/ 74295 w 132720"/>
                              <a:gd name="connsiteY194" fmla="*/ 86996 h 181439"/>
                              <a:gd name="connsiteX195" fmla="*/ 70485 w 132720"/>
                              <a:gd name="connsiteY195" fmla="*/ 88901 h 181439"/>
                              <a:gd name="connsiteX196" fmla="*/ 64770 w 132720"/>
                              <a:gd name="connsiteY196" fmla="*/ 90806 h 181439"/>
                              <a:gd name="connsiteX197" fmla="*/ 61913 w 132720"/>
                              <a:gd name="connsiteY197" fmla="*/ 86996 h 181439"/>
                              <a:gd name="connsiteX198" fmla="*/ 61913 w 132720"/>
                              <a:gd name="connsiteY198" fmla="*/ 86044 h 181439"/>
                              <a:gd name="connsiteX199" fmla="*/ 62865 w 132720"/>
                              <a:gd name="connsiteY199" fmla="*/ 86044 h 181439"/>
                              <a:gd name="connsiteX200" fmla="*/ 65722 w 132720"/>
                              <a:gd name="connsiteY200" fmla="*/ 87949 h 181439"/>
                              <a:gd name="connsiteX201" fmla="*/ 67628 w 132720"/>
                              <a:gd name="connsiteY201" fmla="*/ 87949 h 181439"/>
                              <a:gd name="connsiteX202" fmla="*/ 67628 w 132720"/>
                              <a:gd name="connsiteY202" fmla="*/ 86044 h 181439"/>
                              <a:gd name="connsiteX203" fmla="*/ 65722 w 132720"/>
                              <a:gd name="connsiteY203" fmla="*/ 85091 h 181439"/>
                              <a:gd name="connsiteX204" fmla="*/ 64770 w 132720"/>
                              <a:gd name="connsiteY204" fmla="*/ 79376 h 181439"/>
                              <a:gd name="connsiteX205" fmla="*/ 60008 w 132720"/>
                              <a:gd name="connsiteY205" fmla="*/ 76519 h 181439"/>
                              <a:gd name="connsiteX206" fmla="*/ 59055 w 132720"/>
                              <a:gd name="connsiteY206" fmla="*/ 74614 h 181439"/>
                              <a:gd name="connsiteX207" fmla="*/ 58103 w 132720"/>
                              <a:gd name="connsiteY207" fmla="*/ 72709 h 181439"/>
                              <a:gd name="connsiteX208" fmla="*/ 56197 w 132720"/>
                              <a:gd name="connsiteY208" fmla="*/ 74614 h 181439"/>
                              <a:gd name="connsiteX209" fmla="*/ 58103 w 132720"/>
                              <a:gd name="connsiteY209" fmla="*/ 80329 h 181439"/>
                              <a:gd name="connsiteX210" fmla="*/ 55245 w 132720"/>
                              <a:gd name="connsiteY210" fmla="*/ 81281 h 181439"/>
                              <a:gd name="connsiteX211" fmla="*/ 51435 w 132720"/>
                              <a:gd name="connsiteY211" fmla="*/ 79376 h 181439"/>
                              <a:gd name="connsiteX212" fmla="*/ 49530 w 132720"/>
                              <a:gd name="connsiteY212" fmla="*/ 77471 h 181439"/>
                              <a:gd name="connsiteX213" fmla="*/ 52388 w 132720"/>
                              <a:gd name="connsiteY213" fmla="*/ 75566 h 181439"/>
                              <a:gd name="connsiteX214" fmla="*/ 54293 w 132720"/>
                              <a:gd name="connsiteY214" fmla="*/ 73661 h 181439"/>
                              <a:gd name="connsiteX215" fmla="*/ 55245 w 132720"/>
                              <a:gd name="connsiteY215" fmla="*/ 69851 h 181439"/>
                              <a:gd name="connsiteX216" fmla="*/ 55245 w 132720"/>
                              <a:gd name="connsiteY216" fmla="*/ 67946 h 181439"/>
                              <a:gd name="connsiteX217" fmla="*/ 54293 w 132720"/>
                              <a:gd name="connsiteY217" fmla="*/ 66041 h 181439"/>
                              <a:gd name="connsiteX218" fmla="*/ 53340 w 132720"/>
                              <a:gd name="connsiteY218" fmla="*/ 67946 h 181439"/>
                              <a:gd name="connsiteX219" fmla="*/ 51435 w 132720"/>
                              <a:gd name="connsiteY219" fmla="*/ 72709 h 181439"/>
                              <a:gd name="connsiteX220" fmla="*/ 49530 w 132720"/>
                              <a:gd name="connsiteY220" fmla="*/ 73661 h 181439"/>
                              <a:gd name="connsiteX221" fmla="*/ 49530 w 132720"/>
                              <a:gd name="connsiteY221" fmla="*/ 71756 h 181439"/>
                              <a:gd name="connsiteX222" fmla="*/ 49530 w 132720"/>
                              <a:gd name="connsiteY222" fmla="*/ 66994 h 181439"/>
                              <a:gd name="connsiteX223" fmla="*/ 48578 w 132720"/>
                              <a:gd name="connsiteY223" fmla="*/ 64136 h 181439"/>
                              <a:gd name="connsiteX224" fmla="*/ 45720 w 132720"/>
                              <a:gd name="connsiteY224" fmla="*/ 66041 h 181439"/>
                              <a:gd name="connsiteX225" fmla="*/ 43815 w 132720"/>
                              <a:gd name="connsiteY225" fmla="*/ 70804 h 181439"/>
                              <a:gd name="connsiteX226" fmla="*/ 44768 w 132720"/>
                              <a:gd name="connsiteY226" fmla="*/ 71756 h 181439"/>
                              <a:gd name="connsiteX227" fmla="*/ 46672 w 132720"/>
                              <a:gd name="connsiteY227" fmla="*/ 74614 h 181439"/>
                              <a:gd name="connsiteX228" fmla="*/ 45720 w 132720"/>
                              <a:gd name="connsiteY228" fmla="*/ 76519 h 181439"/>
                              <a:gd name="connsiteX229" fmla="*/ 44768 w 132720"/>
                              <a:gd name="connsiteY229" fmla="*/ 82234 h 181439"/>
                              <a:gd name="connsiteX230" fmla="*/ 47625 w 132720"/>
                              <a:gd name="connsiteY230" fmla="*/ 85091 h 181439"/>
                              <a:gd name="connsiteX231" fmla="*/ 49530 w 132720"/>
                              <a:gd name="connsiteY231" fmla="*/ 86996 h 181439"/>
                              <a:gd name="connsiteX232" fmla="*/ 50483 w 132720"/>
                              <a:gd name="connsiteY232" fmla="*/ 85091 h 181439"/>
                              <a:gd name="connsiteX233" fmla="*/ 50483 w 132720"/>
                              <a:gd name="connsiteY233" fmla="*/ 82234 h 181439"/>
                              <a:gd name="connsiteX234" fmla="*/ 52388 w 132720"/>
                              <a:gd name="connsiteY234" fmla="*/ 84139 h 181439"/>
                              <a:gd name="connsiteX235" fmla="*/ 53340 w 132720"/>
                              <a:gd name="connsiteY235" fmla="*/ 86996 h 181439"/>
                              <a:gd name="connsiteX236" fmla="*/ 54293 w 132720"/>
                              <a:gd name="connsiteY236" fmla="*/ 89854 h 181439"/>
                              <a:gd name="connsiteX237" fmla="*/ 54293 w 132720"/>
                              <a:gd name="connsiteY237" fmla="*/ 90806 h 181439"/>
                              <a:gd name="connsiteX238" fmla="*/ 55245 w 132720"/>
                              <a:gd name="connsiteY238" fmla="*/ 90806 h 181439"/>
                              <a:gd name="connsiteX239" fmla="*/ 56197 w 132720"/>
                              <a:gd name="connsiteY239" fmla="*/ 88901 h 181439"/>
                              <a:gd name="connsiteX240" fmla="*/ 58103 w 132720"/>
                              <a:gd name="connsiteY240" fmla="*/ 86996 h 181439"/>
                              <a:gd name="connsiteX241" fmla="*/ 58103 w 132720"/>
                              <a:gd name="connsiteY241" fmla="*/ 89854 h 181439"/>
                              <a:gd name="connsiteX242" fmla="*/ 57150 w 132720"/>
                              <a:gd name="connsiteY242" fmla="*/ 91759 h 181439"/>
                              <a:gd name="connsiteX243" fmla="*/ 54293 w 132720"/>
                              <a:gd name="connsiteY243" fmla="*/ 95569 h 181439"/>
                              <a:gd name="connsiteX244" fmla="*/ 59055 w 132720"/>
                              <a:gd name="connsiteY244" fmla="*/ 92711 h 181439"/>
                              <a:gd name="connsiteX245" fmla="*/ 61913 w 132720"/>
                              <a:gd name="connsiteY245" fmla="*/ 92711 h 181439"/>
                              <a:gd name="connsiteX246" fmla="*/ 59055 w 132720"/>
                              <a:gd name="connsiteY246" fmla="*/ 95569 h 181439"/>
                              <a:gd name="connsiteX247" fmla="*/ 63818 w 132720"/>
                              <a:gd name="connsiteY247" fmla="*/ 98426 h 181439"/>
                              <a:gd name="connsiteX248" fmla="*/ 66675 w 132720"/>
                              <a:gd name="connsiteY248" fmla="*/ 99379 h 181439"/>
                              <a:gd name="connsiteX249" fmla="*/ 68580 w 132720"/>
                              <a:gd name="connsiteY249" fmla="*/ 102236 h 181439"/>
                              <a:gd name="connsiteX250" fmla="*/ 68580 w 132720"/>
                              <a:gd name="connsiteY250" fmla="*/ 102236 h 181439"/>
                              <a:gd name="connsiteX251" fmla="*/ 70485 w 132720"/>
                              <a:gd name="connsiteY251" fmla="*/ 100331 h 181439"/>
                              <a:gd name="connsiteX252" fmla="*/ 66675 w 132720"/>
                              <a:gd name="connsiteY252" fmla="*/ 99379 h 181439"/>
                              <a:gd name="connsiteX253" fmla="*/ 67628 w 132720"/>
                              <a:gd name="connsiteY253" fmla="*/ 98426 h 181439"/>
                              <a:gd name="connsiteX254" fmla="*/ 70485 w 132720"/>
                              <a:gd name="connsiteY254" fmla="*/ 96521 h 181439"/>
                              <a:gd name="connsiteX255" fmla="*/ 70485 w 132720"/>
                              <a:gd name="connsiteY255" fmla="*/ 100331 h 181439"/>
                              <a:gd name="connsiteX256" fmla="*/ 73343 w 132720"/>
                              <a:gd name="connsiteY256" fmla="*/ 101284 h 181439"/>
                              <a:gd name="connsiteX257" fmla="*/ 75247 w 132720"/>
                              <a:gd name="connsiteY257" fmla="*/ 102236 h 181439"/>
                              <a:gd name="connsiteX258" fmla="*/ 80010 w 132720"/>
                              <a:gd name="connsiteY258" fmla="*/ 103189 h 181439"/>
                              <a:gd name="connsiteX259" fmla="*/ 80963 w 132720"/>
                              <a:gd name="connsiteY259" fmla="*/ 103189 h 181439"/>
                              <a:gd name="connsiteX260" fmla="*/ 82868 w 132720"/>
                              <a:gd name="connsiteY260" fmla="*/ 103189 h 181439"/>
                              <a:gd name="connsiteX261" fmla="*/ 80963 w 132720"/>
                              <a:gd name="connsiteY261" fmla="*/ 105094 h 181439"/>
                              <a:gd name="connsiteX262" fmla="*/ 77153 w 132720"/>
                              <a:gd name="connsiteY262" fmla="*/ 105094 h 181439"/>
                              <a:gd name="connsiteX263" fmla="*/ 75247 w 132720"/>
                              <a:gd name="connsiteY263" fmla="*/ 106999 h 181439"/>
                              <a:gd name="connsiteX264" fmla="*/ 77153 w 132720"/>
                              <a:gd name="connsiteY264" fmla="*/ 107951 h 181439"/>
                              <a:gd name="connsiteX265" fmla="*/ 86678 w 132720"/>
                              <a:gd name="connsiteY265" fmla="*/ 106046 h 181439"/>
                              <a:gd name="connsiteX266" fmla="*/ 86678 w 132720"/>
                              <a:gd name="connsiteY266" fmla="*/ 108904 h 181439"/>
                              <a:gd name="connsiteX267" fmla="*/ 89535 w 132720"/>
                              <a:gd name="connsiteY267" fmla="*/ 106999 h 181439"/>
                              <a:gd name="connsiteX268" fmla="*/ 49530 w 132720"/>
                              <a:gd name="connsiteY268" fmla="*/ 77471 h 181439"/>
                              <a:gd name="connsiteX269" fmla="*/ 47625 w 132720"/>
                              <a:gd name="connsiteY269" fmla="*/ 78424 h 181439"/>
                              <a:gd name="connsiteX270" fmla="*/ 45720 w 132720"/>
                              <a:gd name="connsiteY270" fmla="*/ 77471 h 181439"/>
                              <a:gd name="connsiteX271" fmla="*/ 47625 w 132720"/>
                              <a:gd name="connsiteY271" fmla="*/ 76519 h 181439"/>
                              <a:gd name="connsiteX272" fmla="*/ 49530 w 132720"/>
                              <a:gd name="connsiteY272" fmla="*/ 77471 h 181439"/>
                              <a:gd name="connsiteX273" fmla="*/ 47625 w 132720"/>
                              <a:gd name="connsiteY273" fmla="*/ 69851 h 181439"/>
                              <a:gd name="connsiteX274" fmla="*/ 46672 w 132720"/>
                              <a:gd name="connsiteY274" fmla="*/ 69851 h 181439"/>
                              <a:gd name="connsiteX275" fmla="*/ 47625 w 132720"/>
                              <a:gd name="connsiteY275" fmla="*/ 68899 h 181439"/>
                              <a:gd name="connsiteX276" fmla="*/ 48578 w 132720"/>
                              <a:gd name="connsiteY276" fmla="*/ 69851 h 181439"/>
                              <a:gd name="connsiteX277" fmla="*/ 47625 w 132720"/>
                              <a:gd name="connsiteY277" fmla="*/ 69851 h 181439"/>
                              <a:gd name="connsiteX278" fmla="*/ 56197 w 132720"/>
                              <a:gd name="connsiteY278" fmla="*/ 79376 h 181439"/>
                              <a:gd name="connsiteX279" fmla="*/ 56197 w 132720"/>
                              <a:gd name="connsiteY279" fmla="*/ 79376 h 181439"/>
                              <a:gd name="connsiteX280" fmla="*/ 58103 w 132720"/>
                              <a:gd name="connsiteY280" fmla="*/ 82234 h 181439"/>
                              <a:gd name="connsiteX281" fmla="*/ 57150 w 132720"/>
                              <a:gd name="connsiteY281" fmla="*/ 82234 h 181439"/>
                              <a:gd name="connsiteX282" fmla="*/ 56197 w 132720"/>
                              <a:gd name="connsiteY282" fmla="*/ 79376 h 181439"/>
                              <a:gd name="connsiteX283" fmla="*/ 58103 w 132720"/>
                              <a:gd name="connsiteY283" fmla="*/ 96521 h 181439"/>
                              <a:gd name="connsiteX284" fmla="*/ 58103 w 132720"/>
                              <a:gd name="connsiteY284" fmla="*/ 96521 h 181439"/>
                              <a:gd name="connsiteX285" fmla="*/ 58103 w 132720"/>
                              <a:gd name="connsiteY285" fmla="*/ 96521 h 181439"/>
                              <a:gd name="connsiteX286" fmla="*/ 58103 w 132720"/>
                              <a:gd name="connsiteY286" fmla="*/ 96521 h 181439"/>
                              <a:gd name="connsiteX287" fmla="*/ 58103 w 132720"/>
                              <a:gd name="connsiteY287" fmla="*/ 96521 h 181439"/>
                              <a:gd name="connsiteX288" fmla="*/ 59055 w 132720"/>
                              <a:gd name="connsiteY288" fmla="*/ 78424 h 181439"/>
                              <a:gd name="connsiteX289" fmla="*/ 61913 w 132720"/>
                              <a:gd name="connsiteY289" fmla="*/ 75566 h 181439"/>
                              <a:gd name="connsiteX290" fmla="*/ 61913 w 132720"/>
                              <a:gd name="connsiteY290" fmla="*/ 77471 h 181439"/>
                              <a:gd name="connsiteX291" fmla="*/ 59055 w 132720"/>
                              <a:gd name="connsiteY291" fmla="*/ 78424 h 181439"/>
                              <a:gd name="connsiteX292" fmla="*/ 67628 w 132720"/>
                              <a:gd name="connsiteY292" fmla="*/ 91759 h 181439"/>
                              <a:gd name="connsiteX293" fmla="*/ 63818 w 132720"/>
                              <a:gd name="connsiteY293" fmla="*/ 90806 h 181439"/>
                              <a:gd name="connsiteX294" fmla="*/ 67628 w 132720"/>
                              <a:gd name="connsiteY294" fmla="*/ 89854 h 181439"/>
                              <a:gd name="connsiteX295" fmla="*/ 67628 w 132720"/>
                              <a:gd name="connsiteY295" fmla="*/ 91759 h 181439"/>
                              <a:gd name="connsiteX296" fmla="*/ 66675 w 132720"/>
                              <a:gd name="connsiteY296" fmla="*/ 103189 h 181439"/>
                              <a:gd name="connsiteX297" fmla="*/ 65722 w 132720"/>
                              <a:gd name="connsiteY297" fmla="*/ 102236 h 181439"/>
                              <a:gd name="connsiteX298" fmla="*/ 64770 w 132720"/>
                              <a:gd name="connsiteY298" fmla="*/ 103189 h 181439"/>
                              <a:gd name="connsiteX299" fmla="*/ 66675 w 132720"/>
                              <a:gd name="connsiteY299" fmla="*/ 103189 h 181439"/>
                              <a:gd name="connsiteX300" fmla="*/ 66675 w 132720"/>
                              <a:gd name="connsiteY300" fmla="*/ 103189 h 181439"/>
                              <a:gd name="connsiteX301" fmla="*/ 64770 w 132720"/>
                              <a:gd name="connsiteY301" fmla="*/ 67946 h 181439"/>
                              <a:gd name="connsiteX302" fmla="*/ 64770 w 132720"/>
                              <a:gd name="connsiteY302" fmla="*/ 67946 h 181439"/>
                              <a:gd name="connsiteX303" fmla="*/ 64770 w 132720"/>
                              <a:gd name="connsiteY303" fmla="*/ 67946 h 181439"/>
                              <a:gd name="connsiteX304" fmla="*/ 64770 w 132720"/>
                              <a:gd name="connsiteY304" fmla="*/ 67946 h 181439"/>
                              <a:gd name="connsiteX305" fmla="*/ 64770 w 132720"/>
                              <a:gd name="connsiteY305" fmla="*/ 67946 h 181439"/>
                              <a:gd name="connsiteX306" fmla="*/ 66675 w 132720"/>
                              <a:gd name="connsiteY306" fmla="*/ 91759 h 181439"/>
                              <a:gd name="connsiteX307" fmla="*/ 66675 w 132720"/>
                              <a:gd name="connsiteY307" fmla="*/ 91759 h 181439"/>
                              <a:gd name="connsiteX308" fmla="*/ 66675 w 132720"/>
                              <a:gd name="connsiteY308" fmla="*/ 91759 h 181439"/>
                              <a:gd name="connsiteX309" fmla="*/ 66675 w 132720"/>
                              <a:gd name="connsiteY309" fmla="*/ 93664 h 181439"/>
                              <a:gd name="connsiteX310" fmla="*/ 65722 w 132720"/>
                              <a:gd name="connsiteY310" fmla="*/ 93664 h 181439"/>
                              <a:gd name="connsiteX311" fmla="*/ 66675 w 132720"/>
                              <a:gd name="connsiteY311" fmla="*/ 91759 h 181439"/>
                              <a:gd name="connsiteX312" fmla="*/ 70485 w 132720"/>
                              <a:gd name="connsiteY312" fmla="*/ 78424 h 181439"/>
                              <a:gd name="connsiteX313" fmla="*/ 66675 w 132720"/>
                              <a:gd name="connsiteY313" fmla="*/ 78424 h 181439"/>
                              <a:gd name="connsiteX314" fmla="*/ 68580 w 132720"/>
                              <a:gd name="connsiteY314" fmla="*/ 81281 h 181439"/>
                              <a:gd name="connsiteX315" fmla="*/ 70485 w 132720"/>
                              <a:gd name="connsiteY315" fmla="*/ 81281 h 181439"/>
                              <a:gd name="connsiteX316" fmla="*/ 70485 w 132720"/>
                              <a:gd name="connsiteY316" fmla="*/ 78424 h 181439"/>
                              <a:gd name="connsiteX317" fmla="*/ 72390 w 132720"/>
                              <a:gd name="connsiteY317" fmla="*/ 103189 h 181439"/>
                              <a:gd name="connsiteX318" fmla="*/ 68580 w 132720"/>
                              <a:gd name="connsiteY318" fmla="*/ 101284 h 181439"/>
                              <a:gd name="connsiteX319" fmla="*/ 72390 w 132720"/>
                              <a:gd name="connsiteY319" fmla="*/ 103189 h 181439"/>
                              <a:gd name="connsiteX320" fmla="*/ 72390 w 132720"/>
                              <a:gd name="connsiteY320" fmla="*/ 103189 h 181439"/>
                              <a:gd name="connsiteX321" fmla="*/ 69533 w 132720"/>
                              <a:gd name="connsiteY321" fmla="*/ 72709 h 181439"/>
                              <a:gd name="connsiteX322" fmla="*/ 69533 w 132720"/>
                              <a:gd name="connsiteY322" fmla="*/ 72709 h 181439"/>
                              <a:gd name="connsiteX323" fmla="*/ 70485 w 132720"/>
                              <a:gd name="connsiteY323" fmla="*/ 72709 h 181439"/>
                              <a:gd name="connsiteX324" fmla="*/ 69533 w 132720"/>
                              <a:gd name="connsiteY324" fmla="*/ 72709 h 181439"/>
                              <a:gd name="connsiteX325" fmla="*/ 69533 w 132720"/>
                              <a:gd name="connsiteY325" fmla="*/ 72709 h 181439"/>
                              <a:gd name="connsiteX326" fmla="*/ 72390 w 132720"/>
                              <a:gd name="connsiteY326" fmla="*/ 77471 h 181439"/>
                              <a:gd name="connsiteX327" fmla="*/ 72390 w 132720"/>
                              <a:gd name="connsiteY327" fmla="*/ 77471 h 181439"/>
                              <a:gd name="connsiteX328" fmla="*/ 72390 w 132720"/>
                              <a:gd name="connsiteY328" fmla="*/ 77471 h 181439"/>
                              <a:gd name="connsiteX329" fmla="*/ 72390 w 132720"/>
                              <a:gd name="connsiteY329" fmla="*/ 77471 h 181439"/>
                              <a:gd name="connsiteX330" fmla="*/ 72390 w 132720"/>
                              <a:gd name="connsiteY330" fmla="*/ 77471 h 181439"/>
                              <a:gd name="connsiteX331" fmla="*/ 76200 w 132720"/>
                              <a:gd name="connsiteY331" fmla="*/ 89854 h 181439"/>
                              <a:gd name="connsiteX332" fmla="*/ 76200 w 132720"/>
                              <a:gd name="connsiteY332" fmla="*/ 89854 h 181439"/>
                              <a:gd name="connsiteX333" fmla="*/ 74295 w 132720"/>
                              <a:gd name="connsiteY333" fmla="*/ 89854 h 181439"/>
                              <a:gd name="connsiteX334" fmla="*/ 74295 w 132720"/>
                              <a:gd name="connsiteY334" fmla="*/ 88901 h 181439"/>
                              <a:gd name="connsiteX335" fmla="*/ 76200 w 132720"/>
                              <a:gd name="connsiteY335" fmla="*/ 89854 h 181439"/>
                              <a:gd name="connsiteX336" fmla="*/ 76200 w 132720"/>
                              <a:gd name="connsiteY336" fmla="*/ 82234 h 181439"/>
                              <a:gd name="connsiteX337" fmla="*/ 76200 w 132720"/>
                              <a:gd name="connsiteY337" fmla="*/ 82234 h 181439"/>
                              <a:gd name="connsiteX338" fmla="*/ 77153 w 132720"/>
                              <a:gd name="connsiteY338" fmla="*/ 82234 h 181439"/>
                              <a:gd name="connsiteX339" fmla="*/ 76200 w 132720"/>
                              <a:gd name="connsiteY339" fmla="*/ 80329 h 181439"/>
                              <a:gd name="connsiteX340" fmla="*/ 75247 w 132720"/>
                              <a:gd name="connsiteY340" fmla="*/ 80329 h 181439"/>
                              <a:gd name="connsiteX341" fmla="*/ 76200 w 132720"/>
                              <a:gd name="connsiteY341" fmla="*/ 82234 h 181439"/>
                              <a:gd name="connsiteX342" fmla="*/ 80963 w 132720"/>
                              <a:gd name="connsiteY342" fmla="*/ 92711 h 181439"/>
                              <a:gd name="connsiteX343" fmla="*/ 80010 w 132720"/>
                              <a:gd name="connsiteY343" fmla="*/ 93664 h 181439"/>
                              <a:gd name="connsiteX344" fmla="*/ 79058 w 132720"/>
                              <a:gd name="connsiteY344" fmla="*/ 95569 h 181439"/>
                              <a:gd name="connsiteX345" fmla="*/ 77153 w 132720"/>
                              <a:gd name="connsiteY345" fmla="*/ 94616 h 181439"/>
                              <a:gd name="connsiteX346" fmla="*/ 77153 w 132720"/>
                              <a:gd name="connsiteY346" fmla="*/ 90806 h 181439"/>
                              <a:gd name="connsiteX347" fmla="*/ 80963 w 132720"/>
                              <a:gd name="connsiteY347" fmla="*/ 92711 h 181439"/>
                              <a:gd name="connsiteX348" fmla="*/ 80963 w 132720"/>
                              <a:gd name="connsiteY348" fmla="*/ 92711 h 181439"/>
                              <a:gd name="connsiteX349" fmla="*/ 83820 w 132720"/>
                              <a:gd name="connsiteY349" fmla="*/ 92711 h 181439"/>
                              <a:gd name="connsiteX350" fmla="*/ 81915 w 132720"/>
                              <a:gd name="connsiteY350" fmla="*/ 94616 h 181439"/>
                              <a:gd name="connsiteX351" fmla="*/ 80963 w 132720"/>
                              <a:gd name="connsiteY351" fmla="*/ 92711 h 181439"/>
                              <a:gd name="connsiteX352" fmla="*/ 83820 w 132720"/>
                              <a:gd name="connsiteY352" fmla="*/ 92711 h 181439"/>
                              <a:gd name="connsiteX353" fmla="*/ 84772 w 132720"/>
                              <a:gd name="connsiteY353" fmla="*/ 90806 h 181439"/>
                              <a:gd name="connsiteX354" fmla="*/ 84772 w 132720"/>
                              <a:gd name="connsiteY354" fmla="*/ 90806 h 181439"/>
                              <a:gd name="connsiteX355" fmla="*/ 83820 w 132720"/>
                              <a:gd name="connsiteY355" fmla="*/ 92711 h 181439"/>
                              <a:gd name="connsiteX356" fmla="*/ 91440 w 132720"/>
                              <a:gd name="connsiteY356" fmla="*/ 106999 h 181439"/>
                              <a:gd name="connsiteX357" fmla="*/ 87630 w 132720"/>
                              <a:gd name="connsiteY357" fmla="*/ 105094 h 181439"/>
                              <a:gd name="connsiteX358" fmla="*/ 85725 w 132720"/>
                              <a:gd name="connsiteY358" fmla="*/ 103189 h 181439"/>
                              <a:gd name="connsiteX359" fmla="*/ 86678 w 132720"/>
                              <a:gd name="connsiteY359" fmla="*/ 101284 h 181439"/>
                              <a:gd name="connsiteX360" fmla="*/ 98108 w 132720"/>
                              <a:gd name="connsiteY360" fmla="*/ 100331 h 181439"/>
                              <a:gd name="connsiteX361" fmla="*/ 94297 w 132720"/>
                              <a:gd name="connsiteY361" fmla="*/ 102236 h 181439"/>
                              <a:gd name="connsiteX362" fmla="*/ 93345 w 132720"/>
                              <a:gd name="connsiteY362" fmla="*/ 103189 h 181439"/>
                              <a:gd name="connsiteX363" fmla="*/ 94297 w 132720"/>
                              <a:gd name="connsiteY363" fmla="*/ 104141 h 181439"/>
                              <a:gd name="connsiteX364" fmla="*/ 97155 w 132720"/>
                              <a:gd name="connsiteY364" fmla="*/ 105094 h 181439"/>
                              <a:gd name="connsiteX365" fmla="*/ 95250 w 132720"/>
                              <a:gd name="connsiteY365" fmla="*/ 106999 h 181439"/>
                              <a:gd name="connsiteX366" fmla="*/ 91440 w 132720"/>
                              <a:gd name="connsiteY366" fmla="*/ 106999 h 181439"/>
                              <a:gd name="connsiteX367" fmla="*/ 91440 w 132720"/>
                              <a:gd name="connsiteY367" fmla="*/ 106999 h 181439"/>
                              <a:gd name="connsiteX368" fmla="*/ 85725 w 132720"/>
                              <a:gd name="connsiteY368" fmla="*/ 95569 h 181439"/>
                              <a:gd name="connsiteX369" fmla="*/ 86678 w 132720"/>
                              <a:gd name="connsiteY369" fmla="*/ 94616 h 181439"/>
                              <a:gd name="connsiteX370" fmla="*/ 87630 w 132720"/>
                              <a:gd name="connsiteY370" fmla="*/ 95569 h 181439"/>
                              <a:gd name="connsiteX371" fmla="*/ 86678 w 132720"/>
                              <a:gd name="connsiteY371" fmla="*/ 96521 h 181439"/>
                              <a:gd name="connsiteX372" fmla="*/ 85725 w 132720"/>
                              <a:gd name="connsiteY372" fmla="*/ 95569 h 181439"/>
                              <a:gd name="connsiteX373" fmla="*/ 86678 w 132720"/>
                              <a:gd name="connsiteY373" fmla="*/ 113666 h 181439"/>
                              <a:gd name="connsiteX374" fmla="*/ 85725 w 132720"/>
                              <a:gd name="connsiteY374" fmla="*/ 111761 h 181439"/>
                              <a:gd name="connsiteX375" fmla="*/ 84772 w 132720"/>
                              <a:gd name="connsiteY375" fmla="*/ 112714 h 181439"/>
                              <a:gd name="connsiteX376" fmla="*/ 86678 w 132720"/>
                              <a:gd name="connsiteY376" fmla="*/ 113666 h 181439"/>
                              <a:gd name="connsiteX377" fmla="*/ 86678 w 132720"/>
                              <a:gd name="connsiteY377" fmla="*/ 113666 h 181439"/>
                              <a:gd name="connsiteX378" fmla="*/ 91440 w 132720"/>
                              <a:gd name="connsiteY378" fmla="*/ 115571 h 181439"/>
                              <a:gd name="connsiteX379" fmla="*/ 90488 w 132720"/>
                              <a:gd name="connsiteY379" fmla="*/ 114619 h 181439"/>
                              <a:gd name="connsiteX380" fmla="*/ 88583 w 132720"/>
                              <a:gd name="connsiteY380" fmla="*/ 118429 h 181439"/>
                              <a:gd name="connsiteX381" fmla="*/ 89535 w 132720"/>
                              <a:gd name="connsiteY381" fmla="*/ 119381 h 181439"/>
                              <a:gd name="connsiteX382" fmla="*/ 91440 w 132720"/>
                              <a:gd name="connsiteY382" fmla="*/ 115571 h 181439"/>
                              <a:gd name="connsiteX383" fmla="*/ 93345 w 132720"/>
                              <a:gd name="connsiteY383" fmla="*/ 89854 h 181439"/>
                              <a:gd name="connsiteX384" fmla="*/ 91440 w 132720"/>
                              <a:gd name="connsiteY384" fmla="*/ 94616 h 181439"/>
                              <a:gd name="connsiteX385" fmla="*/ 93345 w 132720"/>
                              <a:gd name="connsiteY385" fmla="*/ 89854 h 181439"/>
                              <a:gd name="connsiteX386" fmla="*/ 95250 w 132720"/>
                              <a:gd name="connsiteY386" fmla="*/ 111761 h 181439"/>
                              <a:gd name="connsiteX387" fmla="*/ 95250 w 132720"/>
                              <a:gd name="connsiteY387" fmla="*/ 111761 h 181439"/>
                              <a:gd name="connsiteX388" fmla="*/ 96203 w 132720"/>
                              <a:gd name="connsiteY388" fmla="*/ 111761 h 181439"/>
                              <a:gd name="connsiteX389" fmla="*/ 95250 w 132720"/>
                              <a:gd name="connsiteY389" fmla="*/ 111761 h 181439"/>
                              <a:gd name="connsiteX390" fmla="*/ 95250 w 132720"/>
                              <a:gd name="connsiteY390" fmla="*/ 111761 h 181439"/>
                              <a:gd name="connsiteX391" fmla="*/ 97155 w 132720"/>
                              <a:gd name="connsiteY391" fmla="*/ 121286 h 181439"/>
                              <a:gd name="connsiteX392" fmla="*/ 99060 w 132720"/>
                              <a:gd name="connsiteY392" fmla="*/ 119381 h 181439"/>
                              <a:gd name="connsiteX393" fmla="*/ 98108 w 132720"/>
                              <a:gd name="connsiteY393" fmla="*/ 117476 h 181439"/>
                              <a:gd name="connsiteX394" fmla="*/ 97155 w 132720"/>
                              <a:gd name="connsiteY394" fmla="*/ 118429 h 181439"/>
                              <a:gd name="connsiteX395" fmla="*/ 97155 w 132720"/>
                              <a:gd name="connsiteY395" fmla="*/ 121286 h 181439"/>
                              <a:gd name="connsiteX396" fmla="*/ 109538 w 132720"/>
                              <a:gd name="connsiteY396" fmla="*/ 125096 h 181439"/>
                              <a:gd name="connsiteX397" fmla="*/ 109538 w 132720"/>
                              <a:gd name="connsiteY397" fmla="*/ 123191 h 181439"/>
                              <a:gd name="connsiteX398" fmla="*/ 107633 w 132720"/>
                              <a:gd name="connsiteY398" fmla="*/ 123191 h 181439"/>
                              <a:gd name="connsiteX399" fmla="*/ 100965 w 132720"/>
                              <a:gd name="connsiteY399" fmla="*/ 124144 h 181439"/>
                              <a:gd name="connsiteX400" fmla="*/ 98108 w 132720"/>
                              <a:gd name="connsiteY400" fmla="*/ 125096 h 181439"/>
                              <a:gd name="connsiteX401" fmla="*/ 96203 w 132720"/>
                              <a:gd name="connsiteY401" fmla="*/ 124144 h 181439"/>
                              <a:gd name="connsiteX402" fmla="*/ 97155 w 132720"/>
                              <a:gd name="connsiteY402" fmla="*/ 126049 h 181439"/>
                              <a:gd name="connsiteX403" fmla="*/ 103822 w 132720"/>
                              <a:gd name="connsiteY403" fmla="*/ 127954 h 181439"/>
                              <a:gd name="connsiteX404" fmla="*/ 105728 w 132720"/>
                              <a:gd name="connsiteY404" fmla="*/ 127954 h 181439"/>
                              <a:gd name="connsiteX405" fmla="*/ 109538 w 132720"/>
                              <a:gd name="connsiteY405" fmla="*/ 125096 h 181439"/>
                              <a:gd name="connsiteX406" fmla="*/ 99060 w 132720"/>
                              <a:gd name="connsiteY406" fmla="*/ 104141 h 181439"/>
                              <a:gd name="connsiteX407" fmla="*/ 101918 w 132720"/>
                              <a:gd name="connsiteY407" fmla="*/ 101284 h 181439"/>
                              <a:gd name="connsiteX408" fmla="*/ 105728 w 132720"/>
                              <a:gd name="connsiteY408" fmla="*/ 98426 h 181439"/>
                              <a:gd name="connsiteX409" fmla="*/ 108585 w 132720"/>
                              <a:gd name="connsiteY409" fmla="*/ 97474 h 181439"/>
                              <a:gd name="connsiteX410" fmla="*/ 109538 w 132720"/>
                              <a:gd name="connsiteY410" fmla="*/ 100331 h 181439"/>
                              <a:gd name="connsiteX411" fmla="*/ 109538 w 132720"/>
                              <a:gd name="connsiteY411" fmla="*/ 106999 h 181439"/>
                              <a:gd name="connsiteX412" fmla="*/ 102870 w 132720"/>
                              <a:gd name="connsiteY412" fmla="*/ 106046 h 181439"/>
                              <a:gd name="connsiteX413" fmla="*/ 99060 w 132720"/>
                              <a:gd name="connsiteY413" fmla="*/ 104141 h 181439"/>
                              <a:gd name="connsiteX414" fmla="*/ 99060 w 132720"/>
                              <a:gd name="connsiteY414" fmla="*/ 34609 h 181439"/>
                              <a:gd name="connsiteX415" fmla="*/ 100013 w 132720"/>
                              <a:gd name="connsiteY415" fmla="*/ 35561 h 181439"/>
                              <a:gd name="connsiteX416" fmla="*/ 99060 w 132720"/>
                              <a:gd name="connsiteY416" fmla="*/ 34609 h 181439"/>
                              <a:gd name="connsiteX417" fmla="*/ 99060 w 132720"/>
                              <a:gd name="connsiteY417" fmla="*/ 34609 h 181439"/>
                              <a:gd name="connsiteX418" fmla="*/ 99060 w 132720"/>
                              <a:gd name="connsiteY418" fmla="*/ 34609 h 181439"/>
                              <a:gd name="connsiteX419" fmla="*/ 107633 w 132720"/>
                              <a:gd name="connsiteY419" fmla="*/ 115571 h 181439"/>
                              <a:gd name="connsiteX420" fmla="*/ 105728 w 132720"/>
                              <a:gd name="connsiteY420" fmla="*/ 116524 h 181439"/>
                              <a:gd name="connsiteX421" fmla="*/ 104775 w 132720"/>
                              <a:gd name="connsiteY421" fmla="*/ 116524 h 181439"/>
                              <a:gd name="connsiteX422" fmla="*/ 102870 w 132720"/>
                              <a:gd name="connsiteY422" fmla="*/ 114619 h 181439"/>
                              <a:gd name="connsiteX423" fmla="*/ 102870 w 132720"/>
                              <a:gd name="connsiteY423" fmla="*/ 117476 h 181439"/>
                              <a:gd name="connsiteX424" fmla="*/ 105728 w 132720"/>
                              <a:gd name="connsiteY424" fmla="*/ 120334 h 181439"/>
                              <a:gd name="connsiteX425" fmla="*/ 107633 w 132720"/>
                              <a:gd name="connsiteY425" fmla="*/ 119381 h 181439"/>
                              <a:gd name="connsiteX426" fmla="*/ 107633 w 132720"/>
                              <a:gd name="connsiteY426" fmla="*/ 115571 h 181439"/>
                              <a:gd name="connsiteX427" fmla="*/ 110490 w 132720"/>
                              <a:gd name="connsiteY427" fmla="*/ 145099 h 181439"/>
                              <a:gd name="connsiteX428" fmla="*/ 110490 w 132720"/>
                              <a:gd name="connsiteY428" fmla="*/ 145099 h 181439"/>
                              <a:gd name="connsiteX429" fmla="*/ 106680 w 132720"/>
                              <a:gd name="connsiteY429" fmla="*/ 147004 h 181439"/>
                              <a:gd name="connsiteX430" fmla="*/ 107633 w 132720"/>
                              <a:gd name="connsiteY430" fmla="*/ 147956 h 181439"/>
                              <a:gd name="connsiteX431" fmla="*/ 110490 w 132720"/>
                              <a:gd name="connsiteY431" fmla="*/ 145099 h 181439"/>
                              <a:gd name="connsiteX432" fmla="*/ 109538 w 132720"/>
                              <a:gd name="connsiteY432" fmla="*/ 135574 h 181439"/>
                              <a:gd name="connsiteX433" fmla="*/ 109538 w 132720"/>
                              <a:gd name="connsiteY433" fmla="*/ 135574 h 181439"/>
                              <a:gd name="connsiteX434" fmla="*/ 109538 w 132720"/>
                              <a:gd name="connsiteY434" fmla="*/ 137479 h 181439"/>
                              <a:gd name="connsiteX435" fmla="*/ 109538 w 132720"/>
                              <a:gd name="connsiteY435" fmla="*/ 135574 h 181439"/>
                              <a:gd name="connsiteX436" fmla="*/ 109538 w 132720"/>
                              <a:gd name="connsiteY436" fmla="*/ 135574 h 181439"/>
                              <a:gd name="connsiteX437" fmla="*/ 110490 w 132720"/>
                              <a:gd name="connsiteY437" fmla="*/ 141289 h 181439"/>
                              <a:gd name="connsiteX438" fmla="*/ 110490 w 132720"/>
                              <a:gd name="connsiteY438" fmla="*/ 141289 h 181439"/>
                              <a:gd name="connsiteX439" fmla="*/ 108585 w 132720"/>
                              <a:gd name="connsiteY439" fmla="*/ 141289 h 181439"/>
                              <a:gd name="connsiteX440" fmla="*/ 108585 w 132720"/>
                              <a:gd name="connsiteY440" fmla="*/ 142241 h 181439"/>
                              <a:gd name="connsiteX441" fmla="*/ 110490 w 132720"/>
                              <a:gd name="connsiteY441" fmla="*/ 141289 h 181439"/>
                              <a:gd name="connsiteX442" fmla="*/ 113347 w 132720"/>
                              <a:gd name="connsiteY442" fmla="*/ 144146 h 181439"/>
                              <a:gd name="connsiteX443" fmla="*/ 111443 w 132720"/>
                              <a:gd name="connsiteY443" fmla="*/ 147004 h 181439"/>
                              <a:gd name="connsiteX444" fmla="*/ 111443 w 132720"/>
                              <a:gd name="connsiteY444" fmla="*/ 148909 h 181439"/>
                              <a:gd name="connsiteX445" fmla="*/ 113347 w 132720"/>
                              <a:gd name="connsiteY445" fmla="*/ 147004 h 181439"/>
                              <a:gd name="connsiteX446" fmla="*/ 113347 w 132720"/>
                              <a:gd name="connsiteY446" fmla="*/ 144146 h 181439"/>
                              <a:gd name="connsiteX447" fmla="*/ 111443 w 132720"/>
                              <a:gd name="connsiteY447" fmla="*/ 130811 h 181439"/>
                              <a:gd name="connsiteX448" fmla="*/ 111443 w 132720"/>
                              <a:gd name="connsiteY448" fmla="*/ 130811 h 181439"/>
                              <a:gd name="connsiteX449" fmla="*/ 111443 w 132720"/>
                              <a:gd name="connsiteY449" fmla="*/ 132716 h 181439"/>
                              <a:gd name="connsiteX450" fmla="*/ 111443 w 132720"/>
                              <a:gd name="connsiteY450" fmla="*/ 130811 h 181439"/>
                              <a:gd name="connsiteX451" fmla="*/ 111443 w 132720"/>
                              <a:gd name="connsiteY451" fmla="*/ 130811 h 181439"/>
                              <a:gd name="connsiteX452" fmla="*/ 111443 w 132720"/>
                              <a:gd name="connsiteY452" fmla="*/ 111761 h 181439"/>
                              <a:gd name="connsiteX453" fmla="*/ 113347 w 132720"/>
                              <a:gd name="connsiteY453" fmla="*/ 114619 h 181439"/>
                              <a:gd name="connsiteX454" fmla="*/ 118110 w 132720"/>
                              <a:gd name="connsiteY454" fmla="*/ 116524 h 181439"/>
                              <a:gd name="connsiteX455" fmla="*/ 119063 w 132720"/>
                              <a:gd name="connsiteY455" fmla="*/ 114619 h 181439"/>
                              <a:gd name="connsiteX456" fmla="*/ 113347 w 132720"/>
                              <a:gd name="connsiteY456" fmla="*/ 110809 h 181439"/>
                              <a:gd name="connsiteX457" fmla="*/ 111443 w 132720"/>
                              <a:gd name="connsiteY457" fmla="*/ 109856 h 181439"/>
                              <a:gd name="connsiteX458" fmla="*/ 111443 w 132720"/>
                              <a:gd name="connsiteY458" fmla="*/ 111761 h 181439"/>
                              <a:gd name="connsiteX459" fmla="*/ 115253 w 132720"/>
                              <a:gd name="connsiteY459" fmla="*/ 126049 h 181439"/>
                              <a:gd name="connsiteX460" fmla="*/ 115253 w 132720"/>
                              <a:gd name="connsiteY460" fmla="*/ 126049 h 181439"/>
                              <a:gd name="connsiteX461" fmla="*/ 114300 w 132720"/>
                              <a:gd name="connsiteY461" fmla="*/ 122239 h 181439"/>
                              <a:gd name="connsiteX462" fmla="*/ 112395 w 132720"/>
                              <a:gd name="connsiteY462" fmla="*/ 124144 h 181439"/>
                              <a:gd name="connsiteX463" fmla="*/ 115253 w 132720"/>
                              <a:gd name="connsiteY463" fmla="*/ 126049 h 181439"/>
                              <a:gd name="connsiteX464" fmla="*/ 113347 w 132720"/>
                              <a:gd name="connsiteY464" fmla="*/ 113666 h 181439"/>
                              <a:gd name="connsiteX465" fmla="*/ 115253 w 132720"/>
                              <a:gd name="connsiteY465" fmla="*/ 111761 h 181439"/>
                              <a:gd name="connsiteX466" fmla="*/ 115253 w 132720"/>
                              <a:gd name="connsiteY466" fmla="*/ 112714 h 181439"/>
                              <a:gd name="connsiteX467" fmla="*/ 113347 w 132720"/>
                              <a:gd name="connsiteY467" fmla="*/ 113666 h 181439"/>
                              <a:gd name="connsiteX468" fmla="*/ 114300 w 132720"/>
                              <a:gd name="connsiteY468" fmla="*/ 32704 h 181439"/>
                              <a:gd name="connsiteX469" fmla="*/ 116205 w 132720"/>
                              <a:gd name="connsiteY469" fmla="*/ 32704 h 181439"/>
                              <a:gd name="connsiteX470" fmla="*/ 115253 w 132720"/>
                              <a:gd name="connsiteY470" fmla="*/ 31751 h 181439"/>
                              <a:gd name="connsiteX471" fmla="*/ 114300 w 132720"/>
                              <a:gd name="connsiteY471" fmla="*/ 32704 h 181439"/>
                              <a:gd name="connsiteX472" fmla="*/ 114300 w 132720"/>
                              <a:gd name="connsiteY472" fmla="*/ 32704 h 181439"/>
                              <a:gd name="connsiteX473" fmla="*/ 121920 w 132720"/>
                              <a:gd name="connsiteY473" fmla="*/ 133669 h 181439"/>
                              <a:gd name="connsiteX474" fmla="*/ 117158 w 132720"/>
                              <a:gd name="connsiteY474" fmla="*/ 129859 h 181439"/>
                              <a:gd name="connsiteX475" fmla="*/ 115253 w 132720"/>
                              <a:gd name="connsiteY475" fmla="*/ 131764 h 181439"/>
                              <a:gd name="connsiteX476" fmla="*/ 116205 w 132720"/>
                              <a:gd name="connsiteY476" fmla="*/ 133669 h 181439"/>
                              <a:gd name="connsiteX477" fmla="*/ 120968 w 132720"/>
                              <a:gd name="connsiteY477" fmla="*/ 135574 h 181439"/>
                              <a:gd name="connsiteX478" fmla="*/ 121920 w 132720"/>
                              <a:gd name="connsiteY478" fmla="*/ 133669 h 181439"/>
                              <a:gd name="connsiteX479" fmla="*/ 119063 w 132720"/>
                              <a:gd name="connsiteY479" fmla="*/ 139384 h 181439"/>
                              <a:gd name="connsiteX480" fmla="*/ 117158 w 132720"/>
                              <a:gd name="connsiteY480" fmla="*/ 136526 h 181439"/>
                              <a:gd name="connsiteX481" fmla="*/ 117158 w 132720"/>
                              <a:gd name="connsiteY481" fmla="*/ 138431 h 181439"/>
                              <a:gd name="connsiteX482" fmla="*/ 116205 w 132720"/>
                              <a:gd name="connsiteY482" fmla="*/ 140336 h 181439"/>
                              <a:gd name="connsiteX483" fmla="*/ 116205 w 132720"/>
                              <a:gd name="connsiteY483" fmla="*/ 142241 h 181439"/>
                              <a:gd name="connsiteX484" fmla="*/ 118110 w 132720"/>
                              <a:gd name="connsiteY484" fmla="*/ 140336 h 181439"/>
                              <a:gd name="connsiteX485" fmla="*/ 119063 w 132720"/>
                              <a:gd name="connsiteY485" fmla="*/ 139384 h 181439"/>
                              <a:gd name="connsiteX486" fmla="*/ 120015 w 132720"/>
                              <a:gd name="connsiteY486" fmla="*/ 119381 h 181439"/>
                              <a:gd name="connsiteX487" fmla="*/ 120015 w 132720"/>
                              <a:gd name="connsiteY487" fmla="*/ 119381 h 181439"/>
                              <a:gd name="connsiteX488" fmla="*/ 120015 w 132720"/>
                              <a:gd name="connsiteY488" fmla="*/ 119381 h 181439"/>
                              <a:gd name="connsiteX489" fmla="*/ 120015 w 132720"/>
                              <a:gd name="connsiteY489" fmla="*/ 119381 h 181439"/>
                              <a:gd name="connsiteX490" fmla="*/ 120015 w 132720"/>
                              <a:gd name="connsiteY490" fmla="*/ 119381 h 1814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2720" h="181439">
                                <a:moveTo>
                                  <a:pt x="105728" y="172721"/>
                                </a:moveTo>
                                <a:cubicBezTo>
                                  <a:pt x="92393" y="178436"/>
                                  <a:pt x="78105" y="182246"/>
                                  <a:pt x="63818" y="181294"/>
                                </a:cubicBezTo>
                                <a:cubicBezTo>
                                  <a:pt x="43815" y="179389"/>
                                  <a:pt x="24765" y="173674"/>
                                  <a:pt x="10478" y="158434"/>
                                </a:cubicBezTo>
                                <a:cubicBezTo>
                                  <a:pt x="3810" y="150814"/>
                                  <a:pt x="0" y="142241"/>
                                  <a:pt x="0" y="132716"/>
                                </a:cubicBezTo>
                                <a:cubicBezTo>
                                  <a:pt x="0" y="120334"/>
                                  <a:pt x="8572" y="110809"/>
                                  <a:pt x="20955" y="108904"/>
                                </a:cubicBezTo>
                                <a:cubicBezTo>
                                  <a:pt x="27622" y="107951"/>
                                  <a:pt x="33338" y="108904"/>
                                  <a:pt x="39053" y="111761"/>
                                </a:cubicBezTo>
                                <a:cubicBezTo>
                                  <a:pt x="53340" y="120334"/>
                                  <a:pt x="53340" y="139384"/>
                                  <a:pt x="40005" y="147956"/>
                                </a:cubicBezTo>
                                <a:lnTo>
                                  <a:pt x="35243" y="150814"/>
                                </a:lnTo>
                                <a:cubicBezTo>
                                  <a:pt x="31433" y="153671"/>
                                  <a:pt x="30480" y="157481"/>
                                  <a:pt x="34290" y="160339"/>
                                </a:cubicBezTo>
                                <a:cubicBezTo>
                                  <a:pt x="37147" y="163196"/>
                                  <a:pt x="40005" y="165101"/>
                                  <a:pt x="43815" y="167006"/>
                                </a:cubicBezTo>
                                <a:cubicBezTo>
                                  <a:pt x="46672" y="167959"/>
                                  <a:pt x="50483" y="169864"/>
                                  <a:pt x="53340" y="170816"/>
                                </a:cubicBezTo>
                                <a:cubicBezTo>
                                  <a:pt x="65722" y="174626"/>
                                  <a:pt x="78105" y="173674"/>
                                  <a:pt x="88583" y="165101"/>
                                </a:cubicBezTo>
                                <a:cubicBezTo>
                                  <a:pt x="91440" y="163196"/>
                                  <a:pt x="92393" y="160339"/>
                                  <a:pt x="94297" y="157481"/>
                                </a:cubicBezTo>
                                <a:cubicBezTo>
                                  <a:pt x="95250" y="155576"/>
                                  <a:pt x="95250" y="153671"/>
                                  <a:pt x="96203" y="151766"/>
                                </a:cubicBezTo>
                                <a:cubicBezTo>
                                  <a:pt x="99060" y="142241"/>
                                  <a:pt x="96203" y="135574"/>
                                  <a:pt x="89535" y="128906"/>
                                </a:cubicBezTo>
                                <a:cubicBezTo>
                                  <a:pt x="82868" y="121286"/>
                                  <a:pt x="74295" y="116524"/>
                                  <a:pt x="66675" y="111761"/>
                                </a:cubicBezTo>
                                <a:cubicBezTo>
                                  <a:pt x="54293" y="103189"/>
                                  <a:pt x="41910" y="94616"/>
                                  <a:pt x="29528" y="86044"/>
                                </a:cubicBezTo>
                                <a:cubicBezTo>
                                  <a:pt x="19050" y="78424"/>
                                  <a:pt x="12383" y="68899"/>
                                  <a:pt x="8572" y="56516"/>
                                </a:cubicBezTo>
                                <a:cubicBezTo>
                                  <a:pt x="4763" y="42229"/>
                                  <a:pt x="7620" y="29846"/>
                                  <a:pt x="18097" y="19369"/>
                                </a:cubicBezTo>
                                <a:cubicBezTo>
                                  <a:pt x="31433" y="5081"/>
                                  <a:pt x="47625" y="-1586"/>
                                  <a:pt x="68580" y="319"/>
                                </a:cubicBezTo>
                                <a:cubicBezTo>
                                  <a:pt x="79058" y="-634"/>
                                  <a:pt x="90488" y="2224"/>
                                  <a:pt x="100965" y="6986"/>
                                </a:cubicBezTo>
                                <a:cubicBezTo>
                                  <a:pt x="114300" y="13654"/>
                                  <a:pt x="123825" y="23179"/>
                                  <a:pt x="127635" y="37466"/>
                                </a:cubicBezTo>
                                <a:cubicBezTo>
                                  <a:pt x="128588" y="41276"/>
                                  <a:pt x="128588" y="46039"/>
                                  <a:pt x="127635" y="49849"/>
                                </a:cubicBezTo>
                                <a:cubicBezTo>
                                  <a:pt x="124778" y="60326"/>
                                  <a:pt x="114300" y="66041"/>
                                  <a:pt x="103822" y="63184"/>
                                </a:cubicBezTo>
                                <a:cubicBezTo>
                                  <a:pt x="100965" y="62231"/>
                                  <a:pt x="98108" y="61279"/>
                                  <a:pt x="96203" y="60326"/>
                                </a:cubicBezTo>
                                <a:cubicBezTo>
                                  <a:pt x="83820" y="53659"/>
                                  <a:pt x="81915" y="38419"/>
                                  <a:pt x="91440" y="27941"/>
                                </a:cubicBezTo>
                                <a:cubicBezTo>
                                  <a:pt x="92393" y="26036"/>
                                  <a:pt x="94297" y="25084"/>
                                  <a:pt x="95250" y="24131"/>
                                </a:cubicBezTo>
                                <a:cubicBezTo>
                                  <a:pt x="97155" y="22226"/>
                                  <a:pt x="97155" y="20321"/>
                                  <a:pt x="95250" y="17464"/>
                                </a:cubicBezTo>
                                <a:cubicBezTo>
                                  <a:pt x="94297" y="15559"/>
                                  <a:pt x="92393" y="14606"/>
                                  <a:pt x="89535" y="13654"/>
                                </a:cubicBezTo>
                                <a:cubicBezTo>
                                  <a:pt x="80010" y="9844"/>
                                  <a:pt x="70485" y="6986"/>
                                  <a:pt x="60008" y="8891"/>
                                </a:cubicBezTo>
                                <a:cubicBezTo>
                                  <a:pt x="54293" y="9844"/>
                                  <a:pt x="49530" y="11749"/>
                                  <a:pt x="45720" y="15559"/>
                                </a:cubicBezTo>
                                <a:cubicBezTo>
                                  <a:pt x="39053" y="20321"/>
                                  <a:pt x="38100" y="30799"/>
                                  <a:pt x="41910" y="38419"/>
                                </a:cubicBezTo>
                                <a:cubicBezTo>
                                  <a:pt x="45720" y="45086"/>
                                  <a:pt x="51435" y="50801"/>
                                  <a:pt x="58103" y="54611"/>
                                </a:cubicBezTo>
                                <a:cubicBezTo>
                                  <a:pt x="62865" y="56516"/>
                                  <a:pt x="66675" y="59374"/>
                                  <a:pt x="70485" y="63184"/>
                                </a:cubicBezTo>
                                <a:cubicBezTo>
                                  <a:pt x="71438" y="64136"/>
                                  <a:pt x="72390" y="65089"/>
                                  <a:pt x="74295" y="66041"/>
                                </a:cubicBezTo>
                                <a:cubicBezTo>
                                  <a:pt x="80010" y="67946"/>
                                  <a:pt x="84772" y="70804"/>
                                  <a:pt x="88583" y="74614"/>
                                </a:cubicBezTo>
                                <a:cubicBezTo>
                                  <a:pt x="92393" y="77471"/>
                                  <a:pt x="96203" y="80329"/>
                                  <a:pt x="100013" y="83186"/>
                                </a:cubicBezTo>
                                <a:cubicBezTo>
                                  <a:pt x="104775" y="86996"/>
                                  <a:pt x="109538" y="89854"/>
                                  <a:pt x="114300" y="93664"/>
                                </a:cubicBezTo>
                                <a:cubicBezTo>
                                  <a:pt x="123825" y="100331"/>
                                  <a:pt x="128588" y="109856"/>
                                  <a:pt x="131445" y="120334"/>
                                </a:cubicBezTo>
                                <a:cubicBezTo>
                                  <a:pt x="136208" y="139384"/>
                                  <a:pt x="127635" y="162244"/>
                                  <a:pt x="105728" y="172721"/>
                                </a:cubicBezTo>
                                <a:close/>
                                <a:moveTo>
                                  <a:pt x="17145" y="129859"/>
                                </a:moveTo>
                                <a:cubicBezTo>
                                  <a:pt x="15240" y="128906"/>
                                  <a:pt x="14288" y="128906"/>
                                  <a:pt x="12383" y="127954"/>
                                </a:cubicBezTo>
                                <a:cubicBezTo>
                                  <a:pt x="11430" y="127954"/>
                                  <a:pt x="11430" y="128906"/>
                                  <a:pt x="11430" y="128906"/>
                                </a:cubicBezTo>
                                <a:lnTo>
                                  <a:pt x="16193" y="132716"/>
                                </a:lnTo>
                                <a:cubicBezTo>
                                  <a:pt x="17145" y="131764"/>
                                  <a:pt x="18097" y="131764"/>
                                  <a:pt x="18097" y="130811"/>
                                </a:cubicBezTo>
                                <a:cubicBezTo>
                                  <a:pt x="19050" y="130811"/>
                                  <a:pt x="18097" y="130811"/>
                                  <a:pt x="17145" y="129859"/>
                                </a:cubicBezTo>
                                <a:close/>
                                <a:moveTo>
                                  <a:pt x="14288" y="123191"/>
                                </a:moveTo>
                                <a:cubicBezTo>
                                  <a:pt x="14288" y="125096"/>
                                  <a:pt x="15240" y="126049"/>
                                  <a:pt x="16193" y="126049"/>
                                </a:cubicBezTo>
                                <a:cubicBezTo>
                                  <a:pt x="18097" y="126049"/>
                                  <a:pt x="15240" y="125096"/>
                                  <a:pt x="16193" y="124144"/>
                                </a:cubicBezTo>
                                <a:cubicBezTo>
                                  <a:pt x="16193" y="123191"/>
                                  <a:pt x="16193" y="123191"/>
                                  <a:pt x="17145" y="122239"/>
                                </a:cubicBezTo>
                                <a:cubicBezTo>
                                  <a:pt x="17145" y="121286"/>
                                  <a:pt x="18097" y="120334"/>
                                  <a:pt x="17145" y="120334"/>
                                </a:cubicBezTo>
                                <a:cubicBezTo>
                                  <a:pt x="16193" y="120334"/>
                                  <a:pt x="16193" y="121286"/>
                                  <a:pt x="15240" y="122239"/>
                                </a:cubicBezTo>
                                <a:cubicBezTo>
                                  <a:pt x="15240" y="122239"/>
                                  <a:pt x="14288" y="123191"/>
                                  <a:pt x="14288" y="123191"/>
                                </a:cubicBezTo>
                                <a:close/>
                                <a:moveTo>
                                  <a:pt x="21908" y="116524"/>
                                </a:moveTo>
                                <a:cubicBezTo>
                                  <a:pt x="21908" y="116524"/>
                                  <a:pt x="22860" y="115571"/>
                                  <a:pt x="21908" y="114619"/>
                                </a:cubicBezTo>
                                <a:cubicBezTo>
                                  <a:pt x="20955" y="114619"/>
                                  <a:pt x="20955" y="115571"/>
                                  <a:pt x="20003" y="116524"/>
                                </a:cubicBezTo>
                                <a:cubicBezTo>
                                  <a:pt x="20003" y="117476"/>
                                  <a:pt x="19050" y="118429"/>
                                  <a:pt x="20003" y="119381"/>
                                </a:cubicBezTo>
                                <a:cubicBezTo>
                                  <a:pt x="20955" y="119381"/>
                                  <a:pt x="20955" y="117476"/>
                                  <a:pt x="21908" y="116524"/>
                                </a:cubicBezTo>
                                <a:close/>
                                <a:moveTo>
                                  <a:pt x="21908" y="130811"/>
                                </a:moveTo>
                                <a:cubicBezTo>
                                  <a:pt x="21908" y="130811"/>
                                  <a:pt x="21908" y="130811"/>
                                  <a:pt x="21908" y="130811"/>
                                </a:cubicBezTo>
                                <a:cubicBezTo>
                                  <a:pt x="20955" y="129859"/>
                                  <a:pt x="20955" y="130811"/>
                                  <a:pt x="20955" y="130811"/>
                                </a:cubicBezTo>
                                <a:cubicBezTo>
                                  <a:pt x="20955" y="131764"/>
                                  <a:pt x="20955" y="131764"/>
                                  <a:pt x="21908" y="130811"/>
                                </a:cubicBezTo>
                                <a:cubicBezTo>
                                  <a:pt x="21908" y="131764"/>
                                  <a:pt x="21908" y="131764"/>
                                  <a:pt x="21908" y="130811"/>
                                </a:cubicBezTo>
                                <a:close/>
                                <a:moveTo>
                                  <a:pt x="22860" y="122239"/>
                                </a:moveTo>
                                <a:cubicBezTo>
                                  <a:pt x="23813" y="122239"/>
                                  <a:pt x="23813" y="122239"/>
                                  <a:pt x="23813" y="121286"/>
                                </a:cubicBezTo>
                                <a:cubicBezTo>
                                  <a:pt x="23813" y="121286"/>
                                  <a:pt x="23813" y="120334"/>
                                  <a:pt x="23813" y="120334"/>
                                </a:cubicBezTo>
                                <a:cubicBezTo>
                                  <a:pt x="22860" y="121286"/>
                                  <a:pt x="22860" y="121286"/>
                                  <a:pt x="22860" y="122239"/>
                                </a:cubicBezTo>
                                <a:cubicBezTo>
                                  <a:pt x="21908" y="122239"/>
                                  <a:pt x="21908" y="122239"/>
                                  <a:pt x="22860" y="122239"/>
                                </a:cubicBezTo>
                                <a:close/>
                                <a:moveTo>
                                  <a:pt x="23813" y="134621"/>
                                </a:moveTo>
                                <a:cubicBezTo>
                                  <a:pt x="23813" y="134621"/>
                                  <a:pt x="23813" y="133669"/>
                                  <a:pt x="23813" y="134621"/>
                                </a:cubicBezTo>
                                <a:cubicBezTo>
                                  <a:pt x="24765" y="133669"/>
                                  <a:pt x="23813" y="133669"/>
                                  <a:pt x="23813" y="133669"/>
                                </a:cubicBezTo>
                                <a:cubicBezTo>
                                  <a:pt x="23813" y="133669"/>
                                  <a:pt x="22860" y="133669"/>
                                  <a:pt x="23813" y="134621"/>
                                </a:cubicBezTo>
                                <a:cubicBezTo>
                                  <a:pt x="22860" y="133669"/>
                                  <a:pt x="22860" y="134621"/>
                                  <a:pt x="23813" y="134621"/>
                                </a:cubicBezTo>
                                <a:close/>
                                <a:moveTo>
                                  <a:pt x="26670" y="116524"/>
                                </a:moveTo>
                                <a:cubicBezTo>
                                  <a:pt x="26670" y="115571"/>
                                  <a:pt x="25718" y="115571"/>
                                  <a:pt x="25718" y="115571"/>
                                </a:cubicBezTo>
                                <a:cubicBezTo>
                                  <a:pt x="23813" y="115571"/>
                                  <a:pt x="23813" y="117476"/>
                                  <a:pt x="23813" y="118429"/>
                                </a:cubicBezTo>
                                <a:cubicBezTo>
                                  <a:pt x="23813" y="119381"/>
                                  <a:pt x="23813" y="119381"/>
                                  <a:pt x="24765" y="119381"/>
                                </a:cubicBezTo>
                                <a:cubicBezTo>
                                  <a:pt x="24765" y="117476"/>
                                  <a:pt x="26670" y="118429"/>
                                  <a:pt x="26670" y="116524"/>
                                </a:cubicBezTo>
                                <a:close/>
                                <a:moveTo>
                                  <a:pt x="24765" y="138431"/>
                                </a:moveTo>
                                <a:cubicBezTo>
                                  <a:pt x="24765" y="137479"/>
                                  <a:pt x="24765" y="137479"/>
                                  <a:pt x="23813" y="137479"/>
                                </a:cubicBezTo>
                                <a:cubicBezTo>
                                  <a:pt x="23813" y="137479"/>
                                  <a:pt x="22860" y="137479"/>
                                  <a:pt x="22860" y="138431"/>
                                </a:cubicBezTo>
                                <a:cubicBezTo>
                                  <a:pt x="22860" y="138431"/>
                                  <a:pt x="23813" y="138431"/>
                                  <a:pt x="24765" y="138431"/>
                                </a:cubicBezTo>
                                <a:cubicBezTo>
                                  <a:pt x="24765" y="138431"/>
                                  <a:pt x="24765" y="138431"/>
                                  <a:pt x="24765" y="138431"/>
                                </a:cubicBezTo>
                                <a:close/>
                                <a:moveTo>
                                  <a:pt x="23813" y="126049"/>
                                </a:moveTo>
                                <a:cubicBezTo>
                                  <a:pt x="22860" y="126049"/>
                                  <a:pt x="22860" y="126049"/>
                                  <a:pt x="23813" y="126049"/>
                                </a:cubicBezTo>
                                <a:cubicBezTo>
                                  <a:pt x="22860" y="127954"/>
                                  <a:pt x="23813" y="127954"/>
                                  <a:pt x="23813" y="127954"/>
                                </a:cubicBezTo>
                                <a:cubicBezTo>
                                  <a:pt x="23813" y="127001"/>
                                  <a:pt x="24765" y="127001"/>
                                  <a:pt x="23813" y="126049"/>
                                </a:cubicBezTo>
                                <a:cubicBezTo>
                                  <a:pt x="24765" y="126049"/>
                                  <a:pt x="23813" y="126049"/>
                                  <a:pt x="23813" y="126049"/>
                                </a:cubicBezTo>
                                <a:close/>
                                <a:moveTo>
                                  <a:pt x="26670" y="128906"/>
                                </a:moveTo>
                                <a:cubicBezTo>
                                  <a:pt x="25718" y="128906"/>
                                  <a:pt x="25718" y="130811"/>
                                  <a:pt x="25718" y="131764"/>
                                </a:cubicBezTo>
                                <a:cubicBezTo>
                                  <a:pt x="25718" y="131764"/>
                                  <a:pt x="25718" y="132716"/>
                                  <a:pt x="26670" y="132716"/>
                                </a:cubicBezTo>
                                <a:cubicBezTo>
                                  <a:pt x="26670" y="132716"/>
                                  <a:pt x="27622" y="132716"/>
                                  <a:pt x="27622" y="131764"/>
                                </a:cubicBezTo>
                                <a:cubicBezTo>
                                  <a:pt x="29528" y="130811"/>
                                  <a:pt x="27622" y="128906"/>
                                  <a:pt x="26670" y="128906"/>
                                </a:cubicBezTo>
                                <a:close/>
                                <a:moveTo>
                                  <a:pt x="30480" y="43181"/>
                                </a:moveTo>
                                <a:cubicBezTo>
                                  <a:pt x="30480" y="43181"/>
                                  <a:pt x="31433" y="43181"/>
                                  <a:pt x="30480" y="43181"/>
                                </a:cubicBezTo>
                                <a:cubicBezTo>
                                  <a:pt x="32385" y="43181"/>
                                  <a:pt x="31433" y="42229"/>
                                  <a:pt x="30480" y="43181"/>
                                </a:cubicBezTo>
                                <a:cubicBezTo>
                                  <a:pt x="30480" y="41276"/>
                                  <a:pt x="29528" y="39371"/>
                                  <a:pt x="28575" y="38419"/>
                                </a:cubicBezTo>
                                <a:lnTo>
                                  <a:pt x="27622" y="37466"/>
                                </a:lnTo>
                                <a:cubicBezTo>
                                  <a:pt x="27622" y="37466"/>
                                  <a:pt x="27622" y="38419"/>
                                  <a:pt x="27622" y="38419"/>
                                </a:cubicBezTo>
                                <a:cubicBezTo>
                                  <a:pt x="28575" y="40324"/>
                                  <a:pt x="28575" y="42229"/>
                                  <a:pt x="30480" y="43181"/>
                                </a:cubicBezTo>
                                <a:close/>
                                <a:moveTo>
                                  <a:pt x="31433" y="123191"/>
                                </a:moveTo>
                                <a:cubicBezTo>
                                  <a:pt x="31433" y="123191"/>
                                  <a:pt x="31433" y="123191"/>
                                  <a:pt x="31433" y="123191"/>
                                </a:cubicBezTo>
                                <a:cubicBezTo>
                                  <a:pt x="30480" y="122239"/>
                                  <a:pt x="28575" y="122239"/>
                                  <a:pt x="28575" y="123191"/>
                                </a:cubicBezTo>
                                <a:lnTo>
                                  <a:pt x="31433" y="126049"/>
                                </a:lnTo>
                                <a:cubicBezTo>
                                  <a:pt x="31433" y="126049"/>
                                  <a:pt x="31433" y="124144"/>
                                  <a:pt x="31433" y="123191"/>
                                </a:cubicBezTo>
                                <a:close/>
                                <a:moveTo>
                                  <a:pt x="31433" y="66041"/>
                                </a:moveTo>
                                <a:lnTo>
                                  <a:pt x="31433" y="66041"/>
                                </a:lnTo>
                                <a:cubicBezTo>
                                  <a:pt x="30480" y="66994"/>
                                  <a:pt x="30480" y="66994"/>
                                  <a:pt x="31433" y="66041"/>
                                </a:cubicBezTo>
                                <a:lnTo>
                                  <a:pt x="31433" y="66041"/>
                                </a:lnTo>
                                <a:lnTo>
                                  <a:pt x="31433" y="66041"/>
                                </a:lnTo>
                                <a:close/>
                                <a:moveTo>
                                  <a:pt x="31433" y="47944"/>
                                </a:moveTo>
                                <a:cubicBezTo>
                                  <a:pt x="31433" y="47944"/>
                                  <a:pt x="30480" y="47944"/>
                                  <a:pt x="31433" y="47944"/>
                                </a:cubicBezTo>
                                <a:cubicBezTo>
                                  <a:pt x="30480" y="48896"/>
                                  <a:pt x="30480" y="48896"/>
                                  <a:pt x="31433" y="48896"/>
                                </a:cubicBezTo>
                                <a:cubicBezTo>
                                  <a:pt x="32385" y="49849"/>
                                  <a:pt x="32385" y="49849"/>
                                  <a:pt x="31433" y="47944"/>
                                </a:cubicBezTo>
                                <a:cubicBezTo>
                                  <a:pt x="32385" y="48896"/>
                                  <a:pt x="32385" y="47944"/>
                                  <a:pt x="31433" y="47944"/>
                                </a:cubicBezTo>
                                <a:close/>
                                <a:moveTo>
                                  <a:pt x="33338" y="52706"/>
                                </a:moveTo>
                                <a:cubicBezTo>
                                  <a:pt x="32385" y="52706"/>
                                  <a:pt x="31433" y="53659"/>
                                  <a:pt x="31433" y="54611"/>
                                </a:cubicBezTo>
                                <a:cubicBezTo>
                                  <a:pt x="31433" y="55564"/>
                                  <a:pt x="32385" y="55564"/>
                                  <a:pt x="32385" y="55564"/>
                                </a:cubicBezTo>
                                <a:cubicBezTo>
                                  <a:pt x="33338" y="53659"/>
                                  <a:pt x="35243" y="54611"/>
                                  <a:pt x="36195" y="53659"/>
                                </a:cubicBezTo>
                                <a:cubicBezTo>
                                  <a:pt x="36195" y="53659"/>
                                  <a:pt x="34290" y="53659"/>
                                  <a:pt x="33338" y="52706"/>
                                </a:cubicBezTo>
                                <a:close/>
                                <a:moveTo>
                                  <a:pt x="42863" y="59374"/>
                                </a:moveTo>
                                <a:cubicBezTo>
                                  <a:pt x="43815" y="59374"/>
                                  <a:pt x="43815" y="58421"/>
                                  <a:pt x="43815" y="57469"/>
                                </a:cubicBezTo>
                                <a:cubicBezTo>
                                  <a:pt x="42863" y="57469"/>
                                  <a:pt x="42863" y="57469"/>
                                  <a:pt x="41910" y="57469"/>
                                </a:cubicBezTo>
                                <a:cubicBezTo>
                                  <a:pt x="39053" y="59374"/>
                                  <a:pt x="37147" y="61279"/>
                                  <a:pt x="35243" y="64136"/>
                                </a:cubicBezTo>
                                <a:cubicBezTo>
                                  <a:pt x="35243" y="62231"/>
                                  <a:pt x="33338" y="61279"/>
                                  <a:pt x="33338" y="59374"/>
                                </a:cubicBezTo>
                                <a:cubicBezTo>
                                  <a:pt x="33338" y="58421"/>
                                  <a:pt x="32385" y="58421"/>
                                  <a:pt x="32385" y="58421"/>
                                </a:cubicBezTo>
                                <a:cubicBezTo>
                                  <a:pt x="32385" y="58421"/>
                                  <a:pt x="31433" y="59374"/>
                                  <a:pt x="31433" y="59374"/>
                                </a:cubicBezTo>
                                <a:cubicBezTo>
                                  <a:pt x="31433" y="62231"/>
                                  <a:pt x="33338" y="63184"/>
                                  <a:pt x="35243" y="64136"/>
                                </a:cubicBezTo>
                                <a:cubicBezTo>
                                  <a:pt x="37147" y="65089"/>
                                  <a:pt x="39053" y="64136"/>
                                  <a:pt x="40005" y="62231"/>
                                </a:cubicBezTo>
                                <a:cubicBezTo>
                                  <a:pt x="40958" y="62231"/>
                                  <a:pt x="41910" y="60326"/>
                                  <a:pt x="42863" y="59374"/>
                                </a:cubicBezTo>
                                <a:close/>
                                <a:moveTo>
                                  <a:pt x="38100" y="72709"/>
                                </a:moveTo>
                                <a:cubicBezTo>
                                  <a:pt x="38100" y="71756"/>
                                  <a:pt x="38100" y="70804"/>
                                  <a:pt x="36195" y="69851"/>
                                </a:cubicBezTo>
                                <a:cubicBezTo>
                                  <a:pt x="36195" y="69851"/>
                                  <a:pt x="35243" y="69851"/>
                                  <a:pt x="35243" y="70804"/>
                                </a:cubicBezTo>
                                <a:cubicBezTo>
                                  <a:pt x="35243" y="71756"/>
                                  <a:pt x="35243" y="73661"/>
                                  <a:pt x="37147" y="73661"/>
                                </a:cubicBezTo>
                                <a:cubicBezTo>
                                  <a:pt x="38100" y="73661"/>
                                  <a:pt x="38100" y="73661"/>
                                  <a:pt x="38100" y="72709"/>
                                </a:cubicBezTo>
                                <a:close/>
                                <a:moveTo>
                                  <a:pt x="39053" y="58421"/>
                                </a:moveTo>
                                <a:cubicBezTo>
                                  <a:pt x="39053" y="58421"/>
                                  <a:pt x="39053" y="57469"/>
                                  <a:pt x="39053" y="58421"/>
                                </a:cubicBezTo>
                                <a:cubicBezTo>
                                  <a:pt x="40005" y="57469"/>
                                  <a:pt x="40005" y="57469"/>
                                  <a:pt x="39053" y="57469"/>
                                </a:cubicBezTo>
                                <a:cubicBezTo>
                                  <a:pt x="39053" y="56516"/>
                                  <a:pt x="38100" y="57469"/>
                                  <a:pt x="39053" y="58421"/>
                                </a:cubicBezTo>
                                <a:cubicBezTo>
                                  <a:pt x="38100" y="58421"/>
                                  <a:pt x="38100" y="58421"/>
                                  <a:pt x="39053" y="58421"/>
                                </a:cubicBezTo>
                                <a:close/>
                                <a:moveTo>
                                  <a:pt x="39053" y="52706"/>
                                </a:moveTo>
                                <a:cubicBezTo>
                                  <a:pt x="39053" y="52706"/>
                                  <a:pt x="40005" y="52706"/>
                                  <a:pt x="39053" y="52706"/>
                                </a:cubicBezTo>
                                <a:cubicBezTo>
                                  <a:pt x="40005" y="51754"/>
                                  <a:pt x="39053" y="51754"/>
                                  <a:pt x="39053" y="51754"/>
                                </a:cubicBezTo>
                                <a:lnTo>
                                  <a:pt x="39053" y="52706"/>
                                </a:lnTo>
                                <a:cubicBezTo>
                                  <a:pt x="38100" y="52706"/>
                                  <a:pt x="39053" y="52706"/>
                                  <a:pt x="39053" y="52706"/>
                                </a:cubicBezTo>
                                <a:close/>
                                <a:moveTo>
                                  <a:pt x="40958" y="47944"/>
                                </a:moveTo>
                                <a:cubicBezTo>
                                  <a:pt x="40958" y="48896"/>
                                  <a:pt x="40958" y="48896"/>
                                  <a:pt x="40958" y="47944"/>
                                </a:cubicBezTo>
                                <a:cubicBezTo>
                                  <a:pt x="41910" y="49849"/>
                                  <a:pt x="41910" y="48896"/>
                                  <a:pt x="40958" y="47944"/>
                                </a:cubicBezTo>
                                <a:cubicBezTo>
                                  <a:pt x="41910" y="48896"/>
                                  <a:pt x="41910" y="47944"/>
                                  <a:pt x="40958" y="47944"/>
                                </a:cubicBezTo>
                                <a:cubicBezTo>
                                  <a:pt x="40958" y="47944"/>
                                  <a:pt x="40958" y="47944"/>
                                  <a:pt x="40958" y="47944"/>
                                </a:cubicBezTo>
                                <a:close/>
                                <a:moveTo>
                                  <a:pt x="44768" y="86996"/>
                                </a:moveTo>
                                <a:cubicBezTo>
                                  <a:pt x="44768" y="86996"/>
                                  <a:pt x="44768" y="86044"/>
                                  <a:pt x="44768" y="86996"/>
                                </a:cubicBezTo>
                                <a:lnTo>
                                  <a:pt x="42863" y="86996"/>
                                </a:lnTo>
                                <a:cubicBezTo>
                                  <a:pt x="42863" y="86996"/>
                                  <a:pt x="43815" y="87949"/>
                                  <a:pt x="44768" y="86996"/>
                                </a:cubicBezTo>
                                <a:cubicBezTo>
                                  <a:pt x="44768" y="87949"/>
                                  <a:pt x="44768" y="86996"/>
                                  <a:pt x="44768" y="86996"/>
                                </a:cubicBezTo>
                                <a:close/>
                                <a:moveTo>
                                  <a:pt x="89535" y="106999"/>
                                </a:moveTo>
                                <a:lnTo>
                                  <a:pt x="90488" y="106999"/>
                                </a:lnTo>
                                <a:cubicBezTo>
                                  <a:pt x="90488" y="107951"/>
                                  <a:pt x="88583" y="108904"/>
                                  <a:pt x="90488" y="110809"/>
                                </a:cubicBezTo>
                                <a:cubicBezTo>
                                  <a:pt x="93345" y="112714"/>
                                  <a:pt x="95250" y="114619"/>
                                  <a:pt x="98108" y="114619"/>
                                </a:cubicBezTo>
                                <a:cubicBezTo>
                                  <a:pt x="99060" y="114619"/>
                                  <a:pt x="100013" y="114619"/>
                                  <a:pt x="100013" y="113666"/>
                                </a:cubicBezTo>
                                <a:cubicBezTo>
                                  <a:pt x="100013" y="112714"/>
                                  <a:pt x="100013" y="112714"/>
                                  <a:pt x="100965" y="112714"/>
                                </a:cubicBezTo>
                                <a:cubicBezTo>
                                  <a:pt x="103822" y="112714"/>
                                  <a:pt x="103822" y="111761"/>
                                  <a:pt x="101918" y="109856"/>
                                </a:cubicBezTo>
                                <a:cubicBezTo>
                                  <a:pt x="100965" y="108904"/>
                                  <a:pt x="101918" y="107951"/>
                                  <a:pt x="101918" y="106046"/>
                                </a:cubicBezTo>
                                <a:cubicBezTo>
                                  <a:pt x="103822" y="106999"/>
                                  <a:pt x="104775" y="107951"/>
                                  <a:pt x="106680" y="107951"/>
                                </a:cubicBezTo>
                                <a:cubicBezTo>
                                  <a:pt x="106680" y="108904"/>
                                  <a:pt x="105728" y="109856"/>
                                  <a:pt x="106680" y="109856"/>
                                </a:cubicBezTo>
                                <a:cubicBezTo>
                                  <a:pt x="107633" y="109856"/>
                                  <a:pt x="107633" y="109856"/>
                                  <a:pt x="108585" y="108904"/>
                                </a:cubicBezTo>
                                <a:cubicBezTo>
                                  <a:pt x="108585" y="107951"/>
                                  <a:pt x="108585" y="107951"/>
                                  <a:pt x="109538" y="106999"/>
                                </a:cubicBezTo>
                                <a:cubicBezTo>
                                  <a:pt x="112395" y="106046"/>
                                  <a:pt x="111443" y="103189"/>
                                  <a:pt x="111443" y="101284"/>
                                </a:cubicBezTo>
                                <a:cubicBezTo>
                                  <a:pt x="111443" y="99379"/>
                                  <a:pt x="110490" y="98426"/>
                                  <a:pt x="110490" y="96521"/>
                                </a:cubicBezTo>
                                <a:cubicBezTo>
                                  <a:pt x="110490" y="94616"/>
                                  <a:pt x="109538" y="94616"/>
                                  <a:pt x="107633" y="95569"/>
                                </a:cubicBezTo>
                                <a:cubicBezTo>
                                  <a:pt x="104775" y="97474"/>
                                  <a:pt x="100965" y="100331"/>
                                  <a:pt x="97155" y="100331"/>
                                </a:cubicBezTo>
                                <a:cubicBezTo>
                                  <a:pt x="98108" y="97474"/>
                                  <a:pt x="100965" y="96521"/>
                                  <a:pt x="102870" y="94616"/>
                                </a:cubicBezTo>
                                <a:cubicBezTo>
                                  <a:pt x="102870" y="95569"/>
                                  <a:pt x="103822" y="95569"/>
                                  <a:pt x="104775" y="94616"/>
                                </a:cubicBezTo>
                                <a:cubicBezTo>
                                  <a:pt x="104775" y="94616"/>
                                  <a:pt x="105728" y="93664"/>
                                  <a:pt x="104775" y="92711"/>
                                </a:cubicBezTo>
                                <a:cubicBezTo>
                                  <a:pt x="104775" y="92711"/>
                                  <a:pt x="103822" y="92711"/>
                                  <a:pt x="102870" y="93664"/>
                                </a:cubicBezTo>
                                <a:lnTo>
                                  <a:pt x="101918" y="94616"/>
                                </a:lnTo>
                                <a:cubicBezTo>
                                  <a:pt x="101918" y="93664"/>
                                  <a:pt x="101918" y="93664"/>
                                  <a:pt x="102870" y="92711"/>
                                </a:cubicBezTo>
                                <a:lnTo>
                                  <a:pt x="102870" y="91759"/>
                                </a:lnTo>
                                <a:cubicBezTo>
                                  <a:pt x="102870" y="90806"/>
                                  <a:pt x="101918" y="91759"/>
                                  <a:pt x="101918" y="91759"/>
                                </a:cubicBezTo>
                                <a:cubicBezTo>
                                  <a:pt x="100965" y="94616"/>
                                  <a:pt x="96203" y="94616"/>
                                  <a:pt x="94297" y="97474"/>
                                </a:cubicBezTo>
                                <a:cubicBezTo>
                                  <a:pt x="93345" y="98426"/>
                                  <a:pt x="91440" y="99379"/>
                                  <a:pt x="90488" y="98426"/>
                                </a:cubicBezTo>
                                <a:cubicBezTo>
                                  <a:pt x="88583" y="97474"/>
                                  <a:pt x="90488" y="96521"/>
                                  <a:pt x="90488" y="95569"/>
                                </a:cubicBezTo>
                                <a:cubicBezTo>
                                  <a:pt x="93345" y="95569"/>
                                  <a:pt x="95250" y="92711"/>
                                  <a:pt x="98108" y="91759"/>
                                </a:cubicBezTo>
                                <a:lnTo>
                                  <a:pt x="98108" y="90806"/>
                                </a:lnTo>
                                <a:cubicBezTo>
                                  <a:pt x="96203" y="91759"/>
                                  <a:pt x="94297" y="88901"/>
                                  <a:pt x="92393" y="90806"/>
                                </a:cubicBezTo>
                                <a:cubicBezTo>
                                  <a:pt x="92393" y="89854"/>
                                  <a:pt x="92393" y="87949"/>
                                  <a:pt x="93345" y="86996"/>
                                </a:cubicBezTo>
                                <a:cubicBezTo>
                                  <a:pt x="93345" y="86044"/>
                                  <a:pt x="94297" y="85091"/>
                                  <a:pt x="93345" y="85091"/>
                                </a:cubicBezTo>
                                <a:cubicBezTo>
                                  <a:pt x="92393" y="84139"/>
                                  <a:pt x="91440" y="85091"/>
                                  <a:pt x="91440" y="86044"/>
                                </a:cubicBezTo>
                                <a:cubicBezTo>
                                  <a:pt x="91440" y="86996"/>
                                  <a:pt x="90488" y="87949"/>
                                  <a:pt x="90488" y="87949"/>
                                </a:cubicBezTo>
                                <a:cubicBezTo>
                                  <a:pt x="90488" y="88901"/>
                                  <a:pt x="90488" y="89854"/>
                                  <a:pt x="88583" y="89854"/>
                                </a:cubicBezTo>
                                <a:cubicBezTo>
                                  <a:pt x="87630" y="89854"/>
                                  <a:pt x="86678" y="88901"/>
                                  <a:pt x="86678" y="87949"/>
                                </a:cubicBezTo>
                                <a:cubicBezTo>
                                  <a:pt x="86678" y="86996"/>
                                  <a:pt x="85725" y="86044"/>
                                  <a:pt x="84772" y="86996"/>
                                </a:cubicBezTo>
                                <a:cubicBezTo>
                                  <a:pt x="81915" y="88901"/>
                                  <a:pt x="80963" y="87949"/>
                                  <a:pt x="79058" y="86044"/>
                                </a:cubicBezTo>
                                <a:cubicBezTo>
                                  <a:pt x="78105" y="85091"/>
                                  <a:pt x="77153" y="84139"/>
                                  <a:pt x="76200" y="84139"/>
                                </a:cubicBezTo>
                                <a:cubicBezTo>
                                  <a:pt x="76200" y="85091"/>
                                  <a:pt x="76200" y="86996"/>
                                  <a:pt x="74295" y="86996"/>
                                </a:cubicBezTo>
                                <a:cubicBezTo>
                                  <a:pt x="72390" y="86996"/>
                                  <a:pt x="71438" y="87949"/>
                                  <a:pt x="70485" y="88901"/>
                                </a:cubicBezTo>
                                <a:cubicBezTo>
                                  <a:pt x="68580" y="90806"/>
                                  <a:pt x="66675" y="90806"/>
                                  <a:pt x="64770" y="90806"/>
                                </a:cubicBezTo>
                                <a:cubicBezTo>
                                  <a:pt x="64770" y="88901"/>
                                  <a:pt x="62865" y="87949"/>
                                  <a:pt x="61913" y="86996"/>
                                </a:cubicBezTo>
                                <a:cubicBezTo>
                                  <a:pt x="61913" y="86996"/>
                                  <a:pt x="60960" y="86044"/>
                                  <a:pt x="61913" y="86044"/>
                                </a:cubicBezTo>
                                <a:cubicBezTo>
                                  <a:pt x="62865" y="86044"/>
                                  <a:pt x="62865" y="86044"/>
                                  <a:pt x="62865" y="86044"/>
                                </a:cubicBezTo>
                                <a:cubicBezTo>
                                  <a:pt x="63818" y="86996"/>
                                  <a:pt x="64770" y="87949"/>
                                  <a:pt x="65722" y="87949"/>
                                </a:cubicBezTo>
                                <a:cubicBezTo>
                                  <a:pt x="66675" y="87949"/>
                                  <a:pt x="66675" y="88901"/>
                                  <a:pt x="67628" y="87949"/>
                                </a:cubicBezTo>
                                <a:cubicBezTo>
                                  <a:pt x="68580" y="86996"/>
                                  <a:pt x="67628" y="86044"/>
                                  <a:pt x="67628" y="86044"/>
                                </a:cubicBezTo>
                                <a:cubicBezTo>
                                  <a:pt x="67628" y="85091"/>
                                  <a:pt x="66675" y="85091"/>
                                  <a:pt x="65722" y="85091"/>
                                </a:cubicBezTo>
                                <a:cubicBezTo>
                                  <a:pt x="63818" y="83186"/>
                                  <a:pt x="62865" y="82234"/>
                                  <a:pt x="64770" y="79376"/>
                                </a:cubicBezTo>
                                <a:cubicBezTo>
                                  <a:pt x="64770" y="76519"/>
                                  <a:pt x="61913" y="77471"/>
                                  <a:pt x="60008" y="76519"/>
                                </a:cubicBezTo>
                                <a:lnTo>
                                  <a:pt x="59055" y="74614"/>
                                </a:lnTo>
                                <a:cubicBezTo>
                                  <a:pt x="59055" y="73661"/>
                                  <a:pt x="59055" y="72709"/>
                                  <a:pt x="58103" y="72709"/>
                                </a:cubicBezTo>
                                <a:cubicBezTo>
                                  <a:pt x="57150" y="72709"/>
                                  <a:pt x="56197" y="73661"/>
                                  <a:pt x="56197" y="74614"/>
                                </a:cubicBezTo>
                                <a:cubicBezTo>
                                  <a:pt x="55245" y="76519"/>
                                  <a:pt x="56197" y="78424"/>
                                  <a:pt x="58103" y="80329"/>
                                </a:cubicBezTo>
                                <a:cubicBezTo>
                                  <a:pt x="57150" y="80329"/>
                                  <a:pt x="56197" y="80329"/>
                                  <a:pt x="55245" y="81281"/>
                                </a:cubicBezTo>
                                <a:cubicBezTo>
                                  <a:pt x="54293" y="79376"/>
                                  <a:pt x="52388" y="80329"/>
                                  <a:pt x="51435" y="79376"/>
                                </a:cubicBezTo>
                                <a:cubicBezTo>
                                  <a:pt x="50483" y="78424"/>
                                  <a:pt x="49530" y="78424"/>
                                  <a:pt x="49530" y="77471"/>
                                </a:cubicBezTo>
                                <a:cubicBezTo>
                                  <a:pt x="49530" y="76519"/>
                                  <a:pt x="51435" y="75566"/>
                                  <a:pt x="52388" y="75566"/>
                                </a:cubicBezTo>
                                <a:cubicBezTo>
                                  <a:pt x="54293" y="76519"/>
                                  <a:pt x="55245" y="75566"/>
                                  <a:pt x="54293" y="73661"/>
                                </a:cubicBezTo>
                                <a:cubicBezTo>
                                  <a:pt x="54293" y="71756"/>
                                  <a:pt x="54293" y="70804"/>
                                  <a:pt x="55245" y="69851"/>
                                </a:cubicBezTo>
                                <a:cubicBezTo>
                                  <a:pt x="56197" y="68899"/>
                                  <a:pt x="56197" y="67946"/>
                                  <a:pt x="55245" y="67946"/>
                                </a:cubicBezTo>
                                <a:cubicBezTo>
                                  <a:pt x="55245" y="66994"/>
                                  <a:pt x="55245" y="66041"/>
                                  <a:pt x="54293" y="66041"/>
                                </a:cubicBezTo>
                                <a:cubicBezTo>
                                  <a:pt x="53340" y="66041"/>
                                  <a:pt x="53340" y="66994"/>
                                  <a:pt x="53340" y="67946"/>
                                </a:cubicBezTo>
                                <a:cubicBezTo>
                                  <a:pt x="53340" y="69851"/>
                                  <a:pt x="52388" y="71756"/>
                                  <a:pt x="51435" y="72709"/>
                                </a:cubicBezTo>
                                <a:cubicBezTo>
                                  <a:pt x="51435" y="73661"/>
                                  <a:pt x="50483" y="73661"/>
                                  <a:pt x="49530" y="73661"/>
                                </a:cubicBezTo>
                                <a:cubicBezTo>
                                  <a:pt x="48578" y="73661"/>
                                  <a:pt x="48578" y="72709"/>
                                  <a:pt x="49530" y="71756"/>
                                </a:cubicBezTo>
                                <a:cubicBezTo>
                                  <a:pt x="49530" y="69851"/>
                                  <a:pt x="48578" y="68899"/>
                                  <a:pt x="49530" y="66994"/>
                                </a:cubicBezTo>
                                <a:cubicBezTo>
                                  <a:pt x="49530" y="66041"/>
                                  <a:pt x="49530" y="65089"/>
                                  <a:pt x="48578" y="64136"/>
                                </a:cubicBezTo>
                                <a:cubicBezTo>
                                  <a:pt x="47625" y="64136"/>
                                  <a:pt x="45720" y="65089"/>
                                  <a:pt x="45720" y="66041"/>
                                </a:cubicBezTo>
                                <a:cubicBezTo>
                                  <a:pt x="45720" y="67946"/>
                                  <a:pt x="44768" y="68899"/>
                                  <a:pt x="43815" y="70804"/>
                                </a:cubicBezTo>
                                <a:cubicBezTo>
                                  <a:pt x="43815" y="71756"/>
                                  <a:pt x="44768" y="71756"/>
                                  <a:pt x="44768" y="71756"/>
                                </a:cubicBezTo>
                                <a:cubicBezTo>
                                  <a:pt x="44768" y="72709"/>
                                  <a:pt x="45720" y="73661"/>
                                  <a:pt x="46672" y="74614"/>
                                </a:cubicBezTo>
                                <a:cubicBezTo>
                                  <a:pt x="47625" y="75566"/>
                                  <a:pt x="46672" y="75566"/>
                                  <a:pt x="45720" y="76519"/>
                                </a:cubicBezTo>
                                <a:cubicBezTo>
                                  <a:pt x="41910" y="78424"/>
                                  <a:pt x="40958" y="80329"/>
                                  <a:pt x="44768" y="82234"/>
                                </a:cubicBezTo>
                                <a:cubicBezTo>
                                  <a:pt x="45720" y="83186"/>
                                  <a:pt x="47625" y="84139"/>
                                  <a:pt x="47625" y="85091"/>
                                </a:cubicBezTo>
                                <a:cubicBezTo>
                                  <a:pt x="47625" y="86044"/>
                                  <a:pt x="47625" y="86996"/>
                                  <a:pt x="49530" y="86996"/>
                                </a:cubicBezTo>
                                <a:cubicBezTo>
                                  <a:pt x="51435" y="86996"/>
                                  <a:pt x="50483" y="86044"/>
                                  <a:pt x="50483" y="85091"/>
                                </a:cubicBezTo>
                                <a:cubicBezTo>
                                  <a:pt x="50483" y="84139"/>
                                  <a:pt x="49530" y="83186"/>
                                  <a:pt x="50483" y="82234"/>
                                </a:cubicBezTo>
                                <a:cubicBezTo>
                                  <a:pt x="51435" y="82234"/>
                                  <a:pt x="52388" y="83186"/>
                                  <a:pt x="52388" y="84139"/>
                                </a:cubicBezTo>
                                <a:cubicBezTo>
                                  <a:pt x="52388" y="85091"/>
                                  <a:pt x="52388" y="87949"/>
                                  <a:pt x="53340" y="86996"/>
                                </a:cubicBezTo>
                                <a:cubicBezTo>
                                  <a:pt x="57150" y="86996"/>
                                  <a:pt x="55245" y="87949"/>
                                  <a:pt x="54293" y="89854"/>
                                </a:cubicBezTo>
                                <a:cubicBezTo>
                                  <a:pt x="54293" y="89854"/>
                                  <a:pt x="53340" y="90806"/>
                                  <a:pt x="54293" y="90806"/>
                                </a:cubicBezTo>
                                <a:cubicBezTo>
                                  <a:pt x="55245" y="90806"/>
                                  <a:pt x="55245" y="90806"/>
                                  <a:pt x="55245" y="90806"/>
                                </a:cubicBezTo>
                                <a:cubicBezTo>
                                  <a:pt x="56197" y="89854"/>
                                  <a:pt x="56197" y="89854"/>
                                  <a:pt x="56197" y="88901"/>
                                </a:cubicBezTo>
                                <a:cubicBezTo>
                                  <a:pt x="56197" y="87949"/>
                                  <a:pt x="57150" y="86044"/>
                                  <a:pt x="58103" y="86996"/>
                                </a:cubicBezTo>
                                <a:cubicBezTo>
                                  <a:pt x="59055" y="87949"/>
                                  <a:pt x="58103" y="88901"/>
                                  <a:pt x="58103" y="89854"/>
                                </a:cubicBezTo>
                                <a:cubicBezTo>
                                  <a:pt x="58103" y="89854"/>
                                  <a:pt x="57150" y="90806"/>
                                  <a:pt x="57150" y="91759"/>
                                </a:cubicBezTo>
                                <a:cubicBezTo>
                                  <a:pt x="57150" y="93664"/>
                                  <a:pt x="54293" y="93664"/>
                                  <a:pt x="54293" y="95569"/>
                                </a:cubicBezTo>
                                <a:cubicBezTo>
                                  <a:pt x="56197" y="94616"/>
                                  <a:pt x="58103" y="93664"/>
                                  <a:pt x="59055" y="92711"/>
                                </a:cubicBezTo>
                                <a:cubicBezTo>
                                  <a:pt x="60960" y="90806"/>
                                  <a:pt x="60960" y="91759"/>
                                  <a:pt x="61913" y="92711"/>
                                </a:cubicBezTo>
                                <a:cubicBezTo>
                                  <a:pt x="61913" y="94616"/>
                                  <a:pt x="58103" y="94616"/>
                                  <a:pt x="59055" y="95569"/>
                                </a:cubicBezTo>
                                <a:cubicBezTo>
                                  <a:pt x="60008" y="96521"/>
                                  <a:pt x="61913" y="97474"/>
                                  <a:pt x="63818" y="98426"/>
                                </a:cubicBezTo>
                                <a:lnTo>
                                  <a:pt x="66675" y="99379"/>
                                </a:lnTo>
                                <a:lnTo>
                                  <a:pt x="68580" y="102236"/>
                                </a:lnTo>
                                <a:lnTo>
                                  <a:pt x="68580" y="102236"/>
                                </a:lnTo>
                                <a:cubicBezTo>
                                  <a:pt x="69533" y="101284"/>
                                  <a:pt x="69533" y="100331"/>
                                  <a:pt x="70485" y="100331"/>
                                </a:cubicBezTo>
                                <a:cubicBezTo>
                                  <a:pt x="69533" y="100331"/>
                                  <a:pt x="68580" y="100331"/>
                                  <a:pt x="66675" y="99379"/>
                                </a:cubicBezTo>
                                <a:lnTo>
                                  <a:pt x="67628" y="98426"/>
                                </a:lnTo>
                                <a:cubicBezTo>
                                  <a:pt x="68580" y="97474"/>
                                  <a:pt x="68580" y="95569"/>
                                  <a:pt x="70485" y="96521"/>
                                </a:cubicBezTo>
                                <a:cubicBezTo>
                                  <a:pt x="72390" y="97474"/>
                                  <a:pt x="70485" y="99379"/>
                                  <a:pt x="70485" y="100331"/>
                                </a:cubicBezTo>
                                <a:cubicBezTo>
                                  <a:pt x="72390" y="99379"/>
                                  <a:pt x="72390" y="99379"/>
                                  <a:pt x="73343" y="101284"/>
                                </a:cubicBezTo>
                                <a:cubicBezTo>
                                  <a:pt x="73343" y="102236"/>
                                  <a:pt x="74295" y="102236"/>
                                  <a:pt x="75247" y="102236"/>
                                </a:cubicBezTo>
                                <a:cubicBezTo>
                                  <a:pt x="77153" y="100331"/>
                                  <a:pt x="79058" y="101284"/>
                                  <a:pt x="80010" y="103189"/>
                                </a:cubicBezTo>
                                <a:cubicBezTo>
                                  <a:pt x="80010" y="104141"/>
                                  <a:pt x="80963" y="103189"/>
                                  <a:pt x="80963" y="103189"/>
                                </a:cubicBezTo>
                                <a:cubicBezTo>
                                  <a:pt x="81915" y="102236"/>
                                  <a:pt x="82868" y="101284"/>
                                  <a:pt x="82868" y="103189"/>
                                </a:cubicBezTo>
                                <a:cubicBezTo>
                                  <a:pt x="82868" y="104141"/>
                                  <a:pt x="81915" y="105094"/>
                                  <a:pt x="80963" y="105094"/>
                                </a:cubicBezTo>
                                <a:cubicBezTo>
                                  <a:pt x="80010" y="105094"/>
                                  <a:pt x="79058" y="105094"/>
                                  <a:pt x="77153" y="105094"/>
                                </a:cubicBezTo>
                                <a:cubicBezTo>
                                  <a:pt x="76200" y="105094"/>
                                  <a:pt x="75247" y="106046"/>
                                  <a:pt x="75247" y="106999"/>
                                </a:cubicBezTo>
                                <a:cubicBezTo>
                                  <a:pt x="75247" y="107951"/>
                                  <a:pt x="76200" y="107951"/>
                                  <a:pt x="77153" y="107951"/>
                                </a:cubicBezTo>
                                <a:cubicBezTo>
                                  <a:pt x="81915" y="110809"/>
                                  <a:pt x="82868" y="110809"/>
                                  <a:pt x="86678" y="106046"/>
                                </a:cubicBezTo>
                                <a:cubicBezTo>
                                  <a:pt x="86678" y="106999"/>
                                  <a:pt x="85725" y="107951"/>
                                  <a:pt x="86678" y="108904"/>
                                </a:cubicBezTo>
                                <a:cubicBezTo>
                                  <a:pt x="87630" y="108904"/>
                                  <a:pt x="88583" y="106999"/>
                                  <a:pt x="89535" y="106999"/>
                                </a:cubicBezTo>
                                <a:close/>
                                <a:moveTo>
                                  <a:pt x="49530" y="77471"/>
                                </a:moveTo>
                                <a:cubicBezTo>
                                  <a:pt x="49530" y="78424"/>
                                  <a:pt x="48578" y="78424"/>
                                  <a:pt x="47625" y="78424"/>
                                </a:cubicBezTo>
                                <a:cubicBezTo>
                                  <a:pt x="46672" y="78424"/>
                                  <a:pt x="45720" y="78424"/>
                                  <a:pt x="45720" y="77471"/>
                                </a:cubicBezTo>
                                <a:cubicBezTo>
                                  <a:pt x="45720" y="76519"/>
                                  <a:pt x="46672" y="76519"/>
                                  <a:pt x="47625" y="76519"/>
                                </a:cubicBezTo>
                                <a:cubicBezTo>
                                  <a:pt x="48578" y="76519"/>
                                  <a:pt x="48578" y="76519"/>
                                  <a:pt x="49530" y="77471"/>
                                </a:cubicBezTo>
                                <a:close/>
                                <a:moveTo>
                                  <a:pt x="47625" y="69851"/>
                                </a:moveTo>
                                <a:cubicBezTo>
                                  <a:pt x="47625" y="69851"/>
                                  <a:pt x="46672" y="69851"/>
                                  <a:pt x="46672" y="69851"/>
                                </a:cubicBezTo>
                                <a:cubicBezTo>
                                  <a:pt x="46672" y="69851"/>
                                  <a:pt x="47625" y="68899"/>
                                  <a:pt x="47625" y="68899"/>
                                </a:cubicBezTo>
                                <a:cubicBezTo>
                                  <a:pt x="48578" y="68899"/>
                                  <a:pt x="48578" y="68899"/>
                                  <a:pt x="48578" y="69851"/>
                                </a:cubicBezTo>
                                <a:cubicBezTo>
                                  <a:pt x="48578" y="70804"/>
                                  <a:pt x="47625" y="69851"/>
                                  <a:pt x="47625" y="69851"/>
                                </a:cubicBezTo>
                                <a:close/>
                                <a:moveTo>
                                  <a:pt x="56197" y="79376"/>
                                </a:moveTo>
                                <a:cubicBezTo>
                                  <a:pt x="56197" y="79376"/>
                                  <a:pt x="57150" y="79376"/>
                                  <a:pt x="56197" y="79376"/>
                                </a:cubicBezTo>
                                <a:cubicBezTo>
                                  <a:pt x="57150" y="80329"/>
                                  <a:pt x="58103" y="81281"/>
                                  <a:pt x="58103" y="82234"/>
                                </a:cubicBezTo>
                                <a:cubicBezTo>
                                  <a:pt x="58103" y="83186"/>
                                  <a:pt x="57150" y="82234"/>
                                  <a:pt x="57150" y="82234"/>
                                </a:cubicBezTo>
                                <a:cubicBezTo>
                                  <a:pt x="57150" y="81281"/>
                                  <a:pt x="54293" y="81281"/>
                                  <a:pt x="56197" y="79376"/>
                                </a:cubicBezTo>
                                <a:close/>
                                <a:moveTo>
                                  <a:pt x="58103" y="96521"/>
                                </a:moveTo>
                                <a:lnTo>
                                  <a:pt x="58103" y="96521"/>
                                </a:lnTo>
                                <a:cubicBezTo>
                                  <a:pt x="58103" y="97474"/>
                                  <a:pt x="58103" y="97474"/>
                                  <a:pt x="58103" y="96521"/>
                                </a:cubicBezTo>
                                <a:lnTo>
                                  <a:pt x="58103" y="96521"/>
                                </a:lnTo>
                                <a:cubicBezTo>
                                  <a:pt x="59055" y="97474"/>
                                  <a:pt x="59055" y="97474"/>
                                  <a:pt x="58103" y="96521"/>
                                </a:cubicBezTo>
                                <a:close/>
                                <a:moveTo>
                                  <a:pt x="59055" y="78424"/>
                                </a:moveTo>
                                <a:lnTo>
                                  <a:pt x="61913" y="75566"/>
                                </a:lnTo>
                                <a:lnTo>
                                  <a:pt x="61913" y="77471"/>
                                </a:lnTo>
                                <a:cubicBezTo>
                                  <a:pt x="61913" y="80329"/>
                                  <a:pt x="60960" y="80329"/>
                                  <a:pt x="59055" y="78424"/>
                                </a:cubicBezTo>
                                <a:close/>
                                <a:moveTo>
                                  <a:pt x="67628" y="91759"/>
                                </a:moveTo>
                                <a:cubicBezTo>
                                  <a:pt x="66675" y="91759"/>
                                  <a:pt x="64770" y="91759"/>
                                  <a:pt x="63818" y="90806"/>
                                </a:cubicBezTo>
                                <a:cubicBezTo>
                                  <a:pt x="64770" y="88901"/>
                                  <a:pt x="66675" y="89854"/>
                                  <a:pt x="67628" y="89854"/>
                                </a:cubicBezTo>
                                <a:cubicBezTo>
                                  <a:pt x="67628" y="90806"/>
                                  <a:pt x="67628" y="90806"/>
                                  <a:pt x="67628" y="91759"/>
                                </a:cubicBezTo>
                                <a:close/>
                                <a:moveTo>
                                  <a:pt x="66675" y="103189"/>
                                </a:moveTo>
                                <a:cubicBezTo>
                                  <a:pt x="66675" y="102236"/>
                                  <a:pt x="66675" y="102236"/>
                                  <a:pt x="65722" y="102236"/>
                                </a:cubicBezTo>
                                <a:cubicBezTo>
                                  <a:pt x="64770" y="102236"/>
                                  <a:pt x="64770" y="102236"/>
                                  <a:pt x="64770" y="103189"/>
                                </a:cubicBezTo>
                                <a:cubicBezTo>
                                  <a:pt x="64770" y="103189"/>
                                  <a:pt x="64770" y="103189"/>
                                  <a:pt x="66675" y="103189"/>
                                </a:cubicBezTo>
                                <a:cubicBezTo>
                                  <a:pt x="65722" y="103189"/>
                                  <a:pt x="65722" y="103189"/>
                                  <a:pt x="66675" y="103189"/>
                                </a:cubicBezTo>
                                <a:close/>
                                <a:moveTo>
                                  <a:pt x="64770" y="67946"/>
                                </a:moveTo>
                                <a:cubicBezTo>
                                  <a:pt x="64770" y="67946"/>
                                  <a:pt x="64770" y="67946"/>
                                  <a:pt x="64770" y="67946"/>
                                </a:cubicBezTo>
                                <a:cubicBezTo>
                                  <a:pt x="65722" y="67946"/>
                                  <a:pt x="65722" y="67946"/>
                                  <a:pt x="64770" y="67946"/>
                                </a:cubicBezTo>
                                <a:cubicBezTo>
                                  <a:pt x="65722" y="67946"/>
                                  <a:pt x="65722" y="67946"/>
                                  <a:pt x="64770" y="67946"/>
                                </a:cubicBezTo>
                                <a:cubicBezTo>
                                  <a:pt x="65722" y="66994"/>
                                  <a:pt x="64770" y="67946"/>
                                  <a:pt x="64770" y="67946"/>
                                </a:cubicBezTo>
                                <a:close/>
                                <a:moveTo>
                                  <a:pt x="66675" y="91759"/>
                                </a:moveTo>
                                <a:cubicBezTo>
                                  <a:pt x="67628" y="91759"/>
                                  <a:pt x="67628" y="91759"/>
                                  <a:pt x="66675" y="91759"/>
                                </a:cubicBezTo>
                                <a:lnTo>
                                  <a:pt x="66675" y="91759"/>
                                </a:lnTo>
                                <a:cubicBezTo>
                                  <a:pt x="66675" y="91759"/>
                                  <a:pt x="67628" y="92711"/>
                                  <a:pt x="66675" y="93664"/>
                                </a:cubicBezTo>
                                <a:lnTo>
                                  <a:pt x="65722" y="93664"/>
                                </a:lnTo>
                                <a:cubicBezTo>
                                  <a:pt x="66675" y="92711"/>
                                  <a:pt x="66675" y="92711"/>
                                  <a:pt x="66675" y="91759"/>
                                </a:cubicBezTo>
                                <a:close/>
                                <a:moveTo>
                                  <a:pt x="70485" y="78424"/>
                                </a:moveTo>
                                <a:cubicBezTo>
                                  <a:pt x="69533" y="75566"/>
                                  <a:pt x="67628" y="77471"/>
                                  <a:pt x="66675" y="78424"/>
                                </a:cubicBezTo>
                                <a:cubicBezTo>
                                  <a:pt x="65722" y="80329"/>
                                  <a:pt x="67628" y="80329"/>
                                  <a:pt x="68580" y="81281"/>
                                </a:cubicBezTo>
                                <a:cubicBezTo>
                                  <a:pt x="69533" y="82234"/>
                                  <a:pt x="69533" y="82234"/>
                                  <a:pt x="70485" y="81281"/>
                                </a:cubicBezTo>
                                <a:cubicBezTo>
                                  <a:pt x="71438" y="80329"/>
                                  <a:pt x="71438" y="79376"/>
                                  <a:pt x="70485" y="78424"/>
                                </a:cubicBezTo>
                                <a:close/>
                                <a:moveTo>
                                  <a:pt x="72390" y="103189"/>
                                </a:moveTo>
                                <a:cubicBezTo>
                                  <a:pt x="72390" y="101284"/>
                                  <a:pt x="70485" y="101284"/>
                                  <a:pt x="68580" y="101284"/>
                                </a:cubicBezTo>
                                <a:cubicBezTo>
                                  <a:pt x="69533" y="102236"/>
                                  <a:pt x="69533" y="104141"/>
                                  <a:pt x="72390" y="103189"/>
                                </a:cubicBezTo>
                                <a:cubicBezTo>
                                  <a:pt x="72390" y="104141"/>
                                  <a:pt x="72390" y="103189"/>
                                  <a:pt x="72390" y="103189"/>
                                </a:cubicBezTo>
                                <a:close/>
                                <a:moveTo>
                                  <a:pt x="69533" y="72709"/>
                                </a:moveTo>
                                <a:cubicBezTo>
                                  <a:pt x="69533" y="72709"/>
                                  <a:pt x="69533" y="73661"/>
                                  <a:pt x="69533" y="72709"/>
                                </a:cubicBezTo>
                                <a:lnTo>
                                  <a:pt x="70485" y="72709"/>
                                </a:lnTo>
                                <a:cubicBezTo>
                                  <a:pt x="70485" y="72709"/>
                                  <a:pt x="70485" y="71756"/>
                                  <a:pt x="69533" y="72709"/>
                                </a:cubicBezTo>
                                <a:cubicBezTo>
                                  <a:pt x="69533" y="72709"/>
                                  <a:pt x="69533" y="72709"/>
                                  <a:pt x="69533" y="72709"/>
                                </a:cubicBezTo>
                                <a:close/>
                                <a:moveTo>
                                  <a:pt x="72390" y="77471"/>
                                </a:moveTo>
                                <a:cubicBezTo>
                                  <a:pt x="72390" y="77471"/>
                                  <a:pt x="73343" y="77471"/>
                                  <a:pt x="72390" y="77471"/>
                                </a:cubicBezTo>
                                <a:cubicBezTo>
                                  <a:pt x="73343" y="76519"/>
                                  <a:pt x="73343" y="76519"/>
                                  <a:pt x="72390" y="77471"/>
                                </a:cubicBezTo>
                                <a:lnTo>
                                  <a:pt x="72390" y="77471"/>
                                </a:lnTo>
                                <a:lnTo>
                                  <a:pt x="72390" y="77471"/>
                                </a:lnTo>
                                <a:close/>
                                <a:moveTo>
                                  <a:pt x="76200" y="89854"/>
                                </a:moveTo>
                                <a:cubicBezTo>
                                  <a:pt x="75247" y="89854"/>
                                  <a:pt x="75247" y="89854"/>
                                  <a:pt x="76200" y="89854"/>
                                </a:cubicBezTo>
                                <a:cubicBezTo>
                                  <a:pt x="75247" y="90806"/>
                                  <a:pt x="75247" y="90806"/>
                                  <a:pt x="74295" y="89854"/>
                                </a:cubicBezTo>
                                <a:lnTo>
                                  <a:pt x="74295" y="88901"/>
                                </a:lnTo>
                                <a:cubicBezTo>
                                  <a:pt x="75247" y="88901"/>
                                  <a:pt x="75247" y="88901"/>
                                  <a:pt x="76200" y="89854"/>
                                </a:cubicBezTo>
                                <a:close/>
                                <a:moveTo>
                                  <a:pt x="76200" y="82234"/>
                                </a:moveTo>
                                <a:lnTo>
                                  <a:pt x="76200" y="82234"/>
                                </a:lnTo>
                                <a:cubicBezTo>
                                  <a:pt x="77153" y="82234"/>
                                  <a:pt x="77153" y="82234"/>
                                  <a:pt x="77153" y="82234"/>
                                </a:cubicBezTo>
                                <a:cubicBezTo>
                                  <a:pt x="77153" y="81281"/>
                                  <a:pt x="77153" y="81281"/>
                                  <a:pt x="76200" y="80329"/>
                                </a:cubicBezTo>
                                <a:cubicBezTo>
                                  <a:pt x="76200" y="80329"/>
                                  <a:pt x="75247" y="80329"/>
                                  <a:pt x="75247" y="80329"/>
                                </a:cubicBezTo>
                                <a:cubicBezTo>
                                  <a:pt x="76200" y="81281"/>
                                  <a:pt x="76200" y="82234"/>
                                  <a:pt x="76200" y="82234"/>
                                </a:cubicBezTo>
                                <a:close/>
                                <a:moveTo>
                                  <a:pt x="80963" y="92711"/>
                                </a:moveTo>
                                <a:cubicBezTo>
                                  <a:pt x="80963" y="92711"/>
                                  <a:pt x="80963" y="93664"/>
                                  <a:pt x="80010" y="93664"/>
                                </a:cubicBezTo>
                                <a:cubicBezTo>
                                  <a:pt x="80010" y="94616"/>
                                  <a:pt x="80963" y="95569"/>
                                  <a:pt x="79058" y="95569"/>
                                </a:cubicBezTo>
                                <a:cubicBezTo>
                                  <a:pt x="78105" y="95569"/>
                                  <a:pt x="78105" y="94616"/>
                                  <a:pt x="77153" y="94616"/>
                                </a:cubicBezTo>
                                <a:cubicBezTo>
                                  <a:pt x="76200" y="93664"/>
                                  <a:pt x="76200" y="91759"/>
                                  <a:pt x="77153" y="90806"/>
                                </a:cubicBezTo>
                                <a:cubicBezTo>
                                  <a:pt x="80010" y="89854"/>
                                  <a:pt x="80010" y="91759"/>
                                  <a:pt x="80963" y="92711"/>
                                </a:cubicBezTo>
                                <a:close/>
                                <a:moveTo>
                                  <a:pt x="80963" y="92711"/>
                                </a:moveTo>
                                <a:lnTo>
                                  <a:pt x="83820" y="92711"/>
                                </a:lnTo>
                                <a:cubicBezTo>
                                  <a:pt x="82868" y="93664"/>
                                  <a:pt x="82868" y="94616"/>
                                  <a:pt x="81915" y="94616"/>
                                </a:cubicBezTo>
                                <a:cubicBezTo>
                                  <a:pt x="81915" y="94616"/>
                                  <a:pt x="80963" y="93664"/>
                                  <a:pt x="80963" y="92711"/>
                                </a:cubicBezTo>
                                <a:close/>
                                <a:moveTo>
                                  <a:pt x="83820" y="92711"/>
                                </a:moveTo>
                                <a:cubicBezTo>
                                  <a:pt x="83820" y="91759"/>
                                  <a:pt x="83820" y="90806"/>
                                  <a:pt x="84772" y="90806"/>
                                </a:cubicBezTo>
                                <a:cubicBezTo>
                                  <a:pt x="84772" y="90806"/>
                                  <a:pt x="84772" y="90806"/>
                                  <a:pt x="84772" y="90806"/>
                                </a:cubicBezTo>
                                <a:cubicBezTo>
                                  <a:pt x="85725" y="91759"/>
                                  <a:pt x="84772" y="92711"/>
                                  <a:pt x="83820" y="92711"/>
                                </a:cubicBezTo>
                                <a:close/>
                                <a:moveTo>
                                  <a:pt x="91440" y="106999"/>
                                </a:moveTo>
                                <a:lnTo>
                                  <a:pt x="87630" y="105094"/>
                                </a:lnTo>
                                <a:lnTo>
                                  <a:pt x="85725" y="103189"/>
                                </a:lnTo>
                                <a:cubicBezTo>
                                  <a:pt x="84772" y="102236"/>
                                  <a:pt x="85725" y="101284"/>
                                  <a:pt x="86678" y="101284"/>
                                </a:cubicBezTo>
                                <a:cubicBezTo>
                                  <a:pt x="90488" y="101284"/>
                                  <a:pt x="94297" y="99379"/>
                                  <a:pt x="98108" y="100331"/>
                                </a:cubicBezTo>
                                <a:cubicBezTo>
                                  <a:pt x="97155" y="102236"/>
                                  <a:pt x="95250" y="101284"/>
                                  <a:pt x="94297" y="102236"/>
                                </a:cubicBezTo>
                                <a:cubicBezTo>
                                  <a:pt x="94297" y="102236"/>
                                  <a:pt x="93345" y="103189"/>
                                  <a:pt x="93345" y="103189"/>
                                </a:cubicBezTo>
                                <a:cubicBezTo>
                                  <a:pt x="93345" y="104141"/>
                                  <a:pt x="94297" y="104141"/>
                                  <a:pt x="94297" y="104141"/>
                                </a:cubicBezTo>
                                <a:cubicBezTo>
                                  <a:pt x="95250" y="104141"/>
                                  <a:pt x="96203" y="103189"/>
                                  <a:pt x="97155" y="105094"/>
                                </a:cubicBezTo>
                                <a:cubicBezTo>
                                  <a:pt x="97155" y="106999"/>
                                  <a:pt x="95250" y="106046"/>
                                  <a:pt x="95250" y="106999"/>
                                </a:cubicBezTo>
                                <a:cubicBezTo>
                                  <a:pt x="92393" y="106999"/>
                                  <a:pt x="92393" y="106999"/>
                                  <a:pt x="91440" y="106999"/>
                                </a:cubicBezTo>
                                <a:lnTo>
                                  <a:pt x="91440" y="106999"/>
                                </a:lnTo>
                                <a:close/>
                                <a:moveTo>
                                  <a:pt x="85725" y="95569"/>
                                </a:moveTo>
                                <a:cubicBezTo>
                                  <a:pt x="85725" y="94616"/>
                                  <a:pt x="86678" y="94616"/>
                                  <a:pt x="86678" y="94616"/>
                                </a:cubicBezTo>
                                <a:cubicBezTo>
                                  <a:pt x="87630" y="94616"/>
                                  <a:pt x="87630" y="94616"/>
                                  <a:pt x="87630" y="95569"/>
                                </a:cubicBezTo>
                                <a:cubicBezTo>
                                  <a:pt x="87630" y="96521"/>
                                  <a:pt x="87630" y="96521"/>
                                  <a:pt x="86678" y="96521"/>
                                </a:cubicBezTo>
                                <a:cubicBezTo>
                                  <a:pt x="85725" y="96521"/>
                                  <a:pt x="85725" y="96521"/>
                                  <a:pt x="85725" y="95569"/>
                                </a:cubicBezTo>
                                <a:close/>
                                <a:moveTo>
                                  <a:pt x="86678" y="113666"/>
                                </a:moveTo>
                                <a:cubicBezTo>
                                  <a:pt x="86678" y="112714"/>
                                  <a:pt x="86678" y="111761"/>
                                  <a:pt x="85725" y="111761"/>
                                </a:cubicBezTo>
                                <a:cubicBezTo>
                                  <a:pt x="85725" y="111761"/>
                                  <a:pt x="84772" y="111761"/>
                                  <a:pt x="84772" y="112714"/>
                                </a:cubicBezTo>
                                <a:cubicBezTo>
                                  <a:pt x="85725" y="112714"/>
                                  <a:pt x="85725" y="113666"/>
                                  <a:pt x="86678" y="113666"/>
                                </a:cubicBezTo>
                                <a:cubicBezTo>
                                  <a:pt x="86678" y="113666"/>
                                  <a:pt x="86678" y="112714"/>
                                  <a:pt x="86678" y="113666"/>
                                </a:cubicBezTo>
                                <a:close/>
                                <a:moveTo>
                                  <a:pt x="91440" y="115571"/>
                                </a:moveTo>
                                <a:cubicBezTo>
                                  <a:pt x="91440" y="114619"/>
                                  <a:pt x="90488" y="114619"/>
                                  <a:pt x="90488" y="114619"/>
                                </a:cubicBezTo>
                                <a:cubicBezTo>
                                  <a:pt x="88583" y="115571"/>
                                  <a:pt x="88583" y="116524"/>
                                  <a:pt x="88583" y="118429"/>
                                </a:cubicBezTo>
                                <a:cubicBezTo>
                                  <a:pt x="88583" y="119381"/>
                                  <a:pt x="88583" y="119381"/>
                                  <a:pt x="89535" y="119381"/>
                                </a:cubicBezTo>
                                <a:cubicBezTo>
                                  <a:pt x="90488" y="117476"/>
                                  <a:pt x="91440" y="116524"/>
                                  <a:pt x="91440" y="115571"/>
                                </a:cubicBezTo>
                                <a:close/>
                                <a:moveTo>
                                  <a:pt x="93345" y="89854"/>
                                </a:moveTo>
                                <a:cubicBezTo>
                                  <a:pt x="93345" y="91759"/>
                                  <a:pt x="91440" y="92711"/>
                                  <a:pt x="91440" y="94616"/>
                                </a:cubicBezTo>
                                <a:cubicBezTo>
                                  <a:pt x="88583" y="91759"/>
                                  <a:pt x="91440" y="90806"/>
                                  <a:pt x="93345" y="89854"/>
                                </a:cubicBezTo>
                                <a:close/>
                                <a:moveTo>
                                  <a:pt x="95250" y="111761"/>
                                </a:moveTo>
                                <a:cubicBezTo>
                                  <a:pt x="95250" y="111761"/>
                                  <a:pt x="95250" y="110809"/>
                                  <a:pt x="95250" y="111761"/>
                                </a:cubicBezTo>
                                <a:cubicBezTo>
                                  <a:pt x="96203" y="111761"/>
                                  <a:pt x="96203" y="111761"/>
                                  <a:pt x="96203" y="111761"/>
                                </a:cubicBezTo>
                                <a:cubicBezTo>
                                  <a:pt x="96203" y="111761"/>
                                  <a:pt x="96203" y="112714"/>
                                  <a:pt x="95250" y="111761"/>
                                </a:cubicBezTo>
                                <a:cubicBezTo>
                                  <a:pt x="95250" y="111761"/>
                                  <a:pt x="95250" y="111761"/>
                                  <a:pt x="95250" y="111761"/>
                                </a:cubicBezTo>
                                <a:close/>
                                <a:moveTo>
                                  <a:pt x="97155" y="121286"/>
                                </a:moveTo>
                                <a:cubicBezTo>
                                  <a:pt x="98108" y="121286"/>
                                  <a:pt x="98108" y="120334"/>
                                  <a:pt x="99060" y="119381"/>
                                </a:cubicBezTo>
                                <a:cubicBezTo>
                                  <a:pt x="99060" y="118429"/>
                                  <a:pt x="99060" y="117476"/>
                                  <a:pt x="98108" y="117476"/>
                                </a:cubicBezTo>
                                <a:cubicBezTo>
                                  <a:pt x="97155" y="117476"/>
                                  <a:pt x="96203" y="117476"/>
                                  <a:pt x="97155" y="118429"/>
                                </a:cubicBezTo>
                                <a:cubicBezTo>
                                  <a:pt x="97155" y="119381"/>
                                  <a:pt x="95250" y="120334"/>
                                  <a:pt x="97155" y="121286"/>
                                </a:cubicBezTo>
                                <a:close/>
                                <a:moveTo>
                                  <a:pt x="109538" y="125096"/>
                                </a:moveTo>
                                <a:cubicBezTo>
                                  <a:pt x="110490" y="125096"/>
                                  <a:pt x="109538" y="123191"/>
                                  <a:pt x="109538" y="123191"/>
                                </a:cubicBezTo>
                                <a:cubicBezTo>
                                  <a:pt x="108585" y="122239"/>
                                  <a:pt x="107633" y="123191"/>
                                  <a:pt x="107633" y="123191"/>
                                </a:cubicBezTo>
                                <a:cubicBezTo>
                                  <a:pt x="105728" y="125096"/>
                                  <a:pt x="103822" y="126049"/>
                                  <a:pt x="100965" y="124144"/>
                                </a:cubicBezTo>
                                <a:cubicBezTo>
                                  <a:pt x="100965" y="124144"/>
                                  <a:pt x="99060" y="125096"/>
                                  <a:pt x="98108" y="125096"/>
                                </a:cubicBezTo>
                                <a:cubicBezTo>
                                  <a:pt x="97155" y="124144"/>
                                  <a:pt x="96203" y="123191"/>
                                  <a:pt x="96203" y="124144"/>
                                </a:cubicBezTo>
                                <a:cubicBezTo>
                                  <a:pt x="95250" y="125096"/>
                                  <a:pt x="97155" y="126049"/>
                                  <a:pt x="97155" y="126049"/>
                                </a:cubicBezTo>
                                <a:cubicBezTo>
                                  <a:pt x="99060" y="127001"/>
                                  <a:pt x="101918" y="126049"/>
                                  <a:pt x="103822" y="127954"/>
                                </a:cubicBezTo>
                                <a:cubicBezTo>
                                  <a:pt x="104775" y="128906"/>
                                  <a:pt x="105728" y="127954"/>
                                  <a:pt x="105728" y="127954"/>
                                </a:cubicBezTo>
                                <a:cubicBezTo>
                                  <a:pt x="107633" y="127001"/>
                                  <a:pt x="107633" y="125096"/>
                                  <a:pt x="109538" y="125096"/>
                                </a:cubicBezTo>
                                <a:close/>
                                <a:moveTo>
                                  <a:pt x="99060" y="104141"/>
                                </a:moveTo>
                                <a:cubicBezTo>
                                  <a:pt x="99060" y="102236"/>
                                  <a:pt x="100965" y="102236"/>
                                  <a:pt x="101918" y="101284"/>
                                </a:cubicBezTo>
                                <a:cubicBezTo>
                                  <a:pt x="103822" y="100331"/>
                                  <a:pt x="105728" y="100331"/>
                                  <a:pt x="105728" y="98426"/>
                                </a:cubicBezTo>
                                <a:cubicBezTo>
                                  <a:pt x="105728" y="97474"/>
                                  <a:pt x="107633" y="96521"/>
                                  <a:pt x="108585" y="97474"/>
                                </a:cubicBezTo>
                                <a:cubicBezTo>
                                  <a:pt x="109538" y="97474"/>
                                  <a:pt x="109538" y="99379"/>
                                  <a:pt x="109538" y="100331"/>
                                </a:cubicBezTo>
                                <a:cubicBezTo>
                                  <a:pt x="109538" y="102236"/>
                                  <a:pt x="109538" y="104141"/>
                                  <a:pt x="109538" y="106999"/>
                                </a:cubicBezTo>
                                <a:cubicBezTo>
                                  <a:pt x="106680" y="104141"/>
                                  <a:pt x="106680" y="104141"/>
                                  <a:pt x="102870" y="106046"/>
                                </a:cubicBezTo>
                                <a:cubicBezTo>
                                  <a:pt x="100965" y="105094"/>
                                  <a:pt x="99060" y="105094"/>
                                  <a:pt x="99060" y="104141"/>
                                </a:cubicBezTo>
                                <a:close/>
                                <a:moveTo>
                                  <a:pt x="99060" y="34609"/>
                                </a:moveTo>
                                <a:cubicBezTo>
                                  <a:pt x="99060" y="34609"/>
                                  <a:pt x="100013" y="35561"/>
                                  <a:pt x="100013" y="35561"/>
                                </a:cubicBezTo>
                                <a:cubicBezTo>
                                  <a:pt x="100965" y="36514"/>
                                  <a:pt x="100965" y="35561"/>
                                  <a:pt x="99060" y="34609"/>
                                </a:cubicBezTo>
                                <a:cubicBezTo>
                                  <a:pt x="100013" y="34609"/>
                                  <a:pt x="100013" y="34609"/>
                                  <a:pt x="99060" y="34609"/>
                                </a:cubicBezTo>
                                <a:cubicBezTo>
                                  <a:pt x="100013" y="34609"/>
                                  <a:pt x="99060" y="34609"/>
                                  <a:pt x="99060" y="34609"/>
                                </a:cubicBezTo>
                                <a:close/>
                                <a:moveTo>
                                  <a:pt x="107633" y="115571"/>
                                </a:moveTo>
                                <a:cubicBezTo>
                                  <a:pt x="106680" y="113666"/>
                                  <a:pt x="106680" y="115571"/>
                                  <a:pt x="105728" y="116524"/>
                                </a:cubicBezTo>
                                <a:cubicBezTo>
                                  <a:pt x="105728" y="117476"/>
                                  <a:pt x="104775" y="116524"/>
                                  <a:pt x="104775" y="116524"/>
                                </a:cubicBezTo>
                                <a:cubicBezTo>
                                  <a:pt x="103822" y="115571"/>
                                  <a:pt x="103822" y="114619"/>
                                  <a:pt x="102870" y="114619"/>
                                </a:cubicBezTo>
                                <a:cubicBezTo>
                                  <a:pt x="101918" y="115571"/>
                                  <a:pt x="102870" y="116524"/>
                                  <a:pt x="102870" y="117476"/>
                                </a:cubicBezTo>
                                <a:cubicBezTo>
                                  <a:pt x="102870" y="121286"/>
                                  <a:pt x="102870" y="121286"/>
                                  <a:pt x="105728" y="120334"/>
                                </a:cubicBezTo>
                                <a:lnTo>
                                  <a:pt x="107633" y="119381"/>
                                </a:lnTo>
                                <a:cubicBezTo>
                                  <a:pt x="109538" y="118429"/>
                                  <a:pt x="108585" y="115571"/>
                                  <a:pt x="107633" y="115571"/>
                                </a:cubicBezTo>
                                <a:close/>
                                <a:moveTo>
                                  <a:pt x="110490" y="145099"/>
                                </a:moveTo>
                                <a:cubicBezTo>
                                  <a:pt x="110490" y="145099"/>
                                  <a:pt x="109538" y="144146"/>
                                  <a:pt x="110490" y="145099"/>
                                </a:cubicBezTo>
                                <a:cubicBezTo>
                                  <a:pt x="108585" y="145099"/>
                                  <a:pt x="106680" y="145099"/>
                                  <a:pt x="106680" y="147004"/>
                                </a:cubicBezTo>
                                <a:cubicBezTo>
                                  <a:pt x="106680" y="147956"/>
                                  <a:pt x="107633" y="147956"/>
                                  <a:pt x="107633" y="147956"/>
                                </a:cubicBezTo>
                                <a:cubicBezTo>
                                  <a:pt x="109538" y="147956"/>
                                  <a:pt x="109538" y="147004"/>
                                  <a:pt x="110490" y="145099"/>
                                </a:cubicBezTo>
                                <a:close/>
                                <a:moveTo>
                                  <a:pt x="109538" y="135574"/>
                                </a:moveTo>
                                <a:cubicBezTo>
                                  <a:pt x="108585" y="136526"/>
                                  <a:pt x="108585" y="136526"/>
                                  <a:pt x="109538" y="135574"/>
                                </a:cubicBezTo>
                                <a:cubicBezTo>
                                  <a:pt x="108585" y="136526"/>
                                  <a:pt x="109538" y="137479"/>
                                  <a:pt x="109538" y="137479"/>
                                </a:cubicBezTo>
                                <a:cubicBezTo>
                                  <a:pt x="109538" y="137479"/>
                                  <a:pt x="109538" y="136526"/>
                                  <a:pt x="109538" y="135574"/>
                                </a:cubicBezTo>
                                <a:cubicBezTo>
                                  <a:pt x="109538" y="135574"/>
                                  <a:pt x="109538" y="135574"/>
                                  <a:pt x="109538" y="135574"/>
                                </a:cubicBezTo>
                                <a:close/>
                                <a:moveTo>
                                  <a:pt x="110490" y="141289"/>
                                </a:moveTo>
                                <a:cubicBezTo>
                                  <a:pt x="110490" y="141289"/>
                                  <a:pt x="110490" y="140336"/>
                                  <a:pt x="110490" y="141289"/>
                                </a:cubicBezTo>
                                <a:cubicBezTo>
                                  <a:pt x="109538" y="140336"/>
                                  <a:pt x="109538" y="141289"/>
                                  <a:pt x="108585" y="141289"/>
                                </a:cubicBezTo>
                                <a:cubicBezTo>
                                  <a:pt x="108585" y="141289"/>
                                  <a:pt x="108585" y="142241"/>
                                  <a:pt x="108585" y="142241"/>
                                </a:cubicBezTo>
                                <a:cubicBezTo>
                                  <a:pt x="110490" y="142241"/>
                                  <a:pt x="110490" y="142241"/>
                                  <a:pt x="110490" y="141289"/>
                                </a:cubicBezTo>
                                <a:close/>
                                <a:moveTo>
                                  <a:pt x="113347" y="144146"/>
                                </a:moveTo>
                                <a:cubicBezTo>
                                  <a:pt x="112395" y="144146"/>
                                  <a:pt x="112395" y="146051"/>
                                  <a:pt x="111443" y="147004"/>
                                </a:cubicBezTo>
                                <a:cubicBezTo>
                                  <a:pt x="111443" y="147004"/>
                                  <a:pt x="110490" y="147956"/>
                                  <a:pt x="111443" y="148909"/>
                                </a:cubicBezTo>
                                <a:cubicBezTo>
                                  <a:pt x="112395" y="148909"/>
                                  <a:pt x="112395" y="147956"/>
                                  <a:pt x="113347" y="147004"/>
                                </a:cubicBezTo>
                                <a:cubicBezTo>
                                  <a:pt x="112395" y="145099"/>
                                  <a:pt x="114300" y="144146"/>
                                  <a:pt x="113347" y="144146"/>
                                </a:cubicBezTo>
                                <a:close/>
                                <a:moveTo>
                                  <a:pt x="111443" y="130811"/>
                                </a:moveTo>
                                <a:cubicBezTo>
                                  <a:pt x="110490" y="130811"/>
                                  <a:pt x="110490" y="131764"/>
                                  <a:pt x="111443" y="130811"/>
                                </a:cubicBezTo>
                                <a:cubicBezTo>
                                  <a:pt x="111443" y="131764"/>
                                  <a:pt x="111443" y="132716"/>
                                  <a:pt x="111443" y="132716"/>
                                </a:cubicBezTo>
                                <a:cubicBezTo>
                                  <a:pt x="112395" y="132716"/>
                                  <a:pt x="112395" y="132716"/>
                                  <a:pt x="111443" y="130811"/>
                                </a:cubicBezTo>
                                <a:cubicBezTo>
                                  <a:pt x="112395" y="130811"/>
                                  <a:pt x="112395" y="130811"/>
                                  <a:pt x="111443" y="130811"/>
                                </a:cubicBezTo>
                                <a:close/>
                                <a:moveTo>
                                  <a:pt x="111443" y="111761"/>
                                </a:moveTo>
                                <a:cubicBezTo>
                                  <a:pt x="111443" y="112714"/>
                                  <a:pt x="112395" y="113666"/>
                                  <a:pt x="113347" y="114619"/>
                                </a:cubicBezTo>
                                <a:cubicBezTo>
                                  <a:pt x="114300" y="116524"/>
                                  <a:pt x="116205" y="116524"/>
                                  <a:pt x="118110" y="116524"/>
                                </a:cubicBezTo>
                                <a:cubicBezTo>
                                  <a:pt x="119063" y="116524"/>
                                  <a:pt x="119063" y="115571"/>
                                  <a:pt x="119063" y="114619"/>
                                </a:cubicBezTo>
                                <a:cubicBezTo>
                                  <a:pt x="118110" y="112714"/>
                                  <a:pt x="117158" y="109856"/>
                                  <a:pt x="113347" y="110809"/>
                                </a:cubicBezTo>
                                <a:cubicBezTo>
                                  <a:pt x="112395" y="110809"/>
                                  <a:pt x="112395" y="108904"/>
                                  <a:pt x="111443" y="109856"/>
                                </a:cubicBezTo>
                                <a:cubicBezTo>
                                  <a:pt x="111443" y="109856"/>
                                  <a:pt x="111443" y="110809"/>
                                  <a:pt x="111443" y="111761"/>
                                </a:cubicBezTo>
                                <a:close/>
                                <a:moveTo>
                                  <a:pt x="115253" y="126049"/>
                                </a:moveTo>
                                <a:cubicBezTo>
                                  <a:pt x="115253" y="126049"/>
                                  <a:pt x="116205" y="126049"/>
                                  <a:pt x="115253" y="126049"/>
                                </a:cubicBezTo>
                                <a:lnTo>
                                  <a:pt x="114300" y="122239"/>
                                </a:lnTo>
                                <a:cubicBezTo>
                                  <a:pt x="113347" y="123191"/>
                                  <a:pt x="112395" y="123191"/>
                                  <a:pt x="112395" y="124144"/>
                                </a:cubicBezTo>
                                <a:cubicBezTo>
                                  <a:pt x="112395" y="126049"/>
                                  <a:pt x="114300" y="126049"/>
                                  <a:pt x="115253" y="126049"/>
                                </a:cubicBezTo>
                                <a:close/>
                                <a:moveTo>
                                  <a:pt x="113347" y="113666"/>
                                </a:moveTo>
                                <a:cubicBezTo>
                                  <a:pt x="113347" y="112714"/>
                                  <a:pt x="113347" y="111761"/>
                                  <a:pt x="115253" y="111761"/>
                                </a:cubicBezTo>
                                <a:lnTo>
                                  <a:pt x="115253" y="112714"/>
                                </a:lnTo>
                                <a:cubicBezTo>
                                  <a:pt x="115253" y="114619"/>
                                  <a:pt x="114300" y="113666"/>
                                  <a:pt x="113347" y="113666"/>
                                </a:cubicBezTo>
                                <a:close/>
                                <a:moveTo>
                                  <a:pt x="114300" y="32704"/>
                                </a:moveTo>
                                <a:cubicBezTo>
                                  <a:pt x="113347" y="33656"/>
                                  <a:pt x="115253" y="34609"/>
                                  <a:pt x="116205" y="32704"/>
                                </a:cubicBezTo>
                                <a:cubicBezTo>
                                  <a:pt x="116205" y="31751"/>
                                  <a:pt x="115253" y="31751"/>
                                  <a:pt x="115253" y="31751"/>
                                </a:cubicBezTo>
                                <a:cubicBezTo>
                                  <a:pt x="114300" y="30799"/>
                                  <a:pt x="114300" y="30799"/>
                                  <a:pt x="114300" y="32704"/>
                                </a:cubicBezTo>
                                <a:cubicBezTo>
                                  <a:pt x="114300" y="31751"/>
                                  <a:pt x="114300" y="32704"/>
                                  <a:pt x="114300" y="32704"/>
                                </a:cubicBezTo>
                                <a:close/>
                                <a:moveTo>
                                  <a:pt x="121920" y="133669"/>
                                </a:moveTo>
                                <a:lnTo>
                                  <a:pt x="117158" y="129859"/>
                                </a:lnTo>
                                <a:cubicBezTo>
                                  <a:pt x="116205" y="130811"/>
                                  <a:pt x="115253" y="130811"/>
                                  <a:pt x="115253" y="131764"/>
                                </a:cubicBezTo>
                                <a:cubicBezTo>
                                  <a:pt x="114300" y="132716"/>
                                  <a:pt x="115253" y="132716"/>
                                  <a:pt x="116205" y="133669"/>
                                </a:cubicBezTo>
                                <a:cubicBezTo>
                                  <a:pt x="118110" y="134621"/>
                                  <a:pt x="119063" y="134621"/>
                                  <a:pt x="120968" y="135574"/>
                                </a:cubicBezTo>
                                <a:cubicBezTo>
                                  <a:pt x="120968" y="134621"/>
                                  <a:pt x="121920" y="133669"/>
                                  <a:pt x="121920" y="133669"/>
                                </a:cubicBezTo>
                                <a:close/>
                                <a:moveTo>
                                  <a:pt x="119063" y="139384"/>
                                </a:moveTo>
                                <a:cubicBezTo>
                                  <a:pt x="119063" y="137479"/>
                                  <a:pt x="118110" y="136526"/>
                                  <a:pt x="117158" y="136526"/>
                                </a:cubicBezTo>
                                <a:cubicBezTo>
                                  <a:pt x="115253" y="136526"/>
                                  <a:pt x="118110" y="137479"/>
                                  <a:pt x="117158" y="138431"/>
                                </a:cubicBezTo>
                                <a:cubicBezTo>
                                  <a:pt x="117158" y="139384"/>
                                  <a:pt x="117158" y="139384"/>
                                  <a:pt x="116205" y="140336"/>
                                </a:cubicBezTo>
                                <a:cubicBezTo>
                                  <a:pt x="116205" y="141289"/>
                                  <a:pt x="115253" y="142241"/>
                                  <a:pt x="116205" y="142241"/>
                                </a:cubicBezTo>
                                <a:cubicBezTo>
                                  <a:pt x="117158" y="142241"/>
                                  <a:pt x="117158" y="141289"/>
                                  <a:pt x="118110" y="140336"/>
                                </a:cubicBezTo>
                                <a:cubicBezTo>
                                  <a:pt x="118110" y="141289"/>
                                  <a:pt x="118110" y="140336"/>
                                  <a:pt x="119063" y="139384"/>
                                </a:cubicBezTo>
                                <a:close/>
                                <a:moveTo>
                                  <a:pt x="120015" y="119381"/>
                                </a:moveTo>
                                <a:cubicBezTo>
                                  <a:pt x="120015" y="119381"/>
                                  <a:pt x="120015" y="119381"/>
                                  <a:pt x="120015" y="119381"/>
                                </a:cubicBezTo>
                                <a:lnTo>
                                  <a:pt x="120015" y="119381"/>
                                </a:lnTo>
                                <a:cubicBezTo>
                                  <a:pt x="120015" y="118429"/>
                                  <a:pt x="120015" y="118429"/>
                                  <a:pt x="120015" y="119381"/>
                                </a:cubicBezTo>
                                <a:lnTo>
                                  <a:pt x="120015" y="119381"/>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58E0221" id="Graphic 93" o:spid="_x0000_s1026" style="position:absolute;margin-left:415.3pt;margin-top:51.1pt;width:131.8pt;height:21.35pt;z-index:251716608" coordsize="16741,271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">
                <v:shape id="Freeform 712016935" o:spid="_x0000_s1027" style="position:absolute;top:868;width:2669;height:1795;visibility:visible;mso-wrap-style:square;v-text-anchor:middle" coordsize="266938,1794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" path="m266938,6815v,2857,-952,3810,-3810,3810c249793,11577,242173,20150,237411,30627v-5715,13335,-9525,27623,-14288,40958c219313,82062,215503,91587,211693,102065v-2857,11430,-8572,20955,-11430,32385c196453,145880,192643,157310,186928,168740r-952,2857c185023,174455,185023,177312,182166,178265v-2858,953,-6668,953,-10478,c168831,177312,168831,174455,167878,171597v-3810,-10477,-5715,-20002,-9525,-29527c149781,119210,141208,95397,133588,71585v-952,-953,,-3810,-1905,-3810c129778,67775,129778,69680,129778,71585v-5715,13335,-9525,26670,-14287,40005c108823,129687,103108,147785,96441,165882r-3810,9525c89773,180170,82153,181122,78343,176360v-952,-1905,-2857,-3810,-2857,-6667c74533,165882,73581,163025,71676,159215v-953,-1905,-1905,-3810,-1905,-5715c62151,130640,51673,108732,44053,84920,43101,80157,40243,75395,38338,70632,36433,66822,35481,63012,34528,59202,31671,48725,26908,40152,23098,29675v-952,-953,-952,-1905,-1905,-3810c19288,18245,15478,12530,6906,10625v-1905,,-3810,-953,-4763,-953c-714,7768,-714,3957,2143,2052,4048,1100,5953,147,8811,1100v2857,952,4762,952,7620,c24051,-805,32623,147,40243,1100v4763,,9525,1905,14288,952c57388,1100,59293,3005,62151,3005v4762,,8572,,13335,-953c78343,1100,80248,2052,81201,4910v952,2858,,4762,-2858,5715l73581,12530v-4763,2857,-5715,4763,-3810,9525c72628,29675,75486,38247,78343,44915v5715,12382,11430,23812,15240,36195c95488,84920,96441,88730,97393,92540v953,3810,2858,7620,4763,10478c103108,103970,103108,104922,104061,104922v952,,1905,-1904,1905,-2857c107871,94445,111681,87777,114538,81110v3810,-9525,6668,-18098,9525,-27623c125968,49677,125968,44915,123111,41105v-2858,-5715,-4763,-12383,-6668,-18098c114538,16340,110728,12530,104061,10625v-1905,,-3810,-953,-4763,-1905c97393,7768,97393,6815,97393,4910v,-1905,953,-2858,2858,-2858c106918,2052,112633,147,119301,147v2857,,5715,,8572,953c133588,2052,138351,147,143113,147v10478,,20955,,31433,c176451,147,178356,147,179308,1100v1905,952,2858,1905,2858,3810c182166,6815,181213,8720,179308,8720v-1905,952,-3810,952,-5715,1905c165021,12530,163116,17293,165973,24912v2858,7620,6668,16193,7620,23813c177403,63012,184071,76347,187881,90635v952,3810,2857,8572,4762,12383c193596,103970,193596,105875,195501,105875v952,,1905,-1905,1905,-2857c199311,97302,202168,91587,204073,84920v5715,-16193,11430,-33338,17145,-49530c223123,30627,223123,26818,223123,22055v-952,-5715,-4762,-10478,-10477,-11430c209788,10625,206931,10625,204073,9672v-3810,,-4762,-1904,-4762,-3810c199311,3005,201216,2052,205026,2052r27622,c240268,2052,248841,2052,256461,2052v1905,,2857,,4762,c265986,3005,266938,3957,266938,6815xm45958,25865v,-953,,-953,,l45958,25865v-952,,-952,,,c45958,25865,45958,25865,45958,25865xm50721,27770v952,952,-953,3810,1905,3810c53578,31580,53578,30627,53578,30627v,-1905,-952,-2857,-2857,-2857c51673,26818,50721,27770,50721,27770xm52626,47772v-953,-952,-953,-952,,c51673,47772,51673,47772,51673,47772v,,,953,953,c51673,48725,52626,47772,52626,47772xm55483,33485v,,,,,c53578,33485,50721,36343,51673,37295v,,,952,953,952c52626,37295,55483,34437,55483,33485xm56436,64918v-1905,-2858,,-4763,1905,-7621c59293,56345,57388,55393,57388,55393v-952,-953,-952,952,-952,952c56436,57297,55483,59202,55483,60155v-952,1905,-952,2857,,4763c55483,64918,55483,64918,56436,64918v,,952,,,xm55483,43962v,,,,,l55483,43962r,c55483,43962,55483,43962,55483,43962xm56436,51582v,,952,,,c57388,51582,57388,51582,56436,51582v952,,952,,,c56436,51582,56436,51582,56436,51582xm59293,77300v953,-953,2858,-1905,2858,-3810c62151,73490,62151,72537,61198,72537v-1905,,-2857,953,-3810,2858c57388,76347,58341,77300,59293,77300xm61198,85872v3810,-2857,3810,-2857,7620,953c68818,87777,69771,87777,69771,87777v1905,-1905,3810,-2857,6667,-1905c77391,86825,78343,86825,78343,85872v953,-952,-952,-952,-952,-1904c76438,82062,73581,83015,72628,82062v-952,,-2857,1906,-2857,c69771,79205,68818,81110,67866,81110r-5715,1905c62151,82062,61198,81110,60246,81110v-1905,952,-1905,1905,-1905,3810c58341,86825,60246,87777,61198,85872xm59293,36343v,,,,,c60246,36343,60246,36343,59293,36343v953,-953,,-953,,c59293,35390,59293,35390,59293,36343xm62151,56345v,,,1905,952,1905c64056,58250,63103,57297,64056,56345v,,,-952,-953,-952c62151,54440,62151,55393,62151,56345xm63103,62060v953,952,1905,1905,953,3810c63103,67775,63103,69680,64056,71585v,1905,952,2858,-953,4762c63103,76347,62151,77300,62151,77300v,,952,,952,c65008,76347,66913,76347,67866,77300v1905,952,3810,952,4762,-953c73581,74443,75486,72537,76438,70632v,,953,-952,,-952c76438,69680,75486,69680,74533,69680v-1905,952,-3810,1905,-5715,952c67866,70632,66913,70632,66913,69680v-952,-953,953,-953,953,-953c68818,67775,68818,66822,67866,66822v-2858,,-1905,-1904,-1905,-3810l66913,59202v,-952,953,-2857,-952,-2857c65008,56345,64056,57297,64056,59202v,,,953,,953c66913,62060,66913,63012,63103,62060v,-1905,,,,xm65961,97302v1905,-952,1905,-2857,3810,-3809c71676,98255,72628,99207,77391,98255v952,,952,,952,952c79296,100160,78343,100160,78343,101112v-1905,953,-952,1906,953,2858l82153,105875v,-1905,,-2857,2858,-3810c85011,102065,85011,101112,85963,101112r,c87868,100160,88821,98255,87868,96350v,-953,-952,-1905,-1905,-1905c85011,94445,85963,95397,85011,96350v,952,-953,952,-953,952l84058,97302r,c83106,96350,81201,96350,81201,94445v,-1905,-1905,-1905,-2858,-1905c75486,91587,75486,92540,75486,94445r,l70723,95397v953,-952,953,-1904,1905,-1904c73581,92540,74533,92540,73581,91587v-953,-952,-953,,-1905,c70723,92540,69771,94445,67866,92540v-953,-953,-1905,-953,-1905,c65008,93493,65961,94445,66913,94445v1905,1905,1905,2857,,4762c65961,99207,65008,99207,65008,100160v-952,-1905,,-2858,953,-2858xm69771,103970v,-952,952,-2858,-953,-2858c67866,101112,67866,102065,66913,102065v,953,953,2857,1905,2857c69771,105875,68818,104922,69771,103970xm70723,117305v,,,,,c69771,116352,69771,117305,69771,117305r952,c70723,117305,70723,117305,70723,117305xm69771,74443v,,,-953,,c70723,73490,70723,73490,70723,74443v953,952,,952,-952,c69771,75395,69771,75395,69771,74443xm72628,110637v-952,-952,-952,-952,,l72628,110637v-952,,-952,,,l72628,110637xm97393,111590v,,,-953,,c95488,109685,94536,109685,92631,111590r,c92631,111590,92631,110637,92631,110637v,-952,,-1905,-953,-2857c89773,106827,90726,108732,89773,109685v-952,952,-1905,1905,-2857,2858c85011,114447,85011,110637,83106,111590v,,,,-953,c81201,110637,79296,109685,82153,108732v1905,,2858,-952,4763,-2857c87868,104922,88821,103970,87868,103018v-952,-953,-1905,-953,-2857,c84058,103970,82153,103970,81201,104922v,953,,1905,-953,1905c77391,104922,75486,105875,72628,105875v-952,,-952,952,-952,952c71676,107780,71676,107780,72628,107780r2858,c77391,107780,78343,108732,77391,110637v,1906,-953,3810,952,3810c80248,115400,80248,111590,82153,111590v,953,-952,1905,953,1905c85011,114447,86916,113495,88821,113495v,-952,,-952,,-952c88821,112543,89773,112543,89773,112543v,952,,952,-952,1904c89773,115400,89773,115400,90726,114447v952,-952,952,-2857,1905,-3810c92631,110637,93583,110637,93583,110637v1905,1906,2858,1906,3810,953xm78343,77300v-1905,952,-2857,952,-4762,1905c72628,79205,71676,81110,72628,82062v1905,-952,3810,-1905,5715,c78343,81110,78343,80157,78343,77300v953,952,953,,,xm74533,117305v,,,,,c73581,116352,73581,116352,72628,117305v,,,952,,952c74533,118257,74533,118257,74533,117305xm74533,64918v,1904,953,1904,2858,1904c78343,66822,78343,65870,78343,64918v,-1906,-952,-1906,-2857,-1906c74533,63965,74533,63965,74533,64918xm75486,113495r,c75486,112543,75486,112543,75486,113495v-953,-952,-953,,,c75486,113495,75486,113495,75486,113495xm75486,92540v952,,2857,,2857,1905c78343,95397,78343,95397,77391,95397v-953,-952,-2858,-952,-1905,-2857xm93583,127782v-1905,-2857,-4762,-3810,-8572,-3810c82153,123972,81201,123020,80248,120162v,-952,,-1905,-952,-1905c77391,118257,77391,119210,76438,120162v-952,953,,1906,953,1906c78343,122068,79296,123020,78343,124925v,1905,953,3810,2858,5715c82153,127782,84058,125877,85963,125877v2858,953,1905,2858,1905,4763c87868,130640,87868,131593,87868,131593v-2857,1904,,2857,953,3809l87868,131593v2858,,2858,1904,953,3809c89773,137307,89773,139212,87868,140165v-952,,-952,953,,953c89773,141118,90726,139212,92631,139212v952,,952,-952,952,-1905c95488,134450,93583,131593,91678,129687v-952,-952,-2857,-2857,-952,-3810c91678,124925,92631,126830,93583,127782v,,953,953,1905,c96441,126830,94536,127782,93583,127782xm80248,130640v-952,953,-1905,,-2857,-953c77391,129687,76438,129687,76438,129687v,953,953,1906,953,1906c78343,132545,79296,133497,80248,132545v1905,,953,-952,,-1905xm78343,83015v953,1905,1905,1905,2858,1905c83106,83968,83106,84920,82153,86825v,952,-1905,1905,,1905c83106,88730,83106,87777,83106,86825v1905,-3810,952,-4763,-2858,-3810c79296,82062,79296,83015,78343,83015xm83106,95397v,,,,,l84058,99207r,c83106,98255,81201,98255,81201,96350v,-953,952,-953,1905,-953xm84058,148737v,,-952,,,c83106,148737,83106,148737,84058,148737v-952,953,-952,953,,l84058,148737xm83106,118257v,1905,952,2858,2857,2858c86916,121115,88821,121115,89773,121115v953,,953,953,1905,c92631,120162,91678,119210,90726,118257v-953,-952,-3810,,-3810,-1905c86916,115400,85011,115400,84058,115400v-952,952,-952,1905,-952,2857xm86916,86825v,,,,,c87868,86825,88821,86825,88821,86825v,-953,,-953,-953,-953c86916,85872,85963,85872,86916,86825xm89773,100160v,1905,,2858,1905,3810c92631,103970,92631,103970,92631,103018v,-1906,-953,-2858,-2858,-2858c89773,99207,89773,99207,89773,100160xm95488,116352v,-952,-952,-1905,-1905,-1905c92631,114447,92631,114447,92631,115400v,952,952,952,2857,952c94536,117305,95488,117305,95488,116352xm99298,128735v-952,-953,,-2858,-1905,-3810c96441,124925,96441,125877,96441,126830v,952,,1905,952,2857c98346,130640,99298,129687,99298,128735xm97393,119210v,,,952,,c96441,120162,96441,121115,97393,121115v953,,953,-953,,-1905c98346,119210,98346,119210,97393,119210xm100251,132545v-953,,-953,,,l100251,132545v-953,952,,952,,l100251,132545xm133588,27770v,,,-952,,c132636,26818,132636,27770,132636,27770v,952,,952,952,c133588,28722,133588,28722,133588,27770xm134541,57297v,-952,,-952,,c133588,56345,133588,56345,134541,57297r,c134541,57297,134541,57297,134541,57297xm136446,54440v,,,-953,,c136446,53487,135493,53487,135493,53487v,,-952,953,,953c135493,53487,135493,54440,136446,54440xm137398,60155v,-953,,-953,,c135493,60155,135493,61107,135493,62060v,,,952,953,952c137398,62060,137398,61107,137398,60155xm144066,18245v,-952,,-952,-953,-952c142161,17293,141208,17293,141208,18245v,952,953,952,1905,952c143113,19197,144066,19197,144066,18245xm144066,15387v,1906,952,2858,1905,3810c146923,18245,146923,16340,147876,15387v-1905,953,-2858,953,-3810,xm145018,45868v953,-953,953,-2858,953,-3811l150733,41105v,,,952,,952c150733,43010,148828,43010,150733,44915v,,,,953,l151686,44915v,953,952,1905,1905,1905c154543,46820,154543,45868,154543,44915v,-953,,-953,-952,-953l153591,43962v,-952,,-1905,,-1905c153591,42057,152638,42057,152638,41105v-1905,-2858,-2857,-2858,-4762,952c145018,43010,144066,43962,145018,45868xm146923,30627v-952,,-952,953,-952,953c145971,31580,145971,32532,146923,32532v-952,-952,,-952,,-1905c146923,30627,146923,30627,146923,30627xm146923,83015v,,-952,,,c145971,83015,145971,83015,145971,83015r952,c146923,83968,146923,83968,146923,83015xm148828,63965v,,,-953,-952,-953c146923,63965,147876,64918,147876,64918v-953,,-1905,,-1905,952c145971,65870,145971,65870,145971,65870v952,,952,-952,1905,-952c148828,65870,148828,64918,148828,63965xm146923,12530r,c147876,12530,147876,11577,146923,12530v,-953,,-953,,l146923,12530xm152638,75395v,-952,-1905,-952,-1905,-952c150733,75395,149781,76347,149781,77300v952,,2857,-953,2857,-1905xm152638,51582v,-952,-952,-952,-1905,-952c149781,50630,149781,50630,149781,51582v,953,,1905,952,1905l152638,51582v-952,953,-952,,,xm151686,43962r,c150733,43962,150733,43962,151686,43962v-953,,,,,xm151686,52535v,,-953,-953,,c150733,51582,151686,51582,151686,51582v,-952,,,,953c151686,51582,151686,51582,151686,52535xm151686,34437v,,,953,,c152638,34437,152638,34437,151686,34437v952,-952,,-952,,c151686,33485,150733,34437,151686,34437xm152638,53487v-952,953,-952,2858,-952,4763c151686,59202,151686,59202,152638,59202v953,,1905,-952,953,-952c153591,57297,153591,55393,154543,54440v,,953,-953,,-1905c154543,52535,153591,52535,152638,53487xm152638,107780r,c152638,107780,151686,108732,152638,107780v,952,,952,,c152638,108732,153591,108732,152638,107780xm152638,22055v,,,,,c153591,22055,153591,22055,152638,22055r,c152638,21102,152638,22055,152638,22055xm153591,64918r,l153591,64918r,c152638,64918,152638,64918,153591,64918xm154543,68727v953,,953,,1905,-952c156448,66822,155496,66822,154543,66822v-952,,-952,953,,1905c153591,68727,153591,68727,154543,68727xm156448,88730r,c156448,87777,155496,86825,155496,85872r-953,953c154543,87777,155496,88730,156448,88730xm155496,24912v,,,953,,c156448,25865,156448,24912,156448,24912r-952,l155496,24912xm156448,36343v-1905,952,,1904,,1904c156448,39200,157401,39200,157401,40152v-2858,1905,-2858,1905,,3810c157401,43962,156448,43962,156448,44915v,953,-952,953,-952,1905c155496,46820,155496,46820,156448,46820v953,,953,-952,953,-952c157401,45868,157401,44915,157401,43962v,-952,952,-1905,,-3810c158353,41105,159306,43010,160258,42057v953,-952,,-1905,,-2857c160258,39200,160258,39200,160258,39200v,,,-953,-952,-953l158353,36343v,-953,-952,-953,-1905,xm161211,82062v-953,-952,-953,-3810,-2858,-4762c157401,77300,157401,76347,156448,77300v,952,,952,953,1905c159306,80157,160258,81110,159306,83015v,953,,1905,952,1905c160258,83968,161211,83015,161211,82062xm156448,103018v953,,953,,,c157401,102065,156448,102065,156448,102065v,,,,,953c156448,103018,156448,103018,156448,103018xm156448,66822r,l156448,66822v953,-952,,,,c156448,66822,156448,66822,156448,66822xm159306,113495v,,-953,-952,,c157401,112543,157401,113495,157401,114447v,,952,953,952,953c158353,114447,158353,114447,159306,113495xm158353,90635v-952,,-952,,,l157401,91587v,,952,,952,-952c158353,90635,158353,90635,158353,90635xm157401,29675v,,,,,c158353,30627,158353,30627,157401,29675v952,,952,,,c157401,28722,157401,29675,157401,29675xm160258,109685r,c159306,108732,158353,108732,158353,108732v,,,953,,953c158353,110637,158353,110637,160258,109685v-952,,,,,xm164068,90635v,,-952,,,c163116,91587,163116,91587,162163,92540v-952,953,-1905,953,-2857,953c158353,93493,157401,93493,157401,94445v,1905,1905,1905,2857,952c162163,94445,163116,93493,162163,91587v,,953,,953,c165021,91587,165021,91587,164068,90635xm158353,54440v1905,,1905,-953,1905,-1905c160258,51582,160258,50630,159306,50630v-953,,-1905,952,-1905,1905c157401,53487,157401,53487,158353,54440xm159306,39200r,c159306,40152,159306,40152,159306,40152v,,-953,953,-953,c159306,40152,158353,40152,159306,39200v-953,,,,,xm163116,55393v952,-1906,2857,-3811,952,-6668c163116,51582,161211,53487,160258,56345v,1905,-952,3810,,4762c161211,62060,162163,60155,163116,60155v952,,1905,,2857,952c165973,62060,166926,62060,166926,62060v952,-953,952,-2858,,-3810l166926,58250v952,,952,-953,952,-1905c166926,56345,166926,56345,165973,57297v,,-952,,-1905,c163116,57297,163116,58250,162163,58250v-952,-953,,-1905,953,-2857xm160258,108732v953,-952,1905,-1905,953,-3810l160258,104922v-952,1905,,2858,,3810xm160258,87777v-952,,-952,,,c160258,88730,160258,88730,160258,87777v,953,953,,,c160258,87777,160258,87777,160258,87777xm162163,118257v,,,-952,,c161211,117305,161211,117305,162163,118257v-952,,-952,,,c162163,118257,162163,118257,162163,118257xm162163,64918v-952,,-952,,,c161211,66822,161211,66822,162163,66822v,,953,-952,,-1904c163116,64918,163116,64918,162163,64918xm163116,112543v,-953,,-953,,c162163,111590,162163,112543,162163,112543v,,,952,953,c163116,113495,163116,112543,163116,112543xm162163,47772v,953,953,953,1905,953c164068,47772,163116,47772,162163,47772r,xm187881,125877v3810,-952,3810,-952,3810,-3809c190738,120162,187881,118257,188833,115400v953,,1905,,1905,c190738,114447,190738,114447,189786,113495r-953,1905c184071,112543,183118,111590,185023,107780v1905,952,2858,1905,5715,952c192643,108732,191691,106827,191691,105875v,-953,-953,-1905,-953,-1905c189786,106827,186928,104922,185023,106827v-1905,1905,-5715,2858,-6667,6668c176451,111590,171688,112543,171688,108732v,-952,-952,,-1905,l166926,109685v952,-1905,,-2858,-953,-2858c165973,106827,165021,106827,165021,107780v,952,-953,2857,1905,2857c167878,111590,168831,111590,169783,111590v2858,953,6668,2857,6668,6667c174546,118257,173593,120162,172641,122068v-953,952,,1904,952,1904c174546,124925,175498,123972,175498,123020v953,-1905,953,-2858,953,-4763c177403,119210,178356,119210,178356,117305v,-953,,-2858,952,-3810c180261,113495,180261,114447,181213,114447v953,,1905,1905,1905,1905c183118,117305,182166,117305,183118,118257v1905,1905,1905,1905,,2858c181213,122068,179308,123972,179308,124925v953,2857,,3810,-1905,5715c176451,131593,176451,134450,177403,134450v953,952,953,-953,953,-1905c179308,131593,181213,130640,181213,128735v,-953,953,-953,1905,-953c185976,129687,185976,129687,187881,125877r,xm165021,81110v,,-953,,,c165021,82062,165021,82062,165021,82062v952,,952,,,-952l165021,81110xm165021,39200r,c165973,40152,165973,40152,165973,39200r,-953c165021,38247,165021,38247,165021,39200xm166926,69680v,-953,,-953,,c165973,68727,165021,68727,165021,69680v952,,952,,1905,c166926,69680,166926,69680,166926,69680xm165973,94445v,952,953,,1905,l168831,94445v1905,952,1905,-952,2857,-1905c171688,92540,172641,91587,171688,91587r-2857,953l167878,92540v-952,953,-2857,953,-1905,1905xm165973,57297v,,,,,c166926,57297,166926,57297,165973,57297r,c165973,58250,165973,57297,165973,57297xm166926,77300v,952,952,952,1905,952c169783,78252,170736,77300,170736,76347v,,,-952,-953,-952c168831,76347,167878,76347,166926,77300xm168831,134450v,,,,,c167878,133497,167878,134450,167878,134450v,,,952,953,c168831,135402,168831,135402,168831,134450xm170736,85872v-953,953,-2858,-952,-2858,1905c167878,88730,167878,89682,168831,89682v952,-952,2857,-1905,1905,-3810c171688,85872,170736,85872,170736,85872xm167878,43010v953,1905,1905,2858,2858,3810c170736,46820,171688,46820,171688,46820r-1905,-3810c169783,42057,169783,42057,167878,43010v,-953,,,,xm168831,127782v,,,-952,952,-952c168831,126830,167878,126830,168831,127782v-953,,-953,953,,xm170736,125877v,,,,,c169783,124925,168831,125877,168831,126830v952,,1905,,1905,-953xm173593,99207v953,,953,953,1905,953c176451,101112,177403,101112,176451,99207v,-952,,-1905,,-1905c177403,95397,175498,94445,174546,94445v-1905,,,952,-953,1905c173593,96350,173593,97302,172641,97302v-953,953,-953,1905,952,1905xm174546,129687v,-952,,-952,-953,-952c173593,128735,172641,128735,172641,129687v,953,,953,,953c173593,130640,173593,129687,174546,129687xm173593,66822v,953,1905,953,2858,1905c177403,68727,178356,68727,177403,67775v,-953,-1905,-1905,-2857,-1905c173593,65870,173593,65870,173593,66822xm177403,84920r-2857,1905c173593,87777,173593,87777,174546,88730v1905,952,1905,3810,3810,4763c179308,93493,179308,94445,179308,93493v,,,-953,,-953c179308,91587,176451,90635,177403,89682v1905,-952,-952,-2857,,-4762xm178356,143022v,,-953,-952,,c177403,142070,176451,143022,176451,143022r1905,c178356,143975,178356,143975,178356,143022xm180261,138260v,,,-953,,c179308,137307,179308,137307,179308,138260v,,,,953,c179308,138260,180261,138260,180261,138260xm187881,125877r,c185976,126830,185023,126830,185976,123972v,-952,,-1904,,-2857c185976,123020,187881,123972,187881,125877xm185976,133497v,,-953,,,c185023,134450,185976,135402,185976,135402v952,-952,952,-952,,-1905c186928,133497,186928,133497,185976,133497xm191691,122068v-1905,1904,-3810,,-5715,c187881,120162,189786,121115,191691,122068xm189786,110637v,,-953,,-1905,953c187881,112543,188833,113495,189786,113495v,-952,952,-1905,,-2858xm191691,131593v,-953,-953,-953,-1905,-953c188833,130640,188833,130640,188833,130640v-952,953,953,953,2858,953c190738,132545,190738,132545,191691,131593xm192643,127782v,-952,-952,-952,,c191691,127782,189786,127782,189786,128735v,952,952,952,952,952c191691,127782,192643,127782,192643,127782xe" filled="f" stroked="f">
                  <v:stroke joinstyle="miter"/>
                  <v:path arrowok="t" o:connecttype="custom" o:connectlocs="266938,6815;263128,10625;237411,30627;223123,71585;211693,102065;200263,134450;186928,168740;185976,171597;182166,178265;171688,178265;167878,171597;158353,142070;133588,71585;131683,67775;129778,71585;115491,111590;96441,165882;92631,175407;78343,176360;75486,169693;71676,159215;69771,153500;44053,84920;38338,70632;34528,59202;23098,29675;21193,25865;6906,10625;2143,9672;2143,2052;8811,1100;16431,1100;40243,1100;54531,2052;62151,3005;75486,2052;81201,4910;78343,10625;73581,12530;69771,22055;78343,44915;93583,81110;97393,92540;102156,103018;104061,104922;105966,102065;114538,81110;124063,53487;123111,41105;116443,23007;104061,10625;99298,8720;97393,4910;100251,2052;119301,147;127873,1100;143113,147;174546,147;179308,1100;182166,4910;179308,8720;173593,10625;165973,24912;173593,48725;187881,90635;192643,103018;195501,105875;197406,103018;204073,84920;221218,35390;223123,22055;212646,10625;204073,9672;199311,5862;205026,2052;232648,2052;256461,2052;261223,2052;266938,6815;45958,25865;45958,25865;45958,25865;45958,25865;45958,25865;50721,27770;52626,31580;53578,30627;50721,27770;50721,27770;52626,47772;52626,47772;51673,47772;52626,47772;52626,47772;55483,33485;55483,33485;51673,37295;52626,38247;55483,33485;56436,64918;58341,57297;57388,55393;56436,56345;55483,60155;55483,64918;56436,64918;56436,64918;55483,43962;55483,43962;55483,43962;55483,43962;55483,43962;56436,51582;56436,51582;56436,51582;56436,51582;56436,51582;59293,77300;62151,73490;61198,72537;57388,75395;59293,77300;61198,85872;68818,86825;69771,87777;76438,85872;78343,85872;77391,83968;72628,82062;69771,82062;67866,81110;62151,83015;60246,81110;58341,84920;61198,85872;59293,36343;59293,36343;59293,36343;59293,36343;59293,36343;62151,56345;63103,58250;64056,56345;63103,55393;62151,56345;63103,62060;64056,65870;64056,71585;63103,76347;62151,77300;63103,77300;67866,77300;72628,76347;76438,70632;76438,69680;74533,69680;68818,70632;66913,69680;67866,68727;67866,66822;65961,63012;66913,59202;65961,56345;64056,59202;64056,60155;63103,62060;63103,62060;65961,97302;69771,93493;77391,98255;78343,99207;78343,101112;79296,103970;82153,105875;85011,102065;85963,101112;85963,101112;87868,96350;85963,94445;85011,96350;84058,97302;84058,97302;84058,97302;81201,94445;78343,92540;75486,94445;75486,94445;70723,95397;72628,93493;73581,91587;71676,91587;67866,92540;65961,92540;66913,94445;66913,99207;65008,100160;65961,97302;69771,103970;68818,101112;66913,102065;68818,104922;69771,103970;70723,117305;70723,117305;69771,117305;70723,117305;70723,117305;69771,74443;69771,74443;70723,74443;69771,74443;69771,74443;72628,110637;72628,110637;72628,110637;72628,110637;72628,110637;97393,111590;97393,111590;92631,111590;92631,111590;92631,110637;91678,107780;89773,109685;86916,112543;83106,111590;82153,111590;82153,108732;86916,105875;87868,103018;85011,103018;81201,104922;80248,106827;72628,105875;71676,106827;72628,107780;75486,107780;77391,110637;78343,114447;82153,111590;83106,113495;88821,113495;88821,112543;89773,112543;88821,114447;90726,114447;92631,110637;93583,110637;97393,111590;78343,77300;73581,79205;72628,82062;78343,82062;78343,77300;78343,77300;74533,117305;74533,117305;72628,117305;72628,118257;74533,117305;74533,64918;77391,66822;78343,64918;75486,63012;74533,64918;75486,113495;75486,113495;75486,113495;75486,113495;75486,113495;75486,92540;78343,94445;77391,95397;75486,92540;93583,127782;85011,123972;80248,120162;79296,118257;76438,120162;77391,122068;78343,124925;81201,130640;85963,125877;87868,130640;87868,131593;88821,135402;87868,131593;88821,135402;87868,140165;87868,141118;92631,139212;93583,137307;91678,129687;90726,125877;93583,127782;95488,127782;93583,127782;80248,130640;77391,129687;76438,129687;77391,131593;80248,132545;80248,130640;78343,83015;81201,84920;82153,86825;82153,88730;83106,86825;80248,83015;78343,83015;83106,95397;83106,95397;84058,99207;84058,99207;81201,96350;83106,95397;84058,148737;84058,148737;84058,148737;84058,148737;84058,148737;83106,118257;85963,121115;89773,121115;91678,121115;90726,118257;86916,116352;84058,115400;83106,118257;86916,86825;86916,86825;88821,86825;87868,85872;86916,86825;89773,100160;91678,103970;92631,103018;89773,100160;89773,100160;95488,116352;93583,114447;92631,115400;95488,116352;95488,116352;99298,128735;97393,124925;96441,126830;97393,129687;99298,128735;97393,119210;97393,119210;97393,121115;97393,119210;97393,119210;100251,132545;100251,132545;100251,132545;100251,132545;100251,132545;133588,27770;133588,27770;132636,27770;133588,27770;133588,27770;134541,57297;134541,57297;134541,57297;134541,57297;134541,57297;136446,54440;136446,54440;135493,53487;135493,54440;136446,54440;137398,60155;137398,60155;135493,62060;136446,63012;137398,60155;144066,18245;143113,17293;141208,18245;143113,19197;144066,18245;144066,15387;145971,19197;147876,15387;144066,15387;145018,45868;145971,42057;150733,41105;150733,42057;150733,44915;151686,44915;151686,44915;153591,46820;154543,44915;153591,43962;153591,43962;153591,42057;152638,41105;147876,42057;145018,45868;146923,30627;145971,31580;146923,32532;146923,30627;146923,30627;146923,83015;146923,83015;145971,83015;146923,83015;146923,83015;148828,63965;147876,63012;147876,64918;145971,65870;145971,65870;147876,64918;148828,63965;146923,12530;146923,12530;146923,12530;146923,12530;146923,12530;152638,75395;150733,74443;149781,77300;152638,75395;152638,51582;150733,50630;149781,51582;150733,53487;152638,51582;152638,51582;151686,43962;151686,43962;151686,43962;151686,43962;151686,52535;151686,52535;151686,51582;151686,52535;151686,52535;151686,34437;151686,34437;151686,34437;151686,34437;151686,34437;152638,53487;151686,58250;152638,59202;153591,58250;154543,54440;154543,52535;152638,53487;152638,107780;152638,107780;152638,107780;152638,107780;152638,107780;152638,22055;152638,22055;152638,22055;152638,22055;152638,22055;153591,64918;153591,64918;153591,64918;153591,64918;153591,64918;154543,68727;156448,67775;154543,66822;154543,68727;154543,68727;156448,88730;156448,88730;155496,85872;154543,86825;156448,88730;155496,24912;155496,24912;156448,24912;155496,24912;155496,24912;156448,36343;156448,38247;157401,40152;157401,43962;156448,44915;155496,46820;156448,46820;157401,45868;157401,43962;157401,40152;160258,42057;160258,39200;160258,39200;159306,38247;158353,36343;156448,36343;161211,82062;158353,77300;156448,77300;157401,79205;159306,83015;160258,84920;161211,82062;156448,103018;156448,103018;156448,102065;156448,103018;156448,103018;156448,66822;156448,66822;156448,66822;156448,66822;156448,66822;159306,113495;159306,113495;157401,114447;158353,115400;159306,113495;158353,90635;158353,90635;157401,91587;158353,90635;158353,90635;157401,29675;157401,29675;157401,29675;157401,29675;157401,29675;160258,109685;160258,109685;158353,108732;158353,109685;160258,109685;160258,109685;164068,90635;164068,90635;162163,92540;159306,93493;157401,94445;160258,95397;162163,91587;163116,91587;164068,90635;158353,54440;160258,52535;159306,50630;157401,52535;158353,54440;159306,39200;159306,39200;159306,40152;158353,40152;159306,39200;159306,39200;163116,55393;164068,48725;160258,56345;160258,61107;163116,60155;165973,61107;166926,62060;166926,58250;166926,58250;167878,56345;165973,57297;164068,57297;162163,58250;163116,55393;160258,108732;161211,104922;160258,104922;160258,108732;160258,87777;160258,87777;160258,87777;160258,87777;160258,87777;162163,118257;162163,118257;162163,118257;162163,118257;162163,118257;162163,64918;162163,64918;162163,66822;162163,64918;162163,64918;163116,112543;163116,112543;162163,112543;163116,112543;163116,112543;162163,47772;164068,48725;162163,47772;162163,47772;187881,125877;191691,122068;188833,115400;190738,115400;189786,113495;188833,115400;185023,107780;190738,108732;191691,105875;190738,103970;185023,106827;178356,113495;171688,108732;169783,108732;166926,109685;165973,106827;165021,107780;166926,110637;169783,111590;176451,118257;172641,122068;173593,123972;175498,123020;176451,118257;178356,117305;179308,113495;181213,114447;183118,116352;183118,118257;183118,121115;179308,124925;177403,130640;177403,134450;178356,132545;181213,128735;183118,127782;187881,125877;187881,125877;165021,81110;165021,81110;165021,82062;165021,81110;165021,81110;165021,39200;165021,39200;165973,39200;165973,38247;165021,39200;166926,69680;166926,69680;165021,69680;166926,69680;166926,69680;165973,94445;167878,94445;168831,94445;171688,92540;171688,91587;168831,92540;167878,92540;165973,94445;165973,57297;165973,57297;165973,57297;165973,57297;165973,57297;166926,77300;168831,78252;170736,76347;169783,75395;166926,77300;168831,134450;168831,134450;167878,134450;168831,134450;168831,134450;170736,85872;167878,87777;168831,89682;170736,85872;170736,85872;167878,43010;170736,46820;171688,46820;169783,43010;167878,43010;167878,43010;168831,127782;169783,126830;168831,127782;168831,127782;170736,125877;170736,125877;168831,126830;170736,125877;173593,99207;175498,100160;176451,99207;176451,97302;174546,94445;173593,96350;172641,97302;173593,99207;174546,129687;173593,128735;172641,129687;172641,130640;174546,129687;173593,66822;176451,68727;177403,67775;174546,65870;173593,66822;177403,84920;174546,86825;174546,88730;178356,93493;179308,93493;179308,92540;177403,89682;177403,84920;178356,143022;178356,143022;176451,143022;178356,143022;178356,143022;180261,138260;180261,138260;179308,138260;180261,138260;180261,138260;187881,125877;187881,125877;185976,123972;185976,121115;187881,125877;185976,133497;185976,133497;185976,135402;185976,133497;185976,133497;191691,122068;185976,122068;191691,122068;189786,110637;187881,111590;189786,113495;189786,110637;191691,131593;189786,130640;188833,130640;191691,131593;191691,131593;192643,127782;192643,127782;189786,128735;190738,129687;192643,12778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411470053" o:spid="_x0000_s1028" style="position:absolute;left:2578;top:874;width:1396;height:1822;visibility:visible;mso-wrap-style:square;v-text-anchor:middle" coordsize="139585,1821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" path="m51003,95735v,4763,952,9525,952,14288c52908,120501,53860,130978,57670,141455v3810,9525,9525,17146,18098,22861c89103,172888,102438,170030,108153,153838v1905,-4762,952,-7620,-3810,-9525c91960,138598,90055,128120,93865,116691v953,-2858,1905,-5715,4763,-7621c105295,104308,111963,101451,120535,102403v8573,952,17146,8573,18098,18098c140538,135741,135775,148123,127203,160505v-9525,12383,-21908,18098,-37148,20955c74815,183366,60528,181460,47193,175745,36715,170983,27190,164316,19570,154791,10998,144313,5283,131930,2425,118595,-1385,100498,-432,81448,3378,63351,7188,46205,14808,32870,26238,20488,37668,8105,51955,2391,69100,485v15240,-1905,28575,1906,41910,9525c118630,14773,123393,20488,127203,28108v8572,15240,11430,31433,12382,48577c139585,79543,139585,81448,139585,84305v,4763,-952,5715,-5715,5715c130060,90020,126250,90020,122440,90020v-21907,953,-43815,953,-64770,953c51955,90020,51003,90973,51003,95735xm11950,96688v953,1905,,4763,3810,5715c14808,100498,14808,98593,14808,96688v1905,,1905,-1905,2857,-2858c17665,93830,18618,92878,18618,92878v-953,-952,-953,,-1905,c14808,93830,13855,92878,13855,90973v,-953,953,-1905,-952,-1905c11950,89068,11950,90973,11950,91926r,1904c11950,93830,11950,93830,11950,93830r,c9093,94783,10045,95735,11950,96688r,l11950,96688xm42430,54778v,-1905,-952,-2858,-952,-4762c42430,47158,41478,46205,38620,45253v-952,,-952,-952,-952,-1905c37668,42395,38620,42395,39573,42395v952,,1905,953,2857,c42430,42395,41478,40491,40525,40491v-952,-953,-1905,,-2857,c36715,41443,35763,42395,35763,44301v,1904,1905,2857,-953,3809c33858,48110,34810,49063,34810,50016v,,,952,,952c34810,50968,34810,50968,33858,50968v-953,-1905,-2858,-2858,-1905,-4763c32905,44301,32905,44301,32905,42395v,-952,953,-1904,-952,-1904c31000,40491,28143,38585,28143,41443v,952,-953,1905,-1905,1905c23380,43348,21475,46205,18618,47158v-1905,,,952,,952c19570,49063,20523,49063,21475,48110v2858,-1905,3810,2858,7620,1906c29095,50016,29095,50968,29095,50968v-952,952,,1905,953,1905c31000,52873,31953,52873,31953,53826v,,-953,952,-953,952c28143,55730,27190,53826,25285,52873v,-953,-952,-2857,-2857,-1905c21475,50968,21475,52873,21475,52873v953,1905,1905,,2858,l24333,52873v,2857,-953,4762,-3810,5715c19570,59541,18618,60493,17665,61445v-952,953,-2857,-952,-2857,c13855,62398,16713,63351,15760,64303r-952,952c13855,66208,12903,67160,11950,68113v,953,,1905,953,1905c13855,70018,13855,70018,14808,69066v,-953,,-3811,1905,-2858c17665,67160,17665,69066,16713,70970v,953,-953,953,-953,1906c13855,73828,13855,75733,14808,76685v-953,,-1905,-952,-3810,-952c10998,74780,10045,75733,9093,75733v,952,,952,,1905c11950,81448,14808,80495,16713,76685v952,953,7620,-952,7620,953c25285,80495,24333,81448,26238,83353v-2858,952,,3810,-1905,4763c23380,87163,19570,86210,19570,84305v,-2857,1905,-3810,,-4762c17665,78591,18618,82401,16713,83353v,,-1905,-952,-1905,-952c11950,84305,12903,86210,15760,88116v953,952,1905,1904,2858,1904c21475,91926,23380,90973,24333,87163v952,953,3810,,4762,953c31000,89068,32905,88116,34810,87163v,,953,-953,953,-953c35763,85258,34810,85258,34810,85258v-952,,-1905,,-2857,c30048,84305,27190,85258,27190,81448v953,-1905,1905,-4763,2858,-6668c30048,73828,31000,72876,31953,73828v952,952,,1905,-953,1905c28143,77638,30048,79543,31953,80495v952,1906,2857,2858,4762,1906c37668,82401,37668,81448,36715,81448v-952,-953,-1905,-2857,-3810,-1905c32905,78591,33858,77638,33858,77638v2857,-1905,1905,-3810,952,-4762l36715,72876v,,,,,c35763,72876,35763,72876,34810,72876v-1905,-953,-1905,-4763,-4762,-4763c29095,65255,21475,65255,18618,63351v-953,-953,5715,-4763,7620,-4763c29095,58588,31000,57635,31953,54778v952,-1905,3810,-1905,5715,-3810c37668,50968,38620,53826,39573,54778v,,,,,c40525,55730,40525,55730,41478,55730v1905,953,952,,952,-952xm11950,83353v,,,,,c12903,82401,11950,81448,11950,81448v-952,,-952,,-952,953c10998,83353,10998,83353,11950,83353xm14808,96688r-2858,c11950,96688,11950,96688,11950,96688r,-2858l11950,93830v953,953,1905,1905,2858,2858xm13855,110023v2858,953,4763,953,3810,-2857c17665,107166,17665,106213,18618,106213v-1905,,-2858,,-4763,c14808,105260,14808,103355,14808,102403v-953,,-1905,952,-1905,952c11950,103355,12903,104308,12903,104308v,2858,-1905,4762,952,5715xm21475,74780v-952,,-1905,953,-2857,953c17665,75733,16713,75733,15760,76685v953,-1905,3810,-2857,5715,-3809c22428,72876,23380,72876,23380,73828v,952,-1905,952,-1905,952xm16713,131930v,,-953,,-953,-952c15760,130978,15760,131930,15760,131930v,953,,953,953,c16713,132883,16713,132883,16713,131930xm15760,90973r,c14808,90973,15760,91926,15760,91926r,-953xm17665,121453v953,952,1905,,2858,-952c20523,121453,20523,121453,21475,121453r,-952c21475,119548,20523,120501,20523,120501v,-1906,-953,-1906,-2858,-2858c17665,117643,18618,116691,18618,116691v2857,,4762,-953,6667,-1906c26238,113833,27190,113833,28143,114785v1905,1906,1905,1906,2857,c31953,110976,33858,110976,36715,112880v,953,,953,,953c36715,114785,36715,115738,37668,114785v952,,952,-952,,-952l36715,112880v-952,-2857,-3810,-6667,-1905,-9525c35763,101451,33858,101451,31953,101451v-1905,,-4763,2857,-6668,952l24333,103355v,953,3810,3811,4762,2858c30048,106213,31000,105260,31000,106213v,953,,1905,,1905c30048,109070,29095,110976,27190,110023v-3810,-953,-8572,1905,-9525,4762c16713,115738,18618,116691,18618,116691v,2857,-1905,3810,-953,4762xm21475,129073v953,,953,,,c21475,127168,20523,128120,19570,128120r-952,-952c18618,127168,17665,126216,17665,126216v,,-952,,,l18618,127168v,,952,,952,c20523,129073,20523,130026,21475,129073xm20523,97641v,-953,,-953,,c18618,96688,17665,96688,17665,97641v,952,953,952,953,952c19570,97641,20523,97641,20523,97641xm20523,140503v,-952,,-952,,-952c19570,139551,19570,139551,19570,139551v,952,,952,,1904c19570,140503,19570,140503,20523,140503xm19570,55730r,c19570,55730,19570,55730,19570,55730v,,,-952,,c18618,54778,18618,55730,19570,55730xm21475,104308r953,-1905c22428,101451,23380,100498,22428,100498r-953,c20523,100498,20523,101451,20523,102403r952,1905c20523,104308,19570,105260,19570,106213v,953,953,1905,953,1905c21475,110023,22428,109070,23380,109070v953,-952,953,-1904,,-2857l21475,104308xm23380,130978v-1905,,-2857,952,-2857,2857c20523,134788,20523,135741,21475,134788v953,,1905,-1905,1905,-3810c24333,130978,23380,130978,23380,130978xm21475,88116v,-953,,-953,,c23380,87163,23380,87163,23380,88116v,,-952,,-1905,c21475,88116,21475,88116,21475,88116xm22428,68113v,,,,,l25285,66208v,952,,3810,,4762c24333,71923,22428,69066,22428,68113xm26238,126216v,-953,-953,-953,-1905,-953l23380,125263v,1905,953,953,2858,953c25285,127168,26238,127168,26238,126216xm25285,96688v,,953,,,c26238,94783,26238,92878,24333,92878v-953,,-953,952,-953,2857c23380,95735,23380,96688,25285,96688xm31953,140503v-1905,-952,-953,952,-2858,1905l29095,142408v,-1905,-952,-3810,-1905,-4763c27190,137645,26238,136693,26238,136693v-953,,-953,952,-953,1905c25285,141455,27190,142408,29095,142408v,952,,2858,1905,2858c31953,145266,31953,144313,31953,143360v,-1905,952,-2857,,-2857xm25285,119548v,-953,,,,c24333,120501,25285,120501,25285,120501v,,953,,,-953c26238,119548,26238,119548,25285,119548xm25285,72876v,-953,953,-953,,c26238,72876,26238,72876,26238,72876v,,,,-953,c26238,72876,25285,72876,25285,72876xm25285,30966v,,953,,,c26238,30966,26238,30966,26238,30966v952,-953,,-953,-953,c26238,30013,25285,30013,25285,30966xm28143,128120v,953,952,1906,1905,1906c30048,130026,31000,130026,30048,129073v,,-953,-953,-1905,-953c28143,128120,28143,128120,28143,128120xm29095,124310v953,,953,-952,953,-1905c30048,122405,30048,121453,29095,121453v-952,952,-952,1905,,2857c28143,124310,28143,124310,29095,124310xm28143,68113r2857,c31000,68113,30048,70970,29095,70970v,953,-952,-2857,-952,-2857xm29095,134788v,953,,953,953,953c31000,135741,31953,134788,31953,133835v,-952,-953,-952,-953,-952c29095,133835,29095,133835,29095,134788xm29095,98593v,,,952,,c30048,98593,30048,97641,30048,96688r,l31000,95735v,,,-952,,-952c31000,94783,31000,93830,30048,94783v,,,952,,952c30048,95735,30048,96688,30048,96688v,953,-953,953,-953,1905xm30048,37633v,,,,,c31000,36680,30048,36680,30048,37633v,-953,,-953,,l30048,37633xm33858,59541v-953,952,-1905,,-2858,952c31000,61445,31000,62398,31953,63351v952,1904,1905,,2857,l36715,63351v953,,1905,,1905,-953c38620,62398,37668,61445,37668,61445v-1905,-952,-2858,-1904,-3810,-1904xm33858,124310v952,,1905,,1905,-952c35763,122405,34810,122405,33858,121453v-953,-952,-953,952,-953,952c31953,124310,32905,124310,33858,124310xm38620,133835v-952,-1905,-2857,-2857,-4762,-4762c33858,129073,32905,128120,31953,129073v-953,953,-953,953,-953,1905c31000,133835,34810,134788,34810,138598v,,,,953,c38620,138598,39573,135741,38620,133835xm34810,30013r,l35763,28108v,-953,952,-953,,-953c34810,27155,33858,28108,32905,28108v-952,952,953,952,1905,1905xm34810,147170v,-952,,-952,-952,-952c32905,146218,32905,146218,32905,147170v,,,,1905,c34810,147170,34810,147170,34810,147170xm34810,34776v,,-1905,952,,1904c35763,36680,36715,36680,36715,35728v,-1905,,-4762,-1905,-5715c34810,31918,35763,33823,34810,34776xm37668,103355v952,,952,-952,952,-1904c37668,99545,36715,99545,34810,98593v,,-952,952,-952,952c34810,101451,35763,102403,37668,103355xm35763,58588v,,952,,,c36715,57635,35763,56683,35763,56683v-953,,-953,952,,1905c34810,58588,34810,58588,35763,58588xm40525,120501v,-953,-952,-953,-952,-953c39573,119548,37668,119548,37668,120501v,,952,952,1905,952c39573,120501,40525,121453,40525,120501xm40525,152885r,c39573,151933,39573,152885,38620,152885v,,953,,1905,l40525,152885xm40525,69066r,c40525,68113,40525,67160,40525,67160v-952,953,-952,953,,1906c39573,69066,39573,70018,40525,69066xm40525,106213v,-953,,-953,,c39573,105260,39573,105260,39573,106213v,,,953,952,c40525,107166,40525,106213,40525,106213xm43383,70018v,,,,,l43383,70018v,-952,,-952,,c43383,70018,43383,70018,43383,70018xm44335,139551v,-953,,-953,,c43383,139551,43383,139551,44335,139551r,l44335,139551xm47193,29060v,-952,-953,-952,-953,-952c45288,28108,45288,28108,45288,29060v-953,,,953,1905,c46240,30013,47193,30013,47193,29060xm50050,52873v,-953,-952,-953,-1905,-953c48145,51920,47193,51920,47193,52873v,,952,953,2857,c49098,53826,49098,52873,50050,52873xm50050,38585r,l49098,38585v,,,953,952,c50050,38585,50050,38585,50050,38585xm51955,75733v,4762,953,4762,5715,4762c63385,80495,64338,79543,70053,80495v952,,1905,,2857,c76720,81448,83388,80495,88150,80495v4763,,6668,-952,6668,-6667c94818,62398,94818,50968,93865,39538,92913,31918,91008,25251,87198,18583v-953,-2857,-2858,-4763,-3810,-6667c79578,8105,74815,7153,70053,10010v-2858,1906,-5715,4763,-7620,7620c59575,23345,56718,29060,55765,34776,52908,49063,51955,62398,51955,75733xm111010,128120v,-952,-952,-2857,-1905,-2857c106248,127168,106248,126216,105295,123358v,,-1905,,-2857,c101485,123358,102438,124310,102438,124310v,2858,6667,3810,3810,5716c107200,130978,107200,132883,108153,131930v952,-952,1905,-2857,2857,-3810xm102438,47158v,,952,,952,l104343,46205v,,-953,,-1905,953c102438,46205,102438,47158,102438,47158xm104343,41443v1905,1905,952,2858,952,4762l108153,45253v-953,-952,-953,-2858,-953,-3810c107200,40491,107200,39538,106248,39538v,,-953,,-953,c103390,39538,103390,40491,104343,41443xm105295,30966v953,,953,,953,-953c106248,29060,106248,29060,105295,29060v-952,,-952,,-1905,953c103390,30013,104343,30966,105295,30966xm105295,117643v1905,952,2858,3810,3810,5715c109105,124310,110058,124310,110058,123358v952,-2857,2857,-2857,4762,-4763c115773,119548,115773,120501,114820,121453v-952,952,-952,2857,,3810c113868,125263,112915,125263,112915,126216v-952,1904,953,2857,1905,2857c115773,129073,117678,130978,117678,128120v,-1904,,-3810,1905,-2857c120535,124310,120535,124310,120535,123358v-952,,-952,,-952,-953c119583,121453,121488,119548,121488,118595v,,,-1904,,-952c119583,119548,117678,116691,115773,118595v-1905,-952,,-2857,,-4762c115773,111928,118630,110976,117678,110023v-953,-953,-1905,1905,-3810,1905c113868,110976,112915,110976,112915,110976v,,,952,,952c112915,111928,113868,111928,113868,111928v952,1905,-1905,2857,-953,5715c112915,118595,112915,118595,112915,119548v-952,,-952,,-1905,-953c110058,118595,109105,117643,108153,117643v-953,-952,-953,-1905,-1905,c105295,116691,105295,117643,105295,117643xm111010,50968v,,-952,,,c111010,53826,110058,53826,109105,53826v-1905,-953,-2857,,-1905,1904c108153,57635,107200,58588,106248,59541v-953,1904,952,4762,1905,4762c111010,61445,111010,65255,112915,65255r,c113868,66208,114820,67160,114820,69066v,1904,953,4762,2858,4762c119583,73828,123393,74780,124345,70970v,-952,953,-952,,-1904c123393,68113,123393,68113,122440,69066v-952,1904,-3810,952,-4762,1904c116725,70970,116725,70970,115773,70970v,,,-952,,-952c118630,70018,118630,67160,120535,66208v,-953,953,-953,953,-1905c121488,64303,120535,64303,120535,64303v-952,,-2857,,-3810,952c115773,65255,114820,66208,114820,65255v,-1904,-952,-1904,-1905,-1904c111963,63351,111010,62398,111963,61445v,-952,952,,1905,c114820,61445,116725,62398,117678,60493v952,-1905,-1905,-952,-2858,-1905c114820,58588,113868,58588,113868,57635v,-952,952,-952,1905,-952c116725,56683,118630,55730,117678,54778v-1905,-5715,-4763,,-6668,-3810xm107200,68113v-952,,-952,,,l107200,68113v-952,,-952,,,c107200,69066,107200,68113,107200,68113xm107200,48110v953,953,1905,,2858,-952c111010,46205,111963,47158,112915,47158v-952,-2857,-2857,-953,-4762,-1905c107200,46205,106248,47158,107200,48110xm111963,70970v,,,,,c111963,69066,111010,68113,110058,69066v-953,952,-1905,2857,,3810c111010,74780,111010,71923,111963,70970xm112915,43348v953,,1905,1905,2858,c116725,42395,114820,42395,113868,41443v-1905,-1905,,-2858,,-3810c114820,36680,115773,35728,113868,34776v-953,-953,-2858,-953,-3810,c109105,34776,110058,36680,110058,37633v,,,952,,952c109105,43348,109105,43348,112915,43348xm111010,139551v,-953,,-953,-952,-953c109105,138598,109105,138598,109105,139551v,,,952,1905,c110058,140503,111010,140503,111010,139551xm111963,133835v,,,-952,,c111010,132883,110058,133835,110058,133835v,,952,,1905,c111010,134788,111963,133835,111963,133835xm111010,66208v953,,953,-953,953,-1905c111010,65255,111010,65255,111010,66208v,,,,,xm112915,71923v,,,-953,,c111963,71923,111963,71923,112915,71923r,2857c112915,74780,113868,74780,113868,73828v952,-952,,-952,-953,-1905xm112915,49063v,953,,953,953,953c113868,50016,113868,49063,112915,49063r,-1905l112915,49063xm115773,123358v,-953,,-1905,1905,-1905c117678,121453,118630,121453,118630,122405v,953,-952,953,-2857,953c116725,124310,115773,124310,115773,123358xm119583,73828v-953,,-2858,,-2858,1905c116725,76685,117678,76685,118630,76685v953,,2858,,2858,-952c122440,73828,120535,74780,119583,73828xm120535,139551v,-953,,-1906,-1905,-1906c118630,137645,117678,137645,117678,138598v,953,952,953,2857,953c119583,140503,120535,140503,120535,139551xm117678,48110v,953,952,953,1905,953c120535,49063,120535,49063,120535,48110v,-952,-952,-1905,-1905,-1905c118630,46205,117678,47158,117678,48110xm118630,38585v953,,953,,1905,-952c120535,36680,120535,36680,120535,36680v-1905,,-1905,953,-1905,1905l118630,38585xm120535,54778v,,-952,952,,l123393,58588v,,,-953,,-953c123393,56683,122440,55730,120535,54778xm122440,131930v,,,,,c123393,131930,123393,131930,122440,131930v953,,953,,,c122440,131930,122440,131930,122440,131930xm122440,129073v,,953,953,953,953c124345,130026,124345,130026,124345,129073v-952,,-952,,-1905,c122440,128120,122440,129073,122440,129073xm123393,124310v,,952,,,c126250,125263,127203,124310,128155,122405v953,-952,-1905,,-3810,-952c123393,122405,123393,123358,123393,124310xm123393,48110v,,952,953,952,953c124345,49063,125298,49063,125298,49063v,-953,,-1905,-1905,-953c123393,47158,123393,47158,123393,48110xm125298,72876v,-953,,-953,,c124345,71923,124345,72876,124345,72876v,,,,953,c125298,72876,125298,72876,125298,72876xm126250,60493v,,,-952,,l124345,61445v,,,953,953,953c126250,61445,126250,61445,126250,60493xm125298,54778v,952,952,952,1905,952c127203,55730,128155,55730,128155,54778v-952,,-952,-952,-2857,c126250,54778,125298,54778,125298,54778xe" filled="f" stroked="f">
                  <v:stroke joinstyle="miter"/>
                  <v:path arrowok="t" o:connecttype="custom" o:connectlocs="51003,95735;51955,110023;57670,141455;75768,164316;108153,153838;104343,144313;93865,116691;98628,109070;120535,102403;138633,120501;127203,160505;90055,181460;47193,175745;19570,154791;2425,118595;3378,63351;26238,20488;69100,485;111010,10010;127203,28108;139585,76685;139585,84305;133870,90020;122440,90020;57670,90973;51003,95735;11950,96688;15760,102403;14808,96688;17665,93830;18618,92878;16713,92878;13855,90973;12903,89068;11950,91926;11950,93830;11950,93830;11950,93830;11950,96688;11950,96688;11950,96688;42430,54778;41478,50016;38620,45253;37668,43348;39573,42395;42430,42395;40525,40491;37668,40491;35763,44301;34810,48110;34810,50016;34810,50968;33858,50968;31953,46205;32905,42395;31953,40491;28143,41443;26238,43348;18618,47158;18618,48110;21475,48110;29095,50016;29095,50968;30048,52873;31953,53826;31000,54778;25285,52873;22428,50968;21475,52873;24333,52873;24333,52873;20523,58588;17665,61445;14808,61445;15760,64303;14808,65255;11950,68113;12903,70018;14808,69066;16713,66208;16713,70970;15760,72876;14808,76685;10998,75733;9093,75733;9093,77638;16713,76685;24333,77638;26238,83353;24333,88116;19570,84305;19570,79543;16713,83353;14808,82401;15760,88116;18618,90020;24333,87163;29095,88116;34810,87163;35763,86210;34810,85258;31953,85258;27190,81448;30048,74780;31953,73828;31000,75733;31953,80495;36715,82401;36715,81448;32905,79543;33858,77638;34810,72876;36715,72876;36715,72876;34810,72876;30048,68113;18618,63351;26238,58588;31953,54778;37668,50968;39573,54778;39573,54778;41478,55730;42430,54778;11950,83353;11950,83353;11950,81448;10998,82401;11950,83353;14808,96688;11950,96688;11950,96688;11950,93830;11950,93830;14808,96688;13855,110023;17665,107166;18618,106213;13855,106213;14808,102403;12903,103355;12903,104308;13855,110023;21475,74780;18618,75733;15760,76685;21475,72876;23380,73828;21475,74780;16713,131930;15760,130978;15760,131930;16713,131930;16713,131930;15760,90973;15760,90973;15760,91926;15760,90973;17665,121453;20523,120501;21475,121453;21475,120501;20523,120501;17665,117643;18618,116691;25285,114785;28143,114785;31000,114785;36715,112880;36715,113833;37668,114785;37668,113833;36715,112880;34810,103355;31953,101451;25285,102403;24333,103355;29095,106213;31000,106213;31000,108118;27190,110023;17665,114785;18618,116691;17665,121453;21475,129073;21475,129073;19570,128120;18618,127168;17665,126216;17665,126216;18618,127168;19570,127168;21475,129073;20523,97641;20523,97641;17665,97641;18618,98593;20523,97641;20523,140503;20523,139551;19570,139551;19570,141455;20523,140503;19570,55730;19570,55730;19570,55730;19570,55730;19570,55730;21475,104308;22428,102403;22428,100498;21475,100498;20523,102403;21475,104308;19570,106213;20523,108118;23380,109070;23380,106213;21475,104308;23380,130978;20523,133835;21475,134788;23380,130978;23380,130978;21475,88116;21475,88116;23380,88116;21475,88116;21475,88116;22428,68113;22428,68113;25285,66208;25285,70970;22428,68113;26238,126216;24333,125263;23380,125263;26238,126216;26238,126216;25285,96688;25285,96688;24333,92878;23380,95735;25285,96688;31953,140503;29095,142408;29095,142408;27190,137645;26238,136693;25285,138598;29095,142408;31000,145266;31953,143360;31953,140503;25285,119548;25285,119548;25285,120501;25285,119548;25285,119548;25285,72876;25285,72876;26238,72876;25285,72876;25285,72876;25285,30966;25285,30966;26238,30966;25285,30966;25285,30966;28143,128120;30048,130026;30048,129073;28143,128120;28143,128120;29095,124310;30048,122405;29095,121453;29095,124310;29095,124310;28143,68113;31000,68113;29095,70970;28143,68113;29095,134788;30048,135741;31953,133835;31000,132883;29095,134788;29095,98593;29095,98593;30048,96688;30048,96688;31000,95735;31000,94783;30048,94783;30048,95735;30048,96688;29095,98593;30048,37633;30048,37633;30048,37633;30048,37633;30048,37633;33858,59541;31000,60493;31953,63351;34810,63351;36715,63351;38620,62398;37668,61445;33858,59541;33858,124310;35763,123358;33858,121453;32905,122405;33858,124310;38620,133835;33858,129073;31953,129073;31000,130978;34810,138598;35763,138598;38620,133835;34810,30013;34810,30013;35763,28108;35763,27155;32905,28108;34810,30013;34810,147170;33858,146218;32905,147170;34810,147170;34810,147170;34810,34776;34810,36680;36715,35728;34810,30013;34810,34776;37668,103355;38620,101451;34810,98593;33858,99545;37668,103355;35763,58588;35763,58588;35763,56683;35763,58588;35763,58588;40525,120501;39573,119548;37668,120501;39573,121453;40525,120501;40525,152885;40525,152885;38620,152885;40525,152885;40525,152885;40525,69066;40525,69066;40525,67160;40525,69066;40525,69066;40525,106213;40525,106213;39573,106213;40525,106213;40525,106213;43383,70018;43383,70018;43383,70018;43383,70018;43383,70018;44335,139551;44335,139551;44335,139551;44335,139551;44335,139551;47193,29060;46240,28108;45288,29060;47193,29060;47193,29060;50050,52873;48145,51920;47193,52873;50050,52873;50050,52873;50050,38585;50050,38585;49098,38585;50050,38585;50050,38585;51955,75733;57670,80495;70053,80495;72910,80495;88150,80495;94818,73828;93865,39538;87198,18583;83388,11916;70053,10010;62433,17630;55765,34776;51955,75733;111010,128120;109105,125263;105295,123358;102438,123358;102438,124310;106248,130026;108153,131930;111010,128120;102438,47158;103390,47158;104343,46205;102438,47158;102438,47158;104343,41443;105295,46205;108153,45253;107200,41443;106248,39538;105295,39538;104343,41443;105295,30966;106248,30013;105295,29060;103390,30013;105295,30966;105295,117643;109105,123358;110058,123358;114820,118595;114820,121453;114820,125263;112915,126216;114820,129073;117678,128120;119583,125263;120535,123358;119583,122405;121488,118595;121488,117643;115773,118595;115773,113833;117678,110023;113868,111928;112915,110976;112915,111928;113868,111928;112915,117643;112915,119548;111010,118595;108153,117643;106248,117643;105295,117643;111010,50968;111010,50968;109105,53826;107200,55730;106248,59541;108153,64303;112915,65255;112915,65255;114820,69066;117678,73828;124345,70970;124345,69066;122440,69066;117678,70970;115773,70970;115773,70018;120535,66208;121488,64303;120535,64303;116725,65255;114820,65255;112915,63351;111963,61445;113868,61445;117678,60493;114820,58588;113868,57635;115773,56683;117678,54778;111010,50968;107200,68113;107200,68113;107200,68113;107200,68113;107200,68113;107200,48110;110058,47158;112915,47158;108153,45253;107200,48110;111963,70970;111963,70970;110058,69066;110058,72876;111963,70970;112915,43348;115773,43348;113868,41443;113868,37633;113868,34776;110058,34776;110058,37633;110058,38585;112915,43348;111010,139551;110058,138598;109105,139551;111010,139551;111010,139551;111963,133835;111963,133835;110058,133835;111963,133835;111963,133835;111010,66208;111963,64303;111010,66208;111010,66208;112915,71923;112915,71923;112915,71923;112915,74780;113868,73828;112915,71923;112915,49063;113868,50016;112915,49063;112915,47158;112915,49063;115773,123358;117678,121453;118630,122405;115773,123358;115773,123358;119583,73828;116725,75733;118630,76685;121488,75733;119583,73828;120535,139551;118630,137645;117678,138598;120535,139551;120535,139551;117678,48110;119583,49063;120535,48110;118630,46205;117678,48110;118630,38585;120535,37633;120535,36680;118630,38585;118630,38585;120535,54778;120535,54778;123393,58588;123393,57635;120535,54778;122440,131930;122440,131930;122440,131930;122440,131930;122440,131930;122440,129073;123393,130026;124345,129073;122440,129073;122440,129073;123393,124310;123393,124310;128155,122405;124345,121453;123393,124310;123393,48110;124345,49063;125298,49063;123393,48110;123393,48110;125298,72876;125298,72876;124345,72876;125298,72876;125298,72876;126250,60493;126250,60493;124345,61445;125298,62398;126250,60493;125298,54778;127203,55730;128155,54778;125298,54778;125298,5477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886719262" o:spid="_x0000_s1029" style="position:absolute;left:4135;top:870;width:1610;height:1814;visibility:visible;mso-wrap-style:square;v-text-anchor:middle" coordsize="161015,1814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" path="m161016,119063v-953,11430,,21907,-3810,33337c154348,160972,150538,168593,141966,174308v-15240,10477,-34290,8572,-47625,-953c92436,171450,90531,169545,89578,167640v-3810,-3810,-3810,-3810,-7620,-952c74338,173355,65766,178118,56241,180022v-8573,1906,-18098,1906,-26670,c17188,176213,7663,168593,2901,156210v-4763,-12382,-2858,-22860,,-34290c3853,117158,6711,112395,10521,108585,20998,96203,33381,89535,48621,84772v7620,-2857,14287,-5714,20955,-9525c77196,70485,81006,63818,81958,56197v1905,-11429,953,-21907,-952,-33337c79101,15240,73386,9525,64813,8572,54336,7620,46716,10478,39096,17145v-2858,2858,-3810,5715,-2858,9525c37191,29528,38143,30480,41001,30480v10477,-952,17145,5715,18097,16192c60051,64770,43858,78105,26713,71438,18141,67628,11473,60960,10521,51435,8616,40005,11473,29528,19093,20003,28618,7620,40048,2858,55288,953,69576,-953,83863,,97198,3810v13335,3810,22860,12383,29528,22860c132441,35243,132441,44768,132441,55245v,2858,-953,5715,-953,8573c131488,69533,131488,76200,130536,81915v,3810,952,7620,952,11430c131488,108585,131488,124778,131488,140018v,3810,953,8572,953,12382c132441,154305,133393,156210,134346,157163v2857,4762,6667,4762,10477,952c149586,152400,150538,145733,151491,139065v,-5715,,-12382,952,-17145c152443,118110,154348,116205,158158,116205v953,-952,2858,,2858,2858xm9568,145733v-952,,-1905,,-2857,952c6711,147638,6711,148590,7663,148590v1905,,1905,-1905,1905,-2857c10521,145733,10521,145733,9568,145733xm26713,144780v-952,-952,-2857,-2858,-1905,-3810c25761,140018,28618,140970,28618,140018v,,,-953,,-953c28618,137160,25761,136208,26713,134303v,,3810,952,4763,952l31476,138113v952,,1905,,2857,-953c35286,137160,36238,136208,36238,135255v,-952,-952,-952,-1905,-952c34333,133350,34333,132397,33381,132397r-3810,-952c28618,129540,26713,128588,25761,127635v2857,-1905,4762,953,6667,953c34333,127635,36238,125730,38143,124778r953,c40048,124778,40048,123825,40048,123825v-2857,-953,-952,-2857,-952,-4762c39096,118110,38143,117158,37191,117158v-1905,,-953,952,-953,1905c36238,120015,36238,120015,35286,120015v-2858,,-3810,1905,-1905,3810c34333,125730,33381,125730,32428,125730v-1905,-952,-3810,-952,-4762,1905c26713,126683,25761,124778,23856,125730v-953,953,952,1905,952,2858c24808,128588,24808,128588,24808,128588v-952,,-1905,952,-2857,1905c20998,129540,20046,129540,18141,129540v952,-1905,2857,-3810,952,-5715c18141,121920,16236,123825,15283,123825v-952,,-1905,,-2857,953c12426,126683,13378,126683,15283,126683v1905,,1905,,953,1905c15283,129540,14331,129540,15283,131445v953,952,1905,,2858,c18141,133350,19093,135255,19093,136208r2858,-1905c22903,137160,20998,139065,20998,140970v2858,952,1905,3810,1905,5715c21951,145733,20046,145733,20046,143828v-953,-1906,-1905,-2858,-3810,-2858c16236,139065,15283,137160,18141,137160v952,,952,-952,952,-952c18141,135255,16236,134303,15283,136208v-952,1905,-952,3810,953,4762c16236,142875,14331,144780,17188,146685v1905,1905,3810,953,5715,c24808,146685,25761,147638,26713,149543v1905,952,2858,,3810,-953c28618,145733,27666,145733,26713,144780xm18141,151447v-953,-952,-1905,-2857,-2858,-2857c14331,149543,16236,151447,14331,153353v,,,952,952,952c15283,154305,17188,153353,18141,151447xm18141,117158v,,,952,,952c18141,119063,17188,120015,18141,120015v952,,1905,-952,2857,-1905c21951,117158,22903,116205,21951,115253v-953,-953,-2858,-1906,-3810,-3810c17188,115253,18141,116205,18141,117158xm24808,154305r,l24808,154305v-952,-1905,,-3810,-1905,-2858c21951,151447,20046,151447,19093,153353v,952,-952,2857,953,3810c20998,158115,22903,158115,23856,158115r,l23856,157163v2857,-953,1905,-1905,952,-2858xm21951,39053v,,,-953,,c20046,38100,20046,39053,20046,40005v,953,,953,952,953c20998,40958,21951,40005,21951,39053xm23856,120015v-1905,,-2858,953,-3810,2857c20046,123825,20998,123825,22903,123825v1905,953,1905,-953,2858,-2857c25761,120015,24808,119063,23856,120015xm20998,112395v,,,,,c20998,113347,21951,112395,20998,112395v953,,953,-952,,c20998,111443,20046,111443,20998,112395xm23856,137160v,953,,953,,c21951,138113,21951,138113,20998,137160v,-952,,-952,953,-952c23856,136208,23856,136208,23856,137160xm21951,128588r,c23856,128588,25761,129540,26713,131445v-3810,952,-3810,-952,-4762,-2857xm23856,160972v,,-953,,-953,c21951,160972,21951,161925,21951,161925v,953,952,953,952,953c23856,162878,24808,161925,23856,160972xm23856,33338v,-953,,-953,-953,-953c21951,32385,21951,33338,21951,33338v,,952,,1905,c22903,34290,23856,33338,23856,33338xm24808,154305r,2858c24808,157163,24808,157163,24808,157163v-2857,-953,-1905,-1905,,-2858c24808,154305,24808,154305,24808,154305xm22903,107633v,952,953,1905,1905,1905c25761,109538,24808,107633,25761,106680v,-952,,-1905,,-1905c23856,104775,22903,106680,22903,107633xm25761,98108r,c25761,98108,26713,98108,25761,98108v952,,,,,c25761,98108,25761,98108,25761,98108xm30523,51435v,-952,-952,-952,-1905,-952c29571,49530,29571,49530,29571,48578v,,,-953,,-953c28618,47625,28618,48578,28618,48578v,,,952,-952,1905c24808,53340,27666,53340,29571,53340v,-952,952,-952,952,-1905xm26713,114300v,,953,953,,c28618,115253,28618,114300,28618,114300v,-953,,-953,-1905,c27666,113347,26713,113347,26713,114300xm34333,42863v,,-952,-953,-1905,-1905c31476,40005,29571,41910,29571,40005v952,-1905,,-2858,-953,-2858c26713,37147,27666,38100,27666,40005v-953,2858,-953,2858,2857,2858l31476,42863v952,,1905,952,2857,xm42906,148590v-953,,-1905,953,-1905,1905c41001,152400,41001,153353,39096,153353v-2858,-953,-2858,952,-3810,2857c34333,156210,32428,157163,31476,156210v-953,,-1905,-1905,-953,-1905c34333,153353,31476,151447,31476,150495v,-952,-953,-1905,-1905,-952c28618,149543,28618,150495,28618,151447r,10478c28618,162878,27666,162878,28618,163830v953,,953,-952,953,-952c30523,161925,30523,160020,31476,160020v3810,952,2857,-1905,3810,-3810l36238,156210v,953,,2858,1905,2858c40048,159068,40048,160020,40048,160972v,953,,1906,953,1906c41953,162878,41953,161925,41953,160972v,-1904,-952,-2857,-2857,-3809l36238,156210v,-952,953,-1905,1905,-952c41953,156210,42906,153353,43858,150495v-952,,,-1905,-952,-1905xm28618,117158v,952,,952,,c29571,118110,29571,117158,29571,117158v,,,-953,-953,c28618,117158,28618,117158,28618,117158xm29571,141922v,953,952,1906,1905,1906c33381,143828,32428,142875,32428,141922v,-952,,-1904,-952,-952c30523,140018,29571,140970,29571,141922xm33381,134303v,952,,1905,,2857c32428,137160,31476,136208,30523,136208v953,-953,1905,-1905,2858,-1905xm32428,113347v,,953,,953,c34333,113347,34333,113347,34333,112395v,-952,-952,-952,-952,-952l31476,111443v-953,,-1905,-1905,-1905,-953c30523,112395,31476,112395,32428,113347xm31476,56197v,,,,,c31476,56197,30523,56197,31476,56197v,953,,953,,c31476,57150,31476,57150,31476,56197xm32428,149543v953,952,1905,952,2858,-953c36238,148590,37191,147638,37191,146685v,,-953,-952,-953,c35286,146685,35286,147638,35286,148590v-953,,-1905,-952,-1905,-1905c33381,145733,32428,145733,32428,146685v-952,1905,-952,2858,,2858xm33381,174308v,-953,-953,-953,,l33381,174308v-953,,-953,952,,c33381,174308,33381,174308,33381,174308xm33381,166688r,c33381,166688,33381,166688,33381,166688r,c34333,166688,34333,166688,33381,166688xm33381,106680v,953,952,953,,c35286,107633,35286,107633,35286,106680v,,,,-1905,c34333,106680,33381,106680,33381,106680xm34333,38100v,,-952,953,,l34333,40005v,,953,,953,-952c35286,39053,35286,39053,34333,38100xm35286,51435v-953,953,-953,2858,-953,2858c36238,56197,36238,54293,38143,53340r953,c40048,53340,40048,52388,40048,52388r,c39096,52388,39096,52388,38143,53340v,,,953,,953c38143,54293,37191,54293,37191,53340v-953,-952,-953,-2857,-1905,-1905xm38143,128588r-2857,c35286,128588,34333,128588,34333,129540v953,953,1905,1905,2858,1905l38143,128588v953,,953,,1905,-953c40048,127635,40048,126683,40048,126683v-1905,952,-1905,952,-1905,1905xm37191,163830v,,,-952,-953,-952c35286,162878,35286,163830,35286,164783v,952,952,1905,1905,952c37191,165735,37191,164783,37191,163830xm37191,138113r,c37191,139065,37191,139065,38143,139065v,,,,-952,-952c38143,138113,37191,137160,37191,138113xm39096,58103v,,-953,,,c38143,58103,37191,58103,37191,58103v,,,952,1905,c38143,59055,39096,59055,39096,58103xm38143,42863v,952,953,952,1905,952c41001,43815,42906,43815,42906,42863v-953,-953,-2858,,-4763,c39096,41910,38143,41910,38143,42863xm42906,39053v,,,,,c43858,40005,44811,40005,44811,39053v,,,-953,,-953c43858,39053,42906,39053,42906,39053xm44811,52388v-953,,,952,-953,1905c43858,54293,43858,55245,43858,55245v953,,953,-952,953,-2857c44811,53340,44811,53340,44811,52388xm82911,147638v,-4763,,-9525,-953,-15241c81006,125730,81958,119063,81958,112395v,-5715,,-12382,,-16192l81958,80963v,-2858,-952,-2858,-2857,-953c73386,84772,67671,87630,61003,92393v-7620,5715,-13335,13335,-15240,22860c42906,127635,43858,139065,47668,150495v3810,11430,10478,14288,18098,13335c74338,161925,82911,154305,82911,147638xm47668,55245r,c47668,56197,47668,55245,47668,55245v,,,,,c47668,55245,47668,55245,47668,55245xm88626,75247v-953,,-953,,-953,953c87673,77153,87673,77153,88626,77153v,,952,-953,,-1906c89578,75247,89578,75247,88626,75247xm88626,30480v,,,,,c89578,30480,89578,30480,88626,30480v952,-952,952,-952,,c88626,29528,88626,29528,88626,30480xm91483,68580v953,,1905,-952,1905,-1905c93388,64770,91483,65722,90531,64770v-953,,-1905,,-1905,952c88626,67628,90531,68580,91483,68580xm98151,91440v,953,952,1905,952,2857c99103,95250,99103,95250,100056,96203v,-953,,-953,,-953c100056,91440,98151,89535,97198,85725v,-953,-952,-1905,-1905,-1905c91483,82868,91483,82868,92436,79058v-1905,952,-3810,2857,-1905,4762c91483,85725,91483,86678,92436,88583v,-953,,-2858,1905,-2858c95293,85725,95293,85725,95293,86678v,1905,-1905,1905,-2857,1905l92436,88583r,c92436,89535,93388,90488,94341,89535v2857,-952,3810,-952,3810,1905xm90531,52388v,,,952,,c91483,53340,92436,53340,91483,52388r-952,c91483,52388,91483,52388,90531,52388xm91483,61913v,,,,,l92436,62865v,,,,-953,-952c92436,61913,92436,61913,91483,61913xm91483,26670v,,,,,c92436,26670,92436,26670,91483,26670v953,-952,953,-952,,c91483,25718,91483,26670,91483,26670xm94341,60008v,,952,,952,-953c93388,59055,95293,56197,93388,56197v-952,,-952,,-952,953c91483,58103,92436,60008,94341,60008xm93388,49530v953,,953,,953,-952c93388,47625,92436,46672,91483,45720v,,,952,,952c92436,47625,92436,49530,93388,49530xm96246,96203v,-953,-1905,-953,-2858,-953c92436,95250,92436,95250,92436,96203v,952,,952,952,952c94341,97155,94341,98108,95293,98108v953,952,1905,1905,2858,1905c98151,98108,96246,97155,96246,96203xm94341,34290v-953,,-2858,,-1905,1905c93388,37147,93388,38100,95293,38100v2858,,2858,-2857,2858,-4762c99103,32385,98151,31433,97198,31433v-952,,-952,952,-952,1905c96246,34290,95293,34290,94341,34290xm95293,153353v,-953,,-953,,c94341,152400,93388,152400,93388,152400v,953,,953,953,953c94341,153353,95293,153353,95293,153353xm96246,75247v,-952,,-1904,,-1904c95293,73343,95293,74295,94341,74295v-1905,952,-1905,2858,-953,4763c97198,78105,97198,78105,96246,75247xm95293,138113v,,-952,952,,c94341,139065,94341,139065,94341,140018v952,,1905,,952,-1905c96246,139065,96246,138113,95293,138113xm94341,62865v,,,953,,c95293,63818,95293,63818,95293,62865v,,,-952,,-952c95293,61913,95293,61913,94341,62865xm95293,7620v,952,,952,,c95293,8572,96246,8572,95293,7620v953,,,,,c95293,7620,95293,7620,95293,7620xm100056,55245v,952,952,2858,1905,1905c102913,56197,104818,56197,104818,54293v,-953,-952,-1905,-952,-953c101008,54293,100056,51435,98151,51435v,,-953,-952,-1905,c95293,51435,94341,52388,94341,53340v,953,952,953,1905,953c99103,52388,99103,54293,100056,55245xm101008,39053v-1905,952,-3810,1905,-4762,2857c95293,42863,97198,42863,97198,42863v1905,,3810,,4763,-2858c101961,39053,101961,38100,101008,39053xm98151,120015v,953,,1905,952,953c100056,120015,99103,120015,99103,119063v953,,1905,-953,953,-1905c99103,116205,99103,117158,98151,118110v,,,953,,1905xm98151,63818v,,,,,l100056,63818v,,-953,-953,-1905,c99103,62865,98151,62865,98151,63818xm99103,139065v953,,953,-952,953,-1905l100056,136208v,,-953,,-953,c98151,137160,98151,138113,99103,139065v-952,,,,,xm99103,25718v,,-952,952,,952c101008,26670,101008,24765,101008,23813v,-953,,-953,-952,-1905c98151,21908,99103,23813,99103,25718xm99103,67628v,,,,,c101008,68580,101961,68580,102913,67628v953,,1905,-953,1905,-1906c104818,65722,104818,64770,104818,64770v-1905,,-5715,1905,-5715,2858xm100056,45720v,,,,,c99103,46672,99103,46672,100056,46672v,,952,,,-952c101008,45720,100056,45720,100056,45720xm114343,159068v-952,-1905,-1905,,-2857,c110533,159068,109581,160020,108628,160020v-2857,952,-5715,2858,-8572,2858c99103,162878,99103,162878,99103,163830v,,953,953,953,953c101008,164783,101008,164783,101961,165735v3810,-952,7620,,11430,-2857c113391,160972,115296,160020,114343,159068xm111486,144780v952,,952,-952,952,-952c113391,143828,114343,143828,114343,142875v,,,-953,-952,-953c112438,141922,112438,142875,112438,143828v-952,,-1905,-1906,-3810,-953c106723,144780,103866,143828,101961,142875v-953,,-1905,-953,-2858,c99103,143828,99103,143828,99103,144780v,953,1905,953,2858,953c105771,145733,108628,145733,111486,144780xm101008,84772v-952,1906,,3811,1905,3811c104818,89535,105771,90488,103866,92393v,952,,1904,952,952c106723,93345,107676,91440,107676,90488v,-953,,-2858,-1905,-2858c104818,87630,102913,87630,104818,85725v953,-953,,-1905,,-3810l104818,80010v,-952,,-1905,-952,-1905c102913,77153,102913,78105,101961,79058r-1905,1905c99103,80963,99103,81915,100056,81915v3810,,952,1905,952,2857xm101008,157163v,-953,,-1905,1905,-2858c103866,153353,103866,152400,103866,151447v,-952,,-1904,-1905,-952c99103,151447,99103,153353,101008,157163v,952,-952,2857,953,2857c102913,160020,104818,159068,104818,158115v-952,-1905,-1905,-952,-3810,-952l101008,157163xm100056,135255r,c101008,135255,101961,135255,101008,133350r,c100056,134303,100056,135255,100056,135255xm101008,100013v,,-952,,,c100056,100965,101008,101918,101008,101918v,-953,953,-953,,-1905c101961,100013,101961,100013,101008,100013xm100056,29528v,952,952,,1905,c103866,29528,103866,30480,104818,31433v,,953,952,953,c106723,30480,104818,26670,102913,26670v,,-952,,-1905,952c101961,28575,100056,28575,100056,29528xm103866,70485v-1905,,-1905,2858,-2858,3810c101008,75247,101961,76200,101961,75247v1905,,3810,,3810,-2857c106723,71438,104818,70485,103866,70485xm101961,35243v,,952,,,c102913,34290,102913,33338,101961,34290v,,-953,,,953c101008,35243,101961,35243,101961,35243xm103866,107633r,c103866,106680,102913,106680,103866,107633r,c102913,107633,102913,107633,103866,107633xm102913,134303v,952,953,1905,2858,1905c106723,136208,107676,136208,107676,134303v-953,-1906,-1905,-953,-2858,-953c103866,132397,102913,132397,102913,134303xm104818,37147v,,953,,,c105771,36195,104818,36195,104818,37147v,-952,,,,c104818,37147,104818,37147,104818,37147xm107676,45720v,-952,,-952,-953,-952c104818,44768,104818,46672,104818,47625v,953,,953,953,953c106723,47625,107676,46672,107676,45720xm107676,98108v,-953,,-953,,c105771,97155,105771,97155,105771,98108v,,952,952,952,952c106723,99060,107676,99060,107676,98108xm106723,41910v,,,,,c107676,41910,108628,41910,107676,40958v,,,,-953,952c106723,40958,106723,40958,106723,41910xm110533,150495v-1905,,-1905,1905,-2857,2858c107676,153353,107676,153353,108628,153353v,,1905,,1905,-2858c110533,151447,110533,150495,110533,150495xm108628,56197r,c107676,57150,107676,57150,108628,57150v,953,,953,,-953c109581,57150,108628,56197,108628,56197xm107676,103822v,,,,,c108628,104775,108628,103822,108628,103822r-952,c107676,102870,107676,102870,107676,103822xm107676,94297v,,952,,,c108628,93345,108628,93345,107676,93345v,,,,,952c107676,93345,107676,94297,107676,94297xm108628,18097v,,,,,c109581,18097,109581,18097,109581,18097v,,,-952,-953,l108628,18097xm108628,21908v,952,953,952,,c109581,21908,109581,21908,108628,21908v953,,953,,,c108628,21908,108628,21908,108628,21908xm109581,32385v-953,,-953,,-953,953c108628,34290,108628,34290,109581,34290v952,,952,,,-1905c110533,32385,110533,32385,109581,32385xm110533,167640v,-952,,-952,,c108628,166688,108628,167640,108628,167640v953,,953,953,1905,c110533,168593,110533,168593,110533,167640xm110533,80963v-952,-953,-952,,,c110533,80963,110533,81915,110533,80963v,952,953,,,c110533,80963,110533,80963,110533,80963xm110533,138113v-952,952,-952,1905,,1905c111486,140970,112438,140970,113391,140018v952,,1905,-953,1905,-1905c114343,136208,115296,134303,112438,133350v953,1905,-952,2858,-1905,4763xm110533,47625v,953,,953,953,953c112438,48578,114343,49530,114343,48578v-952,-3810,1905,-1906,2858,-2858c117201,45720,118153,45720,118153,44768r,-953c115296,43815,111486,45720,110533,47625xm112438,73343v-952,952,-952,1904,-1905,3810c110533,78105,110533,79058,111486,78105v952,-952,2857,-1905,2857,-2858c115296,74295,113391,73343,112438,73343r,-953c112438,71438,111486,71438,111486,71438v-953,,,,952,1905l112438,73343xm112438,104775v,-953,,-953,-952,-953l110533,104775v953,,953,,1905,c111486,105728,112438,104775,112438,104775xm112438,129540v,,,,,c109581,130493,110533,131445,111486,132397v952,,1905,-952,952,-2857xm112438,100013v,,,,,c111486,100013,111486,100013,112438,100013v-952,,-952,952,,c112438,100965,112438,100013,112438,100013xm114343,58103r,c114343,56197,113391,55245,112438,54293v-952,,-952,,-952,c112438,56197,113391,58103,114343,58103xm112438,40005v,,953,,953,c113391,39053,113391,39053,113391,39053v-953,,-953,,-953,952c111486,40005,112438,40005,112438,40005xm114343,121920v,-952,-952,-1905,-1905,-1905c112438,120015,111486,120968,111486,120968v952,952,1905,1904,2857,952c114343,123825,114343,122872,114343,121920xm113391,64770v-953,,-953,,,c113391,66675,113391,66675,114343,65722v,,953,-952,953,-952c114343,64770,113391,64770,113391,64770xm113391,149543v,,,,,c114343,150495,114343,149543,114343,149543v,-953,,-953,-952,c113391,148590,113391,148590,113391,149543xm116248,160972v-952,,-1905,953,-1905,1906c114343,163830,114343,163830,114343,163830v953,,1905,,1905,-2858c117201,161925,116248,161925,116248,160972xm115296,90488v952,-953,1905,,1905,-1905c117201,88583,117201,87630,116248,87630v-952,,-952,953,-952,2858c114343,90488,114343,90488,115296,90488xm116248,83820v,,,-952,,c117201,82868,117201,82868,116248,82868v,-953,,-953,,952c115296,82868,115296,83820,116248,83820xm119106,154305v,-952,,-952,-1905,-952c117201,153353,116248,154305,117201,154305v,953,,1905,952,1905c119106,155258,119106,154305,119106,154305xm119106,145733v-953,,-1905,952,-1905,1905c117201,148590,117201,149543,118153,149543v953,,953,-953,953,-953c121011,146685,120058,145733,119106,145733xm119106,124778r,c119106,125730,120058,124778,119106,124778r,l119106,124778xm121011,133350v-953,,-953,,,c120058,133350,119106,133350,119106,134303r1905,-953c120058,134303,121011,134303,121011,133350xm121963,52388v,-953,-952,-953,-952,-953c120058,51435,120058,51435,120058,52388v,952,,952,1905,c121963,53340,121963,53340,121963,52388xe" filled="f" stroked="f">
                  <v:stroke joinstyle="miter"/>
                  <v:path arrowok="t" o:connecttype="custom" o:connectlocs="161016,119063;157206,152400;141966,174308;94341,173355;89578,167640;81958,166688;56241,180022;29571,180022;2901,156210;2901,121920;10521,108585;48621,84772;69576,75247;81958,56197;81006,22860;64813,8572;39096,17145;36238,26670;41001,30480;59098,46672;26713,71438;10521,51435;19093,20003;55288,953;97198,3810;126726,26670;132441,55245;131488,63818;130536,81915;131488,93345;131488,140018;132441,152400;134346,157163;144823,158115;151491,139065;152443,121920;158158,116205;161016,119063;9568,145733;6711,146685;7663,148590;9568,145733;9568,145733;26713,144780;24808,140970;28618,140018;28618,139065;26713,134303;31476,135255;31476,138113;34333,137160;36238,135255;34333,134303;33381,132397;29571,131445;25761,127635;32428,128588;38143,124778;39096,124778;40048,123825;39096,119063;37191,117158;36238,119063;35286,120015;33381,123825;32428,125730;27666,127635;23856,125730;24808,128588;24808,128588;21951,130493;18141,129540;19093,123825;15283,123825;12426,124778;15283,126683;16236,128588;15283,131445;18141,131445;19093,136208;21951,134303;20998,140970;22903,146685;20046,143828;16236,140970;18141,137160;19093,136208;15283,136208;16236,140970;17188,146685;22903,146685;26713,149543;30523,148590;26713,144780;18141,151447;15283,148590;14331,153353;15283,154305;18141,151447;18141,117158;18141,118110;18141,120015;20998,118110;21951,115253;18141,111443;18141,117158;24808,154305;24808,154305;24808,154305;22903,151447;19093,153353;20046,157163;23856,158115;23856,158115;23856,157163;24808,154305;21951,39053;21951,39053;20046,40005;20998,40958;21951,39053;23856,120015;20046,122872;22903,123825;25761,120968;23856,120015;20998,112395;20998,112395;20998,112395;20998,112395;20998,112395;23856,137160;23856,137160;20998,137160;21951,136208;23856,137160;21951,128588;21951,128588;26713,131445;21951,128588;23856,160972;22903,160972;21951,161925;22903,162878;23856,160972;23856,33338;22903,32385;21951,33338;23856,33338;23856,33338;24808,154305;24808,157163;24808,157163;24808,154305;24808,154305;22903,107633;24808,109538;25761,106680;25761,104775;22903,107633;25761,98108;25761,98108;25761,98108;25761,98108;25761,98108;30523,51435;28618,50483;29571,48578;29571,47625;28618,48578;27666,50483;29571,53340;30523,51435;26713,114300;26713,114300;28618,114300;26713,114300;26713,114300;34333,42863;32428,40958;29571,40005;28618,37147;27666,40005;30523,42863;31476,42863;34333,42863;42906,148590;41001,150495;39096,153353;35286,156210;31476,156210;30523,154305;31476,150495;29571,149543;28618,151447;28618,161925;28618,163830;29571,162878;31476,160020;35286,156210;36238,156210;38143,159068;40048,160972;41001,162878;41953,160972;39096,157163;36238,156210;38143,155258;43858,150495;42906,148590;28618,117158;28618,117158;29571,117158;28618,117158;28618,117158;29571,141922;31476,143828;32428,141922;31476,140970;29571,141922;33381,134303;33381,137160;30523,136208;33381,134303;32428,113347;33381,113347;34333,112395;33381,111443;31476,111443;29571,110490;32428,113347;31476,56197;31476,56197;31476,56197;31476,56197;31476,56197;32428,149543;35286,148590;37191,146685;36238,146685;35286,148590;33381,146685;32428,146685;32428,149543;33381,174308;33381,174308;33381,174308;33381,174308;33381,174308;33381,166688;33381,166688;33381,166688;33381,166688;33381,166688;33381,106680;33381,106680;35286,106680;33381,106680;33381,106680;34333,38100;34333,38100;34333,40005;35286,39053;34333,38100;35286,51435;34333,54293;38143,53340;39096,53340;40048,52388;40048,52388;38143,53340;38143,54293;37191,53340;35286,51435;38143,128588;35286,128588;34333,129540;37191,131445;38143,128588;40048,127635;40048,126683;38143,128588;37191,163830;36238,162878;35286,164783;37191,165735;37191,163830;37191,138113;37191,138113;38143,139065;37191,138113;37191,138113;39096,58103;39096,58103;37191,58103;39096,58103;39096,58103;38143,42863;40048,43815;42906,42863;38143,42863;38143,42863;42906,39053;42906,39053;44811,39053;44811,38100;42906,39053;44811,52388;43858,54293;43858,55245;44811,52388;44811,52388;82911,147638;81958,132397;81958,112395;81958,96203;81958,80963;79101,80010;61003,92393;45763,115253;47668,150495;65766,163830;82911,147638;47668,55245;47668,55245;47668,55245;47668,55245;47668,55245;88626,75247;87673,76200;88626,77153;88626,75247;88626,75247;88626,30480;88626,30480;88626,30480;88626,30480;88626,30480;91483,68580;93388,66675;90531,64770;88626,65722;91483,68580;98151,91440;99103,94297;100056,96203;100056,95250;97198,85725;95293,83820;92436,79058;90531,83820;92436,88583;94341,85725;95293,86678;92436,88583;92436,88583;92436,88583;94341,89535;98151,91440;90531,52388;90531,52388;91483,52388;90531,52388;90531,52388;91483,61913;91483,61913;92436,62865;91483,61913;91483,61913;91483,26670;91483,26670;91483,26670;91483,26670;91483,26670;94341,60008;95293,59055;93388,56197;92436,57150;94341,60008;93388,49530;94341,48578;91483,45720;91483,46672;93388,49530;96246,96203;93388,95250;92436,96203;93388,97155;95293,98108;98151,100013;96246,96203;94341,34290;92436,36195;95293,38100;98151,33338;97198,31433;96246,33338;94341,34290;95293,153353;95293,153353;93388,152400;94341,153353;95293,153353;96246,75247;96246,73343;94341,74295;93388,79058;96246,75247;95293,138113;95293,138113;94341,140018;95293,138113;95293,138113;94341,62865;94341,62865;95293,62865;95293,61913;94341,62865;95293,7620;95293,7620;95293,7620;95293,7620;95293,7620;100056,55245;101961,57150;104818,54293;103866,53340;98151,51435;96246,51435;94341,53340;96246,54293;100056,55245;101008,39053;96246,41910;97198,42863;101961,40005;101008,39053;98151,120015;99103,120968;99103,119063;100056,117158;98151,118110;98151,120015;98151,63818;98151,63818;100056,63818;98151,63818;98151,63818;99103,139065;100056,137160;100056,136208;99103,136208;99103,139065;99103,139065;99103,25718;99103,26670;101008,23813;100056,21908;99103,25718;99103,67628;99103,67628;102913,67628;104818,65722;104818,64770;99103,67628;100056,45720;100056,45720;100056,46672;100056,45720;100056,45720;114343,159068;111486,159068;108628,160020;100056,162878;99103,163830;100056,164783;101961,165735;113391,162878;114343,159068;111486,144780;112438,143828;114343,142875;113391,141922;112438,143828;108628,142875;101961,142875;99103,142875;99103,144780;101961,145733;111486,144780;101008,84772;102913,88583;103866,92393;104818,93345;107676,90488;105771,87630;104818,85725;104818,81915;104818,80010;103866,78105;101961,79058;100056,80963;100056,81915;101008,84772;101008,157163;102913,154305;103866,151447;101961,150495;101008,157163;101961,160020;104818,158115;101008,157163;101008,157163;100056,135255;100056,135255;101008,133350;101008,133350;100056,135255;101008,100013;101008,100013;101008,101918;101008,100013;101008,100013;100056,29528;101961,29528;104818,31433;105771,31433;102913,26670;101008,27622;100056,29528;103866,70485;101008,74295;101961,75247;105771,72390;103866,70485;101961,35243;101961,35243;101961,34290;101961,35243;101961,35243;103866,107633;103866,107633;103866,107633;103866,107633;103866,107633;102913,134303;105771,136208;107676,134303;104818,133350;102913,134303;104818,37147;104818,37147;104818,37147;104818,37147;104818,37147;107676,45720;106723,44768;104818,47625;105771,48578;107676,45720;107676,98108;107676,98108;105771,98108;106723,99060;107676,98108;106723,41910;106723,41910;107676,40958;106723,41910;106723,41910;110533,150495;107676,153353;108628,153353;110533,150495;110533,150495;108628,56197;108628,56197;108628,57150;108628,56197;108628,56197;107676,103822;107676,103822;108628,103822;107676,103822;107676,103822;107676,94297;107676,94297;107676,93345;107676,94297;107676,94297;108628,18097;108628,18097;109581,18097;108628,18097;108628,18097;108628,21908;108628,21908;108628,21908;108628,21908;108628,21908;109581,32385;108628,33338;109581,34290;109581,32385;109581,32385;110533,167640;110533,167640;108628,167640;110533,167640;110533,167640;110533,80963;110533,80963;110533,80963;110533,80963;110533,80963;110533,138113;110533,140018;113391,140018;115296,138113;112438,133350;110533,138113;110533,47625;111486,48578;114343,48578;117201,45720;118153,44768;118153,43815;110533,47625;112438,73343;110533,77153;111486,78105;114343,75247;112438,73343;112438,72390;111486,71438;112438,73343;112438,73343;112438,104775;111486,103822;110533,104775;112438,104775;112438,104775;112438,129540;112438,129540;111486,132397;112438,129540;112438,100013;112438,100013;112438,100013;112438,100013;112438,100013;114343,58103;114343,58103;112438,54293;111486,54293;114343,58103;112438,40005;113391,40005;113391,39053;112438,40005;112438,40005;114343,121920;112438,120015;111486,120968;114343,121920;114343,121920;113391,64770;113391,64770;114343,65722;115296,64770;113391,64770;113391,149543;113391,149543;114343,149543;113391,149543;113391,149543;116248,160972;114343,162878;114343,163830;116248,160972;116248,160972;115296,90488;117201,88583;116248,87630;115296,90488;115296,90488;116248,83820;116248,83820;116248,82868;116248,83820;116248,83820;119106,154305;117201,153353;117201,154305;118153,156210;119106,154305;119106,145733;117201,147638;118153,149543;119106,148590;119106,145733;119106,124778;119106,124778;119106,124778;119106,124778;119106,124778;121011,133350;121011,133350;119106,134303;121011,133350;121011,133350;121963,52388;121011,51435;120058,52388;121963,52388;121963,5238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601933040" o:spid="_x0000_s1030" style="position:absolute;left:5726;width:1886;height:2655;visibility:visible;mso-wrap-style:square;v-text-anchor:middle" coordsize="188594,2655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" path="m182880,262269v-1905,953,-2858,1905,-4763,1905c165735,264174,154305,265127,142875,265127v-8573,,-16193,-953,-24765,-953c114300,264174,111442,264174,107632,265127v-1905,953,-4762,,-6667,-953c99060,263222,98107,262269,98107,260365v,-1906,1906,-2858,2858,-3810c102870,255602,104775,255602,106680,255602v5715,-1905,7620,-4762,5715,-10478c109538,235599,104775,227980,100013,219407l84772,191784v-952,-952,-952,-2857,-1905,-3810c80963,184165,79057,184165,77152,187974v-2857,2858,-5714,6668,-6667,9525c68580,201309,68580,206072,69532,209882v1906,8573,,17145,953,26670c71438,246077,74295,253697,83820,256555v2857,952,3810,1904,2857,4762c86677,264174,84772,264174,81915,264174r-37148,953c33338,264174,23813,264174,14288,264174v-2858,,-6668,,-9525,c1905,264174,,262269,,259412v,-2857,1905,-3810,4763,-4763c8572,254649,12382,253697,15240,251792v4762,-2858,8573,-6668,7620,-12383l22860,231790v,-14288,,-28575,953,-43816c23813,167972,22860,147969,22860,128919v,-12382,1905,-23812,953,-35242c22860,76532,23813,60339,23813,44147v,-4763,,-8573,-953,-13335c20955,24144,17145,20334,9525,19382v-953,,-2858,,-3810,c2857,18430,1905,16524,1905,13667v,-2858,1905,-3810,4762,-3810c10477,9857,14288,8905,17145,8905,32385,9857,45720,6047,60007,1284l61913,332v3809,-952,5714,,6667,4762c69532,9857,69532,13667,69532,18430r,18097c69532,46052,69532,54624,70485,64149v953,7620,,15241,,21908c69532,94630,71438,103202,71438,111774v,8573,2857,17145,,24766c70485,139397,71438,141302,71438,144159r,32385c71438,177497,71438,177497,71438,178449v952,,1904,,1904,-952c74295,176544,74295,176544,75247,175592v3810,-4762,7620,-9525,11430,-13335c97155,151780,104775,140349,113347,127967v3810,-4762,6668,-9525,9525,-14287c126682,105107,122872,100344,114300,99392r-6668,c103822,99392,102870,97487,102870,93677v,-2858,1905,-3810,4762,-3810c122872,89867,137160,89867,152400,89867v6667,,13335,,19050,c173355,89867,176213,89867,176213,92724v,2858,-1906,3810,-3811,4763l162877,100344v-9525,1905,-17145,6668,-23812,14288c129540,126062,120967,136540,112395,148922v-1905,1905,-953,3810,,5715c118110,164162,122872,172734,128588,182259v3809,5715,7619,12383,11429,18098c143827,207024,148590,213692,153352,219407v4763,6667,8573,13335,12383,19050c168592,242267,170497,245124,173355,248934v2858,3810,5715,5715,10477,5715c185738,254649,187642,254649,188595,257507v-3810,2858,-4763,3810,-5715,4762xm31432,217502v,-953,,-953,,c30480,216549,30480,216549,29527,216549v,953,,953,1905,953c30480,217502,31432,217502,31432,217502xm31432,77484v,-952,,-952,,c30480,76532,30480,77484,30480,77484v,,,,952,c31432,77484,31432,77484,31432,77484xm34290,247030v,,-952,,,c33338,246077,32385,246077,32385,247030v,,953,,953,c33338,247982,34290,247030,34290,247030xm37147,236552v-952,-953,,-2858,-1905,-3810c35242,233694,34290,235599,34290,236552v,953,952,1905,1905,1905c37147,238457,37147,237505,37147,236552xm34290,204167v,952,,952,952,952c35242,205119,36195,205119,36195,205119v,-952,,-952,-1905,-952c35242,204167,35242,204167,34290,204167xm35242,74627r,c35242,73674,35242,73674,35242,74627v,-953,,-953,,xm37147,77484v-952,,-1905,,-1905,953c35242,79390,36195,79390,36195,79390v952,,1905,-953,952,-1906c38100,77484,38100,77484,37147,77484xm35242,52719v,953,953,953,953,953c37147,53672,37147,53672,37147,52719v,-952,-952,-952,-952,-952c36195,51767,35242,51767,35242,52719xm36195,90819v,953,,1905,952,953c38100,91772,38100,90819,38100,89867v,-952,,-952,-953,-952c36195,89867,36195,89867,36195,90819xm37147,227980v,-953,,-953,-952,-1906c35242,226074,35242,227027,35242,227027v953,953,953,953,1905,953c38100,228932,38100,227980,37147,227980xm38100,40337v952,,952,,952,-953c39052,38432,38100,38432,38100,38432v,,-953,,-953,c36195,40337,37147,40337,38100,40337xm40957,225122v953,-953,953,-1905,953,-3810c41910,220359,41910,220359,40957,220359v,-952,1906,-1904,953,-2857c41910,216549,36195,216549,37147,216549v,953,1905,1906,2858,2858c40957,219407,40957,220359,41910,220359v,,,953,,1906c40957,223217,40005,224169,40957,225122v,,,,,xm37147,117490v,952,953,952,1905,952c40005,118442,40005,118442,40005,117490v,,-953,-953,-2858,c37147,116537,37147,117490,37147,117490xm37147,202262v,,953,,953,c39052,202262,39052,202262,39052,202262v,-953,-952,-953,-1905,c37147,201309,37147,201309,37147,202262xm38100,142255v,,,,,c38100,142255,38100,141302,38100,142255v,-953,-953,-953,,c37147,142255,38100,142255,38100,142255xm39052,246077v-952,,-952,-953,,c38100,245124,38100,246077,38100,246077r952,c39052,247030,39052,246077,39052,246077xm39052,147969v-952,,-1905,,-1905,953c37147,149874,40957,152732,41910,152732v,,953,,,-952c41910,150827,40005,149874,39052,147969xm38100,108917v,,,952,,l39052,109869v,-952,,-952,-952,-952c39052,108917,38100,108917,38100,108917xm38100,164162v,953,2857,1905,3810,1905c42863,166067,43815,164162,43815,163209v,-1904,-1905,,-1905,-952c40957,164162,38100,162257,38100,164162xm39052,58434v,,-952,-952,,c38100,57482,38100,57482,39052,58434v-952,,-952,,,l39052,58434xm40005,199405r1905,1904c41910,201309,42863,202262,42863,201309v,-1904,952,-3810,952,-5715c43815,194642,42863,194642,42863,194642v-953,952,-953,1905,-1906,1905c37147,197499,38100,198452,40005,199405xm40005,133682v,,,,,c39052,133682,39052,133682,39052,133682v,,,,953,c40005,134634,40957,134634,40005,133682xm39052,86057v,,953,952,,c40957,86057,42863,86057,42863,85105v,-953,-953,-953,-953,c40957,86057,39052,85105,39052,86057xm40005,171782v,,,952,,c41910,172734,41910,172734,41910,171782v,-952,-953,-952,-1905,l40005,171782xm40957,160352v,,953,,,c41910,159399,41910,158447,40957,158447v,,-952,,,1905c40005,159399,40005,160352,40957,160352xm40005,69865r,c40957,68912,40957,67959,40957,67007v953,,953,-952,953,-1905c41910,65102,41910,65102,40957,65102v,953,,953,,1905c40005,67959,40005,68912,40005,69865xm40957,190832v,952,953,952,1906,952c43815,191784,43815,191784,43815,190832v-952,,-1905,-952,-2858,c40957,189880,40005,189880,40957,190832xm41910,237505v953,-953,953,-1906,953,-1906l41910,234647v-953,952,-953,1905,,2858c40957,237505,40957,237505,41910,237505xm48577,207977v-1905,-1905,-2857,-953,-5714,-953c42863,207024,40957,206072,40957,207024v953,1906,3810,3810,4763,5716c45720,212740,46672,212740,46672,212740v3810,-953,3810,-1906,1905,-4763xm41910,75580v-953,,-953,,,l41910,75580v,952,,952,,l41910,75580xm41910,181307r,c40957,181307,40957,182259,41910,181307r,c42863,181307,41910,181307,41910,181307xm42863,136540v-953,,-1906,952,-1906,952c40957,139397,42863,139397,43815,139397v952,,952,,952,-953c43815,138444,45720,135587,42863,136540xm52388,239409v,-952,-953,-2857,-2858,-2857c47625,235599,47625,237505,47625,238457v-1905,1905,-2858,4762,-4762,5715c42863,244172,41910,244172,41910,245124v,,953,,1905,l43815,245124v3810,,4762,-5715,8573,-5715l52388,239409xm44767,175592v,,,-952,,c43815,174640,43815,175592,42863,175592v,,,,,c43815,176544,43815,175592,44767,175592xm44767,227027v-952,953,-1904,953,-1904,1905c42863,229884,43815,229884,43815,229884r2857,953c46672,229884,46672,227980,45720,227027v,,-953,-953,-953,xm42863,34622r,l42863,34622v,,,,,xm43815,70817v,952,952,952,1905,c45720,70817,46672,69865,46672,69865v,,-952,,-952,c44767,69865,42863,69865,43815,70817xm43815,52719v,953,952,953,1905,953c47625,53672,48577,52719,48577,50814v,-952,,-952,-952,-1905c46672,48909,43815,51767,43815,52719xm49530,37480v,-953,,-953,-953,-953c47625,36527,46672,36527,44767,36527v953,953,1905,953,4763,953c48577,37480,49530,37480,49530,37480xm48577,182259v-952,953,-2857,-952,-3810,953c44767,184165,45720,184165,46672,184165v1905,,2858,,1905,-1906c49530,182259,49530,182259,48577,182259xm46672,74627r,c44767,76532,45720,77484,46672,78437v,-953,,-1905,,-3810xm45720,120347v,,,952,,952c47625,121299,46672,119394,47625,118442v,,,-952,,-952c45720,118442,45720,119394,45720,120347xm46672,223217v,,,,,c47625,222265,47625,221312,46672,221312v,,,,-952,c45720,222265,45720,223217,46672,223217xm47625,146065v,,952,,,c48577,145112,48577,144159,47625,144159v-953,,-953,,-953,953c45720,146065,46672,146065,47625,146065xm46672,88915r,c46672,89867,47625,89867,46672,88915v,,,,,c46672,88915,45720,88915,46672,88915xm46672,79390v,952,,1904,,1904c47625,81294,47625,80342,46672,79390v,,,-953,,c46672,78437,46672,79390,46672,79390xm47625,68912r,c46672,68912,46672,69865,46672,69865v953,,953,,953,-953xm46672,31764r,c48577,31764,48577,31764,49530,29859v,,,,-953,c48577,30812,46672,30812,46672,31764xm47625,232742v,,952,,,c48577,230837,47625,230837,47625,230837v,953,-953,1905,,1905xm47625,179402r,l49530,179402r-1905,l47625,179402xm49530,61292r,c48577,60339,48577,61292,48577,61292v-952,,,,953,c48577,61292,48577,61292,49530,61292xm49530,217502v,953,,953,,c51435,217502,51435,217502,52388,215597v,-953,,-953,-953,-953c49530,215597,50482,216549,49530,217502xm50482,193690v,952,953,,953,c52388,193690,53340,193690,53340,193690v,-953,-952,-953,-952,-953c52388,193690,50482,193690,50482,193690xm51435,187022v953,,953,-953,953,-1905c52388,185117,52388,184165,52388,184165v-953,,-953,952,-1906,952c50482,186069,51435,186069,51435,187022xm51435,134634v,953,,953,953,953c52388,135587,53340,134634,53340,134634v-952,,-952,-952,-1905,c51435,133682,51435,134634,51435,134634xm52388,189880v,,-953,,,c51435,190832,51435,190832,51435,190832v953,,953,,953,-952c52388,189880,52388,189880,52388,189880xm53340,206072v,-953,,-953,,c52388,206072,51435,206072,51435,207024v,,953,,953,953c53340,207024,53340,206072,53340,206072xm54292,199405v-952,,-952,,,c53340,199405,53340,199405,53340,199405v-952,952,,952,952,c54292,200357,54292,200357,54292,199405xm56197,216549v,,-952,,,c56197,217502,56197,217502,56197,217502v,,953,,,-953c57150,216549,56197,216549,56197,216549xm96202,187974v953,953,1905,953,2858,953c100013,187974,99060,187022,99060,186069v,-952,,-952,,-1904c99060,184165,98107,185117,97155,185117v-953,952,-1905,1905,-953,2857xm99060,193690v,,953,,,c100013,192737,99060,191784,99060,191784v-953,,-953,953,,1906c98107,193690,98107,193690,99060,193690xm100013,180355v-953,952,-953,1904,-953,3810l102870,183212v2857,,2857,-953,1905,-2857c102870,178449,101917,178449,100013,180355xm111442,207024v,-952,,-2857,-952,-3809c109538,202262,110490,201309,110490,199405v,-953,-952,-1906,,-2858c111442,196547,112395,197499,113347,197499r953,1906c112395,200357,111442,202262,114300,203215v,2857,1905,3809,3810,3809c118110,205119,116205,204167,115252,203215v953,,1905,,2858,c119063,203215,120015,204167,120015,203215v,,,-953,,-953c120015,201309,119063,201309,118110,201309v-953,953,-1905,953,-2858,1906l114300,203215r,-3810c115252,199405,117157,199405,116205,197499v-1905,-1905,-2858,-4762,-1905,-6667c115252,187974,114300,187022,113347,187022v-1905,,-2857,-953,-2857,-2857c110490,183212,109538,182259,108585,183212v-953,,-953,953,-953,1905c108585,187022,107632,188927,107632,191784v,,,953,,953c107632,192737,106680,192737,106680,191784r-1905,-1904c104775,188927,103822,187974,102870,188927v-953,953,,1905,,2857l103822,193690v-2857,952,-1905,3809,-3809,5715c99060,199405,100965,200357,100965,201309v952,953,1905,,1905,c102870,200357,103822,200357,103822,200357v953,-952,1905,,2858,952c107632,202262,106680,203215,105727,203215v-2857,952,,1904,,3809c105727,208930,106680,208930,108585,208930v1905,,953,-1906,1905,-2858c109538,206072,110490,208930,111442,207024xm106680,199405r,c103822,199405,103822,197499,103822,195594v,,,,,c104775,196547,106680,196547,106680,199405xm107632,179402v953,953,953,953,1906,1905c110490,181307,110490,181307,110490,180355v,-953,-952,-1906,-2858,-953c107632,178449,107632,179402,107632,179402xm110490,192737v-952,,-952,-953,,c111442,191784,111442,191784,111442,192737v,,,953,-952,c110490,193690,110490,192737,110490,192737xm117157,216549r,c117157,212740,116205,211787,114300,211787v,,-953,-953,-1905,-953c112395,210834,111442,209882,110490,210834v-952,953,,1906,952,1906c112395,213692,113347,212740,113347,211787v953,1905,1905,2857,3810,4762c116205,215597,115252,216549,115252,216549v,953,,953,,1906c115252,218455,116205,218455,116205,218455v952,-953,952,-953,952,-1906xm114300,225122v,-953,,-953,,c113347,224169,112395,224169,112395,225122v,,952,,1905,c113347,225122,114300,225122,114300,225122xm117157,222265r-1905,-953c114300,221312,114300,221312,114300,222265v952,,1905,952,2857,c117157,222265,117157,222265,117157,222265xm116205,194642v,952,1905,1905,2858,1905c119063,196547,120015,196547,120015,195594v,-952,-952,-1904,-2858,-1904c116205,193690,116205,193690,116205,194642xm126682,221312v953,-953,953,-1905,,-2857l124777,215597v-952,952,-1905,2858,-3810,2858l120015,215597v1905,-2857,952,-5715,-2858,-7620c117157,210834,120015,212740,120015,215597v-952,952,-1905,1905,952,2858c120967,219407,121920,220359,123825,221312v952,953,1905,953,2857,xm124777,227980r,c125730,226074,124777,226074,123825,226074v-1905,953,-2858,953,-2858,3810c120967,229884,120967,230837,121920,230837v1905,-953,1905,-1905,2857,-2857xm121920,243219v,,,,,c121920,244172,121920,244172,121920,244172v,,952,,,-953c122872,243219,122872,242267,121920,243219xm121920,207977v,953,,953,,c123825,208930,123825,208930,123825,208930v,-953,-953,-953,-1905,-953c121920,207977,121920,207977,121920,207977xm121920,203215v,952,952,952,952,952c123825,204167,123825,204167,123825,203215v,-953,-953,-953,-1905,c121920,202262,121920,202262,121920,203215xm123825,235599r,c122872,235599,121920,235599,123825,235599r,c123825,236552,123825,236552,123825,235599xm126682,245124v,-952,,-952,-952,-952c125730,244172,124777,245124,124777,245124v,,,,1905,c125730,245124,126682,245124,126682,245124xm124777,215597v,,953,,953,c126682,215597,127635,214644,126682,214644v,-952,-952,,-1905,c125730,214644,124777,214644,124777,215597xm140970,238457v-953,-952,-1905,-1905,-1905,-2858c140017,235599,140970,236552,140970,234647v,-953,-953,-2857,-2857,-1905c137160,230837,137160,229884,135255,228932v-953,,-1905,,-2858,-1905c132397,227027,132397,226074,131445,226074v-953,,-953,953,-953,1906c129540,230837,135255,230837,132397,234647r953,952l133350,235599v952,,952,-952,1905,c135255,236552,134302,236552,134302,236552v-1905,953,-2857,,-4762,-953c128588,234647,128588,233694,127635,235599v-953,953,,1906,953,2858c130492,239409,133350,240362,136207,241315v953,,2858,-953,2858,952c139065,243219,140017,244172,140970,243219v,-2857,952,-4762,,-4762xm129540,239409v,,,,,l128588,239409r952,c129540,240362,129540,240362,129540,239409xm134302,243219r,c133350,242267,132397,243219,132397,244172v,952,,1905,,2858c131445,247030,130492,247030,130492,248934v,,,953,953,953c132397,249887,132397,247982,133350,247030r,c135255,247030,137160,248934,138113,247030v,-2858,-2858,-2858,-3811,-3811xm131445,220359v952,1906,2857,2858,3810,3810c135255,224169,136207,224169,136207,223217v,-1905,-2857,-4762,-4762,-2858c131445,219407,131445,219407,131445,220359xm133350,215597v,,,,,c134302,216549,134302,216549,135255,215597v-953,-953,-953,-953,-1905,c133350,214644,133350,214644,133350,215597xe" filled="f" stroked="f">
                  <v:stroke joinstyle="miter"/>
                  <v:path arrowok="t" o:connecttype="custom" o:connectlocs="182880,262269;178117,264174;142875,265127;118110,264174;107632,265127;100965,264174;98107,260365;100965,256555;106680,255602;112395,245124;100013,219407;84772,191784;82867,187974;77152,187974;70485,197499;69532,209882;70485,236552;83820,256555;86677,261317;81915,264174;44767,265127;14288,264174;4763,264174;0,259412;4763,254649;15240,251792;22860,239409;22860,231790;23813,187974;22860,128919;23813,93677;23813,44147;22860,30812;9525,19382;5715,19382;1905,13667;6667,9857;17145,8905;60007,1284;61913,332;68580,5094;69532,18430;69532,36527;70485,64149;70485,86057;71438,111774;71438,136540;71438,144159;71438,176544;71438,178449;73342,177497;75247,175592;86677,162257;113347,127967;122872,113680;114300,99392;107632,99392;102870,93677;107632,89867;152400,89867;171450,89867;176213,92724;172402,97487;162877,100344;139065,114632;112395,148922;112395,154637;128588,182259;140017,200357;153352,219407;165735,238457;173355,248934;183832,254649;188595,257507;182880,262269;31432,217502;31432,217502;29527,216549;31432,217502;31432,217502;31432,77484;31432,77484;30480,77484;31432,77484;31432,77484;34290,247030;34290,247030;32385,247030;33338,247030;34290,247030;37147,236552;35242,232742;34290,236552;36195,238457;37147,236552;34290,204167;35242,205119;36195,205119;34290,204167;34290,204167;35242,74627;35242,74627;35242,74627;35242,74627;37147,77484;35242,78437;36195,79390;37147,77484;37147,77484;35242,52719;36195,53672;37147,52719;36195,51767;35242,52719;36195,90819;37147,91772;38100,89867;37147,88915;36195,90819;37147,227980;36195,226074;35242,227027;37147,227980;37147,227980;38100,40337;39052,39384;38100,38432;37147,38432;38100,40337;40957,225122;41910,221312;40957,220359;41910,217502;37147,216549;40005,219407;41910,220359;41910,222265;40957,225122;40957,225122;37147,117490;39052,118442;40005,117490;37147,117490;37147,117490;37147,202262;38100,202262;39052,202262;37147,202262;37147,202262;38100,142255;38100,142255;38100,142255;38100,142255;38100,142255;39052,246077;39052,246077;38100,246077;39052,246077;39052,246077;39052,147969;37147,148922;41910,152732;41910,151780;39052,147969;38100,108917;38100,108917;39052,109869;38100,108917;38100,108917;38100,164162;41910,166067;43815,163209;41910,162257;38100,164162;39052,58434;39052,58434;39052,58434;39052,58434;39052,58434;40005,199405;41910,201309;42863,201309;43815,195594;42863,194642;40957,196547;40005,199405;40005,133682;40005,133682;39052,133682;40005,133682;40005,133682;39052,86057;39052,86057;42863,85105;41910,85105;39052,86057;40005,171782;40005,171782;41910,171782;40005,171782;40005,171782;40957,160352;40957,160352;40957,158447;40957,160352;40957,160352;40005,69865;40005,69865;40957,67007;41910,65102;40957,65102;40957,67007;40005,69865;40957,190832;42863,191784;43815,190832;40957,190832;40957,190832;41910,237505;42863,235599;41910,234647;41910,237505;41910,237505;48577,207977;42863,207024;40957,207024;45720,212740;46672,212740;48577,207977;41910,75580;41910,75580;41910,75580;41910,75580;41910,75580;41910,181307;41910,181307;41910,181307;41910,181307;41910,181307;42863,136540;40957,137492;43815,139397;44767,138444;42863,136540;52388,239409;49530,236552;47625,238457;42863,244172;41910,245124;43815,245124;43815,245124;52388,239409;52388,239409;44767,175592;44767,175592;42863,175592;42863,175592;44767,175592;44767,227027;42863,228932;43815,229884;46672,230837;45720,227027;44767,227027;42863,34622;42863,34622;42863,34622;42863,34622;43815,70817;45720,70817;46672,69865;45720,69865;43815,70817;43815,52719;45720,53672;48577,50814;47625,48909;43815,52719;49530,37480;48577,36527;44767,36527;49530,37480;49530,37480;48577,182259;44767,183212;46672,184165;48577,182259;48577,182259;46672,74627;46672,74627;46672,78437;46672,74627;45720,120347;45720,121299;47625,118442;47625,117490;45720,120347;46672,223217;46672,223217;46672,221312;45720,221312;46672,223217;47625,146065;47625,146065;47625,144159;46672,145112;47625,146065;46672,88915;46672,88915;46672,88915;46672,88915;46672,88915;46672,79390;46672,81294;46672,79390;46672,79390;46672,79390;47625,68912;47625,68912;46672,69865;47625,68912;46672,31764;46672,31764;49530,29859;48577,29859;46672,31764;47625,232742;47625,232742;47625,230837;47625,232742;47625,179402;47625,179402;49530,179402;47625,179402;47625,179402;49530,61292;49530,61292;48577,61292;49530,61292;49530,61292;49530,217502;49530,217502;52388,215597;51435,214644;49530,217502;50482,193690;51435,193690;53340,193690;52388,192737;50482,193690;51435,187022;52388,185117;52388,184165;50482,185117;51435,187022;51435,134634;52388,135587;53340,134634;51435,134634;51435,134634;52388,189880;52388,189880;51435,190832;52388,189880;52388,189880;53340,206072;53340,206072;51435,207024;52388,207977;53340,206072;54292,199405;54292,199405;53340,199405;54292,199405;54292,199405;56197,216549;56197,216549;56197,217502;56197,216549;56197,216549;96202,187974;99060,188927;99060,186069;99060,184165;97155,185117;96202,187974;99060,193690;99060,193690;99060,191784;99060,193690;99060,193690;100013,180355;99060,184165;102870,183212;104775,180355;100013,180355;111442,207024;110490,203215;110490,199405;110490,196547;113347,197499;114300,199405;114300,203215;118110,207024;115252,203215;118110,203215;120015,203215;120015,202262;118110,201309;115252,203215;114300,203215;114300,199405;116205,197499;114300,190832;113347,187022;110490,184165;108585,183212;107632,185117;107632,191784;107632,192737;106680,191784;104775,189880;102870,188927;102870,191784;103822,193690;100013,199405;100965,201309;102870,201309;103822,200357;106680,201309;105727,203215;105727,207024;108585,208930;110490,206072;111442,207024;106680,199405;106680,199405;103822,195594;103822,195594;106680,199405;107632,179402;109538,181307;110490,180355;107632,179402;107632,179402;110490,192737;110490,192737;111442,192737;110490,192737;110490,192737;117157,216549;117157,216549;114300,211787;112395,210834;110490,210834;111442,212740;113347,211787;117157,216549;115252,216549;115252,218455;116205,218455;117157,216549;114300,225122;114300,225122;112395,225122;114300,225122;114300,225122;117157,222265;115252,221312;114300,222265;117157,222265;117157,222265;116205,194642;119063,196547;120015,195594;117157,193690;116205,194642;126682,221312;126682,218455;124777,215597;120967,218455;120015,215597;117157,207977;120015,215597;120967,218455;123825,221312;126682,221312;124777,227980;124777,227980;123825,226074;120967,229884;121920,230837;124777,227980;121920,243219;121920,243219;121920,244172;121920,243219;121920,243219;121920,207977;121920,207977;123825,208930;121920,207977;121920,207977;121920,203215;122872,204167;123825,203215;121920,203215;121920,203215;123825,235599;123825,235599;123825,235599;123825,235599;123825,235599;126682,245124;125730,244172;124777,245124;126682,245124;126682,245124;124777,215597;125730,215597;126682,214644;124777,214644;124777,215597;140970,238457;139065,235599;140970,234647;138113,232742;135255,228932;132397,227027;131445,226074;130492,227980;132397,234647;133350,235599;133350,235599;135255,235599;134302,236552;129540,235599;127635,235599;128588,238457;136207,241315;139065,242267;140970,243219;140970,238457;129540,239409;129540,239409;128588,239409;129540,239409;129540,239409;134302,243219;134302,243219;132397,244172;132397,247030;130492,248934;131445,249887;133350,247030;133350,247030;138113,247030;134302,243219;131445,220359;135255,224169;136207,223217;131445,220359;131445,220359;133350,215597;133350,215597;135255,215597;133350,215597;133350,215597"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607080165" o:spid="_x0000_s1031" style="position:absolute;left:7553;top:851;width:1757;height:1814;visibility:visible;mso-wrap-style:square;v-text-anchor:middle" coordsize="175764,18139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" path="m175498,175260v,1905,-1905,3810,-3810,3810c170736,179070,169783,179070,168831,179070v-21908,,-43815,,-65723,952c101203,180022,100251,180022,98346,180022v-1905,,-3810,-1905,-2858,-3809c95488,174307,96441,172402,98346,172402v2857,-952,5715,-952,8572,-1905c110728,168592,112633,166688,113586,161925v952,-7620,1905,-16193,952,-23812c113586,132397,114538,126682,114538,120967v,-6667,953,-13335,-952,-20002c113586,100013,113586,98107,113586,98107v2857,-1905,952,-3810,,-5715c112633,88582,113586,85725,113586,81915v,-3810,-953,-8573,,-12383c113586,68580,113586,67627,113586,66675v-953,-8573,,-16193,-953,-24765c112633,34290,109776,28575,105013,22860v-4762,-4763,-12382,-4763,-17145,c71676,38100,64056,57150,64056,79057r,29528c64056,111442,64056,115252,63103,118110v-952,1905,,3810,,4762c65008,129540,64056,136207,64056,142875v,4763,,9525,,14288c65008,163830,68818,167640,74533,170497r2858,953c79296,172402,80248,173355,80248,175260v,1905,-952,2857,-2857,3810c73581,180022,68818,180022,65008,180022v-6667,,-13335,,-20002,953c39291,181927,32623,180975,26908,180975v-5715,,-11430,,-17145,c7858,180975,6906,180975,5001,180975v-1905,,-2858,-1905,-3810,-3810c1191,175260,2143,174307,3096,173355v1905,-953,3810,-953,5715,-1905c13573,171450,15478,168592,16431,163830v1905,-7620,1905,-15240,952,-22860c17383,137160,16431,132397,17383,128588v,-953,,-953,,-1906c15478,121920,17383,116205,17383,111442v,-2857,,-5715,-952,-8572c15478,98107,16431,93345,16431,88582v952,-20002,1905,-39052,952,-59055c17383,22860,13573,19050,6906,17145v-1905,,-3810,,-4763,-953c-714,14288,-714,11430,2143,9525,4048,8572,6906,7620,9763,7620v11430,,22860,,34290,-2857c47863,3810,52626,2857,56436,952v6667,-1905,8572,,8572,5715l65008,26670v,952,,2857,,3810c65008,31432,65961,32385,66913,32385v953,,953,-953,1905,-953c69771,30480,69771,28575,70723,27622,80248,10477,94536,952,114538,v6668,,13335,,19050,1905c135493,2857,137398,2857,139303,3810v10478,6667,17145,15240,20003,26670c162163,40957,163116,51435,162163,62865v,952,,2857,,3810c162163,73342,161211,80963,162163,86677v,13336,-952,25718,,38100c162163,134302,161211,142875,162163,151447v,2858,,5716,953,7620c163116,162877,165021,164782,168831,165735v1905,,3810,,5715,953c174546,171450,176451,172402,175498,175260xm22146,58102v,,,,,c21193,58102,20241,58102,21193,59055v,,,,953,-953c22146,59055,22146,59055,22146,58102xm23098,23813r1905,-1906c25003,21907,24051,21907,24051,21907v-953,,-1905,953,-953,1906c22146,23813,22146,23813,23098,23813xm23098,37147v,,,,,c24051,37147,24051,36195,23098,37147v,-952,,-952,,c22146,37147,22146,37147,23098,37147xm23098,32385v-952,,,953,953,953c25956,33338,26908,30480,28813,30480v953,,-952,-953,-1905,-1905c25003,28575,25003,31432,23098,32385xm25003,81915v953,952,,-952,953,-1905l27861,77152v,,952,-952,952,-952c28813,75247,27861,75247,27861,75247v-953,953,-2858,1905,-3810,3810c22146,80010,24051,80963,25003,81915xm25956,41910v-953,,-1905,953,-953,1905c25003,43815,25003,43815,25003,43815v953,,,-952,953,-1905c25956,41910,26908,40957,25956,40005r-953,c25956,40957,25956,41910,25956,41910xm27861,69532v952,,2857,,2857,-1905c30718,65722,29766,66675,27861,66675v-953,,-2858,-953,-2858,952c25003,69532,26908,69532,27861,69532xm25956,106680v1905,,1905,-953,952,-1905c26908,103822,27861,102870,25956,102870v-1905,,-953,1905,-953,2857c25003,105727,25003,106680,25956,106680xm25956,147638v,,,,,l25956,147638v-953,,-953,,,c25956,147638,25956,147638,25956,147638xm26908,157163v-952,,-952,,-952,c25956,157163,25956,158115,26908,158115v953,,953,,953,c27861,158115,27861,157163,26908,157163xm28813,140017v,-952,-952,-1904,-1905,-1904c25956,138113,25956,138113,25956,138113v952,952,1905,1904,2857,1904l28813,140017xm53578,117157r,c52626,115252,50721,115252,50721,112395v,-1905,-2858,,-3810,-1905c45006,107632,43101,107632,40243,106680v-952,,-1905,-953,-1905,c37386,108585,36433,107632,35481,106680v-953,-953,-2858,-953,-1905,952c34528,110490,32623,110490,30718,109538v-952,,-2857,-953,-3810,c25956,109538,25003,110490,25003,111442v,953,953,953,1905,c28813,110490,29766,111442,29766,113347v,953,952,,1905,l31671,113347v1905,-1905,2857,-3809,4762,c37386,114300,38338,115252,39291,116205v,952,,1905,952,1905c42148,117157,42148,119063,43101,120015v,1905,,3810,952,4762c45006,129540,45006,130492,50721,130492v,,,953,952,953c51673,131445,51673,132397,52626,132397v,,,,,l50721,130492v-1905,-952,-3810,-1904,-1905,-4762c49768,124777,49768,124777,49768,123825v953,-2858,-952,-953,-1905,-953c47863,121920,47863,120967,46911,120967v-2858,,-1905,-1904,-953,-2857c46911,117157,47863,117157,46911,116205v-953,-953,-1905,-1905,-2858,-953c43101,116205,41196,116205,40243,117157v,-1905,,-2857,,-4762c40243,110490,41196,109538,43101,108585v1905,,2857,953,3810,2857c47863,113347,48816,113347,50721,113347v952,,1905,953,2857,1905c51673,117157,52626,117157,53578,117157xm25956,89535v,953,,953,,c27861,89535,28813,88582,28813,87630v,-953,,-953,-952,-953c26908,87630,25956,88582,25956,89535xm26908,71438v-952,,-952,,,l26908,71438r,c26908,71438,26908,71438,26908,71438xm26908,18097v,953,,953,953,953c28813,19050,28813,19050,28813,18097v,,-952,,-1905,c26908,18097,26908,18097,26908,18097xm27861,50482r,c27861,50482,26908,50482,27861,50482r,c26908,50482,26908,50482,27861,50482xm38338,142875v953,-2858,,-3810,-1905,-5715c36433,136207,35481,135255,34528,135255v-952,,-1905,-953,,-1905c37386,132397,36433,129540,35481,127635v-953,-1905,-3810,-2858,-6668,-953l28813,126682v-1905,953,-2857,2858,-1905,4763c29766,134302,31671,136207,32623,140017v953,953,1905,1905,2858,2858c37386,144780,37386,142875,38338,142875xm31671,35242v,,-953,-952,-953,-952c30718,34290,27861,37147,27861,38100v,952,952,952,952,952c29766,39052,31671,37147,31671,35242xm29766,28575v-953,-953,-1905,-1905,-2858,l29766,28575xm27861,15240v,952,952,952,,c29766,15240,29766,15240,29766,15240v,-952,-953,-952,-1905,c27861,15240,27861,15240,27861,15240xm28813,80963v-952,952,-952,2857,-952,3809c28813,85725,29766,84772,30718,83820v,,,,,c31671,86677,34528,86677,36433,88582v953,,1905,,953,-952c36433,86677,36433,85725,36433,84772v,-952,-952,-952,-1905,-952c32623,87630,31671,82867,29766,83820v952,-1905,,-3810,-953,-2857xm28813,96202v-952,,-952,,,c27861,97155,27861,97155,28813,97155v,,,-953,,-953c28813,95250,28813,95250,28813,96202xm27861,54292v,,,953,,c28813,55245,28813,55245,28813,54292v953,,953,-952,-952,c28813,53340,27861,54292,27861,54292xm28813,120015v,,,-952,,c29766,119063,29766,119063,28813,120015v,-1905,-952,-1905,,c27861,119063,28813,120015,28813,120015xm28813,47625v,,953,,,c29766,46672,28813,46672,28813,46672v,,,,,953c27861,47625,28813,47625,28813,47625xm33576,55245v-953,1905,-1905,1905,-3810,1905c28813,57150,27861,58102,28813,59055v,952,953,952,1905,952l33576,59055v952,,952,952,952,1905l34528,60960v-952,,-1905,,-2857,953c30718,62865,30718,63817,31671,63817v1905,,4762,-952,6667,953l39291,63817r2857,-1904c44053,63817,46911,62865,48816,62865v952,,2857,952,1905,-952c50721,60960,49768,60007,47863,60960v-952,,-2857,953,-3810,-953c45006,59055,45958,58102,45958,56197v-952,-952,-1905,-1905,-2857,-2857c41196,52388,45958,51435,44053,50482v-952,-952,-952,-2857,-1905,-3810c38338,47625,37386,50482,34528,53340v,-952,-952,-1905,-1905,-1905c31671,51435,31671,52388,31671,52388v,2857,952,2857,1905,2857xm28813,23813v,1904,1905,952,2858,1904l32623,26670v953,,953,,953,-953c33576,24765,31671,22860,28813,22860v953,,,953,,953xm28813,127635v,,,-953,,-953l30718,127635v953,,2858,,2858,1905c33576,131445,31671,130492,30718,130492v-1905,,-1905,-952,-1905,-2857xm29766,73342v,953,,2858,1905,2858c32623,76200,32623,75247,32623,74295v,-953,,-2857,-1905,-2857c29766,72390,29766,73342,29766,73342xm33576,150495v-953,-953,-1905,-953,-2858,c30718,150495,30718,151447,30718,151447v953,,1905,953,3810,c34528,151447,33576,150495,33576,150495xm54531,49530v952,,952,952,952,1905c57388,52388,58341,51435,59293,51435v953,-953,-952,-953,-952,-1905c57388,47625,55483,48577,54531,46672v1905,,2857,,3810,-952c59293,44767,59293,42863,58341,41910v,-953,,-1905,-1905,-1905c54531,40005,55483,41910,55483,42863v-952,952,-952,2857,-1905,3809c52626,45720,52626,44767,52626,42863v952,-1906,,-3811,-1905,-4763c50721,37147,51673,37147,51673,37147v1905,1905,1905,-952,2858,-1905c55483,33338,53578,33338,52626,33338r-953,-953c52626,32385,52626,31432,53578,31432v,,,,,c52626,31432,52626,32385,52626,33338v-2858,2857,-2858,2857,-6668,l44053,32385v953,1905,1905,2857,2858,4762c43101,38100,41196,37147,39291,33338v,-953,-953,-1906,-953,-1906c39291,31432,40243,30480,40243,31432v953,,1905,953,3810,953c44053,30480,45958,28575,47863,28575v953,,1905,,2858,-953c52626,26670,52626,24765,51673,23813v-952,-953,-1905,,-2857,952c47863,25717,46911,26670,46911,24765v,-1905,-1905,-1905,-953,-3810c46911,20002,45958,20002,45006,20002v-953,953,-2858,953,-2858,1905c42148,22860,40243,24765,44053,23813v953,,953,,953,952c45006,26670,42148,27622,41196,29527v,953,-953,953,-953,c40243,29527,40243,28575,40243,28575v,-953,-952,-3810,-1905,-3810c36433,25717,37386,27622,37386,28575v,2857,-953,3810,-3810,2857c32623,31432,32623,31432,31671,31432v,2858,2857,3810,3810,3810c38338,34290,38338,37147,39291,38100v952,,,1905,-953,952c35481,37147,34528,40005,33576,41910v,,,,952,c35481,42863,38338,43815,36433,45720v-1905,1905,-1905,-953,-2857,-953c32623,44767,32623,43815,32623,43815v-952,952,-2857,1905,-952,3810c33576,48577,33576,49530,32623,51435v,953,-952,1905,953,1905c34528,53340,36433,54292,36433,53340v,-2858,1905,-2858,3810,-3810c42148,48577,42148,47625,41196,45720v,-953,-953,-1905,,-2857c42148,41910,43101,42863,44053,43815v2858,952,3810,952,3810,-2858l47863,39052r4763,1905c51673,42863,50721,44767,48816,45720v-1905,952,-1905,2857,,3810l50721,49530v1905,,1905,952,1905,1905c52626,52388,50721,51435,49768,51435v-2857,,-2857,-2858,-3810,-4763c45958,45720,45958,45720,45006,45720v-953,,-953,952,-953,952c45006,48577,44053,49530,43101,50482v1905,,2857,1906,3810,3810c48816,60007,48816,60007,54531,59055v-1905,2858,,4762,,6667c54531,65722,55483,66675,55483,66675v953,,953,-953,953,-953c56436,63817,57388,62865,57388,61913v,-953,-2857,-953,-2857,-2858c54531,57150,54531,56197,55483,54292v-952,-3810,-1905,-4762,-952,-4762xm31671,99060v-953,,-953,,-953,953c30718,100965,31671,100965,32623,100965v953,,953,-952,953,-1905c33576,99060,32623,99060,31671,99060xm31671,18097v,,952,,,c32623,18097,32623,18097,32623,17145v953,,,,-952,952c32623,17145,31671,18097,31671,18097xm35481,118110v952,-2858,-953,-2858,-2858,-3810l35481,118110v-953,,-1905,,-1905,953c33576,120015,33576,120015,34528,120015v953,,953,-952,953,-1905xm40243,68580v953,,1905,,1905,-1905c42148,66675,42148,65722,41196,65722v-953,,-953,1905,-953,2858l40243,68580v-1905,,-2857,,-4762,-1905c35481,65722,34528,65722,33576,66675v,952,1905,7620,1905,8572c36433,76200,38338,76200,38338,74295v953,-953,1905,-1905,3810,-1905c43101,72390,44053,72390,44053,71438v,-953,-952,-1906,-1905,-1906c41196,69532,40243,70485,39291,70485v-953,,-1905,953,-1905,c38338,69532,39291,69532,40243,68580xm45006,60960r-2858,1905c41196,61913,41196,60007,41196,60960v-2858,2857,-4763,953,-6668,l34528,60960v1905,-953,4763,,4763,-3810c39291,56197,40243,56197,41196,57150v952,952,2857,1905,3810,3810xm34528,20002r,c36433,20002,37386,19050,37386,18097v952,,952,,952,c38338,18097,39291,18097,39291,18097v,-952,-953,-952,-953,-952c37386,17145,37386,17145,36433,17145v-952,952,-1905,952,-1905,2857xm36433,137160v,953,,953,-952,1905c35481,139065,35481,139065,35481,139065v-953,-1905,,-1905,952,-1905xm40243,160972v-952,-952,-1905,-2857,-2857,-2857c36433,158115,35481,159067,35481,160972v,953,,1905,,2858c35481,164782,34528,164782,35481,165735v952,,952,,952,-953c36433,162877,37386,162877,39291,162877v952,-952,1905,-952,952,-1905xm36433,101917v,,-952,,,c35481,102870,35481,103822,36433,103822v953,-952,953,-952,,-1905c37386,101917,37386,101917,36433,101917xm37386,148590v,,-953,,,c36433,149542,36433,150495,37386,148590v,952,,952,,c37386,149542,37386,148590,37386,148590xm38338,97155v953,-1905,2858,-1905,3810,-2858c41196,94297,39291,93345,38338,91440v-952,-952,-2857,-952,-2857,c35481,93345,34528,95250,35481,97155v952,952,2857,952,2857,xm40243,164782v,,-952,-952,,c39291,163830,39291,163830,38338,164782v,,,953,1905,l40243,164782xm45006,146685v952,,952,,1905,-953c46911,144780,45958,144780,45006,144780r-3810,952c39291,144780,39291,145732,38338,146685v,953,,1905,953,1905c40243,148590,40243,147638,40243,146685r,-953c43101,144780,44053,145732,45006,146685xm40243,120967v,,,,,c41196,120015,41196,120015,40243,119063v-952,952,-952,952,,1904xm42148,151447v,-952,-952,-1905,-1905,-952c39291,150495,38338,151447,38338,152400v,952,953,1905,1905,1905c42148,153352,43101,152400,42148,151447xm40243,140970v953,952,2858,1905,3810,952c45006,140017,46911,139065,46911,137160v,-953,-953,-1905,-953,-953c45006,138113,42148,137160,41196,139065v-953,,-1905,952,-953,1905xm40243,134302v,,,,,c40243,134302,41196,134302,40243,134302v953,,,-952,,c40243,133350,40243,133350,40243,134302xm48816,97155v952,-1905,2857,-2858,2857,-5715c51673,91440,51673,90488,51673,90488v,,-952,,-952,c49768,92392,47863,92392,46911,90488v-953,-953,-1905,1904,-2858,c44053,89535,43101,88582,42148,88582v-952,953,,1906,,2858l43101,94297v952,,1905,-952,2857,953c45958,96202,45006,97155,45006,97155v-953,952,-953,952,,1905c45958,100013,46911,100013,48816,100013r,7619c48816,107632,47863,106680,46911,106680r,c46911,107632,47863,107632,48816,107632v952,1906,1905,1906,2857,c51673,106680,51673,105727,51673,104775v,-953,1905,-1905,953,-2858c51673,100965,50721,100965,48816,100965v-1905,-2858,,-2858,,-3810xm43101,105727v,,1905,,1905,-952c45958,103822,45006,102870,44053,101917v,-952,,-952,-952,-952c43101,100965,43101,100965,43101,100965v,952,952,952,952,952l43101,103822v,953,-953,953,,1905xm47863,82867v-952,-952,-1905,-2857,-2857,-3810c45006,78105,43101,77152,43101,77152v-1905,953,952,953,,1905l43101,80963v-953,2857,-953,2857,2857,2857c46911,83820,47863,82867,47863,82867xm43101,14288v,,952,952,,c45958,13335,47863,15240,48816,17145v952,952,1905,952,1905,c51673,15240,52626,14288,52626,13335v,,-953,,-953,c49768,15240,46911,14288,45006,14288r-1905,c44053,13335,43101,14288,43101,14288xm47863,160020v-952,-953,-1905,-1905,-3810,-2857c44053,157163,43101,157163,43101,158115v,1905,952,2857,2857,3810c47863,161925,47863,160972,47863,160020xm45958,123825v,952,,952,-952,1905l45006,125730v,-953,952,-1905,952,-1905xm47863,154305v-952,,-952,952,-952,952c45958,155257,45958,155257,45006,155257r,c45006,155257,45958,155257,46911,154305v952,952,1905,952,952,c48816,154305,48816,153352,47863,154305xm49768,149542v,-952,-952,,-1905,c46911,148590,45958,149542,45958,150495v,952,,1905,953,952c47863,151447,49768,151447,49768,149542xm51673,74295v-952,-953,-1905,-1905,-2857,-953c47863,73342,45958,73342,45958,74295v-952,1905,,2857,1905,3810c49768,79057,48816,77152,48816,76200v952,-953,952,,1905,c51673,76200,52626,78105,53578,77152v953,-952,,-1905,-1905,-2857xm47863,27622v-952,,-952,,-1905,953c45958,29527,45958,29527,46911,29527v952,,1905,-952,952,-1905c48816,27622,48816,27622,47863,27622xm49768,164782v,,,,,c47863,163830,47863,164782,47863,164782v,953,,953,953,953c48816,166688,49768,165735,49768,164782xm49768,82867v,-952,-952,,-1905,c47863,83820,47863,84772,48816,84772v952,,1905,-952,952,-1905xm51673,53340v,,-952,,,c49768,54292,48816,53340,48816,52388v,-953,,-953,952,-953c50721,51435,51673,51435,51673,53340xm48816,119063r,c48816,120015,49768,120015,48816,119063r,l48816,119063xm49768,67627v953,,953,-952,,l49768,67627v,-952,,-952,,c49768,67627,49768,67627,49768,67627xm51673,168592v,,-952,-952,-952,-952c50721,167640,49768,167640,50721,168592v952,953,,953,952,c50721,169545,51673,169545,51673,168592xm52626,129540v,,952,,,c52626,127635,52626,125730,51673,125730v,,-952,,-952,952c49768,128588,51673,128588,52626,129540xm53578,117157v,953,,953,-952,953c51673,119063,50721,118110,51673,120015v,952,953,1905,1905,952c54531,120967,54531,120015,54531,119063v,,,-953,-953,-1906xm54531,99060v952,,,-953,,-1905c54531,96202,54531,95250,53578,95250v-952,,-1905,952,-1905,952c52626,98107,52626,99060,54531,99060xm53578,154305v,,,,,c52626,154305,52626,155257,53578,154305v-952,952,-952,952,,c53578,155257,53578,155257,53578,154305xm54531,81915r,c53578,80963,53578,80963,54531,81915v-953,,-953,,,c54531,81915,54531,81915,54531,81915xm54531,86677v,,952,,,c55483,85725,55483,85725,54531,85725v,,-953,,,952c53578,86677,54531,86677,54531,86677xm55483,103822v,,,-952,-952,-952l53578,103822v,,,953,,953c55483,104775,55483,103822,55483,103822xm59293,160020v,,,,,c58341,159067,58341,160020,59293,160020r,c59293,160020,59293,160020,59293,160020xm59293,65722v,,,,,c58341,65722,58341,65722,59293,65722v-952,953,-952,953,,l59293,65722xm61198,60007v,,,-952,,c60246,59055,60246,60007,61198,60007v,,,953,,l61198,60007xm62151,38100v,-953,,-953,,c60246,37147,60246,38100,60246,38100v952,952,952,952,1905,c62151,39052,62151,38100,62151,38100xm65961,42863v,,,-953,,c65008,41910,65008,41910,65008,42863v,,,952,,952c65961,43815,65961,42863,65961,42863xm119301,19050v,,-953,,,c118348,20002,119301,20002,119301,19050r,c119301,19050,119301,19050,119301,19050xm120253,119063v,,,,,l120253,119063v-952,,,952,,c120253,119063,120253,119063,120253,119063xm120253,66675r,c120253,66675,121206,66675,120253,66675v,-953,,-953,,l120253,66675xm121206,92392v952,,952,-952,1905,-952l123111,91440v,2857,2857,4762,5715,5715c129778,97155,131683,97155,131683,95250v,-953,-952,-2858,-952,-1905c125016,96202,128826,91440,127873,90488v,,,,-952,l125968,86677r-1905,3811c123111,91440,123111,91440,122158,92392v-1905,-952,-1905,,-952,xm121206,139065v952,,952,-952,,c122158,138113,122158,138113,121206,139065v952,-952,,-952,,c121206,138113,121206,139065,121206,139065xm121206,45720v952,952,1905,952,2857,952c124063,48577,123111,49530,122158,50482v-952,953,953,1906,953,1906c124063,52388,124063,52388,124063,51435v,-3810,2858,-2858,3810,-2858c129778,52388,129778,52388,133588,49530v,,953,,953,-953c134541,48577,135493,46672,135493,47625v953,,,952,,1905c133588,51435,134541,53340,136446,54292v952,953,1905,1905,2857,953c140256,54292,138351,51435,141208,50482v-952,,-952,,-1905,c138351,50482,137398,50482,137398,51435v,,-952,953,-952,953c135493,52388,136446,51435,136446,50482v,-952,952,-952,952,-952c140256,45720,140256,45720,135493,43815v-952,,-1905,-952,-952,-1905c134541,40957,135493,40957,136446,40957v952,,1905,,1905,953c140256,42863,142161,42863,144066,41910v,1905,-1905,2857,-1905,4762c144066,46672,145018,49530,146923,47625v,,953,,953,952c148828,49530,148828,50482,150733,49530r,-953c150733,46672,149781,46672,147876,46672v,,-953,,-953,l143113,40957v-2857,-1905,-4762,-4762,-9525,-3810c132636,37147,131683,36195,130731,36195v,-953,-953,-953,-953,-953c129778,35242,128826,35242,129778,36195v,952,953,952,1905,952c130731,39052,130731,40005,131683,42863v953,2857,-952,2857,-2857,2857c127873,44767,126921,42863,125968,44767v-1905,2858,-2857,953,-3810,c123111,45720,122158,45720,121206,45720r,xm123111,30480v,1905,952,2858,2857,3810c125968,34290,126921,35242,127873,34290v,-952,-952,-952,-952,-1905c127873,31432,127873,30480,126921,29527v,,-953,,-953,c125016,30480,126921,31432,126921,31432r,953c125016,32385,124063,31432,123111,30480v,-953,,-1905,-953,-1905l122158,28575v-952,1905,,1905,953,1905xm127873,65722v953,2858,2858,3810,5715,4763c132636,70485,131683,70485,131683,71438v,,,,,c132636,71438,132636,70485,132636,69532v1905,-2857,-953,-2857,-1905,-4762c131683,62865,133588,60960,132636,59055v-953,-953,1905,-2858,-953,-2858c130731,56197,129778,53340,128826,54292v-1905,953,952,2858,952,3810l129778,60007v953,953,1905,2858,1905,3810c129778,62865,128826,61913,129778,60007v-1905,-952,-4762,953,-5715,-1905l124063,58102v-2857,953,-1905,2858,,3811c125968,62865,126921,63817,127873,65722xm133588,155257v,,,-952,-952,-952c130731,153352,129778,150495,126921,150495v-953,-953,-1905,-1905,-2858,-1905c123111,148590,122158,148590,122158,149542v-952,1905,953,953,953,953c124063,150495,125968,150495,126921,150495v952,2857,3810,2857,6667,4762c132636,155257,133588,155257,133588,155257xm123111,104775v,,952,-953,,c123111,103822,123111,102870,123111,102870v-953,,-953,952,,1905c122158,104775,123111,104775,123111,104775xm124063,66675v-952,,-952,952,-1905,1905c122158,69532,122158,69532,123111,69532v952,,952,-952,952,-1905c124063,66675,125016,66675,124063,66675xm125968,89535v-952,953,-1905,1905,-2857,1905c123111,90488,124063,90488,125968,89535xm126921,115252v,-952,-953,-952,-1905,-952c124063,114300,122158,115252,123111,117157v,953,,953,952,953c124063,116205,126921,117157,126921,115252xm125968,58102v,,-952,-952,,c124063,58102,124063,58102,124063,59055v953,,1905,,1905,-953xm125016,144780r,c126921,145732,126921,145732,126921,144780v,-953,-953,-953,-1905,l125016,144780xm125968,75247v,953,953,1905,1905,953c128826,76200,128826,76200,129778,75247v,-952,-952,-952,-952,-952c126921,74295,125968,74295,125968,75247xm126921,40957v-953,,-953,,-953,953c125968,41910,125968,41910,125968,42863v,-953,953,-953,953,-1906c126921,41910,127873,40957,126921,40957v,,,,,xm130731,158115v,,,-952,,-952c129778,156210,129778,158115,128826,158115v-953,,-953,,-1905,952c125968,160020,125968,160972,125968,162877v,953,953,953,953,953c128826,163830,129778,162877,129778,161925v953,-1905,953,-2858,953,-3810xm127873,132397v,,,,,c128826,130492,127873,129540,126921,129540v-953,,-953,,-953,952c126921,131445,126921,132397,127873,132397xm126921,53340v,,,,,l126921,53340v-953,-952,-953,-952,,l126921,53340xm126921,120967v,953,952,953,952,953c131683,120967,135493,121920,138351,118110v,,952,-953,1905,-953c140256,117157,140256,118110,141208,118110v953,953,953,953,1905,953c143113,119063,144066,118110,144066,118110v,-953,-953,-953,-1905,-953l140256,117157v1905,-2857,952,-4762,-1905,-5715c136446,114300,135493,117157,131683,117157v-952,,-952,,-952,953c129778,119063,129778,120967,127873,119063v-952,,-952,952,-952,1904xm127873,39052v,,-952,,,c126921,40005,126921,40005,126921,40957v,,,953,952,953l128826,40957v,-1905,,-1905,-953,-1905xm126921,82867v,953,,2858,1905,2858c129778,85725,130731,85725,131683,84772v-952,-952,-952,-2857,-1905,-3809c128826,80010,127873,81915,126921,82867xm128826,102870v952,1905,952,3810,2857,2857c132636,104775,130731,103822,130731,102870v-953,-953,-953,-953,,-1905c130731,99060,129778,98107,128826,97155v-2858,1905,-953,3810,,5715xm135493,110490v,952,-952,2857,953,1905c137398,112395,137398,112395,138351,111442r,c137398,110490,136446,110490,135493,110490v,-952,1905,-1905,1905,-3810c137398,105727,137398,104775,136446,104775v,,-953,,-953,c134541,108585,132636,107632,129778,107632v-952,,-1905,,-1905,953c127873,109538,128826,109538,128826,109538r6667,952xm127873,49530r2858,-1905c130731,50482,128826,49530,127873,49530xm127873,140970r,c128826,140017,127873,140017,127873,139065v,952,,952,,1905xm128826,135255r,c127873,136207,128826,137160,128826,138113v,-953,952,-1906,,-2858xm129778,165735v,,,-953,,c128826,164782,128826,165735,128826,165735v,,,,952,c128826,165735,129778,165735,129778,165735xm131683,124777r,l131683,125730v,,,952,,952c131683,126682,132636,126682,132636,125730r,-1905c133588,123825,134541,122872,133588,121920v,,-952,,-952,c131683,122872,132636,123825,132636,123825r-953,c131683,121920,130731,121920,128826,122872r,953c129778,125730,130731,124777,131683,124777xm130731,27622v952,,952,,1905,-952c132636,25717,131683,25717,131683,25717v-952,,-952,,-1905,953c129778,27622,129778,27622,130731,27622xm137398,147638v,-953,953,-953,953,-953c138351,147638,138351,147638,139303,147638v,,953,,953,-953c140256,145732,139303,145732,138351,146685v-953,-953,-2858,-953,-2858,-2858c135493,141922,135493,140970,132636,140970v-1905,,-1905,1905,-2858,2857l128826,146685v,953,952,1905,1905,953c132636,143827,133588,146685,135493,148590v953,1905,1905,952,1905,-952xm131683,110490v-952,,-952,952,-952,952c130731,112395,131683,112395,131683,112395v953,,953,,953,-953c132636,111442,131683,110490,131683,110490xm130731,90488v952,,1905,,1905,-953c134541,90488,136446,90488,137398,91440v-952,,-1905,952,-2857,1905c133588,94297,132636,95250,133588,96202v1905,953,1905,-952,2858,-1905c137398,93345,138351,92392,138351,91440v952,,2857,-952,3810,-952c144066,91440,144066,89535,144066,88582v-953,-952,-1905,-2857,-3810,-952c139303,88582,138351,88582,136446,87630v-953,,-1905,,-2858,952c131683,89535,130731,89535,130731,90488r,xm132636,32385v,,-953,-953,-953,-953c130731,32385,130731,33338,131683,33338v,952,953,952,953,-953c133588,33338,132636,33338,132636,32385xm131683,15240v,952,,952,,c132636,16192,132636,16192,132636,15240v,,,,-953,c131683,15240,131683,15240,131683,15240xm138351,131445v,-953,-1905,-1905,-1905,-1905c134541,129540,132636,130492,131683,132397v-952,953,953,2858,2858,2858c135493,136207,138351,133350,138351,131445xm132636,21907r,c131683,22860,132636,23813,133588,23813v,,953,-953,953,-953c133588,21907,132636,21907,132636,21907xm136446,157163r,c134541,157163,133588,158115,132636,160020r,c135493,160020,135493,158115,136446,157163xm134541,31432v,953,-953,953,-953,1906c135493,33338,136446,34290,137398,35242v,,953,953,1905,l138351,34290v-2858,-1905,-1905,-4763,,-6668c138351,27622,138351,26670,138351,26670v-1905,,-3810,1905,-3810,4762xm135493,137160v-952,,-952,953,,c134541,139065,135493,139065,135493,139065v,,953,,,-1905c136446,137160,135493,137160,135493,137160xm134541,79057v,953,4762,5715,5715,5715c141208,84772,142161,84772,142161,82867v-1905,-952,-1905,-3810,-3810,-5715c137398,76200,136446,76200,135493,77152v,953,-952,1905,-952,1905xm136446,72390v,,-1905,,-1905,952c135493,74295,136446,73342,136446,72390v1905,1905,2857,952,3810,-952c141208,70485,141208,70485,140256,69532v,-952,-953,-952,-1905,-952c137398,68580,136446,68580,137398,70485v953,1905,,1905,-952,1905xm135493,102870v953,,953,,,c136446,101917,136446,100965,135493,100965v,,,952,,1905l135493,102870xm139303,123825v,-953,-952,-953,-952,-953c137398,122872,136446,122872,136446,123825v,952,952,952,952,952c139303,124777,139303,124777,139303,123825xm142161,155257r-2858,953c139303,155257,139303,153352,138351,152400v,,952,,952,-953c140256,151447,140256,150495,140256,150495v,,,,,c139303,150495,139303,150495,139303,151447v,,,953,-952,953c136446,153352,136446,154305,136446,156210v952,,1905,-953,2857,c140256,157163,140256,158115,141208,157163v953,,953,-953,953,-1906xm138351,98107v,,,-952,,l138351,98107v-953,,,,,c138351,98107,138351,98107,138351,98107xm138351,62865r,c137398,61913,137398,61913,138351,62865r,l138351,62865xm138351,169545v-953,,-953,,,c137398,170497,138351,171450,138351,171450v,,952,,952,-953c139303,170497,138351,169545,138351,169545xm138351,127635v,,,,,c138351,126682,137398,126682,138351,127635r,c137398,127635,138351,127635,138351,127635xm142161,144780v952,,952,-953,952,-953c144066,142875,145018,142875,144066,141922v-953,-952,-1905,,-2858,c140256,140970,139303,140970,139303,139065v,-952,,-952,-952,-952c138351,138113,137398,138113,137398,139065v,952,-1905,1905,-952,2857c137398,143827,139303,142875,140256,142875v,952,-953,952,-953,952c139303,144780,138351,144780,138351,145732v2857,,3810,-952,3810,-952xm139303,103822v953,,1905,-952,953,-1905c140256,101917,139303,100965,139303,101917v-952,953,-952,1905,,1905c139303,104775,138351,104775,139303,105727v,,953,,953,c139303,105727,139303,104775,139303,103822xm139303,26670v953,,953,,,c140256,25717,139303,25717,139303,25717v,,,,,953xm139303,134302v,953,953,953,953,953c141208,135255,141208,134302,141208,134302v,-952,-952,-952,-952,-952c140256,133350,139303,134302,139303,134302xm151686,82867v952,-952,-953,-1904,-953,-2857c148828,77152,148828,80963,147876,80963v-953,-2858,-1905,-4763,-4763,-3811l143113,76200v-952,-953,,-1905,-1905,-1905c141208,74295,140256,74295,140256,75247v,953,952,953,1905,1905l143113,77152v,1905,1905,1905,2858,3811c146923,80963,146923,80963,147876,80963v952,1904,1905,2857,3810,1904xm144066,98107v,-952,-953,-952,-1905,-952c141208,97155,141208,97155,141208,98107v953,953,953,953,2858,c144066,99060,144066,98107,144066,98107xm145018,110490v953,-952,,-952,,-1905c144066,107632,143113,107632,142161,107632v,,-953,,-953,953c142161,109538,141208,112395,143113,112395v953,-953,953,-1905,1905,-1905xm142161,65722r,c143113,64770,143113,63817,142161,63817r,1905c142161,64770,142161,65722,142161,65722xm142161,32385v,953,,953,,c143113,33338,143113,33338,143113,32385v,,,-953,,-953c143113,32385,142161,32385,142161,32385xm144066,131445v,,,,,c144066,130492,144066,129540,143113,129540v,,-952,,-952,c142161,130492,142161,131445,144066,131445xm143113,153352v,,,,,c142161,154305,142161,154305,142161,155257v952,,1905,-952,952,-1905xm143113,28575r,c143113,28575,143113,28575,143113,28575r,c143113,28575,142161,28575,143113,28575xm148828,141922v953,,953,-952,953,-1905c148828,139065,147876,138113,147876,137160v,-1905,-953,-1905,-1905,-1905c145018,136207,142161,138113,144066,134302v,,,,-953,c143113,134302,142161,135255,142161,135255v-953,1905,,2858,1905,3810c145971,139065,146923,140017,146923,141922v953,,953,,1905,xm146923,147638v-952,-953,-1905,-953,-2857,-953c143113,146685,143113,146685,143113,147638v953,952,953,1904,2858,1904c146923,149542,146923,148590,146923,147638xm144066,38100v,,,952,952,952c145018,38100,145971,37147,146923,36195v,-953,,-953,-952,-953c144066,36195,144066,37147,144066,38100xm144066,102870v-953,,,952,,1905c144066,106680,145018,107632,145971,107632v,953,952,953,952,c146923,106680,145971,105727,145971,103822v,-952,-953,-1905,-1905,-952xm148828,119063r,c148828,116205,146923,115252,146923,113347v,-952,-1905,-952,-2857,c144066,116205,146923,117157,147876,119063v-953,,,,952,xm151686,61913v-1905,-1906,-1905,-3811,,-5716c151686,55245,150733,54292,149781,54292v-1905,1905,-3810,1905,-5715,2858c144066,57150,143113,59055,144066,59055v3810,-953,4762,1905,7620,2858c150733,62865,151686,62865,151686,61913v,,,,,xm145018,68580v953,,953,-953,953,-953c145971,66675,145971,66675,145018,66675v,,-952,,,1905c145018,68580,145018,68580,145018,68580xm145018,82867v,-952,953,-952,953,-952l145018,82867v-952,,,,,xm149781,89535v,-953,-953,-953,-1905,-953c146923,88582,145971,89535,145018,90488v,,-952,952,,952c145018,91440,145971,92392,145971,92392r2857,-952c148828,90488,149781,90488,149781,89535xm146923,121920v,,-952,,-952,-953c145018,120967,145018,120967,145018,121920v,952,953,952,1905,l146923,121920xm147876,125730v,,,,,c147876,125730,147876,124777,147876,125730v,-953,-953,-953,,c146923,125730,146923,125730,147876,125730xm147876,100013v,,,,,c148828,99060,148828,99060,147876,99060r,953c146923,100013,146923,100013,147876,100013xm147876,32385v,,952,,,l148828,32385v,-953,,-953,-952,c147876,31432,147876,31432,147876,32385xm148828,37147v,,-952,,,c147876,38100,148828,38100,148828,38100v,,953,,,-953c149781,37147,149781,37147,148828,37147xm151686,159067v,,-953,-952,,c149781,159067,148828,159067,148828,160020v,,953,952,953,1905c150733,160972,150733,160020,151686,159067xm149781,103822v,,,,,c149781,102870,149781,102870,149781,103822v-953,-952,-953,-952,,c148828,103822,148828,103822,149781,103822xm148828,75247v,953,,953,,c149781,76200,149781,75247,148828,75247v953,,953,,,c149781,75247,148828,75247,148828,75247xm149781,65722r,c149781,64770,149781,64770,149781,65722v-953,-952,-953,,,xm153591,138113v,-1906,-953,-3811,-953,-5716c152638,131445,151686,131445,151686,131445v,,,,,952c152638,134302,152638,136207,152638,138113v,,953,952,953,952c153591,139065,153591,139065,153591,138113xm152638,41910v,,,,,c152638,41910,152638,41910,152638,41910v,-953,,-953,,c151686,40957,151686,40957,152638,41910xm154543,109538v,,-952,,,c153591,109538,152638,109538,152638,109538v,,,952,,952c153591,111442,154543,110490,154543,109538xm154543,156210v,,,,,l154543,156210r,c154543,156210,154543,156210,154543,156210xm155496,123825v,-953,,-953,,c155496,122872,155496,122872,155496,123825v,,,,,l155496,123825xm157401,55245v,,,,,c157401,55245,156448,55245,157401,55245v-953,952,,952,,c157401,56197,157401,56197,157401,55245xe" filled="f" stroked="f">
                  <v:stroke joinstyle="miter"/>
                  <v:path arrowok="t" o:connecttype="custom" o:connectlocs="175498,175260;171688,179070;168831,179070;103108,180022;98346,180022;95488,176213;98346,172402;106918,170497;113586,161925;114538,138113;114538,120967;113586,100965;113586,98107;113586,92392;113586,81915;113586,69532;113586,66675;112633,41910;105013,22860;87868,22860;64056,79057;64056,108585;63103,118110;63103,122872;64056,142875;64056,157163;74533,170497;77391,171450;80248,175260;77391,179070;65008,180022;45006,180975;26908,180975;9763,180975;5001,180975;1191,177165;3096,173355;8811,171450;16431,163830;17383,140970;17383,128588;17383,126682;17383,111442;16431,102870;16431,88582;17383,29527;6906,17145;2143,16192;2143,9525;9763,7620;44053,4763;56436,952;65008,6667;65008,26670;65008,30480;66913,32385;68818,31432;70723,27622;114538,0;133588,1905;139303,3810;159306,30480;162163,62865;162163,66675;162163,86677;162163,124777;162163,151447;163116,159067;168831,165735;174546,166688;175498,175260;22146,58102;22146,58102;21193,59055;22146,58102;22146,58102;23098,23813;25003,21907;24051,21907;23098,23813;23098,23813;23098,37147;23098,37147;23098,37147;23098,37147;23098,37147;23098,32385;24051,33338;28813,30480;26908,28575;23098,32385;25003,81915;25956,80010;27861,77152;28813,76200;27861,75247;24051,79057;25003,81915;25956,41910;25003,43815;25003,43815;25956,41910;25956,40005;25003,40005;25956,41910;27861,69532;30718,67627;27861,66675;25003,67627;27861,69532;25956,106680;26908,104775;25956,102870;25003,105727;25956,106680;25956,147638;25956,147638;25956,147638;25956,147638;25956,147638;26908,157163;25956,157163;26908,158115;27861,158115;26908,157163;28813,140017;26908,138113;25956,138113;28813,140017;28813,140017;53578,117157;53578,117157;50721,112395;46911,110490;40243,106680;38338,106680;35481,106680;33576,107632;30718,109538;26908,109538;25003,111442;26908,111442;29766,113347;31671,113347;31671,113347;36433,113347;39291,116205;40243,118110;43101,120015;44053,124777;50721,130492;51673,131445;52626,132397;52626,132397;50721,130492;48816,125730;49768,123825;47863,122872;46911,120967;45958,118110;46911,116205;44053,115252;40243,117157;40243,112395;43101,108585;46911,111442;50721,113347;53578,115252;53578,117157;25956,89535;25956,89535;28813,87630;27861,86677;25956,89535;26908,71438;26908,71438;26908,71438;26908,71438;26908,71438;26908,18097;27861,19050;28813,18097;26908,18097;26908,18097;27861,50482;27861,50482;27861,50482;27861,50482;27861,50482;38338,142875;36433,137160;34528,135255;34528,133350;35481,127635;28813,126682;28813,126682;26908,131445;32623,140017;35481,142875;38338,142875;31671,35242;30718,34290;27861,38100;28813,39052;31671,35242;29766,28575;26908,28575;29766,28575;27861,15240;27861,15240;29766,15240;27861,15240;27861,15240;28813,80963;27861,84772;30718,83820;30718,83820;36433,88582;37386,87630;36433,84772;34528,83820;29766,83820;28813,80963;28813,96202;28813,96202;28813,97155;28813,96202;28813,96202;27861,54292;27861,54292;28813,54292;27861,54292;27861,54292;28813,120015;28813,120015;28813,120015;28813,120015;28813,120015;28813,47625;28813,47625;28813,46672;28813,47625;28813,47625;33576,55245;29766,57150;28813,59055;30718,60007;33576,59055;34528,60960;34528,60960;31671,61913;31671,63817;38338,64770;39291,63817;42148,61913;48816,62865;50721,61913;47863,60960;44053,60007;45958,56197;43101,53340;44053,50482;42148,46672;34528,53340;32623,51435;31671,52388;33576,55245;28813,23813;31671,25717;32623,26670;33576,25717;28813,22860;28813,23813;28813,127635;28813,126682;30718,127635;33576,129540;30718,130492;28813,127635;29766,73342;31671,76200;32623,74295;30718,71438;29766,73342;33576,150495;30718,150495;30718,151447;34528,151447;33576,150495;54531,49530;55483,51435;59293,51435;58341,49530;54531,46672;58341,45720;58341,41910;56436,40005;55483,42863;53578,46672;52626,42863;50721,38100;51673,37147;54531,35242;52626,33338;51673,32385;53578,31432;53578,31432;52626,33338;45958,33338;44053,32385;46911,37147;39291,33338;38338,31432;40243,31432;44053,32385;47863,28575;50721,27622;51673,23813;48816,24765;46911,24765;45958,20955;45006,20002;42148,21907;44053,23813;45006,24765;41196,29527;40243,29527;40243,28575;38338,24765;37386,28575;33576,31432;31671,31432;35481,35242;39291,38100;38338,39052;33576,41910;34528,41910;36433,45720;33576,44767;32623,43815;31671,47625;32623,51435;33576,53340;36433,53340;40243,49530;41196,45720;41196,42863;44053,43815;47863,40957;47863,39052;52626,40957;48816,45720;48816,49530;50721,49530;52626,51435;49768,51435;45958,46672;45006,45720;44053,46672;43101,50482;46911,54292;54531,59055;54531,65722;55483,66675;56436,65722;57388,61913;54531,59055;55483,54292;54531,49530;31671,99060;30718,100013;32623,100965;33576,99060;31671,99060;31671,18097;31671,18097;32623,17145;31671,18097;31671,18097;35481,118110;32623,114300;35481,118110;33576,119063;34528,120015;35481,118110;40243,68580;42148,66675;41196,65722;40243,68580;40243,68580;35481,66675;33576,66675;35481,75247;38338,74295;42148,72390;44053,71438;42148,69532;39291,70485;37386,70485;40243,68580;45006,60960;42148,62865;41196,60960;34528,60960;34528,60960;39291,57150;41196,57150;45006,60960;34528,20002;34528,20002;37386,18097;38338,18097;39291,18097;38338,17145;36433,17145;34528,20002;36433,137160;35481,139065;35481,139065;36433,137160;40243,160972;37386,158115;35481,160972;35481,163830;35481,165735;36433,164782;39291,162877;40243,160972;36433,101917;36433,101917;36433,103822;36433,101917;36433,101917;37386,148590;37386,148590;37386,148590;37386,148590;37386,148590;38338,97155;42148,94297;38338,91440;35481,91440;35481,97155;38338,97155;40243,164782;40243,164782;38338,164782;40243,164782;40243,164782;45006,146685;46911,145732;45006,144780;41196,145732;38338,146685;39291,148590;40243,146685;40243,145732;45006,146685;40243,120967;40243,120967;40243,119063;40243,120967;42148,151447;40243,150495;38338,152400;40243,154305;42148,151447;40243,140970;44053,141922;46911,137160;45958,136207;41196,139065;40243,140970;40243,134302;40243,134302;40243,134302;40243,134302;40243,134302;48816,97155;51673,91440;51673,90488;50721,90488;46911,90488;44053,90488;42148,88582;42148,91440;43101,94297;45958,95250;45006,97155;45006,99060;48816,100013;48816,107632;46911,106680;46911,106680;48816,107632;51673,107632;51673,104775;52626,101917;48816,100965;48816,97155;43101,105727;45006,104775;44053,101917;43101,100965;43101,100965;44053,101917;43101,103822;43101,105727;47863,82867;45006,79057;43101,77152;43101,79057;43101,80963;45958,83820;47863,82867;43101,14288;43101,14288;48816,17145;50721,17145;52626,13335;51673,13335;45006,14288;43101,14288;43101,14288;47863,160020;44053,157163;43101,158115;45958,161925;47863,160020;45958,123825;45006,125730;45006,125730;45958,123825;47863,154305;46911,155257;45006,155257;45006,155257;46911,154305;47863,154305;47863,154305;49768,149542;47863,149542;45958,150495;46911,151447;49768,149542;51673,74295;48816,73342;45958,74295;47863,78105;48816,76200;50721,76200;53578,77152;51673,74295;47863,27622;45958,28575;46911,29527;47863,27622;47863,27622;49768,164782;49768,164782;47863,164782;48816,165735;49768,164782;49768,82867;47863,82867;48816,84772;49768,82867;51673,53340;51673,53340;48816,52388;49768,51435;51673,53340;48816,119063;48816,119063;48816,119063;48816,119063;48816,119063;49768,67627;49768,67627;49768,67627;49768,67627;49768,67627;51673,168592;50721,167640;50721,168592;51673,168592;51673,168592;52626,129540;52626,129540;51673,125730;50721,126682;52626,129540;53578,117157;52626,118110;51673,120015;53578,120967;54531,119063;53578,117157;54531,99060;54531,97155;53578,95250;51673,96202;54531,99060;53578,154305;53578,154305;53578,154305;53578,154305;53578,154305;54531,81915;54531,81915;54531,81915;54531,81915;54531,81915;54531,86677;54531,86677;54531,85725;54531,86677;54531,86677;55483,103822;54531,102870;53578,103822;53578,104775;55483,103822;59293,160020;59293,160020;59293,160020;59293,160020;59293,160020;59293,65722;59293,65722;59293,65722;59293,65722;59293,65722;61198,60007;61198,60007;61198,60007;61198,60007;61198,60007;62151,38100;62151,38100;60246,38100;62151,38100;62151,38100;65961,42863;65961,42863;65008,42863;65008,43815;65961,42863;119301,19050;119301,19050;119301,19050;119301,19050;119301,19050;120253,119063;120253,119063;120253,119063;120253,119063;120253,119063;120253,66675;120253,66675;120253,66675;120253,66675;120253,66675;121206,92392;123111,91440;123111,91440;128826,97155;131683,95250;130731,93345;127873,90488;126921,90488;125968,86677;124063,90488;122158,92392;121206,92392;121206,139065;121206,139065;121206,139065;121206,139065;121206,139065;121206,45720;124063,46672;122158,50482;123111,52388;124063,51435;127873,48577;133588,49530;134541,48577;135493,47625;135493,49530;136446,54292;139303,55245;141208,50482;139303,50482;137398,51435;136446,52388;136446,50482;137398,49530;135493,43815;134541,41910;136446,40957;138351,41910;144066,41910;142161,46672;146923,47625;147876,48577;150733,49530;150733,48577;147876,46672;146923,46672;143113,40957;133588,37147;130731,36195;129778,35242;129778,36195;131683,37147;131683,42863;128826,45720;125968,44767;122158,44767;121206,45720;121206,45720;123111,30480;125968,34290;127873,34290;126921,32385;126921,29527;125968,29527;126921,31432;126921,32385;123111,30480;122158,28575;122158,28575;123111,30480;127873,65722;133588,70485;131683,71438;131683,71438;132636,69532;130731,64770;132636,59055;131683,56197;128826,54292;129778,58102;129778,60007;131683,63817;129778,60007;124063,58102;124063,58102;124063,61913;127873,65722;133588,155257;132636,154305;126921,150495;124063,148590;122158,149542;123111,150495;126921,150495;133588,155257;133588,155257;123111,104775;123111,104775;123111,102870;123111,104775;123111,104775;124063,66675;122158,68580;123111,69532;124063,67627;124063,66675;125968,89535;123111,91440;125968,89535;126921,115252;125016,114300;123111,117157;124063,118110;126921,115252;125968,58102;125968,58102;124063,59055;125968,58102;125016,144780;125016,144780;126921,144780;125016,144780;125016,144780;125968,75247;127873,76200;129778,75247;128826,74295;125968,75247;126921,40957;125968,41910;125968,42863;126921,40957;126921,40957;126921,40957;130731,158115;130731,157163;128826,158115;126921,159067;125968,162877;126921,163830;129778,161925;130731,158115;127873,132397;127873,132397;126921,129540;125968,130492;127873,132397;126921,53340;126921,53340;126921,53340;126921,53340;126921,53340;126921,120967;127873,121920;138351,118110;140256,117157;141208,118110;143113,119063;144066,118110;142161,117157;140256,117157;138351,111442;131683,117157;130731,118110;127873,119063;126921,120967;127873,39052;127873,39052;126921,40957;127873,41910;128826,40957;127873,39052;126921,82867;128826,85725;131683,84772;129778,80963;126921,82867;128826,102870;131683,105727;130731,102870;130731,100965;128826,97155;128826,102870;135493,110490;136446,112395;138351,111442;138351,111442;135493,110490;137398,106680;136446,104775;135493,104775;129778,107632;127873,108585;128826,109538;135493,110490;127873,49530;130731,47625;127873,49530;127873,140970;127873,140970;127873,139065;127873,140970;128826,135255;128826,135255;128826,138113;128826,135255;129778,165735;129778,165735;128826,165735;129778,165735;129778,165735;131683,124777;131683,124777;131683,125730;131683,126682;132636,125730;132636,123825;133588,121920;132636,121920;132636,123825;131683,123825;128826,122872;128826,123825;131683,124777;130731,27622;132636,26670;131683,25717;129778,26670;130731,27622;137398,147638;138351,146685;139303,147638;140256,146685;138351,146685;135493,143827;132636,140970;129778,143827;128826,146685;130731,147638;135493,148590;137398,147638;131683,110490;130731,111442;131683,112395;132636,111442;131683,110490;130731,90488;132636,89535;137398,91440;134541,93345;133588,96202;136446,94297;138351,91440;142161,90488;144066,88582;140256,87630;136446,87630;133588,88582;130731,90488;130731,90488;132636,32385;131683,31432;131683,33338;132636,32385;132636,32385;131683,15240;131683,15240;132636,15240;131683,15240;131683,15240;138351,131445;136446,129540;131683,132397;134541,135255;138351,131445;132636,21907;132636,21907;133588,23813;134541,22860;132636,21907;136446,157163;136446,157163;132636,160020;132636,160020;136446,157163;134541,31432;133588,33338;137398,35242;139303,35242;138351,34290;138351,27622;138351,26670;134541,31432;135493,137160;135493,137160;135493,139065;135493,137160;135493,137160;134541,79057;140256,84772;142161,82867;138351,77152;135493,77152;134541,79057;136446,72390;134541,73342;136446,72390;140256,71438;140256,69532;138351,68580;137398,70485;136446,72390;135493,102870;135493,102870;135493,100965;135493,102870;135493,102870;139303,123825;138351,122872;136446,123825;137398,124777;139303,123825;142161,155257;139303,156210;138351,152400;139303,151447;140256,150495;140256,150495;139303,151447;138351,152400;136446,156210;139303,156210;141208,157163;142161,155257;138351,98107;138351,98107;138351,98107;138351,98107;138351,98107;138351,62865;138351,62865;138351,62865;138351,62865;138351,62865;138351,169545;138351,169545;138351,171450;139303,170497;138351,169545;138351,127635;138351,127635;138351,127635;138351,127635;138351,127635;142161,144780;143113,143827;144066,141922;141208,141922;139303,139065;138351,138113;137398,139065;136446,141922;140256,142875;139303,143827;138351,145732;142161,144780;139303,103822;140256,101917;139303,101917;139303,103822;139303,105727;140256,105727;139303,103822;139303,26670;139303,26670;139303,25717;139303,26670;139303,134302;140256,135255;141208,134302;140256,133350;139303,134302;151686,82867;150733,80010;147876,80963;143113,77152;143113,76200;141208,74295;140256,75247;142161,77152;143113,77152;145971,80963;147876,80963;151686,82867;144066,98107;142161,97155;141208,98107;144066,98107;144066,98107;145018,110490;145018,108585;142161,107632;141208,108585;143113,112395;145018,110490;142161,65722;142161,65722;142161,63817;142161,65722;142161,65722;142161,32385;142161,32385;143113,32385;143113,31432;142161,32385;144066,131445;144066,131445;143113,129540;142161,129540;144066,131445;143113,153352;143113,153352;142161,155257;143113,153352;143113,28575;143113,28575;143113,28575;143113,28575;143113,28575;148828,141922;149781,140017;147876,137160;145971,135255;144066,134302;143113,134302;142161,135255;144066,139065;146923,141922;148828,141922;146923,147638;144066,146685;143113,147638;145971,149542;146923,147638;144066,38100;145018,39052;146923,36195;145971,35242;144066,38100;144066,102870;144066,104775;145971,107632;146923,107632;145971,103822;144066,102870;148828,119063;148828,119063;146923,113347;144066,113347;147876,119063;148828,119063;151686,61913;151686,56197;149781,54292;144066,57150;144066,59055;151686,61913;151686,61913;151686,61913;145018,68580;145971,67627;145018,66675;145018,68580;145018,68580;145018,82867;145971,81915;145018,82867;145018,82867;149781,89535;147876,88582;145018,90488;145018,91440;145971,92392;148828,91440;149781,89535;146923,121920;145971,120967;145018,121920;146923,121920;146923,121920;147876,125730;147876,125730;147876,125730;147876,125730;147876,125730;147876,100013;147876,100013;147876,99060;147876,100013;147876,100013;147876,32385;147876,32385;148828,32385;147876,32385;147876,32385;148828,37147;148828,37147;148828,38100;148828,37147;148828,37147;151686,159067;151686,159067;148828,160020;149781,161925;151686,159067;149781,103822;149781,103822;149781,103822;149781,103822;149781,103822;148828,75247;148828,75247;148828,75247;148828,75247;148828,75247;149781,65722;149781,65722;149781,65722;149781,65722;153591,138113;152638,132397;151686,131445;151686,132397;152638,138113;153591,139065;153591,138113;152638,41910;152638,41910;152638,41910;152638,41910;152638,41910;154543,109538;154543,109538;152638,109538;152638,110490;154543,109538;154543,156210;154543,156210;154543,156210;154543,156210;154543,156210;155496,123825;155496,123825;155496,123825;155496,123825;155496,123825;157401,55245;157401,55245;157401,55245;157401,55245;157401,5524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388619230" o:spid="_x0000_s1032" style="position:absolute;left:9436;top:884;width:1396;height:1822;visibility:visible;mso-wrap-style:square;v-text-anchor:middle" coordsize="139585,1821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" path="m51003,95736v,4762,952,9525,952,14287c52908,120501,53860,130978,57671,141455v3809,9525,9525,17146,18097,22860c89103,172888,102438,170030,108153,153838v1905,-4762,952,-7620,-3810,-9525c91960,138598,90055,128120,93865,116690v953,-2857,1906,-5714,4763,-7620c105296,104308,111963,101451,120535,102403v8573,952,17146,8573,18098,18098c140538,135740,135775,148123,127203,160505v-9525,12383,-21907,18098,-37148,20956c74815,183365,60528,181461,47193,175745,36715,170983,27190,164315,19571,154790,10998,144313,5283,131930,2425,118595,-1385,100498,-432,81448,3378,63351,7188,46205,14808,32870,26238,20488,37668,8105,51955,2390,69100,486v15240,-1906,28575,1904,41910,9525c118630,14773,123393,20488,127203,28108v8572,15240,11430,31432,12382,48578c139585,79543,139585,81448,139585,84305v,4763,-952,5715,-5714,5715c130060,90020,126250,90020,122440,90020v-21907,953,-43815,953,-64769,953c51955,90020,51955,90973,51003,95736xm11950,97640v953,1905,,4763,3810,5715c14808,101451,14808,99545,14808,97640v1905,,1905,-1904,2857,-2857c17665,94783,18618,93830,18618,93830v-953,-952,-953,,-1905,c14808,94783,13855,93830,13855,91926v,-953,953,-1906,-952,-1906c10998,90020,11950,91926,11950,92878r,1905c11950,94783,11950,94783,11950,94783r,c9093,95736,10998,96688,11950,97640r,l11950,97640xm43383,55730v,-1904,-953,-2857,-953,-4762c43383,48111,42430,47158,39573,46205v-952,,-952,-952,-952,-1904c38621,43348,39573,43348,40525,43348v953,,1905,953,2858,c43383,43348,42430,41443,41478,41443v-953,-953,-1905,,-2857,c37668,42395,36715,43348,36715,45253v,1905,1906,2858,-952,3810c34810,49063,35763,50015,35763,50968v,,,952,,952c35763,51920,35763,51920,34810,51920v-952,-1905,-2857,-2857,-1905,-4762c33858,45253,33858,45253,33858,43348v,-953,952,-1905,-953,-1905c31953,41443,29096,39538,29096,42395v,953,-953,1906,-1906,1906c24333,44301,22428,47158,19571,48111v-1906,,,952,,952c20523,50015,21475,50015,22428,49063v2857,-1905,3810,2857,7620,1905c30048,50968,30048,51920,30048,51920v-952,953,,1906,952,1906c31953,53826,32905,53826,32905,54778v,,-952,952,-952,952c29096,56683,28143,54778,26238,53826v,-953,-953,-2858,-2858,-1906c22428,51920,22428,53826,22428,53826v952,1904,1905,,2857,l25285,53826v,2857,-952,4762,-3810,5714c20523,60493,19571,61445,18618,62398v-953,953,-2858,-953,-2858,c14808,63351,17665,64303,16713,65255r-953,953c14808,67161,13855,68113,12903,69065v,953,,1905,952,1905c14808,70970,14808,70970,15760,70018v,-953,,-3810,1905,-2857c18618,68113,18618,70018,17665,71923v,953,-952,953,-952,1905c14808,74780,14808,76686,15760,77638v-952,,-1905,-952,-3810,-952c11950,75733,10998,76686,10046,76686v,952,,952,,1904c12903,82401,15760,81448,17665,77638v953,952,7620,-952,7620,952c26238,81448,25285,82401,27190,84305v-2857,953,,3810,-1905,4763c24333,88115,20523,87163,20523,85258v,-2857,1905,-3810,,-4763c18618,79543,19571,83353,17665,84305v,,-1905,-952,-1905,-952c12903,85258,13855,87163,16713,89068v952,952,1905,1905,2858,1905c22428,92878,24333,91926,25285,88115v953,953,3811,,4763,953c31953,90020,33858,89068,35763,88115v,,952,-952,952,-952c36715,86211,35763,86211,35763,86211v-953,,-1905,,-2858,c31000,85258,28143,86211,28143,82401v953,-1906,1905,-4763,2857,-6668c31000,74780,31953,73828,32905,74780v953,953,,1906,-952,1906c29096,78590,31000,80495,32905,81448v953,1905,2858,2857,4763,1905c38621,83353,38621,82401,37668,82401v-953,-953,-1905,-2858,-3810,-1906c33858,79543,34810,78590,34810,78590v2858,-1904,1905,-3810,953,-4762l37668,73828v,,,,,c36715,73828,36715,73828,35763,73828v-1905,-952,-1905,-4763,-4763,-4763c30048,66208,22428,66208,19571,64303v-953,-952,5714,-4763,7619,-4763c30048,59540,31953,58588,32905,55730v953,-1904,3810,-1904,5716,-3810c38621,51920,39573,54778,40525,55730v,,,,,c41478,56683,41478,56683,42430,56683v953,,953,,953,-953xm11950,83353v953,952,953,,,c12903,82401,11950,81448,11950,81448v-952,,-952,,-952,953c10998,83353,11950,83353,11950,83353xm14808,97640r-2858,c11950,97640,11950,97640,11950,97640r,-2857l11950,94783v1905,,2858,953,2858,2857xm14808,110976v2857,952,4763,952,3810,-2858c18618,108118,18618,107165,19571,107165v-1906,,-2858,,-4763,c15760,106213,15760,104308,15760,103355v-952,,-1905,953,-1905,953c12903,104308,13855,105261,13855,105261v-952,1904,-2857,3809,953,5715xm21475,74780v-952,,-1904,953,-2857,953c17665,75733,16713,75733,15760,76686v953,-1906,3811,-2858,5715,-3810c22428,72876,23380,72876,23380,73828v,952,-952,952,-1905,952xm16713,132883v,,-953,,-953,-953c15760,131930,15760,132883,15760,132883v,,,953,953,c16713,133836,16713,132883,16713,132883xm16713,91926r,c15760,91926,16713,92878,16713,92878r,-952xm18618,122405v953,953,1905,,2857,-952c21475,122405,21475,122405,22428,122405r,-952c22428,120501,21475,121453,21475,121453v,-1905,-952,-1905,-2857,-2858c18618,118595,19571,117643,19571,117643v2857,,4762,-953,6667,-1905c27190,114786,28143,114786,29096,115738v1904,1905,1904,1905,2857,c32905,111928,34810,111928,37668,113833v,953,,953,,953c37668,115738,37668,116690,38621,115738v952,,952,-952,,-952l37668,113833v-953,-2857,-3810,-6668,-1905,-9525c36715,102403,34810,102403,32905,102403v-1905,,-4762,2858,-6667,952l25285,104308v,953,3811,3810,4763,2857c31000,107165,31953,106213,31953,107165v,953,,1905,,1905c31000,110023,30048,111928,28143,110976v-3810,-953,-8572,1904,-9525,4762c17665,116690,19571,117643,19571,117643v-953,1905,-2858,3810,-953,4762xm22428,130026v,,952,-953,,c22428,128120,21475,129073,20523,129073r-952,-953c19571,128120,18618,127168,18618,127168v,,-953,,,l19571,128120v,,952,,952,c20523,130026,21475,130026,22428,130026xm21475,97640v-952,-952,-952,-952,,c19571,96688,18618,96688,18618,97640v,953,953,953,953,953c20523,98593,20523,98593,21475,97640xm20523,140503v,-952,,-952,,-952c19571,139551,19571,139551,19571,139551v,952,,952,,1904c19571,141455,20523,140503,20523,140503xm19571,55730r,c20523,56683,20523,56683,19571,55730v952,,952,,,c19571,55730,19571,55730,19571,55730xm21475,105261r953,-1906c22428,102403,23380,101451,22428,101451r,c21475,101451,21475,102403,21475,103355r,1906c20523,105261,19571,106213,19571,107165v,953,952,1905,952,1905c21475,110976,22428,110023,23380,110023v953,-953,953,-1905,,-2858l21475,105261xm23380,131930v-1905,,-2857,953,-2857,2858c20523,135740,20523,136693,21475,135740v953,-952,1905,-1904,1905,-3810c24333,131930,24333,131930,23380,131930xm21475,88115v,-952,,-952,,c23380,87163,23380,87163,23380,88115v,953,,953,-1905,c22428,89068,21475,88115,21475,88115xm22428,69065v,-952,,-952,,l25285,67161v,952,,3809,,4762c24333,71923,22428,69065,22428,69065xm26238,127168v,-953,-953,-953,-1905,-953l23380,126215v,953,953,953,2858,953c25285,127168,26238,127168,26238,127168xm25285,96688v953,,953,,,c26238,94783,26238,92878,24333,92878v-953,,-953,952,-953,2858c23380,95736,24333,96688,25285,96688xm31953,140503v-1905,-952,-953,952,-2857,1905l29096,142408v,-1905,-953,-3810,-1906,-4763c27190,137645,26238,136693,26238,136693v-953,,-953,952,-953,1905c25285,141455,27190,142408,29096,142408v,953,,2857,1904,2857c31953,145265,31953,144313,31953,143361v,-953,952,-2858,,-2858xm26238,119548v-953,,-953,,,c25285,120501,26238,120501,26238,120501v,,,,,-953c26238,120501,26238,119548,26238,119548xm26238,72876v,,,-953,,c27190,72876,27190,72876,27190,72876v,,-952,952,-952,c26238,73828,26238,72876,26238,72876xm26238,30965v,,,953,,c27190,30965,27190,30965,27190,30965v,-952,,-952,-952,c26238,30013,26238,30965,26238,30965xm28143,129073v,953,953,1905,1905,1905c30048,130978,31000,130978,30048,130026v,-953,-952,-953,-1905,-953c29096,128120,28143,129073,28143,129073xm29096,125263v952,,952,-952,952,-1905c30048,123358,30048,122405,29096,122405v,,-953,953,,2858c28143,124311,29096,125263,29096,125263xm28143,68113r2857,c31000,68113,30048,70970,29096,70970v,953,-953,-1905,-953,-2857xm29096,134788v,952,,952,952,952c31000,135740,31953,134788,31953,133836v,-953,-953,-953,-953,-953c29096,133836,29096,134788,29096,134788xm30048,99545v,,,,,c31000,99545,31000,98593,31000,97640r,l31953,96688v,,,-952,,-952c31953,95736,31953,94783,31000,95736v,,,952,,952c31000,96688,31000,97640,31000,97640v-952,,-1904,,-952,1905xm30048,37633v,,952,,,c31000,37633,31000,36680,30048,37633v,-953,,-953,,l30048,37633xm33858,59540v-953,953,-1905,,-2858,953c31000,61445,31000,62398,31953,63351v952,1904,1905,,2857,l36715,63351v953,,1906,,1906,-953c38621,62398,37668,61445,37668,61445v-1905,-952,-1905,-1905,-3810,-1905xm33858,124311v952,,1905,,1905,-953c35763,122405,34810,122405,33858,121453v-953,-952,-953,952,-953,952c31953,124311,32905,125263,33858,124311xm39573,133836v-952,-1906,-2858,-2858,-4763,-4763c34810,129073,33858,128120,32905,129073v-952,953,-952,953,-952,1905c31953,133836,35763,134788,35763,138598v,,,,952,c38621,138598,40525,135740,39573,133836xm34810,30013r,l35763,28108v,-953,952,-953,,-953c34810,27155,33858,28108,32905,28108v,1905,1905,1905,1905,1905xm35763,147170v,-952,,-952,-953,-952c33858,146218,33858,146218,33858,147170v,,,953,1905,c34810,148123,35763,148123,35763,147170xm34810,35728v,,-1905,952,,1905c35763,37633,36715,37633,36715,36680v,-1904,,-4762,-1905,-5715c35763,32870,35763,33823,34810,35728xm37668,103355v953,,953,-952,953,-1904c37668,99545,36715,99545,34810,98593v,,-952,952,-952,952c34810,101451,35763,102403,37668,103355xm35763,58588v,,952,,,c36715,57636,35763,56683,35763,56683v,,-953,953,,1905c34810,58588,34810,58588,35763,58588xm41478,120501v,-953,-953,-953,-953,-953c39573,119548,38621,119548,38621,120501v,,952,952,1904,952c40525,121453,40525,121453,41478,120501xm40525,152886r,c39573,151933,39573,152886,38621,152886v952,,952,,1904,l40525,152886xm40525,70018r,c40525,69065,40525,68113,40525,68113v-952,,-952,,,1905c39573,69065,40525,70018,40525,70018xm41478,106213v,,,-952,,c40525,105261,40525,105261,40525,106213v,952,,952,953,c41478,107165,41478,107165,41478,106213xm43383,70018v952,,952,,,l43383,70018v,-953,,,,c43383,70018,43383,70018,43383,70018xm44335,139551v,,,,,c43383,139551,43383,139551,44335,139551r,l44335,139551xm47193,30013v,-952,-953,-952,-953,-952c45288,29061,45288,29061,45288,30013v,952,,,1905,c46240,30013,47193,30013,47193,30013xm50050,52873v,-953,-952,-953,-1904,-953c48146,51920,47193,51920,47193,52873v,953,953,953,2857,c50050,54778,50050,53826,50050,52873xm51003,38586r,l50050,38586v-952,952,,952,953,c50050,39538,50050,38586,51003,38586xm51955,76686v,4762,953,4762,5716,4762c63385,81448,64338,80495,70053,81448v952,,1905,,2857,c76721,82401,83388,81448,88150,81448v4763,,6668,-953,6668,-6668c94818,63351,94818,51920,93865,40490,92913,32870,91008,26203,87198,19536v-952,-2858,-2858,-4763,-3810,-6668c79578,9058,74815,8105,70053,10963v-2857,1905,-5715,4763,-7620,7620c59575,24298,56718,30013,55765,35728,53860,49063,51955,62398,51955,76686xm111010,128120v,-952,-952,-2857,-1905,-2857c106248,127168,106248,126215,105296,123358v,,-1906,,-2858,c101485,123358,102438,124311,102438,124311v,2857,6667,3809,3810,5715c107200,130978,107200,132883,108153,131930v1905,-952,1905,-1904,2857,-3810xm102438,48111v,,952,,952,l104343,47158v,,-953,-953,-1905,953c102438,47158,102438,47158,102438,48111xm104343,41443v1905,1905,953,2858,953,4762l108153,45253v-953,-952,-953,-2858,-953,-3810c107200,40490,107200,39538,106248,39538v,,-952,,-952,c104343,40490,104343,41443,104343,41443xm105296,30965v952,,952,,952,-952c106248,29061,106248,29061,105296,29061v-953,,-953,,-1906,952c104343,30013,104343,30965,105296,30965xm106248,117643v1905,952,2857,3810,3810,5715c110058,124311,111010,124311,111010,123358v953,-2857,2858,-2857,4763,-4763c116725,119548,116725,120501,115773,121453v-952,952,-952,2858,,3810c114821,125263,113868,125263,113868,126215v-953,1905,953,2858,1905,2858c116725,129073,118630,130978,118630,128120v,-1905,,-3809,1905,-2857c121488,124311,121488,124311,121488,123358v-953,,-953,,-953,-953c120535,121453,122440,119548,122440,118595v,,,-1905,,-952c120535,119548,118630,116690,116725,118595v-1904,-952,,-2857,,-4762c116725,111928,119583,110976,118630,110023v-952,-953,-1905,1905,-3809,1905c114821,110976,113868,110976,113868,110976v,,,952,,952c113868,111928,114821,111928,114821,111928v952,1905,-1906,2858,-953,5715c113868,118595,113868,118595,113868,119548v-953,,-953,,-1905,-953c111010,118595,110058,117643,109105,117643v-952,-953,-952,-1905,-1905,c106248,116690,106248,117643,106248,117643xm111010,51920v,-952,-952,,,c111010,54778,110058,54778,109105,54778v-1905,-952,-2857,,-1905,1905c108153,58588,107200,59540,106248,60493v-952,1905,952,4762,1905,4762c111010,62398,111010,66208,112915,66208r,c113868,67161,114821,68113,114821,70018v,1905,952,4762,2857,4762c119583,74780,123393,75733,124346,71923v,-953,952,-953,,-1905c123393,69065,123393,69065,122440,70018v-952,1905,-3810,952,-4762,1905c116725,71923,116725,71923,115773,71923v,,,-953,,-953c118630,70970,118630,68113,120535,67161v,-953,953,-953,953,-1906c121488,65255,120535,65255,120535,65255v-952,,-2857,,-3810,953c115773,66208,114821,67161,114821,66208v,-1905,-953,-1905,-1906,-1905c111963,64303,111010,63351,111963,62398v,-953,952,,1905,c114821,62398,116725,63351,117678,61445v952,-1905,-1905,-952,-2857,-1905c114821,59540,113868,59540,113868,58588v,-952,953,-952,1905,-952c116725,57636,118630,56683,117678,55730v-953,-5715,-4763,-952,-6668,-3810xm107200,68113v,,,,,l107200,68113v-952,,-952,952,,c107200,69065,107200,69065,107200,68113xm107200,48111v953,952,1905,,2858,-953c111010,46205,111963,47158,112915,47158v-952,-2857,-2857,-953,-4762,-1905c108153,46205,106248,48111,107200,48111xm111963,71923v952,,952,-953,,c111963,70018,111010,69065,110058,70018v-953,952,-1905,2858,,3810c111963,74780,111010,71923,111963,71923xm112915,43348v953,,1906,1905,2858,c116725,42395,114821,42395,113868,41443v-1905,-1905,,-2857,,-3810c114821,36680,115773,35728,113868,34776v-953,-953,-2858,-953,-3810,c109105,34776,110058,36680,110058,37633v,,,953,,953c109105,43348,109105,43348,112915,43348xm111010,139551v,-953,,-953,-952,-953c109105,138598,109105,138598,109105,139551v,952,,952,1905,c111010,140503,111010,140503,111010,139551xm111963,133836v,,,-953,,c111010,132883,110058,133836,110058,133836v952,,952,952,1905,c111963,134788,111963,134788,111963,133836xm111963,66208v952,,952,-953,952,-1905c111963,65255,111963,65255,111963,66208v-953,,,,,xm113868,71923v,,-953,,,c112915,71923,112915,71923,113868,71923r,2857c113868,74780,114821,74780,114821,73828v,,,-952,-953,-1905xm112915,49063v,952,,952,953,952c114821,50015,113868,49063,112915,49063r,-1905l112915,49063xm116725,124311v,-953,,-1906,1905,-1906c118630,122405,119583,122405,119583,123358v-953,953,-1905,953,-2858,953c116725,125263,116725,124311,116725,124311xm119583,74780v-953,,-2858,,-2858,1906c116725,77638,117678,77638,118630,77638v953,,2858,,2858,-952c122440,73828,120535,74780,119583,74780xm120535,139551v,-953,,-1906,-1905,-1906c118630,137645,117678,137645,117678,138598v,953,1905,953,2857,953c120535,140503,120535,140503,120535,139551xm118630,48111v,952,953,952,1905,952c121488,49063,121488,49063,121488,48111v,-953,-953,-1906,-1905,-1906c118630,46205,118630,47158,118630,48111xm118630,38586v953,,953,,1905,-953c120535,36680,120535,36680,120535,36680v-952,953,-952,953,-1905,1906l118630,38586xm120535,55730v,,,,,l123393,59540v,,,-952,,-952c123393,56683,122440,55730,120535,55730xm122440,132883v,,953,,,c123393,132883,123393,132883,122440,132883v953,-953,953,-953,,c123393,131930,122440,131930,122440,132883xm122440,129073v,,953,953,953,953c124346,130026,124346,130026,124346,129073v,953,-953,,-1906,c123393,129073,122440,129073,122440,129073xm123393,125263v953,,953,,,c126250,126215,127203,125263,128155,123358v953,-953,-1905,,-3809,-953c124346,123358,123393,124311,123393,125263xm123393,48111v,,953,952,953,952c124346,49063,125298,49063,125298,49063v,-952,,-1905,-1905,-952c124346,47158,123393,47158,123393,48111xm126250,72876v,-953,-952,-953,,c125298,71923,125298,72876,125298,72876v-952,,,952,952,c125298,72876,126250,72876,126250,72876xm127203,60493v,,-953,,,l125298,61445v,,,953,952,953c126250,61445,127203,61445,127203,60493xm126250,55730v,953,953,953,1905,953c128155,56683,129108,56683,129108,55730v-953,-952,-1905,-952,-2858,c126250,54778,126250,54778,126250,55730xe" filled="f" stroked="f">
                  <v:stroke joinstyle="miter"/>
                  <v:path arrowok="t" o:connecttype="custom" o:connectlocs="51003,95736;51955,110023;57671,141455;75768,164315;108153,153838;104343,144313;93865,116690;98628,109070;120535,102403;138633,120501;127203,160505;90055,181461;47193,175745;19571,154790;2425,118595;3378,63351;26238,20488;69100,486;111010,10011;127203,28108;139585,76686;139585,84305;133871,90020;122440,90020;57671,90973;51003,95736;11950,97640;15760,103355;14808,97640;17665,94783;18618,93830;16713,93830;13855,91926;12903,90020;11950,92878;11950,94783;11950,94783;11950,94783;11950,97640;11950,97640;11950,97640;43383,55730;42430,50968;39573,46205;38621,44301;40525,43348;43383,43348;41478,41443;38621,41443;36715,45253;35763,49063;35763,50968;35763,51920;34810,51920;32905,47158;33858,43348;32905,41443;29096,42395;27190,44301;19571,48111;19571,49063;22428,49063;30048,50968;30048,51920;31000,53826;32905,54778;31953,55730;26238,53826;23380,51920;22428,53826;25285,53826;25285,53826;21475,59540;18618,62398;15760,62398;16713,65255;15760,66208;12903,69065;13855,70970;15760,70018;17665,67161;17665,71923;16713,73828;15760,77638;11950,76686;10046,76686;10046,78590;17665,77638;25285,78590;27190,84305;25285,89068;20523,85258;20523,80495;17665,84305;15760,83353;16713,89068;19571,90973;25285,88115;30048,89068;35763,88115;36715,87163;35763,86211;32905,86211;28143,82401;31000,75733;32905,74780;31953,76686;32905,81448;37668,83353;37668,82401;33858,80495;34810,78590;35763,73828;37668,73828;37668,73828;35763,73828;31000,69065;19571,64303;27190,59540;32905,55730;38621,51920;40525,55730;40525,55730;42430,56683;43383,55730;11950,83353;11950,83353;11950,81448;10998,82401;11950,83353;14808,97640;11950,97640;11950,97640;11950,94783;11950,94783;14808,97640;14808,110976;18618,108118;19571,107165;14808,107165;15760,103355;13855,104308;13855,105261;14808,110976;21475,74780;18618,75733;15760,76686;21475,72876;23380,73828;21475,74780;16713,132883;15760,131930;15760,132883;16713,132883;16713,132883;16713,91926;16713,91926;16713,92878;16713,91926;18618,122405;21475,121453;22428,122405;22428,121453;21475,121453;18618,118595;19571,117643;26238,115738;29096,115738;31953,115738;37668,113833;37668,114786;38621,115738;38621,114786;37668,113833;35763,104308;32905,102403;26238,103355;25285,104308;30048,107165;31953,107165;31953,109070;28143,110976;18618,115738;19571,117643;18618,122405;22428,130026;22428,130026;20523,129073;19571,128120;18618,127168;18618,127168;19571,128120;20523,128120;22428,130026;21475,97640;21475,97640;18618,97640;19571,98593;21475,97640;20523,140503;20523,139551;19571,139551;19571,141455;20523,140503;19571,55730;19571,55730;19571,55730;19571,55730;19571,55730;21475,105261;22428,103355;22428,101451;22428,101451;21475,103355;21475,105261;19571,107165;20523,109070;23380,110023;23380,107165;21475,105261;23380,131930;20523,134788;21475,135740;23380,131930;23380,131930;21475,88115;21475,88115;23380,88115;21475,88115;21475,88115;22428,69065;22428,69065;25285,67161;25285,71923;22428,69065;26238,127168;24333,126215;23380,126215;26238,127168;26238,127168;25285,96688;25285,96688;24333,92878;23380,95736;25285,96688;31953,140503;29096,142408;29096,142408;27190,137645;26238,136693;25285,138598;29096,142408;31000,145265;31953,143361;31953,140503;26238,119548;26238,119548;26238,120501;26238,119548;26238,119548;26238,72876;26238,72876;27190,72876;26238,72876;26238,72876;26238,30965;26238,30965;27190,30965;26238,30965;26238,30965;28143,129073;30048,130978;30048,130026;28143,129073;28143,129073;29096,125263;30048,123358;29096,122405;29096,125263;29096,125263;28143,68113;31000,68113;29096,70970;28143,68113;29096,134788;30048,135740;31953,133836;31000,132883;29096,134788;30048,99545;30048,99545;31000,97640;31000,97640;31953,96688;31953,95736;31000,95736;31000,96688;31000,97640;30048,99545;30048,37633;30048,37633;30048,37633;30048,37633;30048,37633;33858,59540;31000,60493;31953,63351;34810,63351;36715,63351;38621,62398;37668,61445;33858,59540;33858,124311;35763,123358;33858,121453;32905,122405;33858,124311;39573,133836;34810,129073;32905,129073;31953,130978;35763,138598;36715,138598;39573,133836;34810,30013;34810,30013;35763,28108;35763,27155;32905,28108;34810,30013;35763,147170;34810,146218;33858,147170;35763,147170;35763,147170;34810,35728;34810,37633;36715,36680;34810,30965;34810,35728;37668,103355;38621,101451;34810,98593;33858,99545;37668,103355;35763,58588;35763,58588;35763,56683;35763,58588;35763,58588;41478,120501;40525,119548;38621,120501;40525,121453;41478,120501;40525,152886;40525,152886;38621,152886;40525,152886;40525,152886;40525,70018;40525,70018;40525,68113;40525,70018;40525,70018;41478,106213;41478,106213;40525,106213;41478,106213;41478,106213;43383,70018;43383,70018;43383,70018;43383,70018;43383,70018;44335,139551;44335,139551;44335,139551;44335,139551;44335,139551;47193,30013;46240,29061;45288,30013;47193,30013;47193,30013;50050,52873;48146,51920;47193,52873;50050,52873;50050,52873;51003,38586;51003,38586;50050,38586;51003,38586;51003,38586;51955,76686;57671,81448;70053,81448;72910,81448;88150,81448;94818,74780;93865,40490;87198,19536;83388,12868;70053,10963;62433,18583;55765,35728;51955,76686;111010,128120;109105,125263;105296,123358;102438,123358;102438,124311;106248,130026;108153,131930;111010,128120;102438,48111;103390,48111;104343,47158;102438,48111;102438,48111;104343,41443;105296,46205;108153,45253;107200,41443;106248,39538;105296,39538;104343,41443;105296,30965;106248,30013;105296,29061;103390,30013;105296,30965;106248,117643;110058,123358;111010,123358;115773,118595;115773,121453;115773,125263;113868,126215;115773,129073;118630,128120;120535,125263;121488,123358;120535,122405;122440,118595;122440,117643;116725,118595;116725,113833;118630,110023;114821,111928;113868,110976;113868,111928;114821,111928;113868,117643;113868,119548;111963,118595;109105,117643;107200,117643;106248,117643;111010,51920;111010,51920;109105,54778;107200,56683;106248,60493;108153,65255;112915,66208;112915,66208;114821,70018;117678,74780;124346,71923;124346,70018;122440,70018;117678,71923;115773,71923;115773,70970;120535,67161;121488,65255;120535,65255;116725,66208;114821,66208;112915,64303;111963,62398;113868,62398;117678,61445;114821,59540;113868,58588;115773,57636;117678,55730;111010,51920;107200,68113;107200,68113;107200,68113;107200,68113;107200,68113;107200,48111;110058,47158;112915,47158;108153,45253;107200,48111;111963,71923;111963,71923;110058,70018;110058,73828;111963,71923;112915,43348;115773,43348;113868,41443;113868,37633;113868,34776;110058,34776;110058,37633;110058,38586;112915,43348;111010,139551;110058,138598;109105,139551;111010,139551;111010,139551;111963,133836;111963,133836;110058,133836;111963,133836;111963,133836;111963,66208;112915,64303;111963,66208;111963,66208;113868,71923;113868,71923;113868,71923;113868,74780;114821,73828;113868,71923;112915,49063;113868,50015;112915,49063;112915,47158;112915,49063;116725,124311;118630,122405;119583,123358;116725,124311;116725,124311;119583,74780;116725,76686;118630,77638;121488,76686;119583,74780;120535,139551;118630,137645;117678,138598;120535,139551;120535,139551;118630,48111;120535,49063;121488,48111;119583,46205;118630,48111;118630,38586;120535,37633;120535,36680;118630,38586;118630,38586;120535,55730;120535,55730;123393,59540;123393,58588;120535,55730;122440,132883;122440,132883;122440,132883;122440,132883;122440,132883;122440,129073;123393,130026;124346,129073;122440,129073;122440,129073;123393,125263;123393,125263;128155,123358;124346,122405;123393,125263;123393,48111;124346,49063;125298,49063;123393,48111;123393,48111;126250,72876;126250,72876;125298,72876;126250,72876;126250,72876;127203,60493;127203,60493;125298,61445;126250,62398;127203,60493;126250,55730;128155,56683;129108,55730;126250,55730;126250,5573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679876545" o:spid="_x0000_s1033" style="position:absolute;left:10975;top:885;width:1328;height:1818;visibility:visible;mso-wrap-style:square;v-text-anchor:middle" coordsize="132799,1817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" path="m105728,172721v-13335,5715,-27623,10478,-41910,8573c43815,179389,24765,173674,10478,158434,3810,150814,,142241,,132716,,120334,8573,110809,20955,108904v6668,-953,12383,,18098,2857c53340,120334,53340,139384,40005,147956r-4762,2858c31433,153671,30480,157481,34290,160339v2858,2857,5715,4762,9525,6667c46673,167959,50483,169864,53340,170816v12383,3810,24765,2858,35243,-5715c91440,163196,92393,160339,94298,157481v952,-1905,952,-3810,1905,-5715c99060,142241,96203,135574,89535,128906,82868,121286,74295,116524,66675,111761,54293,103189,41910,94616,29528,86044,19050,78424,12383,68899,8573,56516,4763,42229,7620,29846,18098,19369,31433,5081,47625,-1586,68580,319v10478,-953,21908,1905,32385,6667c114300,13654,123825,23179,127635,37466v953,3810,953,8573,,12383c124778,60326,114300,66041,103823,63184v-2858,-953,-5715,-1905,-7620,-2858c83820,53659,81915,38419,91440,27941v953,-1905,2858,-2857,3810,-3810c97155,22226,97155,20321,95250,17464v-952,-1905,-2857,-2858,-5715,-3810c80010,9844,70485,6986,60008,8891v-5715,953,-10478,2858,-14288,6668c39053,20321,38100,30799,41910,38419v3810,6667,9525,12382,16193,16192c62865,56516,66675,59374,70485,63184v953,952,1905,1905,3810,2857c80010,67946,84773,70804,88583,74614v3810,2857,7620,5715,11430,8572c104775,86996,109538,89854,114300,93664v9525,6667,14288,16192,17145,26670c136208,139384,128588,162244,105728,172721xm17145,129859v-1905,-953,-2857,-953,-4762,-1905c11430,127954,11430,128906,11430,128906r4763,3810c17145,131764,18098,131764,18098,130811v952,,,,-953,-952xm14288,123191v,1905,952,2858,1905,2858c18098,126049,15240,125096,16193,124144v,-953,,-953,952,-1905c17145,121286,18098,120334,17145,120334v-952,,-952,952,-1905,1905c15240,122239,14288,123191,14288,123191xm21908,116524v,,952,-953,,-1905c20955,114619,20955,115571,20003,116524v,952,-953,1905,,2857c20955,119381,20955,117476,21908,116524xm21908,130811v,,,,,c20955,129859,20955,130811,20955,130811v,953,,953,953,c21908,131764,21908,131764,21908,130811xm22860,122239v953,,953,,953,-953c23813,121286,23813,120334,23813,120334v-953,952,-953,952,-953,1905c21908,122239,21908,122239,22860,122239xm23813,134621v,,,,,c24765,133669,23813,133669,23813,133669v-953,,-953,,,952c22860,134621,22860,134621,23813,134621xm26670,116524v,-953,-952,-953,-952,-953c23813,115571,23813,117476,23813,118429v,952,,952,952,952c24765,117476,26670,118429,26670,116524xm24765,138431v,-952,,-952,-952,-952c23813,137479,22860,137479,22860,138431v,,953,953,1905,c24765,139384,24765,139384,24765,138431xm23813,126049v-953,,-953,,,c22860,127954,23813,127954,23813,127954v,-953,952,-953,,-1905c24765,126049,23813,126049,23813,126049xm26670,128906v-952,,-952,1905,-952,2858c25718,131764,25718,132716,26670,132716v,,953,,953,-952c29528,130811,27623,128906,26670,128906xm30480,43181v,,953,953,,c32385,43181,31433,43181,30480,43181v,-1905,-952,-3810,-1905,-4762l27623,37466v,,,953,,953c28575,41276,28575,42229,30480,43181xm31433,123191v,,,,,c30480,122239,28575,122239,28575,123191r2858,2858c31433,126049,31433,124144,31433,123191xm31433,66041r,c30480,66994,30480,66994,31433,66041r,l31433,66041xm31433,48896v,,-953,,,c30480,49849,30480,49849,31433,49849v952,,952,,,-953c32385,48896,32385,48896,31433,48896xm33338,52706v-953,,-1905,953,-1905,1905c31433,55564,32385,55564,32385,55564v953,-1905,2858,-953,3810,-1905c36195,53659,34290,53659,33338,52706xm42863,59374v952,,952,-953,952,-1905c42863,57469,42863,57469,41910,57469v-2857,1905,-4762,3810,-6667,6667c35243,62231,33338,61279,33338,59374v,-953,-953,-953,-953,-953c32385,58421,31433,59374,31433,59374v,2857,1905,3810,3810,4762c37148,65089,39053,64136,40005,62231v953,,1905,-1905,2858,-2857xm38100,72709v,-953,,-1905,-1905,-2858c36195,69851,35243,69851,35243,70804v,952,,2857,1905,2857c38100,73661,38100,73661,38100,72709xm39053,58421v,,,-952,,c40005,57469,40005,57469,39053,57469v,-953,-953,,,952c38100,58421,38100,58421,39053,58421xm39053,52706v,,952,,,c40005,51754,39053,51754,39053,51754r,952c38100,52706,39053,52706,39053,52706xm40958,48896v,,,,,c41910,49849,41910,49849,40958,48896v952,,952,,,c40958,47944,40958,48896,40958,48896xm44768,86996v,,,-952,,l42863,86996v,,952,953,1905,c44768,87949,44768,86996,44768,86996xm89535,106999r953,c90488,107951,88583,108904,90488,110809v2857,1905,4762,3810,7620,3810c99060,114619,100013,114619,100013,113666v,-952,,-952,952,-952c103823,112714,103823,111761,101918,109856v-953,-952,,-1905,,-3810c103823,106999,104775,107951,106680,107951v,953,-952,1905,,1905c107633,109856,107633,109856,108585,108904v,-953,,-953,953,-1905c112395,106046,111443,103189,111443,101284v,-1905,-953,-2858,-953,-4763c110490,94616,109538,94616,107633,95569v-2858,1905,-6668,4762,-10478,4762c98108,97474,100965,96521,102870,94616v,953,953,953,1905,c104775,94616,105728,93664,104775,92711v,,-952,,-1905,953l101918,94616v,-952,,-952,952,-1905l102870,91759v,-953,-952,,-952,c100965,94616,96203,94616,94298,97474v-953,952,-2858,1905,-3810,952c88583,97474,90488,96521,90488,95569v2857,,4762,-2858,7620,-3810l98108,90806v-1905,953,-3810,-1905,-5715,c92393,89854,92393,87949,93345,86996v,-952,953,-1905,,-1905c92393,84139,91440,85091,91440,86044v,952,-952,1905,-952,1905c90488,88901,90488,89854,88583,89854v-953,,-1905,-953,-1905,-1905c86678,86996,85725,86044,84773,86996v-2858,1905,-3810,953,-5715,-952c78105,85091,77153,84139,76200,84139v,952,,2857,-1905,2857c72390,86996,71438,87949,70485,88901v-1905,1905,-3810,1905,-5715,1905c64770,88901,62865,87949,61913,86996v,,-953,-952,,-952c61913,86044,62865,86044,62865,86044v953,952,1905,1905,2858,1905c66675,87949,66675,88901,67628,87949v952,-953,,-1905,,-1905c67628,85091,66675,85091,65723,85091v-1905,-1905,-2858,-2857,-953,-5715c64770,76519,61913,77471,60008,76519r-953,-1905c59055,73661,59055,72709,58103,72709v-953,,-1905,952,-1905,1905c55245,76519,56198,78424,58103,80329v-953,,-1905,,-2858,952c54293,79376,52388,80329,51435,79376v-952,-952,-1905,-952,-1905,-1905c49530,76519,51435,75566,52388,75566v1905,953,2857,,1905,-1905c54293,71756,54293,70804,55245,69851v953,-952,953,-1905,,-1905c55245,66994,55245,66041,54293,66041v-953,,-953,953,-953,1905c53340,69851,52388,71756,51435,72709v,952,-952,952,-1905,952c48578,73661,48578,72709,49530,71756v,-1905,-952,-2857,,-4762c49530,66041,49530,65089,48578,64136v-953,,-2858,953,-2858,1905c45720,67946,44768,68899,43815,70804v,952,953,952,953,952c44768,72709,45720,73661,46673,74614v952,952,,952,-953,1905c41910,78424,40958,80329,44768,82234v952,952,2857,1905,2857,2857c47625,86044,47625,86996,49530,86996v1905,,953,-952,953,-1905c50483,84139,49530,83186,50483,82234v952,,1905,952,1905,1905c53340,85091,52388,87949,53340,86996v3810,,1905,953,953,2858c54293,89854,53340,90806,54293,90806v952,,952,,952,c56198,89854,56198,89854,56198,88901v,-952,952,-2857,1905,-1905c59055,87949,58103,88901,58103,89854v,,-953,952,-953,1905c57150,93664,54293,93664,54293,95569v1905,-953,3810,-1905,4762,-2858c60960,90806,60960,91759,61913,92711v,1905,-3810,1905,-2858,2858c60008,96521,61913,97474,63818,98426r2857,953l68580,102236r,c69533,101284,69533,100331,70485,100331v-952,,-1905,,-3810,-952l67628,98426v952,-952,952,-2857,2857,-1905c72390,97474,70485,99379,70485,100331v1905,-952,1905,-952,2858,953c73343,102236,74295,102236,75248,102236v1905,-1905,3810,-952,4762,953c80010,104141,80963,103189,80963,103189v952,-953,1905,-1905,1905,c82868,104141,81915,105094,80963,105094v-953,,-1905,,-3810,c76200,105094,75248,106046,75248,106999v,952,952,952,1905,952c81915,110809,82868,110809,86678,106046v,953,-953,1905,,2858c87630,108904,88583,106999,89535,106999xm49530,77471v,953,-952,953,-1905,953c46673,78424,45720,78424,45720,77471v,-952,953,-952,1905,-952c48578,76519,48578,76519,49530,77471xm47625,69851v,,-952,,-952,c46673,69851,47625,68899,47625,68899v953,,953,,953,952c48578,70804,47625,69851,47625,69851xm56198,79376v,,952,953,,c57150,80329,58103,81281,58103,82234v,952,-953,,-953,c57150,81281,54293,81281,56198,79376xm58103,96521r,c58103,97474,58103,97474,58103,96521r,c59055,97474,59055,97474,58103,96521xm59055,78424r2858,-2858l61913,77471v,3810,-953,2858,-2858,953xm67628,91759v-953,,-2858,,-3810,-953c64770,88901,66675,89854,67628,89854v,952,,952,,1905xm66675,103189v,-953,-952,-953,,c64770,102236,64770,102236,64770,103189v,,,,1905,c65723,103189,65723,103189,66675,103189xm64770,67946v,,,,,c65723,67946,65723,67946,64770,67946v953,,953,,,c65723,66994,64770,67946,64770,67946xm66675,91759v953,,953,,,l66675,91759v,,953,952,,1905l65723,93664v952,-953,952,-953,952,-1905xm70485,78424v-952,-2858,-2857,-953,-3810,c65723,80329,67628,80329,68580,81281v953,953,953,953,1905,c71438,81281,71438,79376,70485,78424xm72390,103189v,-1905,-1905,-1905,-3810,-1905c69533,102236,69533,104141,72390,103189v,952,,,,xm69533,72709v,,,952,,l70485,72709v,,,-953,-952,c69533,72709,69533,72709,69533,72709xm72390,77471v,,953,,,c73343,76519,73343,76519,72390,77471r,l72390,77471xm76200,89854v-952,,-952,952,,c75248,90806,75248,90806,74295,89854r,-953c75248,88901,75248,88901,76200,89854xm76200,82234r,c77153,82234,77153,82234,77153,82234v,-953,,-953,-953,-1905c76200,80329,75248,80329,75248,80329v952,952,952,1905,952,1905xm81915,92711v,,,953,-952,953c80963,94616,81915,95569,80010,95569v-952,,-952,-953,-1905,-953c77153,93664,77153,91759,78105,90806v1905,,2858,1905,3810,1905xm81915,92711r2858,c83820,93664,83820,94616,82868,94616v-953,,-953,-952,-953,-1905xm83820,92711v,-952,,-1905,953,-1905c84773,90806,84773,90806,84773,90806v952,1905,,1905,-953,1905xm91440,106999r-3810,-1905l85725,103189v-952,-953,,-1905,953,-1905c90488,101284,94298,99379,98108,100331v-953,1905,-2858,953,-3810,1905c94298,102236,93345,103189,93345,103189v,952,953,952,953,952c95250,104141,96203,103189,97155,105094v,1905,-1905,952,-1905,1905c92393,106999,92393,106999,91440,106999r,xm85725,95569v,-953,953,-953,953,-953c87630,94616,87630,94616,87630,95569v,952,,952,-952,952c85725,96521,85725,96521,85725,95569xm86678,113666v,-952,,-1905,-953,-1905c85725,111761,84773,111761,84773,112714v952,,952,952,1905,952c86678,113666,86678,112714,86678,113666xm91440,115571v,-952,-952,-952,-952,-952c88583,115571,88583,116524,88583,118429v,952,,952,952,952c90488,118429,91440,117476,91440,115571xm93345,89854v,1905,-1905,2857,-1905,4762c88583,92711,91440,91759,93345,89854xm95250,111761v,,,-952,,c96203,111761,96203,111761,96203,111761v,,,953,-953,c95250,111761,95250,111761,95250,111761xm97155,121286v953,,953,-952,1905,-1905c99060,118429,99060,117476,98108,117476v-953,,-1905,,-953,953c97155,119381,95250,121286,97155,121286xm109538,125096v952,,,-1905,,-1905c108585,122239,107633,123191,107633,123191v-1905,1905,-3810,2858,-6668,953c100965,124144,99060,125096,98108,125096v-953,-952,-1905,-1905,-1905,-952c95250,125096,97155,126049,97155,126049v1905,952,4763,,6668,1905c104775,128906,105728,127954,105728,127954v1905,-953,1905,-2858,3810,-2858xm99060,104141v,-1905,1905,-1905,2858,-2857c103823,100331,105728,100331,105728,98426v,-952,1905,-1905,2857,-952c109538,97474,109538,99379,109538,100331v,1905,,3810,,6668c106680,104141,106680,104141,102870,106046v-1905,-952,-3810,-952,-3810,-1905xm99060,34609v,,953,952,953,952c100965,36514,100965,35561,99060,34609v953,,953,,,c100013,34609,99060,34609,99060,34609xm108585,115571v-952,-1905,-952,,-1905,953c106680,117476,105728,116524,105728,116524v-953,-953,-953,-1905,-1905,-1905c102870,115571,103823,116524,103823,117476v,3810,,3810,2857,2858l108585,119381v953,-952,,-3810,,-3810xm110490,145099v,,-952,-953,,c108585,145099,106680,145099,106680,147004v,952,953,952,953,952c109538,147956,109538,147004,110490,145099xm109538,135574v-953,952,-953,952,,c108585,136526,109538,137479,109538,137479v,,,-953,,-1905c109538,135574,109538,135574,109538,135574xm110490,141289v,,,-953,,c109538,140336,109538,141289,108585,141289v,,,952,,952c110490,142241,110490,142241,110490,141289xm113348,144146v-953,,-953,1905,-1905,2858c111443,147004,110490,147956,111443,148909v952,,952,-953,1905,-1905c112395,145099,114300,144146,113348,144146xm111443,130811v-953,,-953,953,,c111443,131764,111443,132716,111443,132716v952,,952,,,-1905c112395,130811,112395,130811,111443,130811xm111443,111761v,953,952,1905,1905,2858c114300,116524,116205,116524,118110,116524v953,,953,-953,953,-1905c118110,112714,117158,109856,113348,110809v-953,,-953,-1905,-1905,-953c111443,109856,111443,110809,111443,111761xm115253,126049v,,952,,,l114300,122239v-952,952,-1905,952,-1905,1905c112395,126049,114300,126049,115253,126049xm113348,113666v,-952,,-1905,1905,-1905l115253,112714v,1905,-953,952,-1905,952xm114300,32704v-952,952,953,1905,1905,c116205,31751,115253,31751,115253,31751v-953,,-953,,-953,953c114300,31751,114300,32704,114300,32704xm121920,133669r-4762,-3810c116205,130811,115253,130811,115253,131764v-953,952,,952,952,1905c118110,134621,119063,134621,120968,135574v,-953,952,-1905,952,-1905xm119063,139384v,-1905,-953,-2858,-1905,-2858c115253,136526,118110,137479,117158,138431v,953,,953,-953,1905c116205,141289,115253,142241,116205,142241v953,,953,-952,1905,-1905c118110,141289,118110,140336,119063,139384xm120015,119381v,,,,,l120015,119381v,-952,,-952,,l120015,119381xe" filled="f" stroked="f">
                  <v:stroke joinstyle="miter"/>
                  <v:path arrowok="t" o:connecttype="custom" o:connectlocs="105728,172721;63818,181294;10478,158434;0,132716;20955,108904;39053,111761;40005,147956;35243,150814;34290,160339;43815,167006;53340,170816;88583,165101;94298,157481;96203,151766;89535,128906;66675,111761;29528,86044;8573,56516;18098,19369;68580,319;100965,6986;127635,37466;127635,49849;103823,63184;96203,60326;91440,27941;95250,24131;95250,17464;89535,13654;60008,8891;45720,15559;41910,38419;58103,54611;70485,63184;74295,66041;88583,74614;100013,83186;114300,93664;131445,120334;105728,172721;17145,129859;12383,127954;11430,128906;16193,132716;18098,130811;17145,129859;14288,123191;16193,126049;16193,124144;17145,122239;17145,120334;15240,122239;14288,123191;21908,116524;21908,114619;20003,116524;20003,119381;21908,116524;21908,130811;21908,130811;20955,130811;21908,130811;21908,130811;22860,122239;23813,121286;23813,120334;22860,122239;22860,122239;23813,134621;23813,134621;23813,133669;23813,134621;23813,134621;26670,116524;25718,115571;23813,118429;24765,119381;26670,116524;24765,138431;23813,137479;22860,138431;24765,138431;24765,138431;23813,126049;23813,126049;23813,127954;23813,126049;23813,126049;26670,128906;25718,131764;26670,132716;27623,131764;26670,128906;30480,43181;30480,43181;30480,43181;28575,38419;27623,37466;27623,38419;30480,43181;31433,123191;31433,123191;28575,123191;31433,126049;31433,123191;31433,66041;31433,66041;31433,66041;31433,66041;31433,66041;31433,48896;31433,48896;31433,49849;31433,48896;31433,48896;33338,52706;31433,54611;32385,55564;36195,53659;33338,52706;42863,59374;43815,57469;41910,57469;35243,64136;33338,59374;32385,58421;31433,59374;35243,64136;40005,62231;42863,59374;38100,72709;36195,69851;35243,70804;37148,73661;38100,72709;39053,58421;39053,58421;39053,57469;39053,58421;39053,58421;39053,52706;39053,52706;39053,51754;39053,52706;39053,52706;40958,48896;40958,48896;40958,48896;40958,48896;40958,48896;44768,86996;44768,86996;42863,86996;44768,86996;44768,86996;89535,106999;90488,106999;90488,110809;98108,114619;100013,113666;100965,112714;101918,109856;101918,106046;106680,107951;106680,109856;108585,108904;109538,106999;111443,101284;110490,96521;107633,95569;97155,100331;102870,94616;104775,94616;104775,92711;102870,93664;101918,94616;102870,92711;102870,91759;101918,91759;94298,97474;90488,98426;90488,95569;98108,91759;98108,90806;92393,90806;93345,86996;93345,85091;91440,86044;90488,87949;88583,89854;86678,87949;84773,86996;79058,86044;76200,84139;74295,86996;70485,88901;64770,90806;61913,86996;61913,86044;62865,86044;65723,87949;67628,87949;67628,86044;65723,85091;64770,79376;60008,76519;59055,74614;58103,72709;56198,74614;58103,80329;55245,81281;51435,79376;49530,77471;52388,75566;54293,73661;55245,69851;55245,67946;54293,66041;53340,67946;51435,72709;49530,73661;49530,71756;49530,66994;48578,64136;45720,66041;43815,70804;44768,71756;46673,74614;45720,76519;44768,82234;47625,85091;49530,86996;50483,85091;50483,82234;52388,84139;53340,86996;54293,89854;54293,90806;55245,90806;56198,88901;58103,86996;58103,89854;57150,91759;54293,95569;59055,92711;61913,92711;59055,95569;63818,98426;66675,99379;68580,102236;68580,102236;70485,100331;66675,99379;67628,98426;70485,96521;70485,100331;73343,101284;75248,102236;80010,103189;80963,103189;82868,103189;80963,105094;77153,105094;75248,106999;77153,107951;86678,106046;86678,108904;89535,106999;49530,77471;47625,78424;45720,77471;47625,76519;49530,77471;47625,69851;46673,69851;47625,68899;48578,69851;47625,69851;56198,79376;56198,79376;58103,82234;57150,82234;56198,79376;58103,96521;58103,96521;58103,96521;58103,96521;58103,96521;59055,78424;61913,75566;61913,77471;59055,78424;67628,91759;63818,90806;67628,89854;67628,91759;66675,103189;66675,103189;64770,103189;66675,103189;66675,103189;64770,67946;64770,67946;64770,67946;64770,67946;64770,67946;66675,91759;66675,91759;66675,91759;66675,93664;65723,93664;66675,91759;70485,78424;66675,78424;68580,81281;70485,81281;70485,78424;72390,103189;68580,101284;72390,103189;72390,103189;69533,72709;69533,72709;70485,72709;69533,72709;69533,72709;72390,77471;72390,77471;72390,77471;72390,77471;72390,77471;76200,89854;76200,89854;74295,89854;74295,88901;76200,89854;76200,82234;76200,82234;77153,82234;76200,80329;75248,80329;76200,82234;81915,92711;80963,93664;80010,95569;78105,94616;78105,90806;81915,92711;81915,92711;84773,92711;82868,94616;81915,92711;83820,92711;84773,90806;84773,90806;83820,92711;91440,106999;87630,105094;85725,103189;86678,101284;98108,100331;94298,102236;93345,103189;94298,104141;97155,105094;95250,106999;91440,106999;91440,106999;85725,95569;86678,94616;87630,95569;86678,96521;85725,95569;86678,113666;85725,111761;84773,112714;86678,113666;86678,113666;91440,115571;90488,114619;88583,118429;89535,119381;91440,115571;93345,89854;91440,94616;93345,89854;95250,111761;95250,111761;96203,111761;95250,111761;95250,111761;97155,121286;99060,119381;98108,117476;97155,118429;97155,121286;109538,125096;109538,123191;107633,123191;100965,124144;98108,125096;96203,124144;97155,126049;103823,127954;105728,127954;109538,125096;99060,104141;101918,101284;105728,98426;108585,97474;109538,100331;109538,106999;102870,106046;99060,104141;99060,34609;100013,35561;99060,34609;99060,34609;99060,34609;108585,115571;106680,116524;105728,116524;103823,114619;103823,117476;106680,120334;108585,119381;108585,115571;110490,145099;110490,145099;106680,147004;107633,147956;110490,145099;109538,135574;109538,135574;109538,137479;109538,135574;109538,135574;110490,141289;110490,141289;108585,141289;108585,142241;110490,141289;113348,144146;111443,147004;111443,148909;113348,147004;113348,144146;111443,130811;111443,130811;111443,132716;111443,130811;111443,130811;111443,111761;113348,114619;118110,116524;119063,114619;113348,110809;111443,109856;111443,111761;115253,126049;115253,126049;114300,122239;112395,124144;115253,126049;113348,113666;115253,111761;115253,112714;113348,113666;114300,32704;116205,32704;115253,31751;114300,32704;114300,32704;121920,133669;117158,129859;115253,131764;116205,133669;120968,135574;121920,133669;119063,139384;117158,136526;117158,138431;116205,140336;116205,142241;118110,140336;119063,139384;120015,119381;120015,119381;120015,119381;120015,119381;120015,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6153742" o:spid="_x0000_s1034" style="position:absolute;left:12403;top:885;width:1324;height:1818;visibility:visible;mso-wrap-style:square;v-text-anchor:middle" coordsize="132384,1817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" path="m105728,172721v-13335,5715,-27623,10478,-41910,8573c43815,179389,24765,173674,10478,158434,3810,150814,,142241,,132716,,120334,8573,110809,20955,108904v6668,-953,12383,,18098,2857c53340,120334,53340,139384,40005,147956r-4762,2858c31433,153671,30480,157481,34290,160339v2858,2857,5715,4762,9525,6667c46673,167959,50483,169864,53340,170816v12383,3810,24765,2858,35243,-5715c91440,163196,92393,160339,94298,157481v952,-1905,952,-3810,1905,-5715c99060,142241,96203,135574,89535,128906,82868,121286,74295,116524,66675,111761,54293,103189,41910,94616,29528,86044,19050,78424,12383,68899,8573,56516,4763,42229,7620,29846,18098,19369,31433,5081,47625,-1586,68580,319v10478,-953,21908,1905,32385,6667c114300,13654,123825,23179,127635,37466v953,3810,953,8573,,12383c124778,60326,114300,66041,103823,63184v-2858,-953,-5715,-1905,-7620,-2858c83820,53659,81915,38419,91440,27941v953,-1905,2858,-2857,3810,-3810c97155,22226,97155,20321,95250,17464v-952,-1905,-2857,-2858,-5715,-3810c80010,9844,70485,6986,60008,8891v-5715,953,-10478,2858,-14288,6668c39053,20321,38100,30799,41910,38419v3810,6667,9525,12382,16193,16192c62865,56516,66675,59374,70485,63184v953,952,1905,1905,3810,2857c80010,67946,84773,70804,88583,74614v3810,2857,7620,5715,11430,8572c104775,86996,109538,89854,114300,93664v9525,6667,14288,16192,17145,26670c135255,139384,127635,162244,105728,172721xm17145,130811v-1905,-952,-2857,-952,-4762,-1905c11430,128906,11430,129859,11430,129859r4763,3810c17145,132716,18098,132716,18098,131764v,-953,-953,-953,-953,-953xm14288,124144v,1905,952,2857,1905,2857c18098,127001,15240,126049,16193,125096v,-952,,-952,952,-1905c17145,122239,18098,121286,17145,121286v-952,,-952,953,-1905,1905c14288,122239,14288,123191,14288,124144xm21908,117476v,,952,-952,,-1905c20955,115571,20955,116524,20003,117476v,953,-953,1905,,2858c20955,120334,20955,118429,21908,117476xm21908,131764v,-953,-953,-953,,c20955,130811,20955,131764,20955,131764v-952,952,,952,953,c21908,132716,21908,131764,21908,131764xm21908,123191v952,,952,,952,-952c22860,122239,22860,121286,22860,121286v,,-952,,-952,1905c21908,122239,21908,123191,21908,123191xm22860,134621v,,953,,,c23813,133669,22860,133669,22860,133669v,,,,,952c21908,134621,22860,134621,22860,134621xm25718,116524v,-953,-953,-953,-953,-953c22860,115571,22860,117476,22860,118429v,952,,952,953,952c24765,118429,25718,118429,25718,116524xm23813,139384v,-953,,-953,-953,-953c22860,138431,21908,138431,21908,139384v952,,952,,1905,c23813,139384,23813,139384,23813,139384xm23813,126049v-953,,-953,952,,c22860,127954,23813,127954,23813,127954v,-953,,-953,,-1905c23813,126049,23813,126049,23813,126049xm26670,128906v-952,,-952,1905,-952,2858c25718,131764,25718,132716,26670,132716v,,953,,953,-952c29528,130811,26670,128906,26670,128906xm30480,44134v,,953,,,c31433,44134,31433,43181,30480,44134v,-1905,-952,-3810,-1905,-4763l27623,38419v,,,952,,952c27623,41276,28575,43181,30480,44134xm30480,124144v,,,-953,,c29528,123191,27623,123191,27623,124144r2857,2857c30480,126049,30480,124144,30480,124144xm31433,66994r,c30480,66994,30480,66994,31433,66994r,l31433,66994xm31433,48896v-953,,-953,,,c30480,49849,30480,49849,31433,49849v,,952,,,-953c32385,48896,32385,48896,31433,48896xm32385,53659v-952,,-1905,952,-1905,1905c30480,56516,31433,56516,31433,56516v952,-1905,2857,-952,3810,-1905c35243,53659,33338,53659,32385,53659xm42863,60326v952,,952,-952,952,-1905c42863,58421,42863,58421,41910,58421v-2857,1905,-4762,3810,-6667,6668c35243,63184,33338,62231,33338,60326v,-952,-953,-952,-953,-952c32385,59374,31433,60326,31433,60326v,2858,1905,3810,3810,4763c37148,66041,39053,65089,40005,63184v953,-953,953,-1905,2858,-2858xm37148,72709v,-953,,-1905,-1905,-2858c35243,69851,34290,69851,34290,70804v,952,,2857,1905,2857c37148,74614,37148,73661,37148,72709xm38100,58421v953,,953,-952,,c39053,57469,39053,57469,38100,57469v,,,,,952c38100,58421,38100,58421,38100,58421xm39053,53659v,,,-953,,c40005,52706,39053,52706,39053,52706r,c38100,52706,38100,52706,39053,53659xm40958,48896v,,,,,c40958,49849,40958,49849,40958,48896v952,,,,,c40958,48896,40958,48896,40958,48896xm43815,87949v,-953,,-953,,l41910,87949v953,,953,,1905,c43815,87949,43815,87949,43815,87949xm89535,107951r953,c90488,108904,88583,109856,90488,111761v2857,1905,4762,3810,7620,3810c99060,115571,100013,115571,100013,114619v,-953,,-953,952,-953c103823,113666,103823,112714,101918,110809v-953,-953,,-1905,,-3810c103823,107951,104775,108904,106680,108904v,952,-952,1905,,1905c107633,110809,107633,110809,108585,109856v,-952,,-952,953,-1905c112395,106999,111443,104141,111443,102236v,-1905,-953,-2857,-953,-4762c110490,95569,109538,95569,107633,96521v-2858,1905,-6668,4763,-10478,4763c98108,98426,100965,97474,102870,95569v,952,953,952,1905,c104775,95569,105728,94616,104775,93664v,,-952,,-1905,952l101918,95569v,-953,,-953,952,-1905l102870,92711v,-952,-952,,-952,c100965,95569,96203,95569,94298,98426v-953,953,-2858,1905,-3810,953c88583,98426,90488,97474,90488,96521v2857,,4762,-2857,7620,-3810l98108,91759v-1905,952,-3810,-1905,-5715,c92393,90806,92393,88901,93345,87949v,-953,953,-1905,,-1905c92393,85091,91440,86044,91440,86996v,953,-952,1905,-952,1905c90488,89854,90488,90806,88583,90806v-953,,-1905,-952,-1905,-1905c86678,87949,85725,86996,84773,87949v-2858,1905,-3810,952,-5715,-953c78105,86044,77153,85091,76200,85091v,953,,2858,-1905,2858c72390,87949,71438,88901,70485,89854v-1905,1905,-3810,1905,-5715,1905c64770,89854,62865,88901,61913,87949v,,-953,-953,,-953c62865,86996,62865,86996,62865,86996v953,953,1905,1905,2858,1905c66675,88901,66675,89854,67628,88901v952,-952,,-1905,,-1905c67628,86044,66675,86044,65723,86044v-1905,-1905,-2858,-2858,-953,-5715c64770,77471,61913,78424,60008,77471r-953,-1905c59055,74614,59055,73661,58103,73661v-953,,-1905,953,-1905,1905c55245,77471,56198,79376,58103,81281v-953,,-1905,,-2858,953c54293,80329,52388,81281,51435,80329v-952,-953,-1905,-953,-1905,-1905c49530,77471,51435,76519,52388,76519v1905,952,2857,,1905,-1905c54293,72709,54293,71756,55245,70804v953,-953,953,-1905,,-1905c55245,67946,55245,66994,54293,66994v-953,,-953,952,-953,1905c53340,70804,52388,72709,51435,73661v,953,-952,953,-1905,953c48578,74614,48578,73661,49530,72709v,-1905,-952,-2858,,-4763c49530,66994,49530,66041,48578,65089v-953,,-2858,952,-2858,1905c45720,68899,44768,69851,43815,71756v,953,953,953,953,953c44768,73661,45720,74614,46673,75566v952,953,,953,-953,1905c41910,79376,40958,81281,44768,83186v952,953,2857,1905,2857,2858c47625,86996,47625,87949,49530,87949v1905,,953,-953,953,-1905c50483,85091,49530,84139,50483,83186v952,,1905,953,1905,1905c53340,86044,52388,88901,53340,87949v3810,,1905,952,953,2857c54293,90806,53340,91759,54293,91759v952,,952,,952,c56198,90806,56198,90806,56198,89854v,-953,952,-2858,1905,-1905c59055,88901,58103,89854,58103,90806v,,-953,953,-953,1905c57150,94616,54293,94616,54293,96521v1905,-952,3810,-1905,4762,-2857c60960,91759,60960,92711,61913,93664v,1905,-3810,1905,-2858,2857c60008,97474,61913,98426,63818,99379r2857,952l68580,103189r,c69533,102236,69533,101284,70485,101284v-952,,-1905,,-3810,-953l67628,99379v952,-953,952,-2858,2857,-1905c72390,98426,70485,100331,70485,101284v1905,-953,1905,-953,2858,952c73343,103189,74295,103189,75248,103189v1905,-1905,3810,-953,4762,952c80010,105094,80963,104141,80963,104141v952,-952,1905,-1905,1905,c82868,105094,81915,106046,80963,106046v-953,,-1905,,-3810,c76200,106046,75248,106999,75248,107951v,953,952,953,1905,953c81915,111761,82868,111761,86678,106999v,952,-953,1905,,2857c87630,109856,88583,107951,89535,107951xm48578,77471v,953,-953,953,-1905,953c45720,78424,44768,78424,44768,77471v,-952,952,-952,1905,-952c47625,76519,48578,76519,48578,77471xm46673,70804v,,-953,,-953,c45720,70804,46673,69851,46673,69851v952,,952,,952,953c47625,71756,47625,70804,46673,70804xm56198,79376v,953,,953,,c57150,80329,58103,81281,58103,82234v,952,-953,,-953,c56198,81281,54293,81281,56198,79376xm58103,97474r,c57150,97474,57150,97474,58103,97474r,c58103,97474,58103,97474,58103,97474xm59055,78424r2858,-2858l61913,77471v,3810,-1905,2858,-2858,953xm66675,91759v-952,,-2857,,-3810,-953c63818,88901,65723,89854,66675,89854v,952,,952,,1905xm65723,103189v,-953,,-953,,c63818,102236,63818,102236,63818,103189v,,952,952,1905,c64770,104141,65723,103189,65723,103189xm64770,67946v,,,953,,c64770,68899,65723,68899,64770,67946v953,,953,,,c64770,67946,64770,67946,64770,67946xm66675,92711v,-952,,-952,,l66675,92711v,,953,953,,1905l65723,94616v,-952,,-1905,952,-1905xm70485,79376v-952,-2857,-2857,-952,-3810,c65723,81281,67628,81281,68580,82234v953,952,953,952,1905,c70485,81281,70485,80329,70485,79376xm71438,103189v,-1905,-1905,-1905,-3810,-1905c68580,102236,68580,104141,71438,103189v,952,,,,xm68580,72709v,952,,952,,l69533,72709v,,,,-953,c68580,72709,68580,72709,68580,72709xm71438,77471v952,,952,,,c72390,76519,72390,76519,71438,77471r,l71438,77471xm75248,89854v,,,952,,c74295,90806,74295,90806,73343,89854r,-953c74295,88901,75248,88901,75248,89854xm76200,83186r,c77153,83186,77153,83186,77153,83186v,-952,,-952,-953,-1905c76200,81281,75248,81281,75248,81281v,953,,953,952,1905xm80963,92711v,,,953,-953,953c80010,94616,80963,95569,79058,95569v-953,,-953,-953,-1905,-953c76200,93664,76200,91759,77153,90806v2857,,2857,1905,3810,1905xm80963,92711r2857,c82868,93664,82868,94616,81915,94616v-952,,-952,-952,-952,-1905xm83820,92711v,-952,,-1905,953,-1905c84773,90806,84773,90806,84773,90806v952,1905,,1905,-953,1905xm90488,107951r-3810,-1905l84773,104141v-953,-952,,-1905,952,-1905c89535,102236,93345,100331,97155,101284v-952,1905,-2857,952,-3810,1905c93345,103189,92393,104141,92393,104141v,953,952,953,952,953c94298,105094,95250,104141,96203,106046v,1905,-1905,953,-1905,1905c92393,106999,91440,107951,90488,107951r,xm84773,95569v,-953,952,-953,952,-953c86678,94616,86678,94616,86678,95569v,952,,952,-953,952c85725,96521,84773,96521,84773,95569xm86678,113666v,-952,,-1905,-953,-1905c85725,111761,84773,111761,84773,112714v952,,952,952,1905,952c86678,113666,86678,113666,86678,113666xm91440,115571v,-952,-952,-952,-952,-952c88583,115571,88583,116524,88583,118429v,952,,952,952,952c89535,118429,90488,117476,91440,115571xm92393,90806v,1905,-1905,2858,-1905,4763c88583,92711,90488,91759,92393,90806xm94298,111761v,,,,,c95250,111761,95250,111761,95250,111761v953,953,,953,-952,c95250,112714,94298,112714,94298,111761xm96203,121286v952,,952,-952,1905,-1905c98108,118429,98108,117476,97155,117476v-952,,-1905,,-952,953c96203,119381,95250,121286,96203,121286xm109538,125096v952,,,-1905,,-1905c108585,122239,107633,123191,107633,123191v-1905,1905,-3810,2858,-6668,953c100965,124144,99060,125096,98108,125096v-953,-952,-1905,-1905,-1905,-952c95250,125096,97155,126049,97155,126049v1905,952,4763,,6668,1905c104775,128906,105728,127954,105728,127954v952,-953,1905,-2858,3810,-2858xm98108,104141v,-1905,1905,-1905,2857,-2857c102870,100331,104775,100331,104775,98426v,-952,1905,-1905,2858,-952c108585,97474,108585,99379,108585,100331v,1905,,3810,,6668c105728,104141,105728,104141,101918,106046v-1905,-952,-3810,,-3810,-1905xm99060,35561v,,953,953,953,953c100965,36514,100013,35561,99060,35561v953,-952,953,-952,,c99060,34609,99060,35561,99060,35561xm107633,115571v-953,-1905,-953,,-1905,953c105728,117476,104775,116524,104775,116524v-952,-953,-952,-1905,-1905,-1905c101918,115571,102870,116524,102870,117476v,3810,,3810,2858,2858l107633,119381v1905,-952,952,-3810,,-3810xm109538,146051v,-952,,-1905,,c107633,146051,105728,146051,105728,147956v,953,952,953,952,953c109538,147956,109538,147004,109538,146051xm108585,136526v,,,,,c107633,137479,108585,138431,108585,138431v953,-952,953,-952,,-1905c109538,136526,109538,135574,108585,136526xm110490,141289v,,,,,c109538,140336,109538,141289,108585,141289v,,,952,,952c109538,142241,110490,142241,110490,141289xm112395,144146v-952,,-952,1905,-1905,2858c110490,147004,109538,147956,110490,148909v953,,953,-953,1905,-1905c112395,146051,113348,144146,112395,144146xm111443,131764v-953,,-953,,,c111443,132716,111443,133669,111443,133669v952,,952,,952,-953c112395,131764,111443,131764,111443,131764xm111443,111761v,953,952,1905,1905,2858c114300,116524,116205,116524,118110,116524v953,,953,-953,953,-1905c118110,112714,117158,109856,113348,110809v-953,,-953,-1905,-1905,-953c110490,109856,111443,110809,111443,111761xm114300,126049v953,952,1905,,,l113348,122239v-953,952,-1905,952,-1905,1905c112395,127001,113348,126049,114300,126049xm113348,114619v,-953,,-1905,1905,-1905l115253,113666v,953,-953,953,-1905,953xm114300,32704v-952,952,953,1905,1905,c116205,31751,115253,31751,115253,31751v-953,,-1905,,-953,953c113348,31751,113348,32704,114300,32704xm120968,133669r-4763,-3810c115253,130811,114300,130811,114300,131764v-952,952,,952,953,1905c117158,134621,118110,134621,120015,135574v953,-953,953,-953,953,-1905xm118110,140336v,-1905,-952,-2857,-1905,-2857c114300,137479,117158,138431,116205,139384v,952,,952,-952,1905c115253,142241,114300,143194,115253,143194v952,,952,-953,1905,-1905c118110,141289,118110,140336,118110,140336xm119063,119381v952,,952,,,l119063,119381v952,,952,,,l119063,119381xe" filled="f" stroked="f">
                  <v:stroke joinstyle="miter"/>
                  <v:path arrowok="t" o:connecttype="custom" o:connectlocs="105728,172721;63818,181294;10478,158434;0,132716;20955,108904;39053,111761;40005,147956;35243,150814;34290,160339;43815,167006;53340,170816;88583,165101;94298,157481;96203,151766;89535,128906;66675,111761;29528,86044;8573,56516;18098,19369;68580,319;100965,6986;127635,37466;127635,49849;103823,63184;96203,60326;91440,27941;95250,24131;95250,17464;89535,13654;60008,8891;45720,15559;41910,38419;58103,54611;70485,63184;74295,66041;88583,74614;100013,83186;114300,93664;131445,120334;105728,172721;17145,130811;12383,128906;11430,129859;16193,133669;18098,131764;17145,130811;14288,124144;16193,127001;16193,125096;17145,123191;17145,121286;15240,123191;14288,124144;21908,117476;21908,115571;20003,117476;20003,120334;21908,117476;21908,131764;21908,131764;20955,131764;21908,131764;21908,131764;21908,123191;22860,122239;22860,121286;21908,123191;21908,123191;22860,134621;22860,134621;22860,133669;22860,134621;22860,134621;25718,116524;24765,115571;22860,118429;23813,119381;25718,116524;23813,139384;22860,138431;21908,139384;23813,139384;23813,139384;23813,126049;23813,126049;23813,127954;23813,126049;23813,126049;26670,128906;25718,131764;26670,132716;27623,131764;26670,128906;30480,44134;30480,44134;30480,44134;28575,39371;27623,38419;27623,39371;30480,44134;30480,124144;30480,124144;27623,124144;30480,127001;30480,124144;31433,66994;31433,66994;31433,66994;31433,66994;31433,66994;31433,48896;31433,48896;31433,49849;31433,48896;31433,48896;32385,53659;30480,55564;31433,56516;35243,54611;32385,53659;42863,60326;43815,58421;41910,58421;35243,65089;33338,60326;32385,59374;31433,60326;35243,65089;40005,63184;42863,60326;37148,72709;35243,69851;34290,70804;36195,73661;37148,72709;38100,58421;38100,58421;38100,57469;38100,58421;38100,58421;39053,53659;39053,53659;39053,52706;39053,52706;39053,53659;40958,48896;40958,48896;40958,48896;40958,48896;40958,48896;43815,87949;43815,87949;41910,87949;43815,87949;43815,87949;89535,107951;90488,107951;90488,111761;98108,115571;100013,114619;100965,113666;101918,110809;101918,106999;106680,108904;106680,110809;108585,109856;109538,107951;111443,102236;110490,97474;107633,96521;97155,101284;102870,95569;104775,95569;104775,93664;102870,94616;101918,95569;102870,93664;102870,92711;101918,92711;94298,98426;90488,99379;90488,96521;98108,92711;98108,91759;92393,91759;93345,87949;93345,86044;91440,86996;90488,88901;88583,90806;86678,88901;84773,87949;79058,86996;76200,85091;74295,87949;70485,89854;64770,91759;61913,87949;61913,86996;62865,86996;65723,88901;67628,88901;67628,86996;65723,86044;64770,80329;60008,77471;59055,75566;58103,73661;56198,75566;58103,81281;55245,82234;51435,80329;49530,78424;52388,76519;54293,74614;55245,70804;55245,68899;54293,66994;53340,68899;51435,73661;49530,74614;49530,72709;49530,67946;48578,65089;45720,66994;43815,71756;44768,72709;46673,75566;45720,77471;44768,83186;47625,86044;49530,87949;50483,86044;50483,83186;52388,85091;53340,87949;54293,90806;54293,91759;55245,91759;56198,89854;58103,87949;58103,90806;57150,92711;54293,96521;59055,93664;61913,93664;59055,96521;63818,99379;66675,100331;68580,103189;68580,103189;70485,101284;66675,100331;67628,99379;70485,97474;70485,101284;73343,102236;75248,103189;80010,104141;80963,104141;82868,104141;80963,106046;77153,106046;75248,107951;77153,108904;86678,106999;86678,109856;89535,107951;48578,77471;46673,78424;44768,77471;46673,76519;48578,77471;46673,70804;45720,70804;46673,69851;47625,70804;46673,70804;56198,79376;56198,79376;58103,82234;57150,82234;56198,79376;58103,97474;58103,97474;58103,97474;58103,97474;58103,97474;59055,78424;61913,75566;61913,77471;59055,78424;66675,91759;62865,90806;66675,89854;66675,91759;65723,103189;65723,103189;63818,103189;65723,103189;65723,103189;64770,67946;64770,67946;64770,67946;64770,67946;64770,67946;66675,92711;66675,92711;66675,92711;66675,94616;65723,94616;66675,92711;70485,79376;66675,79376;68580,82234;70485,82234;70485,79376;71438,103189;67628,101284;71438,103189;71438,103189;68580,72709;68580,72709;69533,72709;68580,72709;68580,72709;71438,77471;71438,77471;71438,77471;71438,77471;71438,77471;75248,89854;75248,89854;73343,89854;73343,88901;75248,89854;76200,83186;76200,83186;77153,83186;76200,81281;75248,81281;76200,83186;80963,92711;80010,93664;79058,95569;77153,94616;77153,90806;80963,92711;80963,92711;83820,92711;81915,94616;80963,92711;83820,92711;84773,90806;84773,90806;83820,92711;90488,107951;86678,106046;84773,104141;85725,102236;97155,101284;93345,103189;92393,104141;93345,105094;96203,106046;94298,107951;90488,107951;90488,107951;84773,95569;85725,94616;86678,95569;85725,96521;84773,95569;86678,113666;85725,111761;84773,112714;86678,113666;86678,113666;91440,115571;90488,114619;88583,118429;89535,119381;91440,115571;92393,90806;90488,95569;92393,90806;94298,111761;94298,111761;95250,111761;94298,111761;94298,111761;96203,121286;98108,119381;97155,117476;96203,118429;96203,121286;109538,125096;109538,123191;107633,123191;100965,124144;98108,125096;96203,124144;97155,126049;103823,127954;105728,127954;109538,125096;98108,104141;100965,101284;104775,98426;107633,97474;108585,100331;108585,106999;101918,106046;98108,104141;99060,35561;100013,36514;99060,35561;99060,35561;99060,35561;107633,115571;105728,116524;104775,116524;102870,114619;102870,117476;105728,120334;107633,119381;107633,115571;109538,146051;109538,146051;105728,147956;106680,148909;109538,146051;108585,136526;108585,136526;108585,138431;108585,136526;108585,136526;110490,141289;110490,141289;108585,141289;108585,142241;110490,141289;112395,144146;110490,147004;110490,148909;112395,147004;112395,144146;111443,131764;111443,131764;111443,133669;112395,132716;111443,131764;111443,111761;113348,114619;118110,116524;119063,114619;113348,110809;111443,109856;111443,111761;114300,126049;114300,126049;113348,122239;111443,124144;114300,126049;113348,114619;115253,112714;115253,113666;113348,114619;114300,32704;116205,32704;115253,31751;114300,32704;114300,32704;120968,133669;116205,129859;114300,131764;115253,133669;120015,135574;120968,133669;118110,140336;116205,137479;116205,139384;115253,141289;115253,143194;117158,141289;118110,140336;119063,119381;119063,119381;119063,119381;119063,119381;119063,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693935701" o:spid="_x0000_s1035" style="position:absolute;left:13875;top:893;width:1395;height:1822;visibility:visible;mso-wrap-style:square;v-text-anchor:middle" coordsize="139585,1821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" path="m51003,95736v,4762,952,9525,952,14287c52908,120500,53860,130978,57670,141455v3810,9525,9525,17145,18098,22860c89103,172888,102438,170030,108153,153838v1905,-4763,952,-7620,-3810,-9525c91960,138598,90055,128120,93865,116690v953,-2857,1905,-5715,4763,-7620c105295,104308,111963,101450,120535,102403v8573,952,17146,8572,18098,18097c140538,135740,135775,148123,127203,160505v-9525,12383,-21908,18098,-37148,20956c74815,183365,60528,181461,47193,175745,36715,170983,27190,164315,19570,154790,10998,144313,5283,131930,2425,118595,-1385,100498,-432,81448,3378,63350,7188,46205,14808,32870,26238,20488,37668,8105,51955,2390,69100,486v15240,-1906,28575,1904,41910,9525c118630,14773,123393,20488,127203,28108v8572,15240,11430,31432,12382,48578c139585,79543,139585,81448,139585,84305v,4763,-952,5715,-5715,5715c130060,90020,126250,90020,122440,90020v-21907,953,-43815,953,-64770,953c51955,90020,51955,90973,51003,95736xm11950,97640v953,1905,,4763,3810,5715c14808,101450,14808,99545,14808,97640v1905,,1905,-1904,2857,-2857c17665,94783,18618,93830,18618,93830v-953,-952,-953,,-1905,c14808,94783,13855,93830,13855,91925v,-952,953,-1905,-952,-1905c11950,90020,11950,91925,11950,92878r,1905c11950,94783,11950,94783,11950,94783r,c9093,95736,10045,96688,11950,97640r,l11950,97640xm43383,55730v,-1905,-953,-2857,-953,-4762c43383,48111,42430,47158,39573,46205v-953,,-953,-952,-953,-1905c38620,43348,39573,43348,40525,43348v953,,1905,952,2858,c43383,43348,42430,41443,41478,41443v-953,-953,-1905,,-2858,c37668,42395,36715,43348,36715,45253v,1905,1905,2858,-952,3810c34810,49063,35763,50015,35763,50968v,,,952,,952c35763,51920,35763,51920,34810,51920v-952,-1905,-2857,-2857,-1905,-4762c33858,45253,33858,45253,33858,43348v,-953,952,-1905,-953,-1905c31953,41443,29095,39538,29095,42395v,953,-952,1905,-1905,1905c24333,44300,22428,47158,19570,48111v-1905,,,952,,952c20523,50015,21475,50015,22428,49063v2857,-1905,3810,2857,7620,1905c30048,50968,30048,51920,30048,51920v-953,953,,1905,952,1905c31953,53825,32905,53825,32905,54778v,,-952,952,-952,952c29095,56683,28143,54778,26238,53825v,-952,-953,-2857,-2858,-1905c22428,51920,22428,53825,22428,53825v952,1905,1905,,2857,l25285,53825v,2858,-952,4763,-3810,5715c20523,60493,19570,61445,18618,62398v-953,952,-2858,-953,-2858,c14808,63350,17665,64303,16713,65255r-953,953c14808,67161,13855,68113,12903,69065v,953,,1905,952,1905c14808,70970,14808,70970,15760,70018v,-953,,-3810,1905,-2857c18618,68113,18618,70018,17665,71923v,952,-952,952,-952,1905c14808,74780,14808,76686,15760,77638v-952,,-1905,-952,-3810,-952c11950,75733,10998,76686,10045,76686v,952,,952,,1904c12903,82400,15760,81448,17665,77638v953,952,7620,-952,7620,952c26238,81448,25285,82400,27190,84305v-2857,953,,3810,-1905,4763c24333,88115,20523,87163,20523,85258v,-2858,1905,-3810,,-4763c18618,79543,19570,83353,17665,84305v,,-1905,-952,-1905,-952c12903,85258,13855,87163,16713,89068v952,952,1905,1905,2857,1905c22428,92878,24333,91925,25285,88115v953,953,3810,,4763,953c31953,90020,33858,89068,35763,88115v,,952,-952,952,-952c36715,86211,35763,86211,35763,86211v-953,,-1905,,-2858,c31000,85258,28143,86211,28143,82400v952,-1905,1905,-4762,2857,-6667c31000,74780,31953,73828,32905,74780v953,953,,1906,-952,1906c29095,78590,31000,80495,32905,81448v953,1905,2858,2857,4763,1905c38620,83353,38620,82400,37668,82400v-953,-952,-1905,-2857,-3810,-1905c33858,79543,34810,78590,34810,78590v2858,-1904,1905,-3810,953,-4762l37668,73828v,,,,,c36715,73828,36715,73828,35763,73828v-1905,-953,-1905,-4763,-4763,-4763c30048,66208,22428,66208,19570,64303v-952,-953,5715,-4763,7620,-4763c30048,59540,31953,58588,32905,55730v953,-1905,3810,-1905,5715,-3810c38620,51920,39573,54778,40525,55730v,,,,,c41478,56683,41478,56683,42430,56683v953,,953,-953,953,-953xm11950,83353v,952,953,,,c12903,82400,11950,81448,11950,81448v-952,,-952,,-952,952c10998,83353,11950,83353,11950,83353xm14808,97640r-2858,c11950,97640,11950,97640,11950,97640r,-2857l11950,94783v953,,1905,953,2858,2857xm14808,110023v2857,952,4762,952,3810,-2858c18618,107165,18618,106213,19570,106213v-1905,,-2857,,-4762,c15760,105261,15760,103355,15760,102403v-952,,-1905,952,-1905,952c12903,103355,13855,104308,13855,104308v-952,2857,-2857,4762,953,5715xm21475,74780v-952,,-1905,953,-2857,953c17665,75733,16713,75733,15760,76686v953,-1906,3810,-2858,5715,-3811c22428,72875,23380,72875,23380,73828v,952,-952,952,-1905,952xm16713,132883v,,-953,,-953,-953c15760,131930,15760,132883,15760,132883v,,,953,953,c16713,133836,16713,132883,16713,132883xm16713,91925r,c15760,91925,16713,92878,16713,92878r,-953xm18618,122405v952,953,1905,,2857,-952c21475,122405,21475,122405,22428,122405r,-952c22428,120500,21475,121453,21475,121453v,-1905,-952,-1905,-2857,-2858c18618,118595,19570,117643,19570,117643v2858,,4763,-953,6668,-1905c27190,114786,28143,114786,29095,115738v1905,1905,1905,1905,2858,c32905,111928,34810,111928,37668,113833v,953,,953,,953c37668,115738,37668,116690,38620,115738v953,,953,-952,,-952l37668,113833v-953,-2858,-3810,-6668,-1905,-9525c36715,102403,34810,102403,32905,102403v-1905,,-4762,2858,-6667,952l25285,104308v,953,3810,3810,4763,2857c31000,107165,31953,106213,31953,107165v,953,,1905,,1905c31000,110023,30048,111928,28143,110975v-3810,-952,-8573,1905,-9525,4763c17665,116690,19570,117643,19570,117643v-952,1905,-2857,3810,-952,4762xm22428,130025v,,952,-952,,c22428,128120,21475,129073,20523,129073r-953,-953c19570,128120,18618,127168,18618,127168v,,-953,,,l19570,128120v,,953,,953,c20523,130025,21475,130025,22428,130025xm21475,97640v-952,-952,-952,-952,,c19570,96688,18618,96688,18618,97640v,953,952,953,952,953c20523,98593,20523,98593,21475,97640xm20523,140503v,-953,,-953,,-953c19570,139550,19570,139550,19570,139550v,953,,953,,1905c19570,140503,20523,140503,20523,140503xm19570,55730r,c20523,56683,20523,56683,19570,55730v953,,,,,c19570,55730,19570,55730,19570,55730xm21475,104308r953,-1905c22428,101450,23380,100498,22428,100498r-953,c20523,100498,20523,101450,20523,102403r952,1905c20523,104308,19570,105261,19570,106213v,952,953,1905,953,1905c21475,110023,22428,109070,23380,109070v953,-952,953,-1905,,-2857l21475,104308xm23380,131930v-1905,,-2857,953,-2857,2858c20523,135740,20523,136693,21475,135740v953,-952,1905,-1904,1905,-3810c24333,131930,24333,131930,23380,131930xm21475,88115v,-952,,-952,,c23380,87163,23380,87163,23380,88115v,953,,953,-1905,c22428,89068,21475,88115,21475,88115xm22428,69065v,-952,,-952,,l25285,67161v,952,,3809,,4762c24333,71923,22428,69065,22428,69065xm26238,127168v,-953,-953,-953,-1905,-953l23380,126215v,953,953,953,2858,953c25285,127168,26238,127168,26238,127168xm25285,96688v953,,953,,,c26238,94783,26238,92878,24333,92878v-953,,-953,952,-953,2858c23380,95736,24333,96688,25285,96688xm31953,140503v-1905,-953,-953,952,-2858,1905l29095,142408v,-1905,-952,-3810,-1905,-4763c27190,137645,26238,136693,26238,136693v-953,,-953,952,-953,1905c25285,141455,27190,142408,29095,142408v,953,,2857,1905,2857c31953,145265,31953,144313,31953,143361v,-1906,952,-2858,,-2858xm26238,119548v-953,,-953,,,c25285,120500,26238,120500,26238,120500v,,,,,-952c26238,120500,26238,119548,26238,119548xm26238,72875v,,,-952,,c27190,72875,27190,72875,27190,72875v,,-952,,-952,c26238,72875,26238,72875,26238,72875xm26238,30965v,,,953,,c27190,30965,27190,30965,27190,30965v,-952,,-952,-952,c26238,30013,26238,30965,26238,30965xm28143,129073v,952,952,1905,1905,1905c30048,130978,31000,130978,30048,130025v,-952,-953,-952,-1905,-952c29095,128120,28143,129073,28143,129073xm29095,125263v953,,953,-952,953,-1905c30048,123358,30048,122405,29095,122405v,,-952,953,,2858c28143,124311,29095,125263,29095,125263xm28143,68113r2857,c31000,68113,30048,70970,29095,70970v,953,-952,-1905,-952,-2857xm29095,134788v,952,,952,953,952c31000,135740,31953,134788,31953,133836v,-953,-953,-953,-953,-953c29095,133836,29095,134788,29095,134788xm30048,99545v,,,,,c31000,99545,31000,98593,31000,97640r,l31953,96688v,,,-952,,-952c31953,95736,31953,94783,31000,95736v,,,952,,952c31000,96688,31000,97640,31000,97640v-952,,-1905,,-952,1905xm30048,37633v,,952,,,c31000,37633,31000,36680,30048,37633v,-953,,-953,,l30048,37633xm33858,59540v-953,953,-1905,,-2858,953c31000,61445,31000,62398,31953,63350v952,1905,1905,,2857,l36715,63350v953,,1905,,1905,-952c38620,62398,37668,61445,37668,61445v-1905,-952,-1905,-1905,-3810,-1905xm33858,124311v952,,1905,,1905,-953c35763,122405,34810,122405,33858,121453v-953,,-953,952,-953,952c31953,124311,32905,125263,33858,124311xm38620,133836v-952,-1906,-2857,-2858,-4762,-4763c33858,129073,32905,128120,31953,129073v-953,952,-953,952,-953,1905c31000,133836,34810,134788,34810,138598v,,,,953,c38620,138598,40525,135740,38620,133836xm34810,30013r,l35763,28108v,-953,952,-953,,-953c34810,27155,33858,28108,32905,28108v,1905,1905,1905,1905,1905xm35763,147170v,-952,,-952,-953,-952c33858,146218,33858,146218,33858,147170v-953,,,953,1905,c34810,148123,34810,147170,35763,147170xm34810,35728v,,-1905,952,,1905c35763,37633,36715,37633,36715,36680v,-1905,,-4762,-1905,-5715c35763,32870,35763,33823,34810,35728xm37668,103355v952,,952,-952,952,-1905c37668,99545,36715,99545,34810,98593v,,-952,952,-952,952c34810,101450,35763,102403,37668,103355xm35763,58588v,,952,,,c36715,57636,35763,56683,35763,56683v,,-953,953,,1905c34810,58588,34810,58588,35763,58588xm40525,120500v,-952,-952,-952,-952,-952c38620,119548,37668,119548,37668,120500v,,952,953,1905,953c39573,121453,40525,121453,40525,120500xm40525,152886r,c39573,151933,39573,152886,38620,152886v953,,953,,1905,l40525,152886xm40525,70018r,c40525,69065,40525,68113,40525,68113v-952,,-952,,,1905c39573,69065,40525,70018,40525,70018xm41478,106213v,,,-952,,c40525,105261,40525,105261,40525,106213v,952,,952,953,c41478,107165,41478,107165,41478,106213xm43383,70018v952,,952,,,l43383,70018v,-953,,,,c43383,70018,43383,70018,43383,70018xm44335,139550v,,,,,c43383,139550,43383,139550,44335,139550r,l44335,139550xm47193,30013v,-952,-953,-952,-953,-952c45288,29061,45288,29061,45288,30013v,,,,1905,c46240,30013,47193,30013,47193,30013xm50050,52873v,-953,-952,-953,-1905,-953c48145,51920,47193,51920,47193,52873v,,952,952,2857,c50050,53825,50050,53825,50050,52873xm51003,38586r,l50050,38586v-952,952,,952,953,c50050,39538,50050,38586,51003,38586xm51955,76686v,4762,953,4762,5715,4762c63385,81448,64338,80495,70053,81448v952,,1905,,2857,c76720,82400,83388,81448,88150,81448v4763,,6668,-953,6668,-6668c94818,63350,94818,51920,93865,40490,92913,32870,91008,26203,87198,19536v-953,-2858,-2858,-4763,-3810,-6668c79578,9058,74815,8105,70053,10963v-2858,1905,-5715,4762,-7620,7620c59575,24298,56718,30013,55765,35728,52908,49063,51955,62398,51955,76686xm111010,128120v,-952,-952,-2857,-1905,-2857c106248,127168,106248,126215,105295,123358v,,-1905,,-2857,c101485,123358,102438,124311,102438,124311v,2857,6667,3809,3810,5714c107200,130978,107200,132883,108153,131930v1905,-952,1905,-2857,2857,-3810xm102438,48111v,,952,,952,l104343,47158v,,-953,-953,-1905,953c102438,47158,102438,47158,102438,48111xm104343,41443v1905,1905,952,2857,952,4762l108153,45253v-953,-953,-953,-2858,-953,-3810c107200,40490,107200,39538,106248,39538v,,-953,,-953,c104343,40490,104343,41443,104343,41443xm105295,30965v953,,953,,953,-952c106248,29061,106248,29061,105295,29061v-952,,-952,,-1905,952c104343,30013,104343,30965,105295,30965xm106248,117643v1905,952,2857,3810,3810,5715c110058,124311,111010,124311,111010,123358v953,-2858,2858,-2858,4763,-4763c116725,119548,116725,120500,115773,121453v-953,952,-953,2858,,3810c114820,125263,113868,125263,113868,126215v-953,1905,952,2858,1905,2858c116725,130025,118630,130978,118630,128120v,-1905,,-3809,1905,-2857c121488,124311,121488,124311,121488,123358v-953,,-953,,-953,-953c120535,121453,122440,119548,122440,118595v,,,-1905,,-952c120535,119548,118630,116690,116725,118595v-1905,-952,,-2857,,-4762c116725,111928,119583,110975,118630,110023v-952,-953,-1905,1905,-3810,1905c114820,110975,113868,110975,113868,110975v,,,953,,953c113868,111928,114820,111928,114820,111928v953,1905,-1905,2858,-952,5715c113868,118595,113868,118595,113868,119548v-953,,-953,,-1905,-953c111010,118595,110058,117643,109105,117643v-952,-953,-952,-1905,-1905,c105295,116690,105295,117643,106248,117643xm111010,51920v,-952,-952,,,c111010,54778,110058,54778,109105,54778v-1905,-953,-2857,,-1905,1905c108153,58588,107200,59540,106248,60493v-953,1905,952,4762,1905,4762c111010,62398,111010,66208,112915,66208r,c113868,67161,114820,68113,114820,70018v,1905,953,4762,2858,4762c119583,74780,123393,75733,124345,71923v,-953,953,-953,,-1905c123393,69065,123393,69065,122440,70018v-952,1905,-3810,952,-4762,1905c116725,71923,116725,71923,115773,71923v,,,-953,,-953c118630,70970,118630,68113,120535,67161v,-953,953,-953,953,-1906c121488,65255,120535,65255,120535,65255v-952,,-2857,,-3810,953c115773,66208,114820,67161,114820,66208v,-1905,-952,-1905,-1905,-1905c111963,64303,111010,63350,111963,62398v,-953,952,,1905,c114820,62398,116725,63350,117678,61445v952,-1905,-1905,-952,-2858,-1905c114820,59540,113868,59540,113868,58588v,-952,952,-952,1905,-952c116725,57636,118630,56683,117678,55730v-1905,-5715,-4763,-952,-6668,-3810xm107200,68113v,,,,,l107200,68113v-952,,-952,952,,c107200,69065,107200,69065,107200,68113xm107200,48111v953,952,1905,,2858,-953c111010,46205,111963,47158,112915,47158v-952,-2858,-2857,-953,-4762,-1905c108153,46205,106248,48111,107200,48111xm111963,71923v,,,-953,,c111963,70018,111010,69065,110058,70018v-953,952,-1905,2857,,3810c111010,74780,111010,71923,111963,71923xm112915,43348v953,,1905,1905,2858,c116725,42395,114820,42395,113868,41443v-1905,-1905,,-2857,,-3810c113868,36680,115773,35728,113868,34775v-953,-952,-2858,-952,-3810,c109105,34775,110058,36680,110058,37633v,,,953,,953c109105,43348,109105,43348,112915,43348xm111010,139550v,-952,,-952,-952,-952c109105,138598,109105,138598,109105,139550v,953,,953,1905,c111010,140503,111010,140503,111010,139550xm111963,133836v,,,-953,,c111010,132883,110058,133836,110058,133836v952,,952,952,1905,c111963,134788,111963,134788,111963,133836xm111963,66208v952,,952,-953,952,-1905c111963,65255,111963,65255,111963,66208v-953,,,,,xm113868,71923v-953,,-953,,,c112915,71923,112915,71923,113868,71923r,2857c113868,74780,114820,74780,114820,73828v,,-952,-953,-952,-1905xm112915,49063v,952,,952,953,952c114820,50015,113868,49063,112915,49063r,-1905l112915,49063xm116725,123358v,-953,,-1905,1905,-1905c118630,121453,119583,121453,119583,122405v-953,953,-1905,953,-2858,953c116725,124311,116725,124311,116725,123358xm119583,74780v-953,,-2858,,-2858,1906c116725,77638,117678,77638,118630,77638v953,,2858,,2858,-952c122440,73828,120535,74780,119583,74780xm120535,139550v,-952,,-1905,-1905,-1905c118630,137645,117678,137645,117678,138598v,952,1905,952,2857,952c120535,140503,120535,140503,120535,139550xm118630,48111v,952,953,952,1905,952c121488,49063,121488,49063,121488,48111v,-953,-953,-1906,-1905,-1906c118630,46205,118630,47158,118630,48111xm118630,38586v953,,953,,1905,-953c120535,36680,120535,36680,120535,36680v-952,953,-1905,953,-1905,1906l118630,38586xm120535,55730v,,,,,l123393,59540v,,,-952,,-952c123393,56683,122440,55730,120535,55730xm122440,131930v,953,953,953,,c123393,132883,123393,132883,122440,131930v953,,953,,,c123393,131930,122440,131930,122440,131930xm122440,129073v,,953,952,953,952c124345,130025,124345,130025,124345,129073v,,-952,,-1905,c123393,128120,122440,129073,122440,129073xm123393,124311v952,,952,,,c126250,125263,127203,124311,128155,122405v953,-952,-1905,,-3810,-952c124345,123358,123393,124311,123393,124311xm123393,48111v,,952,952,952,952c124345,49063,125298,49063,125298,49063v,-952,,-1905,-1905,-952c124345,47158,123393,47158,123393,48111xm126250,72875v,-952,-952,-952,,c125298,71923,125298,72875,125298,72875v,,,953,952,c125298,72875,126250,72875,126250,72875xm127203,60493v,,-953,,,l125298,61445v,,,953,952,953c126250,61445,127203,61445,127203,60493xm126250,55730v,953,953,953,1905,953c128155,56683,129108,56683,129108,55730v-953,-952,-1905,-952,-2858,c126250,54778,126250,54778,126250,55730xe" filled="f" stroked="f">
                  <v:stroke joinstyle="miter"/>
                  <v:path arrowok="t" o:connecttype="custom" o:connectlocs="51003,95736;51955,110023;57670,141455;75768,164315;108153,153838;104343,144313;93865,116690;98628,109070;120535,102403;138633,120500;127203,160505;90055,181461;47193,175745;19570,154790;2425,118595;3378,63350;26238,20488;69100,486;111010,10011;127203,28108;139585,76686;139585,84305;133870,90020;122440,90020;57670,90973;51003,95736;11950,97640;15760,103355;14808,97640;17665,94783;18618,93830;16713,93830;13855,91925;12903,90020;11950,92878;11950,94783;11950,94783;11950,94783;11950,97640;11950,97640;11950,97640;43383,55730;42430,50968;39573,46205;38620,44300;40525,43348;43383,43348;41478,41443;38620,41443;36715,45253;35763,49063;35763,50968;35763,51920;34810,51920;32905,47158;33858,43348;32905,41443;29095,42395;27190,44300;19570,48111;19570,49063;22428,49063;30048,50968;30048,51920;31000,53825;32905,54778;31953,55730;26238,53825;23380,51920;22428,53825;25285,53825;25285,53825;21475,59540;18618,62398;15760,62398;16713,65255;15760,66208;12903,69065;13855,70970;15760,70018;17665,67161;17665,71923;16713,73828;15760,77638;11950,76686;10045,76686;10045,78590;17665,77638;25285,78590;27190,84305;25285,89068;20523,85258;20523,80495;17665,84305;15760,83353;16713,89068;19570,90973;25285,88115;30048,89068;35763,88115;36715,87163;35763,86211;32905,86211;28143,82400;31000,75733;32905,74780;31953,76686;32905,81448;37668,83353;37668,82400;33858,80495;34810,78590;35763,73828;37668,73828;37668,73828;35763,73828;31000,69065;19570,64303;27190,59540;32905,55730;38620,51920;40525,55730;40525,55730;42430,56683;43383,55730;11950,83353;11950,83353;11950,81448;10998,82400;11950,83353;14808,97640;11950,97640;11950,97640;11950,94783;11950,94783;14808,97640;14808,110023;18618,107165;19570,106213;14808,106213;15760,102403;13855,103355;13855,104308;14808,110023;21475,74780;18618,75733;15760,76686;21475,72875;23380,73828;21475,74780;16713,132883;15760,131930;15760,132883;16713,132883;16713,132883;16713,91925;16713,91925;16713,92878;16713,91925;18618,122405;21475,121453;22428,122405;22428,121453;21475,121453;18618,118595;19570,117643;26238,115738;29095,115738;31953,115738;37668,113833;37668,114786;38620,115738;38620,114786;37668,113833;35763,104308;32905,102403;26238,103355;25285,104308;30048,107165;31953,107165;31953,109070;28143,110975;18618,115738;19570,117643;18618,122405;22428,130025;22428,130025;20523,129073;19570,128120;18618,127168;18618,127168;19570,128120;20523,128120;22428,130025;21475,97640;21475,97640;18618,97640;19570,98593;21475,97640;20523,140503;20523,139550;19570,139550;19570,141455;20523,140503;19570,55730;19570,55730;19570,55730;19570,55730;19570,55730;21475,104308;22428,102403;22428,100498;21475,100498;20523,102403;21475,104308;19570,106213;20523,108118;23380,109070;23380,106213;21475,104308;23380,131930;20523,134788;21475,135740;23380,131930;23380,131930;21475,88115;21475,88115;23380,88115;21475,88115;21475,88115;22428,69065;22428,69065;25285,67161;25285,71923;22428,69065;26238,127168;24333,126215;23380,126215;26238,127168;26238,127168;25285,96688;25285,96688;24333,92878;23380,95736;25285,96688;31953,140503;29095,142408;29095,142408;27190,137645;26238,136693;25285,138598;29095,142408;31000,145265;31953,143361;31953,140503;26238,119548;26238,119548;26238,120500;26238,119548;26238,119548;26238,72875;26238,72875;27190,72875;26238,72875;26238,72875;26238,30965;26238,30965;27190,30965;26238,30965;26238,30965;28143,129073;30048,130978;30048,130025;28143,129073;28143,129073;29095,125263;30048,123358;29095,122405;29095,125263;29095,125263;28143,68113;31000,68113;29095,70970;28143,68113;29095,134788;30048,135740;31953,133836;31000,132883;29095,134788;30048,99545;30048,99545;31000,97640;31000,97640;31953,96688;31953,95736;31000,95736;31000,96688;31000,97640;30048,99545;30048,37633;30048,37633;30048,37633;30048,37633;30048,37633;33858,59540;31000,60493;31953,63350;34810,63350;36715,63350;38620,62398;37668,61445;33858,59540;33858,124311;35763,123358;33858,121453;32905,122405;33858,124311;38620,133836;33858,129073;31953,129073;31000,130978;34810,138598;35763,138598;38620,133836;34810,30013;34810,30013;35763,28108;35763,27155;32905,28108;34810,30013;35763,147170;34810,146218;33858,147170;35763,147170;35763,147170;34810,35728;34810,37633;36715,36680;34810,30965;34810,35728;37668,103355;38620,101450;34810,98593;33858,99545;37668,103355;35763,58588;35763,58588;35763,56683;35763,58588;35763,58588;40525,120500;39573,119548;37668,120500;39573,121453;40525,120500;40525,152886;40525,152886;38620,152886;40525,152886;40525,152886;40525,70018;40525,70018;40525,68113;40525,70018;40525,70018;41478,106213;41478,106213;40525,106213;41478,106213;41478,106213;43383,70018;43383,70018;43383,70018;43383,70018;43383,70018;44335,139550;44335,139550;44335,139550;44335,139550;44335,139550;47193,30013;46240,29061;45288,30013;47193,30013;47193,30013;50050,52873;48145,51920;47193,52873;50050,52873;50050,52873;51003,38586;51003,38586;50050,38586;51003,38586;51003,38586;51955,76686;57670,81448;70053,81448;72910,81448;88150,81448;94818,74780;93865,40490;87198,19536;83388,12868;70053,10963;62433,18583;55765,35728;51955,76686;111010,128120;109105,125263;105295,123358;102438,123358;102438,124311;106248,130025;108153,131930;111010,128120;102438,48111;103390,48111;104343,47158;102438,48111;102438,48111;104343,41443;105295,46205;108153,45253;107200,41443;106248,39538;105295,39538;104343,41443;105295,30965;106248,30013;105295,29061;103390,30013;105295,30965;106248,117643;110058,123358;111010,123358;115773,118595;115773,121453;115773,125263;113868,126215;115773,129073;118630,128120;120535,125263;121488,123358;120535,122405;122440,118595;122440,117643;116725,118595;116725,113833;118630,110023;114820,111928;113868,110975;113868,111928;114820,111928;113868,117643;113868,119548;111963,118595;109105,117643;107200,117643;106248,117643;111010,51920;111010,51920;109105,54778;107200,56683;106248,60493;108153,65255;112915,66208;112915,66208;114820,70018;117678,74780;124345,71923;124345,70018;122440,70018;117678,71923;115773,71923;115773,70970;120535,67161;121488,65255;120535,65255;116725,66208;114820,66208;112915,64303;111963,62398;113868,62398;117678,61445;114820,59540;113868,58588;115773,57636;117678,55730;111010,51920;107200,68113;107200,68113;107200,68113;107200,68113;107200,68113;107200,48111;110058,47158;112915,47158;108153,45253;107200,48111;111963,71923;111963,71923;110058,70018;110058,73828;111963,71923;112915,43348;115773,43348;113868,41443;113868,37633;113868,34775;110058,34775;110058,37633;110058,38586;112915,43348;111010,139550;110058,138598;109105,139550;111010,139550;111010,139550;111963,133836;111963,133836;110058,133836;111963,133836;111963,133836;111963,66208;112915,64303;111963,66208;111963,66208;113868,71923;113868,71923;113868,71923;113868,74780;114820,73828;113868,71923;112915,49063;113868,50015;112915,49063;112915,47158;112915,49063;116725,123358;118630,121453;119583,122405;116725,123358;116725,123358;119583,74780;116725,76686;118630,77638;121488,76686;119583,74780;120535,139550;118630,137645;117678,138598;120535,139550;120535,139550;118630,48111;120535,49063;121488,48111;119583,46205;118630,48111;118630,38586;120535,37633;120535,36680;118630,38586;118630,38586;120535,55730;120535,55730;123393,59540;123393,58588;120535,55730;122440,131930;122440,131930;122440,131930;122440,131930;122440,131930;122440,129073;123393,130025;124345,129073;122440,129073;122440,129073;123393,124311;123393,124311;128155,122405;124345,121453;123393,124311;123393,48111;124345,49063;125298,49063;123393,48111;123393,48111;126250,72875;126250,72875;125298,72875;126250,72875;126250,72875;127203,60493;127203,60493;125298,61445;126250,62398;127203,60493;126250,55730;128155,56683;129108,55730;126250,55730;126250,5573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686633720" o:spid="_x0000_s1036" style="position:absolute;left:15413;top:895;width:1328;height:1814;visibility:visible;mso-wrap-style:square;v-text-anchor:middle" coordsize="132720,18143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" path="m105728,172721v-13335,5715,-27623,9525,-41910,8573c43815,179389,24765,173674,10478,158434,3810,150814,,142241,,132716,,120334,8572,110809,20955,108904v6667,-953,12383,,18098,2857c53340,120334,53340,139384,40005,147956r-4762,2858c31433,153671,30480,157481,34290,160339v2857,2857,5715,4762,9525,6667c46672,167959,50483,169864,53340,170816v12382,3810,24765,2858,35243,-5715c91440,163196,92393,160339,94297,157481v953,-1905,953,-3810,1906,-5715c99060,142241,96203,135574,89535,128906,82868,121286,74295,116524,66675,111761,54293,103189,41910,94616,29528,86044,19050,78424,12383,68899,8572,56516,4763,42229,7620,29846,18097,19369,31433,5081,47625,-1586,68580,319v10478,-953,21908,1905,32385,6667c114300,13654,123825,23179,127635,37466v953,3810,953,8573,,12383c124778,60326,114300,66041,103822,63184v-2857,-953,-5714,-1905,-7619,-2858c83820,53659,81915,38419,91440,27941v953,-1905,2857,-2857,3810,-3810c97155,22226,97155,20321,95250,17464v-953,-1905,-2857,-2858,-5715,-3810c80010,9844,70485,6986,60008,8891v-5715,953,-10478,2858,-14288,6668c39053,20321,38100,30799,41910,38419v3810,6667,9525,12382,16193,16192c62865,56516,66675,59374,70485,63184v953,952,1905,1905,3810,2857c80010,67946,84772,70804,88583,74614v3810,2857,7620,5715,11430,8572c104775,86996,109538,89854,114300,93664v9525,6667,14288,16192,17145,26670c136208,139384,127635,162244,105728,172721xm17145,129859v-1905,-953,-2857,-953,-4762,-1905c11430,127954,11430,128906,11430,128906r4763,3810c17145,131764,18097,131764,18097,130811v953,,,,-952,-952xm14288,123191v,1905,952,2858,1905,2858c18097,126049,15240,125096,16193,124144v,-953,,-953,952,-1905c17145,121286,18097,120334,17145,120334v-952,,-952,952,-1905,1905c15240,122239,14288,123191,14288,123191xm21908,116524v,,952,-953,,-1905c20955,114619,20955,115571,20003,116524v,952,-953,1905,,2857c20955,119381,20955,117476,21908,116524xm21908,130811v,,,,,c20955,129859,20955,130811,20955,130811v,953,,953,953,c21908,131764,21908,131764,21908,130811xm22860,122239v953,,953,,953,-953c23813,121286,23813,120334,23813,120334v-953,952,-953,952,-953,1905c21908,122239,21908,122239,22860,122239xm23813,134621v,,,-952,,c24765,133669,23813,133669,23813,133669v,,-953,,,952c22860,133669,22860,134621,23813,134621xm26670,116524v,-953,-952,-953,-952,-953c23813,115571,23813,117476,23813,118429v,952,,952,952,952c24765,117476,26670,118429,26670,116524xm24765,138431v,-952,,-952,-952,-952c23813,137479,22860,137479,22860,138431v,,953,,1905,c24765,138431,24765,138431,24765,138431xm23813,126049v-953,,-953,,,c22860,127954,23813,127954,23813,127954v,-953,952,-953,,-1905c24765,126049,23813,126049,23813,126049xm26670,128906v-952,,-952,1905,-952,2858c25718,131764,25718,132716,26670,132716v,,952,,952,-952c29528,130811,27622,128906,26670,128906xm30480,43181v,,953,,,c32385,43181,31433,42229,30480,43181v,-1905,-952,-3810,-1905,-4762l27622,37466v,,,953,,953c28575,40324,28575,42229,30480,43181xm31433,123191v,,,,,c30480,122239,28575,122239,28575,123191r2858,2858c31433,126049,31433,124144,31433,123191xm31433,66041r,c30480,66994,30480,66994,31433,66041r,l31433,66041xm31433,47944v,,-953,,,c30480,48896,30480,48896,31433,48896v952,953,952,953,,-952c32385,48896,32385,47944,31433,47944xm33338,52706v-953,,-1905,953,-1905,1905c31433,55564,32385,55564,32385,55564v953,-1905,2858,-953,3810,-1905c36195,53659,34290,53659,33338,52706xm42863,59374v952,,952,-953,952,-1905c42863,57469,42863,57469,41910,57469v-2857,1905,-4763,3810,-6667,6667c35243,62231,33338,61279,33338,59374v,-953,-953,-953,-953,-953c32385,58421,31433,59374,31433,59374v,2857,1905,3810,3810,4762c37147,65089,39053,64136,40005,62231v953,,1905,-1905,2858,-2857xm38100,72709v,-953,,-1905,-1905,-2858c36195,69851,35243,69851,35243,70804v,952,,2857,1904,2857c38100,73661,38100,73661,38100,72709xm39053,58421v,,,-952,,c40005,57469,40005,57469,39053,57469v,-953,-953,,,952c38100,58421,38100,58421,39053,58421xm39053,52706v,,952,,,c40005,51754,39053,51754,39053,51754r,952c38100,52706,39053,52706,39053,52706xm40958,47944v,952,,952,,c41910,49849,41910,48896,40958,47944v952,952,952,,,c40958,47944,40958,47944,40958,47944xm44768,86996v,,,-952,,l42863,86996v,,952,953,1905,c44768,87949,44768,86996,44768,86996xm89535,106999r953,c90488,107951,88583,108904,90488,110809v2857,1905,4762,3810,7620,3810c99060,114619,100013,114619,100013,113666v,-952,,-952,952,-952c103822,112714,103822,111761,101918,109856v-953,-952,,-1905,,-3810c103822,106999,104775,107951,106680,107951v,953,-952,1905,,1905c107633,109856,107633,109856,108585,108904v,-953,,-953,953,-1905c112395,106046,111443,103189,111443,101284v,-1905,-953,-2858,-953,-4763c110490,94616,109538,94616,107633,95569v-2858,1905,-6668,4762,-10478,4762c98108,97474,100965,96521,102870,94616v,953,952,953,1905,c104775,94616,105728,93664,104775,92711v,,-953,,-1905,953l101918,94616v,-952,,-952,952,-1905l102870,91759v,-953,-952,,-952,c100965,94616,96203,94616,94297,97474v-952,952,-2857,1905,-3809,952c88583,97474,90488,96521,90488,95569v2857,,4762,-2858,7620,-3810l98108,90806v-1905,953,-3811,-1905,-5715,c92393,89854,92393,87949,93345,86996v,-952,952,-1905,,-1905c92393,84139,91440,85091,91440,86044v,952,-952,1905,-952,1905c90488,88901,90488,89854,88583,89854v-953,,-1905,-953,-1905,-1905c86678,86996,85725,86044,84772,86996v-2857,1905,-3809,953,-5714,-952c78105,85091,77153,84139,76200,84139v,952,,2857,-1905,2857c72390,86996,71438,87949,70485,88901v-1905,1905,-3810,1905,-5715,1905c64770,88901,62865,87949,61913,86996v,,-953,-952,,-952c62865,86044,62865,86044,62865,86044v953,952,1905,1905,2857,1905c66675,87949,66675,88901,67628,87949v952,-953,,-1905,,-1905c67628,85091,66675,85091,65722,85091v-1904,-1905,-2857,-2857,-952,-5715c64770,76519,61913,77471,60008,76519r-953,-1905c59055,73661,59055,72709,58103,72709v-953,,-1906,952,-1906,1905c55245,76519,56197,78424,58103,80329v-953,,-1906,,-2858,952c54293,79376,52388,80329,51435,79376v-952,-952,-1905,-952,-1905,-1905c49530,76519,51435,75566,52388,75566v1905,953,2857,,1905,-1905c54293,71756,54293,70804,55245,69851v952,-952,952,-1905,,-1905c55245,66994,55245,66041,54293,66041v-953,,-953,953,-953,1905c53340,69851,52388,71756,51435,72709v,952,-952,952,-1905,952c48578,73661,48578,72709,49530,71756v,-1905,-952,-2857,,-4762c49530,66041,49530,65089,48578,64136v-953,,-2858,953,-2858,1905c45720,67946,44768,68899,43815,70804v,952,953,952,953,952c44768,72709,45720,73661,46672,74614v953,952,,952,-952,1905c41910,78424,40958,80329,44768,82234v952,952,2857,1905,2857,2857c47625,86044,47625,86996,49530,86996v1905,,953,-952,953,-1905c50483,84139,49530,83186,50483,82234v952,,1905,952,1905,1905c52388,85091,52388,87949,53340,86996v3810,,1905,953,953,2858c54293,89854,53340,90806,54293,90806v952,,952,,952,c56197,89854,56197,89854,56197,88901v,-952,953,-2857,1906,-1905c59055,87949,58103,88901,58103,89854v,,-953,952,-953,1905c57150,93664,54293,93664,54293,95569v1904,-953,3810,-1905,4762,-2858c60960,90806,60960,91759,61913,92711v,1905,-3810,1905,-2858,2858c60008,96521,61913,97474,63818,98426r2857,953l68580,102236r,c69533,101284,69533,100331,70485,100331v-952,,-1905,,-3810,-952l67628,98426v952,-952,952,-2857,2857,-1905c72390,97474,70485,99379,70485,100331v1905,-952,1905,-952,2858,953c73343,102236,74295,102236,75247,102236v1906,-1905,3811,-952,4763,953c80010,104141,80963,103189,80963,103189v952,-953,1905,-1905,1905,c82868,104141,81915,105094,80963,105094v-953,,-1905,,-3810,c76200,105094,75247,106046,75247,106999v,952,953,952,1906,952c81915,110809,82868,110809,86678,106046v,953,-953,1905,,2858c87630,108904,88583,106999,89535,106999xm49530,77471v,953,-952,953,-1905,953c46672,78424,45720,78424,45720,77471v,-952,952,-952,1905,-952c48578,76519,48578,76519,49530,77471xm47625,69851v,,-953,,-953,c46672,69851,47625,68899,47625,68899v953,,953,,953,952c48578,70804,47625,69851,47625,69851xm56197,79376v,,953,,,c57150,80329,58103,81281,58103,82234v,952,-953,,-953,c57150,81281,54293,81281,56197,79376xm58103,96521r,c58103,97474,58103,97474,58103,96521r,c59055,97474,59055,97474,58103,96521xm59055,78424r2858,-2858l61913,77471v,2858,-953,2858,-2858,953xm67628,91759v-953,,-2858,,-3810,-953c64770,88901,66675,89854,67628,89854v,952,,952,,1905xm66675,103189v,-953,,-953,-953,-953c64770,102236,64770,102236,64770,103189v,,,,1905,c65722,103189,65722,103189,66675,103189xm64770,67946v,,,,,c65722,67946,65722,67946,64770,67946v952,,952,,,c65722,66994,64770,67946,64770,67946xm66675,91759v953,,953,,,l66675,91759v,,953,952,,1905l65722,93664v953,-953,953,-953,953,-1905xm70485,78424v-952,-2858,-2857,-953,-3810,c65722,80329,67628,80329,68580,81281v953,953,953,953,1905,c71438,80329,71438,79376,70485,78424xm72390,103189v,-1905,-1905,-1905,-3810,-1905c69533,102236,69533,104141,72390,103189v,952,,,,xm69533,72709v,,,952,,l70485,72709v,,,-953,-952,c69533,72709,69533,72709,69533,72709xm72390,77471v,,953,,,c73343,76519,73343,76519,72390,77471r,l72390,77471xm76200,89854v-953,,-953,,,c75247,90806,75247,90806,74295,89854r,-953c75247,88901,75247,88901,76200,89854xm76200,82234r,c77153,82234,77153,82234,77153,82234v,-953,,-953,-953,-1905c76200,80329,75247,80329,75247,80329v953,952,953,1905,953,1905xm80963,92711v,,,953,-953,953c80010,94616,80963,95569,79058,95569v-953,,-953,-953,-1905,-953c76200,93664,76200,91759,77153,90806v2857,-952,2857,953,3810,1905xm80963,92711r2857,c82868,93664,82868,94616,81915,94616v,,-952,-952,-952,-1905xm83820,92711v,-952,,-1905,952,-1905c84772,90806,84772,90806,84772,90806v953,953,,1905,-952,1905xm91440,106999r-3810,-1905l85725,103189v-953,-953,,-1905,953,-1905c90488,101284,94297,99379,98108,100331v-953,1905,-2858,953,-3811,1905c94297,102236,93345,103189,93345,103189v,952,952,952,952,952c95250,104141,96203,103189,97155,105094v,1905,-1905,952,-1905,1905c92393,106999,92393,106999,91440,106999r,xm85725,95569v,-953,953,-953,953,-953c87630,94616,87630,94616,87630,95569v,952,,952,-952,952c85725,96521,85725,96521,85725,95569xm86678,113666v,-952,,-1905,-953,-1905c85725,111761,84772,111761,84772,112714v953,,953,952,1906,952c86678,113666,86678,112714,86678,113666xm91440,115571v,-952,-952,-952,-952,-952c88583,115571,88583,116524,88583,118429v,952,,952,952,952c90488,117476,91440,116524,91440,115571xm93345,89854v,1905,-1905,2857,-1905,4762c88583,91759,91440,90806,93345,89854xm95250,111761v,,,-952,,c96203,111761,96203,111761,96203,111761v,,,953,-953,c95250,111761,95250,111761,95250,111761xm97155,121286v953,,953,-952,1905,-1905c99060,118429,99060,117476,98108,117476v-953,,-1905,,-953,953c97155,119381,95250,120334,97155,121286xm109538,125096v952,,,-1905,,-1905c108585,122239,107633,123191,107633,123191v-1905,1905,-3811,2858,-6668,953c100965,124144,99060,125096,98108,125096v-953,-952,-1905,-1905,-1905,-952c95250,125096,97155,126049,97155,126049v1905,952,4763,,6667,1905c104775,128906,105728,127954,105728,127954v1905,-953,1905,-2858,3810,-2858xm99060,104141v,-1905,1905,-1905,2858,-2857c103822,100331,105728,100331,105728,98426v,-952,1905,-1905,2857,-952c109538,97474,109538,99379,109538,100331v,1905,,3810,,6668c106680,104141,106680,104141,102870,106046v-1905,-952,-3810,-952,-3810,-1905xm99060,34609v,,953,952,953,952c100965,36514,100965,35561,99060,34609v953,,953,,,c100013,34609,99060,34609,99060,34609xm107633,115571v-953,-1905,-953,,-1905,953c105728,117476,104775,116524,104775,116524v-953,-953,-953,-1905,-1905,-1905c101918,115571,102870,116524,102870,117476v,3810,,3810,2858,2858l107633,119381v1905,-952,952,-3810,,-3810xm110490,145099v,,-952,-953,,c108585,145099,106680,145099,106680,147004v,952,953,952,953,952c109538,147956,109538,147004,110490,145099xm109538,135574v-953,952,-953,952,,c108585,136526,109538,137479,109538,137479v,,,-953,,-1905c109538,135574,109538,135574,109538,135574xm110490,141289v,,,-953,,c109538,140336,109538,141289,108585,141289v,,,952,,952c110490,142241,110490,142241,110490,141289xm113347,144146v-952,,-952,1905,-1904,2858c111443,147004,110490,147956,111443,148909v952,,952,-953,1904,-1905c112395,145099,114300,144146,113347,144146xm111443,130811v-953,,-953,953,,c111443,131764,111443,132716,111443,132716v952,,952,,,-1905c112395,130811,112395,130811,111443,130811xm111443,111761v,953,952,1905,1904,2858c114300,116524,116205,116524,118110,116524v953,,953,-953,953,-1905c118110,112714,117158,109856,113347,110809v-952,,-952,-1905,-1904,-953c111443,109856,111443,110809,111443,111761xm115253,126049v,,952,,,l114300,122239v-953,952,-1905,952,-1905,1905c112395,126049,114300,126049,115253,126049xm113347,113666v,-952,,-1905,1906,-1905l115253,112714v,1905,-953,952,-1906,952xm114300,32704v-953,952,953,1905,1905,c116205,31751,115253,31751,115253,31751v-953,-952,-953,-952,-953,953c114300,31751,114300,32704,114300,32704xm121920,133669r-4762,-3810c116205,130811,115253,130811,115253,131764v-953,952,,952,952,1905c118110,134621,119063,134621,120968,135574v,-953,952,-1905,952,-1905xm119063,139384v,-1905,-953,-2858,-1905,-2858c115253,136526,118110,137479,117158,138431v,953,,953,-953,1905c116205,141289,115253,142241,116205,142241v953,,953,-952,1905,-1905c118110,141289,118110,140336,119063,139384xm120015,119381v,,,,,l120015,119381v,-952,,-952,,l120015,119381xe" filled="f" stroked="f">
                  <v:stroke joinstyle="miter"/>
                  <v:path arrowok="t" o:connecttype="custom" o:connectlocs="105728,172721;63818,181294;10478,158434;0,132716;20955,108904;39053,111761;40005,147956;35243,150814;34290,160339;43815,167006;53340,170816;88583,165101;94297,157481;96203,151766;89535,128906;66675,111761;29528,86044;8572,56516;18097,19369;68580,319;100965,6986;127635,37466;127635,49849;103822,63184;96203,60326;91440,27941;95250,24131;95250,17464;89535,13654;60008,8891;45720,15559;41910,38419;58103,54611;70485,63184;74295,66041;88583,74614;100013,83186;114300,93664;131445,120334;105728,172721;17145,129859;12383,127954;11430,128906;16193,132716;18097,130811;17145,129859;14288,123191;16193,126049;16193,124144;17145,122239;17145,120334;15240,122239;14288,123191;21908,116524;21908,114619;20003,116524;20003,119381;21908,116524;21908,130811;21908,130811;20955,130811;21908,130811;21908,130811;22860,122239;23813,121286;23813,120334;22860,122239;22860,122239;23813,134621;23813,134621;23813,133669;23813,134621;23813,134621;26670,116524;25718,115571;23813,118429;24765,119381;26670,116524;24765,138431;23813,137479;22860,138431;24765,138431;24765,138431;23813,126049;23813,126049;23813,127954;23813,126049;23813,126049;26670,128906;25718,131764;26670,132716;27622,131764;26670,128906;30480,43181;30480,43181;30480,43181;28575,38419;27622,37466;27622,38419;30480,43181;31433,123191;31433,123191;28575,123191;31433,126049;31433,123191;31433,66041;31433,66041;31433,66041;31433,66041;31433,66041;31433,47944;31433,47944;31433,48896;31433,47944;31433,47944;33338,52706;31433,54611;32385,55564;36195,53659;33338,52706;42863,59374;43815,57469;41910,57469;35243,64136;33338,59374;32385,58421;31433,59374;35243,64136;40005,62231;42863,59374;38100,72709;36195,69851;35243,70804;37147,73661;38100,72709;39053,58421;39053,58421;39053,57469;39053,58421;39053,58421;39053,52706;39053,52706;39053,51754;39053,52706;39053,52706;40958,47944;40958,47944;40958,47944;40958,47944;40958,47944;44768,86996;44768,86996;42863,86996;44768,86996;44768,86996;89535,106999;90488,106999;90488,110809;98108,114619;100013,113666;100965,112714;101918,109856;101918,106046;106680,107951;106680,109856;108585,108904;109538,106999;111443,101284;110490,96521;107633,95569;97155,100331;102870,94616;104775,94616;104775,92711;102870,93664;101918,94616;102870,92711;102870,91759;101918,91759;94297,97474;90488,98426;90488,95569;98108,91759;98108,90806;92393,90806;93345,86996;93345,85091;91440,86044;90488,87949;88583,89854;86678,87949;84772,86996;79058,86044;76200,84139;74295,86996;70485,88901;64770,90806;61913,86996;61913,86044;62865,86044;65722,87949;67628,87949;67628,86044;65722,85091;64770,79376;60008,76519;59055,74614;58103,72709;56197,74614;58103,80329;55245,81281;51435,79376;49530,77471;52388,75566;54293,73661;55245,69851;55245,67946;54293,66041;53340,67946;51435,72709;49530,73661;49530,71756;49530,66994;48578,64136;45720,66041;43815,70804;44768,71756;46672,74614;45720,76519;44768,82234;47625,85091;49530,86996;50483,85091;50483,82234;52388,84139;53340,86996;54293,89854;54293,90806;55245,90806;56197,88901;58103,86996;58103,89854;57150,91759;54293,95569;59055,92711;61913,92711;59055,95569;63818,98426;66675,99379;68580,102236;68580,102236;70485,100331;66675,99379;67628,98426;70485,96521;70485,100331;73343,101284;75247,102236;80010,103189;80963,103189;82868,103189;80963,105094;77153,105094;75247,106999;77153,107951;86678,106046;86678,108904;89535,106999;49530,77471;47625,78424;45720,77471;47625,76519;49530,77471;47625,69851;46672,69851;47625,68899;48578,69851;47625,69851;56197,79376;56197,79376;58103,82234;57150,82234;56197,79376;58103,96521;58103,96521;58103,96521;58103,96521;58103,96521;59055,78424;61913,75566;61913,77471;59055,78424;67628,91759;63818,90806;67628,89854;67628,91759;66675,103189;65722,102236;64770,103189;66675,103189;66675,103189;64770,67946;64770,67946;64770,67946;64770,67946;64770,67946;66675,91759;66675,91759;66675,91759;66675,93664;65722,93664;66675,91759;70485,78424;66675,78424;68580,81281;70485,81281;70485,78424;72390,103189;68580,101284;72390,103189;72390,103189;69533,72709;69533,72709;70485,72709;69533,72709;69533,72709;72390,77471;72390,77471;72390,77471;72390,77471;72390,77471;76200,89854;76200,89854;74295,89854;74295,88901;76200,89854;76200,82234;76200,82234;77153,82234;76200,80329;75247,80329;76200,82234;80963,92711;80010,93664;79058,95569;77153,94616;77153,90806;80963,92711;80963,92711;83820,92711;81915,94616;80963,92711;83820,92711;84772,90806;84772,90806;83820,92711;91440,106999;87630,105094;85725,103189;86678,101284;98108,100331;94297,102236;93345,103189;94297,104141;97155,105094;95250,106999;91440,106999;91440,106999;85725,95569;86678,94616;87630,95569;86678,96521;85725,95569;86678,113666;85725,111761;84772,112714;86678,113666;86678,113666;91440,115571;90488,114619;88583,118429;89535,119381;91440,115571;93345,89854;91440,94616;93345,89854;95250,111761;95250,111761;96203,111761;95250,111761;95250,111761;97155,121286;99060,119381;98108,117476;97155,118429;97155,121286;109538,125096;109538,123191;107633,123191;100965,124144;98108,125096;96203,124144;97155,126049;103822,127954;105728,127954;109538,125096;99060,104141;101918,101284;105728,98426;108585,97474;109538,100331;109538,106999;102870,106046;99060,104141;99060,34609;100013,35561;99060,34609;99060,34609;99060,34609;107633,115571;105728,116524;104775,116524;102870,114619;102870,117476;105728,120334;107633,119381;107633,115571;110490,145099;110490,145099;106680,147004;107633,147956;110490,145099;109538,135574;109538,135574;109538,137479;109538,135574;109538,135574;110490,141289;110490,141289;108585,141289;108585,142241;110490,141289;113347,144146;111443,147004;111443,148909;113347,147004;113347,144146;111443,130811;111443,130811;111443,132716;111443,130811;111443,130811;111443,111761;113347,114619;118110,116524;119063,114619;113347,110809;111443,109856;111443,111761;115253,126049;115253,126049;114300,122239;112395,124144;115253,126049;113347,113666;115253,111761;115253,112714;113347,113666;114300,32704;116205,32704;115253,31751;114300,32704;114300,32704;121920,133669;117158,129859;115253,131764;116205,133669;120968,135574;121920,133669;119063,139384;117158,136526;117158,138431;116205,140336;116205,142241;118110,140336;119063,139384;120015,119381;120015,119381;120015,119381;120015,119381;120015,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group>
            </w:pict>
          </mc:Fallback>
        </mc:AlternateContent>
      </w:r>
      <w:r>
        <w:rPr>
          <w:noProof/>
        </w:rPr>
        <mc:AlternateContent>
          <mc:Choice Requires="wps">
            <w:drawing>
              <wp:anchor distT="0" distB="0" distL="114300" distR="114300" simplePos="0" relativeHeight="251714560" behindDoc="0" locked="0" layoutInCell="1" allowOverlap="1" wp14:anchorId="31ADBB49" wp14:editId="70F69CE2">
                <wp:simplePos x="0" y="0"/>
                <wp:positionH relativeFrom="column">
                  <wp:posOffset>3190875</wp:posOffset>
                </wp:positionH>
                <wp:positionV relativeFrom="paragraph">
                  <wp:posOffset>3258185</wp:posOffset>
                </wp:positionV>
                <wp:extent cx="214630" cy="316230"/>
                <wp:effectExtent l="0" t="0" r="1270" b="1270"/>
                <wp:wrapNone/>
                <wp:docPr id="961696598" name="Graphic 77"/>
                <wp:cNvGraphicFramePr/>
                <a:graphic xmlns:a="http://schemas.openxmlformats.org/drawingml/2006/main">
                  <a:graphicData uri="http://schemas.microsoft.com/office/word/2010/wordprocessingShape">
                    <wps:wsp>
                      <wps:cNvSpPr/>
                      <wps:spPr>
                        <a:xfrm>
                          <a:off x="0" y="0"/>
                          <a:ext cx="214630" cy="316230"/>
                        </a:xfrm>
                        <a:custGeom>
                          <a:avLst/>
                          <a:gdLst>
                            <a:gd name="connsiteX0" fmla="*/ 192786 w 214956"/>
                            <a:gd name="connsiteY0" fmla="*/ 290089 h 316759"/>
                            <a:gd name="connsiteX1" fmla="*/ 141351 w 214956"/>
                            <a:gd name="connsiteY1" fmla="*/ 314854 h 316759"/>
                            <a:gd name="connsiteX2" fmla="*/ 131826 w 214956"/>
                            <a:gd name="connsiteY2" fmla="*/ 316759 h 316759"/>
                            <a:gd name="connsiteX3" fmla="*/ 129921 w 214956"/>
                            <a:gd name="connsiteY3" fmla="*/ 316759 h 316759"/>
                            <a:gd name="connsiteX4" fmla="*/ 108966 w 214956"/>
                            <a:gd name="connsiteY4" fmla="*/ 315807 h 316759"/>
                            <a:gd name="connsiteX5" fmla="*/ 104203 w 214956"/>
                            <a:gd name="connsiteY5" fmla="*/ 315807 h 316759"/>
                            <a:gd name="connsiteX6" fmla="*/ 81344 w 214956"/>
                            <a:gd name="connsiteY6" fmla="*/ 313902 h 316759"/>
                            <a:gd name="connsiteX7" fmla="*/ 65151 w 214956"/>
                            <a:gd name="connsiteY7" fmla="*/ 310092 h 316759"/>
                            <a:gd name="connsiteX8" fmla="*/ 54674 w 214956"/>
                            <a:gd name="connsiteY8" fmla="*/ 306282 h 316759"/>
                            <a:gd name="connsiteX9" fmla="*/ 50863 w 214956"/>
                            <a:gd name="connsiteY9" fmla="*/ 304377 h 316759"/>
                            <a:gd name="connsiteX10" fmla="*/ 21336 w 214956"/>
                            <a:gd name="connsiteY10" fmla="*/ 288184 h 316759"/>
                            <a:gd name="connsiteX11" fmla="*/ 2286 w 214956"/>
                            <a:gd name="connsiteY11" fmla="*/ 256752 h 316759"/>
                            <a:gd name="connsiteX12" fmla="*/ 5144 w 214956"/>
                            <a:gd name="connsiteY12" fmla="*/ 221509 h 316759"/>
                            <a:gd name="connsiteX13" fmla="*/ 41338 w 214956"/>
                            <a:gd name="connsiteY13" fmla="*/ 198649 h 316759"/>
                            <a:gd name="connsiteX14" fmla="*/ 68961 w 214956"/>
                            <a:gd name="connsiteY14" fmla="*/ 207222 h 316759"/>
                            <a:gd name="connsiteX15" fmla="*/ 78486 w 214956"/>
                            <a:gd name="connsiteY15" fmla="*/ 255799 h 316759"/>
                            <a:gd name="connsiteX16" fmla="*/ 62294 w 214956"/>
                            <a:gd name="connsiteY16" fmla="*/ 271039 h 316759"/>
                            <a:gd name="connsiteX17" fmla="*/ 59436 w 214956"/>
                            <a:gd name="connsiteY17" fmla="*/ 284374 h 316759"/>
                            <a:gd name="connsiteX18" fmla="*/ 90869 w 214956"/>
                            <a:gd name="connsiteY18" fmla="*/ 302472 h 316759"/>
                            <a:gd name="connsiteX19" fmla="*/ 112776 w 214956"/>
                            <a:gd name="connsiteY19" fmla="*/ 304377 h 316759"/>
                            <a:gd name="connsiteX20" fmla="*/ 136588 w 214956"/>
                            <a:gd name="connsiteY20" fmla="*/ 300567 h 316759"/>
                            <a:gd name="connsiteX21" fmla="*/ 154686 w 214956"/>
                            <a:gd name="connsiteY21" fmla="*/ 268182 h 316759"/>
                            <a:gd name="connsiteX22" fmla="*/ 149924 w 214956"/>
                            <a:gd name="connsiteY22" fmla="*/ 250084 h 316759"/>
                            <a:gd name="connsiteX23" fmla="*/ 128969 w 214956"/>
                            <a:gd name="connsiteY23" fmla="*/ 226272 h 316759"/>
                            <a:gd name="connsiteX24" fmla="*/ 123253 w 214956"/>
                            <a:gd name="connsiteY24" fmla="*/ 221509 h 316759"/>
                            <a:gd name="connsiteX25" fmla="*/ 82296 w 214956"/>
                            <a:gd name="connsiteY25" fmla="*/ 184362 h 316759"/>
                            <a:gd name="connsiteX26" fmla="*/ 37528 w 214956"/>
                            <a:gd name="connsiteY26" fmla="*/ 142452 h 316759"/>
                            <a:gd name="connsiteX27" fmla="*/ 12763 w 214956"/>
                            <a:gd name="connsiteY27" fmla="*/ 105304 h 316759"/>
                            <a:gd name="connsiteX28" fmla="*/ 9906 w 214956"/>
                            <a:gd name="connsiteY28" fmla="*/ 91969 h 316759"/>
                            <a:gd name="connsiteX29" fmla="*/ 9906 w 214956"/>
                            <a:gd name="connsiteY29" fmla="*/ 89112 h 316759"/>
                            <a:gd name="connsiteX30" fmla="*/ 17526 w 214956"/>
                            <a:gd name="connsiteY30" fmla="*/ 49107 h 316759"/>
                            <a:gd name="connsiteX31" fmla="*/ 43244 w 214956"/>
                            <a:gd name="connsiteY31" fmla="*/ 18627 h 316759"/>
                            <a:gd name="connsiteX32" fmla="*/ 81344 w 214956"/>
                            <a:gd name="connsiteY32" fmla="*/ 3387 h 316759"/>
                            <a:gd name="connsiteX33" fmla="*/ 121349 w 214956"/>
                            <a:gd name="connsiteY33" fmla="*/ 529 h 316759"/>
                            <a:gd name="connsiteX34" fmla="*/ 148971 w 214956"/>
                            <a:gd name="connsiteY34" fmla="*/ 3387 h 316759"/>
                            <a:gd name="connsiteX35" fmla="*/ 148971 w 214956"/>
                            <a:gd name="connsiteY35" fmla="*/ 3387 h 316759"/>
                            <a:gd name="connsiteX36" fmla="*/ 187071 w 214956"/>
                            <a:gd name="connsiteY36" fmla="*/ 23389 h 316759"/>
                            <a:gd name="connsiteX37" fmla="*/ 205169 w 214956"/>
                            <a:gd name="connsiteY37" fmla="*/ 70062 h 316759"/>
                            <a:gd name="connsiteX38" fmla="*/ 167069 w 214956"/>
                            <a:gd name="connsiteY38" fmla="*/ 111972 h 316759"/>
                            <a:gd name="connsiteX39" fmla="*/ 128016 w 214956"/>
                            <a:gd name="connsiteY39" fmla="*/ 86254 h 316759"/>
                            <a:gd name="connsiteX40" fmla="*/ 137541 w 214956"/>
                            <a:gd name="connsiteY40" fmla="*/ 52917 h 316759"/>
                            <a:gd name="connsiteX41" fmla="*/ 156591 w 214956"/>
                            <a:gd name="connsiteY41" fmla="*/ 47202 h 316759"/>
                            <a:gd name="connsiteX42" fmla="*/ 164211 w 214956"/>
                            <a:gd name="connsiteY42" fmla="*/ 41487 h 316759"/>
                            <a:gd name="connsiteX43" fmla="*/ 159449 w 214956"/>
                            <a:gd name="connsiteY43" fmla="*/ 27199 h 316759"/>
                            <a:gd name="connsiteX44" fmla="*/ 146113 w 214956"/>
                            <a:gd name="connsiteY44" fmla="*/ 18627 h 316759"/>
                            <a:gd name="connsiteX45" fmla="*/ 122301 w 214956"/>
                            <a:gd name="connsiteY45" fmla="*/ 11959 h 316759"/>
                            <a:gd name="connsiteX46" fmla="*/ 88011 w 214956"/>
                            <a:gd name="connsiteY46" fmla="*/ 16722 h 316759"/>
                            <a:gd name="connsiteX47" fmla="*/ 70866 w 214956"/>
                            <a:gd name="connsiteY47" fmla="*/ 31009 h 316759"/>
                            <a:gd name="connsiteX48" fmla="*/ 67056 w 214956"/>
                            <a:gd name="connsiteY48" fmla="*/ 51012 h 316759"/>
                            <a:gd name="connsiteX49" fmla="*/ 81344 w 214956"/>
                            <a:gd name="connsiteY49" fmla="*/ 81492 h 316759"/>
                            <a:gd name="connsiteX50" fmla="*/ 107061 w 214956"/>
                            <a:gd name="connsiteY50" fmla="*/ 107209 h 316759"/>
                            <a:gd name="connsiteX51" fmla="*/ 135636 w 214956"/>
                            <a:gd name="connsiteY51" fmla="*/ 133879 h 316759"/>
                            <a:gd name="connsiteX52" fmla="*/ 176594 w 214956"/>
                            <a:gd name="connsiteY52" fmla="*/ 170074 h 316759"/>
                            <a:gd name="connsiteX53" fmla="*/ 194691 w 214956"/>
                            <a:gd name="connsiteY53" fmla="*/ 188172 h 316759"/>
                            <a:gd name="connsiteX54" fmla="*/ 214694 w 214956"/>
                            <a:gd name="connsiteY54" fmla="*/ 234844 h 316759"/>
                            <a:gd name="connsiteX55" fmla="*/ 192786 w 214956"/>
                            <a:gd name="connsiteY55" fmla="*/ 290089 h 316759"/>
                            <a:gd name="connsiteX56" fmla="*/ 18478 w 214956"/>
                            <a:gd name="connsiteY56" fmla="*/ 243417 h 316759"/>
                            <a:gd name="connsiteX57" fmla="*/ 18478 w 214956"/>
                            <a:gd name="connsiteY57" fmla="*/ 243417 h 316759"/>
                            <a:gd name="connsiteX58" fmla="*/ 14669 w 214956"/>
                            <a:gd name="connsiteY58" fmla="*/ 245322 h 316759"/>
                            <a:gd name="connsiteX59" fmla="*/ 15621 w 214956"/>
                            <a:gd name="connsiteY59" fmla="*/ 247227 h 316759"/>
                            <a:gd name="connsiteX60" fmla="*/ 16574 w 214956"/>
                            <a:gd name="connsiteY60" fmla="*/ 251037 h 316759"/>
                            <a:gd name="connsiteX61" fmla="*/ 17526 w 214956"/>
                            <a:gd name="connsiteY61" fmla="*/ 251037 h 316759"/>
                            <a:gd name="connsiteX62" fmla="*/ 15621 w 214956"/>
                            <a:gd name="connsiteY62" fmla="*/ 247227 h 316759"/>
                            <a:gd name="connsiteX63" fmla="*/ 18478 w 214956"/>
                            <a:gd name="connsiteY63" fmla="*/ 243417 h 316759"/>
                            <a:gd name="connsiteX64" fmla="*/ 16574 w 214956"/>
                            <a:gd name="connsiteY64" fmla="*/ 233892 h 316759"/>
                            <a:gd name="connsiteX65" fmla="*/ 20384 w 214956"/>
                            <a:gd name="connsiteY65" fmla="*/ 234844 h 316759"/>
                            <a:gd name="connsiteX66" fmla="*/ 22288 w 214956"/>
                            <a:gd name="connsiteY66" fmla="*/ 235797 h 316759"/>
                            <a:gd name="connsiteX67" fmla="*/ 31813 w 214956"/>
                            <a:gd name="connsiteY67" fmla="*/ 242464 h 316759"/>
                            <a:gd name="connsiteX68" fmla="*/ 33719 w 214956"/>
                            <a:gd name="connsiteY68" fmla="*/ 250084 h 316759"/>
                            <a:gd name="connsiteX69" fmla="*/ 37528 w 214956"/>
                            <a:gd name="connsiteY69" fmla="*/ 251037 h 316759"/>
                            <a:gd name="connsiteX70" fmla="*/ 36576 w 214956"/>
                            <a:gd name="connsiteY70" fmla="*/ 249132 h 316759"/>
                            <a:gd name="connsiteX71" fmla="*/ 36576 w 214956"/>
                            <a:gd name="connsiteY71" fmla="*/ 245322 h 316759"/>
                            <a:gd name="connsiteX72" fmla="*/ 39434 w 214956"/>
                            <a:gd name="connsiteY72" fmla="*/ 246274 h 316759"/>
                            <a:gd name="connsiteX73" fmla="*/ 43244 w 214956"/>
                            <a:gd name="connsiteY73" fmla="*/ 244369 h 316759"/>
                            <a:gd name="connsiteX74" fmla="*/ 47053 w 214956"/>
                            <a:gd name="connsiteY74" fmla="*/ 241512 h 316759"/>
                            <a:gd name="connsiteX75" fmla="*/ 50863 w 214956"/>
                            <a:gd name="connsiteY75" fmla="*/ 243417 h 316759"/>
                            <a:gd name="connsiteX76" fmla="*/ 48959 w 214956"/>
                            <a:gd name="connsiteY76" fmla="*/ 247227 h 316759"/>
                            <a:gd name="connsiteX77" fmla="*/ 48006 w 214956"/>
                            <a:gd name="connsiteY77" fmla="*/ 249132 h 316759"/>
                            <a:gd name="connsiteX78" fmla="*/ 49911 w 214956"/>
                            <a:gd name="connsiteY78" fmla="*/ 249132 h 316759"/>
                            <a:gd name="connsiteX79" fmla="*/ 54674 w 214956"/>
                            <a:gd name="connsiteY79" fmla="*/ 248179 h 316759"/>
                            <a:gd name="connsiteX80" fmla="*/ 65151 w 214956"/>
                            <a:gd name="connsiteY80" fmla="*/ 249132 h 316759"/>
                            <a:gd name="connsiteX81" fmla="*/ 67056 w 214956"/>
                            <a:gd name="connsiteY81" fmla="*/ 248179 h 316759"/>
                            <a:gd name="connsiteX82" fmla="*/ 66103 w 214956"/>
                            <a:gd name="connsiteY82" fmla="*/ 246274 h 316759"/>
                            <a:gd name="connsiteX83" fmla="*/ 65151 w 214956"/>
                            <a:gd name="connsiteY83" fmla="*/ 239607 h 316759"/>
                            <a:gd name="connsiteX84" fmla="*/ 63246 w 214956"/>
                            <a:gd name="connsiteY84" fmla="*/ 238654 h 316759"/>
                            <a:gd name="connsiteX85" fmla="*/ 61341 w 214956"/>
                            <a:gd name="connsiteY85" fmla="*/ 244369 h 316759"/>
                            <a:gd name="connsiteX86" fmla="*/ 59436 w 214956"/>
                            <a:gd name="connsiteY86" fmla="*/ 246274 h 316759"/>
                            <a:gd name="connsiteX87" fmla="*/ 51816 w 214956"/>
                            <a:gd name="connsiteY87" fmla="*/ 238654 h 316759"/>
                            <a:gd name="connsiteX88" fmla="*/ 41338 w 214956"/>
                            <a:gd name="connsiteY88" fmla="*/ 235797 h 316759"/>
                            <a:gd name="connsiteX89" fmla="*/ 39434 w 214956"/>
                            <a:gd name="connsiteY89" fmla="*/ 233892 h 316759"/>
                            <a:gd name="connsiteX90" fmla="*/ 41338 w 214956"/>
                            <a:gd name="connsiteY90" fmla="*/ 231987 h 316759"/>
                            <a:gd name="connsiteX91" fmla="*/ 47053 w 214956"/>
                            <a:gd name="connsiteY91" fmla="*/ 231034 h 316759"/>
                            <a:gd name="connsiteX92" fmla="*/ 48006 w 214956"/>
                            <a:gd name="connsiteY92" fmla="*/ 234844 h 316759"/>
                            <a:gd name="connsiteX93" fmla="*/ 52769 w 214956"/>
                            <a:gd name="connsiteY93" fmla="*/ 235797 h 316759"/>
                            <a:gd name="connsiteX94" fmla="*/ 48006 w 214956"/>
                            <a:gd name="connsiteY94" fmla="*/ 231034 h 316759"/>
                            <a:gd name="connsiteX95" fmla="*/ 55626 w 214956"/>
                            <a:gd name="connsiteY95" fmla="*/ 231987 h 316759"/>
                            <a:gd name="connsiteX96" fmla="*/ 59436 w 214956"/>
                            <a:gd name="connsiteY96" fmla="*/ 234844 h 316759"/>
                            <a:gd name="connsiteX97" fmla="*/ 60388 w 214956"/>
                            <a:gd name="connsiteY97" fmla="*/ 229129 h 316759"/>
                            <a:gd name="connsiteX98" fmla="*/ 60388 w 214956"/>
                            <a:gd name="connsiteY98" fmla="*/ 227224 h 316759"/>
                            <a:gd name="connsiteX99" fmla="*/ 60388 w 214956"/>
                            <a:gd name="connsiteY99" fmla="*/ 227224 h 316759"/>
                            <a:gd name="connsiteX100" fmla="*/ 60388 w 214956"/>
                            <a:gd name="connsiteY100" fmla="*/ 227224 h 316759"/>
                            <a:gd name="connsiteX101" fmla="*/ 58484 w 214956"/>
                            <a:gd name="connsiteY101" fmla="*/ 223414 h 316759"/>
                            <a:gd name="connsiteX102" fmla="*/ 53721 w 214956"/>
                            <a:gd name="connsiteY102" fmla="*/ 225319 h 316759"/>
                            <a:gd name="connsiteX103" fmla="*/ 49911 w 214956"/>
                            <a:gd name="connsiteY103" fmla="*/ 223414 h 316759"/>
                            <a:gd name="connsiteX104" fmla="*/ 45149 w 214956"/>
                            <a:gd name="connsiteY104" fmla="*/ 219604 h 316759"/>
                            <a:gd name="connsiteX105" fmla="*/ 45149 w 214956"/>
                            <a:gd name="connsiteY105" fmla="*/ 221509 h 316759"/>
                            <a:gd name="connsiteX106" fmla="*/ 45149 w 214956"/>
                            <a:gd name="connsiteY106" fmla="*/ 226272 h 316759"/>
                            <a:gd name="connsiteX107" fmla="*/ 45149 w 214956"/>
                            <a:gd name="connsiteY107" fmla="*/ 226272 h 316759"/>
                            <a:gd name="connsiteX108" fmla="*/ 44196 w 214956"/>
                            <a:gd name="connsiteY108" fmla="*/ 221509 h 316759"/>
                            <a:gd name="connsiteX109" fmla="*/ 41338 w 214956"/>
                            <a:gd name="connsiteY109" fmla="*/ 226272 h 316759"/>
                            <a:gd name="connsiteX110" fmla="*/ 39434 w 214956"/>
                            <a:gd name="connsiteY110" fmla="*/ 230082 h 316759"/>
                            <a:gd name="connsiteX111" fmla="*/ 37528 w 214956"/>
                            <a:gd name="connsiteY111" fmla="*/ 227224 h 316759"/>
                            <a:gd name="connsiteX112" fmla="*/ 35624 w 214956"/>
                            <a:gd name="connsiteY112" fmla="*/ 224367 h 316759"/>
                            <a:gd name="connsiteX113" fmla="*/ 32766 w 214956"/>
                            <a:gd name="connsiteY113" fmla="*/ 226272 h 316759"/>
                            <a:gd name="connsiteX114" fmla="*/ 33719 w 214956"/>
                            <a:gd name="connsiteY114" fmla="*/ 230082 h 316759"/>
                            <a:gd name="connsiteX115" fmla="*/ 36576 w 214956"/>
                            <a:gd name="connsiteY115" fmla="*/ 233892 h 316759"/>
                            <a:gd name="connsiteX116" fmla="*/ 29909 w 214956"/>
                            <a:gd name="connsiteY116" fmla="*/ 230082 h 316759"/>
                            <a:gd name="connsiteX117" fmla="*/ 27051 w 214956"/>
                            <a:gd name="connsiteY117" fmla="*/ 228177 h 316759"/>
                            <a:gd name="connsiteX118" fmla="*/ 22288 w 214956"/>
                            <a:gd name="connsiteY118" fmla="*/ 231987 h 316759"/>
                            <a:gd name="connsiteX119" fmla="*/ 16574 w 214956"/>
                            <a:gd name="connsiteY119" fmla="*/ 233892 h 316759"/>
                            <a:gd name="connsiteX120" fmla="*/ 28003 w 214956"/>
                            <a:gd name="connsiteY120" fmla="*/ 249132 h 316759"/>
                            <a:gd name="connsiteX121" fmla="*/ 26099 w 214956"/>
                            <a:gd name="connsiteY121" fmla="*/ 246274 h 316759"/>
                            <a:gd name="connsiteX122" fmla="*/ 25146 w 214956"/>
                            <a:gd name="connsiteY122" fmla="*/ 244369 h 316759"/>
                            <a:gd name="connsiteX123" fmla="*/ 19431 w 214956"/>
                            <a:gd name="connsiteY123" fmla="*/ 240559 h 316759"/>
                            <a:gd name="connsiteX124" fmla="*/ 18478 w 214956"/>
                            <a:gd name="connsiteY124" fmla="*/ 242464 h 316759"/>
                            <a:gd name="connsiteX125" fmla="*/ 24194 w 214956"/>
                            <a:gd name="connsiteY125" fmla="*/ 246274 h 316759"/>
                            <a:gd name="connsiteX126" fmla="*/ 28003 w 214956"/>
                            <a:gd name="connsiteY126" fmla="*/ 249132 h 316759"/>
                            <a:gd name="connsiteX127" fmla="*/ 23241 w 214956"/>
                            <a:gd name="connsiteY127" fmla="*/ 264372 h 316759"/>
                            <a:gd name="connsiteX128" fmla="*/ 22288 w 214956"/>
                            <a:gd name="connsiteY128" fmla="*/ 263419 h 316759"/>
                            <a:gd name="connsiteX129" fmla="*/ 20384 w 214956"/>
                            <a:gd name="connsiteY129" fmla="*/ 264372 h 316759"/>
                            <a:gd name="connsiteX130" fmla="*/ 22288 w 214956"/>
                            <a:gd name="connsiteY130" fmla="*/ 264372 h 316759"/>
                            <a:gd name="connsiteX131" fmla="*/ 23241 w 214956"/>
                            <a:gd name="connsiteY131" fmla="*/ 264372 h 316759"/>
                            <a:gd name="connsiteX132" fmla="*/ 21336 w 214956"/>
                            <a:gd name="connsiteY132" fmla="*/ 249132 h 316759"/>
                            <a:gd name="connsiteX133" fmla="*/ 21336 w 214956"/>
                            <a:gd name="connsiteY133" fmla="*/ 249132 h 316759"/>
                            <a:gd name="connsiteX134" fmla="*/ 21336 w 214956"/>
                            <a:gd name="connsiteY134" fmla="*/ 248179 h 316759"/>
                            <a:gd name="connsiteX135" fmla="*/ 20384 w 214956"/>
                            <a:gd name="connsiteY135" fmla="*/ 249132 h 316759"/>
                            <a:gd name="connsiteX136" fmla="*/ 21336 w 214956"/>
                            <a:gd name="connsiteY136" fmla="*/ 249132 h 316759"/>
                            <a:gd name="connsiteX137" fmla="*/ 22288 w 214956"/>
                            <a:gd name="connsiteY137" fmla="*/ 269134 h 316759"/>
                            <a:gd name="connsiteX138" fmla="*/ 22288 w 214956"/>
                            <a:gd name="connsiteY138" fmla="*/ 269134 h 316759"/>
                            <a:gd name="connsiteX139" fmla="*/ 20384 w 214956"/>
                            <a:gd name="connsiteY139" fmla="*/ 269134 h 316759"/>
                            <a:gd name="connsiteX140" fmla="*/ 22288 w 214956"/>
                            <a:gd name="connsiteY140" fmla="*/ 269134 h 316759"/>
                            <a:gd name="connsiteX141" fmla="*/ 22288 w 214956"/>
                            <a:gd name="connsiteY141" fmla="*/ 269134 h 316759"/>
                            <a:gd name="connsiteX142" fmla="*/ 23241 w 214956"/>
                            <a:gd name="connsiteY142" fmla="*/ 231034 h 316759"/>
                            <a:gd name="connsiteX143" fmla="*/ 27051 w 214956"/>
                            <a:gd name="connsiteY143" fmla="*/ 228177 h 316759"/>
                            <a:gd name="connsiteX144" fmla="*/ 27051 w 214956"/>
                            <a:gd name="connsiteY144" fmla="*/ 230082 h 316759"/>
                            <a:gd name="connsiteX145" fmla="*/ 22288 w 214956"/>
                            <a:gd name="connsiteY145" fmla="*/ 235797 h 316759"/>
                            <a:gd name="connsiteX146" fmla="*/ 21336 w 214956"/>
                            <a:gd name="connsiteY146" fmla="*/ 235797 h 316759"/>
                            <a:gd name="connsiteX147" fmla="*/ 23241 w 214956"/>
                            <a:gd name="connsiteY147" fmla="*/ 231034 h 316759"/>
                            <a:gd name="connsiteX148" fmla="*/ 23241 w 214956"/>
                            <a:gd name="connsiteY148" fmla="*/ 65299 h 316759"/>
                            <a:gd name="connsiteX149" fmla="*/ 23241 w 214956"/>
                            <a:gd name="connsiteY149" fmla="*/ 65299 h 316759"/>
                            <a:gd name="connsiteX150" fmla="*/ 22288 w 214956"/>
                            <a:gd name="connsiteY150" fmla="*/ 65299 h 316759"/>
                            <a:gd name="connsiteX151" fmla="*/ 23241 w 214956"/>
                            <a:gd name="connsiteY151" fmla="*/ 65299 h 316759"/>
                            <a:gd name="connsiteX152" fmla="*/ 23241 w 214956"/>
                            <a:gd name="connsiteY152" fmla="*/ 65299 h 316759"/>
                            <a:gd name="connsiteX153" fmla="*/ 23241 w 214956"/>
                            <a:gd name="connsiteY153" fmla="*/ 222462 h 316759"/>
                            <a:gd name="connsiteX154" fmla="*/ 24194 w 214956"/>
                            <a:gd name="connsiteY154" fmla="*/ 223414 h 316759"/>
                            <a:gd name="connsiteX155" fmla="*/ 25146 w 214956"/>
                            <a:gd name="connsiteY155" fmla="*/ 222462 h 316759"/>
                            <a:gd name="connsiteX156" fmla="*/ 24194 w 214956"/>
                            <a:gd name="connsiteY156" fmla="*/ 221509 h 316759"/>
                            <a:gd name="connsiteX157" fmla="*/ 23241 w 214956"/>
                            <a:gd name="connsiteY157" fmla="*/ 222462 h 316759"/>
                            <a:gd name="connsiteX158" fmla="*/ 25146 w 214956"/>
                            <a:gd name="connsiteY158" fmla="*/ 254847 h 316759"/>
                            <a:gd name="connsiteX159" fmla="*/ 23241 w 214956"/>
                            <a:gd name="connsiteY159" fmla="*/ 252942 h 316759"/>
                            <a:gd name="connsiteX160" fmla="*/ 22288 w 214956"/>
                            <a:gd name="connsiteY160" fmla="*/ 253894 h 316759"/>
                            <a:gd name="connsiteX161" fmla="*/ 25146 w 214956"/>
                            <a:gd name="connsiteY161" fmla="*/ 254847 h 316759"/>
                            <a:gd name="connsiteX162" fmla="*/ 25146 w 214956"/>
                            <a:gd name="connsiteY162" fmla="*/ 254847 h 316759"/>
                            <a:gd name="connsiteX163" fmla="*/ 24194 w 214956"/>
                            <a:gd name="connsiteY163" fmla="*/ 259609 h 316759"/>
                            <a:gd name="connsiteX164" fmla="*/ 24194 w 214956"/>
                            <a:gd name="connsiteY164" fmla="*/ 259609 h 316759"/>
                            <a:gd name="connsiteX165" fmla="*/ 23241 w 214956"/>
                            <a:gd name="connsiteY165" fmla="*/ 259609 h 316759"/>
                            <a:gd name="connsiteX166" fmla="*/ 24194 w 214956"/>
                            <a:gd name="connsiteY166" fmla="*/ 259609 h 316759"/>
                            <a:gd name="connsiteX167" fmla="*/ 24194 w 214956"/>
                            <a:gd name="connsiteY167" fmla="*/ 259609 h 316759"/>
                            <a:gd name="connsiteX168" fmla="*/ 28956 w 214956"/>
                            <a:gd name="connsiteY168" fmla="*/ 256752 h 316759"/>
                            <a:gd name="connsiteX169" fmla="*/ 30861 w 214956"/>
                            <a:gd name="connsiteY169" fmla="*/ 255799 h 316759"/>
                            <a:gd name="connsiteX170" fmla="*/ 29909 w 214956"/>
                            <a:gd name="connsiteY170" fmla="*/ 253894 h 316759"/>
                            <a:gd name="connsiteX171" fmla="*/ 28003 w 214956"/>
                            <a:gd name="connsiteY171" fmla="*/ 254847 h 316759"/>
                            <a:gd name="connsiteX172" fmla="*/ 28956 w 214956"/>
                            <a:gd name="connsiteY172" fmla="*/ 256752 h 316759"/>
                            <a:gd name="connsiteX173" fmla="*/ 34671 w 214956"/>
                            <a:gd name="connsiteY173" fmla="*/ 91017 h 316759"/>
                            <a:gd name="connsiteX174" fmla="*/ 35624 w 214956"/>
                            <a:gd name="connsiteY174" fmla="*/ 90064 h 316759"/>
                            <a:gd name="connsiteX175" fmla="*/ 34671 w 214956"/>
                            <a:gd name="connsiteY175" fmla="*/ 89112 h 316759"/>
                            <a:gd name="connsiteX176" fmla="*/ 28956 w 214956"/>
                            <a:gd name="connsiteY176" fmla="*/ 88159 h 316759"/>
                            <a:gd name="connsiteX177" fmla="*/ 28956 w 214956"/>
                            <a:gd name="connsiteY177" fmla="*/ 90064 h 316759"/>
                            <a:gd name="connsiteX178" fmla="*/ 34671 w 214956"/>
                            <a:gd name="connsiteY178" fmla="*/ 91017 h 316759"/>
                            <a:gd name="connsiteX179" fmla="*/ 48006 w 214956"/>
                            <a:gd name="connsiteY179" fmla="*/ 262467 h 316759"/>
                            <a:gd name="connsiteX180" fmla="*/ 37528 w 214956"/>
                            <a:gd name="connsiteY180" fmla="*/ 260562 h 316759"/>
                            <a:gd name="connsiteX181" fmla="*/ 30861 w 214956"/>
                            <a:gd name="connsiteY181" fmla="*/ 259609 h 316759"/>
                            <a:gd name="connsiteX182" fmla="*/ 28956 w 214956"/>
                            <a:gd name="connsiteY182" fmla="*/ 261514 h 316759"/>
                            <a:gd name="connsiteX183" fmla="*/ 30861 w 214956"/>
                            <a:gd name="connsiteY183" fmla="*/ 261514 h 316759"/>
                            <a:gd name="connsiteX184" fmla="*/ 38481 w 214956"/>
                            <a:gd name="connsiteY184" fmla="*/ 264372 h 316759"/>
                            <a:gd name="connsiteX185" fmla="*/ 41338 w 214956"/>
                            <a:gd name="connsiteY185" fmla="*/ 266277 h 316759"/>
                            <a:gd name="connsiteX186" fmla="*/ 48006 w 214956"/>
                            <a:gd name="connsiteY186" fmla="*/ 262467 h 316759"/>
                            <a:gd name="connsiteX187" fmla="*/ 29909 w 214956"/>
                            <a:gd name="connsiteY187" fmla="*/ 213889 h 316759"/>
                            <a:gd name="connsiteX188" fmla="*/ 29909 w 214956"/>
                            <a:gd name="connsiteY188" fmla="*/ 214842 h 316759"/>
                            <a:gd name="connsiteX189" fmla="*/ 30861 w 214956"/>
                            <a:gd name="connsiteY189" fmla="*/ 213889 h 316759"/>
                            <a:gd name="connsiteX190" fmla="*/ 29909 w 214956"/>
                            <a:gd name="connsiteY190" fmla="*/ 213889 h 316759"/>
                            <a:gd name="connsiteX191" fmla="*/ 29909 w 214956"/>
                            <a:gd name="connsiteY191" fmla="*/ 213889 h 316759"/>
                            <a:gd name="connsiteX192" fmla="*/ 30861 w 214956"/>
                            <a:gd name="connsiteY192" fmla="*/ 67204 h 316759"/>
                            <a:gd name="connsiteX193" fmla="*/ 33719 w 214956"/>
                            <a:gd name="connsiteY193" fmla="*/ 71014 h 316759"/>
                            <a:gd name="connsiteX194" fmla="*/ 34671 w 214956"/>
                            <a:gd name="connsiteY194" fmla="*/ 70062 h 316759"/>
                            <a:gd name="connsiteX195" fmla="*/ 31813 w 214956"/>
                            <a:gd name="connsiteY195" fmla="*/ 66252 h 316759"/>
                            <a:gd name="connsiteX196" fmla="*/ 30861 w 214956"/>
                            <a:gd name="connsiteY196" fmla="*/ 67204 h 316759"/>
                            <a:gd name="connsiteX197" fmla="*/ 34671 w 214956"/>
                            <a:gd name="connsiteY197" fmla="*/ 231987 h 316759"/>
                            <a:gd name="connsiteX198" fmla="*/ 36576 w 214956"/>
                            <a:gd name="connsiteY198" fmla="*/ 233892 h 316759"/>
                            <a:gd name="connsiteX199" fmla="*/ 34671 w 214956"/>
                            <a:gd name="connsiteY199" fmla="*/ 239607 h 316759"/>
                            <a:gd name="connsiteX200" fmla="*/ 32766 w 214956"/>
                            <a:gd name="connsiteY200" fmla="*/ 235797 h 316759"/>
                            <a:gd name="connsiteX201" fmla="*/ 34671 w 214956"/>
                            <a:gd name="connsiteY201" fmla="*/ 231987 h 316759"/>
                            <a:gd name="connsiteX202" fmla="*/ 32766 w 214956"/>
                            <a:gd name="connsiteY202" fmla="*/ 82444 h 316759"/>
                            <a:gd name="connsiteX203" fmla="*/ 30861 w 214956"/>
                            <a:gd name="connsiteY203" fmla="*/ 83397 h 316759"/>
                            <a:gd name="connsiteX204" fmla="*/ 31813 w 214956"/>
                            <a:gd name="connsiteY204" fmla="*/ 84349 h 316759"/>
                            <a:gd name="connsiteX205" fmla="*/ 33719 w 214956"/>
                            <a:gd name="connsiteY205" fmla="*/ 83397 h 316759"/>
                            <a:gd name="connsiteX206" fmla="*/ 32766 w 214956"/>
                            <a:gd name="connsiteY206" fmla="*/ 82444 h 316759"/>
                            <a:gd name="connsiteX207" fmla="*/ 34671 w 214956"/>
                            <a:gd name="connsiteY207" fmla="*/ 99589 h 316759"/>
                            <a:gd name="connsiteX208" fmla="*/ 38481 w 214956"/>
                            <a:gd name="connsiteY208" fmla="*/ 97684 h 316759"/>
                            <a:gd name="connsiteX209" fmla="*/ 37528 w 214956"/>
                            <a:gd name="connsiteY209" fmla="*/ 97684 h 316759"/>
                            <a:gd name="connsiteX210" fmla="*/ 33719 w 214956"/>
                            <a:gd name="connsiteY210" fmla="*/ 99589 h 316759"/>
                            <a:gd name="connsiteX211" fmla="*/ 34671 w 214956"/>
                            <a:gd name="connsiteY211" fmla="*/ 99589 h 316759"/>
                            <a:gd name="connsiteX212" fmla="*/ 35624 w 214956"/>
                            <a:gd name="connsiteY212" fmla="*/ 267229 h 316759"/>
                            <a:gd name="connsiteX213" fmla="*/ 34671 w 214956"/>
                            <a:gd name="connsiteY213" fmla="*/ 267229 h 316759"/>
                            <a:gd name="connsiteX214" fmla="*/ 36576 w 214956"/>
                            <a:gd name="connsiteY214" fmla="*/ 271039 h 316759"/>
                            <a:gd name="connsiteX215" fmla="*/ 35624 w 214956"/>
                            <a:gd name="connsiteY215" fmla="*/ 267229 h 316759"/>
                            <a:gd name="connsiteX216" fmla="*/ 36576 w 214956"/>
                            <a:gd name="connsiteY216" fmla="*/ 273897 h 316759"/>
                            <a:gd name="connsiteX217" fmla="*/ 35624 w 214956"/>
                            <a:gd name="connsiteY217" fmla="*/ 271039 h 316759"/>
                            <a:gd name="connsiteX218" fmla="*/ 33719 w 214956"/>
                            <a:gd name="connsiteY218" fmla="*/ 272944 h 316759"/>
                            <a:gd name="connsiteX219" fmla="*/ 36576 w 214956"/>
                            <a:gd name="connsiteY219" fmla="*/ 273897 h 316759"/>
                            <a:gd name="connsiteX220" fmla="*/ 37528 w 214956"/>
                            <a:gd name="connsiteY220" fmla="*/ 108162 h 316759"/>
                            <a:gd name="connsiteX221" fmla="*/ 35624 w 214956"/>
                            <a:gd name="connsiteY221" fmla="*/ 105304 h 316759"/>
                            <a:gd name="connsiteX222" fmla="*/ 35624 w 214956"/>
                            <a:gd name="connsiteY222" fmla="*/ 107209 h 316759"/>
                            <a:gd name="connsiteX223" fmla="*/ 36576 w 214956"/>
                            <a:gd name="connsiteY223" fmla="*/ 110067 h 316759"/>
                            <a:gd name="connsiteX224" fmla="*/ 37528 w 214956"/>
                            <a:gd name="connsiteY224" fmla="*/ 108162 h 316759"/>
                            <a:gd name="connsiteX225" fmla="*/ 34671 w 214956"/>
                            <a:gd name="connsiteY225" fmla="*/ 60537 h 316759"/>
                            <a:gd name="connsiteX226" fmla="*/ 34671 w 214956"/>
                            <a:gd name="connsiteY226" fmla="*/ 60537 h 316759"/>
                            <a:gd name="connsiteX227" fmla="*/ 36576 w 214956"/>
                            <a:gd name="connsiteY227" fmla="*/ 60537 h 316759"/>
                            <a:gd name="connsiteX228" fmla="*/ 34671 w 214956"/>
                            <a:gd name="connsiteY228" fmla="*/ 60537 h 316759"/>
                            <a:gd name="connsiteX229" fmla="*/ 34671 w 214956"/>
                            <a:gd name="connsiteY229" fmla="*/ 60537 h 316759"/>
                            <a:gd name="connsiteX230" fmla="*/ 37528 w 214956"/>
                            <a:gd name="connsiteY230" fmla="*/ 276754 h 316759"/>
                            <a:gd name="connsiteX231" fmla="*/ 36576 w 214956"/>
                            <a:gd name="connsiteY231" fmla="*/ 274849 h 316759"/>
                            <a:gd name="connsiteX232" fmla="*/ 35624 w 214956"/>
                            <a:gd name="connsiteY232" fmla="*/ 276754 h 316759"/>
                            <a:gd name="connsiteX233" fmla="*/ 35624 w 214956"/>
                            <a:gd name="connsiteY233" fmla="*/ 278659 h 316759"/>
                            <a:gd name="connsiteX234" fmla="*/ 37528 w 214956"/>
                            <a:gd name="connsiteY234" fmla="*/ 276754 h 316759"/>
                            <a:gd name="connsiteX235" fmla="*/ 37528 w 214956"/>
                            <a:gd name="connsiteY235" fmla="*/ 72919 h 316759"/>
                            <a:gd name="connsiteX236" fmla="*/ 35624 w 214956"/>
                            <a:gd name="connsiteY236" fmla="*/ 74824 h 316759"/>
                            <a:gd name="connsiteX237" fmla="*/ 37528 w 214956"/>
                            <a:gd name="connsiteY237" fmla="*/ 75777 h 316759"/>
                            <a:gd name="connsiteX238" fmla="*/ 39434 w 214956"/>
                            <a:gd name="connsiteY238" fmla="*/ 73872 h 316759"/>
                            <a:gd name="connsiteX239" fmla="*/ 37528 w 214956"/>
                            <a:gd name="connsiteY239" fmla="*/ 72919 h 316759"/>
                            <a:gd name="connsiteX240" fmla="*/ 38481 w 214956"/>
                            <a:gd name="connsiteY240" fmla="*/ 82444 h 316759"/>
                            <a:gd name="connsiteX241" fmla="*/ 36576 w 214956"/>
                            <a:gd name="connsiteY241" fmla="*/ 84349 h 316759"/>
                            <a:gd name="connsiteX242" fmla="*/ 37528 w 214956"/>
                            <a:gd name="connsiteY242" fmla="*/ 85302 h 316759"/>
                            <a:gd name="connsiteX243" fmla="*/ 38481 w 214956"/>
                            <a:gd name="connsiteY243" fmla="*/ 82444 h 316759"/>
                            <a:gd name="connsiteX244" fmla="*/ 38481 w 214956"/>
                            <a:gd name="connsiteY244" fmla="*/ 82444 h 316759"/>
                            <a:gd name="connsiteX245" fmla="*/ 37528 w 214956"/>
                            <a:gd name="connsiteY245" fmla="*/ 253894 h 316759"/>
                            <a:gd name="connsiteX246" fmla="*/ 37528 w 214956"/>
                            <a:gd name="connsiteY246" fmla="*/ 253894 h 316759"/>
                            <a:gd name="connsiteX247" fmla="*/ 37528 w 214956"/>
                            <a:gd name="connsiteY247" fmla="*/ 253894 h 316759"/>
                            <a:gd name="connsiteX248" fmla="*/ 37528 w 214956"/>
                            <a:gd name="connsiteY248" fmla="*/ 253894 h 316759"/>
                            <a:gd name="connsiteX249" fmla="*/ 37528 w 214956"/>
                            <a:gd name="connsiteY249" fmla="*/ 253894 h 316759"/>
                            <a:gd name="connsiteX250" fmla="*/ 37528 w 214956"/>
                            <a:gd name="connsiteY250" fmla="*/ 112924 h 316759"/>
                            <a:gd name="connsiteX251" fmla="*/ 37528 w 214956"/>
                            <a:gd name="connsiteY251" fmla="*/ 112924 h 316759"/>
                            <a:gd name="connsiteX252" fmla="*/ 38481 w 214956"/>
                            <a:gd name="connsiteY252" fmla="*/ 112924 h 316759"/>
                            <a:gd name="connsiteX253" fmla="*/ 38481 w 214956"/>
                            <a:gd name="connsiteY253" fmla="*/ 112924 h 316759"/>
                            <a:gd name="connsiteX254" fmla="*/ 37528 w 214956"/>
                            <a:gd name="connsiteY254" fmla="*/ 112924 h 316759"/>
                            <a:gd name="connsiteX255" fmla="*/ 39434 w 214956"/>
                            <a:gd name="connsiteY255" fmla="*/ 126259 h 316759"/>
                            <a:gd name="connsiteX256" fmla="*/ 38481 w 214956"/>
                            <a:gd name="connsiteY256" fmla="*/ 125307 h 316759"/>
                            <a:gd name="connsiteX257" fmla="*/ 37528 w 214956"/>
                            <a:gd name="connsiteY257" fmla="*/ 126259 h 316759"/>
                            <a:gd name="connsiteX258" fmla="*/ 37528 w 214956"/>
                            <a:gd name="connsiteY258" fmla="*/ 127212 h 316759"/>
                            <a:gd name="connsiteX259" fmla="*/ 39434 w 214956"/>
                            <a:gd name="connsiteY259" fmla="*/ 126259 h 316759"/>
                            <a:gd name="connsiteX260" fmla="*/ 37528 w 214956"/>
                            <a:gd name="connsiteY260" fmla="*/ 238654 h 316759"/>
                            <a:gd name="connsiteX261" fmla="*/ 39434 w 214956"/>
                            <a:gd name="connsiteY261" fmla="*/ 236749 h 316759"/>
                            <a:gd name="connsiteX262" fmla="*/ 40386 w 214956"/>
                            <a:gd name="connsiteY262" fmla="*/ 237702 h 316759"/>
                            <a:gd name="connsiteX263" fmla="*/ 38481 w 214956"/>
                            <a:gd name="connsiteY263" fmla="*/ 239607 h 316759"/>
                            <a:gd name="connsiteX264" fmla="*/ 37528 w 214956"/>
                            <a:gd name="connsiteY264" fmla="*/ 238654 h 316759"/>
                            <a:gd name="connsiteX265" fmla="*/ 40386 w 214956"/>
                            <a:gd name="connsiteY265" fmla="*/ 118639 h 316759"/>
                            <a:gd name="connsiteX266" fmla="*/ 40386 w 214956"/>
                            <a:gd name="connsiteY266" fmla="*/ 118639 h 316759"/>
                            <a:gd name="connsiteX267" fmla="*/ 39434 w 214956"/>
                            <a:gd name="connsiteY267" fmla="*/ 118639 h 316759"/>
                            <a:gd name="connsiteX268" fmla="*/ 40386 w 214956"/>
                            <a:gd name="connsiteY268" fmla="*/ 118639 h 316759"/>
                            <a:gd name="connsiteX269" fmla="*/ 40386 w 214956"/>
                            <a:gd name="connsiteY269" fmla="*/ 118639 h 316759"/>
                            <a:gd name="connsiteX270" fmla="*/ 39434 w 214956"/>
                            <a:gd name="connsiteY270" fmla="*/ 65299 h 316759"/>
                            <a:gd name="connsiteX271" fmla="*/ 40386 w 214956"/>
                            <a:gd name="connsiteY271" fmla="*/ 65299 h 316759"/>
                            <a:gd name="connsiteX272" fmla="*/ 40386 w 214956"/>
                            <a:gd name="connsiteY272" fmla="*/ 65299 h 316759"/>
                            <a:gd name="connsiteX273" fmla="*/ 40386 w 214956"/>
                            <a:gd name="connsiteY273" fmla="*/ 63394 h 316759"/>
                            <a:gd name="connsiteX274" fmla="*/ 40386 w 214956"/>
                            <a:gd name="connsiteY274" fmla="*/ 61489 h 316759"/>
                            <a:gd name="connsiteX275" fmla="*/ 39434 w 214956"/>
                            <a:gd name="connsiteY275" fmla="*/ 60537 h 316759"/>
                            <a:gd name="connsiteX276" fmla="*/ 39434 w 214956"/>
                            <a:gd name="connsiteY276" fmla="*/ 65299 h 316759"/>
                            <a:gd name="connsiteX277" fmla="*/ 42291 w 214956"/>
                            <a:gd name="connsiteY277" fmla="*/ 271039 h 316759"/>
                            <a:gd name="connsiteX278" fmla="*/ 41338 w 214956"/>
                            <a:gd name="connsiteY278" fmla="*/ 270087 h 316759"/>
                            <a:gd name="connsiteX279" fmla="*/ 40386 w 214956"/>
                            <a:gd name="connsiteY279" fmla="*/ 271039 h 316759"/>
                            <a:gd name="connsiteX280" fmla="*/ 41338 w 214956"/>
                            <a:gd name="connsiteY280" fmla="*/ 272944 h 316759"/>
                            <a:gd name="connsiteX281" fmla="*/ 42291 w 214956"/>
                            <a:gd name="connsiteY281" fmla="*/ 271039 h 316759"/>
                            <a:gd name="connsiteX282" fmla="*/ 43244 w 214956"/>
                            <a:gd name="connsiteY282" fmla="*/ 104352 h 316759"/>
                            <a:gd name="connsiteX283" fmla="*/ 52769 w 214956"/>
                            <a:gd name="connsiteY283" fmla="*/ 102447 h 316759"/>
                            <a:gd name="connsiteX284" fmla="*/ 54674 w 214956"/>
                            <a:gd name="connsiteY284" fmla="*/ 100542 h 316759"/>
                            <a:gd name="connsiteX285" fmla="*/ 51816 w 214956"/>
                            <a:gd name="connsiteY285" fmla="*/ 98637 h 316759"/>
                            <a:gd name="connsiteX286" fmla="*/ 44196 w 214956"/>
                            <a:gd name="connsiteY286" fmla="*/ 99589 h 316759"/>
                            <a:gd name="connsiteX287" fmla="*/ 41338 w 214956"/>
                            <a:gd name="connsiteY287" fmla="*/ 103399 h 316759"/>
                            <a:gd name="connsiteX288" fmla="*/ 43244 w 214956"/>
                            <a:gd name="connsiteY288" fmla="*/ 104352 h 316759"/>
                            <a:gd name="connsiteX289" fmla="*/ 41338 w 214956"/>
                            <a:gd name="connsiteY289" fmla="*/ 90064 h 316759"/>
                            <a:gd name="connsiteX290" fmla="*/ 42291 w 214956"/>
                            <a:gd name="connsiteY290" fmla="*/ 91017 h 316759"/>
                            <a:gd name="connsiteX291" fmla="*/ 43244 w 214956"/>
                            <a:gd name="connsiteY291" fmla="*/ 90064 h 316759"/>
                            <a:gd name="connsiteX292" fmla="*/ 42291 w 214956"/>
                            <a:gd name="connsiteY292" fmla="*/ 89112 h 316759"/>
                            <a:gd name="connsiteX293" fmla="*/ 41338 w 214956"/>
                            <a:gd name="connsiteY293" fmla="*/ 90064 h 316759"/>
                            <a:gd name="connsiteX294" fmla="*/ 76581 w 214956"/>
                            <a:gd name="connsiteY294" fmla="*/ 151977 h 316759"/>
                            <a:gd name="connsiteX295" fmla="*/ 80391 w 214956"/>
                            <a:gd name="connsiteY295" fmla="*/ 147214 h 316759"/>
                            <a:gd name="connsiteX296" fmla="*/ 78486 w 214956"/>
                            <a:gd name="connsiteY296" fmla="*/ 144357 h 316759"/>
                            <a:gd name="connsiteX297" fmla="*/ 82296 w 214956"/>
                            <a:gd name="connsiteY297" fmla="*/ 145309 h 316759"/>
                            <a:gd name="connsiteX298" fmla="*/ 88963 w 214956"/>
                            <a:gd name="connsiteY298" fmla="*/ 143404 h 316759"/>
                            <a:gd name="connsiteX299" fmla="*/ 95631 w 214956"/>
                            <a:gd name="connsiteY299" fmla="*/ 140547 h 316759"/>
                            <a:gd name="connsiteX300" fmla="*/ 90869 w 214956"/>
                            <a:gd name="connsiteY300" fmla="*/ 140547 h 316759"/>
                            <a:gd name="connsiteX301" fmla="*/ 88011 w 214956"/>
                            <a:gd name="connsiteY301" fmla="*/ 140547 h 316759"/>
                            <a:gd name="connsiteX302" fmla="*/ 88963 w 214956"/>
                            <a:gd name="connsiteY302" fmla="*/ 137689 h 316759"/>
                            <a:gd name="connsiteX303" fmla="*/ 91821 w 214956"/>
                            <a:gd name="connsiteY303" fmla="*/ 136737 h 316759"/>
                            <a:gd name="connsiteX304" fmla="*/ 95631 w 214956"/>
                            <a:gd name="connsiteY304" fmla="*/ 140547 h 316759"/>
                            <a:gd name="connsiteX305" fmla="*/ 95631 w 214956"/>
                            <a:gd name="connsiteY305" fmla="*/ 140547 h 316759"/>
                            <a:gd name="connsiteX306" fmla="*/ 95631 w 214956"/>
                            <a:gd name="connsiteY306" fmla="*/ 140547 h 316759"/>
                            <a:gd name="connsiteX307" fmla="*/ 99441 w 214956"/>
                            <a:gd name="connsiteY307" fmla="*/ 136737 h 316759"/>
                            <a:gd name="connsiteX308" fmla="*/ 97536 w 214956"/>
                            <a:gd name="connsiteY308" fmla="*/ 133879 h 316759"/>
                            <a:gd name="connsiteX309" fmla="*/ 93726 w 214956"/>
                            <a:gd name="connsiteY309" fmla="*/ 133879 h 316759"/>
                            <a:gd name="connsiteX310" fmla="*/ 89916 w 214956"/>
                            <a:gd name="connsiteY310" fmla="*/ 131974 h 316759"/>
                            <a:gd name="connsiteX311" fmla="*/ 91821 w 214956"/>
                            <a:gd name="connsiteY311" fmla="*/ 129117 h 316759"/>
                            <a:gd name="connsiteX312" fmla="*/ 93726 w 214956"/>
                            <a:gd name="connsiteY312" fmla="*/ 130069 h 316759"/>
                            <a:gd name="connsiteX313" fmla="*/ 93726 w 214956"/>
                            <a:gd name="connsiteY313" fmla="*/ 128164 h 316759"/>
                            <a:gd name="connsiteX314" fmla="*/ 91821 w 214956"/>
                            <a:gd name="connsiteY314" fmla="*/ 129117 h 316759"/>
                            <a:gd name="connsiteX315" fmla="*/ 88011 w 214956"/>
                            <a:gd name="connsiteY315" fmla="*/ 125307 h 316759"/>
                            <a:gd name="connsiteX316" fmla="*/ 90869 w 214956"/>
                            <a:gd name="connsiteY316" fmla="*/ 121497 h 316759"/>
                            <a:gd name="connsiteX317" fmla="*/ 93726 w 214956"/>
                            <a:gd name="connsiteY317" fmla="*/ 119592 h 316759"/>
                            <a:gd name="connsiteX318" fmla="*/ 92774 w 214956"/>
                            <a:gd name="connsiteY318" fmla="*/ 112924 h 316759"/>
                            <a:gd name="connsiteX319" fmla="*/ 88011 w 214956"/>
                            <a:gd name="connsiteY319" fmla="*/ 112924 h 316759"/>
                            <a:gd name="connsiteX320" fmla="*/ 88011 w 214956"/>
                            <a:gd name="connsiteY320" fmla="*/ 112924 h 316759"/>
                            <a:gd name="connsiteX321" fmla="*/ 83249 w 214956"/>
                            <a:gd name="connsiteY321" fmla="*/ 111019 h 316759"/>
                            <a:gd name="connsiteX322" fmla="*/ 79438 w 214956"/>
                            <a:gd name="connsiteY322" fmla="*/ 109114 h 316759"/>
                            <a:gd name="connsiteX323" fmla="*/ 83249 w 214956"/>
                            <a:gd name="connsiteY323" fmla="*/ 105304 h 316759"/>
                            <a:gd name="connsiteX324" fmla="*/ 83249 w 214956"/>
                            <a:gd name="connsiteY324" fmla="*/ 103399 h 316759"/>
                            <a:gd name="connsiteX325" fmla="*/ 75628 w 214956"/>
                            <a:gd name="connsiteY325" fmla="*/ 101494 h 316759"/>
                            <a:gd name="connsiteX326" fmla="*/ 76581 w 214956"/>
                            <a:gd name="connsiteY326" fmla="*/ 98637 h 316759"/>
                            <a:gd name="connsiteX327" fmla="*/ 74676 w 214956"/>
                            <a:gd name="connsiteY327" fmla="*/ 96732 h 316759"/>
                            <a:gd name="connsiteX328" fmla="*/ 73724 w 214956"/>
                            <a:gd name="connsiteY328" fmla="*/ 98637 h 316759"/>
                            <a:gd name="connsiteX329" fmla="*/ 66103 w 214956"/>
                            <a:gd name="connsiteY329" fmla="*/ 102447 h 316759"/>
                            <a:gd name="connsiteX330" fmla="*/ 60388 w 214956"/>
                            <a:gd name="connsiteY330" fmla="*/ 102447 h 316759"/>
                            <a:gd name="connsiteX331" fmla="*/ 58484 w 214956"/>
                            <a:gd name="connsiteY331" fmla="*/ 103399 h 316759"/>
                            <a:gd name="connsiteX332" fmla="*/ 57531 w 214956"/>
                            <a:gd name="connsiteY332" fmla="*/ 109114 h 316759"/>
                            <a:gd name="connsiteX333" fmla="*/ 58484 w 214956"/>
                            <a:gd name="connsiteY333" fmla="*/ 111972 h 316759"/>
                            <a:gd name="connsiteX334" fmla="*/ 61341 w 214956"/>
                            <a:gd name="connsiteY334" fmla="*/ 111019 h 316759"/>
                            <a:gd name="connsiteX335" fmla="*/ 65151 w 214956"/>
                            <a:gd name="connsiteY335" fmla="*/ 108162 h 316759"/>
                            <a:gd name="connsiteX336" fmla="*/ 67056 w 214956"/>
                            <a:gd name="connsiteY336" fmla="*/ 110067 h 316759"/>
                            <a:gd name="connsiteX337" fmla="*/ 63246 w 214956"/>
                            <a:gd name="connsiteY337" fmla="*/ 118639 h 316759"/>
                            <a:gd name="connsiteX338" fmla="*/ 57531 w 214956"/>
                            <a:gd name="connsiteY338" fmla="*/ 114829 h 316759"/>
                            <a:gd name="connsiteX339" fmla="*/ 55626 w 214956"/>
                            <a:gd name="connsiteY339" fmla="*/ 114829 h 316759"/>
                            <a:gd name="connsiteX340" fmla="*/ 55626 w 214956"/>
                            <a:gd name="connsiteY340" fmla="*/ 116734 h 316759"/>
                            <a:gd name="connsiteX341" fmla="*/ 59436 w 214956"/>
                            <a:gd name="connsiteY341" fmla="*/ 121497 h 316759"/>
                            <a:gd name="connsiteX342" fmla="*/ 59436 w 214956"/>
                            <a:gd name="connsiteY342" fmla="*/ 121497 h 316759"/>
                            <a:gd name="connsiteX343" fmla="*/ 59436 w 214956"/>
                            <a:gd name="connsiteY343" fmla="*/ 121497 h 316759"/>
                            <a:gd name="connsiteX344" fmla="*/ 57531 w 214956"/>
                            <a:gd name="connsiteY344" fmla="*/ 123402 h 316759"/>
                            <a:gd name="connsiteX345" fmla="*/ 50863 w 214956"/>
                            <a:gd name="connsiteY345" fmla="*/ 127212 h 316759"/>
                            <a:gd name="connsiteX346" fmla="*/ 44196 w 214956"/>
                            <a:gd name="connsiteY346" fmla="*/ 127212 h 316759"/>
                            <a:gd name="connsiteX347" fmla="*/ 43244 w 214956"/>
                            <a:gd name="connsiteY347" fmla="*/ 129117 h 316759"/>
                            <a:gd name="connsiteX348" fmla="*/ 45149 w 214956"/>
                            <a:gd name="connsiteY348" fmla="*/ 129117 h 316759"/>
                            <a:gd name="connsiteX349" fmla="*/ 49911 w 214956"/>
                            <a:gd name="connsiteY349" fmla="*/ 129117 h 316759"/>
                            <a:gd name="connsiteX350" fmla="*/ 48959 w 214956"/>
                            <a:gd name="connsiteY350" fmla="*/ 134832 h 316759"/>
                            <a:gd name="connsiteX351" fmla="*/ 48006 w 214956"/>
                            <a:gd name="connsiteY351" fmla="*/ 137689 h 316759"/>
                            <a:gd name="connsiteX352" fmla="*/ 51816 w 214956"/>
                            <a:gd name="connsiteY352" fmla="*/ 141499 h 316759"/>
                            <a:gd name="connsiteX353" fmla="*/ 52769 w 214956"/>
                            <a:gd name="connsiteY353" fmla="*/ 140547 h 316759"/>
                            <a:gd name="connsiteX354" fmla="*/ 52769 w 214956"/>
                            <a:gd name="connsiteY354" fmla="*/ 137689 h 316759"/>
                            <a:gd name="connsiteX355" fmla="*/ 54674 w 214956"/>
                            <a:gd name="connsiteY355" fmla="*/ 137689 h 316759"/>
                            <a:gd name="connsiteX356" fmla="*/ 67056 w 214956"/>
                            <a:gd name="connsiteY356" fmla="*/ 140547 h 316759"/>
                            <a:gd name="connsiteX357" fmla="*/ 68961 w 214956"/>
                            <a:gd name="connsiteY357" fmla="*/ 142452 h 316759"/>
                            <a:gd name="connsiteX358" fmla="*/ 68009 w 214956"/>
                            <a:gd name="connsiteY358" fmla="*/ 147214 h 316759"/>
                            <a:gd name="connsiteX359" fmla="*/ 71819 w 214956"/>
                            <a:gd name="connsiteY359" fmla="*/ 144357 h 316759"/>
                            <a:gd name="connsiteX360" fmla="*/ 70866 w 214956"/>
                            <a:gd name="connsiteY360" fmla="*/ 138642 h 316759"/>
                            <a:gd name="connsiteX361" fmla="*/ 70866 w 214956"/>
                            <a:gd name="connsiteY361" fmla="*/ 134832 h 316759"/>
                            <a:gd name="connsiteX362" fmla="*/ 72771 w 214956"/>
                            <a:gd name="connsiteY362" fmla="*/ 132927 h 316759"/>
                            <a:gd name="connsiteX363" fmla="*/ 67056 w 214956"/>
                            <a:gd name="connsiteY363" fmla="*/ 130069 h 316759"/>
                            <a:gd name="connsiteX364" fmla="*/ 67056 w 214956"/>
                            <a:gd name="connsiteY364" fmla="*/ 131022 h 316759"/>
                            <a:gd name="connsiteX365" fmla="*/ 64199 w 214956"/>
                            <a:gd name="connsiteY365" fmla="*/ 133879 h 316759"/>
                            <a:gd name="connsiteX366" fmla="*/ 60388 w 214956"/>
                            <a:gd name="connsiteY366" fmla="*/ 133879 h 316759"/>
                            <a:gd name="connsiteX367" fmla="*/ 59436 w 214956"/>
                            <a:gd name="connsiteY367" fmla="*/ 135784 h 316759"/>
                            <a:gd name="connsiteX368" fmla="*/ 59436 w 214956"/>
                            <a:gd name="connsiteY368" fmla="*/ 137689 h 316759"/>
                            <a:gd name="connsiteX369" fmla="*/ 56578 w 214956"/>
                            <a:gd name="connsiteY369" fmla="*/ 133879 h 316759"/>
                            <a:gd name="connsiteX370" fmla="*/ 57531 w 214956"/>
                            <a:gd name="connsiteY370" fmla="*/ 131022 h 316759"/>
                            <a:gd name="connsiteX371" fmla="*/ 61341 w 214956"/>
                            <a:gd name="connsiteY371" fmla="*/ 129117 h 316759"/>
                            <a:gd name="connsiteX372" fmla="*/ 61341 w 214956"/>
                            <a:gd name="connsiteY372" fmla="*/ 129117 h 316759"/>
                            <a:gd name="connsiteX373" fmla="*/ 64199 w 214956"/>
                            <a:gd name="connsiteY373" fmla="*/ 125307 h 316759"/>
                            <a:gd name="connsiteX374" fmla="*/ 62294 w 214956"/>
                            <a:gd name="connsiteY374" fmla="*/ 121497 h 316759"/>
                            <a:gd name="connsiteX375" fmla="*/ 63246 w 214956"/>
                            <a:gd name="connsiteY375" fmla="*/ 121497 h 316759"/>
                            <a:gd name="connsiteX376" fmla="*/ 63246 w 214956"/>
                            <a:gd name="connsiteY376" fmla="*/ 121497 h 316759"/>
                            <a:gd name="connsiteX377" fmla="*/ 66103 w 214956"/>
                            <a:gd name="connsiteY377" fmla="*/ 119592 h 316759"/>
                            <a:gd name="connsiteX378" fmla="*/ 68009 w 214956"/>
                            <a:gd name="connsiteY378" fmla="*/ 121497 h 316759"/>
                            <a:gd name="connsiteX379" fmla="*/ 68009 w 214956"/>
                            <a:gd name="connsiteY379" fmla="*/ 121497 h 316759"/>
                            <a:gd name="connsiteX380" fmla="*/ 64199 w 214956"/>
                            <a:gd name="connsiteY380" fmla="*/ 125307 h 316759"/>
                            <a:gd name="connsiteX381" fmla="*/ 68009 w 214956"/>
                            <a:gd name="connsiteY381" fmla="*/ 121497 h 316759"/>
                            <a:gd name="connsiteX382" fmla="*/ 69913 w 214956"/>
                            <a:gd name="connsiteY382" fmla="*/ 121497 h 316759"/>
                            <a:gd name="connsiteX383" fmla="*/ 73724 w 214956"/>
                            <a:gd name="connsiteY383" fmla="*/ 116734 h 316759"/>
                            <a:gd name="connsiteX384" fmla="*/ 69913 w 214956"/>
                            <a:gd name="connsiteY384" fmla="*/ 117687 h 316759"/>
                            <a:gd name="connsiteX385" fmla="*/ 68961 w 214956"/>
                            <a:gd name="connsiteY385" fmla="*/ 115782 h 316759"/>
                            <a:gd name="connsiteX386" fmla="*/ 72771 w 214956"/>
                            <a:gd name="connsiteY386" fmla="*/ 113877 h 316759"/>
                            <a:gd name="connsiteX387" fmla="*/ 77534 w 214956"/>
                            <a:gd name="connsiteY387" fmla="*/ 104352 h 316759"/>
                            <a:gd name="connsiteX388" fmla="*/ 77534 w 214956"/>
                            <a:gd name="connsiteY388" fmla="*/ 109114 h 316759"/>
                            <a:gd name="connsiteX389" fmla="*/ 77534 w 214956"/>
                            <a:gd name="connsiteY389" fmla="*/ 114829 h 316759"/>
                            <a:gd name="connsiteX390" fmla="*/ 77534 w 214956"/>
                            <a:gd name="connsiteY390" fmla="*/ 120544 h 316759"/>
                            <a:gd name="connsiteX391" fmla="*/ 78486 w 214956"/>
                            <a:gd name="connsiteY391" fmla="*/ 122449 h 316759"/>
                            <a:gd name="connsiteX392" fmla="*/ 80391 w 214956"/>
                            <a:gd name="connsiteY392" fmla="*/ 129117 h 316759"/>
                            <a:gd name="connsiteX393" fmla="*/ 84201 w 214956"/>
                            <a:gd name="connsiteY393" fmla="*/ 131022 h 316759"/>
                            <a:gd name="connsiteX394" fmla="*/ 79438 w 214956"/>
                            <a:gd name="connsiteY394" fmla="*/ 132927 h 316759"/>
                            <a:gd name="connsiteX395" fmla="*/ 77534 w 214956"/>
                            <a:gd name="connsiteY395" fmla="*/ 132927 h 316759"/>
                            <a:gd name="connsiteX396" fmla="*/ 75628 w 214956"/>
                            <a:gd name="connsiteY396" fmla="*/ 137689 h 316759"/>
                            <a:gd name="connsiteX397" fmla="*/ 79438 w 214956"/>
                            <a:gd name="connsiteY397" fmla="*/ 136737 h 316759"/>
                            <a:gd name="connsiteX398" fmla="*/ 82296 w 214956"/>
                            <a:gd name="connsiteY398" fmla="*/ 136737 h 316759"/>
                            <a:gd name="connsiteX399" fmla="*/ 82296 w 214956"/>
                            <a:gd name="connsiteY399" fmla="*/ 139594 h 316759"/>
                            <a:gd name="connsiteX400" fmla="*/ 81344 w 214956"/>
                            <a:gd name="connsiteY400" fmla="*/ 145309 h 316759"/>
                            <a:gd name="connsiteX401" fmla="*/ 75628 w 214956"/>
                            <a:gd name="connsiteY401" fmla="*/ 152929 h 316759"/>
                            <a:gd name="connsiteX402" fmla="*/ 76581 w 214956"/>
                            <a:gd name="connsiteY402" fmla="*/ 156739 h 316759"/>
                            <a:gd name="connsiteX403" fmla="*/ 76581 w 214956"/>
                            <a:gd name="connsiteY403" fmla="*/ 151977 h 316759"/>
                            <a:gd name="connsiteX404" fmla="*/ 52769 w 214956"/>
                            <a:gd name="connsiteY404" fmla="*/ 259609 h 316759"/>
                            <a:gd name="connsiteX405" fmla="*/ 51816 w 214956"/>
                            <a:gd name="connsiteY405" fmla="*/ 256752 h 316759"/>
                            <a:gd name="connsiteX406" fmla="*/ 45149 w 214956"/>
                            <a:gd name="connsiteY406" fmla="*/ 251989 h 316759"/>
                            <a:gd name="connsiteX407" fmla="*/ 43244 w 214956"/>
                            <a:gd name="connsiteY407" fmla="*/ 251037 h 316759"/>
                            <a:gd name="connsiteX408" fmla="*/ 43244 w 214956"/>
                            <a:gd name="connsiteY408" fmla="*/ 251989 h 316759"/>
                            <a:gd name="connsiteX409" fmla="*/ 45149 w 214956"/>
                            <a:gd name="connsiteY409" fmla="*/ 256752 h 316759"/>
                            <a:gd name="connsiteX410" fmla="*/ 48006 w 214956"/>
                            <a:gd name="connsiteY410" fmla="*/ 262467 h 316759"/>
                            <a:gd name="connsiteX411" fmla="*/ 52769 w 214956"/>
                            <a:gd name="connsiteY411" fmla="*/ 259609 h 316759"/>
                            <a:gd name="connsiteX412" fmla="*/ 45149 w 214956"/>
                            <a:gd name="connsiteY412" fmla="*/ 113877 h 316759"/>
                            <a:gd name="connsiteX413" fmla="*/ 43244 w 214956"/>
                            <a:gd name="connsiteY413" fmla="*/ 116734 h 316759"/>
                            <a:gd name="connsiteX414" fmla="*/ 45149 w 214956"/>
                            <a:gd name="connsiteY414" fmla="*/ 118639 h 316759"/>
                            <a:gd name="connsiteX415" fmla="*/ 48006 w 214956"/>
                            <a:gd name="connsiteY415" fmla="*/ 116734 h 316759"/>
                            <a:gd name="connsiteX416" fmla="*/ 45149 w 214956"/>
                            <a:gd name="connsiteY416" fmla="*/ 113877 h 316759"/>
                            <a:gd name="connsiteX417" fmla="*/ 43244 w 214956"/>
                            <a:gd name="connsiteY417" fmla="*/ 46249 h 316759"/>
                            <a:gd name="connsiteX418" fmla="*/ 45149 w 214956"/>
                            <a:gd name="connsiteY418" fmla="*/ 48154 h 316759"/>
                            <a:gd name="connsiteX419" fmla="*/ 46101 w 214956"/>
                            <a:gd name="connsiteY419" fmla="*/ 47202 h 316759"/>
                            <a:gd name="connsiteX420" fmla="*/ 43244 w 214956"/>
                            <a:gd name="connsiteY420" fmla="*/ 46249 h 316759"/>
                            <a:gd name="connsiteX421" fmla="*/ 43244 w 214956"/>
                            <a:gd name="connsiteY421" fmla="*/ 46249 h 316759"/>
                            <a:gd name="connsiteX422" fmla="*/ 44196 w 214956"/>
                            <a:gd name="connsiteY422" fmla="*/ 208174 h 316759"/>
                            <a:gd name="connsiteX423" fmla="*/ 45149 w 214956"/>
                            <a:gd name="connsiteY423" fmla="*/ 208174 h 316759"/>
                            <a:gd name="connsiteX424" fmla="*/ 45149 w 214956"/>
                            <a:gd name="connsiteY424" fmla="*/ 208174 h 316759"/>
                            <a:gd name="connsiteX425" fmla="*/ 44196 w 214956"/>
                            <a:gd name="connsiteY425" fmla="*/ 208174 h 316759"/>
                            <a:gd name="connsiteX426" fmla="*/ 44196 w 214956"/>
                            <a:gd name="connsiteY426" fmla="*/ 208174 h 316759"/>
                            <a:gd name="connsiteX427" fmla="*/ 46101 w 214956"/>
                            <a:gd name="connsiteY427" fmla="*/ 62442 h 316759"/>
                            <a:gd name="connsiteX428" fmla="*/ 46101 w 214956"/>
                            <a:gd name="connsiteY428" fmla="*/ 60537 h 316759"/>
                            <a:gd name="connsiteX429" fmla="*/ 45149 w 214956"/>
                            <a:gd name="connsiteY429" fmla="*/ 59584 h 316759"/>
                            <a:gd name="connsiteX430" fmla="*/ 44196 w 214956"/>
                            <a:gd name="connsiteY430" fmla="*/ 61489 h 316759"/>
                            <a:gd name="connsiteX431" fmla="*/ 46101 w 214956"/>
                            <a:gd name="connsiteY431" fmla="*/ 62442 h 316759"/>
                            <a:gd name="connsiteX432" fmla="*/ 49911 w 214956"/>
                            <a:gd name="connsiteY432" fmla="*/ 64347 h 316759"/>
                            <a:gd name="connsiteX433" fmla="*/ 49911 w 214956"/>
                            <a:gd name="connsiteY433" fmla="*/ 60537 h 316759"/>
                            <a:gd name="connsiteX434" fmla="*/ 49911 w 214956"/>
                            <a:gd name="connsiteY434" fmla="*/ 57679 h 316759"/>
                            <a:gd name="connsiteX435" fmla="*/ 50863 w 214956"/>
                            <a:gd name="connsiteY435" fmla="*/ 56727 h 316759"/>
                            <a:gd name="connsiteX436" fmla="*/ 51816 w 214956"/>
                            <a:gd name="connsiteY436" fmla="*/ 54822 h 316759"/>
                            <a:gd name="connsiteX437" fmla="*/ 49911 w 214956"/>
                            <a:gd name="connsiteY437" fmla="*/ 55774 h 316759"/>
                            <a:gd name="connsiteX438" fmla="*/ 49911 w 214956"/>
                            <a:gd name="connsiteY438" fmla="*/ 56727 h 316759"/>
                            <a:gd name="connsiteX439" fmla="*/ 46101 w 214956"/>
                            <a:gd name="connsiteY439" fmla="*/ 62442 h 316759"/>
                            <a:gd name="connsiteX440" fmla="*/ 47053 w 214956"/>
                            <a:gd name="connsiteY440" fmla="*/ 228177 h 316759"/>
                            <a:gd name="connsiteX441" fmla="*/ 47053 w 214956"/>
                            <a:gd name="connsiteY441" fmla="*/ 229129 h 316759"/>
                            <a:gd name="connsiteX442" fmla="*/ 46101 w 214956"/>
                            <a:gd name="connsiteY442" fmla="*/ 229129 h 316759"/>
                            <a:gd name="connsiteX443" fmla="*/ 46101 w 214956"/>
                            <a:gd name="connsiteY443" fmla="*/ 228177 h 316759"/>
                            <a:gd name="connsiteX444" fmla="*/ 46101 w 214956"/>
                            <a:gd name="connsiteY444" fmla="*/ 226272 h 316759"/>
                            <a:gd name="connsiteX445" fmla="*/ 47053 w 214956"/>
                            <a:gd name="connsiteY445" fmla="*/ 228177 h 316759"/>
                            <a:gd name="connsiteX446" fmla="*/ 48959 w 214956"/>
                            <a:gd name="connsiteY446" fmla="*/ 107209 h 316759"/>
                            <a:gd name="connsiteX447" fmla="*/ 47053 w 214956"/>
                            <a:gd name="connsiteY447" fmla="*/ 107209 h 316759"/>
                            <a:gd name="connsiteX448" fmla="*/ 47053 w 214956"/>
                            <a:gd name="connsiteY448" fmla="*/ 108162 h 316759"/>
                            <a:gd name="connsiteX449" fmla="*/ 48959 w 214956"/>
                            <a:gd name="connsiteY449" fmla="*/ 109114 h 316759"/>
                            <a:gd name="connsiteX450" fmla="*/ 48959 w 214956"/>
                            <a:gd name="connsiteY450" fmla="*/ 107209 h 316759"/>
                            <a:gd name="connsiteX451" fmla="*/ 48006 w 214956"/>
                            <a:gd name="connsiteY451" fmla="*/ 80539 h 316759"/>
                            <a:gd name="connsiteX452" fmla="*/ 49911 w 214956"/>
                            <a:gd name="connsiteY452" fmla="*/ 80539 h 316759"/>
                            <a:gd name="connsiteX453" fmla="*/ 48006 w 214956"/>
                            <a:gd name="connsiteY453" fmla="*/ 78634 h 316759"/>
                            <a:gd name="connsiteX454" fmla="*/ 46101 w 214956"/>
                            <a:gd name="connsiteY454" fmla="*/ 79587 h 316759"/>
                            <a:gd name="connsiteX455" fmla="*/ 48006 w 214956"/>
                            <a:gd name="connsiteY455" fmla="*/ 80539 h 316759"/>
                            <a:gd name="connsiteX456" fmla="*/ 48006 w 214956"/>
                            <a:gd name="connsiteY456" fmla="*/ 87207 h 316759"/>
                            <a:gd name="connsiteX457" fmla="*/ 47053 w 214956"/>
                            <a:gd name="connsiteY457" fmla="*/ 88159 h 316759"/>
                            <a:gd name="connsiteX458" fmla="*/ 48006 w 214956"/>
                            <a:gd name="connsiteY458" fmla="*/ 89112 h 316759"/>
                            <a:gd name="connsiteX459" fmla="*/ 48006 w 214956"/>
                            <a:gd name="connsiteY459" fmla="*/ 87207 h 316759"/>
                            <a:gd name="connsiteX460" fmla="*/ 48006 w 214956"/>
                            <a:gd name="connsiteY460" fmla="*/ 87207 h 316759"/>
                            <a:gd name="connsiteX461" fmla="*/ 48006 w 214956"/>
                            <a:gd name="connsiteY461" fmla="*/ 212937 h 316759"/>
                            <a:gd name="connsiteX462" fmla="*/ 51816 w 214956"/>
                            <a:gd name="connsiteY462" fmla="*/ 211984 h 316759"/>
                            <a:gd name="connsiteX463" fmla="*/ 52769 w 214956"/>
                            <a:gd name="connsiteY463" fmla="*/ 211984 h 316759"/>
                            <a:gd name="connsiteX464" fmla="*/ 50863 w 214956"/>
                            <a:gd name="connsiteY464" fmla="*/ 215794 h 316759"/>
                            <a:gd name="connsiteX465" fmla="*/ 50863 w 214956"/>
                            <a:gd name="connsiteY465" fmla="*/ 217699 h 316759"/>
                            <a:gd name="connsiteX466" fmla="*/ 52769 w 214956"/>
                            <a:gd name="connsiteY466" fmla="*/ 216747 h 316759"/>
                            <a:gd name="connsiteX467" fmla="*/ 52769 w 214956"/>
                            <a:gd name="connsiteY467" fmla="*/ 211984 h 316759"/>
                            <a:gd name="connsiteX468" fmla="*/ 48959 w 214956"/>
                            <a:gd name="connsiteY468" fmla="*/ 211984 h 316759"/>
                            <a:gd name="connsiteX469" fmla="*/ 48006 w 214956"/>
                            <a:gd name="connsiteY469" fmla="*/ 212937 h 316759"/>
                            <a:gd name="connsiteX470" fmla="*/ 50863 w 214956"/>
                            <a:gd name="connsiteY470" fmla="*/ 70062 h 316759"/>
                            <a:gd name="connsiteX471" fmla="*/ 49911 w 214956"/>
                            <a:gd name="connsiteY471" fmla="*/ 69109 h 316759"/>
                            <a:gd name="connsiteX472" fmla="*/ 48006 w 214956"/>
                            <a:gd name="connsiteY472" fmla="*/ 71014 h 316759"/>
                            <a:gd name="connsiteX473" fmla="*/ 48959 w 214956"/>
                            <a:gd name="connsiteY473" fmla="*/ 71967 h 316759"/>
                            <a:gd name="connsiteX474" fmla="*/ 50863 w 214956"/>
                            <a:gd name="connsiteY474" fmla="*/ 70062 h 316759"/>
                            <a:gd name="connsiteX475" fmla="*/ 52769 w 214956"/>
                            <a:gd name="connsiteY475" fmla="*/ 253894 h 316759"/>
                            <a:gd name="connsiteX476" fmla="*/ 50863 w 214956"/>
                            <a:gd name="connsiteY476" fmla="*/ 253894 h 316759"/>
                            <a:gd name="connsiteX477" fmla="*/ 51816 w 214956"/>
                            <a:gd name="connsiteY477" fmla="*/ 255799 h 316759"/>
                            <a:gd name="connsiteX478" fmla="*/ 52769 w 214956"/>
                            <a:gd name="connsiteY478" fmla="*/ 253894 h 316759"/>
                            <a:gd name="connsiteX479" fmla="*/ 49911 w 214956"/>
                            <a:gd name="connsiteY479" fmla="*/ 89112 h 316759"/>
                            <a:gd name="connsiteX480" fmla="*/ 50863 w 214956"/>
                            <a:gd name="connsiteY480" fmla="*/ 90064 h 316759"/>
                            <a:gd name="connsiteX481" fmla="*/ 52769 w 214956"/>
                            <a:gd name="connsiteY481" fmla="*/ 86254 h 316759"/>
                            <a:gd name="connsiteX482" fmla="*/ 51816 w 214956"/>
                            <a:gd name="connsiteY482" fmla="*/ 84349 h 316759"/>
                            <a:gd name="connsiteX483" fmla="*/ 49911 w 214956"/>
                            <a:gd name="connsiteY483" fmla="*/ 89112 h 316759"/>
                            <a:gd name="connsiteX484" fmla="*/ 52769 w 214956"/>
                            <a:gd name="connsiteY484" fmla="*/ 112924 h 316759"/>
                            <a:gd name="connsiteX485" fmla="*/ 50863 w 214956"/>
                            <a:gd name="connsiteY485" fmla="*/ 115782 h 316759"/>
                            <a:gd name="connsiteX486" fmla="*/ 51816 w 214956"/>
                            <a:gd name="connsiteY486" fmla="*/ 117687 h 316759"/>
                            <a:gd name="connsiteX487" fmla="*/ 53721 w 214956"/>
                            <a:gd name="connsiteY487" fmla="*/ 114829 h 316759"/>
                            <a:gd name="connsiteX488" fmla="*/ 52769 w 214956"/>
                            <a:gd name="connsiteY488" fmla="*/ 112924 h 316759"/>
                            <a:gd name="connsiteX489" fmla="*/ 55626 w 214956"/>
                            <a:gd name="connsiteY489" fmla="*/ 255799 h 316759"/>
                            <a:gd name="connsiteX490" fmla="*/ 55626 w 214956"/>
                            <a:gd name="connsiteY490" fmla="*/ 253894 h 316759"/>
                            <a:gd name="connsiteX491" fmla="*/ 51816 w 214956"/>
                            <a:gd name="connsiteY491" fmla="*/ 251037 h 316759"/>
                            <a:gd name="connsiteX492" fmla="*/ 51816 w 214956"/>
                            <a:gd name="connsiteY492" fmla="*/ 253894 h 316759"/>
                            <a:gd name="connsiteX493" fmla="*/ 55626 w 214956"/>
                            <a:gd name="connsiteY493" fmla="*/ 255799 h 316759"/>
                            <a:gd name="connsiteX494" fmla="*/ 54674 w 214956"/>
                            <a:gd name="connsiteY494" fmla="*/ 237702 h 316759"/>
                            <a:gd name="connsiteX495" fmla="*/ 52769 w 214956"/>
                            <a:gd name="connsiteY495" fmla="*/ 238654 h 316759"/>
                            <a:gd name="connsiteX496" fmla="*/ 54674 w 214956"/>
                            <a:gd name="connsiteY496" fmla="*/ 239607 h 316759"/>
                            <a:gd name="connsiteX497" fmla="*/ 56578 w 214956"/>
                            <a:gd name="connsiteY497" fmla="*/ 238654 h 316759"/>
                            <a:gd name="connsiteX498" fmla="*/ 54674 w 214956"/>
                            <a:gd name="connsiteY498" fmla="*/ 237702 h 316759"/>
                            <a:gd name="connsiteX499" fmla="*/ 55626 w 214956"/>
                            <a:gd name="connsiteY499" fmla="*/ 260562 h 316759"/>
                            <a:gd name="connsiteX500" fmla="*/ 52769 w 214956"/>
                            <a:gd name="connsiteY500" fmla="*/ 259609 h 316759"/>
                            <a:gd name="connsiteX501" fmla="*/ 52769 w 214956"/>
                            <a:gd name="connsiteY501" fmla="*/ 263419 h 316759"/>
                            <a:gd name="connsiteX502" fmla="*/ 54674 w 214956"/>
                            <a:gd name="connsiteY502" fmla="*/ 264372 h 316759"/>
                            <a:gd name="connsiteX503" fmla="*/ 56578 w 214956"/>
                            <a:gd name="connsiteY503" fmla="*/ 263419 h 316759"/>
                            <a:gd name="connsiteX504" fmla="*/ 55626 w 214956"/>
                            <a:gd name="connsiteY504" fmla="*/ 260562 h 316759"/>
                            <a:gd name="connsiteX505" fmla="*/ 54674 w 214956"/>
                            <a:gd name="connsiteY505" fmla="*/ 72919 h 316759"/>
                            <a:gd name="connsiteX506" fmla="*/ 54674 w 214956"/>
                            <a:gd name="connsiteY506" fmla="*/ 72919 h 316759"/>
                            <a:gd name="connsiteX507" fmla="*/ 56578 w 214956"/>
                            <a:gd name="connsiteY507" fmla="*/ 72919 h 316759"/>
                            <a:gd name="connsiteX508" fmla="*/ 54674 w 214956"/>
                            <a:gd name="connsiteY508" fmla="*/ 72919 h 316759"/>
                            <a:gd name="connsiteX509" fmla="*/ 54674 w 214956"/>
                            <a:gd name="connsiteY509" fmla="*/ 72919 h 316759"/>
                            <a:gd name="connsiteX510" fmla="*/ 55626 w 214956"/>
                            <a:gd name="connsiteY510" fmla="*/ 79587 h 316759"/>
                            <a:gd name="connsiteX511" fmla="*/ 57531 w 214956"/>
                            <a:gd name="connsiteY511" fmla="*/ 81492 h 316759"/>
                            <a:gd name="connsiteX512" fmla="*/ 58484 w 214956"/>
                            <a:gd name="connsiteY512" fmla="*/ 80539 h 316759"/>
                            <a:gd name="connsiteX513" fmla="*/ 56578 w 214956"/>
                            <a:gd name="connsiteY513" fmla="*/ 78634 h 316759"/>
                            <a:gd name="connsiteX514" fmla="*/ 55626 w 214956"/>
                            <a:gd name="connsiteY514" fmla="*/ 79587 h 316759"/>
                            <a:gd name="connsiteX515" fmla="*/ 55626 w 214956"/>
                            <a:gd name="connsiteY515" fmla="*/ 217699 h 316759"/>
                            <a:gd name="connsiteX516" fmla="*/ 55626 w 214956"/>
                            <a:gd name="connsiteY516" fmla="*/ 217699 h 316759"/>
                            <a:gd name="connsiteX517" fmla="*/ 56578 w 214956"/>
                            <a:gd name="connsiteY517" fmla="*/ 217699 h 316759"/>
                            <a:gd name="connsiteX518" fmla="*/ 55626 w 214956"/>
                            <a:gd name="connsiteY518" fmla="*/ 217699 h 316759"/>
                            <a:gd name="connsiteX519" fmla="*/ 55626 w 214956"/>
                            <a:gd name="connsiteY519" fmla="*/ 217699 h 316759"/>
                            <a:gd name="connsiteX520" fmla="*/ 58484 w 214956"/>
                            <a:gd name="connsiteY520" fmla="*/ 84349 h 316759"/>
                            <a:gd name="connsiteX521" fmla="*/ 57531 w 214956"/>
                            <a:gd name="connsiteY521" fmla="*/ 85302 h 316759"/>
                            <a:gd name="connsiteX522" fmla="*/ 58484 w 214956"/>
                            <a:gd name="connsiteY522" fmla="*/ 87207 h 316759"/>
                            <a:gd name="connsiteX523" fmla="*/ 59436 w 214956"/>
                            <a:gd name="connsiteY523" fmla="*/ 86254 h 316759"/>
                            <a:gd name="connsiteX524" fmla="*/ 58484 w 214956"/>
                            <a:gd name="connsiteY524" fmla="*/ 84349 h 316759"/>
                            <a:gd name="connsiteX525" fmla="*/ 59436 w 214956"/>
                            <a:gd name="connsiteY525" fmla="*/ 126259 h 316759"/>
                            <a:gd name="connsiteX526" fmla="*/ 57531 w 214956"/>
                            <a:gd name="connsiteY526" fmla="*/ 126259 h 316759"/>
                            <a:gd name="connsiteX527" fmla="*/ 57531 w 214956"/>
                            <a:gd name="connsiteY527" fmla="*/ 128164 h 316759"/>
                            <a:gd name="connsiteX528" fmla="*/ 59436 w 214956"/>
                            <a:gd name="connsiteY528" fmla="*/ 129117 h 316759"/>
                            <a:gd name="connsiteX529" fmla="*/ 59436 w 214956"/>
                            <a:gd name="connsiteY529" fmla="*/ 128164 h 316759"/>
                            <a:gd name="connsiteX530" fmla="*/ 59436 w 214956"/>
                            <a:gd name="connsiteY530" fmla="*/ 126259 h 316759"/>
                            <a:gd name="connsiteX531" fmla="*/ 66103 w 214956"/>
                            <a:gd name="connsiteY531" fmla="*/ 149119 h 316759"/>
                            <a:gd name="connsiteX532" fmla="*/ 66103 w 214956"/>
                            <a:gd name="connsiteY532" fmla="*/ 145309 h 316759"/>
                            <a:gd name="connsiteX533" fmla="*/ 66103 w 214956"/>
                            <a:gd name="connsiteY533" fmla="*/ 145309 h 316759"/>
                            <a:gd name="connsiteX534" fmla="*/ 59436 w 214956"/>
                            <a:gd name="connsiteY534" fmla="*/ 148167 h 316759"/>
                            <a:gd name="connsiteX535" fmla="*/ 59436 w 214956"/>
                            <a:gd name="connsiteY535" fmla="*/ 150072 h 316759"/>
                            <a:gd name="connsiteX536" fmla="*/ 61341 w 214956"/>
                            <a:gd name="connsiteY536" fmla="*/ 148167 h 316759"/>
                            <a:gd name="connsiteX537" fmla="*/ 64199 w 214956"/>
                            <a:gd name="connsiteY537" fmla="*/ 149119 h 316759"/>
                            <a:gd name="connsiteX538" fmla="*/ 65151 w 214956"/>
                            <a:gd name="connsiteY538" fmla="*/ 150072 h 316759"/>
                            <a:gd name="connsiteX539" fmla="*/ 66103 w 214956"/>
                            <a:gd name="connsiteY539" fmla="*/ 149119 h 316759"/>
                            <a:gd name="connsiteX540" fmla="*/ 60388 w 214956"/>
                            <a:gd name="connsiteY540" fmla="*/ 225319 h 316759"/>
                            <a:gd name="connsiteX541" fmla="*/ 60388 w 214956"/>
                            <a:gd name="connsiteY541" fmla="*/ 225319 h 316759"/>
                            <a:gd name="connsiteX542" fmla="*/ 63246 w 214956"/>
                            <a:gd name="connsiteY542" fmla="*/ 226272 h 316759"/>
                            <a:gd name="connsiteX543" fmla="*/ 64199 w 214956"/>
                            <a:gd name="connsiteY543" fmla="*/ 224367 h 316759"/>
                            <a:gd name="connsiteX544" fmla="*/ 60388 w 214956"/>
                            <a:gd name="connsiteY544" fmla="*/ 225319 h 316759"/>
                            <a:gd name="connsiteX545" fmla="*/ 64199 w 214956"/>
                            <a:gd name="connsiteY545" fmla="*/ 231034 h 316759"/>
                            <a:gd name="connsiteX546" fmla="*/ 62294 w 214956"/>
                            <a:gd name="connsiteY546" fmla="*/ 236749 h 316759"/>
                            <a:gd name="connsiteX547" fmla="*/ 63246 w 214956"/>
                            <a:gd name="connsiteY547" fmla="*/ 236749 h 316759"/>
                            <a:gd name="connsiteX548" fmla="*/ 66103 w 214956"/>
                            <a:gd name="connsiteY548" fmla="*/ 232939 h 316759"/>
                            <a:gd name="connsiteX549" fmla="*/ 64199 w 214956"/>
                            <a:gd name="connsiteY549" fmla="*/ 231034 h 316759"/>
                            <a:gd name="connsiteX550" fmla="*/ 64199 w 214956"/>
                            <a:gd name="connsiteY550" fmla="*/ 92922 h 316759"/>
                            <a:gd name="connsiteX551" fmla="*/ 66103 w 214956"/>
                            <a:gd name="connsiteY551" fmla="*/ 97684 h 316759"/>
                            <a:gd name="connsiteX552" fmla="*/ 68009 w 214956"/>
                            <a:gd name="connsiteY552" fmla="*/ 93874 h 316759"/>
                            <a:gd name="connsiteX553" fmla="*/ 64199 w 214956"/>
                            <a:gd name="connsiteY553" fmla="*/ 90064 h 316759"/>
                            <a:gd name="connsiteX554" fmla="*/ 64199 w 214956"/>
                            <a:gd name="connsiteY554" fmla="*/ 92922 h 316759"/>
                            <a:gd name="connsiteX555" fmla="*/ 67056 w 214956"/>
                            <a:gd name="connsiteY555" fmla="*/ 241512 h 316759"/>
                            <a:gd name="connsiteX556" fmla="*/ 69913 w 214956"/>
                            <a:gd name="connsiteY556" fmla="*/ 236749 h 316759"/>
                            <a:gd name="connsiteX557" fmla="*/ 68961 w 214956"/>
                            <a:gd name="connsiteY557" fmla="*/ 234844 h 316759"/>
                            <a:gd name="connsiteX558" fmla="*/ 65151 w 214956"/>
                            <a:gd name="connsiteY558" fmla="*/ 238654 h 316759"/>
                            <a:gd name="connsiteX559" fmla="*/ 67056 w 214956"/>
                            <a:gd name="connsiteY559" fmla="*/ 241512 h 316759"/>
                            <a:gd name="connsiteX560" fmla="*/ 67056 w 214956"/>
                            <a:gd name="connsiteY560" fmla="*/ 253894 h 316759"/>
                            <a:gd name="connsiteX561" fmla="*/ 67056 w 214956"/>
                            <a:gd name="connsiteY561" fmla="*/ 253894 h 316759"/>
                            <a:gd name="connsiteX562" fmla="*/ 66103 w 214956"/>
                            <a:gd name="connsiteY562" fmla="*/ 253894 h 316759"/>
                            <a:gd name="connsiteX563" fmla="*/ 66103 w 214956"/>
                            <a:gd name="connsiteY563" fmla="*/ 254847 h 316759"/>
                            <a:gd name="connsiteX564" fmla="*/ 67056 w 214956"/>
                            <a:gd name="connsiteY564" fmla="*/ 253894 h 316759"/>
                            <a:gd name="connsiteX565" fmla="*/ 69913 w 214956"/>
                            <a:gd name="connsiteY565" fmla="*/ 159597 h 316759"/>
                            <a:gd name="connsiteX566" fmla="*/ 66103 w 214956"/>
                            <a:gd name="connsiteY566" fmla="*/ 155787 h 316759"/>
                            <a:gd name="connsiteX567" fmla="*/ 66103 w 214956"/>
                            <a:gd name="connsiteY567" fmla="*/ 156739 h 316759"/>
                            <a:gd name="connsiteX568" fmla="*/ 69913 w 214956"/>
                            <a:gd name="connsiteY568" fmla="*/ 160549 h 316759"/>
                            <a:gd name="connsiteX569" fmla="*/ 69913 w 214956"/>
                            <a:gd name="connsiteY569" fmla="*/ 159597 h 316759"/>
                            <a:gd name="connsiteX570" fmla="*/ 67056 w 214956"/>
                            <a:gd name="connsiteY570" fmla="*/ 125307 h 316759"/>
                            <a:gd name="connsiteX571" fmla="*/ 68961 w 214956"/>
                            <a:gd name="connsiteY571" fmla="*/ 127212 h 316759"/>
                            <a:gd name="connsiteX572" fmla="*/ 70866 w 214956"/>
                            <a:gd name="connsiteY572" fmla="*/ 125307 h 316759"/>
                            <a:gd name="connsiteX573" fmla="*/ 70866 w 214956"/>
                            <a:gd name="connsiteY573" fmla="*/ 119592 h 316759"/>
                            <a:gd name="connsiteX574" fmla="*/ 67056 w 214956"/>
                            <a:gd name="connsiteY574" fmla="*/ 117687 h 316759"/>
                            <a:gd name="connsiteX575" fmla="*/ 67056 w 214956"/>
                            <a:gd name="connsiteY575" fmla="*/ 125307 h 316759"/>
                            <a:gd name="connsiteX576" fmla="*/ 67056 w 214956"/>
                            <a:gd name="connsiteY576" fmla="*/ 82444 h 316759"/>
                            <a:gd name="connsiteX577" fmla="*/ 67056 w 214956"/>
                            <a:gd name="connsiteY577" fmla="*/ 82444 h 316759"/>
                            <a:gd name="connsiteX578" fmla="*/ 68961 w 214956"/>
                            <a:gd name="connsiteY578" fmla="*/ 81492 h 316759"/>
                            <a:gd name="connsiteX579" fmla="*/ 68009 w 214956"/>
                            <a:gd name="connsiteY579" fmla="*/ 81492 h 316759"/>
                            <a:gd name="connsiteX580" fmla="*/ 67056 w 214956"/>
                            <a:gd name="connsiteY580" fmla="*/ 82444 h 316759"/>
                            <a:gd name="connsiteX581" fmla="*/ 75628 w 214956"/>
                            <a:gd name="connsiteY581" fmla="*/ 129117 h 316759"/>
                            <a:gd name="connsiteX582" fmla="*/ 75628 w 214956"/>
                            <a:gd name="connsiteY582" fmla="*/ 129117 h 316759"/>
                            <a:gd name="connsiteX583" fmla="*/ 75628 w 214956"/>
                            <a:gd name="connsiteY583" fmla="*/ 128164 h 316759"/>
                            <a:gd name="connsiteX584" fmla="*/ 75628 w 214956"/>
                            <a:gd name="connsiteY584" fmla="*/ 129117 h 316759"/>
                            <a:gd name="connsiteX585" fmla="*/ 75628 w 214956"/>
                            <a:gd name="connsiteY585" fmla="*/ 129117 h 316759"/>
                            <a:gd name="connsiteX586" fmla="*/ 84201 w 214956"/>
                            <a:gd name="connsiteY586" fmla="*/ 161502 h 316759"/>
                            <a:gd name="connsiteX587" fmla="*/ 83249 w 214956"/>
                            <a:gd name="connsiteY587" fmla="*/ 160549 h 316759"/>
                            <a:gd name="connsiteX588" fmla="*/ 77534 w 214956"/>
                            <a:gd name="connsiteY588" fmla="*/ 158644 h 316759"/>
                            <a:gd name="connsiteX589" fmla="*/ 76581 w 214956"/>
                            <a:gd name="connsiteY589" fmla="*/ 160549 h 316759"/>
                            <a:gd name="connsiteX590" fmla="*/ 82296 w 214956"/>
                            <a:gd name="connsiteY590" fmla="*/ 163407 h 316759"/>
                            <a:gd name="connsiteX591" fmla="*/ 84201 w 214956"/>
                            <a:gd name="connsiteY591" fmla="*/ 161502 h 316759"/>
                            <a:gd name="connsiteX592" fmla="*/ 79438 w 214956"/>
                            <a:gd name="connsiteY592" fmla="*/ 106257 h 316759"/>
                            <a:gd name="connsiteX593" fmla="*/ 79438 w 214956"/>
                            <a:gd name="connsiteY593" fmla="*/ 108162 h 316759"/>
                            <a:gd name="connsiteX594" fmla="*/ 77534 w 214956"/>
                            <a:gd name="connsiteY594" fmla="*/ 107209 h 316759"/>
                            <a:gd name="connsiteX595" fmla="*/ 76581 w 214956"/>
                            <a:gd name="connsiteY595" fmla="*/ 105304 h 316759"/>
                            <a:gd name="connsiteX596" fmla="*/ 79438 w 214956"/>
                            <a:gd name="connsiteY596" fmla="*/ 106257 h 316759"/>
                            <a:gd name="connsiteX597" fmla="*/ 120396 w 214956"/>
                            <a:gd name="connsiteY597" fmla="*/ 171979 h 316759"/>
                            <a:gd name="connsiteX598" fmla="*/ 115634 w 214956"/>
                            <a:gd name="connsiteY598" fmla="*/ 171979 h 316759"/>
                            <a:gd name="connsiteX599" fmla="*/ 113728 w 214956"/>
                            <a:gd name="connsiteY599" fmla="*/ 176742 h 316759"/>
                            <a:gd name="connsiteX600" fmla="*/ 120396 w 214956"/>
                            <a:gd name="connsiteY600" fmla="*/ 183409 h 316759"/>
                            <a:gd name="connsiteX601" fmla="*/ 124206 w 214956"/>
                            <a:gd name="connsiteY601" fmla="*/ 184362 h 316759"/>
                            <a:gd name="connsiteX602" fmla="*/ 124206 w 214956"/>
                            <a:gd name="connsiteY602" fmla="*/ 180552 h 316759"/>
                            <a:gd name="connsiteX603" fmla="*/ 127063 w 214956"/>
                            <a:gd name="connsiteY603" fmla="*/ 175789 h 316759"/>
                            <a:gd name="connsiteX604" fmla="*/ 130874 w 214956"/>
                            <a:gd name="connsiteY604" fmla="*/ 176742 h 316759"/>
                            <a:gd name="connsiteX605" fmla="*/ 131826 w 214956"/>
                            <a:gd name="connsiteY605" fmla="*/ 175789 h 316759"/>
                            <a:gd name="connsiteX606" fmla="*/ 128016 w 214956"/>
                            <a:gd name="connsiteY606" fmla="*/ 175789 h 316759"/>
                            <a:gd name="connsiteX607" fmla="*/ 127063 w 214956"/>
                            <a:gd name="connsiteY607" fmla="*/ 175789 h 316759"/>
                            <a:gd name="connsiteX608" fmla="*/ 126111 w 214956"/>
                            <a:gd name="connsiteY608" fmla="*/ 171979 h 316759"/>
                            <a:gd name="connsiteX609" fmla="*/ 126111 w 214956"/>
                            <a:gd name="connsiteY609" fmla="*/ 171979 h 316759"/>
                            <a:gd name="connsiteX610" fmla="*/ 126111 w 214956"/>
                            <a:gd name="connsiteY610" fmla="*/ 171979 h 316759"/>
                            <a:gd name="connsiteX611" fmla="*/ 120396 w 214956"/>
                            <a:gd name="connsiteY611" fmla="*/ 169122 h 316759"/>
                            <a:gd name="connsiteX612" fmla="*/ 114681 w 214956"/>
                            <a:gd name="connsiteY612" fmla="*/ 168169 h 316759"/>
                            <a:gd name="connsiteX613" fmla="*/ 113728 w 214956"/>
                            <a:gd name="connsiteY613" fmla="*/ 168169 h 316759"/>
                            <a:gd name="connsiteX614" fmla="*/ 113728 w 214956"/>
                            <a:gd name="connsiteY614" fmla="*/ 166264 h 316759"/>
                            <a:gd name="connsiteX615" fmla="*/ 111824 w 214956"/>
                            <a:gd name="connsiteY615" fmla="*/ 161502 h 316759"/>
                            <a:gd name="connsiteX616" fmla="*/ 116586 w 214956"/>
                            <a:gd name="connsiteY616" fmla="*/ 159597 h 316759"/>
                            <a:gd name="connsiteX617" fmla="*/ 123253 w 214956"/>
                            <a:gd name="connsiteY617" fmla="*/ 157692 h 316759"/>
                            <a:gd name="connsiteX618" fmla="*/ 126111 w 214956"/>
                            <a:gd name="connsiteY618" fmla="*/ 155787 h 316759"/>
                            <a:gd name="connsiteX619" fmla="*/ 128969 w 214956"/>
                            <a:gd name="connsiteY619" fmla="*/ 157692 h 316759"/>
                            <a:gd name="connsiteX620" fmla="*/ 131826 w 214956"/>
                            <a:gd name="connsiteY620" fmla="*/ 164359 h 316759"/>
                            <a:gd name="connsiteX621" fmla="*/ 129921 w 214956"/>
                            <a:gd name="connsiteY621" fmla="*/ 166264 h 316759"/>
                            <a:gd name="connsiteX622" fmla="*/ 132778 w 214956"/>
                            <a:gd name="connsiteY622" fmla="*/ 173884 h 316759"/>
                            <a:gd name="connsiteX623" fmla="*/ 135636 w 214956"/>
                            <a:gd name="connsiteY623" fmla="*/ 173884 h 316759"/>
                            <a:gd name="connsiteX624" fmla="*/ 134684 w 214956"/>
                            <a:gd name="connsiteY624" fmla="*/ 171027 h 316759"/>
                            <a:gd name="connsiteX625" fmla="*/ 134684 w 214956"/>
                            <a:gd name="connsiteY625" fmla="*/ 169122 h 316759"/>
                            <a:gd name="connsiteX626" fmla="*/ 139446 w 214956"/>
                            <a:gd name="connsiteY626" fmla="*/ 167217 h 316759"/>
                            <a:gd name="connsiteX627" fmla="*/ 133731 w 214956"/>
                            <a:gd name="connsiteY627" fmla="*/ 163407 h 316759"/>
                            <a:gd name="connsiteX628" fmla="*/ 132778 w 214956"/>
                            <a:gd name="connsiteY628" fmla="*/ 159597 h 316759"/>
                            <a:gd name="connsiteX629" fmla="*/ 128969 w 214956"/>
                            <a:gd name="connsiteY629" fmla="*/ 151977 h 316759"/>
                            <a:gd name="connsiteX630" fmla="*/ 127063 w 214956"/>
                            <a:gd name="connsiteY630" fmla="*/ 150072 h 316759"/>
                            <a:gd name="connsiteX631" fmla="*/ 124206 w 214956"/>
                            <a:gd name="connsiteY631" fmla="*/ 153882 h 316759"/>
                            <a:gd name="connsiteX632" fmla="*/ 123253 w 214956"/>
                            <a:gd name="connsiteY632" fmla="*/ 154834 h 316759"/>
                            <a:gd name="connsiteX633" fmla="*/ 122301 w 214956"/>
                            <a:gd name="connsiteY633" fmla="*/ 153882 h 316759"/>
                            <a:gd name="connsiteX634" fmla="*/ 118491 w 214956"/>
                            <a:gd name="connsiteY634" fmla="*/ 146262 h 316759"/>
                            <a:gd name="connsiteX635" fmla="*/ 118491 w 214956"/>
                            <a:gd name="connsiteY635" fmla="*/ 142452 h 316759"/>
                            <a:gd name="connsiteX636" fmla="*/ 115634 w 214956"/>
                            <a:gd name="connsiteY636" fmla="*/ 142452 h 316759"/>
                            <a:gd name="connsiteX637" fmla="*/ 115634 w 214956"/>
                            <a:gd name="connsiteY637" fmla="*/ 142452 h 316759"/>
                            <a:gd name="connsiteX638" fmla="*/ 108966 w 214956"/>
                            <a:gd name="connsiteY638" fmla="*/ 146262 h 316759"/>
                            <a:gd name="connsiteX639" fmla="*/ 104203 w 214956"/>
                            <a:gd name="connsiteY639" fmla="*/ 148167 h 316759"/>
                            <a:gd name="connsiteX640" fmla="*/ 102299 w 214956"/>
                            <a:gd name="connsiteY640" fmla="*/ 147214 h 316759"/>
                            <a:gd name="connsiteX641" fmla="*/ 101346 w 214956"/>
                            <a:gd name="connsiteY641" fmla="*/ 152929 h 316759"/>
                            <a:gd name="connsiteX642" fmla="*/ 104203 w 214956"/>
                            <a:gd name="connsiteY642" fmla="*/ 153882 h 316759"/>
                            <a:gd name="connsiteX643" fmla="*/ 109919 w 214956"/>
                            <a:gd name="connsiteY643" fmla="*/ 154834 h 316759"/>
                            <a:gd name="connsiteX644" fmla="*/ 111824 w 214956"/>
                            <a:gd name="connsiteY644" fmla="*/ 154834 h 316759"/>
                            <a:gd name="connsiteX645" fmla="*/ 113728 w 214956"/>
                            <a:gd name="connsiteY645" fmla="*/ 154834 h 316759"/>
                            <a:gd name="connsiteX646" fmla="*/ 112776 w 214956"/>
                            <a:gd name="connsiteY646" fmla="*/ 156739 h 316759"/>
                            <a:gd name="connsiteX647" fmla="*/ 105156 w 214956"/>
                            <a:gd name="connsiteY647" fmla="*/ 158644 h 316759"/>
                            <a:gd name="connsiteX648" fmla="*/ 104203 w 214956"/>
                            <a:gd name="connsiteY648" fmla="*/ 159597 h 316759"/>
                            <a:gd name="connsiteX649" fmla="*/ 104203 w 214956"/>
                            <a:gd name="connsiteY649" fmla="*/ 163407 h 316759"/>
                            <a:gd name="connsiteX650" fmla="*/ 98488 w 214956"/>
                            <a:gd name="connsiteY650" fmla="*/ 161502 h 316759"/>
                            <a:gd name="connsiteX651" fmla="*/ 98488 w 214956"/>
                            <a:gd name="connsiteY651" fmla="*/ 150072 h 316759"/>
                            <a:gd name="connsiteX652" fmla="*/ 96584 w 214956"/>
                            <a:gd name="connsiteY652" fmla="*/ 150072 h 316759"/>
                            <a:gd name="connsiteX653" fmla="*/ 89916 w 214956"/>
                            <a:gd name="connsiteY653" fmla="*/ 153882 h 316759"/>
                            <a:gd name="connsiteX654" fmla="*/ 89916 w 214956"/>
                            <a:gd name="connsiteY654" fmla="*/ 151977 h 316759"/>
                            <a:gd name="connsiteX655" fmla="*/ 91821 w 214956"/>
                            <a:gd name="connsiteY655" fmla="*/ 149119 h 316759"/>
                            <a:gd name="connsiteX656" fmla="*/ 88011 w 214956"/>
                            <a:gd name="connsiteY656" fmla="*/ 149119 h 316759"/>
                            <a:gd name="connsiteX657" fmla="*/ 85153 w 214956"/>
                            <a:gd name="connsiteY657" fmla="*/ 150072 h 316759"/>
                            <a:gd name="connsiteX658" fmla="*/ 84201 w 214956"/>
                            <a:gd name="connsiteY658" fmla="*/ 148167 h 316759"/>
                            <a:gd name="connsiteX659" fmla="*/ 80391 w 214956"/>
                            <a:gd name="connsiteY659" fmla="*/ 152929 h 316759"/>
                            <a:gd name="connsiteX660" fmla="*/ 84201 w 214956"/>
                            <a:gd name="connsiteY660" fmla="*/ 155787 h 316759"/>
                            <a:gd name="connsiteX661" fmla="*/ 85153 w 214956"/>
                            <a:gd name="connsiteY661" fmla="*/ 153882 h 316759"/>
                            <a:gd name="connsiteX662" fmla="*/ 89916 w 214956"/>
                            <a:gd name="connsiteY662" fmla="*/ 153882 h 316759"/>
                            <a:gd name="connsiteX663" fmla="*/ 93726 w 214956"/>
                            <a:gd name="connsiteY663" fmla="*/ 154834 h 316759"/>
                            <a:gd name="connsiteX664" fmla="*/ 94678 w 214956"/>
                            <a:gd name="connsiteY664" fmla="*/ 156739 h 316759"/>
                            <a:gd name="connsiteX665" fmla="*/ 90869 w 214956"/>
                            <a:gd name="connsiteY665" fmla="*/ 159597 h 316759"/>
                            <a:gd name="connsiteX666" fmla="*/ 86106 w 214956"/>
                            <a:gd name="connsiteY666" fmla="*/ 159597 h 316759"/>
                            <a:gd name="connsiteX667" fmla="*/ 88011 w 214956"/>
                            <a:gd name="connsiteY667" fmla="*/ 165312 h 316759"/>
                            <a:gd name="connsiteX668" fmla="*/ 88011 w 214956"/>
                            <a:gd name="connsiteY668" fmla="*/ 165312 h 316759"/>
                            <a:gd name="connsiteX669" fmla="*/ 85153 w 214956"/>
                            <a:gd name="connsiteY669" fmla="*/ 168169 h 316759"/>
                            <a:gd name="connsiteX670" fmla="*/ 88963 w 214956"/>
                            <a:gd name="connsiteY670" fmla="*/ 168169 h 316759"/>
                            <a:gd name="connsiteX671" fmla="*/ 88963 w 214956"/>
                            <a:gd name="connsiteY671" fmla="*/ 168169 h 316759"/>
                            <a:gd name="connsiteX672" fmla="*/ 88011 w 214956"/>
                            <a:gd name="connsiteY672" fmla="*/ 170074 h 316759"/>
                            <a:gd name="connsiteX673" fmla="*/ 87059 w 214956"/>
                            <a:gd name="connsiteY673" fmla="*/ 171979 h 316759"/>
                            <a:gd name="connsiteX674" fmla="*/ 88963 w 214956"/>
                            <a:gd name="connsiteY674" fmla="*/ 171027 h 316759"/>
                            <a:gd name="connsiteX675" fmla="*/ 88011 w 214956"/>
                            <a:gd name="connsiteY675" fmla="*/ 168169 h 316759"/>
                            <a:gd name="connsiteX676" fmla="*/ 87059 w 214956"/>
                            <a:gd name="connsiteY676" fmla="*/ 166264 h 316759"/>
                            <a:gd name="connsiteX677" fmla="*/ 96584 w 214956"/>
                            <a:gd name="connsiteY677" fmla="*/ 162454 h 316759"/>
                            <a:gd name="connsiteX678" fmla="*/ 94678 w 214956"/>
                            <a:gd name="connsiteY678" fmla="*/ 167217 h 316759"/>
                            <a:gd name="connsiteX679" fmla="*/ 92774 w 214956"/>
                            <a:gd name="connsiteY679" fmla="*/ 169122 h 316759"/>
                            <a:gd name="connsiteX680" fmla="*/ 93726 w 214956"/>
                            <a:gd name="connsiteY680" fmla="*/ 172932 h 316759"/>
                            <a:gd name="connsiteX681" fmla="*/ 96584 w 214956"/>
                            <a:gd name="connsiteY681" fmla="*/ 171979 h 316759"/>
                            <a:gd name="connsiteX682" fmla="*/ 106109 w 214956"/>
                            <a:gd name="connsiteY682" fmla="*/ 168169 h 316759"/>
                            <a:gd name="connsiteX683" fmla="*/ 102299 w 214956"/>
                            <a:gd name="connsiteY683" fmla="*/ 171027 h 316759"/>
                            <a:gd name="connsiteX684" fmla="*/ 100394 w 214956"/>
                            <a:gd name="connsiteY684" fmla="*/ 171979 h 316759"/>
                            <a:gd name="connsiteX685" fmla="*/ 101346 w 214956"/>
                            <a:gd name="connsiteY685" fmla="*/ 173884 h 316759"/>
                            <a:gd name="connsiteX686" fmla="*/ 102299 w 214956"/>
                            <a:gd name="connsiteY686" fmla="*/ 179599 h 316759"/>
                            <a:gd name="connsiteX687" fmla="*/ 102299 w 214956"/>
                            <a:gd name="connsiteY687" fmla="*/ 182457 h 316759"/>
                            <a:gd name="connsiteX688" fmla="*/ 107061 w 214956"/>
                            <a:gd name="connsiteY688" fmla="*/ 182457 h 316759"/>
                            <a:gd name="connsiteX689" fmla="*/ 106109 w 214956"/>
                            <a:gd name="connsiteY689" fmla="*/ 179599 h 316759"/>
                            <a:gd name="connsiteX690" fmla="*/ 106109 w 214956"/>
                            <a:gd name="connsiteY690" fmla="*/ 177694 h 316759"/>
                            <a:gd name="connsiteX691" fmla="*/ 108966 w 214956"/>
                            <a:gd name="connsiteY691" fmla="*/ 173884 h 316759"/>
                            <a:gd name="connsiteX692" fmla="*/ 116586 w 214956"/>
                            <a:gd name="connsiteY692" fmla="*/ 172932 h 316759"/>
                            <a:gd name="connsiteX693" fmla="*/ 120396 w 214956"/>
                            <a:gd name="connsiteY693" fmla="*/ 171979 h 316759"/>
                            <a:gd name="connsiteX694" fmla="*/ 89916 w 214956"/>
                            <a:gd name="connsiteY694" fmla="*/ 125307 h 316759"/>
                            <a:gd name="connsiteX695" fmla="*/ 88011 w 214956"/>
                            <a:gd name="connsiteY695" fmla="*/ 130069 h 316759"/>
                            <a:gd name="connsiteX696" fmla="*/ 87059 w 214956"/>
                            <a:gd name="connsiteY696" fmla="*/ 132927 h 316759"/>
                            <a:gd name="connsiteX697" fmla="*/ 87059 w 214956"/>
                            <a:gd name="connsiteY697" fmla="*/ 135784 h 316759"/>
                            <a:gd name="connsiteX698" fmla="*/ 84201 w 214956"/>
                            <a:gd name="connsiteY698" fmla="*/ 134832 h 316759"/>
                            <a:gd name="connsiteX699" fmla="*/ 84201 w 214956"/>
                            <a:gd name="connsiteY699" fmla="*/ 131974 h 316759"/>
                            <a:gd name="connsiteX700" fmla="*/ 89916 w 214956"/>
                            <a:gd name="connsiteY700" fmla="*/ 125307 h 316759"/>
                            <a:gd name="connsiteX701" fmla="*/ 83249 w 214956"/>
                            <a:gd name="connsiteY701" fmla="*/ 122449 h 316759"/>
                            <a:gd name="connsiteX702" fmla="*/ 85153 w 214956"/>
                            <a:gd name="connsiteY702" fmla="*/ 122449 h 316759"/>
                            <a:gd name="connsiteX703" fmla="*/ 87059 w 214956"/>
                            <a:gd name="connsiteY703" fmla="*/ 125307 h 316759"/>
                            <a:gd name="connsiteX704" fmla="*/ 85153 w 214956"/>
                            <a:gd name="connsiteY704" fmla="*/ 125307 h 316759"/>
                            <a:gd name="connsiteX705" fmla="*/ 83249 w 214956"/>
                            <a:gd name="connsiteY705" fmla="*/ 122449 h 316759"/>
                            <a:gd name="connsiteX706" fmla="*/ 87059 w 214956"/>
                            <a:gd name="connsiteY706" fmla="*/ 151977 h 316759"/>
                            <a:gd name="connsiteX707" fmla="*/ 85153 w 214956"/>
                            <a:gd name="connsiteY707" fmla="*/ 149119 h 316759"/>
                            <a:gd name="connsiteX708" fmla="*/ 87059 w 214956"/>
                            <a:gd name="connsiteY708" fmla="*/ 148167 h 316759"/>
                            <a:gd name="connsiteX709" fmla="*/ 87059 w 214956"/>
                            <a:gd name="connsiteY709" fmla="*/ 151977 h 316759"/>
                            <a:gd name="connsiteX710" fmla="*/ 86106 w 214956"/>
                            <a:gd name="connsiteY710" fmla="*/ 119592 h 316759"/>
                            <a:gd name="connsiteX711" fmla="*/ 85153 w 214956"/>
                            <a:gd name="connsiteY711" fmla="*/ 118639 h 316759"/>
                            <a:gd name="connsiteX712" fmla="*/ 86106 w 214956"/>
                            <a:gd name="connsiteY712" fmla="*/ 117687 h 316759"/>
                            <a:gd name="connsiteX713" fmla="*/ 87059 w 214956"/>
                            <a:gd name="connsiteY713" fmla="*/ 118639 h 316759"/>
                            <a:gd name="connsiteX714" fmla="*/ 86106 w 214956"/>
                            <a:gd name="connsiteY714" fmla="*/ 119592 h 316759"/>
                            <a:gd name="connsiteX715" fmla="*/ 88011 w 214956"/>
                            <a:gd name="connsiteY715" fmla="*/ 107209 h 316759"/>
                            <a:gd name="connsiteX716" fmla="*/ 89916 w 214956"/>
                            <a:gd name="connsiteY716" fmla="*/ 108162 h 316759"/>
                            <a:gd name="connsiteX717" fmla="*/ 89916 w 214956"/>
                            <a:gd name="connsiteY717" fmla="*/ 112924 h 316759"/>
                            <a:gd name="connsiteX718" fmla="*/ 89916 w 214956"/>
                            <a:gd name="connsiteY718" fmla="*/ 108162 h 316759"/>
                            <a:gd name="connsiteX719" fmla="*/ 88011 w 214956"/>
                            <a:gd name="connsiteY719" fmla="*/ 107209 h 316759"/>
                            <a:gd name="connsiteX720" fmla="*/ 88011 w 214956"/>
                            <a:gd name="connsiteY720" fmla="*/ 107209 h 316759"/>
                            <a:gd name="connsiteX721" fmla="*/ 95631 w 214956"/>
                            <a:gd name="connsiteY721" fmla="*/ 124354 h 316759"/>
                            <a:gd name="connsiteX722" fmla="*/ 95631 w 214956"/>
                            <a:gd name="connsiteY722" fmla="*/ 126259 h 316759"/>
                            <a:gd name="connsiteX723" fmla="*/ 97536 w 214956"/>
                            <a:gd name="connsiteY723" fmla="*/ 126259 h 316759"/>
                            <a:gd name="connsiteX724" fmla="*/ 99441 w 214956"/>
                            <a:gd name="connsiteY724" fmla="*/ 130069 h 316759"/>
                            <a:gd name="connsiteX725" fmla="*/ 101346 w 214956"/>
                            <a:gd name="connsiteY725" fmla="*/ 131022 h 316759"/>
                            <a:gd name="connsiteX726" fmla="*/ 100394 w 214956"/>
                            <a:gd name="connsiteY726" fmla="*/ 129117 h 316759"/>
                            <a:gd name="connsiteX727" fmla="*/ 98488 w 214956"/>
                            <a:gd name="connsiteY727" fmla="*/ 127212 h 316759"/>
                            <a:gd name="connsiteX728" fmla="*/ 102299 w 214956"/>
                            <a:gd name="connsiteY728" fmla="*/ 124354 h 316759"/>
                            <a:gd name="connsiteX729" fmla="*/ 102299 w 214956"/>
                            <a:gd name="connsiteY729" fmla="*/ 123402 h 316759"/>
                            <a:gd name="connsiteX730" fmla="*/ 98488 w 214956"/>
                            <a:gd name="connsiteY730" fmla="*/ 125307 h 316759"/>
                            <a:gd name="connsiteX731" fmla="*/ 95631 w 214956"/>
                            <a:gd name="connsiteY731" fmla="*/ 124354 h 316759"/>
                            <a:gd name="connsiteX732" fmla="*/ 98488 w 214956"/>
                            <a:gd name="connsiteY732" fmla="*/ 116734 h 316759"/>
                            <a:gd name="connsiteX733" fmla="*/ 98488 w 214956"/>
                            <a:gd name="connsiteY733" fmla="*/ 116734 h 316759"/>
                            <a:gd name="connsiteX734" fmla="*/ 100394 w 214956"/>
                            <a:gd name="connsiteY734" fmla="*/ 116734 h 316759"/>
                            <a:gd name="connsiteX735" fmla="*/ 98488 w 214956"/>
                            <a:gd name="connsiteY735" fmla="*/ 116734 h 316759"/>
                            <a:gd name="connsiteX736" fmla="*/ 98488 w 214956"/>
                            <a:gd name="connsiteY736" fmla="*/ 116734 h 316759"/>
                            <a:gd name="connsiteX737" fmla="*/ 99441 w 214956"/>
                            <a:gd name="connsiteY737" fmla="*/ 142452 h 316759"/>
                            <a:gd name="connsiteX738" fmla="*/ 99441 w 214956"/>
                            <a:gd name="connsiteY738" fmla="*/ 142452 h 316759"/>
                            <a:gd name="connsiteX739" fmla="*/ 101346 w 214956"/>
                            <a:gd name="connsiteY739" fmla="*/ 141499 h 316759"/>
                            <a:gd name="connsiteX740" fmla="*/ 99441 w 214956"/>
                            <a:gd name="connsiteY740" fmla="*/ 142452 h 316759"/>
                            <a:gd name="connsiteX741" fmla="*/ 101346 w 214956"/>
                            <a:gd name="connsiteY741" fmla="*/ 174837 h 316759"/>
                            <a:gd name="connsiteX742" fmla="*/ 101346 w 214956"/>
                            <a:gd name="connsiteY742" fmla="*/ 174837 h 316759"/>
                            <a:gd name="connsiteX743" fmla="*/ 99441 w 214956"/>
                            <a:gd name="connsiteY743" fmla="*/ 174837 h 316759"/>
                            <a:gd name="connsiteX744" fmla="*/ 100394 w 214956"/>
                            <a:gd name="connsiteY744" fmla="*/ 175789 h 316759"/>
                            <a:gd name="connsiteX745" fmla="*/ 101346 w 214956"/>
                            <a:gd name="connsiteY745" fmla="*/ 174837 h 316759"/>
                            <a:gd name="connsiteX746" fmla="*/ 101346 w 214956"/>
                            <a:gd name="connsiteY746" fmla="*/ 141499 h 316759"/>
                            <a:gd name="connsiteX747" fmla="*/ 103251 w 214956"/>
                            <a:gd name="connsiteY747" fmla="*/ 142452 h 316759"/>
                            <a:gd name="connsiteX748" fmla="*/ 105156 w 214956"/>
                            <a:gd name="connsiteY748" fmla="*/ 142452 h 316759"/>
                            <a:gd name="connsiteX749" fmla="*/ 103251 w 214956"/>
                            <a:gd name="connsiteY749" fmla="*/ 140547 h 316759"/>
                            <a:gd name="connsiteX750" fmla="*/ 101346 w 214956"/>
                            <a:gd name="connsiteY750" fmla="*/ 141499 h 316759"/>
                            <a:gd name="connsiteX751" fmla="*/ 107061 w 214956"/>
                            <a:gd name="connsiteY751" fmla="*/ 136737 h 316759"/>
                            <a:gd name="connsiteX752" fmla="*/ 111824 w 214956"/>
                            <a:gd name="connsiteY752" fmla="*/ 135784 h 316759"/>
                            <a:gd name="connsiteX753" fmla="*/ 111824 w 214956"/>
                            <a:gd name="connsiteY753" fmla="*/ 134832 h 316759"/>
                            <a:gd name="connsiteX754" fmla="*/ 110871 w 214956"/>
                            <a:gd name="connsiteY754" fmla="*/ 131022 h 316759"/>
                            <a:gd name="connsiteX755" fmla="*/ 110871 w 214956"/>
                            <a:gd name="connsiteY755" fmla="*/ 131022 h 316759"/>
                            <a:gd name="connsiteX756" fmla="*/ 111824 w 214956"/>
                            <a:gd name="connsiteY756" fmla="*/ 134832 h 316759"/>
                            <a:gd name="connsiteX757" fmla="*/ 111824 w 214956"/>
                            <a:gd name="connsiteY757" fmla="*/ 136737 h 316759"/>
                            <a:gd name="connsiteX758" fmla="*/ 108013 w 214956"/>
                            <a:gd name="connsiteY758" fmla="*/ 134832 h 316759"/>
                            <a:gd name="connsiteX759" fmla="*/ 105156 w 214956"/>
                            <a:gd name="connsiteY759" fmla="*/ 136737 h 316759"/>
                            <a:gd name="connsiteX760" fmla="*/ 107061 w 214956"/>
                            <a:gd name="connsiteY760" fmla="*/ 136737 h 316759"/>
                            <a:gd name="connsiteX761" fmla="*/ 108966 w 214956"/>
                            <a:gd name="connsiteY761" fmla="*/ 164359 h 316759"/>
                            <a:gd name="connsiteX762" fmla="*/ 106109 w 214956"/>
                            <a:gd name="connsiteY762" fmla="*/ 161502 h 316759"/>
                            <a:gd name="connsiteX763" fmla="*/ 111824 w 214956"/>
                            <a:gd name="connsiteY763" fmla="*/ 160549 h 316759"/>
                            <a:gd name="connsiteX764" fmla="*/ 108966 w 214956"/>
                            <a:gd name="connsiteY764" fmla="*/ 164359 h 316759"/>
                            <a:gd name="connsiteX765" fmla="*/ 109919 w 214956"/>
                            <a:gd name="connsiteY765" fmla="*/ 186267 h 316759"/>
                            <a:gd name="connsiteX766" fmla="*/ 109919 w 214956"/>
                            <a:gd name="connsiteY766" fmla="*/ 186267 h 316759"/>
                            <a:gd name="connsiteX767" fmla="*/ 109919 w 214956"/>
                            <a:gd name="connsiteY767" fmla="*/ 188172 h 316759"/>
                            <a:gd name="connsiteX768" fmla="*/ 110871 w 214956"/>
                            <a:gd name="connsiteY768" fmla="*/ 188172 h 316759"/>
                            <a:gd name="connsiteX769" fmla="*/ 109919 w 214956"/>
                            <a:gd name="connsiteY769" fmla="*/ 186267 h 316759"/>
                            <a:gd name="connsiteX770" fmla="*/ 114681 w 214956"/>
                            <a:gd name="connsiteY770" fmla="*/ 143404 h 316759"/>
                            <a:gd name="connsiteX771" fmla="*/ 118491 w 214956"/>
                            <a:gd name="connsiteY771" fmla="*/ 148167 h 316759"/>
                            <a:gd name="connsiteX772" fmla="*/ 120396 w 214956"/>
                            <a:gd name="connsiteY772" fmla="*/ 154834 h 316759"/>
                            <a:gd name="connsiteX773" fmla="*/ 118491 w 214956"/>
                            <a:gd name="connsiteY773" fmla="*/ 156739 h 316759"/>
                            <a:gd name="connsiteX774" fmla="*/ 116586 w 214956"/>
                            <a:gd name="connsiteY774" fmla="*/ 155787 h 316759"/>
                            <a:gd name="connsiteX775" fmla="*/ 111824 w 214956"/>
                            <a:gd name="connsiteY775" fmla="*/ 146262 h 316759"/>
                            <a:gd name="connsiteX776" fmla="*/ 114681 w 214956"/>
                            <a:gd name="connsiteY776" fmla="*/ 143404 h 316759"/>
                            <a:gd name="connsiteX777" fmla="*/ 114681 w 214956"/>
                            <a:gd name="connsiteY777" fmla="*/ 193887 h 316759"/>
                            <a:gd name="connsiteX778" fmla="*/ 114681 w 214956"/>
                            <a:gd name="connsiteY778" fmla="*/ 193887 h 316759"/>
                            <a:gd name="connsiteX779" fmla="*/ 114681 w 214956"/>
                            <a:gd name="connsiteY779" fmla="*/ 193887 h 316759"/>
                            <a:gd name="connsiteX780" fmla="*/ 114681 w 214956"/>
                            <a:gd name="connsiteY780" fmla="*/ 194839 h 316759"/>
                            <a:gd name="connsiteX781" fmla="*/ 114681 w 214956"/>
                            <a:gd name="connsiteY781" fmla="*/ 193887 h 316759"/>
                            <a:gd name="connsiteX782" fmla="*/ 115634 w 214956"/>
                            <a:gd name="connsiteY782" fmla="*/ 182457 h 316759"/>
                            <a:gd name="connsiteX783" fmla="*/ 115634 w 214956"/>
                            <a:gd name="connsiteY783" fmla="*/ 182457 h 316759"/>
                            <a:gd name="connsiteX784" fmla="*/ 113728 w 214956"/>
                            <a:gd name="connsiteY784" fmla="*/ 182457 h 316759"/>
                            <a:gd name="connsiteX785" fmla="*/ 114681 w 214956"/>
                            <a:gd name="connsiteY785" fmla="*/ 183409 h 316759"/>
                            <a:gd name="connsiteX786" fmla="*/ 115634 w 214956"/>
                            <a:gd name="connsiteY786" fmla="*/ 182457 h 316759"/>
                            <a:gd name="connsiteX787" fmla="*/ 114681 w 214956"/>
                            <a:gd name="connsiteY787" fmla="*/ 143404 h 316759"/>
                            <a:gd name="connsiteX788" fmla="*/ 116586 w 214956"/>
                            <a:gd name="connsiteY788" fmla="*/ 140547 h 316759"/>
                            <a:gd name="connsiteX789" fmla="*/ 116586 w 214956"/>
                            <a:gd name="connsiteY789" fmla="*/ 140547 h 316759"/>
                            <a:gd name="connsiteX790" fmla="*/ 116586 w 214956"/>
                            <a:gd name="connsiteY790" fmla="*/ 140547 h 316759"/>
                            <a:gd name="connsiteX791" fmla="*/ 118491 w 214956"/>
                            <a:gd name="connsiteY791" fmla="*/ 144357 h 316759"/>
                            <a:gd name="connsiteX792" fmla="*/ 114681 w 214956"/>
                            <a:gd name="connsiteY792" fmla="*/ 143404 h 316759"/>
                            <a:gd name="connsiteX793" fmla="*/ 114681 w 214956"/>
                            <a:gd name="connsiteY793" fmla="*/ 131022 h 316759"/>
                            <a:gd name="connsiteX794" fmla="*/ 115634 w 214956"/>
                            <a:gd name="connsiteY794" fmla="*/ 131974 h 316759"/>
                            <a:gd name="connsiteX795" fmla="*/ 116586 w 214956"/>
                            <a:gd name="connsiteY795" fmla="*/ 131022 h 316759"/>
                            <a:gd name="connsiteX796" fmla="*/ 114681 w 214956"/>
                            <a:gd name="connsiteY796" fmla="*/ 131022 h 316759"/>
                            <a:gd name="connsiteX797" fmla="*/ 114681 w 214956"/>
                            <a:gd name="connsiteY797" fmla="*/ 131022 h 316759"/>
                            <a:gd name="connsiteX798" fmla="*/ 118491 w 214956"/>
                            <a:gd name="connsiteY798" fmla="*/ 190077 h 316759"/>
                            <a:gd name="connsiteX799" fmla="*/ 120396 w 214956"/>
                            <a:gd name="connsiteY799" fmla="*/ 192934 h 316759"/>
                            <a:gd name="connsiteX800" fmla="*/ 122301 w 214956"/>
                            <a:gd name="connsiteY800" fmla="*/ 191982 h 316759"/>
                            <a:gd name="connsiteX801" fmla="*/ 119444 w 214956"/>
                            <a:gd name="connsiteY801" fmla="*/ 189124 h 316759"/>
                            <a:gd name="connsiteX802" fmla="*/ 118491 w 214956"/>
                            <a:gd name="connsiteY802" fmla="*/ 190077 h 316759"/>
                            <a:gd name="connsiteX803" fmla="*/ 120396 w 214956"/>
                            <a:gd name="connsiteY803" fmla="*/ 198649 h 316759"/>
                            <a:gd name="connsiteX804" fmla="*/ 121349 w 214956"/>
                            <a:gd name="connsiteY804" fmla="*/ 197697 h 316759"/>
                            <a:gd name="connsiteX805" fmla="*/ 119444 w 214956"/>
                            <a:gd name="connsiteY805" fmla="*/ 197697 h 316759"/>
                            <a:gd name="connsiteX806" fmla="*/ 117538 w 214956"/>
                            <a:gd name="connsiteY806" fmla="*/ 199602 h 316759"/>
                            <a:gd name="connsiteX807" fmla="*/ 117538 w 214956"/>
                            <a:gd name="connsiteY807" fmla="*/ 199602 h 316759"/>
                            <a:gd name="connsiteX808" fmla="*/ 120396 w 214956"/>
                            <a:gd name="connsiteY808" fmla="*/ 198649 h 316759"/>
                            <a:gd name="connsiteX809" fmla="*/ 118491 w 214956"/>
                            <a:gd name="connsiteY809" fmla="*/ 175789 h 316759"/>
                            <a:gd name="connsiteX810" fmla="*/ 118491 w 214956"/>
                            <a:gd name="connsiteY810" fmla="*/ 175789 h 316759"/>
                            <a:gd name="connsiteX811" fmla="*/ 119444 w 214956"/>
                            <a:gd name="connsiteY811" fmla="*/ 175789 h 316759"/>
                            <a:gd name="connsiteX812" fmla="*/ 118491 w 214956"/>
                            <a:gd name="connsiteY812" fmla="*/ 175789 h 316759"/>
                            <a:gd name="connsiteX813" fmla="*/ 118491 w 214956"/>
                            <a:gd name="connsiteY813" fmla="*/ 175789 h 316759"/>
                            <a:gd name="connsiteX814" fmla="*/ 120396 w 214956"/>
                            <a:gd name="connsiteY814" fmla="*/ 171979 h 316759"/>
                            <a:gd name="connsiteX815" fmla="*/ 125159 w 214956"/>
                            <a:gd name="connsiteY815" fmla="*/ 171979 h 316759"/>
                            <a:gd name="connsiteX816" fmla="*/ 125159 w 214956"/>
                            <a:gd name="connsiteY816" fmla="*/ 171979 h 316759"/>
                            <a:gd name="connsiteX817" fmla="*/ 120396 w 214956"/>
                            <a:gd name="connsiteY817" fmla="*/ 171979 h 316759"/>
                            <a:gd name="connsiteX818" fmla="*/ 123253 w 214956"/>
                            <a:gd name="connsiteY818" fmla="*/ 161502 h 316759"/>
                            <a:gd name="connsiteX819" fmla="*/ 121349 w 214956"/>
                            <a:gd name="connsiteY819" fmla="*/ 162454 h 316759"/>
                            <a:gd name="connsiteX820" fmla="*/ 125159 w 214956"/>
                            <a:gd name="connsiteY820" fmla="*/ 164359 h 316759"/>
                            <a:gd name="connsiteX821" fmla="*/ 126111 w 214956"/>
                            <a:gd name="connsiteY821" fmla="*/ 164359 h 316759"/>
                            <a:gd name="connsiteX822" fmla="*/ 123253 w 214956"/>
                            <a:gd name="connsiteY822" fmla="*/ 161502 h 316759"/>
                            <a:gd name="connsiteX823" fmla="*/ 130874 w 214956"/>
                            <a:gd name="connsiteY823" fmla="*/ 203412 h 316759"/>
                            <a:gd name="connsiteX824" fmla="*/ 134684 w 214956"/>
                            <a:gd name="connsiteY824" fmla="*/ 204364 h 316759"/>
                            <a:gd name="connsiteX825" fmla="*/ 133731 w 214956"/>
                            <a:gd name="connsiteY825" fmla="*/ 201507 h 316759"/>
                            <a:gd name="connsiteX826" fmla="*/ 134684 w 214956"/>
                            <a:gd name="connsiteY826" fmla="*/ 199602 h 316759"/>
                            <a:gd name="connsiteX827" fmla="*/ 139446 w 214956"/>
                            <a:gd name="connsiteY827" fmla="*/ 199602 h 316759"/>
                            <a:gd name="connsiteX828" fmla="*/ 140399 w 214956"/>
                            <a:gd name="connsiteY828" fmla="*/ 197697 h 316759"/>
                            <a:gd name="connsiteX829" fmla="*/ 139446 w 214956"/>
                            <a:gd name="connsiteY829" fmla="*/ 195792 h 316759"/>
                            <a:gd name="connsiteX830" fmla="*/ 129921 w 214956"/>
                            <a:gd name="connsiteY830" fmla="*/ 193887 h 316759"/>
                            <a:gd name="connsiteX831" fmla="*/ 128969 w 214956"/>
                            <a:gd name="connsiteY831" fmla="*/ 191029 h 316759"/>
                            <a:gd name="connsiteX832" fmla="*/ 132778 w 214956"/>
                            <a:gd name="connsiteY832" fmla="*/ 183409 h 316759"/>
                            <a:gd name="connsiteX833" fmla="*/ 130874 w 214956"/>
                            <a:gd name="connsiteY833" fmla="*/ 178647 h 316759"/>
                            <a:gd name="connsiteX834" fmla="*/ 128969 w 214956"/>
                            <a:gd name="connsiteY834" fmla="*/ 182457 h 316759"/>
                            <a:gd name="connsiteX835" fmla="*/ 123253 w 214956"/>
                            <a:gd name="connsiteY835" fmla="*/ 186267 h 316759"/>
                            <a:gd name="connsiteX836" fmla="*/ 121349 w 214956"/>
                            <a:gd name="connsiteY836" fmla="*/ 186267 h 316759"/>
                            <a:gd name="connsiteX837" fmla="*/ 121349 w 214956"/>
                            <a:gd name="connsiteY837" fmla="*/ 188172 h 316759"/>
                            <a:gd name="connsiteX838" fmla="*/ 120396 w 214956"/>
                            <a:gd name="connsiteY838" fmla="*/ 194839 h 316759"/>
                            <a:gd name="connsiteX839" fmla="*/ 119444 w 214956"/>
                            <a:gd name="connsiteY839" fmla="*/ 196744 h 316759"/>
                            <a:gd name="connsiteX840" fmla="*/ 130874 w 214956"/>
                            <a:gd name="connsiteY840" fmla="*/ 203412 h 316759"/>
                            <a:gd name="connsiteX841" fmla="*/ 128969 w 214956"/>
                            <a:gd name="connsiteY841" fmla="*/ 205317 h 316759"/>
                            <a:gd name="connsiteX842" fmla="*/ 127063 w 214956"/>
                            <a:gd name="connsiteY842" fmla="*/ 203412 h 316759"/>
                            <a:gd name="connsiteX843" fmla="*/ 123253 w 214956"/>
                            <a:gd name="connsiteY843" fmla="*/ 206269 h 316759"/>
                            <a:gd name="connsiteX844" fmla="*/ 123253 w 214956"/>
                            <a:gd name="connsiteY844" fmla="*/ 208174 h 316759"/>
                            <a:gd name="connsiteX845" fmla="*/ 124206 w 214956"/>
                            <a:gd name="connsiteY845" fmla="*/ 208174 h 316759"/>
                            <a:gd name="connsiteX846" fmla="*/ 128969 w 214956"/>
                            <a:gd name="connsiteY846" fmla="*/ 205317 h 316759"/>
                            <a:gd name="connsiteX847" fmla="*/ 123253 w 214956"/>
                            <a:gd name="connsiteY847" fmla="*/ 139594 h 316759"/>
                            <a:gd name="connsiteX848" fmla="*/ 124206 w 214956"/>
                            <a:gd name="connsiteY848" fmla="*/ 140547 h 316759"/>
                            <a:gd name="connsiteX849" fmla="*/ 125159 w 214956"/>
                            <a:gd name="connsiteY849" fmla="*/ 138642 h 316759"/>
                            <a:gd name="connsiteX850" fmla="*/ 124206 w 214956"/>
                            <a:gd name="connsiteY850" fmla="*/ 137689 h 316759"/>
                            <a:gd name="connsiteX851" fmla="*/ 123253 w 214956"/>
                            <a:gd name="connsiteY851" fmla="*/ 139594 h 316759"/>
                            <a:gd name="connsiteX852" fmla="*/ 126111 w 214956"/>
                            <a:gd name="connsiteY852" fmla="*/ 159597 h 316759"/>
                            <a:gd name="connsiteX853" fmla="*/ 126111 w 214956"/>
                            <a:gd name="connsiteY853" fmla="*/ 159597 h 316759"/>
                            <a:gd name="connsiteX854" fmla="*/ 126111 w 214956"/>
                            <a:gd name="connsiteY854" fmla="*/ 157692 h 316759"/>
                            <a:gd name="connsiteX855" fmla="*/ 125159 w 214956"/>
                            <a:gd name="connsiteY855" fmla="*/ 158644 h 316759"/>
                            <a:gd name="connsiteX856" fmla="*/ 126111 w 214956"/>
                            <a:gd name="connsiteY856" fmla="*/ 159597 h 316759"/>
                            <a:gd name="connsiteX857" fmla="*/ 134684 w 214956"/>
                            <a:gd name="connsiteY857" fmla="*/ 207222 h 316759"/>
                            <a:gd name="connsiteX858" fmla="*/ 130874 w 214956"/>
                            <a:gd name="connsiteY858" fmla="*/ 208174 h 316759"/>
                            <a:gd name="connsiteX859" fmla="*/ 132778 w 214956"/>
                            <a:gd name="connsiteY859" fmla="*/ 210079 h 316759"/>
                            <a:gd name="connsiteX860" fmla="*/ 132778 w 214956"/>
                            <a:gd name="connsiteY860" fmla="*/ 210079 h 316759"/>
                            <a:gd name="connsiteX861" fmla="*/ 133731 w 214956"/>
                            <a:gd name="connsiteY861" fmla="*/ 212937 h 316759"/>
                            <a:gd name="connsiteX862" fmla="*/ 134684 w 214956"/>
                            <a:gd name="connsiteY862" fmla="*/ 210079 h 316759"/>
                            <a:gd name="connsiteX863" fmla="*/ 134684 w 214956"/>
                            <a:gd name="connsiteY863" fmla="*/ 207222 h 316759"/>
                            <a:gd name="connsiteX864" fmla="*/ 141351 w 214956"/>
                            <a:gd name="connsiteY864" fmla="*/ 181504 h 316759"/>
                            <a:gd name="connsiteX865" fmla="*/ 139446 w 214956"/>
                            <a:gd name="connsiteY865" fmla="*/ 186267 h 316759"/>
                            <a:gd name="connsiteX866" fmla="*/ 136588 w 214956"/>
                            <a:gd name="connsiteY866" fmla="*/ 189124 h 316759"/>
                            <a:gd name="connsiteX867" fmla="*/ 134684 w 214956"/>
                            <a:gd name="connsiteY867" fmla="*/ 190077 h 316759"/>
                            <a:gd name="connsiteX868" fmla="*/ 134684 w 214956"/>
                            <a:gd name="connsiteY868" fmla="*/ 191029 h 316759"/>
                            <a:gd name="connsiteX869" fmla="*/ 136588 w 214956"/>
                            <a:gd name="connsiteY869" fmla="*/ 189124 h 316759"/>
                            <a:gd name="connsiteX870" fmla="*/ 140399 w 214956"/>
                            <a:gd name="connsiteY870" fmla="*/ 190077 h 316759"/>
                            <a:gd name="connsiteX871" fmla="*/ 142303 w 214956"/>
                            <a:gd name="connsiteY871" fmla="*/ 189124 h 316759"/>
                            <a:gd name="connsiteX872" fmla="*/ 146113 w 214956"/>
                            <a:gd name="connsiteY872" fmla="*/ 186267 h 316759"/>
                            <a:gd name="connsiteX873" fmla="*/ 147066 w 214956"/>
                            <a:gd name="connsiteY873" fmla="*/ 186267 h 316759"/>
                            <a:gd name="connsiteX874" fmla="*/ 146113 w 214956"/>
                            <a:gd name="connsiteY874" fmla="*/ 185314 h 316759"/>
                            <a:gd name="connsiteX875" fmla="*/ 141351 w 214956"/>
                            <a:gd name="connsiteY875" fmla="*/ 181504 h 316759"/>
                            <a:gd name="connsiteX876" fmla="*/ 135636 w 214956"/>
                            <a:gd name="connsiteY876" fmla="*/ 180552 h 316759"/>
                            <a:gd name="connsiteX877" fmla="*/ 136588 w 214956"/>
                            <a:gd name="connsiteY877" fmla="*/ 178647 h 316759"/>
                            <a:gd name="connsiteX878" fmla="*/ 135636 w 214956"/>
                            <a:gd name="connsiteY878" fmla="*/ 178647 h 316759"/>
                            <a:gd name="connsiteX879" fmla="*/ 134684 w 214956"/>
                            <a:gd name="connsiteY879" fmla="*/ 179599 h 316759"/>
                            <a:gd name="connsiteX880" fmla="*/ 135636 w 214956"/>
                            <a:gd name="connsiteY880" fmla="*/ 180552 h 316759"/>
                            <a:gd name="connsiteX881" fmla="*/ 151828 w 214956"/>
                            <a:gd name="connsiteY881" fmla="*/ 213889 h 316759"/>
                            <a:gd name="connsiteX882" fmla="*/ 149924 w 214956"/>
                            <a:gd name="connsiteY882" fmla="*/ 213889 h 316759"/>
                            <a:gd name="connsiteX883" fmla="*/ 145161 w 214956"/>
                            <a:gd name="connsiteY883" fmla="*/ 212937 h 316759"/>
                            <a:gd name="connsiteX884" fmla="*/ 145161 w 214956"/>
                            <a:gd name="connsiteY884" fmla="*/ 214842 h 316759"/>
                            <a:gd name="connsiteX885" fmla="*/ 139446 w 214956"/>
                            <a:gd name="connsiteY885" fmla="*/ 218652 h 316759"/>
                            <a:gd name="connsiteX886" fmla="*/ 139446 w 214956"/>
                            <a:gd name="connsiteY886" fmla="*/ 214842 h 316759"/>
                            <a:gd name="connsiteX887" fmla="*/ 140399 w 214956"/>
                            <a:gd name="connsiteY887" fmla="*/ 212937 h 316759"/>
                            <a:gd name="connsiteX888" fmla="*/ 137541 w 214956"/>
                            <a:gd name="connsiteY888" fmla="*/ 214842 h 316759"/>
                            <a:gd name="connsiteX889" fmla="*/ 136588 w 214956"/>
                            <a:gd name="connsiteY889" fmla="*/ 219604 h 316759"/>
                            <a:gd name="connsiteX890" fmla="*/ 139446 w 214956"/>
                            <a:gd name="connsiteY890" fmla="*/ 219604 h 316759"/>
                            <a:gd name="connsiteX891" fmla="*/ 140399 w 214956"/>
                            <a:gd name="connsiteY891" fmla="*/ 222462 h 316759"/>
                            <a:gd name="connsiteX892" fmla="*/ 144209 w 214956"/>
                            <a:gd name="connsiteY892" fmla="*/ 220557 h 316759"/>
                            <a:gd name="connsiteX893" fmla="*/ 145161 w 214956"/>
                            <a:gd name="connsiteY893" fmla="*/ 216747 h 316759"/>
                            <a:gd name="connsiteX894" fmla="*/ 149924 w 214956"/>
                            <a:gd name="connsiteY894" fmla="*/ 215794 h 316759"/>
                            <a:gd name="connsiteX895" fmla="*/ 149924 w 214956"/>
                            <a:gd name="connsiteY895" fmla="*/ 217699 h 316759"/>
                            <a:gd name="connsiteX896" fmla="*/ 151828 w 214956"/>
                            <a:gd name="connsiteY896" fmla="*/ 219604 h 316759"/>
                            <a:gd name="connsiteX897" fmla="*/ 152781 w 214956"/>
                            <a:gd name="connsiteY897" fmla="*/ 218652 h 316759"/>
                            <a:gd name="connsiteX898" fmla="*/ 151828 w 214956"/>
                            <a:gd name="connsiteY898" fmla="*/ 213889 h 316759"/>
                            <a:gd name="connsiteX899" fmla="*/ 137541 w 214956"/>
                            <a:gd name="connsiteY899" fmla="*/ 153882 h 316759"/>
                            <a:gd name="connsiteX900" fmla="*/ 137541 w 214956"/>
                            <a:gd name="connsiteY900" fmla="*/ 153882 h 316759"/>
                            <a:gd name="connsiteX901" fmla="*/ 139446 w 214956"/>
                            <a:gd name="connsiteY901" fmla="*/ 153882 h 316759"/>
                            <a:gd name="connsiteX902" fmla="*/ 138494 w 214956"/>
                            <a:gd name="connsiteY902" fmla="*/ 152929 h 316759"/>
                            <a:gd name="connsiteX903" fmla="*/ 137541 w 214956"/>
                            <a:gd name="connsiteY903" fmla="*/ 153882 h 316759"/>
                            <a:gd name="connsiteX904" fmla="*/ 139446 w 214956"/>
                            <a:gd name="connsiteY904" fmla="*/ 174837 h 316759"/>
                            <a:gd name="connsiteX905" fmla="*/ 139446 w 214956"/>
                            <a:gd name="connsiteY905" fmla="*/ 174837 h 316759"/>
                            <a:gd name="connsiteX906" fmla="*/ 139446 w 214956"/>
                            <a:gd name="connsiteY906" fmla="*/ 172932 h 316759"/>
                            <a:gd name="connsiteX907" fmla="*/ 138494 w 214956"/>
                            <a:gd name="connsiteY907" fmla="*/ 172932 h 316759"/>
                            <a:gd name="connsiteX908" fmla="*/ 139446 w 214956"/>
                            <a:gd name="connsiteY908" fmla="*/ 174837 h 316759"/>
                            <a:gd name="connsiteX909" fmla="*/ 140399 w 214956"/>
                            <a:gd name="connsiteY909" fmla="*/ 203412 h 316759"/>
                            <a:gd name="connsiteX910" fmla="*/ 139446 w 214956"/>
                            <a:gd name="connsiteY910" fmla="*/ 204364 h 316759"/>
                            <a:gd name="connsiteX911" fmla="*/ 141351 w 214956"/>
                            <a:gd name="connsiteY911" fmla="*/ 208174 h 316759"/>
                            <a:gd name="connsiteX912" fmla="*/ 143256 w 214956"/>
                            <a:gd name="connsiteY912" fmla="*/ 206269 h 316759"/>
                            <a:gd name="connsiteX913" fmla="*/ 140399 w 214956"/>
                            <a:gd name="connsiteY913" fmla="*/ 203412 h 316759"/>
                            <a:gd name="connsiteX914" fmla="*/ 141351 w 214956"/>
                            <a:gd name="connsiteY914" fmla="*/ 162454 h 316759"/>
                            <a:gd name="connsiteX915" fmla="*/ 144209 w 214956"/>
                            <a:gd name="connsiteY915" fmla="*/ 165312 h 316759"/>
                            <a:gd name="connsiteX916" fmla="*/ 147066 w 214956"/>
                            <a:gd name="connsiteY916" fmla="*/ 165312 h 316759"/>
                            <a:gd name="connsiteX917" fmla="*/ 150876 w 214956"/>
                            <a:gd name="connsiteY917" fmla="*/ 163407 h 316759"/>
                            <a:gd name="connsiteX918" fmla="*/ 147066 w 214956"/>
                            <a:gd name="connsiteY918" fmla="*/ 160549 h 316759"/>
                            <a:gd name="connsiteX919" fmla="*/ 144209 w 214956"/>
                            <a:gd name="connsiteY919" fmla="*/ 160549 h 316759"/>
                            <a:gd name="connsiteX920" fmla="*/ 141351 w 214956"/>
                            <a:gd name="connsiteY920" fmla="*/ 162454 h 316759"/>
                            <a:gd name="connsiteX921" fmla="*/ 141351 w 214956"/>
                            <a:gd name="connsiteY921" fmla="*/ 157692 h 316759"/>
                            <a:gd name="connsiteX922" fmla="*/ 141351 w 214956"/>
                            <a:gd name="connsiteY922" fmla="*/ 157692 h 316759"/>
                            <a:gd name="connsiteX923" fmla="*/ 143256 w 214956"/>
                            <a:gd name="connsiteY923" fmla="*/ 157692 h 316759"/>
                            <a:gd name="connsiteX924" fmla="*/ 141351 w 214956"/>
                            <a:gd name="connsiteY924" fmla="*/ 157692 h 316759"/>
                            <a:gd name="connsiteX925" fmla="*/ 141351 w 214956"/>
                            <a:gd name="connsiteY925" fmla="*/ 157692 h 316759"/>
                            <a:gd name="connsiteX926" fmla="*/ 149924 w 214956"/>
                            <a:gd name="connsiteY926" fmla="*/ 198649 h 316759"/>
                            <a:gd name="connsiteX927" fmla="*/ 145161 w 214956"/>
                            <a:gd name="connsiteY927" fmla="*/ 194839 h 316759"/>
                            <a:gd name="connsiteX928" fmla="*/ 143256 w 214956"/>
                            <a:gd name="connsiteY928" fmla="*/ 195792 h 316759"/>
                            <a:gd name="connsiteX929" fmla="*/ 147066 w 214956"/>
                            <a:gd name="connsiteY929" fmla="*/ 200554 h 316759"/>
                            <a:gd name="connsiteX930" fmla="*/ 149924 w 214956"/>
                            <a:gd name="connsiteY930" fmla="*/ 198649 h 316759"/>
                            <a:gd name="connsiteX931" fmla="*/ 152781 w 214956"/>
                            <a:gd name="connsiteY931" fmla="*/ 80539 h 316759"/>
                            <a:gd name="connsiteX932" fmla="*/ 150876 w 214956"/>
                            <a:gd name="connsiteY932" fmla="*/ 76729 h 316759"/>
                            <a:gd name="connsiteX933" fmla="*/ 149924 w 214956"/>
                            <a:gd name="connsiteY933" fmla="*/ 76729 h 316759"/>
                            <a:gd name="connsiteX934" fmla="*/ 152781 w 214956"/>
                            <a:gd name="connsiteY934" fmla="*/ 80539 h 316759"/>
                            <a:gd name="connsiteX935" fmla="*/ 152781 w 214956"/>
                            <a:gd name="connsiteY935" fmla="*/ 80539 h 316759"/>
                            <a:gd name="connsiteX936" fmla="*/ 148019 w 214956"/>
                            <a:gd name="connsiteY936" fmla="*/ 87207 h 316759"/>
                            <a:gd name="connsiteX937" fmla="*/ 147066 w 214956"/>
                            <a:gd name="connsiteY937" fmla="*/ 86254 h 316759"/>
                            <a:gd name="connsiteX938" fmla="*/ 144209 w 214956"/>
                            <a:gd name="connsiteY938" fmla="*/ 83397 h 316759"/>
                            <a:gd name="connsiteX939" fmla="*/ 143256 w 214956"/>
                            <a:gd name="connsiteY939" fmla="*/ 83397 h 316759"/>
                            <a:gd name="connsiteX940" fmla="*/ 147066 w 214956"/>
                            <a:gd name="connsiteY940" fmla="*/ 87207 h 316759"/>
                            <a:gd name="connsiteX941" fmla="*/ 148019 w 214956"/>
                            <a:gd name="connsiteY941" fmla="*/ 87207 h 316759"/>
                            <a:gd name="connsiteX942" fmla="*/ 155638 w 214956"/>
                            <a:gd name="connsiteY942" fmla="*/ 87207 h 316759"/>
                            <a:gd name="connsiteX943" fmla="*/ 152781 w 214956"/>
                            <a:gd name="connsiteY943" fmla="*/ 80539 h 316759"/>
                            <a:gd name="connsiteX944" fmla="*/ 148019 w 214956"/>
                            <a:gd name="connsiteY944" fmla="*/ 205317 h 316759"/>
                            <a:gd name="connsiteX945" fmla="*/ 147066 w 214956"/>
                            <a:gd name="connsiteY945" fmla="*/ 207222 h 316759"/>
                            <a:gd name="connsiteX946" fmla="*/ 148019 w 214956"/>
                            <a:gd name="connsiteY946" fmla="*/ 208174 h 316759"/>
                            <a:gd name="connsiteX947" fmla="*/ 148971 w 214956"/>
                            <a:gd name="connsiteY947" fmla="*/ 206269 h 316759"/>
                            <a:gd name="connsiteX948" fmla="*/ 148019 w 214956"/>
                            <a:gd name="connsiteY948" fmla="*/ 205317 h 316759"/>
                            <a:gd name="connsiteX949" fmla="*/ 148019 w 214956"/>
                            <a:gd name="connsiteY949" fmla="*/ 176742 h 316759"/>
                            <a:gd name="connsiteX950" fmla="*/ 148019 w 214956"/>
                            <a:gd name="connsiteY950" fmla="*/ 176742 h 316759"/>
                            <a:gd name="connsiteX951" fmla="*/ 149924 w 214956"/>
                            <a:gd name="connsiteY951" fmla="*/ 176742 h 316759"/>
                            <a:gd name="connsiteX952" fmla="*/ 148019 w 214956"/>
                            <a:gd name="connsiteY952" fmla="*/ 176742 h 316759"/>
                            <a:gd name="connsiteX953" fmla="*/ 148019 w 214956"/>
                            <a:gd name="connsiteY953" fmla="*/ 176742 h 316759"/>
                            <a:gd name="connsiteX954" fmla="*/ 149924 w 214956"/>
                            <a:gd name="connsiteY954" fmla="*/ 191982 h 316759"/>
                            <a:gd name="connsiteX955" fmla="*/ 151828 w 214956"/>
                            <a:gd name="connsiteY955" fmla="*/ 190077 h 316759"/>
                            <a:gd name="connsiteX956" fmla="*/ 149924 w 214956"/>
                            <a:gd name="connsiteY956" fmla="*/ 188172 h 316759"/>
                            <a:gd name="connsiteX957" fmla="*/ 148019 w 214956"/>
                            <a:gd name="connsiteY957" fmla="*/ 190077 h 316759"/>
                            <a:gd name="connsiteX958" fmla="*/ 149924 w 214956"/>
                            <a:gd name="connsiteY958" fmla="*/ 191982 h 316759"/>
                            <a:gd name="connsiteX959" fmla="*/ 150876 w 214956"/>
                            <a:gd name="connsiteY959" fmla="*/ 225319 h 316759"/>
                            <a:gd name="connsiteX960" fmla="*/ 149924 w 214956"/>
                            <a:gd name="connsiteY960" fmla="*/ 224367 h 316759"/>
                            <a:gd name="connsiteX961" fmla="*/ 148971 w 214956"/>
                            <a:gd name="connsiteY961" fmla="*/ 225319 h 316759"/>
                            <a:gd name="connsiteX962" fmla="*/ 150876 w 214956"/>
                            <a:gd name="connsiteY962" fmla="*/ 225319 h 316759"/>
                            <a:gd name="connsiteX963" fmla="*/ 150876 w 214956"/>
                            <a:gd name="connsiteY963" fmla="*/ 225319 h 316759"/>
                            <a:gd name="connsiteX964" fmla="*/ 152781 w 214956"/>
                            <a:gd name="connsiteY964" fmla="*/ 167217 h 316759"/>
                            <a:gd name="connsiteX965" fmla="*/ 148971 w 214956"/>
                            <a:gd name="connsiteY965" fmla="*/ 170074 h 316759"/>
                            <a:gd name="connsiteX966" fmla="*/ 150876 w 214956"/>
                            <a:gd name="connsiteY966" fmla="*/ 171979 h 316759"/>
                            <a:gd name="connsiteX967" fmla="*/ 154686 w 214956"/>
                            <a:gd name="connsiteY967" fmla="*/ 168169 h 316759"/>
                            <a:gd name="connsiteX968" fmla="*/ 152781 w 214956"/>
                            <a:gd name="connsiteY968" fmla="*/ 167217 h 316759"/>
                            <a:gd name="connsiteX969" fmla="*/ 151828 w 214956"/>
                            <a:gd name="connsiteY969" fmla="*/ 211032 h 316759"/>
                            <a:gd name="connsiteX970" fmla="*/ 151828 w 214956"/>
                            <a:gd name="connsiteY970" fmla="*/ 211032 h 316759"/>
                            <a:gd name="connsiteX971" fmla="*/ 152781 w 214956"/>
                            <a:gd name="connsiteY971" fmla="*/ 211032 h 316759"/>
                            <a:gd name="connsiteX972" fmla="*/ 151828 w 214956"/>
                            <a:gd name="connsiteY972" fmla="*/ 211032 h 316759"/>
                            <a:gd name="connsiteX973" fmla="*/ 151828 w 214956"/>
                            <a:gd name="connsiteY973" fmla="*/ 211032 h 316759"/>
                            <a:gd name="connsiteX974" fmla="*/ 156591 w 214956"/>
                            <a:gd name="connsiteY974" fmla="*/ 205317 h 316759"/>
                            <a:gd name="connsiteX975" fmla="*/ 159449 w 214956"/>
                            <a:gd name="connsiteY975" fmla="*/ 204364 h 316759"/>
                            <a:gd name="connsiteX976" fmla="*/ 159449 w 214956"/>
                            <a:gd name="connsiteY976" fmla="*/ 204364 h 316759"/>
                            <a:gd name="connsiteX977" fmla="*/ 157544 w 214956"/>
                            <a:gd name="connsiteY977" fmla="*/ 202459 h 316759"/>
                            <a:gd name="connsiteX978" fmla="*/ 153734 w 214956"/>
                            <a:gd name="connsiteY978" fmla="*/ 204364 h 316759"/>
                            <a:gd name="connsiteX979" fmla="*/ 153734 w 214956"/>
                            <a:gd name="connsiteY979" fmla="*/ 205317 h 316759"/>
                            <a:gd name="connsiteX980" fmla="*/ 156591 w 214956"/>
                            <a:gd name="connsiteY980" fmla="*/ 205317 h 316759"/>
                            <a:gd name="connsiteX981" fmla="*/ 157544 w 214956"/>
                            <a:gd name="connsiteY981" fmla="*/ 224367 h 316759"/>
                            <a:gd name="connsiteX982" fmla="*/ 156591 w 214956"/>
                            <a:gd name="connsiteY982" fmla="*/ 222462 h 316759"/>
                            <a:gd name="connsiteX983" fmla="*/ 155638 w 214956"/>
                            <a:gd name="connsiteY983" fmla="*/ 223414 h 316759"/>
                            <a:gd name="connsiteX984" fmla="*/ 156591 w 214956"/>
                            <a:gd name="connsiteY984" fmla="*/ 224367 h 316759"/>
                            <a:gd name="connsiteX985" fmla="*/ 157544 w 214956"/>
                            <a:gd name="connsiteY985" fmla="*/ 224367 h 316759"/>
                            <a:gd name="connsiteX986" fmla="*/ 164211 w 214956"/>
                            <a:gd name="connsiteY986" fmla="*/ 79587 h 316759"/>
                            <a:gd name="connsiteX987" fmla="*/ 160401 w 214956"/>
                            <a:gd name="connsiteY987" fmla="*/ 75777 h 316759"/>
                            <a:gd name="connsiteX988" fmla="*/ 160401 w 214956"/>
                            <a:gd name="connsiteY988" fmla="*/ 75777 h 316759"/>
                            <a:gd name="connsiteX989" fmla="*/ 160401 w 214956"/>
                            <a:gd name="connsiteY989" fmla="*/ 71967 h 316759"/>
                            <a:gd name="connsiteX990" fmla="*/ 161353 w 214956"/>
                            <a:gd name="connsiteY990" fmla="*/ 70062 h 316759"/>
                            <a:gd name="connsiteX991" fmla="*/ 159449 w 214956"/>
                            <a:gd name="connsiteY991" fmla="*/ 70062 h 316759"/>
                            <a:gd name="connsiteX992" fmla="*/ 157544 w 214956"/>
                            <a:gd name="connsiteY992" fmla="*/ 79587 h 316759"/>
                            <a:gd name="connsiteX993" fmla="*/ 161353 w 214956"/>
                            <a:gd name="connsiteY993" fmla="*/ 79587 h 316759"/>
                            <a:gd name="connsiteX994" fmla="*/ 163259 w 214956"/>
                            <a:gd name="connsiteY994" fmla="*/ 80539 h 316759"/>
                            <a:gd name="connsiteX995" fmla="*/ 164211 w 214956"/>
                            <a:gd name="connsiteY995" fmla="*/ 83397 h 316759"/>
                            <a:gd name="connsiteX996" fmla="*/ 164211 w 214956"/>
                            <a:gd name="connsiteY996" fmla="*/ 79587 h 316759"/>
                            <a:gd name="connsiteX997" fmla="*/ 158496 w 214956"/>
                            <a:gd name="connsiteY997" fmla="*/ 191982 h 316759"/>
                            <a:gd name="connsiteX998" fmla="*/ 161353 w 214956"/>
                            <a:gd name="connsiteY998" fmla="*/ 192934 h 316759"/>
                            <a:gd name="connsiteX999" fmla="*/ 162306 w 214956"/>
                            <a:gd name="connsiteY999" fmla="*/ 191982 h 316759"/>
                            <a:gd name="connsiteX1000" fmla="*/ 158496 w 214956"/>
                            <a:gd name="connsiteY1000" fmla="*/ 190077 h 316759"/>
                            <a:gd name="connsiteX1001" fmla="*/ 155638 w 214956"/>
                            <a:gd name="connsiteY1001" fmla="*/ 189124 h 316759"/>
                            <a:gd name="connsiteX1002" fmla="*/ 158496 w 214956"/>
                            <a:gd name="connsiteY1002" fmla="*/ 191982 h 316759"/>
                            <a:gd name="connsiteX1003" fmla="*/ 160401 w 214956"/>
                            <a:gd name="connsiteY1003" fmla="*/ 196744 h 316759"/>
                            <a:gd name="connsiteX1004" fmla="*/ 156591 w 214956"/>
                            <a:gd name="connsiteY1004" fmla="*/ 192934 h 316759"/>
                            <a:gd name="connsiteX1005" fmla="*/ 155638 w 214956"/>
                            <a:gd name="connsiteY1005" fmla="*/ 193887 h 316759"/>
                            <a:gd name="connsiteX1006" fmla="*/ 158496 w 214956"/>
                            <a:gd name="connsiteY1006" fmla="*/ 197697 h 316759"/>
                            <a:gd name="connsiteX1007" fmla="*/ 160401 w 214956"/>
                            <a:gd name="connsiteY1007" fmla="*/ 196744 h 316759"/>
                            <a:gd name="connsiteX1008" fmla="*/ 161353 w 214956"/>
                            <a:gd name="connsiteY1008" fmla="*/ 209127 h 316759"/>
                            <a:gd name="connsiteX1009" fmla="*/ 159449 w 214956"/>
                            <a:gd name="connsiteY1009" fmla="*/ 204364 h 316759"/>
                            <a:gd name="connsiteX1010" fmla="*/ 158496 w 214956"/>
                            <a:gd name="connsiteY1010" fmla="*/ 208174 h 316759"/>
                            <a:gd name="connsiteX1011" fmla="*/ 156591 w 214956"/>
                            <a:gd name="connsiteY1011" fmla="*/ 210079 h 316759"/>
                            <a:gd name="connsiteX1012" fmla="*/ 157544 w 214956"/>
                            <a:gd name="connsiteY1012" fmla="*/ 215794 h 316759"/>
                            <a:gd name="connsiteX1013" fmla="*/ 155638 w 214956"/>
                            <a:gd name="connsiteY1013" fmla="*/ 217699 h 316759"/>
                            <a:gd name="connsiteX1014" fmla="*/ 156591 w 214956"/>
                            <a:gd name="connsiteY1014" fmla="*/ 217699 h 316759"/>
                            <a:gd name="connsiteX1015" fmla="*/ 158496 w 214956"/>
                            <a:gd name="connsiteY1015" fmla="*/ 215794 h 316759"/>
                            <a:gd name="connsiteX1016" fmla="*/ 160401 w 214956"/>
                            <a:gd name="connsiteY1016" fmla="*/ 213889 h 316759"/>
                            <a:gd name="connsiteX1017" fmla="*/ 161353 w 214956"/>
                            <a:gd name="connsiteY1017" fmla="*/ 209127 h 316759"/>
                            <a:gd name="connsiteX1018" fmla="*/ 159449 w 214956"/>
                            <a:gd name="connsiteY1018" fmla="*/ 75777 h 316759"/>
                            <a:gd name="connsiteX1019" fmla="*/ 159449 w 214956"/>
                            <a:gd name="connsiteY1019" fmla="*/ 79587 h 316759"/>
                            <a:gd name="connsiteX1020" fmla="*/ 155638 w 214956"/>
                            <a:gd name="connsiteY1020" fmla="*/ 79587 h 316759"/>
                            <a:gd name="connsiteX1021" fmla="*/ 159449 w 214956"/>
                            <a:gd name="connsiteY1021" fmla="*/ 75777 h 316759"/>
                            <a:gd name="connsiteX1022" fmla="*/ 159449 w 214956"/>
                            <a:gd name="connsiteY1022" fmla="*/ 75777 h 316759"/>
                            <a:gd name="connsiteX1023" fmla="*/ 156591 w 214956"/>
                            <a:gd name="connsiteY1023" fmla="*/ 175789 h 316759"/>
                            <a:gd name="connsiteX1024" fmla="*/ 156591 w 214956"/>
                            <a:gd name="connsiteY1024" fmla="*/ 175789 h 316759"/>
                            <a:gd name="connsiteX1025" fmla="*/ 160401 w 214956"/>
                            <a:gd name="connsiteY1025" fmla="*/ 174837 h 316759"/>
                            <a:gd name="connsiteX1026" fmla="*/ 161353 w 214956"/>
                            <a:gd name="connsiteY1026" fmla="*/ 174837 h 316759"/>
                            <a:gd name="connsiteX1027" fmla="*/ 162306 w 214956"/>
                            <a:gd name="connsiteY1027" fmla="*/ 173884 h 316759"/>
                            <a:gd name="connsiteX1028" fmla="*/ 161353 w 214956"/>
                            <a:gd name="connsiteY1028" fmla="*/ 172932 h 316759"/>
                            <a:gd name="connsiteX1029" fmla="*/ 156591 w 214956"/>
                            <a:gd name="connsiteY1029" fmla="*/ 175789 h 316759"/>
                            <a:gd name="connsiteX1030" fmla="*/ 159449 w 214956"/>
                            <a:gd name="connsiteY1030" fmla="*/ 233892 h 316759"/>
                            <a:gd name="connsiteX1031" fmla="*/ 161353 w 214956"/>
                            <a:gd name="connsiteY1031" fmla="*/ 231987 h 316759"/>
                            <a:gd name="connsiteX1032" fmla="*/ 159449 w 214956"/>
                            <a:gd name="connsiteY1032" fmla="*/ 230082 h 316759"/>
                            <a:gd name="connsiteX1033" fmla="*/ 157544 w 214956"/>
                            <a:gd name="connsiteY1033" fmla="*/ 231987 h 316759"/>
                            <a:gd name="connsiteX1034" fmla="*/ 159449 w 214956"/>
                            <a:gd name="connsiteY1034" fmla="*/ 233892 h 316759"/>
                            <a:gd name="connsiteX1035" fmla="*/ 162306 w 214956"/>
                            <a:gd name="connsiteY1035" fmla="*/ 183409 h 316759"/>
                            <a:gd name="connsiteX1036" fmla="*/ 160401 w 214956"/>
                            <a:gd name="connsiteY1036" fmla="*/ 182457 h 316759"/>
                            <a:gd name="connsiteX1037" fmla="*/ 158496 w 214956"/>
                            <a:gd name="connsiteY1037" fmla="*/ 184362 h 316759"/>
                            <a:gd name="connsiteX1038" fmla="*/ 159449 w 214956"/>
                            <a:gd name="connsiteY1038" fmla="*/ 184362 h 316759"/>
                            <a:gd name="connsiteX1039" fmla="*/ 162306 w 214956"/>
                            <a:gd name="connsiteY1039" fmla="*/ 183409 h 316759"/>
                            <a:gd name="connsiteX1040" fmla="*/ 160401 w 214956"/>
                            <a:gd name="connsiteY1040" fmla="*/ 241512 h 316759"/>
                            <a:gd name="connsiteX1041" fmla="*/ 160401 w 214956"/>
                            <a:gd name="connsiteY1041" fmla="*/ 240559 h 316759"/>
                            <a:gd name="connsiteX1042" fmla="*/ 159449 w 214956"/>
                            <a:gd name="connsiteY1042" fmla="*/ 240559 h 316759"/>
                            <a:gd name="connsiteX1043" fmla="*/ 158496 w 214956"/>
                            <a:gd name="connsiteY1043" fmla="*/ 241512 h 316759"/>
                            <a:gd name="connsiteX1044" fmla="*/ 160401 w 214956"/>
                            <a:gd name="connsiteY1044" fmla="*/ 241512 h 316759"/>
                            <a:gd name="connsiteX1045" fmla="*/ 163259 w 214956"/>
                            <a:gd name="connsiteY1045" fmla="*/ 249132 h 316759"/>
                            <a:gd name="connsiteX1046" fmla="*/ 164211 w 214956"/>
                            <a:gd name="connsiteY1046" fmla="*/ 247227 h 316759"/>
                            <a:gd name="connsiteX1047" fmla="*/ 163259 w 214956"/>
                            <a:gd name="connsiteY1047" fmla="*/ 245322 h 316759"/>
                            <a:gd name="connsiteX1048" fmla="*/ 161353 w 214956"/>
                            <a:gd name="connsiteY1048" fmla="*/ 246274 h 316759"/>
                            <a:gd name="connsiteX1049" fmla="*/ 163259 w 214956"/>
                            <a:gd name="connsiteY1049" fmla="*/ 249132 h 316759"/>
                            <a:gd name="connsiteX1050" fmla="*/ 162306 w 214956"/>
                            <a:gd name="connsiteY1050" fmla="*/ 219604 h 316759"/>
                            <a:gd name="connsiteX1051" fmla="*/ 164211 w 214956"/>
                            <a:gd name="connsiteY1051" fmla="*/ 218652 h 316759"/>
                            <a:gd name="connsiteX1052" fmla="*/ 164211 w 214956"/>
                            <a:gd name="connsiteY1052" fmla="*/ 215794 h 316759"/>
                            <a:gd name="connsiteX1053" fmla="*/ 162306 w 214956"/>
                            <a:gd name="connsiteY1053" fmla="*/ 217699 h 316759"/>
                            <a:gd name="connsiteX1054" fmla="*/ 162306 w 214956"/>
                            <a:gd name="connsiteY1054" fmla="*/ 219604 h 316759"/>
                            <a:gd name="connsiteX1055" fmla="*/ 164211 w 214956"/>
                            <a:gd name="connsiteY1055" fmla="*/ 203412 h 316759"/>
                            <a:gd name="connsiteX1056" fmla="*/ 168021 w 214956"/>
                            <a:gd name="connsiteY1056" fmla="*/ 202459 h 316759"/>
                            <a:gd name="connsiteX1057" fmla="*/ 168021 w 214956"/>
                            <a:gd name="connsiteY1057" fmla="*/ 198649 h 316759"/>
                            <a:gd name="connsiteX1058" fmla="*/ 167069 w 214956"/>
                            <a:gd name="connsiteY1058" fmla="*/ 195792 h 316759"/>
                            <a:gd name="connsiteX1059" fmla="*/ 165163 w 214956"/>
                            <a:gd name="connsiteY1059" fmla="*/ 197697 h 316759"/>
                            <a:gd name="connsiteX1060" fmla="*/ 163259 w 214956"/>
                            <a:gd name="connsiteY1060" fmla="*/ 199602 h 316759"/>
                            <a:gd name="connsiteX1061" fmla="*/ 164211 w 214956"/>
                            <a:gd name="connsiteY1061" fmla="*/ 203412 h 316759"/>
                            <a:gd name="connsiteX1062" fmla="*/ 165163 w 214956"/>
                            <a:gd name="connsiteY1062" fmla="*/ 226272 h 316759"/>
                            <a:gd name="connsiteX1063" fmla="*/ 168974 w 214956"/>
                            <a:gd name="connsiteY1063" fmla="*/ 224367 h 316759"/>
                            <a:gd name="connsiteX1064" fmla="*/ 167069 w 214956"/>
                            <a:gd name="connsiteY1064" fmla="*/ 222462 h 316759"/>
                            <a:gd name="connsiteX1065" fmla="*/ 163259 w 214956"/>
                            <a:gd name="connsiteY1065" fmla="*/ 225319 h 316759"/>
                            <a:gd name="connsiteX1066" fmla="*/ 165163 w 214956"/>
                            <a:gd name="connsiteY1066" fmla="*/ 226272 h 316759"/>
                            <a:gd name="connsiteX1067" fmla="*/ 164211 w 214956"/>
                            <a:gd name="connsiteY1067" fmla="*/ 254847 h 316759"/>
                            <a:gd name="connsiteX1068" fmla="*/ 166116 w 214956"/>
                            <a:gd name="connsiteY1068" fmla="*/ 254847 h 316759"/>
                            <a:gd name="connsiteX1069" fmla="*/ 165163 w 214956"/>
                            <a:gd name="connsiteY1069" fmla="*/ 252942 h 316759"/>
                            <a:gd name="connsiteX1070" fmla="*/ 164211 w 214956"/>
                            <a:gd name="connsiteY1070" fmla="*/ 253894 h 316759"/>
                            <a:gd name="connsiteX1071" fmla="*/ 164211 w 214956"/>
                            <a:gd name="connsiteY1071" fmla="*/ 254847 h 316759"/>
                            <a:gd name="connsiteX1072" fmla="*/ 165163 w 214956"/>
                            <a:gd name="connsiteY1072" fmla="*/ 92922 h 316759"/>
                            <a:gd name="connsiteX1073" fmla="*/ 165163 w 214956"/>
                            <a:gd name="connsiteY1073" fmla="*/ 92922 h 316759"/>
                            <a:gd name="connsiteX1074" fmla="*/ 163259 w 214956"/>
                            <a:gd name="connsiteY1074" fmla="*/ 91969 h 316759"/>
                            <a:gd name="connsiteX1075" fmla="*/ 165163 w 214956"/>
                            <a:gd name="connsiteY1075" fmla="*/ 92922 h 316759"/>
                            <a:gd name="connsiteX1076" fmla="*/ 165163 w 214956"/>
                            <a:gd name="connsiteY1076" fmla="*/ 92922 h 316759"/>
                            <a:gd name="connsiteX1077" fmla="*/ 168021 w 214956"/>
                            <a:gd name="connsiteY1077" fmla="*/ 89112 h 316759"/>
                            <a:gd name="connsiteX1078" fmla="*/ 168021 w 214956"/>
                            <a:gd name="connsiteY1078" fmla="*/ 86254 h 316759"/>
                            <a:gd name="connsiteX1079" fmla="*/ 166116 w 214956"/>
                            <a:gd name="connsiteY1079" fmla="*/ 84349 h 316759"/>
                            <a:gd name="connsiteX1080" fmla="*/ 164211 w 214956"/>
                            <a:gd name="connsiteY1080" fmla="*/ 87207 h 316759"/>
                            <a:gd name="connsiteX1081" fmla="*/ 168021 w 214956"/>
                            <a:gd name="connsiteY1081" fmla="*/ 89112 h 316759"/>
                            <a:gd name="connsiteX1082" fmla="*/ 164211 w 214956"/>
                            <a:gd name="connsiteY1082" fmla="*/ 57679 h 316759"/>
                            <a:gd name="connsiteX1083" fmla="*/ 164211 w 214956"/>
                            <a:gd name="connsiteY1083" fmla="*/ 57679 h 316759"/>
                            <a:gd name="connsiteX1084" fmla="*/ 167069 w 214956"/>
                            <a:gd name="connsiteY1084" fmla="*/ 60537 h 316759"/>
                            <a:gd name="connsiteX1085" fmla="*/ 171831 w 214956"/>
                            <a:gd name="connsiteY1085" fmla="*/ 60537 h 316759"/>
                            <a:gd name="connsiteX1086" fmla="*/ 171831 w 214956"/>
                            <a:gd name="connsiteY1086" fmla="*/ 59584 h 316759"/>
                            <a:gd name="connsiteX1087" fmla="*/ 170878 w 214956"/>
                            <a:gd name="connsiteY1087" fmla="*/ 57679 h 316759"/>
                            <a:gd name="connsiteX1088" fmla="*/ 164211 w 214956"/>
                            <a:gd name="connsiteY1088" fmla="*/ 57679 h 316759"/>
                            <a:gd name="connsiteX1089" fmla="*/ 168021 w 214956"/>
                            <a:gd name="connsiteY1089" fmla="*/ 67204 h 316759"/>
                            <a:gd name="connsiteX1090" fmla="*/ 167069 w 214956"/>
                            <a:gd name="connsiteY1090" fmla="*/ 66252 h 316759"/>
                            <a:gd name="connsiteX1091" fmla="*/ 164211 w 214956"/>
                            <a:gd name="connsiteY1091" fmla="*/ 68157 h 316759"/>
                            <a:gd name="connsiteX1092" fmla="*/ 166116 w 214956"/>
                            <a:gd name="connsiteY1092" fmla="*/ 69109 h 316759"/>
                            <a:gd name="connsiteX1093" fmla="*/ 168021 w 214956"/>
                            <a:gd name="connsiteY1093" fmla="*/ 67204 h 316759"/>
                            <a:gd name="connsiteX1094" fmla="*/ 166116 w 214956"/>
                            <a:gd name="connsiteY1094" fmla="*/ 262467 h 316759"/>
                            <a:gd name="connsiteX1095" fmla="*/ 168021 w 214956"/>
                            <a:gd name="connsiteY1095" fmla="*/ 260562 h 316759"/>
                            <a:gd name="connsiteX1096" fmla="*/ 166116 w 214956"/>
                            <a:gd name="connsiteY1096" fmla="*/ 259609 h 316759"/>
                            <a:gd name="connsiteX1097" fmla="*/ 164211 w 214956"/>
                            <a:gd name="connsiteY1097" fmla="*/ 261514 h 316759"/>
                            <a:gd name="connsiteX1098" fmla="*/ 166116 w 214956"/>
                            <a:gd name="connsiteY1098" fmla="*/ 262467 h 316759"/>
                            <a:gd name="connsiteX1099" fmla="*/ 168021 w 214956"/>
                            <a:gd name="connsiteY1099" fmla="*/ 228177 h 316759"/>
                            <a:gd name="connsiteX1100" fmla="*/ 166116 w 214956"/>
                            <a:gd name="connsiteY1100" fmla="*/ 229129 h 316759"/>
                            <a:gd name="connsiteX1101" fmla="*/ 168021 w 214956"/>
                            <a:gd name="connsiteY1101" fmla="*/ 231034 h 316759"/>
                            <a:gd name="connsiteX1102" fmla="*/ 174688 w 214956"/>
                            <a:gd name="connsiteY1102" fmla="*/ 230082 h 316759"/>
                            <a:gd name="connsiteX1103" fmla="*/ 173736 w 214956"/>
                            <a:gd name="connsiteY1103" fmla="*/ 235797 h 316759"/>
                            <a:gd name="connsiteX1104" fmla="*/ 169926 w 214956"/>
                            <a:gd name="connsiteY1104" fmla="*/ 236749 h 316759"/>
                            <a:gd name="connsiteX1105" fmla="*/ 166116 w 214956"/>
                            <a:gd name="connsiteY1105" fmla="*/ 234844 h 316759"/>
                            <a:gd name="connsiteX1106" fmla="*/ 164211 w 214956"/>
                            <a:gd name="connsiteY1106" fmla="*/ 238654 h 316759"/>
                            <a:gd name="connsiteX1107" fmla="*/ 166116 w 214956"/>
                            <a:gd name="connsiteY1107" fmla="*/ 241512 h 316759"/>
                            <a:gd name="connsiteX1108" fmla="*/ 168974 w 214956"/>
                            <a:gd name="connsiteY1108" fmla="*/ 238654 h 316759"/>
                            <a:gd name="connsiteX1109" fmla="*/ 168974 w 214956"/>
                            <a:gd name="connsiteY1109" fmla="*/ 236749 h 316759"/>
                            <a:gd name="connsiteX1110" fmla="*/ 170878 w 214956"/>
                            <a:gd name="connsiteY1110" fmla="*/ 238654 h 316759"/>
                            <a:gd name="connsiteX1111" fmla="*/ 175641 w 214956"/>
                            <a:gd name="connsiteY1111" fmla="*/ 246274 h 316759"/>
                            <a:gd name="connsiteX1112" fmla="*/ 183261 w 214956"/>
                            <a:gd name="connsiteY1112" fmla="*/ 245322 h 316759"/>
                            <a:gd name="connsiteX1113" fmla="*/ 181356 w 214956"/>
                            <a:gd name="connsiteY1113" fmla="*/ 240559 h 316759"/>
                            <a:gd name="connsiteX1114" fmla="*/ 179451 w 214956"/>
                            <a:gd name="connsiteY1114" fmla="*/ 237702 h 316759"/>
                            <a:gd name="connsiteX1115" fmla="*/ 176594 w 214956"/>
                            <a:gd name="connsiteY1115" fmla="*/ 236749 h 316759"/>
                            <a:gd name="connsiteX1116" fmla="*/ 176594 w 214956"/>
                            <a:gd name="connsiteY1116" fmla="*/ 239607 h 316759"/>
                            <a:gd name="connsiteX1117" fmla="*/ 178499 w 214956"/>
                            <a:gd name="connsiteY1117" fmla="*/ 240559 h 316759"/>
                            <a:gd name="connsiteX1118" fmla="*/ 179451 w 214956"/>
                            <a:gd name="connsiteY1118" fmla="*/ 242464 h 316759"/>
                            <a:gd name="connsiteX1119" fmla="*/ 176594 w 214956"/>
                            <a:gd name="connsiteY1119" fmla="*/ 243417 h 316759"/>
                            <a:gd name="connsiteX1120" fmla="*/ 172784 w 214956"/>
                            <a:gd name="connsiteY1120" fmla="*/ 235797 h 316759"/>
                            <a:gd name="connsiteX1121" fmla="*/ 176594 w 214956"/>
                            <a:gd name="connsiteY1121" fmla="*/ 233892 h 316759"/>
                            <a:gd name="connsiteX1122" fmla="*/ 173736 w 214956"/>
                            <a:gd name="connsiteY1122" fmla="*/ 230082 h 316759"/>
                            <a:gd name="connsiteX1123" fmla="*/ 168021 w 214956"/>
                            <a:gd name="connsiteY1123" fmla="*/ 228177 h 316759"/>
                            <a:gd name="connsiteX1124" fmla="*/ 168021 w 214956"/>
                            <a:gd name="connsiteY1124" fmla="*/ 271039 h 316759"/>
                            <a:gd name="connsiteX1125" fmla="*/ 166116 w 214956"/>
                            <a:gd name="connsiteY1125" fmla="*/ 271039 h 316759"/>
                            <a:gd name="connsiteX1126" fmla="*/ 165163 w 214956"/>
                            <a:gd name="connsiteY1126" fmla="*/ 271992 h 316759"/>
                            <a:gd name="connsiteX1127" fmla="*/ 167069 w 214956"/>
                            <a:gd name="connsiteY1127" fmla="*/ 272944 h 316759"/>
                            <a:gd name="connsiteX1128" fmla="*/ 168021 w 214956"/>
                            <a:gd name="connsiteY1128" fmla="*/ 271039 h 316759"/>
                            <a:gd name="connsiteX1129" fmla="*/ 177546 w 214956"/>
                            <a:gd name="connsiteY1129" fmla="*/ 269134 h 316759"/>
                            <a:gd name="connsiteX1130" fmla="*/ 174688 w 214956"/>
                            <a:gd name="connsiteY1130" fmla="*/ 262467 h 316759"/>
                            <a:gd name="connsiteX1131" fmla="*/ 172784 w 214956"/>
                            <a:gd name="connsiteY1131" fmla="*/ 257704 h 316759"/>
                            <a:gd name="connsiteX1132" fmla="*/ 173736 w 214956"/>
                            <a:gd name="connsiteY1132" fmla="*/ 251989 h 316759"/>
                            <a:gd name="connsiteX1133" fmla="*/ 173736 w 214956"/>
                            <a:gd name="connsiteY1133" fmla="*/ 250084 h 316759"/>
                            <a:gd name="connsiteX1134" fmla="*/ 171831 w 214956"/>
                            <a:gd name="connsiteY1134" fmla="*/ 251989 h 316759"/>
                            <a:gd name="connsiteX1135" fmla="*/ 168021 w 214956"/>
                            <a:gd name="connsiteY1135" fmla="*/ 256752 h 316759"/>
                            <a:gd name="connsiteX1136" fmla="*/ 173736 w 214956"/>
                            <a:gd name="connsiteY1136" fmla="*/ 257704 h 316759"/>
                            <a:gd name="connsiteX1137" fmla="*/ 177546 w 214956"/>
                            <a:gd name="connsiteY1137" fmla="*/ 271039 h 316759"/>
                            <a:gd name="connsiteX1138" fmla="*/ 179451 w 214956"/>
                            <a:gd name="connsiteY1138" fmla="*/ 271039 h 316759"/>
                            <a:gd name="connsiteX1139" fmla="*/ 177546 w 214956"/>
                            <a:gd name="connsiteY1139" fmla="*/ 269134 h 316759"/>
                            <a:gd name="connsiteX1140" fmla="*/ 170878 w 214956"/>
                            <a:gd name="connsiteY1140" fmla="*/ 93874 h 316759"/>
                            <a:gd name="connsiteX1141" fmla="*/ 170878 w 214956"/>
                            <a:gd name="connsiteY1141" fmla="*/ 92922 h 316759"/>
                            <a:gd name="connsiteX1142" fmla="*/ 167069 w 214956"/>
                            <a:gd name="connsiteY1142" fmla="*/ 95779 h 316759"/>
                            <a:gd name="connsiteX1143" fmla="*/ 168021 w 214956"/>
                            <a:gd name="connsiteY1143" fmla="*/ 95779 h 316759"/>
                            <a:gd name="connsiteX1144" fmla="*/ 170878 w 214956"/>
                            <a:gd name="connsiteY1144" fmla="*/ 93874 h 316759"/>
                            <a:gd name="connsiteX1145" fmla="*/ 167069 w 214956"/>
                            <a:gd name="connsiteY1145" fmla="*/ 208174 h 316759"/>
                            <a:gd name="connsiteX1146" fmla="*/ 168021 w 214956"/>
                            <a:gd name="connsiteY1146" fmla="*/ 207222 h 316759"/>
                            <a:gd name="connsiteX1147" fmla="*/ 168021 w 214956"/>
                            <a:gd name="connsiteY1147" fmla="*/ 206269 h 316759"/>
                            <a:gd name="connsiteX1148" fmla="*/ 167069 w 214956"/>
                            <a:gd name="connsiteY1148" fmla="*/ 208174 h 316759"/>
                            <a:gd name="connsiteX1149" fmla="*/ 167069 w 214956"/>
                            <a:gd name="connsiteY1149" fmla="*/ 208174 h 316759"/>
                            <a:gd name="connsiteX1150" fmla="*/ 168021 w 214956"/>
                            <a:gd name="connsiteY1150" fmla="*/ 74824 h 316759"/>
                            <a:gd name="connsiteX1151" fmla="*/ 169926 w 214956"/>
                            <a:gd name="connsiteY1151" fmla="*/ 74824 h 316759"/>
                            <a:gd name="connsiteX1152" fmla="*/ 170878 w 214956"/>
                            <a:gd name="connsiteY1152" fmla="*/ 71967 h 316759"/>
                            <a:gd name="connsiteX1153" fmla="*/ 168021 w 214956"/>
                            <a:gd name="connsiteY1153" fmla="*/ 74824 h 316759"/>
                            <a:gd name="connsiteX1154" fmla="*/ 171831 w 214956"/>
                            <a:gd name="connsiteY1154" fmla="*/ 216747 h 316759"/>
                            <a:gd name="connsiteX1155" fmla="*/ 168974 w 214956"/>
                            <a:gd name="connsiteY1155" fmla="*/ 219604 h 316759"/>
                            <a:gd name="connsiteX1156" fmla="*/ 169926 w 214956"/>
                            <a:gd name="connsiteY1156" fmla="*/ 221509 h 316759"/>
                            <a:gd name="connsiteX1157" fmla="*/ 172784 w 214956"/>
                            <a:gd name="connsiteY1157" fmla="*/ 218652 h 316759"/>
                            <a:gd name="connsiteX1158" fmla="*/ 171831 w 214956"/>
                            <a:gd name="connsiteY1158" fmla="*/ 216747 h 316759"/>
                            <a:gd name="connsiteX1159" fmla="*/ 169926 w 214956"/>
                            <a:gd name="connsiteY1159" fmla="*/ 244369 h 316759"/>
                            <a:gd name="connsiteX1160" fmla="*/ 169926 w 214956"/>
                            <a:gd name="connsiteY1160" fmla="*/ 244369 h 316759"/>
                            <a:gd name="connsiteX1161" fmla="*/ 169926 w 214956"/>
                            <a:gd name="connsiteY1161" fmla="*/ 246274 h 316759"/>
                            <a:gd name="connsiteX1162" fmla="*/ 169926 w 214956"/>
                            <a:gd name="connsiteY1162" fmla="*/ 244369 h 316759"/>
                            <a:gd name="connsiteX1163" fmla="*/ 169926 w 214956"/>
                            <a:gd name="connsiteY1163" fmla="*/ 244369 h 316759"/>
                            <a:gd name="connsiteX1164" fmla="*/ 168974 w 214956"/>
                            <a:gd name="connsiteY1164" fmla="*/ 191029 h 316759"/>
                            <a:gd name="connsiteX1165" fmla="*/ 168974 w 214956"/>
                            <a:gd name="connsiteY1165" fmla="*/ 191029 h 316759"/>
                            <a:gd name="connsiteX1166" fmla="*/ 170878 w 214956"/>
                            <a:gd name="connsiteY1166" fmla="*/ 191029 h 316759"/>
                            <a:gd name="connsiteX1167" fmla="*/ 170878 w 214956"/>
                            <a:gd name="connsiteY1167" fmla="*/ 190077 h 316759"/>
                            <a:gd name="connsiteX1168" fmla="*/ 168974 w 214956"/>
                            <a:gd name="connsiteY1168" fmla="*/ 191029 h 316759"/>
                            <a:gd name="connsiteX1169" fmla="*/ 171831 w 214956"/>
                            <a:gd name="connsiteY1169" fmla="*/ 71014 h 316759"/>
                            <a:gd name="connsiteX1170" fmla="*/ 171831 w 214956"/>
                            <a:gd name="connsiteY1170" fmla="*/ 71014 h 316759"/>
                            <a:gd name="connsiteX1171" fmla="*/ 169926 w 214956"/>
                            <a:gd name="connsiteY1171" fmla="*/ 71967 h 316759"/>
                            <a:gd name="connsiteX1172" fmla="*/ 171831 w 214956"/>
                            <a:gd name="connsiteY1172" fmla="*/ 71014 h 316759"/>
                            <a:gd name="connsiteX1173" fmla="*/ 170878 w 214956"/>
                            <a:gd name="connsiteY1173" fmla="*/ 80539 h 316759"/>
                            <a:gd name="connsiteX1174" fmla="*/ 169926 w 214956"/>
                            <a:gd name="connsiteY1174" fmla="*/ 82444 h 316759"/>
                            <a:gd name="connsiteX1175" fmla="*/ 171831 w 214956"/>
                            <a:gd name="connsiteY1175" fmla="*/ 83397 h 316759"/>
                            <a:gd name="connsiteX1176" fmla="*/ 172784 w 214956"/>
                            <a:gd name="connsiteY1176" fmla="*/ 81492 h 316759"/>
                            <a:gd name="connsiteX1177" fmla="*/ 170878 w 214956"/>
                            <a:gd name="connsiteY1177" fmla="*/ 80539 h 316759"/>
                            <a:gd name="connsiteX1178" fmla="*/ 172784 w 214956"/>
                            <a:gd name="connsiteY1178" fmla="*/ 100542 h 316759"/>
                            <a:gd name="connsiteX1179" fmla="*/ 171831 w 214956"/>
                            <a:gd name="connsiteY1179" fmla="*/ 98637 h 316759"/>
                            <a:gd name="connsiteX1180" fmla="*/ 170878 w 214956"/>
                            <a:gd name="connsiteY1180" fmla="*/ 99589 h 316759"/>
                            <a:gd name="connsiteX1181" fmla="*/ 171831 w 214956"/>
                            <a:gd name="connsiteY1181" fmla="*/ 101494 h 316759"/>
                            <a:gd name="connsiteX1182" fmla="*/ 172784 w 214956"/>
                            <a:gd name="connsiteY1182" fmla="*/ 100542 h 316759"/>
                            <a:gd name="connsiteX1183" fmla="*/ 173736 w 214956"/>
                            <a:gd name="connsiteY1183" fmla="*/ 192934 h 316759"/>
                            <a:gd name="connsiteX1184" fmla="*/ 175641 w 214956"/>
                            <a:gd name="connsiteY1184" fmla="*/ 194839 h 316759"/>
                            <a:gd name="connsiteX1185" fmla="*/ 176594 w 214956"/>
                            <a:gd name="connsiteY1185" fmla="*/ 192934 h 316759"/>
                            <a:gd name="connsiteX1186" fmla="*/ 174688 w 214956"/>
                            <a:gd name="connsiteY1186" fmla="*/ 191029 h 316759"/>
                            <a:gd name="connsiteX1187" fmla="*/ 173736 w 214956"/>
                            <a:gd name="connsiteY1187" fmla="*/ 192934 h 316759"/>
                            <a:gd name="connsiteX1188" fmla="*/ 174688 w 214956"/>
                            <a:gd name="connsiteY1188" fmla="*/ 207222 h 316759"/>
                            <a:gd name="connsiteX1189" fmla="*/ 174688 w 214956"/>
                            <a:gd name="connsiteY1189" fmla="*/ 207222 h 316759"/>
                            <a:gd name="connsiteX1190" fmla="*/ 174688 w 214956"/>
                            <a:gd name="connsiteY1190" fmla="*/ 205317 h 316759"/>
                            <a:gd name="connsiteX1191" fmla="*/ 173736 w 214956"/>
                            <a:gd name="connsiteY1191" fmla="*/ 206269 h 316759"/>
                            <a:gd name="connsiteX1192" fmla="*/ 174688 w 214956"/>
                            <a:gd name="connsiteY1192" fmla="*/ 207222 h 316759"/>
                            <a:gd name="connsiteX1193" fmla="*/ 175641 w 214956"/>
                            <a:gd name="connsiteY1193" fmla="*/ 275802 h 316759"/>
                            <a:gd name="connsiteX1194" fmla="*/ 174688 w 214956"/>
                            <a:gd name="connsiteY1194" fmla="*/ 273897 h 316759"/>
                            <a:gd name="connsiteX1195" fmla="*/ 173736 w 214956"/>
                            <a:gd name="connsiteY1195" fmla="*/ 274849 h 316759"/>
                            <a:gd name="connsiteX1196" fmla="*/ 174688 w 214956"/>
                            <a:gd name="connsiteY1196" fmla="*/ 276754 h 316759"/>
                            <a:gd name="connsiteX1197" fmla="*/ 175641 w 214956"/>
                            <a:gd name="connsiteY1197" fmla="*/ 275802 h 316759"/>
                            <a:gd name="connsiteX1198" fmla="*/ 174688 w 214956"/>
                            <a:gd name="connsiteY1198" fmla="*/ 212937 h 316759"/>
                            <a:gd name="connsiteX1199" fmla="*/ 176594 w 214956"/>
                            <a:gd name="connsiteY1199" fmla="*/ 211984 h 316759"/>
                            <a:gd name="connsiteX1200" fmla="*/ 175641 w 214956"/>
                            <a:gd name="connsiteY1200" fmla="*/ 211032 h 316759"/>
                            <a:gd name="connsiteX1201" fmla="*/ 173736 w 214956"/>
                            <a:gd name="connsiteY1201" fmla="*/ 211984 h 316759"/>
                            <a:gd name="connsiteX1202" fmla="*/ 174688 w 214956"/>
                            <a:gd name="connsiteY1202" fmla="*/ 212937 h 316759"/>
                            <a:gd name="connsiteX1203" fmla="*/ 173736 w 214956"/>
                            <a:gd name="connsiteY1203" fmla="*/ 219604 h 316759"/>
                            <a:gd name="connsiteX1204" fmla="*/ 175641 w 214956"/>
                            <a:gd name="connsiteY1204" fmla="*/ 221509 h 316759"/>
                            <a:gd name="connsiteX1205" fmla="*/ 176594 w 214956"/>
                            <a:gd name="connsiteY1205" fmla="*/ 221509 h 316759"/>
                            <a:gd name="connsiteX1206" fmla="*/ 174688 w 214956"/>
                            <a:gd name="connsiteY1206" fmla="*/ 219604 h 316759"/>
                            <a:gd name="connsiteX1207" fmla="*/ 173736 w 214956"/>
                            <a:gd name="connsiteY1207" fmla="*/ 219604 h 316759"/>
                            <a:gd name="connsiteX1208" fmla="*/ 175641 w 214956"/>
                            <a:gd name="connsiteY1208" fmla="*/ 59584 h 316759"/>
                            <a:gd name="connsiteX1209" fmla="*/ 181356 w 214956"/>
                            <a:gd name="connsiteY1209" fmla="*/ 61489 h 316759"/>
                            <a:gd name="connsiteX1210" fmla="*/ 183261 w 214956"/>
                            <a:gd name="connsiteY1210" fmla="*/ 60537 h 316759"/>
                            <a:gd name="connsiteX1211" fmla="*/ 181356 w 214956"/>
                            <a:gd name="connsiteY1211" fmla="*/ 58632 h 316759"/>
                            <a:gd name="connsiteX1212" fmla="*/ 175641 w 214956"/>
                            <a:gd name="connsiteY1212" fmla="*/ 56727 h 316759"/>
                            <a:gd name="connsiteX1213" fmla="*/ 173736 w 214956"/>
                            <a:gd name="connsiteY1213" fmla="*/ 57679 h 316759"/>
                            <a:gd name="connsiteX1214" fmla="*/ 175641 w 214956"/>
                            <a:gd name="connsiteY1214" fmla="*/ 59584 h 316759"/>
                            <a:gd name="connsiteX1215" fmla="*/ 175641 w 214956"/>
                            <a:gd name="connsiteY1215" fmla="*/ 177694 h 316759"/>
                            <a:gd name="connsiteX1216" fmla="*/ 176594 w 214956"/>
                            <a:gd name="connsiteY1216" fmla="*/ 178647 h 316759"/>
                            <a:gd name="connsiteX1217" fmla="*/ 177546 w 214956"/>
                            <a:gd name="connsiteY1217" fmla="*/ 177694 h 316759"/>
                            <a:gd name="connsiteX1218" fmla="*/ 177546 w 214956"/>
                            <a:gd name="connsiteY1218" fmla="*/ 176742 h 316759"/>
                            <a:gd name="connsiteX1219" fmla="*/ 175641 w 214956"/>
                            <a:gd name="connsiteY1219" fmla="*/ 177694 h 316759"/>
                            <a:gd name="connsiteX1220" fmla="*/ 187071 w 214956"/>
                            <a:gd name="connsiteY1220" fmla="*/ 252942 h 316759"/>
                            <a:gd name="connsiteX1221" fmla="*/ 183261 w 214956"/>
                            <a:gd name="connsiteY1221" fmla="*/ 251037 h 316759"/>
                            <a:gd name="connsiteX1222" fmla="*/ 179451 w 214956"/>
                            <a:gd name="connsiteY1222" fmla="*/ 251037 h 316759"/>
                            <a:gd name="connsiteX1223" fmla="*/ 175641 w 214956"/>
                            <a:gd name="connsiteY1223" fmla="*/ 251989 h 316759"/>
                            <a:gd name="connsiteX1224" fmla="*/ 177546 w 214956"/>
                            <a:gd name="connsiteY1224" fmla="*/ 254847 h 316759"/>
                            <a:gd name="connsiteX1225" fmla="*/ 179451 w 214956"/>
                            <a:gd name="connsiteY1225" fmla="*/ 257704 h 316759"/>
                            <a:gd name="connsiteX1226" fmla="*/ 181356 w 214956"/>
                            <a:gd name="connsiteY1226" fmla="*/ 259609 h 316759"/>
                            <a:gd name="connsiteX1227" fmla="*/ 187071 w 214956"/>
                            <a:gd name="connsiteY1227" fmla="*/ 252942 h 316759"/>
                            <a:gd name="connsiteX1228" fmla="*/ 183261 w 214956"/>
                            <a:gd name="connsiteY1228" fmla="*/ 64347 h 316759"/>
                            <a:gd name="connsiteX1229" fmla="*/ 179451 w 214956"/>
                            <a:gd name="connsiteY1229" fmla="*/ 64347 h 316759"/>
                            <a:gd name="connsiteX1230" fmla="*/ 176594 w 214956"/>
                            <a:gd name="connsiteY1230" fmla="*/ 65299 h 316759"/>
                            <a:gd name="connsiteX1231" fmla="*/ 178499 w 214956"/>
                            <a:gd name="connsiteY1231" fmla="*/ 69109 h 316759"/>
                            <a:gd name="connsiteX1232" fmla="*/ 182309 w 214956"/>
                            <a:gd name="connsiteY1232" fmla="*/ 70062 h 316759"/>
                            <a:gd name="connsiteX1233" fmla="*/ 185166 w 214956"/>
                            <a:gd name="connsiteY1233" fmla="*/ 71967 h 316759"/>
                            <a:gd name="connsiteX1234" fmla="*/ 182309 w 214956"/>
                            <a:gd name="connsiteY1234" fmla="*/ 73872 h 316759"/>
                            <a:gd name="connsiteX1235" fmla="*/ 182309 w 214956"/>
                            <a:gd name="connsiteY1235" fmla="*/ 75777 h 316759"/>
                            <a:gd name="connsiteX1236" fmla="*/ 182309 w 214956"/>
                            <a:gd name="connsiteY1236" fmla="*/ 77682 h 316759"/>
                            <a:gd name="connsiteX1237" fmla="*/ 182309 w 214956"/>
                            <a:gd name="connsiteY1237" fmla="*/ 79587 h 316759"/>
                            <a:gd name="connsiteX1238" fmla="*/ 185166 w 214956"/>
                            <a:gd name="connsiteY1238" fmla="*/ 80539 h 316759"/>
                            <a:gd name="connsiteX1239" fmla="*/ 188976 w 214956"/>
                            <a:gd name="connsiteY1239" fmla="*/ 81492 h 316759"/>
                            <a:gd name="connsiteX1240" fmla="*/ 186119 w 214956"/>
                            <a:gd name="connsiteY1240" fmla="*/ 79587 h 316759"/>
                            <a:gd name="connsiteX1241" fmla="*/ 185166 w 214956"/>
                            <a:gd name="connsiteY1241" fmla="*/ 76729 h 316759"/>
                            <a:gd name="connsiteX1242" fmla="*/ 187071 w 214956"/>
                            <a:gd name="connsiteY1242" fmla="*/ 75777 h 316759"/>
                            <a:gd name="connsiteX1243" fmla="*/ 188976 w 214956"/>
                            <a:gd name="connsiteY1243" fmla="*/ 73872 h 316759"/>
                            <a:gd name="connsiteX1244" fmla="*/ 186119 w 214956"/>
                            <a:gd name="connsiteY1244" fmla="*/ 69109 h 316759"/>
                            <a:gd name="connsiteX1245" fmla="*/ 183261 w 214956"/>
                            <a:gd name="connsiteY1245" fmla="*/ 64347 h 316759"/>
                            <a:gd name="connsiteX1246" fmla="*/ 187071 w 214956"/>
                            <a:gd name="connsiteY1246" fmla="*/ 67204 h 316759"/>
                            <a:gd name="connsiteX1247" fmla="*/ 188976 w 214956"/>
                            <a:gd name="connsiteY1247" fmla="*/ 68157 h 316759"/>
                            <a:gd name="connsiteX1248" fmla="*/ 190881 w 214956"/>
                            <a:gd name="connsiteY1248" fmla="*/ 64347 h 316759"/>
                            <a:gd name="connsiteX1249" fmla="*/ 189928 w 214956"/>
                            <a:gd name="connsiteY1249" fmla="*/ 63394 h 316759"/>
                            <a:gd name="connsiteX1250" fmla="*/ 183261 w 214956"/>
                            <a:gd name="connsiteY1250" fmla="*/ 64347 h 316759"/>
                            <a:gd name="connsiteX1251" fmla="*/ 176594 w 214956"/>
                            <a:gd name="connsiteY1251" fmla="*/ 198649 h 316759"/>
                            <a:gd name="connsiteX1252" fmla="*/ 177546 w 214956"/>
                            <a:gd name="connsiteY1252" fmla="*/ 201507 h 316759"/>
                            <a:gd name="connsiteX1253" fmla="*/ 180403 w 214956"/>
                            <a:gd name="connsiteY1253" fmla="*/ 208174 h 316759"/>
                            <a:gd name="connsiteX1254" fmla="*/ 182309 w 214956"/>
                            <a:gd name="connsiteY1254" fmla="*/ 210079 h 316759"/>
                            <a:gd name="connsiteX1255" fmla="*/ 185166 w 214956"/>
                            <a:gd name="connsiteY1255" fmla="*/ 206269 h 316759"/>
                            <a:gd name="connsiteX1256" fmla="*/ 179451 w 214956"/>
                            <a:gd name="connsiteY1256" fmla="*/ 197697 h 316759"/>
                            <a:gd name="connsiteX1257" fmla="*/ 177546 w 214956"/>
                            <a:gd name="connsiteY1257" fmla="*/ 196744 h 316759"/>
                            <a:gd name="connsiteX1258" fmla="*/ 176594 w 214956"/>
                            <a:gd name="connsiteY1258" fmla="*/ 198649 h 316759"/>
                            <a:gd name="connsiteX1259" fmla="*/ 177546 w 214956"/>
                            <a:gd name="connsiteY1259" fmla="*/ 215794 h 316759"/>
                            <a:gd name="connsiteX1260" fmla="*/ 177546 w 214956"/>
                            <a:gd name="connsiteY1260" fmla="*/ 215794 h 316759"/>
                            <a:gd name="connsiteX1261" fmla="*/ 176594 w 214956"/>
                            <a:gd name="connsiteY1261" fmla="*/ 215794 h 316759"/>
                            <a:gd name="connsiteX1262" fmla="*/ 177546 w 214956"/>
                            <a:gd name="connsiteY1262" fmla="*/ 215794 h 316759"/>
                            <a:gd name="connsiteX1263" fmla="*/ 177546 w 214956"/>
                            <a:gd name="connsiteY1263" fmla="*/ 215794 h 316759"/>
                            <a:gd name="connsiteX1264" fmla="*/ 183261 w 214956"/>
                            <a:gd name="connsiteY1264" fmla="*/ 84349 h 316759"/>
                            <a:gd name="connsiteX1265" fmla="*/ 179451 w 214956"/>
                            <a:gd name="connsiteY1265" fmla="*/ 82444 h 316759"/>
                            <a:gd name="connsiteX1266" fmla="*/ 176594 w 214956"/>
                            <a:gd name="connsiteY1266" fmla="*/ 84349 h 316759"/>
                            <a:gd name="connsiteX1267" fmla="*/ 180403 w 214956"/>
                            <a:gd name="connsiteY1267" fmla="*/ 86254 h 316759"/>
                            <a:gd name="connsiteX1268" fmla="*/ 183261 w 214956"/>
                            <a:gd name="connsiteY1268" fmla="*/ 84349 h 316759"/>
                            <a:gd name="connsiteX1269" fmla="*/ 182309 w 214956"/>
                            <a:gd name="connsiteY1269" fmla="*/ 268182 h 316759"/>
                            <a:gd name="connsiteX1270" fmla="*/ 181356 w 214956"/>
                            <a:gd name="connsiteY1270" fmla="*/ 267229 h 316759"/>
                            <a:gd name="connsiteX1271" fmla="*/ 179451 w 214956"/>
                            <a:gd name="connsiteY1271" fmla="*/ 267229 h 316759"/>
                            <a:gd name="connsiteX1272" fmla="*/ 180403 w 214956"/>
                            <a:gd name="connsiteY1272" fmla="*/ 269134 h 316759"/>
                            <a:gd name="connsiteX1273" fmla="*/ 182309 w 214956"/>
                            <a:gd name="connsiteY1273" fmla="*/ 268182 h 316759"/>
                            <a:gd name="connsiteX1274" fmla="*/ 179451 w 214956"/>
                            <a:gd name="connsiteY1274" fmla="*/ 188172 h 316759"/>
                            <a:gd name="connsiteX1275" fmla="*/ 179451 w 214956"/>
                            <a:gd name="connsiteY1275" fmla="*/ 188172 h 316759"/>
                            <a:gd name="connsiteX1276" fmla="*/ 179451 w 214956"/>
                            <a:gd name="connsiteY1276" fmla="*/ 188172 h 316759"/>
                            <a:gd name="connsiteX1277" fmla="*/ 179451 w 214956"/>
                            <a:gd name="connsiteY1277" fmla="*/ 188172 h 316759"/>
                            <a:gd name="connsiteX1278" fmla="*/ 179451 w 214956"/>
                            <a:gd name="connsiteY1278" fmla="*/ 188172 h 316759"/>
                            <a:gd name="connsiteX1279" fmla="*/ 181356 w 214956"/>
                            <a:gd name="connsiteY1279" fmla="*/ 278659 h 316759"/>
                            <a:gd name="connsiteX1280" fmla="*/ 180403 w 214956"/>
                            <a:gd name="connsiteY1280" fmla="*/ 276754 h 316759"/>
                            <a:gd name="connsiteX1281" fmla="*/ 179451 w 214956"/>
                            <a:gd name="connsiteY1281" fmla="*/ 276754 h 316759"/>
                            <a:gd name="connsiteX1282" fmla="*/ 181356 w 214956"/>
                            <a:gd name="connsiteY1282" fmla="*/ 278659 h 316759"/>
                            <a:gd name="connsiteX1283" fmla="*/ 181356 w 214956"/>
                            <a:gd name="connsiteY1283" fmla="*/ 278659 h 316759"/>
                            <a:gd name="connsiteX1284" fmla="*/ 183261 w 214956"/>
                            <a:gd name="connsiteY1284" fmla="*/ 223414 h 316759"/>
                            <a:gd name="connsiteX1285" fmla="*/ 181356 w 214956"/>
                            <a:gd name="connsiteY1285" fmla="*/ 221509 h 316759"/>
                            <a:gd name="connsiteX1286" fmla="*/ 180403 w 214956"/>
                            <a:gd name="connsiteY1286" fmla="*/ 224367 h 316759"/>
                            <a:gd name="connsiteX1287" fmla="*/ 182309 w 214956"/>
                            <a:gd name="connsiteY1287" fmla="*/ 226272 h 316759"/>
                            <a:gd name="connsiteX1288" fmla="*/ 183261 w 214956"/>
                            <a:gd name="connsiteY1288" fmla="*/ 223414 h 316759"/>
                            <a:gd name="connsiteX1289" fmla="*/ 182309 w 214956"/>
                            <a:gd name="connsiteY1289" fmla="*/ 262467 h 316759"/>
                            <a:gd name="connsiteX1290" fmla="*/ 181356 w 214956"/>
                            <a:gd name="connsiteY1290" fmla="*/ 261514 h 316759"/>
                            <a:gd name="connsiteX1291" fmla="*/ 180403 w 214956"/>
                            <a:gd name="connsiteY1291" fmla="*/ 262467 h 316759"/>
                            <a:gd name="connsiteX1292" fmla="*/ 182309 w 214956"/>
                            <a:gd name="connsiteY1292" fmla="*/ 263419 h 316759"/>
                            <a:gd name="connsiteX1293" fmla="*/ 182309 w 214956"/>
                            <a:gd name="connsiteY1293" fmla="*/ 262467 h 316759"/>
                            <a:gd name="connsiteX1294" fmla="*/ 181356 w 214956"/>
                            <a:gd name="connsiteY1294" fmla="*/ 51964 h 316759"/>
                            <a:gd name="connsiteX1295" fmla="*/ 181356 w 214956"/>
                            <a:gd name="connsiteY1295" fmla="*/ 51964 h 316759"/>
                            <a:gd name="connsiteX1296" fmla="*/ 182309 w 214956"/>
                            <a:gd name="connsiteY1296" fmla="*/ 51964 h 316759"/>
                            <a:gd name="connsiteX1297" fmla="*/ 181356 w 214956"/>
                            <a:gd name="connsiteY1297" fmla="*/ 51964 h 316759"/>
                            <a:gd name="connsiteX1298" fmla="*/ 181356 w 214956"/>
                            <a:gd name="connsiteY1298" fmla="*/ 51964 h 316759"/>
                            <a:gd name="connsiteX1299" fmla="*/ 186119 w 214956"/>
                            <a:gd name="connsiteY1299" fmla="*/ 212937 h 316759"/>
                            <a:gd name="connsiteX1300" fmla="*/ 185166 w 214956"/>
                            <a:gd name="connsiteY1300" fmla="*/ 217699 h 316759"/>
                            <a:gd name="connsiteX1301" fmla="*/ 187071 w 214956"/>
                            <a:gd name="connsiteY1301" fmla="*/ 217699 h 316759"/>
                            <a:gd name="connsiteX1302" fmla="*/ 192786 w 214956"/>
                            <a:gd name="connsiteY1302" fmla="*/ 214842 h 316759"/>
                            <a:gd name="connsiteX1303" fmla="*/ 193738 w 214956"/>
                            <a:gd name="connsiteY1303" fmla="*/ 213889 h 316759"/>
                            <a:gd name="connsiteX1304" fmla="*/ 193738 w 214956"/>
                            <a:gd name="connsiteY1304" fmla="*/ 213889 h 316759"/>
                            <a:gd name="connsiteX1305" fmla="*/ 189928 w 214956"/>
                            <a:gd name="connsiteY1305" fmla="*/ 211032 h 316759"/>
                            <a:gd name="connsiteX1306" fmla="*/ 186119 w 214956"/>
                            <a:gd name="connsiteY1306" fmla="*/ 212937 h 316759"/>
                            <a:gd name="connsiteX1307" fmla="*/ 187071 w 214956"/>
                            <a:gd name="connsiteY1307" fmla="*/ 273897 h 316759"/>
                            <a:gd name="connsiteX1308" fmla="*/ 186119 w 214956"/>
                            <a:gd name="connsiteY1308" fmla="*/ 271992 h 316759"/>
                            <a:gd name="connsiteX1309" fmla="*/ 184213 w 214956"/>
                            <a:gd name="connsiteY1309" fmla="*/ 272944 h 316759"/>
                            <a:gd name="connsiteX1310" fmla="*/ 187071 w 214956"/>
                            <a:gd name="connsiteY1310" fmla="*/ 273897 h 316759"/>
                            <a:gd name="connsiteX1311" fmla="*/ 187071 w 214956"/>
                            <a:gd name="connsiteY1311" fmla="*/ 273897 h 316759"/>
                            <a:gd name="connsiteX1312" fmla="*/ 187071 w 214956"/>
                            <a:gd name="connsiteY1312" fmla="*/ 52917 h 316759"/>
                            <a:gd name="connsiteX1313" fmla="*/ 191834 w 214956"/>
                            <a:gd name="connsiteY1313" fmla="*/ 52917 h 316759"/>
                            <a:gd name="connsiteX1314" fmla="*/ 193738 w 214956"/>
                            <a:gd name="connsiteY1314" fmla="*/ 51012 h 316759"/>
                            <a:gd name="connsiteX1315" fmla="*/ 192786 w 214956"/>
                            <a:gd name="connsiteY1315" fmla="*/ 51012 h 316759"/>
                            <a:gd name="connsiteX1316" fmla="*/ 190881 w 214956"/>
                            <a:gd name="connsiteY1316" fmla="*/ 48154 h 316759"/>
                            <a:gd name="connsiteX1317" fmla="*/ 189928 w 214956"/>
                            <a:gd name="connsiteY1317" fmla="*/ 47202 h 316759"/>
                            <a:gd name="connsiteX1318" fmla="*/ 186119 w 214956"/>
                            <a:gd name="connsiteY1318" fmla="*/ 50059 h 316759"/>
                            <a:gd name="connsiteX1319" fmla="*/ 187071 w 214956"/>
                            <a:gd name="connsiteY1319" fmla="*/ 52917 h 316759"/>
                            <a:gd name="connsiteX1320" fmla="*/ 185166 w 214956"/>
                            <a:gd name="connsiteY1320" fmla="*/ 199602 h 316759"/>
                            <a:gd name="connsiteX1321" fmla="*/ 186119 w 214956"/>
                            <a:gd name="connsiteY1321" fmla="*/ 200554 h 316759"/>
                            <a:gd name="connsiteX1322" fmla="*/ 188024 w 214956"/>
                            <a:gd name="connsiteY1322" fmla="*/ 197697 h 316759"/>
                            <a:gd name="connsiteX1323" fmla="*/ 187071 w 214956"/>
                            <a:gd name="connsiteY1323" fmla="*/ 196744 h 316759"/>
                            <a:gd name="connsiteX1324" fmla="*/ 185166 w 214956"/>
                            <a:gd name="connsiteY1324" fmla="*/ 199602 h 316759"/>
                            <a:gd name="connsiteX1325" fmla="*/ 188024 w 214956"/>
                            <a:gd name="connsiteY1325" fmla="*/ 224367 h 316759"/>
                            <a:gd name="connsiteX1326" fmla="*/ 188024 w 214956"/>
                            <a:gd name="connsiteY1326" fmla="*/ 224367 h 316759"/>
                            <a:gd name="connsiteX1327" fmla="*/ 188024 w 214956"/>
                            <a:gd name="connsiteY1327" fmla="*/ 222462 h 316759"/>
                            <a:gd name="connsiteX1328" fmla="*/ 187071 w 214956"/>
                            <a:gd name="connsiteY1328" fmla="*/ 222462 h 316759"/>
                            <a:gd name="connsiteX1329" fmla="*/ 188024 w 214956"/>
                            <a:gd name="connsiteY1329" fmla="*/ 224367 h 316759"/>
                            <a:gd name="connsiteX1330" fmla="*/ 189928 w 214956"/>
                            <a:gd name="connsiteY1330" fmla="*/ 236749 h 316759"/>
                            <a:gd name="connsiteX1331" fmla="*/ 188976 w 214956"/>
                            <a:gd name="connsiteY1331" fmla="*/ 235797 h 316759"/>
                            <a:gd name="connsiteX1332" fmla="*/ 188976 w 214956"/>
                            <a:gd name="connsiteY1332" fmla="*/ 236749 h 316759"/>
                            <a:gd name="connsiteX1333" fmla="*/ 189928 w 214956"/>
                            <a:gd name="connsiteY1333" fmla="*/ 237702 h 316759"/>
                            <a:gd name="connsiteX1334" fmla="*/ 189928 w 214956"/>
                            <a:gd name="connsiteY1334" fmla="*/ 236749 h 316759"/>
                            <a:gd name="connsiteX1335" fmla="*/ 191834 w 214956"/>
                            <a:gd name="connsiteY1335" fmla="*/ 57679 h 316759"/>
                            <a:gd name="connsiteX1336" fmla="*/ 190881 w 214956"/>
                            <a:gd name="connsiteY1336" fmla="*/ 56727 h 316759"/>
                            <a:gd name="connsiteX1337" fmla="*/ 189928 w 214956"/>
                            <a:gd name="connsiteY1337" fmla="*/ 57679 h 316759"/>
                            <a:gd name="connsiteX1338" fmla="*/ 190881 w 214956"/>
                            <a:gd name="connsiteY1338" fmla="*/ 59584 h 316759"/>
                            <a:gd name="connsiteX1339" fmla="*/ 191834 w 214956"/>
                            <a:gd name="connsiteY1339" fmla="*/ 57679 h 316759"/>
                            <a:gd name="connsiteX1340" fmla="*/ 198501 w 214956"/>
                            <a:gd name="connsiteY1340" fmla="*/ 245322 h 316759"/>
                            <a:gd name="connsiteX1341" fmla="*/ 194691 w 214956"/>
                            <a:gd name="connsiteY1341" fmla="*/ 244369 h 316759"/>
                            <a:gd name="connsiteX1342" fmla="*/ 194691 w 214956"/>
                            <a:gd name="connsiteY1342" fmla="*/ 244369 h 316759"/>
                            <a:gd name="connsiteX1343" fmla="*/ 190881 w 214956"/>
                            <a:gd name="connsiteY1343" fmla="*/ 245322 h 316759"/>
                            <a:gd name="connsiteX1344" fmla="*/ 190881 w 214956"/>
                            <a:gd name="connsiteY1344" fmla="*/ 246274 h 316759"/>
                            <a:gd name="connsiteX1345" fmla="*/ 193738 w 214956"/>
                            <a:gd name="connsiteY1345" fmla="*/ 247227 h 316759"/>
                            <a:gd name="connsiteX1346" fmla="*/ 194691 w 214956"/>
                            <a:gd name="connsiteY1346" fmla="*/ 247227 h 316759"/>
                            <a:gd name="connsiteX1347" fmla="*/ 198501 w 214956"/>
                            <a:gd name="connsiteY1347" fmla="*/ 245322 h 316759"/>
                            <a:gd name="connsiteX1348" fmla="*/ 194691 w 214956"/>
                            <a:gd name="connsiteY1348" fmla="*/ 254847 h 316759"/>
                            <a:gd name="connsiteX1349" fmla="*/ 190881 w 214956"/>
                            <a:gd name="connsiteY1349" fmla="*/ 252942 h 316759"/>
                            <a:gd name="connsiteX1350" fmla="*/ 189928 w 214956"/>
                            <a:gd name="connsiteY1350" fmla="*/ 253894 h 316759"/>
                            <a:gd name="connsiteX1351" fmla="*/ 193738 w 214956"/>
                            <a:gd name="connsiteY1351" fmla="*/ 255799 h 316759"/>
                            <a:gd name="connsiteX1352" fmla="*/ 194691 w 214956"/>
                            <a:gd name="connsiteY1352" fmla="*/ 254847 h 316759"/>
                            <a:gd name="connsiteX1353" fmla="*/ 191834 w 214956"/>
                            <a:gd name="connsiteY1353" fmla="*/ 199602 h 316759"/>
                            <a:gd name="connsiteX1354" fmla="*/ 191834 w 214956"/>
                            <a:gd name="connsiteY1354" fmla="*/ 199602 h 316759"/>
                            <a:gd name="connsiteX1355" fmla="*/ 191834 w 214956"/>
                            <a:gd name="connsiteY1355" fmla="*/ 198649 h 316759"/>
                            <a:gd name="connsiteX1356" fmla="*/ 191834 w 214956"/>
                            <a:gd name="connsiteY1356" fmla="*/ 199602 h 316759"/>
                            <a:gd name="connsiteX1357" fmla="*/ 191834 w 214956"/>
                            <a:gd name="connsiteY1357" fmla="*/ 199602 h 316759"/>
                            <a:gd name="connsiteX1358" fmla="*/ 194691 w 214956"/>
                            <a:gd name="connsiteY1358" fmla="*/ 230082 h 316759"/>
                            <a:gd name="connsiteX1359" fmla="*/ 196596 w 214956"/>
                            <a:gd name="connsiteY1359" fmla="*/ 231987 h 316759"/>
                            <a:gd name="connsiteX1360" fmla="*/ 197549 w 214956"/>
                            <a:gd name="connsiteY1360" fmla="*/ 231034 h 316759"/>
                            <a:gd name="connsiteX1361" fmla="*/ 196596 w 214956"/>
                            <a:gd name="connsiteY1361" fmla="*/ 229129 h 316759"/>
                            <a:gd name="connsiteX1362" fmla="*/ 194691 w 214956"/>
                            <a:gd name="connsiteY1362" fmla="*/ 230082 h 316759"/>
                            <a:gd name="connsiteX1363" fmla="*/ 199453 w 214956"/>
                            <a:gd name="connsiteY1363" fmla="*/ 237702 h 316759"/>
                            <a:gd name="connsiteX1364" fmla="*/ 198501 w 214956"/>
                            <a:gd name="connsiteY1364" fmla="*/ 236749 h 316759"/>
                            <a:gd name="connsiteX1365" fmla="*/ 198501 w 214956"/>
                            <a:gd name="connsiteY1365" fmla="*/ 237702 h 316759"/>
                            <a:gd name="connsiteX1366" fmla="*/ 199453 w 214956"/>
                            <a:gd name="connsiteY1366" fmla="*/ 237702 h 316759"/>
                            <a:gd name="connsiteX1367" fmla="*/ 199453 w 214956"/>
                            <a:gd name="connsiteY1367" fmla="*/ 237702 h 316759"/>
                            <a:gd name="connsiteX1368" fmla="*/ 204216 w 214956"/>
                            <a:gd name="connsiteY1368" fmla="*/ 250084 h 316759"/>
                            <a:gd name="connsiteX1369" fmla="*/ 204216 w 214956"/>
                            <a:gd name="connsiteY1369" fmla="*/ 249132 h 316759"/>
                            <a:gd name="connsiteX1370" fmla="*/ 203263 w 214956"/>
                            <a:gd name="connsiteY1370" fmla="*/ 250084 h 316759"/>
                            <a:gd name="connsiteX1371" fmla="*/ 203263 w 214956"/>
                            <a:gd name="connsiteY1371" fmla="*/ 251989 h 316759"/>
                            <a:gd name="connsiteX1372" fmla="*/ 204216 w 214956"/>
                            <a:gd name="connsiteY1372" fmla="*/ 250084 h 31675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 ang="0">
                              <a:pos x="connsiteX1225" y="connsiteY1225"/>
                            </a:cxn>
                            <a:cxn ang="0">
                              <a:pos x="connsiteX1226" y="connsiteY1226"/>
                            </a:cxn>
                            <a:cxn ang="0">
                              <a:pos x="connsiteX1227" y="connsiteY1227"/>
                            </a:cxn>
                            <a:cxn ang="0">
                              <a:pos x="connsiteX1228" y="connsiteY1228"/>
                            </a:cxn>
                            <a:cxn ang="0">
                              <a:pos x="connsiteX1229" y="connsiteY1229"/>
                            </a:cxn>
                            <a:cxn ang="0">
                              <a:pos x="connsiteX1230" y="connsiteY1230"/>
                            </a:cxn>
                            <a:cxn ang="0">
                              <a:pos x="connsiteX1231" y="connsiteY1231"/>
                            </a:cxn>
                            <a:cxn ang="0">
                              <a:pos x="connsiteX1232" y="connsiteY1232"/>
                            </a:cxn>
                            <a:cxn ang="0">
                              <a:pos x="connsiteX1233" y="connsiteY1233"/>
                            </a:cxn>
                            <a:cxn ang="0">
                              <a:pos x="connsiteX1234" y="connsiteY1234"/>
                            </a:cxn>
                            <a:cxn ang="0">
                              <a:pos x="connsiteX1235" y="connsiteY1235"/>
                            </a:cxn>
                            <a:cxn ang="0">
                              <a:pos x="connsiteX1236" y="connsiteY1236"/>
                            </a:cxn>
                            <a:cxn ang="0">
                              <a:pos x="connsiteX1237" y="connsiteY1237"/>
                            </a:cxn>
                            <a:cxn ang="0">
                              <a:pos x="connsiteX1238" y="connsiteY1238"/>
                            </a:cxn>
                            <a:cxn ang="0">
                              <a:pos x="connsiteX1239" y="connsiteY1239"/>
                            </a:cxn>
                            <a:cxn ang="0">
                              <a:pos x="connsiteX1240" y="connsiteY1240"/>
                            </a:cxn>
                            <a:cxn ang="0">
                              <a:pos x="connsiteX1241" y="connsiteY1241"/>
                            </a:cxn>
                            <a:cxn ang="0">
                              <a:pos x="connsiteX1242" y="connsiteY1242"/>
                            </a:cxn>
                            <a:cxn ang="0">
                              <a:pos x="connsiteX1243" y="connsiteY1243"/>
                            </a:cxn>
                            <a:cxn ang="0">
                              <a:pos x="connsiteX1244" y="connsiteY1244"/>
                            </a:cxn>
                            <a:cxn ang="0">
                              <a:pos x="connsiteX1245" y="connsiteY1245"/>
                            </a:cxn>
                            <a:cxn ang="0">
                              <a:pos x="connsiteX1246" y="connsiteY1246"/>
                            </a:cxn>
                            <a:cxn ang="0">
                              <a:pos x="connsiteX1247" y="connsiteY1247"/>
                            </a:cxn>
                            <a:cxn ang="0">
                              <a:pos x="connsiteX1248" y="connsiteY1248"/>
                            </a:cxn>
                            <a:cxn ang="0">
                              <a:pos x="connsiteX1249" y="connsiteY1249"/>
                            </a:cxn>
                            <a:cxn ang="0">
                              <a:pos x="connsiteX1250" y="connsiteY1250"/>
                            </a:cxn>
                            <a:cxn ang="0">
                              <a:pos x="connsiteX1251" y="connsiteY1251"/>
                            </a:cxn>
                            <a:cxn ang="0">
                              <a:pos x="connsiteX1252" y="connsiteY1252"/>
                            </a:cxn>
                            <a:cxn ang="0">
                              <a:pos x="connsiteX1253" y="connsiteY1253"/>
                            </a:cxn>
                            <a:cxn ang="0">
                              <a:pos x="connsiteX1254" y="connsiteY1254"/>
                            </a:cxn>
                            <a:cxn ang="0">
                              <a:pos x="connsiteX1255" y="connsiteY1255"/>
                            </a:cxn>
                            <a:cxn ang="0">
                              <a:pos x="connsiteX1256" y="connsiteY1256"/>
                            </a:cxn>
                            <a:cxn ang="0">
                              <a:pos x="connsiteX1257" y="connsiteY1257"/>
                            </a:cxn>
                            <a:cxn ang="0">
                              <a:pos x="connsiteX1258" y="connsiteY1258"/>
                            </a:cxn>
                            <a:cxn ang="0">
                              <a:pos x="connsiteX1259" y="connsiteY1259"/>
                            </a:cxn>
                            <a:cxn ang="0">
                              <a:pos x="connsiteX1260" y="connsiteY1260"/>
                            </a:cxn>
                            <a:cxn ang="0">
                              <a:pos x="connsiteX1261" y="connsiteY1261"/>
                            </a:cxn>
                            <a:cxn ang="0">
                              <a:pos x="connsiteX1262" y="connsiteY1262"/>
                            </a:cxn>
                            <a:cxn ang="0">
                              <a:pos x="connsiteX1263" y="connsiteY1263"/>
                            </a:cxn>
                            <a:cxn ang="0">
                              <a:pos x="connsiteX1264" y="connsiteY1264"/>
                            </a:cxn>
                            <a:cxn ang="0">
                              <a:pos x="connsiteX1265" y="connsiteY1265"/>
                            </a:cxn>
                            <a:cxn ang="0">
                              <a:pos x="connsiteX1266" y="connsiteY1266"/>
                            </a:cxn>
                            <a:cxn ang="0">
                              <a:pos x="connsiteX1267" y="connsiteY1267"/>
                            </a:cxn>
                            <a:cxn ang="0">
                              <a:pos x="connsiteX1268" y="connsiteY1268"/>
                            </a:cxn>
                            <a:cxn ang="0">
                              <a:pos x="connsiteX1269" y="connsiteY1269"/>
                            </a:cxn>
                            <a:cxn ang="0">
                              <a:pos x="connsiteX1270" y="connsiteY1270"/>
                            </a:cxn>
                            <a:cxn ang="0">
                              <a:pos x="connsiteX1271" y="connsiteY1271"/>
                            </a:cxn>
                            <a:cxn ang="0">
                              <a:pos x="connsiteX1272" y="connsiteY1272"/>
                            </a:cxn>
                            <a:cxn ang="0">
                              <a:pos x="connsiteX1273" y="connsiteY1273"/>
                            </a:cxn>
                            <a:cxn ang="0">
                              <a:pos x="connsiteX1274" y="connsiteY1274"/>
                            </a:cxn>
                            <a:cxn ang="0">
                              <a:pos x="connsiteX1275" y="connsiteY1275"/>
                            </a:cxn>
                            <a:cxn ang="0">
                              <a:pos x="connsiteX1276" y="connsiteY1276"/>
                            </a:cxn>
                            <a:cxn ang="0">
                              <a:pos x="connsiteX1277" y="connsiteY1277"/>
                            </a:cxn>
                            <a:cxn ang="0">
                              <a:pos x="connsiteX1278" y="connsiteY1278"/>
                            </a:cxn>
                            <a:cxn ang="0">
                              <a:pos x="connsiteX1279" y="connsiteY1279"/>
                            </a:cxn>
                            <a:cxn ang="0">
                              <a:pos x="connsiteX1280" y="connsiteY1280"/>
                            </a:cxn>
                            <a:cxn ang="0">
                              <a:pos x="connsiteX1281" y="connsiteY1281"/>
                            </a:cxn>
                            <a:cxn ang="0">
                              <a:pos x="connsiteX1282" y="connsiteY1282"/>
                            </a:cxn>
                            <a:cxn ang="0">
                              <a:pos x="connsiteX1283" y="connsiteY1283"/>
                            </a:cxn>
                            <a:cxn ang="0">
                              <a:pos x="connsiteX1284" y="connsiteY1284"/>
                            </a:cxn>
                            <a:cxn ang="0">
                              <a:pos x="connsiteX1285" y="connsiteY1285"/>
                            </a:cxn>
                            <a:cxn ang="0">
                              <a:pos x="connsiteX1286" y="connsiteY1286"/>
                            </a:cxn>
                            <a:cxn ang="0">
                              <a:pos x="connsiteX1287" y="connsiteY1287"/>
                            </a:cxn>
                            <a:cxn ang="0">
                              <a:pos x="connsiteX1288" y="connsiteY1288"/>
                            </a:cxn>
                            <a:cxn ang="0">
                              <a:pos x="connsiteX1289" y="connsiteY1289"/>
                            </a:cxn>
                            <a:cxn ang="0">
                              <a:pos x="connsiteX1290" y="connsiteY1290"/>
                            </a:cxn>
                            <a:cxn ang="0">
                              <a:pos x="connsiteX1291" y="connsiteY1291"/>
                            </a:cxn>
                            <a:cxn ang="0">
                              <a:pos x="connsiteX1292" y="connsiteY1292"/>
                            </a:cxn>
                            <a:cxn ang="0">
                              <a:pos x="connsiteX1293" y="connsiteY1293"/>
                            </a:cxn>
                            <a:cxn ang="0">
                              <a:pos x="connsiteX1294" y="connsiteY1294"/>
                            </a:cxn>
                            <a:cxn ang="0">
                              <a:pos x="connsiteX1295" y="connsiteY1295"/>
                            </a:cxn>
                            <a:cxn ang="0">
                              <a:pos x="connsiteX1296" y="connsiteY1296"/>
                            </a:cxn>
                            <a:cxn ang="0">
                              <a:pos x="connsiteX1297" y="connsiteY1297"/>
                            </a:cxn>
                            <a:cxn ang="0">
                              <a:pos x="connsiteX1298" y="connsiteY1298"/>
                            </a:cxn>
                            <a:cxn ang="0">
                              <a:pos x="connsiteX1299" y="connsiteY1299"/>
                            </a:cxn>
                            <a:cxn ang="0">
                              <a:pos x="connsiteX1300" y="connsiteY1300"/>
                            </a:cxn>
                            <a:cxn ang="0">
                              <a:pos x="connsiteX1301" y="connsiteY1301"/>
                            </a:cxn>
                            <a:cxn ang="0">
                              <a:pos x="connsiteX1302" y="connsiteY1302"/>
                            </a:cxn>
                            <a:cxn ang="0">
                              <a:pos x="connsiteX1303" y="connsiteY1303"/>
                            </a:cxn>
                            <a:cxn ang="0">
                              <a:pos x="connsiteX1304" y="connsiteY1304"/>
                            </a:cxn>
                            <a:cxn ang="0">
                              <a:pos x="connsiteX1305" y="connsiteY1305"/>
                            </a:cxn>
                            <a:cxn ang="0">
                              <a:pos x="connsiteX1306" y="connsiteY1306"/>
                            </a:cxn>
                            <a:cxn ang="0">
                              <a:pos x="connsiteX1307" y="connsiteY1307"/>
                            </a:cxn>
                            <a:cxn ang="0">
                              <a:pos x="connsiteX1308" y="connsiteY1308"/>
                            </a:cxn>
                            <a:cxn ang="0">
                              <a:pos x="connsiteX1309" y="connsiteY1309"/>
                            </a:cxn>
                            <a:cxn ang="0">
                              <a:pos x="connsiteX1310" y="connsiteY1310"/>
                            </a:cxn>
                            <a:cxn ang="0">
                              <a:pos x="connsiteX1311" y="connsiteY1311"/>
                            </a:cxn>
                            <a:cxn ang="0">
                              <a:pos x="connsiteX1312" y="connsiteY1312"/>
                            </a:cxn>
                            <a:cxn ang="0">
                              <a:pos x="connsiteX1313" y="connsiteY1313"/>
                            </a:cxn>
                            <a:cxn ang="0">
                              <a:pos x="connsiteX1314" y="connsiteY1314"/>
                            </a:cxn>
                            <a:cxn ang="0">
                              <a:pos x="connsiteX1315" y="connsiteY1315"/>
                            </a:cxn>
                            <a:cxn ang="0">
                              <a:pos x="connsiteX1316" y="connsiteY1316"/>
                            </a:cxn>
                            <a:cxn ang="0">
                              <a:pos x="connsiteX1317" y="connsiteY1317"/>
                            </a:cxn>
                            <a:cxn ang="0">
                              <a:pos x="connsiteX1318" y="connsiteY1318"/>
                            </a:cxn>
                            <a:cxn ang="0">
                              <a:pos x="connsiteX1319" y="connsiteY1319"/>
                            </a:cxn>
                            <a:cxn ang="0">
                              <a:pos x="connsiteX1320" y="connsiteY1320"/>
                            </a:cxn>
                            <a:cxn ang="0">
                              <a:pos x="connsiteX1321" y="connsiteY1321"/>
                            </a:cxn>
                            <a:cxn ang="0">
                              <a:pos x="connsiteX1322" y="connsiteY1322"/>
                            </a:cxn>
                            <a:cxn ang="0">
                              <a:pos x="connsiteX1323" y="connsiteY1323"/>
                            </a:cxn>
                            <a:cxn ang="0">
                              <a:pos x="connsiteX1324" y="connsiteY1324"/>
                            </a:cxn>
                            <a:cxn ang="0">
                              <a:pos x="connsiteX1325" y="connsiteY1325"/>
                            </a:cxn>
                            <a:cxn ang="0">
                              <a:pos x="connsiteX1326" y="connsiteY1326"/>
                            </a:cxn>
                            <a:cxn ang="0">
                              <a:pos x="connsiteX1327" y="connsiteY1327"/>
                            </a:cxn>
                            <a:cxn ang="0">
                              <a:pos x="connsiteX1328" y="connsiteY1328"/>
                            </a:cxn>
                            <a:cxn ang="0">
                              <a:pos x="connsiteX1329" y="connsiteY1329"/>
                            </a:cxn>
                            <a:cxn ang="0">
                              <a:pos x="connsiteX1330" y="connsiteY1330"/>
                            </a:cxn>
                            <a:cxn ang="0">
                              <a:pos x="connsiteX1331" y="connsiteY1331"/>
                            </a:cxn>
                            <a:cxn ang="0">
                              <a:pos x="connsiteX1332" y="connsiteY1332"/>
                            </a:cxn>
                            <a:cxn ang="0">
                              <a:pos x="connsiteX1333" y="connsiteY1333"/>
                            </a:cxn>
                            <a:cxn ang="0">
                              <a:pos x="connsiteX1334" y="connsiteY1334"/>
                            </a:cxn>
                            <a:cxn ang="0">
                              <a:pos x="connsiteX1335" y="connsiteY1335"/>
                            </a:cxn>
                            <a:cxn ang="0">
                              <a:pos x="connsiteX1336" y="connsiteY1336"/>
                            </a:cxn>
                            <a:cxn ang="0">
                              <a:pos x="connsiteX1337" y="connsiteY1337"/>
                            </a:cxn>
                            <a:cxn ang="0">
                              <a:pos x="connsiteX1338" y="connsiteY1338"/>
                            </a:cxn>
                            <a:cxn ang="0">
                              <a:pos x="connsiteX1339" y="connsiteY1339"/>
                            </a:cxn>
                            <a:cxn ang="0">
                              <a:pos x="connsiteX1340" y="connsiteY1340"/>
                            </a:cxn>
                            <a:cxn ang="0">
                              <a:pos x="connsiteX1341" y="connsiteY1341"/>
                            </a:cxn>
                            <a:cxn ang="0">
                              <a:pos x="connsiteX1342" y="connsiteY1342"/>
                            </a:cxn>
                            <a:cxn ang="0">
                              <a:pos x="connsiteX1343" y="connsiteY1343"/>
                            </a:cxn>
                            <a:cxn ang="0">
                              <a:pos x="connsiteX1344" y="connsiteY1344"/>
                            </a:cxn>
                            <a:cxn ang="0">
                              <a:pos x="connsiteX1345" y="connsiteY1345"/>
                            </a:cxn>
                            <a:cxn ang="0">
                              <a:pos x="connsiteX1346" y="connsiteY1346"/>
                            </a:cxn>
                            <a:cxn ang="0">
                              <a:pos x="connsiteX1347" y="connsiteY1347"/>
                            </a:cxn>
                            <a:cxn ang="0">
                              <a:pos x="connsiteX1348" y="connsiteY1348"/>
                            </a:cxn>
                            <a:cxn ang="0">
                              <a:pos x="connsiteX1349" y="connsiteY1349"/>
                            </a:cxn>
                            <a:cxn ang="0">
                              <a:pos x="connsiteX1350" y="connsiteY1350"/>
                            </a:cxn>
                            <a:cxn ang="0">
                              <a:pos x="connsiteX1351" y="connsiteY1351"/>
                            </a:cxn>
                            <a:cxn ang="0">
                              <a:pos x="connsiteX1352" y="connsiteY1352"/>
                            </a:cxn>
                            <a:cxn ang="0">
                              <a:pos x="connsiteX1353" y="connsiteY1353"/>
                            </a:cxn>
                            <a:cxn ang="0">
                              <a:pos x="connsiteX1354" y="connsiteY1354"/>
                            </a:cxn>
                            <a:cxn ang="0">
                              <a:pos x="connsiteX1355" y="connsiteY1355"/>
                            </a:cxn>
                            <a:cxn ang="0">
                              <a:pos x="connsiteX1356" y="connsiteY1356"/>
                            </a:cxn>
                            <a:cxn ang="0">
                              <a:pos x="connsiteX1357" y="connsiteY1357"/>
                            </a:cxn>
                            <a:cxn ang="0">
                              <a:pos x="connsiteX1358" y="connsiteY1358"/>
                            </a:cxn>
                            <a:cxn ang="0">
                              <a:pos x="connsiteX1359" y="connsiteY1359"/>
                            </a:cxn>
                            <a:cxn ang="0">
                              <a:pos x="connsiteX1360" y="connsiteY1360"/>
                            </a:cxn>
                            <a:cxn ang="0">
                              <a:pos x="connsiteX1361" y="connsiteY1361"/>
                            </a:cxn>
                            <a:cxn ang="0">
                              <a:pos x="connsiteX1362" y="connsiteY1362"/>
                            </a:cxn>
                            <a:cxn ang="0">
                              <a:pos x="connsiteX1363" y="connsiteY1363"/>
                            </a:cxn>
                            <a:cxn ang="0">
                              <a:pos x="connsiteX1364" y="connsiteY1364"/>
                            </a:cxn>
                            <a:cxn ang="0">
                              <a:pos x="connsiteX1365" y="connsiteY1365"/>
                            </a:cxn>
                            <a:cxn ang="0">
                              <a:pos x="connsiteX1366" y="connsiteY1366"/>
                            </a:cxn>
                            <a:cxn ang="0">
                              <a:pos x="connsiteX1367" y="connsiteY1367"/>
                            </a:cxn>
                            <a:cxn ang="0">
                              <a:pos x="connsiteX1368" y="connsiteY1368"/>
                            </a:cxn>
                            <a:cxn ang="0">
                              <a:pos x="connsiteX1369" y="connsiteY1369"/>
                            </a:cxn>
                            <a:cxn ang="0">
                              <a:pos x="connsiteX1370" y="connsiteY1370"/>
                            </a:cxn>
                            <a:cxn ang="0">
                              <a:pos x="connsiteX1371" y="connsiteY1371"/>
                            </a:cxn>
                            <a:cxn ang="0">
                              <a:pos x="connsiteX1372" y="connsiteY1372"/>
                            </a:cxn>
                          </a:cxnLst>
                          <a:rect l="l" t="t" r="r" b="b"/>
                          <a:pathLst>
                            <a:path w="214956" h="316759">
                              <a:moveTo>
                                <a:pt x="192786" y="290089"/>
                              </a:moveTo>
                              <a:cubicBezTo>
                                <a:pt x="178499" y="304377"/>
                                <a:pt x="161353" y="311997"/>
                                <a:pt x="141351" y="314854"/>
                              </a:cubicBezTo>
                              <a:cubicBezTo>
                                <a:pt x="138494" y="315807"/>
                                <a:pt x="134684" y="315807"/>
                                <a:pt x="131826" y="316759"/>
                              </a:cubicBezTo>
                              <a:cubicBezTo>
                                <a:pt x="130874" y="316759"/>
                                <a:pt x="129921" y="316759"/>
                                <a:pt x="129921" y="316759"/>
                              </a:cubicBezTo>
                              <a:cubicBezTo>
                                <a:pt x="123253" y="314854"/>
                                <a:pt x="116586" y="316759"/>
                                <a:pt x="108966" y="315807"/>
                              </a:cubicBezTo>
                              <a:cubicBezTo>
                                <a:pt x="107061" y="315807"/>
                                <a:pt x="106109" y="315807"/>
                                <a:pt x="104203" y="315807"/>
                              </a:cubicBezTo>
                              <a:cubicBezTo>
                                <a:pt x="96584" y="316759"/>
                                <a:pt x="88963" y="315807"/>
                                <a:pt x="81344" y="313902"/>
                              </a:cubicBezTo>
                              <a:lnTo>
                                <a:pt x="65151" y="310092"/>
                              </a:lnTo>
                              <a:cubicBezTo>
                                <a:pt x="61341" y="309139"/>
                                <a:pt x="57531" y="308187"/>
                                <a:pt x="54674" y="306282"/>
                              </a:cubicBezTo>
                              <a:cubicBezTo>
                                <a:pt x="53721" y="305329"/>
                                <a:pt x="52769" y="304377"/>
                                <a:pt x="50863" y="304377"/>
                              </a:cubicBezTo>
                              <a:cubicBezTo>
                                <a:pt x="39434" y="302472"/>
                                <a:pt x="29909" y="294852"/>
                                <a:pt x="21336" y="288184"/>
                              </a:cubicBezTo>
                              <a:cubicBezTo>
                                <a:pt x="10859" y="280564"/>
                                <a:pt x="6096" y="269134"/>
                                <a:pt x="2286" y="256752"/>
                              </a:cubicBezTo>
                              <a:cubicBezTo>
                                <a:pt x="-1524" y="244369"/>
                                <a:pt x="-572" y="232939"/>
                                <a:pt x="5144" y="221509"/>
                              </a:cubicBezTo>
                              <a:cubicBezTo>
                                <a:pt x="11811" y="206269"/>
                                <a:pt x="23241" y="198649"/>
                                <a:pt x="41338" y="198649"/>
                              </a:cubicBezTo>
                              <a:cubicBezTo>
                                <a:pt x="50863" y="198649"/>
                                <a:pt x="60388" y="201507"/>
                                <a:pt x="68961" y="207222"/>
                              </a:cubicBezTo>
                              <a:cubicBezTo>
                                <a:pt x="86106" y="218652"/>
                                <a:pt x="87059" y="240559"/>
                                <a:pt x="78486" y="255799"/>
                              </a:cubicBezTo>
                              <a:cubicBezTo>
                                <a:pt x="74676" y="262467"/>
                                <a:pt x="70866" y="269134"/>
                                <a:pt x="62294" y="271039"/>
                              </a:cubicBezTo>
                              <a:cubicBezTo>
                                <a:pt x="55626" y="272944"/>
                                <a:pt x="54674" y="279612"/>
                                <a:pt x="59436" y="284374"/>
                              </a:cubicBezTo>
                              <a:cubicBezTo>
                                <a:pt x="68009" y="293899"/>
                                <a:pt x="77534" y="300567"/>
                                <a:pt x="90869" y="302472"/>
                              </a:cubicBezTo>
                              <a:cubicBezTo>
                                <a:pt x="98488" y="304377"/>
                                <a:pt x="106109" y="305329"/>
                                <a:pt x="112776" y="304377"/>
                              </a:cubicBezTo>
                              <a:cubicBezTo>
                                <a:pt x="121349" y="304377"/>
                                <a:pt x="128969" y="304377"/>
                                <a:pt x="136588" y="300567"/>
                              </a:cubicBezTo>
                              <a:cubicBezTo>
                                <a:pt x="149924" y="293899"/>
                                <a:pt x="155638" y="282469"/>
                                <a:pt x="154686" y="268182"/>
                              </a:cubicBezTo>
                              <a:cubicBezTo>
                                <a:pt x="154686" y="261514"/>
                                <a:pt x="152781" y="255799"/>
                                <a:pt x="149924" y="250084"/>
                              </a:cubicBezTo>
                              <a:cubicBezTo>
                                <a:pt x="144209" y="240559"/>
                                <a:pt x="137541" y="232939"/>
                                <a:pt x="128969" y="226272"/>
                              </a:cubicBezTo>
                              <a:cubicBezTo>
                                <a:pt x="127063" y="225319"/>
                                <a:pt x="125159" y="223414"/>
                                <a:pt x="123253" y="221509"/>
                              </a:cubicBezTo>
                              <a:cubicBezTo>
                                <a:pt x="109919" y="208174"/>
                                <a:pt x="96584" y="196744"/>
                                <a:pt x="82296" y="184362"/>
                              </a:cubicBezTo>
                              <a:cubicBezTo>
                                <a:pt x="66103" y="171027"/>
                                <a:pt x="51816" y="156739"/>
                                <a:pt x="37528" y="142452"/>
                              </a:cubicBezTo>
                              <a:cubicBezTo>
                                <a:pt x="26099" y="131974"/>
                                <a:pt x="18478" y="119592"/>
                                <a:pt x="12763" y="105304"/>
                              </a:cubicBezTo>
                              <a:cubicBezTo>
                                <a:pt x="10859" y="101494"/>
                                <a:pt x="9906" y="96732"/>
                                <a:pt x="9906" y="91969"/>
                              </a:cubicBezTo>
                              <a:cubicBezTo>
                                <a:pt x="9906" y="91017"/>
                                <a:pt x="9906" y="90064"/>
                                <a:pt x="9906" y="89112"/>
                              </a:cubicBezTo>
                              <a:cubicBezTo>
                                <a:pt x="6096" y="74824"/>
                                <a:pt x="11811" y="62442"/>
                                <a:pt x="17526" y="49107"/>
                              </a:cubicBezTo>
                              <a:cubicBezTo>
                                <a:pt x="23241" y="36724"/>
                                <a:pt x="32766" y="26247"/>
                                <a:pt x="43244" y="18627"/>
                              </a:cubicBezTo>
                              <a:cubicBezTo>
                                <a:pt x="54674" y="11007"/>
                                <a:pt x="68009" y="6244"/>
                                <a:pt x="81344" y="3387"/>
                              </a:cubicBezTo>
                              <a:cubicBezTo>
                                <a:pt x="94678" y="-423"/>
                                <a:pt x="108013" y="-423"/>
                                <a:pt x="121349" y="529"/>
                              </a:cubicBezTo>
                              <a:cubicBezTo>
                                <a:pt x="130874" y="529"/>
                                <a:pt x="139446" y="1482"/>
                                <a:pt x="148971" y="3387"/>
                              </a:cubicBezTo>
                              <a:lnTo>
                                <a:pt x="148971" y="3387"/>
                              </a:lnTo>
                              <a:cubicBezTo>
                                <a:pt x="162306" y="8149"/>
                                <a:pt x="176594" y="12912"/>
                                <a:pt x="187071" y="23389"/>
                              </a:cubicBezTo>
                              <a:cubicBezTo>
                                <a:pt x="199453" y="36724"/>
                                <a:pt x="206121" y="51964"/>
                                <a:pt x="205169" y="70062"/>
                              </a:cubicBezTo>
                              <a:cubicBezTo>
                                <a:pt x="204216" y="91969"/>
                                <a:pt x="190881" y="110067"/>
                                <a:pt x="167069" y="111972"/>
                              </a:cubicBezTo>
                              <a:cubicBezTo>
                                <a:pt x="149924" y="112924"/>
                                <a:pt x="133731" y="106257"/>
                                <a:pt x="128016" y="86254"/>
                              </a:cubicBezTo>
                              <a:cubicBezTo>
                                <a:pt x="124206" y="73872"/>
                                <a:pt x="127063" y="61489"/>
                                <a:pt x="137541" y="52917"/>
                              </a:cubicBezTo>
                              <a:cubicBezTo>
                                <a:pt x="143256" y="48154"/>
                                <a:pt x="148971" y="46249"/>
                                <a:pt x="156591" y="47202"/>
                              </a:cubicBezTo>
                              <a:cubicBezTo>
                                <a:pt x="161353" y="48154"/>
                                <a:pt x="163259" y="47202"/>
                                <a:pt x="164211" y="41487"/>
                              </a:cubicBezTo>
                              <a:cubicBezTo>
                                <a:pt x="165163" y="35772"/>
                                <a:pt x="163259" y="31009"/>
                                <a:pt x="159449" y="27199"/>
                              </a:cubicBezTo>
                              <a:cubicBezTo>
                                <a:pt x="155638" y="23389"/>
                                <a:pt x="150876" y="19579"/>
                                <a:pt x="146113" y="18627"/>
                              </a:cubicBezTo>
                              <a:cubicBezTo>
                                <a:pt x="138494" y="15769"/>
                                <a:pt x="130874" y="12912"/>
                                <a:pt x="122301" y="11959"/>
                              </a:cubicBezTo>
                              <a:cubicBezTo>
                                <a:pt x="110871" y="10054"/>
                                <a:pt x="99441" y="11959"/>
                                <a:pt x="88011" y="16722"/>
                              </a:cubicBezTo>
                              <a:cubicBezTo>
                                <a:pt x="80391" y="19579"/>
                                <a:pt x="74676" y="24342"/>
                                <a:pt x="70866" y="31009"/>
                              </a:cubicBezTo>
                              <a:cubicBezTo>
                                <a:pt x="68009" y="36724"/>
                                <a:pt x="66103" y="43392"/>
                                <a:pt x="67056" y="51012"/>
                              </a:cubicBezTo>
                              <a:cubicBezTo>
                                <a:pt x="68961" y="62442"/>
                                <a:pt x="74676" y="72919"/>
                                <a:pt x="81344" y="81492"/>
                              </a:cubicBezTo>
                              <a:cubicBezTo>
                                <a:pt x="88963" y="91017"/>
                                <a:pt x="98488" y="98637"/>
                                <a:pt x="107061" y="107209"/>
                              </a:cubicBezTo>
                              <a:cubicBezTo>
                                <a:pt x="116586" y="116734"/>
                                <a:pt x="126111" y="125307"/>
                                <a:pt x="135636" y="133879"/>
                              </a:cubicBezTo>
                              <a:cubicBezTo>
                                <a:pt x="148971" y="146262"/>
                                <a:pt x="164211" y="156739"/>
                                <a:pt x="176594" y="170074"/>
                              </a:cubicBezTo>
                              <a:cubicBezTo>
                                <a:pt x="182309" y="175789"/>
                                <a:pt x="188976" y="181504"/>
                                <a:pt x="194691" y="188172"/>
                              </a:cubicBezTo>
                              <a:cubicBezTo>
                                <a:pt x="206121" y="201507"/>
                                <a:pt x="212788" y="217699"/>
                                <a:pt x="214694" y="234844"/>
                              </a:cubicBezTo>
                              <a:cubicBezTo>
                                <a:pt x="216599" y="255799"/>
                                <a:pt x="208026" y="273897"/>
                                <a:pt x="192786" y="290089"/>
                              </a:cubicBezTo>
                              <a:close/>
                              <a:moveTo>
                                <a:pt x="18478" y="243417"/>
                              </a:moveTo>
                              <a:lnTo>
                                <a:pt x="18478" y="243417"/>
                              </a:lnTo>
                              <a:cubicBezTo>
                                <a:pt x="16574" y="243417"/>
                                <a:pt x="15621" y="243417"/>
                                <a:pt x="14669" y="245322"/>
                              </a:cubicBezTo>
                              <a:cubicBezTo>
                                <a:pt x="13716" y="246274"/>
                                <a:pt x="14669" y="247227"/>
                                <a:pt x="15621" y="247227"/>
                              </a:cubicBezTo>
                              <a:cubicBezTo>
                                <a:pt x="15621" y="248179"/>
                                <a:pt x="15621" y="250084"/>
                                <a:pt x="16574" y="251037"/>
                              </a:cubicBezTo>
                              <a:cubicBezTo>
                                <a:pt x="16574" y="251037"/>
                                <a:pt x="17526" y="251037"/>
                                <a:pt x="17526" y="251037"/>
                              </a:cubicBezTo>
                              <a:cubicBezTo>
                                <a:pt x="17526" y="249132"/>
                                <a:pt x="16574" y="249132"/>
                                <a:pt x="15621" y="247227"/>
                              </a:cubicBezTo>
                              <a:cubicBezTo>
                                <a:pt x="16574" y="245322"/>
                                <a:pt x="20384" y="246274"/>
                                <a:pt x="18478" y="243417"/>
                              </a:cubicBezTo>
                              <a:close/>
                              <a:moveTo>
                                <a:pt x="16574" y="233892"/>
                              </a:moveTo>
                              <a:cubicBezTo>
                                <a:pt x="16574" y="235797"/>
                                <a:pt x="18478" y="233892"/>
                                <a:pt x="20384" y="234844"/>
                              </a:cubicBezTo>
                              <a:cubicBezTo>
                                <a:pt x="20384" y="234844"/>
                                <a:pt x="21336" y="235797"/>
                                <a:pt x="22288" y="235797"/>
                              </a:cubicBezTo>
                              <a:cubicBezTo>
                                <a:pt x="24194" y="239607"/>
                                <a:pt x="28003" y="241512"/>
                                <a:pt x="31813" y="242464"/>
                              </a:cubicBezTo>
                              <a:cubicBezTo>
                                <a:pt x="29909" y="245322"/>
                                <a:pt x="31813" y="247227"/>
                                <a:pt x="33719" y="250084"/>
                              </a:cubicBezTo>
                              <a:cubicBezTo>
                                <a:pt x="33719" y="251037"/>
                                <a:pt x="35624" y="251989"/>
                                <a:pt x="37528" y="251037"/>
                              </a:cubicBezTo>
                              <a:cubicBezTo>
                                <a:pt x="39434" y="250084"/>
                                <a:pt x="37528" y="249132"/>
                                <a:pt x="36576" y="249132"/>
                              </a:cubicBezTo>
                              <a:cubicBezTo>
                                <a:pt x="35624" y="248179"/>
                                <a:pt x="35624" y="246274"/>
                                <a:pt x="36576" y="245322"/>
                              </a:cubicBezTo>
                              <a:cubicBezTo>
                                <a:pt x="37528" y="244369"/>
                                <a:pt x="38481" y="245322"/>
                                <a:pt x="39434" y="246274"/>
                              </a:cubicBezTo>
                              <a:cubicBezTo>
                                <a:pt x="41338" y="247227"/>
                                <a:pt x="43244" y="247227"/>
                                <a:pt x="43244" y="244369"/>
                              </a:cubicBezTo>
                              <a:cubicBezTo>
                                <a:pt x="43244" y="242464"/>
                                <a:pt x="45149" y="241512"/>
                                <a:pt x="47053" y="241512"/>
                              </a:cubicBezTo>
                              <a:cubicBezTo>
                                <a:pt x="48959" y="241512"/>
                                <a:pt x="49911" y="241512"/>
                                <a:pt x="50863" y="243417"/>
                              </a:cubicBezTo>
                              <a:cubicBezTo>
                                <a:pt x="51816" y="245322"/>
                                <a:pt x="48959" y="245322"/>
                                <a:pt x="48959" y="247227"/>
                              </a:cubicBezTo>
                              <a:cubicBezTo>
                                <a:pt x="48006" y="247227"/>
                                <a:pt x="47053" y="248179"/>
                                <a:pt x="48006" y="249132"/>
                              </a:cubicBezTo>
                              <a:cubicBezTo>
                                <a:pt x="48006" y="250084"/>
                                <a:pt x="49911" y="249132"/>
                                <a:pt x="49911" y="249132"/>
                              </a:cubicBezTo>
                              <a:cubicBezTo>
                                <a:pt x="51816" y="249132"/>
                                <a:pt x="53721" y="247227"/>
                                <a:pt x="54674" y="248179"/>
                              </a:cubicBezTo>
                              <a:cubicBezTo>
                                <a:pt x="58484" y="251037"/>
                                <a:pt x="62294" y="249132"/>
                                <a:pt x="65151" y="249132"/>
                              </a:cubicBezTo>
                              <a:cubicBezTo>
                                <a:pt x="66103" y="249132"/>
                                <a:pt x="67056" y="249132"/>
                                <a:pt x="67056" y="248179"/>
                              </a:cubicBezTo>
                              <a:cubicBezTo>
                                <a:pt x="67056" y="247227"/>
                                <a:pt x="67056" y="246274"/>
                                <a:pt x="66103" y="246274"/>
                              </a:cubicBezTo>
                              <a:cubicBezTo>
                                <a:pt x="63246" y="244369"/>
                                <a:pt x="63246" y="242464"/>
                                <a:pt x="65151" y="239607"/>
                              </a:cubicBezTo>
                              <a:cubicBezTo>
                                <a:pt x="65151" y="239607"/>
                                <a:pt x="64199" y="238654"/>
                                <a:pt x="63246" y="238654"/>
                              </a:cubicBezTo>
                              <a:cubicBezTo>
                                <a:pt x="62294" y="240559"/>
                                <a:pt x="61341" y="242464"/>
                                <a:pt x="61341" y="244369"/>
                              </a:cubicBezTo>
                              <a:cubicBezTo>
                                <a:pt x="61341" y="245322"/>
                                <a:pt x="61341" y="246274"/>
                                <a:pt x="59436" y="246274"/>
                              </a:cubicBezTo>
                              <a:cubicBezTo>
                                <a:pt x="54674" y="247227"/>
                                <a:pt x="51816" y="243417"/>
                                <a:pt x="51816" y="238654"/>
                              </a:cubicBezTo>
                              <a:cubicBezTo>
                                <a:pt x="48006" y="237702"/>
                                <a:pt x="45149" y="236749"/>
                                <a:pt x="41338" y="235797"/>
                              </a:cubicBezTo>
                              <a:cubicBezTo>
                                <a:pt x="40386" y="235797"/>
                                <a:pt x="39434" y="235797"/>
                                <a:pt x="39434" y="233892"/>
                              </a:cubicBezTo>
                              <a:cubicBezTo>
                                <a:pt x="39434" y="231987"/>
                                <a:pt x="40386" y="231987"/>
                                <a:pt x="41338" y="231987"/>
                              </a:cubicBezTo>
                              <a:cubicBezTo>
                                <a:pt x="43244" y="231987"/>
                                <a:pt x="45149" y="231034"/>
                                <a:pt x="47053" y="231034"/>
                              </a:cubicBezTo>
                              <a:cubicBezTo>
                                <a:pt x="46101" y="232939"/>
                                <a:pt x="45149" y="233892"/>
                                <a:pt x="48006" y="234844"/>
                              </a:cubicBezTo>
                              <a:lnTo>
                                <a:pt x="52769" y="235797"/>
                              </a:lnTo>
                              <a:cubicBezTo>
                                <a:pt x="52769" y="232939"/>
                                <a:pt x="49911" y="231987"/>
                                <a:pt x="48006" y="231034"/>
                              </a:cubicBezTo>
                              <a:cubicBezTo>
                                <a:pt x="50863" y="227224"/>
                                <a:pt x="53721" y="231034"/>
                                <a:pt x="55626" y="231987"/>
                              </a:cubicBezTo>
                              <a:cubicBezTo>
                                <a:pt x="57531" y="231987"/>
                                <a:pt x="58484" y="235797"/>
                                <a:pt x="59436" y="234844"/>
                              </a:cubicBezTo>
                              <a:cubicBezTo>
                                <a:pt x="61341" y="233892"/>
                                <a:pt x="59436" y="231034"/>
                                <a:pt x="60388" y="229129"/>
                              </a:cubicBezTo>
                              <a:lnTo>
                                <a:pt x="60388" y="227224"/>
                              </a:lnTo>
                              <a:cubicBezTo>
                                <a:pt x="60388" y="227224"/>
                                <a:pt x="60388" y="227224"/>
                                <a:pt x="60388" y="227224"/>
                              </a:cubicBezTo>
                              <a:cubicBezTo>
                                <a:pt x="60388" y="227224"/>
                                <a:pt x="60388" y="227224"/>
                                <a:pt x="60388" y="227224"/>
                              </a:cubicBezTo>
                              <a:cubicBezTo>
                                <a:pt x="62294" y="223414"/>
                                <a:pt x="62294" y="223414"/>
                                <a:pt x="58484" y="223414"/>
                              </a:cubicBezTo>
                              <a:cubicBezTo>
                                <a:pt x="56578" y="223414"/>
                                <a:pt x="54674" y="224367"/>
                                <a:pt x="53721" y="225319"/>
                              </a:cubicBezTo>
                              <a:cubicBezTo>
                                <a:pt x="51816" y="226272"/>
                                <a:pt x="50863" y="226272"/>
                                <a:pt x="49911" y="223414"/>
                              </a:cubicBezTo>
                              <a:cubicBezTo>
                                <a:pt x="49911" y="219604"/>
                                <a:pt x="47053" y="219604"/>
                                <a:pt x="45149" y="219604"/>
                              </a:cubicBezTo>
                              <a:lnTo>
                                <a:pt x="45149" y="221509"/>
                              </a:lnTo>
                              <a:cubicBezTo>
                                <a:pt x="45149" y="223414"/>
                                <a:pt x="47053" y="225319"/>
                                <a:pt x="45149" y="226272"/>
                              </a:cubicBezTo>
                              <a:cubicBezTo>
                                <a:pt x="45149" y="226272"/>
                                <a:pt x="45149" y="226272"/>
                                <a:pt x="45149" y="226272"/>
                              </a:cubicBezTo>
                              <a:cubicBezTo>
                                <a:pt x="43244" y="224367"/>
                                <a:pt x="44196" y="222462"/>
                                <a:pt x="44196" y="221509"/>
                              </a:cubicBezTo>
                              <a:cubicBezTo>
                                <a:pt x="40386" y="221509"/>
                                <a:pt x="40386" y="221509"/>
                                <a:pt x="41338" y="226272"/>
                              </a:cubicBezTo>
                              <a:cubicBezTo>
                                <a:pt x="41338" y="228177"/>
                                <a:pt x="42291" y="230082"/>
                                <a:pt x="39434" y="230082"/>
                              </a:cubicBezTo>
                              <a:cubicBezTo>
                                <a:pt x="37528" y="230082"/>
                                <a:pt x="37528" y="229129"/>
                                <a:pt x="37528" y="227224"/>
                              </a:cubicBezTo>
                              <a:cubicBezTo>
                                <a:pt x="37528" y="225319"/>
                                <a:pt x="37528" y="224367"/>
                                <a:pt x="35624" y="224367"/>
                              </a:cubicBezTo>
                              <a:cubicBezTo>
                                <a:pt x="33719" y="224367"/>
                                <a:pt x="33719" y="225319"/>
                                <a:pt x="32766" y="226272"/>
                              </a:cubicBezTo>
                              <a:cubicBezTo>
                                <a:pt x="31813" y="228177"/>
                                <a:pt x="32766" y="229129"/>
                                <a:pt x="33719" y="230082"/>
                              </a:cubicBezTo>
                              <a:cubicBezTo>
                                <a:pt x="34671" y="231034"/>
                                <a:pt x="36576" y="231987"/>
                                <a:pt x="36576" y="233892"/>
                              </a:cubicBezTo>
                              <a:cubicBezTo>
                                <a:pt x="33719" y="233892"/>
                                <a:pt x="32766" y="231034"/>
                                <a:pt x="29909" y="230082"/>
                              </a:cubicBezTo>
                              <a:cubicBezTo>
                                <a:pt x="29909" y="229129"/>
                                <a:pt x="28956" y="228177"/>
                                <a:pt x="27051" y="228177"/>
                              </a:cubicBezTo>
                              <a:cubicBezTo>
                                <a:pt x="24194" y="228177"/>
                                <a:pt x="24194" y="231034"/>
                                <a:pt x="22288" y="231987"/>
                              </a:cubicBezTo>
                              <a:cubicBezTo>
                                <a:pt x="17526" y="230082"/>
                                <a:pt x="16574" y="231987"/>
                                <a:pt x="16574" y="233892"/>
                              </a:cubicBezTo>
                              <a:close/>
                              <a:moveTo>
                                <a:pt x="28003" y="249132"/>
                              </a:moveTo>
                              <a:cubicBezTo>
                                <a:pt x="28956" y="249132"/>
                                <a:pt x="26099" y="247227"/>
                                <a:pt x="26099" y="246274"/>
                              </a:cubicBezTo>
                              <a:cubicBezTo>
                                <a:pt x="26099" y="246274"/>
                                <a:pt x="25146" y="245322"/>
                                <a:pt x="25146" y="244369"/>
                              </a:cubicBezTo>
                              <a:cubicBezTo>
                                <a:pt x="24194" y="240559"/>
                                <a:pt x="21336" y="240559"/>
                                <a:pt x="19431" y="240559"/>
                              </a:cubicBezTo>
                              <a:cubicBezTo>
                                <a:pt x="17526" y="240559"/>
                                <a:pt x="18478" y="241512"/>
                                <a:pt x="18478" y="242464"/>
                              </a:cubicBezTo>
                              <a:cubicBezTo>
                                <a:pt x="20384" y="242464"/>
                                <a:pt x="23241" y="244369"/>
                                <a:pt x="24194" y="246274"/>
                              </a:cubicBezTo>
                              <a:cubicBezTo>
                                <a:pt x="25146" y="248179"/>
                                <a:pt x="27051" y="250084"/>
                                <a:pt x="28003" y="249132"/>
                              </a:cubicBezTo>
                              <a:close/>
                              <a:moveTo>
                                <a:pt x="23241" y="264372"/>
                              </a:moveTo>
                              <a:cubicBezTo>
                                <a:pt x="23241" y="263419"/>
                                <a:pt x="22288" y="263419"/>
                                <a:pt x="22288" y="263419"/>
                              </a:cubicBezTo>
                              <a:lnTo>
                                <a:pt x="20384" y="264372"/>
                              </a:lnTo>
                              <a:cubicBezTo>
                                <a:pt x="21336" y="264372"/>
                                <a:pt x="21336" y="264372"/>
                                <a:pt x="22288" y="264372"/>
                              </a:cubicBezTo>
                              <a:cubicBezTo>
                                <a:pt x="22288" y="265324"/>
                                <a:pt x="23241" y="265324"/>
                                <a:pt x="23241" y="264372"/>
                              </a:cubicBezTo>
                              <a:close/>
                              <a:moveTo>
                                <a:pt x="21336" y="249132"/>
                              </a:moveTo>
                              <a:cubicBezTo>
                                <a:pt x="22288" y="249132"/>
                                <a:pt x="22288" y="249132"/>
                                <a:pt x="21336" y="249132"/>
                              </a:cubicBezTo>
                              <a:cubicBezTo>
                                <a:pt x="21336" y="248179"/>
                                <a:pt x="21336" y="248179"/>
                                <a:pt x="21336" y="248179"/>
                              </a:cubicBezTo>
                              <a:cubicBezTo>
                                <a:pt x="21336" y="248179"/>
                                <a:pt x="20384" y="248179"/>
                                <a:pt x="20384" y="249132"/>
                              </a:cubicBezTo>
                              <a:cubicBezTo>
                                <a:pt x="20384" y="250084"/>
                                <a:pt x="21336" y="249132"/>
                                <a:pt x="21336" y="249132"/>
                              </a:cubicBezTo>
                              <a:close/>
                              <a:moveTo>
                                <a:pt x="22288" y="269134"/>
                              </a:moveTo>
                              <a:cubicBezTo>
                                <a:pt x="22288" y="269134"/>
                                <a:pt x="22288" y="268182"/>
                                <a:pt x="22288" y="269134"/>
                              </a:cubicBezTo>
                              <a:cubicBezTo>
                                <a:pt x="21336" y="268182"/>
                                <a:pt x="21336" y="269134"/>
                                <a:pt x="20384" y="269134"/>
                              </a:cubicBezTo>
                              <a:cubicBezTo>
                                <a:pt x="21336" y="269134"/>
                                <a:pt x="21336" y="270087"/>
                                <a:pt x="22288" y="269134"/>
                              </a:cubicBezTo>
                              <a:cubicBezTo>
                                <a:pt x="21336" y="269134"/>
                                <a:pt x="22288" y="269134"/>
                                <a:pt x="22288" y="269134"/>
                              </a:cubicBezTo>
                              <a:close/>
                              <a:moveTo>
                                <a:pt x="23241" y="231034"/>
                              </a:moveTo>
                              <a:cubicBezTo>
                                <a:pt x="25146" y="230082"/>
                                <a:pt x="26099" y="229129"/>
                                <a:pt x="27051" y="228177"/>
                              </a:cubicBezTo>
                              <a:cubicBezTo>
                                <a:pt x="27051" y="228177"/>
                                <a:pt x="27051" y="229129"/>
                                <a:pt x="27051" y="230082"/>
                              </a:cubicBezTo>
                              <a:cubicBezTo>
                                <a:pt x="28956" y="235797"/>
                                <a:pt x="28956" y="235797"/>
                                <a:pt x="22288" y="235797"/>
                              </a:cubicBezTo>
                              <a:lnTo>
                                <a:pt x="21336" y="235797"/>
                              </a:lnTo>
                              <a:cubicBezTo>
                                <a:pt x="21336" y="233892"/>
                                <a:pt x="21336" y="231987"/>
                                <a:pt x="23241" y="231034"/>
                              </a:cubicBezTo>
                              <a:close/>
                              <a:moveTo>
                                <a:pt x="23241" y="65299"/>
                              </a:moveTo>
                              <a:cubicBezTo>
                                <a:pt x="23241" y="65299"/>
                                <a:pt x="23241" y="65299"/>
                                <a:pt x="23241" y="65299"/>
                              </a:cubicBezTo>
                              <a:cubicBezTo>
                                <a:pt x="22288" y="64347"/>
                                <a:pt x="21336" y="65299"/>
                                <a:pt x="22288" y="65299"/>
                              </a:cubicBezTo>
                              <a:cubicBezTo>
                                <a:pt x="22288" y="66252"/>
                                <a:pt x="22288" y="66252"/>
                                <a:pt x="23241" y="65299"/>
                              </a:cubicBezTo>
                              <a:cubicBezTo>
                                <a:pt x="23241" y="66252"/>
                                <a:pt x="23241" y="66252"/>
                                <a:pt x="23241" y="65299"/>
                              </a:cubicBezTo>
                              <a:close/>
                              <a:moveTo>
                                <a:pt x="23241" y="222462"/>
                              </a:moveTo>
                              <a:cubicBezTo>
                                <a:pt x="23241" y="223414"/>
                                <a:pt x="23241" y="223414"/>
                                <a:pt x="24194" y="223414"/>
                              </a:cubicBezTo>
                              <a:cubicBezTo>
                                <a:pt x="25146" y="223414"/>
                                <a:pt x="25146" y="223414"/>
                                <a:pt x="25146" y="222462"/>
                              </a:cubicBezTo>
                              <a:cubicBezTo>
                                <a:pt x="25146" y="221509"/>
                                <a:pt x="25146" y="221509"/>
                                <a:pt x="24194" y="221509"/>
                              </a:cubicBezTo>
                              <a:cubicBezTo>
                                <a:pt x="23241" y="221509"/>
                                <a:pt x="22288" y="222462"/>
                                <a:pt x="23241" y="222462"/>
                              </a:cubicBezTo>
                              <a:close/>
                              <a:moveTo>
                                <a:pt x="25146" y="254847"/>
                              </a:moveTo>
                              <a:cubicBezTo>
                                <a:pt x="25146" y="253894"/>
                                <a:pt x="24194" y="252942"/>
                                <a:pt x="23241" y="252942"/>
                              </a:cubicBezTo>
                              <a:cubicBezTo>
                                <a:pt x="23241" y="252942"/>
                                <a:pt x="22288" y="252942"/>
                                <a:pt x="22288" y="253894"/>
                              </a:cubicBezTo>
                              <a:cubicBezTo>
                                <a:pt x="23241" y="253894"/>
                                <a:pt x="23241" y="254847"/>
                                <a:pt x="25146" y="254847"/>
                              </a:cubicBezTo>
                              <a:lnTo>
                                <a:pt x="25146" y="254847"/>
                              </a:lnTo>
                              <a:close/>
                              <a:moveTo>
                                <a:pt x="24194" y="259609"/>
                              </a:moveTo>
                              <a:cubicBezTo>
                                <a:pt x="24194" y="259609"/>
                                <a:pt x="23241" y="258657"/>
                                <a:pt x="24194" y="259609"/>
                              </a:cubicBezTo>
                              <a:cubicBezTo>
                                <a:pt x="23241" y="259609"/>
                                <a:pt x="23241" y="259609"/>
                                <a:pt x="23241" y="259609"/>
                              </a:cubicBezTo>
                              <a:lnTo>
                                <a:pt x="24194" y="259609"/>
                              </a:lnTo>
                              <a:cubicBezTo>
                                <a:pt x="23241" y="260562"/>
                                <a:pt x="24194" y="259609"/>
                                <a:pt x="24194" y="259609"/>
                              </a:cubicBezTo>
                              <a:close/>
                              <a:moveTo>
                                <a:pt x="28956" y="256752"/>
                              </a:moveTo>
                              <a:cubicBezTo>
                                <a:pt x="29909" y="256752"/>
                                <a:pt x="30861" y="256752"/>
                                <a:pt x="30861" y="255799"/>
                              </a:cubicBezTo>
                              <a:cubicBezTo>
                                <a:pt x="30861" y="254847"/>
                                <a:pt x="30861" y="253894"/>
                                <a:pt x="29909" y="253894"/>
                              </a:cubicBezTo>
                              <a:cubicBezTo>
                                <a:pt x="28956" y="253894"/>
                                <a:pt x="28956" y="254847"/>
                                <a:pt x="28003" y="254847"/>
                              </a:cubicBezTo>
                              <a:cubicBezTo>
                                <a:pt x="28003" y="255799"/>
                                <a:pt x="28003" y="256752"/>
                                <a:pt x="28956" y="256752"/>
                              </a:cubicBezTo>
                              <a:close/>
                              <a:moveTo>
                                <a:pt x="34671" y="91017"/>
                              </a:moveTo>
                              <a:cubicBezTo>
                                <a:pt x="35624" y="91017"/>
                                <a:pt x="35624" y="91017"/>
                                <a:pt x="35624" y="90064"/>
                              </a:cubicBezTo>
                              <a:cubicBezTo>
                                <a:pt x="35624" y="90064"/>
                                <a:pt x="35624" y="89112"/>
                                <a:pt x="34671" y="89112"/>
                              </a:cubicBezTo>
                              <a:cubicBezTo>
                                <a:pt x="32766" y="88159"/>
                                <a:pt x="30861" y="91017"/>
                                <a:pt x="28956" y="88159"/>
                              </a:cubicBezTo>
                              <a:cubicBezTo>
                                <a:pt x="28956" y="88159"/>
                                <a:pt x="28956" y="89112"/>
                                <a:pt x="28956" y="90064"/>
                              </a:cubicBezTo>
                              <a:cubicBezTo>
                                <a:pt x="29909" y="90064"/>
                                <a:pt x="31813" y="91017"/>
                                <a:pt x="34671" y="91017"/>
                              </a:cubicBezTo>
                              <a:close/>
                              <a:moveTo>
                                <a:pt x="48006" y="262467"/>
                              </a:moveTo>
                              <a:cubicBezTo>
                                <a:pt x="44196" y="262467"/>
                                <a:pt x="40386" y="262467"/>
                                <a:pt x="37528" y="260562"/>
                              </a:cubicBezTo>
                              <a:cubicBezTo>
                                <a:pt x="35624" y="258657"/>
                                <a:pt x="33719" y="259609"/>
                                <a:pt x="30861" y="259609"/>
                              </a:cubicBezTo>
                              <a:cubicBezTo>
                                <a:pt x="29909" y="259609"/>
                                <a:pt x="28956" y="259609"/>
                                <a:pt x="28956" y="261514"/>
                              </a:cubicBezTo>
                              <a:cubicBezTo>
                                <a:pt x="28956" y="262467"/>
                                <a:pt x="30861" y="261514"/>
                                <a:pt x="30861" y="261514"/>
                              </a:cubicBezTo>
                              <a:cubicBezTo>
                                <a:pt x="33719" y="261514"/>
                                <a:pt x="37528" y="261514"/>
                                <a:pt x="38481" y="264372"/>
                              </a:cubicBezTo>
                              <a:cubicBezTo>
                                <a:pt x="39434" y="266277"/>
                                <a:pt x="38481" y="266277"/>
                                <a:pt x="41338" y="266277"/>
                              </a:cubicBezTo>
                              <a:cubicBezTo>
                                <a:pt x="44196" y="265324"/>
                                <a:pt x="46101" y="264372"/>
                                <a:pt x="48006" y="262467"/>
                              </a:cubicBezTo>
                              <a:close/>
                              <a:moveTo>
                                <a:pt x="29909" y="213889"/>
                              </a:moveTo>
                              <a:cubicBezTo>
                                <a:pt x="29909" y="213889"/>
                                <a:pt x="29909" y="214842"/>
                                <a:pt x="29909" y="214842"/>
                              </a:cubicBezTo>
                              <a:cubicBezTo>
                                <a:pt x="29909" y="214842"/>
                                <a:pt x="30861" y="214842"/>
                                <a:pt x="30861" y="213889"/>
                              </a:cubicBezTo>
                              <a:lnTo>
                                <a:pt x="29909" y="213889"/>
                              </a:lnTo>
                              <a:lnTo>
                                <a:pt x="29909" y="213889"/>
                              </a:lnTo>
                              <a:close/>
                              <a:moveTo>
                                <a:pt x="30861" y="67204"/>
                              </a:moveTo>
                              <a:cubicBezTo>
                                <a:pt x="30861" y="69109"/>
                                <a:pt x="31813" y="70062"/>
                                <a:pt x="33719" y="71014"/>
                              </a:cubicBezTo>
                              <a:cubicBezTo>
                                <a:pt x="34671" y="71014"/>
                                <a:pt x="34671" y="71014"/>
                                <a:pt x="34671" y="70062"/>
                              </a:cubicBezTo>
                              <a:cubicBezTo>
                                <a:pt x="34671" y="68157"/>
                                <a:pt x="33719" y="67204"/>
                                <a:pt x="31813" y="66252"/>
                              </a:cubicBezTo>
                              <a:cubicBezTo>
                                <a:pt x="30861" y="65299"/>
                                <a:pt x="30861" y="66252"/>
                                <a:pt x="30861" y="67204"/>
                              </a:cubicBezTo>
                              <a:close/>
                              <a:moveTo>
                                <a:pt x="34671" y="231987"/>
                              </a:moveTo>
                              <a:cubicBezTo>
                                <a:pt x="36576" y="231034"/>
                                <a:pt x="36576" y="231987"/>
                                <a:pt x="36576" y="233892"/>
                              </a:cubicBezTo>
                              <a:cubicBezTo>
                                <a:pt x="36576" y="235797"/>
                                <a:pt x="34671" y="237702"/>
                                <a:pt x="34671" y="239607"/>
                              </a:cubicBezTo>
                              <a:cubicBezTo>
                                <a:pt x="31813" y="239607"/>
                                <a:pt x="30861" y="237702"/>
                                <a:pt x="32766" y="235797"/>
                              </a:cubicBezTo>
                              <a:cubicBezTo>
                                <a:pt x="32766" y="233892"/>
                                <a:pt x="33719" y="233892"/>
                                <a:pt x="34671" y="231987"/>
                              </a:cubicBezTo>
                              <a:close/>
                              <a:moveTo>
                                <a:pt x="32766" y="82444"/>
                              </a:moveTo>
                              <a:cubicBezTo>
                                <a:pt x="31813" y="82444"/>
                                <a:pt x="30861" y="82444"/>
                                <a:pt x="30861" y="83397"/>
                              </a:cubicBezTo>
                              <a:cubicBezTo>
                                <a:pt x="30861" y="84349"/>
                                <a:pt x="30861" y="84349"/>
                                <a:pt x="31813" y="84349"/>
                              </a:cubicBezTo>
                              <a:cubicBezTo>
                                <a:pt x="32766" y="84349"/>
                                <a:pt x="33719" y="84349"/>
                                <a:pt x="33719" y="83397"/>
                              </a:cubicBezTo>
                              <a:cubicBezTo>
                                <a:pt x="34671" y="82444"/>
                                <a:pt x="33719" y="82444"/>
                                <a:pt x="32766" y="82444"/>
                              </a:cubicBezTo>
                              <a:close/>
                              <a:moveTo>
                                <a:pt x="34671" y="99589"/>
                              </a:moveTo>
                              <a:cubicBezTo>
                                <a:pt x="36576" y="99589"/>
                                <a:pt x="38481" y="99589"/>
                                <a:pt x="38481" y="97684"/>
                              </a:cubicBezTo>
                              <a:cubicBezTo>
                                <a:pt x="38481" y="97684"/>
                                <a:pt x="37528" y="97684"/>
                                <a:pt x="37528" y="97684"/>
                              </a:cubicBezTo>
                              <a:cubicBezTo>
                                <a:pt x="35624" y="98637"/>
                                <a:pt x="33719" y="97684"/>
                                <a:pt x="33719" y="99589"/>
                              </a:cubicBezTo>
                              <a:cubicBezTo>
                                <a:pt x="32766" y="99589"/>
                                <a:pt x="34671" y="99589"/>
                                <a:pt x="34671" y="99589"/>
                              </a:cubicBezTo>
                              <a:close/>
                              <a:moveTo>
                                <a:pt x="35624" y="267229"/>
                              </a:moveTo>
                              <a:lnTo>
                                <a:pt x="34671" y="267229"/>
                              </a:lnTo>
                              <a:cubicBezTo>
                                <a:pt x="33719" y="269134"/>
                                <a:pt x="35624" y="270087"/>
                                <a:pt x="36576" y="271039"/>
                              </a:cubicBezTo>
                              <a:cubicBezTo>
                                <a:pt x="36576" y="269134"/>
                                <a:pt x="36576" y="268182"/>
                                <a:pt x="35624" y="267229"/>
                              </a:cubicBezTo>
                              <a:close/>
                              <a:moveTo>
                                <a:pt x="36576" y="273897"/>
                              </a:moveTo>
                              <a:cubicBezTo>
                                <a:pt x="36576" y="272944"/>
                                <a:pt x="36576" y="271992"/>
                                <a:pt x="35624" y="271039"/>
                              </a:cubicBezTo>
                              <a:cubicBezTo>
                                <a:pt x="34671" y="271039"/>
                                <a:pt x="33719" y="271039"/>
                                <a:pt x="33719" y="272944"/>
                              </a:cubicBezTo>
                              <a:cubicBezTo>
                                <a:pt x="34671" y="273897"/>
                                <a:pt x="35624" y="273897"/>
                                <a:pt x="36576" y="273897"/>
                              </a:cubicBezTo>
                              <a:close/>
                              <a:moveTo>
                                <a:pt x="37528" y="108162"/>
                              </a:moveTo>
                              <a:cubicBezTo>
                                <a:pt x="37528" y="107209"/>
                                <a:pt x="37528" y="105304"/>
                                <a:pt x="35624" y="105304"/>
                              </a:cubicBezTo>
                              <a:cubicBezTo>
                                <a:pt x="34671" y="105304"/>
                                <a:pt x="35624" y="106257"/>
                                <a:pt x="35624" y="107209"/>
                              </a:cubicBezTo>
                              <a:cubicBezTo>
                                <a:pt x="36576" y="108162"/>
                                <a:pt x="33719" y="110067"/>
                                <a:pt x="36576" y="110067"/>
                              </a:cubicBezTo>
                              <a:cubicBezTo>
                                <a:pt x="36576" y="110067"/>
                                <a:pt x="37528" y="109114"/>
                                <a:pt x="37528" y="108162"/>
                              </a:cubicBezTo>
                              <a:close/>
                              <a:moveTo>
                                <a:pt x="34671" y="60537"/>
                              </a:moveTo>
                              <a:cubicBezTo>
                                <a:pt x="34671" y="61489"/>
                                <a:pt x="35624" y="61489"/>
                                <a:pt x="34671" y="60537"/>
                              </a:cubicBezTo>
                              <a:cubicBezTo>
                                <a:pt x="35624" y="60537"/>
                                <a:pt x="35624" y="60537"/>
                                <a:pt x="36576" y="60537"/>
                              </a:cubicBezTo>
                              <a:cubicBezTo>
                                <a:pt x="36576" y="59584"/>
                                <a:pt x="36576" y="59584"/>
                                <a:pt x="34671" y="60537"/>
                              </a:cubicBezTo>
                              <a:cubicBezTo>
                                <a:pt x="35624" y="59584"/>
                                <a:pt x="34671" y="60537"/>
                                <a:pt x="34671" y="60537"/>
                              </a:cubicBezTo>
                              <a:close/>
                              <a:moveTo>
                                <a:pt x="37528" y="276754"/>
                              </a:moveTo>
                              <a:lnTo>
                                <a:pt x="36576" y="274849"/>
                              </a:lnTo>
                              <a:cubicBezTo>
                                <a:pt x="36576" y="275802"/>
                                <a:pt x="35624" y="275802"/>
                                <a:pt x="35624" y="276754"/>
                              </a:cubicBezTo>
                              <a:cubicBezTo>
                                <a:pt x="35624" y="277707"/>
                                <a:pt x="34671" y="278659"/>
                                <a:pt x="35624" y="278659"/>
                              </a:cubicBezTo>
                              <a:cubicBezTo>
                                <a:pt x="37528" y="278659"/>
                                <a:pt x="37528" y="277707"/>
                                <a:pt x="37528" y="276754"/>
                              </a:cubicBezTo>
                              <a:close/>
                              <a:moveTo>
                                <a:pt x="37528" y="72919"/>
                              </a:moveTo>
                              <a:cubicBezTo>
                                <a:pt x="36576" y="72919"/>
                                <a:pt x="35624" y="73872"/>
                                <a:pt x="35624" y="74824"/>
                              </a:cubicBezTo>
                              <a:cubicBezTo>
                                <a:pt x="35624" y="75777"/>
                                <a:pt x="36576" y="75777"/>
                                <a:pt x="37528" y="75777"/>
                              </a:cubicBezTo>
                              <a:cubicBezTo>
                                <a:pt x="38481" y="75777"/>
                                <a:pt x="39434" y="74824"/>
                                <a:pt x="39434" y="73872"/>
                              </a:cubicBezTo>
                              <a:cubicBezTo>
                                <a:pt x="39434" y="71967"/>
                                <a:pt x="38481" y="71967"/>
                                <a:pt x="37528" y="72919"/>
                              </a:cubicBezTo>
                              <a:close/>
                              <a:moveTo>
                                <a:pt x="38481" y="82444"/>
                              </a:moveTo>
                              <a:cubicBezTo>
                                <a:pt x="37528" y="82444"/>
                                <a:pt x="36576" y="83397"/>
                                <a:pt x="36576" y="84349"/>
                              </a:cubicBezTo>
                              <a:cubicBezTo>
                                <a:pt x="36576" y="84349"/>
                                <a:pt x="37528" y="84349"/>
                                <a:pt x="37528" y="85302"/>
                              </a:cubicBezTo>
                              <a:cubicBezTo>
                                <a:pt x="38481" y="84349"/>
                                <a:pt x="39434" y="84349"/>
                                <a:pt x="38481" y="82444"/>
                              </a:cubicBezTo>
                              <a:cubicBezTo>
                                <a:pt x="39434" y="82444"/>
                                <a:pt x="38481" y="82444"/>
                                <a:pt x="38481" y="82444"/>
                              </a:cubicBezTo>
                              <a:close/>
                              <a:moveTo>
                                <a:pt x="37528" y="253894"/>
                              </a:moveTo>
                              <a:cubicBezTo>
                                <a:pt x="37528" y="254847"/>
                                <a:pt x="36576" y="254847"/>
                                <a:pt x="37528" y="253894"/>
                              </a:cubicBezTo>
                              <a:cubicBezTo>
                                <a:pt x="37528" y="254847"/>
                                <a:pt x="37528" y="254847"/>
                                <a:pt x="37528" y="253894"/>
                              </a:cubicBezTo>
                              <a:lnTo>
                                <a:pt x="37528" y="253894"/>
                              </a:lnTo>
                              <a:lnTo>
                                <a:pt x="37528" y="253894"/>
                              </a:lnTo>
                              <a:close/>
                              <a:moveTo>
                                <a:pt x="37528" y="112924"/>
                              </a:moveTo>
                              <a:cubicBezTo>
                                <a:pt x="38481" y="112924"/>
                                <a:pt x="38481" y="113877"/>
                                <a:pt x="37528" y="112924"/>
                              </a:cubicBezTo>
                              <a:cubicBezTo>
                                <a:pt x="38481" y="113877"/>
                                <a:pt x="38481" y="113877"/>
                                <a:pt x="38481" y="112924"/>
                              </a:cubicBezTo>
                              <a:lnTo>
                                <a:pt x="38481" y="112924"/>
                              </a:lnTo>
                              <a:lnTo>
                                <a:pt x="37528" y="112924"/>
                              </a:lnTo>
                              <a:close/>
                              <a:moveTo>
                                <a:pt x="39434" y="126259"/>
                              </a:moveTo>
                              <a:cubicBezTo>
                                <a:pt x="39434" y="126259"/>
                                <a:pt x="39434" y="125307"/>
                                <a:pt x="38481" y="125307"/>
                              </a:cubicBezTo>
                              <a:cubicBezTo>
                                <a:pt x="37528" y="125307"/>
                                <a:pt x="37528" y="126259"/>
                                <a:pt x="37528" y="126259"/>
                              </a:cubicBezTo>
                              <a:cubicBezTo>
                                <a:pt x="37528" y="126259"/>
                                <a:pt x="37528" y="127212"/>
                                <a:pt x="37528" y="127212"/>
                              </a:cubicBezTo>
                              <a:cubicBezTo>
                                <a:pt x="38481" y="127212"/>
                                <a:pt x="38481" y="126259"/>
                                <a:pt x="39434" y="126259"/>
                              </a:cubicBezTo>
                              <a:close/>
                              <a:moveTo>
                                <a:pt x="37528" y="238654"/>
                              </a:moveTo>
                              <a:cubicBezTo>
                                <a:pt x="37528" y="237702"/>
                                <a:pt x="38481" y="237702"/>
                                <a:pt x="39434" y="236749"/>
                              </a:cubicBezTo>
                              <a:cubicBezTo>
                                <a:pt x="40386" y="236749"/>
                                <a:pt x="40386" y="236749"/>
                                <a:pt x="40386" y="237702"/>
                              </a:cubicBezTo>
                              <a:cubicBezTo>
                                <a:pt x="40386" y="238654"/>
                                <a:pt x="39434" y="239607"/>
                                <a:pt x="38481" y="239607"/>
                              </a:cubicBezTo>
                              <a:cubicBezTo>
                                <a:pt x="38481" y="239607"/>
                                <a:pt x="37528" y="239607"/>
                                <a:pt x="37528" y="238654"/>
                              </a:cubicBezTo>
                              <a:close/>
                              <a:moveTo>
                                <a:pt x="40386" y="118639"/>
                              </a:moveTo>
                              <a:cubicBezTo>
                                <a:pt x="40386" y="118639"/>
                                <a:pt x="39434" y="118639"/>
                                <a:pt x="40386" y="118639"/>
                              </a:cubicBezTo>
                              <a:cubicBezTo>
                                <a:pt x="39434" y="117687"/>
                                <a:pt x="38481" y="118639"/>
                                <a:pt x="39434" y="118639"/>
                              </a:cubicBezTo>
                              <a:cubicBezTo>
                                <a:pt x="38481" y="119592"/>
                                <a:pt x="39434" y="119592"/>
                                <a:pt x="40386" y="118639"/>
                              </a:cubicBezTo>
                              <a:cubicBezTo>
                                <a:pt x="40386" y="119592"/>
                                <a:pt x="40386" y="118639"/>
                                <a:pt x="40386" y="118639"/>
                              </a:cubicBezTo>
                              <a:close/>
                              <a:moveTo>
                                <a:pt x="39434" y="65299"/>
                              </a:moveTo>
                              <a:cubicBezTo>
                                <a:pt x="39434" y="65299"/>
                                <a:pt x="40386" y="65299"/>
                                <a:pt x="40386" y="65299"/>
                              </a:cubicBezTo>
                              <a:lnTo>
                                <a:pt x="40386" y="65299"/>
                              </a:lnTo>
                              <a:cubicBezTo>
                                <a:pt x="40386" y="64347"/>
                                <a:pt x="40386" y="63394"/>
                                <a:pt x="40386" y="63394"/>
                              </a:cubicBezTo>
                              <a:cubicBezTo>
                                <a:pt x="40386" y="63394"/>
                                <a:pt x="40386" y="61489"/>
                                <a:pt x="40386" y="61489"/>
                              </a:cubicBezTo>
                              <a:cubicBezTo>
                                <a:pt x="40386" y="61489"/>
                                <a:pt x="39434" y="59584"/>
                                <a:pt x="39434" y="60537"/>
                              </a:cubicBezTo>
                              <a:cubicBezTo>
                                <a:pt x="39434" y="61489"/>
                                <a:pt x="39434" y="63394"/>
                                <a:pt x="39434" y="65299"/>
                              </a:cubicBezTo>
                              <a:close/>
                              <a:moveTo>
                                <a:pt x="42291" y="271039"/>
                              </a:moveTo>
                              <a:cubicBezTo>
                                <a:pt x="42291" y="270087"/>
                                <a:pt x="42291" y="270087"/>
                                <a:pt x="41338" y="270087"/>
                              </a:cubicBezTo>
                              <a:cubicBezTo>
                                <a:pt x="40386" y="270087"/>
                                <a:pt x="40386" y="270087"/>
                                <a:pt x="40386" y="271039"/>
                              </a:cubicBezTo>
                              <a:cubicBezTo>
                                <a:pt x="40386" y="271992"/>
                                <a:pt x="40386" y="272944"/>
                                <a:pt x="41338" y="272944"/>
                              </a:cubicBezTo>
                              <a:cubicBezTo>
                                <a:pt x="42291" y="271992"/>
                                <a:pt x="42291" y="271992"/>
                                <a:pt x="42291" y="271039"/>
                              </a:cubicBezTo>
                              <a:close/>
                              <a:moveTo>
                                <a:pt x="43244" y="104352"/>
                              </a:moveTo>
                              <a:cubicBezTo>
                                <a:pt x="47053" y="105304"/>
                                <a:pt x="48959" y="102447"/>
                                <a:pt x="52769" y="102447"/>
                              </a:cubicBezTo>
                              <a:cubicBezTo>
                                <a:pt x="53721" y="102447"/>
                                <a:pt x="54674" y="101494"/>
                                <a:pt x="54674" y="100542"/>
                              </a:cubicBezTo>
                              <a:cubicBezTo>
                                <a:pt x="52769" y="101494"/>
                                <a:pt x="53721" y="96732"/>
                                <a:pt x="51816" y="98637"/>
                              </a:cubicBezTo>
                              <a:cubicBezTo>
                                <a:pt x="49911" y="99589"/>
                                <a:pt x="47053" y="99589"/>
                                <a:pt x="44196" y="99589"/>
                              </a:cubicBezTo>
                              <a:cubicBezTo>
                                <a:pt x="42291" y="99589"/>
                                <a:pt x="41338" y="102447"/>
                                <a:pt x="41338" y="103399"/>
                              </a:cubicBezTo>
                              <a:cubicBezTo>
                                <a:pt x="41338" y="104352"/>
                                <a:pt x="42291" y="104352"/>
                                <a:pt x="43244" y="104352"/>
                              </a:cubicBezTo>
                              <a:close/>
                              <a:moveTo>
                                <a:pt x="41338" y="90064"/>
                              </a:moveTo>
                              <a:cubicBezTo>
                                <a:pt x="41338" y="90064"/>
                                <a:pt x="41338" y="91017"/>
                                <a:pt x="42291" y="91017"/>
                              </a:cubicBezTo>
                              <a:cubicBezTo>
                                <a:pt x="42291" y="91017"/>
                                <a:pt x="43244" y="91017"/>
                                <a:pt x="43244" y="90064"/>
                              </a:cubicBezTo>
                              <a:cubicBezTo>
                                <a:pt x="43244" y="89112"/>
                                <a:pt x="43244" y="89112"/>
                                <a:pt x="42291" y="89112"/>
                              </a:cubicBezTo>
                              <a:cubicBezTo>
                                <a:pt x="42291" y="89112"/>
                                <a:pt x="42291" y="90064"/>
                                <a:pt x="41338" y="90064"/>
                              </a:cubicBezTo>
                              <a:close/>
                              <a:moveTo>
                                <a:pt x="76581" y="151977"/>
                              </a:moveTo>
                              <a:cubicBezTo>
                                <a:pt x="78486" y="150072"/>
                                <a:pt x="79438" y="149119"/>
                                <a:pt x="80391" y="147214"/>
                              </a:cubicBezTo>
                              <a:cubicBezTo>
                                <a:pt x="79438" y="146262"/>
                                <a:pt x="79438" y="145309"/>
                                <a:pt x="78486" y="144357"/>
                              </a:cubicBezTo>
                              <a:cubicBezTo>
                                <a:pt x="80391" y="143404"/>
                                <a:pt x="82296" y="140547"/>
                                <a:pt x="82296" y="145309"/>
                              </a:cubicBezTo>
                              <a:cubicBezTo>
                                <a:pt x="84201" y="143404"/>
                                <a:pt x="86106" y="142452"/>
                                <a:pt x="88963" y="143404"/>
                              </a:cubicBezTo>
                              <a:cubicBezTo>
                                <a:pt x="91821" y="144357"/>
                                <a:pt x="94678" y="143404"/>
                                <a:pt x="95631" y="140547"/>
                              </a:cubicBezTo>
                              <a:cubicBezTo>
                                <a:pt x="93726" y="140547"/>
                                <a:pt x="91821" y="140547"/>
                                <a:pt x="90869" y="140547"/>
                              </a:cubicBezTo>
                              <a:cubicBezTo>
                                <a:pt x="89916" y="140547"/>
                                <a:pt x="88963" y="141499"/>
                                <a:pt x="88011" y="140547"/>
                              </a:cubicBezTo>
                              <a:cubicBezTo>
                                <a:pt x="88011" y="139594"/>
                                <a:pt x="88011" y="138642"/>
                                <a:pt x="88963" y="137689"/>
                              </a:cubicBezTo>
                              <a:cubicBezTo>
                                <a:pt x="89916" y="136737"/>
                                <a:pt x="90869" y="136737"/>
                                <a:pt x="91821" y="136737"/>
                              </a:cubicBezTo>
                              <a:cubicBezTo>
                                <a:pt x="93726" y="137689"/>
                                <a:pt x="94678" y="138642"/>
                                <a:pt x="95631" y="140547"/>
                              </a:cubicBezTo>
                              <a:lnTo>
                                <a:pt x="95631" y="140547"/>
                              </a:lnTo>
                              <a:lnTo>
                                <a:pt x="95631" y="140547"/>
                              </a:lnTo>
                              <a:cubicBezTo>
                                <a:pt x="97536" y="140547"/>
                                <a:pt x="99441" y="139594"/>
                                <a:pt x="99441" y="136737"/>
                              </a:cubicBezTo>
                              <a:cubicBezTo>
                                <a:pt x="99441" y="135784"/>
                                <a:pt x="98488" y="134832"/>
                                <a:pt x="97536" y="133879"/>
                              </a:cubicBezTo>
                              <a:cubicBezTo>
                                <a:pt x="96584" y="132927"/>
                                <a:pt x="95631" y="133879"/>
                                <a:pt x="93726" y="133879"/>
                              </a:cubicBezTo>
                              <a:cubicBezTo>
                                <a:pt x="91821" y="133879"/>
                                <a:pt x="90869" y="132927"/>
                                <a:pt x="89916" y="131974"/>
                              </a:cubicBezTo>
                              <a:cubicBezTo>
                                <a:pt x="88963" y="130069"/>
                                <a:pt x="89916" y="130069"/>
                                <a:pt x="91821" y="129117"/>
                              </a:cubicBezTo>
                              <a:cubicBezTo>
                                <a:pt x="91821" y="130069"/>
                                <a:pt x="91821" y="131022"/>
                                <a:pt x="93726" y="130069"/>
                              </a:cubicBezTo>
                              <a:cubicBezTo>
                                <a:pt x="93726" y="130069"/>
                                <a:pt x="94678" y="129117"/>
                                <a:pt x="93726" y="128164"/>
                              </a:cubicBezTo>
                              <a:cubicBezTo>
                                <a:pt x="92774" y="127212"/>
                                <a:pt x="91821" y="128164"/>
                                <a:pt x="91821" y="129117"/>
                              </a:cubicBezTo>
                              <a:cubicBezTo>
                                <a:pt x="90869" y="127212"/>
                                <a:pt x="89916" y="125307"/>
                                <a:pt x="88011" y="125307"/>
                              </a:cubicBezTo>
                              <a:cubicBezTo>
                                <a:pt x="88011" y="123402"/>
                                <a:pt x="88011" y="121497"/>
                                <a:pt x="90869" y="121497"/>
                              </a:cubicBezTo>
                              <a:cubicBezTo>
                                <a:pt x="91821" y="121497"/>
                                <a:pt x="93726" y="121497"/>
                                <a:pt x="93726" y="119592"/>
                              </a:cubicBezTo>
                              <a:cubicBezTo>
                                <a:pt x="93726" y="117687"/>
                                <a:pt x="93726" y="114829"/>
                                <a:pt x="92774" y="112924"/>
                              </a:cubicBezTo>
                              <a:cubicBezTo>
                                <a:pt x="91821" y="111019"/>
                                <a:pt x="89916" y="112924"/>
                                <a:pt x="88011" y="112924"/>
                              </a:cubicBezTo>
                              <a:lnTo>
                                <a:pt x="88011" y="112924"/>
                              </a:lnTo>
                              <a:cubicBezTo>
                                <a:pt x="86106" y="111972"/>
                                <a:pt x="86106" y="109114"/>
                                <a:pt x="83249" y="111019"/>
                              </a:cubicBezTo>
                              <a:cubicBezTo>
                                <a:pt x="80391" y="112924"/>
                                <a:pt x="80391" y="111019"/>
                                <a:pt x="79438" y="109114"/>
                              </a:cubicBezTo>
                              <a:cubicBezTo>
                                <a:pt x="81344" y="109114"/>
                                <a:pt x="81344" y="107209"/>
                                <a:pt x="83249" y="105304"/>
                              </a:cubicBezTo>
                              <a:cubicBezTo>
                                <a:pt x="83249" y="104352"/>
                                <a:pt x="84201" y="103399"/>
                                <a:pt x="83249" y="103399"/>
                              </a:cubicBezTo>
                              <a:cubicBezTo>
                                <a:pt x="80391" y="103399"/>
                                <a:pt x="78486" y="100542"/>
                                <a:pt x="75628" y="101494"/>
                              </a:cubicBezTo>
                              <a:lnTo>
                                <a:pt x="76581" y="98637"/>
                              </a:lnTo>
                              <a:cubicBezTo>
                                <a:pt x="77534" y="96732"/>
                                <a:pt x="76581" y="96732"/>
                                <a:pt x="74676" y="96732"/>
                              </a:cubicBezTo>
                              <a:cubicBezTo>
                                <a:pt x="72771" y="95779"/>
                                <a:pt x="73724" y="97684"/>
                                <a:pt x="73724" y="98637"/>
                              </a:cubicBezTo>
                              <a:cubicBezTo>
                                <a:pt x="71819" y="100542"/>
                                <a:pt x="70866" y="104352"/>
                                <a:pt x="66103" y="102447"/>
                              </a:cubicBezTo>
                              <a:cubicBezTo>
                                <a:pt x="64199" y="101494"/>
                                <a:pt x="62294" y="103399"/>
                                <a:pt x="60388" y="102447"/>
                              </a:cubicBezTo>
                              <a:cubicBezTo>
                                <a:pt x="59436" y="102447"/>
                                <a:pt x="58484" y="102447"/>
                                <a:pt x="58484" y="103399"/>
                              </a:cubicBezTo>
                              <a:cubicBezTo>
                                <a:pt x="59436" y="105304"/>
                                <a:pt x="58484" y="107209"/>
                                <a:pt x="57531" y="109114"/>
                              </a:cubicBezTo>
                              <a:cubicBezTo>
                                <a:pt x="57531" y="110067"/>
                                <a:pt x="57531" y="111019"/>
                                <a:pt x="58484" y="111972"/>
                              </a:cubicBezTo>
                              <a:cubicBezTo>
                                <a:pt x="59436" y="111972"/>
                                <a:pt x="61341" y="111972"/>
                                <a:pt x="61341" y="111019"/>
                              </a:cubicBezTo>
                              <a:cubicBezTo>
                                <a:pt x="60388" y="107209"/>
                                <a:pt x="63246" y="109114"/>
                                <a:pt x="65151" y="108162"/>
                              </a:cubicBezTo>
                              <a:cubicBezTo>
                                <a:pt x="67056" y="107209"/>
                                <a:pt x="68009" y="109114"/>
                                <a:pt x="67056" y="110067"/>
                              </a:cubicBezTo>
                              <a:cubicBezTo>
                                <a:pt x="64199" y="111972"/>
                                <a:pt x="65151" y="115782"/>
                                <a:pt x="63246" y="118639"/>
                              </a:cubicBezTo>
                              <a:cubicBezTo>
                                <a:pt x="61341" y="117687"/>
                                <a:pt x="59436" y="116734"/>
                                <a:pt x="57531" y="114829"/>
                              </a:cubicBezTo>
                              <a:cubicBezTo>
                                <a:pt x="57531" y="114829"/>
                                <a:pt x="56578" y="113877"/>
                                <a:pt x="55626" y="114829"/>
                              </a:cubicBezTo>
                              <a:cubicBezTo>
                                <a:pt x="54674" y="114829"/>
                                <a:pt x="55626" y="115782"/>
                                <a:pt x="55626" y="116734"/>
                              </a:cubicBezTo>
                              <a:cubicBezTo>
                                <a:pt x="55626" y="118639"/>
                                <a:pt x="59436" y="118639"/>
                                <a:pt x="59436" y="121497"/>
                              </a:cubicBezTo>
                              <a:lnTo>
                                <a:pt x="59436" y="121497"/>
                              </a:lnTo>
                              <a:cubicBezTo>
                                <a:pt x="59436" y="121497"/>
                                <a:pt x="59436" y="121497"/>
                                <a:pt x="59436" y="121497"/>
                              </a:cubicBezTo>
                              <a:cubicBezTo>
                                <a:pt x="58484" y="121497"/>
                                <a:pt x="57531" y="122449"/>
                                <a:pt x="57531" y="123402"/>
                              </a:cubicBezTo>
                              <a:cubicBezTo>
                                <a:pt x="55626" y="129117"/>
                                <a:pt x="55626" y="129117"/>
                                <a:pt x="50863" y="127212"/>
                              </a:cubicBezTo>
                              <a:cubicBezTo>
                                <a:pt x="48959" y="126259"/>
                                <a:pt x="47053" y="124354"/>
                                <a:pt x="44196" y="127212"/>
                              </a:cubicBezTo>
                              <a:cubicBezTo>
                                <a:pt x="44196" y="128164"/>
                                <a:pt x="42291" y="128164"/>
                                <a:pt x="43244" y="129117"/>
                              </a:cubicBezTo>
                              <a:cubicBezTo>
                                <a:pt x="43244" y="130069"/>
                                <a:pt x="45149" y="130069"/>
                                <a:pt x="45149" y="129117"/>
                              </a:cubicBezTo>
                              <a:cubicBezTo>
                                <a:pt x="47053" y="128164"/>
                                <a:pt x="48959" y="127212"/>
                                <a:pt x="49911" y="129117"/>
                              </a:cubicBezTo>
                              <a:cubicBezTo>
                                <a:pt x="51816" y="131022"/>
                                <a:pt x="49911" y="132927"/>
                                <a:pt x="48959" y="134832"/>
                              </a:cubicBezTo>
                              <a:cubicBezTo>
                                <a:pt x="48006" y="135784"/>
                                <a:pt x="47053" y="136737"/>
                                <a:pt x="48006" y="137689"/>
                              </a:cubicBezTo>
                              <a:cubicBezTo>
                                <a:pt x="48959" y="139594"/>
                                <a:pt x="49911" y="140547"/>
                                <a:pt x="51816" y="141499"/>
                              </a:cubicBezTo>
                              <a:cubicBezTo>
                                <a:pt x="52769" y="142452"/>
                                <a:pt x="52769" y="140547"/>
                                <a:pt x="52769" y="140547"/>
                              </a:cubicBezTo>
                              <a:cubicBezTo>
                                <a:pt x="52769" y="139594"/>
                                <a:pt x="51816" y="138642"/>
                                <a:pt x="52769" y="137689"/>
                              </a:cubicBezTo>
                              <a:cubicBezTo>
                                <a:pt x="53721" y="136737"/>
                                <a:pt x="54674" y="137689"/>
                                <a:pt x="54674" y="137689"/>
                              </a:cubicBezTo>
                              <a:cubicBezTo>
                                <a:pt x="58484" y="140547"/>
                                <a:pt x="62294" y="142452"/>
                                <a:pt x="67056" y="140547"/>
                              </a:cubicBezTo>
                              <a:cubicBezTo>
                                <a:pt x="68009" y="140547"/>
                                <a:pt x="68961" y="140547"/>
                                <a:pt x="68961" y="142452"/>
                              </a:cubicBezTo>
                              <a:cubicBezTo>
                                <a:pt x="68961" y="144357"/>
                                <a:pt x="68961" y="146262"/>
                                <a:pt x="68009" y="147214"/>
                              </a:cubicBezTo>
                              <a:cubicBezTo>
                                <a:pt x="69913" y="146262"/>
                                <a:pt x="71819" y="147214"/>
                                <a:pt x="71819" y="144357"/>
                              </a:cubicBezTo>
                              <a:cubicBezTo>
                                <a:pt x="71819" y="142452"/>
                                <a:pt x="72771" y="138642"/>
                                <a:pt x="70866" y="138642"/>
                              </a:cubicBezTo>
                              <a:cubicBezTo>
                                <a:pt x="64199" y="136737"/>
                                <a:pt x="68961" y="135784"/>
                                <a:pt x="70866" y="134832"/>
                              </a:cubicBezTo>
                              <a:cubicBezTo>
                                <a:pt x="70866" y="133879"/>
                                <a:pt x="72771" y="132927"/>
                                <a:pt x="72771" y="132927"/>
                              </a:cubicBezTo>
                              <a:cubicBezTo>
                                <a:pt x="70866" y="131974"/>
                                <a:pt x="68961" y="131022"/>
                                <a:pt x="67056" y="130069"/>
                              </a:cubicBezTo>
                              <a:cubicBezTo>
                                <a:pt x="67056" y="130069"/>
                                <a:pt x="67056" y="131022"/>
                                <a:pt x="67056" y="131022"/>
                              </a:cubicBezTo>
                              <a:cubicBezTo>
                                <a:pt x="68009" y="133879"/>
                                <a:pt x="66103" y="133879"/>
                                <a:pt x="64199" y="133879"/>
                              </a:cubicBezTo>
                              <a:cubicBezTo>
                                <a:pt x="62294" y="134832"/>
                                <a:pt x="61341" y="133879"/>
                                <a:pt x="60388" y="133879"/>
                              </a:cubicBezTo>
                              <a:cubicBezTo>
                                <a:pt x="58484" y="132927"/>
                                <a:pt x="58484" y="133879"/>
                                <a:pt x="59436" y="135784"/>
                              </a:cubicBezTo>
                              <a:cubicBezTo>
                                <a:pt x="59436" y="136737"/>
                                <a:pt x="61341" y="137689"/>
                                <a:pt x="59436" y="137689"/>
                              </a:cubicBezTo>
                              <a:cubicBezTo>
                                <a:pt x="57531" y="137689"/>
                                <a:pt x="57531" y="135784"/>
                                <a:pt x="56578" y="133879"/>
                              </a:cubicBezTo>
                              <a:cubicBezTo>
                                <a:pt x="55626" y="132927"/>
                                <a:pt x="56578" y="131974"/>
                                <a:pt x="57531" y="131022"/>
                              </a:cubicBezTo>
                              <a:cubicBezTo>
                                <a:pt x="59436" y="131022"/>
                                <a:pt x="59436" y="129117"/>
                                <a:pt x="61341" y="129117"/>
                              </a:cubicBezTo>
                              <a:lnTo>
                                <a:pt x="61341" y="129117"/>
                              </a:lnTo>
                              <a:cubicBezTo>
                                <a:pt x="62294" y="127212"/>
                                <a:pt x="63246" y="126259"/>
                                <a:pt x="64199" y="125307"/>
                              </a:cubicBezTo>
                              <a:cubicBezTo>
                                <a:pt x="62294" y="124354"/>
                                <a:pt x="61341" y="123402"/>
                                <a:pt x="62294" y="121497"/>
                              </a:cubicBezTo>
                              <a:lnTo>
                                <a:pt x="63246" y="121497"/>
                              </a:lnTo>
                              <a:lnTo>
                                <a:pt x="63246" y="121497"/>
                              </a:lnTo>
                              <a:cubicBezTo>
                                <a:pt x="64199" y="121497"/>
                                <a:pt x="65151" y="120544"/>
                                <a:pt x="66103" y="119592"/>
                              </a:cubicBezTo>
                              <a:lnTo>
                                <a:pt x="68009" y="121497"/>
                              </a:lnTo>
                              <a:lnTo>
                                <a:pt x="68009" y="121497"/>
                              </a:lnTo>
                              <a:cubicBezTo>
                                <a:pt x="66103" y="122449"/>
                                <a:pt x="65151" y="123402"/>
                                <a:pt x="64199" y="125307"/>
                              </a:cubicBezTo>
                              <a:cubicBezTo>
                                <a:pt x="66103" y="124354"/>
                                <a:pt x="68009" y="123402"/>
                                <a:pt x="68009" y="121497"/>
                              </a:cubicBezTo>
                              <a:lnTo>
                                <a:pt x="69913" y="121497"/>
                              </a:lnTo>
                              <a:cubicBezTo>
                                <a:pt x="71819" y="119592"/>
                                <a:pt x="72771" y="118639"/>
                                <a:pt x="73724" y="116734"/>
                              </a:cubicBezTo>
                              <a:cubicBezTo>
                                <a:pt x="72771" y="117687"/>
                                <a:pt x="71819" y="118639"/>
                                <a:pt x="69913" y="117687"/>
                              </a:cubicBezTo>
                              <a:cubicBezTo>
                                <a:pt x="68961" y="117687"/>
                                <a:pt x="68961" y="116734"/>
                                <a:pt x="68961" y="115782"/>
                              </a:cubicBezTo>
                              <a:cubicBezTo>
                                <a:pt x="69913" y="113877"/>
                                <a:pt x="70866" y="112924"/>
                                <a:pt x="72771" y="113877"/>
                              </a:cubicBezTo>
                              <a:cubicBezTo>
                                <a:pt x="72771" y="110067"/>
                                <a:pt x="71819" y="106257"/>
                                <a:pt x="77534" y="104352"/>
                              </a:cubicBezTo>
                              <a:cubicBezTo>
                                <a:pt x="77534" y="106257"/>
                                <a:pt x="76581" y="108162"/>
                                <a:pt x="77534" y="109114"/>
                              </a:cubicBezTo>
                              <a:cubicBezTo>
                                <a:pt x="79438" y="111019"/>
                                <a:pt x="78486" y="112924"/>
                                <a:pt x="77534" y="114829"/>
                              </a:cubicBezTo>
                              <a:cubicBezTo>
                                <a:pt x="75628" y="116734"/>
                                <a:pt x="74676" y="118639"/>
                                <a:pt x="77534" y="120544"/>
                              </a:cubicBezTo>
                              <a:cubicBezTo>
                                <a:pt x="78486" y="121497"/>
                                <a:pt x="79438" y="121497"/>
                                <a:pt x="78486" y="122449"/>
                              </a:cubicBezTo>
                              <a:cubicBezTo>
                                <a:pt x="74676" y="126259"/>
                                <a:pt x="79438" y="127212"/>
                                <a:pt x="80391" y="129117"/>
                              </a:cubicBezTo>
                              <a:cubicBezTo>
                                <a:pt x="81344" y="130069"/>
                                <a:pt x="84201" y="129117"/>
                                <a:pt x="84201" y="131022"/>
                              </a:cubicBezTo>
                              <a:cubicBezTo>
                                <a:pt x="84201" y="132927"/>
                                <a:pt x="81344" y="131974"/>
                                <a:pt x="79438" y="132927"/>
                              </a:cubicBezTo>
                              <a:cubicBezTo>
                                <a:pt x="79438" y="132927"/>
                                <a:pt x="78486" y="132927"/>
                                <a:pt x="77534" y="132927"/>
                              </a:cubicBezTo>
                              <a:cubicBezTo>
                                <a:pt x="75628" y="133879"/>
                                <a:pt x="73724" y="136737"/>
                                <a:pt x="75628" y="137689"/>
                              </a:cubicBezTo>
                              <a:cubicBezTo>
                                <a:pt x="77534" y="139594"/>
                                <a:pt x="77534" y="136737"/>
                                <a:pt x="79438" y="136737"/>
                              </a:cubicBezTo>
                              <a:cubicBezTo>
                                <a:pt x="81344" y="136737"/>
                                <a:pt x="81344" y="134832"/>
                                <a:pt x="82296" y="136737"/>
                              </a:cubicBezTo>
                              <a:cubicBezTo>
                                <a:pt x="83249" y="137689"/>
                                <a:pt x="83249" y="138642"/>
                                <a:pt x="82296" y="139594"/>
                              </a:cubicBezTo>
                              <a:cubicBezTo>
                                <a:pt x="81344" y="141499"/>
                                <a:pt x="81344" y="143404"/>
                                <a:pt x="81344" y="145309"/>
                              </a:cubicBezTo>
                              <a:cubicBezTo>
                                <a:pt x="76581" y="145309"/>
                                <a:pt x="74676" y="147214"/>
                                <a:pt x="75628" y="152929"/>
                              </a:cubicBezTo>
                              <a:cubicBezTo>
                                <a:pt x="75628" y="154834"/>
                                <a:pt x="75628" y="156739"/>
                                <a:pt x="76581" y="156739"/>
                              </a:cubicBezTo>
                              <a:cubicBezTo>
                                <a:pt x="76581" y="154834"/>
                                <a:pt x="75628" y="152929"/>
                                <a:pt x="76581" y="151977"/>
                              </a:cubicBezTo>
                              <a:close/>
                              <a:moveTo>
                                <a:pt x="52769" y="259609"/>
                              </a:moveTo>
                              <a:lnTo>
                                <a:pt x="51816" y="256752"/>
                              </a:lnTo>
                              <a:cubicBezTo>
                                <a:pt x="47053" y="256752"/>
                                <a:pt x="47053" y="256752"/>
                                <a:pt x="45149" y="251989"/>
                              </a:cubicBezTo>
                              <a:cubicBezTo>
                                <a:pt x="45149" y="251037"/>
                                <a:pt x="45149" y="250084"/>
                                <a:pt x="43244" y="251037"/>
                              </a:cubicBezTo>
                              <a:cubicBezTo>
                                <a:pt x="43244" y="251037"/>
                                <a:pt x="42291" y="251989"/>
                                <a:pt x="43244" y="251989"/>
                              </a:cubicBezTo>
                              <a:cubicBezTo>
                                <a:pt x="43244" y="253894"/>
                                <a:pt x="44196" y="255799"/>
                                <a:pt x="45149" y="256752"/>
                              </a:cubicBezTo>
                              <a:cubicBezTo>
                                <a:pt x="47053" y="258657"/>
                                <a:pt x="47053" y="260562"/>
                                <a:pt x="48006" y="262467"/>
                              </a:cubicBezTo>
                              <a:cubicBezTo>
                                <a:pt x="49911" y="260562"/>
                                <a:pt x="50863" y="259609"/>
                                <a:pt x="52769" y="259609"/>
                              </a:cubicBezTo>
                              <a:close/>
                              <a:moveTo>
                                <a:pt x="45149" y="113877"/>
                              </a:moveTo>
                              <a:cubicBezTo>
                                <a:pt x="44196" y="113877"/>
                                <a:pt x="43244" y="114829"/>
                                <a:pt x="43244" y="116734"/>
                              </a:cubicBezTo>
                              <a:cubicBezTo>
                                <a:pt x="43244" y="117687"/>
                                <a:pt x="44196" y="118639"/>
                                <a:pt x="45149" y="118639"/>
                              </a:cubicBezTo>
                              <a:cubicBezTo>
                                <a:pt x="46101" y="118639"/>
                                <a:pt x="48006" y="118639"/>
                                <a:pt x="48006" y="116734"/>
                              </a:cubicBezTo>
                              <a:cubicBezTo>
                                <a:pt x="47053" y="114829"/>
                                <a:pt x="46101" y="113877"/>
                                <a:pt x="45149" y="113877"/>
                              </a:cubicBezTo>
                              <a:close/>
                              <a:moveTo>
                                <a:pt x="43244" y="46249"/>
                              </a:moveTo>
                              <a:cubicBezTo>
                                <a:pt x="43244" y="47202"/>
                                <a:pt x="44196" y="47202"/>
                                <a:pt x="45149" y="48154"/>
                              </a:cubicBezTo>
                              <a:cubicBezTo>
                                <a:pt x="45149" y="48154"/>
                                <a:pt x="46101" y="48154"/>
                                <a:pt x="46101" y="47202"/>
                              </a:cubicBezTo>
                              <a:lnTo>
                                <a:pt x="43244" y="46249"/>
                              </a:lnTo>
                              <a:cubicBezTo>
                                <a:pt x="44196" y="45297"/>
                                <a:pt x="43244" y="45297"/>
                                <a:pt x="43244" y="46249"/>
                              </a:cubicBezTo>
                              <a:close/>
                              <a:moveTo>
                                <a:pt x="44196" y="208174"/>
                              </a:moveTo>
                              <a:cubicBezTo>
                                <a:pt x="44196" y="208174"/>
                                <a:pt x="45149" y="208174"/>
                                <a:pt x="45149" y="208174"/>
                              </a:cubicBezTo>
                              <a:cubicBezTo>
                                <a:pt x="45149" y="208174"/>
                                <a:pt x="46101" y="208174"/>
                                <a:pt x="45149" y="208174"/>
                              </a:cubicBezTo>
                              <a:lnTo>
                                <a:pt x="44196" y="208174"/>
                              </a:lnTo>
                              <a:cubicBezTo>
                                <a:pt x="44196" y="207222"/>
                                <a:pt x="44196" y="208174"/>
                                <a:pt x="44196" y="208174"/>
                              </a:cubicBezTo>
                              <a:close/>
                              <a:moveTo>
                                <a:pt x="46101" y="62442"/>
                              </a:moveTo>
                              <a:cubicBezTo>
                                <a:pt x="46101" y="61489"/>
                                <a:pt x="46101" y="60537"/>
                                <a:pt x="46101" y="60537"/>
                              </a:cubicBezTo>
                              <a:cubicBezTo>
                                <a:pt x="46101" y="60537"/>
                                <a:pt x="46101" y="59584"/>
                                <a:pt x="45149" y="59584"/>
                              </a:cubicBezTo>
                              <a:cubicBezTo>
                                <a:pt x="44196" y="59584"/>
                                <a:pt x="44196" y="60537"/>
                                <a:pt x="44196" y="61489"/>
                              </a:cubicBezTo>
                              <a:cubicBezTo>
                                <a:pt x="44196" y="61489"/>
                                <a:pt x="45149" y="61489"/>
                                <a:pt x="46101" y="62442"/>
                              </a:cubicBezTo>
                              <a:cubicBezTo>
                                <a:pt x="47053" y="64347"/>
                                <a:pt x="48959" y="65299"/>
                                <a:pt x="49911" y="64347"/>
                              </a:cubicBezTo>
                              <a:cubicBezTo>
                                <a:pt x="51816" y="64347"/>
                                <a:pt x="49911" y="62442"/>
                                <a:pt x="49911" y="60537"/>
                              </a:cubicBezTo>
                              <a:lnTo>
                                <a:pt x="49911" y="57679"/>
                              </a:lnTo>
                              <a:lnTo>
                                <a:pt x="50863" y="56727"/>
                              </a:lnTo>
                              <a:cubicBezTo>
                                <a:pt x="50863" y="55774"/>
                                <a:pt x="52769" y="55774"/>
                                <a:pt x="51816" y="54822"/>
                              </a:cubicBezTo>
                              <a:cubicBezTo>
                                <a:pt x="51816" y="54822"/>
                                <a:pt x="50863" y="54822"/>
                                <a:pt x="49911" y="55774"/>
                              </a:cubicBezTo>
                              <a:cubicBezTo>
                                <a:pt x="49911" y="55774"/>
                                <a:pt x="49911" y="56727"/>
                                <a:pt x="49911" y="56727"/>
                              </a:cubicBezTo>
                              <a:cubicBezTo>
                                <a:pt x="48959" y="59584"/>
                                <a:pt x="49911" y="63394"/>
                                <a:pt x="46101" y="62442"/>
                              </a:cubicBezTo>
                              <a:close/>
                              <a:moveTo>
                                <a:pt x="47053" y="228177"/>
                              </a:moveTo>
                              <a:lnTo>
                                <a:pt x="47053" y="229129"/>
                              </a:lnTo>
                              <a:lnTo>
                                <a:pt x="46101" y="229129"/>
                              </a:lnTo>
                              <a:lnTo>
                                <a:pt x="46101" y="228177"/>
                              </a:lnTo>
                              <a:cubicBezTo>
                                <a:pt x="46101" y="228177"/>
                                <a:pt x="46101" y="226272"/>
                                <a:pt x="46101" y="226272"/>
                              </a:cubicBezTo>
                              <a:cubicBezTo>
                                <a:pt x="47053" y="227224"/>
                                <a:pt x="46101" y="228177"/>
                                <a:pt x="47053" y="228177"/>
                              </a:cubicBezTo>
                              <a:close/>
                              <a:moveTo>
                                <a:pt x="48959" y="107209"/>
                              </a:moveTo>
                              <a:cubicBezTo>
                                <a:pt x="48006" y="107209"/>
                                <a:pt x="47053" y="107209"/>
                                <a:pt x="47053" y="107209"/>
                              </a:cubicBezTo>
                              <a:cubicBezTo>
                                <a:pt x="47053" y="107209"/>
                                <a:pt x="47053" y="107209"/>
                                <a:pt x="47053" y="108162"/>
                              </a:cubicBezTo>
                              <a:cubicBezTo>
                                <a:pt x="47053" y="108162"/>
                                <a:pt x="48006" y="108162"/>
                                <a:pt x="48959" y="109114"/>
                              </a:cubicBezTo>
                              <a:cubicBezTo>
                                <a:pt x="48959" y="109114"/>
                                <a:pt x="48959" y="108162"/>
                                <a:pt x="48959" y="107209"/>
                              </a:cubicBezTo>
                              <a:close/>
                              <a:moveTo>
                                <a:pt x="48006" y="80539"/>
                              </a:moveTo>
                              <a:cubicBezTo>
                                <a:pt x="48959" y="80539"/>
                                <a:pt x="48959" y="80539"/>
                                <a:pt x="49911" y="80539"/>
                              </a:cubicBezTo>
                              <a:cubicBezTo>
                                <a:pt x="49911" y="79587"/>
                                <a:pt x="48959" y="78634"/>
                                <a:pt x="48006" y="78634"/>
                              </a:cubicBezTo>
                              <a:cubicBezTo>
                                <a:pt x="48006" y="78634"/>
                                <a:pt x="47053" y="78634"/>
                                <a:pt x="46101" y="79587"/>
                              </a:cubicBezTo>
                              <a:cubicBezTo>
                                <a:pt x="47053" y="79587"/>
                                <a:pt x="48006" y="80539"/>
                                <a:pt x="48006" y="80539"/>
                              </a:cubicBezTo>
                              <a:close/>
                              <a:moveTo>
                                <a:pt x="48006" y="87207"/>
                              </a:moveTo>
                              <a:cubicBezTo>
                                <a:pt x="47053" y="87207"/>
                                <a:pt x="47053" y="88159"/>
                                <a:pt x="47053" y="88159"/>
                              </a:cubicBezTo>
                              <a:cubicBezTo>
                                <a:pt x="47053" y="88159"/>
                                <a:pt x="47053" y="89112"/>
                                <a:pt x="48006" y="89112"/>
                              </a:cubicBezTo>
                              <a:cubicBezTo>
                                <a:pt x="48959" y="89112"/>
                                <a:pt x="48006" y="89112"/>
                                <a:pt x="48006" y="87207"/>
                              </a:cubicBezTo>
                              <a:cubicBezTo>
                                <a:pt x="48006" y="88159"/>
                                <a:pt x="48006" y="88159"/>
                                <a:pt x="48006" y="87207"/>
                              </a:cubicBezTo>
                              <a:close/>
                              <a:moveTo>
                                <a:pt x="48006" y="212937"/>
                              </a:moveTo>
                              <a:cubicBezTo>
                                <a:pt x="49911" y="213889"/>
                                <a:pt x="49911" y="212937"/>
                                <a:pt x="51816" y="211984"/>
                              </a:cubicBezTo>
                              <a:cubicBezTo>
                                <a:pt x="51816" y="211984"/>
                                <a:pt x="51816" y="211984"/>
                                <a:pt x="52769" y="211984"/>
                              </a:cubicBezTo>
                              <a:cubicBezTo>
                                <a:pt x="52769" y="213889"/>
                                <a:pt x="51816" y="214842"/>
                                <a:pt x="50863" y="215794"/>
                              </a:cubicBezTo>
                              <a:cubicBezTo>
                                <a:pt x="49911" y="215794"/>
                                <a:pt x="49911" y="216747"/>
                                <a:pt x="50863" y="217699"/>
                              </a:cubicBezTo>
                              <a:cubicBezTo>
                                <a:pt x="51816" y="218652"/>
                                <a:pt x="52769" y="217699"/>
                                <a:pt x="52769" y="216747"/>
                              </a:cubicBezTo>
                              <a:cubicBezTo>
                                <a:pt x="54674" y="214842"/>
                                <a:pt x="54674" y="213889"/>
                                <a:pt x="52769" y="211984"/>
                              </a:cubicBezTo>
                              <a:cubicBezTo>
                                <a:pt x="51816" y="211032"/>
                                <a:pt x="49911" y="210079"/>
                                <a:pt x="48959" y="211984"/>
                              </a:cubicBezTo>
                              <a:cubicBezTo>
                                <a:pt x="48006" y="212937"/>
                                <a:pt x="48006" y="212937"/>
                                <a:pt x="48006" y="212937"/>
                              </a:cubicBezTo>
                              <a:close/>
                              <a:moveTo>
                                <a:pt x="50863" y="70062"/>
                              </a:moveTo>
                              <a:cubicBezTo>
                                <a:pt x="50863" y="69109"/>
                                <a:pt x="50863" y="69109"/>
                                <a:pt x="49911" y="69109"/>
                              </a:cubicBezTo>
                              <a:cubicBezTo>
                                <a:pt x="49911" y="69109"/>
                                <a:pt x="48959" y="70062"/>
                                <a:pt x="48006" y="71014"/>
                              </a:cubicBezTo>
                              <a:cubicBezTo>
                                <a:pt x="48006" y="71014"/>
                                <a:pt x="48006" y="71967"/>
                                <a:pt x="48959" y="71967"/>
                              </a:cubicBezTo>
                              <a:cubicBezTo>
                                <a:pt x="49911" y="71967"/>
                                <a:pt x="49911" y="71014"/>
                                <a:pt x="50863" y="70062"/>
                              </a:cubicBezTo>
                              <a:close/>
                              <a:moveTo>
                                <a:pt x="52769" y="253894"/>
                              </a:moveTo>
                              <a:cubicBezTo>
                                <a:pt x="51816" y="253894"/>
                                <a:pt x="50863" y="252942"/>
                                <a:pt x="50863" y="253894"/>
                              </a:cubicBezTo>
                              <a:cubicBezTo>
                                <a:pt x="50863" y="254847"/>
                                <a:pt x="51816" y="254847"/>
                                <a:pt x="51816" y="255799"/>
                              </a:cubicBezTo>
                              <a:lnTo>
                                <a:pt x="52769" y="253894"/>
                              </a:lnTo>
                              <a:close/>
                              <a:moveTo>
                                <a:pt x="49911" y="89112"/>
                              </a:moveTo>
                              <a:cubicBezTo>
                                <a:pt x="49911" y="89112"/>
                                <a:pt x="49911" y="91017"/>
                                <a:pt x="50863" y="90064"/>
                              </a:cubicBezTo>
                              <a:cubicBezTo>
                                <a:pt x="51816" y="89112"/>
                                <a:pt x="52769" y="88159"/>
                                <a:pt x="52769" y="86254"/>
                              </a:cubicBezTo>
                              <a:cubicBezTo>
                                <a:pt x="52769" y="85302"/>
                                <a:pt x="52769" y="84349"/>
                                <a:pt x="51816" y="84349"/>
                              </a:cubicBezTo>
                              <a:cubicBezTo>
                                <a:pt x="49911" y="86254"/>
                                <a:pt x="49911" y="88159"/>
                                <a:pt x="49911" y="89112"/>
                              </a:cubicBezTo>
                              <a:close/>
                              <a:moveTo>
                                <a:pt x="52769" y="112924"/>
                              </a:moveTo>
                              <a:cubicBezTo>
                                <a:pt x="50863" y="112924"/>
                                <a:pt x="50863" y="114829"/>
                                <a:pt x="50863" y="115782"/>
                              </a:cubicBezTo>
                              <a:cubicBezTo>
                                <a:pt x="50863" y="116734"/>
                                <a:pt x="50863" y="118639"/>
                                <a:pt x="51816" y="117687"/>
                              </a:cubicBezTo>
                              <a:cubicBezTo>
                                <a:pt x="53721" y="117687"/>
                                <a:pt x="53721" y="115782"/>
                                <a:pt x="53721" y="114829"/>
                              </a:cubicBezTo>
                              <a:cubicBezTo>
                                <a:pt x="53721" y="113877"/>
                                <a:pt x="53721" y="112924"/>
                                <a:pt x="52769" y="112924"/>
                              </a:cubicBezTo>
                              <a:close/>
                              <a:moveTo>
                                <a:pt x="55626" y="255799"/>
                              </a:moveTo>
                              <a:cubicBezTo>
                                <a:pt x="55626" y="255799"/>
                                <a:pt x="56578" y="254847"/>
                                <a:pt x="55626" y="253894"/>
                              </a:cubicBezTo>
                              <a:cubicBezTo>
                                <a:pt x="55626" y="251989"/>
                                <a:pt x="53721" y="251037"/>
                                <a:pt x="51816" y="251037"/>
                              </a:cubicBezTo>
                              <a:cubicBezTo>
                                <a:pt x="50863" y="251037"/>
                                <a:pt x="51816" y="252942"/>
                                <a:pt x="51816" y="253894"/>
                              </a:cubicBezTo>
                              <a:cubicBezTo>
                                <a:pt x="53721" y="254847"/>
                                <a:pt x="54674" y="255799"/>
                                <a:pt x="55626" y="255799"/>
                              </a:cubicBezTo>
                              <a:close/>
                              <a:moveTo>
                                <a:pt x="54674" y="237702"/>
                              </a:moveTo>
                              <a:cubicBezTo>
                                <a:pt x="53721" y="237702"/>
                                <a:pt x="52769" y="237702"/>
                                <a:pt x="52769" y="238654"/>
                              </a:cubicBezTo>
                              <a:cubicBezTo>
                                <a:pt x="52769" y="240559"/>
                                <a:pt x="53721" y="239607"/>
                                <a:pt x="54674" y="239607"/>
                              </a:cubicBezTo>
                              <a:cubicBezTo>
                                <a:pt x="55626" y="239607"/>
                                <a:pt x="56578" y="239607"/>
                                <a:pt x="56578" y="238654"/>
                              </a:cubicBezTo>
                              <a:cubicBezTo>
                                <a:pt x="56578" y="238654"/>
                                <a:pt x="55626" y="238654"/>
                                <a:pt x="54674" y="237702"/>
                              </a:cubicBezTo>
                              <a:close/>
                              <a:moveTo>
                                <a:pt x="55626" y="260562"/>
                              </a:moveTo>
                              <a:cubicBezTo>
                                <a:pt x="54674" y="260562"/>
                                <a:pt x="53721" y="260562"/>
                                <a:pt x="52769" y="259609"/>
                              </a:cubicBezTo>
                              <a:cubicBezTo>
                                <a:pt x="52769" y="260562"/>
                                <a:pt x="52769" y="261514"/>
                                <a:pt x="52769" y="263419"/>
                              </a:cubicBezTo>
                              <a:cubicBezTo>
                                <a:pt x="53721" y="264372"/>
                                <a:pt x="54674" y="264372"/>
                                <a:pt x="54674" y="264372"/>
                              </a:cubicBezTo>
                              <a:cubicBezTo>
                                <a:pt x="54674" y="264372"/>
                                <a:pt x="55626" y="263419"/>
                                <a:pt x="56578" y="263419"/>
                              </a:cubicBezTo>
                              <a:cubicBezTo>
                                <a:pt x="57531" y="261514"/>
                                <a:pt x="56578" y="260562"/>
                                <a:pt x="55626" y="260562"/>
                              </a:cubicBezTo>
                              <a:close/>
                              <a:moveTo>
                                <a:pt x="54674" y="72919"/>
                              </a:moveTo>
                              <a:cubicBezTo>
                                <a:pt x="54674" y="72919"/>
                                <a:pt x="54674" y="72919"/>
                                <a:pt x="54674" y="72919"/>
                              </a:cubicBezTo>
                              <a:cubicBezTo>
                                <a:pt x="55626" y="72919"/>
                                <a:pt x="56578" y="72919"/>
                                <a:pt x="56578" y="72919"/>
                              </a:cubicBezTo>
                              <a:cubicBezTo>
                                <a:pt x="55626" y="71967"/>
                                <a:pt x="55626" y="71967"/>
                                <a:pt x="54674" y="72919"/>
                              </a:cubicBezTo>
                              <a:cubicBezTo>
                                <a:pt x="54674" y="71967"/>
                                <a:pt x="54674" y="71967"/>
                                <a:pt x="54674" y="72919"/>
                              </a:cubicBezTo>
                              <a:close/>
                              <a:moveTo>
                                <a:pt x="55626" y="79587"/>
                              </a:moveTo>
                              <a:cubicBezTo>
                                <a:pt x="55626" y="81492"/>
                                <a:pt x="56578" y="81492"/>
                                <a:pt x="57531" y="81492"/>
                              </a:cubicBezTo>
                              <a:cubicBezTo>
                                <a:pt x="58484" y="81492"/>
                                <a:pt x="58484" y="81492"/>
                                <a:pt x="58484" y="80539"/>
                              </a:cubicBezTo>
                              <a:cubicBezTo>
                                <a:pt x="58484" y="79587"/>
                                <a:pt x="57531" y="78634"/>
                                <a:pt x="56578" y="78634"/>
                              </a:cubicBezTo>
                              <a:cubicBezTo>
                                <a:pt x="55626" y="78634"/>
                                <a:pt x="55626" y="78634"/>
                                <a:pt x="55626" y="79587"/>
                              </a:cubicBezTo>
                              <a:close/>
                              <a:moveTo>
                                <a:pt x="55626" y="217699"/>
                              </a:moveTo>
                              <a:cubicBezTo>
                                <a:pt x="55626" y="217699"/>
                                <a:pt x="56578" y="217699"/>
                                <a:pt x="55626" y="217699"/>
                              </a:cubicBezTo>
                              <a:cubicBezTo>
                                <a:pt x="56578" y="217699"/>
                                <a:pt x="56578" y="217699"/>
                                <a:pt x="56578" y="217699"/>
                              </a:cubicBezTo>
                              <a:cubicBezTo>
                                <a:pt x="56578" y="217699"/>
                                <a:pt x="56578" y="216747"/>
                                <a:pt x="55626" y="217699"/>
                              </a:cubicBezTo>
                              <a:cubicBezTo>
                                <a:pt x="56578" y="216747"/>
                                <a:pt x="55626" y="216747"/>
                                <a:pt x="55626" y="217699"/>
                              </a:cubicBezTo>
                              <a:close/>
                              <a:moveTo>
                                <a:pt x="58484" y="84349"/>
                              </a:moveTo>
                              <a:cubicBezTo>
                                <a:pt x="58484" y="84349"/>
                                <a:pt x="57531" y="84349"/>
                                <a:pt x="57531" y="85302"/>
                              </a:cubicBezTo>
                              <a:cubicBezTo>
                                <a:pt x="57531" y="86254"/>
                                <a:pt x="58484" y="86254"/>
                                <a:pt x="58484" y="87207"/>
                              </a:cubicBezTo>
                              <a:cubicBezTo>
                                <a:pt x="58484" y="87207"/>
                                <a:pt x="59436" y="87207"/>
                                <a:pt x="59436" y="86254"/>
                              </a:cubicBezTo>
                              <a:cubicBezTo>
                                <a:pt x="59436" y="84349"/>
                                <a:pt x="59436" y="84349"/>
                                <a:pt x="58484" y="84349"/>
                              </a:cubicBezTo>
                              <a:close/>
                              <a:moveTo>
                                <a:pt x="59436" y="126259"/>
                              </a:moveTo>
                              <a:lnTo>
                                <a:pt x="57531" y="126259"/>
                              </a:lnTo>
                              <a:cubicBezTo>
                                <a:pt x="57531" y="126259"/>
                                <a:pt x="57531" y="127212"/>
                                <a:pt x="57531" y="128164"/>
                              </a:cubicBezTo>
                              <a:cubicBezTo>
                                <a:pt x="57531" y="128164"/>
                                <a:pt x="58484" y="129117"/>
                                <a:pt x="59436" y="129117"/>
                              </a:cubicBezTo>
                              <a:cubicBezTo>
                                <a:pt x="59436" y="129117"/>
                                <a:pt x="59436" y="129117"/>
                                <a:pt x="59436" y="128164"/>
                              </a:cubicBezTo>
                              <a:cubicBezTo>
                                <a:pt x="61341" y="127212"/>
                                <a:pt x="60388" y="126259"/>
                                <a:pt x="59436" y="126259"/>
                              </a:cubicBezTo>
                              <a:close/>
                              <a:moveTo>
                                <a:pt x="66103" y="149119"/>
                              </a:moveTo>
                              <a:cubicBezTo>
                                <a:pt x="66103" y="148167"/>
                                <a:pt x="66103" y="146262"/>
                                <a:pt x="66103" y="145309"/>
                              </a:cubicBezTo>
                              <a:lnTo>
                                <a:pt x="66103" y="145309"/>
                              </a:lnTo>
                              <a:cubicBezTo>
                                <a:pt x="60388" y="142452"/>
                                <a:pt x="60388" y="142452"/>
                                <a:pt x="59436" y="148167"/>
                              </a:cubicBezTo>
                              <a:cubicBezTo>
                                <a:pt x="59436" y="149119"/>
                                <a:pt x="59436" y="150072"/>
                                <a:pt x="59436" y="150072"/>
                              </a:cubicBezTo>
                              <a:cubicBezTo>
                                <a:pt x="61341" y="150072"/>
                                <a:pt x="60388" y="149119"/>
                                <a:pt x="61341" y="148167"/>
                              </a:cubicBezTo>
                              <a:cubicBezTo>
                                <a:pt x="63246" y="146262"/>
                                <a:pt x="63246" y="146262"/>
                                <a:pt x="64199" y="149119"/>
                              </a:cubicBezTo>
                              <a:cubicBezTo>
                                <a:pt x="64199" y="149119"/>
                                <a:pt x="64199" y="150072"/>
                                <a:pt x="65151" y="150072"/>
                              </a:cubicBezTo>
                              <a:cubicBezTo>
                                <a:pt x="65151" y="150072"/>
                                <a:pt x="66103" y="150072"/>
                                <a:pt x="66103" y="149119"/>
                              </a:cubicBezTo>
                              <a:close/>
                              <a:moveTo>
                                <a:pt x="60388" y="225319"/>
                              </a:moveTo>
                              <a:lnTo>
                                <a:pt x="60388" y="225319"/>
                              </a:lnTo>
                              <a:cubicBezTo>
                                <a:pt x="61341" y="226272"/>
                                <a:pt x="62294" y="228177"/>
                                <a:pt x="63246" y="226272"/>
                              </a:cubicBezTo>
                              <a:cubicBezTo>
                                <a:pt x="63246" y="225319"/>
                                <a:pt x="64199" y="224367"/>
                                <a:pt x="64199" y="224367"/>
                              </a:cubicBezTo>
                              <a:cubicBezTo>
                                <a:pt x="61341" y="222462"/>
                                <a:pt x="61341" y="225319"/>
                                <a:pt x="60388" y="225319"/>
                              </a:cubicBezTo>
                              <a:close/>
                              <a:moveTo>
                                <a:pt x="64199" y="231034"/>
                              </a:moveTo>
                              <a:cubicBezTo>
                                <a:pt x="63246" y="232939"/>
                                <a:pt x="60388" y="233892"/>
                                <a:pt x="62294" y="236749"/>
                              </a:cubicBezTo>
                              <a:cubicBezTo>
                                <a:pt x="62294" y="236749"/>
                                <a:pt x="62294" y="236749"/>
                                <a:pt x="63246" y="236749"/>
                              </a:cubicBezTo>
                              <a:cubicBezTo>
                                <a:pt x="64199" y="234844"/>
                                <a:pt x="67056" y="234844"/>
                                <a:pt x="66103" y="232939"/>
                              </a:cubicBezTo>
                              <a:cubicBezTo>
                                <a:pt x="65151" y="231987"/>
                                <a:pt x="64199" y="231034"/>
                                <a:pt x="64199" y="231034"/>
                              </a:cubicBezTo>
                              <a:close/>
                              <a:moveTo>
                                <a:pt x="64199" y="92922"/>
                              </a:moveTo>
                              <a:cubicBezTo>
                                <a:pt x="64199" y="94827"/>
                                <a:pt x="64199" y="96732"/>
                                <a:pt x="66103" y="97684"/>
                              </a:cubicBezTo>
                              <a:cubicBezTo>
                                <a:pt x="67056" y="97684"/>
                                <a:pt x="68009" y="95779"/>
                                <a:pt x="68009" y="93874"/>
                              </a:cubicBezTo>
                              <a:cubicBezTo>
                                <a:pt x="68009" y="91969"/>
                                <a:pt x="66103" y="90064"/>
                                <a:pt x="64199" y="90064"/>
                              </a:cubicBezTo>
                              <a:cubicBezTo>
                                <a:pt x="64199" y="90064"/>
                                <a:pt x="64199" y="91969"/>
                                <a:pt x="64199" y="92922"/>
                              </a:cubicBezTo>
                              <a:close/>
                              <a:moveTo>
                                <a:pt x="67056" y="241512"/>
                              </a:moveTo>
                              <a:cubicBezTo>
                                <a:pt x="69913" y="241512"/>
                                <a:pt x="68961" y="237702"/>
                                <a:pt x="69913" y="236749"/>
                              </a:cubicBezTo>
                              <a:cubicBezTo>
                                <a:pt x="69913" y="235797"/>
                                <a:pt x="69913" y="234844"/>
                                <a:pt x="68961" y="234844"/>
                              </a:cubicBezTo>
                              <a:cubicBezTo>
                                <a:pt x="66103" y="234844"/>
                                <a:pt x="66103" y="236749"/>
                                <a:pt x="65151" y="238654"/>
                              </a:cubicBezTo>
                              <a:cubicBezTo>
                                <a:pt x="65151" y="240559"/>
                                <a:pt x="66103" y="241512"/>
                                <a:pt x="67056" y="241512"/>
                              </a:cubicBezTo>
                              <a:close/>
                              <a:moveTo>
                                <a:pt x="67056" y="253894"/>
                              </a:moveTo>
                              <a:cubicBezTo>
                                <a:pt x="67056" y="252942"/>
                                <a:pt x="67056" y="252942"/>
                                <a:pt x="67056" y="253894"/>
                              </a:cubicBezTo>
                              <a:cubicBezTo>
                                <a:pt x="66103" y="253894"/>
                                <a:pt x="66103" y="253894"/>
                                <a:pt x="66103" y="253894"/>
                              </a:cubicBezTo>
                              <a:cubicBezTo>
                                <a:pt x="66103" y="253894"/>
                                <a:pt x="66103" y="254847"/>
                                <a:pt x="66103" y="254847"/>
                              </a:cubicBezTo>
                              <a:cubicBezTo>
                                <a:pt x="67056" y="254847"/>
                                <a:pt x="67056" y="254847"/>
                                <a:pt x="67056" y="253894"/>
                              </a:cubicBezTo>
                              <a:close/>
                              <a:moveTo>
                                <a:pt x="69913" y="159597"/>
                              </a:moveTo>
                              <a:cubicBezTo>
                                <a:pt x="68961" y="157692"/>
                                <a:pt x="68009" y="157692"/>
                                <a:pt x="66103" y="155787"/>
                              </a:cubicBezTo>
                              <a:cubicBezTo>
                                <a:pt x="66103" y="154834"/>
                                <a:pt x="66103" y="155787"/>
                                <a:pt x="66103" y="156739"/>
                              </a:cubicBezTo>
                              <a:cubicBezTo>
                                <a:pt x="67056" y="158644"/>
                                <a:pt x="68009" y="159597"/>
                                <a:pt x="69913" y="160549"/>
                              </a:cubicBezTo>
                              <a:cubicBezTo>
                                <a:pt x="69913" y="160549"/>
                                <a:pt x="69913" y="160549"/>
                                <a:pt x="69913" y="159597"/>
                              </a:cubicBezTo>
                              <a:close/>
                              <a:moveTo>
                                <a:pt x="67056" y="125307"/>
                              </a:moveTo>
                              <a:cubicBezTo>
                                <a:pt x="67056" y="126259"/>
                                <a:pt x="67056" y="127212"/>
                                <a:pt x="68961" y="127212"/>
                              </a:cubicBezTo>
                              <a:cubicBezTo>
                                <a:pt x="70866" y="127212"/>
                                <a:pt x="70866" y="126259"/>
                                <a:pt x="70866" y="125307"/>
                              </a:cubicBezTo>
                              <a:cubicBezTo>
                                <a:pt x="72771" y="123402"/>
                                <a:pt x="70866" y="121497"/>
                                <a:pt x="70866" y="119592"/>
                              </a:cubicBezTo>
                              <a:cubicBezTo>
                                <a:pt x="70866" y="117687"/>
                                <a:pt x="68961" y="117687"/>
                                <a:pt x="67056" y="117687"/>
                              </a:cubicBezTo>
                              <a:cubicBezTo>
                                <a:pt x="67056" y="120544"/>
                                <a:pt x="68009" y="122449"/>
                                <a:pt x="67056" y="125307"/>
                              </a:cubicBezTo>
                              <a:close/>
                              <a:moveTo>
                                <a:pt x="67056" y="82444"/>
                              </a:moveTo>
                              <a:cubicBezTo>
                                <a:pt x="67056" y="83397"/>
                                <a:pt x="68009" y="83397"/>
                                <a:pt x="67056" y="82444"/>
                              </a:cubicBezTo>
                              <a:cubicBezTo>
                                <a:pt x="68961" y="82444"/>
                                <a:pt x="68961" y="82444"/>
                                <a:pt x="68961" y="81492"/>
                              </a:cubicBezTo>
                              <a:cubicBezTo>
                                <a:pt x="68961" y="80539"/>
                                <a:pt x="68961" y="80539"/>
                                <a:pt x="68009" y="81492"/>
                              </a:cubicBezTo>
                              <a:cubicBezTo>
                                <a:pt x="68009" y="81492"/>
                                <a:pt x="67056" y="82444"/>
                                <a:pt x="67056" y="82444"/>
                              </a:cubicBezTo>
                              <a:close/>
                              <a:moveTo>
                                <a:pt x="75628" y="129117"/>
                              </a:moveTo>
                              <a:cubicBezTo>
                                <a:pt x="75628" y="130069"/>
                                <a:pt x="76581" y="129117"/>
                                <a:pt x="75628" y="129117"/>
                              </a:cubicBezTo>
                              <a:cubicBezTo>
                                <a:pt x="76581" y="128164"/>
                                <a:pt x="75628" y="128164"/>
                                <a:pt x="75628" y="128164"/>
                              </a:cubicBezTo>
                              <a:cubicBezTo>
                                <a:pt x="75628" y="128164"/>
                                <a:pt x="74676" y="128164"/>
                                <a:pt x="75628" y="129117"/>
                              </a:cubicBezTo>
                              <a:cubicBezTo>
                                <a:pt x="74676" y="129117"/>
                                <a:pt x="75628" y="129117"/>
                                <a:pt x="75628" y="129117"/>
                              </a:cubicBezTo>
                              <a:close/>
                              <a:moveTo>
                                <a:pt x="84201" y="161502"/>
                              </a:moveTo>
                              <a:lnTo>
                                <a:pt x="83249" y="160549"/>
                              </a:lnTo>
                              <a:cubicBezTo>
                                <a:pt x="81344" y="160549"/>
                                <a:pt x="79438" y="159597"/>
                                <a:pt x="77534" y="158644"/>
                              </a:cubicBezTo>
                              <a:cubicBezTo>
                                <a:pt x="76581" y="158644"/>
                                <a:pt x="76581" y="158644"/>
                                <a:pt x="76581" y="160549"/>
                              </a:cubicBezTo>
                              <a:cubicBezTo>
                                <a:pt x="76581" y="162454"/>
                                <a:pt x="80391" y="164359"/>
                                <a:pt x="82296" y="163407"/>
                              </a:cubicBezTo>
                              <a:lnTo>
                                <a:pt x="84201" y="161502"/>
                              </a:lnTo>
                              <a:close/>
                              <a:moveTo>
                                <a:pt x="79438" y="106257"/>
                              </a:moveTo>
                              <a:cubicBezTo>
                                <a:pt x="79438" y="107209"/>
                                <a:pt x="79438" y="107209"/>
                                <a:pt x="79438" y="108162"/>
                              </a:cubicBezTo>
                              <a:lnTo>
                                <a:pt x="77534" y="107209"/>
                              </a:lnTo>
                              <a:cubicBezTo>
                                <a:pt x="76581" y="107209"/>
                                <a:pt x="75628" y="105304"/>
                                <a:pt x="76581" y="105304"/>
                              </a:cubicBezTo>
                              <a:cubicBezTo>
                                <a:pt x="78486" y="103399"/>
                                <a:pt x="79438" y="105304"/>
                                <a:pt x="79438" y="106257"/>
                              </a:cubicBezTo>
                              <a:close/>
                              <a:moveTo>
                                <a:pt x="120396" y="171979"/>
                              </a:moveTo>
                              <a:cubicBezTo>
                                <a:pt x="118491" y="171027"/>
                                <a:pt x="117538" y="171027"/>
                                <a:pt x="115634" y="171979"/>
                              </a:cubicBezTo>
                              <a:cubicBezTo>
                                <a:pt x="113728" y="172932"/>
                                <a:pt x="111824" y="172932"/>
                                <a:pt x="113728" y="176742"/>
                              </a:cubicBezTo>
                              <a:cubicBezTo>
                                <a:pt x="115634" y="179599"/>
                                <a:pt x="117538" y="180552"/>
                                <a:pt x="120396" y="183409"/>
                              </a:cubicBezTo>
                              <a:cubicBezTo>
                                <a:pt x="121349" y="184362"/>
                                <a:pt x="122301" y="185314"/>
                                <a:pt x="124206" y="184362"/>
                              </a:cubicBezTo>
                              <a:cubicBezTo>
                                <a:pt x="126111" y="182457"/>
                                <a:pt x="124206" y="182457"/>
                                <a:pt x="124206" y="180552"/>
                              </a:cubicBezTo>
                              <a:cubicBezTo>
                                <a:pt x="122301" y="176742"/>
                                <a:pt x="122301" y="176742"/>
                                <a:pt x="127063" y="175789"/>
                              </a:cubicBezTo>
                              <a:cubicBezTo>
                                <a:pt x="128016" y="177694"/>
                                <a:pt x="128969" y="177694"/>
                                <a:pt x="130874" y="176742"/>
                              </a:cubicBezTo>
                              <a:cubicBezTo>
                                <a:pt x="131826" y="176742"/>
                                <a:pt x="131826" y="175789"/>
                                <a:pt x="131826" y="175789"/>
                              </a:cubicBezTo>
                              <a:cubicBezTo>
                                <a:pt x="130874" y="175789"/>
                                <a:pt x="129921" y="175789"/>
                                <a:pt x="128016" y="175789"/>
                              </a:cubicBezTo>
                              <a:lnTo>
                                <a:pt x="127063" y="175789"/>
                              </a:lnTo>
                              <a:lnTo>
                                <a:pt x="126111" y="171979"/>
                              </a:lnTo>
                              <a:lnTo>
                                <a:pt x="126111" y="171979"/>
                              </a:lnTo>
                              <a:lnTo>
                                <a:pt x="126111" y="171979"/>
                              </a:lnTo>
                              <a:cubicBezTo>
                                <a:pt x="126111" y="168169"/>
                                <a:pt x="125159" y="167217"/>
                                <a:pt x="120396" y="169122"/>
                              </a:cubicBezTo>
                              <a:cubicBezTo>
                                <a:pt x="118491" y="168169"/>
                                <a:pt x="116586" y="164359"/>
                                <a:pt x="114681" y="168169"/>
                              </a:cubicBezTo>
                              <a:cubicBezTo>
                                <a:pt x="114681" y="168169"/>
                                <a:pt x="113728" y="168169"/>
                                <a:pt x="113728" y="168169"/>
                              </a:cubicBezTo>
                              <a:cubicBezTo>
                                <a:pt x="112776" y="167217"/>
                                <a:pt x="113728" y="167217"/>
                                <a:pt x="113728" y="166264"/>
                              </a:cubicBezTo>
                              <a:cubicBezTo>
                                <a:pt x="115634" y="164359"/>
                                <a:pt x="116586" y="161502"/>
                                <a:pt x="111824" y="161502"/>
                              </a:cubicBezTo>
                              <a:cubicBezTo>
                                <a:pt x="113728" y="159597"/>
                                <a:pt x="114681" y="158644"/>
                                <a:pt x="116586" y="159597"/>
                              </a:cubicBezTo>
                              <a:cubicBezTo>
                                <a:pt x="119444" y="160549"/>
                                <a:pt x="121349" y="159597"/>
                                <a:pt x="123253" y="157692"/>
                              </a:cubicBezTo>
                              <a:cubicBezTo>
                                <a:pt x="124206" y="156739"/>
                                <a:pt x="125159" y="156739"/>
                                <a:pt x="126111" y="155787"/>
                              </a:cubicBezTo>
                              <a:cubicBezTo>
                                <a:pt x="128016" y="153882"/>
                                <a:pt x="128969" y="154834"/>
                                <a:pt x="128969" y="157692"/>
                              </a:cubicBezTo>
                              <a:cubicBezTo>
                                <a:pt x="128969" y="160549"/>
                                <a:pt x="128969" y="162454"/>
                                <a:pt x="131826" y="164359"/>
                              </a:cubicBezTo>
                              <a:cubicBezTo>
                                <a:pt x="131826" y="165312"/>
                                <a:pt x="130874" y="166264"/>
                                <a:pt x="129921" y="166264"/>
                              </a:cubicBezTo>
                              <a:cubicBezTo>
                                <a:pt x="126111" y="170074"/>
                                <a:pt x="127063" y="172932"/>
                                <a:pt x="132778" y="173884"/>
                              </a:cubicBezTo>
                              <a:cubicBezTo>
                                <a:pt x="133731" y="173884"/>
                                <a:pt x="134684" y="175789"/>
                                <a:pt x="135636" y="173884"/>
                              </a:cubicBezTo>
                              <a:cubicBezTo>
                                <a:pt x="135636" y="172932"/>
                                <a:pt x="135636" y="171027"/>
                                <a:pt x="134684" y="171027"/>
                              </a:cubicBezTo>
                              <a:cubicBezTo>
                                <a:pt x="130874" y="170074"/>
                                <a:pt x="132778" y="170074"/>
                                <a:pt x="134684" y="169122"/>
                              </a:cubicBezTo>
                              <a:cubicBezTo>
                                <a:pt x="136588" y="168169"/>
                                <a:pt x="137541" y="167217"/>
                                <a:pt x="139446" y="167217"/>
                              </a:cubicBezTo>
                              <a:cubicBezTo>
                                <a:pt x="137541" y="165312"/>
                                <a:pt x="136588" y="163407"/>
                                <a:pt x="133731" y="163407"/>
                              </a:cubicBezTo>
                              <a:cubicBezTo>
                                <a:pt x="133731" y="161502"/>
                                <a:pt x="137541" y="159597"/>
                                <a:pt x="132778" y="159597"/>
                              </a:cubicBezTo>
                              <a:cubicBezTo>
                                <a:pt x="131826" y="156739"/>
                                <a:pt x="128969" y="153882"/>
                                <a:pt x="128969" y="151977"/>
                              </a:cubicBezTo>
                              <a:cubicBezTo>
                                <a:pt x="128969" y="148167"/>
                                <a:pt x="128016" y="150072"/>
                                <a:pt x="127063" y="150072"/>
                              </a:cubicBezTo>
                              <a:cubicBezTo>
                                <a:pt x="125159" y="150072"/>
                                <a:pt x="124206" y="151024"/>
                                <a:pt x="124206" y="153882"/>
                              </a:cubicBezTo>
                              <a:cubicBezTo>
                                <a:pt x="124206" y="153882"/>
                                <a:pt x="123253" y="154834"/>
                                <a:pt x="123253" y="154834"/>
                              </a:cubicBezTo>
                              <a:cubicBezTo>
                                <a:pt x="122301" y="154834"/>
                                <a:pt x="122301" y="153882"/>
                                <a:pt x="122301" y="153882"/>
                              </a:cubicBezTo>
                              <a:cubicBezTo>
                                <a:pt x="121349" y="151024"/>
                                <a:pt x="121349" y="148167"/>
                                <a:pt x="118491" y="146262"/>
                              </a:cubicBezTo>
                              <a:cubicBezTo>
                                <a:pt x="120396" y="145309"/>
                                <a:pt x="120396" y="143404"/>
                                <a:pt x="118491" y="142452"/>
                              </a:cubicBezTo>
                              <a:cubicBezTo>
                                <a:pt x="117538" y="141499"/>
                                <a:pt x="116586" y="141499"/>
                                <a:pt x="115634" y="142452"/>
                              </a:cubicBezTo>
                              <a:lnTo>
                                <a:pt x="115634" y="142452"/>
                              </a:lnTo>
                              <a:cubicBezTo>
                                <a:pt x="111824" y="141499"/>
                                <a:pt x="109919" y="142452"/>
                                <a:pt x="108966" y="146262"/>
                              </a:cubicBezTo>
                              <a:cubicBezTo>
                                <a:pt x="108966" y="150072"/>
                                <a:pt x="108013" y="151024"/>
                                <a:pt x="104203" y="148167"/>
                              </a:cubicBezTo>
                              <a:cubicBezTo>
                                <a:pt x="103251" y="148167"/>
                                <a:pt x="103251" y="146262"/>
                                <a:pt x="102299" y="147214"/>
                              </a:cubicBezTo>
                              <a:cubicBezTo>
                                <a:pt x="100394" y="149119"/>
                                <a:pt x="100394" y="151024"/>
                                <a:pt x="101346" y="152929"/>
                              </a:cubicBezTo>
                              <a:cubicBezTo>
                                <a:pt x="102299" y="154834"/>
                                <a:pt x="103251" y="153882"/>
                                <a:pt x="104203" y="153882"/>
                              </a:cubicBezTo>
                              <a:cubicBezTo>
                                <a:pt x="106109" y="154834"/>
                                <a:pt x="108966" y="149119"/>
                                <a:pt x="109919" y="154834"/>
                              </a:cubicBezTo>
                              <a:cubicBezTo>
                                <a:pt x="109919" y="155787"/>
                                <a:pt x="110871" y="154834"/>
                                <a:pt x="111824" y="154834"/>
                              </a:cubicBezTo>
                              <a:cubicBezTo>
                                <a:pt x="112776" y="154834"/>
                                <a:pt x="113728" y="154834"/>
                                <a:pt x="113728" y="154834"/>
                              </a:cubicBezTo>
                              <a:cubicBezTo>
                                <a:pt x="113728" y="155787"/>
                                <a:pt x="113728" y="156739"/>
                                <a:pt x="112776" y="156739"/>
                              </a:cubicBezTo>
                              <a:cubicBezTo>
                                <a:pt x="109919" y="154834"/>
                                <a:pt x="108966" y="160549"/>
                                <a:pt x="105156" y="158644"/>
                              </a:cubicBezTo>
                              <a:cubicBezTo>
                                <a:pt x="104203" y="157692"/>
                                <a:pt x="104203" y="158644"/>
                                <a:pt x="104203" y="159597"/>
                              </a:cubicBezTo>
                              <a:cubicBezTo>
                                <a:pt x="104203" y="160549"/>
                                <a:pt x="104203" y="161502"/>
                                <a:pt x="104203" y="163407"/>
                              </a:cubicBezTo>
                              <a:cubicBezTo>
                                <a:pt x="102299" y="163407"/>
                                <a:pt x="100394" y="161502"/>
                                <a:pt x="98488" y="161502"/>
                              </a:cubicBezTo>
                              <a:cubicBezTo>
                                <a:pt x="100394" y="157692"/>
                                <a:pt x="96584" y="153882"/>
                                <a:pt x="98488" y="150072"/>
                              </a:cubicBezTo>
                              <a:cubicBezTo>
                                <a:pt x="98488" y="149119"/>
                                <a:pt x="97536" y="149119"/>
                                <a:pt x="96584" y="150072"/>
                              </a:cubicBezTo>
                              <a:cubicBezTo>
                                <a:pt x="94678" y="151977"/>
                                <a:pt x="91821" y="152929"/>
                                <a:pt x="89916" y="153882"/>
                              </a:cubicBezTo>
                              <a:lnTo>
                                <a:pt x="89916" y="151977"/>
                              </a:lnTo>
                              <a:cubicBezTo>
                                <a:pt x="89916" y="151024"/>
                                <a:pt x="93726" y="151977"/>
                                <a:pt x="91821" y="149119"/>
                              </a:cubicBezTo>
                              <a:cubicBezTo>
                                <a:pt x="90869" y="148167"/>
                                <a:pt x="89916" y="146262"/>
                                <a:pt x="88011" y="149119"/>
                              </a:cubicBezTo>
                              <a:cubicBezTo>
                                <a:pt x="87059" y="150072"/>
                                <a:pt x="86106" y="150072"/>
                                <a:pt x="85153" y="150072"/>
                              </a:cubicBezTo>
                              <a:cubicBezTo>
                                <a:pt x="85153" y="149119"/>
                                <a:pt x="85153" y="148167"/>
                                <a:pt x="84201" y="148167"/>
                              </a:cubicBezTo>
                              <a:cubicBezTo>
                                <a:pt x="82296" y="148167"/>
                                <a:pt x="79438" y="151024"/>
                                <a:pt x="80391" y="152929"/>
                              </a:cubicBezTo>
                              <a:cubicBezTo>
                                <a:pt x="80391" y="154834"/>
                                <a:pt x="83249" y="154834"/>
                                <a:pt x="84201" y="155787"/>
                              </a:cubicBezTo>
                              <a:cubicBezTo>
                                <a:pt x="86106" y="155787"/>
                                <a:pt x="85153" y="154834"/>
                                <a:pt x="85153" y="153882"/>
                              </a:cubicBezTo>
                              <a:cubicBezTo>
                                <a:pt x="87059" y="153882"/>
                                <a:pt x="88011" y="153882"/>
                                <a:pt x="89916" y="153882"/>
                              </a:cubicBezTo>
                              <a:cubicBezTo>
                                <a:pt x="90869" y="154834"/>
                                <a:pt x="92774" y="154834"/>
                                <a:pt x="93726" y="154834"/>
                              </a:cubicBezTo>
                              <a:cubicBezTo>
                                <a:pt x="95631" y="154834"/>
                                <a:pt x="95631" y="155787"/>
                                <a:pt x="94678" y="156739"/>
                              </a:cubicBezTo>
                              <a:cubicBezTo>
                                <a:pt x="93726" y="157692"/>
                                <a:pt x="92774" y="159597"/>
                                <a:pt x="90869" y="159597"/>
                              </a:cubicBezTo>
                              <a:cubicBezTo>
                                <a:pt x="88963" y="159597"/>
                                <a:pt x="87059" y="158644"/>
                                <a:pt x="86106" y="159597"/>
                              </a:cubicBezTo>
                              <a:cubicBezTo>
                                <a:pt x="85153" y="161502"/>
                                <a:pt x="88011" y="162454"/>
                                <a:pt x="88011" y="165312"/>
                              </a:cubicBezTo>
                              <a:lnTo>
                                <a:pt x="88011" y="165312"/>
                              </a:lnTo>
                              <a:cubicBezTo>
                                <a:pt x="86106" y="165312"/>
                                <a:pt x="84201" y="166264"/>
                                <a:pt x="85153" y="168169"/>
                              </a:cubicBezTo>
                              <a:cubicBezTo>
                                <a:pt x="85153" y="170074"/>
                                <a:pt x="87059" y="168169"/>
                                <a:pt x="88963" y="168169"/>
                              </a:cubicBezTo>
                              <a:lnTo>
                                <a:pt x="88963" y="168169"/>
                              </a:lnTo>
                              <a:lnTo>
                                <a:pt x="88011" y="170074"/>
                              </a:lnTo>
                              <a:cubicBezTo>
                                <a:pt x="88011" y="171027"/>
                                <a:pt x="86106" y="171979"/>
                                <a:pt x="87059" y="171979"/>
                              </a:cubicBezTo>
                              <a:cubicBezTo>
                                <a:pt x="87059" y="171979"/>
                                <a:pt x="88963" y="171979"/>
                                <a:pt x="88963" y="171027"/>
                              </a:cubicBezTo>
                              <a:cubicBezTo>
                                <a:pt x="89916" y="170074"/>
                                <a:pt x="89916" y="169122"/>
                                <a:pt x="88011" y="168169"/>
                              </a:cubicBezTo>
                              <a:lnTo>
                                <a:pt x="87059" y="166264"/>
                              </a:lnTo>
                              <a:cubicBezTo>
                                <a:pt x="89916" y="164359"/>
                                <a:pt x="92774" y="162454"/>
                                <a:pt x="96584" y="162454"/>
                              </a:cubicBezTo>
                              <a:cubicBezTo>
                                <a:pt x="94678" y="163407"/>
                                <a:pt x="98488" y="167217"/>
                                <a:pt x="94678" y="167217"/>
                              </a:cubicBezTo>
                              <a:cubicBezTo>
                                <a:pt x="92774" y="167217"/>
                                <a:pt x="92774" y="167217"/>
                                <a:pt x="92774" y="169122"/>
                              </a:cubicBezTo>
                              <a:cubicBezTo>
                                <a:pt x="92774" y="170074"/>
                                <a:pt x="91821" y="171979"/>
                                <a:pt x="93726" y="172932"/>
                              </a:cubicBezTo>
                              <a:cubicBezTo>
                                <a:pt x="94678" y="172932"/>
                                <a:pt x="95631" y="172932"/>
                                <a:pt x="96584" y="171979"/>
                              </a:cubicBezTo>
                              <a:cubicBezTo>
                                <a:pt x="99441" y="169122"/>
                                <a:pt x="102299" y="168169"/>
                                <a:pt x="106109" y="168169"/>
                              </a:cubicBezTo>
                              <a:cubicBezTo>
                                <a:pt x="106109" y="171027"/>
                                <a:pt x="106109" y="171979"/>
                                <a:pt x="102299" y="171027"/>
                              </a:cubicBezTo>
                              <a:cubicBezTo>
                                <a:pt x="101346" y="171027"/>
                                <a:pt x="100394" y="171027"/>
                                <a:pt x="100394" y="171979"/>
                              </a:cubicBezTo>
                              <a:cubicBezTo>
                                <a:pt x="99441" y="173884"/>
                                <a:pt x="100394" y="173884"/>
                                <a:pt x="101346" y="173884"/>
                              </a:cubicBezTo>
                              <a:cubicBezTo>
                                <a:pt x="104203" y="175789"/>
                                <a:pt x="104203" y="177694"/>
                                <a:pt x="102299" y="179599"/>
                              </a:cubicBezTo>
                              <a:cubicBezTo>
                                <a:pt x="100394" y="181504"/>
                                <a:pt x="101346" y="181504"/>
                                <a:pt x="102299" y="182457"/>
                              </a:cubicBezTo>
                              <a:cubicBezTo>
                                <a:pt x="104203" y="183409"/>
                                <a:pt x="105156" y="184362"/>
                                <a:pt x="107061" y="182457"/>
                              </a:cubicBezTo>
                              <a:cubicBezTo>
                                <a:pt x="108966" y="181504"/>
                                <a:pt x="105156" y="180552"/>
                                <a:pt x="106109" y="179599"/>
                              </a:cubicBezTo>
                              <a:cubicBezTo>
                                <a:pt x="106109" y="178647"/>
                                <a:pt x="106109" y="178647"/>
                                <a:pt x="106109" y="177694"/>
                              </a:cubicBezTo>
                              <a:cubicBezTo>
                                <a:pt x="104203" y="174837"/>
                                <a:pt x="106109" y="173884"/>
                                <a:pt x="108966" y="173884"/>
                              </a:cubicBezTo>
                              <a:cubicBezTo>
                                <a:pt x="111824" y="173884"/>
                                <a:pt x="113728" y="173884"/>
                                <a:pt x="116586" y="172932"/>
                              </a:cubicBezTo>
                              <a:lnTo>
                                <a:pt x="120396" y="171979"/>
                              </a:lnTo>
                              <a:close/>
                              <a:moveTo>
                                <a:pt x="89916" y="125307"/>
                              </a:moveTo>
                              <a:cubicBezTo>
                                <a:pt x="89916" y="127212"/>
                                <a:pt x="89916" y="129117"/>
                                <a:pt x="88011" y="130069"/>
                              </a:cubicBezTo>
                              <a:cubicBezTo>
                                <a:pt x="87059" y="131022"/>
                                <a:pt x="86106" y="131974"/>
                                <a:pt x="87059" y="132927"/>
                              </a:cubicBezTo>
                              <a:cubicBezTo>
                                <a:pt x="87059" y="133879"/>
                                <a:pt x="88963" y="134832"/>
                                <a:pt x="87059" y="135784"/>
                              </a:cubicBezTo>
                              <a:cubicBezTo>
                                <a:pt x="86106" y="135784"/>
                                <a:pt x="85153" y="135784"/>
                                <a:pt x="84201" y="134832"/>
                              </a:cubicBezTo>
                              <a:cubicBezTo>
                                <a:pt x="83249" y="133879"/>
                                <a:pt x="83249" y="132927"/>
                                <a:pt x="84201" y="131974"/>
                              </a:cubicBezTo>
                              <a:cubicBezTo>
                                <a:pt x="85153" y="129117"/>
                                <a:pt x="88011" y="128164"/>
                                <a:pt x="89916" y="125307"/>
                              </a:cubicBezTo>
                              <a:close/>
                              <a:moveTo>
                                <a:pt x="83249" y="122449"/>
                              </a:moveTo>
                              <a:cubicBezTo>
                                <a:pt x="83249" y="121497"/>
                                <a:pt x="84201" y="121497"/>
                                <a:pt x="85153" y="122449"/>
                              </a:cubicBezTo>
                              <a:cubicBezTo>
                                <a:pt x="86106" y="123402"/>
                                <a:pt x="87059" y="123402"/>
                                <a:pt x="87059" y="125307"/>
                              </a:cubicBezTo>
                              <a:cubicBezTo>
                                <a:pt x="86106" y="125307"/>
                                <a:pt x="86106" y="125307"/>
                                <a:pt x="85153" y="125307"/>
                              </a:cubicBezTo>
                              <a:cubicBezTo>
                                <a:pt x="84201" y="124354"/>
                                <a:pt x="82296" y="124354"/>
                                <a:pt x="83249" y="122449"/>
                              </a:cubicBezTo>
                              <a:close/>
                              <a:moveTo>
                                <a:pt x="87059" y="151977"/>
                              </a:moveTo>
                              <a:cubicBezTo>
                                <a:pt x="86106" y="151977"/>
                                <a:pt x="84201" y="151024"/>
                                <a:pt x="85153" y="149119"/>
                              </a:cubicBezTo>
                              <a:cubicBezTo>
                                <a:pt x="85153" y="148167"/>
                                <a:pt x="87059" y="148167"/>
                                <a:pt x="87059" y="148167"/>
                              </a:cubicBezTo>
                              <a:cubicBezTo>
                                <a:pt x="87059" y="149119"/>
                                <a:pt x="87059" y="151024"/>
                                <a:pt x="87059" y="151977"/>
                              </a:cubicBezTo>
                              <a:close/>
                              <a:moveTo>
                                <a:pt x="86106" y="119592"/>
                              </a:moveTo>
                              <a:cubicBezTo>
                                <a:pt x="86106" y="119592"/>
                                <a:pt x="85153" y="118639"/>
                                <a:pt x="85153" y="118639"/>
                              </a:cubicBezTo>
                              <a:cubicBezTo>
                                <a:pt x="85153" y="118639"/>
                                <a:pt x="85153" y="117687"/>
                                <a:pt x="86106" y="117687"/>
                              </a:cubicBezTo>
                              <a:cubicBezTo>
                                <a:pt x="86106" y="117687"/>
                                <a:pt x="87059" y="117687"/>
                                <a:pt x="87059" y="118639"/>
                              </a:cubicBezTo>
                              <a:cubicBezTo>
                                <a:pt x="87059" y="119592"/>
                                <a:pt x="86106" y="119592"/>
                                <a:pt x="86106" y="119592"/>
                              </a:cubicBezTo>
                              <a:close/>
                              <a:moveTo>
                                <a:pt x="88011" y="107209"/>
                              </a:moveTo>
                              <a:cubicBezTo>
                                <a:pt x="88011" y="108162"/>
                                <a:pt x="88963" y="108162"/>
                                <a:pt x="89916" y="108162"/>
                              </a:cubicBezTo>
                              <a:cubicBezTo>
                                <a:pt x="89916" y="110067"/>
                                <a:pt x="88963" y="111019"/>
                                <a:pt x="89916" y="112924"/>
                              </a:cubicBezTo>
                              <a:cubicBezTo>
                                <a:pt x="90869" y="111019"/>
                                <a:pt x="93726" y="110067"/>
                                <a:pt x="89916" y="108162"/>
                              </a:cubicBezTo>
                              <a:cubicBezTo>
                                <a:pt x="88963" y="107209"/>
                                <a:pt x="88963" y="106257"/>
                                <a:pt x="88011" y="107209"/>
                              </a:cubicBezTo>
                              <a:lnTo>
                                <a:pt x="88011" y="107209"/>
                              </a:lnTo>
                              <a:close/>
                              <a:moveTo>
                                <a:pt x="95631" y="124354"/>
                              </a:moveTo>
                              <a:cubicBezTo>
                                <a:pt x="95631" y="125307"/>
                                <a:pt x="95631" y="126259"/>
                                <a:pt x="95631" y="126259"/>
                              </a:cubicBezTo>
                              <a:cubicBezTo>
                                <a:pt x="96584" y="127212"/>
                                <a:pt x="96584" y="126259"/>
                                <a:pt x="97536" y="126259"/>
                              </a:cubicBezTo>
                              <a:cubicBezTo>
                                <a:pt x="97536" y="128164"/>
                                <a:pt x="98488" y="129117"/>
                                <a:pt x="99441" y="130069"/>
                              </a:cubicBezTo>
                              <a:cubicBezTo>
                                <a:pt x="99441" y="130069"/>
                                <a:pt x="100394" y="131022"/>
                                <a:pt x="101346" y="131022"/>
                              </a:cubicBezTo>
                              <a:cubicBezTo>
                                <a:pt x="101346" y="131022"/>
                                <a:pt x="101346" y="130069"/>
                                <a:pt x="100394" y="129117"/>
                              </a:cubicBezTo>
                              <a:cubicBezTo>
                                <a:pt x="100394" y="128164"/>
                                <a:pt x="99441" y="127212"/>
                                <a:pt x="98488" y="127212"/>
                              </a:cubicBezTo>
                              <a:cubicBezTo>
                                <a:pt x="100394" y="127212"/>
                                <a:pt x="102299" y="126259"/>
                                <a:pt x="102299" y="124354"/>
                              </a:cubicBezTo>
                              <a:cubicBezTo>
                                <a:pt x="102299" y="124354"/>
                                <a:pt x="102299" y="123402"/>
                                <a:pt x="102299" y="123402"/>
                              </a:cubicBezTo>
                              <a:cubicBezTo>
                                <a:pt x="100394" y="123402"/>
                                <a:pt x="100394" y="125307"/>
                                <a:pt x="98488" y="125307"/>
                              </a:cubicBezTo>
                              <a:cubicBezTo>
                                <a:pt x="97536" y="122449"/>
                                <a:pt x="96584" y="122449"/>
                                <a:pt x="95631" y="124354"/>
                              </a:cubicBezTo>
                              <a:close/>
                              <a:moveTo>
                                <a:pt x="98488" y="116734"/>
                              </a:moveTo>
                              <a:lnTo>
                                <a:pt x="98488" y="116734"/>
                              </a:lnTo>
                              <a:cubicBezTo>
                                <a:pt x="99441" y="116734"/>
                                <a:pt x="99441" y="116734"/>
                                <a:pt x="100394" y="116734"/>
                              </a:cubicBezTo>
                              <a:cubicBezTo>
                                <a:pt x="99441" y="116734"/>
                                <a:pt x="99441" y="116734"/>
                                <a:pt x="98488" y="116734"/>
                              </a:cubicBezTo>
                              <a:cubicBezTo>
                                <a:pt x="98488" y="116734"/>
                                <a:pt x="98488" y="116734"/>
                                <a:pt x="98488" y="116734"/>
                              </a:cubicBezTo>
                              <a:close/>
                              <a:moveTo>
                                <a:pt x="99441" y="142452"/>
                              </a:moveTo>
                              <a:cubicBezTo>
                                <a:pt x="99441" y="143404"/>
                                <a:pt x="99441" y="143404"/>
                                <a:pt x="99441" y="142452"/>
                              </a:cubicBezTo>
                              <a:cubicBezTo>
                                <a:pt x="101346" y="142452"/>
                                <a:pt x="101346" y="142452"/>
                                <a:pt x="101346" y="141499"/>
                              </a:cubicBezTo>
                              <a:cubicBezTo>
                                <a:pt x="100394" y="141499"/>
                                <a:pt x="99441" y="141499"/>
                                <a:pt x="99441" y="142452"/>
                              </a:cubicBezTo>
                              <a:close/>
                              <a:moveTo>
                                <a:pt x="101346" y="174837"/>
                              </a:moveTo>
                              <a:cubicBezTo>
                                <a:pt x="100394" y="174837"/>
                                <a:pt x="100394" y="174837"/>
                                <a:pt x="101346" y="174837"/>
                              </a:cubicBezTo>
                              <a:cubicBezTo>
                                <a:pt x="100394" y="174837"/>
                                <a:pt x="99441" y="174837"/>
                                <a:pt x="99441" y="174837"/>
                              </a:cubicBezTo>
                              <a:cubicBezTo>
                                <a:pt x="99441" y="174837"/>
                                <a:pt x="99441" y="175789"/>
                                <a:pt x="100394" y="175789"/>
                              </a:cubicBezTo>
                              <a:cubicBezTo>
                                <a:pt x="101346" y="175789"/>
                                <a:pt x="101346" y="175789"/>
                                <a:pt x="101346" y="174837"/>
                              </a:cubicBezTo>
                              <a:close/>
                              <a:moveTo>
                                <a:pt x="101346" y="141499"/>
                              </a:moveTo>
                              <a:cubicBezTo>
                                <a:pt x="101346" y="141499"/>
                                <a:pt x="102299" y="142452"/>
                                <a:pt x="103251" y="142452"/>
                              </a:cubicBezTo>
                              <a:cubicBezTo>
                                <a:pt x="104203" y="142452"/>
                                <a:pt x="105156" y="144357"/>
                                <a:pt x="105156" y="142452"/>
                              </a:cubicBezTo>
                              <a:cubicBezTo>
                                <a:pt x="105156" y="141499"/>
                                <a:pt x="104203" y="140547"/>
                                <a:pt x="103251" y="140547"/>
                              </a:cubicBezTo>
                              <a:cubicBezTo>
                                <a:pt x="103251" y="140547"/>
                                <a:pt x="102299" y="140547"/>
                                <a:pt x="101346" y="141499"/>
                              </a:cubicBezTo>
                              <a:close/>
                              <a:moveTo>
                                <a:pt x="107061" y="136737"/>
                              </a:moveTo>
                              <a:cubicBezTo>
                                <a:pt x="108966" y="136737"/>
                                <a:pt x="109919" y="136737"/>
                                <a:pt x="111824" y="135784"/>
                              </a:cubicBezTo>
                              <a:lnTo>
                                <a:pt x="111824" y="134832"/>
                              </a:lnTo>
                              <a:cubicBezTo>
                                <a:pt x="111824" y="132927"/>
                                <a:pt x="112776" y="131974"/>
                                <a:pt x="110871" y="131022"/>
                              </a:cubicBezTo>
                              <a:lnTo>
                                <a:pt x="110871" y="131022"/>
                              </a:lnTo>
                              <a:cubicBezTo>
                                <a:pt x="109919" y="132927"/>
                                <a:pt x="112776" y="132927"/>
                                <a:pt x="111824" y="134832"/>
                              </a:cubicBezTo>
                              <a:lnTo>
                                <a:pt x="111824" y="136737"/>
                              </a:lnTo>
                              <a:cubicBezTo>
                                <a:pt x="109919" y="135784"/>
                                <a:pt x="108966" y="134832"/>
                                <a:pt x="108013" y="134832"/>
                              </a:cubicBezTo>
                              <a:cubicBezTo>
                                <a:pt x="106109" y="134832"/>
                                <a:pt x="105156" y="135784"/>
                                <a:pt x="105156" y="136737"/>
                              </a:cubicBezTo>
                              <a:cubicBezTo>
                                <a:pt x="105156" y="137689"/>
                                <a:pt x="106109" y="136737"/>
                                <a:pt x="107061" y="136737"/>
                              </a:cubicBezTo>
                              <a:close/>
                              <a:moveTo>
                                <a:pt x="108966" y="164359"/>
                              </a:moveTo>
                              <a:cubicBezTo>
                                <a:pt x="108013" y="163407"/>
                                <a:pt x="107061" y="162454"/>
                                <a:pt x="106109" y="161502"/>
                              </a:cubicBezTo>
                              <a:cubicBezTo>
                                <a:pt x="108013" y="161502"/>
                                <a:pt x="109919" y="161502"/>
                                <a:pt x="111824" y="160549"/>
                              </a:cubicBezTo>
                              <a:cubicBezTo>
                                <a:pt x="110871" y="162454"/>
                                <a:pt x="110871" y="164359"/>
                                <a:pt x="108966" y="164359"/>
                              </a:cubicBezTo>
                              <a:close/>
                              <a:moveTo>
                                <a:pt x="109919" y="186267"/>
                              </a:moveTo>
                              <a:cubicBezTo>
                                <a:pt x="109919" y="186267"/>
                                <a:pt x="108966" y="186267"/>
                                <a:pt x="109919" y="186267"/>
                              </a:cubicBezTo>
                              <a:cubicBezTo>
                                <a:pt x="108966" y="187219"/>
                                <a:pt x="108966" y="187219"/>
                                <a:pt x="109919" y="188172"/>
                              </a:cubicBezTo>
                              <a:cubicBezTo>
                                <a:pt x="109919" y="188172"/>
                                <a:pt x="110871" y="188172"/>
                                <a:pt x="110871" y="188172"/>
                              </a:cubicBezTo>
                              <a:cubicBezTo>
                                <a:pt x="111824" y="186267"/>
                                <a:pt x="110871" y="186267"/>
                                <a:pt x="109919" y="186267"/>
                              </a:cubicBezTo>
                              <a:close/>
                              <a:moveTo>
                                <a:pt x="114681" y="143404"/>
                              </a:moveTo>
                              <a:cubicBezTo>
                                <a:pt x="116586" y="144357"/>
                                <a:pt x="113728" y="148167"/>
                                <a:pt x="118491" y="148167"/>
                              </a:cubicBezTo>
                              <a:cubicBezTo>
                                <a:pt x="120396" y="148167"/>
                                <a:pt x="120396" y="151977"/>
                                <a:pt x="120396" y="154834"/>
                              </a:cubicBezTo>
                              <a:cubicBezTo>
                                <a:pt x="120396" y="155787"/>
                                <a:pt x="119444" y="156739"/>
                                <a:pt x="118491" y="156739"/>
                              </a:cubicBezTo>
                              <a:cubicBezTo>
                                <a:pt x="118491" y="156739"/>
                                <a:pt x="116586" y="155787"/>
                                <a:pt x="116586" y="155787"/>
                              </a:cubicBezTo>
                              <a:cubicBezTo>
                                <a:pt x="117538" y="151024"/>
                                <a:pt x="113728" y="150072"/>
                                <a:pt x="111824" y="146262"/>
                              </a:cubicBezTo>
                              <a:cubicBezTo>
                                <a:pt x="110871" y="143404"/>
                                <a:pt x="112776" y="143404"/>
                                <a:pt x="114681" y="143404"/>
                              </a:cubicBezTo>
                              <a:close/>
                              <a:moveTo>
                                <a:pt x="114681" y="193887"/>
                              </a:moveTo>
                              <a:lnTo>
                                <a:pt x="114681" y="193887"/>
                              </a:lnTo>
                              <a:cubicBezTo>
                                <a:pt x="113728" y="193887"/>
                                <a:pt x="113728" y="193887"/>
                                <a:pt x="114681" y="193887"/>
                              </a:cubicBezTo>
                              <a:cubicBezTo>
                                <a:pt x="113728" y="194839"/>
                                <a:pt x="114681" y="194839"/>
                                <a:pt x="114681" y="194839"/>
                              </a:cubicBezTo>
                              <a:cubicBezTo>
                                <a:pt x="114681" y="194839"/>
                                <a:pt x="114681" y="193887"/>
                                <a:pt x="114681" y="193887"/>
                              </a:cubicBezTo>
                              <a:close/>
                              <a:moveTo>
                                <a:pt x="115634" y="182457"/>
                              </a:moveTo>
                              <a:cubicBezTo>
                                <a:pt x="115634" y="182457"/>
                                <a:pt x="115634" y="182457"/>
                                <a:pt x="115634" y="182457"/>
                              </a:cubicBezTo>
                              <a:cubicBezTo>
                                <a:pt x="113728" y="181504"/>
                                <a:pt x="113728" y="182457"/>
                                <a:pt x="113728" y="182457"/>
                              </a:cubicBezTo>
                              <a:lnTo>
                                <a:pt x="114681" y="183409"/>
                              </a:lnTo>
                              <a:cubicBezTo>
                                <a:pt x="115634" y="184362"/>
                                <a:pt x="116586" y="183409"/>
                                <a:pt x="115634" y="182457"/>
                              </a:cubicBezTo>
                              <a:close/>
                              <a:moveTo>
                                <a:pt x="114681" y="143404"/>
                              </a:moveTo>
                              <a:lnTo>
                                <a:pt x="116586" y="140547"/>
                              </a:lnTo>
                              <a:lnTo>
                                <a:pt x="116586" y="140547"/>
                              </a:lnTo>
                              <a:cubicBezTo>
                                <a:pt x="116586" y="140547"/>
                                <a:pt x="116586" y="140547"/>
                                <a:pt x="116586" y="140547"/>
                              </a:cubicBezTo>
                              <a:cubicBezTo>
                                <a:pt x="117538" y="141499"/>
                                <a:pt x="118491" y="142452"/>
                                <a:pt x="118491" y="144357"/>
                              </a:cubicBezTo>
                              <a:cubicBezTo>
                                <a:pt x="117538" y="143404"/>
                                <a:pt x="116586" y="144357"/>
                                <a:pt x="114681" y="143404"/>
                              </a:cubicBezTo>
                              <a:close/>
                              <a:moveTo>
                                <a:pt x="114681" y="131022"/>
                              </a:moveTo>
                              <a:cubicBezTo>
                                <a:pt x="114681" y="131022"/>
                                <a:pt x="115634" y="131974"/>
                                <a:pt x="115634" y="131974"/>
                              </a:cubicBezTo>
                              <a:cubicBezTo>
                                <a:pt x="116586" y="131974"/>
                                <a:pt x="116586" y="131022"/>
                                <a:pt x="116586" y="131022"/>
                              </a:cubicBezTo>
                              <a:cubicBezTo>
                                <a:pt x="116586" y="131022"/>
                                <a:pt x="115634" y="131022"/>
                                <a:pt x="114681" y="131022"/>
                              </a:cubicBezTo>
                              <a:cubicBezTo>
                                <a:pt x="114681" y="130069"/>
                                <a:pt x="114681" y="131022"/>
                                <a:pt x="114681" y="131022"/>
                              </a:cubicBezTo>
                              <a:close/>
                              <a:moveTo>
                                <a:pt x="118491" y="190077"/>
                              </a:moveTo>
                              <a:cubicBezTo>
                                <a:pt x="118491" y="191029"/>
                                <a:pt x="119444" y="191982"/>
                                <a:pt x="120396" y="192934"/>
                              </a:cubicBezTo>
                              <a:cubicBezTo>
                                <a:pt x="120396" y="192934"/>
                                <a:pt x="121349" y="192934"/>
                                <a:pt x="122301" y="191982"/>
                              </a:cubicBezTo>
                              <a:cubicBezTo>
                                <a:pt x="121349" y="191029"/>
                                <a:pt x="120396" y="190077"/>
                                <a:pt x="119444" y="189124"/>
                              </a:cubicBezTo>
                              <a:cubicBezTo>
                                <a:pt x="118491" y="189124"/>
                                <a:pt x="117538" y="190077"/>
                                <a:pt x="118491" y="190077"/>
                              </a:cubicBezTo>
                              <a:close/>
                              <a:moveTo>
                                <a:pt x="120396" y="198649"/>
                              </a:moveTo>
                              <a:cubicBezTo>
                                <a:pt x="120396" y="198649"/>
                                <a:pt x="121349" y="197697"/>
                                <a:pt x="121349" y="197697"/>
                              </a:cubicBezTo>
                              <a:lnTo>
                                <a:pt x="119444" y="197697"/>
                              </a:lnTo>
                              <a:cubicBezTo>
                                <a:pt x="118491" y="197697"/>
                                <a:pt x="117538" y="197697"/>
                                <a:pt x="117538" y="199602"/>
                              </a:cubicBezTo>
                              <a:cubicBezTo>
                                <a:pt x="117538" y="199602"/>
                                <a:pt x="117538" y="199602"/>
                                <a:pt x="117538" y="199602"/>
                              </a:cubicBezTo>
                              <a:cubicBezTo>
                                <a:pt x="119444" y="200554"/>
                                <a:pt x="120396" y="199602"/>
                                <a:pt x="120396" y="198649"/>
                              </a:cubicBezTo>
                              <a:close/>
                              <a:moveTo>
                                <a:pt x="118491" y="175789"/>
                              </a:moveTo>
                              <a:cubicBezTo>
                                <a:pt x="118491" y="174837"/>
                                <a:pt x="118491" y="174837"/>
                                <a:pt x="118491" y="175789"/>
                              </a:cubicBezTo>
                              <a:cubicBezTo>
                                <a:pt x="118491" y="174837"/>
                                <a:pt x="119444" y="174837"/>
                                <a:pt x="119444" y="175789"/>
                              </a:cubicBezTo>
                              <a:cubicBezTo>
                                <a:pt x="119444" y="175789"/>
                                <a:pt x="119444" y="175789"/>
                                <a:pt x="118491" y="175789"/>
                              </a:cubicBezTo>
                              <a:cubicBezTo>
                                <a:pt x="118491" y="175789"/>
                                <a:pt x="118491" y="175789"/>
                                <a:pt x="118491" y="175789"/>
                              </a:cubicBezTo>
                              <a:close/>
                              <a:moveTo>
                                <a:pt x="120396" y="171979"/>
                              </a:moveTo>
                              <a:cubicBezTo>
                                <a:pt x="122301" y="171979"/>
                                <a:pt x="123253" y="170074"/>
                                <a:pt x="125159" y="171979"/>
                              </a:cubicBezTo>
                              <a:lnTo>
                                <a:pt x="125159" y="171979"/>
                              </a:lnTo>
                              <a:cubicBezTo>
                                <a:pt x="123253" y="172932"/>
                                <a:pt x="122301" y="174837"/>
                                <a:pt x="120396" y="171979"/>
                              </a:cubicBezTo>
                              <a:close/>
                              <a:moveTo>
                                <a:pt x="123253" y="161502"/>
                              </a:moveTo>
                              <a:cubicBezTo>
                                <a:pt x="122301" y="161502"/>
                                <a:pt x="121349" y="161502"/>
                                <a:pt x="121349" y="162454"/>
                              </a:cubicBezTo>
                              <a:cubicBezTo>
                                <a:pt x="121349" y="165312"/>
                                <a:pt x="124206" y="164359"/>
                                <a:pt x="125159" y="164359"/>
                              </a:cubicBezTo>
                              <a:cubicBezTo>
                                <a:pt x="125159" y="164359"/>
                                <a:pt x="127063" y="164359"/>
                                <a:pt x="126111" y="164359"/>
                              </a:cubicBezTo>
                              <a:cubicBezTo>
                                <a:pt x="126111" y="162454"/>
                                <a:pt x="124206" y="161502"/>
                                <a:pt x="123253" y="161502"/>
                              </a:cubicBezTo>
                              <a:close/>
                              <a:moveTo>
                                <a:pt x="130874" y="203412"/>
                              </a:moveTo>
                              <a:cubicBezTo>
                                <a:pt x="131826" y="205317"/>
                                <a:pt x="133731" y="205317"/>
                                <a:pt x="134684" y="204364"/>
                              </a:cubicBezTo>
                              <a:cubicBezTo>
                                <a:pt x="136588" y="202459"/>
                                <a:pt x="134684" y="202459"/>
                                <a:pt x="133731" y="201507"/>
                              </a:cubicBezTo>
                              <a:cubicBezTo>
                                <a:pt x="132778" y="200554"/>
                                <a:pt x="133731" y="199602"/>
                                <a:pt x="134684" y="199602"/>
                              </a:cubicBezTo>
                              <a:cubicBezTo>
                                <a:pt x="136588" y="199602"/>
                                <a:pt x="138494" y="200554"/>
                                <a:pt x="139446" y="199602"/>
                              </a:cubicBezTo>
                              <a:cubicBezTo>
                                <a:pt x="140399" y="199602"/>
                                <a:pt x="141351" y="197697"/>
                                <a:pt x="140399" y="197697"/>
                              </a:cubicBezTo>
                              <a:cubicBezTo>
                                <a:pt x="140399" y="196744"/>
                                <a:pt x="140399" y="195792"/>
                                <a:pt x="139446" y="195792"/>
                              </a:cubicBezTo>
                              <a:cubicBezTo>
                                <a:pt x="135636" y="197697"/>
                                <a:pt x="133731" y="192934"/>
                                <a:pt x="129921" y="193887"/>
                              </a:cubicBezTo>
                              <a:cubicBezTo>
                                <a:pt x="127063" y="194839"/>
                                <a:pt x="128016" y="192934"/>
                                <a:pt x="128969" y="191029"/>
                              </a:cubicBezTo>
                              <a:cubicBezTo>
                                <a:pt x="130874" y="189124"/>
                                <a:pt x="133731" y="187219"/>
                                <a:pt x="132778" y="183409"/>
                              </a:cubicBezTo>
                              <a:cubicBezTo>
                                <a:pt x="132778" y="181504"/>
                                <a:pt x="132778" y="178647"/>
                                <a:pt x="130874" y="178647"/>
                              </a:cubicBezTo>
                              <a:cubicBezTo>
                                <a:pt x="128969" y="178647"/>
                                <a:pt x="129921" y="180552"/>
                                <a:pt x="128969" y="182457"/>
                              </a:cubicBezTo>
                              <a:cubicBezTo>
                                <a:pt x="128016" y="184362"/>
                                <a:pt x="128016" y="188172"/>
                                <a:pt x="123253" y="186267"/>
                              </a:cubicBezTo>
                              <a:cubicBezTo>
                                <a:pt x="122301" y="186267"/>
                                <a:pt x="122301" y="186267"/>
                                <a:pt x="121349" y="186267"/>
                              </a:cubicBezTo>
                              <a:cubicBezTo>
                                <a:pt x="120396" y="186267"/>
                                <a:pt x="121349" y="187219"/>
                                <a:pt x="121349" y="188172"/>
                              </a:cubicBezTo>
                              <a:cubicBezTo>
                                <a:pt x="124206" y="191982"/>
                                <a:pt x="124206" y="191982"/>
                                <a:pt x="120396" y="194839"/>
                              </a:cubicBezTo>
                              <a:cubicBezTo>
                                <a:pt x="119444" y="194839"/>
                                <a:pt x="119444" y="195792"/>
                                <a:pt x="119444" y="196744"/>
                              </a:cubicBezTo>
                              <a:cubicBezTo>
                                <a:pt x="126111" y="197697"/>
                                <a:pt x="128969" y="199602"/>
                                <a:pt x="130874" y="203412"/>
                              </a:cubicBezTo>
                              <a:close/>
                              <a:moveTo>
                                <a:pt x="128969" y="205317"/>
                              </a:moveTo>
                              <a:cubicBezTo>
                                <a:pt x="128969" y="204364"/>
                                <a:pt x="128016" y="203412"/>
                                <a:pt x="127063" y="203412"/>
                              </a:cubicBezTo>
                              <a:cubicBezTo>
                                <a:pt x="125159" y="203412"/>
                                <a:pt x="124206" y="205317"/>
                                <a:pt x="123253" y="206269"/>
                              </a:cubicBezTo>
                              <a:cubicBezTo>
                                <a:pt x="123253" y="207222"/>
                                <a:pt x="123253" y="208174"/>
                                <a:pt x="123253" y="208174"/>
                              </a:cubicBezTo>
                              <a:lnTo>
                                <a:pt x="124206" y="208174"/>
                              </a:lnTo>
                              <a:cubicBezTo>
                                <a:pt x="124206" y="209127"/>
                                <a:pt x="128969" y="205317"/>
                                <a:pt x="128969" y="205317"/>
                              </a:cubicBezTo>
                              <a:close/>
                              <a:moveTo>
                                <a:pt x="123253" y="139594"/>
                              </a:moveTo>
                              <a:cubicBezTo>
                                <a:pt x="123253" y="140547"/>
                                <a:pt x="123253" y="140547"/>
                                <a:pt x="124206" y="140547"/>
                              </a:cubicBezTo>
                              <a:cubicBezTo>
                                <a:pt x="125159" y="140547"/>
                                <a:pt x="125159" y="139594"/>
                                <a:pt x="125159" y="138642"/>
                              </a:cubicBezTo>
                              <a:cubicBezTo>
                                <a:pt x="125159" y="138642"/>
                                <a:pt x="124206" y="137689"/>
                                <a:pt x="124206" y="137689"/>
                              </a:cubicBezTo>
                              <a:cubicBezTo>
                                <a:pt x="124206" y="138642"/>
                                <a:pt x="123253" y="139594"/>
                                <a:pt x="123253" y="139594"/>
                              </a:cubicBezTo>
                              <a:close/>
                              <a:moveTo>
                                <a:pt x="126111" y="159597"/>
                              </a:moveTo>
                              <a:cubicBezTo>
                                <a:pt x="126111" y="159597"/>
                                <a:pt x="126111" y="159597"/>
                                <a:pt x="126111" y="159597"/>
                              </a:cubicBezTo>
                              <a:cubicBezTo>
                                <a:pt x="127063" y="157692"/>
                                <a:pt x="126111" y="157692"/>
                                <a:pt x="126111" y="157692"/>
                              </a:cubicBezTo>
                              <a:cubicBezTo>
                                <a:pt x="125159" y="157692"/>
                                <a:pt x="125159" y="157692"/>
                                <a:pt x="125159" y="158644"/>
                              </a:cubicBezTo>
                              <a:cubicBezTo>
                                <a:pt x="124206" y="159597"/>
                                <a:pt x="125159" y="159597"/>
                                <a:pt x="126111" y="159597"/>
                              </a:cubicBezTo>
                              <a:close/>
                              <a:moveTo>
                                <a:pt x="134684" y="207222"/>
                              </a:moveTo>
                              <a:cubicBezTo>
                                <a:pt x="132778" y="207222"/>
                                <a:pt x="130874" y="207222"/>
                                <a:pt x="130874" y="208174"/>
                              </a:cubicBezTo>
                              <a:cubicBezTo>
                                <a:pt x="129921" y="210079"/>
                                <a:pt x="132778" y="208174"/>
                                <a:pt x="132778" y="210079"/>
                              </a:cubicBezTo>
                              <a:lnTo>
                                <a:pt x="132778" y="210079"/>
                              </a:lnTo>
                              <a:cubicBezTo>
                                <a:pt x="133731" y="211032"/>
                                <a:pt x="131826" y="212937"/>
                                <a:pt x="133731" y="212937"/>
                              </a:cubicBezTo>
                              <a:lnTo>
                                <a:pt x="134684" y="210079"/>
                              </a:lnTo>
                              <a:cubicBezTo>
                                <a:pt x="135636" y="209127"/>
                                <a:pt x="135636" y="208174"/>
                                <a:pt x="134684" y="207222"/>
                              </a:cubicBezTo>
                              <a:close/>
                              <a:moveTo>
                                <a:pt x="141351" y="181504"/>
                              </a:moveTo>
                              <a:cubicBezTo>
                                <a:pt x="141351" y="183409"/>
                                <a:pt x="140399" y="185314"/>
                                <a:pt x="139446" y="186267"/>
                              </a:cubicBezTo>
                              <a:cubicBezTo>
                                <a:pt x="138494" y="187219"/>
                                <a:pt x="137541" y="188172"/>
                                <a:pt x="136588" y="189124"/>
                              </a:cubicBezTo>
                              <a:cubicBezTo>
                                <a:pt x="135636" y="189124"/>
                                <a:pt x="134684" y="189124"/>
                                <a:pt x="134684" y="190077"/>
                              </a:cubicBezTo>
                              <a:lnTo>
                                <a:pt x="134684" y="191029"/>
                              </a:lnTo>
                              <a:cubicBezTo>
                                <a:pt x="135636" y="191029"/>
                                <a:pt x="136588" y="190077"/>
                                <a:pt x="136588" y="189124"/>
                              </a:cubicBezTo>
                              <a:lnTo>
                                <a:pt x="140399" y="190077"/>
                              </a:lnTo>
                              <a:cubicBezTo>
                                <a:pt x="141351" y="190077"/>
                                <a:pt x="142303" y="190077"/>
                                <a:pt x="142303" y="189124"/>
                              </a:cubicBezTo>
                              <a:cubicBezTo>
                                <a:pt x="140399" y="184362"/>
                                <a:pt x="144209" y="187219"/>
                                <a:pt x="146113" y="186267"/>
                              </a:cubicBezTo>
                              <a:cubicBezTo>
                                <a:pt x="146113" y="186267"/>
                                <a:pt x="147066" y="186267"/>
                                <a:pt x="147066" y="186267"/>
                              </a:cubicBezTo>
                              <a:cubicBezTo>
                                <a:pt x="147066" y="185314"/>
                                <a:pt x="147066" y="185314"/>
                                <a:pt x="146113" y="185314"/>
                              </a:cubicBezTo>
                              <a:cubicBezTo>
                                <a:pt x="143256" y="184362"/>
                                <a:pt x="143256" y="182457"/>
                                <a:pt x="141351" y="181504"/>
                              </a:cubicBezTo>
                              <a:close/>
                              <a:moveTo>
                                <a:pt x="135636" y="180552"/>
                              </a:moveTo>
                              <a:cubicBezTo>
                                <a:pt x="136588" y="180552"/>
                                <a:pt x="136588" y="179599"/>
                                <a:pt x="136588" y="178647"/>
                              </a:cubicBezTo>
                              <a:cubicBezTo>
                                <a:pt x="136588" y="178647"/>
                                <a:pt x="135636" y="177694"/>
                                <a:pt x="135636" y="178647"/>
                              </a:cubicBezTo>
                              <a:cubicBezTo>
                                <a:pt x="135636" y="178647"/>
                                <a:pt x="134684" y="179599"/>
                                <a:pt x="134684" y="179599"/>
                              </a:cubicBezTo>
                              <a:cubicBezTo>
                                <a:pt x="134684" y="179599"/>
                                <a:pt x="135636" y="180552"/>
                                <a:pt x="135636" y="180552"/>
                              </a:cubicBezTo>
                              <a:close/>
                              <a:moveTo>
                                <a:pt x="151828" y="213889"/>
                              </a:moveTo>
                              <a:cubicBezTo>
                                <a:pt x="150876" y="213889"/>
                                <a:pt x="150876" y="213889"/>
                                <a:pt x="149924" y="213889"/>
                              </a:cubicBezTo>
                              <a:cubicBezTo>
                                <a:pt x="148019" y="211984"/>
                                <a:pt x="147066" y="211984"/>
                                <a:pt x="145161" y="212937"/>
                              </a:cubicBezTo>
                              <a:cubicBezTo>
                                <a:pt x="144209" y="212937"/>
                                <a:pt x="145161" y="214842"/>
                                <a:pt x="145161" y="214842"/>
                              </a:cubicBezTo>
                              <a:cubicBezTo>
                                <a:pt x="143256" y="215794"/>
                                <a:pt x="141351" y="217699"/>
                                <a:pt x="139446" y="218652"/>
                              </a:cubicBezTo>
                              <a:lnTo>
                                <a:pt x="139446" y="214842"/>
                              </a:lnTo>
                              <a:cubicBezTo>
                                <a:pt x="139446" y="213889"/>
                                <a:pt x="142303" y="213889"/>
                                <a:pt x="140399" y="212937"/>
                              </a:cubicBezTo>
                              <a:cubicBezTo>
                                <a:pt x="139446" y="212937"/>
                                <a:pt x="138494" y="213889"/>
                                <a:pt x="137541" y="214842"/>
                              </a:cubicBezTo>
                              <a:cubicBezTo>
                                <a:pt x="136588" y="216747"/>
                                <a:pt x="135636" y="217699"/>
                                <a:pt x="136588" y="219604"/>
                              </a:cubicBezTo>
                              <a:cubicBezTo>
                                <a:pt x="136588" y="221509"/>
                                <a:pt x="138494" y="219604"/>
                                <a:pt x="139446" y="219604"/>
                              </a:cubicBezTo>
                              <a:cubicBezTo>
                                <a:pt x="139446" y="220557"/>
                                <a:pt x="137541" y="222462"/>
                                <a:pt x="140399" y="222462"/>
                              </a:cubicBezTo>
                              <a:cubicBezTo>
                                <a:pt x="142303" y="222462"/>
                                <a:pt x="144209" y="222462"/>
                                <a:pt x="144209" y="220557"/>
                              </a:cubicBezTo>
                              <a:cubicBezTo>
                                <a:pt x="145161" y="219604"/>
                                <a:pt x="145161" y="217699"/>
                                <a:pt x="145161" y="216747"/>
                              </a:cubicBezTo>
                              <a:cubicBezTo>
                                <a:pt x="147066" y="216747"/>
                                <a:pt x="148019" y="216747"/>
                                <a:pt x="149924" y="215794"/>
                              </a:cubicBezTo>
                              <a:cubicBezTo>
                                <a:pt x="149924" y="215794"/>
                                <a:pt x="149924" y="216747"/>
                                <a:pt x="149924" y="217699"/>
                              </a:cubicBezTo>
                              <a:cubicBezTo>
                                <a:pt x="149924" y="218652"/>
                                <a:pt x="149924" y="219604"/>
                                <a:pt x="151828" y="219604"/>
                              </a:cubicBezTo>
                              <a:cubicBezTo>
                                <a:pt x="151828" y="219604"/>
                                <a:pt x="152781" y="219604"/>
                                <a:pt x="152781" y="218652"/>
                              </a:cubicBezTo>
                              <a:cubicBezTo>
                                <a:pt x="153734" y="214842"/>
                                <a:pt x="152781" y="214842"/>
                                <a:pt x="151828" y="213889"/>
                              </a:cubicBezTo>
                              <a:close/>
                              <a:moveTo>
                                <a:pt x="137541" y="153882"/>
                              </a:moveTo>
                              <a:cubicBezTo>
                                <a:pt x="137541" y="153882"/>
                                <a:pt x="137541" y="154834"/>
                                <a:pt x="137541" y="153882"/>
                              </a:cubicBezTo>
                              <a:cubicBezTo>
                                <a:pt x="138494" y="153882"/>
                                <a:pt x="139446" y="153882"/>
                                <a:pt x="139446" y="153882"/>
                              </a:cubicBezTo>
                              <a:cubicBezTo>
                                <a:pt x="139446" y="152929"/>
                                <a:pt x="138494" y="152929"/>
                                <a:pt x="138494" y="152929"/>
                              </a:cubicBezTo>
                              <a:cubicBezTo>
                                <a:pt x="137541" y="152929"/>
                                <a:pt x="137541" y="152929"/>
                                <a:pt x="137541" y="153882"/>
                              </a:cubicBezTo>
                              <a:close/>
                              <a:moveTo>
                                <a:pt x="139446" y="174837"/>
                              </a:moveTo>
                              <a:lnTo>
                                <a:pt x="139446" y="174837"/>
                              </a:lnTo>
                              <a:cubicBezTo>
                                <a:pt x="139446" y="173884"/>
                                <a:pt x="139446" y="173884"/>
                                <a:pt x="139446" y="172932"/>
                              </a:cubicBezTo>
                              <a:lnTo>
                                <a:pt x="138494" y="172932"/>
                              </a:lnTo>
                              <a:cubicBezTo>
                                <a:pt x="138494" y="173884"/>
                                <a:pt x="138494" y="174837"/>
                                <a:pt x="139446" y="174837"/>
                              </a:cubicBezTo>
                              <a:close/>
                              <a:moveTo>
                                <a:pt x="140399" y="203412"/>
                              </a:moveTo>
                              <a:cubicBezTo>
                                <a:pt x="139446" y="203412"/>
                                <a:pt x="139446" y="203412"/>
                                <a:pt x="139446" y="204364"/>
                              </a:cubicBezTo>
                              <a:cubicBezTo>
                                <a:pt x="139446" y="206269"/>
                                <a:pt x="139446" y="208174"/>
                                <a:pt x="141351" y="208174"/>
                              </a:cubicBezTo>
                              <a:cubicBezTo>
                                <a:pt x="142303" y="208174"/>
                                <a:pt x="143256" y="208174"/>
                                <a:pt x="143256" y="206269"/>
                              </a:cubicBezTo>
                              <a:cubicBezTo>
                                <a:pt x="143256" y="205317"/>
                                <a:pt x="141351" y="205317"/>
                                <a:pt x="140399" y="203412"/>
                              </a:cubicBezTo>
                              <a:close/>
                              <a:moveTo>
                                <a:pt x="141351" y="162454"/>
                              </a:moveTo>
                              <a:cubicBezTo>
                                <a:pt x="141351" y="164359"/>
                                <a:pt x="143256" y="164359"/>
                                <a:pt x="144209" y="165312"/>
                              </a:cubicBezTo>
                              <a:cubicBezTo>
                                <a:pt x="145161" y="165312"/>
                                <a:pt x="146113" y="166264"/>
                                <a:pt x="147066" y="165312"/>
                              </a:cubicBezTo>
                              <a:cubicBezTo>
                                <a:pt x="148019" y="164359"/>
                                <a:pt x="150876" y="165312"/>
                                <a:pt x="150876" y="163407"/>
                              </a:cubicBezTo>
                              <a:cubicBezTo>
                                <a:pt x="150876" y="161502"/>
                                <a:pt x="150876" y="157692"/>
                                <a:pt x="147066" y="160549"/>
                              </a:cubicBezTo>
                              <a:cubicBezTo>
                                <a:pt x="146113" y="161502"/>
                                <a:pt x="145161" y="160549"/>
                                <a:pt x="144209" y="160549"/>
                              </a:cubicBezTo>
                              <a:cubicBezTo>
                                <a:pt x="143256" y="161502"/>
                                <a:pt x="141351" y="161502"/>
                                <a:pt x="141351" y="162454"/>
                              </a:cubicBezTo>
                              <a:close/>
                              <a:moveTo>
                                <a:pt x="141351" y="157692"/>
                              </a:moveTo>
                              <a:cubicBezTo>
                                <a:pt x="141351" y="158644"/>
                                <a:pt x="141351" y="158644"/>
                                <a:pt x="141351" y="157692"/>
                              </a:cubicBezTo>
                              <a:cubicBezTo>
                                <a:pt x="142303" y="158644"/>
                                <a:pt x="143256" y="157692"/>
                                <a:pt x="143256" y="157692"/>
                              </a:cubicBezTo>
                              <a:cubicBezTo>
                                <a:pt x="143256" y="157692"/>
                                <a:pt x="143256" y="157692"/>
                                <a:pt x="141351" y="157692"/>
                              </a:cubicBezTo>
                              <a:cubicBezTo>
                                <a:pt x="142303" y="157692"/>
                                <a:pt x="141351" y="157692"/>
                                <a:pt x="141351" y="157692"/>
                              </a:cubicBezTo>
                              <a:close/>
                              <a:moveTo>
                                <a:pt x="149924" y="198649"/>
                              </a:moveTo>
                              <a:cubicBezTo>
                                <a:pt x="149924" y="195792"/>
                                <a:pt x="147066" y="195792"/>
                                <a:pt x="145161" y="194839"/>
                              </a:cubicBezTo>
                              <a:cubicBezTo>
                                <a:pt x="144209" y="194839"/>
                                <a:pt x="143256" y="194839"/>
                                <a:pt x="143256" y="195792"/>
                              </a:cubicBezTo>
                              <a:cubicBezTo>
                                <a:pt x="143256" y="197697"/>
                                <a:pt x="145161" y="199602"/>
                                <a:pt x="147066" y="200554"/>
                              </a:cubicBezTo>
                              <a:cubicBezTo>
                                <a:pt x="148971" y="201507"/>
                                <a:pt x="149924" y="199602"/>
                                <a:pt x="149924" y="198649"/>
                              </a:cubicBezTo>
                              <a:close/>
                              <a:moveTo>
                                <a:pt x="152781" y="80539"/>
                              </a:moveTo>
                              <a:cubicBezTo>
                                <a:pt x="152781" y="78634"/>
                                <a:pt x="152781" y="76729"/>
                                <a:pt x="150876" y="76729"/>
                              </a:cubicBezTo>
                              <a:cubicBezTo>
                                <a:pt x="150876" y="76729"/>
                                <a:pt x="149924" y="76729"/>
                                <a:pt x="149924" y="76729"/>
                              </a:cubicBezTo>
                              <a:cubicBezTo>
                                <a:pt x="148971" y="78634"/>
                                <a:pt x="150876" y="79587"/>
                                <a:pt x="152781" y="80539"/>
                              </a:cubicBezTo>
                              <a:cubicBezTo>
                                <a:pt x="152781" y="80539"/>
                                <a:pt x="152781" y="80539"/>
                                <a:pt x="152781" y="80539"/>
                              </a:cubicBezTo>
                              <a:cubicBezTo>
                                <a:pt x="154686" y="87207"/>
                                <a:pt x="153734" y="88159"/>
                                <a:pt x="148019" y="87207"/>
                              </a:cubicBezTo>
                              <a:lnTo>
                                <a:pt x="147066" y="86254"/>
                              </a:lnTo>
                              <a:cubicBezTo>
                                <a:pt x="146113" y="85302"/>
                                <a:pt x="146113" y="83397"/>
                                <a:pt x="144209" y="83397"/>
                              </a:cubicBezTo>
                              <a:cubicBezTo>
                                <a:pt x="144209" y="83397"/>
                                <a:pt x="143256" y="83397"/>
                                <a:pt x="143256" y="83397"/>
                              </a:cubicBezTo>
                              <a:cubicBezTo>
                                <a:pt x="144209" y="85302"/>
                                <a:pt x="145161" y="86254"/>
                                <a:pt x="147066" y="87207"/>
                              </a:cubicBezTo>
                              <a:cubicBezTo>
                                <a:pt x="147066" y="87207"/>
                                <a:pt x="148019" y="87207"/>
                                <a:pt x="148019" y="87207"/>
                              </a:cubicBezTo>
                              <a:cubicBezTo>
                                <a:pt x="149924" y="89112"/>
                                <a:pt x="153734" y="89112"/>
                                <a:pt x="155638" y="87207"/>
                              </a:cubicBezTo>
                              <a:cubicBezTo>
                                <a:pt x="156591" y="86254"/>
                                <a:pt x="154686" y="82444"/>
                                <a:pt x="152781" y="80539"/>
                              </a:cubicBezTo>
                              <a:close/>
                              <a:moveTo>
                                <a:pt x="148019" y="205317"/>
                              </a:moveTo>
                              <a:cubicBezTo>
                                <a:pt x="146113" y="205317"/>
                                <a:pt x="147066" y="206269"/>
                                <a:pt x="147066" y="207222"/>
                              </a:cubicBezTo>
                              <a:cubicBezTo>
                                <a:pt x="147066" y="208174"/>
                                <a:pt x="147066" y="209127"/>
                                <a:pt x="148019" y="208174"/>
                              </a:cubicBezTo>
                              <a:cubicBezTo>
                                <a:pt x="148971" y="208174"/>
                                <a:pt x="148971" y="207222"/>
                                <a:pt x="148971" y="206269"/>
                              </a:cubicBezTo>
                              <a:cubicBezTo>
                                <a:pt x="148019" y="206269"/>
                                <a:pt x="148019" y="205317"/>
                                <a:pt x="148019" y="205317"/>
                              </a:cubicBezTo>
                              <a:close/>
                              <a:moveTo>
                                <a:pt x="148019" y="176742"/>
                              </a:moveTo>
                              <a:cubicBezTo>
                                <a:pt x="148019" y="176742"/>
                                <a:pt x="148971" y="176742"/>
                                <a:pt x="148019" y="176742"/>
                              </a:cubicBezTo>
                              <a:cubicBezTo>
                                <a:pt x="148971" y="176742"/>
                                <a:pt x="148971" y="176742"/>
                                <a:pt x="149924" y="176742"/>
                              </a:cubicBezTo>
                              <a:cubicBezTo>
                                <a:pt x="148971" y="176742"/>
                                <a:pt x="148971" y="175789"/>
                                <a:pt x="148019" y="176742"/>
                              </a:cubicBezTo>
                              <a:cubicBezTo>
                                <a:pt x="148971" y="175789"/>
                                <a:pt x="148019" y="175789"/>
                                <a:pt x="148019" y="176742"/>
                              </a:cubicBezTo>
                              <a:close/>
                              <a:moveTo>
                                <a:pt x="149924" y="191982"/>
                              </a:moveTo>
                              <a:cubicBezTo>
                                <a:pt x="151828" y="191982"/>
                                <a:pt x="151828" y="191029"/>
                                <a:pt x="151828" y="190077"/>
                              </a:cubicBezTo>
                              <a:cubicBezTo>
                                <a:pt x="151828" y="189124"/>
                                <a:pt x="151828" y="188172"/>
                                <a:pt x="149924" y="188172"/>
                              </a:cubicBezTo>
                              <a:cubicBezTo>
                                <a:pt x="148971" y="188172"/>
                                <a:pt x="148019" y="189124"/>
                                <a:pt x="148019" y="190077"/>
                              </a:cubicBezTo>
                              <a:cubicBezTo>
                                <a:pt x="148971" y="191982"/>
                                <a:pt x="148971" y="191982"/>
                                <a:pt x="149924" y="191982"/>
                              </a:cubicBezTo>
                              <a:close/>
                              <a:moveTo>
                                <a:pt x="150876" y="225319"/>
                              </a:moveTo>
                              <a:cubicBezTo>
                                <a:pt x="150876" y="224367"/>
                                <a:pt x="150876" y="224367"/>
                                <a:pt x="149924" y="224367"/>
                              </a:cubicBezTo>
                              <a:cubicBezTo>
                                <a:pt x="149924" y="224367"/>
                                <a:pt x="149924" y="224367"/>
                                <a:pt x="148971" y="225319"/>
                              </a:cubicBezTo>
                              <a:cubicBezTo>
                                <a:pt x="148971" y="225319"/>
                                <a:pt x="148971" y="225319"/>
                                <a:pt x="150876" y="225319"/>
                              </a:cubicBezTo>
                              <a:cubicBezTo>
                                <a:pt x="149924" y="226272"/>
                                <a:pt x="150876" y="225319"/>
                                <a:pt x="150876" y="225319"/>
                              </a:cubicBezTo>
                              <a:close/>
                              <a:moveTo>
                                <a:pt x="152781" y="167217"/>
                              </a:moveTo>
                              <a:cubicBezTo>
                                <a:pt x="151828" y="168169"/>
                                <a:pt x="148971" y="167217"/>
                                <a:pt x="148971" y="170074"/>
                              </a:cubicBezTo>
                              <a:cubicBezTo>
                                <a:pt x="148971" y="171027"/>
                                <a:pt x="149924" y="171979"/>
                                <a:pt x="150876" y="171979"/>
                              </a:cubicBezTo>
                              <a:cubicBezTo>
                                <a:pt x="151828" y="171979"/>
                                <a:pt x="154686" y="169122"/>
                                <a:pt x="154686" y="168169"/>
                              </a:cubicBezTo>
                              <a:cubicBezTo>
                                <a:pt x="154686" y="167217"/>
                                <a:pt x="153734" y="167217"/>
                                <a:pt x="152781" y="167217"/>
                              </a:cubicBezTo>
                              <a:close/>
                              <a:moveTo>
                                <a:pt x="151828" y="211032"/>
                              </a:moveTo>
                              <a:cubicBezTo>
                                <a:pt x="151828" y="211032"/>
                                <a:pt x="151828" y="211032"/>
                                <a:pt x="151828" y="211032"/>
                              </a:cubicBezTo>
                              <a:cubicBezTo>
                                <a:pt x="152781" y="211984"/>
                                <a:pt x="152781" y="211032"/>
                                <a:pt x="152781" y="211032"/>
                              </a:cubicBezTo>
                              <a:lnTo>
                                <a:pt x="151828" y="211032"/>
                              </a:lnTo>
                              <a:cubicBezTo>
                                <a:pt x="151828" y="210079"/>
                                <a:pt x="151828" y="211032"/>
                                <a:pt x="151828" y="211032"/>
                              </a:cubicBezTo>
                              <a:close/>
                              <a:moveTo>
                                <a:pt x="156591" y="205317"/>
                              </a:moveTo>
                              <a:lnTo>
                                <a:pt x="159449" y="204364"/>
                              </a:lnTo>
                              <a:lnTo>
                                <a:pt x="159449" y="204364"/>
                              </a:lnTo>
                              <a:lnTo>
                                <a:pt x="157544" y="202459"/>
                              </a:lnTo>
                              <a:cubicBezTo>
                                <a:pt x="155638" y="202459"/>
                                <a:pt x="154686" y="203412"/>
                                <a:pt x="153734" y="204364"/>
                              </a:cubicBezTo>
                              <a:cubicBezTo>
                                <a:pt x="153734" y="204364"/>
                                <a:pt x="153734" y="205317"/>
                                <a:pt x="153734" y="205317"/>
                              </a:cubicBezTo>
                              <a:cubicBezTo>
                                <a:pt x="153734" y="207222"/>
                                <a:pt x="154686" y="205317"/>
                                <a:pt x="156591" y="205317"/>
                              </a:cubicBezTo>
                              <a:close/>
                              <a:moveTo>
                                <a:pt x="157544" y="224367"/>
                              </a:moveTo>
                              <a:cubicBezTo>
                                <a:pt x="157544" y="223414"/>
                                <a:pt x="157544" y="223414"/>
                                <a:pt x="156591" y="222462"/>
                              </a:cubicBezTo>
                              <a:cubicBezTo>
                                <a:pt x="156591" y="222462"/>
                                <a:pt x="155638" y="222462"/>
                                <a:pt x="155638" y="223414"/>
                              </a:cubicBezTo>
                              <a:cubicBezTo>
                                <a:pt x="155638" y="223414"/>
                                <a:pt x="156591" y="224367"/>
                                <a:pt x="156591" y="224367"/>
                              </a:cubicBezTo>
                              <a:cubicBezTo>
                                <a:pt x="156591" y="224367"/>
                                <a:pt x="156591" y="224367"/>
                                <a:pt x="157544" y="224367"/>
                              </a:cubicBezTo>
                              <a:close/>
                              <a:moveTo>
                                <a:pt x="164211" y="79587"/>
                              </a:moveTo>
                              <a:cubicBezTo>
                                <a:pt x="164211" y="76729"/>
                                <a:pt x="162306" y="75777"/>
                                <a:pt x="160401" y="75777"/>
                              </a:cubicBezTo>
                              <a:lnTo>
                                <a:pt x="160401" y="75777"/>
                              </a:lnTo>
                              <a:cubicBezTo>
                                <a:pt x="159449" y="74824"/>
                                <a:pt x="157544" y="73872"/>
                                <a:pt x="160401" y="71967"/>
                              </a:cubicBezTo>
                              <a:cubicBezTo>
                                <a:pt x="160401" y="71967"/>
                                <a:pt x="162306" y="71967"/>
                                <a:pt x="161353" y="70062"/>
                              </a:cubicBezTo>
                              <a:cubicBezTo>
                                <a:pt x="161353" y="69109"/>
                                <a:pt x="160401" y="69109"/>
                                <a:pt x="159449" y="70062"/>
                              </a:cubicBezTo>
                              <a:cubicBezTo>
                                <a:pt x="156591" y="71014"/>
                                <a:pt x="155638" y="74824"/>
                                <a:pt x="157544" y="79587"/>
                              </a:cubicBezTo>
                              <a:cubicBezTo>
                                <a:pt x="158496" y="81492"/>
                                <a:pt x="159449" y="82444"/>
                                <a:pt x="161353" y="79587"/>
                              </a:cubicBezTo>
                              <a:cubicBezTo>
                                <a:pt x="161353" y="79587"/>
                                <a:pt x="162306" y="80539"/>
                                <a:pt x="163259" y="80539"/>
                              </a:cubicBezTo>
                              <a:cubicBezTo>
                                <a:pt x="164211" y="81492"/>
                                <a:pt x="163259" y="83397"/>
                                <a:pt x="164211" y="83397"/>
                              </a:cubicBezTo>
                              <a:cubicBezTo>
                                <a:pt x="164211" y="82444"/>
                                <a:pt x="164211" y="80539"/>
                                <a:pt x="164211" y="79587"/>
                              </a:cubicBezTo>
                              <a:close/>
                              <a:moveTo>
                                <a:pt x="158496" y="191982"/>
                              </a:moveTo>
                              <a:cubicBezTo>
                                <a:pt x="159449" y="192934"/>
                                <a:pt x="160401" y="192934"/>
                                <a:pt x="161353" y="192934"/>
                              </a:cubicBezTo>
                              <a:cubicBezTo>
                                <a:pt x="161353" y="192934"/>
                                <a:pt x="162306" y="192934"/>
                                <a:pt x="162306" y="191982"/>
                              </a:cubicBezTo>
                              <a:cubicBezTo>
                                <a:pt x="162306" y="190077"/>
                                <a:pt x="160401" y="190077"/>
                                <a:pt x="158496" y="190077"/>
                              </a:cubicBezTo>
                              <a:cubicBezTo>
                                <a:pt x="157544" y="190077"/>
                                <a:pt x="156591" y="187219"/>
                                <a:pt x="155638" y="189124"/>
                              </a:cubicBezTo>
                              <a:cubicBezTo>
                                <a:pt x="154686" y="190077"/>
                                <a:pt x="156591" y="191029"/>
                                <a:pt x="158496" y="191982"/>
                              </a:cubicBezTo>
                              <a:close/>
                              <a:moveTo>
                                <a:pt x="160401" y="196744"/>
                              </a:moveTo>
                              <a:cubicBezTo>
                                <a:pt x="160401" y="194839"/>
                                <a:pt x="158496" y="194839"/>
                                <a:pt x="156591" y="192934"/>
                              </a:cubicBezTo>
                              <a:cubicBezTo>
                                <a:pt x="155638" y="192934"/>
                                <a:pt x="154686" y="192934"/>
                                <a:pt x="155638" y="193887"/>
                              </a:cubicBezTo>
                              <a:cubicBezTo>
                                <a:pt x="156591" y="194839"/>
                                <a:pt x="155638" y="197697"/>
                                <a:pt x="158496" y="197697"/>
                              </a:cubicBezTo>
                              <a:cubicBezTo>
                                <a:pt x="158496" y="197697"/>
                                <a:pt x="160401" y="196744"/>
                                <a:pt x="160401" y="196744"/>
                              </a:cubicBezTo>
                              <a:close/>
                              <a:moveTo>
                                <a:pt x="161353" y="209127"/>
                              </a:moveTo>
                              <a:cubicBezTo>
                                <a:pt x="163259" y="205317"/>
                                <a:pt x="161353" y="204364"/>
                                <a:pt x="159449" y="204364"/>
                              </a:cubicBezTo>
                              <a:cubicBezTo>
                                <a:pt x="159449" y="206269"/>
                                <a:pt x="161353" y="209127"/>
                                <a:pt x="158496" y="208174"/>
                              </a:cubicBezTo>
                              <a:cubicBezTo>
                                <a:pt x="155638" y="207222"/>
                                <a:pt x="156591" y="208174"/>
                                <a:pt x="156591" y="210079"/>
                              </a:cubicBezTo>
                              <a:cubicBezTo>
                                <a:pt x="158496" y="211984"/>
                                <a:pt x="156591" y="213889"/>
                                <a:pt x="157544" y="215794"/>
                              </a:cubicBezTo>
                              <a:cubicBezTo>
                                <a:pt x="156591" y="215794"/>
                                <a:pt x="155638" y="216747"/>
                                <a:pt x="155638" y="217699"/>
                              </a:cubicBezTo>
                              <a:cubicBezTo>
                                <a:pt x="155638" y="217699"/>
                                <a:pt x="156591" y="217699"/>
                                <a:pt x="156591" y="217699"/>
                              </a:cubicBezTo>
                              <a:cubicBezTo>
                                <a:pt x="157544" y="217699"/>
                                <a:pt x="157544" y="216747"/>
                                <a:pt x="158496" y="215794"/>
                              </a:cubicBezTo>
                              <a:cubicBezTo>
                                <a:pt x="159449" y="215794"/>
                                <a:pt x="160401" y="215794"/>
                                <a:pt x="160401" y="213889"/>
                              </a:cubicBezTo>
                              <a:cubicBezTo>
                                <a:pt x="159449" y="211984"/>
                                <a:pt x="160401" y="211032"/>
                                <a:pt x="161353" y="209127"/>
                              </a:cubicBezTo>
                              <a:close/>
                              <a:moveTo>
                                <a:pt x="159449" y="75777"/>
                              </a:moveTo>
                              <a:lnTo>
                                <a:pt x="159449" y="79587"/>
                              </a:lnTo>
                              <a:lnTo>
                                <a:pt x="155638" y="79587"/>
                              </a:lnTo>
                              <a:cubicBezTo>
                                <a:pt x="156591" y="76729"/>
                                <a:pt x="157544" y="76729"/>
                                <a:pt x="159449" y="75777"/>
                              </a:cubicBezTo>
                              <a:lnTo>
                                <a:pt x="159449" y="75777"/>
                              </a:lnTo>
                              <a:close/>
                              <a:moveTo>
                                <a:pt x="156591" y="175789"/>
                              </a:moveTo>
                              <a:cubicBezTo>
                                <a:pt x="156591" y="176742"/>
                                <a:pt x="156591" y="176742"/>
                                <a:pt x="156591" y="175789"/>
                              </a:cubicBezTo>
                              <a:cubicBezTo>
                                <a:pt x="158496" y="177694"/>
                                <a:pt x="159449" y="174837"/>
                                <a:pt x="160401" y="174837"/>
                              </a:cubicBezTo>
                              <a:lnTo>
                                <a:pt x="161353" y="174837"/>
                              </a:lnTo>
                              <a:cubicBezTo>
                                <a:pt x="162306" y="174837"/>
                                <a:pt x="163259" y="174837"/>
                                <a:pt x="162306" y="173884"/>
                              </a:cubicBezTo>
                              <a:cubicBezTo>
                                <a:pt x="162306" y="172932"/>
                                <a:pt x="161353" y="172932"/>
                                <a:pt x="161353" y="172932"/>
                              </a:cubicBezTo>
                              <a:cubicBezTo>
                                <a:pt x="160401" y="172932"/>
                                <a:pt x="156591" y="174837"/>
                                <a:pt x="156591" y="175789"/>
                              </a:cubicBezTo>
                              <a:close/>
                              <a:moveTo>
                                <a:pt x="159449" y="233892"/>
                              </a:moveTo>
                              <a:cubicBezTo>
                                <a:pt x="160401" y="233892"/>
                                <a:pt x="161353" y="233892"/>
                                <a:pt x="161353" y="231987"/>
                              </a:cubicBezTo>
                              <a:cubicBezTo>
                                <a:pt x="161353" y="231034"/>
                                <a:pt x="160401" y="230082"/>
                                <a:pt x="159449" y="230082"/>
                              </a:cubicBezTo>
                              <a:cubicBezTo>
                                <a:pt x="157544" y="230082"/>
                                <a:pt x="157544" y="231987"/>
                                <a:pt x="157544" y="231987"/>
                              </a:cubicBezTo>
                              <a:cubicBezTo>
                                <a:pt x="157544" y="233892"/>
                                <a:pt x="158496" y="233892"/>
                                <a:pt x="159449" y="233892"/>
                              </a:cubicBezTo>
                              <a:close/>
                              <a:moveTo>
                                <a:pt x="162306" y="183409"/>
                              </a:moveTo>
                              <a:cubicBezTo>
                                <a:pt x="162306" y="182457"/>
                                <a:pt x="161353" y="182457"/>
                                <a:pt x="160401" y="182457"/>
                              </a:cubicBezTo>
                              <a:cubicBezTo>
                                <a:pt x="159449" y="182457"/>
                                <a:pt x="158496" y="183409"/>
                                <a:pt x="158496" y="184362"/>
                              </a:cubicBezTo>
                              <a:cubicBezTo>
                                <a:pt x="158496" y="185314"/>
                                <a:pt x="159449" y="185314"/>
                                <a:pt x="159449" y="184362"/>
                              </a:cubicBezTo>
                              <a:cubicBezTo>
                                <a:pt x="161353" y="184362"/>
                                <a:pt x="162306" y="184362"/>
                                <a:pt x="162306" y="183409"/>
                              </a:cubicBezTo>
                              <a:close/>
                              <a:moveTo>
                                <a:pt x="160401" y="241512"/>
                              </a:moveTo>
                              <a:cubicBezTo>
                                <a:pt x="160401" y="241512"/>
                                <a:pt x="160401" y="240559"/>
                                <a:pt x="160401" y="240559"/>
                              </a:cubicBezTo>
                              <a:cubicBezTo>
                                <a:pt x="160401" y="240559"/>
                                <a:pt x="160401" y="240559"/>
                                <a:pt x="159449" y="240559"/>
                              </a:cubicBezTo>
                              <a:lnTo>
                                <a:pt x="158496" y="241512"/>
                              </a:lnTo>
                              <a:cubicBezTo>
                                <a:pt x="160401" y="241512"/>
                                <a:pt x="160401" y="241512"/>
                                <a:pt x="160401" y="241512"/>
                              </a:cubicBezTo>
                              <a:close/>
                              <a:moveTo>
                                <a:pt x="163259" y="249132"/>
                              </a:moveTo>
                              <a:cubicBezTo>
                                <a:pt x="164211" y="249132"/>
                                <a:pt x="164211" y="248179"/>
                                <a:pt x="164211" y="247227"/>
                              </a:cubicBezTo>
                              <a:cubicBezTo>
                                <a:pt x="164211" y="246274"/>
                                <a:pt x="164211" y="245322"/>
                                <a:pt x="163259" y="245322"/>
                              </a:cubicBezTo>
                              <a:cubicBezTo>
                                <a:pt x="162306" y="245322"/>
                                <a:pt x="161353" y="245322"/>
                                <a:pt x="161353" y="246274"/>
                              </a:cubicBezTo>
                              <a:cubicBezTo>
                                <a:pt x="161353" y="247227"/>
                                <a:pt x="162306" y="248179"/>
                                <a:pt x="163259" y="249132"/>
                              </a:cubicBezTo>
                              <a:close/>
                              <a:moveTo>
                                <a:pt x="162306" y="219604"/>
                              </a:moveTo>
                              <a:cubicBezTo>
                                <a:pt x="163259" y="219604"/>
                                <a:pt x="164211" y="219604"/>
                                <a:pt x="164211" y="218652"/>
                              </a:cubicBezTo>
                              <a:lnTo>
                                <a:pt x="164211" y="215794"/>
                              </a:lnTo>
                              <a:cubicBezTo>
                                <a:pt x="162306" y="215794"/>
                                <a:pt x="162306" y="216747"/>
                                <a:pt x="162306" y="217699"/>
                              </a:cubicBezTo>
                              <a:cubicBezTo>
                                <a:pt x="161353" y="218652"/>
                                <a:pt x="161353" y="218652"/>
                                <a:pt x="162306" y="219604"/>
                              </a:cubicBezTo>
                              <a:close/>
                              <a:moveTo>
                                <a:pt x="164211" y="203412"/>
                              </a:moveTo>
                              <a:cubicBezTo>
                                <a:pt x="166116" y="204364"/>
                                <a:pt x="167069" y="204364"/>
                                <a:pt x="168021" y="202459"/>
                              </a:cubicBezTo>
                              <a:cubicBezTo>
                                <a:pt x="168974" y="201507"/>
                                <a:pt x="168021" y="200554"/>
                                <a:pt x="168021" y="198649"/>
                              </a:cubicBezTo>
                              <a:cubicBezTo>
                                <a:pt x="168021" y="197697"/>
                                <a:pt x="168021" y="196744"/>
                                <a:pt x="167069" y="195792"/>
                              </a:cubicBezTo>
                              <a:cubicBezTo>
                                <a:pt x="165163" y="195792"/>
                                <a:pt x="165163" y="196744"/>
                                <a:pt x="165163" y="197697"/>
                              </a:cubicBezTo>
                              <a:cubicBezTo>
                                <a:pt x="165163" y="198649"/>
                                <a:pt x="164211" y="199602"/>
                                <a:pt x="163259" y="199602"/>
                              </a:cubicBezTo>
                              <a:cubicBezTo>
                                <a:pt x="162306" y="201507"/>
                                <a:pt x="162306" y="202459"/>
                                <a:pt x="164211" y="203412"/>
                              </a:cubicBezTo>
                              <a:close/>
                              <a:moveTo>
                                <a:pt x="165163" y="226272"/>
                              </a:moveTo>
                              <a:cubicBezTo>
                                <a:pt x="167069" y="226272"/>
                                <a:pt x="168974" y="226272"/>
                                <a:pt x="168974" y="224367"/>
                              </a:cubicBezTo>
                              <a:cubicBezTo>
                                <a:pt x="168974" y="223414"/>
                                <a:pt x="168021" y="222462"/>
                                <a:pt x="167069" y="222462"/>
                              </a:cubicBezTo>
                              <a:cubicBezTo>
                                <a:pt x="165163" y="222462"/>
                                <a:pt x="164211" y="223414"/>
                                <a:pt x="163259" y="225319"/>
                              </a:cubicBezTo>
                              <a:cubicBezTo>
                                <a:pt x="162306" y="227224"/>
                                <a:pt x="164211" y="226272"/>
                                <a:pt x="165163" y="226272"/>
                              </a:cubicBezTo>
                              <a:close/>
                              <a:moveTo>
                                <a:pt x="164211" y="254847"/>
                              </a:moveTo>
                              <a:cubicBezTo>
                                <a:pt x="165163" y="254847"/>
                                <a:pt x="165163" y="254847"/>
                                <a:pt x="166116" y="254847"/>
                              </a:cubicBezTo>
                              <a:cubicBezTo>
                                <a:pt x="166116" y="253894"/>
                                <a:pt x="166116" y="252942"/>
                                <a:pt x="165163" y="252942"/>
                              </a:cubicBezTo>
                              <a:cubicBezTo>
                                <a:pt x="165163" y="252942"/>
                                <a:pt x="164211" y="252942"/>
                                <a:pt x="164211" y="253894"/>
                              </a:cubicBezTo>
                              <a:cubicBezTo>
                                <a:pt x="164211" y="254847"/>
                                <a:pt x="163259" y="253894"/>
                                <a:pt x="164211" y="254847"/>
                              </a:cubicBezTo>
                              <a:close/>
                              <a:moveTo>
                                <a:pt x="165163" y="92922"/>
                              </a:moveTo>
                              <a:cubicBezTo>
                                <a:pt x="164211" y="91969"/>
                                <a:pt x="164211" y="91969"/>
                                <a:pt x="165163" y="92922"/>
                              </a:cubicBezTo>
                              <a:lnTo>
                                <a:pt x="163259" y="91969"/>
                              </a:lnTo>
                              <a:cubicBezTo>
                                <a:pt x="163259" y="92922"/>
                                <a:pt x="163259" y="92922"/>
                                <a:pt x="165163" y="92922"/>
                              </a:cubicBezTo>
                              <a:cubicBezTo>
                                <a:pt x="164211" y="92922"/>
                                <a:pt x="164211" y="92922"/>
                                <a:pt x="165163" y="92922"/>
                              </a:cubicBezTo>
                              <a:close/>
                              <a:moveTo>
                                <a:pt x="168021" y="89112"/>
                              </a:moveTo>
                              <a:cubicBezTo>
                                <a:pt x="168974" y="89112"/>
                                <a:pt x="168021" y="87207"/>
                                <a:pt x="168021" y="86254"/>
                              </a:cubicBezTo>
                              <a:cubicBezTo>
                                <a:pt x="168021" y="85302"/>
                                <a:pt x="168021" y="84349"/>
                                <a:pt x="166116" y="84349"/>
                              </a:cubicBezTo>
                              <a:cubicBezTo>
                                <a:pt x="165163" y="85302"/>
                                <a:pt x="164211" y="86254"/>
                                <a:pt x="164211" y="87207"/>
                              </a:cubicBezTo>
                              <a:cubicBezTo>
                                <a:pt x="164211" y="90064"/>
                                <a:pt x="166116" y="89112"/>
                                <a:pt x="168021" y="89112"/>
                              </a:cubicBezTo>
                              <a:close/>
                              <a:moveTo>
                                <a:pt x="164211" y="57679"/>
                              </a:moveTo>
                              <a:lnTo>
                                <a:pt x="164211" y="57679"/>
                              </a:lnTo>
                              <a:cubicBezTo>
                                <a:pt x="164211" y="59584"/>
                                <a:pt x="166116" y="59584"/>
                                <a:pt x="167069" y="60537"/>
                              </a:cubicBezTo>
                              <a:cubicBezTo>
                                <a:pt x="168974" y="61489"/>
                                <a:pt x="169926" y="61489"/>
                                <a:pt x="171831" y="60537"/>
                              </a:cubicBezTo>
                              <a:cubicBezTo>
                                <a:pt x="171831" y="60537"/>
                                <a:pt x="171831" y="59584"/>
                                <a:pt x="171831" y="59584"/>
                              </a:cubicBezTo>
                              <a:cubicBezTo>
                                <a:pt x="171831" y="58632"/>
                                <a:pt x="170878" y="57679"/>
                                <a:pt x="170878" y="57679"/>
                              </a:cubicBezTo>
                              <a:cubicBezTo>
                                <a:pt x="168021" y="59584"/>
                                <a:pt x="166116" y="56727"/>
                                <a:pt x="164211" y="57679"/>
                              </a:cubicBezTo>
                              <a:close/>
                              <a:moveTo>
                                <a:pt x="168021" y="67204"/>
                              </a:moveTo>
                              <a:cubicBezTo>
                                <a:pt x="168021" y="66252"/>
                                <a:pt x="168021" y="65299"/>
                                <a:pt x="167069" y="66252"/>
                              </a:cubicBezTo>
                              <a:cubicBezTo>
                                <a:pt x="166116" y="66252"/>
                                <a:pt x="165163" y="66252"/>
                                <a:pt x="164211" y="68157"/>
                              </a:cubicBezTo>
                              <a:cubicBezTo>
                                <a:pt x="164211" y="69109"/>
                                <a:pt x="165163" y="69109"/>
                                <a:pt x="166116" y="69109"/>
                              </a:cubicBezTo>
                              <a:cubicBezTo>
                                <a:pt x="167069" y="69109"/>
                                <a:pt x="168021" y="68157"/>
                                <a:pt x="168021" y="67204"/>
                              </a:cubicBezTo>
                              <a:close/>
                              <a:moveTo>
                                <a:pt x="166116" y="262467"/>
                              </a:moveTo>
                              <a:cubicBezTo>
                                <a:pt x="167069" y="262467"/>
                                <a:pt x="168021" y="261514"/>
                                <a:pt x="168021" y="260562"/>
                              </a:cubicBezTo>
                              <a:cubicBezTo>
                                <a:pt x="168021" y="260562"/>
                                <a:pt x="167069" y="259609"/>
                                <a:pt x="166116" y="259609"/>
                              </a:cubicBezTo>
                              <a:cubicBezTo>
                                <a:pt x="165163" y="259609"/>
                                <a:pt x="164211" y="260562"/>
                                <a:pt x="164211" y="261514"/>
                              </a:cubicBezTo>
                              <a:cubicBezTo>
                                <a:pt x="164211" y="262467"/>
                                <a:pt x="165163" y="262467"/>
                                <a:pt x="166116" y="262467"/>
                              </a:cubicBezTo>
                              <a:close/>
                              <a:moveTo>
                                <a:pt x="168021" y="228177"/>
                              </a:moveTo>
                              <a:cubicBezTo>
                                <a:pt x="167069" y="228177"/>
                                <a:pt x="166116" y="228177"/>
                                <a:pt x="166116" y="229129"/>
                              </a:cubicBezTo>
                              <a:cubicBezTo>
                                <a:pt x="166116" y="230082"/>
                                <a:pt x="167069" y="230082"/>
                                <a:pt x="168021" y="231034"/>
                              </a:cubicBezTo>
                              <a:cubicBezTo>
                                <a:pt x="170878" y="232939"/>
                                <a:pt x="171831" y="229129"/>
                                <a:pt x="174688" y="230082"/>
                              </a:cubicBezTo>
                              <a:cubicBezTo>
                                <a:pt x="175641" y="231987"/>
                                <a:pt x="174688" y="233892"/>
                                <a:pt x="173736" y="235797"/>
                              </a:cubicBezTo>
                              <a:cubicBezTo>
                                <a:pt x="172784" y="235797"/>
                                <a:pt x="171831" y="235797"/>
                                <a:pt x="169926" y="236749"/>
                              </a:cubicBezTo>
                              <a:cubicBezTo>
                                <a:pt x="169926" y="234844"/>
                                <a:pt x="168021" y="234844"/>
                                <a:pt x="166116" y="234844"/>
                              </a:cubicBezTo>
                              <a:cubicBezTo>
                                <a:pt x="164211" y="235797"/>
                                <a:pt x="164211" y="236749"/>
                                <a:pt x="164211" y="238654"/>
                              </a:cubicBezTo>
                              <a:cubicBezTo>
                                <a:pt x="164211" y="239607"/>
                                <a:pt x="164211" y="240559"/>
                                <a:pt x="166116" y="241512"/>
                              </a:cubicBezTo>
                              <a:cubicBezTo>
                                <a:pt x="168021" y="241512"/>
                                <a:pt x="168974" y="240559"/>
                                <a:pt x="168974" y="238654"/>
                              </a:cubicBezTo>
                              <a:cubicBezTo>
                                <a:pt x="168974" y="238654"/>
                                <a:pt x="168974" y="237702"/>
                                <a:pt x="168974" y="236749"/>
                              </a:cubicBezTo>
                              <a:cubicBezTo>
                                <a:pt x="168974" y="236749"/>
                                <a:pt x="170878" y="238654"/>
                                <a:pt x="170878" y="238654"/>
                              </a:cubicBezTo>
                              <a:cubicBezTo>
                                <a:pt x="169926" y="242464"/>
                                <a:pt x="173736" y="244369"/>
                                <a:pt x="175641" y="246274"/>
                              </a:cubicBezTo>
                              <a:cubicBezTo>
                                <a:pt x="177546" y="248179"/>
                                <a:pt x="181356" y="248179"/>
                                <a:pt x="183261" y="245322"/>
                              </a:cubicBezTo>
                              <a:cubicBezTo>
                                <a:pt x="184213" y="243417"/>
                                <a:pt x="183261" y="241512"/>
                                <a:pt x="181356" y="240559"/>
                              </a:cubicBezTo>
                              <a:cubicBezTo>
                                <a:pt x="180403" y="239607"/>
                                <a:pt x="180403" y="238654"/>
                                <a:pt x="179451" y="237702"/>
                              </a:cubicBezTo>
                              <a:cubicBezTo>
                                <a:pt x="178499" y="236749"/>
                                <a:pt x="177546" y="235797"/>
                                <a:pt x="176594" y="236749"/>
                              </a:cubicBezTo>
                              <a:cubicBezTo>
                                <a:pt x="175641" y="237702"/>
                                <a:pt x="175641" y="238654"/>
                                <a:pt x="176594" y="239607"/>
                              </a:cubicBezTo>
                              <a:lnTo>
                                <a:pt x="178499" y="240559"/>
                              </a:lnTo>
                              <a:cubicBezTo>
                                <a:pt x="179451" y="240559"/>
                                <a:pt x="180403" y="241512"/>
                                <a:pt x="179451" y="242464"/>
                              </a:cubicBezTo>
                              <a:cubicBezTo>
                                <a:pt x="179451" y="243417"/>
                                <a:pt x="177546" y="244369"/>
                                <a:pt x="176594" y="243417"/>
                              </a:cubicBezTo>
                              <a:cubicBezTo>
                                <a:pt x="173736" y="241512"/>
                                <a:pt x="172784" y="239607"/>
                                <a:pt x="172784" y="235797"/>
                              </a:cubicBezTo>
                              <a:cubicBezTo>
                                <a:pt x="174688" y="235797"/>
                                <a:pt x="176594" y="235797"/>
                                <a:pt x="176594" y="233892"/>
                              </a:cubicBezTo>
                              <a:cubicBezTo>
                                <a:pt x="176594" y="231987"/>
                                <a:pt x="174688" y="231987"/>
                                <a:pt x="173736" y="230082"/>
                              </a:cubicBezTo>
                              <a:cubicBezTo>
                                <a:pt x="172784" y="225319"/>
                                <a:pt x="172784" y="225319"/>
                                <a:pt x="168021" y="228177"/>
                              </a:cubicBezTo>
                              <a:close/>
                              <a:moveTo>
                                <a:pt x="168021" y="271039"/>
                              </a:moveTo>
                              <a:cubicBezTo>
                                <a:pt x="168021" y="271039"/>
                                <a:pt x="167069" y="271039"/>
                                <a:pt x="166116" y="271039"/>
                              </a:cubicBezTo>
                              <a:cubicBezTo>
                                <a:pt x="165163" y="271039"/>
                                <a:pt x="165163" y="271039"/>
                                <a:pt x="165163" y="271992"/>
                              </a:cubicBezTo>
                              <a:cubicBezTo>
                                <a:pt x="165163" y="271992"/>
                                <a:pt x="166116" y="272944"/>
                                <a:pt x="167069" y="272944"/>
                              </a:cubicBezTo>
                              <a:cubicBezTo>
                                <a:pt x="168021" y="271992"/>
                                <a:pt x="168021" y="271992"/>
                                <a:pt x="168021" y="271039"/>
                              </a:cubicBezTo>
                              <a:close/>
                              <a:moveTo>
                                <a:pt x="177546" y="269134"/>
                              </a:moveTo>
                              <a:cubicBezTo>
                                <a:pt x="175641" y="267229"/>
                                <a:pt x="174688" y="265324"/>
                                <a:pt x="174688" y="262467"/>
                              </a:cubicBezTo>
                              <a:cubicBezTo>
                                <a:pt x="174688" y="260562"/>
                                <a:pt x="173736" y="258657"/>
                                <a:pt x="172784" y="257704"/>
                              </a:cubicBezTo>
                              <a:cubicBezTo>
                                <a:pt x="172784" y="255799"/>
                                <a:pt x="172784" y="253894"/>
                                <a:pt x="173736" y="251989"/>
                              </a:cubicBezTo>
                              <a:cubicBezTo>
                                <a:pt x="173736" y="251037"/>
                                <a:pt x="174688" y="250084"/>
                                <a:pt x="173736" y="250084"/>
                              </a:cubicBezTo>
                              <a:cubicBezTo>
                                <a:pt x="171831" y="249132"/>
                                <a:pt x="171831" y="251037"/>
                                <a:pt x="171831" y="251989"/>
                              </a:cubicBezTo>
                              <a:cubicBezTo>
                                <a:pt x="170878" y="253894"/>
                                <a:pt x="167069" y="253894"/>
                                <a:pt x="168021" y="256752"/>
                              </a:cubicBezTo>
                              <a:cubicBezTo>
                                <a:pt x="168974" y="258657"/>
                                <a:pt x="171831" y="256752"/>
                                <a:pt x="173736" y="257704"/>
                              </a:cubicBezTo>
                              <a:cubicBezTo>
                                <a:pt x="171831" y="264372"/>
                                <a:pt x="173736" y="268182"/>
                                <a:pt x="177546" y="271039"/>
                              </a:cubicBezTo>
                              <a:cubicBezTo>
                                <a:pt x="178499" y="271039"/>
                                <a:pt x="178499" y="271992"/>
                                <a:pt x="179451" y="271039"/>
                              </a:cubicBezTo>
                              <a:cubicBezTo>
                                <a:pt x="177546" y="270087"/>
                                <a:pt x="177546" y="269134"/>
                                <a:pt x="177546" y="269134"/>
                              </a:cubicBezTo>
                              <a:close/>
                              <a:moveTo>
                                <a:pt x="170878" y="93874"/>
                              </a:moveTo>
                              <a:cubicBezTo>
                                <a:pt x="170878" y="93874"/>
                                <a:pt x="170878" y="92922"/>
                                <a:pt x="170878" y="92922"/>
                              </a:cubicBezTo>
                              <a:cubicBezTo>
                                <a:pt x="170878" y="92922"/>
                                <a:pt x="167069" y="94827"/>
                                <a:pt x="167069" y="95779"/>
                              </a:cubicBezTo>
                              <a:cubicBezTo>
                                <a:pt x="167069" y="95779"/>
                                <a:pt x="167069" y="95779"/>
                                <a:pt x="168021" y="95779"/>
                              </a:cubicBezTo>
                              <a:cubicBezTo>
                                <a:pt x="168974" y="94827"/>
                                <a:pt x="170878" y="95779"/>
                                <a:pt x="170878" y="93874"/>
                              </a:cubicBezTo>
                              <a:close/>
                              <a:moveTo>
                                <a:pt x="167069" y="208174"/>
                              </a:moveTo>
                              <a:cubicBezTo>
                                <a:pt x="168021" y="208174"/>
                                <a:pt x="168021" y="208174"/>
                                <a:pt x="168021" y="207222"/>
                              </a:cubicBezTo>
                              <a:cubicBezTo>
                                <a:pt x="168021" y="207222"/>
                                <a:pt x="168021" y="206269"/>
                                <a:pt x="168021" y="206269"/>
                              </a:cubicBezTo>
                              <a:cubicBezTo>
                                <a:pt x="167069" y="206269"/>
                                <a:pt x="167069" y="206269"/>
                                <a:pt x="167069" y="208174"/>
                              </a:cubicBezTo>
                              <a:lnTo>
                                <a:pt x="167069" y="208174"/>
                              </a:lnTo>
                              <a:close/>
                              <a:moveTo>
                                <a:pt x="168021" y="74824"/>
                              </a:moveTo>
                              <a:cubicBezTo>
                                <a:pt x="168021" y="74824"/>
                                <a:pt x="168974" y="75777"/>
                                <a:pt x="169926" y="74824"/>
                              </a:cubicBezTo>
                              <a:cubicBezTo>
                                <a:pt x="171831" y="74824"/>
                                <a:pt x="170878" y="72919"/>
                                <a:pt x="170878" y="71967"/>
                              </a:cubicBezTo>
                              <a:cubicBezTo>
                                <a:pt x="168974" y="72919"/>
                                <a:pt x="167069" y="72919"/>
                                <a:pt x="168021" y="74824"/>
                              </a:cubicBezTo>
                              <a:close/>
                              <a:moveTo>
                                <a:pt x="171831" y="216747"/>
                              </a:moveTo>
                              <a:cubicBezTo>
                                <a:pt x="169926" y="216747"/>
                                <a:pt x="168974" y="217699"/>
                                <a:pt x="168974" y="219604"/>
                              </a:cubicBezTo>
                              <a:cubicBezTo>
                                <a:pt x="168974" y="220557"/>
                                <a:pt x="168974" y="221509"/>
                                <a:pt x="169926" y="221509"/>
                              </a:cubicBezTo>
                              <a:cubicBezTo>
                                <a:pt x="171831" y="221509"/>
                                <a:pt x="172784" y="219604"/>
                                <a:pt x="172784" y="218652"/>
                              </a:cubicBezTo>
                              <a:cubicBezTo>
                                <a:pt x="171831" y="216747"/>
                                <a:pt x="171831" y="216747"/>
                                <a:pt x="171831" y="216747"/>
                              </a:cubicBezTo>
                              <a:close/>
                              <a:moveTo>
                                <a:pt x="169926" y="244369"/>
                              </a:moveTo>
                              <a:cubicBezTo>
                                <a:pt x="168974" y="244369"/>
                                <a:pt x="168974" y="244369"/>
                                <a:pt x="169926" y="244369"/>
                              </a:cubicBezTo>
                              <a:lnTo>
                                <a:pt x="169926" y="246274"/>
                              </a:lnTo>
                              <a:cubicBezTo>
                                <a:pt x="169926" y="246274"/>
                                <a:pt x="169926" y="245322"/>
                                <a:pt x="169926" y="244369"/>
                              </a:cubicBezTo>
                              <a:cubicBezTo>
                                <a:pt x="169926" y="245322"/>
                                <a:pt x="169926" y="244369"/>
                                <a:pt x="169926" y="244369"/>
                              </a:cubicBezTo>
                              <a:close/>
                              <a:moveTo>
                                <a:pt x="168974" y="191029"/>
                              </a:moveTo>
                              <a:cubicBezTo>
                                <a:pt x="168974" y="191029"/>
                                <a:pt x="169926" y="191982"/>
                                <a:pt x="168974" y="191029"/>
                              </a:cubicBezTo>
                              <a:cubicBezTo>
                                <a:pt x="169926" y="191982"/>
                                <a:pt x="170878" y="191029"/>
                                <a:pt x="170878" y="191029"/>
                              </a:cubicBezTo>
                              <a:lnTo>
                                <a:pt x="170878" y="190077"/>
                              </a:lnTo>
                              <a:cubicBezTo>
                                <a:pt x="169926" y="190077"/>
                                <a:pt x="168974" y="190077"/>
                                <a:pt x="168974" y="191029"/>
                              </a:cubicBezTo>
                              <a:close/>
                              <a:moveTo>
                                <a:pt x="171831" y="71014"/>
                              </a:moveTo>
                              <a:cubicBezTo>
                                <a:pt x="171831" y="71014"/>
                                <a:pt x="171831" y="71014"/>
                                <a:pt x="171831" y="71014"/>
                              </a:cubicBezTo>
                              <a:cubicBezTo>
                                <a:pt x="169926" y="71014"/>
                                <a:pt x="169926" y="71014"/>
                                <a:pt x="169926" y="71967"/>
                              </a:cubicBezTo>
                              <a:cubicBezTo>
                                <a:pt x="170878" y="71967"/>
                                <a:pt x="171831" y="71967"/>
                                <a:pt x="171831" y="71014"/>
                              </a:cubicBezTo>
                              <a:close/>
                              <a:moveTo>
                                <a:pt x="170878" y="80539"/>
                              </a:moveTo>
                              <a:cubicBezTo>
                                <a:pt x="170878" y="80539"/>
                                <a:pt x="169926" y="81492"/>
                                <a:pt x="169926" y="82444"/>
                              </a:cubicBezTo>
                              <a:cubicBezTo>
                                <a:pt x="169926" y="83397"/>
                                <a:pt x="170878" y="83397"/>
                                <a:pt x="171831" y="83397"/>
                              </a:cubicBezTo>
                              <a:cubicBezTo>
                                <a:pt x="172784" y="83397"/>
                                <a:pt x="172784" y="82444"/>
                                <a:pt x="172784" y="81492"/>
                              </a:cubicBezTo>
                              <a:cubicBezTo>
                                <a:pt x="172784" y="80539"/>
                                <a:pt x="171831" y="80539"/>
                                <a:pt x="170878" y="80539"/>
                              </a:cubicBezTo>
                              <a:close/>
                              <a:moveTo>
                                <a:pt x="172784" y="100542"/>
                              </a:moveTo>
                              <a:cubicBezTo>
                                <a:pt x="172784" y="99589"/>
                                <a:pt x="172784" y="98637"/>
                                <a:pt x="171831" y="98637"/>
                              </a:cubicBezTo>
                              <a:cubicBezTo>
                                <a:pt x="170878" y="98637"/>
                                <a:pt x="170878" y="98637"/>
                                <a:pt x="170878" y="99589"/>
                              </a:cubicBezTo>
                              <a:cubicBezTo>
                                <a:pt x="170878" y="100542"/>
                                <a:pt x="170878" y="101494"/>
                                <a:pt x="171831" y="101494"/>
                              </a:cubicBezTo>
                              <a:cubicBezTo>
                                <a:pt x="171831" y="101494"/>
                                <a:pt x="172784" y="100542"/>
                                <a:pt x="172784" y="100542"/>
                              </a:cubicBezTo>
                              <a:close/>
                              <a:moveTo>
                                <a:pt x="173736" y="192934"/>
                              </a:moveTo>
                              <a:cubicBezTo>
                                <a:pt x="173736" y="193887"/>
                                <a:pt x="173736" y="194839"/>
                                <a:pt x="175641" y="194839"/>
                              </a:cubicBezTo>
                              <a:cubicBezTo>
                                <a:pt x="176594" y="194839"/>
                                <a:pt x="176594" y="193887"/>
                                <a:pt x="176594" y="192934"/>
                              </a:cubicBezTo>
                              <a:cubicBezTo>
                                <a:pt x="176594" y="191982"/>
                                <a:pt x="176594" y="191029"/>
                                <a:pt x="174688" y="191029"/>
                              </a:cubicBezTo>
                              <a:cubicBezTo>
                                <a:pt x="173736" y="191982"/>
                                <a:pt x="172784" y="191982"/>
                                <a:pt x="173736" y="192934"/>
                              </a:cubicBezTo>
                              <a:close/>
                              <a:moveTo>
                                <a:pt x="174688" y="207222"/>
                              </a:moveTo>
                              <a:cubicBezTo>
                                <a:pt x="174688" y="207222"/>
                                <a:pt x="175641" y="207222"/>
                                <a:pt x="174688" y="207222"/>
                              </a:cubicBezTo>
                              <a:cubicBezTo>
                                <a:pt x="175641" y="206269"/>
                                <a:pt x="175641" y="205317"/>
                                <a:pt x="174688" y="205317"/>
                              </a:cubicBezTo>
                              <a:cubicBezTo>
                                <a:pt x="173736" y="205317"/>
                                <a:pt x="173736" y="205317"/>
                                <a:pt x="173736" y="206269"/>
                              </a:cubicBezTo>
                              <a:cubicBezTo>
                                <a:pt x="173736" y="207222"/>
                                <a:pt x="173736" y="207222"/>
                                <a:pt x="174688" y="207222"/>
                              </a:cubicBezTo>
                              <a:close/>
                              <a:moveTo>
                                <a:pt x="175641" y="275802"/>
                              </a:moveTo>
                              <a:cubicBezTo>
                                <a:pt x="175641" y="274849"/>
                                <a:pt x="175641" y="273897"/>
                                <a:pt x="174688" y="273897"/>
                              </a:cubicBezTo>
                              <a:cubicBezTo>
                                <a:pt x="173736" y="273897"/>
                                <a:pt x="173736" y="273897"/>
                                <a:pt x="173736" y="274849"/>
                              </a:cubicBezTo>
                              <a:cubicBezTo>
                                <a:pt x="173736" y="275802"/>
                                <a:pt x="173736" y="276754"/>
                                <a:pt x="174688" y="276754"/>
                              </a:cubicBezTo>
                              <a:cubicBezTo>
                                <a:pt x="175641" y="276754"/>
                                <a:pt x="175641" y="276754"/>
                                <a:pt x="175641" y="275802"/>
                              </a:cubicBezTo>
                              <a:close/>
                              <a:moveTo>
                                <a:pt x="174688" y="212937"/>
                              </a:moveTo>
                              <a:cubicBezTo>
                                <a:pt x="175641" y="212937"/>
                                <a:pt x="176594" y="212937"/>
                                <a:pt x="176594" y="211984"/>
                              </a:cubicBezTo>
                              <a:cubicBezTo>
                                <a:pt x="176594" y="211032"/>
                                <a:pt x="176594" y="211032"/>
                                <a:pt x="175641" y="211032"/>
                              </a:cubicBezTo>
                              <a:cubicBezTo>
                                <a:pt x="175641" y="211032"/>
                                <a:pt x="174688" y="211032"/>
                                <a:pt x="173736" y="211984"/>
                              </a:cubicBezTo>
                              <a:cubicBezTo>
                                <a:pt x="173736" y="211984"/>
                                <a:pt x="174688" y="211984"/>
                                <a:pt x="174688" y="212937"/>
                              </a:cubicBezTo>
                              <a:close/>
                              <a:moveTo>
                                <a:pt x="173736" y="219604"/>
                              </a:moveTo>
                              <a:cubicBezTo>
                                <a:pt x="173736" y="221509"/>
                                <a:pt x="174688" y="221509"/>
                                <a:pt x="175641" y="221509"/>
                              </a:cubicBezTo>
                              <a:cubicBezTo>
                                <a:pt x="175641" y="221509"/>
                                <a:pt x="176594" y="221509"/>
                                <a:pt x="176594" y="221509"/>
                              </a:cubicBezTo>
                              <a:cubicBezTo>
                                <a:pt x="176594" y="220557"/>
                                <a:pt x="175641" y="220557"/>
                                <a:pt x="174688" y="219604"/>
                              </a:cubicBezTo>
                              <a:lnTo>
                                <a:pt x="173736" y="219604"/>
                              </a:lnTo>
                              <a:close/>
                              <a:moveTo>
                                <a:pt x="175641" y="59584"/>
                              </a:moveTo>
                              <a:cubicBezTo>
                                <a:pt x="177546" y="60537"/>
                                <a:pt x="179451" y="60537"/>
                                <a:pt x="181356" y="61489"/>
                              </a:cubicBezTo>
                              <a:cubicBezTo>
                                <a:pt x="182309" y="61489"/>
                                <a:pt x="183261" y="61489"/>
                                <a:pt x="183261" y="60537"/>
                              </a:cubicBezTo>
                              <a:cubicBezTo>
                                <a:pt x="183261" y="58632"/>
                                <a:pt x="182309" y="59584"/>
                                <a:pt x="181356" y="58632"/>
                              </a:cubicBezTo>
                              <a:cubicBezTo>
                                <a:pt x="179451" y="58632"/>
                                <a:pt x="177546" y="57679"/>
                                <a:pt x="175641" y="56727"/>
                              </a:cubicBezTo>
                              <a:cubicBezTo>
                                <a:pt x="175641" y="56727"/>
                                <a:pt x="174688" y="56727"/>
                                <a:pt x="173736" y="57679"/>
                              </a:cubicBezTo>
                              <a:cubicBezTo>
                                <a:pt x="172784" y="58632"/>
                                <a:pt x="174688" y="58632"/>
                                <a:pt x="175641" y="59584"/>
                              </a:cubicBezTo>
                              <a:close/>
                              <a:moveTo>
                                <a:pt x="175641" y="177694"/>
                              </a:moveTo>
                              <a:cubicBezTo>
                                <a:pt x="175641" y="177694"/>
                                <a:pt x="175641" y="178647"/>
                                <a:pt x="176594" y="178647"/>
                              </a:cubicBezTo>
                              <a:lnTo>
                                <a:pt x="177546" y="177694"/>
                              </a:lnTo>
                              <a:cubicBezTo>
                                <a:pt x="177546" y="177694"/>
                                <a:pt x="177546" y="177694"/>
                                <a:pt x="177546" y="176742"/>
                              </a:cubicBezTo>
                              <a:cubicBezTo>
                                <a:pt x="175641" y="177694"/>
                                <a:pt x="175641" y="177694"/>
                                <a:pt x="175641" y="177694"/>
                              </a:cubicBezTo>
                              <a:close/>
                              <a:moveTo>
                                <a:pt x="187071" y="252942"/>
                              </a:moveTo>
                              <a:cubicBezTo>
                                <a:pt x="187071" y="249132"/>
                                <a:pt x="187071" y="249132"/>
                                <a:pt x="183261" y="251037"/>
                              </a:cubicBezTo>
                              <a:cubicBezTo>
                                <a:pt x="181356" y="251989"/>
                                <a:pt x="181356" y="251989"/>
                                <a:pt x="179451" y="251037"/>
                              </a:cubicBezTo>
                              <a:cubicBezTo>
                                <a:pt x="178499" y="250084"/>
                                <a:pt x="175641" y="251037"/>
                                <a:pt x="175641" y="251989"/>
                              </a:cubicBezTo>
                              <a:cubicBezTo>
                                <a:pt x="174688" y="253894"/>
                                <a:pt x="176594" y="253894"/>
                                <a:pt x="177546" y="254847"/>
                              </a:cubicBezTo>
                              <a:cubicBezTo>
                                <a:pt x="178499" y="255799"/>
                                <a:pt x="180403" y="254847"/>
                                <a:pt x="179451" y="257704"/>
                              </a:cubicBezTo>
                              <a:cubicBezTo>
                                <a:pt x="179451" y="258657"/>
                                <a:pt x="179451" y="259609"/>
                                <a:pt x="181356" y="259609"/>
                              </a:cubicBezTo>
                              <a:cubicBezTo>
                                <a:pt x="186119" y="258657"/>
                                <a:pt x="187071" y="257704"/>
                                <a:pt x="187071" y="252942"/>
                              </a:cubicBezTo>
                              <a:close/>
                              <a:moveTo>
                                <a:pt x="183261" y="64347"/>
                              </a:moveTo>
                              <a:cubicBezTo>
                                <a:pt x="182309" y="64347"/>
                                <a:pt x="180403" y="66252"/>
                                <a:pt x="179451" y="64347"/>
                              </a:cubicBezTo>
                              <a:cubicBezTo>
                                <a:pt x="177546" y="63394"/>
                                <a:pt x="177546" y="64347"/>
                                <a:pt x="176594" y="65299"/>
                              </a:cubicBezTo>
                              <a:cubicBezTo>
                                <a:pt x="175641" y="67204"/>
                                <a:pt x="176594" y="68157"/>
                                <a:pt x="178499" y="69109"/>
                              </a:cubicBezTo>
                              <a:cubicBezTo>
                                <a:pt x="179451" y="69109"/>
                                <a:pt x="180403" y="69109"/>
                                <a:pt x="182309" y="70062"/>
                              </a:cubicBezTo>
                              <a:cubicBezTo>
                                <a:pt x="184213" y="71014"/>
                                <a:pt x="185166" y="70062"/>
                                <a:pt x="185166" y="71967"/>
                              </a:cubicBezTo>
                              <a:cubicBezTo>
                                <a:pt x="185166" y="72919"/>
                                <a:pt x="183261" y="73872"/>
                                <a:pt x="182309" y="73872"/>
                              </a:cubicBezTo>
                              <a:cubicBezTo>
                                <a:pt x="180403" y="73872"/>
                                <a:pt x="178499" y="74824"/>
                                <a:pt x="182309" y="75777"/>
                              </a:cubicBezTo>
                              <a:cubicBezTo>
                                <a:pt x="184213" y="76729"/>
                                <a:pt x="184213" y="77682"/>
                                <a:pt x="182309" y="77682"/>
                              </a:cubicBezTo>
                              <a:cubicBezTo>
                                <a:pt x="180403" y="78634"/>
                                <a:pt x="180403" y="79587"/>
                                <a:pt x="182309" y="79587"/>
                              </a:cubicBezTo>
                              <a:cubicBezTo>
                                <a:pt x="183261" y="80539"/>
                                <a:pt x="184213" y="80539"/>
                                <a:pt x="185166" y="80539"/>
                              </a:cubicBezTo>
                              <a:cubicBezTo>
                                <a:pt x="187071" y="80539"/>
                                <a:pt x="188976" y="82444"/>
                                <a:pt x="188976" y="81492"/>
                              </a:cubicBezTo>
                              <a:cubicBezTo>
                                <a:pt x="189928" y="79587"/>
                                <a:pt x="187071" y="80539"/>
                                <a:pt x="186119" y="79587"/>
                              </a:cubicBezTo>
                              <a:cubicBezTo>
                                <a:pt x="185166" y="78634"/>
                                <a:pt x="185166" y="77682"/>
                                <a:pt x="185166" y="76729"/>
                              </a:cubicBezTo>
                              <a:cubicBezTo>
                                <a:pt x="185166" y="75777"/>
                                <a:pt x="186119" y="75777"/>
                                <a:pt x="187071" y="75777"/>
                              </a:cubicBezTo>
                              <a:cubicBezTo>
                                <a:pt x="190881" y="77682"/>
                                <a:pt x="189928" y="77682"/>
                                <a:pt x="188976" y="73872"/>
                              </a:cubicBezTo>
                              <a:cubicBezTo>
                                <a:pt x="188024" y="71967"/>
                                <a:pt x="188976" y="70062"/>
                                <a:pt x="186119" y="69109"/>
                              </a:cubicBezTo>
                              <a:cubicBezTo>
                                <a:pt x="183261" y="69109"/>
                                <a:pt x="183261" y="66252"/>
                                <a:pt x="183261" y="64347"/>
                              </a:cubicBezTo>
                              <a:cubicBezTo>
                                <a:pt x="185166" y="64347"/>
                                <a:pt x="186119" y="66252"/>
                                <a:pt x="187071" y="67204"/>
                              </a:cubicBezTo>
                              <a:cubicBezTo>
                                <a:pt x="187071" y="68157"/>
                                <a:pt x="188024" y="68157"/>
                                <a:pt x="188976" y="68157"/>
                              </a:cubicBezTo>
                              <a:cubicBezTo>
                                <a:pt x="189928" y="67204"/>
                                <a:pt x="190881" y="65299"/>
                                <a:pt x="190881" y="64347"/>
                              </a:cubicBezTo>
                              <a:cubicBezTo>
                                <a:pt x="190881" y="64347"/>
                                <a:pt x="190881" y="63394"/>
                                <a:pt x="189928" y="63394"/>
                              </a:cubicBezTo>
                              <a:cubicBezTo>
                                <a:pt x="188024" y="63394"/>
                                <a:pt x="185166" y="61489"/>
                                <a:pt x="183261" y="64347"/>
                              </a:cubicBezTo>
                              <a:close/>
                              <a:moveTo>
                                <a:pt x="176594" y="198649"/>
                              </a:moveTo>
                              <a:cubicBezTo>
                                <a:pt x="176594" y="199602"/>
                                <a:pt x="176594" y="200554"/>
                                <a:pt x="177546" y="201507"/>
                              </a:cubicBezTo>
                              <a:cubicBezTo>
                                <a:pt x="179451" y="203412"/>
                                <a:pt x="181356" y="205317"/>
                                <a:pt x="180403" y="208174"/>
                              </a:cubicBezTo>
                              <a:cubicBezTo>
                                <a:pt x="180403" y="209127"/>
                                <a:pt x="181356" y="210079"/>
                                <a:pt x="182309" y="210079"/>
                              </a:cubicBezTo>
                              <a:cubicBezTo>
                                <a:pt x="184213" y="210079"/>
                                <a:pt x="184213" y="208174"/>
                                <a:pt x="185166" y="206269"/>
                              </a:cubicBezTo>
                              <a:cubicBezTo>
                                <a:pt x="179451" y="206269"/>
                                <a:pt x="182309" y="200554"/>
                                <a:pt x="179451" y="197697"/>
                              </a:cubicBezTo>
                              <a:cubicBezTo>
                                <a:pt x="178499" y="196744"/>
                                <a:pt x="178499" y="195792"/>
                                <a:pt x="177546" y="196744"/>
                              </a:cubicBezTo>
                              <a:cubicBezTo>
                                <a:pt x="176594" y="196744"/>
                                <a:pt x="176594" y="197697"/>
                                <a:pt x="176594" y="198649"/>
                              </a:cubicBezTo>
                              <a:close/>
                              <a:moveTo>
                                <a:pt x="177546" y="215794"/>
                              </a:moveTo>
                              <a:cubicBezTo>
                                <a:pt x="177546" y="215794"/>
                                <a:pt x="177546" y="214842"/>
                                <a:pt x="177546" y="215794"/>
                              </a:cubicBezTo>
                              <a:cubicBezTo>
                                <a:pt x="176594" y="214842"/>
                                <a:pt x="176594" y="214842"/>
                                <a:pt x="176594" y="215794"/>
                              </a:cubicBezTo>
                              <a:cubicBezTo>
                                <a:pt x="176594" y="215794"/>
                                <a:pt x="176594" y="215794"/>
                                <a:pt x="177546" y="215794"/>
                              </a:cubicBezTo>
                              <a:cubicBezTo>
                                <a:pt x="177546" y="215794"/>
                                <a:pt x="177546" y="215794"/>
                                <a:pt x="177546" y="215794"/>
                              </a:cubicBezTo>
                              <a:close/>
                              <a:moveTo>
                                <a:pt x="183261" y="84349"/>
                              </a:moveTo>
                              <a:cubicBezTo>
                                <a:pt x="183261" y="82444"/>
                                <a:pt x="181356" y="82444"/>
                                <a:pt x="179451" y="82444"/>
                              </a:cubicBezTo>
                              <a:cubicBezTo>
                                <a:pt x="177546" y="82444"/>
                                <a:pt x="176594" y="82444"/>
                                <a:pt x="176594" y="84349"/>
                              </a:cubicBezTo>
                              <a:cubicBezTo>
                                <a:pt x="176594" y="86254"/>
                                <a:pt x="178499" y="86254"/>
                                <a:pt x="180403" y="86254"/>
                              </a:cubicBezTo>
                              <a:cubicBezTo>
                                <a:pt x="181356" y="85302"/>
                                <a:pt x="183261" y="87207"/>
                                <a:pt x="183261" y="84349"/>
                              </a:cubicBezTo>
                              <a:close/>
                              <a:moveTo>
                                <a:pt x="182309" y="268182"/>
                              </a:moveTo>
                              <a:cubicBezTo>
                                <a:pt x="182309" y="267229"/>
                                <a:pt x="181356" y="267229"/>
                                <a:pt x="181356" y="267229"/>
                              </a:cubicBezTo>
                              <a:cubicBezTo>
                                <a:pt x="181356" y="267229"/>
                                <a:pt x="180403" y="267229"/>
                                <a:pt x="179451" y="267229"/>
                              </a:cubicBezTo>
                              <a:cubicBezTo>
                                <a:pt x="179451" y="268182"/>
                                <a:pt x="179451" y="269134"/>
                                <a:pt x="180403" y="269134"/>
                              </a:cubicBezTo>
                              <a:lnTo>
                                <a:pt x="182309" y="268182"/>
                              </a:lnTo>
                              <a:close/>
                              <a:moveTo>
                                <a:pt x="179451" y="188172"/>
                              </a:moveTo>
                              <a:cubicBezTo>
                                <a:pt x="179451" y="188172"/>
                                <a:pt x="179451" y="189124"/>
                                <a:pt x="179451" y="188172"/>
                              </a:cubicBezTo>
                              <a:cubicBezTo>
                                <a:pt x="180403" y="188172"/>
                                <a:pt x="180403" y="188172"/>
                                <a:pt x="179451" y="188172"/>
                              </a:cubicBezTo>
                              <a:cubicBezTo>
                                <a:pt x="180403" y="188172"/>
                                <a:pt x="179451" y="188172"/>
                                <a:pt x="179451" y="188172"/>
                              </a:cubicBezTo>
                              <a:cubicBezTo>
                                <a:pt x="179451" y="188172"/>
                                <a:pt x="179451" y="188172"/>
                                <a:pt x="179451" y="188172"/>
                              </a:cubicBezTo>
                              <a:close/>
                              <a:moveTo>
                                <a:pt x="181356" y="278659"/>
                              </a:moveTo>
                              <a:cubicBezTo>
                                <a:pt x="181356" y="277707"/>
                                <a:pt x="180403" y="277707"/>
                                <a:pt x="180403" y="276754"/>
                              </a:cubicBezTo>
                              <a:cubicBezTo>
                                <a:pt x="180403" y="276754"/>
                                <a:pt x="179451" y="276754"/>
                                <a:pt x="179451" y="276754"/>
                              </a:cubicBezTo>
                              <a:lnTo>
                                <a:pt x="181356" y="278659"/>
                              </a:lnTo>
                              <a:cubicBezTo>
                                <a:pt x="181356" y="279612"/>
                                <a:pt x="182309" y="279612"/>
                                <a:pt x="181356" y="278659"/>
                              </a:cubicBezTo>
                              <a:close/>
                              <a:moveTo>
                                <a:pt x="183261" y="223414"/>
                              </a:moveTo>
                              <a:cubicBezTo>
                                <a:pt x="183261" y="222462"/>
                                <a:pt x="182309" y="221509"/>
                                <a:pt x="181356" y="221509"/>
                              </a:cubicBezTo>
                              <a:cubicBezTo>
                                <a:pt x="180403" y="222462"/>
                                <a:pt x="180403" y="223414"/>
                                <a:pt x="180403" y="224367"/>
                              </a:cubicBezTo>
                              <a:cubicBezTo>
                                <a:pt x="180403" y="225319"/>
                                <a:pt x="180403" y="226272"/>
                                <a:pt x="182309" y="226272"/>
                              </a:cubicBezTo>
                              <a:cubicBezTo>
                                <a:pt x="183261" y="225319"/>
                                <a:pt x="183261" y="224367"/>
                                <a:pt x="183261" y="223414"/>
                              </a:cubicBezTo>
                              <a:close/>
                              <a:moveTo>
                                <a:pt x="182309" y="262467"/>
                              </a:moveTo>
                              <a:cubicBezTo>
                                <a:pt x="182309" y="261514"/>
                                <a:pt x="182309" y="260562"/>
                                <a:pt x="181356" y="261514"/>
                              </a:cubicBezTo>
                              <a:cubicBezTo>
                                <a:pt x="181356" y="261514"/>
                                <a:pt x="180403" y="261514"/>
                                <a:pt x="180403" y="262467"/>
                              </a:cubicBezTo>
                              <a:cubicBezTo>
                                <a:pt x="180403" y="263419"/>
                                <a:pt x="181356" y="263419"/>
                                <a:pt x="182309" y="263419"/>
                              </a:cubicBezTo>
                              <a:cubicBezTo>
                                <a:pt x="183261" y="263419"/>
                                <a:pt x="182309" y="263419"/>
                                <a:pt x="182309" y="262467"/>
                              </a:cubicBezTo>
                              <a:close/>
                              <a:moveTo>
                                <a:pt x="181356" y="51964"/>
                              </a:moveTo>
                              <a:cubicBezTo>
                                <a:pt x="181356" y="52917"/>
                                <a:pt x="181356" y="52917"/>
                                <a:pt x="181356" y="51964"/>
                              </a:cubicBezTo>
                              <a:lnTo>
                                <a:pt x="182309" y="51964"/>
                              </a:lnTo>
                              <a:cubicBezTo>
                                <a:pt x="182309" y="51964"/>
                                <a:pt x="181356" y="51964"/>
                                <a:pt x="181356" y="51964"/>
                              </a:cubicBezTo>
                              <a:cubicBezTo>
                                <a:pt x="181356" y="51964"/>
                                <a:pt x="181356" y="51964"/>
                                <a:pt x="181356" y="51964"/>
                              </a:cubicBezTo>
                              <a:close/>
                              <a:moveTo>
                                <a:pt x="186119" y="212937"/>
                              </a:moveTo>
                              <a:cubicBezTo>
                                <a:pt x="185166" y="214842"/>
                                <a:pt x="184213" y="215794"/>
                                <a:pt x="185166" y="217699"/>
                              </a:cubicBezTo>
                              <a:cubicBezTo>
                                <a:pt x="185166" y="218652"/>
                                <a:pt x="187071" y="218652"/>
                                <a:pt x="187071" y="217699"/>
                              </a:cubicBezTo>
                              <a:cubicBezTo>
                                <a:pt x="188024" y="213889"/>
                                <a:pt x="189928" y="213889"/>
                                <a:pt x="192786" y="214842"/>
                              </a:cubicBezTo>
                              <a:cubicBezTo>
                                <a:pt x="192786" y="214842"/>
                                <a:pt x="193738" y="214842"/>
                                <a:pt x="193738" y="213889"/>
                              </a:cubicBezTo>
                              <a:lnTo>
                                <a:pt x="193738" y="213889"/>
                              </a:lnTo>
                              <a:cubicBezTo>
                                <a:pt x="192786" y="211984"/>
                                <a:pt x="190881" y="211984"/>
                                <a:pt x="189928" y="211032"/>
                              </a:cubicBezTo>
                              <a:cubicBezTo>
                                <a:pt x="188976" y="211032"/>
                                <a:pt x="187071" y="211032"/>
                                <a:pt x="186119" y="212937"/>
                              </a:cubicBezTo>
                              <a:close/>
                              <a:moveTo>
                                <a:pt x="187071" y="273897"/>
                              </a:moveTo>
                              <a:cubicBezTo>
                                <a:pt x="187071" y="272944"/>
                                <a:pt x="186119" y="272944"/>
                                <a:pt x="186119" y="271992"/>
                              </a:cubicBezTo>
                              <a:cubicBezTo>
                                <a:pt x="185166" y="271992"/>
                                <a:pt x="184213" y="271992"/>
                                <a:pt x="184213" y="272944"/>
                              </a:cubicBezTo>
                              <a:cubicBezTo>
                                <a:pt x="185166" y="273897"/>
                                <a:pt x="186119" y="273897"/>
                                <a:pt x="187071" y="273897"/>
                              </a:cubicBezTo>
                              <a:cubicBezTo>
                                <a:pt x="187071" y="274849"/>
                                <a:pt x="188024" y="274849"/>
                                <a:pt x="187071" y="273897"/>
                              </a:cubicBezTo>
                              <a:close/>
                              <a:moveTo>
                                <a:pt x="187071" y="52917"/>
                              </a:moveTo>
                              <a:cubicBezTo>
                                <a:pt x="188976" y="54822"/>
                                <a:pt x="189928" y="53869"/>
                                <a:pt x="191834" y="52917"/>
                              </a:cubicBezTo>
                              <a:cubicBezTo>
                                <a:pt x="192786" y="52917"/>
                                <a:pt x="193738" y="51964"/>
                                <a:pt x="193738" y="51012"/>
                              </a:cubicBezTo>
                              <a:cubicBezTo>
                                <a:pt x="193738" y="51012"/>
                                <a:pt x="193738" y="50059"/>
                                <a:pt x="192786" y="51012"/>
                              </a:cubicBezTo>
                              <a:cubicBezTo>
                                <a:pt x="189928" y="51964"/>
                                <a:pt x="189928" y="50059"/>
                                <a:pt x="190881" y="48154"/>
                              </a:cubicBezTo>
                              <a:cubicBezTo>
                                <a:pt x="190881" y="47202"/>
                                <a:pt x="189928" y="46249"/>
                                <a:pt x="189928" y="47202"/>
                              </a:cubicBezTo>
                              <a:cubicBezTo>
                                <a:pt x="188976" y="48154"/>
                                <a:pt x="187071" y="49107"/>
                                <a:pt x="186119" y="50059"/>
                              </a:cubicBezTo>
                              <a:cubicBezTo>
                                <a:pt x="185166" y="51012"/>
                                <a:pt x="186119" y="51964"/>
                                <a:pt x="187071" y="52917"/>
                              </a:cubicBezTo>
                              <a:close/>
                              <a:moveTo>
                                <a:pt x="185166" y="199602"/>
                              </a:moveTo>
                              <a:cubicBezTo>
                                <a:pt x="185166" y="200554"/>
                                <a:pt x="185166" y="201507"/>
                                <a:pt x="186119" y="200554"/>
                              </a:cubicBezTo>
                              <a:cubicBezTo>
                                <a:pt x="188024" y="200554"/>
                                <a:pt x="187071" y="198649"/>
                                <a:pt x="188024" y="197697"/>
                              </a:cubicBezTo>
                              <a:cubicBezTo>
                                <a:pt x="188024" y="197697"/>
                                <a:pt x="188024" y="196744"/>
                                <a:pt x="187071" y="196744"/>
                              </a:cubicBezTo>
                              <a:cubicBezTo>
                                <a:pt x="185166" y="197697"/>
                                <a:pt x="185166" y="198649"/>
                                <a:pt x="185166" y="199602"/>
                              </a:cubicBezTo>
                              <a:close/>
                              <a:moveTo>
                                <a:pt x="188024" y="224367"/>
                              </a:moveTo>
                              <a:cubicBezTo>
                                <a:pt x="188024" y="224367"/>
                                <a:pt x="188024" y="224367"/>
                                <a:pt x="188024" y="224367"/>
                              </a:cubicBezTo>
                              <a:cubicBezTo>
                                <a:pt x="188024" y="223414"/>
                                <a:pt x="188024" y="222462"/>
                                <a:pt x="188024" y="222462"/>
                              </a:cubicBezTo>
                              <a:cubicBezTo>
                                <a:pt x="188024" y="222462"/>
                                <a:pt x="188024" y="222462"/>
                                <a:pt x="187071" y="222462"/>
                              </a:cubicBezTo>
                              <a:cubicBezTo>
                                <a:pt x="187071" y="224367"/>
                                <a:pt x="187071" y="224367"/>
                                <a:pt x="188024" y="224367"/>
                              </a:cubicBezTo>
                              <a:close/>
                              <a:moveTo>
                                <a:pt x="189928" y="236749"/>
                              </a:moveTo>
                              <a:cubicBezTo>
                                <a:pt x="189928" y="236749"/>
                                <a:pt x="189928" y="235797"/>
                                <a:pt x="188976" y="235797"/>
                              </a:cubicBezTo>
                              <a:cubicBezTo>
                                <a:pt x="188976" y="235797"/>
                                <a:pt x="188976" y="236749"/>
                                <a:pt x="188976" y="236749"/>
                              </a:cubicBezTo>
                              <a:cubicBezTo>
                                <a:pt x="188976" y="237702"/>
                                <a:pt x="188976" y="237702"/>
                                <a:pt x="189928" y="237702"/>
                              </a:cubicBezTo>
                              <a:cubicBezTo>
                                <a:pt x="189928" y="237702"/>
                                <a:pt x="189928" y="236749"/>
                                <a:pt x="189928" y="236749"/>
                              </a:cubicBezTo>
                              <a:close/>
                              <a:moveTo>
                                <a:pt x="191834" y="57679"/>
                              </a:moveTo>
                              <a:cubicBezTo>
                                <a:pt x="191834" y="57679"/>
                                <a:pt x="191834" y="56727"/>
                                <a:pt x="190881" y="56727"/>
                              </a:cubicBezTo>
                              <a:cubicBezTo>
                                <a:pt x="190881" y="56727"/>
                                <a:pt x="189928" y="56727"/>
                                <a:pt x="189928" y="57679"/>
                              </a:cubicBezTo>
                              <a:cubicBezTo>
                                <a:pt x="189928" y="58632"/>
                                <a:pt x="189928" y="58632"/>
                                <a:pt x="190881" y="59584"/>
                              </a:cubicBezTo>
                              <a:cubicBezTo>
                                <a:pt x="191834" y="58632"/>
                                <a:pt x="191834" y="58632"/>
                                <a:pt x="191834" y="57679"/>
                              </a:cubicBezTo>
                              <a:close/>
                              <a:moveTo>
                                <a:pt x="198501" y="245322"/>
                              </a:moveTo>
                              <a:cubicBezTo>
                                <a:pt x="198501" y="243417"/>
                                <a:pt x="195644" y="246274"/>
                                <a:pt x="194691" y="244369"/>
                              </a:cubicBezTo>
                              <a:lnTo>
                                <a:pt x="194691" y="244369"/>
                              </a:lnTo>
                              <a:cubicBezTo>
                                <a:pt x="192786" y="242464"/>
                                <a:pt x="191834" y="245322"/>
                                <a:pt x="190881" y="245322"/>
                              </a:cubicBezTo>
                              <a:cubicBezTo>
                                <a:pt x="189928" y="245322"/>
                                <a:pt x="189928" y="245322"/>
                                <a:pt x="190881" y="246274"/>
                              </a:cubicBezTo>
                              <a:cubicBezTo>
                                <a:pt x="191834" y="247227"/>
                                <a:pt x="192786" y="246274"/>
                                <a:pt x="193738" y="247227"/>
                              </a:cubicBezTo>
                              <a:lnTo>
                                <a:pt x="194691" y="247227"/>
                              </a:lnTo>
                              <a:cubicBezTo>
                                <a:pt x="195644" y="245322"/>
                                <a:pt x="198501" y="246274"/>
                                <a:pt x="198501" y="245322"/>
                              </a:cubicBezTo>
                              <a:close/>
                              <a:moveTo>
                                <a:pt x="194691" y="254847"/>
                              </a:moveTo>
                              <a:cubicBezTo>
                                <a:pt x="193738" y="253894"/>
                                <a:pt x="192786" y="252942"/>
                                <a:pt x="190881" y="252942"/>
                              </a:cubicBezTo>
                              <a:cubicBezTo>
                                <a:pt x="190881" y="252942"/>
                                <a:pt x="189928" y="253894"/>
                                <a:pt x="189928" y="253894"/>
                              </a:cubicBezTo>
                              <a:cubicBezTo>
                                <a:pt x="189928" y="255799"/>
                                <a:pt x="191834" y="255799"/>
                                <a:pt x="193738" y="255799"/>
                              </a:cubicBezTo>
                              <a:cubicBezTo>
                                <a:pt x="194691" y="256752"/>
                                <a:pt x="194691" y="256752"/>
                                <a:pt x="194691" y="254847"/>
                              </a:cubicBezTo>
                              <a:close/>
                              <a:moveTo>
                                <a:pt x="191834" y="199602"/>
                              </a:moveTo>
                              <a:cubicBezTo>
                                <a:pt x="192786" y="199602"/>
                                <a:pt x="192786" y="199602"/>
                                <a:pt x="191834" y="199602"/>
                              </a:cubicBezTo>
                              <a:cubicBezTo>
                                <a:pt x="192786" y="198649"/>
                                <a:pt x="192786" y="198649"/>
                                <a:pt x="191834" y="198649"/>
                              </a:cubicBezTo>
                              <a:cubicBezTo>
                                <a:pt x="190881" y="198649"/>
                                <a:pt x="191834" y="198649"/>
                                <a:pt x="191834" y="199602"/>
                              </a:cubicBezTo>
                              <a:cubicBezTo>
                                <a:pt x="190881" y="199602"/>
                                <a:pt x="191834" y="199602"/>
                                <a:pt x="191834" y="199602"/>
                              </a:cubicBezTo>
                              <a:close/>
                              <a:moveTo>
                                <a:pt x="194691" y="230082"/>
                              </a:moveTo>
                              <a:cubicBezTo>
                                <a:pt x="194691" y="231034"/>
                                <a:pt x="194691" y="231987"/>
                                <a:pt x="196596" y="231987"/>
                              </a:cubicBezTo>
                              <a:cubicBezTo>
                                <a:pt x="196596" y="231987"/>
                                <a:pt x="197549" y="231987"/>
                                <a:pt x="197549" y="231034"/>
                              </a:cubicBezTo>
                              <a:cubicBezTo>
                                <a:pt x="197549" y="230082"/>
                                <a:pt x="197549" y="229129"/>
                                <a:pt x="196596" y="229129"/>
                              </a:cubicBezTo>
                              <a:cubicBezTo>
                                <a:pt x="195644" y="229129"/>
                                <a:pt x="194691" y="229129"/>
                                <a:pt x="194691" y="230082"/>
                              </a:cubicBezTo>
                              <a:close/>
                              <a:moveTo>
                                <a:pt x="199453" y="237702"/>
                              </a:moveTo>
                              <a:cubicBezTo>
                                <a:pt x="199453" y="236749"/>
                                <a:pt x="198501" y="236749"/>
                                <a:pt x="198501" y="236749"/>
                              </a:cubicBezTo>
                              <a:cubicBezTo>
                                <a:pt x="198501" y="236749"/>
                                <a:pt x="198501" y="237702"/>
                                <a:pt x="198501" y="237702"/>
                              </a:cubicBezTo>
                              <a:cubicBezTo>
                                <a:pt x="198501" y="237702"/>
                                <a:pt x="198501" y="237702"/>
                                <a:pt x="199453" y="237702"/>
                              </a:cubicBezTo>
                              <a:cubicBezTo>
                                <a:pt x="199453" y="237702"/>
                                <a:pt x="199453" y="237702"/>
                                <a:pt x="199453" y="237702"/>
                              </a:cubicBezTo>
                              <a:close/>
                              <a:moveTo>
                                <a:pt x="204216" y="250084"/>
                              </a:moveTo>
                              <a:cubicBezTo>
                                <a:pt x="204216" y="250084"/>
                                <a:pt x="204216" y="249132"/>
                                <a:pt x="204216" y="249132"/>
                              </a:cubicBezTo>
                              <a:cubicBezTo>
                                <a:pt x="204216" y="249132"/>
                                <a:pt x="203263" y="249132"/>
                                <a:pt x="203263" y="250084"/>
                              </a:cubicBezTo>
                              <a:cubicBezTo>
                                <a:pt x="203263" y="251037"/>
                                <a:pt x="203263" y="251037"/>
                                <a:pt x="203263" y="251989"/>
                              </a:cubicBezTo>
                              <a:cubicBezTo>
                                <a:pt x="203263" y="251037"/>
                                <a:pt x="204216" y="250084"/>
                                <a:pt x="204216" y="250084"/>
                              </a:cubicBezTo>
                              <a:close/>
                            </a:path>
                          </a:pathLst>
                        </a:custGeom>
                        <a:solidFill>
                          <a:schemeClr val="tx1">
                            <a:lumMod val="65000"/>
                            <a:lumOff val="35000"/>
                          </a:schemeClr>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57EA063" id="Graphic 77" o:spid="_x0000_s1026" style="position:absolute;margin-left:251.25pt;margin-top:256.55pt;width:16.9pt;height:24.9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214956,31675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" path="m192786,290089v-14287,14288,-31433,21908,-51435,24765c138494,315807,134684,315807,131826,316759v-952,,-1905,,-1905,c123253,314854,116586,316759,108966,315807v-1905,,-2857,,-4763,c96584,316759,88963,315807,81344,313902l65151,310092v-3810,-953,-7620,-1905,-10477,-3810c53721,305329,52769,304377,50863,304377,39434,302472,29909,294852,21336,288184,10859,280564,6096,269134,2286,256752,-1524,244369,-572,232939,5144,221509v6667,-15240,18097,-22860,36194,-22860c50863,198649,60388,201507,68961,207222v17145,11430,18098,33337,9525,48577c74676,262467,70866,269134,62294,271039v-6668,1905,-7620,8573,-2858,13335c68009,293899,77534,300567,90869,302472v7619,1905,15240,2857,21907,1905c121349,304377,128969,304377,136588,300567v13336,-6668,19050,-18098,18098,-32385c154686,261514,152781,255799,149924,250084v-5715,-9525,-12383,-17145,-20955,-23812c127063,225319,125159,223414,123253,221509,109919,208174,96584,196744,82296,184362,66103,171027,51816,156739,37528,142452,26099,131974,18478,119592,12763,105304,10859,101494,9906,96732,9906,91969v,-952,,-1905,,-2857c6096,74824,11811,62442,17526,49107,23241,36724,32766,26247,43244,18627,54674,11007,68009,6244,81344,3387,94678,-423,108013,-423,121349,529v9525,,18097,953,27622,2858l148971,3387v13335,4762,27623,9525,38100,20002c199453,36724,206121,51964,205169,70062v-953,21907,-14288,40005,-38100,41910c149924,112924,133731,106257,128016,86254v-3810,-12382,-953,-24765,9525,-33337c143256,48154,148971,46249,156591,47202v4762,952,6668,,7620,-5715c165163,35772,163259,31009,159449,27199v-3811,-3810,-8573,-7620,-13336,-8572c138494,15769,130874,12912,122301,11959v-11430,-1905,-22860,,-34290,4763c80391,19579,74676,24342,70866,31009v-2857,5715,-4763,12383,-3810,20003c68961,62442,74676,72919,81344,81492v7619,9525,17144,17145,25717,25717c116586,116734,126111,125307,135636,133879v13335,12383,28575,22860,40958,36195c182309,175789,188976,181504,194691,188172v11430,13335,18097,29527,20003,46672c216599,255799,208026,273897,192786,290089xm18478,243417r,c16574,243417,15621,243417,14669,245322v-953,952,,1905,952,1905c15621,248179,15621,250084,16574,251037v,,952,,952,c17526,249132,16574,249132,15621,247227v953,-1905,4763,-953,2857,-3810xm16574,233892v,1905,1904,,3810,952c20384,234844,21336,235797,22288,235797v1906,3810,5715,5715,9525,6667c29909,245322,31813,247227,33719,250084v,953,1905,1905,3809,953c39434,250084,37528,249132,36576,249132v-952,-953,-952,-2858,,-3810c37528,244369,38481,245322,39434,246274v1904,953,3810,953,3810,-1905c43244,242464,45149,241512,47053,241512v1906,,2858,,3810,1905c51816,245322,48959,245322,48959,247227v-953,,-1906,952,-953,1905c48006,250084,49911,249132,49911,249132v1905,,3810,-1905,4763,-953c58484,251037,62294,249132,65151,249132v952,,1905,,1905,-953c67056,247227,67056,246274,66103,246274v-2857,-1905,-2857,-3810,-952,-6667c65151,239607,64199,238654,63246,238654v-952,1905,-1905,3810,-1905,5715c61341,245322,61341,246274,59436,246274v-4762,953,-7620,-2857,-7620,-7620c48006,237702,45149,236749,41338,235797v-952,,-1904,,-1904,-1905c39434,231987,40386,231987,41338,231987v1906,,3811,-953,5715,-953c46101,232939,45149,233892,48006,234844r4763,953c52769,232939,49911,231987,48006,231034v2857,-3810,5715,,7620,953c57531,231987,58484,235797,59436,234844v1905,-952,,-3810,952,-5715l60388,227224v,,,,,c60388,227224,60388,227224,60388,227224v1906,-3810,1906,-3810,-1904,-3810c56578,223414,54674,224367,53721,225319v-1905,953,-2858,953,-3810,-1905c49911,219604,47053,219604,45149,219604r,1905c45149,223414,47053,225319,45149,226272v,,,,,c43244,224367,44196,222462,44196,221509v-3810,,-3810,,-2858,4763c41338,228177,42291,230082,39434,230082v-1906,,-1906,-953,-1906,-2858c37528,225319,37528,224367,35624,224367v-1905,,-1905,952,-2858,1905c31813,228177,32766,229129,33719,230082v952,952,2857,1905,2857,3810c33719,233892,32766,231034,29909,230082v,-953,-953,-1905,-2858,-1905c24194,228177,24194,231034,22288,231987v-4762,-1905,-5714,,-5714,1905xm28003,249132v953,,-1904,-1905,-1904,-2858c26099,246274,25146,245322,25146,244369v-952,-3810,-3810,-3810,-5715,-3810c17526,240559,18478,241512,18478,242464v1906,,4763,1905,5716,3810c25146,248179,27051,250084,28003,249132xm23241,264372v,-953,-953,-953,-953,-953l20384,264372v952,,952,,1904,c22288,265324,23241,265324,23241,264372xm21336,249132v952,,952,,,c21336,248179,21336,248179,21336,248179v,,-952,,-952,953c20384,250084,21336,249132,21336,249132xm22288,269134v,,,-952,,c21336,268182,21336,269134,20384,269134v952,,952,953,1904,c21336,269134,22288,269134,22288,269134xm23241,231034v1905,-952,2858,-1905,3810,-2857c27051,228177,27051,229129,27051,230082v1905,5715,1905,5715,-4763,5715l21336,235797v,-1905,,-3810,1905,-4763xm23241,65299v,,,,,c22288,64347,21336,65299,22288,65299v,953,,953,953,c23241,66252,23241,66252,23241,65299xm23241,222462v,952,,952,953,952c25146,223414,25146,223414,25146,222462v,-953,,-953,-952,-953c23241,221509,22288,222462,23241,222462xm25146,254847v,-953,-952,-1905,-1905,-1905c23241,252942,22288,252942,22288,253894v953,,953,953,2858,953l25146,254847xm24194,259609v,,-953,-952,,c23241,259609,23241,259609,23241,259609r953,c23241,260562,24194,259609,24194,259609xm28956,256752v953,,1905,,1905,-953c30861,254847,30861,253894,29909,253894v-953,,-953,953,-1906,953c28003,255799,28003,256752,28956,256752xm34671,91017v953,,953,,953,-953c35624,90064,35624,89112,34671,89112v-1905,-953,-3810,1905,-5715,-953c28956,88159,28956,89112,28956,90064v953,,2857,953,5715,953xm48006,262467v-3810,,-7620,,-10478,-1905c35624,258657,33719,259609,30861,259609v-952,,-1905,,-1905,1905c28956,262467,30861,261514,30861,261514v2858,,6667,,7620,2858c39434,266277,38481,266277,41338,266277v2858,-953,4763,-1905,6668,-3810xm29909,213889v,,,953,,953c29909,214842,30861,214842,30861,213889r-952,l29909,213889xm30861,67204v,1905,952,2858,2858,3810c34671,71014,34671,71014,34671,70062v,-1905,-952,-2858,-2858,-3810c30861,65299,30861,66252,30861,67204xm34671,231987v1905,-953,1905,,1905,1905c36576,235797,34671,237702,34671,239607v-2858,,-3810,-1905,-1905,-3810c32766,233892,33719,233892,34671,231987xm32766,82444v-953,,-1905,,-1905,953c30861,84349,30861,84349,31813,84349v953,,1906,,1906,-952c34671,82444,33719,82444,32766,82444xm34671,99589v1905,,3810,,3810,-1905c38481,97684,37528,97684,37528,97684v-1904,953,-3809,,-3809,1905c32766,99589,34671,99589,34671,99589xm35624,267229r-953,c33719,269134,35624,270087,36576,271039v,-1905,,-2857,-952,-3810xm36576,273897v,-953,,-1905,-952,-2858c34671,271039,33719,271039,33719,272944v952,953,1905,953,2857,953xm37528,108162v,-953,,-2858,-1904,-2858c34671,105304,35624,106257,35624,107209v952,953,-1905,2858,952,2858c36576,110067,37528,109114,37528,108162xm34671,60537v,952,953,952,,c35624,60537,35624,60537,36576,60537v,-953,,-953,-1905,c35624,59584,34671,60537,34671,60537xm37528,276754r-952,-1905c36576,275802,35624,275802,35624,276754v,953,-953,1905,,1905c37528,278659,37528,277707,37528,276754xm37528,72919v-952,,-1904,953,-1904,1905c35624,75777,36576,75777,37528,75777v953,,1906,-953,1906,-1905c39434,71967,38481,71967,37528,72919xm38481,82444v-953,,-1905,953,-1905,1905c36576,84349,37528,84349,37528,85302v953,-953,1906,-953,953,-2858c39434,82444,38481,82444,38481,82444xm37528,253894v,953,-952,953,,c37528,254847,37528,254847,37528,253894r,l37528,253894xm37528,112924v953,,953,953,,c38481,113877,38481,113877,38481,112924r,l37528,112924xm39434,126259v,,,-952,-953,-952c37528,125307,37528,126259,37528,126259v,,,953,,953c38481,127212,38481,126259,39434,126259xm37528,238654v,-952,953,-952,1906,-1905c40386,236749,40386,236749,40386,237702v,952,-952,1905,-1905,1905c38481,239607,37528,239607,37528,238654xm40386,118639v,,-952,,,c39434,117687,38481,118639,39434,118639v-953,953,,953,952,c40386,119592,40386,118639,40386,118639xm39434,65299v,,952,,952,l40386,65299v,-952,,-1905,,-1905c40386,63394,40386,61489,40386,61489v,,-952,-1905,-952,-952c39434,61489,39434,63394,39434,65299xm42291,271039v,-952,,-952,-953,-952c40386,270087,40386,270087,40386,271039v,953,,1905,952,1905c42291,271992,42291,271992,42291,271039xm43244,104352v3809,952,5715,-1905,9525,-1905c53721,102447,54674,101494,54674,100542v-1905,952,-953,-3810,-2858,-1905c49911,99589,47053,99589,44196,99589v-1905,,-2858,2858,-2858,3810c41338,104352,42291,104352,43244,104352xm41338,90064v,,,953,953,953c42291,91017,43244,91017,43244,90064v,-952,,-952,-953,-952c42291,89112,42291,90064,41338,90064xm76581,151977v1905,-1905,2857,-2858,3810,-4763c79438,146262,79438,145309,78486,144357v1905,-953,3810,-3810,3810,952c84201,143404,86106,142452,88963,143404v2858,953,5715,,6668,-2857c93726,140547,91821,140547,90869,140547v-953,,-1906,952,-2858,c88011,139594,88011,138642,88963,137689v953,-952,1906,-952,2858,-952c93726,137689,94678,138642,95631,140547r,l95631,140547v1905,,3810,-953,3810,-3810c99441,135784,98488,134832,97536,133879v-952,-952,-1905,,-3810,c91821,133879,90869,132927,89916,131974v-953,-1905,,-1905,1905,-2857c91821,130069,91821,131022,93726,130069v,,952,-952,,-1905c92774,127212,91821,128164,91821,129117v-952,-1905,-1905,-3810,-3810,-3810c88011,123402,88011,121497,90869,121497v952,,2857,,2857,-1905c93726,117687,93726,114829,92774,112924v-953,-1905,-2858,,-4763,l88011,112924v-1905,-952,-1905,-3810,-4762,-1905c80391,112924,80391,111019,79438,109114v1906,,1906,-1905,3811,-3810c83249,104352,84201,103399,83249,103399v-2858,,-4763,-2857,-7621,-1905l76581,98637v953,-1905,,-1905,-1905,-1905c72771,95779,73724,97684,73724,98637v-1905,1905,-2858,5715,-7621,3810c64199,101494,62294,103399,60388,102447v-952,,-1904,,-1904,952c59436,105304,58484,107209,57531,109114v,953,,1905,953,2858c59436,111972,61341,111972,61341,111019v-953,-3810,1905,-1905,3810,-2857c67056,107209,68009,109114,67056,110067v-2857,1905,-1905,5715,-3810,8572c61341,117687,59436,116734,57531,114829v,,-953,-952,-1905,c54674,114829,55626,115782,55626,116734v,1905,3810,1905,3810,4763l59436,121497v,,,,,c58484,121497,57531,122449,57531,123402v-1905,5715,-1905,5715,-6668,3810c48959,126259,47053,124354,44196,127212v,952,-1905,952,-952,1905c43244,130069,45149,130069,45149,129117v1904,-953,3810,-1905,4762,c51816,131022,49911,132927,48959,134832v-953,952,-1906,1905,-953,2857c48959,139594,49911,140547,51816,141499v953,953,953,-952,953,-952c52769,139594,51816,138642,52769,137689v952,-952,1905,,1905,c58484,140547,62294,142452,67056,140547v953,,1905,,1905,1905c68961,144357,68961,146262,68009,147214v1904,-952,3810,,3810,-2857c71819,142452,72771,138642,70866,138642v-6667,-1905,-1905,-2858,,-3810c70866,133879,72771,132927,72771,132927v-1905,-953,-3810,-1905,-5715,-2858c67056,130069,67056,131022,67056,131022v953,2857,-953,2857,-2857,2857c62294,134832,61341,133879,60388,133879v-1904,-952,-1904,,-952,1905c59436,136737,61341,137689,59436,137689v-1905,,-1905,-1905,-2858,-3810c55626,132927,56578,131974,57531,131022v1905,,1905,-1905,3810,-1905l61341,129117v953,-1905,1905,-2858,2858,-3810c62294,124354,61341,123402,62294,121497r952,l63246,121497v953,,1905,-953,2857,-1905l68009,121497r,c66103,122449,65151,123402,64199,125307v1904,-953,3810,-1905,3810,-3810l69913,121497v1906,-1905,2858,-2858,3811,-4763c72771,117687,71819,118639,69913,117687v-952,,-952,-953,-952,-1905c69913,113877,70866,112924,72771,113877v,-3810,-952,-7620,4763,-9525c77534,106257,76581,108162,77534,109114v1904,1905,952,3810,,5715c75628,116734,74676,118639,77534,120544v952,953,1904,953,952,1905c74676,126259,79438,127212,80391,129117v953,952,3810,,3810,1905c84201,132927,81344,131974,79438,132927v,,-952,,-1904,c75628,133879,73724,136737,75628,137689v1906,1905,1906,-952,3810,-952c81344,136737,81344,134832,82296,136737v953,952,953,1905,,2857c81344,141499,81344,143404,81344,145309v-4763,,-6668,1905,-5716,7620c75628,154834,75628,156739,76581,156739v,-1905,-953,-3810,,-4762xm52769,259609r-953,-2857c47053,256752,47053,256752,45149,251989v,-952,,-1905,-1905,-952c43244,251037,42291,251989,43244,251989v,1905,952,3810,1905,4763c47053,258657,47053,260562,48006,262467v1905,-1905,2857,-2858,4763,-2858xm45149,113877v-953,,-1905,952,-1905,2857c43244,117687,44196,118639,45149,118639v952,,2857,,2857,-1905c47053,114829,46101,113877,45149,113877xm43244,46249v,953,952,953,1905,1905c45149,48154,46101,48154,46101,47202r-2857,-953c44196,45297,43244,45297,43244,46249xm44196,208174v,,953,,953,c45149,208174,46101,208174,45149,208174r-953,c44196,207222,44196,208174,44196,208174xm46101,62442v,-953,,-1905,,-1905c46101,60537,46101,59584,45149,59584v-953,,-953,953,-953,1905c44196,61489,45149,61489,46101,62442v952,1905,2858,2857,3810,1905c51816,64347,49911,62442,49911,60537r,-2858l50863,56727v,-953,1906,-953,953,-1905c51816,54822,50863,54822,49911,55774v,,,953,,953c48959,59584,49911,63394,46101,62442xm47053,228177r,952l46101,229129r,-952c46101,228177,46101,226272,46101,226272v952,952,,1905,952,1905xm48959,107209v-953,,-1906,,-1906,c47053,107209,47053,107209,47053,108162v,,953,,1906,952c48959,109114,48959,108162,48959,107209xm48006,80539v953,,953,,1905,c49911,79587,48959,78634,48006,78634v,,-953,,-1905,953c47053,79587,48006,80539,48006,80539xm48006,87207v-953,,-953,952,-953,952c47053,88159,47053,89112,48006,89112v953,,,,,-1905c48006,88159,48006,88159,48006,87207xm48006,212937v1905,952,1905,,3810,-953c51816,211984,51816,211984,52769,211984v,1905,-953,2858,-1906,3810c49911,215794,49911,216747,50863,217699v953,953,1906,,1906,-952c54674,214842,54674,213889,52769,211984v-953,-952,-2858,-1905,-3810,c48006,212937,48006,212937,48006,212937xm50863,70062v,-953,,-953,-952,-953c49911,69109,48959,70062,48006,71014v,,,953,953,953c49911,71967,49911,71014,50863,70062xm52769,253894v-953,,-1906,-952,-1906,c50863,254847,51816,254847,51816,255799r953,-1905xm49911,89112v,,,1905,952,952c51816,89112,52769,88159,52769,86254v,-952,,-1905,-953,-1905c49911,86254,49911,88159,49911,89112xm52769,112924v-1906,,-1906,1905,-1906,2858c50863,116734,50863,118639,51816,117687v1905,,1905,-1905,1905,-2858c53721,113877,53721,112924,52769,112924xm55626,255799v,,952,-952,,-1905c55626,251989,53721,251037,51816,251037v-953,,,1905,,2857c53721,254847,54674,255799,55626,255799xm54674,237702v-953,,-1905,,-1905,952c52769,240559,53721,239607,54674,239607v952,,1904,,1904,-953c56578,238654,55626,238654,54674,237702xm55626,260562v-952,,-1905,,-2857,-953c52769,260562,52769,261514,52769,263419v952,953,1905,953,1905,953c54674,264372,55626,263419,56578,263419v953,-1905,,-2857,-952,-2857xm54674,72919v,,,,,c55626,72919,56578,72919,56578,72919v-952,-952,-952,-952,-1904,c54674,71967,54674,71967,54674,72919xm55626,79587v,1905,952,1905,1905,1905c58484,81492,58484,81492,58484,80539v,-952,-953,-1905,-1906,-1905c55626,78634,55626,78634,55626,79587xm55626,217699v,,952,,,c56578,217699,56578,217699,56578,217699v,,,-952,-952,c56578,216747,55626,216747,55626,217699xm58484,84349v,,-953,,-953,953c57531,86254,58484,86254,58484,87207v,,952,,952,-953c59436,84349,59436,84349,58484,84349xm59436,126259r-1905,c57531,126259,57531,127212,57531,128164v,,953,953,1905,953c59436,129117,59436,129117,59436,128164v1905,-952,952,-1905,,-1905xm66103,149119v,-952,,-2857,,-3810l66103,145309v-5715,-2857,-5715,-2857,-6667,2858c59436,149119,59436,150072,59436,150072v1905,,952,-953,1905,-1905c63246,146262,63246,146262,64199,149119v,,,953,952,953c65151,150072,66103,150072,66103,149119xm60388,225319r,c61341,226272,62294,228177,63246,226272v,-953,953,-1905,953,-1905c61341,222462,61341,225319,60388,225319xm64199,231034v-953,1905,-3811,2858,-1905,5715c62294,236749,62294,236749,63246,236749v953,-1905,3810,-1905,2857,-3810c65151,231987,64199,231034,64199,231034xm64199,92922v,1905,,3810,1904,4762c67056,97684,68009,95779,68009,93874v,-1905,-1906,-3810,-3810,-3810c64199,90064,64199,91969,64199,92922xm67056,241512v2857,,1905,-3810,2857,-4763c69913,235797,69913,234844,68961,234844v-2858,,-2858,1905,-3810,3810c65151,240559,66103,241512,67056,241512xm67056,253894v,-952,,-952,,c66103,253894,66103,253894,66103,253894v,,,953,,953c67056,254847,67056,254847,67056,253894xm69913,159597v-952,-1905,-1904,-1905,-3810,-3810c66103,154834,66103,155787,66103,156739v953,1905,1906,2858,3810,3810c69913,160549,69913,160549,69913,159597xm67056,125307v,952,,1905,1905,1905c70866,127212,70866,126259,70866,125307v1905,-1905,,-3810,,-5715c70866,117687,68961,117687,67056,117687v,2857,953,4762,,7620xm67056,82444v,953,953,953,,c68961,82444,68961,82444,68961,81492v,-953,,-953,-952,c68009,81492,67056,82444,67056,82444xm75628,129117v,952,953,,,c76581,128164,75628,128164,75628,128164v,,-952,,,953c74676,129117,75628,129117,75628,129117xm84201,161502r-952,-953c81344,160549,79438,159597,77534,158644v-953,,-953,,-953,1905c76581,162454,80391,164359,82296,163407r1905,-1905xm79438,106257v,952,,952,,1905l77534,107209v-953,,-1906,-1905,-953,-1905c78486,103399,79438,105304,79438,106257xm120396,171979v-1905,-952,-2858,-952,-4762,c113728,172932,111824,172932,113728,176742v1906,2857,3810,3810,6668,6667c121349,184362,122301,185314,124206,184362v1905,-1905,,-1905,,-3810c122301,176742,122301,176742,127063,175789v953,1905,1906,1905,3811,953c131826,176742,131826,175789,131826,175789v-952,,-1905,,-3810,l127063,175789r-952,-3810l126111,171979r,c126111,168169,125159,167217,120396,169122v-1905,-953,-3810,-4763,-5715,-953c114681,168169,113728,168169,113728,168169v-952,-952,,-952,,-1905c115634,164359,116586,161502,111824,161502v1904,-1905,2857,-2858,4762,-1905c119444,160549,121349,159597,123253,157692v953,-953,1906,-953,2858,-1905c128016,153882,128969,154834,128969,157692v,2857,,4762,2857,6667c131826,165312,130874,166264,129921,166264v-3810,3810,-2858,6668,2857,7620c133731,173884,134684,175789,135636,173884v,-952,,-2857,-952,-2857c130874,170074,132778,170074,134684,169122v1904,-953,2857,-1905,4762,-1905c137541,165312,136588,163407,133731,163407v,-1905,3810,-3810,-953,-3810c131826,156739,128969,153882,128969,151977v,-3810,-953,-1905,-1906,-1905c125159,150072,124206,151024,124206,153882v,,-953,952,-953,952c122301,154834,122301,153882,122301,153882v-952,-2858,-952,-5715,-3810,-7620c120396,145309,120396,143404,118491,142452v-953,-953,-1905,-953,-2857,l115634,142452v-3810,-953,-5715,,-6668,3810c108966,150072,108013,151024,104203,148167v-952,,-952,-1905,-1904,-953c100394,149119,100394,151024,101346,152929v953,1905,1905,953,2857,953c106109,154834,108966,149119,109919,154834v,953,952,,1905,c112776,154834,113728,154834,113728,154834v,953,,1905,-952,1905c109919,154834,108966,160549,105156,158644v-953,-952,-953,,-953,953c104203,160549,104203,161502,104203,163407v-1904,,-3809,-1905,-5715,-1905c100394,157692,96584,153882,98488,150072v,-953,-952,-953,-1904,c94678,151977,91821,152929,89916,153882r,-1905c89916,151024,93726,151977,91821,149119v-952,-952,-1905,-2857,-3810,c87059,150072,86106,150072,85153,150072v,-953,,-1905,-952,-1905c82296,148167,79438,151024,80391,152929v,1905,2858,1905,3810,2858c86106,155787,85153,154834,85153,153882v1906,,2858,,4763,c90869,154834,92774,154834,93726,154834v1905,,1905,953,952,1905c93726,157692,92774,159597,90869,159597v-1906,,-3810,-953,-4763,c85153,161502,88011,162454,88011,165312r,c86106,165312,84201,166264,85153,168169v,1905,1906,,3810,l88963,168169r-952,1905c88011,171027,86106,171979,87059,171979v,,1904,,1904,-952c89916,170074,89916,169122,88011,168169r-952,-1905c89916,164359,92774,162454,96584,162454v-1906,953,1904,4763,-1906,4763c92774,167217,92774,167217,92774,169122v,952,-953,2857,952,3810c94678,172932,95631,172932,96584,171979v2857,-2857,5715,-3810,9525,-3810c106109,171027,106109,171979,102299,171027v-953,,-1905,,-1905,952c99441,173884,100394,173884,101346,173884v2857,1905,2857,3810,953,5715c100394,181504,101346,181504,102299,182457v1904,952,2857,1905,4762,c108966,181504,105156,180552,106109,179599v,-952,,-952,,-1905c104203,174837,106109,173884,108966,173884v2858,,4762,,7620,-952l120396,171979xm89916,125307v,1905,,3810,-1905,4762c87059,131022,86106,131974,87059,132927v,952,1904,1905,,2857c86106,135784,85153,135784,84201,134832v-952,-953,-952,-1905,,-2858c85153,129117,88011,128164,89916,125307xm83249,122449v,-952,952,-952,1904,c86106,123402,87059,123402,87059,125307v-953,,-953,,-1906,c84201,124354,82296,124354,83249,122449xm87059,151977v-953,,-2858,-953,-1906,-2858c85153,148167,87059,148167,87059,148167v,952,,2857,,3810xm86106,119592v,,-953,-953,-953,-953c85153,118639,85153,117687,86106,117687v,,953,,953,952c87059,119592,86106,119592,86106,119592xm88011,107209v,953,952,953,1905,953c89916,110067,88963,111019,89916,112924v953,-1905,3810,-2857,,-4762c88963,107209,88963,106257,88011,107209r,xm95631,124354v,953,,1905,,1905c96584,127212,96584,126259,97536,126259v,1905,952,2858,1905,3810c99441,130069,100394,131022,101346,131022v,,,-953,-952,-1905c100394,128164,99441,127212,98488,127212v1906,,3811,-953,3811,-2858c102299,124354,102299,123402,102299,123402v-1905,,-1905,1905,-3811,1905c97536,122449,96584,122449,95631,124354xm98488,116734r,c99441,116734,99441,116734,100394,116734v-953,,-953,,-1906,c98488,116734,98488,116734,98488,116734xm99441,142452v,952,,952,,c101346,142452,101346,142452,101346,141499v-952,,-1905,,-1905,953xm101346,174837v-952,,-952,,,c100394,174837,99441,174837,99441,174837v,,,952,953,952c101346,175789,101346,175789,101346,174837xm101346,141499v,,953,953,1905,953c104203,142452,105156,144357,105156,142452v,-953,-953,-1905,-1905,-1905c103251,140547,102299,140547,101346,141499xm107061,136737v1905,,2858,,4763,-953l111824,134832v,-1905,952,-2858,-953,-3810l110871,131022v-952,1905,1905,1905,953,3810l111824,136737v-1905,-953,-2858,-1905,-3811,-1905c106109,134832,105156,135784,105156,136737v,952,953,,1905,xm108966,164359v-953,-952,-1905,-1905,-2857,-2857c108013,161502,109919,161502,111824,160549v-953,1905,-953,3810,-2858,3810xm109919,186267v,,-953,,,c108966,187219,108966,187219,109919,188172v,,952,,952,c111824,186267,110871,186267,109919,186267xm114681,143404v1905,953,-953,4763,3810,4763c120396,148167,120396,151977,120396,154834v,953,-952,1905,-1905,1905c118491,156739,116586,155787,116586,155787v952,-4763,-2858,-5715,-4762,-9525c110871,143404,112776,143404,114681,143404xm114681,193887r,c113728,193887,113728,193887,114681,193887v-953,952,,952,,952c114681,194839,114681,193887,114681,193887xm115634,182457v,,,,,c113728,181504,113728,182457,113728,182457r953,952c115634,184362,116586,183409,115634,182457xm114681,143404r1905,-2857l116586,140547v,,,,,c117538,141499,118491,142452,118491,144357v-953,-953,-1905,,-3810,-953xm114681,131022v,,953,952,953,952c116586,131974,116586,131022,116586,131022v,,-952,,-1905,c114681,130069,114681,131022,114681,131022xm118491,190077v,952,953,1905,1905,2857c120396,192934,121349,192934,122301,191982v-952,-953,-1905,-1905,-2857,-2858c118491,189124,117538,190077,118491,190077xm120396,198649v,,953,-952,953,-952l119444,197697v-953,,-1906,,-1906,1905c117538,199602,117538,199602,117538,199602v1906,952,2858,,2858,-953xm118491,175789v,-952,,-952,,c118491,174837,119444,174837,119444,175789v,,,,-953,c118491,175789,118491,175789,118491,175789xm120396,171979v1905,,2857,-1905,4763,l125159,171979v-1906,953,-2858,2858,-4763,xm123253,161502v-952,,-1904,,-1904,952c121349,165312,124206,164359,125159,164359v,,1904,,952,c126111,162454,124206,161502,123253,161502xm130874,203412v952,1905,2857,1905,3810,952c136588,202459,134684,202459,133731,201507v-953,-953,,-1905,953,-1905c136588,199602,138494,200554,139446,199602v953,,1905,-1905,953,-1905c140399,196744,140399,195792,139446,195792v-3810,1905,-5715,-2858,-9525,-1905c127063,194839,128016,192934,128969,191029v1905,-1905,4762,-3810,3809,-7620c132778,181504,132778,178647,130874,178647v-1905,,-953,1905,-1905,3810c128016,184362,128016,188172,123253,186267v-952,,-952,,-1904,c120396,186267,121349,187219,121349,188172v2857,3810,2857,3810,-953,6667c119444,194839,119444,195792,119444,196744v6667,953,9525,2858,11430,6668xm128969,205317v,-953,-953,-1905,-1906,-1905c125159,203412,124206,205317,123253,206269v,953,,1905,,1905l124206,208174v,953,4763,-2857,4763,-2857xm123253,139594v,953,,953,953,953c125159,140547,125159,139594,125159,138642v,,-953,-953,-953,-953c124206,138642,123253,139594,123253,139594xm126111,159597v,,,,,c127063,157692,126111,157692,126111,157692v-952,,-952,,-952,952c124206,159597,125159,159597,126111,159597xm134684,207222v-1906,,-3810,,-3810,952c129921,210079,132778,208174,132778,210079r,c133731,211032,131826,212937,133731,212937r953,-2858c135636,209127,135636,208174,134684,207222xm141351,181504v,1905,-952,3810,-1905,4763c138494,187219,137541,188172,136588,189124v-952,,-1904,,-1904,953l134684,191029v952,,1904,-952,1904,-1905l140399,190077v952,,1904,,1904,-953c140399,184362,144209,187219,146113,186267v,,953,,953,c147066,185314,147066,185314,146113,185314v-2857,-952,-2857,-2857,-4762,-3810xm135636,180552v952,,952,-953,952,-1905c136588,178647,135636,177694,135636,178647v,,-952,952,-952,952c134684,179599,135636,180552,135636,180552xm151828,213889v-952,,-952,,-1904,c148019,211984,147066,211984,145161,212937v-952,,,1905,,1905c143256,215794,141351,217699,139446,218652r,-3810c139446,213889,142303,213889,140399,212937v-953,,-1905,952,-2858,1905c136588,216747,135636,217699,136588,219604v,1905,1906,,2858,c139446,220557,137541,222462,140399,222462v1904,,3810,,3810,-1905c145161,219604,145161,217699,145161,216747v1905,,2858,,4763,-953c149924,215794,149924,216747,149924,217699v,953,,1905,1904,1905c151828,219604,152781,219604,152781,218652v953,-3810,,-3810,-953,-4763xm137541,153882v,,,952,,c138494,153882,139446,153882,139446,153882v,-953,-952,-953,-952,-953c137541,152929,137541,152929,137541,153882xm139446,174837r,c139446,173884,139446,173884,139446,172932r-952,c138494,173884,138494,174837,139446,174837xm140399,203412v-953,,-953,,-953,952c139446,206269,139446,208174,141351,208174v952,,1905,,1905,-1905c143256,205317,141351,205317,140399,203412xm141351,162454v,1905,1905,1905,2858,2858c145161,165312,146113,166264,147066,165312v953,-953,3810,,3810,-1905c150876,161502,150876,157692,147066,160549v-953,953,-1905,,-2857,c143256,161502,141351,161502,141351,162454xm141351,157692v,952,,952,,c142303,158644,143256,157692,143256,157692v,,,,-1905,c142303,157692,141351,157692,141351,157692xm149924,198649v,-2857,-2858,-2857,-4763,-3810c144209,194839,143256,194839,143256,195792v,1905,1905,3810,3810,4762c148971,201507,149924,199602,149924,198649xm152781,80539v,-1905,,-3810,-1905,-3810c150876,76729,149924,76729,149924,76729v-953,1905,952,2858,2857,3810c152781,80539,152781,80539,152781,80539v1905,6668,953,7620,-4762,6668l147066,86254v-953,-952,-953,-2857,-2857,-2857c144209,83397,143256,83397,143256,83397v953,1905,1905,2857,3810,3810c147066,87207,148019,87207,148019,87207v1905,1905,5715,1905,7619,c156591,86254,154686,82444,152781,80539xm148019,205317v-1906,,-953,952,-953,1905c147066,208174,147066,209127,148019,208174v952,,952,-952,952,-1905c148019,206269,148019,205317,148019,205317xm148019,176742v,,952,,,c148971,176742,148971,176742,149924,176742v-953,,-953,-953,-1905,c148971,175789,148019,175789,148019,176742xm149924,191982v1904,,1904,-953,1904,-1905c151828,189124,151828,188172,149924,188172v-953,,-1905,952,-1905,1905c148971,191982,148971,191982,149924,191982xm150876,225319v,-952,,-952,-952,-952c149924,224367,149924,224367,148971,225319v,,,,1905,c149924,226272,150876,225319,150876,225319xm152781,167217v-953,952,-3810,,-3810,2857c148971,171027,149924,171979,150876,171979v952,,3810,-2857,3810,-3810c154686,167217,153734,167217,152781,167217xm151828,211032v,,,,,c152781,211984,152781,211032,152781,211032r-953,c151828,210079,151828,211032,151828,211032xm156591,205317r2858,-953l159449,204364r-1905,-1905c155638,202459,154686,203412,153734,204364v,,,953,,953c153734,207222,154686,205317,156591,205317xm157544,224367v,-953,,-953,-953,-1905c156591,222462,155638,222462,155638,223414v,,953,953,953,953c156591,224367,156591,224367,157544,224367xm164211,79587v,-2858,-1905,-3810,-3810,-3810l160401,75777v-952,-953,-2857,-1905,,-3810c160401,71967,162306,71967,161353,70062v,-953,-952,-953,-1904,c156591,71014,155638,74824,157544,79587v952,1905,1905,2857,3809,c161353,79587,162306,80539,163259,80539v952,953,,2858,952,2858c164211,82444,164211,80539,164211,79587xm158496,191982v953,952,1905,952,2857,952c161353,192934,162306,192934,162306,191982v,-1905,-1905,-1905,-3810,-1905c157544,190077,156591,187219,155638,189124v-952,953,953,1905,2858,2858xm160401,196744v,-1905,-1905,-1905,-3810,-3810c155638,192934,154686,192934,155638,193887v953,952,,3810,2858,3810c158496,197697,160401,196744,160401,196744xm161353,209127v1906,-3810,,-4763,-1904,-4763c159449,206269,161353,209127,158496,208174v-2858,-952,-1905,,-1905,1905c158496,211984,156591,213889,157544,215794v-953,,-1906,953,-1906,1905c155638,217699,156591,217699,156591,217699v953,,953,-952,1905,-1905c159449,215794,160401,215794,160401,213889v-952,-1905,,-2857,952,-4762xm159449,75777r,3810l155638,79587v953,-2858,1906,-2858,3811,-3810l159449,75777xm156591,175789v,953,,953,,c158496,177694,159449,174837,160401,174837r952,c162306,174837,163259,174837,162306,173884v,-952,-953,-952,-953,-952c160401,172932,156591,174837,156591,175789xm159449,233892v952,,1904,,1904,-1905c161353,231034,160401,230082,159449,230082v-1905,,-1905,1905,-1905,1905c157544,233892,158496,233892,159449,233892xm162306,183409v,-952,-953,-952,-1905,-952c159449,182457,158496,183409,158496,184362v,952,953,952,953,c161353,184362,162306,184362,162306,183409xm160401,241512v,,,-953,,-953c160401,240559,160401,240559,159449,240559r-953,953c160401,241512,160401,241512,160401,241512xm163259,249132v952,,952,-953,952,-1905c164211,246274,164211,245322,163259,245322v-953,,-1906,,-1906,952c161353,247227,162306,248179,163259,249132xm162306,219604v953,,1905,,1905,-952l164211,215794v-1905,,-1905,953,-1905,1905c161353,218652,161353,218652,162306,219604xm164211,203412v1905,952,2858,952,3810,-953c168974,201507,168021,200554,168021,198649v,-952,,-1905,-952,-2857c165163,195792,165163,196744,165163,197697v,952,-952,1905,-1904,1905c162306,201507,162306,202459,164211,203412xm165163,226272v1906,,3811,,3811,-1905c168974,223414,168021,222462,167069,222462v-1906,,-2858,952,-3810,2857c162306,227224,164211,226272,165163,226272xm164211,254847v952,,952,,1905,c166116,253894,166116,252942,165163,252942v,,-952,,-952,952c164211,254847,163259,253894,164211,254847xm165163,92922v-952,-953,-952,-953,,l163259,91969v,953,,953,1904,953c164211,92922,164211,92922,165163,92922xm168021,89112v953,,,-1905,,-2858c168021,85302,168021,84349,166116,84349v-953,953,-1905,1905,-1905,2858c164211,90064,166116,89112,168021,89112xm164211,57679r,c164211,59584,166116,59584,167069,60537v1905,952,2857,952,4762,c171831,60537,171831,59584,171831,59584v,-952,-953,-1905,-953,-1905c168021,59584,166116,56727,164211,57679xm168021,67204v,-952,,-1905,-952,-952c166116,66252,165163,66252,164211,68157v,952,952,952,1905,952c167069,69109,168021,68157,168021,67204xm166116,262467v953,,1905,-953,1905,-1905c168021,260562,167069,259609,166116,259609v-953,,-1905,953,-1905,1905c164211,262467,165163,262467,166116,262467xm168021,228177v-952,,-1905,,-1905,952c166116,230082,167069,230082,168021,231034v2857,1905,3810,-1905,6667,-952c175641,231987,174688,233892,173736,235797v-952,,-1905,,-3810,952c169926,234844,168021,234844,166116,234844v-1905,953,-1905,1905,-1905,3810c164211,239607,164211,240559,166116,241512v1905,,2858,-953,2858,-2858c168974,238654,168974,237702,168974,236749v,,1904,1905,1904,1905c169926,242464,173736,244369,175641,246274v1905,1905,5715,1905,7620,-952c184213,243417,183261,241512,181356,240559v-953,-952,-953,-1905,-1905,-2857c178499,236749,177546,235797,176594,236749v-953,953,-953,1905,,2858l178499,240559v952,,1904,953,952,1905c179451,243417,177546,244369,176594,243417v-2858,-1905,-3810,-3810,-3810,-7620c174688,235797,176594,235797,176594,233892v,-1905,-1906,-1905,-2858,-3810c172784,225319,172784,225319,168021,228177xm168021,271039v,,-952,,-1905,c165163,271039,165163,271039,165163,271992v,,953,952,1906,952c168021,271992,168021,271992,168021,271039xm177546,269134v-1905,-1905,-2858,-3810,-2858,-6667c174688,260562,173736,258657,172784,257704v,-1905,,-3810,952,-5715c173736,251037,174688,250084,173736,250084v-1905,-952,-1905,953,-1905,1905c170878,253894,167069,253894,168021,256752v953,1905,3810,,5715,952c171831,264372,173736,268182,177546,271039v953,,953,953,1905,c177546,270087,177546,269134,177546,269134xm170878,93874v,,,-952,,-952c170878,92922,167069,94827,167069,95779v,,,,952,c168974,94827,170878,95779,170878,93874xm167069,208174v952,,952,,952,-952c168021,207222,168021,206269,168021,206269v-952,,-952,,-952,1905l167069,208174xm168021,74824v,,953,953,1905,c171831,74824,170878,72919,170878,71967v-1904,952,-3809,952,-2857,2857xm171831,216747v-1905,,-2857,952,-2857,2857c168974,220557,168974,221509,169926,221509v1905,,2858,-1905,2858,-2857c171831,216747,171831,216747,171831,216747xm169926,244369v-952,,-952,,,l169926,246274v,,,-952,,-1905c169926,245322,169926,244369,169926,244369xm168974,191029v,,952,953,,c169926,191982,170878,191029,170878,191029r,-952c169926,190077,168974,190077,168974,191029xm171831,71014v,,,,,c169926,71014,169926,71014,169926,71967v952,,1905,,1905,-953xm170878,80539v,,-952,953,-952,1905c169926,83397,170878,83397,171831,83397v953,,953,-953,953,-1905c172784,80539,171831,80539,170878,80539xm172784,100542v,-953,,-1905,-953,-1905c170878,98637,170878,98637,170878,99589v,953,,1905,953,1905c171831,101494,172784,100542,172784,100542xm173736,192934v,953,,1905,1905,1905c176594,194839,176594,193887,176594,192934v,-952,,-1905,-1906,-1905c173736,191982,172784,191982,173736,192934xm174688,207222v,,953,,,c175641,206269,175641,205317,174688,205317v-952,,-952,,-952,952c173736,207222,173736,207222,174688,207222xm175641,275802v,-953,,-1905,-953,-1905c173736,273897,173736,273897,173736,274849v,953,,1905,952,1905c175641,276754,175641,276754,175641,275802xm174688,212937v953,,1906,,1906,-953c176594,211032,176594,211032,175641,211032v,,-953,,-1905,952c173736,211984,174688,211984,174688,212937xm173736,219604v,1905,952,1905,1905,1905c175641,221509,176594,221509,176594,221509v,-952,-953,-952,-1906,-1905l173736,219604xm175641,59584v1905,953,3810,953,5715,1905c182309,61489,183261,61489,183261,60537v,-1905,-952,-953,-1905,-1905c179451,58632,177546,57679,175641,56727v,,-953,,-1905,952c172784,58632,174688,58632,175641,59584xm175641,177694v,,,953,953,953l177546,177694v,,,,,-952c175641,177694,175641,177694,175641,177694xm187071,252942v,-3810,,-3810,-3810,-1905c181356,251989,181356,251989,179451,251037v-952,-953,-3810,,-3810,952c174688,253894,176594,253894,177546,254847v953,952,2857,,1905,2857c179451,258657,179451,259609,181356,259609v4763,-952,5715,-1905,5715,-6667xm183261,64347v-952,,-2858,1905,-3810,c177546,63394,177546,64347,176594,65299v-953,1905,,2858,1905,3810c179451,69109,180403,69109,182309,70062v1904,952,2857,,2857,1905c185166,72919,183261,73872,182309,73872v-1906,,-3810,952,,1905c184213,76729,184213,77682,182309,77682v-1906,952,-1906,1905,,1905c183261,80539,184213,80539,185166,80539v1905,,3810,1905,3810,953c189928,79587,187071,80539,186119,79587v-953,-953,-953,-1905,-953,-2858c185166,75777,186119,75777,187071,75777v3810,1905,2857,1905,1905,-1905c188024,71967,188976,70062,186119,69109v-2858,,-2858,-2857,-2858,-4762c185166,64347,186119,66252,187071,67204v,953,953,953,1905,953c189928,67204,190881,65299,190881,64347v,,,-953,-953,-953c188024,63394,185166,61489,183261,64347xm176594,198649v,953,,1905,952,2858c179451,203412,181356,205317,180403,208174v,953,953,1905,1906,1905c184213,210079,184213,208174,185166,206269v-5715,,-2857,-5715,-5715,-8572c178499,196744,178499,195792,177546,196744v-952,,-952,953,-952,1905xm177546,215794v,,,-952,,c176594,214842,176594,214842,176594,215794v,,,,952,c177546,215794,177546,215794,177546,215794xm183261,84349v,-1905,-1905,-1905,-3810,-1905c177546,82444,176594,82444,176594,84349v,1905,1905,1905,3809,1905c181356,85302,183261,87207,183261,84349xm182309,268182v,-953,-953,-953,-953,-953c181356,267229,180403,267229,179451,267229v,953,,1905,952,1905l182309,268182xm179451,188172v,,,952,,c180403,188172,180403,188172,179451,188172v952,,,,,c179451,188172,179451,188172,179451,188172xm181356,278659v,-952,-953,-952,-953,-1905c180403,276754,179451,276754,179451,276754r1905,1905c181356,279612,182309,279612,181356,278659xm183261,223414v,-952,-952,-1905,-1905,-1905c180403,222462,180403,223414,180403,224367v,952,,1905,1906,1905c183261,225319,183261,224367,183261,223414xm182309,262467v,-953,,-1905,-953,-953c181356,261514,180403,261514,180403,262467v,952,953,952,1906,952c183261,263419,182309,263419,182309,262467xm181356,51964v,953,,953,,l182309,51964v,,-953,,-953,c181356,51964,181356,51964,181356,51964xm186119,212937v-953,1905,-1906,2857,-953,4762c185166,218652,187071,218652,187071,217699v953,-3810,2857,-3810,5715,-2857c192786,214842,193738,214842,193738,213889r,c192786,211984,190881,211984,189928,211032v-952,,-2857,,-3809,1905xm187071,273897v,-953,-952,-953,-952,-1905c185166,271992,184213,271992,184213,272944v953,953,1906,953,2858,953c187071,274849,188024,274849,187071,273897xm187071,52917v1905,1905,2857,952,4763,c192786,52917,193738,51964,193738,51012v,,,-953,-952,c189928,51964,189928,50059,190881,48154v,-952,-953,-1905,-953,-952c188976,48154,187071,49107,186119,50059v-953,953,,1905,952,2858xm185166,199602v,952,,1905,953,952c188024,200554,187071,198649,188024,197697v,,,-953,-953,-953c185166,197697,185166,198649,185166,199602xm188024,224367v,,,,,c188024,223414,188024,222462,188024,222462v,,,,-953,c187071,224367,187071,224367,188024,224367xm189928,236749v,,,-952,-952,-952c188976,235797,188976,236749,188976,236749v,953,,953,952,953c189928,237702,189928,236749,189928,236749xm191834,57679v,,,-952,-953,-952c190881,56727,189928,56727,189928,57679v,953,,953,953,1905c191834,58632,191834,58632,191834,57679xm198501,245322v,-1905,-2857,952,-3810,-953l194691,244369v-1905,-1905,-2857,953,-3810,953c189928,245322,189928,245322,190881,246274v953,953,1905,,2857,953l194691,247227v953,-1905,3810,-953,3810,-1905xm194691,254847v-953,-953,-1905,-1905,-3810,-1905c190881,252942,189928,253894,189928,253894v,1905,1906,1905,3810,1905c194691,256752,194691,256752,194691,254847xm191834,199602v952,,952,,,c192786,198649,192786,198649,191834,198649v-953,,,,,953c190881,199602,191834,199602,191834,199602xm194691,230082v,952,,1905,1905,1905c196596,231987,197549,231987,197549,231034v,-952,,-1905,-953,-1905c195644,229129,194691,229129,194691,230082xm199453,237702v,-953,-952,-953,-952,-953c198501,236749,198501,237702,198501,237702v,,,,952,c199453,237702,199453,237702,199453,237702xm204216,250084v,,,-952,,-952c204216,249132,203263,249132,203263,250084v,953,,953,,1905c203263,251037,204216,250084,204216,250084xe" fillcolor="#5a5a5a [2109]" stroked="f">
                <v:stroke joinstyle="miter"/>
                <v:path arrowok="t" o:connecttype="custom" o:connectlocs="192494,289605;141137,314328;131626,316230;129724,316230;108801,315280;104045,315280;81221,313378;65052,309574;54591,305770;50786,303869;21304,287703;2283,256323;5136,221139;41275,198317;68856,206876;78367,255372;62200,270586;59346,283899;90731,301967;112605,303869;136381,300065;154451,267734;149697,249666;128773,225894;123066,221139;82171,184054;37471,142214;12744,105128;9891,91815;9891,88963;17499,49025;43178,18596;81221,3381;121165,528;148745,3381;148745,3381;186787,23350;204858,69945;166816,111785;127822,86110;137332,52829;156354,47123;163962,41418;159207,27154;145891,18596;122116,11939;87878,16694;70759,30957;66954,50927;81221,81356;106899,107030;135430,133655;176326,169790;194396,187858;214368,234452;192494,289605;18450,243010;18450,243010;14647,244912;15597,246814;16549,250618;17499,250618;15597,246814;18450,243010;16549,233501;20353,234452;22254,235403;31765,242059;33668,249666;37471,250618;36521,248716;36521,244912;39374,245863;43178,243961;46982,241109;50786,243010;48885,246814;47933,248716;49835,248716;54591,247765;65052,248716;66954,247765;66003,245863;65052,239207;63150,238255;61248,243961;59346,245863;51737,238255;41275,235403;39374,233501;41275,231600;46982,230648;47933,234452;52689,235403;47933,230648;55542,231600;59346,234452;60296,228746;60296,226845;60296,226845;60296,226845;58395,223041;53640,224943;49835,223041;45081,219237;45081,221139;45081,225894;45081,225894;44129,221139;41275,225894;39374,229698;37471,226845;35570,223992;32716,225894;33668,229698;36521,233501;29864,229698;27010,227796;22254,231600;16549,233501;27961,248716;26059,245863;25108,243961;19402,240157;18450,242059;24157,245863;27961,248716;23206,263930;22254,262979;20353,263930;22254,263930;23206,263930;21304,248716;21304,248716;21304,247765;20353,248716;21304,248716;22254,268685;22254,268685;20353,268685;22254,268685;22254,268685;23206,230648;27010,227796;27010,229698;22254,235403;21304,235403;23206,230648;23206,65190;23206,65190;22254,65190;23206,65190;23206,65190;23206,222090;24157,223041;25108,222090;24157,221139;23206,222090;25108,254421;23206,252520;22254,253470;25108,254421;25108,254421;24157,259175;24157,259175;23206,259175;24157,259175;24157,259175;28912,256323;30814,255372;29864,253470;27961,254421;28912,256323;34618,90865;35570,89914;34618,88963;28912,88012;28912,89914;34618,90865;47933,262029;37471,260127;30814,259175;28912,261077;30814,261077;38423,263930;41275,265832;47933,262029;29864,213532;29864,214483;30814,213532;29864,213532;29864,213532;30814,67092;33668,70895;34618,69945;31765,66141;30814,67092;34618,231600;36521,233501;34618,239207;32716,235403;34618,231600;32716,82306;30814,83258;31765,84208;33668,83258;32716,82306;34618,99423;38423,97521;37471,97521;33668,99423;34618,99423;35570,266783;34618,266783;36521,270586;35570,266783;36521,273440;35570,270586;33668,272488;36521,273440;37471,107981;35570,105128;35570,107030;36521,109883;37471,107981;34618,60436;34618,60436;36521,60436;34618,60436;34618,60436;37471,276292;36521,274390;35570,276292;35570,278194;37471,276292;37471,72797;35570,74699;37471,75650;39374,73749;37471,72797;38423,82306;36521,84208;37471,85160;38423,82306;38423,82306;37471,253470;37471,253470;37471,253470;37471,253470;37471,253470;37471,112735;37471,112735;38423,112735;38423,112735;37471,112735;39374,126048;38423,125098;37471,126048;37471,127000;39374,126048;37471,238255;39374,236354;40325,237305;38423,239207;37471,238255;40325,118441;40325,118441;39374,118441;40325,118441;40325,118441;39374,65190;40325,65190;40325,65190;40325,63288;40325,61386;39374,60436;39374,65190;42227,270586;41275,269636;40325,270586;41275,272488;42227,270586;43178,104178;52689,102276;54591,100374;51737,98472;44129,99423;41275,103226;43178,104178;41275,89914;42227,90865;43178,89914;42227,88963;41275,89914;76465,151723;80269,146968;78367,144116;82171,145066;88828,143165;95486,140312;90731,140312;87878,140312;88828,137459;91682,136509;95486,140312;95486,140312;95486,140312;99290,136509;97388,133655;93584,133655;89780,131754;91682,128901;93584,129852;93584,127950;91682,128901;87878,125098;90731,121294;93584,119392;92633,112735;87878,112735;87878,112735;83123,110834;79318,108932;83123,105128;83123,103226;75513,101325;76465,98472;74563,96570;73612,98472;66003,102276;60296,102276;58395,103226;57444,108932;58395,111785;61248,110834;65052,107981;66954,109883;63150,118441;57444,114637;55542,114637;55542,116539;59346,121294;59346,121294;59346,121294;57444,123196;50786,127000;44129,127000;43178,128901;45081,128901;49835,128901;48885,134607;47933,137459;51737,141263;52689,140312;52689,137459;54591,137459;66954,140312;68856,142214;67906,146968;71710,144116;70759,138410;70759,134607;72661,132705;66954,129852;66954,130803;64102,133655;60296,133655;59346,135557;59346,137459;56492,133655;57444,130803;61248,128901;61248,128901;64102,125098;62200,121294;63150,121294;63150,121294;66003,119392;67906,121294;67906,121294;64102,125098;67906,121294;69807,121294;73612,116539;69807,117490;68856,115589;72661,113687;77416,104178;77416,108932;77416,114637;77416,120343;78367,122245;80269,128901;84073,130803;79318,132705;77416,132705;75513,137459;79318,136509;82171,136509;82171,139361;81221,145066;75513,152674;76465,156477;76465,151723;52689,259175;51737,256323;45081,251568;43178,250618;43178,251568;45081,256323;47933,262029;52689,259175;45081,113687;43178,116539;45081,118441;47933,116539;45081,113687;43178,46172;45081,48074;46031,47123;43178,46172;43178,46172;44129,207826;45081,207826;45081,207826;44129,207826;44129,207826;46031,62338;46031,60436;45081,59484;44129,61386;46031,62338;49835,64240;49835,60436;49835,57583;50786,56632;51737,54730;49835,55681;49835,56632;46031,62338;46982,227796;46982,228746;46031,228746;46031,227796;46031,225894;46982,227796;48885,107030;46982,107030;46982,107981;48885,108932;48885,107030;47933,80404;49835,80404;47933,78503;46031,79454;47933,80404;47933,87061;46982,88012;47933,88963;47933,87061;47933,87061;47933,212581;51737,211630;52689,211630;50786,215434;50786,217335;52689,216385;52689,211630;48885,211630;47933,212581;50786,69945;49835,68994;47933,70895;48885,71847;50786,69945;52689,253470;50786,253470;51737,255372;52689,253470;49835,88963;50786,89914;52689,86110;51737,84208;49835,88963;52689,112735;50786,115589;51737,117490;53640,114637;52689,112735;55542,255372;55542,253470;51737,250618;51737,253470;55542,255372;54591,237305;52689,238255;54591,239207;56492,238255;54591,237305;55542,260127;52689,259175;52689,262979;54591,263930;56492,262979;55542,260127;54591,72797;54591,72797;56492,72797;54591,72797;54591,72797;55542,79454;57444,81356;58395,80404;56492,78503;55542,79454;55542,217335;55542,217335;56492,217335;55542,217335;55542,217335;58395,84208;57444,85160;58395,87061;59346,86110;58395,84208;59346,126048;57444,126048;57444,127950;59346,128901;59346,127950;59346,126048;66003,148870;66003,145066;66003,145066;59346,147920;59346,149821;61248,147920;64102,148870;65052,149821;66003,148870;60296,224943;60296,224943;63150,225894;64102,223992;60296,224943;64102,230648;62200,236354;63150,236354;66003,232550;64102,230648;64102,92767;66003,97521;67906,93717;64102,89914;64102,92767;66954,241109;69807,236354;68856,234452;65052,238255;66954,241109;66954,253470;66954,253470;66003,253470;66003,254421;66954,253470;69807,159330;66003,155527;66003,156477;69807,160281;69807,159330;66954,125098;68856,127000;70759,125098;70759,119392;66954,117490;66954,125098;66954,82306;66954,82306;68856,81356;67906,81356;66954,82306;75513,128901;75513,128901;75513,127950;75513,128901;75513,128901;84073,161232;83123,160281;77416,158379;76465,160281;82171,163134;84073,161232;79318,106080;79318,107981;77416,107030;76465,105128;79318,106080;120213,171692;115459,171692;113556,176447;120213,183103;124018,184054;124018,180250;126870,175495;130676,176447;131626,175495;127822,175495;126870,175495;125920,171692;125920,171692;125920,171692;120213,168840;114507,167888;113556,167888;113556,165986;111654,161232;116409,159330;123066,157429;125920,155527;128773,157429;131626,164085;129724,165986;132577,173594;135430,173594;134480,170741;134480,168840;139235,166938;133528,163134;132577,159330;128773,151723;126870,149821;124018,153625;123066,154575;122116,153625;118311,146018;118311,142214;115459,142214;115459,142214;108801,146018;104045,147920;102144,146968;101192,152674;104045,153625;109752,154575;111654,154575;113556,154575;112605,156477;104997,158379;104045,159330;104045,163134;98339,161232;98339,149821;96438,149821;89780,153625;89780,151723;91682,148870;87878,148870;85024,149821;84073,147920;80269,152674;84073,155527;85024,153625;89780,153625;93584,154575;94534,156477;90731,159330;85975,159330;87878,165036;87878,165036;85024,167888;88828,167888;88828,167888;87878,169790;86927,171692;88828,170741;87878,167888;86927,165986;96438,162183;94534,166938;92633,168840;93584,172643;96438,171692;105948,167888;102144,170741;100242,171692;101192,173594;102144,179299;102144,182152;106899,182152;105948,179299;105948,177397;108801,173594;116409,172643;120213,171692;89780,125098;87878,129852;86927,132705;86927,135557;84073,134607;84073,131754;89780,125098;83123,122245;85024,122245;86927,125098;85024,125098;83123,122245;86927,151723;85024,148870;86927,147920;86927,151723;85975,119392;85024,118441;85975,117490;86927,118441;85975,119392;87878,107030;89780,107981;89780,112735;89780,107981;87878,107030;87878,107030;95486,124146;95486,126048;97388,126048;99290,129852;101192,130803;100242,128901;98339,127000;102144,124146;102144,123196;98339,125098;95486,124146;98339,116539;98339,116539;100242,116539;98339,116539;98339,116539;99290,142214;99290,142214;101192,141263;99290,142214;101192,174545;101192,174545;99290,174545;100242,175495;101192,174545;101192,141263;103094,142214;104997,142214;103094,140312;101192,141263;106899,136509;111654,135557;111654,134607;110703,130803;110703,130803;111654,134607;111654,136509;107849,134607;104997,136509;106899,136509;108801,164085;105948,161232;111654,160281;108801,164085;109752,185956;109752,185956;109752,187858;110703,187858;109752,185956;114507,143165;118311,147920;120213,154575;118311,156477;116409,155527;111654,146018;114507,143165;114507,193563;114507,193563;114507,193563;114507,194514;114507,193563;115459,182152;115459,182152;113556,182152;114507,183103;115459,182152;114507,143165;116409,140312;116409,140312;116409,140312;118311,144116;114507,143165;114507,130803;115459,131754;116409,130803;114507,130803;114507,130803;118311,189760;120213,192612;122116,191661;119263,188808;118311,189760;120213,198317;121165,197367;119263,197367;117360,199269;117360,199269;120213,198317;118311,175495;118311,175495;119263,175495;118311,175495;118311,175495;120213,171692;124969,171692;124969,171692;120213,171692;123066,161232;121165,162183;124969,164085;125920,164085;123066,161232;130676,203072;134480,204023;133528,201170;134480,199269;139235,199269;140186,197367;139235,195465;129724,193563;128773,190710;132577,183103;130676,178349;128773,182152;123066,185956;121165,185956;121165,187858;120213,194514;119263,196415;130676,203072;128773,204974;126870,203072;123066,205925;123066,207826;124018,207826;128773,204974;123066,139361;124018,140312;124969,138410;124018,137459;123066,139361;125920,159330;125920,159330;125920,157429;124969,158379;125920,159330;134480,206876;130676,207826;132577,209728;132577,209728;133528,212581;134480,209728;134480,206876;141137,181201;139235,185956;136381,188808;134480,189760;134480,190710;136381,188808;140186,189760;142087,188808;145891,185956;146843,185956;145891,185005;141137,181201;135430,180250;136381,178349;135430,178349;134480,179299;135430,180250;151598,213532;149697,213532;144941,212581;144941,214483;139235,218287;139235,214483;140186,212581;137332,214483;136381,219237;139235,219237;140186,222090;143990,220189;144941,216385;149697,215434;149697,217335;151598,219237;152549,218287;151598,213532;137332,153625;137332,153625;139235,153625;138284,152674;137332,153625;139235,174545;139235,174545;139235,172643;138284,172643;139235,174545;140186,203072;139235,204023;141137,207826;143039,205925;140186,203072;141137,162183;143990,165036;146843,165036;150647,163134;146843,160281;143990,160281;141137,162183;141137,157429;141137,157429;143039,157429;141137,157429;141137,157429;149697,198317;144941,194514;143039,195465;146843,200219;149697,198317;152549,80404;150647,76601;149697,76601;152549,80404;152549,80404;147795,87061;146843,86110;143990,83258;143039,83258;146843,87061;147795,87061;155402,87061;152549,80404;147795,204974;146843,206876;147795,207826;148745,205925;147795,204974;147795,176447;147795,176447;149697,176447;147795,176447;147795,176447;149697,191661;151598,189760;149697,187858;147795,189760;149697,191661;150647,224943;149697,223992;148745,224943;150647,224943;150647,224943;152549,166938;148745,169790;150647,171692;154451,167888;152549,166938;151598,210680;151598,210680;152549,210680;151598,210680;151598,210680;156354,204974;159207,204023;159207,204023;157305,202121;153501,204023;153501,204974;156354,204974;157305,223992;156354,222090;155402,223041;156354,223992;157305,223992;163962,79454;160158,75650;160158,75650;160158,71847;161108,69945;159207,69945;157305,79454;161108,79454;163011,80404;163962,83258;163962,79454;158256,191661;161108,192612;162060,191661;158256,189760;155402,188808;158256,191661;160158,196415;156354,192612;155402,193563;158256,197367;160158,196415;161108,208778;159207,204023;158256,207826;156354,209728;157305,215434;155402,217335;156354,217335;158256,215434;160158,213532;161108,208778;159207,75650;159207,79454;155402,79454;159207,75650;159207,75650;156354,175495;156354,175495;160158,174545;161108,174545;162060,173594;161108,172643;156354,175495;159207,233501;161108,231600;159207,229698;157305,231600;159207,233501;162060,183103;160158,182152;158256,184054;159207,184054;162060,183103;160158,241109;160158,240157;159207,240157;158256,241109;160158,241109;163011,248716;163962,246814;163011,244912;161108,245863;163011,248716;162060,219237;163962,218287;163962,215434;162060,217335;162060,219237;163962,203072;167766,202121;167766,198317;166816,195465;164913,197367;163011,199269;163962,203072;164913,225894;168718,223992;166816,222090;163011,224943;164913,225894;163962,254421;165864,254421;164913,252520;163962,253470;163962,254421;164913,92767;164913,92767;163011,91815;164913,92767;164913,92767;167766,88963;167766,86110;165864,84208;163962,87061;167766,88963;163962,57583;163962,57583;166816,60436;171570,60436;171570,59484;170619,57583;163962,57583;167766,67092;166816,66141;163962,68043;165864,68994;167766,67092;165864,262029;167766,260127;165864,259175;163962,261077;165864,262029;167766,227796;165864,228746;167766,230648;174423,229698;173473,235403;169668,236354;165864,234452;163962,238255;165864,241109;168718,238255;168718,236354;170619,238255;175375,245863;182983,244912;181081,240157;179179,237305;176326,236354;176326,239207;178228,240157;179179,242059;176326,243010;172522,235403;176326,233501;173473,229698;167766,227796;167766,270586;165864,270586;164913,271538;166816,272488;167766,270586;177277,268685;174423,262029;172522,257274;173473,251568;173473,249666;171570,251568;167766,256323;173473,257274;177277,270586;179179,270586;177277,268685;170619,93717;170619,92767;166816,95619;167766,95619;170619,93717;166816,207826;167766,206876;167766,205925;166816,207826;166816,207826;167766,74699;169668,74699;170619,71847;167766,74699;171570,216385;168718,219237;169668,221139;172522,218287;171570,216385;169668,243961;169668,243961;169668,245863;169668,243961;169668,243961;168718,190710;168718,190710;170619,190710;170619,189760;168718,190710;171570,70895;171570,70895;169668,71847;171570,70895;170619,80404;169668,82306;171570,83258;172522,81356;170619,80404;172522,100374;171570,98472;170619,99423;171570,101325;172522,100374;173473,192612;175375,194514;176326,192612;174423,190710;173473,192612;174423,206876;174423,206876;174423,204974;173473,205925;174423,206876;175375,275341;174423,273440;173473,274390;174423,276292;175375,275341;174423,212581;176326,211630;175375,210680;173473,211630;174423,212581;173473,219237;175375,221139;176326,221139;174423,219237;173473,219237;175375,59484;181081,61386;182983,60436;181081,58534;175375,56632;173473,57583;175375,59484;175375,177397;176326,178349;177277,177397;177277,176447;175375,177397;186787,252520;182983,250618;179179,250618;175375,251568;177277,254421;179179,257274;181081,259175;186787,252520;182983,64240;179179,64240;176326,65190;178228,68994;182033,69945;184885,71847;182033,73749;182033,75650;182033,77552;182033,79454;184885,80404;188689,81356;185837,79454;184885,76601;186787,75650;188689,73749;185837,68994;182983,64240;186787,67092;188689,68043;190592,64240;189640,63288;182983,64240;176326,198317;177277,201170;180129,207826;182033,209728;184885,205925;179179,197367;177277,196415;176326,198317;177277,215434;177277,215434;176326,215434;177277,215434;177277,215434;182983,84208;179179,82306;176326,84208;180129,86110;182983,84208;182033,267734;181081,266783;179179,266783;180129,268685;182033,267734;179179,187858;179179,187858;179179,187858;179179,187858;179179,187858;181081,278194;180129,276292;179179,276292;181081,278194;181081,278194;182983,223041;181081,221139;180129,223992;182033,225894;182983,223041;182033,262029;181081,261077;180129,262029;182033,262979;182033,262029;181081,51877;181081,51877;182033,51877;181081,51877;181081,51877;185837,212581;184885,217335;186787,217335;192494,214483;193444,213532;193444,213532;189640,210680;185837,212581;186787,273440;185837,271538;183934,272488;186787,273440;186787,273440;186787,52829;191543,52829;193444,50927;192494,50927;190592,48074;189640,47123;185837,49975;186787,52829;184885,199269;185837,200219;187739,197367;186787,196415;184885,199269;187739,223992;187739,223992;187739,222090;186787,222090;187739,223992;189640,236354;188689,235403;188689,236354;189640,237305;189640,236354;191543,57583;190592,56632;189640,57583;190592,59484;191543,57583;198200,244912;194396,243961;194396,243961;190592,244912;190592,245863;193444,246814;194396,246814;198200,244912;194396,254421;190592,252520;189640,253470;193444,255372;194396,254421;191543,199269;191543,199269;191543,198317;191543,199269;191543,199269;194396,229698;196298,231600;197249,230648;196298,228746;194396,229698;199151,237305;198200,236354;198200,237305;199151,237305;199151,237305;203906,249666;203906,248716;202955,249666;202955,251568;203906,249666"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w:pict>
          </mc:Fallback>
        </mc:AlternateContent>
      </w:r>
      <w:r>
        <w:rPr>
          <w:noProof/>
        </w:rPr>
        <mc:AlternateContent>
          <mc:Choice Requires="wpg">
            <w:drawing>
              <wp:anchor distT="0" distB="0" distL="114300" distR="114300" simplePos="0" relativeHeight="251715584" behindDoc="0" locked="0" layoutInCell="1" allowOverlap="1" wp14:anchorId="3FED813D" wp14:editId="1583D3CF">
                <wp:simplePos x="0" y="0"/>
                <wp:positionH relativeFrom="column">
                  <wp:posOffset>109855</wp:posOffset>
                </wp:positionH>
                <wp:positionV relativeFrom="paragraph">
                  <wp:posOffset>624350</wp:posOffset>
                </wp:positionV>
                <wp:extent cx="1338580" cy="342900"/>
                <wp:effectExtent l="0" t="0" r="0" b="0"/>
                <wp:wrapNone/>
                <wp:docPr id="1944954417" name="Graphic 78"/>
                <wp:cNvGraphicFramePr/>
                <a:graphic xmlns:a="http://schemas.openxmlformats.org/drawingml/2006/main">
                  <a:graphicData uri="http://schemas.microsoft.com/office/word/2010/wordprocessingGroup">
                    <wpg:wgp>
                      <wpg:cNvGrpSpPr/>
                      <wpg:grpSpPr>
                        <a:xfrm>
                          <a:off x="0" y="0"/>
                          <a:ext cx="1338580" cy="342900"/>
                          <a:chOff x="0" y="0"/>
                          <a:chExt cx="1339202" cy="343147"/>
                        </a:xfrm>
                        <a:solidFill>
                          <a:schemeClr val="tx1">
                            <a:lumMod val="65000"/>
                            <a:lumOff val="35000"/>
                          </a:schemeClr>
                        </a:solidFill>
                      </wpg:grpSpPr>
                      <wps:wsp>
                        <wps:cNvPr id="1497956741" name="Freeform 1497956741"/>
                        <wps:cNvSpPr/>
                        <wps:spPr>
                          <a:xfrm>
                            <a:off x="0" y="83749"/>
                            <a:ext cx="132384" cy="181439"/>
                          </a:xfrm>
                          <a:custGeom>
                            <a:avLst/>
                            <a:gdLst>
                              <a:gd name="connsiteX0" fmla="*/ 105728 w 132384"/>
                              <a:gd name="connsiteY0" fmla="*/ 172721 h 181439"/>
                              <a:gd name="connsiteX1" fmla="*/ 63817 w 132384"/>
                              <a:gd name="connsiteY1" fmla="*/ 181294 h 181439"/>
                              <a:gd name="connsiteX2" fmla="*/ 10478 w 132384"/>
                              <a:gd name="connsiteY2" fmla="*/ 158434 h 181439"/>
                              <a:gd name="connsiteX3" fmla="*/ 0 w 132384"/>
                              <a:gd name="connsiteY3" fmla="*/ 132716 h 181439"/>
                              <a:gd name="connsiteX4" fmla="*/ 20955 w 132384"/>
                              <a:gd name="connsiteY4" fmla="*/ 108904 h 181439"/>
                              <a:gd name="connsiteX5" fmla="*/ 39053 w 132384"/>
                              <a:gd name="connsiteY5" fmla="*/ 111761 h 181439"/>
                              <a:gd name="connsiteX6" fmla="*/ 40005 w 132384"/>
                              <a:gd name="connsiteY6" fmla="*/ 147956 h 181439"/>
                              <a:gd name="connsiteX7" fmla="*/ 35242 w 132384"/>
                              <a:gd name="connsiteY7" fmla="*/ 150814 h 181439"/>
                              <a:gd name="connsiteX8" fmla="*/ 34290 w 132384"/>
                              <a:gd name="connsiteY8" fmla="*/ 160339 h 181439"/>
                              <a:gd name="connsiteX9" fmla="*/ 43815 w 132384"/>
                              <a:gd name="connsiteY9" fmla="*/ 167006 h 181439"/>
                              <a:gd name="connsiteX10" fmla="*/ 53340 w 132384"/>
                              <a:gd name="connsiteY10" fmla="*/ 170816 h 181439"/>
                              <a:gd name="connsiteX11" fmla="*/ 88583 w 132384"/>
                              <a:gd name="connsiteY11" fmla="*/ 165101 h 181439"/>
                              <a:gd name="connsiteX12" fmla="*/ 94297 w 132384"/>
                              <a:gd name="connsiteY12" fmla="*/ 157481 h 181439"/>
                              <a:gd name="connsiteX13" fmla="*/ 96203 w 132384"/>
                              <a:gd name="connsiteY13" fmla="*/ 151766 h 181439"/>
                              <a:gd name="connsiteX14" fmla="*/ 89535 w 132384"/>
                              <a:gd name="connsiteY14" fmla="*/ 128906 h 181439"/>
                              <a:gd name="connsiteX15" fmla="*/ 66675 w 132384"/>
                              <a:gd name="connsiteY15" fmla="*/ 111761 h 181439"/>
                              <a:gd name="connsiteX16" fmla="*/ 29528 w 132384"/>
                              <a:gd name="connsiteY16" fmla="*/ 86044 h 181439"/>
                              <a:gd name="connsiteX17" fmla="*/ 8572 w 132384"/>
                              <a:gd name="connsiteY17" fmla="*/ 56516 h 181439"/>
                              <a:gd name="connsiteX18" fmla="*/ 18097 w 132384"/>
                              <a:gd name="connsiteY18" fmla="*/ 19369 h 181439"/>
                              <a:gd name="connsiteX19" fmla="*/ 68580 w 132384"/>
                              <a:gd name="connsiteY19" fmla="*/ 319 h 181439"/>
                              <a:gd name="connsiteX20" fmla="*/ 100965 w 132384"/>
                              <a:gd name="connsiteY20" fmla="*/ 6986 h 181439"/>
                              <a:gd name="connsiteX21" fmla="*/ 127635 w 132384"/>
                              <a:gd name="connsiteY21" fmla="*/ 37466 h 181439"/>
                              <a:gd name="connsiteX22" fmla="*/ 127635 w 132384"/>
                              <a:gd name="connsiteY22" fmla="*/ 49849 h 181439"/>
                              <a:gd name="connsiteX23" fmla="*/ 103822 w 132384"/>
                              <a:gd name="connsiteY23" fmla="*/ 63184 h 181439"/>
                              <a:gd name="connsiteX24" fmla="*/ 96203 w 132384"/>
                              <a:gd name="connsiteY24" fmla="*/ 60326 h 181439"/>
                              <a:gd name="connsiteX25" fmla="*/ 91440 w 132384"/>
                              <a:gd name="connsiteY25" fmla="*/ 27941 h 181439"/>
                              <a:gd name="connsiteX26" fmla="*/ 95250 w 132384"/>
                              <a:gd name="connsiteY26" fmla="*/ 24131 h 181439"/>
                              <a:gd name="connsiteX27" fmla="*/ 95250 w 132384"/>
                              <a:gd name="connsiteY27" fmla="*/ 17464 h 181439"/>
                              <a:gd name="connsiteX28" fmla="*/ 89535 w 132384"/>
                              <a:gd name="connsiteY28" fmla="*/ 13654 h 181439"/>
                              <a:gd name="connsiteX29" fmla="*/ 60008 w 132384"/>
                              <a:gd name="connsiteY29" fmla="*/ 8891 h 181439"/>
                              <a:gd name="connsiteX30" fmla="*/ 45720 w 132384"/>
                              <a:gd name="connsiteY30" fmla="*/ 15559 h 181439"/>
                              <a:gd name="connsiteX31" fmla="*/ 41910 w 132384"/>
                              <a:gd name="connsiteY31" fmla="*/ 38419 h 181439"/>
                              <a:gd name="connsiteX32" fmla="*/ 58103 w 132384"/>
                              <a:gd name="connsiteY32" fmla="*/ 54611 h 181439"/>
                              <a:gd name="connsiteX33" fmla="*/ 70485 w 132384"/>
                              <a:gd name="connsiteY33" fmla="*/ 63184 h 181439"/>
                              <a:gd name="connsiteX34" fmla="*/ 74295 w 132384"/>
                              <a:gd name="connsiteY34" fmla="*/ 66041 h 181439"/>
                              <a:gd name="connsiteX35" fmla="*/ 88583 w 132384"/>
                              <a:gd name="connsiteY35" fmla="*/ 74614 h 181439"/>
                              <a:gd name="connsiteX36" fmla="*/ 100013 w 132384"/>
                              <a:gd name="connsiteY36" fmla="*/ 83186 h 181439"/>
                              <a:gd name="connsiteX37" fmla="*/ 114300 w 132384"/>
                              <a:gd name="connsiteY37" fmla="*/ 93664 h 181439"/>
                              <a:gd name="connsiteX38" fmla="*/ 131445 w 132384"/>
                              <a:gd name="connsiteY38" fmla="*/ 120334 h 181439"/>
                              <a:gd name="connsiteX39" fmla="*/ 105728 w 132384"/>
                              <a:gd name="connsiteY39" fmla="*/ 172721 h 181439"/>
                              <a:gd name="connsiteX40" fmla="*/ 17145 w 132384"/>
                              <a:gd name="connsiteY40" fmla="*/ 129859 h 181439"/>
                              <a:gd name="connsiteX41" fmla="*/ 12383 w 132384"/>
                              <a:gd name="connsiteY41" fmla="*/ 127954 h 181439"/>
                              <a:gd name="connsiteX42" fmla="*/ 11430 w 132384"/>
                              <a:gd name="connsiteY42" fmla="*/ 128906 h 181439"/>
                              <a:gd name="connsiteX43" fmla="*/ 16192 w 132384"/>
                              <a:gd name="connsiteY43" fmla="*/ 132716 h 181439"/>
                              <a:gd name="connsiteX44" fmla="*/ 18097 w 132384"/>
                              <a:gd name="connsiteY44" fmla="*/ 130811 h 181439"/>
                              <a:gd name="connsiteX45" fmla="*/ 17145 w 132384"/>
                              <a:gd name="connsiteY45" fmla="*/ 129859 h 181439"/>
                              <a:gd name="connsiteX46" fmla="*/ 14288 w 132384"/>
                              <a:gd name="connsiteY46" fmla="*/ 124144 h 181439"/>
                              <a:gd name="connsiteX47" fmla="*/ 16192 w 132384"/>
                              <a:gd name="connsiteY47" fmla="*/ 127001 h 181439"/>
                              <a:gd name="connsiteX48" fmla="*/ 16192 w 132384"/>
                              <a:gd name="connsiteY48" fmla="*/ 125096 h 181439"/>
                              <a:gd name="connsiteX49" fmla="*/ 17145 w 132384"/>
                              <a:gd name="connsiteY49" fmla="*/ 123191 h 181439"/>
                              <a:gd name="connsiteX50" fmla="*/ 17145 w 132384"/>
                              <a:gd name="connsiteY50" fmla="*/ 121286 h 181439"/>
                              <a:gd name="connsiteX51" fmla="*/ 15240 w 132384"/>
                              <a:gd name="connsiteY51" fmla="*/ 123191 h 181439"/>
                              <a:gd name="connsiteX52" fmla="*/ 14288 w 132384"/>
                              <a:gd name="connsiteY52" fmla="*/ 124144 h 181439"/>
                              <a:gd name="connsiteX53" fmla="*/ 21908 w 132384"/>
                              <a:gd name="connsiteY53" fmla="*/ 117476 h 181439"/>
                              <a:gd name="connsiteX54" fmla="*/ 21908 w 132384"/>
                              <a:gd name="connsiteY54" fmla="*/ 115571 h 181439"/>
                              <a:gd name="connsiteX55" fmla="*/ 20003 w 132384"/>
                              <a:gd name="connsiteY55" fmla="*/ 117476 h 181439"/>
                              <a:gd name="connsiteX56" fmla="*/ 20003 w 132384"/>
                              <a:gd name="connsiteY56" fmla="*/ 120334 h 181439"/>
                              <a:gd name="connsiteX57" fmla="*/ 21908 w 132384"/>
                              <a:gd name="connsiteY57" fmla="*/ 117476 h 181439"/>
                              <a:gd name="connsiteX58" fmla="*/ 21908 w 132384"/>
                              <a:gd name="connsiteY58" fmla="*/ 130811 h 181439"/>
                              <a:gd name="connsiteX59" fmla="*/ 21908 w 132384"/>
                              <a:gd name="connsiteY59" fmla="*/ 130811 h 181439"/>
                              <a:gd name="connsiteX60" fmla="*/ 20955 w 132384"/>
                              <a:gd name="connsiteY60" fmla="*/ 130811 h 181439"/>
                              <a:gd name="connsiteX61" fmla="*/ 21908 w 132384"/>
                              <a:gd name="connsiteY61" fmla="*/ 130811 h 181439"/>
                              <a:gd name="connsiteX62" fmla="*/ 21908 w 132384"/>
                              <a:gd name="connsiteY62" fmla="*/ 130811 h 181439"/>
                              <a:gd name="connsiteX63" fmla="*/ 21908 w 132384"/>
                              <a:gd name="connsiteY63" fmla="*/ 123191 h 181439"/>
                              <a:gd name="connsiteX64" fmla="*/ 22860 w 132384"/>
                              <a:gd name="connsiteY64" fmla="*/ 122239 h 181439"/>
                              <a:gd name="connsiteX65" fmla="*/ 22860 w 132384"/>
                              <a:gd name="connsiteY65" fmla="*/ 121286 h 181439"/>
                              <a:gd name="connsiteX66" fmla="*/ 21908 w 132384"/>
                              <a:gd name="connsiteY66" fmla="*/ 123191 h 181439"/>
                              <a:gd name="connsiteX67" fmla="*/ 21908 w 132384"/>
                              <a:gd name="connsiteY67" fmla="*/ 123191 h 181439"/>
                              <a:gd name="connsiteX68" fmla="*/ 22860 w 132384"/>
                              <a:gd name="connsiteY68" fmla="*/ 134621 h 181439"/>
                              <a:gd name="connsiteX69" fmla="*/ 22860 w 132384"/>
                              <a:gd name="connsiteY69" fmla="*/ 134621 h 181439"/>
                              <a:gd name="connsiteX70" fmla="*/ 22860 w 132384"/>
                              <a:gd name="connsiteY70" fmla="*/ 133669 h 181439"/>
                              <a:gd name="connsiteX71" fmla="*/ 22860 w 132384"/>
                              <a:gd name="connsiteY71" fmla="*/ 134621 h 181439"/>
                              <a:gd name="connsiteX72" fmla="*/ 22860 w 132384"/>
                              <a:gd name="connsiteY72" fmla="*/ 134621 h 181439"/>
                              <a:gd name="connsiteX73" fmla="*/ 25717 w 132384"/>
                              <a:gd name="connsiteY73" fmla="*/ 116524 h 181439"/>
                              <a:gd name="connsiteX74" fmla="*/ 24765 w 132384"/>
                              <a:gd name="connsiteY74" fmla="*/ 115571 h 181439"/>
                              <a:gd name="connsiteX75" fmla="*/ 22860 w 132384"/>
                              <a:gd name="connsiteY75" fmla="*/ 118429 h 181439"/>
                              <a:gd name="connsiteX76" fmla="*/ 23813 w 132384"/>
                              <a:gd name="connsiteY76" fmla="*/ 119381 h 181439"/>
                              <a:gd name="connsiteX77" fmla="*/ 25717 w 132384"/>
                              <a:gd name="connsiteY77" fmla="*/ 116524 h 181439"/>
                              <a:gd name="connsiteX78" fmla="*/ 24765 w 132384"/>
                              <a:gd name="connsiteY78" fmla="*/ 138431 h 181439"/>
                              <a:gd name="connsiteX79" fmla="*/ 23813 w 132384"/>
                              <a:gd name="connsiteY79" fmla="*/ 137479 h 181439"/>
                              <a:gd name="connsiteX80" fmla="*/ 22860 w 132384"/>
                              <a:gd name="connsiteY80" fmla="*/ 138431 h 181439"/>
                              <a:gd name="connsiteX81" fmla="*/ 24765 w 132384"/>
                              <a:gd name="connsiteY81" fmla="*/ 138431 h 181439"/>
                              <a:gd name="connsiteX82" fmla="*/ 24765 w 132384"/>
                              <a:gd name="connsiteY82" fmla="*/ 138431 h 181439"/>
                              <a:gd name="connsiteX83" fmla="*/ 23813 w 132384"/>
                              <a:gd name="connsiteY83" fmla="*/ 126049 h 181439"/>
                              <a:gd name="connsiteX84" fmla="*/ 23813 w 132384"/>
                              <a:gd name="connsiteY84" fmla="*/ 126049 h 181439"/>
                              <a:gd name="connsiteX85" fmla="*/ 23813 w 132384"/>
                              <a:gd name="connsiteY85" fmla="*/ 127954 h 181439"/>
                              <a:gd name="connsiteX86" fmla="*/ 23813 w 132384"/>
                              <a:gd name="connsiteY86" fmla="*/ 126049 h 181439"/>
                              <a:gd name="connsiteX87" fmla="*/ 23813 w 132384"/>
                              <a:gd name="connsiteY87" fmla="*/ 126049 h 181439"/>
                              <a:gd name="connsiteX88" fmla="*/ 26670 w 132384"/>
                              <a:gd name="connsiteY88" fmla="*/ 128906 h 181439"/>
                              <a:gd name="connsiteX89" fmla="*/ 25717 w 132384"/>
                              <a:gd name="connsiteY89" fmla="*/ 131764 h 181439"/>
                              <a:gd name="connsiteX90" fmla="*/ 26670 w 132384"/>
                              <a:gd name="connsiteY90" fmla="*/ 132716 h 181439"/>
                              <a:gd name="connsiteX91" fmla="*/ 27622 w 132384"/>
                              <a:gd name="connsiteY91" fmla="*/ 131764 h 181439"/>
                              <a:gd name="connsiteX92" fmla="*/ 26670 w 132384"/>
                              <a:gd name="connsiteY92" fmla="*/ 128906 h 181439"/>
                              <a:gd name="connsiteX93" fmla="*/ 30480 w 132384"/>
                              <a:gd name="connsiteY93" fmla="*/ 43181 h 181439"/>
                              <a:gd name="connsiteX94" fmla="*/ 30480 w 132384"/>
                              <a:gd name="connsiteY94" fmla="*/ 43181 h 181439"/>
                              <a:gd name="connsiteX95" fmla="*/ 30480 w 132384"/>
                              <a:gd name="connsiteY95" fmla="*/ 43181 h 181439"/>
                              <a:gd name="connsiteX96" fmla="*/ 28575 w 132384"/>
                              <a:gd name="connsiteY96" fmla="*/ 38419 h 181439"/>
                              <a:gd name="connsiteX97" fmla="*/ 27622 w 132384"/>
                              <a:gd name="connsiteY97" fmla="*/ 37466 h 181439"/>
                              <a:gd name="connsiteX98" fmla="*/ 27622 w 132384"/>
                              <a:gd name="connsiteY98" fmla="*/ 38419 h 181439"/>
                              <a:gd name="connsiteX99" fmla="*/ 30480 w 132384"/>
                              <a:gd name="connsiteY99" fmla="*/ 43181 h 181439"/>
                              <a:gd name="connsiteX100" fmla="*/ 30480 w 132384"/>
                              <a:gd name="connsiteY100" fmla="*/ 124144 h 181439"/>
                              <a:gd name="connsiteX101" fmla="*/ 30480 w 132384"/>
                              <a:gd name="connsiteY101" fmla="*/ 124144 h 181439"/>
                              <a:gd name="connsiteX102" fmla="*/ 27622 w 132384"/>
                              <a:gd name="connsiteY102" fmla="*/ 124144 h 181439"/>
                              <a:gd name="connsiteX103" fmla="*/ 30480 w 132384"/>
                              <a:gd name="connsiteY103" fmla="*/ 127001 h 181439"/>
                              <a:gd name="connsiteX104" fmla="*/ 30480 w 132384"/>
                              <a:gd name="connsiteY104" fmla="*/ 124144 h 181439"/>
                              <a:gd name="connsiteX105" fmla="*/ 31433 w 132384"/>
                              <a:gd name="connsiteY105" fmla="*/ 66994 h 181439"/>
                              <a:gd name="connsiteX106" fmla="*/ 31433 w 132384"/>
                              <a:gd name="connsiteY106" fmla="*/ 66994 h 181439"/>
                              <a:gd name="connsiteX107" fmla="*/ 31433 w 132384"/>
                              <a:gd name="connsiteY107" fmla="*/ 66994 h 181439"/>
                              <a:gd name="connsiteX108" fmla="*/ 31433 w 132384"/>
                              <a:gd name="connsiteY108" fmla="*/ 66994 h 181439"/>
                              <a:gd name="connsiteX109" fmla="*/ 31433 w 132384"/>
                              <a:gd name="connsiteY109" fmla="*/ 66994 h 181439"/>
                              <a:gd name="connsiteX110" fmla="*/ 31433 w 132384"/>
                              <a:gd name="connsiteY110" fmla="*/ 48896 h 181439"/>
                              <a:gd name="connsiteX111" fmla="*/ 31433 w 132384"/>
                              <a:gd name="connsiteY111" fmla="*/ 48896 h 181439"/>
                              <a:gd name="connsiteX112" fmla="*/ 31433 w 132384"/>
                              <a:gd name="connsiteY112" fmla="*/ 49849 h 181439"/>
                              <a:gd name="connsiteX113" fmla="*/ 31433 w 132384"/>
                              <a:gd name="connsiteY113" fmla="*/ 48896 h 181439"/>
                              <a:gd name="connsiteX114" fmla="*/ 31433 w 132384"/>
                              <a:gd name="connsiteY114" fmla="*/ 48896 h 181439"/>
                              <a:gd name="connsiteX115" fmla="*/ 32385 w 132384"/>
                              <a:gd name="connsiteY115" fmla="*/ 53659 h 181439"/>
                              <a:gd name="connsiteX116" fmla="*/ 30480 w 132384"/>
                              <a:gd name="connsiteY116" fmla="*/ 55564 h 181439"/>
                              <a:gd name="connsiteX117" fmla="*/ 31433 w 132384"/>
                              <a:gd name="connsiteY117" fmla="*/ 56516 h 181439"/>
                              <a:gd name="connsiteX118" fmla="*/ 35242 w 132384"/>
                              <a:gd name="connsiteY118" fmla="*/ 54611 h 181439"/>
                              <a:gd name="connsiteX119" fmla="*/ 32385 w 132384"/>
                              <a:gd name="connsiteY119" fmla="*/ 53659 h 181439"/>
                              <a:gd name="connsiteX120" fmla="*/ 42863 w 132384"/>
                              <a:gd name="connsiteY120" fmla="*/ 60326 h 181439"/>
                              <a:gd name="connsiteX121" fmla="*/ 43815 w 132384"/>
                              <a:gd name="connsiteY121" fmla="*/ 58421 h 181439"/>
                              <a:gd name="connsiteX122" fmla="*/ 41910 w 132384"/>
                              <a:gd name="connsiteY122" fmla="*/ 58421 h 181439"/>
                              <a:gd name="connsiteX123" fmla="*/ 35242 w 132384"/>
                              <a:gd name="connsiteY123" fmla="*/ 65089 h 181439"/>
                              <a:gd name="connsiteX124" fmla="*/ 33338 w 132384"/>
                              <a:gd name="connsiteY124" fmla="*/ 60326 h 181439"/>
                              <a:gd name="connsiteX125" fmla="*/ 32385 w 132384"/>
                              <a:gd name="connsiteY125" fmla="*/ 59374 h 181439"/>
                              <a:gd name="connsiteX126" fmla="*/ 31433 w 132384"/>
                              <a:gd name="connsiteY126" fmla="*/ 60326 h 181439"/>
                              <a:gd name="connsiteX127" fmla="*/ 35242 w 132384"/>
                              <a:gd name="connsiteY127" fmla="*/ 65089 h 181439"/>
                              <a:gd name="connsiteX128" fmla="*/ 40005 w 132384"/>
                              <a:gd name="connsiteY128" fmla="*/ 63184 h 181439"/>
                              <a:gd name="connsiteX129" fmla="*/ 42863 w 132384"/>
                              <a:gd name="connsiteY129" fmla="*/ 60326 h 181439"/>
                              <a:gd name="connsiteX130" fmla="*/ 38100 w 132384"/>
                              <a:gd name="connsiteY130" fmla="*/ 72709 h 181439"/>
                              <a:gd name="connsiteX131" fmla="*/ 36195 w 132384"/>
                              <a:gd name="connsiteY131" fmla="*/ 69851 h 181439"/>
                              <a:gd name="connsiteX132" fmla="*/ 35242 w 132384"/>
                              <a:gd name="connsiteY132" fmla="*/ 70804 h 181439"/>
                              <a:gd name="connsiteX133" fmla="*/ 37147 w 132384"/>
                              <a:gd name="connsiteY133" fmla="*/ 73661 h 181439"/>
                              <a:gd name="connsiteX134" fmla="*/ 38100 w 132384"/>
                              <a:gd name="connsiteY134" fmla="*/ 72709 h 181439"/>
                              <a:gd name="connsiteX135" fmla="*/ 38100 w 132384"/>
                              <a:gd name="connsiteY135" fmla="*/ 58421 h 181439"/>
                              <a:gd name="connsiteX136" fmla="*/ 38100 w 132384"/>
                              <a:gd name="connsiteY136" fmla="*/ 58421 h 181439"/>
                              <a:gd name="connsiteX137" fmla="*/ 38100 w 132384"/>
                              <a:gd name="connsiteY137" fmla="*/ 57469 h 181439"/>
                              <a:gd name="connsiteX138" fmla="*/ 38100 w 132384"/>
                              <a:gd name="connsiteY138" fmla="*/ 58421 h 181439"/>
                              <a:gd name="connsiteX139" fmla="*/ 38100 w 132384"/>
                              <a:gd name="connsiteY139" fmla="*/ 58421 h 181439"/>
                              <a:gd name="connsiteX140" fmla="*/ 39053 w 132384"/>
                              <a:gd name="connsiteY140" fmla="*/ 53659 h 181439"/>
                              <a:gd name="connsiteX141" fmla="*/ 39053 w 132384"/>
                              <a:gd name="connsiteY141" fmla="*/ 53659 h 181439"/>
                              <a:gd name="connsiteX142" fmla="*/ 39053 w 132384"/>
                              <a:gd name="connsiteY142" fmla="*/ 52706 h 181439"/>
                              <a:gd name="connsiteX143" fmla="*/ 39053 w 132384"/>
                              <a:gd name="connsiteY143" fmla="*/ 53659 h 181439"/>
                              <a:gd name="connsiteX144" fmla="*/ 39053 w 132384"/>
                              <a:gd name="connsiteY144" fmla="*/ 53659 h 181439"/>
                              <a:gd name="connsiteX145" fmla="*/ 40958 w 132384"/>
                              <a:gd name="connsiteY145" fmla="*/ 48896 h 181439"/>
                              <a:gd name="connsiteX146" fmla="*/ 40958 w 132384"/>
                              <a:gd name="connsiteY146" fmla="*/ 48896 h 181439"/>
                              <a:gd name="connsiteX147" fmla="*/ 40958 w 132384"/>
                              <a:gd name="connsiteY147" fmla="*/ 48896 h 181439"/>
                              <a:gd name="connsiteX148" fmla="*/ 40958 w 132384"/>
                              <a:gd name="connsiteY148" fmla="*/ 48896 h 181439"/>
                              <a:gd name="connsiteX149" fmla="*/ 40958 w 132384"/>
                              <a:gd name="connsiteY149" fmla="*/ 48896 h 181439"/>
                              <a:gd name="connsiteX150" fmla="*/ 43815 w 132384"/>
                              <a:gd name="connsiteY150" fmla="*/ 87949 h 181439"/>
                              <a:gd name="connsiteX151" fmla="*/ 43815 w 132384"/>
                              <a:gd name="connsiteY151" fmla="*/ 87949 h 181439"/>
                              <a:gd name="connsiteX152" fmla="*/ 41910 w 132384"/>
                              <a:gd name="connsiteY152" fmla="*/ 87949 h 181439"/>
                              <a:gd name="connsiteX153" fmla="*/ 43815 w 132384"/>
                              <a:gd name="connsiteY153" fmla="*/ 87949 h 181439"/>
                              <a:gd name="connsiteX154" fmla="*/ 43815 w 132384"/>
                              <a:gd name="connsiteY154" fmla="*/ 87949 h 181439"/>
                              <a:gd name="connsiteX155" fmla="*/ 89535 w 132384"/>
                              <a:gd name="connsiteY155" fmla="*/ 107951 h 181439"/>
                              <a:gd name="connsiteX156" fmla="*/ 90488 w 132384"/>
                              <a:gd name="connsiteY156" fmla="*/ 107951 h 181439"/>
                              <a:gd name="connsiteX157" fmla="*/ 90488 w 132384"/>
                              <a:gd name="connsiteY157" fmla="*/ 111761 h 181439"/>
                              <a:gd name="connsiteX158" fmla="*/ 98108 w 132384"/>
                              <a:gd name="connsiteY158" fmla="*/ 115571 h 181439"/>
                              <a:gd name="connsiteX159" fmla="*/ 100013 w 132384"/>
                              <a:gd name="connsiteY159" fmla="*/ 114619 h 181439"/>
                              <a:gd name="connsiteX160" fmla="*/ 100965 w 132384"/>
                              <a:gd name="connsiteY160" fmla="*/ 113666 h 181439"/>
                              <a:gd name="connsiteX161" fmla="*/ 101917 w 132384"/>
                              <a:gd name="connsiteY161" fmla="*/ 110809 h 181439"/>
                              <a:gd name="connsiteX162" fmla="*/ 101917 w 132384"/>
                              <a:gd name="connsiteY162" fmla="*/ 106999 h 181439"/>
                              <a:gd name="connsiteX163" fmla="*/ 106680 w 132384"/>
                              <a:gd name="connsiteY163" fmla="*/ 108904 h 181439"/>
                              <a:gd name="connsiteX164" fmla="*/ 106680 w 132384"/>
                              <a:gd name="connsiteY164" fmla="*/ 110809 h 181439"/>
                              <a:gd name="connsiteX165" fmla="*/ 108585 w 132384"/>
                              <a:gd name="connsiteY165" fmla="*/ 109856 h 181439"/>
                              <a:gd name="connsiteX166" fmla="*/ 109538 w 132384"/>
                              <a:gd name="connsiteY166" fmla="*/ 107951 h 181439"/>
                              <a:gd name="connsiteX167" fmla="*/ 111442 w 132384"/>
                              <a:gd name="connsiteY167" fmla="*/ 102236 h 181439"/>
                              <a:gd name="connsiteX168" fmla="*/ 110490 w 132384"/>
                              <a:gd name="connsiteY168" fmla="*/ 97474 h 181439"/>
                              <a:gd name="connsiteX169" fmla="*/ 107633 w 132384"/>
                              <a:gd name="connsiteY169" fmla="*/ 96521 h 181439"/>
                              <a:gd name="connsiteX170" fmla="*/ 97155 w 132384"/>
                              <a:gd name="connsiteY170" fmla="*/ 101284 h 181439"/>
                              <a:gd name="connsiteX171" fmla="*/ 102870 w 132384"/>
                              <a:gd name="connsiteY171" fmla="*/ 95569 h 181439"/>
                              <a:gd name="connsiteX172" fmla="*/ 104775 w 132384"/>
                              <a:gd name="connsiteY172" fmla="*/ 95569 h 181439"/>
                              <a:gd name="connsiteX173" fmla="*/ 104775 w 132384"/>
                              <a:gd name="connsiteY173" fmla="*/ 93664 h 181439"/>
                              <a:gd name="connsiteX174" fmla="*/ 102870 w 132384"/>
                              <a:gd name="connsiteY174" fmla="*/ 94616 h 181439"/>
                              <a:gd name="connsiteX175" fmla="*/ 101917 w 132384"/>
                              <a:gd name="connsiteY175" fmla="*/ 95569 h 181439"/>
                              <a:gd name="connsiteX176" fmla="*/ 102870 w 132384"/>
                              <a:gd name="connsiteY176" fmla="*/ 93664 h 181439"/>
                              <a:gd name="connsiteX177" fmla="*/ 102870 w 132384"/>
                              <a:gd name="connsiteY177" fmla="*/ 92711 h 181439"/>
                              <a:gd name="connsiteX178" fmla="*/ 101917 w 132384"/>
                              <a:gd name="connsiteY178" fmla="*/ 92711 h 181439"/>
                              <a:gd name="connsiteX179" fmla="*/ 94297 w 132384"/>
                              <a:gd name="connsiteY179" fmla="*/ 98426 h 181439"/>
                              <a:gd name="connsiteX180" fmla="*/ 90488 w 132384"/>
                              <a:gd name="connsiteY180" fmla="*/ 99379 h 181439"/>
                              <a:gd name="connsiteX181" fmla="*/ 90488 w 132384"/>
                              <a:gd name="connsiteY181" fmla="*/ 96521 h 181439"/>
                              <a:gd name="connsiteX182" fmla="*/ 98108 w 132384"/>
                              <a:gd name="connsiteY182" fmla="*/ 92711 h 181439"/>
                              <a:gd name="connsiteX183" fmla="*/ 98108 w 132384"/>
                              <a:gd name="connsiteY183" fmla="*/ 91759 h 181439"/>
                              <a:gd name="connsiteX184" fmla="*/ 92392 w 132384"/>
                              <a:gd name="connsiteY184" fmla="*/ 91759 h 181439"/>
                              <a:gd name="connsiteX185" fmla="*/ 93345 w 132384"/>
                              <a:gd name="connsiteY185" fmla="*/ 87949 h 181439"/>
                              <a:gd name="connsiteX186" fmla="*/ 93345 w 132384"/>
                              <a:gd name="connsiteY186" fmla="*/ 86044 h 181439"/>
                              <a:gd name="connsiteX187" fmla="*/ 91440 w 132384"/>
                              <a:gd name="connsiteY187" fmla="*/ 86996 h 181439"/>
                              <a:gd name="connsiteX188" fmla="*/ 90488 w 132384"/>
                              <a:gd name="connsiteY188" fmla="*/ 88901 h 181439"/>
                              <a:gd name="connsiteX189" fmla="*/ 88583 w 132384"/>
                              <a:gd name="connsiteY189" fmla="*/ 90806 h 181439"/>
                              <a:gd name="connsiteX190" fmla="*/ 86678 w 132384"/>
                              <a:gd name="connsiteY190" fmla="*/ 88901 h 181439"/>
                              <a:gd name="connsiteX191" fmla="*/ 84772 w 132384"/>
                              <a:gd name="connsiteY191" fmla="*/ 87949 h 181439"/>
                              <a:gd name="connsiteX192" fmla="*/ 79058 w 132384"/>
                              <a:gd name="connsiteY192" fmla="*/ 86996 h 181439"/>
                              <a:gd name="connsiteX193" fmla="*/ 76200 w 132384"/>
                              <a:gd name="connsiteY193" fmla="*/ 85091 h 181439"/>
                              <a:gd name="connsiteX194" fmla="*/ 74295 w 132384"/>
                              <a:gd name="connsiteY194" fmla="*/ 87949 h 181439"/>
                              <a:gd name="connsiteX195" fmla="*/ 70485 w 132384"/>
                              <a:gd name="connsiteY195" fmla="*/ 89854 h 181439"/>
                              <a:gd name="connsiteX196" fmla="*/ 64770 w 132384"/>
                              <a:gd name="connsiteY196" fmla="*/ 91759 h 181439"/>
                              <a:gd name="connsiteX197" fmla="*/ 61913 w 132384"/>
                              <a:gd name="connsiteY197" fmla="*/ 87949 h 181439"/>
                              <a:gd name="connsiteX198" fmla="*/ 61913 w 132384"/>
                              <a:gd name="connsiteY198" fmla="*/ 86996 h 181439"/>
                              <a:gd name="connsiteX199" fmla="*/ 62865 w 132384"/>
                              <a:gd name="connsiteY199" fmla="*/ 86996 h 181439"/>
                              <a:gd name="connsiteX200" fmla="*/ 65722 w 132384"/>
                              <a:gd name="connsiteY200" fmla="*/ 88901 h 181439"/>
                              <a:gd name="connsiteX201" fmla="*/ 67628 w 132384"/>
                              <a:gd name="connsiteY201" fmla="*/ 88901 h 181439"/>
                              <a:gd name="connsiteX202" fmla="*/ 67628 w 132384"/>
                              <a:gd name="connsiteY202" fmla="*/ 86996 h 181439"/>
                              <a:gd name="connsiteX203" fmla="*/ 65722 w 132384"/>
                              <a:gd name="connsiteY203" fmla="*/ 86044 h 181439"/>
                              <a:gd name="connsiteX204" fmla="*/ 64770 w 132384"/>
                              <a:gd name="connsiteY204" fmla="*/ 80329 h 181439"/>
                              <a:gd name="connsiteX205" fmla="*/ 60008 w 132384"/>
                              <a:gd name="connsiteY205" fmla="*/ 77471 h 181439"/>
                              <a:gd name="connsiteX206" fmla="*/ 59055 w 132384"/>
                              <a:gd name="connsiteY206" fmla="*/ 75566 h 181439"/>
                              <a:gd name="connsiteX207" fmla="*/ 58103 w 132384"/>
                              <a:gd name="connsiteY207" fmla="*/ 73661 h 181439"/>
                              <a:gd name="connsiteX208" fmla="*/ 56197 w 132384"/>
                              <a:gd name="connsiteY208" fmla="*/ 75566 h 181439"/>
                              <a:gd name="connsiteX209" fmla="*/ 58103 w 132384"/>
                              <a:gd name="connsiteY209" fmla="*/ 81281 h 181439"/>
                              <a:gd name="connsiteX210" fmla="*/ 55245 w 132384"/>
                              <a:gd name="connsiteY210" fmla="*/ 82234 h 181439"/>
                              <a:gd name="connsiteX211" fmla="*/ 51435 w 132384"/>
                              <a:gd name="connsiteY211" fmla="*/ 80329 h 181439"/>
                              <a:gd name="connsiteX212" fmla="*/ 49530 w 132384"/>
                              <a:gd name="connsiteY212" fmla="*/ 78424 h 181439"/>
                              <a:gd name="connsiteX213" fmla="*/ 52388 w 132384"/>
                              <a:gd name="connsiteY213" fmla="*/ 76519 h 181439"/>
                              <a:gd name="connsiteX214" fmla="*/ 54292 w 132384"/>
                              <a:gd name="connsiteY214" fmla="*/ 74614 h 181439"/>
                              <a:gd name="connsiteX215" fmla="*/ 55245 w 132384"/>
                              <a:gd name="connsiteY215" fmla="*/ 70804 h 181439"/>
                              <a:gd name="connsiteX216" fmla="*/ 55245 w 132384"/>
                              <a:gd name="connsiteY216" fmla="*/ 68899 h 181439"/>
                              <a:gd name="connsiteX217" fmla="*/ 54292 w 132384"/>
                              <a:gd name="connsiteY217" fmla="*/ 66994 h 181439"/>
                              <a:gd name="connsiteX218" fmla="*/ 53340 w 132384"/>
                              <a:gd name="connsiteY218" fmla="*/ 68899 h 181439"/>
                              <a:gd name="connsiteX219" fmla="*/ 51435 w 132384"/>
                              <a:gd name="connsiteY219" fmla="*/ 73661 h 181439"/>
                              <a:gd name="connsiteX220" fmla="*/ 49530 w 132384"/>
                              <a:gd name="connsiteY220" fmla="*/ 74614 h 181439"/>
                              <a:gd name="connsiteX221" fmla="*/ 49530 w 132384"/>
                              <a:gd name="connsiteY221" fmla="*/ 72709 h 181439"/>
                              <a:gd name="connsiteX222" fmla="*/ 49530 w 132384"/>
                              <a:gd name="connsiteY222" fmla="*/ 67946 h 181439"/>
                              <a:gd name="connsiteX223" fmla="*/ 48578 w 132384"/>
                              <a:gd name="connsiteY223" fmla="*/ 65089 h 181439"/>
                              <a:gd name="connsiteX224" fmla="*/ 45720 w 132384"/>
                              <a:gd name="connsiteY224" fmla="*/ 66994 h 181439"/>
                              <a:gd name="connsiteX225" fmla="*/ 43815 w 132384"/>
                              <a:gd name="connsiteY225" fmla="*/ 71756 h 181439"/>
                              <a:gd name="connsiteX226" fmla="*/ 44767 w 132384"/>
                              <a:gd name="connsiteY226" fmla="*/ 72709 h 181439"/>
                              <a:gd name="connsiteX227" fmla="*/ 46672 w 132384"/>
                              <a:gd name="connsiteY227" fmla="*/ 75566 h 181439"/>
                              <a:gd name="connsiteX228" fmla="*/ 45720 w 132384"/>
                              <a:gd name="connsiteY228" fmla="*/ 77471 h 181439"/>
                              <a:gd name="connsiteX229" fmla="*/ 44767 w 132384"/>
                              <a:gd name="connsiteY229" fmla="*/ 83186 h 181439"/>
                              <a:gd name="connsiteX230" fmla="*/ 47625 w 132384"/>
                              <a:gd name="connsiteY230" fmla="*/ 86044 h 181439"/>
                              <a:gd name="connsiteX231" fmla="*/ 49530 w 132384"/>
                              <a:gd name="connsiteY231" fmla="*/ 87949 h 181439"/>
                              <a:gd name="connsiteX232" fmla="*/ 50483 w 132384"/>
                              <a:gd name="connsiteY232" fmla="*/ 86044 h 181439"/>
                              <a:gd name="connsiteX233" fmla="*/ 50483 w 132384"/>
                              <a:gd name="connsiteY233" fmla="*/ 83186 h 181439"/>
                              <a:gd name="connsiteX234" fmla="*/ 52388 w 132384"/>
                              <a:gd name="connsiteY234" fmla="*/ 85091 h 181439"/>
                              <a:gd name="connsiteX235" fmla="*/ 53340 w 132384"/>
                              <a:gd name="connsiteY235" fmla="*/ 87949 h 181439"/>
                              <a:gd name="connsiteX236" fmla="*/ 54292 w 132384"/>
                              <a:gd name="connsiteY236" fmla="*/ 90806 h 181439"/>
                              <a:gd name="connsiteX237" fmla="*/ 54292 w 132384"/>
                              <a:gd name="connsiteY237" fmla="*/ 91759 h 181439"/>
                              <a:gd name="connsiteX238" fmla="*/ 55245 w 132384"/>
                              <a:gd name="connsiteY238" fmla="*/ 91759 h 181439"/>
                              <a:gd name="connsiteX239" fmla="*/ 56197 w 132384"/>
                              <a:gd name="connsiteY239" fmla="*/ 89854 h 181439"/>
                              <a:gd name="connsiteX240" fmla="*/ 58103 w 132384"/>
                              <a:gd name="connsiteY240" fmla="*/ 87949 h 181439"/>
                              <a:gd name="connsiteX241" fmla="*/ 58103 w 132384"/>
                              <a:gd name="connsiteY241" fmla="*/ 90806 h 181439"/>
                              <a:gd name="connsiteX242" fmla="*/ 57150 w 132384"/>
                              <a:gd name="connsiteY242" fmla="*/ 92711 h 181439"/>
                              <a:gd name="connsiteX243" fmla="*/ 54292 w 132384"/>
                              <a:gd name="connsiteY243" fmla="*/ 96521 h 181439"/>
                              <a:gd name="connsiteX244" fmla="*/ 59055 w 132384"/>
                              <a:gd name="connsiteY244" fmla="*/ 93664 h 181439"/>
                              <a:gd name="connsiteX245" fmla="*/ 61913 w 132384"/>
                              <a:gd name="connsiteY245" fmla="*/ 93664 h 181439"/>
                              <a:gd name="connsiteX246" fmla="*/ 59055 w 132384"/>
                              <a:gd name="connsiteY246" fmla="*/ 96521 h 181439"/>
                              <a:gd name="connsiteX247" fmla="*/ 63817 w 132384"/>
                              <a:gd name="connsiteY247" fmla="*/ 99379 h 181439"/>
                              <a:gd name="connsiteX248" fmla="*/ 66675 w 132384"/>
                              <a:gd name="connsiteY248" fmla="*/ 100331 h 181439"/>
                              <a:gd name="connsiteX249" fmla="*/ 68580 w 132384"/>
                              <a:gd name="connsiteY249" fmla="*/ 103189 h 181439"/>
                              <a:gd name="connsiteX250" fmla="*/ 68580 w 132384"/>
                              <a:gd name="connsiteY250" fmla="*/ 103189 h 181439"/>
                              <a:gd name="connsiteX251" fmla="*/ 70485 w 132384"/>
                              <a:gd name="connsiteY251" fmla="*/ 101284 h 181439"/>
                              <a:gd name="connsiteX252" fmla="*/ 66675 w 132384"/>
                              <a:gd name="connsiteY252" fmla="*/ 100331 h 181439"/>
                              <a:gd name="connsiteX253" fmla="*/ 67628 w 132384"/>
                              <a:gd name="connsiteY253" fmla="*/ 99379 h 181439"/>
                              <a:gd name="connsiteX254" fmla="*/ 70485 w 132384"/>
                              <a:gd name="connsiteY254" fmla="*/ 97474 h 181439"/>
                              <a:gd name="connsiteX255" fmla="*/ 70485 w 132384"/>
                              <a:gd name="connsiteY255" fmla="*/ 101284 h 181439"/>
                              <a:gd name="connsiteX256" fmla="*/ 73342 w 132384"/>
                              <a:gd name="connsiteY256" fmla="*/ 102236 h 181439"/>
                              <a:gd name="connsiteX257" fmla="*/ 75247 w 132384"/>
                              <a:gd name="connsiteY257" fmla="*/ 103189 h 181439"/>
                              <a:gd name="connsiteX258" fmla="*/ 80010 w 132384"/>
                              <a:gd name="connsiteY258" fmla="*/ 104141 h 181439"/>
                              <a:gd name="connsiteX259" fmla="*/ 80963 w 132384"/>
                              <a:gd name="connsiteY259" fmla="*/ 104141 h 181439"/>
                              <a:gd name="connsiteX260" fmla="*/ 82867 w 132384"/>
                              <a:gd name="connsiteY260" fmla="*/ 104141 h 181439"/>
                              <a:gd name="connsiteX261" fmla="*/ 80963 w 132384"/>
                              <a:gd name="connsiteY261" fmla="*/ 106046 h 181439"/>
                              <a:gd name="connsiteX262" fmla="*/ 77153 w 132384"/>
                              <a:gd name="connsiteY262" fmla="*/ 106046 h 181439"/>
                              <a:gd name="connsiteX263" fmla="*/ 75247 w 132384"/>
                              <a:gd name="connsiteY263" fmla="*/ 107951 h 181439"/>
                              <a:gd name="connsiteX264" fmla="*/ 77153 w 132384"/>
                              <a:gd name="connsiteY264" fmla="*/ 108904 h 181439"/>
                              <a:gd name="connsiteX265" fmla="*/ 86678 w 132384"/>
                              <a:gd name="connsiteY265" fmla="*/ 106999 h 181439"/>
                              <a:gd name="connsiteX266" fmla="*/ 86678 w 132384"/>
                              <a:gd name="connsiteY266" fmla="*/ 109856 h 181439"/>
                              <a:gd name="connsiteX267" fmla="*/ 89535 w 132384"/>
                              <a:gd name="connsiteY267" fmla="*/ 107951 h 181439"/>
                              <a:gd name="connsiteX268" fmla="*/ 48578 w 132384"/>
                              <a:gd name="connsiteY268" fmla="*/ 77471 h 181439"/>
                              <a:gd name="connsiteX269" fmla="*/ 46672 w 132384"/>
                              <a:gd name="connsiteY269" fmla="*/ 78424 h 181439"/>
                              <a:gd name="connsiteX270" fmla="*/ 44767 w 132384"/>
                              <a:gd name="connsiteY270" fmla="*/ 77471 h 181439"/>
                              <a:gd name="connsiteX271" fmla="*/ 46672 w 132384"/>
                              <a:gd name="connsiteY271" fmla="*/ 76519 h 181439"/>
                              <a:gd name="connsiteX272" fmla="*/ 48578 w 132384"/>
                              <a:gd name="connsiteY272" fmla="*/ 77471 h 181439"/>
                              <a:gd name="connsiteX273" fmla="*/ 46672 w 132384"/>
                              <a:gd name="connsiteY273" fmla="*/ 69851 h 181439"/>
                              <a:gd name="connsiteX274" fmla="*/ 45720 w 132384"/>
                              <a:gd name="connsiteY274" fmla="*/ 69851 h 181439"/>
                              <a:gd name="connsiteX275" fmla="*/ 46672 w 132384"/>
                              <a:gd name="connsiteY275" fmla="*/ 68899 h 181439"/>
                              <a:gd name="connsiteX276" fmla="*/ 47625 w 132384"/>
                              <a:gd name="connsiteY276" fmla="*/ 69851 h 181439"/>
                              <a:gd name="connsiteX277" fmla="*/ 46672 w 132384"/>
                              <a:gd name="connsiteY277" fmla="*/ 69851 h 181439"/>
                              <a:gd name="connsiteX278" fmla="*/ 56197 w 132384"/>
                              <a:gd name="connsiteY278" fmla="*/ 79376 h 181439"/>
                              <a:gd name="connsiteX279" fmla="*/ 56197 w 132384"/>
                              <a:gd name="connsiteY279" fmla="*/ 79376 h 181439"/>
                              <a:gd name="connsiteX280" fmla="*/ 58103 w 132384"/>
                              <a:gd name="connsiteY280" fmla="*/ 82234 h 181439"/>
                              <a:gd name="connsiteX281" fmla="*/ 57150 w 132384"/>
                              <a:gd name="connsiteY281" fmla="*/ 82234 h 181439"/>
                              <a:gd name="connsiteX282" fmla="*/ 56197 w 132384"/>
                              <a:gd name="connsiteY282" fmla="*/ 79376 h 181439"/>
                              <a:gd name="connsiteX283" fmla="*/ 58103 w 132384"/>
                              <a:gd name="connsiteY283" fmla="*/ 97474 h 181439"/>
                              <a:gd name="connsiteX284" fmla="*/ 58103 w 132384"/>
                              <a:gd name="connsiteY284" fmla="*/ 97474 h 181439"/>
                              <a:gd name="connsiteX285" fmla="*/ 58103 w 132384"/>
                              <a:gd name="connsiteY285" fmla="*/ 97474 h 181439"/>
                              <a:gd name="connsiteX286" fmla="*/ 58103 w 132384"/>
                              <a:gd name="connsiteY286" fmla="*/ 97474 h 181439"/>
                              <a:gd name="connsiteX287" fmla="*/ 58103 w 132384"/>
                              <a:gd name="connsiteY287" fmla="*/ 97474 h 181439"/>
                              <a:gd name="connsiteX288" fmla="*/ 59055 w 132384"/>
                              <a:gd name="connsiteY288" fmla="*/ 78424 h 181439"/>
                              <a:gd name="connsiteX289" fmla="*/ 61913 w 132384"/>
                              <a:gd name="connsiteY289" fmla="*/ 75566 h 181439"/>
                              <a:gd name="connsiteX290" fmla="*/ 61913 w 132384"/>
                              <a:gd name="connsiteY290" fmla="*/ 77471 h 181439"/>
                              <a:gd name="connsiteX291" fmla="*/ 59055 w 132384"/>
                              <a:gd name="connsiteY291" fmla="*/ 78424 h 181439"/>
                              <a:gd name="connsiteX292" fmla="*/ 66675 w 132384"/>
                              <a:gd name="connsiteY292" fmla="*/ 91759 h 181439"/>
                              <a:gd name="connsiteX293" fmla="*/ 62865 w 132384"/>
                              <a:gd name="connsiteY293" fmla="*/ 90806 h 181439"/>
                              <a:gd name="connsiteX294" fmla="*/ 66675 w 132384"/>
                              <a:gd name="connsiteY294" fmla="*/ 89854 h 181439"/>
                              <a:gd name="connsiteX295" fmla="*/ 66675 w 132384"/>
                              <a:gd name="connsiteY295" fmla="*/ 91759 h 181439"/>
                              <a:gd name="connsiteX296" fmla="*/ 65722 w 132384"/>
                              <a:gd name="connsiteY296" fmla="*/ 103189 h 181439"/>
                              <a:gd name="connsiteX297" fmla="*/ 64770 w 132384"/>
                              <a:gd name="connsiteY297" fmla="*/ 102236 h 181439"/>
                              <a:gd name="connsiteX298" fmla="*/ 63817 w 132384"/>
                              <a:gd name="connsiteY298" fmla="*/ 103189 h 181439"/>
                              <a:gd name="connsiteX299" fmla="*/ 65722 w 132384"/>
                              <a:gd name="connsiteY299" fmla="*/ 103189 h 181439"/>
                              <a:gd name="connsiteX300" fmla="*/ 65722 w 132384"/>
                              <a:gd name="connsiteY300" fmla="*/ 103189 h 181439"/>
                              <a:gd name="connsiteX301" fmla="*/ 64770 w 132384"/>
                              <a:gd name="connsiteY301" fmla="*/ 67946 h 181439"/>
                              <a:gd name="connsiteX302" fmla="*/ 64770 w 132384"/>
                              <a:gd name="connsiteY302" fmla="*/ 67946 h 181439"/>
                              <a:gd name="connsiteX303" fmla="*/ 64770 w 132384"/>
                              <a:gd name="connsiteY303" fmla="*/ 67946 h 181439"/>
                              <a:gd name="connsiteX304" fmla="*/ 64770 w 132384"/>
                              <a:gd name="connsiteY304" fmla="*/ 67946 h 181439"/>
                              <a:gd name="connsiteX305" fmla="*/ 64770 w 132384"/>
                              <a:gd name="connsiteY305" fmla="*/ 67946 h 181439"/>
                              <a:gd name="connsiteX306" fmla="*/ 66675 w 132384"/>
                              <a:gd name="connsiteY306" fmla="*/ 92711 h 181439"/>
                              <a:gd name="connsiteX307" fmla="*/ 66675 w 132384"/>
                              <a:gd name="connsiteY307" fmla="*/ 92711 h 181439"/>
                              <a:gd name="connsiteX308" fmla="*/ 66675 w 132384"/>
                              <a:gd name="connsiteY308" fmla="*/ 92711 h 181439"/>
                              <a:gd name="connsiteX309" fmla="*/ 66675 w 132384"/>
                              <a:gd name="connsiteY309" fmla="*/ 94616 h 181439"/>
                              <a:gd name="connsiteX310" fmla="*/ 65722 w 132384"/>
                              <a:gd name="connsiteY310" fmla="*/ 94616 h 181439"/>
                              <a:gd name="connsiteX311" fmla="*/ 66675 w 132384"/>
                              <a:gd name="connsiteY311" fmla="*/ 92711 h 181439"/>
                              <a:gd name="connsiteX312" fmla="*/ 70485 w 132384"/>
                              <a:gd name="connsiteY312" fmla="*/ 78424 h 181439"/>
                              <a:gd name="connsiteX313" fmla="*/ 66675 w 132384"/>
                              <a:gd name="connsiteY313" fmla="*/ 78424 h 181439"/>
                              <a:gd name="connsiteX314" fmla="*/ 68580 w 132384"/>
                              <a:gd name="connsiteY314" fmla="*/ 81281 h 181439"/>
                              <a:gd name="connsiteX315" fmla="*/ 70485 w 132384"/>
                              <a:gd name="connsiteY315" fmla="*/ 81281 h 181439"/>
                              <a:gd name="connsiteX316" fmla="*/ 70485 w 132384"/>
                              <a:gd name="connsiteY316" fmla="*/ 78424 h 181439"/>
                              <a:gd name="connsiteX317" fmla="*/ 71438 w 132384"/>
                              <a:gd name="connsiteY317" fmla="*/ 103189 h 181439"/>
                              <a:gd name="connsiteX318" fmla="*/ 67628 w 132384"/>
                              <a:gd name="connsiteY318" fmla="*/ 101284 h 181439"/>
                              <a:gd name="connsiteX319" fmla="*/ 71438 w 132384"/>
                              <a:gd name="connsiteY319" fmla="*/ 103189 h 181439"/>
                              <a:gd name="connsiteX320" fmla="*/ 71438 w 132384"/>
                              <a:gd name="connsiteY320" fmla="*/ 103189 h 181439"/>
                              <a:gd name="connsiteX321" fmla="*/ 68580 w 132384"/>
                              <a:gd name="connsiteY321" fmla="*/ 72709 h 181439"/>
                              <a:gd name="connsiteX322" fmla="*/ 68580 w 132384"/>
                              <a:gd name="connsiteY322" fmla="*/ 72709 h 181439"/>
                              <a:gd name="connsiteX323" fmla="*/ 69533 w 132384"/>
                              <a:gd name="connsiteY323" fmla="*/ 72709 h 181439"/>
                              <a:gd name="connsiteX324" fmla="*/ 68580 w 132384"/>
                              <a:gd name="connsiteY324" fmla="*/ 72709 h 181439"/>
                              <a:gd name="connsiteX325" fmla="*/ 68580 w 132384"/>
                              <a:gd name="connsiteY325" fmla="*/ 72709 h 181439"/>
                              <a:gd name="connsiteX326" fmla="*/ 72390 w 132384"/>
                              <a:gd name="connsiteY326" fmla="*/ 77471 h 181439"/>
                              <a:gd name="connsiteX327" fmla="*/ 72390 w 132384"/>
                              <a:gd name="connsiteY327" fmla="*/ 77471 h 181439"/>
                              <a:gd name="connsiteX328" fmla="*/ 72390 w 132384"/>
                              <a:gd name="connsiteY328" fmla="*/ 77471 h 181439"/>
                              <a:gd name="connsiteX329" fmla="*/ 72390 w 132384"/>
                              <a:gd name="connsiteY329" fmla="*/ 77471 h 181439"/>
                              <a:gd name="connsiteX330" fmla="*/ 72390 w 132384"/>
                              <a:gd name="connsiteY330" fmla="*/ 77471 h 181439"/>
                              <a:gd name="connsiteX331" fmla="*/ 75247 w 132384"/>
                              <a:gd name="connsiteY331" fmla="*/ 89854 h 181439"/>
                              <a:gd name="connsiteX332" fmla="*/ 75247 w 132384"/>
                              <a:gd name="connsiteY332" fmla="*/ 89854 h 181439"/>
                              <a:gd name="connsiteX333" fmla="*/ 73342 w 132384"/>
                              <a:gd name="connsiteY333" fmla="*/ 89854 h 181439"/>
                              <a:gd name="connsiteX334" fmla="*/ 73342 w 132384"/>
                              <a:gd name="connsiteY334" fmla="*/ 88901 h 181439"/>
                              <a:gd name="connsiteX335" fmla="*/ 75247 w 132384"/>
                              <a:gd name="connsiteY335" fmla="*/ 89854 h 181439"/>
                              <a:gd name="connsiteX336" fmla="*/ 76200 w 132384"/>
                              <a:gd name="connsiteY336" fmla="*/ 82234 h 181439"/>
                              <a:gd name="connsiteX337" fmla="*/ 76200 w 132384"/>
                              <a:gd name="connsiteY337" fmla="*/ 82234 h 181439"/>
                              <a:gd name="connsiteX338" fmla="*/ 77153 w 132384"/>
                              <a:gd name="connsiteY338" fmla="*/ 82234 h 181439"/>
                              <a:gd name="connsiteX339" fmla="*/ 76200 w 132384"/>
                              <a:gd name="connsiteY339" fmla="*/ 80329 h 181439"/>
                              <a:gd name="connsiteX340" fmla="*/ 75247 w 132384"/>
                              <a:gd name="connsiteY340" fmla="*/ 80329 h 181439"/>
                              <a:gd name="connsiteX341" fmla="*/ 76200 w 132384"/>
                              <a:gd name="connsiteY341" fmla="*/ 82234 h 181439"/>
                              <a:gd name="connsiteX342" fmla="*/ 80963 w 132384"/>
                              <a:gd name="connsiteY342" fmla="*/ 92711 h 181439"/>
                              <a:gd name="connsiteX343" fmla="*/ 80010 w 132384"/>
                              <a:gd name="connsiteY343" fmla="*/ 93664 h 181439"/>
                              <a:gd name="connsiteX344" fmla="*/ 79058 w 132384"/>
                              <a:gd name="connsiteY344" fmla="*/ 95569 h 181439"/>
                              <a:gd name="connsiteX345" fmla="*/ 77153 w 132384"/>
                              <a:gd name="connsiteY345" fmla="*/ 94616 h 181439"/>
                              <a:gd name="connsiteX346" fmla="*/ 77153 w 132384"/>
                              <a:gd name="connsiteY346" fmla="*/ 90806 h 181439"/>
                              <a:gd name="connsiteX347" fmla="*/ 80963 w 132384"/>
                              <a:gd name="connsiteY347" fmla="*/ 92711 h 181439"/>
                              <a:gd name="connsiteX348" fmla="*/ 80963 w 132384"/>
                              <a:gd name="connsiteY348" fmla="*/ 92711 h 181439"/>
                              <a:gd name="connsiteX349" fmla="*/ 83820 w 132384"/>
                              <a:gd name="connsiteY349" fmla="*/ 92711 h 181439"/>
                              <a:gd name="connsiteX350" fmla="*/ 81915 w 132384"/>
                              <a:gd name="connsiteY350" fmla="*/ 94616 h 181439"/>
                              <a:gd name="connsiteX351" fmla="*/ 80963 w 132384"/>
                              <a:gd name="connsiteY351" fmla="*/ 92711 h 181439"/>
                              <a:gd name="connsiteX352" fmla="*/ 83820 w 132384"/>
                              <a:gd name="connsiteY352" fmla="*/ 92711 h 181439"/>
                              <a:gd name="connsiteX353" fmla="*/ 84772 w 132384"/>
                              <a:gd name="connsiteY353" fmla="*/ 90806 h 181439"/>
                              <a:gd name="connsiteX354" fmla="*/ 84772 w 132384"/>
                              <a:gd name="connsiteY354" fmla="*/ 90806 h 181439"/>
                              <a:gd name="connsiteX355" fmla="*/ 83820 w 132384"/>
                              <a:gd name="connsiteY355" fmla="*/ 92711 h 181439"/>
                              <a:gd name="connsiteX356" fmla="*/ 90488 w 132384"/>
                              <a:gd name="connsiteY356" fmla="*/ 107951 h 181439"/>
                              <a:gd name="connsiteX357" fmla="*/ 86678 w 132384"/>
                              <a:gd name="connsiteY357" fmla="*/ 106046 h 181439"/>
                              <a:gd name="connsiteX358" fmla="*/ 84772 w 132384"/>
                              <a:gd name="connsiteY358" fmla="*/ 104141 h 181439"/>
                              <a:gd name="connsiteX359" fmla="*/ 85725 w 132384"/>
                              <a:gd name="connsiteY359" fmla="*/ 102236 h 181439"/>
                              <a:gd name="connsiteX360" fmla="*/ 97155 w 132384"/>
                              <a:gd name="connsiteY360" fmla="*/ 101284 h 181439"/>
                              <a:gd name="connsiteX361" fmla="*/ 93345 w 132384"/>
                              <a:gd name="connsiteY361" fmla="*/ 103189 h 181439"/>
                              <a:gd name="connsiteX362" fmla="*/ 92392 w 132384"/>
                              <a:gd name="connsiteY362" fmla="*/ 104141 h 181439"/>
                              <a:gd name="connsiteX363" fmla="*/ 93345 w 132384"/>
                              <a:gd name="connsiteY363" fmla="*/ 105094 h 181439"/>
                              <a:gd name="connsiteX364" fmla="*/ 96203 w 132384"/>
                              <a:gd name="connsiteY364" fmla="*/ 106046 h 181439"/>
                              <a:gd name="connsiteX365" fmla="*/ 94297 w 132384"/>
                              <a:gd name="connsiteY365" fmla="*/ 107951 h 181439"/>
                              <a:gd name="connsiteX366" fmla="*/ 90488 w 132384"/>
                              <a:gd name="connsiteY366" fmla="*/ 107951 h 181439"/>
                              <a:gd name="connsiteX367" fmla="*/ 90488 w 132384"/>
                              <a:gd name="connsiteY367" fmla="*/ 107951 h 181439"/>
                              <a:gd name="connsiteX368" fmla="*/ 84772 w 132384"/>
                              <a:gd name="connsiteY368" fmla="*/ 95569 h 181439"/>
                              <a:gd name="connsiteX369" fmla="*/ 85725 w 132384"/>
                              <a:gd name="connsiteY369" fmla="*/ 94616 h 181439"/>
                              <a:gd name="connsiteX370" fmla="*/ 86678 w 132384"/>
                              <a:gd name="connsiteY370" fmla="*/ 95569 h 181439"/>
                              <a:gd name="connsiteX371" fmla="*/ 85725 w 132384"/>
                              <a:gd name="connsiteY371" fmla="*/ 96521 h 181439"/>
                              <a:gd name="connsiteX372" fmla="*/ 84772 w 132384"/>
                              <a:gd name="connsiteY372" fmla="*/ 95569 h 181439"/>
                              <a:gd name="connsiteX373" fmla="*/ 86678 w 132384"/>
                              <a:gd name="connsiteY373" fmla="*/ 113666 h 181439"/>
                              <a:gd name="connsiteX374" fmla="*/ 85725 w 132384"/>
                              <a:gd name="connsiteY374" fmla="*/ 111761 h 181439"/>
                              <a:gd name="connsiteX375" fmla="*/ 84772 w 132384"/>
                              <a:gd name="connsiteY375" fmla="*/ 112714 h 181439"/>
                              <a:gd name="connsiteX376" fmla="*/ 86678 w 132384"/>
                              <a:gd name="connsiteY376" fmla="*/ 113666 h 181439"/>
                              <a:gd name="connsiteX377" fmla="*/ 86678 w 132384"/>
                              <a:gd name="connsiteY377" fmla="*/ 113666 h 181439"/>
                              <a:gd name="connsiteX378" fmla="*/ 91440 w 132384"/>
                              <a:gd name="connsiteY378" fmla="*/ 115571 h 181439"/>
                              <a:gd name="connsiteX379" fmla="*/ 90488 w 132384"/>
                              <a:gd name="connsiteY379" fmla="*/ 114619 h 181439"/>
                              <a:gd name="connsiteX380" fmla="*/ 88583 w 132384"/>
                              <a:gd name="connsiteY380" fmla="*/ 118429 h 181439"/>
                              <a:gd name="connsiteX381" fmla="*/ 89535 w 132384"/>
                              <a:gd name="connsiteY381" fmla="*/ 119381 h 181439"/>
                              <a:gd name="connsiteX382" fmla="*/ 91440 w 132384"/>
                              <a:gd name="connsiteY382" fmla="*/ 115571 h 181439"/>
                              <a:gd name="connsiteX383" fmla="*/ 92392 w 132384"/>
                              <a:gd name="connsiteY383" fmla="*/ 89854 h 181439"/>
                              <a:gd name="connsiteX384" fmla="*/ 90488 w 132384"/>
                              <a:gd name="connsiteY384" fmla="*/ 94616 h 181439"/>
                              <a:gd name="connsiteX385" fmla="*/ 92392 w 132384"/>
                              <a:gd name="connsiteY385" fmla="*/ 89854 h 181439"/>
                              <a:gd name="connsiteX386" fmla="*/ 95250 w 132384"/>
                              <a:gd name="connsiteY386" fmla="*/ 111761 h 181439"/>
                              <a:gd name="connsiteX387" fmla="*/ 95250 w 132384"/>
                              <a:gd name="connsiteY387" fmla="*/ 111761 h 181439"/>
                              <a:gd name="connsiteX388" fmla="*/ 96203 w 132384"/>
                              <a:gd name="connsiteY388" fmla="*/ 111761 h 181439"/>
                              <a:gd name="connsiteX389" fmla="*/ 95250 w 132384"/>
                              <a:gd name="connsiteY389" fmla="*/ 111761 h 181439"/>
                              <a:gd name="connsiteX390" fmla="*/ 95250 w 132384"/>
                              <a:gd name="connsiteY390" fmla="*/ 111761 h 181439"/>
                              <a:gd name="connsiteX391" fmla="*/ 97155 w 132384"/>
                              <a:gd name="connsiteY391" fmla="*/ 121286 h 181439"/>
                              <a:gd name="connsiteX392" fmla="*/ 99060 w 132384"/>
                              <a:gd name="connsiteY392" fmla="*/ 119381 h 181439"/>
                              <a:gd name="connsiteX393" fmla="*/ 98108 w 132384"/>
                              <a:gd name="connsiteY393" fmla="*/ 117476 h 181439"/>
                              <a:gd name="connsiteX394" fmla="*/ 97155 w 132384"/>
                              <a:gd name="connsiteY394" fmla="*/ 118429 h 181439"/>
                              <a:gd name="connsiteX395" fmla="*/ 97155 w 132384"/>
                              <a:gd name="connsiteY395" fmla="*/ 121286 h 181439"/>
                              <a:gd name="connsiteX396" fmla="*/ 109538 w 132384"/>
                              <a:gd name="connsiteY396" fmla="*/ 125096 h 181439"/>
                              <a:gd name="connsiteX397" fmla="*/ 109538 w 132384"/>
                              <a:gd name="connsiteY397" fmla="*/ 123191 h 181439"/>
                              <a:gd name="connsiteX398" fmla="*/ 107633 w 132384"/>
                              <a:gd name="connsiteY398" fmla="*/ 123191 h 181439"/>
                              <a:gd name="connsiteX399" fmla="*/ 100965 w 132384"/>
                              <a:gd name="connsiteY399" fmla="*/ 124144 h 181439"/>
                              <a:gd name="connsiteX400" fmla="*/ 98108 w 132384"/>
                              <a:gd name="connsiteY400" fmla="*/ 125096 h 181439"/>
                              <a:gd name="connsiteX401" fmla="*/ 96203 w 132384"/>
                              <a:gd name="connsiteY401" fmla="*/ 124144 h 181439"/>
                              <a:gd name="connsiteX402" fmla="*/ 97155 w 132384"/>
                              <a:gd name="connsiteY402" fmla="*/ 126049 h 181439"/>
                              <a:gd name="connsiteX403" fmla="*/ 103822 w 132384"/>
                              <a:gd name="connsiteY403" fmla="*/ 127954 h 181439"/>
                              <a:gd name="connsiteX404" fmla="*/ 105728 w 132384"/>
                              <a:gd name="connsiteY404" fmla="*/ 127954 h 181439"/>
                              <a:gd name="connsiteX405" fmla="*/ 109538 w 132384"/>
                              <a:gd name="connsiteY405" fmla="*/ 125096 h 181439"/>
                              <a:gd name="connsiteX406" fmla="*/ 98108 w 132384"/>
                              <a:gd name="connsiteY406" fmla="*/ 104141 h 181439"/>
                              <a:gd name="connsiteX407" fmla="*/ 100965 w 132384"/>
                              <a:gd name="connsiteY407" fmla="*/ 101284 h 181439"/>
                              <a:gd name="connsiteX408" fmla="*/ 104775 w 132384"/>
                              <a:gd name="connsiteY408" fmla="*/ 98426 h 181439"/>
                              <a:gd name="connsiteX409" fmla="*/ 107633 w 132384"/>
                              <a:gd name="connsiteY409" fmla="*/ 97474 h 181439"/>
                              <a:gd name="connsiteX410" fmla="*/ 108585 w 132384"/>
                              <a:gd name="connsiteY410" fmla="*/ 100331 h 181439"/>
                              <a:gd name="connsiteX411" fmla="*/ 108585 w 132384"/>
                              <a:gd name="connsiteY411" fmla="*/ 106999 h 181439"/>
                              <a:gd name="connsiteX412" fmla="*/ 101917 w 132384"/>
                              <a:gd name="connsiteY412" fmla="*/ 106046 h 181439"/>
                              <a:gd name="connsiteX413" fmla="*/ 98108 w 132384"/>
                              <a:gd name="connsiteY413" fmla="*/ 104141 h 181439"/>
                              <a:gd name="connsiteX414" fmla="*/ 99060 w 132384"/>
                              <a:gd name="connsiteY414" fmla="*/ 35561 h 181439"/>
                              <a:gd name="connsiteX415" fmla="*/ 100013 w 132384"/>
                              <a:gd name="connsiteY415" fmla="*/ 36514 h 181439"/>
                              <a:gd name="connsiteX416" fmla="*/ 99060 w 132384"/>
                              <a:gd name="connsiteY416" fmla="*/ 35561 h 181439"/>
                              <a:gd name="connsiteX417" fmla="*/ 99060 w 132384"/>
                              <a:gd name="connsiteY417" fmla="*/ 35561 h 181439"/>
                              <a:gd name="connsiteX418" fmla="*/ 99060 w 132384"/>
                              <a:gd name="connsiteY418" fmla="*/ 35561 h 181439"/>
                              <a:gd name="connsiteX419" fmla="*/ 107633 w 132384"/>
                              <a:gd name="connsiteY419" fmla="*/ 115571 h 181439"/>
                              <a:gd name="connsiteX420" fmla="*/ 105728 w 132384"/>
                              <a:gd name="connsiteY420" fmla="*/ 116524 h 181439"/>
                              <a:gd name="connsiteX421" fmla="*/ 104775 w 132384"/>
                              <a:gd name="connsiteY421" fmla="*/ 116524 h 181439"/>
                              <a:gd name="connsiteX422" fmla="*/ 102870 w 132384"/>
                              <a:gd name="connsiteY422" fmla="*/ 114619 h 181439"/>
                              <a:gd name="connsiteX423" fmla="*/ 102870 w 132384"/>
                              <a:gd name="connsiteY423" fmla="*/ 117476 h 181439"/>
                              <a:gd name="connsiteX424" fmla="*/ 105728 w 132384"/>
                              <a:gd name="connsiteY424" fmla="*/ 120334 h 181439"/>
                              <a:gd name="connsiteX425" fmla="*/ 107633 w 132384"/>
                              <a:gd name="connsiteY425" fmla="*/ 119381 h 181439"/>
                              <a:gd name="connsiteX426" fmla="*/ 107633 w 132384"/>
                              <a:gd name="connsiteY426" fmla="*/ 115571 h 181439"/>
                              <a:gd name="connsiteX427" fmla="*/ 109538 w 132384"/>
                              <a:gd name="connsiteY427" fmla="*/ 146051 h 181439"/>
                              <a:gd name="connsiteX428" fmla="*/ 109538 w 132384"/>
                              <a:gd name="connsiteY428" fmla="*/ 146051 h 181439"/>
                              <a:gd name="connsiteX429" fmla="*/ 105728 w 132384"/>
                              <a:gd name="connsiteY429" fmla="*/ 147956 h 181439"/>
                              <a:gd name="connsiteX430" fmla="*/ 106680 w 132384"/>
                              <a:gd name="connsiteY430" fmla="*/ 148909 h 181439"/>
                              <a:gd name="connsiteX431" fmla="*/ 109538 w 132384"/>
                              <a:gd name="connsiteY431" fmla="*/ 146051 h 181439"/>
                              <a:gd name="connsiteX432" fmla="*/ 108585 w 132384"/>
                              <a:gd name="connsiteY432" fmla="*/ 136526 h 181439"/>
                              <a:gd name="connsiteX433" fmla="*/ 108585 w 132384"/>
                              <a:gd name="connsiteY433" fmla="*/ 136526 h 181439"/>
                              <a:gd name="connsiteX434" fmla="*/ 108585 w 132384"/>
                              <a:gd name="connsiteY434" fmla="*/ 138431 h 181439"/>
                              <a:gd name="connsiteX435" fmla="*/ 108585 w 132384"/>
                              <a:gd name="connsiteY435" fmla="*/ 136526 h 181439"/>
                              <a:gd name="connsiteX436" fmla="*/ 108585 w 132384"/>
                              <a:gd name="connsiteY436" fmla="*/ 136526 h 181439"/>
                              <a:gd name="connsiteX437" fmla="*/ 110490 w 132384"/>
                              <a:gd name="connsiteY437" fmla="*/ 141289 h 181439"/>
                              <a:gd name="connsiteX438" fmla="*/ 110490 w 132384"/>
                              <a:gd name="connsiteY438" fmla="*/ 141289 h 181439"/>
                              <a:gd name="connsiteX439" fmla="*/ 108585 w 132384"/>
                              <a:gd name="connsiteY439" fmla="*/ 141289 h 181439"/>
                              <a:gd name="connsiteX440" fmla="*/ 108585 w 132384"/>
                              <a:gd name="connsiteY440" fmla="*/ 142241 h 181439"/>
                              <a:gd name="connsiteX441" fmla="*/ 110490 w 132384"/>
                              <a:gd name="connsiteY441" fmla="*/ 141289 h 181439"/>
                              <a:gd name="connsiteX442" fmla="*/ 112395 w 132384"/>
                              <a:gd name="connsiteY442" fmla="*/ 144146 h 181439"/>
                              <a:gd name="connsiteX443" fmla="*/ 110490 w 132384"/>
                              <a:gd name="connsiteY443" fmla="*/ 147004 h 181439"/>
                              <a:gd name="connsiteX444" fmla="*/ 110490 w 132384"/>
                              <a:gd name="connsiteY444" fmla="*/ 148909 h 181439"/>
                              <a:gd name="connsiteX445" fmla="*/ 112395 w 132384"/>
                              <a:gd name="connsiteY445" fmla="*/ 147004 h 181439"/>
                              <a:gd name="connsiteX446" fmla="*/ 112395 w 132384"/>
                              <a:gd name="connsiteY446" fmla="*/ 144146 h 181439"/>
                              <a:gd name="connsiteX447" fmla="*/ 111442 w 132384"/>
                              <a:gd name="connsiteY447" fmla="*/ 131764 h 181439"/>
                              <a:gd name="connsiteX448" fmla="*/ 111442 w 132384"/>
                              <a:gd name="connsiteY448" fmla="*/ 131764 h 181439"/>
                              <a:gd name="connsiteX449" fmla="*/ 111442 w 132384"/>
                              <a:gd name="connsiteY449" fmla="*/ 133669 h 181439"/>
                              <a:gd name="connsiteX450" fmla="*/ 111442 w 132384"/>
                              <a:gd name="connsiteY450" fmla="*/ 131764 h 181439"/>
                              <a:gd name="connsiteX451" fmla="*/ 111442 w 132384"/>
                              <a:gd name="connsiteY451" fmla="*/ 131764 h 181439"/>
                              <a:gd name="connsiteX452" fmla="*/ 111442 w 132384"/>
                              <a:gd name="connsiteY452" fmla="*/ 111761 h 181439"/>
                              <a:gd name="connsiteX453" fmla="*/ 113347 w 132384"/>
                              <a:gd name="connsiteY453" fmla="*/ 114619 h 181439"/>
                              <a:gd name="connsiteX454" fmla="*/ 118110 w 132384"/>
                              <a:gd name="connsiteY454" fmla="*/ 116524 h 181439"/>
                              <a:gd name="connsiteX455" fmla="*/ 119063 w 132384"/>
                              <a:gd name="connsiteY455" fmla="*/ 114619 h 181439"/>
                              <a:gd name="connsiteX456" fmla="*/ 113347 w 132384"/>
                              <a:gd name="connsiteY456" fmla="*/ 110809 h 181439"/>
                              <a:gd name="connsiteX457" fmla="*/ 111442 w 132384"/>
                              <a:gd name="connsiteY457" fmla="*/ 109856 h 181439"/>
                              <a:gd name="connsiteX458" fmla="*/ 111442 w 132384"/>
                              <a:gd name="connsiteY458" fmla="*/ 111761 h 181439"/>
                              <a:gd name="connsiteX459" fmla="*/ 114300 w 132384"/>
                              <a:gd name="connsiteY459" fmla="*/ 126049 h 181439"/>
                              <a:gd name="connsiteX460" fmla="*/ 114300 w 132384"/>
                              <a:gd name="connsiteY460" fmla="*/ 126049 h 181439"/>
                              <a:gd name="connsiteX461" fmla="*/ 113347 w 132384"/>
                              <a:gd name="connsiteY461" fmla="*/ 122239 h 181439"/>
                              <a:gd name="connsiteX462" fmla="*/ 111442 w 132384"/>
                              <a:gd name="connsiteY462" fmla="*/ 124144 h 181439"/>
                              <a:gd name="connsiteX463" fmla="*/ 114300 w 132384"/>
                              <a:gd name="connsiteY463" fmla="*/ 126049 h 181439"/>
                              <a:gd name="connsiteX464" fmla="*/ 113347 w 132384"/>
                              <a:gd name="connsiteY464" fmla="*/ 113666 h 181439"/>
                              <a:gd name="connsiteX465" fmla="*/ 115253 w 132384"/>
                              <a:gd name="connsiteY465" fmla="*/ 111761 h 181439"/>
                              <a:gd name="connsiteX466" fmla="*/ 115253 w 132384"/>
                              <a:gd name="connsiteY466" fmla="*/ 112714 h 181439"/>
                              <a:gd name="connsiteX467" fmla="*/ 113347 w 132384"/>
                              <a:gd name="connsiteY467" fmla="*/ 113666 h 181439"/>
                              <a:gd name="connsiteX468" fmla="*/ 114300 w 132384"/>
                              <a:gd name="connsiteY468" fmla="*/ 32704 h 181439"/>
                              <a:gd name="connsiteX469" fmla="*/ 116205 w 132384"/>
                              <a:gd name="connsiteY469" fmla="*/ 32704 h 181439"/>
                              <a:gd name="connsiteX470" fmla="*/ 115253 w 132384"/>
                              <a:gd name="connsiteY470" fmla="*/ 31751 h 181439"/>
                              <a:gd name="connsiteX471" fmla="*/ 114300 w 132384"/>
                              <a:gd name="connsiteY471" fmla="*/ 32704 h 181439"/>
                              <a:gd name="connsiteX472" fmla="*/ 114300 w 132384"/>
                              <a:gd name="connsiteY472" fmla="*/ 32704 h 181439"/>
                              <a:gd name="connsiteX473" fmla="*/ 120967 w 132384"/>
                              <a:gd name="connsiteY473" fmla="*/ 133669 h 181439"/>
                              <a:gd name="connsiteX474" fmla="*/ 116205 w 132384"/>
                              <a:gd name="connsiteY474" fmla="*/ 129859 h 181439"/>
                              <a:gd name="connsiteX475" fmla="*/ 114300 w 132384"/>
                              <a:gd name="connsiteY475" fmla="*/ 131764 h 181439"/>
                              <a:gd name="connsiteX476" fmla="*/ 115253 w 132384"/>
                              <a:gd name="connsiteY476" fmla="*/ 133669 h 181439"/>
                              <a:gd name="connsiteX477" fmla="*/ 120015 w 132384"/>
                              <a:gd name="connsiteY477" fmla="*/ 135574 h 181439"/>
                              <a:gd name="connsiteX478" fmla="*/ 120967 w 132384"/>
                              <a:gd name="connsiteY478" fmla="*/ 133669 h 181439"/>
                              <a:gd name="connsiteX479" fmla="*/ 118110 w 132384"/>
                              <a:gd name="connsiteY479" fmla="*/ 140336 h 181439"/>
                              <a:gd name="connsiteX480" fmla="*/ 116205 w 132384"/>
                              <a:gd name="connsiteY480" fmla="*/ 137479 h 181439"/>
                              <a:gd name="connsiteX481" fmla="*/ 116205 w 132384"/>
                              <a:gd name="connsiteY481" fmla="*/ 139384 h 181439"/>
                              <a:gd name="connsiteX482" fmla="*/ 115253 w 132384"/>
                              <a:gd name="connsiteY482" fmla="*/ 141289 h 181439"/>
                              <a:gd name="connsiteX483" fmla="*/ 115253 w 132384"/>
                              <a:gd name="connsiteY483" fmla="*/ 143194 h 181439"/>
                              <a:gd name="connsiteX484" fmla="*/ 117158 w 132384"/>
                              <a:gd name="connsiteY484" fmla="*/ 141289 h 181439"/>
                              <a:gd name="connsiteX485" fmla="*/ 118110 w 132384"/>
                              <a:gd name="connsiteY485" fmla="*/ 140336 h 181439"/>
                              <a:gd name="connsiteX486" fmla="*/ 119063 w 132384"/>
                              <a:gd name="connsiteY486" fmla="*/ 119381 h 181439"/>
                              <a:gd name="connsiteX487" fmla="*/ 119063 w 132384"/>
                              <a:gd name="connsiteY487" fmla="*/ 119381 h 181439"/>
                              <a:gd name="connsiteX488" fmla="*/ 119063 w 132384"/>
                              <a:gd name="connsiteY488" fmla="*/ 119381 h 181439"/>
                              <a:gd name="connsiteX489" fmla="*/ 119063 w 132384"/>
                              <a:gd name="connsiteY489" fmla="*/ 119381 h 181439"/>
                              <a:gd name="connsiteX490" fmla="*/ 119063 w 132384"/>
                              <a:gd name="connsiteY490" fmla="*/ 119381 h 1814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2384" h="181439">
                                <a:moveTo>
                                  <a:pt x="105728" y="172721"/>
                                </a:moveTo>
                                <a:cubicBezTo>
                                  <a:pt x="92392" y="178436"/>
                                  <a:pt x="78105" y="182246"/>
                                  <a:pt x="63817" y="181294"/>
                                </a:cubicBezTo>
                                <a:cubicBezTo>
                                  <a:pt x="43815" y="179389"/>
                                  <a:pt x="24765" y="173674"/>
                                  <a:pt x="10478" y="158434"/>
                                </a:cubicBezTo>
                                <a:cubicBezTo>
                                  <a:pt x="3810" y="150814"/>
                                  <a:pt x="0" y="142241"/>
                                  <a:pt x="0" y="132716"/>
                                </a:cubicBezTo>
                                <a:cubicBezTo>
                                  <a:pt x="0" y="120334"/>
                                  <a:pt x="8572" y="110809"/>
                                  <a:pt x="20955" y="108904"/>
                                </a:cubicBezTo>
                                <a:cubicBezTo>
                                  <a:pt x="27622" y="107951"/>
                                  <a:pt x="33338" y="108904"/>
                                  <a:pt x="39053" y="111761"/>
                                </a:cubicBezTo>
                                <a:cubicBezTo>
                                  <a:pt x="53340" y="120334"/>
                                  <a:pt x="53340" y="139384"/>
                                  <a:pt x="40005" y="147956"/>
                                </a:cubicBezTo>
                                <a:lnTo>
                                  <a:pt x="35242" y="150814"/>
                                </a:lnTo>
                                <a:cubicBezTo>
                                  <a:pt x="31433" y="153671"/>
                                  <a:pt x="30480" y="157481"/>
                                  <a:pt x="34290" y="160339"/>
                                </a:cubicBezTo>
                                <a:cubicBezTo>
                                  <a:pt x="37147" y="163196"/>
                                  <a:pt x="40005" y="165101"/>
                                  <a:pt x="43815" y="167006"/>
                                </a:cubicBezTo>
                                <a:cubicBezTo>
                                  <a:pt x="46672" y="167959"/>
                                  <a:pt x="50483" y="169864"/>
                                  <a:pt x="53340" y="170816"/>
                                </a:cubicBezTo>
                                <a:cubicBezTo>
                                  <a:pt x="65722" y="174626"/>
                                  <a:pt x="78105" y="173674"/>
                                  <a:pt x="88583" y="165101"/>
                                </a:cubicBezTo>
                                <a:cubicBezTo>
                                  <a:pt x="91440" y="163196"/>
                                  <a:pt x="92392" y="160339"/>
                                  <a:pt x="94297" y="157481"/>
                                </a:cubicBezTo>
                                <a:cubicBezTo>
                                  <a:pt x="95250" y="155576"/>
                                  <a:pt x="95250" y="153671"/>
                                  <a:pt x="96203" y="151766"/>
                                </a:cubicBezTo>
                                <a:cubicBezTo>
                                  <a:pt x="99060" y="142241"/>
                                  <a:pt x="96203" y="135574"/>
                                  <a:pt x="89535" y="128906"/>
                                </a:cubicBezTo>
                                <a:cubicBezTo>
                                  <a:pt x="82867" y="121286"/>
                                  <a:pt x="74295" y="116524"/>
                                  <a:pt x="66675" y="111761"/>
                                </a:cubicBezTo>
                                <a:cubicBezTo>
                                  <a:pt x="54292" y="103189"/>
                                  <a:pt x="41910" y="94616"/>
                                  <a:pt x="29528" y="86044"/>
                                </a:cubicBezTo>
                                <a:cubicBezTo>
                                  <a:pt x="19050" y="78424"/>
                                  <a:pt x="12383" y="68899"/>
                                  <a:pt x="8572" y="56516"/>
                                </a:cubicBezTo>
                                <a:cubicBezTo>
                                  <a:pt x="4763" y="42229"/>
                                  <a:pt x="7620" y="29846"/>
                                  <a:pt x="18097" y="19369"/>
                                </a:cubicBezTo>
                                <a:cubicBezTo>
                                  <a:pt x="31433" y="5081"/>
                                  <a:pt x="47625" y="-1586"/>
                                  <a:pt x="68580" y="319"/>
                                </a:cubicBezTo>
                                <a:cubicBezTo>
                                  <a:pt x="79058" y="-634"/>
                                  <a:pt x="90488" y="2224"/>
                                  <a:pt x="100965" y="6986"/>
                                </a:cubicBezTo>
                                <a:cubicBezTo>
                                  <a:pt x="114300" y="13654"/>
                                  <a:pt x="123825" y="23179"/>
                                  <a:pt x="127635" y="37466"/>
                                </a:cubicBezTo>
                                <a:cubicBezTo>
                                  <a:pt x="128588" y="41276"/>
                                  <a:pt x="128588" y="46039"/>
                                  <a:pt x="127635" y="49849"/>
                                </a:cubicBezTo>
                                <a:cubicBezTo>
                                  <a:pt x="124778" y="60326"/>
                                  <a:pt x="114300" y="66041"/>
                                  <a:pt x="103822" y="63184"/>
                                </a:cubicBezTo>
                                <a:cubicBezTo>
                                  <a:pt x="100965" y="62231"/>
                                  <a:pt x="98108" y="61279"/>
                                  <a:pt x="96203" y="60326"/>
                                </a:cubicBezTo>
                                <a:cubicBezTo>
                                  <a:pt x="83820" y="53659"/>
                                  <a:pt x="81915" y="38419"/>
                                  <a:pt x="91440" y="27941"/>
                                </a:cubicBezTo>
                                <a:cubicBezTo>
                                  <a:pt x="92392" y="26036"/>
                                  <a:pt x="94297" y="25084"/>
                                  <a:pt x="95250" y="24131"/>
                                </a:cubicBezTo>
                                <a:cubicBezTo>
                                  <a:pt x="97155" y="22226"/>
                                  <a:pt x="97155" y="20321"/>
                                  <a:pt x="95250" y="17464"/>
                                </a:cubicBezTo>
                                <a:cubicBezTo>
                                  <a:pt x="94297" y="15559"/>
                                  <a:pt x="92392" y="14606"/>
                                  <a:pt x="89535" y="13654"/>
                                </a:cubicBezTo>
                                <a:cubicBezTo>
                                  <a:pt x="80010" y="9844"/>
                                  <a:pt x="70485" y="6986"/>
                                  <a:pt x="60008" y="8891"/>
                                </a:cubicBezTo>
                                <a:cubicBezTo>
                                  <a:pt x="54292" y="9844"/>
                                  <a:pt x="49530" y="11749"/>
                                  <a:pt x="45720" y="15559"/>
                                </a:cubicBezTo>
                                <a:cubicBezTo>
                                  <a:pt x="39053" y="20321"/>
                                  <a:pt x="38100" y="30799"/>
                                  <a:pt x="41910" y="38419"/>
                                </a:cubicBezTo>
                                <a:cubicBezTo>
                                  <a:pt x="45720" y="45086"/>
                                  <a:pt x="51435" y="50801"/>
                                  <a:pt x="58103" y="54611"/>
                                </a:cubicBezTo>
                                <a:cubicBezTo>
                                  <a:pt x="62865" y="56516"/>
                                  <a:pt x="66675" y="59374"/>
                                  <a:pt x="70485" y="63184"/>
                                </a:cubicBezTo>
                                <a:cubicBezTo>
                                  <a:pt x="71438" y="64136"/>
                                  <a:pt x="72390" y="65089"/>
                                  <a:pt x="74295" y="66041"/>
                                </a:cubicBezTo>
                                <a:cubicBezTo>
                                  <a:pt x="80010" y="67946"/>
                                  <a:pt x="84772" y="70804"/>
                                  <a:pt x="88583" y="74614"/>
                                </a:cubicBezTo>
                                <a:cubicBezTo>
                                  <a:pt x="92392" y="77471"/>
                                  <a:pt x="96203" y="80329"/>
                                  <a:pt x="100013" y="83186"/>
                                </a:cubicBezTo>
                                <a:cubicBezTo>
                                  <a:pt x="104775" y="86996"/>
                                  <a:pt x="109538" y="89854"/>
                                  <a:pt x="114300" y="93664"/>
                                </a:cubicBezTo>
                                <a:cubicBezTo>
                                  <a:pt x="123825" y="100331"/>
                                  <a:pt x="128588" y="109856"/>
                                  <a:pt x="131445" y="120334"/>
                                </a:cubicBezTo>
                                <a:cubicBezTo>
                                  <a:pt x="135255" y="139384"/>
                                  <a:pt x="127635" y="162244"/>
                                  <a:pt x="105728" y="172721"/>
                                </a:cubicBezTo>
                                <a:close/>
                                <a:moveTo>
                                  <a:pt x="17145" y="129859"/>
                                </a:moveTo>
                                <a:cubicBezTo>
                                  <a:pt x="15240" y="128906"/>
                                  <a:pt x="14288" y="128906"/>
                                  <a:pt x="12383" y="127954"/>
                                </a:cubicBezTo>
                                <a:cubicBezTo>
                                  <a:pt x="11430" y="127954"/>
                                  <a:pt x="11430" y="128906"/>
                                  <a:pt x="11430" y="128906"/>
                                </a:cubicBezTo>
                                <a:lnTo>
                                  <a:pt x="16192" y="132716"/>
                                </a:lnTo>
                                <a:cubicBezTo>
                                  <a:pt x="17145" y="131764"/>
                                  <a:pt x="18097" y="131764"/>
                                  <a:pt x="18097" y="130811"/>
                                </a:cubicBezTo>
                                <a:cubicBezTo>
                                  <a:pt x="18097" y="130811"/>
                                  <a:pt x="17145" y="130811"/>
                                  <a:pt x="17145" y="129859"/>
                                </a:cubicBezTo>
                                <a:close/>
                                <a:moveTo>
                                  <a:pt x="14288" y="124144"/>
                                </a:moveTo>
                                <a:cubicBezTo>
                                  <a:pt x="14288" y="126049"/>
                                  <a:pt x="15240" y="127001"/>
                                  <a:pt x="16192" y="127001"/>
                                </a:cubicBezTo>
                                <a:cubicBezTo>
                                  <a:pt x="18097" y="127001"/>
                                  <a:pt x="15240" y="126049"/>
                                  <a:pt x="16192" y="125096"/>
                                </a:cubicBezTo>
                                <a:cubicBezTo>
                                  <a:pt x="16192" y="124144"/>
                                  <a:pt x="16192" y="124144"/>
                                  <a:pt x="17145" y="123191"/>
                                </a:cubicBezTo>
                                <a:cubicBezTo>
                                  <a:pt x="17145" y="122239"/>
                                  <a:pt x="18097" y="121286"/>
                                  <a:pt x="17145" y="121286"/>
                                </a:cubicBezTo>
                                <a:cubicBezTo>
                                  <a:pt x="16192" y="121286"/>
                                  <a:pt x="16192" y="122239"/>
                                  <a:pt x="15240" y="123191"/>
                                </a:cubicBezTo>
                                <a:cubicBezTo>
                                  <a:pt x="14288" y="122239"/>
                                  <a:pt x="14288" y="123191"/>
                                  <a:pt x="14288" y="124144"/>
                                </a:cubicBezTo>
                                <a:close/>
                                <a:moveTo>
                                  <a:pt x="21908" y="117476"/>
                                </a:moveTo>
                                <a:cubicBezTo>
                                  <a:pt x="21908" y="117476"/>
                                  <a:pt x="22860" y="116524"/>
                                  <a:pt x="21908" y="115571"/>
                                </a:cubicBezTo>
                                <a:cubicBezTo>
                                  <a:pt x="20955" y="115571"/>
                                  <a:pt x="20955" y="116524"/>
                                  <a:pt x="20003" y="117476"/>
                                </a:cubicBezTo>
                                <a:cubicBezTo>
                                  <a:pt x="20003" y="118429"/>
                                  <a:pt x="19050" y="119381"/>
                                  <a:pt x="20003" y="120334"/>
                                </a:cubicBezTo>
                                <a:cubicBezTo>
                                  <a:pt x="20955" y="120334"/>
                                  <a:pt x="20955" y="118429"/>
                                  <a:pt x="21908" y="117476"/>
                                </a:cubicBezTo>
                                <a:close/>
                                <a:moveTo>
                                  <a:pt x="21908" y="130811"/>
                                </a:moveTo>
                                <a:cubicBezTo>
                                  <a:pt x="21908" y="130811"/>
                                  <a:pt x="20955" y="130811"/>
                                  <a:pt x="21908" y="130811"/>
                                </a:cubicBezTo>
                                <a:cubicBezTo>
                                  <a:pt x="20955" y="129859"/>
                                  <a:pt x="20955" y="130811"/>
                                  <a:pt x="20955" y="130811"/>
                                </a:cubicBezTo>
                                <a:cubicBezTo>
                                  <a:pt x="20003" y="131764"/>
                                  <a:pt x="20955" y="131764"/>
                                  <a:pt x="21908" y="130811"/>
                                </a:cubicBezTo>
                                <a:cubicBezTo>
                                  <a:pt x="21908" y="131764"/>
                                  <a:pt x="21908" y="131764"/>
                                  <a:pt x="21908" y="130811"/>
                                </a:cubicBezTo>
                                <a:close/>
                                <a:moveTo>
                                  <a:pt x="21908" y="123191"/>
                                </a:moveTo>
                                <a:cubicBezTo>
                                  <a:pt x="22860" y="123191"/>
                                  <a:pt x="22860" y="123191"/>
                                  <a:pt x="22860" y="122239"/>
                                </a:cubicBezTo>
                                <a:cubicBezTo>
                                  <a:pt x="22860" y="122239"/>
                                  <a:pt x="22860" y="121286"/>
                                  <a:pt x="22860" y="121286"/>
                                </a:cubicBezTo>
                                <a:cubicBezTo>
                                  <a:pt x="22860" y="121286"/>
                                  <a:pt x="21908" y="121286"/>
                                  <a:pt x="21908" y="123191"/>
                                </a:cubicBezTo>
                                <a:cubicBezTo>
                                  <a:pt x="21908" y="122239"/>
                                  <a:pt x="21908" y="123191"/>
                                  <a:pt x="21908" y="123191"/>
                                </a:cubicBezTo>
                                <a:close/>
                                <a:moveTo>
                                  <a:pt x="22860" y="134621"/>
                                </a:moveTo>
                                <a:cubicBezTo>
                                  <a:pt x="22860" y="134621"/>
                                  <a:pt x="23813" y="134621"/>
                                  <a:pt x="22860" y="134621"/>
                                </a:cubicBezTo>
                                <a:cubicBezTo>
                                  <a:pt x="23813" y="133669"/>
                                  <a:pt x="22860" y="133669"/>
                                  <a:pt x="22860" y="133669"/>
                                </a:cubicBezTo>
                                <a:cubicBezTo>
                                  <a:pt x="22860" y="133669"/>
                                  <a:pt x="22860" y="133669"/>
                                  <a:pt x="22860" y="134621"/>
                                </a:cubicBezTo>
                                <a:cubicBezTo>
                                  <a:pt x="21908" y="134621"/>
                                  <a:pt x="22860" y="134621"/>
                                  <a:pt x="22860" y="134621"/>
                                </a:cubicBezTo>
                                <a:close/>
                                <a:moveTo>
                                  <a:pt x="25717" y="116524"/>
                                </a:moveTo>
                                <a:cubicBezTo>
                                  <a:pt x="25717" y="115571"/>
                                  <a:pt x="24765" y="115571"/>
                                  <a:pt x="24765" y="115571"/>
                                </a:cubicBezTo>
                                <a:cubicBezTo>
                                  <a:pt x="22860" y="115571"/>
                                  <a:pt x="22860" y="117476"/>
                                  <a:pt x="22860" y="118429"/>
                                </a:cubicBezTo>
                                <a:cubicBezTo>
                                  <a:pt x="22860" y="119381"/>
                                  <a:pt x="22860" y="119381"/>
                                  <a:pt x="23813" y="119381"/>
                                </a:cubicBezTo>
                                <a:cubicBezTo>
                                  <a:pt x="24765" y="118429"/>
                                  <a:pt x="25717" y="118429"/>
                                  <a:pt x="25717" y="116524"/>
                                </a:cubicBezTo>
                                <a:close/>
                                <a:moveTo>
                                  <a:pt x="24765" y="138431"/>
                                </a:moveTo>
                                <a:cubicBezTo>
                                  <a:pt x="24765" y="137479"/>
                                  <a:pt x="24765" y="137479"/>
                                  <a:pt x="23813" y="137479"/>
                                </a:cubicBezTo>
                                <a:cubicBezTo>
                                  <a:pt x="23813" y="137479"/>
                                  <a:pt x="22860" y="137479"/>
                                  <a:pt x="22860" y="138431"/>
                                </a:cubicBezTo>
                                <a:cubicBezTo>
                                  <a:pt x="22860" y="138431"/>
                                  <a:pt x="22860" y="139384"/>
                                  <a:pt x="24765" y="138431"/>
                                </a:cubicBezTo>
                                <a:cubicBezTo>
                                  <a:pt x="23813" y="139384"/>
                                  <a:pt x="24765" y="139384"/>
                                  <a:pt x="24765" y="138431"/>
                                </a:cubicBezTo>
                                <a:close/>
                                <a:moveTo>
                                  <a:pt x="23813" y="126049"/>
                                </a:moveTo>
                                <a:cubicBezTo>
                                  <a:pt x="22860" y="126049"/>
                                  <a:pt x="22860" y="127001"/>
                                  <a:pt x="23813" y="126049"/>
                                </a:cubicBezTo>
                                <a:cubicBezTo>
                                  <a:pt x="22860" y="127954"/>
                                  <a:pt x="23813" y="127954"/>
                                  <a:pt x="23813" y="127954"/>
                                </a:cubicBezTo>
                                <a:cubicBezTo>
                                  <a:pt x="23813" y="127001"/>
                                  <a:pt x="23813" y="127001"/>
                                  <a:pt x="23813" y="126049"/>
                                </a:cubicBezTo>
                                <a:cubicBezTo>
                                  <a:pt x="23813" y="126049"/>
                                  <a:pt x="23813" y="126049"/>
                                  <a:pt x="23813" y="126049"/>
                                </a:cubicBezTo>
                                <a:close/>
                                <a:moveTo>
                                  <a:pt x="26670" y="128906"/>
                                </a:moveTo>
                                <a:cubicBezTo>
                                  <a:pt x="25717" y="128906"/>
                                  <a:pt x="25717" y="130811"/>
                                  <a:pt x="25717" y="131764"/>
                                </a:cubicBezTo>
                                <a:cubicBezTo>
                                  <a:pt x="25717" y="131764"/>
                                  <a:pt x="25717" y="132716"/>
                                  <a:pt x="26670" y="132716"/>
                                </a:cubicBezTo>
                                <a:cubicBezTo>
                                  <a:pt x="26670" y="132716"/>
                                  <a:pt x="27622" y="132716"/>
                                  <a:pt x="27622" y="131764"/>
                                </a:cubicBezTo>
                                <a:cubicBezTo>
                                  <a:pt x="29528" y="130811"/>
                                  <a:pt x="27622" y="128906"/>
                                  <a:pt x="26670" y="128906"/>
                                </a:cubicBezTo>
                                <a:close/>
                                <a:moveTo>
                                  <a:pt x="30480" y="43181"/>
                                </a:moveTo>
                                <a:cubicBezTo>
                                  <a:pt x="30480" y="43181"/>
                                  <a:pt x="31433" y="44134"/>
                                  <a:pt x="30480" y="43181"/>
                                </a:cubicBezTo>
                                <a:cubicBezTo>
                                  <a:pt x="31433" y="43181"/>
                                  <a:pt x="31433" y="43181"/>
                                  <a:pt x="30480" y="43181"/>
                                </a:cubicBezTo>
                                <a:cubicBezTo>
                                  <a:pt x="30480" y="41276"/>
                                  <a:pt x="29528" y="39371"/>
                                  <a:pt x="28575" y="38419"/>
                                </a:cubicBezTo>
                                <a:lnTo>
                                  <a:pt x="27622" y="37466"/>
                                </a:lnTo>
                                <a:cubicBezTo>
                                  <a:pt x="27622" y="37466"/>
                                  <a:pt x="27622" y="38419"/>
                                  <a:pt x="27622" y="38419"/>
                                </a:cubicBezTo>
                                <a:cubicBezTo>
                                  <a:pt x="27622" y="41276"/>
                                  <a:pt x="28575" y="42229"/>
                                  <a:pt x="30480" y="43181"/>
                                </a:cubicBezTo>
                                <a:close/>
                                <a:moveTo>
                                  <a:pt x="30480" y="124144"/>
                                </a:moveTo>
                                <a:cubicBezTo>
                                  <a:pt x="30480" y="124144"/>
                                  <a:pt x="30480" y="123191"/>
                                  <a:pt x="30480" y="124144"/>
                                </a:cubicBezTo>
                                <a:cubicBezTo>
                                  <a:pt x="29528" y="123191"/>
                                  <a:pt x="27622" y="123191"/>
                                  <a:pt x="27622" y="124144"/>
                                </a:cubicBezTo>
                                <a:lnTo>
                                  <a:pt x="30480" y="127001"/>
                                </a:lnTo>
                                <a:cubicBezTo>
                                  <a:pt x="31433" y="126049"/>
                                  <a:pt x="30480" y="124144"/>
                                  <a:pt x="30480" y="124144"/>
                                </a:cubicBezTo>
                                <a:close/>
                                <a:moveTo>
                                  <a:pt x="31433" y="66994"/>
                                </a:moveTo>
                                <a:lnTo>
                                  <a:pt x="31433" y="66994"/>
                                </a:lnTo>
                                <a:cubicBezTo>
                                  <a:pt x="30480" y="66994"/>
                                  <a:pt x="30480" y="66994"/>
                                  <a:pt x="31433" y="66994"/>
                                </a:cubicBezTo>
                                <a:lnTo>
                                  <a:pt x="31433" y="66994"/>
                                </a:lnTo>
                                <a:lnTo>
                                  <a:pt x="31433" y="66994"/>
                                </a:lnTo>
                                <a:close/>
                                <a:moveTo>
                                  <a:pt x="31433" y="48896"/>
                                </a:moveTo>
                                <a:cubicBezTo>
                                  <a:pt x="30480" y="48896"/>
                                  <a:pt x="30480" y="48896"/>
                                  <a:pt x="31433" y="48896"/>
                                </a:cubicBezTo>
                                <a:cubicBezTo>
                                  <a:pt x="30480" y="49849"/>
                                  <a:pt x="30480" y="49849"/>
                                  <a:pt x="31433" y="49849"/>
                                </a:cubicBezTo>
                                <a:cubicBezTo>
                                  <a:pt x="31433" y="49849"/>
                                  <a:pt x="32385" y="49849"/>
                                  <a:pt x="31433" y="48896"/>
                                </a:cubicBezTo>
                                <a:cubicBezTo>
                                  <a:pt x="32385" y="48896"/>
                                  <a:pt x="32385" y="48896"/>
                                  <a:pt x="31433" y="48896"/>
                                </a:cubicBezTo>
                                <a:close/>
                                <a:moveTo>
                                  <a:pt x="32385" y="53659"/>
                                </a:moveTo>
                                <a:cubicBezTo>
                                  <a:pt x="31433" y="53659"/>
                                  <a:pt x="30480" y="54611"/>
                                  <a:pt x="30480" y="55564"/>
                                </a:cubicBezTo>
                                <a:cubicBezTo>
                                  <a:pt x="30480" y="56516"/>
                                  <a:pt x="31433" y="56516"/>
                                  <a:pt x="31433" y="56516"/>
                                </a:cubicBezTo>
                                <a:cubicBezTo>
                                  <a:pt x="32385" y="54611"/>
                                  <a:pt x="34290" y="55564"/>
                                  <a:pt x="35242" y="54611"/>
                                </a:cubicBezTo>
                                <a:cubicBezTo>
                                  <a:pt x="35242" y="53659"/>
                                  <a:pt x="33338" y="53659"/>
                                  <a:pt x="32385" y="53659"/>
                                </a:cubicBezTo>
                                <a:close/>
                                <a:moveTo>
                                  <a:pt x="42863" y="60326"/>
                                </a:moveTo>
                                <a:cubicBezTo>
                                  <a:pt x="43815" y="60326"/>
                                  <a:pt x="43815" y="59374"/>
                                  <a:pt x="43815" y="58421"/>
                                </a:cubicBezTo>
                                <a:cubicBezTo>
                                  <a:pt x="42863" y="58421"/>
                                  <a:pt x="42863" y="58421"/>
                                  <a:pt x="41910" y="58421"/>
                                </a:cubicBezTo>
                                <a:cubicBezTo>
                                  <a:pt x="39053" y="60326"/>
                                  <a:pt x="37147" y="62231"/>
                                  <a:pt x="35242" y="65089"/>
                                </a:cubicBezTo>
                                <a:cubicBezTo>
                                  <a:pt x="35242" y="63184"/>
                                  <a:pt x="33338" y="62231"/>
                                  <a:pt x="33338" y="60326"/>
                                </a:cubicBezTo>
                                <a:cubicBezTo>
                                  <a:pt x="33338" y="59374"/>
                                  <a:pt x="32385" y="59374"/>
                                  <a:pt x="32385" y="59374"/>
                                </a:cubicBezTo>
                                <a:cubicBezTo>
                                  <a:pt x="32385" y="59374"/>
                                  <a:pt x="31433" y="60326"/>
                                  <a:pt x="31433" y="60326"/>
                                </a:cubicBezTo>
                                <a:cubicBezTo>
                                  <a:pt x="31433" y="63184"/>
                                  <a:pt x="33338" y="64136"/>
                                  <a:pt x="35242" y="65089"/>
                                </a:cubicBezTo>
                                <a:cubicBezTo>
                                  <a:pt x="37147" y="66041"/>
                                  <a:pt x="39053" y="65089"/>
                                  <a:pt x="40005" y="63184"/>
                                </a:cubicBezTo>
                                <a:cubicBezTo>
                                  <a:pt x="40958" y="62231"/>
                                  <a:pt x="41910" y="61279"/>
                                  <a:pt x="42863" y="60326"/>
                                </a:cubicBezTo>
                                <a:close/>
                                <a:moveTo>
                                  <a:pt x="38100" y="72709"/>
                                </a:moveTo>
                                <a:cubicBezTo>
                                  <a:pt x="38100" y="71756"/>
                                  <a:pt x="38100" y="70804"/>
                                  <a:pt x="36195" y="69851"/>
                                </a:cubicBezTo>
                                <a:cubicBezTo>
                                  <a:pt x="36195" y="69851"/>
                                  <a:pt x="35242" y="69851"/>
                                  <a:pt x="35242" y="70804"/>
                                </a:cubicBezTo>
                                <a:cubicBezTo>
                                  <a:pt x="35242" y="71756"/>
                                  <a:pt x="35242" y="73661"/>
                                  <a:pt x="37147" y="73661"/>
                                </a:cubicBezTo>
                                <a:cubicBezTo>
                                  <a:pt x="37147" y="73661"/>
                                  <a:pt x="38100" y="73661"/>
                                  <a:pt x="38100" y="72709"/>
                                </a:cubicBezTo>
                                <a:close/>
                                <a:moveTo>
                                  <a:pt x="38100" y="58421"/>
                                </a:moveTo>
                                <a:cubicBezTo>
                                  <a:pt x="39053" y="58421"/>
                                  <a:pt x="39053" y="57469"/>
                                  <a:pt x="38100" y="58421"/>
                                </a:cubicBezTo>
                                <a:cubicBezTo>
                                  <a:pt x="39053" y="57469"/>
                                  <a:pt x="39053" y="57469"/>
                                  <a:pt x="38100" y="57469"/>
                                </a:cubicBezTo>
                                <a:cubicBezTo>
                                  <a:pt x="38100" y="57469"/>
                                  <a:pt x="38100" y="57469"/>
                                  <a:pt x="38100" y="58421"/>
                                </a:cubicBezTo>
                                <a:cubicBezTo>
                                  <a:pt x="38100" y="58421"/>
                                  <a:pt x="38100" y="58421"/>
                                  <a:pt x="38100" y="58421"/>
                                </a:cubicBezTo>
                                <a:close/>
                                <a:moveTo>
                                  <a:pt x="39053" y="53659"/>
                                </a:moveTo>
                                <a:cubicBezTo>
                                  <a:pt x="39053" y="53659"/>
                                  <a:pt x="39053" y="52706"/>
                                  <a:pt x="39053" y="53659"/>
                                </a:cubicBezTo>
                                <a:cubicBezTo>
                                  <a:pt x="40005" y="52706"/>
                                  <a:pt x="39053" y="52706"/>
                                  <a:pt x="39053" y="52706"/>
                                </a:cubicBezTo>
                                <a:lnTo>
                                  <a:pt x="39053" y="53659"/>
                                </a:lnTo>
                                <a:cubicBezTo>
                                  <a:pt x="38100" y="52706"/>
                                  <a:pt x="38100" y="52706"/>
                                  <a:pt x="39053" y="53659"/>
                                </a:cubicBezTo>
                                <a:close/>
                                <a:moveTo>
                                  <a:pt x="40958" y="48896"/>
                                </a:moveTo>
                                <a:cubicBezTo>
                                  <a:pt x="40958" y="48896"/>
                                  <a:pt x="40958" y="48896"/>
                                  <a:pt x="40958" y="48896"/>
                                </a:cubicBezTo>
                                <a:cubicBezTo>
                                  <a:pt x="40958" y="49849"/>
                                  <a:pt x="41910" y="49849"/>
                                  <a:pt x="40958" y="48896"/>
                                </a:cubicBezTo>
                                <a:cubicBezTo>
                                  <a:pt x="41910" y="48896"/>
                                  <a:pt x="40958" y="48896"/>
                                  <a:pt x="40958" y="48896"/>
                                </a:cubicBezTo>
                                <a:cubicBezTo>
                                  <a:pt x="40958" y="47944"/>
                                  <a:pt x="40958" y="48896"/>
                                  <a:pt x="40958" y="48896"/>
                                </a:cubicBezTo>
                                <a:close/>
                                <a:moveTo>
                                  <a:pt x="43815" y="87949"/>
                                </a:moveTo>
                                <a:cubicBezTo>
                                  <a:pt x="43815" y="86996"/>
                                  <a:pt x="43815" y="86996"/>
                                  <a:pt x="43815" y="87949"/>
                                </a:cubicBezTo>
                                <a:lnTo>
                                  <a:pt x="41910" y="87949"/>
                                </a:lnTo>
                                <a:cubicBezTo>
                                  <a:pt x="42863" y="87949"/>
                                  <a:pt x="42863" y="87949"/>
                                  <a:pt x="43815" y="87949"/>
                                </a:cubicBezTo>
                                <a:cubicBezTo>
                                  <a:pt x="43815" y="87949"/>
                                  <a:pt x="43815" y="87949"/>
                                  <a:pt x="43815" y="87949"/>
                                </a:cubicBezTo>
                                <a:close/>
                                <a:moveTo>
                                  <a:pt x="89535" y="107951"/>
                                </a:moveTo>
                                <a:lnTo>
                                  <a:pt x="90488" y="107951"/>
                                </a:lnTo>
                                <a:cubicBezTo>
                                  <a:pt x="90488" y="108904"/>
                                  <a:pt x="88583" y="109856"/>
                                  <a:pt x="90488" y="111761"/>
                                </a:cubicBezTo>
                                <a:cubicBezTo>
                                  <a:pt x="93345" y="113666"/>
                                  <a:pt x="95250" y="115571"/>
                                  <a:pt x="98108" y="115571"/>
                                </a:cubicBezTo>
                                <a:cubicBezTo>
                                  <a:pt x="99060" y="115571"/>
                                  <a:pt x="100013" y="115571"/>
                                  <a:pt x="100013" y="114619"/>
                                </a:cubicBezTo>
                                <a:cubicBezTo>
                                  <a:pt x="100013" y="113666"/>
                                  <a:pt x="100013" y="113666"/>
                                  <a:pt x="100965" y="113666"/>
                                </a:cubicBezTo>
                                <a:cubicBezTo>
                                  <a:pt x="103822" y="113666"/>
                                  <a:pt x="103822" y="112714"/>
                                  <a:pt x="101917" y="110809"/>
                                </a:cubicBezTo>
                                <a:cubicBezTo>
                                  <a:pt x="100965" y="109856"/>
                                  <a:pt x="101917" y="108904"/>
                                  <a:pt x="101917" y="106999"/>
                                </a:cubicBezTo>
                                <a:cubicBezTo>
                                  <a:pt x="103822" y="107951"/>
                                  <a:pt x="104775" y="108904"/>
                                  <a:pt x="106680" y="108904"/>
                                </a:cubicBezTo>
                                <a:cubicBezTo>
                                  <a:pt x="106680" y="109856"/>
                                  <a:pt x="105728" y="110809"/>
                                  <a:pt x="106680" y="110809"/>
                                </a:cubicBezTo>
                                <a:cubicBezTo>
                                  <a:pt x="107633" y="110809"/>
                                  <a:pt x="107633" y="110809"/>
                                  <a:pt x="108585" y="109856"/>
                                </a:cubicBezTo>
                                <a:cubicBezTo>
                                  <a:pt x="108585" y="108904"/>
                                  <a:pt x="108585" y="108904"/>
                                  <a:pt x="109538" y="107951"/>
                                </a:cubicBezTo>
                                <a:cubicBezTo>
                                  <a:pt x="112395" y="106999"/>
                                  <a:pt x="111442" y="104141"/>
                                  <a:pt x="111442" y="102236"/>
                                </a:cubicBezTo>
                                <a:cubicBezTo>
                                  <a:pt x="111442" y="100331"/>
                                  <a:pt x="110490" y="99379"/>
                                  <a:pt x="110490" y="97474"/>
                                </a:cubicBezTo>
                                <a:cubicBezTo>
                                  <a:pt x="110490" y="95569"/>
                                  <a:pt x="109538" y="95569"/>
                                  <a:pt x="107633" y="96521"/>
                                </a:cubicBezTo>
                                <a:cubicBezTo>
                                  <a:pt x="104775" y="98426"/>
                                  <a:pt x="100965" y="101284"/>
                                  <a:pt x="97155" y="101284"/>
                                </a:cubicBezTo>
                                <a:cubicBezTo>
                                  <a:pt x="98108" y="98426"/>
                                  <a:pt x="100965" y="97474"/>
                                  <a:pt x="102870" y="95569"/>
                                </a:cubicBezTo>
                                <a:cubicBezTo>
                                  <a:pt x="102870" y="96521"/>
                                  <a:pt x="103822" y="96521"/>
                                  <a:pt x="104775" y="95569"/>
                                </a:cubicBezTo>
                                <a:cubicBezTo>
                                  <a:pt x="104775" y="95569"/>
                                  <a:pt x="105728" y="94616"/>
                                  <a:pt x="104775" y="93664"/>
                                </a:cubicBezTo>
                                <a:cubicBezTo>
                                  <a:pt x="104775" y="93664"/>
                                  <a:pt x="103822" y="93664"/>
                                  <a:pt x="102870" y="94616"/>
                                </a:cubicBezTo>
                                <a:lnTo>
                                  <a:pt x="101917" y="95569"/>
                                </a:lnTo>
                                <a:cubicBezTo>
                                  <a:pt x="101917" y="94616"/>
                                  <a:pt x="101917" y="94616"/>
                                  <a:pt x="102870" y="93664"/>
                                </a:cubicBezTo>
                                <a:lnTo>
                                  <a:pt x="102870" y="92711"/>
                                </a:lnTo>
                                <a:cubicBezTo>
                                  <a:pt x="102870" y="91759"/>
                                  <a:pt x="101917" y="92711"/>
                                  <a:pt x="101917" y="92711"/>
                                </a:cubicBezTo>
                                <a:cubicBezTo>
                                  <a:pt x="100965" y="95569"/>
                                  <a:pt x="96203" y="95569"/>
                                  <a:pt x="94297" y="98426"/>
                                </a:cubicBezTo>
                                <a:cubicBezTo>
                                  <a:pt x="93345" y="99379"/>
                                  <a:pt x="91440" y="100331"/>
                                  <a:pt x="90488" y="99379"/>
                                </a:cubicBezTo>
                                <a:cubicBezTo>
                                  <a:pt x="88583" y="98426"/>
                                  <a:pt x="90488" y="97474"/>
                                  <a:pt x="90488" y="96521"/>
                                </a:cubicBezTo>
                                <a:cubicBezTo>
                                  <a:pt x="93345" y="96521"/>
                                  <a:pt x="95250" y="93664"/>
                                  <a:pt x="98108" y="92711"/>
                                </a:cubicBezTo>
                                <a:lnTo>
                                  <a:pt x="98108" y="91759"/>
                                </a:lnTo>
                                <a:cubicBezTo>
                                  <a:pt x="96203" y="92711"/>
                                  <a:pt x="94297" y="89854"/>
                                  <a:pt x="92392" y="91759"/>
                                </a:cubicBezTo>
                                <a:cubicBezTo>
                                  <a:pt x="92392" y="90806"/>
                                  <a:pt x="92392" y="88901"/>
                                  <a:pt x="93345" y="87949"/>
                                </a:cubicBezTo>
                                <a:cubicBezTo>
                                  <a:pt x="93345" y="86996"/>
                                  <a:pt x="94297" y="86044"/>
                                  <a:pt x="93345" y="86044"/>
                                </a:cubicBezTo>
                                <a:cubicBezTo>
                                  <a:pt x="92392" y="85091"/>
                                  <a:pt x="91440" y="86044"/>
                                  <a:pt x="91440" y="86996"/>
                                </a:cubicBezTo>
                                <a:cubicBezTo>
                                  <a:pt x="91440" y="87949"/>
                                  <a:pt x="90488" y="88901"/>
                                  <a:pt x="90488" y="88901"/>
                                </a:cubicBezTo>
                                <a:cubicBezTo>
                                  <a:pt x="90488" y="89854"/>
                                  <a:pt x="90488" y="90806"/>
                                  <a:pt x="88583" y="90806"/>
                                </a:cubicBezTo>
                                <a:cubicBezTo>
                                  <a:pt x="87630" y="90806"/>
                                  <a:pt x="86678" y="89854"/>
                                  <a:pt x="86678" y="88901"/>
                                </a:cubicBezTo>
                                <a:cubicBezTo>
                                  <a:pt x="86678" y="87949"/>
                                  <a:pt x="85725" y="86996"/>
                                  <a:pt x="84772" y="87949"/>
                                </a:cubicBezTo>
                                <a:cubicBezTo>
                                  <a:pt x="81915" y="89854"/>
                                  <a:pt x="80963" y="88901"/>
                                  <a:pt x="79058" y="86996"/>
                                </a:cubicBezTo>
                                <a:cubicBezTo>
                                  <a:pt x="78105" y="86044"/>
                                  <a:pt x="77153" y="85091"/>
                                  <a:pt x="76200" y="85091"/>
                                </a:cubicBezTo>
                                <a:cubicBezTo>
                                  <a:pt x="76200" y="86044"/>
                                  <a:pt x="76200" y="87949"/>
                                  <a:pt x="74295" y="87949"/>
                                </a:cubicBezTo>
                                <a:cubicBezTo>
                                  <a:pt x="72390" y="87949"/>
                                  <a:pt x="71438" y="88901"/>
                                  <a:pt x="70485" y="89854"/>
                                </a:cubicBezTo>
                                <a:cubicBezTo>
                                  <a:pt x="68580" y="91759"/>
                                  <a:pt x="66675" y="91759"/>
                                  <a:pt x="64770" y="91759"/>
                                </a:cubicBezTo>
                                <a:cubicBezTo>
                                  <a:pt x="64770" y="89854"/>
                                  <a:pt x="62865" y="88901"/>
                                  <a:pt x="61913" y="87949"/>
                                </a:cubicBezTo>
                                <a:cubicBezTo>
                                  <a:pt x="61913" y="87949"/>
                                  <a:pt x="60960" y="86996"/>
                                  <a:pt x="61913" y="86996"/>
                                </a:cubicBezTo>
                                <a:cubicBezTo>
                                  <a:pt x="62865" y="86996"/>
                                  <a:pt x="62865" y="86996"/>
                                  <a:pt x="62865" y="86996"/>
                                </a:cubicBezTo>
                                <a:cubicBezTo>
                                  <a:pt x="63817" y="87949"/>
                                  <a:pt x="64770" y="88901"/>
                                  <a:pt x="65722" y="88901"/>
                                </a:cubicBezTo>
                                <a:cubicBezTo>
                                  <a:pt x="66675" y="88901"/>
                                  <a:pt x="66675" y="89854"/>
                                  <a:pt x="67628" y="88901"/>
                                </a:cubicBezTo>
                                <a:cubicBezTo>
                                  <a:pt x="68580" y="87949"/>
                                  <a:pt x="67628" y="86996"/>
                                  <a:pt x="67628" y="86996"/>
                                </a:cubicBezTo>
                                <a:cubicBezTo>
                                  <a:pt x="67628" y="86044"/>
                                  <a:pt x="66675" y="86044"/>
                                  <a:pt x="65722" y="86044"/>
                                </a:cubicBezTo>
                                <a:cubicBezTo>
                                  <a:pt x="63817" y="84139"/>
                                  <a:pt x="62865" y="83186"/>
                                  <a:pt x="64770" y="80329"/>
                                </a:cubicBezTo>
                                <a:cubicBezTo>
                                  <a:pt x="64770" y="77471"/>
                                  <a:pt x="61913" y="78424"/>
                                  <a:pt x="60008" y="77471"/>
                                </a:cubicBezTo>
                                <a:lnTo>
                                  <a:pt x="59055" y="75566"/>
                                </a:lnTo>
                                <a:cubicBezTo>
                                  <a:pt x="59055" y="74614"/>
                                  <a:pt x="59055" y="73661"/>
                                  <a:pt x="58103" y="73661"/>
                                </a:cubicBezTo>
                                <a:cubicBezTo>
                                  <a:pt x="57150" y="73661"/>
                                  <a:pt x="56197" y="74614"/>
                                  <a:pt x="56197" y="75566"/>
                                </a:cubicBezTo>
                                <a:cubicBezTo>
                                  <a:pt x="55245" y="77471"/>
                                  <a:pt x="56197" y="79376"/>
                                  <a:pt x="58103" y="81281"/>
                                </a:cubicBezTo>
                                <a:cubicBezTo>
                                  <a:pt x="57150" y="81281"/>
                                  <a:pt x="56197" y="81281"/>
                                  <a:pt x="55245" y="82234"/>
                                </a:cubicBezTo>
                                <a:cubicBezTo>
                                  <a:pt x="54292" y="80329"/>
                                  <a:pt x="52388" y="81281"/>
                                  <a:pt x="51435" y="80329"/>
                                </a:cubicBezTo>
                                <a:cubicBezTo>
                                  <a:pt x="50483" y="79376"/>
                                  <a:pt x="49530" y="79376"/>
                                  <a:pt x="49530" y="78424"/>
                                </a:cubicBezTo>
                                <a:cubicBezTo>
                                  <a:pt x="49530" y="77471"/>
                                  <a:pt x="51435" y="76519"/>
                                  <a:pt x="52388" y="76519"/>
                                </a:cubicBezTo>
                                <a:cubicBezTo>
                                  <a:pt x="54292" y="77471"/>
                                  <a:pt x="55245" y="76519"/>
                                  <a:pt x="54292" y="74614"/>
                                </a:cubicBezTo>
                                <a:cubicBezTo>
                                  <a:pt x="54292" y="72709"/>
                                  <a:pt x="54292" y="71756"/>
                                  <a:pt x="55245" y="70804"/>
                                </a:cubicBezTo>
                                <a:cubicBezTo>
                                  <a:pt x="56197" y="69851"/>
                                  <a:pt x="56197" y="68899"/>
                                  <a:pt x="55245" y="68899"/>
                                </a:cubicBezTo>
                                <a:cubicBezTo>
                                  <a:pt x="55245" y="67946"/>
                                  <a:pt x="55245" y="66994"/>
                                  <a:pt x="54292" y="66994"/>
                                </a:cubicBezTo>
                                <a:cubicBezTo>
                                  <a:pt x="53340" y="66994"/>
                                  <a:pt x="53340" y="67946"/>
                                  <a:pt x="53340" y="68899"/>
                                </a:cubicBezTo>
                                <a:cubicBezTo>
                                  <a:pt x="53340" y="70804"/>
                                  <a:pt x="52388" y="72709"/>
                                  <a:pt x="51435" y="73661"/>
                                </a:cubicBezTo>
                                <a:cubicBezTo>
                                  <a:pt x="51435" y="74614"/>
                                  <a:pt x="50483" y="74614"/>
                                  <a:pt x="49530" y="74614"/>
                                </a:cubicBezTo>
                                <a:cubicBezTo>
                                  <a:pt x="48578" y="74614"/>
                                  <a:pt x="48578" y="73661"/>
                                  <a:pt x="49530" y="72709"/>
                                </a:cubicBezTo>
                                <a:cubicBezTo>
                                  <a:pt x="49530" y="70804"/>
                                  <a:pt x="48578" y="69851"/>
                                  <a:pt x="49530" y="67946"/>
                                </a:cubicBezTo>
                                <a:cubicBezTo>
                                  <a:pt x="49530" y="66994"/>
                                  <a:pt x="49530" y="66041"/>
                                  <a:pt x="48578" y="65089"/>
                                </a:cubicBezTo>
                                <a:cubicBezTo>
                                  <a:pt x="47625" y="65089"/>
                                  <a:pt x="45720" y="66041"/>
                                  <a:pt x="45720" y="66994"/>
                                </a:cubicBezTo>
                                <a:cubicBezTo>
                                  <a:pt x="45720" y="68899"/>
                                  <a:pt x="44767" y="69851"/>
                                  <a:pt x="43815" y="71756"/>
                                </a:cubicBezTo>
                                <a:cubicBezTo>
                                  <a:pt x="43815" y="72709"/>
                                  <a:pt x="44767" y="72709"/>
                                  <a:pt x="44767" y="72709"/>
                                </a:cubicBezTo>
                                <a:cubicBezTo>
                                  <a:pt x="44767" y="73661"/>
                                  <a:pt x="45720" y="74614"/>
                                  <a:pt x="46672" y="75566"/>
                                </a:cubicBezTo>
                                <a:cubicBezTo>
                                  <a:pt x="47625" y="76519"/>
                                  <a:pt x="46672" y="76519"/>
                                  <a:pt x="45720" y="77471"/>
                                </a:cubicBezTo>
                                <a:cubicBezTo>
                                  <a:pt x="41910" y="79376"/>
                                  <a:pt x="40958" y="81281"/>
                                  <a:pt x="44767" y="83186"/>
                                </a:cubicBezTo>
                                <a:cubicBezTo>
                                  <a:pt x="45720" y="84139"/>
                                  <a:pt x="47625" y="85091"/>
                                  <a:pt x="47625" y="86044"/>
                                </a:cubicBezTo>
                                <a:cubicBezTo>
                                  <a:pt x="47625" y="86996"/>
                                  <a:pt x="47625" y="87949"/>
                                  <a:pt x="49530" y="87949"/>
                                </a:cubicBezTo>
                                <a:cubicBezTo>
                                  <a:pt x="51435" y="87949"/>
                                  <a:pt x="50483" y="86996"/>
                                  <a:pt x="50483" y="86044"/>
                                </a:cubicBezTo>
                                <a:cubicBezTo>
                                  <a:pt x="50483" y="85091"/>
                                  <a:pt x="49530" y="84139"/>
                                  <a:pt x="50483" y="83186"/>
                                </a:cubicBezTo>
                                <a:cubicBezTo>
                                  <a:pt x="51435" y="83186"/>
                                  <a:pt x="52388" y="84139"/>
                                  <a:pt x="52388" y="85091"/>
                                </a:cubicBezTo>
                                <a:cubicBezTo>
                                  <a:pt x="53340" y="86044"/>
                                  <a:pt x="52388" y="88901"/>
                                  <a:pt x="53340" y="87949"/>
                                </a:cubicBezTo>
                                <a:cubicBezTo>
                                  <a:pt x="57150" y="87949"/>
                                  <a:pt x="55245" y="88901"/>
                                  <a:pt x="54292" y="90806"/>
                                </a:cubicBezTo>
                                <a:cubicBezTo>
                                  <a:pt x="54292" y="90806"/>
                                  <a:pt x="53340" y="91759"/>
                                  <a:pt x="54292" y="91759"/>
                                </a:cubicBezTo>
                                <a:cubicBezTo>
                                  <a:pt x="55245" y="91759"/>
                                  <a:pt x="55245" y="91759"/>
                                  <a:pt x="55245" y="91759"/>
                                </a:cubicBezTo>
                                <a:cubicBezTo>
                                  <a:pt x="56197" y="90806"/>
                                  <a:pt x="56197" y="90806"/>
                                  <a:pt x="56197" y="89854"/>
                                </a:cubicBezTo>
                                <a:cubicBezTo>
                                  <a:pt x="56197" y="88901"/>
                                  <a:pt x="57150" y="86996"/>
                                  <a:pt x="58103" y="87949"/>
                                </a:cubicBezTo>
                                <a:cubicBezTo>
                                  <a:pt x="59055" y="88901"/>
                                  <a:pt x="58103" y="89854"/>
                                  <a:pt x="58103" y="90806"/>
                                </a:cubicBezTo>
                                <a:cubicBezTo>
                                  <a:pt x="58103" y="90806"/>
                                  <a:pt x="57150" y="91759"/>
                                  <a:pt x="57150" y="92711"/>
                                </a:cubicBezTo>
                                <a:cubicBezTo>
                                  <a:pt x="57150" y="94616"/>
                                  <a:pt x="54292" y="94616"/>
                                  <a:pt x="54292" y="96521"/>
                                </a:cubicBezTo>
                                <a:cubicBezTo>
                                  <a:pt x="56197" y="95569"/>
                                  <a:pt x="58103" y="94616"/>
                                  <a:pt x="59055" y="93664"/>
                                </a:cubicBezTo>
                                <a:cubicBezTo>
                                  <a:pt x="60960" y="91759"/>
                                  <a:pt x="60960" y="92711"/>
                                  <a:pt x="61913" y="93664"/>
                                </a:cubicBezTo>
                                <a:cubicBezTo>
                                  <a:pt x="61913" y="95569"/>
                                  <a:pt x="58103" y="95569"/>
                                  <a:pt x="59055" y="96521"/>
                                </a:cubicBezTo>
                                <a:cubicBezTo>
                                  <a:pt x="60008" y="97474"/>
                                  <a:pt x="61913" y="98426"/>
                                  <a:pt x="63817" y="99379"/>
                                </a:cubicBezTo>
                                <a:lnTo>
                                  <a:pt x="66675" y="100331"/>
                                </a:lnTo>
                                <a:lnTo>
                                  <a:pt x="68580" y="103189"/>
                                </a:lnTo>
                                <a:lnTo>
                                  <a:pt x="68580" y="103189"/>
                                </a:lnTo>
                                <a:cubicBezTo>
                                  <a:pt x="69533" y="102236"/>
                                  <a:pt x="69533" y="101284"/>
                                  <a:pt x="70485" y="101284"/>
                                </a:cubicBezTo>
                                <a:cubicBezTo>
                                  <a:pt x="69533" y="101284"/>
                                  <a:pt x="68580" y="101284"/>
                                  <a:pt x="66675" y="100331"/>
                                </a:cubicBezTo>
                                <a:lnTo>
                                  <a:pt x="67628" y="99379"/>
                                </a:lnTo>
                                <a:cubicBezTo>
                                  <a:pt x="68580" y="98426"/>
                                  <a:pt x="68580" y="96521"/>
                                  <a:pt x="70485" y="97474"/>
                                </a:cubicBezTo>
                                <a:cubicBezTo>
                                  <a:pt x="72390" y="98426"/>
                                  <a:pt x="70485" y="100331"/>
                                  <a:pt x="70485" y="101284"/>
                                </a:cubicBezTo>
                                <a:cubicBezTo>
                                  <a:pt x="72390" y="100331"/>
                                  <a:pt x="72390" y="100331"/>
                                  <a:pt x="73342" y="102236"/>
                                </a:cubicBezTo>
                                <a:cubicBezTo>
                                  <a:pt x="73342" y="103189"/>
                                  <a:pt x="74295" y="103189"/>
                                  <a:pt x="75247" y="103189"/>
                                </a:cubicBezTo>
                                <a:cubicBezTo>
                                  <a:pt x="77153" y="101284"/>
                                  <a:pt x="79058" y="102236"/>
                                  <a:pt x="80010" y="104141"/>
                                </a:cubicBezTo>
                                <a:cubicBezTo>
                                  <a:pt x="80010" y="105094"/>
                                  <a:pt x="80963" y="104141"/>
                                  <a:pt x="80963" y="104141"/>
                                </a:cubicBezTo>
                                <a:cubicBezTo>
                                  <a:pt x="81915" y="103189"/>
                                  <a:pt x="82867" y="102236"/>
                                  <a:pt x="82867" y="104141"/>
                                </a:cubicBezTo>
                                <a:cubicBezTo>
                                  <a:pt x="82867" y="105094"/>
                                  <a:pt x="81915" y="106046"/>
                                  <a:pt x="80963" y="106046"/>
                                </a:cubicBezTo>
                                <a:cubicBezTo>
                                  <a:pt x="80010" y="106046"/>
                                  <a:pt x="79058" y="106046"/>
                                  <a:pt x="77153" y="106046"/>
                                </a:cubicBezTo>
                                <a:cubicBezTo>
                                  <a:pt x="76200" y="106046"/>
                                  <a:pt x="75247" y="106999"/>
                                  <a:pt x="75247" y="107951"/>
                                </a:cubicBezTo>
                                <a:cubicBezTo>
                                  <a:pt x="75247" y="108904"/>
                                  <a:pt x="76200" y="108904"/>
                                  <a:pt x="77153" y="108904"/>
                                </a:cubicBezTo>
                                <a:cubicBezTo>
                                  <a:pt x="81915" y="111761"/>
                                  <a:pt x="82867" y="111761"/>
                                  <a:pt x="86678" y="106999"/>
                                </a:cubicBezTo>
                                <a:cubicBezTo>
                                  <a:pt x="86678" y="107951"/>
                                  <a:pt x="85725" y="108904"/>
                                  <a:pt x="86678" y="109856"/>
                                </a:cubicBezTo>
                                <a:cubicBezTo>
                                  <a:pt x="87630" y="108904"/>
                                  <a:pt x="88583" y="107951"/>
                                  <a:pt x="89535" y="107951"/>
                                </a:cubicBezTo>
                                <a:close/>
                                <a:moveTo>
                                  <a:pt x="48578" y="77471"/>
                                </a:moveTo>
                                <a:cubicBezTo>
                                  <a:pt x="48578" y="78424"/>
                                  <a:pt x="47625" y="78424"/>
                                  <a:pt x="46672" y="78424"/>
                                </a:cubicBezTo>
                                <a:cubicBezTo>
                                  <a:pt x="45720" y="78424"/>
                                  <a:pt x="44767" y="78424"/>
                                  <a:pt x="44767" y="77471"/>
                                </a:cubicBezTo>
                                <a:cubicBezTo>
                                  <a:pt x="44767" y="76519"/>
                                  <a:pt x="45720" y="76519"/>
                                  <a:pt x="46672" y="76519"/>
                                </a:cubicBezTo>
                                <a:cubicBezTo>
                                  <a:pt x="47625" y="76519"/>
                                  <a:pt x="48578" y="76519"/>
                                  <a:pt x="48578" y="77471"/>
                                </a:cubicBezTo>
                                <a:close/>
                                <a:moveTo>
                                  <a:pt x="46672" y="69851"/>
                                </a:moveTo>
                                <a:cubicBezTo>
                                  <a:pt x="46672" y="69851"/>
                                  <a:pt x="45720" y="69851"/>
                                  <a:pt x="45720" y="69851"/>
                                </a:cubicBezTo>
                                <a:cubicBezTo>
                                  <a:pt x="45720" y="69851"/>
                                  <a:pt x="46672" y="68899"/>
                                  <a:pt x="46672" y="68899"/>
                                </a:cubicBezTo>
                                <a:cubicBezTo>
                                  <a:pt x="47625" y="68899"/>
                                  <a:pt x="47625" y="68899"/>
                                  <a:pt x="47625" y="69851"/>
                                </a:cubicBezTo>
                                <a:cubicBezTo>
                                  <a:pt x="47625" y="70804"/>
                                  <a:pt x="47625" y="69851"/>
                                  <a:pt x="46672" y="69851"/>
                                </a:cubicBezTo>
                                <a:close/>
                                <a:moveTo>
                                  <a:pt x="56197" y="79376"/>
                                </a:moveTo>
                                <a:cubicBezTo>
                                  <a:pt x="56197" y="79376"/>
                                  <a:pt x="56197" y="80329"/>
                                  <a:pt x="56197" y="79376"/>
                                </a:cubicBezTo>
                                <a:cubicBezTo>
                                  <a:pt x="57150" y="80329"/>
                                  <a:pt x="58103" y="81281"/>
                                  <a:pt x="58103" y="82234"/>
                                </a:cubicBezTo>
                                <a:cubicBezTo>
                                  <a:pt x="58103" y="83186"/>
                                  <a:pt x="57150" y="82234"/>
                                  <a:pt x="57150" y="82234"/>
                                </a:cubicBezTo>
                                <a:cubicBezTo>
                                  <a:pt x="56197" y="81281"/>
                                  <a:pt x="54292" y="81281"/>
                                  <a:pt x="56197" y="79376"/>
                                </a:cubicBezTo>
                                <a:close/>
                                <a:moveTo>
                                  <a:pt x="58103" y="97474"/>
                                </a:moveTo>
                                <a:lnTo>
                                  <a:pt x="58103" y="97474"/>
                                </a:lnTo>
                                <a:cubicBezTo>
                                  <a:pt x="57150" y="97474"/>
                                  <a:pt x="57150" y="97474"/>
                                  <a:pt x="58103" y="97474"/>
                                </a:cubicBezTo>
                                <a:lnTo>
                                  <a:pt x="58103" y="97474"/>
                                </a:lnTo>
                                <a:cubicBezTo>
                                  <a:pt x="58103" y="97474"/>
                                  <a:pt x="58103" y="97474"/>
                                  <a:pt x="58103" y="97474"/>
                                </a:cubicBezTo>
                                <a:close/>
                                <a:moveTo>
                                  <a:pt x="59055" y="78424"/>
                                </a:moveTo>
                                <a:lnTo>
                                  <a:pt x="61913" y="75566"/>
                                </a:lnTo>
                                <a:lnTo>
                                  <a:pt x="61913" y="77471"/>
                                </a:lnTo>
                                <a:cubicBezTo>
                                  <a:pt x="61913" y="81281"/>
                                  <a:pt x="60008" y="80329"/>
                                  <a:pt x="59055" y="78424"/>
                                </a:cubicBezTo>
                                <a:close/>
                                <a:moveTo>
                                  <a:pt x="66675" y="91759"/>
                                </a:moveTo>
                                <a:cubicBezTo>
                                  <a:pt x="65722" y="91759"/>
                                  <a:pt x="63817" y="91759"/>
                                  <a:pt x="62865" y="90806"/>
                                </a:cubicBezTo>
                                <a:cubicBezTo>
                                  <a:pt x="63817" y="88901"/>
                                  <a:pt x="65722" y="89854"/>
                                  <a:pt x="66675" y="89854"/>
                                </a:cubicBezTo>
                                <a:cubicBezTo>
                                  <a:pt x="66675" y="90806"/>
                                  <a:pt x="66675" y="90806"/>
                                  <a:pt x="66675" y="91759"/>
                                </a:cubicBezTo>
                                <a:close/>
                                <a:moveTo>
                                  <a:pt x="65722" y="103189"/>
                                </a:moveTo>
                                <a:cubicBezTo>
                                  <a:pt x="65722" y="102236"/>
                                  <a:pt x="65722" y="102236"/>
                                  <a:pt x="64770" y="102236"/>
                                </a:cubicBezTo>
                                <a:cubicBezTo>
                                  <a:pt x="63817" y="102236"/>
                                  <a:pt x="63817" y="102236"/>
                                  <a:pt x="63817" y="103189"/>
                                </a:cubicBezTo>
                                <a:cubicBezTo>
                                  <a:pt x="64770" y="103189"/>
                                  <a:pt x="64770" y="104141"/>
                                  <a:pt x="65722" y="103189"/>
                                </a:cubicBezTo>
                                <a:cubicBezTo>
                                  <a:pt x="65722" y="104141"/>
                                  <a:pt x="65722" y="103189"/>
                                  <a:pt x="65722" y="103189"/>
                                </a:cubicBezTo>
                                <a:close/>
                                <a:moveTo>
                                  <a:pt x="64770" y="67946"/>
                                </a:moveTo>
                                <a:cubicBezTo>
                                  <a:pt x="64770" y="67946"/>
                                  <a:pt x="64770" y="68899"/>
                                  <a:pt x="64770" y="67946"/>
                                </a:cubicBezTo>
                                <a:cubicBezTo>
                                  <a:pt x="64770" y="68899"/>
                                  <a:pt x="65722" y="68899"/>
                                  <a:pt x="64770" y="67946"/>
                                </a:cubicBezTo>
                                <a:cubicBezTo>
                                  <a:pt x="65722" y="67946"/>
                                  <a:pt x="65722" y="67946"/>
                                  <a:pt x="64770" y="67946"/>
                                </a:cubicBezTo>
                                <a:cubicBezTo>
                                  <a:pt x="64770" y="67946"/>
                                  <a:pt x="64770" y="67946"/>
                                  <a:pt x="64770" y="67946"/>
                                </a:cubicBezTo>
                                <a:close/>
                                <a:moveTo>
                                  <a:pt x="66675" y="92711"/>
                                </a:moveTo>
                                <a:cubicBezTo>
                                  <a:pt x="66675" y="91759"/>
                                  <a:pt x="66675" y="91759"/>
                                  <a:pt x="66675" y="92711"/>
                                </a:cubicBezTo>
                                <a:lnTo>
                                  <a:pt x="66675" y="92711"/>
                                </a:lnTo>
                                <a:cubicBezTo>
                                  <a:pt x="66675" y="92711"/>
                                  <a:pt x="67628" y="93664"/>
                                  <a:pt x="66675" y="94616"/>
                                </a:cubicBezTo>
                                <a:lnTo>
                                  <a:pt x="65722" y="94616"/>
                                </a:lnTo>
                                <a:cubicBezTo>
                                  <a:pt x="66675" y="93664"/>
                                  <a:pt x="66675" y="92711"/>
                                  <a:pt x="66675" y="92711"/>
                                </a:cubicBezTo>
                                <a:close/>
                                <a:moveTo>
                                  <a:pt x="70485" y="78424"/>
                                </a:moveTo>
                                <a:cubicBezTo>
                                  <a:pt x="69533" y="75566"/>
                                  <a:pt x="67628" y="77471"/>
                                  <a:pt x="66675" y="78424"/>
                                </a:cubicBezTo>
                                <a:cubicBezTo>
                                  <a:pt x="65722" y="80329"/>
                                  <a:pt x="67628" y="80329"/>
                                  <a:pt x="68580" y="81281"/>
                                </a:cubicBezTo>
                                <a:cubicBezTo>
                                  <a:pt x="69533" y="82234"/>
                                  <a:pt x="69533" y="82234"/>
                                  <a:pt x="70485" y="81281"/>
                                </a:cubicBezTo>
                                <a:cubicBezTo>
                                  <a:pt x="70485" y="81281"/>
                                  <a:pt x="70485" y="79376"/>
                                  <a:pt x="70485" y="78424"/>
                                </a:cubicBezTo>
                                <a:close/>
                                <a:moveTo>
                                  <a:pt x="71438" y="103189"/>
                                </a:moveTo>
                                <a:cubicBezTo>
                                  <a:pt x="71438" y="101284"/>
                                  <a:pt x="69533" y="101284"/>
                                  <a:pt x="67628" y="101284"/>
                                </a:cubicBezTo>
                                <a:cubicBezTo>
                                  <a:pt x="68580" y="102236"/>
                                  <a:pt x="68580" y="104141"/>
                                  <a:pt x="71438" y="103189"/>
                                </a:cubicBezTo>
                                <a:cubicBezTo>
                                  <a:pt x="71438" y="104141"/>
                                  <a:pt x="71438" y="103189"/>
                                  <a:pt x="71438" y="103189"/>
                                </a:cubicBezTo>
                                <a:close/>
                                <a:moveTo>
                                  <a:pt x="68580" y="72709"/>
                                </a:moveTo>
                                <a:cubicBezTo>
                                  <a:pt x="68580" y="73661"/>
                                  <a:pt x="69533" y="73661"/>
                                  <a:pt x="68580" y="72709"/>
                                </a:cubicBezTo>
                                <a:lnTo>
                                  <a:pt x="69533" y="72709"/>
                                </a:lnTo>
                                <a:cubicBezTo>
                                  <a:pt x="70485" y="72709"/>
                                  <a:pt x="69533" y="72709"/>
                                  <a:pt x="68580" y="72709"/>
                                </a:cubicBezTo>
                                <a:cubicBezTo>
                                  <a:pt x="69533" y="72709"/>
                                  <a:pt x="68580" y="72709"/>
                                  <a:pt x="68580" y="72709"/>
                                </a:cubicBezTo>
                                <a:close/>
                                <a:moveTo>
                                  <a:pt x="72390" y="77471"/>
                                </a:moveTo>
                                <a:cubicBezTo>
                                  <a:pt x="72390" y="77471"/>
                                  <a:pt x="72390" y="77471"/>
                                  <a:pt x="72390" y="77471"/>
                                </a:cubicBezTo>
                                <a:cubicBezTo>
                                  <a:pt x="73342" y="76519"/>
                                  <a:pt x="72390" y="76519"/>
                                  <a:pt x="72390" y="77471"/>
                                </a:cubicBezTo>
                                <a:lnTo>
                                  <a:pt x="72390" y="77471"/>
                                </a:lnTo>
                                <a:lnTo>
                                  <a:pt x="72390" y="77471"/>
                                </a:lnTo>
                                <a:close/>
                                <a:moveTo>
                                  <a:pt x="75247" y="89854"/>
                                </a:moveTo>
                                <a:cubicBezTo>
                                  <a:pt x="75247" y="89854"/>
                                  <a:pt x="75247" y="90806"/>
                                  <a:pt x="75247" y="89854"/>
                                </a:cubicBezTo>
                                <a:cubicBezTo>
                                  <a:pt x="74295" y="90806"/>
                                  <a:pt x="74295" y="90806"/>
                                  <a:pt x="73342" y="89854"/>
                                </a:cubicBezTo>
                                <a:lnTo>
                                  <a:pt x="73342" y="88901"/>
                                </a:lnTo>
                                <a:cubicBezTo>
                                  <a:pt x="74295" y="88901"/>
                                  <a:pt x="75247" y="88901"/>
                                  <a:pt x="75247" y="89854"/>
                                </a:cubicBezTo>
                                <a:close/>
                                <a:moveTo>
                                  <a:pt x="76200" y="82234"/>
                                </a:moveTo>
                                <a:lnTo>
                                  <a:pt x="76200" y="82234"/>
                                </a:lnTo>
                                <a:cubicBezTo>
                                  <a:pt x="77153" y="82234"/>
                                  <a:pt x="77153" y="82234"/>
                                  <a:pt x="77153" y="82234"/>
                                </a:cubicBezTo>
                                <a:cubicBezTo>
                                  <a:pt x="77153" y="81281"/>
                                  <a:pt x="77153" y="81281"/>
                                  <a:pt x="76200" y="80329"/>
                                </a:cubicBezTo>
                                <a:cubicBezTo>
                                  <a:pt x="76200" y="80329"/>
                                  <a:pt x="75247" y="80329"/>
                                  <a:pt x="75247" y="80329"/>
                                </a:cubicBezTo>
                                <a:cubicBezTo>
                                  <a:pt x="75247" y="81281"/>
                                  <a:pt x="76200" y="82234"/>
                                  <a:pt x="76200" y="82234"/>
                                </a:cubicBezTo>
                                <a:close/>
                                <a:moveTo>
                                  <a:pt x="80963" y="92711"/>
                                </a:moveTo>
                                <a:cubicBezTo>
                                  <a:pt x="80963" y="92711"/>
                                  <a:pt x="80963" y="93664"/>
                                  <a:pt x="80010" y="93664"/>
                                </a:cubicBezTo>
                                <a:cubicBezTo>
                                  <a:pt x="80010" y="94616"/>
                                  <a:pt x="80963" y="95569"/>
                                  <a:pt x="79058" y="95569"/>
                                </a:cubicBezTo>
                                <a:cubicBezTo>
                                  <a:pt x="78105" y="95569"/>
                                  <a:pt x="78105" y="94616"/>
                                  <a:pt x="77153" y="94616"/>
                                </a:cubicBezTo>
                                <a:cubicBezTo>
                                  <a:pt x="76200" y="93664"/>
                                  <a:pt x="76200" y="91759"/>
                                  <a:pt x="77153" y="90806"/>
                                </a:cubicBezTo>
                                <a:cubicBezTo>
                                  <a:pt x="80010" y="90806"/>
                                  <a:pt x="80010" y="92711"/>
                                  <a:pt x="80963" y="92711"/>
                                </a:cubicBezTo>
                                <a:close/>
                                <a:moveTo>
                                  <a:pt x="80963" y="92711"/>
                                </a:moveTo>
                                <a:lnTo>
                                  <a:pt x="83820" y="92711"/>
                                </a:lnTo>
                                <a:cubicBezTo>
                                  <a:pt x="82867" y="93664"/>
                                  <a:pt x="82867" y="94616"/>
                                  <a:pt x="81915" y="94616"/>
                                </a:cubicBezTo>
                                <a:cubicBezTo>
                                  <a:pt x="80963" y="94616"/>
                                  <a:pt x="80963" y="93664"/>
                                  <a:pt x="80963" y="92711"/>
                                </a:cubicBezTo>
                                <a:close/>
                                <a:moveTo>
                                  <a:pt x="83820" y="92711"/>
                                </a:moveTo>
                                <a:cubicBezTo>
                                  <a:pt x="83820" y="91759"/>
                                  <a:pt x="83820" y="90806"/>
                                  <a:pt x="84772" y="90806"/>
                                </a:cubicBezTo>
                                <a:cubicBezTo>
                                  <a:pt x="84772" y="90806"/>
                                  <a:pt x="84772" y="90806"/>
                                  <a:pt x="84772" y="90806"/>
                                </a:cubicBezTo>
                                <a:cubicBezTo>
                                  <a:pt x="85725" y="92711"/>
                                  <a:pt x="84772" y="92711"/>
                                  <a:pt x="83820" y="92711"/>
                                </a:cubicBezTo>
                                <a:close/>
                                <a:moveTo>
                                  <a:pt x="90488" y="107951"/>
                                </a:moveTo>
                                <a:lnTo>
                                  <a:pt x="86678" y="106046"/>
                                </a:lnTo>
                                <a:lnTo>
                                  <a:pt x="84772" y="104141"/>
                                </a:lnTo>
                                <a:cubicBezTo>
                                  <a:pt x="83820" y="103189"/>
                                  <a:pt x="84772" y="102236"/>
                                  <a:pt x="85725" y="102236"/>
                                </a:cubicBezTo>
                                <a:cubicBezTo>
                                  <a:pt x="89535" y="102236"/>
                                  <a:pt x="93345" y="100331"/>
                                  <a:pt x="97155" y="101284"/>
                                </a:cubicBezTo>
                                <a:cubicBezTo>
                                  <a:pt x="96203" y="103189"/>
                                  <a:pt x="94297" y="102236"/>
                                  <a:pt x="93345" y="103189"/>
                                </a:cubicBezTo>
                                <a:cubicBezTo>
                                  <a:pt x="93345" y="103189"/>
                                  <a:pt x="92392" y="104141"/>
                                  <a:pt x="92392" y="104141"/>
                                </a:cubicBezTo>
                                <a:cubicBezTo>
                                  <a:pt x="92392" y="105094"/>
                                  <a:pt x="93345" y="105094"/>
                                  <a:pt x="93345" y="105094"/>
                                </a:cubicBezTo>
                                <a:cubicBezTo>
                                  <a:pt x="94297" y="105094"/>
                                  <a:pt x="95250" y="104141"/>
                                  <a:pt x="96203" y="106046"/>
                                </a:cubicBezTo>
                                <a:cubicBezTo>
                                  <a:pt x="96203" y="107951"/>
                                  <a:pt x="94297" y="106999"/>
                                  <a:pt x="94297" y="107951"/>
                                </a:cubicBezTo>
                                <a:cubicBezTo>
                                  <a:pt x="92392" y="106999"/>
                                  <a:pt x="91440" y="107951"/>
                                  <a:pt x="90488" y="107951"/>
                                </a:cubicBezTo>
                                <a:lnTo>
                                  <a:pt x="90488" y="107951"/>
                                </a:lnTo>
                                <a:close/>
                                <a:moveTo>
                                  <a:pt x="84772" y="95569"/>
                                </a:moveTo>
                                <a:cubicBezTo>
                                  <a:pt x="84772" y="94616"/>
                                  <a:pt x="85725" y="94616"/>
                                  <a:pt x="85725" y="94616"/>
                                </a:cubicBezTo>
                                <a:cubicBezTo>
                                  <a:pt x="85725" y="94616"/>
                                  <a:pt x="86678" y="94616"/>
                                  <a:pt x="86678" y="95569"/>
                                </a:cubicBezTo>
                                <a:cubicBezTo>
                                  <a:pt x="86678" y="96521"/>
                                  <a:pt x="86678" y="96521"/>
                                  <a:pt x="85725" y="96521"/>
                                </a:cubicBezTo>
                                <a:cubicBezTo>
                                  <a:pt x="84772" y="96521"/>
                                  <a:pt x="84772" y="96521"/>
                                  <a:pt x="84772" y="95569"/>
                                </a:cubicBezTo>
                                <a:close/>
                                <a:moveTo>
                                  <a:pt x="86678" y="113666"/>
                                </a:moveTo>
                                <a:cubicBezTo>
                                  <a:pt x="86678" y="112714"/>
                                  <a:pt x="86678" y="111761"/>
                                  <a:pt x="85725" y="111761"/>
                                </a:cubicBezTo>
                                <a:cubicBezTo>
                                  <a:pt x="85725" y="111761"/>
                                  <a:pt x="84772" y="111761"/>
                                  <a:pt x="84772" y="112714"/>
                                </a:cubicBezTo>
                                <a:cubicBezTo>
                                  <a:pt x="85725" y="112714"/>
                                  <a:pt x="85725" y="113666"/>
                                  <a:pt x="86678" y="113666"/>
                                </a:cubicBezTo>
                                <a:cubicBezTo>
                                  <a:pt x="86678" y="113666"/>
                                  <a:pt x="86678" y="112714"/>
                                  <a:pt x="86678" y="113666"/>
                                </a:cubicBezTo>
                                <a:close/>
                                <a:moveTo>
                                  <a:pt x="91440" y="115571"/>
                                </a:moveTo>
                                <a:cubicBezTo>
                                  <a:pt x="91440" y="114619"/>
                                  <a:pt x="90488" y="114619"/>
                                  <a:pt x="90488" y="114619"/>
                                </a:cubicBezTo>
                                <a:cubicBezTo>
                                  <a:pt x="88583" y="115571"/>
                                  <a:pt x="88583" y="116524"/>
                                  <a:pt x="88583" y="118429"/>
                                </a:cubicBezTo>
                                <a:cubicBezTo>
                                  <a:pt x="88583" y="119381"/>
                                  <a:pt x="88583" y="119381"/>
                                  <a:pt x="89535" y="119381"/>
                                </a:cubicBezTo>
                                <a:cubicBezTo>
                                  <a:pt x="89535" y="118429"/>
                                  <a:pt x="90488" y="117476"/>
                                  <a:pt x="91440" y="115571"/>
                                </a:cubicBezTo>
                                <a:close/>
                                <a:moveTo>
                                  <a:pt x="92392" y="89854"/>
                                </a:moveTo>
                                <a:cubicBezTo>
                                  <a:pt x="92392" y="91759"/>
                                  <a:pt x="90488" y="92711"/>
                                  <a:pt x="90488" y="94616"/>
                                </a:cubicBezTo>
                                <a:cubicBezTo>
                                  <a:pt x="88583" y="92711"/>
                                  <a:pt x="90488" y="91759"/>
                                  <a:pt x="92392" y="89854"/>
                                </a:cubicBezTo>
                                <a:close/>
                                <a:moveTo>
                                  <a:pt x="95250" y="111761"/>
                                </a:moveTo>
                                <a:cubicBezTo>
                                  <a:pt x="94297" y="111761"/>
                                  <a:pt x="95250" y="110809"/>
                                  <a:pt x="95250" y="111761"/>
                                </a:cubicBezTo>
                                <a:cubicBezTo>
                                  <a:pt x="96203" y="111761"/>
                                  <a:pt x="96203" y="111761"/>
                                  <a:pt x="96203" y="111761"/>
                                </a:cubicBezTo>
                                <a:cubicBezTo>
                                  <a:pt x="96203" y="111761"/>
                                  <a:pt x="96203" y="112714"/>
                                  <a:pt x="95250" y="111761"/>
                                </a:cubicBezTo>
                                <a:cubicBezTo>
                                  <a:pt x="95250" y="111761"/>
                                  <a:pt x="95250" y="111761"/>
                                  <a:pt x="95250" y="111761"/>
                                </a:cubicBezTo>
                                <a:close/>
                                <a:moveTo>
                                  <a:pt x="97155" y="121286"/>
                                </a:moveTo>
                                <a:cubicBezTo>
                                  <a:pt x="98108" y="121286"/>
                                  <a:pt x="98108" y="120334"/>
                                  <a:pt x="99060" y="119381"/>
                                </a:cubicBezTo>
                                <a:cubicBezTo>
                                  <a:pt x="99060" y="118429"/>
                                  <a:pt x="99060" y="117476"/>
                                  <a:pt x="98108" y="117476"/>
                                </a:cubicBezTo>
                                <a:cubicBezTo>
                                  <a:pt x="97155" y="117476"/>
                                  <a:pt x="96203" y="117476"/>
                                  <a:pt x="97155" y="118429"/>
                                </a:cubicBezTo>
                                <a:cubicBezTo>
                                  <a:pt x="96203" y="119381"/>
                                  <a:pt x="95250" y="121286"/>
                                  <a:pt x="97155" y="121286"/>
                                </a:cubicBezTo>
                                <a:close/>
                                <a:moveTo>
                                  <a:pt x="109538" y="125096"/>
                                </a:moveTo>
                                <a:cubicBezTo>
                                  <a:pt x="110490" y="125096"/>
                                  <a:pt x="109538" y="123191"/>
                                  <a:pt x="109538" y="123191"/>
                                </a:cubicBezTo>
                                <a:cubicBezTo>
                                  <a:pt x="108585" y="122239"/>
                                  <a:pt x="107633" y="123191"/>
                                  <a:pt x="107633" y="123191"/>
                                </a:cubicBezTo>
                                <a:cubicBezTo>
                                  <a:pt x="105728" y="125096"/>
                                  <a:pt x="103822" y="126049"/>
                                  <a:pt x="100965" y="124144"/>
                                </a:cubicBezTo>
                                <a:cubicBezTo>
                                  <a:pt x="100965" y="124144"/>
                                  <a:pt x="99060" y="125096"/>
                                  <a:pt x="98108" y="125096"/>
                                </a:cubicBezTo>
                                <a:cubicBezTo>
                                  <a:pt x="97155" y="124144"/>
                                  <a:pt x="96203" y="123191"/>
                                  <a:pt x="96203" y="124144"/>
                                </a:cubicBezTo>
                                <a:cubicBezTo>
                                  <a:pt x="95250" y="125096"/>
                                  <a:pt x="97155" y="126049"/>
                                  <a:pt x="97155" y="126049"/>
                                </a:cubicBezTo>
                                <a:cubicBezTo>
                                  <a:pt x="99060" y="127001"/>
                                  <a:pt x="101917" y="126049"/>
                                  <a:pt x="103822" y="127954"/>
                                </a:cubicBezTo>
                                <a:cubicBezTo>
                                  <a:pt x="104775" y="128906"/>
                                  <a:pt x="105728" y="127954"/>
                                  <a:pt x="105728" y="127954"/>
                                </a:cubicBezTo>
                                <a:cubicBezTo>
                                  <a:pt x="106680" y="127001"/>
                                  <a:pt x="107633" y="125096"/>
                                  <a:pt x="109538" y="125096"/>
                                </a:cubicBezTo>
                                <a:close/>
                                <a:moveTo>
                                  <a:pt x="98108" y="104141"/>
                                </a:moveTo>
                                <a:cubicBezTo>
                                  <a:pt x="98108" y="102236"/>
                                  <a:pt x="100013" y="102236"/>
                                  <a:pt x="100965" y="101284"/>
                                </a:cubicBezTo>
                                <a:cubicBezTo>
                                  <a:pt x="102870" y="100331"/>
                                  <a:pt x="104775" y="100331"/>
                                  <a:pt x="104775" y="98426"/>
                                </a:cubicBezTo>
                                <a:cubicBezTo>
                                  <a:pt x="104775" y="97474"/>
                                  <a:pt x="106680" y="96521"/>
                                  <a:pt x="107633" y="97474"/>
                                </a:cubicBezTo>
                                <a:cubicBezTo>
                                  <a:pt x="108585" y="97474"/>
                                  <a:pt x="108585" y="99379"/>
                                  <a:pt x="108585" y="100331"/>
                                </a:cubicBezTo>
                                <a:cubicBezTo>
                                  <a:pt x="108585" y="102236"/>
                                  <a:pt x="108585" y="104141"/>
                                  <a:pt x="108585" y="106999"/>
                                </a:cubicBezTo>
                                <a:cubicBezTo>
                                  <a:pt x="105728" y="104141"/>
                                  <a:pt x="105728" y="104141"/>
                                  <a:pt x="101917" y="106046"/>
                                </a:cubicBezTo>
                                <a:cubicBezTo>
                                  <a:pt x="100013" y="105094"/>
                                  <a:pt x="99060" y="106046"/>
                                  <a:pt x="98108" y="104141"/>
                                </a:cubicBezTo>
                                <a:close/>
                                <a:moveTo>
                                  <a:pt x="99060" y="35561"/>
                                </a:moveTo>
                                <a:cubicBezTo>
                                  <a:pt x="99060" y="35561"/>
                                  <a:pt x="100013" y="36514"/>
                                  <a:pt x="100013" y="36514"/>
                                </a:cubicBezTo>
                                <a:cubicBezTo>
                                  <a:pt x="100965" y="36514"/>
                                  <a:pt x="100013" y="35561"/>
                                  <a:pt x="99060" y="35561"/>
                                </a:cubicBezTo>
                                <a:cubicBezTo>
                                  <a:pt x="100013" y="34609"/>
                                  <a:pt x="100013" y="34609"/>
                                  <a:pt x="99060" y="35561"/>
                                </a:cubicBezTo>
                                <a:cubicBezTo>
                                  <a:pt x="99060" y="34609"/>
                                  <a:pt x="99060" y="35561"/>
                                  <a:pt x="99060" y="35561"/>
                                </a:cubicBezTo>
                                <a:close/>
                                <a:moveTo>
                                  <a:pt x="107633" y="115571"/>
                                </a:moveTo>
                                <a:cubicBezTo>
                                  <a:pt x="106680" y="113666"/>
                                  <a:pt x="106680" y="115571"/>
                                  <a:pt x="105728" y="116524"/>
                                </a:cubicBezTo>
                                <a:cubicBezTo>
                                  <a:pt x="105728" y="117476"/>
                                  <a:pt x="104775" y="116524"/>
                                  <a:pt x="104775" y="116524"/>
                                </a:cubicBezTo>
                                <a:cubicBezTo>
                                  <a:pt x="103822" y="115571"/>
                                  <a:pt x="103822" y="114619"/>
                                  <a:pt x="102870" y="114619"/>
                                </a:cubicBezTo>
                                <a:cubicBezTo>
                                  <a:pt x="101917" y="115571"/>
                                  <a:pt x="102870" y="116524"/>
                                  <a:pt x="102870" y="117476"/>
                                </a:cubicBezTo>
                                <a:cubicBezTo>
                                  <a:pt x="102870" y="121286"/>
                                  <a:pt x="102870" y="121286"/>
                                  <a:pt x="105728" y="120334"/>
                                </a:cubicBezTo>
                                <a:lnTo>
                                  <a:pt x="107633" y="119381"/>
                                </a:lnTo>
                                <a:cubicBezTo>
                                  <a:pt x="109538" y="118429"/>
                                  <a:pt x="108585" y="115571"/>
                                  <a:pt x="107633" y="115571"/>
                                </a:cubicBezTo>
                                <a:close/>
                                <a:moveTo>
                                  <a:pt x="109538" y="146051"/>
                                </a:moveTo>
                                <a:cubicBezTo>
                                  <a:pt x="109538" y="145099"/>
                                  <a:pt x="109538" y="144146"/>
                                  <a:pt x="109538" y="146051"/>
                                </a:cubicBezTo>
                                <a:cubicBezTo>
                                  <a:pt x="107633" y="146051"/>
                                  <a:pt x="105728" y="146051"/>
                                  <a:pt x="105728" y="147956"/>
                                </a:cubicBezTo>
                                <a:cubicBezTo>
                                  <a:pt x="105728" y="148909"/>
                                  <a:pt x="106680" y="148909"/>
                                  <a:pt x="106680" y="148909"/>
                                </a:cubicBezTo>
                                <a:cubicBezTo>
                                  <a:pt x="109538" y="147956"/>
                                  <a:pt x="109538" y="147004"/>
                                  <a:pt x="109538" y="146051"/>
                                </a:cubicBezTo>
                                <a:close/>
                                <a:moveTo>
                                  <a:pt x="108585" y="136526"/>
                                </a:moveTo>
                                <a:cubicBezTo>
                                  <a:pt x="108585" y="136526"/>
                                  <a:pt x="108585" y="136526"/>
                                  <a:pt x="108585" y="136526"/>
                                </a:cubicBezTo>
                                <a:cubicBezTo>
                                  <a:pt x="107633" y="137479"/>
                                  <a:pt x="108585" y="138431"/>
                                  <a:pt x="108585" y="138431"/>
                                </a:cubicBezTo>
                                <a:cubicBezTo>
                                  <a:pt x="109538" y="137479"/>
                                  <a:pt x="109538" y="137479"/>
                                  <a:pt x="108585" y="136526"/>
                                </a:cubicBezTo>
                                <a:cubicBezTo>
                                  <a:pt x="109538" y="136526"/>
                                  <a:pt x="109538" y="135574"/>
                                  <a:pt x="108585" y="136526"/>
                                </a:cubicBezTo>
                                <a:close/>
                                <a:moveTo>
                                  <a:pt x="110490" y="141289"/>
                                </a:moveTo>
                                <a:cubicBezTo>
                                  <a:pt x="110490" y="141289"/>
                                  <a:pt x="110490" y="141289"/>
                                  <a:pt x="110490" y="141289"/>
                                </a:cubicBezTo>
                                <a:cubicBezTo>
                                  <a:pt x="109538" y="140336"/>
                                  <a:pt x="109538" y="141289"/>
                                  <a:pt x="108585" y="141289"/>
                                </a:cubicBezTo>
                                <a:cubicBezTo>
                                  <a:pt x="108585" y="141289"/>
                                  <a:pt x="108585" y="142241"/>
                                  <a:pt x="108585" y="142241"/>
                                </a:cubicBezTo>
                                <a:cubicBezTo>
                                  <a:pt x="109538" y="142241"/>
                                  <a:pt x="110490" y="142241"/>
                                  <a:pt x="110490" y="141289"/>
                                </a:cubicBezTo>
                                <a:close/>
                                <a:moveTo>
                                  <a:pt x="112395" y="144146"/>
                                </a:moveTo>
                                <a:cubicBezTo>
                                  <a:pt x="111442" y="144146"/>
                                  <a:pt x="111442" y="146051"/>
                                  <a:pt x="110490" y="147004"/>
                                </a:cubicBezTo>
                                <a:cubicBezTo>
                                  <a:pt x="110490" y="147004"/>
                                  <a:pt x="109538" y="147956"/>
                                  <a:pt x="110490" y="148909"/>
                                </a:cubicBezTo>
                                <a:cubicBezTo>
                                  <a:pt x="111442" y="148909"/>
                                  <a:pt x="111442" y="147956"/>
                                  <a:pt x="112395" y="147004"/>
                                </a:cubicBezTo>
                                <a:cubicBezTo>
                                  <a:pt x="112395" y="146051"/>
                                  <a:pt x="113347" y="144146"/>
                                  <a:pt x="112395" y="144146"/>
                                </a:cubicBezTo>
                                <a:close/>
                                <a:moveTo>
                                  <a:pt x="111442" y="131764"/>
                                </a:moveTo>
                                <a:cubicBezTo>
                                  <a:pt x="110490" y="131764"/>
                                  <a:pt x="110490" y="131764"/>
                                  <a:pt x="111442" y="131764"/>
                                </a:cubicBezTo>
                                <a:cubicBezTo>
                                  <a:pt x="111442" y="132716"/>
                                  <a:pt x="111442" y="133669"/>
                                  <a:pt x="111442" y="133669"/>
                                </a:cubicBezTo>
                                <a:cubicBezTo>
                                  <a:pt x="112395" y="132716"/>
                                  <a:pt x="112395" y="132716"/>
                                  <a:pt x="111442" y="131764"/>
                                </a:cubicBezTo>
                                <a:cubicBezTo>
                                  <a:pt x="112395" y="131764"/>
                                  <a:pt x="111442" y="131764"/>
                                  <a:pt x="111442" y="131764"/>
                                </a:cubicBezTo>
                                <a:close/>
                                <a:moveTo>
                                  <a:pt x="111442" y="111761"/>
                                </a:moveTo>
                                <a:cubicBezTo>
                                  <a:pt x="111442" y="112714"/>
                                  <a:pt x="112395" y="113666"/>
                                  <a:pt x="113347" y="114619"/>
                                </a:cubicBezTo>
                                <a:cubicBezTo>
                                  <a:pt x="114300" y="116524"/>
                                  <a:pt x="116205" y="116524"/>
                                  <a:pt x="118110" y="116524"/>
                                </a:cubicBezTo>
                                <a:cubicBezTo>
                                  <a:pt x="119063" y="116524"/>
                                  <a:pt x="119063" y="115571"/>
                                  <a:pt x="119063" y="114619"/>
                                </a:cubicBezTo>
                                <a:cubicBezTo>
                                  <a:pt x="118110" y="112714"/>
                                  <a:pt x="117158" y="109856"/>
                                  <a:pt x="113347" y="110809"/>
                                </a:cubicBezTo>
                                <a:cubicBezTo>
                                  <a:pt x="112395" y="110809"/>
                                  <a:pt x="112395" y="108904"/>
                                  <a:pt x="111442" y="109856"/>
                                </a:cubicBezTo>
                                <a:cubicBezTo>
                                  <a:pt x="110490" y="109856"/>
                                  <a:pt x="111442" y="110809"/>
                                  <a:pt x="111442" y="111761"/>
                                </a:cubicBezTo>
                                <a:close/>
                                <a:moveTo>
                                  <a:pt x="114300" y="126049"/>
                                </a:moveTo>
                                <a:cubicBezTo>
                                  <a:pt x="115253" y="126049"/>
                                  <a:pt x="116205" y="126049"/>
                                  <a:pt x="114300" y="126049"/>
                                </a:cubicBezTo>
                                <a:lnTo>
                                  <a:pt x="113347" y="122239"/>
                                </a:lnTo>
                                <a:cubicBezTo>
                                  <a:pt x="112395" y="123191"/>
                                  <a:pt x="111442" y="123191"/>
                                  <a:pt x="111442" y="124144"/>
                                </a:cubicBezTo>
                                <a:cubicBezTo>
                                  <a:pt x="112395" y="126049"/>
                                  <a:pt x="113347" y="126049"/>
                                  <a:pt x="114300" y="126049"/>
                                </a:cubicBezTo>
                                <a:close/>
                                <a:moveTo>
                                  <a:pt x="113347" y="113666"/>
                                </a:moveTo>
                                <a:cubicBezTo>
                                  <a:pt x="113347" y="112714"/>
                                  <a:pt x="113347" y="111761"/>
                                  <a:pt x="115253" y="111761"/>
                                </a:cubicBezTo>
                                <a:lnTo>
                                  <a:pt x="115253" y="112714"/>
                                </a:lnTo>
                                <a:cubicBezTo>
                                  <a:pt x="115253" y="114619"/>
                                  <a:pt x="114300" y="114619"/>
                                  <a:pt x="113347" y="113666"/>
                                </a:cubicBezTo>
                                <a:close/>
                                <a:moveTo>
                                  <a:pt x="114300" y="32704"/>
                                </a:moveTo>
                                <a:cubicBezTo>
                                  <a:pt x="113347" y="33656"/>
                                  <a:pt x="115253" y="34609"/>
                                  <a:pt x="116205" y="32704"/>
                                </a:cubicBezTo>
                                <a:cubicBezTo>
                                  <a:pt x="116205" y="31751"/>
                                  <a:pt x="115253" y="31751"/>
                                  <a:pt x="115253" y="31751"/>
                                </a:cubicBezTo>
                                <a:cubicBezTo>
                                  <a:pt x="114300" y="31751"/>
                                  <a:pt x="114300" y="31751"/>
                                  <a:pt x="114300" y="32704"/>
                                </a:cubicBezTo>
                                <a:cubicBezTo>
                                  <a:pt x="113347" y="31751"/>
                                  <a:pt x="114300" y="32704"/>
                                  <a:pt x="114300" y="32704"/>
                                </a:cubicBezTo>
                                <a:close/>
                                <a:moveTo>
                                  <a:pt x="120967" y="133669"/>
                                </a:moveTo>
                                <a:lnTo>
                                  <a:pt x="116205" y="129859"/>
                                </a:lnTo>
                                <a:cubicBezTo>
                                  <a:pt x="115253" y="130811"/>
                                  <a:pt x="114300" y="130811"/>
                                  <a:pt x="114300" y="131764"/>
                                </a:cubicBezTo>
                                <a:cubicBezTo>
                                  <a:pt x="113347" y="132716"/>
                                  <a:pt x="114300" y="132716"/>
                                  <a:pt x="115253" y="133669"/>
                                </a:cubicBezTo>
                                <a:cubicBezTo>
                                  <a:pt x="117158" y="134621"/>
                                  <a:pt x="118110" y="134621"/>
                                  <a:pt x="120015" y="135574"/>
                                </a:cubicBezTo>
                                <a:cubicBezTo>
                                  <a:pt x="120967" y="134621"/>
                                  <a:pt x="121920" y="134621"/>
                                  <a:pt x="120967" y="133669"/>
                                </a:cubicBezTo>
                                <a:close/>
                                <a:moveTo>
                                  <a:pt x="118110" y="140336"/>
                                </a:moveTo>
                                <a:cubicBezTo>
                                  <a:pt x="118110" y="138431"/>
                                  <a:pt x="117158" y="137479"/>
                                  <a:pt x="116205" y="137479"/>
                                </a:cubicBezTo>
                                <a:cubicBezTo>
                                  <a:pt x="114300" y="137479"/>
                                  <a:pt x="117158" y="138431"/>
                                  <a:pt x="116205" y="139384"/>
                                </a:cubicBezTo>
                                <a:cubicBezTo>
                                  <a:pt x="116205" y="140336"/>
                                  <a:pt x="116205" y="140336"/>
                                  <a:pt x="115253" y="141289"/>
                                </a:cubicBezTo>
                                <a:cubicBezTo>
                                  <a:pt x="115253" y="142241"/>
                                  <a:pt x="114300" y="143194"/>
                                  <a:pt x="115253" y="143194"/>
                                </a:cubicBezTo>
                                <a:cubicBezTo>
                                  <a:pt x="116205" y="143194"/>
                                  <a:pt x="116205" y="142241"/>
                                  <a:pt x="117158" y="141289"/>
                                </a:cubicBezTo>
                                <a:cubicBezTo>
                                  <a:pt x="118110" y="141289"/>
                                  <a:pt x="118110" y="140336"/>
                                  <a:pt x="118110" y="140336"/>
                                </a:cubicBezTo>
                                <a:close/>
                                <a:moveTo>
                                  <a:pt x="119063" y="119381"/>
                                </a:moveTo>
                                <a:cubicBezTo>
                                  <a:pt x="120015" y="119381"/>
                                  <a:pt x="120015" y="119381"/>
                                  <a:pt x="119063" y="119381"/>
                                </a:cubicBezTo>
                                <a:lnTo>
                                  <a:pt x="119063" y="119381"/>
                                </a:lnTo>
                                <a:cubicBezTo>
                                  <a:pt x="120015" y="118429"/>
                                  <a:pt x="120015" y="118429"/>
                                  <a:pt x="119063" y="119381"/>
                                </a:cubicBezTo>
                                <a:lnTo>
                                  <a:pt x="119063" y="119381"/>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56478795" name="Freeform 1056478795"/>
                        <wps:cNvSpPr/>
                        <wps:spPr>
                          <a:xfrm>
                            <a:off x="136786" y="33586"/>
                            <a:ext cx="114673" cy="232409"/>
                          </a:xfrm>
                          <a:custGeom>
                            <a:avLst/>
                            <a:gdLst>
                              <a:gd name="connsiteX0" fmla="*/ 103244 w 114673"/>
                              <a:gd name="connsiteY0" fmla="*/ 202882 h 232409"/>
                              <a:gd name="connsiteX1" fmla="*/ 99434 w 114673"/>
                              <a:gd name="connsiteY1" fmla="*/ 212407 h 232409"/>
                              <a:gd name="connsiteX2" fmla="*/ 67049 w 114673"/>
                              <a:gd name="connsiteY2" fmla="*/ 232410 h 232409"/>
                              <a:gd name="connsiteX3" fmla="*/ 40379 w 114673"/>
                              <a:gd name="connsiteY3" fmla="*/ 223838 h 232409"/>
                              <a:gd name="connsiteX4" fmla="*/ 26091 w 114673"/>
                              <a:gd name="connsiteY4" fmla="*/ 193357 h 232409"/>
                              <a:gd name="connsiteX5" fmla="*/ 25139 w 114673"/>
                              <a:gd name="connsiteY5" fmla="*/ 147638 h 232409"/>
                              <a:gd name="connsiteX6" fmla="*/ 25139 w 114673"/>
                              <a:gd name="connsiteY6" fmla="*/ 112395 h 232409"/>
                              <a:gd name="connsiteX7" fmla="*/ 25139 w 114673"/>
                              <a:gd name="connsiteY7" fmla="*/ 95250 h 232409"/>
                              <a:gd name="connsiteX8" fmla="*/ 26091 w 114673"/>
                              <a:gd name="connsiteY8" fmla="*/ 72390 h 232409"/>
                              <a:gd name="connsiteX9" fmla="*/ 19424 w 114673"/>
                              <a:gd name="connsiteY9" fmla="*/ 65722 h 232409"/>
                              <a:gd name="connsiteX10" fmla="*/ 7041 w 114673"/>
                              <a:gd name="connsiteY10" fmla="*/ 65722 h 232409"/>
                              <a:gd name="connsiteX11" fmla="*/ 2279 w 114673"/>
                              <a:gd name="connsiteY11" fmla="*/ 64770 h 232409"/>
                              <a:gd name="connsiteX12" fmla="*/ 374 w 114673"/>
                              <a:gd name="connsiteY12" fmla="*/ 60007 h 232409"/>
                              <a:gd name="connsiteX13" fmla="*/ 4184 w 114673"/>
                              <a:gd name="connsiteY13" fmla="*/ 57150 h 232409"/>
                              <a:gd name="connsiteX14" fmla="*/ 36569 w 114673"/>
                              <a:gd name="connsiteY14" fmla="*/ 41910 h 232409"/>
                              <a:gd name="connsiteX15" fmla="*/ 54666 w 114673"/>
                              <a:gd name="connsiteY15" fmla="*/ 18097 h 232409"/>
                              <a:gd name="connsiteX16" fmla="*/ 61334 w 114673"/>
                              <a:gd name="connsiteY16" fmla="*/ 3810 h 232409"/>
                              <a:gd name="connsiteX17" fmla="*/ 68001 w 114673"/>
                              <a:gd name="connsiteY17" fmla="*/ 0 h 232409"/>
                              <a:gd name="connsiteX18" fmla="*/ 72764 w 114673"/>
                              <a:gd name="connsiteY18" fmla="*/ 5715 h 232409"/>
                              <a:gd name="connsiteX19" fmla="*/ 72764 w 114673"/>
                              <a:gd name="connsiteY19" fmla="*/ 47625 h 232409"/>
                              <a:gd name="connsiteX20" fmla="*/ 80384 w 114673"/>
                              <a:gd name="connsiteY20" fmla="*/ 56197 h 232409"/>
                              <a:gd name="connsiteX21" fmla="*/ 90861 w 114673"/>
                              <a:gd name="connsiteY21" fmla="*/ 56197 h 232409"/>
                              <a:gd name="connsiteX22" fmla="*/ 102291 w 114673"/>
                              <a:gd name="connsiteY22" fmla="*/ 56197 h 232409"/>
                              <a:gd name="connsiteX23" fmla="*/ 109911 w 114673"/>
                              <a:gd name="connsiteY23" fmla="*/ 58103 h 232409"/>
                              <a:gd name="connsiteX24" fmla="*/ 111816 w 114673"/>
                              <a:gd name="connsiteY24" fmla="*/ 62865 h 232409"/>
                              <a:gd name="connsiteX25" fmla="*/ 108006 w 114673"/>
                              <a:gd name="connsiteY25" fmla="*/ 66675 h 232409"/>
                              <a:gd name="connsiteX26" fmla="*/ 88004 w 114673"/>
                              <a:gd name="connsiteY26" fmla="*/ 66675 h 232409"/>
                              <a:gd name="connsiteX27" fmla="*/ 77526 w 114673"/>
                              <a:gd name="connsiteY27" fmla="*/ 67628 h 232409"/>
                              <a:gd name="connsiteX28" fmla="*/ 73716 w 114673"/>
                              <a:gd name="connsiteY28" fmla="*/ 71438 h 232409"/>
                              <a:gd name="connsiteX29" fmla="*/ 73716 w 114673"/>
                              <a:gd name="connsiteY29" fmla="*/ 76200 h 232409"/>
                              <a:gd name="connsiteX30" fmla="*/ 73716 w 114673"/>
                              <a:gd name="connsiteY30" fmla="*/ 116205 h 232409"/>
                              <a:gd name="connsiteX31" fmla="*/ 73716 w 114673"/>
                              <a:gd name="connsiteY31" fmla="*/ 130492 h 232409"/>
                              <a:gd name="connsiteX32" fmla="*/ 74669 w 114673"/>
                              <a:gd name="connsiteY32" fmla="*/ 175260 h 232409"/>
                              <a:gd name="connsiteX33" fmla="*/ 74669 w 114673"/>
                              <a:gd name="connsiteY33" fmla="*/ 192405 h 232409"/>
                              <a:gd name="connsiteX34" fmla="*/ 75621 w 114673"/>
                              <a:gd name="connsiteY34" fmla="*/ 203835 h 232409"/>
                              <a:gd name="connsiteX35" fmla="*/ 87051 w 114673"/>
                              <a:gd name="connsiteY35" fmla="*/ 213360 h 232409"/>
                              <a:gd name="connsiteX36" fmla="*/ 94671 w 114673"/>
                              <a:gd name="connsiteY36" fmla="*/ 208597 h 232409"/>
                              <a:gd name="connsiteX37" fmla="*/ 102291 w 114673"/>
                              <a:gd name="connsiteY37" fmla="*/ 187642 h 232409"/>
                              <a:gd name="connsiteX38" fmla="*/ 105149 w 114673"/>
                              <a:gd name="connsiteY38" fmla="*/ 161925 h 232409"/>
                              <a:gd name="connsiteX39" fmla="*/ 108959 w 114673"/>
                              <a:gd name="connsiteY39" fmla="*/ 157163 h 232409"/>
                              <a:gd name="connsiteX40" fmla="*/ 114674 w 114673"/>
                              <a:gd name="connsiteY40" fmla="*/ 162878 h 232409"/>
                              <a:gd name="connsiteX41" fmla="*/ 103244 w 114673"/>
                              <a:gd name="connsiteY41" fmla="*/ 202882 h 232409"/>
                              <a:gd name="connsiteX42" fmla="*/ 28949 w 114673"/>
                              <a:gd name="connsiteY42" fmla="*/ 161925 h 232409"/>
                              <a:gd name="connsiteX43" fmla="*/ 28949 w 114673"/>
                              <a:gd name="connsiteY43" fmla="*/ 161925 h 232409"/>
                              <a:gd name="connsiteX44" fmla="*/ 28949 w 114673"/>
                              <a:gd name="connsiteY44" fmla="*/ 161925 h 232409"/>
                              <a:gd name="connsiteX45" fmla="*/ 28949 w 114673"/>
                              <a:gd name="connsiteY45" fmla="*/ 161925 h 232409"/>
                              <a:gd name="connsiteX46" fmla="*/ 28949 w 114673"/>
                              <a:gd name="connsiteY46" fmla="*/ 161925 h 232409"/>
                              <a:gd name="connsiteX47" fmla="*/ 30854 w 114673"/>
                              <a:gd name="connsiteY47" fmla="*/ 174307 h 232409"/>
                              <a:gd name="connsiteX48" fmla="*/ 30854 w 114673"/>
                              <a:gd name="connsiteY48" fmla="*/ 174307 h 232409"/>
                              <a:gd name="connsiteX49" fmla="*/ 30854 w 114673"/>
                              <a:gd name="connsiteY49" fmla="*/ 174307 h 232409"/>
                              <a:gd name="connsiteX50" fmla="*/ 30854 w 114673"/>
                              <a:gd name="connsiteY50" fmla="*/ 174307 h 232409"/>
                              <a:gd name="connsiteX51" fmla="*/ 30854 w 114673"/>
                              <a:gd name="connsiteY51" fmla="*/ 174307 h 232409"/>
                              <a:gd name="connsiteX52" fmla="*/ 31806 w 114673"/>
                              <a:gd name="connsiteY52" fmla="*/ 180022 h 232409"/>
                              <a:gd name="connsiteX53" fmla="*/ 31806 w 114673"/>
                              <a:gd name="connsiteY53" fmla="*/ 180022 h 232409"/>
                              <a:gd name="connsiteX54" fmla="*/ 31806 w 114673"/>
                              <a:gd name="connsiteY54" fmla="*/ 178117 h 232409"/>
                              <a:gd name="connsiteX55" fmla="*/ 31806 w 114673"/>
                              <a:gd name="connsiteY55" fmla="*/ 180022 h 232409"/>
                              <a:gd name="connsiteX56" fmla="*/ 31806 w 114673"/>
                              <a:gd name="connsiteY56" fmla="*/ 180022 h 232409"/>
                              <a:gd name="connsiteX57" fmla="*/ 30854 w 114673"/>
                              <a:gd name="connsiteY57" fmla="*/ 156210 h 232409"/>
                              <a:gd name="connsiteX58" fmla="*/ 31806 w 114673"/>
                              <a:gd name="connsiteY58" fmla="*/ 157163 h 232409"/>
                              <a:gd name="connsiteX59" fmla="*/ 34664 w 114673"/>
                              <a:gd name="connsiteY59" fmla="*/ 156210 h 232409"/>
                              <a:gd name="connsiteX60" fmla="*/ 33711 w 114673"/>
                              <a:gd name="connsiteY60" fmla="*/ 155257 h 232409"/>
                              <a:gd name="connsiteX61" fmla="*/ 30854 w 114673"/>
                              <a:gd name="connsiteY61" fmla="*/ 156210 h 232409"/>
                              <a:gd name="connsiteX62" fmla="*/ 31806 w 114673"/>
                              <a:gd name="connsiteY62" fmla="*/ 187642 h 232409"/>
                              <a:gd name="connsiteX63" fmla="*/ 33711 w 114673"/>
                              <a:gd name="connsiteY63" fmla="*/ 186690 h 232409"/>
                              <a:gd name="connsiteX64" fmla="*/ 32759 w 114673"/>
                              <a:gd name="connsiteY64" fmla="*/ 185738 h 232409"/>
                              <a:gd name="connsiteX65" fmla="*/ 31806 w 114673"/>
                              <a:gd name="connsiteY65" fmla="*/ 187642 h 232409"/>
                              <a:gd name="connsiteX66" fmla="*/ 31806 w 114673"/>
                              <a:gd name="connsiteY66" fmla="*/ 187642 h 232409"/>
                              <a:gd name="connsiteX67" fmla="*/ 32759 w 114673"/>
                              <a:gd name="connsiteY67" fmla="*/ 82867 h 232409"/>
                              <a:gd name="connsiteX68" fmla="*/ 34664 w 114673"/>
                              <a:gd name="connsiteY68" fmla="*/ 81915 h 232409"/>
                              <a:gd name="connsiteX69" fmla="*/ 33711 w 114673"/>
                              <a:gd name="connsiteY69" fmla="*/ 80963 h 232409"/>
                              <a:gd name="connsiteX70" fmla="*/ 32759 w 114673"/>
                              <a:gd name="connsiteY70" fmla="*/ 82867 h 232409"/>
                              <a:gd name="connsiteX71" fmla="*/ 32759 w 114673"/>
                              <a:gd name="connsiteY71" fmla="*/ 82867 h 232409"/>
                              <a:gd name="connsiteX72" fmla="*/ 34664 w 114673"/>
                              <a:gd name="connsiteY72" fmla="*/ 194310 h 232409"/>
                              <a:gd name="connsiteX73" fmla="*/ 33711 w 114673"/>
                              <a:gd name="connsiteY73" fmla="*/ 193357 h 232409"/>
                              <a:gd name="connsiteX74" fmla="*/ 32759 w 114673"/>
                              <a:gd name="connsiteY74" fmla="*/ 194310 h 232409"/>
                              <a:gd name="connsiteX75" fmla="*/ 34664 w 114673"/>
                              <a:gd name="connsiteY75" fmla="*/ 194310 h 232409"/>
                              <a:gd name="connsiteX76" fmla="*/ 34664 w 114673"/>
                              <a:gd name="connsiteY76" fmla="*/ 194310 h 232409"/>
                              <a:gd name="connsiteX77" fmla="*/ 35616 w 114673"/>
                              <a:gd name="connsiteY77" fmla="*/ 166688 h 232409"/>
                              <a:gd name="connsiteX78" fmla="*/ 33711 w 114673"/>
                              <a:gd name="connsiteY78" fmla="*/ 164782 h 232409"/>
                              <a:gd name="connsiteX79" fmla="*/ 32759 w 114673"/>
                              <a:gd name="connsiteY79" fmla="*/ 167640 h 232409"/>
                              <a:gd name="connsiteX80" fmla="*/ 33711 w 114673"/>
                              <a:gd name="connsiteY80" fmla="*/ 168592 h 232409"/>
                              <a:gd name="connsiteX81" fmla="*/ 35616 w 114673"/>
                              <a:gd name="connsiteY81" fmla="*/ 166688 h 232409"/>
                              <a:gd name="connsiteX82" fmla="*/ 33711 w 114673"/>
                              <a:gd name="connsiteY82" fmla="*/ 132397 h 232409"/>
                              <a:gd name="connsiteX83" fmla="*/ 32759 w 114673"/>
                              <a:gd name="connsiteY83" fmla="*/ 134303 h 232409"/>
                              <a:gd name="connsiteX84" fmla="*/ 33711 w 114673"/>
                              <a:gd name="connsiteY84" fmla="*/ 136207 h 232409"/>
                              <a:gd name="connsiteX85" fmla="*/ 34664 w 114673"/>
                              <a:gd name="connsiteY85" fmla="*/ 133350 h 232409"/>
                              <a:gd name="connsiteX86" fmla="*/ 33711 w 114673"/>
                              <a:gd name="connsiteY86" fmla="*/ 132397 h 232409"/>
                              <a:gd name="connsiteX87" fmla="*/ 32759 w 114673"/>
                              <a:gd name="connsiteY87" fmla="*/ 76200 h 232409"/>
                              <a:gd name="connsiteX88" fmla="*/ 34664 w 114673"/>
                              <a:gd name="connsiteY88" fmla="*/ 77153 h 232409"/>
                              <a:gd name="connsiteX89" fmla="*/ 36569 w 114673"/>
                              <a:gd name="connsiteY89" fmla="*/ 79057 h 232409"/>
                              <a:gd name="connsiteX90" fmla="*/ 37521 w 114673"/>
                              <a:gd name="connsiteY90" fmla="*/ 79057 h 232409"/>
                              <a:gd name="connsiteX91" fmla="*/ 41331 w 114673"/>
                              <a:gd name="connsiteY91" fmla="*/ 78105 h 232409"/>
                              <a:gd name="connsiteX92" fmla="*/ 46094 w 114673"/>
                              <a:gd name="connsiteY92" fmla="*/ 80963 h 232409"/>
                              <a:gd name="connsiteX93" fmla="*/ 47046 w 114673"/>
                              <a:gd name="connsiteY93" fmla="*/ 83820 h 232409"/>
                              <a:gd name="connsiteX94" fmla="*/ 45141 w 114673"/>
                              <a:gd name="connsiteY94" fmla="*/ 84772 h 232409"/>
                              <a:gd name="connsiteX95" fmla="*/ 43236 w 114673"/>
                              <a:gd name="connsiteY95" fmla="*/ 83820 h 232409"/>
                              <a:gd name="connsiteX96" fmla="*/ 43236 w 114673"/>
                              <a:gd name="connsiteY96" fmla="*/ 81915 h 232409"/>
                              <a:gd name="connsiteX97" fmla="*/ 42284 w 114673"/>
                              <a:gd name="connsiteY97" fmla="*/ 83820 h 232409"/>
                              <a:gd name="connsiteX98" fmla="*/ 43236 w 114673"/>
                              <a:gd name="connsiteY98" fmla="*/ 86678 h 232409"/>
                              <a:gd name="connsiteX99" fmla="*/ 48951 w 114673"/>
                              <a:gd name="connsiteY99" fmla="*/ 89535 h 232409"/>
                              <a:gd name="connsiteX100" fmla="*/ 50856 w 114673"/>
                              <a:gd name="connsiteY100" fmla="*/ 90488 h 232409"/>
                              <a:gd name="connsiteX101" fmla="*/ 51809 w 114673"/>
                              <a:gd name="connsiteY101" fmla="*/ 88582 h 232409"/>
                              <a:gd name="connsiteX102" fmla="*/ 50856 w 114673"/>
                              <a:gd name="connsiteY102" fmla="*/ 87630 h 232409"/>
                              <a:gd name="connsiteX103" fmla="*/ 51809 w 114673"/>
                              <a:gd name="connsiteY103" fmla="*/ 85725 h 232409"/>
                              <a:gd name="connsiteX104" fmla="*/ 53714 w 114673"/>
                              <a:gd name="connsiteY104" fmla="*/ 85725 h 232409"/>
                              <a:gd name="connsiteX105" fmla="*/ 55619 w 114673"/>
                              <a:gd name="connsiteY105" fmla="*/ 83820 h 232409"/>
                              <a:gd name="connsiteX106" fmla="*/ 53714 w 114673"/>
                              <a:gd name="connsiteY106" fmla="*/ 79057 h 232409"/>
                              <a:gd name="connsiteX107" fmla="*/ 52761 w 114673"/>
                              <a:gd name="connsiteY107" fmla="*/ 81915 h 232409"/>
                              <a:gd name="connsiteX108" fmla="*/ 50856 w 114673"/>
                              <a:gd name="connsiteY108" fmla="*/ 82867 h 232409"/>
                              <a:gd name="connsiteX109" fmla="*/ 50856 w 114673"/>
                              <a:gd name="connsiteY109" fmla="*/ 81915 h 232409"/>
                              <a:gd name="connsiteX110" fmla="*/ 49904 w 114673"/>
                              <a:gd name="connsiteY110" fmla="*/ 80010 h 232409"/>
                              <a:gd name="connsiteX111" fmla="*/ 44189 w 114673"/>
                              <a:gd name="connsiteY111" fmla="*/ 74295 h 232409"/>
                              <a:gd name="connsiteX112" fmla="*/ 45141 w 114673"/>
                              <a:gd name="connsiteY112" fmla="*/ 71438 h 232409"/>
                              <a:gd name="connsiteX113" fmla="*/ 44189 w 114673"/>
                              <a:gd name="connsiteY113" fmla="*/ 74295 h 232409"/>
                              <a:gd name="connsiteX114" fmla="*/ 38474 w 114673"/>
                              <a:gd name="connsiteY114" fmla="*/ 77153 h 232409"/>
                              <a:gd name="connsiteX115" fmla="*/ 35616 w 114673"/>
                              <a:gd name="connsiteY115" fmla="*/ 77153 h 232409"/>
                              <a:gd name="connsiteX116" fmla="*/ 32759 w 114673"/>
                              <a:gd name="connsiteY116" fmla="*/ 76200 h 232409"/>
                              <a:gd name="connsiteX117" fmla="*/ 41331 w 114673"/>
                              <a:gd name="connsiteY117" fmla="*/ 191453 h 232409"/>
                              <a:gd name="connsiteX118" fmla="*/ 40379 w 114673"/>
                              <a:gd name="connsiteY118" fmla="*/ 188595 h 232409"/>
                              <a:gd name="connsiteX119" fmla="*/ 38474 w 114673"/>
                              <a:gd name="connsiteY119" fmla="*/ 183832 h 232409"/>
                              <a:gd name="connsiteX120" fmla="*/ 40379 w 114673"/>
                              <a:gd name="connsiteY120" fmla="*/ 177165 h 232409"/>
                              <a:gd name="connsiteX121" fmla="*/ 36569 w 114673"/>
                              <a:gd name="connsiteY121" fmla="*/ 180022 h 232409"/>
                              <a:gd name="connsiteX122" fmla="*/ 34664 w 114673"/>
                              <a:gd name="connsiteY122" fmla="*/ 182880 h 232409"/>
                              <a:gd name="connsiteX123" fmla="*/ 37521 w 114673"/>
                              <a:gd name="connsiteY123" fmla="*/ 182880 h 232409"/>
                              <a:gd name="connsiteX124" fmla="*/ 39426 w 114673"/>
                              <a:gd name="connsiteY124" fmla="*/ 183832 h 232409"/>
                              <a:gd name="connsiteX125" fmla="*/ 39426 w 114673"/>
                              <a:gd name="connsiteY125" fmla="*/ 192405 h 232409"/>
                              <a:gd name="connsiteX126" fmla="*/ 43236 w 114673"/>
                              <a:gd name="connsiteY126" fmla="*/ 195263 h 232409"/>
                              <a:gd name="connsiteX127" fmla="*/ 41331 w 114673"/>
                              <a:gd name="connsiteY127" fmla="*/ 191453 h 232409"/>
                              <a:gd name="connsiteX128" fmla="*/ 49904 w 114673"/>
                              <a:gd name="connsiteY128" fmla="*/ 182880 h 232409"/>
                              <a:gd name="connsiteX129" fmla="*/ 50856 w 114673"/>
                              <a:gd name="connsiteY129" fmla="*/ 177165 h 232409"/>
                              <a:gd name="connsiteX130" fmla="*/ 47999 w 114673"/>
                              <a:gd name="connsiteY130" fmla="*/ 177165 h 232409"/>
                              <a:gd name="connsiteX131" fmla="*/ 46094 w 114673"/>
                              <a:gd name="connsiteY131" fmla="*/ 175260 h 232409"/>
                              <a:gd name="connsiteX132" fmla="*/ 48951 w 114673"/>
                              <a:gd name="connsiteY132" fmla="*/ 171450 h 232409"/>
                              <a:gd name="connsiteX133" fmla="*/ 48951 w 114673"/>
                              <a:gd name="connsiteY133" fmla="*/ 169545 h 232409"/>
                              <a:gd name="connsiteX134" fmla="*/ 42284 w 114673"/>
                              <a:gd name="connsiteY134" fmla="*/ 163830 h 232409"/>
                              <a:gd name="connsiteX135" fmla="*/ 47999 w 114673"/>
                              <a:gd name="connsiteY135" fmla="*/ 159067 h 232409"/>
                              <a:gd name="connsiteX136" fmla="*/ 51809 w 114673"/>
                              <a:gd name="connsiteY136" fmla="*/ 155257 h 232409"/>
                              <a:gd name="connsiteX137" fmla="*/ 50856 w 114673"/>
                              <a:gd name="connsiteY137" fmla="*/ 153353 h 232409"/>
                              <a:gd name="connsiteX138" fmla="*/ 49904 w 114673"/>
                              <a:gd name="connsiteY138" fmla="*/ 155257 h 232409"/>
                              <a:gd name="connsiteX139" fmla="*/ 48951 w 114673"/>
                              <a:gd name="connsiteY139" fmla="*/ 157163 h 232409"/>
                              <a:gd name="connsiteX140" fmla="*/ 39426 w 114673"/>
                              <a:gd name="connsiteY140" fmla="*/ 159067 h 232409"/>
                              <a:gd name="connsiteX141" fmla="*/ 33711 w 114673"/>
                              <a:gd name="connsiteY141" fmla="*/ 158115 h 232409"/>
                              <a:gd name="connsiteX142" fmla="*/ 32759 w 114673"/>
                              <a:gd name="connsiteY142" fmla="*/ 159067 h 232409"/>
                              <a:gd name="connsiteX143" fmla="*/ 33711 w 114673"/>
                              <a:gd name="connsiteY143" fmla="*/ 160020 h 232409"/>
                              <a:gd name="connsiteX144" fmla="*/ 38474 w 114673"/>
                              <a:gd name="connsiteY144" fmla="*/ 159067 h 232409"/>
                              <a:gd name="connsiteX145" fmla="*/ 37521 w 114673"/>
                              <a:gd name="connsiteY145" fmla="*/ 163830 h 232409"/>
                              <a:gd name="connsiteX146" fmla="*/ 37521 w 114673"/>
                              <a:gd name="connsiteY146" fmla="*/ 170497 h 232409"/>
                              <a:gd name="connsiteX147" fmla="*/ 38474 w 114673"/>
                              <a:gd name="connsiteY147" fmla="*/ 175260 h 232409"/>
                              <a:gd name="connsiteX148" fmla="*/ 44189 w 114673"/>
                              <a:gd name="connsiteY148" fmla="*/ 175260 h 232409"/>
                              <a:gd name="connsiteX149" fmla="*/ 40379 w 114673"/>
                              <a:gd name="connsiteY149" fmla="*/ 177165 h 232409"/>
                              <a:gd name="connsiteX150" fmla="*/ 43236 w 114673"/>
                              <a:gd name="connsiteY150" fmla="*/ 180022 h 232409"/>
                              <a:gd name="connsiteX151" fmla="*/ 43236 w 114673"/>
                              <a:gd name="connsiteY151" fmla="*/ 181928 h 232409"/>
                              <a:gd name="connsiteX152" fmla="*/ 44189 w 114673"/>
                              <a:gd name="connsiteY152" fmla="*/ 183832 h 232409"/>
                              <a:gd name="connsiteX153" fmla="*/ 49904 w 114673"/>
                              <a:gd name="connsiteY153" fmla="*/ 182880 h 232409"/>
                              <a:gd name="connsiteX154" fmla="*/ 34664 w 114673"/>
                              <a:gd name="connsiteY154" fmla="*/ 151447 h 232409"/>
                              <a:gd name="connsiteX155" fmla="*/ 35616 w 114673"/>
                              <a:gd name="connsiteY155" fmla="*/ 152400 h 232409"/>
                              <a:gd name="connsiteX156" fmla="*/ 37521 w 114673"/>
                              <a:gd name="connsiteY156" fmla="*/ 149542 h 232409"/>
                              <a:gd name="connsiteX157" fmla="*/ 36569 w 114673"/>
                              <a:gd name="connsiteY157" fmla="*/ 148590 h 232409"/>
                              <a:gd name="connsiteX158" fmla="*/ 34664 w 114673"/>
                              <a:gd name="connsiteY158" fmla="*/ 151447 h 232409"/>
                              <a:gd name="connsiteX159" fmla="*/ 35616 w 114673"/>
                              <a:gd name="connsiteY159" fmla="*/ 127635 h 232409"/>
                              <a:gd name="connsiteX160" fmla="*/ 36569 w 114673"/>
                              <a:gd name="connsiteY160" fmla="*/ 128588 h 232409"/>
                              <a:gd name="connsiteX161" fmla="*/ 37521 w 114673"/>
                              <a:gd name="connsiteY161" fmla="*/ 127635 h 232409"/>
                              <a:gd name="connsiteX162" fmla="*/ 35616 w 114673"/>
                              <a:gd name="connsiteY162" fmla="*/ 127635 h 232409"/>
                              <a:gd name="connsiteX163" fmla="*/ 35616 w 114673"/>
                              <a:gd name="connsiteY163" fmla="*/ 127635 h 232409"/>
                              <a:gd name="connsiteX164" fmla="*/ 36569 w 114673"/>
                              <a:gd name="connsiteY164" fmla="*/ 121920 h 232409"/>
                              <a:gd name="connsiteX165" fmla="*/ 36569 w 114673"/>
                              <a:gd name="connsiteY165" fmla="*/ 121920 h 232409"/>
                              <a:gd name="connsiteX166" fmla="*/ 41331 w 114673"/>
                              <a:gd name="connsiteY166" fmla="*/ 121920 h 232409"/>
                              <a:gd name="connsiteX167" fmla="*/ 44189 w 114673"/>
                              <a:gd name="connsiteY167" fmla="*/ 120015 h 232409"/>
                              <a:gd name="connsiteX168" fmla="*/ 44189 w 114673"/>
                              <a:gd name="connsiteY168" fmla="*/ 119063 h 232409"/>
                              <a:gd name="connsiteX169" fmla="*/ 43236 w 114673"/>
                              <a:gd name="connsiteY169" fmla="*/ 117157 h 232409"/>
                              <a:gd name="connsiteX170" fmla="*/ 41331 w 114673"/>
                              <a:gd name="connsiteY170" fmla="*/ 115253 h 232409"/>
                              <a:gd name="connsiteX171" fmla="*/ 40379 w 114673"/>
                              <a:gd name="connsiteY171" fmla="*/ 118110 h 232409"/>
                              <a:gd name="connsiteX172" fmla="*/ 38474 w 114673"/>
                              <a:gd name="connsiteY172" fmla="*/ 121920 h 232409"/>
                              <a:gd name="connsiteX173" fmla="*/ 36569 w 114673"/>
                              <a:gd name="connsiteY173" fmla="*/ 121920 h 232409"/>
                              <a:gd name="connsiteX174" fmla="*/ 37521 w 114673"/>
                              <a:gd name="connsiteY174" fmla="*/ 102870 h 232409"/>
                              <a:gd name="connsiteX175" fmla="*/ 37521 w 114673"/>
                              <a:gd name="connsiteY175" fmla="*/ 107632 h 232409"/>
                              <a:gd name="connsiteX176" fmla="*/ 38474 w 114673"/>
                              <a:gd name="connsiteY176" fmla="*/ 108585 h 232409"/>
                              <a:gd name="connsiteX177" fmla="*/ 39426 w 114673"/>
                              <a:gd name="connsiteY177" fmla="*/ 109538 h 232409"/>
                              <a:gd name="connsiteX178" fmla="*/ 43236 w 114673"/>
                              <a:gd name="connsiteY178" fmla="*/ 106680 h 232409"/>
                              <a:gd name="connsiteX179" fmla="*/ 42284 w 114673"/>
                              <a:gd name="connsiteY179" fmla="*/ 101917 h 232409"/>
                              <a:gd name="connsiteX180" fmla="*/ 37521 w 114673"/>
                              <a:gd name="connsiteY180" fmla="*/ 102870 h 232409"/>
                              <a:gd name="connsiteX181" fmla="*/ 36569 w 114673"/>
                              <a:gd name="connsiteY181" fmla="*/ 52388 h 232409"/>
                              <a:gd name="connsiteX182" fmla="*/ 37521 w 114673"/>
                              <a:gd name="connsiteY182" fmla="*/ 55245 h 232409"/>
                              <a:gd name="connsiteX183" fmla="*/ 39426 w 114673"/>
                              <a:gd name="connsiteY183" fmla="*/ 59055 h 232409"/>
                              <a:gd name="connsiteX184" fmla="*/ 42284 w 114673"/>
                              <a:gd name="connsiteY184" fmla="*/ 60007 h 232409"/>
                              <a:gd name="connsiteX185" fmla="*/ 42284 w 114673"/>
                              <a:gd name="connsiteY185" fmla="*/ 58103 h 232409"/>
                              <a:gd name="connsiteX186" fmla="*/ 39426 w 114673"/>
                              <a:gd name="connsiteY186" fmla="*/ 59055 h 232409"/>
                              <a:gd name="connsiteX187" fmla="*/ 38474 w 114673"/>
                              <a:gd name="connsiteY187" fmla="*/ 59055 h 232409"/>
                              <a:gd name="connsiteX188" fmla="*/ 39426 w 114673"/>
                              <a:gd name="connsiteY188" fmla="*/ 54292 h 232409"/>
                              <a:gd name="connsiteX189" fmla="*/ 38474 w 114673"/>
                              <a:gd name="connsiteY189" fmla="*/ 51435 h 232409"/>
                              <a:gd name="connsiteX190" fmla="*/ 36569 w 114673"/>
                              <a:gd name="connsiteY190" fmla="*/ 50482 h 232409"/>
                              <a:gd name="connsiteX191" fmla="*/ 36569 w 114673"/>
                              <a:gd name="connsiteY191" fmla="*/ 52388 h 232409"/>
                              <a:gd name="connsiteX192" fmla="*/ 37521 w 114673"/>
                              <a:gd name="connsiteY192" fmla="*/ 114300 h 232409"/>
                              <a:gd name="connsiteX193" fmla="*/ 37521 w 114673"/>
                              <a:gd name="connsiteY193" fmla="*/ 114300 h 232409"/>
                              <a:gd name="connsiteX194" fmla="*/ 37521 w 114673"/>
                              <a:gd name="connsiteY194" fmla="*/ 115253 h 232409"/>
                              <a:gd name="connsiteX195" fmla="*/ 37521 w 114673"/>
                              <a:gd name="connsiteY195" fmla="*/ 114300 h 232409"/>
                              <a:gd name="connsiteX196" fmla="*/ 37521 w 114673"/>
                              <a:gd name="connsiteY196" fmla="*/ 114300 h 232409"/>
                              <a:gd name="connsiteX197" fmla="*/ 42284 w 114673"/>
                              <a:gd name="connsiteY197" fmla="*/ 93345 h 232409"/>
                              <a:gd name="connsiteX198" fmla="*/ 44189 w 114673"/>
                              <a:gd name="connsiteY198" fmla="*/ 91440 h 232409"/>
                              <a:gd name="connsiteX199" fmla="*/ 39426 w 114673"/>
                              <a:gd name="connsiteY199" fmla="*/ 89535 h 232409"/>
                              <a:gd name="connsiteX200" fmla="*/ 37521 w 114673"/>
                              <a:gd name="connsiteY200" fmla="*/ 92392 h 232409"/>
                              <a:gd name="connsiteX201" fmla="*/ 43236 w 114673"/>
                              <a:gd name="connsiteY201" fmla="*/ 97155 h 232409"/>
                              <a:gd name="connsiteX202" fmla="*/ 45141 w 114673"/>
                              <a:gd name="connsiteY202" fmla="*/ 96203 h 232409"/>
                              <a:gd name="connsiteX203" fmla="*/ 44189 w 114673"/>
                              <a:gd name="connsiteY203" fmla="*/ 94297 h 232409"/>
                              <a:gd name="connsiteX204" fmla="*/ 42284 w 114673"/>
                              <a:gd name="connsiteY204" fmla="*/ 93345 h 232409"/>
                              <a:gd name="connsiteX205" fmla="*/ 38474 w 114673"/>
                              <a:gd name="connsiteY205" fmla="*/ 108585 h 232409"/>
                              <a:gd name="connsiteX206" fmla="*/ 38474 w 114673"/>
                              <a:gd name="connsiteY206" fmla="*/ 108585 h 232409"/>
                              <a:gd name="connsiteX207" fmla="*/ 39426 w 114673"/>
                              <a:gd name="connsiteY207" fmla="*/ 104775 h 232409"/>
                              <a:gd name="connsiteX208" fmla="*/ 40379 w 114673"/>
                              <a:gd name="connsiteY208" fmla="*/ 105728 h 232409"/>
                              <a:gd name="connsiteX209" fmla="*/ 38474 w 114673"/>
                              <a:gd name="connsiteY209" fmla="*/ 108585 h 232409"/>
                              <a:gd name="connsiteX210" fmla="*/ 40379 w 114673"/>
                              <a:gd name="connsiteY210" fmla="*/ 131445 h 232409"/>
                              <a:gd name="connsiteX211" fmla="*/ 41331 w 114673"/>
                              <a:gd name="connsiteY211" fmla="*/ 129540 h 232409"/>
                              <a:gd name="connsiteX212" fmla="*/ 39426 w 114673"/>
                              <a:gd name="connsiteY212" fmla="*/ 126682 h 232409"/>
                              <a:gd name="connsiteX213" fmla="*/ 38474 w 114673"/>
                              <a:gd name="connsiteY213" fmla="*/ 130492 h 232409"/>
                              <a:gd name="connsiteX214" fmla="*/ 40379 w 114673"/>
                              <a:gd name="connsiteY214" fmla="*/ 131445 h 232409"/>
                              <a:gd name="connsiteX215" fmla="*/ 41331 w 114673"/>
                              <a:gd name="connsiteY215" fmla="*/ 198120 h 232409"/>
                              <a:gd name="connsiteX216" fmla="*/ 39426 w 114673"/>
                              <a:gd name="connsiteY216" fmla="*/ 196215 h 232409"/>
                              <a:gd name="connsiteX217" fmla="*/ 38474 w 114673"/>
                              <a:gd name="connsiteY217" fmla="*/ 198120 h 232409"/>
                              <a:gd name="connsiteX218" fmla="*/ 40379 w 114673"/>
                              <a:gd name="connsiteY218" fmla="*/ 199072 h 232409"/>
                              <a:gd name="connsiteX219" fmla="*/ 41331 w 114673"/>
                              <a:gd name="connsiteY219" fmla="*/ 198120 h 232409"/>
                              <a:gd name="connsiteX220" fmla="*/ 39426 w 114673"/>
                              <a:gd name="connsiteY220" fmla="*/ 140970 h 232409"/>
                              <a:gd name="connsiteX221" fmla="*/ 39426 w 114673"/>
                              <a:gd name="connsiteY221" fmla="*/ 140970 h 232409"/>
                              <a:gd name="connsiteX222" fmla="*/ 41331 w 114673"/>
                              <a:gd name="connsiteY222" fmla="*/ 140970 h 232409"/>
                              <a:gd name="connsiteX223" fmla="*/ 39426 w 114673"/>
                              <a:gd name="connsiteY223" fmla="*/ 140970 h 232409"/>
                              <a:gd name="connsiteX224" fmla="*/ 39426 w 114673"/>
                              <a:gd name="connsiteY224" fmla="*/ 140970 h 232409"/>
                              <a:gd name="connsiteX225" fmla="*/ 39426 w 114673"/>
                              <a:gd name="connsiteY225" fmla="*/ 164782 h 232409"/>
                              <a:gd name="connsiteX226" fmla="*/ 42284 w 114673"/>
                              <a:gd name="connsiteY226" fmla="*/ 164782 h 232409"/>
                              <a:gd name="connsiteX227" fmla="*/ 44189 w 114673"/>
                              <a:gd name="connsiteY227" fmla="*/ 168592 h 232409"/>
                              <a:gd name="connsiteX228" fmla="*/ 44189 w 114673"/>
                              <a:gd name="connsiteY228" fmla="*/ 170497 h 232409"/>
                              <a:gd name="connsiteX229" fmla="*/ 42284 w 114673"/>
                              <a:gd name="connsiteY229" fmla="*/ 171450 h 232409"/>
                              <a:gd name="connsiteX230" fmla="*/ 39426 w 114673"/>
                              <a:gd name="connsiteY230" fmla="*/ 164782 h 232409"/>
                              <a:gd name="connsiteX231" fmla="*/ 39426 w 114673"/>
                              <a:gd name="connsiteY231" fmla="*/ 144780 h 232409"/>
                              <a:gd name="connsiteX232" fmla="*/ 40379 w 114673"/>
                              <a:gd name="connsiteY232" fmla="*/ 144780 h 232409"/>
                              <a:gd name="connsiteX233" fmla="*/ 41331 w 114673"/>
                              <a:gd name="connsiteY233" fmla="*/ 143828 h 232409"/>
                              <a:gd name="connsiteX234" fmla="*/ 40379 w 114673"/>
                              <a:gd name="connsiteY234" fmla="*/ 142875 h 232409"/>
                              <a:gd name="connsiteX235" fmla="*/ 39426 w 114673"/>
                              <a:gd name="connsiteY235" fmla="*/ 144780 h 232409"/>
                              <a:gd name="connsiteX236" fmla="*/ 55619 w 114673"/>
                              <a:gd name="connsiteY236" fmla="*/ 147638 h 232409"/>
                              <a:gd name="connsiteX237" fmla="*/ 56571 w 114673"/>
                              <a:gd name="connsiteY237" fmla="*/ 147638 h 232409"/>
                              <a:gd name="connsiteX238" fmla="*/ 56571 w 114673"/>
                              <a:gd name="connsiteY238" fmla="*/ 145732 h 232409"/>
                              <a:gd name="connsiteX239" fmla="*/ 49904 w 114673"/>
                              <a:gd name="connsiteY239" fmla="*/ 146685 h 232409"/>
                              <a:gd name="connsiteX240" fmla="*/ 45141 w 114673"/>
                              <a:gd name="connsiteY240" fmla="*/ 151447 h 232409"/>
                              <a:gd name="connsiteX241" fmla="*/ 43236 w 114673"/>
                              <a:gd name="connsiteY241" fmla="*/ 152400 h 232409"/>
                              <a:gd name="connsiteX242" fmla="*/ 40379 w 114673"/>
                              <a:gd name="connsiteY242" fmla="*/ 151447 h 232409"/>
                              <a:gd name="connsiteX243" fmla="*/ 42284 w 114673"/>
                              <a:gd name="connsiteY243" fmla="*/ 153353 h 232409"/>
                              <a:gd name="connsiteX244" fmla="*/ 44189 w 114673"/>
                              <a:gd name="connsiteY244" fmla="*/ 153353 h 232409"/>
                              <a:gd name="connsiteX245" fmla="*/ 45141 w 114673"/>
                              <a:gd name="connsiteY245" fmla="*/ 154305 h 232409"/>
                              <a:gd name="connsiteX246" fmla="*/ 47046 w 114673"/>
                              <a:gd name="connsiteY246" fmla="*/ 155257 h 232409"/>
                              <a:gd name="connsiteX247" fmla="*/ 47046 w 114673"/>
                              <a:gd name="connsiteY247" fmla="*/ 152400 h 232409"/>
                              <a:gd name="connsiteX248" fmla="*/ 45141 w 114673"/>
                              <a:gd name="connsiteY248" fmla="*/ 149542 h 232409"/>
                              <a:gd name="connsiteX249" fmla="*/ 50856 w 114673"/>
                              <a:gd name="connsiteY249" fmla="*/ 148590 h 232409"/>
                              <a:gd name="connsiteX250" fmla="*/ 55619 w 114673"/>
                              <a:gd name="connsiteY250" fmla="*/ 147638 h 232409"/>
                              <a:gd name="connsiteX251" fmla="*/ 41331 w 114673"/>
                              <a:gd name="connsiteY251" fmla="*/ 92392 h 232409"/>
                              <a:gd name="connsiteX252" fmla="*/ 41331 w 114673"/>
                              <a:gd name="connsiteY252" fmla="*/ 92392 h 232409"/>
                              <a:gd name="connsiteX253" fmla="*/ 41331 w 114673"/>
                              <a:gd name="connsiteY253" fmla="*/ 92392 h 232409"/>
                              <a:gd name="connsiteX254" fmla="*/ 39426 w 114673"/>
                              <a:gd name="connsiteY254" fmla="*/ 91440 h 232409"/>
                              <a:gd name="connsiteX255" fmla="*/ 39426 w 114673"/>
                              <a:gd name="connsiteY255" fmla="*/ 91440 h 232409"/>
                              <a:gd name="connsiteX256" fmla="*/ 41331 w 114673"/>
                              <a:gd name="connsiteY256" fmla="*/ 92392 h 232409"/>
                              <a:gd name="connsiteX257" fmla="*/ 44189 w 114673"/>
                              <a:gd name="connsiteY257" fmla="*/ 64770 h 232409"/>
                              <a:gd name="connsiteX258" fmla="*/ 44189 w 114673"/>
                              <a:gd name="connsiteY258" fmla="*/ 64770 h 232409"/>
                              <a:gd name="connsiteX259" fmla="*/ 43236 w 114673"/>
                              <a:gd name="connsiteY259" fmla="*/ 61913 h 232409"/>
                              <a:gd name="connsiteX260" fmla="*/ 42284 w 114673"/>
                              <a:gd name="connsiteY260" fmla="*/ 61913 h 232409"/>
                              <a:gd name="connsiteX261" fmla="*/ 44189 w 114673"/>
                              <a:gd name="connsiteY261" fmla="*/ 64770 h 232409"/>
                              <a:gd name="connsiteX262" fmla="*/ 44189 w 114673"/>
                              <a:gd name="connsiteY262" fmla="*/ 64770 h 232409"/>
                              <a:gd name="connsiteX263" fmla="*/ 42284 w 114673"/>
                              <a:gd name="connsiteY263" fmla="*/ 67628 h 232409"/>
                              <a:gd name="connsiteX264" fmla="*/ 43236 w 114673"/>
                              <a:gd name="connsiteY264" fmla="*/ 69532 h 232409"/>
                              <a:gd name="connsiteX265" fmla="*/ 45141 w 114673"/>
                              <a:gd name="connsiteY265" fmla="*/ 69532 h 232409"/>
                              <a:gd name="connsiteX266" fmla="*/ 44189 w 114673"/>
                              <a:gd name="connsiteY266" fmla="*/ 64770 h 232409"/>
                              <a:gd name="connsiteX267" fmla="*/ 41331 w 114673"/>
                              <a:gd name="connsiteY267" fmla="*/ 147638 h 232409"/>
                              <a:gd name="connsiteX268" fmla="*/ 41331 w 114673"/>
                              <a:gd name="connsiteY268" fmla="*/ 147638 h 232409"/>
                              <a:gd name="connsiteX269" fmla="*/ 41331 w 114673"/>
                              <a:gd name="connsiteY269" fmla="*/ 147638 h 232409"/>
                              <a:gd name="connsiteX270" fmla="*/ 41331 w 114673"/>
                              <a:gd name="connsiteY270" fmla="*/ 147638 h 232409"/>
                              <a:gd name="connsiteX271" fmla="*/ 41331 w 114673"/>
                              <a:gd name="connsiteY271" fmla="*/ 147638 h 232409"/>
                              <a:gd name="connsiteX272" fmla="*/ 43236 w 114673"/>
                              <a:gd name="connsiteY272" fmla="*/ 137160 h 232409"/>
                              <a:gd name="connsiteX273" fmla="*/ 45141 w 114673"/>
                              <a:gd name="connsiteY273" fmla="*/ 141922 h 232409"/>
                              <a:gd name="connsiteX274" fmla="*/ 47046 w 114673"/>
                              <a:gd name="connsiteY274" fmla="*/ 143828 h 232409"/>
                              <a:gd name="connsiteX275" fmla="*/ 48951 w 114673"/>
                              <a:gd name="connsiteY275" fmla="*/ 141922 h 232409"/>
                              <a:gd name="connsiteX276" fmla="*/ 48951 w 114673"/>
                              <a:gd name="connsiteY276" fmla="*/ 140017 h 232409"/>
                              <a:gd name="connsiteX277" fmla="*/ 47046 w 114673"/>
                              <a:gd name="connsiteY277" fmla="*/ 137160 h 232409"/>
                              <a:gd name="connsiteX278" fmla="*/ 47046 w 114673"/>
                              <a:gd name="connsiteY278" fmla="*/ 135255 h 232409"/>
                              <a:gd name="connsiteX279" fmla="*/ 44189 w 114673"/>
                              <a:gd name="connsiteY279" fmla="*/ 132397 h 232409"/>
                              <a:gd name="connsiteX280" fmla="*/ 43236 w 114673"/>
                              <a:gd name="connsiteY280" fmla="*/ 133350 h 232409"/>
                              <a:gd name="connsiteX281" fmla="*/ 43236 w 114673"/>
                              <a:gd name="connsiteY281" fmla="*/ 137160 h 232409"/>
                              <a:gd name="connsiteX282" fmla="*/ 44189 w 114673"/>
                              <a:gd name="connsiteY282" fmla="*/ 55245 h 232409"/>
                              <a:gd name="connsiteX283" fmla="*/ 44189 w 114673"/>
                              <a:gd name="connsiteY283" fmla="*/ 55245 h 232409"/>
                              <a:gd name="connsiteX284" fmla="*/ 46094 w 114673"/>
                              <a:gd name="connsiteY284" fmla="*/ 52388 h 232409"/>
                              <a:gd name="connsiteX285" fmla="*/ 46094 w 114673"/>
                              <a:gd name="connsiteY285" fmla="*/ 50482 h 232409"/>
                              <a:gd name="connsiteX286" fmla="*/ 43236 w 114673"/>
                              <a:gd name="connsiteY286" fmla="*/ 49530 h 232409"/>
                              <a:gd name="connsiteX287" fmla="*/ 42284 w 114673"/>
                              <a:gd name="connsiteY287" fmla="*/ 51435 h 232409"/>
                              <a:gd name="connsiteX288" fmla="*/ 44189 w 114673"/>
                              <a:gd name="connsiteY288" fmla="*/ 55245 h 232409"/>
                              <a:gd name="connsiteX289" fmla="*/ 54666 w 114673"/>
                              <a:gd name="connsiteY289" fmla="*/ 197167 h 232409"/>
                              <a:gd name="connsiteX290" fmla="*/ 50856 w 114673"/>
                              <a:gd name="connsiteY290" fmla="*/ 195263 h 232409"/>
                              <a:gd name="connsiteX291" fmla="*/ 48951 w 114673"/>
                              <a:gd name="connsiteY291" fmla="*/ 195263 h 232409"/>
                              <a:gd name="connsiteX292" fmla="*/ 48951 w 114673"/>
                              <a:gd name="connsiteY292" fmla="*/ 197167 h 232409"/>
                              <a:gd name="connsiteX293" fmla="*/ 48951 w 114673"/>
                              <a:gd name="connsiteY293" fmla="*/ 200025 h 232409"/>
                              <a:gd name="connsiteX294" fmla="*/ 46094 w 114673"/>
                              <a:gd name="connsiteY294" fmla="*/ 199072 h 232409"/>
                              <a:gd name="connsiteX295" fmla="*/ 45141 w 114673"/>
                              <a:gd name="connsiteY295" fmla="*/ 197167 h 232409"/>
                              <a:gd name="connsiteX296" fmla="*/ 44189 w 114673"/>
                              <a:gd name="connsiteY296" fmla="*/ 196215 h 232409"/>
                              <a:gd name="connsiteX297" fmla="*/ 43236 w 114673"/>
                              <a:gd name="connsiteY297" fmla="*/ 198120 h 232409"/>
                              <a:gd name="connsiteX298" fmla="*/ 44189 w 114673"/>
                              <a:gd name="connsiteY298" fmla="*/ 202882 h 232409"/>
                              <a:gd name="connsiteX299" fmla="*/ 47999 w 114673"/>
                              <a:gd name="connsiteY299" fmla="*/ 201930 h 232409"/>
                              <a:gd name="connsiteX300" fmla="*/ 54666 w 114673"/>
                              <a:gd name="connsiteY300" fmla="*/ 200025 h 232409"/>
                              <a:gd name="connsiteX301" fmla="*/ 56571 w 114673"/>
                              <a:gd name="connsiteY301" fmla="*/ 198120 h 232409"/>
                              <a:gd name="connsiteX302" fmla="*/ 54666 w 114673"/>
                              <a:gd name="connsiteY302" fmla="*/ 197167 h 232409"/>
                              <a:gd name="connsiteX303" fmla="*/ 44189 w 114673"/>
                              <a:gd name="connsiteY303" fmla="*/ 127635 h 232409"/>
                              <a:gd name="connsiteX304" fmla="*/ 46094 w 114673"/>
                              <a:gd name="connsiteY304" fmla="*/ 124778 h 232409"/>
                              <a:gd name="connsiteX305" fmla="*/ 44189 w 114673"/>
                              <a:gd name="connsiteY305" fmla="*/ 122872 h 232409"/>
                              <a:gd name="connsiteX306" fmla="*/ 43236 w 114673"/>
                              <a:gd name="connsiteY306" fmla="*/ 124778 h 232409"/>
                              <a:gd name="connsiteX307" fmla="*/ 44189 w 114673"/>
                              <a:gd name="connsiteY307" fmla="*/ 127635 h 232409"/>
                              <a:gd name="connsiteX308" fmla="*/ 44189 w 114673"/>
                              <a:gd name="connsiteY308" fmla="*/ 189547 h 232409"/>
                              <a:gd name="connsiteX309" fmla="*/ 45141 w 114673"/>
                              <a:gd name="connsiteY309" fmla="*/ 192405 h 232409"/>
                              <a:gd name="connsiteX310" fmla="*/ 47999 w 114673"/>
                              <a:gd name="connsiteY310" fmla="*/ 191453 h 232409"/>
                              <a:gd name="connsiteX311" fmla="*/ 44189 w 114673"/>
                              <a:gd name="connsiteY311" fmla="*/ 189547 h 232409"/>
                              <a:gd name="connsiteX312" fmla="*/ 47046 w 114673"/>
                              <a:gd name="connsiteY312" fmla="*/ 189547 h 232409"/>
                              <a:gd name="connsiteX313" fmla="*/ 43236 w 114673"/>
                              <a:gd name="connsiteY313" fmla="*/ 187642 h 232409"/>
                              <a:gd name="connsiteX314" fmla="*/ 47046 w 114673"/>
                              <a:gd name="connsiteY314" fmla="*/ 189547 h 232409"/>
                              <a:gd name="connsiteX315" fmla="*/ 44189 w 114673"/>
                              <a:gd name="connsiteY315" fmla="*/ 56197 h 232409"/>
                              <a:gd name="connsiteX316" fmla="*/ 47046 w 114673"/>
                              <a:gd name="connsiteY316" fmla="*/ 59055 h 232409"/>
                              <a:gd name="connsiteX317" fmla="*/ 49904 w 114673"/>
                              <a:gd name="connsiteY317" fmla="*/ 61913 h 232409"/>
                              <a:gd name="connsiteX318" fmla="*/ 49904 w 114673"/>
                              <a:gd name="connsiteY318" fmla="*/ 63817 h 232409"/>
                              <a:gd name="connsiteX319" fmla="*/ 48951 w 114673"/>
                              <a:gd name="connsiteY319" fmla="*/ 65722 h 232409"/>
                              <a:gd name="connsiteX320" fmla="*/ 50856 w 114673"/>
                              <a:gd name="connsiteY320" fmla="*/ 65722 h 232409"/>
                              <a:gd name="connsiteX321" fmla="*/ 51809 w 114673"/>
                              <a:gd name="connsiteY321" fmla="*/ 60960 h 232409"/>
                              <a:gd name="connsiteX322" fmla="*/ 47046 w 114673"/>
                              <a:gd name="connsiteY322" fmla="*/ 59055 h 232409"/>
                              <a:gd name="connsiteX323" fmla="*/ 44189 w 114673"/>
                              <a:gd name="connsiteY323" fmla="*/ 56197 h 232409"/>
                              <a:gd name="connsiteX324" fmla="*/ 45141 w 114673"/>
                              <a:gd name="connsiteY324" fmla="*/ 113347 h 232409"/>
                              <a:gd name="connsiteX325" fmla="*/ 45141 w 114673"/>
                              <a:gd name="connsiteY325" fmla="*/ 113347 h 232409"/>
                              <a:gd name="connsiteX326" fmla="*/ 48951 w 114673"/>
                              <a:gd name="connsiteY326" fmla="*/ 110490 h 232409"/>
                              <a:gd name="connsiteX327" fmla="*/ 47999 w 114673"/>
                              <a:gd name="connsiteY327" fmla="*/ 109538 h 232409"/>
                              <a:gd name="connsiteX328" fmla="*/ 45141 w 114673"/>
                              <a:gd name="connsiteY328" fmla="*/ 113347 h 232409"/>
                              <a:gd name="connsiteX329" fmla="*/ 48951 w 114673"/>
                              <a:gd name="connsiteY329" fmla="*/ 204788 h 232409"/>
                              <a:gd name="connsiteX330" fmla="*/ 48951 w 114673"/>
                              <a:gd name="connsiteY330" fmla="*/ 204788 h 232409"/>
                              <a:gd name="connsiteX331" fmla="*/ 47046 w 114673"/>
                              <a:gd name="connsiteY331" fmla="*/ 204788 h 232409"/>
                              <a:gd name="connsiteX332" fmla="*/ 48951 w 114673"/>
                              <a:gd name="connsiteY332" fmla="*/ 204788 h 232409"/>
                              <a:gd name="connsiteX333" fmla="*/ 48951 w 114673"/>
                              <a:gd name="connsiteY333" fmla="*/ 204788 h 232409"/>
                              <a:gd name="connsiteX334" fmla="*/ 51809 w 114673"/>
                              <a:gd name="connsiteY334" fmla="*/ 134303 h 232409"/>
                              <a:gd name="connsiteX335" fmla="*/ 50856 w 114673"/>
                              <a:gd name="connsiteY335" fmla="*/ 132397 h 232409"/>
                              <a:gd name="connsiteX336" fmla="*/ 48951 w 114673"/>
                              <a:gd name="connsiteY336" fmla="*/ 133350 h 232409"/>
                              <a:gd name="connsiteX337" fmla="*/ 47999 w 114673"/>
                              <a:gd name="connsiteY337" fmla="*/ 137160 h 232409"/>
                              <a:gd name="connsiteX338" fmla="*/ 51809 w 114673"/>
                              <a:gd name="connsiteY338" fmla="*/ 134303 h 232409"/>
                              <a:gd name="connsiteX339" fmla="*/ 51809 w 114673"/>
                              <a:gd name="connsiteY339" fmla="*/ 95250 h 232409"/>
                              <a:gd name="connsiteX340" fmla="*/ 48951 w 114673"/>
                              <a:gd name="connsiteY340" fmla="*/ 92392 h 232409"/>
                              <a:gd name="connsiteX341" fmla="*/ 47046 w 114673"/>
                              <a:gd name="connsiteY341" fmla="*/ 93345 h 232409"/>
                              <a:gd name="connsiteX342" fmla="*/ 51809 w 114673"/>
                              <a:gd name="connsiteY342" fmla="*/ 95250 h 232409"/>
                              <a:gd name="connsiteX343" fmla="*/ 51809 w 114673"/>
                              <a:gd name="connsiteY343" fmla="*/ 95250 h 232409"/>
                              <a:gd name="connsiteX344" fmla="*/ 51809 w 114673"/>
                              <a:gd name="connsiteY344" fmla="*/ 95250 h 232409"/>
                              <a:gd name="connsiteX345" fmla="*/ 48951 w 114673"/>
                              <a:gd name="connsiteY345" fmla="*/ 106680 h 232409"/>
                              <a:gd name="connsiteX346" fmla="*/ 48951 w 114673"/>
                              <a:gd name="connsiteY346" fmla="*/ 106680 h 232409"/>
                              <a:gd name="connsiteX347" fmla="*/ 47046 w 114673"/>
                              <a:gd name="connsiteY347" fmla="*/ 106680 h 232409"/>
                              <a:gd name="connsiteX348" fmla="*/ 48951 w 114673"/>
                              <a:gd name="connsiteY348" fmla="*/ 106680 h 232409"/>
                              <a:gd name="connsiteX349" fmla="*/ 48951 w 114673"/>
                              <a:gd name="connsiteY349" fmla="*/ 106680 h 232409"/>
                              <a:gd name="connsiteX350" fmla="*/ 48951 w 114673"/>
                              <a:gd name="connsiteY350" fmla="*/ 117157 h 232409"/>
                              <a:gd name="connsiteX351" fmla="*/ 48951 w 114673"/>
                              <a:gd name="connsiteY351" fmla="*/ 117157 h 232409"/>
                              <a:gd name="connsiteX352" fmla="*/ 50856 w 114673"/>
                              <a:gd name="connsiteY352" fmla="*/ 115253 h 232409"/>
                              <a:gd name="connsiteX353" fmla="*/ 49904 w 114673"/>
                              <a:gd name="connsiteY353" fmla="*/ 115253 h 232409"/>
                              <a:gd name="connsiteX354" fmla="*/ 48951 w 114673"/>
                              <a:gd name="connsiteY354" fmla="*/ 117157 h 232409"/>
                              <a:gd name="connsiteX355" fmla="*/ 48951 w 114673"/>
                              <a:gd name="connsiteY355" fmla="*/ 47625 h 232409"/>
                              <a:gd name="connsiteX356" fmla="*/ 50856 w 114673"/>
                              <a:gd name="connsiteY356" fmla="*/ 48578 h 232409"/>
                              <a:gd name="connsiteX357" fmla="*/ 53714 w 114673"/>
                              <a:gd name="connsiteY357" fmla="*/ 50482 h 232409"/>
                              <a:gd name="connsiteX358" fmla="*/ 51809 w 114673"/>
                              <a:gd name="connsiteY358" fmla="*/ 45720 h 232409"/>
                              <a:gd name="connsiteX359" fmla="*/ 48951 w 114673"/>
                              <a:gd name="connsiteY359" fmla="*/ 47625 h 232409"/>
                              <a:gd name="connsiteX360" fmla="*/ 55619 w 114673"/>
                              <a:gd name="connsiteY360" fmla="*/ 124778 h 232409"/>
                              <a:gd name="connsiteX361" fmla="*/ 53714 w 114673"/>
                              <a:gd name="connsiteY361" fmla="*/ 121920 h 232409"/>
                              <a:gd name="connsiteX362" fmla="*/ 49904 w 114673"/>
                              <a:gd name="connsiteY362" fmla="*/ 119063 h 232409"/>
                              <a:gd name="connsiteX363" fmla="*/ 48951 w 114673"/>
                              <a:gd name="connsiteY363" fmla="*/ 120967 h 232409"/>
                              <a:gd name="connsiteX364" fmla="*/ 50856 w 114673"/>
                              <a:gd name="connsiteY364" fmla="*/ 123825 h 232409"/>
                              <a:gd name="connsiteX365" fmla="*/ 55619 w 114673"/>
                              <a:gd name="connsiteY365" fmla="*/ 124778 h 232409"/>
                              <a:gd name="connsiteX366" fmla="*/ 50856 w 114673"/>
                              <a:gd name="connsiteY366" fmla="*/ 206692 h 232409"/>
                              <a:gd name="connsiteX367" fmla="*/ 50856 w 114673"/>
                              <a:gd name="connsiteY367" fmla="*/ 206692 h 232409"/>
                              <a:gd name="connsiteX368" fmla="*/ 50856 w 114673"/>
                              <a:gd name="connsiteY368" fmla="*/ 206692 h 232409"/>
                              <a:gd name="connsiteX369" fmla="*/ 50856 w 114673"/>
                              <a:gd name="connsiteY369" fmla="*/ 206692 h 232409"/>
                              <a:gd name="connsiteX370" fmla="*/ 50856 w 114673"/>
                              <a:gd name="connsiteY370" fmla="*/ 206692 h 232409"/>
                              <a:gd name="connsiteX371" fmla="*/ 52761 w 114673"/>
                              <a:gd name="connsiteY371" fmla="*/ 102870 h 232409"/>
                              <a:gd name="connsiteX372" fmla="*/ 50856 w 114673"/>
                              <a:gd name="connsiteY372" fmla="*/ 102870 h 232409"/>
                              <a:gd name="connsiteX373" fmla="*/ 50856 w 114673"/>
                              <a:gd name="connsiteY373" fmla="*/ 103822 h 232409"/>
                              <a:gd name="connsiteX374" fmla="*/ 52761 w 114673"/>
                              <a:gd name="connsiteY374" fmla="*/ 102870 h 232409"/>
                              <a:gd name="connsiteX375" fmla="*/ 55619 w 114673"/>
                              <a:gd name="connsiteY375" fmla="*/ 102870 h 232409"/>
                              <a:gd name="connsiteX376" fmla="*/ 54666 w 114673"/>
                              <a:gd name="connsiteY376" fmla="*/ 105728 h 232409"/>
                              <a:gd name="connsiteX377" fmla="*/ 56571 w 114673"/>
                              <a:gd name="connsiteY377" fmla="*/ 103822 h 232409"/>
                              <a:gd name="connsiteX378" fmla="*/ 55619 w 114673"/>
                              <a:gd name="connsiteY378" fmla="*/ 102870 h 232409"/>
                              <a:gd name="connsiteX379" fmla="*/ 53714 w 114673"/>
                              <a:gd name="connsiteY379" fmla="*/ 98107 h 232409"/>
                              <a:gd name="connsiteX380" fmla="*/ 52761 w 114673"/>
                              <a:gd name="connsiteY380" fmla="*/ 102870 h 232409"/>
                              <a:gd name="connsiteX381" fmla="*/ 52761 w 114673"/>
                              <a:gd name="connsiteY381" fmla="*/ 215265 h 232409"/>
                              <a:gd name="connsiteX382" fmla="*/ 52761 w 114673"/>
                              <a:gd name="connsiteY382" fmla="*/ 215265 h 232409"/>
                              <a:gd name="connsiteX383" fmla="*/ 51809 w 114673"/>
                              <a:gd name="connsiteY383" fmla="*/ 215265 h 232409"/>
                              <a:gd name="connsiteX384" fmla="*/ 52761 w 114673"/>
                              <a:gd name="connsiteY384" fmla="*/ 215265 h 232409"/>
                              <a:gd name="connsiteX385" fmla="*/ 52761 w 114673"/>
                              <a:gd name="connsiteY385" fmla="*/ 215265 h 232409"/>
                              <a:gd name="connsiteX386" fmla="*/ 53714 w 114673"/>
                              <a:gd name="connsiteY386" fmla="*/ 66675 h 232409"/>
                              <a:gd name="connsiteX387" fmla="*/ 51809 w 114673"/>
                              <a:gd name="connsiteY387" fmla="*/ 68580 h 232409"/>
                              <a:gd name="connsiteX388" fmla="*/ 54666 w 114673"/>
                              <a:gd name="connsiteY388" fmla="*/ 70485 h 232409"/>
                              <a:gd name="connsiteX389" fmla="*/ 57524 w 114673"/>
                              <a:gd name="connsiteY389" fmla="*/ 68580 h 232409"/>
                              <a:gd name="connsiteX390" fmla="*/ 53714 w 114673"/>
                              <a:gd name="connsiteY390" fmla="*/ 66675 h 232409"/>
                              <a:gd name="connsiteX391" fmla="*/ 51809 w 114673"/>
                              <a:gd name="connsiteY391" fmla="*/ 165735 h 232409"/>
                              <a:gd name="connsiteX392" fmla="*/ 52761 w 114673"/>
                              <a:gd name="connsiteY392" fmla="*/ 166688 h 232409"/>
                              <a:gd name="connsiteX393" fmla="*/ 53714 w 114673"/>
                              <a:gd name="connsiteY393" fmla="*/ 165735 h 232409"/>
                              <a:gd name="connsiteX394" fmla="*/ 51809 w 114673"/>
                              <a:gd name="connsiteY394" fmla="*/ 165735 h 232409"/>
                              <a:gd name="connsiteX395" fmla="*/ 51809 w 114673"/>
                              <a:gd name="connsiteY395" fmla="*/ 165735 h 232409"/>
                              <a:gd name="connsiteX396" fmla="*/ 51809 w 114673"/>
                              <a:gd name="connsiteY396" fmla="*/ 211455 h 232409"/>
                              <a:gd name="connsiteX397" fmla="*/ 51809 w 114673"/>
                              <a:gd name="connsiteY397" fmla="*/ 211455 h 232409"/>
                              <a:gd name="connsiteX398" fmla="*/ 51809 w 114673"/>
                              <a:gd name="connsiteY398" fmla="*/ 211455 h 232409"/>
                              <a:gd name="connsiteX399" fmla="*/ 51809 w 114673"/>
                              <a:gd name="connsiteY399" fmla="*/ 211455 h 232409"/>
                              <a:gd name="connsiteX400" fmla="*/ 51809 w 114673"/>
                              <a:gd name="connsiteY400" fmla="*/ 211455 h 232409"/>
                              <a:gd name="connsiteX401" fmla="*/ 51809 w 114673"/>
                              <a:gd name="connsiteY401" fmla="*/ 51435 h 232409"/>
                              <a:gd name="connsiteX402" fmla="*/ 51809 w 114673"/>
                              <a:gd name="connsiteY402" fmla="*/ 51435 h 232409"/>
                              <a:gd name="connsiteX403" fmla="*/ 53714 w 114673"/>
                              <a:gd name="connsiteY403" fmla="*/ 51435 h 232409"/>
                              <a:gd name="connsiteX404" fmla="*/ 53714 w 114673"/>
                              <a:gd name="connsiteY404" fmla="*/ 51435 h 232409"/>
                              <a:gd name="connsiteX405" fmla="*/ 51809 w 114673"/>
                              <a:gd name="connsiteY405" fmla="*/ 51435 h 232409"/>
                              <a:gd name="connsiteX406" fmla="*/ 52761 w 114673"/>
                              <a:gd name="connsiteY406" fmla="*/ 130492 h 232409"/>
                              <a:gd name="connsiteX407" fmla="*/ 52761 w 114673"/>
                              <a:gd name="connsiteY407" fmla="*/ 130492 h 232409"/>
                              <a:gd name="connsiteX408" fmla="*/ 51809 w 114673"/>
                              <a:gd name="connsiteY408" fmla="*/ 128588 h 232409"/>
                              <a:gd name="connsiteX409" fmla="*/ 50856 w 114673"/>
                              <a:gd name="connsiteY409" fmla="*/ 129540 h 232409"/>
                              <a:gd name="connsiteX410" fmla="*/ 52761 w 114673"/>
                              <a:gd name="connsiteY410" fmla="*/ 130492 h 232409"/>
                              <a:gd name="connsiteX411" fmla="*/ 62286 w 114673"/>
                              <a:gd name="connsiteY411" fmla="*/ 59055 h 232409"/>
                              <a:gd name="connsiteX412" fmla="*/ 63239 w 114673"/>
                              <a:gd name="connsiteY412" fmla="*/ 58103 h 232409"/>
                              <a:gd name="connsiteX413" fmla="*/ 62286 w 114673"/>
                              <a:gd name="connsiteY413" fmla="*/ 58103 h 232409"/>
                              <a:gd name="connsiteX414" fmla="*/ 55619 w 114673"/>
                              <a:gd name="connsiteY414" fmla="*/ 60007 h 232409"/>
                              <a:gd name="connsiteX415" fmla="*/ 54666 w 114673"/>
                              <a:gd name="connsiteY415" fmla="*/ 56197 h 232409"/>
                              <a:gd name="connsiteX416" fmla="*/ 53714 w 114673"/>
                              <a:gd name="connsiteY416" fmla="*/ 55245 h 232409"/>
                              <a:gd name="connsiteX417" fmla="*/ 52761 w 114673"/>
                              <a:gd name="connsiteY417" fmla="*/ 57150 h 232409"/>
                              <a:gd name="connsiteX418" fmla="*/ 55619 w 114673"/>
                              <a:gd name="connsiteY418" fmla="*/ 60007 h 232409"/>
                              <a:gd name="connsiteX419" fmla="*/ 62286 w 114673"/>
                              <a:gd name="connsiteY419" fmla="*/ 59055 h 232409"/>
                              <a:gd name="connsiteX420" fmla="*/ 56571 w 114673"/>
                              <a:gd name="connsiteY420" fmla="*/ 181928 h 232409"/>
                              <a:gd name="connsiteX421" fmla="*/ 53714 w 114673"/>
                              <a:gd name="connsiteY421" fmla="*/ 180022 h 232409"/>
                              <a:gd name="connsiteX422" fmla="*/ 52761 w 114673"/>
                              <a:gd name="connsiteY422" fmla="*/ 180975 h 232409"/>
                              <a:gd name="connsiteX423" fmla="*/ 55619 w 114673"/>
                              <a:gd name="connsiteY423" fmla="*/ 182880 h 232409"/>
                              <a:gd name="connsiteX424" fmla="*/ 56571 w 114673"/>
                              <a:gd name="connsiteY424" fmla="*/ 181928 h 232409"/>
                              <a:gd name="connsiteX425" fmla="*/ 59429 w 114673"/>
                              <a:gd name="connsiteY425" fmla="*/ 172403 h 232409"/>
                              <a:gd name="connsiteX426" fmla="*/ 57524 w 114673"/>
                              <a:gd name="connsiteY426" fmla="*/ 172403 h 232409"/>
                              <a:gd name="connsiteX427" fmla="*/ 56571 w 114673"/>
                              <a:gd name="connsiteY427" fmla="*/ 171450 h 232409"/>
                              <a:gd name="connsiteX428" fmla="*/ 53714 w 114673"/>
                              <a:gd name="connsiteY428" fmla="*/ 172403 h 232409"/>
                              <a:gd name="connsiteX429" fmla="*/ 53714 w 114673"/>
                              <a:gd name="connsiteY429" fmla="*/ 173355 h 232409"/>
                              <a:gd name="connsiteX430" fmla="*/ 56571 w 114673"/>
                              <a:gd name="connsiteY430" fmla="*/ 174307 h 232409"/>
                              <a:gd name="connsiteX431" fmla="*/ 57524 w 114673"/>
                              <a:gd name="connsiteY431" fmla="*/ 174307 h 232409"/>
                              <a:gd name="connsiteX432" fmla="*/ 59429 w 114673"/>
                              <a:gd name="connsiteY432" fmla="*/ 174307 h 232409"/>
                              <a:gd name="connsiteX433" fmla="*/ 59429 w 114673"/>
                              <a:gd name="connsiteY433" fmla="*/ 172403 h 232409"/>
                              <a:gd name="connsiteX434" fmla="*/ 53714 w 114673"/>
                              <a:gd name="connsiteY434" fmla="*/ 106680 h 232409"/>
                              <a:gd name="connsiteX435" fmla="*/ 54666 w 114673"/>
                              <a:gd name="connsiteY435" fmla="*/ 105728 h 232409"/>
                              <a:gd name="connsiteX436" fmla="*/ 53714 w 114673"/>
                              <a:gd name="connsiteY436" fmla="*/ 106680 h 232409"/>
                              <a:gd name="connsiteX437" fmla="*/ 53714 w 114673"/>
                              <a:gd name="connsiteY437" fmla="*/ 106680 h 232409"/>
                              <a:gd name="connsiteX438" fmla="*/ 56571 w 114673"/>
                              <a:gd name="connsiteY438" fmla="*/ 133350 h 232409"/>
                              <a:gd name="connsiteX439" fmla="*/ 56571 w 114673"/>
                              <a:gd name="connsiteY439" fmla="*/ 131445 h 232409"/>
                              <a:gd name="connsiteX440" fmla="*/ 54666 w 114673"/>
                              <a:gd name="connsiteY440" fmla="*/ 132397 h 232409"/>
                              <a:gd name="connsiteX441" fmla="*/ 53714 w 114673"/>
                              <a:gd name="connsiteY441" fmla="*/ 134303 h 232409"/>
                              <a:gd name="connsiteX442" fmla="*/ 54666 w 114673"/>
                              <a:gd name="connsiteY442" fmla="*/ 137160 h 232409"/>
                              <a:gd name="connsiteX443" fmla="*/ 55619 w 114673"/>
                              <a:gd name="connsiteY443" fmla="*/ 134303 h 232409"/>
                              <a:gd name="connsiteX444" fmla="*/ 56571 w 114673"/>
                              <a:gd name="connsiteY444" fmla="*/ 133350 h 232409"/>
                              <a:gd name="connsiteX445" fmla="*/ 55619 w 114673"/>
                              <a:gd name="connsiteY445" fmla="*/ 193357 h 232409"/>
                              <a:gd name="connsiteX446" fmla="*/ 54666 w 114673"/>
                              <a:gd name="connsiteY446" fmla="*/ 192405 h 232409"/>
                              <a:gd name="connsiteX447" fmla="*/ 53714 w 114673"/>
                              <a:gd name="connsiteY447" fmla="*/ 193357 h 232409"/>
                              <a:gd name="connsiteX448" fmla="*/ 55619 w 114673"/>
                              <a:gd name="connsiteY448" fmla="*/ 193357 h 232409"/>
                              <a:gd name="connsiteX449" fmla="*/ 55619 w 114673"/>
                              <a:gd name="connsiteY449" fmla="*/ 193357 h 232409"/>
                              <a:gd name="connsiteX450" fmla="*/ 55619 w 114673"/>
                              <a:gd name="connsiteY450" fmla="*/ 140970 h 232409"/>
                              <a:gd name="connsiteX451" fmla="*/ 55619 w 114673"/>
                              <a:gd name="connsiteY451" fmla="*/ 140970 h 232409"/>
                              <a:gd name="connsiteX452" fmla="*/ 55619 w 114673"/>
                              <a:gd name="connsiteY452" fmla="*/ 142875 h 232409"/>
                              <a:gd name="connsiteX453" fmla="*/ 56571 w 114673"/>
                              <a:gd name="connsiteY453" fmla="*/ 141922 h 232409"/>
                              <a:gd name="connsiteX454" fmla="*/ 55619 w 114673"/>
                              <a:gd name="connsiteY454" fmla="*/ 140970 h 232409"/>
                              <a:gd name="connsiteX455" fmla="*/ 58476 w 114673"/>
                              <a:gd name="connsiteY455" fmla="*/ 87630 h 232409"/>
                              <a:gd name="connsiteX456" fmla="*/ 58476 w 114673"/>
                              <a:gd name="connsiteY456" fmla="*/ 87630 h 232409"/>
                              <a:gd name="connsiteX457" fmla="*/ 54666 w 114673"/>
                              <a:gd name="connsiteY457" fmla="*/ 88582 h 232409"/>
                              <a:gd name="connsiteX458" fmla="*/ 56571 w 114673"/>
                              <a:gd name="connsiteY458" fmla="*/ 92392 h 232409"/>
                              <a:gd name="connsiteX459" fmla="*/ 57524 w 114673"/>
                              <a:gd name="connsiteY459" fmla="*/ 92392 h 232409"/>
                              <a:gd name="connsiteX460" fmla="*/ 57524 w 114673"/>
                              <a:gd name="connsiteY460" fmla="*/ 91440 h 232409"/>
                              <a:gd name="connsiteX461" fmla="*/ 58476 w 114673"/>
                              <a:gd name="connsiteY461" fmla="*/ 87630 h 232409"/>
                              <a:gd name="connsiteX462" fmla="*/ 58476 w 114673"/>
                              <a:gd name="connsiteY462" fmla="*/ 87630 h 232409"/>
                              <a:gd name="connsiteX463" fmla="*/ 57524 w 114673"/>
                              <a:gd name="connsiteY463" fmla="*/ 120015 h 232409"/>
                              <a:gd name="connsiteX464" fmla="*/ 57524 w 114673"/>
                              <a:gd name="connsiteY464" fmla="*/ 120015 h 232409"/>
                              <a:gd name="connsiteX465" fmla="*/ 57524 w 114673"/>
                              <a:gd name="connsiteY465" fmla="*/ 118110 h 232409"/>
                              <a:gd name="connsiteX466" fmla="*/ 56571 w 114673"/>
                              <a:gd name="connsiteY466" fmla="*/ 119063 h 232409"/>
                              <a:gd name="connsiteX467" fmla="*/ 57524 w 114673"/>
                              <a:gd name="connsiteY467" fmla="*/ 120015 h 232409"/>
                              <a:gd name="connsiteX468" fmla="*/ 57524 w 114673"/>
                              <a:gd name="connsiteY468" fmla="*/ 161925 h 232409"/>
                              <a:gd name="connsiteX469" fmla="*/ 58476 w 114673"/>
                              <a:gd name="connsiteY469" fmla="*/ 160972 h 232409"/>
                              <a:gd name="connsiteX470" fmla="*/ 57524 w 114673"/>
                              <a:gd name="connsiteY470" fmla="*/ 159067 h 232409"/>
                              <a:gd name="connsiteX471" fmla="*/ 56571 w 114673"/>
                              <a:gd name="connsiteY471" fmla="*/ 160020 h 232409"/>
                              <a:gd name="connsiteX472" fmla="*/ 57524 w 114673"/>
                              <a:gd name="connsiteY472" fmla="*/ 161925 h 232409"/>
                              <a:gd name="connsiteX473" fmla="*/ 56571 w 114673"/>
                              <a:gd name="connsiteY473" fmla="*/ 50482 h 232409"/>
                              <a:gd name="connsiteX474" fmla="*/ 56571 w 114673"/>
                              <a:gd name="connsiteY474" fmla="*/ 50482 h 232409"/>
                              <a:gd name="connsiteX475" fmla="*/ 57524 w 114673"/>
                              <a:gd name="connsiteY475" fmla="*/ 49530 h 232409"/>
                              <a:gd name="connsiteX476" fmla="*/ 56571 w 114673"/>
                              <a:gd name="connsiteY476" fmla="*/ 48578 h 232409"/>
                              <a:gd name="connsiteX477" fmla="*/ 56571 w 114673"/>
                              <a:gd name="connsiteY477" fmla="*/ 50482 h 232409"/>
                              <a:gd name="connsiteX478" fmla="*/ 56571 w 114673"/>
                              <a:gd name="connsiteY478" fmla="*/ 42863 h 232409"/>
                              <a:gd name="connsiteX479" fmla="*/ 60381 w 114673"/>
                              <a:gd name="connsiteY479" fmla="*/ 45720 h 232409"/>
                              <a:gd name="connsiteX480" fmla="*/ 60381 w 114673"/>
                              <a:gd name="connsiteY480" fmla="*/ 44767 h 232409"/>
                              <a:gd name="connsiteX481" fmla="*/ 56571 w 114673"/>
                              <a:gd name="connsiteY481" fmla="*/ 42863 h 232409"/>
                              <a:gd name="connsiteX482" fmla="*/ 56571 w 114673"/>
                              <a:gd name="connsiteY482" fmla="*/ 42863 h 232409"/>
                              <a:gd name="connsiteX483" fmla="*/ 58476 w 114673"/>
                              <a:gd name="connsiteY483" fmla="*/ 127635 h 232409"/>
                              <a:gd name="connsiteX484" fmla="*/ 58476 w 114673"/>
                              <a:gd name="connsiteY484" fmla="*/ 127635 h 232409"/>
                              <a:gd name="connsiteX485" fmla="*/ 58476 w 114673"/>
                              <a:gd name="connsiteY485" fmla="*/ 129540 h 232409"/>
                              <a:gd name="connsiteX486" fmla="*/ 59429 w 114673"/>
                              <a:gd name="connsiteY486" fmla="*/ 128588 h 232409"/>
                              <a:gd name="connsiteX487" fmla="*/ 58476 w 114673"/>
                              <a:gd name="connsiteY487" fmla="*/ 127635 h 232409"/>
                              <a:gd name="connsiteX488" fmla="*/ 59429 w 114673"/>
                              <a:gd name="connsiteY488" fmla="*/ 80963 h 232409"/>
                              <a:gd name="connsiteX489" fmla="*/ 59429 w 114673"/>
                              <a:gd name="connsiteY489" fmla="*/ 80963 h 232409"/>
                              <a:gd name="connsiteX490" fmla="*/ 59429 w 114673"/>
                              <a:gd name="connsiteY490" fmla="*/ 80963 h 232409"/>
                              <a:gd name="connsiteX491" fmla="*/ 59429 w 114673"/>
                              <a:gd name="connsiteY491" fmla="*/ 80963 h 232409"/>
                              <a:gd name="connsiteX492" fmla="*/ 59429 w 114673"/>
                              <a:gd name="connsiteY492" fmla="*/ 80963 h 232409"/>
                              <a:gd name="connsiteX493" fmla="*/ 60381 w 114673"/>
                              <a:gd name="connsiteY493" fmla="*/ 67628 h 232409"/>
                              <a:gd name="connsiteX494" fmla="*/ 60381 w 114673"/>
                              <a:gd name="connsiteY494" fmla="*/ 67628 h 232409"/>
                              <a:gd name="connsiteX495" fmla="*/ 60381 w 114673"/>
                              <a:gd name="connsiteY495" fmla="*/ 65722 h 232409"/>
                              <a:gd name="connsiteX496" fmla="*/ 60381 w 114673"/>
                              <a:gd name="connsiteY496" fmla="*/ 67628 h 232409"/>
                              <a:gd name="connsiteX497" fmla="*/ 60381 w 114673"/>
                              <a:gd name="connsiteY497" fmla="*/ 67628 h 232409"/>
                              <a:gd name="connsiteX498" fmla="*/ 60381 w 114673"/>
                              <a:gd name="connsiteY498" fmla="*/ 78105 h 232409"/>
                              <a:gd name="connsiteX499" fmla="*/ 61334 w 114673"/>
                              <a:gd name="connsiteY499" fmla="*/ 77153 h 232409"/>
                              <a:gd name="connsiteX500" fmla="*/ 60381 w 114673"/>
                              <a:gd name="connsiteY500" fmla="*/ 75247 h 232409"/>
                              <a:gd name="connsiteX501" fmla="*/ 60381 w 114673"/>
                              <a:gd name="connsiteY501" fmla="*/ 78105 h 232409"/>
                              <a:gd name="connsiteX502" fmla="*/ 60381 w 114673"/>
                              <a:gd name="connsiteY502" fmla="*/ 78105 h 232409"/>
                              <a:gd name="connsiteX503" fmla="*/ 62286 w 114673"/>
                              <a:gd name="connsiteY503" fmla="*/ 206692 h 232409"/>
                              <a:gd name="connsiteX504" fmla="*/ 62286 w 114673"/>
                              <a:gd name="connsiteY504" fmla="*/ 206692 h 232409"/>
                              <a:gd name="connsiteX505" fmla="*/ 60381 w 114673"/>
                              <a:gd name="connsiteY505" fmla="*/ 206692 h 232409"/>
                              <a:gd name="connsiteX506" fmla="*/ 62286 w 114673"/>
                              <a:gd name="connsiteY506" fmla="*/ 206692 h 232409"/>
                              <a:gd name="connsiteX507" fmla="*/ 62286 w 114673"/>
                              <a:gd name="connsiteY507" fmla="*/ 206692 h 232409"/>
                              <a:gd name="connsiteX508" fmla="*/ 62286 w 114673"/>
                              <a:gd name="connsiteY508" fmla="*/ 95250 h 232409"/>
                              <a:gd name="connsiteX509" fmla="*/ 62286 w 114673"/>
                              <a:gd name="connsiteY509" fmla="*/ 95250 h 232409"/>
                              <a:gd name="connsiteX510" fmla="*/ 61334 w 114673"/>
                              <a:gd name="connsiteY510" fmla="*/ 94297 h 232409"/>
                              <a:gd name="connsiteX511" fmla="*/ 62286 w 114673"/>
                              <a:gd name="connsiteY511" fmla="*/ 95250 h 232409"/>
                              <a:gd name="connsiteX512" fmla="*/ 62286 w 114673"/>
                              <a:gd name="connsiteY512" fmla="*/ 95250 h 232409"/>
                              <a:gd name="connsiteX513" fmla="*/ 64191 w 114673"/>
                              <a:gd name="connsiteY513" fmla="*/ 61913 h 232409"/>
                              <a:gd name="connsiteX514" fmla="*/ 64191 w 114673"/>
                              <a:gd name="connsiteY514" fmla="*/ 61913 h 232409"/>
                              <a:gd name="connsiteX515" fmla="*/ 63239 w 114673"/>
                              <a:gd name="connsiteY515" fmla="*/ 60007 h 232409"/>
                              <a:gd name="connsiteX516" fmla="*/ 64191 w 114673"/>
                              <a:gd name="connsiteY516" fmla="*/ 61913 h 232409"/>
                              <a:gd name="connsiteX517" fmla="*/ 64191 w 114673"/>
                              <a:gd name="connsiteY517" fmla="*/ 61913 h 232409"/>
                              <a:gd name="connsiteX518" fmla="*/ 66096 w 114673"/>
                              <a:gd name="connsiteY518" fmla="*/ 220028 h 232409"/>
                              <a:gd name="connsiteX519" fmla="*/ 63239 w 114673"/>
                              <a:gd name="connsiteY519" fmla="*/ 217170 h 232409"/>
                              <a:gd name="connsiteX520" fmla="*/ 62286 w 114673"/>
                              <a:gd name="connsiteY520" fmla="*/ 218122 h 232409"/>
                              <a:gd name="connsiteX521" fmla="*/ 66096 w 114673"/>
                              <a:gd name="connsiteY521" fmla="*/ 220028 h 232409"/>
                              <a:gd name="connsiteX522" fmla="*/ 66096 w 114673"/>
                              <a:gd name="connsiteY522" fmla="*/ 220028 h 2324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Lst>
                            <a:rect l="l" t="t" r="r" b="b"/>
                            <a:pathLst>
                              <a:path w="114673" h="232409">
                                <a:moveTo>
                                  <a:pt x="103244" y="202882"/>
                                </a:moveTo>
                                <a:cubicBezTo>
                                  <a:pt x="102291" y="206692"/>
                                  <a:pt x="100386" y="209550"/>
                                  <a:pt x="99434" y="212407"/>
                                </a:cubicBezTo>
                                <a:cubicBezTo>
                                  <a:pt x="92766" y="226695"/>
                                  <a:pt x="81336" y="231457"/>
                                  <a:pt x="67049" y="232410"/>
                                </a:cubicBezTo>
                                <a:cubicBezTo>
                                  <a:pt x="56571" y="232410"/>
                                  <a:pt x="47999" y="230505"/>
                                  <a:pt x="40379" y="223838"/>
                                </a:cubicBezTo>
                                <a:cubicBezTo>
                                  <a:pt x="30854" y="216217"/>
                                  <a:pt x="26091" y="205740"/>
                                  <a:pt x="26091" y="193357"/>
                                </a:cubicBezTo>
                                <a:cubicBezTo>
                                  <a:pt x="25139" y="178117"/>
                                  <a:pt x="25139" y="162878"/>
                                  <a:pt x="25139" y="147638"/>
                                </a:cubicBezTo>
                                <a:cubicBezTo>
                                  <a:pt x="25139" y="135255"/>
                                  <a:pt x="24186" y="123825"/>
                                  <a:pt x="25139" y="112395"/>
                                </a:cubicBezTo>
                                <a:cubicBezTo>
                                  <a:pt x="26091" y="106680"/>
                                  <a:pt x="26091" y="100965"/>
                                  <a:pt x="25139" y="95250"/>
                                </a:cubicBezTo>
                                <a:cubicBezTo>
                                  <a:pt x="24186" y="87630"/>
                                  <a:pt x="26091" y="80010"/>
                                  <a:pt x="26091" y="72390"/>
                                </a:cubicBezTo>
                                <a:cubicBezTo>
                                  <a:pt x="26091" y="66675"/>
                                  <a:pt x="25139" y="65722"/>
                                  <a:pt x="19424" y="65722"/>
                                </a:cubicBezTo>
                                <a:cubicBezTo>
                                  <a:pt x="14661" y="65722"/>
                                  <a:pt x="10851" y="65722"/>
                                  <a:pt x="7041" y="65722"/>
                                </a:cubicBezTo>
                                <a:cubicBezTo>
                                  <a:pt x="5136" y="65722"/>
                                  <a:pt x="3231" y="65722"/>
                                  <a:pt x="2279" y="64770"/>
                                </a:cubicBezTo>
                                <a:cubicBezTo>
                                  <a:pt x="374" y="63817"/>
                                  <a:pt x="-579" y="61913"/>
                                  <a:pt x="374" y="60007"/>
                                </a:cubicBezTo>
                                <a:cubicBezTo>
                                  <a:pt x="1326" y="58103"/>
                                  <a:pt x="2279" y="57150"/>
                                  <a:pt x="4184" y="57150"/>
                                </a:cubicBezTo>
                                <a:cubicBezTo>
                                  <a:pt x="16566" y="55245"/>
                                  <a:pt x="27044" y="50482"/>
                                  <a:pt x="36569" y="41910"/>
                                </a:cubicBezTo>
                                <a:cubicBezTo>
                                  <a:pt x="44189" y="35242"/>
                                  <a:pt x="48951" y="26670"/>
                                  <a:pt x="54666" y="18097"/>
                                </a:cubicBezTo>
                                <a:cubicBezTo>
                                  <a:pt x="57524" y="13335"/>
                                  <a:pt x="58476" y="8572"/>
                                  <a:pt x="61334" y="3810"/>
                                </a:cubicBezTo>
                                <a:cubicBezTo>
                                  <a:pt x="63239" y="0"/>
                                  <a:pt x="64191" y="0"/>
                                  <a:pt x="68001" y="0"/>
                                </a:cubicBezTo>
                                <a:cubicBezTo>
                                  <a:pt x="70859" y="953"/>
                                  <a:pt x="72764" y="1905"/>
                                  <a:pt x="72764" y="5715"/>
                                </a:cubicBezTo>
                                <a:cubicBezTo>
                                  <a:pt x="72764" y="20003"/>
                                  <a:pt x="72764" y="33338"/>
                                  <a:pt x="72764" y="47625"/>
                                </a:cubicBezTo>
                                <a:cubicBezTo>
                                  <a:pt x="72764" y="55245"/>
                                  <a:pt x="72764" y="55245"/>
                                  <a:pt x="80384" y="56197"/>
                                </a:cubicBezTo>
                                <a:lnTo>
                                  <a:pt x="90861" y="56197"/>
                                </a:lnTo>
                                <a:cubicBezTo>
                                  <a:pt x="94671" y="56197"/>
                                  <a:pt x="98481" y="56197"/>
                                  <a:pt x="102291" y="56197"/>
                                </a:cubicBezTo>
                                <a:cubicBezTo>
                                  <a:pt x="105149" y="56197"/>
                                  <a:pt x="107054" y="56197"/>
                                  <a:pt x="109911" y="58103"/>
                                </a:cubicBezTo>
                                <a:cubicBezTo>
                                  <a:pt x="111816" y="59055"/>
                                  <a:pt x="111816" y="60960"/>
                                  <a:pt x="111816" y="62865"/>
                                </a:cubicBezTo>
                                <a:cubicBezTo>
                                  <a:pt x="110864" y="64770"/>
                                  <a:pt x="109911" y="66675"/>
                                  <a:pt x="108006" y="66675"/>
                                </a:cubicBezTo>
                                <a:cubicBezTo>
                                  <a:pt x="101339" y="66675"/>
                                  <a:pt x="94671" y="67628"/>
                                  <a:pt x="88004" y="66675"/>
                                </a:cubicBezTo>
                                <a:cubicBezTo>
                                  <a:pt x="84194" y="65722"/>
                                  <a:pt x="80384" y="67628"/>
                                  <a:pt x="77526" y="67628"/>
                                </a:cubicBezTo>
                                <a:cubicBezTo>
                                  <a:pt x="75621" y="67628"/>
                                  <a:pt x="74669" y="69532"/>
                                  <a:pt x="73716" y="71438"/>
                                </a:cubicBezTo>
                                <a:cubicBezTo>
                                  <a:pt x="73716" y="73342"/>
                                  <a:pt x="73716" y="75247"/>
                                  <a:pt x="73716" y="76200"/>
                                </a:cubicBezTo>
                                <a:cubicBezTo>
                                  <a:pt x="73716" y="89535"/>
                                  <a:pt x="73716" y="102870"/>
                                  <a:pt x="73716" y="116205"/>
                                </a:cubicBezTo>
                                <a:cubicBezTo>
                                  <a:pt x="73716" y="120967"/>
                                  <a:pt x="73716" y="125730"/>
                                  <a:pt x="73716" y="130492"/>
                                </a:cubicBezTo>
                                <a:cubicBezTo>
                                  <a:pt x="73716" y="145732"/>
                                  <a:pt x="73716" y="160020"/>
                                  <a:pt x="74669" y="175260"/>
                                </a:cubicBezTo>
                                <a:cubicBezTo>
                                  <a:pt x="74669" y="180975"/>
                                  <a:pt x="74669" y="186690"/>
                                  <a:pt x="74669" y="192405"/>
                                </a:cubicBezTo>
                                <a:cubicBezTo>
                                  <a:pt x="74669" y="196215"/>
                                  <a:pt x="75621" y="200025"/>
                                  <a:pt x="75621" y="203835"/>
                                </a:cubicBezTo>
                                <a:cubicBezTo>
                                  <a:pt x="76574" y="209550"/>
                                  <a:pt x="82289" y="213360"/>
                                  <a:pt x="87051" y="213360"/>
                                </a:cubicBezTo>
                                <a:cubicBezTo>
                                  <a:pt x="90861" y="212407"/>
                                  <a:pt x="92766" y="210503"/>
                                  <a:pt x="94671" y="208597"/>
                                </a:cubicBezTo>
                                <a:cubicBezTo>
                                  <a:pt x="99434" y="201930"/>
                                  <a:pt x="101339" y="195263"/>
                                  <a:pt x="102291" y="187642"/>
                                </a:cubicBezTo>
                                <a:cubicBezTo>
                                  <a:pt x="103244" y="179070"/>
                                  <a:pt x="104196" y="170497"/>
                                  <a:pt x="105149" y="161925"/>
                                </a:cubicBezTo>
                                <a:cubicBezTo>
                                  <a:pt x="105149" y="160020"/>
                                  <a:pt x="105149" y="157163"/>
                                  <a:pt x="108959" y="157163"/>
                                </a:cubicBezTo>
                                <a:cubicBezTo>
                                  <a:pt x="112769" y="157163"/>
                                  <a:pt x="113721" y="159067"/>
                                  <a:pt x="114674" y="162878"/>
                                </a:cubicBezTo>
                                <a:cubicBezTo>
                                  <a:pt x="110864" y="173355"/>
                                  <a:pt x="108006" y="188595"/>
                                  <a:pt x="103244" y="202882"/>
                                </a:cubicBezTo>
                                <a:close/>
                                <a:moveTo>
                                  <a:pt x="28949" y="161925"/>
                                </a:moveTo>
                                <a:cubicBezTo>
                                  <a:pt x="28949" y="161925"/>
                                  <a:pt x="28949" y="160972"/>
                                  <a:pt x="28949" y="161925"/>
                                </a:cubicBezTo>
                                <a:lnTo>
                                  <a:pt x="28949" y="161925"/>
                                </a:lnTo>
                                <a:cubicBezTo>
                                  <a:pt x="27996" y="161925"/>
                                  <a:pt x="27996" y="161925"/>
                                  <a:pt x="28949" y="161925"/>
                                </a:cubicBezTo>
                                <a:lnTo>
                                  <a:pt x="28949" y="161925"/>
                                </a:lnTo>
                                <a:close/>
                                <a:moveTo>
                                  <a:pt x="30854" y="174307"/>
                                </a:moveTo>
                                <a:cubicBezTo>
                                  <a:pt x="30854" y="174307"/>
                                  <a:pt x="30854" y="174307"/>
                                  <a:pt x="30854" y="174307"/>
                                </a:cubicBezTo>
                                <a:cubicBezTo>
                                  <a:pt x="29901" y="174307"/>
                                  <a:pt x="29901" y="174307"/>
                                  <a:pt x="30854" y="174307"/>
                                </a:cubicBezTo>
                                <a:cubicBezTo>
                                  <a:pt x="29901" y="174307"/>
                                  <a:pt x="29901" y="175260"/>
                                  <a:pt x="30854" y="174307"/>
                                </a:cubicBezTo>
                                <a:cubicBezTo>
                                  <a:pt x="30854" y="175260"/>
                                  <a:pt x="30854" y="175260"/>
                                  <a:pt x="30854" y="174307"/>
                                </a:cubicBezTo>
                                <a:close/>
                                <a:moveTo>
                                  <a:pt x="31806" y="180022"/>
                                </a:moveTo>
                                <a:cubicBezTo>
                                  <a:pt x="31806" y="180022"/>
                                  <a:pt x="31806" y="180022"/>
                                  <a:pt x="31806" y="180022"/>
                                </a:cubicBezTo>
                                <a:lnTo>
                                  <a:pt x="31806" y="178117"/>
                                </a:lnTo>
                                <a:lnTo>
                                  <a:pt x="31806" y="180022"/>
                                </a:lnTo>
                                <a:cubicBezTo>
                                  <a:pt x="30854" y="180022"/>
                                  <a:pt x="30854" y="180022"/>
                                  <a:pt x="31806" y="180022"/>
                                </a:cubicBezTo>
                                <a:close/>
                                <a:moveTo>
                                  <a:pt x="30854" y="156210"/>
                                </a:moveTo>
                                <a:cubicBezTo>
                                  <a:pt x="30854" y="157163"/>
                                  <a:pt x="31806" y="157163"/>
                                  <a:pt x="31806" y="157163"/>
                                </a:cubicBezTo>
                                <a:cubicBezTo>
                                  <a:pt x="32759" y="156210"/>
                                  <a:pt x="34664" y="157163"/>
                                  <a:pt x="34664" y="156210"/>
                                </a:cubicBezTo>
                                <a:cubicBezTo>
                                  <a:pt x="34664" y="155257"/>
                                  <a:pt x="33711" y="155257"/>
                                  <a:pt x="33711" y="155257"/>
                                </a:cubicBezTo>
                                <a:cubicBezTo>
                                  <a:pt x="31806" y="154305"/>
                                  <a:pt x="30854" y="155257"/>
                                  <a:pt x="30854" y="156210"/>
                                </a:cubicBezTo>
                                <a:close/>
                                <a:moveTo>
                                  <a:pt x="31806" y="187642"/>
                                </a:moveTo>
                                <a:cubicBezTo>
                                  <a:pt x="32759" y="187642"/>
                                  <a:pt x="33711" y="186690"/>
                                  <a:pt x="33711" y="186690"/>
                                </a:cubicBezTo>
                                <a:cubicBezTo>
                                  <a:pt x="33711" y="186690"/>
                                  <a:pt x="33711" y="185738"/>
                                  <a:pt x="32759" y="185738"/>
                                </a:cubicBezTo>
                                <a:cubicBezTo>
                                  <a:pt x="31806" y="184785"/>
                                  <a:pt x="31806" y="185738"/>
                                  <a:pt x="31806" y="187642"/>
                                </a:cubicBezTo>
                                <a:lnTo>
                                  <a:pt x="31806" y="187642"/>
                                </a:lnTo>
                                <a:close/>
                                <a:moveTo>
                                  <a:pt x="32759" y="82867"/>
                                </a:moveTo>
                                <a:cubicBezTo>
                                  <a:pt x="33711" y="82867"/>
                                  <a:pt x="34664" y="82867"/>
                                  <a:pt x="34664" y="81915"/>
                                </a:cubicBezTo>
                                <a:cubicBezTo>
                                  <a:pt x="34664" y="80963"/>
                                  <a:pt x="34664" y="80963"/>
                                  <a:pt x="33711" y="80963"/>
                                </a:cubicBezTo>
                                <a:cubicBezTo>
                                  <a:pt x="32759" y="80963"/>
                                  <a:pt x="32759" y="81915"/>
                                  <a:pt x="32759" y="82867"/>
                                </a:cubicBezTo>
                                <a:cubicBezTo>
                                  <a:pt x="31806" y="82867"/>
                                  <a:pt x="31806" y="82867"/>
                                  <a:pt x="32759" y="82867"/>
                                </a:cubicBezTo>
                                <a:close/>
                                <a:moveTo>
                                  <a:pt x="34664" y="194310"/>
                                </a:moveTo>
                                <a:cubicBezTo>
                                  <a:pt x="34664" y="193357"/>
                                  <a:pt x="33711" y="193357"/>
                                  <a:pt x="33711" y="193357"/>
                                </a:cubicBezTo>
                                <a:cubicBezTo>
                                  <a:pt x="33711" y="193357"/>
                                  <a:pt x="32759" y="193357"/>
                                  <a:pt x="32759" y="194310"/>
                                </a:cubicBezTo>
                                <a:cubicBezTo>
                                  <a:pt x="32759" y="195263"/>
                                  <a:pt x="32759" y="195263"/>
                                  <a:pt x="34664" y="194310"/>
                                </a:cubicBezTo>
                                <a:cubicBezTo>
                                  <a:pt x="33711" y="195263"/>
                                  <a:pt x="34664" y="195263"/>
                                  <a:pt x="34664" y="194310"/>
                                </a:cubicBezTo>
                                <a:close/>
                                <a:moveTo>
                                  <a:pt x="35616" y="166688"/>
                                </a:moveTo>
                                <a:cubicBezTo>
                                  <a:pt x="35616" y="165735"/>
                                  <a:pt x="34664" y="164782"/>
                                  <a:pt x="33711" y="164782"/>
                                </a:cubicBezTo>
                                <a:cubicBezTo>
                                  <a:pt x="32759" y="164782"/>
                                  <a:pt x="32759" y="166688"/>
                                  <a:pt x="32759" y="167640"/>
                                </a:cubicBezTo>
                                <a:cubicBezTo>
                                  <a:pt x="32759" y="168592"/>
                                  <a:pt x="32759" y="168592"/>
                                  <a:pt x="33711" y="168592"/>
                                </a:cubicBezTo>
                                <a:cubicBezTo>
                                  <a:pt x="34664" y="168592"/>
                                  <a:pt x="35616" y="167640"/>
                                  <a:pt x="35616" y="166688"/>
                                </a:cubicBezTo>
                                <a:close/>
                                <a:moveTo>
                                  <a:pt x="33711" y="132397"/>
                                </a:moveTo>
                                <a:cubicBezTo>
                                  <a:pt x="32759" y="132397"/>
                                  <a:pt x="32759" y="133350"/>
                                  <a:pt x="32759" y="134303"/>
                                </a:cubicBezTo>
                                <a:cubicBezTo>
                                  <a:pt x="32759" y="135255"/>
                                  <a:pt x="32759" y="136207"/>
                                  <a:pt x="33711" y="136207"/>
                                </a:cubicBezTo>
                                <a:lnTo>
                                  <a:pt x="34664" y="133350"/>
                                </a:lnTo>
                                <a:cubicBezTo>
                                  <a:pt x="34664" y="132397"/>
                                  <a:pt x="34664" y="131445"/>
                                  <a:pt x="33711" y="132397"/>
                                </a:cubicBezTo>
                                <a:close/>
                                <a:moveTo>
                                  <a:pt x="32759" y="76200"/>
                                </a:moveTo>
                                <a:cubicBezTo>
                                  <a:pt x="32759" y="77153"/>
                                  <a:pt x="33711" y="78105"/>
                                  <a:pt x="34664" y="77153"/>
                                </a:cubicBezTo>
                                <a:cubicBezTo>
                                  <a:pt x="35616" y="77153"/>
                                  <a:pt x="35616" y="78105"/>
                                  <a:pt x="36569" y="79057"/>
                                </a:cubicBezTo>
                                <a:cubicBezTo>
                                  <a:pt x="36569" y="80010"/>
                                  <a:pt x="37521" y="80010"/>
                                  <a:pt x="37521" y="79057"/>
                                </a:cubicBezTo>
                                <a:cubicBezTo>
                                  <a:pt x="38474" y="77153"/>
                                  <a:pt x="39426" y="76200"/>
                                  <a:pt x="41331" y="78105"/>
                                </a:cubicBezTo>
                                <a:cubicBezTo>
                                  <a:pt x="42284" y="79057"/>
                                  <a:pt x="45141" y="79057"/>
                                  <a:pt x="46094" y="80963"/>
                                </a:cubicBezTo>
                                <a:cubicBezTo>
                                  <a:pt x="46094" y="81915"/>
                                  <a:pt x="47046" y="82867"/>
                                  <a:pt x="47046" y="83820"/>
                                </a:cubicBezTo>
                                <a:cubicBezTo>
                                  <a:pt x="47046" y="84772"/>
                                  <a:pt x="46094" y="84772"/>
                                  <a:pt x="45141" y="84772"/>
                                </a:cubicBezTo>
                                <a:cubicBezTo>
                                  <a:pt x="44189" y="84772"/>
                                  <a:pt x="44189" y="84772"/>
                                  <a:pt x="43236" y="83820"/>
                                </a:cubicBezTo>
                                <a:cubicBezTo>
                                  <a:pt x="43236" y="82867"/>
                                  <a:pt x="44189" y="81915"/>
                                  <a:pt x="43236" y="81915"/>
                                </a:cubicBezTo>
                                <a:cubicBezTo>
                                  <a:pt x="42284" y="81915"/>
                                  <a:pt x="42284" y="82867"/>
                                  <a:pt x="42284" y="83820"/>
                                </a:cubicBezTo>
                                <a:cubicBezTo>
                                  <a:pt x="42284" y="84772"/>
                                  <a:pt x="40379" y="86678"/>
                                  <a:pt x="43236" y="86678"/>
                                </a:cubicBezTo>
                                <a:cubicBezTo>
                                  <a:pt x="46094" y="85725"/>
                                  <a:pt x="47999" y="86678"/>
                                  <a:pt x="48951" y="89535"/>
                                </a:cubicBezTo>
                                <a:cubicBezTo>
                                  <a:pt x="48951" y="90488"/>
                                  <a:pt x="49904" y="90488"/>
                                  <a:pt x="50856" y="90488"/>
                                </a:cubicBezTo>
                                <a:cubicBezTo>
                                  <a:pt x="51809" y="90488"/>
                                  <a:pt x="51809" y="89535"/>
                                  <a:pt x="51809" y="88582"/>
                                </a:cubicBezTo>
                                <a:cubicBezTo>
                                  <a:pt x="51809" y="87630"/>
                                  <a:pt x="51809" y="87630"/>
                                  <a:pt x="50856" y="87630"/>
                                </a:cubicBezTo>
                                <a:cubicBezTo>
                                  <a:pt x="49904" y="85725"/>
                                  <a:pt x="49904" y="84772"/>
                                  <a:pt x="51809" y="85725"/>
                                </a:cubicBezTo>
                                <a:cubicBezTo>
                                  <a:pt x="52761" y="85725"/>
                                  <a:pt x="52761" y="85725"/>
                                  <a:pt x="53714" y="85725"/>
                                </a:cubicBezTo>
                                <a:cubicBezTo>
                                  <a:pt x="54666" y="85725"/>
                                  <a:pt x="55619" y="85725"/>
                                  <a:pt x="55619" y="83820"/>
                                </a:cubicBezTo>
                                <a:cubicBezTo>
                                  <a:pt x="54666" y="81915"/>
                                  <a:pt x="54666" y="80010"/>
                                  <a:pt x="53714" y="79057"/>
                                </a:cubicBezTo>
                                <a:cubicBezTo>
                                  <a:pt x="52761" y="78105"/>
                                  <a:pt x="52761" y="80963"/>
                                  <a:pt x="52761" y="81915"/>
                                </a:cubicBezTo>
                                <a:cubicBezTo>
                                  <a:pt x="52761" y="82867"/>
                                  <a:pt x="51809" y="82867"/>
                                  <a:pt x="50856" y="82867"/>
                                </a:cubicBezTo>
                                <a:cubicBezTo>
                                  <a:pt x="49904" y="82867"/>
                                  <a:pt x="49904" y="82867"/>
                                  <a:pt x="50856" y="81915"/>
                                </a:cubicBezTo>
                                <a:cubicBezTo>
                                  <a:pt x="52761" y="80010"/>
                                  <a:pt x="51809" y="80010"/>
                                  <a:pt x="49904" y="80010"/>
                                </a:cubicBezTo>
                                <a:cubicBezTo>
                                  <a:pt x="45141" y="80010"/>
                                  <a:pt x="44189" y="79057"/>
                                  <a:pt x="44189" y="74295"/>
                                </a:cubicBezTo>
                                <a:cubicBezTo>
                                  <a:pt x="46094" y="73342"/>
                                  <a:pt x="47046" y="73342"/>
                                  <a:pt x="45141" y="71438"/>
                                </a:cubicBezTo>
                                <a:cubicBezTo>
                                  <a:pt x="44189" y="72390"/>
                                  <a:pt x="44189" y="73342"/>
                                  <a:pt x="44189" y="74295"/>
                                </a:cubicBezTo>
                                <a:cubicBezTo>
                                  <a:pt x="42284" y="75247"/>
                                  <a:pt x="39426" y="73342"/>
                                  <a:pt x="38474" y="77153"/>
                                </a:cubicBezTo>
                                <a:cubicBezTo>
                                  <a:pt x="38474" y="78105"/>
                                  <a:pt x="36569" y="77153"/>
                                  <a:pt x="35616" y="77153"/>
                                </a:cubicBezTo>
                                <a:cubicBezTo>
                                  <a:pt x="34664" y="75247"/>
                                  <a:pt x="32759" y="75247"/>
                                  <a:pt x="32759" y="76200"/>
                                </a:cubicBezTo>
                                <a:close/>
                                <a:moveTo>
                                  <a:pt x="41331" y="191453"/>
                                </a:moveTo>
                                <a:cubicBezTo>
                                  <a:pt x="40379" y="190500"/>
                                  <a:pt x="40379" y="189547"/>
                                  <a:pt x="40379" y="188595"/>
                                </a:cubicBezTo>
                                <a:cubicBezTo>
                                  <a:pt x="41331" y="186690"/>
                                  <a:pt x="39426" y="184785"/>
                                  <a:pt x="38474" y="183832"/>
                                </a:cubicBezTo>
                                <a:cubicBezTo>
                                  <a:pt x="38474" y="180975"/>
                                  <a:pt x="39426" y="179070"/>
                                  <a:pt x="40379" y="177165"/>
                                </a:cubicBezTo>
                                <a:cubicBezTo>
                                  <a:pt x="37521" y="176213"/>
                                  <a:pt x="37521" y="180022"/>
                                  <a:pt x="36569" y="180022"/>
                                </a:cubicBezTo>
                                <a:cubicBezTo>
                                  <a:pt x="35616" y="180975"/>
                                  <a:pt x="34664" y="181928"/>
                                  <a:pt x="34664" y="182880"/>
                                </a:cubicBezTo>
                                <a:cubicBezTo>
                                  <a:pt x="34664" y="184785"/>
                                  <a:pt x="36569" y="182880"/>
                                  <a:pt x="37521" y="182880"/>
                                </a:cubicBezTo>
                                <a:cubicBezTo>
                                  <a:pt x="38474" y="182880"/>
                                  <a:pt x="38474" y="182880"/>
                                  <a:pt x="39426" y="183832"/>
                                </a:cubicBezTo>
                                <a:cubicBezTo>
                                  <a:pt x="37521" y="186690"/>
                                  <a:pt x="39426" y="189547"/>
                                  <a:pt x="39426" y="192405"/>
                                </a:cubicBezTo>
                                <a:cubicBezTo>
                                  <a:pt x="39426" y="193357"/>
                                  <a:pt x="43236" y="195263"/>
                                  <a:pt x="43236" y="195263"/>
                                </a:cubicBezTo>
                                <a:cubicBezTo>
                                  <a:pt x="43236" y="192405"/>
                                  <a:pt x="41331" y="192405"/>
                                  <a:pt x="41331" y="191453"/>
                                </a:cubicBezTo>
                                <a:close/>
                                <a:moveTo>
                                  <a:pt x="49904" y="182880"/>
                                </a:moveTo>
                                <a:cubicBezTo>
                                  <a:pt x="51809" y="180975"/>
                                  <a:pt x="50856" y="179070"/>
                                  <a:pt x="50856" y="177165"/>
                                </a:cubicBezTo>
                                <a:cubicBezTo>
                                  <a:pt x="49904" y="175260"/>
                                  <a:pt x="48951" y="177165"/>
                                  <a:pt x="47999" y="177165"/>
                                </a:cubicBezTo>
                                <a:cubicBezTo>
                                  <a:pt x="46094" y="178117"/>
                                  <a:pt x="46094" y="176213"/>
                                  <a:pt x="46094" y="175260"/>
                                </a:cubicBezTo>
                                <a:cubicBezTo>
                                  <a:pt x="47999" y="174307"/>
                                  <a:pt x="46094" y="171450"/>
                                  <a:pt x="48951" y="171450"/>
                                </a:cubicBezTo>
                                <a:cubicBezTo>
                                  <a:pt x="49904" y="171450"/>
                                  <a:pt x="48951" y="170497"/>
                                  <a:pt x="48951" y="169545"/>
                                </a:cubicBezTo>
                                <a:cubicBezTo>
                                  <a:pt x="47046" y="167640"/>
                                  <a:pt x="46094" y="163830"/>
                                  <a:pt x="42284" y="163830"/>
                                </a:cubicBezTo>
                                <a:cubicBezTo>
                                  <a:pt x="43236" y="160972"/>
                                  <a:pt x="45141" y="159067"/>
                                  <a:pt x="47999" y="159067"/>
                                </a:cubicBezTo>
                                <a:cubicBezTo>
                                  <a:pt x="49904" y="159067"/>
                                  <a:pt x="51809" y="157163"/>
                                  <a:pt x="51809" y="155257"/>
                                </a:cubicBezTo>
                                <a:cubicBezTo>
                                  <a:pt x="51809" y="154305"/>
                                  <a:pt x="51809" y="153353"/>
                                  <a:pt x="50856" y="153353"/>
                                </a:cubicBezTo>
                                <a:cubicBezTo>
                                  <a:pt x="49904" y="153353"/>
                                  <a:pt x="49904" y="154305"/>
                                  <a:pt x="49904" y="155257"/>
                                </a:cubicBezTo>
                                <a:cubicBezTo>
                                  <a:pt x="49904" y="156210"/>
                                  <a:pt x="49904" y="157163"/>
                                  <a:pt x="48951" y="157163"/>
                                </a:cubicBezTo>
                                <a:cubicBezTo>
                                  <a:pt x="46094" y="158115"/>
                                  <a:pt x="43236" y="160020"/>
                                  <a:pt x="39426" y="159067"/>
                                </a:cubicBezTo>
                                <a:cubicBezTo>
                                  <a:pt x="38474" y="155257"/>
                                  <a:pt x="37521" y="155257"/>
                                  <a:pt x="33711" y="158115"/>
                                </a:cubicBezTo>
                                <a:cubicBezTo>
                                  <a:pt x="33711" y="158115"/>
                                  <a:pt x="32759" y="159067"/>
                                  <a:pt x="32759" y="159067"/>
                                </a:cubicBezTo>
                                <a:cubicBezTo>
                                  <a:pt x="32759" y="160020"/>
                                  <a:pt x="33711" y="160020"/>
                                  <a:pt x="33711" y="160020"/>
                                </a:cubicBezTo>
                                <a:cubicBezTo>
                                  <a:pt x="35616" y="161925"/>
                                  <a:pt x="36569" y="158115"/>
                                  <a:pt x="38474" y="159067"/>
                                </a:cubicBezTo>
                                <a:cubicBezTo>
                                  <a:pt x="39426" y="160972"/>
                                  <a:pt x="38474" y="161925"/>
                                  <a:pt x="37521" y="163830"/>
                                </a:cubicBezTo>
                                <a:cubicBezTo>
                                  <a:pt x="35616" y="165735"/>
                                  <a:pt x="34664" y="168592"/>
                                  <a:pt x="37521" y="170497"/>
                                </a:cubicBezTo>
                                <a:cubicBezTo>
                                  <a:pt x="39426" y="172403"/>
                                  <a:pt x="39426" y="173355"/>
                                  <a:pt x="38474" y="175260"/>
                                </a:cubicBezTo>
                                <a:cubicBezTo>
                                  <a:pt x="40379" y="174307"/>
                                  <a:pt x="42284" y="172403"/>
                                  <a:pt x="44189" y="175260"/>
                                </a:cubicBezTo>
                                <a:cubicBezTo>
                                  <a:pt x="43236" y="176213"/>
                                  <a:pt x="40379" y="175260"/>
                                  <a:pt x="40379" y="177165"/>
                                </a:cubicBezTo>
                                <a:cubicBezTo>
                                  <a:pt x="40379" y="178117"/>
                                  <a:pt x="41331" y="179070"/>
                                  <a:pt x="43236" y="180022"/>
                                </a:cubicBezTo>
                                <a:cubicBezTo>
                                  <a:pt x="44189" y="180022"/>
                                  <a:pt x="43236" y="180975"/>
                                  <a:pt x="43236" y="181928"/>
                                </a:cubicBezTo>
                                <a:cubicBezTo>
                                  <a:pt x="43236" y="182880"/>
                                  <a:pt x="43236" y="183832"/>
                                  <a:pt x="44189" y="183832"/>
                                </a:cubicBezTo>
                                <a:cubicBezTo>
                                  <a:pt x="47046" y="183832"/>
                                  <a:pt x="48951" y="184785"/>
                                  <a:pt x="49904" y="182880"/>
                                </a:cubicBezTo>
                                <a:close/>
                                <a:moveTo>
                                  <a:pt x="34664" y="151447"/>
                                </a:moveTo>
                                <a:cubicBezTo>
                                  <a:pt x="34664" y="152400"/>
                                  <a:pt x="34664" y="152400"/>
                                  <a:pt x="35616" y="152400"/>
                                </a:cubicBezTo>
                                <a:cubicBezTo>
                                  <a:pt x="36569" y="152400"/>
                                  <a:pt x="37521" y="151447"/>
                                  <a:pt x="37521" y="149542"/>
                                </a:cubicBezTo>
                                <a:cubicBezTo>
                                  <a:pt x="37521" y="149542"/>
                                  <a:pt x="37521" y="148590"/>
                                  <a:pt x="36569" y="148590"/>
                                </a:cubicBezTo>
                                <a:cubicBezTo>
                                  <a:pt x="36569" y="149542"/>
                                  <a:pt x="35616" y="149542"/>
                                  <a:pt x="34664" y="151447"/>
                                </a:cubicBezTo>
                                <a:close/>
                                <a:moveTo>
                                  <a:pt x="35616" y="127635"/>
                                </a:moveTo>
                                <a:cubicBezTo>
                                  <a:pt x="35616" y="128588"/>
                                  <a:pt x="35616" y="128588"/>
                                  <a:pt x="36569" y="128588"/>
                                </a:cubicBezTo>
                                <a:lnTo>
                                  <a:pt x="37521" y="127635"/>
                                </a:lnTo>
                                <a:cubicBezTo>
                                  <a:pt x="36569" y="126682"/>
                                  <a:pt x="36569" y="126682"/>
                                  <a:pt x="35616" y="127635"/>
                                </a:cubicBezTo>
                                <a:lnTo>
                                  <a:pt x="35616" y="127635"/>
                                </a:lnTo>
                                <a:close/>
                                <a:moveTo>
                                  <a:pt x="36569" y="121920"/>
                                </a:moveTo>
                                <a:cubicBezTo>
                                  <a:pt x="36569" y="121920"/>
                                  <a:pt x="36569" y="122872"/>
                                  <a:pt x="36569" y="121920"/>
                                </a:cubicBezTo>
                                <a:cubicBezTo>
                                  <a:pt x="39426" y="122872"/>
                                  <a:pt x="40379" y="123825"/>
                                  <a:pt x="41331" y="121920"/>
                                </a:cubicBezTo>
                                <a:cubicBezTo>
                                  <a:pt x="42284" y="120967"/>
                                  <a:pt x="41331" y="118110"/>
                                  <a:pt x="44189" y="120015"/>
                                </a:cubicBezTo>
                                <a:cubicBezTo>
                                  <a:pt x="44189" y="120015"/>
                                  <a:pt x="45141" y="120015"/>
                                  <a:pt x="44189" y="119063"/>
                                </a:cubicBezTo>
                                <a:cubicBezTo>
                                  <a:pt x="44189" y="118110"/>
                                  <a:pt x="43236" y="118110"/>
                                  <a:pt x="43236" y="117157"/>
                                </a:cubicBezTo>
                                <a:cubicBezTo>
                                  <a:pt x="42284" y="116205"/>
                                  <a:pt x="42284" y="114300"/>
                                  <a:pt x="41331" y="115253"/>
                                </a:cubicBezTo>
                                <a:cubicBezTo>
                                  <a:pt x="39426" y="115253"/>
                                  <a:pt x="40379" y="117157"/>
                                  <a:pt x="40379" y="118110"/>
                                </a:cubicBezTo>
                                <a:cubicBezTo>
                                  <a:pt x="38474" y="119063"/>
                                  <a:pt x="40379" y="121920"/>
                                  <a:pt x="38474" y="121920"/>
                                </a:cubicBezTo>
                                <a:cubicBezTo>
                                  <a:pt x="36569" y="120967"/>
                                  <a:pt x="36569" y="120967"/>
                                  <a:pt x="36569" y="121920"/>
                                </a:cubicBezTo>
                                <a:close/>
                                <a:moveTo>
                                  <a:pt x="37521" y="102870"/>
                                </a:moveTo>
                                <a:cubicBezTo>
                                  <a:pt x="36569" y="103822"/>
                                  <a:pt x="35616" y="105728"/>
                                  <a:pt x="37521" y="107632"/>
                                </a:cubicBezTo>
                                <a:cubicBezTo>
                                  <a:pt x="37521" y="107632"/>
                                  <a:pt x="38474" y="108585"/>
                                  <a:pt x="38474" y="108585"/>
                                </a:cubicBezTo>
                                <a:cubicBezTo>
                                  <a:pt x="38474" y="109538"/>
                                  <a:pt x="38474" y="109538"/>
                                  <a:pt x="39426" y="109538"/>
                                </a:cubicBezTo>
                                <a:cubicBezTo>
                                  <a:pt x="41331" y="109538"/>
                                  <a:pt x="42284" y="107632"/>
                                  <a:pt x="43236" y="106680"/>
                                </a:cubicBezTo>
                                <a:cubicBezTo>
                                  <a:pt x="43236" y="104775"/>
                                  <a:pt x="43236" y="102870"/>
                                  <a:pt x="42284" y="101917"/>
                                </a:cubicBezTo>
                                <a:cubicBezTo>
                                  <a:pt x="40379" y="100965"/>
                                  <a:pt x="38474" y="101917"/>
                                  <a:pt x="37521" y="102870"/>
                                </a:cubicBezTo>
                                <a:close/>
                                <a:moveTo>
                                  <a:pt x="36569" y="52388"/>
                                </a:moveTo>
                                <a:cubicBezTo>
                                  <a:pt x="36569" y="53340"/>
                                  <a:pt x="38474" y="53340"/>
                                  <a:pt x="37521" y="55245"/>
                                </a:cubicBezTo>
                                <a:cubicBezTo>
                                  <a:pt x="36569" y="57150"/>
                                  <a:pt x="36569" y="57150"/>
                                  <a:pt x="39426" y="59055"/>
                                </a:cubicBezTo>
                                <a:cubicBezTo>
                                  <a:pt x="40379" y="60007"/>
                                  <a:pt x="41331" y="60960"/>
                                  <a:pt x="42284" y="60007"/>
                                </a:cubicBezTo>
                                <a:cubicBezTo>
                                  <a:pt x="43236" y="60007"/>
                                  <a:pt x="43236" y="59055"/>
                                  <a:pt x="42284" y="58103"/>
                                </a:cubicBezTo>
                                <a:cubicBezTo>
                                  <a:pt x="41331" y="57150"/>
                                  <a:pt x="40379" y="58103"/>
                                  <a:pt x="39426" y="59055"/>
                                </a:cubicBezTo>
                                <a:cubicBezTo>
                                  <a:pt x="39426" y="59055"/>
                                  <a:pt x="39426" y="59055"/>
                                  <a:pt x="38474" y="59055"/>
                                </a:cubicBezTo>
                                <a:cubicBezTo>
                                  <a:pt x="38474" y="57150"/>
                                  <a:pt x="38474" y="56197"/>
                                  <a:pt x="39426" y="54292"/>
                                </a:cubicBezTo>
                                <a:cubicBezTo>
                                  <a:pt x="39426" y="53340"/>
                                  <a:pt x="39426" y="52388"/>
                                  <a:pt x="38474" y="51435"/>
                                </a:cubicBezTo>
                                <a:cubicBezTo>
                                  <a:pt x="37521" y="51435"/>
                                  <a:pt x="37521" y="49530"/>
                                  <a:pt x="36569" y="50482"/>
                                </a:cubicBezTo>
                                <a:cubicBezTo>
                                  <a:pt x="36569" y="50482"/>
                                  <a:pt x="36569" y="51435"/>
                                  <a:pt x="36569" y="52388"/>
                                </a:cubicBezTo>
                                <a:close/>
                                <a:moveTo>
                                  <a:pt x="37521" y="114300"/>
                                </a:moveTo>
                                <a:cubicBezTo>
                                  <a:pt x="37521" y="114300"/>
                                  <a:pt x="36569" y="114300"/>
                                  <a:pt x="37521" y="114300"/>
                                </a:cubicBezTo>
                                <a:cubicBezTo>
                                  <a:pt x="37521" y="115253"/>
                                  <a:pt x="37521" y="115253"/>
                                  <a:pt x="37521" y="115253"/>
                                </a:cubicBezTo>
                                <a:cubicBezTo>
                                  <a:pt x="38474" y="115253"/>
                                  <a:pt x="38474" y="114300"/>
                                  <a:pt x="37521" y="114300"/>
                                </a:cubicBezTo>
                                <a:cubicBezTo>
                                  <a:pt x="38474" y="114300"/>
                                  <a:pt x="37521" y="114300"/>
                                  <a:pt x="37521" y="114300"/>
                                </a:cubicBezTo>
                                <a:close/>
                                <a:moveTo>
                                  <a:pt x="42284" y="93345"/>
                                </a:moveTo>
                                <a:cubicBezTo>
                                  <a:pt x="43236" y="93345"/>
                                  <a:pt x="45141" y="92392"/>
                                  <a:pt x="44189" y="91440"/>
                                </a:cubicBezTo>
                                <a:cubicBezTo>
                                  <a:pt x="43236" y="89535"/>
                                  <a:pt x="41331" y="88582"/>
                                  <a:pt x="39426" y="89535"/>
                                </a:cubicBezTo>
                                <a:cubicBezTo>
                                  <a:pt x="38474" y="90488"/>
                                  <a:pt x="37521" y="92392"/>
                                  <a:pt x="37521" y="92392"/>
                                </a:cubicBezTo>
                                <a:cubicBezTo>
                                  <a:pt x="39426" y="94297"/>
                                  <a:pt x="40379" y="97155"/>
                                  <a:pt x="43236" y="97155"/>
                                </a:cubicBezTo>
                                <a:cubicBezTo>
                                  <a:pt x="44189" y="97155"/>
                                  <a:pt x="45141" y="97155"/>
                                  <a:pt x="45141" y="96203"/>
                                </a:cubicBezTo>
                                <a:cubicBezTo>
                                  <a:pt x="45141" y="95250"/>
                                  <a:pt x="45141" y="94297"/>
                                  <a:pt x="44189" y="94297"/>
                                </a:cubicBezTo>
                                <a:cubicBezTo>
                                  <a:pt x="43236" y="94297"/>
                                  <a:pt x="42284" y="94297"/>
                                  <a:pt x="42284" y="93345"/>
                                </a:cubicBezTo>
                                <a:close/>
                                <a:moveTo>
                                  <a:pt x="38474" y="108585"/>
                                </a:moveTo>
                                <a:lnTo>
                                  <a:pt x="38474" y="108585"/>
                                </a:lnTo>
                                <a:cubicBezTo>
                                  <a:pt x="38474" y="106680"/>
                                  <a:pt x="37521" y="104775"/>
                                  <a:pt x="39426" y="104775"/>
                                </a:cubicBezTo>
                                <a:cubicBezTo>
                                  <a:pt x="39426" y="104775"/>
                                  <a:pt x="40379" y="104775"/>
                                  <a:pt x="40379" y="105728"/>
                                </a:cubicBezTo>
                                <a:cubicBezTo>
                                  <a:pt x="41331" y="106680"/>
                                  <a:pt x="39426" y="107632"/>
                                  <a:pt x="38474" y="108585"/>
                                </a:cubicBezTo>
                                <a:close/>
                                <a:moveTo>
                                  <a:pt x="40379" y="131445"/>
                                </a:moveTo>
                                <a:cubicBezTo>
                                  <a:pt x="41331" y="131445"/>
                                  <a:pt x="41331" y="130492"/>
                                  <a:pt x="41331" y="129540"/>
                                </a:cubicBezTo>
                                <a:cubicBezTo>
                                  <a:pt x="41331" y="128588"/>
                                  <a:pt x="40379" y="126682"/>
                                  <a:pt x="39426" y="126682"/>
                                </a:cubicBezTo>
                                <a:cubicBezTo>
                                  <a:pt x="38474" y="127635"/>
                                  <a:pt x="38474" y="129540"/>
                                  <a:pt x="38474" y="130492"/>
                                </a:cubicBezTo>
                                <a:cubicBezTo>
                                  <a:pt x="39426" y="130492"/>
                                  <a:pt x="39426" y="131445"/>
                                  <a:pt x="40379" y="131445"/>
                                </a:cubicBezTo>
                                <a:close/>
                                <a:moveTo>
                                  <a:pt x="41331" y="198120"/>
                                </a:moveTo>
                                <a:cubicBezTo>
                                  <a:pt x="41331" y="197167"/>
                                  <a:pt x="41331" y="196215"/>
                                  <a:pt x="39426" y="196215"/>
                                </a:cubicBezTo>
                                <a:cubicBezTo>
                                  <a:pt x="38474" y="196215"/>
                                  <a:pt x="38474" y="197167"/>
                                  <a:pt x="38474" y="198120"/>
                                </a:cubicBezTo>
                                <a:cubicBezTo>
                                  <a:pt x="38474" y="199072"/>
                                  <a:pt x="39426" y="199072"/>
                                  <a:pt x="40379" y="199072"/>
                                </a:cubicBezTo>
                                <a:cubicBezTo>
                                  <a:pt x="41331" y="199072"/>
                                  <a:pt x="41331" y="199072"/>
                                  <a:pt x="41331" y="198120"/>
                                </a:cubicBezTo>
                                <a:close/>
                                <a:moveTo>
                                  <a:pt x="39426" y="140970"/>
                                </a:moveTo>
                                <a:cubicBezTo>
                                  <a:pt x="39426" y="140970"/>
                                  <a:pt x="39426" y="141922"/>
                                  <a:pt x="39426" y="140970"/>
                                </a:cubicBezTo>
                                <a:cubicBezTo>
                                  <a:pt x="40379" y="141922"/>
                                  <a:pt x="41331" y="141922"/>
                                  <a:pt x="41331" y="140970"/>
                                </a:cubicBezTo>
                                <a:cubicBezTo>
                                  <a:pt x="40379" y="140017"/>
                                  <a:pt x="40379" y="140017"/>
                                  <a:pt x="39426" y="140970"/>
                                </a:cubicBezTo>
                                <a:cubicBezTo>
                                  <a:pt x="39426" y="140017"/>
                                  <a:pt x="38474" y="140970"/>
                                  <a:pt x="39426" y="140970"/>
                                </a:cubicBezTo>
                                <a:close/>
                                <a:moveTo>
                                  <a:pt x="39426" y="164782"/>
                                </a:moveTo>
                                <a:lnTo>
                                  <a:pt x="42284" y="164782"/>
                                </a:lnTo>
                                <a:cubicBezTo>
                                  <a:pt x="42284" y="166688"/>
                                  <a:pt x="42284" y="167640"/>
                                  <a:pt x="44189" y="168592"/>
                                </a:cubicBezTo>
                                <a:cubicBezTo>
                                  <a:pt x="45141" y="168592"/>
                                  <a:pt x="45141" y="169545"/>
                                  <a:pt x="44189" y="170497"/>
                                </a:cubicBezTo>
                                <a:cubicBezTo>
                                  <a:pt x="44189" y="171450"/>
                                  <a:pt x="43236" y="171450"/>
                                  <a:pt x="42284" y="171450"/>
                                </a:cubicBezTo>
                                <a:cubicBezTo>
                                  <a:pt x="40379" y="169545"/>
                                  <a:pt x="38474" y="167640"/>
                                  <a:pt x="39426" y="164782"/>
                                </a:cubicBezTo>
                                <a:close/>
                                <a:moveTo>
                                  <a:pt x="39426" y="144780"/>
                                </a:moveTo>
                                <a:cubicBezTo>
                                  <a:pt x="39426" y="144780"/>
                                  <a:pt x="40379" y="144780"/>
                                  <a:pt x="40379" y="144780"/>
                                </a:cubicBezTo>
                                <a:cubicBezTo>
                                  <a:pt x="40379" y="144780"/>
                                  <a:pt x="41331" y="144780"/>
                                  <a:pt x="41331" y="143828"/>
                                </a:cubicBezTo>
                                <a:cubicBezTo>
                                  <a:pt x="41331" y="142875"/>
                                  <a:pt x="41331" y="142875"/>
                                  <a:pt x="40379" y="142875"/>
                                </a:cubicBezTo>
                                <a:cubicBezTo>
                                  <a:pt x="40379" y="144780"/>
                                  <a:pt x="39426" y="144780"/>
                                  <a:pt x="39426" y="144780"/>
                                </a:cubicBezTo>
                                <a:close/>
                                <a:moveTo>
                                  <a:pt x="55619" y="147638"/>
                                </a:moveTo>
                                <a:cubicBezTo>
                                  <a:pt x="56571" y="147638"/>
                                  <a:pt x="56571" y="147638"/>
                                  <a:pt x="56571" y="147638"/>
                                </a:cubicBezTo>
                                <a:cubicBezTo>
                                  <a:pt x="56571" y="146685"/>
                                  <a:pt x="56571" y="146685"/>
                                  <a:pt x="56571" y="145732"/>
                                </a:cubicBezTo>
                                <a:cubicBezTo>
                                  <a:pt x="54666" y="143828"/>
                                  <a:pt x="50856" y="143828"/>
                                  <a:pt x="49904" y="146685"/>
                                </a:cubicBezTo>
                                <a:cubicBezTo>
                                  <a:pt x="48951" y="148590"/>
                                  <a:pt x="47046" y="150495"/>
                                  <a:pt x="45141" y="151447"/>
                                </a:cubicBezTo>
                                <a:lnTo>
                                  <a:pt x="43236" y="152400"/>
                                </a:lnTo>
                                <a:cubicBezTo>
                                  <a:pt x="42284" y="152400"/>
                                  <a:pt x="41331" y="150495"/>
                                  <a:pt x="40379" y="151447"/>
                                </a:cubicBezTo>
                                <a:cubicBezTo>
                                  <a:pt x="39426" y="152400"/>
                                  <a:pt x="41331" y="153353"/>
                                  <a:pt x="42284" y="153353"/>
                                </a:cubicBezTo>
                                <a:cubicBezTo>
                                  <a:pt x="42284" y="153353"/>
                                  <a:pt x="43236" y="153353"/>
                                  <a:pt x="44189" y="153353"/>
                                </a:cubicBezTo>
                                <a:cubicBezTo>
                                  <a:pt x="44189" y="153353"/>
                                  <a:pt x="44189" y="154305"/>
                                  <a:pt x="45141" y="154305"/>
                                </a:cubicBezTo>
                                <a:cubicBezTo>
                                  <a:pt x="45141" y="155257"/>
                                  <a:pt x="46094" y="156210"/>
                                  <a:pt x="47046" y="155257"/>
                                </a:cubicBezTo>
                                <a:cubicBezTo>
                                  <a:pt x="47999" y="154305"/>
                                  <a:pt x="47999" y="153353"/>
                                  <a:pt x="47046" y="152400"/>
                                </a:cubicBezTo>
                                <a:cubicBezTo>
                                  <a:pt x="46094" y="151447"/>
                                  <a:pt x="46094" y="150495"/>
                                  <a:pt x="45141" y="149542"/>
                                </a:cubicBezTo>
                                <a:cubicBezTo>
                                  <a:pt x="47046" y="150495"/>
                                  <a:pt x="49904" y="149542"/>
                                  <a:pt x="50856" y="148590"/>
                                </a:cubicBezTo>
                                <a:cubicBezTo>
                                  <a:pt x="51809" y="147638"/>
                                  <a:pt x="52761" y="146685"/>
                                  <a:pt x="55619" y="147638"/>
                                </a:cubicBezTo>
                                <a:close/>
                                <a:moveTo>
                                  <a:pt x="41331" y="92392"/>
                                </a:moveTo>
                                <a:cubicBezTo>
                                  <a:pt x="41331" y="92392"/>
                                  <a:pt x="42284" y="92392"/>
                                  <a:pt x="41331" y="92392"/>
                                </a:cubicBezTo>
                                <a:cubicBezTo>
                                  <a:pt x="41331" y="93345"/>
                                  <a:pt x="41331" y="92392"/>
                                  <a:pt x="41331" y="92392"/>
                                </a:cubicBezTo>
                                <a:cubicBezTo>
                                  <a:pt x="40379" y="92392"/>
                                  <a:pt x="39426" y="92392"/>
                                  <a:pt x="39426" y="91440"/>
                                </a:cubicBezTo>
                                <a:cubicBezTo>
                                  <a:pt x="39426" y="91440"/>
                                  <a:pt x="39426" y="91440"/>
                                  <a:pt x="39426" y="91440"/>
                                </a:cubicBezTo>
                                <a:cubicBezTo>
                                  <a:pt x="40379" y="91440"/>
                                  <a:pt x="41331" y="91440"/>
                                  <a:pt x="41331" y="92392"/>
                                </a:cubicBezTo>
                                <a:close/>
                                <a:moveTo>
                                  <a:pt x="44189" y="64770"/>
                                </a:moveTo>
                                <a:cubicBezTo>
                                  <a:pt x="44189" y="63817"/>
                                  <a:pt x="44189" y="63817"/>
                                  <a:pt x="44189" y="64770"/>
                                </a:cubicBezTo>
                                <a:cubicBezTo>
                                  <a:pt x="45141" y="62865"/>
                                  <a:pt x="44189" y="61913"/>
                                  <a:pt x="43236" y="61913"/>
                                </a:cubicBezTo>
                                <a:cubicBezTo>
                                  <a:pt x="43236" y="61913"/>
                                  <a:pt x="42284" y="61913"/>
                                  <a:pt x="42284" y="61913"/>
                                </a:cubicBezTo>
                                <a:cubicBezTo>
                                  <a:pt x="42284" y="62865"/>
                                  <a:pt x="42284" y="63817"/>
                                  <a:pt x="44189" y="64770"/>
                                </a:cubicBezTo>
                                <a:cubicBezTo>
                                  <a:pt x="43236" y="63817"/>
                                  <a:pt x="44189" y="63817"/>
                                  <a:pt x="44189" y="64770"/>
                                </a:cubicBezTo>
                                <a:cubicBezTo>
                                  <a:pt x="44189" y="65722"/>
                                  <a:pt x="44189" y="66675"/>
                                  <a:pt x="42284" y="67628"/>
                                </a:cubicBezTo>
                                <a:cubicBezTo>
                                  <a:pt x="39426" y="69532"/>
                                  <a:pt x="41331" y="69532"/>
                                  <a:pt x="43236" y="69532"/>
                                </a:cubicBezTo>
                                <a:cubicBezTo>
                                  <a:pt x="44189" y="69532"/>
                                  <a:pt x="44189" y="69532"/>
                                  <a:pt x="45141" y="69532"/>
                                </a:cubicBezTo>
                                <a:cubicBezTo>
                                  <a:pt x="46094" y="67628"/>
                                  <a:pt x="47046" y="65722"/>
                                  <a:pt x="44189" y="64770"/>
                                </a:cubicBezTo>
                                <a:close/>
                                <a:moveTo>
                                  <a:pt x="41331" y="147638"/>
                                </a:moveTo>
                                <a:cubicBezTo>
                                  <a:pt x="41331" y="147638"/>
                                  <a:pt x="42284" y="148590"/>
                                  <a:pt x="41331" y="147638"/>
                                </a:cubicBezTo>
                                <a:cubicBezTo>
                                  <a:pt x="42284" y="148590"/>
                                  <a:pt x="42284" y="148590"/>
                                  <a:pt x="41331" y="147638"/>
                                </a:cubicBezTo>
                                <a:cubicBezTo>
                                  <a:pt x="42284" y="147638"/>
                                  <a:pt x="42284" y="147638"/>
                                  <a:pt x="41331" y="147638"/>
                                </a:cubicBezTo>
                                <a:lnTo>
                                  <a:pt x="41331" y="147638"/>
                                </a:lnTo>
                                <a:close/>
                                <a:moveTo>
                                  <a:pt x="43236" y="137160"/>
                                </a:moveTo>
                                <a:cubicBezTo>
                                  <a:pt x="44189" y="138113"/>
                                  <a:pt x="45141" y="140017"/>
                                  <a:pt x="45141" y="141922"/>
                                </a:cubicBezTo>
                                <a:cubicBezTo>
                                  <a:pt x="45141" y="142875"/>
                                  <a:pt x="46094" y="143828"/>
                                  <a:pt x="47046" y="143828"/>
                                </a:cubicBezTo>
                                <a:cubicBezTo>
                                  <a:pt x="47999" y="143828"/>
                                  <a:pt x="48951" y="142875"/>
                                  <a:pt x="48951" y="141922"/>
                                </a:cubicBezTo>
                                <a:cubicBezTo>
                                  <a:pt x="49904" y="140970"/>
                                  <a:pt x="49904" y="140017"/>
                                  <a:pt x="48951" y="140017"/>
                                </a:cubicBezTo>
                                <a:cubicBezTo>
                                  <a:pt x="47046" y="139065"/>
                                  <a:pt x="47999" y="138113"/>
                                  <a:pt x="47046" y="137160"/>
                                </a:cubicBezTo>
                                <a:cubicBezTo>
                                  <a:pt x="47046" y="136207"/>
                                  <a:pt x="47046" y="136207"/>
                                  <a:pt x="47046" y="135255"/>
                                </a:cubicBezTo>
                                <a:cubicBezTo>
                                  <a:pt x="47046" y="133350"/>
                                  <a:pt x="45141" y="132397"/>
                                  <a:pt x="44189" y="132397"/>
                                </a:cubicBezTo>
                                <a:cubicBezTo>
                                  <a:pt x="43236" y="132397"/>
                                  <a:pt x="43236" y="133350"/>
                                  <a:pt x="43236" y="133350"/>
                                </a:cubicBezTo>
                                <a:cubicBezTo>
                                  <a:pt x="41331" y="135255"/>
                                  <a:pt x="42284" y="136207"/>
                                  <a:pt x="43236" y="137160"/>
                                </a:cubicBezTo>
                                <a:close/>
                                <a:moveTo>
                                  <a:pt x="44189" y="55245"/>
                                </a:moveTo>
                                <a:lnTo>
                                  <a:pt x="44189" y="55245"/>
                                </a:lnTo>
                                <a:lnTo>
                                  <a:pt x="46094" y="52388"/>
                                </a:lnTo>
                                <a:cubicBezTo>
                                  <a:pt x="46094" y="51435"/>
                                  <a:pt x="46094" y="50482"/>
                                  <a:pt x="46094" y="50482"/>
                                </a:cubicBezTo>
                                <a:cubicBezTo>
                                  <a:pt x="45141" y="49530"/>
                                  <a:pt x="44189" y="49530"/>
                                  <a:pt x="43236" y="49530"/>
                                </a:cubicBezTo>
                                <a:cubicBezTo>
                                  <a:pt x="42284" y="49530"/>
                                  <a:pt x="42284" y="50482"/>
                                  <a:pt x="42284" y="51435"/>
                                </a:cubicBezTo>
                                <a:cubicBezTo>
                                  <a:pt x="41331" y="54292"/>
                                  <a:pt x="43236" y="55245"/>
                                  <a:pt x="44189" y="55245"/>
                                </a:cubicBezTo>
                                <a:close/>
                                <a:moveTo>
                                  <a:pt x="54666" y="197167"/>
                                </a:moveTo>
                                <a:cubicBezTo>
                                  <a:pt x="53714" y="196215"/>
                                  <a:pt x="51809" y="196215"/>
                                  <a:pt x="50856" y="195263"/>
                                </a:cubicBezTo>
                                <a:cubicBezTo>
                                  <a:pt x="49904" y="195263"/>
                                  <a:pt x="48951" y="194310"/>
                                  <a:pt x="48951" y="195263"/>
                                </a:cubicBezTo>
                                <a:cubicBezTo>
                                  <a:pt x="47999" y="196215"/>
                                  <a:pt x="48951" y="197167"/>
                                  <a:pt x="48951" y="197167"/>
                                </a:cubicBezTo>
                                <a:cubicBezTo>
                                  <a:pt x="49904" y="198120"/>
                                  <a:pt x="50856" y="199072"/>
                                  <a:pt x="48951" y="200025"/>
                                </a:cubicBezTo>
                                <a:cubicBezTo>
                                  <a:pt x="47999" y="200978"/>
                                  <a:pt x="47046" y="200025"/>
                                  <a:pt x="46094" y="199072"/>
                                </a:cubicBezTo>
                                <a:lnTo>
                                  <a:pt x="45141" y="197167"/>
                                </a:lnTo>
                                <a:cubicBezTo>
                                  <a:pt x="45141" y="197167"/>
                                  <a:pt x="44189" y="196215"/>
                                  <a:pt x="44189" y="196215"/>
                                </a:cubicBezTo>
                                <a:cubicBezTo>
                                  <a:pt x="43236" y="196215"/>
                                  <a:pt x="43236" y="197167"/>
                                  <a:pt x="43236" y="198120"/>
                                </a:cubicBezTo>
                                <a:cubicBezTo>
                                  <a:pt x="43236" y="199072"/>
                                  <a:pt x="43236" y="200978"/>
                                  <a:pt x="44189" y="202882"/>
                                </a:cubicBezTo>
                                <a:cubicBezTo>
                                  <a:pt x="45141" y="203835"/>
                                  <a:pt x="46094" y="201930"/>
                                  <a:pt x="47999" y="201930"/>
                                </a:cubicBezTo>
                                <a:cubicBezTo>
                                  <a:pt x="50856" y="202882"/>
                                  <a:pt x="51809" y="200025"/>
                                  <a:pt x="54666" y="200025"/>
                                </a:cubicBezTo>
                                <a:cubicBezTo>
                                  <a:pt x="55619" y="200025"/>
                                  <a:pt x="56571" y="199072"/>
                                  <a:pt x="56571" y="198120"/>
                                </a:cubicBezTo>
                                <a:cubicBezTo>
                                  <a:pt x="55619" y="198120"/>
                                  <a:pt x="55619" y="197167"/>
                                  <a:pt x="54666" y="197167"/>
                                </a:cubicBezTo>
                                <a:close/>
                                <a:moveTo>
                                  <a:pt x="44189" y="127635"/>
                                </a:moveTo>
                                <a:cubicBezTo>
                                  <a:pt x="45141" y="127635"/>
                                  <a:pt x="46094" y="125730"/>
                                  <a:pt x="46094" y="124778"/>
                                </a:cubicBezTo>
                                <a:cubicBezTo>
                                  <a:pt x="46094" y="123825"/>
                                  <a:pt x="45141" y="122872"/>
                                  <a:pt x="44189" y="122872"/>
                                </a:cubicBezTo>
                                <a:cubicBezTo>
                                  <a:pt x="43236" y="122872"/>
                                  <a:pt x="43236" y="123825"/>
                                  <a:pt x="43236" y="124778"/>
                                </a:cubicBezTo>
                                <a:cubicBezTo>
                                  <a:pt x="43236" y="126682"/>
                                  <a:pt x="43236" y="127635"/>
                                  <a:pt x="44189" y="127635"/>
                                </a:cubicBezTo>
                                <a:close/>
                                <a:moveTo>
                                  <a:pt x="44189" y="189547"/>
                                </a:moveTo>
                                <a:cubicBezTo>
                                  <a:pt x="44189" y="190500"/>
                                  <a:pt x="43236" y="191453"/>
                                  <a:pt x="45141" y="192405"/>
                                </a:cubicBezTo>
                                <a:cubicBezTo>
                                  <a:pt x="46094" y="192405"/>
                                  <a:pt x="47999" y="193357"/>
                                  <a:pt x="47999" y="191453"/>
                                </a:cubicBezTo>
                                <a:cubicBezTo>
                                  <a:pt x="46094" y="191453"/>
                                  <a:pt x="45141" y="190500"/>
                                  <a:pt x="44189" y="189547"/>
                                </a:cubicBezTo>
                                <a:close/>
                                <a:moveTo>
                                  <a:pt x="47046" y="189547"/>
                                </a:moveTo>
                                <a:cubicBezTo>
                                  <a:pt x="46094" y="185738"/>
                                  <a:pt x="46094" y="185738"/>
                                  <a:pt x="43236" y="187642"/>
                                </a:cubicBezTo>
                                <a:cubicBezTo>
                                  <a:pt x="45141" y="188595"/>
                                  <a:pt x="46094" y="188595"/>
                                  <a:pt x="47046" y="189547"/>
                                </a:cubicBezTo>
                                <a:close/>
                                <a:moveTo>
                                  <a:pt x="44189" y="56197"/>
                                </a:moveTo>
                                <a:cubicBezTo>
                                  <a:pt x="45141" y="57150"/>
                                  <a:pt x="45141" y="58103"/>
                                  <a:pt x="47046" y="59055"/>
                                </a:cubicBezTo>
                                <a:cubicBezTo>
                                  <a:pt x="47999" y="60007"/>
                                  <a:pt x="48951" y="60960"/>
                                  <a:pt x="49904" y="61913"/>
                                </a:cubicBezTo>
                                <a:cubicBezTo>
                                  <a:pt x="50856" y="62865"/>
                                  <a:pt x="50856" y="63817"/>
                                  <a:pt x="49904" y="63817"/>
                                </a:cubicBezTo>
                                <a:cubicBezTo>
                                  <a:pt x="48951" y="63817"/>
                                  <a:pt x="47999" y="64770"/>
                                  <a:pt x="48951" y="65722"/>
                                </a:cubicBezTo>
                                <a:cubicBezTo>
                                  <a:pt x="48951" y="66675"/>
                                  <a:pt x="49904" y="66675"/>
                                  <a:pt x="50856" y="65722"/>
                                </a:cubicBezTo>
                                <a:cubicBezTo>
                                  <a:pt x="54666" y="64770"/>
                                  <a:pt x="54666" y="63817"/>
                                  <a:pt x="51809" y="60960"/>
                                </a:cubicBezTo>
                                <a:cubicBezTo>
                                  <a:pt x="50856" y="60007"/>
                                  <a:pt x="48951" y="58103"/>
                                  <a:pt x="47046" y="59055"/>
                                </a:cubicBezTo>
                                <a:cubicBezTo>
                                  <a:pt x="47046" y="56197"/>
                                  <a:pt x="46094" y="56197"/>
                                  <a:pt x="44189" y="56197"/>
                                </a:cubicBezTo>
                                <a:close/>
                                <a:moveTo>
                                  <a:pt x="45141" y="113347"/>
                                </a:moveTo>
                                <a:cubicBezTo>
                                  <a:pt x="45141" y="113347"/>
                                  <a:pt x="45141" y="113347"/>
                                  <a:pt x="45141" y="113347"/>
                                </a:cubicBezTo>
                                <a:cubicBezTo>
                                  <a:pt x="47999" y="114300"/>
                                  <a:pt x="47046" y="111442"/>
                                  <a:pt x="48951" y="110490"/>
                                </a:cubicBezTo>
                                <a:cubicBezTo>
                                  <a:pt x="48951" y="110490"/>
                                  <a:pt x="48951" y="109538"/>
                                  <a:pt x="47999" y="109538"/>
                                </a:cubicBezTo>
                                <a:cubicBezTo>
                                  <a:pt x="46094" y="109538"/>
                                  <a:pt x="45141" y="111442"/>
                                  <a:pt x="45141" y="113347"/>
                                </a:cubicBezTo>
                                <a:close/>
                                <a:moveTo>
                                  <a:pt x="48951" y="204788"/>
                                </a:moveTo>
                                <a:lnTo>
                                  <a:pt x="48951" y="204788"/>
                                </a:lnTo>
                                <a:cubicBezTo>
                                  <a:pt x="47999" y="203835"/>
                                  <a:pt x="47999" y="204788"/>
                                  <a:pt x="47046" y="204788"/>
                                </a:cubicBezTo>
                                <a:cubicBezTo>
                                  <a:pt x="47046" y="205740"/>
                                  <a:pt x="47046" y="205740"/>
                                  <a:pt x="48951" y="204788"/>
                                </a:cubicBezTo>
                                <a:cubicBezTo>
                                  <a:pt x="47999" y="205740"/>
                                  <a:pt x="47999" y="205740"/>
                                  <a:pt x="48951" y="204788"/>
                                </a:cubicBezTo>
                                <a:close/>
                                <a:moveTo>
                                  <a:pt x="51809" y="134303"/>
                                </a:moveTo>
                                <a:cubicBezTo>
                                  <a:pt x="51809" y="133350"/>
                                  <a:pt x="51809" y="132397"/>
                                  <a:pt x="50856" y="132397"/>
                                </a:cubicBezTo>
                                <a:cubicBezTo>
                                  <a:pt x="49904" y="132397"/>
                                  <a:pt x="48951" y="132397"/>
                                  <a:pt x="48951" y="133350"/>
                                </a:cubicBezTo>
                                <a:cubicBezTo>
                                  <a:pt x="48951" y="135255"/>
                                  <a:pt x="48951" y="136207"/>
                                  <a:pt x="47999" y="137160"/>
                                </a:cubicBezTo>
                                <a:cubicBezTo>
                                  <a:pt x="48951" y="138113"/>
                                  <a:pt x="50856" y="137160"/>
                                  <a:pt x="51809" y="134303"/>
                                </a:cubicBezTo>
                                <a:close/>
                                <a:moveTo>
                                  <a:pt x="51809" y="95250"/>
                                </a:moveTo>
                                <a:cubicBezTo>
                                  <a:pt x="50856" y="94297"/>
                                  <a:pt x="49904" y="92392"/>
                                  <a:pt x="48951" y="92392"/>
                                </a:cubicBezTo>
                                <a:cubicBezTo>
                                  <a:pt x="48951" y="92392"/>
                                  <a:pt x="47999" y="93345"/>
                                  <a:pt x="47046" y="93345"/>
                                </a:cubicBezTo>
                                <a:lnTo>
                                  <a:pt x="51809" y="95250"/>
                                </a:lnTo>
                                <a:cubicBezTo>
                                  <a:pt x="51809" y="96203"/>
                                  <a:pt x="51809" y="95250"/>
                                  <a:pt x="51809" y="95250"/>
                                </a:cubicBezTo>
                                <a:lnTo>
                                  <a:pt x="51809" y="95250"/>
                                </a:lnTo>
                                <a:close/>
                                <a:moveTo>
                                  <a:pt x="48951" y="106680"/>
                                </a:moveTo>
                                <a:cubicBezTo>
                                  <a:pt x="48951" y="105728"/>
                                  <a:pt x="48951" y="105728"/>
                                  <a:pt x="48951" y="106680"/>
                                </a:cubicBezTo>
                                <a:cubicBezTo>
                                  <a:pt x="47999" y="105728"/>
                                  <a:pt x="47046" y="105728"/>
                                  <a:pt x="47046" y="106680"/>
                                </a:cubicBezTo>
                                <a:cubicBezTo>
                                  <a:pt x="47046" y="106680"/>
                                  <a:pt x="47999" y="107632"/>
                                  <a:pt x="48951" y="106680"/>
                                </a:cubicBezTo>
                                <a:cubicBezTo>
                                  <a:pt x="48951" y="107632"/>
                                  <a:pt x="48951" y="107632"/>
                                  <a:pt x="48951" y="106680"/>
                                </a:cubicBezTo>
                                <a:close/>
                                <a:moveTo>
                                  <a:pt x="48951" y="117157"/>
                                </a:moveTo>
                                <a:cubicBezTo>
                                  <a:pt x="48951" y="117157"/>
                                  <a:pt x="48951" y="117157"/>
                                  <a:pt x="48951" y="117157"/>
                                </a:cubicBezTo>
                                <a:cubicBezTo>
                                  <a:pt x="50856" y="117157"/>
                                  <a:pt x="50856" y="116205"/>
                                  <a:pt x="50856" y="115253"/>
                                </a:cubicBezTo>
                                <a:cubicBezTo>
                                  <a:pt x="50856" y="115253"/>
                                  <a:pt x="50856" y="114300"/>
                                  <a:pt x="49904" y="115253"/>
                                </a:cubicBezTo>
                                <a:cubicBezTo>
                                  <a:pt x="48951" y="115253"/>
                                  <a:pt x="48951" y="116205"/>
                                  <a:pt x="48951" y="117157"/>
                                </a:cubicBezTo>
                                <a:close/>
                                <a:moveTo>
                                  <a:pt x="48951" y="47625"/>
                                </a:moveTo>
                                <a:cubicBezTo>
                                  <a:pt x="48951" y="48578"/>
                                  <a:pt x="49904" y="48578"/>
                                  <a:pt x="50856" y="48578"/>
                                </a:cubicBezTo>
                                <a:cubicBezTo>
                                  <a:pt x="52761" y="47625"/>
                                  <a:pt x="53714" y="49530"/>
                                  <a:pt x="53714" y="50482"/>
                                </a:cubicBezTo>
                                <a:cubicBezTo>
                                  <a:pt x="54666" y="47625"/>
                                  <a:pt x="54666" y="46672"/>
                                  <a:pt x="51809" y="45720"/>
                                </a:cubicBezTo>
                                <a:cubicBezTo>
                                  <a:pt x="49904" y="45720"/>
                                  <a:pt x="49904" y="46672"/>
                                  <a:pt x="48951" y="47625"/>
                                </a:cubicBezTo>
                                <a:close/>
                                <a:moveTo>
                                  <a:pt x="55619" y="124778"/>
                                </a:moveTo>
                                <a:cubicBezTo>
                                  <a:pt x="56571" y="123825"/>
                                  <a:pt x="53714" y="122872"/>
                                  <a:pt x="53714" y="121920"/>
                                </a:cubicBezTo>
                                <a:cubicBezTo>
                                  <a:pt x="52761" y="120015"/>
                                  <a:pt x="51809" y="119063"/>
                                  <a:pt x="49904" y="119063"/>
                                </a:cubicBezTo>
                                <a:cubicBezTo>
                                  <a:pt x="48951" y="119063"/>
                                  <a:pt x="47999" y="120015"/>
                                  <a:pt x="48951" y="120967"/>
                                </a:cubicBezTo>
                                <a:cubicBezTo>
                                  <a:pt x="49904" y="121920"/>
                                  <a:pt x="49904" y="122872"/>
                                  <a:pt x="50856" y="123825"/>
                                </a:cubicBezTo>
                                <a:cubicBezTo>
                                  <a:pt x="52761" y="124778"/>
                                  <a:pt x="54666" y="126682"/>
                                  <a:pt x="55619" y="124778"/>
                                </a:cubicBezTo>
                                <a:close/>
                                <a:moveTo>
                                  <a:pt x="50856" y="206692"/>
                                </a:moveTo>
                                <a:cubicBezTo>
                                  <a:pt x="50856" y="206692"/>
                                  <a:pt x="49904" y="206692"/>
                                  <a:pt x="50856" y="206692"/>
                                </a:cubicBezTo>
                                <a:lnTo>
                                  <a:pt x="50856" y="206692"/>
                                </a:lnTo>
                                <a:cubicBezTo>
                                  <a:pt x="49904" y="207645"/>
                                  <a:pt x="49904" y="207645"/>
                                  <a:pt x="50856" y="206692"/>
                                </a:cubicBezTo>
                                <a:cubicBezTo>
                                  <a:pt x="49904" y="207645"/>
                                  <a:pt x="50856" y="207645"/>
                                  <a:pt x="50856" y="206692"/>
                                </a:cubicBezTo>
                                <a:close/>
                                <a:moveTo>
                                  <a:pt x="52761" y="102870"/>
                                </a:moveTo>
                                <a:cubicBezTo>
                                  <a:pt x="51809" y="102870"/>
                                  <a:pt x="51809" y="101917"/>
                                  <a:pt x="50856" y="102870"/>
                                </a:cubicBezTo>
                                <a:cubicBezTo>
                                  <a:pt x="50856" y="102870"/>
                                  <a:pt x="50856" y="103822"/>
                                  <a:pt x="50856" y="103822"/>
                                </a:cubicBezTo>
                                <a:cubicBezTo>
                                  <a:pt x="51809" y="103822"/>
                                  <a:pt x="51809" y="102870"/>
                                  <a:pt x="52761" y="102870"/>
                                </a:cubicBezTo>
                                <a:cubicBezTo>
                                  <a:pt x="53714" y="101917"/>
                                  <a:pt x="54666" y="101917"/>
                                  <a:pt x="55619" y="102870"/>
                                </a:cubicBezTo>
                                <a:lnTo>
                                  <a:pt x="54666" y="105728"/>
                                </a:lnTo>
                                <a:cubicBezTo>
                                  <a:pt x="55619" y="105728"/>
                                  <a:pt x="56571" y="104775"/>
                                  <a:pt x="56571" y="103822"/>
                                </a:cubicBezTo>
                                <a:cubicBezTo>
                                  <a:pt x="56571" y="102870"/>
                                  <a:pt x="55619" y="102870"/>
                                  <a:pt x="55619" y="102870"/>
                                </a:cubicBezTo>
                                <a:cubicBezTo>
                                  <a:pt x="55619" y="100965"/>
                                  <a:pt x="56571" y="98107"/>
                                  <a:pt x="53714" y="98107"/>
                                </a:cubicBezTo>
                                <a:cubicBezTo>
                                  <a:pt x="51809" y="98107"/>
                                  <a:pt x="52761" y="100965"/>
                                  <a:pt x="52761" y="102870"/>
                                </a:cubicBezTo>
                                <a:close/>
                                <a:moveTo>
                                  <a:pt x="52761" y="215265"/>
                                </a:moveTo>
                                <a:cubicBezTo>
                                  <a:pt x="52761" y="215265"/>
                                  <a:pt x="51809" y="215265"/>
                                  <a:pt x="52761" y="215265"/>
                                </a:cubicBezTo>
                                <a:cubicBezTo>
                                  <a:pt x="51809" y="214313"/>
                                  <a:pt x="50856" y="215265"/>
                                  <a:pt x="51809" y="215265"/>
                                </a:cubicBezTo>
                                <a:cubicBezTo>
                                  <a:pt x="51809" y="216217"/>
                                  <a:pt x="51809" y="216217"/>
                                  <a:pt x="52761" y="215265"/>
                                </a:cubicBezTo>
                                <a:cubicBezTo>
                                  <a:pt x="52761" y="216217"/>
                                  <a:pt x="52761" y="215265"/>
                                  <a:pt x="52761" y="215265"/>
                                </a:cubicBezTo>
                                <a:close/>
                                <a:moveTo>
                                  <a:pt x="53714" y="66675"/>
                                </a:moveTo>
                                <a:cubicBezTo>
                                  <a:pt x="52761" y="66675"/>
                                  <a:pt x="51809" y="66675"/>
                                  <a:pt x="51809" y="68580"/>
                                </a:cubicBezTo>
                                <a:cubicBezTo>
                                  <a:pt x="51809" y="69532"/>
                                  <a:pt x="52761" y="70485"/>
                                  <a:pt x="54666" y="70485"/>
                                </a:cubicBezTo>
                                <a:cubicBezTo>
                                  <a:pt x="55619" y="70485"/>
                                  <a:pt x="57524" y="69532"/>
                                  <a:pt x="57524" y="68580"/>
                                </a:cubicBezTo>
                                <a:cubicBezTo>
                                  <a:pt x="56571" y="67628"/>
                                  <a:pt x="54666" y="66675"/>
                                  <a:pt x="53714" y="66675"/>
                                </a:cubicBezTo>
                                <a:close/>
                                <a:moveTo>
                                  <a:pt x="51809" y="165735"/>
                                </a:moveTo>
                                <a:cubicBezTo>
                                  <a:pt x="51809" y="166688"/>
                                  <a:pt x="51809" y="166688"/>
                                  <a:pt x="52761" y="166688"/>
                                </a:cubicBezTo>
                                <a:cubicBezTo>
                                  <a:pt x="52761" y="166688"/>
                                  <a:pt x="53714" y="166688"/>
                                  <a:pt x="53714" y="165735"/>
                                </a:cubicBezTo>
                                <a:cubicBezTo>
                                  <a:pt x="52761" y="165735"/>
                                  <a:pt x="52761" y="164782"/>
                                  <a:pt x="51809" y="165735"/>
                                </a:cubicBezTo>
                                <a:cubicBezTo>
                                  <a:pt x="51809" y="164782"/>
                                  <a:pt x="50856" y="165735"/>
                                  <a:pt x="51809" y="165735"/>
                                </a:cubicBezTo>
                                <a:close/>
                                <a:moveTo>
                                  <a:pt x="51809" y="211455"/>
                                </a:moveTo>
                                <a:lnTo>
                                  <a:pt x="51809" y="211455"/>
                                </a:lnTo>
                                <a:cubicBezTo>
                                  <a:pt x="51809" y="211455"/>
                                  <a:pt x="51809" y="211455"/>
                                  <a:pt x="51809" y="211455"/>
                                </a:cubicBezTo>
                                <a:cubicBezTo>
                                  <a:pt x="51809" y="211455"/>
                                  <a:pt x="51809" y="211455"/>
                                  <a:pt x="51809" y="211455"/>
                                </a:cubicBezTo>
                                <a:cubicBezTo>
                                  <a:pt x="51809" y="211455"/>
                                  <a:pt x="51809" y="211455"/>
                                  <a:pt x="51809" y="211455"/>
                                </a:cubicBezTo>
                                <a:close/>
                                <a:moveTo>
                                  <a:pt x="51809" y="51435"/>
                                </a:moveTo>
                                <a:cubicBezTo>
                                  <a:pt x="50856" y="52388"/>
                                  <a:pt x="50856" y="52388"/>
                                  <a:pt x="51809" y="51435"/>
                                </a:cubicBezTo>
                                <a:cubicBezTo>
                                  <a:pt x="52761" y="52388"/>
                                  <a:pt x="53714" y="51435"/>
                                  <a:pt x="53714" y="51435"/>
                                </a:cubicBezTo>
                                <a:lnTo>
                                  <a:pt x="53714" y="51435"/>
                                </a:lnTo>
                                <a:cubicBezTo>
                                  <a:pt x="52761" y="50482"/>
                                  <a:pt x="51809" y="51435"/>
                                  <a:pt x="51809" y="51435"/>
                                </a:cubicBezTo>
                                <a:close/>
                                <a:moveTo>
                                  <a:pt x="52761" y="130492"/>
                                </a:moveTo>
                                <a:cubicBezTo>
                                  <a:pt x="52761" y="130492"/>
                                  <a:pt x="52761" y="129540"/>
                                  <a:pt x="52761" y="130492"/>
                                </a:cubicBezTo>
                                <a:cubicBezTo>
                                  <a:pt x="53714" y="128588"/>
                                  <a:pt x="52761" y="128588"/>
                                  <a:pt x="51809" y="128588"/>
                                </a:cubicBezTo>
                                <a:cubicBezTo>
                                  <a:pt x="51809" y="128588"/>
                                  <a:pt x="50856" y="128588"/>
                                  <a:pt x="50856" y="129540"/>
                                </a:cubicBezTo>
                                <a:cubicBezTo>
                                  <a:pt x="51809" y="129540"/>
                                  <a:pt x="51809" y="130492"/>
                                  <a:pt x="52761" y="130492"/>
                                </a:cubicBezTo>
                                <a:close/>
                                <a:moveTo>
                                  <a:pt x="62286" y="59055"/>
                                </a:moveTo>
                                <a:cubicBezTo>
                                  <a:pt x="62286" y="59055"/>
                                  <a:pt x="63239" y="58103"/>
                                  <a:pt x="63239" y="58103"/>
                                </a:cubicBezTo>
                                <a:cubicBezTo>
                                  <a:pt x="63239" y="57150"/>
                                  <a:pt x="62286" y="58103"/>
                                  <a:pt x="62286" y="58103"/>
                                </a:cubicBezTo>
                                <a:cubicBezTo>
                                  <a:pt x="60381" y="59055"/>
                                  <a:pt x="57524" y="57150"/>
                                  <a:pt x="55619" y="60007"/>
                                </a:cubicBezTo>
                                <a:lnTo>
                                  <a:pt x="54666" y="56197"/>
                                </a:lnTo>
                                <a:cubicBezTo>
                                  <a:pt x="54666" y="56197"/>
                                  <a:pt x="54666" y="55245"/>
                                  <a:pt x="53714" y="55245"/>
                                </a:cubicBezTo>
                                <a:cubicBezTo>
                                  <a:pt x="52761" y="55245"/>
                                  <a:pt x="52761" y="56197"/>
                                  <a:pt x="52761" y="57150"/>
                                </a:cubicBezTo>
                                <a:cubicBezTo>
                                  <a:pt x="52761" y="59055"/>
                                  <a:pt x="54666" y="59055"/>
                                  <a:pt x="55619" y="60007"/>
                                </a:cubicBezTo>
                                <a:cubicBezTo>
                                  <a:pt x="57524" y="60007"/>
                                  <a:pt x="60381" y="60007"/>
                                  <a:pt x="62286" y="59055"/>
                                </a:cubicBezTo>
                                <a:close/>
                                <a:moveTo>
                                  <a:pt x="56571" y="181928"/>
                                </a:moveTo>
                                <a:cubicBezTo>
                                  <a:pt x="56571" y="180975"/>
                                  <a:pt x="54666" y="180022"/>
                                  <a:pt x="53714" y="180022"/>
                                </a:cubicBezTo>
                                <a:cubicBezTo>
                                  <a:pt x="52761" y="180022"/>
                                  <a:pt x="52761" y="180022"/>
                                  <a:pt x="52761" y="180975"/>
                                </a:cubicBezTo>
                                <a:cubicBezTo>
                                  <a:pt x="52761" y="181928"/>
                                  <a:pt x="54666" y="181928"/>
                                  <a:pt x="55619" y="182880"/>
                                </a:cubicBezTo>
                                <a:cubicBezTo>
                                  <a:pt x="55619" y="181928"/>
                                  <a:pt x="56571" y="182880"/>
                                  <a:pt x="56571" y="181928"/>
                                </a:cubicBezTo>
                                <a:close/>
                                <a:moveTo>
                                  <a:pt x="59429" y="172403"/>
                                </a:moveTo>
                                <a:cubicBezTo>
                                  <a:pt x="58476" y="172403"/>
                                  <a:pt x="58476" y="172403"/>
                                  <a:pt x="57524" y="172403"/>
                                </a:cubicBezTo>
                                <a:cubicBezTo>
                                  <a:pt x="57524" y="172403"/>
                                  <a:pt x="56571" y="172403"/>
                                  <a:pt x="56571" y="171450"/>
                                </a:cubicBezTo>
                                <a:cubicBezTo>
                                  <a:pt x="55619" y="170497"/>
                                  <a:pt x="54666" y="172403"/>
                                  <a:pt x="53714" y="172403"/>
                                </a:cubicBezTo>
                                <a:cubicBezTo>
                                  <a:pt x="52761" y="172403"/>
                                  <a:pt x="52761" y="172403"/>
                                  <a:pt x="53714" y="173355"/>
                                </a:cubicBezTo>
                                <a:cubicBezTo>
                                  <a:pt x="54666" y="174307"/>
                                  <a:pt x="55619" y="173355"/>
                                  <a:pt x="56571" y="174307"/>
                                </a:cubicBezTo>
                                <a:lnTo>
                                  <a:pt x="57524" y="174307"/>
                                </a:lnTo>
                                <a:cubicBezTo>
                                  <a:pt x="57524" y="174307"/>
                                  <a:pt x="58476" y="174307"/>
                                  <a:pt x="59429" y="174307"/>
                                </a:cubicBezTo>
                                <a:cubicBezTo>
                                  <a:pt x="58476" y="173355"/>
                                  <a:pt x="59429" y="173355"/>
                                  <a:pt x="59429" y="172403"/>
                                </a:cubicBezTo>
                                <a:close/>
                                <a:moveTo>
                                  <a:pt x="53714" y="106680"/>
                                </a:moveTo>
                                <a:cubicBezTo>
                                  <a:pt x="54666" y="106680"/>
                                  <a:pt x="54666" y="105728"/>
                                  <a:pt x="54666" y="105728"/>
                                </a:cubicBezTo>
                                <a:cubicBezTo>
                                  <a:pt x="53714" y="105728"/>
                                  <a:pt x="52761" y="105728"/>
                                  <a:pt x="53714" y="106680"/>
                                </a:cubicBezTo>
                                <a:cubicBezTo>
                                  <a:pt x="52761" y="106680"/>
                                  <a:pt x="53714" y="106680"/>
                                  <a:pt x="53714" y="106680"/>
                                </a:cubicBezTo>
                                <a:close/>
                                <a:moveTo>
                                  <a:pt x="56571" y="133350"/>
                                </a:moveTo>
                                <a:cubicBezTo>
                                  <a:pt x="56571" y="132397"/>
                                  <a:pt x="56571" y="131445"/>
                                  <a:pt x="56571" y="131445"/>
                                </a:cubicBezTo>
                                <a:cubicBezTo>
                                  <a:pt x="55619" y="130492"/>
                                  <a:pt x="55619" y="131445"/>
                                  <a:pt x="54666" y="132397"/>
                                </a:cubicBezTo>
                                <a:cubicBezTo>
                                  <a:pt x="54666" y="133350"/>
                                  <a:pt x="53714" y="133350"/>
                                  <a:pt x="53714" y="134303"/>
                                </a:cubicBezTo>
                                <a:cubicBezTo>
                                  <a:pt x="53714" y="135255"/>
                                  <a:pt x="53714" y="137160"/>
                                  <a:pt x="54666" y="137160"/>
                                </a:cubicBezTo>
                                <a:cubicBezTo>
                                  <a:pt x="55619" y="137160"/>
                                  <a:pt x="55619" y="135255"/>
                                  <a:pt x="55619" y="134303"/>
                                </a:cubicBezTo>
                                <a:cubicBezTo>
                                  <a:pt x="56571" y="134303"/>
                                  <a:pt x="56571" y="134303"/>
                                  <a:pt x="56571" y="133350"/>
                                </a:cubicBezTo>
                                <a:close/>
                                <a:moveTo>
                                  <a:pt x="55619" y="193357"/>
                                </a:moveTo>
                                <a:cubicBezTo>
                                  <a:pt x="55619" y="193357"/>
                                  <a:pt x="55619" y="192405"/>
                                  <a:pt x="54666" y="192405"/>
                                </a:cubicBezTo>
                                <a:cubicBezTo>
                                  <a:pt x="53714" y="192405"/>
                                  <a:pt x="53714" y="192405"/>
                                  <a:pt x="53714" y="193357"/>
                                </a:cubicBezTo>
                                <a:cubicBezTo>
                                  <a:pt x="53714" y="193357"/>
                                  <a:pt x="54666" y="194310"/>
                                  <a:pt x="55619" y="193357"/>
                                </a:cubicBezTo>
                                <a:cubicBezTo>
                                  <a:pt x="55619" y="194310"/>
                                  <a:pt x="55619" y="194310"/>
                                  <a:pt x="55619" y="193357"/>
                                </a:cubicBezTo>
                                <a:close/>
                                <a:moveTo>
                                  <a:pt x="55619" y="140970"/>
                                </a:moveTo>
                                <a:cubicBezTo>
                                  <a:pt x="54666" y="140970"/>
                                  <a:pt x="54666" y="141922"/>
                                  <a:pt x="55619" y="140970"/>
                                </a:cubicBezTo>
                                <a:cubicBezTo>
                                  <a:pt x="54666" y="141922"/>
                                  <a:pt x="54666" y="142875"/>
                                  <a:pt x="55619" y="142875"/>
                                </a:cubicBezTo>
                                <a:cubicBezTo>
                                  <a:pt x="56571" y="142875"/>
                                  <a:pt x="56571" y="142875"/>
                                  <a:pt x="56571" y="141922"/>
                                </a:cubicBezTo>
                                <a:lnTo>
                                  <a:pt x="55619" y="140970"/>
                                </a:lnTo>
                                <a:close/>
                                <a:moveTo>
                                  <a:pt x="58476" y="87630"/>
                                </a:moveTo>
                                <a:cubicBezTo>
                                  <a:pt x="58476" y="87630"/>
                                  <a:pt x="58476" y="87630"/>
                                  <a:pt x="58476" y="87630"/>
                                </a:cubicBezTo>
                                <a:cubicBezTo>
                                  <a:pt x="55619" y="86678"/>
                                  <a:pt x="54666" y="87630"/>
                                  <a:pt x="54666" y="88582"/>
                                </a:cubicBezTo>
                                <a:cubicBezTo>
                                  <a:pt x="54666" y="90488"/>
                                  <a:pt x="54666" y="91440"/>
                                  <a:pt x="56571" y="92392"/>
                                </a:cubicBezTo>
                                <a:cubicBezTo>
                                  <a:pt x="56571" y="92392"/>
                                  <a:pt x="57524" y="92392"/>
                                  <a:pt x="57524" y="92392"/>
                                </a:cubicBezTo>
                                <a:cubicBezTo>
                                  <a:pt x="57524" y="92392"/>
                                  <a:pt x="58476" y="91440"/>
                                  <a:pt x="57524" y="91440"/>
                                </a:cubicBezTo>
                                <a:cubicBezTo>
                                  <a:pt x="55619" y="90488"/>
                                  <a:pt x="56571" y="89535"/>
                                  <a:pt x="58476" y="87630"/>
                                </a:cubicBezTo>
                                <a:lnTo>
                                  <a:pt x="58476" y="87630"/>
                                </a:lnTo>
                                <a:close/>
                                <a:moveTo>
                                  <a:pt x="57524" y="120015"/>
                                </a:moveTo>
                                <a:cubicBezTo>
                                  <a:pt x="57524" y="120015"/>
                                  <a:pt x="57524" y="120015"/>
                                  <a:pt x="57524" y="120015"/>
                                </a:cubicBezTo>
                                <a:cubicBezTo>
                                  <a:pt x="58476" y="118110"/>
                                  <a:pt x="58476" y="118110"/>
                                  <a:pt x="57524" y="118110"/>
                                </a:cubicBezTo>
                                <a:cubicBezTo>
                                  <a:pt x="56571" y="118110"/>
                                  <a:pt x="56571" y="118110"/>
                                  <a:pt x="56571" y="119063"/>
                                </a:cubicBezTo>
                                <a:cubicBezTo>
                                  <a:pt x="56571" y="119063"/>
                                  <a:pt x="56571" y="120015"/>
                                  <a:pt x="57524" y="120015"/>
                                </a:cubicBezTo>
                                <a:close/>
                                <a:moveTo>
                                  <a:pt x="57524" y="161925"/>
                                </a:moveTo>
                                <a:cubicBezTo>
                                  <a:pt x="58476" y="161925"/>
                                  <a:pt x="58476" y="161925"/>
                                  <a:pt x="58476" y="160972"/>
                                </a:cubicBezTo>
                                <a:cubicBezTo>
                                  <a:pt x="58476" y="160020"/>
                                  <a:pt x="58476" y="160020"/>
                                  <a:pt x="57524" y="159067"/>
                                </a:cubicBezTo>
                                <a:cubicBezTo>
                                  <a:pt x="56571" y="159067"/>
                                  <a:pt x="56571" y="159067"/>
                                  <a:pt x="56571" y="160020"/>
                                </a:cubicBezTo>
                                <a:cubicBezTo>
                                  <a:pt x="56571" y="160972"/>
                                  <a:pt x="57524" y="160972"/>
                                  <a:pt x="57524" y="161925"/>
                                </a:cubicBezTo>
                                <a:close/>
                                <a:moveTo>
                                  <a:pt x="56571" y="50482"/>
                                </a:moveTo>
                                <a:cubicBezTo>
                                  <a:pt x="56571" y="50482"/>
                                  <a:pt x="57524" y="50482"/>
                                  <a:pt x="56571" y="50482"/>
                                </a:cubicBezTo>
                                <a:cubicBezTo>
                                  <a:pt x="57524" y="50482"/>
                                  <a:pt x="57524" y="50482"/>
                                  <a:pt x="57524" y="49530"/>
                                </a:cubicBezTo>
                                <a:cubicBezTo>
                                  <a:pt x="57524" y="48578"/>
                                  <a:pt x="57524" y="48578"/>
                                  <a:pt x="56571" y="48578"/>
                                </a:cubicBezTo>
                                <a:cubicBezTo>
                                  <a:pt x="57524" y="49530"/>
                                  <a:pt x="56571" y="49530"/>
                                  <a:pt x="56571" y="50482"/>
                                </a:cubicBezTo>
                                <a:close/>
                                <a:moveTo>
                                  <a:pt x="56571" y="42863"/>
                                </a:moveTo>
                                <a:cubicBezTo>
                                  <a:pt x="57524" y="44767"/>
                                  <a:pt x="58476" y="44767"/>
                                  <a:pt x="60381" y="45720"/>
                                </a:cubicBezTo>
                                <a:cubicBezTo>
                                  <a:pt x="60381" y="45720"/>
                                  <a:pt x="60381" y="44767"/>
                                  <a:pt x="60381" y="44767"/>
                                </a:cubicBezTo>
                                <a:cubicBezTo>
                                  <a:pt x="60381" y="42863"/>
                                  <a:pt x="58476" y="41910"/>
                                  <a:pt x="56571" y="42863"/>
                                </a:cubicBezTo>
                                <a:cubicBezTo>
                                  <a:pt x="57524" y="41910"/>
                                  <a:pt x="56571" y="42863"/>
                                  <a:pt x="56571" y="42863"/>
                                </a:cubicBezTo>
                                <a:close/>
                                <a:moveTo>
                                  <a:pt x="58476" y="127635"/>
                                </a:moveTo>
                                <a:cubicBezTo>
                                  <a:pt x="58476" y="127635"/>
                                  <a:pt x="57524" y="128588"/>
                                  <a:pt x="58476" y="127635"/>
                                </a:cubicBezTo>
                                <a:cubicBezTo>
                                  <a:pt x="57524" y="128588"/>
                                  <a:pt x="58476" y="129540"/>
                                  <a:pt x="58476" y="129540"/>
                                </a:cubicBezTo>
                                <a:cubicBezTo>
                                  <a:pt x="58476" y="129540"/>
                                  <a:pt x="59429" y="129540"/>
                                  <a:pt x="59429" y="128588"/>
                                </a:cubicBezTo>
                                <a:cubicBezTo>
                                  <a:pt x="59429" y="128588"/>
                                  <a:pt x="59429" y="127635"/>
                                  <a:pt x="58476" y="127635"/>
                                </a:cubicBezTo>
                                <a:close/>
                                <a:moveTo>
                                  <a:pt x="59429" y="80963"/>
                                </a:moveTo>
                                <a:cubicBezTo>
                                  <a:pt x="58476" y="80963"/>
                                  <a:pt x="58476" y="80963"/>
                                  <a:pt x="59429" y="80963"/>
                                </a:cubicBezTo>
                                <a:cubicBezTo>
                                  <a:pt x="58476" y="81915"/>
                                  <a:pt x="58476" y="81915"/>
                                  <a:pt x="59429" y="80963"/>
                                </a:cubicBezTo>
                                <a:lnTo>
                                  <a:pt x="59429" y="80963"/>
                                </a:lnTo>
                                <a:cubicBezTo>
                                  <a:pt x="59429" y="80963"/>
                                  <a:pt x="59429" y="80963"/>
                                  <a:pt x="59429" y="80963"/>
                                </a:cubicBezTo>
                                <a:close/>
                                <a:moveTo>
                                  <a:pt x="60381" y="67628"/>
                                </a:moveTo>
                                <a:cubicBezTo>
                                  <a:pt x="60381" y="67628"/>
                                  <a:pt x="61334" y="67628"/>
                                  <a:pt x="60381" y="67628"/>
                                </a:cubicBezTo>
                                <a:cubicBezTo>
                                  <a:pt x="61334" y="66675"/>
                                  <a:pt x="61334" y="66675"/>
                                  <a:pt x="60381" y="65722"/>
                                </a:cubicBezTo>
                                <a:cubicBezTo>
                                  <a:pt x="59429" y="65722"/>
                                  <a:pt x="59429" y="65722"/>
                                  <a:pt x="60381" y="67628"/>
                                </a:cubicBezTo>
                                <a:cubicBezTo>
                                  <a:pt x="59429" y="66675"/>
                                  <a:pt x="59429" y="67628"/>
                                  <a:pt x="60381" y="67628"/>
                                </a:cubicBezTo>
                                <a:close/>
                                <a:moveTo>
                                  <a:pt x="60381" y="78105"/>
                                </a:moveTo>
                                <a:cubicBezTo>
                                  <a:pt x="61334" y="78105"/>
                                  <a:pt x="61334" y="77153"/>
                                  <a:pt x="61334" y="77153"/>
                                </a:cubicBezTo>
                                <a:cubicBezTo>
                                  <a:pt x="61334" y="76200"/>
                                  <a:pt x="61334" y="75247"/>
                                  <a:pt x="60381" y="75247"/>
                                </a:cubicBezTo>
                                <a:cubicBezTo>
                                  <a:pt x="59429" y="75247"/>
                                  <a:pt x="59429" y="76200"/>
                                  <a:pt x="60381" y="78105"/>
                                </a:cubicBezTo>
                                <a:cubicBezTo>
                                  <a:pt x="59429" y="77153"/>
                                  <a:pt x="59429" y="78105"/>
                                  <a:pt x="60381" y="78105"/>
                                </a:cubicBezTo>
                                <a:close/>
                                <a:moveTo>
                                  <a:pt x="62286" y="206692"/>
                                </a:moveTo>
                                <a:cubicBezTo>
                                  <a:pt x="62286" y="205740"/>
                                  <a:pt x="61334" y="205740"/>
                                  <a:pt x="62286" y="206692"/>
                                </a:cubicBezTo>
                                <a:cubicBezTo>
                                  <a:pt x="61334" y="205740"/>
                                  <a:pt x="60381" y="205740"/>
                                  <a:pt x="60381" y="206692"/>
                                </a:cubicBezTo>
                                <a:cubicBezTo>
                                  <a:pt x="60381" y="206692"/>
                                  <a:pt x="60381" y="207645"/>
                                  <a:pt x="62286" y="206692"/>
                                </a:cubicBezTo>
                                <a:cubicBezTo>
                                  <a:pt x="62286" y="207645"/>
                                  <a:pt x="62286" y="206692"/>
                                  <a:pt x="62286" y="206692"/>
                                </a:cubicBezTo>
                                <a:close/>
                                <a:moveTo>
                                  <a:pt x="62286" y="95250"/>
                                </a:moveTo>
                                <a:cubicBezTo>
                                  <a:pt x="62286" y="95250"/>
                                  <a:pt x="62286" y="95250"/>
                                  <a:pt x="62286" y="95250"/>
                                </a:cubicBezTo>
                                <a:cubicBezTo>
                                  <a:pt x="61334" y="94297"/>
                                  <a:pt x="61334" y="94297"/>
                                  <a:pt x="61334" y="94297"/>
                                </a:cubicBezTo>
                                <a:cubicBezTo>
                                  <a:pt x="61334" y="95250"/>
                                  <a:pt x="61334" y="95250"/>
                                  <a:pt x="62286" y="95250"/>
                                </a:cubicBezTo>
                                <a:cubicBezTo>
                                  <a:pt x="62286" y="96203"/>
                                  <a:pt x="62286" y="96203"/>
                                  <a:pt x="62286" y="95250"/>
                                </a:cubicBezTo>
                                <a:close/>
                                <a:moveTo>
                                  <a:pt x="64191" y="61913"/>
                                </a:moveTo>
                                <a:cubicBezTo>
                                  <a:pt x="64191" y="61913"/>
                                  <a:pt x="64191" y="61913"/>
                                  <a:pt x="64191" y="61913"/>
                                </a:cubicBezTo>
                                <a:cubicBezTo>
                                  <a:pt x="64191" y="60960"/>
                                  <a:pt x="64191" y="60007"/>
                                  <a:pt x="63239" y="60007"/>
                                </a:cubicBezTo>
                                <a:cubicBezTo>
                                  <a:pt x="63239" y="60960"/>
                                  <a:pt x="62286" y="60960"/>
                                  <a:pt x="64191" y="61913"/>
                                </a:cubicBezTo>
                                <a:cubicBezTo>
                                  <a:pt x="63239" y="61913"/>
                                  <a:pt x="63239" y="62865"/>
                                  <a:pt x="64191" y="61913"/>
                                </a:cubicBezTo>
                                <a:close/>
                                <a:moveTo>
                                  <a:pt x="66096" y="220028"/>
                                </a:moveTo>
                                <a:cubicBezTo>
                                  <a:pt x="66096" y="219075"/>
                                  <a:pt x="64191" y="218122"/>
                                  <a:pt x="63239" y="217170"/>
                                </a:cubicBezTo>
                                <a:cubicBezTo>
                                  <a:pt x="62286" y="217170"/>
                                  <a:pt x="62286" y="217170"/>
                                  <a:pt x="62286" y="218122"/>
                                </a:cubicBezTo>
                                <a:cubicBezTo>
                                  <a:pt x="63239" y="219075"/>
                                  <a:pt x="64191" y="220980"/>
                                  <a:pt x="66096" y="220028"/>
                                </a:cubicBezTo>
                                <a:lnTo>
                                  <a:pt x="66096" y="220028"/>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44973888" name="Freeform 1144973888"/>
                        <wps:cNvSpPr/>
                        <wps:spPr>
                          <a:xfrm>
                            <a:off x="257175" y="79309"/>
                            <a:ext cx="140017" cy="179066"/>
                          </a:xfrm>
                          <a:custGeom>
                            <a:avLst/>
                            <a:gdLst>
                              <a:gd name="connsiteX0" fmla="*/ 138113 w 140017"/>
                              <a:gd name="connsiteY0" fmla="*/ 52384 h 179066"/>
                              <a:gd name="connsiteX1" fmla="*/ 113347 w 140017"/>
                              <a:gd name="connsiteY1" fmla="*/ 72386 h 179066"/>
                              <a:gd name="connsiteX2" fmla="*/ 87630 w 140017"/>
                              <a:gd name="connsiteY2" fmla="*/ 43811 h 179066"/>
                              <a:gd name="connsiteX3" fmla="*/ 106680 w 140017"/>
                              <a:gd name="connsiteY3" fmla="*/ 24761 h 179066"/>
                              <a:gd name="connsiteX4" fmla="*/ 113347 w 140017"/>
                              <a:gd name="connsiteY4" fmla="*/ 19046 h 179066"/>
                              <a:gd name="connsiteX5" fmla="*/ 104775 w 140017"/>
                              <a:gd name="connsiteY5" fmla="*/ 12379 h 179066"/>
                              <a:gd name="connsiteX6" fmla="*/ 91440 w 140017"/>
                              <a:gd name="connsiteY6" fmla="*/ 17141 h 179066"/>
                              <a:gd name="connsiteX7" fmla="*/ 80963 w 140017"/>
                              <a:gd name="connsiteY7" fmla="*/ 26666 h 179066"/>
                              <a:gd name="connsiteX8" fmla="*/ 65722 w 140017"/>
                              <a:gd name="connsiteY8" fmla="*/ 62861 h 179066"/>
                              <a:gd name="connsiteX9" fmla="*/ 65722 w 140017"/>
                              <a:gd name="connsiteY9" fmla="*/ 67624 h 179066"/>
                              <a:gd name="connsiteX10" fmla="*/ 64770 w 140017"/>
                              <a:gd name="connsiteY10" fmla="*/ 90484 h 179066"/>
                              <a:gd name="connsiteX11" fmla="*/ 64770 w 140017"/>
                              <a:gd name="connsiteY11" fmla="*/ 91436 h 179066"/>
                              <a:gd name="connsiteX12" fmla="*/ 65722 w 140017"/>
                              <a:gd name="connsiteY12" fmla="*/ 120964 h 179066"/>
                              <a:gd name="connsiteX13" fmla="*/ 66675 w 140017"/>
                              <a:gd name="connsiteY13" fmla="*/ 151444 h 179066"/>
                              <a:gd name="connsiteX14" fmla="*/ 85725 w 140017"/>
                              <a:gd name="connsiteY14" fmla="*/ 169541 h 179066"/>
                              <a:gd name="connsiteX15" fmla="*/ 93345 w 140017"/>
                              <a:gd name="connsiteY15" fmla="*/ 170494 h 179066"/>
                              <a:gd name="connsiteX16" fmla="*/ 96203 w 140017"/>
                              <a:gd name="connsiteY16" fmla="*/ 171446 h 179066"/>
                              <a:gd name="connsiteX17" fmla="*/ 98107 w 140017"/>
                              <a:gd name="connsiteY17" fmla="*/ 176209 h 179066"/>
                              <a:gd name="connsiteX18" fmla="*/ 94297 w 140017"/>
                              <a:gd name="connsiteY18" fmla="*/ 178114 h 179066"/>
                              <a:gd name="connsiteX19" fmla="*/ 74295 w 140017"/>
                              <a:gd name="connsiteY19" fmla="*/ 179066 h 179066"/>
                              <a:gd name="connsiteX20" fmla="*/ 68580 w 140017"/>
                              <a:gd name="connsiteY20" fmla="*/ 179066 h 179066"/>
                              <a:gd name="connsiteX21" fmla="*/ 50482 w 140017"/>
                              <a:gd name="connsiteY21" fmla="*/ 178114 h 179066"/>
                              <a:gd name="connsiteX22" fmla="*/ 40957 w 140017"/>
                              <a:gd name="connsiteY22" fmla="*/ 178114 h 179066"/>
                              <a:gd name="connsiteX23" fmla="*/ 39053 w 140017"/>
                              <a:gd name="connsiteY23" fmla="*/ 178114 h 179066"/>
                              <a:gd name="connsiteX24" fmla="*/ 18097 w 140017"/>
                              <a:gd name="connsiteY24" fmla="*/ 179066 h 179066"/>
                              <a:gd name="connsiteX25" fmla="*/ 3810 w 140017"/>
                              <a:gd name="connsiteY25" fmla="*/ 179066 h 179066"/>
                              <a:gd name="connsiteX26" fmla="*/ 0 w 140017"/>
                              <a:gd name="connsiteY26" fmla="*/ 174304 h 179066"/>
                              <a:gd name="connsiteX27" fmla="*/ 3810 w 140017"/>
                              <a:gd name="connsiteY27" fmla="*/ 170494 h 179066"/>
                              <a:gd name="connsiteX28" fmla="*/ 5715 w 140017"/>
                              <a:gd name="connsiteY28" fmla="*/ 170494 h 179066"/>
                              <a:gd name="connsiteX29" fmla="*/ 17145 w 140017"/>
                              <a:gd name="connsiteY29" fmla="*/ 160969 h 179066"/>
                              <a:gd name="connsiteX30" fmla="*/ 19050 w 140017"/>
                              <a:gd name="connsiteY30" fmla="*/ 127631 h 179066"/>
                              <a:gd name="connsiteX31" fmla="*/ 19050 w 140017"/>
                              <a:gd name="connsiteY31" fmla="*/ 124774 h 179066"/>
                              <a:gd name="connsiteX32" fmla="*/ 19050 w 140017"/>
                              <a:gd name="connsiteY32" fmla="*/ 108581 h 179066"/>
                              <a:gd name="connsiteX33" fmla="*/ 20003 w 140017"/>
                              <a:gd name="connsiteY33" fmla="*/ 100961 h 179066"/>
                              <a:gd name="connsiteX34" fmla="*/ 20003 w 140017"/>
                              <a:gd name="connsiteY34" fmla="*/ 36191 h 179066"/>
                              <a:gd name="connsiteX35" fmla="*/ 17145 w 140017"/>
                              <a:gd name="connsiteY35" fmla="*/ 24761 h 179066"/>
                              <a:gd name="connsiteX36" fmla="*/ 8572 w 140017"/>
                              <a:gd name="connsiteY36" fmla="*/ 18094 h 179066"/>
                              <a:gd name="connsiteX37" fmla="*/ 3810 w 140017"/>
                              <a:gd name="connsiteY37" fmla="*/ 17141 h 179066"/>
                              <a:gd name="connsiteX38" fmla="*/ 0 w 140017"/>
                              <a:gd name="connsiteY38" fmla="*/ 12379 h 179066"/>
                              <a:gd name="connsiteX39" fmla="*/ 4763 w 140017"/>
                              <a:gd name="connsiteY39" fmla="*/ 8569 h 179066"/>
                              <a:gd name="connsiteX40" fmla="*/ 21908 w 140017"/>
                              <a:gd name="connsiteY40" fmla="*/ 8569 h 179066"/>
                              <a:gd name="connsiteX41" fmla="*/ 48578 w 140017"/>
                              <a:gd name="connsiteY41" fmla="*/ 4759 h 179066"/>
                              <a:gd name="connsiteX42" fmla="*/ 60960 w 140017"/>
                              <a:gd name="connsiteY42" fmla="*/ 1901 h 179066"/>
                              <a:gd name="connsiteX43" fmla="*/ 66675 w 140017"/>
                              <a:gd name="connsiteY43" fmla="*/ 6664 h 179066"/>
                              <a:gd name="connsiteX44" fmla="*/ 66675 w 140017"/>
                              <a:gd name="connsiteY44" fmla="*/ 24761 h 179066"/>
                              <a:gd name="connsiteX45" fmla="*/ 66675 w 140017"/>
                              <a:gd name="connsiteY45" fmla="*/ 28571 h 179066"/>
                              <a:gd name="connsiteX46" fmla="*/ 67628 w 140017"/>
                              <a:gd name="connsiteY46" fmla="*/ 31429 h 179066"/>
                              <a:gd name="connsiteX47" fmla="*/ 69532 w 140017"/>
                              <a:gd name="connsiteY47" fmla="*/ 29524 h 179066"/>
                              <a:gd name="connsiteX48" fmla="*/ 83820 w 140017"/>
                              <a:gd name="connsiteY48" fmla="*/ 9521 h 179066"/>
                              <a:gd name="connsiteX49" fmla="*/ 116205 w 140017"/>
                              <a:gd name="connsiteY49" fmla="*/ 949 h 179066"/>
                              <a:gd name="connsiteX50" fmla="*/ 140018 w 140017"/>
                              <a:gd name="connsiteY50" fmla="*/ 26666 h 179066"/>
                              <a:gd name="connsiteX51" fmla="*/ 138113 w 140017"/>
                              <a:gd name="connsiteY51" fmla="*/ 52384 h 179066"/>
                              <a:gd name="connsiteX52" fmla="*/ 27622 w 140017"/>
                              <a:gd name="connsiteY52" fmla="*/ 40001 h 179066"/>
                              <a:gd name="connsiteX53" fmla="*/ 27622 w 140017"/>
                              <a:gd name="connsiteY53" fmla="*/ 40001 h 179066"/>
                              <a:gd name="connsiteX54" fmla="*/ 27622 w 140017"/>
                              <a:gd name="connsiteY54" fmla="*/ 40001 h 179066"/>
                              <a:gd name="connsiteX55" fmla="*/ 27622 w 140017"/>
                              <a:gd name="connsiteY55" fmla="*/ 40001 h 179066"/>
                              <a:gd name="connsiteX56" fmla="*/ 27622 w 140017"/>
                              <a:gd name="connsiteY56" fmla="*/ 40001 h 179066"/>
                              <a:gd name="connsiteX57" fmla="*/ 27622 w 140017"/>
                              <a:gd name="connsiteY57" fmla="*/ 54289 h 179066"/>
                              <a:gd name="connsiteX58" fmla="*/ 30480 w 140017"/>
                              <a:gd name="connsiteY58" fmla="*/ 58099 h 179066"/>
                              <a:gd name="connsiteX59" fmla="*/ 31432 w 140017"/>
                              <a:gd name="connsiteY59" fmla="*/ 56194 h 179066"/>
                              <a:gd name="connsiteX60" fmla="*/ 28575 w 140017"/>
                              <a:gd name="connsiteY60" fmla="*/ 52384 h 179066"/>
                              <a:gd name="connsiteX61" fmla="*/ 27622 w 140017"/>
                              <a:gd name="connsiteY61" fmla="*/ 54289 h 179066"/>
                              <a:gd name="connsiteX62" fmla="*/ 29528 w 140017"/>
                              <a:gd name="connsiteY62" fmla="*/ 83816 h 179066"/>
                              <a:gd name="connsiteX63" fmla="*/ 29528 w 140017"/>
                              <a:gd name="connsiteY63" fmla="*/ 83816 h 179066"/>
                              <a:gd name="connsiteX64" fmla="*/ 29528 w 140017"/>
                              <a:gd name="connsiteY64" fmla="*/ 83816 h 179066"/>
                              <a:gd name="connsiteX65" fmla="*/ 29528 w 140017"/>
                              <a:gd name="connsiteY65" fmla="*/ 83816 h 179066"/>
                              <a:gd name="connsiteX66" fmla="*/ 29528 w 140017"/>
                              <a:gd name="connsiteY66" fmla="*/ 83816 h 179066"/>
                              <a:gd name="connsiteX67" fmla="*/ 28575 w 140017"/>
                              <a:gd name="connsiteY67" fmla="*/ 41906 h 179066"/>
                              <a:gd name="connsiteX68" fmla="*/ 28575 w 140017"/>
                              <a:gd name="connsiteY68" fmla="*/ 41906 h 179066"/>
                              <a:gd name="connsiteX69" fmla="*/ 28575 w 140017"/>
                              <a:gd name="connsiteY69" fmla="*/ 41906 h 179066"/>
                              <a:gd name="connsiteX70" fmla="*/ 28575 w 140017"/>
                              <a:gd name="connsiteY70" fmla="*/ 41906 h 179066"/>
                              <a:gd name="connsiteX71" fmla="*/ 28575 w 140017"/>
                              <a:gd name="connsiteY71" fmla="*/ 41906 h 179066"/>
                              <a:gd name="connsiteX72" fmla="*/ 31432 w 140017"/>
                              <a:gd name="connsiteY72" fmla="*/ 124774 h 179066"/>
                              <a:gd name="connsiteX73" fmla="*/ 31432 w 140017"/>
                              <a:gd name="connsiteY73" fmla="*/ 124774 h 179066"/>
                              <a:gd name="connsiteX74" fmla="*/ 29528 w 140017"/>
                              <a:gd name="connsiteY74" fmla="*/ 124774 h 179066"/>
                              <a:gd name="connsiteX75" fmla="*/ 31432 w 140017"/>
                              <a:gd name="connsiteY75" fmla="*/ 124774 h 179066"/>
                              <a:gd name="connsiteX76" fmla="*/ 31432 w 140017"/>
                              <a:gd name="connsiteY76" fmla="*/ 124774 h 179066"/>
                              <a:gd name="connsiteX77" fmla="*/ 31432 w 140017"/>
                              <a:gd name="connsiteY77" fmla="*/ 113344 h 179066"/>
                              <a:gd name="connsiteX78" fmla="*/ 33338 w 140017"/>
                              <a:gd name="connsiteY78" fmla="*/ 110486 h 179066"/>
                              <a:gd name="connsiteX79" fmla="*/ 32385 w 140017"/>
                              <a:gd name="connsiteY79" fmla="*/ 109534 h 179066"/>
                              <a:gd name="connsiteX80" fmla="*/ 30480 w 140017"/>
                              <a:gd name="connsiteY80" fmla="*/ 113344 h 179066"/>
                              <a:gd name="connsiteX81" fmla="*/ 31432 w 140017"/>
                              <a:gd name="connsiteY81" fmla="*/ 113344 h 179066"/>
                              <a:gd name="connsiteX82" fmla="*/ 31432 w 140017"/>
                              <a:gd name="connsiteY82" fmla="*/ 97151 h 179066"/>
                              <a:gd name="connsiteX83" fmla="*/ 31432 w 140017"/>
                              <a:gd name="connsiteY83" fmla="*/ 97151 h 179066"/>
                              <a:gd name="connsiteX84" fmla="*/ 31432 w 140017"/>
                              <a:gd name="connsiteY84" fmla="*/ 99056 h 179066"/>
                              <a:gd name="connsiteX85" fmla="*/ 31432 w 140017"/>
                              <a:gd name="connsiteY85" fmla="*/ 97151 h 179066"/>
                              <a:gd name="connsiteX86" fmla="*/ 31432 w 140017"/>
                              <a:gd name="connsiteY86" fmla="*/ 97151 h 179066"/>
                              <a:gd name="connsiteX87" fmla="*/ 34290 w 140017"/>
                              <a:gd name="connsiteY87" fmla="*/ 103819 h 179066"/>
                              <a:gd name="connsiteX88" fmla="*/ 36195 w 140017"/>
                              <a:gd name="connsiteY88" fmla="*/ 104771 h 179066"/>
                              <a:gd name="connsiteX89" fmla="*/ 35243 w 140017"/>
                              <a:gd name="connsiteY89" fmla="*/ 101914 h 179066"/>
                              <a:gd name="connsiteX90" fmla="*/ 34290 w 140017"/>
                              <a:gd name="connsiteY90" fmla="*/ 101914 h 179066"/>
                              <a:gd name="connsiteX91" fmla="*/ 34290 w 140017"/>
                              <a:gd name="connsiteY91" fmla="*/ 103819 h 179066"/>
                              <a:gd name="connsiteX92" fmla="*/ 33338 w 140017"/>
                              <a:gd name="connsiteY92" fmla="*/ 104771 h 179066"/>
                              <a:gd name="connsiteX93" fmla="*/ 31432 w 140017"/>
                              <a:gd name="connsiteY93" fmla="*/ 105724 h 179066"/>
                              <a:gd name="connsiteX94" fmla="*/ 31432 w 140017"/>
                              <a:gd name="connsiteY94" fmla="*/ 105724 h 179066"/>
                              <a:gd name="connsiteX95" fmla="*/ 34290 w 140017"/>
                              <a:gd name="connsiteY95" fmla="*/ 103819 h 179066"/>
                              <a:gd name="connsiteX96" fmla="*/ 34290 w 140017"/>
                              <a:gd name="connsiteY96" fmla="*/ 103819 h 179066"/>
                              <a:gd name="connsiteX97" fmla="*/ 31432 w 140017"/>
                              <a:gd name="connsiteY97" fmla="*/ 52384 h 179066"/>
                              <a:gd name="connsiteX98" fmla="*/ 33338 w 140017"/>
                              <a:gd name="connsiteY98" fmla="*/ 53336 h 179066"/>
                              <a:gd name="connsiteX99" fmla="*/ 35243 w 140017"/>
                              <a:gd name="connsiteY99" fmla="*/ 51431 h 179066"/>
                              <a:gd name="connsiteX100" fmla="*/ 34290 w 140017"/>
                              <a:gd name="connsiteY100" fmla="*/ 50479 h 179066"/>
                              <a:gd name="connsiteX101" fmla="*/ 31432 w 140017"/>
                              <a:gd name="connsiteY101" fmla="*/ 52384 h 179066"/>
                              <a:gd name="connsiteX102" fmla="*/ 33338 w 140017"/>
                              <a:gd name="connsiteY102" fmla="*/ 137156 h 179066"/>
                              <a:gd name="connsiteX103" fmla="*/ 33338 w 140017"/>
                              <a:gd name="connsiteY103" fmla="*/ 137156 h 179066"/>
                              <a:gd name="connsiteX104" fmla="*/ 31432 w 140017"/>
                              <a:gd name="connsiteY104" fmla="*/ 137156 h 179066"/>
                              <a:gd name="connsiteX105" fmla="*/ 33338 w 140017"/>
                              <a:gd name="connsiteY105" fmla="*/ 137156 h 179066"/>
                              <a:gd name="connsiteX106" fmla="*/ 33338 w 140017"/>
                              <a:gd name="connsiteY106" fmla="*/ 137156 h 179066"/>
                              <a:gd name="connsiteX107" fmla="*/ 33338 w 140017"/>
                              <a:gd name="connsiteY107" fmla="*/ 69529 h 179066"/>
                              <a:gd name="connsiteX108" fmla="*/ 32385 w 140017"/>
                              <a:gd name="connsiteY108" fmla="*/ 69529 h 179066"/>
                              <a:gd name="connsiteX109" fmla="*/ 33338 w 140017"/>
                              <a:gd name="connsiteY109" fmla="*/ 70481 h 179066"/>
                              <a:gd name="connsiteX110" fmla="*/ 35243 w 140017"/>
                              <a:gd name="connsiteY110" fmla="*/ 74291 h 179066"/>
                              <a:gd name="connsiteX111" fmla="*/ 36195 w 140017"/>
                              <a:gd name="connsiteY111" fmla="*/ 77149 h 179066"/>
                              <a:gd name="connsiteX112" fmla="*/ 37147 w 140017"/>
                              <a:gd name="connsiteY112" fmla="*/ 74291 h 179066"/>
                              <a:gd name="connsiteX113" fmla="*/ 33338 w 140017"/>
                              <a:gd name="connsiteY113" fmla="*/ 69529 h 179066"/>
                              <a:gd name="connsiteX114" fmla="*/ 32385 w 140017"/>
                              <a:gd name="connsiteY114" fmla="*/ 93341 h 179066"/>
                              <a:gd name="connsiteX115" fmla="*/ 36195 w 140017"/>
                              <a:gd name="connsiteY115" fmla="*/ 91436 h 179066"/>
                              <a:gd name="connsiteX116" fmla="*/ 38100 w 140017"/>
                              <a:gd name="connsiteY116" fmla="*/ 89531 h 179066"/>
                              <a:gd name="connsiteX117" fmla="*/ 36195 w 140017"/>
                              <a:gd name="connsiteY117" fmla="*/ 89531 h 179066"/>
                              <a:gd name="connsiteX118" fmla="*/ 32385 w 140017"/>
                              <a:gd name="connsiteY118" fmla="*/ 93341 h 179066"/>
                              <a:gd name="connsiteX119" fmla="*/ 32385 w 140017"/>
                              <a:gd name="connsiteY119" fmla="*/ 25714 h 179066"/>
                              <a:gd name="connsiteX120" fmla="*/ 36195 w 140017"/>
                              <a:gd name="connsiteY120" fmla="*/ 31429 h 179066"/>
                              <a:gd name="connsiteX121" fmla="*/ 37147 w 140017"/>
                              <a:gd name="connsiteY121" fmla="*/ 26666 h 179066"/>
                              <a:gd name="connsiteX122" fmla="*/ 33338 w 140017"/>
                              <a:gd name="connsiteY122" fmla="*/ 23809 h 179066"/>
                              <a:gd name="connsiteX123" fmla="*/ 32385 w 140017"/>
                              <a:gd name="connsiteY123" fmla="*/ 25714 h 179066"/>
                              <a:gd name="connsiteX124" fmla="*/ 40957 w 140017"/>
                              <a:gd name="connsiteY124" fmla="*/ 34286 h 179066"/>
                              <a:gd name="connsiteX125" fmla="*/ 40957 w 140017"/>
                              <a:gd name="connsiteY125" fmla="*/ 36191 h 179066"/>
                              <a:gd name="connsiteX126" fmla="*/ 42863 w 140017"/>
                              <a:gd name="connsiteY126" fmla="*/ 35239 h 179066"/>
                              <a:gd name="connsiteX127" fmla="*/ 43815 w 140017"/>
                              <a:gd name="connsiteY127" fmla="*/ 34286 h 179066"/>
                              <a:gd name="connsiteX128" fmla="*/ 44768 w 140017"/>
                              <a:gd name="connsiteY128" fmla="*/ 35239 h 179066"/>
                              <a:gd name="connsiteX129" fmla="*/ 44768 w 140017"/>
                              <a:gd name="connsiteY129" fmla="*/ 39049 h 179066"/>
                              <a:gd name="connsiteX130" fmla="*/ 40957 w 140017"/>
                              <a:gd name="connsiteY130" fmla="*/ 40954 h 179066"/>
                              <a:gd name="connsiteX131" fmla="*/ 37147 w 140017"/>
                              <a:gd name="connsiteY131" fmla="*/ 40954 h 179066"/>
                              <a:gd name="connsiteX132" fmla="*/ 36195 w 140017"/>
                              <a:gd name="connsiteY132" fmla="*/ 42859 h 179066"/>
                              <a:gd name="connsiteX133" fmla="*/ 39053 w 140017"/>
                              <a:gd name="connsiteY133" fmla="*/ 44764 h 179066"/>
                              <a:gd name="connsiteX134" fmla="*/ 40957 w 140017"/>
                              <a:gd name="connsiteY134" fmla="*/ 44764 h 179066"/>
                              <a:gd name="connsiteX135" fmla="*/ 40957 w 140017"/>
                              <a:gd name="connsiteY135" fmla="*/ 46669 h 179066"/>
                              <a:gd name="connsiteX136" fmla="*/ 36195 w 140017"/>
                              <a:gd name="connsiteY136" fmla="*/ 48574 h 179066"/>
                              <a:gd name="connsiteX137" fmla="*/ 34290 w 140017"/>
                              <a:gd name="connsiteY137" fmla="*/ 45716 h 179066"/>
                              <a:gd name="connsiteX138" fmla="*/ 33338 w 140017"/>
                              <a:gd name="connsiteY138" fmla="*/ 43811 h 179066"/>
                              <a:gd name="connsiteX139" fmla="*/ 32385 w 140017"/>
                              <a:gd name="connsiteY139" fmla="*/ 43811 h 179066"/>
                              <a:gd name="connsiteX140" fmla="*/ 35243 w 140017"/>
                              <a:gd name="connsiteY140" fmla="*/ 51431 h 179066"/>
                              <a:gd name="connsiteX141" fmla="*/ 39053 w 140017"/>
                              <a:gd name="connsiteY141" fmla="*/ 52384 h 179066"/>
                              <a:gd name="connsiteX142" fmla="*/ 38100 w 140017"/>
                              <a:gd name="connsiteY142" fmla="*/ 58099 h 179066"/>
                              <a:gd name="connsiteX143" fmla="*/ 39053 w 140017"/>
                              <a:gd name="connsiteY143" fmla="*/ 57146 h 179066"/>
                              <a:gd name="connsiteX144" fmla="*/ 42863 w 140017"/>
                              <a:gd name="connsiteY144" fmla="*/ 54289 h 179066"/>
                              <a:gd name="connsiteX145" fmla="*/ 39053 w 140017"/>
                              <a:gd name="connsiteY145" fmla="*/ 52384 h 179066"/>
                              <a:gd name="connsiteX146" fmla="*/ 40005 w 140017"/>
                              <a:gd name="connsiteY146" fmla="*/ 50479 h 179066"/>
                              <a:gd name="connsiteX147" fmla="*/ 46672 w 140017"/>
                              <a:gd name="connsiteY147" fmla="*/ 45716 h 179066"/>
                              <a:gd name="connsiteX148" fmla="*/ 47625 w 140017"/>
                              <a:gd name="connsiteY148" fmla="*/ 45716 h 179066"/>
                              <a:gd name="connsiteX149" fmla="*/ 50482 w 140017"/>
                              <a:gd name="connsiteY149" fmla="*/ 47621 h 179066"/>
                              <a:gd name="connsiteX150" fmla="*/ 51435 w 140017"/>
                              <a:gd name="connsiteY150" fmla="*/ 48574 h 179066"/>
                              <a:gd name="connsiteX151" fmla="*/ 54293 w 140017"/>
                              <a:gd name="connsiteY151" fmla="*/ 43811 h 179066"/>
                              <a:gd name="connsiteX152" fmla="*/ 53340 w 140017"/>
                              <a:gd name="connsiteY152" fmla="*/ 41906 h 179066"/>
                              <a:gd name="connsiteX153" fmla="*/ 48578 w 140017"/>
                              <a:gd name="connsiteY153" fmla="*/ 37144 h 179066"/>
                              <a:gd name="connsiteX154" fmla="*/ 51435 w 140017"/>
                              <a:gd name="connsiteY154" fmla="*/ 34286 h 179066"/>
                              <a:gd name="connsiteX155" fmla="*/ 52388 w 140017"/>
                              <a:gd name="connsiteY155" fmla="*/ 33334 h 179066"/>
                              <a:gd name="connsiteX156" fmla="*/ 50482 w 140017"/>
                              <a:gd name="connsiteY156" fmla="*/ 33334 h 179066"/>
                              <a:gd name="connsiteX157" fmla="*/ 45720 w 140017"/>
                              <a:gd name="connsiteY157" fmla="*/ 33334 h 179066"/>
                              <a:gd name="connsiteX158" fmla="*/ 40957 w 140017"/>
                              <a:gd name="connsiteY158" fmla="*/ 34286 h 179066"/>
                              <a:gd name="connsiteX159" fmla="*/ 33338 w 140017"/>
                              <a:gd name="connsiteY159" fmla="*/ 115249 h 179066"/>
                              <a:gd name="connsiteX160" fmla="*/ 33338 w 140017"/>
                              <a:gd name="connsiteY160" fmla="*/ 115249 h 179066"/>
                              <a:gd name="connsiteX161" fmla="*/ 33338 w 140017"/>
                              <a:gd name="connsiteY161" fmla="*/ 116201 h 179066"/>
                              <a:gd name="connsiteX162" fmla="*/ 33338 w 140017"/>
                              <a:gd name="connsiteY162" fmla="*/ 115249 h 179066"/>
                              <a:gd name="connsiteX163" fmla="*/ 33338 w 140017"/>
                              <a:gd name="connsiteY163" fmla="*/ 115249 h 179066"/>
                              <a:gd name="connsiteX164" fmla="*/ 34290 w 140017"/>
                              <a:gd name="connsiteY164" fmla="*/ 81911 h 179066"/>
                              <a:gd name="connsiteX165" fmla="*/ 34290 w 140017"/>
                              <a:gd name="connsiteY165" fmla="*/ 81911 h 179066"/>
                              <a:gd name="connsiteX166" fmla="*/ 33338 w 140017"/>
                              <a:gd name="connsiteY166" fmla="*/ 80006 h 179066"/>
                              <a:gd name="connsiteX167" fmla="*/ 32385 w 140017"/>
                              <a:gd name="connsiteY167" fmla="*/ 80959 h 179066"/>
                              <a:gd name="connsiteX168" fmla="*/ 34290 w 140017"/>
                              <a:gd name="connsiteY168" fmla="*/ 81911 h 179066"/>
                              <a:gd name="connsiteX169" fmla="*/ 36195 w 140017"/>
                              <a:gd name="connsiteY169" fmla="*/ 31429 h 179066"/>
                              <a:gd name="connsiteX170" fmla="*/ 36195 w 140017"/>
                              <a:gd name="connsiteY170" fmla="*/ 31429 h 179066"/>
                              <a:gd name="connsiteX171" fmla="*/ 32385 w 140017"/>
                              <a:gd name="connsiteY171" fmla="*/ 34286 h 179066"/>
                              <a:gd name="connsiteX172" fmla="*/ 35243 w 140017"/>
                              <a:gd name="connsiteY172" fmla="*/ 35239 h 179066"/>
                              <a:gd name="connsiteX173" fmla="*/ 37147 w 140017"/>
                              <a:gd name="connsiteY173" fmla="*/ 36191 h 179066"/>
                              <a:gd name="connsiteX174" fmla="*/ 37147 w 140017"/>
                              <a:gd name="connsiteY174" fmla="*/ 36191 h 179066"/>
                              <a:gd name="connsiteX175" fmla="*/ 36195 w 140017"/>
                              <a:gd name="connsiteY175" fmla="*/ 31429 h 179066"/>
                              <a:gd name="connsiteX176" fmla="*/ 36195 w 140017"/>
                              <a:gd name="connsiteY176" fmla="*/ 145729 h 179066"/>
                              <a:gd name="connsiteX177" fmla="*/ 35243 w 140017"/>
                              <a:gd name="connsiteY177" fmla="*/ 142871 h 179066"/>
                              <a:gd name="connsiteX178" fmla="*/ 34290 w 140017"/>
                              <a:gd name="connsiteY178" fmla="*/ 143824 h 179066"/>
                              <a:gd name="connsiteX179" fmla="*/ 36195 w 140017"/>
                              <a:gd name="connsiteY179" fmla="*/ 146681 h 179066"/>
                              <a:gd name="connsiteX180" fmla="*/ 36195 w 140017"/>
                              <a:gd name="connsiteY180" fmla="*/ 145729 h 179066"/>
                              <a:gd name="connsiteX181" fmla="*/ 36195 w 140017"/>
                              <a:gd name="connsiteY181" fmla="*/ 150491 h 179066"/>
                              <a:gd name="connsiteX182" fmla="*/ 36195 w 140017"/>
                              <a:gd name="connsiteY182" fmla="*/ 150491 h 179066"/>
                              <a:gd name="connsiteX183" fmla="*/ 34290 w 140017"/>
                              <a:gd name="connsiteY183" fmla="*/ 150491 h 179066"/>
                              <a:gd name="connsiteX184" fmla="*/ 36195 w 140017"/>
                              <a:gd name="connsiteY184" fmla="*/ 150491 h 179066"/>
                              <a:gd name="connsiteX185" fmla="*/ 36195 w 140017"/>
                              <a:gd name="connsiteY185" fmla="*/ 150491 h 179066"/>
                              <a:gd name="connsiteX186" fmla="*/ 52388 w 140017"/>
                              <a:gd name="connsiteY186" fmla="*/ 65719 h 179066"/>
                              <a:gd name="connsiteX187" fmla="*/ 53340 w 140017"/>
                              <a:gd name="connsiteY187" fmla="*/ 64766 h 179066"/>
                              <a:gd name="connsiteX188" fmla="*/ 52388 w 140017"/>
                              <a:gd name="connsiteY188" fmla="*/ 63814 h 179066"/>
                              <a:gd name="connsiteX189" fmla="*/ 49530 w 140017"/>
                              <a:gd name="connsiteY189" fmla="*/ 62861 h 179066"/>
                              <a:gd name="connsiteX190" fmla="*/ 45720 w 140017"/>
                              <a:gd name="connsiteY190" fmla="*/ 60956 h 179066"/>
                              <a:gd name="connsiteX191" fmla="*/ 42863 w 140017"/>
                              <a:gd name="connsiteY191" fmla="*/ 59051 h 179066"/>
                              <a:gd name="connsiteX192" fmla="*/ 44768 w 140017"/>
                              <a:gd name="connsiteY192" fmla="*/ 56194 h 179066"/>
                              <a:gd name="connsiteX193" fmla="*/ 47625 w 140017"/>
                              <a:gd name="connsiteY193" fmla="*/ 54289 h 179066"/>
                              <a:gd name="connsiteX194" fmla="*/ 43815 w 140017"/>
                              <a:gd name="connsiteY194" fmla="*/ 54289 h 179066"/>
                              <a:gd name="connsiteX195" fmla="*/ 41910 w 140017"/>
                              <a:gd name="connsiteY195" fmla="*/ 56194 h 179066"/>
                              <a:gd name="connsiteX196" fmla="*/ 38100 w 140017"/>
                              <a:gd name="connsiteY196" fmla="*/ 56194 h 179066"/>
                              <a:gd name="connsiteX197" fmla="*/ 34290 w 140017"/>
                              <a:gd name="connsiteY197" fmla="*/ 58099 h 179066"/>
                              <a:gd name="connsiteX198" fmla="*/ 37147 w 140017"/>
                              <a:gd name="connsiteY198" fmla="*/ 65719 h 179066"/>
                              <a:gd name="connsiteX199" fmla="*/ 40005 w 140017"/>
                              <a:gd name="connsiteY199" fmla="*/ 65719 h 179066"/>
                              <a:gd name="connsiteX200" fmla="*/ 39053 w 140017"/>
                              <a:gd name="connsiteY200" fmla="*/ 63814 h 179066"/>
                              <a:gd name="connsiteX201" fmla="*/ 40005 w 140017"/>
                              <a:gd name="connsiteY201" fmla="*/ 59051 h 179066"/>
                              <a:gd name="connsiteX202" fmla="*/ 42863 w 140017"/>
                              <a:gd name="connsiteY202" fmla="*/ 58099 h 179066"/>
                              <a:gd name="connsiteX203" fmla="*/ 42863 w 140017"/>
                              <a:gd name="connsiteY203" fmla="*/ 62861 h 179066"/>
                              <a:gd name="connsiteX204" fmla="*/ 44768 w 140017"/>
                              <a:gd name="connsiteY204" fmla="*/ 66671 h 179066"/>
                              <a:gd name="connsiteX205" fmla="*/ 52388 w 140017"/>
                              <a:gd name="connsiteY205" fmla="*/ 65719 h 179066"/>
                              <a:gd name="connsiteX206" fmla="*/ 37147 w 140017"/>
                              <a:gd name="connsiteY206" fmla="*/ 129536 h 179066"/>
                              <a:gd name="connsiteX207" fmla="*/ 36195 w 140017"/>
                              <a:gd name="connsiteY207" fmla="*/ 131441 h 179066"/>
                              <a:gd name="connsiteX208" fmla="*/ 37147 w 140017"/>
                              <a:gd name="connsiteY208" fmla="*/ 132394 h 179066"/>
                              <a:gd name="connsiteX209" fmla="*/ 37147 w 140017"/>
                              <a:gd name="connsiteY209" fmla="*/ 129536 h 179066"/>
                              <a:gd name="connsiteX210" fmla="*/ 37147 w 140017"/>
                              <a:gd name="connsiteY210" fmla="*/ 129536 h 179066"/>
                              <a:gd name="connsiteX211" fmla="*/ 37147 w 140017"/>
                              <a:gd name="connsiteY211" fmla="*/ 110486 h 179066"/>
                              <a:gd name="connsiteX212" fmla="*/ 36195 w 140017"/>
                              <a:gd name="connsiteY212" fmla="*/ 108581 h 179066"/>
                              <a:gd name="connsiteX213" fmla="*/ 35243 w 140017"/>
                              <a:gd name="connsiteY213" fmla="*/ 109534 h 179066"/>
                              <a:gd name="connsiteX214" fmla="*/ 37147 w 140017"/>
                              <a:gd name="connsiteY214" fmla="*/ 110486 h 179066"/>
                              <a:gd name="connsiteX215" fmla="*/ 37147 w 140017"/>
                              <a:gd name="connsiteY215" fmla="*/ 110486 h 179066"/>
                              <a:gd name="connsiteX216" fmla="*/ 37147 w 140017"/>
                              <a:gd name="connsiteY216" fmla="*/ 98104 h 179066"/>
                              <a:gd name="connsiteX217" fmla="*/ 40005 w 140017"/>
                              <a:gd name="connsiteY217" fmla="*/ 98104 h 179066"/>
                              <a:gd name="connsiteX218" fmla="*/ 40957 w 140017"/>
                              <a:gd name="connsiteY218" fmla="*/ 95246 h 179066"/>
                              <a:gd name="connsiteX219" fmla="*/ 40005 w 140017"/>
                              <a:gd name="connsiteY219" fmla="*/ 94294 h 179066"/>
                              <a:gd name="connsiteX220" fmla="*/ 39053 w 140017"/>
                              <a:gd name="connsiteY220" fmla="*/ 96199 h 179066"/>
                              <a:gd name="connsiteX221" fmla="*/ 37147 w 140017"/>
                              <a:gd name="connsiteY221" fmla="*/ 97151 h 179066"/>
                              <a:gd name="connsiteX222" fmla="*/ 36195 w 140017"/>
                              <a:gd name="connsiteY222" fmla="*/ 98104 h 179066"/>
                              <a:gd name="connsiteX223" fmla="*/ 37147 w 140017"/>
                              <a:gd name="connsiteY223" fmla="*/ 98104 h 179066"/>
                              <a:gd name="connsiteX224" fmla="*/ 37147 w 140017"/>
                              <a:gd name="connsiteY224" fmla="*/ 37144 h 179066"/>
                              <a:gd name="connsiteX225" fmla="*/ 37147 w 140017"/>
                              <a:gd name="connsiteY225" fmla="*/ 36191 h 179066"/>
                              <a:gd name="connsiteX226" fmla="*/ 37147 w 140017"/>
                              <a:gd name="connsiteY226" fmla="*/ 37144 h 179066"/>
                              <a:gd name="connsiteX227" fmla="*/ 37147 w 140017"/>
                              <a:gd name="connsiteY227" fmla="*/ 137156 h 179066"/>
                              <a:gd name="connsiteX228" fmla="*/ 37147 w 140017"/>
                              <a:gd name="connsiteY228" fmla="*/ 137156 h 179066"/>
                              <a:gd name="connsiteX229" fmla="*/ 37147 w 140017"/>
                              <a:gd name="connsiteY229" fmla="*/ 137156 h 179066"/>
                              <a:gd name="connsiteX230" fmla="*/ 37147 w 140017"/>
                              <a:gd name="connsiteY230" fmla="*/ 137156 h 179066"/>
                              <a:gd name="connsiteX231" fmla="*/ 37147 w 140017"/>
                              <a:gd name="connsiteY231" fmla="*/ 137156 h 179066"/>
                              <a:gd name="connsiteX232" fmla="*/ 38100 w 140017"/>
                              <a:gd name="connsiteY232" fmla="*/ 155254 h 179066"/>
                              <a:gd name="connsiteX233" fmla="*/ 38100 w 140017"/>
                              <a:gd name="connsiteY233" fmla="*/ 155254 h 179066"/>
                              <a:gd name="connsiteX234" fmla="*/ 36195 w 140017"/>
                              <a:gd name="connsiteY234" fmla="*/ 155254 h 179066"/>
                              <a:gd name="connsiteX235" fmla="*/ 38100 w 140017"/>
                              <a:gd name="connsiteY235" fmla="*/ 155254 h 179066"/>
                              <a:gd name="connsiteX236" fmla="*/ 38100 w 140017"/>
                              <a:gd name="connsiteY236" fmla="*/ 155254 h 179066"/>
                              <a:gd name="connsiteX237" fmla="*/ 39053 w 140017"/>
                              <a:gd name="connsiteY237" fmla="*/ 124774 h 179066"/>
                              <a:gd name="connsiteX238" fmla="*/ 39053 w 140017"/>
                              <a:gd name="connsiteY238" fmla="*/ 124774 h 179066"/>
                              <a:gd name="connsiteX239" fmla="*/ 40957 w 140017"/>
                              <a:gd name="connsiteY239" fmla="*/ 124774 h 179066"/>
                              <a:gd name="connsiteX240" fmla="*/ 39053 w 140017"/>
                              <a:gd name="connsiteY240" fmla="*/ 120011 h 179066"/>
                              <a:gd name="connsiteX241" fmla="*/ 38100 w 140017"/>
                              <a:gd name="connsiteY241" fmla="*/ 120011 h 179066"/>
                              <a:gd name="connsiteX242" fmla="*/ 39053 w 140017"/>
                              <a:gd name="connsiteY242" fmla="*/ 124774 h 179066"/>
                              <a:gd name="connsiteX243" fmla="*/ 39053 w 140017"/>
                              <a:gd name="connsiteY243" fmla="*/ 26666 h 179066"/>
                              <a:gd name="connsiteX244" fmla="*/ 40957 w 140017"/>
                              <a:gd name="connsiteY244" fmla="*/ 28571 h 179066"/>
                              <a:gd name="connsiteX245" fmla="*/ 41910 w 140017"/>
                              <a:gd name="connsiteY245" fmla="*/ 27619 h 179066"/>
                              <a:gd name="connsiteX246" fmla="*/ 40957 w 140017"/>
                              <a:gd name="connsiteY246" fmla="*/ 25714 h 179066"/>
                              <a:gd name="connsiteX247" fmla="*/ 39053 w 140017"/>
                              <a:gd name="connsiteY247" fmla="*/ 26666 h 179066"/>
                              <a:gd name="connsiteX248" fmla="*/ 40957 w 140017"/>
                              <a:gd name="connsiteY248" fmla="*/ 135251 h 179066"/>
                              <a:gd name="connsiteX249" fmla="*/ 40957 w 140017"/>
                              <a:gd name="connsiteY249" fmla="*/ 135251 h 179066"/>
                              <a:gd name="connsiteX250" fmla="*/ 40957 w 140017"/>
                              <a:gd name="connsiteY250" fmla="*/ 133346 h 179066"/>
                              <a:gd name="connsiteX251" fmla="*/ 40957 w 140017"/>
                              <a:gd name="connsiteY251" fmla="*/ 135251 h 179066"/>
                              <a:gd name="connsiteX252" fmla="*/ 40957 w 140017"/>
                              <a:gd name="connsiteY252" fmla="*/ 135251 h 179066"/>
                              <a:gd name="connsiteX253" fmla="*/ 40957 w 140017"/>
                              <a:gd name="connsiteY253" fmla="*/ 74291 h 179066"/>
                              <a:gd name="connsiteX254" fmla="*/ 40957 w 140017"/>
                              <a:gd name="connsiteY254" fmla="*/ 76196 h 179066"/>
                              <a:gd name="connsiteX255" fmla="*/ 42863 w 140017"/>
                              <a:gd name="connsiteY255" fmla="*/ 75244 h 179066"/>
                              <a:gd name="connsiteX256" fmla="*/ 43815 w 140017"/>
                              <a:gd name="connsiteY256" fmla="*/ 71434 h 179066"/>
                              <a:gd name="connsiteX257" fmla="*/ 42863 w 140017"/>
                              <a:gd name="connsiteY257" fmla="*/ 69529 h 179066"/>
                              <a:gd name="connsiteX258" fmla="*/ 41910 w 140017"/>
                              <a:gd name="connsiteY258" fmla="*/ 70481 h 179066"/>
                              <a:gd name="connsiteX259" fmla="*/ 40957 w 140017"/>
                              <a:gd name="connsiteY259" fmla="*/ 74291 h 179066"/>
                              <a:gd name="connsiteX260" fmla="*/ 41910 w 140017"/>
                              <a:gd name="connsiteY260" fmla="*/ 150491 h 179066"/>
                              <a:gd name="connsiteX261" fmla="*/ 41910 w 140017"/>
                              <a:gd name="connsiteY261" fmla="*/ 150491 h 179066"/>
                              <a:gd name="connsiteX262" fmla="*/ 40957 w 140017"/>
                              <a:gd name="connsiteY262" fmla="*/ 148586 h 179066"/>
                              <a:gd name="connsiteX263" fmla="*/ 40005 w 140017"/>
                              <a:gd name="connsiteY263" fmla="*/ 149539 h 179066"/>
                              <a:gd name="connsiteX264" fmla="*/ 41910 w 140017"/>
                              <a:gd name="connsiteY264" fmla="*/ 150491 h 179066"/>
                              <a:gd name="connsiteX265" fmla="*/ 42863 w 140017"/>
                              <a:gd name="connsiteY265" fmla="*/ 80959 h 179066"/>
                              <a:gd name="connsiteX266" fmla="*/ 40957 w 140017"/>
                              <a:gd name="connsiteY266" fmla="*/ 79054 h 179066"/>
                              <a:gd name="connsiteX267" fmla="*/ 40005 w 140017"/>
                              <a:gd name="connsiteY267" fmla="*/ 80006 h 179066"/>
                              <a:gd name="connsiteX268" fmla="*/ 42863 w 140017"/>
                              <a:gd name="connsiteY268" fmla="*/ 80959 h 179066"/>
                              <a:gd name="connsiteX269" fmla="*/ 42863 w 140017"/>
                              <a:gd name="connsiteY269" fmla="*/ 80959 h 179066"/>
                              <a:gd name="connsiteX270" fmla="*/ 43815 w 140017"/>
                              <a:gd name="connsiteY270" fmla="*/ 107629 h 179066"/>
                              <a:gd name="connsiteX271" fmla="*/ 44768 w 140017"/>
                              <a:gd name="connsiteY271" fmla="*/ 109534 h 179066"/>
                              <a:gd name="connsiteX272" fmla="*/ 44768 w 140017"/>
                              <a:gd name="connsiteY272" fmla="*/ 109534 h 179066"/>
                              <a:gd name="connsiteX273" fmla="*/ 43815 w 140017"/>
                              <a:gd name="connsiteY273" fmla="*/ 107629 h 179066"/>
                              <a:gd name="connsiteX274" fmla="*/ 43815 w 140017"/>
                              <a:gd name="connsiteY274" fmla="*/ 100009 h 179066"/>
                              <a:gd name="connsiteX275" fmla="*/ 44768 w 140017"/>
                              <a:gd name="connsiteY275" fmla="*/ 99056 h 179066"/>
                              <a:gd name="connsiteX276" fmla="*/ 44768 w 140017"/>
                              <a:gd name="connsiteY276" fmla="*/ 99056 h 179066"/>
                              <a:gd name="connsiteX277" fmla="*/ 43815 w 140017"/>
                              <a:gd name="connsiteY277" fmla="*/ 100009 h 179066"/>
                              <a:gd name="connsiteX278" fmla="*/ 40957 w 140017"/>
                              <a:gd name="connsiteY278" fmla="*/ 103819 h 179066"/>
                              <a:gd name="connsiteX279" fmla="*/ 40957 w 140017"/>
                              <a:gd name="connsiteY279" fmla="*/ 107629 h 179066"/>
                              <a:gd name="connsiteX280" fmla="*/ 40957 w 140017"/>
                              <a:gd name="connsiteY280" fmla="*/ 111439 h 179066"/>
                              <a:gd name="connsiteX281" fmla="*/ 41910 w 140017"/>
                              <a:gd name="connsiteY281" fmla="*/ 111439 h 179066"/>
                              <a:gd name="connsiteX282" fmla="*/ 40957 w 140017"/>
                              <a:gd name="connsiteY282" fmla="*/ 108581 h 179066"/>
                              <a:gd name="connsiteX283" fmla="*/ 40957 w 140017"/>
                              <a:gd name="connsiteY283" fmla="*/ 108581 h 179066"/>
                              <a:gd name="connsiteX284" fmla="*/ 43815 w 140017"/>
                              <a:gd name="connsiteY284" fmla="*/ 107629 h 179066"/>
                              <a:gd name="connsiteX285" fmla="*/ 44768 w 140017"/>
                              <a:gd name="connsiteY285" fmla="*/ 161921 h 179066"/>
                              <a:gd name="connsiteX286" fmla="*/ 44768 w 140017"/>
                              <a:gd name="connsiteY286" fmla="*/ 161921 h 179066"/>
                              <a:gd name="connsiteX287" fmla="*/ 40957 w 140017"/>
                              <a:gd name="connsiteY287" fmla="*/ 163826 h 179066"/>
                              <a:gd name="connsiteX288" fmla="*/ 41910 w 140017"/>
                              <a:gd name="connsiteY288" fmla="*/ 164779 h 179066"/>
                              <a:gd name="connsiteX289" fmla="*/ 44768 w 140017"/>
                              <a:gd name="connsiteY289" fmla="*/ 161921 h 179066"/>
                              <a:gd name="connsiteX290" fmla="*/ 41910 w 140017"/>
                              <a:gd name="connsiteY290" fmla="*/ 140014 h 179066"/>
                              <a:gd name="connsiteX291" fmla="*/ 41910 w 140017"/>
                              <a:gd name="connsiteY291" fmla="*/ 141919 h 179066"/>
                              <a:gd name="connsiteX292" fmla="*/ 42863 w 140017"/>
                              <a:gd name="connsiteY292" fmla="*/ 141919 h 179066"/>
                              <a:gd name="connsiteX293" fmla="*/ 41910 w 140017"/>
                              <a:gd name="connsiteY293" fmla="*/ 140014 h 179066"/>
                              <a:gd name="connsiteX294" fmla="*/ 41910 w 140017"/>
                              <a:gd name="connsiteY294" fmla="*/ 138109 h 179066"/>
                              <a:gd name="connsiteX295" fmla="*/ 40957 w 140017"/>
                              <a:gd name="connsiteY295" fmla="*/ 138109 h 179066"/>
                              <a:gd name="connsiteX296" fmla="*/ 41910 w 140017"/>
                              <a:gd name="connsiteY296" fmla="*/ 140014 h 179066"/>
                              <a:gd name="connsiteX297" fmla="*/ 46672 w 140017"/>
                              <a:gd name="connsiteY297" fmla="*/ 120011 h 179066"/>
                              <a:gd name="connsiteX298" fmla="*/ 46672 w 140017"/>
                              <a:gd name="connsiteY298" fmla="*/ 120011 h 179066"/>
                              <a:gd name="connsiteX299" fmla="*/ 42863 w 140017"/>
                              <a:gd name="connsiteY299" fmla="*/ 119059 h 179066"/>
                              <a:gd name="connsiteX300" fmla="*/ 43815 w 140017"/>
                              <a:gd name="connsiteY300" fmla="*/ 120011 h 179066"/>
                              <a:gd name="connsiteX301" fmla="*/ 46672 w 140017"/>
                              <a:gd name="connsiteY301" fmla="*/ 120011 h 179066"/>
                              <a:gd name="connsiteX302" fmla="*/ 43815 w 140017"/>
                              <a:gd name="connsiteY302" fmla="*/ 86674 h 179066"/>
                              <a:gd name="connsiteX303" fmla="*/ 43815 w 140017"/>
                              <a:gd name="connsiteY303" fmla="*/ 86674 h 179066"/>
                              <a:gd name="connsiteX304" fmla="*/ 46672 w 140017"/>
                              <a:gd name="connsiteY304" fmla="*/ 89531 h 179066"/>
                              <a:gd name="connsiteX305" fmla="*/ 47625 w 140017"/>
                              <a:gd name="connsiteY305" fmla="*/ 88579 h 179066"/>
                              <a:gd name="connsiteX306" fmla="*/ 43815 w 140017"/>
                              <a:gd name="connsiteY306" fmla="*/ 86674 h 179066"/>
                              <a:gd name="connsiteX307" fmla="*/ 49530 w 140017"/>
                              <a:gd name="connsiteY307" fmla="*/ 92389 h 179066"/>
                              <a:gd name="connsiteX308" fmla="*/ 47625 w 140017"/>
                              <a:gd name="connsiteY308" fmla="*/ 91436 h 179066"/>
                              <a:gd name="connsiteX309" fmla="*/ 44768 w 140017"/>
                              <a:gd name="connsiteY309" fmla="*/ 90484 h 179066"/>
                              <a:gd name="connsiteX310" fmla="*/ 42863 w 140017"/>
                              <a:gd name="connsiteY310" fmla="*/ 90484 h 179066"/>
                              <a:gd name="connsiteX311" fmla="*/ 43815 w 140017"/>
                              <a:gd name="connsiteY311" fmla="*/ 91436 h 179066"/>
                              <a:gd name="connsiteX312" fmla="*/ 46672 w 140017"/>
                              <a:gd name="connsiteY312" fmla="*/ 92389 h 179066"/>
                              <a:gd name="connsiteX313" fmla="*/ 49530 w 140017"/>
                              <a:gd name="connsiteY313" fmla="*/ 92389 h 179066"/>
                              <a:gd name="connsiteX314" fmla="*/ 44768 w 140017"/>
                              <a:gd name="connsiteY314" fmla="*/ 26666 h 179066"/>
                              <a:gd name="connsiteX315" fmla="*/ 47625 w 140017"/>
                              <a:gd name="connsiteY315" fmla="*/ 30476 h 179066"/>
                              <a:gd name="connsiteX316" fmla="*/ 48578 w 140017"/>
                              <a:gd name="connsiteY316" fmla="*/ 29524 h 179066"/>
                              <a:gd name="connsiteX317" fmla="*/ 48578 w 140017"/>
                              <a:gd name="connsiteY317" fmla="*/ 26666 h 179066"/>
                              <a:gd name="connsiteX318" fmla="*/ 44768 w 140017"/>
                              <a:gd name="connsiteY318" fmla="*/ 23809 h 179066"/>
                              <a:gd name="connsiteX319" fmla="*/ 44768 w 140017"/>
                              <a:gd name="connsiteY319" fmla="*/ 23809 h 179066"/>
                              <a:gd name="connsiteX320" fmla="*/ 44768 w 140017"/>
                              <a:gd name="connsiteY320" fmla="*/ 26666 h 179066"/>
                              <a:gd name="connsiteX321" fmla="*/ 44768 w 140017"/>
                              <a:gd name="connsiteY321" fmla="*/ 130489 h 179066"/>
                              <a:gd name="connsiteX322" fmla="*/ 44768 w 140017"/>
                              <a:gd name="connsiteY322" fmla="*/ 130489 h 179066"/>
                              <a:gd name="connsiteX323" fmla="*/ 44768 w 140017"/>
                              <a:gd name="connsiteY323" fmla="*/ 130489 h 179066"/>
                              <a:gd name="connsiteX324" fmla="*/ 44768 w 140017"/>
                              <a:gd name="connsiteY324" fmla="*/ 130489 h 179066"/>
                              <a:gd name="connsiteX325" fmla="*/ 44768 w 140017"/>
                              <a:gd name="connsiteY325" fmla="*/ 130489 h 179066"/>
                              <a:gd name="connsiteX326" fmla="*/ 43815 w 140017"/>
                              <a:gd name="connsiteY326" fmla="*/ 126679 h 179066"/>
                              <a:gd name="connsiteX327" fmla="*/ 43815 w 140017"/>
                              <a:gd name="connsiteY327" fmla="*/ 126679 h 179066"/>
                              <a:gd name="connsiteX328" fmla="*/ 43815 w 140017"/>
                              <a:gd name="connsiteY328" fmla="*/ 126679 h 179066"/>
                              <a:gd name="connsiteX329" fmla="*/ 43815 w 140017"/>
                              <a:gd name="connsiteY329" fmla="*/ 126679 h 179066"/>
                              <a:gd name="connsiteX330" fmla="*/ 43815 w 140017"/>
                              <a:gd name="connsiteY330" fmla="*/ 126679 h 179066"/>
                              <a:gd name="connsiteX331" fmla="*/ 44768 w 140017"/>
                              <a:gd name="connsiteY331" fmla="*/ 79054 h 179066"/>
                              <a:gd name="connsiteX332" fmla="*/ 44768 w 140017"/>
                              <a:gd name="connsiteY332" fmla="*/ 79054 h 179066"/>
                              <a:gd name="connsiteX333" fmla="*/ 44768 w 140017"/>
                              <a:gd name="connsiteY333" fmla="*/ 79054 h 179066"/>
                              <a:gd name="connsiteX334" fmla="*/ 44768 w 140017"/>
                              <a:gd name="connsiteY334" fmla="*/ 79054 h 179066"/>
                              <a:gd name="connsiteX335" fmla="*/ 44768 w 140017"/>
                              <a:gd name="connsiteY335" fmla="*/ 79054 h 179066"/>
                              <a:gd name="connsiteX336" fmla="*/ 46672 w 140017"/>
                              <a:gd name="connsiteY336" fmla="*/ 43811 h 179066"/>
                              <a:gd name="connsiteX337" fmla="*/ 46672 w 140017"/>
                              <a:gd name="connsiteY337" fmla="*/ 39049 h 179066"/>
                              <a:gd name="connsiteX338" fmla="*/ 47625 w 140017"/>
                              <a:gd name="connsiteY338" fmla="*/ 39049 h 179066"/>
                              <a:gd name="connsiteX339" fmla="*/ 47625 w 140017"/>
                              <a:gd name="connsiteY339" fmla="*/ 40001 h 179066"/>
                              <a:gd name="connsiteX340" fmla="*/ 46672 w 140017"/>
                              <a:gd name="connsiteY340" fmla="*/ 43811 h 179066"/>
                              <a:gd name="connsiteX341" fmla="*/ 46672 w 140017"/>
                              <a:gd name="connsiteY341" fmla="*/ 50479 h 179066"/>
                              <a:gd name="connsiteX342" fmla="*/ 46672 w 140017"/>
                              <a:gd name="connsiteY342" fmla="*/ 50479 h 179066"/>
                              <a:gd name="connsiteX343" fmla="*/ 46672 w 140017"/>
                              <a:gd name="connsiteY343" fmla="*/ 50479 h 179066"/>
                              <a:gd name="connsiteX344" fmla="*/ 46672 w 140017"/>
                              <a:gd name="connsiteY344" fmla="*/ 50479 h 179066"/>
                              <a:gd name="connsiteX345" fmla="*/ 46672 w 140017"/>
                              <a:gd name="connsiteY345" fmla="*/ 50479 h 179066"/>
                              <a:gd name="connsiteX346" fmla="*/ 52388 w 140017"/>
                              <a:gd name="connsiteY346" fmla="*/ 130489 h 179066"/>
                              <a:gd name="connsiteX347" fmla="*/ 50482 w 140017"/>
                              <a:gd name="connsiteY347" fmla="*/ 129536 h 179066"/>
                              <a:gd name="connsiteX348" fmla="*/ 50482 w 140017"/>
                              <a:gd name="connsiteY348" fmla="*/ 129536 h 179066"/>
                              <a:gd name="connsiteX349" fmla="*/ 48578 w 140017"/>
                              <a:gd name="connsiteY349" fmla="*/ 124774 h 179066"/>
                              <a:gd name="connsiteX350" fmla="*/ 50482 w 140017"/>
                              <a:gd name="connsiteY350" fmla="*/ 121916 h 179066"/>
                              <a:gd name="connsiteX351" fmla="*/ 49530 w 140017"/>
                              <a:gd name="connsiteY351" fmla="*/ 120011 h 179066"/>
                              <a:gd name="connsiteX352" fmla="*/ 49530 w 140017"/>
                              <a:gd name="connsiteY352" fmla="*/ 120011 h 179066"/>
                              <a:gd name="connsiteX353" fmla="*/ 50482 w 140017"/>
                              <a:gd name="connsiteY353" fmla="*/ 121916 h 179066"/>
                              <a:gd name="connsiteX354" fmla="*/ 48578 w 140017"/>
                              <a:gd name="connsiteY354" fmla="*/ 124774 h 179066"/>
                              <a:gd name="connsiteX355" fmla="*/ 47625 w 140017"/>
                              <a:gd name="connsiteY355" fmla="*/ 129536 h 179066"/>
                              <a:gd name="connsiteX356" fmla="*/ 48578 w 140017"/>
                              <a:gd name="connsiteY356" fmla="*/ 131441 h 179066"/>
                              <a:gd name="connsiteX357" fmla="*/ 48578 w 140017"/>
                              <a:gd name="connsiteY357" fmla="*/ 131441 h 179066"/>
                              <a:gd name="connsiteX358" fmla="*/ 46672 w 140017"/>
                              <a:gd name="connsiteY358" fmla="*/ 133346 h 179066"/>
                              <a:gd name="connsiteX359" fmla="*/ 48578 w 140017"/>
                              <a:gd name="connsiteY359" fmla="*/ 138109 h 179066"/>
                              <a:gd name="connsiteX360" fmla="*/ 49530 w 140017"/>
                              <a:gd name="connsiteY360" fmla="*/ 138109 h 179066"/>
                              <a:gd name="connsiteX361" fmla="*/ 50482 w 140017"/>
                              <a:gd name="connsiteY361" fmla="*/ 132394 h 179066"/>
                              <a:gd name="connsiteX362" fmla="*/ 52388 w 140017"/>
                              <a:gd name="connsiteY362" fmla="*/ 130489 h 179066"/>
                              <a:gd name="connsiteX363" fmla="*/ 46672 w 140017"/>
                              <a:gd name="connsiteY363" fmla="*/ 19046 h 179066"/>
                              <a:gd name="connsiteX364" fmla="*/ 46672 w 140017"/>
                              <a:gd name="connsiteY364" fmla="*/ 19046 h 179066"/>
                              <a:gd name="connsiteX365" fmla="*/ 46672 w 140017"/>
                              <a:gd name="connsiteY365" fmla="*/ 19046 h 179066"/>
                              <a:gd name="connsiteX366" fmla="*/ 46672 w 140017"/>
                              <a:gd name="connsiteY366" fmla="*/ 19046 h 179066"/>
                              <a:gd name="connsiteX367" fmla="*/ 46672 w 140017"/>
                              <a:gd name="connsiteY367" fmla="*/ 19046 h 179066"/>
                              <a:gd name="connsiteX368" fmla="*/ 48578 w 140017"/>
                              <a:gd name="connsiteY368" fmla="*/ 100009 h 179066"/>
                              <a:gd name="connsiteX369" fmla="*/ 46672 w 140017"/>
                              <a:gd name="connsiteY369" fmla="*/ 102866 h 179066"/>
                              <a:gd name="connsiteX370" fmla="*/ 47625 w 140017"/>
                              <a:gd name="connsiteY370" fmla="*/ 104771 h 179066"/>
                              <a:gd name="connsiteX371" fmla="*/ 49530 w 140017"/>
                              <a:gd name="connsiteY371" fmla="*/ 100961 h 179066"/>
                              <a:gd name="connsiteX372" fmla="*/ 48578 w 140017"/>
                              <a:gd name="connsiteY372" fmla="*/ 100009 h 179066"/>
                              <a:gd name="connsiteX373" fmla="*/ 47625 w 140017"/>
                              <a:gd name="connsiteY373" fmla="*/ 110486 h 179066"/>
                              <a:gd name="connsiteX374" fmla="*/ 48578 w 140017"/>
                              <a:gd name="connsiteY374" fmla="*/ 112391 h 179066"/>
                              <a:gd name="connsiteX375" fmla="*/ 49530 w 140017"/>
                              <a:gd name="connsiteY375" fmla="*/ 111439 h 179066"/>
                              <a:gd name="connsiteX376" fmla="*/ 47625 w 140017"/>
                              <a:gd name="connsiteY376" fmla="*/ 110486 h 179066"/>
                              <a:gd name="connsiteX377" fmla="*/ 47625 w 140017"/>
                              <a:gd name="connsiteY377" fmla="*/ 110486 h 179066"/>
                              <a:gd name="connsiteX378" fmla="*/ 48578 w 140017"/>
                              <a:gd name="connsiteY378" fmla="*/ 97151 h 179066"/>
                              <a:gd name="connsiteX379" fmla="*/ 48578 w 140017"/>
                              <a:gd name="connsiteY379" fmla="*/ 97151 h 179066"/>
                              <a:gd name="connsiteX380" fmla="*/ 48578 w 140017"/>
                              <a:gd name="connsiteY380" fmla="*/ 96199 h 179066"/>
                              <a:gd name="connsiteX381" fmla="*/ 48578 w 140017"/>
                              <a:gd name="connsiteY381" fmla="*/ 97151 h 179066"/>
                              <a:gd name="connsiteX382" fmla="*/ 48578 w 140017"/>
                              <a:gd name="connsiteY382" fmla="*/ 97151 h 179066"/>
                              <a:gd name="connsiteX383" fmla="*/ 55245 w 140017"/>
                              <a:gd name="connsiteY383" fmla="*/ 70481 h 179066"/>
                              <a:gd name="connsiteX384" fmla="*/ 55245 w 140017"/>
                              <a:gd name="connsiteY384" fmla="*/ 70481 h 179066"/>
                              <a:gd name="connsiteX385" fmla="*/ 54293 w 140017"/>
                              <a:gd name="connsiteY385" fmla="*/ 72386 h 179066"/>
                              <a:gd name="connsiteX386" fmla="*/ 49530 w 140017"/>
                              <a:gd name="connsiteY386" fmla="*/ 73339 h 179066"/>
                              <a:gd name="connsiteX387" fmla="*/ 48578 w 140017"/>
                              <a:gd name="connsiteY387" fmla="*/ 74291 h 179066"/>
                              <a:gd name="connsiteX388" fmla="*/ 49530 w 140017"/>
                              <a:gd name="connsiteY388" fmla="*/ 75244 h 179066"/>
                              <a:gd name="connsiteX389" fmla="*/ 54293 w 140017"/>
                              <a:gd name="connsiteY389" fmla="*/ 72386 h 179066"/>
                              <a:gd name="connsiteX390" fmla="*/ 55245 w 140017"/>
                              <a:gd name="connsiteY390" fmla="*/ 70481 h 179066"/>
                              <a:gd name="connsiteX391" fmla="*/ 50482 w 140017"/>
                              <a:gd name="connsiteY391" fmla="*/ 131441 h 179066"/>
                              <a:gd name="connsiteX392" fmla="*/ 48578 w 140017"/>
                              <a:gd name="connsiteY392" fmla="*/ 131441 h 179066"/>
                              <a:gd name="connsiteX393" fmla="*/ 48578 w 140017"/>
                              <a:gd name="connsiteY393" fmla="*/ 131441 h 179066"/>
                              <a:gd name="connsiteX394" fmla="*/ 50482 w 140017"/>
                              <a:gd name="connsiteY394" fmla="*/ 129536 h 179066"/>
                              <a:gd name="connsiteX395" fmla="*/ 50482 w 140017"/>
                              <a:gd name="connsiteY395" fmla="*/ 131441 h 179066"/>
                              <a:gd name="connsiteX396" fmla="*/ 48578 w 140017"/>
                              <a:gd name="connsiteY396" fmla="*/ 114296 h 179066"/>
                              <a:gd name="connsiteX397" fmla="*/ 50482 w 140017"/>
                              <a:gd name="connsiteY397" fmla="*/ 114296 h 179066"/>
                              <a:gd name="connsiteX398" fmla="*/ 51435 w 140017"/>
                              <a:gd name="connsiteY398" fmla="*/ 113344 h 179066"/>
                              <a:gd name="connsiteX399" fmla="*/ 49530 w 140017"/>
                              <a:gd name="connsiteY399" fmla="*/ 113344 h 179066"/>
                              <a:gd name="connsiteX400" fmla="*/ 48578 w 140017"/>
                              <a:gd name="connsiteY400" fmla="*/ 114296 h 179066"/>
                              <a:gd name="connsiteX401" fmla="*/ 51435 w 140017"/>
                              <a:gd name="connsiteY401" fmla="*/ 149539 h 179066"/>
                              <a:gd name="connsiteX402" fmla="*/ 51435 w 140017"/>
                              <a:gd name="connsiteY402" fmla="*/ 149539 h 179066"/>
                              <a:gd name="connsiteX403" fmla="*/ 49530 w 140017"/>
                              <a:gd name="connsiteY403" fmla="*/ 149539 h 179066"/>
                              <a:gd name="connsiteX404" fmla="*/ 50482 w 140017"/>
                              <a:gd name="connsiteY404" fmla="*/ 150491 h 179066"/>
                              <a:gd name="connsiteX405" fmla="*/ 51435 w 140017"/>
                              <a:gd name="connsiteY405" fmla="*/ 149539 h 179066"/>
                              <a:gd name="connsiteX406" fmla="*/ 52388 w 140017"/>
                              <a:gd name="connsiteY406" fmla="*/ 81911 h 179066"/>
                              <a:gd name="connsiteX407" fmla="*/ 50482 w 140017"/>
                              <a:gd name="connsiteY407" fmla="*/ 80006 h 179066"/>
                              <a:gd name="connsiteX408" fmla="*/ 49530 w 140017"/>
                              <a:gd name="connsiteY408" fmla="*/ 81911 h 179066"/>
                              <a:gd name="connsiteX409" fmla="*/ 50482 w 140017"/>
                              <a:gd name="connsiteY409" fmla="*/ 83816 h 179066"/>
                              <a:gd name="connsiteX410" fmla="*/ 52388 w 140017"/>
                              <a:gd name="connsiteY410" fmla="*/ 81911 h 179066"/>
                              <a:gd name="connsiteX411" fmla="*/ 50482 w 140017"/>
                              <a:gd name="connsiteY411" fmla="*/ 68576 h 179066"/>
                              <a:gd name="connsiteX412" fmla="*/ 50482 w 140017"/>
                              <a:gd name="connsiteY412" fmla="*/ 68576 h 179066"/>
                              <a:gd name="connsiteX413" fmla="*/ 50482 w 140017"/>
                              <a:gd name="connsiteY413" fmla="*/ 69529 h 179066"/>
                              <a:gd name="connsiteX414" fmla="*/ 50482 w 140017"/>
                              <a:gd name="connsiteY414" fmla="*/ 68576 h 179066"/>
                              <a:gd name="connsiteX415" fmla="*/ 50482 w 140017"/>
                              <a:gd name="connsiteY415" fmla="*/ 68576 h 179066"/>
                              <a:gd name="connsiteX416" fmla="*/ 50482 w 140017"/>
                              <a:gd name="connsiteY416" fmla="*/ 59051 h 179066"/>
                              <a:gd name="connsiteX417" fmla="*/ 50482 w 140017"/>
                              <a:gd name="connsiteY417" fmla="*/ 59051 h 179066"/>
                              <a:gd name="connsiteX418" fmla="*/ 50482 w 140017"/>
                              <a:gd name="connsiteY418" fmla="*/ 59051 h 179066"/>
                              <a:gd name="connsiteX419" fmla="*/ 50482 w 140017"/>
                              <a:gd name="connsiteY419" fmla="*/ 59051 h 179066"/>
                              <a:gd name="connsiteX420" fmla="*/ 50482 w 140017"/>
                              <a:gd name="connsiteY420" fmla="*/ 59051 h 179066"/>
                              <a:gd name="connsiteX421" fmla="*/ 51435 w 140017"/>
                              <a:gd name="connsiteY421" fmla="*/ 86674 h 179066"/>
                              <a:gd name="connsiteX422" fmla="*/ 51435 w 140017"/>
                              <a:gd name="connsiteY422" fmla="*/ 86674 h 179066"/>
                              <a:gd name="connsiteX423" fmla="*/ 50482 w 140017"/>
                              <a:gd name="connsiteY423" fmla="*/ 86674 h 179066"/>
                              <a:gd name="connsiteX424" fmla="*/ 51435 w 140017"/>
                              <a:gd name="connsiteY424" fmla="*/ 86674 h 179066"/>
                              <a:gd name="connsiteX425" fmla="*/ 51435 w 140017"/>
                              <a:gd name="connsiteY425" fmla="*/ 86674 h 179066"/>
                              <a:gd name="connsiteX426" fmla="*/ 53340 w 140017"/>
                              <a:gd name="connsiteY426" fmla="*/ 146681 h 179066"/>
                              <a:gd name="connsiteX427" fmla="*/ 53340 w 140017"/>
                              <a:gd name="connsiteY427" fmla="*/ 146681 h 179066"/>
                              <a:gd name="connsiteX428" fmla="*/ 53340 w 140017"/>
                              <a:gd name="connsiteY428" fmla="*/ 146681 h 179066"/>
                              <a:gd name="connsiteX429" fmla="*/ 53340 w 140017"/>
                              <a:gd name="connsiteY429" fmla="*/ 146681 h 179066"/>
                              <a:gd name="connsiteX430" fmla="*/ 53340 w 140017"/>
                              <a:gd name="connsiteY430" fmla="*/ 146681 h 179066"/>
                              <a:gd name="connsiteX431" fmla="*/ 57150 w 140017"/>
                              <a:gd name="connsiteY431" fmla="*/ 46669 h 179066"/>
                              <a:gd name="connsiteX432" fmla="*/ 57150 w 140017"/>
                              <a:gd name="connsiteY432" fmla="*/ 46669 h 179066"/>
                              <a:gd name="connsiteX433" fmla="*/ 57150 w 140017"/>
                              <a:gd name="connsiteY433" fmla="*/ 45716 h 179066"/>
                              <a:gd name="connsiteX434" fmla="*/ 57150 w 140017"/>
                              <a:gd name="connsiteY434" fmla="*/ 46669 h 179066"/>
                              <a:gd name="connsiteX435" fmla="*/ 57150 w 140017"/>
                              <a:gd name="connsiteY435" fmla="*/ 46669 h 179066"/>
                              <a:gd name="connsiteX436" fmla="*/ 58103 w 140017"/>
                              <a:gd name="connsiteY436" fmla="*/ 48574 h 179066"/>
                              <a:gd name="connsiteX437" fmla="*/ 57150 w 140017"/>
                              <a:gd name="connsiteY437" fmla="*/ 48574 h 179066"/>
                              <a:gd name="connsiteX438" fmla="*/ 58103 w 140017"/>
                              <a:gd name="connsiteY438" fmla="*/ 48574 h 179066"/>
                              <a:gd name="connsiteX439" fmla="*/ 58103 w 140017"/>
                              <a:gd name="connsiteY439" fmla="*/ 48574 h 179066"/>
                              <a:gd name="connsiteX440" fmla="*/ 58103 w 140017"/>
                              <a:gd name="connsiteY440" fmla="*/ 48574 h 179066"/>
                              <a:gd name="connsiteX441" fmla="*/ 97155 w 140017"/>
                              <a:gd name="connsiteY441" fmla="*/ 55241 h 179066"/>
                              <a:gd name="connsiteX442" fmla="*/ 97155 w 140017"/>
                              <a:gd name="connsiteY442" fmla="*/ 55241 h 179066"/>
                              <a:gd name="connsiteX443" fmla="*/ 96203 w 140017"/>
                              <a:gd name="connsiteY443" fmla="*/ 55241 h 179066"/>
                              <a:gd name="connsiteX444" fmla="*/ 98107 w 140017"/>
                              <a:gd name="connsiteY444" fmla="*/ 56194 h 179066"/>
                              <a:gd name="connsiteX445" fmla="*/ 97155 w 140017"/>
                              <a:gd name="connsiteY445" fmla="*/ 55241 h 179066"/>
                              <a:gd name="connsiteX446" fmla="*/ 104775 w 140017"/>
                              <a:gd name="connsiteY446" fmla="*/ 40954 h 179066"/>
                              <a:gd name="connsiteX447" fmla="*/ 103822 w 140017"/>
                              <a:gd name="connsiteY447" fmla="*/ 42859 h 179066"/>
                              <a:gd name="connsiteX448" fmla="*/ 104775 w 140017"/>
                              <a:gd name="connsiteY448" fmla="*/ 42859 h 179066"/>
                              <a:gd name="connsiteX449" fmla="*/ 104775 w 140017"/>
                              <a:gd name="connsiteY449" fmla="*/ 40954 h 179066"/>
                              <a:gd name="connsiteX450" fmla="*/ 106680 w 140017"/>
                              <a:gd name="connsiteY450" fmla="*/ 38096 h 179066"/>
                              <a:gd name="connsiteX451" fmla="*/ 106680 w 140017"/>
                              <a:gd name="connsiteY451" fmla="*/ 38096 h 179066"/>
                              <a:gd name="connsiteX452" fmla="*/ 104775 w 140017"/>
                              <a:gd name="connsiteY452" fmla="*/ 40001 h 179066"/>
                              <a:gd name="connsiteX453" fmla="*/ 104775 w 140017"/>
                              <a:gd name="connsiteY453" fmla="*/ 40954 h 179066"/>
                              <a:gd name="connsiteX454" fmla="*/ 105728 w 140017"/>
                              <a:gd name="connsiteY454" fmla="*/ 40001 h 179066"/>
                              <a:gd name="connsiteX455" fmla="*/ 106680 w 140017"/>
                              <a:gd name="connsiteY455" fmla="*/ 38096 h 179066"/>
                              <a:gd name="connsiteX456" fmla="*/ 110490 w 140017"/>
                              <a:gd name="connsiteY456" fmla="*/ 50479 h 179066"/>
                              <a:gd name="connsiteX457" fmla="*/ 107632 w 140017"/>
                              <a:gd name="connsiteY457" fmla="*/ 50479 h 179066"/>
                              <a:gd name="connsiteX458" fmla="*/ 106680 w 140017"/>
                              <a:gd name="connsiteY458" fmla="*/ 52384 h 179066"/>
                              <a:gd name="connsiteX459" fmla="*/ 107632 w 140017"/>
                              <a:gd name="connsiteY459" fmla="*/ 52384 h 179066"/>
                              <a:gd name="connsiteX460" fmla="*/ 110490 w 140017"/>
                              <a:gd name="connsiteY460" fmla="*/ 50479 h 179066"/>
                              <a:gd name="connsiteX461" fmla="*/ 120968 w 140017"/>
                              <a:gd name="connsiteY461" fmla="*/ 51431 h 179066"/>
                              <a:gd name="connsiteX462" fmla="*/ 116205 w 140017"/>
                              <a:gd name="connsiteY462" fmla="*/ 50479 h 179066"/>
                              <a:gd name="connsiteX463" fmla="*/ 114300 w 140017"/>
                              <a:gd name="connsiteY463" fmla="*/ 57146 h 179066"/>
                              <a:gd name="connsiteX464" fmla="*/ 116205 w 140017"/>
                              <a:gd name="connsiteY464" fmla="*/ 57146 h 179066"/>
                              <a:gd name="connsiteX465" fmla="*/ 120015 w 140017"/>
                              <a:gd name="connsiteY465" fmla="*/ 53336 h 179066"/>
                              <a:gd name="connsiteX466" fmla="*/ 120968 w 140017"/>
                              <a:gd name="connsiteY466" fmla="*/ 51431 h 179066"/>
                              <a:gd name="connsiteX467" fmla="*/ 115253 w 140017"/>
                              <a:gd name="connsiteY467" fmla="*/ 34286 h 179066"/>
                              <a:gd name="connsiteX468" fmla="*/ 115253 w 140017"/>
                              <a:gd name="connsiteY468" fmla="*/ 34286 h 179066"/>
                              <a:gd name="connsiteX469" fmla="*/ 115253 w 140017"/>
                              <a:gd name="connsiteY469" fmla="*/ 34286 h 179066"/>
                              <a:gd name="connsiteX470" fmla="*/ 115253 w 140017"/>
                              <a:gd name="connsiteY470" fmla="*/ 34286 h 179066"/>
                              <a:gd name="connsiteX471" fmla="*/ 115253 w 140017"/>
                              <a:gd name="connsiteY471" fmla="*/ 34286 h 1790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Lst>
                            <a:rect l="l" t="t" r="r" b="b"/>
                            <a:pathLst>
                              <a:path w="140017" h="179066">
                                <a:moveTo>
                                  <a:pt x="138113" y="52384"/>
                                </a:moveTo>
                                <a:cubicBezTo>
                                  <a:pt x="135255" y="62861"/>
                                  <a:pt x="123825" y="73339"/>
                                  <a:pt x="113347" y="72386"/>
                                </a:cubicBezTo>
                                <a:cubicBezTo>
                                  <a:pt x="98107" y="71434"/>
                                  <a:pt x="84772" y="60956"/>
                                  <a:pt x="87630" y="43811"/>
                                </a:cubicBezTo>
                                <a:cubicBezTo>
                                  <a:pt x="89535" y="33334"/>
                                  <a:pt x="96203" y="27619"/>
                                  <a:pt x="106680" y="24761"/>
                                </a:cubicBezTo>
                                <a:cubicBezTo>
                                  <a:pt x="111443" y="23809"/>
                                  <a:pt x="113347" y="21904"/>
                                  <a:pt x="113347" y="19046"/>
                                </a:cubicBezTo>
                                <a:cubicBezTo>
                                  <a:pt x="113347" y="15236"/>
                                  <a:pt x="108585" y="12379"/>
                                  <a:pt x="104775" y="12379"/>
                                </a:cubicBezTo>
                                <a:cubicBezTo>
                                  <a:pt x="100013" y="13331"/>
                                  <a:pt x="95250" y="14284"/>
                                  <a:pt x="91440" y="17141"/>
                                </a:cubicBezTo>
                                <a:cubicBezTo>
                                  <a:pt x="87630" y="19999"/>
                                  <a:pt x="83820" y="22856"/>
                                  <a:pt x="80963" y="26666"/>
                                </a:cubicBezTo>
                                <a:cubicBezTo>
                                  <a:pt x="73343" y="38096"/>
                                  <a:pt x="68580" y="49526"/>
                                  <a:pt x="65722" y="62861"/>
                                </a:cubicBezTo>
                                <a:cubicBezTo>
                                  <a:pt x="65722" y="64766"/>
                                  <a:pt x="65722" y="66671"/>
                                  <a:pt x="65722" y="67624"/>
                                </a:cubicBezTo>
                                <a:cubicBezTo>
                                  <a:pt x="65722" y="75244"/>
                                  <a:pt x="64770" y="82864"/>
                                  <a:pt x="64770" y="90484"/>
                                </a:cubicBezTo>
                                <a:lnTo>
                                  <a:pt x="64770" y="91436"/>
                                </a:lnTo>
                                <a:cubicBezTo>
                                  <a:pt x="66675" y="100961"/>
                                  <a:pt x="64770" y="111439"/>
                                  <a:pt x="65722" y="120964"/>
                                </a:cubicBezTo>
                                <a:cubicBezTo>
                                  <a:pt x="66675" y="131441"/>
                                  <a:pt x="65722" y="140966"/>
                                  <a:pt x="66675" y="151444"/>
                                </a:cubicBezTo>
                                <a:cubicBezTo>
                                  <a:pt x="66675" y="160016"/>
                                  <a:pt x="74295" y="170494"/>
                                  <a:pt x="85725" y="169541"/>
                                </a:cubicBezTo>
                                <a:cubicBezTo>
                                  <a:pt x="88582" y="169541"/>
                                  <a:pt x="90488" y="169541"/>
                                  <a:pt x="93345" y="170494"/>
                                </a:cubicBezTo>
                                <a:cubicBezTo>
                                  <a:pt x="94297" y="170494"/>
                                  <a:pt x="95250" y="171446"/>
                                  <a:pt x="96203" y="171446"/>
                                </a:cubicBezTo>
                                <a:cubicBezTo>
                                  <a:pt x="98107" y="172399"/>
                                  <a:pt x="98107" y="174304"/>
                                  <a:pt x="98107" y="176209"/>
                                </a:cubicBezTo>
                                <a:cubicBezTo>
                                  <a:pt x="98107" y="178114"/>
                                  <a:pt x="96203" y="178114"/>
                                  <a:pt x="94297" y="178114"/>
                                </a:cubicBezTo>
                                <a:cubicBezTo>
                                  <a:pt x="87630" y="179066"/>
                                  <a:pt x="80963" y="179066"/>
                                  <a:pt x="74295" y="179066"/>
                                </a:cubicBezTo>
                                <a:lnTo>
                                  <a:pt x="68580" y="179066"/>
                                </a:lnTo>
                                <a:cubicBezTo>
                                  <a:pt x="61913" y="179066"/>
                                  <a:pt x="56197" y="178114"/>
                                  <a:pt x="50482" y="178114"/>
                                </a:cubicBezTo>
                                <a:cubicBezTo>
                                  <a:pt x="47625" y="178114"/>
                                  <a:pt x="44768" y="178114"/>
                                  <a:pt x="40957" y="178114"/>
                                </a:cubicBezTo>
                                <a:cubicBezTo>
                                  <a:pt x="40005" y="178114"/>
                                  <a:pt x="39053" y="179066"/>
                                  <a:pt x="39053" y="178114"/>
                                </a:cubicBezTo>
                                <a:cubicBezTo>
                                  <a:pt x="31432" y="176209"/>
                                  <a:pt x="24765" y="178114"/>
                                  <a:pt x="18097" y="179066"/>
                                </a:cubicBezTo>
                                <a:cubicBezTo>
                                  <a:pt x="13335" y="179066"/>
                                  <a:pt x="8572" y="179066"/>
                                  <a:pt x="3810" y="179066"/>
                                </a:cubicBezTo>
                                <a:cubicBezTo>
                                  <a:pt x="953" y="179066"/>
                                  <a:pt x="0" y="177161"/>
                                  <a:pt x="0" y="174304"/>
                                </a:cubicBezTo>
                                <a:cubicBezTo>
                                  <a:pt x="0" y="171446"/>
                                  <a:pt x="953" y="170494"/>
                                  <a:pt x="3810" y="170494"/>
                                </a:cubicBezTo>
                                <a:cubicBezTo>
                                  <a:pt x="4763" y="170494"/>
                                  <a:pt x="5715" y="170494"/>
                                  <a:pt x="5715" y="170494"/>
                                </a:cubicBezTo>
                                <a:cubicBezTo>
                                  <a:pt x="12383" y="170494"/>
                                  <a:pt x="16192" y="166684"/>
                                  <a:pt x="17145" y="160969"/>
                                </a:cubicBezTo>
                                <a:cubicBezTo>
                                  <a:pt x="20003" y="149539"/>
                                  <a:pt x="20003" y="139061"/>
                                  <a:pt x="19050" y="127631"/>
                                </a:cubicBezTo>
                                <a:cubicBezTo>
                                  <a:pt x="19050" y="126679"/>
                                  <a:pt x="18097" y="125726"/>
                                  <a:pt x="19050" y="124774"/>
                                </a:cubicBezTo>
                                <a:cubicBezTo>
                                  <a:pt x="20955" y="119059"/>
                                  <a:pt x="19050" y="114296"/>
                                  <a:pt x="19050" y="108581"/>
                                </a:cubicBezTo>
                                <a:cubicBezTo>
                                  <a:pt x="19050" y="105724"/>
                                  <a:pt x="20003" y="103819"/>
                                  <a:pt x="20003" y="100961"/>
                                </a:cubicBezTo>
                                <a:lnTo>
                                  <a:pt x="20003" y="36191"/>
                                </a:lnTo>
                                <a:cubicBezTo>
                                  <a:pt x="20003" y="32381"/>
                                  <a:pt x="19050" y="28571"/>
                                  <a:pt x="17145" y="24761"/>
                                </a:cubicBezTo>
                                <a:cubicBezTo>
                                  <a:pt x="16192" y="20951"/>
                                  <a:pt x="12383" y="18094"/>
                                  <a:pt x="8572" y="18094"/>
                                </a:cubicBezTo>
                                <a:cubicBezTo>
                                  <a:pt x="6667" y="18094"/>
                                  <a:pt x="5715" y="17141"/>
                                  <a:pt x="3810" y="17141"/>
                                </a:cubicBezTo>
                                <a:cubicBezTo>
                                  <a:pt x="953" y="16189"/>
                                  <a:pt x="0" y="15236"/>
                                  <a:pt x="0" y="12379"/>
                                </a:cubicBezTo>
                                <a:cubicBezTo>
                                  <a:pt x="0" y="9521"/>
                                  <a:pt x="1905" y="8569"/>
                                  <a:pt x="4763" y="8569"/>
                                </a:cubicBezTo>
                                <a:cubicBezTo>
                                  <a:pt x="10478" y="8569"/>
                                  <a:pt x="17145" y="8569"/>
                                  <a:pt x="21908" y="8569"/>
                                </a:cubicBezTo>
                                <a:cubicBezTo>
                                  <a:pt x="31432" y="8569"/>
                                  <a:pt x="40005" y="7616"/>
                                  <a:pt x="48578" y="4759"/>
                                </a:cubicBezTo>
                                <a:cubicBezTo>
                                  <a:pt x="52388" y="3806"/>
                                  <a:pt x="56197" y="2854"/>
                                  <a:pt x="60960" y="1901"/>
                                </a:cubicBezTo>
                                <a:cubicBezTo>
                                  <a:pt x="64770" y="949"/>
                                  <a:pt x="66675" y="1901"/>
                                  <a:pt x="66675" y="6664"/>
                                </a:cubicBezTo>
                                <a:cubicBezTo>
                                  <a:pt x="66675" y="13331"/>
                                  <a:pt x="66675" y="19046"/>
                                  <a:pt x="66675" y="24761"/>
                                </a:cubicBezTo>
                                <a:cubicBezTo>
                                  <a:pt x="66675" y="25714"/>
                                  <a:pt x="66675" y="27619"/>
                                  <a:pt x="66675" y="28571"/>
                                </a:cubicBezTo>
                                <a:cubicBezTo>
                                  <a:pt x="66675" y="29524"/>
                                  <a:pt x="66675" y="30476"/>
                                  <a:pt x="67628" y="31429"/>
                                </a:cubicBezTo>
                                <a:cubicBezTo>
                                  <a:pt x="68580" y="32381"/>
                                  <a:pt x="69532" y="30476"/>
                                  <a:pt x="69532" y="29524"/>
                                </a:cubicBezTo>
                                <a:cubicBezTo>
                                  <a:pt x="73343" y="21904"/>
                                  <a:pt x="77153" y="15236"/>
                                  <a:pt x="83820" y="9521"/>
                                </a:cubicBezTo>
                                <a:cubicBezTo>
                                  <a:pt x="93345" y="1901"/>
                                  <a:pt x="103822" y="-1909"/>
                                  <a:pt x="116205" y="949"/>
                                </a:cubicBezTo>
                                <a:cubicBezTo>
                                  <a:pt x="129540" y="4759"/>
                                  <a:pt x="136207" y="14284"/>
                                  <a:pt x="140018" y="26666"/>
                                </a:cubicBezTo>
                                <a:cubicBezTo>
                                  <a:pt x="140018" y="37144"/>
                                  <a:pt x="140018" y="44764"/>
                                  <a:pt x="138113" y="52384"/>
                                </a:cubicBezTo>
                                <a:close/>
                                <a:moveTo>
                                  <a:pt x="27622" y="40001"/>
                                </a:moveTo>
                                <a:cubicBezTo>
                                  <a:pt x="27622" y="40001"/>
                                  <a:pt x="28575" y="40001"/>
                                  <a:pt x="27622" y="40001"/>
                                </a:cubicBezTo>
                                <a:cubicBezTo>
                                  <a:pt x="28575" y="39049"/>
                                  <a:pt x="27622" y="39049"/>
                                  <a:pt x="27622" y="40001"/>
                                </a:cubicBezTo>
                                <a:lnTo>
                                  <a:pt x="27622" y="40001"/>
                                </a:lnTo>
                                <a:cubicBezTo>
                                  <a:pt x="26670" y="40001"/>
                                  <a:pt x="26670" y="40001"/>
                                  <a:pt x="27622" y="40001"/>
                                </a:cubicBezTo>
                                <a:close/>
                                <a:moveTo>
                                  <a:pt x="27622" y="54289"/>
                                </a:moveTo>
                                <a:cubicBezTo>
                                  <a:pt x="28575" y="55241"/>
                                  <a:pt x="27622" y="58099"/>
                                  <a:pt x="30480" y="58099"/>
                                </a:cubicBezTo>
                                <a:cubicBezTo>
                                  <a:pt x="31432" y="58099"/>
                                  <a:pt x="31432" y="57146"/>
                                  <a:pt x="31432" y="56194"/>
                                </a:cubicBezTo>
                                <a:cubicBezTo>
                                  <a:pt x="31432" y="54289"/>
                                  <a:pt x="29528" y="52384"/>
                                  <a:pt x="28575" y="52384"/>
                                </a:cubicBezTo>
                                <a:cubicBezTo>
                                  <a:pt x="27622" y="53336"/>
                                  <a:pt x="27622" y="54289"/>
                                  <a:pt x="27622" y="54289"/>
                                </a:cubicBezTo>
                                <a:close/>
                                <a:moveTo>
                                  <a:pt x="29528" y="83816"/>
                                </a:moveTo>
                                <a:cubicBezTo>
                                  <a:pt x="29528" y="83816"/>
                                  <a:pt x="29528" y="83816"/>
                                  <a:pt x="29528" y="83816"/>
                                </a:cubicBezTo>
                                <a:lnTo>
                                  <a:pt x="29528" y="83816"/>
                                </a:lnTo>
                                <a:lnTo>
                                  <a:pt x="29528" y="83816"/>
                                </a:lnTo>
                                <a:lnTo>
                                  <a:pt x="29528" y="83816"/>
                                </a:lnTo>
                                <a:close/>
                                <a:moveTo>
                                  <a:pt x="28575" y="41906"/>
                                </a:moveTo>
                                <a:cubicBezTo>
                                  <a:pt x="28575" y="41906"/>
                                  <a:pt x="28575" y="42859"/>
                                  <a:pt x="28575" y="41906"/>
                                </a:cubicBezTo>
                                <a:cubicBezTo>
                                  <a:pt x="29528" y="42859"/>
                                  <a:pt x="30480" y="42859"/>
                                  <a:pt x="28575" y="41906"/>
                                </a:cubicBezTo>
                                <a:cubicBezTo>
                                  <a:pt x="29528" y="41906"/>
                                  <a:pt x="29528" y="41906"/>
                                  <a:pt x="28575" y="41906"/>
                                </a:cubicBezTo>
                                <a:cubicBezTo>
                                  <a:pt x="29528" y="41906"/>
                                  <a:pt x="28575" y="41906"/>
                                  <a:pt x="28575" y="41906"/>
                                </a:cubicBezTo>
                                <a:close/>
                                <a:moveTo>
                                  <a:pt x="31432" y="124774"/>
                                </a:moveTo>
                                <a:cubicBezTo>
                                  <a:pt x="30480" y="124774"/>
                                  <a:pt x="30480" y="123821"/>
                                  <a:pt x="31432" y="124774"/>
                                </a:cubicBezTo>
                                <a:cubicBezTo>
                                  <a:pt x="30480" y="123821"/>
                                  <a:pt x="29528" y="123821"/>
                                  <a:pt x="29528" y="124774"/>
                                </a:cubicBezTo>
                                <a:lnTo>
                                  <a:pt x="31432" y="124774"/>
                                </a:lnTo>
                                <a:cubicBezTo>
                                  <a:pt x="30480" y="124774"/>
                                  <a:pt x="30480" y="124774"/>
                                  <a:pt x="31432" y="124774"/>
                                </a:cubicBezTo>
                                <a:close/>
                                <a:moveTo>
                                  <a:pt x="31432" y="113344"/>
                                </a:moveTo>
                                <a:cubicBezTo>
                                  <a:pt x="33338" y="113344"/>
                                  <a:pt x="33338" y="111439"/>
                                  <a:pt x="33338" y="110486"/>
                                </a:cubicBezTo>
                                <a:cubicBezTo>
                                  <a:pt x="33338" y="109534"/>
                                  <a:pt x="33338" y="108581"/>
                                  <a:pt x="32385" y="109534"/>
                                </a:cubicBezTo>
                                <a:cubicBezTo>
                                  <a:pt x="31432" y="110486"/>
                                  <a:pt x="30480" y="111439"/>
                                  <a:pt x="30480" y="113344"/>
                                </a:cubicBezTo>
                                <a:cubicBezTo>
                                  <a:pt x="30480" y="113344"/>
                                  <a:pt x="31432" y="113344"/>
                                  <a:pt x="31432" y="113344"/>
                                </a:cubicBezTo>
                                <a:close/>
                                <a:moveTo>
                                  <a:pt x="31432" y="97151"/>
                                </a:moveTo>
                                <a:cubicBezTo>
                                  <a:pt x="31432" y="97151"/>
                                  <a:pt x="30480" y="98104"/>
                                  <a:pt x="31432" y="97151"/>
                                </a:cubicBezTo>
                                <a:cubicBezTo>
                                  <a:pt x="31432" y="98104"/>
                                  <a:pt x="31432" y="99056"/>
                                  <a:pt x="31432" y="99056"/>
                                </a:cubicBezTo>
                                <a:cubicBezTo>
                                  <a:pt x="31432" y="99056"/>
                                  <a:pt x="32385" y="99056"/>
                                  <a:pt x="31432" y="97151"/>
                                </a:cubicBezTo>
                                <a:cubicBezTo>
                                  <a:pt x="31432" y="98104"/>
                                  <a:pt x="31432" y="97151"/>
                                  <a:pt x="31432" y="97151"/>
                                </a:cubicBezTo>
                                <a:close/>
                                <a:moveTo>
                                  <a:pt x="34290" y="103819"/>
                                </a:moveTo>
                                <a:cubicBezTo>
                                  <a:pt x="35243" y="103819"/>
                                  <a:pt x="36195" y="104771"/>
                                  <a:pt x="36195" y="104771"/>
                                </a:cubicBezTo>
                                <a:cubicBezTo>
                                  <a:pt x="37147" y="103819"/>
                                  <a:pt x="35243" y="102866"/>
                                  <a:pt x="35243" y="101914"/>
                                </a:cubicBezTo>
                                <a:cubicBezTo>
                                  <a:pt x="35243" y="101914"/>
                                  <a:pt x="34290" y="100961"/>
                                  <a:pt x="34290" y="101914"/>
                                </a:cubicBezTo>
                                <a:cubicBezTo>
                                  <a:pt x="33338" y="102866"/>
                                  <a:pt x="34290" y="102866"/>
                                  <a:pt x="34290" y="103819"/>
                                </a:cubicBezTo>
                                <a:cubicBezTo>
                                  <a:pt x="34290" y="103819"/>
                                  <a:pt x="33338" y="103819"/>
                                  <a:pt x="33338" y="104771"/>
                                </a:cubicBezTo>
                                <a:cubicBezTo>
                                  <a:pt x="32385" y="104771"/>
                                  <a:pt x="31432" y="104771"/>
                                  <a:pt x="31432" y="105724"/>
                                </a:cubicBezTo>
                                <a:lnTo>
                                  <a:pt x="31432" y="105724"/>
                                </a:lnTo>
                                <a:cubicBezTo>
                                  <a:pt x="32385" y="105724"/>
                                  <a:pt x="33338" y="105724"/>
                                  <a:pt x="34290" y="103819"/>
                                </a:cubicBezTo>
                                <a:cubicBezTo>
                                  <a:pt x="34290" y="104771"/>
                                  <a:pt x="34290" y="103819"/>
                                  <a:pt x="34290" y="103819"/>
                                </a:cubicBezTo>
                                <a:close/>
                                <a:moveTo>
                                  <a:pt x="31432" y="52384"/>
                                </a:moveTo>
                                <a:cubicBezTo>
                                  <a:pt x="31432" y="53336"/>
                                  <a:pt x="32385" y="53336"/>
                                  <a:pt x="33338" y="53336"/>
                                </a:cubicBezTo>
                                <a:cubicBezTo>
                                  <a:pt x="34290" y="53336"/>
                                  <a:pt x="34290" y="52384"/>
                                  <a:pt x="35243" y="51431"/>
                                </a:cubicBezTo>
                                <a:cubicBezTo>
                                  <a:pt x="35243" y="50479"/>
                                  <a:pt x="34290" y="50479"/>
                                  <a:pt x="34290" y="50479"/>
                                </a:cubicBezTo>
                                <a:cubicBezTo>
                                  <a:pt x="32385" y="51431"/>
                                  <a:pt x="31432" y="51431"/>
                                  <a:pt x="31432" y="52384"/>
                                </a:cubicBezTo>
                                <a:close/>
                                <a:moveTo>
                                  <a:pt x="33338" y="137156"/>
                                </a:moveTo>
                                <a:cubicBezTo>
                                  <a:pt x="33338" y="137156"/>
                                  <a:pt x="33338" y="137156"/>
                                  <a:pt x="33338" y="137156"/>
                                </a:cubicBezTo>
                                <a:cubicBezTo>
                                  <a:pt x="31432" y="137156"/>
                                  <a:pt x="31432" y="137156"/>
                                  <a:pt x="31432" y="137156"/>
                                </a:cubicBezTo>
                                <a:cubicBezTo>
                                  <a:pt x="31432" y="138109"/>
                                  <a:pt x="32385" y="138109"/>
                                  <a:pt x="33338" y="137156"/>
                                </a:cubicBezTo>
                                <a:cubicBezTo>
                                  <a:pt x="33338" y="138109"/>
                                  <a:pt x="34290" y="138109"/>
                                  <a:pt x="33338" y="137156"/>
                                </a:cubicBezTo>
                                <a:close/>
                                <a:moveTo>
                                  <a:pt x="33338" y="69529"/>
                                </a:moveTo>
                                <a:cubicBezTo>
                                  <a:pt x="33338" y="69529"/>
                                  <a:pt x="32385" y="68576"/>
                                  <a:pt x="32385" y="69529"/>
                                </a:cubicBezTo>
                                <a:cubicBezTo>
                                  <a:pt x="32385" y="69529"/>
                                  <a:pt x="32385" y="70481"/>
                                  <a:pt x="33338" y="70481"/>
                                </a:cubicBezTo>
                                <a:cubicBezTo>
                                  <a:pt x="34290" y="71434"/>
                                  <a:pt x="35243" y="72386"/>
                                  <a:pt x="35243" y="74291"/>
                                </a:cubicBezTo>
                                <a:cubicBezTo>
                                  <a:pt x="36195" y="75244"/>
                                  <a:pt x="35243" y="77149"/>
                                  <a:pt x="36195" y="77149"/>
                                </a:cubicBezTo>
                                <a:cubicBezTo>
                                  <a:pt x="37147" y="77149"/>
                                  <a:pt x="37147" y="75244"/>
                                  <a:pt x="37147" y="74291"/>
                                </a:cubicBezTo>
                                <a:cubicBezTo>
                                  <a:pt x="38100" y="71434"/>
                                  <a:pt x="37147" y="70481"/>
                                  <a:pt x="33338" y="69529"/>
                                </a:cubicBezTo>
                                <a:close/>
                                <a:moveTo>
                                  <a:pt x="32385" y="93341"/>
                                </a:moveTo>
                                <a:cubicBezTo>
                                  <a:pt x="34290" y="93341"/>
                                  <a:pt x="35243" y="91436"/>
                                  <a:pt x="36195" y="91436"/>
                                </a:cubicBezTo>
                                <a:cubicBezTo>
                                  <a:pt x="37147" y="91436"/>
                                  <a:pt x="38100" y="91436"/>
                                  <a:pt x="38100" y="89531"/>
                                </a:cubicBezTo>
                                <a:cubicBezTo>
                                  <a:pt x="37147" y="88579"/>
                                  <a:pt x="36195" y="89531"/>
                                  <a:pt x="36195" y="89531"/>
                                </a:cubicBezTo>
                                <a:cubicBezTo>
                                  <a:pt x="34290" y="91436"/>
                                  <a:pt x="32385" y="90484"/>
                                  <a:pt x="32385" y="93341"/>
                                </a:cubicBezTo>
                                <a:close/>
                                <a:moveTo>
                                  <a:pt x="32385" y="25714"/>
                                </a:moveTo>
                                <a:cubicBezTo>
                                  <a:pt x="34290" y="26666"/>
                                  <a:pt x="34290" y="29524"/>
                                  <a:pt x="36195" y="31429"/>
                                </a:cubicBezTo>
                                <a:cubicBezTo>
                                  <a:pt x="37147" y="30476"/>
                                  <a:pt x="37147" y="28571"/>
                                  <a:pt x="37147" y="26666"/>
                                </a:cubicBezTo>
                                <a:cubicBezTo>
                                  <a:pt x="37147" y="24761"/>
                                  <a:pt x="35243" y="22856"/>
                                  <a:pt x="33338" y="23809"/>
                                </a:cubicBezTo>
                                <a:cubicBezTo>
                                  <a:pt x="32385" y="23809"/>
                                  <a:pt x="31432" y="24761"/>
                                  <a:pt x="32385" y="25714"/>
                                </a:cubicBezTo>
                                <a:close/>
                                <a:moveTo>
                                  <a:pt x="40957" y="34286"/>
                                </a:moveTo>
                                <a:cubicBezTo>
                                  <a:pt x="40957" y="35239"/>
                                  <a:pt x="40005" y="36191"/>
                                  <a:pt x="40957" y="36191"/>
                                </a:cubicBezTo>
                                <a:cubicBezTo>
                                  <a:pt x="41910" y="37144"/>
                                  <a:pt x="42863" y="36191"/>
                                  <a:pt x="42863" y="35239"/>
                                </a:cubicBezTo>
                                <a:cubicBezTo>
                                  <a:pt x="42863" y="34286"/>
                                  <a:pt x="42863" y="33334"/>
                                  <a:pt x="43815" y="34286"/>
                                </a:cubicBezTo>
                                <a:cubicBezTo>
                                  <a:pt x="43815" y="34286"/>
                                  <a:pt x="44768" y="35239"/>
                                  <a:pt x="44768" y="35239"/>
                                </a:cubicBezTo>
                                <a:cubicBezTo>
                                  <a:pt x="44768" y="36191"/>
                                  <a:pt x="45720" y="38096"/>
                                  <a:pt x="44768" y="39049"/>
                                </a:cubicBezTo>
                                <a:cubicBezTo>
                                  <a:pt x="44768" y="41906"/>
                                  <a:pt x="42863" y="41906"/>
                                  <a:pt x="40957" y="40954"/>
                                </a:cubicBezTo>
                                <a:cubicBezTo>
                                  <a:pt x="40005" y="40001"/>
                                  <a:pt x="39053" y="40001"/>
                                  <a:pt x="37147" y="40954"/>
                                </a:cubicBezTo>
                                <a:cubicBezTo>
                                  <a:pt x="36195" y="40954"/>
                                  <a:pt x="35243" y="41906"/>
                                  <a:pt x="36195" y="42859"/>
                                </a:cubicBezTo>
                                <a:cubicBezTo>
                                  <a:pt x="36195" y="43811"/>
                                  <a:pt x="37147" y="44764"/>
                                  <a:pt x="39053" y="44764"/>
                                </a:cubicBezTo>
                                <a:lnTo>
                                  <a:pt x="40957" y="44764"/>
                                </a:lnTo>
                                <a:cubicBezTo>
                                  <a:pt x="41910" y="44764"/>
                                  <a:pt x="41910" y="46669"/>
                                  <a:pt x="40957" y="46669"/>
                                </a:cubicBezTo>
                                <a:cubicBezTo>
                                  <a:pt x="39053" y="46669"/>
                                  <a:pt x="37147" y="47621"/>
                                  <a:pt x="36195" y="48574"/>
                                </a:cubicBezTo>
                                <a:lnTo>
                                  <a:pt x="34290" y="45716"/>
                                </a:lnTo>
                                <a:cubicBezTo>
                                  <a:pt x="34290" y="44764"/>
                                  <a:pt x="34290" y="44764"/>
                                  <a:pt x="33338" y="43811"/>
                                </a:cubicBezTo>
                                <a:cubicBezTo>
                                  <a:pt x="33338" y="43811"/>
                                  <a:pt x="32385" y="42859"/>
                                  <a:pt x="32385" y="43811"/>
                                </a:cubicBezTo>
                                <a:cubicBezTo>
                                  <a:pt x="31432" y="46669"/>
                                  <a:pt x="32385" y="49526"/>
                                  <a:pt x="35243" y="51431"/>
                                </a:cubicBezTo>
                                <a:cubicBezTo>
                                  <a:pt x="36195" y="51431"/>
                                  <a:pt x="38100" y="52384"/>
                                  <a:pt x="39053" y="52384"/>
                                </a:cubicBezTo>
                                <a:cubicBezTo>
                                  <a:pt x="37147" y="54289"/>
                                  <a:pt x="35243" y="56194"/>
                                  <a:pt x="38100" y="58099"/>
                                </a:cubicBezTo>
                                <a:lnTo>
                                  <a:pt x="39053" y="57146"/>
                                </a:lnTo>
                                <a:cubicBezTo>
                                  <a:pt x="40005" y="56194"/>
                                  <a:pt x="42863" y="55241"/>
                                  <a:pt x="42863" y="54289"/>
                                </a:cubicBezTo>
                                <a:cubicBezTo>
                                  <a:pt x="42863" y="52384"/>
                                  <a:pt x="40005" y="54289"/>
                                  <a:pt x="39053" y="52384"/>
                                </a:cubicBezTo>
                                <a:cubicBezTo>
                                  <a:pt x="39053" y="51431"/>
                                  <a:pt x="39053" y="50479"/>
                                  <a:pt x="40005" y="50479"/>
                                </a:cubicBezTo>
                                <a:cubicBezTo>
                                  <a:pt x="42863" y="49526"/>
                                  <a:pt x="44768" y="47621"/>
                                  <a:pt x="46672" y="45716"/>
                                </a:cubicBezTo>
                                <a:lnTo>
                                  <a:pt x="47625" y="45716"/>
                                </a:lnTo>
                                <a:cubicBezTo>
                                  <a:pt x="49530" y="45716"/>
                                  <a:pt x="52388" y="41906"/>
                                  <a:pt x="50482" y="47621"/>
                                </a:cubicBezTo>
                                <a:cubicBezTo>
                                  <a:pt x="50482" y="47621"/>
                                  <a:pt x="50482" y="48574"/>
                                  <a:pt x="51435" y="48574"/>
                                </a:cubicBezTo>
                                <a:cubicBezTo>
                                  <a:pt x="55245" y="48574"/>
                                  <a:pt x="52388" y="44764"/>
                                  <a:pt x="54293" y="43811"/>
                                </a:cubicBezTo>
                                <a:cubicBezTo>
                                  <a:pt x="55245" y="42859"/>
                                  <a:pt x="54293" y="41906"/>
                                  <a:pt x="53340" y="41906"/>
                                </a:cubicBezTo>
                                <a:cubicBezTo>
                                  <a:pt x="49530" y="42859"/>
                                  <a:pt x="49530" y="39049"/>
                                  <a:pt x="48578" y="37144"/>
                                </a:cubicBezTo>
                                <a:cubicBezTo>
                                  <a:pt x="47625" y="35239"/>
                                  <a:pt x="49530" y="34286"/>
                                  <a:pt x="51435" y="34286"/>
                                </a:cubicBezTo>
                                <a:cubicBezTo>
                                  <a:pt x="52388" y="34286"/>
                                  <a:pt x="53340" y="33334"/>
                                  <a:pt x="52388" y="33334"/>
                                </a:cubicBezTo>
                                <a:cubicBezTo>
                                  <a:pt x="52388" y="32381"/>
                                  <a:pt x="51435" y="33334"/>
                                  <a:pt x="50482" y="33334"/>
                                </a:cubicBezTo>
                                <a:cubicBezTo>
                                  <a:pt x="48578" y="33334"/>
                                  <a:pt x="47625" y="34286"/>
                                  <a:pt x="45720" y="33334"/>
                                </a:cubicBezTo>
                                <a:cubicBezTo>
                                  <a:pt x="41910" y="28571"/>
                                  <a:pt x="40957" y="29524"/>
                                  <a:pt x="40957" y="34286"/>
                                </a:cubicBezTo>
                                <a:close/>
                                <a:moveTo>
                                  <a:pt x="33338" y="115249"/>
                                </a:moveTo>
                                <a:lnTo>
                                  <a:pt x="33338" y="115249"/>
                                </a:lnTo>
                                <a:lnTo>
                                  <a:pt x="33338" y="116201"/>
                                </a:lnTo>
                                <a:cubicBezTo>
                                  <a:pt x="33338" y="116201"/>
                                  <a:pt x="33338" y="116201"/>
                                  <a:pt x="33338" y="115249"/>
                                </a:cubicBezTo>
                                <a:cubicBezTo>
                                  <a:pt x="33338" y="115249"/>
                                  <a:pt x="33338" y="115249"/>
                                  <a:pt x="33338" y="115249"/>
                                </a:cubicBezTo>
                                <a:close/>
                                <a:moveTo>
                                  <a:pt x="34290" y="81911"/>
                                </a:moveTo>
                                <a:cubicBezTo>
                                  <a:pt x="35243" y="81911"/>
                                  <a:pt x="35243" y="81911"/>
                                  <a:pt x="34290" y="81911"/>
                                </a:cubicBezTo>
                                <a:cubicBezTo>
                                  <a:pt x="34290" y="80006"/>
                                  <a:pt x="34290" y="80006"/>
                                  <a:pt x="33338" y="80006"/>
                                </a:cubicBezTo>
                                <a:cubicBezTo>
                                  <a:pt x="32385" y="80006"/>
                                  <a:pt x="32385" y="80006"/>
                                  <a:pt x="32385" y="80959"/>
                                </a:cubicBezTo>
                                <a:cubicBezTo>
                                  <a:pt x="33338" y="81911"/>
                                  <a:pt x="33338" y="81911"/>
                                  <a:pt x="34290" y="81911"/>
                                </a:cubicBezTo>
                                <a:close/>
                                <a:moveTo>
                                  <a:pt x="36195" y="31429"/>
                                </a:moveTo>
                                <a:lnTo>
                                  <a:pt x="36195" y="31429"/>
                                </a:lnTo>
                                <a:cubicBezTo>
                                  <a:pt x="34290" y="33334"/>
                                  <a:pt x="32385" y="33334"/>
                                  <a:pt x="32385" y="34286"/>
                                </a:cubicBezTo>
                                <a:cubicBezTo>
                                  <a:pt x="32385" y="36191"/>
                                  <a:pt x="34290" y="35239"/>
                                  <a:pt x="35243" y="35239"/>
                                </a:cubicBezTo>
                                <a:cubicBezTo>
                                  <a:pt x="35243" y="35239"/>
                                  <a:pt x="36195" y="36191"/>
                                  <a:pt x="37147" y="36191"/>
                                </a:cubicBezTo>
                                <a:lnTo>
                                  <a:pt x="37147" y="36191"/>
                                </a:lnTo>
                                <a:cubicBezTo>
                                  <a:pt x="40957" y="33334"/>
                                  <a:pt x="37147" y="32381"/>
                                  <a:pt x="36195" y="31429"/>
                                </a:cubicBezTo>
                                <a:close/>
                                <a:moveTo>
                                  <a:pt x="36195" y="145729"/>
                                </a:moveTo>
                                <a:cubicBezTo>
                                  <a:pt x="36195" y="144776"/>
                                  <a:pt x="36195" y="143824"/>
                                  <a:pt x="35243" y="142871"/>
                                </a:cubicBezTo>
                                <a:cubicBezTo>
                                  <a:pt x="34290" y="142871"/>
                                  <a:pt x="34290" y="142871"/>
                                  <a:pt x="34290" y="143824"/>
                                </a:cubicBezTo>
                                <a:cubicBezTo>
                                  <a:pt x="34290" y="144776"/>
                                  <a:pt x="35243" y="146681"/>
                                  <a:pt x="36195" y="146681"/>
                                </a:cubicBezTo>
                                <a:cubicBezTo>
                                  <a:pt x="37147" y="147634"/>
                                  <a:pt x="36195" y="146681"/>
                                  <a:pt x="36195" y="145729"/>
                                </a:cubicBezTo>
                                <a:close/>
                                <a:moveTo>
                                  <a:pt x="36195" y="150491"/>
                                </a:moveTo>
                                <a:cubicBezTo>
                                  <a:pt x="36195" y="150491"/>
                                  <a:pt x="36195" y="150491"/>
                                  <a:pt x="36195" y="150491"/>
                                </a:cubicBezTo>
                                <a:cubicBezTo>
                                  <a:pt x="35243" y="149539"/>
                                  <a:pt x="34290" y="150491"/>
                                  <a:pt x="34290" y="150491"/>
                                </a:cubicBezTo>
                                <a:cubicBezTo>
                                  <a:pt x="35243" y="151444"/>
                                  <a:pt x="35243" y="151444"/>
                                  <a:pt x="36195" y="150491"/>
                                </a:cubicBezTo>
                                <a:cubicBezTo>
                                  <a:pt x="36195" y="151444"/>
                                  <a:pt x="36195" y="151444"/>
                                  <a:pt x="36195" y="150491"/>
                                </a:cubicBezTo>
                                <a:close/>
                                <a:moveTo>
                                  <a:pt x="52388" y="65719"/>
                                </a:moveTo>
                                <a:cubicBezTo>
                                  <a:pt x="53340" y="65719"/>
                                  <a:pt x="53340" y="64766"/>
                                  <a:pt x="53340" y="64766"/>
                                </a:cubicBezTo>
                                <a:cubicBezTo>
                                  <a:pt x="53340" y="63814"/>
                                  <a:pt x="52388" y="63814"/>
                                  <a:pt x="52388" y="63814"/>
                                </a:cubicBezTo>
                                <a:cubicBezTo>
                                  <a:pt x="51435" y="62861"/>
                                  <a:pt x="51435" y="61909"/>
                                  <a:pt x="49530" y="62861"/>
                                </a:cubicBezTo>
                                <a:cubicBezTo>
                                  <a:pt x="47625" y="63814"/>
                                  <a:pt x="46672" y="63814"/>
                                  <a:pt x="45720" y="60956"/>
                                </a:cubicBezTo>
                                <a:cubicBezTo>
                                  <a:pt x="45720" y="60004"/>
                                  <a:pt x="44768" y="59051"/>
                                  <a:pt x="42863" y="59051"/>
                                </a:cubicBezTo>
                                <a:cubicBezTo>
                                  <a:pt x="42863" y="58099"/>
                                  <a:pt x="43815" y="57146"/>
                                  <a:pt x="44768" y="56194"/>
                                </a:cubicBezTo>
                                <a:cubicBezTo>
                                  <a:pt x="45720" y="56194"/>
                                  <a:pt x="47625" y="56194"/>
                                  <a:pt x="47625" y="54289"/>
                                </a:cubicBezTo>
                                <a:cubicBezTo>
                                  <a:pt x="47625" y="53336"/>
                                  <a:pt x="45720" y="53336"/>
                                  <a:pt x="43815" y="54289"/>
                                </a:cubicBezTo>
                                <a:cubicBezTo>
                                  <a:pt x="42863" y="54289"/>
                                  <a:pt x="41910" y="55241"/>
                                  <a:pt x="41910" y="56194"/>
                                </a:cubicBezTo>
                                <a:cubicBezTo>
                                  <a:pt x="40957" y="58099"/>
                                  <a:pt x="39053" y="57146"/>
                                  <a:pt x="38100" y="56194"/>
                                </a:cubicBezTo>
                                <a:cubicBezTo>
                                  <a:pt x="37147" y="58099"/>
                                  <a:pt x="35243" y="57146"/>
                                  <a:pt x="34290" y="58099"/>
                                </a:cubicBezTo>
                                <a:cubicBezTo>
                                  <a:pt x="33338" y="60004"/>
                                  <a:pt x="34290" y="64766"/>
                                  <a:pt x="37147" y="65719"/>
                                </a:cubicBezTo>
                                <a:cubicBezTo>
                                  <a:pt x="38100" y="66671"/>
                                  <a:pt x="39053" y="66671"/>
                                  <a:pt x="40005" y="65719"/>
                                </a:cubicBezTo>
                                <a:cubicBezTo>
                                  <a:pt x="40957" y="64766"/>
                                  <a:pt x="40005" y="64766"/>
                                  <a:pt x="39053" y="63814"/>
                                </a:cubicBezTo>
                                <a:cubicBezTo>
                                  <a:pt x="37147" y="60956"/>
                                  <a:pt x="37147" y="60004"/>
                                  <a:pt x="40005" y="59051"/>
                                </a:cubicBezTo>
                                <a:lnTo>
                                  <a:pt x="42863" y="58099"/>
                                </a:lnTo>
                                <a:lnTo>
                                  <a:pt x="42863" y="62861"/>
                                </a:lnTo>
                                <a:cubicBezTo>
                                  <a:pt x="42863" y="63814"/>
                                  <a:pt x="42863" y="66671"/>
                                  <a:pt x="44768" y="66671"/>
                                </a:cubicBezTo>
                                <a:cubicBezTo>
                                  <a:pt x="48578" y="66671"/>
                                  <a:pt x="50482" y="65719"/>
                                  <a:pt x="52388" y="65719"/>
                                </a:cubicBezTo>
                                <a:close/>
                                <a:moveTo>
                                  <a:pt x="37147" y="129536"/>
                                </a:moveTo>
                                <a:cubicBezTo>
                                  <a:pt x="36195" y="129536"/>
                                  <a:pt x="36195" y="130489"/>
                                  <a:pt x="36195" y="131441"/>
                                </a:cubicBezTo>
                                <a:cubicBezTo>
                                  <a:pt x="36195" y="132394"/>
                                  <a:pt x="37147" y="132394"/>
                                  <a:pt x="37147" y="132394"/>
                                </a:cubicBezTo>
                                <a:cubicBezTo>
                                  <a:pt x="37147" y="131441"/>
                                  <a:pt x="37147" y="130489"/>
                                  <a:pt x="37147" y="129536"/>
                                </a:cubicBezTo>
                                <a:cubicBezTo>
                                  <a:pt x="37147" y="129536"/>
                                  <a:pt x="37147" y="129536"/>
                                  <a:pt x="37147" y="129536"/>
                                </a:cubicBezTo>
                                <a:close/>
                                <a:moveTo>
                                  <a:pt x="37147" y="110486"/>
                                </a:moveTo>
                                <a:cubicBezTo>
                                  <a:pt x="37147" y="109534"/>
                                  <a:pt x="37147" y="109534"/>
                                  <a:pt x="36195" y="108581"/>
                                </a:cubicBezTo>
                                <a:cubicBezTo>
                                  <a:pt x="35243" y="107629"/>
                                  <a:pt x="35243" y="108581"/>
                                  <a:pt x="35243" y="109534"/>
                                </a:cubicBezTo>
                                <a:cubicBezTo>
                                  <a:pt x="35243" y="110486"/>
                                  <a:pt x="35243" y="111439"/>
                                  <a:pt x="37147" y="110486"/>
                                </a:cubicBezTo>
                                <a:cubicBezTo>
                                  <a:pt x="37147" y="111439"/>
                                  <a:pt x="37147" y="111439"/>
                                  <a:pt x="37147" y="110486"/>
                                </a:cubicBezTo>
                                <a:close/>
                                <a:moveTo>
                                  <a:pt x="37147" y="98104"/>
                                </a:moveTo>
                                <a:cubicBezTo>
                                  <a:pt x="38100" y="98104"/>
                                  <a:pt x="39053" y="98104"/>
                                  <a:pt x="40005" y="98104"/>
                                </a:cubicBezTo>
                                <a:cubicBezTo>
                                  <a:pt x="40957" y="97151"/>
                                  <a:pt x="41910" y="96199"/>
                                  <a:pt x="40957" y="95246"/>
                                </a:cubicBezTo>
                                <a:cubicBezTo>
                                  <a:pt x="40957" y="95246"/>
                                  <a:pt x="40005" y="94294"/>
                                  <a:pt x="40005" y="94294"/>
                                </a:cubicBezTo>
                                <a:cubicBezTo>
                                  <a:pt x="39053" y="94294"/>
                                  <a:pt x="39053" y="95246"/>
                                  <a:pt x="39053" y="96199"/>
                                </a:cubicBezTo>
                                <a:cubicBezTo>
                                  <a:pt x="38100" y="96199"/>
                                  <a:pt x="38100" y="97151"/>
                                  <a:pt x="37147" y="97151"/>
                                </a:cubicBezTo>
                                <a:cubicBezTo>
                                  <a:pt x="36195" y="97151"/>
                                  <a:pt x="35243" y="97151"/>
                                  <a:pt x="36195" y="98104"/>
                                </a:cubicBezTo>
                                <a:cubicBezTo>
                                  <a:pt x="36195" y="98104"/>
                                  <a:pt x="37147" y="98104"/>
                                  <a:pt x="37147" y="98104"/>
                                </a:cubicBezTo>
                                <a:close/>
                                <a:moveTo>
                                  <a:pt x="37147" y="37144"/>
                                </a:moveTo>
                                <a:cubicBezTo>
                                  <a:pt x="37147" y="37144"/>
                                  <a:pt x="37147" y="36191"/>
                                  <a:pt x="37147" y="36191"/>
                                </a:cubicBezTo>
                                <a:cubicBezTo>
                                  <a:pt x="37147" y="36191"/>
                                  <a:pt x="36195" y="37144"/>
                                  <a:pt x="37147" y="37144"/>
                                </a:cubicBezTo>
                                <a:close/>
                                <a:moveTo>
                                  <a:pt x="37147" y="137156"/>
                                </a:moveTo>
                                <a:lnTo>
                                  <a:pt x="37147" y="137156"/>
                                </a:lnTo>
                                <a:cubicBezTo>
                                  <a:pt x="38100" y="137156"/>
                                  <a:pt x="37147" y="137156"/>
                                  <a:pt x="37147" y="137156"/>
                                </a:cubicBezTo>
                                <a:cubicBezTo>
                                  <a:pt x="37147" y="136204"/>
                                  <a:pt x="37147" y="137156"/>
                                  <a:pt x="37147" y="137156"/>
                                </a:cubicBezTo>
                                <a:cubicBezTo>
                                  <a:pt x="36195" y="137156"/>
                                  <a:pt x="36195" y="138109"/>
                                  <a:pt x="37147" y="137156"/>
                                </a:cubicBezTo>
                                <a:close/>
                                <a:moveTo>
                                  <a:pt x="38100" y="155254"/>
                                </a:moveTo>
                                <a:cubicBezTo>
                                  <a:pt x="38100" y="154301"/>
                                  <a:pt x="38100" y="154301"/>
                                  <a:pt x="38100" y="155254"/>
                                </a:cubicBezTo>
                                <a:cubicBezTo>
                                  <a:pt x="37147" y="154301"/>
                                  <a:pt x="36195" y="154301"/>
                                  <a:pt x="36195" y="155254"/>
                                </a:cubicBezTo>
                                <a:cubicBezTo>
                                  <a:pt x="36195" y="155254"/>
                                  <a:pt x="37147" y="155254"/>
                                  <a:pt x="38100" y="155254"/>
                                </a:cubicBezTo>
                                <a:cubicBezTo>
                                  <a:pt x="38100" y="155254"/>
                                  <a:pt x="38100" y="155254"/>
                                  <a:pt x="38100" y="155254"/>
                                </a:cubicBezTo>
                                <a:close/>
                                <a:moveTo>
                                  <a:pt x="39053" y="124774"/>
                                </a:moveTo>
                                <a:cubicBezTo>
                                  <a:pt x="39053" y="124774"/>
                                  <a:pt x="40005" y="124774"/>
                                  <a:pt x="39053" y="124774"/>
                                </a:cubicBezTo>
                                <a:cubicBezTo>
                                  <a:pt x="40005" y="124774"/>
                                  <a:pt x="40005" y="124774"/>
                                  <a:pt x="40957" y="124774"/>
                                </a:cubicBezTo>
                                <a:cubicBezTo>
                                  <a:pt x="40957" y="123821"/>
                                  <a:pt x="40005" y="120011"/>
                                  <a:pt x="39053" y="120011"/>
                                </a:cubicBezTo>
                                <a:cubicBezTo>
                                  <a:pt x="39053" y="120011"/>
                                  <a:pt x="38100" y="120011"/>
                                  <a:pt x="38100" y="120011"/>
                                </a:cubicBezTo>
                                <a:cubicBezTo>
                                  <a:pt x="37147" y="121916"/>
                                  <a:pt x="39053" y="122869"/>
                                  <a:pt x="39053" y="124774"/>
                                </a:cubicBezTo>
                                <a:close/>
                                <a:moveTo>
                                  <a:pt x="39053" y="26666"/>
                                </a:moveTo>
                                <a:cubicBezTo>
                                  <a:pt x="39053" y="27619"/>
                                  <a:pt x="40005" y="28571"/>
                                  <a:pt x="40957" y="28571"/>
                                </a:cubicBezTo>
                                <a:cubicBezTo>
                                  <a:pt x="41910" y="28571"/>
                                  <a:pt x="41910" y="28571"/>
                                  <a:pt x="41910" y="27619"/>
                                </a:cubicBezTo>
                                <a:cubicBezTo>
                                  <a:pt x="41910" y="26666"/>
                                  <a:pt x="40957" y="25714"/>
                                  <a:pt x="40957" y="25714"/>
                                </a:cubicBezTo>
                                <a:cubicBezTo>
                                  <a:pt x="40005" y="25714"/>
                                  <a:pt x="40005" y="26666"/>
                                  <a:pt x="39053" y="26666"/>
                                </a:cubicBezTo>
                                <a:close/>
                                <a:moveTo>
                                  <a:pt x="40957" y="135251"/>
                                </a:moveTo>
                                <a:lnTo>
                                  <a:pt x="40957" y="135251"/>
                                </a:lnTo>
                                <a:cubicBezTo>
                                  <a:pt x="41910" y="133346"/>
                                  <a:pt x="41910" y="133346"/>
                                  <a:pt x="40957" y="133346"/>
                                </a:cubicBezTo>
                                <a:cubicBezTo>
                                  <a:pt x="40005" y="133346"/>
                                  <a:pt x="40005" y="134299"/>
                                  <a:pt x="40957" y="135251"/>
                                </a:cubicBezTo>
                                <a:cubicBezTo>
                                  <a:pt x="40005" y="135251"/>
                                  <a:pt x="40005" y="135251"/>
                                  <a:pt x="40957" y="135251"/>
                                </a:cubicBezTo>
                                <a:close/>
                                <a:moveTo>
                                  <a:pt x="40957" y="74291"/>
                                </a:moveTo>
                                <a:cubicBezTo>
                                  <a:pt x="40957" y="74291"/>
                                  <a:pt x="39053" y="75244"/>
                                  <a:pt x="40957" y="76196"/>
                                </a:cubicBezTo>
                                <a:cubicBezTo>
                                  <a:pt x="41910" y="76196"/>
                                  <a:pt x="42863" y="76196"/>
                                  <a:pt x="42863" y="75244"/>
                                </a:cubicBezTo>
                                <a:lnTo>
                                  <a:pt x="43815" y="71434"/>
                                </a:lnTo>
                                <a:cubicBezTo>
                                  <a:pt x="43815" y="70481"/>
                                  <a:pt x="43815" y="70481"/>
                                  <a:pt x="42863" y="69529"/>
                                </a:cubicBezTo>
                                <a:cubicBezTo>
                                  <a:pt x="41910" y="69529"/>
                                  <a:pt x="41910" y="70481"/>
                                  <a:pt x="41910" y="70481"/>
                                </a:cubicBezTo>
                                <a:cubicBezTo>
                                  <a:pt x="40957" y="72386"/>
                                  <a:pt x="41910" y="73339"/>
                                  <a:pt x="40957" y="74291"/>
                                </a:cubicBezTo>
                                <a:close/>
                                <a:moveTo>
                                  <a:pt x="41910" y="150491"/>
                                </a:moveTo>
                                <a:cubicBezTo>
                                  <a:pt x="42863" y="150491"/>
                                  <a:pt x="42863" y="150491"/>
                                  <a:pt x="41910" y="150491"/>
                                </a:cubicBezTo>
                                <a:cubicBezTo>
                                  <a:pt x="41910" y="148586"/>
                                  <a:pt x="41910" y="148586"/>
                                  <a:pt x="40957" y="148586"/>
                                </a:cubicBezTo>
                                <a:cubicBezTo>
                                  <a:pt x="40957" y="148586"/>
                                  <a:pt x="40005" y="149539"/>
                                  <a:pt x="40005" y="149539"/>
                                </a:cubicBezTo>
                                <a:cubicBezTo>
                                  <a:pt x="40957" y="150491"/>
                                  <a:pt x="40957" y="150491"/>
                                  <a:pt x="41910" y="150491"/>
                                </a:cubicBezTo>
                                <a:close/>
                                <a:moveTo>
                                  <a:pt x="42863" y="80959"/>
                                </a:moveTo>
                                <a:cubicBezTo>
                                  <a:pt x="42863" y="80006"/>
                                  <a:pt x="41910" y="79054"/>
                                  <a:pt x="40957" y="79054"/>
                                </a:cubicBezTo>
                                <a:cubicBezTo>
                                  <a:pt x="40957" y="79054"/>
                                  <a:pt x="40005" y="79054"/>
                                  <a:pt x="40005" y="80006"/>
                                </a:cubicBezTo>
                                <a:cubicBezTo>
                                  <a:pt x="40957" y="80006"/>
                                  <a:pt x="40957" y="80959"/>
                                  <a:pt x="42863" y="80959"/>
                                </a:cubicBezTo>
                                <a:cubicBezTo>
                                  <a:pt x="42863" y="80959"/>
                                  <a:pt x="42863" y="81911"/>
                                  <a:pt x="42863" y="80959"/>
                                </a:cubicBezTo>
                                <a:close/>
                                <a:moveTo>
                                  <a:pt x="43815" y="107629"/>
                                </a:moveTo>
                                <a:lnTo>
                                  <a:pt x="44768" y="109534"/>
                                </a:lnTo>
                                <a:cubicBezTo>
                                  <a:pt x="44768" y="109534"/>
                                  <a:pt x="45720" y="109534"/>
                                  <a:pt x="44768" y="109534"/>
                                </a:cubicBezTo>
                                <a:cubicBezTo>
                                  <a:pt x="44768" y="108581"/>
                                  <a:pt x="43815" y="107629"/>
                                  <a:pt x="43815" y="107629"/>
                                </a:cubicBezTo>
                                <a:cubicBezTo>
                                  <a:pt x="43815" y="104771"/>
                                  <a:pt x="43815" y="102866"/>
                                  <a:pt x="43815" y="100009"/>
                                </a:cubicBezTo>
                                <a:cubicBezTo>
                                  <a:pt x="44768" y="100009"/>
                                  <a:pt x="44768" y="100009"/>
                                  <a:pt x="44768" y="99056"/>
                                </a:cubicBezTo>
                                <a:cubicBezTo>
                                  <a:pt x="44768" y="99056"/>
                                  <a:pt x="44768" y="99056"/>
                                  <a:pt x="44768" y="99056"/>
                                </a:cubicBezTo>
                                <a:cubicBezTo>
                                  <a:pt x="43815" y="99056"/>
                                  <a:pt x="43815" y="100009"/>
                                  <a:pt x="43815" y="100009"/>
                                </a:cubicBezTo>
                                <a:cubicBezTo>
                                  <a:pt x="41910" y="100961"/>
                                  <a:pt x="40957" y="101914"/>
                                  <a:pt x="40957" y="103819"/>
                                </a:cubicBezTo>
                                <a:cubicBezTo>
                                  <a:pt x="40957" y="104771"/>
                                  <a:pt x="40957" y="105724"/>
                                  <a:pt x="40957" y="107629"/>
                                </a:cubicBezTo>
                                <a:cubicBezTo>
                                  <a:pt x="40005" y="108581"/>
                                  <a:pt x="40005" y="110486"/>
                                  <a:pt x="40957" y="111439"/>
                                </a:cubicBezTo>
                                <a:cubicBezTo>
                                  <a:pt x="40957" y="111439"/>
                                  <a:pt x="41910" y="111439"/>
                                  <a:pt x="41910" y="111439"/>
                                </a:cubicBezTo>
                                <a:cubicBezTo>
                                  <a:pt x="41910" y="110486"/>
                                  <a:pt x="40957" y="109534"/>
                                  <a:pt x="40957" y="108581"/>
                                </a:cubicBezTo>
                                <a:lnTo>
                                  <a:pt x="40957" y="108581"/>
                                </a:lnTo>
                                <a:cubicBezTo>
                                  <a:pt x="41910" y="108581"/>
                                  <a:pt x="42863" y="107629"/>
                                  <a:pt x="43815" y="107629"/>
                                </a:cubicBezTo>
                                <a:close/>
                                <a:moveTo>
                                  <a:pt x="44768" y="161921"/>
                                </a:moveTo>
                                <a:cubicBezTo>
                                  <a:pt x="44768" y="161921"/>
                                  <a:pt x="43815" y="160969"/>
                                  <a:pt x="44768" y="161921"/>
                                </a:cubicBezTo>
                                <a:cubicBezTo>
                                  <a:pt x="42863" y="160969"/>
                                  <a:pt x="41910" y="161921"/>
                                  <a:pt x="40957" y="163826"/>
                                </a:cubicBezTo>
                                <a:cubicBezTo>
                                  <a:pt x="40957" y="164779"/>
                                  <a:pt x="41910" y="164779"/>
                                  <a:pt x="41910" y="164779"/>
                                </a:cubicBezTo>
                                <a:cubicBezTo>
                                  <a:pt x="43815" y="164779"/>
                                  <a:pt x="44768" y="163826"/>
                                  <a:pt x="44768" y="161921"/>
                                </a:cubicBezTo>
                                <a:close/>
                                <a:moveTo>
                                  <a:pt x="41910" y="140014"/>
                                </a:moveTo>
                                <a:cubicBezTo>
                                  <a:pt x="41910" y="140966"/>
                                  <a:pt x="40957" y="141919"/>
                                  <a:pt x="41910" y="141919"/>
                                </a:cubicBezTo>
                                <a:cubicBezTo>
                                  <a:pt x="42863" y="141919"/>
                                  <a:pt x="42863" y="141919"/>
                                  <a:pt x="42863" y="141919"/>
                                </a:cubicBezTo>
                                <a:cubicBezTo>
                                  <a:pt x="43815" y="140966"/>
                                  <a:pt x="42863" y="140966"/>
                                  <a:pt x="41910" y="140014"/>
                                </a:cubicBezTo>
                                <a:cubicBezTo>
                                  <a:pt x="41910" y="139061"/>
                                  <a:pt x="42863" y="138109"/>
                                  <a:pt x="41910" y="138109"/>
                                </a:cubicBezTo>
                                <a:cubicBezTo>
                                  <a:pt x="41910" y="138109"/>
                                  <a:pt x="40957" y="138109"/>
                                  <a:pt x="40957" y="138109"/>
                                </a:cubicBezTo>
                                <a:cubicBezTo>
                                  <a:pt x="40957" y="139061"/>
                                  <a:pt x="40957" y="140014"/>
                                  <a:pt x="41910" y="140014"/>
                                </a:cubicBezTo>
                                <a:close/>
                                <a:moveTo>
                                  <a:pt x="46672" y="120011"/>
                                </a:moveTo>
                                <a:cubicBezTo>
                                  <a:pt x="46672" y="119059"/>
                                  <a:pt x="46672" y="119059"/>
                                  <a:pt x="46672" y="120011"/>
                                </a:cubicBezTo>
                                <a:cubicBezTo>
                                  <a:pt x="44768" y="119059"/>
                                  <a:pt x="43815" y="118106"/>
                                  <a:pt x="42863" y="119059"/>
                                </a:cubicBezTo>
                                <a:cubicBezTo>
                                  <a:pt x="42863" y="119059"/>
                                  <a:pt x="43815" y="120011"/>
                                  <a:pt x="43815" y="120011"/>
                                </a:cubicBezTo>
                                <a:cubicBezTo>
                                  <a:pt x="45720" y="120964"/>
                                  <a:pt x="45720" y="120964"/>
                                  <a:pt x="46672" y="120011"/>
                                </a:cubicBezTo>
                                <a:close/>
                                <a:moveTo>
                                  <a:pt x="43815" y="86674"/>
                                </a:moveTo>
                                <a:cubicBezTo>
                                  <a:pt x="43815" y="86674"/>
                                  <a:pt x="42863" y="86674"/>
                                  <a:pt x="43815" y="86674"/>
                                </a:cubicBezTo>
                                <a:cubicBezTo>
                                  <a:pt x="42863" y="87626"/>
                                  <a:pt x="45720" y="90484"/>
                                  <a:pt x="46672" y="89531"/>
                                </a:cubicBezTo>
                                <a:cubicBezTo>
                                  <a:pt x="47625" y="89531"/>
                                  <a:pt x="47625" y="88579"/>
                                  <a:pt x="47625" y="88579"/>
                                </a:cubicBezTo>
                                <a:cubicBezTo>
                                  <a:pt x="46672" y="86674"/>
                                  <a:pt x="45720" y="86674"/>
                                  <a:pt x="43815" y="86674"/>
                                </a:cubicBezTo>
                                <a:close/>
                                <a:moveTo>
                                  <a:pt x="49530" y="92389"/>
                                </a:moveTo>
                                <a:cubicBezTo>
                                  <a:pt x="49530" y="90484"/>
                                  <a:pt x="48578" y="91436"/>
                                  <a:pt x="47625" y="91436"/>
                                </a:cubicBezTo>
                                <a:cubicBezTo>
                                  <a:pt x="46672" y="91436"/>
                                  <a:pt x="45720" y="91436"/>
                                  <a:pt x="44768" y="90484"/>
                                </a:cubicBezTo>
                                <a:cubicBezTo>
                                  <a:pt x="44768" y="90484"/>
                                  <a:pt x="43815" y="90484"/>
                                  <a:pt x="42863" y="90484"/>
                                </a:cubicBezTo>
                                <a:cubicBezTo>
                                  <a:pt x="42863" y="91436"/>
                                  <a:pt x="43815" y="91436"/>
                                  <a:pt x="43815" y="91436"/>
                                </a:cubicBezTo>
                                <a:cubicBezTo>
                                  <a:pt x="44768" y="92389"/>
                                  <a:pt x="45720" y="92389"/>
                                  <a:pt x="46672" y="92389"/>
                                </a:cubicBezTo>
                                <a:cubicBezTo>
                                  <a:pt x="48578" y="94294"/>
                                  <a:pt x="49530" y="93341"/>
                                  <a:pt x="49530" y="92389"/>
                                </a:cubicBezTo>
                                <a:close/>
                                <a:moveTo>
                                  <a:pt x="44768" y="26666"/>
                                </a:moveTo>
                                <a:lnTo>
                                  <a:pt x="47625" y="30476"/>
                                </a:lnTo>
                                <a:cubicBezTo>
                                  <a:pt x="48578" y="30476"/>
                                  <a:pt x="48578" y="30476"/>
                                  <a:pt x="48578" y="29524"/>
                                </a:cubicBezTo>
                                <a:cubicBezTo>
                                  <a:pt x="49530" y="28571"/>
                                  <a:pt x="49530" y="26666"/>
                                  <a:pt x="48578" y="26666"/>
                                </a:cubicBezTo>
                                <a:cubicBezTo>
                                  <a:pt x="45720" y="26666"/>
                                  <a:pt x="46672" y="23809"/>
                                  <a:pt x="44768" y="23809"/>
                                </a:cubicBezTo>
                                <a:cubicBezTo>
                                  <a:pt x="44768" y="23809"/>
                                  <a:pt x="44768" y="23809"/>
                                  <a:pt x="44768" y="23809"/>
                                </a:cubicBezTo>
                                <a:cubicBezTo>
                                  <a:pt x="43815" y="24761"/>
                                  <a:pt x="43815" y="25714"/>
                                  <a:pt x="44768" y="26666"/>
                                </a:cubicBezTo>
                                <a:close/>
                                <a:moveTo>
                                  <a:pt x="44768" y="130489"/>
                                </a:moveTo>
                                <a:cubicBezTo>
                                  <a:pt x="44768" y="130489"/>
                                  <a:pt x="44768" y="130489"/>
                                  <a:pt x="44768" y="130489"/>
                                </a:cubicBezTo>
                                <a:lnTo>
                                  <a:pt x="44768" y="130489"/>
                                </a:lnTo>
                                <a:cubicBezTo>
                                  <a:pt x="43815" y="130489"/>
                                  <a:pt x="43815" y="130489"/>
                                  <a:pt x="44768" y="130489"/>
                                </a:cubicBezTo>
                                <a:lnTo>
                                  <a:pt x="44768" y="130489"/>
                                </a:lnTo>
                                <a:close/>
                                <a:moveTo>
                                  <a:pt x="43815" y="126679"/>
                                </a:moveTo>
                                <a:cubicBezTo>
                                  <a:pt x="43815" y="127631"/>
                                  <a:pt x="43815" y="126679"/>
                                  <a:pt x="43815" y="126679"/>
                                </a:cubicBezTo>
                                <a:cubicBezTo>
                                  <a:pt x="44768" y="126679"/>
                                  <a:pt x="44768" y="126679"/>
                                  <a:pt x="43815" y="126679"/>
                                </a:cubicBezTo>
                                <a:lnTo>
                                  <a:pt x="43815" y="126679"/>
                                </a:lnTo>
                                <a:cubicBezTo>
                                  <a:pt x="43815" y="126679"/>
                                  <a:pt x="43815" y="126679"/>
                                  <a:pt x="43815" y="126679"/>
                                </a:cubicBezTo>
                                <a:close/>
                                <a:moveTo>
                                  <a:pt x="44768" y="79054"/>
                                </a:moveTo>
                                <a:cubicBezTo>
                                  <a:pt x="45720" y="80006"/>
                                  <a:pt x="45720" y="80006"/>
                                  <a:pt x="44768" y="79054"/>
                                </a:cubicBezTo>
                                <a:cubicBezTo>
                                  <a:pt x="45720" y="79054"/>
                                  <a:pt x="45720" y="79054"/>
                                  <a:pt x="44768" y="79054"/>
                                </a:cubicBezTo>
                                <a:cubicBezTo>
                                  <a:pt x="44768" y="78101"/>
                                  <a:pt x="44768" y="78101"/>
                                  <a:pt x="44768" y="79054"/>
                                </a:cubicBezTo>
                                <a:cubicBezTo>
                                  <a:pt x="44768" y="79054"/>
                                  <a:pt x="44768" y="79054"/>
                                  <a:pt x="44768" y="79054"/>
                                </a:cubicBezTo>
                                <a:close/>
                                <a:moveTo>
                                  <a:pt x="46672" y="43811"/>
                                </a:moveTo>
                                <a:cubicBezTo>
                                  <a:pt x="43815" y="42859"/>
                                  <a:pt x="46672" y="40954"/>
                                  <a:pt x="46672" y="39049"/>
                                </a:cubicBezTo>
                                <a:cubicBezTo>
                                  <a:pt x="46672" y="39049"/>
                                  <a:pt x="47625" y="38096"/>
                                  <a:pt x="47625" y="39049"/>
                                </a:cubicBezTo>
                                <a:cubicBezTo>
                                  <a:pt x="47625" y="39049"/>
                                  <a:pt x="47625" y="39049"/>
                                  <a:pt x="47625" y="40001"/>
                                </a:cubicBezTo>
                                <a:cubicBezTo>
                                  <a:pt x="47625" y="40954"/>
                                  <a:pt x="47625" y="42859"/>
                                  <a:pt x="46672" y="43811"/>
                                </a:cubicBezTo>
                                <a:close/>
                                <a:moveTo>
                                  <a:pt x="46672" y="50479"/>
                                </a:moveTo>
                                <a:cubicBezTo>
                                  <a:pt x="46672" y="50479"/>
                                  <a:pt x="46672" y="50479"/>
                                  <a:pt x="46672" y="50479"/>
                                </a:cubicBezTo>
                                <a:cubicBezTo>
                                  <a:pt x="46672" y="49526"/>
                                  <a:pt x="46672" y="49526"/>
                                  <a:pt x="46672" y="50479"/>
                                </a:cubicBezTo>
                                <a:cubicBezTo>
                                  <a:pt x="46672" y="49526"/>
                                  <a:pt x="45720" y="49526"/>
                                  <a:pt x="46672" y="50479"/>
                                </a:cubicBezTo>
                                <a:cubicBezTo>
                                  <a:pt x="45720" y="50479"/>
                                  <a:pt x="46672" y="50479"/>
                                  <a:pt x="46672" y="50479"/>
                                </a:cubicBezTo>
                                <a:close/>
                                <a:moveTo>
                                  <a:pt x="52388" y="130489"/>
                                </a:moveTo>
                                <a:cubicBezTo>
                                  <a:pt x="52388" y="129536"/>
                                  <a:pt x="51435" y="129536"/>
                                  <a:pt x="50482" y="129536"/>
                                </a:cubicBezTo>
                                <a:lnTo>
                                  <a:pt x="50482" y="129536"/>
                                </a:lnTo>
                                <a:cubicBezTo>
                                  <a:pt x="50482" y="127631"/>
                                  <a:pt x="50482" y="125726"/>
                                  <a:pt x="48578" y="124774"/>
                                </a:cubicBezTo>
                                <a:cubicBezTo>
                                  <a:pt x="50482" y="124774"/>
                                  <a:pt x="51435" y="123821"/>
                                  <a:pt x="50482" y="121916"/>
                                </a:cubicBezTo>
                                <a:cubicBezTo>
                                  <a:pt x="50482" y="120964"/>
                                  <a:pt x="50482" y="120011"/>
                                  <a:pt x="49530" y="120011"/>
                                </a:cubicBezTo>
                                <a:lnTo>
                                  <a:pt x="49530" y="120011"/>
                                </a:lnTo>
                                <a:cubicBezTo>
                                  <a:pt x="49530" y="120964"/>
                                  <a:pt x="50482" y="120964"/>
                                  <a:pt x="50482" y="121916"/>
                                </a:cubicBezTo>
                                <a:cubicBezTo>
                                  <a:pt x="49530" y="122869"/>
                                  <a:pt x="48578" y="123821"/>
                                  <a:pt x="48578" y="124774"/>
                                </a:cubicBezTo>
                                <a:cubicBezTo>
                                  <a:pt x="48578" y="126679"/>
                                  <a:pt x="47625" y="127631"/>
                                  <a:pt x="47625" y="129536"/>
                                </a:cubicBezTo>
                                <a:cubicBezTo>
                                  <a:pt x="47625" y="130489"/>
                                  <a:pt x="47625" y="131441"/>
                                  <a:pt x="48578" y="131441"/>
                                </a:cubicBezTo>
                                <a:lnTo>
                                  <a:pt x="48578" y="131441"/>
                                </a:lnTo>
                                <a:lnTo>
                                  <a:pt x="46672" y="133346"/>
                                </a:lnTo>
                                <a:cubicBezTo>
                                  <a:pt x="45720" y="135251"/>
                                  <a:pt x="45720" y="137156"/>
                                  <a:pt x="48578" y="138109"/>
                                </a:cubicBezTo>
                                <a:cubicBezTo>
                                  <a:pt x="49530" y="138109"/>
                                  <a:pt x="50482" y="138109"/>
                                  <a:pt x="49530" y="138109"/>
                                </a:cubicBezTo>
                                <a:cubicBezTo>
                                  <a:pt x="47625" y="135251"/>
                                  <a:pt x="51435" y="134299"/>
                                  <a:pt x="50482" y="132394"/>
                                </a:cubicBezTo>
                                <a:cubicBezTo>
                                  <a:pt x="51435" y="131441"/>
                                  <a:pt x="52388" y="132394"/>
                                  <a:pt x="52388" y="130489"/>
                                </a:cubicBezTo>
                                <a:close/>
                                <a:moveTo>
                                  <a:pt x="46672" y="19046"/>
                                </a:moveTo>
                                <a:lnTo>
                                  <a:pt x="46672" y="19046"/>
                                </a:lnTo>
                                <a:cubicBezTo>
                                  <a:pt x="47625" y="19046"/>
                                  <a:pt x="47625" y="19046"/>
                                  <a:pt x="46672" y="19046"/>
                                </a:cubicBezTo>
                                <a:cubicBezTo>
                                  <a:pt x="47625" y="18094"/>
                                  <a:pt x="47625" y="18094"/>
                                  <a:pt x="46672" y="19046"/>
                                </a:cubicBezTo>
                                <a:cubicBezTo>
                                  <a:pt x="47625" y="18094"/>
                                  <a:pt x="46672" y="18094"/>
                                  <a:pt x="46672" y="19046"/>
                                </a:cubicBezTo>
                                <a:close/>
                                <a:moveTo>
                                  <a:pt x="48578" y="100009"/>
                                </a:moveTo>
                                <a:cubicBezTo>
                                  <a:pt x="47625" y="100961"/>
                                  <a:pt x="46672" y="101914"/>
                                  <a:pt x="46672" y="102866"/>
                                </a:cubicBezTo>
                                <a:cubicBezTo>
                                  <a:pt x="46672" y="103819"/>
                                  <a:pt x="46672" y="104771"/>
                                  <a:pt x="47625" y="104771"/>
                                </a:cubicBezTo>
                                <a:cubicBezTo>
                                  <a:pt x="48578" y="103819"/>
                                  <a:pt x="48578" y="102866"/>
                                  <a:pt x="49530" y="100961"/>
                                </a:cubicBezTo>
                                <a:cubicBezTo>
                                  <a:pt x="49530" y="100961"/>
                                  <a:pt x="49530" y="100009"/>
                                  <a:pt x="48578" y="100009"/>
                                </a:cubicBezTo>
                                <a:close/>
                                <a:moveTo>
                                  <a:pt x="47625" y="110486"/>
                                </a:moveTo>
                                <a:cubicBezTo>
                                  <a:pt x="47625" y="111439"/>
                                  <a:pt x="47625" y="112391"/>
                                  <a:pt x="48578" y="112391"/>
                                </a:cubicBezTo>
                                <a:cubicBezTo>
                                  <a:pt x="49530" y="112391"/>
                                  <a:pt x="49530" y="111439"/>
                                  <a:pt x="49530" y="111439"/>
                                </a:cubicBezTo>
                                <a:cubicBezTo>
                                  <a:pt x="48578" y="110486"/>
                                  <a:pt x="48578" y="109534"/>
                                  <a:pt x="47625" y="110486"/>
                                </a:cubicBezTo>
                                <a:cubicBezTo>
                                  <a:pt x="47625" y="108581"/>
                                  <a:pt x="47625" y="109534"/>
                                  <a:pt x="47625" y="110486"/>
                                </a:cubicBezTo>
                                <a:close/>
                                <a:moveTo>
                                  <a:pt x="48578" y="97151"/>
                                </a:moveTo>
                                <a:cubicBezTo>
                                  <a:pt x="48578" y="97151"/>
                                  <a:pt x="48578" y="97151"/>
                                  <a:pt x="48578" y="97151"/>
                                </a:cubicBezTo>
                                <a:cubicBezTo>
                                  <a:pt x="49530" y="96199"/>
                                  <a:pt x="49530" y="96199"/>
                                  <a:pt x="48578" y="96199"/>
                                </a:cubicBezTo>
                                <a:cubicBezTo>
                                  <a:pt x="48578" y="96199"/>
                                  <a:pt x="47625" y="96199"/>
                                  <a:pt x="48578" y="97151"/>
                                </a:cubicBezTo>
                                <a:cubicBezTo>
                                  <a:pt x="47625" y="97151"/>
                                  <a:pt x="48578" y="97151"/>
                                  <a:pt x="48578" y="97151"/>
                                </a:cubicBezTo>
                                <a:close/>
                                <a:moveTo>
                                  <a:pt x="55245" y="70481"/>
                                </a:moveTo>
                                <a:cubicBezTo>
                                  <a:pt x="55245" y="70481"/>
                                  <a:pt x="54293" y="70481"/>
                                  <a:pt x="55245" y="70481"/>
                                </a:cubicBezTo>
                                <a:cubicBezTo>
                                  <a:pt x="53340" y="70481"/>
                                  <a:pt x="54293" y="71434"/>
                                  <a:pt x="54293" y="72386"/>
                                </a:cubicBezTo>
                                <a:cubicBezTo>
                                  <a:pt x="52388" y="72386"/>
                                  <a:pt x="51435" y="72386"/>
                                  <a:pt x="49530" y="73339"/>
                                </a:cubicBezTo>
                                <a:cubicBezTo>
                                  <a:pt x="49530" y="73339"/>
                                  <a:pt x="48578" y="74291"/>
                                  <a:pt x="48578" y="74291"/>
                                </a:cubicBezTo>
                                <a:cubicBezTo>
                                  <a:pt x="48578" y="75244"/>
                                  <a:pt x="49530" y="75244"/>
                                  <a:pt x="49530" y="75244"/>
                                </a:cubicBezTo>
                                <a:cubicBezTo>
                                  <a:pt x="51435" y="75244"/>
                                  <a:pt x="54293" y="76196"/>
                                  <a:pt x="54293" y="72386"/>
                                </a:cubicBezTo>
                                <a:cubicBezTo>
                                  <a:pt x="54293" y="72386"/>
                                  <a:pt x="55245" y="72386"/>
                                  <a:pt x="55245" y="70481"/>
                                </a:cubicBezTo>
                                <a:close/>
                                <a:moveTo>
                                  <a:pt x="50482" y="131441"/>
                                </a:moveTo>
                                <a:lnTo>
                                  <a:pt x="48578" y="131441"/>
                                </a:lnTo>
                                <a:lnTo>
                                  <a:pt x="48578" y="131441"/>
                                </a:lnTo>
                                <a:cubicBezTo>
                                  <a:pt x="49530" y="130489"/>
                                  <a:pt x="49530" y="129536"/>
                                  <a:pt x="50482" y="129536"/>
                                </a:cubicBezTo>
                                <a:lnTo>
                                  <a:pt x="50482" y="131441"/>
                                </a:lnTo>
                                <a:close/>
                                <a:moveTo>
                                  <a:pt x="48578" y="114296"/>
                                </a:moveTo>
                                <a:cubicBezTo>
                                  <a:pt x="49530" y="115249"/>
                                  <a:pt x="49530" y="114296"/>
                                  <a:pt x="50482" y="114296"/>
                                </a:cubicBezTo>
                                <a:cubicBezTo>
                                  <a:pt x="50482" y="114296"/>
                                  <a:pt x="51435" y="114296"/>
                                  <a:pt x="51435" y="113344"/>
                                </a:cubicBezTo>
                                <a:cubicBezTo>
                                  <a:pt x="50482" y="112391"/>
                                  <a:pt x="50482" y="112391"/>
                                  <a:pt x="49530" y="113344"/>
                                </a:cubicBezTo>
                                <a:cubicBezTo>
                                  <a:pt x="49530" y="114296"/>
                                  <a:pt x="48578" y="114296"/>
                                  <a:pt x="48578" y="114296"/>
                                </a:cubicBezTo>
                                <a:close/>
                                <a:moveTo>
                                  <a:pt x="51435" y="149539"/>
                                </a:moveTo>
                                <a:cubicBezTo>
                                  <a:pt x="51435" y="148586"/>
                                  <a:pt x="50482" y="148586"/>
                                  <a:pt x="51435" y="149539"/>
                                </a:cubicBezTo>
                                <a:cubicBezTo>
                                  <a:pt x="49530" y="148586"/>
                                  <a:pt x="49530" y="148586"/>
                                  <a:pt x="49530" y="149539"/>
                                </a:cubicBezTo>
                                <a:cubicBezTo>
                                  <a:pt x="49530" y="150491"/>
                                  <a:pt x="50482" y="150491"/>
                                  <a:pt x="50482" y="150491"/>
                                </a:cubicBezTo>
                                <a:cubicBezTo>
                                  <a:pt x="50482" y="149539"/>
                                  <a:pt x="51435" y="150491"/>
                                  <a:pt x="51435" y="149539"/>
                                </a:cubicBezTo>
                                <a:close/>
                                <a:moveTo>
                                  <a:pt x="52388" y="81911"/>
                                </a:moveTo>
                                <a:cubicBezTo>
                                  <a:pt x="52388" y="80959"/>
                                  <a:pt x="51435" y="80006"/>
                                  <a:pt x="50482" y="80006"/>
                                </a:cubicBezTo>
                                <a:cubicBezTo>
                                  <a:pt x="49530" y="80006"/>
                                  <a:pt x="49530" y="80959"/>
                                  <a:pt x="49530" y="81911"/>
                                </a:cubicBezTo>
                                <a:cubicBezTo>
                                  <a:pt x="49530" y="82864"/>
                                  <a:pt x="49530" y="83816"/>
                                  <a:pt x="50482" y="83816"/>
                                </a:cubicBezTo>
                                <a:cubicBezTo>
                                  <a:pt x="51435" y="82864"/>
                                  <a:pt x="52388" y="81911"/>
                                  <a:pt x="52388" y="81911"/>
                                </a:cubicBezTo>
                                <a:close/>
                                <a:moveTo>
                                  <a:pt x="50482" y="68576"/>
                                </a:moveTo>
                                <a:lnTo>
                                  <a:pt x="50482" y="68576"/>
                                </a:lnTo>
                                <a:cubicBezTo>
                                  <a:pt x="49530" y="69529"/>
                                  <a:pt x="50482" y="69529"/>
                                  <a:pt x="50482" y="69529"/>
                                </a:cubicBezTo>
                                <a:lnTo>
                                  <a:pt x="50482" y="68576"/>
                                </a:lnTo>
                                <a:cubicBezTo>
                                  <a:pt x="50482" y="69529"/>
                                  <a:pt x="50482" y="68576"/>
                                  <a:pt x="50482" y="68576"/>
                                </a:cubicBezTo>
                                <a:close/>
                                <a:moveTo>
                                  <a:pt x="50482" y="59051"/>
                                </a:moveTo>
                                <a:cubicBezTo>
                                  <a:pt x="50482" y="59051"/>
                                  <a:pt x="51435" y="58099"/>
                                  <a:pt x="50482" y="59051"/>
                                </a:cubicBezTo>
                                <a:cubicBezTo>
                                  <a:pt x="51435" y="58099"/>
                                  <a:pt x="51435" y="58099"/>
                                  <a:pt x="50482" y="59051"/>
                                </a:cubicBezTo>
                                <a:cubicBezTo>
                                  <a:pt x="50482" y="57146"/>
                                  <a:pt x="49530" y="57146"/>
                                  <a:pt x="50482" y="59051"/>
                                </a:cubicBezTo>
                                <a:cubicBezTo>
                                  <a:pt x="49530" y="58099"/>
                                  <a:pt x="50482" y="59051"/>
                                  <a:pt x="50482" y="59051"/>
                                </a:cubicBezTo>
                                <a:close/>
                                <a:moveTo>
                                  <a:pt x="51435" y="86674"/>
                                </a:moveTo>
                                <a:cubicBezTo>
                                  <a:pt x="51435" y="86674"/>
                                  <a:pt x="51435" y="86674"/>
                                  <a:pt x="51435" y="86674"/>
                                </a:cubicBezTo>
                                <a:lnTo>
                                  <a:pt x="50482" y="86674"/>
                                </a:lnTo>
                                <a:cubicBezTo>
                                  <a:pt x="50482" y="87626"/>
                                  <a:pt x="50482" y="87626"/>
                                  <a:pt x="51435" y="86674"/>
                                </a:cubicBezTo>
                                <a:cubicBezTo>
                                  <a:pt x="51435" y="87626"/>
                                  <a:pt x="51435" y="87626"/>
                                  <a:pt x="51435" y="86674"/>
                                </a:cubicBezTo>
                                <a:close/>
                                <a:moveTo>
                                  <a:pt x="53340" y="146681"/>
                                </a:moveTo>
                                <a:cubicBezTo>
                                  <a:pt x="53340" y="146681"/>
                                  <a:pt x="53340" y="145729"/>
                                  <a:pt x="53340" y="146681"/>
                                </a:cubicBezTo>
                                <a:cubicBezTo>
                                  <a:pt x="52388" y="145729"/>
                                  <a:pt x="52388" y="146681"/>
                                  <a:pt x="53340" y="146681"/>
                                </a:cubicBezTo>
                                <a:lnTo>
                                  <a:pt x="53340" y="146681"/>
                                </a:lnTo>
                                <a:cubicBezTo>
                                  <a:pt x="53340" y="146681"/>
                                  <a:pt x="53340" y="146681"/>
                                  <a:pt x="53340" y="146681"/>
                                </a:cubicBezTo>
                                <a:close/>
                                <a:moveTo>
                                  <a:pt x="57150" y="46669"/>
                                </a:moveTo>
                                <a:lnTo>
                                  <a:pt x="57150" y="46669"/>
                                </a:lnTo>
                                <a:cubicBezTo>
                                  <a:pt x="58103" y="45716"/>
                                  <a:pt x="57150" y="45716"/>
                                  <a:pt x="57150" y="45716"/>
                                </a:cubicBezTo>
                                <a:cubicBezTo>
                                  <a:pt x="56197" y="44764"/>
                                  <a:pt x="56197" y="45716"/>
                                  <a:pt x="57150" y="46669"/>
                                </a:cubicBezTo>
                                <a:cubicBezTo>
                                  <a:pt x="56197" y="46669"/>
                                  <a:pt x="56197" y="46669"/>
                                  <a:pt x="57150" y="46669"/>
                                </a:cubicBezTo>
                                <a:close/>
                                <a:moveTo>
                                  <a:pt x="58103" y="48574"/>
                                </a:moveTo>
                                <a:cubicBezTo>
                                  <a:pt x="57150" y="48574"/>
                                  <a:pt x="57150" y="48574"/>
                                  <a:pt x="57150" y="48574"/>
                                </a:cubicBezTo>
                                <a:cubicBezTo>
                                  <a:pt x="56197" y="49526"/>
                                  <a:pt x="56197" y="49526"/>
                                  <a:pt x="58103" y="48574"/>
                                </a:cubicBezTo>
                                <a:cubicBezTo>
                                  <a:pt x="57150" y="50479"/>
                                  <a:pt x="57150" y="50479"/>
                                  <a:pt x="58103" y="48574"/>
                                </a:cubicBezTo>
                                <a:cubicBezTo>
                                  <a:pt x="58103" y="49526"/>
                                  <a:pt x="58103" y="49526"/>
                                  <a:pt x="58103" y="48574"/>
                                </a:cubicBezTo>
                                <a:close/>
                                <a:moveTo>
                                  <a:pt x="97155" y="55241"/>
                                </a:moveTo>
                                <a:cubicBezTo>
                                  <a:pt x="97155" y="55241"/>
                                  <a:pt x="97155" y="54289"/>
                                  <a:pt x="97155" y="55241"/>
                                </a:cubicBezTo>
                                <a:lnTo>
                                  <a:pt x="96203" y="55241"/>
                                </a:lnTo>
                                <a:cubicBezTo>
                                  <a:pt x="97155" y="55241"/>
                                  <a:pt x="96203" y="58099"/>
                                  <a:pt x="98107" y="56194"/>
                                </a:cubicBezTo>
                                <a:cubicBezTo>
                                  <a:pt x="99060" y="57146"/>
                                  <a:pt x="98107" y="55241"/>
                                  <a:pt x="97155" y="55241"/>
                                </a:cubicBezTo>
                                <a:close/>
                                <a:moveTo>
                                  <a:pt x="104775" y="40954"/>
                                </a:moveTo>
                                <a:cubicBezTo>
                                  <a:pt x="103822" y="40954"/>
                                  <a:pt x="102870" y="41906"/>
                                  <a:pt x="103822" y="42859"/>
                                </a:cubicBezTo>
                                <a:cubicBezTo>
                                  <a:pt x="103822" y="42859"/>
                                  <a:pt x="104775" y="43811"/>
                                  <a:pt x="104775" y="42859"/>
                                </a:cubicBezTo>
                                <a:cubicBezTo>
                                  <a:pt x="105728" y="42859"/>
                                  <a:pt x="104775" y="40954"/>
                                  <a:pt x="104775" y="40954"/>
                                </a:cubicBezTo>
                                <a:close/>
                                <a:moveTo>
                                  <a:pt x="106680" y="38096"/>
                                </a:moveTo>
                                <a:cubicBezTo>
                                  <a:pt x="106680" y="38096"/>
                                  <a:pt x="105728" y="38096"/>
                                  <a:pt x="106680" y="38096"/>
                                </a:cubicBezTo>
                                <a:cubicBezTo>
                                  <a:pt x="104775" y="38096"/>
                                  <a:pt x="104775" y="39049"/>
                                  <a:pt x="104775" y="40001"/>
                                </a:cubicBezTo>
                                <a:cubicBezTo>
                                  <a:pt x="104775" y="40001"/>
                                  <a:pt x="104775" y="40954"/>
                                  <a:pt x="104775" y="40954"/>
                                </a:cubicBezTo>
                                <a:lnTo>
                                  <a:pt x="105728" y="40001"/>
                                </a:lnTo>
                                <a:cubicBezTo>
                                  <a:pt x="106680" y="39049"/>
                                  <a:pt x="106680" y="39049"/>
                                  <a:pt x="106680" y="38096"/>
                                </a:cubicBezTo>
                                <a:close/>
                                <a:moveTo>
                                  <a:pt x="110490" y="50479"/>
                                </a:moveTo>
                                <a:cubicBezTo>
                                  <a:pt x="109538" y="50479"/>
                                  <a:pt x="109538" y="49526"/>
                                  <a:pt x="107632" y="50479"/>
                                </a:cubicBezTo>
                                <a:cubicBezTo>
                                  <a:pt x="106680" y="50479"/>
                                  <a:pt x="106680" y="52384"/>
                                  <a:pt x="106680" y="52384"/>
                                </a:cubicBezTo>
                                <a:cubicBezTo>
                                  <a:pt x="107632" y="52384"/>
                                  <a:pt x="107632" y="52384"/>
                                  <a:pt x="107632" y="52384"/>
                                </a:cubicBezTo>
                                <a:cubicBezTo>
                                  <a:pt x="109538" y="52384"/>
                                  <a:pt x="111443" y="51431"/>
                                  <a:pt x="110490" y="50479"/>
                                </a:cubicBezTo>
                                <a:close/>
                                <a:moveTo>
                                  <a:pt x="120968" y="51431"/>
                                </a:moveTo>
                                <a:cubicBezTo>
                                  <a:pt x="119063" y="50479"/>
                                  <a:pt x="117157" y="49526"/>
                                  <a:pt x="116205" y="50479"/>
                                </a:cubicBezTo>
                                <a:cubicBezTo>
                                  <a:pt x="114300" y="51431"/>
                                  <a:pt x="114300" y="55241"/>
                                  <a:pt x="114300" y="57146"/>
                                </a:cubicBezTo>
                                <a:cubicBezTo>
                                  <a:pt x="115253" y="57146"/>
                                  <a:pt x="115253" y="57146"/>
                                  <a:pt x="116205" y="57146"/>
                                </a:cubicBezTo>
                                <a:cubicBezTo>
                                  <a:pt x="117157" y="51431"/>
                                  <a:pt x="120015" y="55241"/>
                                  <a:pt x="120015" y="53336"/>
                                </a:cubicBezTo>
                                <a:cubicBezTo>
                                  <a:pt x="120968" y="52384"/>
                                  <a:pt x="120968" y="51431"/>
                                  <a:pt x="120968" y="51431"/>
                                </a:cubicBezTo>
                                <a:close/>
                                <a:moveTo>
                                  <a:pt x="115253" y="34286"/>
                                </a:moveTo>
                                <a:cubicBezTo>
                                  <a:pt x="115253" y="35239"/>
                                  <a:pt x="116205" y="36191"/>
                                  <a:pt x="115253" y="34286"/>
                                </a:cubicBezTo>
                                <a:cubicBezTo>
                                  <a:pt x="117157" y="35239"/>
                                  <a:pt x="116205" y="34286"/>
                                  <a:pt x="115253" y="34286"/>
                                </a:cubicBezTo>
                                <a:lnTo>
                                  <a:pt x="115253" y="34286"/>
                                </a:lnTo>
                                <a:lnTo>
                                  <a:pt x="115253" y="34286"/>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06784103" name="Freeform 1506784103"/>
                        <wps:cNvSpPr/>
                        <wps:spPr>
                          <a:xfrm>
                            <a:off x="403340" y="85488"/>
                            <a:ext cx="139585" cy="182174"/>
                          </a:xfrm>
                          <a:custGeom>
                            <a:avLst/>
                            <a:gdLst>
                              <a:gd name="connsiteX0" fmla="*/ 51003 w 139585"/>
                              <a:gd name="connsiteY0" fmla="*/ 95736 h 182174"/>
                              <a:gd name="connsiteX1" fmla="*/ 51955 w 139585"/>
                              <a:gd name="connsiteY1" fmla="*/ 110023 h 182174"/>
                              <a:gd name="connsiteX2" fmla="*/ 57670 w 139585"/>
                              <a:gd name="connsiteY2" fmla="*/ 141455 h 182174"/>
                              <a:gd name="connsiteX3" fmla="*/ 75768 w 139585"/>
                              <a:gd name="connsiteY3" fmla="*/ 164315 h 182174"/>
                              <a:gd name="connsiteX4" fmla="*/ 108153 w 139585"/>
                              <a:gd name="connsiteY4" fmla="*/ 153838 h 182174"/>
                              <a:gd name="connsiteX5" fmla="*/ 104343 w 139585"/>
                              <a:gd name="connsiteY5" fmla="*/ 144313 h 182174"/>
                              <a:gd name="connsiteX6" fmla="*/ 93866 w 139585"/>
                              <a:gd name="connsiteY6" fmla="*/ 116690 h 182174"/>
                              <a:gd name="connsiteX7" fmla="*/ 98628 w 139585"/>
                              <a:gd name="connsiteY7" fmla="*/ 109070 h 182174"/>
                              <a:gd name="connsiteX8" fmla="*/ 120535 w 139585"/>
                              <a:gd name="connsiteY8" fmla="*/ 102403 h 182174"/>
                              <a:gd name="connsiteX9" fmla="*/ 138633 w 139585"/>
                              <a:gd name="connsiteY9" fmla="*/ 120501 h 182174"/>
                              <a:gd name="connsiteX10" fmla="*/ 127203 w 139585"/>
                              <a:gd name="connsiteY10" fmla="*/ 160505 h 182174"/>
                              <a:gd name="connsiteX11" fmla="*/ 90055 w 139585"/>
                              <a:gd name="connsiteY11" fmla="*/ 181461 h 182174"/>
                              <a:gd name="connsiteX12" fmla="*/ 47193 w 139585"/>
                              <a:gd name="connsiteY12" fmla="*/ 175745 h 182174"/>
                              <a:gd name="connsiteX13" fmla="*/ 19570 w 139585"/>
                              <a:gd name="connsiteY13" fmla="*/ 154790 h 182174"/>
                              <a:gd name="connsiteX14" fmla="*/ 2425 w 139585"/>
                              <a:gd name="connsiteY14" fmla="*/ 118595 h 182174"/>
                              <a:gd name="connsiteX15" fmla="*/ 3378 w 139585"/>
                              <a:gd name="connsiteY15" fmla="*/ 63351 h 182174"/>
                              <a:gd name="connsiteX16" fmla="*/ 26238 w 139585"/>
                              <a:gd name="connsiteY16" fmla="*/ 20488 h 182174"/>
                              <a:gd name="connsiteX17" fmla="*/ 69100 w 139585"/>
                              <a:gd name="connsiteY17" fmla="*/ 486 h 182174"/>
                              <a:gd name="connsiteX18" fmla="*/ 111010 w 139585"/>
                              <a:gd name="connsiteY18" fmla="*/ 10011 h 182174"/>
                              <a:gd name="connsiteX19" fmla="*/ 127203 w 139585"/>
                              <a:gd name="connsiteY19" fmla="*/ 28108 h 182174"/>
                              <a:gd name="connsiteX20" fmla="*/ 139585 w 139585"/>
                              <a:gd name="connsiteY20" fmla="*/ 76686 h 182174"/>
                              <a:gd name="connsiteX21" fmla="*/ 139585 w 139585"/>
                              <a:gd name="connsiteY21" fmla="*/ 84305 h 182174"/>
                              <a:gd name="connsiteX22" fmla="*/ 133870 w 139585"/>
                              <a:gd name="connsiteY22" fmla="*/ 90020 h 182174"/>
                              <a:gd name="connsiteX23" fmla="*/ 122441 w 139585"/>
                              <a:gd name="connsiteY23" fmla="*/ 90020 h 182174"/>
                              <a:gd name="connsiteX24" fmla="*/ 57670 w 139585"/>
                              <a:gd name="connsiteY24" fmla="*/ 90973 h 182174"/>
                              <a:gd name="connsiteX25" fmla="*/ 51003 w 139585"/>
                              <a:gd name="connsiteY25" fmla="*/ 95736 h 182174"/>
                              <a:gd name="connsiteX26" fmla="*/ 12903 w 139585"/>
                              <a:gd name="connsiteY26" fmla="*/ 96688 h 182174"/>
                              <a:gd name="connsiteX27" fmla="*/ 16713 w 139585"/>
                              <a:gd name="connsiteY27" fmla="*/ 102403 h 182174"/>
                              <a:gd name="connsiteX28" fmla="*/ 15760 w 139585"/>
                              <a:gd name="connsiteY28" fmla="*/ 96688 h 182174"/>
                              <a:gd name="connsiteX29" fmla="*/ 18618 w 139585"/>
                              <a:gd name="connsiteY29" fmla="*/ 93830 h 182174"/>
                              <a:gd name="connsiteX30" fmla="*/ 19570 w 139585"/>
                              <a:gd name="connsiteY30" fmla="*/ 92878 h 182174"/>
                              <a:gd name="connsiteX31" fmla="*/ 17666 w 139585"/>
                              <a:gd name="connsiteY31" fmla="*/ 92878 h 182174"/>
                              <a:gd name="connsiteX32" fmla="*/ 14808 w 139585"/>
                              <a:gd name="connsiteY32" fmla="*/ 90973 h 182174"/>
                              <a:gd name="connsiteX33" fmla="*/ 13855 w 139585"/>
                              <a:gd name="connsiteY33" fmla="*/ 89068 h 182174"/>
                              <a:gd name="connsiteX34" fmla="*/ 12903 w 139585"/>
                              <a:gd name="connsiteY34" fmla="*/ 91926 h 182174"/>
                              <a:gd name="connsiteX35" fmla="*/ 12903 w 139585"/>
                              <a:gd name="connsiteY35" fmla="*/ 93830 h 182174"/>
                              <a:gd name="connsiteX36" fmla="*/ 12903 w 139585"/>
                              <a:gd name="connsiteY36" fmla="*/ 93830 h 182174"/>
                              <a:gd name="connsiteX37" fmla="*/ 12903 w 139585"/>
                              <a:gd name="connsiteY37" fmla="*/ 93830 h 182174"/>
                              <a:gd name="connsiteX38" fmla="*/ 12903 w 139585"/>
                              <a:gd name="connsiteY38" fmla="*/ 96688 h 182174"/>
                              <a:gd name="connsiteX39" fmla="*/ 12903 w 139585"/>
                              <a:gd name="connsiteY39" fmla="*/ 96688 h 182174"/>
                              <a:gd name="connsiteX40" fmla="*/ 12903 w 139585"/>
                              <a:gd name="connsiteY40" fmla="*/ 96688 h 182174"/>
                              <a:gd name="connsiteX41" fmla="*/ 43383 w 139585"/>
                              <a:gd name="connsiteY41" fmla="*/ 54778 h 182174"/>
                              <a:gd name="connsiteX42" fmla="*/ 42430 w 139585"/>
                              <a:gd name="connsiteY42" fmla="*/ 50015 h 182174"/>
                              <a:gd name="connsiteX43" fmla="*/ 39573 w 139585"/>
                              <a:gd name="connsiteY43" fmla="*/ 45253 h 182174"/>
                              <a:gd name="connsiteX44" fmla="*/ 38620 w 139585"/>
                              <a:gd name="connsiteY44" fmla="*/ 43348 h 182174"/>
                              <a:gd name="connsiteX45" fmla="*/ 40525 w 139585"/>
                              <a:gd name="connsiteY45" fmla="*/ 42395 h 182174"/>
                              <a:gd name="connsiteX46" fmla="*/ 43383 w 139585"/>
                              <a:gd name="connsiteY46" fmla="*/ 42395 h 182174"/>
                              <a:gd name="connsiteX47" fmla="*/ 41478 w 139585"/>
                              <a:gd name="connsiteY47" fmla="*/ 40490 h 182174"/>
                              <a:gd name="connsiteX48" fmla="*/ 38620 w 139585"/>
                              <a:gd name="connsiteY48" fmla="*/ 40490 h 182174"/>
                              <a:gd name="connsiteX49" fmla="*/ 36716 w 139585"/>
                              <a:gd name="connsiteY49" fmla="*/ 44301 h 182174"/>
                              <a:gd name="connsiteX50" fmla="*/ 35763 w 139585"/>
                              <a:gd name="connsiteY50" fmla="*/ 48111 h 182174"/>
                              <a:gd name="connsiteX51" fmla="*/ 35763 w 139585"/>
                              <a:gd name="connsiteY51" fmla="*/ 50015 h 182174"/>
                              <a:gd name="connsiteX52" fmla="*/ 35763 w 139585"/>
                              <a:gd name="connsiteY52" fmla="*/ 50968 h 182174"/>
                              <a:gd name="connsiteX53" fmla="*/ 34810 w 139585"/>
                              <a:gd name="connsiteY53" fmla="*/ 50968 h 182174"/>
                              <a:gd name="connsiteX54" fmla="*/ 32905 w 139585"/>
                              <a:gd name="connsiteY54" fmla="*/ 46205 h 182174"/>
                              <a:gd name="connsiteX55" fmla="*/ 33858 w 139585"/>
                              <a:gd name="connsiteY55" fmla="*/ 42395 h 182174"/>
                              <a:gd name="connsiteX56" fmla="*/ 32905 w 139585"/>
                              <a:gd name="connsiteY56" fmla="*/ 40490 h 182174"/>
                              <a:gd name="connsiteX57" fmla="*/ 29095 w 139585"/>
                              <a:gd name="connsiteY57" fmla="*/ 41443 h 182174"/>
                              <a:gd name="connsiteX58" fmla="*/ 27191 w 139585"/>
                              <a:gd name="connsiteY58" fmla="*/ 43348 h 182174"/>
                              <a:gd name="connsiteX59" fmla="*/ 19570 w 139585"/>
                              <a:gd name="connsiteY59" fmla="*/ 47158 h 182174"/>
                              <a:gd name="connsiteX60" fmla="*/ 19570 w 139585"/>
                              <a:gd name="connsiteY60" fmla="*/ 48111 h 182174"/>
                              <a:gd name="connsiteX61" fmla="*/ 22428 w 139585"/>
                              <a:gd name="connsiteY61" fmla="*/ 48111 h 182174"/>
                              <a:gd name="connsiteX62" fmla="*/ 30048 w 139585"/>
                              <a:gd name="connsiteY62" fmla="*/ 50015 h 182174"/>
                              <a:gd name="connsiteX63" fmla="*/ 30048 w 139585"/>
                              <a:gd name="connsiteY63" fmla="*/ 50968 h 182174"/>
                              <a:gd name="connsiteX64" fmla="*/ 31000 w 139585"/>
                              <a:gd name="connsiteY64" fmla="*/ 52873 h 182174"/>
                              <a:gd name="connsiteX65" fmla="*/ 32905 w 139585"/>
                              <a:gd name="connsiteY65" fmla="*/ 53826 h 182174"/>
                              <a:gd name="connsiteX66" fmla="*/ 31953 w 139585"/>
                              <a:gd name="connsiteY66" fmla="*/ 54778 h 182174"/>
                              <a:gd name="connsiteX67" fmla="*/ 26238 w 139585"/>
                              <a:gd name="connsiteY67" fmla="*/ 52873 h 182174"/>
                              <a:gd name="connsiteX68" fmla="*/ 23380 w 139585"/>
                              <a:gd name="connsiteY68" fmla="*/ 50968 h 182174"/>
                              <a:gd name="connsiteX69" fmla="*/ 22428 w 139585"/>
                              <a:gd name="connsiteY69" fmla="*/ 52873 h 182174"/>
                              <a:gd name="connsiteX70" fmla="*/ 25285 w 139585"/>
                              <a:gd name="connsiteY70" fmla="*/ 52873 h 182174"/>
                              <a:gd name="connsiteX71" fmla="*/ 25285 w 139585"/>
                              <a:gd name="connsiteY71" fmla="*/ 52873 h 182174"/>
                              <a:gd name="connsiteX72" fmla="*/ 21475 w 139585"/>
                              <a:gd name="connsiteY72" fmla="*/ 58588 h 182174"/>
                              <a:gd name="connsiteX73" fmla="*/ 18618 w 139585"/>
                              <a:gd name="connsiteY73" fmla="*/ 61445 h 182174"/>
                              <a:gd name="connsiteX74" fmla="*/ 15760 w 139585"/>
                              <a:gd name="connsiteY74" fmla="*/ 61445 h 182174"/>
                              <a:gd name="connsiteX75" fmla="*/ 16713 w 139585"/>
                              <a:gd name="connsiteY75" fmla="*/ 64303 h 182174"/>
                              <a:gd name="connsiteX76" fmla="*/ 15760 w 139585"/>
                              <a:gd name="connsiteY76" fmla="*/ 65255 h 182174"/>
                              <a:gd name="connsiteX77" fmla="*/ 12903 w 139585"/>
                              <a:gd name="connsiteY77" fmla="*/ 68113 h 182174"/>
                              <a:gd name="connsiteX78" fmla="*/ 13855 w 139585"/>
                              <a:gd name="connsiteY78" fmla="*/ 70018 h 182174"/>
                              <a:gd name="connsiteX79" fmla="*/ 15760 w 139585"/>
                              <a:gd name="connsiteY79" fmla="*/ 69065 h 182174"/>
                              <a:gd name="connsiteX80" fmla="*/ 17666 w 139585"/>
                              <a:gd name="connsiteY80" fmla="*/ 66208 h 182174"/>
                              <a:gd name="connsiteX81" fmla="*/ 17666 w 139585"/>
                              <a:gd name="connsiteY81" fmla="*/ 70970 h 182174"/>
                              <a:gd name="connsiteX82" fmla="*/ 16713 w 139585"/>
                              <a:gd name="connsiteY82" fmla="*/ 72876 h 182174"/>
                              <a:gd name="connsiteX83" fmla="*/ 15760 w 139585"/>
                              <a:gd name="connsiteY83" fmla="*/ 76686 h 182174"/>
                              <a:gd name="connsiteX84" fmla="*/ 11950 w 139585"/>
                              <a:gd name="connsiteY84" fmla="*/ 75733 h 182174"/>
                              <a:gd name="connsiteX85" fmla="*/ 10045 w 139585"/>
                              <a:gd name="connsiteY85" fmla="*/ 75733 h 182174"/>
                              <a:gd name="connsiteX86" fmla="*/ 10045 w 139585"/>
                              <a:gd name="connsiteY86" fmla="*/ 77638 h 182174"/>
                              <a:gd name="connsiteX87" fmla="*/ 17666 w 139585"/>
                              <a:gd name="connsiteY87" fmla="*/ 76686 h 182174"/>
                              <a:gd name="connsiteX88" fmla="*/ 25285 w 139585"/>
                              <a:gd name="connsiteY88" fmla="*/ 77638 h 182174"/>
                              <a:gd name="connsiteX89" fmla="*/ 27191 w 139585"/>
                              <a:gd name="connsiteY89" fmla="*/ 83353 h 182174"/>
                              <a:gd name="connsiteX90" fmla="*/ 25285 w 139585"/>
                              <a:gd name="connsiteY90" fmla="*/ 88115 h 182174"/>
                              <a:gd name="connsiteX91" fmla="*/ 20523 w 139585"/>
                              <a:gd name="connsiteY91" fmla="*/ 84305 h 182174"/>
                              <a:gd name="connsiteX92" fmla="*/ 20523 w 139585"/>
                              <a:gd name="connsiteY92" fmla="*/ 79543 h 182174"/>
                              <a:gd name="connsiteX93" fmla="*/ 17666 w 139585"/>
                              <a:gd name="connsiteY93" fmla="*/ 83353 h 182174"/>
                              <a:gd name="connsiteX94" fmla="*/ 15760 w 139585"/>
                              <a:gd name="connsiteY94" fmla="*/ 82401 h 182174"/>
                              <a:gd name="connsiteX95" fmla="*/ 16713 w 139585"/>
                              <a:gd name="connsiteY95" fmla="*/ 88115 h 182174"/>
                              <a:gd name="connsiteX96" fmla="*/ 19570 w 139585"/>
                              <a:gd name="connsiteY96" fmla="*/ 90020 h 182174"/>
                              <a:gd name="connsiteX97" fmla="*/ 25285 w 139585"/>
                              <a:gd name="connsiteY97" fmla="*/ 87163 h 182174"/>
                              <a:gd name="connsiteX98" fmla="*/ 30048 w 139585"/>
                              <a:gd name="connsiteY98" fmla="*/ 88115 h 182174"/>
                              <a:gd name="connsiteX99" fmla="*/ 35763 w 139585"/>
                              <a:gd name="connsiteY99" fmla="*/ 87163 h 182174"/>
                              <a:gd name="connsiteX100" fmla="*/ 36716 w 139585"/>
                              <a:gd name="connsiteY100" fmla="*/ 86211 h 182174"/>
                              <a:gd name="connsiteX101" fmla="*/ 35763 w 139585"/>
                              <a:gd name="connsiteY101" fmla="*/ 85258 h 182174"/>
                              <a:gd name="connsiteX102" fmla="*/ 32905 w 139585"/>
                              <a:gd name="connsiteY102" fmla="*/ 85258 h 182174"/>
                              <a:gd name="connsiteX103" fmla="*/ 28143 w 139585"/>
                              <a:gd name="connsiteY103" fmla="*/ 81448 h 182174"/>
                              <a:gd name="connsiteX104" fmla="*/ 31000 w 139585"/>
                              <a:gd name="connsiteY104" fmla="*/ 74780 h 182174"/>
                              <a:gd name="connsiteX105" fmla="*/ 32905 w 139585"/>
                              <a:gd name="connsiteY105" fmla="*/ 73828 h 182174"/>
                              <a:gd name="connsiteX106" fmla="*/ 31953 w 139585"/>
                              <a:gd name="connsiteY106" fmla="*/ 75733 h 182174"/>
                              <a:gd name="connsiteX107" fmla="*/ 32905 w 139585"/>
                              <a:gd name="connsiteY107" fmla="*/ 80495 h 182174"/>
                              <a:gd name="connsiteX108" fmla="*/ 37668 w 139585"/>
                              <a:gd name="connsiteY108" fmla="*/ 82401 h 182174"/>
                              <a:gd name="connsiteX109" fmla="*/ 37668 w 139585"/>
                              <a:gd name="connsiteY109" fmla="*/ 81448 h 182174"/>
                              <a:gd name="connsiteX110" fmla="*/ 33858 w 139585"/>
                              <a:gd name="connsiteY110" fmla="*/ 79543 h 182174"/>
                              <a:gd name="connsiteX111" fmla="*/ 34810 w 139585"/>
                              <a:gd name="connsiteY111" fmla="*/ 77638 h 182174"/>
                              <a:gd name="connsiteX112" fmla="*/ 35763 w 139585"/>
                              <a:gd name="connsiteY112" fmla="*/ 72876 h 182174"/>
                              <a:gd name="connsiteX113" fmla="*/ 37668 w 139585"/>
                              <a:gd name="connsiteY113" fmla="*/ 72876 h 182174"/>
                              <a:gd name="connsiteX114" fmla="*/ 37668 w 139585"/>
                              <a:gd name="connsiteY114" fmla="*/ 72876 h 182174"/>
                              <a:gd name="connsiteX115" fmla="*/ 35763 w 139585"/>
                              <a:gd name="connsiteY115" fmla="*/ 72876 h 182174"/>
                              <a:gd name="connsiteX116" fmla="*/ 31000 w 139585"/>
                              <a:gd name="connsiteY116" fmla="*/ 68113 h 182174"/>
                              <a:gd name="connsiteX117" fmla="*/ 19570 w 139585"/>
                              <a:gd name="connsiteY117" fmla="*/ 63351 h 182174"/>
                              <a:gd name="connsiteX118" fmla="*/ 27191 w 139585"/>
                              <a:gd name="connsiteY118" fmla="*/ 58588 h 182174"/>
                              <a:gd name="connsiteX119" fmla="*/ 32905 w 139585"/>
                              <a:gd name="connsiteY119" fmla="*/ 54778 h 182174"/>
                              <a:gd name="connsiteX120" fmla="*/ 38620 w 139585"/>
                              <a:gd name="connsiteY120" fmla="*/ 50968 h 182174"/>
                              <a:gd name="connsiteX121" fmla="*/ 40525 w 139585"/>
                              <a:gd name="connsiteY121" fmla="*/ 54778 h 182174"/>
                              <a:gd name="connsiteX122" fmla="*/ 40525 w 139585"/>
                              <a:gd name="connsiteY122" fmla="*/ 54778 h 182174"/>
                              <a:gd name="connsiteX123" fmla="*/ 42430 w 139585"/>
                              <a:gd name="connsiteY123" fmla="*/ 55730 h 182174"/>
                              <a:gd name="connsiteX124" fmla="*/ 43383 w 139585"/>
                              <a:gd name="connsiteY124" fmla="*/ 54778 h 182174"/>
                              <a:gd name="connsiteX125" fmla="*/ 12903 w 139585"/>
                              <a:gd name="connsiteY125" fmla="*/ 83353 h 182174"/>
                              <a:gd name="connsiteX126" fmla="*/ 12903 w 139585"/>
                              <a:gd name="connsiteY126" fmla="*/ 83353 h 182174"/>
                              <a:gd name="connsiteX127" fmla="*/ 12903 w 139585"/>
                              <a:gd name="connsiteY127" fmla="*/ 81448 h 182174"/>
                              <a:gd name="connsiteX128" fmla="*/ 11950 w 139585"/>
                              <a:gd name="connsiteY128" fmla="*/ 82401 h 182174"/>
                              <a:gd name="connsiteX129" fmla="*/ 12903 w 139585"/>
                              <a:gd name="connsiteY129" fmla="*/ 83353 h 182174"/>
                              <a:gd name="connsiteX130" fmla="*/ 15760 w 139585"/>
                              <a:gd name="connsiteY130" fmla="*/ 96688 h 182174"/>
                              <a:gd name="connsiteX131" fmla="*/ 12903 w 139585"/>
                              <a:gd name="connsiteY131" fmla="*/ 96688 h 182174"/>
                              <a:gd name="connsiteX132" fmla="*/ 12903 w 139585"/>
                              <a:gd name="connsiteY132" fmla="*/ 96688 h 182174"/>
                              <a:gd name="connsiteX133" fmla="*/ 12903 w 139585"/>
                              <a:gd name="connsiteY133" fmla="*/ 93830 h 182174"/>
                              <a:gd name="connsiteX134" fmla="*/ 12903 w 139585"/>
                              <a:gd name="connsiteY134" fmla="*/ 93830 h 182174"/>
                              <a:gd name="connsiteX135" fmla="*/ 15760 w 139585"/>
                              <a:gd name="connsiteY135" fmla="*/ 96688 h 182174"/>
                              <a:gd name="connsiteX136" fmla="*/ 14808 w 139585"/>
                              <a:gd name="connsiteY136" fmla="*/ 110023 h 182174"/>
                              <a:gd name="connsiteX137" fmla="*/ 18618 w 139585"/>
                              <a:gd name="connsiteY137" fmla="*/ 107165 h 182174"/>
                              <a:gd name="connsiteX138" fmla="*/ 19570 w 139585"/>
                              <a:gd name="connsiteY138" fmla="*/ 106213 h 182174"/>
                              <a:gd name="connsiteX139" fmla="*/ 14808 w 139585"/>
                              <a:gd name="connsiteY139" fmla="*/ 106213 h 182174"/>
                              <a:gd name="connsiteX140" fmla="*/ 15760 w 139585"/>
                              <a:gd name="connsiteY140" fmla="*/ 102403 h 182174"/>
                              <a:gd name="connsiteX141" fmla="*/ 13855 w 139585"/>
                              <a:gd name="connsiteY141" fmla="*/ 103355 h 182174"/>
                              <a:gd name="connsiteX142" fmla="*/ 13855 w 139585"/>
                              <a:gd name="connsiteY142" fmla="*/ 104308 h 182174"/>
                              <a:gd name="connsiteX143" fmla="*/ 14808 w 139585"/>
                              <a:gd name="connsiteY143" fmla="*/ 110023 h 182174"/>
                              <a:gd name="connsiteX144" fmla="*/ 21475 w 139585"/>
                              <a:gd name="connsiteY144" fmla="*/ 74780 h 182174"/>
                              <a:gd name="connsiteX145" fmla="*/ 18618 w 139585"/>
                              <a:gd name="connsiteY145" fmla="*/ 75733 h 182174"/>
                              <a:gd name="connsiteX146" fmla="*/ 15760 w 139585"/>
                              <a:gd name="connsiteY146" fmla="*/ 76686 h 182174"/>
                              <a:gd name="connsiteX147" fmla="*/ 21475 w 139585"/>
                              <a:gd name="connsiteY147" fmla="*/ 72876 h 182174"/>
                              <a:gd name="connsiteX148" fmla="*/ 23380 w 139585"/>
                              <a:gd name="connsiteY148" fmla="*/ 73828 h 182174"/>
                              <a:gd name="connsiteX149" fmla="*/ 21475 w 139585"/>
                              <a:gd name="connsiteY149" fmla="*/ 74780 h 182174"/>
                              <a:gd name="connsiteX150" fmla="*/ 17666 w 139585"/>
                              <a:gd name="connsiteY150" fmla="*/ 131930 h 182174"/>
                              <a:gd name="connsiteX151" fmla="*/ 16713 w 139585"/>
                              <a:gd name="connsiteY151" fmla="*/ 130978 h 182174"/>
                              <a:gd name="connsiteX152" fmla="*/ 16713 w 139585"/>
                              <a:gd name="connsiteY152" fmla="*/ 131930 h 182174"/>
                              <a:gd name="connsiteX153" fmla="*/ 17666 w 139585"/>
                              <a:gd name="connsiteY153" fmla="*/ 131930 h 182174"/>
                              <a:gd name="connsiteX154" fmla="*/ 17666 w 139585"/>
                              <a:gd name="connsiteY154" fmla="*/ 131930 h 182174"/>
                              <a:gd name="connsiteX155" fmla="*/ 16713 w 139585"/>
                              <a:gd name="connsiteY155" fmla="*/ 90973 h 182174"/>
                              <a:gd name="connsiteX156" fmla="*/ 16713 w 139585"/>
                              <a:gd name="connsiteY156" fmla="*/ 90973 h 182174"/>
                              <a:gd name="connsiteX157" fmla="*/ 16713 w 139585"/>
                              <a:gd name="connsiteY157" fmla="*/ 91926 h 182174"/>
                              <a:gd name="connsiteX158" fmla="*/ 16713 w 139585"/>
                              <a:gd name="connsiteY158" fmla="*/ 90973 h 182174"/>
                              <a:gd name="connsiteX159" fmla="*/ 18618 w 139585"/>
                              <a:gd name="connsiteY159" fmla="*/ 121453 h 182174"/>
                              <a:gd name="connsiteX160" fmla="*/ 21475 w 139585"/>
                              <a:gd name="connsiteY160" fmla="*/ 120501 h 182174"/>
                              <a:gd name="connsiteX161" fmla="*/ 22428 w 139585"/>
                              <a:gd name="connsiteY161" fmla="*/ 121453 h 182174"/>
                              <a:gd name="connsiteX162" fmla="*/ 22428 w 139585"/>
                              <a:gd name="connsiteY162" fmla="*/ 120501 h 182174"/>
                              <a:gd name="connsiteX163" fmla="*/ 21475 w 139585"/>
                              <a:gd name="connsiteY163" fmla="*/ 120501 h 182174"/>
                              <a:gd name="connsiteX164" fmla="*/ 18618 w 139585"/>
                              <a:gd name="connsiteY164" fmla="*/ 117643 h 182174"/>
                              <a:gd name="connsiteX165" fmla="*/ 19570 w 139585"/>
                              <a:gd name="connsiteY165" fmla="*/ 116690 h 182174"/>
                              <a:gd name="connsiteX166" fmla="*/ 26238 w 139585"/>
                              <a:gd name="connsiteY166" fmla="*/ 114786 h 182174"/>
                              <a:gd name="connsiteX167" fmla="*/ 29095 w 139585"/>
                              <a:gd name="connsiteY167" fmla="*/ 114786 h 182174"/>
                              <a:gd name="connsiteX168" fmla="*/ 31953 w 139585"/>
                              <a:gd name="connsiteY168" fmla="*/ 114786 h 182174"/>
                              <a:gd name="connsiteX169" fmla="*/ 37668 w 139585"/>
                              <a:gd name="connsiteY169" fmla="*/ 112880 h 182174"/>
                              <a:gd name="connsiteX170" fmla="*/ 37668 w 139585"/>
                              <a:gd name="connsiteY170" fmla="*/ 113833 h 182174"/>
                              <a:gd name="connsiteX171" fmla="*/ 38620 w 139585"/>
                              <a:gd name="connsiteY171" fmla="*/ 114786 h 182174"/>
                              <a:gd name="connsiteX172" fmla="*/ 38620 w 139585"/>
                              <a:gd name="connsiteY172" fmla="*/ 113833 h 182174"/>
                              <a:gd name="connsiteX173" fmla="*/ 37668 w 139585"/>
                              <a:gd name="connsiteY173" fmla="*/ 112880 h 182174"/>
                              <a:gd name="connsiteX174" fmla="*/ 35763 w 139585"/>
                              <a:gd name="connsiteY174" fmla="*/ 103355 h 182174"/>
                              <a:gd name="connsiteX175" fmla="*/ 32905 w 139585"/>
                              <a:gd name="connsiteY175" fmla="*/ 101451 h 182174"/>
                              <a:gd name="connsiteX176" fmla="*/ 26238 w 139585"/>
                              <a:gd name="connsiteY176" fmla="*/ 102403 h 182174"/>
                              <a:gd name="connsiteX177" fmla="*/ 25285 w 139585"/>
                              <a:gd name="connsiteY177" fmla="*/ 103355 h 182174"/>
                              <a:gd name="connsiteX178" fmla="*/ 30048 w 139585"/>
                              <a:gd name="connsiteY178" fmla="*/ 106213 h 182174"/>
                              <a:gd name="connsiteX179" fmla="*/ 31953 w 139585"/>
                              <a:gd name="connsiteY179" fmla="*/ 106213 h 182174"/>
                              <a:gd name="connsiteX180" fmla="*/ 31953 w 139585"/>
                              <a:gd name="connsiteY180" fmla="*/ 108118 h 182174"/>
                              <a:gd name="connsiteX181" fmla="*/ 28143 w 139585"/>
                              <a:gd name="connsiteY181" fmla="*/ 110023 h 182174"/>
                              <a:gd name="connsiteX182" fmla="*/ 18618 w 139585"/>
                              <a:gd name="connsiteY182" fmla="*/ 114786 h 182174"/>
                              <a:gd name="connsiteX183" fmla="*/ 19570 w 139585"/>
                              <a:gd name="connsiteY183" fmla="*/ 116690 h 182174"/>
                              <a:gd name="connsiteX184" fmla="*/ 18618 w 139585"/>
                              <a:gd name="connsiteY184" fmla="*/ 121453 h 182174"/>
                              <a:gd name="connsiteX185" fmla="*/ 22428 w 139585"/>
                              <a:gd name="connsiteY185" fmla="*/ 129073 h 182174"/>
                              <a:gd name="connsiteX186" fmla="*/ 22428 w 139585"/>
                              <a:gd name="connsiteY186" fmla="*/ 129073 h 182174"/>
                              <a:gd name="connsiteX187" fmla="*/ 20523 w 139585"/>
                              <a:gd name="connsiteY187" fmla="*/ 128120 h 182174"/>
                              <a:gd name="connsiteX188" fmla="*/ 19570 w 139585"/>
                              <a:gd name="connsiteY188" fmla="*/ 127168 h 182174"/>
                              <a:gd name="connsiteX189" fmla="*/ 18618 w 139585"/>
                              <a:gd name="connsiteY189" fmla="*/ 126215 h 182174"/>
                              <a:gd name="connsiteX190" fmla="*/ 18618 w 139585"/>
                              <a:gd name="connsiteY190" fmla="*/ 126215 h 182174"/>
                              <a:gd name="connsiteX191" fmla="*/ 19570 w 139585"/>
                              <a:gd name="connsiteY191" fmla="*/ 127168 h 182174"/>
                              <a:gd name="connsiteX192" fmla="*/ 20523 w 139585"/>
                              <a:gd name="connsiteY192" fmla="*/ 127168 h 182174"/>
                              <a:gd name="connsiteX193" fmla="*/ 22428 w 139585"/>
                              <a:gd name="connsiteY193" fmla="*/ 129073 h 182174"/>
                              <a:gd name="connsiteX194" fmla="*/ 21475 w 139585"/>
                              <a:gd name="connsiteY194" fmla="*/ 96688 h 182174"/>
                              <a:gd name="connsiteX195" fmla="*/ 21475 w 139585"/>
                              <a:gd name="connsiteY195" fmla="*/ 96688 h 182174"/>
                              <a:gd name="connsiteX196" fmla="*/ 18618 w 139585"/>
                              <a:gd name="connsiteY196" fmla="*/ 96688 h 182174"/>
                              <a:gd name="connsiteX197" fmla="*/ 19570 w 139585"/>
                              <a:gd name="connsiteY197" fmla="*/ 97640 h 182174"/>
                              <a:gd name="connsiteX198" fmla="*/ 21475 w 139585"/>
                              <a:gd name="connsiteY198" fmla="*/ 96688 h 182174"/>
                              <a:gd name="connsiteX199" fmla="*/ 20523 w 139585"/>
                              <a:gd name="connsiteY199" fmla="*/ 139551 h 182174"/>
                              <a:gd name="connsiteX200" fmla="*/ 20523 w 139585"/>
                              <a:gd name="connsiteY200" fmla="*/ 138598 h 182174"/>
                              <a:gd name="connsiteX201" fmla="*/ 19570 w 139585"/>
                              <a:gd name="connsiteY201" fmla="*/ 138598 h 182174"/>
                              <a:gd name="connsiteX202" fmla="*/ 19570 w 139585"/>
                              <a:gd name="connsiteY202" fmla="*/ 140503 h 182174"/>
                              <a:gd name="connsiteX203" fmla="*/ 20523 w 139585"/>
                              <a:gd name="connsiteY203" fmla="*/ 139551 h 182174"/>
                              <a:gd name="connsiteX204" fmla="*/ 20523 w 139585"/>
                              <a:gd name="connsiteY204" fmla="*/ 55730 h 182174"/>
                              <a:gd name="connsiteX205" fmla="*/ 20523 w 139585"/>
                              <a:gd name="connsiteY205" fmla="*/ 55730 h 182174"/>
                              <a:gd name="connsiteX206" fmla="*/ 20523 w 139585"/>
                              <a:gd name="connsiteY206" fmla="*/ 55730 h 182174"/>
                              <a:gd name="connsiteX207" fmla="*/ 20523 w 139585"/>
                              <a:gd name="connsiteY207" fmla="*/ 55730 h 182174"/>
                              <a:gd name="connsiteX208" fmla="*/ 20523 w 139585"/>
                              <a:gd name="connsiteY208" fmla="*/ 55730 h 182174"/>
                              <a:gd name="connsiteX209" fmla="*/ 21475 w 139585"/>
                              <a:gd name="connsiteY209" fmla="*/ 104308 h 182174"/>
                              <a:gd name="connsiteX210" fmla="*/ 22428 w 139585"/>
                              <a:gd name="connsiteY210" fmla="*/ 102403 h 182174"/>
                              <a:gd name="connsiteX211" fmla="*/ 22428 w 139585"/>
                              <a:gd name="connsiteY211" fmla="*/ 100498 h 182174"/>
                              <a:gd name="connsiteX212" fmla="*/ 21475 w 139585"/>
                              <a:gd name="connsiteY212" fmla="*/ 100498 h 182174"/>
                              <a:gd name="connsiteX213" fmla="*/ 20523 w 139585"/>
                              <a:gd name="connsiteY213" fmla="*/ 102403 h 182174"/>
                              <a:gd name="connsiteX214" fmla="*/ 21475 w 139585"/>
                              <a:gd name="connsiteY214" fmla="*/ 104308 h 182174"/>
                              <a:gd name="connsiteX215" fmla="*/ 19570 w 139585"/>
                              <a:gd name="connsiteY215" fmla="*/ 106213 h 182174"/>
                              <a:gd name="connsiteX216" fmla="*/ 20523 w 139585"/>
                              <a:gd name="connsiteY216" fmla="*/ 108118 h 182174"/>
                              <a:gd name="connsiteX217" fmla="*/ 23380 w 139585"/>
                              <a:gd name="connsiteY217" fmla="*/ 109070 h 182174"/>
                              <a:gd name="connsiteX218" fmla="*/ 23380 w 139585"/>
                              <a:gd name="connsiteY218" fmla="*/ 106213 h 182174"/>
                              <a:gd name="connsiteX219" fmla="*/ 21475 w 139585"/>
                              <a:gd name="connsiteY219" fmla="*/ 104308 h 182174"/>
                              <a:gd name="connsiteX220" fmla="*/ 24333 w 139585"/>
                              <a:gd name="connsiteY220" fmla="*/ 130978 h 182174"/>
                              <a:gd name="connsiteX221" fmla="*/ 21475 w 139585"/>
                              <a:gd name="connsiteY221" fmla="*/ 133836 h 182174"/>
                              <a:gd name="connsiteX222" fmla="*/ 22428 w 139585"/>
                              <a:gd name="connsiteY222" fmla="*/ 134788 h 182174"/>
                              <a:gd name="connsiteX223" fmla="*/ 24333 w 139585"/>
                              <a:gd name="connsiteY223" fmla="*/ 130978 h 182174"/>
                              <a:gd name="connsiteX224" fmla="*/ 24333 w 139585"/>
                              <a:gd name="connsiteY224" fmla="*/ 130978 h 182174"/>
                              <a:gd name="connsiteX225" fmla="*/ 21475 w 139585"/>
                              <a:gd name="connsiteY225" fmla="*/ 87163 h 182174"/>
                              <a:gd name="connsiteX226" fmla="*/ 21475 w 139585"/>
                              <a:gd name="connsiteY226" fmla="*/ 87163 h 182174"/>
                              <a:gd name="connsiteX227" fmla="*/ 23380 w 139585"/>
                              <a:gd name="connsiteY227" fmla="*/ 87163 h 182174"/>
                              <a:gd name="connsiteX228" fmla="*/ 21475 w 139585"/>
                              <a:gd name="connsiteY228" fmla="*/ 87163 h 182174"/>
                              <a:gd name="connsiteX229" fmla="*/ 21475 w 139585"/>
                              <a:gd name="connsiteY229" fmla="*/ 87163 h 182174"/>
                              <a:gd name="connsiteX230" fmla="*/ 22428 w 139585"/>
                              <a:gd name="connsiteY230" fmla="*/ 68113 h 182174"/>
                              <a:gd name="connsiteX231" fmla="*/ 22428 w 139585"/>
                              <a:gd name="connsiteY231" fmla="*/ 68113 h 182174"/>
                              <a:gd name="connsiteX232" fmla="*/ 25285 w 139585"/>
                              <a:gd name="connsiteY232" fmla="*/ 66208 h 182174"/>
                              <a:gd name="connsiteX233" fmla="*/ 25285 w 139585"/>
                              <a:gd name="connsiteY233" fmla="*/ 70970 h 182174"/>
                              <a:gd name="connsiteX234" fmla="*/ 22428 w 139585"/>
                              <a:gd name="connsiteY234" fmla="*/ 68113 h 182174"/>
                              <a:gd name="connsiteX235" fmla="*/ 26238 w 139585"/>
                              <a:gd name="connsiteY235" fmla="*/ 126215 h 182174"/>
                              <a:gd name="connsiteX236" fmla="*/ 24333 w 139585"/>
                              <a:gd name="connsiteY236" fmla="*/ 125263 h 182174"/>
                              <a:gd name="connsiteX237" fmla="*/ 23380 w 139585"/>
                              <a:gd name="connsiteY237" fmla="*/ 125263 h 182174"/>
                              <a:gd name="connsiteX238" fmla="*/ 26238 w 139585"/>
                              <a:gd name="connsiteY238" fmla="*/ 126215 h 182174"/>
                              <a:gd name="connsiteX239" fmla="*/ 26238 w 139585"/>
                              <a:gd name="connsiteY239" fmla="*/ 126215 h 182174"/>
                              <a:gd name="connsiteX240" fmla="*/ 25285 w 139585"/>
                              <a:gd name="connsiteY240" fmla="*/ 96688 h 182174"/>
                              <a:gd name="connsiteX241" fmla="*/ 25285 w 139585"/>
                              <a:gd name="connsiteY241" fmla="*/ 96688 h 182174"/>
                              <a:gd name="connsiteX242" fmla="*/ 24333 w 139585"/>
                              <a:gd name="connsiteY242" fmla="*/ 92878 h 182174"/>
                              <a:gd name="connsiteX243" fmla="*/ 23380 w 139585"/>
                              <a:gd name="connsiteY243" fmla="*/ 95736 h 182174"/>
                              <a:gd name="connsiteX244" fmla="*/ 25285 w 139585"/>
                              <a:gd name="connsiteY244" fmla="*/ 96688 h 182174"/>
                              <a:gd name="connsiteX245" fmla="*/ 31953 w 139585"/>
                              <a:gd name="connsiteY245" fmla="*/ 139551 h 182174"/>
                              <a:gd name="connsiteX246" fmla="*/ 29095 w 139585"/>
                              <a:gd name="connsiteY246" fmla="*/ 141455 h 182174"/>
                              <a:gd name="connsiteX247" fmla="*/ 29095 w 139585"/>
                              <a:gd name="connsiteY247" fmla="*/ 141455 h 182174"/>
                              <a:gd name="connsiteX248" fmla="*/ 27191 w 139585"/>
                              <a:gd name="connsiteY248" fmla="*/ 136693 h 182174"/>
                              <a:gd name="connsiteX249" fmla="*/ 26238 w 139585"/>
                              <a:gd name="connsiteY249" fmla="*/ 135740 h 182174"/>
                              <a:gd name="connsiteX250" fmla="*/ 25285 w 139585"/>
                              <a:gd name="connsiteY250" fmla="*/ 137645 h 182174"/>
                              <a:gd name="connsiteX251" fmla="*/ 29095 w 139585"/>
                              <a:gd name="connsiteY251" fmla="*/ 141455 h 182174"/>
                              <a:gd name="connsiteX252" fmla="*/ 31000 w 139585"/>
                              <a:gd name="connsiteY252" fmla="*/ 144313 h 182174"/>
                              <a:gd name="connsiteX253" fmla="*/ 31953 w 139585"/>
                              <a:gd name="connsiteY253" fmla="*/ 142408 h 182174"/>
                              <a:gd name="connsiteX254" fmla="*/ 31953 w 139585"/>
                              <a:gd name="connsiteY254" fmla="*/ 139551 h 182174"/>
                              <a:gd name="connsiteX255" fmla="*/ 26238 w 139585"/>
                              <a:gd name="connsiteY255" fmla="*/ 118595 h 182174"/>
                              <a:gd name="connsiteX256" fmla="*/ 26238 w 139585"/>
                              <a:gd name="connsiteY256" fmla="*/ 118595 h 182174"/>
                              <a:gd name="connsiteX257" fmla="*/ 26238 w 139585"/>
                              <a:gd name="connsiteY257" fmla="*/ 119548 h 182174"/>
                              <a:gd name="connsiteX258" fmla="*/ 26238 w 139585"/>
                              <a:gd name="connsiteY258" fmla="*/ 118595 h 182174"/>
                              <a:gd name="connsiteX259" fmla="*/ 26238 w 139585"/>
                              <a:gd name="connsiteY259" fmla="*/ 118595 h 182174"/>
                              <a:gd name="connsiteX260" fmla="*/ 26238 w 139585"/>
                              <a:gd name="connsiteY260" fmla="*/ 71923 h 182174"/>
                              <a:gd name="connsiteX261" fmla="*/ 26238 w 139585"/>
                              <a:gd name="connsiteY261" fmla="*/ 71923 h 182174"/>
                              <a:gd name="connsiteX262" fmla="*/ 27191 w 139585"/>
                              <a:gd name="connsiteY262" fmla="*/ 71923 h 182174"/>
                              <a:gd name="connsiteX263" fmla="*/ 26238 w 139585"/>
                              <a:gd name="connsiteY263" fmla="*/ 71923 h 182174"/>
                              <a:gd name="connsiteX264" fmla="*/ 26238 w 139585"/>
                              <a:gd name="connsiteY264" fmla="*/ 71923 h 182174"/>
                              <a:gd name="connsiteX265" fmla="*/ 26238 w 139585"/>
                              <a:gd name="connsiteY265" fmla="*/ 30013 h 182174"/>
                              <a:gd name="connsiteX266" fmla="*/ 26238 w 139585"/>
                              <a:gd name="connsiteY266" fmla="*/ 30013 h 182174"/>
                              <a:gd name="connsiteX267" fmla="*/ 27191 w 139585"/>
                              <a:gd name="connsiteY267" fmla="*/ 30013 h 182174"/>
                              <a:gd name="connsiteX268" fmla="*/ 26238 w 139585"/>
                              <a:gd name="connsiteY268" fmla="*/ 30013 h 182174"/>
                              <a:gd name="connsiteX269" fmla="*/ 26238 w 139585"/>
                              <a:gd name="connsiteY269" fmla="*/ 30013 h 182174"/>
                              <a:gd name="connsiteX270" fmla="*/ 29095 w 139585"/>
                              <a:gd name="connsiteY270" fmla="*/ 128120 h 182174"/>
                              <a:gd name="connsiteX271" fmla="*/ 31000 w 139585"/>
                              <a:gd name="connsiteY271" fmla="*/ 130026 h 182174"/>
                              <a:gd name="connsiteX272" fmla="*/ 31000 w 139585"/>
                              <a:gd name="connsiteY272" fmla="*/ 129073 h 182174"/>
                              <a:gd name="connsiteX273" fmla="*/ 29095 w 139585"/>
                              <a:gd name="connsiteY273" fmla="*/ 128120 h 182174"/>
                              <a:gd name="connsiteX274" fmla="*/ 29095 w 139585"/>
                              <a:gd name="connsiteY274" fmla="*/ 128120 h 182174"/>
                              <a:gd name="connsiteX275" fmla="*/ 30048 w 139585"/>
                              <a:gd name="connsiteY275" fmla="*/ 124311 h 182174"/>
                              <a:gd name="connsiteX276" fmla="*/ 31000 w 139585"/>
                              <a:gd name="connsiteY276" fmla="*/ 122405 h 182174"/>
                              <a:gd name="connsiteX277" fmla="*/ 30048 w 139585"/>
                              <a:gd name="connsiteY277" fmla="*/ 121453 h 182174"/>
                              <a:gd name="connsiteX278" fmla="*/ 30048 w 139585"/>
                              <a:gd name="connsiteY278" fmla="*/ 124311 h 182174"/>
                              <a:gd name="connsiteX279" fmla="*/ 30048 w 139585"/>
                              <a:gd name="connsiteY279" fmla="*/ 124311 h 182174"/>
                              <a:gd name="connsiteX280" fmla="*/ 29095 w 139585"/>
                              <a:gd name="connsiteY280" fmla="*/ 68113 h 182174"/>
                              <a:gd name="connsiteX281" fmla="*/ 31953 w 139585"/>
                              <a:gd name="connsiteY281" fmla="*/ 68113 h 182174"/>
                              <a:gd name="connsiteX282" fmla="*/ 30048 w 139585"/>
                              <a:gd name="connsiteY282" fmla="*/ 70970 h 182174"/>
                              <a:gd name="connsiteX283" fmla="*/ 29095 w 139585"/>
                              <a:gd name="connsiteY283" fmla="*/ 68113 h 182174"/>
                              <a:gd name="connsiteX284" fmla="*/ 29095 w 139585"/>
                              <a:gd name="connsiteY284" fmla="*/ 134788 h 182174"/>
                              <a:gd name="connsiteX285" fmla="*/ 30048 w 139585"/>
                              <a:gd name="connsiteY285" fmla="*/ 135740 h 182174"/>
                              <a:gd name="connsiteX286" fmla="*/ 31953 w 139585"/>
                              <a:gd name="connsiteY286" fmla="*/ 133836 h 182174"/>
                              <a:gd name="connsiteX287" fmla="*/ 31000 w 139585"/>
                              <a:gd name="connsiteY287" fmla="*/ 132883 h 182174"/>
                              <a:gd name="connsiteX288" fmla="*/ 29095 w 139585"/>
                              <a:gd name="connsiteY288" fmla="*/ 134788 h 182174"/>
                              <a:gd name="connsiteX289" fmla="*/ 30048 w 139585"/>
                              <a:gd name="connsiteY289" fmla="*/ 98593 h 182174"/>
                              <a:gd name="connsiteX290" fmla="*/ 30048 w 139585"/>
                              <a:gd name="connsiteY290" fmla="*/ 98593 h 182174"/>
                              <a:gd name="connsiteX291" fmla="*/ 31000 w 139585"/>
                              <a:gd name="connsiteY291" fmla="*/ 96688 h 182174"/>
                              <a:gd name="connsiteX292" fmla="*/ 31000 w 139585"/>
                              <a:gd name="connsiteY292" fmla="*/ 96688 h 182174"/>
                              <a:gd name="connsiteX293" fmla="*/ 31953 w 139585"/>
                              <a:gd name="connsiteY293" fmla="*/ 95736 h 182174"/>
                              <a:gd name="connsiteX294" fmla="*/ 31953 w 139585"/>
                              <a:gd name="connsiteY294" fmla="*/ 94783 h 182174"/>
                              <a:gd name="connsiteX295" fmla="*/ 31000 w 139585"/>
                              <a:gd name="connsiteY295" fmla="*/ 94783 h 182174"/>
                              <a:gd name="connsiteX296" fmla="*/ 31000 w 139585"/>
                              <a:gd name="connsiteY296" fmla="*/ 95736 h 182174"/>
                              <a:gd name="connsiteX297" fmla="*/ 31000 w 139585"/>
                              <a:gd name="connsiteY297" fmla="*/ 96688 h 182174"/>
                              <a:gd name="connsiteX298" fmla="*/ 30048 w 139585"/>
                              <a:gd name="connsiteY298" fmla="*/ 98593 h 182174"/>
                              <a:gd name="connsiteX299" fmla="*/ 30048 w 139585"/>
                              <a:gd name="connsiteY299" fmla="*/ 36680 h 182174"/>
                              <a:gd name="connsiteX300" fmla="*/ 30048 w 139585"/>
                              <a:gd name="connsiteY300" fmla="*/ 36680 h 182174"/>
                              <a:gd name="connsiteX301" fmla="*/ 30048 w 139585"/>
                              <a:gd name="connsiteY301" fmla="*/ 36680 h 182174"/>
                              <a:gd name="connsiteX302" fmla="*/ 30048 w 139585"/>
                              <a:gd name="connsiteY302" fmla="*/ 36680 h 182174"/>
                              <a:gd name="connsiteX303" fmla="*/ 30048 w 139585"/>
                              <a:gd name="connsiteY303" fmla="*/ 36680 h 182174"/>
                              <a:gd name="connsiteX304" fmla="*/ 33858 w 139585"/>
                              <a:gd name="connsiteY304" fmla="*/ 59540 h 182174"/>
                              <a:gd name="connsiteX305" fmla="*/ 31000 w 139585"/>
                              <a:gd name="connsiteY305" fmla="*/ 60493 h 182174"/>
                              <a:gd name="connsiteX306" fmla="*/ 31953 w 139585"/>
                              <a:gd name="connsiteY306" fmla="*/ 63351 h 182174"/>
                              <a:gd name="connsiteX307" fmla="*/ 34810 w 139585"/>
                              <a:gd name="connsiteY307" fmla="*/ 63351 h 182174"/>
                              <a:gd name="connsiteX308" fmla="*/ 36716 w 139585"/>
                              <a:gd name="connsiteY308" fmla="*/ 63351 h 182174"/>
                              <a:gd name="connsiteX309" fmla="*/ 38620 w 139585"/>
                              <a:gd name="connsiteY309" fmla="*/ 62398 h 182174"/>
                              <a:gd name="connsiteX310" fmla="*/ 37668 w 139585"/>
                              <a:gd name="connsiteY310" fmla="*/ 61445 h 182174"/>
                              <a:gd name="connsiteX311" fmla="*/ 33858 w 139585"/>
                              <a:gd name="connsiteY311" fmla="*/ 59540 h 182174"/>
                              <a:gd name="connsiteX312" fmla="*/ 33858 w 139585"/>
                              <a:gd name="connsiteY312" fmla="*/ 124311 h 182174"/>
                              <a:gd name="connsiteX313" fmla="*/ 35763 w 139585"/>
                              <a:gd name="connsiteY313" fmla="*/ 123358 h 182174"/>
                              <a:gd name="connsiteX314" fmla="*/ 33858 w 139585"/>
                              <a:gd name="connsiteY314" fmla="*/ 121453 h 182174"/>
                              <a:gd name="connsiteX315" fmla="*/ 32905 w 139585"/>
                              <a:gd name="connsiteY315" fmla="*/ 122405 h 182174"/>
                              <a:gd name="connsiteX316" fmla="*/ 33858 w 139585"/>
                              <a:gd name="connsiteY316" fmla="*/ 124311 h 182174"/>
                              <a:gd name="connsiteX317" fmla="*/ 39573 w 139585"/>
                              <a:gd name="connsiteY317" fmla="*/ 133836 h 182174"/>
                              <a:gd name="connsiteX318" fmla="*/ 34810 w 139585"/>
                              <a:gd name="connsiteY318" fmla="*/ 129073 h 182174"/>
                              <a:gd name="connsiteX319" fmla="*/ 32905 w 139585"/>
                              <a:gd name="connsiteY319" fmla="*/ 129073 h 182174"/>
                              <a:gd name="connsiteX320" fmla="*/ 31953 w 139585"/>
                              <a:gd name="connsiteY320" fmla="*/ 130978 h 182174"/>
                              <a:gd name="connsiteX321" fmla="*/ 35763 w 139585"/>
                              <a:gd name="connsiteY321" fmla="*/ 138598 h 182174"/>
                              <a:gd name="connsiteX322" fmla="*/ 36716 w 139585"/>
                              <a:gd name="connsiteY322" fmla="*/ 138598 h 182174"/>
                              <a:gd name="connsiteX323" fmla="*/ 39573 w 139585"/>
                              <a:gd name="connsiteY323" fmla="*/ 133836 h 182174"/>
                              <a:gd name="connsiteX324" fmla="*/ 34810 w 139585"/>
                              <a:gd name="connsiteY324" fmla="*/ 30013 h 182174"/>
                              <a:gd name="connsiteX325" fmla="*/ 34810 w 139585"/>
                              <a:gd name="connsiteY325" fmla="*/ 30013 h 182174"/>
                              <a:gd name="connsiteX326" fmla="*/ 35763 w 139585"/>
                              <a:gd name="connsiteY326" fmla="*/ 28108 h 182174"/>
                              <a:gd name="connsiteX327" fmla="*/ 35763 w 139585"/>
                              <a:gd name="connsiteY327" fmla="*/ 27155 h 182174"/>
                              <a:gd name="connsiteX328" fmla="*/ 32905 w 139585"/>
                              <a:gd name="connsiteY328" fmla="*/ 28108 h 182174"/>
                              <a:gd name="connsiteX329" fmla="*/ 34810 w 139585"/>
                              <a:gd name="connsiteY329" fmla="*/ 30013 h 182174"/>
                              <a:gd name="connsiteX330" fmla="*/ 35763 w 139585"/>
                              <a:gd name="connsiteY330" fmla="*/ 146218 h 182174"/>
                              <a:gd name="connsiteX331" fmla="*/ 34810 w 139585"/>
                              <a:gd name="connsiteY331" fmla="*/ 145265 h 182174"/>
                              <a:gd name="connsiteX332" fmla="*/ 33858 w 139585"/>
                              <a:gd name="connsiteY332" fmla="*/ 146218 h 182174"/>
                              <a:gd name="connsiteX333" fmla="*/ 35763 w 139585"/>
                              <a:gd name="connsiteY333" fmla="*/ 146218 h 182174"/>
                              <a:gd name="connsiteX334" fmla="*/ 35763 w 139585"/>
                              <a:gd name="connsiteY334" fmla="*/ 146218 h 182174"/>
                              <a:gd name="connsiteX335" fmla="*/ 34810 w 139585"/>
                              <a:gd name="connsiteY335" fmla="*/ 34776 h 182174"/>
                              <a:gd name="connsiteX336" fmla="*/ 34810 w 139585"/>
                              <a:gd name="connsiteY336" fmla="*/ 36680 h 182174"/>
                              <a:gd name="connsiteX337" fmla="*/ 36716 w 139585"/>
                              <a:gd name="connsiteY337" fmla="*/ 35728 h 182174"/>
                              <a:gd name="connsiteX338" fmla="*/ 34810 w 139585"/>
                              <a:gd name="connsiteY338" fmla="*/ 30013 h 182174"/>
                              <a:gd name="connsiteX339" fmla="*/ 34810 w 139585"/>
                              <a:gd name="connsiteY339" fmla="*/ 34776 h 182174"/>
                              <a:gd name="connsiteX340" fmla="*/ 38620 w 139585"/>
                              <a:gd name="connsiteY340" fmla="*/ 102403 h 182174"/>
                              <a:gd name="connsiteX341" fmla="*/ 39573 w 139585"/>
                              <a:gd name="connsiteY341" fmla="*/ 100498 h 182174"/>
                              <a:gd name="connsiteX342" fmla="*/ 35763 w 139585"/>
                              <a:gd name="connsiteY342" fmla="*/ 97640 h 182174"/>
                              <a:gd name="connsiteX343" fmla="*/ 34810 w 139585"/>
                              <a:gd name="connsiteY343" fmla="*/ 98593 h 182174"/>
                              <a:gd name="connsiteX344" fmla="*/ 38620 w 139585"/>
                              <a:gd name="connsiteY344" fmla="*/ 102403 h 182174"/>
                              <a:gd name="connsiteX345" fmla="*/ 35763 w 139585"/>
                              <a:gd name="connsiteY345" fmla="*/ 58588 h 182174"/>
                              <a:gd name="connsiteX346" fmla="*/ 35763 w 139585"/>
                              <a:gd name="connsiteY346" fmla="*/ 58588 h 182174"/>
                              <a:gd name="connsiteX347" fmla="*/ 35763 w 139585"/>
                              <a:gd name="connsiteY347" fmla="*/ 56683 h 182174"/>
                              <a:gd name="connsiteX348" fmla="*/ 35763 w 139585"/>
                              <a:gd name="connsiteY348" fmla="*/ 58588 h 182174"/>
                              <a:gd name="connsiteX349" fmla="*/ 35763 w 139585"/>
                              <a:gd name="connsiteY349" fmla="*/ 58588 h 182174"/>
                              <a:gd name="connsiteX350" fmla="*/ 41478 w 139585"/>
                              <a:gd name="connsiteY350" fmla="*/ 119548 h 182174"/>
                              <a:gd name="connsiteX351" fmla="*/ 40525 w 139585"/>
                              <a:gd name="connsiteY351" fmla="*/ 118595 h 182174"/>
                              <a:gd name="connsiteX352" fmla="*/ 38620 w 139585"/>
                              <a:gd name="connsiteY352" fmla="*/ 119548 h 182174"/>
                              <a:gd name="connsiteX353" fmla="*/ 40525 w 139585"/>
                              <a:gd name="connsiteY353" fmla="*/ 120501 h 182174"/>
                              <a:gd name="connsiteX354" fmla="*/ 41478 w 139585"/>
                              <a:gd name="connsiteY354" fmla="*/ 119548 h 182174"/>
                              <a:gd name="connsiteX355" fmla="*/ 40525 w 139585"/>
                              <a:gd name="connsiteY355" fmla="*/ 152886 h 182174"/>
                              <a:gd name="connsiteX356" fmla="*/ 40525 w 139585"/>
                              <a:gd name="connsiteY356" fmla="*/ 152886 h 182174"/>
                              <a:gd name="connsiteX357" fmla="*/ 38620 w 139585"/>
                              <a:gd name="connsiteY357" fmla="*/ 152886 h 182174"/>
                              <a:gd name="connsiteX358" fmla="*/ 40525 w 139585"/>
                              <a:gd name="connsiteY358" fmla="*/ 152886 h 182174"/>
                              <a:gd name="connsiteX359" fmla="*/ 40525 w 139585"/>
                              <a:gd name="connsiteY359" fmla="*/ 152886 h 182174"/>
                              <a:gd name="connsiteX360" fmla="*/ 41478 w 139585"/>
                              <a:gd name="connsiteY360" fmla="*/ 69065 h 182174"/>
                              <a:gd name="connsiteX361" fmla="*/ 41478 w 139585"/>
                              <a:gd name="connsiteY361" fmla="*/ 69065 h 182174"/>
                              <a:gd name="connsiteX362" fmla="*/ 41478 w 139585"/>
                              <a:gd name="connsiteY362" fmla="*/ 67161 h 182174"/>
                              <a:gd name="connsiteX363" fmla="*/ 41478 w 139585"/>
                              <a:gd name="connsiteY363" fmla="*/ 69065 h 182174"/>
                              <a:gd name="connsiteX364" fmla="*/ 41478 w 139585"/>
                              <a:gd name="connsiteY364" fmla="*/ 69065 h 182174"/>
                              <a:gd name="connsiteX365" fmla="*/ 41478 w 139585"/>
                              <a:gd name="connsiteY365" fmla="*/ 106213 h 182174"/>
                              <a:gd name="connsiteX366" fmla="*/ 41478 w 139585"/>
                              <a:gd name="connsiteY366" fmla="*/ 106213 h 182174"/>
                              <a:gd name="connsiteX367" fmla="*/ 40525 w 139585"/>
                              <a:gd name="connsiteY367" fmla="*/ 106213 h 182174"/>
                              <a:gd name="connsiteX368" fmla="*/ 41478 w 139585"/>
                              <a:gd name="connsiteY368" fmla="*/ 106213 h 182174"/>
                              <a:gd name="connsiteX369" fmla="*/ 41478 w 139585"/>
                              <a:gd name="connsiteY369" fmla="*/ 106213 h 182174"/>
                              <a:gd name="connsiteX370" fmla="*/ 44335 w 139585"/>
                              <a:gd name="connsiteY370" fmla="*/ 70018 h 182174"/>
                              <a:gd name="connsiteX371" fmla="*/ 44335 w 139585"/>
                              <a:gd name="connsiteY371" fmla="*/ 70018 h 182174"/>
                              <a:gd name="connsiteX372" fmla="*/ 44335 w 139585"/>
                              <a:gd name="connsiteY372" fmla="*/ 70018 h 182174"/>
                              <a:gd name="connsiteX373" fmla="*/ 44335 w 139585"/>
                              <a:gd name="connsiteY373" fmla="*/ 70018 h 182174"/>
                              <a:gd name="connsiteX374" fmla="*/ 44335 w 139585"/>
                              <a:gd name="connsiteY374" fmla="*/ 70018 h 182174"/>
                              <a:gd name="connsiteX375" fmla="*/ 44335 w 139585"/>
                              <a:gd name="connsiteY375" fmla="*/ 139551 h 182174"/>
                              <a:gd name="connsiteX376" fmla="*/ 44335 w 139585"/>
                              <a:gd name="connsiteY376" fmla="*/ 139551 h 182174"/>
                              <a:gd name="connsiteX377" fmla="*/ 44335 w 139585"/>
                              <a:gd name="connsiteY377" fmla="*/ 139551 h 182174"/>
                              <a:gd name="connsiteX378" fmla="*/ 44335 w 139585"/>
                              <a:gd name="connsiteY378" fmla="*/ 139551 h 182174"/>
                              <a:gd name="connsiteX379" fmla="*/ 44335 w 139585"/>
                              <a:gd name="connsiteY379" fmla="*/ 139551 h 182174"/>
                              <a:gd name="connsiteX380" fmla="*/ 47193 w 139585"/>
                              <a:gd name="connsiteY380" fmla="*/ 29061 h 182174"/>
                              <a:gd name="connsiteX381" fmla="*/ 46241 w 139585"/>
                              <a:gd name="connsiteY381" fmla="*/ 28108 h 182174"/>
                              <a:gd name="connsiteX382" fmla="*/ 45288 w 139585"/>
                              <a:gd name="connsiteY382" fmla="*/ 29061 h 182174"/>
                              <a:gd name="connsiteX383" fmla="*/ 47193 w 139585"/>
                              <a:gd name="connsiteY383" fmla="*/ 29061 h 182174"/>
                              <a:gd name="connsiteX384" fmla="*/ 47193 w 139585"/>
                              <a:gd name="connsiteY384" fmla="*/ 29061 h 182174"/>
                              <a:gd name="connsiteX385" fmla="*/ 50050 w 139585"/>
                              <a:gd name="connsiteY385" fmla="*/ 51920 h 182174"/>
                              <a:gd name="connsiteX386" fmla="*/ 48145 w 139585"/>
                              <a:gd name="connsiteY386" fmla="*/ 50968 h 182174"/>
                              <a:gd name="connsiteX387" fmla="*/ 47193 w 139585"/>
                              <a:gd name="connsiteY387" fmla="*/ 51920 h 182174"/>
                              <a:gd name="connsiteX388" fmla="*/ 50050 w 139585"/>
                              <a:gd name="connsiteY388" fmla="*/ 51920 h 182174"/>
                              <a:gd name="connsiteX389" fmla="*/ 50050 w 139585"/>
                              <a:gd name="connsiteY389" fmla="*/ 51920 h 182174"/>
                              <a:gd name="connsiteX390" fmla="*/ 51003 w 139585"/>
                              <a:gd name="connsiteY390" fmla="*/ 38586 h 182174"/>
                              <a:gd name="connsiteX391" fmla="*/ 51003 w 139585"/>
                              <a:gd name="connsiteY391" fmla="*/ 38586 h 182174"/>
                              <a:gd name="connsiteX392" fmla="*/ 50050 w 139585"/>
                              <a:gd name="connsiteY392" fmla="*/ 38586 h 182174"/>
                              <a:gd name="connsiteX393" fmla="*/ 51003 w 139585"/>
                              <a:gd name="connsiteY393" fmla="*/ 38586 h 182174"/>
                              <a:gd name="connsiteX394" fmla="*/ 51003 w 139585"/>
                              <a:gd name="connsiteY394" fmla="*/ 38586 h 182174"/>
                              <a:gd name="connsiteX395" fmla="*/ 51955 w 139585"/>
                              <a:gd name="connsiteY395" fmla="*/ 75733 h 182174"/>
                              <a:gd name="connsiteX396" fmla="*/ 57670 w 139585"/>
                              <a:gd name="connsiteY396" fmla="*/ 80495 h 182174"/>
                              <a:gd name="connsiteX397" fmla="*/ 70053 w 139585"/>
                              <a:gd name="connsiteY397" fmla="*/ 80495 h 182174"/>
                              <a:gd name="connsiteX398" fmla="*/ 72910 w 139585"/>
                              <a:gd name="connsiteY398" fmla="*/ 80495 h 182174"/>
                              <a:gd name="connsiteX399" fmla="*/ 88150 w 139585"/>
                              <a:gd name="connsiteY399" fmla="*/ 80495 h 182174"/>
                              <a:gd name="connsiteX400" fmla="*/ 94818 w 139585"/>
                              <a:gd name="connsiteY400" fmla="*/ 73828 h 182174"/>
                              <a:gd name="connsiteX401" fmla="*/ 93866 w 139585"/>
                              <a:gd name="connsiteY401" fmla="*/ 39538 h 182174"/>
                              <a:gd name="connsiteX402" fmla="*/ 87198 w 139585"/>
                              <a:gd name="connsiteY402" fmla="*/ 18583 h 182174"/>
                              <a:gd name="connsiteX403" fmla="*/ 83388 w 139585"/>
                              <a:gd name="connsiteY403" fmla="*/ 11915 h 182174"/>
                              <a:gd name="connsiteX404" fmla="*/ 70053 w 139585"/>
                              <a:gd name="connsiteY404" fmla="*/ 10011 h 182174"/>
                              <a:gd name="connsiteX405" fmla="*/ 62433 w 139585"/>
                              <a:gd name="connsiteY405" fmla="*/ 17630 h 182174"/>
                              <a:gd name="connsiteX406" fmla="*/ 55766 w 139585"/>
                              <a:gd name="connsiteY406" fmla="*/ 34776 h 182174"/>
                              <a:gd name="connsiteX407" fmla="*/ 51955 w 139585"/>
                              <a:gd name="connsiteY407" fmla="*/ 75733 h 182174"/>
                              <a:gd name="connsiteX408" fmla="*/ 111010 w 139585"/>
                              <a:gd name="connsiteY408" fmla="*/ 127168 h 182174"/>
                              <a:gd name="connsiteX409" fmla="*/ 109105 w 139585"/>
                              <a:gd name="connsiteY409" fmla="*/ 124311 h 182174"/>
                              <a:gd name="connsiteX410" fmla="*/ 105295 w 139585"/>
                              <a:gd name="connsiteY410" fmla="*/ 122405 h 182174"/>
                              <a:gd name="connsiteX411" fmla="*/ 102438 w 139585"/>
                              <a:gd name="connsiteY411" fmla="*/ 122405 h 182174"/>
                              <a:gd name="connsiteX412" fmla="*/ 102438 w 139585"/>
                              <a:gd name="connsiteY412" fmla="*/ 123358 h 182174"/>
                              <a:gd name="connsiteX413" fmla="*/ 106248 w 139585"/>
                              <a:gd name="connsiteY413" fmla="*/ 129073 h 182174"/>
                              <a:gd name="connsiteX414" fmla="*/ 108153 w 139585"/>
                              <a:gd name="connsiteY414" fmla="*/ 130978 h 182174"/>
                              <a:gd name="connsiteX415" fmla="*/ 111010 w 139585"/>
                              <a:gd name="connsiteY415" fmla="*/ 127168 h 182174"/>
                              <a:gd name="connsiteX416" fmla="*/ 103391 w 139585"/>
                              <a:gd name="connsiteY416" fmla="*/ 47158 h 182174"/>
                              <a:gd name="connsiteX417" fmla="*/ 104343 w 139585"/>
                              <a:gd name="connsiteY417" fmla="*/ 47158 h 182174"/>
                              <a:gd name="connsiteX418" fmla="*/ 105295 w 139585"/>
                              <a:gd name="connsiteY418" fmla="*/ 46205 h 182174"/>
                              <a:gd name="connsiteX419" fmla="*/ 103391 w 139585"/>
                              <a:gd name="connsiteY419" fmla="*/ 47158 h 182174"/>
                              <a:gd name="connsiteX420" fmla="*/ 103391 w 139585"/>
                              <a:gd name="connsiteY420" fmla="*/ 47158 h 182174"/>
                              <a:gd name="connsiteX421" fmla="*/ 105295 w 139585"/>
                              <a:gd name="connsiteY421" fmla="*/ 41443 h 182174"/>
                              <a:gd name="connsiteX422" fmla="*/ 106248 w 139585"/>
                              <a:gd name="connsiteY422" fmla="*/ 46205 h 182174"/>
                              <a:gd name="connsiteX423" fmla="*/ 109105 w 139585"/>
                              <a:gd name="connsiteY423" fmla="*/ 45253 h 182174"/>
                              <a:gd name="connsiteX424" fmla="*/ 108153 w 139585"/>
                              <a:gd name="connsiteY424" fmla="*/ 41443 h 182174"/>
                              <a:gd name="connsiteX425" fmla="*/ 107200 w 139585"/>
                              <a:gd name="connsiteY425" fmla="*/ 39538 h 182174"/>
                              <a:gd name="connsiteX426" fmla="*/ 106248 w 139585"/>
                              <a:gd name="connsiteY426" fmla="*/ 39538 h 182174"/>
                              <a:gd name="connsiteX427" fmla="*/ 105295 w 139585"/>
                              <a:gd name="connsiteY427" fmla="*/ 41443 h 182174"/>
                              <a:gd name="connsiteX428" fmla="*/ 105295 w 139585"/>
                              <a:gd name="connsiteY428" fmla="*/ 30013 h 182174"/>
                              <a:gd name="connsiteX429" fmla="*/ 106248 w 139585"/>
                              <a:gd name="connsiteY429" fmla="*/ 29061 h 182174"/>
                              <a:gd name="connsiteX430" fmla="*/ 105295 w 139585"/>
                              <a:gd name="connsiteY430" fmla="*/ 28108 h 182174"/>
                              <a:gd name="connsiteX431" fmla="*/ 103391 w 139585"/>
                              <a:gd name="connsiteY431" fmla="*/ 29061 h 182174"/>
                              <a:gd name="connsiteX432" fmla="*/ 105295 w 139585"/>
                              <a:gd name="connsiteY432" fmla="*/ 30013 h 182174"/>
                              <a:gd name="connsiteX433" fmla="*/ 106248 w 139585"/>
                              <a:gd name="connsiteY433" fmla="*/ 116690 h 182174"/>
                              <a:gd name="connsiteX434" fmla="*/ 110058 w 139585"/>
                              <a:gd name="connsiteY434" fmla="*/ 122405 h 182174"/>
                              <a:gd name="connsiteX435" fmla="*/ 111010 w 139585"/>
                              <a:gd name="connsiteY435" fmla="*/ 122405 h 182174"/>
                              <a:gd name="connsiteX436" fmla="*/ 115773 w 139585"/>
                              <a:gd name="connsiteY436" fmla="*/ 117643 h 182174"/>
                              <a:gd name="connsiteX437" fmla="*/ 115773 w 139585"/>
                              <a:gd name="connsiteY437" fmla="*/ 120501 h 182174"/>
                              <a:gd name="connsiteX438" fmla="*/ 115773 w 139585"/>
                              <a:gd name="connsiteY438" fmla="*/ 124311 h 182174"/>
                              <a:gd name="connsiteX439" fmla="*/ 113868 w 139585"/>
                              <a:gd name="connsiteY439" fmla="*/ 125263 h 182174"/>
                              <a:gd name="connsiteX440" fmla="*/ 115773 w 139585"/>
                              <a:gd name="connsiteY440" fmla="*/ 128120 h 182174"/>
                              <a:gd name="connsiteX441" fmla="*/ 118630 w 139585"/>
                              <a:gd name="connsiteY441" fmla="*/ 127168 h 182174"/>
                              <a:gd name="connsiteX442" fmla="*/ 120535 w 139585"/>
                              <a:gd name="connsiteY442" fmla="*/ 124311 h 182174"/>
                              <a:gd name="connsiteX443" fmla="*/ 121488 w 139585"/>
                              <a:gd name="connsiteY443" fmla="*/ 122405 h 182174"/>
                              <a:gd name="connsiteX444" fmla="*/ 120535 w 139585"/>
                              <a:gd name="connsiteY444" fmla="*/ 121453 h 182174"/>
                              <a:gd name="connsiteX445" fmla="*/ 122441 w 139585"/>
                              <a:gd name="connsiteY445" fmla="*/ 117643 h 182174"/>
                              <a:gd name="connsiteX446" fmla="*/ 122441 w 139585"/>
                              <a:gd name="connsiteY446" fmla="*/ 116690 h 182174"/>
                              <a:gd name="connsiteX447" fmla="*/ 116725 w 139585"/>
                              <a:gd name="connsiteY447" fmla="*/ 117643 h 182174"/>
                              <a:gd name="connsiteX448" fmla="*/ 116725 w 139585"/>
                              <a:gd name="connsiteY448" fmla="*/ 112880 h 182174"/>
                              <a:gd name="connsiteX449" fmla="*/ 118630 w 139585"/>
                              <a:gd name="connsiteY449" fmla="*/ 109070 h 182174"/>
                              <a:gd name="connsiteX450" fmla="*/ 114820 w 139585"/>
                              <a:gd name="connsiteY450" fmla="*/ 110976 h 182174"/>
                              <a:gd name="connsiteX451" fmla="*/ 113868 w 139585"/>
                              <a:gd name="connsiteY451" fmla="*/ 110023 h 182174"/>
                              <a:gd name="connsiteX452" fmla="*/ 113868 w 139585"/>
                              <a:gd name="connsiteY452" fmla="*/ 110976 h 182174"/>
                              <a:gd name="connsiteX453" fmla="*/ 114820 w 139585"/>
                              <a:gd name="connsiteY453" fmla="*/ 110976 h 182174"/>
                              <a:gd name="connsiteX454" fmla="*/ 113868 w 139585"/>
                              <a:gd name="connsiteY454" fmla="*/ 116690 h 182174"/>
                              <a:gd name="connsiteX455" fmla="*/ 113868 w 139585"/>
                              <a:gd name="connsiteY455" fmla="*/ 118595 h 182174"/>
                              <a:gd name="connsiteX456" fmla="*/ 111963 w 139585"/>
                              <a:gd name="connsiteY456" fmla="*/ 117643 h 182174"/>
                              <a:gd name="connsiteX457" fmla="*/ 109105 w 139585"/>
                              <a:gd name="connsiteY457" fmla="*/ 116690 h 182174"/>
                              <a:gd name="connsiteX458" fmla="*/ 107200 w 139585"/>
                              <a:gd name="connsiteY458" fmla="*/ 116690 h 182174"/>
                              <a:gd name="connsiteX459" fmla="*/ 106248 w 139585"/>
                              <a:gd name="connsiteY459" fmla="*/ 116690 h 182174"/>
                              <a:gd name="connsiteX460" fmla="*/ 111963 w 139585"/>
                              <a:gd name="connsiteY460" fmla="*/ 50968 h 182174"/>
                              <a:gd name="connsiteX461" fmla="*/ 111963 w 139585"/>
                              <a:gd name="connsiteY461" fmla="*/ 50968 h 182174"/>
                              <a:gd name="connsiteX462" fmla="*/ 110058 w 139585"/>
                              <a:gd name="connsiteY462" fmla="*/ 53826 h 182174"/>
                              <a:gd name="connsiteX463" fmla="*/ 108153 w 139585"/>
                              <a:gd name="connsiteY463" fmla="*/ 55730 h 182174"/>
                              <a:gd name="connsiteX464" fmla="*/ 107200 w 139585"/>
                              <a:gd name="connsiteY464" fmla="*/ 59540 h 182174"/>
                              <a:gd name="connsiteX465" fmla="*/ 109105 w 139585"/>
                              <a:gd name="connsiteY465" fmla="*/ 64303 h 182174"/>
                              <a:gd name="connsiteX466" fmla="*/ 113868 w 139585"/>
                              <a:gd name="connsiteY466" fmla="*/ 65255 h 182174"/>
                              <a:gd name="connsiteX467" fmla="*/ 113868 w 139585"/>
                              <a:gd name="connsiteY467" fmla="*/ 65255 h 182174"/>
                              <a:gd name="connsiteX468" fmla="*/ 115773 w 139585"/>
                              <a:gd name="connsiteY468" fmla="*/ 69065 h 182174"/>
                              <a:gd name="connsiteX469" fmla="*/ 118630 w 139585"/>
                              <a:gd name="connsiteY469" fmla="*/ 73828 h 182174"/>
                              <a:gd name="connsiteX470" fmla="*/ 125298 w 139585"/>
                              <a:gd name="connsiteY470" fmla="*/ 70970 h 182174"/>
                              <a:gd name="connsiteX471" fmla="*/ 125298 w 139585"/>
                              <a:gd name="connsiteY471" fmla="*/ 69065 h 182174"/>
                              <a:gd name="connsiteX472" fmla="*/ 123393 w 139585"/>
                              <a:gd name="connsiteY472" fmla="*/ 69065 h 182174"/>
                              <a:gd name="connsiteX473" fmla="*/ 118630 w 139585"/>
                              <a:gd name="connsiteY473" fmla="*/ 70970 h 182174"/>
                              <a:gd name="connsiteX474" fmla="*/ 116725 w 139585"/>
                              <a:gd name="connsiteY474" fmla="*/ 70970 h 182174"/>
                              <a:gd name="connsiteX475" fmla="*/ 116725 w 139585"/>
                              <a:gd name="connsiteY475" fmla="*/ 70018 h 182174"/>
                              <a:gd name="connsiteX476" fmla="*/ 121488 w 139585"/>
                              <a:gd name="connsiteY476" fmla="*/ 66208 h 182174"/>
                              <a:gd name="connsiteX477" fmla="*/ 122441 w 139585"/>
                              <a:gd name="connsiteY477" fmla="*/ 64303 h 182174"/>
                              <a:gd name="connsiteX478" fmla="*/ 121488 w 139585"/>
                              <a:gd name="connsiteY478" fmla="*/ 64303 h 182174"/>
                              <a:gd name="connsiteX479" fmla="*/ 117678 w 139585"/>
                              <a:gd name="connsiteY479" fmla="*/ 65255 h 182174"/>
                              <a:gd name="connsiteX480" fmla="*/ 115773 w 139585"/>
                              <a:gd name="connsiteY480" fmla="*/ 65255 h 182174"/>
                              <a:gd name="connsiteX481" fmla="*/ 113868 w 139585"/>
                              <a:gd name="connsiteY481" fmla="*/ 63351 h 182174"/>
                              <a:gd name="connsiteX482" fmla="*/ 112916 w 139585"/>
                              <a:gd name="connsiteY482" fmla="*/ 61445 h 182174"/>
                              <a:gd name="connsiteX483" fmla="*/ 114820 w 139585"/>
                              <a:gd name="connsiteY483" fmla="*/ 61445 h 182174"/>
                              <a:gd name="connsiteX484" fmla="*/ 118630 w 139585"/>
                              <a:gd name="connsiteY484" fmla="*/ 60493 h 182174"/>
                              <a:gd name="connsiteX485" fmla="*/ 115773 w 139585"/>
                              <a:gd name="connsiteY485" fmla="*/ 58588 h 182174"/>
                              <a:gd name="connsiteX486" fmla="*/ 114820 w 139585"/>
                              <a:gd name="connsiteY486" fmla="*/ 57636 h 182174"/>
                              <a:gd name="connsiteX487" fmla="*/ 116725 w 139585"/>
                              <a:gd name="connsiteY487" fmla="*/ 56683 h 182174"/>
                              <a:gd name="connsiteX488" fmla="*/ 118630 w 139585"/>
                              <a:gd name="connsiteY488" fmla="*/ 54778 h 182174"/>
                              <a:gd name="connsiteX489" fmla="*/ 111963 w 139585"/>
                              <a:gd name="connsiteY489" fmla="*/ 50968 h 182174"/>
                              <a:gd name="connsiteX490" fmla="*/ 107200 w 139585"/>
                              <a:gd name="connsiteY490" fmla="*/ 68113 h 182174"/>
                              <a:gd name="connsiteX491" fmla="*/ 107200 w 139585"/>
                              <a:gd name="connsiteY491" fmla="*/ 68113 h 182174"/>
                              <a:gd name="connsiteX492" fmla="*/ 107200 w 139585"/>
                              <a:gd name="connsiteY492" fmla="*/ 68113 h 182174"/>
                              <a:gd name="connsiteX493" fmla="*/ 107200 w 139585"/>
                              <a:gd name="connsiteY493" fmla="*/ 68113 h 182174"/>
                              <a:gd name="connsiteX494" fmla="*/ 107200 w 139585"/>
                              <a:gd name="connsiteY494" fmla="*/ 68113 h 182174"/>
                              <a:gd name="connsiteX495" fmla="*/ 108153 w 139585"/>
                              <a:gd name="connsiteY495" fmla="*/ 48111 h 182174"/>
                              <a:gd name="connsiteX496" fmla="*/ 111010 w 139585"/>
                              <a:gd name="connsiteY496" fmla="*/ 47158 h 182174"/>
                              <a:gd name="connsiteX497" fmla="*/ 113868 w 139585"/>
                              <a:gd name="connsiteY497" fmla="*/ 47158 h 182174"/>
                              <a:gd name="connsiteX498" fmla="*/ 109105 w 139585"/>
                              <a:gd name="connsiteY498" fmla="*/ 45253 h 182174"/>
                              <a:gd name="connsiteX499" fmla="*/ 108153 w 139585"/>
                              <a:gd name="connsiteY499" fmla="*/ 48111 h 182174"/>
                              <a:gd name="connsiteX500" fmla="*/ 112916 w 139585"/>
                              <a:gd name="connsiteY500" fmla="*/ 70970 h 182174"/>
                              <a:gd name="connsiteX501" fmla="*/ 112916 w 139585"/>
                              <a:gd name="connsiteY501" fmla="*/ 70970 h 182174"/>
                              <a:gd name="connsiteX502" fmla="*/ 111010 w 139585"/>
                              <a:gd name="connsiteY502" fmla="*/ 69065 h 182174"/>
                              <a:gd name="connsiteX503" fmla="*/ 111010 w 139585"/>
                              <a:gd name="connsiteY503" fmla="*/ 72876 h 182174"/>
                              <a:gd name="connsiteX504" fmla="*/ 112916 w 139585"/>
                              <a:gd name="connsiteY504" fmla="*/ 70970 h 182174"/>
                              <a:gd name="connsiteX505" fmla="*/ 112916 w 139585"/>
                              <a:gd name="connsiteY505" fmla="*/ 43348 h 182174"/>
                              <a:gd name="connsiteX506" fmla="*/ 115773 w 139585"/>
                              <a:gd name="connsiteY506" fmla="*/ 43348 h 182174"/>
                              <a:gd name="connsiteX507" fmla="*/ 113868 w 139585"/>
                              <a:gd name="connsiteY507" fmla="*/ 41443 h 182174"/>
                              <a:gd name="connsiteX508" fmla="*/ 113868 w 139585"/>
                              <a:gd name="connsiteY508" fmla="*/ 37633 h 182174"/>
                              <a:gd name="connsiteX509" fmla="*/ 113868 w 139585"/>
                              <a:gd name="connsiteY509" fmla="*/ 34776 h 182174"/>
                              <a:gd name="connsiteX510" fmla="*/ 110058 w 139585"/>
                              <a:gd name="connsiteY510" fmla="*/ 34776 h 182174"/>
                              <a:gd name="connsiteX511" fmla="*/ 110058 w 139585"/>
                              <a:gd name="connsiteY511" fmla="*/ 37633 h 182174"/>
                              <a:gd name="connsiteX512" fmla="*/ 110058 w 139585"/>
                              <a:gd name="connsiteY512" fmla="*/ 38586 h 182174"/>
                              <a:gd name="connsiteX513" fmla="*/ 112916 w 139585"/>
                              <a:gd name="connsiteY513" fmla="*/ 43348 h 182174"/>
                              <a:gd name="connsiteX514" fmla="*/ 111963 w 139585"/>
                              <a:gd name="connsiteY514" fmla="*/ 139551 h 182174"/>
                              <a:gd name="connsiteX515" fmla="*/ 111010 w 139585"/>
                              <a:gd name="connsiteY515" fmla="*/ 138598 h 182174"/>
                              <a:gd name="connsiteX516" fmla="*/ 110058 w 139585"/>
                              <a:gd name="connsiteY516" fmla="*/ 139551 h 182174"/>
                              <a:gd name="connsiteX517" fmla="*/ 111963 w 139585"/>
                              <a:gd name="connsiteY517" fmla="*/ 139551 h 182174"/>
                              <a:gd name="connsiteX518" fmla="*/ 111963 w 139585"/>
                              <a:gd name="connsiteY518" fmla="*/ 139551 h 182174"/>
                              <a:gd name="connsiteX519" fmla="*/ 112916 w 139585"/>
                              <a:gd name="connsiteY519" fmla="*/ 132883 h 182174"/>
                              <a:gd name="connsiteX520" fmla="*/ 112916 w 139585"/>
                              <a:gd name="connsiteY520" fmla="*/ 132883 h 182174"/>
                              <a:gd name="connsiteX521" fmla="*/ 111010 w 139585"/>
                              <a:gd name="connsiteY521" fmla="*/ 132883 h 182174"/>
                              <a:gd name="connsiteX522" fmla="*/ 112916 w 139585"/>
                              <a:gd name="connsiteY522" fmla="*/ 132883 h 182174"/>
                              <a:gd name="connsiteX523" fmla="*/ 112916 w 139585"/>
                              <a:gd name="connsiteY523" fmla="*/ 132883 h 182174"/>
                              <a:gd name="connsiteX524" fmla="*/ 111963 w 139585"/>
                              <a:gd name="connsiteY524" fmla="*/ 65255 h 182174"/>
                              <a:gd name="connsiteX525" fmla="*/ 112916 w 139585"/>
                              <a:gd name="connsiteY525" fmla="*/ 63351 h 182174"/>
                              <a:gd name="connsiteX526" fmla="*/ 111963 w 139585"/>
                              <a:gd name="connsiteY526" fmla="*/ 65255 h 182174"/>
                              <a:gd name="connsiteX527" fmla="*/ 111963 w 139585"/>
                              <a:gd name="connsiteY527" fmla="*/ 65255 h 182174"/>
                              <a:gd name="connsiteX528" fmla="*/ 113868 w 139585"/>
                              <a:gd name="connsiteY528" fmla="*/ 71923 h 182174"/>
                              <a:gd name="connsiteX529" fmla="*/ 113868 w 139585"/>
                              <a:gd name="connsiteY529" fmla="*/ 71923 h 182174"/>
                              <a:gd name="connsiteX530" fmla="*/ 113868 w 139585"/>
                              <a:gd name="connsiteY530" fmla="*/ 71923 h 182174"/>
                              <a:gd name="connsiteX531" fmla="*/ 113868 w 139585"/>
                              <a:gd name="connsiteY531" fmla="*/ 74780 h 182174"/>
                              <a:gd name="connsiteX532" fmla="*/ 114820 w 139585"/>
                              <a:gd name="connsiteY532" fmla="*/ 73828 h 182174"/>
                              <a:gd name="connsiteX533" fmla="*/ 113868 w 139585"/>
                              <a:gd name="connsiteY533" fmla="*/ 71923 h 182174"/>
                              <a:gd name="connsiteX534" fmla="*/ 112916 w 139585"/>
                              <a:gd name="connsiteY534" fmla="*/ 49063 h 182174"/>
                              <a:gd name="connsiteX535" fmla="*/ 113868 w 139585"/>
                              <a:gd name="connsiteY535" fmla="*/ 50015 h 182174"/>
                              <a:gd name="connsiteX536" fmla="*/ 112916 w 139585"/>
                              <a:gd name="connsiteY536" fmla="*/ 49063 h 182174"/>
                              <a:gd name="connsiteX537" fmla="*/ 112916 w 139585"/>
                              <a:gd name="connsiteY537" fmla="*/ 47158 h 182174"/>
                              <a:gd name="connsiteX538" fmla="*/ 112916 w 139585"/>
                              <a:gd name="connsiteY538" fmla="*/ 49063 h 182174"/>
                              <a:gd name="connsiteX539" fmla="*/ 116725 w 139585"/>
                              <a:gd name="connsiteY539" fmla="*/ 123358 h 182174"/>
                              <a:gd name="connsiteX540" fmla="*/ 118630 w 139585"/>
                              <a:gd name="connsiteY540" fmla="*/ 121453 h 182174"/>
                              <a:gd name="connsiteX541" fmla="*/ 119583 w 139585"/>
                              <a:gd name="connsiteY541" fmla="*/ 122405 h 182174"/>
                              <a:gd name="connsiteX542" fmla="*/ 116725 w 139585"/>
                              <a:gd name="connsiteY542" fmla="*/ 123358 h 182174"/>
                              <a:gd name="connsiteX543" fmla="*/ 116725 w 139585"/>
                              <a:gd name="connsiteY543" fmla="*/ 123358 h 182174"/>
                              <a:gd name="connsiteX544" fmla="*/ 120535 w 139585"/>
                              <a:gd name="connsiteY544" fmla="*/ 73828 h 182174"/>
                              <a:gd name="connsiteX545" fmla="*/ 117678 w 139585"/>
                              <a:gd name="connsiteY545" fmla="*/ 75733 h 182174"/>
                              <a:gd name="connsiteX546" fmla="*/ 119583 w 139585"/>
                              <a:gd name="connsiteY546" fmla="*/ 76686 h 182174"/>
                              <a:gd name="connsiteX547" fmla="*/ 122441 w 139585"/>
                              <a:gd name="connsiteY547" fmla="*/ 75733 h 182174"/>
                              <a:gd name="connsiteX548" fmla="*/ 120535 w 139585"/>
                              <a:gd name="connsiteY548" fmla="*/ 73828 h 182174"/>
                              <a:gd name="connsiteX549" fmla="*/ 120535 w 139585"/>
                              <a:gd name="connsiteY549" fmla="*/ 139551 h 182174"/>
                              <a:gd name="connsiteX550" fmla="*/ 118630 w 139585"/>
                              <a:gd name="connsiteY550" fmla="*/ 137645 h 182174"/>
                              <a:gd name="connsiteX551" fmla="*/ 117678 w 139585"/>
                              <a:gd name="connsiteY551" fmla="*/ 138598 h 182174"/>
                              <a:gd name="connsiteX552" fmla="*/ 120535 w 139585"/>
                              <a:gd name="connsiteY552" fmla="*/ 139551 h 182174"/>
                              <a:gd name="connsiteX553" fmla="*/ 120535 w 139585"/>
                              <a:gd name="connsiteY553" fmla="*/ 139551 h 182174"/>
                              <a:gd name="connsiteX554" fmla="*/ 118630 w 139585"/>
                              <a:gd name="connsiteY554" fmla="*/ 48111 h 182174"/>
                              <a:gd name="connsiteX555" fmla="*/ 120535 w 139585"/>
                              <a:gd name="connsiteY555" fmla="*/ 49063 h 182174"/>
                              <a:gd name="connsiteX556" fmla="*/ 121488 w 139585"/>
                              <a:gd name="connsiteY556" fmla="*/ 48111 h 182174"/>
                              <a:gd name="connsiteX557" fmla="*/ 119583 w 139585"/>
                              <a:gd name="connsiteY557" fmla="*/ 46205 h 182174"/>
                              <a:gd name="connsiteX558" fmla="*/ 118630 w 139585"/>
                              <a:gd name="connsiteY558" fmla="*/ 48111 h 182174"/>
                              <a:gd name="connsiteX559" fmla="*/ 119583 w 139585"/>
                              <a:gd name="connsiteY559" fmla="*/ 37633 h 182174"/>
                              <a:gd name="connsiteX560" fmla="*/ 121488 w 139585"/>
                              <a:gd name="connsiteY560" fmla="*/ 36680 h 182174"/>
                              <a:gd name="connsiteX561" fmla="*/ 121488 w 139585"/>
                              <a:gd name="connsiteY561" fmla="*/ 35728 h 182174"/>
                              <a:gd name="connsiteX562" fmla="*/ 119583 w 139585"/>
                              <a:gd name="connsiteY562" fmla="*/ 37633 h 182174"/>
                              <a:gd name="connsiteX563" fmla="*/ 119583 w 139585"/>
                              <a:gd name="connsiteY563" fmla="*/ 37633 h 182174"/>
                              <a:gd name="connsiteX564" fmla="*/ 121488 w 139585"/>
                              <a:gd name="connsiteY564" fmla="*/ 54778 h 182174"/>
                              <a:gd name="connsiteX565" fmla="*/ 121488 w 139585"/>
                              <a:gd name="connsiteY565" fmla="*/ 54778 h 182174"/>
                              <a:gd name="connsiteX566" fmla="*/ 124345 w 139585"/>
                              <a:gd name="connsiteY566" fmla="*/ 58588 h 182174"/>
                              <a:gd name="connsiteX567" fmla="*/ 124345 w 139585"/>
                              <a:gd name="connsiteY567" fmla="*/ 57636 h 182174"/>
                              <a:gd name="connsiteX568" fmla="*/ 121488 w 139585"/>
                              <a:gd name="connsiteY568" fmla="*/ 54778 h 182174"/>
                              <a:gd name="connsiteX569" fmla="*/ 123393 w 139585"/>
                              <a:gd name="connsiteY569" fmla="*/ 131930 h 182174"/>
                              <a:gd name="connsiteX570" fmla="*/ 123393 w 139585"/>
                              <a:gd name="connsiteY570" fmla="*/ 131930 h 182174"/>
                              <a:gd name="connsiteX571" fmla="*/ 123393 w 139585"/>
                              <a:gd name="connsiteY571" fmla="*/ 131930 h 182174"/>
                              <a:gd name="connsiteX572" fmla="*/ 123393 w 139585"/>
                              <a:gd name="connsiteY572" fmla="*/ 131930 h 182174"/>
                              <a:gd name="connsiteX573" fmla="*/ 123393 w 139585"/>
                              <a:gd name="connsiteY573" fmla="*/ 131930 h 182174"/>
                              <a:gd name="connsiteX574" fmla="*/ 123393 w 139585"/>
                              <a:gd name="connsiteY574" fmla="*/ 128120 h 182174"/>
                              <a:gd name="connsiteX575" fmla="*/ 124345 w 139585"/>
                              <a:gd name="connsiteY575" fmla="*/ 129073 h 182174"/>
                              <a:gd name="connsiteX576" fmla="*/ 125298 w 139585"/>
                              <a:gd name="connsiteY576" fmla="*/ 128120 h 182174"/>
                              <a:gd name="connsiteX577" fmla="*/ 123393 w 139585"/>
                              <a:gd name="connsiteY577" fmla="*/ 128120 h 182174"/>
                              <a:gd name="connsiteX578" fmla="*/ 123393 w 139585"/>
                              <a:gd name="connsiteY578" fmla="*/ 128120 h 182174"/>
                              <a:gd name="connsiteX579" fmla="*/ 124345 w 139585"/>
                              <a:gd name="connsiteY579" fmla="*/ 124311 h 182174"/>
                              <a:gd name="connsiteX580" fmla="*/ 124345 w 139585"/>
                              <a:gd name="connsiteY580" fmla="*/ 124311 h 182174"/>
                              <a:gd name="connsiteX581" fmla="*/ 129108 w 139585"/>
                              <a:gd name="connsiteY581" fmla="*/ 122405 h 182174"/>
                              <a:gd name="connsiteX582" fmla="*/ 125298 w 139585"/>
                              <a:gd name="connsiteY582" fmla="*/ 121453 h 182174"/>
                              <a:gd name="connsiteX583" fmla="*/ 124345 w 139585"/>
                              <a:gd name="connsiteY583" fmla="*/ 124311 h 182174"/>
                              <a:gd name="connsiteX584" fmla="*/ 124345 w 139585"/>
                              <a:gd name="connsiteY584" fmla="*/ 47158 h 182174"/>
                              <a:gd name="connsiteX585" fmla="*/ 125298 w 139585"/>
                              <a:gd name="connsiteY585" fmla="*/ 48111 h 182174"/>
                              <a:gd name="connsiteX586" fmla="*/ 126250 w 139585"/>
                              <a:gd name="connsiteY586" fmla="*/ 48111 h 182174"/>
                              <a:gd name="connsiteX587" fmla="*/ 124345 w 139585"/>
                              <a:gd name="connsiteY587" fmla="*/ 47158 h 182174"/>
                              <a:gd name="connsiteX588" fmla="*/ 124345 w 139585"/>
                              <a:gd name="connsiteY588" fmla="*/ 47158 h 182174"/>
                              <a:gd name="connsiteX589" fmla="*/ 126250 w 139585"/>
                              <a:gd name="connsiteY589" fmla="*/ 71923 h 182174"/>
                              <a:gd name="connsiteX590" fmla="*/ 126250 w 139585"/>
                              <a:gd name="connsiteY590" fmla="*/ 71923 h 182174"/>
                              <a:gd name="connsiteX591" fmla="*/ 125298 w 139585"/>
                              <a:gd name="connsiteY591" fmla="*/ 71923 h 182174"/>
                              <a:gd name="connsiteX592" fmla="*/ 126250 w 139585"/>
                              <a:gd name="connsiteY592" fmla="*/ 71923 h 182174"/>
                              <a:gd name="connsiteX593" fmla="*/ 126250 w 139585"/>
                              <a:gd name="connsiteY593" fmla="*/ 71923 h 182174"/>
                              <a:gd name="connsiteX594" fmla="*/ 127203 w 139585"/>
                              <a:gd name="connsiteY594" fmla="*/ 60493 h 182174"/>
                              <a:gd name="connsiteX595" fmla="*/ 127203 w 139585"/>
                              <a:gd name="connsiteY595" fmla="*/ 60493 h 182174"/>
                              <a:gd name="connsiteX596" fmla="*/ 125298 w 139585"/>
                              <a:gd name="connsiteY596" fmla="*/ 61445 h 182174"/>
                              <a:gd name="connsiteX597" fmla="*/ 126250 w 139585"/>
                              <a:gd name="connsiteY597" fmla="*/ 62398 h 182174"/>
                              <a:gd name="connsiteX598" fmla="*/ 127203 w 139585"/>
                              <a:gd name="connsiteY598" fmla="*/ 60493 h 182174"/>
                              <a:gd name="connsiteX599" fmla="*/ 126250 w 139585"/>
                              <a:gd name="connsiteY599" fmla="*/ 54778 h 182174"/>
                              <a:gd name="connsiteX600" fmla="*/ 128155 w 139585"/>
                              <a:gd name="connsiteY600" fmla="*/ 55730 h 182174"/>
                              <a:gd name="connsiteX601" fmla="*/ 129108 w 139585"/>
                              <a:gd name="connsiteY601" fmla="*/ 54778 h 182174"/>
                              <a:gd name="connsiteX602" fmla="*/ 126250 w 139585"/>
                              <a:gd name="connsiteY602" fmla="*/ 54778 h 182174"/>
                              <a:gd name="connsiteX603" fmla="*/ 126250 w 139585"/>
                              <a:gd name="connsiteY603" fmla="*/ 54778 h 1821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Lst>
                            <a:rect l="l" t="t" r="r" b="b"/>
                            <a:pathLst>
                              <a:path w="139585" h="182174">
                                <a:moveTo>
                                  <a:pt x="51003" y="95736"/>
                                </a:moveTo>
                                <a:cubicBezTo>
                                  <a:pt x="51003" y="100498"/>
                                  <a:pt x="51955" y="105261"/>
                                  <a:pt x="51955" y="110023"/>
                                </a:cubicBezTo>
                                <a:cubicBezTo>
                                  <a:pt x="52908" y="120501"/>
                                  <a:pt x="53860" y="130978"/>
                                  <a:pt x="57670" y="141455"/>
                                </a:cubicBezTo>
                                <a:cubicBezTo>
                                  <a:pt x="61480" y="150980"/>
                                  <a:pt x="67195" y="158601"/>
                                  <a:pt x="75768" y="164315"/>
                                </a:cubicBezTo>
                                <a:cubicBezTo>
                                  <a:pt x="89103" y="172888"/>
                                  <a:pt x="102438" y="170030"/>
                                  <a:pt x="108153" y="153838"/>
                                </a:cubicBezTo>
                                <a:cubicBezTo>
                                  <a:pt x="110058" y="149076"/>
                                  <a:pt x="109105" y="146218"/>
                                  <a:pt x="104343" y="144313"/>
                                </a:cubicBezTo>
                                <a:cubicBezTo>
                                  <a:pt x="91960" y="138598"/>
                                  <a:pt x="90055" y="128120"/>
                                  <a:pt x="93866" y="116690"/>
                                </a:cubicBezTo>
                                <a:cubicBezTo>
                                  <a:pt x="94818" y="113833"/>
                                  <a:pt x="95770" y="110976"/>
                                  <a:pt x="98628" y="109070"/>
                                </a:cubicBezTo>
                                <a:cubicBezTo>
                                  <a:pt x="105295" y="104308"/>
                                  <a:pt x="111963" y="101451"/>
                                  <a:pt x="120535" y="102403"/>
                                </a:cubicBezTo>
                                <a:cubicBezTo>
                                  <a:pt x="129108" y="103355"/>
                                  <a:pt x="137680" y="110976"/>
                                  <a:pt x="138633" y="120501"/>
                                </a:cubicBezTo>
                                <a:cubicBezTo>
                                  <a:pt x="140538" y="135740"/>
                                  <a:pt x="135775" y="148123"/>
                                  <a:pt x="127203" y="160505"/>
                                </a:cubicBezTo>
                                <a:cubicBezTo>
                                  <a:pt x="117678" y="172888"/>
                                  <a:pt x="105295" y="178603"/>
                                  <a:pt x="90055" y="181461"/>
                                </a:cubicBezTo>
                                <a:cubicBezTo>
                                  <a:pt x="74816" y="183365"/>
                                  <a:pt x="60528" y="181461"/>
                                  <a:pt x="47193" y="175745"/>
                                </a:cubicBezTo>
                                <a:cubicBezTo>
                                  <a:pt x="36716" y="170983"/>
                                  <a:pt x="27191" y="164315"/>
                                  <a:pt x="19570" y="154790"/>
                                </a:cubicBezTo>
                                <a:cubicBezTo>
                                  <a:pt x="10998" y="144313"/>
                                  <a:pt x="5283" y="131930"/>
                                  <a:pt x="2425" y="118595"/>
                                </a:cubicBezTo>
                                <a:cubicBezTo>
                                  <a:pt x="-1384" y="100498"/>
                                  <a:pt x="-432" y="81448"/>
                                  <a:pt x="3378" y="63351"/>
                                </a:cubicBezTo>
                                <a:cubicBezTo>
                                  <a:pt x="7188" y="46205"/>
                                  <a:pt x="14808" y="32870"/>
                                  <a:pt x="26238" y="20488"/>
                                </a:cubicBezTo>
                                <a:cubicBezTo>
                                  <a:pt x="37668" y="8105"/>
                                  <a:pt x="51955" y="2390"/>
                                  <a:pt x="69100" y="486"/>
                                </a:cubicBezTo>
                                <a:cubicBezTo>
                                  <a:pt x="84341" y="-1420"/>
                                  <a:pt x="97675" y="2390"/>
                                  <a:pt x="111010" y="10011"/>
                                </a:cubicBezTo>
                                <a:cubicBezTo>
                                  <a:pt x="118630" y="14773"/>
                                  <a:pt x="123393" y="20488"/>
                                  <a:pt x="127203" y="28108"/>
                                </a:cubicBezTo>
                                <a:cubicBezTo>
                                  <a:pt x="135775" y="43348"/>
                                  <a:pt x="138633" y="59540"/>
                                  <a:pt x="139585" y="76686"/>
                                </a:cubicBezTo>
                                <a:cubicBezTo>
                                  <a:pt x="139585" y="79543"/>
                                  <a:pt x="139585" y="81448"/>
                                  <a:pt x="139585" y="84305"/>
                                </a:cubicBezTo>
                                <a:cubicBezTo>
                                  <a:pt x="139585" y="89068"/>
                                  <a:pt x="138633" y="90020"/>
                                  <a:pt x="133870" y="90020"/>
                                </a:cubicBezTo>
                                <a:cubicBezTo>
                                  <a:pt x="130060" y="90020"/>
                                  <a:pt x="126250" y="90020"/>
                                  <a:pt x="122441" y="90020"/>
                                </a:cubicBezTo>
                                <a:cubicBezTo>
                                  <a:pt x="100533" y="90973"/>
                                  <a:pt x="78625" y="90973"/>
                                  <a:pt x="57670" y="90973"/>
                                </a:cubicBezTo>
                                <a:cubicBezTo>
                                  <a:pt x="52908" y="90020"/>
                                  <a:pt x="51955" y="90020"/>
                                  <a:pt x="51003" y="95736"/>
                                </a:cubicBezTo>
                                <a:close/>
                                <a:moveTo>
                                  <a:pt x="12903" y="96688"/>
                                </a:moveTo>
                                <a:cubicBezTo>
                                  <a:pt x="13855" y="98593"/>
                                  <a:pt x="12903" y="101451"/>
                                  <a:pt x="16713" y="102403"/>
                                </a:cubicBezTo>
                                <a:cubicBezTo>
                                  <a:pt x="15760" y="100498"/>
                                  <a:pt x="15760" y="98593"/>
                                  <a:pt x="15760" y="96688"/>
                                </a:cubicBezTo>
                                <a:cubicBezTo>
                                  <a:pt x="17666" y="96688"/>
                                  <a:pt x="17666" y="94783"/>
                                  <a:pt x="18618" y="93830"/>
                                </a:cubicBezTo>
                                <a:cubicBezTo>
                                  <a:pt x="18618" y="93830"/>
                                  <a:pt x="19570" y="92878"/>
                                  <a:pt x="19570" y="92878"/>
                                </a:cubicBezTo>
                                <a:cubicBezTo>
                                  <a:pt x="18618" y="91926"/>
                                  <a:pt x="18618" y="92878"/>
                                  <a:pt x="17666" y="92878"/>
                                </a:cubicBezTo>
                                <a:cubicBezTo>
                                  <a:pt x="15760" y="93830"/>
                                  <a:pt x="14808" y="92878"/>
                                  <a:pt x="14808" y="90973"/>
                                </a:cubicBezTo>
                                <a:cubicBezTo>
                                  <a:pt x="14808" y="90020"/>
                                  <a:pt x="15760" y="89068"/>
                                  <a:pt x="13855" y="89068"/>
                                </a:cubicBezTo>
                                <a:cubicBezTo>
                                  <a:pt x="12903" y="89068"/>
                                  <a:pt x="12903" y="90973"/>
                                  <a:pt x="12903" y="91926"/>
                                </a:cubicBezTo>
                                <a:lnTo>
                                  <a:pt x="12903" y="93830"/>
                                </a:lnTo>
                                <a:cubicBezTo>
                                  <a:pt x="12903" y="93830"/>
                                  <a:pt x="12903" y="93830"/>
                                  <a:pt x="12903" y="93830"/>
                                </a:cubicBezTo>
                                <a:lnTo>
                                  <a:pt x="12903" y="93830"/>
                                </a:lnTo>
                                <a:cubicBezTo>
                                  <a:pt x="9093" y="94783"/>
                                  <a:pt x="10998" y="95736"/>
                                  <a:pt x="12903" y="96688"/>
                                </a:cubicBezTo>
                                <a:lnTo>
                                  <a:pt x="12903" y="96688"/>
                                </a:lnTo>
                                <a:lnTo>
                                  <a:pt x="12903" y="96688"/>
                                </a:lnTo>
                                <a:close/>
                                <a:moveTo>
                                  <a:pt x="43383" y="54778"/>
                                </a:moveTo>
                                <a:cubicBezTo>
                                  <a:pt x="43383" y="52873"/>
                                  <a:pt x="42430" y="51920"/>
                                  <a:pt x="42430" y="50015"/>
                                </a:cubicBezTo>
                                <a:cubicBezTo>
                                  <a:pt x="43383" y="47158"/>
                                  <a:pt x="42430" y="46205"/>
                                  <a:pt x="39573" y="45253"/>
                                </a:cubicBezTo>
                                <a:cubicBezTo>
                                  <a:pt x="38620" y="45253"/>
                                  <a:pt x="38620" y="44301"/>
                                  <a:pt x="38620" y="43348"/>
                                </a:cubicBezTo>
                                <a:cubicBezTo>
                                  <a:pt x="38620" y="42395"/>
                                  <a:pt x="39573" y="42395"/>
                                  <a:pt x="40525" y="42395"/>
                                </a:cubicBezTo>
                                <a:cubicBezTo>
                                  <a:pt x="41478" y="42395"/>
                                  <a:pt x="42430" y="43348"/>
                                  <a:pt x="43383" y="42395"/>
                                </a:cubicBezTo>
                                <a:cubicBezTo>
                                  <a:pt x="43383" y="42395"/>
                                  <a:pt x="42430" y="40490"/>
                                  <a:pt x="41478" y="40490"/>
                                </a:cubicBezTo>
                                <a:cubicBezTo>
                                  <a:pt x="40525" y="39538"/>
                                  <a:pt x="39573" y="40490"/>
                                  <a:pt x="38620" y="40490"/>
                                </a:cubicBezTo>
                                <a:cubicBezTo>
                                  <a:pt x="37668" y="41443"/>
                                  <a:pt x="36716" y="42395"/>
                                  <a:pt x="36716" y="44301"/>
                                </a:cubicBezTo>
                                <a:cubicBezTo>
                                  <a:pt x="36716" y="46205"/>
                                  <a:pt x="38620" y="47158"/>
                                  <a:pt x="35763" y="48111"/>
                                </a:cubicBezTo>
                                <a:cubicBezTo>
                                  <a:pt x="34810" y="48111"/>
                                  <a:pt x="35763" y="49063"/>
                                  <a:pt x="35763" y="50015"/>
                                </a:cubicBezTo>
                                <a:cubicBezTo>
                                  <a:pt x="35763" y="50015"/>
                                  <a:pt x="35763" y="50968"/>
                                  <a:pt x="35763" y="50968"/>
                                </a:cubicBezTo>
                                <a:cubicBezTo>
                                  <a:pt x="35763" y="50968"/>
                                  <a:pt x="35763" y="50968"/>
                                  <a:pt x="34810" y="50968"/>
                                </a:cubicBezTo>
                                <a:cubicBezTo>
                                  <a:pt x="33858" y="49063"/>
                                  <a:pt x="31953" y="48111"/>
                                  <a:pt x="32905" y="46205"/>
                                </a:cubicBezTo>
                                <a:cubicBezTo>
                                  <a:pt x="33858" y="44301"/>
                                  <a:pt x="33858" y="44301"/>
                                  <a:pt x="33858" y="42395"/>
                                </a:cubicBezTo>
                                <a:cubicBezTo>
                                  <a:pt x="33858" y="41443"/>
                                  <a:pt x="34810" y="40490"/>
                                  <a:pt x="32905" y="40490"/>
                                </a:cubicBezTo>
                                <a:cubicBezTo>
                                  <a:pt x="31953" y="40490"/>
                                  <a:pt x="29095" y="38586"/>
                                  <a:pt x="29095" y="41443"/>
                                </a:cubicBezTo>
                                <a:cubicBezTo>
                                  <a:pt x="29095" y="42395"/>
                                  <a:pt x="28143" y="43348"/>
                                  <a:pt x="27191" y="43348"/>
                                </a:cubicBezTo>
                                <a:cubicBezTo>
                                  <a:pt x="24333" y="43348"/>
                                  <a:pt x="22428" y="46205"/>
                                  <a:pt x="19570" y="47158"/>
                                </a:cubicBezTo>
                                <a:cubicBezTo>
                                  <a:pt x="17666" y="47158"/>
                                  <a:pt x="19570" y="48111"/>
                                  <a:pt x="19570" y="48111"/>
                                </a:cubicBezTo>
                                <a:cubicBezTo>
                                  <a:pt x="20523" y="49063"/>
                                  <a:pt x="21475" y="49063"/>
                                  <a:pt x="22428" y="48111"/>
                                </a:cubicBezTo>
                                <a:cubicBezTo>
                                  <a:pt x="25285" y="46205"/>
                                  <a:pt x="26238" y="50968"/>
                                  <a:pt x="30048" y="50015"/>
                                </a:cubicBezTo>
                                <a:cubicBezTo>
                                  <a:pt x="30048" y="50015"/>
                                  <a:pt x="30048" y="50968"/>
                                  <a:pt x="30048" y="50968"/>
                                </a:cubicBezTo>
                                <a:cubicBezTo>
                                  <a:pt x="29095" y="51920"/>
                                  <a:pt x="30048" y="52873"/>
                                  <a:pt x="31000" y="52873"/>
                                </a:cubicBezTo>
                                <a:cubicBezTo>
                                  <a:pt x="31953" y="52873"/>
                                  <a:pt x="32905" y="52873"/>
                                  <a:pt x="32905" y="53826"/>
                                </a:cubicBezTo>
                                <a:cubicBezTo>
                                  <a:pt x="32905" y="53826"/>
                                  <a:pt x="31953" y="54778"/>
                                  <a:pt x="31953" y="54778"/>
                                </a:cubicBezTo>
                                <a:cubicBezTo>
                                  <a:pt x="29095" y="55730"/>
                                  <a:pt x="28143" y="53826"/>
                                  <a:pt x="26238" y="52873"/>
                                </a:cubicBezTo>
                                <a:cubicBezTo>
                                  <a:pt x="26238" y="51920"/>
                                  <a:pt x="25285" y="50015"/>
                                  <a:pt x="23380" y="50968"/>
                                </a:cubicBezTo>
                                <a:cubicBezTo>
                                  <a:pt x="22428" y="50968"/>
                                  <a:pt x="22428" y="52873"/>
                                  <a:pt x="22428" y="52873"/>
                                </a:cubicBezTo>
                                <a:cubicBezTo>
                                  <a:pt x="23380" y="54778"/>
                                  <a:pt x="24333" y="52873"/>
                                  <a:pt x="25285" y="52873"/>
                                </a:cubicBezTo>
                                <a:lnTo>
                                  <a:pt x="25285" y="52873"/>
                                </a:lnTo>
                                <a:cubicBezTo>
                                  <a:pt x="25285" y="55730"/>
                                  <a:pt x="24333" y="57636"/>
                                  <a:pt x="21475" y="58588"/>
                                </a:cubicBezTo>
                                <a:cubicBezTo>
                                  <a:pt x="20523" y="59540"/>
                                  <a:pt x="19570" y="60493"/>
                                  <a:pt x="18618" y="61445"/>
                                </a:cubicBezTo>
                                <a:cubicBezTo>
                                  <a:pt x="17666" y="62398"/>
                                  <a:pt x="15760" y="60493"/>
                                  <a:pt x="15760" y="61445"/>
                                </a:cubicBezTo>
                                <a:cubicBezTo>
                                  <a:pt x="14808" y="62398"/>
                                  <a:pt x="17666" y="63351"/>
                                  <a:pt x="16713" y="64303"/>
                                </a:cubicBezTo>
                                <a:lnTo>
                                  <a:pt x="15760" y="65255"/>
                                </a:lnTo>
                                <a:cubicBezTo>
                                  <a:pt x="14808" y="66208"/>
                                  <a:pt x="13855" y="67161"/>
                                  <a:pt x="12903" y="68113"/>
                                </a:cubicBezTo>
                                <a:cubicBezTo>
                                  <a:pt x="12903" y="69065"/>
                                  <a:pt x="12903" y="70018"/>
                                  <a:pt x="13855" y="70018"/>
                                </a:cubicBezTo>
                                <a:cubicBezTo>
                                  <a:pt x="14808" y="70018"/>
                                  <a:pt x="14808" y="70018"/>
                                  <a:pt x="15760" y="69065"/>
                                </a:cubicBezTo>
                                <a:cubicBezTo>
                                  <a:pt x="15760" y="68113"/>
                                  <a:pt x="15760" y="65255"/>
                                  <a:pt x="17666" y="66208"/>
                                </a:cubicBezTo>
                                <a:cubicBezTo>
                                  <a:pt x="18618" y="67161"/>
                                  <a:pt x="18618" y="69065"/>
                                  <a:pt x="17666" y="70970"/>
                                </a:cubicBezTo>
                                <a:cubicBezTo>
                                  <a:pt x="17666" y="71923"/>
                                  <a:pt x="16713" y="71923"/>
                                  <a:pt x="16713" y="72876"/>
                                </a:cubicBezTo>
                                <a:cubicBezTo>
                                  <a:pt x="14808" y="73828"/>
                                  <a:pt x="14808" y="75733"/>
                                  <a:pt x="15760" y="76686"/>
                                </a:cubicBezTo>
                                <a:cubicBezTo>
                                  <a:pt x="14808" y="76686"/>
                                  <a:pt x="13855" y="75733"/>
                                  <a:pt x="11950" y="75733"/>
                                </a:cubicBezTo>
                                <a:cubicBezTo>
                                  <a:pt x="11950" y="74780"/>
                                  <a:pt x="10998" y="75733"/>
                                  <a:pt x="10045" y="75733"/>
                                </a:cubicBezTo>
                                <a:cubicBezTo>
                                  <a:pt x="10045" y="76686"/>
                                  <a:pt x="10045" y="76686"/>
                                  <a:pt x="10045" y="77638"/>
                                </a:cubicBezTo>
                                <a:cubicBezTo>
                                  <a:pt x="12903" y="81448"/>
                                  <a:pt x="15760" y="80495"/>
                                  <a:pt x="17666" y="76686"/>
                                </a:cubicBezTo>
                                <a:cubicBezTo>
                                  <a:pt x="18618" y="77638"/>
                                  <a:pt x="25285" y="75733"/>
                                  <a:pt x="25285" y="77638"/>
                                </a:cubicBezTo>
                                <a:cubicBezTo>
                                  <a:pt x="26238" y="80495"/>
                                  <a:pt x="25285" y="81448"/>
                                  <a:pt x="27191" y="83353"/>
                                </a:cubicBezTo>
                                <a:cubicBezTo>
                                  <a:pt x="24333" y="84305"/>
                                  <a:pt x="27191" y="87163"/>
                                  <a:pt x="25285" y="88115"/>
                                </a:cubicBezTo>
                                <a:cubicBezTo>
                                  <a:pt x="24333" y="87163"/>
                                  <a:pt x="20523" y="86211"/>
                                  <a:pt x="20523" y="84305"/>
                                </a:cubicBezTo>
                                <a:cubicBezTo>
                                  <a:pt x="20523" y="81448"/>
                                  <a:pt x="22428" y="80495"/>
                                  <a:pt x="20523" y="79543"/>
                                </a:cubicBezTo>
                                <a:cubicBezTo>
                                  <a:pt x="18618" y="78590"/>
                                  <a:pt x="19570" y="82401"/>
                                  <a:pt x="17666" y="83353"/>
                                </a:cubicBezTo>
                                <a:cubicBezTo>
                                  <a:pt x="17666" y="83353"/>
                                  <a:pt x="15760" y="82401"/>
                                  <a:pt x="15760" y="82401"/>
                                </a:cubicBezTo>
                                <a:cubicBezTo>
                                  <a:pt x="12903" y="84305"/>
                                  <a:pt x="13855" y="86211"/>
                                  <a:pt x="16713" y="88115"/>
                                </a:cubicBezTo>
                                <a:cubicBezTo>
                                  <a:pt x="17666" y="89068"/>
                                  <a:pt x="18618" y="90020"/>
                                  <a:pt x="19570" y="90020"/>
                                </a:cubicBezTo>
                                <a:cubicBezTo>
                                  <a:pt x="22428" y="91926"/>
                                  <a:pt x="24333" y="90973"/>
                                  <a:pt x="25285" y="87163"/>
                                </a:cubicBezTo>
                                <a:cubicBezTo>
                                  <a:pt x="26238" y="88115"/>
                                  <a:pt x="29095" y="87163"/>
                                  <a:pt x="30048" y="88115"/>
                                </a:cubicBezTo>
                                <a:cubicBezTo>
                                  <a:pt x="31953" y="89068"/>
                                  <a:pt x="33858" y="88115"/>
                                  <a:pt x="35763" y="87163"/>
                                </a:cubicBezTo>
                                <a:cubicBezTo>
                                  <a:pt x="35763" y="87163"/>
                                  <a:pt x="36716" y="86211"/>
                                  <a:pt x="36716" y="86211"/>
                                </a:cubicBezTo>
                                <a:cubicBezTo>
                                  <a:pt x="36716" y="85258"/>
                                  <a:pt x="35763" y="85258"/>
                                  <a:pt x="35763" y="85258"/>
                                </a:cubicBezTo>
                                <a:cubicBezTo>
                                  <a:pt x="34810" y="85258"/>
                                  <a:pt x="33858" y="85258"/>
                                  <a:pt x="32905" y="85258"/>
                                </a:cubicBezTo>
                                <a:cubicBezTo>
                                  <a:pt x="31000" y="84305"/>
                                  <a:pt x="28143" y="85258"/>
                                  <a:pt x="28143" y="81448"/>
                                </a:cubicBezTo>
                                <a:cubicBezTo>
                                  <a:pt x="29095" y="79543"/>
                                  <a:pt x="30048" y="76686"/>
                                  <a:pt x="31000" y="74780"/>
                                </a:cubicBezTo>
                                <a:cubicBezTo>
                                  <a:pt x="31000" y="73828"/>
                                  <a:pt x="31953" y="72876"/>
                                  <a:pt x="32905" y="73828"/>
                                </a:cubicBezTo>
                                <a:cubicBezTo>
                                  <a:pt x="33858" y="74780"/>
                                  <a:pt x="32905" y="75733"/>
                                  <a:pt x="31953" y="75733"/>
                                </a:cubicBezTo>
                                <a:cubicBezTo>
                                  <a:pt x="29095" y="77638"/>
                                  <a:pt x="31000" y="79543"/>
                                  <a:pt x="32905" y="80495"/>
                                </a:cubicBezTo>
                                <a:cubicBezTo>
                                  <a:pt x="33858" y="82401"/>
                                  <a:pt x="35763" y="83353"/>
                                  <a:pt x="37668" y="82401"/>
                                </a:cubicBezTo>
                                <a:cubicBezTo>
                                  <a:pt x="38620" y="82401"/>
                                  <a:pt x="38620" y="81448"/>
                                  <a:pt x="37668" y="81448"/>
                                </a:cubicBezTo>
                                <a:cubicBezTo>
                                  <a:pt x="36716" y="80495"/>
                                  <a:pt x="35763" y="78590"/>
                                  <a:pt x="33858" y="79543"/>
                                </a:cubicBezTo>
                                <a:cubicBezTo>
                                  <a:pt x="33858" y="78590"/>
                                  <a:pt x="34810" y="77638"/>
                                  <a:pt x="34810" y="77638"/>
                                </a:cubicBezTo>
                                <a:cubicBezTo>
                                  <a:pt x="37668" y="75733"/>
                                  <a:pt x="36716" y="73828"/>
                                  <a:pt x="35763" y="72876"/>
                                </a:cubicBezTo>
                                <a:lnTo>
                                  <a:pt x="37668" y="72876"/>
                                </a:lnTo>
                                <a:cubicBezTo>
                                  <a:pt x="37668" y="72876"/>
                                  <a:pt x="37668" y="72876"/>
                                  <a:pt x="37668" y="72876"/>
                                </a:cubicBezTo>
                                <a:cubicBezTo>
                                  <a:pt x="36716" y="72876"/>
                                  <a:pt x="36716" y="72876"/>
                                  <a:pt x="35763" y="72876"/>
                                </a:cubicBezTo>
                                <a:cubicBezTo>
                                  <a:pt x="33858" y="71923"/>
                                  <a:pt x="33858" y="68113"/>
                                  <a:pt x="31000" y="68113"/>
                                </a:cubicBezTo>
                                <a:cubicBezTo>
                                  <a:pt x="30048" y="65255"/>
                                  <a:pt x="22428" y="65255"/>
                                  <a:pt x="19570" y="63351"/>
                                </a:cubicBezTo>
                                <a:cubicBezTo>
                                  <a:pt x="18618" y="62398"/>
                                  <a:pt x="25285" y="58588"/>
                                  <a:pt x="27191" y="58588"/>
                                </a:cubicBezTo>
                                <a:cubicBezTo>
                                  <a:pt x="30048" y="58588"/>
                                  <a:pt x="31953" y="57636"/>
                                  <a:pt x="32905" y="54778"/>
                                </a:cubicBezTo>
                                <a:cubicBezTo>
                                  <a:pt x="33858" y="52873"/>
                                  <a:pt x="36716" y="52873"/>
                                  <a:pt x="38620" y="50968"/>
                                </a:cubicBezTo>
                                <a:cubicBezTo>
                                  <a:pt x="38620" y="50968"/>
                                  <a:pt x="39573" y="53826"/>
                                  <a:pt x="40525" y="54778"/>
                                </a:cubicBezTo>
                                <a:cubicBezTo>
                                  <a:pt x="40525" y="54778"/>
                                  <a:pt x="40525" y="54778"/>
                                  <a:pt x="40525" y="54778"/>
                                </a:cubicBezTo>
                                <a:cubicBezTo>
                                  <a:pt x="41478" y="55730"/>
                                  <a:pt x="41478" y="55730"/>
                                  <a:pt x="42430" y="55730"/>
                                </a:cubicBezTo>
                                <a:cubicBezTo>
                                  <a:pt x="44335" y="56683"/>
                                  <a:pt x="43383" y="55730"/>
                                  <a:pt x="43383" y="54778"/>
                                </a:cubicBezTo>
                                <a:close/>
                                <a:moveTo>
                                  <a:pt x="12903" y="83353"/>
                                </a:moveTo>
                                <a:cubicBezTo>
                                  <a:pt x="12903" y="83353"/>
                                  <a:pt x="12903" y="83353"/>
                                  <a:pt x="12903" y="83353"/>
                                </a:cubicBezTo>
                                <a:cubicBezTo>
                                  <a:pt x="13855" y="82401"/>
                                  <a:pt x="12903" y="81448"/>
                                  <a:pt x="12903" y="81448"/>
                                </a:cubicBezTo>
                                <a:cubicBezTo>
                                  <a:pt x="12903" y="81448"/>
                                  <a:pt x="11950" y="81448"/>
                                  <a:pt x="11950" y="82401"/>
                                </a:cubicBezTo>
                                <a:cubicBezTo>
                                  <a:pt x="10998" y="82401"/>
                                  <a:pt x="11950" y="83353"/>
                                  <a:pt x="12903" y="83353"/>
                                </a:cubicBezTo>
                                <a:close/>
                                <a:moveTo>
                                  <a:pt x="15760" y="96688"/>
                                </a:moveTo>
                                <a:lnTo>
                                  <a:pt x="12903" y="96688"/>
                                </a:lnTo>
                                <a:cubicBezTo>
                                  <a:pt x="12903" y="96688"/>
                                  <a:pt x="12903" y="96688"/>
                                  <a:pt x="12903" y="96688"/>
                                </a:cubicBezTo>
                                <a:lnTo>
                                  <a:pt x="12903" y="93830"/>
                                </a:lnTo>
                                <a:lnTo>
                                  <a:pt x="12903" y="93830"/>
                                </a:lnTo>
                                <a:cubicBezTo>
                                  <a:pt x="13855" y="94783"/>
                                  <a:pt x="14808" y="95736"/>
                                  <a:pt x="15760" y="96688"/>
                                </a:cubicBezTo>
                                <a:close/>
                                <a:moveTo>
                                  <a:pt x="14808" y="110023"/>
                                </a:moveTo>
                                <a:cubicBezTo>
                                  <a:pt x="17666" y="110976"/>
                                  <a:pt x="19570" y="110976"/>
                                  <a:pt x="18618" y="107165"/>
                                </a:cubicBezTo>
                                <a:cubicBezTo>
                                  <a:pt x="18618" y="107165"/>
                                  <a:pt x="18618" y="106213"/>
                                  <a:pt x="19570" y="106213"/>
                                </a:cubicBezTo>
                                <a:cubicBezTo>
                                  <a:pt x="17666" y="106213"/>
                                  <a:pt x="16713" y="106213"/>
                                  <a:pt x="14808" y="106213"/>
                                </a:cubicBezTo>
                                <a:cubicBezTo>
                                  <a:pt x="15760" y="105261"/>
                                  <a:pt x="15760" y="103355"/>
                                  <a:pt x="15760" y="102403"/>
                                </a:cubicBezTo>
                                <a:cubicBezTo>
                                  <a:pt x="14808" y="102403"/>
                                  <a:pt x="13855" y="103355"/>
                                  <a:pt x="13855" y="103355"/>
                                </a:cubicBezTo>
                                <a:cubicBezTo>
                                  <a:pt x="12903" y="103355"/>
                                  <a:pt x="13855" y="104308"/>
                                  <a:pt x="13855" y="104308"/>
                                </a:cubicBezTo>
                                <a:cubicBezTo>
                                  <a:pt x="12903" y="106213"/>
                                  <a:pt x="11950" y="108118"/>
                                  <a:pt x="14808" y="110023"/>
                                </a:cubicBezTo>
                                <a:close/>
                                <a:moveTo>
                                  <a:pt x="21475" y="74780"/>
                                </a:moveTo>
                                <a:cubicBezTo>
                                  <a:pt x="20523" y="74780"/>
                                  <a:pt x="19570" y="75733"/>
                                  <a:pt x="18618" y="75733"/>
                                </a:cubicBezTo>
                                <a:cubicBezTo>
                                  <a:pt x="17666" y="75733"/>
                                  <a:pt x="16713" y="75733"/>
                                  <a:pt x="15760" y="76686"/>
                                </a:cubicBezTo>
                                <a:cubicBezTo>
                                  <a:pt x="16713" y="74780"/>
                                  <a:pt x="19570" y="73828"/>
                                  <a:pt x="21475" y="72876"/>
                                </a:cubicBezTo>
                                <a:cubicBezTo>
                                  <a:pt x="22428" y="72876"/>
                                  <a:pt x="23380" y="72876"/>
                                  <a:pt x="23380" y="73828"/>
                                </a:cubicBezTo>
                                <a:cubicBezTo>
                                  <a:pt x="23380" y="74780"/>
                                  <a:pt x="22428" y="73828"/>
                                  <a:pt x="21475" y="74780"/>
                                </a:cubicBezTo>
                                <a:close/>
                                <a:moveTo>
                                  <a:pt x="17666" y="131930"/>
                                </a:moveTo>
                                <a:cubicBezTo>
                                  <a:pt x="17666" y="131930"/>
                                  <a:pt x="16713" y="131930"/>
                                  <a:pt x="16713" y="130978"/>
                                </a:cubicBezTo>
                                <a:cubicBezTo>
                                  <a:pt x="16713" y="130978"/>
                                  <a:pt x="16713" y="131930"/>
                                  <a:pt x="16713" y="131930"/>
                                </a:cubicBezTo>
                                <a:cubicBezTo>
                                  <a:pt x="15760" y="132883"/>
                                  <a:pt x="16713" y="132883"/>
                                  <a:pt x="17666" y="131930"/>
                                </a:cubicBezTo>
                                <a:cubicBezTo>
                                  <a:pt x="16713" y="132883"/>
                                  <a:pt x="16713" y="131930"/>
                                  <a:pt x="17666" y="131930"/>
                                </a:cubicBezTo>
                                <a:close/>
                                <a:moveTo>
                                  <a:pt x="16713" y="90973"/>
                                </a:moveTo>
                                <a:lnTo>
                                  <a:pt x="16713" y="90973"/>
                                </a:lnTo>
                                <a:cubicBezTo>
                                  <a:pt x="15760" y="90973"/>
                                  <a:pt x="16713" y="91926"/>
                                  <a:pt x="16713" y="91926"/>
                                </a:cubicBezTo>
                                <a:lnTo>
                                  <a:pt x="16713" y="90973"/>
                                </a:lnTo>
                                <a:close/>
                                <a:moveTo>
                                  <a:pt x="18618" y="121453"/>
                                </a:moveTo>
                                <a:cubicBezTo>
                                  <a:pt x="19570" y="122405"/>
                                  <a:pt x="20523" y="121453"/>
                                  <a:pt x="21475" y="120501"/>
                                </a:cubicBezTo>
                                <a:cubicBezTo>
                                  <a:pt x="21475" y="121453"/>
                                  <a:pt x="21475" y="121453"/>
                                  <a:pt x="22428" y="121453"/>
                                </a:cubicBezTo>
                                <a:lnTo>
                                  <a:pt x="22428" y="120501"/>
                                </a:lnTo>
                                <a:cubicBezTo>
                                  <a:pt x="22428" y="119548"/>
                                  <a:pt x="21475" y="120501"/>
                                  <a:pt x="21475" y="120501"/>
                                </a:cubicBezTo>
                                <a:cubicBezTo>
                                  <a:pt x="21475" y="118595"/>
                                  <a:pt x="20523" y="118595"/>
                                  <a:pt x="18618" y="117643"/>
                                </a:cubicBezTo>
                                <a:cubicBezTo>
                                  <a:pt x="18618" y="117643"/>
                                  <a:pt x="19570" y="116690"/>
                                  <a:pt x="19570" y="116690"/>
                                </a:cubicBezTo>
                                <a:cubicBezTo>
                                  <a:pt x="22428" y="116690"/>
                                  <a:pt x="24333" y="115738"/>
                                  <a:pt x="26238" y="114786"/>
                                </a:cubicBezTo>
                                <a:cubicBezTo>
                                  <a:pt x="27191" y="113833"/>
                                  <a:pt x="28143" y="113833"/>
                                  <a:pt x="29095" y="114786"/>
                                </a:cubicBezTo>
                                <a:cubicBezTo>
                                  <a:pt x="31000" y="116690"/>
                                  <a:pt x="31000" y="116690"/>
                                  <a:pt x="31953" y="114786"/>
                                </a:cubicBezTo>
                                <a:cubicBezTo>
                                  <a:pt x="32905" y="110976"/>
                                  <a:pt x="34810" y="110976"/>
                                  <a:pt x="37668" y="112880"/>
                                </a:cubicBezTo>
                                <a:cubicBezTo>
                                  <a:pt x="37668" y="113833"/>
                                  <a:pt x="37668" y="113833"/>
                                  <a:pt x="37668" y="113833"/>
                                </a:cubicBezTo>
                                <a:cubicBezTo>
                                  <a:pt x="37668" y="114786"/>
                                  <a:pt x="37668" y="115738"/>
                                  <a:pt x="38620" y="114786"/>
                                </a:cubicBezTo>
                                <a:cubicBezTo>
                                  <a:pt x="39573" y="114786"/>
                                  <a:pt x="39573" y="113833"/>
                                  <a:pt x="38620" y="113833"/>
                                </a:cubicBezTo>
                                <a:lnTo>
                                  <a:pt x="37668" y="112880"/>
                                </a:lnTo>
                                <a:cubicBezTo>
                                  <a:pt x="36716" y="110023"/>
                                  <a:pt x="33858" y="106213"/>
                                  <a:pt x="35763" y="103355"/>
                                </a:cubicBezTo>
                                <a:cubicBezTo>
                                  <a:pt x="36716" y="101451"/>
                                  <a:pt x="34810" y="101451"/>
                                  <a:pt x="32905" y="101451"/>
                                </a:cubicBezTo>
                                <a:cubicBezTo>
                                  <a:pt x="31000" y="101451"/>
                                  <a:pt x="28143" y="104308"/>
                                  <a:pt x="26238" y="102403"/>
                                </a:cubicBezTo>
                                <a:lnTo>
                                  <a:pt x="25285" y="103355"/>
                                </a:lnTo>
                                <a:cubicBezTo>
                                  <a:pt x="25285" y="104308"/>
                                  <a:pt x="29095" y="107165"/>
                                  <a:pt x="30048" y="106213"/>
                                </a:cubicBezTo>
                                <a:cubicBezTo>
                                  <a:pt x="31000" y="106213"/>
                                  <a:pt x="31953" y="105261"/>
                                  <a:pt x="31953" y="106213"/>
                                </a:cubicBezTo>
                                <a:cubicBezTo>
                                  <a:pt x="31953" y="107165"/>
                                  <a:pt x="31953" y="108118"/>
                                  <a:pt x="31953" y="108118"/>
                                </a:cubicBezTo>
                                <a:cubicBezTo>
                                  <a:pt x="31000" y="109070"/>
                                  <a:pt x="30048" y="110976"/>
                                  <a:pt x="28143" y="110023"/>
                                </a:cubicBezTo>
                                <a:cubicBezTo>
                                  <a:pt x="24333" y="109070"/>
                                  <a:pt x="19570" y="111928"/>
                                  <a:pt x="18618" y="114786"/>
                                </a:cubicBezTo>
                                <a:cubicBezTo>
                                  <a:pt x="17666" y="115738"/>
                                  <a:pt x="19570" y="116690"/>
                                  <a:pt x="19570" y="116690"/>
                                </a:cubicBezTo>
                                <a:cubicBezTo>
                                  <a:pt x="18618" y="119548"/>
                                  <a:pt x="17666" y="120501"/>
                                  <a:pt x="18618" y="121453"/>
                                </a:cubicBezTo>
                                <a:close/>
                                <a:moveTo>
                                  <a:pt x="22428" y="129073"/>
                                </a:moveTo>
                                <a:cubicBezTo>
                                  <a:pt x="23380" y="129073"/>
                                  <a:pt x="23380" y="128120"/>
                                  <a:pt x="22428" y="129073"/>
                                </a:cubicBezTo>
                                <a:cubicBezTo>
                                  <a:pt x="22428" y="127168"/>
                                  <a:pt x="21475" y="128120"/>
                                  <a:pt x="20523" y="128120"/>
                                </a:cubicBezTo>
                                <a:lnTo>
                                  <a:pt x="19570" y="127168"/>
                                </a:lnTo>
                                <a:cubicBezTo>
                                  <a:pt x="19570" y="127168"/>
                                  <a:pt x="18618" y="126215"/>
                                  <a:pt x="18618" y="126215"/>
                                </a:cubicBezTo>
                                <a:cubicBezTo>
                                  <a:pt x="18618" y="126215"/>
                                  <a:pt x="17666" y="126215"/>
                                  <a:pt x="18618" y="126215"/>
                                </a:cubicBezTo>
                                <a:lnTo>
                                  <a:pt x="19570" y="127168"/>
                                </a:lnTo>
                                <a:cubicBezTo>
                                  <a:pt x="19570" y="127168"/>
                                  <a:pt x="20523" y="127168"/>
                                  <a:pt x="20523" y="127168"/>
                                </a:cubicBezTo>
                                <a:cubicBezTo>
                                  <a:pt x="20523" y="129073"/>
                                  <a:pt x="21475" y="129073"/>
                                  <a:pt x="22428" y="129073"/>
                                </a:cubicBezTo>
                                <a:close/>
                                <a:moveTo>
                                  <a:pt x="21475" y="96688"/>
                                </a:moveTo>
                                <a:cubicBezTo>
                                  <a:pt x="21475" y="96688"/>
                                  <a:pt x="20523" y="95736"/>
                                  <a:pt x="21475" y="96688"/>
                                </a:cubicBezTo>
                                <a:cubicBezTo>
                                  <a:pt x="19570" y="95736"/>
                                  <a:pt x="18618" y="95736"/>
                                  <a:pt x="18618" y="96688"/>
                                </a:cubicBezTo>
                                <a:cubicBezTo>
                                  <a:pt x="18618" y="97640"/>
                                  <a:pt x="19570" y="97640"/>
                                  <a:pt x="19570" y="97640"/>
                                </a:cubicBezTo>
                                <a:cubicBezTo>
                                  <a:pt x="20523" y="97640"/>
                                  <a:pt x="21475" y="97640"/>
                                  <a:pt x="21475" y="96688"/>
                                </a:cubicBezTo>
                                <a:close/>
                                <a:moveTo>
                                  <a:pt x="20523" y="139551"/>
                                </a:moveTo>
                                <a:cubicBezTo>
                                  <a:pt x="20523" y="138598"/>
                                  <a:pt x="20523" y="138598"/>
                                  <a:pt x="20523" y="138598"/>
                                </a:cubicBezTo>
                                <a:cubicBezTo>
                                  <a:pt x="19570" y="138598"/>
                                  <a:pt x="19570" y="138598"/>
                                  <a:pt x="19570" y="138598"/>
                                </a:cubicBezTo>
                                <a:cubicBezTo>
                                  <a:pt x="19570" y="139551"/>
                                  <a:pt x="19570" y="139551"/>
                                  <a:pt x="19570" y="140503"/>
                                </a:cubicBezTo>
                                <a:cubicBezTo>
                                  <a:pt x="19570" y="140503"/>
                                  <a:pt x="20523" y="139551"/>
                                  <a:pt x="20523" y="139551"/>
                                </a:cubicBezTo>
                                <a:close/>
                                <a:moveTo>
                                  <a:pt x="20523" y="55730"/>
                                </a:moveTo>
                                <a:lnTo>
                                  <a:pt x="20523" y="55730"/>
                                </a:lnTo>
                                <a:cubicBezTo>
                                  <a:pt x="20523" y="55730"/>
                                  <a:pt x="20523" y="55730"/>
                                  <a:pt x="20523" y="55730"/>
                                </a:cubicBezTo>
                                <a:cubicBezTo>
                                  <a:pt x="20523" y="54778"/>
                                  <a:pt x="20523" y="54778"/>
                                  <a:pt x="20523" y="55730"/>
                                </a:cubicBezTo>
                                <a:cubicBezTo>
                                  <a:pt x="19570" y="54778"/>
                                  <a:pt x="19570" y="54778"/>
                                  <a:pt x="20523" y="55730"/>
                                </a:cubicBezTo>
                                <a:close/>
                                <a:moveTo>
                                  <a:pt x="21475" y="104308"/>
                                </a:moveTo>
                                <a:lnTo>
                                  <a:pt x="22428" y="102403"/>
                                </a:lnTo>
                                <a:cubicBezTo>
                                  <a:pt x="22428" y="101451"/>
                                  <a:pt x="23380" y="100498"/>
                                  <a:pt x="22428" y="100498"/>
                                </a:cubicBezTo>
                                <a:lnTo>
                                  <a:pt x="21475" y="100498"/>
                                </a:lnTo>
                                <a:cubicBezTo>
                                  <a:pt x="20523" y="100498"/>
                                  <a:pt x="20523" y="101451"/>
                                  <a:pt x="20523" y="102403"/>
                                </a:cubicBezTo>
                                <a:lnTo>
                                  <a:pt x="21475" y="104308"/>
                                </a:lnTo>
                                <a:cubicBezTo>
                                  <a:pt x="20523" y="104308"/>
                                  <a:pt x="19570" y="105261"/>
                                  <a:pt x="19570" y="106213"/>
                                </a:cubicBezTo>
                                <a:cubicBezTo>
                                  <a:pt x="19570" y="107165"/>
                                  <a:pt x="20523" y="108118"/>
                                  <a:pt x="20523" y="108118"/>
                                </a:cubicBezTo>
                                <a:cubicBezTo>
                                  <a:pt x="21475" y="110023"/>
                                  <a:pt x="22428" y="109070"/>
                                  <a:pt x="23380" y="109070"/>
                                </a:cubicBezTo>
                                <a:cubicBezTo>
                                  <a:pt x="24333" y="108118"/>
                                  <a:pt x="24333" y="107165"/>
                                  <a:pt x="23380" y="106213"/>
                                </a:cubicBezTo>
                                <a:lnTo>
                                  <a:pt x="21475" y="104308"/>
                                </a:lnTo>
                                <a:close/>
                                <a:moveTo>
                                  <a:pt x="24333" y="130978"/>
                                </a:moveTo>
                                <a:cubicBezTo>
                                  <a:pt x="22428" y="130978"/>
                                  <a:pt x="21475" y="131930"/>
                                  <a:pt x="21475" y="133836"/>
                                </a:cubicBezTo>
                                <a:cubicBezTo>
                                  <a:pt x="21475" y="134788"/>
                                  <a:pt x="21475" y="135740"/>
                                  <a:pt x="22428" y="134788"/>
                                </a:cubicBezTo>
                                <a:cubicBezTo>
                                  <a:pt x="23380" y="133836"/>
                                  <a:pt x="24333" y="132883"/>
                                  <a:pt x="24333" y="130978"/>
                                </a:cubicBezTo>
                                <a:cubicBezTo>
                                  <a:pt x="25285" y="130978"/>
                                  <a:pt x="24333" y="130978"/>
                                  <a:pt x="24333" y="130978"/>
                                </a:cubicBezTo>
                                <a:close/>
                                <a:moveTo>
                                  <a:pt x="21475" y="87163"/>
                                </a:moveTo>
                                <a:cubicBezTo>
                                  <a:pt x="21475" y="87163"/>
                                  <a:pt x="22428" y="86211"/>
                                  <a:pt x="21475" y="87163"/>
                                </a:cubicBezTo>
                                <a:cubicBezTo>
                                  <a:pt x="23380" y="86211"/>
                                  <a:pt x="23380" y="86211"/>
                                  <a:pt x="23380" y="87163"/>
                                </a:cubicBezTo>
                                <a:cubicBezTo>
                                  <a:pt x="24333" y="88115"/>
                                  <a:pt x="23380" y="88115"/>
                                  <a:pt x="21475" y="87163"/>
                                </a:cubicBezTo>
                                <a:cubicBezTo>
                                  <a:pt x="22428" y="88115"/>
                                  <a:pt x="21475" y="88115"/>
                                  <a:pt x="21475" y="87163"/>
                                </a:cubicBezTo>
                                <a:close/>
                                <a:moveTo>
                                  <a:pt x="22428" y="68113"/>
                                </a:moveTo>
                                <a:cubicBezTo>
                                  <a:pt x="22428" y="68113"/>
                                  <a:pt x="23380" y="67161"/>
                                  <a:pt x="22428" y="68113"/>
                                </a:cubicBezTo>
                                <a:lnTo>
                                  <a:pt x="25285" y="66208"/>
                                </a:lnTo>
                                <a:cubicBezTo>
                                  <a:pt x="25285" y="67161"/>
                                  <a:pt x="25285" y="70018"/>
                                  <a:pt x="25285" y="70970"/>
                                </a:cubicBezTo>
                                <a:cubicBezTo>
                                  <a:pt x="25285" y="70970"/>
                                  <a:pt x="22428" y="69065"/>
                                  <a:pt x="22428" y="68113"/>
                                </a:cubicBezTo>
                                <a:close/>
                                <a:moveTo>
                                  <a:pt x="26238" y="126215"/>
                                </a:moveTo>
                                <a:cubicBezTo>
                                  <a:pt x="26238" y="125263"/>
                                  <a:pt x="25285" y="125263"/>
                                  <a:pt x="24333" y="125263"/>
                                </a:cubicBezTo>
                                <a:lnTo>
                                  <a:pt x="23380" y="125263"/>
                                </a:lnTo>
                                <a:cubicBezTo>
                                  <a:pt x="24333" y="126215"/>
                                  <a:pt x="25285" y="126215"/>
                                  <a:pt x="26238" y="126215"/>
                                </a:cubicBezTo>
                                <a:cubicBezTo>
                                  <a:pt x="26238" y="127168"/>
                                  <a:pt x="27191" y="127168"/>
                                  <a:pt x="26238" y="126215"/>
                                </a:cubicBezTo>
                                <a:close/>
                                <a:moveTo>
                                  <a:pt x="25285" y="96688"/>
                                </a:moveTo>
                                <a:cubicBezTo>
                                  <a:pt x="26238" y="96688"/>
                                  <a:pt x="27191" y="95736"/>
                                  <a:pt x="25285" y="96688"/>
                                </a:cubicBezTo>
                                <a:cubicBezTo>
                                  <a:pt x="26238" y="94783"/>
                                  <a:pt x="26238" y="92878"/>
                                  <a:pt x="24333" y="92878"/>
                                </a:cubicBezTo>
                                <a:cubicBezTo>
                                  <a:pt x="23380" y="92878"/>
                                  <a:pt x="23380" y="93830"/>
                                  <a:pt x="23380" y="95736"/>
                                </a:cubicBezTo>
                                <a:cubicBezTo>
                                  <a:pt x="24333" y="95736"/>
                                  <a:pt x="24333" y="96688"/>
                                  <a:pt x="25285" y="96688"/>
                                </a:cubicBezTo>
                                <a:close/>
                                <a:moveTo>
                                  <a:pt x="31953" y="139551"/>
                                </a:moveTo>
                                <a:cubicBezTo>
                                  <a:pt x="30048" y="138598"/>
                                  <a:pt x="31000" y="140503"/>
                                  <a:pt x="29095" y="141455"/>
                                </a:cubicBezTo>
                                <a:lnTo>
                                  <a:pt x="29095" y="141455"/>
                                </a:lnTo>
                                <a:cubicBezTo>
                                  <a:pt x="29095" y="139551"/>
                                  <a:pt x="28143" y="137645"/>
                                  <a:pt x="27191" y="136693"/>
                                </a:cubicBezTo>
                                <a:cubicBezTo>
                                  <a:pt x="27191" y="136693"/>
                                  <a:pt x="26238" y="135740"/>
                                  <a:pt x="26238" y="135740"/>
                                </a:cubicBezTo>
                                <a:cubicBezTo>
                                  <a:pt x="25285" y="135740"/>
                                  <a:pt x="25285" y="136693"/>
                                  <a:pt x="25285" y="137645"/>
                                </a:cubicBezTo>
                                <a:cubicBezTo>
                                  <a:pt x="25285" y="140503"/>
                                  <a:pt x="27191" y="141455"/>
                                  <a:pt x="29095" y="141455"/>
                                </a:cubicBezTo>
                                <a:cubicBezTo>
                                  <a:pt x="29095" y="142408"/>
                                  <a:pt x="29095" y="144313"/>
                                  <a:pt x="31000" y="144313"/>
                                </a:cubicBezTo>
                                <a:cubicBezTo>
                                  <a:pt x="31953" y="144313"/>
                                  <a:pt x="31953" y="143361"/>
                                  <a:pt x="31953" y="142408"/>
                                </a:cubicBezTo>
                                <a:cubicBezTo>
                                  <a:pt x="32905" y="141455"/>
                                  <a:pt x="32905" y="140503"/>
                                  <a:pt x="31953" y="139551"/>
                                </a:cubicBezTo>
                                <a:close/>
                                <a:moveTo>
                                  <a:pt x="26238" y="118595"/>
                                </a:moveTo>
                                <a:cubicBezTo>
                                  <a:pt x="26238" y="118595"/>
                                  <a:pt x="25285" y="118595"/>
                                  <a:pt x="26238" y="118595"/>
                                </a:cubicBezTo>
                                <a:cubicBezTo>
                                  <a:pt x="25285" y="119548"/>
                                  <a:pt x="26238" y="119548"/>
                                  <a:pt x="26238" y="119548"/>
                                </a:cubicBezTo>
                                <a:cubicBezTo>
                                  <a:pt x="26238" y="119548"/>
                                  <a:pt x="26238" y="119548"/>
                                  <a:pt x="26238" y="118595"/>
                                </a:cubicBezTo>
                                <a:cubicBezTo>
                                  <a:pt x="27191" y="119548"/>
                                  <a:pt x="26238" y="118595"/>
                                  <a:pt x="26238" y="118595"/>
                                </a:cubicBezTo>
                                <a:close/>
                                <a:moveTo>
                                  <a:pt x="26238" y="71923"/>
                                </a:moveTo>
                                <a:cubicBezTo>
                                  <a:pt x="26238" y="71923"/>
                                  <a:pt x="26238" y="71923"/>
                                  <a:pt x="26238" y="71923"/>
                                </a:cubicBezTo>
                                <a:cubicBezTo>
                                  <a:pt x="27191" y="71923"/>
                                  <a:pt x="27191" y="71923"/>
                                  <a:pt x="27191" y="71923"/>
                                </a:cubicBezTo>
                                <a:cubicBezTo>
                                  <a:pt x="27191" y="72876"/>
                                  <a:pt x="27191" y="72876"/>
                                  <a:pt x="26238" y="71923"/>
                                </a:cubicBezTo>
                                <a:cubicBezTo>
                                  <a:pt x="26238" y="72876"/>
                                  <a:pt x="26238" y="72876"/>
                                  <a:pt x="26238" y="71923"/>
                                </a:cubicBezTo>
                                <a:close/>
                                <a:moveTo>
                                  <a:pt x="26238" y="30013"/>
                                </a:moveTo>
                                <a:cubicBezTo>
                                  <a:pt x="26238" y="30965"/>
                                  <a:pt x="27191" y="30965"/>
                                  <a:pt x="26238" y="30013"/>
                                </a:cubicBezTo>
                                <a:cubicBezTo>
                                  <a:pt x="27191" y="30013"/>
                                  <a:pt x="27191" y="30013"/>
                                  <a:pt x="27191" y="30013"/>
                                </a:cubicBezTo>
                                <a:cubicBezTo>
                                  <a:pt x="27191" y="29061"/>
                                  <a:pt x="27191" y="29061"/>
                                  <a:pt x="26238" y="30013"/>
                                </a:cubicBezTo>
                                <a:cubicBezTo>
                                  <a:pt x="27191" y="30013"/>
                                  <a:pt x="26238" y="30013"/>
                                  <a:pt x="26238" y="30013"/>
                                </a:cubicBezTo>
                                <a:close/>
                                <a:moveTo>
                                  <a:pt x="29095" y="128120"/>
                                </a:moveTo>
                                <a:cubicBezTo>
                                  <a:pt x="29095" y="129073"/>
                                  <a:pt x="30048" y="130026"/>
                                  <a:pt x="31000" y="130026"/>
                                </a:cubicBezTo>
                                <a:cubicBezTo>
                                  <a:pt x="31000" y="130026"/>
                                  <a:pt x="31953" y="130026"/>
                                  <a:pt x="31000" y="129073"/>
                                </a:cubicBezTo>
                                <a:cubicBezTo>
                                  <a:pt x="30048" y="128120"/>
                                  <a:pt x="30048" y="128120"/>
                                  <a:pt x="29095" y="128120"/>
                                </a:cubicBezTo>
                                <a:cubicBezTo>
                                  <a:pt x="29095" y="128120"/>
                                  <a:pt x="29095" y="128120"/>
                                  <a:pt x="29095" y="128120"/>
                                </a:cubicBezTo>
                                <a:close/>
                                <a:moveTo>
                                  <a:pt x="30048" y="124311"/>
                                </a:moveTo>
                                <a:cubicBezTo>
                                  <a:pt x="31000" y="124311"/>
                                  <a:pt x="31000" y="123358"/>
                                  <a:pt x="31000" y="122405"/>
                                </a:cubicBezTo>
                                <a:cubicBezTo>
                                  <a:pt x="31000" y="122405"/>
                                  <a:pt x="31000" y="121453"/>
                                  <a:pt x="30048" y="121453"/>
                                </a:cubicBezTo>
                                <a:cubicBezTo>
                                  <a:pt x="29095" y="122405"/>
                                  <a:pt x="29095" y="122405"/>
                                  <a:pt x="30048" y="124311"/>
                                </a:cubicBezTo>
                                <a:cubicBezTo>
                                  <a:pt x="29095" y="124311"/>
                                  <a:pt x="29095" y="124311"/>
                                  <a:pt x="30048" y="124311"/>
                                </a:cubicBezTo>
                                <a:close/>
                                <a:moveTo>
                                  <a:pt x="29095" y="68113"/>
                                </a:moveTo>
                                <a:lnTo>
                                  <a:pt x="31953" y="68113"/>
                                </a:lnTo>
                                <a:cubicBezTo>
                                  <a:pt x="31953" y="68113"/>
                                  <a:pt x="31000" y="70970"/>
                                  <a:pt x="30048" y="70970"/>
                                </a:cubicBezTo>
                                <a:cubicBezTo>
                                  <a:pt x="29095" y="70970"/>
                                  <a:pt x="28143" y="68113"/>
                                  <a:pt x="29095" y="68113"/>
                                </a:cubicBezTo>
                                <a:close/>
                                <a:moveTo>
                                  <a:pt x="29095" y="134788"/>
                                </a:moveTo>
                                <a:cubicBezTo>
                                  <a:pt x="29095" y="135740"/>
                                  <a:pt x="29095" y="135740"/>
                                  <a:pt x="30048" y="135740"/>
                                </a:cubicBezTo>
                                <a:cubicBezTo>
                                  <a:pt x="31000" y="135740"/>
                                  <a:pt x="31953" y="134788"/>
                                  <a:pt x="31953" y="133836"/>
                                </a:cubicBezTo>
                                <a:cubicBezTo>
                                  <a:pt x="31953" y="132883"/>
                                  <a:pt x="31000" y="132883"/>
                                  <a:pt x="31000" y="132883"/>
                                </a:cubicBezTo>
                                <a:cubicBezTo>
                                  <a:pt x="30048" y="133836"/>
                                  <a:pt x="29095" y="133836"/>
                                  <a:pt x="29095" y="134788"/>
                                </a:cubicBezTo>
                                <a:close/>
                                <a:moveTo>
                                  <a:pt x="30048" y="98593"/>
                                </a:moveTo>
                                <a:cubicBezTo>
                                  <a:pt x="30048" y="98593"/>
                                  <a:pt x="30048" y="98593"/>
                                  <a:pt x="30048" y="98593"/>
                                </a:cubicBezTo>
                                <a:cubicBezTo>
                                  <a:pt x="31000" y="98593"/>
                                  <a:pt x="31000" y="97640"/>
                                  <a:pt x="31000" y="96688"/>
                                </a:cubicBezTo>
                                <a:lnTo>
                                  <a:pt x="31000" y="96688"/>
                                </a:lnTo>
                                <a:lnTo>
                                  <a:pt x="31953" y="95736"/>
                                </a:lnTo>
                                <a:cubicBezTo>
                                  <a:pt x="31953" y="95736"/>
                                  <a:pt x="31953" y="94783"/>
                                  <a:pt x="31953" y="94783"/>
                                </a:cubicBezTo>
                                <a:cubicBezTo>
                                  <a:pt x="31953" y="94783"/>
                                  <a:pt x="31953" y="93830"/>
                                  <a:pt x="31000" y="94783"/>
                                </a:cubicBezTo>
                                <a:cubicBezTo>
                                  <a:pt x="31000" y="94783"/>
                                  <a:pt x="31000" y="95736"/>
                                  <a:pt x="31000" y="95736"/>
                                </a:cubicBezTo>
                                <a:cubicBezTo>
                                  <a:pt x="31000" y="95736"/>
                                  <a:pt x="31000" y="96688"/>
                                  <a:pt x="31000" y="96688"/>
                                </a:cubicBezTo>
                                <a:cubicBezTo>
                                  <a:pt x="30048" y="96688"/>
                                  <a:pt x="29095" y="97640"/>
                                  <a:pt x="30048" y="98593"/>
                                </a:cubicBezTo>
                                <a:close/>
                                <a:moveTo>
                                  <a:pt x="30048" y="36680"/>
                                </a:moveTo>
                                <a:cubicBezTo>
                                  <a:pt x="31000" y="37633"/>
                                  <a:pt x="31000" y="37633"/>
                                  <a:pt x="30048" y="36680"/>
                                </a:cubicBezTo>
                                <a:cubicBezTo>
                                  <a:pt x="31000" y="36680"/>
                                  <a:pt x="31000" y="36680"/>
                                  <a:pt x="30048" y="36680"/>
                                </a:cubicBezTo>
                                <a:cubicBezTo>
                                  <a:pt x="31000" y="36680"/>
                                  <a:pt x="30048" y="36680"/>
                                  <a:pt x="30048" y="36680"/>
                                </a:cubicBezTo>
                                <a:lnTo>
                                  <a:pt x="30048" y="36680"/>
                                </a:lnTo>
                                <a:close/>
                                <a:moveTo>
                                  <a:pt x="33858" y="59540"/>
                                </a:moveTo>
                                <a:cubicBezTo>
                                  <a:pt x="32905" y="60493"/>
                                  <a:pt x="31953" y="59540"/>
                                  <a:pt x="31000" y="60493"/>
                                </a:cubicBezTo>
                                <a:cubicBezTo>
                                  <a:pt x="31000" y="61445"/>
                                  <a:pt x="31000" y="62398"/>
                                  <a:pt x="31953" y="63351"/>
                                </a:cubicBezTo>
                                <a:cubicBezTo>
                                  <a:pt x="32905" y="65255"/>
                                  <a:pt x="33858" y="63351"/>
                                  <a:pt x="34810" y="63351"/>
                                </a:cubicBezTo>
                                <a:lnTo>
                                  <a:pt x="36716" y="63351"/>
                                </a:lnTo>
                                <a:cubicBezTo>
                                  <a:pt x="37668" y="63351"/>
                                  <a:pt x="38620" y="63351"/>
                                  <a:pt x="38620" y="62398"/>
                                </a:cubicBezTo>
                                <a:cubicBezTo>
                                  <a:pt x="38620" y="62398"/>
                                  <a:pt x="37668" y="61445"/>
                                  <a:pt x="37668" y="61445"/>
                                </a:cubicBezTo>
                                <a:cubicBezTo>
                                  <a:pt x="36716" y="60493"/>
                                  <a:pt x="35763" y="59540"/>
                                  <a:pt x="33858" y="59540"/>
                                </a:cubicBezTo>
                                <a:close/>
                                <a:moveTo>
                                  <a:pt x="33858" y="124311"/>
                                </a:moveTo>
                                <a:cubicBezTo>
                                  <a:pt x="34810" y="124311"/>
                                  <a:pt x="35763" y="124311"/>
                                  <a:pt x="35763" y="123358"/>
                                </a:cubicBezTo>
                                <a:cubicBezTo>
                                  <a:pt x="35763" y="122405"/>
                                  <a:pt x="34810" y="122405"/>
                                  <a:pt x="33858" y="121453"/>
                                </a:cubicBezTo>
                                <a:cubicBezTo>
                                  <a:pt x="32905" y="121453"/>
                                  <a:pt x="32905" y="122405"/>
                                  <a:pt x="32905" y="122405"/>
                                </a:cubicBezTo>
                                <a:cubicBezTo>
                                  <a:pt x="32905" y="124311"/>
                                  <a:pt x="32905" y="124311"/>
                                  <a:pt x="33858" y="124311"/>
                                </a:cubicBezTo>
                                <a:close/>
                                <a:moveTo>
                                  <a:pt x="39573" y="133836"/>
                                </a:moveTo>
                                <a:cubicBezTo>
                                  <a:pt x="38620" y="131930"/>
                                  <a:pt x="36716" y="130978"/>
                                  <a:pt x="34810" y="129073"/>
                                </a:cubicBezTo>
                                <a:cubicBezTo>
                                  <a:pt x="34810" y="129073"/>
                                  <a:pt x="33858" y="128120"/>
                                  <a:pt x="32905" y="129073"/>
                                </a:cubicBezTo>
                                <a:cubicBezTo>
                                  <a:pt x="31953" y="130026"/>
                                  <a:pt x="31953" y="130026"/>
                                  <a:pt x="31953" y="130978"/>
                                </a:cubicBezTo>
                                <a:cubicBezTo>
                                  <a:pt x="31953" y="133836"/>
                                  <a:pt x="35763" y="134788"/>
                                  <a:pt x="35763" y="138598"/>
                                </a:cubicBezTo>
                                <a:cubicBezTo>
                                  <a:pt x="35763" y="138598"/>
                                  <a:pt x="35763" y="138598"/>
                                  <a:pt x="36716" y="138598"/>
                                </a:cubicBezTo>
                                <a:cubicBezTo>
                                  <a:pt x="38620" y="137645"/>
                                  <a:pt x="40525" y="134788"/>
                                  <a:pt x="39573" y="133836"/>
                                </a:cubicBezTo>
                                <a:close/>
                                <a:moveTo>
                                  <a:pt x="34810" y="30013"/>
                                </a:moveTo>
                                <a:lnTo>
                                  <a:pt x="34810" y="30013"/>
                                </a:lnTo>
                                <a:lnTo>
                                  <a:pt x="35763" y="28108"/>
                                </a:lnTo>
                                <a:cubicBezTo>
                                  <a:pt x="35763" y="27155"/>
                                  <a:pt x="36716" y="27155"/>
                                  <a:pt x="35763" y="27155"/>
                                </a:cubicBezTo>
                                <a:cubicBezTo>
                                  <a:pt x="34810" y="27155"/>
                                  <a:pt x="33858" y="28108"/>
                                  <a:pt x="32905" y="28108"/>
                                </a:cubicBezTo>
                                <a:cubicBezTo>
                                  <a:pt x="32905" y="29061"/>
                                  <a:pt x="34810" y="29061"/>
                                  <a:pt x="34810" y="30013"/>
                                </a:cubicBezTo>
                                <a:close/>
                                <a:moveTo>
                                  <a:pt x="35763" y="146218"/>
                                </a:moveTo>
                                <a:cubicBezTo>
                                  <a:pt x="35763" y="145265"/>
                                  <a:pt x="35763" y="145265"/>
                                  <a:pt x="34810" y="145265"/>
                                </a:cubicBezTo>
                                <a:cubicBezTo>
                                  <a:pt x="33858" y="145265"/>
                                  <a:pt x="33858" y="145265"/>
                                  <a:pt x="33858" y="146218"/>
                                </a:cubicBezTo>
                                <a:cubicBezTo>
                                  <a:pt x="33858" y="146218"/>
                                  <a:pt x="33858" y="147170"/>
                                  <a:pt x="35763" y="146218"/>
                                </a:cubicBezTo>
                                <a:cubicBezTo>
                                  <a:pt x="35763" y="147170"/>
                                  <a:pt x="35763" y="147170"/>
                                  <a:pt x="35763" y="146218"/>
                                </a:cubicBezTo>
                                <a:close/>
                                <a:moveTo>
                                  <a:pt x="34810" y="34776"/>
                                </a:moveTo>
                                <a:cubicBezTo>
                                  <a:pt x="34810" y="34776"/>
                                  <a:pt x="32905" y="35728"/>
                                  <a:pt x="34810" y="36680"/>
                                </a:cubicBezTo>
                                <a:cubicBezTo>
                                  <a:pt x="35763" y="36680"/>
                                  <a:pt x="36716" y="36680"/>
                                  <a:pt x="36716" y="35728"/>
                                </a:cubicBezTo>
                                <a:cubicBezTo>
                                  <a:pt x="36716" y="33823"/>
                                  <a:pt x="36716" y="30965"/>
                                  <a:pt x="34810" y="30013"/>
                                </a:cubicBezTo>
                                <a:cubicBezTo>
                                  <a:pt x="35763" y="31918"/>
                                  <a:pt x="36716" y="32870"/>
                                  <a:pt x="34810" y="34776"/>
                                </a:cubicBezTo>
                                <a:close/>
                                <a:moveTo>
                                  <a:pt x="38620" y="102403"/>
                                </a:moveTo>
                                <a:cubicBezTo>
                                  <a:pt x="39573" y="102403"/>
                                  <a:pt x="39573" y="101451"/>
                                  <a:pt x="39573" y="100498"/>
                                </a:cubicBezTo>
                                <a:cubicBezTo>
                                  <a:pt x="38620" y="98593"/>
                                  <a:pt x="37668" y="98593"/>
                                  <a:pt x="35763" y="97640"/>
                                </a:cubicBezTo>
                                <a:cubicBezTo>
                                  <a:pt x="35763" y="97640"/>
                                  <a:pt x="34810" y="98593"/>
                                  <a:pt x="34810" y="98593"/>
                                </a:cubicBezTo>
                                <a:cubicBezTo>
                                  <a:pt x="34810" y="101451"/>
                                  <a:pt x="36716" y="102403"/>
                                  <a:pt x="38620" y="102403"/>
                                </a:cubicBezTo>
                                <a:close/>
                                <a:moveTo>
                                  <a:pt x="35763" y="58588"/>
                                </a:moveTo>
                                <a:cubicBezTo>
                                  <a:pt x="36716" y="58588"/>
                                  <a:pt x="36716" y="57636"/>
                                  <a:pt x="35763" y="58588"/>
                                </a:cubicBezTo>
                                <a:cubicBezTo>
                                  <a:pt x="36716" y="57636"/>
                                  <a:pt x="35763" y="56683"/>
                                  <a:pt x="35763" y="56683"/>
                                </a:cubicBezTo>
                                <a:cubicBezTo>
                                  <a:pt x="35763" y="56683"/>
                                  <a:pt x="35763" y="56683"/>
                                  <a:pt x="35763" y="58588"/>
                                </a:cubicBezTo>
                                <a:cubicBezTo>
                                  <a:pt x="34810" y="57636"/>
                                  <a:pt x="35763" y="58588"/>
                                  <a:pt x="35763" y="58588"/>
                                </a:cubicBezTo>
                                <a:close/>
                                <a:moveTo>
                                  <a:pt x="41478" y="119548"/>
                                </a:moveTo>
                                <a:cubicBezTo>
                                  <a:pt x="41478" y="118595"/>
                                  <a:pt x="40525" y="118595"/>
                                  <a:pt x="40525" y="118595"/>
                                </a:cubicBezTo>
                                <a:cubicBezTo>
                                  <a:pt x="40525" y="118595"/>
                                  <a:pt x="38620" y="118595"/>
                                  <a:pt x="38620" y="119548"/>
                                </a:cubicBezTo>
                                <a:cubicBezTo>
                                  <a:pt x="38620" y="119548"/>
                                  <a:pt x="39573" y="120501"/>
                                  <a:pt x="40525" y="120501"/>
                                </a:cubicBezTo>
                                <a:cubicBezTo>
                                  <a:pt x="40525" y="120501"/>
                                  <a:pt x="41478" y="120501"/>
                                  <a:pt x="41478" y="119548"/>
                                </a:cubicBezTo>
                                <a:close/>
                                <a:moveTo>
                                  <a:pt x="40525" y="152886"/>
                                </a:moveTo>
                                <a:lnTo>
                                  <a:pt x="40525" y="152886"/>
                                </a:lnTo>
                                <a:cubicBezTo>
                                  <a:pt x="39573" y="151933"/>
                                  <a:pt x="39573" y="152886"/>
                                  <a:pt x="38620" y="152886"/>
                                </a:cubicBezTo>
                                <a:cubicBezTo>
                                  <a:pt x="39573" y="151933"/>
                                  <a:pt x="39573" y="152886"/>
                                  <a:pt x="40525" y="152886"/>
                                </a:cubicBezTo>
                                <a:lnTo>
                                  <a:pt x="40525" y="152886"/>
                                </a:lnTo>
                                <a:close/>
                                <a:moveTo>
                                  <a:pt x="41478" y="69065"/>
                                </a:moveTo>
                                <a:lnTo>
                                  <a:pt x="41478" y="69065"/>
                                </a:lnTo>
                                <a:cubicBezTo>
                                  <a:pt x="41478" y="68113"/>
                                  <a:pt x="41478" y="67161"/>
                                  <a:pt x="41478" y="67161"/>
                                </a:cubicBezTo>
                                <a:cubicBezTo>
                                  <a:pt x="40525" y="67161"/>
                                  <a:pt x="40525" y="68113"/>
                                  <a:pt x="41478" y="69065"/>
                                </a:cubicBezTo>
                                <a:cubicBezTo>
                                  <a:pt x="40525" y="69065"/>
                                  <a:pt x="40525" y="69065"/>
                                  <a:pt x="41478" y="69065"/>
                                </a:cubicBezTo>
                                <a:close/>
                                <a:moveTo>
                                  <a:pt x="41478" y="106213"/>
                                </a:moveTo>
                                <a:cubicBezTo>
                                  <a:pt x="41478" y="105261"/>
                                  <a:pt x="41478" y="105261"/>
                                  <a:pt x="41478" y="106213"/>
                                </a:cubicBezTo>
                                <a:cubicBezTo>
                                  <a:pt x="40525" y="105261"/>
                                  <a:pt x="40525" y="105261"/>
                                  <a:pt x="40525" y="106213"/>
                                </a:cubicBezTo>
                                <a:cubicBezTo>
                                  <a:pt x="40525" y="106213"/>
                                  <a:pt x="40525" y="107165"/>
                                  <a:pt x="41478" y="106213"/>
                                </a:cubicBezTo>
                                <a:cubicBezTo>
                                  <a:pt x="41478" y="107165"/>
                                  <a:pt x="41478" y="106213"/>
                                  <a:pt x="41478" y="106213"/>
                                </a:cubicBezTo>
                                <a:close/>
                                <a:moveTo>
                                  <a:pt x="44335" y="70018"/>
                                </a:moveTo>
                                <a:cubicBezTo>
                                  <a:pt x="44335" y="69065"/>
                                  <a:pt x="44335" y="69065"/>
                                  <a:pt x="44335" y="70018"/>
                                </a:cubicBezTo>
                                <a:lnTo>
                                  <a:pt x="44335" y="70018"/>
                                </a:lnTo>
                                <a:cubicBezTo>
                                  <a:pt x="44335" y="69065"/>
                                  <a:pt x="43383" y="69065"/>
                                  <a:pt x="44335" y="70018"/>
                                </a:cubicBezTo>
                                <a:cubicBezTo>
                                  <a:pt x="43383" y="69065"/>
                                  <a:pt x="44335" y="69065"/>
                                  <a:pt x="44335" y="70018"/>
                                </a:cubicBezTo>
                                <a:close/>
                                <a:moveTo>
                                  <a:pt x="44335" y="139551"/>
                                </a:moveTo>
                                <a:cubicBezTo>
                                  <a:pt x="44335" y="138598"/>
                                  <a:pt x="44335" y="138598"/>
                                  <a:pt x="44335" y="139551"/>
                                </a:cubicBezTo>
                                <a:cubicBezTo>
                                  <a:pt x="44335" y="138598"/>
                                  <a:pt x="44335" y="139551"/>
                                  <a:pt x="44335" y="139551"/>
                                </a:cubicBezTo>
                                <a:lnTo>
                                  <a:pt x="44335" y="139551"/>
                                </a:lnTo>
                                <a:lnTo>
                                  <a:pt x="44335" y="139551"/>
                                </a:lnTo>
                                <a:close/>
                                <a:moveTo>
                                  <a:pt x="47193" y="29061"/>
                                </a:moveTo>
                                <a:cubicBezTo>
                                  <a:pt x="47193" y="28108"/>
                                  <a:pt x="46241" y="28108"/>
                                  <a:pt x="46241" y="28108"/>
                                </a:cubicBezTo>
                                <a:cubicBezTo>
                                  <a:pt x="45288" y="28108"/>
                                  <a:pt x="45288" y="28108"/>
                                  <a:pt x="45288" y="29061"/>
                                </a:cubicBezTo>
                                <a:cubicBezTo>
                                  <a:pt x="45288" y="29061"/>
                                  <a:pt x="46241" y="29061"/>
                                  <a:pt x="47193" y="29061"/>
                                </a:cubicBezTo>
                                <a:cubicBezTo>
                                  <a:pt x="47193" y="30013"/>
                                  <a:pt x="47193" y="30013"/>
                                  <a:pt x="47193" y="29061"/>
                                </a:cubicBezTo>
                                <a:close/>
                                <a:moveTo>
                                  <a:pt x="50050" y="51920"/>
                                </a:moveTo>
                                <a:cubicBezTo>
                                  <a:pt x="50050" y="50968"/>
                                  <a:pt x="49098" y="50968"/>
                                  <a:pt x="48145" y="50968"/>
                                </a:cubicBezTo>
                                <a:cubicBezTo>
                                  <a:pt x="48145" y="50968"/>
                                  <a:pt x="47193" y="50968"/>
                                  <a:pt x="47193" y="51920"/>
                                </a:cubicBezTo>
                                <a:cubicBezTo>
                                  <a:pt x="48145" y="52873"/>
                                  <a:pt x="48145" y="52873"/>
                                  <a:pt x="50050" y="51920"/>
                                </a:cubicBezTo>
                                <a:cubicBezTo>
                                  <a:pt x="50050" y="53826"/>
                                  <a:pt x="50050" y="52873"/>
                                  <a:pt x="50050" y="51920"/>
                                </a:cubicBezTo>
                                <a:close/>
                                <a:moveTo>
                                  <a:pt x="51003" y="38586"/>
                                </a:moveTo>
                                <a:lnTo>
                                  <a:pt x="51003" y="38586"/>
                                </a:lnTo>
                                <a:lnTo>
                                  <a:pt x="50050" y="38586"/>
                                </a:lnTo>
                                <a:cubicBezTo>
                                  <a:pt x="50050" y="38586"/>
                                  <a:pt x="50050" y="38586"/>
                                  <a:pt x="51003" y="38586"/>
                                </a:cubicBezTo>
                                <a:cubicBezTo>
                                  <a:pt x="51003" y="38586"/>
                                  <a:pt x="51003" y="38586"/>
                                  <a:pt x="51003" y="38586"/>
                                </a:cubicBezTo>
                                <a:close/>
                                <a:moveTo>
                                  <a:pt x="51955" y="75733"/>
                                </a:moveTo>
                                <a:cubicBezTo>
                                  <a:pt x="51955" y="80495"/>
                                  <a:pt x="52908" y="80495"/>
                                  <a:pt x="57670" y="80495"/>
                                </a:cubicBezTo>
                                <a:cubicBezTo>
                                  <a:pt x="63385" y="80495"/>
                                  <a:pt x="64338" y="79543"/>
                                  <a:pt x="70053" y="80495"/>
                                </a:cubicBezTo>
                                <a:cubicBezTo>
                                  <a:pt x="71005" y="80495"/>
                                  <a:pt x="71958" y="80495"/>
                                  <a:pt x="72910" y="80495"/>
                                </a:cubicBezTo>
                                <a:cubicBezTo>
                                  <a:pt x="76720" y="81448"/>
                                  <a:pt x="83388" y="80495"/>
                                  <a:pt x="88150" y="80495"/>
                                </a:cubicBezTo>
                                <a:cubicBezTo>
                                  <a:pt x="92913" y="80495"/>
                                  <a:pt x="94818" y="79543"/>
                                  <a:pt x="94818" y="73828"/>
                                </a:cubicBezTo>
                                <a:cubicBezTo>
                                  <a:pt x="94818" y="62398"/>
                                  <a:pt x="94818" y="50968"/>
                                  <a:pt x="93866" y="39538"/>
                                </a:cubicBezTo>
                                <a:cubicBezTo>
                                  <a:pt x="92913" y="31918"/>
                                  <a:pt x="91008" y="25251"/>
                                  <a:pt x="87198" y="18583"/>
                                </a:cubicBezTo>
                                <a:cubicBezTo>
                                  <a:pt x="86245" y="15726"/>
                                  <a:pt x="84341" y="13820"/>
                                  <a:pt x="83388" y="11915"/>
                                </a:cubicBezTo>
                                <a:cubicBezTo>
                                  <a:pt x="79578" y="8105"/>
                                  <a:pt x="74816" y="7153"/>
                                  <a:pt x="70053" y="10011"/>
                                </a:cubicBezTo>
                                <a:cubicBezTo>
                                  <a:pt x="67195" y="11915"/>
                                  <a:pt x="64338" y="14773"/>
                                  <a:pt x="62433" y="17630"/>
                                </a:cubicBezTo>
                                <a:cubicBezTo>
                                  <a:pt x="59575" y="23345"/>
                                  <a:pt x="56718" y="29061"/>
                                  <a:pt x="55766" y="34776"/>
                                </a:cubicBezTo>
                                <a:cubicBezTo>
                                  <a:pt x="53860" y="49063"/>
                                  <a:pt x="52908" y="62398"/>
                                  <a:pt x="51955" y="75733"/>
                                </a:cubicBezTo>
                                <a:close/>
                                <a:moveTo>
                                  <a:pt x="111010" y="127168"/>
                                </a:moveTo>
                                <a:cubicBezTo>
                                  <a:pt x="111010" y="126215"/>
                                  <a:pt x="110058" y="124311"/>
                                  <a:pt x="109105" y="124311"/>
                                </a:cubicBezTo>
                                <a:cubicBezTo>
                                  <a:pt x="106248" y="126215"/>
                                  <a:pt x="106248" y="125263"/>
                                  <a:pt x="105295" y="122405"/>
                                </a:cubicBezTo>
                                <a:cubicBezTo>
                                  <a:pt x="105295" y="122405"/>
                                  <a:pt x="103391" y="122405"/>
                                  <a:pt x="102438" y="122405"/>
                                </a:cubicBezTo>
                                <a:cubicBezTo>
                                  <a:pt x="101485" y="122405"/>
                                  <a:pt x="102438" y="123358"/>
                                  <a:pt x="102438" y="123358"/>
                                </a:cubicBezTo>
                                <a:cubicBezTo>
                                  <a:pt x="102438" y="126215"/>
                                  <a:pt x="109105" y="127168"/>
                                  <a:pt x="106248" y="129073"/>
                                </a:cubicBezTo>
                                <a:cubicBezTo>
                                  <a:pt x="107200" y="130026"/>
                                  <a:pt x="107200" y="131930"/>
                                  <a:pt x="108153" y="130978"/>
                                </a:cubicBezTo>
                                <a:cubicBezTo>
                                  <a:pt x="110058" y="130026"/>
                                  <a:pt x="111010" y="129073"/>
                                  <a:pt x="111010" y="127168"/>
                                </a:cubicBezTo>
                                <a:close/>
                                <a:moveTo>
                                  <a:pt x="103391" y="47158"/>
                                </a:moveTo>
                                <a:cubicBezTo>
                                  <a:pt x="103391" y="47158"/>
                                  <a:pt x="104343" y="47158"/>
                                  <a:pt x="104343" y="47158"/>
                                </a:cubicBezTo>
                                <a:lnTo>
                                  <a:pt x="105295" y="46205"/>
                                </a:lnTo>
                                <a:cubicBezTo>
                                  <a:pt x="104343" y="46205"/>
                                  <a:pt x="104343" y="46205"/>
                                  <a:pt x="103391" y="47158"/>
                                </a:cubicBezTo>
                                <a:cubicBezTo>
                                  <a:pt x="103391" y="46205"/>
                                  <a:pt x="102438" y="47158"/>
                                  <a:pt x="103391" y="47158"/>
                                </a:cubicBezTo>
                                <a:close/>
                                <a:moveTo>
                                  <a:pt x="105295" y="41443"/>
                                </a:moveTo>
                                <a:cubicBezTo>
                                  <a:pt x="107200" y="43348"/>
                                  <a:pt x="106248" y="44301"/>
                                  <a:pt x="106248" y="46205"/>
                                </a:cubicBezTo>
                                <a:lnTo>
                                  <a:pt x="109105" y="45253"/>
                                </a:lnTo>
                                <a:cubicBezTo>
                                  <a:pt x="108153" y="44301"/>
                                  <a:pt x="108153" y="42395"/>
                                  <a:pt x="108153" y="41443"/>
                                </a:cubicBezTo>
                                <a:cubicBezTo>
                                  <a:pt x="108153" y="40490"/>
                                  <a:pt x="108153" y="39538"/>
                                  <a:pt x="107200" y="39538"/>
                                </a:cubicBezTo>
                                <a:cubicBezTo>
                                  <a:pt x="107200" y="39538"/>
                                  <a:pt x="106248" y="39538"/>
                                  <a:pt x="106248" y="39538"/>
                                </a:cubicBezTo>
                                <a:cubicBezTo>
                                  <a:pt x="104343" y="39538"/>
                                  <a:pt x="104343" y="40490"/>
                                  <a:pt x="105295" y="41443"/>
                                </a:cubicBezTo>
                                <a:close/>
                                <a:moveTo>
                                  <a:pt x="105295" y="30013"/>
                                </a:moveTo>
                                <a:cubicBezTo>
                                  <a:pt x="106248" y="30013"/>
                                  <a:pt x="106248" y="30013"/>
                                  <a:pt x="106248" y="29061"/>
                                </a:cubicBezTo>
                                <a:cubicBezTo>
                                  <a:pt x="106248" y="28108"/>
                                  <a:pt x="106248" y="28108"/>
                                  <a:pt x="105295" y="28108"/>
                                </a:cubicBezTo>
                                <a:cubicBezTo>
                                  <a:pt x="104343" y="28108"/>
                                  <a:pt x="104343" y="28108"/>
                                  <a:pt x="103391" y="29061"/>
                                </a:cubicBezTo>
                                <a:cubicBezTo>
                                  <a:pt x="104343" y="29061"/>
                                  <a:pt x="105295" y="30013"/>
                                  <a:pt x="105295" y="30013"/>
                                </a:cubicBezTo>
                                <a:close/>
                                <a:moveTo>
                                  <a:pt x="106248" y="116690"/>
                                </a:moveTo>
                                <a:cubicBezTo>
                                  <a:pt x="108153" y="117643"/>
                                  <a:pt x="109105" y="120501"/>
                                  <a:pt x="110058" y="122405"/>
                                </a:cubicBezTo>
                                <a:cubicBezTo>
                                  <a:pt x="110058" y="123358"/>
                                  <a:pt x="111010" y="123358"/>
                                  <a:pt x="111010" y="122405"/>
                                </a:cubicBezTo>
                                <a:cubicBezTo>
                                  <a:pt x="111963" y="119548"/>
                                  <a:pt x="113868" y="119548"/>
                                  <a:pt x="115773" y="117643"/>
                                </a:cubicBezTo>
                                <a:cubicBezTo>
                                  <a:pt x="116725" y="118595"/>
                                  <a:pt x="116725" y="119548"/>
                                  <a:pt x="115773" y="120501"/>
                                </a:cubicBezTo>
                                <a:cubicBezTo>
                                  <a:pt x="114820" y="121453"/>
                                  <a:pt x="114820" y="123358"/>
                                  <a:pt x="115773" y="124311"/>
                                </a:cubicBezTo>
                                <a:cubicBezTo>
                                  <a:pt x="114820" y="124311"/>
                                  <a:pt x="113868" y="124311"/>
                                  <a:pt x="113868" y="125263"/>
                                </a:cubicBezTo>
                                <a:cubicBezTo>
                                  <a:pt x="112916" y="127168"/>
                                  <a:pt x="114820" y="128120"/>
                                  <a:pt x="115773" y="128120"/>
                                </a:cubicBezTo>
                                <a:cubicBezTo>
                                  <a:pt x="116725" y="129073"/>
                                  <a:pt x="118630" y="130026"/>
                                  <a:pt x="118630" y="127168"/>
                                </a:cubicBezTo>
                                <a:cubicBezTo>
                                  <a:pt x="118630" y="125263"/>
                                  <a:pt x="118630" y="123358"/>
                                  <a:pt x="120535" y="124311"/>
                                </a:cubicBezTo>
                                <a:cubicBezTo>
                                  <a:pt x="121488" y="123358"/>
                                  <a:pt x="121488" y="123358"/>
                                  <a:pt x="121488" y="122405"/>
                                </a:cubicBezTo>
                                <a:cubicBezTo>
                                  <a:pt x="120535" y="122405"/>
                                  <a:pt x="120535" y="122405"/>
                                  <a:pt x="120535" y="121453"/>
                                </a:cubicBezTo>
                                <a:cubicBezTo>
                                  <a:pt x="120535" y="120501"/>
                                  <a:pt x="122441" y="118595"/>
                                  <a:pt x="122441" y="117643"/>
                                </a:cubicBezTo>
                                <a:cubicBezTo>
                                  <a:pt x="122441" y="117643"/>
                                  <a:pt x="122441" y="115738"/>
                                  <a:pt x="122441" y="116690"/>
                                </a:cubicBezTo>
                                <a:cubicBezTo>
                                  <a:pt x="120535" y="118595"/>
                                  <a:pt x="118630" y="115738"/>
                                  <a:pt x="116725" y="117643"/>
                                </a:cubicBezTo>
                                <a:cubicBezTo>
                                  <a:pt x="114820" y="116690"/>
                                  <a:pt x="116725" y="114786"/>
                                  <a:pt x="116725" y="112880"/>
                                </a:cubicBezTo>
                                <a:cubicBezTo>
                                  <a:pt x="116725" y="110976"/>
                                  <a:pt x="119583" y="110023"/>
                                  <a:pt x="118630" y="109070"/>
                                </a:cubicBezTo>
                                <a:cubicBezTo>
                                  <a:pt x="117678" y="108118"/>
                                  <a:pt x="116725" y="110976"/>
                                  <a:pt x="114820" y="110976"/>
                                </a:cubicBezTo>
                                <a:cubicBezTo>
                                  <a:pt x="114820" y="110023"/>
                                  <a:pt x="113868" y="110023"/>
                                  <a:pt x="113868" y="110023"/>
                                </a:cubicBezTo>
                                <a:cubicBezTo>
                                  <a:pt x="113868" y="110023"/>
                                  <a:pt x="113868" y="110976"/>
                                  <a:pt x="113868" y="110976"/>
                                </a:cubicBezTo>
                                <a:cubicBezTo>
                                  <a:pt x="113868" y="110976"/>
                                  <a:pt x="114820" y="110976"/>
                                  <a:pt x="114820" y="110976"/>
                                </a:cubicBezTo>
                                <a:cubicBezTo>
                                  <a:pt x="115773" y="112880"/>
                                  <a:pt x="112916" y="113833"/>
                                  <a:pt x="113868" y="116690"/>
                                </a:cubicBezTo>
                                <a:cubicBezTo>
                                  <a:pt x="113868" y="117643"/>
                                  <a:pt x="113868" y="117643"/>
                                  <a:pt x="113868" y="118595"/>
                                </a:cubicBezTo>
                                <a:cubicBezTo>
                                  <a:pt x="112916" y="118595"/>
                                  <a:pt x="112916" y="118595"/>
                                  <a:pt x="111963" y="117643"/>
                                </a:cubicBezTo>
                                <a:cubicBezTo>
                                  <a:pt x="111010" y="117643"/>
                                  <a:pt x="110058" y="116690"/>
                                  <a:pt x="109105" y="116690"/>
                                </a:cubicBezTo>
                                <a:cubicBezTo>
                                  <a:pt x="108153" y="115738"/>
                                  <a:pt x="108153" y="114786"/>
                                  <a:pt x="107200" y="116690"/>
                                </a:cubicBezTo>
                                <a:cubicBezTo>
                                  <a:pt x="106248" y="115738"/>
                                  <a:pt x="106248" y="116690"/>
                                  <a:pt x="106248" y="116690"/>
                                </a:cubicBezTo>
                                <a:close/>
                                <a:moveTo>
                                  <a:pt x="111963" y="50968"/>
                                </a:moveTo>
                                <a:cubicBezTo>
                                  <a:pt x="111010" y="50015"/>
                                  <a:pt x="110058" y="50968"/>
                                  <a:pt x="111963" y="50968"/>
                                </a:cubicBezTo>
                                <a:cubicBezTo>
                                  <a:pt x="111963" y="53826"/>
                                  <a:pt x="111010" y="53826"/>
                                  <a:pt x="110058" y="53826"/>
                                </a:cubicBezTo>
                                <a:cubicBezTo>
                                  <a:pt x="108153" y="52873"/>
                                  <a:pt x="107200" y="53826"/>
                                  <a:pt x="108153" y="55730"/>
                                </a:cubicBezTo>
                                <a:cubicBezTo>
                                  <a:pt x="109105" y="57636"/>
                                  <a:pt x="108153" y="58588"/>
                                  <a:pt x="107200" y="59540"/>
                                </a:cubicBezTo>
                                <a:cubicBezTo>
                                  <a:pt x="106248" y="61445"/>
                                  <a:pt x="108153" y="64303"/>
                                  <a:pt x="109105" y="64303"/>
                                </a:cubicBezTo>
                                <a:cubicBezTo>
                                  <a:pt x="111963" y="61445"/>
                                  <a:pt x="111963" y="65255"/>
                                  <a:pt x="113868" y="65255"/>
                                </a:cubicBezTo>
                                <a:lnTo>
                                  <a:pt x="113868" y="65255"/>
                                </a:lnTo>
                                <a:cubicBezTo>
                                  <a:pt x="114820" y="66208"/>
                                  <a:pt x="115773" y="67161"/>
                                  <a:pt x="115773" y="69065"/>
                                </a:cubicBezTo>
                                <a:cubicBezTo>
                                  <a:pt x="115773" y="70970"/>
                                  <a:pt x="116725" y="73828"/>
                                  <a:pt x="118630" y="73828"/>
                                </a:cubicBezTo>
                                <a:cubicBezTo>
                                  <a:pt x="120535" y="73828"/>
                                  <a:pt x="124345" y="74780"/>
                                  <a:pt x="125298" y="70970"/>
                                </a:cubicBezTo>
                                <a:cubicBezTo>
                                  <a:pt x="125298" y="70018"/>
                                  <a:pt x="126250" y="70018"/>
                                  <a:pt x="125298" y="69065"/>
                                </a:cubicBezTo>
                                <a:cubicBezTo>
                                  <a:pt x="124345" y="68113"/>
                                  <a:pt x="124345" y="68113"/>
                                  <a:pt x="123393" y="69065"/>
                                </a:cubicBezTo>
                                <a:cubicBezTo>
                                  <a:pt x="122441" y="70970"/>
                                  <a:pt x="119583" y="70018"/>
                                  <a:pt x="118630" y="70970"/>
                                </a:cubicBezTo>
                                <a:cubicBezTo>
                                  <a:pt x="117678" y="70970"/>
                                  <a:pt x="117678" y="70970"/>
                                  <a:pt x="116725" y="70970"/>
                                </a:cubicBezTo>
                                <a:cubicBezTo>
                                  <a:pt x="116725" y="70970"/>
                                  <a:pt x="116725" y="70018"/>
                                  <a:pt x="116725" y="70018"/>
                                </a:cubicBezTo>
                                <a:cubicBezTo>
                                  <a:pt x="119583" y="70018"/>
                                  <a:pt x="119583" y="67161"/>
                                  <a:pt x="121488" y="66208"/>
                                </a:cubicBezTo>
                                <a:cubicBezTo>
                                  <a:pt x="121488" y="65255"/>
                                  <a:pt x="122441" y="65255"/>
                                  <a:pt x="122441" y="64303"/>
                                </a:cubicBezTo>
                                <a:cubicBezTo>
                                  <a:pt x="122441" y="64303"/>
                                  <a:pt x="121488" y="64303"/>
                                  <a:pt x="121488" y="64303"/>
                                </a:cubicBezTo>
                                <a:cubicBezTo>
                                  <a:pt x="120535" y="64303"/>
                                  <a:pt x="118630" y="64303"/>
                                  <a:pt x="117678" y="65255"/>
                                </a:cubicBezTo>
                                <a:cubicBezTo>
                                  <a:pt x="116725" y="65255"/>
                                  <a:pt x="115773" y="66208"/>
                                  <a:pt x="115773" y="65255"/>
                                </a:cubicBezTo>
                                <a:cubicBezTo>
                                  <a:pt x="115773" y="63351"/>
                                  <a:pt x="114820" y="63351"/>
                                  <a:pt x="113868" y="63351"/>
                                </a:cubicBezTo>
                                <a:cubicBezTo>
                                  <a:pt x="112916" y="63351"/>
                                  <a:pt x="111963" y="62398"/>
                                  <a:pt x="112916" y="61445"/>
                                </a:cubicBezTo>
                                <a:cubicBezTo>
                                  <a:pt x="112916" y="60493"/>
                                  <a:pt x="113868" y="61445"/>
                                  <a:pt x="114820" y="61445"/>
                                </a:cubicBezTo>
                                <a:cubicBezTo>
                                  <a:pt x="115773" y="61445"/>
                                  <a:pt x="117678" y="62398"/>
                                  <a:pt x="118630" y="60493"/>
                                </a:cubicBezTo>
                                <a:cubicBezTo>
                                  <a:pt x="119583" y="58588"/>
                                  <a:pt x="116725" y="59540"/>
                                  <a:pt x="115773" y="58588"/>
                                </a:cubicBezTo>
                                <a:cubicBezTo>
                                  <a:pt x="115773" y="58588"/>
                                  <a:pt x="114820" y="58588"/>
                                  <a:pt x="114820" y="57636"/>
                                </a:cubicBezTo>
                                <a:cubicBezTo>
                                  <a:pt x="114820" y="56683"/>
                                  <a:pt x="115773" y="56683"/>
                                  <a:pt x="116725" y="56683"/>
                                </a:cubicBezTo>
                                <a:cubicBezTo>
                                  <a:pt x="117678" y="56683"/>
                                  <a:pt x="119583" y="55730"/>
                                  <a:pt x="118630" y="54778"/>
                                </a:cubicBezTo>
                                <a:cubicBezTo>
                                  <a:pt x="116725" y="49063"/>
                                  <a:pt x="112916" y="53826"/>
                                  <a:pt x="111963" y="50968"/>
                                </a:cubicBezTo>
                                <a:close/>
                                <a:moveTo>
                                  <a:pt x="107200" y="68113"/>
                                </a:moveTo>
                                <a:cubicBezTo>
                                  <a:pt x="107200" y="67161"/>
                                  <a:pt x="107200" y="67161"/>
                                  <a:pt x="107200" y="68113"/>
                                </a:cubicBezTo>
                                <a:lnTo>
                                  <a:pt x="107200" y="68113"/>
                                </a:lnTo>
                                <a:cubicBezTo>
                                  <a:pt x="107200" y="68113"/>
                                  <a:pt x="107200" y="68113"/>
                                  <a:pt x="107200" y="68113"/>
                                </a:cubicBezTo>
                                <a:cubicBezTo>
                                  <a:pt x="107200" y="68113"/>
                                  <a:pt x="108153" y="68113"/>
                                  <a:pt x="107200" y="68113"/>
                                </a:cubicBezTo>
                                <a:close/>
                                <a:moveTo>
                                  <a:pt x="108153" y="48111"/>
                                </a:moveTo>
                                <a:cubicBezTo>
                                  <a:pt x="109105" y="49063"/>
                                  <a:pt x="110058" y="48111"/>
                                  <a:pt x="111010" y="47158"/>
                                </a:cubicBezTo>
                                <a:cubicBezTo>
                                  <a:pt x="111963" y="46205"/>
                                  <a:pt x="112916" y="47158"/>
                                  <a:pt x="113868" y="47158"/>
                                </a:cubicBezTo>
                                <a:cubicBezTo>
                                  <a:pt x="112916" y="44301"/>
                                  <a:pt x="111010" y="46205"/>
                                  <a:pt x="109105" y="45253"/>
                                </a:cubicBezTo>
                                <a:cubicBezTo>
                                  <a:pt x="108153" y="46205"/>
                                  <a:pt x="107200" y="47158"/>
                                  <a:pt x="108153" y="48111"/>
                                </a:cubicBezTo>
                                <a:close/>
                                <a:moveTo>
                                  <a:pt x="112916" y="70970"/>
                                </a:moveTo>
                                <a:cubicBezTo>
                                  <a:pt x="112916" y="70970"/>
                                  <a:pt x="112916" y="70970"/>
                                  <a:pt x="112916" y="70970"/>
                                </a:cubicBezTo>
                                <a:cubicBezTo>
                                  <a:pt x="112916" y="69065"/>
                                  <a:pt x="111963" y="68113"/>
                                  <a:pt x="111010" y="69065"/>
                                </a:cubicBezTo>
                                <a:cubicBezTo>
                                  <a:pt x="110058" y="70018"/>
                                  <a:pt x="109105" y="71923"/>
                                  <a:pt x="111010" y="72876"/>
                                </a:cubicBezTo>
                                <a:cubicBezTo>
                                  <a:pt x="111963" y="73828"/>
                                  <a:pt x="111963" y="70970"/>
                                  <a:pt x="112916" y="70970"/>
                                </a:cubicBezTo>
                                <a:close/>
                                <a:moveTo>
                                  <a:pt x="112916" y="43348"/>
                                </a:moveTo>
                                <a:cubicBezTo>
                                  <a:pt x="113868" y="43348"/>
                                  <a:pt x="114820" y="45253"/>
                                  <a:pt x="115773" y="43348"/>
                                </a:cubicBezTo>
                                <a:cubicBezTo>
                                  <a:pt x="116725" y="42395"/>
                                  <a:pt x="114820" y="42395"/>
                                  <a:pt x="113868" y="41443"/>
                                </a:cubicBezTo>
                                <a:cubicBezTo>
                                  <a:pt x="111963" y="39538"/>
                                  <a:pt x="113868" y="38586"/>
                                  <a:pt x="113868" y="37633"/>
                                </a:cubicBezTo>
                                <a:cubicBezTo>
                                  <a:pt x="114820" y="36680"/>
                                  <a:pt x="115773" y="35728"/>
                                  <a:pt x="113868" y="34776"/>
                                </a:cubicBezTo>
                                <a:cubicBezTo>
                                  <a:pt x="112916" y="33823"/>
                                  <a:pt x="111010" y="33823"/>
                                  <a:pt x="110058" y="34776"/>
                                </a:cubicBezTo>
                                <a:cubicBezTo>
                                  <a:pt x="109105" y="34776"/>
                                  <a:pt x="110058" y="36680"/>
                                  <a:pt x="110058" y="37633"/>
                                </a:cubicBezTo>
                                <a:cubicBezTo>
                                  <a:pt x="110058" y="37633"/>
                                  <a:pt x="110058" y="38586"/>
                                  <a:pt x="110058" y="38586"/>
                                </a:cubicBezTo>
                                <a:cubicBezTo>
                                  <a:pt x="109105" y="42395"/>
                                  <a:pt x="109105" y="42395"/>
                                  <a:pt x="112916" y="43348"/>
                                </a:cubicBezTo>
                                <a:close/>
                                <a:moveTo>
                                  <a:pt x="111963" y="139551"/>
                                </a:moveTo>
                                <a:cubicBezTo>
                                  <a:pt x="111963" y="138598"/>
                                  <a:pt x="111963" y="138598"/>
                                  <a:pt x="111010" y="138598"/>
                                </a:cubicBezTo>
                                <a:cubicBezTo>
                                  <a:pt x="110058" y="138598"/>
                                  <a:pt x="110058" y="138598"/>
                                  <a:pt x="110058" y="139551"/>
                                </a:cubicBezTo>
                                <a:cubicBezTo>
                                  <a:pt x="109105" y="139551"/>
                                  <a:pt x="110058" y="140503"/>
                                  <a:pt x="111963" y="139551"/>
                                </a:cubicBezTo>
                                <a:cubicBezTo>
                                  <a:pt x="111010" y="140503"/>
                                  <a:pt x="111010" y="139551"/>
                                  <a:pt x="111963" y="139551"/>
                                </a:cubicBezTo>
                                <a:close/>
                                <a:moveTo>
                                  <a:pt x="112916" y="132883"/>
                                </a:moveTo>
                                <a:cubicBezTo>
                                  <a:pt x="111963" y="132883"/>
                                  <a:pt x="111963" y="132883"/>
                                  <a:pt x="112916" y="132883"/>
                                </a:cubicBezTo>
                                <a:cubicBezTo>
                                  <a:pt x="111963" y="131930"/>
                                  <a:pt x="111010" y="132883"/>
                                  <a:pt x="111010" y="132883"/>
                                </a:cubicBezTo>
                                <a:cubicBezTo>
                                  <a:pt x="111010" y="133836"/>
                                  <a:pt x="111010" y="133836"/>
                                  <a:pt x="112916" y="132883"/>
                                </a:cubicBezTo>
                                <a:cubicBezTo>
                                  <a:pt x="111963" y="133836"/>
                                  <a:pt x="112916" y="133836"/>
                                  <a:pt x="112916" y="132883"/>
                                </a:cubicBezTo>
                                <a:close/>
                                <a:moveTo>
                                  <a:pt x="111963" y="65255"/>
                                </a:moveTo>
                                <a:cubicBezTo>
                                  <a:pt x="112916" y="65255"/>
                                  <a:pt x="112916" y="64303"/>
                                  <a:pt x="112916" y="63351"/>
                                </a:cubicBezTo>
                                <a:cubicBezTo>
                                  <a:pt x="111963" y="64303"/>
                                  <a:pt x="111963" y="64303"/>
                                  <a:pt x="111963" y="65255"/>
                                </a:cubicBezTo>
                                <a:cubicBezTo>
                                  <a:pt x="111963" y="65255"/>
                                  <a:pt x="111963" y="65255"/>
                                  <a:pt x="111963" y="65255"/>
                                </a:cubicBezTo>
                                <a:close/>
                                <a:moveTo>
                                  <a:pt x="113868" y="71923"/>
                                </a:moveTo>
                                <a:cubicBezTo>
                                  <a:pt x="113868" y="70970"/>
                                  <a:pt x="113868" y="70970"/>
                                  <a:pt x="113868" y="71923"/>
                                </a:cubicBezTo>
                                <a:cubicBezTo>
                                  <a:pt x="112916" y="70970"/>
                                  <a:pt x="112916" y="71923"/>
                                  <a:pt x="113868" y="71923"/>
                                </a:cubicBezTo>
                                <a:lnTo>
                                  <a:pt x="113868" y="74780"/>
                                </a:lnTo>
                                <a:cubicBezTo>
                                  <a:pt x="113868" y="74780"/>
                                  <a:pt x="114820" y="74780"/>
                                  <a:pt x="114820" y="73828"/>
                                </a:cubicBezTo>
                                <a:cubicBezTo>
                                  <a:pt x="115773" y="72876"/>
                                  <a:pt x="114820" y="71923"/>
                                  <a:pt x="113868" y="71923"/>
                                </a:cubicBezTo>
                                <a:close/>
                                <a:moveTo>
                                  <a:pt x="112916" y="49063"/>
                                </a:moveTo>
                                <a:cubicBezTo>
                                  <a:pt x="112916" y="50015"/>
                                  <a:pt x="112916" y="50015"/>
                                  <a:pt x="113868" y="50015"/>
                                </a:cubicBezTo>
                                <a:cubicBezTo>
                                  <a:pt x="114820" y="49063"/>
                                  <a:pt x="114820" y="49063"/>
                                  <a:pt x="112916" y="49063"/>
                                </a:cubicBezTo>
                                <a:lnTo>
                                  <a:pt x="112916" y="47158"/>
                                </a:lnTo>
                                <a:lnTo>
                                  <a:pt x="112916" y="49063"/>
                                </a:lnTo>
                                <a:close/>
                                <a:moveTo>
                                  <a:pt x="116725" y="123358"/>
                                </a:moveTo>
                                <a:cubicBezTo>
                                  <a:pt x="116725" y="122405"/>
                                  <a:pt x="116725" y="121453"/>
                                  <a:pt x="118630" y="121453"/>
                                </a:cubicBezTo>
                                <a:cubicBezTo>
                                  <a:pt x="118630" y="121453"/>
                                  <a:pt x="119583" y="121453"/>
                                  <a:pt x="119583" y="122405"/>
                                </a:cubicBezTo>
                                <a:cubicBezTo>
                                  <a:pt x="119583" y="123358"/>
                                  <a:pt x="117678" y="123358"/>
                                  <a:pt x="116725" y="123358"/>
                                </a:cubicBezTo>
                                <a:cubicBezTo>
                                  <a:pt x="116725" y="124311"/>
                                  <a:pt x="116725" y="124311"/>
                                  <a:pt x="116725" y="123358"/>
                                </a:cubicBezTo>
                                <a:close/>
                                <a:moveTo>
                                  <a:pt x="120535" y="73828"/>
                                </a:moveTo>
                                <a:cubicBezTo>
                                  <a:pt x="119583" y="73828"/>
                                  <a:pt x="117678" y="73828"/>
                                  <a:pt x="117678" y="75733"/>
                                </a:cubicBezTo>
                                <a:cubicBezTo>
                                  <a:pt x="117678" y="76686"/>
                                  <a:pt x="118630" y="76686"/>
                                  <a:pt x="119583" y="76686"/>
                                </a:cubicBezTo>
                                <a:cubicBezTo>
                                  <a:pt x="120535" y="76686"/>
                                  <a:pt x="122441" y="76686"/>
                                  <a:pt x="122441" y="75733"/>
                                </a:cubicBezTo>
                                <a:cubicBezTo>
                                  <a:pt x="122441" y="73828"/>
                                  <a:pt x="121488" y="73828"/>
                                  <a:pt x="120535" y="73828"/>
                                </a:cubicBezTo>
                                <a:close/>
                                <a:moveTo>
                                  <a:pt x="120535" y="139551"/>
                                </a:moveTo>
                                <a:cubicBezTo>
                                  <a:pt x="120535" y="138598"/>
                                  <a:pt x="120535" y="137645"/>
                                  <a:pt x="118630" y="137645"/>
                                </a:cubicBezTo>
                                <a:cubicBezTo>
                                  <a:pt x="118630" y="137645"/>
                                  <a:pt x="117678" y="137645"/>
                                  <a:pt x="117678" y="138598"/>
                                </a:cubicBezTo>
                                <a:cubicBezTo>
                                  <a:pt x="118630" y="139551"/>
                                  <a:pt x="119583" y="139551"/>
                                  <a:pt x="120535" y="139551"/>
                                </a:cubicBezTo>
                                <a:cubicBezTo>
                                  <a:pt x="120535" y="140503"/>
                                  <a:pt x="120535" y="139551"/>
                                  <a:pt x="120535" y="139551"/>
                                </a:cubicBezTo>
                                <a:close/>
                                <a:moveTo>
                                  <a:pt x="118630" y="48111"/>
                                </a:moveTo>
                                <a:cubicBezTo>
                                  <a:pt x="118630" y="49063"/>
                                  <a:pt x="119583" y="49063"/>
                                  <a:pt x="120535" y="49063"/>
                                </a:cubicBezTo>
                                <a:cubicBezTo>
                                  <a:pt x="121488" y="49063"/>
                                  <a:pt x="121488" y="49063"/>
                                  <a:pt x="121488" y="48111"/>
                                </a:cubicBezTo>
                                <a:cubicBezTo>
                                  <a:pt x="121488" y="47158"/>
                                  <a:pt x="120535" y="46205"/>
                                  <a:pt x="119583" y="46205"/>
                                </a:cubicBezTo>
                                <a:cubicBezTo>
                                  <a:pt x="119583" y="46205"/>
                                  <a:pt x="118630" y="47158"/>
                                  <a:pt x="118630" y="48111"/>
                                </a:cubicBezTo>
                                <a:close/>
                                <a:moveTo>
                                  <a:pt x="119583" y="37633"/>
                                </a:moveTo>
                                <a:cubicBezTo>
                                  <a:pt x="120535" y="37633"/>
                                  <a:pt x="120535" y="37633"/>
                                  <a:pt x="121488" y="36680"/>
                                </a:cubicBezTo>
                                <a:cubicBezTo>
                                  <a:pt x="121488" y="35728"/>
                                  <a:pt x="121488" y="35728"/>
                                  <a:pt x="121488" y="35728"/>
                                </a:cubicBezTo>
                                <a:cubicBezTo>
                                  <a:pt x="119583" y="36680"/>
                                  <a:pt x="119583" y="36680"/>
                                  <a:pt x="119583" y="37633"/>
                                </a:cubicBezTo>
                                <a:lnTo>
                                  <a:pt x="119583" y="37633"/>
                                </a:lnTo>
                                <a:close/>
                                <a:moveTo>
                                  <a:pt x="121488" y="54778"/>
                                </a:moveTo>
                                <a:cubicBezTo>
                                  <a:pt x="120535" y="54778"/>
                                  <a:pt x="120535" y="54778"/>
                                  <a:pt x="121488" y="54778"/>
                                </a:cubicBezTo>
                                <a:lnTo>
                                  <a:pt x="124345" y="58588"/>
                                </a:lnTo>
                                <a:cubicBezTo>
                                  <a:pt x="124345" y="58588"/>
                                  <a:pt x="124345" y="57636"/>
                                  <a:pt x="124345" y="57636"/>
                                </a:cubicBezTo>
                                <a:cubicBezTo>
                                  <a:pt x="123393" y="55730"/>
                                  <a:pt x="122441" y="54778"/>
                                  <a:pt x="121488" y="54778"/>
                                </a:cubicBezTo>
                                <a:close/>
                                <a:moveTo>
                                  <a:pt x="123393" y="131930"/>
                                </a:moveTo>
                                <a:cubicBezTo>
                                  <a:pt x="123393" y="131930"/>
                                  <a:pt x="123393" y="131930"/>
                                  <a:pt x="123393" y="131930"/>
                                </a:cubicBezTo>
                                <a:cubicBezTo>
                                  <a:pt x="124345" y="131930"/>
                                  <a:pt x="124345" y="131930"/>
                                  <a:pt x="123393" y="131930"/>
                                </a:cubicBezTo>
                                <a:cubicBezTo>
                                  <a:pt x="124345" y="130978"/>
                                  <a:pt x="123393" y="130978"/>
                                  <a:pt x="123393" y="131930"/>
                                </a:cubicBezTo>
                                <a:cubicBezTo>
                                  <a:pt x="123393" y="130978"/>
                                  <a:pt x="123393" y="130978"/>
                                  <a:pt x="123393" y="131930"/>
                                </a:cubicBezTo>
                                <a:close/>
                                <a:moveTo>
                                  <a:pt x="123393" y="128120"/>
                                </a:moveTo>
                                <a:cubicBezTo>
                                  <a:pt x="123393" y="128120"/>
                                  <a:pt x="124345" y="129073"/>
                                  <a:pt x="124345" y="129073"/>
                                </a:cubicBezTo>
                                <a:cubicBezTo>
                                  <a:pt x="125298" y="129073"/>
                                  <a:pt x="125298" y="129073"/>
                                  <a:pt x="125298" y="128120"/>
                                </a:cubicBezTo>
                                <a:cubicBezTo>
                                  <a:pt x="124345" y="129073"/>
                                  <a:pt x="124345" y="128120"/>
                                  <a:pt x="123393" y="128120"/>
                                </a:cubicBezTo>
                                <a:cubicBezTo>
                                  <a:pt x="123393" y="128120"/>
                                  <a:pt x="123393" y="128120"/>
                                  <a:pt x="123393" y="128120"/>
                                </a:cubicBezTo>
                                <a:close/>
                                <a:moveTo>
                                  <a:pt x="124345" y="124311"/>
                                </a:moveTo>
                                <a:cubicBezTo>
                                  <a:pt x="124345" y="124311"/>
                                  <a:pt x="124345" y="124311"/>
                                  <a:pt x="124345" y="124311"/>
                                </a:cubicBezTo>
                                <a:cubicBezTo>
                                  <a:pt x="127203" y="125263"/>
                                  <a:pt x="128155" y="124311"/>
                                  <a:pt x="129108" y="122405"/>
                                </a:cubicBezTo>
                                <a:cubicBezTo>
                                  <a:pt x="130060" y="121453"/>
                                  <a:pt x="127203" y="122405"/>
                                  <a:pt x="125298" y="121453"/>
                                </a:cubicBezTo>
                                <a:cubicBezTo>
                                  <a:pt x="124345" y="122405"/>
                                  <a:pt x="124345" y="123358"/>
                                  <a:pt x="124345" y="124311"/>
                                </a:cubicBezTo>
                                <a:close/>
                                <a:moveTo>
                                  <a:pt x="124345" y="47158"/>
                                </a:moveTo>
                                <a:cubicBezTo>
                                  <a:pt x="124345" y="47158"/>
                                  <a:pt x="125298" y="48111"/>
                                  <a:pt x="125298" y="48111"/>
                                </a:cubicBezTo>
                                <a:cubicBezTo>
                                  <a:pt x="125298" y="48111"/>
                                  <a:pt x="126250" y="48111"/>
                                  <a:pt x="126250" y="48111"/>
                                </a:cubicBezTo>
                                <a:cubicBezTo>
                                  <a:pt x="126250" y="47158"/>
                                  <a:pt x="125298" y="47158"/>
                                  <a:pt x="124345" y="47158"/>
                                </a:cubicBezTo>
                                <a:cubicBezTo>
                                  <a:pt x="124345" y="46205"/>
                                  <a:pt x="123393" y="47158"/>
                                  <a:pt x="124345" y="47158"/>
                                </a:cubicBezTo>
                                <a:close/>
                                <a:moveTo>
                                  <a:pt x="126250" y="71923"/>
                                </a:moveTo>
                                <a:cubicBezTo>
                                  <a:pt x="126250" y="71923"/>
                                  <a:pt x="126250" y="70970"/>
                                  <a:pt x="126250" y="71923"/>
                                </a:cubicBezTo>
                                <a:cubicBezTo>
                                  <a:pt x="125298" y="70970"/>
                                  <a:pt x="125298" y="71923"/>
                                  <a:pt x="125298" y="71923"/>
                                </a:cubicBezTo>
                                <a:cubicBezTo>
                                  <a:pt x="125298" y="71923"/>
                                  <a:pt x="125298" y="72876"/>
                                  <a:pt x="126250" y="71923"/>
                                </a:cubicBezTo>
                                <a:cubicBezTo>
                                  <a:pt x="126250" y="72876"/>
                                  <a:pt x="126250" y="71923"/>
                                  <a:pt x="126250" y="71923"/>
                                </a:cubicBezTo>
                                <a:close/>
                                <a:moveTo>
                                  <a:pt x="127203" y="60493"/>
                                </a:moveTo>
                                <a:cubicBezTo>
                                  <a:pt x="127203" y="59540"/>
                                  <a:pt x="127203" y="59540"/>
                                  <a:pt x="127203" y="60493"/>
                                </a:cubicBezTo>
                                <a:lnTo>
                                  <a:pt x="125298" y="61445"/>
                                </a:lnTo>
                                <a:cubicBezTo>
                                  <a:pt x="125298" y="61445"/>
                                  <a:pt x="125298" y="62398"/>
                                  <a:pt x="126250" y="62398"/>
                                </a:cubicBezTo>
                                <a:cubicBezTo>
                                  <a:pt x="126250" y="61445"/>
                                  <a:pt x="127203" y="60493"/>
                                  <a:pt x="127203" y="60493"/>
                                </a:cubicBezTo>
                                <a:close/>
                                <a:moveTo>
                                  <a:pt x="126250" y="54778"/>
                                </a:moveTo>
                                <a:cubicBezTo>
                                  <a:pt x="126250" y="55730"/>
                                  <a:pt x="127203" y="55730"/>
                                  <a:pt x="128155" y="55730"/>
                                </a:cubicBezTo>
                                <a:cubicBezTo>
                                  <a:pt x="128155" y="55730"/>
                                  <a:pt x="129108" y="55730"/>
                                  <a:pt x="129108" y="54778"/>
                                </a:cubicBezTo>
                                <a:cubicBezTo>
                                  <a:pt x="128155" y="53826"/>
                                  <a:pt x="128155" y="53826"/>
                                  <a:pt x="126250" y="54778"/>
                                </a:cubicBezTo>
                                <a:cubicBezTo>
                                  <a:pt x="126250" y="53826"/>
                                  <a:pt x="126250" y="54778"/>
                                  <a:pt x="126250" y="5477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23595477" name="Freeform 1523595477"/>
                        <wps:cNvSpPr/>
                        <wps:spPr>
                          <a:xfrm>
                            <a:off x="558879" y="81211"/>
                            <a:ext cx="175498" cy="181398"/>
                          </a:xfrm>
                          <a:custGeom>
                            <a:avLst/>
                            <a:gdLst>
                              <a:gd name="connsiteX0" fmla="*/ 175498 w 175498"/>
                              <a:gd name="connsiteY0" fmla="*/ 175260 h 181398"/>
                              <a:gd name="connsiteX1" fmla="*/ 171688 w 175498"/>
                              <a:gd name="connsiteY1" fmla="*/ 179070 h 181398"/>
                              <a:gd name="connsiteX2" fmla="*/ 168831 w 175498"/>
                              <a:gd name="connsiteY2" fmla="*/ 179070 h 181398"/>
                              <a:gd name="connsiteX3" fmla="*/ 103108 w 175498"/>
                              <a:gd name="connsiteY3" fmla="*/ 180022 h 181398"/>
                              <a:gd name="connsiteX4" fmla="*/ 98346 w 175498"/>
                              <a:gd name="connsiteY4" fmla="*/ 180022 h 181398"/>
                              <a:gd name="connsiteX5" fmla="*/ 95488 w 175498"/>
                              <a:gd name="connsiteY5" fmla="*/ 176213 h 181398"/>
                              <a:gd name="connsiteX6" fmla="*/ 98346 w 175498"/>
                              <a:gd name="connsiteY6" fmla="*/ 172403 h 181398"/>
                              <a:gd name="connsiteX7" fmla="*/ 106918 w 175498"/>
                              <a:gd name="connsiteY7" fmla="*/ 170497 h 181398"/>
                              <a:gd name="connsiteX8" fmla="*/ 113586 w 175498"/>
                              <a:gd name="connsiteY8" fmla="*/ 161925 h 181398"/>
                              <a:gd name="connsiteX9" fmla="*/ 114538 w 175498"/>
                              <a:gd name="connsiteY9" fmla="*/ 138113 h 181398"/>
                              <a:gd name="connsiteX10" fmla="*/ 114538 w 175498"/>
                              <a:gd name="connsiteY10" fmla="*/ 120967 h 181398"/>
                              <a:gd name="connsiteX11" fmla="*/ 113586 w 175498"/>
                              <a:gd name="connsiteY11" fmla="*/ 100965 h 181398"/>
                              <a:gd name="connsiteX12" fmla="*/ 113586 w 175498"/>
                              <a:gd name="connsiteY12" fmla="*/ 98107 h 181398"/>
                              <a:gd name="connsiteX13" fmla="*/ 113586 w 175498"/>
                              <a:gd name="connsiteY13" fmla="*/ 92392 h 181398"/>
                              <a:gd name="connsiteX14" fmla="*/ 113586 w 175498"/>
                              <a:gd name="connsiteY14" fmla="*/ 81915 h 181398"/>
                              <a:gd name="connsiteX15" fmla="*/ 113586 w 175498"/>
                              <a:gd name="connsiteY15" fmla="*/ 69532 h 181398"/>
                              <a:gd name="connsiteX16" fmla="*/ 113586 w 175498"/>
                              <a:gd name="connsiteY16" fmla="*/ 66675 h 181398"/>
                              <a:gd name="connsiteX17" fmla="*/ 112633 w 175498"/>
                              <a:gd name="connsiteY17" fmla="*/ 41910 h 181398"/>
                              <a:gd name="connsiteX18" fmla="*/ 105013 w 175498"/>
                              <a:gd name="connsiteY18" fmla="*/ 22860 h 181398"/>
                              <a:gd name="connsiteX19" fmla="*/ 87868 w 175498"/>
                              <a:gd name="connsiteY19" fmla="*/ 22860 h 181398"/>
                              <a:gd name="connsiteX20" fmla="*/ 64056 w 175498"/>
                              <a:gd name="connsiteY20" fmla="*/ 79057 h 181398"/>
                              <a:gd name="connsiteX21" fmla="*/ 64056 w 175498"/>
                              <a:gd name="connsiteY21" fmla="*/ 108585 h 181398"/>
                              <a:gd name="connsiteX22" fmla="*/ 63103 w 175498"/>
                              <a:gd name="connsiteY22" fmla="*/ 118110 h 181398"/>
                              <a:gd name="connsiteX23" fmla="*/ 63103 w 175498"/>
                              <a:gd name="connsiteY23" fmla="*/ 122872 h 181398"/>
                              <a:gd name="connsiteX24" fmla="*/ 64056 w 175498"/>
                              <a:gd name="connsiteY24" fmla="*/ 142875 h 181398"/>
                              <a:gd name="connsiteX25" fmla="*/ 64056 w 175498"/>
                              <a:gd name="connsiteY25" fmla="*/ 157163 h 181398"/>
                              <a:gd name="connsiteX26" fmla="*/ 74533 w 175498"/>
                              <a:gd name="connsiteY26" fmla="*/ 170497 h 181398"/>
                              <a:gd name="connsiteX27" fmla="*/ 77390 w 175498"/>
                              <a:gd name="connsiteY27" fmla="*/ 171450 h 181398"/>
                              <a:gd name="connsiteX28" fmla="*/ 80248 w 175498"/>
                              <a:gd name="connsiteY28" fmla="*/ 175260 h 181398"/>
                              <a:gd name="connsiteX29" fmla="*/ 77390 w 175498"/>
                              <a:gd name="connsiteY29" fmla="*/ 179070 h 181398"/>
                              <a:gd name="connsiteX30" fmla="*/ 65008 w 175498"/>
                              <a:gd name="connsiteY30" fmla="*/ 180022 h 181398"/>
                              <a:gd name="connsiteX31" fmla="*/ 45006 w 175498"/>
                              <a:gd name="connsiteY31" fmla="*/ 180975 h 181398"/>
                              <a:gd name="connsiteX32" fmla="*/ 26908 w 175498"/>
                              <a:gd name="connsiteY32" fmla="*/ 180975 h 181398"/>
                              <a:gd name="connsiteX33" fmla="*/ 9763 w 175498"/>
                              <a:gd name="connsiteY33" fmla="*/ 180975 h 181398"/>
                              <a:gd name="connsiteX34" fmla="*/ 5001 w 175498"/>
                              <a:gd name="connsiteY34" fmla="*/ 180975 h 181398"/>
                              <a:gd name="connsiteX35" fmla="*/ 1190 w 175498"/>
                              <a:gd name="connsiteY35" fmla="*/ 177165 h 181398"/>
                              <a:gd name="connsiteX36" fmla="*/ 3096 w 175498"/>
                              <a:gd name="connsiteY36" fmla="*/ 173355 h 181398"/>
                              <a:gd name="connsiteX37" fmla="*/ 8811 w 175498"/>
                              <a:gd name="connsiteY37" fmla="*/ 171450 h 181398"/>
                              <a:gd name="connsiteX38" fmla="*/ 16431 w 175498"/>
                              <a:gd name="connsiteY38" fmla="*/ 163830 h 181398"/>
                              <a:gd name="connsiteX39" fmla="*/ 17383 w 175498"/>
                              <a:gd name="connsiteY39" fmla="*/ 140970 h 181398"/>
                              <a:gd name="connsiteX40" fmla="*/ 17383 w 175498"/>
                              <a:gd name="connsiteY40" fmla="*/ 128588 h 181398"/>
                              <a:gd name="connsiteX41" fmla="*/ 17383 w 175498"/>
                              <a:gd name="connsiteY41" fmla="*/ 126682 h 181398"/>
                              <a:gd name="connsiteX42" fmla="*/ 17383 w 175498"/>
                              <a:gd name="connsiteY42" fmla="*/ 111442 h 181398"/>
                              <a:gd name="connsiteX43" fmla="*/ 16431 w 175498"/>
                              <a:gd name="connsiteY43" fmla="*/ 102870 h 181398"/>
                              <a:gd name="connsiteX44" fmla="*/ 16431 w 175498"/>
                              <a:gd name="connsiteY44" fmla="*/ 88582 h 181398"/>
                              <a:gd name="connsiteX45" fmla="*/ 17383 w 175498"/>
                              <a:gd name="connsiteY45" fmla="*/ 29528 h 181398"/>
                              <a:gd name="connsiteX46" fmla="*/ 6906 w 175498"/>
                              <a:gd name="connsiteY46" fmla="*/ 17145 h 181398"/>
                              <a:gd name="connsiteX47" fmla="*/ 2143 w 175498"/>
                              <a:gd name="connsiteY47" fmla="*/ 16192 h 181398"/>
                              <a:gd name="connsiteX48" fmla="*/ 2143 w 175498"/>
                              <a:gd name="connsiteY48" fmla="*/ 9525 h 181398"/>
                              <a:gd name="connsiteX49" fmla="*/ 9763 w 175498"/>
                              <a:gd name="connsiteY49" fmla="*/ 7620 h 181398"/>
                              <a:gd name="connsiteX50" fmla="*/ 44053 w 175498"/>
                              <a:gd name="connsiteY50" fmla="*/ 4763 h 181398"/>
                              <a:gd name="connsiteX51" fmla="*/ 56436 w 175498"/>
                              <a:gd name="connsiteY51" fmla="*/ 953 h 181398"/>
                              <a:gd name="connsiteX52" fmla="*/ 65008 w 175498"/>
                              <a:gd name="connsiteY52" fmla="*/ 6667 h 181398"/>
                              <a:gd name="connsiteX53" fmla="*/ 65008 w 175498"/>
                              <a:gd name="connsiteY53" fmla="*/ 26670 h 181398"/>
                              <a:gd name="connsiteX54" fmla="*/ 65008 w 175498"/>
                              <a:gd name="connsiteY54" fmla="*/ 30480 h 181398"/>
                              <a:gd name="connsiteX55" fmla="*/ 66913 w 175498"/>
                              <a:gd name="connsiteY55" fmla="*/ 32385 h 181398"/>
                              <a:gd name="connsiteX56" fmla="*/ 68818 w 175498"/>
                              <a:gd name="connsiteY56" fmla="*/ 31432 h 181398"/>
                              <a:gd name="connsiteX57" fmla="*/ 70723 w 175498"/>
                              <a:gd name="connsiteY57" fmla="*/ 27622 h 181398"/>
                              <a:gd name="connsiteX58" fmla="*/ 114538 w 175498"/>
                              <a:gd name="connsiteY58" fmla="*/ 0 h 181398"/>
                              <a:gd name="connsiteX59" fmla="*/ 133588 w 175498"/>
                              <a:gd name="connsiteY59" fmla="*/ 1905 h 181398"/>
                              <a:gd name="connsiteX60" fmla="*/ 139303 w 175498"/>
                              <a:gd name="connsiteY60" fmla="*/ 3810 h 181398"/>
                              <a:gd name="connsiteX61" fmla="*/ 159306 w 175498"/>
                              <a:gd name="connsiteY61" fmla="*/ 30480 h 181398"/>
                              <a:gd name="connsiteX62" fmla="*/ 162163 w 175498"/>
                              <a:gd name="connsiteY62" fmla="*/ 62865 h 181398"/>
                              <a:gd name="connsiteX63" fmla="*/ 162163 w 175498"/>
                              <a:gd name="connsiteY63" fmla="*/ 66675 h 181398"/>
                              <a:gd name="connsiteX64" fmla="*/ 162163 w 175498"/>
                              <a:gd name="connsiteY64" fmla="*/ 86678 h 181398"/>
                              <a:gd name="connsiteX65" fmla="*/ 162163 w 175498"/>
                              <a:gd name="connsiteY65" fmla="*/ 124778 h 181398"/>
                              <a:gd name="connsiteX66" fmla="*/ 162163 w 175498"/>
                              <a:gd name="connsiteY66" fmla="*/ 151447 h 181398"/>
                              <a:gd name="connsiteX67" fmla="*/ 163115 w 175498"/>
                              <a:gd name="connsiteY67" fmla="*/ 159067 h 181398"/>
                              <a:gd name="connsiteX68" fmla="*/ 168831 w 175498"/>
                              <a:gd name="connsiteY68" fmla="*/ 165735 h 181398"/>
                              <a:gd name="connsiteX69" fmla="*/ 174546 w 175498"/>
                              <a:gd name="connsiteY69" fmla="*/ 166688 h 181398"/>
                              <a:gd name="connsiteX70" fmla="*/ 175498 w 175498"/>
                              <a:gd name="connsiteY70" fmla="*/ 175260 h 181398"/>
                              <a:gd name="connsiteX71" fmla="*/ 22146 w 175498"/>
                              <a:gd name="connsiteY71" fmla="*/ 59055 h 181398"/>
                              <a:gd name="connsiteX72" fmla="*/ 22146 w 175498"/>
                              <a:gd name="connsiteY72" fmla="*/ 59055 h 181398"/>
                              <a:gd name="connsiteX73" fmla="*/ 21193 w 175498"/>
                              <a:gd name="connsiteY73" fmla="*/ 60007 h 181398"/>
                              <a:gd name="connsiteX74" fmla="*/ 22146 w 175498"/>
                              <a:gd name="connsiteY74" fmla="*/ 59055 h 181398"/>
                              <a:gd name="connsiteX75" fmla="*/ 22146 w 175498"/>
                              <a:gd name="connsiteY75" fmla="*/ 59055 h 181398"/>
                              <a:gd name="connsiteX76" fmla="*/ 23098 w 175498"/>
                              <a:gd name="connsiteY76" fmla="*/ 24765 h 181398"/>
                              <a:gd name="connsiteX77" fmla="*/ 25003 w 175498"/>
                              <a:gd name="connsiteY77" fmla="*/ 22860 h 181398"/>
                              <a:gd name="connsiteX78" fmla="*/ 24051 w 175498"/>
                              <a:gd name="connsiteY78" fmla="*/ 22860 h 181398"/>
                              <a:gd name="connsiteX79" fmla="*/ 23098 w 175498"/>
                              <a:gd name="connsiteY79" fmla="*/ 24765 h 181398"/>
                              <a:gd name="connsiteX80" fmla="*/ 23098 w 175498"/>
                              <a:gd name="connsiteY80" fmla="*/ 24765 h 181398"/>
                              <a:gd name="connsiteX81" fmla="*/ 23098 w 175498"/>
                              <a:gd name="connsiteY81" fmla="*/ 38100 h 181398"/>
                              <a:gd name="connsiteX82" fmla="*/ 23098 w 175498"/>
                              <a:gd name="connsiteY82" fmla="*/ 38100 h 181398"/>
                              <a:gd name="connsiteX83" fmla="*/ 23098 w 175498"/>
                              <a:gd name="connsiteY83" fmla="*/ 38100 h 181398"/>
                              <a:gd name="connsiteX84" fmla="*/ 23098 w 175498"/>
                              <a:gd name="connsiteY84" fmla="*/ 38100 h 181398"/>
                              <a:gd name="connsiteX85" fmla="*/ 23098 w 175498"/>
                              <a:gd name="connsiteY85" fmla="*/ 38100 h 181398"/>
                              <a:gd name="connsiteX86" fmla="*/ 23098 w 175498"/>
                              <a:gd name="connsiteY86" fmla="*/ 33338 h 181398"/>
                              <a:gd name="connsiteX87" fmla="*/ 24051 w 175498"/>
                              <a:gd name="connsiteY87" fmla="*/ 34290 h 181398"/>
                              <a:gd name="connsiteX88" fmla="*/ 28813 w 175498"/>
                              <a:gd name="connsiteY88" fmla="*/ 31432 h 181398"/>
                              <a:gd name="connsiteX89" fmla="*/ 26908 w 175498"/>
                              <a:gd name="connsiteY89" fmla="*/ 29528 h 181398"/>
                              <a:gd name="connsiteX90" fmla="*/ 23098 w 175498"/>
                              <a:gd name="connsiteY90" fmla="*/ 33338 h 181398"/>
                              <a:gd name="connsiteX91" fmla="*/ 24051 w 175498"/>
                              <a:gd name="connsiteY91" fmla="*/ 81915 h 181398"/>
                              <a:gd name="connsiteX92" fmla="*/ 25003 w 175498"/>
                              <a:gd name="connsiteY92" fmla="*/ 80010 h 181398"/>
                              <a:gd name="connsiteX93" fmla="*/ 26908 w 175498"/>
                              <a:gd name="connsiteY93" fmla="*/ 77153 h 181398"/>
                              <a:gd name="connsiteX94" fmla="*/ 27861 w 175498"/>
                              <a:gd name="connsiteY94" fmla="*/ 76200 h 181398"/>
                              <a:gd name="connsiteX95" fmla="*/ 26908 w 175498"/>
                              <a:gd name="connsiteY95" fmla="*/ 75247 h 181398"/>
                              <a:gd name="connsiteX96" fmla="*/ 23098 w 175498"/>
                              <a:gd name="connsiteY96" fmla="*/ 79057 h 181398"/>
                              <a:gd name="connsiteX97" fmla="*/ 24051 w 175498"/>
                              <a:gd name="connsiteY97" fmla="*/ 81915 h 181398"/>
                              <a:gd name="connsiteX98" fmla="*/ 25956 w 175498"/>
                              <a:gd name="connsiteY98" fmla="*/ 42863 h 181398"/>
                              <a:gd name="connsiteX99" fmla="*/ 25003 w 175498"/>
                              <a:gd name="connsiteY99" fmla="*/ 44767 h 181398"/>
                              <a:gd name="connsiteX100" fmla="*/ 25003 w 175498"/>
                              <a:gd name="connsiteY100" fmla="*/ 44767 h 181398"/>
                              <a:gd name="connsiteX101" fmla="*/ 25956 w 175498"/>
                              <a:gd name="connsiteY101" fmla="*/ 42863 h 181398"/>
                              <a:gd name="connsiteX102" fmla="*/ 25956 w 175498"/>
                              <a:gd name="connsiteY102" fmla="*/ 40957 h 181398"/>
                              <a:gd name="connsiteX103" fmla="*/ 25003 w 175498"/>
                              <a:gd name="connsiteY103" fmla="*/ 40957 h 181398"/>
                              <a:gd name="connsiteX104" fmla="*/ 25956 w 175498"/>
                              <a:gd name="connsiteY104" fmla="*/ 42863 h 181398"/>
                              <a:gd name="connsiteX105" fmla="*/ 26908 w 175498"/>
                              <a:gd name="connsiteY105" fmla="*/ 70485 h 181398"/>
                              <a:gd name="connsiteX106" fmla="*/ 29765 w 175498"/>
                              <a:gd name="connsiteY106" fmla="*/ 68580 h 181398"/>
                              <a:gd name="connsiteX107" fmla="*/ 26908 w 175498"/>
                              <a:gd name="connsiteY107" fmla="*/ 67628 h 181398"/>
                              <a:gd name="connsiteX108" fmla="*/ 24051 w 175498"/>
                              <a:gd name="connsiteY108" fmla="*/ 68580 h 181398"/>
                              <a:gd name="connsiteX109" fmla="*/ 26908 w 175498"/>
                              <a:gd name="connsiteY109" fmla="*/ 70485 h 181398"/>
                              <a:gd name="connsiteX110" fmla="*/ 25956 w 175498"/>
                              <a:gd name="connsiteY110" fmla="*/ 107632 h 181398"/>
                              <a:gd name="connsiteX111" fmla="*/ 26908 w 175498"/>
                              <a:gd name="connsiteY111" fmla="*/ 105728 h 181398"/>
                              <a:gd name="connsiteX112" fmla="*/ 25956 w 175498"/>
                              <a:gd name="connsiteY112" fmla="*/ 103822 h 181398"/>
                              <a:gd name="connsiteX113" fmla="*/ 25003 w 175498"/>
                              <a:gd name="connsiteY113" fmla="*/ 106680 h 181398"/>
                              <a:gd name="connsiteX114" fmla="*/ 25956 w 175498"/>
                              <a:gd name="connsiteY114" fmla="*/ 107632 h 181398"/>
                              <a:gd name="connsiteX115" fmla="*/ 25956 w 175498"/>
                              <a:gd name="connsiteY115" fmla="*/ 148590 h 181398"/>
                              <a:gd name="connsiteX116" fmla="*/ 25956 w 175498"/>
                              <a:gd name="connsiteY116" fmla="*/ 148590 h 181398"/>
                              <a:gd name="connsiteX117" fmla="*/ 25956 w 175498"/>
                              <a:gd name="connsiteY117" fmla="*/ 148590 h 181398"/>
                              <a:gd name="connsiteX118" fmla="*/ 25956 w 175498"/>
                              <a:gd name="connsiteY118" fmla="*/ 148590 h 181398"/>
                              <a:gd name="connsiteX119" fmla="*/ 25956 w 175498"/>
                              <a:gd name="connsiteY119" fmla="*/ 148590 h 181398"/>
                              <a:gd name="connsiteX120" fmla="*/ 26908 w 175498"/>
                              <a:gd name="connsiteY120" fmla="*/ 158115 h 181398"/>
                              <a:gd name="connsiteX121" fmla="*/ 25956 w 175498"/>
                              <a:gd name="connsiteY121" fmla="*/ 158115 h 181398"/>
                              <a:gd name="connsiteX122" fmla="*/ 26908 w 175498"/>
                              <a:gd name="connsiteY122" fmla="*/ 159067 h 181398"/>
                              <a:gd name="connsiteX123" fmla="*/ 27861 w 175498"/>
                              <a:gd name="connsiteY123" fmla="*/ 159067 h 181398"/>
                              <a:gd name="connsiteX124" fmla="*/ 26908 w 175498"/>
                              <a:gd name="connsiteY124" fmla="*/ 158115 h 181398"/>
                              <a:gd name="connsiteX125" fmla="*/ 28813 w 175498"/>
                              <a:gd name="connsiteY125" fmla="*/ 140970 h 181398"/>
                              <a:gd name="connsiteX126" fmla="*/ 26908 w 175498"/>
                              <a:gd name="connsiteY126" fmla="*/ 139065 h 181398"/>
                              <a:gd name="connsiteX127" fmla="*/ 25956 w 175498"/>
                              <a:gd name="connsiteY127" fmla="*/ 139065 h 181398"/>
                              <a:gd name="connsiteX128" fmla="*/ 28813 w 175498"/>
                              <a:gd name="connsiteY128" fmla="*/ 140970 h 181398"/>
                              <a:gd name="connsiteX129" fmla="*/ 28813 w 175498"/>
                              <a:gd name="connsiteY129" fmla="*/ 140970 h 181398"/>
                              <a:gd name="connsiteX130" fmla="*/ 53578 w 175498"/>
                              <a:gd name="connsiteY130" fmla="*/ 118110 h 181398"/>
                              <a:gd name="connsiteX131" fmla="*/ 53578 w 175498"/>
                              <a:gd name="connsiteY131" fmla="*/ 118110 h 181398"/>
                              <a:gd name="connsiteX132" fmla="*/ 50721 w 175498"/>
                              <a:gd name="connsiteY132" fmla="*/ 113347 h 181398"/>
                              <a:gd name="connsiteX133" fmla="*/ 46911 w 175498"/>
                              <a:gd name="connsiteY133" fmla="*/ 111442 h 181398"/>
                              <a:gd name="connsiteX134" fmla="*/ 40243 w 175498"/>
                              <a:gd name="connsiteY134" fmla="*/ 107632 h 181398"/>
                              <a:gd name="connsiteX135" fmla="*/ 38338 w 175498"/>
                              <a:gd name="connsiteY135" fmla="*/ 107632 h 181398"/>
                              <a:gd name="connsiteX136" fmla="*/ 35481 w 175498"/>
                              <a:gd name="connsiteY136" fmla="*/ 107632 h 181398"/>
                              <a:gd name="connsiteX137" fmla="*/ 33576 w 175498"/>
                              <a:gd name="connsiteY137" fmla="*/ 108585 h 181398"/>
                              <a:gd name="connsiteX138" fmla="*/ 30718 w 175498"/>
                              <a:gd name="connsiteY138" fmla="*/ 110490 h 181398"/>
                              <a:gd name="connsiteX139" fmla="*/ 26908 w 175498"/>
                              <a:gd name="connsiteY139" fmla="*/ 110490 h 181398"/>
                              <a:gd name="connsiteX140" fmla="*/ 25003 w 175498"/>
                              <a:gd name="connsiteY140" fmla="*/ 112395 h 181398"/>
                              <a:gd name="connsiteX141" fmla="*/ 26908 w 175498"/>
                              <a:gd name="connsiteY141" fmla="*/ 112395 h 181398"/>
                              <a:gd name="connsiteX142" fmla="*/ 29765 w 175498"/>
                              <a:gd name="connsiteY142" fmla="*/ 114300 h 181398"/>
                              <a:gd name="connsiteX143" fmla="*/ 31671 w 175498"/>
                              <a:gd name="connsiteY143" fmla="*/ 114300 h 181398"/>
                              <a:gd name="connsiteX144" fmla="*/ 31671 w 175498"/>
                              <a:gd name="connsiteY144" fmla="*/ 114300 h 181398"/>
                              <a:gd name="connsiteX145" fmla="*/ 36433 w 175498"/>
                              <a:gd name="connsiteY145" fmla="*/ 114300 h 181398"/>
                              <a:gd name="connsiteX146" fmla="*/ 39290 w 175498"/>
                              <a:gd name="connsiteY146" fmla="*/ 117157 h 181398"/>
                              <a:gd name="connsiteX147" fmla="*/ 40243 w 175498"/>
                              <a:gd name="connsiteY147" fmla="*/ 119063 h 181398"/>
                              <a:gd name="connsiteX148" fmla="*/ 43101 w 175498"/>
                              <a:gd name="connsiteY148" fmla="*/ 120967 h 181398"/>
                              <a:gd name="connsiteX149" fmla="*/ 44053 w 175498"/>
                              <a:gd name="connsiteY149" fmla="*/ 125730 h 181398"/>
                              <a:gd name="connsiteX150" fmla="*/ 50721 w 175498"/>
                              <a:gd name="connsiteY150" fmla="*/ 131445 h 181398"/>
                              <a:gd name="connsiteX151" fmla="*/ 51673 w 175498"/>
                              <a:gd name="connsiteY151" fmla="*/ 132397 h 181398"/>
                              <a:gd name="connsiteX152" fmla="*/ 52626 w 175498"/>
                              <a:gd name="connsiteY152" fmla="*/ 133350 h 181398"/>
                              <a:gd name="connsiteX153" fmla="*/ 52626 w 175498"/>
                              <a:gd name="connsiteY153" fmla="*/ 133350 h 181398"/>
                              <a:gd name="connsiteX154" fmla="*/ 50721 w 175498"/>
                              <a:gd name="connsiteY154" fmla="*/ 131445 h 181398"/>
                              <a:gd name="connsiteX155" fmla="*/ 48815 w 175498"/>
                              <a:gd name="connsiteY155" fmla="*/ 126682 h 181398"/>
                              <a:gd name="connsiteX156" fmla="*/ 49768 w 175498"/>
                              <a:gd name="connsiteY156" fmla="*/ 124778 h 181398"/>
                              <a:gd name="connsiteX157" fmla="*/ 47863 w 175498"/>
                              <a:gd name="connsiteY157" fmla="*/ 123825 h 181398"/>
                              <a:gd name="connsiteX158" fmla="*/ 46911 w 175498"/>
                              <a:gd name="connsiteY158" fmla="*/ 121920 h 181398"/>
                              <a:gd name="connsiteX159" fmla="*/ 45958 w 175498"/>
                              <a:gd name="connsiteY159" fmla="*/ 119063 h 181398"/>
                              <a:gd name="connsiteX160" fmla="*/ 46911 w 175498"/>
                              <a:gd name="connsiteY160" fmla="*/ 117157 h 181398"/>
                              <a:gd name="connsiteX161" fmla="*/ 44053 w 175498"/>
                              <a:gd name="connsiteY161" fmla="*/ 116205 h 181398"/>
                              <a:gd name="connsiteX162" fmla="*/ 40243 w 175498"/>
                              <a:gd name="connsiteY162" fmla="*/ 118110 h 181398"/>
                              <a:gd name="connsiteX163" fmla="*/ 40243 w 175498"/>
                              <a:gd name="connsiteY163" fmla="*/ 113347 h 181398"/>
                              <a:gd name="connsiteX164" fmla="*/ 43101 w 175498"/>
                              <a:gd name="connsiteY164" fmla="*/ 109538 h 181398"/>
                              <a:gd name="connsiteX165" fmla="*/ 46911 w 175498"/>
                              <a:gd name="connsiteY165" fmla="*/ 112395 h 181398"/>
                              <a:gd name="connsiteX166" fmla="*/ 50721 w 175498"/>
                              <a:gd name="connsiteY166" fmla="*/ 114300 h 181398"/>
                              <a:gd name="connsiteX167" fmla="*/ 53578 w 175498"/>
                              <a:gd name="connsiteY167" fmla="*/ 116205 h 181398"/>
                              <a:gd name="connsiteX168" fmla="*/ 53578 w 175498"/>
                              <a:gd name="connsiteY168" fmla="*/ 118110 h 181398"/>
                              <a:gd name="connsiteX169" fmla="*/ 25956 w 175498"/>
                              <a:gd name="connsiteY169" fmla="*/ 90488 h 181398"/>
                              <a:gd name="connsiteX170" fmla="*/ 25956 w 175498"/>
                              <a:gd name="connsiteY170" fmla="*/ 90488 h 181398"/>
                              <a:gd name="connsiteX171" fmla="*/ 28813 w 175498"/>
                              <a:gd name="connsiteY171" fmla="*/ 88582 h 181398"/>
                              <a:gd name="connsiteX172" fmla="*/ 27861 w 175498"/>
                              <a:gd name="connsiteY172" fmla="*/ 87630 h 181398"/>
                              <a:gd name="connsiteX173" fmla="*/ 25956 w 175498"/>
                              <a:gd name="connsiteY173" fmla="*/ 90488 h 181398"/>
                              <a:gd name="connsiteX174" fmla="*/ 25956 w 175498"/>
                              <a:gd name="connsiteY174" fmla="*/ 72390 h 181398"/>
                              <a:gd name="connsiteX175" fmla="*/ 25956 w 175498"/>
                              <a:gd name="connsiteY175" fmla="*/ 72390 h 181398"/>
                              <a:gd name="connsiteX176" fmla="*/ 25956 w 175498"/>
                              <a:gd name="connsiteY176" fmla="*/ 72390 h 181398"/>
                              <a:gd name="connsiteX177" fmla="*/ 25956 w 175498"/>
                              <a:gd name="connsiteY177" fmla="*/ 72390 h 181398"/>
                              <a:gd name="connsiteX178" fmla="*/ 25956 w 175498"/>
                              <a:gd name="connsiteY178" fmla="*/ 72390 h 181398"/>
                              <a:gd name="connsiteX179" fmla="*/ 25956 w 175498"/>
                              <a:gd name="connsiteY179" fmla="*/ 19050 h 181398"/>
                              <a:gd name="connsiteX180" fmla="*/ 26908 w 175498"/>
                              <a:gd name="connsiteY180" fmla="*/ 20003 h 181398"/>
                              <a:gd name="connsiteX181" fmla="*/ 27861 w 175498"/>
                              <a:gd name="connsiteY181" fmla="*/ 19050 h 181398"/>
                              <a:gd name="connsiteX182" fmla="*/ 25956 w 175498"/>
                              <a:gd name="connsiteY182" fmla="*/ 19050 h 181398"/>
                              <a:gd name="connsiteX183" fmla="*/ 25956 w 175498"/>
                              <a:gd name="connsiteY183" fmla="*/ 19050 h 181398"/>
                              <a:gd name="connsiteX184" fmla="*/ 26908 w 175498"/>
                              <a:gd name="connsiteY184" fmla="*/ 51435 h 181398"/>
                              <a:gd name="connsiteX185" fmla="*/ 26908 w 175498"/>
                              <a:gd name="connsiteY185" fmla="*/ 51435 h 181398"/>
                              <a:gd name="connsiteX186" fmla="*/ 26908 w 175498"/>
                              <a:gd name="connsiteY186" fmla="*/ 51435 h 181398"/>
                              <a:gd name="connsiteX187" fmla="*/ 26908 w 175498"/>
                              <a:gd name="connsiteY187" fmla="*/ 51435 h 181398"/>
                              <a:gd name="connsiteX188" fmla="*/ 26908 w 175498"/>
                              <a:gd name="connsiteY188" fmla="*/ 51435 h 181398"/>
                              <a:gd name="connsiteX189" fmla="*/ 37386 w 175498"/>
                              <a:gd name="connsiteY189" fmla="*/ 143828 h 181398"/>
                              <a:gd name="connsiteX190" fmla="*/ 35481 w 175498"/>
                              <a:gd name="connsiteY190" fmla="*/ 138113 h 181398"/>
                              <a:gd name="connsiteX191" fmla="*/ 33576 w 175498"/>
                              <a:gd name="connsiteY191" fmla="*/ 136207 h 181398"/>
                              <a:gd name="connsiteX192" fmla="*/ 33576 w 175498"/>
                              <a:gd name="connsiteY192" fmla="*/ 134303 h 181398"/>
                              <a:gd name="connsiteX193" fmla="*/ 34528 w 175498"/>
                              <a:gd name="connsiteY193" fmla="*/ 128588 h 181398"/>
                              <a:gd name="connsiteX194" fmla="*/ 27861 w 175498"/>
                              <a:gd name="connsiteY194" fmla="*/ 127635 h 181398"/>
                              <a:gd name="connsiteX195" fmla="*/ 27861 w 175498"/>
                              <a:gd name="connsiteY195" fmla="*/ 127635 h 181398"/>
                              <a:gd name="connsiteX196" fmla="*/ 25956 w 175498"/>
                              <a:gd name="connsiteY196" fmla="*/ 132397 h 181398"/>
                              <a:gd name="connsiteX197" fmla="*/ 31671 w 175498"/>
                              <a:gd name="connsiteY197" fmla="*/ 140970 h 181398"/>
                              <a:gd name="connsiteX198" fmla="*/ 34528 w 175498"/>
                              <a:gd name="connsiteY198" fmla="*/ 143828 h 181398"/>
                              <a:gd name="connsiteX199" fmla="*/ 37386 w 175498"/>
                              <a:gd name="connsiteY199" fmla="*/ 143828 h 181398"/>
                              <a:gd name="connsiteX200" fmla="*/ 31671 w 175498"/>
                              <a:gd name="connsiteY200" fmla="*/ 36195 h 181398"/>
                              <a:gd name="connsiteX201" fmla="*/ 30718 w 175498"/>
                              <a:gd name="connsiteY201" fmla="*/ 35242 h 181398"/>
                              <a:gd name="connsiteX202" fmla="*/ 27861 w 175498"/>
                              <a:gd name="connsiteY202" fmla="*/ 39053 h 181398"/>
                              <a:gd name="connsiteX203" fmla="*/ 28813 w 175498"/>
                              <a:gd name="connsiteY203" fmla="*/ 40005 h 181398"/>
                              <a:gd name="connsiteX204" fmla="*/ 31671 w 175498"/>
                              <a:gd name="connsiteY204" fmla="*/ 36195 h 181398"/>
                              <a:gd name="connsiteX205" fmla="*/ 29765 w 175498"/>
                              <a:gd name="connsiteY205" fmla="*/ 29528 h 181398"/>
                              <a:gd name="connsiteX206" fmla="*/ 26908 w 175498"/>
                              <a:gd name="connsiteY206" fmla="*/ 29528 h 181398"/>
                              <a:gd name="connsiteX207" fmla="*/ 29765 w 175498"/>
                              <a:gd name="connsiteY207" fmla="*/ 29528 h 181398"/>
                              <a:gd name="connsiteX208" fmla="*/ 27861 w 175498"/>
                              <a:gd name="connsiteY208" fmla="*/ 16192 h 181398"/>
                              <a:gd name="connsiteX209" fmla="*/ 27861 w 175498"/>
                              <a:gd name="connsiteY209" fmla="*/ 16192 h 181398"/>
                              <a:gd name="connsiteX210" fmla="*/ 29765 w 175498"/>
                              <a:gd name="connsiteY210" fmla="*/ 16192 h 181398"/>
                              <a:gd name="connsiteX211" fmla="*/ 27861 w 175498"/>
                              <a:gd name="connsiteY211" fmla="*/ 16192 h 181398"/>
                              <a:gd name="connsiteX212" fmla="*/ 27861 w 175498"/>
                              <a:gd name="connsiteY212" fmla="*/ 16192 h 181398"/>
                              <a:gd name="connsiteX213" fmla="*/ 28813 w 175498"/>
                              <a:gd name="connsiteY213" fmla="*/ 81915 h 181398"/>
                              <a:gd name="connsiteX214" fmla="*/ 27861 w 175498"/>
                              <a:gd name="connsiteY214" fmla="*/ 85725 h 181398"/>
                              <a:gd name="connsiteX215" fmla="*/ 30718 w 175498"/>
                              <a:gd name="connsiteY215" fmla="*/ 84772 h 181398"/>
                              <a:gd name="connsiteX216" fmla="*/ 30718 w 175498"/>
                              <a:gd name="connsiteY216" fmla="*/ 84772 h 181398"/>
                              <a:gd name="connsiteX217" fmla="*/ 36433 w 175498"/>
                              <a:gd name="connsiteY217" fmla="*/ 89535 h 181398"/>
                              <a:gd name="connsiteX218" fmla="*/ 37386 w 175498"/>
                              <a:gd name="connsiteY218" fmla="*/ 88582 h 181398"/>
                              <a:gd name="connsiteX219" fmla="*/ 36433 w 175498"/>
                              <a:gd name="connsiteY219" fmla="*/ 85725 h 181398"/>
                              <a:gd name="connsiteX220" fmla="*/ 34528 w 175498"/>
                              <a:gd name="connsiteY220" fmla="*/ 84772 h 181398"/>
                              <a:gd name="connsiteX221" fmla="*/ 29765 w 175498"/>
                              <a:gd name="connsiteY221" fmla="*/ 84772 h 181398"/>
                              <a:gd name="connsiteX222" fmla="*/ 28813 w 175498"/>
                              <a:gd name="connsiteY222" fmla="*/ 81915 h 181398"/>
                              <a:gd name="connsiteX223" fmla="*/ 27861 w 175498"/>
                              <a:gd name="connsiteY223" fmla="*/ 97155 h 181398"/>
                              <a:gd name="connsiteX224" fmla="*/ 27861 w 175498"/>
                              <a:gd name="connsiteY224" fmla="*/ 97155 h 181398"/>
                              <a:gd name="connsiteX225" fmla="*/ 27861 w 175498"/>
                              <a:gd name="connsiteY225" fmla="*/ 98107 h 181398"/>
                              <a:gd name="connsiteX226" fmla="*/ 27861 w 175498"/>
                              <a:gd name="connsiteY226" fmla="*/ 97155 h 181398"/>
                              <a:gd name="connsiteX227" fmla="*/ 27861 w 175498"/>
                              <a:gd name="connsiteY227" fmla="*/ 97155 h 181398"/>
                              <a:gd name="connsiteX228" fmla="*/ 27861 w 175498"/>
                              <a:gd name="connsiteY228" fmla="*/ 55245 h 181398"/>
                              <a:gd name="connsiteX229" fmla="*/ 27861 w 175498"/>
                              <a:gd name="connsiteY229" fmla="*/ 55245 h 181398"/>
                              <a:gd name="connsiteX230" fmla="*/ 28813 w 175498"/>
                              <a:gd name="connsiteY230" fmla="*/ 55245 h 181398"/>
                              <a:gd name="connsiteX231" fmla="*/ 27861 w 175498"/>
                              <a:gd name="connsiteY231" fmla="*/ 55245 h 181398"/>
                              <a:gd name="connsiteX232" fmla="*/ 27861 w 175498"/>
                              <a:gd name="connsiteY232" fmla="*/ 55245 h 181398"/>
                              <a:gd name="connsiteX233" fmla="*/ 28813 w 175498"/>
                              <a:gd name="connsiteY233" fmla="*/ 120967 h 181398"/>
                              <a:gd name="connsiteX234" fmla="*/ 28813 w 175498"/>
                              <a:gd name="connsiteY234" fmla="*/ 120967 h 181398"/>
                              <a:gd name="connsiteX235" fmla="*/ 28813 w 175498"/>
                              <a:gd name="connsiteY235" fmla="*/ 120967 h 181398"/>
                              <a:gd name="connsiteX236" fmla="*/ 28813 w 175498"/>
                              <a:gd name="connsiteY236" fmla="*/ 120967 h 181398"/>
                              <a:gd name="connsiteX237" fmla="*/ 28813 w 175498"/>
                              <a:gd name="connsiteY237" fmla="*/ 120967 h 181398"/>
                              <a:gd name="connsiteX238" fmla="*/ 28813 w 175498"/>
                              <a:gd name="connsiteY238" fmla="*/ 48578 h 181398"/>
                              <a:gd name="connsiteX239" fmla="*/ 28813 w 175498"/>
                              <a:gd name="connsiteY239" fmla="*/ 48578 h 181398"/>
                              <a:gd name="connsiteX240" fmla="*/ 28813 w 175498"/>
                              <a:gd name="connsiteY240" fmla="*/ 47625 h 181398"/>
                              <a:gd name="connsiteX241" fmla="*/ 28813 w 175498"/>
                              <a:gd name="connsiteY241" fmla="*/ 48578 h 181398"/>
                              <a:gd name="connsiteX242" fmla="*/ 28813 w 175498"/>
                              <a:gd name="connsiteY242" fmla="*/ 48578 h 181398"/>
                              <a:gd name="connsiteX243" fmla="*/ 33576 w 175498"/>
                              <a:gd name="connsiteY243" fmla="*/ 56197 h 181398"/>
                              <a:gd name="connsiteX244" fmla="*/ 29765 w 175498"/>
                              <a:gd name="connsiteY244" fmla="*/ 58103 h 181398"/>
                              <a:gd name="connsiteX245" fmla="*/ 28813 w 175498"/>
                              <a:gd name="connsiteY245" fmla="*/ 60007 h 181398"/>
                              <a:gd name="connsiteX246" fmla="*/ 30718 w 175498"/>
                              <a:gd name="connsiteY246" fmla="*/ 60960 h 181398"/>
                              <a:gd name="connsiteX247" fmla="*/ 33576 w 175498"/>
                              <a:gd name="connsiteY247" fmla="*/ 60007 h 181398"/>
                              <a:gd name="connsiteX248" fmla="*/ 34528 w 175498"/>
                              <a:gd name="connsiteY248" fmla="*/ 61913 h 181398"/>
                              <a:gd name="connsiteX249" fmla="*/ 34528 w 175498"/>
                              <a:gd name="connsiteY249" fmla="*/ 61913 h 181398"/>
                              <a:gd name="connsiteX250" fmla="*/ 31671 w 175498"/>
                              <a:gd name="connsiteY250" fmla="*/ 62865 h 181398"/>
                              <a:gd name="connsiteX251" fmla="*/ 31671 w 175498"/>
                              <a:gd name="connsiteY251" fmla="*/ 64770 h 181398"/>
                              <a:gd name="connsiteX252" fmla="*/ 38338 w 175498"/>
                              <a:gd name="connsiteY252" fmla="*/ 65722 h 181398"/>
                              <a:gd name="connsiteX253" fmla="*/ 39290 w 175498"/>
                              <a:gd name="connsiteY253" fmla="*/ 64770 h 181398"/>
                              <a:gd name="connsiteX254" fmla="*/ 42148 w 175498"/>
                              <a:gd name="connsiteY254" fmla="*/ 62865 h 181398"/>
                              <a:gd name="connsiteX255" fmla="*/ 48815 w 175498"/>
                              <a:gd name="connsiteY255" fmla="*/ 63817 h 181398"/>
                              <a:gd name="connsiteX256" fmla="*/ 50721 w 175498"/>
                              <a:gd name="connsiteY256" fmla="*/ 62865 h 181398"/>
                              <a:gd name="connsiteX257" fmla="*/ 47863 w 175498"/>
                              <a:gd name="connsiteY257" fmla="*/ 61913 h 181398"/>
                              <a:gd name="connsiteX258" fmla="*/ 44053 w 175498"/>
                              <a:gd name="connsiteY258" fmla="*/ 60960 h 181398"/>
                              <a:gd name="connsiteX259" fmla="*/ 45958 w 175498"/>
                              <a:gd name="connsiteY259" fmla="*/ 57150 h 181398"/>
                              <a:gd name="connsiteX260" fmla="*/ 43101 w 175498"/>
                              <a:gd name="connsiteY260" fmla="*/ 54292 h 181398"/>
                              <a:gd name="connsiteX261" fmla="*/ 44053 w 175498"/>
                              <a:gd name="connsiteY261" fmla="*/ 51435 h 181398"/>
                              <a:gd name="connsiteX262" fmla="*/ 42148 w 175498"/>
                              <a:gd name="connsiteY262" fmla="*/ 47625 h 181398"/>
                              <a:gd name="connsiteX263" fmla="*/ 34528 w 175498"/>
                              <a:gd name="connsiteY263" fmla="*/ 54292 h 181398"/>
                              <a:gd name="connsiteX264" fmla="*/ 32623 w 175498"/>
                              <a:gd name="connsiteY264" fmla="*/ 52388 h 181398"/>
                              <a:gd name="connsiteX265" fmla="*/ 31671 w 175498"/>
                              <a:gd name="connsiteY265" fmla="*/ 53340 h 181398"/>
                              <a:gd name="connsiteX266" fmla="*/ 33576 w 175498"/>
                              <a:gd name="connsiteY266" fmla="*/ 56197 h 181398"/>
                              <a:gd name="connsiteX267" fmla="*/ 28813 w 175498"/>
                              <a:gd name="connsiteY267" fmla="*/ 24765 h 181398"/>
                              <a:gd name="connsiteX268" fmla="*/ 31671 w 175498"/>
                              <a:gd name="connsiteY268" fmla="*/ 26670 h 181398"/>
                              <a:gd name="connsiteX269" fmla="*/ 32623 w 175498"/>
                              <a:gd name="connsiteY269" fmla="*/ 27622 h 181398"/>
                              <a:gd name="connsiteX270" fmla="*/ 33576 w 175498"/>
                              <a:gd name="connsiteY270" fmla="*/ 26670 h 181398"/>
                              <a:gd name="connsiteX271" fmla="*/ 28813 w 175498"/>
                              <a:gd name="connsiteY271" fmla="*/ 23813 h 181398"/>
                              <a:gd name="connsiteX272" fmla="*/ 28813 w 175498"/>
                              <a:gd name="connsiteY272" fmla="*/ 24765 h 181398"/>
                              <a:gd name="connsiteX273" fmla="*/ 28813 w 175498"/>
                              <a:gd name="connsiteY273" fmla="*/ 128588 h 181398"/>
                              <a:gd name="connsiteX274" fmla="*/ 28813 w 175498"/>
                              <a:gd name="connsiteY274" fmla="*/ 127635 h 181398"/>
                              <a:gd name="connsiteX275" fmla="*/ 30718 w 175498"/>
                              <a:gd name="connsiteY275" fmla="*/ 128588 h 181398"/>
                              <a:gd name="connsiteX276" fmla="*/ 33576 w 175498"/>
                              <a:gd name="connsiteY276" fmla="*/ 130492 h 181398"/>
                              <a:gd name="connsiteX277" fmla="*/ 30718 w 175498"/>
                              <a:gd name="connsiteY277" fmla="*/ 131445 h 181398"/>
                              <a:gd name="connsiteX278" fmla="*/ 28813 w 175498"/>
                              <a:gd name="connsiteY278" fmla="*/ 128588 h 181398"/>
                              <a:gd name="connsiteX279" fmla="*/ 29765 w 175498"/>
                              <a:gd name="connsiteY279" fmla="*/ 74295 h 181398"/>
                              <a:gd name="connsiteX280" fmla="*/ 31671 w 175498"/>
                              <a:gd name="connsiteY280" fmla="*/ 77153 h 181398"/>
                              <a:gd name="connsiteX281" fmla="*/ 32623 w 175498"/>
                              <a:gd name="connsiteY281" fmla="*/ 75247 h 181398"/>
                              <a:gd name="connsiteX282" fmla="*/ 30718 w 175498"/>
                              <a:gd name="connsiteY282" fmla="*/ 72390 h 181398"/>
                              <a:gd name="connsiteX283" fmla="*/ 29765 w 175498"/>
                              <a:gd name="connsiteY283" fmla="*/ 74295 h 181398"/>
                              <a:gd name="connsiteX284" fmla="*/ 32623 w 175498"/>
                              <a:gd name="connsiteY284" fmla="*/ 151447 h 181398"/>
                              <a:gd name="connsiteX285" fmla="*/ 29765 w 175498"/>
                              <a:gd name="connsiteY285" fmla="*/ 151447 h 181398"/>
                              <a:gd name="connsiteX286" fmla="*/ 29765 w 175498"/>
                              <a:gd name="connsiteY286" fmla="*/ 152400 h 181398"/>
                              <a:gd name="connsiteX287" fmla="*/ 33576 w 175498"/>
                              <a:gd name="connsiteY287" fmla="*/ 152400 h 181398"/>
                              <a:gd name="connsiteX288" fmla="*/ 32623 w 175498"/>
                              <a:gd name="connsiteY288" fmla="*/ 151447 h 181398"/>
                              <a:gd name="connsiteX289" fmla="*/ 54531 w 175498"/>
                              <a:gd name="connsiteY289" fmla="*/ 50482 h 181398"/>
                              <a:gd name="connsiteX290" fmla="*/ 55483 w 175498"/>
                              <a:gd name="connsiteY290" fmla="*/ 52388 h 181398"/>
                              <a:gd name="connsiteX291" fmla="*/ 59293 w 175498"/>
                              <a:gd name="connsiteY291" fmla="*/ 52388 h 181398"/>
                              <a:gd name="connsiteX292" fmla="*/ 58340 w 175498"/>
                              <a:gd name="connsiteY292" fmla="*/ 50482 h 181398"/>
                              <a:gd name="connsiteX293" fmla="*/ 54531 w 175498"/>
                              <a:gd name="connsiteY293" fmla="*/ 47625 h 181398"/>
                              <a:gd name="connsiteX294" fmla="*/ 58340 w 175498"/>
                              <a:gd name="connsiteY294" fmla="*/ 46672 h 181398"/>
                              <a:gd name="connsiteX295" fmla="*/ 58340 w 175498"/>
                              <a:gd name="connsiteY295" fmla="*/ 42863 h 181398"/>
                              <a:gd name="connsiteX296" fmla="*/ 56436 w 175498"/>
                              <a:gd name="connsiteY296" fmla="*/ 40957 h 181398"/>
                              <a:gd name="connsiteX297" fmla="*/ 55483 w 175498"/>
                              <a:gd name="connsiteY297" fmla="*/ 43815 h 181398"/>
                              <a:gd name="connsiteX298" fmla="*/ 53578 w 175498"/>
                              <a:gd name="connsiteY298" fmla="*/ 47625 h 181398"/>
                              <a:gd name="connsiteX299" fmla="*/ 52626 w 175498"/>
                              <a:gd name="connsiteY299" fmla="*/ 43815 h 181398"/>
                              <a:gd name="connsiteX300" fmla="*/ 50721 w 175498"/>
                              <a:gd name="connsiteY300" fmla="*/ 39053 h 181398"/>
                              <a:gd name="connsiteX301" fmla="*/ 51673 w 175498"/>
                              <a:gd name="connsiteY301" fmla="*/ 38100 h 181398"/>
                              <a:gd name="connsiteX302" fmla="*/ 54531 w 175498"/>
                              <a:gd name="connsiteY302" fmla="*/ 36195 h 181398"/>
                              <a:gd name="connsiteX303" fmla="*/ 52626 w 175498"/>
                              <a:gd name="connsiteY303" fmla="*/ 34290 h 181398"/>
                              <a:gd name="connsiteX304" fmla="*/ 51673 w 175498"/>
                              <a:gd name="connsiteY304" fmla="*/ 33338 h 181398"/>
                              <a:gd name="connsiteX305" fmla="*/ 53578 w 175498"/>
                              <a:gd name="connsiteY305" fmla="*/ 32385 h 181398"/>
                              <a:gd name="connsiteX306" fmla="*/ 53578 w 175498"/>
                              <a:gd name="connsiteY306" fmla="*/ 32385 h 181398"/>
                              <a:gd name="connsiteX307" fmla="*/ 52626 w 175498"/>
                              <a:gd name="connsiteY307" fmla="*/ 34290 h 181398"/>
                              <a:gd name="connsiteX308" fmla="*/ 45958 w 175498"/>
                              <a:gd name="connsiteY308" fmla="*/ 34290 h 181398"/>
                              <a:gd name="connsiteX309" fmla="*/ 44053 w 175498"/>
                              <a:gd name="connsiteY309" fmla="*/ 33338 h 181398"/>
                              <a:gd name="connsiteX310" fmla="*/ 46911 w 175498"/>
                              <a:gd name="connsiteY310" fmla="*/ 38100 h 181398"/>
                              <a:gd name="connsiteX311" fmla="*/ 39290 w 175498"/>
                              <a:gd name="connsiteY311" fmla="*/ 34290 h 181398"/>
                              <a:gd name="connsiteX312" fmla="*/ 38338 w 175498"/>
                              <a:gd name="connsiteY312" fmla="*/ 32385 h 181398"/>
                              <a:gd name="connsiteX313" fmla="*/ 40243 w 175498"/>
                              <a:gd name="connsiteY313" fmla="*/ 32385 h 181398"/>
                              <a:gd name="connsiteX314" fmla="*/ 44053 w 175498"/>
                              <a:gd name="connsiteY314" fmla="*/ 33338 h 181398"/>
                              <a:gd name="connsiteX315" fmla="*/ 47863 w 175498"/>
                              <a:gd name="connsiteY315" fmla="*/ 29528 h 181398"/>
                              <a:gd name="connsiteX316" fmla="*/ 50721 w 175498"/>
                              <a:gd name="connsiteY316" fmla="*/ 28575 h 181398"/>
                              <a:gd name="connsiteX317" fmla="*/ 51673 w 175498"/>
                              <a:gd name="connsiteY317" fmla="*/ 24765 h 181398"/>
                              <a:gd name="connsiteX318" fmla="*/ 48815 w 175498"/>
                              <a:gd name="connsiteY318" fmla="*/ 25717 h 181398"/>
                              <a:gd name="connsiteX319" fmla="*/ 46911 w 175498"/>
                              <a:gd name="connsiteY319" fmla="*/ 25717 h 181398"/>
                              <a:gd name="connsiteX320" fmla="*/ 45958 w 175498"/>
                              <a:gd name="connsiteY320" fmla="*/ 21907 h 181398"/>
                              <a:gd name="connsiteX321" fmla="*/ 45006 w 175498"/>
                              <a:gd name="connsiteY321" fmla="*/ 20955 h 181398"/>
                              <a:gd name="connsiteX322" fmla="*/ 42148 w 175498"/>
                              <a:gd name="connsiteY322" fmla="*/ 22860 h 181398"/>
                              <a:gd name="connsiteX323" fmla="*/ 44053 w 175498"/>
                              <a:gd name="connsiteY323" fmla="*/ 24765 h 181398"/>
                              <a:gd name="connsiteX324" fmla="*/ 45006 w 175498"/>
                              <a:gd name="connsiteY324" fmla="*/ 25717 h 181398"/>
                              <a:gd name="connsiteX325" fmla="*/ 41196 w 175498"/>
                              <a:gd name="connsiteY325" fmla="*/ 30480 h 181398"/>
                              <a:gd name="connsiteX326" fmla="*/ 40243 w 175498"/>
                              <a:gd name="connsiteY326" fmla="*/ 30480 h 181398"/>
                              <a:gd name="connsiteX327" fmla="*/ 40243 w 175498"/>
                              <a:gd name="connsiteY327" fmla="*/ 29528 h 181398"/>
                              <a:gd name="connsiteX328" fmla="*/ 38338 w 175498"/>
                              <a:gd name="connsiteY328" fmla="*/ 25717 h 181398"/>
                              <a:gd name="connsiteX329" fmla="*/ 37386 w 175498"/>
                              <a:gd name="connsiteY329" fmla="*/ 29528 h 181398"/>
                              <a:gd name="connsiteX330" fmla="*/ 33576 w 175498"/>
                              <a:gd name="connsiteY330" fmla="*/ 32385 h 181398"/>
                              <a:gd name="connsiteX331" fmla="*/ 31671 w 175498"/>
                              <a:gd name="connsiteY331" fmla="*/ 32385 h 181398"/>
                              <a:gd name="connsiteX332" fmla="*/ 35481 w 175498"/>
                              <a:gd name="connsiteY332" fmla="*/ 36195 h 181398"/>
                              <a:gd name="connsiteX333" fmla="*/ 39290 w 175498"/>
                              <a:gd name="connsiteY333" fmla="*/ 39053 h 181398"/>
                              <a:gd name="connsiteX334" fmla="*/ 38338 w 175498"/>
                              <a:gd name="connsiteY334" fmla="*/ 40005 h 181398"/>
                              <a:gd name="connsiteX335" fmla="*/ 33576 w 175498"/>
                              <a:gd name="connsiteY335" fmla="*/ 42863 h 181398"/>
                              <a:gd name="connsiteX336" fmla="*/ 34528 w 175498"/>
                              <a:gd name="connsiteY336" fmla="*/ 42863 h 181398"/>
                              <a:gd name="connsiteX337" fmla="*/ 36433 w 175498"/>
                              <a:gd name="connsiteY337" fmla="*/ 46672 h 181398"/>
                              <a:gd name="connsiteX338" fmla="*/ 33576 w 175498"/>
                              <a:gd name="connsiteY338" fmla="*/ 45720 h 181398"/>
                              <a:gd name="connsiteX339" fmla="*/ 32623 w 175498"/>
                              <a:gd name="connsiteY339" fmla="*/ 44767 h 181398"/>
                              <a:gd name="connsiteX340" fmla="*/ 31671 w 175498"/>
                              <a:gd name="connsiteY340" fmla="*/ 48578 h 181398"/>
                              <a:gd name="connsiteX341" fmla="*/ 32623 w 175498"/>
                              <a:gd name="connsiteY341" fmla="*/ 52388 h 181398"/>
                              <a:gd name="connsiteX342" fmla="*/ 33576 w 175498"/>
                              <a:gd name="connsiteY342" fmla="*/ 54292 h 181398"/>
                              <a:gd name="connsiteX343" fmla="*/ 36433 w 175498"/>
                              <a:gd name="connsiteY343" fmla="*/ 54292 h 181398"/>
                              <a:gd name="connsiteX344" fmla="*/ 40243 w 175498"/>
                              <a:gd name="connsiteY344" fmla="*/ 50482 h 181398"/>
                              <a:gd name="connsiteX345" fmla="*/ 41196 w 175498"/>
                              <a:gd name="connsiteY345" fmla="*/ 46672 h 181398"/>
                              <a:gd name="connsiteX346" fmla="*/ 41196 w 175498"/>
                              <a:gd name="connsiteY346" fmla="*/ 43815 h 181398"/>
                              <a:gd name="connsiteX347" fmla="*/ 44053 w 175498"/>
                              <a:gd name="connsiteY347" fmla="*/ 44767 h 181398"/>
                              <a:gd name="connsiteX348" fmla="*/ 47863 w 175498"/>
                              <a:gd name="connsiteY348" fmla="*/ 41910 h 181398"/>
                              <a:gd name="connsiteX349" fmla="*/ 47863 w 175498"/>
                              <a:gd name="connsiteY349" fmla="*/ 40005 h 181398"/>
                              <a:gd name="connsiteX350" fmla="*/ 52626 w 175498"/>
                              <a:gd name="connsiteY350" fmla="*/ 41910 h 181398"/>
                              <a:gd name="connsiteX351" fmla="*/ 48815 w 175498"/>
                              <a:gd name="connsiteY351" fmla="*/ 46672 h 181398"/>
                              <a:gd name="connsiteX352" fmla="*/ 48815 w 175498"/>
                              <a:gd name="connsiteY352" fmla="*/ 50482 h 181398"/>
                              <a:gd name="connsiteX353" fmla="*/ 50721 w 175498"/>
                              <a:gd name="connsiteY353" fmla="*/ 50482 h 181398"/>
                              <a:gd name="connsiteX354" fmla="*/ 52626 w 175498"/>
                              <a:gd name="connsiteY354" fmla="*/ 52388 h 181398"/>
                              <a:gd name="connsiteX355" fmla="*/ 49768 w 175498"/>
                              <a:gd name="connsiteY355" fmla="*/ 52388 h 181398"/>
                              <a:gd name="connsiteX356" fmla="*/ 45958 w 175498"/>
                              <a:gd name="connsiteY356" fmla="*/ 47625 h 181398"/>
                              <a:gd name="connsiteX357" fmla="*/ 45006 w 175498"/>
                              <a:gd name="connsiteY357" fmla="*/ 46672 h 181398"/>
                              <a:gd name="connsiteX358" fmla="*/ 44053 w 175498"/>
                              <a:gd name="connsiteY358" fmla="*/ 47625 h 181398"/>
                              <a:gd name="connsiteX359" fmla="*/ 43101 w 175498"/>
                              <a:gd name="connsiteY359" fmla="*/ 51435 h 181398"/>
                              <a:gd name="connsiteX360" fmla="*/ 46911 w 175498"/>
                              <a:gd name="connsiteY360" fmla="*/ 55245 h 181398"/>
                              <a:gd name="connsiteX361" fmla="*/ 54531 w 175498"/>
                              <a:gd name="connsiteY361" fmla="*/ 60007 h 181398"/>
                              <a:gd name="connsiteX362" fmla="*/ 54531 w 175498"/>
                              <a:gd name="connsiteY362" fmla="*/ 66675 h 181398"/>
                              <a:gd name="connsiteX363" fmla="*/ 55483 w 175498"/>
                              <a:gd name="connsiteY363" fmla="*/ 67628 h 181398"/>
                              <a:gd name="connsiteX364" fmla="*/ 56436 w 175498"/>
                              <a:gd name="connsiteY364" fmla="*/ 66675 h 181398"/>
                              <a:gd name="connsiteX365" fmla="*/ 57388 w 175498"/>
                              <a:gd name="connsiteY365" fmla="*/ 62865 h 181398"/>
                              <a:gd name="connsiteX366" fmla="*/ 54531 w 175498"/>
                              <a:gd name="connsiteY366" fmla="*/ 60007 h 181398"/>
                              <a:gd name="connsiteX367" fmla="*/ 55483 w 175498"/>
                              <a:gd name="connsiteY367" fmla="*/ 55245 h 181398"/>
                              <a:gd name="connsiteX368" fmla="*/ 54531 w 175498"/>
                              <a:gd name="connsiteY368" fmla="*/ 50482 h 181398"/>
                              <a:gd name="connsiteX369" fmla="*/ 31671 w 175498"/>
                              <a:gd name="connsiteY369" fmla="*/ 100013 h 181398"/>
                              <a:gd name="connsiteX370" fmla="*/ 30718 w 175498"/>
                              <a:gd name="connsiteY370" fmla="*/ 100965 h 181398"/>
                              <a:gd name="connsiteX371" fmla="*/ 32623 w 175498"/>
                              <a:gd name="connsiteY371" fmla="*/ 101917 h 181398"/>
                              <a:gd name="connsiteX372" fmla="*/ 33576 w 175498"/>
                              <a:gd name="connsiteY372" fmla="*/ 100013 h 181398"/>
                              <a:gd name="connsiteX373" fmla="*/ 31671 w 175498"/>
                              <a:gd name="connsiteY373" fmla="*/ 100013 h 181398"/>
                              <a:gd name="connsiteX374" fmla="*/ 31671 w 175498"/>
                              <a:gd name="connsiteY374" fmla="*/ 19050 h 181398"/>
                              <a:gd name="connsiteX375" fmla="*/ 31671 w 175498"/>
                              <a:gd name="connsiteY375" fmla="*/ 19050 h 181398"/>
                              <a:gd name="connsiteX376" fmla="*/ 32623 w 175498"/>
                              <a:gd name="connsiteY376" fmla="*/ 18097 h 181398"/>
                              <a:gd name="connsiteX377" fmla="*/ 31671 w 175498"/>
                              <a:gd name="connsiteY377" fmla="*/ 19050 h 181398"/>
                              <a:gd name="connsiteX378" fmla="*/ 31671 w 175498"/>
                              <a:gd name="connsiteY378" fmla="*/ 19050 h 181398"/>
                              <a:gd name="connsiteX379" fmla="*/ 34528 w 175498"/>
                              <a:gd name="connsiteY379" fmla="*/ 119063 h 181398"/>
                              <a:gd name="connsiteX380" fmla="*/ 31671 w 175498"/>
                              <a:gd name="connsiteY380" fmla="*/ 115253 h 181398"/>
                              <a:gd name="connsiteX381" fmla="*/ 34528 w 175498"/>
                              <a:gd name="connsiteY381" fmla="*/ 119063 h 181398"/>
                              <a:gd name="connsiteX382" fmla="*/ 32623 w 175498"/>
                              <a:gd name="connsiteY382" fmla="*/ 120015 h 181398"/>
                              <a:gd name="connsiteX383" fmla="*/ 33576 w 175498"/>
                              <a:gd name="connsiteY383" fmla="*/ 120967 h 181398"/>
                              <a:gd name="connsiteX384" fmla="*/ 34528 w 175498"/>
                              <a:gd name="connsiteY384" fmla="*/ 119063 h 181398"/>
                              <a:gd name="connsiteX385" fmla="*/ 39290 w 175498"/>
                              <a:gd name="connsiteY385" fmla="*/ 69532 h 181398"/>
                              <a:gd name="connsiteX386" fmla="*/ 41196 w 175498"/>
                              <a:gd name="connsiteY386" fmla="*/ 67628 h 181398"/>
                              <a:gd name="connsiteX387" fmla="*/ 40243 w 175498"/>
                              <a:gd name="connsiteY387" fmla="*/ 66675 h 181398"/>
                              <a:gd name="connsiteX388" fmla="*/ 39290 w 175498"/>
                              <a:gd name="connsiteY388" fmla="*/ 69532 h 181398"/>
                              <a:gd name="connsiteX389" fmla="*/ 39290 w 175498"/>
                              <a:gd name="connsiteY389" fmla="*/ 69532 h 181398"/>
                              <a:gd name="connsiteX390" fmla="*/ 34528 w 175498"/>
                              <a:gd name="connsiteY390" fmla="*/ 67628 h 181398"/>
                              <a:gd name="connsiteX391" fmla="*/ 32623 w 175498"/>
                              <a:gd name="connsiteY391" fmla="*/ 67628 h 181398"/>
                              <a:gd name="connsiteX392" fmla="*/ 34528 w 175498"/>
                              <a:gd name="connsiteY392" fmla="*/ 76200 h 181398"/>
                              <a:gd name="connsiteX393" fmla="*/ 37386 w 175498"/>
                              <a:gd name="connsiteY393" fmla="*/ 75247 h 181398"/>
                              <a:gd name="connsiteX394" fmla="*/ 41196 w 175498"/>
                              <a:gd name="connsiteY394" fmla="*/ 73342 h 181398"/>
                              <a:gd name="connsiteX395" fmla="*/ 43101 w 175498"/>
                              <a:gd name="connsiteY395" fmla="*/ 72390 h 181398"/>
                              <a:gd name="connsiteX396" fmla="*/ 41196 w 175498"/>
                              <a:gd name="connsiteY396" fmla="*/ 70485 h 181398"/>
                              <a:gd name="connsiteX397" fmla="*/ 38338 w 175498"/>
                              <a:gd name="connsiteY397" fmla="*/ 71438 h 181398"/>
                              <a:gd name="connsiteX398" fmla="*/ 36433 w 175498"/>
                              <a:gd name="connsiteY398" fmla="*/ 71438 h 181398"/>
                              <a:gd name="connsiteX399" fmla="*/ 39290 w 175498"/>
                              <a:gd name="connsiteY399" fmla="*/ 69532 h 181398"/>
                              <a:gd name="connsiteX400" fmla="*/ 44053 w 175498"/>
                              <a:gd name="connsiteY400" fmla="*/ 61913 h 181398"/>
                              <a:gd name="connsiteX401" fmla="*/ 41196 w 175498"/>
                              <a:gd name="connsiteY401" fmla="*/ 63817 h 181398"/>
                              <a:gd name="connsiteX402" fmla="*/ 40243 w 175498"/>
                              <a:gd name="connsiteY402" fmla="*/ 61913 h 181398"/>
                              <a:gd name="connsiteX403" fmla="*/ 33576 w 175498"/>
                              <a:gd name="connsiteY403" fmla="*/ 61913 h 181398"/>
                              <a:gd name="connsiteX404" fmla="*/ 33576 w 175498"/>
                              <a:gd name="connsiteY404" fmla="*/ 61913 h 181398"/>
                              <a:gd name="connsiteX405" fmla="*/ 38338 w 175498"/>
                              <a:gd name="connsiteY405" fmla="*/ 58103 h 181398"/>
                              <a:gd name="connsiteX406" fmla="*/ 40243 w 175498"/>
                              <a:gd name="connsiteY406" fmla="*/ 58103 h 181398"/>
                              <a:gd name="connsiteX407" fmla="*/ 44053 w 175498"/>
                              <a:gd name="connsiteY407" fmla="*/ 61913 h 181398"/>
                              <a:gd name="connsiteX408" fmla="*/ 33576 w 175498"/>
                              <a:gd name="connsiteY408" fmla="*/ 20955 h 181398"/>
                              <a:gd name="connsiteX409" fmla="*/ 33576 w 175498"/>
                              <a:gd name="connsiteY409" fmla="*/ 20955 h 181398"/>
                              <a:gd name="connsiteX410" fmla="*/ 36433 w 175498"/>
                              <a:gd name="connsiteY410" fmla="*/ 19050 h 181398"/>
                              <a:gd name="connsiteX411" fmla="*/ 37386 w 175498"/>
                              <a:gd name="connsiteY411" fmla="*/ 19050 h 181398"/>
                              <a:gd name="connsiteX412" fmla="*/ 38338 w 175498"/>
                              <a:gd name="connsiteY412" fmla="*/ 19050 h 181398"/>
                              <a:gd name="connsiteX413" fmla="*/ 37386 w 175498"/>
                              <a:gd name="connsiteY413" fmla="*/ 18097 h 181398"/>
                              <a:gd name="connsiteX414" fmla="*/ 35481 w 175498"/>
                              <a:gd name="connsiteY414" fmla="*/ 18097 h 181398"/>
                              <a:gd name="connsiteX415" fmla="*/ 33576 w 175498"/>
                              <a:gd name="connsiteY415" fmla="*/ 20955 h 181398"/>
                              <a:gd name="connsiteX416" fmla="*/ 35481 w 175498"/>
                              <a:gd name="connsiteY416" fmla="*/ 138113 h 181398"/>
                              <a:gd name="connsiteX417" fmla="*/ 34528 w 175498"/>
                              <a:gd name="connsiteY417" fmla="*/ 140017 h 181398"/>
                              <a:gd name="connsiteX418" fmla="*/ 34528 w 175498"/>
                              <a:gd name="connsiteY418" fmla="*/ 140017 h 181398"/>
                              <a:gd name="connsiteX419" fmla="*/ 35481 w 175498"/>
                              <a:gd name="connsiteY419" fmla="*/ 138113 h 181398"/>
                              <a:gd name="connsiteX420" fmla="*/ 40243 w 175498"/>
                              <a:gd name="connsiteY420" fmla="*/ 161925 h 181398"/>
                              <a:gd name="connsiteX421" fmla="*/ 37386 w 175498"/>
                              <a:gd name="connsiteY421" fmla="*/ 159067 h 181398"/>
                              <a:gd name="connsiteX422" fmla="*/ 35481 w 175498"/>
                              <a:gd name="connsiteY422" fmla="*/ 161925 h 181398"/>
                              <a:gd name="connsiteX423" fmla="*/ 35481 w 175498"/>
                              <a:gd name="connsiteY423" fmla="*/ 164782 h 181398"/>
                              <a:gd name="connsiteX424" fmla="*/ 35481 w 175498"/>
                              <a:gd name="connsiteY424" fmla="*/ 166688 h 181398"/>
                              <a:gd name="connsiteX425" fmla="*/ 36433 w 175498"/>
                              <a:gd name="connsiteY425" fmla="*/ 165735 h 181398"/>
                              <a:gd name="connsiteX426" fmla="*/ 39290 w 175498"/>
                              <a:gd name="connsiteY426" fmla="*/ 163830 h 181398"/>
                              <a:gd name="connsiteX427" fmla="*/ 40243 w 175498"/>
                              <a:gd name="connsiteY427" fmla="*/ 161925 h 181398"/>
                              <a:gd name="connsiteX428" fmla="*/ 36433 w 175498"/>
                              <a:gd name="connsiteY428" fmla="*/ 102870 h 181398"/>
                              <a:gd name="connsiteX429" fmla="*/ 36433 w 175498"/>
                              <a:gd name="connsiteY429" fmla="*/ 102870 h 181398"/>
                              <a:gd name="connsiteX430" fmla="*/ 36433 w 175498"/>
                              <a:gd name="connsiteY430" fmla="*/ 104775 h 181398"/>
                              <a:gd name="connsiteX431" fmla="*/ 36433 w 175498"/>
                              <a:gd name="connsiteY431" fmla="*/ 102870 h 181398"/>
                              <a:gd name="connsiteX432" fmla="*/ 36433 w 175498"/>
                              <a:gd name="connsiteY432" fmla="*/ 102870 h 181398"/>
                              <a:gd name="connsiteX433" fmla="*/ 37386 w 175498"/>
                              <a:gd name="connsiteY433" fmla="*/ 149542 h 181398"/>
                              <a:gd name="connsiteX434" fmla="*/ 37386 w 175498"/>
                              <a:gd name="connsiteY434" fmla="*/ 149542 h 181398"/>
                              <a:gd name="connsiteX435" fmla="*/ 37386 w 175498"/>
                              <a:gd name="connsiteY435" fmla="*/ 149542 h 181398"/>
                              <a:gd name="connsiteX436" fmla="*/ 37386 w 175498"/>
                              <a:gd name="connsiteY436" fmla="*/ 149542 h 181398"/>
                              <a:gd name="connsiteX437" fmla="*/ 37386 w 175498"/>
                              <a:gd name="connsiteY437" fmla="*/ 149542 h 181398"/>
                              <a:gd name="connsiteX438" fmla="*/ 38338 w 175498"/>
                              <a:gd name="connsiteY438" fmla="*/ 98107 h 181398"/>
                              <a:gd name="connsiteX439" fmla="*/ 42148 w 175498"/>
                              <a:gd name="connsiteY439" fmla="*/ 95250 h 181398"/>
                              <a:gd name="connsiteX440" fmla="*/ 38338 w 175498"/>
                              <a:gd name="connsiteY440" fmla="*/ 92392 h 181398"/>
                              <a:gd name="connsiteX441" fmla="*/ 35481 w 175498"/>
                              <a:gd name="connsiteY441" fmla="*/ 92392 h 181398"/>
                              <a:gd name="connsiteX442" fmla="*/ 35481 w 175498"/>
                              <a:gd name="connsiteY442" fmla="*/ 98107 h 181398"/>
                              <a:gd name="connsiteX443" fmla="*/ 38338 w 175498"/>
                              <a:gd name="connsiteY443" fmla="*/ 98107 h 181398"/>
                              <a:gd name="connsiteX444" fmla="*/ 39290 w 175498"/>
                              <a:gd name="connsiteY444" fmla="*/ 165735 h 181398"/>
                              <a:gd name="connsiteX445" fmla="*/ 39290 w 175498"/>
                              <a:gd name="connsiteY445" fmla="*/ 165735 h 181398"/>
                              <a:gd name="connsiteX446" fmla="*/ 37386 w 175498"/>
                              <a:gd name="connsiteY446" fmla="*/ 165735 h 181398"/>
                              <a:gd name="connsiteX447" fmla="*/ 39290 w 175498"/>
                              <a:gd name="connsiteY447" fmla="*/ 165735 h 181398"/>
                              <a:gd name="connsiteX448" fmla="*/ 39290 w 175498"/>
                              <a:gd name="connsiteY448" fmla="*/ 165735 h 181398"/>
                              <a:gd name="connsiteX449" fmla="*/ 45006 w 175498"/>
                              <a:gd name="connsiteY449" fmla="*/ 146685 h 181398"/>
                              <a:gd name="connsiteX450" fmla="*/ 46911 w 175498"/>
                              <a:gd name="connsiteY450" fmla="*/ 145732 h 181398"/>
                              <a:gd name="connsiteX451" fmla="*/ 45006 w 175498"/>
                              <a:gd name="connsiteY451" fmla="*/ 144780 h 181398"/>
                              <a:gd name="connsiteX452" fmla="*/ 41196 w 175498"/>
                              <a:gd name="connsiteY452" fmla="*/ 145732 h 181398"/>
                              <a:gd name="connsiteX453" fmla="*/ 38338 w 175498"/>
                              <a:gd name="connsiteY453" fmla="*/ 146685 h 181398"/>
                              <a:gd name="connsiteX454" fmla="*/ 39290 w 175498"/>
                              <a:gd name="connsiteY454" fmla="*/ 148590 h 181398"/>
                              <a:gd name="connsiteX455" fmla="*/ 40243 w 175498"/>
                              <a:gd name="connsiteY455" fmla="*/ 146685 h 181398"/>
                              <a:gd name="connsiteX456" fmla="*/ 40243 w 175498"/>
                              <a:gd name="connsiteY456" fmla="*/ 145732 h 181398"/>
                              <a:gd name="connsiteX457" fmla="*/ 45006 w 175498"/>
                              <a:gd name="connsiteY457" fmla="*/ 146685 h 181398"/>
                              <a:gd name="connsiteX458" fmla="*/ 39290 w 175498"/>
                              <a:gd name="connsiteY458" fmla="*/ 121920 h 181398"/>
                              <a:gd name="connsiteX459" fmla="*/ 39290 w 175498"/>
                              <a:gd name="connsiteY459" fmla="*/ 121920 h 181398"/>
                              <a:gd name="connsiteX460" fmla="*/ 39290 w 175498"/>
                              <a:gd name="connsiteY460" fmla="*/ 120015 h 181398"/>
                              <a:gd name="connsiteX461" fmla="*/ 39290 w 175498"/>
                              <a:gd name="connsiteY461" fmla="*/ 121920 h 181398"/>
                              <a:gd name="connsiteX462" fmla="*/ 42148 w 175498"/>
                              <a:gd name="connsiteY462" fmla="*/ 152400 h 181398"/>
                              <a:gd name="connsiteX463" fmla="*/ 40243 w 175498"/>
                              <a:gd name="connsiteY463" fmla="*/ 151447 h 181398"/>
                              <a:gd name="connsiteX464" fmla="*/ 38338 w 175498"/>
                              <a:gd name="connsiteY464" fmla="*/ 153353 h 181398"/>
                              <a:gd name="connsiteX465" fmla="*/ 40243 w 175498"/>
                              <a:gd name="connsiteY465" fmla="*/ 155257 h 181398"/>
                              <a:gd name="connsiteX466" fmla="*/ 42148 w 175498"/>
                              <a:gd name="connsiteY466" fmla="*/ 152400 h 181398"/>
                              <a:gd name="connsiteX467" fmla="*/ 40243 w 175498"/>
                              <a:gd name="connsiteY467" fmla="*/ 141922 h 181398"/>
                              <a:gd name="connsiteX468" fmla="*/ 44053 w 175498"/>
                              <a:gd name="connsiteY468" fmla="*/ 142875 h 181398"/>
                              <a:gd name="connsiteX469" fmla="*/ 46911 w 175498"/>
                              <a:gd name="connsiteY469" fmla="*/ 138113 h 181398"/>
                              <a:gd name="connsiteX470" fmla="*/ 45958 w 175498"/>
                              <a:gd name="connsiteY470" fmla="*/ 137160 h 181398"/>
                              <a:gd name="connsiteX471" fmla="*/ 41196 w 175498"/>
                              <a:gd name="connsiteY471" fmla="*/ 140017 h 181398"/>
                              <a:gd name="connsiteX472" fmla="*/ 40243 w 175498"/>
                              <a:gd name="connsiteY472" fmla="*/ 141922 h 181398"/>
                              <a:gd name="connsiteX473" fmla="*/ 40243 w 175498"/>
                              <a:gd name="connsiteY473" fmla="*/ 135255 h 181398"/>
                              <a:gd name="connsiteX474" fmla="*/ 40243 w 175498"/>
                              <a:gd name="connsiteY474" fmla="*/ 135255 h 181398"/>
                              <a:gd name="connsiteX475" fmla="*/ 40243 w 175498"/>
                              <a:gd name="connsiteY475" fmla="*/ 135255 h 181398"/>
                              <a:gd name="connsiteX476" fmla="*/ 40243 w 175498"/>
                              <a:gd name="connsiteY476" fmla="*/ 135255 h 181398"/>
                              <a:gd name="connsiteX477" fmla="*/ 40243 w 175498"/>
                              <a:gd name="connsiteY477" fmla="*/ 135255 h 181398"/>
                              <a:gd name="connsiteX478" fmla="*/ 48815 w 175498"/>
                              <a:gd name="connsiteY478" fmla="*/ 98107 h 181398"/>
                              <a:gd name="connsiteX479" fmla="*/ 51673 w 175498"/>
                              <a:gd name="connsiteY479" fmla="*/ 92392 h 181398"/>
                              <a:gd name="connsiteX480" fmla="*/ 51673 w 175498"/>
                              <a:gd name="connsiteY480" fmla="*/ 91440 h 181398"/>
                              <a:gd name="connsiteX481" fmla="*/ 50721 w 175498"/>
                              <a:gd name="connsiteY481" fmla="*/ 91440 h 181398"/>
                              <a:gd name="connsiteX482" fmla="*/ 46911 w 175498"/>
                              <a:gd name="connsiteY482" fmla="*/ 91440 h 181398"/>
                              <a:gd name="connsiteX483" fmla="*/ 44053 w 175498"/>
                              <a:gd name="connsiteY483" fmla="*/ 91440 h 181398"/>
                              <a:gd name="connsiteX484" fmla="*/ 42148 w 175498"/>
                              <a:gd name="connsiteY484" fmla="*/ 89535 h 181398"/>
                              <a:gd name="connsiteX485" fmla="*/ 42148 w 175498"/>
                              <a:gd name="connsiteY485" fmla="*/ 92392 h 181398"/>
                              <a:gd name="connsiteX486" fmla="*/ 43101 w 175498"/>
                              <a:gd name="connsiteY486" fmla="*/ 95250 h 181398"/>
                              <a:gd name="connsiteX487" fmla="*/ 45958 w 175498"/>
                              <a:gd name="connsiteY487" fmla="*/ 96203 h 181398"/>
                              <a:gd name="connsiteX488" fmla="*/ 45006 w 175498"/>
                              <a:gd name="connsiteY488" fmla="*/ 98107 h 181398"/>
                              <a:gd name="connsiteX489" fmla="*/ 45006 w 175498"/>
                              <a:gd name="connsiteY489" fmla="*/ 100013 h 181398"/>
                              <a:gd name="connsiteX490" fmla="*/ 48815 w 175498"/>
                              <a:gd name="connsiteY490" fmla="*/ 100965 h 181398"/>
                              <a:gd name="connsiteX491" fmla="*/ 48815 w 175498"/>
                              <a:gd name="connsiteY491" fmla="*/ 108585 h 181398"/>
                              <a:gd name="connsiteX492" fmla="*/ 46911 w 175498"/>
                              <a:gd name="connsiteY492" fmla="*/ 107632 h 181398"/>
                              <a:gd name="connsiteX493" fmla="*/ 46911 w 175498"/>
                              <a:gd name="connsiteY493" fmla="*/ 107632 h 181398"/>
                              <a:gd name="connsiteX494" fmla="*/ 48815 w 175498"/>
                              <a:gd name="connsiteY494" fmla="*/ 108585 h 181398"/>
                              <a:gd name="connsiteX495" fmla="*/ 51673 w 175498"/>
                              <a:gd name="connsiteY495" fmla="*/ 108585 h 181398"/>
                              <a:gd name="connsiteX496" fmla="*/ 51673 w 175498"/>
                              <a:gd name="connsiteY496" fmla="*/ 105728 h 181398"/>
                              <a:gd name="connsiteX497" fmla="*/ 52626 w 175498"/>
                              <a:gd name="connsiteY497" fmla="*/ 102870 h 181398"/>
                              <a:gd name="connsiteX498" fmla="*/ 48815 w 175498"/>
                              <a:gd name="connsiteY498" fmla="*/ 101917 h 181398"/>
                              <a:gd name="connsiteX499" fmla="*/ 48815 w 175498"/>
                              <a:gd name="connsiteY499" fmla="*/ 98107 h 181398"/>
                              <a:gd name="connsiteX500" fmla="*/ 43101 w 175498"/>
                              <a:gd name="connsiteY500" fmla="*/ 106680 h 181398"/>
                              <a:gd name="connsiteX501" fmla="*/ 45006 w 175498"/>
                              <a:gd name="connsiteY501" fmla="*/ 105728 h 181398"/>
                              <a:gd name="connsiteX502" fmla="*/ 44053 w 175498"/>
                              <a:gd name="connsiteY502" fmla="*/ 102870 h 181398"/>
                              <a:gd name="connsiteX503" fmla="*/ 43101 w 175498"/>
                              <a:gd name="connsiteY503" fmla="*/ 101917 h 181398"/>
                              <a:gd name="connsiteX504" fmla="*/ 43101 w 175498"/>
                              <a:gd name="connsiteY504" fmla="*/ 101917 h 181398"/>
                              <a:gd name="connsiteX505" fmla="*/ 44053 w 175498"/>
                              <a:gd name="connsiteY505" fmla="*/ 102870 h 181398"/>
                              <a:gd name="connsiteX506" fmla="*/ 43101 w 175498"/>
                              <a:gd name="connsiteY506" fmla="*/ 104775 h 181398"/>
                              <a:gd name="connsiteX507" fmla="*/ 43101 w 175498"/>
                              <a:gd name="connsiteY507" fmla="*/ 106680 h 181398"/>
                              <a:gd name="connsiteX508" fmla="*/ 47863 w 175498"/>
                              <a:gd name="connsiteY508" fmla="*/ 83820 h 181398"/>
                              <a:gd name="connsiteX509" fmla="*/ 45006 w 175498"/>
                              <a:gd name="connsiteY509" fmla="*/ 80010 h 181398"/>
                              <a:gd name="connsiteX510" fmla="*/ 43101 w 175498"/>
                              <a:gd name="connsiteY510" fmla="*/ 78105 h 181398"/>
                              <a:gd name="connsiteX511" fmla="*/ 43101 w 175498"/>
                              <a:gd name="connsiteY511" fmla="*/ 80010 h 181398"/>
                              <a:gd name="connsiteX512" fmla="*/ 43101 w 175498"/>
                              <a:gd name="connsiteY512" fmla="*/ 81915 h 181398"/>
                              <a:gd name="connsiteX513" fmla="*/ 45958 w 175498"/>
                              <a:gd name="connsiteY513" fmla="*/ 84772 h 181398"/>
                              <a:gd name="connsiteX514" fmla="*/ 47863 w 175498"/>
                              <a:gd name="connsiteY514" fmla="*/ 83820 h 181398"/>
                              <a:gd name="connsiteX515" fmla="*/ 43101 w 175498"/>
                              <a:gd name="connsiteY515" fmla="*/ 15240 h 181398"/>
                              <a:gd name="connsiteX516" fmla="*/ 43101 w 175498"/>
                              <a:gd name="connsiteY516" fmla="*/ 15240 h 181398"/>
                              <a:gd name="connsiteX517" fmla="*/ 48815 w 175498"/>
                              <a:gd name="connsiteY517" fmla="*/ 18097 h 181398"/>
                              <a:gd name="connsiteX518" fmla="*/ 50721 w 175498"/>
                              <a:gd name="connsiteY518" fmla="*/ 18097 h 181398"/>
                              <a:gd name="connsiteX519" fmla="*/ 52626 w 175498"/>
                              <a:gd name="connsiteY519" fmla="*/ 14288 h 181398"/>
                              <a:gd name="connsiteX520" fmla="*/ 51673 w 175498"/>
                              <a:gd name="connsiteY520" fmla="*/ 14288 h 181398"/>
                              <a:gd name="connsiteX521" fmla="*/ 45006 w 175498"/>
                              <a:gd name="connsiteY521" fmla="*/ 15240 h 181398"/>
                              <a:gd name="connsiteX522" fmla="*/ 43101 w 175498"/>
                              <a:gd name="connsiteY522" fmla="*/ 15240 h 181398"/>
                              <a:gd name="connsiteX523" fmla="*/ 43101 w 175498"/>
                              <a:gd name="connsiteY523" fmla="*/ 15240 h 181398"/>
                              <a:gd name="connsiteX524" fmla="*/ 47863 w 175498"/>
                              <a:gd name="connsiteY524" fmla="*/ 160972 h 181398"/>
                              <a:gd name="connsiteX525" fmla="*/ 44053 w 175498"/>
                              <a:gd name="connsiteY525" fmla="*/ 158115 h 181398"/>
                              <a:gd name="connsiteX526" fmla="*/ 43101 w 175498"/>
                              <a:gd name="connsiteY526" fmla="*/ 159067 h 181398"/>
                              <a:gd name="connsiteX527" fmla="*/ 45958 w 175498"/>
                              <a:gd name="connsiteY527" fmla="*/ 162878 h 181398"/>
                              <a:gd name="connsiteX528" fmla="*/ 47863 w 175498"/>
                              <a:gd name="connsiteY528" fmla="*/ 160972 h 181398"/>
                              <a:gd name="connsiteX529" fmla="*/ 45958 w 175498"/>
                              <a:gd name="connsiteY529" fmla="*/ 124778 h 181398"/>
                              <a:gd name="connsiteX530" fmla="*/ 45006 w 175498"/>
                              <a:gd name="connsiteY530" fmla="*/ 126682 h 181398"/>
                              <a:gd name="connsiteX531" fmla="*/ 45006 w 175498"/>
                              <a:gd name="connsiteY531" fmla="*/ 126682 h 181398"/>
                              <a:gd name="connsiteX532" fmla="*/ 45958 w 175498"/>
                              <a:gd name="connsiteY532" fmla="*/ 124778 h 181398"/>
                              <a:gd name="connsiteX533" fmla="*/ 47863 w 175498"/>
                              <a:gd name="connsiteY533" fmla="*/ 155257 h 181398"/>
                              <a:gd name="connsiteX534" fmla="*/ 46911 w 175498"/>
                              <a:gd name="connsiteY534" fmla="*/ 156210 h 181398"/>
                              <a:gd name="connsiteX535" fmla="*/ 45006 w 175498"/>
                              <a:gd name="connsiteY535" fmla="*/ 156210 h 181398"/>
                              <a:gd name="connsiteX536" fmla="*/ 45006 w 175498"/>
                              <a:gd name="connsiteY536" fmla="*/ 156210 h 181398"/>
                              <a:gd name="connsiteX537" fmla="*/ 46911 w 175498"/>
                              <a:gd name="connsiteY537" fmla="*/ 155257 h 181398"/>
                              <a:gd name="connsiteX538" fmla="*/ 47863 w 175498"/>
                              <a:gd name="connsiteY538" fmla="*/ 155257 h 181398"/>
                              <a:gd name="connsiteX539" fmla="*/ 47863 w 175498"/>
                              <a:gd name="connsiteY539" fmla="*/ 155257 h 181398"/>
                              <a:gd name="connsiteX540" fmla="*/ 49768 w 175498"/>
                              <a:gd name="connsiteY540" fmla="*/ 149542 h 181398"/>
                              <a:gd name="connsiteX541" fmla="*/ 47863 w 175498"/>
                              <a:gd name="connsiteY541" fmla="*/ 149542 h 181398"/>
                              <a:gd name="connsiteX542" fmla="*/ 45958 w 175498"/>
                              <a:gd name="connsiteY542" fmla="*/ 150495 h 181398"/>
                              <a:gd name="connsiteX543" fmla="*/ 46911 w 175498"/>
                              <a:gd name="connsiteY543" fmla="*/ 151447 h 181398"/>
                              <a:gd name="connsiteX544" fmla="*/ 49768 w 175498"/>
                              <a:gd name="connsiteY544" fmla="*/ 149542 h 181398"/>
                              <a:gd name="connsiteX545" fmla="*/ 51673 w 175498"/>
                              <a:gd name="connsiteY545" fmla="*/ 75247 h 181398"/>
                              <a:gd name="connsiteX546" fmla="*/ 48815 w 175498"/>
                              <a:gd name="connsiteY546" fmla="*/ 74295 h 181398"/>
                              <a:gd name="connsiteX547" fmla="*/ 45958 w 175498"/>
                              <a:gd name="connsiteY547" fmla="*/ 75247 h 181398"/>
                              <a:gd name="connsiteX548" fmla="*/ 47863 w 175498"/>
                              <a:gd name="connsiteY548" fmla="*/ 79057 h 181398"/>
                              <a:gd name="connsiteX549" fmla="*/ 48815 w 175498"/>
                              <a:gd name="connsiteY549" fmla="*/ 77153 h 181398"/>
                              <a:gd name="connsiteX550" fmla="*/ 50721 w 175498"/>
                              <a:gd name="connsiteY550" fmla="*/ 77153 h 181398"/>
                              <a:gd name="connsiteX551" fmla="*/ 53578 w 175498"/>
                              <a:gd name="connsiteY551" fmla="*/ 78105 h 181398"/>
                              <a:gd name="connsiteX552" fmla="*/ 51673 w 175498"/>
                              <a:gd name="connsiteY552" fmla="*/ 75247 h 181398"/>
                              <a:gd name="connsiteX553" fmla="*/ 47863 w 175498"/>
                              <a:gd name="connsiteY553" fmla="*/ 28575 h 181398"/>
                              <a:gd name="connsiteX554" fmla="*/ 45958 w 175498"/>
                              <a:gd name="connsiteY554" fmla="*/ 29528 h 181398"/>
                              <a:gd name="connsiteX555" fmla="*/ 46911 w 175498"/>
                              <a:gd name="connsiteY555" fmla="*/ 30480 h 181398"/>
                              <a:gd name="connsiteX556" fmla="*/ 47863 w 175498"/>
                              <a:gd name="connsiteY556" fmla="*/ 28575 h 181398"/>
                              <a:gd name="connsiteX557" fmla="*/ 47863 w 175498"/>
                              <a:gd name="connsiteY557" fmla="*/ 28575 h 181398"/>
                              <a:gd name="connsiteX558" fmla="*/ 49768 w 175498"/>
                              <a:gd name="connsiteY558" fmla="*/ 165735 h 181398"/>
                              <a:gd name="connsiteX559" fmla="*/ 49768 w 175498"/>
                              <a:gd name="connsiteY559" fmla="*/ 165735 h 181398"/>
                              <a:gd name="connsiteX560" fmla="*/ 47863 w 175498"/>
                              <a:gd name="connsiteY560" fmla="*/ 165735 h 181398"/>
                              <a:gd name="connsiteX561" fmla="*/ 48815 w 175498"/>
                              <a:gd name="connsiteY561" fmla="*/ 166688 h 181398"/>
                              <a:gd name="connsiteX562" fmla="*/ 49768 w 175498"/>
                              <a:gd name="connsiteY562" fmla="*/ 165735 h 181398"/>
                              <a:gd name="connsiteX563" fmla="*/ 49768 w 175498"/>
                              <a:gd name="connsiteY563" fmla="*/ 83820 h 181398"/>
                              <a:gd name="connsiteX564" fmla="*/ 47863 w 175498"/>
                              <a:gd name="connsiteY564" fmla="*/ 83820 h 181398"/>
                              <a:gd name="connsiteX565" fmla="*/ 48815 w 175498"/>
                              <a:gd name="connsiteY565" fmla="*/ 85725 h 181398"/>
                              <a:gd name="connsiteX566" fmla="*/ 49768 w 175498"/>
                              <a:gd name="connsiteY566" fmla="*/ 83820 h 181398"/>
                              <a:gd name="connsiteX567" fmla="*/ 51673 w 175498"/>
                              <a:gd name="connsiteY567" fmla="*/ 53340 h 181398"/>
                              <a:gd name="connsiteX568" fmla="*/ 51673 w 175498"/>
                              <a:gd name="connsiteY568" fmla="*/ 53340 h 181398"/>
                              <a:gd name="connsiteX569" fmla="*/ 48815 w 175498"/>
                              <a:gd name="connsiteY569" fmla="*/ 52388 h 181398"/>
                              <a:gd name="connsiteX570" fmla="*/ 49768 w 175498"/>
                              <a:gd name="connsiteY570" fmla="*/ 51435 h 181398"/>
                              <a:gd name="connsiteX571" fmla="*/ 51673 w 175498"/>
                              <a:gd name="connsiteY571" fmla="*/ 53340 h 181398"/>
                              <a:gd name="connsiteX572" fmla="*/ 48815 w 175498"/>
                              <a:gd name="connsiteY572" fmla="*/ 120015 h 181398"/>
                              <a:gd name="connsiteX573" fmla="*/ 48815 w 175498"/>
                              <a:gd name="connsiteY573" fmla="*/ 120015 h 181398"/>
                              <a:gd name="connsiteX574" fmla="*/ 48815 w 175498"/>
                              <a:gd name="connsiteY574" fmla="*/ 120015 h 181398"/>
                              <a:gd name="connsiteX575" fmla="*/ 48815 w 175498"/>
                              <a:gd name="connsiteY575" fmla="*/ 120015 h 181398"/>
                              <a:gd name="connsiteX576" fmla="*/ 48815 w 175498"/>
                              <a:gd name="connsiteY576" fmla="*/ 120015 h 181398"/>
                              <a:gd name="connsiteX577" fmla="*/ 49768 w 175498"/>
                              <a:gd name="connsiteY577" fmla="*/ 68580 h 181398"/>
                              <a:gd name="connsiteX578" fmla="*/ 49768 w 175498"/>
                              <a:gd name="connsiteY578" fmla="*/ 68580 h 181398"/>
                              <a:gd name="connsiteX579" fmla="*/ 49768 w 175498"/>
                              <a:gd name="connsiteY579" fmla="*/ 68580 h 181398"/>
                              <a:gd name="connsiteX580" fmla="*/ 49768 w 175498"/>
                              <a:gd name="connsiteY580" fmla="*/ 68580 h 181398"/>
                              <a:gd name="connsiteX581" fmla="*/ 49768 w 175498"/>
                              <a:gd name="connsiteY581" fmla="*/ 68580 h 181398"/>
                              <a:gd name="connsiteX582" fmla="*/ 50721 w 175498"/>
                              <a:gd name="connsiteY582" fmla="*/ 169545 h 181398"/>
                              <a:gd name="connsiteX583" fmla="*/ 49768 w 175498"/>
                              <a:gd name="connsiteY583" fmla="*/ 168592 h 181398"/>
                              <a:gd name="connsiteX584" fmla="*/ 49768 w 175498"/>
                              <a:gd name="connsiteY584" fmla="*/ 169545 h 181398"/>
                              <a:gd name="connsiteX585" fmla="*/ 50721 w 175498"/>
                              <a:gd name="connsiteY585" fmla="*/ 169545 h 181398"/>
                              <a:gd name="connsiteX586" fmla="*/ 50721 w 175498"/>
                              <a:gd name="connsiteY586" fmla="*/ 169545 h 181398"/>
                              <a:gd name="connsiteX587" fmla="*/ 51673 w 175498"/>
                              <a:gd name="connsiteY587" fmla="*/ 130492 h 181398"/>
                              <a:gd name="connsiteX588" fmla="*/ 51673 w 175498"/>
                              <a:gd name="connsiteY588" fmla="*/ 130492 h 181398"/>
                              <a:gd name="connsiteX589" fmla="*/ 50721 w 175498"/>
                              <a:gd name="connsiteY589" fmla="*/ 126682 h 181398"/>
                              <a:gd name="connsiteX590" fmla="*/ 49768 w 175498"/>
                              <a:gd name="connsiteY590" fmla="*/ 127635 h 181398"/>
                              <a:gd name="connsiteX591" fmla="*/ 51673 w 175498"/>
                              <a:gd name="connsiteY591" fmla="*/ 130492 h 181398"/>
                              <a:gd name="connsiteX592" fmla="*/ 53578 w 175498"/>
                              <a:gd name="connsiteY592" fmla="*/ 118110 h 181398"/>
                              <a:gd name="connsiteX593" fmla="*/ 52626 w 175498"/>
                              <a:gd name="connsiteY593" fmla="*/ 119063 h 181398"/>
                              <a:gd name="connsiteX594" fmla="*/ 51673 w 175498"/>
                              <a:gd name="connsiteY594" fmla="*/ 120967 h 181398"/>
                              <a:gd name="connsiteX595" fmla="*/ 53578 w 175498"/>
                              <a:gd name="connsiteY595" fmla="*/ 121920 h 181398"/>
                              <a:gd name="connsiteX596" fmla="*/ 54531 w 175498"/>
                              <a:gd name="connsiteY596" fmla="*/ 120015 h 181398"/>
                              <a:gd name="connsiteX597" fmla="*/ 53578 w 175498"/>
                              <a:gd name="connsiteY597" fmla="*/ 118110 h 181398"/>
                              <a:gd name="connsiteX598" fmla="*/ 53578 w 175498"/>
                              <a:gd name="connsiteY598" fmla="*/ 100013 h 181398"/>
                              <a:gd name="connsiteX599" fmla="*/ 53578 w 175498"/>
                              <a:gd name="connsiteY599" fmla="*/ 98107 h 181398"/>
                              <a:gd name="connsiteX600" fmla="*/ 52626 w 175498"/>
                              <a:gd name="connsiteY600" fmla="*/ 96203 h 181398"/>
                              <a:gd name="connsiteX601" fmla="*/ 50721 w 175498"/>
                              <a:gd name="connsiteY601" fmla="*/ 97155 h 181398"/>
                              <a:gd name="connsiteX602" fmla="*/ 53578 w 175498"/>
                              <a:gd name="connsiteY602" fmla="*/ 100013 h 181398"/>
                              <a:gd name="connsiteX603" fmla="*/ 53578 w 175498"/>
                              <a:gd name="connsiteY603" fmla="*/ 155257 h 181398"/>
                              <a:gd name="connsiteX604" fmla="*/ 53578 w 175498"/>
                              <a:gd name="connsiteY604" fmla="*/ 155257 h 181398"/>
                              <a:gd name="connsiteX605" fmla="*/ 53578 w 175498"/>
                              <a:gd name="connsiteY605" fmla="*/ 155257 h 181398"/>
                              <a:gd name="connsiteX606" fmla="*/ 53578 w 175498"/>
                              <a:gd name="connsiteY606" fmla="*/ 155257 h 181398"/>
                              <a:gd name="connsiteX607" fmla="*/ 53578 w 175498"/>
                              <a:gd name="connsiteY607" fmla="*/ 155257 h 181398"/>
                              <a:gd name="connsiteX608" fmla="*/ 54531 w 175498"/>
                              <a:gd name="connsiteY608" fmla="*/ 82867 h 181398"/>
                              <a:gd name="connsiteX609" fmla="*/ 54531 w 175498"/>
                              <a:gd name="connsiteY609" fmla="*/ 82867 h 181398"/>
                              <a:gd name="connsiteX610" fmla="*/ 54531 w 175498"/>
                              <a:gd name="connsiteY610" fmla="*/ 82867 h 181398"/>
                              <a:gd name="connsiteX611" fmla="*/ 54531 w 175498"/>
                              <a:gd name="connsiteY611" fmla="*/ 82867 h 181398"/>
                              <a:gd name="connsiteX612" fmla="*/ 54531 w 175498"/>
                              <a:gd name="connsiteY612" fmla="*/ 82867 h 181398"/>
                              <a:gd name="connsiteX613" fmla="*/ 54531 w 175498"/>
                              <a:gd name="connsiteY613" fmla="*/ 87630 h 181398"/>
                              <a:gd name="connsiteX614" fmla="*/ 54531 w 175498"/>
                              <a:gd name="connsiteY614" fmla="*/ 87630 h 181398"/>
                              <a:gd name="connsiteX615" fmla="*/ 54531 w 175498"/>
                              <a:gd name="connsiteY615" fmla="*/ 86678 h 181398"/>
                              <a:gd name="connsiteX616" fmla="*/ 54531 w 175498"/>
                              <a:gd name="connsiteY616" fmla="*/ 87630 h 181398"/>
                              <a:gd name="connsiteX617" fmla="*/ 54531 w 175498"/>
                              <a:gd name="connsiteY617" fmla="*/ 87630 h 181398"/>
                              <a:gd name="connsiteX618" fmla="*/ 55483 w 175498"/>
                              <a:gd name="connsiteY618" fmla="*/ 104775 h 181398"/>
                              <a:gd name="connsiteX619" fmla="*/ 54531 w 175498"/>
                              <a:gd name="connsiteY619" fmla="*/ 103822 h 181398"/>
                              <a:gd name="connsiteX620" fmla="*/ 53578 w 175498"/>
                              <a:gd name="connsiteY620" fmla="*/ 104775 h 181398"/>
                              <a:gd name="connsiteX621" fmla="*/ 53578 w 175498"/>
                              <a:gd name="connsiteY621" fmla="*/ 105728 h 181398"/>
                              <a:gd name="connsiteX622" fmla="*/ 55483 w 175498"/>
                              <a:gd name="connsiteY622" fmla="*/ 104775 h 181398"/>
                              <a:gd name="connsiteX623" fmla="*/ 59293 w 175498"/>
                              <a:gd name="connsiteY623" fmla="*/ 160972 h 181398"/>
                              <a:gd name="connsiteX624" fmla="*/ 59293 w 175498"/>
                              <a:gd name="connsiteY624" fmla="*/ 160972 h 181398"/>
                              <a:gd name="connsiteX625" fmla="*/ 59293 w 175498"/>
                              <a:gd name="connsiteY625" fmla="*/ 160972 h 181398"/>
                              <a:gd name="connsiteX626" fmla="*/ 59293 w 175498"/>
                              <a:gd name="connsiteY626" fmla="*/ 160972 h 181398"/>
                              <a:gd name="connsiteX627" fmla="*/ 59293 w 175498"/>
                              <a:gd name="connsiteY627" fmla="*/ 160972 h 181398"/>
                              <a:gd name="connsiteX628" fmla="*/ 59293 w 175498"/>
                              <a:gd name="connsiteY628" fmla="*/ 66675 h 181398"/>
                              <a:gd name="connsiteX629" fmla="*/ 59293 w 175498"/>
                              <a:gd name="connsiteY629" fmla="*/ 66675 h 181398"/>
                              <a:gd name="connsiteX630" fmla="*/ 59293 w 175498"/>
                              <a:gd name="connsiteY630" fmla="*/ 66675 h 181398"/>
                              <a:gd name="connsiteX631" fmla="*/ 59293 w 175498"/>
                              <a:gd name="connsiteY631" fmla="*/ 66675 h 181398"/>
                              <a:gd name="connsiteX632" fmla="*/ 59293 w 175498"/>
                              <a:gd name="connsiteY632" fmla="*/ 66675 h 181398"/>
                              <a:gd name="connsiteX633" fmla="*/ 61198 w 175498"/>
                              <a:gd name="connsiteY633" fmla="*/ 60960 h 181398"/>
                              <a:gd name="connsiteX634" fmla="*/ 61198 w 175498"/>
                              <a:gd name="connsiteY634" fmla="*/ 60960 h 181398"/>
                              <a:gd name="connsiteX635" fmla="*/ 61198 w 175498"/>
                              <a:gd name="connsiteY635" fmla="*/ 60960 h 181398"/>
                              <a:gd name="connsiteX636" fmla="*/ 61198 w 175498"/>
                              <a:gd name="connsiteY636" fmla="*/ 60960 h 181398"/>
                              <a:gd name="connsiteX637" fmla="*/ 61198 w 175498"/>
                              <a:gd name="connsiteY637" fmla="*/ 60960 h 181398"/>
                              <a:gd name="connsiteX638" fmla="*/ 62151 w 175498"/>
                              <a:gd name="connsiteY638" fmla="*/ 39053 h 181398"/>
                              <a:gd name="connsiteX639" fmla="*/ 62151 w 175498"/>
                              <a:gd name="connsiteY639" fmla="*/ 39053 h 181398"/>
                              <a:gd name="connsiteX640" fmla="*/ 60246 w 175498"/>
                              <a:gd name="connsiteY640" fmla="*/ 39053 h 181398"/>
                              <a:gd name="connsiteX641" fmla="*/ 62151 w 175498"/>
                              <a:gd name="connsiteY641" fmla="*/ 39053 h 181398"/>
                              <a:gd name="connsiteX642" fmla="*/ 62151 w 175498"/>
                              <a:gd name="connsiteY642" fmla="*/ 39053 h 181398"/>
                              <a:gd name="connsiteX643" fmla="*/ 65961 w 175498"/>
                              <a:gd name="connsiteY643" fmla="*/ 43815 h 181398"/>
                              <a:gd name="connsiteX644" fmla="*/ 65961 w 175498"/>
                              <a:gd name="connsiteY644" fmla="*/ 43815 h 181398"/>
                              <a:gd name="connsiteX645" fmla="*/ 65008 w 175498"/>
                              <a:gd name="connsiteY645" fmla="*/ 43815 h 181398"/>
                              <a:gd name="connsiteX646" fmla="*/ 65008 w 175498"/>
                              <a:gd name="connsiteY646" fmla="*/ 44767 h 181398"/>
                              <a:gd name="connsiteX647" fmla="*/ 65961 w 175498"/>
                              <a:gd name="connsiteY647" fmla="*/ 43815 h 181398"/>
                              <a:gd name="connsiteX648" fmla="*/ 118348 w 175498"/>
                              <a:gd name="connsiteY648" fmla="*/ 20003 h 181398"/>
                              <a:gd name="connsiteX649" fmla="*/ 118348 w 175498"/>
                              <a:gd name="connsiteY649" fmla="*/ 20003 h 181398"/>
                              <a:gd name="connsiteX650" fmla="*/ 118348 w 175498"/>
                              <a:gd name="connsiteY650" fmla="*/ 20003 h 181398"/>
                              <a:gd name="connsiteX651" fmla="*/ 118348 w 175498"/>
                              <a:gd name="connsiteY651" fmla="*/ 20003 h 181398"/>
                              <a:gd name="connsiteX652" fmla="*/ 118348 w 175498"/>
                              <a:gd name="connsiteY652" fmla="*/ 20003 h 181398"/>
                              <a:gd name="connsiteX653" fmla="*/ 120253 w 175498"/>
                              <a:gd name="connsiteY653" fmla="*/ 120015 h 181398"/>
                              <a:gd name="connsiteX654" fmla="*/ 120253 w 175498"/>
                              <a:gd name="connsiteY654" fmla="*/ 120015 h 181398"/>
                              <a:gd name="connsiteX655" fmla="*/ 120253 w 175498"/>
                              <a:gd name="connsiteY655" fmla="*/ 120015 h 181398"/>
                              <a:gd name="connsiteX656" fmla="*/ 120253 w 175498"/>
                              <a:gd name="connsiteY656" fmla="*/ 120015 h 181398"/>
                              <a:gd name="connsiteX657" fmla="*/ 120253 w 175498"/>
                              <a:gd name="connsiteY657" fmla="*/ 120015 h 181398"/>
                              <a:gd name="connsiteX658" fmla="*/ 120253 w 175498"/>
                              <a:gd name="connsiteY658" fmla="*/ 67628 h 181398"/>
                              <a:gd name="connsiteX659" fmla="*/ 120253 w 175498"/>
                              <a:gd name="connsiteY659" fmla="*/ 67628 h 181398"/>
                              <a:gd name="connsiteX660" fmla="*/ 120253 w 175498"/>
                              <a:gd name="connsiteY660" fmla="*/ 67628 h 181398"/>
                              <a:gd name="connsiteX661" fmla="*/ 120253 w 175498"/>
                              <a:gd name="connsiteY661" fmla="*/ 67628 h 181398"/>
                              <a:gd name="connsiteX662" fmla="*/ 120253 w 175498"/>
                              <a:gd name="connsiteY662" fmla="*/ 67628 h 181398"/>
                              <a:gd name="connsiteX663" fmla="*/ 121206 w 175498"/>
                              <a:gd name="connsiteY663" fmla="*/ 93345 h 181398"/>
                              <a:gd name="connsiteX664" fmla="*/ 123111 w 175498"/>
                              <a:gd name="connsiteY664" fmla="*/ 92392 h 181398"/>
                              <a:gd name="connsiteX665" fmla="*/ 123111 w 175498"/>
                              <a:gd name="connsiteY665" fmla="*/ 92392 h 181398"/>
                              <a:gd name="connsiteX666" fmla="*/ 128826 w 175498"/>
                              <a:gd name="connsiteY666" fmla="*/ 98107 h 181398"/>
                              <a:gd name="connsiteX667" fmla="*/ 131683 w 175498"/>
                              <a:gd name="connsiteY667" fmla="*/ 96203 h 181398"/>
                              <a:gd name="connsiteX668" fmla="*/ 130731 w 175498"/>
                              <a:gd name="connsiteY668" fmla="*/ 94297 h 181398"/>
                              <a:gd name="connsiteX669" fmla="*/ 127873 w 175498"/>
                              <a:gd name="connsiteY669" fmla="*/ 91440 h 181398"/>
                              <a:gd name="connsiteX670" fmla="*/ 126921 w 175498"/>
                              <a:gd name="connsiteY670" fmla="*/ 91440 h 181398"/>
                              <a:gd name="connsiteX671" fmla="*/ 125968 w 175498"/>
                              <a:gd name="connsiteY671" fmla="*/ 87630 h 181398"/>
                              <a:gd name="connsiteX672" fmla="*/ 124063 w 175498"/>
                              <a:gd name="connsiteY672" fmla="*/ 91440 h 181398"/>
                              <a:gd name="connsiteX673" fmla="*/ 122158 w 175498"/>
                              <a:gd name="connsiteY673" fmla="*/ 93345 h 181398"/>
                              <a:gd name="connsiteX674" fmla="*/ 121206 w 175498"/>
                              <a:gd name="connsiteY674" fmla="*/ 93345 h 181398"/>
                              <a:gd name="connsiteX675" fmla="*/ 121206 w 175498"/>
                              <a:gd name="connsiteY675" fmla="*/ 140017 h 181398"/>
                              <a:gd name="connsiteX676" fmla="*/ 121206 w 175498"/>
                              <a:gd name="connsiteY676" fmla="*/ 140017 h 181398"/>
                              <a:gd name="connsiteX677" fmla="*/ 121206 w 175498"/>
                              <a:gd name="connsiteY677" fmla="*/ 140017 h 181398"/>
                              <a:gd name="connsiteX678" fmla="*/ 121206 w 175498"/>
                              <a:gd name="connsiteY678" fmla="*/ 140017 h 181398"/>
                              <a:gd name="connsiteX679" fmla="*/ 121206 w 175498"/>
                              <a:gd name="connsiteY679" fmla="*/ 140017 h 181398"/>
                              <a:gd name="connsiteX680" fmla="*/ 121206 w 175498"/>
                              <a:gd name="connsiteY680" fmla="*/ 46672 h 181398"/>
                              <a:gd name="connsiteX681" fmla="*/ 124063 w 175498"/>
                              <a:gd name="connsiteY681" fmla="*/ 47625 h 181398"/>
                              <a:gd name="connsiteX682" fmla="*/ 122158 w 175498"/>
                              <a:gd name="connsiteY682" fmla="*/ 51435 h 181398"/>
                              <a:gd name="connsiteX683" fmla="*/ 123111 w 175498"/>
                              <a:gd name="connsiteY683" fmla="*/ 53340 h 181398"/>
                              <a:gd name="connsiteX684" fmla="*/ 124063 w 175498"/>
                              <a:gd name="connsiteY684" fmla="*/ 52388 h 181398"/>
                              <a:gd name="connsiteX685" fmla="*/ 127873 w 175498"/>
                              <a:gd name="connsiteY685" fmla="*/ 49530 h 181398"/>
                              <a:gd name="connsiteX686" fmla="*/ 133588 w 175498"/>
                              <a:gd name="connsiteY686" fmla="*/ 50482 h 181398"/>
                              <a:gd name="connsiteX687" fmla="*/ 134540 w 175498"/>
                              <a:gd name="connsiteY687" fmla="*/ 49530 h 181398"/>
                              <a:gd name="connsiteX688" fmla="*/ 135493 w 175498"/>
                              <a:gd name="connsiteY688" fmla="*/ 48578 h 181398"/>
                              <a:gd name="connsiteX689" fmla="*/ 135493 w 175498"/>
                              <a:gd name="connsiteY689" fmla="*/ 50482 h 181398"/>
                              <a:gd name="connsiteX690" fmla="*/ 136446 w 175498"/>
                              <a:gd name="connsiteY690" fmla="*/ 55245 h 181398"/>
                              <a:gd name="connsiteX691" fmla="*/ 139303 w 175498"/>
                              <a:gd name="connsiteY691" fmla="*/ 56197 h 181398"/>
                              <a:gd name="connsiteX692" fmla="*/ 141208 w 175498"/>
                              <a:gd name="connsiteY692" fmla="*/ 51435 h 181398"/>
                              <a:gd name="connsiteX693" fmla="*/ 139303 w 175498"/>
                              <a:gd name="connsiteY693" fmla="*/ 51435 h 181398"/>
                              <a:gd name="connsiteX694" fmla="*/ 137398 w 175498"/>
                              <a:gd name="connsiteY694" fmla="*/ 52388 h 181398"/>
                              <a:gd name="connsiteX695" fmla="*/ 136446 w 175498"/>
                              <a:gd name="connsiteY695" fmla="*/ 53340 h 181398"/>
                              <a:gd name="connsiteX696" fmla="*/ 136446 w 175498"/>
                              <a:gd name="connsiteY696" fmla="*/ 51435 h 181398"/>
                              <a:gd name="connsiteX697" fmla="*/ 137398 w 175498"/>
                              <a:gd name="connsiteY697" fmla="*/ 50482 h 181398"/>
                              <a:gd name="connsiteX698" fmla="*/ 135493 w 175498"/>
                              <a:gd name="connsiteY698" fmla="*/ 44767 h 181398"/>
                              <a:gd name="connsiteX699" fmla="*/ 134540 w 175498"/>
                              <a:gd name="connsiteY699" fmla="*/ 42863 h 181398"/>
                              <a:gd name="connsiteX700" fmla="*/ 136446 w 175498"/>
                              <a:gd name="connsiteY700" fmla="*/ 41910 h 181398"/>
                              <a:gd name="connsiteX701" fmla="*/ 138351 w 175498"/>
                              <a:gd name="connsiteY701" fmla="*/ 42863 h 181398"/>
                              <a:gd name="connsiteX702" fmla="*/ 144065 w 175498"/>
                              <a:gd name="connsiteY702" fmla="*/ 42863 h 181398"/>
                              <a:gd name="connsiteX703" fmla="*/ 142161 w 175498"/>
                              <a:gd name="connsiteY703" fmla="*/ 47625 h 181398"/>
                              <a:gd name="connsiteX704" fmla="*/ 146923 w 175498"/>
                              <a:gd name="connsiteY704" fmla="*/ 48578 h 181398"/>
                              <a:gd name="connsiteX705" fmla="*/ 147876 w 175498"/>
                              <a:gd name="connsiteY705" fmla="*/ 49530 h 181398"/>
                              <a:gd name="connsiteX706" fmla="*/ 150733 w 175498"/>
                              <a:gd name="connsiteY706" fmla="*/ 50482 h 181398"/>
                              <a:gd name="connsiteX707" fmla="*/ 150733 w 175498"/>
                              <a:gd name="connsiteY707" fmla="*/ 49530 h 181398"/>
                              <a:gd name="connsiteX708" fmla="*/ 147876 w 175498"/>
                              <a:gd name="connsiteY708" fmla="*/ 47625 h 181398"/>
                              <a:gd name="connsiteX709" fmla="*/ 146923 w 175498"/>
                              <a:gd name="connsiteY709" fmla="*/ 47625 h 181398"/>
                              <a:gd name="connsiteX710" fmla="*/ 143113 w 175498"/>
                              <a:gd name="connsiteY710" fmla="*/ 41910 h 181398"/>
                              <a:gd name="connsiteX711" fmla="*/ 133588 w 175498"/>
                              <a:gd name="connsiteY711" fmla="*/ 38100 h 181398"/>
                              <a:gd name="connsiteX712" fmla="*/ 130731 w 175498"/>
                              <a:gd name="connsiteY712" fmla="*/ 37147 h 181398"/>
                              <a:gd name="connsiteX713" fmla="*/ 129778 w 175498"/>
                              <a:gd name="connsiteY713" fmla="*/ 36195 h 181398"/>
                              <a:gd name="connsiteX714" fmla="*/ 129778 w 175498"/>
                              <a:gd name="connsiteY714" fmla="*/ 37147 h 181398"/>
                              <a:gd name="connsiteX715" fmla="*/ 131683 w 175498"/>
                              <a:gd name="connsiteY715" fmla="*/ 38100 h 181398"/>
                              <a:gd name="connsiteX716" fmla="*/ 131683 w 175498"/>
                              <a:gd name="connsiteY716" fmla="*/ 43815 h 181398"/>
                              <a:gd name="connsiteX717" fmla="*/ 128826 w 175498"/>
                              <a:gd name="connsiteY717" fmla="*/ 46672 h 181398"/>
                              <a:gd name="connsiteX718" fmla="*/ 125968 w 175498"/>
                              <a:gd name="connsiteY718" fmla="*/ 45720 h 181398"/>
                              <a:gd name="connsiteX719" fmla="*/ 122158 w 175498"/>
                              <a:gd name="connsiteY719" fmla="*/ 45720 h 181398"/>
                              <a:gd name="connsiteX720" fmla="*/ 121206 w 175498"/>
                              <a:gd name="connsiteY720" fmla="*/ 46672 h 181398"/>
                              <a:gd name="connsiteX721" fmla="*/ 121206 w 175498"/>
                              <a:gd name="connsiteY721" fmla="*/ 46672 h 181398"/>
                              <a:gd name="connsiteX722" fmla="*/ 123111 w 175498"/>
                              <a:gd name="connsiteY722" fmla="*/ 31432 h 181398"/>
                              <a:gd name="connsiteX723" fmla="*/ 125968 w 175498"/>
                              <a:gd name="connsiteY723" fmla="*/ 35242 h 181398"/>
                              <a:gd name="connsiteX724" fmla="*/ 127873 w 175498"/>
                              <a:gd name="connsiteY724" fmla="*/ 35242 h 181398"/>
                              <a:gd name="connsiteX725" fmla="*/ 126921 w 175498"/>
                              <a:gd name="connsiteY725" fmla="*/ 33338 h 181398"/>
                              <a:gd name="connsiteX726" fmla="*/ 126921 w 175498"/>
                              <a:gd name="connsiteY726" fmla="*/ 30480 h 181398"/>
                              <a:gd name="connsiteX727" fmla="*/ 125968 w 175498"/>
                              <a:gd name="connsiteY727" fmla="*/ 30480 h 181398"/>
                              <a:gd name="connsiteX728" fmla="*/ 126921 w 175498"/>
                              <a:gd name="connsiteY728" fmla="*/ 32385 h 181398"/>
                              <a:gd name="connsiteX729" fmla="*/ 126921 w 175498"/>
                              <a:gd name="connsiteY729" fmla="*/ 33338 h 181398"/>
                              <a:gd name="connsiteX730" fmla="*/ 123111 w 175498"/>
                              <a:gd name="connsiteY730" fmla="*/ 31432 h 181398"/>
                              <a:gd name="connsiteX731" fmla="*/ 122158 w 175498"/>
                              <a:gd name="connsiteY731" fmla="*/ 29528 h 181398"/>
                              <a:gd name="connsiteX732" fmla="*/ 122158 w 175498"/>
                              <a:gd name="connsiteY732" fmla="*/ 29528 h 181398"/>
                              <a:gd name="connsiteX733" fmla="*/ 123111 w 175498"/>
                              <a:gd name="connsiteY733" fmla="*/ 31432 h 181398"/>
                              <a:gd name="connsiteX734" fmla="*/ 126921 w 175498"/>
                              <a:gd name="connsiteY734" fmla="*/ 66675 h 181398"/>
                              <a:gd name="connsiteX735" fmla="*/ 132636 w 175498"/>
                              <a:gd name="connsiteY735" fmla="*/ 71438 h 181398"/>
                              <a:gd name="connsiteX736" fmla="*/ 130731 w 175498"/>
                              <a:gd name="connsiteY736" fmla="*/ 72390 h 181398"/>
                              <a:gd name="connsiteX737" fmla="*/ 130731 w 175498"/>
                              <a:gd name="connsiteY737" fmla="*/ 72390 h 181398"/>
                              <a:gd name="connsiteX738" fmla="*/ 131683 w 175498"/>
                              <a:gd name="connsiteY738" fmla="*/ 70485 h 181398"/>
                              <a:gd name="connsiteX739" fmla="*/ 129778 w 175498"/>
                              <a:gd name="connsiteY739" fmla="*/ 65722 h 181398"/>
                              <a:gd name="connsiteX740" fmla="*/ 131683 w 175498"/>
                              <a:gd name="connsiteY740" fmla="*/ 60007 h 181398"/>
                              <a:gd name="connsiteX741" fmla="*/ 130731 w 175498"/>
                              <a:gd name="connsiteY741" fmla="*/ 57150 h 181398"/>
                              <a:gd name="connsiteX742" fmla="*/ 127873 w 175498"/>
                              <a:gd name="connsiteY742" fmla="*/ 55245 h 181398"/>
                              <a:gd name="connsiteX743" fmla="*/ 128826 w 175498"/>
                              <a:gd name="connsiteY743" fmla="*/ 59055 h 181398"/>
                              <a:gd name="connsiteX744" fmla="*/ 128826 w 175498"/>
                              <a:gd name="connsiteY744" fmla="*/ 60960 h 181398"/>
                              <a:gd name="connsiteX745" fmla="*/ 130731 w 175498"/>
                              <a:gd name="connsiteY745" fmla="*/ 64770 h 181398"/>
                              <a:gd name="connsiteX746" fmla="*/ 128826 w 175498"/>
                              <a:gd name="connsiteY746" fmla="*/ 60960 h 181398"/>
                              <a:gd name="connsiteX747" fmla="*/ 123111 w 175498"/>
                              <a:gd name="connsiteY747" fmla="*/ 59055 h 181398"/>
                              <a:gd name="connsiteX748" fmla="*/ 123111 w 175498"/>
                              <a:gd name="connsiteY748" fmla="*/ 59055 h 181398"/>
                              <a:gd name="connsiteX749" fmla="*/ 123111 w 175498"/>
                              <a:gd name="connsiteY749" fmla="*/ 62865 h 181398"/>
                              <a:gd name="connsiteX750" fmla="*/ 126921 w 175498"/>
                              <a:gd name="connsiteY750" fmla="*/ 66675 h 181398"/>
                              <a:gd name="connsiteX751" fmla="*/ 133588 w 175498"/>
                              <a:gd name="connsiteY751" fmla="*/ 156210 h 181398"/>
                              <a:gd name="connsiteX752" fmla="*/ 132636 w 175498"/>
                              <a:gd name="connsiteY752" fmla="*/ 155257 h 181398"/>
                              <a:gd name="connsiteX753" fmla="*/ 126921 w 175498"/>
                              <a:gd name="connsiteY753" fmla="*/ 151447 h 181398"/>
                              <a:gd name="connsiteX754" fmla="*/ 124063 w 175498"/>
                              <a:gd name="connsiteY754" fmla="*/ 149542 h 181398"/>
                              <a:gd name="connsiteX755" fmla="*/ 122158 w 175498"/>
                              <a:gd name="connsiteY755" fmla="*/ 150495 h 181398"/>
                              <a:gd name="connsiteX756" fmla="*/ 123111 w 175498"/>
                              <a:gd name="connsiteY756" fmla="*/ 151447 h 181398"/>
                              <a:gd name="connsiteX757" fmla="*/ 126921 w 175498"/>
                              <a:gd name="connsiteY757" fmla="*/ 151447 h 181398"/>
                              <a:gd name="connsiteX758" fmla="*/ 133588 w 175498"/>
                              <a:gd name="connsiteY758" fmla="*/ 156210 h 181398"/>
                              <a:gd name="connsiteX759" fmla="*/ 133588 w 175498"/>
                              <a:gd name="connsiteY759" fmla="*/ 156210 h 181398"/>
                              <a:gd name="connsiteX760" fmla="*/ 123111 w 175498"/>
                              <a:gd name="connsiteY760" fmla="*/ 105728 h 181398"/>
                              <a:gd name="connsiteX761" fmla="*/ 123111 w 175498"/>
                              <a:gd name="connsiteY761" fmla="*/ 105728 h 181398"/>
                              <a:gd name="connsiteX762" fmla="*/ 123111 w 175498"/>
                              <a:gd name="connsiteY762" fmla="*/ 103822 h 181398"/>
                              <a:gd name="connsiteX763" fmla="*/ 123111 w 175498"/>
                              <a:gd name="connsiteY763" fmla="*/ 105728 h 181398"/>
                              <a:gd name="connsiteX764" fmla="*/ 123111 w 175498"/>
                              <a:gd name="connsiteY764" fmla="*/ 105728 h 181398"/>
                              <a:gd name="connsiteX765" fmla="*/ 124063 w 175498"/>
                              <a:gd name="connsiteY765" fmla="*/ 67628 h 181398"/>
                              <a:gd name="connsiteX766" fmla="*/ 122158 w 175498"/>
                              <a:gd name="connsiteY766" fmla="*/ 69532 h 181398"/>
                              <a:gd name="connsiteX767" fmla="*/ 123111 w 175498"/>
                              <a:gd name="connsiteY767" fmla="*/ 70485 h 181398"/>
                              <a:gd name="connsiteX768" fmla="*/ 124063 w 175498"/>
                              <a:gd name="connsiteY768" fmla="*/ 68580 h 181398"/>
                              <a:gd name="connsiteX769" fmla="*/ 124063 w 175498"/>
                              <a:gd name="connsiteY769" fmla="*/ 67628 h 181398"/>
                              <a:gd name="connsiteX770" fmla="*/ 125015 w 175498"/>
                              <a:gd name="connsiteY770" fmla="*/ 90488 h 181398"/>
                              <a:gd name="connsiteX771" fmla="*/ 122158 w 175498"/>
                              <a:gd name="connsiteY771" fmla="*/ 92392 h 181398"/>
                              <a:gd name="connsiteX772" fmla="*/ 125015 w 175498"/>
                              <a:gd name="connsiteY772" fmla="*/ 90488 h 181398"/>
                              <a:gd name="connsiteX773" fmla="*/ 126921 w 175498"/>
                              <a:gd name="connsiteY773" fmla="*/ 116205 h 181398"/>
                              <a:gd name="connsiteX774" fmla="*/ 125015 w 175498"/>
                              <a:gd name="connsiteY774" fmla="*/ 115253 h 181398"/>
                              <a:gd name="connsiteX775" fmla="*/ 123111 w 175498"/>
                              <a:gd name="connsiteY775" fmla="*/ 118110 h 181398"/>
                              <a:gd name="connsiteX776" fmla="*/ 124063 w 175498"/>
                              <a:gd name="connsiteY776" fmla="*/ 119063 h 181398"/>
                              <a:gd name="connsiteX777" fmla="*/ 126921 w 175498"/>
                              <a:gd name="connsiteY777" fmla="*/ 116205 h 181398"/>
                              <a:gd name="connsiteX778" fmla="*/ 125015 w 175498"/>
                              <a:gd name="connsiteY778" fmla="*/ 59055 h 181398"/>
                              <a:gd name="connsiteX779" fmla="*/ 125015 w 175498"/>
                              <a:gd name="connsiteY779" fmla="*/ 59055 h 181398"/>
                              <a:gd name="connsiteX780" fmla="*/ 123111 w 175498"/>
                              <a:gd name="connsiteY780" fmla="*/ 60007 h 181398"/>
                              <a:gd name="connsiteX781" fmla="*/ 125015 w 175498"/>
                              <a:gd name="connsiteY781" fmla="*/ 59055 h 181398"/>
                              <a:gd name="connsiteX782" fmla="*/ 125015 w 175498"/>
                              <a:gd name="connsiteY782" fmla="*/ 145732 h 181398"/>
                              <a:gd name="connsiteX783" fmla="*/ 125015 w 175498"/>
                              <a:gd name="connsiteY783" fmla="*/ 145732 h 181398"/>
                              <a:gd name="connsiteX784" fmla="*/ 126921 w 175498"/>
                              <a:gd name="connsiteY784" fmla="*/ 145732 h 181398"/>
                              <a:gd name="connsiteX785" fmla="*/ 125015 w 175498"/>
                              <a:gd name="connsiteY785" fmla="*/ 145732 h 181398"/>
                              <a:gd name="connsiteX786" fmla="*/ 125015 w 175498"/>
                              <a:gd name="connsiteY786" fmla="*/ 145732 h 181398"/>
                              <a:gd name="connsiteX787" fmla="*/ 125015 w 175498"/>
                              <a:gd name="connsiteY787" fmla="*/ 76200 h 181398"/>
                              <a:gd name="connsiteX788" fmla="*/ 126921 w 175498"/>
                              <a:gd name="connsiteY788" fmla="*/ 77153 h 181398"/>
                              <a:gd name="connsiteX789" fmla="*/ 128826 w 175498"/>
                              <a:gd name="connsiteY789" fmla="*/ 76200 h 181398"/>
                              <a:gd name="connsiteX790" fmla="*/ 127873 w 175498"/>
                              <a:gd name="connsiteY790" fmla="*/ 75247 h 181398"/>
                              <a:gd name="connsiteX791" fmla="*/ 125015 w 175498"/>
                              <a:gd name="connsiteY791" fmla="*/ 76200 h 181398"/>
                              <a:gd name="connsiteX792" fmla="*/ 126921 w 175498"/>
                              <a:gd name="connsiteY792" fmla="*/ 41910 h 181398"/>
                              <a:gd name="connsiteX793" fmla="*/ 125968 w 175498"/>
                              <a:gd name="connsiteY793" fmla="*/ 42863 h 181398"/>
                              <a:gd name="connsiteX794" fmla="*/ 125968 w 175498"/>
                              <a:gd name="connsiteY794" fmla="*/ 43815 h 181398"/>
                              <a:gd name="connsiteX795" fmla="*/ 126921 w 175498"/>
                              <a:gd name="connsiteY795" fmla="*/ 41910 h 181398"/>
                              <a:gd name="connsiteX796" fmla="*/ 126921 w 175498"/>
                              <a:gd name="connsiteY796" fmla="*/ 41910 h 181398"/>
                              <a:gd name="connsiteX797" fmla="*/ 126921 w 175498"/>
                              <a:gd name="connsiteY797" fmla="*/ 41910 h 181398"/>
                              <a:gd name="connsiteX798" fmla="*/ 130731 w 175498"/>
                              <a:gd name="connsiteY798" fmla="*/ 159067 h 181398"/>
                              <a:gd name="connsiteX799" fmla="*/ 130731 w 175498"/>
                              <a:gd name="connsiteY799" fmla="*/ 158115 h 181398"/>
                              <a:gd name="connsiteX800" fmla="*/ 128826 w 175498"/>
                              <a:gd name="connsiteY800" fmla="*/ 159067 h 181398"/>
                              <a:gd name="connsiteX801" fmla="*/ 126921 w 175498"/>
                              <a:gd name="connsiteY801" fmla="*/ 160020 h 181398"/>
                              <a:gd name="connsiteX802" fmla="*/ 125968 w 175498"/>
                              <a:gd name="connsiteY802" fmla="*/ 163830 h 181398"/>
                              <a:gd name="connsiteX803" fmla="*/ 126921 w 175498"/>
                              <a:gd name="connsiteY803" fmla="*/ 164782 h 181398"/>
                              <a:gd name="connsiteX804" fmla="*/ 129778 w 175498"/>
                              <a:gd name="connsiteY804" fmla="*/ 162878 h 181398"/>
                              <a:gd name="connsiteX805" fmla="*/ 130731 w 175498"/>
                              <a:gd name="connsiteY805" fmla="*/ 159067 h 181398"/>
                              <a:gd name="connsiteX806" fmla="*/ 126921 w 175498"/>
                              <a:gd name="connsiteY806" fmla="*/ 133350 h 181398"/>
                              <a:gd name="connsiteX807" fmla="*/ 126921 w 175498"/>
                              <a:gd name="connsiteY807" fmla="*/ 133350 h 181398"/>
                              <a:gd name="connsiteX808" fmla="*/ 125968 w 175498"/>
                              <a:gd name="connsiteY808" fmla="*/ 130492 h 181398"/>
                              <a:gd name="connsiteX809" fmla="*/ 125015 w 175498"/>
                              <a:gd name="connsiteY809" fmla="*/ 131445 h 181398"/>
                              <a:gd name="connsiteX810" fmla="*/ 126921 w 175498"/>
                              <a:gd name="connsiteY810" fmla="*/ 133350 h 181398"/>
                              <a:gd name="connsiteX811" fmla="*/ 125968 w 175498"/>
                              <a:gd name="connsiteY811" fmla="*/ 54292 h 181398"/>
                              <a:gd name="connsiteX812" fmla="*/ 125968 w 175498"/>
                              <a:gd name="connsiteY812" fmla="*/ 54292 h 181398"/>
                              <a:gd name="connsiteX813" fmla="*/ 125968 w 175498"/>
                              <a:gd name="connsiteY813" fmla="*/ 54292 h 181398"/>
                              <a:gd name="connsiteX814" fmla="*/ 125968 w 175498"/>
                              <a:gd name="connsiteY814" fmla="*/ 54292 h 181398"/>
                              <a:gd name="connsiteX815" fmla="*/ 125968 w 175498"/>
                              <a:gd name="connsiteY815" fmla="*/ 54292 h 181398"/>
                              <a:gd name="connsiteX816" fmla="*/ 125968 w 175498"/>
                              <a:gd name="connsiteY816" fmla="*/ 121920 h 181398"/>
                              <a:gd name="connsiteX817" fmla="*/ 126921 w 175498"/>
                              <a:gd name="connsiteY817" fmla="*/ 122872 h 181398"/>
                              <a:gd name="connsiteX818" fmla="*/ 137398 w 175498"/>
                              <a:gd name="connsiteY818" fmla="*/ 119063 h 181398"/>
                              <a:gd name="connsiteX819" fmla="*/ 139303 w 175498"/>
                              <a:gd name="connsiteY819" fmla="*/ 118110 h 181398"/>
                              <a:gd name="connsiteX820" fmla="*/ 140256 w 175498"/>
                              <a:gd name="connsiteY820" fmla="*/ 119063 h 181398"/>
                              <a:gd name="connsiteX821" fmla="*/ 142161 w 175498"/>
                              <a:gd name="connsiteY821" fmla="*/ 120015 h 181398"/>
                              <a:gd name="connsiteX822" fmla="*/ 143113 w 175498"/>
                              <a:gd name="connsiteY822" fmla="*/ 119063 h 181398"/>
                              <a:gd name="connsiteX823" fmla="*/ 141208 w 175498"/>
                              <a:gd name="connsiteY823" fmla="*/ 118110 h 181398"/>
                              <a:gd name="connsiteX824" fmla="*/ 139303 w 175498"/>
                              <a:gd name="connsiteY824" fmla="*/ 118110 h 181398"/>
                              <a:gd name="connsiteX825" fmla="*/ 137398 w 175498"/>
                              <a:gd name="connsiteY825" fmla="*/ 112395 h 181398"/>
                              <a:gd name="connsiteX826" fmla="*/ 130731 w 175498"/>
                              <a:gd name="connsiteY826" fmla="*/ 118110 h 181398"/>
                              <a:gd name="connsiteX827" fmla="*/ 129778 w 175498"/>
                              <a:gd name="connsiteY827" fmla="*/ 119063 h 181398"/>
                              <a:gd name="connsiteX828" fmla="*/ 126921 w 175498"/>
                              <a:gd name="connsiteY828" fmla="*/ 120015 h 181398"/>
                              <a:gd name="connsiteX829" fmla="*/ 125968 w 175498"/>
                              <a:gd name="connsiteY829" fmla="*/ 121920 h 181398"/>
                              <a:gd name="connsiteX830" fmla="*/ 127873 w 175498"/>
                              <a:gd name="connsiteY830" fmla="*/ 39053 h 181398"/>
                              <a:gd name="connsiteX831" fmla="*/ 127873 w 175498"/>
                              <a:gd name="connsiteY831" fmla="*/ 39053 h 181398"/>
                              <a:gd name="connsiteX832" fmla="*/ 126921 w 175498"/>
                              <a:gd name="connsiteY832" fmla="*/ 40957 h 181398"/>
                              <a:gd name="connsiteX833" fmla="*/ 127873 w 175498"/>
                              <a:gd name="connsiteY833" fmla="*/ 41910 h 181398"/>
                              <a:gd name="connsiteX834" fmla="*/ 128826 w 175498"/>
                              <a:gd name="connsiteY834" fmla="*/ 40957 h 181398"/>
                              <a:gd name="connsiteX835" fmla="*/ 127873 w 175498"/>
                              <a:gd name="connsiteY835" fmla="*/ 39053 h 181398"/>
                              <a:gd name="connsiteX836" fmla="*/ 126921 w 175498"/>
                              <a:gd name="connsiteY836" fmla="*/ 83820 h 181398"/>
                              <a:gd name="connsiteX837" fmla="*/ 128826 w 175498"/>
                              <a:gd name="connsiteY837" fmla="*/ 86678 h 181398"/>
                              <a:gd name="connsiteX838" fmla="*/ 131683 w 175498"/>
                              <a:gd name="connsiteY838" fmla="*/ 85725 h 181398"/>
                              <a:gd name="connsiteX839" fmla="*/ 129778 w 175498"/>
                              <a:gd name="connsiteY839" fmla="*/ 81915 h 181398"/>
                              <a:gd name="connsiteX840" fmla="*/ 126921 w 175498"/>
                              <a:gd name="connsiteY840" fmla="*/ 83820 h 181398"/>
                              <a:gd name="connsiteX841" fmla="*/ 127873 w 175498"/>
                              <a:gd name="connsiteY841" fmla="*/ 103822 h 181398"/>
                              <a:gd name="connsiteX842" fmla="*/ 130731 w 175498"/>
                              <a:gd name="connsiteY842" fmla="*/ 106680 h 181398"/>
                              <a:gd name="connsiteX843" fmla="*/ 129778 w 175498"/>
                              <a:gd name="connsiteY843" fmla="*/ 103822 h 181398"/>
                              <a:gd name="connsiteX844" fmla="*/ 129778 w 175498"/>
                              <a:gd name="connsiteY844" fmla="*/ 101917 h 181398"/>
                              <a:gd name="connsiteX845" fmla="*/ 127873 w 175498"/>
                              <a:gd name="connsiteY845" fmla="*/ 98107 h 181398"/>
                              <a:gd name="connsiteX846" fmla="*/ 127873 w 175498"/>
                              <a:gd name="connsiteY846" fmla="*/ 103822 h 181398"/>
                              <a:gd name="connsiteX847" fmla="*/ 134540 w 175498"/>
                              <a:gd name="connsiteY847" fmla="*/ 111442 h 181398"/>
                              <a:gd name="connsiteX848" fmla="*/ 135493 w 175498"/>
                              <a:gd name="connsiteY848" fmla="*/ 113347 h 181398"/>
                              <a:gd name="connsiteX849" fmla="*/ 137398 w 175498"/>
                              <a:gd name="connsiteY849" fmla="*/ 112395 h 181398"/>
                              <a:gd name="connsiteX850" fmla="*/ 137398 w 175498"/>
                              <a:gd name="connsiteY850" fmla="*/ 112395 h 181398"/>
                              <a:gd name="connsiteX851" fmla="*/ 134540 w 175498"/>
                              <a:gd name="connsiteY851" fmla="*/ 111442 h 181398"/>
                              <a:gd name="connsiteX852" fmla="*/ 136446 w 175498"/>
                              <a:gd name="connsiteY852" fmla="*/ 107632 h 181398"/>
                              <a:gd name="connsiteX853" fmla="*/ 135493 w 175498"/>
                              <a:gd name="connsiteY853" fmla="*/ 105728 h 181398"/>
                              <a:gd name="connsiteX854" fmla="*/ 134540 w 175498"/>
                              <a:gd name="connsiteY854" fmla="*/ 105728 h 181398"/>
                              <a:gd name="connsiteX855" fmla="*/ 128826 w 175498"/>
                              <a:gd name="connsiteY855" fmla="*/ 108585 h 181398"/>
                              <a:gd name="connsiteX856" fmla="*/ 126921 w 175498"/>
                              <a:gd name="connsiteY856" fmla="*/ 109538 h 181398"/>
                              <a:gd name="connsiteX857" fmla="*/ 127873 w 175498"/>
                              <a:gd name="connsiteY857" fmla="*/ 110490 h 181398"/>
                              <a:gd name="connsiteX858" fmla="*/ 134540 w 175498"/>
                              <a:gd name="connsiteY858" fmla="*/ 111442 h 181398"/>
                              <a:gd name="connsiteX859" fmla="*/ 126921 w 175498"/>
                              <a:gd name="connsiteY859" fmla="*/ 50482 h 181398"/>
                              <a:gd name="connsiteX860" fmla="*/ 129778 w 175498"/>
                              <a:gd name="connsiteY860" fmla="*/ 48578 h 181398"/>
                              <a:gd name="connsiteX861" fmla="*/ 126921 w 175498"/>
                              <a:gd name="connsiteY861" fmla="*/ 50482 h 181398"/>
                              <a:gd name="connsiteX862" fmla="*/ 127873 w 175498"/>
                              <a:gd name="connsiteY862" fmla="*/ 141922 h 181398"/>
                              <a:gd name="connsiteX863" fmla="*/ 127873 w 175498"/>
                              <a:gd name="connsiteY863" fmla="*/ 141922 h 181398"/>
                              <a:gd name="connsiteX864" fmla="*/ 127873 w 175498"/>
                              <a:gd name="connsiteY864" fmla="*/ 140017 h 181398"/>
                              <a:gd name="connsiteX865" fmla="*/ 127873 w 175498"/>
                              <a:gd name="connsiteY865" fmla="*/ 141922 h 181398"/>
                              <a:gd name="connsiteX866" fmla="*/ 127873 w 175498"/>
                              <a:gd name="connsiteY866" fmla="*/ 136207 h 181398"/>
                              <a:gd name="connsiteX867" fmla="*/ 127873 w 175498"/>
                              <a:gd name="connsiteY867" fmla="*/ 136207 h 181398"/>
                              <a:gd name="connsiteX868" fmla="*/ 127873 w 175498"/>
                              <a:gd name="connsiteY868" fmla="*/ 139065 h 181398"/>
                              <a:gd name="connsiteX869" fmla="*/ 127873 w 175498"/>
                              <a:gd name="connsiteY869" fmla="*/ 136207 h 181398"/>
                              <a:gd name="connsiteX870" fmla="*/ 129778 w 175498"/>
                              <a:gd name="connsiteY870" fmla="*/ 166688 h 181398"/>
                              <a:gd name="connsiteX871" fmla="*/ 129778 w 175498"/>
                              <a:gd name="connsiteY871" fmla="*/ 166688 h 181398"/>
                              <a:gd name="connsiteX872" fmla="*/ 128826 w 175498"/>
                              <a:gd name="connsiteY872" fmla="*/ 166688 h 181398"/>
                              <a:gd name="connsiteX873" fmla="*/ 129778 w 175498"/>
                              <a:gd name="connsiteY873" fmla="*/ 166688 h 181398"/>
                              <a:gd name="connsiteX874" fmla="*/ 129778 w 175498"/>
                              <a:gd name="connsiteY874" fmla="*/ 166688 h 181398"/>
                              <a:gd name="connsiteX875" fmla="*/ 131683 w 175498"/>
                              <a:gd name="connsiteY875" fmla="*/ 125730 h 181398"/>
                              <a:gd name="connsiteX876" fmla="*/ 131683 w 175498"/>
                              <a:gd name="connsiteY876" fmla="*/ 125730 h 181398"/>
                              <a:gd name="connsiteX877" fmla="*/ 131683 w 175498"/>
                              <a:gd name="connsiteY877" fmla="*/ 126682 h 181398"/>
                              <a:gd name="connsiteX878" fmla="*/ 131683 w 175498"/>
                              <a:gd name="connsiteY878" fmla="*/ 127635 h 181398"/>
                              <a:gd name="connsiteX879" fmla="*/ 132636 w 175498"/>
                              <a:gd name="connsiteY879" fmla="*/ 126682 h 181398"/>
                              <a:gd name="connsiteX880" fmla="*/ 132636 w 175498"/>
                              <a:gd name="connsiteY880" fmla="*/ 124778 h 181398"/>
                              <a:gd name="connsiteX881" fmla="*/ 133588 w 175498"/>
                              <a:gd name="connsiteY881" fmla="*/ 122872 h 181398"/>
                              <a:gd name="connsiteX882" fmla="*/ 132636 w 175498"/>
                              <a:gd name="connsiteY882" fmla="*/ 122872 h 181398"/>
                              <a:gd name="connsiteX883" fmla="*/ 132636 w 175498"/>
                              <a:gd name="connsiteY883" fmla="*/ 124778 h 181398"/>
                              <a:gd name="connsiteX884" fmla="*/ 131683 w 175498"/>
                              <a:gd name="connsiteY884" fmla="*/ 124778 h 181398"/>
                              <a:gd name="connsiteX885" fmla="*/ 128826 w 175498"/>
                              <a:gd name="connsiteY885" fmla="*/ 123825 h 181398"/>
                              <a:gd name="connsiteX886" fmla="*/ 128826 w 175498"/>
                              <a:gd name="connsiteY886" fmla="*/ 124778 h 181398"/>
                              <a:gd name="connsiteX887" fmla="*/ 131683 w 175498"/>
                              <a:gd name="connsiteY887" fmla="*/ 125730 h 181398"/>
                              <a:gd name="connsiteX888" fmla="*/ 130731 w 175498"/>
                              <a:gd name="connsiteY888" fmla="*/ 28575 h 181398"/>
                              <a:gd name="connsiteX889" fmla="*/ 132636 w 175498"/>
                              <a:gd name="connsiteY889" fmla="*/ 27622 h 181398"/>
                              <a:gd name="connsiteX890" fmla="*/ 131683 w 175498"/>
                              <a:gd name="connsiteY890" fmla="*/ 26670 h 181398"/>
                              <a:gd name="connsiteX891" fmla="*/ 129778 w 175498"/>
                              <a:gd name="connsiteY891" fmla="*/ 27622 h 181398"/>
                              <a:gd name="connsiteX892" fmla="*/ 130731 w 175498"/>
                              <a:gd name="connsiteY892" fmla="*/ 28575 h 181398"/>
                              <a:gd name="connsiteX893" fmla="*/ 137398 w 175498"/>
                              <a:gd name="connsiteY893" fmla="*/ 148590 h 181398"/>
                              <a:gd name="connsiteX894" fmla="*/ 138351 w 175498"/>
                              <a:gd name="connsiteY894" fmla="*/ 147638 h 181398"/>
                              <a:gd name="connsiteX895" fmla="*/ 139303 w 175498"/>
                              <a:gd name="connsiteY895" fmla="*/ 148590 h 181398"/>
                              <a:gd name="connsiteX896" fmla="*/ 140256 w 175498"/>
                              <a:gd name="connsiteY896" fmla="*/ 147638 h 181398"/>
                              <a:gd name="connsiteX897" fmla="*/ 138351 w 175498"/>
                              <a:gd name="connsiteY897" fmla="*/ 147638 h 181398"/>
                              <a:gd name="connsiteX898" fmla="*/ 135493 w 175498"/>
                              <a:gd name="connsiteY898" fmla="*/ 144780 h 181398"/>
                              <a:gd name="connsiteX899" fmla="*/ 132636 w 175498"/>
                              <a:gd name="connsiteY899" fmla="*/ 141922 h 181398"/>
                              <a:gd name="connsiteX900" fmla="*/ 129778 w 175498"/>
                              <a:gd name="connsiteY900" fmla="*/ 144780 h 181398"/>
                              <a:gd name="connsiteX901" fmla="*/ 128826 w 175498"/>
                              <a:gd name="connsiteY901" fmla="*/ 147638 h 181398"/>
                              <a:gd name="connsiteX902" fmla="*/ 130731 w 175498"/>
                              <a:gd name="connsiteY902" fmla="*/ 148590 h 181398"/>
                              <a:gd name="connsiteX903" fmla="*/ 135493 w 175498"/>
                              <a:gd name="connsiteY903" fmla="*/ 149542 h 181398"/>
                              <a:gd name="connsiteX904" fmla="*/ 137398 w 175498"/>
                              <a:gd name="connsiteY904" fmla="*/ 148590 h 181398"/>
                              <a:gd name="connsiteX905" fmla="*/ 131683 w 175498"/>
                              <a:gd name="connsiteY905" fmla="*/ 111442 h 181398"/>
                              <a:gd name="connsiteX906" fmla="*/ 130731 w 175498"/>
                              <a:gd name="connsiteY906" fmla="*/ 112395 h 181398"/>
                              <a:gd name="connsiteX907" fmla="*/ 131683 w 175498"/>
                              <a:gd name="connsiteY907" fmla="*/ 113347 h 181398"/>
                              <a:gd name="connsiteX908" fmla="*/ 132636 w 175498"/>
                              <a:gd name="connsiteY908" fmla="*/ 112395 h 181398"/>
                              <a:gd name="connsiteX909" fmla="*/ 131683 w 175498"/>
                              <a:gd name="connsiteY909" fmla="*/ 111442 h 181398"/>
                              <a:gd name="connsiteX910" fmla="*/ 129778 w 175498"/>
                              <a:gd name="connsiteY910" fmla="*/ 91440 h 181398"/>
                              <a:gd name="connsiteX911" fmla="*/ 131683 w 175498"/>
                              <a:gd name="connsiteY911" fmla="*/ 90488 h 181398"/>
                              <a:gd name="connsiteX912" fmla="*/ 136446 w 175498"/>
                              <a:gd name="connsiteY912" fmla="*/ 92392 h 181398"/>
                              <a:gd name="connsiteX913" fmla="*/ 133588 w 175498"/>
                              <a:gd name="connsiteY913" fmla="*/ 94297 h 181398"/>
                              <a:gd name="connsiteX914" fmla="*/ 132636 w 175498"/>
                              <a:gd name="connsiteY914" fmla="*/ 97155 h 181398"/>
                              <a:gd name="connsiteX915" fmla="*/ 135493 w 175498"/>
                              <a:gd name="connsiteY915" fmla="*/ 95250 h 181398"/>
                              <a:gd name="connsiteX916" fmla="*/ 137398 w 175498"/>
                              <a:gd name="connsiteY916" fmla="*/ 92392 h 181398"/>
                              <a:gd name="connsiteX917" fmla="*/ 141208 w 175498"/>
                              <a:gd name="connsiteY917" fmla="*/ 91440 h 181398"/>
                              <a:gd name="connsiteX918" fmla="*/ 143113 w 175498"/>
                              <a:gd name="connsiteY918" fmla="*/ 89535 h 181398"/>
                              <a:gd name="connsiteX919" fmla="*/ 139303 w 175498"/>
                              <a:gd name="connsiteY919" fmla="*/ 88582 h 181398"/>
                              <a:gd name="connsiteX920" fmla="*/ 135493 w 175498"/>
                              <a:gd name="connsiteY920" fmla="*/ 88582 h 181398"/>
                              <a:gd name="connsiteX921" fmla="*/ 132636 w 175498"/>
                              <a:gd name="connsiteY921" fmla="*/ 89535 h 181398"/>
                              <a:gd name="connsiteX922" fmla="*/ 129778 w 175498"/>
                              <a:gd name="connsiteY922" fmla="*/ 91440 h 181398"/>
                              <a:gd name="connsiteX923" fmla="*/ 129778 w 175498"/>
                              <a:gd name="connsiteY923" fmla="*/ 91440 h 181398"/>
                              <a:gd name="connsiteX924" fmla="*/ 132636 w 175498"/>
                              <a:gd name="connsiteY924" fmla="*/ 33338 h 181398"/>
                              <a:gd name="connsiteX925" fmla="*/ 131683 w 175498"/>
                              <a:gd name="connsiteY925" fmla="*/ 32385 h 181398"/>
                              <a:gd name="connsiteX926" fmla="*/ 131683 w 175498"/>
                              <a:gd name="connsiteY926" fmla="*/ 34290 h 181398"/>
                              <a:gd name="connsiteX927" fmla="*/ 132636 w 175498"/>
                              <a:gd name="connsiteY927" fmla="*/ 33338 h 181398"/>
                              <a:gd name="connsiteX928" fmla="*/ 132636 w 175498"/>
                              <a:gd name="connsiteY928" fmla="*/ 33338 h 181398"/>
                              <a:gd name="connsiteX929" fmla="*/ 130731 w 175498"/>
                              <a:gd name="connsiteY929" fmla="*/ 16192 h 181398"/>
                              <a:gd name="connsiteX930" fmla="*/ 130731 w 175498"/>
                              <a:gd name="connsiteY930" fmla="*/ 16192 h 181398"/>
                              <a:gd name="connsiteX931" fmla="*/ 131683 w 175498"/>
                              <a:gd name="connsiteY931" fmla="*/ 16192 h 181398"/>
                              <a:gd name="connsiteX932" fmla="*/ 130731 w 175498"/>
                              <a:gd name="connsiteY932" fmla="*/ 16192 h 181398"/>
                              <a:gd name="connsiteX933" fmla="*/ 130731 w 175498"/>
                              <a:gd name="connsiteY933" fmla="*/ 16192 h 181398"/>
                              <a:gd name="connsiteX934" fmla="*/ 138351 w 175498"/>
                              <a:gd name="connsiteY934" fmla="*/ 132397 h 181398"/>
                              <a:gd name="connsiteX935" fmla="*/ 136446 w 175498"/>
                              <a:gd name="connsiteY935" fmla="*/ 130492 h 181398"/>
                              <a:gd name="connsiteX936" fmla="*/ 131683 w 175498"/>
                              <a:gd name="connsiteY936" fmla="*/ 133350 h 181398"/>
                              <a:gd name="connsiteX937" fmla="*/ 134540 w 175498"/>
                              <a:gd name="connsiteY937" fmla="*/ 136207 h 181398"/>
                              <a:gd name="connsiteX938" fmla="*/ 138351 w 175498"/>
                              <a:gd name="connsiteY938" fmla="*/ 132397 h 181398"/>
                              <a:gd name="connsiteX939" fmla="*/ 131683 w 175498"/>
                              <a:gd name="connsiteY939" fmla="*/ 22860 h 181398"/>
                              <a:gd name="connsiteX940" fmla="*/ 131683 w 175498"/>
                              <a:gd name="connsiteY940" fmla="*/ 22860 h 181398"/>
                              <a:gd name="connsiteX941" fmla="*/ 132636 w 175498"/>
                              <a:gd name="connsiteY941" fmla="*/ 24765 h 181398"/>
                              <a:gd name="connsiteX942" fmla="*/ 133588 w 175498"/>
                              <a:gd name="connsiteY942" fmla="*/ 23813 h 181398"/>
                              <a:gd name="connsiteX943" fmla="*/ 131683 w 175498"/>
                              <a:gd name="connsiteY943" fmla="*/ 22860 h 181398"/>
                              <a:gd name="connsiteX944" fmla="*/ 136446 w 175498"/>
                              <a:gd name="connsiteY944" fmla="*/ 158115 h 181398"/>
                              <a:gd name="connsiteX945" fmla="*/ 136446 w 175498"/>
                              <a:gd name="connsiteY945" fmla="*/ 158115 h 181398"/>
                              <a:gd name="connsiteX946" fmla="*/ 132636 w 175498"/>
                              <a:gd name="connsiteY946" fmla="*/ 160972 h 181398"/>
                              <a:gd name="connsiteX947" fmla="*/ 132636 w 175498"/>
                              <a:gd name="connsiteY947" fmla="*/ 160972 h 181398"/>
                              <a:gd name="connsiteX948" fmla="*/ 136446 w 175498"/>
                              <a:gd name="connsiteY948" fmla="*/ 158115 h 181398"/>
                              <a:gd name="connsiteX949" fmla="*/ 133588 w 175498"/>
                              <a:gd name="connsiteY949" fmla="*/ 32385 h 181398"/>
                              <a:gd name="connsiteX950" fmla="*/ 132636 w 175498"/>
                              <a:gd name="connsiteY950" fmla="*/ 34290 h 181398"/>
                              <a:gd name="connsiteX951" fmla="*/ 136446 w 175498"/>
                              <a:gd name="connsiteY951" fmla="*/ 36195 h 181398"/>
                              <a:gd name="connsiteX952" fmla="*/ 138351 w 175498"/>
                              <a:gd name="connsiteY952" fmla="*/ 36195 h 181398"/>
                              <a:gd name="connsiteX953" fmla="*/ 137398 w 175498"/>
                              <a:gd name="connsiteY953" fmla="*/ 35242 h 181398"/>
                              <a:gd name="connsiteX954" fmla="*/ 137398 w 175498"/>
                              <a:gd name="connsiteY954" fmla="*/ 28575 h 181398"/>
                              <a:gd name="connsiteX955" fmla="*/ 137398 w 175498"/>
                              <a:gd name="connsiteY955" fmla="*/ 27622 h 181398"/>
                              <a:gd name="connsiteX956" fmla="*/ 133588 w 175498"/>
                              <a:gd name="connsiteY956" fmla="*/ 32385 h 181398"/>
                              <a:gd name="connsiteX957" fmla="*/ 135493 w 175498"/>
                              <a:gd name="connsiteY957" fmla="*/ 138113 h 181398"/>
                              <a:gd name="connsiteX958" fmla="*/ 135493 w 175498"/>
                              <a:gd name="connsiteY958" fmla="*/ 138113 h 181398"/>
                              <a:gd name="connsiteX959" fmla="*/ 135493 w 175498"/>
                              <a:gd name="connsiteY959" fmla="*/ 140017 h 181398"/>
                              <a:gd name="connsiteX960" fmla="*/ 135493 w 175498"/>
                              <a:gd name="connsiteY960" fmla="*/ 138113 h 181398"/>
                              <a:gd name="connsiteX961" fmla="*/ 135493 w 175498"/>
                              <a:gd name="connsiteY961" fmla="*/ 138113 h 181398"/>
                              <a:gd name="connsiteX962" fmla="*/ 134540 w 175498"/>
                              <a:gd name="connsiteY962" fmla="*/ 80010 h 181398"/>
                              <a:gd name="connsiteX963" fmla="*/ 140256 w 175498"/>
                              <a:gd name="connsiteY963" fmla="*/ 85725 h 181398"/>
                              <a:gd name="connsiteX964" fmla="*/ 142161 w 175498"/>
                              <a:gd name="connsiteY964" fmla="*/ 83820 h 181398"/>
                              <a:gd name="connsiteX965" fmla="*/ 138351 w 175498"/>
                              <a:gd name="connsiteY965" fmla="*/ 78105 h 181398"/>
                              <a:gd name="connsiteX966" fmla="*/ 135493 w 175498"/>
                              <a:gd name="connsiteY966" fmla="*/ 78105 h 181398"/>
                              <a:gd name="connsiteX967" fmla="*/ 134540 w 175498"/>
                              <a:gd name="connsiteY967" fmla="*/ 80010 h 181398"/>
                              <a:gd name="connsiteX968" fmla="*/ 136446 w 175498"/>
                              <a:gd name="connsiteY968" fmla="*/ 73342 h 181398"/>
                              <a:gd name="connsiteX969" fmla="*/ 134540 w 175498"/>
                              <a:gd name="connsiteY969" fmla="*/ 74295 h 181398"/>
                              <a:gd name="connsiteX970" fmla="*/ 136446 w 175498"/>
                              <a:gd name="connsiteY970" fmla="*/ 73342 h 181398"/>
                              <a:gd name="connsiteX971" fmla="*/ 140256 w 175498"/>
                              <a:gd name="connsiteY971" fmla="*/ 72390 h 181398"/>
                              <a:gd name="connsiteX972" fmla="*/ 140256 w 175498"/>
                              <a:gd name="connsiteY972" fmla="*/ 70485 h 181398"/>
                              <a:gd name="connsiteX973" fmla="*/ 138351 w 175498"/>
                              <a:gd name="connsiteY973" fmla="*/ 69532 h 181398"/>
                              <a:gd name="connsiteX974" fmla="*/ 137398 w 175498"/>
                              <a:gd name="connsiteY974" fmla="*/ 71438 h 181398"/>
                              <a:gd name="connsiteX975" fmla="*/ 136446 w 175498"/>
                              <a:gd name="connsiteY975" fmla="*/ 73342 h 181398"/>
                              <a:gd name="connsiteX976" fmla="*/ 135493 w 175498"/>
                              <a:gd name="connsiteY976" fmla="*/ 103822 h 181398"/>
                              <a:gd name="connsiteX977" fmla="*/ 135493 w 175498"/>
                              <a:gd name="connsiteY977" fmla="*/ 103822 h 181398"/>
                              <a:gd name="connsiteX978" fmla="*/ 135493 w 175498"/>
                              <a:gd name="connsiteY978" fmla="*/ 101917 h 181398"/>
                              <a:gd name="connsiteX979" fmla="*/ 135493 w 175498"/>
                              <a:gd name="connsiteY979" fmla="*/ 103822 h 181398"/>
                              <a:gd name="connsiteX980" fmla="*/ 135493 w 175498"/>
                              <a:gd name="connsiteY980" fmla="*/ 103822 h 181398"/>
                              <a:gd name="connsiteX981" fmla="*/ 139303 w 175498"/>
                              <a:gd name="connsiteY981" fmla="*/ 124778 h 181398"/>
                              <a:gd name="connsiteX982" fmla="*/ 138351 w 175498"/>
                              <a:gd name="connsiteY982" fmla="*/ 123825 h 181398"/>
                              <a:gd name="connsiteX983" fmla="*/ 136446 w 175498"/>
                              <a:gd name="connsiteY983" fmla="*/ 124778 h 181398"/>
                              <a:gd name="connsiteX984" fmla="*/ 137398 w 175498"/>
                              <a:gd name="connsiteY984" fmla="*/ 125730 h 181398"/>
                              <a:gd name="connsiteX985" fmla="*/ 139303 w 175498"/>
                              <a:gd name="connsiteY985" fmla="*/ 124778 h 181398"/>
                              <a:gd name="connsiteX986" fmla="*/ 142161 w 175498"/>
                              <a:gd name="connsiteY986" fmla="*/ 156210 h 181398"/>
                              <a:gd name="connsiteX987" fmla="*/ 139303 w 175498"/>
                              <a:gd name="connsiteY987" fmla="*/ 157163 h 181398"/>
                              <a:gd name="connsiteX988" fmla="*/ 138351 w 175498"/>
                              <a:gd name="connsiteY988" fmla="*/ 153353 h 181398"/>
                              <a:gd name="connsiteX989" fmla="*/ 139303 w 175498"/>
                              <a:gd name="connsiteY989" fmla="*/ 152400 h 181398"/>
                              <a:gd name="connsiteX990" fmla="*/ 140256 w 175498"/>
                              <a:gd name="connsiteY990" fmla="*/ 151447 h 181398"/>
                              <a:gd name="connsiteX991" fmla="*/ 140256 w 175498"/>
                              <a:gd name="connsiteY991" fmla="*/ 151447 h 181398"/>
                              <a:gd name="connsiteX992" fmla="*/ 139303 w 175498"/>
                              <a:gd name="connsiteY992" fmla="*/ 152400 h 181398"/>
                              <a:gd name="connsiteX993" fmla="*/ 138351 w 175498"/>
                              <a:gd name="connsiteY993" fmla="*/ 153353 h 181398"/>
                              <a:gd name="connsiteX994" fmla="*/ 136446 w 175498"/>
                              <a:gd name="connsiteY994" fmla="*/ 157163 h 181398"/>
                              <a:gd name="connsiteX995" fmla="*/ 139303 w 175498"/>
                              <a:gd name="connsiteY995" fmla="*/ 157163 h 181398"/>
                              <a:gd name="connsiteX996" fmla="*/ 141208 w 175498"/>
                              <a:gd name="connsiteY996" fmla="*/ 158115 h 181398"/>
                              <a:gd name="connsiteX997" fmla="*/ 142161 w 175498"/>
                              <a:gd name="connsiteY997" fmla="*/ 156210 h 181398"/>
                              <a:gd name="connsiteX998" fmla="*/ 138351 w 175498"/>
                              <a:gd name="connsiteY998" fmla="*/ 99060 h 181398"/>
                              <a:gd name="connsiteX999" fmla="*/ 138351 w 175498"/>
                              <a:gd name="connsiteY999" fmla="*/ 99060 h 181398"/>
                              <a:gd name="connsiteX1000" fmla="*/ 138351 w 175498"/>
                              <a:gd name="connsiteY1000" fmla="*/ 99060 h 181398"/>
                              <a:gd name="connsiteX1001" fmla="*/ 138351 w 175498"/>
                              <a:gd name="connsiteY1001" fmla="*/ 99060 h 181398"/>
                              <a:gd name="connsiteX1002" fmla="*/ 138351 w 175498"/>
                              <a:gd name="connsiteY1002" fmla="*/ 99060 h 181398"/>
                              <a:gd name="connsiteX1003" fmla="*/ 137398 w 175498"/>
                              <a:gd name="connsiteY1003" fmla="*/ 63817 h 181398"/>
                              <a:gd name="connsiteX1004" fmla="*/ 137398 w 175498"/>
                              <a:gd name="connsiteY1004" fmla="*/ 63817 h 181398"/>
                              <a:gd name="connsiteX1005" fmla="*/ 137398 w 175498"/>
                              <a:gd name="connsiteY1005" fmla="*/ 63817 h 181398"/>
                              <a:gd name="connsiteX1006" fmla="*/ 137398 w 175498"/>
                              <a:gd name="connsiteY1006" fmla="*/ 63817 h 181398"/>
                              <a:gd name="connsiteX1007" fmla="*/ 137398 w 175498"/>
                              <a:gd name="connsiteY1007" fmla="*/ 63817 h 181398"/>
                              <a:gd name="connsiteX1008" fmla="*/ 137398 w 175498"/>
                              <a:gd name="connsiteY1008" fmla="*/ 170497 h 181398"/>
                              <a:gd name="connsiteX1009" fmla="*/ 137398 w 175498"/>
                              <a:gd name="connsiteY1009" fmla="*/ 170497 h 181398"/>
                              <a:gd name="connsiteX1010" fmla="*/ 137398 w 175498"/>
                              <a:gd name="connsiteY1010" fmla="*/ 172403 h 181398"/>
                              <a:gd name="connsiteX1011" fmla="*/ 138351 w 175498"/>
                              <a:gd name="connsiteY1011" fmla="*/ 171450 h 181398"/>
                              <a:gd name="connsiteX1012" fmla="*/ 137398 w 175498"/>
                              <a:gd name="connsiteY1012" fmla="*/ 170497 h 181398"/>
                              <a:gd name="connsiteX1013" fmla="*/ 138351 w 175498"/>
                              <a:gd name="connsiteY1013" fmla="*/ 128588 h 181398"/>
                              <a:gd name="connsiteX1014" fmla="*/ 138351 w 175498"/>
                              <a:gd name="connsiteY1014" fmla="*/ 128588 h 181398"/>
                              <a:gd name="connsiteX1015" fmla="*/ 138351 w 175498"/>
                              <a:gd name="connsiteY1015" fmla="*/ 128588 h 181398"/>
                              <a:gd name="connsiteX1016" fmla="*/ 138351 w 175498"/>
                              <a:gd name="connsiteY1016" fmla="*/ 128588 h 181398"/>
                              <a:gd name="connsiteX1017" fmla="*/ 138351 w 175498"/>
                              <a:gd name="connsiteY1017" fmla="*/ 128588 h 181398"/>
                              <a:gd name="connsiteX1018" fmla="*/ 142161 w 175498"/>
                              <a:gd name="connsiteY1018" fmla="*/ 145732 h 181398"/>
                              <a:gd name="connsiteX1019" fmla="*/ 143113 w 175498"/>
                              <a:gd name="connsiteY1019" fmla="*/ 144780 h 181398"/>
                              <a:gd name="connsiteX1020" fmla="*/ 144065 w 175498"/>
                              <a:gd name="connsiteY1020" fmla="*/ 142875 h 181398"/>
                              <a:gd name="connsiteX1021" fmla="*/ 141208 w 175498"/>
                              <a:gd name="connsiteY1021" fmla="*/ 142875 h 181398"/>
                              <a:gd name="connsiteX1022" fmla="*/ 139303 w 175498"/>
                              <a:gd name="connsiteY1022" fmla="*/ 140017 h 181398"/>
                              <a:gd name="connsiteX1023" fmla="*/ 138351 w 175498"/>
                              <a:gd name="connsiteY1023" fmla="*/ 139065 h 181398"/>
                              <a:gd name="connsiteX1024" fmla="*/ 137398 w 175498"/>
                              <a:gd name="connsiteY1024" fmla="*/ 140017 h 181398"/>
                              <a:gd name="connsiteX1025" fmla="*/ 136446 w 175498"/>
                              <a:gd name="connsiteY1025" fmla="*/ 142875 h 181398"/>
                              <a:gd name="connsiteX1026" fmla="*/ 140256 w 175498"/>
                              <a:gd name="connsiteY1026" fmla="*/ 143828 h 181398"/>
                              <a:gd name="connsiteX1027" fmla="*/ 139303 w 175498"/>
                              <a:gd name="connsiteY1027" fmla="*/ 144780 h 181398"/>
                              <a:gd name="connsiteX1028" fmla="*/ 138351 w 175498"/>
                              <a:gd name="connsiteY1028" fmla="*/ 146685 h 181398"/>
                              <a:gd name="connsiteX1029" fmla="*/ 142161 w 175498"/>
                              <a:gd name="connsiteY1029" fmla="*/ 145732 h 181398"/>
                              <a:gd name="connsiteX1030" fmla="*/ 138351 w 175498"/>
                              <a:gd name="connsiteY1030" fmla="*/ 104775 h 181398"/>
                              <a:gd name="connsiteX1031" fmla="*/ 139303 w 175498"/>
                              <a:gd name="connsiteY1031" fmla="*/ 102870 h 181398"/>
                              <a:gd name="connsiteX1032" fmla="*/ 138351 w 175498"/>
                              <a:gd name="connsiteY1032" fmla="*/ 102870 h 181398"/>
                              <a:gd name="connsiteX1033" fmla="*/ 138351 w 175498"/>
                              <a:gd name="connsiteY1033" fmla="*/ 104775 h 181398"/>
                              <a:gd name="connsiteX1034" fmla="*/ 138351 w 175498"/>
                              <a:gd name="connsiteY1034" fmla="*/ 106680 h 181398"/>
                              <a:gd name="connsiteX1035" fmla="*/ 139303 w 175498"/>
                              <a:gd name="connsiteY1035" fmla="*/ 106680 h 181398"/>
                              <a:gd name="connsiteX1036" fmla="*/ 138351 w 175498"/>
                              <a:gd name="connsiteY1036" fmla="*/ 104775 h 181398"/>
                              <a:gd name="connsiteX1037" fmla="*/ 139303 w 175498"/>
                              <a:gd name="connsiteY1037" fmla="*/ 27622 h 181398"/>
                              <a:gd name="connsiteX1038" fmla="*/ 139303 w 175498"/>
                              <a:gd name="connsiteY1038" fmla="*/ 27622 h 181398"/>
                              <a:gd name="connsiteX1039" fmla="*/ 139303 w 175498"/>
                              <a:gd name="connsiteY1039" fmla="*/ 26670 h 181398"/>
                              <a:gd name="connsiteX1040" fmla="*/ 139303 w 175498"/>
                              <a:gd name="connsiteY1040" fmla="*/ 27622 h 181398"/>
                              <a:gd name="connsiteX1041" fmla="*/ 139303 w 175498"/>
                              <a:gd name="connsiteY1041" fmla="*/ 135255 h 181398"/>
                              <a:gd name="connsiteX1042" fmla="*/ 140256 w 175498"/>
                              <a:gd name="connsiteY1042" fmla="*/ 136207 h 181398"/>
                              <a:gd name="connsiteX1043" fmla="*/ 141208 w 175498"/>
                              <a:gd name="connsiteY1043" fmla="*/ 135255 h 181398"/>
                              <a:gd name="connsiteX1044" fmla="*/ 140256 w 175498"/>
                              <a:gd name="connsiteY1044" fmla="*/ 134303 h 181398"/>
                              <a:gd name="connsiteX1045" fmla="*/ 139303 w 175498"/>
                              <a:gd name="connsiteY1045" fmla="*/ 135255 h 181398"/>
                              <a:gd name="connsiteX1046" fmla="*/ 150733 w 175498"/>
                              <a:gd name="connsiteY1046" fmla="*/ 83820 h 181398"/>
                              <a:gd name="connsiteX1047" fmla="*/ 149781 w 175498"/>
                              <a:gd name="connsiteY1047" fmla="*/ 80963 h 181398"/>
                              <a:gd name="connsiteX1048" fmla="*/ 146923 w 175498"/>
                              <a:gd name="connsiteY1048" fmla="*/ 81915 h 181398"/>
                              <a:gd name="connsiteX1049" fmla="*/ 142161 w 175498"/>
                              <a:gd name="connsiteY1049" fmla="*/ 78105 h 181398"/>
                              <a:gd name="connsiteX1050" fmla="*/ 142161 w 175498"/>
                              <a:gd name="connsiteY1050" fmla="*/ 77153 h 181398"/>
                              <a:gd name="connsiteX1051" fmla="*/ 140256 w 175498"/>
                              <a:gd name="connsiteY1051" fmla="*/ 75247 h 181398"/>
                              <a:gd name="connsiteX1052" fmla="*/ 139303 w 175498"/>
                              <a:gd name="connsiteY1052" fmla="*/ 76200 h 181398"/>
                              <a:gd name="connsiteX1053" fmla="*/ 141208 w 175498"/>
                              <a:gd name="connsiteY1053" fmla="*/ 78105 h 181398"/>
                              <a:gd name="connsiteX1054" fmla="*/ 142161 w 175498"/>
                              <a:gd name="connsiteY1054" fmla="*/ 78105 h 181398"/>
                              <a:gd name="connsiteX1055" fmla="*/ 145018 w 175498"/>
                              <a:gd name="connsiteY1055" fmla="*/ 81915 h 181398"/>
                              <a:gd name="connsiteX1056" fmla="*/ 146923 w 175498"/>
                              <a:gd name="connsiteY1056" fmla="*/ 81915 h 181398"/>
                              <a:gd name="connsiteX1057" fmla="*/ 150733 w 175498"/>
                              <a:gd name="connsiteY1057" fmla="*/ 83820 h 181398"/>
                              <a:gd name="connsiteX1058" fmla="*/ 144065 w 175498"/>
                              <a:gd name="connsiteY1058" fmla="*/ 99060 h 181398"/>
                              <a:gd name="connsiteX1059" fmla="*/ 142161 w 175498"/>
                              <a:gd name="connsiteY1059" fmla="*/ 98107 h 181398"/>
                              <a:gd name="connsiteX1060" fmla="*/ 141208 w 175498"/>
                              <a:gd name="connsiteY1060" fmla="*/ 99060 h 181398"/>
                              <a:gd name="connsiteX1061" fmla="*/ 144065 w 175498"/>
                              <a:gd name="connsiteY1061" fmla="*/ 99060 h 181398"/>
                              <a:gd name="connsiteX1062" fmla="*/ 144065 w 175498"/>
                              <a:gd name="connsiteY1062" fmla="*/ 99060 h 181398"/>
                              <a:gd name="connsiteX1063" fmla="*/ 145018 w 175498"/>
                              <a:gd name="connsiteY1063" fmla="*/ 111442 h 181398"/>
                              <a:gd name="connsiteX1064" fmla="*/ 145018 w 175498"/>
                              <a:gd name="connsiteY1064" fmla="*/ 109538 h 181398"/>
                              <a:gd name="connsiteX1065" fmla="*/ 142161 w 175498"/>
                              <a:gd name="connsiteY1065" fmla="*/ 108585 h 181398"/>
                              <a:gd name="connsiteX1066" fmla="*/ 141208 w 175498"/>
                              <a:gd name="connsiteY1066" fmla="*/ 109538 h 181398"/>
                              <a:gd name="connsiteX1067" fmla="*/ 143113 w 175498"/>
                              <a:gd name="connsiteY1067" fmla="*/ 113347 h 181398"/>
                              <a:gd name="connsiteX1068" fmla="*/ 145018 w 175498"/>
                              <a:gd name="connsiteY1068" fmla="*/ 111442 h 181398"/>
                              <a:gd name="connsiteX1069" fmla="*/ 142161 w 175498"/>
                              <a:gd name="connsiteY1069" fmla="*/ 66675 h 181398"/>
                              <a:gd name="connsiteX1070" fmla="*/ 142161 w 175498"/>
                              <a:gd name="connsiteY1070" fmla="*/ 66675 h 181398"/>
                              <a:gd name="connsiteX1071" fmla="*/ 142161 w 175498"/>
                              <a:gd name="connsiteY1071" fmla="*/ 64770 h 181398"/>
                              <a:gd name="connsiteX1072" fmla="*/ 142161 w 175498"/>
                              <a:gd name="connsiteY1072" fmla="*/ 66675 h 181398"/>
                              <a:gd name="connsiteX1073" fmla="*/ 142161 w 175498"/>
                              <a:gd name="connsiteY1073" fmla="*/ 66675 h 181398"/>
                              <a:gd name="connsiteX1074" fmla="*/ 142161 w 175498"/>
                              <a:gd name="connsiteY1074" fmla="*/ 33338 h 181398"/>
                              <a:gd name="connsiteX1075" fmla="*/ 142161 w 175498"/>
                              <a:gd name="connsiteY1075" fmla="*/ 33338 h 181398"/>
                              <a:gd name="connsiteX1076" fmla="*/ 143113 w 175498"/>
                              <a:gd name="connsiteY1076" fmla="*/ 33338 h 181398"/>
                              <a:gd name="connsiteX1077" fmla="*/ 143113 w 175498"/>
                              <a:gd name="connsiteY1077" fmla="*/ 32385 h 181398"/>
                              <a:gd name="connsiteX1078" fmla="*/ 142161 w 175498"/>
                              <a:gd name="connsiteY1078" fmla="*/ 33338 h 181398"/>
                              <a:gd name="connsiteX1079" fmla="*/ 143113 w 175498"/>
                              <a:gd name="connsiteY1079" fmla="*/ 132397 h 181398"/>
                              <a:gd name="connsiteX1080" fmla="*/ 143113 w 175498"/>
                              <a:gd name="connsiteY1080" fmla="*/ 132397 h 181398"/>
                              <a:gd name="connsiteX1081" fmla="*/ 142161 w 175498"/>
                              <a:gd name="connsiteY1081" fmla="*/ 130492 h 181398"/>
                              <a:gd name="connsiteX1082" fmla="*/ 141208 w 175498"/>
                              <a:gd name="connsiteY1082" fmla="*/ 130492 h 181398"/>
                              <a:gd name="connsiteX1083" fmla="*/ 143113 w 175498"/>
                              <a:gd name="connsiteY1083" fmla="*/ 132397 h 181398"/>
                              <a:gd name="connsiteX1084" fmla="*/ 143113 w 175498"/>
                              <a:gd name="connsiteY1084" fmla="*/ 154305 h 181398"/>
                              <a:gd name="connsiteX1085" fmla="*/ 143113 w 175498"/>
                              <a:gd name="connsiteY1085" fmla="*/ 154305 h 181398"/>
                              <a:gd name="connsiteX1086" fmla="*/ 142161 w 175498"/>
                              <a:gd name="connsiteY1086" fmla="*/ 156210 h 181398"/>
                              <a:gd name="connsiteX1087" fmla="*/ 143113 w 175498"/>
                              <a:gd name="connsiteY1087" fmla="*/ 154305 h 181398"/>
                              <a:gd name="connsiteX1088" fmla="*/ 142161 w 175498"/>
                              <a:gd name="connsiteY1088" fmla="*/ 29528 h 181398"/>
                              <a:gd name="connsiteX1089" fmla="*/ 142161 w 175498"/>
                              <a:gd name="connsiteY1089" fmla="*/ 29528 h 181398"/>
                              <a:gd name="connsiteX1090" fmla="*/ 142161 w 175498"/>
                              <a:gd name="connsiteY1090" fmla="*/ 29528 h 181398"/>
                              <a:gd name="connsiteX1091" fmla="*/ 142161 w 175498"/>
                              <a:gd name="connsiteY1091" fmla="*/ 29528 h 181398"/>
                              <a:gd name="connsiteX1092" fmla="*/ 142161 w 175498"/>
                              <a:gd name="connsiteY1092" fmla="*/ 29528 h 181398"/>
                              <a:gd name="connsiteX1093" fmla="*/ 148828 w 175498"/>
                              <a:gd name="connsiteY1093" fmla="*/ 142875 h 181398"/>
                              <a:gd name="connsiteX1094" fmla="*/ 149781 w 175498"/>
                              <a:gd name="connsiteY1094" fmla="*/ 140970 h 181398"/>
                              <a:gd name="connsiteX1095" fmla="*/ 147876 w 175498"/>
                              <a:gd name="connsiteY1095" fmla="*/ 138113 h 181398"/>
                              <a:gd name="connsiteX1096" fmla="*/ 145971 w 175498"/>
                              <a:gd name="connsiteY1096" fmla="*/ 136207 h 181398"/>
                              <a:gd name="connsiteX1097" fmla="*/ 144065 w 175498"/>
                              <a:gd name="connsiteY1097" fmla="*/ 135255 h 181398"/>
                              <a:gd name="connsiteX1098" fmla="*/ 143113 w 175498"/>
                              <a:gd name="connsiteY1098" fmla="*/ 135255 h 181398"/>
                              <a:gd name="connsiteX1099" fmla="*/ 142161 w 175498"/>
                              <a:gd name="connsiteY1099" fmla="*/ 136207 h 181398"/>
                              <a:gd name="connsiteX1100" fmla="*/ 144065 w 175498"/>
                              <a:gd name="connsiteY1100" fmla="*/ 140017 h 181398"/>
                              <a:gd name="connsiteX1101" fmla="*/ 146923 w 175498"/>
                              <a:gd name="connsiteY1101" fmla="*/ 142875 h 181398"/>
                              <a:gd name="connsiteX1102" fmla="*/ 148828 w 175498"/>
                              <a:gd name="connsiteY1102" fmla="*/ 142875 h 181398"/>
                              <a:gd name="connsiteX1103" fmla="*/ 146923 w 175498"/>
                              <a:gd name="connsiteY1103" fmla="*/ 148590 h 181398"/>
                              <a:gd name="connsiteX1104" fmla="*/ 144065 w 175498"/>
                              <a:gd name="connsiteY1104" fmla="*/ 147638 h 181398"/>
                              <a:gd name="connsiteX1105" fmla="*/ 143113 w 175498"/>
                              <a:gd name="connsiteY1105" fmla="*/ 148590 h 181398"/>
                              <a:gd name="connsiteX1106" fmla="*/ 145971 w 175498"/>
                              <a:gd name="connsiteY1106" fmla="*/ 150495 h 181398"/>
                              <a:gd name="connsiteX1107" fmla="*/ 146923 w 175498"/>
                              <a:gd name="connsiteY1107" fmla="*/ 148590 h 181398"/>
                              <a:gd name="connsiteX1108" fmla="*/ 143113 w 175498"/>
                              <a:gd name="connsiteY1108" fmla="*/ 39053 h 181398"/>
                              <a:gd name="connsiteX1109" fmla="*/ 144065 w 175498"/>
                              <a:gd name="connsiteY1109" fmla="*/ 40005 h 181398"/>
                              <a:gd name="connsiteX1110" fmla="*/ 145971 w 175498"/>
                              <a:gd name="connsiteY1110" fmla="*/ 37147 h 181398"/>
                              <a:gd name="connsiteX1111" fmla="*/ 145018 w 175498"/>
                              <a:gd name="connsiteY1111" fmla="*/ 36195 h 181398"/>
                              <a:gd name="connsiteX1112" fmla="*/ 143113 w 175498"/>
                              <a:gd name="connsiteY1112" fmla="*/ 39053 h 181398"/>
                              <a:gd name="connsiteX1113" fmla="*/ 144065 w 175498"/>
                              <a:gd name="connsiteY1113" fmla="*/ 103822 h 181398"/>
                              <a:gd name="connsiteX1114" fmla="*/ 144065 w 175498"/>
                              <a:gd name="connsiteY1114" fmla="*/ 105728 h 181398"/>
                              <a:gd name="connsiteX1115" fmla="*/ 145971 w 175498"/>
                              <a:gd name="connsiteY1115" fmla="*/ 108585 h 181398"/>
                              <a:gd name="connsiteX1116" fmla="*/ 146923 w 175498"/>
                              <a:gd name="connsiteY1116" fmla="*/ 108585 h 181398"/>
                              <a:gd name="connsiteX1117" fmla="*/ 145971 w 175498"/>
                              <a:gd name="connsiteY1117" fmla="*/ 104775 h 181398"/>
                              <a:gd name="connsiteX1118" fmla="*/ 144065 w 175498"/>
                              <a:gd name="connsiteY1118" fmla="*/ 103822 h 181398"/>
                              <a:gd name="connsiteX1119" fmla="*/ 147876 w 175498"/>
                              <a:gd name="connsiteY1119" fmla="*/ 120015 h 181398"/>
                              <a:gd name="connsiteX1120" fmla="*/ 147876 w 175498"/>
                              <a:gd name="connsiteY1120" fmla="*/ 120015 h 181398"/>
                              <a:gd name="connsiteX1121" fmla="*/ 145971 w 175498"/>
                              <a:gd name="connsiteY1121" fmla="*/ 114300 h 181398"/>
                              <a:gd name="connsiteX1122" fmla="*/ 143113 w 175498"/>
                              <a:gd name="connsiteY1122" fmla="*/ 114300 h 181398"/>
                              <a:gd name="connsiteX1123" fmla="*/ 146923 w 175498"/>
                              <a:gd name="connsiteY1123" fmla="*/ 120015 h 181398"/>
                              <a:gd name="connsiteX1124" fmla="*/ 147876 w 175498"/>
                              <a:gd name="connsiteY1124" fmla="*/ 120015 h 181398"/>
                              <a:gd name="connsiteX1125" fmla="*/ 151686 w 175498"/>
                              <a:gd name="connsiteY1125" fmla="*/ 62865 h 181398"/>
                              <a:gd name="connsiteX1126" fmla="*/ 151686 w 175498"/>
                              <a:gd name="connsiteY1126" fmla="*/ 57150 h 181398"/>
                              <a:gd name="connsiteX1127" fmla="*/ 149781 w 175498"/>
                              <a:gd name="connsiteY1127" fmla="*/ 55245 h 181398"/>
                              <a:gd name="connsiteX1128" fmla="*/ 144065 w 175498"/>
                              <a:gd name="connsiteY1128" fmla="*/ 58103 h 181398"/>
                              <a:gd name="connsiteX1129" fmla="*/ 144065 w 175498"/>
                              <a:gd name="connsiteY1129" fmla="*/ 60007 h 181398"/>
                              <a:gd name="connsiteX1130" fmla="*/ 151686 w 175498"/>
                              <a:gd name="connsiteY1130" fmla="*/ 62865 h 181398"/>
                              <a:gd name="connsiteX1131" fmla="*/ 151686 w 175498"/>
                              <a:gd name="connsiteY1131" fmla="*/ 62865 h 181398"/>
                              <a:gd name="connsiteX1132" fmla="*/ 151686 w 175498"/>
                              <a:gd name="connsiteY1132" fmla="*/ 62865 h 181398"/>
                              <a:gd name="connsiteX1133" fmla="*/ 145018 w 175498"/>
                              <a:gd name="connsiteY1133" fmla="*/ 69532 h 181398"/>
                              <a:gd name="connsiteX1134" fmla="*/ 145971 w 175498"/>
                              <a:gd name="connsiteY1134" fmla="*/ 68580 h 181398"/>
                              <a:gd name="connsiteX1135" fmla="*/ 145018 w 175498"/>
                              <a:gd name="connsiteY1135" fmla="*/ 67628 h 181398"/>
                              <a:gd name="connsiteX1136" fmla="*/ 145018 w 175498"/>
                              <a:gd name="connsiteY1136" fmla="*/ 69532 h 181398"/>
                              <a:gd name="connsiteX1137" fmla="*/ 145018 w 175498"/>
                              <a:gd name="connsiteY1137" fmla="*/ 69532 h 181398"/>
                              <a:gd name="connsiteX1138" fmla="*/ 145018 w 175498"/>
                              <a:gd name="connsiteY1138" fmla="*/ 83820 h 181398"/>
                              <a:gd name="connsiteX1139" fmla="*/ 145971 w 175498"/>
                              <a:gd name="connsiteY1139" fmla="*/ 82867 h 181398"/>
                              <a:gd name="connsiteX1140" fmla="*/ 145018 w 175498"/>
                              <a:gd name="connsiteY1140" fmla="*/ 83820 h 181398"/>
                              <a:gd name="connsiteX1141" fmla="*/ 145018 w 175498"/>
                              <a:gd name="connsiteY1141" fmla="*/ 83820 h 181398"/>
                              <a:gd name="connsiteX1142" fmla="*/ 149781 w 175498"/>
                              <a:gd name="connsiteY1142" fmla="*/ 90488 h 181398"/>
                              <a:gd name="connsiteX1143" fmla="*/ 147876 w 175498"/>
                              <a:gd name="connsiteY1143" fmla="*/ 89535 h 181398"/>
                              <a:gd name="connsiteX1144" fmla="*/ 145018 w 175498"/>
                              <a:gd name="connsiteY1144" fmla="*/ 91440 h 181398"/>
                              <a:gd name="connsiteX1145" fmla="*/ 145018 w 175498"/>
                              <a:gd name="connsiteY1145" fmla="*/ 92392 h 181398"/>
                              <a:gd name="connsiteX1146" fmla="*/ 145971 w 175498"/>
                              <a:gd name="connsiteY1146" fmla="*/ 93345 h 181398"/>
                              <a:gd name="connsiteX1147" fmla="*/ 148828 w 175498"/>
                              <a:gd name="connsiteY1147" fmla="*/ 92392 h 181398"/>
                              <a:gd name="connsiteX1148" fmla="*/ 149781 w 175498"/>
                              <a:gd name="connsiteY1148" fmla="*/ 90488 h 181398"/>
                              <a:gd name="connsiteX1149" fmla="*/ 146923 w 175498"/>
                              <a:gd name="connsiteY1149" fmla="*/ 122872 h 181398"/>
                              <a:gd name="connsiteX1150" fmla="*/ 145971 w 175498"/>
                              <a:gd name="connsiteY1150" fmla="*/ 121920 h 181398"/>
                              <a:gd name="connsiteX1151" fmla="*/ 145018 w 175498"/>
                              <a:gd name="connsiteY1151" fmla="*/ 122872 h 181398"/>
                              <a:gd name="connsiteX1152" fmla="*/ 146923 w 175498"/>
                              <a:gd name="connsiteY1152" fmla="*/ 122872 h 181398"/>
                              <a:gd name="connsiteX1153" fmla="*/ 146923 w 175498"/>
                              <a:gd name="connsiteY1153" fmla="*/ 122872 h 181398"/>
                              <a:gd name="connsiteX1154" fmla="*/ 146923 w 175498"/>
                              <a:gd name="connsiteY1154" fmla="*/ 126682 h 181398"/>
                              <a:gd name="connsiteX1155" fmla="*/ 146923 w 175498"/>
                              <a:gd name="connsiteY1155" fmla="*/ 126682 h 181398"/>
                              <a:gd name="connsiteX1156" fmla="*/ 146923 w 175498"/>
                              <a:gd name="connsiteY1156" fmla="*/ 126682 h 181398"/>
                              <a:gd name="connsiteX1157" fmla="*/ 146923 w 175498"/>
                              <a:gd name="connsiteY1157" fmla="*/ 126682 h 181398"/>
                              <a:gd name="connsiteX1158" fmla="*/ 146923 w 175498"/>
                              <a:gd name="connsiteY1158" fmla="*/ 126682 h 181398"/>
                              <a:gd name="connsiteX1159" fmla="*/ 146923 w 175498"/>
                              <a:gd name="connsiteY1159" fmla="*/ 100965 h 181398"/>
                              <a:gd name="connsiteX1160" fmla="*/ 146923 w 175498"/>
                              <a:gd name="connsiteY1160" fmla="*/ 100965 h 181398"/>
                              <a:gd name="connsiteX1161" fmla="*/ 146923 w 175498"/>
                              <a:gd name="connsiteY1161" fmla="*/ 100013 h 181398"/>
                              <a:gd name="connsiteX1162" fmla="*/ 146923 w 175498"/>
                              <a:gd name="connsiteY1162" fmla="*/ 100965 h 181398"/>
                              <a:gd name="connsiteX1163" fmla="*/ 146923 w 175498"/>
                              <a:gd name="connsiteY1163" fmla="*/ 100965 h 181398"/>
                              <a:gd name="connsiteX1164" fmla="*/ 147876 w 175498"/>
                              <a:gd name="connsiteY1164" fmla="*/ 33338 h 181398"/>
                              <a:gd name="connsiteX1165" fmla="*/ 147876 w 175498"/>
                              <a:gd name="connsiteY1165" fmla="*/ 33338 h 181398"/>
                              <a:gd name="connsiteX1166" fmla="*/ 148828 w 175498"/>
                              <a:gd name="connsiteY1166" fmla="*/ 33338 h 181398"/>
                              <a:gd name="connsiteX1167" fmla="*/ 147876 w 175498"/>
                              <a:gd name="connsiteY1167" fmla="*/ 33338 h 181398"/>
                              <a:gd name="connsiteX1168" fmla="*/ 147876 w 175498"/>
                              <a:gd name="connsiteY1168" fmla="*/ 33338 h 181398"/>
                              <a:gd name="connsiteX1169" fmla="*/ 148828 w 175498"/>
                              <a:gd name="connsiteY1169" fmla="*/ 38100 h 181398"/>
                              <a:gd name="connsiteX1170" fmla="*/ 148828 w 175498"/>
                              <a:gd name="connsiteY1170" fmla="*/ 38100 h 181398"/>
                              <a:gd name="connsiteX1171" fmla="*/ 148828 w 175498"/>
                              <a:gd name="connsiteY1171" fmla="*/ 39053 h 181398"/>
                              <a:gd name="connsiteX1172" fmla="*/ 148828 w 175498"/>
                              <a:gd name="connsiteY1172" fmla="*/ 38100 h 181398"/>
                              <a:gd name="connsiteX1173" fmla="*/ 148828 w 175498"/>
                              <a:gd name="connsiteY1173" fmla="*/ 38100 h 181398"/>
                              <a:gd name="connsiteX1174" fmla="*/ 150733 w 175498"/>
                              <a:gd name="connsiteY1174" fmla="*/ 160020 h 181398"/>
                              <a:gd name="connsiteX1175" fmla="*/ 150733 w 175498"/>
                              <a:gd name="connsiteY1175" fmla="*/ 160020 h 181398"/>
                              <a:gd name="connsiteX1176" fmla="*/ 147876 w 175498"/>
                              <a:gd name="connsiteY1176" fmla="*/ 160972 h 181398"/>
                              <a:gd name="connsiteX1177" fmla="*/ 148828 w 175498"/>
                              <a:gd name="connsiteY1177" fmla="*/ 162878 h 181398"/>
                              <a:gd name="connsiteX1178" fmla="*/ 150733 w 175498"/>
                              <a:gd name="connsiteY1178" fmla="*/ 160020 h 181398"/>
                              <a:gd name="connsiteX1179" fmla="*/ 148828 w 175498"/>
                              <a:gd name="connsiteY1179" fmla="*/ 104775 h 181398"/>
                              <a:gd name="connsiteX1180" fmla="*/ 148828 w 175498"/>
                              <a:gd name="connsiteY1180" fmla="*/ 104775 h 181398"/>
                              <a:gd name="connsiteX1181" fmla="*/ 148828 w 175498"/>
                              <a:gd name="connsiteY1181" fmla="*/ 104775 h 181398"/>
                              <a:gd name="connsiteX1182" fmla="*/ 148828 w 175498"/>
                              <a:gd name="connsiteY1182" fmla="*/ 104775 h 181398"/>
                              <a:gd name="connsiteX1183" fmla="*/ 148828 w 175498"/>
                              <a:gd name="connsiteY1183" fmla="*/ 104775 h 181398"/>
                              <a:gd name="connsiteX1184" fmla="*/ 148828 w 175498"/>
                              <a:gd name="connsiteY1184" fmla="*/ 76200 h 181398"/>
                              <a:gd name="connsiteX1185" fmla="*/ 148828 w 175498"/>
                              <a:gd name="connsiteY1185" fmla="*/ 76200 h 181398"/>
                              <a:gd name="connsiteX1186" fmla="*/ 148828 w 175498"/>
                              <a:gd name="connsiteY1186" fmla="*/ 76200 h 181398"/>
                              <a:gd name="connsiteX1187" fmla="*/ 148828 w 175498"/>
                              <a:gd name="connsiteY1187" fmla="*/ 76200 h 181398"/>
                              <a:gd name="connsiteX1188" fmla="*/ 148828 w 175498"/>
                              <a:gd name="connsiteY1188" fmla="*/ 76200 h 181398"/>
                              <a:gd name="connsiteX1189" fmla="*/ 149781 w 175498"/>
                              <a:gd name="connsiteY1189" fmla="*/ 66675 h 181398"/>
                              <a:gd name="connsiteX1190" fmla="*/ 149781 w 175498"/>
                              <a:gd name="connsiteY1190" fmla="*/ 66675 h 181398"/>
                              <a:gd name="connsiteX1191" fmla="*/ 149781 w 175498"/>
                              <a:gd name="connsiteY1191" fmla="*/ 66675 h 181398"/>
                              <a:gd name="connsiteX1192" fmla="*/ 149781 w 175498"/>
                              <a:gd name="connsiteY1192" fmla="*/ 66675 h 181398"/>
                              <a:gd name="connsiteX1193" fmla="*/ 152638 w 175498"/>
                              <a:gd name="connsiteY1193" fmla="*/ 138113 h 181398"/>
                              <a:gd name="connsiteX1194" fmla="*/ 151686 w 175498"/>
                              <a:gd name="connsiteY1194" fmla="*/ 132397 h 181398"/>
                              <a:gd name="connsiteX1195" fmla="*/ 150733 w 175498"/>
                              <a:gd name="connsiteY1195" fmla="*/ 131445 h 181398"/>
                              <a:gd name="connsiteX1196" fmla="*/ 150733 w 175498"/>
                              <a:gd name="connsiteY1196" fmla="*/ 132397 h 181398"/>
                              <a:gd name="connsiteX1197" fmla="*/ 151686 w 175498"/>
                              <a:gd name="connsiteY1197" fmla="*/ 138113 h 181398"/>
                              <a:gd name="connsiteX1198" fmla="*/ 152638 w 175498"/>
                              <a:gd name="connsiteY1198" fmla="*/ 139065 h 181398"/>
                              <a:gd name="connsiteX1199" fmla="*/ 152638 w 175498"/>
                              <a:gd name="connsiteY1199" fmla="*/ 138113 h 181398"/>
                              <a:gd name="connsiteX1200" fmla="*/ 151686 w 175498"/>
                              <a:gd name="connsiteY1200" fmla="*/ 41910 h 181398"/>
                              <a:gd name="connsiteX1201" fmla="*/ 151686 w 175498"/>
                              <a:gd name="connsiteY1201" fmla="*/ 41910 h 181398"/>
                              <a:gd name="connsiteX1202" fmla="*/ 151686 w 175498"/>
                              <a:gd name="connsiteY1202" fmla="*/ 41910 h 181398"/>
                              <a:gd name="connsiteX1203" fmla="*/ 151686 w 175498"/>
                              <a:gd name="connsiteY1203" fmla="*/ 41910 h 181398"/>
                              <a:gd name="connsiteX1204" fmla="*/ 151686 w 175498"/>
                              <a:gd name="connsiteY1204" fmla="*/ 41910 h 181398"/>
                              <a:gd name="connsiteX1205" fmla="*/ 154543 w 175498"/>
                              <a:gd name="connsiteY1205" fmla="*/ 110490 h 181398"/>
                              <a:gd name="connsiteX1206" fmla="*/ 154543 w 175498"/>
                              <a:gd name="connsiteY1206" fmla="*/ 110490 h 181398"/>
                              <a:gd name="connsiteX1207" fmla="*/ 152638 w 175498"/>
                              <a:gd name="connsiteY1207" fmla="*/ 110490 h 181398"/>
                              <a:gd name="connsiteX1208" fmla="*/ 152638 w 175498"/>
                              <a:gd name="connsiteY1208" fmla="*/ 111442 h 181398"/>
                              <a:gd name="connsiteX1209" fmla="*/ 154543 w 175498"/>
                              <a:gd name="connsiteY1209" fmla="*/ 110490 h 181398"/>
                              <a:gd name="connsiteX1210" fmla="*/ 154543 w 175498"/>
                              <a:gd name="connsiteY1210" fmla="*/ 157163 h 181398"/>
                              <a:gd name="connsiteX1211" fmla="*/ 154543 w 175498"/>
                              <a:gd name="connsiteY1211" fmla="*/ 157163 h 181398"/>
                              <a:gd name="connsiteX1212" fmla="*/ 154543 w 175498"/>
                              <a:gd name="connsiteY1212" fmla="*/ 157163 h 181398"/>
                              <a:gd name="connsiteX1213" fmla="*/ 154543 w 175498"/>
                              <a:gd name="connsiteY1213" fmla="*/ 157163 h 181398"/>
                              <a:gd name="connsiteX1214" fmla="*/ 154543 w 175498"/>
                              <a:gd name="connsiteY1214" fmla="*/ 157163 h 181398"/>
                              <a:gd name="connsiteX1215" fmla="*/ 155496 w 175498"/>
                              <a:gd name="connsiteY1215" fmla="*/ 124778 h 181398"/>
                              <a:gd name="connsiteX1216" fmla="*/ 155496 w 175498"/>
                              <a:gd name="connsiteY1216" fmla="*/ 124778 h 181398"/>
                              <a:gd name="connsiteX1217" fmla="*/ 155496 w 175498"/>
                              <a:gd name="connsiteY1217" fmla="*/ 124778 h 181398"/>
                              <a:gd name="connsiteX1218" fmla="*/ 155496 w 175498"/>
                              <a:gd name="connsiteY1218" fmla="*/ 124778 h 181398"/>
                              <a:gd name="connsiteX1219" fmla="*/ 155496 w 175498"/>
                              <a:gd name="connsiteY1219" fmla="*/ 124778 h 181398"/>
                              <a:gd name="connsiteX1220" fmla="*/ 157401 w 175498"/>
                              <a:gd name="connsiteY1220" fmla="*/ 56197 h 181398"/>
                              <a:gd name="connsiteX1221" fmla="*/ 157401 w 175498"/>
                              <a:gd name="connsiteY1221" fmla="*/ 56197 h 181398"/>
                              <a:gd name="connsiteX1222" fmla="*/ 157401 w 175498"/>
                              <a:gd name="connsiteY1222" fmla="*/ 56197 h 181398"/>
                              <a:gd name="connsiteX1223" fmla="*/ 157401 w 175498"/>
                              <a:gd name="connsiteY1223" fmla="*/ 56197 h 181398"/>
                              <a:gd name="connsiteX1224" fmla="*/ 157401 w 175498"/>
                              <a:gd name="connsiteY1224" fmla="*/ 56197 h 18139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Lst>
                            <a:rect l="l" t="t" r="r" b="b"/>
                            <a:pathLst>
                              <a:path w="175498" h="181398">
                                <a:moveTo>
                                  <a:pt x="175498" y="175260"/>
                                </a:moveTo>
                                <a:cubicBezTo>
                                  <a:pt x="175498" y="177165"/>
                                  <a:pt x="173593" y="179070"/>
                                  <a:pt x="171688" y="179070"/>
                                </a:cubicBezTo>
                                <a:cubicBezTo>
                                  <a:pt x="170736" y="179070"/>
                                  <a:pt x="169783" y="179070"/>
                                  <a:pt x="168831" y="179070"/>
                                </a:cubicBezTo>
                                <a:cubicBezTo>
                                  <a:pt x="146923" y="179070"/>
                                  <a:pt x="125015" y="179070"/>
                                  <a:pt x="103108" y="180022"/>
                                </a:cubicBezTo>
                                <a:cubicBezTo>
                                  <a:pt x="101203" y="180022"/>
                                  <a:pt x="100251" y="180022"/>
                                  <a:pt x="98346" y="180022"/>
                                </a:cubicBezTo>
                                <a:cubicBezTo>
                                  <a:pt x="96440" y="180022"/>
                                  <a:pt x="94536" y="178117"/>
                                  <a:pt x="95488" y="176213"/>
                                </a:cubicBezTo>
                                <a:cubicBezTo>
                                  <a:pt x="95488" y="174307"/>
                                  <a:pt x="96440" y="172403"/>
                                  <a:pt x="98346" y="172403"/>
                                </a:cubicBezTo>
                                <a:cubicBezTo>
                                  <a:pt x="101203" y="171450"/>
                                  <a:pt x="104061" y="171450"/>
                                  <a:pt x="106918" y="170497"/>
                                </a:cubicBezTo>
                                <a:cubicBezTo>
                                  <a:pt x="110728" y="168592"/>
                                  <a:pt x="112633" y="166688"/>
                                  <a:pt x="113586" y="161925"/>
                                </a:cubicBezTo>
                                <a:cubicBezTo>
                                  <a:pt x="114538" y="154305"/>
                                  <a:pt x="115490" y="145732"/>
                                  <a:pt x="114538" y="138113"/>
                                </a:cubicBezTo>
                                <a:cubicBezTo>
                                  <a:pt x="113586" y="132397"/>
                                  <a:pt x="114538" y="126682"/>
                                  <a:pt x="114538" y="120967"/>
                                </a:cubicBezTo>
                                <a:cubicBezTo>
                                  <a:pt x="114538" y="114300"/>
                                  <a:pt x="115490" y="107632"/>
                                  <a:pt x="113586" y="100965"/>
                                </a:cubicBezTo>
                                <a:cubicBezTo>
                                  <a:pt x="113586" y="100013"/>
                                  <a:pt x="113586" y="98107"/>
                                  <a:pt x="113586" y="98107"/>
                                </a:cubicBezTo>
                                <a:cubicBezTo>
                                  <a:pt x="116443" y="96203"/>
                                  <a:pt x="114538" y="94297"/>
                                  <a:pt x="113586" y="92392"/>
                                </a:cubicBezTo>
                                <a:cubicBezTo>
                                  <a:pt x="112633" y="88582"/>
                                  <a:pt x="113586" y="85725"/>
                                  <a:pt x="113586" y="81915"/>
                                </a:cubicBezTo>
                                <a:cubicBezTo>
                                  <a:pt x="113586" y="78105"/>
                                  <a:pt x="112633" y="73342"/>
                                  <a:pt x="113586" y="69532"/>
                                </a:cubicBezTo>
                                <a:cubicBezTo>
                                  <a:pt x="113586" y="68580"/>
                                  <a:pt x="113586" y="67628"/>
                                  <a:pt x="113586" y="66675"/>
                                </a:cubicBezTo>
                                <a:cubicBezTo>
                                  <a:pt x="112633" y="58103"/>
                                  <a:pt x="113586" y="50482"/>
                                  <a:pt x="112633" y="41910"/>
                                </a:cubicBezTo>
                                <a:cubicBezTo>
                                  <a:pt x="112633" y="34290"/>
                                  <a:pt x="109776" y="28575"/>
                                  <a:pt x="105013" y="22860"/>
                                </a:cubicBezTo>
                                <a:cubicBezTo>
                                  <a:pt x="100251" y="18097"/>
                                  <a:pt x="92631" y="18097"/>
                                  <a:pt x="87868" y="22860"/>
                                </a:cubicBezTo>
                                <a:cubicBezTo>
                                  <a:pt x="71676" y="38100"/>
                                  <a:pt x="64056" y="57150"/>
                                  <a:pt x="64056" y="79057"/>
                                </a:cubicBezTo>
                                <a:lnTo>
                                  <a:pt x="64056" y="108585"/>
                                </a:lnTo>
                                <a:cubicBezTo>
                                  <a:pt x="64056" y="111442"/>
                                  <a:pt x="64056" y="115253"/>
                                  <a:pt x="63103" y="118110"/>
                                </a:cubicBezTo>
                                <a:cubicBezTo>
                                  <a:pt x="62151" y="120015"/>
                                  <a:pt x="63103" y="121920"/>
                                  <a:pt x="63103" y="122872"/>
                                </a:cubicBezTo>
                                <a:cubicBezTo>
                                  <a:pt x="65008" y="129540"/>
                                  <a:pt x="64056" y="136207"/>
                                  <a:pt x="64056" y="142875"/>
                                </a:cubicBezTo>
                                <a:cubicBezTo>
                                  <a:pt x="64056" y="147638"/>
                                  <a:pt x="64056" y="152400"/>
                                  <a:pt x="64056" y="157163"/>
                                </a:cubicBezTo>
                                <a:cubicBezTo>
                                  <a:pt x="65008" y="163830"/>
                                  <a:pt x="68818" y="167640"/>
                                  <a:pt x="74533" y="170497"/>
                                </a:cubicBezTo>
                                <a:lnTo>
                                  <a:pt x="77390" y="171450"/>
                                </a:lnTo>
                                <a:cubicBezTo>
                                  <a:pt x="79296" y="172403"/>
                                  <a:pt x="80248" y="173355"/>
                                  <a:pt x="80248" y="175260"/>
                                </a:cubicBezTo>
                                <a:cubicBezTo>
                                  <a:pt x="80248" y="177165"/>
                                  <a:pt x="79296" y="178117"/>
                                  <a:pt x="77390" y="179070"/>
                                </a:cubicBezTo>
                                <a:cubicBezTo>
                                  <a:pt x="73581" y="180022"/>
                                  <a:pt x="68818" y="180022"/>
                                  <a:pt x="65008" y="180022"/>
                                </a:cubicBezTo>
                                <a:cubicBezTo>
                                  <a:pt x="58340" y="180022"/>
                                  <a:pt x="51673" y="180022"/>
                                  <a:pt x="45006" y="180975"/>
                                </a:cubicBezTo>
                                <a:cubicBezTo>
                                  <a:pt x="39290" y="181928"/>
                                  <a:pt x="32623" y="180975"/>
                                  <a:pt x="26908" y="180975"/>
                                </a:cubicBezTo>
                                <a:cubicBezTo>
                                  <a:pt x="21193" y="180975"/>
                                  <a:pt x="15478" y="180975"/>
                                  <a:pt x="9763" y="180975"/>
                                </a:cubicBezTo>
                                <a:cubicBezTo>
                                  <a:pt x="7858" y="180975"/>
                                  <a:pt x="6906" y="180975"/>
                                  <a:pt x="5001" y="180975"/>
                                </a:cubicBezTo>
                                <a:cubicBezTo>
                                  <a:pt x="3096" y="180975"/>
                                  <a:pt x="2143" y="179070"/>
                                  <a:pt x="1190" y="177165"/>
                                </a:cubicBezTo>
                                <a:cubicBezTo>
                                  <a:pt x="1190" y="175260"/>
                                  <a:pt x="2143" y="174307"/>
                                  <a:pt x="3096" y="173355"/>
                                </a:cubicBezTo>
                                <a:cubicBezTo>
                                  <a:pt x="5001" y="172403"/>
                                  <a:pt x="6906" y="172403"/>
                                  <a:pt x="8811" y="171450"/>
                                </a:cubicBezTo>
                                <a:cubicBezTo>
                                  <a:pt x="13573" y="171450"/>
                                  <a:pt x="15478" y="168592"/>
                                  <a:pt x="16431" y="163830"/>
                                </a:cubicBezTo>
                                <a:cubicBezTo>
                                  <a:pt x="18336" y="156210"/>
                                  <a:pt x="18336" y="148590"/>
                                  <a:pt x="17383" y="140970"/>
                                </a:cubicBezTo>
                                <a:cubicBezTo>
                                  <a:pt x="17383" y="137160"/>
                                  <a:pt x="16431" y="132397"/>
                                  <a:pt x="17383" y="128588"/>
                                </a:cubicBezTo>
                                <a:cubicBezTo>
                                  <a:pt x="17383" y="127635"/>
                                  <a:pt x="17383" y="127635"/>
                                  <a:pt x="17383" y="126682"/>
                                </a:cubicBezTo>
                                <a:cubicBezTo>
                                  <a:pt x="15478" y="121920"/>
                                  <a:pt x="17383" y="116205"/>
                                  <a:pt x="17383" y="111442"/>
                                </a:cubicBezTo>
                                <a:cubicBezTo>
                                  <a:pt x="17383" y="108585"/>
                                  <a:pt x="17383" y="105728"/>
                                  <a:pt x="16431" y="102870"/>
                                </a:cubicBezTo>
                                <a:cubicBezTo>
                                  <a:pt x="15478" y="98107"/>
                                  <a:pt x="16431" y="93345"/>
                                  <a:pt x="16431" y="88582"/>
                                </a:cubicBezTo>
                                <a:cubicBezTo>
                                  <a:pt x="17383" y="68580"/>
                                  <a:pt x="18336" y="49530"/>
                                  <a:pt x="17383" y="29528"/>
                                </a:cubicBezTo>
                                <a:cubicBezTo>
                                  <a:pt x="17383" y="22860"/>
                                  <a:pt x="13573" y="19050"/>
                                  <a:pt x="6906" y="17145"/>
                                </a:cubicBezTo>
                                <a:cubicBezTo>
                                  <a:pt x="5001" y="17145"/>
                                  <a:pt x="3096" y="17145"/>
                                  <a:pt x="2143" y="16192"/>
                                </a:cubicBezTo>
                                <a:cubicBezTo>
                                  <a:pt x="-714" y="14288"/>
                                  <a:pt x="-714" y="11430"/>
                                  <a:pt x="2143" y="9525"/>
                                </a:cubicBezTo>
                                <a:cubicBezTo>
                                  <a:pt x="4048" y="8572"/>
                                  <a:pt x="6906" y="7620"/>
                                  <a:pt x="9763" y="7620"/>
                                </a:cubicBezTo>
                                <a:cubicBezTo>
                                  <a:pt x="21193" y="7620"/>
                                  <a:pt x="32623" y="7620"/>
                                  <a:pt x="44053" y="4763"/>
                                </a:cubicBezTo>
                                <a:cubicBezTo>
                                  <a:pt x="47863" y="3810"/>
                                  <a:pt x="52626" y="2857"/>
                                  <a:pt x="56436" y="953"/>
                                </a:cubicBezTo>
                                <a:cubicBezTo>
                                  <a:pt x="63103" y="-953"/>
                                  <a:pt x="65008" y="953"/>
                                  <a:pt x="65008" y="6667"/>
                                </a:cubicBezTo>
                                <a:lnTo>
                                  <a:pt x="65008" y="26670"/>
                                </a:lnTo>
                                <a:cubicBezTo>
                                  <a:pt x="65008" y="27622"/>
                                  <a:pt x="65008" y="29528"/>
                                  <a:pt x="65008" y="30480"/>
                                </a:cubicBezTo>
                                <a:cubicBezTo>
                                  <a:pt x="65008" y="31432"/>
                                  <a:pt x="65961" y="32385"/>
                                  <a:pt x="66913" y="32385"/>
                                </a:cubicBezTo>
                                <a:cubicBezTo>
                                  <a:pt x="67865" y="32385"/>
                                  <a:pt x="67865" y="31432"/>
                                  <a:pt x="68818" y="31432"/>
                                </a:cubicBezTo>
                                <a:cubicBezTo>
                                  <a:pt x="69771" y="30480"/>
                                  <a:pt x="69771" y="28575"/>
                                  <a:pt x="70723" y="27622"/>
                                </a:cubicBezTo>
                                <a:cubicBezTo>
                                  <a:pt x="80248" y="10478"/>
                                  <a:pt x="94536" y="953"/>
                                  <a:pt x="114538" y="0"/>
                                </a:cubicBezTo>
                                <a:cubicBezTo>
                                  <a:pt x="121206" y="0"/>
                                  <a:pt x="127873" y="0"/>
                                  <a:pt x="133588" y="1905"/>
                                </a:cubicBezTo>
                                <a:cubicBezTo>
                                  <a:pt x="135493" y="2857"/>
                                  <a:pt x="137398" y="2857"/>
                                  <a:pt x="139303" y="3810"/>
                                </a:cubicBezTo>
                                <a:cubicBezTo>
                                  <a:pt x="149781" y="10478"/>
                                  <a:pt x="156448" y="19050"/>
                                  <a:pt x="159306" y="30480"/>
                                </a:cubicBezTo>
                                <a:cubicBezTo>
                                  <a:pt x="162163" y="40957"/>
                                  <a:pt x="163115" y="51435"/>
                                  <a:pt x="162163" y="62865"/>
                                </a:cubicBezTo>
                                <a:cubicBezTo>
                                  <a:pt x="162163" y="63817"/>
                                  <a:pt x="162163" y="65722"/>
                                  <a:pt x="162163" y="66675"/>
                                </a:cubicBezTo>
                                <a:cubicBezTo>
                                  <a:pt x="162163" y="73342"/>
                                  <a:pt x="161211" y="80963"/>
                                  <a:pt x="162163" y="86678"/>
                                </a:cubicBezTo>
                                <a:cubicBezTo>
                                  <a:pt x="162163" y="100013"/>
                                  <a:pt x="161211" y="112395"/>
                                  <a:pt x="162163" y="124778"/>
                                </a:cubicBezTo>
                                <a:cubicBezTo>
                                  <a:pt x="162163" y="134303"/>
                                  <a:pt x="161211" y="142875"/>
                                  <a:pt x="162163" y="151447"/>
                                </a:cubicBezTo>
                                <a:cubicBezTo>
                                  <a:pt x="162163" y="154305"/>
                                  <a:pt x="162163" y="157163"/>
                                  <a:pt x="163115" y="159067"/>
                                </a:cubicBezTo>
                                <a:cubicBezTo>
                                  <a:pt x="163115" y="162878"/>
                                  <a:pt x="165021" y="164782"/>
                                  <a:pt x="168831" y="165735"/>
                                </a:cubicBezTo>
                                <a:cubicBezTo>
                                  <a:pt x="170736" y="165735"/>
                                  <a:pt x="172640" y="165735"/>
                                  <a:pt x="174546" y="166688"/>
                                </a:cubicBezTo>
                                <a:cubicBezTo>
                                  <a:pt x="173593" y="172403"/>
                                  <a:pt x="175498" y="173355"/>
                                  <a:pt x="175498" y="175260"/>
                                </a:cubicBezTo>
                                <a:close/>
                                <a:moveTo>
                                  <a:pt x="22146" y="59055"/>
                                </a:moveTo>
                                <a:cubicBezTo>
                                  <a:pt x="22146" y="59055"/>
                                  <a:pt x="21193" y="59055"/>
                                  <a:pt x="22146" y="59055"/>
                                </a:cubicBezTo>
                                <a:cubicBezTo>
                                  <a:pt x="21193" y="59055"/>
                                  <a:pt x="20240" y="59055"/>
                                  <a:pt x="21193" y="60007"/>
                                </a:cubicBezTo>
                                <a:cubicBezTo>
                                  <a:pt x="20240" y="60007"/>
                                  <a:pt x="21193" y="60007"/>
                                  <a:pt x="22146" y="59055"/>
                                </a:cubicBezTo>
                                <a:cubicBezTo>
                                  <a:pt x="21193" y="60007"/>
                                  <a:pt x="22146" y="60007"/>
                                  <a:pt x="22146" y="59055"/>
                                </a:cubicBezTo>
                                <a:close/>
                                <a:moveTo>
                                  <a:pt x="23098" y="24765"/>
                                </a:moveTo>
                                <a:lnTo>
                                  <a:pt x="25003" y="22860"/>
                                </a:lnTo>
                                <a:cubicBezTo>
                                  <a:pt x="25003" y="22860"/>
                                  <a:pt x="24051" y="22860"/>
                                  <a:pt x="24051" y="22860"/>
                                </a:cubicBezTo>
                                <a:cubicBezTo>
                                  <a:pt x="22146" y="22860"/>
                                  <a:pt x="22146" y="23813"/>
                                  <a:pt x="23098" y="24765"/>
                                </a:cubicBezTo>
                                <a:cubicBezTo>
                                  <a:pt x="22146" y="24765"/>
                                  <a:pt x="22146" y="24765"/>
                                  <a:pt x="23098" y="24765"/>
                                </a:cubicBezTo>
                                <a:close/>
                                <a:moveTo>
                                  <a:pt x="23098" y="38100"/>
                                </a:moveTo>
                                <a:cubicBezTo>
                                  <a:pt x="23098" y="38100"/>
                                  <a:pt x="23098" y="38100"/>
                                  <a:pt x="23098" y="38100"/>
                                </a:cubicBezTo>
                                <a:cubicBezTo>
                                  <a:pt x="23098" y="38100"/>
                                  <a:pt x="23098" y="37147"/>
                                  <a:pt x="23098" y="38100"/>
                                </a:cubicBezTo>
                                <a:cubicBezTo>
                                  <a:pt x="23098" y="37147"/>
                                  <a:pt x="22146" y="37147"/>
                                  <a:pt x="23098" y="38100"/>
                                </a:cubicBezTo>
                                <a:cubicBezTo>
                                  <a:pt x="22146" y="38100"/>
                                  <a:pt x="22146" y="38100"/>
                                  <a:pt x="23098" y="38100"/>
                                </a:cubicBezTo>
                                <a:close/>
                                <a:moveTo>
                                  <a:pt x="23098" y="33338"/>
                                </a:moveTo>
                                <a:cubicBezTo>
                                  <a:pt x="22146" y="33338"/>
                                  <a:pt x="23098" y="34290"/>
                                  <a:pt x="24051" y="34290"/>
                                </a:cubicBezTo>
                                <a:cubicBezTo>
                                  <a:pt x="25956" y="34290"/>
                                  <a:pt x="26908" y="31432"/>
                                  <a:pt x="28813" y="31432"/>
                                </a:cubicBezTo>
                                <a:cubicBezTo>
                                  <a:pt x="29765" y="31432"/>
                                  <a:pt x="27861" y="30480"/>
                                  <a:pt x="26908" y="29528"/>
                                </a:cubicBezTo>
                                <a:cubicBezTo>
                                  <a:pt x="25003" y="29528"/>
                                  <a:pt x="24051" y="32385"/>
                                  <a:pt x="23098" y="33338"/>
                                </a:cubicBezTo>
                                <a:close/>
                                <a:moveTo>
                                  <a:pt x="24051" y="81915"/>
                                </a:moveTo>
                                <a:cubicBezTo>
                                  <a:pt x="25003" y="82867"/>
                                  <a:pt x="24051" y="80963"/>
                                  <a:pt x="25003" y="80010"/>
                                </a:cubicBezTo>
                                <a:lnTo>
                                  <a:pt x="26908" y="77153"/>
                                </a:lnTo>
                                <a:cubicBezTo>
                                  <a:pt x="26908" y="77153"/>
                                  <a:pt x="27861" y="76200"/>
                                  <a:pt x="27861" y="76200"/>
                                </a:cubicBezTo>
                                <a:cubicBezTo>
                                  <a:pt x="27861" y="75247"/>
                                  <a:pt x="26908" y="75247"/>
                                  <a:pt x="26908" y="75247"/>
                                </a:cubicBezTo>
                                <a:cubicBezTo>
                                  <a:pt x="25956" y="76200"/>
                                  <a:pt x="24051" y="77153"/>
                                  <a:pt x="23098" y="79057"/>
                                </a:cubicBezTo>
                                <a:cubicBezTo>
                                  <a:pt x="22146" y="80963"/>
                                  <a:pt x="24051" y="81915"/>
                                  <a:pt x="24051" y="81915"/>
                                </a:cubicBezTo>
                                <a:close/>
                                <a:moveTo>
                                  <a:pt x="25956" y="42863"/>
                                </a:moveTo>
                                <a:cubicBezTo>
                                  <a:pt x="25003" y="42863"/>
                                  <a:pt x="24051" y="43815"/>
                                  <a:pt x="25003" y="44767"/>
                                </a:cubicBezTo>
                                <a:cubicBezTo>
                                  <a:pt x="25003" y="44767"/>
                                  <a:pt x="25003" y="44767"/>
                                  <a:pt x="25003" y="44767"/>
                                </a:cubicBezTo>
                                <a:cubicBezTo>
                                  <a:pt x="25956" y="44767"/>
                                  <a:pt x="25003" y="43815"/>
                                  <a:pt x="25956" y="42863"/>
                                </a:cubicBezTo>
                                <a:cubicBezTo>
                                  <a:pt x="25956" y="42863"/>
                                  <a:pt x="26908" y="41910"/>
                                  <a:pt x="25956" y="40957"/>
                                </a:cubicBezTo>
                                <a:lnTo>
                                  <a:pt x="25003" y="40957"/>
                                </a:lnTo>
                                <a:cubicBezTo>
                                  <a:pt x="25003" y="41910"/>
                                  <a:pt x="25003" y="42863"/>
                                  <a:pt x="25956" y="42863"/>
                                </a:cubicBezTo>
                                <a:close/>
                                <a:moveTo>
                                  <a:pt x="26908" y="70485"/>
                                </a:moveTo>
                                <a:cubicBezTo>
                                  <a:pt x="27861" y="70485"/>
                                  <a:pt x="29765" y="70485"/>
                                  <a:pt x="29765" y="68580"/>
                                </a:cubicBezTo>
                                <a:cubicBezTo>
                                  <a:pt x="29765" y="66675"/>
                                  <a:pt x="28813" y="67628"/>
                                  <a:pt x="26908" y="67628"/>
                                </a:cubicBezTo>
                                <a:cubicBezTo>
                                  <a:pt x="25956" y="67628"/>
                                  <a:pt x="24051" y="66675"/>
                                  <a:pt x="24051" y="68580"/>
                                </a:cubicBezTo>
                                <a:cubicBezTo>
                                  <a:pt x="24051" y="70485"/>
                                  <a:pt x="25956" y="70485"/>
                                  <a:pt x="26908" y="70485"/>
                                </a:cubicBezTo>
                                <a:close/>
                                <a:moveTo>
                                  <a:pt x="25956" y="107632"/>
                                </a:moveTo>
                                <a:cubicBezTo>
                                  <a:pt x="27861" y="107632"/>
                                  <a:pt x="27861" y="106680"/>
                                  <a:pt x="26908" y="105728"/>
                                </a:cubicBezTo>
                                <a:cubicBezTo>
                                  <a:pt x="26908" y="104775"/>
                                  <a:pt x="27861" y="103822"/>
                                  <a:pt x="25956" y="103822"/>
                                </a:cubicBezTo>
                                <a:cubicBezTo>
                                  <a:pt x="24051" y="103822"/>
                                  <a:pt x="25003" y="105728"/>
                                  <a:pt x="25003" y="106680"/>
                                </a:cubicBezTo>
                                <a:cubicBezTo>
                                  <a:pt x="24051" y="106680"/>
                                  <a:pt x="25003" y="107632"/>
                                  <a:pt x="25956" y="107632"/>
                                </a:cubicBezTo>
                                <a:close/>
                                <a:moveTo>
                                  <a:pt x="25956" y="148590"/>
                                </a:moveTo>
                                <a:cubicBezTo>
                                  <a:pt x="25956" y="148590"/>
                                  <a:pt x="25956" y="148590"/>
                                  <a:pt x="25956" y="148590"/>
                                </a:cubicBezTo>
                                <a:lnTo>
                                  <a:pt x="25956" y="148590"/>
                                </a:lnTo>
                                <a:cubicBezTo>
                                  <a:pt x="25003" y="148590"/>
                                  <a:pt x="25003" y="148590"/>
                                  <a:pt x="25956" y="148590"/>
                                </a:cubicBezTo>
                                <a:cubicBezTo>
                                  <a:pt x="25003" y="148590"/>
                                  <a:pt x="25956" y="148590"/>
                                  <a:pt x="25956" y="148590"/>
                                </a:cubicBezTo>
                                <a:close/>
                                <a:moveTo>
                                  <a:pt x="26908" y="158115"/>
                                </a:moveTo>
                                <a:cubicBezTo>
                                  <a:pt x="25956" y="158115"/>
                                  <a:pt x="25956" y="158115"/>
                                  <a:pt x="25956" y="158115"/>
                                </a:cubicBezTo>
                                <a:cubicBezTo>
                                  <a:pt x="25956" y="158115"/>
                                  <a:pt x="25956" y="159067"/>
                                  <a:pt x="26908" y="159067"/>
                                </a:cubicBezTo>
                                <a:cubicBezTo>
                                  <a:pt x="27861" y="159067"/>
                                  <a:pt x="27861" y="159067"/>
                                  <a:pt x="27861" y="159067"/>
                                </a:cubicBezTo>
                                <a:cubicBezTo>
                                  <a:pt x="27861" y="159067"/>
                                  <a:pt x="26908" y="158115"/>
                                  <a:pt x="26908" y="158115"/>
                                </a:cubicBezTo>
                                <a:close/>
                                <a:moveTo>
                                  <a:pt x="28813" y="140970"/>
                                </a:moveTo>
                                <a:cubicBezTo>
                                  <a:pt x="28813" y="140017"/>
                                  <a:pt x="27861" y="139065"/>
                                  <a:pt x="26908" y="139065"/>
                                </a:cubicBezTo>
                                <a:cubicBezTo>
                                  <a:pt x="25956" y="139065"/>
                                  <a:pt x="25956" y="139065"/>
                                  <a:pt x="25956" y="139065"/>
                                </a:cubicBezTo>
                                <a:cubicBezTo>
                                  <a:pt x="26908" y="140017"/>
                                  <a:pt x="26908" y="140970"/>
                                  <a:pt x="28813" y="140970"/>
                                </a:cubicBezTo>
                                <a:lnTo>
                                  <a:pt x="28813" y="140970"/>
                                </a:lnTo>
                                <a:close/>
                                <a:moveTo>
                                  <a:pt x="53578" y="118110"/>
                                </a:moveTo>
                                <a:lnTo>
                                  <a:pt x="53578" y="118110"/>
                                </a:lnTo>
                                <a:cubicBezTo>
                                  <a:pt x="52626" y="116205"/>
                                  <a:pt x="50721" y="116205"/>
                                  <a:pt x="50721" y="113347"/>
                                </a:cubicBezTo>
                                <a:cubicBezTo>
                                  <a:pt x="50721" y="111442"/>
                                  <a:pt x="47863" y="113347"/>
                                  <a:pt x="46911" y="111442"/>
                                </a:cubicBezTo>
                                <a:cubicBezTo>
                                  <a:pt x="45006" y="108585"/>
                                  <a:pt x="43101" y="108585"/>
                                  <a:pt x="40243" y="107632"/>
                                </a:cubicBezTo>
                                <a:cubicBezTo>
                                  <a:pt x="39290" y="107632"/>
                                  <a:pt x="38338" y="106680"/>
                                  <a:pt x="38338" y="107632"/>
                                </a:cubicBezTo>
                                <a:cubicBezTo>
                                  <a:pt x="37386" y="109538"/>
                                  <a:pt x="36433" y="108585"/>
                                  <a:pt x="35481" y="107632"/>
                                </a:cubicBezTo>
                                <a:cubicBezTo>
                                  <a:pt x="34528" y="106680"/>
                                  <a:pt x="32623" y="106680"/>
                                  <a:pt x="33576" y="108585"/>
                                </a:cubicBezTo>
                                <a:cubicBezTo>
                                  <a:pt x="34528" y="111442"/>
                                  <a:pt x="32623" y="111442"/>
                                  <a:pt x="30718" y="110490"/>
                                </a:cubicBezTo>
                                <a:cubicBezTo>
                                  <a:pt x="29765" y="110490"/>
                                  <a:pt x="27861" y="109538"/>
                                  <a:pt x="26908" y="110490"/>
                                </a:cubicBezTo>
                                <a:cubicBezTo>
                                  <a:pt x="25956" y="110490"/>
                                  <a:pt x="25003" y="111442"/>
                                  <a:pt x="25003" y="112395"/>
                                </a:cubicBezTo>
                                <a:cubicBezTo>
                                  <a:pt x="25003" y="113347"/>
                                  <a:pt x="25956" y="113347"/>
                                  <a:pt x="26908" y="112395"/>
                                </a:cubicBezTo>
                                <a:cubicBezTo>
                                  <a:pt x="28813" y="111442"/>
                                  <a:pt x="29765" y="112395"/>
                                  <a:pt x="29765" y="114300"/>
                                </a:cubicBezTo>
                                <a:cubicBezTo>
                                  <a:pt x="29765" y="115253"/>
                                  <a:pt x="30718" y="114300"/>
                                  <a:pt x="31671" y="114300"/>
                                </a:cubicBezTo>
                                <a:lnTo>
                                  <a:pt x="31671" y="114300"/>
                                </a:lnTo>
                                <a:cubicBezTo>
                                  <a:pt x="33576" y="112395"/>
                                  <a:pt x="34528" y="110490"/>
                                  <a:pt x="36433" y="114300"/>
                                </a:cubicBezTo>
                                <a:cubicBezTo>
                                  <a:pt x="37386" y="115253"/>
                                  <a:pt x="38338" y="116205"/>
                                  <a:pt x="39290" y="117157"/>
                                </a:cubicBezTo>
                                <a:cubicBezTo>
                                  <a:pt x="39290" y="118110"/>
                                  <a:pt x="39290" y="119063"/>
                                  <a:pt x="40243" y="119063"/>
                                </a:cubicBezTo>
                                <a:cubicBezTo>
                                  <a:pt x="42148" y="118110"/>
                                  <a:pt x="42148" y="120015"/>
                                  <a:pt x="43101" y="120967"/>
                                </a:cubicBezTo>
                                <a:cubicBezTo>
                                  <a:pt x="43101" y="122872"/>
                                  <a:pt x="43101" y="124778"/>
                                  <a:pt x="44053" y="125730"/>
                                </a:cubicBezTo>
                                <a:cubicBezTo>
                                  <a:pt x="45006" y="130492"/>
                                  <a:pt x="45006" y="131445"/>
                                  <a:pt x="50721" y="131445"/>
                                </a:cubicBezTo>
                                <a:cubicBezTo>
                                  <a:pt x="50721" y="131445"/>
                                  <a:pt x="50721" y="132397"/>
                                  <a:pt x="51673" y="132397"/>
                                </a:cubicBezTo>
                                <a:cubicBezTo>
                                  <a:pt x="51673" y="132397"/>
                                  <a:pt x="51673" y="133350"/>
                                  <a:pt x="52626" y="133350"/>
                                </a:cubicBezTo>
                                <a:cubicBezTo>
                                  <a:pt x="52626" y="133350"/>
                                  <a:pt x="52626" y="133350"/>
                                  <a:pt x="52626" y="133350"/>
                                </a:cubicBezTo>
                                <a:lnTo>
                                  <a:pt x="50721" y="131445"/>
                                </a:lnTo>
                                <a:cubicBezTo>
                                  <a:pt x="48815" y="130492"/>
                                  <a:pt x="46911" y="129540"/>
                                  <a:pt x="48815" y="126682"/>
                                </a:cubicBezTo>
                                <a:cubicBezTo>
                                  <a:pt x="49768" y="125730"/>
                                  <a:pt x="49768" y="125730"/>
                                  <a:pt x="49768" y="124778"/>
                                </a:cubicBezTo>
                                <a:cubicBezTo>
                                  <a:pt x="50721" y="121920"/>
                                  <a:pt x="48815" y="123825"/>
                                  <a:pt x="47863" y="123825"/>
                                </a:cubicBezTo>
                                <a:cubicBezTo>
                                  <a:pt x="47863" y="122872"/>
                                  <a:pt x="47863" y="121920"/>
                                  <a:pt x="46911" y="121920"/>
                                </a:cubicBezTo>
                                <a:cubicBezTo>
                                  <a:pt x="44053" y="121920"/>
                                  <a:pt x="45006" y="120015"/>
                                  <a:pt x="45958" y="119063"/>
                                </a:cubicBezTo>
                                <a:cubicBezTo>
                                  <a:pt x="46911" y="118110"/>
                                  <a:pt x="47863" y="118110"/>
                                  <a:pt x="46911" y="117157"/>
                                </a:cubicBezTo>
                                <a:cubicBezTo>
                                  <a:pt x="45958" y="116205"/>
                                  <a:pt x="45006" y="115253"/>
                                  <a:pt x="44053" y="116205"/>
                                </a:cubicBezTo>
                                <a:cubicBezTo>
                                  <a:pt x="43101" y="117157"/>
                                  <a:pt x="41196" y="117157"/>
                                  <a:pt x="40243" y="118110"/>
                                </a:cubicBezTo>
                                <a:cubicBezTo>
                                  <a:pt x="40243" y="116205"/>
                                  <a:pt x="40243" y="115253"/>
                                  <a:pt x="40243" y="113347"/>
                                </a:cubicBezTo>
                                <a:cubicBezTo>
                                  <a:pt x="40243" y="111442"/>
                                  <a:pt x="41196" y="110490"/>
                                  <a:pt x="43101" y="109538"/>
                                </a:cubicBezTo>
                                <a:cubicBezTo>
                                  <a:pt x="45006" y="109538"/>
                                  <a:pt x="45958" y="110490"/>
                                  <a:pt x="46911" y="112395"/>
                                </a:cubicBezTo>
                                <a:cubicBezTo>
                                  <a:pt x="47863" y="114300"/>
                                  <a:pt x="48815" y="114300"/>
                                  <a:pt x="50721" y="114300"/>
                                </a:cubicBezTo>
                                <a:cubicBezTo>
                                  <a:pt x="51673" y="114300"/>
                                  <a:pt x="52626" y="115253"/>
                                  <a:pt x="53578" y="116205"/>
                                </a:cubicBezTo>
                                <a:cubicBezTo>
                                  <a:pt x="51673" y="118110"/>
                                  <a:pt x="52626" y="118110"/>
                                  <a:pt x="53578" y="118110"/>
                                </a:cubicBezTo>
                                <a:close/>
                                <a:moveTo>
                                  <a:pt x="25956" y="90488"/>
                                </a:moveTo>
                                <a:cubicBezTo>
                                  <a:pt x="25956" y="91440"/>
                                  <a:pt x="25956" y="91440"/>
                                  <a:pt x="25956" y="90488"/>
                                </a:cubicBezTo>
                                <a:cubicBezTo>
                                  <a:pt x="27861" y="90488"/>
                                  <a:pt x="28813" y="89535"/>
                                  <a:pt x="28813" y="88582"/>
                                </a:cubicBezTo>
                                <a:cubicBezTo>
                                  <a:pt x="28813" y="87630"/>
                                  <a:pt x="28813" y="87630"/>
                                  <a:pt x="27861" y="87630"/>
                                </a:cubicBezTo>
                                <a:cubicBezTo>
                                  <a:pt x="26908" y="88582"/>
                                  <a:pt x="25956" y="89535"/>
                                  <a:pt x="25956" y="90488"/>
                                </a:cubicBezTo>
                                <a:close/>
                                <a:moveTo>
                                  <a:pt x="25956" y="72390"/>
                                </a:moveTo>
                                <a:cubicBezTo>
                                  <a:pt x="25956" y="72390"/>
                                  <a:pt x="25956" y="72390"/>
                                  <a:pt x="25956" y="72390"/>
                                </a:cubicBezTo>
                                <a:lnTo>
                                  <a:pt x="25956" y="72390"/>
                                </a:lnTo>
                                <a:lnTo>
                                  <a:pt x="25956" y="72390"/>
                                </a:lnTo>
                                <a:cubicBezTo>
                                  <a:pt x="26908" y="72390"/>
                                  <a:pt x="25956" y="72390"/>
                                  <a:pt x="25956" y="72390"/>
                                </a:cubicBezTo>
                                <a:close/>
                                <a:moveTo>
                                  <a:pt x="25956" y="19050"/>
                                </a:moveTo>
                                <a:cubicBezTo>
                                  <a:pt x="25956" y="20003"/>
                                  <a:pt x="25956" y="20003"/>
                                  <a:pt x="26908" y="20003"/>
                                </a:cubicBezTo>
                                <a:cubicBezTo>
                                  <a:pt x="27861" y="20003"/>
                                  <a:pt x="27861" y="20003"/>
                                  <a:pt x="27861" y="19050"/>
                                </a:cubicBezTo>
                                <a:cubicBezTo>
                                  <a:pt x="27861" y="19050"/>
                                  <a:pt x="27861" y="18097"/>
                                  <a:pt x="25956" y="19050"/>
                                </a:cubicBezTo>
                                <a:cubicBezTo>
                                  <a:pt x="26908" y="18097"/>
                                  <a:pt x="25956" y="19050"/>
                                  <a:pt x="25956" y="19050"/>
                                </a:cubicBezTo>
                                <a:close/>
                                <a:moveTo>
                                  <a:pt x="26908" y="51435"/>
                                </a:moveTo>
                                <a:lnTo>
                                  <a:pt x="26908" y="51435"/>
                                </a:lnTo>
                                <a:cubicBezTo>
                                  <a:pt x="26908" y="50482"/>
                                  <a:pt x="26908" y="50482"/>
                                  <a:pt x="26908" y="51435"/>
                                </a:cubicBezTo>
                                <a:lnTo>
                                  <a:pt x="26908" y="51435"/>
                                </a:lnTo>
                                <a:cubicBezTo>
                                  <a:pt x="26908" y="51435"/>
                                  <a:pt x="26908" y="51435"/>
                                  <a:pt x="26908" y="51435"/>
                                </a:cubicBezTo>
                                <a:close/>
                                <a:moveTo>
                                  <a:pt x="37386" y="143828"/>
                                </a:moveTo>
                                <a:cubicBezTo>
                                  <a:pt x="38338" y="140970"/>
                                  <a:pt x="37386" y="140017"/>
                                  <a:pt x="35481" y="138113"/>
                                </a:cubicBezTo>
                                <a:cubicBezTo>
                                  <a:pt x="35481" y="137160"/>
                                  <a:pt x="34528" y="136207"/>
                                  <a:pt x="33576" y="136207"/>
                                </a:cubicBezTo>
                                <a:cubicBezTo>
                                  <a:pt x="32623" y="136207"/>
                                  <a:pt x="31671" y="135255"/>
                                  <a:pt x="33576" y="134303"/>
                                </a:cubicBezTo>
                                <a:cubicBezTo>
                                  <a:pt x="36433" y="133350"/>
                                  <a:pt x="35481" y="130492"/>
                                  <a:pt x="34528" y="128588"/>
                                </a:cubicBezTo>
                                <a:cubicBezTo>
                                  <a:pt x="33576" y="126682"/>
                                  <a:pt x="30718" y="125730"/>
                                  <a:pt x="27861" y="127635"/>
                                </a:cubicBezTo>
                                <a:lnTo>
                                  <a:pt x="27861" y="127635"/>
                                </a:lnTo>
                                <a:cubicBezTo>
                                  <a:pt x="25956" y="128588"/>
                                  <a:pt x="25003" y="130492"/>
                                  <a:pt x="25956" y="132397"/>
                                </a:cubicBezTo>
                                <a:cubicBezTo>
                                  <a:pt x="28813" y="135255"/>
                                  <a:pt x="30718" y="137160"/>
                                  <a:pt x="31671" y="140970"/>
                                </a:cubicBezTo>
                                <a:cubicBezTo>
                                  <a:pt x="32623" y="141922"/>
                                  <a:pt x="33576" y="142875"/>
                                  <a:pt x="34528" y="143828"/>
                                </a:cubicBezTo>
                                <a:cubicBezTo>
                                  <a:pt x="36433" y="145732"/>
                                  <a:pt x="37386" y="143828"/>
                                  <a:pt x="37386" y="143828"/>
                                </a:cubicBezTo>
                                <a:close/>
                                <a:moveTo>
                                  <a:pt x="31671" y="36195"/>
                                </a:moveTo>
                                <a:cubicBezTo>
                                  <a:pt x="31671" y="36195"/>
                                  <a:pt x="30718" y="35242"/>
                                  <a:pt x="30718" y="35242"/>
                                </a:cubicBezTo>
                                <a:cubicBezTo>
                                  <a:pt x="29765" y="35242"/>
                                  <a:pt x="27861" y="38100"/>
                                  <a:pt x="27861" y="39053"/>
                                </a:cubicBezTo>
                                <a:cubicBezTo>
                                  <a:pt x="27861" y="40005"/>
                                  <a:pt x="28813" y="40005"/>
                                  <a:pt x="28813" y="40005"/>
                                </a:cubicBezTo>
                                <a:cubicBezTo>
                                  <a:pt x="29765" y="40005"/>
                                  <a:pt x="31671" y="38100"/>
                                  <a:pt x="31671" y="36195"/>
                                </a:cubicBezTo>
                                <a:close/>
                                <a:moveTo>
                                  <a:pt x="29765" y="29528"/>
                                </a:moveTo>
                                <a:cubicBezTo>
                                  <a:pt x="28813" y="28575"/>
                                  <a:pt x="27861" y="27622"/>
                                  <a:pt x="26908" y="29528"/>
                                </a:cubicBezTo>
                                <a:lnTo>
                                  <a:pt x="29765" y="29528"/>
                                </a:lnTo>
                                <a:close/>
                                <a:moveTo>
                                  <a:pt x="27861" y="16192"/>
                                </a:moveTo>
                                <a:cubicBezTo>
                                  <a:pt x="27861" y="17145"/>
                                  <a:pt x="27861" y="17145"/>
                                  <a:pt x="27861" y="16192"/>
                                </a:cubicBezTo>
                                <a:cubicBezTo>
                                  <a:pt x="29765" y="16192"/>
                                  <a:pt x="29765" y="16192"/>
                                  <a:pt x="29765" y="16192"/>
                                </a:cubicBezTo>
                                <a:cubicBezTo>
                                  <a:pt x="28813" y="15240"/>
                                  <a:pt x="28813" y="15240"/>
                                  <a:pt x="27861" y="16192"/>
                                </a:cubicBezTo>
                                <a:cubicBezTo>
                                  <a:pt x="27861" y="16192"/>
                                  <a:pt x="26908" y="16192"/>
                                  <a:pt x="27861" y="16192"/>
                                </a:cubicBezTo>
                                <a:close/>
                                <a:moveTo>
                                  <a:pt x="28813" y="81915"/>
                                </a:moveTo>
                                <a:cubicBezTo>
                                  <a:pt x="27861" y="82867"/>
                                  <a:pt x="27861" y="84772"/>
                                  <a:pt x="27861" y="85725"/>
                                </a:cubicBezTo>
                                <a:cubicBezTo>
                                  <a:pt x="28813" y="86678"/>
                                  <a:pt x="29765" y="85725"/>
                                  <a:pt x="30718" y="84772"/>
                                </a:cubicBezTo>
                                <a:cubicBezTo>
                                  <a:pt x="30718" y="84772"/>
                                  <a:pt x="30718" y="84772"/>
                                  <a:pt x="30718" y="84772"/>
                                </a:cubicBezTo>
                                <a:cubicBezTo>
                                  <a:pt x="31671" y="87630"/>
                                  <a:pt x="34528" y="87630"/>
                                  <a:pt x="36433" y="89535"/>
                                </a:cubicBezTo>
                                <a:cubicBezTo>
                                  <a:pt x="37386" y="89535"/>
                                  <a:pt x="38338" y="89535"/>
                                  <a:pt x="37386" y="88582"/>
                                </a:cubicBezTo>
                                <a:cubicBezTo>
                                  <a:pt x="36433" y="87630"/>
                                  <a:pt x="36433" y="86678"/>
                                  <a:pt x="36433" y="85725"/>
                                </a:cubicBezTo>
                                <a:cubicBezTo>
                                  <a:pt x="36433" y="84772"/>
                                  <a:pt x="35481" y="84772"/>
                                  <a:pt x="34528" y="84772"/>
                                </a:cubicBezTo>
                                <a:cubicBezTo>
                                  <a:pt x="32623" y="88582"/>
                                  <a:pt x="31671" y="83820"/>
                                  <a:pt x="29765" y="84772"/>
                                </a:cubicBezTo>
                                <a:cubicBezTo>
                                  <a:pt x="30718" y="81915"/>
                                  <a:pt x="29765" y="80963"/>
                                  <a:pt x="28813" y="81915"/>
                                </a:cubicBezTo>
                                <a:close/>
                                <a:moveTo>
                                  <a:pt x="27861" y="97155"/>
                                </a:moveTo>
                                <a:cubicBezTo>
                                  <a:pt x="27861" y="97155"/>
                                  <a:pt x="27861" y="97155"/>
                                  <a:pt x="27861" y="97155"/>
                                </a:cubicBezTo>
                                <a:cubicBezTo>
                                  <a:pt x="26908" y="98107"/>
                                  <a:pt x="26908" y="98107"/>
                                  <a:pt x="27861" y="98107"/>
                                </a:cubicBezTo>
                                <a:cubicBezTo>
                                  <a:pt x="28813" y="98107"/>
                                  <a:pt x="28813" y="97155"/>
                                  <a:pt x="27861" y="97155"/>
                                </a:cubicBezTo>
                                <a:cubicBezTo>
                                  <a:pt x="28813" y="96203"/>
                                  <a:pt x="28813" y="96203"/>
                                  <a:pt x="27861" y="97155"/>
                                </a:cubicBezTo>
                                <a:close/>
                                <a:moveTo>
                                  <a:pt x="27861" y="55245"/>
                                </a:moveTo>
                                <a:cubicBezTo>
                                  <a:pt x="27861" y="55245"/>
                                  <a:pt x="27861" y="56197"/>
                                  <a:pt x="27861" y="55245"/>
                                </a:cubicBezTo>
                                <a:cubicBezTo>
                                  <a:pt x="28813" y="56197"/>
                                  <a:pt x="28813" y="56197"/>
                                  <a:pt x="28813" y="55245"/>
                                </a:cubicBezTo>
                                <a:cubicBezTo>
                                  <a:pt x="29765" y="55245"/>
                                  <a:pt x="28813" y="54292"/>
                                  <a:pt x="27861" y="55245"/>
                                </a:cubicBezTo>
                                <a:cubicBezTo>
                                  <a:pt x="27861" y="54292"/>
                                  <a:pt x="27861" y="55245"/>
                                  <a:pt x="27861" y="55245"/>
                                </a:cubicBezTo>
                                <a:close/>
                                <a:moveTo>
                                  <a:pt x="28813" y="120967"/>
                                </a:moveTo>
                                <a:cubicBezTo>
                                  <a:pt x="28813" y="120967"/>
                                  <a:pt x="28813" y="120015"/>
                                  <a:pt x="28813" y="120967"/>
                                </a:cubicBezTo>
                                <a:cubicBezTo>
                                  <a:pt x="28813" y="120015"/>
                                  <a:pt x="28813" y="120015"/>
                                  <a:pt x="28813" y="120967"/>
                                </a:cubicBezTo>
                                <a:cubicBezTo>
                                  <a:pt x="27861" y="119063"/>
                                  <a:pt x="27861" y="119063"/>
                                  <a:pt x="28813" y="120967"/>
                                </a:cubicBezTo>
                                <a:cubicBezTo>
                                  <a:pt x="27861" y="120015"/>
                                  <a:pt x="27861" y="120967"/>
                                  <a:pt x="28813" y="120967"/>
                                </a:cubicBezTo>
                                <a:close/>
                                <a:moveTo>
                                  <a:pt x="28813" y="48578"/>
                                </a:moveTo>
                                <a:cubicBezTo>
                                  <a:pt x="28813" y="48578"/>
                                  <a:pt x="28813" y="48578"/>
                                  <a:pt x="28813" y="48578"/>
                                </a:cubicBezTo>
                                <a:cubicBezTo>
                                  <a:pt x="29765" y="47625"/>
                                  <a:pt x="28813" y="47625"/>
                                  <a:pt x="28813" y="47625"/>
                                </a:cubicBezTo>
                                <a:cubicBezTo>
                                  <a:pt x="28813" y="47625"/>
                                  <a:pt x="27861" y="47625"/>
                                  <a:pt x="28813" y="48578"/>
                                </a:cubicBezTo>
                                <a:cubicBezTo>
                                  <a:pt x="27861" y="48578"/>
                                  <a:pt x="27861" y="48578"/>
                                  <a:pt x="28813" y="48578"/>
                                </a:cubicBezTo>
                                <a:close/>
                                <a:moveTo>
                                  <a:pt x="33576" y="56197"/>
                                </a:moveTo>
                                <a:cubicBezTo>
                                  <a:pt x="32623" y="58103"/>
                                  <a:pt x="31671" y="58103"/>
                                  <a:pt x="29765" y="58103"/>
                                </a:cubicBezTo>
                                <a:cubicBezTo>
                                  <a:pt x="28813" y="58103"/>
                                  <a:pt x="27861" y="59055"/>
                                  <a:pt x="28813" y="60007"/>
                                </a:cubicBezTo>
                                <a:cubicBezTo>
                                  <a:pt x="28813" y="60960"/>
                                  <a:pt x="29765" y="60960"/>
                                  <a:pt x="30718" y="60960"/>
                                </a:cubicBezTo>
                                <a:lnTo>
                                  <a:pt x="33576" y="60007"/>
                                </a:lnTo>
                                <a:cubicBezTo>
                                  <a:pt x="34528" y="60007"/>
                                  <a:pt x="34528" y="60960"/>
                                  <a:pt x="34528" y="61913"/>
                                </a:cubicBezTo>
                                <a:lnTo>
                                  <a:pt x="34528" y="61913"/>
                                </a:lnTo>
                                <a:cubicBezTo>
                                  <a:pt x="33576" y="61913"/>
                                  <a:pt x="32623" y="61913"/>
                                  <a:pt x="31671" y="62865"/>
                                </a:cubicBezTo>
                                <a:cubicBezTo>
                                  <a:pt x="30718" y="63817"/>
                                  <a:pt x="30718" y="64770"/>
                                  <a:pt x="31671" y="64770"/>
                                </a:cubicBezTo>
                                <a:cubicBezTo>
                                  <a:pt x="33576" y="64770"/>
                                  <a:pt x="36433" y="63817"/>
                                  <a:pt x="38338" y="65722"/>
                                </a:cubicBezTo>
                                <a:lnTo>
                                  <a:pt x="39290" y="64770"/>
                                </a:lnTo>
                                <a:lnTo>
                                  <a:pt x="42148" y="62865"/>
                                </a:lnTo>
                                <a:cubicBezTo>
                                  <a:pt x="44053" y="64770"/>
                                  <a:pt x="46911" y="63817"/>
                                  <a:pt x="48815" y="63817"/>
                                </a:cubicBezTo>
                                <a:cubicBezTo>
                                  <a:pt x="49768" y="63817"/>
                                  <a:pt x="51673" y="64770"/>
                                  <a:pt x="50721" y="62865"/>
                                </a:cubicBezTo>
                                <a:cubicBezTo>
                                  <a:pt x="50721" y="61913"/>
                                  <a:pt x="49768" y="60960"/>
                                  <a:pt x="47863" y="61913"/>
                                </a:cubicBezTo>
                                <a:cubicBezTo>
                                  <a:pt x="45958" y="62865"/>
                                  <a:pt x="45006" y="62865"/>
                                  <a:pt x="44053" y="60960"/>
                                </a:cubicBezTo>
                                <a:cubicBezTo>
                                  <a:pt x="45006" y="60007"/>
                                  <a:pt x="45958" y="59055"/>
                                  <a:pt x="45958" y="57150"/>
                                </a:cubicBezTo>
                                <a:cubicBezTo>
                                  <a:pt x="45006" y="56197"/>
                                  <a:pt x="44053" y="55245"/>
                                  <a:pt x="43101" y="54292"/>
                                </a:cubicBezTo>
                                <a:cubicBezTo>
                                  <a:pt x="41196" y="53340"/>
                                  <a:pt x="45958" y="52388"/>
                                  <a:pt x="44053" y="51435"/>
                                </a:cubicBezTo>
                                <a:cubicBezTo>
                                  <a:pt x="43101" y="50482"/>
                                  <a:pt x="43101" y="48578"/>
                                  <a:pt x="42148" y="47625"/>
                                </a:cubicBezTo>
                                <a:cubicBezTo>
                                  <a:pt x="38338" y="48578"/>
                                  <a:pt x="37386" y="51435"/>
                                  <a:pt x="34528" y="54292"/>
                                </a:cubicBezTo>
                                <a:cubicBezTo>
                                  <a:pt x="34528" y="53340"/>
                                  <a:pt x="33576" y="52388"/>
                                  <a:pt x="32623" y="52388"/>
                                </a:cubicBezTo>
                                <a:cubicBezTo>
                                  <a:pt x="31671" y="52388"/>
                                  <a:pt x="31671" y="53340"/>
                                  <a:pt x="31671" y="53340"/>
                                </a:cubicBezTo>
                                <a:cubicBezTo>
                                  <a:pt x="30718" y="56197"/>
                                  <a:pt x="31671" y="56197"/>
                                  <a:pt x="33576" y="56197"/>
                                </a:cubicBezTo>
                                <a:close/>
                                <a:moveTo>
                                  <a:pt x="28813" y="24765"/>
                                </a:moveTo>
                                <a:cubicBezTo>
                                  <a:pt x="28813" y="26670"/>
                                  <a:pt x="30718" y="25717"/>
                                  <a:pt x="31671" y="26670"/>
                                </a:cubicBezTo>
                                <a:lnTo>
                                  <a:pt x="32623" y="27622"/>
                                </a:lnTo>
                                <a:cubicBezTo>
                                  <a:pt x="33576" y="27622"/>
                                  <a:pt x="33576" y="27622"/>
                                  <a:pt x="33576" y="26670"/>
                                </a:cubicBezTo>
                                <a:cubicBezTo>
                                  <a:pt x="33576" y="25717"/>
                                  <a:pt x="31671" y="23813"/>
                                  <a:pt x="28813" y="23813"/>
                                </a:cubicBezTo>
                                <a:cubicBezTo>
                                  <a:pt x="29765" y="23813"/>
                                  <a:pt x="28813" y="24765"/>
                                  <a:pt x="28813" y="24765"/>
                                </a:cubicBezTo>
                                <a:close/>
                                <a:moveTo>
                                  <a:pt x="28813" y="128588"/>
                                </a:moveTo>
                                <a:cubicBezTo>
                                  <a:pt x="28813" y="128588"/>
                                  <a:pt x="28813" y="127635"/>
                                  <a:pt x="28813" y="127635"/>
                                </a:cubicBezTo>
                                <a:lnTo>
                                  <a:pt x="30718" y="128588"/>
                                </a:lnTo>
                                <a:cubicBezTo>
                                  <a:pt x="31671" y="128588"/>
                                  <a:pt x="33576" y="128588"/>
                                  <a:pt x="33576" y="130492"/>
                                </a:cubicBezTo>
                                <a:cubicBezTo>
                                  <a:pt x="33576" y="132397"/>
                                  <a:pt x="31671" y="131445"/>
                                  <a:pt x="30718" y="131445"/>
                                </a:cubicBezTo>
                                <a:cubicBezTo>
                                  <a:pt x="27861" y="131445"/>
                                  <a:pt x="28813" y="130492"/>
                                  <a:pt x="28813" y="128588"/>
                                </a:cubicBezTo>
                                <a:close/>
                                <a:moveTo>
                                  <a:pt x="29765" y="74295"/>
                                </a:moveTo>
                                <a:cubicBezTo>
                                  <a:pt x="29765" y="75247"/>
                                  <a:pt x="29765" y="77153"/>
                                  <a:pt x="31671" y="77153"/>
                                </a:cubicBezTo>
                                <a:cubicBezTo>
                                  <a:pt x="32623" y="77153"/>
                                  <a:pt x="32623" y="76200"/>
                                  <a:pt x="32623" y="75247"/>
                                </a:cubicBezTo>
                                <a:cubicBezTo>
                                  <a:pt x="32623" y="74295"/>
                                  <a:pt x="32623" y="72390"/>
                                  <a:pt x="30718" y="72390"/>
                                </a:cubicBezTo>
                                <a:cubicBezTo>
                                  <a:pt x="29765" y="73342"/>
                                  <a:pt x="28813" y="74295"/>
                                  <a:pt x="29765" y="74295"/>
                                </a:cubicBezTo>
                                <a:close/>
                                <a:moveTo>
                                  <a:pt x="32623" y="151447"/>
                                </a:moveTo>
                                <a:cubicBezTo>
                                  <a:pt x="31671" y="150495"/>
                                  <a:pt x="30718" y="150495"/>
                                  <a:pt x="29765" y="151447"/>
                                </a:cubicBezTo>
                                <a:cubicBezTo>
                                  <a:pt x="29765" y="151447"/>
                                  <a:pt x="29765" y="152400"/>
                                  <a:pt x="29765" y="152400"/>
                                </a:cubicBezTo>
                                <a:cubicBezTo>
                                  <a:pt x="30718" y="152400"/>
                                  <a:pt x="31671" y="153353"/>
                                  <a:pt x="33576" y="152400"/>
                                </a:cubicBezTo>
                                <a:cubicBezTo>
                                  <a:pt x="33576" y="152400"/>
                                  <a:pt x="33576" y="151447"/>
                                  <a:pt x="32623" y="151447"/>
                                </a:cubicBezTo>
                                <a:close/>
                                <a:moveTo>
                                  <a:pt x="54531" y="50482"/>
                                </a:moveTo>
                                <a:cubicBezTo>
                                  <a:pt x="55483" y="50482"/>
                                  <a:pt x="55483" y="51435"/>
                                  <a:pt x="55483" y="52388"/>
                                </a:cubicBezTo>
                                <a:cubicBezTo>
                                  <a:pt x="57388" y="53340"/>
                                  <a:pt x="58340" y="52388"/>
                                  <a:pt x="59293" y="52388"/>
                                </a:cubicBezTo>
                                <a:cubicBezTo>
                                  <a:pt x="60246" y="51435"/>
                                  <a:pt x="58340" y="51435"/>
                                  <a:pt x="58340" y="50482"/>
                                </a:cubicBezTo>
                                <a:cubicBezTo>
                                  <a:pt x="57388" y="48578"/>
                                  <a:pt x="55483" y="49530"/>
                                  <a:pt x="54531" y="47625"/>
                                </a:cubicBezTo>
                                <a:cubicBezTo>
                                  <a:pt x="56436" y="47625"/>
                                  <a:pt x="57388" y="47625"/>
                                  <a:pt x="58340" y="46672"/>
                                </a:cubicBezTo>
                                <a:cubicBezTo>
                                  <a:pt x="59293" y="45720"/>
                                  <a:pt x="59293" y="43815"/>
                                  <a:pt x="58340" y="42863"/>
                                </a:cubicBezTo>
                                <a:cubicBezTo>
                                  <a:pt x="58340" y="41910"/>
                                  <a:pt x="58340" y="40957"/>
                                  <a:pt x="56436" y="40957"/>
                                </a:cubicBezTo>
                                <a:cubicBezTo>
                                  <a:pt x="54531" y="40957"/>
                                  <a:pt x="55483" y="42863"/>
                                  <a:pt x="55483" y="43815"/>
                                </a:cubicBezTo>
                                <a:cubicBezTo>
                                  <a:pt x="54531" y="44767"/>
                                  <a:pt x="54531" y="46672"/>
                                  <a:pt x="53578" y="47625"/>
                                </a:cubicBezTo>
                                <a:cubicBezTo>
                                  <a:pt x="52626" y="46672"/>
                                  <a:pt x="52626" y="45720"/>
                                  <a:pt x="52626" y="43815"/>
                                </a:cubicBezTo>
                                <a:cubicBezTo>
                                  <a:pt x="53578" y="41910"/>
                                  <a:pt x="52626" y="40005"/>
                                  <a:pt x="50721" y="39053"/>
                                </a:cubicBezTo>
                                <a:cubicBezTo>
                                  <a:pt x="50721" y="38100"/>
                                  <a:pt x="51673" y="38100"/>
                                  <a:pt x="51673" y="38100"/>
                                </a:cubicBezTo>
                                <a:cubicBezTo>
                                  <a:pt x="53578" y="40005"/>
                                  <a:pt x="53578" y="37147"/>
                                  <a:pt x="54531" y="36195"/>
                                </a:cubicBezTo>
                                <a:cubicBezTo>
                                  <a:pt x="55483" y="34290"/>
                                  <a:pt x="53578" y="34290"/>
                                  <a:pt x="52626" y="34290"/>
                                </a:cubicBezTo>
                                <a:lnTo>
                                  <a:pt x="51673" y="33338"/>
                                </a:lnTo>
                                <a:cubicBezTo>
                                  <a:pt x="52626" y="33338"/>
                                  <a:pt x="52626" y="32385"/>
                                  <a:pt x="53578" y="32385"/>
                                </a:cubicBezTo>
                                <a:cubicBezTo>
                                  <a:pt x="53578" y="32385"/>
                                  <a:pt x="53578" y="32385"/>
                                  <a:pt x="53578" y="32385"/>
                                </a:cubicBezTo>
                                <a:cubicBezTo>
                                  <a:pt x="52626" y="32385"/>
                                  <a:pt x="52626" y="33338"/>
                                  <a:pt x="52626" y="34290"/>
                                </a:cubicBezTo>
                                <a:cubicBezTo>
                                  <a:pt x="49768" y="37147"/>
                                  <a:pt x="49768" y="37147"/>
                                  <a:pt x="45958" y="34290"/>
                                </a:cubicBezTo>
                                <a:lnTo>
                                  <a:pt x="44053" y="33338"/>
                                </a:lnTo>
                                <a:cubicBezTo>
                                  <a:pt x="45006" y="35242"/>
                                  <a:pt x="45958" y="36195"/>
                                  <a:pt x="46911" y="38100"/>
                                </a:cubicBezTo>
                                <a:cubicBezTo>
                                  <a:pt x="43101" y="39053"/>
                                  <a:pt x="41196" y="38100"/>
                                  <a:pt x="39290" y="34290"/>
                                </a:cubicBezTo>
                                <a:cubicBezTo>
                                  <a:pt x="39290" y="33338"/>
                                  <a:pt x="38338" y="32385"/>
                                  <a:pt x="38338" y="32385"/>
                                </a:cubicBezTo>
                                <a:cubicBezTo>
                                  <a:pt x="39290" y="32385"/>
                                  <a:pt x="40243" y="31432"/>
                                  <a:pt x="40243" y="32385"/>
                                </a:cubicBezTo>
                                <a:cubicBezTo>
                                  <a:pt x="41196" y="32385"/>
                                  <a:pt x="42148" y="33338"/>
                                  <a:pt x="44053" y="33338"/>
                                </a:cubicBezTo>
                                <a:cubicBezTo>
                                  <a:pt x="44053" y="31432"/>
                                  <a:pt x="45958" y="29528"/>
                                  <a:pt x="47863" y="29528"/>
                                </a:cubicBezTo>
                                <a:cubicBezTo>
                                  <a:pt x="48815" y="29528"/>
                                  <a:pt x="49768" y="29528"/>
                                  <a:pt x="50721" y="28575"/>
                                </a:cubicBezTo>
                                <a:cubicBezTo>
                                  <a:pt x="52626" y="27622"/>
                                  <a:pt x="52626" y="25717"/>
                                  <a:pt x="51673" y="24765"/>
                                </a:cubicBezTo>
                                <a:cubicBezTo>
                                  <a:pt x="50721" y="23813"/>
                                  <a:pt x="49768" y="24765"/>
                                  <a:pt x="48815" y="25717"/>
                                </a:cubicBezTo>
                                <a:cubicBezTo>
                                  <a:pt x="47863" y="26670"/>
                                  <a:pt x="46911" y="27622"/>
                                  <a:pt x="46911" y="25717"/>
                                </a:cubicBezTo>
                                <a:cubicBezTo>
                                  <a:pt x="46911" y="23813"/>
                                  <a:pt x="45006" y="23813"/>
                                  <a:pt x="45958" y="21907"/>
                                </a:cubicBezTo>
                                <a:cubicBezTo>
                                  <a:pt x="46911" y="20955"/>
                                  <a:pt x="45958" y="20955"/>
                                  <a:pt x="45006" y="20955"/>
                                </a:cubicBezTo>
                                <a:cubicBezTo>
                                  <a:pt x="44053" y="21907"/>
                                  <a:pt x="42148" y="21907"/>
                                  <a:pt x="42148" y="22860"/>
                                </a:cubicBezTo>
                                <a:cubicBezTo>
                                  <a:pt x="42148" y="23813"/>
                                  <a:pt x="40243" y="25717"/>
                                  <a:pt x="44053" y="24765"/>
                                </a:cubicBezTo>
                                <a:cubicBezTo>
                                  <a:pt x="45006" y="24765"/>
                                  <a:pt x="45006" y="24765"/>
                                  <a:pt x="45006" y="25717"/>
                                </a:cubicBezTo>
                                <a:cubicBezTo>
                                  <a:pt x="45006" y="27622"/>
                                  <a:pt x="42148" y="28575"/>
                                  <a:pt x="41196" y="30480"/>
                                </a:cubicBezTo>
                                <a:cubicBezTo>
                                  <a:pt x="41196" y="31432"/>
                                  <a:pt x="40243" y="31432"/>
                                  <a:pt x="40243" y="30480"/>
                                </a:cubicBezTo>
                                <a:cubicBezTo>
                                  <a:pt x="40243" y="30480"/>
                                  <a:pt x="40243" y="29528"/>
                                  <a:pt x="40243" y="29528"/>
                                </a:cubicBezTo>
                                <a:cubicBezTo>
                                  <a:pt x="40243" y="28575"/>
                                  <a:pt x="39290" y="25717"/>
                                  <a:pt x="38338" y="25717"/>
                                </a:cubicBezTo>
                                <a:cubicBezTo>
                                  <a:pt x="36433" y="26670"/>
                                  <a:pt x="37386" y="28575"/>
                                  <a:pt x="37386" y="29528"/>
                                </a:cubicBezTo>
                                <a:cubicBezTo>
                                  <a:pt x="37386" y="32385"/>
                                  <a:pt x="36433" y="33338"/>
                                  <a:pt x="33576" y="32385"/>
                                </a:cubicBezTo>
                                <a:cubicBezTo>
                                  <a:pt x="32623" y="32385"/>
                                  <a:pt x="32623" y="32385"/>
                                  <a:pt x="31671" y="32385"/>
                                </a:cubicBezTo>
                                <a:cubicBezTo>
                                  <a:pt x="31671" y="35242"/>
                                  <a:pt x="34528" y="36195"/>
                                  <a:pt x="35481" y="36195"/>
                                </a:cubicBezTo>
                                <a:cubicBezTo>
                                  <a:pt x="38338" y="35242"/>
                                  <a:pt x="38338" y="38100"/>
                                  <a:pt x="39290" y="39053"/>
                                </a:cubicBezTo>
                                <a:cubicBezTo>
                                  <a:pt x="40243" y="39053"/>
                                  <a:pt x="39290" y="40957"/>
                                  <a:pt x="38338" y="40005"/>
                                </a:cubicBezTo>
                                <a:cubicBezTo>
                                  <a:pt x="35481" y="38100"/>
                                  <a:pt x="34528" y="40957"/>
                                  <a:pt x="33576" y="42863"/>
                                </a:cubicBezTo>
                                <a:cubicBezTo>
                                  <a:pt x="33576" y="42863"/>
                                  <a:pt x="33576" y="42863"/>
                                  <a:pt x="34528" y="42863"/>
                                </a:cubicBezTo>
                                <a:cubicBezTo>
                                  <a:pt x="35481" y="43815"/>
                                  <a:pt x="38338" y="44767"/>
                                  <a:pt x="36433" y="46672"/>
                                </a:cubicBezTo>
                                <a:cubicBezTo>
                                  <a:pt x="34528" y="48578"/>
                                  <a:pt x="34528" y="45720"/>
                                  <a:pt x="33576" y="45720"/>
                                </a:cubicBezTo>
                                <a:cubicBezTo>
                                  <a:pt x="32623" y="45720"/>
                                  <a:pt x="32623" y="44767"/>
                                  <a:pt x="32623" y="44767"/>
                                </a:cubicBezTo>
                                <a:cubicBezTo>
                                  <a:pt x="31671" y="45720"/>
                                  <a:pt x="29765" y="46672"/>
                                  <a:pt x="31671" y="48578"/>
                                </a:cubicBezTo>
                                <a:cubicBezTo>
                                  <a:pt x="33576" y="49530"/>
                                  <a:pt x="33576" y="50482"/>
                                  <a:pt x="32623" y="52388"/>
                                </a:cubicBezTo>
                                <a:cubicBezTo>
                                  <a:pt x="32623" y="53340"/>
                                  <a:pt x="31671" y="54292"/>
                                  <a:pt x="33576" y="54292"/>
                                </a:cubicBezTo>
                                <a:cubicBezTo>
                                  <a:pt x="34528" y="54292"/>
                                  <a:pt x="36433" y="55245"/>
                                  <a:pt x="36433" y="54292"/>
                                </a:cubicBezTo>
                                <a:cubicBezTo>
                                  <a:pt x="36433" y="51435"/>
                                  <a:pt x="38338" y="51435"/>
                                  <a:pt x="40243" y="50482"/>
                                </a:cubicBezTo>
                                <a:cubicBezTo>
                                  <a:pt x="42148" y="49530"/>
                                  <a:pt x="42148" y="48578"/>
                                  <a:pt x="41196" y="46672"/>
                                </a:cubicBezTo>
                                <a:cubicBezTo>
                                  <a:pt x="41196" y="45720"/>
                                  <a:pt x="40243" y="44767"/>
                                  <a:pt x="41196" y="43815"/>
                                </a:cubicBezTo>
                                <a:cubicBezTo>
                                  <a:pt x="42148" y="42863"/>
                                  <a:pt x="43101" y="43815"/>
                                  <a:pt x="44053" y="44767"/>
                                </a:cubicBezTo>
                                <a:cubicBezTo>
                                  <a:pt x="46911" y="45720"/>
                                  <a:pt x="47863" y="45720"/>
                                  <a:pt x="47863" y="41910"/>
                                </a:cubicBezTo>
                                <a:lnTo>
                                  <a:pt x="47863" y="40005"/>
                                </a:lnTo>
                                <a:lnTo>
                                  <a:pt x="52626" y="41910"/>
                                </a:lnTo>
                                <a:cubicBezTo>
                                  <a:pt x="51673" y="43815"/>
                                  <a:pt x="50721" y="45720"/>
                                  <a:pt x="48815" y="46672"/>
                                </a:cubicBezTo>
                                <a:cubicBezTo>
                                  <a:pt x="46911" y="47625"/>
                                  <a:pt x="46911" y="49530"/>
                                  <a:pt x="48815" y="50482"/>
                                </a:cubicBezTo>
                                <a:lnTo>
                                  <a:pt x="50721" y="50482"/>
                                </a:lnTo>
                                <a:cubicBezTo>
                                  <a:pt x="52626" y="50482"/>
                                  <a:pt x="52626" y="51435"/>
                                  <a:pt x="52626" y="52388"/>
                                </a:cubicBezTo>
                                <a:cubicBezTo>
                                  <a:pt x="52626" y="53340"/>
                                  <a:pt x="50721" y="52388"/>
                                  <a:pt x="49768" y="52388"/>
                                </a:cubicBezTo>
                                <a:cubicBezTo>
                                  <a:pt x="46911" y="52388"/>
                                  <a:pt x="46911" y="49530"/>
                                  <a:pt x="45958" y="47625"/>
                                </a:cubicBezTo>
                                <a:cubicBezTo>
                                  <a:pt x="45958" y="46672"/>
                                  <a:pt x="45958" y="46672"/>
                                  <a:pt x="45006" y="46672"/>
                                </a:cubicBezTo>
                                <a:cubicBezTo>
                                  <a:pt x="44053" y="46672"/>
                                  <a:pt x="44053" y="47625"/>
                                  <a:pt x="44053" y="47625"/>
                                </a:cubicBezTo>
                                <a:cubicBezTo>
                                  <a:pt x="45006" y="49530"/>
                                  <a:pt x="44053" y="50482"/>
                                  <a:pt x="43101" y="51435"/>
                                </a:cubicBezTo>
                                <a:cubicBezTo>
                                  <a:pt x="45006" y="51435"/>
                                  <a:pt x="45958" y="53340"/>
                                  <a:pt x="46911" y="55245"/>
                                </a:cubicBezTo>
                                <a:cubicBezTo>
                                  <a:pt x="48815" y="60960"/>
                                  <a:pt x="48815" y="60960"/>
                                  <a:pt x="54531" y="60007"/>
                                </a:cubicBezTo>
                                <a:cubicBezTo>
                                  <a:pt x="52626" y="62865"/>
                                  <a:pt x="54531" y="64770"/>
                                  <a:pt x="54531" y="66675"/>
                                </a:cubicBezTo>
                                <a:cubicBezTo>
                                  <a:pt x="54531" y="66675"/>
                                  <a:pt x="55483" y="67628"/>
                                  <a:pt x="55483" y="67628"/>
                                </a:cubicBezTo>
                                <a:cubicBezTo>
                                  <a:pt x="56436" y="67628"/>
                                  <a:pt x="56436" y="66675"/>
                                  <a:pt x="56436" y="66675"/>
                                </a:cubicBezTo>
                                <a:cubicBezTo>
                                  <a:pt x="56436" y="64770"/>
                                  <a:pt x="57388" y="63817"/>
                                  <a:pt x="57388" y="62865"/>
                                </a:cubicBezTo>
                                <a:cubicBezTo>
                                  <a:pt x="57388" y="61913"/>
                                  <a:pt x="54531" y="61913"/>
                                  <a:pt x="54531" y="60007"/>
                                </a:cubicBezTo>
                                <a:cubicBezTo>
                                  <a:pt x="54531" y="58103"/>
                                  <a:pt x="54531" y="57150"/>
                                  <a:pt x="55483" y="55245"/>
                                </a:cubicBezTo>
                                <a:cubicBezTo>
                                  <a:pt x="53578" y="51435"/>
                                  <a:pt x="53578" y="50482"/>
                                  <a:pt x="54531" y="50482"/>
                                </a:cubicBezTo>
                                <a:close/>
                                <a:moveTo>
                                  <a:pt x="31671" y="100013"/>
                                </a:moveTo>
                                <a:cubicBezTo>
                                  <a:pt x="30718" y="100013"/>
                                  <a:pt x="30718" y="100013"/>
                                  <a:pt x="30718" y="100965"/>
                                </a:cubicBezTo>
                                <a:cubicBezTo>
                                  <a:pt x="30718" y="101917"/>
                                  <a:pt x="31671" y="101917"/>
                                  <a:pt x="32623" y="101917"/>
                                </a:cubicBezTo>
                                <a:cubicBezTo>
                                  <a:pt x="33576" y="101917"/>
                                  <a:pt x="33576" y="100965"/>
                                  <a:pt x="33576" y="100013"/>
                                </a:cubicBezTo>
                                <a:cubicBezTo>
                                  <a:pt x="33576" y="100013"/>
                                  <a:pt x="32623" y="100013"/>
                                  <a:pt x="31671" y="100013"/>
                                </a:cubicBezTo>
                                <a:close/>
                                <a:moveTo>
                                  <a:pt x="31671" y="19050"/>
                                </a:moveTo>
                                <a:cubicBezTo>
                                  <a:pt x="31671" y="19050"/>
                                  <a:pt x="32623" y="19050"/>
                                  <a:pt x="31671" y="19050"/>
                                </a:cubicBezTo>
                                <a:cubicBezTo>
                                  <a:pt x="32623" y="19050"/>
                                  <a:pt x="32623" y="19050"/>
                                  <a:pt x="32623" y="18097"/>
                                </a:cubicBezTo>
                                <a:cubicBezTo>
                                  <a:pt x="32623" y="18097"/>
                                  <a:pt x="32623" y="18097"/>
                                  <a:pt x="31671" y="19050"/>
                                </a:cubicBezTo>
                                <a:cubicBezTo>
                                  <a:pt x="32623" y="18097"/>
                                  <a:pt x="31671" y="18097"/>
                                  <a:pt x="31671" y="19050"/>
                                </a:cubicBezTo>
                                <a:close/>
                                <a:moveTo>
                                  <a:pt x="34528" y="119063"/>
                                </a:moveTo>
                                <a:cubicBezTo>
                                  <a:pt x="35481" y="116205"/>
                                  <a:pt x="33576" y="116205"/>
                                  <a:pt x="31671" y="115253"/>
                                </a:cubicBezTo>
                                <a:lnTo>
                                  <a:pt x="34528" y="119063"/>
                                </a:lnTo>
                                <a:cubicBezTo>
                                  <a:pt x="33576" y="119063"/>
                                  <a:pt x="32623" y="119063"/>
                                  <a:pt x="32623" y="120015"/>
                                </a:cubicBezTo>
                                <a:cubicBezTo>
                                  <a:pt x="32623" y="120967"/>
                                  <a:pt x="32623" y="120967"/>
                                  <a:pt x="33576" y="120967"/>
                                </a:cubicBezTo>
                                <a:cubicBezTo>
                                  <a:pt x="34528" y="120967"/>
                                  <a:pt x="35481" y="120015"/>
                                  <a:pt x="34528" y="119063"/>
                                </a:cubicBezTo>
                                <a:close/>
                                <a:moveTo>
                                  <a:pt x="39290" y="69532"/>
                                </a:moveTo>
                                <a:cubicBezTo>
                                  <a:pt x="40243" y="69532"/>
                                  <a:pt x="41196" y="69532"/>
                                  <a:pt x="41196" y="67628"/>
                                </a:cubicBezTo>
                                <a:cubicBezTo>
                                  <a:pt x="41196" y="67628"/>
                                  <a:pt x="41196" y="66675"/>
                                  <a:pt x="40243" y="66675"/>
                                </a:cubicBezTo>
                                <a:cubicBezTo>
                                  <a:pt x="40243" y="66675"/>
                                  <a:pt x="40243" y="68580"/>
                                  <a:pt x="39290" y="69532"/>
                                </a:cubicBezTo>
                                <a:lnTo>
                                  <a:pt x="39290" y="69532"/>
                                </a:lnTo>
                                <a:cubicBezTo>
                                  <a:pt x="37386" y="69532"/>
                                  <a:pt x="36433" y="69532"/>
                                  <a:pt x="34528" y="67628"/>
                                </a:cubicBezTo>
                                <a:cubicBezTo>
                                  <a:pt x="34528" y="66675"/>
                                  <a:pt x="33576" y="66675"/>
                                  <a:pt x="32623" y="67628"/>
                                </a:cubicBezTo>
                                <a:cubicBezTo>
                                  <a:pt x="32623" y="68580"/>
                                  <a:pt x="34528" y="75247"/>
                                  <a:pt x="34528" y="76200"/>
                                </a:cubicBezTo>
                                <a:cubicBezTo>
                                  <a:pt x="35481" y="77153"/>
                                  <a:pt x="37386" y="77153"/>
                                  <a:pt x="37386" y="75247"/>
                                </a:cubicBezTo>
                                <a:cubicBezTo>
                                  <a:pt x="38338" y="74295"/>
                                  <a:pt x="39290" y="73342"/>
                                  <a:pt x="41196" y="73342"/>
                                </a:cubicBezTo>
                                <a:cubicBezTo>
                                  <a:pt x="42148" y="73342"/>
                                  <a:pt x="43101" y="73342"/>
                                  <a:pt x="43101" y="72390"/>
                                </a:cubicBezTo>
                                <a:cubicBezTo>
                                  <a:pt x="43101" y="71438"/>
                                  <a:pt x="42148" y="70485"/>
                                  <a:pt x="41196" y="70485"/>
                                </a:cubicBezTo>
                                <a:cubicBezTo>
                                  <a:pt x="40243" y="70485"/>
                                  <a:pt x="39290" y="71438"/>
                                  <a:pt x="38338" y="71438"/>
                                </a:cubicBezTo>
                                <a:cubicBezTo>
                                  <a:pt x="37386" y="71438"/>
                                  <a:pt x="36433" y="72390"/>
                                  <a:pt x="36433" y="71438"/>
                                </a:cubicBezTo>
                                <a:cubicBezTo>
                                  <a:pt x="38338" y="70485"/>
                                  <a:pt x="39290" y="70485"/>
                                  <a:pt x="39290" y="69532"/>
                                </a:cubicBezTo>
                                <a:close/>
                                <a:moveTo>
                                  <a:pt x="44053" y="61913"/>
                                </a:moveTo>
                                <a:lnTo>
                                  <a:pt x="41196" y="63817"/>
                                </a:lnTo>
                                <a:cubicBezTo>
                                  <a:pt x="40243" y="62865"/>
                                  <a:pt x="40243" y="60960"/>
                                  <a:pt x="40243" y="61913"/>
                                </a:cubicBezTo>
                                <a:cubicBezTo>
                                  <a:pt x="37386" y="64770"/>
                                  <a:pt x="35481" y="62865"/>
                                  <a:pt x="33576" y="61913"/>
                                </a:cubicBezTo>
                                <a:lnTo>
                                  <a:pt x="33576" y="61913"/>
                                </a:lnTo>
                                <a:cubicBezTo>
                                  <a:pt x="35481" y="60960"/>
                                  <a:pt x="38338" y="61913"/>
                                  <a:pt x="38338" y="58103"/>
                                </a:cubicBezTo>
                                <a:cubicBezTo>
                                  <a:pt x="38338" y="57150"/>
                                  <a:pt x="39290" y="57150"/>
                                  <a:pt x="40243" y="58103"/>
                                </a:cubicBezTo>
                                <a:cubicBezTo>
                                  <a:pt x="42148" y="59055"/>
                                  <a:pt x="44053" y="60007"/>
                                  <a:pt x="44053" y="61913"/>
                                </a:cubicBezTo>
                                <a:close/>
                                <a:moveTo>
                                  <a:pt x="33576" y="20955"/>
                                </a:moveTo>
                                <a:lnTo>
                                  <a:pt x="33576" y="20955"/>
                                </a:lnTo>
                                <a:cubicBezTo>
                                  <a:pt x="35481" y="20955"/>
                                  <a:pt x="36433" y="20003"/>
                                  <a:pt x="36433" y="19050"/>
                                </a:cubicBezTo>
                                <a:cubicBezTo>
                                  <a:pt x="37386" y="19050"/>
                                  <a:pt x="37386" y="19050"/>
                                  <a:pt x="37386" y="19050"/>
                                </a:cubicBezTo>
                                <a:cubicBezTo>
                                  <a:pt x="37386" y="19050"/>
                                  <a:pt x="38338" y="19050"/>
                                  <a:pt x="38338" y="19050"/>
                                </a:cubicBezTo>
                                <a:cubicBezTo>
                                  <a:pt x="38338" y="18097"/>
                                  <a:pt x="37386" y="18097"/>
                                  <a:pt x="37386" y="18097"/>
                                </a:cubicBezTo>
                                <a:cubicBezTo>
                                  <a:pt x="36433" y="18097"/>
                                  <a:pt x="36433" y="18097"/>
                                  <a:pt x="35481" y="18097"/>
                                </a:cubicBezTo>
                                <a:cubicBezTo>
                                  <a:pt x="35481" y="19050"/>
                                  <a:pt x="34528" y="19050"/>
                                  <a:pt x="33576" y="20955"/>
                                </a:cubicBezTo>
                                <a:close/>
                                <a:moveTo>
                                  <a:pt x="35481" y="138113"/>
                                </a:moveTo>
                                <a:cubicBezTo>
                                  <a:pt x="35481" y="139065"/>
                                  <a:pt x="35481" y="139065"/>
                                  <a:pt x="34528" y="140017"/>
                                </a:cubicBezTo>
                                <a:cubicBezTo>
                                  <a:pt x="34528" y="140017"/>
                                  <a:pt x="34528" y="140017"/>
                                  <a:pt x="34528" y="140017"/>
                                </a:cubicBezTo>
                                <a:cubicBezTo>
                                  <a:pt x="34528" y="138113"/>
                                  <a:pt x="35481" y="138113"/>
                                  <a:pt x="35481" y="138113"/>
                                </a:cubicBezTo>
                                <a:close/>
                                <a:moveTo>
                                  <a:pt x="40243" y="161925"/>
                                </a:moveTo>
                                <a:cubicBezTo>
                                  <a:pt x="39290" y="160972"/>
                                  <a:pt x="38338" y="159067"/>
                                  <a:pt x="37386" y="159067"/>
                                </a:cubicBezTo>
                                <a:cubicBezTo>
                                  <a:pt x="36433" y="159067"/>
                                  <a:pt x="35481" y="160020"/>
                                  <a:pt x="35481" y="161925"/>
                                </a:cubicBezTo>
                                <a:cubicBezTo>
                                  <a:pt x="35481" y="162878"/>
                                  <a:pt x="35481" y="163830"/>
                                  <a:pt x="35481" y="164782"/>
                                </a:cubicBezTo>
                                <a:cubicBezTo>
                                  <a:pt x="35481" y="165735"/>
                                  <a:pt x="34528" y="165735"/>
                                  <a:pt x="35481" y="166688"/>
                                </a:cubicBezTo>
                                <a:cubicBezTo>
                                  <a:pt x="36433" y="166688"/>
                                  <a:pt x="36433" y="166688"/>
                                  <a:pt x="36433" y="165735"/>
                                </a:cubicBezTo>
                                <a:cubicBezTo>
                                  <a:pt x="36433" y="163830"/>
                                  <a:pt x="37386" y="163830"/>
                                  <a:pt x="39290" y="163830"/>
                                </a:cubicBezTo>
                                <a:cubicBezTo>
                                  <a:pt x="40243" y="162878"/>
                                  <a:pt x="40243" y="162878"/>
                                  <a:pt x="40243" y="161925"/>
                                </a:cubicBezTo>
                                <a:close/>
                                <a:moveTo>
                                  <a:pt x="36433" y="102870"/>
                                </a:moveTo>
                                <a:cubicBezTo>
                                  <a:pt x="35481" y="102870"/>
                                  <a:pt x="35481" y="102870"/>
                                  <a:pt x="36433" y="102870"/>
                                </a:cubicBezTo>
                                <a:cubicBezTo>
                                  <a:pt x="35481" y="103822"/>
                                  <a:pt x="35481" y="104775"/>
                                  <a:pt x="36433" y="104775"/>
                                </a:cubicBezTo>
                                <a:cubicBezTo>
                                  <a:pt x="37386" y="103822"/>
                                  <a:pt x="37386" y="103822"/>
                                  <a:pt x="36433" y="102870"/>
                                </a:cubicBezTo>
                                <a:cubicBezTo>
                                  <a:pt x="37386" y="102870"/>
                                  <a:pt x="36433" y="102870"/>
                                  <a:pt x="36433" y="102870"/>
                                </a:cubicBezTo>
                                <a:close/>
                                <a:moveTo>
                                  <a:pt x="37386" y="149542"/>
                                </a:moveTo>
                                <a:cubicBezTo>
                                  <a:pt x="36433" y="149542"/>
                                  <a:pt x="36433" y="149542"/>
                                  <a:pt x="37386" y="149542"/>
                                </a:cubicBezTo>
                                <a:cubicBezTo>
                                  <a:pt x="36433" y="150495"/>
                                  <a:pt x="36433" y="151447"/>
                                  <a:pt x="37386" y="149542"/>
                                </a:cubicBezTo>
                                <a:cubicBezTo>
                                  <a:pt x="37386" y="150495"/>
                                  <a:pt x="37386" y="150495"/>
                                  <a:pt x="37386" y="149542"/>
                                </a:cubicBezTo>
                                <a:cubicBezTo>
                                  <a:pt x="37386" y="150495"/>
                                  <a:pt x="37386" y="149542"/>
                                  <a:pt x="37386" y="149542"/>
                                </a:cubicBezTo>
                                <a:close/>
                                <a:moveTo>
                                  <a:pt x="38338" y="98107"/>
                                </a:moveTo>
                                <a:cubicBezTo>
                                  <a:pt x="39290" y="96203"/>
                                  <a:pt x="41196" y="96203"/>
                                  <a:pt x="42148" y="95250"/>
                                </a:cubicBezTo>
                                <a:cubicBezTo>
                                  <a:pt x="41196" y="95250"/>
                                  <a:pt x="39290" y="94297"/>
                                  <a:pt x="38338" y="92392"/>
                                </a:cubicBezTo>
                                <a:cubicBezTo>
                                  <a:pt x="37386" y="91440"/>
                                  <a:pt x="35481" y="91440"/>
                                  <a:pt x="35481" y="92392"/>
                                </a:cubicBezTo>
                                <a:cubicBezTo>
                                  <a:pt x="35481" y="94297"/>
                                  <a:pt x="34528" y="96203"/>
                                  <a:pt x="35481" y="98107"/>
                                </a:cubicBezTo>
                                <a:cubicBezTo>
                                  <a:pt x="36433" y="99060"/>
                                  <a:pt x="37386" y="99060"/>
                                  <a:pt x="38338" y="98107"/>
                                </a:cubicBezTo>
                                <a:close/>
                                <a:moveTo>
                                  <a:pt x="39290" y="165735"/>
                                </a:moveTo>
                                <a:cubicBezTo>
                                  <a:pt x="39290" y="165735"/>
                                  <a:pt x="39290" y="164782"/>
                                  <a:pt x="39290" y="165735"/>
                                </a:cubicBezTo>
                                <a:cubicBezTo>
                                  <a:pt x="38338" y="164782"/>
                                  <a:pt x="38338" y="164782"/>
                                  <a:pt x="37386" y="165735"/>
                                </a:cubicBezTo>
                                <a:cubicBezTo>
                                  <a:pt x="38338" y="165735"/>
                                  <a:pt x="38338" y="166688"/>
                                  <a:pt x="39290" y="165735"/>
                                </a:cubicBezTo>
                                <a:lnTo>
                                  <a:pt x="39290" y="165735"/>
                                </a:lnTo>
                                <a:close/>
                                <a:moveTo>
                                  <a:pt x="45006" y="146685"/>
                                </a:moveTo>
                                <a:cubicBezTo>
                                  <a:pt x="45958" y="146685"/>
                                  <a:pt x="45958" y="146685"/>
                                  <a:pt x="46911" y="145732"/>
                                </a:cubicBezTo>
                                <a:cubicBezTo>
                                  <a:pt x="46911" y="144780"/>
                                  <a:pt x="45958" y="144780"/>
                                  <a:pt x="45006" y="144780"/>
                                </a:cubicBezTo>
                                <a:lnTo>
                                  <a:pt x="41196" y="145732"/>
                                </a:lnTo>
                                <a:cubicBezTo>
                                  <a:pt x="39290" y="144780"/>
                                  <a:pt x="39290" y="145732"/>
                                  <a:pt x="38338" y="146685"/>
                                </a:cubicBezTo>
                                <a:cubicBezTo>
                                  <a:pt x="38338" y="147638"/>
                                  <a:pt x="38338" y="148590"/>
                                  <a:pt x="39290" y="148590"/>
                                </a:cubicBezTo>
                                <a:cubicBezTo>
                                  <a:pt x="40243" y="148590"/>
                                  <a:pt x="40243" y="147638"/>
                                  <a:pt x="40243" y="146685"/>
                                </a:cubicBezTo>
                                <a:lnTo>
                                  <a:pt x="40243" y="145732"/>
                                </a:lnTo>
                                <a:cubicBezTo>
                                  <a:pt x="42148" y="145732"/>
                                  <a:pt x="43101" y="146685"/>
                                  <a:pt x="45006" y="146685"/>
                                </a:cubicBezTo>
                                <a:close/>
                                <a:moveTo>
                                  <a:pt x="39290" y="121920"/>
                                </a:moveTo>
                                <a:cubicBezTo>
                                  <a:pt x="39290" y="121920"/>
                                  <a:pt x="40243" y="121920"/>
                                  <a:pt x="39290" y="121920"/>
                                </a:cubicBezTo>
                                <a:cubicBezTo>
                                  <a:pt x="40243" y="120967"/>
                                  <a:pt x="40243" y="120967"/>
                                  <a:pt x="39290" y="120015"/>
                                </a:cubicBezTo>
                                <a:cubicBezTo>
                                  <a:pt x="39290" y="120967"/>
                                  <a:pt x="38338" y="120967"/>
                                  <a:pt x="39290" y="121920"/>
                                </a:cubicBezTo>
                                <a:close/>
                                <a:moveTo>
                                  <a:pt x="42148" y="152400"/>
                                </a:moveTo>
                                <a:cubicBezTo>
                                  <a:pt x="42148" y="151447"/>
                                  <a:pt x="41196" y="150495"/>
                                  <a:pt x="40243" y="151447"/>
                                </a:cubicBezTo>
                                <a:cubicBezTo>
                                  <a:pt x="39290" y="151447"/>
                                  <a:pt x="38338" y="152400"/>
                                  <a:pt x="38338" y="153353"/>
                                </a:cubicBezTo>
                                <a:cubicBezTo>
                                  <a:pt x="38338" y="154305"/>
                                  <a:pt x="39290" y="155257"/>
                                  <a:pt x="40243" y="155257"/>
                                </a:cubicBezTo>
                                <a:cubicBezTo>
                                  <a:pt x="42148" y="154305"/>
                                  <a:pt x="42148" y="153353"/>
                                  <a:pt x="42148" y="152400"/>
                                </a:cubicBezTo>
                                <a:close/>
                                <a:moveTo>
                                  <a:pt x="40243" y="141922"/>
                                </a:moveTo>
                                <a:cubicBezTo>
                                  <a:pt x="41196" y="142875"/>
                                  <a:pt x="43101" y="143828"/>
                                  <a:pt x="44053" y="142875"/>
                                </a:cubicBezTo>
                                <a:cubicBezTo>
                                  <a:pt x="45006" y="140970"/>
                                  <a:pt x="46911" y="140017"/>
                                  <a:pt x="46911" y="138113"/>
                                </a:cubicBezTo>
                                <a:cubicBezTo>
                                  <a:pt x="46911" y="137160"/>
                                  <a:pt x="45958" y="136207"/>
                                  <a:pt x="45958" y="137160"/>
                                </a:cubicBezTo>
                                <a:cubicBezTo>
                                  <a:pt x="45006" y="139065"/>
                                  <a:pt x="42148" y="138113"/>
                                  <a:pt x="41196" y="140017"/>
                                </a:cubicBezTo>
                                <a:cubicBezTo>
                                  <a:pt x="40243" y="140017"/>
                                  <a:pt x="39290" y="140970"/>
                                  <a:pt x="40243" y="141922"/>
                                </a:cubicBezTo>
                                <a:close/>
                                <a:moveTo>
                                  <a:pt x="40243" y="135255"/>
                                </a:moveTo>
                                <a:cubicBezTo>
                                  <a:pt x="40243" y="135255"/>
                                  <a:pt x="40243" y="135255"/>
                                  <a:pt x="40243" y="135255"/>
                                </a:cubicBezTo>
                                <a:cubicBezTo>
                                  <a:pt x="40243" y="135255"/>
                                  <a:pt x="41196" y="135255"/>
                                  <a:pt x="40243" y="135255"/>
                                </a:cubicBezTo>
                                <a:cubicBezTo>
                                  <a:pt x="41196" y="135255"/>
                                  <a:pt x="40243" y="134303"/>
                                  <a:pt x="40243" y="135255"/>
                                </a:cubicBezTo>
                                <a:cubicBezTo>
                                  <a:pt x="40243" y="134303"/>
                                  <a:pt x="40243" y="134303"/>
                                  <a:pt x="40243" y="135255"/>
                                </a:cubicBezTo>
                                <a:close/>
                                <a:moveTo>
                                  <a:pt x="48815" y="98107"/>
                                </a:moveTo>
                                <a:cubicBezTo>
                                  <a:pt x="49768" y="96203"/>
                                  <a:pt x="51673" y="95250"/>
                                  <a:pt x="51673" y="92392"/>
                                </a:cubicBezTo>
                                <a:cubicBezTo>
                                  <a:pt x="51673" y="92392"/>
                                  <a:pt x="51673" y="91440"/>
                                  <a:pt x="51673" y="91440"/>
                                </a:cubicBezTo>
                                <a:cubicBezTo>
                                  <a:pt x="51673" y="91440"/>
                                  <a:pt x="50721" y="91440"/>
                                  <a:pt x="50721" y="91440"/>
                                </a:cubicBezTo>
                                <a:cubicBezTo>
                                  <a:pt x="49768" y="93345"/>
                                  <a:pt x="47863" y="93345"/>
                                  <a:pt x="46911" y="91440"/>
                                </a:cubicBezTo>
                                <a:cubicBezTo>
                                  <a:pt x="45958" y="90488"/>
                                  <a:pt x="45006" y="93345"/>
                                  <a:pt x="44053" y="91440"/>
                                </a:cubicBezTo>
                                <a:cubicBezTo>
                                  <a:pt x="44053" y="90488"/>
                                  <a:pt x="43101" y="89535"/>
                                  <a:pt x="42148" y="89535"/>
                                </a:cubicBezTo>
                                <a:cubicBezTo>
                                  <a:pt x="41196" y="90488"/>
                                  <a:pt x="42148" y="91440"/>
                                  <a:pt x="42148" y="92392"/>
                                </a:cubicBezTo>
                                <a:lnTo>
                                  <a:pt x="43101" y="95250"/>
                                </a:lnTo>
                                <a:cubicBezTo>
                                  <a:pt x="44053" y="95250"/>
                                  <a:pt x="45006" y="94297"/>
                                  <a:pt x="45958" y="96203"/>
                                </a:cubicBezTo>
                                <a:cubicBezTo>
                                  <a:pt x="45958" y="97155"/>
                                  <a:pt x="45006" y="98107"/>
                                  <a:pt x="45006" y="98107"/>
                                </a:cubicBezTo>
                                <a:cubicBezTo>
                                  <a:pt x="44053" y="99060"/>
                                  <a:pt x="44053" y="99060"/>
                                  <a:pt x="45006" y="100013"/>
                                </a:cubicBezTo>
                                <a:cubicBezTo>
                                  <a:pt x="45958" y="100965"/>
                                  <a:pt x="46911" y="100965"/>
                                  <a:pt x="48815" y="100965"/>
                                </a:cubicBezTo>
                                <a:lnTo>
                                  <a:pt x="48815" y="108585"/>
                                </a:lnTo>
                                <a:cubicBezTo>
                                  <a:pt x="48815" y="108585"/>
                                  <a:pt x="47863" y="107632"/>
                                  <a:pt x="46911" y="107632"/>
                                </a:cubicBezTo>
                                <a:lnTo>
                                  <a:pt x="46911" y="107632"/>
                                </a:lnTo>
                                <a:cubicBezTo>
                                  <a:pt x="46911" y="108585"/>
                                  <a:pt x="47863" y="108585"/>
                                  <a:pt x="48815" y="108585"/>
                                </a:cubicBezTo>
                                <a:cubicBezTo>
                                  <a:pt x="49768" y="110490"/>
                                  <a:pt x="50721" y="110490"/>
                                  <a:pt x="51673" y="108585"/>
                                </a:cubicBezTo>
                                <a:cubicBezTo>
                                  <a:pt x="51673" y="107632"/>
                                  <a:pt x="51673" y="106680"/>
                                  <a:pt x="51673" y="105728"/>
                                </a:cubicBezTo>
                                <a:cubicBezTo>
                                  <a:pt x="51673" y="104775"/>
                                  <a:pt x="53578" y="103822"/>
                                  <a:pt x="52626" y="102870"/>
                                </a:cubicBezTo>
                                <a:cubicBezTo>
                                  <a:pt x="51673" y="101917"/>
                                  <a:pt x="50721" y="101917"/>
                                  <a:pt x="48815" y="101917"/>
                                </a:cubicBezTo>
                                <a:cubicBezTo>
                                  <a:pt x="46911" y="99060"/>
                                  <a:pt x="48815" y="99060"/>
                                  <a:pt x="48815" y="98107"/>
                                </a:cubicBezTo>
                                <a:close/>
                                <a:moveTo>
                                  <a:pt x="43101" y="106680"/>
                                </a:moveTo>
                                <a:cubicBezTo>
                                  <a:pt x="43101" y="106680"/>
                                  <a:pt x="45006" y="106680"/>
                                  <a:pt x="45006" y="105728"/>
                                </a:cubicBezTo>
                                <a:cubicBezTo>
                                  <a:pt x="45958" y="104775"/>
                                  <a:pt x="45006" y="103822"/>
                                  <a:pt x="44053" y="102870"/>
                                </a:cubicBezTo>
                                <a:cubicBezTo>
                                  <a:pt x="44053" y="101917"/>
                                  <a:pt x="44053" y="101917"/>
                                  <a:pt x="43101" y="101917"/>
                                </a:cubicBezTo>
                                <a:cubicBezTo>
                                  <a:pt x="43101" y="101917"/>
                                  <a:pt x="43101" y="101917"/>
                                  <a:pt x="43101" y="101917"/>
                                </a:cubicBezTo>
                                <a:cubicBezTo>
                                  <a:pt x="43101" y="102870"/>
                                  <a:pt x="44053" y="102870"/>
                                  <a:pt x="44053" y="102870"/>
                                </a:cubicBezTo>
                                <a:lnTo>
                                  <a:pt x="43101" y="104775"/>
                                </a:lnTo>
                                <a:cubicBezTo>
                                  <a:pt x="43101" y="105728"/>
                                  <a:pt x="41196" y="105728"/>
                                  <a:pt x="43101" y="106680"/>
                                </a:cubicBezTo>
                                <a:close/>
                                <a:moveTo>
                                  <a:pt x="47863" y="83820"/>
                                </a:moveTo>
                                <a:cubicBezTo>
                                  <a:pt x="46911" y="82867"/>
                                  <a:pt x="45958" y="80963"/>
                                  <a:pt x="45006" y="80010"/>
                                </a:cubicBezTo>
                                <a:cubicBezTo>
                                  <a:pt x="45006" y="79057"/>
                                  <a:pt x="43101" y="78105"/>
                                  <a:pt x="43101" y="78105"/>
                                </a:cubicBezTo>
                                <a:cubicBezTo>
                                  <a:pt x="41196" y="79057"/>
                                  <a:pt x="44053" y="79057"/>
                                  <a:pt x="43101" y="80010"/>
                                </a:cubicBezTo>
                                <a:lnTo>
                                  <a:pt x="43101" y="81915"/>
                                </a:lnTo>
                                <a:cubicBezTo>
                                  <a:pt x="42148" y="84772"/>
                                  <a:pt x="42148" y="84772"/>
                                  <a:pt x="45958" y="84772"/>
                                </a:cubicBezTo>
                                <a:cubicBezTo>
                                  <a:pt x="46911" y="84772"/>
                                  <a:pt x="46911" y="83820"/>
                                  <a:pt x="47863" y="83820"/>
                                </a:cubicBezTo>
                                <a:close/>
                                <a:moveTo>
                                  <a:pt x="43101" y="15240"/>
                                </a:moveTo>
                                <a:cubicBezTo>
                                  <a:pt x="43101" y="15240"/>
                                  <a:pt x="44053" y="16192"/>
                                  <a:pt x="43101" y="15240"/>
                                </a:cubicBezTo>
                                <a:cubicBezTo>
                                  <a:pt x="45958" y="14288"/>
                                  <a:pt x="47863" y="16192"/>
                                  <a:pt x="48815" y="18097"/>
                                </a:cubicBezTo>
                                <a:cubicBezTo>
                                  <a:pt x="49768" y="19050"/>
                                  <a:pt x="50721" y="19050"/>
                                  <a:pt x="50721" y="18097"/>
                                </a:cubicBezTo>
                                <a:cubicBezTo>
                                  <a:pt x="51673" y="16192"/>
                                  <a:pt x="52626" y="15240"/>
                                  <a:pt x="52626" y="14288"/>
                                </a:cubicBezTo>
                                <a:cubicBezTo>
                                  <a:pt x="52626" y="14288"/>
                                  <a:pt x="51673" y="14288"/>
                                  <a:pt x="51673" y="14288"/>
                                </a:cubicBezTo>
                                <a:cubicBezTo>
                                  <a:pt x="49768" y="16192"/>
                                  <a:pt x="46911" y="15240"/>
                                  <a:pt x="45006" y="15240"/>
                                </a:cubicBezTo>
                                <a:lnTo>
                                  <a:pt x="43101" y="15240"/>
                                </a:lnTo>
                                <a:cubicBezTo>
                                  <a:pt x="43101" y="14288"/>
                                  <a:pt x="43101" y="15240"/>
                                  <a:pt x="43101" y="15240"/>
                                </a:cubicBezTo>
                                <a:close/>
                                <a:moveTo>
                                  <a:pt x="47863" y="160972"/>
                                </a:moveTo>
                                <a:cubicBezTo>
                                  <a:pt x="46911" y="160020"/>
                                  <a:pt x="45958" y="159067"/>
                                  <a:pt x="44053" y="158115"/>
                                </a:cubicBezTo>
                                <a:cubicBezTo>
                                  <a:pt x="44053" y="158115"/>
                                  <a:pt x="43101" y="158115"/>
                                  <a:pt x="43101" y="159067"/>
                                </a:cubicBezTo>
                                <a:cubicBezTo>
                                  <a:pt x="43101" y="160972"/>
                                  <a:pt x="44053" y="161925"/>
                                  <a:pt x="45958" y="162878"/>
                                </a:cubicBezTo>
                                <a:cubicBezTo>
                                  <a:pt x="46911" y="162878"/>
                                  <a:pt x="47863" y="161925"/>
                                  <a:pt x="47863" y="160972"/>
                                </a:cubicBezTo>
                                <a:close/>
                                <a:moveTo>
                                  <a:pt x="45958" y="124778"/>
                                </a:moveTo>
                                <a:cubicBezTo>
                                  <a:pt x="45958" y="125730"/>
                                  <a:pt x="45958" y="125730"/>
                                  <a:pt x="45006" y="126682"/>
                                </a:cubicBezTo>
                                <a:lnTo>
                                  <a:pt x="45006" y="126682"/>
                                </a:lnTo>
                                <a:cubicBezTo>
                                  <a:pt x="45006" y="125730"/>
                                  <a:pt x="45006" y="124778"/>
                                  <a:pt x="45958" y="124778"/>
                                </a:cubicBezTo>
                                <a:close/>
                                <a:moveTo>
                                  <a:pt x="47863" y="155257"/>
                                </a:moveTo>
                                <a:cubicBezTo>
                                  <a:pt x="46911" y="155257"/>
                                  <a:pt x="46911" y="156210"/>
                                  <a:pt x="46911" y="156210"/>
                                </a:cubicBezTo>
                                <a:cubicBezTo>
                                  <a:pt x="45958" y="156210"/>
                                  <a:pt x="45958" y="156210"/>
                                  <a:pt x="45006" y="156210"/>
                                </a:cubicBezTo>
                                <a:lnTo>
                                  <a:pt x="45006" y="156210"/>
                                </a:lnTo>
                                <a:cubicBezTo>
                                  <a:pt x="45006" y="156210"/>
                                  <a:pt x="45958" y="156210"/>
                                  <a:pt x="46911" y="155257"/>
                                </a:cubicBezTo>
                                <a:cubicBezTo>
                                  <a:pt x="47863" y="156210"/>
                                  <a:pt x="47863" y="156210"/>
                                  <a:pt x="47863" y="155257"/>
                                </a:cubicBezTo>
                                <a:cubicBezTo>
                                  <a:pt x="48815" y="155257"/>
                                  <a:pt x="47863" y="154305"/>
                                  <a:pt x="47863" y="155257"/>
                                </a:cubicBezTo>
                                <a:close/>
                                <a:moveTo>
                                  <a:pt x="49768" y="149542"/>
                                </a:moveTo>
                                <a:cubicBezTo>
                                  <a:pt x="49768" y="148590"/>
                                  <a:pt x="48815" y="149542"/>
                                  <a:pt x="47863" y="149542"/>
                                </a:cubicBezTo>
                                <a:cubicBezTo>
                                  <a:pt x="46911" y="148590"/>
                                  <a:pt x="45958" y="149542"/>
                                  <a:pt x="45958" y="150495"/>
                                </a:cubicBezTo>
                                <a:cubicBezTo>
                                  <a:pt x="45958" y="151447"/>
                                  <a:pt x="45958" y="152400"/>
                                  <a:pt x="46911" y="151447"/>
                                </a:cubicBezTo>
                                <a:cubicBezTo>
                                  <a:pt x="47863" y="152400"/>
                                  <a:pt x="48815" y="151447"/>
                                  <a:pt x="49768" y="149542"/>
                                </a:cubicBezTo>
                                <a:close/>
                                <a:moveTo>
                                  <a:pt x="51673" y="75247"/>
                                </a:moveTo>
                                <a:cubicBezTo>
                                  <a:pt x="50721" y="74295"/>
                                  <a:pt x="49768" y="73342"/>
                                  <a:pt x="48815" y="74295"/>
                                </a:cubicBezTo>
                                <a:cubicBezTo>
                                  <a:pt x="47863" y="74295"/>
                                  <a:pt x="45958" y="74295"/>
                                  <a:pt x="45958" y="75247"/>
                                </a:cubicBezTo>
                                <a:cubicBezTo>
                                  <a:pt x="45006" y="77153"/>
                                  <a:pt x="45958" y="78105"/>
                                  <a:pt x="47863" y="79057"/>
                                </a:cubicBezTo>
                                <a:cubicBezTo>
                                  <a:pt x="49768" y="80010"/>
                                  <a:pt x="48815" y="78105"/>
                                  <a:pt x="48815" y="77153"/>
                                </a:cubicBezTo>
                                <a:cubicBezTo>
                                  <a:pt x="49768" y="76200"/>
                                  <a:pt x="49768" y="77153"/>
                                  <a:pt x="50721" y="77153"/>
                                </a:cubicBezTo>
                                <a:cubicBezTo>
                                  <a:pt x="51673" y="77153"/>
                                  <a:pt x="52626" y="79057"/>
                                  <a:pt x="53578" y="78105"/>
                                </a:cubicBezTo>
                                <a:cubicBezTo>
                                  <a:pt x="53578" y="77153"/>
                                  <a:pt x="53578" y="76200"/>
                                  <a:pt x="51673" y="75247"/>
                                </a:cubicBezTo>
                                <a:close/>
                                <a:moveTo>
                                  <a:pt x="47863" y="28575"/>
                                </a:moveTo>
                                <a:cubicBezTo>
                                  <a:pt x="46911" y="28575"/>
                                  <a:pt x="46911" y="28575"/>
                                  <a:pt x="45958" y="29528"/>
                                </a:cubicBezTo>
                                <a:cubicBezTo>
                                  <a:pt x="45958" y="30480"/>
                                  <a:pt x="45958" y="30480"/>
                                  <a:pt x="46911" y="30480"/>
                                </a:cubicBezTo>
                                <a:cubicBezTo>
                                  <a:pt x="47863" y="30480"/>
                                  <a:pt x="47863" y="29528"/>
                                  <a:pt x="47863" y="28575"/>
                                </a:cubicBezTo>
                                <a:cubicBezTo>
                                  <a:pt x="48815" y="28575"/>
                                  <a:pt x="47863" y="28575"/>
                                  <a:pt x="47863" y="28575"/>
                                </a:cubicBezTo>
                                <a:close/>
                                <a:moveTo>
                                  <a:pt x="49768" y="165735"/>
                                </a:moveTo>
                                <a:cubicBezTo>
                                  <a:pt x="49768" y="165735"/>
                                  <a:pt x="48815" y="165735"/>
                                  <a:pt x="49768" y="165735"/>
                                </a:cubicBezTo>
                                <a:cubicBezTo>
                                  <a:pt x="47863" y="164782"/>
                                  <a:pt x="47863" y="165735"/>
                                  <a:pt x="47863" y="165735"/>
                                </a:cubicBezTo>
                                <a:cubicBezTo>
                                  <a:pt x="47863" y="166688"/>
                                  <a:pt x="47863" y="166688"/>
                                  <a:pt x="48815" y="166688"/>
                                </a:cubicBezTo>
                                <a:cubicBezTo>
                                  <a:pt x="49768" y="166688"/>
                                  <a:pt x="48815" y="166688"/>
                                  <a:pt x="49768" y="165735"/>
                                </a:cubicBezTo>
                                <a:close/>
                                <a:moveTo>
                                  <a:pt x="49768" y="83820"/>
                                </a:moveTo>
                                <a:cubicBezTo>
                                  <a:pt x="49768" y="82867"/>
                                  <a:pt x="48815" y="83820"/>
                                  <a:pt x="47863" y="83820"/>
                                </a:cubicBezTo>
                                <a:cubicBezTo>
                                  <a:pt x="47863" y="84772"/>
                                  <a:pt x="47863" y="85725"/>
                                  <a:pt x="48815" y="85725"/>
                                </a:cubicBezTo>
                                <a:cubicBezTo>
                                  <a:pt x="49768" y="85725"/>
                                  <a:pt x="50721" y="84772"/>
                                  <a:pt x="49768" y="83820"/>
                                </a:cubicBezTo>
                                <a:close/>
                                <a:moveTo>
                                  <a:pt x="51673" y="53340"/>
                                </a:moveTo>
                                <a:cubicBezTo>
                                  <a:pt x="51673" y="54292"/>
                                  <a:pt x="50721" y="54292"/>
                                  <a:pt x="51673" y="53340"/>
                                </a:cubicBezTo>
                                <a:cubicBezTo>
                                  <a:pt x="49768" y="54292"/>
                                  <a:pt x="48815" y="53340"/>
                                  <a:pt x="48815" y="52388"/>
                                </a:cubicBezTo>
                                <a:cubicBezTo>
                                  <a:pt x="48815" y="51435"/>
                                  <a:pt x="48815" y="51435"/>
                                  <a:pt x="49768" y="51435"/>
                                </a:cubicBezTo>
                                <a:cubicBezTo>
                                  <a:pt x="49768" y="52388"/>
                                  <a:pt x="51673" y="52388"/>
                                  <a:pt x="51673" y="53340"/>
                                </a:cubicBezTo>
                                <a:close/>
                                <a:moveTo>
                                  <a:pt x="48815" y="120015"/>
                                </a:moveTo>
                                <a:lnTo>
                                  <a:pt x="48815" y="120015"/>
                                </a:lnTo>
                                <a:cubicBezTo>
                                  <a:pt x="48815" y="120967"/>
                                  <a:pt x="48815" y="120967"/>
                                  <a:pt x="48815" y="120015"/>
                                </a:cubicBezTo>
                                <a:lnTo>
                                  <a:pt x="48815" y="120015"/>
                                </a:lnTo>
                                <a:lnTo>
                                  <a:pt x="48815" y="120015"/>
                                </a:lnTo>
                                <a:close/>
                                <a:moveTo>
                                  <a:pt x="49768" y="68580"/>
                                </a:moveTo>
                                <a:cubicBezTo>
                                  <a:pt x="49768" y="68580"/>
                                  <a:pt x="49768" y="67628"/>
                                  <a:pt x="49768" y="68580"/>
                                </a:cubicBezTo>
                                <a:lnTo>
                                  <a:pt x="49768" y="68580"/>
                                </a:lnTo>
                                <a:cubicBezTo>
                                  <a:pt x="49768" y="67628"/>
                                  <a:pt x="48815" y="67628"/>
                                  <a:pt x="49768" y="68580"/>
                                </a:cubicBezTo>
                                <a:cubicBezTo>
                                  <a:pt x="48815" y="68580"/>
                                  <a:pt x="49768" y="68580"/>
                                  <a:pt x="49768" y="68580"/>
                                </a:cubicBezTo>
                                <a:close/>
                                <a:moveTo>
                                  <a:pt x="50721" y="169545"/>
                                </a:moveTo>
                                <a:cubicBezTo>
                                  <a:pt x="50721" y="169545"/>
                                  <a:pt x="49768" y="168592"/>
                                  <a:pt x="49768" y="168592"/>
                                </a:cubicBezTo>
                                <a:cubicBezTo>
                                  <a:pt x="49768" y="168592"/>
                                  <a:pt x="48815" y="168592"/>
                                  <a:pt x="49768" y="169545"/>
                                </a:cubicBezTo>
                                <a:cubicBezTo>
                                  <a:pt x="49768" y="169545"/>
                                  <a:pt x="49768" y="170497"/>
                                  <a:pt x="50721" y="169545"/>
                                </a:cubicBezTo>
                                <a:cubicBezTo>
                                  <a:pt x="50721" y="170497"/>
                                  <a:pt x="50721" y="170497"/>
                                  <a:pt x="50721" y="169545"/>
                                </a:cubicBezTo>
                                <a:close/>
                                <a:moveTo>
                                  <a:pt x="51673" y="130492"/>
                                </a:moveTo>
                                <a:cubicBezTo>
                                  <a:pt x="52626" y="130492"/>
                                  <a:pt x="52626" y="130492"/>
                                  <a:pt x="51673" y="130492"/>
                                </a:cubicBezTo>
                                <a:cubicBezTo>
                                  <a:pt x="51673" y="128588"/>
                                  <a:pt x="51673" y="126682"/>
                                  <a:pt x="50721" y="126682"/>
                                </a:cubicBezTo>
                                <a:cubicBezTo>
                                  <a:pt x="50721" y="126682"/>
                                  <a:pt x="49768" y="126682"/>
                                  <a:pt x="49768" y="127635"/>
                                </a:cubicBezTo>
                                <a:cubicBezTo>
                                  <a:pt x="49768" y="129540"/>
                                  <a:pt x="50721" y="129540"/>
                                  <a:pt x="51673" y="130492"/>
                                </a:cubicBezTo>
                                <a:close/>
                                <a:moveTo>
                                  <a:pt x="53578" y="118110"/>
                                </a:moveTo>
                                <a:cubicBezTo>
                                  <a:pt x="53578" y="119063"/>
                                  <a:pt x="53578" y="119063"/>
                                  <a:pt x="52626" y="119063"/>
                                </a:cubicBezTo>
                                <a:cubicBezTo>
                                  <a:pt x="51673" y="120015"/>
                                  <a:pt x="50721" y="119063"/>
                                  <a:pt x="51673" y="120967"/>
                                </a:cubicBezTo>
                                <a:cubicBezTo>
                                  <a:pt x="51673" y="121920"/>
                                  <a:pt x="52626" y="122872"/>
                                  <a:pt x="53578" y="121920"/>
                                </a:cubicBezTo>
                                <a:cubicBezTo>
                                  <a:pt x="54531" y="120967"/>
                                  <a:pt x="54531" y="120967"/>
                                  <a:pt x="54531" y="120015"/>
                                </a:cubicBezTo>
                                <a:cubicBezTo>
                                  <a:pt x="54531" y="120015"/>
                                  <a:pt x="54531" y="119063"/>
                                  <a:pt x="53578" y="118110"/>
                                </a:cubicBezTo>
                                <a:close/>
                                <a:moveTo>
                                  <a:pt x="53578" y="100013"/>
                                </a:moveTo>
                                <a:cubicBezTo>
                                  <a:pt x="54531" y="100013"/>
                                  <a:pt x="53578" y="99060"/>
                                  <a:pt x="53578" y="98107"/>
                                </a:cubicBezTo>
                                <a:cubicBezTo>
                                  <a:pt x="53578" y="97155"/>
                                  <a:pt x="53578" y="96203"/>
                                  <a:pt x="52626" y="96203"/>
                                </a:cubicBezTo>
                                <a:cubicBezTo>
                                  <a:pt x="51673" y="96203"/>
                                  <a:pt x="50721" y="97155"/>
                                  <a:pt x="50721" y="97155"/>
                                </a:cubicBezTo>
                                <a:cubicBezTo>
                                  <a:pt x="51673" y="99060"/>
                                  <a:pt x="52626" y="100013"/>
                                  <a:pt x="53578" y="100013"/>
                                </a:cubicBezTo>
                                <a:close/>
                                <a:moveTo>
                                  <a:pt x="53578" y="155257"/>
                                </a:moveTo>
                                <a:cubicBezTo>
                                  <a:pt x="53578" y="155257"/>
                                  <a:pt x="52626" y="155257"/>
                                  <a:pt x="53578" y="155257"/>
                                </a:cubicBezTo>
                                <a:cubicBezTo>
                                  <a:pt x="52626" y="155257"/>
                                  <a:pt x="52626" y="156210"/>
                                  <a:pt x="53578" y="155257"/>
                                </a:cubicBezTo>
                                <a:cubicBezTo>
                                  <a:pt x="52626" y="156210"/>
                                  <a:pt x="52626" y="156210"/>
                                  <a:pt x="53578" y="155257"/>
                                </a:cubicBezTo>
                                <a:cubicBezTo>
                                  <a:pt x="52626" y="156210"/>
                                  <a:pt x="53578" y="156210"/>
                                  <a:pt x="53578" y="155257"/>
                                </a:cubicBezTo>
                                <a:close/>
                                <a:moveTo>
                                  <a:pt x="54531" y="82867"/>
                                </a:moveTo>
                                <a:lnTo>
                                  <a:pt x="54531" y="82867"/>
                                </a:lnTo>
                                <a:cubicBezTo>
                                  <a:pt x="53578" y="81915"/>
                                  <a:pt x="52626" y="81915"/>
                                  <a:pt x="54531" y="82867"/>
                                </a:cubicBezTo>
                                <a:cubicBezTo>
                                  <a:pt x="53578" y="82867"/>
                                  <a:pt x="53578" y="82867"/>
                                  <a:pt x="54531" y="82867"/>
                                </a:cubicBezTo>
                                <a:cubicBezTo>
                                  <a:pt x="53578" y="82867"/>
                                  <a:pt x="54531" y="82867"/>
                                  <a:pt x="54531" y="82867"/>
                                </a:cubicBezTo>
                                <a:close/>
                                <a:moveTo>
                                  <a:pt x="54531" y="87630"/>
                                </a:moveTo>
                                <a:cubicBezTo>
                                  <a:pt x="54531" y="87630"/>
                                  <a:pt x="55483" y="87630"/>
                                  <a:pt x="54531" y="87630"/>
                                </a:cubicBezTo>
                                <a:cubicBezTo>
                                  <a:pt x="55483" y="86678"/>
                                  <a:pt x="55483" y="86678"/>
                                  <a:pt x="54531" y="86678"/>
                                </a:cubicBezTo>
                                <a:cubicBezTo>
                                  <a:pt x="54531" y="86678"/>
                                  <a:pt x="53578" y="86678"/>
                                  <a:pt x="54531" y="87630"/>
                                </a:cubicBezTo>
                                <a:cubicBezTo>
                                  <a:pt x="53578" y="87630"/>
                                  <a:pt x="53578" y="87630"/>
                                  <a:pt x="54531" y="87630"/>
                                </a:cubicBezTo>
                                <a:close/>
                                <a:moveTo>
                                  <a:pt x="55483" y="104775"/>
                                </a:moveTo>
                                <a:cubicBezTo>
                                  <a:pt x="55483" y="104775"/>
                                  <a:pt x="55483" y="103822"/>
                                  <a:pt x="54531" y="103822"/>
                                </a:cubicBezTo>
                                <a:lnTo>
                                  <a:pt x="53578" y="104775"/>
                                </a:lnTo>
                                <a:cubicBezTo>
                                  <a:pt x="53578" y="104775"/>
                                  <a:pt x="53578" y="105728"/>
                                  <a:pt x="53578" y="105728"/>
                                </a:cubicBezTo>
                                <a:cubicBezTo>
                                  <a:pt x="54531" y="105728"/>
                                  <a:pt x="55483" y="104775"/>
                                  <a:pt x="55483" y="104775"/>
                                </a:cubicBezTo>
                                <a:close/>
                                <a:moveTo>
                                  <a:pt x="59293" y="160972"/>
                                </a:moveTo>
                                <a:cubicBezTo>
                                  <a:pt x="59293" y="160972"/>
                                  <a:pt x="58340" y="160972"/>
                                  <a:pt x="59293" y="160972"/>
                                </a:cubicBezTo>
                                <a:cubicBezTo>
                                  <a:pt x="58340" y="160020"/>
                                  <a:pt x="58340" y="160972"/>
                                  <a:pt x="59293" y="160972"/>
                                </a:cubicBezTo>
                                <a:lnTo>
                                  <a:pt x="59293" y="160972"/>
                                </a:lnTo>
                                <a:cubicBezTo>
                                  <a:pt x="59293" y="160972"/>
                                  <a:pt x="59293" y="160972"/>
                                  <a:pt x="59293" y="160972"/>
                                </a:cubicBezTo>
                                <a:close/>
                                <a:moveTo>
                                  <a:pt x="59293" y="66675"/>
                                </a:moveTo>
                                <a:cubicBezTo>
                                  <a:pt x="59293" y="66675"/>
                                  <a:pt x="58340" y="66675"/>
                                  <a:pt x="59293" y="66675"/>
                                </a:cubicBezTo>
                                <a:cubicBezTo>
                                  <a:pt x="58340" y="66675"/>
                                  <a:pt x="58340" y="66675"/>
                                  <a:pt x="59293" y="66675"/>
                                </a:cubicBezTo>
                                <a:cubicBezTo>
                                  <a:pt x="58340" y="67628"/>
                                  <a:pt x="58340" y="67628"/>
                                  <a:pt x="59293" y="66675"/>
                                </a:cubicBezTo>
                                <a:lnTo>
                                  <a:pt x="59293" y="66675"/>
                                </a:lnTo>
                                <a:close/>
                                <a:moveTo>
                                  <a:pt x="61198" y="60960"/>
                                </a:moveTo>
                                <a:cubicBezTo>
                                  <a:pt x="61198" y="60960"/>
                                  <a:pt x="60246" y="60007"/>
                                  <a:pt x="61198" y="60960"/>
                                </a:cubicBezTo>
                                <a:cubicBezTo>
                                  <a:pt x="60246" y="60007"/>
                                  <a:pt x="60246" y="60960"/>
                                  <a:pt x="61198" y="60960"/>
                                </a:cubicBezTo>
                                <a:cubicBezTo>
                                  <a:pt x="60246" y="60960"/>
                                  <a:pt x="60246" y="61913"/>
                                  <a:pt x="61198" y="60960"/>
                                </a:cubicBezTo>
                                <a:lnTo>
                                  <a:pt x="61198" y="60960"/>
                                </a:lnTo>
                                <a:close/>
                                <a:moveTo>
                                  <a:pt x="62151" y="39053"/>
                                </a:moveTo>
                                <a:cubicBezTo>
                                  <a:pt x="62151" y="38100"/>
                                  <a:pt x="61198" y="38100"/>
                                  <a:pt x="62151" y="39053"/>
                                </a:cubicBezTo>
                                <a:cubicBezTo>
                                  <a:pt x="60246" y="38100"/>
                                  <a:pt x="60246" y="39053"/>
                                  <a:pt x="60246" y="39053"/>
                                </a:cubicBezTo>
                                <a:cubicBezTo>
                                  <a:pt x="60246" y="40005"/>
                                  <a:pt x="61198" y="40005"/>
                                  <a:pt x="62151" y="39053"/>
                                </a:cubicBezTo>
                                <a:cubicBezTo>
                                  <a:pt x="62151" y="40005"/>
                                  <a:pt x="62151" y="39053"/>
                                  <a:pt x="62151" y="39053"/>
                                </a:cubicBezTo>
                                <a:close/>
                                <a:moveTo>
                                  <a:pt x="65961" y="43815"/>
                                </a:moveTo>
                                <a:cubicBezTo>
                                  <a:pt x="65961" y="43815"/>
                                  <a:pt x="65961" y="42863"/>
                                  <a:pt x="65961" y="43815"/>
                                </a:cubicBezTo>
                                <a:cubicBezTo>
                                  <a:pt x="65008" y="42863"/>
                                  <a:pt x="65008" y="42863"/>
                                  <a:pt x="65008" y="43815"/>
                                </a:cubicBezTo>
                                <a:cubicBezTo>
                                  <a:pt x="65008" y="43815"/>
                                  <a:pt x="65008" y="44767"/>
                                  <a:pt x="65008" y="44767"/>
                                </a:cubicBezTo>
                                <a:cubicBezTo>
                                  <a:pt x="65008" y="44767"/>
                                  <a:pt x="65008" y="43815"/>
                                  <a:pt x="65961" y="43815"/>
                                </a:cubicBezTo>
                                <a:close/>
                                <a:moveTo>
                                  <a:pt x="118348" y="20003"/>
                                </a:moveTo>
                                <a:cubicBezTo>
                                  <a:pt x="118348" y="20003"/>
                                  <a:pt x="118348" y="20003"/>
                                  <a:pt x="118348" y="20003"/>
                                </a:cubicBezTo>
                                <a:cubicBezTo>
                                  <a:pt x="118348" y="20955"/>
                                  <a:pt x="118348" y="20955"/>
                                  <a:pt x="118348" y="20003"/>
                                </a:cubicBezTo>
                                <a:lnTo>
                                  <a:pt x="118348" y="20003"/>
                                </a:lnTo>
                                <a:cubicBezTo>
                                  <a:pt x="119301" y="20003"/>
                                  <a:pt x="119301" y="20003"/>
                                  <a:pt x="118348" y="20003"/>
                                </a:cubicBezTo>
                                <a:close/>
                                <a:moveTo>
                                  <a:pt x="120253" y="120015"/>
                                </a:moveTo>
                                <a:cubicBezTo>
                                  <a:pt x="120253" y="120015"/>
                                  <a:pt x="120253" y="120015"/>
                                  <a:pt x="120253" y="120015"/>
                                </a:cubicBezTo>
                                <a:lnTo>
                                  <a:pt x="120253" y="120015"/>
                                </a:lnTo>
                                <a:cubicBezTo>
                                  <a:pt x="119301" y="120015"/>
                                  <a:pt x="119301" y="120967"/>
                                  <a:pt x="120253" y="120015"/>
                                </a:cubicBezTo>
                                <a:cubicBezTo>
                                  <a:pt x="120253" y="120015"/>
                                  <a:pt x="120253" y="120015"/>
                                  <a:pt x="120253" y="120015"/>
                                </a:cubicBezTo>
                                <a:close/>
                                <a:moveTo>
                                  <a:pt x="120253" y="67628"/>
                                </a:moveTo>
                                <a:lnTo>
                                  <a:pt x="120253" y="67628"/>
                                </a:lnTo>
                                <a:cubicBezTo>
                                  <a:pt x="120253" y="66675"/>
                                  <a:pt x="120253" y="66675"/>
                                  <a:pt x="120253" y="67628"/>
                                </a:cubicBezTo>
                                <a:cubicBezTo>
                                  <a:pt x="120253" y="66675"/>
                                  <a:pt x="120253" y="66675"/>
                                  <a:pt x="120253" y="67628"/>
                                </a:cubicBezTo>
                                <a:lnTo>
                                  <a:pt x="120253" y="67628"/>
                                </a:lnTo>
                                <a:close/>
                                <a:moveTo>
                                  <a:pt x="121206" y="93345"/>
                                </a:moveTo>
                                <a:cubicBezTo>
                                  <a:pt x="122158" y="93345"/>
                                  <a:pt x="122158" y="92392"/>
                                  <a:pt x="123111" y="92392"/>
                                </a:cubicBezTo>
                                <a:lnTo>
                                  <a:pt x="123111" y="92392"/>
                                </a:lnTo>
                                <a:cubicBezTo>
                                  <a:pt x="123111" y="95250"/>
                                  <a:pt x="125968" y="97155"/>
                                  <a:pt x="128826" y="98107"/>
                                </a:cubicBezTo>
                                <a:cubicBezTo>
                                  <a:pt x="129778" y="98107"/>
                                  <a:pt x="131683" y="98107"/>
                                  <a:pt x="131683" y="96203"/>
                                </a:cubicBezTo>
                                <a:cubicBezTo>
                                  <a:pt x="131683" y="95250"/>
                                  <a:pt x="130731" y="93345"/>
                                  <a:pt x="130731" y="94297"/>
                                </a:cubicBezTo>
                                <a:cubicBezTo>
                                  <a:pt x="125015" y="97155"/>
                                  <a:pt x="128826" y="92392"/>
                                  <a:pt x="127873" y="91440"/>
                                </a:cubicBezTo>
                                <a:cubicBezTo>
                                  <a:pt x="127873" y="91440"/>
                                  <a:pt x="127873" y="91440"/>
                                  <a:pt x="126921" y="91440"/>
                                </a:cubicBezTo>
                                <a:lnTo>
                                  <a:pt x="125968" y="87630"/>
                                </a:lnTo>
                                <a:lnTo>
                                  <a:pt x="124063" y="91440"/>
                                </a:lnTo>
                                <a:cubicBezTo>
                                  <a:pt x="123111" y="92392"/>
                                  <a:pt x="123111" y="92392"/>
                                  <a:pt x="122158" y="93345"/>
                                </a:cubicBezTo>
                                <a:cubicBezTo>
                                  <a:pt x="120253" y="92392"/>
                                  <a:pt x="120253" y="93345"/>
                                  <a:pt x="121206" y="93345"/>
                                </a:cubicBezTo>
                                <a:close/>
                                <a:moveTo>
                                  <a:pt x="121206" y="140017"/>
                                </a:moveTo>
                                <a:cubicBezTo>
                                  <a:pt x="121206" y="140017"/>
                                  <a:pt x="122158" y="139065"/>
                                  <a:pt x="121206" y="140017"/>
                                </a:cubicBezTo>
                                <a:cubicBezTo>
                                  <a:pt x="122158" y="139065"/>
                                  <a:pt x="122158" y="139065"/>
                                  <a:pt x="121206" y="140017"/>
                                </a:cubicBezTo>
                                <a:cubicBezTo>
                                  <a:pt x="121206" y="139065"/>
                                  <a:pt x="121206" y="139065"/>
                                  <a:pt x="121206" y="140017"/>
                                </a:cubicBezTo>
                                <a:cubicBezTo>
                                  <a:pt x="121206" y="139065"/>
                                  <a:pt x="121206" y="140017"/>
                                  <a:pt x="121206" y="140017"/>
                                </a:cubicBezTo>
                                <a:close/>
                                <a:moveTo>
                                  <a:pt x="121206" y="46672"/>
                                </a:moveTo>
                                <a:cubicBezTo>
                                  <a:pt x="122158" y="47625"/>
                                  <a:pt x="123111" y="47625"/>
                                  <a:pt x="124063" y="47625"/>
                                </a:cubicBezTo>
                                <a:cubicBezTo>
                                  <a:pt x="124063" y="49530"/>
                                  <a:pt x="123111" y="50482"/>
                                  <a:pt x="122158" y="51435"/>
                                </a:cubicBezTo>
                                <a:cubicBezTo>
                                  <a:pt x="121206" y="52388"/>
                                  <a:pt x="123111" y="53340"/>
                                  <a:pt x="123111" y="53340"/>
                                </a:cubicBezTo>
                                <a:cubicBezTo>
                                  <a:pt x="124063" y="53340"/>
                                  <a:pt x="124063" y="53340"/>
                                  <a:pt x="124063" y="52388"/>
                                </a:cubicBezTo>
                                <a:cubicBezTo>
                                  <a:pt x="124063" y="48578"/>
                                  <a:pt x="126921" y="49530"/>
                                  <a:pt x="127873" y="49530"/>
                                </a:cubicBezTo>
                                <a:cubicBezTo>
                                  <a:pt x="129778" y="53340"/>
                                  <a:pt x="129778" y="53340"/>
                                  <a:pt x="133588" y="50482"/>
                                </a:cubicBezTo>
                                <a:cubicBezTo>
                                  <a:pt x="133588" y="50482"/>
                                  <a:pt x="134540" y="50482"/>
                                  <a:pt x="134540" y="49530"/>
                                </a:cubicBezTo>
                                <a:cubicBezTo>
                                  <a:pt x="134540" y="49530"/>
                                  <a:pt x="135493" y="47625"/>
                                  <a:pt x="135493" y="48578"/>
                                </a:cubicBezTo>
                                <a:cubicBezTo>
                                  <a:pt x="136446" y="48578"/>
                                  <a:pt x="135493" y="49530"/>
                                  <a:pt x="135493" y="50482"/>
                                </a:cubicBezTo>
                                <a:cubicBezTo>
                                  <a:pt x="133588" y="52388"/>
                                  <a:pt x="134540" y="54292"/>
                                  <a:pt x="136446" y="55245"/>
                                </a:cubicBezTo>
                                <a:cubicBezTo>
                                  <a:pt x="137398" y="56197"/>
                                  <a:pt x="138351" y="57150"/>
                                  <a:pt x="139303" y="56197"/>
                                </a:cubicBezTo>
                                <a:cubicBezTo>
                                  <a:pt x="140256" y="55245"/>
                                  <a:pt x="138351" y="52388"/>
                                  <a:pt x="141208" y="51435"/>
                                </a:cubicBezTo>
                                <a:cubicBezTo>
                                  <a:pt x="140256" y="51435"/>
                                  <a:pt x="140256" y="51435"/>
                                  <a:pt x="139303" y="51435"/>
                                </a:cubicBezTo>
                                <a:cubicBezTo>
                                  <a:pt x="138351" y="51435"/>
                                  <a:pt x="137398" y="51435"/>
                                  <a:pt x="137398" y="52388"/>
                                </a:cubicBezTo>
                                <a:cubicBezTo>
                                  <a:pt x="137398" y="52388"/>
                                  <a:pt x="136446" y="53340"/>
                                  <a:pt x="136446" y="53340"/>
                                </a:cubicBezTo>
                                <a:cubicBezTo>
                                  <a:pt x="136446" y="53340"/>
                                  <a:pt x="136446" y="52388"/>
                                  <a:pt x="136446" y="51435"/>
                                </a:cubicBezTo>
                                <a:cubicBezTo>
                                  <a:pt x="136446" y="50482"/>
                                  <a:pt x="137398" y="50482"/>
                                  <a:pt x="137398" y="50482"/>
                                </a:cubicBezTo>
                                <a:cubicBezTo>
                                  <a:pt x="140256" y="46672"/>
                                  <a:pt x="140256" y="46672"/>
                                  <a:pt x="135493" y="44767"/>
                                </a:cubicBezTo>
                                <a:cubicBezTo>
                                  <a:pt x="134540" y="44767"/>
                                  <a:pt x="133588" y="43815"/>
                                  <a:pt x="134540" y="42863"/>
                                </a:cubicBezTo>
                                <a:cubicBezTo>
                                  <a:pt x="134540" y="41910"/>
                                  <a:pt x="135493" y="41910"/>
                                  <a:pt x="136446" y="41910"/>
                                </a:cubicBezTo>
                                <a:cubicBezTo>
                                  <a:pt x="137398" y="41910"/>
                                  <a:pt x="138351" y="41910"/>
                                  <a:pt x="138351" y="42863"/>
                                </a:cubicBezTo>
                                <a:cubicBezTo>
                                  <a:pt x="140256" y="43815"/>
                                  <a:pt x="142161" y="43815"/>
                                  <a:pt x="144065" y="42863"/>
                                </a:cubicBezTo>
                                <a:cubicBezTo>
                                  <a:pt x="144065" y="44767"/>
                                  <a:pt x="142161" y="45720"/>
                                  <a:pt x="142161" y="47625"/>
                                </a:cubicBezTo>
                                <a:cubicBezTo>
                                  <a:pt x="144065" y="47625"/>
                                  <a:pt x="145018" y="50482"/>
                                  <a:pt x="146923" y="48578"/>
                                </a:cubicBezTo>
                                <a:cubicBezTo>
                                  <a:pt x="146923" y="48578"/>
                                  <a:pt x="147876" y="48578"/>
                                  <a:pt x="147876" y="49530"/>
                                </a:cubicBezTo>
                                <a:cubicBezTo>
                                  <a:pt x="148828" y="50482"/>
                                  <a:pt x="148828" y="51435"/>
                                  <a:pt x="150733" y="50482"/>
                                </a:cubicBezTo>
                                <a:lnTo>
                                  <a:pt x="150733" y="49530"/>
                                </a:lnTo>
                                <a:cubicBezTo>
                                  <a:pt x="150733" y="47625"/>
                                  <a:pt x="149781" y="47625"/>
                                  <a:pt x="147876" y="47625"/>
                                </a:cubicBezTo>
                                <a:cubicBezTo>
                                  <a:pt x="147876" y="47625"/>
                                  <a:pt x="146923" y="47625"/>
                                  <a:pt x="146923" y="47625"/>
                                </a:cubicBezTo>
                                <a:lnTo>
                                  <a:pt x="143113" y="41910"/>
                                </a:lnTo>
                                <a:cubicBezTo>
                                  <a:pt x="140256" y="40005"/>
                                  <a:pt x="138351" y="37147"/>
                                  <a:pt x="133588" y="38100"/>
                                </a:cubicBezTo>
                                <a:cubicBezTo>
                                  <a:pt x="132636" y="38100"/>
                                  <a:pt x="131683" y="37147"/>
                                  <a:pt x="130731" y="37147"/>
                                </a:cubicBezTo>
                                <a:cubicBezTo>
                                  <a:pt x="130731" y="36195"/>
                                  <a:pt x="129778" y="36195"/>
                                  <a:pt x="129778" y="36195"/>
                                </a:cubicBezTo>
                                <a:cubicBezTo>
                                  <a:pt x="129778" y="36195"/>
                                  <a:pt x="128826" y="36195"/>
                                  <a:pt x="129778" y="37147"/>
                                </a:cubicBezTo>
                                <a:cubicBezTo>
                                  <a:pt x="129778" y="38100"/>
                                  <a:pt x="130731" y="38100"/>
                                  <a:pt x="131683" y="38100"/>
                                </a:cubicBezTo>
                                <a:cubicBezTo>
                                  <a:pt x="130731" y="40005"/>
                                  <a:pt x="130731" y="40957"/>
                                  <a:pt x="131683" y="43815"/>
                                </a:cubicBezTo>
                                <a:cubicBezTo>
                                  <a:pt x="132636" y="46672"/>
                                  <a:pt x="130731" y="46672"/>
                                  <a:pt x="128826" y="46672"/>
                                </a:cubicBezTo>
                                <a:cubicBezTo>
                                  <a:pt x="127873" y="45720"/>
                                  <a:pt x="126921" y="43815"/>
                                  <a:pt x="125968" y="45720"/>
                                </a:cubicBezTo>
                                <a:cubicBezTo>
                                  <a:pt x="124063" y="48578"/>
                                  <a:pt x="123111" y="46672"/>
                                  <a:pt x="122158" y="45720"/>
                                </a:cubicBezTo>
                                <a:cubicBezTo>
                                  <a:pt x="123111" y="46672"/>
                                  <a:pt x="122158" y="46672"/>
                                  <a:pt x="121206" y="46672"/>
                                </a:cubicBezTo>
                                <a:lnTo>
                                  <a:pt x="121206" y="46672"/>
                                </a:lnTo>
                                <a:close/>
                                <a:moveTo>
                                  <a:pt x="123111" y="31432"/>
                                </a:moveTo>
                                <a:cubicBezTo>
                                  <a:pt x="123111" y="33338"/>
                                  <a:pt x="124063" y="34290"/>
                                  <a:pt x="125968" y="35242"/>
                                </a:cubicBezTo>
                                <a:cubicBezTo>
                                  <a:pt x="125968" y="35242"/>
                                  <a:pt x="126921" y="36195"/>
                                  <a:pt x="127873" y="35242"/>
                                </a:cubicBezTo>
                                <a:cubicBezTo>
                                  <a:pt x="127873" y="34290"/>
                                  <a:pt x="126921" y="34290"/>
                                  <a:pt x="126921" y="33338"/>
                                </a:cubicBezTo>
                                <a:cubicBezTo>
                                  <a:pt x="127873" y="32385"/>
                                  <a:pt x="127873" y="31432"/>
                                  <a:pt x="126921" y="30480"/>
                                </a:cubicBezTo>
                                <a:cubicBezTo>
                                  <a:pt x="126921" y="30480"/>
                                  <a:pt x="125968" y="30480"/>
                                  <a:pt x="125968" y="30480"/>
                                </a:cubicBezTo>
                                <a:cubicBezTo>
                                  <a:pt x="125015" y="31432"/>
                                  <a:pt x="126921" y="32385"/>
                                  <a:pt x="126921" y="32385"/>
                                </a:cubicBezTo>
                                <a:lnTo>
                                  <a:pt x="126921" y="33338"/>
                                </a:lnTo>
                                <a:cubicBezTo>
                                  <a:pt x="125015" y="33338"/>
                                  <a:pt x="124063" y="32385"/>
                                  <a:pt x="123111" y="31432"/>
                                </a:cubicBezTo>
                                <a:cubicBezTo>
                                  <a:pt x="123111" y="30480"/>
                                  <a:pt x="123111" y="29528"/>
                                  <a:pt x="122158" y="29528"/>
                                </a:cubicBezTo>
                                <a:lnTo>
                                  <a:pt x="122158" y="29528"/>
                                </a:lnTo>
                                <a:cubicBezTo>
                                  <a:pt x="121206" y="31432"/>
                                  <a:pt x="122158" y="31432"/>
                                  <a:pt x="123111" y="31432"/>
                                </a:cubicBezTo>
                                <a:close/>
                                <a:moveTo>
                                  <a:pt x="126921" y="66675"/>
                                </a:moveTo>
                                <a:cubicBezTo>
                                  <a:pt x="127873" y="69532"/>
                                  <a:pt x="129778" y="70485"/>
                                  <a:pt x="132636" y="71438"/>
                                </a:cubicBezTo>
                                <a:cubicBezTo>
                                  <a:pt x="131683" y="71438"/>
                                  <a:pt x="130731" y="71438"/>
                                  <a:pt x="130731" y="72390"/>
                                </a:cubicBezTo>
                                <a:cubicBezTo>
                                  <a:pt x="130731" y="72390"/>
                                  <a:pt x="130731" y="72390"/>
                                  <a:pt x="130731" y="72390"/>
                                </a:cubicBezTo>
                                <a:cubicBezTo>
                                  <a:pt x="131683" y="72390"/>
                                  <a:pt x="131683" y="71438"/>
                                  <a:pt x="131683" y="70485"/>
                                </a:cubicBezTo>
                                <a:cubicBezTo>
                                  <a:pt x="133588" y="67628"/>
                                  <a:pt x="130731" y="67628"/>
                                  <a:pt x="129778" y="65722"/>
                                </a:cubicBezTo>
                                <a:cubicBezTo>
                                  <a:pt x="130731" y="63817"/>
                                  <a:pt x="132636" y="61913"/>
                                  <a:pt x="131683" y="60007"/>
                                </a:cubicBezTo>
                                <a:cubicBezTo>
                                  <a:pt x="130731" y="59055"/>
                                  <a:pt x="133588" y="57150"/>
                                  <a:pt x="130731" y="57150"/>
                                </a:cubicBezTo>
                                <a:cubicBezTo>
                                  <a:pt x="129778" y="57150"/>
                                  <a:pt x="128826" y="54292"/>
                                  <a:pt x="127873" y="55245"/>
                                </a:cubicBezTo>
                                <a:cubicBezTo>
                                  <a:pt x="125968" y="56197"/>
                                  <a:pt x="128826" y="58103"/>
                                  <a:pt x="128826" y="59055"/>
                                </a:cubicBezTo>
                                <a:lnTo>
                                  <a:pt x="128826" y="60960"/>
                                </a:lnTo>
                                <a:cubicBezTo>
                                  <a:pt x="129778" y="61913"/>
                                  <a:pt x="130731" y="63817"/>
                                  <a:pt x="130731" y="64770"/>
                                </a:cubicBezTo>
                                <a:cubicBezTo>
                                  <a:pt x="128826" y="63817"/>
                                  <a:pt x="127873" y="62865"/>
                                  <a:pt x="128826" y="60960"/>
                                </a:cubicBezTo>
                                <a:cubicBezTo>
                                  <a:pt x="126921" y="60007"/>
                                  <a:pt x="124063" y="61913"/>
                                  <a:pt x="123111" y="59055"/>
                                </a:cubicBezTo>
                                <a:lnTo>
                                  <a:pt x="123111" y="59055"/>
                                </a:lnTo>
                                <a:cubicBezTo>
                                  <a:pt x="120253" y="60007"/>
                                  <a:pt x="121206" y="61913"/>
                                  <a:pt x="123111" y="62865"/>
                                </a:cubicBezTo>
                                <a:cubicBezTo>
                                  <a:pt x="125015" y="63817"/>
                                  <a:pt x="126921" y="64770"/>
                                  <a:pt x="126921" y="66675"/>
                                </a:cubicBezTo>
                                <a:close/>
                                <a:moveTo>
                                  <a:pt x="133588" y="156210"/>
                                </a:moveTo>
                                <a:cubicBezTo>
                                  <a:pt x="133588" y="156210"/>
                                  <a:pt x="133588" y="155257"/>
                                  <a:pt x="132636" y="155257"/>
                                </a:cubicBezTo>
                                <a:cubicBezTo>
                                  <a:pt x="130731" y="154305"/>
                                  <a:pt x="129778" y="151447"/>
                                  <a:pt x="126921" y="151447"/>
                                </a:cubicBezTo>
                                <a:cubicBezTo>
                                  <a:pt x="125968" y="150495"/>
                                  <a:pt x="125015" y="149542"/>
                                  <a:pt x="124063" y="149542"/>
                                </a:cubicBezTo>
                                <a:cubicBezTo>
                                  <a:pt x="123111" y="149542"/>
                                  <a:pt x="122158" y="149542"/>
                                  <a:pt x="122158" y="150495"/>
                                </a:cubicBezTo>
                                <a:cubicBezTo>
                                  <a:pt x="121206" y="152400"/>
                                  <a:pt x="123111" y="151447"/>
                                  <a:pt x="123111" y="151447"/>
                                </a:cubicBezTo>
                                <a:cubicBezTo>
                                  <a:pt x="124063" y="151447"/>
                                  <a:pt x="125968" y="151447"/>
                                  <a:pt x="126921" y="151447"/>
                                </a:cubicBezTo>
                                <a:cubicBezTo>
                                  <a:pt x="126921" y="154305"/>
                                  <a:pt x="130731" y="154305"/>
                                  <a:pt x="133588" y="156210"/>
                                </a:cubicBezTo>
                                <a:cubicBezTo>
                                  <a:pt x="132636" y="156210"/>
                                  <a:pt x="133588" y="156210"/>
                                  <a:pt x="133588" y="156210"/>
                                </a:cubicBezTo>
                                <a:close/>
                                <a:moveTo>
                                  <a:pt x="123111" y="105728"/>
                                </a:moveTo>
                                <a:cubicBezTo>
                                  <a:pt x="123111" y="105728"/>
                                  <a:pt x="123111" y="104775"/>
                                  <a:pt x="123111" y="105728"/>
                                </a:cubicBezTo>
                                <a:cubicBezTo>
                                  <a:pt x="123111" y="104775"/>
                                  <a:pt x="123111" y="103822"/>
                                  <a:pt x="123111" y="103822"/>
                                </a:cubicBezTo>
                                <a:cubicBezTo>
                                  <a:pt x="122158" y="103822"/>
                                  <a:pt x="122158" y="104775"/>
                                  <a:pt x="123111" y="105728"/>
                                </a:cubicBezTo>
                                <a:cubicBezTo>
                                  <a:pt x="122158" y="105728"/>
                                  <a:pt x="122158" y="105728"/>
                                  <a:pt x="123111" y="105728"/>
                                </a:cubicBezTo>
                                <a:close/>
                                <a:moveTo>
                                  <a:pt x="124063" y="67628"/>
                                </a:moveTo>
                                <a:cubicBezTo>
                                  <a:pt x="123111" y="67628"/>
                                  <a:pt x="123111" y="68580"/>
                                  <a:pt x="122158" y="69532"/>
                                </a:cubicBezTo>
                                <a:cubicBezTo>
                                  <a:pt x="122158" y="70485"/>
                                  <a:pt x="122158" y="70485"/>
                                  <a:pt x="123111" y="70485"/>
                                </a:cubicBezTo>
                                <a:cubicBezTo>
                                  <a:pt x="124063" y="70485"/>
                                  <a:pt x="124063" y="69532"/>
                                  <a:pt x="124063" y="68580"/>
                                </a:cubicBezTo>
                                <a:cubicBezTo>
                                  <a:pt x="124063" y="67628"/>
                                  <a:pt x="124063" y="67628"/>
                                  <a:pt x="124063" y="67628"/>
                                </a:cubicBezTo>
                                <a:close/>
                                <a:moveTo>
                                  <a:pt x="125015" y="90488"/>
                                </a:moveTo>
                                <a:cubicBezTo>
                                  <a:pt x="124063" y="91440"/>
                                  <a:pt x="123111" y="92392"/>
                                  <a:pt x="122158" y="92392"/>
                                </a:cubicBezTo>
                                <a:cubicBezTo>
                                  <a:pt x="123111" y="91440"/>
                                  <a:pt x="124063" y="91440"/>
                                  <a:pt x="125015" y="90488"/>
                                </a:cubicBezTo>
                                <a:close/>
                                <a:moveTo>
                                  <a:pt x="126921" y="116205"/>
                                </a:moveTo>
                                <a:cubicBezTo>
                                  <a:pt x="126921" y="115253"/>
                                  <a:pt x="125968" y="115253"/>
                                  <a:pt x="125015" y="115253"/>
                                </a:cubicBezTo>
                                <a:cubicBezTo>
                                  <a:pt x="124063" y="115253"/>
                                  <a:pt x="122158" y="116205"/>
                                  <a:pt x="123111" y="118110"/>
                                </a:cubicBezTo>
                                <a:cubicBezTo>
                                  <a:pt x="123111" y="119063"/>
                                  <a:pt x="123111" y="119063"/>
                                  <a:pt x="124063" y="119063"/>
                                </a:cubicBezTo>
                                <a:cubicBezTo>
                                  <a:pt x="124063" y="117157"/>
                                  <a:pt x="125968" y="118110"/>
                                  <a:pt x="126921" y="116205"/>
                                </a:cubicBezTo>
                                <a:close/>
                                <a:moveTo>
                                  <a:pt x="125015" y="59055"/>
                                </a:moveTo>
                                <a:cubicBezTo>
                                  <a:pt x="125015" y="59055"/>
                                  <a:pt x="125015" y="58103"/>
                                  <a:pt x="125015" y="59055"/>
                                </a:cubicBezTo>
                                <a:cubicBezTo>
                                  <a:pt x="123111" y="59055"/>
                                  <a:pt x="123111" y="59055"/>
                                  <a:pt x="123111" y="60007"/>
                                </a:cubicBezTo>
                                <a:cubicBezTo>
                                  <a:pt x="124063" y="60007"/>
                                  <a:pt x="125015" y="60007"/>
                                  <a:pt x="125015" y="59055"/>
                                </a:cubicBezTo>
                                <a:close/>
                                <a:moveTo>
                                  <a:pt x="125015" y="145732"/>
                                </a:moveTo>
                                <a:lnTo>
                                  <a:pt x="125015" y="145732"/>
                                </a:lnTo>
                                <a:cubicBezTo>
                                  <a:pt x="126921" y="146685"/>
                                  <a:pt x="126921" y="146685"/>
                                  <a:pt x="126921" y="145732"/>
                                </a:cubicBezTo>
                                <a:cubicBezTo>
                                  <a:pt x="125968" y="144780"/>
                                  <a:pt x="125968" y="144780"/>
                                  <a:pt x="125015" y="145732"/>
                                </a:cubicBezTo>
                                <a:lnTo>
                                  <a:pt x="125015" y="145732"/>
                                </a:lnTo>
                                <a:close/>
                                <a:moveTo>
                                  <a:pt x="125015" y="76200"/>
                                </a:moveTo>
                                <a:cubicBezTo>
                                  <a:pt x="125015" y="77153"/>
                                  <a:pt x="125968" y="78105"/>
                                  <a:pt x="126921" y="77153"/>
                                </a:cubicBezTo>
                                <a:cubicBezTo>
                                  <a:pt x="127873" y="77153"/>
                                  <a:pt x="127873" y="77153"/>
                                  <a:pt x="128826" y="76200"/>
                                </a:cubicBezTo>
                                <a:cubicBezTo>
                                  <a:pt x="128826" y="75247"/>
                                  <a:pt x="127873" y="75247"/>
                                  <a:pt x="127873" y="75247"/>
                                </a:cubicBezTo>
                                <a:cubicBezTo>
                                  <a:pt x="125968" y="75247"/>
                                  <a:pt x="125968" y="75247"/>
                                  <a:pt x="125015" y="76200"/>
                                </a:cubicBezTo>
                                <a:close/>
                                <a:moveTo>
                                  <a:pt x="126921" y="41910"/>
                                </a:moveTo>
                                <a:cubicBezTo>
                                  <a:pt x="125968" y="41910"/>
                                  <a:pt x="125968" y="41910"/>
                                  <a:pt x="125968" y="42863"/>
                                </a:cubicBezTo>
                                <a:cubicBezTo>
                                  <a:pt x="125968" y="42863"/>
                                  <a:pt x="125968" y="42863"/>
                                  <a:pt x="125968" y="43815"/>
                                </a:cubicBezTo>
                                <a:cubicBezTo>
                                  <a:pt x="125968" y="42863"/>
                                  <a:pt x="126921" y="42863"/>
                                  <a:pt x="126921" y="41910"/>
                                </a:cubicBezTo>
                                <a:cubicBezTo>
                                  <a:pt x="126921" y="42863"/>
                                  <a:pt x="126921" y="41910"/>
                                  <a:pt x="126921" y="41910"/>
                                </a:cubicBezTo>
                                <a:cubicBezTo>
                                  <a:pt x="126921" y="41910"/>
                                  <a:pt x="126921" y="41910"/>
                                  <a:pt x="126921" y="41910"/>
                                </a:cubicBezTo>
                                <a:close/>
                                <a:moveTo>
                                  <a:pt x="130731" y="159067"/>
                                </a:moveTo>
                                <a:cubicBezTo>
                                  <a:pt x="130731" y="159067"/>
                                  <a:pt x="130731" y="158115"/>
                                  <a:pt x="130731" y="158115"/>
                                </a:cubicBezTo>
                                <a:cubicBezTo>
                                  <a:pt x="129778" y="157163"/>
                                  <a:pt x="129778" y="159067"/>
                                  <a:pt x="128826" y="159067"/>
                                </a:cubicBezTo>
                                <a:cubicBezTo>
                                  <a:pt x="127873" y="159067"/>
                                  <a:pt x="127873" y="159067"/>
                                  <a:pt x="126921" y="160020"/>
                                </a:cubicBezTo>
                                <a:cubicBezTo>
                                  <a:pt x="125968" y="160972"/>
                                  <a:pt x="125968" y="161925"/>
                                  <a:pt x="125968" y="163830"/>
                                </a:cubicBezTo>
                                <a:cubicBezTo>
                                  <a:pt x="125968" y="164782"/>
                                  <a:pt x="126921" y="164782"/>
                                  <a:pt x="126921" y="164782"/>
                                </a:cubicBezTo>
                                <a:cubicBezTo>
                                  <a:pt x="128826" y="164782"/>
                                  <a:pt x="129778" y="163830"/>
                                  <a:pt x="129778" y="162878"/>
                                </a:cubicBezTo>
                                <a:cubicBezTo>
                                  <a:pt x="130731" y="160972"/>
                                  <a:pt x="130731" y="160020"/>
                                  <a:pt x="130731" y="159067"/>
                                </a:cubicBezTo>
                                <a:close/>
                                <a:moveTo>
                                  <a:pt x="126921" y="133350"/>
                                </a:moveTo>
                                <a:cubicBezTo>
                                  <a:pt x="127873" y="133350"/>
                                  <a:pt x="127873" y="132397"/>
                                  <a:pt x="126921" y="133350"/>
                                </a:cubicBezTo>
                                <a:cubicBezTo>
                                  <a:pt x="127873" y="131445"/>
                                  <a:pt x="126921" y="130492"/>
                                  <a:pt x="125968" y="130492"/>
                                </a:cubicBezTo>
                                <a:cubicBezTo>
                                  <a:pt x="125015" y="130492"/>
                                  <a:pt x="125015" y="130492"/>
                                  <a:pt x="125015" y="131445"/>
                                </a:cubicBezTo>
                                <a:cubicBezTo>
                                  <a:pt x="125968" y="132397"/>
                                  <a:pt x="125968" y="133350"/>
                                  <a:pt x="126921" y="133350"/>
                                </a:cubicBezTo>
                                <a:close/>
                                <a:moveTo>
                                  <a:pt x="125968" y="54292"/>
                                </a:moveTo>
                                <a:cubicBezTo>
                                  <a:pt x="126921" y="54292"/>
                                  <a:pt x="126921" y="54292"/>
                                  <a:pt x="125968" y="54292"/>
                                </a:cubicBezTo>
                                <a:lnTo>
                                  <a:pt x="125968" y="54292"/>
                                </a:lnTo>
                                <a:cubicBezTo>
                                  <a:pt x="125968" y="53340"/>
                                  <a:pt x="125968" y="53340"/>
                                  <a:pt x="125968" y="54292"/>
                                </a:cubicBezTo>
                                <a:lnTo>
                                  <a:pt x="125968" y="54292"/>
                                </a:lnTo>
                                <a:close/>
                                <a:moveTo>
                                  <a:pt x="125968" y="121920"/>
                                </a:moveTo>
                                <a:cubicBezTo>
                                  <a:pt x="125968" y="122872"/>
                                  <a:pt x="126921" y="122872"/>
                                  <a:pt x="126921" y="122872"/>
                                </a:cubicBezTo>
                                <a:cubicBezTo>
                                  <a:pt x="130731" y="121920"/>
                                  <a:pt x="134540" y="122872"/>
                                  <a:pt x="137398" y="119063"/>
                                </a:cubicBezTo>
                                <a:cubicBezTo>
                                  <a:pt x="137398" y="119063"/>
                                  <a:pt x="138351" y="118110"/>
                                  <a:pt x="139303" y="118110"/>
                                </a:cubicBezTo>
                                <a:cubicBezTo>
                                  <a:pt x="139303" y="118110"/>
                                  <a:pt x="139303" y="119063"/>
                                  <a:pt x="140256" y="119063"/>
                                </a:cubicBezTo>
                                <a:cubicBezTo>
                                  <a:pt x="141208" y="120015"/>
                                  <a:pt x="141208" y="120015"/>
                                  <a:pt x="142161" y="120015"/>
                                </a:cubicBezTo>
                                <a:cubicBezTo>
                                  <a:pt x="142161" y="120015"/>
                                  <a:pt x="143113" y="119063"/>
                                  <a:pt x="143113" y="119063"/>
                                </a:cubicBezTo>
                                <a:cubicBezTo>
                                  <a:pt x="143113" y="118110"/>
                                  <a:pt x="142161" y="118110"/>
                                  <a:pt x="141208" y="118110"/>
                                </a:cubicBezTo>
                                <a:lnTo>
                                  <a:pt x="139303" y="118110"/>
                                </a:lnTo>
                                <a:cubicBezTo>
                                  <a:pt x="141208" y="115253"/>
                                  <a:pt x="140256" y="113347"/>
                                  <a:pt x="137398" y="112395"/>
                                </a:cubicBezTo>
                                <a:cubicBezTo>
                                  <a:pt x="135493" y="115253"/>
                                  <a:pt x="134540" y="118110"/>
                                  <a:pt x="130731" y="118110"/>
                                </a:cubicBezTo>
                                <a:cubicBezTo>
                                  <a:pt x="129778" y="118110"/>
                                  <a:pt x="129778" y="118110"/>
                                  <a:pt x="129778" y="119063"/>
                                </a:cubicBezTo>
                                <a:cubicBezTo>
                                  <a:pt x="128826" y="120015"/>
                                  <a:pt x="128826" y="121920"/>
                                  <a:pt x="126921" y="120015"/>
                                </a:cubicBezTo>
                                <a:cubicBezTo>
                                  <a:pt x="126921" y="120015"/>
                                  <a:pt x="125968" y="120967"/>
                                  <a:pt x="125968" y="121920"/>
                                </a:cubicBezTo>
                                <a:close/>
                                <a:moveTo>
                                  <a:pt x="127873" y="39053"/>
                                </a:moveTo>
                                <a:cubicBezTo>
                                  <a:pt x="127873" y="39053"/>
                                  <a:pt x="126921" y="39053"/>
                                  <a:pt x="127873" y="39053"/>
                                </a:cubicBezTo>
                                <a:cubicBezTo>
                                  <a:pt x="126921" y="40005"/>
                                  <a:pt x="126921" y="40005"/>
                                  <a:pt x="126921" y="40957"/>
                                </a:cubicBezTo>
                                <a:cubicBezTo>
                                  <a:pt x="126921" y="40957"/>
                                  <a:pt x="126921" y="41910"/>
                                  <a:pt x="127873" y="41910"/>
                                </a:cubicBezTo>
                                <a:lnTo>
                                  <a:pt x="128826" y="40957"/>
                                </a:lnTo>
                                <a:cubicBezTo>
                                  <a:pt x="128826" y="40005"/>
                                  <a:pt x="127873" y="40005"/>
                                  <a:pt x="127873" y="39053"/>
                                </a:cubicBezTo>
                                <a:close/>
                                <a:moveTo>
                                  <a:pt x="126921" y="83820"/>
                                </a:moveTo>
                                <a:cubicBezTo>
                                  <a:pt x="126921" y="84772"/>
                                  <a:pt x="126921" y="86678"/>
                                  <a:pt x="128826" y="86678"/>
                                </a:cubicBezTo>
                                <a:cubicBezTo>
                                  <a:pt x="129778" y="86678"/>
                                  <a:pt x="130731" y="86678"/>
                                  <a:pt x="131683" y="85725"/>
                                </a:cubicBezTo>
                                <a:cubicBezTo>
                                  <a:pt x="130731" y="84772"/>
                                  <a:pt x="130731" y="82867"/>
                                  <a:pt x="129778" y="81915"/>
                                </a:cubicBezTo>
                                <a:cubicBezTo>
                                  <a:pt x="127873" y="80963"/>
                                  <a:pt x="126921" y="82867"/>
                                  <a:pt x="126921" y="83820"/>
                                </a:cubicBezTo>
                                <a:close/>
                                <a:moveTo>
                                  <a:pt x="127873" y="103822"/>
                                </a:moveTo>
                                <a:cubicBezTo>
                                  <a:pt x="128826" y="105728"/>
                                  <a:pt x="128826" y="107632"/>
                                  <a:pt x="130731" y="106680"/>
                                </a:cubicBezTo>
                                <a:cubicBezTo>
                                  <a:pt x="131683" y="105728"/>
                                  <a:pt x="129778" y="104775"/>
                                  <a:pt x="129778" y="103822"/>
                                </a:cubicBezTo>
                                <a:cubicBezTo>
                                  <a:pt x="128826" y="102870"/>
                                  <a:pt x="128826" y="102870"/>
                                  <a:pt x="129778" y="101917"/>
                                </a:cubicBezTo>
                                <a:cubicBezTo>
                                  <a:pt x="129778" y="100013"/>
                                  <a:pt x="128826" y="99060"/>
                                  <a:pt x="127873" y="98107"/>
                                </a:cubicBezTo>
                                <a:cubicBezTo>
                                  <a:pt x="125968" y="100013"/>
                                  <a:pt x="127873" y="101917"/>
                                  <a:pt x="127873" y="103822"/>
                                </a:cubicBezTo>
                                <a:close/>
                                <a:moveTo>
                                  <a:pt x="134540" y="111442"/>
                                </a:moveTo>
                                <a:cubicBezTo>
                                  <a:pt x="134540" y="112395"/>
                                  <a:pt x="133588" y="114300"/>
                                  <a:pt x="135493" y="113347"/>
                                </a:cubicBezTo>
                                <a:cubicBezTo>
                                  <a:pt x="136446" y="113347"/>
                                  <a:pt x="136446" y="113347"/>
                                  <a:pt x="137398" y="112395"/>
                                </a:cubicBezTo>
                                <a:lnTo>
                                  <a:pt x="137398" y="112395"/>
                                </a:lnTo>
                                <a:cubicBezTo>
                                  <a:pt x="137398" y="111442"/>
                                  <a:pt x="136446" y="111442"/>
                                  <a:pt x="134540" y="111442"/>
                                </a:cubicBezTo>
                                <a:cubicBezTo>
                                  <a:pt x="134540" y="110490"/>
                                  <a:pt x="136446" y="109538"/>
                                  <a:pt x="136446" y="107632"/>
                                </a:cubicBezTo>
                                <a:cubicBezTo>
                                  <a:pt x="136446" y="106680"/>
                                  <a:pt x="136446" y="105728"/>
                                  <a:pt x="135493" y="105728"/>
                                </a:cubicBezTo>
                                <a:cubicBezTo>
                                  <a:pt x="135493" y="105728"/>
                                  <a:pt x="134540" y="105728"/>
                                  <a:pt x="134540" y="105728"/>
                                </a:cubicBezTo>
                                <a:cubicBezTo>
                                  <a:pt x="133588" y="109538"/>
                                  <a:pt x="131683" y="108585"/>
                                  <a:pt x="128826" y="108585"/>
                                </a:cubicBezTo>
                                <a:cubicBezTo>
                                  <a:pt x="127873" y="108585"/>
                                  <a:pt x="126921" y="108585"/>
                                  <a:pt x="126921" y="109538"/>
                                </a:cubicBezTo>
                                <a:cubicBezTo>
                                  <a:pt x="126921" y="110490"/>
                                  <a:pt x="127873" y="110490"/>
                                  <a:pt x="127873" y="110490"/>
                                </a:cubicBezTo>
                                <a:lnTo>
                                  <a:pt x="134540" y="111442"/>
                                </a:lnTo>
                                <a:close/>
                                <a:moveTo>
                                  <a:pt x="126921" y="50482"/>
                                </a:moveTo>
                                <a:lnTo>
                                  <a:pt x="129778" y="48578"/>
                                </a:lnTo>
                                <a:cubicBezTo>
                                  <a:pt x="130731" y="51435"/>
                                  <a:pt x="128826" y="50482"/>
                                  <a:pt x="126921" y="50482"/>
                                </a:cubicBezTo>
                                <a:close/>
                                <a:moveTo>
                                  <a:pt x="127873" y="141922"/>
                                </a:moveTo>
                                <a:lnTo>
                                  <a:pt x="127873" y="141922"/>
                                </a:lnTo>
                                <a:cubicBezTo>
                                  <a:pt x="128826" y="140970"/>
                                  <a:pt x="127873" y="140970"/>
                                  <a:pt x="127873" y="140017"/>
                                </a:cubicBezTo>
                                <a:cubicBezTo>
                                  <a:pt x="127873" y="140970"/>
                                  <a:pt x="126921" y="140970"/>
                                  <a:pt x="127873" y="141922"/>
                                </a:cubicBezTo>
                                <a:close/>
                                <a:moveTo>
                                  <a:pt x="127873" y="136207"/>
                                </a:moveTo>
                                <a:lnTo>
                                  <a:pt x="127873" y="136207"/>
                                </a:lnTo>
                                <a:cubicBezTo>
                                  <a:pt x="126921" y="137160"/>
                                  <a:pt x="127873" y="138113"/>
                                  <a:pt x="127873" y="139065"/>
                                </a:cubicBezTo>
                                <a:cubicBezTo>
                                  <a:pt x="128826" y="138113"/>
                                  <a:pt x="128826" y="137160"/>
                                  <a:pt x="127873" y="136207"/>
                                </a:cubicBezTo>
                                <a:close/>
                                <a:moveTo>
                                  <a:pt x="129778" y="166688"/>
                                </a:moveTo>
                                <a:cubicBezTo>
                                  <a:pt x="129778" y="165735"/>
                                  <a:pt x="129778" y="165735"/>
                                  <a:pt x="129778" y="166688"/>
                                </a:cubicBezTo>
                                <a:cubicBezTo>
                                  <a:pt x="128826" y="165735"/>
                                  <a:pt x="128826" y="166688"/>
                                  <a:pt x="128826" y="166688"/>
                                </a:cubicBezTo>
                                <a:cubicBezTo>
                                  <a:pt x="128826" y="166688"/>
                                  <a:pt x="128826" y="166688"/>
                                  <a:pt x="129778" y="166688"/>
                                </a:cubicBezTo>
                                <a:cubicBezTo>
                                  <a:pt x="128826" y="166688"/>
                                  <a:pt x="129778" y="166688"/>
                                  <a:pt x="129778" y="166688"/>
                                </a:cubicBezTo>
                                <a:close/>
                                <a:moveTo>
                                  <a:pt x="131683" y="125730"/>
                                </a:moveTo>
                                <a:lnTo>
                                  <a:pt x="131683" y="125730"/>
                                </a:lnTo>
                                <a:lnTo>
                                  <a:pt x="131683" y="126682"/>
                                </a:lnTo>
                                <a:cubicBezTo>
                                  <a:pt x="131683" y="126682"/>
                                  <a:pt x="131683" y="127635"/>
                                  <a:pt x="131683" y="127635"/>
                                </a:cubicBezTo>
                                <a:cubicBezTo>
                                  <a:pt x="131683" y="127635"/>
                                  <a:pt x="132636" y="127635"/>
                                  <a:pt x="132636" y="126682"/>
                                </a:cubicBezTo>
                                <a:lnTo>
                                  <a:pt x="132636" y="124778"/>
                                </a:lnTo>
                                <a:cubicBezTo>
                                  <a:pt x="133588" y="124778"/>
                                  <a:pt x="134540" y="123825"/>
                                  <a:pt x="133588" y="122872"/>
                                </a:cubicBezTo>
                                <a:cubicBezTo>
                                  <a:pt x="133588" y="122872"/>
                                  <a:pt x="132636" y="122872"/>
                                  <a:pt x="132636" y="122872"/>
                                </a:cubicBezTo>
                                <a:cubicBezTo>
                                  <a:pt x="131683" y="123825"/>
                                  <a:pt x="132636" y="124778"/>
                                  <a:pt x="132636" y="124778"/>
                                </a:cubicBezTo>
                                <a:lnTo>
                                  <a:pt x="131683" y="124778"/>
                                </a:lnTo>
                                <a:cubicBezTo>
                                  <a:pt x="131683" y="122872"/>
                                  <a:pt x="130731" y="122872"/>
                                  <a:pt x="128826" y="123825"/>
                                </a:cubicBezTo>
                                <a:lnTo>
                                  <a:pt x="128826" y="124778"/>
                                </a:lnTo>
                                <a:cubicBezTo>
                                  <a:pt x="129778" y="126682"/>
                                  <a:pt x="130731" y="125730"/>
                                  <a:pt x="131683" y="125730"/>
                                </a:cubicBezTo>
                                <a:close/>
                                <a:moveTo>
                                  <a:pt x="130731" y="28575"/>
                                </a:moveTo>
                                <a:cubicBezTo>
                                  <a:pt x="131683" y="28575"/>
                                  <a:pt x="131683" y="28575"/>
                                  <a:pt x="132636" y="27622"/>
                                </a:cubicBezTo>
                                <a:cubicBezTo>
                                  <a:pt x="132636" y="26670"/>
                                  <a:pt x="131683" y="26670"/>
                                  <a:pt x="131683" y="26670"/>
                                </a:cubicBezTo>
                                <a:cubicBezTo>
                                  <a:pt x="130731" y="26670"/>
                                  <a:pt x="130731" y="26670"/>
                                  <a:pt x="129778" y="27622"/>
                                </a:cubicBezTo>
                                <a:cubicBezTo>
                                  <a:pt x="128826" y="28575"/>
                                  <a:pt x="129778" y="28575"/>
                                  <a:pt x="130731" y="28575"/>
                                </a:cubicBezTo>
                                <a:close/>
                                <a:moveTo>
                                  <a:pt x="137398" y="148590"/>
                                </a:moveTo>
                                <a:cubicBezTo>
                                  <a:pt x="137398" y="147638"/>
                                  <a:pt x="138351" y="147638"/>
                                  <a:pt x="138351" y="147638"/>
                                </a:cubicBezTo>
                                <a:cubicBezTo>
                                  <a:pt x="138351" y="148590"/>
                                  <a:pt x="138351" y="148590"/>
                                  <a:pt x="139303" y="148590"/>
                                </a:cubicBezTo>
                                <a:cubicBezTo>
                                  <a:pt x="139303" y="148590"/>
                                  <a:pt x="140256" y="148590"/>
                                  <a:pt x="140256" y="147638"/>
                                </a:cubicBezTo>
                                <a:cubicBezTo>
                                  <a:pt x="140256" y="146685"/>
                                  <a:pt x="139303" y="146685"/>
                                  <a:pt x="138351" y="147638"/>
                                </a:cubicBezTo>
                                <a:cubicBezTo>
                                  <a:pt x="137398" y="146685"/>
                                  <a:pt x="135493" y="146685"/>
                                  <a:pt x="135493" y="144780"/>
                                </a:cubicBezTo>
                                <a:cubicBezTo>
                                  <a:pt x="135493" y="142875"/>
                                  <a:pt x="135493" y="141922"/>
                                  <a:pt x="132636" y="141922"/>
                                </a:cubicBezTo>
                                <a:cubicBezTo>
                                  <a:pt x="130731" y="141922"/>
                                  <a:pt x="130731" y="143828"/>
                                  <a:pt x="129778" y="144780"/>
                                </a:cubicBezTo>
                                <a:lnTo>
                                  <a:pt x="128826" y="147638"/>
                                </a:lnTo>
                                <a:cubicBezTo>
                                  <a:pt x="128826" y="148590"/>
                                  <a:pt x="129778" y="149542"/>
                                  <a:pt x="130731" y="148590"/>
                                </a:cubicBezTo>
                                <a:cubicBezTo>
                                  <a:pt x="132636" y="144780"/>
                                  <a:pt x="133588" y="147638"/>
                                  <a:pt x="135493" y="149542"/>
                                </a:cubicBezTo>
                                <a:cubicBezTo>
                                  <a:pt x="136446" y="151447"/>
                                  <a:pt x="136446" y="150495"/>
                                  <a:pt x="137398" y="148590"/>
                                </a:cubicBezTo>
                                <a:close/>
                                <a:moveTo>
                                  <a:pt x="131683" y="111442"/>
                                </a:moveTo>
                                <a:cubicBezTo>
                                  <a:pt x="130731" y="111442"/>
                                  <a:pt x="130731" y="112395"/>
                                  <a:pt x="130731" y="112395"/>
                                </a:cubicBezTo>
                                <a:cubicBezTo>
                                  <a:pt x="130731" y="113347"/>
                                  <a:pt x="131683" y="113347"/>
                                  <a:pt x="131683" y="113347"/>
                                </a:cubicBezTo>
                                <a:cubicBezTo>
                                  <a:pt x="132636" y="113347"/>
                                  <a:pt x="132636" y="113347"/>
                                  <a:pt x="132636" y="112395"/>
                                </a:cubicBezTo>
                                <a:cubicBezTo>
                                  <a:pt x="131683" y="112395"/>
                                  <a:pt x="131683" y="111442"/>
                                  <a:pt x="131683" y="111442"/>
                                </a:cubicBezTo>
                                <a:close/>
                                <a:moveTo>
                                  <a:pt x="129778" y="91440"/>
                                </a:moveTo>
                                <a:cubicBezTo>
                                  <a:pt x="130731" y="91440"/>
                                  <a:pt x="131683" y="91440"/>
                                  <a:pt x="131683" y="90488"/>
                                </a:cubicBezTo>
                                <a:cubicBezTo>
                                  <a:pt x="133588" y="91440"/>
                                  <a:pt x="135493" y="91440"/>
                                  <a:pt x="136446" y="92392"/>
                                </a:cubicBezTo>
                                <a:cubicBezTo>
                                  <a:pt x="135493" y="92392"/>
                                  <a:pt x="134540" y="93345"/>
                                  <a:pt x="133588" y="94297"/>
                                </a:cubicBezTo>
                                <a:cubicBezTo>
                                  <a:pt x="132636" y="95250"/>
                                  <a:pt x="131683" y="96203"/>
                                  <a:pt x="132636" y="97155"/>
                                </a:cubicBezTo>
                                <a:cubicBezTo>
                                  <a:pt x="134540" y="98107"/>
                                  <a:pt x="134540" y="96203"/>
                                  <a:pt x="135493" y="95250"/>
                                </a:cubicBezTo>
                                <a:cubicBezTo>
                                  <a:pt x="136446" y="94297"/>
                                  <a:pt x="137398" y="93345"/>
                                  <a:pt x="137398" y="92392"/>
                                </a:cubicBezTo>
                                <a:cubicBezTo>
                                  <a:pt x="138351" y="92392"/>
                                  <a:pt x="140256" y="91440"/>
                                  <a:pt x="141208" y="91440"/>
                                </a:cubicBezTo>
                                <a:cubicBezTo>
                                  <a:pt x="143113" y="92392"/>
                                  <a:pt x="143113" y="90488"/>
                                  <a:pt x="143113" y="89535"/>
                                </a:cubicBezTo>
                                <a:cubicBezTo>
                                  <a:pt x="142161" y="88582"/>
                                  <a:pt x="141208" y="86678"/>
                                  <a:pt x="139303" y="88582"/>
                                </a:cubicBezTo>
                                <a:cubicBezTo>
                                  <a:pt x="138351" y="89535"/>
                                  <a:pt x="137398" y="89535"/>
                                  <a:pt x="135493" y="88582"/>
                                </a:cubicBezTo>
                                <a:cubicBezTo>
                                  <a:pt x="134540" y="88582"/>
                                  <a:pt x="133588" y="88582"/>
                                  <a:pt x="132636" y="89535"/>
                                </a:cubicBezTo>
                                <a:cubicBezTo>
                                  <a:pt x="131683" y="90488"/>
                                  <a:pt x="130731" y="90488"/>
                                  <a:pt x="129778" y="91440"/>
                                </a:cubicBezTo>
                                <a:lnTo>
                                  <a:pt x="129778" y="91440"/>
                                </a:lnTo>
                                <a:close/>
                                <a:moveTo>
                                  <a:pt x="132636" y="33338"/>
                                </a:moveTo>
                                <a:cubicBezTo>
                                  <a:pt x="132636" y="33338"/>
                                  <a:pt x="131683" y="32385"/>
                                  <a:pt x="131683" y="32385"/>
                                </a:cubicBezTo>
                                <a:cubicBezTo>
                                  <a:pt x="130731" y="33338"/>
                                  <a:pt x="130731" y="34290"/>
                                  <a:pt x="131683" y="34290"/>
                                </a:cubicBezTo>
                                <a:cubicBezTo>
                                  <a:pt x="132636" y="34290"/>
                                  <a:pt x="132636" y="35242"/>
                                  <a:pt x="132636" y="33338"/>
                                </a:cubicBezTo>
                                <a:cubicBezTo>
                                  <a:pt x="132636" y="34290"/>
                                  <a:pt x="132636" y="34290"/>
                                  <a:pt x="132636" y="33338"/>
                                </a:cubicBezTo>
                                <a:close/>
                                <a:moveTo>
                                  <a:pt x="130731" y="16192"/>
                                </a:moveTo>
                                <a:cubicBezTo>
                                  <a:pt x="130731" y="17145"/>
                                  <a:pt x="130731" y="17145"/>
                                  <a:pt x="130731" y="16192"/>
                                </a:cubicBezTo>
                                <a:cubicBezTo>
                                  <a:pt x="131683" y="17145"/>
                                  <a:pt x="131683" y="17145"/>
                                  <a:pt x="131683" y="16192"/>
                                </a:cubicBezTo>
                                <a:cubicBezTo>
                                  <a:pt x="132636" y="16192"/>
                                  <a:pt x="132636" y="16192"/>
                                  <a:pt x="130731" y="16192"/>
                                </a:cubicBezTo>
                                <a:cubicBezTo>
                                  <a:pt x="131683" y="16192"/>
                                  <a:pt x="130731" y="16192"/>
                                  <a:pt x="130731" y="16192"/>
                                </a:cubicBezTo>
                                <a:close/>
                                <a:moveTo>
                                  <a:pt x="138351" y="132397"/>
                                </a:moveTo>
                                <a:cubicBezTo>
                                  <a:pt x="138351" y="131445"/>
                                  <a:pt x="136446" y="130492"/>
                                  <a:pt x="136446" y="130492"/>
                                </a:cubicBezTo>
                                <a:cubicBezTo>
                                  <a:pt x="134540" y="130492"/>
                                  <a:pt x="132636" y="131445"/>
                                  <a:pt x="131683" y="133350"/>
                                </a:cubicBezTo>
                                <a:cubicBezTo>
                                  <a:pt x="130731" y="134303"/>
                                  <a:pt x="132636" y="136207"/>
                                  <a:pt x="134540" y="136207"/>
                                </a:cubicBezTo>
                                <a:cubicBezTo>
                                  <a:pt x="135493" y="136207"/>
                                  <a:pt x="138351" y="134303"/>
                                  <a:pt x="138351" y="132397"/>
                                </a:cubicBezTo>
                                <a:close/>
                                <a:moveTo>
                                  <a:pt x="131683" y="22860"/>
                                </a:moveTo>
                                <a:lnTo>
                                  <a:pt x="131683" y="22860"/>
                                </a:lnTo>
                                <a:cubicBezTo>
                                  <a:pt x="130731" y="23813"/>
                                  <a:pt x="131683" y="24765"/>
                                  <a:pt x="132636" y="24765"/>
                                </a:cubicBezTo>
                                <a:cubicBezTo>
                                  <a:pt x="132636" y="24765"/>
                                  <a:pt x="133588" y="23813"/>
                                  <a:pt x="133588" y="23813"/>
                                </a:cubicBezTo>
                                <a:cubicBezTo>
                                  <a:pt x="133588" y="22860"/>
                                  <a:pt x="132636" y="22860"/>
                                  <a:pt x="131683" y="22860"/>
                                </a:cubicBezTo>
                                <a:close/>
                                <a:moveTo>
                                  <a:pt x="136446" y="158115"/>
                                </a:moveTo>
                                <a:lnTo>
                                  <a:pt x="136446" y="158115"/>
                                </a:lnTo>
                                <a:cubicBezTo>
                                  <a:pt x="134540" y="158115"/>
                                  <a:pt x="133588" y="159067"/>
                                  <a:pt x="132636" y="160972"/>
                                </a:cubicBezTo>
                                <a:lnTo>
                                  <a:pt x="132636" y="160972"/>
                                </a:lnTo>
                                <a:cubicBezTo>
                                  <a:pt x="135493" y="160972"/>
                                  <a:pt x="135493" y="159067"/>
                                  <a:pt x="136446" y="158115"/>
                                </a:cubicBezTo>
                                <a:close/>
                                <a:moveTo>
                                  <a:pt x="133588" y="32385"/>
                                </a:moveTo>
                                <a:cubicBezTo>
                                  <a:pt x="133588" y="33338"/>
                                  <a:pt x="132636" y="33338"/>
                                  <a:pt x="132636" y="34290"/>
                                </a:cubicBezTo>
                                <a:cubicBezTo>
                                  <a:pt x="134540" y="34290"/>
                                  <a:pt x="135493" y="35242"/>
                                  <a:pt x="136446" y="36195"/>
                                </a:cubicBezTo>
                                <a:cubicBezTo>
                                  <a:pt x="136446" y="36195"/>
                                  <a:pt x="137398" y="37147"/>
                                  <a:pt x="138351" y="36195"/>
                                </a:cubicBezTo>
                                <a:lnTo>
                                  <a:pt x="137398" y="35242"/>
                                </a:lnTo>
                                <a:cubicBezTo>
                                  <a:pt x="134540" y="33338"/>
                                  <a:pt x="135493" y="30480"/>
                                  <a:pt x="137398" y="28575"/>
                                </a:cubicBezTo>
                                <a:cubicBezTo>
                                  <a:pt x="137398" y="28575"/>
                                  <a:pt x="137398" y="27622"/>
                                  <a:pt x="137398" y="27622"/>
                                </a:cubicBezTo>
                                <a:cubicBezTo>
                                  <a:pt x="135493" y="27622"/>
                                  <a:pt x="133588" y="29528"/>
                                  <a:pt x="133588" y="32385"/>
                                </a:cubicBezTo>
                                <a:close/>
                                <a:moveTo>
                                  <a:pt x="135493" y="138113"/>
                                </a:moveTo>
                                <a:cubicBezTo>
                                  <a:pt x="134540" y="138113"/>
                                  <a:pt x="134540" y="139065"/>
                                  <a:pt x="135493" y="138113"/>
                                </a:cubicBezTo>
                                <a:cubicBezTo>
                                  <a:pt x="134540" y="140017"/>
                                  <a:pt x="135493" y="140017"/>
                                  <a:pt x="135493" y="140017"/>
                                </a:cubicBezTo>
                                <a:cubicBezTo>
                                  <a:pt x="135493" y="140017"/>
                                  <a:pt x="136446" y="140017"/>
                                  <a:pt x="135493" y="138113"/>
                                </a:cubicBezTo>
                                <a:cubicBezTo>
                                  <a:pt x="136446" y="138113"/>
                                  <a:pt x="135493" y="138113"/>
                                  <a:pt x="135493" y="138113"/>
                                </a:cubicBezTo>
                                <a:close/>
                                <a:moveTo>
                                  <a:pt x="134540" y="80010"/>
                                </a:moveTo>
                                <a:cubicBezTo>
                                  <a:pt x="134540" y="80963"/>
                                  <a:pt x="139303" y="85725"/>
                                  <a:pt x="140256" y="85725"/>
                                </a:cubicBezTo>
                                <a:cubicBezTo>
                                  <a:pt x="141208" y="85725"/>
                                  <a:pt x="142161" y="85725"/>
                                  <a:pt x="142161" y="83820"/>
                                </a:cubicBezTo>
                                <a:cubicBezTo>
                                  <a:pt x="140256" y="82867"/>
                                  <a:pt x="140256" y="80010"/>
                                  <a:pt x="138351" y="78105"/>
                                </a:cubicBezTo>
                                <a:cubicBezTo>
                                  <a:pt x="137398" y="77153"/>
                                  <a:pt x="136446" y="77153"/>
                                  <a:pt x="135493" y="78105"/>
                                </a:cubicBezTo>
                                <a:cubicBezTo>
                                  <a:pt x="134540" y="79057"/>
                                  <a:pt x="134540" y="80010"/>
                                  <a:pt x="134540" y="80010"/>
                                </a:cubicBezTo>
                                <a:close/>
                                <a:moveTo>
                                  <a:pt x="136446" y="73342"/>
                                </a:moveTo>
                                <a:cubicBezTo>
                                  <a:pt x="136446" y="73342"/>
                                  <a:pt x="134540" y="73342"/>
                                  <a:pt x="134540" y="74295"/>
                                </a:cubicBezTo>
                                <a:cubicBezTo>
                                  <a:pt x="134540" y="75247"/>
                                  <a:pt x="136446" y="74295"/>
                                  <a:pt x="136446" y="73342"/>
                                </a:cubicBezTo>
                                <a:cubicBezTo>
                                  <a:pt x="138351" y="75247"/>
                                  <a:pt x="139303" y="74295"/>
                                  <a:pt x="140256" y="72390"/>
                                </a:cubicBezTo>
                                <a:cubicBezTo>
                                  <a:pt x="141208" y="71438"/>
                                  <a:pt x="141208" y="71438"/>
                                  <a:pt x="140256" y="70485"/>
                                </a:cubicBezTo>
                                <a:cubicBezTo>
                                  <a:pt x="140256" y="69532"/>
                                  <a:pt x="139303" y="69532"/>
                                  <a:pt x="138351" y="69532"/>
                                </a:cubicBezTo>
                                <a:cubicBezTo>
                                  <a:pt x="137398" y="69532"/>
                                  <a:pt x="136446" y="69532"/>
                                  <a:pt x="137398" y="71438"/>
                                </a:cubicBezTo>
                                <a:cubicBezTo>
                                  <a:pt x="138351" y="73342"/>
                                  <a:pt x="137398" y="73342"/>
                                  <a:pt x="136446" y="73342"/>
                                </a:cubicBezTo>
                                <a:close/>
                                <a:moveTo>
                                  <a:pt x="135493" y="103822"/>
                                </a:moveTo>
                                <a:cubicBezTo>
                                  <a:pt x="136446" y="103822"/>
                                  <a:pt x="136446" y="102870"/>
                                  <a:pt x="135493" y="103822"/>
                                </a:cubicBezTo>
                                <a:cubicBezTo>
                                  <a:pt x="136446" y="102870"/>
                                  <a:pt x="136446" y="101917"/>
                                  <a:pt x="135493" y="101917"/>
                                </a:cubicBezTo>
                                <a:cubicBezTo>
                                  <a:pt x="134540" y="101917"/>
                                  <a:pt x="135493" y="101917"/>
                                  <a:pt x="135493" y="103822"/>
                                </a:cubicBezTo>
                                <a:lnTo>
                                  <a:pt x="135493" y="103822"/>
                                </a:lnTo>
                                <a:close/>
                                <a:moveTo>
                                  <a:pt x="139303" y="124778"/>
                                </a:moveTo>
                                <a:cubicBezTo>
                                  <a:pt x="139303" y="123825"/>
                                  <a:pt x="138351" y="123825"/>
                                  <a:pt x="138351" y="123825"/>
                                </a:cubicBezTo>
                                <a:cubicBezTo>
                                  <a:pt x="137398" y="123825"/>
                                  <a:pt x="136446" y="123825"/>
                                  <a:pt x="136446" y="124778"/>
                                </a:cubicBezTo>
                                <a:cubicBezTo>
                                  <a:pt x="136446" y="125730"/>
                                  <a:pt x="137398" y="125730"/>
                                  <a:pt x="137398" y="125730"/>
                                </a:cubicBezTo>
                                <a:cubicBezTo>
                                  <a:pt x="139303" y="125730"/>
                                  <a:pt x="139303" y="125730"/>
                                  <a:pt x="139303" y="124778"/>
                                </a:cubicBezTo>
                                <a:close/>
                                <a:moveTo>
                                  <a:pt x="142161" y="156210"/>
                                </a:moveTo>
                                <a:lnTo>
                                  <a:pt x="139303" y="157163"/>
                                </a:lnTo>
                                <a:cubicBezTo>
                                  <a:pt x="139303" y="156210"/>
                                  <a:pt x="139303" y="154305"/>
                                  <a:pt x="138351" y="153353"/>
                                </a:cubicBezTo>
                                <a:cubicBezTo>
                                  <a:pt x="138351" y="153353"/>
                                  <a:pt x="139303" y="153353"/>
                                  <a:pt x="139303" y="152400"/>
                                </a:cubicBezTo>
                                <a:cubicBezTo>
                                  <a:pt x="140256" y="152400"/>
                                  <a:pt x="140256" y="151447"/>
                                  <a:pt x="140256" y="151447"/>
                                </a:cubicBezTo>
                                <a:cubicBezTo>
                                  <a:pt x="140256" y="151447"/>
                                  <a:pt x="140256" y="151447"/>
                                  <a:pt x="140256" y="151447"/>
                                </a:cubicBezTo>
                                <a:cubicBezTo>
                                  <a:pt x="139303" y="151447"/>
                                  <a:pt x="139303" y="151447"/>
                                  <a:pt x="139303" y="152400"/>
                                </a:cubicBezTo>
                                <a:cubicBezTo>
                                  <a:pt x="139303" y="152400"/>
                                  <a:pt x="139303" y="153353"/>
                                  <a:pt x="138351" y="153353"/>
                                </a:cubicBezTo>
                                <a:cubicBezTo>
                                  <a:pt x="136446" y="154305"/>
                                  <a:pt x="136446" y="155257"/>
                                  <a:pt x="136446" y="157163"/>
                                </a:cubicBezTo>
                                <a:cubicBezTo>
                                  <a:pt x="137398" y="157163"/>
                                  <a:pt x="138351" y="156210"/>
                                  <a:pt x="139303" y="157163"/>
                                </a:cubicBezTo>
                                <a:cubicBezTo>
                                  <a:pt x="140256" y="158115"/>
                                  <a:pt x="140256" y="159067"/>
                                  <a:pt x="141208" y="158115"/>
                                </a:cubicBezTo>
                                <a:cubicBezTo>
                                  <a:pt x="142161" y="157163"/>
                                  <a:pt x="142161" y="157163"/>
                                  <a:pt x="142161" y="156210"/>
                                </a:cubicBezTo>
                                <a:close/>
                                <a:moveTo>
                                  <a:pt x="138351" y="99060"/>
                                </a:moveTo>
                                <a:cubicBezTo>
                                  <a:pt x="137398" y="99060"/>
                                  <a:pt x="137398" y="98107"/>
                                  <a:pt x="138351" y="99060"/>
                                </a:cubicBezTo>
                                <a:lnTo>
                                  <a:pt x="138351" y="99060"/>
                                </a:lnTo>
                                <a:cubicBezTo>
                                  <a:pt x="137398" y="99060"/>
                                  <a:pt x="137398" y="99060"/>
                                  <a:pt x="138351" y="99060"/>
                                </a:cubicBezTo>
                                <a:cubicBezTo>
                                  <a:pt x="138351" y="99060"/>
                                  <a:pt x="138351" y="99060"/>
                                  <a:pt x="138351" y="99060"/>
                                </a:cubicBezTo>
                                <a:close/>
                                <a:moveTo>
                                  <a:pt x="137398" y="63817"/>
                                </a:moveTo>
                                <a:lnTo>
                                  <a:pt x="137398" y="63817"/>
                                </a:lnTo>
                                <a:cubicBezTo>
                                  <a:pt x="137398" y="62865"/>
                                  <a:pt x="137398" y="62865"/>
                                  <a:pt x="137398" y="63817"/>
                                </a:cubicBezTo>
                                <a:lnTo>
                                  <a:pt x="137398" y="63817"/>
                                </a:lnTo>
                                <a:lnTo>
                                  <a:pt x="137398" y="63817"/>
                                </a:lnTo>
                                <a:close/>
                                <a:moveTo>
                                  <a:pt x="137398" y="170497"/>
                                </a:moveTo>
                                <a:cubicBezTo>
                                  <a:pt x="137398" y="170497"/>
                                  <a:pt x="136446" y="170497"/>
                                  <a:pt x="137398" y="170497"/>
                                </a:cubicBezTo>
                                <a:cubicBezTo>
                                  <a:pt x="136446" y="171450"/>
                                  <a:pt x="137398" y="172403"/>
                                  <a:pt x="137398" y="172403"/>
                                </a:cubicBezTo>
                                <a:cubicBezTo>
                                  <a:pt x="137398" y="172403"/>
                                  <a:pt x="138351" y="172403"/>
                                  <a:pt x="138351" y="171450"/>
                                </a:cubicBezTo>
                                <a:cubicBezTo>
                                  <a:pt x="139303" y="171450"/>
                                  <a:pt x="138351" y="170497"/>
                                  <a:pt x="137398" y="170497"/>
                                </a:cubicBezTo>
                                <a:close/>
                                <a:moveTo>
                                  <a:pt x="138351" y="128588"/>
                                </a:moveTo>
                                <a:cubicBezTo>
                                  <a:pt x="138351" y="128588"/>
                                  <a:pt x="138351" y="128588"/>
                                  <a:pt x="138351" y="128588"/>
                                </a:cubicBezTo>
                                <a:cubicBezTo>
                                  <a:pt x="138351" y="127635"/>
                                  <a:pt x="137398" y="127635"/>
                                  <a:pt x="138351" y="128588"/>
                                </a:cubicBezTo>
                                <a:lnTo>
                                  <a:pt x="138351" y="128588"/>
                                </a:lnTo>
                                <a:cubicBezTo>
                                  <a:pt x="137398" y="128588"/>
                                  <a:pt x="138351" y="128588"/>
                                  <a:pt x="138351" y="128588"/>
                                </a:cubicBezTo>
                                <a:close/>
                                <a:moveTo>
                                  <a:pt x="142161" y="145732"/>
                                </a:moveTo>
                                <a:cubicBezTo>
                                  <a:pt x="143113" y="145732"/>
                                  <a:pt x="143113" y="144780"/>
                                  <a:pt x="143113" y="144780"/>
                                </a:cubicBezTo>
                                <a:cubicBezTo>
                                  <a:pt x="144065" y="143828"/>
                                  <a:pt x="145018" y="143828"/>
                                  <a:pt x="144065" y="142875"/>
                                </a:cubicBezTo>
                                <a:cubicBezTo>
                                  <a:pt x="143113" y="141922"/>
                                  <a:pt x="142161" y="142875"/>
                                  <a:pt x="141208" y="142875"/>
                                </a:cubicBezTo>
                                <a:cubicBezTo>
                                  <a:pt x="140256" y="141922"/>
                                  <a:pt x="139303" y="141922"/>
                                  <a:pt x="139303" y="140017"/>
                                </a:cubicBezTo>
                                <a:cubicBezTo>
                                  <a:pt x="139303" y="139065"/>
                                  <a:pt x="139303" y="139065"/>
                                  <a:pt x="138351" y="139065"/>
                                </a:cubicBezTo>
                                <a:cubicBezTo>
                                  <a:pt x="138351" y="139065"/>
                                  <a:pt x="137398" y="139065"/>
                                  <a:pt x="137398" y="140017"/>
                                </a:cubicBezTo>
                                <a:cubicBezTo>
                                  <a:pt x="137398" y="140970"/>
                                  <a:pt x="135493" y="141922"/>
                                  <a:pt x="136446" y="142875"/>
                                </a:cubicBezTo>
                                <a:cubicBezTo>
                                  <a:pt x="137398" y="144780"/>
                                  <a:pt x="139303" y="143828"/>
                                  <a:pt x="140256" y="143828"/>
                                </a:cubicBezTo>
                                <a:cubicBezTo>
                                  <a:pt x="140256" y="144780"/>
                                  <a:pt x="139303" y="144780"/>
                                  <a:pt x="139303" y="144780"/>
                                </a:cubicBezTo>
                                <a:cubicBezTo>
                                  <a:pt x="139303" y="145732"/>
                                  <a:pt x="138351" y="145732"/>
                                  <a:pt x="138351" y="146685"/>
                                </a:cubicBezTo>
                                <a:cubicBezTo>
                                  <a:pt x="141208" y="146685"/>
                                  <a:pt x="142161" y="145732"/>
                                  <a:pt x="142161" y="145732"/>
                                </a:cubicBezTo>
                                <a:close/>
                                <a:moveTo>
                                  <a:pt x="138351" y="104775"/>
                                </a:moveTo>
                                <a:cubicBezTo>
                                  <a:pt x="139303" y="104775"/>
                                  <a:pt x="140256" y="103822"/>
                                  <a:pt x="139303" y="102870"/>
                                </a:cubicBezTo>
                                <a:cubicBezTo>
                                  <a:pt x="139303" y="102870"/>
                                  <a:pt x="138351" y="101917"/>
                                  <a:pt x="138351" y="102870"/>
                                </a:cubicBezTo>
                                <a:cubicBezTo>
                                  <a:pt x="138351" y="103822"/>
                                  <a:pt x="138351" y="104775"/>
                                  <a:pt x="138351" y="104775"/>
                                </a:cubicBezTo>
                                <a:cubicBezTo>
                                  <a:pt x="138351" y="105728"/>
                                  <a:pt x="137398" y="105728"/>
                                  <a:pt x="138351" y="106680"/>
                                </a:cubicBezTo>
                                <a:cubicBezTo>
                                  <a:pt x="138351" y="106680"/>
                                  <a:pt x="139303" y="106680"/>
                                  <a:pt x="139303" y="106680"/>
                                </a:cubicBezTo>
                                <a:cubicBezTo>
                                  <a:pt x="139303" y="105728"/>
                                  <a:pt x="139303" y="105728"/>
                                  <a:pt x="138351" y="104775"/>
                                </a:cubicBezTo>
                                <a:close/>
                                <a:moveTo>
                                  <a:pt x="139303" y="27622"/>
                                </a:moveTo>
                                <a:cubicBezTo>
                                  <a:pt x="139303" y="27622"/>
                                  <a:pt x="140256" y="27622"/>
                                  <a:pt x="139303" y="27622"/>
                                </a:cubicBezTo>
                                <a:cubicBezTo>
                                  <a:pt x="140256" y="26670"/>
                                  <a:pt x="139303" y="26670"/>
                                  <a:pt x="139303" y="26670"/>
                                </a:cubicBezTo>
                                <a:cubicBezTo>
                                  <a:pt x="138351" y="26670"/>
                                  <a:pt x="139303" y="26670"/>
                                  <a:pt x="139303" y="27622"/>
                                </a:cubicBezTo>
                                <a:close/>
                                <a:moveTo>
                                  <a:pt x="139303" y="135255"/>
                                </a:moveTo>
                                <a:cubicBezTo>
                                  <a:pt x="139303" y="136207"/>
                                  <a:pt x="140256" y="136207"/>
                                  <a:pt x="140256" y="136207"/>
                                </a:cubicBezTo>
                                <a:cubicBezTo>
                                  <a:pt x="141208" y="136207"/>
                                  <a:pt x="141208" y="135255"/>
                                  <a:pt x="141208" y="135255"/>
                                </a:cubicBezTo>
                                <a:cubicBezTo>
                                  <a:pt x="141208" y="134303"/>
                                  <a:pt x="140256" y="134303"/>
                                  <a:pt x="140256" y="134303"/>
                                </a:cubicBezTo>
                                <a:cubicBezTo>
                                  <a:pt x="139303" y="134303"/>
                                  <a:pt x="139303" y="134303"/>
                                  <a:pt x="139303" y="135255"/>
                                </a:cubicBezTo>
                                <a:close/>
                                <a:moveTo>
                                  <a:pt x="150733" y="83820"/>
                                </a:moveTo>
                                <a:cubicBezTo>
                                  <a:pt x="151686" y="82867"/>
                                  <a:pt x="149781" y="81915"/>
                                  <a:pt x="149781" y="80963"/>
                                </a:cubicBezTo>
                                <a:cubicBezTo>
                                  <a:pt x="147876" y="78105"/>
                                  <a:pt x="147876" y="81915"/>
                                  <a:pt x="146923" y="81915"/>
                                </a:cubicBezTo>
                                <a:cubicBezTo>
                                  <a:pt x="145971" y="79057"/>
                                  <a:pt x="145018" y="77153"/>
                                  <a:pt x="142161" y="78105"/>
                                </a:cubicBezTo>
                                <a:lnTo>
                                  <a:pt x="142161" y="77153"/>
                                </a:lnTo>
                                <a:cubicBezTo>
                                  <a:pt x="141208" y="76200"/>
                                  <a:pt x="142161" y="75247"/>
                                  <a:pt x="140256" y="75247"/>
                                </a:cubicBezTo>
                                <a:cubicBezTo>
                                  <a:pt x="140256" y="75247"/>
                                  <a:pt x="139303" y="75247"/>
                                  <a:pt x="139303" y="76200"/>
                                </a:cubicBezTo>
                                <a:cubicBezTo>
                                  <a:pt x="139303" y="77153"/>
                                  <a:pt x="140256" y="77153"/>
                                  <a:pt x="141208" y="78105"/>
                                </a:cubicBezTo>
                                <a:lnTo>
                                  <a:pt x="142161" y="78105"/>
                                </a:lnTo>
                                <a:cubicBezTo>
                                  <a:pt x="142161" y="80010"/>
                                  <a:pt x="144065" y="80010"/>
                                  <a:pt x="145018" y="81915"/>
                                </a:cubicBezTo>
                                <a:cubicBezTo>
                                  <a:pt x="145971" y="81915"/>
                                  <a:pt x="145971" y="81915"/>
                                  <a:pt x="146923" y="81915"/>
                                </a:cubicBezTo>
                                <a:cubicBezTo>
                                  <a:pt x="147876" y="83820"/>
                                  <a:pt x="149781" y="84772"/>
                                  <a:pt x="150733" y="83820"/>
                                </a:cubicBezTo>
                                <a:close/>
                                <a:moveTo>
                                  <a:pt x="144065" y="99060"/>
                                </a:moveTo>
                                <a:cubicBezTo>
                                  <a:pt x="144065" y="98107"/>
                                  <a:pt x="143113" y="98107"/>
                                  <a:pt x="142161" y="98107"/>
                                </a:cubicBezTo>
                                <a:cubicBezTo>
                                  <a:pt x="141208" y="98107"/>
                                  <a:pt x="141208" y="98107"/>
                                  <a:pt x="141208" y="99060"/>
                                </a:cubicBezTo>
                                <a:cubicBezTo>
                                  <a:pt x="142161" y="100013"/>
                                  <a:pt x="142161" y="100013"/>
                                  <a:pt x="144065" y="99060"/>
                                </a:cubicBezTo>
                                <a:cubicBezTo>
                                  <a:pt x="144065" y="100013"/>
                                  <a:pt x="144065" y="99060"/>
                                  <a:pt x="144065" y="99060"/>
                                </a:cubicBezTo>
                                <a:close/>
                                <a:moveTo>
                                  <a:pt x="145018" y="111442"/>
                                </a:moveTo>
                                <a:cubicBezTo>
                                  <a:pt x="145971" y="110490"/>
                                  <a:pt x="145018" y="110490"/>
                                  <a:pt x="145018" y="109538"/>
                                </a:cubicBezTo>
                                <a:cubicBezTo>
                                  <a:pt x="144065" y="108585"/>
                                  <a:pt x="143113" y="108585"/>
                                  <a:pt x="142161" y="108585"/>
                                </a:cubicBezTo>
                                <a:cubicBezTo>
                                  <a:pt x="142161" y="108585"/>
                                  <a:pt x="141208" y="108585"/>
                                  <a:pt x="141208" y="109538"/>
                                </a:cubicBezTo>
                                <a:cubicBezTo>
                                  <a:pt x="142161" y="110490"/>
                                  <a:pt x="141208" y="113347"/>
                                  <a:pt x="143113" y="113347"/>
                                </a:cubicBezTo>
                                <a:cubicBezTo>
                                  <a:pt x="143113" y="112395"/>
                                  <a:pt x="144065" y="111442"/>
                                  <a:pt x="145018" y="111442"/>
                                </a:cubicBezTo>
                                <a:close/>
                                <a:moveTo>
                                  <a:pt x="142161" y="66675"/>
                                </a:moveTo>
                                <a:lnTo>
                                  <a:pt x="142161" y="66675"/>
                                </a:lnTo>
                                <a:cubicBezTo>
                                  <a:pt x="143113" y="65722"/>
                                  <a:pt x="143113" y="64770"/>
                                  <a:pt x="142161" y="64770"/>
                                </a:cubicBezTo>
                                <a:lnTo>
                                  <a:pt x="142161" y="66675"/>
                                </a:lnTo>
                                <a:cubicBezTo>
                                  <a:pt x="141208" y="65722"/>
                                  <a:pt x="141208" y="66675"/>
                                  <a:pt x="142161" y="66675"/>
                                </a:cubicBezTo>
                                <a:close/>
                                <a:moveTo>
                                  <a:pt x="142161" y="33338"/>
                                </a:moveTo>
                                <a:cubicBezTo>
                                  <a:pt x="142161" y="34290"/>
                                  <a:pt x="142161" y="34290"/>
                                  <a:pt x="142161" y="33338"/>
                                </a:cubicBezTo>
                                <a:cubicBezTo>
                                  <a:pt x="143113" y="34290"/>
                                  <a:pt x="143113" y="34290"/>
                                  <a:pt x="143113" y="33338"/>
                                </a:cubicBezTo>
                                <a:cubicBezTo>
                                  <a:pt x="143113" y="33338"/>
                                  <a:pt x="143113" y="32385"/>
                                  <a:pt x="143113" y="32385"/>
                                </a:cubicBezTo>
                                <a:cubicBezTo>
                                  <a:pt x="143113" y="33338"/>
                                  <a:pt x="142161" y="33338"/>
                                  <a:pt x="142161" y="33338"/>
                                </a:cubicBezTo>
                                <a:close/>
                                <a:moveTo>
                                  <a:pt x="143113" y="132397"/>
                                </a:moveTo>
                                <a:cubicBezTo>
                                  <a:pt x="144065" y="132397"/>
                                  <a:pt x="144065" y="132397"/>
                                  <a:pt x="143113" y="132397"/>
                                </a:cubicBezTo>
                                <a:cubicBezTo>
                                  <a:pt x="143113" y="131445"/>
                                  <a:pt x="143113" y="130492"/>
                                  <a:pt x="142161" y="130492"/>
                                </a:cubicBezTo>
                                <a:cubicBezTo>
                                  <a:pt x="142161" y="130492"/>
                                  <a:pt x="141208" y="130492"/>
                                  <a:pt x="141208" y="130492"/>
                                </a:cubicBezTo>
                                <a:cubicBezTo>
                                  <a:pt x="142161" y="131445"/>
                                  <a:pt x="142161" y="132397"/>
                                  <a:pt x="143113" y="132397"/>
                                </a:cubicBezTo>
                                <a:close/>
                                <a:moveTo>
                                  <a:pt x="143113" y="154305"/>
                                </a:moveTo>
                                <a:cubicBezTo>
                                  <a:pt x="143113" y="154305"/>
                                  <a:pt x="143113" y="154305"/>
                                  <a:pt x="143113" y="154305"/>
                                </a:cubicBezTo>
                                <a:cubicBezTo>
                                  <a:pt x="142161" y="155257"/>
                                  <a:pt x="142161" y="155257"/>
                                  <a:pt x="142161" y="156210"/>
                                </a:cubicBezTo>
                                <a:cubicBezTo>
                                  <a:pt x="143113" y="156210"/>
                                  <a:pt x="143113" y="155257"/>
                                  <a:pt x="143113" y="154305"/>
                                </a:cubicBezTo>
                                <a:close/>
                                <a:moveTo>
                                  <a:pt x="142161" y="29528"/>
                                </a:moveTo>
                                <a:lnTo>
                                  <a:pt x="142161" y="29528"/>
                                </a:lnTo>
                                <a:cubicBezTo>
                                  <a:pt x="143113" y="29528"/>
                                  <a:pt x="143113" y="29528"/>
                                  <a:pt x="142161" y="29528"/>
                                </a:cubicBezTo>
                                <a:lnTo>
                                  <a:pt x="142161" y="29528"/>
                                </a:lnTo>
                                <a:cubicBezTo>
                                  <a:pt x="142161" y="29528"/>
                                  <a:pt x="142161" y="29528"/>
                                  <a:pt x="142161" y="29528"/>
                                </a:cubicBezTo>
                                <a:close/>
                                <a:moveTo>
                                  <a:pt x="148828" y="142875"/>
                                </a:moveTo>
                                <a:cubicBezTo>
                                  <a:pt x="149781" y="142875"/>
                                  <a:pt x="149781" y="141922"/>
                                  <a:pt x="149781" y="140970"/>
                                </a:cubicBezTo>
                                <a:cubicBezTo>
                                  <a:pt x="148828" y="140017"/>
                                  <a:pt x="147876" y="139065"/>
                                  <a:pt x="147876" y="138113"/>
                                </a:cubicBezTo>
                                <a:cubicBezTo>
                                  <a:pt x="147876" y="136207"/>
                                  <a:pt x="146923" y="136207"/>
                                  <a:pt x="145971" y="136207"/>
                                </a:cubicBezTo>
                                <a:cubicBezTo>
                                  <a:pt x="145018" y="137160"/>
                                  <a:pt x="142161" y="139065"/>
                                  <a:pt x="144065" y="135255"/>
                                </a:cubicBezTo>
                                <a:cubicBezTo>
                                  <a:pt x="144065" y="135255"/>
                                  <a:pt x="144065" y="135255"/>
                                  <a:pt x="143113" y="135255"/>
                                </a:cubicBezTo>
                                <a:cubicBezTo>
                                  <a:pt x="143113" y="135255"/>
                                  <a:pt x="142161" y="136207"/>
                                  <a:pt x="142161" y="136207"/>
                                </a:cubicBezTo>
                                <a:cubicBezTo>
                                  <a:pt x="141208" y="138113"/>
                                  <a:pt x="142161" y="139065"/>
                                  <a:pt x="144065" y="140017"/>
                                </a:cubicBezTo>
                                <a:cubicBezTo>
                                  <a:pt x="145971" y="140017"/>
                                  <a:pt x="146923" y="140970"/>
                                  <a:pt x="146923" y="142875"/>
                                </a:cubicBezTo>
                                <a:cubicBezTo>
                                  <a:pt x="147876" y="142875"/>
                                  <a:pt x="147876" y="142875"/>
                                  <a:pt x="148828" y="142875"/>
                                </a:cubicBezTo>
                                <a:close/>
                                <a:moveTo>
                                  <a:pt x="146923" y="148590"/>
                                </a:moveTo>
                                <a:cubicBezTo>
                                  <a:pt x="145971" y="147638"/>
                                  <a:pt x="145018" y="147638"/>
                                  <a:pt x="144065" y="147638"/>
                                </a:cubicBezTo>
                                <a:cubicBezTo>
                                  <a:pt x="143113" y="147638"/>
                                  <a:pt x="143113" y="147638"/>
                                  <a:pt x="143113" y="148590"/>
                                </a:cubicBezTo>
                                <a:cubicBezTo>
                                  <a:pt x="144065" y="149542"/>
                                  <a:pt x="144065" y="150495"/>
                                  <a:pt x="145971" y="150495"/>
                                </a:cubicBezTo>
                                <a:cubicBezTo>
                                  <a:pt x="146923" y="150495"/>
                                  <a:pt x="146923" y="149542"/>
                                  <a:pt x="146923" y="148590"/>
                                </a:cubicBezTo>
                                <a:close/>
                                <a:moveTo>
                                  <a:pt x="143113" y="39053"/>
                                </a:moveTo>
                                <a:cubicBezTo>
                                  <a:pt x="143113" y="39053"/>
                                  <a:pt x="143113" y="40005"/>
                                  <a:pt x="144065" y="40005"/>
                                </a:cubicBezTo>
                                <a:cubicBezTo>
                                  <a:pt x="144065" y="39053"/>
                                  <a:pt x="145018" y="38100"/>
                                  <a:pt x="145971" y="37147"/>
                                </a:cubicBezTo>
                                <a:cubicBezTo>
                                  <a:pt x="145971" y="36195"/>
                                  <a:pt x="145971" y="36195"/>
                                  <a:pt x="145018" y="36195"/>
                                </a:cubicBezTo>
                                <a:cubicBezTo>
                                  <a:pt x="144065" y="37147"/>
                                  <a:pt x="143113" y="38100"/>
                                  <a:pt x="143113" y="39053"/>
                                </a:cubicBezTo>
                                <a:close/>
                                <a:moveTo>
                                  <a:pt x="144065" y="103822"/>
                                </a:moveTo>
                                <a:cubicBezTo>
                                  <a:pt x="143113" y="103822"/>
                                  <a:pt x="144065" y="104775"/>
                                  <a:pt x="144065" y="105728"/>
                                </a:cubicBezTo>
                                <a:cubicBezTo>
                                  <a:pt x="144065" y="107632"/>
                                  <a:pt x="145018" y="108585"/>
                                  <a:pt x="145971" y="108585"/>
                                </a:cubicBezTo>
                                <a:cubicBezTo>
                                  <a:pt x="145971" y="109538"/>
                                  <a:pt x="146923" y="109538"/>
                                  <a:pt x="146923" y="108585"/>
                                </a:cubicBezTo>
                                <a:cubicBezTo>
                                  <a:pt x="146923" y="107632"/>
                                  <a:pt x="145971" y="106680"/>
                                  <a:pt x="145971" y="104775"/>
                                </a:cubicBezTo>
                                <a:cubicBezTo>
                                  <a:pt x="145971" y="103822"/>
                                  <a:pt x="145018" y="102870"/>
                                  <a:pt x="144065" y="103822"/>
                                </a:cubicBezTo>
                                <a:close/>
                                <a:moveTo>
                                  <a:pt x="147876" y="120015"/>
                                </a:moveTo>
                                <a:lnTo>
                                  <a:pt x="147876" y="120015"/>
                                </a:lnTo>
                                <a:cubicBezTo>
                                  <a:pt x="147876" y="117157"/>
                                  <a:pt x="145971" y="116205"/>
                                  <a:pt x="145971" y="114300"/>
                                </a:cubicBezTo>
                                <a:cubicBezTo>
                                  <a:pt x="145971" y="113347"/>
                                  <a:pt x="144065" y="113347"/>
                                  <a:pt x="143113" y="114300"/>
                                </a:cubicBezTo>
                                <a:cubicBezTo>
                                  <a:pt x="143113" y="117157"/>
                                  <a:pt x="145971" y="118110"/>
                                  <a:pt x="146923" y="120015"/>
                                </a:cubicBezTo>
                                <a:cubicBezTo>
                                  <a:pt x="146923" y="120015"/>
                                  <a:pt x="147876" y="120015"/>
                                  <a:pt x="147876" y="120015"/>
                                </a:cubicBezTo>
                                <a:close/>
                                <a:moveTo>
                                  <a:pt x="151686" y="62865"/>
                                </a:moveTo>
                                <a:cubicBezTo>
                                  <a:pt x="149781" y="60960"/>
                                  <a:pt x="149781" y="59055"/>
                                  <a:pt x="151686" y="57150"/>
                                </a:cubicBezTo>
                                <a:cubicBezTo>
                                  <a:pt x="151686" y="56197"/>
                                  <a:pt x="150733" y="55245"/>
                                  <a:pt x="149781" y="55245"/>
                                </a:cubicBezTo>
                                <a:cubicBezTo>
                                  <a:pt x="147876" y="57150"/>
                                  <a:pt x="145971" y="57150"/>
                                  <a:pt x="144065" y="58103"/>
                                </a:cubicBezTo>
                                <a:cubicBezTo>
                                  <a:pt x="144065" y="58103"/>
                                  <a:pt x="143113" y="60007"/>
                                  <a:pt x="144065" y="60007"/>
                                </a:cubicBezTo>
                                <a:cubicBezTo>
                                  <a:pt x="146923" y="59055"/>
                                  <a:pt x="148828" y="61913"/>
                                  <a:pt x="151686" y="62865"/>
                                </a:cubicBezTo>
                                <a:cubicBezTo>
                                  <a:pt x="150733" y="63817"/>
                                  <a:pt x="150733" y="63817"/>
                                  <a:pt x="151686" y="62865"/>
                                </a:cubicBezTo>
                                <a:cubicBezTo>
                                  <a:pt x="151686" y="62865"/>
                                  <a:pt x="151686" y="62865"/>
                                  <a:pt x="151686" y="62865"/>
                                </a:cubicBezTo>
                                <a:close/>
                                <a:moveTo>
                                  <a:pt x="145018" y="69532"/>
                                </a:moveTo>
                                <a:cubicBezTo>
                                  <a:pt x="145971" y="69532"/>
                                  <a:pt x="145971" y="68580"/>
                                  <a:pt x="145971" y="68580"/>
                                </a:cubicBezTo>
                                <a:cubicBezTo>
                                  <a:pt x="145971" y="67628"/>
                                  <a:pt x="145971" y="67628"/>
                                  <a:pt x="145018" y="67628"/>
                                </a:cubicBezTo>
                                <a:cubicBezTo>
                                  <a:pt x="145018" y="67628"/>
                                  <a:pt x="144065" y="67628"/>
                                  <a:pt x="145018" y="69532"/>
                                </a:cubicBezTo>
                                <a:cubicBezTo>
                                  <a:pt x="144065" y="69532"/>
                                  <a:pt x="145018" y="69532"/>
                                  <a:pt x="145018" y="69532"/>
                                </a:cubicBezTo>
                                <a:close/>
                                <a:moveTo>
                                  <a:pt x="145018" y="83820"/>
                                </a:moveTo>
                                <a:cubicBezTo>
                                  <a:pt x="145018" y="82867"/>
                                  <a:pt x="145971" y="82867"/>
                                  <a:pt x="145971" y="82867"/>
                                </a:cubicBezTo>
                                <a:lnTo>
                                  <a:pt x="145018" y="83820"/>
                                </a:lnTo>
                                <a:cubicBezTo>
                                  <a:pt x="144065" y="83820"/>
                                  <a:pt x="145018" y="83820"/>
                                  <a:pt x="145018" y="83820"/>
                                </a:cubicBezTo>
                                <a:close/>
                                <a:moveTo>
                                  <a:pt x="149781" y="90488"/>
                                </a:moveTo>
                                <a:cubicBezTo>
                                  <a:pt x="149781" y="89535"/>
                                  <a:pt x="148828" y="89535"/>
                                  <a:pt x="147876" y="89535"/>
                                </a:cubicBezTo>
                                <a:cubicBezTo>
                                  <a:pt x="146923" y="89535"/>
                                  <a:pt x="145971" y="90488"/>
                                  <a:pt x="145018" y="91440"/>
                                </a:cubicBezTo>
                                <a:cubicBezTo>
                                  <a:pt x="145018" y="91440"/>
                                  <a:pt x="144065" y="92392"/>
                                  <a:pt x="145018" y="92392"/>
                                </a:cubicBezTo>
                                <a:cubicBezTo>
                                  <a:pt x="145018" y="92392"/>
                                  <a:pt x="145971" y="93345"/>
                                  <a:pt x="145971" y="93345"/>
                                </a:cubicBezTo>
                                <a:lnTo>
                                  <a:pt x="148828" y="92392"/>
                                </a:lnTo>
                                <a:cubicBezTo>
                                  <a:pt x="148828" y="91440"/>
                                  <a:pt x="149781" y="91440"/>
                                  <a:pt x="149781" y="90488"/>
                                </a:cubicBezTo>
                                <a:close/>
                                <a:moveTo>
                                  <a:pt x="146923" y="122872"/>
                                </a:moveTo>
                                <a:cubicBezTo>
                                  <a:pt x="146923" y="122872"/>
                                  <a:pt x="145971" y="122872"/>
                                  <a:pt x="145971" y="121920"/>
                                </a:cubicBezTo>
                                <a:cubicBezTo>
                                  <a:pt x="145018" y="121920"/>
                                  <a:pt x="145018" y="121920"/>
                                  <a:pt x="145018" y="122872"/>
                                </a:cubicBezTo>
                                <a:cubicBezTo>
                                  <a:pt x="145018" y="123825"/>
                                  <a:pt x="145018" y="123825"/>
                                  <a:pt x="146923" y="122872"/>
                                </a:cubicBezTo>
                                <a:lnTo>
                                  <a:pt x="146923" y="122872"/>
                                </a:lnTo>
                                <a:close/>
                                <a:moveTo>
                                  <a:pt x="146923" y="126682"/>
                                </a:moveTo>
                                <a:cubicBezTo>
                                  <a:pt x="147876" y="126682"/>
                                  <a:pt x="147876" y="126682"/>
                                  <a:pt x="146923" y="126682"/>
                                </a:cubicBezTo>
                                <a:cubicBezTo>
                                  <a:pt x="147876" y="126682"/>
                                  <a:pt x="147876" y="125730"/>
                                  <a:pt x="146923" y="126682"/>
                                </a:cubicBezTo>
                                <a:cubicBezTo>
                                  <a:pt x="147876" y="125730"/>
                                  <a:pt x="146923" y="125730"/>
                                  <a:pt x="146923" y="126682"/>
                                </a:cubicBezTo>
                                <a:cubicBezTo>
                                  <a:pt x="146923" y="126682"/>
                                  <a:pt x="146923" y="126682"/>
                                  <a:pt x="146923" y="126682"/>
                                </a:cubicBezTo>
                                <a:close/>
                                <a:moveTo>
                                  <a:pt x="146923" y="100965"/>
                                </a:moveTo>
                                <a:cubicBezTo>
                                  <a:pt x="147876" y="100965"/>
                                  <a:pt x="147876" y="100965"/>
                                  <a:pt x="146923" y="100965"/>
                                </a:cubicBezTo>
                                <a:cubicBezTo>
                                  <a:pt x="147876" y="100013"/>
                                  <a:pt x="147876" y="100013"/>
                                  <a:pt x="146923" y="100013"/>
                                </a:cubicBezTo>
                                <a:lnTo>
                                  <a:pt x="146923" y="100965"/>
                                </a:lnTo>
                                <a:cubicBezTo>
                                  <a:pt x="146923" y="100965"/>
                                  <a:pt x="146923" y="100965"/>
                                  <a:pt x="146923" y="100965"/>
                                </a:cubicBezTo>
                                <a:close/>
                                <a:moveTo>
                                  <a:pt x="147876" y="33338"/>
                                </a:moveTo>
                                <a:cubicBezTo>
                                  <a:pt x="147876" y="33338"/>
                                  <a:pt x="147876" y="33338"/>
                                  <a:pt x="147876" y="33338"/>
                                </a:cubicBezTo>
                                <a:lnTo>
                                  <a:pt x="148828" y="33338"/>
                                </a:lnTo>
                                <a:cubicBezTo>
                                  <a:pt x="148828" y="32385"/>
                                  <a:pt x="147876" y="32385"/>
                                  <a:pt x="147876" y="33338"/>
                                </a:cubicBezTo>
                                <a:cubicBezTo>
                                  <a:pt x="147876" y="32385"/>
                                  <a:pt x="147876" y="32385"/>
                                  <a:pt x="147876" y="33338"/>
                                </a:cubicBezTo>
                                <a:close/>
                                <a:moveTo>
                                  <a:pt x="148828" y="38100"/>
                                </a:moveTo>
                                <a:cubicBezTo>
                                  <a:pt x="148828" y="38100"/>
                                  <a:pt x="147876" y="38100"/>
                                  <a:pt x="148828" y="38100"/>
                                </a:cubicBezTo>
                                <a:cubicBezTo>
                                  <a:pt x="147876" y="39053"/>
                                  <a:pt x="148828" y="39053"/>
                                  <a:pt x="148828" y="39053"/>
                                </a:cubicBezTo>
                                <a:cubicBezTo>
                                  <a:pt x="148828" y="39053"/>
                                  <a:pt x="148828" y="39053"/>
                                  <a:pt x="148828" y="38100"/>
                                </a:cubicBezTo>
                                <a:cubicBezTo>
                                  <a:pt x="149781" y="38100"/>
                                  <a:pt x="148828" y="38100"/>
                                  <a:pt x="148828" y="38100"/>
                                </a:cubicBezTo>
                                <a:close/>
                                <a:moveTo>
                                  <a:pt x="150733" y="160020"/>
                                </a:moveTo>
                                <a:cubicBezTo>
                                  <a:pt x="150733" y="160020"/>
                                  <a:pt x="150733" y="159067"/>
                                  <a:pt x="150733" y="160020"/>
                                </a:cubicBezTo>
                                <a:cubicBezTo>
                                  <a:pt x="148828" y="160020"/>
                                  <a:pt x="147876" y="160020"/>
                                  <a:pt x="147876" y="160972"/>
                                </a:cubicBezTo>
                                <a:cubicBezTo>
                                  <a:pt x="147876" y="160972"/>
                                  <a:pt x="148828" y="161925"/>
                                  <a:pt x="148828" y="162878"/>
                                </a:cubicBezTo>
                                <a:cubicBezTo>
                                  <a:pt x="150733" y="161925"/>
                                  <a:pt x="150733" y="160972"/>
                                  <a:pt x="150733" y="160020"/>
                                </a:cubicBezTo>
                                <a:close/>
                                <a:moveTo>
                                  <a:pt x="148828" y="104775"/>
                                </a:moveTo>
                                <a:cubicBezTo>
                                  <a:pt x="149781" y="104775"/>
                                  <a:pt x="149781" y="103822"/>
                                  <a:pt x="148828" y="104775"/>
                                </a:cubicBezTo>
                                <a:cubicBezTo>
                                  <a:pt x="148828" y="103822"/>
                                  <a:pt x="148828" y="103822"/>
                                  <a:pt x="148828" y="104775"/>
                                </a:cubicBezTo>
                                <a:cubicBezTo>
                                  <a:pt x="148828" y="103822"/>
                                  <a:pt x="148828" y="103822"/>
                                  <a:pt x="148828" y="104775"/>
                                </a:cubicBezTo>
                                <a:cubicBezTo>
                                  <a:pt x="148828" y="104775"/>
                                  <a:pt x="148828" y="104775"/>
                                  <a:pt x="148828" y="104775"/>
                                </a:cubicBezTo>
                                <a:close/>
                                <a:moveTo>
                                  <a:pt x="148828" y="76200"/>
                                </a:moveTo>
                                <a:cubicBezTo>
                                  <a:pt x="148828" y="77153"/>
                                  <a:pt x="148828" y="77153"/>
                                  <a:pt x="148828" y="76200"/>
                                </a:cubicBezTo>
                                <a:cubicBezTo>
                                  <a:pt x="149781" y="77153"/>
                                  <a:pt x="149781" y="76200"/>
                                  <a:pt x="148828" y="76200"/>
                                </a:cubicBezTo>
                                <a:cubicBezTo>
                                  <a:pt x="149781" y="76200"/>
                                  <a:pt x="149781" y="76200"/>
                                  <a:pt x="148828" y="76200"/>
                                </a:cubicBezTo>
                                <a:cubicBezTo>
                                  <a:pt x="148828" y="76200"/>
                                  <a:pt x="148828" y="76200"/>
                                  <a:pt x="148828" y="76200"/>
                                </a:cubicBezTo>
                                <a:close/>
                                <a:moveTo>
                                  <a:pt x="149781" y="66675"/>
                                </a:moveTo>
                                <a:lnTo>
                                  <a:pt x="149781" y="66675"/>
                                </a:lnTo>
                                <a:cubicBezTo>
                                  <a:pt x="149781" y="65722"/>
                                  <a:pt x="149781" y="65722"/>
                                  <a:pt x="149781" y="66675"/>
                                </a:cubicBezTo>
                                <a:cubicBezTo>
                                  <a:pt x="148828" y="65722"/>
                                  <a:pt x="148828" y="66675"/>
                                  <a:pt x="149781" y="66675"/>
                                </a:cubicBezTo>
                                <a:close/>
                                <a:moveTo>
                                  <a:pt x="152638" y="138113"/>
                                </a:moveTo>
                                <a:cubicBezTo>
                                  <a:pt x="152638" y="136207"/>
                                  <a:pt x="151686" y="134303"/>
                                  <a:pt x="151686" y="132397"/>
                                </a:cubicBezTo>
                                <a:cubicBezTo>
                                  <a:pt x="151686" y="131445"/>
                                  <a:pt x="150733" y="131445"/>
                                  <a:pt x="150733" y="131445"/>
                                </a:cubicBezTo>
                                <a:cubicBezTo>
                                  <a:pt x="150733" y="131445"/>
                                  <a:pt x="150733" y="131445"/>
                                  <a:pt x="150733" y="132397"/>
                                </a:cubicBezTo>
                                <a:cubicBezTo>
                                  <a:pt x="151686" y="134303"/>
                                  <a:pt x="151686" y="136207"/>
                                  <a:pt x="151686" y="138113"/>
                                </a:cubicBezTo>
                                <a:cubicBezTo>
                                  <a:pt x="151686" y="138113"/>
                                  <a:pt x="152638" y="139065"/>
                                  <a:pt x="152638" y="139065"/>
                                </a:cubicBezTo>
                                <a:cubicBezTo>
                                  <a:pt x="152638" y="140017"/>
                                  <a:pt x="152638" y="139065"/>
                                  <a:pt x="152638" y="138113"/>
                                </a:cubicBezTo>
                                <a:close/>
                                <a:moveTo>
                                  <a:pt x="151686" y="41910"/>
                                </a:moveTo>
                                <a:cubicBezTo>
                                  <a:pt x="151686" y="42863"/>
                                  <a:pt x="152638" y="42863"/>
                                  <a:pt x="151686" y="41910"/>
                                </a:cubicBezTo>
                                <a:cubicBezTo>
                                  <a:pt x="152638" y="41910"/>
                                  <a:pt x="152638" y="41910"/>
                                  <a:pt x="151686" y="41910"/>
                                </a:cubicBezTo>
                                <a:cubicBezTo>
                                  <a:pt x="152638" y="41910"/>
                                  <a:pt x="152638" y="41910"/>
                                  <a:pt x="151686" y="41910"/>
                                </a:cubicBezTo>
                                <a:cubicBezTo>
                                  <a:pt x="151686" y="41910"/>
                                  <a:pt x="151686" y="41910"/>
                                  <a:pt x="151686" y="41910"/>
                                </a:cubicBezTo>
                                <a:close/>
                                <a:moveTo>
                                  <a:pt x="154543" y="110490"/>
                                </a:moveTo>
                                <a:cubicBezTo>
                                  <a:pt x="154543" y="110490"/>
                                  <a:pt x="153590" y="110490"/>
                                  <a:pt x="154543" y="110490"/>
                                </a:cubicBezTo>
                                <a:cubicBezTo>
                                  <a:pt x="153590" y="110490"/>
                                  <a:pt x="152638" y="110490"/>
                                  <a:pt x="152638" y="110490"/>
                                </a:cubicBezTo>
                                <a:cubicBezTo>
                                  <a:pt x="152638" y="110490"/>
                                  <a:pt x="152638" y="111442"/>
                                  <a:pt x="152638" y="111442"/>
                                </a:cubicBezTo>
                                <a:cubicBezTo>
                                  <a:pt x="153590" y="112395"/>
                                  <a:pt x="153590" y="111442"/>
                                  <a:pt x="154543" y="110490"/>
                                </a:cubicBezTo>
                                <a:close/>
                                <a:moveTo>
                                  <a:pt x="154543" y="157163"/>
                                </a:moveTo>
                                <a:cubicBezTo>
                                  <a:pt x="154543" y="157163"/>
                                  <a:pt x="154543" y="157163"/>
                                  <a:pt x="154543" y="157163"/>
                                </a:cubicBezTo>
                                <a:lnTo>
                                  <a:pt x="154543" y="157163"/>
                                </a:lnTo>
                                <a:lnTo>
                                  <a:pt x="154543" y="157163"/>
                                </a:lnTo>
                                <a:cubicBezTo>
                                  <a:pt x="153590" y="157163"/>
                                  <a:pt x="154543" y="157163"/>
                                  <a:pt x="154543" y="157163"/>
                                </a:cubicBezTo>
                                <a:close/>
                                <a:moveTo>
                                  <a:pt x="155496" y="124778"/>
                                </a:moveTo>
                                <a:cubicBezTo>
                                  <a:pt x="155496" y="123825"/>
                                  <a:pt x="155496" y="123825"/>
                                  <a:pt x="155496" y="124778"/>
                                </a:cubicBezTo>
                                <a:cubicBezTo>
                                  <a:pt x="154543" y="123825"/>
                                  <a:pt x="154543" y="123825"/>
                                  <a:pt x="155496" y="124778"/>
                                </a:cubicBezTo>
                                <a:cubicBezTo>
                                  <a:pt x="154543" y="124778"/>
                                  <a:pt x="154543" y="124778"/>
                                  <a:pt x="155496" y="124778"/>
                                </a:cubicBezTo>
                                <a:lnTo>
                                  <a:pt x="155496" y="124778"/>
                                </a:lnTo>
                                <a:close/>
                                <a:moveTo>
                                  <a:pt x="157401" y="56197"/>
                                </a:moveTo>
                                <a:cubicBezTo>
                                  <a:pt x="157401" y="56197"/>
                                  <a:pt x="157401" y="56197"/>
                                  <a:pt x="157401" y="56197"/>
                                </a:cubicBezTo>
                                <a:cubicBezTo>
                                  <a:pt x="156448" y="56197"/>
                                  <a:pt x="156448" y="56197"/>
                                  <a:pt x="157401" y="56197"/>
                                </a:cubicBezTo>
                                <a:cubicBezTo>
                                  <a:pt x="156448" y="57150"/>
                                  <a:pt x="156448" y="57150"/>
                                  <a:pt x="157401" y="56197"/>
                                </a:cubicBezTo>
                                <a:cubicBezTo>
                                  <a:pt x="157401" y="57150"/>
                                  <a:pt x="157401" y="57150"/>
                                  <a:pt x="157401" y="56197"/>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1480896" name="Freeform 61480896"/>
                        <wps:cNvSpPr/>
                        <wps:spPr>
                          <a:xfrm>
                            <a:off x="734794" y="42553"/>
                            <a:ext cx="174759" cy="300594"/>
                          </a:xfrm>
                          <a:custGeom>
                            <a:avLst/>
                            <a:gdLst>
                              <a:gd name="connsiteX0" fmla="*/ 139601 w 174759"/>
                              <a:gd name="connsiteY0" fmla="*/ 66280 h 300594"/>
                              <a:gd name="connsiteX1" fmla="*/ 142458 w 174759"/>
                              <a:gd name="connsiteY1" fmla="*/ 71042 h 300594"/>
                              <a:gd name="connsiteX2" fmla="*/ 151031 w 174759"/>
                              <a:gd name="connsiteY2" fmla="*/ 93902 h 300594"/>
                              <a:gd name="connsiteX3" fmla="*/ 136743 w 174759"/>
                              <a:gd name="connsiteY3" fmla="*/ 135812 h 300594"/>
                              <a:gd name="connsiteX4" fmla="*/ 112931 w 174759"/>
                              <a:gd name="connsiteY4" fmla="*/ 152957 h 300594"/>
                              <a:gd name="connsiteX5" fmla="*/ 108168 w 174759"/>
                              <a:gd name="connsiteY5" fmla="*/ 154862 h 300594"/>
                              <a:gd name="connsiteX6" fmla="*/ 96738 w 174759"/>
                              <a:gd name="connsiteY6" fmla="*/ 157720 h 300594"/>
                              <a:gd name="connsiteX7" fmla="*/ 88166 w 174759"/>
                              <a:gd name="connsiteY7" fmla="*/ 158672 h 300594"/>
                              <a:gd name="connsiteX8" fmla="*/ 70068 w 174759"/>
                              <a:gd name="connsiteY8" fmla="*/ 158672 h 300594"/>
                              <a:gd name="connsiteX9" fmla="*/ 60543 w 174759"/>
                              <a:gd name="connsiteY9" fmla="*/ 156767 h 300594"/>
                              <a:gd name="connsiteX10" fmla="*/ 45303 w 174759"/>
                              <a:gd name="connsiteY10" fmla="*/ 159624 h 300594"/>
                              <a:gd name="connsiteX11" fmla="*/ 41493 w 174759"/>
                              <a:gd name="connsiteY11" fmla="*/ 167245 h 300594"/>
                              <a:gd name="connsiteX12" fmla="*/ 47208 w 174759"/>
                              <a:gd name="connsiteY12" fmla="*/ 172960 h 300594"/>
                              <a:gd name="connsiteX13" fmla="*/ 73878 w 174759"/>
                              <a:gd name="connsiteY13" fmla="*/ 178674 h 300594"/>
                              <a:gd name="connsiteX14" fmla="*/ 106263 w 174759"/>
                              <a:gd name="connsiteY14" fmla="*/ 184390 h 300594"/>
                              <a:gd name="connsiteX15" fmla="*/ 131981 w 174759"/>
                              <a:gd name="connsiteY15" fmla="*/ 191057 h 300594"/>
                              <a:gd name="connsiteX16" fmla="*/ 162461 w 174759"/>
                              <a:gd name="connsiteY16" fmla="*/ 213917 h 300594"/>
                              <a:gd name="connsiteX17" fmla="*/ 169128 w 174759"/>
                              <a:gd name="connsiteY17" fmla="*/ 230110 h 300594"/>
                              <a:gd name="connsiteX18" fmla="*/ 151983 w 174759"/>
                              <a:gd name="connsiteY18" fmla="*/ 279640 h 300594"/>
                              <a:gd name="connsiteX19" fmla="*/ 112931 w 174759"/>
                              <a:gd name="connsiteY19" fmla="*/ 296785 h 300594"/>
                              <a:gd name="connsiteX20" fmla="*/ 84356 w 174759"/>
                              <a:gd name="connsiteY20" fmla="*/ 300595 h 300594"/>
                              <a:gd name="connsiteX21" fmla="*/ 54828 w 174759"/>
                              <a:gd name="connsiteY21" fmla="*/ 297737 h 300594"/>
                              <a:gd name="connsiteX22" fmla="*/ 41493 w 174759"/>
                              <a:gd name="connsiteY22" fmla="*/ 293927 h 300594"/>
                              <a:gd name="connsiteX23" fmla="*/ 10061 w 174759"/>
                              <a:gd name="connsiteY23" fmla="*/ 275830 h 300594"/>
                              <a:gd name="connsiteX24" fmla="*/ 7203 w 174759"/>
                              <a:gd name="connsiteY24" fmla="*/ 233920 h 300594"/>
                              <a:gd name="connsiteX25" fmla="*/ 27206 w 174759"/>
                              <a:gd name="connsiteY25" fmla="*/ 217727 h 300594"/>
                              <a:gd name="connsiteX26" fmla="*/ 29111 w 174759"/>
                              <a:gd name="connsiteY26" fmla="*/ 216774 h 300594"/>
                              <a:gd name="connsiteX27" fmla="*/ 32921 w 174759"/>
                              <a:gd name="connsiteY27" fmla="*/ 213917 h 300594"/>
                              <a:gd name="connsiteX28" fmla="*/ 29111 w 174759"/>
                              <a:gd name="connsiteY28" fmla="*/ 212012 h 300594"/>
                              <a:gd name="connsiteX29" fmla="*/ 9108 w 174759"/>
                              <a:gd name="connsiteY29" fmla="*/ 188199 h 300594"/>
                              <a:gd name="connsiteX30" fmla="*/ 12918 w 174759"/>
                              <a:gd name="connsiteY30" fmla="*/ 169149 h 300594"/>
                              <a:gd name="connsiteX31" fmla="*/ 35778 w 174759"/>
                              <a:gd name="connsiteY31" fmla="*/ 152005 h 300594"/>
                              <a:gd name="connsiteX32" fmla="*/ 41493 w 174759"/>
                              <a:gd name="connsiteY32" fmla="*/ 149147 h 300594"/>
                              <a:gd name="connsiteX33" fmla="*/ 35778 w 174759"/>
                              <a:gd name="connsiteY33" fmla="*/ 144385 h 300594"/>
                              <a:gd name="connsiteX34" fmla="*/ 17681 w 174759"/>
                              <a:gd name="connsiteY34" fmla="*/ 120572 h 300594"/>
                              <a:gd name="connsiteX35" fmla="*/ 13871 w 174759"/>
                              <a:gd name="connsiteY35" fmla="*/ 100570 h 300594"/>
                              <a:gd name="connsiteX36" fmla="*/ 20538 w 174759"/>
                              <a:gd name="connsiteY36" fmla="*/ 74852 h 300594"/>
                              <a:gd name="connsiteX37" fmla="*/ 22443 w 174759"/>
                              <a:gd name="connsiteY37" fmla="*/ 71042 h 300594"/>
                              <a:gd name="connsiteX38" fmla="*/ 81498 w 174759"/>
                              <a:gd name="connsiteY38" fmla="*/ 40562 h 300594"/>
                              <a:gd name="connsiteX39" fmla="*/ 115788 w 174759"/>
                              <a:gd name="connsiteY39" fmla="*/ 47230 h 300594"/>
                              <a:gd name="connsiteX40" fmla="*/ 126266 w 174759"/>
                              <a:gd name="connsiteY40" fmla="*/ 52945 h 300594"/>
                              <a:gd name="connsiteX41" fmla="*/ 151031 w 174759"/>
                              <a:gd name="connsiteY41" fmla="*/ 45324 h 300594"/>
                              <a:gd name="connsiteX42" fmla="*/ 146268 w 174759"/>
                              <a:gd name="connsiteY42" fmla="*/ 36752 h 300594"/>
                              <a:gd name="connsiteX43" fmla="*/ 133886 w 174759"/>
                              <a:gd name="connsiteY43" fmla="*/ 11035 h 300594"/>
                              <a:gd name="connsiteX44" fmla="*/ 156746 w 174759"/>
                              <a:gd name="connsiteY44" fmla="*/ 557 h 300594"/>
                              <a:gd name="connsiteX45" fmla="*/ 173891 w 174759"/>
                              <a:gd name="connsiteY45" fmla="*/ 29132 h 300594"/>
                              <a:gd name="connsiteX46" fmla="*/ 142458 w 174759"/>
                              <a:gd name="connsiteY46" fmla="*/ 62470 h 300594"/>
                              <a:gd name="connsiteX47" fmla="*/ 139601 w 174759"/>
                              <a:gd name="connsiteY47" fmla="*/ 66280 h 300594"/>
                              <a:gd name="connsiteX48" fmla="*/ 22443 w 174759"/>
                              <a:gd name="connsiteY48" fmla="*/ 111047 h 300594"/>
                              <a:gd name="connsiteX49" fmla="*/ 21491 w 174759"/>
                              <a:gd name="connsiteY49" fmla="*/ 111047 h 300594"/>
                              <a:gd name="connsiteX50" fmla="*/ 21491 w 174759"/>
                              <a:gd name="connsiteY50" fmla="*/ 111999 h 300594"/>
                              <a:gd name="connsiteX51" fmla="*/ 22443 w 174759"/>
                              <a:gd name="connsiteY51" fmla="*/ 111047 h 300594"/>
                              <a:gd name="connsiteX52" fmla="*/ 22443 w 174759"/>
                              <a:gd name="connsiteY52" fmla="*/ 111047 h 300594"/>
                              <a:gd name="connsiteX53" fmla="*/ 25301 w 174759"/>
                              <a:gd name="connsiteY53" fmla="*/ 99617 h 300594"/>
                              <a:gd name="connsiteX54" fmla="*/ 25301 w 174759"/>
                              <a:gd name="connsiteY54" fmla="*/ 99617 h 300594"/>
                              <a:gd name="connsiteX55" fmla="*/ 24348 w 174759"/>
                              <a:gd name="connsiteY55" fmla="*/ 99617 h 300594"/>
                              <a:gd name="connsiteX56" fmla="*/ 25301 w 174759"/>
                              <a:gd name="connsiteY56" fmla="*/ 99617 h 300594"/>
                              <a:gd name="connsiteX57" fmla="*/ 25301 w 174759"/>
                              <a:gd name="connsiteY57" fmla="*/ 99617 h 300594"/>
                              <a:gd name="connsiteX58" fmla="*/ 26253 w 174759"/>
                              <a:gd name="connsiteY58" fmla="*/ 83424 h 300594"/>
                              <a:gd name="connsiteX59" fmla="*/ 28158 w 174759"/>
                              <a:gd name="connsiteY59" fmla="*/ 82472 h 300594"/>
                              <a:gd name="connsiteX60" fmla="*/ 27206 w 174759"/>
                              <a:gd name="connsiteY60" fmla="*/ 81520 h 300594"/>
                              <a:gd name="connsiteX61" fmla="*/ 26253 w 174759"/>
                              <a:gd name="connsiteY61" fmla="*/ 83424 h 300594"/>
                              <a:gd name="connsiteX62" fmla="*/ 26253 w 174759"/>
                              <a:gd name="connsiteY62" fmla="*/ 83424 h 300594"/>
                              <a:gd name="connsiteX63" fmla="*/ 32921 w 174759"/>
                              <a:gd name="connsiteY63" fmla="*/ 118667 h 300594"/>
                              <a:gd name="connsiteX64" fmla="*/ 33873 w 174759"/>
                              <a:gd name="connsiteY64" fmla="*/ 114857 h 300594"/>
                              <a:gd name="connsiteX65" fmla="*/ 28158 w 174759"/>
                              <a:gd name="connsiteY65" fmla="*/ 111999 h 300594"/>
                              <a:gd name="connsiteX66" fmla="*/ 26253 w 174759"/>
                              <a:gd name="connsiteY66" fmla="*/ 112952 h 300594"/>
                              <a:gd name="connsiteX67" fmla="*/ 26253 w 174759"/>
                              <a:gd name="connsiteY67" fmla="*/ 114857 h 300594"/>
                              <a:gd name="connsiteX68" fmla="*/ 29111 w 174759"/>
                              <a:gd name="connsiteY68" fmla="*/ 118667 h 300594"/>
                              <a:gd name="connsiteX69" fmla="*/ 32921 w 174759"/>
                              <a:gd name="connsiteY69" fmla="*/ 118667 h 300594"/>
                              <a:gd name="connsiteX70" fmla="*/ 26253 w 174759"/>
                              <a:gd name="connsiteY70" fmla="*/ 90092 h 300594"/>
                              <a:gd name="connsiteX71" fmla="*/ 26253 w 174759"/>
                              <a:gd name="connsiteY71" fmla="*/ 90092 h 300594"/>
                              <a:gd name="connsiteX72" fmla="*/ 28158 w 174759"/>
                              <a:gd name="connsiteY72" fmla="*/ 90092 h 300594"/>
                              <a:gd name="connsiteX73" fmla="*/ 26253 w 174759"/>
                              <a:gd name="connsiteY73" fmla="*/ 90092 h 300594"/>
                              <a:gd name="connsiteX74" fmla="*/ 26253 w 174759"/>
                              <a:gd name="connsiteY74" fmla="*/ 90092 h 300594"/>
                              <a:gd name="connsiteX75" fmla="*/ 27206 w 174759"/>
                              <a:gd name="connsiteY75" fmla="*/ 76757 h 300594"/>
                              <a:gd name="connsiteX76" fmla="*/ 31016 w 174759"/>
                              <a:gd name="connsiteY76" fmla="*/ 74852 h 300594"/>
                              <a:gd name="connsiteX77" fmla="*/ 31016 w 174759"/>
                              <a:gd name="connsiteY77" fmla="*/ 73899 h 300594"/>
                              <a:gd name="connsiteX78" fmla="*/ 27206 w 174759"/>
                              <a:gd name="connsiteY78" fmla="*/ 76757 h 300594"/>
                              <a:gd name="connsiteX79" fmla="*/ 27206 w 174759"/>
                              <a:gd name="connsiteY79" fmla="*/ 76757 h 300594"/>
                              <a:gd name="connsiteX80" fmla="*/ 33873 w 174759"/>
                              <a:gd name="connsiteY80" fmla="*/ 97712 h 300594"/>
                              <a:gd name="connsiteX81" fmla="*/ 34826 w 174759"/>
                              <a:gd name="connsiteY81" fmla="*/ 96760 h 300594"/>
                              <a:gd name="connsiteX82" fmla="*/ 26253 w 174759"/>
                              <a:gd name="connsiteY82" fmla="*/ 93902 h 300594"/>
                              <a:gd name="connsiteX83" fmla="*/ 26253 w 174759"/>
                              <a:gd name="connsiteY83" fmla="*/ 95807 h 300594"/>
                              <a:gd name="connsiteX84" fmla="*/ 33873 w 174759"/>
                              <a:gd name="connsiteY84" fmla="*/ 97712 h 300594"/>
                              <a:gd name="connsiteX85" fmla="*/ 28158 w 174759"/>
                              <a:gd name="connsiteY85" fmla="*/ 98665 h 300594"/>
                              <a:gd name="connsiteX86" fmla="*/ 28158 w 174759"/>
                              <a:gd name="connsiteY86" fmla="*/ 98665 h 300594"/>
                              <a:gd name="connsiteX87" fmla="*/ 28158 w 174759"/>
                              <a:gd name="connsiteY87" fmla="*/ 100570 h 300594"/>
                              <a:gd name="connsiteX88" fmla="*/ 28158 w 174759"/>
                              <a:gd name="connsiteY88" fmla="*/ 98665 h 300594"/>
                              <a:gd name="connsiteX89" fmla="*/ 28158 w 174759"/>
                              <a:gd name="connsiteY89" fmla="*/ 98665 h 300594"/>
                              <a:gd name="connsiteX90" fmla="*/ 30063 w 174759"/>
                              <a:gd name="connsiteY90" fmla="*/ 86282 h 300594"/>
                              <a:gd name="connsiteX91" fmla="*/ 30063 w 174759"/>
                              <a:gd name="connsiteY91" fmla="*/ 86282 h 300594"/>
                              <a:gd name="connsiteX92" fmla="*/ 33873 w 174759"/>
                              <a:gd name="connsiteY92" fmla="*/ 91045 h 300594"/>
                              <a:gd name="connsiteX93" fmla="*/ 34826 w 174759"/>
                              <a:gd name="connsiteY93" fmla="*/ 91045 h 300594"/>
                              <a:gd name="connsiteX94" fmla="*/ 35778 w 174759"/>
                              <a:gd name="connsiteY94" fmla="*/ 89140 h 300594"/>
                              <a:gd name="connsiteX95" fmla="*/ 30063 w 174759"/>
                              <a:gd name="connsiteY95" fmla="*/ 86282 h 300594"/>
                              <a:gd name="connsiteX96" fmla="*/ 31016 w 174759"/>
                              <a:gd name="connsiteY96" fmla="*/ 80567 h 300594"/>
                              <a:gd name="connsiteX97" fmla="*/ 31016 w 174759"/>
                              <a:gd name="connsiteY97" fmla="*/ 82472 h 300594"/>
                              <a:gd name="connsiteX98" fmla="*/ 35778 w 174759"/>
                              <a:gd name="connsiteY98" fmla="*/ 84377 h 300594"/>
                              <a:gd name="connsiteX99" fmla="*/ 36731 w 174759"/>
                              <a:gd name="connsiteY99" fmla="*/ 83424 h 300594"/>
                              <a:gd name="connsiteX100" fmla="*/ 36731 w 174759"/>
                              <a:gd name="connsiteY100" fmla="*/ 82472 h 300594"/>
                              <a:gd name="connsiteX101" fmla="*/ 32921 w 174759"/>
                              <a:gd name="connsiteY101" fmla="*/ 78662 h 300594"/>
                              <a:gd name="connsiteX102" fmla="*/ 31016 w 174759"/>
                              <a:gd name="connsiteY102" fmla="*/ 80567 h 300594"/>
                              <a:gd name="connsiteX103" fmla="*/ 32921 w 174759"/>
                              <a:gd name="connsiteY103" fmla="*/ 106285 h 300594"/>
                              <a:gd name="connsiteX104" fmla="*/ 33873 w 174759"/>
                              <a:gd name="connsiteY104" fmla="*/ 107237 h 300594"/>
                              <a:gd name="connsiteX105" fmla="*/ 36731 w 174759"/>
                              <a:gd name="connsiteY105" fmla="*/ 105332 h 300594"/>
                              <a:gd name="connsiteX106" fmla="*/ 35778 w 174759"/>
                              <a:gd name="connsiteY106" fmla="*/ 104380 h 300594"/>
                              <a:gd name="connsiteX107" fmla="*/ 32921 w 174759"/>
                              <a:gd name="connsiteY107" fmla="*/ 106285 h 300594"/>
                              <a:gd name="connsiteX108" fmla="*/ 36731 w 174759"/>
                              <a:gd name="connsiteY108" fmla="*/ 190105 h 300594"/>
                              <a:gd name="connsiteX109" fmla="*/ 36731 w 174759"/>
                              <a:gd name="connsiteY109" fmla="*/ 190105 h 300594"/>
                              <a:gd name="connsiteX110" fmla="*/ 34826 w 174759"/>
                              <a:gd name="connsiteY110" fmla="*/ 192010 h 300594"/>
                              <a:gd name="connsiteX111" fmla="*/ 33873 w 174759"/>
                              <a:gd name="connsiteY111" fmla="*/ 193915 h 300594"/>
                              <a:gd name="connsiteX112" fmla="*/ 33873 w 174759"/>
                              <a:gd name="connsiteY112" fmla="*/ 194867 h 300594"/>
                              <a:gd name="connsiteX113" fmla="*/ 36731 w 174759"/>
                              <a:gd name="connsiteY113" fmla="*/ 190105 h 300594"/>
                              <a:gd name="connsiteX114" fmla="*/ 37683 w 174759"/>
                              <a:gd name="connsiteY114" fmla="*/ 122477 h 300594"/>
                              <a:gd name="connsiteX115" fmla="*/ 35778 w 174759"/>
                              <a:gd name="connsiteY115" fmla="*/ 120572 h 300594"/>
                              <a:gd name="connsiteX116" fmla="*/ 33873 w 174759"/>
                              <a:gd name="connsiteY116" fmla="*/ 124382 h 300594"/>
                              <a:gd name="connsiteX117" fmla="*/ 34826 w 174759"/>
                              <a:gd name="connsiteY117" fmla="*/ 126287 h 300594"/>
                              <a:gd name="connsiteX118" fmla="*/ 37683 w 174759"/>
                              <a:gd name="connsiteY118" fmla="*/ 122477 h 300594"/>
                              <a:gd name="connsiteX119" fmla="*/ 39588 w 174759"/>
                              <a:gd name="connsiteY119" fmla="*/ 273924 h 300594"/>
                              <a:gd name="connsiteX120" fmla="*/ 51018 w 174759"/>
                              <a:gd name="connsiteY120" fmla="*/ 284402 h 300594"/>
                              <a:gd name="connsiteX121" fmla="*/ 79593 w 174759"/>
                              <a:gd name="connsiteY121" fmla="*/ 290117 h 300594"/>
                              <a:gd name="connsiteX122" fmla="*/ 129123 w 174759"/>
                              <a:gd name="connsiteY122" fmla="*/ 272972 h 300594"/>
                              <a:gd name="connsiteX123" fmla="*/ 138648 w 174759"/>
                              <a:gd name="connsiteY123" fmla="*/ 253922 h 300594"/>
                              <a:gd name="connsiteX124" fmla="*/ 131028 w 174759"/>
                              <a:gd name="connsiteY124" fmla="*/ 237730 h 300594"/>
                              <a:gd name="connsiteX125" fmla="*/ 113883 w 174759"/>
                              <a:gd name="connsiteY125" fmla="*/ 230110 h 300594"/>
                              <a:gd name="connsiteX126" fmla="*/ 65306 w 174759"/>
                              <a:gd name="connsiteY126" fmla="*/ 220585 h 300594"/>
                              <a:gd name="connsiteX127" fmla="*/ 61496 w 174759"/>
                              <a:gd name="connsiteY127" fmla="*/ 220585 h 300594"/>
                              <a:gd name="connsiteX128" fmla="*/ 46256 w 174759"/>
                              <a:gd name="connsiteY128" fmla="*/ 228205 h 300594"/>
                              <a:gd name="connsiteX129" fmla="*/ 39588 w 174759"/>
                              <a:gd name="connsiteY129" fmla="*/ 273924 h 300594"/>
                              <a:gd name="connsiteX130" fmla="*/ 36731 w 174759"/>
                              <a:gd name="connsiteY130" fmla="*/ 114857 h 300594"/>
                              <a:gd name="connsiteX131" fmla="*/ 37683 w 174759"/>
                              <a:gd name="connsiteY131" fmla="*/ 116762 h 300594"/>
                              <a:gd name="connsiteX132" fmla="*/ 38636 w 174759"/>
                              <a:gd name="connsiteY132" fmla="*/ 115810 h 300594"/>
                              <a:gd name="connsiteX133" fmla="*/ 37683 w 174759"/>
                              <a:gd name="connsiteY133" fmla="*/ 113905 h 300594"/>
                              <a:gd name="connsiteX134" fmla="*/ 36731 w 174759"/>
                              <a:gd name="connsiteY134" fmla="*/ 114857 h 300594"/>
                              <a:gd name="connsiteX135" fmla="*/ 39588 w 174759"/>
                              <a:gd name="connsiteY135" fmla="*/ 80567 h 300594"/>
                              <a:gd name="connsiteX136" fmla="*/ 41493 w 174759"/>
                              <a:gd name="connsiteY136" fmla="*/ 77710 h 300594"/>
                              <a:gd name="connsiteX137" fmla="*/ 38636 w 174759"/>
                              <a:gd name="connsiteY137" fmla="*/ 73899 h 300594"/>
                              <a:gd name="connsiteX138" fmla="*/ 39588 w 174759"/>
                              <a:gd name="connsiteY138" fmla="*/ 72947 h 300594"/>
                              <a:gd name="connsiteX139" fmla="*/ 39588 w 174759"/>
                              <a:gd name="connsiteY139" fmla="*/ 71995 h 300594"/>
                              <a:gd name="connsiteX140" fmla="*/ 38636 w 174759"/>
                              <a:gd name="connsiteY140" fmla="*/ 72947 h 300594"/>
                              <a:gd name="connsiteX141" fmla="*/ 39588 w 174759"/>
                              <a:gd name="connsiteY141" fmla="*/ 80567 h 300594"/>
                              <a:gd name="connsiteX142" fmla="*/ 38636 w 174759"/>
                              <a:gd name="connsiteY142" fmla="*/ 70090 h 300594"/>
                              <a:gd name="connsiteX143" fmla="*/ 38636 w 174759"/>
                              <a:gd name="connsiteY143" fmla="*/ 70090 h 300594"/>
                              <a:gd name="connsiteX144" fmla="*/ 38636 w 174759"/>
                              <a:gd name="connsiteY144" fmla="*/ 69137 h 300594"/>
                              <a:gd name="connsiteX145" fmla="*/ 38636 w 174759"/>
                              <a:gd name="connsiteY145" fmla="*/ 70090 h 300594"/>
                              <a:gd name="connsiteX146" fmla="*/ 38636 w 174759"/>
                              <a:gd name="connsiteY146" fmla="*/ 70090 h 300594"/>
                              <a:gd name="connsiteX147" fmla="*/ 38636 w 174759"/>
                              <a:gd name="connsiteY147" fmla="*/ 88187 h 300594"/>
                              <a:gd name="connsiteX148" fmla="*/ 38636 w 174759"/>
                              <a:gd name="connsiteY148" fmla="*/ 88187 h 300594"/>
                              <a:gd name="connsiteX149" fmla="*/ 39588 w 174759"/>
                              <a:gd name="connsiteY149" fmla="*/ 86282 h 300594"/>
                              <a:gd name="connsiteX150" fmla="*/ 39588 w 174759"/>
                              <a:gd name="connsiteY150" fmla="*/ 86282 h 300594"/>
                              <a:gd name="connsiteX151" fmla="*/ 38636 w 174759"/>
                              <a:gd name="connsiteY151" fmla="*/ 88187 h 300594"/>
                              <a:gd name="connsiteX152" fmla="*/ 41493 w 174759"/>
                              <a:gd name="connsiteY152" fmla="*/ 125335 h 300594"/>
                              <a:gd name="connsiteX153" fmla="*/ 40541 w 174759"/>
                              <a:gd name="connsiteY153" fmla="*/ 124382 h 300594"/>
                              <a:gd name="connsiteX154" fmla="*/ 38636 w 174759"/>
                              <a:gd name="connsiteY154" fmla="*/ 127240 h 300594"/>
                              <a:gd name="connsiteX155" fmla="*/ 39588 w 174759"/>
                              <a:gd name="connsiteY155" fmla="*/ 128192 h 300594"/>
                              <a:gd name="connsiteX156" fmla="*/ 41493 w 174759"/>
                              <a:gd name="connsiteY156" fmla="*/ 125335 h 300594"/>
                              <a:gd name="connsiteX157" fmla="*/ 38636 w 174759"/>
                              <a:gd name="connsiteY157" fmla="*/ 95807 h 300594"/>
                              <a:gd name="connsiteX158" fmla="*/ 38636 w 174759"/>
                              <a:gd name="connsiteY158" fmla="*/ 95807 h 300594"/>
                              <a:gd name="connsiteX159" fmla="*/ 40541 w 174759"/>
                              <a:gd name="connsiteY159" fmla="*/ 93902 h 300594"/>
                              <a:gd name="connsiteX160" fmla="*/ 41493 w 174759"/>
                              <a:gd name="connsiteY160" fmla="*/ 91997 h 300594"/>
                              <a:gd name="connsiteX161" fmla="*/ 40541 w 174759"/>
                              <a:gd name="connsiteY161" fmla="*/ 91045 h 300594"/>
                              <a:gd name="connsiteX162" fmla="*/ 40541 w 174759"/>
                              <a:gd name="connsiteY162" fmla="*/ 93902 h 300594"/>
                              <a:gd name="connsiteX163" fmla="*/ 38636 w 174759"/>
                              <a:gd name="connsiteY163" fmla="*/ 95807 h 300594"/>
                              <a:gd name="connsiteX164" fmla="*/ 44351 w 174759"/>
                              <a:gd name="connsiteY164" fmla="*/ 86282 h 300594"/>
                              <a:gd name="connsiteX165" fmla="*/ 44351 w 174759"/>
                              <a:gd name="connsiteY165" fmla="*/ 85330 h 300594"/>
                              <a:gd name="connsiteX166" fmla="*/ 40541 w 174759"/>
                              <a:gd name="connsiteY166" fmla="*/ 84377 h 300594"/>
                              <a:gd name="connsiteX167" fmla="*/ 38636 w 174759"/>
                              <a:gd name="connsiteY167" fmla="*/ 85330 h 300594"/>
                              <a:gd name="connsiteX168" fmla="*/ 40541 w 174759"/>
                              <a:gd name="connsiteY168" fmla="*/ 86282 h 300594"/>
                              <a:gd name="connsiteX169" fmla="*/ 44351 w 174759"/>
                              <a:gd name="connsiteY169" fmla="*/ 86282 h 300594"/>
                              <a:gd name="connsiteX170" fmla="*/ 40541 w 174759"/>
                              <a:gd name="connsiteY170" fmla="*/ 193915 h 300594"/>
                              <a:gd name="connsiteX171" fmla="*/ 40541 w 174759"/>
                              <a:gd name="connsiteY171" fmla="*/ 193915 h 300594"/>
                              <a:gd name="connsiteX172" fmla="*/ 40541 w 174759"/>
                              <a:gd name="connsiteY172" fmla="*/ 193915 h 300594"/>
                              <a:gd name="connsiteX173" fmla="*/ 40541 w 174759"/>
                              <a:gd name="connsiteY173" fmla="*/ 193915 h 300594"/>
                              <a:gd name="connsiteX174" fmla="*/ 40541 w 174759"/>
                              <a:gd name="connsiteY174" fmla="*/ 193915 h 300594"/>
                              <a:gd name="connsiteX175" fmla="*/ 41493 w 174759"/>
                              <a:gd name="connsiteY175" fmla="*/ 106285 h 300594"/>
                              <a:gd name="connsiteX176" fmla="*/ 43398 w 174759"/>
                              <a:gd name="connsiteY176" fmla="*/ 105332 h 300594"/>
                              <a:gd name="connsiteX177" fmla="*/ 44351 w 174759"/>
                              <a:gd name="connsiteY177" fmla="*/ 104380 h 300594"/>
                              <a:gd name="connsiteX178" fmla="*/ 47208 w 174759"/>
                              <a:gd name="connsiteY178" fmla="*/ 98665 h 300594"/>
                              <a:gd name="connsiteX179" fmla="*/ 48161 w 174759"/>
                              <a:gd name="connsiteY179" fmla="*/ 94855 h 300594"/>
                              <a:gd name="connsiteX180" fmla="*/ 48161 w 174759"/>
                              <a:gd name="connsiteY180" fmla="*/ 92949 h 300594"/>
                              <a:gd name="connsiteX181" fmla="*/ 45303 w 174759"/>
                              <a:gd name="connsiteY181" fmla="*/ 90092 h 300594"/>
                              <a:gd name="connsiteX182" fmla="*/ 45303 w 174759"/>
                              <a:gd name="connsiteY182" fmla="*/ 92949 h 300594"/>
                              <a:gd name="connsiteX183" fmla="*/ 41493 w 174759"/>
                              <a:gd name="connsiteY183" fmla="*/ 102474 h 300594"/>
                              <a:gd name="connsiteX184" fmla="*/ 41493 w 174759"/>
                              <a:gd name="connsiteY184" fmla="*/ 106285 h 300594"/>
                              <a:gd name="connsiteX185" fmla="*/ 42446 w 174759"/>
                              <a:gd name="connsiteY185" fmla="*/ 71042 h 300594"/>
                              <a:gd name="connsiteX186" fmla="*/ 43398 w 174759"/>
                              <a:gd name="connsiteY186" fmla="*/ 71995 h 300594"/>
                              <a:gd name="connsiteX187" fmla="*/ 41493 w 174759"/>
                              <a:gd name="connsiteY187" fmla="*/ 77710 h 300594"/>
                              <a:gd name="connsiteX188" fmla="*/ 46256 w 174759"/>
                              <a:gd name="connsiteY188" fmla="*/ 77710 h 300594"/>
                              <a:gd name="connsiteX189" fmla="*/ 43398 w 174759"/>
                              <a:gd name="connsiteY189" fmla="*/ 71995 h 300594"/>
                              <a:gd name="connsiteX190" fmla="*/ 43398 w 174759"/>
                              <a:gd name="connsiteY190" fmla="*/ 70090 h 300594"/>
                              <a:gd name="connsiteX191" fmla="*/ 42446 w 174759"/>
                              <a:gd name="connsiteY191" fmla="*/ 69137 h 300594"/>
                              <a:gd name="connsiteX192" fmla="*/ 42446 w 174759"/>
                              <a:gd name="connsiteY192" fmla="*/ 71042 h 300594"/>
                              <a:gd name="connsiteX193" fmla="*/ 41493 w 174759"/>
                              <a:gd name="connsiteY193" fmla="*/ 202487 h 300594"/>
                              <a:gd name="connsiteX194" fmla="*/ 41493 w 174759"/>
                              <a:gd name="connsiteY194" fmla="*/ 202487 h 300594"/>
                              <a:gd name="connsiteX195" fmla="*/ 43398 w 174759"/>
                              <a:gd name="connsiteY195" fmla="*/ 202487 h 300594"/>
                              <a:gd name="connsiteX196" fmla="*/ 41493 w 174759"/>
                              <a:gd name="connsiteY196" fmla="*/ 202487 h 300594"/>
                              <a:gd name="connsiteX197" fmla="*/ 41493 w 174759"/>
                              <a:gd name="connsiteY197" fmla="*/ 202487 h 300594"/>
                              <a:gd name="connsiteX198" fmla="*/ 44351 w 174759"/>
                              <a:gd name="connsiteY198" fmla="*/ 133907 h 300594"/>
                              <a:gd name="connsiteX199" fmla="*/ 44351 w 174759"/>
                              <a:gd name="connsiteY199" fmla="*/ 133907 h 300594"/>
                              <a:gd name="connsiteX200" fmla="*/ 41493 w 174759"/>
                              <a:gd name="connsiteY200" fmla="*/ 133907 h 300594"/>
                              <a:gd name="connsiteX201" fmla="*/ 41493 w 174759"/>
                              <a:gd name="connsiteY201" fmla="*/ 134860 h 300594"/>
                              <a:gd name="connsiteX202" fmla="*/ 44351 w 174759"/>
                              <a:gd name="connsiteY202" fmla="*/ 133907 h 300594"/>
                              <a:gd name="connsiteX203" fmla="*/ 44351 w 174759"/>
                              <a:gd name="connsiteY203" fmla="*/ 133907 h 300594"/>
                              <a:gd name="connsiteX204" fmla="*/ 43398 w 174759"/>
                              <a:gd name="connsiteY204" fmla="*/ 121524 h 300594"/>
                              <a:gd name="connsiteX205" fmla="*/ 41493 w 174759"/>
                              <a:gd name="connsiteY205" fmla="*/ 121524 h 300594"/>
                              <a:gd name="connsiteX206" fmla="*/ 42446 w 174759"/>
                              <a:gd name="connsiteY206" fmla="*/ 122477 h 300594"/>
                              <a:gd name="connsiteX207" fmla="*/ 43398 w 174759"/>
                              <a:gd name="connsiteY207" fmla="*/ 122477 h 300594"/>
                              <a:gd name="connsiteX208" fmla="*/ 43398 w 174759"/>
                              <a:gd name="connsiteY208" fmla="*/ 121524 h 300594"/>
                              <a:gd name="connsiteX209" fmla="*/ 44351 w 174759"/>
                              <a:gd name="connsiteY209" fmla="*/ 115810 h 300594"/>
                              <a:gd name="connsiteX210" fmla="*/ 45303 w 174759"/>
                              <a:gd name="connsiteY210" fmla="*/ 114857 h 300594"/>
                              <a:gd name="connsiteX211" fmla="*/ 43398 w 174759"/>
                              <a:gd name="connsiteY211" fmla="*/ 111999 h 300594"/>
                              <a:gd name="connsiteX212" fmla="*/ 42446 w 174759"/>
                              <a:gd name="connsiteY212" fmla="*/ 113905 h 300594"/>
                              <a:gd name="connsiteX213" fmla="*/ 44351 w 174759"/>
                              <a:gd name="connsiteY213" fmla="*/ 115810 h 300594"/>
                              <a:gd name="connsiteX214" fmla="*/ 48161 w 174759"/>
                              <a:gd name="connsiteY214" fmla="*/ 132955 h 300594"/>
                              <a:gd name="connsiteX215" fmla="*/ 44351 w 174759"/>
                              <a:gd name="connsiteY215" fmla="*/ 130097 h 300594"/>
                              <a:gd name="connsiteX216" fmla="*/ 44351 w 174759"/>
                              <a:gd name="connsiteY216" fmla="*/ 133907 h 300594"/>
                              <a:gd name="connsiteX217" fmla="*/ 44351 w 174759"/>
                              <a:gd name="connsiteY217" fmla="*/ 134860 h 300594"/>
                              <a:gd name="connsiteX218" fmla="*/ 48161 w 174759"/>
                              <a:gd name="connsiteY218" fmla="*/ 132955 h 300594"/>
                              <a:gd name="connsiteX219" fmla="*/ 56733 w 174759"/>
                              <a:gd name="connsiteY219" fmla="*/ 70090 h 300594"/>
                              <a:gd name="connsiteX220" fmla="*/ 54828 w 174759"/>
                              <a:gd name="connsiteY220" fmla="*/ 70090 h 300594"/>
                              <a:gd name="connsiteX221" fmla="*/ 49113 w 174759"/>
                              <a:gd name="connsiteY221" fmla="*/ 71042 h 300594"/>
                              <a:gd name="connsiteX222" fmla="*/ 46256 w 174759"/>
                              <a:gd name="connsiteY222" fmla="*/ 70090 h 300594"/>
                              <a:gd name="connsiteX223" fmla="*/ 48161 w 174759"/>
                              <a:gd name="connsiteY223" fmla="*/ 72947 h 300594"/>
                              <a:gd name="connsiteX224" fmla="*/ 53876 w 174759"/>
                              <a:gd name="connsiteY224" fmla="*/ 76757 h 300594"/>
                              <a:gd name="connsiteX225" fmla="*/ 54828 w 174759"/>
                              <a:gd name="connsiteY225" fmla="*/ 76757 h 300594"/>
                              <a:gd name="connsiteX226" fmla="*/ 54828 w 174759"/>
                              <a:gd name="connsiteY226" fmla="*/ 75805 h 300594"/>
                              <a:gd name="connsiteX227" fmla="*/ 55781 w 174759"/>
                              <a:gd name="connsiteY227" fmla="*/ 72947 h 300594"/>
                              <a:gd name="connsiteX228" fmla="*/ 56733 w 174759"/>
                              <a:gd name="connsiteY228" fmla="*/ 70090 h 300594"/>
                              <a:gd name="connsiteX229" fmla="*/ 46256 w 174759"/>
                              <a:gd name="connsiteY229" fmla="*/ 200582 h 300594"/>
                              <a:gd name="connsiteX230" fmla="*/ 48161 w 174759"/>
                              <a:gd name="connsiteY230" fmla="*/ 202487 h 300594"/>
                              <a:gd name="connsiteX231" fmla="*/ 48161 w 174759"/>
                              <a:gd name="connsiteY231" fmla="*/ 201535 h 300594"/>
                              <a:gd name="connsiteX232" fmla="*/ 46256 w 174759"/>
                              <a:gd name="connsiteY232" fmla="*/ 200582 h 300594"/>
                              <a:gd name="connsiteX233" fmla="*/ 46256 w 174759"/>
                              <a:gd name="connsiteY233" fmla="*/ 200582 h 300594"/>
                              <a:gd name="connsiteX234" fmla="*/ 51971 w 174759"/>
                              <a:gd name="connsiteY234" fmla="*/ 107237 h 300594"/>
                              <a:gd name="connsiteX235" fmla="*/ 51018 w 174759"/>
                              <a:gd name="connsiteY235" fmla="*/ 104380 h 300594"/>
                              <a:gd name="connsiteX236" fmla="*/ 50066 w 174759"/>
                              <a:gd name="connsiteY236" fmla="*/ 104380 h 300594"/>
                              <a:gd name="connsiteX237" fmla="*/ 47208 w 174759"/>
                              <a:gd name="connsiteY237" fmla="*/ 110095 h 300594"/>
                              <a:gd name="connsiteX238" fmla="*/ 48161 w 174759"/>
                              <a:gd name="connsiteY238" fmla="*/ 111047 h 300594"/>
                              <a:gd name="connsiteX239" fmla="*/ 51971 w 174759"/>
                              <a:gd name="connsiteY239" fmla="*/ 107237 h 300594"/>
                              <a:gd name="connsiteX240" fmla="*/ 46256 w 174759"/>
                              <a:gd name="connsiteY240" fmla="*/ 60565 h 300594"/>
                              <a:gd name="connsiteX241" fmla="*/ 48161 w 174759"/>
                              <a:gd name="connsiteY241" fmla="*/ 56755 h 300594"/>
                              <a:gd name="connsiteX242" fmla="*/ 47208 w 174759"/>
                              <a:gd name="connsiteY242" fmla="*/ 56755 h 300594"/>
                              <a:gd name="connsiteX243" fmla="*/ 46256 w 174759"/>
                              <a:gd name="connsiteY243" fmla="*/ 55802 h 300594"/>
                              <a:gd name="connsiteX244" fmla="*/ 46256 w 174759"/>
                              <a:gd name="connsiteY244" fmla="*/ 60565 h 300594"/>
                              <a:gd name="connsiteX245" fmla="*/ 47208 w 174759"/>
                              <a:gd name="connsiteY245" fmla="*/ 80567 h 300594"/>
                              <a:gd name="connsiteX246" fmla="*/ 48161 w 174759"/>
                              <a:gd name="connsiteY246" fmla="*/ 86282 h 300594"/>
                              <a:gd name="connsiteX247" fmla="*/ 49113 w 174759"/>
                              <a:gd name="connsiteY247" fmla="*/ 88187 h 300594"/>
                              <a:gd name="connsiteX248" fmla="*/ 51971 w 174759"/>
                              <a:gd name="connsiteY248" fmla="*/ 94855 h 300594"/>
                              <a:gd name="connsiteX249" fmla="*/ 51971 w 174759"/>
                              <a:gd name="connsiteY249" fmla="*/ 96760 h 300594"/>
                              <a:gd name="connsiteX250" fmla="*/ 53876 w 174759"/>
                              <a:gd name="connsiteY250" fmla="*/ 94855 h 300594"/>
                              <a:gd name="connsiteX251" fmla="*/ 52923 w 174759"/>
                              <a:gd name="connsiteY251" fmla="*/ 87235 h 300594"/>
                              <a:gd name="connsiteX252" fmla="*/ 51971 w 174759"/>
                              <a:gd name="connsiteY252" fmla="*/ 83424 h 300594"/>
                              <a:gd name="connsiteX253" fmla="*/ 47208 w 174759"/>
                              <a:gd name="connsiteY253" fmla="*/ 80567 h 300594"/>
                              <a:gd name="connsiteX254" fmla="*/ 50066 w 174759"/>
                              <a:gd name="connsiteY254" fmla="*/ 127240 h 300594"/>
                              <a:gd name="connsiteX255" fmla="*/ 50066 w 174759"/>
                              <a:gd name="connsiteY255" fmla="*/ 127240 h 300594"/>
                              <a:gd name="connsiteX256" fmla="*/ 49113 w 174759"/>
                              <a:gd name="connsiteY256" fmla="*/ 127240 h 300594"/>
                              <a:gd name="connsiteX257" fmla="*/ 50066 w 174759"/>
                              <a:gd name="connsiteY257" fmla="*/ 127240 h 300594"/>
                              <a:gd name="connsiteX258" fmla="*/ 50066 w 174759"/>
                              <a:gd name="connsiteY258" fmla="*/ 127240 h 300594"/>
                              <a:gd name="connsiteX259" fmla="*/ 51018 w 174759"/>
                              <a:gd name="connsiteY259" fmla="*/ 113905 h 300594"/>
                              <a:gd name="connsiteX260" fmla="*/ 49113 w 174759"/>
                              <a:gd name="connsiteY260" fmla="*/ 112952 h 300594"/>
                              <a:gd name="connsiteX261" fmla="*/ 49113 w 174759"/>
                              <a:gd name="connsiteY261" fmla="*/ 113905 h 300594"/>
                              <a:gd name="connsiteX262" fmla="*/ 50066 w 174759"/>
                              <a:gd name="connsiteY262" fmla="*/ 115810 h 300594"/>
                              <a:gd name="connsiteX263" fmla="*/ 51018 w 174759"/>
                              <a:gd name="connsiteY263" fmla="*/ 113905 h 300594"/>
                              <a:gd name="connsiteX264" fmla="*/ 54828 w 174759"/>
                              <a:gd name="connsiteY264" fmla="*/ 81520 h 300594"/>
                              <a:gd name="connsiteX265" fmla="*/ 54828 w 174759"/>
                              <a:gd name="connsiteY265" fmla="*/ 81520 h 300594"/>
                              <a:gd name="connsiteX266" fmla="*/ 51971 w 174759"/>
                              <a:gd name="connsiteY266" fmla="*/ 82472 h 300594"/>
                              <a:gd name="connsiteX267" fmla="*/ 51971 w 174759"/>
                              <a:gd name="connsiteY267" fmla="*/ 83424 h 300594"/>
                              <a:gd name="connsiteX268" fmla="*/ 52923 w 174759"/>
                              <a:gd name="connsiteY268" fmla="*/ 83424 h 300594"/>
                              <a:gd name="connsiteX269" fmla="*/ 54828 w 174759"/>
                              <a:gd name="connsiteY269" fmla="*/ 81520 h 300594"/>
                              <a:gd name="connsiteX270" fmla="*/ 51971 w 174759"/>
                              <a:gd name="connsiteY270" fmla="*/ 101522 h 300594"/>
                              <a:gd name="connsiteX271" fmla="*/ 52923 w 174759"/>
                              <a:gd name="connsiteY271" fmla="*/ 103427 h 300594"/>
                              <a:gd name="connsiteX272" fmla="*/ 53876 w 174759"/>
                              <a:gd name="connsiteY272" fmla="*/ 102474 h 300594"/>
                              <a:gd name="connsiteX273" fmla="*/ 51971 w 174759"/>
                              <a:gd name="connsiteY273" fmla="*/ 101522 h 300594"/>
                              <a:gd name="connsiteX274" fmla="*/ 51971 w 174759"/>
                              <a:gd name="connsiteY274" fmla="*/ 101522 h 300594"/>
                              <a:gd name="connsiteX275" fmla="*/ 54828 w 174759"/>
                              <a:gd name="connsiteY275" fmla="*/ 124382 h 300594"/>
                              <a:gd name="connsiteX276" fmla="*/ 54828 w 174759"/>
                              <a:gd name="connsiteY276" fmla="*/ 124382 h 300594"/>
                              <a:gd name="connsiteX277" fmla="*/ 51971 w 174759"/>
                              <a:gd name="connsiteY277" fmla="*/ 128192 h 300594"/>
                              <a:gd name="connsiteX278" fmla="*/ 51971 w 174759"/>
                              <a:gd name="connsiteY278" fmla="*/ 129145 h 300594"/>
                              <a:gd name="connsiteX279" fmla="*/ 51971 w 174759"/>
                              <a:gd name="connsiteY279" fmla="*/ 131049 h 300594"/>
                              <a:gd name="connsiteX280" fmla="*/ 53876 w 174759"/>
                              <a:gd name="connsiteY280" fmla="*/ 129145 h 300594"/>
                              <a:gd name="connsiteX281" fmla="*/ 54828 w 174759"/>
                              <a:gd name="connsiteY281" fmla="*/ 128192 h 300594"/>
                              <a:gd name="connsiteX282" fmla="*/ 54828 w 174759"/>
                              <a:gd name="connsiteY282" fmla="*/ 124382 h 300594"/>
                              <a:gd name="connsiteX283" fmla="*/ 52923 w 174759"/>
                              <a:gd name="connsiteY283" fmla="*/ 68185 h 300594"/>
                              <a:gd name="connsiteX284" fmla="*/ 54828 w 174759"/>
                              <a:gd name="connsiteY284" fmla="*/ 67232 h 300594"/>
                              <a:gd name="connsiteX285" fmla="*/ 53876 w 174759"/>
                              <a:gd name="connsiteY285" fmla="*/ 66280 h 300594"/>
                              <a:gd name="connsiteX286" fmla="*/ 52923 w 174759"/>
                              <a:gd name="connsiteY286" fmla="*/ 68185 h 300594"/>
                              <a:gd name="connsiteX287" fmla="*/ 52923 w 174759"/>
                              <a:gd name="connsiteY287" fmla="*/ 68185 h 300594"/>
                              <a:gd name="connsiteX288" fmla="*/ 53876 w 174759"/>
                              <a:gd name="connsiteY288" fmla="*/ 115810 h 300594"/>
                              <a:gd name="connsiteX289" fmla="*/ 53876 w 174759"/>
                              <a:gd name="connsiteY289" fmla="*/ 115810 h 300594"/>
                              <a:gd name="connsiteX290" fmla="*/ 53876 w 174759"/>
                              <a:gd name="connsiteY290" fmla="*/ 115810 h 300594"/>
                              <a:gd name="connsiteX291" fmla="*/ 53876 w 174759"/>
                              <a:gd name="connsiteY291" fmla="*/ 115810 h 300594"/>
                              <a:gd name="connsiteX292" fmla="*/ 53876 w 174759"/>
                              <a:gd name="connsiteY292" fmla="*/ 115810 h 300594"/>
                              <a:gd name="connsiteX293" fmla="*/ 54828 w 174759"/>
                              <a:gd name="connsiteY293" fmla="*/ 98665 h 300594"/>
                              <a:gd name="connsiteX294" fmla="*/ 54828 w 174759"/>
                              <a:gd name="connsiteY294" fmla="*/ 98665 h 300594"/>
                              <a:gd name="connsiteX295" fmla="*/ 54828 w 174759"/>
                              <a:gd name="connsiteY295" fmla="*/ 98665 h 300594"/>
                              <a:gd name="connsiteX296" fmla="*/ 54828 w 174759"/>
                              <a:gd name="connsiteY296" fmla="*/ 98665 h 300594"/>
                              <a:gd name="connsiteX297" fmla="*/ 54828 w 174759"/>
                              <a:gd name="connsiteY297" fmla="*/ 98665 h 300594"/>
                              <a:gd name="connsiteX298" fmla="*/ 54828 w 174759"/>
                              <a:gd name="connsiteY298" fmla="*/ 192962 h 300594"/>
                              <a:gd name="connsiteX299" fmla="*/ 54828 w 174759"/>
                              <a:gd name="connsiteY299" fmla="*/ 192962 h 300594"/>
                              <a:gd name="connsiteX300" fmla="*/ 56733 w 174759"/>
                              <a:gd name="connsiteY300" fmla="*/ 192962 h 300594"/>
                              <a:gd name="connsiteX301" fmla="*/ 54828 w 174759"/>
                              <a:gd name="connsiteY301" fmla="*/ 192962 h 300594"/>
                              <a:gd name="connsiteX302" fmla="*/ 54828 w 174759"/>
                              <a:gd name="connsiteY302" fmla="*/ 192962 h 300594"/>
                              <a:gd name="connsiteX303" fmla="*/ 56733 w 174759"/>
                              <a:gd name="connsiteY303" fmla="*/ 201535 h 300594"/>
                              <a:gd name="connsiteX304" fmla="*/ 57686 w 174759"/>
                              <a:gd name="connsiteY304" fmla="*/ 203440 h 300594"/>
                              <a:gd name="connsiteX305" fmla="*/ 58638 w 174759"/>
                              <a:gd name="connsiteY305" fmla="*/ 203440 h 300594"/>
                              <a:gd name="connsiteX306" fmla="*/ 56733 w 174759"/>
                              <a:gd name="connsiteY306" fmla="*/ 201535 h 300594"/>
                              <a:gd name="connsiteX307" fmla="*/ 56733 w 174759"/>
                              <a:gd name="connsiteY307" fmla="*/ 201535 h 300594"/>
                              <a:gd name="connsiteX308" fmla="*/ 59591 w 174759"/>
                              <a:gd name="connsiteY308" fmla="*/ 212012 h 300594"/>
                              <a:gd name="connsiteX309" fmla="*/ 59591 w 174759"/>
                              <a:gd name="connsiteY309" fmla="*/ 212012 h 300594"/>
                              <a:gd name="connsiteX310" fmla="*/ 59591 w 174759"/>
                              <a:gd name="connsiteY310" fmla="*/ 210107 h 300594"/>
                              <a:gd name="connsiteX311" fmla="*/ 59591 w 174759"/>
                              <a:gd name="connsiteY311" fmla="*/ 212012 h 300594"/>
                              <a:gd name="connsiteX312" fmla="*/ 59591 w 174759"/>
                              <a:gd name="connsiteY312" fmla="*/ 212012 h 300594"/>
                              <a:gd name="connsiteX313" fmla="*/ 59591 w 174759"/>
                              <a:gd name="connsiteY313" fmla="*/ 190105 h 300594"/>
                              <a:gd name="connsiteX314" fmla="*/ 59591 w 174759"/>
                              <a:gd name="connsiteY314" fmla="*/ 190105 h 300594"/>
                              <a:gd name="connsiteX315" fmla="*/ 59591 w 174759"/>
                              <a:gd name="connsiteY315" fmla="*/ 189152 h 300594"/>
                              <a:gd name="connsiteX316" fmla="*/ 58638 w 174759"/>
                              <a:gd name="connsiteY316" fmla="*/ 189152 h 300594"/>
                              <a:gd name="connsiteX317" fmla="*/ 59591 w 174759"/>
                              <a:gd name="connsiteY317" fmla="*/ 190105 h 300594"/>
                              <a:gd name="connsiteX318" fmla="*/ 62448 w 174759"/>
                              <a:gd name="connsiteY318" fmla="*/ 196772 h 300594"/>
                              <a:gd name="connsiteX319" fmla="*/ 62448 w 174759"/>
                              <a:gd name="connsiteY319" fmla="*/ 196772 h 300594"/>
                              <a:gd name="connsiteX320" fmla="*/ 62448 w 174759"/>
                              <a:gd name="connsiteY320" fmla="*/ 196772 h 300594"/>
                              <a:gd name="connsiteX321" fmla="*/ 62448 w 174759"/>
                              <a:gd name="connsiteY321" fmla="*/ 196772 h 300594"/>
                              <a:gd name="connsiteX322" fmla="*/ 62448 w 174759"/>
                              <a:gd name="connsiteY322" fmla="*/ 196772 h 300594"/>
                              <a:gd name="connsiteX323" fmla="*/ 63401 w 174759"/>
                              <a:gd name="connsiteY323" fmla="*/ 202487 h 300594"/>
                              <a:gd name="connsiteX324" fmla="*/ 63401 w 174759"/>
                              <a:gd name="connsiteY324" fmla="*/ 202487 h 300594"/>
                              <a:gd name="connsiteX325" fmla="*/ 64353 w 174759"/>
                              <a:gd name="connsiteY325" fmla="*/ 202487 h 300594"/>
                              <a:gd name="connsiteX326" fmla="*/ 63401 w 174759"/>
                              <a:gd name="connsiteY326" fmla="*/ 202487 h 300594"/>
                              <a:gd name="connsiteX327" fmla="*/ 63401 w 174759"/>
                              <a:gd name="connsiteY327" fmla="*/ 202487 h 300594"/>
                              <a:gd name="connsiteX328" fmla="*/ 100548 w 174759"/>
                              <a:gd name="connsiteY328" fmla="*/ 97712 h 300594"/>
                              <a:gd name="connsiteX329" fmla="*/ 101501 w 174759"/>
                              <a:gd name="connsiteY329" fmla="*/ 86282 h 300594"/>
                              <a:gd name="connsiteX330" fmla="*/ 91976 w 174759"/>
                              <a:gd name="connsiteY330" fmla="*/ 57707 h 300594"/>
                              <a:gd name="connsiteX331" fmla="*/ 75783 w 174759"/>
                              <a:gd name="connsiteY331" fmla="*/ 56755 h 300594"/>
                              <a:gd name="connsiteX332" fmla="*/ 71021 w 174759"/>
                              <a:gd name="connsiteY332" fmla="*/ 63422 h 300594"/>
                              <a:gd name="connsiteX333" fmla="*/ 66258 w 174759"/>
                              <a:gd name="connsiteY333" fmla="*/ 76757 h 300594"/>
                              <a:gd name="connsiteX334" fmla="*/ 64353 w 174759"/>
                              <a:gd name="connsiteY334" fmla="*/ 98665 h 300594"/>
                              <a:gd name="connsiteX335" fmla="*/ 66258 w 174759"/>
                              <a:gd name="connsiteY335" fmla="*/ 124382 h 300594"/>
                              <a:gd name="connsiteX336" fmla="*/ 74831 w 174759"/>
                              <a:gd name="connsiteY336" fmla="*/ 145337 h 300594"/>
                              <a:gd name="connsiteX337" fmla="*/ 91976 w 174759"/>
                              <a:gd name="connsiteY337" fmla="*/ 145337 h 300594"/>
                              <a:gd name="connsiteX338" fmla="*/ 93881 w 174759"/>
                              <a:gd name="connsiteY338" fmla="*/ 142480 h 300594"/>
                              <a:gd name="connsiteX339" fmla="*/ 99596 w 174759"/>
                              <a:gd name="connsiteY339" fmla="*/ 115810 h 300594"/>
                              <a:gd name="connsiteX340" fmla="*/ 100548 w 174759"/>
                              <a:gd name="connsiteY340" fmla="*/ 97712 h 300594"/>
                              <a:gd name="connsiteX341" fmla="*/ 67211 w 174759"/>
                              <a:gd name="connsiteY341" fmla="*/ 204392 h 300594"/>
                              <a:gd name="connsiteX342" fmla="*/ 69116 w 174759"/>
                              <a:gd name="connsiteY342" fmla="*/ 203440 h 300594"/>
                              <a:gd name="connsiteX343" fmla="*/ 66258 w 174759"/>
                              <a:gd name="connsiteY343" fmla="*/ 203440 h 300594"/>
                              <a:gd name="connsiteX344" fmla="*/ 67211 w 174759"/>
                              <a:gd name="connsiteY344" fmla="*/ 204392 h 300594"/>
                              <a:gd name="connsiteX345" fmla="*/ 68163 w 174759"/>
                              <a:gd name="connsiteY345" fmla="*/ 197724 h 300594"/>
                              <a:gd name="connsiteX346" fmla="*/ 68163 w 174759"/>
                              <a:gd name="connsiteY346" fmla="*/ 197724 h 300594"/>
                              <a:gd name="connsiteX347" fmla="*/ 69116 w 174759"/>
                              <a:gd name="connsiteY347" fmla="*/ 197724 h 300594"/>
                              <a:gd name="connsiteX348" fmla="*/ 68163 w 174759"/>
                              <a:gd name="connsiteY348" fmla="*/ 197724 h 300594"/>
                              <a:gd name="connsiteX349" fmla="*/ 68163 w 174759"/>
                              <a:gd name="connsiteY349" fmla="*/ 197724 h 300594"/>
                              <a:gd name="connsiteX350" fmla="*/ 70068 w 174759"/>
                              <a:gd name="connsiteY350" fmla="*/ 203440 h 300594"/>
                              <a:gd name="connsiteX351" fmla="*/ 72926 w 174759"/>
                              <a:gd name="connsiteY351" fmla="*/ 205345 h 300594"/>
                              <a:gd name="connsiteX352" fmla="*/ 73878 w 174759"/>
                              <a:gd name="connsiteY352" fmla="*/ 207249 h 300594"/>
                              <a:gd name="connsiteX353" fmla="*/ 73878 w 174759"/>
                              <a:gd name="connsiteY353" fmla="*/ 204392 h 300594"/>
                              <a:gd name="connsiteX354" fmla="*/ 70068 w 174759"/>
                              <a:gd name="connsiteY354" fmla="*/ 203440 h 300594"/>
                              <a:gd name="connsiteX355" fmla="*/ 74831 w 174759"/>
                              <a:gd name="connsiteY355" fmla="*/ 211060 h 300594"/>
                              <a:gd name="connsiteX356" fmla="*/ 73878 w 174759"/>
                              <a:gd name="connsiteY356" fmla="*/ 212012 h 300594"/>
                              <a:gd name="connsiteX357" fmla="*/ 73878 w 174759"/>
                              <a:gd name="connsiteY357" fmla="*/ 212965 h 300594"/>
                              <a:gd name="connsiteX358" fmla="*/ 75783 w 174759"/>
                              <a:gd name="connsiteY358" fmla="*/ 212012 h 300594"/>
                              <a:gd name="connsiteX359" fmla="*/ 74831 w 174759"/>
                              <a:gd name="connsiteY359" fmla="*/ 211060 h 300594"/>
                              <a:gd name="connsiteX360" fmla="*/ 76736 w 174759"/>
                              <a:gd name="connsiteY360" fmla="*/ 205345 h 300594"/>
                              <a:gd name="connsiteX361" fmla="*/ 78641 w 174759"/>
                              <a:gd name="connsiteY361" fmla="*/ 206297 h 300594"/>
                              <a:gd name="connsiteX362" fmla="*/ 79593 w 174759"/>
                              <a:gd name="connsiteY362" fmla="*/ 204392 h 300594"/>
                              <a:gd name="connsiteX363" fmla="*/ 80546 w 174759"/>
                              <a:gd name="connsiteY363" fmla="*/ 201535 h 300594"/>
                              <a:gd name="connsiteX364" fmla="*/ 78641 w 174759"/>
                              <a:gd name="connsiteY364" fmla="*/ 200582 h 300594"/>
                              <a:gd name="connsiteX365" fmla="*/ 76736 w 174759"/>
                              <a:gd name="connsiteY365" fmla="*/ 200582 h 300594"/>
                              <a:gd name="connsiteX366" fmla="*/ 76736 w 174759"/>
                              <a:gd name="connsiteY366" fmla="*/ 205345 h 300594"/>
                              <a:gd name="connsiteX367" fmla="*/ 78641 w 174759"/>
                              <a:gd name="connsiteY367" fmla="*/ 211060 h 300594"/>
                              <a:gd name="connsiteX368" fmla="*/ 80546 w 174759"/>
                              <a:gd name="connsiteY368" fmla="*/ 212012 h 300594"/>
                              <a:gd name="connsiteX369" fmla="*/ 83403 w 174759"/>
                              <a:gd name="connsiteY369" fmla="*/ 211060 h 300594"/>
                              <a:gd name="connsiteX370" fmla="*/ 80546 w 174759"/>
                              <a:gd name="connsiteY370" fmla="*/ 209155 h 300594"/>
                              <a:gd name="connsiteX371" fmla="*/ 78641 w 174759"/>
                              <a:gd name="connsiteY371" fmla="*/ 211060 h 300594"/>
                              <a:gd name="connsiteX372" fmla="*/ 83403 w 174759"/>
                              <a:gd name="connsiteY372" fmla="*/ 200582 h 300594"/>
                              <a:gd name="connsiteX373" fmla="*/ 79593 w 174759"/>
                              <a:gd name="connsiteY373" fmla="*/ 201535 h 300594"/>
                              <a:gd name="connsiteX374" fmla="*/ 83403 w 174759"/>
                              <a:gd name="connsiteY374" fmla="*/ 200582 h 300594"/>
                              <a:gd name="connsiteX375" fmla="*/ 83403 w 174759"/>
                              <a:gd name="connsiteY375" fmla="*/ 200582 h 300594"/>
                              <a:gd name="connsiteX376" fmla="*/ 83403 w 174759"/>
                              <a:gd name="connsiteY376" fmla="*/ 200582 h 300594"/>
                              <a:gd name="connsiteX377" fmla="*/ 84356 w 174759"/>
                              <a:gd name="connsiteY377" fmla="*/ 196772 h 300594"/>
                              <a:gd name="connsiteX378" fmla="*/ 81498 w 174759"/>
                              <a:gd name="connsiteY378" fmla="*/ 197724 h 300594"/>
                              <a:gd name="connsiteX379" fmla="*/ 83403 w 174759"/>
                              <a:gd name="connsiteY379" fmla="*/ 200582 h 300594"/>
                              <a:gd name="connsiteX380" fmla="*/ 87213 w 174759"/>
                              <a:gd name="connsiteY380" fmla="*/ 204392 h 300594"/>
                              <a:gd name="connsiteX381" fmla="*/ 84356 w 174759"/>
                              <a:gd name="connsiteY381" fmla="*/ 205345 h 300594"/>
                              <a:gd name="connsiteX382" fmla="*/ 83403 w 174759"/>
                              <a:gd name="connsiteY382" fmla="*/ 207249 h 300594"/>
                              <a:gd name="connsiteX383" fmla="*/ 85308 w 174759"/>
                              <a:gd name="connsiteY383" fmla="*/ 208202 h 300594"/>
                              <a:gd name="connsiteX384" fmla="*/ 90071 w 174759"/>
                              <a:gd name="connsiteY384" fmla="*/ 208202 h 300594"/>
                              <a:gd name="connsiteX385" fmla="*/ 92928 w 174759"/>
                              <a:gd name="connsiteY385" fmla="*/ 205345 h 300594"/>
                              <a:gd name="connsiteX386" fmla="*/ 89118 w 174759"/>
                              <a:gd name="connsiteY386" fmla="*/ 204392 h 300594"/>
                              <a:gd name="connsiteX387" fmla="*/ 87213 w 174759"/>
                              <a:gd name="connsiteY387" fmla="*/ 204392 h 300594"/>
                              <a:gd name="connsiteX388" fmla="*/ 84356 w 174759"/>
                              <a:gd name="connsiteY388" fmla="*/ 192962 h 300594"/>
                              <a:gd name="connsiteX389" fmla="*/ 84356 w 174759"/>
                              <a:gd name="connsiteY389" fmla="*/ 192962 h 300594"/>
                              <a:gd name="connsiteX390" fmla="*/ 85308 w 174759"/>
                              <a:gd name="connsiteY390" fmla="*/ 192962 h 300594"/>
                              <a:gd name="connsiteX391" fmla="*/ 84356 w 174759"/>
                              <a:gd name="connsiteY391" fmla="*/ 192962 h 300594"/>
                              <a:gd name="connsiteX392" fmla="*/ 84356 w 174759"/>
                              <a:gd name="connsiteY392" fmla="*/ 192962 h 300594"/>
                              <a:gd name="connsiteX393" fmla="*/ 88166 w 174759"/>
                              <a:gd name="connsiteY393" fmla="*/ 211060 h 300594"/>
                              <a:gd name="connsiteX394" fmla="*/ 88166 w 174759"/>
                              <a:gd name="connsiteY394" fmla="*/ 211060 h 300594"/>
                              <a:gd name="connsiteX395" fmla="*/ 88166 w 174759"/>
                              <a:gd name="connsiteY395" fmla="*/ 211060 h 300594"/>
                              <a:gd name="connsiteX396" fmla="*/ 88166 w 174759"/>
                              <a:gd name="connsiteY396" fmla="*/ 211060 h 300594"/>
                              <a:gd name="connsiteX397" fmla="*/ 88166 w 174759"/>
                              <a:gd name="connsiteY397" fmla="*/ 211060 h 300594"/>
                              <a:gd name="connsiteX398" fmla="*/ 91023 w 174759"/>
                              <a:gd name="connsiteY398" fmla="*/ 199630 h 300594"/>
                              <a:gd name="connsiteX399" fmla="*/ 92928 w 174759"/>
                              <a:gd name="connsiteY399" fmla="*/ 200582 h 300594"/>
                              <a:gd name="connsiteX400" fmla="*/ 94833 w 174759"/>
                              <a:gd name="connsiteY400" fmla="*/ 199630 h 300594"/>
                              <a:gd name="connsiteX401" fmla="*/ 92928 w 174759"/>
                              <a:gd name="connsiteY401" fmla="*/ 198677 h 300594"/>
                              <a:gd name="connsiteX402" fmla="*/ 91023 w 174759"/>
                              <a:gd name="connsiteY402" fmla="*/ 199630 h 300594"/>
                              <a:gd name="connsiteX403" fmla="*/ 94833 w 174759"/>
                              <a:gd name="connsiteY403" fmla="*/ 202487 h 300594"/>
                              <a:gd name="connsiteX404" fmla="*/ 92928 w 174759"/>
                              <a:gd name="connsiteY404" fmla="*/ 202487 h 300594"/>
                              <a:gd name="connsiteX405" fmla="*/ 93881 w 174759"/>
                              <a:gd name="connsiteY405" fmla="*/ 204392 h 300594"/>
                              <a:gd name="connsiteX406" fmla="*/ 97691 w 174759"/>
                              <a:gd name="connsiteY406" fmla="*/ 206297 h 300594"/>
                              <a:gd name="connsiteX407" fmla="*/ 98643 w 174759"/>
                              <a:gd name="connsiteY407" fmla="*/ 210107 h 300594"/>
                              <a:gd name="connsiteX408" fmla="*/ 99596 w 174759"/>
                              <a:gd name="connsiteY408" fmla="*/ 210107 h 300594"/>
                              <a:gd name="connsiteX409" fmla="*/ 97691 w 174759"/>
                              <a:gd name="connsiteY409" fmla="*/ 207249 h 300594"/>
                              <a:gd name="connsiteX410" fmla="*/ 97691 w 174759"/>
                              <a:gd name="connsiteY410" fmla="*/ 207249 h 300594"/>
                              <a:gd name="connsiteX411" fmla="*/ 100548 w 174759"/>
                              <a:gd name="connsiteY411" fmla="*/ 207249 h 300594"/>
                              <a:gd name="connsiteX412" fmla="*/ 98643 w 174759"/>
                              <a:gd name="connsiteY412" fmla="*/ 205345 h 300594"/>
                              <a:gd name="connsiteX413" fmla="*/ 97691 w 174759"/>
                              <a:gd name="connsiteY413" fmla="*/ 204392 h 300594"/>
                              <a:gd name="connsiteX414" fmla="*/ 94833 w 174759"/>
                              <a:gd name="connsiteY414" fmla="*/ 202487 h 300594"/>
                              <a:gd name="connsiteX415" fmla="*/ 96738 w 174759"/>
                              <a:gd name="connsiteY415" fmla="*/ 201535 h 300594"/>
                              <a:gd name="connsiteX416" fmla="*/ 96738 w 174759"/>
                              <a:gd name="connsiteY416" fmla="*/ 202487 h 300594"/>
                              <a:gd name="connsiteX417" fmla="*/ 97691 w 174759"/>
                              <a:gd name="connsiteY417" fmla="*/ 202487 h 300594"/>
                              <a:gd name="connsiteX418" fmla="*/ 99596 w 174759"/>
                              <a:gd name="connsiteY418" fmla="*/ 201535 h 300594"/>
                              <a:gd name="connsiteX419" fmla="*/ 97691 w 174759"/>
                              <a:gd name="connsiteY419" fmla="*/ 199630 h 300594"/>
                              <a:gd name="connsiteX420" fmla="*/ 96738 w 174759"/>
                              <a:gd name="connsiteY420" fmla="*/ 201535 h 300594"/>
                              <a:gd name="connsiteX421" fmla="*/ 98643 w 174759"/>
                              <a:gd name="connsiteY421" fmla="*/ 216774 h 300594"/>
                              <a:gd name="connsiteX422" fmla="*/ 98643 w 174759"/>
                              <a:gd name="connsiteY422" fmla="*/ 216774 h 300594"/>
                              <a:gd name="connsiteX423" fmla="*/ 98643 w 174759"/>
                              <a:gd name="connsiteY423" fmla="*/ 216774 h 300594"/>
                              <a:gd name="connsiteX424" fmla="*/ 98643 w 174759"/>
                              <a:gd name="connsiteY424" fmla="*/ 216774 h 300594"/>
                              <a:gd name="connsiteX425" fmla="*/ 98643 w 174759"/>
                              <a:gd name="connsiteY425" fmla="*/ 216774 h 300594"/>
                              <a:gd name="connsiteX426" fmla="*/ 99596 w 174759"/>
                              <a:gd name="connsiteY426" fmla="*/ 197724 h 300594"/>
                              <a:gd name="connsiteX427" fmla="*/ 100548 w 174759"/>
                              <a:gd name="connsiteY427" fmla="*/ 198677 h 300594"/>
                              <a:gd name="connsiteX428" fmla="*/ 101501 w 174759"/>
                              <a:gd name="connsiteY428" fmla="*/ 197724 h 300594"/>
                              <a:gd name="connsiteX429" fmla="*/ 99596 w 174759"/>
                              <a:gd name="connsiteY429" fmla="*/ 196772 h 300594"/>
                              <a:gd name="connsiteX430" fmla="*/ 99596 w 174759"/>
                              <a:gd name="connsiteY430" fmla="*/ 197724 h 300594"/>
                              <a:gd name="connsiteX431" fmla="*/ 101501 w 174759"/>
                              <a:gd name="connsiteY431" fmla="*/ 211060 h 300594"/>
                              <a:gd name="connsiteX432" fmla="*/ 101501 w 174759"/>
                              <a:gd name="connsiteY432" fmla="*/ 212012 h 300594"/>
                              <a:gd name="connsiteX433" fmla="*/ 101501 w 174759"/>
                              <a:gd name="connsiteY433" fmla="*/ 214870 h 300594"/>
                              <a:gd name="connsiteX434" fmla="*/ 103406 w 174759"/>
                              <a:gd name="connsiteY434" fmla="*/ 212012 h 300594"/>
                              <a:gd name="connsiteX435" fmla="*/ 103406 w 174759"/>
                              <a:gd name="connsiteY435" fmla="*/ 210107 h 300594"/>
                              <a:gd name="connsiteX436" fmla="*/ 102453 w 174759"/>
                              <a:gd name="connsiteY436" fmla="*/ 207249 h 300594"/>
                              <a:gd name="connsiteX437" fmla="*/ 101501 w 174759"/>
                              <a:gd name="connsiteY437" fmla="*/ 211060 h 300594"/>
                              <a:gd name="connsiteX438" fmla="*/ 104358 w 174759"/>
                              <a:gd name="connsiteY438" fmla="*/ 200582 h 300594"/>
                              <a:gd name="connsiteX439" fmla="*/ 105311 w 174759"/>
                              <a:gd name="connsiteY439" fmla="*/ 201535 h 300594"/>
                              <a:gd name="connsiteX440" fmla="*/ 107216 w 174759"/>
                              <a:gd name="connsiteY440" fmla="*/ 203440 h 300594"/>
                              <a:gd name="connsiteX441" fmla="*/ 110073 w 174759"/>
                              <a:gd name="connsiteY441" fmla="*/ 203440 h 300594"/>
                              <a:gd name="connsiteX442" fmla="*/ 110073 w 174759"/>
                              <a:gd name="connsiteY442" fmla="*/ 203440 h 300594"/>
                              <a:gd name="connsiteX443" fmla="*/ 111026 w 174759"/>
                              <a:gd name="connsiteY443" fmla="*/ 201535 h 300594"/>
                              <a:gd name="connsiteX444" fmla="*/ 109121 w 174759"/>
                              <a:gd name="connsiteY444" fmla="*/ 195820 h 300594"/>
                              <a:gd name="connsiteX445" fmla="*/ 104358 w 174759"/>
                              <a:gd name="connsiteY445" fmla="*/ 197724 h 300594"/>
                              <a:gd name="connsiteX446" fmla="*/ 104358 w 174759"/>
                              <a:gd name="connsiteY446" fmla="*/ 200582 h 300594"/>
                              <a:gd name="connsiteX447" fmla="*/ 104358 w 174759"/>
                              <a:gd name="connsiteY447" fmla="*/ 195820 h 300594"/>
                              <a:gd name="connsiteX448" fmla="*/ 104358 w 174759"/>
                              <a:gd name="connsiteY448" fmla="*/ 195820 h 300594"/>
                              <a:gd name="connsiteX449" fmla="*/ 104358 w 174759"/>
                              <a:gd name="connsiteY449" fmla="*/ 193915 h 300594"/>
                              <a:gd name="connsiteX450" fmla="*/ 103406 w 174759"/>
                              <a:gd name="connsiteY450" fmla="*/ 194867 h 300594"/>
                              <a:gd name="connsiteX451" fmla="*/ 104358 w 174759"/>
                              <a:gd name="connsiteY451" fmla="*/ 195820 h 300594"/>
                              <a:gd name="connsiteX452" fmla="*/ 106263 w 174759"/>
                              <a:gd name="connsiteY452" fmla="*/ 208202 h 300594"/>
                              <a:gd name="connsiteX453" fmla="*/ 105311 w 174759"/>
                              <a:gd name="connsiteY453" fmla="*/ 209155 h 300594"/>
                              <a:gd name="connsiteX454" fmla="*/ 105311 w 174759"/>
                              <a:gd name="connsiteY454" fmla="*/ 210107 h 300594"/>
                              <a:gd name="connsiteX455" fmla="*/ 106263 w 174759"/>
                              <a:gd name="connsiteY455" fmla="*/ 208202 h 300594"/>
                              <a:gd name="connsiteX456" fmla="*/ 106263 w 174759"/>
                              <a:gd name="connsiteY456" fmla="*/ 208202 h 300594"/>
                              <a:gd name="connsiteX457" fmla="*/ 107216 w 174759"/>
                              <a:gd name="connsiteY457" fmla="*/ 200582 h 300594"/>
                              <a:gd name="connsiteX458" fmla="*/ 107216 w 174759"/>
                              <a:gd name="connsiteY458" fmla="*/ 200582 h 300594"/>
                              <a:gd name="connsiteX459" fmla="*/ 107216 w 174759"/>
                              <a:gd name="connsiteY459" fmla="*/ 200582 h 300594"/>
                              <a:gd name="connsiteX460" fmla="*/ 107216 w 174759"/>
                              <a:gd name="connsiteY460" fmla="*/ 200582 h 300594"/>
                              <a:gd name="connsiteX461" fmla="*/ 107216 w 174759"/>
                              <a:gd name="connsiteY461" fmla="*/ 200582 h 300594"/>
                              <a:gd name="connsiteX462" fmla="*/ 111026 w 174759"/>
                              <a:gd name="connsiteY462" fmla="*/ 204392 h 300594"/>
                              <a:gd name="connsiteX463" fmla="*/ 111026 w 174759"/>
                              <a:gd name="connsiteY463" fmla="*/ 204392 h 300594"/>
                              <a:gd name="connsiteX464" fmla="*/ 111978 w 174759"/>
                              <a:gd name="connsiteY464" fmla="*/ 205345 h 300594"/>
                              <a:gd name="connsiteX465" fmla="*/ 112931 w 174759"/>
                              <a:gd name="connsiteY465" fmla="*/ 204392 h 300594"/>
                              <a:gd name="connsiteX466" fmla="*/ 111026 w 174759"/>
                              <a:gd name="connsiteY466" fmla="*/ 204392 h 300594"/>
                              <a:gd name="connsiteX467" fmla="*/ 110073 w 174759"/>
                              <a:gd name="connsiteY467" fmla="*/ 192962 h 300594"/>
                              <a:gd name="connsiteX468" fmla="*/ 111026 w 174759"/>
                              <a:gd name="connsiteY468" fmla="*/ 193915 h 300594"/>
                              <a:gd name="connsiteX469" fmla="*/ 111978 w 174759"/>
                              <a:gd name="connsiteY469" fmla="*/ 192962 h 300594"/>
                              <a:gd name="connsiteX470" fmla="*/ 110073 w 174759"/>
                              <a:gd name="connsiteY470" fmla="*/ 192962 h 300594"/>
                              <a:gd name="connsiteX471" fmla="*/ 110073 w 174759"/>
                              <a:gd name="connsiteY471" fmla="*/ 192962 h 300594"/>
                              <a:gd name="connsiteX472" fmla="*/ 111978 w 174759"/>
                              <a:gd name="connsiteY472" fmla="*/ 198677 h 300594"/>
                              <a:gd name="connsiteX473" fmla="*/ 111978 w 174759"/>
                              <a:gd name="connsiteY473" fmla="*/ 198677 h 300594"/>
                              <a:gd name="connsiteX474" fmla="*/ 112931 w 174759"/>
                              <a:gd name="connsiteY474" fmla="*/ 198677 h 300594"/>
                              <a:gd name="connsiteX475" fmla="*/ 111978 w 174759"/>
                              <a:gd name="connsiteY475" fmla="*/ 198677 h 300594"/>
                              <a:gd name="connsiteX476" fmla="*/ 111978 w 174759"/>
                              <a:gd name="connsiteY476" fmla="*/ 198677 h 300594"/>
                              <a:gd name="connsiteX477" fmla="*/ 119598 w 174759"/>
                              <a:gd name="connsiteY477" fmla="*/ 121524 h 300594"/>
                              <a:gd name="connsiteX478" fmla="*/ 113883 w 174759"/>
                              <a:gd name="connsiteY478" fmla="*/ 118667 h 300594"/>
                              <a:gd name="connsiteX479" fmla="*/ 112931 w 174759"/>
                              <a:gd name="connsiteY479" fmla="*/ 118667 h 300594"/>
                              <a:gd name="connsiteX480" fmla="*/ 114836 w 174759"/>
                              <a:gd name="connsiteY480" fmla="*/ 121524 h 300594"/>
                              <a:gd name="connsiteX481" fmla="*/ 115788 w 174759"/>
                              <a:gd name="connsiteY481" fmla="*/ 123430 h 300594"/>
                              <a:gd name="connsiteX482" fmla="*/ 117693 w 174759"/>
                              <a:gd name="connsiteY482" fmla="*/ 123430 h 300594"/>
                              <a:gd name="connsiteX483" fmla="*/ 119598 w 174759"/>
                              <a:gd name="connsiteY483" fmla="*/ 121524 h 300594"/>
                              <a:gd name="connsiteX484" fmla="*/ 114836 w 174759"/>
                              <a:gd name="connsiteY484" fmla="*/ 105332 h 300594"/>
                              <a:gd name="connsiteX485" fmla="*/ 116741 w 174759"/>
                              <a:gd name="connsiteY485" fmla="*/ 104380 h 300594"/>
                              <a:gd name="connsiteX486" fmla="*/ 115788 w 174759"/>
                              <a:gd name="connsiteY486" fmla="*/ 103427 h 300594"/>
                              <a:gd name="connsiteX487" fmla="*/ 114836 w 174759"/>
                              <a:gd name="connsiteY487" fmla="*/ 104380 h 300594"/>
                              <a:gd name="connsiteX488" fmla="*/ 114836 w 174759"/>
                              <a:gd name="connsiteY488" fmla="*/ 105332 h 300594"/>
                              <a:gd name="connsiteX489" fmla="*/ 113883 w 174759"/>
                              <a:gd name="connsiteY489" fmla="*/ 96760 h 300594"/>
                              <a:gd name="connsiteX490" fmla="*/ 113883 w 174759"/>
                              <a:gd name="connsiteY490" fmla="*/ 96760 h 300594"/>
                              <a:gd name="connsiteX491" fmla="*/ 113883 w 174759"/>
                              <a:gd name="connsiteY491" fmla="*/ 96760 h 300594"/>
                              <a:gd name="connsiteX492" fmla="*/ 113883 w 174759"/>
                              <a:gd name="connsiteY492" fmla="*/ 96760 h 300594"/>
                              <a:gd name="connsiteX493" fmla="*/ 113883 w 174759"/>
                              <a:gd name="connsiteY493" fmla="*/ 96760 h 300594"/>
                              <a:gd name="connsiteX494" fmla="*/ 115788 w 174759"/>
                              <a:gd name="connsiteY494" fmla="*/ 218680 h 300594"/>
                              <a:gd name="connsiteX495" fmla="*/ 115788 w 174759"/>
                              <a:gd name="connsiteY495" fmla="*/ 218680 h 300594"/>
                              <a:gd name="connsiteX496" fmla="*/ 117693 w 174759"/>
                              <a:gd name="connsiteY496" fmla="*/ 218680 h 300594"/>
                              <a:gd name="connsiteX497" fmla="*/ 116741 w 174759"/>
                              <a:gd name="connsiteY497" fmla="*/ 217727 h 300594"/>
                              <a:gd name="connsiteX498" fmla="*/ 115788 w 174759"/>
                              <a:gd name="connsiteY498" fmla="*/ 218680 h 300594"/>
                              <a:gd name="connsiteX499" fmla="*/ 121503 w 174759"/>
                              <a:gd name="connsiteY499" fmla="*/ 99617 h 300594"/>
                              <a:gd name="connsiteX500" fmla="*/ 121503 w 174759"/>
                              <a:gd name="connsiteY500" fmla="*/ 99617 h 300594"/>
                              <a:gd name="connsiteX501" fmla="*/ 116741 w 174759"/>
                              <a:gd name="connsiteY501" fmla="*/ 100570 h 300594"/>
                              <a:gd name="connsiteX502" fmla="*/ 117693 w 174759"/>
                              <a:gd name="connsiteY502" fmla="*/ 101522 h 300594"/>
                              <a:gd name="connsiteX503" fmla="*/ 121503 w 174759"/>
                              <a:gd name="connsiteY503" fmla="*/ 99617 h 300594"/>
                              <a:gd name="connsiteX504" fmla="*/ 116741 w 174759"/>
                              <a:gd name="connsiteY504" fmla="*/ 64374 h 300594"/>
                              <a:gd name="connsiteX505" fmla="*/ 116741 w 174759"/>
                              <a:gd name="connsiteY505" fmla="*/ 64374 h 300594"/>
                              <a:gd name="connsiteX506" fmla="*/ 116741 w 174759"/>
                              <a:gd name="connsiteY506" fmla="*/ 64374 h 300594"/>
                              <a:gd name="connsiteX507" fmla="*/ 116741 w 174759"/>
                              <a:gd name="connsiteY507" fmla="*/ 64374 h 300594"/>
                              <a:gd name="connsiteX508" fmla="*/ 116741 w 174759"/>
                              <a:gd name="connsiteY508" fmla="*/ 64374 h 300594"/>
                              <a:gd name="connsiteX509" fmla="*/ 117693 w 174759"/>
                              <a:gd name="connsiteY509" fmla="*/ 112952 h 300594"/>
                              <a:gd name="connsiteX510" fmla="*/ 117693 w 174759"/>
                              <a:gd name="connsiteY510" fmla="*/ 112952 h 300594"/>
                              <a:gd name="connsiteX511" fmla="*/ 118646 w 174759"/>
                              <a:gd name="connsiteY511" fmla="*/ 111047 h 300594"/>
                              <a:gd name="connsiteX512" fmla="*/ 117693 w 174759"/>
                              <a:gd name="connsiteY512" fmla="*/ 112952 h 300594"/>
                              <a:gd name="connsiteX513" fmla="*/ 117693 w 174759"/>
                              <a:gd name="connsiteY513" fmla="*/ 112952 h 300594"/>
                              <a:gd name="connsiteX514" fmla="*/ 119598 w 174759"/>
                              <a:gd name="connsiteY514" fmla="*/ 210107 h 300594"/>
                              <a:gd name="connsiteX515" fmla="*/ 121503 w 174759"/>
                              <a:gd name="connsiteY515" fmla="*/ 210107 h 300594"/>
                              <a:gd name="connsiteX516" fmla="*/ 121503 w 174759"/>
                              <a:gd name="connsiteY516" fmla="*/ 211060 h 300594"/>
                              <a:gd name="connsiteX517" fmla="*/ 123408 w 174759"/>
                              <a:gd name="connsiteY517" fmla="*/ 216774 h 300594"/>
                              <a:gd name="connsiteX518" fmla="*/ 125313 w 174759"/>
                              <a:gd name="connsiteY518" fmla="*/ 219632 h 300594"/>
                              <a:gd name="connsiteX519" fmla="*/ 122456 w 174759"/>
                              <a:gd name="connsiteY519" fmla="*/ 219632 h 300594"/>
                              <a:gd name="connsiteX520" fmla="*/ 123408 w 174759"/>
                              <a:gd name="connsiteY520" fmla="*/ 220585 h 300594"/>
                              <a:gd name="connsiteX521" fmla="*/ 125313 w 174759"/>
                              <a:gd name="connsiteY521" fmla="*/ 218680 h 300594"/>
                              <a:gd name="connsiteX522" fmla="*/ 128171 w 174759"/>
                              <a:gd name="connsiteY522" fmla="*/ 213917 h 300594"/>
                              <a:gd name="connsiteX523" fmla="*/ 129123 w 174759"/>
                              <a:gd name="connsiteY523" fmla="*/ 212012 h 300594"/>
                              <a:gd name="connsiteX524" fmla="*/ 126266 w 174759"/>
                              <a:gd name="connsiteY524" fmla="*/ 211060 h 300594"/>
                              <a:gd name="connsiteX525" fmla="*/ 125313 w 174759"/>
                              <a:gd name="connsiteY525" fmla="*/ 210107 h 300594"/>
                              <a:gd name="connsiteX526" fmla="*/ 126266 w 174759"/>
                              <a:gd name="connsiteY526" fmla="*/ 207249 h 300594"/>
                              <a:gd name="connsiteX527" fmla="*/ 125313 w 174759"/>
                              <a:gd name="connsiteY527" fmla="*/ 204392 h 300594"/>
                              <a:gd name="connsiteX528" fmla="*/ 122456 w 174759"/>
                              <a:gd name="connsiteY528" fmla="*/ 204392 h 300594"/>
                              <a:gd name="connsiteX529" fmla="*/ 123408 w 174759"/>
                              <a:gd name="connsiteY529" fmla="*/ 202487 h 300594"/>
                              <a:gd name="connsiteX530" fmla="*/ 126266 w 174759"/>
                              <a:gd name="connsiteY530" fmla="*/ 201535 h 300594"/>
                              <a:gd name="connsiteX531" fmla="*/ 125313 w 174759"/>
                              <a:gd name="connsiteY531" fmla="*/ 197724 h 300594"/>
                              <a:gd name="connsiteX532" fmla="*/ 124361 w 174759"/>
                              <a:gd name="connsiteY532" fmla="*/ 197724 h 300594"/>
                              <a:gd name="connsiteX533" fmla="*/ 119598 w 174759"/>
                              <a:gd name="connsiteY533" fmla="*/ 202487 h 300594"/>
                              <a:gd name="connsiteX534" fmla="*/ 117693 w 174759"/>
                              <a:gd name="connsiteY534" fmla="*/ 203440 h 300594"/>
                              <a:gd name="connsiteX535" fmla="*/ 120551 w 174759"/>
                              <a:gd name="connsiteY535" fmla="*/ 205345 h 300594"/>
                              <a:gd name="connsiteX536" fmla="*/ 123408 w 174759"/>
                              <a:gd name="connsiteY536" fmla="*/ 205345 h 300594"/>
                              <a:gd name="connsiteX537" fmla="*/ 124361 w 174759"/>
                              <a:gd name="connsiteY537" fmla="*/ 209155 h 300594"/>
                              <a:gd name="connsiteX538" fmla="*/ 121503 w 174759"/>
                              <a:gd name="connsiteY538" fmla="*/ 208202 h 300594"/>
                              <a:gd name="connsiteX539" fmla="*/ 120551 w 174759"/>
                              <a:gd name="connsiteY539" fmla="*/ 208202 h 300594"/>
                              <a:gd name="connsiteX540" fmla="*/ 118646 w 174759"/>
                              <a:gd name="connsiteY540" fmla="*/ 209155 h 300594"/>
                              <a:gd name="connsiteX541" fmla="*/ 119598 w 174759"/>
                              <a:gd name="connsiteY541" fmla="*/ 210107 h 300594"/>
                              <a:gd name="connsiteX542" fmla="*/ 119598 w 174759"/>
                              <a:gd name="connsiteY542" fmla="*/ 198677 h 300594"/>
                              <a:gd name="connsiteX543" fmla="*/ 119598 w 174759"/>
                              <a:gd name="connsiteY543" fmla="*/ 198677 h 300594"/>
                              <a:gd name="connsiteX544" fmla="*/ 119598 w 174759"/>
                              <a:gd name="connsiteY544" fmla="*/ 197724 h 300594"/>
                              <a:gd name="connsiteX545" fmla="*/ 119598 w 174759"/>
                              <a:gd name="connsiteY545" fmla="*/ 198677 h 300594"/>
                              <a:gd name="connsiteX546" fmla="*/ 119598 w 174759"/>
                              <a:gd name="connsiteY546" fmla="*/ 198677 h 300594"/>
                              <a:gd name="connsiteX547" fmla="*/ 118646 w 174759"/>
                              <a:gd name="connsiteY547" fmla="*/ 71995 h 300594"/>
                              <a:gd name="connsiteX548" fmla="*/ 118646 w 174759"/>
                              <a:gd name="connsiteY548" fmla="*/ 71995 h 300594"/>
                              <a:gd name="connsiteX549" fmla="*/ 118646 w 174759"/>
                              <a:gd name="connsiteY549" fmla="*/ 71995 h 300594"/>
                              <a:gd name="connsiteX550" fmla="*/ 118646 w 174759"/>
                              <a:gd name="connsiteY550" fmla="*/ 71995 h 300594"/>
                              <a:gd name="connsiteX551" fmla="*/ 118646 w 174759"/>
                              <a:gd name="connsiteY551" fmla="*/ 71995 h 300594"/>
                              <a:gd name="connsiteX552" fmla="*/ 123408 w 174759"/>
                              <a:gd name="connsiteY552" fmla="*/ 92949 h 300594"/>
                              <a:gd name="connsiteX553" fmla="*/ 122456 w 174759"/>
                              <a:gd name="connsiteY553" fmla="*/ 91997 h 300594"/>
                              <a:gd name="connsiteX554" fmla="*/ 121503 w 174759"/>
                              <a:gd name="connsiteY554" fmla="*/ 92949 h 300594"/>
                              <a:gd name="connsiteX555" fmla="*/ 122456 w 174759"/>
                              <a:gd name="connsiteY555" fmla="*/ 93902 h 300594"/>
                              <a:gd name="connsiteX556" fmla="*/ 123408 w 174759"/>
                              <a:gd name="connsiteY556" fmla="*/ 92949 h 300594"/>
                              <a:gd name="connsiteX557" fmla="*/ 122456 w 174759"/>
                              <a:gd name="connsiteY557" fmla="*/ 106285 h 300594"/>
                              <a:gd name="connsiteX558" fmla="*/ 122456 w 174759"/>
                              <a:gd name="connsiteY558" fmla="*/ 106285 h 300594"/>
                              <a:gd name="connsiteX559" fmla="*/ 121503 w 174759"/>
                              <a:gd name="connsiteY559" fmla="*/ 107237 h 300594"/>
                              <a:gd name="connsiteX560" fmla="*/ 122456 w 174759"/>
                              <a:gd name="connsiteY560" fmla="*/ 107237 h 300594"/>
                              <a:gd name="connsiteX561" fmla="*/ 122456 w 174759"/>
                              <a:gd name="connsiteY561" fmla="*/ 106285 h 300594"/>
                              <a:gd name="connsiteX562" fmla="*/ 122456 w 174759"/>
                              <a:gd name="connsiteY562" fmla="*/ 224395 h 300594"/>
                              <a:gd name="connsiteX563" fmla="*/ 122456 w 174759"/>
                              <a:gd name="connsiteY563" fmla="*/ 224395 h 300594"/>
                              <a:gd name="connsiteX564" fmla="*/ 122456 w 174759"/>
                              <a:gd name="connsiteY564" fmla="*/ 224395 h 300594"/>
                              <a:gd name="connsiteX565" fmla="*/ 122456 w 174759"/>
                              <a:gd name="connsiteY565" fmla="*/ 224395 h 300594"/>
                              <a:gd name="connsiteX566" fmla="*/ 122456 w 174759"/>
                              <a:gd name="connsiteY566" fmla="*/ 224395 h 300594"/>
                              <a:gd name="connsiteX567" fmla="*/ 123408 w 174759"/>
                              <a:gd name="connsiteY567" fmla="*/ 89140 h 300594"/>
                              <a:gd name="connsiteX568" fmla="*/ 123408 w 174759"/>
                              <a:gd name="connsiteY568" fmla="*/ 89140 h 300594"/>
                              <a:gd name="connsiteX569" fmla="*/ 122456 w 174759"/>
                              <a:gd name="connsiteY569" fmla="*/ 89140 h 300594"/>
                              <a:gd name="connsiteX570" fmla="*/ 123408 w 174759"/>
                              <a:gd name="connsiteY570" fmla="*/ 89140 h 300594"/>
                              <a:gd name="connsiteX571" fmla="*/ 123408 w 174759"/>
                              <a:gd name="connsiteY571" fmla="*/ 89140 h 300594"/>
                              <a:gd name="connsiteX572" fmla="*/ 126266 w 174759"/>
                              <a:gd name="connsiteY572" fmla="*/ 96760 h 300594"/>
                              <a:gd name="connsiteX573" fmla="*/ 125313 w 174759"/>
                              <a:gd name="connsiteY573" fmla="*/ 95807 h 300594"/>
                              <a:gd name="connsiteX574" fmla="*/ 124361 w 174759"/>
                              <a:gd name="connsiteY574" fmla="*/ 96760 h 300594"/>
                              <a:gd name="connsiteX575" fmla="*/ 126266 w 174759"/>
                              <a:gd name="connsiteY575" fmla="*/ 96760 h 300594"/>
                              <a:gd name="connsiteX576" fmla="*/ 126266 w 174759"/>
                              <a:gd name="connsiteY576" fmla="*/ 96760 h 300594"/>
                              <a:gd name="connsiteX577" fmla="*/ 128171 w 174759"/>
                              <a:gd name="connsiteY577" fmla="*/ 125335 h 300594"/>
                              <a:gd name="connsiteX578" fmla="*/ 128171 w 174759"/>
                              <a:gd name="connsiteY578" fmla="*/ 125335 h 300594"/>
                              <a:gd name="connsiteX579" fmla="*/ 127218 w 174759"/>
                              <a:gd name="connsiteY579" fmla="*/ 127240 h 300594"/>
                              <a:gd name="connsiteX580" fmla="*/ 128171 w 174759"/>
                              <a:gd name="connsiteY580" fmla="*/ 125335 h 300594"/>
                              <a:gd name="connsiteX581" fmla="*/ 128171 w 174759"/>
                              <a:gd name="connsiteY581" fmla="*/ 125335 h 300594"/>
                              <a:gd name="connsiteX582" fmla="*/ 128171 w 174759"/>
                              <a:gd name="connsiteY582" fmla="*/ 76757 h 300594"/>
                              <a:gd name="connsiteX583" fmla="*/ 130076 w 174759"/>
                              <a:gd name="connsiteY583" fmla="*/ 76757 h 300594"/>
                              <a:gd name="connsiteX584" fmla="*/ 131981 w 174759"/>
                              <a:gd name="connsiteY584" fmla="*/ 74852 h 300594"/>
                              <a:gd name="connsiteX585" fmla="*/ 131028 w 174759"/>
                              <a:gd name="connsiteY585" fmla="*/ 74852 h 300594"/>
                              <a:gd name="connsiteX586" fmla="*/ 128171 w 174759"/>
                              <a:gd name="connsiteY586" fmla="*/ 76757 h 300594"/>
                              <a:gd name="connsiteX587" fmla="*/ 129123 w 174759"/>
                              <a:gd name="connsiteY587" fmla="*/ 130097 h 300594"/>
                              <a:gd name="connsiteX588" fmla="*/ 129123 w 174759"/>
                              <a:gd name="connsiteY588" fmla="*/ 130097 h 300594"/>
                              <a:gd name="connsiteX589" fmla="*/ 129123 w 174759"/>
                              <a:gd name="connsiteY589" fmla="*/ 130097 h 300594"/>
                              <a:gd name="connsiteX590" fmla="*/ 129123 w 174759"/>
                              <a:gd name="connsiteY590" fmla="*/ 130097 h 300594"/>
                              <a:gd name="connsiteX591" fmla="*/ 129123 w 174759"/>
                              <a:gd name="connsiteY591" fmla="*/ 130097 h 300594"/>
                              <a:gd name="connsiteX592" fmla="*/ 129123 w 174759"/>
                              <a:gd name="connsiteY592" fmla="*/ 218680 h 300594"/>
                              <a:gd name="connsiteX593" fmla="*/ 131028 w 174759"/>
                              <a:gd name="connsiteY593" fmla="*/ 219632 h 300594"/>
                              <a:gd name="connsiteX594" fmla="*/ 131028 w 174759"/>
                              <a:gd name="connsiteY594" fmla="*/ 216774 h 300594"/>
                              <a:gd name="connsiteX595" fmla="*/ 129123 w 174759"/>
                              <a:gd name="connsiteY595" fmla="*/ 218680 h 300594"/>
                              <a:gd name="connsiteX596" fmla="*/ 137696 w 174759"/>
                              <a:gd name="connsiteY596" fmla="*/ 102474 h 300594"/>
                              <a:gd name="connsiteX597" fmla="*/ 136743 w 174759"/>
                              <a:gd name="connsiteY597" fmla="*/ 102474 h 300594"/>
                              <a:gd name="connsiteX598" fmla="*/ 131028 w 174759"/>
                              <a:gd name="connsiteY598" fmla="*/ 111999 h 300594"/>
                              <a:gd name="connsiteX599" fmla="*/ 129123 w 174759"/>
                              <a:gd name="connsiteY599" fmla="*/ 111999 h 300594"/>
                              <a:gd name="connsiteX600" fmla="*/ 129123 w 174759"/>
                              <a:gd name="connsiteY600" fmla="*/ 112952 h 300594"/>
                              <a:gd name="connsiteX601" fmla="*/ 131028 w 174759"/>
                              <a:gd name="connsiteY601" fmla="*/ 111999 h 300594"/>
                              <a:gd name="connsiteX602" fmla="*/ 133886 w 174759"/>
                              <a:gd name="connsiteY602" fmla="*/ 111047 h 300594"/>
                              <a:gd name="connsiteX603" fmla="*/ 138648 w 174759"/>
                              <a:gd name="connsiteY603" fmla="*/ 104380 h 300594"/>
                              <a:gd name="connsiteX604" fmla="*/ 137696 w 174759"/>
                              <a:gd name="connsiteY604" fmla="*/ 102474 h 300594"/>
                              <a:gd name="connsiteX605" fmla="*/ 130076 w 174759"/>
                              <a:gd name="connsiteY605" fmla="*/ 205345 h 300594"/>
                              <a:gd name="connsiteX606" fmla="*/ 130076 w 174759"/>
                              <a:gd name="connsiteY606" fmla="*/ 205345 h 300594"/>
                              <a:gd name="connsiteX607" fmla="*/ 131028 w 174759"/>
                              <a:gd name="connsiteY607" fmla="*/ 205345 h 300594"/>
                              <a:gd name="connsiteX608" fmla="*/ 130076 w 174759"/>
                              <a:gd name="connsiteY608" fmla="*/ 205345 h 300594"/>
                              <a:gd name="connsiteX609" fmla="*/ 130076 w 174759"/>
                              <a:gd name="connsiteY609" fmla="*/ 205345 h 300594"/>
                              <a:gd name="connsiteX610" fmla="*/ 131028 w 174759"/>
                              <a:gd name="connsiteY610" fmla="*/ 87235 h 300594"/>
                              <a:gd name="connsiteX611" fmla="*/ 131981 w 174759"/>
                              <a:gd name="connsiteY611" fmla="*/ 89140 h 300594"/>
                              <a:gd name="connsiteX612" fmla="*/ 133886 w 174759"/>
                              <a:gd name="connsiteY612" fmla="*/ 87235 h 300594"/>
                              <a:gd name="connsiteX613" fmla="*/ 132933 w 174759"/>
                              <a:gd name="connsiteY613" fmla="*/ 85330 h 300594"/>
                              <a:gd name="connsiteX614" fmla="*/ 131028 w 174759"/>
                              <a:gd name="connsiteY614" fmla="*/ 87235 h 300594"/>
                              <a:gd name="connsiteX615" fmla="*/ 131028 w 174759"/>
                              <a:gd name="connsiteY615" fmla="*/ 224395 h 300594"/>
                              <a:gd name="connsiteX616" fmla="*/ 131028 w 174759"/>
                              <a:gd name="connsiteY616" fmla="*/ 224395 h 300594"/>
                              <a:gd name="connsiteX617" fmla="*/ 132933 w 174759"/>
                              <a:gd name="connsiteY617" fmla="*/ 224395 h 300594"/>
                              <a:gd name="connsiteX618" fmla="*/ 131028 w 174759"/>
                              <a:gd name="connsiteY618" fmla="*/ 224395 h 300594"/>
                              <a:gd name="connsiteX619" fmla="*/ 131028 w 174759"/>
                              <a:gd name="connsiteY619" fmla="*/ 224395 h 300594"/>
                              <a:gd name="connsiteX620" fmla="*/ 131028 w 174759"/>
                              <a:gd name="connsiteY620" fmla="*/ 216774 h 300594"/>
                              <a:gd name="connsiteX621" fmla="*/ 133886 w 174759"/>
                              <a:gd name="connsiteY621" fmla="*/ 217727 h 300594"/>
                              <a:gd name="connsiteX622" fmla="*/ 134838 w 174759"/>
                              <a:gd name="connsiteY622" fmla="*/ 218680 h 300594"/>
                              <a:gd name="connsiteX623" fmla="*/ 135791 w 174759"/>
                              <a:gd name="connsiteY623" fmla="*/ 219632 h 300594"/>
                              <a:gd name="connsiteX624" fmla="*/ 136743 w 174759"/>
                              <a:gd name="connsiteY624" fmla="*/ 218680 h 300594"/>
                              <a:gd name="connsiteX625" fmla="*/ 134838 w 174759"/>
                              <a:gd name="connsiteY625" fmla="*/ 217727 h 300594"/>
                              <a:gd name="connsiteX626" fmla="*/ 133886 w 174759"/>
                              <a:gd name="connsiteY626" fmla="*/ 217727 h 300594"/>
                              <a:gd name="connsiteX627" fmla="*/ 131028 w 174759"/>
                              <a:gd name="connsiteY627" fmla="*/ 216774 h 300594"/>
                              <a:gd name="connsiteX628" fmla="*/ 131981 w 174759"/>
                              <a:gd name="connsiteY628" fmla="*/ 97712 h 300594"/>
                              <a:gd name="connsiteX629" fmla="*/ 131981 w 174759"/>
                              <a:gd name="connsiteY629" fmla="*/ 97712 h 300594"/>
                              <a:gd name="connsiteX630" fmla="*/ 131981 w 174759"/>
                              <a:gd name="connsiteY630" fmla="*/ 97712 h 300594"/>
                              <a:gd name="connsiteX631" fmla="*/ 131981 w 174759"/>
                              <a:gd name="connsiteY631" fmla="*/ 97712 h 300594"/>
                              <a:gd name="connsiteX632" fmla="*/ 131981 w 174759"/>
                              <a:gd name="connsiteY632" fmla="*/ 97712 h 300594"/>
                              <a:gd name="connsiteX633" fmla="*/ 131981 w 174759"/>
                              <a:gd name="connsiteY633" fmla="*/ 198677 h 300594"/>
                              <a:gd name="connsiteX634" fmla="*/ 131981 w 174759"/>
                              <a:gd name="connsiteY634" fmla="*/ 198677 h 300594"/>
                              <a:gd name="connsiteX635" fmla="*/ 132933 w 174759"/>
                              <a:gd name="connsiteY635" fmla="*/ 198677 h 300594"/>
                              <a:gd name="connsiteX636" fmla="*/ 131981 w 174759"/>
                              <a:gd name="connsiteY636" fmla="*/ 198677 h 300594"/>
                              <a:gd name="connsiteX637" fmla="*/ 131981 w 174759"/>
                              <a:gd name="connsiteY637" fmla="*/ 198677 h 300594"/>
                              <a:gd name="connsiteX638" fmla="*/ 133886 w 174759"/>
                              <a:gd name="connsiteY638" fmla="*/ 209155 h 300594"/>
                              <a:gd name="connsiteX639" fmla="*/ 133886 w 174759"/>
                              <a:gd name="connsiteY639" fmla="*/ 209155 h 300594"/>
                              <a:gd name="connsiteX640" fmla="*/ 133886 w 174759"/>
                              <a:gd name="connsiteY640" fmla="*/ 211060 h 300594"/>
                              <a:gd name="connsiteX641" fmla="*/ 134838 w 174759"/>
                              <a:gd name="connsiteY641" fmla="*/ 211060 h 300594"/>
                              <a:gd name="connsiteX642" fmla="*/ 133886 w 174759"/>
                              <a:gd name="connsiteY642" fmla="*/ 209155 h 300594"/>
                              <a:gd name="connsiteX643" fmla="*/ 133886 w 174759"/>
                              <a:gd name="connsiteY643" fmla="*/ 115810 h 300594"/>
                              <a:gd name="connsiteX644" fmla="*/ 132933 w 174759"/>
                              <a:gd name="connsiteY644" fmla="*/ 116762 h 300594"/>
                              <a:gd name="connsiteX645" fmla="*/ 132933 w 174759"/>
                              <a:gd name="connsiteY645" fmla="*/ 118667 h 300594"/>
                              <a:gd name="connsiteX646" fmla="*/ 133886 w 174759"/>
                              <a:gd name="connsiteY646" fmla="*/ 117715 h 300594"/>
                              <a:gd name="connsiteX647" fmla="*/ 133886 w 174759"/>
                              <a:gd name="connsiteY647" fmla="*/ 115810 h 300594"/>
                              <a:gd name="connsiteX648" fmla="*/ 138648 w 174759"/>
                              <a:gd name="connsiteY648" fmla="*/ 83424 h 300594"/>
                              <a:gd name="connsiteX649" fmla="*/ 138648 w 174759"/>
                              <a:gd name="connsiteY649" fmla="*/ 83424 h 300594"/>
                              <a:gd name="connsiteX650" fmla="*/ 139601 w 174759"/>
                              <a:gd name="connsiteY650" fmla="*/ 83424 h 300594"/>
                              <a:gd name="connsiteX651" fmla="*/ 138648 w 174759"/>
                              <a:gd name="connsiteY651" fmla="*/ 83424 h 300594"/>
                              <a:gd name="connsiteX652" fmla="*/ 138648 w 174759"/>
                              <a:gd name="connsiteY652" fmla="*/ 83424 h 300594"/>
                              <a:gd name="connsiteX653" fmla="*/ 138648 w 174759"/>
                              <a:gd name="connsiteY653" fmla="*/ 218680 h 300594"/>
                              <a:gd name="connsiteX654" fmla="*/ 138648 w 174759"/>
                              <a:gd name="connsiteY654" fmla="*/ 218680 h 300594"/>
                              <a:gd name="connsiteX655" fmla="*/ 140553 w 174759"/>
                              <a:gd name="connsiteY655" fmla="*/ 218680 h 300594"/>
                              <a:gd name="connsiteX656" fmla="*/ 138648 w 174759"/>
                              <a:gd name="connsiteY656" fmla="*/ 218680 h 300594"/>
                              <a:gd name="connsiteX657" fmla="*/ 138648 w 174759"/>
                              <a:gd name="connsiteY657" fmla="*/ 218680 h 300594"/>
                              <a:gd name="connsiteX658" fmla="*/ 140553 w 174759"/>
                              <a:gd name="connsiteY658" fmla="*/ 88187 h 300594"/>
                              <a:gd name="connsiteX659" fmla="*/ 140553 w 174759"/>
                              <a:gd name="connsiteY659" fmla="*/ 88187 h 300594"/>
                              <a:gd name="connsiteX660" fmla="*/ 141506 w 174759"/>
                              <a:gd name="connsiteY660" fmla="*/ 88187 h 300594"/>
                              <a:gd name="connsiteX661" fmla="*/ 140553 w 174759"/>
                              <a:gd name="connsiteY661" fmla="*/ 88187 h 300594"/>
                              <a:gd name="connsiteX662" fmla="*/ 140553 w 174759"/>
                              <a:gd name="connsiteY662" fmla="*/ 88187 h 300594"/>
                              <a:gd name="connsiteX663" fmla="*/ 140553 w 174759"/>
                              <a:gd name="connsiteY663" fmla="*/ 206297 h 300594"/>
                              <a:gd name="connsiteX664" fmla="*/ 140553 w 174759"/>
                              <a:gd name="connsiteY664" fmla="*/ 206297 h 300594"/>
                              <a:gd name="connsiteX665" fmla="*/ 142458 w 174759"/>
                              <a:gd name="connsiteY665" fmla="*/ 206297 h 300594"/>
                              <a:gd name="connsiteX666" fmla="*/ 140553 w 174759"/>
                              <a:gd name="connsiteY666" fmla="*/ 206297 h 300594"/>
                              <a:gd name="connsiteX667" fmla="*/ 140553 w 174759"/>
                              <a:gd name="connsiteY667" fmla="*/ 206297 h 300594"/>
                              <a:gd name="connsiteX668" fmla="*/ 141506 w 174759"/>
                              <a:gd name="connsiteY668" fmla="*/ 211060 h 300594"/>
                              <a:gd name="connsiteX669" fmla="*/ 141506 w 174759"/>
                              <a:gd name="connsiteY669" fmla="*/ 211060 h 300594"/>
                              <a:gd name="connsiteX670" fmla="*/ 142458 w 174759"/>
                              <a:gd name="connsiteY670" fmla="*/ 213917 h 300594"/>
                              <a:gd name="connsiteX671" fmla="*/ 143411 w 174759"/>
                              <a:gd name="connsiteY671" fmla="*/ 212965 h 300594"/>
                              <a:gd name="connsiteX672" fmla="*/ 141506 w 174759"/>
                              <a:gd name="connsiteY672" fmla="*/ 211060 h 300594"/>
                              <a:gd name="connsiteX673" fmla="*/ 141506 w 174759"/>
                              <a:gd name="connsiteY673" fmla="*/ 221537 h 300594"/>
                              <a:gd name="connsiteX674" fmla="*/ 141506 w 174759"/>
                              <a:gd name="connsiteY674" fmla="*/ 221537 h 300594"/>
                              <a:gd name="connsiteX675" fmla="*/ 141506 w 174759"/>
                              <a:gd name="connsiteY675" fmla="*/ 221537 h 300594"/>
                              <a:gd name="connsiteX676" fmla="*/ 141506 w 174759"/>
                              <a:gd name="connsiteY676" fmla="*/ 221537 h 300594"/>
                              <a:gd name="connsiteX677" fmla="*/ 141506 w 174759"/>
                              <a:gd name="connsiteY677" fmla="*/ 221537 h 300594"/>
                              <a:gd name="connsiteX678" fmla="*/ 145316 w 174759"/>
                              <a:gd name="connsiteY678" fmla="*/ 15797 h 300594"/>
                              <a:gd name="connsiteX679" fmla="*/ 145316 w 174759"/>
                              <a:gd name="connsiteY679" fmla="*/ 15797 h 300594"/>
                              <a:gd name="connsiteX680" fmla="*/ 145316 w 174759"/>
                              <a:gd name="connsiteY680" fmla="*/ 16749 h 300594"/>
                              <a:gd name="connsiteX681" fmla="*/ 145316 w 174759"/>
                              <a:gd name="connsiteY681" fmla="*/ 15797 h 300594"/>
                              <a:gd name="connsiteX682" fmla="*/ 149126 w 174759"/>
                              <a:gd name="connsiteY682" fmla="*/ 15797 h 300594"/>
                              <a:gd name="connsiteX683" fmla="*/ 150078 w 174759"/>
                              <a:gd name="connsiteY683" fmla="*/ 11987 h 300594"/>
                              <a:gd name="connsiteX684" fmla="*/ 149126 w 174759"/>
                              <a:gd name="connsiteY684" fmla="*/ 11987 h 300594"/>
                              <a:gd name="connsiteX685" fmla="*/ 145316 w 174759"/>
                              <a:gd name="connsiteY685" fmla="*/ 15797 h 300594"/>
                              <a:gd name="connsiteX686" fmla="*/ 149126 w 174759"/>
                              <a:gd name="connsiteY686" fmla="*/ 15797 h 300594"/>
                              <a:gd name="connsiteX687" fmla="*/ 152936 w 174759"/>
                              <a:gd name="connsiteY687" fmla="*/ 21512 h 300594"/>
                              <a:gd name="connsiteX688" fmla="*/ 154841 w 174759"/>
                              <a:gd name="connsiteY688" fmla="*/ 20560 h 300594"/>
                              <a:gd name="connsiteX689" fmla="*/ 150078 w 174759"/>
                              <a:gd name="connsiteY689" fmla="*/ 17702 h 300594"/>
                              <a:gd name="connsiteX690" fmla="*/ 148173 w 174759"/>
                              <a:gd name="connsiteY690" fmla="*/ 19607 h 300594"/>
                              <a:gd name="connsiteX691" fmla="*/ 152936 w 174759"/>
                              <a:gd name="connsiteY691" fmla="*/ 21512 h 300594"/>
                              <a:gd name="connsiteX692" fmla="*/ 152936 w 174759"/>
                              <a:gd name="connsiteY692" fmla="*/ 14845 h 300594"/>
                              <a:gd name="connsiteX693" fmla="*/ 153888 w 174759"/>
                              <a:gd name="connsiteY693" fmla="*/ 16749 h 300594"/>
                              <a:gd name="connsiteX694" fmla="*/ 154841 w 174759"/>
                              <a:gd name="connsiteY694" fmla="*/ 15797 h 300594"/>
                              <a:gd name="connsiteX695" fmla="*/ 152936 w 174759"/>
                              <a:gd name="connsiteY695" fmla="*/ 14845 h 300594"/>
                              <a:gd name="connsiteX696" fmla="*/ 152936 w 174759"/>
                              <a:gd name="connsiteY696" fmla="*/ 14845 h 300594"/>
                              <a:gd name="connsiteX697" fmla="*/ 154841 w 174759"/>
                              <a:gd name="connsiteY697" fmla="*/ 28180 h 300594"/>
                              <a:gd name="connsiteX698" fmla="*/ 154841 w 174759"/>
                              <a:gd name="connsiteY698" fmla="*/ 28180 h 300594"/>
                              <a:gd name="connsiteX699" fmla="*/ 153888 w 174759"/>
                              <a:gd name="connsiteY699" fmla="*/ 28180 h 300594"/>
                              <a:gd name="connsiteX700" fmla="*/ 154841 w 174759"/>
                              <a:gd name="connsiteY700" fmla="*/ 28180 h 300594"/>
                              <a:gd name="connsiteX701" fmla="*/ 154841 w 174759"/>
                              <a:gd name="connsiteY701" fmla="*/ 28180 h 300594"/>
                              <a:gd name="connsiteX702" fmla="*/ 158651 w 174759"/>
                              <a:gd name="connsiteY702" fmla="*/ 30085 h 300594"/>
                              <a:gd name="connsiteX703" fmla="*/ 158651 w 174759"/>
                              <a:gd name="connsiteY703" fmla="*/ 30085 h 300594"/>
                              <a:gd name="connsiteX704" fmla="*/ 158651 w 174759"/>
                              <a:gd name="connsiteY704" fmla="*/ 30085 h 300594"/>
                              <a:gd name="connsiteX705" fmla="*/ 158651 w 174759"/>
                              <a:gd name="connsiteY705" fmla="*/ 30085 h 300594"/>
                              <a:gd name="connsiteX706" fmla="*/ 158651 w 174759"/>
                              <a:gd name="connsiteY706" fmla="*/ 30085 h 300594"/>
                              <a:gd name="connsiteX707" fmla="*/ 161508 w 174759"/>
                              <a:gd name="connsiteY707" fmla="*/ 27227 h 300594"/>
                              <a:gd name="connsiteX708" fmla="*/ 161508 w 174759"/>
                              <a:gd name="connsiteY708" fmla="*/ 27227 h 300594"/>
                              <a:gd name="connsiteX709" fmla="*/ 164366 w 174759"/>
                              <a:gd name="connsiteY709" fmla="*/ 26274 h 300594"/>
                              <a:gd name="connsiteX710" fmla="*/ 163413 w 174759"/>
                              <a:gd name="connsiteY710" fmla="*/ 26274 h 300594"/>
                              <a:gd name="connsiteX711" fmla="*/ 161508 w 174759"/>
                              <a:gd name="connsiteY711" fmla="*/ 27227 h 3005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Lst>
                            <a:rect l="l" t="t" r="r" b="b"/>
                            <a:pathLst>
                              <a:path w="174759" h="300594">
                                <a:moveTo>
                                  <a:pt x="139601" y="66280"/>
                                </a:moveTo>
                                <a:lnTo>
                                  <a:pt x="142458" y="71042"/>
                                </a:lnTo>
                                <a:cubicBezTo>
                                  <a:pt x="148173" y="77710"/>
                                  <a:pt x="150078" y="85330"/>
                                  <a:pt x="151031" y="93902"/>
                                </a:cubicBezTo>
                                <a:cubicBezTo>
                                  <a:pt x="151031" y="110095"/>
                                  <a:pt x="147221" y="124382"/>
                                  <a:pt x="136743" y="135812"/>
                                </a:cubicBezTo>
                                <a:cubicBezTo>
                                  <a:pt x="130076" y="143432"/>
                                  <a:pt x="122456" y="149147"/>
                                  <a:pt x="112931" y="152957"/>
                                </a:cubicBezTo>
                                <a:cubicBezTo>
                                  <a:pt x="111026" y="153910"/>
                                  <a:pt x="109121" y="153910"/>
                                  <a:pt x="108168" y="154862"/>
                                </a:cubicBezTo>
                                <a:cubicBezTo>
                                  <a:pt x="104358" y="156767"/>
                                  <a:pt x="100548" y="157720"/>
                                  <a:pt x="96738" y="157720"/>
                                </a:cubicBezTo>
                                <a:cubicBezTo>
                                  <a:pt x="93881" y="157720"/>
                                  <a:pt x="91023" y="158672"/>
                                  <a:pt x="88166" y="158672"/>
                                </a:cubicBezTo>
                                <a:cubicBezTo>
                                  <a:pt x="82451" y="160577"/>
                                  <a:pt x="75783" y="159624"/>
                                  <a:pt x="70068" y="158672"/>
                                </a:cubicBezTo>
                                <a:cubicBezTo>
                                  <a:pt x="67211" y="157720"/>
                                  <a:pt x="63401" y="156767"/>
                                  <a:pt x="60543" y="156767"/>
                                </a:cubicBezTo>
                                <a:cubicBezTo>
                                  <a:pt x="54828" y="155815"/>
                                  <a:pt x="50066" y="156767"/>
                                  <a:pt x="45303" y="159624"/>
                                </a:cubicBezTo>
                                <a:cubicBezTo>
                                  <a:pt x="42446" y="161530"/>
                                  <a:pt x="41493" y="163435"/>
                                  <a:pt x="41493" y="167245"/>
                                </a:cubicBezTo>
                                <a:cubicBezTo>
                                  <a:pt x="42446" y="170102"/>
                                  <a:pt x="44351" y="172007"/>
                                  <a:pt x="47208" y="172960"/>
                                </a:cubicBezTo>
                                <a:cubicBezTo>
                                  <a:pt x="55781" y="175817"/>
                                  <a:pt x="64353" y="178674"/>
                                  <a:pt x="73878" y="178674"/>
                                </a:cubicBezTo>
                                <a:cubicBezTo>
                                  <a:pt x="85308" y="179627"/>
                                  <a:pt x="94833" y="182485"/>
                                  <a:pt x="106263" y="184390"/>
                                </a:cubicBezTo>
                                <a:cubicBezTo>
                                  <a:pt x="114836" y="186295"/>
                                  <a:pt x="123408" y="188199"/>
                                  <a:pt x="131981" y="191057"/>
                                </a:cubicBezTo>
                                <a:cubicBezTo>
                                  <a:pt x="144363" y="195820"/>
                                  <a:pt x="154841" y="202487"/>
                                  <a:pt x="162461" y="213917"/>
                                </a:cubicBezTo>
                                <a:cubicBezTo>
                                  <a:pt x="166271" y="218680"/>
                                  <a:pt x="168176" y="224395"/>
                                  <a:pt x="169128" y="230110"/>
                                </a:cubicBezTo>
                                <a:cubicBezTo>
                                  <a:pt x="171986" y="249160"/>
                                  <a:pt x="165318" y="266305"/>
                                  <a:pt x="151983" y="279640"/>
                                </a:cubicBezTo>
                                <a:cubicBezTo>
                                  <a:pt x="140553" y="290117"/>
                                  <a:pt x="128171" y="294880"/>
                                  <a:pt x="112931" y="296785"/>
                                </a:cubicBezTo>
                                <a:cubicBezTo>
                                  <a:pt x="103406" y="298690"/>
                                  <a:pt x="93881" y="300595"/>
                                  <a:pt x="84356" y="300595"/>
                                </a:cubicBezTo>
                                <a:cubicBezTo>
                                  <a:pt x="74831" y="300595"/>
                                  <a:pt x="65306" y="300595"/>
                                  <a:pt x="54828" y="297737"/>
                                </a:cubicBezTo>
                                <a:cubicBezTo>
                                  <a:pt x="50066" y="296785"/>
                                  <a:pt x="46256" y="294880"/>
                                  <a:pt x="41493" y="293927"/>
                                </a:cubicBezTo>
                                <a:cubicBezTo>
                                  <a:pt x="29111" y="291070"/>
                                  <a:pt x="18633" y="285355"/>
                                  <a:pt x="10061" y="275830"/>
                                </a:cubicBezTo>
                                <a:cubicBezTo>
                                  <a:pt x="-2322" y="263447"/>
                                  <a:pt x="-3274" y="249160"/>
                                  <a:pt x="7203" y="233920"/>
                                </a:cubicBezTo>
                                <a:cubicBezTo>
                                  <a:pt x="12918" y="227252"/>
                                  <a:pt x="19586" y="221537"/>
                                  <a:pt x="27206" y="217727"/>
                                </a:cubicBezTo>
                                <a:cubicBezTo>
                                  <a:pt x="28158" y="217727"/>
                                  <a:pt x="28158" y="217727"/>
                                  <a:pt x="29111" y="216774"/>
                                </a:cubicBezTo>
                                <a:cubicBezTo>
                                  <a:pt x="30063" y="215822"/>
                                  <a:pt x="32921" y="215822"/>
                                  <a:pt x="32921" y="213917"/>
                                </a:cubicBezTo>
                                <a:cubicBezTo>
                                  <a:pt x="32921" y="212012"/>
                                  <a:pt x="30063" y="212012"/>
                                  <a:pt x="29111" y="212012"/>
                                </a:cubicBezTo>
                                <a:cubicBezTo>
                                  <a:pt x="17681" y="207249"/>
                                  <a:pt x="11966" y="198677"/>
                                  <a:pt x="9108" y="188199"/>
                                </a:cubicBezTo>
                                <a:cubicBezTo>
                                  <a:pt x="7203" y="181532"/>
                                  <a:pt x="9108" y="174865"/>
                                  <a:pt x="12918" y="169149"/>
                                </a:cubicBezTo>
                                <a:cubicBezTo>
                                  <a:pt x="17681" y="159624"/>
                                  <a:pt x="26253" y="155815"/>
                                  <a:pt x="35778" y="152005"/>
                                </a:cubicBezTo>
                                <a:cubicBezTo>
                                  <a:pt x="37683" y="151052"/>
                                  <a:pt x="41493" y="151052"/>
                                  <a:pt x="41493" y="149147"/>
                                </a:cubicBezTo>
                                <a:cubicBezTo>
                                  <a:pt x="41493" y="146290"/>
                                  <a:pt x="38636" y="145337"/>
                                  <a:pt x="35778" y="144385"/>
                                </a:cubicBezTo>
                                <a:cubicBezTo>
                                  <a:pt x="27206" y="138670"/>
                                  <a:pt x="20538" y="131049"/>
                                  <a:pt x="17681" y="120572"/>
                                </a:cubicBezTo>
                                <a:cubicBezTo>
                                  <a:pt x="15776" y="113905"/>
                                  <a:pt x="12918" y="108190"/>
                                  <a:pt x="13871" y="100570"/>
                                </a:cubicBezTo>
                                <a:cubicBezTo>
                                  <a:pt x="14823" y="91045"/>
                                  <a:pt x="16728" y="82472"/>
                                  <a:pt x="20538" y="74852"/>
                                </a:cubicBezTo>
                                <a:cubicBezTo>
                                  <a:pt x="21491" y="72947"/>
                                  <a:pt x="21491" y="71995"/>
                                  <a:pt x="22443" y="71042"/>
                                </a:cubicBezTo>
                                <a:cubicBezTo>
                                  <a:pt x="37683" y="51992"/>
                                  <a:pt x="56733" y="41515"/>
                                  <a:pt x="81498" y="40562"/>
                                </a:cubicBezTo>
                                <a:cubicBezTo>
                                  <a:pt x="93881" y="41515"/>
                                  <a:pt x="104358" y="42467"/>
                                  <a:pt x="115788" y="47230"/>
                                </a:cubicBezTo>
                                <a:cubicBezTo>
                                  <a:pt x="119598" y="49135"/>
                                  <a:pt x="123408" y="50087"/>
                                  <a:pt x="126266" y="52945"/>
                                </a:cubicBezTo>
                                <a:cubicBezTo>
                                  <a:pt x="131981" y="57707"/>
                                  <a:pt x="148173" y="53897"/>
                                  <a:pt x="151031" y="45324"/>
                                </a:cubicBezTo>
                                <a:cubicBezTo>
                                  <a:pt x="152936" y="40562"/>
                                  <a:pt x="151031" y="36752"/>
                                  <a:pt x="146268" y="36752"/>
                                </a:cubicBezTo>
                                <a:cubicBezTo>
                                  <a:pt x="132933" y="35799"/>
                                  <a:pt x="128171" y="22465"/>
                                  <a:pt x="133886" y="11035"/>
                                </a:cubicBezTo>
                                <a:cubicBezTo>
                                  <a:pt x="137696" y="1510"/>
                                  <a:pt x="148173" y="-1348"/>
                                  <a:pt x="156746" y="557"/>
                                </a:cubicBezTo>
                                <a:cubicBezTo>
                                  <a:pt x="172938" y="3415"/>
                                  <a:pt x="176748" y="17702"/>
                                  <a:pt x="173891" y="29132"/>
                                </a:cubicBezTo>
                                <a:cubicBezTo>
                                  <a:pt x="170081" y="46277"/>
                                  <a:pt x="159603" y="56755"/>
                                  <a:pt x="142458" y="62470"/>
                                </a:cubicBezTo>
                                <a:cubicBezTo>
                                  <a:pt x="138648" y="63422"/>
                                  <a:pt x="138648" y="63422"/>
                                  <a:pt x="139601" y="66280"/>
                                </a:cubicBezTo>
                                <a:close/>
                                <a:moveTo>
                                  <a:pt x="22443" y="111047"/>
                                </a:moveTo>
                                <a:cubicBezTo>
                                  <a:pt x="22443" y="111047"/>
                                  <a:pt x="21491" y="111047"/>
                                  <a:pt x="21491" y="111047"/>
                                </a:cubicBezTo>
                                <a:cubicBezTo>
                                  <a:pt x="21491" y="111047"/>
                                  <a:pt x="21491" y="111047"/>
                                  <a:pt x="21491" y="111999"/>
                                </a:cubicBezTo>
                                <a:cubicBezTo>
                                  <a:pt x="21491" y="111047"/>
                                  <a:pt x="21491" y="111047"/>
                                  <a:pt x="22443" y="111047"/>
                                </a:cubicBezTo>
                                <a:cubicBezTo>
                                  <a:pt x="22443" y="111047"/>
                                  <a:pt x="22443" y="111047"/>
                                  <a:pt x="22443" y="111047"/>
                                </a:cubicBezTo>
                                <a:close/>
                                <a:moveTo>
                                  <a:pt x="25301" y="99617"/>
                                </a:moveTo>
                                <a:cubicBezTo>
                                  <a:pt x="25301" y="99617"/>
                                  <a:pt x="24348" y="99617"/>
                                  <a:pt x="25301" y="99617"/>
                                </a:cubicBezTo>
                                <a:cubicBezTo>
                                  <a:pt x="24348" y="98665"/>
                                  <a:pt x="24348" y="99617"/>
                                  <a:pt x="24348" y="99617"/>
                                </a:cubicBezTo>
                                <a:cubicBezTo>
                                  <a:pt x="24348" y="100570"/>
                                  <a:pt x="24348" y="100570"/>
                                  <a:pt x="25301" y="99617"/>
                                </a:cubicBezTo>
                                <a:cubicBezTo>
                                  <a:pt x="25301" y="100570"/>
                                  <a:pt x="25301" y="100570"/>
                                  <a:pt x="25301" y="99617"/>
                                </a:cubicBezTo>
                                <a:close/>
                                <a:moveTo>
                                  <a:pt x="26253" y="83424"/>
                                </a:moveTo>
                                <a:cubicBezTo>
                                  <a:pt x="27206" y="83424"/>
                                  <a:pt x="28158" y="83424"/>
                                  <a:pt x="28158" y="82472"/>
                                </a:cubicBezTo>
                                <a:cubicBezTo>
                                  <a:pt x="28158" y="82472"/>
                                  <a:pt x="27206" y="81520"/>
                                  <a:pt x="27206" y="81520"/>
                                </a:cubicBezTo>
                                <a:cubicBezTo>
                                  <a:pt x="26253" y="81520"/>
                                  <a:pt x="25301" y="82472"/>
                                  <a:pt x="26253" y="83424"/>
                                </a:cubicBezTo>
                                <a:cubicBezTo>
                                  <a:pt x="25301" y="83424"/>
                                  <a:pt x="26253" y="83424"/>
                                  <a:pt x="26253" y="83424"/>
                                </a:cubicBezTo>
                                <a:close/>
                                <a:moveTo>
                                  <a:pt x="32921" y="118667"/>
                                </a:moveTo>
                                <a:cubicBezTo>
                                  <a:pt x="33873" y="117715"/>
                                  <a:pt x="35778" y="115810"/>
                                  <a:pt x="33873" y="114857"/>
                                </a:cubicBezTo>
                                <a:cubicBezTo>
                                  <a:pt x="32921" y="112952"/>
                                  <a:pt x="30063" y="112952"/>
                                  <a:pt x="28158" y="111999"/>
                                </a:cubicBezTo>
                                <a:cubicBezTo>
                                  <a:pt x="27206" y="111999"/>
                                  <a:pt x="27206" y="112952"/>
                                  <a:pt x="26253" y="112952"/>
                                </a:cubicBezTo>
                                <a:cubicBezTo>
                                  <a:pt x="26253" y="112952"/>
                                  <a:pt x="26253" y="114857"/>
                                  <a:pt x="26253" y="114857"/>
                                </a:cubicBezTo>
                                <a:cubicBezTo>
                                  <a:pt x="29111" y="114857"/>
                                  <a:pt x="28158" y="116762"/>
                                  <a:pt x="29111" y="118667"/>
                                </a:cubicBezTo>
                                <a:cubicBezTo>
                                  <a:pt x="31016" y="120572"/>
                                  <a:pt x="31968" y="119620"/>
                                  <a:pt x="32921" y="118667"/>
                                </a:cubicBezTo>
                                <a:close/>
                                <a:moveTo>
                                  <a:pt x="26253" y="90092"/>
                                </a:moveTo>
                                <a:cubicBezTo>
                                  <a:pt x="26253" y="90092"/>
                                  <a:pt x="26253" y="90092"/>
                                  <a:pt x="26253" y="90092"/>
                                </a:cubicBezTo>
                                <a:cubicBezTo>
                                  <a:pt x="27206" y="91045"/>
                                  <a:pt x="28158" y="90092"/>
                                  <a:pt x="28158" y="90092"/>
                                </a:cubicBezTo>
                                <a:cubicBezTo>
                                  <a:pt x="27206" y="90092"/>
                                  <a:pt x="27206" y="90092"/>
                                  <a:pt x="26253" y="90092"/>
                                </a:cubicBezTo>
                                <a:cubicBezTo>
                                  <a:pt x="26253" y="90092"/>
                                  <a:pt x="26253" y="90092"/>
                                  <a:pt x="26253" y="90092"/>
                                </a:cubicBezTo>
                                <a:close/>
                                <a:moveTo>
                                  <a:pt x="27206" y="76757"/>
                                </a:moveTo>
                                <a:cubicBezTo>
                                  <a:pt x="29111" y="76757"/>
                                  <a:pt x="30063" y="76757"/>
                                  <a:pt x="31016" y="74852"/>
                                </a:cubicBezTo>
                                <a:cubicBezTo>
                                  <a:pt x="31016" y="74852"/>
                                  <a:pt x="31016" y="73899"/>
                                  <a:pt x="31016" y="73899"/>
                                </a:cubicBezTo>
                                <a:cubicBezTo>
                                  <a:pt x="28158" y="73899"/>
                                  <a:pt x="27206" y="74852"/>
                                  <a:pt x="27206" y="76757"/>
                                </a:cubicBezTo>
                                <a:cubicBezTo>
                                  <a:pt x="26253" y="76757"/>
                                  <a:pt x="26253" y="76757"/>
                                  <a:pt x="27206" y="76757"/>
                                </a:cubicBezTo>
                                <a:close/>
                                <a:moveTo>
                                  <a:pt x="33873" y="97712"/>
                                </a:moveTo>
                                <a:cubicBezTo>
                                  <a:pt x="34826" y="97712"/>
                                  <a:pt x="34826" y="97712"/>
                                  <a:pt x="34826" y="96760"/>
                                </a:cubicBezTo>
                                <a:cubicBezTo>
                                  <a:pt x="34826" y="94855"/>
                                  <a:pt x="28158" y="92949"/>
                                  <a:pt x="26253" y="93902"/>
                                </a:cubicBezTo>
                                <a:cubicBezTo>
                                  <a:pt x="26253" y="93902"/>
                                  <a:pt x="25301" y="94855"/>
                                  <a:pt x="26253" y="95807"/>
                                </a:cubicBezTo>
                                <a:cubicBezTo>
                                  <a:pt x="29111" y="94855"/>
                                  <a:pt x="31968" y="95807"/>
                                  <a:pt x="33873" y="97712"/>
                                </a:cubicBezTo>
                                <a:close/>
                                <a:moveTo>
                                  <a:pt x="28158" y="98665"/>
                                </a:moveTo>
                                <a:cubicBezTo>
                                  <a:pt x="28158" y="98665"/>
                                  <a:pt x="28158" y="98665"/>
                                  <a:pt x="28158" y="98665"/>
                                </a:cubicBezTo>
                                <a:cubicBezTo>
                                  <a:pt x="27206" y="100570"/>
                                  <a:pt x="28158" y="100570"/>
                                  <a:pt x="28158" y="100570"/>
                                </a:cubicBezTo>
                                <a:cubicBezTo>
                                  <a:pt x="29111" y="100570"/>
                                  <a:pt x="29111" y="99617"/>
                                  <a:pt x="28158" y="98665"/>
                                </a:cubicBezTo>
                                <a:cubicBezTo>
                                  <a:pt x="29111" y="98665"/>
                                  <a:pt x="29111" y="98665"/>
                                  <a:pt x="28158" y="98665"/>
                                </a:cubicBezTo>
                                <a:close/>
                                <a:moveTo>
                                  <a:pt x="30063" y="86282"/>
                                </a:moveTo>
                                <a:cubicBezTo>
                                  <a:pt x="30063" y="86282"/>
                                  <a:pt x="29111" y="87235"/>
                                  <a:pt x="30063" y="86282"/>
                                </a:cubicBezTo>
                                <a:cubicBezTo>
                                  <a:pt x="29111" y="88187"/>
                                  <a:pt x="32921" y="91045"/>
                                  <a:pt x="33873" y="91045"/>
                                </a:cubicBezTo>
                                <a:lnTo>
                                  <a:pt x="34826" y="91045"/>
                                </a:lnTo>
                                <a:cubicBezTo>
                                  <a:pt x="35778" y="91045"/>
                                  <a:pt x="36731" y="91045"/>
                                  <a:pt x="35778" y="89140"/>
                                </a:cubicBezTo>
                                <a:cubicBezTo>
                                  <a:pt x="35778" y="88187"/>
                                  <a:pt x="31016" y="86282"/>
                                  <a:pt x="30063" y="86282"/>
                                </a:cubicBezTo>
                                <a:close/>
                                <a:moveTo>
                                  <a:pt x="31016" y="80567"/>
                                </a:moveTo>
                                <a:cubicBezTo>
                                  <a:pt x="31016" y="81520"/>
                                  <a:pt x="31016" y="82472"/>
                                  <a:pt x="31016" y="82472"/>
                                </a:cubicBezTo>
                                <a:cubicBezTo>
                                  <a:pt x="32921" y="81520"/>
                                  <a:pt x="33873" y="83424"/>
                                  <a:pt x="35778" y="84377"/>
                                </a:cubicBezTo>
                                <a:cubicBezTo>
                                  <a:pt x="35778" y="84377"/>
                                  <a:pt x="36731" y="84377"/>
                                  <a:pt x="36731" y="83424"/>
                                </a:cubicBezTo>
                                <a:cubicBezTo>
                                  <a:pt x="36731" y="83424"/>
                                  <a:pt x="36731" y="82472"/>
                                  <a:pt x="36731" y="82472"/>
                                </a:cubicBezTo>
                                <a:cubicBezTo>
                                  <a:pt x="35778" y="80567"/>
                                  <a:pt x="34826" y="79615"/>
                                  <a:pt x="32921" y="78662"/>
                                </a:cubicBezTo>
                                <a:cubicBezTo>
                                  <a:pt x="31968" y="79615"/>
                                  <a:pt x="31016" y="80567"/>
                                  <a:pt x="31016" y="80567"/>
                                </a:cubicBezTo>
                                <a:close/>
                                <a:moveTo>
                                  <a:pt x="32921" y="106285"/>
                                </a:moveTo>
                                <a:cubicBezTo>
                                  <a:pt x="32921" y="107237"/>
                                  <a:pt x="33873" y="107237"/>
                                  <a:pt x="33873" y="107237"/>
                                </a:cubicBezTo>
                                <a:cubicBezTo>
                                  <a:pt x="35778" y="106285"/>
                                  <a:pt x="36731" y="106285"/>
                                  <a:pt x="36731" y="105332"/>
                                </a:cubicBezTo>
                                <a:cubicBezTo>
                                  <a:pt x="36731" y="104380"/>
                                  <a:pt x="36731" y="104380"/>
                                  <a:pt x="35778" y="104380"/>
                                </a:cubicBezTo>
                                <a:cubicBezTo>
                                  <a:pt x="33873" y="104380"/>
                                  <a:pt x="32921" y="105332"/>
                                  <a:pt x="32921" y="106285"/>
                                </a:cubicBezTo>
                                <a:close/>
                                <a:moveTo>
                                  <a:pt x="36731" y="190105"/>
                                </a:moveTo>
                                <a:cubicBezTo>
                                  <a:pt x="36731" y="190105"/>
                                  <a:pt x="36731" y="189152"/>
                                  <a:pt x="36731" y="190105"/>
                                </a:cubicBezTo>
                                <a:cubicBezTo>
                                  <a:pt x="34826" y="189152"/>
                                  <a:pt x="34826" y="191057"/>
                                  <a:pt x="34826" y="192010"/>
                                </a:cubicBezTo>
                                <a:cubicBezTo>
                                  <a:pt x="33873" y="192962"/>
                                  <a:pt x="33873" y="192962"/>
                                  <a:pt x="33873" y="193915"/>
                                </a:cubicBezTo>
                                <a:cubicBezTo>
                                  <a:pt x="33873" y="193915"/>
                                  <a:pt x="32921" y="194867"/>
                                  <a:pt x="33873" y="194867"/>
                                </a:cubicBezTo>
                                <a:cubicBezTo>
                                  <a:pt x="35778" y="193915"/>
                                  <a:pt x="35778" y="192010"/>
                                  <a:pt x="36731" y="190105"/>
                                </a:cubicBezTo>
                                <a:close/>
                                <a:moveTo>
                                  <a:pt x="37683" y="122477"/>
                                </a:moveTo>
                                <a:cubicBezTo>
                                  <a:pt x="37683" y="121524"/>
                                  <a:pt x="36731" y="120572"/>
                                  <a:pt x="35778" y="120572"/>
                                </a:cubicBezTo>
                                <a:cubicBezTo>
                                  <a:pt x="33873" y="120572"/>
                                  <a:pt x="33873" y="122477"/>
                                  <a:pt x="33873" y="124382"/>
                                </a:cubicBezTo>
                                <a:cubicBezTo>
                                  <a:pt x="33873" y="124382"/>
                                  <a:pt x="33873" y="125335"/>
                                  <a:pt x="34826" y="126287"/>
                                </a:cubicBezTo>
                                <a:cubicBezTo>
                                  <a:pt x="34826" y="123430"/>
                                  <a:pt x="36731" y="123430"/>
                                  <a:pt x="37683" y="122477"/>
                                </a:cubicBezTo>
                                <a:close/>
                                <a:moveTo>
                                  <a:pt x="39588" y="273924"/>
                                </a:moveTo>
                                <a:cubicBezTo>
                                  <a:pt x="42446" y="278687"/>
                                  <a:pt x="45303" y="281545"/>
                                  <a:pt x="51018" y="284402"/>
                                </a:cubicBezTo>
                                <a:cubicBezTo>
                                  <a:pt x="60543" y="288212"/>
                                  <a:pt x="70068" y="290117"/>
                                  <a:pt x="79593" y="290117"/>
                                </a:cubicBezTo>
                                <a:cubicBezTo>
                                  <a:pt x="94833" y="292022"/>
                                  <a:pt x="117693" y="281545"/>
                                  <a:pt x="129123" y="272972"/>
                                </a:cubicBezTo>
                                <a:cubicBezTo>
                                  <a:pt x="135791" y="268210"/>
                                  <a:pt x="138648" y="261542"/>
                                  <a:pt x="138648" y="253922"/>
                                </a:cubicBezTo>
                                <a:cubicBezTo>
                                  <a:pt x="138648" y="247255"/>
                                  <a:pt x="136743" y="241540"/>
                                  <a:pt x="131028" y="237730"/>
                                </a:cubicBezTo>
                                <a:cubicBezTo>
                                  <a:pt x="125313" y="233920"/>
                                  <a:pt x="119598" y="231062"/>
                                  <a:pt x="113883" y="230110"/>
                                </a:cubicBezTo>
                                <a:cubicBezTo>
                                  <a:pt x="97691" y="227252"/>
                                  <a:pt x="81498" y="223442"/>
                                  <a:pt x="65306" y="220585"/>
                                </a:cubicBezTo>
                                <a:cubicBezTo>
                                  <a:pt x="64353" y="220585"/>
                                  <a:pt x="63401" y="219632"/>
                                  <a:pt x="61496" y="220585"/>
                                </a:cubicBezTo>
                                <a:cubicBezTo>
                                  <a:pt x="55781" y="222490"/>
                                  <a:pt x="51018" y="223442"/>
                                  <a:pt x="46256" y="228205"/>
                                </a:cubicBezTo>
                                <a:cubicBezTo>
                                  <a:pt x="33873" y="239635"/>
                                  <a:pt x="31016" y="259637"/>
                                  <a:pt x="39588" y="273924"/>
                                </a:cubicBezTo>
                                <a:close/>
                                <a:moveTo>
                                  <a:pt x="36731" y="114857"/>
                                </a:moveTo>
                                <a:cubicBezTo>
                                  <a:pt x="36731" y="115810"/>
                                  <a:pt x="36731" y="116762"/>
                                  <a:pt x="37683" y="116762"/>
                                </a:cubicBezTo>
                                <a:cubicBezTo>
                                  <a:pt x="38636" y="116762"/>
                                  <a:pt x="38636" y="116762"/>
                                  <a:pt x="38636" y="115810"/>
                                </a:cubicBezTo>
                                <a:cubicBezTo>
                                  <a:pt x="38636" y="114857"/>
                                  <a:pt x="38636" y="113905"/>
                                  <a:pt x="37683" y="113905"/>
                                </a:cubicBezTo>
                                <a:cubicBezTo>
                                  <a:pt x="37683" y="113905"/>
                                  <a:pt x="36731" y="113905"/>
                                  <a:pt x="36731" y="114857"/>
                                </a:cubicBezTo>
                                <a:close/>
                                <a:moveTo>
                                  <a:pt x="39588" y="80567"/>
                                </a:moveTo>
                                <a:cubicBezTo>
                                  <a:pt x="41493" y="80567"/>
                                  <a:pt x="41493" y="79615"/>
                                  <a:pt x="41493" y="77710"/>
                                </a:cubicBezTo>
                                <a:cubicBezTo>
                                  <a:pt x="39588" y="76757"/>
                                  <a:pt x="38636" y="75805"/>
                                  <a:pt x="38636" y="73899"/>
                                </a:cubicBezTo>
                                <a:cubicBezTo>
                                  <a:pt x="39588" y="73899"/>
                                  <a:pt x="39588" y="73899"/>
                                  <a:pt x="39588" y="72947"/>
                                </a:cubicBezTo>
                                <a:cubicBezTo>
                                  <a:pt x="39588" y="72947"/>
                                  <a:pt x="39588" y="71995"/>
                                  <a:pt x="39588" y="71995"/>
                                </a:cubicBezTo>
                                <a:cubicBezTo>
                                  <a:pt x="38636" y="71995"/>
                                  <a:pt x="38636" y="72947"/>
                                  <a:pt x="38636" y="72947"/>
                                </a:cubicBezTo>
                                <a:cubicBezTo>
                                  <a:pt x="36731" y="76757"/>
                                  <a:pt x="37683" y="80567"/>
                                  <a:pt x="39588" y="80567"/>
                                </a:cubicBezTo>
                                <a:close/>
                                <a:moveTo>
                                  <a:pt x="38636" y="70090"/>
                                </a:moveTo>
                                <a:cubicBezTo>
                                  <a:pt x="39588" y="70090"/>
                                  <a:pt x="39588" y="70090"/>
                                  <a:pt x="38636" y="70090"/>
                                </a:cubicBezTo>
                                <a:cubicBezTo>
                                  <a:pt x="39588" y="69137"/>
                                  <a:pt x="38636" y="69137"/>
                                  <a:pt x="38636" y="69137"/>
                                </a:cubicBezTo>
                                <a:cubicBezTo>
                                  <a:pt x="38636" y="69137"/>
                                  <a:pt x="37683" y="69137"/>
                                  <a:pt x="38636" y="70090"/>
                                </a:cubicBezTo>
                                <a:cubicBezTo>
                                  <a:pt x="37683" y="70090"/>
                                  <a:pt x="38636" y="70090"/>
                                  <a:pt x="38636" y="70090"/>
                                </a:cubicBezTo>
                                <a:close/>
                                <a:moveTo>
                                  <a:pt x="38636" y="88187"/>
                                </a:moveTo>
                                <a:cubicBezTo>
                                  <a:pt x="38636" y="88187"/>
                                  <a:pt x="38636" y="88187"/>
                                  <a:pt x="38636" y="88187"/>
                                </a:cubicBezTo>
                                <a:cubicBezTo>
                                  <a:pt x="41493" y="88187"/>
                                  <a:pt x="39588" y="87235"/>
                                  <a:pt x="39588" y="86282"/>
                                </a:cubicBezTo>
                                <a:lnTo>
                                  <a:pt x="39588" y="86282"/>
                                </a:lnTo>
                                <a:cubicBezTo>
                                  <a:pt x="37683" y="86282"/>
                                  <a:pt x="37683" y="87235"/>
                                  <a:pt x="38636" y="88187"/>
                                </a:cubicBezTo>
                                <a:close/>
                                <a:moveTo>
                                  <a:pt x="41493" y="125335"/>
                                </a:moveTo>
                                <a:cubicBezTo>
                                  <a:pt x="41493" y="124382"/>
                                  <a:pt x="41493" y="124382"/>
                                  <a:pt x="40541" y="124382"/>
                                </a:cubicBezTo>
                                <a:cubicBezTo>
                                  <a:pt x="38636" y="124382"/>
                                  <a:pt x="38636" y="126287"/>
                                  <a:pt x="38636" y="127240"/>
                                </a:cubicBezTo>
                                <a:cubicBezTo>
                                  <a:pt x="38636" y="128192"/>
                                  <a:pt x="38636" y="129145"/>
                                  <a:pt x="39588" y="128192"/>
                                </a:cubicBezTo>
                                <a:cubicBezTo>
                                  <a:pt x="40541" y="128192"/>
                                  <a:pt x="41493" y="126287"/>
                                  <a:pt x="41493" y="125335"/>
                                </a:cubicBezTo>
                                <a:close/>
                                <a:moveTo>
                                  <a:pt x="38636" y="95807"/>
                                </a:moveTo>
                                <a:cubicBezTo>
                                  <a:pt x="38636" y="95807"/>
                                  <a:pt x="38636" y="95807"/>
                                  <a:pt x="38636" y="95807"/>
                                </a:cubicBezTo>
                                <a:cubicBezTo>
                                  <a:pt x="40541" y="95807"/>
                                  <a:pt x="39588" y="94855"/>
                                  <a:pt x="40541" y="93902"/>
                                </a:cubicBezTo>
                                <a:cubicBezTo>
                                  <a:pt x="41493" y="92949"/>
                                  <a:pt x="41493" y="92949"/>
                                  <a:pt x="41493" y="91997"/>
                                </a:cubicBezTo>
                                <a:cubicBezTo>
                                  <a:pt x="41493" y="91045"/>
                                  <a:pt x="40541" y="91045"/>
                                  <a:pt x="40541" y="91045"/>
                                </a:cubicBezTo>
                                <a:cubicBezTo>
                                  <a:pt x="39588" y="91997"/>
                                  <a:pt x="40541" y="92949"/>
                                  <a:pt x="40541" y="93902"/>
                                </a:cubicBezTo>
                                <a:cubicBezTo>
                                  <a:pt x="39588" y="94855"/>
                                  <a:pt x="38636" y="94855"/>
                                  <a:pt x="38636" y="95807"/>
                                </a:cubicBezTo>
                                <a:close/>
                                <a:moveTo>
                                  <a:pt x="44351" y="86282"/>
                                </a:moveTo>
                                <a:cubicBezTo>
                                  <a:pt x="44351" y="86282"/>
                                  <a:pt x="45303" y="85330"/>
                                  <a:pt x="44351" y="85330"/>
                                </a:cubicBezTo>
                                <a:cubicBezTo>
                                  <a:pt x="43398" y="84377"/>
                                  <a:pt x="41493" y="84377"/>
                                  <a:pt x="40541" y="84377"/>
                                </a:cubicBezTo>
                                <a:cubicBezTo>
                                  <a:pt x="39588" y="84377"/>
                                  <a:pt x="39588" y="85330"/>
                                  <a:pt x="38636" y="85330"/>
                                </a:cubicBezTo>
                                <a:cubicBezTo>
                                  <a:pt x="38636" y="85330"/>
                                  <a:pt x="39588" y="86282"/>
                                  <a:pt x="40541" y="86282"/>
                                </a:cubicBezTo>
                                <a:cubicBezTo>
                                  <a:pt x="41493" y="87235"/>
                                  <a:pt x="43398" y="88187"/>
                                  <a:pt x="44351" y="86282"/>
                                </a:cubicBezTo>
                                <a:close/>
                                <a:moveTo>
                                  <a:pt x="40541" y="193915"/>
                                </a:moveTo>
                                <a:cubicBezTo>
                                  <a:pt x="39588" y="193915"/>
                                  <a:pt x="39588" y="193915"/>
                                  <a:pt x="40541" y="193915"/>
                                </a:cubicBezTo>
                                <a:cubicBezTo>
                                  <a:pt x="39588" y="193915"/>
                                  <a:pt x="39588" y="194867"/>
                                  <a:pt x="40541" y="193915"/>
                                </a:cubicBezTo>
                                <a:cubicBezTo>
                                  <a:pt x="40541" y="194867"/>
                                  <a:pt x="40541" y="194867"/>
                                  <a:pt x="40541" y="193915"/>
                                </a:cubicBezTo>
                                <a:cubicBezTo>
                                  <a:pt x="40541" y="193915"/>
                                  <a:pt x="40541" y="193915"/>
                                  <a:pt x="40541" y="193915"/>
                                </a:cubicBezTo>
                                <a:close/>
                                <a:moveTo>
                                  <a:pt x="41493" y="106285"/>
                                </a:moveTo>
                                <a:cubicBezTo>
                                  <a:pt x="43398" y="108190"/>
                                  <a:pt x="42446" y="105332"/>
                                  <a:pt x="43398" y="105332"/>
                                </a:cubicBezTo>
                                <a:cubicBezTo>
                                  <a:pt x="43398" y="104380"/>
                                  <a:pt x="44351" y="104380"/>
                                  <a:pt x="44351" y="104380"/>
                                </a:cubicBezTo>
                                <a:cubicBezTo>
                                  <a:pt x="47208" y="103427"/>
                                  <a:pt x="48161" y="100570"/>
                                  <a:pt x="47208" y="98665"/>
                                </a:cubicBezTo>
                                <a:cubicBezTo>
                                  <a:pt x="47208" y="97712"/>
                                  <a:pt x="47208" y="95807"/>
                                  <a:pt x="48161" y="94855"/>
                                </a:cubicBezTo>
                                <a:lnTo>
                                  <a:pt x="48161" y="92949"/>
                                </a:lnTo>
                                <a:cubicBezTo>
                                  <a:pt x="47208" y="91045"/>
                                  <a:pt x="46256" y="90092"/>
                                  <a:pt x="45303" y="90092"/>
                                </a:cubicBezTo>
                                <a:cubicBezTo>
                                  <a:pt x="43398" y="91045"/>
                                  <a:pt x="45303" y="91997"/>
                                  <a:pt x="45303" y="92949"/>
                                </a:cubicBezTo>
                                <a:cubicBezTo>
                                  <a:pt x="43398" y="95807"/>
                                  <a:pt x="47208" y="100570"/>
                                  <a:pt x="41493" y="102474"/>
                                </a:cubicBezTo>
                                <a:cubicBezTo>
                                  <a:pt x="40541" y="102474"/>
                                  <a:pt x="40541" y="105332"/>
                                  <a:pt x="41493" y="106285"/>
                                </a:cubicBezTo>
                                <a:close/>
                                <a:moveTo>
                                  <a:pt x="42446" y="71042"/>
                                </a:moveTo>
                                <a:cubicBezTo>
                                  <a:pt x="43398" y="71042"/>
                                  <a:pt x="43398" y="71995"/>
                                  <a:pt x="43398" y="71995"/>
                                </a:cubicBezTo>
                                <a:cubicBezTo>
                                  <a:pt x="43398" y="73899"/>
                                  <a:pt x="41493" y="75805"/>
                                  <a:pt x="41493" y="77710"/>
                                </a:cubicBezTo>
                                <a:cubicBezTo>
                                  <a:pt x="43398" y="78662"/>
                                  <a:pt x="45303" y="80567"/>
                                  <a:pt x="46256" y="77710"/>
                                </a:cubicBezTo>
                                <a:cubicBezTo>
                                  <a:pt x="47208" y="74852"/>
                                  <a:pt x="46256" y="72947"/>
                                  <a:pt x="43398" y="71995"/>
                                </a:cubicBezTo>
                                <a:lnTo>
                                  <a:pt x="43398" y="70090"/>
                                </a:lnTo>
                                <a:cubicBezTo>
                                  <a:pt x="43398" y="69137"/>
                                  <a:pt x="43398" y="68185"/>
                                  <a:pt x="42446" y="69137"/>
                                </a:cubicBezTo>
                                <a:cubicBezTo>
                                  <a:pt x="41493" y="70090"/>
                                  <a:pt x="41493" y="71042"/>
                                  <a:pt x="42446" y="71042"/>
                                </a:cubicBezTo>
                                <a:close/>
                                <a:moveTo>
                                  <a:pt x="41493" y="202487"/>
                                </a:moveTo>
                                <a:cubicBezTo>
                                  <a:pt x="41493" y="203440"/>
                                  <a:pt x="41493" y="203440"/>
                                  <a:pt x="41493" y="202487"/>
                                </a:cubicBezTo>
                                <a:cubicBezTo>
                                  <a:pt x="42446" y="203440"/>
                                  <a:pt x="42446" y="203440"/>
                                  <a:pt x="43398" y="202487"/>
                                </a:cubicBezTo>
                                <a:cubicBezTo>
                                  <a:pt x="43398" y="202487"/>
                                  <a:pt x="42446" y="202487"/>
                                  <a:pt x="41493" y="202487"/>
                                </a:cubicBezTo>
                                <a:cubicBezTo>
                                  <a:pt x="42446" y="202487"/>
                                  <a:pt x="41493" y="202487"/>
                                  <a:pt x="41493" y="202487"/>
                                </a:cubicBezTo>
                                <a:close/>
                                <a:moveTo>
                                  <a:pt x="44351" y="133907"/>
                                </a:moveTo>
                                <a:lnTo>
                                  <a:pt x="44351" y="133907"/>
                                </a:lnTo>
                                <a:lnTo>
                                  <a:pt x="41493" y="133907"/>
                                </a:lnTo>
                                <a:cubicBezTo>
                                  <a:pt x="41493" y="133907"/>
                                  <a:pt x="41493" y="134860"/>
                                  <a:pt x="41493" y="134860"/>
                                </a:cubicBezTo>
                                <a:cubicBezTo>
                                  <a:pt x="42446" y="134860"/>
                                  <a:pt x="43398" y="134860"/>
                                  <a:pt x="44351" y="133907"/>
                                </a:cubicBezTo>
                                <a:cubicBezTo>
                                  <a:pt x="44351" y="134860"/>
                                  <a:pt x="44351" y="134860"/>
                                  <a:pt x="44351" y="133907"/>
                                </a:cubicBezTo>
                                <a:close/>
                                <a:moveTo>
                                  <a:pt x="43398" y="121524"/>
                                </a:moveTo>
                                <a:cubicBezTo>
                                  <a:pt x="43398" y="121524"/>
                                  <a:pt x="42446" y="121524"/>
                                  <a:pt x="41493" y="121524"/>
                                </a:cubicBezTo>
                                <a:cubicBezTo>
                                  <a:pt x="41493" y="122477"/>
                                  <a:pt x="41493" y="122477"/>
                                  <a:pt x="42446" y="122477"/>
                                </a:cubicBezTo>
                                <a:cubicBezTo>
                                  <a:pt x="43398" y="122477"/>
                                  <a:pt x="43398" y="122477"/>
                                  <a:pt x="43398" y="122477"/>
                                </a:cubicBezTo>
                                <a:cubicBezTo>
                                  <a:pt x="44351" y="121524"/>
                                  <a:pt x="44351" y="121524"/>
                                  <a:pt x="43398" y="121524"/>
                                </a:cubicBezTo>
                                <a:close/>
                                <a:moveTo>
                                  <a:pt x="44351" y="115810"/>
                                </a:moveTo>
                                <a:cubicBezTo>
                                  <a:pt x="45303" y="115810"/>
                                  <a:pt x="45303" y="114857"/>
                                  <a:pt x="45303" y="114857"/>
                                </a:cubicBezTo>
                                <a:cubicBezTo>
                                  <a:pt x="44351" y="113905"/>
                                  <a:pt x="45303" y="111999"/>
                                  <a:pt x="43398" y="111999"/>
                                </a:cubicBezTo>
                                <a:cubicBezTo>
                                  <a:pt x="42446" y="111999"/>
                                  <a:pt x="42446" y="112952"/>
                                  <a:pt x="42446" y="113905"/>
                                </a:cubicBezTo>
                                <a:cubicBezTo>
                                  <a:pt x="44351" y="112952"/>
                                  <a:pt x="42446" y="115810"/>
                                  <a:pt x="44351" y="115810"/>
                                </a:cubicBezTo>
                                <a:close/>
                                <a:moveTo>
                                  <a:pt x="48161" y="132955"/>
                                </a:moveTo>
                                <a:cubicBezTo>
                                  <a:pt x="48161" y="131049"/>
                                  <a:pt x="45303" y="130097"/>
                                  <a:pt x="44351" y="130097"/>
                                </a:cubicBezTo>
                                <a:cubicBezTo>
                                  <a:pt x="41493" y="131049"/>
                                  <a:pt x="45303" y="132002"/>
                                  <a:pt x="44351" y="133907"/>
                                </a:cubicBezTo>
                                <a:lnTo>
                                  <a:pt x="44351" y="134860"/>
                                </a:lnTo>
                                <a:cubicBezTo>
                                  <a:pt x="46256" y="133907"/>
                                  <a:pt x="48161" y="135812"/>
                                  <a:pt x="48161" y="132955"/>
                                </a:cubicBezTo>
                                <a:close/>
                                <a:moveTo>
                                  <a:pt x="56733" y="70090"/>
                                </a:moveTo>
                                <a:cubicBezTo>
                                  <a:pt x="56733" y="69137"/>
                                  <a:pt x="55781" y="69137"/>
                                  <a:pt x="54828" y="70090"/>
                                </a:cubicBezTo>
                                <a:cubicBezTo>
                                  <a:pt x="53876" y="71042"/>
                                  <a:pt x="51971" y="72947"/>
                                  <a:pt x="49113" y="71042"/>
                                </a:cubicBezTo>
                                <a:cubicBezTo>
                                  <a:pt x="48161" y="71042"/>
                                  <a:pt x="47208" y="68185"/>
                                  <a:pt x="46256" y="70090"/>
                                </a:cubicBezTo>
                                <a:cubicBezTo>
                                  <a:pt x="45303" y="71042"/>
                                  <a:pt x="47208" y="71995"/>
                                  <a:pt x="48161" y="72947"/>
                                </a:cubicBezTo>
                                <a:cubicBezTo>
                                  <a:pt x="49113" y="74852"/>
                                  <a:pt x="51018" y="75805"/>
                                  <a:pt x="53876" y="76757"/>
                                </a:cubicBezTo>
                                <a:cubicBezTo>
                                  <a:pt x="53876" y="76757"/>
                                  <a:pt x="54828" y="76757"/>
                                  <a:pt x="54828" y="76757"/>
                                </a:cubicBezTo>
                                <a:cubicBezTo>
                                  <a:pt x="54828" y="75805"/>
                                  <a:pt x="54828" y="75805"/>
                                  <a:pt x="54828" y="75805"/>
                                </a:cubicBezTo>
                                <a:cubicBezTo>
                                  <a:pt x="51018" y="72947"/>
                                  <a:pt x="53876" y="72947"/>
                                  <a:pt x="55781" y="72947"/>
                                </a:cubicBezTo>
                                <a:cubicBezTo>
                                  <a:pt x="56733" y="71995"/>
                                  <a:pt x="56733" y="71042"/>
                                  <a:pt x="56733" y="70090"/>
                                </a:cubicBezTo>
                                <a:close/>
                                <a:moveTo>
                                  <a:pt x="46256" y="200582"/>
                                </a:moveTo>
                                <a:cubicBezTo>
                                  <a:pt x="47208" y="201535"/>
                                  <a:pt x="47208" y="202487"/>
                                  <a:pt x="48161" y="202487"/>
                                </a:cubicBezTo>
                                <a:cubicBezTo>
                                  <a:pt x="48161" y="202487"/>
                                  <a:pt x="48161" y="201535"/>
                                  <a:pt x="48161" y="201535"/>
                                </a:cubicBezTo>
                                <a:cubicBezTo>
                                  <a:pt x="48161" y="201535"/>
                                  <a:pt x="47208" y="200582"/>
                                  <a:pt x="46256" y="200582"/>
                                </a:cubicBezTo>
                                <a:cubicBezTo>
                                  <a:pt x="46256" y="200582"/>
                                  <a:pt x="46256" y="200582"/>
                                  <a:pt x="46256" y="200582"/>
                                </a:cubicBezTo>
                                <a:close/>
                                <a:moveTo>
                                  <a:pt x="51971" y="107237"/>
                                </a:moveTo>
                                <a:cubicBezTo>
                                  <a:pt x="51971" y="106285"/>
                                  <a:pt x="51018" y="104380"/>
                                  <a:pt x="51018" y="104380"/>
                                </a:cubicBezTo>
                                <a:cubicBezTo>
                                  <a:pt x="51018" y="104380"/>
                                  <a:pt x="50066" y="104380"/>
                                  <a:pt x="50066" y="104380"/>
                                </a:cubicBezTo>
                                <a:cubicBezTo>
                                  <a:pt x="50066" y="106285"/>
                                  <a:pt x="47208" y="108190"/>
                                  <a:pt x="47208" y="110095"/>
                                </a:cubicBezTo>
                                <a:cubicBezTo>
                                  <a:pt x="47208" y="110095"/>
                                  <a:pt x="47208" y="111047"/>
                                  <a:pt x="48161" y="111047"/>
                                </a:cubicBezTo>
                                <a:cubicBezTo>
                                  <a:pt x="48161" y="109142"/>
                                  <a:pt x="51018" y="109142"/>
                                  <a:pt x="51971" y="107237"/>
                                </a:cubicBezTo>
                                <a:close/>
                                <a:moveTo>
                                  <a:pt x="46256" y="60565"/>
                                </a:moveTo>
                                <a:cubicBezTo>
                                  <a:pt x="47208" y="60565"/>
                                  <a:pt x="48161" y="57707"/>
                                  <a:pt x="48161" y="56755"/>
                                </a:cubicBezTo>
                                <a:cubicBezTo>
                                  <a:pt x="48161" y="56755"/>
                                  <a:pt x="47208" y="56755"/>
                                  <a:pt x="47208" y="56755"/>
                                </a:cubicBezTo>
                                <a:cubicBezTo>
                                  <a:pt x="47208" y="56755"/>
                                  <a:pt x="46256" y="56755"/>
                                  <a:pt x="46256" y="55802"/>
                                </a:cubicBezTo>
                                <a:lnTo>
                                  <a:pt x="46256" y="60565"/>
                                </a:lnTo>
                                <a:close/>
                                <a:moveTo>
                                  <a:pt x="47208" y="80567"/>
                                </a:moveTo>
                                <a:cubicBezTo>
                                  <a:pt x="45303" y="82472"/>
                                  <a:pt x="48161" y="84377"/>
                                  <a:pt x="48161" y="86282"/>
                                </a:cubicBezTo>
                                <a:cubicBezTo>
                                  <a:pt x="48161" y="86282"/>
                                  <a:pt x="49113" y="88187"/>
                                  <a:pt x="49113" y="88187"/>
                                </a:cubicBezTo>
                                <a:cubicBezTo>
                                  <a:pt x="51971" y="89140"/>
                                  <a:pt x="52923" y="91997"/>
                                  <a:pt x="51971" y="94855"/>
                                </a:cubicBezTo>
                                <a:cubicBezTo>
                                  <a:pt x="51971" y="95807"/>
                                  <a:pt x="51971" y="95807"/>
                                  <a:pt x="51971" y="96760"/>
                                </a:cubicBezTo>
                                <a:cubicBezTo>
                                  <a:pt x="52923" y="96760"/>
                                  <a:pt x="53876" y="95807"/>
                                  <a:pt x="53876" y="94855"/>
                                </a:cubicBezTo>
                                <a:cubicBezTo>
                                  <a:pt x="53876" y="91997"/>
                                  <a:pt x="54828" y="89140"/>
                                  <a:pt x="52923" y="87235"/>
                                </a:cubicBezTo>
                                <a:cubicBezTo>
                                  <a:pt x="51971" y="86282"/>
                                  <a:pt x="51971" y="85330"/>
                                  <a:pt x="51971" y="83424"/>
                                </a:cubicBezTo>
                                <a:cubicBezTo>
                                  <a:pt x="49113" y="82472"/>
                                  <a:pt x="49113" y="79615"/>
                                  <a:pt x="47208" y="80567"/>
                                </a:cubicBezTo>
                                <a:close/>
                                <a:moveTo>
                                  <a:pt x="50066" y="127240"/>
                                </a:moveTo>
                                <a:cubicBezTo>
                                  <a:pt x="50066" y="127240"/>
                                  <a:pt x="49113" y="127240"/>
                                  <a:pt x="50066" y="127240"/>
                                </a:cubicBezTo>
                                <a:cubicBezTo>
                                  <a:pt x="49113" y="126287"/>
                                  <a:pt x="49113" y="127240"/>
                                  <a:pt x="49113" y="127240"/>
                                </a:cubicBezTo>
                                <a:lnTo>
                                  <a:pt x="50066" y="127240"/>
                                </a:lnTo>
                                <a:cubicBezTo>
                                  <a:pt x="49113" y="128192"/>
                                  <a:pt x="50066" y="128192"/>
                                  <a:pt x="50066" y="127240"/>
                                </a:cubicBezTo>
                                <a:close/>
                                <a:moveTo>
                                  <a:pt x="51018" y="113905"/>
                                </a:moveTo>
                                <a:cubicBezTo>
                                  <a:pt x="50066" y="112952"/>
                                  <a:pt x="50066" y="112952"/>
                                  <a:pt x="49113" y="112952"/>
                                </a:cubicBezTo>
                                <a:cubicBezTo>
                                  <a:pt x="49113" y="112952"/>
                                  <a:pt x="49113" y="112952"/>
                                  <a:pt x="49113" y="113905"/>
                                </a:cubicBezTo>
                                <a:cubicBezTo>
                                  <a:pt x="49113" y="114857"/>
                                  <a:pt x="49113" y="115810"/>
                                  <a:pt x="50066" y="115810"/>
                                </a:cubicBezTo>
                                <a:cubicBezTo>
                                  <a:pt x="50066" y="115810"/>
                                  <a:pt x="51018" y="114857"/>
                                  <a:pt x="51018" y="113905"/>
                                </a:cubicBezTo>
                                <a:close/>
                                <a:moveTo>
                                  <a:pt x="54828" y="81520"/>
                                </a:moveTo>
                                <a:cubicBezTo>
                                  <a:pt x="54828" y="80567"/>
                                  <a:pt x="53876" y="80567"/>
                                  <a:pt x="54828" y="81520"/>
                                </a:cubicBezTo>
                                <a:cubicBezTo>
                                  <a:pt x="52923" y="80567"/>
                                  <a:pt x="51971" y="80567"/>
                                  <a:pt x="51971" y="82472"/>
                                </a:cubicBezTo>
                                <a:lnTo>
                                  <a:pt x="51971" y="83424"/>
                                </a:lnTo>
                                <a:cubicBezTo>
                                  <a:pt x="51971" y="83424"/>
                                  <a:pt x="52923" y="83424"/>
                                  <a:pt x="52923" y="83424"/>
                                </a:cubicBezTo>
                                <a:cubicBezTo>
                                  <a:pt x="53876" y="82472"/>
                                  <a:pt x="54828" y="82472"/>
                                  <a:pt x="54828" y="81520"/>
                                </a:cubicBezTo>
                                <a:close/>
                                <a:moveTo>
                                  <a:pt x="51971" y="101522"/>
                                </a:moveTo>
                                <a:cubicBezTo>
                                  <a:pt x="51971" y="102474"/>
                                  <a:pt x="51971" y="103427"/>
                                  <a:pt x="52923" y="103427"/>
                                </a:cubicBezTo>
                                <a:cubicBezTo>
                                  <a:pt x="53876" y="103427"/>
                                  <a:pt x="53876" y="103427"/>
                                  <a:pt x="53876" y="102474"/>
                                </a:cubicBezTo>
                                <a:cubicBezTo>
                                  <a:pt x="53876" y="101522"/>
                                  <a:pt x="53876" y="101522"/>
                                  <a:pt x="51971" y="101522"/>
                                </a:cubicBezTo>
                                <a:cubicBezTo>
                                  <a:pt x="51971" y="100570"/>
                                  <a:pt x="51971" y="101522"/>
                                  <a:pt x="51971" y="101522"/>
                                </a:cubicBezTo>
                                <a:close/>
                                <a:moveTo>
                                  <a:pt x="54828" y="124382"/>
                                </a:moveTo>
                                <a:cubicBezTo>
                                  <a:pt x="54828" y="124382"/>
                                  <a:pt x="54828" y="124382"/>
                                  <a:pt x="54828" y="124382"/>
                                </a:cubicBezTo>
                                <a:cubicBezTo>
                                  <a:pt x="51971" y="124382"/>
                                  <a:pt x="51971" y="126287"/>
                                  <a:pt x="51971" y="128192"/>
                                </a:cubicBezTo>
                                <a:lnTo>
                                  <a:pt x="51971" y="129145"/>
                                </a:lnTo>
                                <a:cubicBezTo>
                                  <a:pt x="51971" y="130097"/>
                                  <a:pt x="51018" y="131049"/>
                                  <a:pt x="51971" y="131049"/>
                                </a:cubicBezTo>
                                <a:cubicBezTo>
                                  <a:pt x="52923" y="131049"/>
                                  <a:pt x="53876" y="130097"/>
                                  <a:pt x="53876" y="129145"/>
                                </a:cubicBezTo>
                                <a:cubicBezTo>
                                  <a:pt x="53876" y="129145"/>
                                  <a:pt x="53876" y="129145"/>
                                  <a:pt x="54828" y="128192"/>
                                </a:cubicBezTo>
                                <a:cubicBezTo>
                                  <a:pt x="56733" y="127240"/>
                                  <a:pt x="55781" y="126287"/>
                                  <a:pt x="54828" y="124382"/>
                                </a:cubicBezTo>
                                <a:close/>
                                <a:moveTo>
                                  <a:pt x="52923" y="68185"/>
                                </a:moveTo>
                                <a:cubicBezTo>
                                  <a:pt x="53876" y="68185"/>
                                  <a:pt x="53876" y="68185"/>
                                  <a:pt x="54828" y="67232"/>
                                </a:cubicBezTo>
                                <a:cubicBezTo>
                                  <a:pt x="54828" y="66280"/>
                                  <a:pt x="54828" y="66280"/>
                                  <a:pt x="53876" y="66280"/>
                                </a:cubicBezTo>
                                <a:cubicBezTo>
                                  <a:pt x="53876" y="66280"/>
                                  <a:pt x="52923" y="66280"/>
                                  <a:pt x="52923" y="68185"/>
                                </a:cubicBezTo>
                                <a:cubicBezTo>
                                  <a:pt x="51971" y="67232"/>
                                  <a:pt x="51971" y="68185"/>
                                  <a:pt x="52923" y="68185"/>
                                </a:cubicBezTo>
                                <a:close/>
                                <a:moveTo>
                                  <a:pt x="53876" y="115810"/>
                                </a:moveTo>
                                <a:lnTo>
                                  <a:pt x="53876" y="115810"/>
                                </a:lnTo>
                                <a:cubicBezTo>
                                  <a:pt x="53876" y="116762"/>
                                  <a:pt x="53876" y="116762"/>
                                  <a:pt x="53876" y="115810"/>
                                </a:cubicBezTo>
                                <a:cubicBezTo>
                                  <a:pt x="53876" y="116762"/>
                                  <a:pt x="54828" y="116762"/>
                                  <a:pt x="53876" y="115810"/>
                                </a:cubicBezTo>
                                <a:cubicBezTo>
                                  <a:pt x="54828" y="116762"/>
                                  <a:pt x="54828" y="115810"/>
                                  <a:pt x="53876" y="115810"/>
                                </a:cubicBezTo>
                                <a:close/>
                                <a:moveTo>
                                  <a:pt x="54828" y="98665"/>
                                </a:moveTo>
                                <a:cubicBezTo>
                                  <a:pt x="55781" y="99617"/>
                                  <a:pt x="55781" y="98665"/>
                                  <a:pt x="54828" y="98665"/>
                                </a:cubicBezTo>
                                <a:cubicBezTo>
                                  <a:pt x="55781" y="97712"/>
                                  <a:pt x="54828" y="97712"/>
                                  <a:pt x="54828" y="98665"/>
                                </a:cubicBezTo>
                                <a:cubicBezTo>
                                  <a:pt x="54828" y="97712"/>
                                  <a:pt x="53876" y="98665"/>
                                  <a:pt x="54828" y="98665"/>
                                </a:cubicBezTo>
                                <a:cubicBezTo>
                                  <a:pt x="54828" y="98665"/>
                                  <a:pt x="54828" y="98665"/>
                                  <a:pt x="54828" y="98665"/>
                                </a:cubicBezTo>
                                <a:close/>
                                <a:moveTo>
                                  <a:pt x="54828" y="192962"/>
                                </a:moveTo>
                                <a:cubicBezTo>
                                  <a:pt x="54828" y="193915"/>
                                  <a:pt x="55781" y="193915"/>
                                  <a:pt x="54828" y="192962"/>
                                </a:cubicBezTo>
                                <a:cubicBezTo>
                                  <a:pt x="56733" y="193915"/>
                                  <a:pt x="56733" y="192962"/>
                                  <a:pt x="56733" y="192962"/>
                                </a:cubicBezTo>
                                <a:cubicBezTo>
                                  <a:pt x="56733" y="192010"/>
                                  <a:pt x="55781" y="192010"/>
                                  <a:pt x="54828" y="192962"/>
                                </a:cubicBezTo>
                                <a:cubicBezTo>
                                  <a:pt x="55781" y="192010"/>
                                  <a:pt x="54828" y="192962"/>
                                  <a:pt x="54828" y="192962"/>
                                </a:cubicBezTo>
                                <a:close/>
                                <a:moveTo>
                                  <a:pt x="56733" y="201535"/>
                                </a:moveTo>
                                <a:cubicBezTo>
                                  <a:pt x="56733" y="202487"/>
                                  <a:pt x="56733" y="202487"/>
                                  <a:pt x="57686" y="203440"/>
                                </a:cubicBezTo>
                                <a:cubicBezTo>
                                  <a:pt x="57686" y="203440"/>
                                  <a:pt x="58638" y="203440"/>
                                  <a:pt x="58638" y="203440"/>
                                </a:cubicBezTo>
                                <a:cubicBezTo>
                                  <a:pt x="58638" y="202487"/>
                                  <a:pt x="57686" y="202487"/>
                                  <a:pt x="56733" y="201535"/>
                                </a:cubicBezTo>
                                <a:cubicBezTo>
                                  <a:pt x="57686" y="201535"/>
                                  <a:pt x="56733" y="201535"/>
                                  <a:pt x="56733" y="201535"/>
                                </a:cubicBezTo>
                                <a:close/>
                                <a:moveTo>
                                  <a:pt x="59591" y="212012"/>
                                </a:moveTo>
                                <a:cubicBezTo>
                                  <a:pt x="60543" y="212012"/>
                                  <a:pt x="60543" y="212012"/>
                                  <a:pt x="59591" y="212012"/>
                                </a:cubicBezTo>
                                <a:cubicBezTo>
                                  <a:pt x="60543" y="211060"/>
                                  <a:pt x="60543" y="210107"/>
                                  <a:pt x="59591" y="210107"/>
                                </a:cubicBezTo>
                                <a:cubicBezTo>
                                  <a:pt x="59591" y="211060"/>
                                  <a:pt x="59591" y="211060"/>
                                  <a:pt x="59591" y="212012"/>
                                </a:cubicBezTo>
                                <a:cubicBezTo>
                                  <a:pt x="58638" y="212012"/>
                                  <a:pt x="59591" y="212012"/>
                                  <a:pt x="59591" y="212012"/>
                                </a:cubicBezTo>
                                <a:close/>
                                <a:moveTo>
                                  <a:pt x="59591" y="190105"/>
                                </a:moveTo>
                                <a:cubicBezTo>
                                  <a:pt x="60543" y="191057"/>
                                  <a:pt x="60543" y="190105"/>
                                  <a:pt x="59591" y="190105"/>
                                </a:cubicBezTo>
                                <a:cubicBezTo>
                                  <a:pt x="60543" y="189152"/>
                                  <a:pt x="60543" y="189152"/>
                                  <a:pt x="59591" y="189152"/>
                                </a:cubicBezTo>
                                <a:cubicBezTo>
                                  <a:pt x="59591" y="189152"/>
                                  <a:pt x="58638" y="189152"/>
                                  <a:pt x="58638" y="189152"/>
                                </a:cubicBezTo>
                                <a:cubicBezTo>
                                  <a:pt x="59591" y="190105"/>
                                  <a:pt x="59591" y="190105"/>
                                  <a:pt x="59591" y="190105"/>
                                </a:cubicBezTo>
                                <a:close/>
                                <a:moveTo>
                                  <a:pt x="62448" y="196772"/>
                                </a:moveTo>
                                <a:cubicBezTo>
                                  <a:pt x="62448" y="196772"/>
                                  <a:pt x="62448" y="197724"/>
                                  <a:pt x="62448" y="196772"/>
                                </a:cubicBezTo>
                                <a:cubicBezTo>
                                  <a:pt x="63401" y="197724"/>
                                  <a:pt x="63401" y="196772"/>
                                  <a:pt x="62448" y="196772"/>
                                </a:cubicBezTo>
                                <a:lnTo>
                                  <a:pt x="62448" y="196772"/>
                                </a:lnTo>
                                <a:cubicBezTo>
                                  <a:pt x="62448" y="196772"/>
                                  <a:pt x="62448" y="196772"/>
                                  <a:pt x="62448" y="196772"/>
                                </a:cubicBezTo>
                                <a:close/>
                                <a:moveTo>
                                  <a:pt x="63401" y="202487"/>
                                </a:moveTo>
                                <a:cubicBezTo>
                                  <a:pt x="63401" y="203440"/>
                                  <a:pt x="63401" y="203440"/>
                                  <a:pt x="63401" y="202487"/>
                                </a:cubicBezTo>
                                <a:cubicBezTo>
                                  <a:pt x="64353" y="203440"/>
                                  <a:pt x="64353" y="203440"/>
                                  <a:pt x="64353" y="202487"/>
                                </a:cubicBezTo>
                                <a:cubicBezTo>
                                  <a:pt x="64353" y="202487"/>
                                  <a:pt x="64353" y="202487"/>
                                  <a:pt x="63401" y="202487"/>
                                </a:cubicBezTo>
                                <a:cubicBezTo>
                                  <a:pt x="63401" y="202487"/>
                                  <a:pt x="63401" y="202487"/>
                                  <a:pt x="63401" y="202487"/>
                                </a:cubicBezTo>
                                <a:close/>
                                <a:moveTo>
                                  <a:pt x="100548" y="97712"/>
                                </a:moveTo>
                                <a:cubicBezTo>
                                  <a:pt x="102453" y="93902"/>
                                  <a:pt x="101501" y="90092"/>
                                  <a:pt x="101501" y="86282"/>
                                </a:cubicBezTo>
                                <a:cubicBezTo>
                                  <a:pt x="100548" y="75805"/>
                                  <a:pt x="98643" y="66280"/>
                                  <a:pt x="91976" y="57707"/>
                                </a:cubicBezTo>
                                <a:cubicBezTo>
                                  <a:pt x="87213" y="50087"/>
                                  <a:pt x="81498" y="50087"/>
                                  <a:pt x="75783" y="56755"/>
                                </a:cubicBezTo>
                                <a:cubicBezTo>
                                  <a:pt x="73878" y="58660"/>
                                  <a:pt x="72926" y="60565"/>
                                  <a:pt x="71021" y="63422"/>
                                </a:cubicBezTo>
                                <a:cubicBezTo>
                                  <a:pt x="69116" y="67232"/>
                                  <a:pt x="67211" y="71995"/>
                                  <a:pt x="66258" y="76757"/>
                                </a:cubicBezTo>
                                <a:cubicBezTo>
                                  <a:pt x="64353" y="84377"/>
                                  <a:pt x="64353" y="91045"/>
                                  <a:pt x="64353" y="98665"/>
                                </a:cubicBezTo>
                                <a:cubicBezTo>
                                  <a:pt x="63401" y="107237"/>
                                  <a:pt x="64353" y="115810"/>
                                  <a:pt x="66258" y="124382"/>
                                </a:cubicBezTo>
                                <a:cubicBezTo>
                                  <a:pt x="68163" y="132002"/>
                                  <a:pt x="71021" y="139622"/>
                                  <a:pt x="74831" y="145337"/>
                                </a:cubicBezTo>
                                <a:cubicBezTo>
                                  <a:pt x="79593" y="152005"/>
                                  <a:pt x="88166" y="152005"/>
                                  <a:pt x="91976" y="145337"/>
                                </a:cubicBezTo>
                                <a:cubicBezTo>
                                  <a:pt x="92928" y="144385"/>
                                  <a:pt x="92928" y="143432"/>
                                  <a:pt x="93881" y="142480"/>
                                </a:cubicBezTo>
                                <a:cubicBezTo>
                                  <a:pt x="97691" y="133907"/>
                                  <a:pt x="100548" y="125335"/>
                                  <a:pt x="99596" y="115810"/>
                                </a:cubicBezTo>
                                <a:cubicBezTo>
                                  <a:pt x="99596" y="108190"/>
                                  <a:pt x="102453" y="102474"/>
                                  <a:pt x="100548" y="97712"/>
                                </a:cubicBezTo>
                                <a:close/>
                                <a:moveTo>
                                  <a:pt x="67211" y="204392"/>
                                </a:moveTo>
                                <a:cubicBezTo>
                                  <a:pt x="68163" y="205345"/>
                                  <a:pt x="69116" y="204392"/>
                                  <a:pt x="69116" y="203440"/>
                                </a:cubicBezTo>
                                <a:cubicBezTo>
                                  <a:pt x="68163" y="203440"/>
                                  <a:pt x="67211" y="202487"/>
                                  <a:pt x="66258" y="203440"/>
                                </a:cubicBezTo>
                                <a:cubicBezTo>
                                  <a:pt x="66258" y="203440"/>
                                  <a:pt x="67211" y="204392"/>
                                  <a:pt x="67211" y="204392"/>
                                </a:cubicBezTo>
                                <a:close/>
                                <a:moveTo>
                                  <a:pt x="68163" y="197724"/>
                                </a:moveTo>
                                <a:cubicBezTo>
                                  <a:pt x="68163" y="198677"/>
                                  <a:pt x="69116" y="198677"/>
                                  <a:pt x="68163" y="197724"/>
                                </a:cubicBezTo>
                                <a:cubicBezTo>
                                  <a:pt x="69116" y="198677"/>
                                  <a:pt x="69116" y="197724"/>
                                  <a:pt x="69116" y="197724"/>
                                </a:cubicBezTo>
                                <a:cubicBezTo>
                                  <a:pt x="70068" y="197724"/>
                                  <a:pt x="69116" y="197724"/>
                                  <a:pt x="68163" y="197724"/>
                                </a:cubicBezTo>
                                <a:lnTo>
                                  <a:pt x="68163" y="197724"/>
                                </a:lnTo>
                                <a:close/>
                                <a:moveTo>
                                  <a:pt x="70068" y="203440"/>
                                </a:moveTo>
                                <a:cubicBezTo>
                                  <a:pt x="71021" y="203440"/>
                                  <a:pt x="71973" y="204392"/>
                                  <a:pt x="72926" y="205345"/>
                                </a:cubicBezTo>
                                <a:cubicBezTo>
                                  <a:pt x="72926" y="206297"/>
                                  <a:pt x="72926" y="207249"/>
                                  <a:pt x="73878" y="207249"/>
                                </a:cubicBezTo>
                                <a:cubicBezTo>
                                  <a:pt x="74831" y="207249"/>
                                  <a:pt x="73878" y="205345"/>
                                  <a:pt x="73878" y="204392"/>
                                </a:cubicBezTo>
                                <a:cubicBezTo>
                                  <a:pt x="71973" y="202487"/>
                                  <a:pt x="71021" y="202487"/>
                                  <a:pt x="70068" y="203440"/>
                                </a:cubicBezTo>
                                <a:close/>
                                <a:moveTo>
                                  <a:pt x="74831" y="211060"/>
                                </a:moveTo>
                                <a:lnTo>
                                  <a:pt x="73878" y="212012"/>
                                </a:lnTo>
                                <a:cubicBezTo>
                                  <a:pt x="73878" y="212012"/>
                                  <a:pt x="72926" y="212965"/>
                                  <a:pt x="73878" y="212965"/>
                                </a:cubicBezTo>
                                <a:cubicBezTo>
                                  <a:pt x="74831" y="212965"/>
                                  <a:pt x="74831" y="212012"/>
                                  <a:pt x="75783" y="212012"/>
                                </a:cubicBezTo>
                                <a:cubicBezTo>
                                  <a:pt x="75783" y="211060"/>
                                  <a:pt x="75783" y="211060"/>
                                  <a:pt x="74831" y="211060"/>
                                </a:cubicBezTo>
                                <a:close/>
                                <a:moveTo>
                                  <a:pt x="76736" y="205345"/>
                                </a:moveTo>
                                <a:cubicBezTo>
                                  <a:pt x="76736" y="206297"/>
                                  <a:pt x="77688" y="206297"/>
                                  <a:pt x="78641" y="206297"/>
                                </a:cubicBezTo>
                                <a:cubicBezTo>
                                  <a:pt x="79593" y="205345"/>
                                  <a:pt x="80546" y="205345"/>
                                  <a:pt x="79593" y="204392"/>
                                </a:cubicBezTo>
                                <a:cubicBezTo>
                                  <a:pt x="77688" y="202487"/>
                                  <a:pt x="79593" y="202487"/>
                                  <a:pt x="80546" y="201535"/>
                                </a:cubicBezTo>
                                <a:lnTo>
                                  <a:pt x="78641" y="200582"/>
                                </a:lnTo>
                                <a:cubicBezTo>
                                  <a:pt x="77688" y="200582"/>
                                  <a:pt x="76736" y="199630"/>
                                  <a:pt x="76736" y="200582"/>
                                </a:cubicBezTo>
                                <a:cubicBezTo>
                                  <a:pt x="74831" y="202487"/>
                                  <a:pt x="76736" y="203440"/>
                                  <a:pt x="76736" y="205345"/>
                                </a:cubicBezTo>
                                <a:close/>
                                <a:moveTo>
                                  <a:pt x="78641" y="211060"/>
                                </a:moveTo>
                                <a:cubicBezTo>
                                  <a:pt x="78641" y="212012"/>
                                  <a:pt x="79593" y="212965"/>
                                  <a:pt x="80546" y="212012"/>
                                </a:cubicBezTo>
                                <a:cubicBezTo>
                                  <a:pt x="81498" y="211060"/>
                                  <a:pt x="83403" y="212012"/>
                                  <a:pt x="83403" y="211060"/>
                                </a:cubicBezTo>
                                <a:cubicBezTo>
                                  <a:pt x="83403" y="210107"/>
                                  <a:pt x="81498" y="209155"/>
                                  <a:pt x="80546" y="209155"/>
                                </a:cubicBezTo>
                                <a:cubicBezTo>
                                  <a:pt x="79593" y="209155"/>
                                  <a:pt x="78641" y="209155"/>
                                  <a:pt x="78641" y="211060"/>
                                </a:cubicBezTo>
                                <a:close/>
                                <a:moveTo>
                                  <a:pt x="83403" y="200582"/>
                                </a:moveTo>
                                <a:cubicBezTo>
                                  <a:pt x="82451" y="200582"/>
                                  <a:pt x="80546" y="200582"/>
                                  <a:pt x="79593" y="201535"/>
                                </a:cubicBezTo>
                                <a:cubicBezTo>
                                  <a:pt x="81498" y="203440"/>
                                  <a:pt x="83403" y="202487"/>
                                  <a:pt x="83403" y="200582"/>
                                </a:cubicBezTo>
                                <a:close/>
                                <a:moveTo>
                                  <a:pt x="83403" y="200582"/>
                                </a:moveTo>
                                <a:lnTo>
                                  <a:pt x="83403" y="200582"/>
                                </a:lnTo>
                                <a:cubicBezTo>
                                  <a:pt x="85308" y="199630"/>
                                  <a:pt x="85308" y="198677"/>
                                  <a:pt x="84356" y="196772"/>
                                </a:cubicBezTo>
                                <a:cubicBezTo>
                                  <a:pt x="84356" y="195820"/>
                                  <a:pt x="82451" y="196772"/>
                                  <a:pt x="81498" y="197724"/>
                                </a:cubicBezTo>
                                <a:cubicBezTo>
                                  <a:pt x="80546" y="199630"/>
                                  <a:pt x="83403" y="199630"/>
                                  <a:pt x="83403" y="200582"/>
                                </a:cubicBezTo>
                                <a:close/>
                                <a:moveTo>
                                  <a:pt x="87213" y="204392"/>
                                </a:moveTo>
                                <a:cubicBezTo>
                                  <a:pt x="86261" y="205345"/>
                                  <a:pt x="85308" y="205345"/>
                                  <a:pt x="84356" y="205345"/>
                                </a:cubicBezTo>
                                <a:cubicBezTo>
                                  <a:pt x="83403" y="205345"/>
                                  <a:pt x="82451" y="206297"/>
                                  <a:pt x="83403" y="207249"/>
                                </a:cubicBezTo>
                                <a:cubicBezTo>
                                  <a:pt x="83403" y="208202"/>
                                  <a:pt x="84356" y="208202"/>
                                  <a:pt x="85308" y="208202"/>
                                </a:cubicBezTo>
                                <a:cubicBezTo>
                                  <a:pt x="87213" y="207249"/>
                                  <a:pt x="88166" y="208202"/>
                                  <a:pt x="90071" y="208202"/>
                                </a:cubicBezTo>
                                <a:cubicBezTo>
                                  <a:pt x="92928" y="209155"/>
                                  <a:pt x="93881" y="209155"/>
                                  <a:pt x="92928" y="205345"/>
                                </a:cubicBezTo>
                                <a:cubicBezTo>
                                  <a:pt x="91976" y="205345"/>
                                  <a:pt x="90071" y="207249"/>
                                  <a:pt x="89118" y="204392"/>
                                </a:cubicBezTo>
                                <a:cubicBezTo>
                                  <a:pt x="89118" y="203440"/>
                                  <a:pt x="88166" y="203440"/>
                                  <a:pt x="87213" y="204392"/>
                                </a:cubicBezTo>
                                <a:close/>
                                <a:moveTo>
                                  <a:pt x="84356" y="192962"/>
                                </a:moveTo>
                                <a:cubicBezTo>
                                  <a:pt x="84356" y="192962"/>
                                  <a:pt x="84356" y="192962"/>
                                  <a:pt x="84356" y="192962"/>
                                </a:cubicBezTo>
                                <a:cubicBezTo>
                                  <a:pt x="85308" y="192962"/>
                                  <a:pt x="85308" y="192962"/>
                                  <a:pt x="85308" y="192962"/>
                                </a:cubicBezTo>
                                <a:lnTo>
                                  <a:pt x="84356" y="192962"/>
                                </a:lnTo>
                                <a:cubicBezTo>
                                  <a:pt x="84356" y="192010"/>
                                  <a:pt x="84356" y="192010"/>
                                  <a:pt x="84356" y="192962"/>
                                </a:cubicBezTo>
                                <a:close/>
                                <a:moveTo>
                                  <a:pt x="88166" y="211060"/>
                                </a:moveTo>
                                <a:cubicBezTo>
                                  <a:pt x="88166" y="210107"/>
                                  <a:pt x="87213" y="211060"/>
                                  <a:pt x="88166" y="211060"/>
                                </a:cubicBezTo>
                                <a:cubicBezTo>
                                  <a:pt x="88166" y="211060"/>
                                  <a:pt x="88166" y="212012"/>
                                  <a:pt x="88166" y="211060"/>
                                </a:cubicBezTo>
                                <a:cubicBezTo>
                                  <a:pt x="88166" y="212012"/>
                                  <a:pt x="88166" y="211060"/>
                                  <a:pt x="88166" y="211060"/>
                                </a:cubicBezTo>
                                <a:cubicBezTo>
                                  <a:pt x="89118" y="211060"/>
                                  <a:pt x="88166" y="211060"/>
                                  <a:pt x="88166" y="211060"/>
                                </a:cubicBezTo>
                                <a:close/>
                                <a:moveTo>
                                  <a:pt x="91023" y="199630"/>
                                </a:moveTo>
                                <a:cubicBezTo>
                                  <a:pt x="91023" y="200582"/>
                                  <a:pt x="91976" y="200582"/>
                                  <a:pt x="92928" y="200582"/>
                                </a:cubicBezTo>
                                <a:cubicBezTo>
                                  <a:pt x="93881" y="200582"/>
                                  <a:pt x="94833" y="200582"/>
                                  <a:pt x="94833" y="199630"/>
                                </a:cubicBezTo>
                                <a:cubicBezTo>
                                  <a:pt x="94833" y="198677"/>
                                  <a:pt x="93881" y="198677"/>
                                  <a:pt x="92928" y="198677"/>
                                </a:cubicBezTo>
                                <a:cubicBezTo>
                                  <a:pt x="91976" y="198677"/>
                                  <a:pt x="91023" y="198677"/>
                                  <a:pt x="91023" y="199630"/>
                                </a:cubicBezTo>
                                <a:close/>
                                <a:moveTo>
                                  <a:pt x="94833" y="202487"/>
                                </a:moveTo>
                                <a:cubicBezTo>
                                  <a:pt x="93881" y="202487"/>
                                  <a:pt x="92928" y="201535"/>
                                  <a:pt x="92928" y="202487"/>
                                </a:cubicBezTo>
                                <a:cubicBezTo>
                                  <a:pt x="91976" y="203440"/>
                                  <a:pt x="92928" y="204392"/>
                                  <a:pt x="93881" y="204392"/>
                                </a:cubicBezTo>
                                <a:cubicBezTo>
                                  <a:pt x="95786" y="204392"/>
                                  <a:pt x="96738" y="204392"/>
                                  <a:pt x="97691" y="206297"/>
                                </a:cubicBezTo>
                                <a:cubicBezTo>
                                  <a:pt x="97691" y="208202"/>
                                  <a:pt x="96738" y="209155"/>
                                  <a:pt x="98643" y="210107"/>
                                </a:cubicBezTo>
                                <a:cubicBezTo>
                                  <a:pt x="98643" y="210107"/>
                                  <a:pt x="99596" y="210107"/>
                                  <a:pt x="99596" y="210107"/>
                                </a:cubicBezTo>
                                <a:cubicBezTo>
                                  <a:pt x="100548" y="208202"/>
                                  <a:pt x="98643" y="208202"/>
                                  <a:pt x="97691" y="207249"/>
                                </a:cubicBezTo>
                                <a:cubicBezTo>
                                  <a:pt x="97691" y="207249"/>
                                  <a:pt x="97691" y="207249"/>
                                  <a:pt x="97691" y="207249"/>
                                </a:cubicBezTo>
                                <a:cubicBezTo>
                                  <a:pt x="98643" y="207249"/>
                                  <a:pt x="99596" y="208202"/>
                                  <a:pt x="100548" y="207249"/>
                                </a:cubicBezTo>
                                <a:cubicBezTo>
                                  <a:pt x="101501" y="205345"/>
                                  <a:pt x="99596" y="205345"/>
                                  <a:pt x="98643" y="205345"/>
                                </a:cubicBezTo>
                                <a:lnTo>
                                  <a:pt x="97691" y="204392"/>
                                </a:lnTo>
                                <a:lnTo>
                                  <a:pt x="94833" y="202487"/>
                                </a:lnTo>
                                <a:close/>
                                <a:moveTo>
                                  <a:pt x="96738" y="201535"/>
                                </a:moveTo>
                                <a:cubicBezTo>
                                  <a:pt x="96738" y="202487"/>
                                  <a:pt x="96738" y="202487"/>
                                  <a:pt x="96738" y="202487"/>
                                </a:cubicBezTo>
                                <a:cubicBezTo>
                                  <a:pt x="96738" y="202487"/>
                                  <a:pt x="96738" y="202487"/>
                                  <a:pt x="97691" y="202487"/>
                                </a:cubicBezTo>
                                <a:cubicBezTo>
                                  <a:pt x="98643" y="202487"/>
                                  <a:pt x="100548" y="202487"/>
                                  <a:pt x="99596" y="201535"/>
                                </a:cubicBezTo>
                                <a:cubicBezTo>
                                  <a:pt x="99596" y="200582"/>
                                  <a:pt x="98643" y="199630"/>
                                  <a:pt x="97691" y="199630"/>
                                </a:cubicBezTo>
                                <a:cubicBezTo>
                                  <a:pt x="96738" y="199630"/>
                                  <a:pt x="96738" y="200582"/>
                                  <a:pt x="96738" y="201535"/>
                                </a:cubicBezTo>
                                <a:close/>
                                <a:moveTo>
                                  <a:pt x="98643" y="216774"/>
                                </a:moveTo>
                                <a:cubicBezTo>
                                  <a:pt x="98643" y="216774"/>
                                  <a:pt x="98643" y="217727"/>
                                  <a:pt x="98643" y="216774"/>
                                </a:cubicBezTo>
                                <a:cubicBezTo>
                                  <a:pt x="98643" y="217727"/>
                                  <a:pt x="98643" y="217727"/>
                                  <a:pt x="98643" y="216774"/>
                                </a:cubicBezTo>
                                <a:cubicBezTo>
                                  <a:pt x="98643" y="217727"/>
                                  <a:pt x="98643" y="217727"/>
                                  <a:pt x="98643" y="216774"/>
                                </a:cubicBezTo>
                                <a:lnTo>
                                  <a:pt x="98643" y="216774"/>
                                </a:lnTo>
                                <a:close/>
                                <a:moveTo>
                                  <a:pt x="99596" y="197724"/>
                                </a:moveTo>
                                <a:cubicBezTo>
                                  <a:pt x="99596" y="197724"/>
                                  <a:pt x="100548" y="198677"/>
                                  <a:pt x="100548" y="198677"/>
                                </a:cubicBezTo>
                                <a:cubicBezTo>
                                  <a:pt x="101501" y="198677"/>
                                  <a:pt x="101501" y="198677"/>
                                  <a:pt x="101501" y="197724"/>
                                </a:cubicBezTo>
                                <a:cubicBezTo>
                                  <a:pt x="101501" y="196772"/>
                                  <a:pt x="100548" y="196772"/>
                                  <a:pt x="99596" y="196772"/>
                                </a:cubicBezTo>
                                <a:cubicBezTo>
                                  <a:pt x="99596" y="196772"/>
                                  <a:pt x="99596" y="196772"/>
                                  <a:pt x="99596" y="197724"/>
                                </a:cubicBezTo>
                                <a:close/>
                                <a:moveTo>
                                  <a:pt x="101501" y="211060"/>
                                </a:moveTo>
                                <a:lnTo>
                                  <a:pt x="101501" y="212012"/>
                                </a:lnTo>
                                <a:cubicBezTo>
                                  <a:pt x="101501" y="212965"/>
                                  <a:pt x="98643" y="214870"/>
                                  <a:pt x="101501" y="214870"/>
                                </a:cubicBezTo>
                                <a:cubicBezTo>
                                  <a:pt x="103406" y="214870"/>
                                  <a:pt x="103406" y="212965"/>
                                  <a:pt x="103406" y="212012"/>
                                </a:cubicBezTo>
                                <a:lnTo>
                                  <a:pt x="103406" y="210107"/>
                                </a:lnTo>
                                <a:cubicBezTo>
                                  <a:pt x="103406" y="209155"/>
                                  <a:pt x="103406" y="207249"/>
                                  <a:pt x="102453" y="207249"/>
                                </a:cubicBezTo>
                                <a:cubicBezTo>
                                  <a:pt x="100548" y="208202"/>
                                  <a:pt x="101501" y="209155"/>
                                  <a:pt x="101501" y="211060"/>
                                </a:cubicBezTo>
                                <a:close/>
                                <a:moveTo>
                                  <a:pt x="104358" y="200582"/>
                                </a:moveTo>
                                <a:cubicBezTo>
                                  <a:pt x="104358" y="200582"/>
                                  <a:pt x="105311" y="201535"/>
                                  <a:pt x="105311" y="201535"/>
                                </a:cubicBezTo>
                                <a:cubicBezTo>
                                  <a:pt x="105311" y="203440"/>
                                  <a:pt x="105311" y="203440"/>
                                  <a:pt x="107216" y="203440"/>
                                </a:cubicBezTo>
                                <a:cubicBezTo>
                                  <a:pt x="108168" y="203440"/>
                                  <a:pt x="109121" y="203440"/>
                                  <a:pt x="110073" y="203440"/>
                                </a:cubicBezTo>
                                <a:lnTo>
                                  <a:pt x="110073" y="203440"/>
                                </a:lnTo>
                                <a:cubicBezTo>
                                  <a:pt x="110073" y="202487"/>
                                  <a:pt x="110073" y="201535"/>
                                  <a:pt x="111026" y="201535"/>
                                </a:cubicBezTo>
                                <a:cubicBezTo>
                                  <a:pt x="111978" y="198677"/>
                                  <a:pt x="110073" y="196772"/>
                                  <a:pt x="109121" y="195820"/>
                                </a:cubicBezTo>
                                <a:cubicBezTo>
                                  <a:pt x="107216" y="194867"/>
                                  <a:pt x="106263" y="196772"/>
                                  <a:pt x="104358" y="197724"/>
                                </a:cubicBezTo>
                                <a:cubicBezTo>
                                  <a:pt x="102453" y="199630"/>
                                  <a:pt x="103406" y="200582"/>
                                  <a:pt x="104358" y="200582"/>
                                </a:cubicBezTo>
                                <a:close/>
                                <a:moveTo>
                                  <a:pt x="104358" y="195820"/>
                                </a:moveTo>
                                <a:cubicBezTo>
                                  <a:pt x="105311" y="195820"/>
                                  <a:pt x="105311" y="194867"/>
                                  <a:pt x="104358" y="195820"/>
                                </a:cubicBezTo>
                                <a:cubicBezTo>
                                  <a:pt x="105311" y="193915"/>
                                  <a:pt x="105311" y="193915"/>
                                  <a:pt x="104358" y="193915"/>
                                </a:cubicBezTo>
                                <a:cubicBezTo>
                                  <a:pt x="103406" y="193915"/>
                                  <a:pt x="103406" y="193915"/>
                                  <a:pt x="103406" y="194867"/>
                                </a:cubicBezTo>
                                <a:cubicBezTo>
                                  <a:pt x="104358" y="194867"/>
                                  <a:pt x="103406" y="194867"/>
                                  <a:pt x="104358" y="195820"/>
                                </a:cubicBezTo>
                                <a:close/>
                                <a:moveTo>
                                  <a:pt x="106263" y="208202"/>
                                </a:moveTo>
                                <a:cubicBezTo>
                                  <a:pt x="105311" y="208202"/>
                                  <a:pt x="105311" y="208202"/>
                                  <a:pt x="105311" y="209155"/>
                                </a:cubicBezTo>
                                <a:cubicBezTo>
                                  <a:pt x="105311" y="209155"/>
                                  <a:pt x="105311" y="210107"/>
                                  <a:pt x="105311" y="210107"/>
                                </a:cubicBezTo>
                                <a:cubicBezTo>
                                  <a:pt x="106263" y="210107"/>
                                  <a:pt x="107216" y="210107"/>
                                  <a:pt x="106263" y="208202"/>
                                </a:cubicBezTo>
                                <a:cubicBezTo>
                                  <a:pt x="107216" y="208202"/>
                                  <a:pt x="107216" y="208202"/>
                                  <a:pt x="106263" y="208202"/>
                                </a:cubicBezTo>
                                <a:close/>
                                <a:moveTo>
                                  <a:pt x="107216" y="200582"/>
                                </a:moveTo>
                                <a:cubicBezTo>
                                  <a:pt x="107216" y="200582"/>
                                  <a:pt x="108168" y="200582"/>
                                  <a:pt x="107216" y="200582"/>
                                </a:cubicBezTo>
                                <a:cubicBezTo>
                                  <a:pt x="108168" y="200582"/>
                                  <a:pt x="108168" y="200582"/>
                                  <a:pt x="107216" y="200582"/>
                                </a:cubicBezTo>
                                <a:cubicBezTo>
                                  <a:pt x="108168" y="200582"/>
                                  <a:pt x="108168" y="201535"/>
                                  <a:pt x="107216" y="200582"/>
                                </a:cubicBezTo>
                                <a:cubicBezTo>
                                  <a:pt x="107216" y="201535"/>
                                  <a:pt x="107216" y="200582"/>
                                  <a:pt x="107216" y="200582"/>
                                </a:cubicBezTo>
                                <a:close/>
                                <a:moveTo>
                                  <a:pt x="111026" y="204392"/>
                                </a:moveTo>
                                <a:lnTo>
                                  <a:pt x="111026" y="204392"/>
                                </a:lnTo>
                                <a:cubicBezTo>
                                  <a:pt x="110073" y="205345"/>
                                  <a:pt x="110073" y="206297"/>
                                  <a:pt x="111978" y="205345"/>
                                </a:cubicBezTo>
                                <a:cubicBezTo>
                                  <a:pt x="111978" y="205345"/>
                                  <a:pt x="112931" y="205345"/>
                                  <a:pt x="112931" y="204392"/>
                                </a:cubicBezTo>
                                <a:cubicBezTo>
                                  <a:pt x="111978" y="204392"/>
                                  <a:pt x="111026" y="204392"/>
                                  <a:pt x="111026" y="204392"/>
                                </a:cubicBezTo>
                                <a:close/>
                                <a:moveTo>
                                  <a:pt x="110073" y="192962"/>
                                </a:moveTo>
                                <a:cubicBezTo>
                                  <a:pt x="110073" y="193915"/>
                                  <a:pt x="111026" y="193915"/>
                                  <a:pt x="111026" y="193915"/>
                                </a:cubicBezTo>
                                <a:cubicBezTo>
                                  <a:pt x="111978" y="193915"/>
                                  <a:pt x="111978" y="193915"/>
                                  <a:pt x="111978" y="192962"/>
                                </a:cubicBezTo>
                                <a:cubicBezTo>
                                  <a:pt x="111978" y="192962"/>
                                  <a:pt x="111978" y="192010"/>
                                  <a:pt x="110073" y="192962"/>
                                </a:cubicBezTo>
                                <a:cubicBezTo>
                                  <a:pt x="110073" y="192010"/>
                                  <a:pt x="110073" y="192010"/>
                                  <a:pt x="110073" y="192962"/>
                                </a:cubicBezTo>
                                <a:close/>
                                <a:moveTo>
                                  <a:pt x="111978" y="198677"/>
                                </a:moveTo>
                                <a:cubicBezTo>
                                  <a:pt x="111978" y="198677"/>
                                  <a:pt x="111978" y="198677"/>
                                  <a:pt x="111978" y="198677"/>
                                </a:cubicBezTo>
                                <a:cubicBezTo>
                                  <a:pt x="112931" y="199630"/>
                                  <a:pt x="112931" y="199630"/>
                                  <a:pt x="112931" y="198677"/>
                                </a:cubicBezTo>
                                <a:cubicBezTo>
                                  <a:pt x="112931" y="198677"/>
                                  <a:pt x="112931" y="197724"/>
                                  <a:pt x="111978" y="198677"/>
                                </a:cubicBezTo>
                                <a:cubicBezTo>
                                  <a:pt x="111978" y="197724"/>
                                  <a:pt x="111978" y="197724"/>
                                  <a:pt x="111978" y="198677"/>
                                </a:cubicBezTo>
                                <a:close/>
                                <a:moveTo>
                                  <a:pt x="119598" y="121524"/>
                                </a:moveTo>
                                <a:cubicBezTo>
                                  <a:pt x="117693" y="120572"/>
                                  <a:pt x="115788" y="119620"/>
                                  <a:pt x="113883" y="118667"/>
                                </a:cubicBezTo>
                                <a:cubicBezTo>
                                  <a:pt x="113883" y="118667"/>
                                  <a:pt x="112931" y="118667"/>
                                  <a:pt x="112931" y="118667"/>
                                </a:cubicBezTo>
                                <a:cubicBezTo>
                                  <a:pt x="112931" y="120572"/>
                                  <a:pt x="114836" y="120572"/>
                                  <a:pt x="114836" y="121524"/>
                                </a:cubicBezTo>
                                <a:lnTo>
                                  <a:pt x="115788" y="123430"/>
                                </a:lnTo>
                                <a:cubicBezTo>
                                  <a:pt x="116741" y="124382"/>
                                  <a:pt x="117693" y="123430"/>
                                  <a:pt x="117693" y="123430"/>
                                </a:cubicBezTo>
                                <a:cubicBezTo>
                                  <a:pt x="118646" y="122477"/>
                                  <a:pt x="119598" y="122477"/>
                                  <a:pt x="119598" y="121524"/>
                                </a:cubicBezTo>
                                <a:close/>
                                <a:moveTo>
                                  <a:pt x="114836" y="105332"/>
                                </a:moveTo>
                                <a:cubicBezTo>
                                  <a:pt x="115788" y="105332"/>
                                  <a:pt x="116741" y="105332"/>
                                  <a:pt x="116741" y="104380"/>
                                </a:cubicBezTo>
                                <a:cubicBezTo>
                                  <a:pt x="116741" y="103427"/>
                                  <a:pt x="116741" y="103427"/>
                                  <a:pt x="115788" y="103427"/>
                                </a:cubicBezTo>
                                <a:cubicBezTo>
                                  <a:pt x="114836" y="103427"/>
                                  <a:pt x="114836" y="104380"/>
                                  <a:pt x="114836" y="104380"/>
                                </a:cubicBezTo>
                                <a:cubicBezTo>
                                  <a:pt x="113883" y="104380"/>
                                  <a:pt x="113883" y="105332"/>
                                  <a:pt x="114836" y="105332"/>
                                </a:cubicBezTo>
                                <a:close/>
                                <a:moveTo>
                                  <a:pt x="113883" y="96760"/>
                                </a:moveTo>
                                <a:cubicBezTo>
                                  <a:pt x="113883" y="96760"/>
                                  <a:pt x="113883" y="96760"/>
                                  <a:pt x="113883" y="96760"/>
                                </a:cubicBezTo>
                                <a:cubicBezTo>
                                  <a:pt x="114836" y="96760"/>
                                  <a:pt x="114836" y="96760"/>
                                  <a:pt x="113883" y="96760"/>
                                </a:cubicBezTo>
                                <a:cubicBezTo>
                                  <a:pt x="114836" y="96760"/>
                                  <a:pt x="114836" y="96760"/>
                                  <a:pt x="113883" y="96760"/>
                                </a:cubicBezTo>
                                <a:cubicBezTo>
                                  <a:pt x="113883" y="95807"/>
                                  <a:pt x="113883" y="95807"/>
                                  <a:pt x="113883" y="96760"/>
                                </a:cubicBezTo>
                                <a:close/>
                                <a:moveTo>
                                  <a:pt x="115788" y="218680"/>
                                </a:moveTo>
                                <a:cubicBezTo>
                                  <a:pt x="115788" y="219632"/>
                                  <a:pt x="115788" y="219632"/>
                                  <a:pt x="115788" y="218680"/>
                                </a:cubicBezTo>
                                <a:cubicBezTo>
                                  <a:pt x="116741" y="219632"/>
                                  <a:pt x="117693" y="218680"/>
                                  <a:pt x="117693" y="218680"/>
                                </a:cubicBezTo>
                                <a:cubicBezTo>
                                  <a:pt x="117693" y="217727"/>
                                  <a:pt x="117693" y="217727"/>
                                  <a:pt x="116741" y="217727"/>
                                </a:cubicBezTo>
                                <a:cubicBezTo>
                                  <a:pt x="116741" y="217727"/>
                                  <a:pt x="115788" y="218680"/>
                                  <a:pt x="115788" y="218680"/>
                                </a:cubicBezTo>
                                <a:close/>
                                <a:moveTo>
                                  <a:pt x="121503" y="99617"/>
                                </a:moveTo>
                                <a:cubicBezTo>
                                  <a:pt x="121503" y="98665"/>
                                  <a:pt x="120551" y="98665"/>
                                  <a:pt x="121503" y="99617"/>
                                </a:cubicBezTo>
                                <a:cubicBezTo>
                                  <a:pt x="119598" y="98665"/>
                                  <a:pt x="117693" y="100570"/>
                                  <a:pt x="116741" y="100570"/>
                                </a:cubicBezTo>
                                <a:cubicBezTo>
                                  <a:pt x="116741" y="101522"/>
                                  <a:pt x="117693" y="101522"/>
                                  <a:pt x="117693" y="101522"/>
                                </a:cubicBezTo>
                                <a:cubicBezTo>
                                  <a:pt x="119598" y="101522"/>
                                  <a:pt x="120551" y="101522"/>
                                  <a:pt x="121503" y="99617"/>
                                </a:cubicBezTo>
                                <a:close/>
                                <a:moveTo>
                                  <a:pt x="116741" y="64374"/>
                                </a:moveTo>
                                <a:lnTo>
                                  <a:pt x="116741" y="64374"/>
                                </a:lnTo>
                                <a:cubicBezTo>
                                  <a:pt x="117693" y="64374"/>
                                  <a:pt x="117693" y="64374"/>
                                  <a:pt x="116741" y="64374"/>
                                </a:cubicBezTo>
                                <a:lnTo>
                                  <a:pt x="116741" y="64374"/>
                                </a:lnTo>
                                <a:lnTo>
                                  <a:pt x="116741" y="64374"/>
                                </a:lnTo>
                                <a:close/>
                                <a:moveTo>
                                  <a:pt x="117693" y="112952"/>
                                </a:moveTo>
                                <a:cubicBezTo>
                                  <a:pt x="118646" y="112952"/>
                                  <a:pt x="118646" y="112952"/>
                                  <a:pt x="117693" y="112952"/>
                                </a:cubicBezTo>
                                <a:cubicBezTo>
                                  <a:pt x="118646" y="111999"/>
                                  <a:pt x="118646" y="111999"/>
                                  <a:pt x="118646" y="111047"/>
                                </a:cubicBezTo>
                                <a:cubicBezTo>
                                  <a:pt x="117693" y="111999"/>
                                  <a:pt x="117693" y="111999"/>
                                  <a:pt x="117693" y="112952"/>
                                </a:cubicBezTo>
                                <a:cubicBezTo>
                                  <a:pt x="117693" y="112952"/>
                                  <a:pt x="117693" y="112952"/>
                                  <a:pt x="117693" y="112952"/>
                                </a:cubicBezTo>
                                <a:close/>
                                <a:moveTo>
                                  <a:pt x="119598" y="210107"/>
                                </a:moveTo>
                                <a:cubicBezTo>
                                  <a:pt x="120551" y="210107"/>
                                  <a:pt x="120551" y="210107"/>
                                  <a:pt x="121503" y="210107"/>
                                </a:cubicBezTo>
                                <a:cubicBezTo>
                                  <a:pt x="121503" y="210107"/>
                                  <a:pt x="121503" y="210107"/>
                                  <a:pt x="121503" y="211060"/>
                                </a:cubicBezTo>
                                <a:cubicBezTo>
                                  <a:pt x="118646" y="214870"/>
                                  <a:pt x="121503" y="215822"/>
                                  <a:pt x="123408" y="216774"/>
                                </a:cubicBezTo>
                                <a:cubicBezTo>
                                  <a:pt x="125313" y="217727"/>
                                  <a:pt x="125313" y="218680"/>
                                  <a:pt x="125313" y="219632"/>
                                </a:cubicBezTo>
                                <a:cubicBezTo>
                                  <a:pt x="124361" y="219632"/>
                                  <a:pt x="123408" y="218680"/>
                                  <a:pt x="122456" y="219632"/>
                                </a:cubicBezTo>
                                <a:cubicBezTo>
                                  <a:pt x="122456" y="220585"/>
                                  <a:pt x="122456" y="220585"/>
                                  <a:pt x="123408" y="220585"/>
                                </a:cubicBezTo>
                                <a:cubicBezTo>
                                  <a:pt x="125313" y="221537"/>
                                  <a:pt x="125313" y="219632"/>
                                  <a:pt x="125313" y="218680"/>
                                </a:cubicBezTo>
                                <a:cubicBezTo>
                                  <a:pt x="126266" y="216774"/>
                                  <a:pt x="126266" y="214870"/>
                                  <a:pt x="128171" y="213917"/>
                                </a:cubicBezTo>
                                <a:cubicBezTo>
                                  <a:pt x="129123" y="213917"/>
                                  <a:pt x="130076" y="212965"/>
                                  <a:pt x="129123" y="212012"/>
                                </a:cubicBezTo>
                                <a:cubicBezTo>
                                  <a:pt x="128171" y="211060"/>
                                  <a:pt x="128171" y="211060"/>
                                  <a:pt x="126266" y="211060"/>
                                </a:cubicBezTo>
                                <a:cubicBezTo>
                                  <a:pt x="125313" y="211060"/>
                                  <a:pt x="124361" y="211060"/>
                                  <a:pt x="125313" y="210107"/>
                                </a:cubicBezTo>
                                <a:cubicBezTo>
                                  <a:pt x="125313" y="209155"/>
                                  <a:pt x="125313" y="208202"/>
                                  <a:pt x="126266" y="207249"/>
                                </a:cubicBezTo>
                                <a:cubicBezTo>
                                  <a:pt x="128171" y="206297"/>
                                  <a:pt x="127218" y="205345"/>
                                  <a:pt x="125313" y="204392"/>
                                </a:cubicBezTo>
                                <a:cubicBezTo>
                                  <a:pt x="124361" y="204392"/>
                                  <a:pt x="123408" y="203440"/>
                                  <a:pt x="122456" y="204392"/>
                                </a:cubicBezTo>
                                <a:cubicBezTo>
                                  <a:pt x="122456" y="203440"/>
                                  <a:pt x="123408" y="202487"/>
                                  <a:pt x="123408" y="202487"/>
                                </a:cubicBezTo>
                                <a:cubicBezTo>
                                  <a:pt x="124361" y="202487"/>
                                  <a:pt x="125313" y="203440"/>
                                  <a:pt x="126266" y="201535"/>
                                </a:cubicBezTo>
                                <a:cubicBezTo>
                                  <a:pt x="127218" y="199630"/>
                                  <a:pt x="126266" y="198677"/>
                                  <a:pt x="125313" y="197724"/>
                                </a:cubicBezTo>
                                <a:cubicBezTo>
                                  <a:pt x="125313" y="196772"/>
                                  <a:pt x="124361" y="196772"/>
                                  <a:pt x="124361" y="197724"/>
                                </a:cubicBezTo>
                                <a:cubicBezTo>
                                  <a:pt x="125313" y="201535"/>
                                  <a:pt x="120551" y="200582"/>
                                  <a:pt x="119598" y="202487"/>
                                </a:cubicBezTo>
                                <a:cubicBezTo>
                                  <a:pt x="119598" y="203440"/>
                                  <a:pt x="117693" y="201535"/>
                                  <a:pt x="117693" y="203440"/>
                                </a:cubicBezTo>
                                <a:cubicBezTo>
                                  <a:pt x="117693" y="204392"/>
                                  <a:pt x="118646" y="205345"/>
                                  <a:pt x="120551" y="205345"/>
                                </a:cubicBezTo>
                                <a:lnTo>
                                  <a:pt x="123408" y="205345"/>
                                </a:lnTo>
                                <a:cubicBezTo>
                                  <a:pt x="123408" y="206297"/>
                                  <a:pt x="125313" y="207249"/>
                                  <a:pt x="124361" y="209155"/>
                                </a:cubicBezTo>
                                <a:cubicBezTo>
                                  <a:pt x="123408" y="210107"/>
                                  <a:pt x="122456" y="208202"/>
                                  <a:pt x="121503" y="208202"/>
                                </a:cubicBezTo>
                                <a:cubicBezTo>
                                  <a:pt x="121503" y="208202"/>
                                  <a:pt x="120551" y="208202"/>
                                  <a:pt x="120551" y="208202"/>
                                </a:cubicBezTo>
                                <a:cubicBezTo>
                                  <a:pt x="119598" y="208202"/>
                                  <a:pt x="118646" y="208202"/>
                                  <a:pt x="118646" y="209155"/>
                                </a:cubicBezTo>
                                <a:cubicBezTo>
                                  <a:pt x="117693" y="209155"/>
                                  <a:pt x="118646" y="210107"/>
                                  <a:pt x="119598" y="210107"/>
                                </a:cubicBezTo>
                                <a:close/>
                                <a:moveTo>
                                  <a:pt x="119598" y="198677"/>
                                </a:moveTo>
                                <a:cubicBezTo>
                                  <a:pt x="119598" y="198677"/>
                                  <a:pt x="119598" y="198677"/>
                                  <a:pt x="119598" y="198677"/>
                                </a:cubicBezTo>
                                <a:cubicBezTo>
                                  <a:pt x="120551" y="197724"/>
                                  <a:pt x="119598" y="197724"/>
                                  <a:pt x="119598" y="197724"/>
                                </a:cubicBezTo>
                                <a:cubicBezTo>
                                  <a:pt x="118646" y="197724"/>
                                  <a:pt x="118646" y="197724"/>
                                  <a:pt x="119598" y="198677"/>
                                </a:cubicBezTo>
                                <a:cubicBezTo>
                                  <a:pt x="118646" y="198677"/>
                                  <a:pt x="118646" y="198677"/>
                                  <a:pt x="119598" y="198677"/>
                                </a:cubicBezTo>
                                <a:close/>
                                <a:moveTo>
                                  <a:pt x="118646" y="71995"/>
                                </a:moveTo>
                                <a:cubicBezTo>
                                  <a:pt x="119598" y="71995"/>
                                  <a:pt x="119598" y="71995"/>
                                  <a:pt x="118646" y="71995"/>
                                </a:cubicBezTo>
                                <a:cubicBezTo>
                                  <a:pt x="119598" y="71042"/>
                                  <a:pt x="119598" y="71042"/>
                                  <a:pt x="118646" y="71995"/>
                                </a:cubicBezTo>
                                <a:cubicBezTo>
                                  <a:pt x="119598" y="71042"/>
                                  <a:pt x="119598" y="71042"/>
                                  <a:pt x="118646" y="71995"/>
                                </a:cubicBezTo>
                                <a:cubicBezTo>
                                  <a:pt x="118646" y="71995"/>
                                  <a:pt x="118646" y="71995"/>
                                  <a:pt x="118646" y="71995"/>
                                </a:cubicBezTo>
                                <a:close/>
                                <a:moveTo>
                                  <a:pt x="123408" y="92949"/>
                                </a:moveTo>
                                <a:cubicBezTo>
                                  <a:pt x="123408" y="91997"/>
                                  <a:pt x="122456" y="91997"/>
                                  <a:pt x="122456" y="91997"/>
                                </a:cubicBezTo>
                                <a:cubicBezTo>
                                  <a:pt x="121503" y="91997"/>
                                  <a:pt x="121503" y="91997"/>
                                  <a:pt x="121503" y="92949"/>
                                </a:cubicBezTo>
                                <a:cubicBezTo>
                                  <a:pt x="121503" y="93902"/>
                                  <a:pt x="122456" y="93902"/>
                                  <a:pt x="122456" y="93902"/>
                                </a:cubicBezTo>
                                <a:cubicBezTo>
                                  <a:pt x="122456" y="94855"/>
                                  <a:pt x="123408" y="93902"/>
                                  <a:pt x="123408" y="92949"/>
                                </a:cubicBezTo>
                                <a:close/>
                                <a:moveTo>
                                  <a:pt x="122456" y="106285"/>
                                </a:moveTo>
                                <a:cubicBezTo>
                                  <a:pt x="122456" y="106285"/>
                                  <a:pt x="122456" y="106285"/>
                                  <a:pt x="122456" y="106285"/>
                                </a:cubicBezTo>
                                <a:cubicBezTo>
                                  <a:pt x="121503" y="106285"/>
                                  <a:pt x="121503" y="107237"/>
                                  <a:pt x="121503" y="107237"/>
                                </a:cubicBezTo>
                                <a:cubicBezTo>
                                  <a:pt x="121503" y="107237"/>
                                  <a:pt x="121503" y="108190"/>
                                  <a:pt x="122456" y="107237"/>
                                </a:cubicBezTo>
                                <a:cubicBezTo>
                                  <a:pt x="122456" y="107237"/>
                                  <a:pt x="123408" y="107237"/>
                                  <a:pt x="122456" y="106285"/>
                                </a:cubicBezTo>
                                <a:close/>
                                <a:moveTo>
                                  <a:pt x="122456" y="224395"/>
                                </a:moveTo>
                                <a:cubicBezTo>
                                  <a:pt x="122456" y="224395"/>
                                  <a:pt x="122456" y="224395"/>
                                  <a:pt x="122456" y="224395"/>
                                </a:cubicBezTo>
                                <a:cubicBezTo>
                                  <a:pt x="122456" y="224395"/>
                                  <a:pt x="122456" y="225347"/>
                                  <a:pt x="122456" y="224395"/>
                                </a:cubicBezTo>
                                <a:cubicBezTo>
                                  <a:pt x="123408" y="225347"/>
                                  <a:pt x="123408" y="224395"/>
                                  <a:pt x="122456" y="224395"/>
                                </a:cubicBezTo>
                                <a:cubicBezTo>
                                  <a:pt x="123408" y="224395"/>
                                  <a:pt x="122456" y="224395"/>
                                  <a:pt x="122456" y="224395"/>
                                </a:cubicBezTo>
                                <a:close/>
                                <a:moveTo>
                                  <a:pt x="123408" y="89140"/>
                                </a:moveTo>
                                <a:cubicBezTo>
                                  <a:pt x="123408" y="89140"/>
                                  <a:pt x="123408" y="89140"/>
                                  <a:pt x="123408" y="89140"/>
                                </a:cubicBezTo>
                                <a:cubicBezTo>
                                  <a:pt x="122456" y="89140"/>
                                  <a:pt x="122456" y="89140"/>
                                  <a:pt x="122456" y="89140"/>
                                </a:cubicBezTo>
                                <a:cubicBezTo>
                                  <a:pt x="122456" y="89140"/>
                                  <a:pt x="122456" y="90092"/>
                                  <a:pt x="123408" y="89140"/>
                                </a:cubicBezTo>
                                <a:cubicBezTo>
                                  <a:pt x="123408" y="90092"/>
                                  <a:pt x="123408" y="89140"/>
                                  <a:pt x="123408" y="89140"/>
                                </a:cubicBezTo>
                                <a:close/>
                                <a:moveTo>
                                  <a:pt x="126266" y="96760"/>
                                </a:moveTo>
                                <a:cubicBezTo>
                                  <a:pt x="126266" y="95807"/>
                                  <a:pt x="126266" y="95807"/>
                                  <a:pt x="125313" y="95807"/>
                                </a:cubicBezTo>
                                <a:cubicBezTo>
                                  <a:pt x="125313" y="95807"/>
                                  <a:pt x="124361" y="95807"/>
                                  <a:pt x="124361" y="96760"/>
                                </a:cubicBezTo>
                                <a:cubicBezTo>
                                  <a:pt x="124361" y="97712"/>
                                  <a:pt x="124361" y="97712"/>
                                  <a:pt x="126266" y="96760"/>
                                </a:cubicBezTo>
                                <a:lnTo>
                                  <a:pt x="126266" y="96760"/>
                                </a:lnTo>
                                <a:close/>
                                <a:moveTo>
                                  <a:pt x="128171" y="125335"/>
                                </a:moveTo>
                                <a:cubicBezTo>
                                  <a:pt x="127218" y="124382"/>
                                  <a:pt x="127218" y="125335"/>
                                  <a:pt x="128171" y="125335"/>
                                </a:cubicBezTo>
                                <a:cubicBezTo>
                                  <a:pt x="127218" y="126287"/>
                                  <a:pt x="127218" y="127240"/>
                                  <a:pt x="127218" y="127240"/>
                                </a:cubicBezTo>
                                <a:lnTo>
                                  <a:pt x="128171" y="125335"/>
                                </a:lnTo>
                                <a:cubicBezTo>
                                  <a:pt x="128171" y="125335"/>
                                  <a:pt x="128171" y="125335"/>
                                  <a:pt x="128171" y="125335"/>
                                </a:cubicBezTo>
                                <a:close/>
                                <a:moveTo>
                                  <a:pt x="128171" y="76757"/>
                                </a:moveTo>
                                <a:cubicBezTo>
                                  <a:pt x="128171" y="77710"/>
                                  <a:pt x="129123" y="77710"/>
                                  <a:pt x="130076" y="76757"/>
                                </a:cubicBezTo>
                                <a:cubicBezTo>
                                  <a:pt x="131028" y="76757"/>
                                  <a:pt x="131981" y="75805"/>
                                  <a:pt x="131981" y="74852"/>
                                </a:cubicBezTo>
                                <a:cubicBezTo>
                                  <a:pt x="131981" y="73899"/>
                                  <a:pt x="131028" y="73899"/>
                                  <a:pt x="131028" y="74852"/>
                                </a:cubicBezTo>
                                <a:cubicBezTo>
                                  <a:pt x="130076" y="76757"/>
                                  <a:pt x="128171" y="75805"/>
                                  <a:pt x="128171" y="76757"/>
                                </a:cubicBezTo>
                                <a:close/>
                                <a:moveTo>
                                  <a:pt x="129123" y="130097"/>
                                </a:moveTo>
                                <a:cubicBezTo>
                                  <a:pt x="129123" y="130097"/>
                                  <a:pt x="129123" y="130097"/>
                                  <a:pt x="129123" y="130097"/>
                                </a:cubicBezTo>
                                <a:cubicBezTo>
                                  <a:pt x="129123" y="130097"/>
                                  <a:pt x="128171" y="130097"/>
                                  <a:pt x="129123" y="130097"/>
                                </a:cubicBezTo>
                                <a:cubicBezTo>
                                  <a:pt x="128171" y="130097"/>
                                  <a:pt x="128171" y="130097"/>
                                  <a:pt x="129123" y="130097"/>
                                </a:cubicBezTo>
                                <a:cubicBezTo>
                                  <a:pt x="129123" y="130097"/>
                                  <a:pt x="129123" y="130097"/>
                                  <a:pt x="129123" y="130097"/>
                                </a:cubicBezTo>
                                <a:close/>
                                <a:moveTo>
                                  <a:pt x="129123" y="218680"/>
                                </a:moveTo>
                                <a:cubicBezTo>
                                  <a:pt x="129123" y="219632"/>
                                  <a:pt x="130076" y="219632"/>
                                  <a:pt x="131028" y="219632"/>
                                </a:cubicBezTo>
                                <a:cubicBezTo>
                                  <a:pt x="132933" y="218680"/>
                                  <a:pt x="131028" y="217727"/>
                                  <a:pt x="131028" y="216774"/>
                                </a:cubicBezTo>
                                <a:cubicBezTo>
                                  <a:pt x="129123" y="216774"/>
                                  <a:pt x="128171" y="216774"/>
                                  <a:pt x="129123" y="218680"/>
                                </a:cubicBezTo>
                                <a:close/>
                                <a:moveTo>
                                  <a:pt x="137696" y="102474"/>
                                </a:moveTo>
                                <a:cubicBezTo>
                                  <a:pt x="137696" y="102474"/>
                                  <a:pt x="136743" y="102474"/>
                                  <a:pt x="136743" y="102474"/>
                                </a:cubicBezTo>
                                <a:cubicBezTo>
                                  <a:pt x="135791" y="106285"/>
                                  <a:pt x="132933" y="108190"/>
                                  <a:pt x="131028" y="111999"/>
                                </a:cubicBezTo>
                                <a:cubicBezTo>
                                  <a:pt x="130076" y="111999"/>
                                  <a:pt x="129123" y="111047"/>
                                  <a:pt x="129123" y="111999"/>
                                </a:cubicBezTo>
                                <a:cubicBezTo>
                                  <a:pt x="129123" y="111999"/>
                                  <a:pt x="129123" y="112952"/>
                                  <a:pt x="129123" y="112952"/>
                                </a:cubicBezTo>
                                <a:cubicBezTo>
                                  <a:pt x="130076" y="112952"/>
                                  <a:pt x="131028" y="111999"/>
                                  <a:pt x="131028" y="111999"/>
                                </a:cubicBezTo>
                                <a:cubicBezTo>
                                  <a:pt x="131981" y="111047"/>
                                  <a:pt x="132933" y="111047"/>
                                  <a:pt x="133886" y="111047"/>
                                </a:cubicBezTo>
                                <a:cubicBezTo>
                                  <a:pt x="136743" y="110095"/>
                                  <a:pt x="138648" y="106285"/>
                                  <a:pt x="138648" y="104380"/>
                                </a:cubicBezTo>
                                <a:cubicBezTo>
                                  <a:pt x="138648" y="103427"/>
                                  <a:pt x="138648" y="102474"/>
                                  <a:pt x="137696" y="102474"/>
                                </a:cubicBezTo>
                                <a:close/>
                                <a:moveTo>
                                  <a:pt x="130076" y="205345"/>
                                </a:moveTo>
                                <a:cubicBezTo>
                                  <a:pt x="130076" y="205345"/>
                                  <a:pt x="130076" y="206297"/>
                                  <a:pt x="130076" y="205345"/>
                                </a:cubicBezTo>
                                <a:cubicBezTo>
                                  <a:pt x="131028" y="206297"/>
                                  <a:pt x="131028" y="205345"/>
                                  <a:pt x="131028" y="205345"/>
                                </a:cubicBezTo>
                                <a:cubicBezTo>
                                  <a:pt x="131028" y="205345"/>
                                  <a:pt x="131028" y="204392"/>
                                  <a:pt x="130076" y="205345"/>
                                </a:cubicBezTo>
                                <a:cubicBezTo>
                                  <a:pt x="130076" y="204392"/>
                                  <a:pt x="130076" y="205345"/>
                                  <a:pt x="130076" y="205345"/>
                                </a:cubicBezTo>
                                <a:close/>
                                <a:moveTo>
                                  <a:pt x="131028" y="87235"/>
                                </a:moveTo>
                                <a:cubicBezTo>
                                  <a:pt x="131028" y="88187"/>
                                  <a:pt x="131028" y="89140"/>
                                  <a:pt x="131981" y="89140"/>
                                </a:cubicBezTo>
                                <a:cubicBezTo>
                                  <a:pt x="132933" y="89140"/>
                                  <a:pt x="133886" y="89140"/>
                                  <a:pt x="133886" y="87235"/>
                                </a:cubicBezTo>
                                <a:cubicBezTo>
                                  <a:pt x="133886" y="86282"/>
                                  <a:pt x="132933" y="85330"/>
                                  <a:pt x="132933" y="85330"/>
                                </a:cubicBezTo>
                                <a:cubicBezTo>
                                  <a:pt x="131981" y="85330"/>
                                  <a:pt x="131028" y="86282"/>
                                  <a:pt x="131028" y="87235"/>
                                </a:cubicBezTo>
                                <a:close/>
                                <a:moveTo>
                                  <a:pt x="131028" y="224395"/>
                                </a:moveTo>
                                <a:cubicBezTo>
                                  <a:pt x="131028" y="224395"/>
                                  <a:pt x="131028" y="224395"/>
                                  <a:pt x="131028" y="224395"/>
                                </a:cubicBezTo>
                                <a:cubicBezTo>
                                  <a:pt x="131981" y="225347"/>
                                  <a:pt x="131981" y="224395"/>
                                  <a:pt x="132933" y="224395"/>
                                </a:cubicBezTo>
                                <a:cubicBezTo>
                                  <a:pt x="131981" y="223442"/>
                                  <a:pt x="131981" y="223442"/>
                                  <a:pt x="131028" y="224395"/>
                                </a:cubicBezTo>
                                <a:cubicBezTo>
                                  <a:pt x="131028" y="223442"/>
                                  <a:pt x="131028" y="223442"/>
                                  <a:pt x="131028" y="224395"/>
                                </a:cubicBezTo>
                                <a:close/>
                                <a:moveTo>
                                  <a:pt x="131028" y="216774"/>
                                </a:moveTo>
                                <a:cubicBezTo>
                                  <a:pt x="131981" y="216774"/>
                                  <a:pt x="132933" y="216774"/>
                                  <a:pt x="133886" y="217727"/>
                                </a:cubicBezTo>
                                <a:lnTo>
                                  <a:pt x="134838" y="218680"/>
                                </a:lnTo>
                                <a:cubicBezTo>
                                  <a:pt x="134838" y="219632"/>
                                  <a:pt x="135791" y="219632"/>
                                  <a:pt x="135791" y="219632"/>
                                </a:cubicBezTo>
                                <a:cubicBezTo>
                                  <a:pt x="135791" y="219632"/>
                                  <a:pt x="136743" y="218680"/>
                                  <a:pt x="136743" y="218680"/>
                                </a:cubicBezTo>
                                <a:cubicBezTo>
                                  <a:pt x="136743" y="217727"/>
                                  <a:pt x="135791" y="217727"/>
                                  <a:pt x="134838" y="217727"/>
                                </a:cubicBezTo>
                                <a:lnTo>
                                  <a:pt x="133886" y="217727"/>
                                </a:lnTo>
                                <a:cubicBezTo>
                                  <a:pt x="132933" y="215822"/>
                                  <a:pt x="132933" y="214870"/>
                                  <a:pt x="131028" y="216774"/>
                                </a:cubicBezTo>
                                <a:close/>
                                <a:moveTo>
                                  <a:pt x="131981" y="97712"/>
                                </a:moveTo>
                                <a:cubicBezTo>
                                  <a:pt x="131981" y="97712"/>
                                  <a:pt x="131028" y="97712"/>
                                  <a:pt x="131981" y="97712"/>
                                </a:cubicBezTo>
                                <a:cubicBezTo>
                                  <a:pt x="131028" y="98665"/>
                                  <a:pt x="131981" y="98665"/>
                                  <a:pt x="131981" y="97712"/>
                                </a:cubicBezTo>
                                <a:cubicBezTo>
                                  <a:pt x="131981" y="98665"/>
                                  <a:pt x="131981" y="97712"/>
                                  <a:pt x="131981" y="97712"/>
                                </a:cubicBezTo>
                                <a:cubicBezTo>
                                  <a:pt x="131981" y="97712"/>
                                  <a:pt x="131981" y="97712"/>
                                  <a:pt x="131981" y="97712"/>
                                </a:cubicBezTo>
                                <a:close/>
                                <a:moveTo>
                                  <a:pt x="131981" y="198677"/>
                                </a:moveTo>
                                <a:cubicBezTo>
                                  <a:pt x="131981" y="199630"/>
                                  <a:pt x="132933" y="199630"/>
                                  <a:pt x="131981" y="198677"/>
                                </a:cubicBezTo>
                                <a:cubicBezTo>
                                  <a:pt x="132933" y="199630"/>
                                  <a:pt x="132933" y="198677"/>
                                  <a:pt x="132933" y="198677"/>
                                </a:cubicBezTo>
                                <a:cubicBezTo>
                                  <a:pt x="133886" y="198677"/>
                                  <a:pt x="132933" y="198677"/>
                                  <a:pt x="131981" y="198677"/>
                                </a:cubicBezTo>
                                <a:cubicBezTo>
                                  <a:pt x="132933" y="198677"/>
                                  <a:pt x="131981" y="198677"/>
                                  <a:pt x="131981" y="198677"/>
                                </a:cubicBezTo>
                                <a:close/>
                                <a:moveTo>
                                  <a:pt x="133886" y="209155"/>
                                </a:moveTo>
                                <a:cubicBezTo>
                                  <a:pt x="132933" y="209155"/>
                                  <a:pt x="132933" y="209155"/>
                                  <a:pt x="133886" y="209155"/>
                                </a:cubicBezTo>
                                <a:cubicBezTo>
                                  <a:pt x="132933" y="210107"/>
                                  <a:pt x="132933" y="210107"/>
                                  <a:pt x="133886" y="211060"/>
                                </a:cubicBezTo>
                                <a:cubicBezTo>
                                  <a:pt x="133886" y="211060"/>
                                  <a:pt x="134838" y="211060"/>
                                  <a:pt x="134838" y="211060"/>
                                </a:cubicBezTo>
                                <a:cubicBezTo>
                                  <a:pt x="133886" y="209155"/>
                                  <a:pt x="133886" y="209155"/>
                                  <a:pt x="133886" y="209155"/>
                                </a:cubicBezTo>
                                <a:close/>
                                <a:moveTo>
                                  <a:pt x="133886" y="115810"/>
                                </a:moveTo>
                                <a:cubicBezTo>
                                  <a:pt x="132933" y="115810"/>
                                  <a:pt x="132933" y="116762"/>
                                  <a:pt x="132933" y="116762"/>
                                </a:cubicBezTo>
                                <a:cubicBezTo>
                                  <a:pt x="132933" y="117715"/>
                                  <a:pt x="132933" y="117715"/>
                                  <a:pt x="132933" y="118667"/>
                                </a:cubicBezTo>
                                <a:cubicBezTo>
                                  <a:pt x="133886" y="118667"/>
                                  <a:pt x="133886" y="118667"/>
                                  <a:pt x="133886" y="117715"/>
                                </a:cubicBezTo>
                                <a:cubicBezTo>
                                  <a:pt x="134838" y="116762"/>
                                  <a:pt x="134838" y="115810"/>
                                  <a:pt x="133886" y="115810"/>
                                </a:cubicBezTo>
                                <a:close/>
                                <a:moveTo>
                                  <a:pt x="138648" y="83424"/>
                                </a:moveTo>
                                <a:cubicBezTo>
                                  <a:pt x="138648" y="83424"/>
                                  <a:pt x="139601" y="84377"/>
                                  <a:pt x="138648" y="83424"/>
                                </a:cubicBezTo>
                                <a:cubicBezTo>
                                  <a:pt x="139601" y="83424"/>
                                  <a:pt x="139601" y="83424"/>
                                  <a:pt x="139601" y="83424"/>
                                </a:cubicBezTo>
                                <a:cubicBezTo>
                                  <a:pt x="139601" y="82472"/>
                                  <a:pt x="139601" y="82472"/>
                                  <a:pt x="138648" y="83424"/>
                                </a:cubicBezTo>
                                <a:cubicBezTo>
                                  <a:pt x="138648" y="83424"/>
                                  <a:pt x="138648" y="83424"/>
                                  <a:pt x="138648" y="83424"/>
                                </a:cubicBezTo>
                                <a:close/>
                                <a:moveTo>
                                  <a:pt x="138648" y="218680"/>
                                </a:moveTo>
                                <a:cubicBezTo>
                                  <a:pt x="138648" y="219632"/>
                                  <a:pt x="139601" y="219632"/>
                                  <a:pt x="138648" y="218680"/>
                                </a:cubicBezTo>
                                <a:cubicBezTo>
                                  <a:pt x="139601" y="219632"/>
                                  <a:pt x="140553" y="218680"/>
                                  <a:pt x="140553" y="218680"/>
                                </a:cubicBezTo>
                                <a:cubicBezTo>
                                  <a:pt x="140553" y="218680"/>
                                  <a:pt x="140553" y="217727"/>
                                  <a:pt x="138648" y="218680"/>
                                </a:cubicBezTo>
                                <a:cubicBezTo>
                                  <a:pt x="139601" y="217727"/>
                                  <a:pt x="138648" y="218680"/>
                                  <a:pt x="138648" y="218680"/>
                                </a:cubicBezTo>
                                <a:close/>
                                <a:moveTo>
                                  <a:pt x="140553" y="88187"/>
                                </a:moveTo>
                                <a:cubicBezTo>
                                  <a:pt x="140553" y="88187"/>
                                  <a:pt x="140553" y="89140"/>
                                  <a:pt x="140553" y="88187"/>
                                </a:cubicBezTo>
                                <a:cubicBezTo>
                                  <a:pt x="141506" y="88187"/>
                                  <a:pt x="141506" y="88187"/>
                                  <a:pt x="141506" y="88187"/>
                                </a:cubicBezTo>
                                <a:lnTo>
                                  <a:pt x="140553" y="88187"/>
                                </a:lnTo>
                                <a:cubicBezTo>
                                  <a:pt x="140553" y="88187"/>
                                  <a:pt x="140553" y="88187"/>
                                  <a:pt x="140553" y="88187"/>
                                </a:cubicBezTo>
                                <a:close/>
                                <a:moveTo>
                                  <a:pt x="140553" y="206297"/>
                                </a:moveTo>
                                <a:cubicBezTo>
                                  <a:pt x="140553" y="206297"/>
                                  <a:pt x="140553" y="207249"/>
                                  <a:pt x="140553" y="206297"/>
                                </a:cubicBezTo>
                                <a:cubicBezTo>
                                  <a:pt x="141506" y="207249"/>
                                  <a:pt x="142458" y="206297"/>
                                  <a:pt x="142458" y="206297"/>
                                </a:cubicBezTo>
                                <a:cubicBezTo>
                                  <a:pt x="142458" y="206297"/>
                                  <a:pt x="141506" y="205345"/>
                                  <a:pt x="140553" y="206297"/>
                                </a:cubicBezTo>
                                <a:cubicBezTo>
                                  <a:pt x="140553" y="205345"/>
                                  <a:pt x="140553" y="206297"/>
                                  <a:pt x="140553" y="206297"/>
                                </a:cubicBezTo>
                                <a:close/>
                                <a:moveTo>
                                  <a:pt x="141506" y="211060"/>
                                </a:moveTo>
                                <a:cubicBezTo>
                                  <a:pt x="141506" y="211060"/>
                                  <a:pt x="140553" y="211060"/>
                                  <a:pt x="141506" y="211060"/>
                                </a:cubicBezTo>
                                <a:cubicBezTo>
                                  <a:pt x="141506" y="212965"/>
                                  <a:pt x="141506" y="213917"/>
                                  <a:pt x="142458" y="213917"/>
                                </a:cubicBezTo>
                                <a:cubicBezTo>
                                  <a:pt x="142458" y="213917"/>
                                  <a:pt x="143411" y="213917"/>
                                  <a:pt x="143411" y="212965"/>
                                </a:cubicBezTo>
                                <a:cubicBezTo>
                                  <a:pt x="143411" y="212012"/>
                                  <a:pt x="142458" y="211060"/>
                                  <a:pt x="141506" y="211060"/>
                                </a:cubicBezTo>
                                <a:close/>
                                <a:moveTo>
                                  <a:pt x="141506" y="221537"/>
                                </a:moveTo>
                                <a:cubicBezTo>
                                  <a:pt x="141506" y="221537"/>
                                  <a:pt x="141506" y="222490"/>
                                  <a:pt x="141506" y="221537"/>
                                </a:cubicBezTo>
                                <a:cubicBezTo>
                                  <a:pt x="140553" y="222490"/>
                                  <a:pt x="141506" y="222490"/>
                                  <a:pt x="141506" y="221537"/>
                                </a:cubicBezTo>
                                <a:cubicBezTo>
                                  <a:pt x="141506" y="222490"/>
                                  <a:pt x="142458" y="222490"/>
                                  <a:pt x="141506" y="221537"/>
                                </a:cubicBezTo>
                                <a:cubicBezTo>
                                  <a:pt x="142458" y="222490"/>
                                  <a:pt x="142458" y="221537"/>
                                  <a:pt x="141506" y="221537"/>
                                </a:cubicBezTo>
                                <a:close/>
                                <a:moveTo>
                                  <a:pt x="145316" y="15797"/>
                                </a:moveTo>
                                <a:cubicBezTo>
                                  <a:pt x="145316" y="15797"/>
                                  <a:pt x="144363" y="15797"/>
                                  <a:pt x="145316" y="15797"/>
                                </a:cubicBezTo>
                                <a:cubicBezTo>
                                  <a:pt x="144363" y="16749"/>
                                  <a:pt x="144363" y="17702"/>
                                  <a:pt x="145316" y="16749"/>
                                </a:cubicBezTo>
                                <a:cubicBezTo>
                                  <a:pt x="146268" y="15797"/>
                                  <a:pt x="146268" y="15797"/>
                                  <a:pt x="145316" y="15797"/>
                                </a:cubicBezTo>
                                <a:close/>
                                <a:moveTo>
                                  <a:pt x="149126" y="15797"/>
                                </a:moveTo>
                                <a:cubicBezTo>
                                  <a:pt x="151031" y="14845"/>
                                  <a:pt x="151983" y="12940"/>
                                  <a:pt x="150078" y="11987"/>
                                </a:cubicBezTo>
                                <a:cubicBezTo>
                                  <a:pt x="150078" y="11987"/>
                                  <a:pt x="148173" y="11035"/>
                                  <a:pt x="149126" y="11987"/>
                                </a:cubicBezTo>
                                <a:cubicBezTo>
                                  <a:pt x="150078" y="15797"/>
                                  <a:pt x="146268" y="13892"/>
                                  <a:pt x="145316" y="15797"/>
                                </a:cubicBezTo>
                                <a:cubicBezTo>
                                  <a:pt x="147221" y="15797"/>
                                  <a:pt x="148173" y="15797"/>
                                  <a:pt x="149126" y="15797"/>
                                </a:cubicBezTo>
                                <a:close/>
                                <a:moveTo>
                                  <a:pt x="152936" y="21512"/>
                                </a:moveTo>
                                <a:cubicBezTo>
                                  <a:pt x="153888" y="21512"/>
                                  <a:pt x="154841" y="21512"/>
                                  <a:pt x="154841" y="20560"/>
                                </a:cubicBezTo>
                                <a:cubicBezTo>
                                  <a:pt x="153888" y="17702"/>
                                  <a:pt x="151031" y="19607"/>
                                  <a:pt x="150078" y="17702"/>
                                </a:cubicBezTo>
                                <a:cubicBezTo>
                                  <a:pt x="149126" y="17702"/>
                                  <a:pt x="148173" y="18655"/>
                                  <a:pt x="148173" y="19607"/>
                                </a:cubicBezTo>
                                <a:cubicBezTo>
                                  <a:pt x="149126" y="20560"/>
                                  <a:pt x="151031" y="21512"/>
                                  <a:pt x="152936" y="21512"/>
                                </a:cubicBezTo>
                                <a:close/>
                                <a:moveTo>
                                  <a:pt x="152936" y="14845"/>
                                </a:moveTo>
                                <a:cubicBezTo>
                                  <a:pt x="152936" y="15797"/>
                                  <a:pt x="152936" y="16749"/>
                                  <a:pt x="153888" y="16749"/>
                                </a:cubicBezTo>
                                <a:cubicBezTo>
                                  <a:pt x="154841" y="16749"/>
                                  <a:pt x="154841" y="16749"/>
                                  <a:pt x="154841" y="15797"/>
                                </a:cubicBezTo>
                                <a:cubicBezTo>
                                  <a:pt x="154841" y="14845"/>
                                  <a:pt x="154841" y="13892"/>
                                  <a:pt x="152936" y="14845"/>
                                </a:cubicBezTo>
                                <a:cubicBezTo>
                                  <a:pt x="152936" y="13892"/>
                                  <a:pt x="152936" y="14845"/>
                                  <a:pt x="152936" y="14845"/>
                                </a:cubicBezTo>
                                <a:close/>
                                <a:moveTo>
                                  <a:pt x="154841" y="28180"/>
                                </a:moveTo>
                                <a:cubicBezTo>
                                  <a:pt x="154841" y="27227"/>
                                  <a:pt x="153888" y="27227"/>
                                  <a:pt x="154841" y="28180"/>
                                </a:cubicBezTo>
                                <a:cubicBezTo>
                                  <a:pt x="153888" y="28180"/>
                                  <a:pt x="153888" y="28180"/>
                                  <a:pt x="153888" y="28180"/>
                                </a:cubicBezTo>
                                <a:cubicBezTo>
                                  <a:pt x="153888" y="29132"/>
                                  <a:pt x="153888" y="29132"/>
                                  <a:pt x="154841" y="28180"/>
                                </a:cubicBezTo>
                                <a:lnTo>
                                  <a:pt x="154841" y="28180"/>
                                </a:lnTo>
                                <a:close/>
                                <a:moveTo>
                                  <a:pt x="158651" y="30085"/>
                                </a:moveTo>
                                <a:cubicBezTo>
                                  <a:pt x="158651" y="31037"/>
                                  <a:pt x="158651" y="31037"/>
                                  <a:pt x="158651" y="30085"/>
                                </a:cubicBezTo>
                                <a:cubicBezTo>
                                  <a:pt x="159603" y="30085"/>
                                  <a:pt x="159603" y="30085"/>
                                  <a:pt x="158651" y="30085"/>
                                </a:cubicBezTo>
                                <a:cubicBezTo>
                                  <a:pt x="159603" y="29132"/>
                                  <a:pt x="158651" y="29132"/>
                                  <a:pt x="158651" y="30085"/>
                                </a:cubicBezTo>
                                <a:cubicBezTo>
                                  <a:pt x="158651" y="30085"/>
                                  <a:pt x="158651" y="30085"/>
                                  <a:pt x="158651" y="30085"/>
                                </a:cubicBezTo>
                                <a:close/>
                                <a:moveTo>
                                  <a:pt x="161508" y="27227"/>
                                </a:moveTo>
                                <a:cubicBezTo>
                                  <a:pt x="161508" y="28180"/>
                                  <a:pt x="162461" y="28180"/>
                                  <a:pt x="161508" y="27227"/>
                                </a:cubicBezTo>
                                <a:cubicBezTo>
                                  <a:pt x="163413" y="27227"/>
                                  <a:pt x="164366" y="27227"/>
                                  <a:pt x="164366" y="26274"/>
                                </a:cubicBezTo>
                                <a:cubicBezTo>
                                  <a:pt x="164366" y="25322"/>
                                  <a:pt x="163413" y="25322"/>
                                  <a:pt x="163413" y="26274"/>
                                </a:cubicBezTo>
                                <a:cubicBezTo>
                                  <a:pt x="162461" y="26274"/>
                                  <a:pt x="161508" y="26274"/>
                                  <a:pt x="161508" y="27227"/>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84553662" name="Freeform 1684553662"/>
                        <wps:cNvSpPr/>
                        <wps:spPr>
                          <a:xfrm>
                            <a:off x="902596" y="34538"/>
                            <a:ext cx="114673" cy="232409"/>
                          </a:xfrm>
                          <a:custGeom>
                            <a:avLst/>
                            <a:gdLst>
                              <a:gd name="connsiteX0" fmla="*/ 103244 w 114673"/>
                              <a:gd name="connsiteY0" fmla="*/ 202882 h 232409"/>
                              <a:gd name="connsiteX1" fmla="*/ 99434 w 114673"/>
                              <a:gd name="connsiteY1" fmla="*/ 212407 h 232409"/>
                              <a:gd name="connsiteX2" fmla="*/ 67049 w 114673"/>
                              <a:gd name="connsiteY2" fmla="*/ 232410 h 232409"/>
                              <a:gd name="connsiteX3" fmla="*/ 40379 w 114673"/>
                              <a:gd name="connsiteY3" fmla="*/ 223838 h 232409"/>
                              <a:gd name="connsiteX4" fmla="*/ 26091 w 114673"/>
                              <a:gd name="connsiteY4" fmla="*/ 193357 h 232409"/>
                              <a:gd name="connsiteX5" fmla="*/ 25139 w 114673"/>
                              <a:gd name="connsiteY5" fmla="*/ 147638 h 232409"/>
                              <a:gd name="connsiteX6" fmla="*/ 25139 w 114673"/>
                              <a:gd name="connsiteY6" fmla="*/ 112395 h 232409"/>
                              <a:gd name="connsiteX7" fmla="*/ 25139 w 114673"/>
                              <a:gd name="connsiteY7" fmla="*/ 95250 h 232409"/>
                              <a:gd name="connsiteX8" fmla="*/ 26091 w 114673"/>
                              <a:gd name="connsiteY8" fmla="*/ 72390 h 232409"/>
                              <a:gd name="connsiteX9" fmla="*/ 19424 w 114673"/>
                              <a:gd name="connsiteY9" fmla="*/ 65722 h 232409"/>
                              <a:gd name="connsiteX10" fmla="*/ 7041 w 114673"/>
                              <a:gd name="connsiteY10" fmla="*/ 65722 h 232409"/>
                              <a:gd name="connsiteX11" fmla="*/ 2279 w 114673"/>
                              <a:gd name="connsiteY11" fmla="*/ 64770 h 232409"/>
                              <a:gd name="connsiteX12" fmla="*/ 374 w 114673"/>
                              <a:gd name="connsiteY12" fmla="*/ 60007 h 232409"/>
                              <a:gd name="connsiteX13" fmla="*/ 4184 w 114673"/>
                              <a:gd name="connsiteY13" fmla="*/ 57150 h 232409"/>
                              <a:gd name="connsiteX14" fmla="*/ 36569 w 114673"/>
                              <a:gd name="connsiteY14" fmla="*/ 41910 h 232409"/>
                              <a:gd name="connsiteX15" fmla="*/ 54666 w 114673"/>
                              <a:gd name="connsiteY15" fmla="*/ 18097 h 232409"/>
                              <a:gd name="connsiteX16" fmla="*/ 61334 w 114673"/>
                              <a:gd name="connsiteY16" fmla="*/ 3810 h 232409"/>
                              <a:gd name="connsiteX17" fmla="*/ 68001 w 114673"/>
                              <a:gd name="connsiteY17" fmla="*/ 0 h 232409"/>
                              <a:gd name="connsiteX18" fmla="*/ 72764 w 114673"/>
                              <a:gd name="connsiteY18" fmla="*/ 5715 h 232409"/>
                              <a:gd name="connsiteX19" fmla="*/ 72764 w 114673"/>
                              <a:gd name="connsiteY19" fmla="*/ 47625 h 232409"/>
                              <a:gd name="connsiteX20" fmla="*/ 80384 w 114673"/>
                              <a:gd name="connsiteY20" fmla="*/ 56197 h 232409"/>
                              <a:gd name="connsiteX21" fmla="*/ 90861 w 114673"/>
                              <a:gd name="connsiteY21" fmla="*/ 56197 h 232409"/>
                              <a:gd name="connsiteX22" fmla="*/ 102291 w 114673"/>
                              <a:gd name="connsiteY22" fmla="*/ 56197 h 232409"/>
                              <a:gd name="connsiteX23" fmla="*/ 109911 w 114673"/>
                              <a:gd name="connsiteY23" fmla="*/ 58102 h 232409"/>
                              <a:gd name="connsiteX24" fmla="*/ 111816 w 114673"/>
                              <a:gd name="connsiteY24" fmla="*/ 62865 h 232409"/>
                              <a:gd name="connsiteX25" fmla="*/ 108006 w 114673"/>
                              <a:gd name="connsiteY25" fmla="*/ 66675 h 232409"/>
                              <a:gd name="connsiteX26" fmla="*/ 88004 w 114673"/>
                              <a:gd name="connsiteY26" fmla="*/ 66675 h 232409"/>
                              <a:gd name="connsiteX27" fmla="*/ 77526 w 114673"/>
                              <a:gd name="connsiteY27" fmla="*/ 67627 h 232409"/>
                              <a:gd name="connsiteX28" fmla="*/ 73716 w 114673"/>
                              <a:gd name="connsiteY28" fmla="*/ 71438 h 232409"/>
                              <a:gd name="connsiteX29" fmla="*/ 73716 w 114673"/>
                              <a:gd name="connsiteY29" fmla="*/ 76200 h 232409"/>
                              <a:gd name="connsiteX30" fmla="*/ 73716 w 114673"/>
                              <a:gd name="connsiteY30" fmla="*/ 116205 h 232409"/>
                              <a:gd name="connsiteX31" fmla="*/ 73716 w 114673"/>
                              <a:gd name="connsiteY31" fmla="*/ 130492 h 232409"/>
                              <a:gd name="connsiteX32" fmla="*/ 74669 w 114673"/>
                              <a:gd name="connsiteY32" fmla="*/ 175260 h 232409"/>
                              <a:gd name="connsiteX33" fmla="*/ 74669 w 114673"/>
                              <a:gd name="connsiteY33" fmla="*/ 192405 h 232409"/>
                              <a:gd name="connsiteX34" fmla="*/ 75621 w 114673"/>
                              <a:gd name="connsiteY34" fmla="*/ 203835 h 232409"/>
                              <a:gd name="connsiteX35" fmla="*/ 87051 w 114673"/>
                              <a:gd name="connsiteY35" fmla="*/ 213360 h 232409"/>
                              <a:gd name="connsiteX36" fmla="*/ 94671 w 114673"/>
                              <a:gd name="connsiteY36" fmla="*/ 208597 h 232409"/>
                              <a:gd name="connsiteX37" fmla="*/ 102291 w 114673"/>
                              <a:gd name="connsiteY37" fmla="*/ 187642 h 232409"/>
                              <a:gd name="connsiteX38" fmla="*/ 105149 w 114673"/>
                              <a:gd name="connsiteY38" fmla="*/ 161925 h 232409"/>
                              <a:gd name="connsiteX39" fmla="*/ 108959 w 114673"/>
                              <a:gd name="connsiteY39" fmla="*/ 157163 h 232409"/>
                              <a:gd name="connsiteX40" fmla="*/ 114674 w 114673"/>
                              <a:gd name="connsiteY40" fmla="*/ 162877 h 232409"/>
                              <a:gd name="connsiteX41" fmla="*/ 103244 w 114673"/>
                              <a:gd name="connsiteY41" fmla="*/ 202882 h 232409"/>
                              <a:gd name="connsiteX42" fmla="*/ 28949 w 114673"/>
                              <a:gd name="connsiteY42" fmla="*/ 161925 h 232409"/>
                              <a:gd name="connsiteX43" fmla="*/ 28949 w 114673"/>
                              <a:gd name="connsiteY43" fmla="*/ 161925 h 232409"/>
                              <a:gd name="connsiteX44" fmla="*/ 28949 w 114673"/>
                              <a:gd name="connsiteY44" fmla="*/ 161925 h 232409"/>
                              <a:gd name="connsiteX45" fmla="*/ 28949 w 114673"/>
                              <a:gd name="connsiteY45" fmla="*/ 161925 h 232409"/>
                              <a:gd name="connsiteX46" fmla="*/ 28949 w 114673"/>
                              <a:gd name="connsiteY46" fmla="*/ 161925 h 232409"/>
                              <a:gd name="connsiteX47" fmla="*/ 30854 w 114673"/>
                              <a:gd name="connsiteY47" fmla="*/ 175260 h 232409"/>
                              <a:gd name="connsiteX48" fmla="*/ 30854 w 114673"/>
                              <a:gd name="connsiteY48" fmla="*/ 175260 h 232409"/>
                              <a:gd name="connsiteX49" fmla="*/ 30854 w 114673"/>
                              <a:gd name="connsiteY49" fmla="*/ 175260 h 232409"/>
                              <a:gd name="connsiteX50" fmla="*/ 30854 w 114673"/>
                              <a:gd name="connsiteY50" fmla="*/ 175260 h 232409"/>
                              <a:gd name="connsiteX51" fmla="*/ 30854 w 114673"/>
                              <a:gd name="connsiteY51" fmla="*/ 175260 h 232409"/>
                              <a:gd name="connsiteX52" fmla="*/ 31806 w 114673"/>
                              <a:gd name="connsiteY52" fmla="*/ 180975 h 232409"/>
                              <a:gd name="connsiteX53" fmla="*/ 31806 w 114673"/>
                              <a:gd name="connsiteY53" fmla="*/ 180975 h 232409"/>
                              <a:gd name="connsiteX54" fmla="*/ 31806 w 114673"/>
                              <a:gd name="connsiteY54" fmla="*/ 179070 h 232409"/>
                              <a:gd name="connsiteX55" fmla="*/ 31806 w 114673"/>
                              <a:gd name="connsiteY55" fmla="*/ 180975 h 232409"/>
                              <a:gd name="connsiteX56" fmla="*/ 31806 w 114673"/>
                              <a:gd name="connsiteY56" fmla="*/ 180975 h 232409"/>
                              <a:gd name="connsiteX57" fmla="*/ 30854 w 114673"/>
                              <a:gd name="connsiteY57" fmla="*/ 157163 h 232409"/>
                              <a:gd name="connsiteX58" fmla="*/ 31806 w 114673"/>
                              <a:gd name="connsiteY58" fmla="*/ 158115 h 232409"/>
                              <a:gd name="connsiteX59" fmla="*/ 34664 w 114673"/>
                              <a:gd name="connsiteY59" fmla="*/ 157163 h 232409"/>
                              <a:gd name="connsiteX60" fmla="*/ 33711 w 114673"/>
                              <a:gd name="connsiteY60" fmla="*/ 156210 h 232409"/>
                              <a:gd name="connsiteX61" fmla="*/ 30854 w 114673"/>
                              <a:gd name="connsiteY61" fmla="*/ 157163 h 232409"/>
                              <a:gd name="connsiteX62" fmla="*/ 31806 w 114673"/>
                              <a:gd name="connsiteY62" fmla="*/ 187642 h 232409"/>
                              <a:gd name="connsiteX63" fmla="*/ 33711 w 114673"/>
                              <a:gd name="connsiteY63" fmla="*/ 186690 h 232409"/>
                              <a:gd name="connsiteX64" fmla="*/ 32759 w 114673"/>
                              <a:gd name="connsiteY64" fmla="*/ 185738 h 232409"/>
                              <a:gd name="connsiteX65" fmla="*/ 31806 w 114673"/>
                              <a:gd name="connsiteY65" fmla="*/ 187642 h 232409"/>
                              <a:gd name="connsiteX66" fmla="*/ 31806 w 114673"/>
                              <a:gd name="connsiteY66" fmla="*/ 187642 h 232409"/>
                              <a:gd name="connsiteX67" fmla="*/ 32759 w 114673"/>
                              <a:gd name="connsiteY67" fmla="*/ 83820 h 232409"/>
                              <a:gd name="connsiteX68" fmla="*/ 34664 w 114673"/>
                              <a:gd name="connsiteY68" fmla="*/ 82867 h 232409"/>
                              <a:gd name="connsiteX69" fmla="*/ 33711 w 114673"/>
                              <a:gd name="connsiteY69" fmla="*/ 81915 h 232409"/>
                              <a:gd name="connsiteX70" fmla="*/ 32759 w 114673"/>
                              <a:gd name="connsiteY70" fmla="*/ 83820 h 232409"/>
                              <a:gd name="connsiteX71" fmla="*/ 32759 w 114673"/>
                              <a:gd name="connsiteY71" fmla="*/ 83820 h 232409"/>
                              <a:gd name="connsiteX72" fmla="*/ 34664 w 114673"/>
                              <a:gd name="connsiteY72" fmla="*/ 194310 h 232409"/>
                              <a:gd name="connsiteX73" fmla="*/ 33711 w 114673"/>
                              <a:gd name="connsiteY73" fmla="*/ 193357 h 232409"/>
                              <a:gd name="connsiteX74" fmla="*/ 32759 w 114673"/>
                              <a:gd name="connsiteY74" fmla="*/ 194310 h 232409"/>
                              <a:gd name="connsiteX75" fmla="*/ 34664 w 114673"/>
                              <a:gd name="connsiteY75" fmla="*/ 194310 h 232409"/>
                              <a:gd name="connsiteX76" fmla="*/ 34664 w 114673"/>
                              <a:gd name="connsiteY76" fmla="*/ 194310 h 232409"/>
                              <a:gd name="connsiteX77" fmla="*/ 35616 w 114673"/>
                              <a:gd name="connsiteY77" fmla="*/ 166688 h 232409"/>
                              <a:gd name="connsiteX78" fmla="*/ 33711 w 114673"/>
                              <a:gd name="connsiteY78" fmla="*/ 164782 h 232409"/>
                              <a:gd name="connsiteX79" fmla="*/ 32759 w 114673"/>
                              <a:gd name="connsiteY79" fmla="*/ 167640 h 232409"/>
                              <a:gd name="connsiteX80" fmla="*/ 33711 w 114673"/>
                              <a:gd name="connsiteY80" fmla="*/ 168592 h 232409"/>
                              <a:gd name="connsiteX81" fmla="*/ 35616 w 114673"/>
                              <a:gd name="connsiteY81" fmla="*/ 166688 h 232409"/>
                              <a:gd name="connsiteX82" fmla="*/ 33711 w 114673"/>
                              <a:gd name="connsiteY82" fmla="*/ 132397 h 232409"/>
                              <a:gd name="connsiteX83" fmla="*/ 32759 w 114673"/>
                              <a:gd name="connsiteY83" fmla="*/ 134302 h 232409"/>
                              <a:gd name="connsiteX84" fmla="*/ 33711 w 114673"/>
                              <a:gd name="connsiteY84" fmla="*/ 136207 h 232409"/>
                              <a:gd name="connsiteX85" fmla="*/ 34664 w 114673"/>
                              <a:gd name="connsiteY85" fmla="*/ 133350 h 232409"/>
                              <a:gd name="connsiteX86" fmla="*/ 33711 w 114673"/>
                              <a:gd name="connsiteY86" fmla="*/ 132397 h 232409"/>
                              <a:gd name="connsiteX87" fmla="*/ 32759 w 114673"/>
                              <a:gd name="connsiteY87" fmla="*/ 77152 h 232409"/>
                              <a:gd name="connsiteX88" fmla="*/ 34664 w 114673"/>
                              <a:gd name="connsiteY88" fmla="*/ 78105 h 232409"/>
                              <a:gd name="connsiteX89" fmla="*/ 36569 w 114673"/>
                              <a:gd name="connsiteY89" fmla="*/ 80010 h 232409"/>
                              <a:gd name="connsiteX90" fmla="*/ 37521 w 114673"/>
                              <a:gd name="connsiteY90" fmla="*/ 80010 h 232409"/>
                              <a:gd name="connsiteX91" fmla="*/ 41331 w 114673"/>
                              <a:gd name="connsiteY91" fmla="*/ 79057 h 232409"/>
                              <a:gd name="connsiteX92" fmla="*/ 46094 w 114673"/>
                              <a:gd name="connsiteY92" fmla="*/ 81915 h 232409"/>
                              <a:gd name="connsiteX93" fmla="*/ 47046 w 114673"/>
                              <a:gd name="connsiteY93" fmla="*/ 84772 h 232409"/>
                              <a:gd name="connsiteX94" fmla="*/ 45141 w 114673"/>
                              <a:gd name="connsiteY94" fmla="*/ 85725 h 232409"/>
                              <a:gd name="connsiteX95" fmla="*/ 43236 w 114673"/>
                              <a:gd name="connsiteY95" fmla="*/ 84772 h 232409"/>
                              <a:gd name="connsiteX96" fmla="*/ 43236 w 114673"/>
                              <a:gd name="connsiteY96" fmla="*/ 82867 h 232409"/>
                              <a:gd name="connsiteX97" fmla="*/ 42284 w 114673"/>
                              <a:gd name="connsiteY97" fmla="*/ 84772 h 232409"/>
                              <a:gd name="connsiteX98" fmla="*/ 43236 w 114673"/>
                              <a:gd name="connsiteY98" fmla="*/ 87630 h 232409"/>
                              <a:gd name="connsiteX99" fmla="*/ 48951 w 114673"/>
                              <a:gd name="connsiteY99" fmla="*/ 90488 h 232409"/>
                              <a:gd name="connsiteX100" fmla="*/ 50856 w 114673"/>
                              <a:gd name="connsiteY100" fmla="*/ 91440 h 232409"/>
                              <a:gd name="connsiteX101" fmla="*/ 51809 w 114673"/>
                              <a:gd name="connsiteY101" fmla="*/ 89535 h 232409"/>
                              <a:gd name="connsiteX102" fmla="*/ 50856 w 114673"/>
                              <a:gd name="connsiteY102" fmla="*/ 88582 h 232409"/>
                              <a:gd name="connsiteX103" fmla="*/ 51809 w 114673"/>
                              <a:gd name="connsiteY103" fmla="*/ 86677 h 232409"/>
                              <a:gd name="connsiteX104" fmla="*/ 53714 w 114673"/>
                              <a:gd name="connsiteY104" fmla="*/ 86677 h 232409"/>
                              <a:gd name="connsiteX105" fmla="*/ 55619 w 114673"/>
                              <a:gd name="connsiteY105" fmla="*/ 84772 h 232409"/>
                              <a:gd name="connsiteX106" fmla="*/ 53714 w 114673"/>
                              <a:gd name="connsiteY106" fmla="*/ 80010 h 232409"/>
                              <a:gd name="connsiteX107" fmla="*/ 52761 w 114673"/>
                              <a:gd name="connsiteY107" fmla="*/ 82867 h 232409"/>
                              <a:gd name="connsiteX108" fmla="*/ 50856 w 114673"/>
                              <a:gd name="connsiteY108" fmla="*/ 83820 h 232409"/>
                              <a:gd name="connsiteX109" fmla="*/ 50856 w 114673"/>
                              <a:gd name="connsiteY109" fmla="*/ 82867 h 232409"/>
                              <a:gd name="connsiteX110" fmla="*/ 49904 w 114673"/>
                              <a:gd name="connsiteY110" fmla="*/ 80963 h 232409"/>
                              <a:gd name="connsiteX111" fmla="*/ 44189 w 114673"/>
                              <a:gd name="connsiteY111" fmla="*/ 75247 h 232409"/>
                              <a:gd name="connsiteX112" fmla="*/ 45141 w 114673"/>
                              <a:gd name="connsiteY112" fmla="*/ 72390 h 232409"/>
                              <a:gd name="connsiteX113" fmla="*/ 44189 w 114673"/>
                              <a:gd name="connsiteY113" fmla="*/ 75247 h 232409"/>
                              <a:gd name="connsiteX114" fmla="*/ 38474 w 114673"/>
                              <a:gd name="connsiteY114" fmla="*/ 78105 h 232409"/>
                              <a:gd name="connsiteX115" fmla="*/ 35616 w 114673"/>
                              <a:gd name="connsiteY115" fmla="*/ 78105 h 232409"/>
                              <a:gd name="connsiteX116" fmla="*/ 32759 w 114673"/>
                              <a:gd name="connsiteY116" fmla="*/ 77152 h 232409"/>
                              <a:gd name="connsiteX117" fmla="*/ 40379 w 114673"/>
                              <a:gd name="connsiteY117" fmla="*/ 191452 h 232409"/>
                              <a:gd name="connsiteX118" fmla="*/ 39426 w 114673"/>
                              <a:gd name="connsiteY118" fmla="*/ 188595 h 232409"/>
                              <a:gd name="connsiteX119" fmla="*/ 37521 w 114673"/>
                              <a:gd name="connsiteY119" fmla="*/ 183832 h 232409"/>
                              <a:gd name="connsiteX120" fmla="*/ 39426 w 114673"/>
                              <a:gd name="connsiteY120" fmla="*/ 177165 h 232409"/>
                              <a:gd name="connsiteX121" fmla="*/ 35616 w 114673"/>
                              <a:gd name="connsiteY121" fmla="*/ 180022 h 232409"/>
                              <a:gd name="connsiteX122" fmla="*/ 33711 w 114673"/>
                              <a:gd name="connsiteY122" fmla="*/ 182880 h 232409"/>
                              <a:gd name="connsiteX123" fmla="*/ 36569 w 114673"/>
                              <a:gd name="connsiteY123" fmla="*/ 182880 h 232409"/>
                              <a:gd name="connsiteX124" fmla="*/ 38474 w 114673"/>
                              <a:gd name="connsiteY124" fmla="*/ 183832 h 232409"/>
                              <a:gd name="connsiteX125" fmla="*/ 38474 w 114673"/>
                              <a:gd name="connsiteY125" fmla="*/ 192405 h 232409"/>
                              <a:gd name="connsiteX126" fmla="*/ 42284 w 114673"/>
                              <a:gd name="connsiteY126" fmla="*/ 195263 h 232409"/>
                              <a:gd name="connsiteX127" fmla="*/ 40379 w 114673"/>
                              <a:gd name="connsiteY127" fmla="*/ 191452 h 232409"/>
                              <a:gd name="connsiteX128" fmla="*/ 49904 w 114673"/>
                              <a:gd name="connsiteY128" fmla="*/ 183832 h 232409"/>
                              <a:gd name="connsiteX129" fmla="*/ 50856 w 114673"/>
                              <a:gd name="connsiteY129" fmla="*/ 178117 h 232409"/>
                              <a:gd name="connsiteX130" fmla="*/ 47999 w 114673"/>
                              <a:gd name="connsiteY130" fmla="*/ 178117 h 232409"/>
                              <a:gd name="connsiteX131" fmla="*/ 46094 w 114673"/>
                              <a:gd name="connsiteY131" fmla="*/ 176213 h 232409"/>
                              <a:gd name="connsiteX132" fmla="*/ 48951 w 114673"/>
                              <a:gd name="connsiteY132" fmla="*/ 172402 h 232409"/>
                              <a:gd name="connsiteX133" fmla="*/ 48951 w 114673"/>
                              <a:gd name="connsiteY133" fmla="*/ 170497 h 232409"/>
                              <a:gd name="connsiteX134" fmla="*/ 42284 w 114673"/>
                              <a:gd name="connsiteY134" fmla="*/ 164782 h 232409"/>
                              <a:gd name="connsiteX135" fmla="*/ 47999 w 114673"/>
                              <a:gd name="connsiteY135" fmla="*/ 160020 h 232409"/>
                              <a:gd name="connsiteX136" fmla="*/ 51809 w 114673"/>
                              <a:gd name="connsiteY136" fmla="*/ 156210 h 232409"/>
                              <a:gd name="connsiteX137" fmla="*/ 50856 w 114673"/>
                              <a:gd name="connsiteY137" fmla="*/ 154305 h 232409"/>
                              <a:gd name="connsiteX138" fmla="*/ 49904 w 114673"/>
                              <a:gd name="connsiteY138" fmla="*/ 156210 h 232409"/>
                              <a:gd name="connsiteX139" fmla="*/ 48951 w 114673"/>
                              <a:gd name="connsiteY139" fmla="*/ 158115 h 232409"/>
                              <a:gd name="connsiteX140" fmla="*/ 39426 w 114673"/>
                              <a:gd name="connsiteY140" fmla="*/ 160020 h 232409"/>
                              <a:gd name="connsiteX141" fmla="*/ 33711 w 114673"/>
                              <a:gd name="connsiteY141" fmla="*/ 159067 h 232409"/>
                              <a:gd name="connsiteX142" fmla="*/ 32759 w 114673"/>
                              <a:gd name="connsiteY142" fmla="*/ 160020 h 232409"/>
                              <a:gd name="connsiteX143" fmla="*/ 33711 w 114673"/>
                              <a:gd name="connsiteY143" fmla="*/ 160972 h 232409"/>
                              <a:gd name="connsiteX144" fmla="*/ 38474 w 114673"/>
                              <a:gd name="connsiteY144" fmla="*/ 160020 h 232409"/>
                              <a:gd name="connsiteX145" fmla="*/ 37521 w 114673"/>
                              <a:gd name="connsiteY145" fmla="*/ 164782 h 232409"/>
                              <a:gd name="connsiteX146" fmla="*/ 37521 w 114673"/>
                              <a:gd name="connsiteY146" fmla="*/ 171450 h 232409"/>
                              <a:gd name="connsiteX147" fmla="*/ 38474 w 114673"/>
                              <a:gd name="connsiteY147" fmla="*/ 176213 h 232409"/>
                              <a:gd name="connsiteX148" fmla="*/ 44189 w 114673"/>
                              <a:gd name="connsiteY148" fmla="*/ 176213 h 232409"/>
                              <a:gd name="connsiteX149" fmla="*/ 40379 w 114673"/>
                              <a:gd name="connsiteY149" fmla="*/ 178117 h 232409"/>
                              <a:gd name="connsiteX150" fmla="*/ 43236 w 114673"/>
                              <a:gd name="connsiteY150" fmla="*/ 180975 h 232409"/>
                              <a:gd name="connsiteX151" fmla="*/ 43236 w 114673"/>
                              <a:gd name="connsiteY151" fmla="*/ 182880 h 232409"/>
                              <a:gd name="connsiteX152" fmla="*/ 44189 w 114673"/>
                              <a:gd name="connsiteY152" fmla="*/ 184785 h 232409"/>
                              <a:gd name="connsiteX153" fmla="*/ 49904 w 114673"/>
                              <a:gd name="connsiteY153" fmla="*/ 183832 h 232409"/>
                              <a:gd name="connsiteX154" fmla="*/ 34664 w 114673"/>
                              <a:gd name="connsiteY154" fmla="*/ 151447 h 232409"/>
                              <a:gd name="connsiteX155" fmla="*/ 35616 w 114673"/>
                              <a:gd name="connsiteY155" fmla="*/ 152400 h 232409"/>
                              <a:gd name="connsiteX156" fmla="*/ 37521 w 114673"/>
                              <a:gd name="connsiteY156" fmla="*/ 149542 h 232409"/>
                              <a:gd name="connsiteX157" fmla="*/ 36569 w 114673"/>
                              <a:gd name="connsiteY157" fmla="*/ 148590 h 232409"/>
                              <a:gd name="connsiteX158" fmla="*/ 34664 w 114673"/>
                              <a:gd name="connsiteY158" fmla="*/ 151447 h 232409"/>
                              <a:gd name="connsiteX159" fmla="*/ 35616 w 114673"/>
                              <a:gd name="connsiteY159" fmla="*/ 127635 h 232409"/>
                              <a:gd name="connsiteX160" fmla="*/ 35616 w 114673"/>
                              <a:gd name="connsiteY160" fmla="*/ 127635 h 232409"/>
                              <a:gd name="connsiteX161" fmla="*/ 37521 w 114673"/>
                              <a:gd name="connsiteY161" fmla="*/ 127635 h 232409"/>
                              <a:gd name="connsiteX162" fmla="*/ 35616 w 114673"/>
                              <a:gd name="connsiteY162" fmla="*/ 127635 h 232409"/>
                              <a:gd name="connsiteX163" fmla="*/ 35616 w 114673"/>
                              <a:gd name="connsiteY163" fmla="*/ 127635 h 232409"/>
                              <a:gd name="connsiteX164" fmla="*/ 36569 w 114673"/>
                              <a:gd name="connsiteY164" fmla="*/ 122872 h 232409"/>
                              <a:gd name="connsiteX165" fmla="*/ 36569 w 114673"/>
                              <a:gd name="connsiteY165" fmla="*/ 122872 h 232409"/>
                              <a:gd name="connsiteX166" fmla="*/ 41331 w 114673"/>
                              <a:gd name="connsiteY166" fmla="*/ 122872 h 232409"/>
                              <a:gd name="connsiteX167" fmla="*/ 44189 w 114673"/>
                              <a:gd name="connsiteY167" fmla="*/ 120967 h 232409"/>
                              <a:gd name="connsiteX168" fmla="*/ 44189 w 114673"/>
                              <a:gd name="connsiteY168" fmla="*/ 120015 h 232409"/>
                              <a:gd name="connsiteX169" fmla="*/ 43236 w 114673"/>
                              <a:gd name="connsiteY169" fmla="*/ 118110 h 232409"/>
                              <a:gd name="connsiteX170" fmla="*/ 41331 w 114673"/>
                              <a:gd name="connsiteY170" fmla="*/ 116205 h 232409"/>
                              <a:gd name="connsiteX171" fmla="*/ 40379 w 114673"/>
                              <a:gd name="connsiteY171" fmla="*/ 119063 h 232409"/>
                              <a:gd name="connsiteX172" fmla="*/ 38474 w 114673"/>
                              <a:gd name="connsiteY172" fmla="*/ 122872 h 232409"/>
                              <a:gd name="connsiteX173" fmla="*/ 36569 w 114673"/>
                              <a:gd name="connsiteY173" fmla="*/ 122872 h 232409"/>
                              <a:gd name="connsiteX174" fmla="*/ 37521 w 114673"/>
                              <a:gd name="connsiteY174" fmla="*/ 102870 h 232409"/>
                              <a:gd name="connsiteX175" fmla="*/ 37521 w 114673"/>
                              <a:gd name="connsiteY175" fmla="*/ 107632 h 232409"/>
                              <a:gd name="connsiteX176" fmla="*/ 38474 w 114673"/>
                              <a:gd name="connsiteY176" fmla="*/ 108585 h 232409"/>
                              <a:gd name="connsiteX177" fmla="*/ 39426 w 114673"/>
                              <a:gd name="connsiteY177" fmla="*/ 109538 h 232409"/>
                              <a:gd name="connsiteX178" fmla="*/ 43236 w 114673"/>
                              <a:gd name="connsiteY178" fmla="*/ 106680 h 232409"/>
                              <a:gd name="connsiteX179" fmla="*/ 42284 w 114673"/>
                              <a:gd name="connsiteY179" fmla="*/ 101917 h 232409"/>
                              <a:gd name="connsiteX180" fmla="*/ 37521 w 114673"/>
                              <a:gd name="connsiteY180" fmla="*/ 102870 h 232409"/>
                              <a:gd name="connsiteX181" fmla="*/ 36569 w 114673"/>
                              <a:gd name="connsiteY181" fmla="*/ 53340 h 232409"/>
                              <a:gd name="connsiteX182" fmla="*/ 37521 w 114673"/>
                              <a:gd name="connsiteY182" fmla="*/ 56197 h 232409"/>
                              <a:gd name="connsiteX183" fmla="*/ 39426 w 114673"/>
                              <a:gd name="connsiteY183" fmla="*/ 60007 h 232409"/>
                              <a:gd name="connsiteX184" fmla="*/ 42284 w 114673"/>
                              <a:gd name="connsiteY184" fmla="*/ 60960 h 232409"/>
                              <a:gd name="connsiteX185" fmla="*/ 42284 w 114673"/>
                              <a:gd name="connsiteY185" fmla="*/ 59055 h 232409"/>
                              <a:gd name="connsiteX186" fmla="*/ 39426 w 114673"/>
                              <a:gd name="connsiteY186" fmla="*/ 60007 h 232409"/>
                              <a:gd name="connsiteX187" fmla="*/ 38474 w 114673"/>
                              <a:gd name="connsiteY187" fmla="*/ 60007 h 232409"/>
                              <a:gd name="connsiteX188" fmla="*/ 39426 w 114673"/>
                              <a:gd name="connsiteY188" fmla="*/ 55245 h 232409"/>
                              <a:gd name="connsiteX189" fmla="*/ 38474 w 114673"/>
                              <a:gd name="connsiteY189" fmla="*/ 52388 h 232409"/>
                              <a:gd name="connsiteX190" fmla="*/ 36569 w 114673"/>
                              <a:gd name="connsiteY190" fmla="*/ 51435 h 232409"/>
                              <a:gd name="connsiteX191" fmla="*/ 36569 w 114673"/>
                              <a:gd name="connsiteY191" fmla="*/ 53340 h 232409"/>
                              <a:gd name="connsiteX192" fmla="*/ 37521 w 114673"/>
                              <a:gd name="connsiteY192" fmla="*/ 114300 h 232409"/>
                              <a:gd name="connsiteX193" fmla="*/ 37521 w 114673"/>
                              <a:gd name="connsiteY193" fmla="*/ 114300 h 232409"/>
                              <a:gd name="connsiteX194" fmla="*/ 37521 w 114673"/>
                              <a:gd name="connsiteY194" fmla="*/ 115252 h 232409"/>
                              <a:gd name="connsiteX195" fmla="*/ 37521 w 114673"/>
                              <a:gd name="connsiteY195" fmla="*/ 114300 h 232409"/>
                              <a:gd name="connsiteX196" fmla="*/ 37521 w 114673"/>
                              <a:gd name="connsiteY196" fmla="*/ 114300 h 232409"/>
                              <a:gd name="connsiteX197" fmla="*/ 42284 w 114673"/>
                              <a:gd name="connsiteY197" fmla="*/ 93345 h 232409"/>
                              <a:gd name="connsiteX198" fmla="*/ 44189 w 114673"/>
                              <a:gd name="connsiteY198" fmla="*/ 91440 h 232409"/>
                              <a:gd name="connsiteX199" fmla="*/ 39426 w 114673"/>
                              <a:gd name="connsiteY199" fmla="*/ 89535 h 232409"/>
                              <a:gd name="connsiteX200" fmla="*/ 37521 w 114673"/>
                              <a:gd name="connsiteY200" fmla="*/ 92392 h 232409"/>
                              <a:gd name="connsiteX201" fmla="*/ 43236 w 114673"/>
                              <a:gd name="connsiteY201" fmla="*/ 97155 h 232409"/>
                              <a:gd name="connsiteX202" fmla="*/ 45141 w 114673"/>
                              <a:gd name="connsiteY202" fmla="*/ 96202 h 232409"/>
                              <a:gd name="connsiteX203" fmla="*/ 44189 w 114673"/>
                              <a:gd name="connsiteY203" fmla="*/ 94297 h 232409"/>
                              <a:gd name="connsiteX204" fmla="*/ 42284 w 114673"/>
                              <a:gd name="connsiteY204" fmla="*/ 93345 h 232409"/>
                              <a:gd name="connsiteX205" fmla="*/ 38474 w 114673"/>
                              <a:gd name="connsiteY205" fmla="*/ 108585 h 232409"/>
                              <a:gd name="connsiteX206" fmla="*/ 38474 w 114673"/>
                              <a:gd name="connsiteY206" fmla="*/ 108585 h 232409"/>
                              <a:gd name="connsiteX207" fmla="*/ 39426 w 114673"/>
                              <a:gd name="connsiteY207" fmla="*/ 104775 h 232409"/>
                              <a:gd name="connsiteX208" fmla="*/ 40379 w 114673"/>
                              <a:gd name="connsiteY208" fmla="*/ 105727 h 232409"/>
                              <a:gd name="connsiteX209" fmla="*/ 38474 w 114673"/>
                              <a:gd name="connsiteY209" fmla="*/ 108585 h 232409"/>
                              <a:gd name="connsiteX210" fmla="*/ 40379 w 114673"/>
                              <a:gd name="connsiteY210" fmla="*/ 131445 h 232409"/>
                              <a:gd name="connsiteX211" fmla="*/ 41331 w 114673"/>
                              <a:gd name="connsiteY211" fmla="*/ 129540 h 232409"/>
                              <a:gd name="connsiteX212" fmla="*/ 39426 w 114673"/>
                              <a:gd name="connsiteY212" fmla="*/ 126682 h 232409"/>
                              <a:gd name="connsiteX213" fmla="*/ 38474 w 114673"/>
                              <a:gd name="connsiteY213" fmla="*/ 130492 h 232409"/>
                              <a:gd name="connsiteX214" fmla="*/ 40379 w 114673"/>
                              <a:gd name="connsiteY214" fmla="*/ 131445 h 232409"/>
                              <a:gd name="connsiteX215" fmla="*/ 41331 w 114673"/>
                              <a:gd name="connsiteY215" fmla="*/ 198120 h 232409"/>
                              <a:gd name="connsiteX216" fmla="*/ 39426 w 114673"/>
                              <a:gd name="connsiteY216" fmla="*/ 196215 h 232409"/>
                              <a:gd name="connsiteX217" fmla="*/ 38474 w 114673"/>
                              <a:gd name="connsiteY217" fmla="*/ 198120 h 232409"/>
                              <a:gd name="connsiteX218" fmla="*/ 40379 w 114673"/>
                              <a:gd name="connsiteY218" fmla="*/ 199072 h 232409"/>
                              <a:gd name="connsiteX219" fmla="*/ 41331 w 114673"/>
                              <a:gd name="connsiteY219" fmla="*/ 198120 h 232409"/>
                              <a:gd name="connsiteX220" fmla="*/ 39426 w 114673"/>
                              <a:gd name="connsiteY220" fmla="*/ 140970 h 232409"/>
                              <a:gd name="connsiteX221" fmla="*/ 39426 w 114673"/>
                              <a:gd name="connsiteY221" fmla="*/ 140970 h 232409"/>
                              <a:gd name="connsiteX222" fmla="*/ 41331 w 114673"/>
                              <a:gd name="connsiteY222" fmla="*/ 140970 h 232409"/>
                              <a:gd name="connsiteX223" fmla="*/ 39426 w 114673"/>
                              <a:gd name="connsiteY223" fmla="*/ 140970 h 232409"/>
                              <a:gd name="connsiteX224" fmla="*/ 39426 w 114673"/>
                              <a:gd name="connsiteY224" fmla="*/ 140970 h 232409"/>
                              <a:gd name="connsiteX225" fmla="*/ 39426 w 114673"/>
                              <a:gd name="connsiteY225" fmla="*/ 164782 h 232409"/>
                              <a:gd name="connsiteX226" fmla="*/ 42284 w 114673"/>
                              <a:gd name="connsiteY226" fmla="*/ 164782 h 232409"/>
                              <a:gd name="connsiteX227" fmla="*/ 44189 w 114673"/>
                              <a:gd name="connsiteY227" fmla="*/ 168592 h 232409"/>
                              <a:gd name="connsiteX228" fmla="*/ 44189 w 114673"/>
                              <a:gd name="connsiteY228" fmla="*/ 170497 h 232409"/>
                              <a:gd name="connsiteX229" fmla="*/ 42284 w 114673"/>
                              <a:gd name="connsiteY229" fmla="*/ 171450 h 232409"/>
                              <a:gd name="connsiteX230" fmla="*/ 39426 w 114673"/>
                              <a:gd name="connsiteY230" fmla="*/ 164782 h 232409"/>
                              <a:gd name="connsiteX231" fmla="*/ 39426 w 114673"/>
                              <a:gd name="connsiteY231" fmla="*/ 145732 h 232409"/>
                              <a:gd name="connsiteX232" fmla="*/ 40379 w 114673"/>
                              <a:gd name="connsiteY232" fmla="*/ 145732 h 232409"/>
                              <a:gd name="connsiteX233" fmla="*/ 41331 w 114673"/>
                              <a:gd name="connsiteY233" fmla="*/ 144780 h 232409"/>
                              <a:gd name="connsiteX234" fmla="*/ 40379 w 114673"/>
                              <a:gd name="connsiteY234" fmla="*/ 143827 h 232409"/>
                              <a:gd name="connsiteX235" fmla="*/ 39426 w 114673"/>
                              <a:gd name="connsiteY235" fmla="*/ 145732 h 232409"/>
                              <a:gd name="connsiteX236" fmla="*/ 54666 w 114673"/>
                              <a:gd name="connsiteY236" fmla="*/ 148590 h 232409"/>
                              <a:gd name="connsiteX237" fmla="*/ 55619 w 114673"/>
                              <a:gd name="connsiteY237" fmla="*/ 148590 h 232409"/>
                              <a:gd name="connsiteX238" fmla="*/ 55619 w 114673"/>
                              <a:gd name="connsiteY238" fmla="*/ 146685 h 232409"/>
                              <a:gd name="connsiteX239" fmla="*/ 48951 w 114673"/>
                              <a:gd name="connsiteY239" fmla="*/ 147638 h 232409"/>
                              <a:gd name="connsiteX240" fmla="*/ 44189 w 114673"/>
                              <a:gd name="connsiteY240" fmla="*/ 152400 h 232409"/>
                              <a:gd name="connsiteX241" fmla="*/ 42284 w 114673"/>
                              <a:gd name="connsiteY241" fmla="*/ 153352 h 232409"/>
                              <a:gd name="connsiteX242" fmla="*/ 39426 w 114673"/>
                              <a:gd name="connsiteY242" fmla="*/ 152400 h 232409"/>
                              <a:gd name="connsiteX243" fmla="*/ 41331 w 114673"/>
                              <a:gd name="connsiteY243" fmla="*/ 154305 h 232409"/>
                              <a:gd name="connsiteX244" fmla="*/ 43236 w 114673"/>
                              <a:gd name="connsiteY244" fmla="*/ 154305 h 232409"/>
                              <a:gd name="connsiteX245" fmla="*/ 44189 w 114673"/>
                              <a:gd name="connsiteY245" fmla="*/ 155257 h 232409"/>
                              <a:gd name="connsiteX246" fmla="*/ 46094 w 114673"/>
                              <a:gd name="connsiteY246" fmla="*/ 156210 h 232409"/>
                              <a:gd name="connsiteX247" fmla="*/ 46094 w 114673"/>
                              <a:gd name="connsiteY247" fmla="*/ 153352 h 232409"/>
                              <a:gd name="connsiteX248" fmla="*/ 44189 w 114673"/>
                              <a:gd name="connsiteY248" fmla="*/ 150495 h 232409"/>
                              <a:gd name="connsiteX249" fmla="*/ 49904 w 114673"/>
                              <a:gd name="connsiteY249" fmla="*/ 149542 h 232409"/>
                              <a:gd name="connsiteX250" fmla="*/ 54666 w 114673"/>
                              <a:gd name="connsiteY250" fmla="*/ 148590 h 232409"/>
                              <a:gd name="connsiteX251" fmla="*/ 41331 w 114673"/>
                              <a:gd name="connsiteY251" fmla="*/ 93345 h 232409"/>
                              <a:gd name="connsiteX252" fmla="*/ 41331 w 114673"/>
                              <a:gd name="connsiteY252" fmla="*/ 93345 h 232409"/>
                              <a:gd name="connsiteX253" fmla="*/ 41331 w 114673"/>
                              <a:gd name="connsiteY253" fmla="*/ 93345 h 232409"/>
                              <a:gd name="connsiteX254" fmla="*/ 39426 w 114673"/>
                              <a:gd name="connsiteY254" fmla="*/ 92392 h 232409"/>
                              <a:gd name="connsiteX255" fmla="*/ 39426 w 114673"/>
                              <a:gd name="connsiteY255" fmla="*/ 92392 h 232409"/>
                              <a:gd name="connsiteX256" fmla="*/ 41331 w 114673"/>
                              <a:gd name="connsiteY256" fmla="*/ 93345 h 232409"/>
                              <a:gd name="connsiteX257" fmla="*/ 44189 w 114673"/>
                              <a:gd name="connsiteY257" fmla="*/ 64770 h 232409"/>
                              <a:gd name="connsiteX258" fmla="*/ 44189 w 114673"/>
                              <a:gd name="connsiteY258" fmla="*/ 64770 h 232409"/>
                              <a:gd name="connsiteX259" fmla="*/ 43236 w 114673"/>
                              <a:gd name="connsiteY259" fmla="*/ 61913 h 232409"/>
                              <a:gd name="connsiteX260" fmla="*/ 42284 w 114673"/>
                              <a:gd name="connsiteY260" fmla="*/ 61913 h 232409"/>
                              <a:gd name="connsiteX261" fmla="*/ 44189 w 114673"/>
                              <a:gd name="connsiteY261" fmla="*/ 64770 h 232409"/>
                              <a:gd name="connsiteX262" fmla="*/ 44189 w 114673"/>
                              <a:gd name="connsiteY262" fmla="*/ 64770 h 232409"/>
                              <a:gd name="connsiteX263" fmla="*/ 42284 w 114673"/>
                              <a:gd name="connsiteY263" fmla="*/ 67627 h 232409"/>
                              <a:gd name="connsiteX264" fmla="*/ 43236 w 114673"/>
                              <a:gd name="connsiteY264" fmla="*/ 69532 h 232409"/>
                              <a:gd name="connsiteX265" fmla="*/ 45141 w 114673"/>
                              <a:gd name="connsiteY265" fmla="*/ 69532 h 232409"/>
                              <a:gd name="connsiteX266" fmla="*/ 44189 w 114673"/>
                              <a:gd name="connsiteY266" fmla="*/ 64770 h 232409"/>
                              <a:gd name="connsiteX267" fmla="*/ 41331 w 114673"/>
                              <a:gd name="connsiteY267" fmla="*/ 148590 h 232409"/>
                              <a:gd name="connsiteX268" fmla="*/ 41331 w 114673"/>
                              <a:gd name="connsiteY268" fmla="*/ 148590 h 232409"/>
                              <a:gd name="connsiteX269" fmla="*/ 41331 w 114673"/>
                              <a:gd name="connsiteY269" fmla="*/ 148590 h 232409"/>
                              <a:gd name="connsiteX270" fmla="*/ 41331 w 114673"/>
                              <a:gd name="connsiteY270" fmla="*/ 148590 h 232409"/>
                              <a:gd name="connsiteX271" fmla="*/ 41331 w 114673"/>
                              <a:gd name="connsiteY271" fmla="*/ 148590 h 232409"/>
                              <a:gd name="connsiteX272" fmla="*/ 43236 w 114673"/>
                              <a:gd name="connsiteY272" fmla="*/ 137160 h 232409"/>
                              <a:gd name="connsiteX273" fmla="*/ 45141 w 114673"/>
                              <a:gd name="connsiteY273" fmla="*/ 141922 h 232409"/>
                              <a:gd name="connsiteX274" fmla="*/ 47046 w 114673"/>
                              <a:gd name="connsiteY274" fmla="*/ 143827 h 232409"/>
                              <a:gd name="connsiteX275" fmla="*/ 48951 w 114673"/>
                              <a:gd name="connsiteY275" fmla="*/ 141922 h 232409"/>
                              <a:gd name="connsiteX276" fmla="*/ 48951 w 114673"/>
                              <a:gd name="connsiteY276" fmla="*/ 140017 h 232409"/>
                              <a:gd name="connsiteX277" fmla="*/ 47046 w 114673"/>
                              <a:gd name="connsiteY277" fmla="*/ 137160 h 232409"/>
                              <a:gd name="connsiteX278" fmla="*/ 47046 w 114673"/>
                              <a:gd name="connsiteY278" fmla="*/ 135255 h 232409"/>
                              <a:gd name="connsiteX279" fmla="*/ 44189 w 114673"/>
                              <a:gd name="connsiteY279" fmla="*/ 132397 h 232409"/>
                              <a:gd name="connsiteX280" fmla="*/ 43236 w 114673"/>
                              <a:gd name="connsiteY280" fmla="*/ 133350 h 232409"/>
                              <a:gd name="connsiteX281" fmla="*/ 43236 w 114673"/>
                              <a:gd name="connsiteY281" fmla="*/ 137160 h 232409"/>
                              <a:gd name="connsiteX282" fmla="*/ 44189 w 114673"/>
                              <a:gd name="connsiteY282" fmla="*/ 56197 h 232409"/>
                              <a:gd name="connsiteX283" fmla="*/ 44189 w 114673"/>
                              <a:gd name="connsiteY283" fmla="*/ 56197 h 232409"/>
                              <a:gd name="connsiteX284" fmla="*/ 46094 w 114673"/>
                              <a:gd name="connsiteY284" fmla="*/ 53340 h 232409"/>
                              <a:gd name="connsiteX285" fmla="*/ 46094 w 114673"/>
                              <a:gd name="connsiteY285" fmla="*/ 51435 h 232409"/>
                              <a:gd name="connsiteX286" fmla="*/ 43236 w 114673"/>
                              <a:gd name="connsiteY286" fmla="*/ 50482 h 232409"/>
                              <a:gd name="connsiteX287" fmla="*/ 42284 w 114673"/>
                              <a:gd name="connsiteY287" fmla="*/ 52388 h 232409"/>
                              <a:gd name="connsiteX288" fmla="*/ 44189 w 114673"/>
                              <a:gd name="connsiteY288" fmla="*/ 56197 h 232409"/>
                              <a:gd name="connsiteX289" fmla="*/ 54666 w 114673"/>
                              <a:gd name="connsiteY289" fmla="*/ 197167 h 232409"/>
                              <a:gd name="connsiteX290" fmla="*/ 50856 w 114673"/>
                              <a:gd name="connsiteY290" fmla="*/ 195263 h 232409"/>
                              <a:gd name="connsiteX291" fmla="*/ 48951 w 114673"/>
                              <a:gd name="connsiteY291" fmla="*/ 195263 h 232409"/>
                              <a:gd name="connsiteX292" fmla="*/ 48951 w 114673"/>
                              <a:gd name="connsiteY292" fmla="*/ 197167 h 232409"/>
                              <a:gd name="connsiteX293" fmla="*/ 48951 w 114673"/>
                              <a:gd name="connsiteY293" fmla="*/ 200025 h 232409"/>
                              <a:gd name="connsiteX294" fmla="*/ 46094 w 114673"/>
                              <a:gd name="connsiteY294" fmla="*/ 199072 h 232409"/>
                              <a:gd name="connsiteX295" fmla="*/ 45141 w 114673"/>
                              <a:gd name="connsiteY295" fmla="*/ 197167 h 232409"/>
                              <a:gd name="connsiteX296" fmla="*/ 44189 w 114673"/>
                              <a:gd name="connsiteY296" fmla="*/ 196215 h 232409"/>
                              <a:gd name="connsiteX297" fmla="*/ 43236 w 114673"/>
                              <a:gd name="connsiteY297" fmla="*/ 198120 h 232409"/>
                              <a:gd name="connsiteX298" fmla="*/ 44189 w 114673"/>
                              <a:gd name="connsiteY298" fmla="*/ 202882 h 232409"/>
                              <a:gd name="connsiteX299" fmla="*/ 47999 w 114673"/>
                              <a:gd name="connsiteY299" fmla="*/ 201930 h 232409"/>
                              <a:gd name="connsiteX300" fmla="*/ 54666 w 114673"/>
                              <a:gd name="connsiteY300" fmla="*/ 200025 h 232409"/>
                              <a:gd name="connsiteX301" fmla="*/ 56571 w 114673"/>
                              <a:gd name="connsiteY301" fmla="*/ 198120 h 232409"/>
                              <a:gd name="connsiteX302" fmla="*/ 54666 w 114673"/>
                              <a:gd name="connsiteY302" fmla="*/ 197167 h 232409"/>
                              <a:gd name="connsiteX303" fmla="*/ 44189 w 114673"/>
                              <a:gd name="connsiteY303" fmla="*/ 128588 h 232409"/>
                              <a:gd name="connsiteX304" fmla="*/ 46094 w 114673"/>
                              <a:gd name="connsiteY304" fmla="*/ 125730 h 232409"/>
                              <a:gd name="connsiteX305" fmla="*/ 44189 w 114673"/>
                              <a:gd name="connsiteY305" fmla="*/ 123825 h 232409"/>
                              <a:gd name="connsiteX306" fmla="*/ 43236 w 114673"/>
                              <a:gd name="connsiteY306" fmla="*/ 125730 h 232409"/>
                              <a:gd name="connsiteX307" fmla="*/ 44189 w 114673"/>
                              <a:gd name="connsiteY307" fmla="*/ 128588 h 232409"/>
                              <a:gd name="connsiteX308" fmla="*/ 43236 w 114673"/>
                              <a:gd name="connsiteY308" fmla="*/ 190500 h 232409"/>
                              <a:gd name="connsiteX309" fmla="*/ 44189 w 114673"/>
                              <a:gd name="connsiteY309" fmla="*/ 193357 h 232409"/>
                              <a:gd name="connsiteX310" fmla="*/ 47046 w 114673"/>
                              <a:gd name="connsiteY310" fmla="*/ 192405 h 232409"/>
                              <a:gd name="connsiteX311" fmla="*/ 43236 w 114673"/>
                              <a:gd name="connsiteY311" fmla="*/ 190500 h 232409"/>
                              <a:gd name="connsiteX312" fmla="*/ 47046 w 114673"/>
                              <a:gd name="connsiteY312" fmla="*/ 190500 h 232409"/>
                              <a:gd name="connsiteX313" fmla="*/ 43236 w 114673"/>
                              <a:gd name="connsiteY313" fmla="*/ 188595 h 232409"/>
                              <a:gd name="connsiteX314" fmla="*/ 47046 w 114673"/>
                              <a:gd name="connsiteY314" fmla="*/ 190500 h 232409"/>
                              <a:gd name="connsiteX315" fmla="*/ 44189 w 114673"/>
                              <a:gd name="connsiteY315" fmla="*/ 56197 h 232409"/>
                              <a:gd name="connsiteX316" fmla="*/ 47046 w 114673"/>
                              <a:gd name="connsiteY316" fmla="*/ 59055 h 232409"/>
                              <a:gd name="connsiteX317" fmla="*/ 49904 w 114673"/>
                              <a:gd name="connsiteY317" fmla="*/ 61913 h 232409"/>
                              <a:gd name="connsiteX318" fmla="*/ 49904 w 114673"/>
                              <a:gd name="connsiteY318" fmla="*/ 63817 h 232409"/>
                              <a:gd name="connsiteX319" fmla="*/ 48951 w 114673"/>
                              <a:gd name="connsiteY319" fmla="*/ 65722 h 232409"/>
                              <a:gd name="connsiteX320" fmla="*/ 50856 w 114673"/>
                              <a:gd name="connsiteY320" fmla="*/ 65722 h 232409"/>
                              <a:gd name="connsiteX321" fmla="*/ 51809 w 114673"/>
                              <a:gd name="connsiteY321" fmla="*/ 60960 h 232409"/>
                              <a:gd name="connsiteX322" fmla="*/ 47046 w 114673"/>
                              <a:gd name="connsiteY322" fmla="*/ 59055 h 232409"/>
                              <a:gd name="connsiteX323" fmla="*/ 44189 w 114673"/>
                              <a:gd name="connsiteY323" fmla="*/ 56197 h 232409"/>
                              <a:gd name="connsiteX324" fmla="*/ 45141 w 114673"/>
                              <a:gd name="connsiteY324" fmla="*/ 113347 h 232409"/>
                              <a:gd name="connsiteX325" fmla="*/ 45141 w 114673"/>
                              <a:gd name="connsiteY325" fmla="*/ 113347 h 232409"/>
                              <a:gd name="connsiteX326" fmla="*/ 48951 w 114673"/>
                              <a:gd name="connsiteY326" fmla="*/ 110490 h 232409"/>
                              <a:gd name="connsiteX327" fmla="*/ 47999 w 114673"/>
                              <a:gd name="connsiteY327" fmla="*/ 109538 h 232409"/>
                              <a:gd name="connsiteX328" fmla="*/ 45141 w 114673"/>
                              <a:gd name="connsiteY328" fmla="*/ 113347 h 232409"/>
                              <a:gd name="connsiteX329" fmla="*/ 47999 w 114673"/>
                              <a:gd name="connsiteY329" fmla="*/ 204788 h 232409"/>
                              <a:gd name="connsiteX330" fmla="*/ 47999 w 114673"/>
                              <a:gd name="connsiteY330" fmla="*/ 204788 h 232409"/>
                              <a:gd name="connsiteX331" fmla="*/ 46094 w 114673"/>
                              <a:gd name="connsiteY331" fmla="*/ 204788 h 232409"/>
                              <a:gd name="connsiteX332" fmla="*/ 47999 w 114673"/>
                              <a:gd name="connsiteY332" fmla="*/ 204788 h 232409"/>
                              <a:gd name="connsiteX333" fmla="*/ 47999 w 114673"/>
                              <a:gd name="connsiteY333" fmla="*/ 204788 h 232409"/>
                              <a:gd name="connsiteX334" fmla="*/ 51809 w 114673"/>
                              <a:gd name="connsiteY334" fmla="*/ 134302 h 232409"/>
                              <a:gd name="connsiteX335" fmla="*/ 50856 w 114673"/>
                              <a:gd name="connsiteY335" fmla="*/ 132397 h 232409"/>
                              <a:gd name="connsiteX336" fmla="*/ 48951 w 114673"/>
                              <a:gd name="connsiteY336" fmla="*/ 133350 h 232409"/>
                              <a:gd name="connsiteX337" fmla="*/ 47999 w 114673"/>
                              <a:gd name="connsiteY337" fmla="*/ 137160 h 232409"/>
                              <a:gd name="connsiteX338" fmla="*/ 51809 w 114673"/>
                              <a:gd name="connsiteY338" fmla="*/ 134302 h 232409"/>
                              <a:gd name="connsiteX339" fmla="*/ 51809 w 114673"/>
                              <a:gd name="connsiteY339" fmla="*/ 96202 h 232409"/>
                              <a:gd name="connsiteX340" fmla="*/ 48951 w 114673"/>
                              <a:gd name="connsiteY340" fmla="*/ 93345 h 232409"/>
                              <a:gd name="connsiteX341" fmla="*/ 47046 w 114673"/>
                              <a:gd name="connsiteY341" fmla="*/ 94297 h 232409"/>
                              <a:gd name="connsiteX342" fmla="*/ 51809 w 114673"/>
                              <a:gd name="connsiteY342" fmla="*/ 96202 h 232409"/>
                              <a:gd name="connsiteX343" fmla="*/ 51809 w 114673"/>
                              <a:gd name="connsiteY343" fmla="*/ 96202 h 232409"/>
                              <a:gd name="connsiteX344" fmla="*/ 51809 w 114673"/>
                              <a:gd name="connsiteY344" fmla="*/ 96202 h 232409"/>
                              <a:gd name="connsiteX345" fmla="*/ 48951 w 114673"/>
                              <a:gd name="connsiteY345" fmla="*/ 106680 h 232409"/>
                              <a:gd name="connsiteX346" fmla="*/ 47999 w 114673"/>
                              <a:gd name="connsiteY346" fmla="*/ 105727 h 232409"/>
                              <a:gd name="connsiteX347" fmla="*/ 47046 w 114673"/>
                              <a:gd name="connsiteY347" fmla="*/ 106680 h 232409"/>
                              <a:gd name="connsiteX348" fmla="*/ 48951 w 114673"/>
                              <a:gd name="connsiteY348" fmla="*/ 106680 h 232409"/>
                              <a:gd name="connsiteX349" fmla="*/ 48951 w 114673"/>
                              <a:gd name="connsiteY349" fmla="*/ 106680 h 232409"/>
                              <a:gd name="connsiteX350" fmla="*/ 48951 w 114673"/>
                              <a:gd name="connsiteY350" fmla="*/ 117157 h 232409"/>
                              <a:gd name="connsiteX351" fmla="*/ 48951 w 114673"/>
                              <a:gd name="connsiteY351" fmla="*/ 117157 h 232409"/>
                              <a:gd name="connsiteX352" fmla="*/ 50856 w 114673"/>
                              <a:gd name="connsiteY352" fmla="*/ 115252 h 232409"/>
                              <a:gd name="connsiteX353" fmla="*/ 49904 w 114673"/>
                              <a:gd name="connsiteY353" fmla="*/ 115252 h 232409"/>
                              <a:gd name="connsiteX354" fmla="*/ 48951 w 114673"/>
                              <a:gd name="connsiteY354" fmla="*/ 117157 h 232409"/>
                              <a:gd name="connsiteX355" fmla="*/ 48951 w 114673"/>
                              <a:gd name="connsiteY355" fmla="*/ 47625 h 232409"/>
                              <a:gd name="connsiteX356" fmla="*/ 50856 w 114673"/>
                              <a:gd name="connsiteY356" fmla="*/ 48577 h 232409"/>
                              <a:gd name="connsiteX357" fmla="*/ 53714 w 114673"/>
                              <a:gd name="connsiteY357" fmla="*/ 50482 h 232409"/>
                              <a:gd name="connsiteX358" fmla="*/ 51809 w 114673"/>
                              <a:gd name="connsiteY358" fmla="*/ 45720 h 232409"/>
                              <a:gd name="connsiteX359" fmla="*/ 48951 w 114673"/>
                              <a:gd name="connsiteY359" fmla="*/ 47625 h 232409"/>
                              <a:gd name="connsiteX360" fmla="*/ 55619 w 114673"/>
                              <a:gd name="connsiteY360" fmla="*/ 125730 h 232409"/>
                              <a:gd name="connsiteX361" fmla="*/ 53714 w 114673"/>
                              <a:gd name="connsiteY361" fmla="*/ 122872 h 232409"/>
                              <a:gd name="connsiteX362" fmla="*/ 49904 w 114673"/>
                              <a:gd name="connsiteY362" fmla="*/ 120015 h 232409"/>
                              <a:gd name="connsiteX363" fmla="*/ 48951 w 114673"/>
                              <a:gd name="connsiteY363" fmla="*/ 121920 h 232409"/>
                              <a:gd name="connsiteX364" fmla="*/ 50856 w 114673"/>
                              <a:gd name="connsiteY364" fmla="*/ 124777 h 232409"/>
                              <a:gd name="connsiteX365" fmla="*/ 55619 w 114673"/>
                              <a:gd name="connsiteY365" fmla="*/ 125730 h 232409"/>
                              <a:gd name="connsiteX366" fmla="*/ 50856 w 114673"/>
                              <a:gd name="connsiteY366" fmla="*/ 207645 h 232409"/>
                              <a:gd name="connsiteX367" fmla="*/ 50856 w 114673"/>
                              <a:gd name="connsiteY367" fmla="*/ 207645 h 232409"/>
                              <a:gd name="connsiteX368" fmla="*/ 50856 w 114673"/>
                              <a:gd name="connsiteY368" fmla="*/ 207645 h 232409"/>
                              <a:gd name="connsiteX369" fmla="*/ 50856 w 114673"/>
                              <a:gd name="connsiteY369" fmla="*/ 207645 h 232409"/>
                              <a:gd name="connsiteX370" fmla="*/ 50856 w 114673"/>
                              <a:gd name="connsiteY370" fmla="*/ 207645 h 232409"/>
                              <a:gd name="connsiteX371" fmla="*/ 52761 w 114673"/>
                              <a:gd name="connsiteY371" fmla="*/ 102870 h 232409"/>
                              <a:gd name="connsiteX372" fmla="*/ 50856 w 114673"/>
                              <a:gd name="connsiteY372" fmla="*/ 102870 h 232409"/>
                              <a:gd name="connsiteX373" fmla="*/ 50856 w 114673"/>
                              <a:gd name="connsiteY373" fmla="*/ 103822 h 232409"/>
                              <a:gd name="connsiteX374" fmla="*/ 52761 w 114673"/>
                              <a:gd name="connsiteY374" fmla="*/ 102870 h 232409"/>
                              <a:gd name="connsiteX375" fmla="*/ 55619 w 114673"/>
                              <a:gd name="connsiteY375" fmla="*/ 102870 h 232409"/>
                              <a:gd name="connsiteX376" fmla="*/ 54666 w 114673"/>
                              <a:gd name="connsiteY376" fmla="*/ 105727 h 232409"/>
                              <a:gd name="connsiteX377" fmla="*/ 56571 w 114673"/>
                              <a:gd name="connsiteY377" fmla="*/ 103822 h 232409"/>
                              <a:gd name="connsiteX378" fmla="*/ 55619 w 114673"/>
                              <a:gd name="connsiteY378" fmla="*/ 102870 h 232409"/>
                              <a:gd name="connsiteX379" fmla="*/ 53714 w 114673"/>
                              <a:gd name="connsiteY379" fmla="*/ 98107 h 232409"/>
                              <a:gd name="connsiteX380" fmla="*/ 52761 w 114673"/>
                              <a:gd name="connsiteY380" fmla="*/ 102870 h 232409"/>
                              <a:gd name="connsiteX381" fmla="*/ 52761 w 114673"/>
                              <a:gd name="connsiteY381" fmla="*/ 216217 h 232409"/>
                              <a:gd name="connsiteX382" fmla="*/ 52761 w 114673"/>
                              <a:gd name="connsiteY382" fmla="*/ 216217 h 232409"/>
                              <a:gd name="connsiteX383" fmla="*/ 51809 w 114673"/>
                              <a:gd name="connsiteY383" fmla="*/ 216217 h 232409"/>
                              <a:gd name="connsiteX384" fmla="*/ 52761 w 114673"/>
                              <a:gd name="connsiteY384" fmla="*/ 216217 h 232409"/>
                              <a:gd name="connsiteX385" fmla="*/ 52761 w 114673"/>
                              <a:gd name="connsiteY385" fmla="*/ 216217 h 232409"/>
                              <a:gd name="connsiteX386" fmla="*/ 53714 w 114673"/>
                              <a:gd name="connsiteY386" fmla="*/ 67627 h 232409"/>
                              <a:gd name="connsiteX387" fmla="*/ 51809 w 114673"/>
                              <a:gd name="connsiteY387" fmla="*/ 69532 h 232409"/>
                              <a:gd name="connsiteX388" fmla="*/ 54666 w 114673"/>
                              <a:gd name="connsiteY388" fmla="*/ 71438 h 232409"/>
                              <a:gd name="connsiteX389" fmla="*/ 57524 w 114673"/>
                              <a:gd name="connsiteY389" fmla="*/ 69532 h 232409"/>
                              <a:gd name="connsiteX390" fmla="*/ 53714 w 114673"/>
                              <a:gd name="connsiteY390" fmla="*/ 67627 h 232409"/>
                              <a:gd name="connsiteX391" fmla="*/ 50856 w 114673"/>
                              <a:gd name="connsiteY391" fmla="*/ 166688 h 232409"/>
                              <a:gd name="connsiteX392" fmla="*/ 51809 w 114673"/>
                              <a:gd name="connsiteY392" fmla="*/ 167640 h 232409"/>
                              <a:gd name="connsiteX393" fmla="*/ 52761 w 114673"/>
                              <a:gd name="connsiteY393" fmla="*/ 166688 h 232409"/>
                              <a:gd name="connsiteX394" fmla="*/ 50856 w 114673"/>
                              <a:gd name="connsiteY394" fmla="*/ 166688 h 232409"/>
                              <a:gd name="connsiteX395" fmla="*/ 50856 w 114673"/>
                              <a:gd name="connsiteY395" fmla="*/ 166688 h 232409"/>
                              <a:gd name="connsiteX396" fmla="*/ 51809 w 114673"/>
                              <a:gd name="connsiteY396" fmla="*/ 212407 h 232409"/>
                              <a:gd name="connsiteX397" fmla="*/ 51809 w 114673"/>
                              <a:gd name="connsiteY397" fmla="*/ 212407 h 232409"/>
                              <a:gd name="connsiteX398" fmla="*/ 51809 w 114673"/>
                              <a:gd name="connsiteY398" fmla="*/ 212407 h 232409"/>
                              <a:gd name="connsiteX399" fmla="*/ 51809 w 114673"/>
                              <a:gd name="connsiteY399" fmla="*/ 212407 h 232409"/>
                              <a:gd name="connsiteX400" fmla="*/ 51809 w 114673"/>
                              <a:gd name="connsiteY400" fmla="*/ 212407 h 232409"/>
                              <a:gd name="connsiteX401" fmla="*/ 51809 w 114673"/>
                              <a:gd name="connsiteY401" fmla="*/ 52388 h 232409"/>
                              <a:gd name="connsiteX402" fmla="*/ 51809 w 114673"/>
                              <a:gd name="connsiteY402" fmla="*/ 52388 h 232409"/>
                              <a:gd name="connsiteX403" fmla="*/ 53714 w 114673"/>
                              <a:gd name="connsiteY403" fmla="*/ 52388 h 232409"/>
                              <a:gd name="connsiteX404" fmla="*/ 53714 w 114673"/>
                              <a:gd name="connsiteY404" fmla="*/ 51435 h 232409"/>
                              <a:gd name="connsiteX405" fmla="*/ 51809 w 114673"/>
                              <a:gd name="connsiteY405" fmla="*/ 52388 h 232409"/>
                              <a:gd name="connsiteX406" fmla="*/ 52761 w 114673"/>
                              <a:gd name="connsiteY406" fmla="*/ 130492 h 232409"/>
                              <a:gd name="connsiteX407" fmla="*/ 52761 w 114673"/>
                              <a:gd name="connsiteY407" fmla="*/ 130492 h 232409"/>
                              <a:gd name="connsiteX408" fmla="*/ 51809 w 114673"/>
                              <a:gd name="connsiteY408" fmla="*/ 128588 h 232409"/>
                              <a:gd name="connsiteX409" fmla="*/ 50856 w 114673"/>
                              <a:gd name="connsiteY409" fmla="*/ 129540 h 232409"/>
                              <a:gd name="connsiteX410" fmla="*/ 52761 w 114673"/>
                              <a:gd name="connsiteY410" fmla="*/ 130492 h 232409"/>
                              <a:gd name="connsiteX411" fmla="*/ 62286 w 114673"/>
                              <a:gd name="connsiteY411" fmla="*/ 59055 h 232409"/>
                              <a:gd name="connsiteX412" fmla="*/ 63239 w 114673"/>
                              <a:gd name="connsiteY412" fmla="*/ 58102 h 232409"/>
                              <a:gd name="connsiteX413" fmla="*/ 62286 w 114673"/>
                              <a:gd name="connsiteY413" fmla="*/ 58102 h 232409"/>
                              <a:gd name="connsiteX414" fmla="*/ 55619 w 114673"/>
                              <a:gd name="connsiteY414" fmla="*/ 60007 h 232409"/>
                              <a:gd name="connsiteX415" fmla="*/ 54666 w 114673"/>
                              <a:gd name="connsiteY415" fmla="*/ 56197 h 232409"/>
                              <a:gd name="connsiteX416" fmla="*/ 53714 w 114673"/>
                              <a:gd name="connsiteY416" fmla="*/ 55245 h 232409"/>
                              <a:gd name="connsiteX417" fmla="*/ 52761 w 114673"/>
                              <a:gd name="connsiteY417" fmla="*/ 57150 h 232409"/>
                              <a:gd name="connsiteX418" fmla="*/ 55619 w 114673"/>
                              <a:gd name="connsiteY418" fmla="*/ 60007 h 232409"/>
                              <a:gd name="connsiteX419" fmla="*/ 62286 w 114673"/>
                              <a:gd name="connsiteY419" fmla="*/ 59055 h 232409"/>
                              <a:gd name="connsiteX420" fmla="*/ 56571 w 114673"/>
                              <a:gd name="connsiteY420" fmla="*/ 181927 h 232409"/>
                              <a:gd name="connsiteX421" fmla="*/ 53714 w 114673"/>
                              <a:gd name="connsiteY421" fmla="*/ 180022 h 232409"/>
                              <a:gd name="connsiteX422" fmla="*/ 52761 w 114673"/>
                              <a:gd name="connsiteY422" fmla="*/ 180975 h 232409"/>
                              <a:gd name="connsiteX423" fmla="*/ 55619 w 114673"/>
                              <a:gd name="connsiteY423" fmla="*/ 182880 h 232409"/>
                              <a:gd name="connsiteX424" fmla="*/ 56571 w 114673"/>
                              <a:gd name="connsiteY424" fmla="*/ 181927 h 232409"/>
                              <a:gd name="connsiteX425" fmla="*/ 59429 w 114673"/>
                              <a:gd name="connsiteY425" fmla="*/ 173355 h 232409"/>
                              <a:gd name="connsiteX426" fmla="*/ 57524 w 114673"/>
                              <a:gd name="connsiteY426" fmla="*/ 173355 h 232409"/>
                              <a:gd name="connsiteX427" fmla="*/ 56571 w 114673"/>
                              <a:gd name="connsiteY427" fmla="*/ 172402 h 232409"/>
                              <a:gd name="connsiteX428" fmla="*/ 53714 w 114673"/>
                              <a:gd name="connsiteY428" fmla="*/ 173355 h 232409"/>
                              <a:gd name="connsiteX429" fmla="*/ 53714 w 114673"/>
                              <a:gd name="connsiteY429" fmla="*/ 174307 h 232409"/>
                              <a:gd name="connsiteX430" fmla="*/ 56571 w 114673"/>
                              <a:gd name="connsiteY430" fmla="*/ 175260 h 232409"/>
                              <a:gd name="connsiteX431" fmla="*/ 57524 w 114673"/>
                              <a:gd name="connsiteY431" fmla="*/ 175260 h 232409"/>
                              <a:gd name="connsiteX432" fmla="*/ 59429 w 114673"/>
                              <a:gd name="connsiteY432" fmla="*/ 175260 h 232409"/>
                              <a:gd name="connsiteX433" fmla="*/ 59429 w 114673"/>
                              <a:gd name="connsiteY433" fmla="*/ 173355 h 232409"/>
                              <a:gd name="connsiteX434" fmla="*/ 53714 w 114673"/>
                              <a:gd name="connsiteY434" fmla="*/ 107632 h 232409"/>
                              <a:gd name="connsiteX435" fmla="*/ 54666 w 114673"/>
                              <a:gd name="connsiteY435" fmla="*/ 106680 h 232409"/>
                              <a:gd name="connsiteX436" fmla="*/ 53714 w 114673"/>
                              <a:gd name="connsiteY436" fmla="*/ 107632 h 232409"/>
                              <a:gd name="connsiteX437" fmla="*/ 53714 w 114673"/>
                              <a:gd name="connsiteY437" fmla="*/ 107632 h 232409"/>
                              <a:gd name="connsiteX438" fmla="*/ 56571 w 114673"/>
                              <a:gd name="connsiteY438" fmla="*/ 134302 h 232409"/>
                              <a:gd name="connsiteX439" fmla="*/ 56571 w 114673"/>
                              <a:gd name="connsiteY439" fmla="*/ 132397 h 232409"/>
                              <a:gd name="connsiteX440" fmla="*/ 54666 w 114673"/>
                              <a:gd name="connsiteY440" fmla="*/ 133350 h 232409"/>
                              <a:gd name="connsiteX441" fmla="*/ 53714 w 114673"/>
                              <a:gd name="connsiteY441" fmla="*/ 135255 h 232409"/>
                              <a:gd name="connsiteX442" fmla="*/ 54666 w 114673"/>
                              <a:gd name="connsiteY442" fmla="*/ 138113 h 232409"/>
                              <a:gd name="connsiteX443" fmla="*/ 55619 w 114673"/>
                              <a:gd name="connsiteY443" fmla="*/ 135255 h 232409"/>
                              <a:gd name="connsiteX444" fmla="*/ 56571 w 114673"/>
                              <a:gd name="connsiteY444" fmla="*/ 134302 h 232409"/>
                              <a:gd name="connsiteX445" fmla="*/ 55619 w 114673"/>
                              <a:gd name="connsiteY445" fmla="*/ 194310 h 232409"/>
                              <a:gd name="connsiteX446" fmla="*/ 55619 w 114673"/>
                              <a:gd name="connsiteY446" fmla="*/ 194310 h 232409"/>
                              <a:gd name="connsiteX447" fmla="*/ 53714 w 114673"/>
                              <a:gd name="connsiteY447" fmla="*/ 194310 h 232409"/>
                              <a:gd name="connsiteX448" fmla="*/ 55619 w 114673"/>
                              <a:gd name="connsiteY448" fmla="*/ 194310 h 232409"/>
                              <a:gd name="connsiteX449" fmla="*/ 55619 w 114673"/>
                              <a:gd name="connsiteY449" fmla="*/ 194310 h 232409"/>
                              <a:gd name="connsiteX450" fmla="*/ 54666 w 114673"/>
                              <a:gd name="connsiteY450" fmla="*/ 141922 h 232409"/>
                              <a:gd name="connsiteX451" fmla="*/ 54666 w 114673"/>
                              <a:gd name="connsiteY451" fmla="*/ 141922 h 232409"/>
                              <a:gd name="connsiteX452" fmla="*/ 54666 w 114673"/>
                              <a:gd name="connsiteY452" fmla="*/ 143827 h 232409"/>
                              <a:gd name="connsiteX453" fmla="*/ 54666 w 114673"/>
                              <a:gd name="connsiteY453" fmla="*/ 141922 h 232409"/>
                              <a:gd name="connsiteX454" fmla="*/ 54666 w 114673"/>
                              <a:gd name="connsiteY454" fmla="*/ 141922 h 232409"/>
                              <a:gd name="connsiteX455" fmla="*/ 58476 w 114673"/>
                              <a:gd name="connsiteY455" fmla="*/ 88582 h 232409"/>
                              <a:gd name="connsiteX456" fmla="*/ 58476 w 114673"/>
                              <a:gd name="connsiteY456" fmla="*/ 88582 h 232409"/>
                              <a:gd name="connsiteX457" fmla="*/ 54666 w 114673"/>
                              <a:gd name="connsiteY457" fmla="*/ 89535 h 232409"/>
                              <a:gd name="connsiteX458" fmla="*/ 56571 w 114673"/>
                              <a:gd name="connsiteY458" fmla="*/ 93345 h 232409"/>
                              <a:gd name="connsiteX459" fmla="*/ 57524 w 114673"/>
                              <a:gd name="connsiteY459" fmla="*/ 93345 h 232409"/>
                              <a:gd name="connsiteX460" fmla="*/ 57524 w 114673"/>
                              <a:gd name="connsiteY460" fmla="*/ 92392 h 232409"/>
                              <a:gd name="connsiteX461" fmla="*/ 58476 w 114673"/>
                              <a:gd name="connsiteY461" fmla="*/ 88582 h 232409"/>
                              <a:gd name="connsiteX462" fmla="*/ 58476 w 114673"/>
                              <a:gd name="connsiteY462" fmla="*/ 88582 h 232409"/>
                              <a:gd name="connsiteX463" fmla="*/ 56571 w 114673"/>
                              <a:gd name="connsiteY463" fmla="*/ 120967 h 232409"/>
                              <a:gd name="connsiteX464" fmla="*/ 56571 w 114673"/>
                              <a:gd name="connsiteY464" fmla="*/ 120967 h 232409"/>
                              <a:gd name="connsiteX465" fmla="*/ 56571 w 114673"/>
                              <a:gd name="connsiteY465" fmla="*/ 119063 h 232409"/>
                              <a:gd name="connsiteX466" fmla="*/ 55619 w 114673"/>
                              <a:gd name="connsiteY466" fmla="*/ 120015 h 232409"/>
                              <a:gd name="connsiteX467" fmla="*/ 56571 w 114673"/>
                              <a:gd name="connsiteY467" fmla="*/ 120967 h 232409"/>
                              <a:gd name="connsiteX468" fmla="*/ 57524 w 114673"/>
                              <a:gd name="connsiteY468" fmla="*/ 161925 h 232409"/>
                              <a:gd name="connsiteX469" fmla="*/ 58476 w 114673"/>
                              <a:gd name="connsiteY469" fmla="*/ 160972 h 232409"/>
                              <a:gd name="connsiteX470" fmla="*/ 57524 w 114673"/>
                              <a:gd name="connsiteY470" fmla="*/ 159067 h 232409"/>
                              <a:gd name="connsiteX471" fmla="*/ 56571 w 114673"/>
                              <a:gd name="connsiteY471" fmla="*/ 160020 h 232409"/>
                              <a:gd name="connsiteX472" fmla="*/ 57524 w 114673"/>
                              <a:gd name="connsiteY472" fmla="*/ 161925 h 232409"/>
                              <a:gd name="connsiteX473" fmla="*/ 56571 w 114673"/>
                              <a:gd name="connsiteY473" fmla="*/ 50482 h 232409"/>
                              <a:gd name="connsiteX474" fmla="*/ 56571 w 114673"/>
                              <a:gd name="connsiteY474" fmla="*/ 50482 h 232409"/>
                              <a:gd name="connsiteX475" fmla="*/ 57524 w 114673"/>
                              <a:gd name="connsiteY475" fmla="*/ 49530 h 232409"/>
                              <a:gd name="connsiteX476" fmla="*/ 56571 w 114673"/>
                              <a:gd name="connsiteY476" fmla="*/ 48577 h 232409"/>
                              <a:gd name="connsiteX477" fmla="*/ 56571 w 114673"/>
                              <a:gd name="connsiteY477" fmla="*/ 50482 h 232409"/>
                              <a:gd name="connsiteX478" fmla="*/ 56571 w 114673"/>
                              <a:gd name="connsiteY478" fmla="*/ 42863 h 232409"/>
                              <a:gd name="connsiteX479" fmla="*/ 60381 w 114673"/>
                              <a:gd name="connsiteY479" fmla="*/ 45720 h 232409"/>
                              <a:gd name="connsiteX480" fmla="*/ 60381 w 114673"/>
                              <a:gd name="connsiteY480" fmla="*/ 44767 h 232409"/>
                              <a:gd name="connsiteX481" fmla="*/ 56571 w 114673"/>
                              <a:gd name="connsiteY481" fmla="*/ 42863 h 232409"/>
                              <a:gd name="connsiteX482" fmla="*/ 56571 w 114673"/>
                              <a:gd name="connsiteY482" fmla="*/ 42863 h 232409"/>
                              <a:gd name="connsiteX483" fmla="*/ 58476 w 114673"/>
                              <a:gd name="connsiteY483" fmla="*/ 128588 h 232409"/>
                              <a:gd name="connsiteX484" fmla="*/ 58476 w 114673"/>
                              <a:gd name="connsiteY484" fmla="*/ 128588 h 232409"/>
                              <a:gd name="connsiteX485" fmla="*/ 58476 w 114673"/>
                              <a:gd name="connsiteY485" fmla="*/ 130492 h 232409"/>
                              <a:gd name="connsiteX486" fmla="*/ 59429 w 114673"/>
                              <a:gd name="connsiteY486" fmla="*/ 129540 h 232409"/>
                              <a:gd name="connsiteX487" fmla="*/ 58476 w 114673"/>
                              <a:gd name="connsiteY487" fmla="*/ 128588 h 232409"/>
                              <a:gd name="connsiteX488" fmla="*/ 59429 w 114673"/>
                              <a:gd name="connsiteY488" fmla="*/ 80963 h 232409"/>
                              <a:gd name="connsiteX489" fmla="*/ 59429 w 114673"/>
                              <a:gd name="connsiteY489" fmla="*/ 80963 h 232409"/>
                              <a:gd name="connsiteX490" fmla="*/ 59429 w 114673"/>
                              <a:gd name="connsiteY490" fmla="*/ 80963 h 232409"/>
                              <a:gd name="connsiteX491" fmla="*/ 59429 w 114673"/>
                              <a:gd name="connsiteY491" fmla="*/ 80963 h 232409"/>
                              <a:gd name="connsiteX492" fmla="*/ 59429 w 114673"/>
                              <a:gd name="connsiteY492" fmla="*/ 80963 h 232409"/>
                              <a:gd name="connsiteX493" fmla="*/ 60381 w 114673"/>
                              <a:gd name="connsiteY493" fmla="*/ 67627 h 232409"/>
                              <a:gd name="connsiteX494" fmla="*/ 60381 w 114673"/>
                              <a:gd name="connsiteY494" fmla="*/ 67627 h 232409"/>
                              <a:gd name="connsiteX495" fmla="*/ 60381 w 114673"/>
                              <a:gd name="connsiteY495" fmla="*/ 65722 h 232409"/>
                              <a:gd name="connsiteX496" fmla="*/ 60381 w 114673"/>
                              <a:gd name="connsiteY496" fmla="*/ 67627 h 232409"/>
                              <a:gd name="connsiteX497" fmla="*/ 60381 w 114673"/>
                              <a:gd name="connsiteY497" fmla="*/ 67627 h 232409"/>
                              <a:gd name="connsiteX498" fmla="*/ 60381 w 114673"/>
                              <a:gd name="connsiteY498" fmla="*/ 78105 h 232409"/>
                              <a:gd name="connsiteX499" fmla="*/ 61334 w 114673"/>
                              <a:gd name="connsiteY499" fmla="*/ 77152 h 232409"/>
                              <a:gd name="connsiteX500" fmla="*/ 60381 w 114673"/>
                              <a:gd name="connsiteY500" fmla="*/ 75247 h 232409"/>
                              <a:gd name="connsiteX501" fmla="*/ 60381 w 114673"/>
                              <a:gd name="connsiteY501" fmla="*/ 78105 h 232409"/>
                              <a:gd name="connsiteX502" fmla="*/ 60381 w 114673"/>
                              <a:gd name="connsiteY502" fmla="*/ 78105 h 232409"/>
                              <a:gd name="connsiteX503" fmla="*/ 62286 w 114673"/>
                              <a:gd name="connsiteY503" fmla="*/ 206692 h 232409"/>
                              <a:gd name="connsiteX504" fmla="*/ 62286 w 114673"/>
                              <a:gd name="connsiteY504" fmla="*/ 206692 h 232409"/>
                              <a:gd name="connsiteX505" fmla="*/ 60381 w 114673"/>
                              <a:gd name="connsiteY505" fmla="*/ 206692 h 232409"/>
                              <a:gd name="connsiteX506" fmla="*/ 62286 w 114673"/>
                              <a:gd name="connsiteY506" fmla="*/ 206692 h 232409"/>
                              <a:gd name="connsiteX507" fmla="*/ 62286 w 114673"/>
                              <a:gd name="connsiteY507" fmla="*/ 206692 h 232409"/>
                              <a:gd name="connsiteX508" fmla="*/ 62286 w 114673"/>
                              <a:gd name="connsiteY508" fmla="*/ 96202 h 232409"/>
                              <a:gd name="connsiteX509" fmla="*/ 62286 w 114673"/>
                              <a:gd name="connsiteY509" fmla="*/ 96202 h 232409"/>
                              <a:gd name="connsiteX510" fmla="*/ 61334 w 114673"/>
                              <a:gd name="connsiteY510" fmla="*/ 95250 h 232409"/>
                              <a:gd name="connsiteX511" fmla="*/ 62286 w 114673"/>
                              <a:gd name="connsiteY511" fmla="*/ 96202 h 232409"/>
                              <a:gd name="connsiteX512" fmla="*/ 62286 w 114673"/>
                              <a:gd name="connsiteY512" fmla="*/ 96202 h 232409"/>
                              <a:gd name="connsiteX513" fmla="*/ 64191 w 114673"/>
                              <a:gd name="connsiteY513" fmla="*/ 62865 h 232409"/>
                              <a:gd name="connsiteX514" fmla="*/ 64191 w 114673"/>
                              <a:gd name="connsiteY514" fmla="*/ 62865 h 232409"/>
                              <a:gd name="connsiteX515" fmla="*/ 63239 w 114673"/>
                              <a:gd name="connsiteY515" fmla="*/ 60960 h 232409"/>
                              <a:gd name="connsiteX516" fmla="*/ 64191 w 114673"/>
                              <a:gd name="connsiteY516" fmla="*/ 62865 h 232409"/>
                              <a:gd name="connsiteX517" fmla="*/ 64191 w 114673"/>
                              <a:gd name="connsiteY517" fmla="*/ 62865 h 232409"/>
                              <a:gd name="connsiteX518" fmla="*/ 66096 w 114673"/>
                              <a:gd name="connsiteY518" fmla="*/ 220980 h 232409"/>
                              <a:gd name="connsiteX519" fmla="*/ 63239 w 114673"/>
                              <a:gd name="connsiteY519" fmla="*/ 218122 h 232409"/>
                              <a:gd name="connsiteX520" fmla="*/ 62286 w 114673"/>
                              <a:gd name="connsiteY520" fmla="*/ 219075 h 232409"/>
                              <a:gd name="connsiteX521" fmla="*/ 66096 w 114673"/>
                              <a:gd name="connsiteY521" fmla="*/ 220980 h 232409"/>
                              <a:gd name="connsiteX522" fmla="*/ 66096 w 114673"/>
                              <a:gd name="connsiteY522" fmla="*/ 220980 h 2324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Lst>
                            <a:rect l="l" t="t" r="r" b="b"/>
                            <a:pathLst>
                              <a:path w="114673" h="232409">
                                <a:moveTo>
                                  <a:pt x="103244" y="202882"/>
                                </a:moveTo>
                                <a:cubicBezTo>
                                  <a:pt x="102291" y="206692"/>
                                  <a:pt x="100386" y="209550"/>
                                  <a:pt x="99434" y="212407"/>
                                </a:cubicBezTo>
                                <a:cubicBezTo>
                                  <a:pt x="92766" y="226695"/>
                                  <a:pt x="81336" y="231457"/>
                                  <a:pt x="67049" y="232410"/>
                                </a:cubicBezTo>
                                <a:cubicBezTo>
                                  <a:pt x="56571" y="232410"/>
                                  <a:pt x="47999" y="230505"/>
                                  <a:pt x="40379" y="223838"/>
                                </a:cubicBezTo>
                                <a:cubicBezTo>
                                  <a:pt x="30854" y="216217"/>
                                  <a:pt x="26091" y="205740"/>
                                  <a:pt x="26091" y="193357"/>
                                </a:cubicBezTo>
                                <a:cubicBezTo>
                                  <a:pt x="25139" y="178117"/>
                                  <a:pt x="25139" y="162877"/>
                                  <a:pt x="25139" y="147638"/>
                                </a:cubicBezTo>
                                <a:cubicBezTo>
                                  <a:pt x="25139" y="135255"/>
                                  <a:pt x="24186" y="123825"/>
                                  <a:pt x="25139" y="112395"/>
                                </a:cubicBezTo>
                                <a:cubicBezTo>
                                  <a:pt x="26091" y="106680"/>
                                  <a:pt x="26091" y="100965"/>
                                  <a:pt x="25139" y="95250"/>
                                </a:cubicBezTo>
                                <a:cubicBezTo>
                                  <a:pt x="24186" y="87630"/>
                                  <a:pt x="26091" y="80010"/>
                                  <a:pt x="26091" y="72390"/>
                                </a:cubicBezTo>
                                <a:cubicBezTo>
                                  <a:pt x="26091" y="66675"/>
                                  <a:pt x="25139" y="65722"/>
                                  <a:pt x="19424" y="65722"/>
                                </a:cubicBezTo>
                                <a:cubicBezTo>
                                  <a:pt x="14661" y="65722"/>
                                  <a:pt x="10851" y="65722"/>
                                  <a:pt x="7041" y="65722"/>
                                </a:cubicBezTo>
                                <a:cubicBezTo>
                                  <a:pt x="5136" y="65722"/>
                                  <a:pt x="3231" y="65722"/>
                                  <a:pt x="2279" y="64770"/>
                                </a:cubicBezTo>
                                <a:cubicBezTo>
                                  <a:pt x="374" y="63817"/>
                                  <a:pt x="-579" y="61913"/>
                                  <a:pt x="374" y="60007"/>
                                </a:cubicBezTo>
                                <a:cubicBezTo>
                                  <a:pt x="1326" y="58102"/>
                                  <a:pt x="2279" y="57150"/>
                                  <a:pt x="4184" y="57150"/>
                                </a:cubicBezTo>
                                <a:cubicBezTo>
                                  <a:pt x="16566" y="55245"/>
                                  <a:pt x="27044" y="50482"/>
                                  <a:pt x="36569" y="41910"/>
                                </a:cubicBezTo>
                                <a:cubicBezTo>
                                  <a:pt x="44189" y="35242"/>
                                  <a:pt x="48951" y="26670"/>
                                  <a:pt x="54666" y="18097"/>
                                </a:cubicBezTo>
                                <a:cubicBezTo>
                                  <a:pt x="57524" y="13335"/>
                                  <a:pt x="58476" y="8572"/>
                                  <a:pt x="61334" y="3810"/>
                                </a:cubicBezTo>
                                <a:cubicBezTo>
                                  <a:pt x="63239" y="0"/>
                                  <a:pt x="64191" y="0"/>
                                  <a:pt x="68001" y="0"/>
                                </a:cubicBezTo>
                                <a:cubicBezTo>
                                  <a:pt x="70859" y="952"/>
                                  <a:pt x="72764" y="1905"/>
                                  <a:pt x="72764" y="5715"/>
                                </a:cubicBezTo>
                                <a:cubicBezTo>
                                  <a:pt x="72764" y="20002"/>
                                  <a:pt x="72764" y="33338"/>
                                  <a:pt x="72764" y="47625"/>
                                </a:cubicBezTo>
                                <a:cubicBezTo>
                                  <a:pt x="72764" y="55245"/>
                                  <a:pt x="72764" y="55245"/>
                                  <a:pt x="80384" y="56197"/>
                                </a:cubicBezTo>
                                <a:lnTo>
                                  <a:pt x="90861" y="56197"/>
                                </a:lnTo>
                                <a:cubicBezTo>
                                  <a:pt x="94671" y="56197"/>
                                  <a:pt x="98481" y="56197"/>
                                  <a:pt x="102291" y="56197"/>
                                </a:cubicBezTo>
                                <a:cubicBezTo>
                                  <a:pt x="105149" y="56197"/>
                                  <a:pt x="107054" y="56197"/>
                                  <a:pt x="109911" y="58102"/>
                                </a:cubicBezTo>
                                <a:cubicBezTo>
                                  <a:pt x="111816" y="59055"/>
                                  <a:pt x="111816" y="60960"/>
                                  <a:pt x="111816" y="62865"/>
                                </a:cubicBezTo>
                                <a:cubicBezTo>
                                  <a:pt x="110864" y="64770"/>
                                  <a:pt x="109911" y="66675"/>
                                  <a:pt x="108006" y="66675"/>
                                </a:cubicBezTo>
                                <a:cubicBezTo>
                                  <a:pt x="101339" y="66675"/>
                                  <a:pt x="94671" y="67627"/>
                                  <a:pt x="88004" y="66675"/>
                                </a:cubicBezTo>
                                <a:cubicBezTo>
                                  <a:pt x="84194" y="65722"/>
                                  <a:pt x="80384" y="67627"/>
                                  <a:pt x="77526" y="67627"/>
                                </a:cubicBezTo>
                                <a:cubicBezTo>
                                  <a:pt x="75621" y="67627"/>
                                  <a:pt x="74669" y="69532"/>
                                  <a:pt x="73716" y="71438"/>
                                </a:cubicBezTo>
                                <a:cubicBezTo>
                                  <a:pt x="73716" y="73342"/>
                                  <a:pt x="73716" y="75247"/>
                                  <a:pt x="73716" y="76200"/>
                                </a:cubicBezTo>
                                <a:cubicBezTo>
                                  <a:pt x="73716" y="89535"/>
                                  <a:pt x="73716" y="102870"/>
                                  <a:pt x="73716" y="116205"/>
                                </a:cubicBezTo>
                                <a:cubicBezTo>
                                  <a:pt x="73716" y="120967"/>
                                  <a:pt x="73716" y="125730"/>
                                  <a:pt x="73716" y="130492"/>
                                </a:cubicBezTo>
                                <a:cubicBezTo>
                                  <a:pt x="73716" y="145732"/>
                                  <a:pt x="73716" y="160020"/>
                                  <a:pt x="74669" y="175260"/>
                                </a:cubicBezTo>
                                <a:cubicBezTo>
                                  <a:pt x="74669" y="180975"/>
                                  <a:pt x="74669" y="186690"/>
                                  <a:pt x="74669" y="192405"/>
                                </a:cubicBezTo>
                                <a:cubicBezTo>
                                  <a:pt x="74669" y="196215"/>
                                  <a:pt x="75621" y="200025"/>
                                  <a:pt x="75621" y="203835"/>
                                </a:cubicBezTo>
                                <a:cubicBezTo>
                                  <a:pt x="76574" y="209550"/>
                                  <a:pt x="82289" y="213360"/>
                                  <a:pt x="87051" y="213360"/>
                                </a:cubicBezTo>
                                <a:cubicBezTo>
                                  <a:pt x="90861" y="212407"/>
                                  <a:pt x="92766" y="210502"/>
                                  <a:pt x="94671" y="208597"/>
                                </a:cubicBezTo>
                                <a:cubicBezTo>
                                  <a:pt x="99434" y="201930"/>
                                  <a:pt x="101339" y="195263"/>
                                  <a:pt x="102291" y="187642"/>
                                </a:cubicBezTo>
                                <a:cubicBezTo>
                                  <a:pt x="103244" y="179070"/>
                                  <a:pt x="104196" y="170497"/>
                                  <a:pt x="105149" y="161925"/>
                                </a:cubicBezTo>
                                <a:cubicBezTo>
                                  <a:pt x="105149" y="160020"/>
                                  <a:pt x="105149" y="157163"/>
                                  <a:pt x="108959" y="157163"/>
                                </a:cubicBezTo>
                                <a:cubicBezTo>
                                  <a:pt x="112769" y="157163"/>
                                  <a:pt x="113721" y="159067"/>
                                  <a:pt x="114674" y="162877"/>
                                </a:cubicBezTo>
                                <a:cubicBezTo>
                                  <a:pt x="109911" y="174307"/>
                                  <a:pt x="107054" y="188595"/>
                                  <a:pt x="103244" y="202882"/>
                                </a:cubicBezTo>
                                <a:close/>
                                <a:moveTo>
                                  <a:pt x="28949" y="161925"/>
                                </a:moveTo>
                                <a:cubicBezTo>
                                  <a:pt x="28949" y="161925"/>
                                  <a:pt x="28949" y="161925"/>
                                  <a:pt x="28949" y="161925"/>
                                </a:cubicBezTo>
                                <a:lnTo>
                                  <a:pt x="28949" y="161925"/>
                                </a:lnTo>
                                <a:cubicBezTo>
                                  <a:pt x="27996" y="161925"/>
                                  <a:pt x="27996" y="162877"/>
                                  <a:pt x="28949" y="161925"/>
                                </a:cubicBezTo>
                                <a:lnTo>
                                  <a:pt x="28949" y="161925"/>
                                </a:lnTo>
                                <a:close/>
                                <a:moveTo>
                                  <a:pt x="30854" y="175260"/>
                                </a:moveTo>
                                <a:cubicBezTo>
                                  <a:pt x="30854" y="174307"/>
                                  <a:pt x="30854" y="174307"/>
                                  <a:pt x="30854" y="175260"/>
                                </a:cubicBezTo>
                                <a:cubicBezTo>
                                  <a:pt x="29901" y="174307"/>
                                  <a:pt x="29901" y="174307"/>
                                  <a:pt x="30854" y="175260"/>
                                </a:cubicBezTo>
                                <a:cubicBezTo>
                                  <a:pt x="29901" y="175260"/>
                                  <a:pt x="29901" y="175260"/>
                                  <a:pt x="30854" y="175260"/>
                                </a:cubicBezTo>
                                <a:cubicBezTo>
                                  <a:pt x="30854" y="175260"/>
                                  <a:pt x="30854" y="175260"/>
                                  <a:pt x="30854" y="175260"/>
                                </a:cubicBezTo>
                                <a:close/>
                                <a:moveTo>
                                  <a:pt x="31806" y="180975"/>
                                </a:moveTo>
                                <a:cubicBezTo>
                                  <a:pt x="31806" y="180975"/>
                                  <a:pt x="31806" y="180975"/>
                                  <a:pt x="31806" y="180975"/>
                                </a:cubicBezTo>
                                <a:lnTo>
                                  <a:pt x="31806" y="179070"/>
                                </a:lnTo>
                                <a:lnTo>
                                  <a:pt x="31806" y="180975"/>
                                </a:lnTo>
                                <a:cubicBezTo>
                                  <a:pt x="30854" y="180975"/>
                                  <a:pt x="30854" y="180975"/>
                                  <a:pt x="31806" y="180975"/>
                                </a:cubicBezTo>
                                <a:close/>
                                <a:moveTo>
                                  <a:pt x="30854" y="157163"/>
                                </a:moveTo>
                                <a:cubicBezTo>
                                  <a:pt x="30854" y="158115"/>
                                  <a:pt x="31806" y="158115"/>
                                  <a:pt x="31806" y="158115"/>
                                </a:cubicBezTo>
                                <a:cubicBezTo>
                                  <a:pt x="32759" y="157163"/>
                                  <a:pt x="34664" y="158115"/>
                                  <a:pt x="34664" y="157163"/>
                                </a:cubicBezTo>
                                <a:cubicBezTo>
                                  <a:pt x="34664" y="156210"/>
                                  <a:pt x="33711" y="156210"/>
                                  <a:pt x="33711" y="156210"/>
                                </a:cubicBezTo>
                                <a:cubicBezTo>
                                  <a:pt x="31806" y="154305"/>
                                  <a:pt x="30854" y="155257"/>
                                  <a:pt x="30854" y="157163"/>
                                </a:cubicBezTo>
                                <a:close/>
                                <a:moveTo>
                                  <a:pt x="31806" y="187642"/>
                                </a:moveTo>
                                <a:cubicBezTo>
                                  <a:pt x="32759" y="187642"/>
                                  <a:pt x="33711" y="186690"/>
                                  <a:pt x="33711" y="186690"/>
                                </a:cubicBezTo>
                                <a:cubicBezTo>
                                  <a:pt x="33711" y="186690"/>
                                  <a:pt x="33711" y="185738"/>
                                  <a:pt x="32759" y="185738"/>
                                </a:cubicBezTo>
                                <a:cubicBezTo>
                                  <a:pt x="31806" y="185738"/>
                                  <a:pt x="31806" y="185738"/>
                                  <a:pt x="31806" y="187642"/>
                                </a:cubicBezTo>
                                <a:lnTo>
                                  <a:pt x="31806" y="187642"/>
                                </a:lnTo>
                                <a:close/>
                                <a:moveTo>
                                  <a:pt x="32759" y="83820"/>
                                </a:moveTo>
                                <a:cubicBezTo>
                                  <a:pt x="33711" y="83820"/>
                                  <a:pt x="34664" y="83820"/>
                                  <a:pt x="34664" y="82867"/>
                                </a:cubicBezTo>
                                <a:cubicBezTo>
                                  <a:pt x="34664" y="81915"/>
                                  <a:pt x="34664" y="81915"/>
                                  <a:pt x="33711" y="81915"/>
                                </a:cubicBezTo>
                                <a:cubicBezTo>
                                  <a:pt x="32759" y="81915"/>
                                  <a:pt x="32759" y="81915"/>
                                  <a:pt x="32759" y="83820"/>
                                </a:cubicBezTo>
                                <a:cubicBezTo>
                                  <a:pt x="31806" y="82867"/>
                                  <a:pt x="31806" y="83820"/>
                                  <a:pt x="32759" y="83820"/>
                                </a:cubicBezTo>
                                <a:close/>
                                <a:moveTo>
                                  <a:pt x="34664" y="194310"/>
                                </a:moveTo>
                                <a:cubicBezTo>
                                  <a:pt x="34664" y="193357"/>
                                  <a:pt x="33711" y="193357"/>
                                  <a:pt x="33711" y="193357"/>
                                </a:cubicBezTo>
                                <a:cubicBezTo>
                                  <a:pt x="33711" y="193357"/>
                                  <a:pt x="32759" y="193357"/>
                                  <a:pt x="32759" y="194310"/>
                                </a:cubicBezTo>
                                <a:cubicBezTo>
                                  <a:pt x="32759" y="195263"/>
                                  <a:pt x="32759" y="195263"/>
                                  <a:pt x="34664" y="194310"/>
                                </a:cubicBezTo>
                                <a:cubicBezTo>
                                  <a:pt x="33711" y="195263"/>
                                  <a:pt x="34664" y="195263"/>
                                  <a:pt x="34664" y="194310"/>
                                </a:cubicBezTo>
                                <a:close/>
                                <a:moveTo>
                                  <a:pt x="35616" y="166688"/>
                                </a:moveTo>
                                <a:cubicBezTo>
                                  <a:pt x="35616" y="165735"/>
                                  <a:pt x="34664" y="164782"/>
                                  <a:pt x="33711" y="164782"/>
                                </a:cubicBezTo>
                                <a:cubicBezTo>
                                  <a:pt x="32759" y="164782"/>
                                  <a:pt x="32759" y="166688"/>
                                  <a:pt x="32759" y="167640"/>
                                </a:cubicBezTo>
                                <a:cubicBezTo>
                                  <a:pt x="32759" y="168592"/>
                                  <a:pt x="32759" y="168592"/>
                                  <a:pt x="33711" y="168592"/>
                                </a:cubicBezTo>
                                <a:cubicBezTo>
                                  <a:pt x="34664" y="168592"/>
                                  <a:pt x="35616" y="167640"/>
                                  <a:pt x="35616" y="166688"/>
                                </a:cubicBezTo>
                                <a:close/>
                                <a:moveTo>
                                  <a:pt x="33711" y="132397"/>
                                </a:moveTo>
                                <a:cubicBezTo>
                                  <a:pt x="32759" y="132397"/>
                                  <a:pt x="32759" y="133350"/>
                                  <a:pt x="32759" y="134302"/>
                                </a:cubicBezTo>
                                <a:cubicBezTo>
                                  <a:pt x="32759" y="135255"/>
                                  <a:pt x="32759" y="136207"/>
                                  <a:pt x="33711" y="136207"/>
                                </a:cubicBezTo>
                                <a:lnTo>
                                  <a:pt x="34664" y="133350"/>
                                </a:lnTo>
                                <a:cubicBezTo>
                                  <a:pt x="34664" y="132397"/>
                                  <a:pt x="34664" y="132397"/>
                                  <a:pt x="33711" y="132397"/>
                                </a:cubicBezTo>
                                <a:close/>
                                <a:moveTo>
                                  <a:pt x="32759" y="77152"/>
                                </a:moveTo>
                                <a:cubicBezTo>
                                  <a:pt x="32759" y="78105"/>
                                  <a:pt x="33711" y="79057"/>
                                  <a:pt x="34664" y="78105"/>
                                </a:cubicBezTo>
                                <a:cubicBezTo>
                                  <a:pt x="35616" y="78105"/>
                                  <a:pt x="35616" y="79057"/>
                                  <a:pt x="36569" y="80010"/>
                                </a:cubicBezTo>
                                <a:cubicBezTo>
                                  <a:pt x="36569" y="80963"/>
                                  <a:pt x="37521" y="80963"/>
                                  <a:pt x="37521" y="80010"/>
                                </a:cubicBezTo>
                                <a:cubicBezTo>
                                  <a:pt x="38474" y="78105"/>
                                  <a:pt x="39426" y="77152"/>
                                  <a:pt x="41331" y="79057"/>
                                </a:cubicBezTo>
                                <a:cubicBezTo>
                                  <a:pt x="42284" y="80010"/>
                                  <a:pt x="45141" y="80010"/>
                                  <a:pt x="46094" y="81915"/>
                                </a:cubicBezTo>
                                <a:cubicBezTo>
                                  <a:pt x="46094" y="82867"/>
                                  <a:pt x="47046" y="83820"/>
                                  <a:pt x="47046" y="84772"/>
                                </a:cubicBezTo>
                                <a:cubicBezTo>
                                  <a:pt x="47046" y="85725"/>
                                  <a:pt x="46094" y="85725"/>
                                  <a:pt x="45141" y="85725"/>
                                </a:cubicBezTo>
                                <a:cubicBezTo>
                                  <a:pt x="44189" y="85725"/>
                                  <a:pt x="44189" y="85725"/>
                                  <a:pt x="43236" y="84772"/>
                                </a:cubicBezTo>
                                <a:cubicBezTo>
                                  <a:pt x="43236" y="83820"/>
                                  <a:pt x="44189" y="82867"/>
                                  <a:pt x="43236" y="82867"/>
                                </a:cubicBezTo>
                                <a:cubicBezTo>
                                  <a:pt x="42284" y="82867"/>
                                  <a:pt x="42284" y="83820"/>
                                  <a:pt x="42284" y="84772"/>
                                </a:cubicBezTo>
                                <a:cubicBezTo>
                                  <a:pt x="42284" y="85725"/>
                                  <a:pt x="40379" y="87630"/>
                                  <a:pt x="43236" y="87630"/>
                                </a:cubicBezTo>
                                <a:cubicBezTo>
                                  <a:pt x="46094" y="86677"/>
                                  <a:pt x="47999" y="87630"/>
                                  <a:pt x="48951" y="90488"/>
                                </a:cubicBezTo>
                                <a:cubicBezTo>
                                  <a:pt x="48951" y="91440"/>
                                  <a:pt x="49904" y="91440"/>
                                  <a:pt x="50856" y="91440"/>
                                </a:cubicBezTo>
                                <a:cubicBezTo>
                                  <a:pt x="51809" y="91440"/>
                                  <a:pt x="51809" y="90488"/>
                                  <a:pt x="51809" y="89535"/>
                                </a:cubicBezTo>
                                <a:cubicBezTo>
                                  <a:pt x="51809" y="88582"/>
                                  <a:pt x="51809" y="88582"/>
                                  <a:pt x="50856" y="88582"/>
                                </a:cubicBezTo>
                                <a:cubicBezTo>
                                  <a:pt x="49904" y="86677"/>
                                  <a:pt x="49904" y="85725"/>
                                  <a:pt x="51809" y="86677"/>
                                </a:cubicBezTo>
                                <a:cubicBezTo>
                                  <a:pt x="52761" y="86677"/>
                                  <a:pt x="52761" y="86677"/>
                                  <a:pt x="53714" y="86677"/>
                                </a:cubicBezTo>
                                <a:cubicBezTo>
                                  <a:pt x="54666" y="86677"/>
                                  <a:pt x="55619" y="86677"/>
                                  <a:pt x="55619" y="84772"/>
                                </a:cubicBezTo>
                                <a:cubicBezTo>
                                  <a:pt x="54666" y="82867"/>
                                  <a:pt x="54666" y="80963"/>
                                  <a:pt x="53714" y="80010"/>
                                </a:cubicBezTo>
                                <a:cubicBezTo>
                                  <a:pt x="52761" y="79057"/>
                                  <a:pt x="52761" y="81915"/>
                                  <a:pt x="52761" y="82867"/>
                                </a:cubicBezTo>
                                <a:cubicBezTo>
                                  <a:pt x="52761" y="83820"/>
                                  <a:pt x="51809" y="83820"/>
                                  <a:pt x="50856" y="83820"/>
                                </a:cubicBezTo>
                                <a:cubicBezTo>
                                  <a:pt x="49904" y="83820"/>
                                  <a:pt x="49904" y="83820"/>
                                  <a:pt x="50856" y="82867"/>
                                </a:cubicBezTo>
                                <a:cubicBezTo>
                                  <a:pt x="52761" y="80963"/>
                                  <a:pt x="51809" y="80963"/>
                                  <a:pt x="49904" y="80963"/>
                                </a:cubicBezTo>
                                <a:cubicBezTo>
                                  <a:pt x="45141" y="80963"/>
                                  <a:pt x="44189" y="80010"/>
                                  <a:pt x="44189" y="75247"/>
                                </a:cubicBezTo>
                                <a:cubicBezTo>
                                  <a:pt x="46094" y="74295"/>
                                  <a:pt x="47046" y="74295"/>
                                  <a:pt x="45141" y="72390"/>
                                </a:cubicBezTo>
                                <a:cubicBezTo>
                                  <a:pt x="44189" y="73342"/>
                                  <a:pt x="44189" y="74295"/>
                                  <a:pt x="44189" y="75247"/>
                                </a:cubicBezTo>
                                <a:cubicBezTo>
                                  <a:pt x="42284" y="76200"/>
                                  <a:pt x="39426" y="74295"/>
                                  <a:pt x="38474" y="78105"/>
                                </a:cubicBezTo>
                                <a:cubicBezTo>
                                  <a:pt x="38474" y="79057"/>
                                  <a:pt x="36569" y="78105"/>
                                  <a:pt x="35616" y="78105"/>
                                </a:cubicBezTo>
                                <a:cubicBezTo>
                                  <a:pt x="33711" y="76200"/>
                                  <a:pt x="32759" y="75247"/>
                                  <a:pt x="32759" y="77152"/>
                                </a:cubicBezTo>
                                <a:close/>
                                <a:moveTo>
                                  <a:pt x="40379" y="191452"/>
                                </a:moveTo>
                                <a:cubicBezTo>
                                  <a:pt x="39426" y="190500"/>
                                  <a:pt x="39426" y="189547"/>
                                  <a:pt x="39426" y="188595"/>
                                </a:cubicBezTo>
                                <a:cubicBezTo>
                                  <a:pt x="40379" y="186690"/>
                                  <a:pt x="38474" y="184785"/>
                                  <a:pt x="37521" y="183832"/>
                                </a:cubicBezTo>
                                <a:cubicBezTo>
                                  <a:pt x="37521" y="180975"/>
                                  <a:pt x="38474" y="179070"/>
                                  <a:pt x="39426" y="177165"/>
                                </a:cubicBezTo>
                                <a:cubicBezTo>
                                  <a:pt x="36569" y="176213"/>
                                  <a:pt x="36569" y="180022"/>
                                  <a:pt x="35616" y="180022"/>
                                </a:cubicBezTo>
                                <a:cubicBezTo>
                                  <a:pt x="34664" y="180975"/>
                                  <a:pt x="33711" y="181927"/>
                                  <a:pt x="33711" y="182880"/>
                                </a:cubicBezTo>
                                <a:cubicBezTo>
                                  <a:pt x="33711" y="184785"/>
                                  <a:pt x="35616" y="182880"/>
                                  <a:pt x="36569" y="182880"/>
                                </a:cubicBezTo>
                                <a:cubicBezTo>
                                  <a:pt x="37521" y="182880"/>
                                  <a:pt x="37521" y="182880"/>
                                  <a:pt x="38474" y="183832"/>
                                </a:cubicBezTo>
                                <a:cubicBezTo>
                                  <a:pt x="36569" y="186690"/>
                                  <a:pt x="38474" y="189547"/>
                                  <a:pt x="38474" y="192405"/>
                                </a:cubicBezTo>
                                <a:cubicBezTo>
                                  <a:pt x="38474" y="193357"/>
                                  <a:pt x="42284" y="195263"/>
                                  <a:pt x="42284" y="195263"/>
                                </a:cubicBezTo>
                                <a:cubicBezTo>
                                  <a:pt x="43236" y="193357"/>
                                  <a:pt x="41331" y="192405"/>
                                  <a:pt x="40379" y="191452"/>
                                </a:cubicBezTo>
                                <a:close/>
                                <a:moveTo>
                                  <a:pt x="49904" y="183832"/>
                                </a:moveTo>
                                <a:cubicBezTo>
                                  <a:pt x="51809" y="181927"/>
                                  <a:pt x="50856" y="180022"/>
                                  <a:pt x="50856" y="178117"/>
                                </a:cubicBezTo>
                                <a:cubicBezTo>
                                  <a:pt x="49904" y="176213"/>
                                  <a:pt x="48951" y="178117"/>
                                  <a:pt x="47999" y="178117"/>
                                </a:cubicBezTo>
                                <a:cubicBezTo>
                                  <a:pt x="46094" y="179070"/>
                                  <a:pt x="46094" y="177165"/>
                                  <a:pt x="46094" y="176213"/>
                                </a:cubicBezTo>
                                <a:cubicBezTo>
                                  <a:pt x="47999" y="175260"/>
                                  <a:pt x="46094" y="172402"/>
                                  <a:pt x="48951" y="172402"/>
                                </a:cubicBezTo>
                                <a:cubicBezTo>
                                  <a:pt x="49904" y="172402"/>
                                  <a:pt x="48951" y="171450"/>
                                  <a:pt x="48951" y="170497"/>
                                </a:cubicBezTo>
                                <a:cubicBezTo>
                                  <a:pt x="47046" y="168592"/>
                                  <a:pt x="46094" y="164782"/>
                                  <a:pt x="42284" y="164782"/>
                                </a:cubicBezTo>
                                <a:cubicBezTo>
                                  <a:pt x="43236" y="161925"/>
                                  <a:pt x="45141" y="160020"/>
                                  <a:pt x="47999" y="160020"/>
                                </a:cubicBezTo>
                                <a:cubicBezTo>
                                  <a:pt x="49904" y="160020"/>
                                  <a:pt x="51809" y="158115"/>
                                  <a:pt x="51809" y="156210"/>
                                </a:cubicBezTo>
                                <a:cubicBezTo>
                                  <a:pt x="51809" y="155257"/>
                                  <a:pt x="51809" y="154305"/>
                                  <a:pt x="50856" y="154305"/>
                                </a:cubicBezTo>
                                <a:cubicBezTo>
                                  <a:pt x="49904" y="154305"/>
                                  <a:pt x="49904" y="155257"/>
                                  <a:pt x="49904" y="156210"/>
                                </a:cubicBezTo>
                                <a:cubicBezTo>
                                  <a:pt x="49904" y="157163"/>
                                  <a:pt x="49904" y="158115"/>
                                  <a:pt x="48951" y="158115"/>
                                </a:cubicBezTo>
                                <a:cubicBezTo>
                                  <a:pt x="46094" y="159067"/>
                                  <a:pt x="43236" y="160972"/>
                                  <a:pt x="39426" y="160020"/>
                                </a:cubicBezTo>
                                <a:cubicBezTo>
                                  <a:pt x="38474" y="156210"/>
                                  <a:pt x="37521" y="156210"/>
                                  <a:pt x="33711" y="159067"/>
                                </a:cubicBezTo>
                                <a:cubicBezTo>
                                  <a:pt x="33711" y="159067"/>
                                  <a:pt x="32759" y="160020"/>
                                  <a:pt x="32759" y="160020"/>
                                </a:cubicBezTo>
                                <a:cubicBezTo>
                                  <a:pt x="32759" y="160972"/>
                                  <a:pt x="33711" y="160972"/>
                                  <a:pt x="33711" y="160972"/>
                                </a:cubicBezTo>
                                <a:cubicBezTo>
                                  <a:pt x="35616" y="162877"/>
                                  <a:pt x="36569" y="159067"/>
                                  <a:pt x="38474" y="160020"/>
                                </a:cubicBezTo>
                                <a:cubicBezTo>
                                  <a:pt x="39426" y="161925"/>
                                  <a:pt x="38474" y="162877"/>
                                  <a:pt x="37521" y="164782"/>
                                </a:cubicBezTo>
                                <a:cubicBezTo>
                                  <a:pt x="35616" y="166688"/>
                                  <a:pt x="34664" y="169545"/>
                                  <a:pt x="37521" y="171450"/>
                                </a:cubicBezTo>
                                <a:cubicBezTo>
                                  <a:pt x="39426" y="173355"/>
                                  <a:pt x="39426" y="174307"/>
                                  <a:pt x="38474" y="176213"/>
                                </a:cubicBezTo>
                                <a:cubicBezTo>
                                  <a:pt x="40379" y="175260"/>
                                  <a:pt x="42284" y="173355"/>
                                  <a:pt x="44189" y="176213"/>
                                </a:cubicBezTo>
                                <a:cubicBezTo>
                                  <a:pt x="43236" y="177165"/>
                                  <a:pt x="40379" y="176213"/>
                                  <a:pt x="40379" y="178117"/>
                                </a:cubicBezTo>
                                <a:cubicBezTo>
                                  <a:pt x="40379" y="179070"/>
                                  <a:pt x="41331" y="180022"/>
                                  <a:pt x="43236" y="180975"/>
                                </a:cubicBezTo>
                                <a:cubicBezTo>
                                  <a:pt x="44189" y="180975"/>
                                  <a:pt x="43236" y="181927"/>
                                  <a:pt x="43236" y="182880"/>
                                </a:cubicBezTo>
                                <a:cubicBezTo>
                                  <a:pt x="43236" y="183832"/>
                                  <a:pt x="43236" y="184785"/>
                                  <a:pt x="44189" y="184785"/>
                                </a:cubicBezTo>
                                <a:cubicBezTo>
                                  <a:pt x="46094" y="184785"/>
                                  <a:pt x="47999" y="184785"/>
                                  <a:pt x="49904" y="183832"/>
                                </a:cubicBezTo>
                                <a:close/>
                                <a:moveTo>
                                  <a:pt x="34664" y="151447"/>
                                </a:moveTo>
                                <a:cubicBezTo>
                                  <a:pt x="34664" y="152400"/>
                                  <a:pt x="34664" y="152400"/>
                                  <a:pt x="35616" y="152400"/>
                                </a:cubicBezTo>
                                <a:cubicBezTo>
                                  <a:pt x="36569" y="152400"/>
                                  <a:pt x="37521" y="151447"/>
                                  <a:pt x="37521" y="149542"/>
                                </a:cubicBezTo>
                                <a:cubicBezTo>
                                  <a:pt x="37521" y="149542"/>
                                  <a:pt x="37521" y="148590"/>
                                  <a:pt x="36569" y="148590"/>
                                </a:cubicBezTo>
                                <a:cubicBezTo>
                                  <a:pt x="36569" y="149542"/>
                                  <a:pt x="35616" y="150495"/>
                                  <a:pt x="34664" y="151447"/>
                                </a:cubicBezTo>
                                <a:close/>
                                <a:moveTo>
                                  <a:pt x="35616" y="127635"/>
                                </a:moveTo>
                                <a:cubicBezTo>
                                  <a:pt x="35616" y="128588"/>
                                  <a:pt x="35616" y="128588"/>
                                  <a:pt x="35616" y="127635"/>
                                </a:cubicBezTo>
                                <a:lnTo>
                                  <a:pt x="37521" y="127635"/>
                                </a:lnTo>
                                <a:cubicBezTo>
                                  <a:pt x="36569" y="127635"/>
                                  <a:pt x="36569" y="127635"/>
                                  <a:pt x="35616" y="127635"/>
                                </a:cubicBezTo>
                                <a:lnTo>
                                  <a:pt x="35616" y="127635"/>
                                </a:lnTo>
                                <a:close/>
                                <a:moveTo>
                                  <a:pt x="36569" y="122872"/>
                                </a:moveTo>
                                <a:cubicBezTo>
                                  <a:pt x="36569" y="122872"/>
                                  <a:pt x="36569" y="122872"/>
                                  <a:pt x="36569" y="122872"/>
                                </a:cubicBezTo>
                                <a:cubicBezTo>
                                  <a:pt x="39426" y="123825"/>
                                  <a:pt x="40379" y="124777"/>
                                  <a:pt x="41331" y="122872"/>
                                </a:cubicBezTo>
                                <a:cubicBezTo>
                                  <a:pt x="42284" y="121920"/>
                                  <a:pt x="41331" y="119063"/>
                                  <a:pt x="44189" y="120967"/>
                                </a:cubicBezTo>
                                <a:cubicBezTo>
                                  <a:pt x="44189" y="120967"/>
                                  <a:pt x="45141" y="120967"/>
                                  <a:pt x="44189" y="120015"/>
                                </a:cubicBezTo>
                                <a:cubicBezTo>
                                  <a:pt x="44189" y="119063"/>
                                  <a:pt x="43236" y="119063"/>
                                  <a:pt x="43236" y="118110"/>
                                </a:cubicBezTo>
                                <a:cubicBezTo>
                                  <a:pt x="42284" y="117157"/>
                                  <a:pt x="42284" y="115252"/>
                                  <a:pt x="41331" y="116205"/>
                                </a:cubicBezTo>
                                <a:cubicBezTo>
                                  <a:pt x="39426" y="116205"/>
                                  <a:pt x="40379" y="118110"/>
                                  <a:pt x="40379" y="119063"/>
                                </a:cubicBezTo>
                                <a:cubicBezTo>
                                  <a:pt x="38474" y="120015"/>
                                  <a:pt x="40379" y="122872"/>
                                  <a:pt x="38474" y="122872"/>
                                </a:cubicBezTo>
                                <a:cubicBezTo>
                                  <a:pt x="36569" y="121920"/>
                                  <a:pt x="36569" y="121920"/>
                                  <a:pt x="36569" y="122872"/>
                                </a:cubicBezTo>
                                <a:close/>
                                <a:moveTo>
                                  <a:pt x="37521" y="102870"/>
                                </a:moveTo>
                                <a:cubicBezTo>
                                  <a:pt x="36569" y="103822"/>
                                  <a:pt x="35616" y="105727"/>
                                  <a:pt x="37521" y="107632"/>
                                </a:cubicBezTo>
                                <a:cubicBezTo>
                                  <a:pt x="37521" y="107632"/>
                                  <a:pt x="38474" y="108585"/>
                                  <a:pt x="38474" y="108585"/>
                                </a:cubicBezTo>
                                <a:cubicBezTo>
                                  <a:pt x="38474" y="109538"/>
                                  <a:pt x="38474" y="109538"/>
                                  <a:pt x="39426" y="109538"/>
                                </a:cubicBezTo>
                                <a:cubicBezTo>
                                  <a:pt x="41331" y="109538"/>
                                  <a:pt x="42284" y="107632"/>
                                  <a:pt x="43236" y="106680"/>
                                </a:cubicBezTo>
                                <a:cubicBezTo>
                                  <a:pt x="43236" y="104775"/>
                                  <a:pt x="43236" y="102870"/>
                                  <a:pt x="42284" y="101917"/>
                                </a:cubicBezTo>
                                <a:cubicBezTo>
                                  <a:pt x="40379" y="100965"/>
                                  <a:pt x="38474" y="101917"/>
                                  <a:pt x="37521" y="102870"/>
                                </a:cubicBezTo>
                                <a:close/>
                                <a:moveTo>
                                  <a:pt x="36569" y="53340"/>
                                </a:moveTo>
                                <a:cubicBezTo>
                                  <a:pt x="36569" y="54292"/>
                                  <a:pt x="38474" y="54292"/>
                                  <a:pt x="37521" y="56197"/>
                                </a:cubicBezTo>
                                <a:cubicBezTo>
                                  <a:pt x="36569" y="58102"/>
                                  <a:pt x="36569" y="58102"/>
                                  <a:pt x="39426" y="60007"/>
                                </a:cubicBezTo>
                                <a:cubicBezTo>
                                  <a:pt x="40379" y="60960"/>
                                  <a:pt x="41331" y="61913"/>
                                  <a:pt x="42284" y="60960"/>
                                </a:cubicBezTo>
                                <a:cubicBezTo>
                                  <a:pt x="43236" y="60960"/>
                                  <a:pt x="43236" y="60007"/>
                                  <a:pt x="42284" y="59055"/>
                                </a:cubicBezTo>
                                <a:cubicBezTo>
                                  <a:pt x="41331" y="58102"/>
                                  <a:pt x="40379" y="59055"/>
                                  <a:pt x="39426" y="60007"/>
                                </a:cubicBezTo>
                                <a:cubicBezTo>
                                  <a:pt x="39426" y="60007"/>
                                  <a:pt x="39426" y="60007"/>
                                  <a:pt x="38474" y="60007"/>
                                </a:cubicBezTo>
                                <a:cubicBezTo>
                                  <a:pt x="38474" y="58102"/>
                                  <a:pt x="38474" y="57150"/>
                                  <a:pt x="39426" y="55245"/>
                                </a:cubicBezTo>
                                <a:cubicBezTo>
                                  <a:pt x="39426" y="54292"/>
                                  <a:pt x="39426" y="53340"/>
                                  <a:pt x="38474" y="52388"/>
                                </a:cubicBezTo>
                                <a:cubicBezTo>
                                  <a:pt x="37521" y="52388"/>
                                  <a:pt x="37521" y="50482"/>
                                  <a:pt x="36569" y="51435"/>
                                </a:cubicBezTo>
                                <a:cubicBezTo>
                                  <a:pt x="36569" y="51435"/>
                                  <a:pt x="36569" y="52388"/>
                                  <a:pt x="36569" y="53340"/>
                                </a:cubicBezTo>
                                <a:close/>
                                <a:moveTo>
                                  <a:pt x="37521" y="114300"/>
                                </a:moveTo>
                                <a:cubicBezTo>
                                  <a:pt x="37521" y="114300"/>
                                  <a:pt x="36569" y="115252"/>
                                  <a:pt x="37521" y="114300"/>
                                </a:cubicBezTo>
                                <a:cubicBezTo>
                                  <a:pt x="37521" y="115252"/>
                                  <a:pt x="37521" y="115252"/>
                                  <a:pt x="37521" y="115252"/>
                                </a:cubicBezTo>
                                <a:cubicBezTo>
                                  <a:pt x="38474" y="115252"/>
                                  <a:pt x="38474" y="115252"/>
                                  <a:pt x="37521" y="114300"/>
                                </a:cubicBezTo>
                                <a:cubicBezTo>
                                  <a:pt x="38474" y="114300"/>
                                  <a:pt x="37521" y="114300"/>
                                  <a:pt x="37521" y="114300"/>
                                </a:cubicBezTo>
                                <a:close/>
                                <a:moveTo>
                                  <a:pt x="42284" y="93345"/>
                                </a:moveTo>
                                <a:cubicBezTo>
                                  <a:pt x="43236" y="93345"/>
                                  <a:pt x="45141" y="92392"/>
                                  <a:pt x="44189" y="91440"/>
                                </a:cubicBezTo>
                                <a:cubicBezTo>
                                  <a:pt x="43236" y="89535"/>
                                  <a:pt x="41331" y="88582"/>
                                  <a:pt x="39426" y="89535"/>
                                </a:cubicBezTo>
                                <a:cubicBezTo>
                                  <a:pt x="38474" y="90488"/>
                                  <a:pt x="37521" y="92392"/>
                                  <a:pt x="37521" y="92392"/>
                                </a:cubicBezTo>
                                <a:cubicBezTo>
                                  <a:pt x="39426" y="94297"/>
                                  <a:pt x="40379" y="97155"/>
                                  <a:pt x="43236" y="97155"/>
                                </a:cubicBezTo>
                                <a:cubicBezTo>
                                  <a:pt x="44189" y="97155"/>
                                  <a:pt x="45141" y="97155"/>
                                  <a:pt x="45141" y="96202"/>
                                </a:cubicBezTo>
                                <a:cubicBezTo>
                                  <a:pt x="45141" y="95250"/>
                                  <a:pt x="45141" y="94297"/>
                                  <a:pt x="44189" y="94297"/>
                                </a:cubicBezTo>
                                <a:cubicBezTo>
                                  <a:pt x="43236" y="95250"/>
                                  <a:pt x="42284" y="95250"/>
                                  <a:pt x="42284" y="93345"/>
                                </a:cubicBezTo>
                                <a:close/>
                                <a:moveTo>
                                  <a:pt x="38474" y="108585"/>
                                </a:moveTo>
                                <a:lnTo>
                                  <a:pt x="38474" y="108585"/>
                                </a:lnTo>
                                <a:cubicBezTo>
                                  <a:pt x="38474" y="106680"/>
                                  <a:pt x="37521" y="104775"/>
                                  <a:pt x="39426" y="104775"/>
                                </a:cubicBezTo>
                                <a:cubicBezTo>
                                  <a:pt x="39426" y="104775"/>
                                  <a:pt x="40379" y="104775"/>
                                  <a:pt x="40379" y="105727"/>
                                </a:cubicBezTo>
                                <a:cubicBezTo>
                                  <a:pt x="41331" y="107632"/>
                                  <a:pt x="39426" y="107632"/>
                                  <a:pt x="38474" y="108585"/>
                                </a:cubicBezTo>
                                <a:close/>
                                <a:moveTo>
                                  <a:pt x="40379" y="131445"/>
                                </a:moveTo>
                                <a:cubicBezTo>
                                  <a:pt x="41331" y="131445"/>
                                  <a:pt x="41331" y="130492"/>
                                  <a:pt x="41331" y="129540"/>
                                </a:cubicBezTo>
                                <a:cubicBezTo>
                                  <a:pt x="41331" y="128588"/>
                                  <a:pt x="40379" y="126682"/>
                                  <a:pt x="39426" y="126682"/>
                                </a:cubicBezTo>
                                <a:cubicBezTo>
                                  <a:pt x="38474" y="127635"/>
                                  <a:pt x="38474" y="129540"/>
                                  <a:pt x="38474" y="130492"/>
                                </a:cubicBezTo>
                                <a:cubicBezTo>
                                  <a:pt x="39426" y="130492"/>
                                  <a:pt x="39426" y="131445"/>
                                  <a:pt x="40379" y="131445"/>
                                </a:cubicBezTo>
                                <a:close/>
                                <a:moveTo>
                                  <a:pt x="41331" y="198120"/>
                                </a:moveTo>
                                <a:cubicBezTo>
                                  <a:pt x="41331" y="197167"/>
                                  <a:pt x="41331" y="196215"/>
                                  <a:pt x="39426" y="196215"/>
                                </a:cubicBezTo>
                                <a:cubicBezTo>
                                  <a:pt x="38474" y="196215"/>
                                  <a:pt x="38474" y="197167"/>
                                  <a:pt x="38474" y="198120"/>
                                </a:cubicBezTo>
                                <a:cubicBezTo>
                                  <a:pt x="38474" y="199072"/>
                                  <a:pt x="39426" y="199072"/>
                                  <a:pt x="40379" y="199072"/>
                                </a:cubicBezTo>
                                <a:cubicBezTo>
                                  <a:pt x="41331" y="200025"/>
                                  <a:pt x="41331" y="199072"/>
                                  <a:pt x="41331" y="198120"/>
                                </a:cubicBezTo>
                                <a:close/>
                                <a:moveTo>
                                  <a:pt x="39426" y="140970"/>
                                </a:moveTo>
                                <a:cubicBezTo>
                                  <a:pt x="39426" y="141922"/>
                                  <a:pt x="39426" y="141922"/>
                                  <a:pt x="39426" y="140970"/>
                                </a:cubicBezTo>
                                <a:cubicBezTo>
                                  <a:pt x="40379" y="141922"/>
                                  <a:pt x="41331" y="141922"/>
                                  <a:pt x="41331" y="140970"/>
                                </a:cubicBezTo>
                                <a:cubicBezTo>
                                  <a:pt x="40379" y="140970"/>
                                  <a:pt x="40379" y="140017"/>
                                  <a:pt x="39426" y="140970"/>
                                </a:cubicBezTo>
                                <a:cubicBezTo>
                                  <a:pt x="39426" y="140970"/>
                                  <a:pt x="38474" y="140970"/>
                                  <a:pt x="39426" y="140970"/>
                                </a:cubicBezTo>
                                <a:close/>
                                <a:moveTo>
                                  <a:pt x="39426" y="164782"/>
                                </a:moveTo>
                                <a:lnTo>
                                  <a:pt x="42284" y="164782"/>
                                </a:lnTo>
                                <a:cubicBezTo>
                                  <a:pt x="42284" y="166688"/>
                                  <a:pt x="42284" y="167640"/>
                                  <a:pt x="44189" y="168592"/>
                                </a:cubicBezTo>
                                <a:cubicBezTo>
                                  <a:pt x="45141" y="168592"/>
                                  <a:pt x="45141" y="169545"/>
                                  <a:pt x="44189" y="170497"/>
                                </a:cubicBezTo>
                                <a:cubicBezTo>
                                  <a:pt x="44189" y="171450"/>
                                  <a:pt x="43236" y="171450"/>
                                  <a:pt x="42284" y="171450"/>
                                </a:cubicBezTo>
                                <a:cubicBezTo>
                                  <a:pt x="40379" y="169545"/>
                                  <a:pt x="38474" y="167640"/>
                                  <a:pt x="39426" y="164782"/>
                                </a:cubicBezTo>
                                <a:close/>
                                <a:moveTo>
                                  <a:pt x="39426" y="145732"/>
                                </a:moveTo>
                                <a:cubicBezTo>
                                  <a:pt x="39426" y="145732"/>
                                  <a:pt x="40379" y="145732"/>
                                  <a:pt x="40379" y="145732"/>
                                </a:cubicBezTo>
                                <a:cubicBezTo>
                                  <a:pt x="40379" y="145732"/>
                                  <a:pt x="41331" y="145732"/>
                                  <a:pt x="41331" y="144780"/>
                                </a:cubicBezTo>
                                <a:cubicBezTo>
                                  <a:pt x="41331" y="143827"/>
                                  <a:pt x="41331" y="143827"/>
                                  <a:pt x="40379" y="143827"/>
                                </a:cubicBezTo>
                                <a:cubicBezTo>
                                  <a:pt x="40379" y="144780"/>
                                  <a:pt x="39426" y="144780"/>
                                  <a:pt x="39426" y="145732"/>
                                </a:cubicBezTo>
                                <a:close/>
                                <a:moveTo>
                                  <a:pt x="54666" y="148590"/>
                                </a:moveTo>
                                <a:cubicBezTo>
                                  <a:pt x="55619" y="148590"/>
                                  <a:pt x="55619" y="148590"/>
                                  <a:pt x="55619" y="148590"/>
                                </a:cubicBezTo>
                                <a:cubicBezTo>
                                  <a:pt x="55619" y="147638"/>
                                  <a:pt x="55619" y="147638"/>
                                  <a:pt x="55619" y="146685"/>
                                </a:cubicBezTo>
                                <a:cubicBezTo>
                                  <a:pt x="53714" y="144780"/>
                                  <a:pt x="49904" y="144780"/>
                                  <a:pt x="48951" y="147638"/>
                                </a:cubicBezTo>
                                <a:cubicBezTo>
                                  <a:pt x="47999" y="149542"/>
                                  <a:pt x="46094" y="151447"/>
                                  <a:pt x="44189" y="152400"/>
                                </a:cubicBezTo>
                                <a:lnTo>
                                  <a:pt x="42284" y="153352"/>
                                </a:lnTo>
                                <a:cubicBezTo>
                                  <a:pt x="41331" y="153352"/>
                                  <a:pt x="40379" y="151447"/>
                                  <a:pt x="39426" y="152400"/>
                                </a:cubicBezTo>
                                <a:cubicBezTo>
                                  <a:pt x="38474" y="153352"/>
                                  <a:pt x="40379" y="154305"/>
                                  <a:pt x="41331" y="154305"/>
                                </a:cubicBezTo>
                                <a:cubicBezTo>
                                  <a:pt x="41331" y="154305"/>
                                  <a:pt x="42284" y="154305"/>
                                  <a:pt x="43236" y="154305"/>
                                </a:cubicBezTo>
                                <a:cubicBezTo>
                                  <a:pt x="43236" y="154305"/>
                                  <a:pt x="43236" y="155257"/>
                                  <a:pt x="44189" y="155257"/>
                                </a:cubicBezTo>
                                <a:cubicBezTo>
                                  <a:pt x="44189" y="156210"/>
                                  <a:pt x="45141" y="157163"/>
                                  <a:pt x="46094" y="156210"/>
                                </a:cubicBezTo>
                                <a:cubicBezTo>
                                  <a:pt x="47046" y="155257"/>
                                  <a:pt x="47046" y="154305"/>
                                  <a:pt x="46094" y="153352"/>
                                </a:cubicBezTo>
                                <a:cubicBezTo>
                                  <a:pt x="45141" y="152400"/>
                                  <a:pt x="45141" y="151447"/>
                                  <a:pt x="44189" y="150495"/>
                                </a:cubicBezTo>
                                <a:cubicBezTo>
                                  <a:pt x="46094" y="151447"/>
                                  <a:pt x="48951" y="150495"/>
                                  <a:pt x="49904" y="149542"/>
                                </a:cubicBezTo>
                                <a:cubicBezTo>
                                  <a:pt x="51809" y="147638"/>
                                  <a:pt x="52761" y="147638"/>
                                  <a:pt x="54666" y="148590"/>
                                </a:cubicBezTo>
                                <a:close/>
                                <a:moveTo>
                                  <a:pt x="41331" y="93345"/>
                                </a:moveTo>
                                <a:cubicBezTo>
                                  <a:pt x="41331" y="93345"/>
                                  <a:pt x="42284" y="93345"/>
                                  <a:pt x="41331" y="93345"/>
                                </a:cubicBezTo>
                                <a:cubicBezTo>
                                  <a:pt x="41331" y="93345"/>
                                  <a:pt x="41331" y="93345"/>
                                  <a:pt x="41331" y="93345"/>
                                </a:cubicBezTo>
                                <a:cubicBezTo>
                                  <a:pt x="40379" y="93345"/>
                                  <a:pt x="39426" y="93345"/>
                                  <a:pt x="39426" y="92392"/>
                                </a:cubicBezTo>
                                <a:cubicBezTo>
                                  <a:pt x="39426" y="92392"/>
                                  <a:pt x="39426" y="92392"/>
                                  <a:pt x="39426" y="92392"/>
                                </a:cubicBezTo>
                                <a:cubicBezTo>
                                  <a:pt x="40379" y="92392"/>
                                  <a:pt x="41331" y="92392"/>
                                  <a:pt x="41331" y="93345"/>
                                </a:cubicBezTo>
                                <a:close/>
                                <a:moveTo>
                                  <a:pt x="44189" y="64770"/>
                                </a:moveTo>
                                <a:cubicBezTo>
                                  <a:pt x="44189" y="64770"/>
                                  <a:pt x="44189" y="64770"/>
                                  <a:pt x="44189" y="64770"/>
                                </a:cubicBezTo>
                                <a:cubicBezTo>
                                  <a:pt x="45141" y="62865"/>
                                  <a:pt x="44189" y="61913"/>
                                  <a:pt x="43236" y="61913"/>
                                </a:cubicBezTo>
                                <a:cubicBezTo>
                                  <a:pt x="43236" y="61913"/>
                                  <a:pt x="42284" y="61913"/>
                                  <a:pt x="42284" y="61913"/>
                                </a:cubicBezTo>
                                <a:cubicBezTo>
                                  <a:pt x="41331" y="63817"/>
                                  <a:pt x="42284" y="63817"/>
                                  <a:pt x="44189" y="64770"/>
                                </a:cubicBezTo>
                                <a:cubicBezTo>
                                  <a:pt x="43236" y="64770"/>
                                  <a:pt x="43236" y="64770"/>
                                  <a:pt x="44189" y="64770"/>
                                </a:cubicBezTo>
                                <a:cubicBezTo>
                                  <a:pt x="44189" y="65722"/>
                                  <a:pt x="44189" y="66675"/>
                                  <a:pt x="42284" y="67627"/>
                                </a:cubicBezTo>
                                <a:cubicBezTo>
                                  <a:pt x="39426" y="69532"/>
                                  <a:pt x="41331" y="69532"/>
                                  <a:pt x="43236" y="69532"/>
                                </a:cubicBezTo>
                                <a:cubicBezTo>
                                  <a:pt x="44189" y="69532"/>
                                  <a:pt x="44189" y="69532"/>
                                  <a:pt x="45141" y="69532"/>
                                </a:cubicBezTo>
                                <a:cubicBezTo>
                                  <a:pt x="46094" y="68580"/>
                                  <a:pt x="47046" y="66675"/>
                                  <a:pt x="44189" y="64770"/>
                                </a:cubicBezTo>
                                <a:close/>
                                <a:moveTo>
                                  <a:pt x="41331" y="148590"/>
                                </a:moveTo>
                                <a:cubicBezTo>
                                  <a:pt x="41331" y="148590"/>
                                  <a:pt x="42284" y="148590"/>
                                  <a:pt x="41331" y="148590"/>
                                </a:cubicBezTo>
                                <a:cubicBezTo>
                                  <a:pt x="42284" y="148590"/>
                                  <a:pt x="42284" y="148590"/>
                                  <a:pt x="41331" y="148590"/>
                                </a:cubicBezTo>
                                <a:cubicBezTo>
                                  <a:pt x="42284" y="148590"/>
                                  <a:pt x="42284" y="148590"/>
                                  <a:pt x="41331" y="148590"/>
                                </a:cubicBezTo>
                                <a:lnTo>
                                  <a:pt x="41331" y="148590"/>
                                </a:lnTo>
                                <a:close/>
                                <a:moveTo>
                                  <a:pt x="43236" y="137160"/>
                                </a:moveTo>
                                <a:cubicBezTo>
                                  <a:pt x="44189" y="138113"/>
                                  <a:pt x="45141" y="140017"/>
                                  <a:pt x="45141" y="141922"/>
                                </a:cubicBezTo>
                                <a:cubicBezTo>
                                  <a:pt x="45141" y="142875"/>
                                  <a:pt x="46094" y="143827"/>
                                  <a:pt x="47046" y="143827"/>
                                </a:cubicBezTo>
                                <a:cubicBezTo>
                                  <a:pt x="47999" y="143827"/>
                                  <a:pt x="48951" y="142875"/>
                                  <a:pt x="48951" y="141922"/>
                                </a:cubicBezTo>
                                <a:cubicBezTo>
                                  <a:pt x="49904" y="140970"/>
                                  <a:pt x="49904" y="140017"/>
                                  <a:pt x="48951" y="140017"/>
                                </a:cubicBezTo>
                                <a:cubicBezTo>
                                  <a:pt x="47046" y="139065"/>
                                  <a:pt x="47999" y="138113"/>
                                  <a:pt x="47046" y="137160"/>
                                </a:cubicBezTo>
                                <a:cubicBezTo>
                                  <a:pt x="47046" y="136207"/>
                                  <a:pt x="47046" y="136207"/>
                                  <a:pt x="47046" y="135255"/>
                                </a:cubicBezTo>
                                <a:cubicBezTo>
                                  <a:pt x="47046" y="133350"/>
                                  <a:pt x="45141" y="132397"/>
                                  <a:pt x="44189" y="132397"/>
                                </a:cubicBezTo>
                                <a:cubicBezTo>
                                  <a:pt x="43236" y="132397"/>
                                  <a:pt x="43236" y="133350"/>
                                  <a:pt x="43236" y="133350"/>
                                </a:cubicBezTo>
                                <a:cubicBezTo>
                                  <a:pt x="41331" y="135255"/>
                                  <a:pt x="42284" y="136207"/>
                                  <a:pt x="43236" y="137160"/>
                                </a:cubicBezTo>
                                <a:close/>
                                <a:moveTo>
                                  <a:pt x="44189" y="56197"/>
                                </a:moveTo>
                                <a:lnTo>
                                  <a:pt x="44189" y="56197"/>
                                </a:lnTo>
                                <a:lnTo>
                                  <a:pt x="46094" y="53340"/>
                                </a:lnTo>
                                <a:cubicBezTo>
                                  <a:pt x="46094" y="52388"/>
                                  <a:pt x="46094" y="51435"/>
                                  <a:pt x="46094" y="51435"/>
                                </a:cubicBezTo>
                                <a:cubicBezTo>
                                  <a:pt x="45141" y="50482"/>
                                  <a:pt x="44189" y="50482"/>
                                  <a:pt x="43236" y="50482"/>
                                </a:cubicBezTo>
                                <a:cubicBezTo>
                                  <a:pt x="42284" y="50482"/>
                                  <a:pt x="42284" y="51435"/>
                                  <a:pt x="42284" y="52388"/>
                                </a:cubicBezTo>
                                <a:cubicBezTo>
                                  <a:pt x="41331" y="54292"/>
                                  <a:pt x="42284" y="55245"/>
                                  <a:pt x="44189" y="56197"/>
                                </a:cubicBezTo>
                                <a:close/>
                                <a:moveTo>
                                  <a:pt x="54666" y="197167"/>
                                </a:moveTo>
                                <a:cubicBezTo>
                                  <a:pt x="53714" y="196215"/>
                                  <a:pt x="51809" y="196215"/>
                                  <a:pt x="50856" y="195263"/>
                                </a:cubicBezTo>
                                <a:cubicBezTo>
                                  <a:pt x="49904" y="195263"/>
                                  <a:pt x="48951" y="194310"/>
                                  <a:pt x="48951" y="195263"/>
                                </a:cubicBezTo>
                                <a:cubicBezTo>
                                  <a:pt x="47999" y="196215"/>
                                  <a:pt x="48951" y="197167"/>
                                  <a:pt x="48951" y="197167"/>
                                </a:cubicBezTo>
                                <a:cubicBezTo>
                                  <a:pt x="49904" y="198120"/>
                                  <a:pt x="50856" y="199072"/>
                                  <a:pt x="48951" y="200025"/>
                                </a:cubicBezTo>
                                <a:cubicBezTo>
                                  <a:pt x="47999" y="200977"/>
                                  <a:pt x="47046" y="200025"/>
                                  <a:pt x="46094" y="199072"/>
                                </a:cubicBezTo>
                                <a:lnTo>
                                  <a:pt x="45141" y="197167"/>
                                </a:lnTo>
                                <a:cubicBezTo>
                                  <a:pt x="45141" y="197167"/>
                                  <a:pt x="44189" y="196215"/>
                                  <a:pt x="44189" y="196215"/>
                                </a:cubicBezTo>
                                <a:cubicBezTo>
                                  <a:pt x="43236" y="196215"/>
                                  <a:pt x="43236" y="197167"/>
                                  <a:pt x="43236" y="198120"/>
                                </a:cubicBezTo>
                                <a:cubicBezTo>
                                  <a:pt x="43236" y="199072"/>
                                  <a:pt x="43236" y="200977"/>
                                  <a:pt x="44189" y="202882"/>
                                </a:cubicBezTo>
                                <a:cubicBezTo>
                                  <a:pt x="45141" y="203835"/>
                                  <a:pt x="46094" y="201930"/>
                                  <a:pt x="47999" y="201930"/>
                                </a:cubicBezTo>
                                <a:cubicBezTo>
                                  <a:pt x="50856" y="202882"/>
                                  <a:pt x="51809" y="200025"/>
                                  <a:pt x="54666" y="200025"/>
                                </a:cubicBezTo>
                                <a:cubicBezTo>
                                  <a:pt x="55619" y="200025"/>
                                  <a:pt x="56571" y="199072"/>
                                  <a:pt x="56571" y="198120"/>
                                </a:cubicBezTo>
                                <a:cubicBezTo>
                                  <a:pt x="55619" y="199072"/>
                                  <a:pt x="55619" y="198120"/>
                                  <a:pt x="54666" y="197167"/>
                                </a:cubicBezTo>
                                <a:close/>
                                <a:moveTo>
                                  <a:pt x="44189" y="128588"/>
                                </a:moveTo>
                                <a:cubicBezTo>
                                  <a:pt x="45141" y="128588"/>
                                  <a:pt x="46094" y="126682"/>
                                  <a:pt x="46094" y="125730"/>
                                </a:cubicBezTo>
                                <a:cubicBezTo>
                                  <a:pt x="46094" y="124777"/>
                                  <a:pt x="45141" y="123825"/>
                                  <a:pt x="44189" y="123825"/>
                                </a:cubicBezTo>
                                <a:cubicBezTo>
                                  <a:pt x="43236" y="123825"/>
                                  <a:pt x="43236" y="124777"/>
                                  <a:pt x="43236" y="125730"/>
                                </a:cubicBezTo>
                                <a:cubicBezTo>
                                  <a:pt x="43236" y="127635"/>
                                  <a:pt x="43236" y="128588"/>
                                  <a:pt x="44189" y="128588"/>
                                </a:cubicBezTo>
                                <a:close/>
                                <a:moveTo>
                                  <a:pt x="43236" y="190500"/>
                                </a:moveTo>
                                <a:cubicBezTo>
                                  <a:pt x="43236" y="191452"/>
                                  <a:pt x="42284" y="192405"/>
                                  <a:pt x="44189" y="193357"/>
                                </a:cubicBezTo>
                                <a:cubicBezTo>
                                  <a:pt x="45141" y="193357"/>
                                  <a:pt x="47046" y="194310"/>
                                  <a:pt x="47046" y="192405"/>
                                </a:cubicBezTo>
                                <a:cubicBezTo>
                                  <a:pt x="46094" y="192405"/>
                                  <a:pt x="45141" y="191452"/>
                                  <a:pt x="43236" y="190500"/>
                                </a:cubicBezTo>
                                <a:close/>
                                <a:moveTo>
                                  <a:pt x="47046" y="190500"/>
                                </a:moveTo>
                                <a:cubicBezTo>
                                  <a:pt x="46094" y="186690"/>
                                  <a:pt x="46094" y="186690"/>
                                  <a:pt x="43236" y="188595"/>
                                </a:cubicBezTo>
                                <a:cubicBezTo>
                                  <a:pt x="45141" y="188595"/>
                                  <a:pt x="46094" y="189547"/>
                                  <a:pt x="47046" y="190500"/>
                                </a:cubicBezTo>
                                <a:close/>
                                <a:moveTo>
                                  <a:pt x="44189" y="56197"/>
                                </a:moveTo>
                                <a:cubicBezTo>
                                  <a:pt x="45141" y="57150"/>
                                  <a:pt x="45141" y="58102"/>
                                  <a:pt x="47046" y="59055"/>
                                </a:cubicBezTo>
                                <a:cubicBezTo>
                                  <a:pt x="47999" y="60007"/>
                                  <a:pt x="48951" y="60960"/>
                                  <a:pt x="49904" y="61913"/>
                                </a:cubicBezTo>
                                <a:cubicBezTo>
                                  <a:pt x="50856" y="62865"/>
                                  <a:pt x="50856" y="63817"/>
                                  <a:pt x="49904" y="63817"/>
                                </a:cubicBezTo>
                                <a:cubicBezTo>
                                  <a:pt x="48951" y="63817"/>
                                  <a:pt x="47999" y="64770"/>
                                  <a:pt x="48951" y="65722"/>
                                </a:cubicBezTo>
                                <a:cubicBezTo>
                                  <a:pt x="48951" y="66675"/>
                                  <a:pt x="49904" y="66675"/>
                                  <a:pt x="50856" y="65722"/>
                                </a:cubicBezTo>
                                <a:cubicBezTo>
                                  <a:pt x="54666" y="64770"/>
                                  <a:pt x="54666" y="63817"/>
                                  <a:pt x="51809" y="60960"/>
                                </a:cubicBezTo>
                                <a:cubicBezTo>
                                  <a:pt x="50856" y="60007"/>
                                  <a:pt x="48951" y="58102"/>
                                  <a:pt x="47046" y="59055"/>
                                </a:cubicBezTo>
                                <a:cubicBezTo>
                                  <a:pt x="47046" y="57150"/>
                                  <a:pt x="46094" y="56197"/>
                                  <a:pt x="44189" y="56197"/>
                                </a:cubicBezTo>
                                <a:close/>
                                <a:moveTo>
                                  <a:pt x="45141" y="113347"/>
                                </a:moveTo>
                                <a:cubicBezTo>
                                  <a:pt x="45141" y="113347"/>
                                  <a:pt x="45141" y="114300"/>
                                  <a:pt x="45141" y="113347"/>
                                </a:cubicBezTo>
                                <a:cubicBezTo>
                                  <a:pt x="47999" y="114300"/>
                                  <a:pt x="47046" y="111442"/>
                                  <a:pt x="48951" y="110490"/>
                                </a:cubicBezTo>
                                <a:cubicBezTo>
                                  <a:pt x="48951" y="110490"/>
                                  <a:pt x="48951" y="109538"/>
                                  <a:pt x="47999" y="109538"/>
                                </a:cubicBezTo>
                                <a:cubicBezTo>
                                  <a:pt x="46094" y="110490"/>
                                  <a:pt x="45141" y="111442"/>
                                  <a:pt x="45141" y="113347"/>
                                </a:cubicBezTo>
                                <a:close/>
                                <a:moveTo>
                                  <a:pt x="47999" y="204788"/>
                                </a:moveTo>
                                <a:lnTo>
                                  <a:pt x="47999" y="204788"/>
                                </a:lnTo>
                                <a:cubicBezTo>
                                  <a:pt x="47046" y="203835"/>
                                  <a:pt x="47046" y="204788"/>
                                  <a:pt x="46094" y="204788"/>
                                </a:cubicBezTo>
                                <a:cubicBezTo>
                                  <a:pt x="47046" y="205740"/>
                                  <a:pt x="47046" y="205740"/>
                                  <a:pt x="47999" y="204788"/>
                                </a:cubicBezTo>
                                <a:cubicBezTo>
                                  <a:pt x="47999" y="205740"/>
                                  <a:pt x="47999" y="205740"/>
                                  <a:pt x="47999" y="204788"/>
                                </a:cubicBezTo>
                                <a:close/>
                                <a:moveTo>
                                  <a:pt x="51809" y="134302"/>
                                </a:moveTo>
                                <a:cubicBezTo>
                                  <a:pt x="51809" y="133350"/>
                                  <a:pt x="51809" y="132397"/>
                                  <a:pt x="50856" y="132397"/>
                                </a:cubicBezTo>
                                <a:cubicBezTo>
                                  <a:pt x="49904" y="132397"/>
                                  <a:pt x="48951" y="132397"/>
                                  <a:pt x="48951" y="133350"/>
                                </a:cubicBezTo>
                                <a:cubicBezTo>
                                  <a:pt x="48951" y="135255"/>
                                  <a:pt x="48951" y="136207"/>
                                  <a:pt x="47999" y="137160"/>
                                </a:cubicBezTo>
                                <a:cubicBezTo>
                                  <a:pt x="48951" y="138113"/>
                                  <a:pt x="50856" y="137160"/>
                                  <a:pt x="51809" y="134302"/>
                                </a:cubicBezTo>
                                <a:close/>
                                <a:moveTo>
                                  <a:pt x="51809" y="96202"/>
                                </a:moveTo>
                                <a:cubicBezTo>
                                  <a:pt x="50856" y="95250"/>
                                  <a:pt x="49904" y="93345"/>
                                  <a:pt x="48951" y="93345"/>
                                </a:cubicBezTo>
                                <a:cubicBezTo>
                                  <a:pt x="48951" y="93345"/>
                                  <a:pt x="47999" y="94297"/>
                                  <a:pt x="47046" y="94297"/>
                                </a:cubicBezTo>
                                <a:lnTo>
                                  <a:pt x="51809" y="96202"/>
                                </a:lnTo>
                                <a:cubicBezTo>
                                  <a:pt x="51809" y="96202"/>
                                  <a:pt x="51809" y="96202"/>
                                  <a:pt x="51809" y="96202"/>
                                </a:cubicBezTo>
                                <a:lnTo>
                                  <a:pt x="51809" y="96202"/>
                                </a:lnTo>
                                <a:close/>
                                <a:moveTo>
                                  <a:pt x="48951" y="106680"/>
                                </a:moveTo>
                                <a:cubicBezTo>
                                  <a:pt x="48951" y="105727"/>
                                  <a:pt x="48951" y="105727"/>
                                  <a:pt x="47999" y="105727"/>
                                </a:cubicBezTo>
                                <a:cubicBezTo>
                                  <a:pt x="47999" y="105727"/>
                                  <a:pt x="47046" y="105727"/>
                                  <a:pt x="47046" y="106680"/>
                                </a:cubicBezTo>
                                <a:cubicBezTo>
                                  <a:pt x="47046" y="106680"/>
                                  <a:pt x="47999" y="107632"/>
                                  <a:pt x="48951" y="106680"/>
                                </a:cubicBezTo>
                                <a:cubicBezTo>
                                  <a:pt x="48951" y="107632"/>
                                  <a:pt x="48951" y="107632"/>
                                  <a:pt x="48951" y="106680"/>
                                </a:cubicBezTo>
                                <a:close/>
                                <a:moveTo>
                                  <a:pt x="48951" y="117157"/>
                                </a:moveTo>
                                <a:cubicBezTo>
                                  <a:pt x="48951" y="118110"/>
                                  <a:pt x="48951" y="118110"/>
                                  <a:pt x="48951" y="117157"/>
                                </a:cubicBezTo>
                                <a:cubicBezTo>
                                  <a:pt x="50856" y="117157"/>
                                  <a:pt x="50856" y="116205"/>
                                  <a:pt x="50856" y="115252"/>
                                </a:cubicBezTo>
                                <a:cubicBezTo>
                                  <a:pt x="50856" y="115252"/>
                                  <a:pt x="50856" y="114300"/>
                                  <a:pt x="49904" y="115252"/>
                                </a:cubicBezTo>
                                <a:cubicBezTo>
                                  <a:pt x="48951" y="115252"/>
                                  <a:pt x="48951" y="116205"/>
                                  <a:pt x="48951" y="117157"/>
                                </a:cubicBezTo>
                                <a:close/>
                                <a:moveTo>
                                  <a:pt x="48951" y="47625"/>
                                </a:moveTo>
                                <a:cubicBezTo>
                                  <a:pt x="48951" y="48577"/>
                                  <a:pt x="49904" y="48577"/>
                                  <a:pt x="50856" y="48577"/>
                                </a:cubicBezTo>
                                <a:cubicBezTo>
                                  <a:pt x="52761" y="47625"/>
                                  <a:pt x="53714" y="49530"/>
                                  <a:pt x="53714" y="50482"/>
                                </a:cubicBezTo>
                                <a:cubicBezTo>
                                  <a:pt x="54666" y="47625"/>
                                  <a:pt x="54666" y="46672"/>
                                  <a:pt x="51809" y="45720"/>
                                </a:cubicBezTo>
                                <a:cubicBezTo>
                                  <a:pt x="49904" y="46672"/>
                                  <a:pt x="49904" y="46672"/>
                                  <a:pt x="48951" y="47625"/>
                                </a:cubicBezTo>
                                <a:close/>
                                <a:moveTo>
                                  <a:pt x="55619" y="125730"/>
                                </a:moveTo>
                                <a:cubicBezTo>
                                  <a:pt x="56571" y="124777"/>
                                  <a:pt x="53714" y="123825"/>
                                  <a:pt x="53714" y="122872"/>
                                </a:cubicBezTo>
                                <a:cubicBezTo>
                                  <a:pt x="52761" y="120967"/>
                                  <a:pt x="51809" y="120015"/>
                                  <a:pt x="49904" y="120015"/>
                                </a:cubicBezTo>
                                <a:cubicBezTo>
                                  <a:pt x="48951" y="120015"/>
                                  <a:pt x="47999" y="120967"/>
                                  <a:pt x="48951" y="121920"/>
                                </a:cubicBezTo>
                                <a:cubicBezTo>
                                  <a:pt x="49904" y="122872"/>
                                  <a:pt x="49904" y="123825"/>
                                  <a:pt x="50856" y="124777"/>
                                </a:cubicBezTo>
                                <a:cubicBezTo>
                                  <a:pt x="52761" y="124777"/>
                                  <a:pt x="53714" y="126682"/>
                                  <a:pt x="55619" y="125730"/>
                                </a:cubicBezTo>
                                <a:close/>
                                <a:moveTo>
                                  <a:pt x="50856" y="207645"/>
                                </a:moveTo>
                                <a:cubicBezTo>
                                  <a:pt x="50856" y="206692"/>
                                  <a:pt x="49904" y="206692"/>
                                  <a:pt x="50856" y="207645"/>
                                </a:cubicBezTo>
                                <a:lnTo>
                                  <a:pt x="50856" y="207645"/>
                                </a:lnTo>
                                <a:cubicBezTo>
                                  <a:pt x="49904" y="207645"/>
                                  <a:pt x="49904" y="207645"/>
                                  <a:pt x="50856" y="207645"/>
                                </a:cubicBezTo>
                                <a:cubicBezTo>
                                  <a:pt x="49904" y="207645"/>
                                  <a:pt x="50856" y="207645"/>
                                  <a:pt x="50856" y="207645"/>
                                </a:cubicBezTo>
                                <a:close/>
                                <a:moveTo>
                                  <a:pt x="52761" y="102870"/>
                                </a:moveTo>
                                <a:cubicBezTo>
                                  <a:pt x="51809" y="102870"/>
                                  <a:pt x="51809" y="101917"/>
                                  <a:pt x="50856" y="102870"/>
                                </a:cubicBezTo>
                                <a:cubicBezTo>
                                  <a:pt x="50856" y="102870"/>
                                  <a:pt x="50856" y="103822"/>
                                  <a:pt x="50856" y="103822"/>
                                </a:cubicBezTo>
                                <a:cubicBezTo>
                                  <a:pt x="51809" y="104775"/>
                                  <a:pt x="51809" y="103822"/>
                                  <a:pt x="52761" y="102870"/>
                                </a:cubicBezTo>
                                <a:cubicBezTo>
                                  <a:pt x="53714" y="101917"/>
                                  <a:pt x="54666" y="101917"/>
                                  <a:pt x="55619" y="102870"/>
                                </a:cubicBezTo>
                                <a:lnTo>
                                  <a:pt x="54666" y="105727"/>
                                </a:lnTo>
                                <a:cubicBezTo>
                                  <a:pt x="55619" y="105727"/>
                                  <a:pt x="56571" y="104775"/>
                                  <a:pt x="56571" y="103822"/>
                                </a:cubicBezTo>
                                <a:cubicBezTo>
                                  <a:pt x="56571" y="102870"/>
                                  <a:pt x="55619" y="102870"/>
                                  <a:pt x="55619" y="102870"/>
                                </a:cubicBezTo>
                                <a:cubicBezTo>
                                  <a:pt x="55619" y="100965"/>
                                  <a:pt x="56571" y="98107"/>
                                  <a:pt x="53714" y="98107"/>
                                </a:cubicBezTo>
                                <a:cubicBezTo>
                                  <a:pt x="51809" y="99060"/>
                                  <a:pt x="52761" y="101917"/>
                                  <a:pt x="52761" y="102870"/>
                                </a:cubicBezTo>
                                <a:close/>
                                <a:moveTo>
                                  <a:pt x="52761" y="216217"/>
                                </a:moveTo>
                                <a:cubicBezTo>
                                  <a:pt x="52761" y="216217"/>
                                  <a:pt x="51809" y="215265"/>
                                  <a:pt x="52761" y="216217"/>
                                </a:cubicBezTo>
                                <a:cubicBezTo>
                                  <a:pt x="51809" y="215265"/>
                                  <a:pt x="50856" y="216217"/>
                                  <a:pt x="51809" y="216217"/>
                                </a:cubicBezTo>
                                <a:cubicBezTo>
                                  <a:pt x="51809" y="217170"/>
                                  <a:pt x="51809" y="217170"/>
                                  <a:pt x="52761" y="216217"/>
                                </a:cubicBezTo>
                                <a:cubicBezTo>
                                  <a:pt x="52761" y="216217"/>
                                  <a:pt x="52761" y="216217"/>
                                  <a:pt x="52761" y="216217"/>
                                </a:cubicBezTo>
                                <a:close/>
                                <a:moveTo>
                                  <a:pt x="53714" y="67627"/>
                                </a:moveTo>
                                <a:cubicBezTo>
                                  <a:pt x="52761" y="67627"/>
                                  <a:pt x="51809" y="67627"/>
                                  <a:pt x="51809" y="69532"/>
                                </a:cubicBezTo>
                                <a:cubicBezTo>
                                  <a:pt x="51809" y="70485"/>
                                  <a:pt x="52761" y="71438"/>
                                  <a:pt x="54666" y="71438"/>
                                </a:cubicBezTo>
                                <a:cubicBezTo>
                                  <a:pt x="55619" y="71438"/>
                                  <a:pt x="57524" y="70485"/>
                                  <a:pt x="57524" y="69532"/>
                                </a:cubicBezTo>
                                <a:cubicBezTo>
                                  <a:pt x="56571" y="68580"/>
                                  <a:pt x="54666" y="67627"/>
                                  <a:pt x="53714" y="67627"/>
                                </a:cubicBezTo>
                                <a:close/>
                                <a:moveTo>
                                  <a:pt x="50856" y="166688"/>
                                </a:moveTo>
                                <a:cubicBezTo>
                                  <a:pt x="50856" y="167640"/>
                                  <a:pt x="50856" y="167640"/>
                                  <a:pt x="51809" y="167640"/>
                                </a:cubicBezTo>
                                <a:cubicBezTo>
                                  <a:pt x="51809" y="167640"/>
                                  <a:pt x="52761" y="167640"/>
                                  <a:pt x="52761" y="166688"/>
                                </a:cubicBezTo>
                                <a:cubicBezTo>
                                  <a:pt x="52761" y="166688"/>
                                  <a:pt x="52761" y="165735"/>
                                  <a:pt x="50856" y="166688"/>
                                </a:cubicBezTo>
                                <a:cubicBezTo>
                                  <a:pt x="50856" y="165735"/>
                                  <a:pt x="50856" y="165735"/>
                                  <a:pt x="50856" y="166688"/>
                                </a:cubicBezTo>
                                <a:close/>
                                <a:moveTo>
                                  <a:pt x="51809" y="212407"/>
                                </a:moveTo>
                                <a:lnTo>
                                  <a:pt x="51809" y="212407"/>
                                </a:lnTo>
                                <a:cubicBezTo>
                                  <a:pt x="51809" y="211455"/>
                                  <a:pt x="51809" y="211455"/>
                                  <a:pt x="51809" y="212407"/>
                                </a:cubicBezTo>
                                <a:cubicBezTo>
                                  <a:pt x="51809" y="211455"/>
                                  <a:pt x="51809" y="211455"/>
                                  <a:pt x="51809" y="212407"/>
                                </a:cubicBezTo>
                                <a:cubicBezTo>
                                  <a:pt x="51809" y="212407"/>
                                  <a:pt x="51809" y="212407"/>
                                  <a:pt x="51809" y="212407"/>
                                </a:cubicBezTo>
                                <a:close/>
                                <a:moveTo>
                                  <a:pt x="51809" y="52388"/>
                                </a:moveTo>
                                <a:cubicBezTo>
                                  <a:pt x="50856" y="52388"/>
                                  <a:pt x="50856" y="53340"/>
                                  <a:pt x="51809" y="52388"/>
                                </a:cubicBezTo>
                                <a:cubicBezTo>
                                  <a:pt x="52761" y="53340"/>
                                  <a:pt x="53714" y="52388"/>
                                  <a:pt x="53714" y="52388"/>
                                </a:cubicBezTo>
                                <a:lnTo>
                                  <a:pt x="53714" y="51435"/>
                                </a:lnTo>
                                <a:cubicBezTo>
                                  <a:pt x="52761" y="51435"/>
                                  <a:pt x="51809" y="51435"/>
                                  <a:pt x="51809" y="52388"/>
                                </a:cubicBezTo>
                                <a:close/>
                                <a:moveTo>
                                  <a:pt x="52761" y="130492"/>
                                </a:moveTo>
                                <a:cubicBezTo>
                                  <a:pt x="52761" y="130492"/>
                                  <a:pt x="52761" y="130492"/>
                                  <a:pt x="52761" y="130492"/>
                                </a:cubicBezTo>
                                <a:cubicBezTo>
                                  <a:pt x="53714" y="128588"/>
                                  <a:pt x="52761" y="128588"/>
                                  <a:pt x="51809" y="128588"/>
                                </a:cubicBezTo>
                                <a:cubicBezTo>
                                  <a:pt x="51809" y="128588"/>
                                  <a:pt x="50856" y="128588"/>
                                  <a:pt x="50856" y="129540"/>
                                </a:cubicBezTo>
                                <a:cubicBezTo>
                                  <a:pt x="51809" y="130492"/>
                                  <a:pt x="51809" y="131445"/>
                                  <a:pt x="52761" y="130492"/>
                                </a:cubicBezTo>
                                <a:close/>
                                <a:moveTo>
                                  <a:pt x="62286" y="59055"/>
                                </a:moveTo>
                                <a:cubicBezTo>
                                  <a:pt x="62286" y="59055"/>
                                  <a:pt x="63239" y="58102"/>
                                  <a:pt x="63239" y="58102"/>
                                </a:cubicBezTo>
                                <a:cubicBezTo>
                                  <a:pt x="63239" y="57150"/>
                                  <a:pt x="62286" y="58102"/>
                                  <a:pt x="62286" y="58102"/>
                                </a:cubicBezTo>
                                <a:cubicBezTo>
                                  <a:pt x="60381" y="59055"/>
                                  <a:pt x="57524" y="57150"/>
                                  <a:pt x="55619" y="60007"/>
                                </a:cubicBezTo>
                                <a:lnTo>
                                  <a:pt x="54666" y="56197"/>
                                </a:lnTo>
                                <a:cubicBezTo>
                                  <a:pt x="54666" y="56197"/>
                                  <a:pt x="54666" y="55245"/>
                                  <a:pt x="53714" y="55245"/>
                                </a:cubicBezTo>
                                <a:cubicBezTo>
                                  <a:pt x="52761" y="55245"/>
                                  <a:pt x="52761" y="56197"/>
                                  <a:pt x="52761" y="57150"/>
                                </a:cubicBezTo>
                                <a:cubicBezTo>
                                  <a:pt x="52761" y="59055"/>
                                  <a:pt x="54666" y="59055"/>
                                  <a:pt x="55619" y="60007"/>
                                </a:cubicBezTo>
                                <a:cubicBezTo>
                                  <a:pt x="57524" y="60960"/>
                                  <a:pt x="60381" y="60960"/>
                                  <a:pt x="62286" y="59055"/>
                                </a:cubicBezTo>
                                <a:close/>
                                <a:moveTo>
                                  <a:pt x="56571" y="181927"/>
                                </a:moveTo>
                                <a:cubicBezTo>
                                  <a:pt x="56571" y="180975"/>
                                  <a:pt x="54666" y="180022"/>
                                  <a:pt x="53714" y="180022"/>
                                </a:cubicBezTo>
                                <a:cubicBezTo>
                                  <a:pt x="52761" y="180022"/>
                                  <a:pt x="52761" y="180022"/>
                                  <a:pt x="52761" y="180975"/>
                                </a:cubicBezTo>
                                <a:cubicBezTo>
                                  <a:pt x="52761" y="181927"/>
                                  <a:pt x="54666" y="181927"/>
                                  <a:pt x="55619" y="182880"/>
                                </a:cubicBezTo>
                                <a:cubicBezTo>
                                  <a:pt x="55619" y="182880"/>
                                  <a:pt x="56571" y="182880"/>
                                  <a:pt x="56571" y="181927"/>
                                </a:cubicBezTo>
                                <a:close/>
                                <a:moveTo>
                                  <a:pt x="59429" y="173355"/>
                                </a:moveTo>
                                <a:cubicBezTo>
                                  <a:pt x="58476" y="173355"/>
                                  <a:pt x="58476" y="173355"/>
                                  <a:pt x="57524" y="173355"/>
                                </a:cubicBezTo>
                                <a:cubicBezTo>
                                  <a:pt x="57524" y="173355"/>
                                  <a:pt x="56571" y="173355"/>
                                  <a:pt x="56571" y="172402"/>
                                </a:cubicBezTo>
                                <a:cubicBezTo>
                                  <a:pt x="55619" y="171450"/>
                                  <a:pt x="54666" y="173355"/>
                                  <a:pt x="53714" y="173355"/>
                                </a:cubicBezTo>
                                <a:cubicBezTo>
                                  <a:pt x="52761" y="173355"/>
                                  <a:pt x="52761" y="173355"/>
                                  <a:pt x="53714" y="174307"/>
                                </a:cubicBezTo>
                                <a:cubicBezTo>
                                  <a:pt x="54666" y="175260"/>
                                  <a:pt x="55619" y="174307"/>
                                  <a:pt x="56571" y="175260"/>
                                </a:cubicBezTo>
                                <a:lnTo>
                                  <a:pt x="57524" y="175260"/>
                                </a:lnTo>
                                <a:cubicBezTo>
                                  <a:pt x="57524" y="175260"/>
                                  <a:pt x="58476" y="175260"/>
                                  <a:pt x="59429" y="175260"/>
                                </a:cubicBezTo>
                                <a:cubicBezTo>
                                  <a:pt x="58476" y="173355"/>
                                  <a:pt x="59429" y="173355"/>
                                  <a:pt x="59429" y="173355"/>
                                </a:cubicBezTo>
                                <a:close/>
                                <a:moveTo>
                                  <a:pt x="53714" y="107632"/>
                                </a:moveTo>
                                <a:cubicBezTo>
                                  <a:pt x="54666" y="107632"/>
                                  <a:pt x="54666" y="106680"/>
                                  <a:pt x="54666" y="106680"/>
                                </a:cubicBezTo>
                                <a:cubicBezTo>
                                  <a:pt x="53714" y="105727"/>
                                  <a:pt x="52761" y="105727"/>
                                  <a:pt x="53714" y="107632"/>
                                </a:cubicBezTo>
                                <a:cubicBezTo>
                                  <a:pt x="52761" y="107632"/>
                                  <a:pt x="53714" y="107632"/>
                                  <a:pt x="53714" y="107632"/>
                                </a:cubicBezTo>
                                <a:close/>
                                <a:moveTo>
                                  <a:pt x="56571" y="134302"/>
                                </a:moveTo>
                                <a:cubicBezTo>
                                  <a:pt x="56571" y="133350"/>
                                  <a:pt x="56571" y="132397"/>
                                  <a:pt x="56571" y="132397"/>
                                </a:cubicBezTo>
                                <a:cubicBezTo>
                                  <a:pt x="55619" y="131445"/>
                                  <a:pt x="55619" y="132397"/>
                                  <a:pt x="54666" y="133350"/>
                                </a:cubicBezTo>
                                <a:cubicBezTo>
                                  <a:pt x="54666" y="134302"/>
                                  <a:pt x="53714" y="134302"/>
                                  <a:pt x="53714" y="135255"/>
                                </a:cubicBezTo>
                                <a:cubicBezTo>
                                  <a:pt x="53714" y="136207"/>
                                  <a:pt x="53714" y="138113"/>
                                  <a:pt x="54666" y="138113"/>
                                </a:cubicBezTo>
                                <a:cubicBezTo>
                                  <a:pt x="55619" y="138113"/>
                                  <a:pt x="55619" y="136207"/>
                                  <a:pt x="55619" y="135255"/>
                                </a:cubicBezTo>
                                <a:cubicBezTo>
                                  <a:pt x="55619" y="135255"/>
                                  <a:pt x="55619" y="134302"/>
                                  <a:pt x="56571" y="134302"/>
                                </a:cubicBezTo>
                                <a:close/>
                                <a:moveTo>
                                  <a:pt x="55619" y="194310"/>
                                </a:moveTo>
                                <a:cubicBezTo>
                                  <a:pt x="55619" y="193357"/>
                                  <a:pt x="55619" y="193357"/>
                                  <a:pt x="55619" y="194310"/>
                                </a:cubicBezTo>
                                <a:cubicBezTo>
                                  <a:pt x="54666" y="193357"/>
                                  <a:pt x="53714" y="193357"/>
                                  <a:pt x="53714" y="194310"/>
                                </a:cubicBezTo>
                                <a:cubicBezTo>
                                  <a:pt x="53714" y="194310"/>
                                  <a:pt x="54666" y="194310"/>
                                  <a:pt x="55619" y="194310"/>
                                </a:cubicBezTo>
                                <a:cubicBezTo>
                                  <a:pt x="55619" y="194310"/>
                                  <a:pt x="55619" y="194310"/>
                                  <a:pt x="55619" y="194310"/>
                                </a:cubicBezTo>
                                <a:close/>
                                <a:moveTo>
                                  <a:pt x="54666" y="141922"/>
                                </a:moveTo>
                                <a:cubicBezTo>
                                  <a:pt x="54666" y="141922"/>
                                  <a:pt x="53714" y="141922"/>
                                  <a:pt x="54666" y="141922"/>
                                </a:cubicBezTo>
                                <a:cubicBezTo>
                                  <a:pt x="53714" y="142875"/>
                                  <a:pt x="53714" y="143827"/>
                                  <a:pt x="54666" y="143827"/>
                                </a:cubicBezTo>
                                <a:cubicBezTo>
                                  <a:pt x="55619" y="143827"/>
                                  <a:pt x="55619" y="142875"/>
                                  <a:pt x="54666" y="141922"/>
                                </a:cubicBezTo>
                                <a:lnTo>
                                  <a:pt x="54666" y="141922"/>
                                </a:lnTo>
                                <a:close/>
                                <a:moveTo>
                                  <a:pt x="58476" y="88582"/>
                                </a:moveTo>
                                <a:cubicBezTo>
                                  <a:pt x="58476" y="88582"/>
                                  <a:pt x="58476" y="87630"/>
                                  <a:pt x="58476" y="88582"/>
                                </a:cubicBezTo>
                                <a:cubicBezTo>
                                  <a:pt x="55619" y="87630"/>
                                  <a:pt x="54666" y="88582"/>
                                  <a:pt x="54666" y="89535"/>
                                </a:cubicBezTo>
                                <a:cubicBezTo>
                                  <a:pt x="54666" y="91440"/>
                                  <a:pt x="54666" y="92392"/>
                                  <a:pt x="56571" y="93345"/>
                                </a:cubicBezTo>
                                <a:cubicBezTo>
                                  <a:pt x="56571" y="93345"/>
                                  <a:pt x="57524" y="93345"/>
                                  <a:pt x="57524" y="93345"/>
                                </a:cubicBezTo>
                                <a:cubicBezTo>
                                  <a:pt x="57524" y="93345"/>
                                  <a:pt x="58476" y="92392"/>
                                  <a:pt x="57524" y="92392"/>
                                </a:cubicBezTo>
                                <a:cubicBezTo>
                                  <a:pt x="55619" y="91440"/>
                                  <a:pt x="56571" y="90488"/>
                                  <a:pt x="58476" y="88582"/>
                                </a:cubicBezTo>
                                <a:lnTo>
                                  <a:pt x="58476" y="88582"/>
                                </a:lnTo>
                                <a:close/>
                                <a:moveTo>
                                  <a:pt x="56571" y="120967"/>
                                </a:moveTo>
                                <a:cubicBezTo>
                                  <a:pt x="57524" y="120967"/>
                                  <a:pt x="57524" y="120015"/>
                                  <a:pt x="56571" y="120967"/>
                                </a:cubicBezTo>
                                <a:cubicBezTo>
                                  <a:pt x="57524" y="119063"/>
                                  <a:pt x="57524" y="119063"/>
                                  <a:pt x="56571" y="119063"/>
                                </a:cubicBezTo>
                                <a:cubicBezTo>
                                  <a:pt x="55619" y="119063"/>
                                  <a:pt x="55619" y="119063"/>
                                  <a:pt x="55619" y="120015"/>
                                </a:cubicBezTo>
                                <a:cubicBezTo>
                                  <a:pt x="55619" y="120015"/>
                                  <a:pt x="55619" y="120015"/>
                                  <a:pt x="56571" y="120967"/>
                                </a:cubicBezTo>
                                <a:close/>
                                <a:moveTo>
                                  <a:pt x="57524" y="161925"/>
                                </a:moveTo>
                                <a:cubicBezTo>
                                  <a:pt x="58476" y="161925"/>
                                  <a:pt x="58476" y="161925"/>
                                  <a:pt x="58476" y="160972"/>
                                </a:cubicBezTo>
                                <a:cubicBezTo>
                                  <a:pt x="58476" y="160020"/>
                                  <a:pt x="58476" y="160020"/>
                                  <a:pt x="57524" y="159067"/>
                                </a:cubicBezTo>
                                <a:cubicBezTo>
                                  <a:pt x="56571" y="159067"/>
                                  <a:pt x="56571" y="159067"/>
                                  <a:pt x="56571" y="160020"/>
                                </a:cubicBezTo>
                                <a:cubicBezTo>
                                  <a:pt x="56571" y="161925"/>
                                  <a:pt x="56571" y="161925"/>
                                  <a:pt x="57524" y="161925"/>
                                </a:cubicBezTo>
                                <a:close/>
                                <a:moveTo>
                                  <a:pt x="56571" y="50482"/>
                                </a:moveTo>
                                <a:cubicBezTo>
                                  <a:pt x="56571" y="50482"/>
                                  <a:pt x="57524" y="50482"/>
                                  <a:pt x="56571" y="50482"/>
                                </a:cubicBezTo>
                                <a:cubicBezTo>
                                  <a:pt x="57524" y="50482"/>
                                  <a:pt x="57524" y="50482"/>
                                  <a:pt x="57524" y="49530"/>
                                </a:cubicBezTo>
                                <a:cubicBezTo>
                                  <a:pt x="57524" y="48577"/>
                                  <a:pt x="57524" y="48577"/>
                                  <a:pt x="56571" y="48577"/>
                                </a:cubicBezTo>
                                <a:cubicBezTo>
                                  <a:pt x="57524" y="49530"/>
                                  <a:pt x="56571" y="49530"/>
                                  <a:pt x="56571" y="50482"/>
                                </a:cubicBezTo>
                                <a:close/>
                                <a:moveTo>
                                  <a:pt x="56571" y="42863"/>
                                </a:moveTo>
                                <a:cubicBezTo>
                                  <a:pt x="57524" y="44767"/>
                                  <a:pt x="58476" y="44767"/>
                                  <a:pt x="60381" y="45720"/>
                                </a:cubicBezTo>
                                <a:cubicBezTo>
                                  <a:pt x="60381" y="45720"/>
                                  <a:pt x="60381" y="44767"/>
                                  <a:pt x="60381" y="44767"/>
                                </a:cubicBezTo>
                                <a:cubicBezTo>
                                  <a:pt x="60381" y="42863"/>
                                  <a:pt x="58476" y="42863"/>
                                  <a:pt x="56571" y="42863"/>
                                </a:cubicBezTo>
                                <a:cubicBezTo>
                                  <a:pt x="57524" y="41910"/>
                                  <a:pt x="56571" y="42863"/>
                                  <a:pt x="56571" y="42863"/>
                                </a:cubicBezTo>
                                <a:close/>
                                <a:moveTo>
                                  <a:pt x="58476" y="128588"/>
                                </a:moveTo>
                                <a:cubicBezTo>
                                  <a:pt x="57524" y="128588"/>
                                  <a:pt x="57524" y="128588"/>
                                  <a:pt x="58476" y="128588"/>
                                </a:cubicBezTo>
                                <a:cubicBezTo>
                                  <a:pt x="57524" y="129540"/>
                                  <a:pt x="58476" y="130492"/>
                                  <a:pt x="58476" y="130492"/>
                                </a:cubicBezTo>
                                <a:cubicBezTo>
                                  <a:pt x="58476" y="130492"/>
                                  <a:pt x="59429" y="130492"/>
                                  <a:pt x="59429" y="129540"/>
                                </a:cubicBezTo>
                                <a:cubicBezTo>
                                  <a:pt x="59429" y="129540"/>
                                  <a:pt x="59429" y="128588"/>
                                  <a:pt x="58476" y="128588"/>
                                </a:cubicBezTo>
                                <a:close/>
                                <a:moveTo>
                                  <a:pt x="59429" y="80963"/>
                                </a:moveTo>
                                <a:cubicBezTo>
                                  <a:pt x="58476" y="80963"/>
                                  <a:pt x="58476" y="81915"/>
                                  <a:pt x="59429" y="80963"/>
                                </a:cubicBezTo>
                                <a:cubicBezTo>
                                  <a:pt x="58476" y="81915"/>
                                  <a:pt x="58476" y="81915"/>
                                  <a:pt x="59429" y="80963"/>
                                </a:cubicBezTo>
                                <a:lnTo>
                                  <a:pt x="59429" y="80963"/>
                                </a:lnTo>
                                <a:cubicBezTo>
                                  <a:pt x="59429" y="80963"/>
                                  <a:pt x="59429" y="80963"/>
                                  <a:pt x="59429" y="80963"/>
                                </a:cubicBezTo>
                                <a:close/>
                                <a:moveTo>
                                  <a:pt x="60381" y="67627"/>
                                </a:moveTo>
                                <a:cubicBezTo>
                                  <a:pt x="60381" y="68580"/>
                                  <a:pt x="61334" y="67627"/>
                                  <a:pt x="60381" y="67627"/>
                                </a:cubicBezTo>
                                <a:cubicBezTo>
                                  <a:pt x="61334" y="66675"/>
                                  <a:pt x="61334" y="66675"/>
                                  <a:pt x="60381" y="65722"/>
                                </a:cubicBezTo>
                                <a:cubicBezTo>
                                  <a:pt x="59429" y="66675"/>
                                  <a:pt x="59429" y="66675"/>
                                  <a:pt x="60381" y="67627"/>
                                </a:cubicBezTo>
                                <a:cubicBezTo>
                                  <a:pt x="59429" y="67627"/>
                                  <a:pt x="59429" y="67627"/>
                                  <a:pt x="60381" y="67627"/>
                                </a:cubicBezTo>
                                <a:close/>
                                <a:moveTo>
                                  <a:pt x="60381" y="78105"/>
                                </a:moveTo>
                                <a:cubicBezTo>
                                  <a:pt x="61334" y="78105"/>
                                  <a:pt x="61334" y="77152"/>
                                  <a:pt x="61334" y="77152"/>
                                </a:cubicBezTo>
                                <a:cubicBezTo>
                                  <a:pt x="61334" y="76200"/>
                                  <a:pt x="61334" y="75247"/>
                                  <a:pt x="60381" y="75247"/>
                                </a:cubicBezTo>
                                <a:cubicBezTo>
                                  <a:pt x="59429" y="75247"/>
                                  <a:pt x="59429" y="76200"/>
                                  <a:pt x="60381" y="78105"/>
                                </a:cubicBezTo>
                                <a:cubicBezTo>
                                  <a:pt x="59429" y="77152"/>
                                  <a:pt x="59429" y="78105"/>
                                  <a:pt x="60381" y="78105"/>
                                </a:cubicBezTo>
                                <a:close/>
                                <a:moveTo>
                                  <a:pt x="62286" y="206692"/>
                                </a:moveTo>
                                <a:cubicBezTo>
                                  <a:pt x="62286" y="206692"/>
                                  <a:pt x="61334" y="205740"/>
                                  <a:pt x="62286" y="206692"/>
                                </a:cubicBezTo>
                                <a:cubicBezTo>
                                  <a:pt x="61334" y="205740"/>
                                  <a:pt x="60381" y="205740"/>
                                  <a:pt x="60381" y="206692"/>
                                </a:cubicBezTo>
                                <a:cubicBezTo>
                                  <a:pt x="60381" y="206692"/>
                                  <a:pt x="60381" y="207645"/>
                                  <a:pt x="62286" y="206692"/>
                                </a:cubicBezTo>
                                <a:cubicBezTo>
                                  <a:pt x="62286" y="207645"/>
                                  <a:pt x="62286" y="207645"/>
                                  <a:pt x="62286" y="206692"/>
                                </a:cubicBezTo>
                                <a:close/>
                                <a:moveTo>
                                  <a:pt x="62286" y="96202"/>
                                </a:moveTo>
                                <a:cubicBezTo>
                                  <a:pt x="62286" y="96202"/>
                                  <a:pt x="62286" y="95250"/>
                                  <a:pt x="62286" y="96202"/>
                                </a:cubicBezTo>
                                <a:cubicBezTo>
                                  <a:pt x="61334" y="95250"/>
                                  <a:pt x="61334" y="95250"/>
                                  <a:pt x="61334" y="95250"/>
                                </a:cubicBezTo>
                                <a:cubicBezTo>
                                  <a:pt x="61334" y="96202"/>
                                  <a:pt x="61334" y="96202"/>
                                  <a:pt x="62286" y="96202"/>
                                </a:cubicBezTo>
                                <a:cubicBezTo>
                                  <a:pt x="62286" y="96202"/>
                                  <a:pt x="62286" y="96202"/>
                                  <a:pt x="62286" y="96202"/>
                                </a:cubicBezTo>
                                <a:close/>
                                <a:moveTo>
                                  <a:pt x="64191" y="62865"/>
                                </a:moveTo>
                                <a:cubicBezTo>
                                  <a:pt x="64191" y="62865"/>
                                  <a:pt x="64191" y="61913"/>
                                  <a:pt x="64191" y="62865"/>
                                </a:cubicBezTo>
                                <a:cubicBezTo>
                                  <a:pt x="64191" y="61913"/>
                                  <a:pt x="64191" y="60960"/>
                                  <a:pt x="63239" y="60960"/>
                                </a:cubicBezTo>
                                <a:cubicBezTo>
                                  <a:pt x="63239" y="61913"/>
                                  <a:pt x="62286" y="61913"/>
                                  <a:pt x="64191" y="62865"/>
                                </a:cubicBezTo>
                                <a:cubicBezTo>
                                  <a:pt x="63239" y="62865"/>
                                  <a:pt x="63239" y="62865"/>
                                  <a:pt x="64191" y="62865"/>
                                </a:cubicBezTo>
                                <a:close/>
                                <a:moveTo>
                                  <a:pt x="66096" y="220980"/>
                                </a:moveTo>
                                <a:cubicBezTo>
                                  <a:pt x="66096" y="220027"/>
                                  <a:pt x="64191" y="219075"/>
                                  <a:pt x="63239" y="218122"/>
                                </a:cubicBezTo>
                                <a:cubicBezTo>
                                  <a:pt x="62286" y="218122"/>
                                  <a:pt x="62286" y="218122"/>
                                  <a:pt x="62286" y="219075"/>
                                </a:cubicBezTo>
                                <a:cubicBezTo>
                                  <a:pt x="63239" y="220027"/>
                                  <a:pt x="64191" y="220980"/>
                                  <a:pt x="66096" y="220980"/>
                                </a:cubicBezTo>
                                <a:lnTo>
                                  <a:pt x="66096" y="22098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92987947" name="Freeform 1492987947"/>
                        <wps:cNvSpPr/>
                        <wps:spPr>
                          <a:xfrm>
                            <a:off x="1013989" y="0"/>
                            <a:ext cx="185208" cy="265042"/>
                          </a:xfrm>
                          <a:custGeom>
                            <a:avLst/>
                            <a:gdLst>
                              <a:gd name="connsiteX0" fmla="*/ 185208 w 185208"/>
                              <a:gd name="connsiteY0" fmla="*/ 257423 h 265042"/>
                              <a:gd name="connsiteX1" fmla="*/ 179493 w 185208"/>
                              <a:gd name="connsiteY1" fmla="*/ 262185 h 265042"/>
                              <a:gd name="connsiteX2" fmla="*/ 165206 w 185208"/>
                              <a:gd name="connsiteY2" fmla="*/ 263138 h 265042"/>
                              <a:gd name="connsiteX3" fmla="*/ 156633 w 185208"/>
                              <a:gd name="connsiteY3" fmla="*/ 263138 h 265042"/>
                              <a:gd name="connsiteX4" fmla="*/ 118533 w 185208"/>
                              <a:gd name="connsiteY4" fmla="*/ 264090 h 265042"/>
                              <a:gd name="connsiteX5" fmla="*/ 108056 w 185208"/>
                              <a:gd name="connsiteY5" fmla="*/ 264090 h 265042"/>
                              <a:gd name="connsiteX6" fmla="*/ 103293 w 185208"/>
                              <a:gd name="connsiteY6" fmla="*/ 260280 h 265042"/>
                              <a:gd name="connsiteX7" fmla="*/ 107103 w 185208"/>
                              <a:gd name="connsiteY7" fmla="*/ 255518 h 265042"/>
                              <a:gd name="connsiteX8" fmla="*/ 111866 w 185208"/>
                              <a:gd name="connsiteY8" fmla="*/ 254565 h 265042"/>
                              <a:gd name="connsiteX9" fmla="*/ 120438 w 185208"/>
                              <a:gd name="connsiteY9" fmla="*/ 243135 h 265042"/>
                              <a:gd name="connsiteX10" fmla="*/ 120438 w 185208"/>
                              <a:gd name="connsiteY10" fmla="*/ 215513 h 265042"/>
                              <a:gd name="connsiteX11" fmla="*/ 120438 w 185208"/>
                              <a:gd name="connsiteY11" fmla="*/ 196463 h 265042"/>
                              <a:gd name="connsiteX12" fmla="*/ 121391 w 185208"/>
                              <a:gd name="connsiteY12" fmla="*/ 136455 h 265042"/>
                              <a:gd name="connsiteX13" fmla="*/ 118533 w 185208"/>
                              <a:gd name="connsiteY13" fmla="*/ 113595 h 265042"/>
                              <a:gd name="connsiteX14" fmla="*/ 98531 w 185208"/>
                              <a:gd name="connsiteY14" fmla="*/ 104070 h 265042"/>
                              <a:gd name="connsiteX15" fmla="*/ 91863 w 185208"/>
                              <a:gd name="connsiteY15" fmla="*/ 108833 h 265042"/>
                              <a:gd name="connsiteX16" fmla="*/ 82338 w 185208"/>
                              <a:gd name="connsiteY16" fmla="*/ 121215 h 265042"/>
                              <a:gd name="connsiteX17" fmla="*/ 75671 w 185208"/>
                              <a:gd name="connsiteY17" fmla="*/ 144075 h 265042"/>
                              <a:gd name="connsiteX18" fmla="*/ 73766 w 185208"/>
                              <a:gd name="connsiteY18" fmla="*/ 182175 h 265042"/>
                              <a:gd name="connsiteX19" fmla="*/ 72813 w 185208"/>
                              <a:gd name="connsiteY19" fmla="*/ 212655 h 265042"/>
                              <a:gd name="connsiteX20" fmla="*/ 74718 w 185208"/>
                              <a:gd name="connsiteY20" fmla="*/ 231705 h 265042"/>
                              <a:gd name="connsiteX21" fmla="*/ 74718 w 185208"/>
                              <a:gd name="connsiteY21" fmla="*/ 243135 h 265042"/>
                              <a:gd name="connsiteX22" fmla="*/ 83291 w 185208"/>
                              <a:gd name="connsiteY22" fmla="*/ 254565 h 265042"/>
                              <a:gd name="connsiteX23" fmla="*/ 86148 w 185208"/>
                              <a:gd name="connsiteY23" fmla="*/ 255518 h 265042"/>
                              <a:gd name="connsiteX24" fmla="*/ 89006 w 185208"/>
                              <a:gd name="connsiteY24" fmla="*/ 261233 h 265042"/>
                              <a:gd name="connsiteX25" fmla="*/ 84243 w 185208"/>
                              <a:gd name="connsiteY25" fmla="*/ 265043 h 265042"/>
                              <a:gd name="connsiteX26" fmla="*/ 54716 w 185208"/>
                              <a:gd name="connsiteY26" fmla="*/ 264090 h 265042"/>
                              <a:gd name="connsiteX27" fmla="*/ 34713 w 185208"/>
                              <a:gd name="connsiteY27" fmla="*/ 264090 h 265042"/>
                              <a:gd name="connsiteX28" fmla="*/ 7091 w 185208"/>
                              <a:gd name="connsiteY28" fmla="*/ 265043 h 265042"/>
                              <a:gd name="connsiteX29" fmla="*/ 1376 w 185208"/>
                              <a:gd name="connsiteY29" fmla="*/ 260280 h 265042"/>
                              <a:gd name="connsiteX30" fmla="*/ 6138 w 185208"/>
                              <a:gd name="connsiteY30" fmla="*/ 255518 h 265042"/>
                              <a:gd name="connsiteX31" fmla="*/ 13758 w 185208"/>
                              <a:gd name="connsiteY31" fmla="*/ 254565 h 265042"/>
                              <a:gd name="connsiteX32" fmla="*/ 25188 w 185208"/>
                              <a:gd name="connsiteY32" fmla="*/ 244088 h 265042"/>
                              <a:gd name="connsiteX33" fmla="*/ 25188 w 185208"/>
                              <a:gd name="connsiteY33" fmla="*/ 217418 h 265042"/>
                              <a:gd name="connsiteX34" fmla="*/ 25188 w 185208"/>
                              <a:gd name="connsiteY34" fmla="*/ 196463 h 265042"/>
                              <a:gd name="connsiteX35" fmla="*/ 26141 w 185208"/>
                              <a:gd name="connsiteY35" fmla="*/ 181223 h 265042"/>
                              <a:gd name="connsiteX36" fmla="*/ 25188 w 185208"/>
                              <a:gd name="connsiteY36" fmla="*/ 174555 h 265042"/>
                              <a:gd name="connsiteX37" fmla="*/ 25188 w 185208"/>
                              <a:gd name="connsiteY37" fmla="*/ 115500 h 265042"/>
                              <a:gd name="connsiteX38" fmla="*/ 25188 w 185208"/>
                              <a:gd name="connsiteY38" fmla="*/ 40253 h 265042"/>
                              <a:gd name="connsiteX39" fmla="*/ 24236 w 185208"/>
                              <a:gd name="connsiteY39" fmla="*/ 35490 h 265042"/>
                              <a:gd name="connsiteX40" fmla="*/ 7091 w 185208"/>
                              <a:gd name="connsiteY40" fmla="*/ 19298 h 265042"/>
                              <a:gd name="connsiteX41" fmla="*/ 1376 w 185208"/>
                              <a:gd name="connsiteY41" fmla="*/ 17393 h 265042"/>
                              <a:gd name="connsiteX42" fmla="*/ 4233 w 185208"/>
                              <a:gd name="connsiteY42" fmla="*/ 9773 h 265042"/>
                              <a:gd name="connsiteX43" fmla="*/ 14711 w 185208"/>
                              <a:gd name="connsiteY43" fmla="*/ 9773 h 265042"/>
                              <a:gd name="connsiteX44" fmla="*/ 49001 w 185208"/>
                              <a:gd name="connsiteY44" fmla="*/ 6915 h 265042"/>
                              <a:gd name="connsiteX45" fmla="*/ 61383 w 185208"/>
                              <a:gd name="connsiteY45" fmla="*/ 2153 h 265042"/>
                              <a:gd name="connsiteX46" fmla="*/ 66146 w 185208"/>
                              <a:gd name="connsiteY46" fmla="*/ 248 h 265042"/>
                              <a:gd name="connsiteX47" fmla="*/ 71861 w 185208"/>
                              <a:gd name="connsiteY47" fmla="*/ 4058 h 265042"/>
                              <a:gd name="connsiteX48" fmla="*/ 71861 w 185208"/>
                              <a:gd name="connsiteY48" fmla="*/ 110738 h 265042"/>
                              <a:gd name="connsiteX49" fmla="*/ 72813 w 185208"/>
                              <a:gd name="connsiteY49" fmla="*/ 113595 h 265042"/>
                              <a:gd name="connsiteX50" fmla="*/ 75671 w 185208"/>
                              <a:gd name="connsiteY50" fmla="*/ 111690 h 265042"/>
                              <a:gd name="connsiteX51" fmla="*/ 86148 w 185208"/>
                              <a:gd name="connsiteY51" fmla="*/ 100260 h 265042"/>
                              <a:gd name="connsiteX52" fmla="*/ 124248 w 185208"/>
                              <a:gd name="connsiteY52" fmla="*/ 84068 h 265042"/>
                              <a:gd name="connsiteX53" fmla="*/ 154728 w 185208"/>
                              <a:gd name="connsiteY53" fmla="*/ 96450 h 265042"/>
                              <a:gd name="connsiteX54" fmla="*/ 167111 w 185208"/>
                              <a:gd name="connsiteY54" fmla="*/ 124073 h 265042"/>
                              <a:gd name="connsiteX55" fmla="*/ 169016 w 185208"/>
                              <a:gd name="connsiteY55" fmla="*/ 147885 h 265042"/>
                              <a:gd name="connsiteX56" fmla="*/ 167111 w 185208"/>
                              <a:gd name="connsiteY56" fmla="*/ 179318 h 265042"/>
                              <a:gd name="connsiteX57" fmla="*/ 167111 w 185208"/>
                              <a:gd name="connsiteY57" fmla="*/ 204083 h 265042"/>
                              <a:gd name="connsiteX58" fmla="*/ 169016 w 185208"/>
                              <a:gd name="connsiteY58" fmla="*/ 211703 h 265042"/>
                              <a:gd name="connsiteX59" fmla="*/ 169016 w 185208"/>
                              <a:gd name="connsiteY59" fmla="*/ 222180 h 265042"/>
                              <a:gd name="connsiteX60" fmla="*/ 169968 w 185208"/>
                              <a:gd name="connsiteY60" fmla="*/ 245040 h 265042"/>
                              <a:gd name="connsiteX61" fmla="*/ 176636 w 185208"/>
                              <a:gd name="connsiteY61" fmla="*/ 252660 h 265042"/>
                              <a:gd name="connsiteX62" fmla="*/ 181398 w 185208"/>
                              <a:gd name="connsiteY62" fmla="*/ 253613 h 265042"/>
                              <a:gd name="connsiteX63" fmla="*/ 185208 w 185208"/>
                              <a:gd name="connsiteY63" fmla="*/ 257423 h 265042"/>
                              <a:gd name="connsiteX64" fmla="*/ 33761 w 185208"/>
                              <a:gd name="connsiteY64" fmla="*/ 65018 h 265042"/>
                              <a:gd name="connsiteX65" fmla="*/ 36618 w 185208"/>
                              <a:gd name="connsiteY65" fmla="*/ 65970 h 265042"/>
                              <a:gd name="connsiteX66" fmla="*/ 39476 w 185208"/>
                              <a:gd name="connsiteY66" fmla="*/ 65018 h 265042"/>
                              <a:gd name="connsiteX67" fmla="*/ 37571 w 185208"/>
                              <a:gd name="connsiteY67" fmla="*/ 63113 h 265042"/>
                              <a:gd name="connsiteX68" fmla="*/ 33761 w 185208"/>
                              <a:gd name="connsiteY68" fmla="*/ 65018 h 265042"/>
                              <a:gd name="connsiteX69" fmla="*/ 34713 w 185208"/>
                              <a:gd name="connsiteY69" fmla="*/ 72638 h 265042"/>
                              <a:gd name="connsiteX70" fmla="*/ 36618 w 185208"/>
                              <a:gd name="connsiteY70" fmla="*/ 71685 h 265042"/>
                              <a:gd name="connsiteX71" fmla="*/ 38523 w 185208"/>
                              <a:gd name="connsiteY71" fmla="*/ 71685 h 265042"/>
                              <a:gd name="connsiteX72" fmla="*/ 45191 w 185208"/>
                              <a:gd name="connsiteY72" fmla="*/ 71685 h 265042"/>
                              <a:gd name="connsiteX73" fmla="*/ 49953 w 185208"/>
                              <a:gd name="connsiteY73" fmla="*/ 73590 h 265042"/>
                              <a:gd name="connsiteX74" fmla="*/ 51858 w 185208"/>
                              <a:gd name="connsiteY74" fmla="*/ 73590 h 265042"/>
                              <a:gd name="connsiteX75" fmla="*/ 53763 w 185208"/>
                              <a:gd name="connsiteY75" fmla="*/ 71685 h 265042"/>
                              <a:gd name="connsiteX76" fmla="*/ 54716 w 185208"/>
                              <a:gd name="connsiteY76" fmla="*/ 74543 h 265042"/>
                              <a:gd name="connsiteX77" fmla="*/ 54716 w 185208"/>
                              <a:gd name="connsiteY77" fmla="*/ 75495 h 265042"/>
                              <a:gd name="connsiteX78" fmla="*/ 55668 w 185208"/>
                              <a:gd name="connsiteY78" fmla="*/ 75495 h 265042"/>
                              <a:gd name="connsiteX79" fmla="*/ 54716 w 185208"/>
                              <a:gd name="connsiteY79" fmla="*/ 69780 h 265042"/>
                              <a:gd name="connsiteX80" fmla="*/ 51858 w 185208"/>
                              <a:gd name="connsiteY80" fmla="*/ 69780 h 265042"/>
                              <a:gd name="connsiteX81" fmla="*/ 48048 w 185208"/>
                              <a:gd name="connsiteY81" fmla="*/ 68828 h 265042"/>
                              <a:gd name="connsiteX82" fmla="*/ 51858 w 185208"/>
                              <a:gd name="connsiteY82" fmla="*/ 66923 h 265042"/>
                              <a:gd name="connsiteX83" fmla="*/ 52811 w 185208"/>
                              <a:gd name="connsiteY83" fmla="*/ 66923 h 265042"/>
                              <a:gd name="connsiteX84" fmla="*/ 53763 w 185208"/>
                              <a:gd name="connsiteY84" fmla="*/ 65970 h 265042"/>
                              <a:gd name="connsiteX85" fmla="*/ 52811 w 185208"/>
                              <a:gd name="connsiteY85" fmla="*/ 65018 h 265042"/>
                              <a:gd name="connsiteX86" fmla="*/ 46143 w 185208"/>
                              <a:gd name="connsiteY86" fmla="*/ 67875 h 265042"/>
                              <a:gd name="connsiteX87" fmla="*/ 45191 w 185208"/>
                              <a:gd name="connsiteY87" fmla="*/ 67875 h 265042"/>
                              <a:gd name="connsiteX88" fmla="*/ 43286 w 185208"/>
                              <a:gd name="connsiteY88" fmla="*/ 67875 h 265042"/>
                              <a:gd name="connsiteX89" fmla="*/ 38523 w 185208"/>
                              <a:gd name="connsiteY89" fmla="*/ 68828 h 265042"/>
                              <a:gd name="connsiteX90" fmla="*/ 37571 w 185208"/>
                              <a:gd name="connsiteY90" fmla="*/ 68828 h 265042"/>
                              <a:gd name="connsiteX91" fmla="*/ 34713 w 185208"/>
                              <a:gd name="connsiteY91" fmla="*/ 69780 h 265042"/>
                              <a:gd name="connsiteX92" fmla="*/ 34713 w 185208"/>
                              <a:gd name="connsiteY92" fmla="*/ 72638 h 265042"/>
                              <a:gd name="connsiteX93" fmla="*/ 39476 w 185208"/>
                              <a:gd name="connsiteY93" fmla="*/ 198368 h 265042"/>
                              <a:gd name="connsiteX94" fmla="*/ 44238 w 185208"/>
                              <a:gd name="connsiteY94" fmla="*/ 198368 h 265042"/>
                              <a:gd name="connsiteX95" fmla="*/ 46143 w 185208"/>
                              <a:gd name="connsiteY95" fmla="*/ 198368 h 265042"/>
                              <a:gd name="connsiteX96" fmla="*/ 47096 w 185208"/>
                              <a:gd name="connsiteY96" fmla="*/ 196463 h 265042"/>
                              <a:gd name="connsiteX97" fmla="*/ 42333 w 185208"/>
                              <a:gd name="connsiteY97" fmla="*/ 191700 h 265042"/>
                              <a:gd name="connsiteX98" fmla="*/ 40428 w 185208"/>
                              <a:gd name="connsiteY98" fmla="*/ 189795 h 265042"/>
                              <a:gd name="connsiteX99" fmla="*/ 37571 w 185208"/>
                              <a:gd name="connsiteY99" fmla="*/ 189795 h 265042"/>
                              <a:gd name="connsiteX100" fmla="*/ 34713 w 185208"/>
                              <a:gd name="connsiteY100" fmla="*/ 193605 h 265042"/>
                              <a:gd name="connsiteX101" fmla="*/ 35666 w 185208"/>
                              <a:gd name="connsiteY101" fmla="*/ 194558 h 265042"/>
                              <a:gd name="connsiteX102" fmla="*/ 36618 w 185208"/>
                              <a:gd name="connsiteY102" fmla="*/ 195510 h 265042"/>
                              <a:gd name="connsiteX103" fmla="*/ 39476 w 185208"/>
                              <a:gd name="connsiteY103" fmla="*/ 198368 h 265042"/>
                              <a:gd name="connsiteX104" fmla="*/ 35666 w 185208"/>
                              <a:gd name="connsiteY104" fmla="*/ 145028 h 265042"/>
                              <a:gd name="connsiteX105" fmla="*/ 36618 w 185208"/>
                              <a:gd name="connsiteY105" fmla="*/ 143123 h 265042"/>
                              <a:gd name="connsiteX106" fmla="*/ 35666 w 185208"/>
                              <a:gd name="connsiteY106" fmla="*/ 142170 h 265042"/>
                              <a:gd name="connsiteX107" fmla="*/ 35666 w 185208"/>
                              <a:gd name="connsiteY107" fmla="*/ 145028 h 265042"/>
                              <a:gd name="connsiteX108" fmla="*/ 35666 w 185208"/>
                              <a:gd name="connsiteY108" fmla="*/ 145028 h 265042"/>
                              <a:gd name="connsiteX109" fmla="*/ 57573 w 185208"/>
                              <a:gd name="connsiteY109" fmla="*/ 156458 h 265042"/>
                              <a:gd name="connsiteX110" fmla="*/ 55668 w 185208"/>
                              <a:gd name="connsiteY110" fmla="*/ 154553 h 265042"/>
                              <a:gd name="connsiteX111" fmla="*/ 54716 w 185208"/>
                              <a:gd name="connsiteY111" fmla="*/ 153600 h 265042"/>
                              <a:gd name="connsiteX112" fmla="*/ 51858 w 185208"/>
                              <a:gd name="connsiteY112" fmla="*/ 147885 h 265042"/>
                              <a:gd name="connsiteX113" fmla="*/ 51858 w 185208"/>
                              <a:gd name="connsiteY113" fmla="*/ 147885 h 265042"/>
                              <a:gd name="connsiteX114" fmla="*/ 49953 w 185208"/>
                              <a:gd name="connsiteY114" fmla="*/ 145980 h 265042"/>
                              <a:gd name="connsiteX115" fmla="*/ 48048 w 185208"/>
                              <a:gd name="connsiteY115" fmla="*/ 144075 h 265042"/>
                              <a:gd name="connsiteX116" fmla="*/ 47096 w 185208"/>
                              <a:gd name="connsiteY116" fmla="*/ 143123 h 265042"/>
                              <a:gd name="connsiteX117" fmla="*/ 44238 w 185208"/>
                              <a:gd name="connsiteY117" fmla="*/ 143123 h 265042"/>
                              <a:gd name="connsiteX118" fmla="*/ 42333 w 185208"/>
                              <a:gd name="connsiteY118" fmla="*/ 140265 h 265042"/>
                              <a:gd name="connsiteX119" fmla="*/ 37571 w 185208"/>
                              <a:gd name="connsiteY119" fmla="*/ 139313 h 265042"/>
                              <a:gd name="connsiteX120" fmla="*/ 38523 w 185208"/>
                              <a:gd name="connsiteY120" fmla="*/ 142170 h 265042"/>
                              <a:gd name="connsiteX121" fmla="*/ 39476 w 185208"/>
                              <a:gd name="connsiteY121" fmla="*/ 144075 h 265042"/>
                              <a:gd name="connsiteX122" fmla="*/ 38523 w 185208"/>
                              <a:gd name="connsiteY122" fmla="*/ 146933 h 265042"/>
                              <a:gd name="connsiteX123" fmla="*/ 37571 w 185208"/>
                              <a:gd name="connsiteY123" fmla="*/ 147885 h 265042"/>
                              <a:gd name="connsiteX124" fmla="*/ 38523 w 185208"/>
                              <a:gd name="connsiteY124" fmla="*/ 148838 h 265042"/>
                              <a:gd name="connsiteX125" fmla="*/ 41381 w 185208"/>
                              <a:gd name="connsiteY125" fmla="*/ 148838 h 265042"/>
                              <a:gd name="connsiteX126" fmla="*/ 36618 w 185208"/>
                              <a:gd name="connsiteY126" fmla="*/ 149790 h 265042"/>
                              <a:gd name="connsiteX127" fmla="*/ 34713 w 185208"/>
                              <a:gd name="connsiteY127" fmla="*/ 149790 h 265042"/>
                              <a:gd name="connsiteX128" fmla="*/ 36618 w 185208"/>
                              <a:gd name="connsiteY128" fmla="*/ 153600 h 265042"/>
                              <a:gd name="connsiteX129" fmla="*/ 38523 w 185208"/>
                              <a:gd name="connsiteY129" fmla="*/ 154553 h 265042"/>
                              <a:gd name="connsiteX130" fmla="*/ 43286 w 185208"/>
                              <a:gd name="connsiteY130" fmla="*/ 152648 h 265042"/>
                              <a:gd name="connsiteX131" fmla="*/ 46143 w 185208"/>
                              <a:gd name="connsiteY131" fmla="*/ 149790 h 265042"/>
                              <a:gd name="connsiteX132" fmla="*/ 42333 w 185208"/>
                              <a:gd name="connsiteY132" fmla="*/ 147885 h 265042"/>
                              <a:gd name="connsiteX133" fmla="*/ 44238 w 185208"/>
                              <a:gd name="connsiteY133" fmla="*/ 144075 h 265042"/>
                              <a:gd name="connsiteX134" fmla="*/ 46143 w 185208"/>
                              <a:gd name="connsiteY134" fmla="*/ 142170 h 265042"/>
                              <a:gd name="connsiteX135" fmla="*/ 53763 w 185208"/>
                              <a:gd name="connsiteY135" fmla="*/ 157410 h 265042"/>
                              <a:gd name="connsiteX136" fmla="*/ 58526 w 185208"/>
                              <a:gd name="connsiteY136" fmla="*/ 159315 h 265042"/>
                              <a:gd name="connsiteX137" fmla="*/ 57573 w 185208"/>
                              <a:gd name="connsiteY137" fmla="*/ 156458 h 265042"/>
                              <a:gd name="connsiteX138" fmla="*/ 35666 w 185208"/>
                              <a:gd name="connsiteY138" fmla="*/ 176460 h 265042"/>
                              <a:gd name="connsiteX139" fmla="*/ 35666 w 185208"/>
                              <a:gd name="connsiteY139" fmla="*/ 176460 h 265042"/>
                              <a:gd name="connsiteX140" fmla="*/ 34713 w 185208"/>
                              <a:gd name="connsiteY140" fmla="*/ 178365 h 265042"/>
                              <a:gd name="connsiteX141" fmla="*/ 35666 w 185208"/>
                              <a:gd name="connsiteY141" fmla="*/ 176460 h 265042"/>
                              <a:gd name="connsiteX142" fmla="*/ 35666 w 185208"/>
                              <a:gd name="connsiteY142" fmla="*/ 176460 h 265042"/>
                              <a:gd name="connsiteX143" fmla="*/ 36618 w 185208"/>
                              <a:gd name="connsiteY143" fmla="*/ 229800 h 265042"/>
                              <a:gd name="connsiteX144" fmla="*/ 36618 w 185208"/>
                              <a:gd name="connsiteY144" fmla="*/ 229800 h 265042"/>
                              <a:gd name="connsiteX145" fmla="*/ 35666 w 185208"/>
                              <a:gd name="connsiteY145" fmla="*/ 229800 h 265042"/>
                              <a:gd name="connsiteX146" fmla="*/ 36618 w 185208"/>
                              <a:gd name="connsiteY146" fmla="*/ 229800 h 265042"/>
                              <a:gd name="connsiteX147" fmla="*/ 36618 w 185208"/>
                              <a:gd name="connsiteY147" fmla="*/ 229800 h 265042"/>
                              <a:gd name="connsiteX148" fmla="*/ 36618 w 185208"/>
                              <a:gd name="connsiteY148" fmla="*/ 53588 h 265042"/>
                              <a:gd name="connsiteX149" fmla="*/ 39476 w 185208"/>
                              <a:gd name="connsiteY149" fmla="*/ 56445 h 265042"/>
                              <a:gd name="connsiteX150" fmla="*/ 39476 w 185208"/>
                              <a:gd name="connsiteY150" fmla="*/ 57398 h 265042"/>
                              <a:gd name="connsiteX151" fmla="*/ 41381 w 185208"/>
                              <a:gd name="connsiteY151" fmla="*/ 61208 h 265042"/>
                              <a:gd name="connsiteX152" fmla="*/ 42333 w 185208"/>
                              <a:gd name="connsiteY152" fmla="*/ 61208 h 265042"/>
                              <a:gd name="connsiteX153" fmla="*/ 44238 w 185208"/>
                              <a:gd name="connsiteY153" fmla="*/ 62160 h 265042"/>
                              <a:gd name="connsiteX154" fmla="*/ 46143 w 185208"/>
                              <a:gd name="connsiteY154" fmla="*/ 62160 h 265042"/>
                              <a:gd name="connsiteX155" fmla="*/ 46143 w 185208"/>
                              <a:gd name="connsiteY155" fmla="*/ 60255 h 265042"/>
                              <a:gd name="connsiteX156" fmla="*/ 42333 w 185208"/>
                              <a:gd name="connsiteY156" fmla="*/ 60255 h 265042"/>
                              <a:gd name="connsiteX157" fmla="*/ 44238 w 185208"/>
                              <a:gd name="connsiteY157" fmla="*/ 54540 h 265042"/>
                              <a:gd name="connsiteX158" fmla="*/ 39476 w 185208"/>
                              <a:gd name="connsiteY158" fmla="*/ 55493 h 265042"/>
                              <a:gd name="connsiteX159" fmla="*/ 39476 w 185208"/>
                              <a:gd name="connsiteY159" fmla="*/ 51683 h 265042"/>
                              <a:gd name="connsiteX160" fmla="*/ 38523 w 185208"/>
                              <a:gd name="connsiteY160" fmla="*/ 49778 h 265042"/>
                              <a:gd name="connsiteX161" fmla="*/ 36618 w 185208"/>
                              <a:gd name="connsiteY161" fmla="*/ 49778 h 265042"/>
                              <a:gd name="connsiteX162" fmla="*/ 36618 w 185208"/>
                              <a:gd name="connsiteY162" fmla="*/ 53588 h 265042"/>
                              <a:gd name="connsiteX163" fmla="*/ 38523 w 185208"/>
                              <a:gd name="connsiteY163" fmla="*/ 160268 h 265042"/>
                              <a:gd name="connsiteX164" fmla="*/ 43286 w 185208"/>
                              <a:gd name="connsiteY164" fmla="*/ 159315 h 265042"/>
                              <a:gd name="connsiteX165" fmla="*/ 45191 w 185208"/>
                              <a:gd name="connsiteY165" fmla="*/ 159315 h 265042"/>
                              <a:gd name="connsiteX166" fmla="*/ 45191 w 185208"/>
                              <a:gd name="connsiteY166" fmla="*/ 159315 h 265042"/>
                              <a:gd name="connsiteX167" fmla="*/ 46143 w 185208"/>
                              <a:gd name="connsiteY167" fmla="*/ 157410 h 265042"/>
                              <a:gd name="connsiteX168" fmla="*/ 45191 w 185208"/>
                              <a:gd name="connsiteY168" fmla="*/ 155505 h 265042"/>
                              <a:gd name="connsiteX169" fmla="*/ 43286 w 185208"/>
                              <a:gd name="connsiteY169" fmla="*/ 154553 h 265042"/>
                              <a:gd name="connsiteX170" fmla="*/ 41381 w 185208"/>
                              <a:gd name="connsiteY170" fmla="*/ 154553 h 265042"/>
                              <a:gd name="connsiteX171" fmla="*/ 39476 w 185208"/>
                              <a:gd name="connsiteY171" fmla="*/ 155505 h 265042"/>
                              <a:gd name="connsiteX172" fmla="*/ 36618 w 185208"/>
                              <a:gd name="connsiteY172" fmla="*/ 156458 h 265042"/>
                              <a:gd name="connsiteX173" fmla="*/ 38523 w 185208"/>
                              <a:gd name="connsiteY173" fmla="*/ 160268 h 265042"/>
                              <a:gd name="connsiteX174" fmla="*/ 40428 w 185208"/>
                              <a:gd name="connsiteY174" fmla="*/ 182175 h 265042"/>
                              <a:gd name="connsiteX175" fmla="*/ 39476 w 185208"/>
                              <a:gd name="connsiteY175" fmla="*/ 181223 h 265042"/>
                              <a:gd name="connsiteX176" fmla="*/ 36618 w 185208"/>
                              <a:gd name="connsiteY176" fmla="*/ 183128 h 265042"/>
                              <a:gd name="connsiteX177" fmla="*/ 38523 w 185208"/>
                              <a:gd name="connsiteY177" fmla="*/ 187890 h 265042"/>
                              <a:gd name="connsiteX178" fmla="*/ 39476 w 185208"/>
                              <a:gd name="connsiteY178" fmla="*/ 187890 h 265042"/>
                              <a:gd name="connsiteX179" fmla="*/ 40428 w 185208"/>
                              <a:gd name="connsiteY179" fmla="*/ 182175 h 265042"/>
                              <a:gd name="connsiteX180" fmla="*/ 39476 w 185208"/>
                              <a:gd name="connsiteY180" fmla="*/ 209798 h 265042"/>
                              <a:gd name="connsiteX181" fmla="*/ 37571 w 185208"/>
                              <a:gd name="connsiteY181" fmla="*/ 206940 h 265042"/>
                              <a:gd name="connsiteX182" fmla="*/ 37571 w 185208"/>
                              <a:gd name="connsiteY182" fmla="*/ 207893 h 265042"/>
                              <a:gd name="connsiteX183" fmla="*/ 39476 w 185208"/>
                              <a:gd name="connsiteY183" fmla="*/ 209798 h 265042"/>
                              <a:gd name="connsiteX184" fmla="*/ 39476 w 185208"/>
                              <a:gd name="connsiteY184" fmla="*/ 209798 h 265042"/>
                              <a:gd name="connsiteX185" fmla="*/ 43286 w 185208"/>
                              <a:gd name="connsiteY185" fmla="*/ 165983 h 265042"/>
                              <a:gd name="connsiteX186" fmla="*/ 49953 w 185208"/>
                              <a:gd name="connsiteY186" fmla="*/ 165030 h 265042"/>
                              <a:gd name="connsiteX187" fmla="*/ 50906 w 185208"/>
                              <a:gd name="connsiteY187" fmla="*/ 164078 h 265042"/>
                              <a:gd name="connsiteX188" fmla="*/ 48048 w 185208"/>
                              <a:gd name="connsiteY188" fmla="*/ 162173 h 265042"/>
                              <a:gd name="connsiteX189" fmla="*/ 46143 w 185208"/>
                              <a:gd name="connsiteY189" fmla="*/ 160268 h 265042"/>
                              <a:gd name="connsiteX190" fmla="*/ 43286 w 185208"/>
                              <a:gd name="connsiteY190" fmla="*/ 165983 h 265042"/>
                              <a:gd name="connsiteX191" fmla="*/ 40428 w 185208"/>
                              <a:gd name="connsiteY191" fmla="*/ 165983 h 265042"/>
                              <a:gd name="connsiteX192" fmla="*/ 38523 w 185208"/>
                              <a:gd name="connsiteY192" fmla="*/ 165030 h 265042"/>
                              <a:gd name="connsiteX193" fmla="*/ 38523 w 185208"/>
                              <a:gd name="connsiteY193" fmla="*/ 167888 h 265042"/>
                              <a:gd name="connsiteX194" fmla="*/ 39476 w 185208"/>
                              <a:gd name="connsiteY194" fmla="*/ 170745 h 265042"/>
                              <a:gd name="connsiteX195" fmla="*/ 36618 w 185208"/>
                              <a:gd name="connsiteY195" fmla="*/ 171698 h 265042"/>
                              <a:gd name="connsiteX196" fmla="*/ 37571 w 185208"/>
                              <a:gd name="connsiteY196" fmla="*/ 172650 h 265042"/>
                              <a:gd name="connsiteX197" fmla="*/ 39476 w 185208"/>
                              <a:gd name="connsiteY197" fmla="*/ 170745 h 265042"/>
                              <a:gd name="connsiteX198" fmla="*/ 43286 w 185208"/>
                              <a:gd name="connsiteY198" fmla="*/ 165983 h 265042"/>
                              <a:gd name="connsiteX199" fmla="*/ 38523 w 185208"/>
                              <a:gd name="connsiteY199" fmla="*/ 76448 h 265042"/>
                              <a:gd name="connsiteX200" fmla="*/ 38523 w 185208"/>
                              <a:gd name="connsiteY200" fmla="*/ 76448 h 265042"/>
                              <a:gd name="connsiteX201" fmla="*/ 38523 w 185208"/>
                              <a:gd name="connsiteY201" fmla="*/ 76448 h 265042"/>
                              <a:gd name="connsiteX202" fmla="*/ 38523 w 185208"/>
                              <a:gd name="connsiteY202" fmla="*/ 76448 h 265042"/>
                              <a:gd name="connsiteX203" fmla="*/ 38523 w 185208"/>
                              <a:gd name="connsiteY203" fmla="*/ 76448 h 265042"/>
                              <a:gd name="connsiteX204" fmla="*/ 37571 w 185208"/>
                              <a:gd name="connsiteY204" fmla="*/ 28823 h 265042"/>
                              <a:gd name="connsiteX205" fmla="*/ 43286 w 185208"/>
                              <a:gd name="connsiteY205" fmla="*/ 34538 h 265042"/>
                              <a:gd name="connsiteX206" fmla="*/ 38523 w 185208"/>
                              <a:gd name="connsiteY206" fmla="*/ 26918 h 265042"/>
                              <a:gd name="connsiteX207" fmla="*/ 36618 w 185208"/>
                              <a:gd name="connsiteY207" fmla="*/ 27870 h 265042"/>
                              <a:gd name="connsiteX208" fmla="*/ 37571 w 185208"/>
                              <a:gd name="connsiteY208" fmla="*/ 28823 h 265042"/>
                              <a:gd name="connsiteX209" fmla="*/ 38523 w 185208"/>
                              <a:gd name="connsiteY209" fmla="*/ 32633 h 265042"/>
                              <a:gd name="connsiteX210" fmla="*/ 37571 w 185208"/>
                              <a:gd name="connsiteY210" fmla="*/ 33585 h 265042"/>
                              <a:gd name="connsiteX211" fmla="*/ 38523 w 185208"/>
                              <a:gd name="connsiteY211" fmla="*/ 34538 h 265042"/>
                              <a:gd name="connsiteX212" fmla="*/ 38523 w 185208"/>
                              <a:gd name="connsiteY212" fmla="*/ 32633 h 265042"/>
                              <a:gd name="connsiteX213" fmla="*/ 38523 w 185208"/>
                              <a:gd name="connsiteY213" fmla="*/ 32633 h 265042"/>
                              <a:gd name="connsiteX214" fmla="*/ 39476 w 185208"/>
                              <a:gd name="connsiteY214" fmla="*/ 214560 h 265042"/>
                              <a:gd name="connsiteX215" fmla="*/ 39476 w 185208"/>
                              <a:gd name="connsiteY215" fmla="*/ 214560 h 265042"/>
                              <a:gd name="connsiteX216" fmla="*/ 37571 w 185208"/>
                              <a:gd name="connsiteY216" fmla="*/ 214560 h 265042"/>
                              <a:gd name="connsiteX217" fmla="*/ 39476 w 185208"/>
                              <a:gd name="connsiteY217" fmla="*/ 214560 h 265042"/>
                              <a:gd name="connsiteX218" fmla="*/ 39476 w 185208"/>
                              <a:gd name="connsiteY218" fmla="*/ 214560 h 265042"/>
                              <a:gd name="connsiteX219" fmla="*/ 39476 w 185208"/>
                              <a:gd name="connsiteY219" fmla="*/ 134550 h 265042"/>
                              <a:gd name="connsiteX220" fmla="*/ 37571 w 185208"/>
                              <a:gd name="connsiteY220" fmla="*/ 134550 h 265042"/>
                              <a:gd name="connsiteX221" fmla="*/ 38523 w 185208"/>
                              <a:gd name="connsiteY221" fmla="*/ 136455 h 265042"/>
                              <a:gd name="connsiteX222" fmla="*/ 42333 w 185208"/>
                              <a:gd name="connsiteY222" fmla="*/ 137408 h 265042"/>
                              <a:gd name="connsiteX223" fmla="*/ 43286 w 185208"/>
                              <a:gd name="connsiteY223" fmla="*/ 136455 h 265042"/>
                              <a:gd name="connsiteX224" fmla="*/ 39476 w 185208"/>
                              <a:gd name="connsiteY224" fmla="*/ 134550 h 265042"/>
                              <a:gd name="connsiteX225" fmla="*/ 39476 w 185208"/>
                              <a:gd name="connsiteY225" fmla="*/ 195510 h 265042"/>
                              <a:gd name="connsiteX226" fmla="*/ 39476 w 185208"/>
                              <a:gd name="connsiteY226" fmla="*/ 195510 h 265042"/>
                              <a:gd name="connsiteX227" fmla="*/ 37571 w 185208"/>
                              <a:gd name="connsiteY227" fmla="*/ 195510 h 265042"/>
                              <a:gd name="connsiteX228" fmla="*/ 39476 w 185208"/>
                              <a:gd name="connsiteY228" fmla="*/ 195510 h 265042"/>
                              <a:gd name="connsiteX229" fmla="*/ 39476 w 185208"/>
                              <a:gd name="connsiteY229" fmla="*/ 195510 h 265042"/>
                              <a:gd name="connsiteX230" fmla="*/ 40428 w 185208"/>
                              <a:gd name="connsiteY230" fmla="*/ 81210 h 265042"/>
                              <a:gd name="connsiteX231" fmla="*/ 39476 w 185208"/>
                              <a:gd name="connsiteY231" fmla="*/ 84068 h 265042"/>
                              <a:gd name="connsiteX232" fmla="*/ 43286 w 185208"/>
                              <a:gd name="connsiteY232" fmla="*/ 92640 h 265042"/>
                              <a:gd name="connsiteX233" fmla="*/ 44238 w 185208"/>
                              <a:gd name="connsiteY233" fmla="*/ 93593 h 265042"/>
                              <a:gd name="connsiteX234" fmla="*/ 45191 w 185208"/>
                              <a:gd name="connsiteY234" fmla="*/ 92640 h 265042"/>
                              <a:gd name="connsiteX235" fmla="*/ 46143 w 185208"/>
                              <a:gd name="connsiteY235" fmla="*/ 84068 h 265042"/>
                              <a:gd name="connsiteX236" fmla="*/ 45191 w 185208"/>
                              <a:gd name="connsiteY236" fmla="*/ 84068 h 265042"/>
                              <a:gd name="connsiteX237" fmla="*/ 42333 w 185208"/>
                              <a:gd name="connsiteY237" fmla="*/ 83115 h 265042"/>
                              <a:gd name="connsiteX238" fmla="*/ 40428 w 185208"/>
                              <a:gd name="connsiteY238" fmla="*/ 81210 h 265042"/>
                              <a:gd name="connsiteX239" fmla="*/ 43286 w 185208"/>
                              <a:gd name="connsiteY239" fmla="*/ 81210 h 265042"/>
                              <a:gd name="connsiteX240" fmla="*/ 49001 w 185208"/>
                              <a:gd name="connsiteY240" fmla="*/ 83115 h 265042"/>
                              <a:gd name="connsiteX241" fmla="*/ 49001 w 185208"/>
                              <a:gd name="connsiteY241" fmla="*/ 85973 h 265042"/>
                              <a:gd name="connsiteX242" fmla="*/ 50906 w 185208"/>
                              <a:gd name="connsiteY242" fmla="*/ 86925 h 265042"/>
                              <a:gd name="connsiteX243" fmla="*/ 51858 w 185208"/>
                              <a:gd name="connsiteY243" fmla="*/ 86925 h 265042"/>
                              <a:gd name="connsiteX244" fmla="*/ 52811 w 185208"/>
                              <a:gd name="connsiteY244" fmla="*/ 87878 h 265042"/>
                              <a:gd name="connsiteX245" fmla="*/ 52811 w 185208"/>
                              <a:gd name="connsiteY245" fmla="*/ 86925 h 265042"/>
                              <a:gd name="connsiteX246" fmla="*/ 51858 w 185208"/>
                              <a:gd name="connsiteY246" fmla="*/ 86925 h 265042"/>
                              <a:gd name="connsiteX247" fmla="*/ 50906 w 185208"/>
                              <a:gd name="connsiteY247" fmla="*/ 86925 h 265042"/>
                              <a:gd name="connsiteX248" fmla="*/ 54716 w 185208"/>
                              <a:gd name="connsiteY248" fmla="*/ 81210 h 265042"/>
                              <a:gd name="connsiteX249" fmla="*/ 55668 w 185208"/>
                              <a:gd name="connsiteY249" fmla="*/ 79305 h 265042"/>
                              <a:gd name="connsiteX250" fmla="*/ 53763 w 185208"/>
                              <a:gd name="connsiteY250" fmla="*/ 79305 h 265042"/>
                              <a:gd name="connsiteX251" fmla="*/ 51858 w 185208"/>
                              <a:gd name="connsiteY251" fmla="*/ 80258 h 265042"/>
                              <a:gd name="connsiteX252" fmla="*/ 49953 w 185208"/>
                              <a:gd name="connsiteY252" fmla="*/ 79305 h 265042"/>
                              <a:gd name="connsiteX253" fmla="*/ 42333 w 185208"/>
                              <a:gd name="connsiteY253" fmla="*/ 73590 h 265042"/>
                              <a:gd name="connsiteX254" fmla="*/ 41381 w 185208"/>
                              <a:gd name="connsiteY254" fmla="*/ 74543 h 265042"/>
                              <a:gd name="connsiteX255" fmla="*/ 40428 w 185208"/>
                              <a:gd name="connsiteY255" fmla="*/ 81210 h 265042"/>
                              <a:gd name="connsiteX256" fmla="*/ 40428 w 185208"/>
                              <a:gd name="connsiteY256" fmla="*/ 247898 h 265042"/>
                              <a:gd name="connsiteX257" fmla="*/ 40428 w 185208"/>
                              <a:gd name="connsiteY257" fmla="*/ 247898 h 265042"/>
                              <a:gd name="connsiteX258" fmla="*/ 40428 w 185208"/>
                              <a:gd name="connsiteY258" fmla="*/ 247898 h 265042"/>
                              <a:gd name="connsiteX259" fmla="*/ 40428 w 185208"/>
                              <a:gd name="connsiteY259" fmla="*/ 247898 h 265042"/>
                              <a:gd name="connsiteX260" fmla="*/ 40428 w 185208"/>
                              <a:gd name="connsiteY260" fmla="*/ 247898 h 265042"/>
                              <a:gd name="connsiteX261" fmla="*/ 51858 w 185208"/>
                              <a:gd name="connsiteY261" fmla="*/ 228848 h 265042"/>
                              <a:gd name="connsiteX262" fmla="*/ 49001 w 185208"/>
                              <a:gd name="connsiteY262" fmla="*/ 224085 h 265042"/>
                              <a:gd name="connsiteX263" fmla="*/ 46143 w 185208"/>
                              <a:gd name="connsiteY263" fmla="*/ 224085 h 265042"/>
                              <a:gd name="connsiteX264" fmla="*/ 47096 w 185208"/>
                              <a:gd name="connsiteY264" fmla="*/ 222180 h 265042"/>
                              <a:gd name="connsiteX265" fmla="*/ 47096 w 185208"/>
                              <a:gd name="connsiteY265" fmla="*/ 220275 h 265042"/>
                              <a:gd name="connsiteX266" fmla="*/ 45191 w 185208"/>
                              <a:gd name="connsiteY266" fmla="*/ 221228 h 265042"/>
                              <a:gd name="connsiteX267" fmla="*/ 46143 w 185208"/>
                              <a:gd name="connsiteY267" fmla="*/ 223133 h 265042"/>
                              <a:gd name="connsiteX268" fmla="*/ 41381 w 185208"/>
                              <a:gd name="connsiteY268" fmla="*/ 226943 h 265042"/>
                              <a:gd name="connsiteX269" fmla="*/ 41381 w 185208"/>
                              <a:gd name="connsiteY269" fmla="*/ 227895 h 265042"/>
                              <a:gd name="connsiteX270" fmla="*/ 42333 w 185208"/>
                              <a:gd name="connsiteY270" fmla="*/ 227895 h 265042"/>
                              <a:gd name="connsiteX271" fmla="*/ 50906 w 185208"/>
                              <a:gd name="connsiteY271" fmla="*/ 228848 h 265042"/>
                              <a:gd name="connsiteX272" fmla="*/ 51858 w 185208"/>
                              <a:gd name="connsiteY272" fmla="*/ 228848 h 265042"/>
                              <a:gd name="connsiteX273" fmla="*/ 50906 w 185208"/>
                              <a:gd name="connsiteY273" fmla="*/ 209798 h 265042"/>
                              <a:gd name="connsiteX274" fmla="*/ 51858 w 185208"/>
                              <a:gd name="connsiteY274" fmla="*/ 207893 h 265042"/>
                              <a:gd name="connsiteX275" fmla="*/ 49001 w 185208"/>
                              <a:gd name="connsiteY275" fmla="*/ 205035 h 265042"/>
                              <a:gd name="connsiteX276" fmla="*/ 42333 w 185208"/>
                              <a:gd name="connsiteY276" fmla="*/ 202178 h 265042"/>
                              <a:gd name="connsiteX277" fmla="*/ 41381 w 185208"/>
                              <a:gd name="connsiteY277" fmla="*/ 204083 h 265042"/>
                              <a:gd name="connsiteX278" fmla="*/ 43286 w 185208"/>
                              <a:gd name="connsiteY278" fmla="*/ 205988 h 265042"/>
                              <a:gd name="connsiteX279" fmla="*/ 42333 w 185208"/>
                              <a:gd name="connsiteY279" fmla="*/ 205988 h 265042"/>
                              <a:gd name="connsiteX280" fmla="*/ 42333 w 185208"/>
                              <a:gd name="connsiteY280" fmla="*/ 207893 h 265042"/>
                              <a:gd name="connsiteX281" fmla="*/ 43286 w 185208"/>
                              <a:gd name="connsiteY281" fmla="*/ 206940 h 265042"/>
                              <a:gd name="connsiteX282" fmla="*/ 43286 w 185208"/>
                              <a:gd name="connsiteY282" fmla="*/ 205988 h 265042"/>
                              <a:gd name="connsiteX283" fmla="*/ 48048 w 185208"/>
                              <a:gd name="connsiteY283" fmla="*/ 210750 h 265042"/>
                              <a:gd name="connsiteX284" fmla="*/ 50906 w 185208"/>
                              <a:gd name="connsiteY284" fmla="*/ 209798 h 265042"/>
                              <a:gd name="connsiteX285" fmla="*/ 41381 w 185208"/>
                              <a:gd name="connsiteY285" fmla="*/ 23108 h 265042"/>
                              <a:gd name="connsiteX286" fmla="*/ 43286 w 185208"/>
                              <a:gd name="connsiteY286" fmla="*/ 25013 h 265042"/>
                              <a:gd name="connsiteX287" fmla="*/ 45191 w 185208"/>
                              <a:gd name="connsiteY287" fmla="*/ 24060 h 265042"/>
                              <a:gd name="connsiteX288" fmla="*/ 42333 w 185208"/>
                              <a:gd name="connsiteY288" fmla="*/ 22155 h 265042"/>
                              <a:gd name="connsiteX289" fmla="*/ 41381 w 185208"/>
                              <a:gd name="connsiteY289" fmla="*/ 23108 h 265042"/>
                              <a:gd name="connsiteX290" fmla="*/ 43286 w 185208"/>
                              <a:gd name="connsiteY290" fmla="*/ 45968 h 265042"/>
                              <a:gd name="connsiteX291" fmla="*/ 43286 w 185208"/>
                              <a:gd name="connsiteY291" fmla="*/ 45968 h 265042"/>
                              <a:gd name="connsiteX292" fmla="*/ 42333 w 185208"/>
                              <a:gd name="connsiteY292" fmla="*/ 44063 h 265042"/>
                              <a:gd name="connsiteX293" fmla="*/ 41381 w 185208"/>
                              <a:gd name="connsiteY293" fmla="*/ 45015 h 265042"/>
                              <a:gd name="connsiteX294" fmla="*/ 43286 w 185208"/>
                              <a:gd name="connsiteY294" fmla="*/ 45968 h 265042"/>
                              <a:gd name="connsiteX295" fmla="*/ 46143 w 185208"/>
                              <a:gd name="connsiteY295" fmla="*/ 211703 h 265042"/>
                              <a:gd name="connsiteX296" fmla="*/ 42333 w 185208"/>
                              <a:gd name="connsiteY296" fmla="*/ 213608 h 265042"/>
                              <a:gd name="connsiteX297" fmla="*/ 46143 w 185208"/>
                              <a:gd name="connsiteY297" fmla="*/ 216465 h 265042"/>
                              <a:gd name="connsiteX298" fmla="*/ 50906 w 185208"/>
                              <a:gd name="connsiteY298" fmla="*/ 213608 h 265042"/>
                              <a:gd name="connsiteX299" fmla="*/ 46143 w 185208"/>
                              <a:gd name="connsiteY299" fmla="*/ 211703 h 265042"/>
                              <a:gd name="connsiteX300" fmla="*/ 42333 w 185208"/>
                              <a:gd name="connsiteY300" fmla="*/ 195510 h 265042"/>
                              <a:gd name="connsiteX301" fmla="*/ 42333 w 185208"/>
                              <a:gd name="connsiteY301" fmla="*/ 195510 h 265042"/>
                              <a:gd name="connsiteX302" fmla="*/ 43286 w 185208"/>
                              <a:gd name="connsiteY302" fmla="*/ 195510 h 265042"/>
                              <a:gd name="connsiteX303" fmla="*/ 42333 w 185208"/>
                              <a:gd name="connsiteY303" fmla="*/ 195510 h 265042"/>
                              <a:gd name="connsiteX304" fmla="*/ 42333 w 185208"/>
                              <a:gd name="connsiteY304" fmla="*/ 195510 h 265042"/>
                              <a:gd name="connsiteX305" fmla="*/ 50906 w 185208"/>
                              <a:gd name="connsiteY305" fmla="*/ 236468 h 265042"/>
                              <a:gd name="connsiteX306" fmla="*/ 48048 w 185208"/>
                              <a:gd name="connsiteY306" fmla="*/ 236468 h 265042"/>
                              <a:gd name="connsiteX307" fmla="*/ 49953 w 185208"/>
                              <a:gd name="connsiteY307" fmla="*/ 234563 h 265042"/>
                              <a:gd name="connsiteX308" fmla="*/ 47096 w 185208"/>
                              <a:gd name="connsiteY308" fmla="*/ 235515 h 265042"/>
                              <a:gd name="connsiteX309" fmla="*/ 45191 w 185208"/>
                              <a:gd name="connsiteY309" fmla="*/ 236468 h 265042"/>
                              <a:gd name="connsiteX310" fmla="*/ 44238 w 185208"/>
                              <a:gd name="connsiteY310" fmla="*/ 235515 h 265042"/>
                              <a:gd name="connsiteX311" fmla="*/ 42333 w 185208"/>
                              <a:gd name="connsiteY311" fmla="*/ 234563 h 265042"/>
                              <a:gd name="connsiteX312" fmla="*/ 42333 w 185208"/>
                              <a:gd name="connsiteY312" fmla="*/ 235515 h 265042"/>
                              <a:gd name="connsiteX313" fmla="*/ 44238 w 185208"/>
                              <a:gd name="connsiteY313" fmla="*/ 237420 h 265042"/>
                              <a:gd name="connsiteX314" fmla="*/ 45191 w 185208"/>
                              <a:gd name="connsiteY314" fmla="*/ 237420 h 265042"/>
                              <a:gd name="connsiteX315" fmla="*/ 48048 w 185208"/>
                              <a:gd name="connsiteY315" fmla="*/ 238373 h 265042"/>
                              <a:gd name="connsiteX316" fmla="*/ 50906 w 185208"/>
                              <a:gd name="connsiteY316" fmla="*/ 236468 h 265042"/>
                              <a:gd name="connsiteX317" fmla="*/ 50906 w 185208"/>
                              <a:gd name="connsiteY317" fmla="*/ 236468 h 265042"/>
                              <a:gd name="connsiteX318" fmla="*/ 45191 w 185208"/>
                              <a:gd name="connsiteY318" fmla="*/ 117405 h 265042"/>
                              <a:gd name="connsiteX319" fmla="*/ 44238 w 185208"/>
                              <a:gd name="connsiteY319" fmla="*/ 115500 h 265042"/>
                              <a:gd name="connsiteX320" fmla="*/ 43286 w 185208"/>
                              <a:gd name="connsiteY320" fmla="*/ 117405 h 265042"/>
                              <a:gd name="connsiteX321" fmla="*/ 44238 w 185208"/>
                              <a:gd name="connsiteY321" fmla="*/ 119310 h 265042"/>
                              <a:gd name="connsiteX322" fmla="*/ 45191 w 185208"/>
                              <a:gd name="connsiteY322" fmla="*/ 117405 h 265042"/>
                              <a:gd name="connsiteX323" fmla="*/ 42333 w 185208"/>
                              <a:gd name="connsiteY323" fmla="*/ 189795 h 265042"/>
                              <a:gd name="connsiteX324" fmla="*/ 44238 w 185208"/>
                              <a:gd name="connsiteY324" fmla="*/ 190748 h 265042"/>
                              <a:gd name="connsiteX325" fmla="*/ 46143 w 185208"/>
                              <a:gd name="connsiteY325" fmla="*/ 188843 h 265042"/>
                              <a:gd name="connsiteX326" fmla="*/ 45191 w 185208"/>
                              <a:gd name="connsiteY326" fmla="*/ 187890 h 265042"/>
                              <a:gd name="connsiteX327" fmla="*/ 42333 w 185208"/>
                              <a:gd name="connsiteY327" fmla="*/ 189795 h 265042"/>
                              <a:gd name="connsiteX328" fmla="*/ 43286 w 185208"/>
                              <a:gd name="connsiteY328" fmla="*/ 50730 h 265042"/>
                              <a:gd name="connsiteX329" fmla="*/ 43286 w 185208"/>
                              <a:gd name="connsiteY329" fmla="*/ 50730 h 265042"/>
                              <a:gd name="connsiteX330" fmla="*/ 44238 w 185208"/>
                              <a:gd name="connsiteY330" fmla="*/ 50730 h 265042"/>
                              <a:gd name="connsiteX331" fmla="*/ 43286 w 185208"/>
                              <a:gd name="connsiteY331" fmla="*/ 50730 h 265042"/>
                              <a:gd name="connsiteX332" fmla="*/ 43286 w 185208"/>
                              <a:gd name="connsiteY332" fmla="*/ 50730 h 265042"/>
                              <a:gd name="connsiteX333" fmla="*/ 47096 w 185208"/>
                              <a:gd name="connsiteY333" fmla="*/ 38348 h 265042"/>
                              <a:gd name="connsiteX334" fmla="*/ 43286 w 185208"/>
                              <a:gd name="connsiteY334" fmla="*/ 39300 h 265042"/>
                              <a:gd name="connsiteX335" fmla="*/ 47096 w 185208"/>
                              <a:gd name="connsiteY335" fmla="*/ 39300 h 265042"/>
                              <a:gd name="connsiteX336" fmla="*/ 50906 w 185208"/>
                              <a:gd name="connsiteY336" fmla="*/ 39300 h 265042"/>
                              <a:gd name="connsiteX337" fmla="*/ 52811 w 185208"/>
                              <a:gd name="connsiteY337" fmla="*/ 38348 h 265042"/>
                              <a:gd name="connsiteX338" fmla="*/ 49953 w 185208"/>
                              <a:gd name="connsiteY338" fmla="*/ 36443 h 265042"/>
                              <a:gd name="connsiteX339" fmla="*/ 47096 w 185208"/>
                              <a:gd name="connsiteY339" fmla="*/ 38348 h 265042"/>
                              <a:gd name="connsiteX340" fmla="*/ 45191 w 185208"/>
                              <a:gd name="connsiteY340" fmla="*/ 34538 h 265042"/>
                              <a:gd name="connsiteX341" fmla="*/ 43286 w 185208"/>
                              <a:gd name="connsiteY341" fmla="*/ 34538 h 265042"/>
                              <a:gd name="connsiteX342" fmla="*/ 45191 w 185208"/>
                              <a:gd name="connsiteY342" fmla="*/ 34538 h 265042"/>
                              <a:gd name="connsiteX343" fmla="*/ 46143 w 185208"/>
                              <a:gd name="connsiteY343" fmla="*/ 35490 h 265042"/>
                              <a:gd name="connsiteX344" fmla="*/ 46143 w 185208"/>
                              <a:gd name="connsiteY344" fmla="*/ 35490 h 265042"/>
                              <a:gd name="connsiteX345" fmla="*/ 45191 w 185208"/>
                              <a:gd name="connsiteY345" fmla="*/ 34538 h 265042"/>
                              <a:gd name="connsiteX346" fmla="*/ 46143 w 185208"/>
                              <a:gd name="connsiteY346" fmla="*/ 239325 h 265042"/>
                              <a:gd name="connsiteX347" fmla="*/ 46143 w 185208"/>
                              <a:gd name="connsiteY347" fmla="*/ 239325 h 265042"/>
                              <a:gd name="connsiteX348" fmla="*/ 44238 w 185208"/>
                              <a:gd name="connsiteY348" fmla="*/ 240278 h 265042"/>
                              <a:gd name="connsiteX349" fmla="*/ 45191 w 185208"/>
                              <a:gd name="connsiteY349" fmla="*/ 241230 h 265042"/>
                              <a:gd name="connsiteX350" fmla="*/ 46143 w 185208"/>
                              <a:gd name="connsiteY350" fmla="*/ 239325 h 265042"/>
                              <a:gd name="connsiteX351" fmla="*/ 44238 w 185208"/>
                              <a:gd name="connsiteY351" fmla="*/ 128835 h 265042"/>
                              <a:gd name="connsiteX352" fmla="*/ 46143 w 185208"/>
                              <a:gd name="connsiteY352" fmla="*/ 131693 h 265042"/>
                              <a:gd name="connsiteX353" fmla="*/ 47096 w 185208"/>
                              <a:gd name="connsiteY353" fmla="*/ 132645 h 265042"/>
                              <a:gd name="connsiteX354" fmla="*/ 47096 w 185208"/>
                              <a:gd name="connsiteY354" fmla="*/ 130740 h 265042"/>
                              <a:gd name="connsiteX355" fmla="*/ 45191 w 185208"/>
                              <a:gd name="connsiteY355" fmla="*/ 127883 h 265042"/>
                              <a:gd name="connsiteX356" fmla="*/ 44238 w 185208"/>
                              <a:gd name="connsiteY356" fmla="*/ 128835 h 265042"/>
                              <a:gd name="connsiteX357" fmla="*/ 51858 w 185208"/>
                              <a:gd name="connsiteY357" fmla="*/ 54540 h 265042"/>
                              <a:gd name="connsiteX358" fmla="*/ 58526 w 185208"/>
                              <a:gd name="connsiteY358" fmla="*/ 54540 h 265042"/>
                              <a:gd name="connsiteX359" fmla="*/ 58526 w 185208"/>
                              <a:gd name="connsiteY359" fmla="*/ 58350 h 265042"/>
                              <a:gd name="connsiteX360" fmla="*/ 59478 w 185208"/>
                              <a:gd name="connsiteY360" fmla="*/ 58350 h 265042"/>
                              <a:gd name="connsiteX361" fmla="*/ 58526 w 185208"/>
                              <a:gd name="connsiteY361" fmla="*/ 53588 h 265042"/>
                              <a:gd name="connsiteX362" fmla="*/ 54716 w 185208"/>
                              <a:gd name="connsiteY362" fmla="*/ 51683 h 265042"/>
                              <a:gd name="connsiteX363" fmla="*/ 49001 w 185208"/>
                              <a:gd name="connsiteY363" fmla="*/ 48825 h 265042"/>
                              <a:gd name="connsiteX364" fmla="*/ 46143 w 185208"/>
                              <a:gd name="connsiteY364" fmla="*/ 53588 h 265042"/>
                              <a:gd name="connsiteX365" fmla="*/ 45191 w 185208"/>
                              <a:gd name="connsiteY365" fmla="*/ 54540 h 265042"/>
                              <a:gd name="connsiteX366" fmla="*/ 45191 w 185208"/>
                              <a:gd name="connsiteY366" fmla="*/ 54540 h 265042"/>
                              <a:gd name="connsiteX367" fmla="*/ 49001 w 185208"/>
                              <a:gd name="connsiteY367" fmla="*/ 54540 h 265042"/>
                              <a:gd name="connsiteX368" fmla="*/ 51858 w 185208"/>
                              <a:gd name="connsiteY368" fmla="*/ 54540 h 265042"/>
                              <a:gd name="connsiteX369" fmla="*/ 46143 w 185208"/>
                              <a:gd name="connsiteY369" fmla="*/ 121215 h 265042"/>
                              <a:gd name="connsiteX370" fmla="*/ 44238 w 185208"/>
                              <a:gd name="connsiteY370" fmla="*/ 121215 h 265042"/>
                              <a:gd name="connsiteX371" fmla="*/ 45191 w 185208"/>
                              <a:gd name="connsiteY371" fmla="*/ 123120 h 265042"/>
                              <a:gd name="connsiteX372" fmla="*/ 49001 w 185208"/>
                              <a:gd name="connsiteY372" fmla="*/ 123120 h 265042"/>
                              <a:gd name="connsiteX373" fmla="*/ 48048 w 185208"/>
                              <a:gd name="connsiteY373" fmla="*/ 122168 h 265042"/>
                              <a:gd name="connsiteX374" fmla="*/ 46143 w 185208"/>
                              <a:gd name="connsiteY374" fmla="*/ 121215 h 265042"/>
                              <a:gd name="connsiteX375" fmla="*/ 45191 w 185208"/>
                              <a:gd name="connsiteY375" fmla="*/ 156458 h 265042"/>
                              <a:gd name="connsiteX376" fmla="*/ 46143 w 185208"/>
                              <a:gd name="connsiteY376" fmla="*/ 154553 h 265042"/>
                              <a:gd name="connsiteX377" fmla="*/ 46143 w 185208"/>
                              <a:gd name="connsiteY377" fmla="*/ 154553 h 265042"/>
                              <a:gd name="connsiteX378" fmla="*/ 45191 w 185208"/>
                              <a:gd name="connsiteY378" fmla="*/ 156458 h 265042"/>
                              <a:gd name="connsiteX379" fmla="*/ 53763 w 185208"/>
                              <a:gd name="connsiteY379" fmla="*/ 168840 h 265042"/>
                              <a:gd name="connsiteX380" fmla="*/ 53763 w 185208"/>
                              <a:gd name="connsiteY380" fmla="*/ 169793 h 265042"/>
                              <a:gd name="connsiteX381" fmla="*/ 53763 w 185208"/>
                              <a:gd name="connsiteY381" fmla="*/ 172650 h 265042"/>
                              <a:gd name="connsiteX382" fmla="*/ 56621 w 185208"/>
                              <a:gd name="connsiteY382" fmla="*/ 170745 h 265042"/>
                              <a:gd name="connsiteX383" fmla="*/ 53763 w 185208"/>
                              <a:gd name="connsiteY383" fmla="*/ 168840 h 265042"/>
                              <a:gd name="connsiteX384" fmla="*/ 53763 w 185208"/>
                              <a:gd name="connsiteY384" fmla="*/ 166935 h 265042"/>
                              <a:gd name="connsiteX385" fmla="*/ 50906 w 185208"/>
                              <a:gd name="connsiteY385" fmla="*/ 166935 h 265042"/>
                              <a:gd name="connsiteX386" fmla="*/ 48048 w 185208"/>
                              <a:gd name="connsiteY386" fmla="*/ 170745 h 265042"/>
                              <a:gd name="connsiteX387" fmla="*/ 46143 w 185208"/>
                              <a:gd name="connsiteY387" fmla="*/ 172650 h 265042"/>
                              <a:gd name="connsiteX388" fmla="*/ 48048 w 185208"/>
                              <a:gd name="connsiteY388" fmla="*/ 176460 h 265042"/>
                              <a:gd name="connsiteX389" fmla="*/ 49001 w 185208"/>
                              <a:gd name="connsiteY389" fmla="*/ 171698 h 265042"/>
                              <a:gd name="connsiteX390" fmla="*/ 49001 w 185208"/>
                              <a:gd name="connsiteY390" fmla="*/ 170745 h 265042"/>
                              <a:gd name="connsiteX391" fmla="*/ 52811 w 185208"/>
                              <a:gd name="connsiteY391" fmla="*/ 170745 h 265042"/>
                              <a:gd name="connsiteX392" fmla="*/ 53763 w 185208"/>
                              <a:gd name="connsiteY392" fmla="*/ 168840 h 265042"/>
                              <a:gd name="connsiteX393" fmla="*/ 49001 w 185208"/>
                              <a:gd name="connsiteY393" fmla="*/ 58350 h 265042"/>
                              <a:gd name="connsiteX394" fmla="*/ 47096 w 185208"/>
                              <a:gd name="connsiteY394" fmla="*/ 59303 h 265042"/>
                              <a:gd name="connsiteX395" fmla="*/ 47096 w 185208"/>
                              <a:gd name="connsiteY395" fmla="*/ 60255 h 265042"/>
                              <a:gd name="connsiteX396" fmla="*/ 48048 w 185208"/>
                              <a:gd name="connsiteY396" fmla="*/ 60255 h 265042"/>
                              <a:gd name="connsiteX397" fmla="*/ 49001 w 185208"/>
                              <a:gd name="connsiteY397" fmla="*/ 58350 h 265042"/>
                              <a:gd name="connsiteX398" fmla="*/ 49001 w 185208"/>
                              <a:gd name="connsiteY398" fmla="*/ 58350 h 265042"/>
                              <a:gd name="connsiteX399" fmla="*/ 49953 w 185208"/>
                              <a:gd name="connsiteY399" fmla="*/ 112643 h 265042"/>
                              <a:gd name="connsiteX400" fmla="*/ 47096 w 185208"/>
                              <a:gd name="connsiteY400" fmla="*/ 116453 h 265042"/>
                              <a:gd name="connsiteX401" fmla="*/ 49953 w 185208"/>
                              <a:gd name="connsiteY401" fmla="*/ 119310 h 265042"/>
                              <a:gd name="connsiteX402" fmla="*/ 50906 w 185208"/>
                              <a:gd name="connsiteY402" fmla="*/ 118358 h 265042"/>
                              <a:gd name="connsiteX403" fmla="*/ 49953 w 185208"/>
                              <a:gd name="connsiteY403" fmla="*/ 112643 h 265042"/>
                              <a:gd name="connsiteX404" fmla="*/ 49953 w 185208"/>
                              <a:gd name="connsiteY404" fmla="*/ 112643 h 265042"/>
                              <a:gd name="connsiteX405" fmla="*/ 48048 w 185208"/>
                              <a:gd name="connsiteY405" fmla="*/ 140265 h 265042"/>
                              <a:gd name="connsiteX406" fmla="*/ 50906 w 185208"/>
                              <a:gd name="connsiteY406" fmla="*/ 138360 h 265042"/>
                              <a:gd name="connsiteX407" fmla="*/ 50906 w 185208"/>
                              <a:gd name="connsiteY407" fmla="*/ 138360 h 265042"/>
                              <a:gd name="connsiteX408" fmla="*/ 52811 w 185208"/>
                              <a:gd name="connsiteY408" fmla="*/ 139313 h 265042"/>
                              <a:gd name="connsiteX409" fmla="*/ 52811 w 185208"/>
                              <a:gd name="connsiteY409" fmla="*/ 136455 h 265042"/>
                              <a:gd name="connsiteX410" fmla="*/ 51858 w 185208"/>
                              <a:gd name="connsiteY410" fmla="*/ 135503 h 265042"/>
                              <a:gd name="connsiteX411" fmla="*/ 51858 w 185208"/>
                              <a:gd name="connsiteY411" fmla="*/ 136455 h 265042"/>
                              <a:gd name="connsiteX412" fmla="*/ 51858 w 185208"/>
                              <a:gd name="connsiteY412" fmla="*/ 138360 h 265042"/>
                              <a:gd name="connsiteX413" fmla="*/ 49001 w 185208"/>
                              <a:gd name="connsiteY413" fmla="*/ 136455 h 265042"/>
                              <a:gd name="connsiteX414" fmla="*/ 48048 w 185208"/>
                              <a:gd name="connsiteY414" fmla="*/ 140265 h 265042"/>
                              <a:gd name="connsiteX415" fmla="*/ 49953 w 185208"/>
                              <a:gd name="connsiteY415" fmla="*/ 243135 h 265042"/>
                              <a:gd name="connsiteX416" fmla="*/ 49953 w 185208"/>
                              <a:gd name="connsiteY416" fmla="*/ 243135 h 265042"/>
                              <a:gd name="connsiteX417" fmla="*/ 49001 w 185208"/>
                              <a:gd name="connsiteY417" fmla="*/ 244088 h 265042"/>
                              <a:gd name="connsiteX418" fmla="*/ 49953 w 185208"/>
                              <a:gd name="connsiteY418" fmla="*/ 243135 h 265042"/>
                              <a:gd name="connsiteX419" fmla="*/ 49953 w 185208"/>
                              <a:gd name="connsiteY419" fmla="*/ 243135 h 265042"/>
                              <a:gd name="connsiteX420" fmla="*/ 49001 w 185208"/>
                              <a:gd name="connsiteY420" fmla="*/ 181223 h 265042"/>
                              <a:gd name="connsiteX421" fmla="*/ 49001 w 185208"/>
                              <a:gd name="connsiteY421" fmla="*/ 181223 h 265042"/>
                              <a:gd name="connsiteX422" fmla="*/ 48048 w 185208"/>
                              <a:gd name="connsiteY422" fmla="*/ 179318 h 265042"/>
                              <a:gd name="connsiteX423" fmla="*/ 48048 w 185208"/>
                              <a:gd name="connsiteY423" fmla="*/ 179318 h 265042"/>
                              <a:gd name="connsiteX424" fmla="*/ 49001 w 185208"/>
                              <a:gd name="connsiteY424" fmla="*/ 181223 h 265042"/>
                              <a:gd name="connsiteX425" fmla="*/ 49953 w 185208"/>
                              <a:gd name="connsiteY425" fmla="*/ 46920 h 265042"/>
                              <a:gd name="connsiteX426" fmla="*/ 53763 w 185208"/>
                              <a:gd name="connsiteY426" fmla="*/ 43110 h 265042"/>
                              <a:gd name="connsiteX427" fmla="*/ 50906 w 185208"/>
                              <a:gd name="connsiteY427" fmla="*/ 42158 h 265042"/>
                              <a:gd name="connsiteX428" fmla="*/ 48048 w 185208"/>
                              <a:gd name="connsiteY428" fmla="*/ 45968 h 265042"/>
                              <a:gd name="connsiteX429" fmla="*/ 49953 w 185208"/>
                              <a:gd name="connsiteY429" fmla="*/ 46920 h 265042"/>
                              <a:gd name="connsiteX430" fmla="*/ 49001 w 185208"/>
                              <a:gd name="connsiteY430" fmla="*/ 27870 h 265042"/>
                              <a:gd name="connsiteX431" fmla="*/ 49001 w 185208"/>
                              <a:gd name="connsiteY431" fmla="*/ 27870 h 265042"/>
                              <a:gd name="connsiteX432" fmla="*/ 49001 w 185208"/>
                              <a:gd name="connsiteY432" fmla="*/ 27870 h 265042"/>
                              <a:gd name="connsiteX433" fmla="*/ 49001 w 185208"/>
                              <a:gd name="connsiteY433" fmla="*/ 27870 h 265042"/>
                              <a:gd name="connsiteX434" fmla="*/ 49001 w 185208"/>
                              <a:gd name="connsiteY434" fmla="*/ 27870 h 265042"/>
                              <a:gd name="connsiteX435" fmla="*/ 52811 w 185208"/>
                              <a:gd name="connsiteY435" fmla="*/ 34538 h 265042"/>
                              <a:gd name="connsiteX436" fmla="*/ 54716 w 185208"/>
                              <a:gd name="connsiteY436" fmla="*/ 34538 h 265042"/>
                              <a:gd name="connsiteX437" fmla="*/ 51858 w 185208"/>
                              <a:gd name="connsiteY437" fmla="*/ 31680 h 265042"/>
                              <a:gd name="connsiteX438" fmla="*/ 50906 w 185208"/>
                              <a:gd name="connsiteY438" fmla="*/ 32633 h 265042"/>
                              <a:gd name="connsiteX439" fmla="*/ 52811 w 185208"/>
                              <a:gd name="connsiteY439" fmla="*/ 34538 h 265042"/>
                              <a:gd name="connsiteX440" fmla="*/ 50906 w 185208"/>
                              <a:gd name="connsiteY440" fmla="*/ 92640 h 265042"/>
                              <a:gd name="connsiteX441" fmla="*/ 50906 w 185208"/>
                              <a:gd name="connsiteY441" fmla="*/ 92640 h 265042"/>
                              <a:gd name="connsiteX442" fmla="*/ 50906 w 185208"/>
                              <a:gd name="connsiteY442" fmla="*/ 92640 h 265042"/>
                              <a:gd name="connsiteX443" fmla="*/ 50906 w 185208"/>
                              <a:gd name="connsiteY443" fmla="*/ 92640 h 265042"/>
                              <a:gd name="connsiteX444" fmla="*/ 50906 w 185208"/>
                              <a:gd name="connsiteY444" fmla="*/ 92640 h 265042"/>
                              <a:gd name="connsiteX445" fmla="*/ 51858 w 185208"/>
                              <a:gd name="connsiteY445" fmla="*/ 23108 h 265042"/>
                              <a:gd name="connsiteX446" fmla="*/ 51858 w 185208"/>
                              <a:gd name="connsiteY446" fmla="*/ 24060 h 265042"/>
                              <a:gd name="connsiteX447" fmla="*/ 53763 w 185208"/>
                              <a:gd name="connsiteY447" fmla="*/ 22155 h 265042"/>
                              <a:gd name="connsiteX448" fmla="*/ 52811 w 185208"/>
                              <a:gd name="connsiteY448" fmla="*/ 20250 h 265042"/>
                              <a:gd name="connsiteX449" fmla="*/ 51858 w 185208"/>
                              <a:gd name="connsiteY449" fmla="*/ 23108 h 265042"/>
                              <a:gd name="connsiteX450" fmla="*/ 54716 w 185208"/>
                              <a:gd name="connsiteY450" fmla="*/ 208845 h 265042"/>
                              <a:gd name="connsiteX451" fmla="*/ 54716 w 185208"/>
                              <a:gd name="connsiteY451" fmla="*/ 208845 h 265042"/>
                              <a:gd name="connsiteX452" fmla="*/ 55668 w 185208"/>
                              <a:gd name="connsiteY452" fmla="*/ 205988 h 265042"/>
                              <a:gd name="connsiteX453" fmla="*/ 51858 w 185208"/>
                              <a:gd name="connsiteY453" fmla="*/ 205035 h 265042"/>
                              <a:gd name="connsiteX454" fmla="*/ 51858 w 185208"/>
                              <a:gd name="connsiteY454" fmla="*/ 207893 h 265042"/>
                              <a:gd name="connsiteX455" fmla="*/ 54716 w 185208"/>
                              <a:gd name="connsiteY455" fmla="*/ 208845 h 265042"/>
                              <a:gd name="connsiteX456" fmla="*/ 59478 w 185208"/>
                              <a:gd name="connsiteY456" fmla="*/ 188843 h 265042"/>
                              <a:gd name="connsiteX457" fmla="*/ 56621 w 185208"/>
                              <a:gd name="connsiteY457" fmla="*/ 185985 h 265042"/>
                              <a:gd name="connsiteX458" fmla="*/ 57573 w 185208"/>
                              <a:gd name="connsiteY458" fmla="*/ 189795 h 265042"/>
                              <a:gd name="connsiteX459" fmla="*/ 51858 w 185208"/>
                              <a:gd name="connsiteY459" fmla="*/ 193605 h 265042"/>
                              <a:gd name="connsiteX460" fmla="*/ 54716 w 185208"/>
                              <a:gd name="connsiteY460" fmla="*/ 196463 h 265042"/>
                              <a:gd name="connsiteX461" fmla="*/ 57573 w 185208"/>
                              <a:gd name="connsiteY461" fmla="*/ 195510 h 265042"/>
                              <a:gd name="connsiteX462" fmla="*/ 57573 w 185208"/>
                              <a:gd name="connsiteY462" fmla="*/ 189795 h 265042"/>
                              <a:gd name="connsiteX463" fmla="*/ 59478 w 185208"/>
                              <a:gd name="connsiteY463" fmla="*/ 188843 h 265042"/>
                              <a:gd name="connsiteX464" fmla="*/ 55668 w 185208"/>
                              <a:gd name="connsiteY464" fmla="*/ 224085 h 265042"/>
                              <a:gd name="connsiteX465" fmla="*/ 54716 w 185208"/>
                              <a:gd name="connsiteY465" fmla="*/ 221228 h 265042"/>
                              <a:gd name="connsiteX466" fmla="*/ 53763 w 185208"/>
                              <a:gd name="connsiteY466" fmla="*/ 219323 h 265042"/>
                              <a:gd name="connsiteX467" fmla="*/ 53763 w 185208"/>
                              <a:gd name="connsiteY467" fmla="*/ 218370 h 265042"/>
                              <a:gd name="connsiteX468" fmla="*/ 53763 w 185208"/>
                              <a:gd name="connsiteY468" fmla="*/ 217418 h 265042"/>
                              <a:gd name="connsiteX469" fmla="*/ 52811 w 185208"/>
                              <a:gd name="connsiteY469" fmla="*/ 217418 h 265042"/>
                              <a:gd name="connsiteX470" fmla="*/ 53763 w 185208"/>
                              <a:gd name="connsiteY470" fmla="*/ 218370 h 265042"/>
                              <a:gd name="connsiteX471" fmla="*/ 54716 w 185208"/>
                              <a:gd name="connsiteY471" fmla="*/ 219323 h 265042"/>
                              <a:gd name="connsiteX472" fmla="*/ 53763 w 185208"/>
                              <a:gd name="connsiteY472" fmla="*/ 221228 h 265042"/>
                              <a:gd name="connsiteX473" fmla="*/ 55668 w 185208"/>
                              <a:gd name="connsiteY473" fmla="*/ 225990 h 265042"/>
                              <a:gd name="connsiteX474" fmla="*/ 57573 w 185208"/>
                              <a:gd name="connsiteY474" fmla="*/ 225990 h 265042"/>
                              <a:gd name="connsiteX475" fmla="*/ 55668 w 185208"/>
                              <a:gd name="connsiteY475" fmla="*/ 224085 h 265042"/>
                              <a:gd name="connsiteX476" fmla="*/ 53763 w 185208"/>
                              <a:gd name="connsiteY476" fmla="*/ 108833 h 265042"/>
                              <a:gd name="connsiteX477" fmla="*/ 54716 w 185208"/>
                              <a:gd name="connsiteY477" fmla="*/ 107880 h 265042"/>
                              <a:gd name="connsiteX478" fmla="*/ 53763 w 185208"/>
                              <a:gd name="connsiteY478" fmla="*/ 106928 h 265042"/>
                              <a:gd name="connsiteX479" fmla="*/ 53763 w 185208"/>
                              <a:gd name="connsiteY479" fmla="*/ 108833 h 265042"/>
                              <a:gd name="connsiteX480" fmla="*/ 53763 w 185208"/>
                              <a:gd name="connsiteY480" fmla="*/ 108833 h 265042"/>
                              <a:gd name="connsiteX481" fmla="*/ 53763 w 185208"/>
                              <a:gd name="connsiteY481" fmla="*/ 59303 h 265042"/>
                              <a:gd name="connsiteX482" fmla="*/ 56621 w 185208"/>
                              <a:gd name="connsiteY482" fmla="*/ 62160 h 265042"/>
                              <a:gd name="connsiteX483" fmla="*/ 56621 w 185208"/>
                              <a:gd name="connsiteY483" fmla="*/ 61208 h 265042"/>
                              <a:gd name="connsiteX484" fmla="*/ 53763 w 185208"/>
                              <a:gd name="connsiteY484" fmla="*/ 57398 h 265042"/>
                              <a:gd name="connsiteX485" fmla="*/ 52811 w 185208"/>
                              <a:gd name="connsiteY485" fmla="*/ 57398 h 265042"/>
                              <a:gd name="connsiteX486" fmla="*/ 53763 w 185208"/>
                              <a:gd name="connsiteY486" fmla="*/ 59303 h 265042"/>
                              <a:gd name="connsiteX487" fmla="*/ 53763 w 185208"/>
                              <a:gd name="connsiteY487" fmla="*/ 114548 h 265042"/>
                              <a:gd name="connsiteX488" fmla="*/ 55668 w 185208"/>
                              <a:gd name="connsiteY488" fmla="*/ 111690 h 265042"/>
                              <a:gd name="connsiteX489" fmla="*/ 54716 w 185208"/>
                              <a:gd name="connsiteY489" fmla="*/ 110738 h 265042"/>
                              <a:gd name="connsiteX490" fmla="*/ 53763 w 185208"/>
                              <a:gd name="connsiteY490" fmla="*/ 114548 h 265042"/>
                              <a:gd name="connsiteX491" fmla="*/ 53763 w 185208"/>
                              <a:gd name="connsiteY491" fmla="*/ 114548 h 265042"/>
                              <a:gd name="connsiteX492" fmla="*/ 56621 w 185208"/>
                              <a:gd name="connsiteY492" fmla="*/ 127883 h 265042"/>
                              <a:gd name="connsiteX493" fmla="*/ 55668 w 185208"/>
                              <a:gd name="connsiteY493" fmla="*/ 126930 h 265042"/>
                              <a:gd name="connsiteX494" fmla="*/ 54716 w 185208"/>
                              <a:gd name="connsiteY494" fmla="*/ 127883 h 265042"/>
                              <a:gd name="connsiteX495" fmla="*/ 55668 w 185208"/>
                              <a:gd name="connsiteY495" fmla="*/ 128835 h 265042"/>
                              <a:gd name="connsiteX496" fmla="*/ 56621 w 185208"/>
                              <a:gd name="connsiteY496" fmla="*/ 127883 h 265042"/>
                              <a:gd name="connsiteX497" fmla="*/ 54716 w 185208"/>
                              <a:gd name="connsiteY497" fmla="*/ 26918 h 265042"/>
                              <a:gd name="connsiteX498" fmla="*/ 57573 w 185208"/>
                              <a:gd name="connsiteY498" fmla="*/ 28823 h 265042"/>
                              <a:gd name="connsiteX499" fmla="*/ 57573 w 185208"/>
                              <a:gd name="connsiteY499" fmla="*/ 28823 h 265042"/>
                              <a:gd name="connsiteX500" fmla="*/ 54716 w 185208"/>
                              <a:gd name="connsiteY500" fmla="*/ 26918 h 265042"/>
                              <a:gd name="connsiteX501" fmla="*/ 54716 w 185208"/>
                              <a:gd name="connsiteY501" fmla="*/ 26918 h 265042"/>
                              <a:gd name="connsiteX502" fmla="*/ 55668 w 185208"/>
                              <a:gd name="connsiteY502" fmla="*/ 154553 h 265042"/>
                              <a:gd name="connsiteX503" fmla="*/ 54716 w 185208"/>
                              <a:gd name="connsiteY503" fmla="*/ 156458 h 265042"/>
                              <a:gd name="connsiteX504" fmla="*/ 53763 w 185208"/>
                              <a:gd name="connsiteY504" fmla="*/ 155505 h 265042"/>
                              <a:gd name="connsiteX505" fmla="*/ 55668 w 185208"/>
                              <a:gd name="connsiteY505" fmla="*/ 154553 h 265042"/>
                              <a:gd name="connsiteX506" fmla="*/ 54716 w 185208"/>
                              <a:gd name="connsiteY506" fmla="*/ 17393 h 265042"/>
                              <a:gd name="connsiteX507" fmla="*/ 54716 w 185208"/>
                              <a:gd name="connsiteY507" fmla="*/ 17393 h 265042"/>
                              <a:gd name="connsiteX508" fmla="*/ 54716 w 185208"/>
                              <a:gd name="connsiteY508" fmla="*/ 17393 h 265042"/>
                              <a:gd name="connsiteX509" fmla="*/ 54716 w 185208"/>
                              <a:gd name="connsiteY509" fmla="*/ 17393 h 265042"/>
                              <a:gd name="connsiteX510" fmla="*/ 54716 w 185208"/>
                              <a:gd name="connsiteY510" fmla="*/ 17393 h 265042"/>
                              <a:gd name="connsiteX511" fmla="*/ 56621 w 185208"/>
                              <a:gd name="connsiteY511" fmla="*/ 96450 h 265042"/>
                              <a:gd name="connsiteX512" fmla="*/ 56621 w 185208"/>
                              <a:gd name="connsiteY512" fmla="*/ 96450 h 265042"/>
                              <a:gd name="connsiteX513" fmla="*/ 54716 w 185208"/>
                              <a:gd name="connsiteY513" fmla="*/ 96450 h 265042"/>
                              <a:gd name="connsiteX514" fmla="*/ 54716 w 185208"/>
                              <a:gd name="connsiteY514" fmla="*/ 97403 h 265042"/>
                              <a:gd name="connsiteX515" fmla="*/ 56621 w 185208"/>
                              <a:gd name="connsiteY515" fmla="*/ 96450 h 265042"/>
                              <a:gd name="connsiteX516" fmla="*/ 57573 w 185208"/>
                              <a:gd name="connsiteY516" fmla="*/ 213608 h 265042"/>
                              <a:gd name="connsiteX517" fmla="*/ 56621 w 185208"/>
                              <a:gd name="connsiteY517" fmla="*/ 213608 h 265042"/>
                              <a:gd name="connsiteX518" fmla="*/ 54716 w 185208"/>
                              <a:gd name="connsiteY518" fmla="*/ 214560 h 265042"/>
                              <a:gd name="connsiteX519" fmla="*/ 55668 w 185208"/>
                              <a:gd name="connsiteY519" fmla="*/ 214560 h 265042"/>
                              <a:gd name="connsiteX520" fmla="*/ 57573 w 185208"/>
                              <a:gd name="connsiteY520" fmla="*/ 213608 h 265042"/>
                              <a:gd name="connsiteX521" fmla="*/ 55668 w 185208"/>
                              <a:gd name="connsiteY521" fmla="*/ 104070 h 265042"/>
                              <a:gd name="connsiteX522" fmla="*/ 55668 w 185208"/>
                              <a:gd name="connsiteY522" fmla="*/ 104070 h 265042"/>
                              <a:gd name="connsiteX523" fmla="*/ 55668 w 185208"/>
                              <a:gd name="connsiteY523" fmla="*/ 104070 h 265042"/>
                              <a:gd name="connsiteX524" fmla="*/ 55668 w 185208"/>
                              <a:gd name="connsiteY524" fmla="*/ 104070 h 265042"/>
                              <a:gd name="connsiteX525" fmla="*/ 55668 w 185208"/>
                              <a:gd name="connsiteY525" fmla="*/ 104070 h 265042"/>
                              <a:gd name="connsiteX526" fmla="*/ 66146 w 185208"/>
                              <a:gd name="connsiteY526" fmla="*/ 145980 h 265042"/>
                              <a:gd name="connsiteX527" fmla="*/ 64241 w 185208"/>
                              <a:gd name="connsiteY527" fmla="*/ 145028 h 265042"/>
                              <a:gd name="connsiteX528" fmla="*/ 60431 w 185208"/>
                              <a:gd name="connsiteY528" fmla="*/ 144075 h 265042"/>
                              <a:gd name="connsiteX529" fmla="*/ 60431 w 185208"/>
                              <a:gd name="connsiteY529" fmla="*/ 139313 h 265042"/>
                              <a:gd name="connsiteX530" fmla="*/ 59478 w 185208"/>
                              <a:gd name="connsiteY530" fmla="*/ 139313 h 265042"/>
                              <a:gd name="connsiteX531" fmla="*/ 56621 w 185208"/>
                              <a:gd name="connsiteY531" fmla="*/ 140265 h 265042"/>
                              <a:gd name="connsiteX532" fmla="*/ 55668 w 185208"/>
                              <a:gd name="connsiteY532" fmla="*/ 141218 h 265042"/>
                              <a:gd name="connsiteX533" fmla="*/ 55668 w 185208"/>
                              <a:gd name="connsiteY533" fmla="*/ 145028 h 265042"/>
                              <a:gd name="connsiteX534" fmla="*/ 56621 w 185208"/>
                              <a:gd name="connsiteY534" fmla="*/ 147885 h 265042"/>
                              <a:gd name="connsiteX535" fmla="*/ 55668 w 185208"/>
                              <a:gd name="connsiteY535" fmla="*/ 151695 h 265042"/>
                              <a:gd name="connsiteX536" fmla="*/ 59478 w 185208"/>
                              <a:gd name="connsiteY536" fmla="*/ 151695 h 265042"/>
                              <a:gd name="connsiteX537" fmla="*/ 59478 w 185208"/>
                              <a:gd name="connsiteY537" fmla="*/ 147885 h 265042"/>
                              <a:gd name="connsiteX538" fmla="*/ 63288 w 185208"/>
                              <a:gd name="connsiteY538" fmla="*/ 146933 h 265042"/>
                              <a:gd name="connsiteX539" fmla="*/ 66146 w 185208"/>
                              <a:gd name="connsiteY539" fmla="*/ 145980 h 265042"/>
                              <a:gd name="connsiteX540" fmla="*/ 55668 w 185208"/>
                              <a:gd name="connsiteY540" fmla="*/ 135503 h 265042"/>
                              <a:gd name="connsiteX541" fmla="*/ 55668 w 185208"/>
                              <a:gd name="connsiteY541" fmla="*/ 135503 h 265042"/>
                              <a:gd name="connsiteX542" fmla="*/ 55668 w 185208"/>
                              <a:gd name="connsiteY542" fmla="*/ 135503 h 265042"/>
                              <a:gd name="connsiteX543" fmla="*/ 55668 w 185208"/>
                              <a:gd name="connsiteY543" fmla="*/ 135503 h 265042"/>
                              <a:gd name="connsiteX544" fmla="*/ 55668 w 185208"/>
                              <a:gd name="connsiteY544" fmla="*/ 135503 h 265042"/>
                              <a:gd name="connsiteX545" fmla="*/ 57573 w 185208"/>
                              <a:gd name="connsiteY545" fmla="*/ 185033 h 265042"/>
                              <a:gd name="connsiteX546" fmla="*/ 56621 w 185208"/>
                              <a:gd name="connsiteY546" fmla="*/ 183128 h 265042"/>
                              <a:gd name="connsiteX547" fmla="*/ 55668 w 185208"/>
                              <a:gd name="connsiteY547" fmla="*/ 185033 h 265042"/>
                              <a:gd name="connsiteX548" fmla="*/ 56621 w 185208"/>
                              <a:gd name="connsiteY548" fmla="*/ 186938 h 265042"/>
                              <a:gd name="connsiteX549" fmla="*/ 57573 w 185208"/>
                              <a:gd name="connsiteY549" fmla="*/ 185033 h 265042"/>
                              <a:gd name="connsiteX550" fmla="*/ 57573 w 185208"/>
                              <a:gd name="connsiteY550" fmla="*/ 44063 h 265042"/>
                              <a:gd name="connsiteX551" fmla="*/ 56621 w 185208"/>
                              <a:gd name="connsiteY551" fmla="*/ 45968 h 265042"/>
                              <a:gd name="connsiteX552" fmla="*/ 59478 w 185208"/>
                              <a:gd name="connsiteY552" fmla="*/ 45968 h 265042"/>
                              <a:gd name="connsiteX553" fmla="*/ 59478 w 185208"/>
                              <a:gd name="connsiteY553" fmla="*/ 47873 h 265042"/>
                              <a:gd name="connsiteX554" fmla="*/ 60431 w 185208"/>
                              <a:gd name="connsiteY554" fmla="*/ 48825 h 265042"/>
                              <a:gd name="connsiteX555" fmla="*/ 61383 w 185208"/>
                              <a:gd name="connsiteY555" fmla="*/ 48825 h 265042"/>
                              <a:gd name="connsiteX556" fmla="*/ 61383 w 185208"/>
                              <a:gd name="connsiteY556" fmla="*/ 46920 h 265042"/>
                              <a:gd name="connsiteX557" fmla="*/ 60431 w 185208"/>
                              <a:gd name="connsiteY557" fmla="*/ 45968 h 265042"/>
                              <a:gd name="connsiteX558" fmla="*/ 61383 w 185208"/>
                              <a:gd name="connsiteY558" fmla="*/ 43110 h 265042"/>
                              <a:gd name="connsiteX559" fmla="*/ 57573 w 185208"/>
                              <a:gd name="connsiteY559" fmla="*/ 44063 h 265042"/>
                              <a:gd name="connsiteX560" fmla="*/ 58526 w 185208"/>
                              <a:gd name="connsiteY560" fmla="*/ 68828 h 265042"/>
                              <a:gd name="connsiteX561" fmla="*/ 58526 w 185208"/>
                              <a:gd name="connsiteY561" fmla="*/ 68828 h 265042"/>
                              <a:gd name="connsiteX562" fmla="*/ 57573 w 185208"/>
                              <a:gd name="connsiteY562" fmla="*/ 66923 h 265042"/>
                              <a:gd name="connsiteX563" fmla="*/ 56621 w 185208"/>
                              <a:gd name="connsiteY563" fmla="*/ 67875 h 265042"/>
                              <a:gd name="connsiteX564" fmla="*/ 58526 w 185208"/>
                              <a:gd name="connsiteY564" fmla="*/ 68828 h 265042"/>
                              <a:gd name="connsiteX565" fmla="*/ 60431 w 185208"/>
                              <a:gd name="connsiteY565" fmla="*/ 144075 h 265042"/>
                              <a:gd name="connsiteX566" fmla="*/ 60431 w 185208"/>
                              <a:gd name="connsiteY566" fmla="*/ 147885 h 265042"/>
                              <a:gd name="connsiteX567" fmla="*/ 57573 w 185208"/>
                              <a:gd name="connsiteY567" fmla="*/ 147885 h 265042"/>
                              <a:gd name="connsiteX568" fmla="*/ 60431 w 185208"/>
                              <a:gd name="connsiteY568" fmla="*/ 144075 h 265042"/>
                              <a:gd name="connsiteX569" fmla="*/ 57573 w 185208"/>
                              <a:gd name="connsiteY569" fmla="*/ 123120 h 265042"/>
                              <a:gd name="connsiteX570" fmla="*/ 58526 w 185208"/>
                              <a:gd name="connsiteY570" fmla="*/ 124073 h 265042"/>
                              <a:gd name="connsiteX571" fmla="*/ 61383 w 185208"/>
                              <a:gd name="connsiteY571" fmla="*/ 121215 h 265042"/>
                              <a:gd name="connsiteX572" fmla="*/ 60431 w 185208"/>
                              <a:gd name="connsiteY572" fmla="*/ 120263 h 265042"/>
                              <a:gd name="connsiteX573" fmla="*/ 57573 w 185208"/>
                              <a:gd name="connsiteY573" fmla="*/ 123120 h 265042"/>
                              <a:gd name="connsiteX574" fmla="*/ 58526 w 185208"/>
                              <a:gd name="connsiteY574" fmla="*/ 169793 h 265042"/>
                              <a:gd name="connsiteX575" fmla="*/ 59478 w 185208"/>
                              <a:gd name="connsiteY575" fmla="*/ 171698 h 265042"/>
                              <a:gd name="connsiteX576" fmla="*/ 59478 w 185208"/>
                              <a:gd name="connsiteY576" fmla="*/ 170745 h 265042"/>
                              <a:gd name="connsiteX577" fmla="*/ 58526 w 185208"/>
                              <a:gd name="connsiteY577" fmla="*/ 168840 h 265042"/>
                              <a:gd name="connsiteX578" fmla="*/ 58526 w 185208"/>
                              <a:gd name="connsiteY578" fmla="*/ 169793 h 265042"/>
                              <a:gd name="connsiteX579" fmla="*/ 58526 w 185208"/>
                              <a:gd name="connsiteY579" fmla="*/ 37395 h 265042"/>
                              <a:gd name="connsiteX580" fmla="*/ 58526 w 185208"/>
                              <a:gd name="connsiteY580" fmla="*/ 37395 h 265042"/>
                              <a:gd name="connsiteX581" fmla="*/ 59478 w 185208"/>
                              <a:gd name="connsiteY581" fmla="*/ 37395 h 265042"/>
                              <a:gd name="connsiteX582" fmla="*/ 58526 w 185208"/>
                              <a:gd name="connsiteY582" fmla="*/ 37395 h 265042"/>
                              <a:gd name="connsiteX583" fmla="*/ 58526 w 185208"/>
                              <a:gd name="connsiteY583" fmla="*/ 37395 h 265042"/>
                              <a:gd name="connsiteX584" fmla="*/ 58526 w 185208"/>
                              <a:gd name="connsiteY584" fmla="*/ 25965 h 265042"/>
                              <a:gd name="connsiteX585" fmla="*/ 58526 w 185208"/>
                              <a:gd name="connsiteY585" fmla="*/ 25965 h 265042"/>
                              <a:gd name="connsiteX586" fmla="*/ 58526 w 185208"/>
                              <a:gd name="connsiteY586" fmla="*/ 25965 h 265042"/>
                              <a:gd name="connsiteX587" fmla="*/ 58526 w 185208"/>
                              <a:gd name="connsiteY587" fmla="*/ 25965 h 265042"/>
                              <a:gd name="connsiteX588" fmla="*/ 58526 w 185208"/>
                              <a:gd name="connsiteY588" fmla="*/ 25965 h 265042"/>
                              <a:gd name="connsiteX589" fmla="*/ 59478 w 185208"/>
                              <a:gd name="connsiteY589" fmla="*/ 114548 h 265042"/>
                              <a:gd name="connsiteX590" fmla="*/ 59478 w 185208"/>
                              <a:gd name="connsiteY590" fmla="*/ 114548 h 265042"/>
                              <a:gd name="connsiteX591" fmla="*/ 59478 w 185208"/>
                              <a:gd name="connsiteY591" fmla="*/ 115500 h 265042"/>
                              <a:gd name="connsiteX592" fmla="*/ 59478 w 185208"/>
                              <a:gd name="connsiteY592" fmla="*/ 114548 h 265042"/>
                              <a:gd name="connsiteX593" fmla="*/ 59478 w 185208"/>
                              <a:gd name="connsiteY593" fmla="*/ 114548 h 265042"/>
                              <a:gd name="connsiteX594" fmla="*/ 60431 w 185208"/>
                              <a:gd name="connsiteY594" fmla="*/ 177413 h 265042"/>
                              <a:gd name="connsiteX595" fmla="*/ 60431 w 185208"/>
                              <a:gd name="connsiteY595" fmla="*/ 177413 h 265042"/>
                              <a:gd name="connsiteX596" fmla="*/ 60431 w 185208"/>
                              <a:gd name="connsiteY596" fmla="*/ 177413 h 265042"/>
                              <a:gd name="connsiteX597" fmla="*/ 60431 w 185208"/>
                              <a:gd name="connsiteY597" fmla="*/ 177413 h 265042"/>
                              <a:gd name="connsiteX598" fmla="*/ 60431 w 185208"/>
                              <a:gd name="connsiteY598" fmla="*/ 177413 h 265042"/>
                              <a:gd name="connsiteX599" fmla="*/ 61383 w 185208"/>
                              <a:gd name="connsiteY599" fmla="*/ 65018 h 265042"/>
                              <a:gd name="connsiteX600" fmla="*/ 61383 w 185208"/>
                              <a:gd name="connsiteY600" fmla="*/ 65018 h 265042"/>
                              <a:gd name="connsiteX601" fmla="*/ 62336 w 185208"/>
                              <a:gd name="connsiteY601" fmla="*/ 68828 h 265042"/>
                              <a:gd name="connsiteX602" fmla="*/ 63288 w 185208"/>
                              <a:gd name="connsiteY602" fmla="*/ 66923 h 265042"/>
                              <a:gd name="connsiteX603" fmla="*/ 61383 w 185208"/>
                              <a:gd name="connsiteY603" fmla="*/ 65018 h 265042"/>
                              <a:gd name="connsiteX604" fmla="*/ 61383 w 185208"/>
                              <a:gd name="connsiteY604" fmla="*/ 99308 h 265042"/>
                              <a:gd name="connsiteX605" fmla="*/ 61383 w 185208"/>
                              <a:gd name="connsiteY605" fmla="*/ 99308 h 265042"/>
                              <a:gd name="connsiteX606" fmla="*/ 61383 w 185208"/>
                              <a:gd name="connsiteY606" fmla="*/ 99308 h 265042"/>
                              <a:gd name="connsiteX607" fmla="*/ 61383 w 185208"/>
                              <a:gd name="connsiteY607" fmla="*/ 99308 h 265042"/>
                              <a:gd name="connsiteX608" fmla="*/ 61383 w 185208"/>
                              <a:gd name="connsiteY608" fmla="*/ 99308 h 265042"/>
                              <a:gd name="connsiteX609" fmla="*/ 62336 w 185208"/>
                              <a:gd name="connsiteY609" fmla="*/ 133598 h 265042"/>
                              <a:gd name="connsiteX610" fmla="*/ 60431 w 185208"/>
                              <a:gd name="connsiteY610" fmla="*/ 134550 h 265042"/>
                              <a:gd name="connsiteX611" fmla="*/ 63288 w 185208"/>
                              <a:gd name="connsiteY611" fmla="*/ 135503 h 265042"/>
                              <a:gd name="connsiteX612" fmla="*/ 65193 w 185208"/>
                              <a:gd name="connsiteY612" fmla="*/ 134550 h 265042"/>
                              <a:gd name="connsiteX613" fmla="*/ 62336 w 185208"/>
                              <a:gd name="connsiteY613" fmla="*/ 133598 h 265042"/>
                              <a:gd name="connsiteX614" fmla="*/ 61383 w 185208"/>
                              <a:gd name="connsiteY614" fmla="*/ 129788 h 265042"/>
                              <a:gd name="connsiteX615" fmla="*/ 61383 w 185208"/>
                              <a:gd name="connsiteY615" fmla="*/ 129788 h 265042"/>
                              <a:gd name="connsiteX616" fmla="*/ 61383 w 185208"/>
                              <a:gd name="connsiteY616" fmla="*/ 129788 h 265042"/>
                              <a:gd name="connsiteX617" fmla="*/ 61383 w 185208"/>
                              <a:gd name="connsiteY617" fmla="*/ 129788 h 265042"/>
                              <a:gd name="connsiteX618" fmla="*/ 61383 w 185208"/>
                              <a:gd name="connsiteY618" fmla="*/ 129788 h 265042"/>
                              <a:gd name="connsiteX619" fmla="*/ 63288 w 185208"/>
                              <a:gd name="connsiteY619" fmla="*/ 163125 h 265042"/>
                              <a:gd name="connsiteX620" fmla="*/ 63288 w 185208"/>
                              <a:gd name="connsiteY620" fmla="*/ 163125 h 265042"/>
                              <a:gd name="connsiteX621" fmla="*/ 62336 w 185208"/>
                              <a:gd name="connsiteY621" fmla="*/ 163125 h 265042"/>
                              <a:gd name="connsiteX622" fmla="*/ 63288 w 185208"/>
                              <a:gd name="connsiteY622" fmla="*/ 163125 h 265042"/>
                              <a:gd name="connsiteX623" fmla="*/ 63288 w 185208"/>
                              <a:gd name="connsiteY623" fmla="*/ 163125 h 265042"/>
                              <a:gd name="connsiteX624" fmla="*/ 61383 w 185208"/>
                              <a:gd name="connsiteY624" fmla="*/ 58350 h 265042"/>
                              <a:gd name="connsiteX625" fmla="*/ 61383 w 185208"/>
                              <a:gd name="connsiteY625" fmla="*/ 58350 h 265042"/>
                              <a:gd name="connsiteX626" fmla="*/ 61383 w 185208"/>
                              <a:gd name="connsiteY626" fmla="*/ 58350 h 265042"/>
                              <a:gd name="connsiteX627" fmla="*/ 61383 w 185208"/>
                              <a:gd name="connsiteY627" fmla="*/ 58350 h 265042"/>
                              <a:gd name="connsiteX628" fmla="*/ 61383 w 185208"/>
                              <a:gd name="connsiteY628" fmla="*/ 58350 h 265042"/>
                              <a:gd name="connsiteX629" fmla="*/ 133773 w 185208"/>
                              <a:gd name="connsiteY629" fmla="*/ 118358 h 265042"/>
                              <a:gd name="connsiteX630" fmla="*/ 137583 w 185208"/>
                              <a:gd name="connsiteY630" fmla="*/ 117405 h 265042"/>
                              <a:gd name="connsiteX631" fmla="*/ 133773 w 185208"/>
                              <a:gd name="connsiteY631" fmla="*/ 115500 h 265042"/>
                              <a:gd name="connsiteX632" fmla="*/ 129963 w 185208"/>
                              <a:gd name="connsiteY632" fmla="*/ 115500 h 265042"/>
                              <a:gd name="connsiteX633" fmla="*/ 128058 w 185208"/>
                              <a:gd name="connsiteY633" fmla="*/ 115500 h 265042"/>
                              <a:gd name="connsiteX634" fmla="*/ 129963 w 185208"/>
                              <a:gd name="connsiteY634" fmla="*/ 117405 h 265042"/>
                              <a:gd name="connsiteX635" fmla="*/ 133773 w 185208"/>
                              <a:gd name="connsiteY635" fmla="*/ 118358 h 265042"/>
                              <a:gd name="connsiteX636" fmla="*/ 137583 w 185208"/>
                              <a:gd name="connsiteY636" fmla="*/ 225990 h 265042"/>
                              <a:gd name="connsiteX637" fmla="*/ 134726 w 185208"/>
                              <a:gd name="connsiteY637" fmla="*/ 223133 h 265042"/>
                              <a:gd name="connsiteX638" fmla="*/ 133773 w 185208"/>
                              <a:gd name="connsiteY638" fmla="*/ 224085 h 265042"/>
                              <a:gd name="connsiteX639" fmla="*/ 137583 w 185208"/>
                              <a:gd name="connsiteY639" fmla="*/ 225990 h 265042"/>
                              <a:gd name="connsiteX640" fmla="*/ 137583 w 185208"/>
                              <a:gd name="connsiteY640" fmla="*/ 225990 h 265042"/>
                              <a:gd name="connsiteX641" fmla="*/ 134726 w 185208"/>
                              <a:gd name="connsiteY641" fmla="*/ 172650 h 265042"/>
                              <a:gd name="connsiteX642" fmla="*/ 137583 w 185208"/>
                              <a:gd name="connsiteY642" fmla="*/ 173603 h 265042"/>
                              <a:gd name="connsiteX643" fmla="*/ 138536 w 185208"/>
                              <a:gd name="connsiteY643" fmla="*/ 172650 h 265042"/>
                              <a:gd name="connsiteX644" fmla="*/ 133773 w 185208"/>
                              <a:gd name="connsiteY644" fmla="*/ 171698 h 265042"/>
                              <a:gd name="connsiteX645" fmla="*/ 134726 w 185208"/>
                              <a:gd name="connsiteY645" fmla="*/ 172650 h 265042"/>
                              <a:gd name="connsiteX646" fmla="*/ 135678 w 185208"/>
                              <a:gd name="connsiteY646" fmla="*/ 148838 h 265042"/>
                              <a:gd name="connsiteX647" fmla="*/ 135678 w 185208"/>
                              <a:gd name="connsiteY647" fmla="*/ 148838 h 265042"/>
                              <a:gd name="connsiteX648" fmla="*/ 135678 w 185208"/>
                              <a:gd name="connsiteY648" fmla="*/ 147885 h 265042"/>
                              <a:gd name="connsiteX649" fmla="*/ 135678 w 185208"/>
                              <a:gd name="connsiteY649" fmla="*/ 148838 h 265042"/>
                              <a:gd name="connsiteX650" fmla="*/ 135678 w 185208"/>
                              <a:gd name="connsiteY650" fmla="*/ 148838 h 265042"/>
                              <a:gd name="connsiteX651" fmla="*/ 134726 w 185208"/>
                              <a:gd name="connsiteY651" fmla="*/ 106928 h 265042"/>
                              <a:gd name="connsiteX652" fmla="*/ 135678 w 185208"/>
                              <a:gd name="connsiteY652" fmla="*/ 107880 h 265042"/>
                              <a:gd name="connsiteX653" fmla="*/ 136631 w 185208"/>
                              <a:gd name="connsiteY653" fmla="*/ 107880 h 265042"/>
                              <a:gd name="connsiteX654" fmla="*/ 134726 w 185208"/>
                              <a:gd name="connsiteY654" fmla="*/ 106928 h 265042"/>
                              <a:gd name="connsiteX655" fmla="*/ 134726 w 185208"/>
                              <a:gd name="connsiteY655" fmla="*/ 106928 h 265042"/>
                              <a:gd name="connsiteX656" fmla="*/ 138536 w 185208"/>
                              <a:gd name="connsiteY656" fmla="*/ 143123 h 265042"/>
                              <a:gd name="connsiteX657" fmla="*/ 137583 w 185208"/>
                              <a:gd name="connsiteY657" fmla="*/ 141218 h 265042"/>
                              <a:gd name="connsiteX658" fmla="*/ 135678 w 185208"/>
                              <a:gd name="connsiteY658" fmla="*/ 143123 h 265042"/>
                              <a:gd name="connsiteX659" fmla="*/ 138536 w 185208"/>
                              <a:gd name="connsiteY659" fmla="*/ 143123 h 265042"/>
                              <a:gd name="connsiteX660" fmla="*/ 138536 w 185208"/>
                              <a:gd name="connsiteY660" fmla="*/ 143123 h 265042"/>
                              <a:gd name="connsiteX661" fmla="*/ 138536 w 185208"/>
                              <a:gd name="connsiteY661" fmla="*/ 128835 h 265042"/>
                              <a:gd name="connsiteX662" fmla="*/ 137583 w 185208"/>
                              <a:gd name="connsiteY662" fmla="*/ 129788 h 265042"/>
                              <a:gd name="connsiteX663" fmla="*/ 139488 w 185208"/>
                              <a:gd name="connsiteY663" fmla="*/ 133598 h 265042"/>
                              <a:gd name="connsiteX664" fmla="*/ 141393 w 185208"/>
                              <a:gd name="connsiteY664" fmla="*/ 132645 h 265042"/>
                              <a:gd name="connsiteX665" fmla="*/ 138536 w 185208"/>
                              <a:gd name="connsiteY665" fmla="*/ 128835 h 265042"/>
                              <a:gd name="connsiteX666" fmla="*/ 139488 w 185208"/>
                              <a:gd name="connsiteY666" fmla="*/ 213608 h 265042"/>
                              <a:gd name="connsiteX667" fmla="*/ 139488 w 185208"/>
                              <a:gd name="connsiteY667" fmla="*/ 213608 h 265042"/>
                              <a:gd name="connsiteX668" fmla="*/ 139488 w 185208"/>
                              <a:gd name="connsiteY668" fmla="*/ 212655 h 265042"/>
                              <a:gd name="connsiteX669" fmla="*/ 139488 w 185208"/>
                              <a:gd name="connsiteY669" fmla="*/ 213608 h 265042"/>
                              <a:gd name="connsiteX670" fmla="*/ 139488 w 185208"/>
                              <a:gd name="connsiteY670" fmla="*/ 213608 h 265042"/>
                              <a:gd name="connsiteX671" fmla="*/ 140441 w 185208"/>
                              <a:gd name="connsiteY671" fmla="*/ 245040 h 265042"/>
                              <a:gd name="connsiteX672" fmla="*/ 140441 w 185208"/>
                              <a:gd name="connsiteY672" fmla="*/ 245040 h 265042"/>
                              <a:gd name="connsiteX673" fmla="*/ 140441 w 185208"/>
                              <a:gd name="connsiteY673" fmla="*/ 245040 h 265042"/>
                              <a:gd name="connsiteX674" fmla="*/ 140441 w 185208"/>
                              <a:gd name="connsiteY674" fmla="*/ 245040 h 265042"/>
                              <a:gd name="connsiteX675" fmla="*/ 140441 w 185208"/>
                              <a:gd name="connsiteY675" fmla="*/ 245040 h 265042"/>
                              <a:gd name="connsiteX676" fmla="*/ 142346 w 185208"/>
                              <a:gd name="connsiteY676" fmla="*/ 107880 h 265042"/>
                              <a:gd name="connsiteX677" fmla="*/ 143298 w 185208"/>
                              <a:gd name="connsiteY677" fmla="*/ 106928 h 265042"/>
                              <a:gd name="connsiteX678" fmla="*/ 141393 w 185208"/>
                              <a:gd name="connsiteY678" fmla="*/ 105975 h 265042"/>
                              <a:gd name="connsiteX679" fmla="*/ 140441 w 185208"/>
                              <a:gd name="connsiteY679" fmla="*/ 106928 h 265042"/>
                              <a:gd name="connsiteX680" fmla="*/ 142346 w 185208"/>
                              <a:gd name="connsiteY680" fmla="*/ 107880 h 265042"/>
                              <a:gd name="connsiteX681" fmla="*/ 145203 w 185208"/>
                              <a:gd name="connsiteY681" fmla="*/ 242183 h 265042"/>
                              <a:gd name="connsiteX682" fmla="*/ 144251 w 185208"/>
                              <a:gd name="connsiteY682" fmla="*/ 241230 h 265042"/>
                              <a:gd name="connsiteX683" fmla="*/ 143298 w 185208"/>
                              <a:gd name="connsiteY683" fmla="*/ 242183 h 265042"/>
                              <a:gd name="connsiteX684" fmla="*/ 145203 w 185208"/>
                              <a:gd name="connsiteY684" fmla="*/ 242183 h 265042"/>
                              <a:gd name="connsiteX685" fmla="*/ 145203 w 185208"/>
                              <a:gd name="connsiteY685" fmla="*/ 242183 h 265042"/>
                              <a:gd name="connsiteX686" fmla="*/ 147108 w 185208"/>
                              <a:gd name="connsiteY686" fmla="*/ 125978 h 265042"/>
                              <a:gd name="connsiteX687" fmla="*/ 149013 w 185208"/>
                              <a:gd name="connsiteY687" fmla="*/ 123120 h 265042"/>
                              <a:gd name="connsiteX688" fmla="*/ 150918 w 185208"/>
                              <a:gd name="connsiteY688" fmla="*/ 121215 h 265042"/>
                              <a:gd name="connsiteX689" fmla="*/ 148061 w 185208"/>
                              <a:gd name="connsiteY689" fmla="*/ 120263 h 265042"/>
                              <a:gd name="connsiteX690" fmla="*/ 144251 w 185208"/>
                              <a:gd name="connsiteY690" fmla="*/ 121215 h 265042"/>
                              <a:gd name="connsiteX691" fmla="*/ 144251 w 185208"/>
                              <a:gd name="connsiteY691" fmla="*/ 126930 h 265042"/>
                              <a:gd name="connsiteX692" fmla="*/ 146156 w 185208"/>
                              <a:gd name="connsiteY692" fmla="*/ 127883 h 265042"/>
                              <a:gd name="connsiteX693" fmla="*/ 147108 w 185208"/>
                              <a:gd name="connsiteY693" fmla="*/ 125978 h 265042"/>
                              <a:gd name="connsiteX694" fmla="*/ 146156 w 185208"/>
                              <a:gd name="connsiteY694" fmla="*/ 139313 h 265042"/>
                              <a:gd name="connsiteX695" fmla="*/ 146156 w 185208"/>
                              <a:gd name="connsiteY695" fmla="*/ 139313 h 265042"/>
                              <a:gd name="connsiteX696" fmla="*/ 145203 w 185208"/>
                              <a:gd name="connsiteY696" fmla="*/ 139313 h 265042"/>
                              <a:gd name="connsiteX697" fmla="*/ 146156 w 185208"/>
                              <a:gd name="connsiteY697" fmla="*/ 139313 h 265042"/>
                              <a:gd name="connsiteX698" fmla="*/ 146156 w 185208"/>
                              <a:gd name="connsiteY698" fmla="*/ 139313 h 265042"/>
                              <a:gd name="connsiteX699" fmla="*/ 149013 w 185208"/>
                              <a:gd name="connsiteY699" fmla="*/ 176460 h 265042"/>
                              <a:gd name="connsiteX700" fmla="*/ 149013 w 185208"/>
                              <a:gd name="connsiteY700" fmla="*/ 176460 h 265042"/>
                              <a:gd name="connsiteX701" fmla="*/ 149013 w 185208"/>
                              <a:gd name="connsiteY701" fmla="*/ 176460 h 265042"/>
                              <a:gd name="connsiteX702" fmla="*/ 149013 w 185208"/>
                              <a:gd name="connsiteY702" fmla="*/ 176460 h 265042"/>
                              <a:gd name="connsiteX703" fmla="*/ 149013 w 185208"/>
                              <a:gd name="connsiteY703" fmla="*/ 176460 h 265042"/>
                              <a:gd name="connsiteX704" fmla="*/ 149013 w 185208"/>
                              <a:gd name="connsiteY704" fmla="*/ 157410 h 265042"/>
                              <a:gd name="connsiteX705" fmla="*/ 150918 w 185208"/>
                              <a:gd name="connsiteY705" fmla="*/ 157410 h 265042"/>
                              <a:gd name="connsiteX706" fmla="*/ 149966 w 185208"/>
                              <a:gd name="connsiteY706" fmla="*/ 156458 h 265042"/>
                              <a:gd name="connsiteX707" fmla="*/ 148061 w 185208"/>
                              <a:gd name="connsiteY707" fmla="*/ 156458 h 265042"/>
                              <a:gd name="connsiteX708" fmla="*/ 149013 w 185208"/>
                              <a:gd name="connsiteY708" fmla="*/ 157410 h 265042"/>
                              <a:gd name="connsiteX709" fmla="*/ 149013 w 185208"/>
                              <a:gd name="connsiteY709" fmla="*/ 165983 h 265042"/>
                              <a:gd name="connsiteX710" fmla="*/ 149013 w 185208"/>
                              <a:gd name="connsiteY710" fmla="*/ 165983 h 265042"/>
                              <a:gd name="connsiteX711" fmla="*/ 149013 w 185208"/>
                              <a:gd name="connsiteY711" fmla="*/ 165983 h 265042"/>
                              <a:gd name="connsiteX712" fmla="*/ 149013 w 185208"/>
                              <a:gd name="connsiteY712" fmla="*/ 165983 h 265042"/>
                              <a:gd name="connsiteX713" fmla="*/ 149013 w 185208"/>
                              <a:gd name="connsiteY713" fmla="*/ 165983 h 265042"/>
                              <a:gd name="connsiteX714" fmla="*/ 150918 w 185208"/>
                              <a:gd name="connsiteY714" fmla="*/ 207893 h 265042"/>
                              <a:gd name="connsiteX715" fmla="*/ 150918 w 185208"/>
                              <a:gd name="connsiteY715" fmla="*/ 207893 h 265042"/>
                              <a:gd name="connsiteX716" fmla="*/ 149013 w 185208"/>
                              <a:gd name="connsiteY716" fmla="*/ 207893 h 265042"/>
                              <a:gd name="connsiteX717" fmla="*/ 150918 w 185208"/>
                              <a:gd name="connsiteY717" fmla="*/ 207893 h 265042"/>
                              <a:gd name="connsiteX718" fmla="*/ 150918 w 185208"/>
                              <a:gd name="connsiteY718" fmla="*/ 207893 h 265042"/>
                              <a:gd name="connsiteX719" fmla="*/ 150918 w 185208"/>
                              <a:gd name="connsiteY719" fmla="*/ 242183 h 265042"/>
                              <a:gd name="connsiteX720" fmla="*/ 150918 w 185208"/>
                              <a:gd name="connsiteY720" fmla="*/ 242183 h 265042"/>
                              <a:gd name="connsiteX721" fmla="*/ 149013 w 185208"/>
                              <a:gd name="connsiteY721" fmla="*/ 241230 h 265042"/>
                              <a:gd name="connsiteX722" fmla="*/ 149013 w 185208"/>
                              <a:gd name="connsiteY722" fmla="*/ 242183 h 265042"/>
                              <a:gd name="connsiteX723" fmla="*/ 150918 w 185208"/>
                              <a:gd name="connsiteY723" fmla="*/ 242183 h 265042"/>
                              <a:gd name="connsiteX724" fmla="*/ 155681 w 185208"/>
                              <a:gd name="connsiteY724" fmla="*/ 201225 h 265042"/>
                              <a:gd name="connsiteX725" fmla="*/ 154728 w 185208"/>
                              <a:gd name="connsiteY725" fmla="*/ 200273 h 265042"/>
                              <a:gd name="connsiteX726" fmla="*/ 154728 w 185208"/>
                              <a:gd name="connsiteY726" fmla="*/ 201225 h 265042"/>
                              <a:gd name="connsiteX727" fmla="*/ 154728 w 185208"/>
                              <a:gd name="connsiteY727" fmla="*/ 203130 h 265042"/>
                              <a:gd name="connsiteX728" fmla="*/ 155681 w 185208"/>
                              <a:gd name="connsiteY728" fmla="*/ 201225 h 265042"/>
                              <a:gd name="connsiteX729" fmla="*/ 158538 w 185208"/>
                              <a:gd name="connsiteY729" fmla="*/ 130740 h 265042"/>
                              <a:gd name="connsiteX730" fmla="*/ 158538 w 185208"/>
                              <a:gd name="connsiteY730" fmla="*/ 130740 h 265042"/>
                              <a:gd name="connsiteX731" fmla="*/ 156633 w 185208"/>
                              <a:gd name="connsiteY731" fmla="*/ 129788 h 265042"/>
                              <a:gd name="connsiteX732" fmla="*/ 156633 w 185208"/>
                              <a:gd name="connsiteY732" fmla="*/ 131693 h 265042"/>
                              <a:gd name="connsiteX733" fmla="*/ 158538 w 185208"/>
                              <a:gd name="connsiteY733" fmla="*/ 130740 h 2650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Lst>
                            <a:rect l="l" t="t" r="r" b="b"/>
                            <a:pathLst>
                              <a:path w="185208" h="265042">
                                <a:moveTo>
                                  <a:pt x="185208" y="257423"/>
                                </a:moveTo>
                                <a:cubicBezTo>
                                  <a:pt x="185208" y="259328"/>
                                  <a:pt x="183303" y="261233"/>
                                  <a:pt x="179493" y="262185"/>
                                </a:cubicBezTo>
                                <a:cubicBezTo>
                                  <a:pt x="174731" y="262185"/>
                                  <a:pt x="169968" y="262185"/>
                                  <a:pt x="165206" y="263138"/>
                                </a:cubicBezTo>
                                <a:cubicBezTo>
                                  <a:pt x="162348" y="263138"/>
                                  <a:pt x="159491" y="263138"/>
                                  <a:pt x="156633" y="263138"/>
                                </a:cubicBezTo>
                                <a:cubicBezTo>
                                  <a:pt x="143298" y="262185"/>
                                  <a:pt x="130916" y="264090"/>
                                  <a:pt x="118533" y="264090"/>
                                </a:cubicBezTo>
                                <a:cubicBezTo>
                                  <a:pt x="114723" y="264090"/>
                                  <a:pt x="111866" y="264090"/>
                                  <a:pt x="108056" y="264090"/>
                                </a:cubicBezTo>
                                <a:cubicBezTo>
                                  <a:pt x="105198" y="264090"/>
                                  <a:pt x="103293" y="263138"/>
                                  <a:pt x="103293" y="260280"/>
                                </a:cubicBezTo>
                                <a:cubicBezTo>
                                  <a:pt x="103293" y="257423"/>
                                  <a:pt x="105198" y="256470"/>
                                  <a:pt x="107103" y="255518"/>
                                </a:cubicBezTo>
                                <a:cubicBezTo>
                                  <a:pt x="109008" y="255518"/>
                                  <a:pt x="109961" y="254565"/>
                                  <a:pt x="111866" y="254565"/>
                                </a:cubicBezTo>
                                <a:cubicBezTo>
                                  <a:pt x="117581" y="252660"/>
                                  <a:pt x="120438" y="248850"/>
                                  <a:pt x="120438" y="243135"/>
                                </a:cubicBezTo>
                                <a:cubicBezTo>
                                  <a:pt x="120438" y="233610"/>
                                  <a:pt x="120438" y="225038"/>
                                  <a:pt x="120438" y="215513"/>
                                </a:cubicBezTo>
                                <a:cubicBezTo>
                                  <a:pt x="120438" y="208845"/>
                                  <a:pt x="120438" y="202178"/>
                                  <a:pt x="120438" y="196463"/>
                                </a:cubicBezTo>
                                <a:cubicBezTo>
                                  <a:pt x="121391" y="176460"/>
                                  <a:pt x="120438" y="156458"/>
                                  <a:pt x="121391" y="136455"/>
                                </a:cubicBezTo>
                                <a:cubicBezTo>
                                  <a:pt x="121391" y="128835"/>
                                  <a:pt x="120438" y="121215"/>
                                  <a:pt x="118533" y="113595"/>
                                </a:cubicBezTo>
                                <a:cubicBezTo>
                                  <a:pt x="115676" y="102165"/>
                                  <a:pt x="107103" y="98355"/>
                                  <a:pt x="98531" y="104070"/>
                                </a:cubicBezTo>
                                <a:cubicBezTo>
                                  <a:pt x="95673" y="105023"/>
                                  <a:pt x="93768" y="106928"/>
                                  <a:pt x="91863" y="108833"/>
                                </a:cubicBezTo>
                                <a:cubicBezTo>
                                  <a:pt x="89006" y="112643"/>
                                  <a:pt x="85196" y="117405"/>
                                  <a:pt x="82338" y="121215"/>
                                </a:cubicBezTo>
                                <a:cubicBezTo>
                                  <a:pt x="77576" y="127883"/>
                                  <a:pt x="76623" y="136455"/>
                                  <a:pt x="75671" y="144075"/>
                                </a:cubicBezTo>
                                <a:cubicBezTo>
                                  <a:pt x="72813" y="156458"/>
                                  <a:pt x="73766" y="168840"/>
                                  <a:pt x="73766" y="182175"/>
                                </a:cubicBezTo>
                                <a:cubicBezTo>
                                  <a:pt x="72813" y="192653"/>
                                  <a:pt x="73766" y="203130"/>
                                  <a:pt x="72813" y="212655"/>
                                </a:cubicBezTo>
                                <a:cubicBezTo>
                                  <a:pt x="72813" y="219323"/>
                                  <a:pt x="72813" y="225990"/>
                                  <a:pt x="74718" y="231705"/>
                                </a:cubicBezTo>
                                <a:cubicBezTo>
                                  <a:pt x="75671" y="235515"/>
                                  <a:pt x="74718" y="239325"/>
                                  <a:pt x="74718" y="243135"/>
                                </a:cubicBezTo>
                                <a:cubicBezTo>
                                  <a:pt x="74718" y="249803"/>
                                  <a:pt x="76623" y="251708"/>
                                  <a:pt x="83291" y="254565"/>
                                </a:cubicBezTo>
                                <a:lnTo>
                                  <a:pt x="86148" y="255518"/>
                                </a:lnTo>
                                <a:cubicBezTo>
                                  <a:pt x="89006" y="256470"/>
                                  <a:pt x="89958" y="258375"/>
                                  <a:pt x="89006" y="261233"/>
                                </a:cubicBezTo>
                                <a:cubicBezTo>
                                  <a:pt x="89006" y="264090"/>
                                  <a:pt x="87101" y="265043"/>
                                  <a:pt x="84243" y="265043"/>
                                </a:cubicBezTo>
                                <a:cubicBezTo>
                                  <a:pt x="73766" y="264090"/>
                                  <a:pt x="64241" y="265995"/>
                                  <a:pt x="54716" y="264090"/>
                                </a:cubicBezTo>
                                <a:cubicBezTo>
                                  <a:pt x="48048" y="263138"/>
                                  <a:pt x="41381" y="263138"/>
                                  <a:pt x="34713" y="264090"/>
                                </a:cubicBezTo>
                                <a:cubicBezTo>
                                  <a:pt x="25188" y="265043"/>
                                  <a:pt x="16616" y="265043"/>
                                  <a:pt x="7091" y="265043"/>
                                </a:cubicBezTo>
                                <a:cubicBezTo>
                                  <a:pt x="3281" y="265043"/>
                                  <a:pt x="1376" y="263138"/>
                                  <a:pt x="1376" y="260280"/>
                                </a:cubicBezTo>
                                <a:cubicBezTo>
                                  <a:pt x="1376" y="257423"/>
                                  <a:pt x="2328" y="256470"/>
                                  <a:pt x="6138" y="255518"/>
                                </a:cubicBezTo>
                                <a:lnTo>
                                  <a:pt x="13758" y="254565"/>
                                </a:lnTo>
                                <a:cubicBezTo>
                                  <a:pt x="20426" y="253613"/>
                                  <a:pt x="24236" y="249803"/>
                                  <a:pt x="25188" y="244088"/>
                                </a:cubicBezTo>
                                <a:cubicBezTo>
                                  <a:pt x="27093" y="234563"/>
                                  <a:pt x="26141" y="225990"/>
                                  <a:pt x="25188" y="217418"/>
                                </a:cubicBezTo>
                                <a:cubicBezTo>
                                  <a:pt x="25188" y="210750"/>
                                  <a:pt x="25188" y="203130"/>
                                  <a:pt x="25188" y="196463"/>
                                </a:cubicBezTo>
                                <a:cubicBezTo>
                                  <a:pt x="25188" y="191700"/>
                                  <a:pt x="25188" y="185985"/>
                                  <a:pt x="26141" y="181223"/>
                                </a:cubicBezTo>
                                <a:cubicBezTo>
                                  <a:pt x="27093" y="179318"/>
                                  <a:pt x="25188" y="176460"/>
                                  <a:pt x="25188" y="174555"/>
                                </a:cubicBezTo>
                                <a:cubicBezTo>
                                  <a:pt x="24236" y="154553"/>
                                  <a:pt x="25188" y="135503"/>
                                  <a:pt x="25188" y="115500"/>
                                </a:cubicBezTo>
                                <a:cubicBezTo>
                                  <a:pt x="25188" y="90735"/>
                                  <a:pt x="25188" y="65970"/>
                                  <a:pt x="25188" y="40253"/>
                                </a:cubicBezTo>
                                <a:cubicBezTo>
                                  <a:pt x="25188" y="38348"/>
                                  <a:pt x="25188" y="37395"/>
                                  <a:pt x="24236" y="35490"/>
                                </a:cubicBezTo>
                                <a:cubicBezTo>
                                  <a:pt x="23283" y="25965"/>
                                  <a:pt x="19473" y="20250"/>
                                  <a:pt x="7091" y="19298"/>
                                </a:cubicBezTo>
                                <a:cubicBezTo>
                                  <a:pt x="5186" y="19298"/>
                                  <a:pt x="3281" y="19298"/>
                                  <a:pt x="1376" y="17393"/>
                                </a:cubicBezTo>
                                <a:cubicBezTo>
                                  <a:pt x="-1482" y="14535"/>
                                  <a:pt x="423" y="10725"/>
                                  <a:pt x="4233" y="9773"/>
                                </a:cubicBezTo>
                                <a:cubicBezTo>
                                  <a:pt x="8043" y="8820"/>
                                  <a:pt x="10901" y="9773"/>
                                  <a:pt x="14711" y="9773"/>
                                </a:cubicBezTo>
                                <a:cubicBezTo>
                                  <a:pt x="26141" y="10725"/>
                                  <a:pt x="37571" y="10725"/>
                                  <a:pt x="49001" y="6915"/>
                                </a:cubicBezTo>
                                <a:cubicBezTo>
                                  <a:pt x="53763" y="5010"/>
                                  <a:pt x="57573" y="4058"/>
                                  <a:pt x="61383" y="2153"/>
                                </a:cubicBezTo>
                                <a:cubicBezTo>
                                  <a:pt x="63288" y="1200"/>
                                  <a:pt x="64241" y="1200"/>
                                  <a:pt x="66146" y="248"/>
                                </a:cubicBezTo>
                                <a:cubicBezTo>
                                  <a:pt x="69956" y="-705"/>
                                  <a:pt x="71861" y="1200"/>
                                  <a:pt x="71861" y="4058"/>
                                </a:cubicBezTo>
                                <a:lnTo>
                                  <a:pt x="71861" y="110738"/>
                                </a:lnTo>
                                <a:cubicBezTo>
                                  <a:pt x="71861" y="111690"/>
                                  <a:pt x="71861" y="112643"/>
                                  <a:pt x="72813" y="113595"/>
                                </a:cubicBezTo>
                                <a:cubicBezTo>
                                  <a:pt x="74718" y="114548"/>
                                  <a:pt x="74718" y="112643"/>
                                  <a:pt x="75671" y="111690"/>
                                </a:cubicBezTo>
                                <a:cubicBezTo>
                                  <a:pt x="78528" y="107880"/>
                                  <a:pt x="82338" y="103118"/>
                                  <a:pt x="86148" y="100260"/>
                                </a:cubicBezTo>
                                <a:cubicBezTo>
                                  <a:pt x="96626" y="88830"/>
                                  <a:pt x="109961" y="84068"/>
                                  <a:pt x="124248" y="84068"/>
                                </a:cubicBezTo>
                                <a:cubicBezTo>
                                  <a:pt x="135678" y="83115"/>
                                  <a:pt x="147108" y="87878"/>
                                  <a:pt x="154728" y="96450"/>
                                </a:cubicBezTo>
                                <a:cubicBezTo>
                                  <a:pt x="161396" y="104070"/>
                                  <a:pt x="167111" y="113595"/>
                                  <a:pt x="167111" y="124073"/>
                                </a:cubicBezTo>
                                <a:cubicBezTo>
                                  <a:pt x="168063" y="132645"/>
                                  <a:pt x="169968" y="140265"/>
                                  <a:pt x="169016" y="147885"/>
                                </a:cubicBezTo>
                                <a:cubicBezTo>
                                  <a:pt x="169016" y="158363"/>
                                  <a:pt x="168063" y="168840"/>
                                  <a:pt x="167111" y="179318"/>
                                </a:cubicBezTo>
                                <a:cubicBezTo>
                                  <a:pt x="167111" y="187890"/>
                                  <a:pt x="169016" y="196463"/>
                                  <a:pt x="167111" y="204083"/>
                                </a:cubicBezTo>
                                <a:cubicBezTo>
                                  <a:pt x="167111" y="205988"/>
                                  <a:pt x="168063" y="208845"/>
                                  <a:pt x="169016" y="211703"/>
                                </a:cubicBezTo>
                                <a:cubicBezTo>
                                  <a:pt x="169016" y="215513"/>
                                  <a:pt x="169016" y="219323"/>
                                  <a:pt x="169016" y="222180"/>
                                </a:cubicBezTo>
                                <a:cubicBezTo>
                                  <a:pt x="169016" y="229800"/>
                                  <a:pt x="169016" y="237420"/>
                                  <a:pt x="169968" y="245040"/>
                                </a:cubicBezTo>
                                <a:cubicBezTo>
                                  <a:pt x="169968" y="248850"/>
                                  <a:pt x="172826" y="251708"/>
                                  <a:pt x="176636" y="252660"/>
                                </a:cubicBezTo>
                                <a:cubicBezTo>
                                  <a:pt x="178541" y="252660"/>
                                  <a:pt x="179493" y="252660"/>
                                  <a:pt x="181398" y="253613"/>
                                </a:cubicBezTo>
                                <a:cubicBezTo>
                                  <a:pt x="183303" y="252660"/>
                                  <a:pt x="185208" y="254565"/>
                                  <a:pt x="185208" y="257423"/>
                                </a:cubicBezTo>
                                <a:close/>
                                <a:moveTo>
                                  <a:pt x="33761" y="65018"/>
                                </a:moveTo>
                                <a:cubicBezTo>
                                  <a:pt x="33761" y="66923"/>
                                  <a:pt x="35666" y="65018"/>
                                  <a:pt x="36618" y="65970"/>
                                </a:cubicBezTo>
                                <a:cubicBezTo>
                                  <a:pt x="37571" y="65970"/>
                                  <a:pt x="38523" y="66923"/>
                                  <a:pt x="39476" y="65018"/>
                                </a:cubicBezTo>
                                <a:cubicBezTo>
                                  <a:pt x="40428" y="63113"/>
                                  <a:pt x="38523" y="63113"/>
                                  <a:pt x="37571" y="63113"/>
                                </a:cubicBezTo>
                                <a:cubicBezTo>
                                  <a:pt x="35666" y="62160"/>
                                  <a:pt x="33761" y="63113"/>
                                  <a:pt x="33761" y="65018"/>
                                </a:cubicBezTo>
                                <a:close/>
                                <a:moveTo>
                                  <a:pt x="34713" y="72638"/>
                                </a:moveTo>
                                <a:cubicBezTo>
                                  <a:pt x="36618" y="74543"/>
                                  <a:pt x="35666" y="71685"/>
                                  <a:pt x="36618" y="71685"/>
                                </a:cubicBezTo>
                                <a:cubicBezTo>
                                  <a:pt x="37571" y="71685"/>
                                  <a:pt x="37571" y="71685"/>
                                  <a:pt x="38523" y="71685"/>
                                </a:cubicBezTo>
                                <a:cubicBezTo>
                                  <a:pt x="40428" y="72638"/>
                                  <a:pt x="43286" y="71685"/>
                                  <a:pt x="45191" y="71685"/>
                                </a:cubicBezTo>
                                <a:cubicBezTo>
                                  <a:pt x="47096" y="70733"/>
                                  <a:pt x="49953" y="70733"/>
                                  <a:pt x="49953" y="73590"/>
                                </a:cubicBezTo>
                                <a:cubicBezTo>
                                  <a:pt x="49953" y="74543"/>
                                  <a:pt x="50906" y="75495"/>
                                  <a:pt x="51858" y="73590"/>
                                </a:cubicBezTo>
                                <a:cubicBezTo>
                                  <a:pt x="51858" y="72638"/>
                                  <a:pt x="50906" y="70733"/>
                                  <a:pt x="53763" y="71685"/>
                                </a:cubicBezTo>
                                <a:cubicBezTo>
                                  <a:pt x="54716" y="71685"/>
                                  <a:pt x="55668" y="72638"/>
                                  <a:pt x="54716" y="74543"/>
                                </a:cubicBezTo>
                                <a:cubicBezTo>
                                  <a:pt x="54716" y="74543"/>
                                  <a:pt x="54716" y="75495"/>
                                  <a:pt x="54716" y="75495"/>
                                </a:cubicBezTo>
                                <a:cubicBezTo>
                                  <a:pt x="54716" y="75495"/>
                                  <a:pt x="55668" y="75495"/>
                                  <a:pt x="55668" y="75495"/>
                                </a:cubicBezTo>
                                <a:cubicBezTo>
                                  <a:pt x="57573" y="72638"/>
                                  <a:pt x="54716" y="71685"/>
                                  <a:pt x="54716" y="69780"/>
                                </a:cubicBezTo>
                                <a:cubicBezTo>
                                  <a:pt x="53763" y="67875"/>
                                  <a:pt x="52811" y="68828"/>
                                  <a:pt x="51858" y="69780"/>
                                </a:cubicBezTo>
                                <a:cubicBezTo>
                                  <a:pt x="50906" y="69780"/>
                                  <a:pt x="48048" y="70733"/>
                                  <a:pt x="48048" y="68828"/>
                                </a:cubicBezTo>
                                <a:cubicBezTo>
                                  <a:pt x="48048" y="65970"/>
                                  <a:pt x="49953" y="66923"/>
                                  <a:pt x="51858" y="66923"/>
                                </a:cubicBezTo>
                                <a:lnTo>
                                  <a:pt x="52811" y="66923"/>
                                </a:lnTo>
                                <a:cubicBezTo>
                                  <a:pt x="52811" y="66923"/>
                                  <a:pt x="53763" y="66923"/>
                                  <a:pt x="53763" y="65970"/>
                                </a:cubicBezTo>
                                <a:cubicBezTo>
                                  <a:pt x="53763" y="65018"/>
                                  <a:pt x="52811" y="65018"/>
                                  <a:pt x="52811" y="65018"/>
                                </a:cubicBezTo>
                                <a:cubicBezTo>
                                  <a:pt x="49953" y="65018"/>
                                  <a:pt x="48048" y="65970"/>
                                  <a:pt x="46143" y="67875"/>
                                </a:cubicBezTo>
                                <a:cubicBezTo>
                                  <a:pt x="46143" y="68828"/>
                                  <a:pt x="45191" y="68828"/>
                                  <a:pt x="45191" y="67875"/>
                                </a:cubicBezTo>
                                <a:cubicBezTo>
                                  <a:pt x="44238" y="66923"/>
                                  <a:pt x="43286" y="66923"/>
                                  <a:pt x="43286" y="67875"/>
                                </a:cubicBezTo>
                                <a:cubicBezTo>
                                  <a:pt x="42333" y="70733"/>
                                  <a:pt x="40428" y="68828"/>
                                  <a:pt x="38523" y="68828"/>
                                </a:cubicBezTo>
                                <a:lnTo>
                                  <a:pt x="37571" y="68828"/>
                                </a:lnTo>
                                <a:cubicBezTo>
                                  <a:pt x="36618" y="68828"/>
                                  <a:pt x="34713" y="67875"/>
                                  <a:pt x="34713" y="69780"/>
                                </a:cubicBezTo>
                                <a:cubicBezTo>
                                  <a:pt x="33761" y="69780"/>
                                  <a:pt x="33761" y="71685"/>
                                  <a:pt x="34713" y="72638"/>
                                </a:cubicBezTo>
                                <a:close/>
                                <a:moveTo>
                                  <a:pt x="39476" y="198368"/>
                                </a:moveTo>
                                <a:cubicBezTo>
                                  <a:pt x="40428" y="198368"/>
                                  <a:pt x="42333" y="198368"/>
                                  <a:pt x="44238" y="198368"/>
                                </a:cubicBezTo>
                                <a:lnTo>
                                  <a:pt x="46143" y="198368"/>
                                </a:lnTo>
                                <a:cubicBezTo>
                                  <a:pt x="47096" y="198368"/>
                                  <a:pt x="48048" y="197415"/>
                                  <a:pt x="47096" y="196463"/>
                                </a:cubicBezTo>
                                <a:cubicBezTo>
                                  <a:pt x="45191" y="195510"/>
                                  <a:pt x="45191" y="191700"/>
                                  <a:pt x="42333" y="191700"/>
                                </a:cubicBezTo>
                                <a:cubicBezTo>
                                  <a:pt x="41381" y="191700"/>
                                  <a:pt x="40428" y="191700"/>
                                  <a:pt x="40428" y="189795"/>
                                </a:cubicBezTo>
                                <a:cubicBezTo>
                                  <a:pt x="39476" y="187890"/>
                                  <a:pt x="38523" y="188843"/>
                                  <a:pt x="37571" y="189795"/>
                                </a:cubicBezTo>
                                <a:cubicBezTo>
                                  <a:pt x="36618" y="190748"/>
                                  <a:pt x="35666" y="192653"/>
                                  <a:pt x="34713" y="193605"/>
                                </a:cubicBezTo>
                                <a:cubicBezTo>
                                  <a:pt x="33761" y="194558"/>
                                  <a:pt x="33761" y="195510"/>
                                  <a:pt x="35666" y="194558"/>
                                </a:cubicBezTo>
                                <a:cubicBezTo>
                                  <a:pt x="36618" y="194558"/>
                                  <a:pt x="36618" y="194558"/>
                                  <a:pt x="36618" y="195510"/>
                                </a:cubicBezTo>
                                <a:cubicBezTo>
                                  <a:pt x="35666" y="201225"/>
                                  <a:pt x="37571" y="198368"/>
                                  <a:pt x="39476" y="198368"/>
                                </a:cubicBezTo>
                                <a:close/>
                                <a:moveTo>
                                  <a:pt x="35666" y="145028"/>
                                </a:moveTo>
                                <a:cubicBezTo>
                                  <a:pt x="36618" y="145028"/>
                                  <a:pt x="36618" y="144075"/>
                                  <a:pt x="36618" y="143123"/>
                                </a:cubicBezTo>
                                <a:cubicBezTo>
                                  <a:pt x="36618" y="142170"/>
                                  <a:pt x="36618" y="142170"/>
                                  <a:pt x="35666" y="142170"/>
                                </a:cubicBezTo>
                                <a:cubicBezTo>
                                  <a:pt x="34713" y="142170"/>
                                  <a:pt x="35666" y="143123"/>
                                  <a:pt x="35666" y="145028"/>
                                </a:cubicBezTo>
                                <a:cubicBezTo>
                                  <a:pt x="34713" y="145028"/>
                                  <a:pt x="35666" y="145028"/>
                                  <a:pt x="35666" y="145028"/>
                                </a:cubicBezTo>
                                <a:close/>
                                <a:moveTo>
                                  <a:pt x="57573" y="156458"/>
                                </a:moveTo>
                                <a:cubicBezTo>
                                  <a:pt x="57573" y="155505"/>
                                  <a:pt x="56621" y="154553"/>
                                  <a:pt x="55668" y="154553"/>
                                </a:cubicBezTo>
                                <a:cubicBezTo>
                                  <a:pt x="55668" y="154553"/>
                                  <a:pt x="55668" y="153600"/>
                                  <a:pt x="54716" y="153600"/>
                                </a:cubicBezTo>
                                <a:cubicBezTo>
                                  <a:pt x="52811" y="151695"/>
                                  <a:pt x="51858" y="150743"/>
                                  <a:pt x="51858" y="147885"/>
                                </a:cubicBezTo>
                                <a:lnTo>
                                  <a:pt x="51858" y="147885"/>
                                </a:lnTo>
                                <a:cubicBezTo>
                                  <a:pt x="52811" y="145980"/>
                                  <a:pt x="51858" y="145980"/>
                                  <a:pt x="49953" y="145980"/>
                                </a:cubicBezTo>
                                <a:cubicBezTo>
                                  <a:pt x="48048" y="146933"/>
                                  <a:pt x="46143" y="147885"/>
                                  <a:pt x="48048" y="144075"/>
                                </a:cubicBezTo>
                                <a:cubicBezTo>
                                  <a:pt x="49001" y="143123"/>
                                  <a:pt x="48048" y="143123"/>
                                  <a:pt x="47096" y="143123"/>
                                </a:cubicBezTo>
                                <a:lnTo>
                                  <a:pt x="44238" y="143123"/>
                                </a:lnTo>
                                <a:cubicBezTo>
                                  <a:pt x="43286" y="142170"/>
                                  <a:pt x="42333" y="141218"/>
                                  <a:pt x="42333" y="140265"/>
                                </a:cubicBezTo>
                                <a:cubicBezTo>
                                  <a:pt x="41381" y="138360"/>
                                  <a:pt x="38523" y="138360"/>
                                  <a:pt x="37571" y="139313"/>
                                </a:cubicBezTo>
                                <a:cubicBezTo>
                                  <a:pt x="35666" y="140265"/>
                                  <a:pt x="38523" y="141218"/>
                                  <a:pt x="38523" y="142170"/>
                                </a:cubicBezTo>
                                <a:cubicBezTo>
                                  <a:pt x="38523" y="143123"/>
                                  <a:pt x="38523" y="143123"/>
                                  <a:pt x="39476" y="144075"/>
                                </a:cubicBezTo>
                                <a:cubicBezTo>
                                  <a:pt x="41381" y="145980"/>
                                  <a:pt x="41381" y="146933"/>
                                  <a:pt x="38523" y="146933"/>
                                </a:cubicBezTo>
                                <a:cubicBezTo>
                                  <a:pt x="37571" y="146933"/>
                                  <a:pt x="36618" y="146933"/>
                                  <a:pt x="37571" y="147885"/>
                                </a:cubicBezTo>
                                <a:cubicBezTo>
                                  <a:pt x="37571" y="147885"/>
                                  <a:pt x="37571" y="148838"/>
                                  <a:pt x="38523" y="148838"/>
                                </a:cubicBezTo>
                                <a:cubicBezTo>
                                  <a:pt x="39476" y="149790"/>
                                  <a:pt x="40428" y="149790"/>
                                  <a:pt x="41381" y="148838"/>
                                </a:cubicBezTo>
                                <a:cubicBezTo>
                                  <a:pt x="40428" y="150743"/>
                                  <a:pt x="38523" y="150743"/>
                                  <a:pt x="36618" y="149790"/>
                                </a:cubicBezTo>
                                <a:cubicBezTo>
                                  <a:pt x="35666" y="149790"/>
                                  <a:pt x="34713" y="149790"/>
                                  <a:pt x="34713" y="149790"/>
                                </a:cubicBezTo>
                                <a:cubicBezTo>
                                  <a:pt x="34713" y="151695"/>
                                  <a:pt x="35666" y="152648"/>
                                  <a:pt x="36618" y="153600"/>
                                </a:cubicBezTo>
                                <a:cubicBezTo>
                                  <a:pt x="36618" y="154553"/>
                                  <a:pt x="38523" y="154553"/>
                                  <a:pt x="38523" y="154553"/>
                                </a:cubicBezTo>
                                <a:cubicBezTo>
                                  <a:pt x="39476" y="151695"/>
                                  <a:pt x="41381" y="152648"/>
                                  <a:pt x="43286" y="152648"/>
                                </a:cubicBezTo>
                                <a:cubicBezTo>
                                  <a:pt x="44238" y="152648"/>
                                  <a:pt x="47096" y="152648"/>
                                  <a:pt x="46143" y="149790"/>
                                </a:cubicBezTo>
                                <a:cubicBezTo>
                                  <a:pt x="46143" y="147885"/>
                                  <a:pt x="44238" y="147885"/>
                                  <a:pt x="42333" y="147885"/>
                                </a:cubicBezTo>
                                <a:cubicBezTo>
                                  <a:pt x="43286" y="146933"/>
                                  <a:pt x="44238" y="145980"/>
                                  <a:pt x="44238" y="144075"/>
                                </a:cubicBezTo>
                                <a:cubicBezTo>
                                  <a:pt x="44238" y="143123"/>
                                  <a:pt x="45191" y="142170"/>
                                  <a:pt x="46143" y="142170"/>
                                </a:cubicBezTo>
                                <a:cubicBezTo>
                                  <a:pt x="49001" y="146933"/>
                                  <a:pt x="49953" y="152648"/>
                                  <a:pt x="53763" y="157410"/>
                                </a:cubicBezTo>
                                <a:cubicBezTo>
                                  <a:pt x="54716" y="158363"/>
                                  <a:pt x="58526" y="160268"/>
                                  <a:pt x="58526" y="159315"/>
                                </a:cubicBezTo>
                                <a:cubicBezTo>
                                  <a:pt x="57573" y="159315"/>
                                  <a:pt x="57573" y="157410"/>
                                  <a:pt x="57573" y="156458"/>
                                </a:cubicBezTo>
                                <a:close/>
                                <a:moveTo>
                                  <a:pt x="35666" y="176460"/>
                                </a:moveTo>
                                <a:cubicBezTo>
                                  <a:pt x="35666" y="176460"/>
                                  <a:pt x="34713" y="177413"/>
                                  <a:pt x="35666" y="176460"/>
                                </a:cubicBezTo>
                                <a:cubicBezTo>
                                  <a:pt x="34713" y="177413"/>
                                  <a:pt x="34713" y="177413"/>
                                  <a:pt x="34713" y="178365"/>
                                </a:cubicBezTo>
                                <a:cubicBezTo>
                                  <a:pt x="35666" y="178365"/>
                                  <a:pt x="36618" y="177413"/>
                                  <a:pt x="35666" y="176460"/>
                                </a:cubicBezTo>
                                <a:cubicBezTo>
                                  <a:pt x="36618" y="176460"/>
                                  <a:pt x="36618" y="176460"/>
                                  <a:pt x="35666" y="176460"/>
                                </a:cubicBezTo>
                                <a:close/>
                                <a:moveTo>
                                  <a:pt x="36618" y="229800"/>
                                </a:moveTo>
                                <a:cubicBezTo>
                                  <a:pt x="36618" y="228848"/>
                                  <a:pt x="36618" y="228848"/>
                                  <a:pt x="36618" y="229800"/>
                                </a:cubicBezTo>
                                <a:cubicBezTo>
                                  <a:pt x="35666" y="229800"/>
                                  <a:pt x="35666" y="229800"/>
                                  <a:pt x="35666" y="229800"/>
                                </a:cubicBezTo>
                                <a:cubicBezTo>
                                  <a:pt x="35666" y="229800"/>
                                  <a:pt x="35666" y="230753"/>
                                  <a:pt x="36618" y="229800"/>
                                </a:cubicBezTo>
                                <a:cubicBezTo>
                                  <a:pt x="36618" y="229800"/>
                                  <a:pt x="36618" y="229800"/>
                                  <a:pt x="36618" y="229800"/>
                                </a:cubicBezTo>
                                <a:close/>
                                <a:moveTo>
                                  <a:pt x="36618" y="53588"/>
                                </a:moveTo>
                                <a:lnTo>
                                  <a:pt x="39476" y="56445"/>
                                </a:lnTo>
                                <a:cubicBezTo>
                                  <a:pt x="39476" y="56445"/>
                                  <a:pt x="39476" y="57398"/>
                                  <a:pt x="39476" y="57398"/>
                                </a:cubicBezTo>
                                <a:cubicBezTo>
                                  <a:pt x="37571" y="61208"/>
                                  <a:pt x="37571" y="61208"/>
                                  <a:pt x="41381" y="61208"/>
                                </a:cubicBezTo>
                                <a:lnTo>
                                  <a:pt x="42333" y="61208"/>
                                </a:lnTo>
                                <a:lnTo>
                                  <a:pt x="44238" y="62160"/>
                                </a:lnTo>
                                <a:cubicBezTo>
                                  <a:pt x="45191" y="62160"/>
                                  <a:pt x="45191" y="63113"/>
                                  <a:pt x="46143" y="62160"/>
                                </a:cubicBezTo>
                                <a:cubicBezTo>
                                  <a:pt x="47096" y="61208"/>
                                  <a:pt x="46143" y="61208"/>
                                  <a:pt x="46143" y="60255"/>
                                </a:cubicBezTo>
                                <a:cubicBezTo>
                                  <a:pt x="45191" y="60255"/>
                                  <a:pt x="43286" y="60255"/>
                                  <a:pt x="42333" y="60255"/>
                                </a:cubicBezTo>
                                <a:lnTo>
                                  <a:pt x="44238" y="54540"/>
                                </a:lnTo>
                                <a:cubicBezTo>
                                  <a:pt x="42333" y="54540"/>
                                  <a:pt x="41381" y="55493"/>
                                  <a:pt x="39476" y="55493"/>
                                </a:cubicBezTo>
                                <a:cubicBezTo>
                                  <a:pt x="39476" y="54540"/>
                                  <a:pt x="39476" y="52635"/>
                                  <a:pt x="39476" y="51683"/>
                                </a:cubicBezTo>
                                <a:cubicBezTo>
                                  <a:pt x="39476" y="50730"/>
                                  <a:pt x="39476" y="49778"/>
                                  <a:pt x="38523" y="49778"/>
                                </a:cubicBezTo>
                                <a:cubicBezTo>
                                  <a:pt x="37571" y="49778"/>
                                  <a:pt x="36618" y="48825"/>
                                  <a:pt x="36618" y="49778"/>
                                </a:cubicBezTo>
                                <a:cubicBezTo>
                                  <a:pt x="35666" y="51683"/>
                                  <a:pt x="36618" y="52635"/>
                                  <a:pt x="36618" y="53588"/>
                                </a:cubicBezTo>
                                <a:close/>
                                <a:moveTo>
                                  <a:pt x="38523" y="160268"/>
                                </a:moveTo>
                                <a:cubicBezTo>
                                  <a:pt x="40428" y="160268"/>
                                  <a:pt x="42333" y="163125"/>
                                  <a:pt x="43286" y="159315"/>
                                </a:cubicBezTo>
                                <a:cubicBezTo>
                                  <a:pt x="43286" y="158363"/>
                                  <a:pt x="44238" y="159315"/>
                                  <a:pt x="45191" y="159315"/>
                                </a:cubicBezTo>
                                <a:lnTo>
                                  <a:pt x="45191" y="159315"/>
                                </a:lnTo>
                                <a:cubicBezTo>
                                  <a:pt x="46143" y="159315"/>
                                  <a:pt x="48048" y="159315"/>
                                  <a:pt x="46143" y="157410"/>
                                </a:cubicBezTo>
                                <a:cubicBezTo>
                                  <a:pt x="45191" y="157410"/>
                                  <a:pt x="45191" y="156458"/>
                                  <a:pt x="45191" y="155505"/>
                                </a:cubicBezTo>
                                <a:lnTo>
                                  <a:pt x="43286" y="154553"/>
                                </a:lnTo>
                                <a:cubicBezTo>
                                  <a:pt x="42333" y="153600"/>
                                  <a:pt x="41381" y="153600"/>
                                  <a:pt x="41381" y="154553"/>
                                </a:cubicBezTo>
                                <a:cubicBezTo>
                                  <a:pt x="41381" y="156458"/>
                                  <a:pt x="41381" y="156458"/>
                                  <a:pt x="39476" y="155505"/>
                                </a:cubicBezTo>
                                <a:cubicBezTo>
                                  <a:pt x="38523" y="154553"/>
                                  <a:pt x="36618" y="154553"/>
                                  <a:pt x="36618" y="156458"/>
                                </a:cubicBezTo>
                                <a:cubicBezTo>
                                  <a:pt x="36618" y="158363"/>
                                  <a:pt x="36618" y="160268"/>
                                  <a:pt x="38523" y="160268"/>
                                </a:cubicBezTo>
                                <a:close/>
                                <a:moveTo>
                                  <a:pt x="40428" y="182175"/>
                                </a:moveTo>
                                <a:cubicBezTo>
                                  <a:pt x="40428" y="181223"/>
                                  <a:pt x="40428" y="181223"/>
                                  <a:pt x="39476" y="181223"/>
                                </a:cubicBezTo>
                                <a:cubicBezTo>
                                  <a:pt x="38523" y="181223"/>
                                  <a:pt x="36618" y="181223"/>
                                  <a:pt x="36618" y="183128"/>
                                </a:cubicBezTo>
                                <a:cubicBezTo>
                                  <a:pt x="36618" y="185033"/>
                                  <a:pt x="37571" y="186938"/>
                                  <a:pt x="38523" y="187890"/>
                                </a:cubicBezTo>
                                <a:cubicBezTo>
                                  <a:pt x="38523" y="188843"/>
                                  <a:pt x="39476" y="187890"/>
                                  <a:pt x="39476" y="187890"/>
                                </a:cubicBezTo>
                                <a:cubicBezTo>
                                  <a:pt x="39476" y="185985"/>
                                  <a:pt x="40428" y="184080"/>
                                  <a:pt x="40428" y="182175"/>
                                </a:cubicBezTo>
                                <a:close/>
                                <a:moveTo>
                                  <a:pt x="39476" y="209798"/>
                                </a:moveTo>
                                <a:lnTo>
                                  <a:pt x="37571" y="206940"/>
                                </a:lnTo>
                                <a:cubicBezTo>
                                  <a:pt x="37571" y="206940"/>
                                  <a:pt x="36618" y="207893"/>
                                  <a:pt x="37571" y="207893"/>
                                </a:cubicBezTo>
                                <a:cubicBezTo>
                                  <a:pt x="36618" y="208845"/>
                                  <a:pt x="37571" y="209798"/>
                                  <a:pt x="39476" y="209798"/>
                                </a:cubicBezTo>
                                <a:cubicBezTo>
                                  <a:pt x="39476" y="210750"/>
                                  <a:pt x="39476" y="209798"/>
                                  <a:pt x="39476" y="209798"/>
                                </a:cubicBezTo>
                                <a:close/>
                                <a:moveTo>
                                  <a:pt x="43286" y="165983"/>
                                </a:moveTo>
                                <a:cubicBezTo>
                                  <a:pt x="45191" y="165983"/>
                                  <a:pt x="47096" y="164078"/>
                                  <a:pt x="49953" y="165030"/>
                                </a:cubicBezTo>
                                <a:cubicBezTo>
                                  <a:pt x="50906" y="165983"/>
                                  <a:pt x="50906" y="164078"/>
                                  <a:pt x="50906" y="164078"/>
                                </a:cubicBezTo>
                                <a:cubicBezTo>
                                  <a:pt x="49953" y="163125"/>
                                  <a:pt x="49953" y="162173"/>
                                  <a:pt x="48048" y="162173"/>
                                </a:cubicBezTo>
                                <a:cubicBezTo>
                                  <a:pt x="46143" y="163125"/>
                                  <a:pt x="46143" y="162173"/>
                                  <a:pt x="46143" y="160268"/>
                                </a:cubicBezTo>
                                <a:cubicBezTo>
                                  <a:pt x="43286" y="161220"/>
                                  <a:pt x="43286" y="164078"/>
                                  <a:pt x="43286" y="165983"/>
                                </a:cubicBezTo>
                                <a:cubicBezTo>
                                  <a:pt x="42333" y="165983"/>
                                  <a:pt x="41381" y="167888"/>
                                  <a:pt x="40428" y="165983"/>
                                </a:cubicBezTo>
                                <a:cubicBezTo>
                                  <a:pt x="40428" y="165030"/>
                                  <a:pt x="39476" y="164078"/>
                                  <a:pt x="38523" y="165030"/>
                                </a:cubicBezTo>
                                <a:cubicBezTo>
                                  <a:pt x="37571" y="165983"/>
                                  <a:pt x="37571" y="166935"/>
                                  <a:pt x="38523" y="167888"/>
                                </a:cubicBezTo>
                                <a:cubicBezTo>
                                  <a:pt x="39476" y="168840"/>
                                  <a:pt x="40428" y="169793"/>
                                  <a:pt x="39476" y="170745"/>
                                </a:cubicBezTo>
                                <a:cubicBezTo>
                                  <a:pt x="38523" y="170745"/>
                                  <a:pt x="37571" y="170745"/>
                                  <a:pt x="36618" y="171698"/>
                                </a:cubicBezTo>
                                <a:cubicBezTo>
                                  <a:pt x="36618" y="172650"/>
                                  <a:pt x="36618" y="172650"/>
                                  <a:pt x="37571" y="172650"/>
                                </a:cubicBezTo>
                                <a:cubicBezTo>
                                  <a:pt x="39476" y="173603"/>
                                  <a:pt x="39476" y="172650"/>
                                  <a:pt x="39476" y="170745"/>
                                </a:cubicBezTo>
                                <a:cubicBezTo>
                                  <a:pt x="42333" y="170745"/>
                                  <a:pt x="43286" y="168840"/>
                                  <a:pt x="43286" y="165983"/>
                                </a:cubicBezTo>
                                <a:close/>
                                <a:moveTo>
                                  <a:pt x="38523" y="76448"/>
                                </a:moveTo>
                                <a:cubicBezTo>
                                  <a:pt x="38523" y="75495"/>
                                  <a:pt x="37571" y="75495"/>
                                  <a:pt x="38523" y="76448"/>
                                </a:cubicBezTo>
                                <a:cubicBezTo>
                                  <a:pt x="37571" y="75495"/>
                                  <a:pt x="37571" y="75495"/>
                                  <a:pt x="38523" y="76448"/>
                                </a:cubicBezTo>
                                <a:lnTo>
                                  <a:pt x="38523" y="76448"/>
                                </a:lnTo>
                                <a:cubicBezTo>
                                  <a:pt x="37571" y="76448"/>
                                  <a:pt x="38523" y="76448"/>
                                  <a:pt x="38523" y="76448"/>
                                </a:cubicBezTo>
                                <a:close/>
                                <a:moveTo>
                                  <a:pt x="37571" y="28823"/>
                                </a:moveTo>
                                <a:cubicBezTo>
                                  <a:pt x="40428" y="29775"/>
                                  <a:pt x="40428" y="33585"/>
                                  <a:pt x="43286" y="34538"/>
                                </a:cubicBezTo>
                                <a:cubicBezTo>
                                  <a:pt x="44238" y="30728"/>
                                  <a:pt x="41381" y="28823"/>
                                  <a:pt x="38523" y="26918"/>
                                </a:cubicBezTo>
                                <a:cubicBezTo>
                                  <a:pt x="37571" y="26918"/>
                                  <a:pt x="37571" y="26918"/>
                                  <a:pt x="36618" y="27870"/>
                                </a:cubicBezTo>
                                <a:cubicBezTo>
                                  <a:pt x="37571" y="27870"/>
                                  <a:pt x="36618" y="27870"/>
                                  <a:pt x="37571" y="28823"/>
                                </a:cubicBezTo>
                                <a:close/>
                                <a:moveTo>
                                  <a:pt x="38523" y="32633"/>
                                </a:moveTo>
                                <a:cubicBezTo>
                                  <a:pt x="37571" y="32633"/>
                                  <a:pt x="37571" y="32633"/>
                                  <a:pt x="37571" y="33585"/>
                                </a:cubicBezTo>
                                <a:cubicBezTo>
                                  <a:pt x="37571" y="34538"/>
                                  <a:pt x="38523" y="34538"/>
                                  <a:pt x="38523" y="34538"/>
                                </a:cubicBezTo>
                                <a:cubicBezTo>
                                  <a:pt x="38523" y="34538"/>
                                  <a:pt x="39476" y="34538"/>
                                  <a:pt x="38523" y="32633"/>
                                </a:cubicBezTo>
                                <a:cubicBezTo>
                                  <a:pt x="39476" y="32633"/>
                                  <a:pt x="38523" y="32633"/>
                                  <a:pt x="38523" y="32633"/>
                                </a:cubicBezTo>
                                <a:close/>
                                <a:moveTo>
                                  <a:pt x="39476" y="214560"/>
                                </a:moveTo>
                                <a:cubicBezTo>
                                  <a:pt x="39476" y="213608"/>
                                  <a:pt x="38523" y="213608"/>
                                  <a:pt x="39476" y="214560"/>
                                </a:cubicBezTo>
                                <a:cubicBezTo>
                                  <a:pt x="38523" y="213608"/>
                                  <a:pt x="38523" y="214560"/>
                                  <a:pt x="37571" y="214560"/>
                                </a:cubicBezTo>
                                <a:cubicBezTo>
                                  <a:pt x="37571" y="214560"/>
                                  <a:pt x="37571" y="214560"/>
                                  <a:pt x="39476" y="214560"/>
                                </a:cubicBezTo>
                                <a:cubicBezTo>
                                  <a:pt x="38523" y="215513"/>
                                  <a:pt x="38523" y="214560"/>
                                  <a:pt x="39476" y="214560"/>
                                </a:cubicBezTo>
                                <a:close/>
                                <a:moveTo>
                                  <a:pt x="39476" y="134550"/>
                                </a:moveTo>
                                <a:cubicBezTo>
                                  <a:pt x="39476" y="134550"/>
                                  <a:pt x="38523" y="133598"/>
                                  <a:pt x="37571" y="134550"/>
                                </a:cubicBezTo>
                                <a:cubicBezTo>
                                  <a:pt x="37571" y="134550"/>
                                  <a:pt x="38523" y="135503"/>
                                  <a:pt x="38523" y="136455"/>
                                </a:cubicBezTo>
                                <a:cubicBezTo>
                                  <a:pt x="39476" y="137408"/>
                                  <a:pt x="40428" y="137408"/>
                                  <a:pt x="42333" y="137408"/>
                                </a:cubicBezTo>
                                <a:cubicBezTo>
                                  <a:pt x="43286" y="137408"/>
                                  <a:pt x="43286" y="136455"/>
                                  <a:pt x="43286" y="136455"/>
                                </a:cubicBezTo>
                                <a:cubicBezTo>
                                  <a:pt x="42333" y="133598"/>
                                  <a:pt x="40428" y="135503"/>
                                  <a:pt x="39476" y="134550"/>
                                </a:cubicBezTo>
                                <a:close/>
                                <a:moveTo>
                                  <a:pt x="39476" y="195510"/>
                                </a:moveTo>
                                <a:cubicBezTo>
                                  <a:pt x="39476" y="196463"/>
                                  <a:pt x="39476" y="196463"/>
                                  <a:pt x="39476" y="195510"/>
                                </a:cubicBezTo>
                                <a:cubicBezTo>
                                  <a:pt x="38523" y="195510"/>
                                  <a:pt x="38523" y="195510"/>
                                  <a:pt x="37571" y="195510"/>
                                </a:cubicBezTo>
                                <a:cubicBezTo>
                                  <a:pt x="38523" y="194558"/>
                                  <a:pt x="38523" y="194558"/>
                                  <a:pt x="39476" y="195510"/>
                                </a:cubicBezTo>
                                <a:cubicBezTo>
                                  <a:pt x="39476" y="194558"/>
                                  <a:pt x="39476" y="195510"/>
                                  <a:pt x="39476" y="195510"/>
                                </a:cubicBezTo>
                                <a:close/>
                                <a:moveTo>
                                  <a:pt x="40428" y="81210"/>
                                </a:moveTo>
                                <a:cubicBezTo>
                                  <a:pt x="39476" y="82163"/>
                                  <a:pt x="38523" y="83115"/>
                                  <a:pt x="39476" y="84068"/>
                                </a:cubicBezTo>
                                <a:cubicBezTo>
                                  <a:pt x="41381" y="86925"/>
                                  <a:pt x="43286" y="88830"/>
                                  <a:pt x="43286" y="92640"/>
                                </a:cubicBezTo>
                                <a:cubicBezTo>
                                  <a:pt x="43286" y="92640"/>
                                  <a:pt x="44238" y="93593"/>
                                  <a:pt x="44238" y="93593"/>
                                </a:cubicBezTo>
                                <a:cubicBezTo>
                                  <a:pt x="44238" y="93593"/>
                                  <a:pt x="45191" y="92640"/>
                                  <a:pt x="45191" y="92640"/>
                                </a:cubicBezTo>
                                <a:cubicBezTo>
                                  <a:pt x="45191" y="89783"/>
                                  <a:pt x="45191" y="86925"/>
                                  <a:pt x="46143" y="84068"/>
                                </a:cubicBezTo>
                                <a:cubicBezTo>
                                  <a:pt x="46143" y="83115"/>
                                  <a:pt x="45191" y="83115"/>
                                  <a:pt x="45191" y="84068"/>
                                </a:cubicBezTo>
                                <a:cubicBezTo>
                                  <a:pt x="43286" y="85973"/>
                                  <a:pt x="43286" y="85020"/>
                                  <a:pt x="42333" y="83115"/>
                                </a:cubicBezTo>
                                <a:cubicBezTo>
                                  <a:pt x="41381" y="82163"/>
                                  <a:pt x="41381" y="81210"/>
                                  <a:pt x="40428" y="81210"/>
                                </a:cubicBezTo>
                                <a:cubicBezTo>
                                  <a:pt x="41381" y="81210"/>
                                  <a:pt x="42333" y="81210"/>
                                  <a:pt x="43286" y="81210"/>
                                </a:cubicBezTo>
                                <a:cubicBezTo>
                                  <a:pt x="46143" y="79305"/>
                                  <a:pt x="47096" y="83115"/>
                                  <a:pt x="49001" y="83115"/>
                                </a:cubicBezTo>
                                <a:cubicBezTo>
                                  <a:pt x="50906" y="83115"/>
                                  <a:pt x="49001" y="85020"/>
                                  <a:pt x="49001" y="85973"/>
                                </a:cubicBezTo>
                                <a:cubicBezTo>
                                  <a:pt x="49001" y="87878"/>
                                  <a:pt x="49953" y="86925"/>
                                  <a:pt x="50906" y="86925"/>
                                </a:cubicBezTo>
                                <a:cubicBezTo>
                                  <a:pt x="50906" y="86925"/>
                                  <a:pt x="51858" y="86925"/>
                                  <a:pt x="51858" y="86925"/>
                                </a:cubicBezTo>
                                <a:cubicBezTo>
                                  <a:pt x="51858" y="86925"/>
                                  <a:pt x="52811" y="87878"/>
                                  <a:pt x="52811" y="87878"/>
                                </a:cubicBezTo>
                                <a:cubicBezTo>
                                  <a:pt x="52811" y="87878"/>
                                  <a:pt x="52811" y="86925"/>
                                  <a:pt x="52811" y="86925"/>
                                </a:cubicBezTo>
                                <a:cubicBezTo>
                                  <a:pt x="52811" y="86925"/>
                                  <a:pt x="51858" y="86925"/>
                                  <a:pt x="51858" y="86925"/>
                                </a:cubicBezTo>
                                <a:cubicBezTo>
                                  <a:pt x="51858" y="86925"/>
                                  <a:pt x="50906" y="86925"/>
                                  <a:pt x="50906" y="86925"/>
                                </a:cubicBezTo>
                                <a:cubicBezTo>
                                  <a:pt x="50906" y="84068"/>
                                  <a:pt x="51858" y="82163"/>
                                  <a:pt x="54716" y="81210"/>
                                </a:cubicBezTo>
                                <a:cubicBezTo>
                                  <a:pt x="55668" y="81210"/>
                                  <a:pt x="56621" y="80258"/>
                                  <a:pt x="55668" y="79305"/>
                                </a:cubicBezTo>
                                <a:cubicBezTo>
                                  <a:pt x="54716" y="78353"/>
                                  <a:pt x="54716" y="78353"/>
                                  <a:pt x="53763" y="79305"/>
                                </a:cubicBezTo>
                                <a:lnTo>
                                  <a:pt x="51858" y="80258"/>
                                </a:lnTo>
                                <a:cubicBezTo>
                                  <a:pt x="50906" y="80258"/>
                                  <a:pt x="50906" y="81210"/>
                                  <a:pt x="49953" y="79305"/>
                                </a:cubicBezTo>
                                <a:cubicBezTo>
                                  <a:pt x="49953" y="74543"/>
                                  <a:pt x="45191" y="75495"/>
                                  <a:pt x="42333" y="73590"/>
                                </a:cubicBezTo>
                                <a:cubicBezTo>
                                  <a:pt x="42333" y="73590"/>
                                  <a:pt x="40428" y="73590"/>
                                  <a:pt x="41381" y="74543"/>
                                </a:cubicBezTo>
                                <a:cubicBezTo>
                                  <a:pt x="45191" y="77400"/>
                                  <a:pt x="40428" y="78353"/>
                                  <a:pt x="40428" y="81210"/>
                                </a:cubicBezTo>
                                <a:close/>
                                <a:moveTo>
                                  <a:pt x="40428" y="247898"/>
                                </a:moveTo>
                                <a:cubicBezTo>
                                  <a:pt x="40428" y="247898"/>
                                  <a:pt x="40428" y="247898"/>
                                  <a:pt x="40428" y="247898"/>
                                </a:cubicBezTo>
                                <a:cubicBezTo>
                                  <a:pt x="40428" y="247898"/>
                                  <a:pt x="40428" y="247898"/>
                                  <a:pt x="40428" y="247898"/>
                                </a:cubicBezTo>
                                <a:cubicBezTo>
                                  <a:pt x="40428" y="248850"/>
                                  <a:pt x="41381" y="248850"/>
                                  <a:pt x="40428" y="247898"/>
                                </a:cubicBezTo>
                                <a:cubicBezTo>
                                  <a:pt x="41381" y="247898"/>
                                  <a:pt x="41381" y="247898"/>
                                  <a:pt x="40428" y="247898"/>
                                </a:cubicBezTo>
                                <a:close/>
                                <a:moveTo>
                                  <a:pt x="51858" y="228848"/>
                                </a:moveTo>
                                <a:cubicBezTo>
                                  <a:pt x="50906" y="226943"/>
                                  <a:pt x="49953" y="225990"/>
                                  <a:pt x="49001" y="224085"/>
                                </a:cubicBezTo>
                                <a:cubicBezTo>
                                  <a:pt x="48048" y="223133"/>
                                  <a:pt x="47096" y="224085"/>
                                  <a:pt x="46143" y="224085"/>
                                </a:cubicBezTo>
                                <a:lnTo>
                                  <a:pt x="47096" y="222180"/>
                                </a:lnTo>
                                <a:cubicBezTo>
                                  <a:pt x="47096" y="222180"/>
                                  <a:pt x="48048" y="221228"/>
                                  <a:pt x="47096" y="220275"/>
                                </a:cubicBezTo>
                                <a:cubicBezTo>
                                  <a:pt x="47096" y="219323"/>
                                  <a:pt x="46143" y="220275"/>
                                  <a:pt x="45191" y="221228"/>
                                </a:cubicBezTo>
                                <a:cubicBezTo>
                                  <a:pt x="44238" y="222180"/>
                                  <a:pt x="45191" y="223133"/>
                                  <a:pt x="46143" y="223133"/>
                                </a:cubicBezTo>
                                <a:cubicBezTo>
                                  <a:pt x="44238" y="224085"/>
                                  <a:pt x="41381" y="224085"/>
                                  <a:pt x="41381" y="226943"/>
                                </a:cubicBezTo>
                                <a:cubicBezTo>
                                  <a:pt x="41381" y="226943"/>
                                  <a:pt x="40428" y="227895"/>
                                  <a:pt x="41381" y="227895"/>
                                </a:cubicBezTo>
                                <a:lnTo>
                                  <a:pt x="42333" y="227895"/>
                                </a:lnTo>
                                <a:cubicBezTo>
                                  <a:pt x="45191" y="225990"/>
                                  <a:pt x="48048" y="225990"/>
                                  <a:pt x="50906" y="228848"/>
                                </a:cubicBezTo>
                                <a:cubicBezTo>
                                  <a:pt x="50906" y="230753"/>
                                  <a:pt x="51858" y="229800"/>
                                  <a:pt x="51858" y="228848"/>
                                </a:cubicBezTo>
                                <a:close/>
                                <a:moveTo>
                                  <a:pt x="50906" y="209798"/>
                                </a:moveTo>
                                <a:cubicBezTo>
                                  <a:pt x="51858" y="208845"/>
                                  <a:pt x="51858" y="208845"/>
                                  <a:pt x="51858" y="207893"/>
                                </a:cubicBezTo>
                                <a:cubicBezTo>
                                  <a:pt x="50906" y="206940"/>
                                  <a:pt x="49001" y="206940"/>
                                  <a:pt x="49001" y="205035"/>
                                </a:cubicBezTo>
                                <a:cubicBezTo>
                                  <a:pt x="48048" y="203130"/>
                                  <a:pt x="44238" y="201225"/>
                                  <a:pt x="42333" y="202178"/>
                                </a:cubicBezTo>
                                <a:cubicBezTo>
                                  <a:pt x="41381" y="202178"/>
                                  <a:pt x="41381" y="203130"/>
                                  <a:pt x="41381" y="204083"/>
                                </a:cubicBezTo>
                                <a:cubicBezTo>
                                  <a:pt x="41381" y="205035"/>
                                  <a:pt x="42333" y="205035"/>
                                  <a:pt x="43286" y="205988"/>
                                </a:cubicBezTo>
                                <a:cubicBezTo>
                                  <a:pt x="43286" y="205988"/>
                                  <a:pt x="43286" y="205988"/>
                                  <a:pt x="42333" y="205988"/>
                                </a:cubicBezTo>
                                <a:cubicBezTo>
                                  <a:pt x="42333" y="206940"/>
                                  <a:pt x="40428" y="206940"/>
                                  <a:pt x="42333" y="207893"/>
                                </a:cubicBezTo>
                                <a:cubicBezTo>
                                  <a:pt x="43286" y="208845"/>
                                  <a:pt x="43286" y="207893"/>
                                  <a:pt x="43286" y="206940"/>
                                </a:cubicBezTo>
                                <a:cubicBezTo>
                                  <a:pt x="43286" y="206940"/>
                                  <a:pt x="43286" y="205988"/>
                                  <a:pt x="43286" y="205988"/>
                                </a:cubicBezTo>
                                <a:cubicBezTo>
                                  <a:pt x="45191" y="206940"/>
                                  <a:pt x="48048" y="207893"/>
                                  <a:pt x="48048" y="210750"/>
                                </a:cubicBezTo>
                                <a:cubicBezTo>
                                  <a:pt x="49001" y="211703"/>
                                  <a:pt x="49953" y="210750"/>
                                  <a:pt x="50906" y="209798"/>
                                </a:cubicBezTo>
                                <a:close/>
                                <a:moveTo>
                                  <a:pt x="41381" y="23108"/>
                                </a:moveTo>
                                <a:cubicBezTo>
                                  <a:pt x="41381" y="25013"/>
                                  <a:pt x="42333" y="25013"/>
                                  <a:pt x="43286" y="25013"/>
                                </a:cubicBezTo>
                                <a:cubicBezTo>
                                  <a:pt x="44238" y="25013"/>
                                  <a:pt x="45191" y="25013"/>
                                  <a:pt x="45191" y="24060"/>
                                </a:cubicBezTo>
                                <a:lnTo>
                                  <a:pt x="42333" y="22155"/>
                                </a:lnTo>
                                <a:cubicBezTo>
                                  <a:pt x="42333" y="21203"/>
                                  <a:pt x="41381" y="22155"/>
                                  <a:pt x="41381" y="23108"/>
                                </a:cubicBezTo>
                                <a:close/>
                                <a:moveTo>
                                  <a:pt x="43286" y="45968"/>
                                </a:moveTo>
                                <a:cubicBezTo>
                                  <a:pt x="43286" y="45968"/>
                                  <a:pt x="44238" y="45968"/>
                                  <a:pt x="43286" y="45968"/>
                                </a:cubicBezTo>
                                <a:cubicBezTo>
                                  <a:pt x="44238" y="44063"/>
                                  <a:pt x="43286" y="44063"/>
                                  <a:pt x="42333" y="44063"/>
                                </a:cubicBezTo>
                                <a:cubicBezTo>
                                  <a:pt x="41381" y="44063"/>
                                  <a:pt x="41381" y="44063"/>
                                  <a:pt x="41381" y="45015"/>
                                </a:cubicBezTo>
                                <a:cubicBezTo>
                                  <a:pt x="41381" y="45015"/>
                                  <a:pt x="42333" y="45968"/>
                                  <a:pt x="43286" y="45968"/>
                                </a:cubicBezTo>
                                <a:close/>
                                <a:moveTo>
                                  <a:pt x="46143" y="211703"/>
                                </a:moveTo>
                                <a:cubicBezTo>
                                  <a:pt x="44238" y="211703"/>
                                  <a:pt x="42333" y="211703"/>
                                  <a:pt x="42333" y="213608"/>
                                </a:cubicBezTo>
                                <a:cubicBezTo>
                                  <a:pt x="42333" y="215513"/>
                                  <a:pt x="44238" y="216465"/>
                                  <a:pt x="46143" y="216465"/>
                                </a:cubicBezTo>
                                <a:cubicBezTo>
                                  <a:pt x="48048" y="216465"/>
                                  <a:pt x="50906" y="215513"/>
                                  <a:pt x="50906" y="213608"/>
                                </a:cubicBezTo>
                                <a:cubicBezTo>
                                  <a:pt x="49953" y="211703"/>
                                  <a:pt x="47096" y="213608"/>
                                  <a:pt x="46143" y="211703"/>
                                </a:cubicBezTo>
                                <a:close/>
                                <a:moveTo>
                                  <a:pt x="42333" y="195510"/>
                                </a:moveTo>
                                <a:cubicBezTo>
                                  <a:pt x="42333" y="195510"/>
                                  <a:pt x="42333" y="195510"/>
                                  <a:pt x="42333" y="195510"/>
                                </a:cubicBezTo>
                                <a:cubicBezTo>
                                  <a:pt x="43286" y="194558"/>
                                  <a:pt x="43286" y="195510"/>
                                  <a:pt x="43286" y="195510"/>
                                </a:cubicBezTo>
                                <a:cubicBezTo>
                                  <a:pt x="43286" y="196463"/>
                                  <a:pt x="43286" y="196463"/>
                                  <a:pt x="42333" y="195510"/>
                                </a:cubicBezTo>
                                <a:cubicBezTo>
                                  <a:pt x="42333" y="196463"/>
                                  <a:pt x="42333" y="196463"/>
                                  <a:pt x="42333" y="195510"/>
                                </a:cubicBezTo>
                                <a:close/>
                                <a:moveTo>
                                  <a:pt x="50906" y="236468"/>
                                </a:moveTo>
                                <a:cubicBezTo>
                                  <a:pt x="49953" y="235515"/>
                                  <a:pt x="49001" y="236468"/>
                                  <a:pt x="48048" y="236468"/>
                                </a:cubicBezTo>
                                <a:cubicBezTo>
                                  <a:pt x="48048" y="235515"/>
                                  <a:pt x="49953" y="235515"/>
                                  <a:pt x="49953" y="234563"/>
                                </a:cubicBezTo>
                                <a:cubicBezTo>
                                  <a:pt x="49953" y="233610"/>
                                  <a:pt x="48048" y="234563"/>
                                  <a:pt x="47096" y="235515"/>
                                </a:cubicBezTo>
                                <a:cubicBezTo>
                                  <a:pt x="46143" y="235515"/>
                                  <a:pt x="45191" y="235515"/>
                                  <a:pt x="45191" y="236468"/>
                                </a:cubicBezTo>
                                <a:cubicBezTo>
                                  <a:pt x="45191" y="236468"/>
                                  <a:pt x="45191" y="235515"/>
                                  <a:pt x="44238" y="235515"/>
                                </a:cubicBezTo>
                                <a:cubicBezTo>
                                  <a:pt x="43286" y="234563"/>
                                  <a:pt x="43286" y="234563"/>
                                  <a:pt x="42333" y="234563"/>
                                </a:cubicBezTo>
                                <a:cubicBezTo>
                                  <a:pt x="42333" y="234563"/>
                                  <a:pt x="42333" y="234563"/>
                                  <a:pt x="42333" y="235515"/>
                                </a:cubicBezTo>
                                <a:cubicBezTo>
                                  <a:pt x="42333" y="236468"/>
                                  <a:pt x="43286" y="236468"/>
                                  <a:pt x="44238" y="237420"/>
                                </a:cubicBezTo>
                                <a:lnTo>
                                  <a:pt x="45191" y="237420"/>
                                </a:lnTo>
                                <a:cubicBezTo>
                                  <a:pt x="46143" y="238373"/>
                                  <a:pt x="47096" y="238373"/>
                                  <a:pt x="48048" y="238373"/>
                                </a:cubicBezTo>
                                <a:cubicBezTo>
                                  <a:pt x="49001" y="236468"/>
                                  <a:pt x="49001" y="237420"/>
                                  <a:pt x="50906" y="236468"/>
                                </a:cubicBezTo>
                                <a:lnTo>
                                  <a:pt x="50906" y="236468"/>
                                </a:lnTo>
                                <a:close/>
                                <a:moveTo>
                                  <a:pt x="45191" y="117405"/>
                                </a:moveTo>
                                <a:cubicBezTo>
                                  <a:pt x="45191" y="116453"/>
                                  <a:pt x="45191" y="115500"/>
                                  <a:pt x="44238" y="115500"/>
                                </a:cubicBezTo>
                                <a:cubicBezTo>
                                  <a:pt x="43286" y="115500"/>
                                  <a:pt x="43286" y="116453"/>
                                  <a:pt x="43286" y="117405"/>
                                </a:cubicBezTo>
                                <a:cubicBezTo>
                                  <a:pt x="43286" y="118358"/>
                                  <a:pt x="44238" y="118358"/>
                                  <a:pt x="44238" y="119310"/>
                                </a:cubicBezTo>
                                <a:cubicBezTo>
                                  <a:pt x="45191" y="118358"/>
                                  <a:pt x="45191" y="117405"/>
                                  <a:pt x="45191" y="117405"/>
                                </a:cubicBezTo>
                                <a:close/>
                                <a:moveTo>
                                  <a:pt x="42333" y="189795"/>
                                </a:moveTo>
                                <a:cubicBezTo>
                                  <a:pt x="42333" y="190748"/>
                                  <a:pt x="43286" y="190748"/>
                                  <a:pt x="44238" y="190748"/>
                                </a:cubicBezTo>
                                <a:cubicBezTo>
                                  <a:pt x="45191" y="190748"/>
                                  <a:pt x="46143" y="189795"/>
                                  <a:pt x="46143" y="188843"/>
                                </a:cubicBezTo>
                                <a:cubicBezTo>
                                  <a:pt x="46143" y="187890"/>
                                  <a:pt x="46143" y="187890"/>
                                  <a:pt x="45191" y="187890"/>
                                </a:cubicBezTo>
                                <a:cubicBezTo>
                                  <a:pt x="44238" y="187890"/>
                                  <a:pt x="43286" y="188843"/>
                                  <a:pt x="42333" y="189795"/>
                                </a:cubicBezTo>
                                <a:close/>
                                <a:moveTo>
                                  <a:pt x="43286" y="50730"/>
                                </a:moveTo>
                                <a:cubicBezTo>
                                  <a:pt x="43286" y="51683"/>
                                  <a:pt x="43286" y="51683"/>
                                  <a:pt x="43286" y="50730"/>
                                </a:cubicBezTo>
                                <a:cubicBezTo>
                                  <a:pt x="44238" y="51683"/>
                                  <a:pt x="44238" y="50730"/>
                                  <a:pt x="44238" y="50730"/>
                                </a:cubicBezTo>
                                <a:cubicBezTo>
                                  <a:pt x="44238" y="50730"/>
                                  <a:pt x="44238" y="50730"/>
                                  <a:pt x="43286" y="50730"/>
                                </a:cubicBezTo>
                                <a:cubicBezTo>
                                  <a:pt x="43286" y="50730"/>
                                  <a:pt x="43286" y="50730"/>
                                  <a:pt x="43286" y="50730"/>
                                </a:cubicBezTo>
                                <a:close/>
                                <a:moveTo>
                                  <a:pt x="47096" y="38348"/>
                                </a:moveTo>
                                <a:cubicBezTo>
                                  <a:pt x="45191" y="38348"/>
                                  <a:pt x="43286" y="37395"/>
                                  <a:pt x="43286" y="39300"/>
                                </a:cubicBezTo>
                                <a:cubicBezTo>
                                  <a:pt x="43286" y="41205"/>
                                  <a:pt x="45191" y="39300"/>
                                  <a:pt x="47096" y="39300"/>
                                </a:cubicBezTo>
                                <a:cubicBezTo>
                                  <a:pt x="48048" y="39300"/>
                                  <a:pt x="49953" y="39300"/>
                                  <a:pt x="50906" y="39300"/>
                                </a:cubicBezTo>
                                <a:cubicBezTo>
                                  <a:pt x="51858" y="39300"/>
                                  <a:pt x="53763" y="39300"/>
                                  <a:pt x="52811" y="38348"/>
                                </a:cubicBezTo>
                                <a:cubicBezTo>
                                  <a:pt x="52811" y="37395"/>
                                  <a:pt x="50906" y="36443"/>
                                  <a:pt x="49953" y="36443"/>
                                </a:cubicBezTo>
                                <a:cubicBezTo>
                                  <a:pt x="49001" y="37395"/>
                                  <a:pt x="48048" y="38348"/>
                                  <a:pt x="47096" y="38348"/>
                                </a:cubicBezTo>
                                <a:close/>
                                <a:moveTo>
                                  <a:pt x="45191" y="34538"/>
                                </a:moveTo>
                                <a:lnTo>
                                  <a:pt x="43286" y="34538"/>
                                </a:lnTo>
                                <a:cubicBezTo>
                                  <a:pt x="44238" y="34538"/>
                                  <a:pt x="45191" y="34538"/>
                                  <a:pt x="45191" y="34538"/>
                                </a:cubicBezTo>
                                <a:cubicBezTo>
                                  <a:pt x="45191" y="35490"/>
                                  <a:pt x="46143" y="35490"/>
                                  <a:pt x="46143" y="35490"/>
                                </a:cubicBezTo>
                                <a:cubicBezTo>
                                  <a:pt x="46143" y="35490"/>
                                  <a:pt x="46143" y="35490"/>
                                  <a:pt x="46143" y="35490"/>
                                </a:cubicBezTo>
                                <a:cubicBezTo>
                                  <a:pt x="47096" y="33585"/>
                                  <a:pt x="46143" y="34538"/>
                                  <a:pt x="45191" y="34538"/>
                                </a:cubicBezTo>
                                <a:close/>
                                <a:moveTo>
                                  <a:pt x="46143" y="239325"/>
                                </a:moveTo>
                                <a:cubicBezTo>
                                  <a:pt x="46143" y="238373"/>
                                  <a:pt x="46143" y="238373"/>
                                  <a:pt x="46143" y="239325"/>
                                </a:cubicBezTo>
                                <a:cubicBezTo>
                                  <a:pt x="44238" y="238373"/>
                                  <a:pt x="44238" y="239325"/>
                                  <a:pt x="44238" y="240278"/>
                                </a:cubicBezTo>
                                <a:cubicBezTo>
                                  <a:pt x="44238" y="240278"/>
                                  <a:pt x="44238" y="241230"/>
                                  <a:pt x="45191" y="241230"/>
                                </a:cubicBezTo>
                                <a:cubicBezTo>
                                  <a:pt x="46143" y="240278"/>
                                  <a:pt x="46143" y="239325"/>
                                  <a:pt x="46143" y="239325"/>
                                </a:cubicBezTo>
                                <a:close/>
                                <a:moveTo>
                                  <a:pt x="44238" y="128835"/>
                                </a:moveTo>
                                <a:cubicBezTo>
                                  <a:pt x="44238" y="129788"/>
                                  <a:pt x="45191" y="130740"/>
                                  <a:pt x="46143" y="131693"/>
                                </a:cubicBezTo>
                                <a:cubicBezTo>
                                  <a:pt x="46143" y="131693"/>
                                  <a:pt x="47096" y="132645"/>
                                  <a:pt x="47096" y="132645"/>
                                </a:cubicBezTo>
                                <a:cubicBezTo>
                                  <a:pt x="48048" y="132645"/>
                                  <a:pt x="47096" y="131693"/>
                                  <a:pt x="47096" y="130740"/>
                                </a:cubicBezTo>
                                <a:cubicBezTo>
                                  <a:pt x="46143" y="129788"/>
                                  <a:pt x="46143" y="127883"/>
                                  <a:pt x="45191" y="127883"/>
                                </a:cubicBezTo>
                                <a:cubicBezTo>
                                  <a:pt x="44238" y="127883"/>
                                  <a:pt x="44238" y="128835"/>
                                  <a:pt x="44238" y="128835"/>
                                </a:cubicBezTo>
                                <a:close/>
                                <a:moveTo>
                                  <a:pt x="51858" y="54540"/>
                                </a:moveTo>
                                <a:cubicBezTo>
                                  <a:pt x="53763" y="56445"/>
                                  <a:pt x="55668" y="54540"/>
                                  <a:pt x="58526" y="54540"/>
                                </a:cubicBezTo>
                                <a:cubicBezTo>
                                  <a:pt x="58526" y="55493"/>
                                  <a:pt x="57573" y="57398"/>
                                  <a:pt x="58526" y="58350"/>
                                </a:cubicBezTo>
                                <a:cubicBezTo>
                                  <a:pt x="58526" y="59303"/>
                                  <a:pt x="59478" y="59303"/>
                                  <a:pt x="59478" y="58350"/>
                                </a:cubicBezTo>
                                <a:cubicBezTo>
                                  <a:pt x="61383" y="57398"/>
                                  <a:pt x="60431" y="55493"/>
                                  <a:pt x="58526" y="53588"/>
                                </a:cubicBezTo>
                                <a:cubicBezTo>
                                  <a:pt x="57573" y="52635"/>
                                  <a:pt x="56621" y="51683"/>
                                  <a:pt x="54716" y="51683"/>
                                </a:cubicBezTo>
                                <a:cubicBezTo>
                                  <a:pt x="52811" y="50730"/>
                                  <a:pt x="50906" y="48825"/>
                                  <a:pt x="49001" y="48825"/>
                                </a:cubicBezTo>
                                <a:cubicBezTo>
                                  <a:pt x="47096" y="48825"/>
                                  <a:pt x="47096" y="52635"/>
                                  <a:pt x="46143" y="53588"/>
                                </a:cubicBezTo>
                                <a:lnTo>
                                  <a:pt x="45191" y="54540"/>
                                </a:lnTo>
                                <a:lnTo>
                                  <a:pt x="45191" y="54540"/>
                                </a:lnTo>
                                <a:cubicBezTo>
                                  <a:pt x="46143" y="55493"/>
                                  <a:pt x="48048" y="56445"/>
                                  <a:pt x="49001" y="54540"/>
                                </a:cubicBezTo>
                                <a:cubicBezTo>
                                  <a:pt x="49953" y="54540"/>
                                  <a:pt x="50906" y="53588"/>
                                  <a:pt x="51858" y="54540"/>
                                </a:cubicBezTo>
                                <a:close/>
                                <a:moveTo>
                                  <a:pt x="46143" y="121215"/>
                                </a:moveTo>
                                <a:cubicBezTo>
                                  <a:pt x="45191" y="121215"/>
                                  <a:pt x="44238" y="120263"/>
                                  <a:pt x="44238" y="121215"/>
                                </a:cubicBezTo>
                                <a:cubicBezTo>
                                  <a:pt x="43286" y="122168"/>
                                  <a:pt x="45191" y="123120"/>
                                  <a:pt x="45191" y="123120"/>
                                </a:cubicBezTo>
                                <a:cubicBezTo>
                                  <a:pt x="46143" y="123120"/>
                                  <a:pt x="48048" y="124073"/>
                                  <a:pt x="49001" y="123120"/>
                                </a:cubicBezTo>
                                <a:cubicBezTo>
                                  <a:pt x="49001" y="122168"/>
                                  <a:pt x="49001" y="122168"/>
                                  <a:pt x="48048" y="122168"/>
                                </a:cubicBezTo>
                                <a:cubicBezTo>
                                  <a:pt x="48048" y="122168"/>
                                  <a:pt x="47096" y="122168"/>
                                  <a:pt x="46143" y="121215"/>
                                </a:cubicBezTo>
                                <a:close/>
                                <a:moveTo>
                                  <a:pt x="45191" y="156458"/>
                                </a:moveTo>
                                <a:cubicBezTo>
                                  <a:pt x="46143" y="156458"/>
                                  <a:pt x="46143" y="155505"/>
                                  <a:pt x="46143" y="154553"/>
                                </a:cubicBezTo>
                                <a:lnTo>
                                  <a:pt x="46143" y="154553"/>
                                </a:lnTo>
                                <a:cubicBezTo>
                                  <a:pt x="45191" y="155505"/>
                                  <a:pt x="45191" y="155505"/>
                                  <a:pt x="45191" y="156458"/>
                                </a:cubicBezTo>
                                <a:close/>
                                <a:moveTo>
                                  <a:pt x="53763" y="168840"/>
                                </a:moveTo>
                                <a:cubicBezTo>
                                  <a:pt x="53763" y="168840"/>
                                  <a:pt x="53763" y="169793"/>
                                  <a:pt x="53763" y="169793"/>
                                </a:cubicBezTo>
                                <a:cubicBezTo>
                                  <a:pt x="52811" y="170745"/>
                                  <a:pt x="51858" y="171698"/>
                                  <a:pt x="53763" y="172650"/>
                                </a:cubicBezTo>
                                <a:cubicBezTo>
                                  <a:pt x="54716" y="173603"/>
                                  <a:pt x="55668" y="171698"/>
                                  <a:pt x="56621" y="170745"/>
                                </a:cubicBezTo>
                                <a:cubicBezTo>
                                  <a:pt x="56621" y="169793"/>
                                  <a:pt x="54716" y="169793"/>
                                  <a:pt x="53763" y="168840"/>
                                </a:cubicBezTo>
                                <a:cubicBezTo>
                                  <a:pt x="53763" y="167888"/>
                                  <a:pt x="54716" y="166935"/>
                                  <a:pt x="53763" y="166935"/>
                                </a:cubicBezTo>
                                <a:cubicBezTo>
                                  <a:pt x="52811" y="165983"/>
                                  <a:pt x="50906" y="165983"/>
                                  <a:pt x="50906" y="166935"/>
                                </a:cubicBezTo>
                                <a:cubicBezTo>
                                  <a:pt x="49953" y="167888"/>
                                  <a:pt x="46143" y="167888"/>
                                  <a:pt x="48048" y="170745"/>
                                </a:cubicBezTo>
                                <a:cubicBezTo>
                                  <a:pt x="46143" y="170745"/>
                                  <a:pt x="44238" y="169793"/>
                                  <a:pt x="46143" y="172650"/>
                                </a:cubicBezTo>
                                <a:cubicBezTo>
                                  <a:pt x="47096" y="173603"/>
                                  <a:pt x="46143" y="176460"/>
                                  <a:pt x="48048" y="176460"/>
                                </a:cubicBezTo>
                                <a:cubicBezTo>
                                  <a:pt x="49953" y="175508"/>
                                  <a:pt x="49001" y="173603"/>
                                  <a:pt x="49001" y="171698"/>
                                </a:cubicBezTo>
                                <a:cubicBezTo>
                                  <a:pt x="49001" y="171698"/>
                                  <a:pt x="49001" y="170745"/>
                                  <a:pt x="49001" y="170745"/>
                                </a:cubicBezTo>
                                <a:cubicBezTo>
                                  <a:pt x="49953" y="170745"/>
                                  <a:pt x="51858" y="172650"/>
                                  <a:pt x="52811" y="170745"/>
                                </a:cubicBezTo>
                                <a:cubicBezTo>
                                  <a:pt x="51858" y="168840"/>
                                  <a:pt x="52811" y="168840"/>
                                  <a:pt x="53763" y="168840"/>
                                </a:cubicBezTo>
                                <a:close/>
                                <a:moveTo>
                                  <a:pt x="49001" y="58350"/>
                                </a:moveTo>
                                <a:cubicBezTo>
                                  <a:pt x="48048" y="58350"/>
                                  <a:pt x="47096" y="58350"/>
                                  <a:pt x="47096" y="59303"/>
                                </a:cubicBezTo>
                                <a:lnTo>
                                  <a:pt x="47096" y="60255"/>
                                </a:lnTo>
                                <a:lnTo>
                                  <a:pt x="48048" y="60255"/>
                                </a:lnTo>
                                <a:cubicBezTo>
                                  <a:pt x="48048" y="59303"/>
                                  <a:pt x="49001" y="59303"/>
                                  <a:pt x="49001" y="58350"/>
                                </a:cubicBezTo>
                                <a:lnTo>
                                  <a:pt x="49001" y="58350"/>
                                </a:lnTo>
                                <a:close/>
                                <a:moveTo>
                                  <a:pt x="49953" y="112643"/>
                                </a:moveTo>
                                <a:cubicBezTo>
                                  <a:pt x="49001" y="113595"/>
                                  <a:pt x="47096" y="114548"/>
                                  <a:pt x="47096" y="116453"/>
                                </a:cubicBezTo>
                                <a:cubicBezTo>
                                  <a:pt x="47096" y="118358"/>
                                  <a:pt x="48048" y="119310"/>
                                  <a:pt x="49953" y="119310"/>
                                </a:cubicBezTo>
                                <a:cubicBezTo>
                                  <a:pt x="50906" y="119310"/>
                                  <a:pt x="50906" y="119310"/>
                                  <a:pt x="50906" y="118358"/>
                                </a:cubicBezTo>
                                <a:cubicBezTo>
                                  <a:pt x="49953" y="116453"/>
                                  <a:pt x="49953" y="114548"/>
                                  <a:pt x="49953" y="112643"/>
                                </a:cubicBezTo>
                                <a:cubicBezTo>
                                  <a:pt x="50906" y="112643"/>
                                  <a:pt x="49953" y="111690"/>
                                  <a:pt x="49953" y="112643"/>
                                </a:cubicBezTo>
                                <a:close/>
                                <a:moveTo>
                                  <a:pt x="48048" y="140265"/>
                                </a:moveTo>
                                <a:cubicBezTo>
                                  <a:pt x="49953" y="141218"/>
                                  <a:pt x="49953" y="139313"/>
                                  <a:pt x="50906" y="138360"/>
                                </a:cubicBezTo>
                                <a:cubicBezTo>
                                  <a:pt x="50906" y="138360"/>
                                  <a:pt x="50906" y="138360"/>
                                  <a:pt x="50906" y="138360"/>
                                </a:cubicBezTo>
                                <a:cubicBezTo>
                                  <a:pt x="50906" y="139313"/>
                                  <a:pt x="51858" y="139313"/>
                                  <a:pt x="52811" y="139313"/>
                                </a:cubicBezTo>
                                <a:cubicBezTo>
                                  <a:pt x="53763" y="138360"/>
                                  <a:pt x="52811" y="137408"/>
                                  <a:pt x="52811" y="136455"/>
                                </a:cubicBezTo>
                                <a:cubicBezTo>
                                  <a:pt x="52811" y="136455"/>
                                  <a:pt x="51858" y="135503"/>
                                  <a:pt x="51858" y="135503"/>
                                </a:cubicBezTo>
                                <a:cubicBezTo>
                                  <a:pt x="50906" y="135503"/>
                                  <a:pt x="51858" y="136455"/>
                                  <a:pt x="51858" y="136455"/>
                                </a:cubicBezTo>
                                <a:cubicBezTo>
                                  <a:pt x="51858" y="137408"/>
                                  <a:pt x="51858" y="138360"/>
                                  <a:pt x="51858" y="138360"/>
                                </a:cubicBezTo>
                                <a:cubicBezTo>
                                  <a:pt x="50906" y="137408"/>
                                  <a:pt x="50906" y="135503"/>
                                  <a:pt x="49001" y="136455"/>
                                </a:cubicBezTo>
                                <a:cubicBezTo>
                                  <a:pt x="48048" y="137408"/>
                                  <a:pt x="46143" y="139313"/>
                                  <a:pt x="48048" y="140265"/>
                                </a:cubicBezTo>
                                <a:close/>
                                <a:moveTo>
                                  <a:pt x="49953" y="243135"/>
                                </a:moveTo>
                                <a:cubicBezTo>
                                  <a:pt x="49953" y="243135"/>
                                  <a:pt x="49001" y="242183"/>
                                  <a:pt x="49953" y="243135"/>
                                </a:cubicBezTo>
                                <a:cubicBezTo>
                                  <a:pt x="49001" y="243135"/>
                                  <a:pt x="48048" y="243135"/>
                                  <a:pt x="49001" y="244088"/>
                                </a:cubicBezTo>
                                <a:lnTo>
                                  <a:pt x="49953" y="243135"/>
                                </a:lnTo>
                                <a:cubicBezTo>
                                  <a:pt x="49953" y="243135"/>
                                  <a:pt x="49953" y="243135"/>
                                  <a:pt x="49953" y="243135"/>
                                </a:cubicBezTo>
                                <a:close/>
                                <a:moveTo>
                                  <a:pt x="49001" y="181223"/>
                                </a:moveTo>
                                <a:cubicBezTo>
                                  <a:pt x="49953" y="181223"/>
                                  <a:pt x="49953" y="181223"/>
                                  <a:pt x="49001" y="181223"/>
                                </a:cubicBezTo>
                                <a:cubicBezTo>
                                  <a:pt x="49953" y="180270"/>
                                  <a:pt x="49001" y="179318"/>
                                  <a:pt x="48048" y="179318"/>
                                </a:cubicBezTo>
                                <a:lnTo>
                                  <a:pt x="48048" y="179318"/>
                                </a:lnTo>
                                <a:cubicBezTo>
                                  <a:pt x="48048" y="181223"/>
                                  <a:pt x="49001" y="181223"/>
                                  <a:pt x="49001" y="181223"/>
                                </a:cubicBezTo>
                                <a:close/>
                                <a:moveTo>
                                  <a:pt x="49953" y="46920"/>
                                </a:moveTo>
                                <a:cubicBezTo>
                                  <a:pt x="50906" y="46920"/>
                                  <a:pt x="53763" y="44063"/>
                                  <a:pt x="53763" y="43110"/>
                                </a:cubicBezTo>
                                <a:cubicBezTo>
                                  <a:pt x="53763" y="42158"/>
                                  <a:pt x="51858" y="41205"/>
                                  <a:pt x="50906" y="42158"/>
                                </a:cubicBezTo>
                                <a:cubicBezTo>
                                  <a:pt x="49001" y="42158"/>
                                  <a:pt x="48048" y="44063"/>
                                  <a:pt x="48048" y="45968"/>
                                </a:cubicBezTo>
                                <a:cubicBezTo>
                                  <a:pt x="49001" y="46920"/>
                                  <a:pt x="49001" y="46920"/>
                                  <a:pt x="49953" y="46920"/>
                                </a:cubicBezTo>
                                <a:close/>
                                <a:moveTo>
                                  <a:pt x="49001" y="27870"/>
                                </a:moveTo>
                                <a:lnTo>
                                  <a:pt x="49001" y="27870"/>
                                </a:lnTo>
                                <a:cubicBezTo>
                                  <a:pt x="49953" y="27870"/>
                                  <a:pt x="49953" y="27870"/>
                                  <a:pt x="49001" y="27870"/>
                                </a:cubicBezTo>
                                <a:cubicBezTo>
                                  <a:pt x="49953" y="26918"/>
                                  <a:pt x="49001" y="26918"/>
                                  <a:pt x="49001" y="27870"/>
                                </a:cubicBezTo>
                                <a:lnTo>
                                  <a:pt x="49001" y="27870"/>
                                </a:lnTo>
                                <a:close/>
                                <a:moveTo>
                                  <a:pt x="52811" y="34538"/>
                                </a:moveTo>
                                <a:cubicBezTo>
                                  <a:pt x="53763" y="34538"/>
                                  <a:pt x="54716" y="34538"/>
                                  <a:pt x="54716" y="34538"/>
                                </a:cubicBezTo>
                                <a:cubicBezTo>
                                  <a:pt x="53763" y="33585"/>
                                  <a:pt x="52811" y="32633"/>
                                  <a:pt x="51858" y="31680"/>
                                </a:cubicBezTo>
                                <a:cubicBezTo>
                                  <a:pt x="51858" y="31680"/>
                                  <a:pt x="50906" y="32633"/>
                                  <a:pt x="50906" y="32633"/>
                                </a:cubicBezTo>
                                <a:cubicBezTo>
                                  <a:pt x="49953" y="34538"/>
                                  <a:pt x="51858" y="34538"/>
                                  <a:pt x="52811" y="34538"/>
                                </a:cubicBezTo>
                                <a:close/>
                                <a:moveTo>
                                  <a:pt x="50906" y="92640"/>
                                </a:moveTo>
                                <a:cubicBezTo>
                                  <a:pt x="50906" y="92640"/>
                                  <a:pt x="50906" y="91688"/>
                                  <a:pt x="50906" y="92640"/>
                                </a:cubicBezTo>
                                <a:cubicBezTo>
                                  <a:pt x="51858" y="91688"/>
                                  <a:pt x="51858" y="91688"/>
                                  <a:pt x="50906" y="92640"/>
                                </a:cubicBezTo>
                                <a:lnTo>
                                  <a:pt x="50906" y="92640"/>
                                </a:lnTo>
                                <a:cubicBezTo>
                                  <a:pt x="50906" y="91688"/>
                                  <a:pt x="50906" y="91688"/>
                                  <a:pt x="50906" y="92640"/>
                                </a:cubicBezTo>
                                <a:close/>
                                <a:moveTo>
                                  <a:pt x="51858" y="23108"/>
                                </a:moveTo>
                                <a:cubicBezTo>
                                  <a:pt x="51858" y="23108"/>
                                  <a:pt x="50906" y="25013"/>
                                  <a:pt x="51858" y="24060"/>
                                </a:cubicBezTo>
                                <a:cubicBezTo>
                                  <a:pt x="52811" y="24060"/>
                                  <a:pt x="53763" y="23108"/>
                                  <a:pt x="53763" y="22155"/>
                                </a:cubicBezTo>
                                <a:cubicBezTo>
                                  <a:pt x="53763" y="21203"/>
                                  <a:pt x="52811" y="20250"/>
                                  <a:pt x="52811" y="20250"/>
                                </a:cubicBezTo>
                                <a:cubicBezTo>
                                  <a:pt x="50906" y="21203"/>
                                  <a:pt x="51858" y="22155"/>
                                  <a:pt x="51858" y="23108"/>
                                </a:cubicBezTo>
                                <a:close/>
                                <a:moveTo>
                                  <a:pt x="54716" y="208845"/>
                                </a:moveTo>
                                <a:cubicBezTo>
                                  <a:pt x="54716" y="208845"/>
                                  <a:pt x="55668" y="209798"/>
                                  <a:pt x="54716" y="208845"/>
                                </a:cubicBezTo>
                                <a:cubicBezTo>
                                  <a:pt x="55668" y="207893"/>
                                  <a:pt x="56621" y="206940"/>
                                  <a:pt x="55668" y="205988"/>
                                </a:cubicBezTo>
                                <a:cubicBezTo>
                                  <a:pt x="54716" y="205035"/>
                                  <a:pt x="52811" y="205035"/>
                                  <a:pt x="51858" y="205035"/>
                                </a:cubicBezTo>
                                <a:cubicBezTo>
                                  <a:pt x="50906" y="205035"/>
                                  <a:pt x="51858" y="206940"/>
                                  <a:pt x="51858" y="207893"/>
                                </a:cubicBezTo>
                                <a:cubicBezTo>
                                  <a:pt x="52811" y="206940"/>
                                  <a:pt x="54716" y="206940"/>
                                  <a:pt x="54716" y="208845"/>
                                </a:cubicBezTo>
                                <a:close/>
                                <a:moveTo>
                                  <a:pt x="59478" y="188843"/>
                                </a:moveTo>
                                <a:cubicBezTo>
                                  <a:pt x="59478" y="186938"/>
                                  <a:pt x="58526" y="186938"/>
                                  <a:pt x="56621" y="185985"/>
                                </a:cubicBezTo>
                                <a:cubicBezTo>
                                  <a:pt x="56621" y="186938"/>
                                  <a:pt x="57573" y="188843"/>
                                  <a:pt x="57573" y="189795"/>
                                </a:cubicBezTo>
                                <a:cubicBezTo>
                                  <a:pt x="52811" y="189795"/>
                                  <a:pt x="52811" y="189795"/>
                                  <a:pt x="51858" y="193605"/>
                                </a:cubicBezTo>
                                <a:cubicBezTo>
                                  <a:pt x="50906" y="195510"/>
                                  <a:pt x="52811" y="196463"/>
                                  <a:pt x="54716" y="196463"/>
                                </a:cubicBezTo>
                                <a:cubicBezTo>
                                  <a:pt x="55668" y="196463"/>
                                  <a:pt x="57573" y="197415"/>
                                  <a:pt x="57573" y="195510"/>
                                </a:cubicBezTo>
                                <a:cubicBezTo>
                                  <a:pt x="56621" y="193605"/>
                                  <a:pt x="58526" y="191700"/>
                                  <a:pt x="57573" y="189795"/>
                                </a:cubicBezTo>
                                <a:cubicBezTo>
                                  <a:pt x="58526" y="189795"/>
                                  <a:pt x="59478" y="189795"/>
                                  <a:pt x="59478" y="188843"/>
                                </a:cubicBezTo>
                                <a:close/>
                                <a:moveTo>
                                  <a:pt x="55668" y="224085"/>
                                </a:moveTo>
                                <a:cubicBezTo>
                                  <a:pt x="54716" y="223133"/>
                                  <a:pt x="54716" y="222180"/>
                                  <a:pt x="54716" y="221228"/>
                                </a:cubicBezTo>
                                <a:cubicBezTo>
                                  <a:pt x="55668" y="220275"/>
                                  <a:pt x="53763" y="219323"/>
                                  <a:pt x="53763" y="219323"/>
                                </a:cubicBezTo>
                                <a:cubicBezTo>
                                  <a:pt x="53763" y="219323"/>
                                  <a:pt x="53763" y="219323"/>
                                  <a:pt x="53763" y="218370"/>
                                </a:cubicBezTo>
                                <a:cubicBezTo>
                                  <a:pt x="53763" y="217418"/>
                                  <a:pt x="53763" y="217418"/>
                                  <a:pt x="53763" y="217418"/>
                                </a:cubicBezTo>
                                <a:cubicBezTo>
                                  <a:pt x="53763" y="217418"/>
                                  <a:pt x="53763" y="217418"/>
                                  <a:pt x="52811" y="217418"/>
                                </a:cubicBezTo>
                                <a:cubicBezTo>
                                  <a:pt x="52811" y="217418"/>
                                  <a:pt x="52811" y="218370"/>
                                  <a:pt x="53763" y="218370"/>
                                </a:cubicBezTo>
                                <a:cubicBezTo>
                                  <a:pt x="53763" y="218370"/>
                                  <a:pt x="53763" y="219323"/>
                                  <a:pt x="54716" y="219323"/>
                                </a:cubicBezTo>
                                <a:cubicBezTo>
                                  <a:pt x="54716" y="220275"/>
                                  <a:pt x="53763" y="220275"/>
                                  <a:pt x="53763" y="221228"/>
                                </a:cubicBezTo>
                                <a:cubicBezTo>
                                  <a:pt x="51858" y="224085"/>
                                  <a:pt x="52811" y="225038"/>
                                  <a:pt x="55668" y="225990"/>
                                </a:cubicBezTo>
                                <a:cubicBezTo>
                                  <a:pt x="56621" y="225990"/>
                                  <a:pt x="57573" y="226943"/>
                                  <a:pt x="57573" y="225990"/>
                                </a:cubicBezTo>
                                <a:cubicBezTo>
                                  <a:pt x="57573" y="224085"/>
                                  <a:pt x="56621" y="224085"/>
                                  <a:pt x="55668" y="224085"/>
                                </a:cubicBezTo>
                                <a:close/>
                                <a:moveTo>
                                  <a:pt x="53763" y="108833"/>
                                </a:moveTo>
                                <a:cubicBezTo>
                                  <a:pt x="54716" y="108833"/>
                                  <a:pt x="54716" y="108833"/>
                                  <a:pt x="54716" y="107880"/>
                                </a:cubicBezTo>
                                <a:cubicBezTo>
                                  <a:pt x="54716" y="106928"/>
                                  <a:pt x="54716" y="106928"/>
                                  <a:pt x="53763" y="106928"/>
                                </a:cubicBezTo>
                                <a:cubicBezTo>
                                  <a:pt x="53763" y="106928"/>
                                  <a:pt x="52811" y="106928"/>
                                  <a:pt x="53763" y="108833"/>
                                </a:cubicBezTo>
                                <a:cubicBezTo>
                                  <a:pt x="52811" y="108833"/>
                                  <a:pt x="53763" y="108833"/>
                                  <a:pt x="53763" y="108833"/>
                                </a:cubicBezTo>
                                <a:close/>
                                <a:moveTo>
                                  <a:pt x="53763" y="59303"/>
                                </a:moveTo>
                                <a:cubicBezTo>
                                  <a:pt x="54716" y="60255"/>
                                  <a:pt x="54716" y="62160"/>
                                  <a:pt x="56621" y="62160"/>
                                </a:cubicBezTo>
                                <a:cubicBezTo>
                                  <a:pt x="56621" y="62160"/>
                                  <a:pt x="56621" y="62160"/>
                                  <a:pt x="56621" y="61208"/>
                                </a:cubicBezTo>
                                <a:cubicBezTo>
                                  <a:pt x="57573" y="59303"/>
                                  <a:pt x="54716" y="57398"/>
                                  <a:pt x="53763" y="57398"/>
                                </a:cubicBezTo>
                                <a:lnTo>
                                  <a:pt x="52811" y="57398"/>
                                </a:lnTo>
                                <a:cubicBezTo>
                                  <a:pt x="52811" y="58350"/>
                                  <a:pt x="53763" y="59303"/>
                                  <a:pt x="53763" y="59303"/>
                                </a:cubicBezTo>
                                <a:close/>
                                <a:moveTo>
                                  <a:pt x="53763" y="114548"/>
                                </a:moveTo>
                                <a:cubicBezTo>
                                  <a:pt x="55668" y="114548"/>
                                  <a:pt x="55668" y="113595"/>
                                  <a:pt x="55668" y="111690"/>
                                </a:cubicBezTo>
                                <a:cubicBezTo>
                                  <a:pt x="55668" y="111690"/>
                                  <a:pt x="55668" y="110738"/>
                                  <a:pt x="54716" y="110738"/>
                                </a:cubicBezTo>
                                <a:cubicBezTo>
                                  <a:pt x="54716" y="112643"/>
                                  <a:pt x="53763" y="113595"/>
                                  <a:pt x="53763" y="114548"/>
                                </a:cubicBezTo>
                                <a:cubicBezTo>
                                  <a:pt x="52811" y="114548"/>
                                  <a:pt x="53763" y="114548"/>
                                  <a:pt x="53763" y="114548"/>
                                </a:cubicBezTo>
                                <a:close/>
                                <a:moveTo>
                                  <a:pt x="56621" y="127883"/>
                                </a:moveTo>
                                <a:cubicBezTo>
                                  <a:pt x="56621" y="127883"/>
                                  <a:pt x="55668" y="126930"/>
                                  <a:pt x="55668" y="126930"/>
                                </a:cubicBezTo>
                                <a:cubicBezTo>
                                  <a:pt x="55668" y="126930"/>
                                  <a:pt x="54716" y="126930"/>
                                  <a:pt x="54716" y="127883"/>
                                </a:cubicBezTo>
                                <a:cubicBezTo>
                                  <a:pt x="54716" y="128835"/>
                                  <a:pt x="54716" y="128835"/>
                                  <a:pt x="55668" y="128835"/>
                                </a:cubicBezTo>
                                <a:cubicBezTo>
                                  <a:pt x="55668" y="128835"/>
                                  <a:pt x="56621" y="128835"/>
                                  <a:pt x="56621" y="127883"/>
                                </a:cubicBezTo>
                                <a:close/>
                                <a:moveTo>
                                  <a:pt x="54716" y="26918"/>
                                </a:moveTo>
                                <a:cubicBezTo>
                                  <a:pt x="54716" y="28823"/>
                                  <a:pt x="55668" y="28823"/>
                                  <a:pt x="57573" y="28823"/>
                                </a:cubicBezTo>
                                <a:cubicBezTo>
                                  <a:pt x="57573" y="28823"/>
                                  <a:pt x="58526" y="28823"/>
                                  <a:pt x="57573" y="28823"/>
                                </a:cubicBezTo>
                                <a:cubicBezTo>
                                  <a:pt x="56621" y="26918"/>
                                  <a:pt x="56621" y="25965"/>
                                  <a:pt x="54716" y="26918"/>
                                </a:cubicBezTo>
                                <a:cubicBezTo>
                                  <a:pt x="54716" y="25965"/>
                                  <a:pt x="54716" y="25965"/>
                                  <a:pt x="54716" y="26918"/>
                                </a:cubicBezTo>
                                <a:close/>
                                <a:moveTo>
                                  <a:pt x="55668" y="154553"/>
                                </a:moveTo>
                                <a:cubicBezTo>
                                  <a:pt x="55668" y="155505"/>
                                  <a:pt x="55668" y="156458"/>
                                  <a:pt x="54716" y="156458"/>
                                </a:cubicBezTo>
                                <a:cubicBezTo>
                                  <a:pt x="54716" y="156458"/>
                                  <a:pt x="53763" y="156458"/>
                                  <a:pt x="53763" y="155505"/>
                                </a:cubicBezTo>
                                <a:cubicBezTo>
                                  <a:pt x="53763" y="154553"/>
                                  <a:pt x="55668" y="154553"/>
                                  <a:pt x="55668" y="154553"/>
                                </a:cubicBezTo>
                                <a:close/>
                                <a:moveTo>
                                  <a:pt x="54716" y="17393"/>
                                </a:moveTo>
                                <a:cubicBezTo>
                                  <a:pt x="54716" y="17393"/>
                                  <a:pt x="54716" y="17393"/>
                                  <a:pt x="54716" y="17393"/>
                                </a:cubicBezTo>
                                <a:cubicBezTo>
                                  <a:pt x="54716" y="17393"/>
                                  <a:pt x="55668" y="17393"/>
                                  <a:pt x="54716" y="17393"/>
                                </a:cubicBezTo>
                                <a:cubicBezTo>
                                  <a:pt x="55668" y="17393"/>
                                  <a:pt x="54716" y="16440"/>
                                  <a:pt x="54716" y="17393"/>
                                </a:cubicBezTo>
                                <a:cubicBezTo>
                                  <a:pt x="54716" y="16440"/>
                                  <a:pt x="54716" y="17393"/>
                                  <a:pt x="54716" y="17393"/>
                                </a:cubicBezTo>
                                <a:close/>
                                <a:moveTo>
                                  <a:pt x="56621" y="96450"/>
                                </a:moveTo>
                                <a:lnTo>
                                  <a:pt x="56621" y="96450"/>
                                </a:lnTo>
                                <a:cubicBezTo>
                                  <a:pt x="55668" y="95498"/>
                                  <a:pt x="54716" y="95498"/>
                                  <a:pt x="54716" y="96450"/>
                                </a:cubicBezTo>
                                <a:cubicBezTo>
                                  <a:pt x="54716" y="97403"/>
                                  <a:pt x="54716" y="97403"/>
                                  <a:pt x="54716" y="97403"/>
                                </a:cubicBezTo>
                                <a:cubicBezTo>
                                  <a:pt x="55668" y="97403"/>
                                  <a:pt x="55668" y="97403"/>
                                  <a:pt x="56621" y="96450"/>
                                </a:cubicBezTo>
                                <a:close/>
                                <a:moveTo>
                                  <a:pt x="57573" y="213608"/>
                                </a:moveTo>
                                <a:cubicBezTo>
                                  <a:pt x="57573" y="212655"/>
                                  <a:pt x="56621" y="213608"/>
                                  <a:pt x="56621" y="213608"/>
                                </a:cubicBezTo>
                                <a:cubicBezTo>
                                  <a:pt x="56621" y="213608"/>
                                  <a:pt x="54716" y="213608"/>
                                  <a:pt x="54716" y="214560"/>
                                </a:cubicBezTo>
                                <a:cubicBezTo>
                                  <a:pt x="54716" y="214560"/>
                                  <a:pt x="55668" y="214560"/>
                                  <a:pt x="55668" y="214560"/>
                                </a:cubicBezTo>
                                <a:cubicBezTo>
                                  <a:pt x="56621" y="214560"/>
                                  <a:pt x="57573" y="214560"/>
                                  <a:pt x="57573" y="213608"/>
                                </a:cubicBezTo>
                                <a:close/>
                                <a:moveTo>
                                  <a:pt x="55668" y="104070"/>
                                </a:moveTo>
                                <a:cubicBezTo>
                                  <a:pt x="55668" y="104070"/>
                                  <a:pt x="55668" y="104070"/>
                                  <a:pt x="55668" y="104070"/>
                                </a:cubicBezTo>
                                <a:lnTo>
                                  <a:pt x="55668" y="104070"/>
                                </a:lnTo>
                                <a:lnTo>
                                  <a:pt x="55668" y="104070"/>
                                </a:lnTo>
                                <a:cubicBezTo>
                                  <a:pt x="55668" y="104070"/>
                                  <a:pt x="55668" y="104070"/>
                                  <a:pt x="55668" y="104070"/>
                                </a:cubicBezTo>
                                <a:close/>
                                <a:moveTo>
                                  <a:pt x="66146" y="145980"/>
                                </a:moveTo>
                                <a:cubicBezTo>
                                  <a:pt x="66146" y="145028"/>
                                  <a:pt x="65193" y="145028"/>
                                  <a:pt x="64241" y="145028"/>
                                </a:cubicBezTo>
                                <a:cubicBezTo>
                                  <a:pt x="62336" y="145028"/>
                                  <a:pt x="61383" y="144075"/>
                                  <a:pt x="60431" y="144075"/>
                                </a:cubicBezTo>
                                <a:cubicBezTo>
                                  <a:pt x="61383" y="142170"/>
                                  <a:pt x="59478" y="141218"/>
                                  <a:pt x="60431" y="139313"/>
                                </a:cubicBezTo>
                                <a:cubicBezTo>
                                  <a:pt x="61383" y="138360"/>
                                  <a:pt x="59478" y="138360"/>
                                  <a:pt x="59478" y="139313"/>
                                </a:cubicBezTo>
                                <a:cubicBezTo>
                                  <a:pt x="58526" y="139313"/>
                                  <a:pt x="58526" y="140265"/>
                                  <a:pt x="56621" y="140265"/>
                                </a:cubicBezTo>
                                <a:cubicBezTo>
                                  <a:pt x="54716" y="139313"/>
                                  <a:pt x="54716" y="141218"/>
                                  <a:pt x="55668" y="141218"/>
                                </a:cubicBezTo>
                                <a:cubicBezTo>
                                  <a:pt x="57573" y="142170"/>
                                  <a:pt x="58526" y="143123"/>
                                  <a:pt x="55668" y="145028"/>
                                </a:cubicBezTo>
                                <a:cubicBezTo>
                                  <a:pt x="54716" y="145980"/>
                                  <a:pt x="56621" y="146933"/>
                                  <a:pt x="56621" y="147885"/>
                                </a:cubicBezTo>
                                <a:cubicBezTo>
                                  <a:pt x="55668" y="148838"/>
                                  <a:pt x="54716" y="149790"/>
                                  <a:pt x="55668" y="151695"/>
                                </a:cubicBezTo>
                                <a:cubicBezTo>
                                  <a:pt x="56621" y="152648"/>
                                  <a:pt x="57573" y="151695"/>
                                  <a:pt x="59478" y="151695"/>
                                </a:cubicBezTo>
                                <a:cubicBezTo>
                                  <a:pt x="62336" y="150743"/>
                                  <a:pt x="59478" y="148838"/>
                                  <a:pt x="59478" y="147885"/>
                                </a:cubicBezTo>
                                <a:cubicBezTo>
                                  <a:pt x="60431" y="147885"/>
                                  <a:pt x="61383" y="147885"/>
                                  <a:pt x="63288" y="146933"/>
                                </a:cubicBezTo>
                                <a:cubicBezTo>
                                  <a:pt x="65193" y="146933"/>
                                  <a:pt x="66146" y="146933"/>
                                  <a:pt x="66146" y="145980"/>
                                </a:cubicBezTo>
                                <a:close/>
                                <a:moveTo>
                                  <a:pt x="55668" y="135503"/>
                                </a:moveTo>
                                <a:cubicBezTo>
                                  <a:pt x="55668" y="135503"/>
                                  <a:pt x="56621" y="135503"/>
                                  <a:pt x="55668" y="135503"/>
                                </a:cubicBezTo>
                                <a:cubicBezTo>
                                  <a:pt x="56621" y="135503"/>
                                  <a:pt x="56621" y="135503"/>
                                  <a:pt x="55668" y="135503"/>
                                </a:cubicBezTo>
                                <a:cubicBezTo>
                                  <a:pt x="56621" y="134550"/>
                                  <a:pt x="56621" y="134550"/>
                                  <a:pt x="55668" y="135503"/>
                                </a:cubicBezTo>
                                <a:cubicBezTo>
                                  <a:pt x="56621" y="134550"/>
                                  <a:pt x="55668" y="134550"/>
                                  <a:pt x="55668" y="135503"/>
                                </a:cubicBezTo>
                                <a:close/>
                                <a:moveTo>
                                  <a:pt x="57573" y="185033"/>
                                </a:moveTo>
                                <a:cubicBezTo>
                                  <a:pt x="57573" y="184080"/>
                                  <a:pt x="57573" y="183128"/>
                                  <a:pt x="56621" y="183128"/>
                                </a:cubicBezTo>
                                <a:cubicBezTo>
                                  <a:pt x="55668" y="183128"/>
                                  <a:pt x="55668" y="184080"/>
                                  <a:pt x="55668" y="185033"/>
                                </a:cubicBezTo>
                                <a:cubicBezTo>
                                  <a:pt x="55668" y="185985"/>
                                  <a:pt x="55668" y="185985"/>
                                  <a:pt x="56621" y="186938"/>
                                </a:cubicBezTo>
                                <a:cubicBezTo>
                                  <a:pt x="57573" y="185985"/>
                                  <a:pt x="57573" y="185033"/>
                                  <a:pt x="57573" y="185033"/>
                                </a:cubicBezTo>
                                <a:close/>
                                <a:moveTo>
                                  <a:pt x="57573" y="44063"/>
                                </a:moveTo>
                                <a:cubicBezTo>
                                  <a:pt x="56621" y="44063"/>
                                  <a:pt x="55668" y="45015"/>
                                  <a:pt x="56621" y="45968"/>
                                </a:cubicBezTo>
                                <a:cubicBezTo>
                                  <a:pt x="57573" y="46920"/>
                                  <a:pt x="58526" y="45968"/>
                                  <a:pt x="59478" y="45968"/>
                                </a:cubicBezTo>
                                <a:lnTo>
                                  <a:pt x="59478" y="47873"/>
                                </a:lnTo>
                                <a:cubicBezTo>
                                  <a:pt x="59478" y="48825"/>
                                  <a:pt x="59478" y="48825"/>
                                  <a:pt x="60431" y="48825"/>
                                </a:cubicBezTo>
                                <a:cubicBezTo>
                                  <a:pt x="60431" y="48825"/>
                                  <a:pt x="61383" y="48825"/>
                                  <a:pt x="61383" y="48825"/>
                                </a:cubicBezTo>
                                <a:cubicBezTo>
                                  <a:pt x="61383" y="47873"/>
                                  <a:pt x="61383" y="47873"/>
                                  <a:pt x="61383" y="46920"/>
                                </a:cubicBezTo>
                                <a:cubicBezTo>
                                  <a:pt x="60431" y="46920"/>
                                  <a:pt x="60431" y="46920"/>
                                  <a:pt x="60431" y="45968"/>
                                </a:cubicBezTo>
                                <a:cubicBezTo>
                                  <a:pt x="60431" y="45015"/>
                                  <a:pt x="62336" y="44063"/>
                                  <a:pt x="61383" y="43110"/>
                                </a:cubicBezTo>
                                <a:cubicBezTo>
                                  <a:pt x="59478" y="43110"/>
                                  <a:pt x="58526" y="43110"/>
                                  <a:pt x="57573" y="44063"/>
                                </a:cubicBezTo>
                                <a:close/>
                                <a:moveTo>
                                  <a:pt x="58526" y="68828"/>
                                </a:moveTo>
                                <a:lnTo>
                                  <a:pt x="58526" y="68828"/>
                                </a:lnTo>
                                <a:cubicBezTo>
                                  <a:pt x="59478" y="66923"/>
                                  <a:pt x="58526" y="66923"/>
                                  <a:pt x="57573" y="66923"/>
                                </a:cubicBezTo>
                                <a:cubicBezTo>
                                  <a:pt x="56621" y="66923"/>
                                  <a:pt x="56621" y="66923"/>
                                  <a:pt x="56621" y="67875"/>
                                </a:cubicBezTo>
                                <a:cubicBezTo>
                                  <a:pt x="56621" y="68828"/>
                                  <a:pt x="57573" y="68828"/>
                                  <a:pt x="58526" y="68828"/>
                                </a:cubicBezTo>
                                <a:close/>
                                <a:moveTo>
                                  <a:pt x="60431" y="144075"/>
                                </a:moveTo>
                                <a:cubicBezTo>
                                  <a:pt x="60431" y="145028"/>
                                  <a:pt x="60431" y="145980"/>
                                  <a:pt x="60431" y="147885"/>
                                </a:cubicBezTo>
                                <a:cubicBezTo>
                                  <a:pt x="59478" y="147885"/>
                                  <a:pt x="58526" y="147885"/>
                                  <a:pt x="57573" y="147885"/>
                                </a:cubicBezTo>
                                <a:cubicBezTo>
                                  <a:pt x="58526" y="145980"/>
                                  <a:pt x="59478" y="145028"/>
                                  <a:pt x="60431" y="144075"/>
                                </a:cubicBezTo>
                                <a:close/>
                                <a:moveTo>
                                  <a:pt x="57573" y="123120"/>
                                </a:moveTo>
                                <a:cubicBezTo>
                                  <a:pt x="57573" y="124073"/>
                                  <a:pt x="58526" y="124073"/>
                                  <a:pt x="58526" y="124073"/>
                                </a:cubicBezTo>
                                <a:cubicBezTo>
                                  <a:pt x="59478" y="123120"/>
                                  <a:pt x="61383" y="123120"/>
                                  <a:pt x="61383" y="121215"/>
                                </a:cubicBezTo>
                                <a:cubicBezTo>
                                  <a:pt x="61383" y="121215"/>
                                  <a:pt x="60431" y="120263"/>
                                  <a:pt x="60431" y="120263"/>
                                </a:cubicBezTo>
                                <a:cubicBezTo>
                                  <a:pt x="60431" y="121215"/>
                                  <a:pt x="57573" y="120263"/>
                                  <a:pt x="57573" y="123120"/>
                                </a:cubicBezTo>
                                <a:close/>
                                <a:moveTo>
                                  <a:pt x="58526" y="169793"/>
                                </a:moveTo>
                                <a:cubicBezTo>
                                  <a:pt x="58526" y="170745"/>
                                  <a:pt x="58526" y="171698"/>
                                  <a:pt x="59478" y="171698"/>
                                </a:cubicBezTo>
                                <a:cubicBezTo>
                                  <a:pt x="60431" y="171698"/>
                                  <a:pt x="60431" y="170745"/>
                                  <a:pt x="59478" y="170745"/>
                                </a:cubicBezTo>
                                <a:cubicBezTo>
                                  <a:pt x="59478" y="170745"/>
                                  <a:pt x="59478" y="168840"/>
                                  <a:pt x="58526" y="168840"/>
                                </a:cubicBezTo>
                                <a:cubicBezTo>
                                  <a:pt x="58526" y="168840"/>
                                  <a:pt x="58526" y="168840"/>
                                  <a:pt x="58526" y="169793"/>
                                </a:cubicBezTo>
                                <a:close/>
                                <a:moveTo>
                                  <a:pt x="58526" y="37395"/>
                                </a:moveTo>
                                <a:cubicBezTo>
                                  <a:pt x="58526" y="38348"/>
                                  <a:pt x="59478" y="38348"/>
                                  <a:pt x="58526" y="37395"/>
                                </a:cubicBezTo>
                                <a:cubicBezTo>
                                  <a:pt x="59478" y="37395"/>
                                  <a:pt x="59478" y="37395"/>
                                  <a:pt x="59478" y="37395"/>
                                </a:cubicBezTo>
                                <a:cubicBezTo>
                                  <a:pt x="59478" y="37395"/>
                                  <a:pt x="59478" y="37395"/>
                                  <a:pt x="58526" y="37395"/>
                                </a:cubicBezTo>
                                <a:cubicBezTo>
                                  <a:pt x="59478" y="37395"/>
                                  <a:pt x="58526" y="37395"/>
                                  <a:pt x="58526" y="37395"/>
                                </a:cubicBezTo>
                                <a:close/>
                                <a:moveTo>
                                  <a:pt x="58526" y="25965"/>
                                </a:moveTo>
                                <a:cubicBezTo>
                                  <a:pt x="59478" y="25965"/>
                                  <a:pt x="59478" y="25965"/>
                                  <a:pt x="58526" y="25965"/>
                                </a:cubicBezTo>
                                <a:cubicBezTo>
                                  <a:pt x="59478" y="25965"/>
                                  <a:pt x="59478" y="25965"/>
                                  <a:pt x="58526" y="25965"/>
                                </a:cubicBezTo>
                                <a:cubicBezTo>
                                  <a:pt x="59478" y="25013"/>
                                  <a:pt x="59478" y="25013"/>
                                  <a:pt x="58526" y="25965"/>
                                </a:cubicBezTo>
                                <a:cubicBezTo>
                                  <a:pt x="58526" y="25013"/>
                                  <a:pt x="58526" y="25013"/>
                                  <a:pt x="58526" y="25965"/>
                                </a:cubicBezTo>
                                <a:close/>
                                <a:moveTo>
                                  <a:pt x="59478" y="114548"/>
                                </a:moveTo>
                                <a:cubicBezTo>
                                  <a:pt x="59478" y="114548"/>
                                  <a:pt x="59478" y="114548"/>
                                  <a:pt x="59478" y="114548"/>
                                </a:cubicBezTo>
                                <a:cubicBezTo>
                                  <a:pt x="58526" y="115500"/>
                                  <a:pt x="59478" y="115500"/>
                                  <a:pt x="59478" y="115500"/>
                                </a:cubicBezTo>
                                <a:cubicBezTo>
                                  <a:pt x="60431" y="116453"/>
                                  <a:pt x="60431" y="115500"/>
                                  <a:pt x="59478" y="114548"/>
                                </a:cubicBezTo>
                                <a:cubicBezTo>
                                  <a:pt x="60431" y="114548"/>
                                  <a:pt x="60431" y="114548"/>
                                  <a:pt x="59478" y="114548"/>
                                </a:cubicBezTo>
                                <a:close/>
                                <a:moveTo>
                                  <a:pt x="60431" y="177413"/>
                                </a:moveTo>
                                <a:cubicBezTo>
                                  <a:pt x="60431" y="176460"/>
                                  <a:pt x="60431" y="176460"/>
                                  <a:pt x="60431" y="177413"/>
                                </a:cubicBezTo>
                                <a:cubicBezTo>
                                  <a:pt x="59478" y="176460"/>
                                  <a:pt x="59478" y="176460"/>
                                  <a:pt x="60431" y="177413"/>
                                </a:cubicBezTo>
                                <a:cubicBezTo>
                                  <a:pt x="59478" y="177413"/>
                                  <a:pt x="59478" y="177413"/>
                                  <a:pt x="60431" y="177413"/>
                                </a:cubicBezTo>
                                <a:lnTo>
                                  <a:pt x="60431" y="177413"/>
                                </a:lnTo>
                                <a:close/>
                                <a:moveTo>
                                  <a:pt x="61383" y="65018"/>
                                </a:moveTo>
                                <a:cubicBezTo>
                                  <a:pt x="60431" y="65018"/>
                                  <a:pt x="60431" y="65018"/>
                                  <a:pt x="61383" y="65018"/>
                                </a:cubicBezTo>
                                <a:cubicBezTo>
                                  <a:pt x="62336" y="65970"/>
                                  <a:pt x="60431" y="68828"/>
                                  <a:pt x="62336" y="68828"/>
                                </a:cubicBezTo>
                                <a:cubicBezTo>
                                  <a:pt x="63288" y="68828"/>
                                  <a:pt x="63288" y="67875"/>
                                  <a:pt x="63288" y="66923"/>
                                </a:cubicBezTo>
                                <a:cubicBezTo>
                                  <a:pt x="63288" y="65018"/>
                                  <a:pt x="63288" y="65018"/>
                                  <a:pt x="61383" y="65018"/>
                                </a:cubicBezTo>
                                <a:close/>
                                <a:moveTo>
                                  <a:pt x="61383" y="99308"/>
                                </a:moveTo>
                                <a:lnTo>
                                  <a:pt x="61383" y="99308"/>
                                </a:lnTo>
                                <a:cubicBezTo>
                                  <a:pt x="60431" y="98355"/>
                                  <a:pt x="60431" y="99308"/>
                                  <a:pt x="61383" y="99308"/>
                                </a:cubicBezTo>
                                <a:lnTo>
                                  <a:pt x="61383" y="99308"/>
                                </a:lnTo>
                                <a:cubicBezTo>
                                  <a:pt x="60431" y="99308"/>
                                  <a:pt x="60431" y="99308"/>
                                  <a:pt x="61383" y="99308"/>
                                </a:cubicBezTo>
                                <a:close/>
                                <a:moveTo>
                                  <a:pt x="62336" y="133598"/>
                                </a:moveTo>
                                <a:cubicBezTo>
                                  <a:pt x="61383" y="133598"/>
                                  <a:pt x="60431" y="133598"/>
                                  <a:pt x="60431" y="134550"/>
                                </a:cubicBezTo>
                                <a:cubicBezTo>
                                  <a:pt x="60431" y="135503"/>
                                  <a:pt x="62336" y="135503"/>
                                  <a:pt x="63288" y="135503"/>
                                </a:cubicBezTo>
                                <a:cubicBezTo>
                                  <a:pt x="64241" y="135503"/>
                                  <a:pt x="65193" y="135503"/>
                                  <a:pt x="65193" y="134550"/>
                                </a:cubicBezTo>
                                <a:cubicBezTo>
                                  <a:pt x="65193" y="133598"/>
                                  <a:pt x="63288" y="134550"/>
                                  <a:pt x="62336" y="133598"/>
                                </a:cubicBezTo>
                                <a:close/>
                                <a:moveTo>
                                  <a:pt x="61383" y="129788"/>
                                </a:moveTo>
                                <a:cubicBezTo>
                                  <a:pt x="61383" y="129788"/>
                                  <a:pt x="61383" y="129788"/>
                                  <a:pt x="61383" y="129788"/>
                                </a:cubicBezTo>
                                <a:lnTo>
                                  <a:pt x="61383" y="129788"/>
                                </a:lnTo>
                                <a:cubicBezTo>
                                  <a:pt x="61383" y="130740"/>
                                  <a:pt x="62336" y="129788"/>
                                  <a:pt x="61383" y="129788"/>
                                </a:cubicBezTo>
                                <a:cubicBezTo>
                                  <a:pt x="62336" y="129788"/>
                                  <a:pt x="61383" y="129788"/>
                                  <a:pt x="61383" y="129788"/>
                                </a:cubicBezTo>
                                <a:close/>
                                <a:moveTo>
                                  <a:pt x="63288" y="163125"/>
                                </a:moveTo>
                                <a:cubicBezTo>
                                  <a:pt x="63288" y="163125"/>
                                  <a:pt x="62336" y="163125"/>
                                  <a:pt x="63288" y="163125"/>
                                </a:cubicBezTo>
                                <a:cubicBezTo>
                                  <a:pt x="62336" y="162173"/>
                                  <a:pt x="61383" y="163125"/>
                                  <a:pt x="62336" y="163125"/>
                                </a:cubicBezTo>
                                <a:cubicBezTo>
                                  <a:pt x="61383" y="164078"/>
                                  <a:pt x="62336" y="164078"/>
                                  <a:pt x="63288" y="163125"/>
                                </a:cubicBezTo>
                                <a:cubicBezTo>
                                  <a:pt x="62336" y="164078"/>
                                  <a:pt x="63288" y="164078"/>
                                  <a:pt x="63288" y="163125"/>
                                </a:cubicBezTo>
                                <a:close/>
                                <a:moveTo>
                                  <a:pt x="61383" y="58350"/>
                                </a:moveTo>
                                <a:cubicBezTo>
                                  <a:pt x="61383" y="58350"/>
                                  <a:pt x="61383" y="58350"/>
                                  <a:pt x="61383" y="58350"/>
                                </a:cubicBezTo>
                                <a:cubicBezTo>
                                  <a:pt x="62336" y="58350"/>
                                  <a:pt x="62336" y="58350"/>
                                  <a:pt x="61383" y="58350"/>
                                </a:cubicBezTo>
                                <a:cubicBezTo>
                                  <a:pt x="62336" y="58350"/>
                                  <a:pt x="62336" y="58350"/>
                                  <a:pt x="61383" y="58350"/>
                                </a:cubicBezTo>
                                <a:cubicBezTo>
                                  <a:pt x="61383" y="58350"/>
                                  <a:pt x="61383" y="58350"/>
                                  <a:pt x="61383" y="58350"/>
                                </a:cubicBezTo>
                                <a:close/>
                                <a:moveTo>
                                  <a:pt x="133773" y="118358"/>
                                </a:moveTo>
                                <a:cubicBezTo>
                                  <a:pt x="135678" y="118358"/>
                                  <a:pt x="137583" y="118358"/>
                                  <a:pt x="137583" y="117405"/>
                                </a:cubicBezTo>
                                <a:cubicBezTo>
                                  <a:pt x="138536" y="114548"/>
                                  <a:pt x="135678" y="116453"/>
                                  <a:pt x="133773" y="115500"/>
                                </a:cubicBezTo>
                                <a:cubicBezTo>
                                  <a:pt x="132821" y="114548"/>
                                  <a:pt x="130916" y="114548"/>
                                  <a:pt x="129963" y="115500"/>
                                </a:cubicBezTo>
                                <a:cubicBezTo>
                                  <a:pt x="129011" y="115500"/>
                                  <a:pt x="128058" y="114548"/>
                                  <a:pt x="128058" y="115500"/>
                                </a:cubicBezTo>
                                <a:cubicBezTo>
                                  <a:pt x="128058" y="116453"/>
                                  <a:pt x="129011" y="116453"/>
                                  <a:pt x="129963" y="117405"/>
                                </a:cubicBezTo>
                                <a:cubicBezTo>
                                  <a:pt x="130916" y="118358"/>
                                  <a:pt x="132821" y="118358"/>
                                  <a:pt x="133773" y="118358"/>
                                </a:cubicBezTo>
                                <a:close/>
                                <a:moveTo>
                                  <a:pt x="137583" y="225990"/>
                                </a:moveTo>
                                <a:cubicBezTo>
                                  <a:pt x="137583" y="224085"/>
                                  <a:pt x="135678" y="223133"/>
                                  <a:pt x="134726" y="223133"/>
                                </a:cubicBezTo>
                                <a:cubicBezTo>
                                  <a:pt x="133773" y="223133"/>
                                  <a:pt x="132821" y="224085"/>
                                  <a:pt x="133773" y="224085"/>
                                </a:cubicBezTo>
                                <a:cubicBezTo>
                                  <a:pt x="134726" y="225990"/>
                                  <a:pt x="135678" y="226943"/>
                                  <a:pt x="137583" y="225990"/>
                                </a:cubicBezTo>
                                <a:cubicBezTo>
                                  <a:pt x="137583" y="227895"/>
                                  <a:pt x="137583" y="226943"/>
                                  <a:pt x="137583" y="225990"/>
                                </a:cubicBezTo>
                                <a:close/>
                                <a:moveTo>
                                  <a:pt x="134726" y="172650"/>
                                </a:moveTo>
                                <a:cubicBezTo>
                                  <a:pt x="135678" y="173603"/>
                                  <a:pt x="136631" y="173603"/>
                                  <a:pt x="137583" y="173603"/>
                                </a:cubicBezTo>
                                <a:cubicBezTo>
                                  <a:pt x="138536" y="173603"/>
                                  <a:pt x="139488" y="173603"/>
                                  <a:pt x="138536" y="172650"/>
                                </a:cubicBezTo>
                                <a:cubicBezTo>
                                  <a:pt x="137583" y="170745"/>
                                  <a:pt x="135678" y="171698"/>
                                  <a:pt x="133773" y="171698"/>
                                </a:cubicBezTo>
                                <a:cubicBezTo>
                                  <a:pt x="133773" y="170745"/>
                                  <a:pt x="133773" y="171698"/>
                                  <a:pt x="134726" y="172650"/>
                                </a:cubicBezTo>
                                <a:close/>
                                <a:moveTo>
                                  <a:pt x="135678" y="148838"/>
                                </a:moveTo>
                                <a:cubicBezTo>
                                  <a:pt x="135678" y="148838"/>
                                  <a:pt x="135678" y="148838"/>
                                  <a:pt x="135678" y="148838"/>
                                </a:cubicBezTo>
                                <a:cubicBezTo>
                                  <a:pt x="136631" y="147885"/>
                                  <a:pt x="135678" y="146933"/>
                                  <a:pt x="135678" y="147885"/>
                                </a:cubicBezTo>
                                <a:cubicBezTo>
                                  <a:pt x="134726" y="147885"/>
                                  <a:pt x="134726" y="147885"/>
                                  <a:pt x="135678" y="148838"/>
                                </a:cubicBezTo>
                                <a:cubicBezTo>
                                  <a:pt x="133773" y="148838"/>
                                  <a:pt x="134726" y="148838"/>
                                  <a:pt x="135678" y="148838"/>
                                </a:cubicBezTo>
                                <a:close/>
                                <a:moveTo>
                                  <a:pt x="134726" y="106928"/>
                                </a:moveTo>
                                <a:cubicBezTo>
                                  <a:pt x="134726" y="107880"/>
                                  <a:pt x="134726" y="107880"/>
                                  <a:pt x="135678" y="107880"/>
                                </a:cubicBezTo>
                                <a:cubicBezTo>
                                  <a:pt x="135678" y="107880"/>
                                  <a:pt x="136631" y="107880"/>
                                  <a:pt x="136631" y="107880"/>
                                </a:cubicBezTo>
                                <a:cubicBezTo>
                                  <a:pt x="136631" y="106928"/>
                                  <a:pt x="135678" y="106928"/>
                                  <a:pt x="134726" y="106928"/>
                                </a:cubicBezTo>
                                <a:cubicBezTo>
                                  <a:pt x="134726" y="106928"/>
                                  <a:pt x="134726" y="106928"/>
                                  <a:pt x="134726" y="106928"/>
                                </a:cubicBezTo>
                                <a:close/>
                                <a:moveTo>
                                  <a:pt x="138536" y="143123"/>
                                </a:moveTo>
                                <a:cubicBezTo>
                                  <a:pt x="138536" y="142170"/>
                                  <a:pt x="137583" y="141218"/>
                                  <a:pt x="137583" y="141218"/>
                                </a:cubicBezTo>
                                <a:cubicBezTo>
                                  <a:pt x="136631" y="141218"/>
                                  <a:pt x="135678" y="142170"/>
                                  <a:pt x="135678" y="143123"/>
                                </a:cubicBezTo>
                                <a:cubicBezTo>
                                  <a:pt x="135678" y="144075"/>
                                  <a:pt x="136631" y="144075"/>
                                  <a:pt x="138536" y="143123"/>
                                </a:cubicBezTo>
                                <a:cubicBezTo>
                                  <a:pt x="137583" y="144075"/>
                                  <a:pt x="138536" y="143123"/>
                                  <a:pt x="138536" y="143123"/>
                                </a:cubicBezTo>
                                <a:close/>
                                <a:moveTo>
                                  <a:pt x="138536" y="128835"/>
                                </a:moveTo>
                                <a:cubicBezTo>
                                  <a:pt x="137583" y="128835"/>
                                  <a:pt x="136631" y="128835"/>
                                  <a:pt x="137583" y="129788"/>
                                </a:cubicBezTo>
                                <a:cubicBezTo>
                                  <a:pt x="137583" y="130740"/>
                                  <a:pt x="138536" y="132645"/>
                                  <a:pt x="139488" y="133598"/>
                                </a:cubicBezTo>
                                <a:cubicBezTo>
                                  <a:pt x="140441" y="133598"/>
                                  <a:pt x="141393" y="133598"/>
                                  <a:pt x="141393" y="132645"/>
                                </a:cubicBezTo>
                                <a:cubicBezTo>
                                  <a:pt x="141393" y="130740"/>
                                  <a:pt x="139488" y="129788"/>
                                  <a:pt x="138536" y="128835"/>
                                </a:cubicBezTo>
                                <a:close/>
                                <a:moveTo>
                                  <a:pt x="139488" y="213608"/>
                                </a:moveTo>
                                <a:lnTo>
                                  <a:pt x="139488" y="213608"/>
                                </a:lnTo>
                                <a:cubicBezTo>
                                  <a:pt x="139488" y="212655"/>
                                  <a:pt x="139488" y="212655"/>
                                  <a:pt x="139488" y="212655"/>
                                </a:cubicBezTo>
                                <a:cubicBezTo>
                                  <a:pt x="139488" y="212655"/>
                                  <a:pt x="138536" y="212655"/>
                                  <a:pt x="139488" y="213608"/>
                                </a:cubicBezTo>
                                <a:cubicBezTo>
                                  <a:pt x="138536" y="212655"/>
                                  <a:pt x="138536" y="213608"/>
                                  <a:pt x="139488" y="213608"/>
                                </a:cubicBezTo>
                                <a:close/>
                                <a:moveTo>
                                  <a:pt x="140441" y="245040"/>
                                </a:moveTo>
                                <a:cubicBezTo>
                                  <a:pt x="140441" y="245040"/>
                                  <a:pt x="140441" y="245040"/>
                                  <a:pt x="140441" y="245040"/>
                                </a:cubicBezTo>
                                <a:cubicBezTo>
                                  <a:pt x="140441" y="245040"/>
                                  <a:pt x="140441" y="245040"/>
                                  <a:pt x="140441" y="245040"/>
                                </a:cubicBezTo>
                                <a:cubicBezTo>
                                  <a:pt x="139488" y="245040"/>
                                  <a:pt x="140441" y="245040"/>
                                  <a:pt x="140441" y="245040"/>
                                </a:cubicBezTo>
                                <a:cubicBezTo>
                                  <a:pt x="140441" y="245993"/>
                                  <a:pt x="140441" y="245993"/>
                                  <a:pt x="140441" y="245040"/>
                                </a:cubicBezTo>
                                <a:close/>
                                <a:moveTo>
                                  <a:pt x="142346" y="107880"/>
                                </a:moveTo>
                                <a:cubicBezTo>
                                  <a:pt x="143298" y="107880"/>
                                  <a:pt x="143298" y="106928"/>
                                  <a:pt x="143298" y="106928"/>
                                </a:cubicBezTo>
                                <a:cubicBezTo>
                                  <a:pt x="143298" y="105975"/>
                                  <a:pt x="142346" y="105975"/>
                                  <a:pt x="141393" y="105975"/>
                                </a:cubicBezTo>
                                <a:lnTo>
                                  <a:pt x="140441" y="106928"/>
                                </a:lnTo>
                                <a:cubicBezTo>
                                  <a:pt x="141393" y="106928"/>
                                  <a:pt x="142346" y="107880"/>
                                  <a:pt x="142346" y="107880"/>
                                </a:cubicBezTo>
                                <a:close/>
                                <a:moveTo>
                                  <a:pt x="145203" y="242183"/>
                                </a:moveTo>
                                <a:cubicBezTo>
                                  <a:pt x="144251" y="242183"/>
                                  <a:pt x="144251" y="241230"/>
                                  <a:pt x="144251" y="241230"/>
                                </a:cubicBezTo>
                                <a:cubicBezTo>
                                  <a:pt x="143298" y="241230"/>
                                  <a:pt x="143298" y="241230"/>
                                  <a:pt x="143298" y="242183"/>
                                </a:cubicBezTo>
                                <a:cubicBezTo>
                                  <a:pt x="142346" y="243135"/>
                                  <a:pt x="143298" y="243135"/>
                                  <a:pt x="145203" y="242183"/>
                                </a:cubicBezTo>
                                <a:cubicBezTo>
                                  <a:pt x="144251" y="242183"/>
                                  <a:pt x="144251" y="242183"/>
                                  <a:pt x="145203" y="242183"/>
                                </a:cubicBezTo>
                                <a:close/>
                                <a:moveTo>
                                  <a:pt x="147108" y="125978"/>
                                </a:moveTo>
                                <a:cubicBezTo>
                                  <a:pt x="146156" y="124073"/>
                                  <a:pt x="147108" y="123120"/>
                                  <a:pt x="149013" y="123120"/>
                                </a:cubicBezTo>
                                <a:cubicBezTo>
                                  <a:pt x="149966" y="122168"/>
                                  <a:pt x="151871" y="123120"/>
                                  <a:pt x="150918" y="121215"/>
                                </a:cubicBezTo>
                                <a:cubicBezTo>
                                  <a:pt x="150918" y="119310"/>
                                  <a:pt x="149013" y="119310"/>
                                  <a:pt x="148061" y="120263"/>
                                </a:cubicBezTo>
                                <a:cubicBezTo>
                                  <a:pt x="147108" y="120263"/>
                                  <a:pt x="145203" y="120263"/>
                                  <a:pt x="144251" y="121215"/>
                                </a:cubicBezTo>
                                <a:cubicBezTo>
                                  <a:pt x="141393" y="123120"/>
                                  <a:pt x="143298" y="125025"/>
                                  <a:pt x="144251" y="126930"/>
                                </a:cubicBezTo>
                                <a:cubicBezTo>
                                  <a:pt x="144251" y="127883"/>
                                  <a:pt x="144251" y="127883"/>
                                  <a:pt x="146156" y="127883"/>
                                </a:cubicBezTo>
                                <a:cubicBezTo>
                                  <a:pt x="147108" y="127883"/>
                                  <a:pt x="147108" y="126930"/>
                                  <a:pt x="147108" y="125978"/>
                                </a:cubicBezTo>
                                <a:close/>
                                <a:moveTo>
                                  <a:pt x="146156" y="139313"/>
                                </a:moveTo>
                                <a:lnTo>
                                  <a:pt x="146156" y="139313"/>
                                </a:lnTo>
                                <a:cubicBezTo>
                                  <a:pt x="145203" y="138360"/>
                                  <a:pt x="145203" y="139313"/>
                                  <a:pt x="145203" y="139313"/>
                                </a:cubicBezTo>
                                <a:cubicBezTo>
                                  <a:pt x="144251" y="139313"/>
                                  <a:pt x="145203" y="140265"/>
                                  <a:pt x="146156" y="139313"/>
                                </a:cubicBezTo>
                                <a:cubicBezTo>
                                  <a:pt x="145203" y="140265"/>
                                  <a:pt x="146156" y="139313"/>
                                  <a:pt x="146156" y="139313"/>
                                </a:cubicBezTo>
                                <a:close/>
                                <a:moveTo>
                                  <a:pt x="149013" y="176460"/>
                                </a:moveTo>
                                <a:cubicBezTo>
                                  <a:pt x="149013" y="176460"/>
                                  <a:pt x="149013" y="176460"/>
                                  <a:pt x="149013" y="176460"/>
                                </a:cubicBezTo>
                                <a:cubicBezTo>
                                  <a:pt x="148061" y="176460"/>
                                  <a:pt x="148061" y="176460"/>
                                  <a:pt x="149013" y="176460"/>
                                </a:cubicBezTo>
                                <a:cubicBezTo>
                                  <a:pt x="147108" y="176460"/>
                                  <a:pt x="147108" y="176460"/>
                                  <a:pt x="149013" y="176460"/>
                                </a:cubicBezTo>
                                <a:cubicBezTo>
                                  <a:pt x="149013" y="177413"/>
                                  <a:pt x="149013" y="176460"/>
                                  <a:pt x="149013" y="176460"/>
                                </a:cubicBezTo>
                                <a:close/>
                                <a:moveTo>
                                  <a:pt x="149013" y="157410"/>
                                </a:moveTo>
                                <a:cubicBezTo>
                                  <a:pt x="149966" y="158363"/>
                                  <a:pt x="149966" y="158363"/>
                                  <a:pt x="150918" y="157410"/>
                                </a:cubicBezTo>
                                <a:cubicBezTo>
                                  <a:pt x="150918" y="157410"/>
                                  <a:pt x="150918" y="156458"/>
                                  <a:pt x="149966" y="156458"/>
                                </a:cubicBezTo>
                                <a:lnTo>
                                  <a:pt x="148061" y="156458"/>
                                </a:lnTo>
                                <a:cubicBezTo>
                                  <a:pt x="148061" y="156458"/>
                                  <a:pt x="149013" y="157410"/>
                                  <a:pt x="149013" y="157410"/>
                                </a:cubicBezTo>
                                <a:close/>
                                <a:moveTo>
                                  <a:pt x="149013" y="165983"/>
                                </a:moveTo>
                                <a:cubicBezTo>
                                  <a:pt x="149966" y="166935"/>
                                  <a:pt x="149966" y="165983"/>
                                  <a:pt x="149013" y="165983"/>
                                </a:cubicBezTo>
                                <a:cubicBezTo>
                                  <a:pt x="150918" y="165983"/>
                                  <a:pt x="149966" y="165030"/>
                                  <a:pt x="149013" y="165983"/>
                                </a:cubicBezTo>
                                <a:cubicBezTo>
                                  <a:pt x="149966" y="165030"/>
                                  <a:pt x="149013" y="165030"/>
                                  <a:pt x="149013" y="165983"/>
                                </a:cubicBezTo>
                                <a:cubicBezTo>
                                  <a:pt x="149013" y="165983"/>
                                  <a:pt x="149013" y="165983"/>
                                  <a:pt x="149013" y="165983"/>
                                </a:cubicBezTo>
                                <a:close/>
                                <a:moveTo>
                                  <a:pt x="150918" y="207893"/>
                                </a:moveTo>
                                <a:cubicBezTo>
                                  <a:pt x="150918" y="207893"/>
                                  <a:pt x="150918" y="206940"/>
                                  <a:pt x="150918" y="207893"/>
                                </a:cubicBezTo>
                                <a:cubicBezTo>
                                  <a:pt x="149966" y="206940"/>
                                  <a:pt x="149013" y="207893"/>
                                  <a:pt x="149013" y="207893"/>
                                </a:cubicBezTo>
                                <a:cubicBezTo>
                                  <a:pt x="149013" y="207893"/>
                                  <a:pt x="149013" y="208845"/>
                                  <a:pt x="150918" y="207893"/>
                                </a:cubicBezTo>
                                <a:cubicBezTo>
                                  <a:pt x="150918" y="208845"/>
                                  <a:pt x="150918" y="207893"/>
                                  <a:pt x="150918" y="207893"/>
                                </a:cubicBezTo>
                                <a:close/>
                                <a:moveTo>
                                  <a:pt x="150918" y="242183"/>
                                </a:moveTo>
                                <a:cubicBezTo>
                                  <a:pt x="150918" y="241230"/>
                                  <a:pt x="150918" y="241230"/>
                                  <a:pt x="150918" y="242183"/>
                                </a:cubicBezTo>
                                <a:cubicBezTo>
                                  <a:pt x="149966" y="241230"/>
                                  <a:pt x="149966" y="241230"/>
                                  <a:pt x="149013" y="241230"/>
                                </a:cubicBezTo>
                                <a:cubicBezTo>
                                  <a:pt x="149013" y="241230"/>
                                  <a:pt x="149013" y="242183"/>
                                  <a:pt x="149013" y="242183"/>
                                </a:cubicBezTo>
                                <a:cubicBezTo>
                                  <a:pt x="149966" y="242183"/>
                                  <a:pt x="150918" y="242183"/>
                                  <a:pt x="150918" y="242183"/>
                                </a:cubicBezTo>
                                <a:close/>
                                <a:moveTo>
                                  <a:pt x="155681" y="201225"/>
                                </a:moveTo>
                                <a:cubicBezTo>
                                  <a:pt x="155681" y="201225"/>
                                  <a:pt x="155681" y="200273"/>
                                  <a:pt x="154728" y="200273"/>
                                </a:cubicBezTo>
                                <a:cubicBezTo>
                                  <a:pt x="154728" y="200273"/>
                                  <a:pt x="153776" y="200273"/>
                                  <a:pt x="154728" y="201225"/>
                                </a:cubicBezTo>
                                <a:cubicBezTo>
                                  <a:pt x="154728" y="201225"/>
                                  <a:pt x="154728" y="202178"/>
                                  <a:pt x="154728" y="203130"/>
                                </a:cubicBezTo>
                                <a:cubicBezTo>
                                  <a:pt x="155681" y="202178"/>
                                  <a:pt x="155681" y="202178"/>
                                  <a:pt x="155681" y="201225"/>
                                </a:cubicBezTo>
                                <a:close/>
                                <a:moveTo>
                                  <a:pt x="158538" y="130740"/>
                                </a:moveTo>
                                <a:cubicBezTo>
                                  <a:pt x="158538" y="130740"/>
                                  <a:pt x="157586" y="130740"/>
                                  <a:pt x="158538" y="130740"/>
                                </a:cubicBezTo>
                                <a:lnTo>
                                  <a:pt x="156633" y="129788"/>
                                </a:lnTo>
                                <a:cubicBezTo>
                                  <a:pt x="156633" y="130740"/>
                                  <a:pt x="156633" y="130740"/>
                                  <a:pt x="156633" y="131693"/>
                                </a:cubicBezTo>
                                <a:cubicBezTo>
                                  <a:pt x="157586" y="132645"/>
                                  <a:pt x="158538" y="131693"/>
                                  <a:pt x="158538" y="13074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29543379" name="Freeform 2129543379"/>
                        <wps:cNvSpPr/>
                        <wps:spPr>
                          <a:xfrm>
                            <a:off x="1206818" y="85654"/>
                            <a:ext cx="132384" cy="181720"/>
                          </a:xfrm>
                          <a:custGeom>
                            <a:avLst/>
                            <a:gdLst>
                              <a:gd name="connsiteX0" fmla="*/ 105727 w 132384"/>
                              <a:gd name="connsiteY0" fmla="*/ 172721 h 181720"/>
                              <a:gd name="connsiteX1" fmla="*/ 63817 w 132384"/>
                              <a:gd name="connsiteY1" fmla="*/ 181294 h 181720"/>
                              <a:gd name="connsiteX2" fmla="*/ 10477 w 132384"/>
                              <a:gd name="connsiteY2" fmla="*/ 158434 h 181720"/>
                              <a:gd name="connsiteX3" fmla="*/ 0 w 132384"/>
                              <a:gd name="connsiteY3" fmla="*/ 132716 h 181720"/>
                              <a:gd name="connsiteX4" fmla="*/ 20955 w 132384"/>
                              <a:gd name="connsiteY4" fmla="*/ 108904 h 181720"/>
                              <a:gd name="connsiteX5" fmla="*/ 39052 w 132384"/>
                              <a:gd name="connsiteY5" fmla="*/ 111761 h 181720"/>
                              <a:gd name="connsiteX6" fmla="*/ 40005 w 132384"/>
                              <a:gd name="connsiteY6" fmla="*/ 147956 h 181720"/>
                              <a:gd name="connsiteX7" fmla="*/ 35242 w 132384"/>
                              <a:gd name="connsiteY7" fmla="*/ 150814 h 181720"/>
                              <a:gd name="connsiteX8" fmla="*/ 34290 w 132384"/>
                              <a:gd name="connsiteY8" fmla="*/ 160339 h 181720"/>
                              <a:gd name="connsiteX9" fmla="*/ 43815 w 132384"/>
                              <a:gd name="connsiteY9" fmla="*/ 167006 h 181720"/>
                              <a:gd name="connsiteX10" fmla="*/ 53340 w 132384"/>
                              <a:gd name="connsiteY10" fmla="*/ 170816 h 181720"/>
                              <a:gd name="connsiteX11" fmla="*/ 88582 w 132384"/>
                              <a:gd name="connsiteY11" fmla="*/ 165101 h 181720"/>
                              <a:gd name="connsiteX12" fmla="*/ 94297 w 132384"/>
                              <a:gd name="connsiteY12" fmla="*/ 157481 h 181720"/>
                              <a:gd name="connsiteX13" fmla="*/ 96202 w 132384"/>
                              <a:gd name="connsiteY13" fmla="*/ 151766 h 181720"/>
                              <a:gd name="connsiteX14" fmla="*/ 89535 w 132384"/>
                              <a:gd name="connsiteY14" fmla="*/ 128906 h 181720"/>
                              <a:gd name="connsiteX15" fmla="*/ 66675 w 132384"/>
                              <a:gd name="connsiteY15" fmla="*/ 111761 h 181720"/>
                              <a:gd name="connsiteX16" fmla="*/ 29527 w 132384"/>
                              <a:gd name="connsiteY16" fmla="*/ 86044 h 181720"/>
                              <a:gd name="connsiteX17" fmla="*/ 8572 w 132384"/>
                              <a:gd name="connsiteY17" fmla="*/ 56516 h 181720"/>
                              <a:gd name="connsiteX18" fmla="*/ 18097 w 132384"/>
                              <a:gd name="connsiteY18" fmla="*/ 19369 h 181720"/>
                              <a:gd name="connsiteX19" fmla="*/ 68580 w 132384"/>
                              <a:gd name="connsiteY19" fmla="*/ 319 h 181720"/>
                              <a:gd name="connsiteX20" fmla="*/ 100965 w 132384"/>
                              <a:gd name="connsiteY20" fmla="*/ 6986 h 181720"/>
                              <a:gd name="connsiteX21" fmla="*/ 127635 w 132384"/>
                              <a:gd name="connsiteY21" fmla="*/ 37466 h 181720"/>
                              <a:gd name="connsiteX22" fmla="*/ 127635 w 132384"/>
                              <a:gd name="connsiteY22" fmla="*/ 49849 h 181720"/>
                              <a:gd name="connsiteX23" fmla="*/ 103822 w 132384"/>
                              <a:gd name="connsiteY23" fmla="*/ 63184 h 181720"/>
                              <a:gd name="connsiteX24" fmla="*/ 96202 w 132384"/>
                              <a:gd name="connsiteY24" fmla="*/ 60326 h 181720"/>
                              <a:gd name="connsiteX25" fmla="*/ 91440 w 132384"/>
                              <a:gd name="connsiteY25" fmla="*/ 27941 h 181720"/>
                              <a:gd name="connsiteX26" fmla="*/ 95250 w 132384"/>
                              <a:gd name="connsiteY26" fmla="*/ 24131 h 181720"/>
                              <a:gd name="connsiteX27" fmla="*/ 95250 w 132384"/>
                              <a:gd name="connsiteY27" fmla="*/ 17464 h 181720"/>
                              <a:gd name="connsiteX28" fmla="*/ 89535 w 132384"/>
                              <a:gd name="connsiteY28" fmla="*/ 13654 h 181720"/>
                              <a:gd name="connsiteX29" fmla="*/ 60007 w 132384"/>
                              <a:gd name="connsiteY29" fmla="*/ 8891 h 181720"/>
                              <a:gd name="connsiteX30" fmla="*/ 45720 w 132384"/>
                              <a:gd name="connsiteY30" fmla="*/ 15559 h 181720"/>
                              <a:gd name="connsiteX31" fmla="*/ 41910 w 132384"/>
                              <a:gd name="connsiteY31" fmla="*/ 38419 h 181720"/>
                              <a:gd name="connsiteX32" fmla="*/ 58102 w 132384"/>
                              <a:gd name="connsiteY32" fmla="*/ 54611 h 181720"/>
                              <a:gd name="connsiteX33" fmla="*/ 70485 w 132384"/>
                              <a:gd name="connsiteY33" fmla="*/ 63184 h 181720"/>
                              <a:gd name="connsiteX34" fmla="*/ 74295 w 132384"/>
                              <a:gd name="connsiteY34" fmla="*/ 66041 h 181720"/>
                              <a:gd name="connsiteX35" fmla="*/ 88582 w 132384"/>
                              <a:gd name="connsiteY35" fmla="*/ 74614 h 181720"/>
                              <a:gd name="connsiteX36" fmla="*/ 100013 w 132384"/>
                              <a:gd name="connsiteY36" fmla="*/ 83186 h 181720"/>
                              <a:gd name="connsiteX37" fmla="*/ 114300 w 132384"/>
                              <a:gd name="connsiteY37" fmla="*/ 93664 h 181720"/>
                              <a:gd name="connsiteX38" fmla="*/ 131445 w 132384"/>
                              <a:gd name="connsiteY38" fmla="*/ 120334 h 181720"/>
                              <a:gd name="connsiteX39" fmla="*/ 105727 w 132384"/>
                              <a:gd name="connsiteY39" fmla="*/ 172721 h 181720"/>
                              <a:gd name="connsiteX40" fmla="*/ 17145 w 132384"/>
                              <a:gd name="connsiteY40" fmla="*/ 130811 h 181720"/>
                              <a:gd name="connsiteX41" fmla="*/ 12382 w 132384"/>
                              <a:gd name="connsiteY41" fmla="*/ 128906 h 181720"/>
                              <a:gd name="connsiteX42" fmla="*/ 11430 w 132384"/>
                              <a:gd name="connsiteY42" fmla="*/ 129859 h 181720"/>
                              <a:gd name="connsiteX43" fmla="*/ 16192 w 132384"/>
                              <a:gd name="connsiteY43" fmla="*/ 133669 h 181720"/>
                              <a:gd name="connsiteX44" fmla="*/ 18097 w 132384"/>
                              <a:gd name="connsiteY44" fmla="*/ 131764 h 181720"/>
                              <a:gd name="connsiteX45" fmla="*/ 17145 w 132384"/>
                              <a:gd name="connsiteY45" fmla="*/ 130811 h 181720"/>
                              <a:gd name="connsiteX46" fmla="*/ 14288 w 132384"/>
                              <a:gd name="connsiteY46" fmla="*/ 124144 h 181720"/>
                              <a:gd name="connsiteX47" fmla="*/ 16192 w 132384"/>
                              <a:gd name="connsiteY47" fmla="*/ 127001 h 181720"/>
                              <a:gd name="connsiteX48" fmla="*/ 16192 w 132384"/>
                              <a:gd name="connsiteY48" fmla="*/ 125096 h 181720"/>
                              <a:gd name="connsiteX49" fmla="*/ 17145 w 132384"/>
                              <a:gd name="connsiteY49" fmla="*/ 123191 h 181720"/>
                              <a:gd name="connsiteX50" fmla="*/ 17145 w 132384"/>
                              <a:gd name="connsiteY50" fmla="*/ 121286 h 181720"/>
                              <a:gd name="connsiteX51" fmla="*/ 15240 w 132384"/>
                              <a:gd name="connsiteY51" fmla="*/ 123191 h 181720"/>
                              <a:gd name="connsiteX52" fmla="*/ 14288 w 132384"/>
                              <a:gd name="connsiteY52" fmla="*/ 124144 h 181720"/>
                              <a:gd name="connsiteX53" fmla="*/ 21907 w 132384"/>
                              <a:gd name="connsiteY53" fmla="*/ 117476 h 181720"/>
                              <a:gd name="connsiteX54" fmla="*/ 21907 w 132384"/>
                              <a:gd name="connsiteY54" fmla="*/ 115571 h 181720"/>
                              <a:gd name="connsiteX55" fmla="*/ 20002 w 132384"/>
                              <a:gd name="connsiteY55" fmla="*/ 117476 h 181720"/>
                              <a:gd name="connsiteX56" fmla="*/ 20002 w 132384"/>
                              <a:gd name="connsiteY56" fmla="*/ 120334 h 181720"/>
                              <a:gd name="connsiteX57" fmla="*/ 21907 w 132384"/>
                              <a:gd name="connsiteY57" fmla="*/ 117476 h 181720"/>
                              <a:gd name="connsiteX58" fmla="*/ 21907 w 132384"/>
                              <a:gd name="connsiteY58" fmla="*/ 131764 h 181720"/>
                              <a:gd name="connsiteX59" fmla="*/ 21907 w 132384"/>
                              <a:gd name="connsiteY59" fmla="*/ 131764 h 181720"/>
                              <a:gd name="connsiteX60" fmla="*/ 20955 w 132384"/>
                              <a:gd name="connsiteY60" fmla="*/ 131764 h 181720"/>
                              <a:gd name="connsiteX61" fmla="*/ 21907 w 132384"/>
                              <a:gd name="connsiteY61" fmla="*/ 131764 h 181720"/>
                              <a:gd name="connsiteX62" fmla="*/ 21907 w 132384"/>
                              <a:gd name="connsiteY62" fmla="*/ 131764 h 181720"/>
                              <a:gd name="connsiteX63" fmla="*/ 21907 w 132384"/>
                              <a:gd name="connsiteY63" fmla="*/ 123191 h 181720"/>
                              <a:gd name="connsiteX64" fmla="*/ 22860 w 132384"/>
                              <a:gd name="connsiteY64" fmla="*/ 122239 h 181720"/>
                              <a:gd name="connsiteX65" fmla="*/ 22860 w 132384"/>
                              <a:gd name="connsiteY65" fmla="*/ 121286 h 181720"/>
                              <a:gd name="connsiteX66" fmla="*/ 21907 w 132384"/>
                              <a:gd name="connsiteY66" fmla="*/ 123191 h 181720"/>
                              <a:gd name="connsiteX67" fmla="*/ 21907 w 132384"/>
                              <a:gd name="connsiteY67" fmla="*/ 123191 h 181720"/>
                              <a:gd name="connsiteX68" fmla="*/ 22860 w 132384"/>
                              <a:gd name="connsiteY68" fmla="*/ 135574 h 181720"/>
                              <a:gd name="connsiteX69" fmla="*/ 22860 w 132384"/>
                              <a:gd name="connsiteY69" fmla="*/ 135574 h 181720"/>
                              <a:gd name="connsiteX70" fmla="*/ 22860 w 132384"/>
                              <a:gd name="connsiteY70" fmla="*/ 134621 h 181720"/>
                              <a:gd name="connsiteX71" fmla="*/ 22860 w 132384"/>
                              <a:gd name="connsiteY71" fmla="*/ 135574 h 181720"/>
                              <a:gd name="connsiteX72" fmla="*/ 22860 w 132384"/>
                              <a:gd name="connsiteY72" fmla="*/ 135574 h 181720"/>
                              <a:gd name="connsiteX73" fmla="*/ 25717 w 132384"/>
                              <a:gd name="connsiteY73" fmla="*/ 116524 h 181720"/>
                              <a:gd name="connsiteX74" fmla="*/ 24765 w 132384"/>
                              <a:gd name="connsiteY74" fmla="*/ 115571 h 181720"/>
                              <a:gd name="connsiteX75" fmla="*/ 22860 w 132384"/>
                              <a:gd name="connsiteY75" fmla="*/ 118429 h 181720"/>
                              <a:gd name="connsiteX76" fmla="*/ 23813 w 132384"/>
                              <a:gd name="connsiteY76" fmla="*/ 119381 h 181720"/>
                              <a:gd name="connsiteX77" fmla="*/ 25717 w 132384"/>
                              <a:gd name="connsiteY77" fmla="*/ 116524 h 181720"/>
                              <a:gd name="connsiteX78" fmla="*/ 23813 w 132384"/>
                              <a:gd name="connsiteY78" fmla="*/ 139384 h 181720"/>
                              <a:gd name="connsiteX79" fmla="*/ 22860 w 132384"/>
                              <a:gd name="connsiteY79" fmla="*/ 138431 h 181720"/>
                              <a:gd name="connsiteX80" fmla="*/ 21907 w 132384"/>
                              <a:gd name="connsiteY80" fmla="*/ 139384 h 181720"/>
                              <a:gd name="connsiteX81" fmla="*/ 23813 w 132384"/>
                              <a:gd name="connsiteY81" fmla="*/ 139384 h 181720"/>
                              <a:gd name="connsiteX82" fmla="*/ 23813 w 132384"/>
                              <a:gd name="connsiteY82" fmla="*/ 139384 h 181720"/>
                              <a:gd name="connsiteX83" fmla="*/ 22860 w 132384"/>
                              <a:gd name="connsiteY83" fmla="*/ 126049 h 181720"/>
                              <a:gd name="connsiteX84" fmla="*/ 22860 w 132384"/>
                              <a:gd name="connsiteY84" fmla="*/ 126049 h 181720"/>
                              <a:gd name="connsiteX85" fmla="*/ 22860 w 132384"/>
                              <a:gd name="connsiteY85" fmla="*/ 127954 h 181720"/>
                              <a:gd name="connsiteX86" fmla="*/ 22860 w 132384"/>
                              <a:gd name="connsiteY86" fmla="*/ 126049 h 181720"/>
                              <a:gd name="connsiteX87" fmla="*/ 22860 w 132384"/>
                              <a:gd name="connsiteY87" fmla="*/ 126049 h 181720"/>
                              <a:gd name="connsiteX88" fmla="*/ 26670 w 132384"/>
                              <a:gd name="connsiteY88" fmla="*/ 129859 h 181720"/>
                              <a:gd name="connsiteX89" fmla="*/ 25717 w 132384"/>
                              <a:gd name="connsiteY89" fmla="*/ 132716 h 181720"/>
                              <a:gd name="connsiteX90" fmla="*/ 26670 w 132384"/>
                              <a:gd name="connsiteY90" fmla="*/ 133669 h 181720"/>
                              <a:gd name="connsiteX91" fmla="*/ 27622 w 132384"/>
                              <a:gd name="connsiteY91" fmla="*/ 132716 h 181720"/>
                              <a:gd name="connsiteX92" fmla="*/ 26670 w 132384"/>
                              <a:gd name="connsiteY92" fmla="*/ 129859 h 181720"/>
                              <a:gd name="connsiteX93" fmla="*/ 30480 w 132384"/>
                              <a:gd name="connsiteY93" fmla="*/ 44134 h 181720"/>
                              <a:gd name="connsiteX94" fmla="*/ 30480 w 132384"/>
                              <a:gd name="connsiteY94" fmla="*/ 44134 h 181720"/>
                              <a:gd name="connsiteX95" fmla="*/ 30480 w 132384"/>
                              <a:gd name="connsiteY95" fmla="*/ 44134 h 181720"/>
                              <a:gd name="connsiteX96" fmla="*/ 28575 w 132384"/>
                              <a:gd name="connsiteY96" fmla="*/ 39371 h 181720"/>
                              <a:gd name="connsiteX97" fmla="*/ 27622 w 132384"/>
                              <a:gd name="connsiteY97" fmla="*/ 38419 h 181720"/>
                              <a:gd name="connsiteX98" fmla="*/ 27622 w 132384"/>
                              <a:gd name="connsiteY98" fmla="*/ 39371 h 181720"/>
                              <a:gd name="connsiteX99" fmla="*/ 30480 w 132384"/>
                              <a:gd name="connsiteY99" fmla="*/ 44134 h 181720"/>
                              <a:gd name="connsiteX100" fmla="*/ 30480 w 132384"/>
                              <a:gd name="connsiteY100" fmla="*/ 124144 h 181720"/>
                              <a:gd name="connsiteX101" fmla="*/ 30480 w 132384"/>
                              <a:gd name="connsiteY101" fmla="*/ 124144 h 181720"/>
                              <a:gd name="connsiteX102" fmla="*/ 27622 w 132384"/>
                              <a:gd name="connsiteY102" fmla="*/ 124144 h 181720"/>
                              <a:gd name="connsiteX103" fmla="*/ 30480 w 132384"/>
                              <a:gd name="connsiteY103" fmla="*/ 127001 h 181720"/>
                              <a:gd name="connsiteX104" fmla="*/ 30480 w 132384"/>
                              <a:gd name="connsiteY104" fmla="*/ 124144 h 181720"/>
                              <a:gd name="connsiteX105" fmla="*/ 31432 w 132384"/>
                              <a:gd name="connsiteY105" fmla="*/ 66994 h 181720"/>
                              <a:gd name="connsiteX106" fmla="*/ 31432 w 132384"/>
                              <a:gd name="connsiteY106" fmla="*/ 66994 h 181720"/>
                              <a:gd name="connsiteX107" fmla="*/ 31432 w 132384"/>
                              <a:gd name="connsiteY107" fmla="*/ 66994 h 181720"/>
                              <a:gd name="connsiteX108" fmla="*/ 31432 w 132384"/>
                              <a:gd name="connsiteY108" fmla="*/ 66994 h 181720"/>
                              <a:gd name="connsiteX109" fmla="*/ 31432 w 132384"/>
                              <a:gd name="connsiteY109" fmla="*/ 66994 h 181720"/>
                              <a:gd name="connsiteX110" fmla="*/ 31432 w 132384"/>
                              <a:gd name="connsiteY110" fmla="*/ 48896 h 181720"/>
                              <a:gd name="connsiteX111" fmla="*/ 31432 w 132384"/>
                              <a:gd name="connsiteY111" fmla="*/ 48896 h 181720"/>
                              <a:gd name="connsiteX112" fmla="*/ 31432 w 132384"/>
                              <a:gd name="connsiteY112" fmla="*/ 49849 h 181720"/>
                              <a:gd name="connsiteX113" fmla="*/ 31432 w 132384"/>
                              <a:gd name="connsiteY113" fmla="*/ 48896 h 181720"/>
                              <a:gd name="connsiteX114" fmla="*/ 31432 w 132384"/>
                              <a:gd name="connsiteY114" fmla="*/ 48896 h 181720"/>
                              <a:gd name="connsiteX115" fmla="*/ 32385 w 132384"/>
                              <a:gd name="connsiteY115" fmla="*/ 53659 h 181720"/>
                              <a:gd name="connsiteX116" fmla="*/ 30480 w 132384"/>
                              <a:gd name="connsiteY116" fmla="*/ 55564 h 181720"/>
                              <a:gd name="connsiteX117" fmla="*/ 31432 w 132384"/>
                              <a:gd name="connsiteY117" fmla="*/ 56516 h 181720"/>
                              <a:gd name="connsiteX118" fmla="*/ 35242 w 132384"/>
                              <a:gd name="connsiteY118" fmla="*/ 54611 h 181720"/>
                              <a:gd name="connsiteX119" fmla="*/ 32385 w 132384"/>
                              <a:gd name="connsiteY119" fmla="*/ 53659 h 181720"/>
                              <a:gd name="connsiteX120" fmla="*/ 42863 w 132384"/>
                              <a:gd name="connsiteY120" fmla="*/ 60326 h 181720"/>
                              <a:gd name="connsiteX121" fmla="*/ 43815 w 132384"/>
                              <a:gd name="connsiteY121" fmla="*/ 58421 h 181720"/>
                              <a:gd name="connsiteX122" fmla="*/ 41910 w 132384"/>
                              <a:gd name="connsiteY122" fmla="*/ 58421 h 181720"/>
                              <a:gd name="connsiteX123" fmla="*/ 35242 w 132384"/>
                              <a:gd name="connsiteY123" fmla="*/ 65089 h 181720"/>
                              <a:gd name="connsiteX124" fmla="*/ 33338 w 132384"/>
                              <a:gd name="connsiteY124" fmla="*/ 60326 h 181720"/>
                              <a:gd name="connsiteX125" fmla="*/ 32385 w 132384"/>
                              <a:gd name="connsiteY125" fmla="*/ 59374 h 181720"/>
                              <a:gd name="connsiteX126" fmla="*/ 31432 w 132384"/>
                              <a:gd name="connsiteY126" fmla="*/ 60326 h 181720"/>
                              <a:gd name="connsiteX127" fmla="*/ 35242 w 132384"/>
                              <a:gd name="connsiteY127" fmla="*/ 65089 h 181720"/>
                              <a:gd name="connsiteX128" fmla="*/ 40005 w 132384"/>
                              <a:gd name="connsiteY128" fmla="*/ 63184 h 181720"/>
                              <a:gd name="connsiteX129" fmla="*/ 42863 w 132384"/>
                              <a:gd name="connsiteY129" fmla="*/ 60326 h 181720"/>
                              <a:gd name="connsiteX130" fmla="*/ 37147 w 132384"/>
                              <a:gd name="connsiteY130" fmla="*/ 73661 h 181720"/>
                              <a:gd name="connsiteX131" fmla="*/ 35242 w 132384"/>
                              <a:gd name="connsiteY131" fmla="*/ 70804 h 181720"/>
                              <a:gd name="connsiteX132" fmla="*/ 34290 w 132384"/>
                              <a:gd name="connsiteY132" fmla="*/ 71756 h 181720"/>
                              <a:gd name="connsiteX133" fmla="*/ 36195 w 132384"/>
                              <a:gd name="connsiteY133" fmla="*/ 74614 h 181720"/>
                              <a:gd name="connsiteX134" fmla="*/ 37147 w 132384"/>
                              <a:gd name="connsiteY134" fmla="*/ 73661 h 181720"/>
                              <a:gd name="connsiteX135" fmla="*/ 38100 w 132384"/>
                              <a:gd name="connsiteY135" fmla="*/ 58421 h 181720"/>
                              <a:gd name="connsiteX136" fmla="*/ 38100 w 132384"/>
                              <a:gd name="connsiteY136" fmla="*/ 58421 h 181720"/>
                              <a:gd name="connsiteX137" fmla="*/ 38100 w 132384"/>
                              <a:gd name="connsiteY137" fmla="*/ 57469 h 181720"/>
                              <a:gd name="connsiteX138" fmla="*/ 38100 w 132384"/>
                              <a:gd name="connsiteY138" fmla="*/ 58421 h 181720"/>
                              <a:gd name="connsiteX139" fmla="*/ 38100 w 132384"/>
                              <a:gd name="connsiteY139" fmla="*/ 58421 h 181720"/>
                              <a:gd name="connsiteX140" fmla="*/ 38100 w 132384"/>
                              <a:gd name="connsiteY140" fmla="*/ 53659 h 181720"/>
                              <a:gd name="connsiteX141" fmla="*/ 38100 w 132384"/>
                              <a:gd name="connsiteY141" fmla="*/ 53659 h 181720"/>
                              <a:gd name="connsiteX142" fmla="*/ 38100 w 132384"/>
                              <a:gd name="connsiteY142" fmla="*/ 52706 h 181720"/>
                              <a:gd name="connsiteX143" fmla="*/ 38100 w 132384"/>
                              <a:gd name="connsiteY143" fmla="*/ 53659 h 181720"/>
                              <a:gd name="connsiteX144" fmla="*/ 38100 w 132384"/>
                              <a:gd name="connsiteY144" fmla="*/ 53659 h 181720"/>
                              <a:gd name="connsiteX145" fmla="*/ 40005 w 132384"/>
                              <a:gd name="connsiteY145" fmla="*/ 48896 h 181720"/>
                              <a:gd name="connsiteX146" fmla="*/ 40005 w 132384"/>
                              <a:gd name="connsiteY146" fmla="*/ 48896 h 181720"/>
                              <a:gd name="connsiteX147" fmla="*/ 40005 w 132384"/>
                              <a:gd name="connsiteY147" fmla="*/ 48896 h 181720"/>
                              <a:gd name="connsiteX148" fmla="*/ 40005 w 132384"/>
                              <a:gd name="connsiteY148" fmla="*/ 48896 h 181720"/>
                              <a:gd name="connsiteX149" fmla="*/ 40005 w 132384"/>
                              <a:gd name="connsiteY149" fmla="*/ 48896 h 181720"/>
                              <a:gd name="connsiteX150" fmla="*/ 43815 w 132384"/>
                              <a:gd name="connsiteY150" fmla="*/ 87949 h 181720"/>
                              <a:gd name="connsiteX151" fmla="*/ 43815 w 132384"/>
                              <a:gd name="connsiteY151" fmla="*/ 87949 h 181720"/>
                              <a:gd name="connsiteX152" fmla="*/ 41910 w 132384"/>
                              <a:gd name="connsiteY152" fmla="*/ 87949 h 181720"/>
                              <a:gd name="connsiteX153" fmla="*/ 43815 w 132384"/>
                              <a:gd name="connsiteY153" fmla="*/ 87949 h 181720"/>
                              <a:gd name="connsiteX154" fmla="*/ 43815 w 132384"/>
                              <a:gd name="connsiteY154" fmla="*/ 87949 h 181720"/>
                              <a:gd name="connsiteX155" fmla="*/ 89535 w 132384"/>
                              <a:gd name="connsiteY155" fmla="*/ 107951 h 181720"/>
                              <a:gd name="connsiteX156" fmla="*/ 90488 w 132384"/>
                              <a:gd name="connsiteY156" fmla="*/ 107951 h 181720"/>
                              <a:gd name="connsiteX157" fmla="*/ 90488 w 132384"/>
                              <a:gd name="connsiteY157" fmla="*/ 111761 h 181720"/>
                              <a:gd name="connsiteX158" fmla="*/ 98107 w 132384"/>
                              <a:gd name="connsiteY158" fmla="*/ 115571 h 181720"/>
                              <a:gd name="connsiteX159" fmla="*/ 100013 w 132384"/>
                              <a:gd name="connsiteY159" fmla="*/ 114619 h 181720"/>
                              <a:gd name="connsiteX160" fmla="*/ 100965 w 132384"/>
                              <a:gd name="connsiteY160" fmla="*/ 113666 h 181720"/>
                              <a:gd name="connsiteX161" fmla="*/ 101917 w 132384"/>
                              <a:gd name="connsiteY161" fmla="*/ 110809 h 181720"/>
                              <a:gd name="connsiteX162" fmla="*/ 101917 w 132384"/>
                              <a:gd name="connsiteY162" fmla="*/ 106999 h 181720"/>
                              <a:gd name="connsiteX163" fmla="*/ 106680 w 132384"/>
                              <a:gd name="connsiteY163" fmla="*/ 108904 h 181720"/>
                              <a:gd name="connsiteX164" fmla="*/ 106680 w 132384"/>
                              <a:gd name="connsiteY164" fmla="*/ 110809 h 181720"/>
                              <a:gd name="connsiteX165" fmla="*/ 108585 w 132384"/>
                              <a:gd name="connsiteY165" fmla="*/ 109856 h 181720"/>
                              <a:gd name="connsiteX166" fmla="*/ 109538 w 132384"/>
                              <a:gd name="connsiteY166" fmla="*/ 107951 h 181720"/>
                              <a:gd name="connsiteX167" fmla="*/ 111442 w 132384"/>
                              <a:gd name="connsiteY167" fmla="*/ 102236 h 181720"/>
                              <a:gd name="connsiteX168" fmla="*/ 110490 w 132384"/>
                              <a:gd name="connsiteY168" fmla="*/ 97474 h 181720"/>
                              <a:gd name="connsiteX169" fmla="*/ 107632 w 132384"/>
                              <a:gd name="connsiteY169" fmla="*/ 96521 h 181720"/>
                              <a:gd name="connsiteX170" fmla="*/ 97155 w 132384"/>
                              <a:gd name="connsiteY170" fmla="*/ 101284 h 181720"/>
                              <a:gd name="connsiteX171" fmla="*/ 102870 w 132384"/>
                              <a:gd name="connsiteY171" fmla="*/ 95569 h 181720"/>
                              <a:gd name="connsiteX172" fmla="*/ 104775 w 132384"/>
                              <a:gd name="connsiteY172" fmla="*/ 95569 h 181720"/>
                              <a:gd name="connsiteX173" fmla="*/ 104775 w 132384"/>
                              <a:gd name="connsiteY173" fmla="*/ 93664 h 181720"/>
                              <a:gd name="connsiteX174" fmla="*/ 102870 w 132384"/>
                              <a:gd name="connsiteY174" fmla="*/ 94616 h 181720"/>
                              <a:gd name="connsiteX175" fmla="*/ 101917 w 132384"/>
                              <a:gd name="connsiteY175" fmla="*/ 95569 h 181720"/>
                              <a:gd name="connsiteX176" fmla="*/ 102870 w 132384"/>
                              <a:gd name="connsiteY176" fmla="*/ 93664 h 181720"/>
                              <a:gd name="connsiteX177" fmla="*/ 102870 w 132384"/>
                              <a:gd name="connsiteY177" fmla="*/ 92711 h 181720"/>
                              <a:gd name="connsiteX178" fmla="*/ 101917 w 132384"/>
                              <a:gd name="connsiteY178" fmla="*/ 92711 h 181720"/>
                              <a:gd name="connsiteX179" fmla="*/ 94297 w 132384"/>
                              <a:gd name="connsiteY179" fmla="*/ 98426 h 181720"/>
                              <a:gd name="connsiteX180" fmla="*/ 90488 w 132384"/>
                              <a:gd name="connsiteY180" fmla="*/ 99379 h 181720"/>
                              <a:gd name="connsiteX181" fmla="*/ 90488 w 132384"/>
                              <a:gd name="connsiteY181" fmla="*/ 96521 h 181720"/>
                              <a:gd name="connsiteX182" fmla="*/ 98107 w 132384"/>
                              <a:gd name="connsiteY182" fmla="*/ 92711 h 181720"/>
                              <a:gd name="connsiteX183" fmla="*/ 98107 w 132384"/>
                              <a:gd name="connsiteY183" fmla="*/ 91759 h 181720"/>
                              <a:gd name="connsiteX184" fmla="*/ 92392 w 132384"/>
                              <a:gd name="connsiteY184" fmla="*/ 91759 h 181720"/>
                              <a:gd name="connsiteX185" fmla="*/ 93345 w 132384"/>
                              <a:gd name="connsiteY185" fmla="*/ 87949 h 181720"/>
                              <a:gd name="connsiteX186" fmla="*/ 93345 w 132384"/>
                              <a:gd name="connsiteY186" fmla="*/ 86044 h 181720"/>
                              <a:gd name="connsiteX187" fmla="*/ 91440 w 132384"/>
                              <a:gd name="connsiteY187" fmla="*/ 86996 h 181720"/>
                              <a:gd name="connsiteX188" fmla="*/ 90488 w 132384"/>
                              <a:gd name="connsiteY188" fmla="*/ 88901 h 181720"/>
                              <a:gd name="connsiteX189" fmla="*/ 88582 w 132384"/>
                              <a:gd name="connsiteY189" fmla="*/ 90806 h 181720"/>
                              <a:gd name="connsiteX190" fmla="*/ 86677 w 132384"/>
                              <a:gd name="connsiteY190" fmla="*/ 88901 h 181720"/>
                              <a:gd name="connsiteX191" fmla="*/ 84772 w 132384"/>
                              <a:gd name="connsiteY191" fmla="*/ 87949 h 181720"/>
                              <a:gd name="connsiteX192" fmla="*/ 79057 w 132384"/>
                              <a:gd name="connsiteY192" fmla="*/ 86996 h 181720"/>
                              <a:gd name="connsiteX193" fmla="*/ 76200 w 132384"/>
                              <a:gd name="connsiteY193" fmla="*/ 85091 h 181720"/>
                              <a:gd name="connsiteX194" fmla="*/ 74295 w 132384"/>
                              <a:gd name="connsiteY194" fmla="*/ 87949 h 181720"/>
                              <a:gd name="connsiteX195" fmla="*/ 70485 w 132384"/>
                              <a:gd name="connsiteY195" fmla="*/ 89854 h 181720"/>
                              <a:gd name="connsiteX196" fmla="*/ 64770 w 132384"/>
                              <a:gd name="connsiteY196" fmla="*/ 91759 h 181720"/>
                              <a:gd name="connsiteX197" fmla="*/ 61913 w 132384"/>
                              <a:gd name="connsiteY197" fmla="*/ 87949 h 181720"/>
                              <a:gd name="connsiteX198" fmla="*/ 61913 w 132384"/>
                              <a:gd name="connsiteY198" fmla="*/ 86996 h 181720"/>
                              <a:gd name="connsiteX199" fmla="*/ 62865 w 132384"/>
                              <a:gd name="connsiteY199" fmla="*/ 86996 h 181720"/>
                              <a:gd name="connsiteX200" fmla="*/ 65722 w 132384"/>
                              <a:gd name="connsiteY200" fmla="*/ 88901 h 181720"/>
                              <a:gd name="connsiteX201" fmla="*/ 67627 w 132384"/>
                              <a:gd name="connsiteY201" fmla="*/ 88901 h 181720"/>
                              <a:gd name="connsiteX202" fmla="*/ 67627 w 132384"/>
                              <a:gd name="connsiteY202" fmla="*/ 86996 h 181720"/>
                              <a:gd name="connsiteX203" fmla="*/ 65722 w 132384"/>
                              <a:gd name="connsiteY203" fmla="*/ 86044 h 181720"/>
                              <a:gd name="connsiteX204" fmla="*/ 64770 w 132384"/>
                              <a:gd name="connsiteY204" fmla="*/ 80329 h 181720"/>
                              <a:gd name="connsiteX205" fmla="*/ 60007 w 132384"/>
                              <a:gd name="connsiteY205" fmla="*/ 77471 h 181720"/>
                              <a:gd name="connsiteX206" fmla="*/ 59055 w 132384"/>
                              <a:gd name="connsiteY206" fmla="*/ 75566 h 181720"/>
                              <a:gd name="connsiteX207" fmla="*/ 58102 w 132384"/>
                              <a:gd name="connsiteY207" fmla="*/ 73661 h 181720"/>
                              <a:gd name="connsiteX208" fmla="*/ 56197 w 132384"/>
                              <a:gd name="connsiteY208" fmla="*/ 75566 h 181720"/>
                              <a:gd name="connsiteX209" fmla="*/ 58102 w 132384"/>
                              <a:gd name="connsiteY209" fmla="*/ 81281 h 181720"/>
                              <a:gd name="connsiteX210" fmla="*/ 55245 w 132384"/>
                              <a:gd name="connsiteY210" fmla="*/ 82234 h 181720"/>
                              <a:gd name="connsiteX211" fmla="*/ 51435 w 132384"/>
                              <a:gd name="connsiteY211" fmla="*/ 80329 h 181720"/>
                              <a:gd name="connsiteX212" fmla="*/ 49530 w 132384"/>
                              <a:gd name="connsiteY212" fmla="*/ 78424 h 181720"/>
                              <a:gd name="connsiteX213" fmla="*/ 52388 w 132384"/>
                              <a:gd name="connsiteY213" fmla="*/ 76519 h 181720"/>
                              <a:gd name="connsiteX214" fmla="*/ 54292 w 132384"/>
                              <a:gd name="connsiteY214" fmla="*/ 74614 h 181720"/>
                              <a:gd name="connsiteX215" fmla="*/ 55245 w 132384"/>
                              <a:gd name="connsiteY215" fmla="*/ 70804 h 181720"/>
                              <a:gd name="connsiteX216" fmla="*/ 55245 w 132384"/>
                              <a:gd name="connsiteY216" fmla="*/ 68899 h 181720"/>
                              <a:gd name="connsiteX217" fmla="*/ 54292 w 132384"/>
                              <a:gd name="connsiteY217" fmla="*/ 66994 h 181720"/>
                              <a:gd name="connsiteX218" fmla="*/ 53340 w 132384"/>
                              <a:gd name="connsiteY218" fmla="*/ 68899 h 181720"/>
                              <a:gd name="connsiteX219" fmla="*/ 51435 w 132384"/>
                              <a:gd name="connsiteY219" fmla="*/ 73661 h 181720"/>
                              <a:gd name="connsiteX220" fmla="*/ 49530 w 132384"/>
                              <a:gd name="connsiteY220" fmla="*/ 74614 h 181720"/>
                              <a:gd name="connsiteX221" fmla="*/ 49530 w 132384"/>
                              <a:gd name="connsiteY221" fmla="*/ 72709 h 181720"/>
                              <a:gd name="connsiteX222" fmla="*/ 49530 w 132384"/>
                              <a:gd name="connsiteY222" fmla="*/ 67946 h 181720"/>
                              <a:gd name="connsiteX223" fmla="*/ 48577 w 132384"/>
                              <a:gd name="connsiteY223" fmla="*/ 65089 h 181720"/>
                              <a:gd name="connsiteX224" fmla="*/ 45720 w 132384"/>
                              <a:gd name="connsiteY224" fmla="*/ 66994 h 181720"/>
                              <a:gd name="connsiteX225" fmla="*/ 43815 w 132384"/>
                              <a:gd name="connsiteY225" fmla="*/ 71756 h 181720"/>
                              <a:gd name="connsiteX226" fmla="*/ 44767 w 132384"/>
                              <a:gd name="connsiteY226" fmla="*/ 72709 h 181720"/>
                              <a:gd name="connsiteX227" fmla="*/ 46672 w 132384"/>
                              <a:gd name="connsiteY227" fmla="*/ 75566 h 181720"/>
                              <a:gd name="connsiteX228" fmla="*/ 45720 w 132384"/>
                              <a:gd name="connsiteY228" fmla="*/ 77471 h 181720"/>
                              <a:gd name="connsiteX229" fmla="*/ 44767 w 132384"/>
                              <a:gd name="connsiteY229" fmla="*/ 83186 h 181720"/>
                              <a:gd name="connsiteX230" fmla="*/ 47625 w 132384"/>
                              <a:gd name="connsiteY230" fmla="*/ 86044 h 181720"/>
                              <a:gd name="connsiteX231" fmla="*/ 49530 w 132384"/>
                              <a:gd name="connsiteY231" fmla="*/ 87949 h 181720"/>
                              <a:gd name="connsiteX232" fmla="*/ 50482 w 132384"/>
                              <a:gd name="connsiteY232" fmla="*/ 86044 h 181720"/>
                              <a:gd name="connsiteX233" fmla="*/ 50482 w 132384"/>
                              <a:gd name="connsiteY233" fmla="*/ 83186 h 181720"/>
                              <a:gd name="connsiteX234" fmla="*/ 52388 w 132384"/>
                              <a:gd name="connsiteY234" fmla="*/ 85091 h 181720"/>
                              <a:gd name="connsiteX235" fmla="*/ 53340 w 132384"/>
                              <a:gd name="connsiteY235" fmla="*/ 87949 h 181720"/>
                              <a:gd name="connsiteX236" fmla="*/ 54292 w 132384"/>
                              <a:gd name="connsiteY236" fmla="*/ 90806 h 181720"/>
                              <a:gd name="connsiteX237" fmla="*/ 54292 w 132384"/>
                              <a:gd name="connsiteY237" fmla="*/ 91759 h 181720"/>
                              <a:gd name="connsiteX238" fmla="*/ 55245 w 132384"/>
                              <a:gd name="connsiteY238" fmla="*/ 91759 h 181720"/>
                              <a:gd name="connsiteX239" fmla="*/ 56197 w 132384"/>
                              <a:gd name="connsiteY239" fmla="*/ 89854 h 181720"/>
                              <a:gd name="connsiteX240" fmla="*/ 58102 w 132384"/>
                              <a:gd name="connsiteY240" fmla="*/ 87949 h 181720"/>
                              <a:gd name="connsiteX241" fmla="*/ 58102 w 132384"/>
                              <a:gd name="connsiteY241" fmla="*/ 90806 h 181720"/>
                              <a:gd name="connsiteX242" fmla="*/ 57150 w 132384"/>
                              <a:gd name="connsiteY242" fmla="*/ 92711 h 181720"/>
                              <a:gd name="connsiteX243" fmla="*/ 54292 w 132384"/>
                              <a:gd name="connsiteY243" fmla="*/ 96521 h 181720"/>
                              <a:gd name="connsiteX244" fmla="*/ 59055 w 132384"/>
                              <a:gd name="connsiteY244" fmla="*/ 93664 h 181720"/>
                              <a:gd name="connsiteX245" fmla="*/ 61913 w 132384"/>
                              <a:gd name="connsiteY245" fmla="*/ 93664 h 181720"/>
                              <a:gd name="connsiteX246" fmla="*/ 59055 w 132384"/>
                              <a:gd name="connsiteY246" fmla="*/ 96521 h 181720"/>
                              <a:gd name="connsiteX247" fmla="*/ 63817 w 132384"/>
                              <a:gd name="connsiteY247" fmla="*/ 99379 h 181720"/>
                              <a:gd name="connsiteX248" fmla="*/ 66675 w 132384"/>
                              <a:gd name="connsiteY248" fmla="*/ 100331 h 181720"/>
                              <a:gd name="connsiteX249" fmla="*/ 68580 w 132384"/>
                              <a:gd name="connsiteY249" fmla="*/ 103189 h 181720"/>
                              <a:gd name="connsiteX250" fmla="*/ 68580 w 132384"/>
                              <a:gd name="connsiteY250" fmla="*/ 103189 h 181720"/>
                              <a:gd name="connsiteX251" fmla="*/ 70485 w 132384"/>
                              <a:gd name="connsiteY251" fmla="*/ 101284 h 181720"/>
                              <a:gd name="connsiteX252" fmla="*/ 66675 w 132384"/>
                              <a:gd name="connsiteY252" fmla="*/ 100331 h 181720"/>
                              <a:gd name="connsiteX253" fmla="*/ 67627 w 132384"/>
                              <a:gd name="connsiteY253" fmla="*/ 99379 h 181720"/>
                              <a:gd name="connsiteX254" fmla="*/ 70485 w 132384"/>
                              <a:gd name="connsiteY254" fmla="*/ 97474 h 181720"/>
                              <a:gd name="connsiteX255" fmla="*/ 70485 w 132384"/>
                              <a:gd name="connsiteY255" fmla="*/ 101284 h 181720"/>
                              <a:gd name="connsiteX256" fmla="*/ 73342 w 132384"/>
                              <a:gd name="connsiteY256" fmla="*/ 102236 h 181720"/>
                              <a:gd name="connsiteX257" fmla="*/ 75247 w 132384"/>
                              <a:gd name="connsiteY257" fmla="*/ 103189 h 181720"/>
                              <a:gd name="connsiteX258" fmla="*/ 80010 w 132384"/>
                              <a:gd name="connsiteY258" fmla="*/ 104141 h 181720"/>
                              <a:gd name="connsiteX259" fmla="*/ 80963 w 132384"/>
                              <a:gd name="connsiteY259" fmla="*/ 104141 h 181720"/>
                              <a:gd name="connsiteX260" fmla="*/ 82867 w 132384"/>
                              <a:gd name="connsiteY260" fmla="*/ 104141 h 181720"/>
                              <a:gd name="connsiteX261" fmla="*/ 80963 w 132384"/>
                              <a:gd name="connsiteY261" fmla="*/ 106046 h 181720"/>
                              <a:gd name="connsiteX262" fmla="*/ 77152 w 132384"/>
                              <a:gd name="connsiteY262" fmla="*/ 106046 h 181720"/>
                              <a:gd name="connsiteX263" fmla="*/ 75247 w 132384"/>
                              <a:gd name="connsiteY263" fmla="*/ 107951 h 181720"/>
                              <a:gd name="connsiteX264" fmla="*/ 77152 w 132384"/>
                              <a:gd name="connsiteY264" fmla="*/ 108904 h 181720"/>
                              <a:gd name="connsiteX265" fmla="*/ 86677 w 132384"/>
                              <a:gd name="connsiteY265" fmla="*/ 106999 h 181720"/>
                              <a:gd name="connsiteX266" fmla="*/ 86677 w 132384"/>
                              <a:gd name="connsiteY266" fmla="*/ 109856 h 181720"/>
                              <a:gd name="connsiteX267" fmla="*/ 89535 w 132384"/>
                              <a:gd name="connsiteY267" fmla="*/ 107951 h 181720"/>
                              <a:gd name="connsiteX268" fmla="*/ 48577 w 132384"/>
                              <a:gd name="connsiteY268" fmla="*/ 77471 h 181720"/>
                              <a:gd name="connsiteX269" fmla="*/ 46672 w 132384"/>
                              <a:gd name="connsiteY269" fmla="*/ 78424 h 181720"/>
                              <a:gd name="connsiteX270" fmla="*/ 44767 w 132384"/>
                              <a:gd name="connsiteY270" fmla="*/ 77471 h 181720"/>
                              <a:gd name="connsiteX271" fmla="*/ 46672 w 132384"/>
                              <a:gd name="connsiteY271" fmla="*/ 76519 h 181720"/>
                              <a:gd name="connsiteX272" fmla="*/ 48577 w 132384"/>
                              <a:gd name="connsiteY272" fmla="*/ 77471 h 181720"/>
                              <a:gd name="connsiteX273" fmla="*/ 46672 w 132384"/>
                              <a:gd name="connsiteY273" fmla="*/ 70804 h 181720"/>
                              <a:gd name="connsiteX274" fmla="*/ 45720 w 132384"/>
                              <a:gd name="connsiteY274" fmla="*/ 70804 h 181720"/>
                              <a:gd name="connsiteX275" fmla="*/ 46672 w 132384"/>
                              <a:gd name="connsiteY275" fmla="*/ 69851 h 181720"/>
                              <a:gd name="connsiteX276" fmla="*/ 47625 w 132384"/>
                              <a:gd name="connsiteY276" fmla="*/ 70804 h 181720"/>
                              <a:gd name="connsiteX277" fmla="*/ 46672 w 132384"/>
                              <a:gd name="connsiteY277" fmla="*/ 70804 h 181720"/>
                              <a:gd name="connsiteX278" fmla="*/ 56197 w 132384"/>
                              <a:gd name="connsiteY278" fmla="*/ 79376 h 181720"/>
                              <a:gd name="connsiteX279" fmla="*/ 56197 w 132384"/>
                              <a:gd name="connsiteY279" fmla="*/ 79376 h 181720"/>
                              <a:gd name="connsiteX280" fmla="*/ 58102 w 132384"/>
                              <a:gd name="connsiteY280" fmla="*/ 82234 h 181720"/>
                              <a:gd name="connsiteX281" fmla="*/ 57150 w 132384"/>
                              <a:gd name="connsiteY281" fmla="*/ 82234 h 181720"/>
                              <a:gd name="connsiteX282" fmla="*/ 56197 w 132384"/>
                              <a:gd name="connsiteY282" fmla="*/ 79376 h 181720"/>
                              <a:gd name="connsiteX283" fmla="*/ 58102 w 132384"/>
                              <a:gd name="connsiteY283" fmla="*/ 97474 h 181720"/>
                              <a:gd name="connsiteX284" fmla="*/ 58102 w 132384"/>
                              <a:gd name="connsiteY284" fmla="*/ 97474 h 181720"/>
                              <a:gd name="connsiteX285" fmla="*/ 58102 w 132384"/>
                              <a:gd name="connsiteY285" fmla="*/ 97474 h 181720"/>
                              <a:gd name="connsiteX286" fmla="*/ 58102 w 132384"/>
                              <a:gd name="connsiteY286" fmla="*/ 97474 h 181720"/>
                              <a:gd name="connsiteX287" fmla="*/ 58102 w 132384"/>
                              <a:gd name="connsiteY287" fmla="*/ 97474 h 181720"/>
                              <a:gd name="connsiteX288" fmla="*/ 59055 w 132384"/>
                              <a:gd name="connsiteY288" fmla="*/ 79376 h 181720"/>
                              <a:gd name="connsiteX289" fmla="*/ 61913 w 132384"/>
                              <a:gd name="connsiteY289" fmla="*/ 76519 h 181720"/>
                              <a:gd name="connsiteX290" fmla="*/ 61913 w 132384"/>
                              <a:gd name="connsiteY290" fmla="*/ 78424 h 181720"/>
                              <a:gd name="connsiteX291" fmla="*/ 59055 w 132384"/>
                              <a:gd name="connsiteY291" fmla="*/ 79376 h 181720"/>
                              <a:gd name="connsiteX292" fmla="*/ 66675 w 132384"/>
                              <a:gd name="connsiteY292" fmla="*/ 91759 h 181720"/>
                              <a:gd name="connsiteX293" fmla="*/ 62865 w 132384"/>
                              <a:gd name="connsiteY293" fmla="*/ 90806 h 181720"/>
                              <a:gd name="connsiteX294" fmla="*/ 66675 w 132384"/>
                              <a:gd name="connsiteY294" fmla="*/ 89854 h 181720"/>
                              <a:gd name="connsiteX295" fmla="*/ 66675 w 132384"/>
                              <a:gd name="connsiteY295" fmla="*/ 91759 h 181720"/>
                              <a:gd name="connsiteX296" fmla="*/ 65722 w 132384"/>
                              <a:gd name="connsiteY296" fmla="*/ 103189 h 181720"/>
                              <a:gd name="connsiteX297" fmla="*/ 65722 w 132384"/>
                              <a:gd name="connsiteY297" fmla="*/ 103189 h 181720"/>
                              <a:gd name="connsiteX298" fmla="*/ 63817 w 132384"/>
                              <a:gd name="connsiteY298" fmla="*/ 103189 h 181720"/>
                              <a:gd name="connsiteX299" fmla="*/ 65722 w 132384"/>
                              <a:gd name="connsiteY299" fmla="*/ 103189 h 181720"/>
                              <a:gd name="connsiteX300" fmla="*/ 65722 w 132384"/>
                              <a:gd name="connsiteY300" fmla="*/ 103189 h 181720"/>
                              <a:gd name="connsiteX301" fmla="*/ 64770 w 132384"/>
                              <a:gd name="connsiteY301" fmla="*/ 67946 h 181720"/>
                              <a:gd name="connsiteX302" fmla="*/ 64770 w 132384"/>
                              <a:gd name="connsiteY302" fmla="*/ 67946 h 181720"/>
                              <a:gd name="connsiteX303" fmla="*/ 64770 w 132384"/>
                              <a:gd name="connsiteY303" fmla="*/ 67946 h 181720"/>
                              <a:gd name="connsiteX304" fmla="*/ 64770 w 132384"/>
                              <a:gd name="connsiteY304" fmla="*/ 67946 h 181720"/>
                              <a:gd name="connsiteX305" fmla="*/ 64770 w 132384"/>
                              <a:gd name="connsiteY305" fmla="*/ 67946 h 181720"/>
                              <a:gd name="connsiteX306" fmla="*/ 66675 w 132384"/>
                              <a:gd name="connsiteY306" fmla="*/ 92711 h 181720"/>
                              <a:gd name="connsiteX307" fmla="*/ 66675 w 132384"/>
                              <a:gd name="connsiteY307" fmla="*/ 92711 h 181720"/>
                              <a:gd name="connsiteX308" fmla="*/ 66675 w 132384"/>
                              <a:gd name="connsiteY308" fmla="*/ 92711 h 181720"/>
                              <a:gd name="connsiteX309" fmla="*/ 66675 w 132384"/>
                              <a:gd name="connsiteY309" fmla="*/ 94616 h 181720"/>
                              <a:gd name="connsiteX310" fmla="*/ 65722 w 132384"/>
                              <a:gd name="connsiteY310" fmla="*/ 94616 h 181720"/>
                              <a:gd name="connsiteX311" fmla="*/ 66675 w 132384"/>
                              <a:gd name="connsiteY311" fmla="*/ 92711 h 181720"/>
                              <a:gd name="connsiteX312" fmla="*/ 70485 w 132384"/>
                              <a:gd name="connsiteY312" fmla="*/ 79376 h 181720"/>
                              <a:gd name="connsiteX313" fmla="*/ 66675 w 132384"/>
                              <a:gd name="connsiteY313" fmla="*/ 79376 h 181720"/>
                              <a:gd name="connsiteX314" fmla="*/ 68580 w 132384"/>
                              <a:gd name="connsiteY314" fmla="*/ 82234 h 181720"/>
                              <a:gd name="connsiteX315" fmla="*/ 70485 w 132384"/>
                              <a:gd name="connsiteY315" fmla="*/ 82234 h 181720"/>
                              <a:gd name="connsiteX316" fmla="*/ 70485 w 132384"/>
                              <a:gd name="connsiteY316" fmla="*/ 79376 h 181720"/>
                              <a:gd name="connsiteX317" fmla="*/ 71438 w 132384"/>
                              <a:gd name="connsiteY317" fmla="*/ 103189 h 181720"/>
                              <a:gd name="connsiteX318" fmla="*/ 67627 w 132384"/>
                              <a:gd name="connsiteY318" fmla="*/ 101284 h 181720"/>
                              <a:gd name="connsiteX319" fmla="*/ 70485 w 132384"/>
                              <a:gd name="connsiteY319" fmla="*/ 104141 h 181720"/>
                              <a:gd name="connsiteX320" fmla="*/ 71438 w 132384"/>
                              <a:gd name="connsiteY320" fmla="*/ 103189 h 181720"/>
                              <a:gd name="connsiteX321" fmla="*/ 68580 w 132384"/>
                              <a:gd name="connsiteY321" fmla="*/ 73661 h 181720"/>
                              <a:gd name="connsiteX322" fmla="*/ 68580 w 132384"/>
                              <a:gd name="connsiteY322" fmla="*/ 73661 h 181720"/>
                              <a:gd name="connsiteX323" fmla="*/ 69532 w 132384"/>
                              <a:gd name="connsiteY323" fmla="*/ 73661 h 181720"/>
                              <a:gd name="connsiteX324" fmla="*/ 68580 w 132384"/>
                              <a:gd name="connsiteY324" fmla="*/ 73661 h 181720"/>
                              <a:gd name="connsiteX325" fmla="*/ 68580 w 132384"/>
                              <a:gd name="connsiteY325" fmla="*/ 73661 h 181720"/>
                              <a:gd name="connsiteX326" fmla="*/ 71438 w 132384"/>
                              <a:gd name="connsiteY326" fmla="*/ 78424 h 181720"/>
                              <a:gd name="connsiteX327" fmla="*/ 71438 w 132384"/>
                              <a:gd name="connsiteY327" fmla="*/ 78424 h 181720"/>
                              <a:gd name="connsiteX328" fmla="*/ 71438 w 132384"/>
                              <a:gd name="connsiteY328" fmla="*/ 78424 h 181720"/>
                              <a:gd name="connsiteX329" fmla="*/ 71438 w 132384"/>
                              <a:gd name="connsiteY329" fmla="*/ 78424 h 181720"/>
                              <a:gd name="connsiteX330" fmla="*/ 71438 w 132384"/>
                              <a:gd name="connsiteY330" fmla="*/ 78424 h 181720"/>
                              <a:gd name="connsiteX331" fmla="*/ 75247 w 132384"/>
                              <a:gd name="connsiteY331" fmla="*/ 89854 h 181720"/>
                              <a:gd name="connsiteX332" fmla="*/ 75247 w 132384"/>
                              <a:gd name="connsiteY332" fmla="*/ 89854 h 181720"/>
                              <a:gd name="connsiteX333" fmla="*/ 73342 w 132384"/>
                              <a:gd name="connsiteY333" fmla="*/ 89854 h 181720"/>
                              <a:gd name="connsiteX334" fmla="*/ 73342 w 132384"/>
                              <a:gd name="connsiteY334" fmla="*/ 88901 h 181720"/>
                              <a:gd name="connsiteX335" fmla="*/ 75247 w 132384"/>
                              <a:gd name="connsiteY335" fmla="*/ 89854 h 181720"/>
                              <a:gd name="connsiteX336" fmla="*/ 76200 w 132384"/>
                              <a:gd name="connsiteY336" fmla="*/ 83186 h 181720"/>
                              <a:gd name="connsiteX337" fmla="*/ 76200 w 132384"/>
                              <a:gd name="connsiteY337" fmla="*/ 83186 h 181720"/>
                              <a:gd name="connsiteX338" fmla="*/ 77152 w 132384"/>
                              <a:gd name="connsiteY338" fmla="*/ 83186 h 181720"/>
                              <a:gd name="connsiteX339" fmla="*/ 76200 w 132384"/>
                              <a:gd name="connsiteY339" fmla="*/ 81281 h 181720"/>
                              <a:gd name="connsiteX340" fmla="*/ 75247 w 132384"/>
                              <a:gd name="connsiteY340" fmla="*/ 81281 h 181720"/>
                              <a:gd name="connsiteX341" fmla="*/ 76200 w 132384"/>
                              <a:gd name="connsiteY341" fmla="*/ 83186 h 181720"/>
                              <a:gd name="connsiteX342" fmla="*/ 80963 w 132384"/>
                              <a:gd name="connsiteY342" fmla="*/ 93664 h 181720"/>
                              <a:gd name="connsiteX343" fmla="*/ 80010 w 132384"/>
                              <a:gd name="connsiteY343" fmla="*/ 94616 h 181720"/>
                              <a:gd name="connsiteX344" fmla="*/ 79057 w 132384"/>
                              <a:gd name="connsiteY344" fmla="*/ 96521 h 181720"/>
                              <a:gd name="connsiteX345" fmla="*/ 77152 w 132384"/>
                              <a:gd name="connsiteY345" fmla="*/ 95569 h 181720"/>
                              <a:gd name="connsiteX346" fmla="*/ 77152 w 132384"/>
                              <a:gd name="connsiteY346" fmla="*/ 91759 h 181720"/>
                              <a:gd name="connsiteX347" fmla="*/ 80963 w 132384"/>
                              <a:gd name="connsiteY347" fmla="*/ 93664 h 181720"/>
                              <a:gd name="connsiteX348" fmla="*/ 80963 w 132384"/>
                              <a:gd name="connsiteY348" fmla="*/ 93664 h 181720"/>
                              <a:gd name="connsiteX349" fmla="*/ 83820 w 132384"/>
                              <a:gd name="connsiteY349" fmla="*/ 93664 h 181720"/>
                              <a:gd name="connsiteX350" fmla="*/ 81915 w 132384"/>
                              <a:gd name="connsiteY350" fmla="*/ 95569 h 181720"/>
                              <a:gd name="connsiteX351" fmla="*/ 80963 w 132384"/>
                              <a:gd name="connsiteY351" fmla="*/ 93664 h 181720"/>
                              <a:gd name="connsiteX352" fmla="*/ 83820 w 132384"/>
                              <a:gd name="connsiteY352" fmla="*/ 93664 h 181720"/>
                              <a:gd name="connsiteX353" fmla="*/ 84772 w 132384"/>
                              <a:gd name="connsiteY353" fmla="*/ 91759 h 181720"/>
                              <a:gd name="connsiteX354" fmla="*/ 84772 w 132384"/>
                              <a:gd name="connsiteY354" fmla="*/ 91759 h 181720"/>
                              <a:gd name="connsiteX355" fmla="*/ 83820 w 132384"/>
                              <a:gd name="connsiteY355" fmla="*/ 93664 h 181720"/>
                              <a:gd name="connsiteX356" fmla="*/ 90488 w 132384"/>
                              <a:gd name="connsiteY356" fmla="*/ 107951 h 181720"/>
                              <a:gd name="connsiteX357" fmla="*/ 86677 w 132384"/>
                              <a:gd name="connsiteY357" fmla="*/ 106046 h 181720"/>
                              <a:gd name="connsiteX358" fmla="*/ 84772 w 132384"/>
                              <a:gd name="connsiteY358" fmla="*/ 104141 h 181720"/>
                              <a:gd name="connsiteX359" fmla="*/ 85725 w 132384"/>
                              <a:gd name="connsiteY359" fmla="*/ 102236 h 181720"/>
                              <a:gd name="connsiteX360" fmla="*/ 97155 w 132384"/>
                              <a:gd name="connsiteY360" fmla="*/ 101284 h 181720"/>
                              <a:gd name="connsiteX361" fmla="*/ 93345 w 132384"/>
                              <a:gd name="connsiteY361" fmla="*/ 103189 h 181720"/>
                              <a:gd name="connsiteX362" fmla="*/ 92392 w 132384"/>
                              <a:gd name="connsiteY362" fmla="*/ 104141 h 181720"/>
                              <a:gd name="connsiteX363" fmla="*/ 93345 w 132384"/>
                              <a:gd name="connsiteY363" fmla="*/ 105094 h 181720"/>
                              <a:gd name="connsiteX364" fmla="*/ 96202 w 132384"/>
                              <a:gd name="connsiteY364" fmla="*/ 106046 h 181720"/>
                              <a:gd name="connsiteX365" fmla="*/ 94297 w 132384"/>
                              <a:gd name="connsiteY365" fmla="*/ 107951 h 181720"/>
                              <a:gd name="connsiteX366" fmla="*/ 90488 w 132384"/>
                              <a:gd name="connsiteY366" fmla="*/ 107951 h 181720"/>
                              <a:gd name="connsiteX367" fmla="*/ 90488 w 132384"/>
                              <a:gd name="connsiteY367" fmla="*/ 107951 h 181720"/>
                              <a:gd name="connsiteX368" fmla="*/ 84772 w 132384"/>
                              <a:gd name="connsiteY368" fmla="*/ 96521 h 181720"/>
                              <a:gd name="connsiteX369" fmla="*/ 85725 w 132384"/>
                              <a:gd name="connsiteY369" fmla="*/ 95569 h 181720"/>
                              <a:gd name="connsiteX370" fmla="*/ 86677 w 132384"/>
                              <a:gd name="connsiteY370" fmla="*/ 96521 h 181720"/>
                              <a:gd name="connsiteX371" fmla="*/ 85725 w 132384"/>
                              <a:gd name="connsiteY371" fmla="*/ 97474 h 181720"/>
                              <a:gd name="connsiteX372" fmla="*/ 84772 w 132384"/>
                              <a:gd name="connsiteY372" fmla="*/ 96521 h 181720"/>
                              <a:gd name="connsiteX373" fmla="*/ 86677 w 132384"/>
                              <a:gd name="connsiteY373" fmla="*/ 113666 h 181720"/>
                              <a:gd name="connsiteX374" fmla="*/ 85725 w 132384"/>
                              <a:gd name="connsiteY374" fmla="*/ 111761 h 181720"/>
                              <a:gd name="connsiteX375" fmla="*/ 84772 w 132384"/>
                              <a:gd name="connsiteY375" fmla="*/ 112714 h 181720"/>
                              <a:gd name="connsiteX376" fmla="*/ 86677 w 132384"/>
                              <a:gd name="connsiteY376" fmla="*/ 113666 h 181720"/>
                              <a:gd name="connsiteX377" fmla="*/ 86677 w 132384"/>
                              <a:gd name="connsiteY377" fmla="*/ 113666 h 181720"/>
                              <a:gd name="connsiteX378" fmla="*/ 90488 w 132384"/>
                              <a:gd name="connsiteY378" fmla="*/ 115571 h 181720"/>
                              <a:gd name="connsiteX379" fmla="*/ 89535 w 132384"/>
                              <a:gd name="connsiteY379" fmla="*/ 114619 h 181720"/>
                              <a:gd name="connsiteX380" fmla="*/ 87630 w 132384"/>
                              <a:gd name="connsiteY380" fmla="*/ 118429 h 181720"/>
                              <a:gd name="connsiteX381" fmla="*/ 88582 w 132384"/>
                              <a:gd name="connsiteY381" fmla="*/ 119381 h 181720"/>
                              <a:gd name="connsiteX382" fmla="*/ 90488 w 132384"/>
                              <a:gd name="connsiteY382" fmla="*/ 115571 h 181720"/>
                              <a:gd name="connsiteX383" fmla="*/ 92392 w 132384"/>
                              <a:gd name="connsiteY383" fmla="*/ 90806 h 181720"/>
                              <a:gd name="connsiteX384" fmla="*/ 90488 w 132384"/>
                              <a:gd name="connsiteY384" fmla="*/ 95569 h 181720"/>
                              <a:gd name="connsiteX385" fmla="*/ 92392 w 132384"/>
                              <a:gd name="connsiteY385" fmla="*/ 90806 h 181720"/>
                              <a:gd name="connsiteX386" fmla="*/ 94297 w 132384"/>
                              <a:gd name="connsiteY386" fmla="*/ 112714 h 181720"/>
                              <a:gd name="connsiteX387" fmla="*/ 94297 w 132384"/>
                              <a:gd name="connsiteY387" fmla="*/ 112714 h 181720"/>
                              <a:gd name="connsiteX388" fmla="*/ 95250 w 132384"/>
                              <a:gd name="connsiteY388" fmla="*/ 112714 h 181720"/>
                              <a:gd name="connsiteX389" fmla="*/ 94297 w 132384"/>
                              <a:gd name="connsiteY389" fmla="*/ 112714 h 181720"/>
                              <a:gd name="connsiteX390" fmla="*/ 94297 w 132384"/>
                              <a:gd name="connsiteY390" fmla="*/ 112714 h 181720"/>
                              <a:gd name="connsiteX391" fmla="*/ 109538 w 132384"/>
                              <a:gd name="connsiteY391" fmla="*/ 125096 h 181720"/>
                              <a:gd name="connsiteX392" fmla="*/ 109538 w 132384"/>
                              <a:gd name="connsiteY392" fmla="*/ 123191 h 181720"/>
                              <a:gd name="connsiteX393" fmla="*/ 107632 w 132384"/>
                              <a:gd name="connsiteY393" fmla="*/ 123191 h 181720"/>
                              <a:gd name="connsiteX394" fmla="*/ 100965 w 132384"/>
                              <a:gd name="connsiteY394" fmla="*/ 124144 h 181720"/>
                              <a:gd name="connsiteX395" fmla="*/ 98107 w 132384"/>
                              <a:gd name="connsiteY395" fmla="*/ 125096 h 181720"/>
                              <a:gd name="connsiteX396" fmla="*/ 96202 w 132384"/>
                              <a:gd name="connsiteY396" fmla="*/ 124144 h 181720"/>
                              <a:gd name="connsiteX397" fmla="*/ 97155 w 132384"/>
                              <a:gd name="connsiteY397" fmla="*/ 126049 h 181720"/>
                              <a:gd name="connsiteX398" fmla="*/ 103822 w 132384"/>
                              <a:gd name="connsiteY398" fmla="*/ 127954 h 181720"/>
                              <a:gd name="connsiteX399" fmla="*/ 105727 w 132384"/>
                              <a:gd name="connsiteY399" fmla="*/ 127954 h 181720"/>
                              <a:gd name="connsiteX400" fmla="*/ 109538 w 132384"/>
                              <a:gd name="connsiteY400" fmla="*/ 125096 h 181720"/>
                              <a:gd name="connsiteX401" fmla="*/ 96202 w 132384"/>
                              <a:gd name="connsiteY401" fmla="*/ 121286 h 181720"/>
                              <a:gd name="connsiteX402" fmla="*/ 98107 w 132384"/>
                              <a:gd name="connsiteY402" fmla="*/ 119381 h 181720"/>
                              <a:gd name="connsiteX403" fmla="*/ 97155 w 132384"/>
                              <a:gd name="connsiteY403" fmla="*/ 117476 h 181720"/>
                              <a:gd name="connsiteX404" fmla="*/ 96202 w 132384"/>
                              <a:gd name="connsiteY404" fmla="*/ 118429 h 181720"/>
                              <a:gd name="connsiteX405" fmla="*/ 96202 w 132384"/>
                              <a:gd name="connsiteY405" fmla="*/ 121286 h 181720"/>
                              <a:gd name="connsiteX406" fmla="*/ 98107 w 132384"/>
                              <a:gd name="connsiteY406" fmla="*/ 105094 h 181720"/>
                              <a:gd name="connsiteX407" fmla="*/ 100965 w 132384"/>
                              <a:gd name="connsiteY407" fmla="*/ 102236 h 181720"/>
                              <a:gd name="connsiteX408" fmla="*/ 104775 w 132384"/>
                              <a:gd name="connsiteY408" fmla="*/ 99379 h 181720"/>
                              <a:gd name="connsiteX409" fmla="*/ 107632 w 132384"/>
                              <a:gd name="connsiteY409" fmla="*/ 98426 h 181720"/>
                              <a:gd name="connsiteX410" fmla="*/ 108585 w 132384"/>
                              <a:gd name="connsiteY410" fmla="*/ 101284 h 181720"/>
                              <a:gd name="connsiteX411" fmla="*/ 108585 w 132384"/>
                              <a:gd name="connsiteY411" fmla="*/ 107951 h 181720"/>
                              <a:gd name="connsiteX412" fmla="*/ 101917 w 132384"/>
                              <a:gd name="connsiteY412" fmla="*/ 106999 h 181720"/>
                              <a:gd name="connsiteX413" fmla="*/ 98107 w 132384"/>
                              <a:gd name="connsiteY413" fmla="*/ 105094 h 181720"/>
                              <a:gd name="connsiteX414" fmla="*/ 99060 w 132384"/>
                              <a:gd name="connsiteY414" fmla="*/ 35561 h 181720"/>
                              <a:gd name="connsiteX415" fmla="*/ 100013 w 132384"/>
                              <a:gd name="connsiteY415" fmla="*/ 36514 h 181720"/>
                              <a:gd name="connsiteX416" fmla="*/ 99060 w 132384"/>
                              <a:gd name="connsiteY416" fmla="*/ 35561 h 181720"/>
                              <a:gd name="connsiteX417" fmla="*/ 99060 w 132384"/>
                              <a:gd name="connsiteY417" fmla="*/ 35561 h 181720"/>
                              <a:gd name="connsiteX418" fmla="*/ 99060 w 132384"/>
                              <a:gd name="connsiteY418" fmla="*/ 35561 h 181720"/>
                              <a:gd name="connsiteX419" fmla="*/ 107632 w 132384"/>
                              <a:gd name="connsiteY419" fmla="*/ 115571 h 181720"/>
                              <a:gd name="connsiteX420" fmla="*/ 105727 w 132384"/>
                              <a:gd name="connsiteY420" fmla="*/ 116524 h 181720"/>
                              <a:gd name="connsiteX421" fmla="*/ 104775 w 132384"/>
                              <a:gd name="connsiteY421" fmla="*/ 116524 h 181720"/>
                              <a:gd name="connsiteX422" fmla="*/ 102870 w 132384"/>
                              <a:gd name="connsiteY422" fmla="*/ 114619 h 181720"/>
                              <a:gd name="connsiteX423" fmla="*/ 102870 w 132384"/>
                              <a:gd name="connsiteY423" fmla="*/ 117476 h 181720"/>
                              <a:gd name="connsiteX424" fmla="*/ 105727 w 132384"/>
                              <a:gd name="connsiteY424" fmla="*/ 120334 h 181720"/>
                              <a:gd name="connsiteX425" fmla="*/ 107632 w 132384"/>
                              <a:gd name="connsiteY425" fmla="*/ 119381 h 181720"/>
                              <a:gd name="connsiteX426" fmla="*/ 107632 w 132384"/>
                              <a:gd name="connsiteY426" fmla="*/ 115571 h 181720"/>
                              <a:gd name="connsiteX427" fmla="*/ 109538 w 132384"/>
                              <a:gd name="connsiteY427" fmla="*/ 146051 h 181720"/>
                              <a:gd name="connsiteX428" fmla="*/ 109538 w 132384"/>
                              <a:gd name="connsiteY428" fmla="*/ 146051 h 181720"/>
                              <a:gd name="connsiteX429" fmla="*/ 105727 w 132384"/>
                              <a:gd name="connsiteY429" fmla="*/ 147956 h 181720"/>
                              <a:gd name="connsiteX430" fmla="*/ 106680 w 132384"/>
                              <a:gd name="connsiteY430" fmla="*/ 148909 h 181720"/>
                              <a:gd name="connsiteX431" fmla="*/ 109538 w 132384"/>
                              <a:gd name="connsiteY431" fmla="*/ 146051 h 181720"/>
                              <a:gd name="connsiteX432" fmla="*/ 108585 w 132384"/>
                              <a:gd name="connsiteY432" fmla="*/ 136526 h 181720"/>
                              <a:gd name="connsiteX433" fmla="*/ 108585 w 132384"/>
                              <a:gd name="connsiteY433" fmla="*/ 136526 h 181720"/>
                              <a:gd name="connsiteX434" fmla="*/ 108585 w 132384"/>
                              <a:gd name="connsiteY434" fmla="*/ 138431 h 181720"/>
                              <a:gd name="connsiteX435" fmla="*/ 108585 w 132384"/>
                              <a:gd name="connsiteY435" fmla="*/ 136526 h 181720"/>
                              <a:gd name="connsiteX436" fmla="*/ 108585 w 132384"/>
                              <a:gd name="connsiteY436" fmla="*/ 136526 h 181720"/>
                              <a:gd name="connsiteX437" fmla="*/ 110490 w 132384"/>
                              <a:gd name="connsiteY437" fmla="*/ 142241 h 181720"/>
                              <a:gd name="connsiteX438" fmla="*/ 110490 w 132384"/>
                              <a:gd name="connsiteY438" fmla="*/ 142241 h 181720"/>
                              <a:gd name="connsiteX439" fmla="*/ 108585 w 132384"/>
                              <a:gd name="connsiteY439" fmla="*/ 142241 h 181720"/>
                              <a:gd name="connsiteX440" fmla="*/ 108585 w 132384"/>
                              <a:gd name="connsiteY440" fmla="*/ 143194 h 181720"/>
                              <a:gd name="connsiteX441" fmla="*/ 110490 w 132384"/>
                              <a:gd name="connsiteY441" fmla="*/ 142241 h 181720"/>
                              <a:gd name="connsiteX442" fmla="*/ 112395 w 132384"/>
                              <a:gd name="connsiteY442" fmla="*/ 144146 h 181720"/>
                              <a:gd name="connsiteX443" fmla="*/ 110490 w 132384"/>
                              <a:gd name="connsiteY443" fmla="*/ 147004 h 181720"/>
                              <a:gd name="connsiteX444" fmla="*/ 110490 w 132384"/>
                              <a:gd name="connsiteY444" fmla="*/ 148909 h 181720"/>
                              <a:gd name="connsiteX445" fmla="*/ 112395 w 132384"/>
                              <a:gd name="connsiteY445" fmla="*/ 147004 h 181720"/>
                              <a:gd name="connsiteX446" fmla="*/ 112395 w 132384"/>
                              <a:gd name="connsiteY446" fmla="*/ 144146 h 181720"/>
                              <a:gd name="connsiteX447" fmla="*/ 111442 w 132384"/>
                              <a:gd name="connsiteY447" fmla="*/ 131764 h 181720"/>
                              <a:gd name="connsiteX448" fmla="*/ 111442 w 132384"/>
                              <a:gd name="connsiteY448" fmla="*/ 131764 h 181720"/>
                              <a:gd name="connsiteX449" fmla="*/ 111442 w 132384"/>
                              <a:gd name="connsiteY449" fmla="*/ 133669 h 181720"/>
                              <a:gd name="connsiteX450" fmla="*/ 111442 w 132384"/>
                              <a:gd name="connsiteY450" fmla="*/ 131764 h 181720"/>
                              <a:gd name="connsiteX451" fmla="*/ 111442 w 132384"/>
                              <a:gd name="connsiteY451" fmla="*/ 131764 h 181720"/>
                              <a:gd name="connsiteX452" fmla="*/ 111442 w 132384"/>
                              <a:gd name="connsiteY452" fmla="*/ 111761 h 181720"/>
                              <a:gd name="connsiteX453" fmla="*/ 113347 w 132384"/>
                              <a:gd name="connsiteY453" fmla="*/ 114619 h 181720"/>
                              <a:gd name="connsiteX454" fmla="*/ 118110 w 132384"/>
                              <a:gd name="connsiteY454" fmla="*/ 116524 h 181720"/>
                              <a:gd name="connsiteX455" fmla="*/ 119063 w 132384"/>
                              <a:gd name="connsiteY455" fmla="*/ 114619 h 181720"/>
                              <a:gd name="connsiteX456" fmla="*/ 113347 w 132384"/>
                              <a:gd name="connsiteY456" fmla="*/ 110809 h 181720"/>
                              <a:gd name="connsiteX457" fmla="*/ 111442 w 132384"/>
                              <a:gd name="connsiteY457" fmla="*/ 109856 h 181720"/>
                              <a:gd name="connsiteX458" fmla="*/ 111442 w 132384"/>
                              <a:gd name="connsiteY458" fmla="*/ 111761 h 181720"/>
                              <a:gd name="connsiteX459" fmla="*/ 114300 w 132384"/>
                              <a:gd name="connsiteY459" fmla="*/ 126049 h 181720"/>
                              <a:gd name="connsiteX460" fmla="*/ 114300 w 132384"/>
                              <a:gd name="connsiteY460" fmla="*/ 126049 h 181720"/>
                              <a:gd name="connsiteX461" fmla="*/ 113347 w 132384"/>
                              <a:gd name="connsiteY461" fmla="*/ 122239 h 181720"/>
                              <a:gd name="connsiteX462" fmla="*/ 111442 w 132384"/>
                              <a:gd name="connsiteY462" fmla="*/ 124144 h 181720"/>
                              <a:gd name="connsiteX463" fmla="*/ 114300 w 132384"/>
                              <a:gd name="connsiteY463" fmla="*/ 126049 h 181720"/>
                              <a:gd name="connsiteX464" fmla="*/ 113347 w 132384"/>
                              <a:gd name="connsiteY464" fmla="*/ 114619 h 181720"/>
                              <a:gd name="connsiteX465" fmla="*/ 115252 w 132384"/>
                              <a:gd name="connsiteY465" fmla="*/ 112714 h 181720"/>
                              <a:gd name="connsiteX466" fmla="*/ 115252 w 132384"/>
                              <a:gd name="connsiteY466" fmla="*/ 113666 h 181720"/>
                              <a:gd name="connsiteX467" fmla="*/ 113347 w 132384"/>
                              <a:gd name="connsiteY467" fmla="*/ 114619 h 181720"/>
                              <a:gd name="connsiteX468" fmla="*/ 114300 w 132384"/>
                              <a:gd name="connsiteY468" fmla="*/ 32704 h 181720"/>
                              <a:gd name="connsiteX469" fmla="*/ 116205 w 132384"/>
                              <a:gd name="connsiteY469" fmla="*/ 32704 h 181720"/>
                              <a:gd name="connsiteX470" fmla="*/ 115252 w 132384"/>
                              <a:gd name="connsiteY470" fmla="*/ 31751 h 181720"/>
                              <a:gd name="connsiteX471" fmla="*/ 114300 w 132384"/>
                              <a:gd name="connsiteY471" fmla="*/ 32704 h 181720"/>
                              <a:gd name="connsiteX472" fmla="*/ 114300 w 132384"/>
                              <a:gd name="connsiteY472" fmla="*/ 32704 h 181720"/>
                              <a:gd name="connsiteX473" fmla="*/ 120967 w 132384"/>
                              <a:gd name="connsiteY473" fmla="*/ 133669 h 181720"/>
                              <a:gd name="connsiteX474" fmla="*/ 116205 w 132384"/>
                              <a:gd name="connsiteY474" fmla="*/ 129859 h 181720"/>
                              <a:gd name="connsiteX475" fmla="*/ 114300 w 132384"/>
                              <a:gd name="connsiteY475" fmla="*/ 131764 h 181720"/>
                              <a:gd name="connsiteX476" fmla="*/ 115252 w 132384"/>
                              <a:gd name="connsiteY476" fmla="*/ 133669 h 181720"/>
                              <a:gd name="connsiteX477" fmla="*/ 120015 w 132384"/>
                              <a:gd name="connsiteY477" fmla="*/ 135574 h 181720"/>
                              <a:gd name="connsiteX478" fmla="*/ 120967 w 132384"/>
                              <a:gd name="connsiteY478" fmla="*/ 133669 h 181720"/>
                              <a:gd name="connsiteX479" fmla="*/ 118110 w 132384"/>
                              <a:gd name="connsiteY479" fmla="*/ 140336 h 181720"/>
                              <a:gd name="connsiteX480" fmla="*/ 116205 w 132384"/>
                              <a:gd name="connsiteY480" fmla="*/ 137479 h 181720"/>
                              <a:gd name="connsiteX481" fmla="*/ 116205 w 132384"/>
                              <a:gd name="connsiteY481" fmla="*/ 139384 h 181720"/>
                              <a:gd name="connsiteX482" fmla="*/ 115252 w 132384"/>
                              <a:gd name="connsiteY482" fmla="*/ 141289 h 181720"/>
                              <a:gd name="connsiteX483" fmla="*/ 115252 w 132384"/>
                              <a:gd name="connsiteY483" fmla="*/ 143194 h 181720"/>
                              <a:gd name="connsiteX484" fmla="*/ 117157 w 132384"/>
                              <a:gd name="connsiteY484" fmla="*/ 141289 h 181720"/>
                              <a:gd name="connsiteX485" fmla="*/ 118110 w 132384"/>
                              <a:gd name="connsiteY485" fmla="*/ 140336 h 181720"/>
                              <a:gd name="connsiteX486" fmla="*/ 119063 w 132384"/>
                              <a:gd name="connsiteY486" fmla="*/ 119381 h 181720"/>
                              <a:gd name="connsiteX487" fmla="*/ 119063 w 132384"/>
                              <a:gd name="connsiteY487" fmla="*/ 119381 h 181720"/>
                              <a:gd name="connsiteX488" fmla="*/ 119063 w 132384"/>
                              <a:gd name="connsiteY488" fmla="*/ 119381 h 181720"/>
                              <a:gd name="connsiteX489" fmla="*/ 119063 w 132384"/>
                              <a:gd name="connsiteY489" fmla="*/ 119381 h 181720"/>
                              <a:gd name="connsiteX490" fmla="*/ 119063 w 132384"/>
                              <a:gd name="connsiteY490" fmla="*/ 119381 h 1817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2384" h="181720">
                                <a:moveTo>
                                  <a:pt x="105727" y="172721"/>
                                </a:moveTo>
                                <a:cubicBezTo>
                                  <a:pt x="92392" y="178436"/>
                                  <a:pt x="78105" y="183199"/>
                                  <a:pt x="63817" y="181294"/>
                                </a:cubicBezTo>
                                <a:cubicBezTo>
                                  <a:pt x="43815" y="179389"/>
                                  <a:pt x="24765" y="173674"/>
                                  <a:pt x="10477" y="158434"/>
                                </a:cubicBezTo>
                                <a:cubicBezTo>
                                  <a:pt x="3810" y="150814"/>
                                  <a:pt x="0" y="142241"/>
                                  <a:pt x="0" y="132716"/>
                                </a:cubicBezTo>
                                <a:cubicBezTo>
                                  <a:pt x="0" y="120334"/>
                                  <a:pt x="8572" y="110809"/>
                                  <a:pt x="20955" y="108904"/>
                                </a:cubicBezTo>
                                <a:cubicBezTo>
                                  <a:pt x="27622" y="107951"/>
                                  <a:pt x="33338" y="108904"/>
                                  <a:pt x="39052" y="111761"/>
                                </a:cubicBezTo>
                                <a:cubicBezTo>
                                  <a:pt x="53340" y="120334"/>
                                  <a:pt x="53340" y="139384"/>
                                  <a:pt x="40005" y="147956"/>
                                </a:cubicBezTo>
                                <a:lnTo>
                                  <a:pt x="35242" y="150814"/>
                                </a:lnTo>
                                <a:cubicBezTo>
                                  <a:pt x="31432" y="153671"/>
                                  <a:pt x="30480" y="157481"/>
                                  <a:pt x="34290" y="160339"/>
                                </a:cubicBezTo>
                                <a:cubicBezTo>
                                  <a:pt x="37147" y="163196"/>
                                  <a:pt x="40005" y="165101"/>
                                  <a:pt x="43815" y="167006"/>
                                </a:cubicBezTo>
                                <a:cubicBezTo>
                                  <a:pt x="46672" y="167959"/>
                                  <a:pt x="50482" y="169864"/>
                                  <a:pt x="53340" y="170816"/>
                                </a:cubicBezTo>
                                <a:cubicBezTo>
                                  <a:pt x="65722" y="174626"/>
                                  <a:pt x="78105" y="173674"/>
                                  <a:pt x="88582" y="165101"/>
                                </a:cubicBezTo>
                                <a:cubicBezTo>
                                  <a:pt x="91440" y="163196"/>
                                  <a:pt x="92392" y="160339"/>
                                  <a:pt x="94297" y="157481"/>
                                </a:cubicBezTo>
                                <a:cubicBezTo>
                                  <a:pt x="95250" y="155576"/>
                                  <a:pt x="95250" y="153671"/>
                                  <a:pt x="96202" y="151766"/>
                                </a:cubicBezTo>
                                <a:cubicBezTo>
                                  <a:pt x="99060" y="142241"/>
                                  <a:pt x="96202" y="135574"/>
                                  <a:pt x="89535" y="128906"/>
                                </a:cubicBezTo>
                                <a:cubicBezTo>
                                  <a:pt x="82867" y="121286"/>
                                  <a:pt x="74295" y="116524"/>
                                  <a:pt x="66675" y="111761"/>
                                </a:cubicBezTo>
                                <a:cubicBezTo>
                                  <a:pt x="54292" y="103189"/>
                                  <a:pt x="41910" y="94616"/>
                                  <a:pt x="29527" y="86044"/>
                                </a:cubicBezTo>
                                <a:cubicBezTo>
                                  <a:pt x="19050" y="78424"/>
                                  <a:pt x="12382" y="68899"/>
                                  <a:pt x="8572" y="56516"/>
                                </a:cubicBezTo>
                                <a:cubicBezTo>
                                  <a:pt x="4763" y="42229"/>
                                  <a:pt x="7620" y="29846"/>
                                  <a:pt x="18097" y="19369"/>
                                </a:cubicBezTo>
                                <a:cubicBezTo>
                                  <a:pt x="31432" y="5081"/>
                                  <a:pt x="47625" y="-1586"/>
                                  <a:pt x="68580" y="319"/>
                                </a:cubicBezTo>
                                <a:cubicBezTo>
                                  <a:pt x="79057" y="-634"/>
                                  <a:pt x="90488" y="2224"/>
                                  <a:pt x="100965" y="6986"/>
                                </a:cubicBezTo>
                                <a:cubicBezTo>
                                  <a:pt x="114300" y="13654"/>
                                  <a:pt x="123825" y="23179"/>
                                  <a:pt x="127635" y="37466"/>
                                </a:cubicBezTo>
                                <a:cubicBezTo>
                                  <a:pt x="128588" y="41276"/>
                                  <a:pt x="128588" y="46039"/>
                                  <a:pt x="127635" y="49849"/>
                                </a:cubicBezTo>
                                <a:cubicBezTo>
                                  <a:pt x="124777" y="60326"/>
                                  <a:pt x="114300" y="66041"/>
                                  <a:pt x="103822" y="63184"/>
                                </a:cubicBezTo>
                                <a:cubicBezTo>
                                  <a:pt x="100965" y="62231"/>
                                  <a:pt x="98107" y="61279"/>
                                  <a:pt x="96202" y="60326"/>
                                </a:cubicBezTo>
                                <a:cubicBezTo>
                                  <a:pt x="83820" y="53659"/>
                                  <a:pt x="81915" y="38419"/>
                                  <a:pt x="91440" y="27941"/>
                                </a:cubicBezTo>
                                <a:cubicBezTo>
                                  <a:pt x="92392" y="26036"/>
                                  <a:pt x="94297" y="25084"/>
                                  <a:pt x="95250" y="24131"/>
                                </a:cubicBezTo>
                                <a:cubicBezTo>
                                  <a:pt x="97155" y="22226"/>
                                  <a:pt x="97155" y="20321"/>
                                  <a:pt x="95250" y="17464"/>
                                </a:cubicBezTo>
                                <a:cubicBezTo>
                                  <a:pt x="94297" y="15559"/>
                                  <a:pt x="92392" y="14606"/>
                                  <a:pt x="89535" y="13654"/>
                                </a:cubicBezTo>
                                <a:cubicBezTo>
                                  <a:pt x="80010" y="9844"/>
                                  <a:pt x="70485" y="6986"/>
                                  <a:pt x="60007" y="8891"/>
                                </a:cubicBezTo>
                                <a:cubicBezTo>
                                  <a:pt x="54292" y="9844"/>
                                  <a:pt x="49530" y="11749"/>
                                  <a:pt x="45720" y="15559"/>
                                </a:cubicBezTo>
                                <a:cubicBezTo>
                                  <a:pt x="39052" y="20321"/>
                                  <a:pt x="38100" y="30799"/>
                                  <a:pt x="41910" y="38419"/>
                                </a:cubicBezTo>
                                <a:cubicBezTo>
                                  <a:pt x="45720" y="45086"/>
                                  <a:pt x="51435" y="50801"/>
                                  <a:pt x="58102" y="54611"/>
                                </a:cubicBezTo>
                                <a:cubicBezTo>
                                  <a:pt x="62865" y="56516"/>
                                  <a:pt x="66675" y="59374"/>
                                  <a:pt x="70485" y="63184"/>
                                </a:cubicBezTo>
                                <a:cubicBezTo>
                                  <a:pt x="71438" y="64136"/>
                                  <a:pt x="72390" y="65089"/>
                                  <a:pt x="74295" y="66041"/>
                                </a:cubicBezTo>
                                <a:cubicBezTo>
                                  <a:pt x="80010" y="67946"/>
                                  <a:pt x="84772" y="70804"/>
                                  <a:pt x="88582" y="74614"/>
                                </a:cubicBezTo>
                                <a:cubicBezTo>
                                  <a:pt x="92392" y="77471"/>
                                  <a:pt x="96202" y="80329"/>
                                  <a:pt x="100013" y="83186"/>
                                </a:cubicBezTo>
                                <a:cubicBezTo>
                                  <a:pt x="104775" y="86996"/>
                                  <a:pt x="109538" y="89854"/>
                                  <a:pt x="114300" y="93664"/>
                                </a:cubicBezTo>
                                <a:cubicBezTo>
                                  <a:pt x="123825" y="100331"/>
                                  <a:pt x="128588" y="109856"/>
                                  <a:pt x="131445" y="120334"/>
                                </a:cubicBezTo>
                                <a:cubicBezTo>
                                  <a:pt x="135255" y="140336"/>
                                  <a:pt x="127635" y="163196"/>
                                  <a:pt x="105727" y="172721"/>
                                </a:cubicBezTo>
                                <a:close/>
                                <a:moveTo>
                                  <a:pt x="17145" y="130811"/>
                                </a:moveTo>
                                <a:cubicBezTo>
                                  <a:pt x="15240" y="129859"/>
                                  <a:pt x="14288" y="129859"/>
                                  <a:pt x="12382" y="128906"/>
                                </a:cubicBezTo>
                                <a:cubicBezTo>
                                  <a:pt x="11430" y="128906"/>
                                  <a:pt x="11430" y="129859"/>
                                  <a:pt x="11430" y="129859"/>
                                </a:cubicBezTo>
                                <a:lnTo>
                                  <a:pt x="16192" y="133669"/>
                                </a:lnTo>
                                <a:cubicBezTo>
                                  <a:pt x="17145" y="132716"/>
                                  <a:pt x="18097" y="132716"/>
                                  <a:pt x="18097" y="131764"/>
                                </a:cubicBezTo>
                                <a:cubicBezTo>
                                  <a:pt x="18097" y="131764"/>
                                  <a:pt x="17145" y="130811"/>
                                  <a:pt x="17145" y="130811"/>
                                </a:cubicBezTo>
                                <a:close/>
                                <a:moveTo>
                                  <a:pt x="14288" y="124144"/>
                                </a:moveTo>
                                <a:cubicBezTo>
                                  <a:pt x="14288" y="126049"/>
                                  <a:pt x="15240" y="127001"/>
                                  <a:pt x="16192" y="127001"/>
                                </a:cubicBezTo>
                                <a:cubicBezTo>
                                  <a:pt x="18097" y="127001"/>
                                  <a:pt x="15240" y="126049"/>
                                  <a:pt x="16192" y="125096"/>
                                </a:cubicBezTo>
                                <a:cubicBezTo>
                                  <a:pt x="16192" y="124144"/>
                                  <a:pt x="16192" y="124144"/>
                                  <a:pt x="17145" y="123191"/>
                                </a:cubicBezTo>
                                <a:cubicBezTo>
                                  <a:pt x="17145" y="122239"/>
                                  <a:pt x="18097" y="121286"/>
                                  <a:pt x="17145" y="121286"/>
                                </a:cubicBezTo>
                                <a:cubicBezTo>
                                  <a:pt x="16192" y="121286"/>
                                  <a:pt x="16192" y="122239"/>
                                  <a:pt x="15240" y="123191"/>
                                </a:cubicBezTo>
                                <a:cubicBezTo>
                                  <a:pt x="14288" y="123191"/>
                                  <a:pt x="14288" y="124144"/>
                                  <a:pt x="14288" y="124144"/>
                                </a:cubicBezTo>
                                <a:close/>
                                <a:moveTo>
                                  <a:pt x="21907" y="117476"/>
                                </a:moveTo>
                                <a:cubicBezTo>
                                  <a:pt x="21907" y="117476"/>
                                  <a:pt x="22860" y="116524"/>
                                  <a:pt x="21907" y="115571"/>
                                </a:cubicBezTo>
                                <a:cubicBezTo>
                                  <a:pt x="20955" y="115571"/>
                                  <a:pt x="20955" y="116524"/>
                                  <a:pt x="20002" y="117476"/>
                                </a:cubicBezTo>
                                <a:cubicBezTo>
                                  <a:pt x="20002" y="118429"/>
                                  <a:pt x="19050" y="119381"/>
                                  <a:pt x="20002" y="120334"/>
                                </a:cubicBezTo>
                                <a:cubicBezTo>
                                  <a:pt x="20955" y="120334"/>
                                  <a:pt x="20955" y="118429"/>
                                  <a:pt x="21907" y="117476"/>
                                </a:cubicBezTo>
                                <a:close/>
                                <a:moveTo>
                                  <a:pt x="21907" y="131764"/>
                                </a:moveTo>
                                <a:cubicBezTo>
                                  <a:pt x="21907" y="131764"/>
                                  <a:pt x="20955" y="130811"/>
                                  <a:pt x="21907" y="131764"/>
                                </a:cubicBezTo>
                                <a:cubicBezTo>
                                  <a:pt x="20955" y="130811"/>
                                  <a:pt x="20955" y="131764"/>
                                  <a:pt x="20955" y="131764"/>
                                </a:cubicBezTo>
                                <a:cubicBezTo>
                                  <a:pt x="20002" y="132716"/>
                                  <a:pt x="20955" y="132716"/>
                                  <a:pt x="21907" y="131764"/>
                                </a:cubicBezTo>
                                <a:cubicBezTo>
                                  <a:pt x="21907" y="132716"/>
                                  <a:pt x="21907" y="131764"/>
                                  <a:pt x="21907" y="131764"/>
                                </a:cubicBezTo>
                                <a:close/>
                                <a:moveTo>
                                  <a:pt x="21907" y="123191"/>
                                </a:moveTo>
                                <a:cubicBezTo>
                                  <a:pt x="22860" y="123191"/>
                                  <a:pt x="22860" y="123191"/>
                                  <a:pt x="22860" y="122239"/>
                                </a:cubicBezTo>
                                <a:cubicBezTo>
                                  <a:pt x="22860" y="122239"/>
                                  <a:pt x="22860" y="121286"/>
                                  <a:pt x="22860" y="121286"/>
                                </a:cubicBezTo>
                                <a:cubicBezTo>
                                  <a:pt x="22860" y="121286"/>
                                  <a:pt x="21907" y="122239"/>
                                  <a:pt x="21907" y="123191"/>
                                </a:cubicBezTo>
                                <a:cubicBezTo>
                                  <a:pt x="21907" y="123191"/>
                                  <a:pt x="21907" y="123191"/>
                                  <a:pt x="21907" y="123191"/>
                                </a:cubicBezTo>
                                <a:close/>
                                <a:moveTo>
                                  <a:pt x="22860" y="135574"/>
                                </a:moveTo>
                                <a:cubicBezTo>
                                  <a:pt x="22860" y="135574"/>
                                  <a:pt x="22860" y="134621"/>
                                  <a:pt x="22860" y="135574"/>
                                </a:cubicBezTo>
                                <a:cubicBezTo>
                                  <a:pt x="23813" y="134621"/>
                                  <a:pt x="22860" y="134621"/>
                                  <a:pt x="22860" y="134621"/>
                                </a:cubicBezTo>
                                <a:cubicBezTo>
                                  <a:pt x="22860" y="134621"/>
                                  <a:pt x="21907" y="134621"/>
                                  <a:pt x="22860" y="135574"/>
                                </a:cubicBezTo>
                                <a:cubicBezTo>
                                  <a:pt x="21907" y="134621"/>
                                  <a:pt x="21907" y="135574"/>
                                  <a:pt x="22860" y="135574"/>
                                </a:cubicBezTo>
                                <a:close/>
                                <a:moveTo>
                                  <a:pt x="25717" y="116524"/>
                                </a:moveTo>
                                <a:cubicBezTo>
                                  <a:pt x="25717" y="115571"/>
                                  <a:pt x="24765" y="115571"/>
                                  <a:pt x="24765" y="115571"/>
                                </a:cubicBezTo>
                                <a:cubicBezTo>
                                  <a:pt x="22860" y="115571"/>
                                  <a:pt x="22860" y="117476"/>
                                  <a:pt x="22860" y="118429"/>
                                </a:cubicBezTo>
                                <a:cubicBezTo>
                                  <a:pt x="22860" y="119381"/>
                                  <a:pt x="22860" y="119381"/>
                                  <a:pt x="23813" y="119381"/>
                                </a:cubicBezTo>
                                <a:cubicBezTo>
                                  <a:pt x="24765" y="118429"/>
                                  <a:pt x="25717" y="118429"/>
                                  <a:pt x="25717" y="116524"/>
                                </a:cubicBezTo>
                                <a:close/>
                                <a:moveTo>
                                  <a:pt x="23813" y="139384"/>
                                </a:moveTo>
                                <a:cubicBezTo>
                                  <a:pt x="23813" y="138431"/>
                                  <a:pt x="23813" y="138431"/>
                                  <a:pt x="22860" y="138431"/>
                                </a:cubicBezTo>
                                <a:cubicBezTo>
                                  <a:pt x="22860" y="138431"/>
                                  <a:pt x="21907" y="138431"/>
                                  <a:pt x="21907" y="139384"/>
                                </a:cubicBezTo>
                                <a:cubicBezTo>
                                  <a:pt x="22860" y="139384"/>
                                  <a:pt x="22860" y="139384"/>
                                  <a:pt x="23813" y="139384"/>
                                </a:cubicBezTo>
                                <a:cubicBezTo>
                                  <a:pt x="23813" y="139384"/>
                                  <a:pt x="23813" y="139384"/>
                                  <a:pt x="23813" y="139384"/>
                                </a:cubicBezTo>
                                <a:close/>
                                <a:moveTo>
                                  <a:pt x="22860" y="126049"/>
                                </a:moveTo>
                                <a:cubicBezTo>
                                  <a:pt x="22860" y="126049"/>
                                  <a:pt x="22860" y="127001"/>
                                  <a:pt x="22860" y="126049"/>
                                </a:cubicBezTo>
                                <a:cubicBezTo>
                                  <a:pt x="21907" y="127954"/>
                                  <a:pt x="22860" y="127954"/>
                                  <a:pt x="22860" y="127954"/>
                                </a:cubicBezTo>
                                <a:cubicBezTo>
                                  <a:pt x="23813" y="127954"/>
                                  <a:pt x="23813" y="127001"/>
                                  <a:pt x="22860" y="126049"/>
                                </a:cubicBezTo>
                                <a:cubicBezTo>
                                  <a:pt x="23813" y="127001"/>
                                  <a:pt x="23813" y="126049"/>
                                  <a:pt x="22860" y="126049"/>
                                </a:cubicBezTo>
                                <a:close/>
                                <a:moveTo>
                                  <a:pt x="26670" y="129859"/>
                                </a:moveTo>
                                <a:cubicBezTo>
                                  <a:pt x="25717" y="129859"/>
                                  <a:pt x="25717" y="131764"/>
                                  <a:pt x="25717" y="132716"/>
                                </a:cubicBezTo>
                                <a:cubicBezTo>
                                  <a:pt x="25717" y="132716"/>
                                  <a:pt x="25717" y="133669"/>
                                  <a:pt x="26670" y="133669"/>
                                </a:cubicBezTo>
                                <a:cubicBezTo>
                                  <a:pt x="26670" y="133669"/>
                                  <a:pt x="27622" y="133669"/>
                                  <a:pt x="27622" y="132716"/>
                                </a:cubicBezTo>
                                <a:cubicBezTo>
                                  <a:pt x="29527" y="131764"/>
                                  <a:pt x="26670" y="129859"/>
                                  <a:pt x="26670" y="129859"/>
                                </a:cubicBezTo>
                                <a:close/>
                                <a:moveTo>
                                  <a:pt x="30480" y="44134"/>
                                </a:moveTo>
                                <a:cubicBezTo>
                                  <a:pt x="30480" y="44134"/>
                                  <a:pt x="31432" y="44134"/>
                                  <a:pt x="30480" y="44134"/>
                                </a:cubicBezTo>
                                <a:cubicBezTo>
                                  <a:pt x="31432" y="44134"/>
                                  <a:pt x="31432" y="43181"/>
                                  <a:pt x="30480" y="44134"/>
                                </a:cubicBezTo>
                                <a:cubicBezTo>
                                  <a:pt x="30480" y="42229"/>
                                  <a:pt x="29527" y="40324"/>
                                  <a:pt x="28575" y="39371"/>
                                </a:cubicBezTo>
                                <a:lnTo>
                                  <a:pt x="27622" y="38419"/>
                                </a:lnTo>
                                <a:cubicBezTo>
                                  <a:pt x="27622" y="38419"/>
                                  <a:pt x="27622" y="39371"/>
                                  <a:pt x="27622" y="39371"/>
                                </a:cubicBezTo>
                                <a:cubicBezTo>
                                  <a:pt x="27622" y="41276"/>
                                  <a:pt x="28575" y="43181"/>
                                  <a:pt x="30480" y="44134"/>
                                </a:cubicBezTo>
                                <a:close/>
                                <a:moveTo>
                                  <a:pt x="30480" y="124144"/>
                                </a:moveTo>
                                <a:cubicBezTo>
                                  <a:pt x="30480" y="124144"/>
                                  <a:pt x="30480" y="123191"/>
                                  <a:pt x="30480" y="124144"/>
                                </a:cubicBezTo>
                                <a:cubicBezTo>
                                  <a:pt x="29527" y="123191"/>
                                  <a:pt x="27622" y="123191"/>
                                  <a:pt x="27622" y="124144"/>
                                </a:cubicBezTo>
                                <a:lnTo>
                                  <a:pt x="30480" y="127001"/>
                                </a:lnTo>
                                <a:cubicBezTo>
                                  <a:pt x="30480" y="127001"/>
                                  <a:pt x="30480" y="124144"/>
                                  <a:pt x="30480" y="124144"/>
                                </a:cubicBezTo>
                                <a:close/>
                                <a:moveTo>
                                  <a:pt x="31432" y="66994"/>
                                </a:moveTo>
                                <a:lnTo>
                                  <a:pt x="31432" y="66994"/>
                                </a:lnTo>
                                <a:cubicBezTo>
                                  <a:pt x="30480" y="66994"/>
                                  <a:pt x="30480" y="67946"/>
                                  <a:pt x="31432" y="66994"/>
                                </a:cubicBezTo>
                                <a:lnTo>
                                  <a:pt x="31432" y="66994"/>
                                </a:lnTo>
                                <a:lnTo>
                                  <a:pt x="31432" y="66994"/>
                                </a:lnTo>
                                <a:close/>
                                <a:moveTo>
                                  <a:pt x="31432" y="48896"/>
                                </a:moveTo>
                                <a:cubicBezTo>
                                  <a:pt x="30480" y="48896"/>
                                  <a:pt x="30480" y="48896"/>
                                  <a:pt x="31432" y="48896"/>
                                </a:cubicBezTo>
                                <a:cubicBezTo>
                                  <a:pt x="30480" y="49849"/>
                                  <a:pt x="30480" y="49849"/>
                                  <a:pt x="31432" y="49849"/>
                                </a:cubicBezTo>
                                <a:cubicBezTo>
                                  <a:pt x="31432" y="49849"/>
                                  <a:pt x="32385" y="50801"/>
                                  <a:pt x="31432" y="48896"/>
                                </a:cubicBezTo>
                                <a:cubicBezTo>
                                  <a:pt x="32385" y="48896"/>
                                  <a:pt x="32385" y="48896"/>
                                  <a:pt x="31432" y="48896"/>
                                </a:cubicBezTo>
                                <a:close/>
                                <a:moveTo>
                                  <a:pt x="32385" y="53659"/>
                                </a:moveTo>
                                <a:cubicBezTo>
                                  <a:pt x="31432" y="53659"/>
                                  <a:pt x="30480" y="54611"/>
                                  <a:pt x="30480" y="55564"/>
                                </a:cubicBezTo>
                                <a:cubicBezTo>
                                  <a:pt x="30480" y="56516"/>
                                  <a:pt x="31432" y="56516"/>
                                  <a:pt x="31432" y="56516"/>
                                </a:cubicBezTo>
                                <a:cubicBezTo>
                                  <a:pt x="32385" y="54611"/>
                                  <a:pt x="34290" y="55564"/>
                                  <a:pt x="35242" y="54611"/>
                                </a:cubicBezTo>
                                <a:cubicBezTo>
                                  <a:pt x="35242" y="54611"/>
                                  <a:pt x="33338" y="53659"/>
                                  <a:pt x="32385" y="53659"/>
                                </a:cubicBezTo>
                                <a:close/>
                                <a:moveTo>
                                  <a:pt x="42863" y="60326"/>
                                </a:moveTo>
                                <a:cubicBezTo>
                                  <a:pt x="43815" y="60326"/>
                                  <a:pt x="43815" y="59374"/>
                                  <a:pt x="43815" y="58421"/>
                                </a:cubicBezTo>
                                <a:cubicBezTo>
                                  <a:pt x="42863" y="58421"/>
                                  <a:pt x="42863" y="58421"/>
                                  <a:pt x="41910" y="58421"/>
                                </a:cubicBezTo>
                                <a:cubicBezTo>
                                  <a:pt x="39052" y="60326"/>
                                  <a:pt x="37147" y="62231"/>
                                  <a:pt x="35242" y="65089"/>
                                </a:cubicBezTo>
                                <a:cubicBezTo>
                                  <a:pt x="35242" y="63184"/>
                                  <a:pt x="33338" y="62231"/>
                                  <a:pt x="33338" y="60326"/>
                                </a:cubicBezTo>
                                <a:cubicBezTo>
                                  <a:pt x="33338" y="59374"/>
                                  <a:pt x="32385" y="59374"/>
                                  <a:pt x="32385" y="59374"/>
                                </a:cubicBezTo>
                                <a:cubicBezTo>
                                  <a:pt x="32385" y="59374"/>
                                  <a:pt x="31432" y="60326"/>
                                  <a:pt x="31432" y="60326"/>
                                </a:cubicBezTo>
                                <a:cubicBezTo>
                                  <a:pt x="31432" y="63184"/>
                                  <a:pt x="33338" y="64136"/>
                                  <a:pt x="35242" y="65089"/>
                                </a:cubicBezTo>
                                <a:cubicBezTo>
                                  <a:pt x="37147" y="66041"/>
                                  <a:pt x="39052" y="65089"/>
                                  <a:pt x="40005" y="63184"/>
                                </a:cubicBezTo>
                                <a:cubicBezTo>
                                  <a:pt x="40957" y="62231"/>
                                  <a:pt x="40957" y="61279"/>
                                  <a:pt x="42863" y="60326"/>
                                </a:cubicBezTo>
                                <a:close/>
                                <a:moveTo>
                                  <a:pt x="37147" y="73661"/>
                                </a:moveTo>
                                <a:cubicBezTo>
                                  <a:pt x="37147" y="72709"/>
                                  <a:pt x="37147" y="71756"/>
                                  <a:pt x="35242" y="70804"/>
                                </a:cubicBezTo>
                                <a:cubicBezTo>
                                  <a:pt x="35242" y="70804"/>
                                  <a:pt x="34290" y="70804"/>
                                  <a:pt x="34290" y="71756"/>
                                </a:cubicBezTo>
                                <a:cubicBezTo>
                                  <a:pt x="34290" y="72709"/>
                                  <a:pt x="34290" y="74614"/>
                                  <a:pt x="36195" y="74614"/>
                                </a:cubicBezTo>
                                <a:cubicBezTo>
                                  <a:pt x="37147" y="74614"/>
                                  <a:pt x="37147" y="73661"/>
                                  <a:pt x="37147" y="73661"/>
                                </a:cubicBezTo>
                                <a:close/>
                                <a:moveTo>
                                  <a:pt x="38100" y="58421"/>
                                </a:moveTo>
                                <a:cubicBezTo>
                                  <a:pt x="38100" y="58421"/>
                                  <a:pt x="38100" y="58421"/>
                                  <a:pt x="38100" y="58421"/>
                                </a:cubicBezTo>
                                <a:cubicBezTo>
                                  <a:pt x="39052" y="57469"/>
                                  <a:pt x="39052" y="57469"/>
                                  <a:pt x="38100" y="57469"/>
                                </a:cubicBezTo>
                                <a:cubicBezTo>
                                  <a:pt x="38100" y="57469"/>
                                  <a:pt x="38100" y="57469"/>
                                  <a:pt x="38100" y="58421"/>
                                </a:cubicBezTo>
                                <a:cubicBezTo>
                                  <a:pt x="37147" y="58421"/>
                                  <a:pt x="38100" y="58421"/>
                                  <a:pt x="38100" y="58421"/>
                                </a:cubicBezTo>
                                <a:close/>
                                <a:moveTo>
                                  <a:pt x="38100" y="53659"/>
                                </a:moveTo>
                                <a:cubicBezTo>
                                  <a:pt x="39052" y="53659"/>
                                  <a:pt x="39052" y="53659"/>
                                  <a:pt x="38100" y="53659"/>
                                </a:cubicBezTo>
                                <a:cubicBezTo>
                                  <a:pt x="39052" y="52706"/>
                                  <a:pt x="38100" y="52706"/>
                                  <a:pt x="38100" y="52706"/>
                                </a:cubicBezTo>
                                <a:lnTo>
                                  <a:pt x="38100" y="53659"/>
                                </a:lnTo>
                                <a:cubicBezTo>
                                  <a:pt x="38100" y="52706"/>
                                  <a:pt x="38100" y="53659"/>
                                  <a:pt x="38100" y="53659"/>
                                </a:cubicBezTo>
                                <a:close/>
                                <a:moveTo>
                                  <a:pt x="40005" y="48896"/>
                                </a:moveTo>
                                <a:cubicBezTo>
                                  <a:pt x="40005" y="48896"/>
                                  <a:pt x="40005" y="49849"/>
                                  <a:pt x="40005" y="48896"/>
                                </a:cubicBezTo>
                                <a:cubicBezTo>
                                  <a:pt x="40957" y="49849"/>
                                  <a:pt x="40957" y="49849"/>
                                  <a:pt x="40005" y="48896"/>
                                </a:cubicBezTo>
                                <a:cubicBezTo>
                                  <a:pt x="40957" y="48896"/>
                                  <a:pt x="40957" y="48896"/>
                                  <a:pt x="40005" y="48896"/>
                                </a:cubicBezTo>
                                <a:cubicBezTo>
                                  <a:pt x="40957" y="48896"/>
                                  <a:pt x="40005" y="48896"/>
                                  <a:pt x="40005" y="48896"/>
                                </a:cubicBezTo>
                                <a:close/>
                                <a:moveTo>
                                  <a:pt x="43815" y="87949"/>
                                </a:moveTo>
                                <a:cubicBezTo>
                                  <a:pt x="43815" y="86996"/>
                                  <a:pt x="43815" y="86996"/>
                                  <a:pt x="43815" y="87949"/>
                                </a:cubicBezTo>
                                <a:lnTo>
                                  <a:pt x="41910" y="87949"/>
                                </a:lnTo>
                                <a:cubicBezTo>
                                  <a:pt x="42863" y="87949"/>
                                  <a:pt x="42863" y="88901"/>
                                  <a:pt x="43815" y="87949"/>
                                </a:cubicBezTo>
                                <a:cubicBezTo>
                                  <a:pt x="43815" y="87949"/>
                                  <a:pt x="43815" y="87949"/>
                                  <a:pt x="43815" y="87949"/>
                                </a:cubicBezTo>
                                <a:close/>
                                <a:moveTo>
                                  <a:pt x="89535" y="107951"/>
                                </a:moveTo>
                                <a:lnTo>
                                  <a:pt x="90488" y="107951"/>
                                </a:lnTo>
                                <a:cubicBezTo>
                                  <a:pt x="90488" y="108904"/>
                                  <a:pt x="88582" y="109856"/>
                                  <a:pt x="90488" y="111761"/>
                                </a:cubicBezTo>
                                <a:cubicBezTo>
                                  <a:pt x="93345" y="113666"/>
                                  <a:pt x="95250" y="115571"/>
                                  <a:pt x="98107" y="115571"/>
                                </a:cubicBezTo>
                                <a:cubicBezTo>
                                  <a:pt x="99060" y="115571"/>
                                  <a:pt x="100013" y="115571"/>
                                  <a:pt x="100013" y="114619"/>
                                </a:cubicBezTo>
                                <a:cubicBezTo>
                                  <a:pt x="100013" y="113666"/>
                                  <a:pt x="100013" y="113666"/>
                                  <a:pt x="100965" y="113666"/>
                                </a:cubicBezTo>
                                <a:cubicBezTo>
                                  <a:pt x="103822" y="113666"/>
                                  <a:pt x="103822" y="112714"/>
                                  <a:pt x="101917" y="110809"/>
                                </a:cubicBezTo>
                                <a:cubicBezTo>
                                  <a:pt x="100965" y="109856"/>
                                  <a:pt x="101917" y="108904"/>
                                  <a:pt x="101917" y="106999"/>
                                </a:cubicBezTo>
                                <a:cubicBezTo>
                                  <a:pt x="103822" y="107951"/>
                                  <a:pt x="104775" y="108904"/>
                                  <a:pt x="106680" y="108904"/>
                                </a:cubicBezTo>
                                <a:cubicBezTo>
                                  <a:pt x="106680" y="109856"/>
                                  <a:pt x="105727" y="110809"/>
                                  <a:pt x="106680" y="110809"/>
                                </a:cubicBezTo>
                                <a:cubicBezTo>
                                  <a:pt x="107632" y="110809"/>
                                  <a:pt x="107632" y="110809"/>
                                  <a:pt x="108585" y="109856"/>
                                </a:cubicBezTo>
                                <a:cubicBezTo>
                                  <a:pt x="108585" y="108904"/>
                                  <a:pt x="108585" y="108904"/>
                                  <a:pt x="109538" y="107951"/>
                                </a:cubicBezTo>
                                <a:cubicBezTo>
                                  <a:pt x="112395" y="106999"/>
                                  <a:pt x="111442" y="104141"/>
                                  <a:pt x="111442" y="102236"/>
                                </a:cubicBezTo>
                                <a:cubicBezTo>
                                  <a:pt x="111442" y="100331"/>
                                  <a:pt x="110490" y="99379"/>
                                  <a:pt x="110490" y="97474"/>
                                </a:cubicBezTo>
                                <a:cubicBezTo>
                                  <a:pt x="110490" y="95569"/>
                                  <a:pt x="109538" y="95569"/>
                                  <a:pt x="107632" y="96521"/>
                                </a:cubicBezTo>
                                <a:cubicBezTo>
                                  <a:pt x="104775" y="98426"/>
                                  <a:pt x="100965" y="101284"/>
                                  <a:pt x="97155" y="101284"/>
                                </a:cubicBezTo>
                                <a:cubicBezTo>
                                  <a:pt x="98107" y="98426"/>
                                  <a:pt x="100965" y="97474"/>
                                  <a:pt x="102870" y="95569"/>
                                </a:cubicBezTo>
                                <a:cubicBezTo>
                                  <a:pt x="102870" y="96521"/>
                                  <a:pt x="103822" y="96521"/>
                                  <a:pt x="104775" y="95569"/>
                                </a:cubicBezTo>
                                <a:cubicBezTo>
                                  <a:pt x="104775" y="95569"/>
                                  <a:pt x="105727" y="94616"/>
                                  <a:pt x="104775" y="93664"/>
                                </a:cubicBezTo>
                                <a:cubicBezTo>
                                  <a:pt x="104775" y="93664"/>
                                  <a:pt x="103822" y="93664"/>
                                  <a:pt x="102870" y="94616"/>
                                </a:cubicBezTo>
                                <a:lnTo>
                                  <a:pt x="101917" y="95569"/>
                                </a:lnTo>
                                <a:cubicBezTo>
                                  <a:pt x="101917" y="94616"/>
                                  <a:pt x="101917" y="94616"/>
                                  <a:pt x="102870" y="93664"/>
                                </a:cubicBezTo>
                                <a:lnTo>
                                  <a:pt x="102870" y="92711"/>
                                </a:lnTo>
                                <a:cubicBezTo>
                                  <a:pt x="102870" y="91759"/>
                                  <a:pt x="101917" y="92711"/>
                                  <a:pt x="101917" y="92711"/>
                                </a:cubicBezTo>
                                <a:cubicBezTo>
                                  <a:pt x="100965" y="95569"/>
                                  <a:pt x="96202" y="95569"/>
                                  <a:pt x="94297" y="98426"/>
                                </a:cubicBezTo>
                                <a:cubicBezTo>
                                  <a:pt x="93345" y="99379"/>
                                  <a:pt x="91440" y="100331"/>
                                  <a:pt x="90488" y="99379"/>
                                </a:cubicBezTo>
                                <a:cubicBezTo>
                                  <a:pt x="88582" y="98426"/>
                                  <a:pt x="90488" y="97474"/>
                                  <a:pt x="90488" y="96521"/>
                                </a:cubicBezTo>
                                <a:cubicBezTo>
                                  <a:pt x="93345" y="96521"/>
                                  <a:pt x="95250" y="93664"/>
                                  <a:pt x="98107" y="92711"/>
                                </a:cubicBezTo>
                                <a:lnTo>
                                  <a:pt x="98107" y="91759"/>
                                </a:lnTo>
                                <a:cubicBezTo>
                                  <a:pt x="96202" y="92711"/>
                                  <a:pt x="94297" y="89854"/>
                                  <a:pt x="92392" y="91759"/>
                                </a:cubicBezTo>
                                <a:cubicBezTo>
                                  <a:pt x="92392" y="90806"/>
                                  <a:pt x="92392" y="88901"/>
                                  <a:pt x="93345" y="87949"/>
                                </a:cubicBezTo>
                                <a:cubicBezTo>
                                  <a:pt x="93345" y="86996"/>
                                  <a:pt x="94297" y="86044"/>
                                  <a:pt x="93345" y="86044"/>
                                </a:cubicBezTo>
                                <a:cubicBezTo>
                                  <a:pt x="92392" y="85091"/>
                                  <a:pt x="91440" y="86044"/>
                                  <a:pt x="91440" y="86996"/>
                                </a:cubicBezTo>
                                <a:cubicBezTo>
                                  <a:pt x="91440" y="87949"/>
                                  <a:pt x="90488" y="88901"/>
                                  <a:pt x="90488" y="88901"/>
                                </a:cubicBezTo>
                                <a:cubicBezTo>
                                  <a:pt x="90488" y="89854"/>
                                  <a:pt x="90488" y="90806"/>
                                  <a:pt x="88582" y="90806"/>
                                </a:cubicBezTo>
                                <a:cubicBezTo>
                                  <a:pt x="87630" y="90806"/>
                                  <a:pt x="86677" y="89854"/>
                                  <a:pt x="86677" y="88901"/>
                                </a:cubicBezTo>
                                <a:cubicBezTo>
                                  <a:pt x="86677" y="87949"/>
                                  <a:pt x="85725" y="86996"/>
                                  <a:pt x="84772" y="87949"/>
                                </a:cubicBezTo>
                                <a:cubicBezTo>
                                  <a:pt x="81915" y="89854"/>
                                  <a:pt x="80963" y="88901"/>
                                  <a:pt x="79057" y="86996"/>
                                </a:cubicBezTo>
                                <a:cubicBezTo>
                                  <a:pt x="78105" y="86044"/>
                                  <a:pt x="77152" y="85091"/>
                                  <a:pt x="76200" y="85091"/>
                                </a:cubicBezTo>
                                <a:cubicBezTo>
                                  <a:pt x="76200" y="86044"/>
                                  <a:pt x="76200" y="87949"/>
                                  <a:pt x="74295" y="87949"/>
                                </a:cubicBezTo>
                                <a:cubicBezTo>
                                  <a:pt x="72390" y="87949"/>
                                  <a:pt x="71438" y="88901"/>
                                  <a:pt x="70485" y="89854"/>
                                </a:cubicBezTo>
                                <a:cubicBezTo>
                                  <a:pt x="68580" y="91759"/>
                                  <a:pt x="66675" y="91759"/>
                                  <a:pt x="64770" y="91759"/>
                                </a:cubicBezTo>
                                <a:cubicBezTo>
                                  <a:pt x="64770" y="89854"/>
                                  <a:pt x="62865" y="88901"/>
                                  <a:pt x="61913" y="87949"/>
                                </a:cubicBezTo>
                                <a:cubicBezTo>
                                  <a:pt x="61913" y="87949"/>
                                  <a:pt x="60960" y="86996"/>
                                  <a:pt x="61913" y="86996"/>
                                </a:cubicBezTo>
                                <a:cubicBezTo>
                                  <a:pt x="61913" y="86996"/>
                                  <a:pt x="62865" y="86996"/>
                                  <a:pt x="62865" y="86996"/>
                                </a:cubicBezTo>
                                <a:cubicBezTo>
                                  <a:pt x="63817" y="87949"/>
                                  <a:pt x="64770" y="88901"/>
                                  <a:pt x="65722" y="88901"/>
                                </a:cubicBezTo>
                                <a:cubicBezTo>
                                  <a:pt x="66675" y="88901"/>
                                  <a:pt x="66675" y="89854"/>
                                  <a:pt x="67627" y="88901"/>
                                </a:cubicBezTo>
                                <a:cubicBezTo>
                                  <a:pt x="68580" y="87949"/>
                                  <a:pt x="67627" y="86996"/>
                                  <a:pt x="67627" y="86996"/>
                                </a:cubicBezTo>
                                <a:cubicBezTo>
                                  <a:pt x="67627" y="86044"/>
                                  <a:pt x="66675" y="86044"/>
                                  <a:pt x="65722" y="86044"/>
                                </a:cubicBezTo>
                                <a:cubicBezTo>
                                  <a:pt x="63817" y="84139"/>
                                  <a:pt x="62865" y="83186"/>
                                  <a:pt x="64770" y="80329"/>
                                </a:cubicBezTo>
                                <a:cubicBezTo>
                                  <a:pt x="64770" y="77471"/>
                                  <a:pt x="61913" y="78424"/>
                                  <a:pt x="60007" y="77471"/>
                                </a:cubicBezTo>
                                <a:lnTo>
                                  <a:pt x="59055" y="75566"/>
                                </a:lnTo>
                                <a:cubicBezTo>
                                  <a:pt x="59055" y="74614"/>
                                  <a:pt x="59055" y="73661"/>
                                  <a:pt x="58102" y="73661"/>
                                </a:cubicBezTo>
                                <a:cubicBezTo>
                                  <a:pt x="57150" y="73661"/>
                                  <a:pt x="56197" y="74614"/>
                                  <a:pt x="56197" y="75566"/>
                                </a:cubicBezTo>
                                <a:cubicBezTo>
                                  <a:pt x="55245" y="77471"/>
                                  <a:pt x="56197" y="79376"/>
                                  <a:pt x="58102" y="81281"/>
                                </a:cubicBezTo>
                                <a:cubicBezTo>
                                  <a:pt x="57150" y="81281"/>
                                  <a:pt x="56197" y="81281"/>
                                  <a:pt x="55245" y="82234"/>
                                </a:cubicBezTo>
                                <a:cubicBezTo>
                                  <a:pt x="54292" y="80329"/>
                                  <a:pt x="52388" y="81281"/>
                                  <a:pt x="51435" y="80329"/>
                                </a:cubicBezTo>
                                <a:cubicBezTo>
                                  <a:pt x="50482" y="79376"/>
                                  <a:pt x="49530" y="79376"/>
                                  <a:pt x="49530" y="78424"/>
                                </a:cubicBezTo>
                                <a:cubicBezTo>
                                  <a:pt x="49530" y="77471"/>
                                  <a:pt x="51435" y="76519"/>
                                  <a:pt x="52388" y="76519"/>
                                </a:cubicBezTo>
                                <a:cubicBezTo>
                                  <a:pt x="54292" y="77471"/>
                                  <a:pt x="55245" y="76519"/>
                                  <a:pt x="54292" y="74614"/>
                                </a:cubicBezTo>
                                <a:cubicBezTo>
                                  <a:pt x="54292" y="72709"/>
                                  <a:pt x="54292" y="71756"/>
                                  <a:pt x="55245" y="70804"/>
                                </a:cubicBezTo>
                                <a:cubicBezTo>
                                  <a:pt x="56197" y="69851"/>
                                  <a:pt x="56197" y="68899"/>
                                  <a:pt x="55245" y="68899"/>
                                </a:cubicBezTo>
                                <a:cubicBezTo>
                                  <a:pt x="55245" y="67946"/>
                                  <a:pt x="55245" y="66994"/>
                                  <a:pt x="54292" y="66994"/>
                                </a:cubicBezTo>
                                <a:cubicBezTo>
                                  <a:pt x="53340" y="66994"/>
                                  <a:pt x="53340" y="67946"/>
                                  <a:pt x="53340" y="68899"/>
                                </a:cubicBezTo>
                                <a:cubicBezTo>
                                  <a:pt x="53340" y="70804"/>
                                  <a:pt x="52388" y="72709"/>
                                  <a:pt x="51435" y="73661"/>
                                </a:cubicBezTo>
                                <a:cubicBezTo>
                                  <a:pt x="51435" y="74614"/>
                                  <a:pt x="50482" y="74614"/>
                                  <a:pt x="49530" y="74614"/>
                                </a:cubicBezTo>
                                <a:cubicBezTo>
                                  <a:pt x="48577" y="74614"/>
                                  <a:pt x="48577" y="73661"/>
                                  <a:pt x="49530" y="72709"/>
                                </a:cubicBezTo>
                                <a:cubicBezTo>
                                  <a:pt x="49530" y="70804"/>
                                  <a:pt x="48577" y="69851"/>
                                  <a:pt x="49530" y="67946"/>
                                </a:cubicBezTo>
                                <a:cubicBezTo>
                                  <a:pt x="49530" y="66994"/>
                                  <a:pt x="49530" y="66041"/>
                                  <a:pt x="48577" y="65089"/>
                                </a:cubicBezTo>
                                <a:cubicBezTo>
                                  <a:pt x="47625" y="65089"/>
                                  <a:pt x="45720" y="66041"/>
                                  <a:pt x="45720" y="66994"/>
                                </a:cubicBezTo>
                                <a:cubicBezTo>
                                  <a:pt x="45720" y="68899"/>
                                  <a:pt x="44767" y="69851"/>
                                  <a:pt x="43815" y="71756"/>
                                </a:cubicBezTo>
                                <a:cubicBezTo>
                                  <a:pt x="43815" y="72709"/>
                                  <a:pt x="44767" y="72709"/>
                                  <a:pt x="44767" y="72709"/>
                                </a:cubicBezTo>
                                <a:cubicBezTo>
                                  <a:pt x="44767" y="73661"/>
                                  <a:pt x="45720" y="74614"/>
                                  <a:pt x="46672" y="75566"/>
                                </a:cubicBezTo>
                                <a:cubicBezTo>
                                  <a:pt x="47625" y="76519"/>
                                  <a:pt x="46672" y="76519"/>
                                  <a:pt x="45720" y="77471"/>
                                </a:cubicBezTo>
                                <a:cubicBezTo>
                                  <a:pt x="41910" y="79376"/>
                                  <a:pt x="40957" y="81281"/>
                                  <a:pt x="44767" y="83186"/>
                                </a:cubicBezTo>
                                <a:cubicBezTo>
                                  <a:pt x="45720" y="84139"/>
                                  <a:pt x="47625" y="85091"/>
                                  <a:pt x="47625" y="86044"/>
                                </a:cubicBezTo>
                                <a:cubicBezTo>
                                  <a:pt x="47625" y="86996"/>
                                  <a:pt x="47625" y="87949"/>
                                  <a:pt x="49530" y="87949"/>
                                </a:cubicBezTo>
                                <a:cubicBezTo>
                                  <a:pt x="51435" y="87949"/>
                                  <a:pt x="50482" y="86996"/>
                                  <a:pt x="50482" y="86044"/>
                                </a:cubicBezTo>
                                <a:cubicBezTo>
                                  <a:pt x="50482" y="85091"/>
                                  <a:pt x="49530" y="84139"/>
                                  <a:pt x="50482" y="83186"/>
                                </a:cubicBezTo>
                                <a:cubicBezTo>
                                  <a:pt x="51435" y="83186"/>
                                  <a:pt x="52388" y="84139"/>
                                  <a:pt x="52388" y="85091"/>
                                </a:cubicBezTo>
                                <a:cubicBezTo>
                                  <a:pt x="53340" y="86044"/>
                                  <a:pt x="52388" y="88901"/>
                                  <a:pt x="53340" y="87949"/>
                                </a:cubicBezTo>
                                <a:cubicBezTo>
                                  <a:pt x="57150" y="87949"/>
                                  <a:pt x="55245" y="88901"/>
                                  <a:pt x="54292" y="90806"/>
                                </a:cubicBezTo>
                                <a:cubicBezTo>
                                  <a:pt x="54292" y="90806"/>
                                  <a:pt x="53340" y="91759"/>
                                  <a:pt x="54292" y="91759"/>
                                </a:cubicBezTo>
                                <a:cubicBezTo>
                                  <a:pt x="55245" y="91759"/>
                                  <a:pt x="55245" y="91759"/>
                                  <a:pt x="55245" y="91759"/>
                                </a:cubicBezTo>
                                <a:cubicBezTo>
                                  <a:pt x="56197" y="90806"/>
                                  <a:pt x="56197" y="90806"/>
                                  <a:pt x="56197" y="89854"/>
                                </a:cubicBezTo>
                                <a:cubicBezTo>
                                  <a:pt x="56197" y="88901"/>
                                  <a:pt x="57150" y="86996"/>
                                  <a:pt x="58102" y="87949"/>
                                </a:cubicBezTo>
                                <a:cubicBezTo>
                                  <a:pt x="59055" y="88901"/>
                                  <a:pt x="58102" y="89854"/>
                                  <a:pt x="58102" y="90806"/>
                                </a:cubicBezTo>
                                <a:cubicBezTo>
                                  <a:pt x="58102" y="90806"/>
                                  <a:pt x="57150" y="91759"/>
                                  <a:pt x="57150" y="92711"/>
                                </a:cubicBezTo>
                                <a:cubicBezTo>
                                  <a:pt x="57150" y="94616"/>
                                  <a:pt x="54292" y="94616"/>
                                  <a:pt x="54292" y="96521"/>
                                </a:cubicBezTo>
                                <a:cubicBezTo>
                                  <a:pt x="56197" y="95569"/>
                                  <a:pt x="58102" y="94616"/>
                                  <a:pt x="59055" y="93664"/>
                                </a:cubicBezTo>
                                <a:cubicBezTo>
                                  <a:pt x="60960" y="91759"/>
                                  <a:pt x="60960" y="92711"/>
                                  <a:pt x="61913" y="93664"/>
                                </a:cubicBezTo>
                                <a:cubicBezTo>
                                  <a:pt x="61913" y="95569"/>
                                  <a:pt x="58102" y="95569"/>
                                  <a:pt x="59055" y="96521"/>
                                </a:cubicBezTo>
                                <a:cubicBezTo>
                                  <a:pt x="60007" y="97474"/>
                                  <a:pt x="61913" y="98426"/>
                                  <a:pt x="63817" y="99379"/>
                                </a:cubicBezTo>
                                <a:lnTo>
                                  <a:pt x="66675" y="100331"/>
                                </a:lnTo>
                                <a:lnTo>
                                  <a:pt x="68580" y="103189"/>
                                </a:lnTo>
                                <a:lnTo>
                                  <a:pt x="68580" y="103189"/>
                                </a:lnTo>
                                <a:cubicBezTo>
                                  <a:pt x="69532" y="102236"/>
                                  <a:pt x="69532" y="101284"/>
                                  <a:pt x="70485" y="101284"/>
                                </a:cubicBezTo>
                                <a:cubicBezTo>
                                  <a:pt x="69532" y="101284"/>
                                  <a:pt x="68580" y="101284"/>
                                  <a:pt x="66675" y="100331"/>
                                </a:cubicBezTo>
                                <a:lnTo>
                                  <a:pt x="67627" y="99379"/>
                                </a:lnTo>
                                <a:cubicBezTo>
                                  <a:pt x="68580" y="98426"/>
                                  <a:pt x="68580" y="96521"/>
                                  <a:pt x="70485" y="97474"/>
                                </a:cubicBezTo>
                                <a:cubicBezTo>
                                  <a:pt x="72390" y="98426"/>
                                  <a:pt x="70485" y="100331"/>
                                  <a:pt x="70485" y="101284"/>
                                </a:cubicBezTo>
                                <a:cubicBezTo>
                                  <a:pt x="72390" y="100331"/>
                                  <a:pt x="72390" y="100331"/>
                                  <a:pt x="73342" y="102236"/>
                                </a:cubicBezTo>
                                <a:cubicBezTo>
                                  <a:pt x="73342" y="103189"/>
                                  <a:pt x="74295" y="103189"/>
                                  <a:pt x="75247" y="103189"/>
                                </a:cubicBezTo>
                                <a:cubicBezTo>
                                  <a:pt x="77152" y="101284"/>
                                  <a:pt x="79057" y="102236"/>
                                  <a:pt x="80010" y="104141"/>
                                </a:cubicBezTo>
                                <a:cubicBezTo>
                                  <a:pt x="80010" y="105094"/>
                                  <a:pt x="80963" y="104141"/>
                                  <a:pt x="80963" y="104141"/>
                                </a:cubicBezTo>
                                <a:cubicBezTo>
                                  <a:pt x="81915" y="103189"/>
                                  <a:pt x="82867" y="102236"/>
                                  <a:pt x="82867" y="104141"/>
                                </a:cubicBezTo>
                                <a:cubicBezTo>
                                  <a:pt x="82867" y="105094"/>
                                  <a:pt x="81915" y="106046"/>
                                  <a:pt x="80963" y="106046"/>
                                </a:cubicBezTo>
                                <a:cubicBezTo>
                                  <a:pt x="80010" y="106046"/>
                                  <a:pt x="79057" y="106046"/>
                                  <a:pt x="77152" y="106046"/>
                                </a:cubicBezTo>
                                <a:cubicBezTo>
                                  <a:pt x="76200" y="106046"/>
                                  <a:pt x="75247" y="106999"/>
                                  <a:pt x="75247" y="107951"/>
                                </a:cubicBezTo>
                                <a:cubicBezTo>
                                  <a:pt x="75247" y="108904"/>
                                  <a:pt x="76200" y="108904"/>
                                  <a:pt x="77152" y="108904"/>
                                </a:cubicBezTo>
                                <a:cubicBezTo>
                                  <a:pt x="81915" y="111761"/>
                                  <a:pt x="82867" y="111761"/>
                                  <a:pt x="86677" y="106999"/>
                                </a:cubicBezTo>
                                <a:cubicBezTo>
                                  <a:pt x="86677" y="107951"/>
                                  <a:pt x="85725" y="108904"/>
                                  <a:pt x="86677" y="109856"/>
                                </a:cubicBezTo>
                                <a:cubicBezTo>
                                  <a:pt x="87630" y="109856"/>
                                  <a:pt x="88582" y="107951"/>
                                  <a:pt x="89535" y="107951"/>
                                </a:cubicBezTo>
                                <a:close/>
                                <a:moveTo>
                                  <a:pt x="48577" y="77471"/>
                                </a:moveTo>
                                <a:cubicBezTo>
                                  <a:pt x="48577" y="78424"/>
                                  <a:pt x="47625" y="78424"/>
                                  <a:pt x="46672" y="78424"/>
                                </a:cubicBezTo>
                                <a:cubicBezTo>
                                  <a:pt x="45720" y="78424"/>
                                  <a:pt x="44767" y="78424"/>
                                  <a:pt x="44767" y="77471"/>
                                </a:cubicBezTo>
                                <a:cubicBezTo>
                                  <a:pt x="44767" y="76519"/>
                                  <a:pt x="45720" y="76519"/>
                                  <a:pt x="46672" y="76519"/>
                                </a:cubicBezTo>
                                <a:cubicBezTo>
                                  <a:pt x="47625" y="77471"/>
                                  <a:pt x="48577" y="77471"/>
                                  <a:pt x="48577" y="77471"/>
                                </a:cubicBezTo>
                                <a:close/>
                                <a:moveTo>
                                  <a:pt x="46672" y="70804"/>
                                </a:moveTo>
                                <a:cubicBezTo>
                                  <a:pt x="46672" y="70804"/>
                                  <a:pt x="45720" y="70804"/>
                                  <a:pt x="45720" y="70804"/>
                                </a:cubicBezTo>
                                <a:cubicBezTo>
                                  <a:pt x="45720" y="70804"/>
                                  <a:pt x="46672" y="69851"/>
                                  <a:pt x="46672" y="69851"/>
                                </a:cubicBezTo>
                                <a:cubicBezTo>
                                  <a:pt x="47625" y="69851"/>
                                  <a:pt x="47625" y="69851"/>
                                  <a:pt x="47625" y="70804"/>
                                </a:cubicBezTo>
                                <a:cubicBezTo>
                                  <a:pt x="47625" y="70804"/>
                                  <a:pt x="47625" y="70804"/>
                                  <a:pt x="46672" y="70804"/>
                                </a:cubicBezTo>
                                <a:close/>
                                <a:moveTo>
                                  <a:pt x="56197" y="79376"/>
                                </a:moveTo>
                                <a:cubicBezTo>
                                  <a:pt x="56197" y="80329"/>
                                  <a:pt x="56197" y="80329"/>
                                  <a:pt x="56197" y="79376"/>
                                </a:cubicBezTo>
                                <a:cubicBezTo>
                                  <a:pt x="57150" y="80329"/>
                                  <a:pt x="58102" y="81281"/>
                                  <a:pt x="58102" y="82234"/>
                                </a:cubicBezTo>
                                <a:cubicBezTo>
                                  <a:pt x="58102" y="83186"/>
                                  <a:pt x="57150" y="82234"/>
                                  <a:pt x="57150" y="82234"/>
                                </a:cubicBezTo>
                                <a:cubicBezTo>
                                  <a:pt x="56197" y="81281"/>
                                  <a:pt x="54292" y="81281"/>
                                  <a:pt x="56197" y="79376"/>
                                </a:cubicBezTo>
                                <a:close/>
                                <a:moveTo>
                                  <a:pt x="58102" y="97474"/>
                                </a:moveTo>
                                <a:lnTo>
                                  <a:pt x="58102" y="97474"/>
                                </a:lnTo>
                                <a:cubicBezTo>
                                  <a:pt x="57150" y="97474"/>
                                  <a:pt x="57150" y="97474"/>
                                  <a:pt x="58102" y="97474"/>
                                </a:cubicBezTo>
                                <a:lnTo>
                                  <a:pt x="58102" y="97474"/>
                                </a:lnTo>
                                <a:cubicBezTo>
                                  <a:pt x="58102" y="97474"/>
                                  <a:pt x="58102" y="97474"/>
                                  <a:pt x="58102" y="97474"/>
                                </a:cubicBezTo>
                                <a:close/>
                                <a:moveTo>
                                  <a:pt x="59055" y="79376"/>
                                </a:moveTo>
                                <a:lnTo>
                                  <a:pt x="61913" y="76519"/>
                                </a:lnTo>
                                <a:lnTo>
                                  <a:pt x="61913" y="78424"/>
                                </a:lnTo>
                                <a:cubicBezTo>
                                  <a:pt x="61913" y="81281"/>
                                  <a:pt x="60007" y="80329"/>
                                  <a:pt x="59055" y="79376"/>
                                </a:cubicBezTo>
                                <a:close/>
                                <a:moveTo>
                                  <a:pt x="66675" y="91759"/>
                                </a:moveTo>
                                <a:cubicBezTo>
                                  <a:pt x="65722" y="91759"/>
                                  <a:pt x="63817" y="91759"/>
                                  <a:pt x="62865" y="90806"/>
                                </a:cubicBezTo>
                                <a:cubicBezTo>
                                  <a:pt x="63817" y="88901"/>
                                  <a:pt x="65722" y="89854"/>
                                  <a:pt x="66675" y="89854"/>
                                </a:cubicBezTo>
                                <a:cubicBezTo>
                                  <a:pt x="66675" y="90806"/>
                                  <a:pt x="66675" y="91759"/>
                                  <a:pt x="66675" y="91759"/>
                                </a:cubicBezTo>
                                <a:close/>
                                <a:moveTo>
                                  <a:pt x="65722" y="103189"/>
                                </a:moveTo>
                                <a:cubicBezTo>
                                  <a:pt x="65722" y="103189"/>
                                  <a:pt x="65722" y="102236"/>
                                  <a:pt x="65722" y="103189"/>
                                </a:cubicBezTo>
                                <a:cubicBezTo>
                                  <a:pt x="63817" y="102236"/>
                                  <a:pt x="63817" y="102236"/>
                                  <a:pt x="63817" y="103189"/>
                                </a:cubicBezTo>
                                <a:cubicBezTo>
                                  <a:pt x="63817" y="104141"/>
                                  <a:pt x="64770" y="104141"/>
                                  <a:pt x="65722" y="103189"/>
                                </a:cubicBezTo>
                                <a:cubicBezTo>
                                  <a:pt x="64770" y="104141"/>
                                  <a:pt x="65722" y="104141"/>
                                  <a:pt x="65722" y="103189"/>
                                </a:cubicBezTo>
                                <a:close/>
                                <a:moveTo>
                                  <a:pt x="64770" y="67946"/>
                                </a:moveTo>
                                <a:cubicBezTo>
                                  <a:pt x="64770" y="68899"/>
                                  <a:pt x="64770" y="68899"/>
                                  <a:pt x="64770" y="67946"/>
                                </a:cubicBezTo>
                                <a:cubicBezTo>
                                  <a:pt x="64770" y="68899"/>
                                  <a:pt x="65722" y="68899"/>
                                  <a:pt x="64770" y="67946"/>
                                </a:cubicBezTo>
                                <a:cubicBezTo>
                                  <a:pt x="65722" y="68899"/>
                                  <a:pt x="65722" y="67946"/>
                                  <a:pt x="64770" y="67946"/>
                                </a:cubicBezTo>
                                <a:cubicBezTo>
                                  <a:pt x="64770" y="67946"/>
                                  <a:pt x="64770" y="67946"/>
                                  <a:pt x="64770" y="67946"/>
                                </a:cubicBezTo>
                                <a:close/>
                                <a:moveTo>
                                  <a:pt x="66675" y="92711"/>
                                </a:moveTo>
                                <a:cubicBezTo>
                                  <a:pt x="66675" y="92711"/>
                                  <a:pt x="66675" y="92711"/>
                                  <a:pt x="66675" y="92711"/>
                                </a:cubicBezTo>
                                <a:lnTo>
                                  <a:pt x="66675" y="92711"/>
                                </a:lnTo>
                                <a:cubicBezTo>
                                  <a:pt x="66675" y="92711"/>
                                  <a:pt x="67627" y="93664"/>
                                  <a:pt x="66675" y="94616"/>
                                </a:cubicBezTo>
                                <a:lnTo>
                                  <a:pt x="65722" y="94616"/>
                                </a:lnTo>
                                <a:cubicBezTo>
                                  <a:pt x="65722" y="93664"/>
                                  <a:pt x="65722" y="92711"/>
                                  <a:pt x="66675" y="92711"/>
                                </a:cubicBezTo>
                                <a:close/>
                                <a:moveTo>
                                  <a:pt x="70485" y="79376"/>
                                </a:moveTo>
                                <a:cubicBezTo>
                                  <a:pt x="69532" y="76519"/>
                                  <a:pt x="67627" y="78424"/>
                                  <a:pt x="66675" y="79376"/>
                                </a:cubicBezTo>
                                <a:cubicBezTo>
                                  <a:pt x="65722" y="81281"/>
                                  <a:pt x="67627" y="81281"/>
                                  <a:pt x="68580" y="82234"/>
                                </a:cubicBezTo>
                                <a:cubicBezTo>
                                  <a:pt x="69532" y="83186"/>
                                  <a:pt x="69532" y="83186"/>
                                  <a:pt x="70485" y="82234"/>
                                </a:cubicBezTo>
                                <a:cubicBezTo>
                                  <a:pt x="70485" y="81281"/>
                                  <a:pt x="70485" y="80329"/>
                                  <a:pt x="70485" y="79376"/>
                                </a:cubicBezTo>
                                <a:close/>
                                <a:moveTo>
                                  <a:pt x="71438" y="103189"/>
                                </a:moveTo>
                                <a:cubicBezTo>
                                  <a:pt x="71438" y="101284"/>
                                  <a:pt x="69532" y="101284"/>
                                  <a:pt x="67627" y="101284"/>
                                </a:cubicBezTo>
                                <a:cubicBezTo>
                                  <a:pt x="67627" y="103189"/>
                                  <a:pt x="67627" y="104141"/>
                                  <a:pt x="70485" y="104141"/>
                                </a:cubicBezTo>
                                <a:cubicBezTo>
                                  <a:pt x="71438" y="104141"/>
                                  <a:pt x="71438" y="104141"/>
                                  <a:pt x="71438" y="103189"/>
                                </a:cubicBezTo>
                                <a:close/>
                                <a:moveTo>
                                  <a:pt x="68580" y="73661"/>
                                </a:moveTo>
                                <a:cubicBezTo>
                                  <a:pt x="68580" y="73661"/>
                                  <a:pt x="68580" y="73661"/>
                                  <a:pt x="68580" y="73661"/>
                                </a:cubicBezTo>
                                <a:lnTo>
                                  <a:pt x="69532" y="73661"/>
                                </a:lnTo>
                                <a:cubicBezTo>
                                  <a:pt x="69532" y="72709"/>
                                  <a:pt x="69532" y="72709"/>
                                  <a:pt x="68580" y="73661"/>
                                </a:cubicBezTo>
                                <a:cubicBezTo>
                                  <a:pt x="68580" y="72709"/>
                                  <a:pt x="68580" y="72709"/>
                                  <a:pt x="68580" y="73661"/>
                                </a:cubicBezTo>
                                <a:close/>
                                <a:moveTo>
                                  <a:pt x="71438" y="78424"/>
                                </a:moveTo>
                                <a:cubicBezTo>
                                  <a:pt x="72390" y="77471"/>
                                  <a:pt x="72390" y="77471"/>
                                  <a:pt x="71438" y="78424"/>
                                </a:cubicBezTo>
                                <a:cubicBezTo>
                                  <a:pt x="72390" y="77471"/>
                                  <a:pt x="72390" y="77471"/>
                                  <a:pt x="71438" y="78424"/>
                                </a:cubicBezTo>
                                <a:lnTo>
                                  <a:pt x="71438" y="78424"/>
                                </a:lnTo>
                                <a:lnTo>
                                  <a:pt x="71438" y="78424"/>
                                </a:lnTo>
                                <a:close/>
                                <a:moveTo>
                                  <a:pt x="75247" y="89854"/>
                                </a:moveTo>
                                <a:cubicBezTo>
                                  <a:pt x="75247" y="90806"/>
                                  <a:pt x="75247" y="90806"/>
                                  <a:pt x="75247" y="89854"/>
                                </a:cubicBezTo>
                                <a:cubicBezTo>
                                  <a:pt x="74295" y="90806"/>
                                  <a:pt x="74295" y="90806"/>
                                  <a:pt x="73342" y="89854"/>
                                </a:cubicBezTo>
                                <a:lnTo>
                                  <a:pt x="73342" y="88901"/>
                                </a:lnTo>
                                <a:cubicBezTo>
                                  <a:pt x="74295" y="89854"/>
                                  <a:pt x="75247" y="89854"/>
                                  <a:pt x="75247" y="89854"/>
                                </a:cubicBezTo>
                                <a:close/>
                                <a:moveTo>
                                  <a:pt x="76200" y="83186"/>
                                </a:moveTo>
                                <a:lnTo>
                                  <a:pt x="76200" y="83186"/>
                                </a:lnTo>
                                <a:cubicBezTo>
                                  <a:pt x="77152" y="83186"/>
                                  <a:pt x="77152" y="83186"/>
                                  <a:pt x="77152" y="83186"/>
                                </a:cubicBezTo>
                                <a:cubicBezTo>
                                  <a:pt x="77152" y="82234"/>
                                  <a:pt x="77152" y="82234"/>
                                  <a:pt x="76200" y="81281"/>
                                </a:cubicBezTo>
                                <a:cubicBezTo>
                                  <a:pt x="76200" y="81281"/>
                                  <a:pt x="75247" y="81281"/>
                                  <a:pt x="75247" y="81281"/>
                                </a:cubicBezTo>
                                <a:cubicBezTo>
                                  <a:pt x="75247" y="82234"/>
                                  <a:pt x="75247" y="83186"/>
                                  <a:pt x="76200" y="83186"/>
                                </a:cubicBezTo>
                                <a:close/>
                                <a:moveTo>
                                  <a:pt x="80963" y="93664"/>
                                </a:moveTo>
                                <a:cubicBezTo>
                                  <a:pt x="80963" y="93664"/>
                                  <a:pt x="80963" y="94616"/>
                                  <a:pt x="80010" y="94616"/>
                                </a:cubicBezTo>
                                <a:cubicBezTo>
                                  <a:pt x="80010" y="95569"/>
                                  <a:pt x="80963" y="96521"/>
                                  <a:pt x="79057" y="96521"/>
                                </a:cubicBezTo>
                                <a:cubicBezTo>
                                  <a:pt x="78105" y="96521"/>
                                  <a:pt x="78105" y="95569"/>
                                  <a:pt x="77152" y="95569"/>
                                </a:cubicBezTo>
                                <a:cubicBezTo>
                                  <a:pt x="76200" y="94616"/>
                                  <a:pt x="76200" y="92711"/>
                                  <a:pt x="77152" y="91759"/>
                                </a:cubicBezTo>
                                <a:cubicBezTo>
                                  <a:pt x="80010" y="90806"/>
                                  <a:pt x="80010" y="92711"/>
                                  <a:pt x="80963" y="93664"/>
                                </a:cubicBezTo>
                                <a:close/>
                                <a:moveTo>
                                  <a:pt x="80963" y="93664"/>
                                </a:moveTo>
                                <a:lnTo>
                                  <a:pt x="83820" y="93664"/>
                                </a:lnTo>
                                <a:cubicBezTo>
                                  <a:pt x="82867" y="94616"/>
                                  <a:pt x="82867" y="95569"/>
                                  <a:pt x="81915" y="95569"/>
                                </a:cubicBezTo>
                                <a:cubicBezTo>
                                  <a:pt x="80963" y="94616"/>
                                  <a:pt x="80963" y="93664"/>
                                  <a:pt x="80963" y="93664"/>
                                </a:cubicBezTo>
                                <a:close/>
                                <a:moveTo>
                                  <a:pt x="83820" y="93664"/>
                                </a:moveTo>
                                <a:cubicBezTo>
                                  <a:pt x="83820" y="92711"/>
                                  <a:pt x="83820" y="91759"/>
                                  <a:pt x="84772" y="91759"/>
                                </a:cubicBezTo>
                                <a:cubicBezTo>
                                  <a:pt x="84772" y="91759"/>
                                  <a:pt x="84772" y="91759"/>
                                  <a:pt x="84772" y="91759"/>
                                </a:cubicBezTo>
                                <a:cubicBezTo>
                                  <a:pt x="85725" y="92711"/>
                                  <a:pt x="84772" y="92711"/>
                                  <a:pt x="83820" y="93664"/>
                                </a:cubicBezTo>
                                <a:close/>
                                <a:moveTo>
                                  <a:pt x="90488" y="107951"/>
                                </a:moveTo>
                                <a:lnTo>
                                  <a:pt x="86677" y="106046"/>
                                </a:lnTo>
                                <a:lnTo>
                                  <a:pt x="84772" y="104141"/>
                                </a:lnTo>
                                <a:cubicBezTo>
                                  <a:pt x="83820" y="103189"/>
                                  <a:pt x="84772" y="102236"/>
                                  <a:pt x="85725" y="102236"/>
                                </a:cubicBezTo>
                                <a:cubicBezTo>
                                  <a:pt x="89535" y="102236"/>
                                  <a:pt x="93345" y="100331"/>
                                  <a:pt x="97155" y="101284"/>
                                </a:cubicBezTo>
                                <a:cubicBezTo>
                                  <a:pt x="96202" y="103189"/>
                                  <a:pt x="94297" y="102236"/>
                                  <a:pt x="93345" y="103189"/>
                                </a:cubicBezTo>
                                <a:cubicBezTo>
                                  <a:pt x="93345" y="103189"/>
                                  <a:pt x="92392" y="104141"/>
                                  <a:pt x="92392" y="104141"/>
                                </a:cubicBezTo>
                                <a:cubicBezTo>
                                  <a:pt x="92392" y="105094"/>
                                  <a:pt x="93345" y="105094"/>
                                  <a:pt x="93345" y="105094"/>
                                </a:cubicBezTo>
                                <a:cubicBezTo>
                                  <a:pt x="94297" y="105094"/>
                                  <a:pt x="95250" y="104141"/>
                                  <a:pt x="96202" y="106046"/>
                                </a:cubicBezTo>
                                <a:cubicBezTo>
                                  <a:pt x="96202" y="107951"/>
                                  <a:pt x="94297" y="106999"/>
                                  <a:pt x="94297" y="107951"/>
                                </a:cubicBezTo>
                                <a:cubicBezTo>
                                  <a:pt x="92392" y="107951"/>
                                  <a:pt x="91440" y="107951"/>
                                  <a:pt x="90488" y="107951"/>
                                </a:cubicBezTo>
                                <a:lnTo>
                                  <a:pt x="90488" y="107951"/>
                                </a:lnTo>
                                <a:close/>
                                <a:moveTo>
                                  <a:pt x="84772" y="96521"/>
                                </a:moveTo>
                                <a:cubicBezTo>
                                  <a:pt x="84772" y="95569"/>
                                  <a:pt x="85725" y="95569"/>
                                  <a:pt x="85725" y="95569"/>
                                </a:cubicBezTo>
                                <a:cubicBezTo>
                                  <a:pt x="86677" y="95569"/>
                                  <a:pt x="86677" y="95569"/>
                                  <a:pt x="86677" y="96521"/>
                                </a:cubicBezTo>
                                <a:cubicBezTo>
                                  <a:pt x="86677" y="97474"/>
                                  <a:pt x="86677" y="97474"/>
                                  <a:pt x="85725" y="97474"/>
                                </a:cubicBezTo>
                                <a:cubicBezTo>
                                  <a:pt x="85725" y="97474"/>
                                  <a:pt x="84772" y="97474"/>
                                  <a:pt x="84772" y="96521"/>
                                </a:cubicBezTo>
                                <a:close/>
                                <a:moveTo>
                                  <a:pt x="86677" y="113666"/>
                                </a:moveTo>
                                <a:cubicBezTo>
                                  <a:pt x="86677" y="112714"/>
                                  <a:pt x="86677" y="111761"/>
                                  <a:pt x="85725" y="111761"/>
                                </a:cubicBezTo>
                                <a:cubicBezTo>
                                  <a:pt x="85725" y="111761"/>
                                  <a:pt x="84772" y="111761"/>
                                  <a:pt x="84772" y="112714"/>
                                </a:cubicBezTo>
                                <a:cubicBezTo>
                                  <a:pt x="85725" y="113666"/>
                                  <a:pt x="85725" y="113666"/>
                                  <a:pt x="86677" y="113666"/>
                                </a:cubicBezTo>
                                <a:cubicBezTo>
                                  <a:pt x="86677" y="114619"/>
                                  <a:pt x="86677" y="113666"/>
                                  <a:pt x="86677" y="113666"/>
                                </a:cubicBezTo>
                                <a:close/>
                                <a:moveTo>
                                  <a:pt x="90488" y="115571"/>
                                </a:moveTo>
                                <a:cubicBezTo>
                                  <a:pt x="90488" y="114619"/>
                                  <a:pt x="89535" y="114619"/>
                                  <a:pt x="89535" y="114619"/>
                                </a:cubicBezTo>
                                <a:cubicBezTo>
                                  <a:pt x="87630" y="115571"/>
                                  <a:pt x="87630" y="116524"/>
                                  <a:pt x="87630" y="118429"/>
                                </a:cubicBezTo>
                                <a:cubicBezTo>
                                  <a:pt x="87630" y="119381"/>
                                  <a:pt x="87630" y="119381"/>
                                  <a:pt x="88582" y="119381"/>
                                </a:cubicBezTo>
                                <a:cubicBezTo>
                                  <a:pt x="89535" y="118429"/>
                                  <a:pt x="90488" y="117476"/>
                                  <a:pt x="90488" y="115571"/>
                                </a:cubicBezTo>
                                <a:close/>
                                <a:moveTo>
                                  <a:pt x="92392" y="90806"/>
                                </a:moveTo>
                                <a:cubicBezTo>
                                  <a:pt x="92392" y="92711"/>
                                  <a:pt x="90488" y="93664"/>
                                  <a:pt x="90488" y="95569"/>
                                </a:cubicBezTo>
                                <a:cubicBezTo>
                                  <a:pt x="88582" y="92711"/>
                                  <a:pt x="90488" y="91759"/>
                                  <a:pt x="92392" y="90806"/>
                                </a:cubicBezTo>
                                <a:close/>
                                <a:moveTo>
                                  <a:pt x="94297" y="112714"/>
                                </a:moveTo>
                                <a:cubicBezTo>
                                  <a:pt x="94297" y="111761"/>
                                  <a:pt x="94297" y="111761"/>
                                  <a:pt x="94297" y="112714"/>
                                </a:cubicBezTo>
                                <a:cubicBezTo>
                                  <a:pt x="95250" y="112714"/>
                                  <a:pt x="95250" y="112714"/>
                                  <a:pt x="95250" y="112714"/>
                                </a:cubicBezTo>
                                <a:cubicBezTo>
                                  <a:pt x="96202" y="112714"/>
                                  <a:pt x="95250" y="112714"/>
                                  <a:pt x="94297" y="112714"/>
                                </a:cubicBezTo>
                                <a:cubicBezTo>
                                  <a:pt x="95250" y="112714"/>
                                  <a:pt x="94297" y="112714"/>
                                  <a:pt x="94297" y="112714"/>
                                </a:cubicBezTo>
                                <a:close/>
                                <a:moveTo>
                                  <a:pt x="109538" y="125096"/>
                                </a:moveTo>
                                <a:cubicBezTo>
                                  <a:pt x="110490" y="125096"/>
                                  <a:pt x="109538" y="123191"/>
                                  <a:pt x="109538" y="123191"/>
                                </a:cubicBezTo>
                                <a:cubicBezTo>
                                  <a:pt x="108585" y="122239"/>
                                  <a:pt x="107632" y="123191"/>
                                  <a:pt x="107632" y="123191"/>
                                </a:cubicBezTo>
                                <a:cubicBezTo>
                                  <a:pt x="105727" y="125096"/>
                                  <a:pt x="103822" y="126049"/>
                                  <a:pt x="100965" y="124144"/>
                                </a:cubicBezTo>
                                <a:cubicBezTo>
                                  <a:pt x="100965" y="124144"/>
                                  <a:pt x="99060" y="125096"/>
                                  <a:pt x="98107" y="125096"/>
                                </a:cubicBezTo>
                                <a:cubicBezTo>
                                  <a:pt x="97155" y="124144"/>
                                  <a:pt x="96202" y="123191"/>
                                  <a:pt x="96202" y="124144"/>
                                </a:cubicBezTo>
                                <a:cubicBezTo>
                                  <a:pt x="95250" y="125096"/>
                                  <a:pt x="97155" y="126049"/>
                                  <a:pt x="97155" y="126049"/>
                                </a:cubicBezTo>
                                <a:cubicBezTo>
                                  <a:pt x="99060" y="127001"/>
                                  <a:pt x="101917" y="126049"/>
                                  <a:pt x="103822" y="127954"/>
                                </a:cubicBezTo>
                                <a:cubicBezTo>
                                  <a:pt x="104775" y="128906"/>
                                  <a:pt x="105727" y="127954"/>
                                  <a:pt x="105727" y="127954"/>
                                </a:cubicBezTo>
                                <a:cubicBezTo>
                                  <a:pt x="106680" y="127001"/>
                                  <a:pt x="107632" y="125096"/>
                                  <a:pt x="109538" y="125096"/>
                                </a:cubicBezTo>
                                <a:close/>
                                <a:moveTo>
                                  <a:pt x="96202" y="121286"/>
                                </a:moveTo>
                                <a:cubicBezTo>
                                  <a:pt x="97155" y="121286"/>
                                  <a:pt x="97155" y="120334"/>
                                  <a:pt x="98107" y="119381"/>
                                </a:cubicBezTo>
                                <a:cubicBezTo>
                                  <a:pt x="98107" y="118429"/>
                                  <a:pt x="98107" y="117476"/>
                                  <a:pt x="97155" y="117476"/>
                                </a:cubicBezTo>
                                <a:cubicBezTo>
                                  <a:pt x="96202" y="117476"/>
                                  <a:pt x="95250" y="117476"/>
                                  <a:pt x="96202" y="118429"/>
                                </a:cubicBezTo>
                                <a:cubicBezTo>
                                  <a:pt x="96202" y="119381"/>
                                  <a:pt x="95250" y="121286"/>
                                  <a:pt x="96202" y="121286"/>
                                </a:cubicBezTo>
                                <a:close/>
                                <a:moveTo>
                                  <a:pt x="98107" y="105094"/>
                                </a:moveTo>
                                <a:cubicBezTo>
                                  <a:pt x="98107" y="103189"/>
                                  <a:pt x="100013" y="103189"/>
                                  <a:pt x="100965" y="102236"/>
                                </a:cubicBezTo>
                                <a:cubicBezTo>
                                  <a:pt x="102870" y="101284"/>
                                  <a:pt x="104775" y="101284"/>
                                  <a:pt x="104775" y="99379"/>
                                </a:cubicBezTo>
                                <a:cubicBezTo>
                                  <a:pt x="104775" y="98426"/>
                                  <a:pt x="106680" y="97474"/>
                                  <a:pt x="107632" y="98426"/>
                                </a:cubicBezTo>
                                <a:cubicBezTo>
                                  <a:pt x="108585" y="98426"/>
                                  <a:pt x="108585" y="100331"/>
                                  <a:pt x="108585" y="101284"/>
                                </a:cubicBezTo>
                                <a:cubicBezTo>
                                  <a:pt x="108585" y="103189"/>
                                  <a:pt x="108585" y="105094"/>
                                  <a:pt x="108585" y="107951"/>
                                </a:cubicBezTo>
                                <a:cubicBezTo>
                                  <a:pt x="105727" y="105094"/>
                                  <a:pt x="105727" y="105094"/>
                                  <a:pt x="101917" y="106999"/>
                                </a:cubicBezTo>
                                <a:cubicBezTo>
                                  <a:pt x="100013" y="106046"/>
                                  <a:pt x="98107" y="106046"/>
                                  <a:pt x="98107" y="105094"/>
                                </a:cubicBezTo>
                                <a:close/>
                                <a:moveTo>
                                  <a:pt x="99060" y="35561"/>
                                </a:moveTo>
                                <a:cubicBezTo>
                                  <a:pt x="99060" y="35561"/>
                                  <a:pt x="100013" y="36514"/>
                                  <a:pt x="100013" y="36514"/>
                                </a:cubicBezTo>
                                <a:cubicBezTo>
                                  <a:pt x="100965" y="36514"/>
                                  <a:pt x="100013" y="35561"/>
                                  <a:pt x="99060" y="35561"/>
                                </a:cubicBezTo>
                                <a:cubicBezTo>
                                  <a:pt x="100013" y="35561"/>
                                  <a:pt x="100013" y="35561"/>
                                  <a:pt x="99060" y="35561"/>
                                </a:cubicBezTo>
                                <a:cubicBezTo>
                                  <a:pt x="99060" y="35561"/>
                                  <a:pt x="99060" y="35561"/>
                                  <a:pt x="99060" y="35561"/>
                                </a:cubicBezTo>
                                <a:close/>
                                <a:moveTo>
                                  <a:pt x="107632" y="115571"/>
                                </a:moveTo>
                                <a:cubicBezTo>
                                  <a:pt x="106680" y="113666"/>
                                  <a:pt x="106680" y="115571"/>
                                  <a:pt x="105727" y="116524"/>
                                </a:cubicBezTo>
                                <a:cubicBezTo>
                                  <a:pt x="105727" y="117476"/>
                                  <a:pt x="104775" y="116524"/>
                                  <a:pt x="104775" y="116524"/>
                                </a:cubicBezTo>
                                <a:cubicBezTo>
                                  <a:pt x="103822" y="115571"/>
                                  <a:pt x="103822" y="114619"/>
                                  <a:pt x="102870" y="114619"/>
                                </a:cubicBezTo>
                                <a:cubicBezTo>
                                  <a:pt x="101917" y="115571"/>
                                  <a:pt x="102870" y="116524"/>
                                  <a:pt x="102870" y="117476"/>
                                </a:cubicBezTo>
                                <a:cubicBezTo>
                                  <a:pt x="102870" y="121286"/>
                                  <a:pt x="102870" y="121286"/>
                                  <a:pt x="105727" y="120334"/>
                                </a:cubicBezTo>
                                <a:lnTo>
                                  <a:pt x="107632" y="119381"/>
                                </a:lnTo>
                                <a:cubicBezTo>
                                  <a:pt x="109538" y="119381"/>
                                  <a:pt x="108585" y="116524"/>
                                  <a:pt x="107632" y="115571"/>
                                </a:cubicBezTo>
                                <a:close/>
                                <a:moveTo>
                                  <a:pt x="109538" y="146051"/>
                                </a:moveTo>
                                <a:cubicBezTo>
                                  <a:pt x="109538" y="145099"/>
                                  <a:pt x="109538" y="145099"/>
                                  <a:pt x="109538" y="146051"/>
                                </a:cubicBezTo>
                                <a:cubicBezTo>
                                  <a:pt x="107632" y="146051"/>
                                  <a:pt x="105727" y="146051"/>
                                  <a:pt x="105727" y="147956"/>
                                </a:cubicBezTo>
                                <a:cubicBezTo>
                                  <a:pt x="105727" y="148909"/>
                                  <a:pt x="106680" y="148909"/>
                                  <a:pt x="106680" y="148909"/>
                                </a:cubicBezTo>
                                <a:cubicBezTo>
                                  <a:pt x="109538" y="148909"/>
                                  <a:pt x="109538" y="147004"/>
                                  <a:pt x="109538" y="146051"/>
                                </a:cubicBezTo>
                                <a:close/>
                                <a:moveTo>
                                  <a:pt x="108585" y="136526"/>
                                </a:moveTo>
                                <a:cubicBezTo>
                                  <a:pt x="108585" y="136526"/>
                                  <a:pt x="108585" y="137479"/>
                                  <a:pt x="108585" y="136526"/>
                                </a:cubicBezTo>
                                <a:cubicBezTo>
                                  <a:pt x="107632" y="137479"/>
                                  <a:pt x="108585" y="138431"/>
                                  <a:pt x="108585" y="138431"/>
                                </a:cubicBezTo>
                                <a:cubicBezTo>
                                  <a:pt x="109538" y="138431"/>
                                  <a:pt x="109538" y="137479"/>
                                  <a:pt x="108585" y="136526"/>
                                </a:cubicBezTo>
                                <a:cubicBezTo>
                                  <a:pt x="109538" y="136526"/>
                                  <a:pt x="109538" y="136526"/>
                                  <a:pt x="108585" y="136526"/>
                                </a:cubicBezTo>
                                <a:close/>
                                <a:moveTo>
                                  <a:pt x="110490" y="142241"/>
                                </a:moveTo>
                                <a:cubicBezTo>
                                  <a:pt x="110490" y="141289"/>
                                  <a:pt x="110490" y="141289"/>
                                  <a:pt x="110490" y="142241"/>
                                </a:cubicBezTo>
                                <a:cubicBezTo>
                                  <a:pt x="109538" y="141289"/>
                                  <a:pt x="109538" y="142241"/>
                                  <a:pt x="108585" y="142241"/>
                                </a:cubicBezTo>
                                <a:cubicBezTo>
                                  <a:pt x="108585" y="142241"/>
                                  <a:pt x="108585" y="143194"/>
                                  <a:pt x="108585" y="143194"/>
                                </a:cubicBezTo>
                                <a:cubicBezTo>
                                  <a:pt x="109538" y="143194"/>
                                  <a:pt x="110490" y="142241"/>
                                  <a:pt x="110490" y="142241"/>
                                </a:cubicBezTo>
                                <a:close/>
                                <a:moveTo>
                                  <a:pt x="112395" y="144146"/>
                                </a:moveTo>
                                <a:cubicBezTo>
                                  <a:pt x="111442" y="144146"/>
                                  <a:pt x="111442" y="146051"/>
                                  <a:pt x="110490" y="147004"/>
                                </a:cubicBezTo>
                                <a:cubicBezTo>
                                  <a:pt x="110490" y="147004"/>
                                  <a:pt x="109538" y="147956"/>
                                  <a:pt x="110490" y="148909"/>
                                </a:cubicBezTo>
                                <a:cubicBezTo>
                                  <a:pt x="111442" y="148909"/>
                                  <a:pt x="111442" y="147956"/>
                                  <a:pt x="112395" y="147004"/>
                                </a:cubicBezTo>
                                <a:cubicBezTo>
                                  <a:pt x="112395" y="146051"/>
                                  <a:pt x="113347" y="145099"/>
                                  <a:pt x="112395" y="144146"/>
                                </a:cubicBezTo>
                                <a:close/>
                                <a:moveTo>
                                  <a:pt x="111442" y="131764"/>
                                </a:moveTo>
                                <a:cubicBezTo>
                                  <a:pt x="110490" y="131764"/>
                                  <a:pt x="110490" y="132716"/>
                                  <a:pt x="111442" y="131764"/>
                                </a:cubicBezTo>
                                <a:cubicBezTo>
                                  <a:pt x="111442" y="132716"/>
                                  <a:pt x="111442" y="133669"/>
                                  <a:pt x="111442" y="133669"/>
                                </a:cubicBezTo>
                                <a:cubicBezTo>
                                  <a:pt x="112395" y="133669"/>
                                  <a:pt x="112395" y="132716"/>
                                  <a:pt x="111442" y="131764"/>
                                </a:cubicBezTo>
                                <a:cubicBezTo>
                                  <a:pt x="112395" y="131764"/>
                                  <a:pt x="111442" y="131764"/>
                                  <a:pt x="111442" y="131764"/>
                                </a:cubicBezTo>
                                <a:close/>
                                <a:moveTo>
                                  <a:pt x="111442" y="111761"/>
                                </a:moveTo>
                                <a:cubicBezTo>
                                  <a:pt x="111442" y="112714"/>
                                  <a:pt x="112395" y="113666"/>
                                  <a:pt x="113347" y="114619"/>
                                </a:cubicBezTo>
                                <a:cubicBezTo>
                                  <a:pt x="114300" y="116524"/>
                                  <a:pt x="116205" y="116524"/>
                                  <a:pt x="118110" y="116524"/>
                                </a:cubicBezTo>
                                <a:cubicBezTo>
                                  <a:pt x="119063" y="116524"/>
                                  <a:pt x="119063" y="115571"/>
                                  <a:pt x="119063" y="114619"/>
                                </a:cubicBezTo>
                                <a:cubicBezTo>
                                  <a:pt x="118110" y="112714"/>
                                  <a:pt x="117157" y="109856"/>
                                  <a:pt x="113347" y="110809"/>
                                </a:cubicBezTo>
                                <a:cubicBezTo>
                                  <a:pt x="112395" y="110809"/>
                                  <a:pt x="112395" y="108904"/>
                                  <a:pt x="111442" y="109856"/>
                                </a:cubicBezTo>
                                <a:cubicBezTo>
                                  <a:pt x="110490" y="109856"/>
                                  <a:pt x="111442" y="110809"/>
                                  <a:pt x="111442" y="111761"/>
                                </a:cubicBezTo>
                                <a:close/>
                                <a:moveTo>
                                  <a:pt x="114300" y="126049"/>
                                </a:moveTo>
                                <a:cubicBezTo>
                                  <a:pt x="115252" y="127001"/>
                                  <a:pt x="116205" y="126049"/>
                                  <a:pt x="114300" y="126049"/>
                                </a:cubicBezTo>
                                <a:lnTo>
                                  <a:pt x="113347" y="122239"/>
                                </a:lnTo>
                                <a:cubicBezTo>
                                  <a:pt x="112395" y="123191"/>
                                  <a:pt x="111442" y="123191"/>
                                  <a:pt x="111442" y="124144"/>
                                </a:cubicBezTo>
                                <a:cubicBezTo>
                                  <a:pt x="112395" y="127001"/>
                                  <a:pt x="113347" y="126049"/>
                                  <a:pt x="114300" y="126049"/>
                                </a:cubicBezTo>
                                <a:close/>
                                <a:moveTo>
                                  <a:pt x="113347" y="114619"/>
                                </a:moveTo>
                                <a:cubicBezTo>
                                  <a:pt x="113347" y="113666"/>
                                  <a:pt x="113347" y="112714"/>
                                  <a:pt x="115252" y="112714"/>
                                </a:cubicBezTo>
                                <a:lnTo>
                                  <a:pt x="115252" y="113666"/>
                                </a:lnTo>
                                <a:cubicBezTo>
                                  <a:pt x="115252" y="114619"/>
                                  <a:pt x="114300" y="114619"/>
                                  <a:pt x="113347" y="114619"/>
                                </a:cubicBezTo>
                                <a:close/>
                                <a:moveTo>
                                  <a:pt x="114300" y="32704"/>
                                </a:moveTo>
                                <a:cubicBezTo>
                                  <a:pt x="113347" y="33656"/>
                                  <a:pt x="115252" y="34609"/>
                                  <a:pt x="116205" y="32704"/>
                                </a:cubicBezTo>
                                <a:cubicBezTo>
                                  <a:pt x="116205" y="31751"/>
                                  <a:pt x="115252" y="31751"/>
                                  <a:pt x="115252" y="31751"/>
                                </a:cubicBezTo>
                                <a:cubicBezTo>
                                  <a:pt x="114300" y="31751"/>
                                  <a:pt x="113347" y="31751"/>
                                  <a:pt x="114300" y="32704"/>
                                </a:cubicBezTo>
                                <a:cubicBezTo>
                                  <a:pt x="113347" y="32704"/>
                                  <a:pt x="113347" y="32704"/>
                                  <a:pt x="114300" y="32704"/>
                                </a:cubicBezTo>
                                <a:close/>
                                <a:moveTo>
                                  <a:pt x="120967" y="133669"/>
                                </a:moveTo>
                                <a:lnTo>
                                  <a:pt x="116205" y="129859"/>
                                </a:lnTo>
                                <a:cubicBezTo>
                                  <a:pt x="115252" y="130811"/>
                                  <a:pt x="114300" y="130811"/>
                                  <a:pt x="114300" y="131764"/>
                                </a:cubicBezTo>
                                <a:cubicBezTo>
                                  <a:pt x="113347" y="132716"/>
                                  <a:pt x="114300" y="132716"/>
                                  <a:pt x="115252" y="133669"/>
                                </a:cubicBezTo>
                                <a:cubicBezTo>
                                  <a:pt x="117157" y="134621"/>
                                  <a:pt x="118110" y="134621"/>
                                  <a:pt x="120015" y="135574"/>
                                </a:cubicBezTo>
                                <a:cubicBezTo>
                                  <a:pt x="120967" y="135574"/>
                                  <a:pt x="120967" y="134621"/>
                                  <a:pt x="120967" y="133669"/>
                                </a:cubicBezTo>
                                <a:close/>
                                <a:moveTo>
                                  <a:pt x="118110" y="140336"/>
                                </a:moveTo>
                                <a:cubicBezTo>
                                  <a:pt x="118110" y="138431"/>
                                  <a:pt x="117157" y="137479"/>
                                  <a:pt x="116205" y="137479"/>
                                </a:cubicBezTo>
                                <a:cubicBezTo>
                                  <a:pt x="114300" y="137479"/>
                                  <a:pt x="117157" y="138431"/>
                                  <a:pt x="116205" y="139384"/>
                                </a:cubicBezTo>
                                <a:cubicBezTo>
                                  <a:pt x="116205" y="140336"/>
                                  <a:pt x="116205" y="140336"/>
                                  <a:pt x="115252" y="141289"/>
                                </a:cubicBezTo>
                                <a:cubicBezTo>
                                  <a:pt x="115252" y="142241"/>
                                  <a:pt x="114300" y="143194"/>
                                  <a:pt x="115252" y="143194"/>
                                </a:cubicBezTo>
                                <a:cubicBezTo>
                                  <a:pt x="116205" y="143194"/>
                                  <a:pt x="116205" y="142241"/>
                                  <a:pt x="117157" y="141289"/>
                                </a:cubicBezTo>
                                <a:cubicBezTo>
                                  <a:pt x="117157" y="141289"/>
                                  <a:pt x="118110" y="140336"/>
                                  <a:pt x="118110" y="140336"/>
                                </a:cubicBezTo>
                                <a:close/>
                                <a:moveTo>
                                  <a:pt x="119063" y="119381"/>
                                </a:moveTo>
                                <a:cubicBezTo>
                                  <a:pt x="120015" y="119381"/>
                                  <a:pt x="120015" y="120334"/>
                                  <a:pt x="119063" y="119381"/>
                                </a:cubicBezTo>
                                <a:lnTo>
                                  <a:pt x="119063" y="119381"/>
                                </a:lnTo>
                                <a:cubicBezTo>
                                  <a:pt x="120015" y="119381"/>
                                  <a:pt x="120015" y="119381"/>
                                  <a:pt x="119063" y="119381"/>
                                </a:cubicBezTo>
                                <a:lnTo>
                                  <a:pt x="119063" y="119381"/>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6887460" id="Graphic 78" o:spid="_x0000_s1026" style="position:absolute;margin-left:8.65pt;margin-top:49.15pt;width:105.4pt;height:27pt;z-index:251715584" coordsize="13392,343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">
                <v:shape id="Freeform 1497956741" o:spid="_x0000_s1027" style="position:absolute;top:837;width:1323;height:1814;visibility:visible;mso-wrap-style:square;v-text-anchor:middle" coordsize="132384,18143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" path="m105728,172721v-13336,5715,-27623,9525,-41911,8573c43815,179389,24765,173674,10478,158434,3810,150814,,142241,,132716,,120334,8572,110809,20955,108904v6667,-953,12383,,18098,2857c53340,120334,53340,139384,40005,147956r-4763,2858c31433,153671,30480,157481,34290,160339v2857,2857,5715,4762,9525,6667c46672,167959,50483,169864,53340,170816v12382,3810,24765,2858,35243,-5715c91440,163196,92392,160339,94297,157481v953,-1905,953,-3810,1906,-5715c99060,142241,96203,135574,89535,128906,82867,121286,74295,116524,66675,111761,54292,103189,41910,94616,29528,86044,19050,78424,12383,68899,8572,56516,4763,42229,7620,29846,18097,19369,31433,5081,47625,-1586,68580,319v10478,-953,21908,1905,32385,6667c114300,13654,123825,23179,127635,37466v953,3810,953,8573,,12383c124778,60326,114300,66041,103822,63184v-2857,-953,-5714,-1905,-7619,-2858c83820,53659,81915,38419,91440,27941v952,-1905,2857,-2857,3810,-3810c97155,22226,97155,20321,95250,17464v-953,-1905,-2858,-2858,-5715,-3810c80010,9844,70485,6986,60008,8891v-5716,953,-10478,2858,-14288,6668c39053,20321,38100,30799,41910,38419v3810,6667,9525,12382,16193,16192c62865,56516,66675,59374,70485,63184v953,952,1905,1905,3810,2857c80010,67946,84772,70804,88583,74614v3809,2857,7620,5715,11430,8572c104775,86996,109538,89854,114300,93664v9525,6667,14288,16192,17145,26670c135255,139384,127635,162244,105728,172721xm17145,129859v-1905,-953,-2857,-953,-4762,-1905c11430,127954,11430,128906,11430,128906r4762,3810c17145,131764,18097,131764,18097,130811v,,-952,,-952,-952xm14288,124144v,1905,952,2857,1904,2857c18097,127001,15240,126049,16192,125096v,-952,,-952,953,-1905c17145,122239,18097,121286,17145,121286v-953,,-953,953,-1905,1905c14288,122239,14288,123191,14288,124144xm21908,117476v,,952,-952,,-1905c20955,115571,20955,116524,20003,117476v,953,-953,1905,,2858c20955,120334,20955,118429,21908,117476xm21908,130811v,,-953,,,c20955,129859,20955,130811,20955,130811v-952,953,,953,953,c21908,131764,21908,131764,21908,130811xm21908,123191v952,,952,,952,-952c22860,122239,22860,121286,22860,121286v,,-952,,-952,1905c21908,122239,21908,123191,21908,123191xm22860,134621v,,953,,,c23813,133669,22860,133669,22860,133669v,,,,,952c21908,134621,22860,134621,22860,134621xm25717,116524v,-953,-952,-953,-952,-953c22860,115571,22860,117476,22860,118429v,952,,952,953,952c24765,118429,25717,118429,25717,116524xm24765,138431v,-952,,-952,-952,-952c23813,137479,22860,137479,22860,138431v,,,953,1905,c23813,139384,24765,139384,24765,138431xm23813,126049v-953,,-953,952,,c22860,127954,23813,127954,23813,127954v,-953,,-953,,-1905c23813,126049,23813,126049,23813,126049xm26670,128906v-953,,-953,1905,-953,2858c25717,131764,25717,132716,26670,132716v,,952,,952,-952c29528,130811,27622,128906,26670,128906xm30480,43181v,,953,953,,c31433,43181,31433,43181,30480,43181v,-1905,-952,-3810,-1905,-4762l27622,37466v,,,953,,953c27622,41276,28575,42229,30480,43181xm30480,124144v,,,-953,,c29528,123191,27622,123191,27622,124144r2858,2857c31433,126049,30480,124144,30480,124144xm31433,66994r,c30480,66994,30480,66994,31433,66994r,l31433,66994xm31433,48896v-953,,-953,,,c30480,49849,30480,49849,31433,49849v,,952,,,-953c32385,48896,32385,48896,31433,48896xm32385,53659v-952,,-1905,952,-1905,1905c30480,56516,31433,56516,31433,56516v952,-1905,2857,-952,3809,-1905c35242,53659,33338,53659,32385,53659xm42863,60326v952,,952,-952,952,-1905c42863,58421,42863,58421,41910,58421v-2857,1905,-4763,3810,-6668,6668c35242,63184,33338,62231,33338,60326v,-952,-953,-952,-953,-952c32385,59374,31433,60326,31433,60326v,2858,1905,3810,3809,4763c37147,66041,39053,65089,40005,63184v953,-953,1905,-1905,2858,-2858xm38100,72709v,-953,,-1905,-1905,-2858c36195,69851,35242,69851,35242,70804v,952,,2857,1905,2857c37147,73661,38100,73661,38100,72709xm38100,58421v953,,953,-952,,c39053,57469,39053,57469,38100,57469v,,,,,952c38100,58421,38100,58421,38100,58421xm39053,53659v,,,-953,,c40005,52706,39053,52706,39053,52706r,953c38100,52706,38100,52706,39053,53659xm40958,48896v,,,,,c40958,49849,41910,49849,40958,48896v952,,,,,c40958,47944,40958,48896,40958,48896xm43815,87949v,-953,,-953,,l41910,87949v953,,953,,1905,c43815,87949,43815,87949,43815,87949xm89535,107951r953,c90488,108904,88583,109856,90488,111761v2857,1905,4762,3810,7620,3810c99060,115571,100013,115571,100013,114619v,-953,,-953,952,-953c103822,113666,103822,112714,101917,110809v-952,-953,,-1905,,-3810c103822,107951,104775,108904,106680,108904v,952,-952,1905,,1905c107633,110809,107633,110809,108585,109856v,-952,,-952,953,-1905c112395,106999,111442,104141,111442,102236v,-1905,-952,-2857,-952,-4762c110490,95569,109538,95569,107633,96521v-2858,1905,-6668,4763,-10478,4763c98108,98426,100965,97474,102870,95569v,952,952,952,1905,c104775,95569,105728,94616,104775,93664v,,-953,,-1905,952l101917,95569v,-953,,-953,953,-1905l102870,92711v,-952,-953,,-953,c100965,95569,96203,95569,94297,98426v-952,953,-2857,1905,-3809,953c88583,98426,90488,97474,90488,96521v2857,,4762,-2857,7620,-3810l98108,91759v-1905,952,-3811,-1905,-5716,c92392,90806,92392,88901,93345,87949v,-953,952,-1905,,-1905c92392,85091,91440,86044,91440,86996v,953,-952,1905,-952,1905c90488,89854,90488,90806,88583,90806v-953,,-1905,-952,-1905,-1905c86678,87949,85725,86996,84772,87949v-2857,1905,-3809,952,-5714,-953c78105,86044,77153,85091,76200,85091v,953,,2858,-1905,2858c72390,87949,71438,88901,70485,89854v-1905,1905,-3810,1905,-5715,1905c64770,89854,62865,88901,61913,87949v,,-953,-953,,-953c62865,86996,62865,86996,62865,86996v952,953,1905,1905,2857,1905c66675,88901,66675,89854,67628,88901v952,-952,,-1905,,-1905c67628,86044,66675,86044,65722,86044v-1905,-1905,-2857,-2858,-952,-5715c64770,77471,61913,78424,60008,77471r-953,-1905c59055,74614,59055,73661,58103,73661v-953,,-1906,953,-1906,1905c55245,77471,56197,79376,58103,81281v-953,,-1906,,-2858,953c54292,80329,52388,81281,51435,80329v-952,-953,-1905,-953,-1905,-1905c49530,77471,51435,76519,52388,76519v1904,952,2857,,1904,-1905c54292,72709,54292,71756,55245,70804v952,-953,952,-1905,,-1905c55245,67946,55245,66994,54292,66994v-952,,-952,952,-952,1905c53340,70804,52388,72709,51435,73661v,953,-952,953,-1905,953c48578,74614,48578,73661,49530,72709v,-1905,-952,-2858,,-4763c49530,66994,49530,66041,48578,65089v-953,,-2858,952,-2858,1905c45720,68899,44767,69851,43815,71756v,953,952,953,952,953c44767,73661,45720,74614,46672,75566v953,953,,953,-952,1905c41910,79376,40958,81281,44767,83186v953,953,2858,1905,2858,2858c47625,86996,47625,87949,49530,87949v1905,,953,-953,953,-1905c50483,85091,49530,84139,50483,83186v952,,1905,953,1905,1905c53340,86044,52388,88901,53340,87949v3810,,1905,952,952,2857c54292,90806,53340,91759,54292,91759v953,,953,,953,c56197,90806,56197,90806,56197,89854v,-953,953,-2858,1906,-1905c59055,88901,58103,89854,58103,90806v,,-953,953,-953,1905c57150,94616,54292,94616,54292,96521v1905,-952,3811,-1905,4763,-2857c60960,91759,60960,92711,61913,93664v,1905,-3810,1905,-2858,2857c60008,97474,61913,98426,63817,99379r2858,952l68580,103189r,c69533,102236,69533,101284,70485,101284v-952,,-1905,,-3810,-953l67628,99379v952,-953,952,-2858,2857,-1905c72390,98426,70485,100331,70485,101284v1905,-953,1905,-953,2857,952c73342,103189,74295,103189,75247,103189v1906,-1905,3811,-953,4763,952c80010,105094,80963,104141,80963,104141v952,-952,1904,-1905,1904,c82867,105094,81915,106046,80963,106046v-953,,-1905,,-3810,c76200,106046,75247,106999,75247,107951v,953,953,953,1906,953c81915,111761,82867,111761,86678,106999v,952,-953,1905,,2857c87630,108904,88583,107951,89535,107951xm48578,77471v,953,-953,953,-1906,953c45720,78424,44767,78424,44767,77471v,-952,953,-952,1905,-952c47625,76519,48578,76519,48578,77471xm46672,69851v,,-952,,-952,c45720,69851,46672,68899,46672,68899v953,,953,,953,952c47625,70804,47625,69851,46672,69851xm56197,79376v,,,953,,c57150,80329,58103,81281,58103,82234v,952,-953,,-953,c56197,81281,54292,81281,56197,79376xm58103,97474r,c57150,97474,57150,97474,58103,97474r,c58103,97474,58103,97474,58103,97474xm59055,78424r2858,-2858l61913,77471v,3810,-1905,2858,-2858,953xm66675,91759v-953,,-2858,,-3810,-953c63817,88901,65722,89854,66675,89854v,952,,952,,1905xm65722,103189v,-953,,-953,-952,-953c63817,102236,63817,102236,63817,103189v953,,953,952,1905,c65722,104141,65722,103189,65722,103189xm64770,67946v,,,953,,c64770,68899,65722,68899,64770,67946v952,,952,,,c64770,67946,64770,67946,64770,67946xm66675,92711v,-952,,-952,,l66675,92711v,,953,953,,1905l65722,94616v953,-952,953,-1905,953,-1905xm70485,78424v-952,-2858,-2857,-953,-3810,c65722,80329,67628,80329,68580,81281v953,953,953,953,1905,c70485,81281,70485,79376,70485,78424xm71438,103189v,-1905,-1905,-1905,-3810,-1905c68580,102236,68580,104141,71438,103189v,952,,,,xm68580,72709v,952,953,952,,l69533,72709v952,,,,-953,c69533,72709,68580,72709,68580,72709xm72390,77471v,,,,,c73342,76519,72390,76519,72390,77471r,l72390,77471xm75247,89854v,,,952,,c74295,90806,74295,90806,73342,89854r,-953c74295,88901,75247,88901,75247,89854xm76200,82234r,c77153,82234,77153,82234,77153,82234v,-953,,-953,-953,-1905c76200,80329,75247,80329,75247,80329v,952,953,1905,953,1905xm80963,92711v,,,953,-953,953c80010,94616,80963,95569,79058,95569v-953,,-953,-953,-1905,-953c76200,93664,76200,91759,77153,90806v2857,,2857,1905,3810,1905xm80963,92711r2857,c82867,93664,82867,94616,81915,94616v-952,,-952,-952,-952,-1905xm83820,92711v,-952,,-1905,952,-1905c84772,90806,84772,90806,84772,90806v953,1905,,1905,-952,1905xm90488,107951r-3810,-1905l84772,104141v-952,-952,,-1905,953,-1905c89535,102236,93345,100331,97155,101284v-952,1905,-2858,952,-3810,1905c93345,103189,92392,104141,92392,104141v,953,953,953,953,953c94297,105094,95250,104141,96203,106046v,1905,-1906,953,-1906,1905c92392,106999,91440,107951,90488,107951r,xm84772,95569v,-953,953,-953,953,-953c85725,94616,86678,94616,86678,95569v,952,,952,-953,952c84772,96521,84772,96521,84772,95569xm86678,113666v,-952,,-1905,-953,-1905c85725,111761,84772,111761,84772,112714v953,,953,952,1906,952c86678,113666,86678,112714,86678,113666xm91440,115571v,-952,-952,-952,-952,-952c88583,115571,88583,116524,88583,118429v,952,,952,952,952c89535,118429,90488,117476,91440,115571xm92392,89854v,1905,-1904,2857,-1904,4762c88583,92711,90488,91759,92392,89854xm95250,111761v-953,,,-952,,c96203,111761,96203,111761,96203,111761v,,,953,-953,c95250,111761,95250,111761,95250,111761xm97155,121286v953,,953,-952,1905,-1905c99060,118429,99060,117476,98108,117476v-953,,-1905,,-953,953c96203,119381,95250,121286,97155,121286xm109538,125096v952,,,-1905,,-1905c108585,122239,107633,123191,107633,123191v-1905,1905,-3811,2858,-6668,953c100965,124144,99060,125096,98108,125096v-953,-952,-1905,-1905,-1905,-952c95250,125096,97155,126049,97155,126049v1905,952,4762,,6667,1905c104775,128906,105728,127954,105728,127954v952,-953,1905,-2858,3810,-2858xm98108,104141v,-1905,1905,-1905,2857,-2857c102870,100331,104775,100331,104775,98426v,-952,1905,-1905,2858,-952c108585,97474,108585,99379,108585,100331v,1905,,3810,,6668c105728,104141,105728,104141,101917,106046v-1904,-952,-2857,,-3809,-1905xm99060,35561v,,953,953,953,953c100965,36514,100013,35561,99060,35561v953,-952,953,-952,,c99060,34609,99060,35561,99060,35561xm107633,115571v-953,-1905,-953,,-1905,953c105728,117476,104775,116524,104775,116524v-953,-953,-953,-1905,-1905,-1905c101917,115571,102870,116524,102870,117476v,3810,,3810,2858,2858l107633,119381v1905,-952,952,-3810,,-3810xm109538,146051v,-952,,-1905,,c107633,146051,105728,146051,105728,147956v,953,952,953,952,953c109538,147956,109538,147004,109538,146051xm108585,136526v,,,,,c107633,137479,108585,138431,108585,138431v953,-952,953,-952,,-1905c109538,136526,109538,135574,108585,136526xm110490,141289v,,,,,c109538,140336,109538,141289,108585,141289v,,,952,,952c109538,142241,110490,142241,110490,141289xm112395,144146v-953,,-953,1905,-1905,2858c110490,147004,109538,147956,110490,148909v952,,952,-953,1905,-1905c112395,146051,113347,144146,112395,144146xm111442,131764v-952,,-952,,,c111442,132716,111442,133669,111442,133669v953,-953,953,-953,,-1905c112395,131764,111442,131764,111442,131764xm111442,111761v,953,953,1905,1905,2858c114300,116524,116205,116524,118110,116524v953,,953,-953,953,-1905c118110,112714,117158,109856,113347,110809v-952,,-952,-1905,-1905,-953c110490,109856,111442,110809,111442,111761xm114300,126049v953,,1905,,,l113347,122239v-952,952,-1905,952,-1905,1905c112395,126049,113347,126049,114300,126049xm113347,113666v,-952,,-1905,1906,-1905l115253,112714v,1905,-953,1905,-1906,952xm114300,32704v-953,952,953,1905,1905,c116205,31751,115253,31751,115253,31751v-953,,-953,,-953,953c113347,31751,114300,32704,114300,32704xm120967,133669r-4762,-3810c115253,130811,114300,130811,114300,131764v-953,952,,952,953,1905c117158,134621,118110,134621,120015,135574v952,-953,1905,-953,952,-1905xm118110,140336v,-1905,-952,-2857,-1905,-2857c114300,137479,117158,138431,116205,139384v,952,,952,-952,1905c115253,142241,114300,143194,115253,143194v952,,952,-953,1905,-1905c118110,141289,118110,140336,118110,140336xm119063,119381v952,,952,,,l119063,119381v952,-952,952,-952,,l119063,119381xe" filled="f" stroked="f">
                  <v:stroke joinstyle="miter"/>
                  <v:path arrowok="t" o:connecttype="custom" o:connectlocs="105728,172721;63817,181294;10478,158434;0,132716;20955,108904;39053,111761;40005,147956;35242,150814;34290,160339;43815,167006;53340,170816;88583,165101;94297,157481;96203,151766;89535,128906;66675,111761;29528,86044;8572,56516;18097,19369;68580,319;100965,6986;127635,37466;127635,49849;103822,63184;96203,60326;91440,27941;95250,24131;95250,17464;89535,13654;60008,8891;45720,15559;41910,38419;58103,54611;70485,63184;74295,66041;88583,74614;100013,83186;114300,93664;131445,120334;105728,172721;17145,129859;12383,127954;11430,128906;16192,132716;18097,130811;17145,129859;14288,124144;16192,127001;16192,125096;17145,123191;17145,121286;15240,123191;14288,124144;21908,117476;21908,115571;20003,117476;20003,120334;21908,117476;21908,130811;21908,130811;20955,130811;21908,130811;21908,130811;21908,123191;22860,122239;22860,121286;21908,123191;21908,123191;22860,134621;22860,134621;22860,133669;22860,134621;22860,134621;25717,116524;24765,115571;22860,118429;23813,119381;25717,116524;24765,138431;23813,137479;22860,138431;24765,138431;24765,138431;23813,126049;23813,126049;23813,127954;23813,126049;23813,126049;26670,128906;25717,131764;26670,132716;27622,131764;26670,128906;30480,43181;30480,43181;30480,43181;28575,38419;27622,37466;27622,38419;30480,43181;30480,124144;30480,124144;27622,124144;30480,127001;30480,124144;31433,66994;31433,66994;31433,66994;31433,66994;31433,66994;31433,48896;31433,48896;31433,49849;31433,48896;31433,48896;32385,53659;30480,55564;31433,56516;35242,54611;32385,53659;42863,60326;43815,58421;41910,58421;35242,65089;33338,60326;32385,59374;31433,60326;35242,65089;40005,63184;42863,60326;38100,72709;36195,69851;35242,70804;37147,73661;38100,72709;38100,58421;38100,58421;38100,57469;38100,58421;38100,58421;39053,53659;39053,53659;39053,52706;39053,53659;39053,53659;40958,48896;40958,48896;40958,48896;40958,48896;40958,48896;43815,87949;43815,87949;41910,87949;43815,87949;43815,87949;89535,107951;90488,107951;90488,111761;98108,115571;100013,114619;100965,113666;101917,110809;101917,106999;106680,108904;106680,110809;108585,109856;109538,107951;111442,102236;110490,97474;107633,96521;97155,101284;102870,95569;104775,95569;104775,93664;102870,94616;101917,95569;102870,93664;102870,92711;101917,92711;94297,98426;90488,99379;90488,96521;98108,92711;98108,91759;92392,91759;93345,87949;93345,86044;91440,86996;90488,88901;88583,90806;86678,88901;84772,87949;79058,86996;76200,85091;74295,87949;70485,89854;64770,91759;61913,87949;61913,86996;62865,86996;65722,88901;67628,88901;67628,86996;65722,86044;64770,80329;60008,77471;59055,75566;58103,73661;56197,75566;58103,81281;55245,82234;51435,80329;49530,78424;52388,76519;54292,74614;55245,70804;55245,68899;54292,66994;53340,68899;51435,73661;49530,74614;49530,72709;49530,67946;48578,65089;45720,66994;43815,71756;44767,72709;46672,75566;45720,77471;44767,83186;47625,86044;49530,87949;50483,86044;50483,83186;52388,85091;53340,87949;54292,90806;54292,91759;55245,91759;56197,89854;58103,87949;58103,90806;57150,92711;54292,96521;59055,93664;61913,93664;59055,96521;63817,99379;66675,100331;68580,103189;68580,103189;70485,101284;66675,100331;67628,99379;70485,97474;70485,101284;73342,102236;75247,103189;80010,104141;80963,104141;82867,104141;80963,106046;77153,106046;75247,107951;77153,108904;86678,106999;86678,109856;89535,107951;48578,77471;46672,78424;44767,77471;46672,76519;48578,77471;46672,69851;45720,69851;46672,68899;47625,69851;46672,69851;56197,79376;56197,79376;58103,82234;57150,82234;56197,79376;58103,97474;58103,97474;58103,97474;58103,97474;58103,97474;59055,78424;61913,75566;61913,77471;59055,78424;66675,91759;62865,90806;66675,89854;66675,91759;65722,103189;64770,102236;63817,103189;65722,103189;65722,103189;64770,67946;64770,67946;64770,67946;64770,67946;64770,67946;66675,92711;66675,92711;66675,92711;66675,94616;65722,94616;66675,92711;70485,78424;66675,78424;68580,81281;70485,81281;70485,78424;71438,103189;67628,101284;71438,103189;71438,103189;68580,72709;68580,72709;69533,72709;68580,72709;68580,72709;72390,77471;72390,77471;72390,77471;72390,77471;72390,77471;75247,89854;75247,89854;73342,89854;73342,88901;75247,89854;76200,82234;76200,82234;77153,82234;76200,80329;75247,80329;76200,82234;80963,92711;80010,93664;79058,95569;77153,94616;77153,90806;80963,92711;80963,92711;83820,92711;81915,94616;80963,92711;83820,92711;84772,90806;84772,90806;83820,92711;90488,107951;86678,106046;84772,104141;85725,102236;97155,101284;93345,103189;92392,104141;93345,105094;96203,106046;94297,107951;90488,107951;90488,107951;84772,95569;85725,94616;86678,95569;85725,96521;84772,95569;86678,113666;85725,111761;84772,112714;86678,113666;86678,113666;91440,115571;90488,114619;88583,118429;89535,119381;91440,115571;92392,89854;90488,94616;92392,89854;95250,111761;95250,111761;96203,111761;95250,111761;95250,111761;97155,121286;99060,119381;98108,117476;97155,118429;97155,121286;109538,125096;109538,123191;107633,123191;100965,124144;98108,125096;96203,124144;97155,126049;103822,127954;105728,127954;109538,125096;98108,104141;100965,101284;104775,98426;107633,97474;108585,100331;108585,106999;101917,106046;98108,104141;99060,35561;100013,36514;99060,35561;99060,35561;99060,35561;107633,115571;105728,116524;104775,116524;102870,114619;102870,117476;105728,120334;107633,119381;107633,115571;109538,146051;109538,146051;105728,147956;106680,148909;109538,146051;108585,136526;108585,136526;108585,138431;108585,136526;108585,136526;110490,141289;110490,141289;108585,141289;108585,142241;110490,141289;112395,144146;110490,147004;110490,148909;112395,147004;112395,144146;111442,131764;111442,131764;111442,133669;111442,131764;111442,131764;111442,111761;113347,114619;118110,116524;119063,114619;113347,110809;111442,109856;111442,111761;114300,126049;114300,126049;113347,122239;111442,124144;114300,126049;113347,113666;115253,111761;115253,112714;113347,113666;114300,32704;116205,32704;115253,31751;114300,32704;114300,32704;120967,133669;116205,129859;114300,131764;115253,133669;120015,135574;120967,133669;118110,140336;116205,137479;116205,139384;115253,141289;115253,143194;117158,141289;118110,140336;119063,119381;119063,119381;119063,119381;119063,119381;119063,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056478795" o:spid="_x0000_s1028" style="position:absolute;left:1367;top:335;width:1147;height:2324;visibility:visible;mso-wrap-style:square;v-text-anchor:middle" coordsize="114673,23240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" path="m103244,202882v-953,3810,-2858,6668,-3810,9525c92766,226695,81336,231457,67049,232410v-10478,,-19050,-1905,-26670,-8572c30854,216217,26091,205740,26091,193357v-952,-15240,-952,-30479,-952,-45719c25139,135255,24186,123825,25139,112395v952,-5715,952,-11430,,-17145c24186,87630,26091,80010,26091,72390v,-5715,-952,-6668,-6667,-6668c14661,65722,10851,65722,7041,65722v-1905,,-3810,,-4762,-952c374,63817,-579,61913,374,60007v952,-1904,1905,-2857,3810,-2857c16566,55245,27044,50482,36569,41910,44189,35242,48951,26670,54666,18097,57524,13335,58476,8572,61334,3810,63239,,64191,,68001,v2858,953,4763,1905,4763,5715c72764,20003,72764,33338,72764,47625v,7620,,7620,7620,8572l90861,56197v3810,,7620,,11430,c105149,56197,107054,56197,109911,58103v1905,952,1905,2857,1905,4762c110864,64770,109911,66675,108006,66675v-6667,,-13335,953,-20002,c84194,65722,80384,67628,77526,67628v-1905,,-2857,1904,-3810,3810c73716,73342,73716,75247,73716,76200v,13335,,26670,,40005c73716,120967,73716,125730,73716,130492v,15240,,29528,953,44768c74669,180975,74669,186690,74669,192405v,3810,952,7620,952,11430c76574,209550,82289,213360,87051,213360v3810,-953,5715,-2857,7620,-4763c99434,201930,101339,195263,102291,187642v953,-8572,1905,-17145,2858,-25717c105149,160020,105149,157163,108959,157163v3810,,4762,1904,5715,5715c110864,173355,108006,188595,103244,202882xm28949,161925v,,,-953,,l28949,161925v-953,,-953,,,l28949,161925xm30854,174307v,,,,,c29901,174307,29901,174307,30854,174307v-953,,-953,953,,c30854,175260,30854,175260,30854,174307xm31806,180022v,,,,,l31806,178117r,1905c30854,180022,30854,180022,31806,180022xm30854,156210v,953,952,953,952,953c32759,156210,34664,157163,34664,156210v,-953,-953,-953,-953,-953c31806,154305,30854,155257,30854,156210xm31806,187642v953,,1905,-952,1905,-952c33711,186690,33711,185738,32759,185738v-953,-953,-953,,-953,1904l31806,187642xm32759,82867v952,,1905,,1905,-952c34664,80963,34664,80963,33711,80963v-952,,-952,952,-952,1904c31806,82867,31806,82867,32759,82867xm34664,194310v,-953,-953,-953,-953,-953c33711,193357,32759,193357,32759,194310v,953,,953,1905,c33711,195263,34664,195263,34664,194310xm35616,166688v,-953,-952,-1906,-1905,-1906c32759,164782,32759,166688,32759,167640v,952,,952,952,952c34664,168592,35616,167640,35616,166688xm33711,132397v-952,,-952,953,-952,1906c32759,135255,32759,136207,33711,136207r953,-2857c34664,132397,34664,131445,33711,132397xm32759,76200v,953,952,1905,1905,953c35616,77153,35616,78105,36569,79057v,953,952,953,952,c38474,77153,39426,76200,41331,78105v953,952,3810,952,4763,2858c46094,81915,47046,82867,47046,83820v,952,-952,952,-1905,952c44189,84772,44189,84772,43236,83820v,-953,953,-1905,,-1905c42284,81915,42284,82867,42284,83820v,952,-1905,2858,952,2858c46094,85725,47999,86678,48951,89535v,953,953,953,1905,953c51809,90488,51809,89535,51809,88582v,-952,,-952,-953,-952c49904,85725,49904,84772,51809,85725v952,,952,,1905,c54666,85725,55619,85725,55619,83820v-953,-1905,-953,-3810,-1905,-4763c52761,78105,52761,80963,52761,81915v,952,-952,952,-1905,952c49904,82867,49904,82867,50856,81915v1905,-1905,953,-1905,-952,-1905c45141,80010,44189,79057,44189,74295v1905,-953,2857,-953,952,-2857c44189,72390,44189,73342,44189,74295v-1905,952,-4763,-953,-5715,2858c38474,78105,36569,77153,35616,77153v-952,-1906,-2857,-1906,-2857,-953xm41331,191453v-952,-953,-952,-1906,-952,-2858c41331,186690,39426,184785,38474,183832v,-2857,952,-4762,1905,-6667c37521,176213,37521,180022,36569,180022v-953,953,-1905,1906,-1905,2858c34664,184785,36569,182880,37521,182880v953,,953,,1905,952c37521,186690,39426,189547,39426,192405v,952,3810,2858,3810,2858c43236,192405,41331,192405,41331,191453xm49904,182880v1905,-1905,952,-3810,952,-5715c49904,175260,48951,177165,47999,177165v-1905,952,-1905,-952,-1905,-1905c47999,174307,46094,171450,48951,171450v953,,,-953,,-1905c47046,167640,46094,163830,42284,163830v952,-2858,2857,-4763,5715,-4763c49904,159067,51809,157163,51809,155257v,-952,,-1904,-953,-1904c49904,153353,49904,154305,49904,155257v,953,,1906,-953,1906c46094,158115,43236,160020,39426,159067v-952,-3810,-1905,-3810,-5715,-952c33711,158115,32759,159067,32759,159067v,953,952,953,952,953c35616,161925,36569,158115,38474,159067v952,1905,,2858,-953,4763c35616,165735,34664,168592,37521,170497v1905,1906,1905,2858,953,4763c40379,174307,42284,172403,44189,175260v-953,953,-3810,,-3810,1905c40379,178117,41331,179070,43236,180022v953,,,953,,1906c43236,182880,43236,183832,44189,183832v2857,,4762,953,5715,-952xm34664,151447v,953,,953,952,953c36569,152400,37521,151447,37521,149542v,,,-952,-952,-952c36569,149542,35616,149542,34664,151447xm35616,127635v,953,,953,953,953l37521,127635v-952,-953,-952,-953,-1905,l35616,127635xm36569,121920v,,,952,,c39426,122872,40379,123825,41331,121920v953,-953,,-3810,2858,-1905c44189,120015,45141,120015,44189,119063v,-953,-953,-953,-953,-1906c42284,116205,42284,114300,41331,115253v-1905,,-952,1904,-952,2857c38474,119063,40379,121920,38474,121920v-1905,-953,-1905,-953,-1905,xm37521,102870v-952,952,-1905,2858,,4762c37521,107632,38474,108585,38474,108585v,953,,953,952,953c41331,109538,42284,107632,43236,106680v,-1905,,-3810,-952,-4763c40379,100965,38474,101917,37521,102870xm36569,52388v,952,1905,952,952,2857c36569,57150,36569,57150,39426,59055v953,952,1905,1905,2858,952c43236,60007,43236,59055,42284,58103v-953,-953,-1905,,-2858,952c39426,59055,39426,59055,38474,59055v,-1905,,-2858,952,-4763c39426,53340,39426,52388,38474,51435v-953,,-953,-1905,-1905,-953c36569,50482,36569,51435,36569,52388xm37521,114300v,,-952,,,c37521,115253,37521,115253,37521,115253v953,,953,-953,,-953c38474,114300,37521,114300,37521,114300xm42284,93345v952,,2857,-953,1905,-1905c43236,89535,41331,88582,39426,89535v-952,953,-1905,2857,-1905,2857c39426,94297,40379,97155,43236,97155v953,,1905,,1905,-952c45141,95250,45141,94297,44189,94297v-953,,-1905,,-1905,-952xm38474,108585r,c38474,106680,37521,104775,39426,104775v,,953,,953,953c41331,106680,39426,107632,38474,108585xm40379,131445v952,,952,-953,952,-1905c41331,128588,40379,126682,39426,126682v-952,953,-952,2858,-952,3810c39426,130492,39426,131445,40379,131445xm41331,198120v,-953,,-1905,-1905,-1905c38474,196215,38474,197167,38474,198120v,952,952,952,1905,952c41331,199072,41331,199072,41331,198120xm39426,140970v,,,952,,c40379,141922,41331,141922,41331,140970v-952,-953,-952,-953,-1905,c39426,140017,38474,140970,39426,140970xm39426,164782r2858,c42284,166688,42284,167640,44189,168592v952,,952,953,,1905c44189,171450,43236,171450,42284,171450v-1905,-1905,-3810,-3810,-2858,-6668xm39426,144780v,,953,,953,c40379,144780,41331,144780,41331,143828v,-953,,-953,-952,-953c40379,144780,39426,144780,39426,144780xm55619,147638v952,,952,,952,c56571,146685,56571,146685,56571,145732v-1905,-1904,-5715,-1904,-6667,953c48951,148590,47046,150495,45141,151447r-1905,953c42284,152400,41331,150495,40379,151447v-953,953,952,1906,1905,1906c42284,153353,43236,153353,44189,153353v,,,952,952,952c45141,155257,46094,156210,47046,155257v953,-952,953,-1904,,-2857c46094,151447,46094,150495,45141,149542v1905,953,4763,,5715,-952c51809,147638,52761,146685,55619,147638xm41331,92392v,,953,,,c41331,93345,41331,92392,41331,92392v-952,,-1905,,-1905,-952c39426,91440,39426,91440,39426,91440v953,,1905,,1905,952xm44189,64770v,-953,,-953,,c45141,62865,44189,61913,43236,61913v,,-952,,-952,c42284,62865,42284,63817,44189,64770v-953,-953,,-953,,c44189,65722,44189,66675,42284,67628v-2858,1904,-953,1904,952,1904c44189,69532,44189,69532,45141,69532v953,-1904,1905,-3810,-952,-4762xm41331,147638v,,953,952,,c42284,148590,42284,148590,41331,147638v953,,953,,,l41331,147638xm43236,137160v953,953,1905,2857,1905,4762c45141,142875,46094,143828,47046,143828v953,,1905,-953,1905,-1906c49904,140970,49904,140017,48951,140017v-1905,-952,-952,-1904,-1905,-2857c47046,136207,47046,136207,47046,135255v,-1905,-1905,-2858,-2857,-2858c43236,132397,43236,133350,43236,133350v-1905,1905,-952,2857,,3810xm44189,55245r,l46094,52388v,-953,,-1906,,-1906c45141,49530,44189,49530,43236,49530v-952,,-952,952,-952,1905c41331,54292,43236,55245,44189,55245xm54666,197167v-952,-952,-2857,-952,-3810,-1904c49904,195263,48951,194310,48951,195263v-952,952,,1904,,1904c49904,198120,50856,199072,48951,200025v-952,953,-1905,,-2857,-953l45141,197167v,,-952,-952,-952,-952c43236,196215,43236,197167,43236,198120v,952,,2858,953,4762c45141,203835,46094,201930,47999,201930v2857,952,3810,-1905,6667,-1905c55619,200025,56571,199072,56571,198120v-952,,-952,-953,-1905,-953xm44189,127635v952,,1905,-1905,1905,-2857c46094,123825,45141,122872,44189,122872v-953,,-953,953,-953,1906c43236,126682,43236,127635,44189,127635xm44189,189547v,953,-953,1906,952,2858c46094,192405,47999,193357,47999,191453v-1905,,-2858,-953,-3810,-1906xm47046,189547v-952,-3809,-952,-3809,-3810,-1905c45141,188595,46094,188595,47046,189547xm44189,56197v952,953,952,1906,2857,2858c47999,60007,48951,60960,49904,61913v952,952,952,1904,,1904c48951,63817,47999,64770,48951,65722v,953,953,953,1905,c54666,64770,54666,63817,51809,60960v-953,-953,-2858,-2857,-4763,-1905c47046,56197,46094,56197,44189,56197xm45141,113347v,,,,,c47999,114300,47046,111442,48951,110490v,,,-952,-952,-952c46094,109538,45141,111442,45141,113347xm48951,204788r,c47999,203835,47999,204788,47046,204788v,952,,952,1905,c47999,205740,47999,205740,48951,204788xm51809,134303v,-953,,-1906,-953,-1906c49904,132397,48951,132397,48951,133350v,1905,,2857,-952,3810c48951,138113,50856,137160,51809,134303xm51809,95250v-953,-953,-1905,-2858,-2858,-2858c48951,92392,47999,93345,47046,93345r4763,1905c51809,96203,51809,95250,51809,95250r,xm48951,106680v,-952,,-952,,c47999,105728,47046,105728,47046,106680v,,953,952,1905,c48951,107632,48951,107632,48951,106680xm48951,117157v,,,,,c50856,117157,50856,116205,50856,115253v,,,-953,-952,c48951,115253,48951,116205,48951,117157xm48951,47625v,953,953,953,1905,953c52761,47625,53714,49530,53714,50482v952,-2857,952,-3810,-1905,-4762c49904,45720,49904,46672,48951,47625xm55619,124778v952,-953,-1905,-1906,-1905,-2858c52761,120015,51809,119063,49904,119063v-953,,-1905,952,-953,1904c49904,121920,49904,122872,50856,123825v1905,953,3810,2857,4763,953xm50856,206692v,,-952,,,l50856,206692v-952,953,-952,953,,c49904,207645,50856,207645,50856,206692xm52761,102870v-952,,-952,-953,-1905,c50856,102870,50856,103822,50856,103822v953,,953,-952,1905,-952c53714,101917,54666,101917,55619,102870r-953,2858c55619,105728,56571,104775,56571,103822v,-952,-952,-952,-952,-952c55619,100965,56571,98107,53714,98107v-1905,,-953,2858,-953,4763xm52761,215265v,,-952,,,c51809,214313,50856,215265,51809,215265v,952,,952,952,c52761,216217,52761,215265,52761,215265xm53714,66675v-953,,-1905,,-1905,1905c51809,69532,52761,70485,54666,70485v953,,2858,-953,2858,-1905c56571,67628,54666,66675,53714,66675xm51809,165735v,953,,953,952,953c52761,166688,53714,166688,53714,165735v-953,,-953,-953,-1905,c51809,164782,50856,165735,51809,165735xm51809,211455r,c51809,211455,51809,211455,51809,211455v,,,,,c51809,211455,51809,211455,51809,211455xm51809,51435v-953,953,-953,953,,c52761,52388,53714,51435,53714,51435r,c52761,50482,51809,51435,51809,51435xm52761,130492v,,,-952,,c53714,128588,52761,128588,51809,128588v,,-953,,-953,952c51809,129540,51809,130492,52761,130492xm62286,59055v,,953,-952,953,-952c63239,57150,62286,58103,62286,58103v-1905,952,-4762,-953,-6667,1904l54666,56197v,,,-952,-952,-952c52761,55245,52761,56197,52761,57150v,1905,1905,1905,2858,2857c57524,60007,60381,60007,62286,59055xm56571,181928v,-953,-1905,-1906,-2857,-1906c52761,180022,52761,180022,52761,180975v,953,1905,953,2858,1905c55619,181928,56571,182880,56571,181928xm59429,172403v-953,,-953,,-1905,c57524,172403,56571,172403,56571,171450v-952,-953,-1905,953,-2857,953c52761,172403,52761,172403,53714,173355v952,952,1905,,2857,952l57524,174307v,,952,,1905,c58476,173355,59429,173355,59429,172403xm53714,106680v952,,952,-952,952,-952c53714,105728,52761,105728,53714,106680v-953,,,,,xm56571,133350v,-953,,-1905,,-1905c55619,130492,55619,131445,54666,132397v,953,-952,953,-952,1906c53714,135255,53714,137160,54666,137160v953,,953,-1905,953,-2857c56571,134303,56571,134303,56571,133350xm55619,193357v,,,-952,-953,-952c53714,192405,53714,192405,53714,193357v,,952,953,1905,c55619,194310,55619,194310,55619,193357xm55619,140970v-953,,-953,952,,c54666,141922,54666,142875,55619,142875v952,,952,,952,-953l55619,140970xm58476,87630v,,,,,c55619,86678,54666,87630,54666,88582v,1906,,2858,1905,3810c56571,92392,57524,92392,57524,92392v,,952,-952,,-952c55619,90488,56571,89535,58476,87630r,xm57524,120015v,,,,,c58476,118110,58476,118110,57524,118110v-953,,-953,,-953,953c56571,119063,56571,120015,57524,120015xm57524,161925v952,,952,,952,-953c58476,160020,58476,160020,57524,159067v-953,,-953,,-953,953c56571,160972,57524,160972,57524,161925xm56571,50482v,,953,,,c57524,50482,57524,50482,57524,49530v,-952,,-952,-953,-952c57524,49530,56571,49530,56571,50482xm56571,42863v953,1904,1905,1904,3810,2857c60381,45720,60381,44767,60381,44767v,-1904,-1905,-2857,-3810,-1904c57524,41910,56571,42863,56571,42863xm58476,127635v,,-952,953,,c57524,128588,58476,129540,58476,129540v,,953,,953,-952c59429,128588,59429,127635,58476,127635xm59429,80963v-953,,-953,,,c58476,81915,58476,81915,59429,80963r,c59429,80963,59429,80963,59429,80963xm60381,67628v,,953,,,c61334,66675,61334,66675,60381,65722v-952,,-952,,,1906c59429,66675,59429,67628,60381,67628xm60381,78105v953,,953,-952,953,-952c61334,76200,61334,75247,60381,75247v-952,,-952,953,,2858c59429,77153,59429,78105,60381,78105xm62286,206692v,-952,-952,-952,,c61334,205740,60381,205740,60381,206692v,,,953,1905,c62286,207645,62286,206692,62286,206692xm62286,95250v,,,,,c61334,94297,61334,94297,61334,94297v,953,,953,952,953c62286,96203,62286,96203,62286,95250xm64191,61913v,,,,,c64191,60960,64191,60007,63239,60007v,953,-953,953,952,1906c63239,61913,63239,62865,64191,61913xm66096,220028v,-953,-1905,-1906,-2857,-2858c62286,217170,62286,217170,62286,218122v953,953,1905,2858,3810,1906l66096,220028xe" filled="f" stroked="f">
                  <v:stroke joinstyle="miter"/>
                  <v:path arrowok="t" o:connecttype="custom" o:connectlocs="103244,202882;99434,212407;67049,232410;40379,223838;26091,193357;25139,147638;25139,112395;25139,95250;26091,72390;19424,65722;7041,65722;2279,64770;374,60007;4184,57150;36569,41910;54666,18097;61334,3810;68001,0;72764,5715;72764,47625;80384,56197;90861,56197;102291,56197;109911,58103;111816,62865;108006,66675;88004,66675;77526,67628;73716,71438;73716,76200;73716,116205;73716,130492;74669,175260;74669,192405;75621,203835;87051,213360;94671,208597;102291,187642;105149,161925;108959,157163;114674,162878;103244,202882;28949,161925;28949,161925;28949,161925;28949,161925;28949,161925;30854,174307;30854,174307;30854,174307;30854,174307;30854,174307;31806,180022;31806,180022;31806,178117;31806,180022;31806,180022;30854,156210;31806,157163;34664,156210;33711,155257;30854,156210;31806,187642;33711,186690;32759,185738;31806,187642;31806,187642;32759,82867;34664,81915;33711,80963;32759,82867;32759,82867;34664,194310;33711,193357;32759,194310;34664,194310;34664,194310;35616,166688;33711,164782;32759,167640;33711,168592;35616,166688;33711,132397;32759,134303;33711,136207;34664,133350;33711,132397;32759,76200;34664,77153;36569,79057;37521,79057;41331,78105;46094,80963;47046,83820;45141,84772;43236,83820;43236,81915;42284,83820;43236,86678;48951,89535;50856,90488;51809,88582;50856,87630;51809,85725;53714,85725;55619,83820;53714,79057;52761,81915;50856,82867;50856,81915;49904,80010;44189,74295;45141,71438;44189,74295;38474,77153;35616,77153;32759,76200;41331,191453;40379,188595;38474,183832;40379,177165;36569,180022;34664,182880;37521,182880;39426,183832;39426,192405;43236,195263;41331,191453;49904,182880;50856,177165;47999,177165;46094,175260;48951,171450;48951,169545;42284,163830;47999,159067;51809,155257;50856,153353;49904,155257;48951,157163;39426,159067;33711,158115;32759,159067;33711,160020;38474,159067;37521,163830;37521,170497;38474,175260;44189,175260;40379,177165;43236,180022;43236,181928;44189,183832;49904,182880;34664,151447;35616,152400;37521,149542;36569,148590;34664,151447;35616,127635;36569,128588;37521,127635;35616,127635;35616,127635;36569,121920;36569,121920;41331,121920;44189,120015;44189,119063;43236,117157;41331,115253;40379,118110;38474,121920;36569,121920;37521,102870;37521,107632;38474,108585;39426,109538;43236,106680;42284,101917;37521,102870;36569,52388;37521,55245;39426,59055;42284,60007;42284,58103;39426,59055;38474,59055;39426,54292;38474,51435;36569,50482;36569,52388;37521,114300;37521,114300;37521,115253;37521,114300;37521,114300;42284,93345;44189,91440;39426,89535;37521,92392;43236,97155;45141,96203;44189,94297;42284,93345;38474,108585;38474,108585;39426,104775;40379,105728;38474,108585;40379,131445;41331,129540;39426,126682;38474,130492;40379,131445;41331,198120;39426,196215;38474,198120;40379,199072;41331,198120;39426,140970;39426,140970;41331,140970;39426,140970;39426,140970;39426,164782;42284,164782;44189,168592;44189,170497;42284,171450;39426,164782;39426,144780;40379,144780;41331,143828;40379,142875;39426,144780;55619,147638;56571,147638;56571,145732;49904,146685;45141,151447;43236,152400;40379,151447;42284,153353;44189,153353;45141,154305;47046,155257;47046,152400;45141,149542;50856,148590;55619,147638;41331,92392;41331,92392;41331,92392;39426,91440;39426,91440;41331,92392;44189,64770;44189,64770;43236,61913;42284,61913;44189,64770;44189,64770;42284,67628;43236,69532;45141,69532;44189,64770;41331,147638;41331,147638;41331,147638;41331,147638;41331,147638;43236,137160;45141,141922;47046,143828;48951,141922;48951,140017;47046,137160;47046,135255;44189,132397;43236,133350;43236,137160;44189,55245;44189,55245;46094,52388;46094,50482;43236,49530;42284,51435;44189,55245;54666,197167;50856,195263;48951,195263;48951,197167;48951,200025;46094,199072;45141,197167;44189,196215;43236,198120;44189,202882;47999,201930;54666,200025;56571,198120;54666,197167;44189,127635;46094,124778;44189,122872;43236,124778;44189,127635;44189,189547;45141,192405;47999,191453;44189,189547;47046,189547;43236,187642;47046,189547;44189,56197;47046,59055;49904,61913;49904,63817;48951,65722;50856,65722;51809,60960;47046,59055;44189,56197;45141,113347;45141,113347;48951,110490;47999,109538;45141,113347;48951,204788;48951,204788;47046,204788;48951,204788;48951,204788;51809,134303;50856,132397;48951,133350;47999,137160;51809,134303;51809,95250;48951,92392;47046,93345;51809,95250;51809,95250;51809,95250;48951,106680;48951,106680;47046,106680;48951,106680;48951,106680;48951,117157;48951,117157;50856,115253;49904,115253;48951,117157;48951,47625;50856,48578;53714,50482;51809,45720;48951,47625;55619,124778;53714,121920;49904,119063;48951,120967;50856,123825;55619,124778;50856,206692;50856,206692;50856,206692;50856,206692;50856,206692;52761,102870;50856,102870;50856,103822;52761,102870;55619,102870;54666,105728;56571,103822;55619,102870;53714,98107;52761,102870;52761,215265;52761,215265;51809,215265;52761,215265;52761,215265;53714,66675;51809,68580;54666,70485;57524,68580;53714,66675;51809,165735;52761,166688;53714,165735;51809,165735;51809,165735;51809,211455;51809,211455;51809,211455;51809,211455;51809,211455;51809,51435;51809,51435;53714,51435;53714,51435;51809,51435;52761,130492;52761,130492;51809,128588;50856,129540;52761,130492;62286,59055;63239,58103;62286,58103;55619,60007;54666,56197;53714,55245;52761,57150;55619,60007;62286,59055;56571,181928;53714,180022;52761,180975;55619,182880;56571,181928;59429,172403;57524,172403;56571,171450;53714,172403;53714,173355;56571,174307;57524,174307;59429,174307;59429,172403;53714,106680;54666,105728;53714,106680;53714,106680;56571,133350;56571,131445;54666,132397;53714,134303;54666,137160;55619,134303;56571,133350;55619,193357;54666,192405;53714,193357;55619,193357;55619,193357;55619,140970;55619,140970;55619,142875;56571,141922;55619,140970;58476,87630;58476,87630;54666,88582;56571,92392;57524,92392;57524,91440;58476,87630;58476,87630;57524,120015;57524,120015;57524,118110;56571,119063;57524,120015;57524,161925;58476,160972;57524,159067;56571,160020;57524,161925;56571,50482;56571,50482;57524,49530;56571,48578;56571,50482;56571,42863;60381,45720;60381,44767;56571,42863;56571,42863;58476,127635;58476,127635;58476,129540;59429,128588;58476,127635;59429,80963;59429,80963;59429,80963;59429,80963;59429,80963;60381,67628;60381,67628;60381,65722;60381,67628;60381,67628;60381,78105;61334,77153;60381,75247;60381,78105;60381,78105;62286,206692;62286,206692;60381,206692;62286,206692;62286,206692;62286,95250;62286,95250;61334,94297;62286,95250;62286,95250;64191,61913;64191,61913;63239,60007;64191,61913;64191,61913;66096,220028;63239,217170;62286,218122;66096,220028;66096,22002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144973888" o:spid="_x0000_s1029" style="position:absolute;left:2571;top:793;width:1400;height:1790;visibility:visible;mso-wrap-style:square;v-text-anchor:middle" coordsize="140017,1790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" path="m138113,52384v-2858,10477,-14288,20955,-24766,20002c98107,71434,84772,60956,87630,43811,89535,33334,96203,27619,106680,24761v4763,-952,6667,-2857,6667,-5715c113347,15236,108585,12379,104775,12379v-4762,952,-9525,1905,-13335,4762c87630,19999,83820,22856,80963,26666,73343,38096,68580,49526,65722,62861v,1905,,3810,,4763c65722,75244,64770,82864,64770,90484r,952c66675,100961,64770,111439,65722,120964v953,10477,,20002,953,30480c66675,160016,74295,170494,85725,169541v2857,,4763,,7620,953c94297,170494,95250,171446,96203,171446v1904,953,1904,2858,1904,4763c98107,178114,96203,178114,94297,178114v-6667,952,-13334,952,-20002,952l68580,179066v-6667,,-12383,-952,-18098,-952c47625,178114,44768,178114,40957,178114v-952,,-1904,952,-1904,c31432,176209,24765,178114,18097,179066v-4762,,-9525,,-14287,c953,179066,,177161,,174304v,-2858,953,-3810,3810,-3810c4763,170494,5715,170494,5715,170494v6668,,10477,-3810,11430,-9525c20003,149539,20003,139061,19050,127631v,-952,-953,-1905,,-2857c20955,119059,19050,114296,19050,108581v,-2857,953,-4762,953,-7620l20003,36191v,-3810,-953,-7620,-2858,-11430c16192,20951,12383,18094,8572,18094v-1905,,-2857,-953,-4762,-953c953,16189,,15236,,12379,,9521,1905,8569,4763,8569v5715,,12382,,17145,c31432,8569,40005,7616,48578,4759,52388,3806,56197,2854,60960,1901v3810,-952,5715,,5715,4763c66675,13331,66675,19046,66675,24761v,953,,2858,,3810c66675,29524,66675,30476,67628,31429v952,952,1904,-953,1904,-1905c73343,21904,77153,15236,83820,9521,93345,1901,103822,-1909,116205,949v13335,3810,20002,13335,23813,25717c140018,37144,140018,44764,138113,52384xm27622,40001v,,953,,,c28575,39049,27622,39049,27622,40001r,c26670,40001,26670,40001,27622,40001xm27622,54289v953,952,,3810,2858,3810c31432,58099,31432,57146,31432,56194v,-1905,-1904,-3810,-2857,-3810c27622,53336,27622,54289,27622,54289xm29528,83816v,,,,,l29528,83816r,l29528,83816xm28575,41906v,,,953,,c29528,42859,30480,42859,28575,41906v953,,953,,,c29528,41906,28575,41906,28575,41906xm31432,124774v-952,,-952,-953,,c30480,123821,29528,123821,29528,124774r1904,c30480,124774,30480,124774,31432,124774xm31432,113344v1906,,1906,-1905,1906,-2858c33338,109534,33338,108581,32385,109534v-953,952,-1905,1905,-1905,3810c30480,113344,31432,113344,31432,113344xm31432,97151v,,-952,953,,c31432,98104,31432,99056,31432,99056v,,953,,,-1905c31432,98104,31432,97151,31432,97151xm34290,103819v953,,1905,952,1905,952c37147,103819,35243,102866,35243,101914v,,-953,-953,-953,c33338,102866,34290,102866,34290,103819v,,-952,,-952,952c32385,104771,31432,104771,31432,105724r,c32385,105724,33338,105724,34290,103819v,952,,,,xm31432,52384v,952,953,952,1906,952c34290,53336,34290,52384,35243,51431v,-952,-953,-952,-953,-952c32385,51431,31432,51431,31432,52384xm33338,137156v,,,,,c31432,137156,31432,137156,31432,137156v,953,953,953,1906,c33338,138109,34290,138109,33338,137156xm33338,69529v,,-953,-953,-953,c32385,69529,32385,70481,33338,70481v952,953,1905,1905,1905,3810c36195,75244,35243,77149,36195,77149v952,,952,-1905,952,-2858c38100,71434,37147,70481,33338,69529xm32385,93341v1905,,2858,-1905,3810,-1905c37147,91436,38100,91436,38100,89531v-953,-952,-1905,,-1905,c34290,91436,32385,90484,32385,93341xm32385,25714v1905,952,1905,3810,3810,5715c37147,30476,37147,28571,37147,26666v,-1905,-1904,-3810,-3809,-2857c32385,23809,31432,24761,32385,25714xm40957,34286v,953,-952,1905,,1905c41910,37144,42863,36191,42863,35239v,-953,,-1905,952,-953c43815,34286,44768,35239,44768,35239v,952,952,2857,,3810c44768,41906,42863,41906,40957,40954v-952,-953,-1904,-953,-3810,c36195,40954,35243,41906,36195,42859v,952,952,1905,2858,1905l40957,44764v953,,953,1905,,1905c39053,46669,37147,47621,36195,48574l34290,45716v,-952,,-952,-952,-1905c33338,43811,32385,42859,32385,43811v-953,2858,,5715,2858,7620c36195,51431,38100,52384,39053,52384v-1906,1905,-3810,3810,-953,5715l39053,57146v952,-952,3810,-1905,3810,-2857c42863,52384,40005,54289,39053,52384v,-953,,-1905,952,-1905c42863,49526,44768,47621,46672,45716r953,c49530,45716,52388,41906,50482,47621v,,,953,953,953c55245,48574,52388,44764,54293,43811v952,-952,,-1905,-953,-1905c49530,42859,49530,39049,48578,37144v-953,-1905,952,-2858,2857,-2858c52388,34286,53340,33334,52388,33334v,-953,-953,,-1906,c48578,33334,47625,34286,45720,33334v-3810,-4763,-4763,-3810,-4763,952xm33338,115249r,l33338,116201v,,,,,-952c33338,115249,33338,115249,33338,115249xm34290,81911v953,,953,,,c34290,80006,34290,80006,33338,80006v-953,,-953,,-953,953c33338,81911,33338,81911,34290,81911xm36195,31429r,c34290,33334,32385,33334,32385,34286v,1905,1905,953,2858,953c35243,35239,36195,36191,37147,36191r,c40957,33334,37147,32381,36195,31429xm36195,145729v,-953,,-1905,-952,-2858c34290,142871,34290,142871,34290,143824v,952,953,2857,1905,2857c37147,147634,36195,146681,36195,145729xm36195,150491v,,,,,c35243,149539,34290,150491,34290,150491v953,953,953,953,1905,c36195,151444,36195,151444,36195,150491xm52388,65719v952,,952,-953,952,-953c53340,63814,52388,63814,52388,63814v-953,-953,-953,-1905,-2858,-953c47625,63814,46672,63814,45720,60956v,-952,-952,-1905,-2857,-1905c42863,58099,43815,57146,44768,56194v952,,2857,,2857,-1905c47625,53336,45720,53336,43815,54289v-952,,-1905,952,-1905,1905c40957,58099,39053,57146,38100,56194v-953,1905,-2857,952,-3810,1905c33338,60004,34290,64766,37147,65719v953,952,1906,952,2858,c40957,64766,40005,64766,39053,63814v-1906,-2858,-1906,-3810,952,-4763l42863,58099r,4762c42863,63814,42863,66671,44768,66671v3810,,5714,-952,7620,-952xm37147,129536v-952,,-952,953,-952,1905c36195,132394,37147,132394,37147,132394v,-953,,-1905,,-2858c37147,129536,37147,129536,37147,129536xm37147,110486v,-952,,-952,-952,-1905c35243,107629,35243,108581,35243,109534v,952,,1905,1904,952c37147,111439,37147,111439,37147,110486xm37147,98104v953,,1906,,2858,c40957,97151,41910,96199,40957,95246v,,-952,-952,-952,-952c39053,94294,39053,95246,39053,96199v-953,,-953,952,-1906,952c36195,97151,35243,97151,36195,98104v,,952,,952,xm37147,37144v,,,-953,,-953c37147,36191,36195,37144,37147,37144xm37147,137156r,c38100,137156,37147,137156,37147,137156v,-952,,,,c36195,137156,36195,138109,37147,137156xm38100,155254v,-953,,-953,,c37147,154301,36195,154301,36195,155254v,,952,,1905,c38100,155254,38100,155254,38100,155254xm39053,124774v,,952,,,c40005,124774,40005,124774,40957,124774v,-953,-952,-4763,-1904,-4763c39053,120011,38100,120011,38100,120011v-953,1905,953,2858,953,4763xm39053,26666v,953,952,1905,1904,1905c41910,28571,41910,28571,41910,27619v,-953,-953,-1905,-953,-1905c40005,25714,40005,26666,39053,26666xm40957,135251r,c41910,133346,41910,133346,40957,133346v-952,,-952,953,,1905c40005,135251,40005,135251,40957,135251xm40957,74291v,,-1904,953,,1905c41910,76196,42863,76196,42863,75244r952,-3810c43815,70481,43815,70481,42863,69529v-953,,-953,952,-953,952c40957,72386,41910,73339,40957,74291xm41910,150491v953,,953,,,c41910,148586,41910,148586,40957,148586v,,-952,953,-952,953c40957,150491,40957,150491,41910,150491xm42863,80959v,-953,-953,-1905,-1906,-1905c40957,79054,40005,79054,40005,80006v952,,952,953,2858,953c42863,80959,42863,81911,42863,80959xm43815,107629r953,1905c44768,109534,45720,109534,44768,109534v,-953,-953,-1905,-953,-1905c43815,104771,43815,102866,43815,100009v953,,953,,953,-953c44768,99056,44768,99056,44768,99056v-953,,-953,953,-953,953c41910,100961,40957,101914,40957,103819v,952,,1905,,3810c40005,108581,40005,110486,40957,111439v,,953,,953,c41910,110486,40957,109534,40957,108581r,c41910,108581,42863,107629,43815,107629xm44768,161921v,,-953,-952,,c42863,160969,41910,161921,40957,163826v,953,953,953,953,953c43815,164779,44768,163826,44768,161921xm41910,140014v,952,-953,1905,,1905c42863,141919,42863,141919,42863,141919v952,-953,,-953,-953,-1905c41910,139061,42863,138109,41910,138109v,,-953,,-953,c40957,139061,40957,140014,41910,140014xm46672,120011v,-952,,-952,,c44768,119059,43815,118106,42863,119059v,,952,952,952,952c45720,120964,45720,120964,46672,120011xm43815,86674v,,-952,,,c42863,87626,45720,90484,46672,89531v953,,953,-952,953,-952c46672,86674,45720,86674,43815,86674xm49530,92389v,-1905,-952,-953,-1905,-953c46672,91436,45720,91436,44768,90484v,,-953,,-1905,c42863,91436,43815,91436,43815,91436v953,953,1905,953,2857,953c48578,94294,49530,93341,49530,92389xm44768,26666r2857,3810c48578,30476,48578,30476,48578,29524v952,-953,952,-2858,,-2858c45720,26666,46672,23809,44768,23809v,,,,,c43815,24761,43815,25714,44768,26666xm44768,130489v,,,,,l44768,130489v-953,,-953,,,l44768,130489xm43815,126679v,952,,,,c44768,126679,44768,126679,43815,126679r,c43815,126679,43815,126679,43815,126679xm44768,79054v952,952,952,952,,c45720,79054,45720,79054,44768,79054v,-953,,-953,,c44768,79054,44768,79054,44768,79054xm46672,43811v-2857,-952,,-2857,,-4762c46672,39049,47625,38096,47625,39049v,,,,,952c47625,40954,47625,42859,46672,43811xm46672,50479v,,,,,c46672,49526,46672,49526,46672,50479v,-953,-952,-953,,c45720,50479,46672,50479,46672,50479xm52388,130489v,-953,-953,-953,-1906,-953l50482,129536v,-1905,,-3810,-1904,-4762c50482,124774,51435,123821,50482,121916v,-952,,-1905,-952,-1905l49530,120011v,953,952,953,952,1905c49530,122869,48578,123821,48578,124774v,1905,-953,2857,-953,4762c47625,130489,47625,131441,48578,131441r,l46672,133346v-952,1905,-952,3810,1906,4763c49530,138109,50482,138109,49530,138109v-1905,-2858,1905,-3810,952,-5715c51435,131441,52388,132394,52388,130489xm46672,19046r,c47625,19046,47625,19046,46672,19046v953,-952,953,-952,,c47625,18094,46672,18094,46672,19046xm48578,100009v-953,952,-1906,1905,-1906,2857c46672,103819,46672,104771,47625,104771v953,-952,953,-1905,1905,-3810c49530,100961,49530,100009,48578,100009xm47625,110486v,953,,1905,953,1905c49530,112391,49530,111439,49530,111439v-952,-953,-952,-1905,-1905,-953c47625,108581,47625,109534,47625,110486xm48578,97151v,,,,,c49530,96199,49530,96199,48578,96199v,,-953,,,952c47625,97151,48578,97151,48578,97151xm55245,70481v,,-952,,,c53340,70481,54293,71434,54293,72386v-1905,,-2858,,-4763,953c49530,73339,48578,74291,48578,74291v,953,952,953,952,953c51435,75244,54293,76196,54293,72386v,,952,,952,-1905xm50482,131441r-1904,l48578,131441v952,-952,952,-1905,1904,-1905l50482,131441xm48578,114296v952,953,952,,1904,c50482,114296,51435,114296,51435,113344v-953,-953,-953,-953,-1905,c49530,114296,48578,114296,48578,114296xm51435,149539v,-953,-953,-953,,c49530,148586,49530,148586,49530,149539v,952,952,952,952,952c50482,149539,51435,150491,51435,149539xm52388,81911v,-952,-953,-1905,-1906,-1905c49530,80006,49530,80959,49530,81911v,953,,1905,952,1905c51435,82864,52388,81911,52388,81911xm50482,68576r,c49530,69529,50482,69529,50482,69529r,-953c50482,69529,50482,68576,50482,68576xm50482,59051v,,953,-952,,c51435,58099,51435,58099,50482,59051v,-1905,-952,-1905,,c49530,58099,50482,59051,50482,59051xm51435,86674v,,,,,l50482,86674v,952,,952,953,c51435,87626,51435,87626,51435,86674xm53340,146681v,,,-952,,c52388,145729,52388,146681,53340,146681r,c53340,146681,53340,146681,53340,146681xm57150,46669r,c58103,45716,57150,45716,57150,45716v-953,-952,-953,,,953c56197,46669,56197,46669,57150,46669xm58103,48574v-953,,-953,,-953,c56197,49526,56197,49526,58103,48574v-953,1905,-953,1905,,c58103,49526,58103,49526,58103,48574xm97155,55241v,,,-952,,l96203,55241v952,,,2858,1904,953c99060,57146,98107,55241,97155,55241xm104775,40954v-953,,-1905,952,-953,1905c103822,42859,104775,43811,104775,42859v953,,,-1905,,-1905xm106680,38096v,,-952,,,c104775,38096,104775,39049,104775,40001v,,,953,,953l105728,40001v952,-952,952,-952,952,-1905xm110490,50479v-952,,-952,-953,-2858,c106680,50479,106680,52384,106680,52384v952,,952,,952,c109538,52384,111443,51431,110490,50479xm120968,51431v-1905,-952,-3811,-1905,-4763,-952c114300,51431,114300,55241,114300,57146v953,,953,,1905,c117157,51431,120015,55241,120015,53336v953,-952,953,-1905,953,-1905xm115253,34286v,953,952,1905,,c117157,35239,116205,34286,115253,34286r,l115253,34286xe" filled="f" stroked="f">
                  <v:stroke joinstyle="miter"/>
                  <v:path arrowok="t" o:connecttype="custom" o:connectlocs="138113,52384;113347,72386;87630,43811;106680,24761;113347,19046;104775,12379;91440,17141;80963,26666;65722,62861;65722,67624;64770,90484;64770,91436;65722,120964;66675,151444;85725,169541;93345,170494;96203,171446;98107,176209;94297,178114;74295,179066;68580,179066;50482,178114;40957,178114;39053,178114;18097,179066;3810,179066;0,174304;3810,170494;5715,170494;17145,160969;19050,127631;19050,124774;19050,108581;20003,100961;20003,36191;17145,24761;8572,18094;3810,17141;0,12379;4763,8569;21908,8569;48578,4759;60960,1901;66675,6664;66675,24761;66675,28571;67628,31429;69532,29524;83820,9521;116205,949;140018,26666;138113,52384;27622,40001;27622,40001;27622,40001;27622,40001;27622,40001;27622,54289;30480,58099;31432,56194;28575,52384;27622,54289;29528,83816;29528,83816;29528,83816;29528,83816;29528,83816;28575,41906;28575,41906;28575,41906;28575,41906;28575,41906;31432,124774;31432,124774;29528,124774;31432,124774;31432,124774;31432,113344;33338,110486;32385,109534;30480,113344;31432,113344;31432,97151;31432,97151;31432,99056;31432,97151;31432,97151;34290,103819;36195,104771;35243,101914;34290,101914;34290,103819;33338,104771;31432,105724;31432,105724;34290,103819;34290,103819;31432,52384;33338,53336;35243,51431;34290,50479;31432,52384;33338,137156;33338,137156;31432,137156;33338,137156;33338,137156;33338,69529;32385,69529;33338,70481;35243,74291;36195,77149;37147,74291;33338,69529;32385,93341;36195,91436;38100,89531;36195,89531;32385,93341;32385,25714;36195,31429;37147,26666;33338,23809;32385,25714;40957,34286;40957,36191;42863,35239;43815,34286;44768,35239;44768,39049;40957,40954;37147,40954;36195,42859;39053,44764;40957,44764;40957,46669;36195,48574;34290,45716;33338,43811;32385,43811;35243,51431;39053,52384;38100,58099;39053,57146;42863,54289;39053,52384;40005,50479;46672,45716;47625,45716;50482,47621;51435,48574;54293,43811;53340,41906;48578,37144;51435,34286;52388,33334;50482,33334;45720,33334;40957,34286;33338,115249;33338,115249;33338,116201;33338,115249;33338,115249;34290,81911;34290,81911;33338,80006;32385,80959;34290,81911;36195,31429;36195,31429;32385,34286;35243,35239;37147,36191;37147,36191;36195,31429;36195,145729;35243,142871;34290,143824;36195,146681;36195,145729;36195,150491;36195,150491;34290,150491;36195,150491;36195,150491;52388,65719;53340,64766;52388,63814;49530,62861;45720,60956;42863,59051;44768,56194;47625,54289;43815,54289;41910,56194;38100,56194;34290,58099;37147,65719;40005,65719;39053,63814;40005,59051;42863,58099;42863,62861;44768,66671;52388,65719;37147,129536;36195,131441;37147,132394;37147,129536;37147,129536;37147,110486;36195,108581;35243,109534;37147,110486;37147,110486;37147,98104;40005,98104;40957,95246;40005,94294;39053,96199;37147,97151;36195,98104;37147,98104;37147,37144;37147,36191;37147,37144;37147,137156;37147,137156;37147,137156;37147,137156;37147,137156;38100,155254;38100,155254;36195,155254;38100,155254;38100,155254;39053,124774;39053,124774;40957,124774;39053,120011;38100,120011;39053,124774;39053,26666;40957,28571;41910,27619;40957,25714;39053,26666;40957,135251;40957,135251;40957,133346;40957,135251;40957,135251;40957,74291;40957,76196;42863,75244;43815,71434;42863,69529;41910,70481;40957,74291;41910,150491;41910,150491;40957,148586;40005,149539;41910,150491;42863,80959;40957,79054;40005,80006;42863,80959;42863,80959;43815,107629;44768,109534;44768,109534;43815,107629;43815,100009;44768,99056;44768,99056;43815,100009;40957,103819;40957,107629;40957,111439;41910,111439;40957,108581;40957,108581;43815,107629;44768,161921;44768,161921;40957,163826;41910,164779;44768,161921;41910,140014;41910,141919;42863,141919;41910,140014;41910,138109;40957,138109;41910,140014;46672,120011;46672,120011;42863,119059;43815,120011;46672,120011;43815,86674;43815,86674;46672,89531;47625,88579;43815,86674;49530,92389;47625,91436;44768,90484;42863,90484;43815,91436;46672,92389;49530,92389;44768,26666;47625,30476;48578,29524;48578,26666;44768,23809;44768,23809;44768,26666;44768,130489;44768,130489;44768,130489;44768,130489;44768,130489;43815,126679;43815,126679;43815,126679;43815,126679;43815,126679;44768,79054;44768,79054;44768,79054;44768,79054;44768,79054;46672,43811;46672,39049;47625,39049;47625,40001;46672,43811;46672,50479;46672,50479;46672,50479;46672,50479;46672,50479;52388,130489;50482,129536;50482,129536;48578,124774;50482,121916;49530,120011;49530,120011;50482,121916;48578,124774;47625,129536;48578,131441;48578,131441;46672,133346;48578,138109;49530,138109;50482,132394;52388,130489;46672,19046;46672,19046;46672,19046;46672,19046;46672,19046;48578,100009;46672,102866;47625,104771;49530,100961;48578,100009;47625,110486;48578,112391;49530,111439;47625,110486;47625,110486;48578,97151;48578,97151;48578,96199;48578,97151;48578,97151;55245,70481;55245,70481;54293,72386;49530,73339;48578,74291;49530,75244;54293,72386;55245,70481;50482,131441;48578,131441;48578,131441;50482,129536;50482,131441;48578,114296;50482,114296;51435,113344;49530,113344;48578,114296;51435,149539;51435,149539;49530,149539;50482,150491;51435,149539;52388,81911;50482,80006;49530,81911;50482,83816;52388,81911;50482,68576;50482,68576;50482,69529;50482,68576;50482,68576;50482,59051;50482,59051;50482,59051;50482,59051;50482,59051;51435,86674;51435,86674;50482,86674;51435,86674;51435,86674;53340,146681;53340,146681;53340,146681;53340,146681;53340,146681;57150,46669;57150,46669;57150,45716;57150,46669;57150,46669;58103,48574;57150,48574;58103,48574;58103,48574;58103,48574;97155,55241;97155,55241;96203,55241;98107,56194;97155,55241;104775,40954;103822,42859;104775,42859;104775,40954;106680,38096;106680,38096;104775,40001;104775,40954;105728,40001;106680,38096;110490,50479;107632,50479;106680,52384;107632,52384;110490,50479;120968,51431;116205,50479;114300,57146;116205,57146;120015,53336;120968,51431;115253,34286;115253,34286;115253,34286;115253,34286;115253,34286"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506784103" o:spid="_x0000_s1030" style="position:absolute;left:4033;top:854;width:1396;height:1822;visibility:visible;mso-wrap-style:square;v-text-anchor:middle" coordsize="139585,1821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" path="m51003,95736v,4762,952,9525,952,14287c52908,120501,53860,130978,57670,141455v3810,9525,9525,17146,18098,22860c89103,172888,102438,170030,108153,153838v1905,-4762,952,-7620,-3810,-9525c91960,138598,90055,128120,93866,116690v952,-2857,1904,-5714,4762,-7620c105295,104308,111963,101451,120535,102403v8573,952,17145,8573,18098,18098c140538,135740,135775,148123,127203,160505v-9525,12383,-21908,18098,-37148,20956c74816,183365,60528,181461,47193,175745,36716,170983,27191,164315,19570,154790,10998,144313,5283,131930,2425,118595,-1384,100498,-432,81448,3378,63351,7188,46205,14808,32870,26238,20488,37668,8105,51955,2390,69100,486v15241,-1906,28575,1904,41910,9525c118630,14773,123393,20488,127203,28108v8572,15240,11430,31432,12382,48578c139585,79543,139585,81448,139585,84305v,4763,-952,5715,-5715,5715c130060,90020,126250,90020,122441,90020v-21908,953,-43816,953,-64771,953c52908,90020,51955,90020,51003,95736xm12903,96688v952,1905,,4763,3810,5715c15760,100498,15760,98593,15760,96688v1906,,1906,-1905,2858,-2858c18618,93830,19570,92878,19570,92878v-952,-952,-952,,-1904,c15760,93830,14808,92878,14808,90973v,-953,952,-1905,-953,-1905c12903,89068,12903,90973,12903,91926r,1904c12903,93830,12903,93830,12903,93830r,c9093,94783,10998,95736,12903,96688r,l12903,96688xm43383,54778v,-1905,-953,-2858,-953,-4763c43383,47158,42430,46205,39573,45253v-953,,-953,-952,-953,-1905c38620,42395,39573,42395,40525,42395v953,,1905,953,2858,c43383,42395,42430,40490,41478,40490v-953,-952,-1905,,-2858,c37668,41443,36716,42395,36716,44301v,1904,1904,2857,-953,3810c34810,48111,35763,49063,35763,50015v,,,953,,953c35763,50968,35763,50968,34810,50968v-952,-1905,-2857,-2857,-1905,-4763c33858,44301,33858,44301,33858,42395v,-952,952,-1905,-953,-1905c31953,40490,29095,38586,29095,41443v,952,-952,1905,-1904,1905c24333,43348,22428,46205,19570,47158v-1904,,,953,,953c20523,49063,21475,49063,22428,48111v2857,-1906,3810,2857,7620,1904c30048,50015,30048,50968,30048,50968v-953,952,,1905,952,1905c31953,52873,32905,52873,32905,53826v,,-952,952,-952,952c29095,55730,28143,53826,26238,52873v,-953,-953,-2858,-2858,-1905c22428,50968,22428,52873,22428,52873v952,1905,1905,,2857,l25285,52873v,2857,-952,4763,-3810,5715c20523,59540,19570,60493,18618,61445v-952,953,-2858,-952,-2858,c14808,62398,17666,63351,16713,64303r-953,952c14808,66208,13855,67161,12903,68113v,952,,1905,952,1905c14808,70018,14808,70018,15760,69065v,-952,,-3810,1906,-2857c18618,67161,18618,69065,17666,70970v,953,-953,953,-953,1906c14808,73828,14808,75733,15760,76686v-952,,-1905,-953,-3810,-953c11950,74780,10998,75733,10045,75733v,953,,953,,1905c12903,81448,15760,80495,17666,76686v952,952,7619,-953,7619,952c26238,80495,25285,81448,27191,83353v-2858,952,,3810,-1906,4762c24333,87163,20523,86211,20523,84305v,-2857,1905,-3810,,-4762c18618,78590,19570,82401,17666,83353v,,-1906,-952,-1906,-952c12903,84305,13855,86211,16713,88115v953,953,1905,1905,2857,1905c22428,91926,24333,90973,25285,87163v953,952,3810,,4763,952c31953,89068,33858,88115,35763,87163v,,953,-952,953,-952c36716,85258,35763,85258,35763,85258v-953,,-1905,,-2858,c31000,84305,28143,85258,28143,81448v952,-1905,1905,-4762,2857,-6668c31000,73828,31953,72876,32905,73828v953,952,,1905,-952,1905c29095,77638,31000,79543,32905,80495v953,1906,2858,2858,4763,1906c38620,82401,38620,81448,37668,81448v-952,-953,-1905,-2858,-3810,-1905c33858,78590,34810,77638,34810,77638v2858,-1905,1906,-3810,953,-4762l37668,72876v,,,,,c36716,72876,36716,72876,35763,72876v-1905,-953,-1905,-4763,-4763,-4763c30048,65255,22428,65255,19570,63351v-952,-953,5715,-4763,7621,-4763c30048,58588,31953,57636,32905,54778v953,-1905,3811,-1905,5715,-3810c38620,50968,39573,53826,40525,54778v,,,,,c41478,55730,41478,55730,42430,55730v1905,953,953,,953,-952xm12903,83353v,,,,,c13855,82401,12903,81448,12903,81448v,,-953,,-953,953c10998,82401,11950,83353,12903,83353xm15760,96688r-2857,c12903,96688,12903,96688,12903,96688r,-2858l12903,93830v952,953,1905,1906,2857,2858xm14808,110023v2858,953,4762,953,3810,-2858c18618,107165,18618,106213,19570,106213v-1904,,-2857,,-4762,c15760,105261,15760,103355,15760,102403v-952,,-1905,952,-1905,952c12903,103355,13855,104308,13855,104308v-952,1905,-1905,3810,953,5715xm21475,74780v-952,,-1905,953,-2857,953c17666,75733,16713,75733,15760,76686v953,-1906,3810,-2858,5715,-3810c22428,72876,23380,72876,23380,73828v,952,-952,,-1905,952xm17666,131930v,,-953,,-953,-952c16713,130978,16713,131930,16713,131930v-953,953,,953,953,c16713,132883,16713,131930,17666,131930xm16713,90973r,c15760,90973,16713,91926,16713,91926r,-953xm18618,121453v952,952,1905,,2857,-952c21475,121453,21475,121453,22428,121453r,-952c22428,119548,21475,120501,21475,120501v,-1906,-952,-1906,-2857,-2858c18618,117643,19570,116690,19570,116690v2858,,4763,-952,6668,-1904c27191,113833,28143,113833,29095,114786v1905,1904,1905,1904,2858,c32905,110976,34810,110976,37668,112880v,953,,953,,953c37668,114786,37668,115738,38620,114786v953,,953,-953,,-953l37668,112880v-952,-2857,-3810,-6667,-1905,-9525c36716,101451,34810,101451,32905,101451v-1905,,-4762,2857,-6667,952l25285,103355v,953,3810,3810,4763,2858c31000,106213,31953,105261,31953,106213v,952,,1905,,1905c31000,109070,30048,110976,28143,110023v-3810,-953,-8573,1905,-9525,4763c17666,115738,19570,116690,19570,116690v-952,2858,-1904,3811,-952,4763xm22428,129073v952,,952,-953,,c22428,127168,21475,128120,20523,128120r-953,-952c19570,127168,18618,126215,18618,126215v,,-952,,,l19570,127168v,,953,,953,c20523,129073,21475,129073,22428,129073xm21475,96688v,,-952,-952,,c19570,95736,18618,95736,18618,96688v,952,952,952,952,952c20523,97640,21475,97640,21475,96688xm20523,139551v,-953,,-953,,-953c19570,138598,19570,138598,19570,138598v,953,,953,,1905c19570,140503,20523,139551,20523,139551xm20523,55730r,c20523,55730,20523,55730,20523,55730v,-952,,-952,,c19570,54778,19570,54778,20523,55730xm21475,104308r953,-1905c22428,101451,23380,100498,22428,100498r-953,c20523,100498,20523,101451,20523,102403r952,1905c20523,104308,19570,105261,19570,106213v,952,953,1905,953,1905c21475,110023,22428,109070,23380,109070v953,-952,953,-1905,,-2857l21475,104308xm24333,130978v-1905,,-2858,952,-2858,2858c21475,134788,21475,135740,22428,134788v952,-952,1905,-1905,1905,-3810c25285,130978,24333,130978,24333,130978xm21475,87163v,,953,-952,,c23380,86211,23380,86211,23380,87163v953,952,,952,-1905,c22428,88115,21475,88115,21475,87163xm22428,68113v,,952,-952,,l25285,66208v,953,,3810,,4762c25285,70970,22428,69065,22428,68113xm26238,126215v,-952,-953,-952,-1905,-952l23380,125263v953,952,1905,952,2858,952c26238,127168,27191,127168,26238,126215xm25285,96688v953,,1906,-952,,c26238,94783,26238,92878,24333,92878v-953,,-953,952,-953,2858c24333,95736,24333,96688,25285,96688xm31953,139551v-1905,-953,-953,952,-2858,1904l29095,141455v,-1904,-952,-3810,-1904,-4762c27191,136693,26238,135740,26238,135740v-953,,-953,953,-953,1905c25285,140503,27191,141455,29095,141455v,953,,2858,1905,2858c31953,144313,31953,143361,31953,142408v952,-953,952,-1905,,-2857xm26238,118595v,,-953,,,c25285,119548,26238,119548,26238,119548v,,,,,-953c27191,119548,26238,118595,26238,118595xm26238,71923v,,,,,c27191,71923,27191,71923,27191,71923v,953,,953,-953,c26238,72876,26238,72876,26238,71923xm26238,30013v,952,953,952,,c27191,30013,27191,30013,27191,30013v,-952,,-952,-953,c27191,30013,26238,30013,26238,30013xm29095,128120v,953,953,1906,1905,1906c31000,130026,31953,130026,31000,129073v-952,-953,-952,-953,-1905,-953c29095,128120,29095,128120,29095,128120xm30048,124311v952,,952,-953,952,-1906c31000,122405,31000,121453,30048,121453v-953,952,-953,952,,2858c29095,124311,29095,124311,30048,124311xm29095,68113r2858,c31953,68113,31000,70970,30048,70970v-953,,-1905,-2857,-953,-2857xm29095,134788v,952,,952,953,952c31000,135740,31953,134788,31953,133836v,-953,-953,-953,-953,-953c30048,133836,29095,133836,29095,134788xm30048,98593v,,,,,c31000,98593,31000,97640,31000,96688r,l31953,95736v,,,-953,,-953c31953,94783,31953,93830,31000,94783v,,,953,,953c31000,95736,31000,96688,31000,96688v-952,,-1905,952,-952,1905xm30048,36680v952,953,952,953,,c31000,36680,31000,36680,30048,36680v952,,,,,l30048,36680xm33858,59540v-953,953,-1905,,-2858,953c31000,61445,31000,62398,31953,63351v952,1904,1905,,2857,l36716,63351v952,,1904,,1904,-953c38620,62398,37668,61445,37668,61445v-952,-952,-1905,-1905,-3810,-1905xm33858,124311v952,,1905,,1905,-953c35763,122405,34810,122405,33858,121453v-953,,-953,952,-953,952c32905,124311,32905,124311,33858,124311xm39573,133836v-953,-1906,-2857,-2858,-4763,-4763c34810,129073,33858,128120,32905,129073v-952,953,-952,953,-952,1905c31953,133836,35763,134788,35763,138598v,,,,953,c38620,137645,40525,134788,39573,133836xm34810,30013r,l35763,28108v,-953,953,-953,,-953c34810,27155,33858,28108,32905,28108v,953,1905,953,1905,1905xm35763,146218v,-953,,-953,-953,-953c33858,145265,33858,145265,33858,146218v,,,952,1905,c35763,147170,35763,147170,35763,146218xm34810,34776v,,-1905,952,,1904c35763,36680,36716,36680,36716,35728v,-1905,,-4763,-1906,-5715c35763,31918,36716,32870,34810,34776xm38620,102403v953,,953,-952,953,-1905c38620,98593,37668,98593,35763,97640v,,-953,953,-953,953c34810,101451,36716,102403,38620,102403xm35763,58588v953,,953,-952,,c36716,57636,35763,56683,35763,56683v,,,,,1905c34810,57636,35763,58588,35763,58588xm41478,119548v,-953,-953,-953,-953,-953c40525,118595,38620,118595,38620,119548v,,953,953,1905,953c40525,120501,41478,120501,41478,119548xm40525,152886r,c39573,151933,39573,152886,38620,152886v953,-953,953,,1905,l40525,152886xm41478,69065r,c41478,68113,41478,67161,41478,67161v-953,,-953,952,,1904c40525,69065,40525,69065,41478,69065xm41478,106213v,-952,,-952,,c40525,105261,40525,105261,40525,106213v,,,952,953,c41478,107165,41478,106213,41478,106213xm44335,70018v,-953,,-953,,l44335,70018v,-953,-952,-953,,c43383,69065,44335,69065,44335,70018xm44335,139551v,-953,,-953,,c44335,138598,44335,139551,44335,139551r,l44335,139551xm47193,29061v,-953,-952,-953,-952,-953c45288,28108,45288,28108,45288,29061v,,953,,1905,c47193,30013,47193,30013,47193,29061xm50050,51920v,-952,-952,-952,-1905,-952c48145,50968,47193,50968,47193,51920v952,953,952,953,2857,c50050,53826,50050,52873,50050,51920xm51003,38586r,l50050,38586v,,,,953,c51003,38586,51003,38586,51003,38586xm51955,75733v,4762,953,4762,5715,4762c63385,80495,64338,79543,70053,80495v952,,1905,,2857,c76720,81448,83388,80495,88150,80495v4763,,6668,-952,6668,-6667c94818,62398,94818,50968,93866,39538,92913,31918,91008,25251,87198,18583v-953,-2857,-2857,-4763,-3810,-6668c79578,8105,74816,7153,70053,10011v-2858,1904,-5715,4762,-7620,7619c59575,23345,56718,29061,55766,34776,53860,49063,52908,62398,51955,75733xm111010,127168v,-953,-952,-2857,-1905,-2857c106248,126215,106248,125263,105295,122405v,,-1904,,-2857,c101485,122405,102438,123358,102438,123358v,2857,6667,3810,3810,5715c107200,130026,107200,131930,108153,130978v1905,-952,2857,-1905,2857,-3810xm103391,47158v,,952,,952,l105295,46205v-952,,-952,,-1904,953c103391,46205,102438,47158,103391,47158xm105295,41443v1905,1905,953,2858,953,4762l109105,45253v-952,-952,-952,-2858,-952,-3810c108153,40490,108153,39538,107200,39538v,,-952,,-952,c104343,39538,104343,40490,105295,41443xm105295,30013v953,,953,,953,-952c106248,28108,106248,28108,105295,28108v-952,,-952,,-1904,953c104343,29061,105295,30013,105295,30013xm106248,116690v1905,953,2857,3811,3810,5715c110058,123358,111010,123358,111010,122405v953,-2857,2858,-2857,4763,-4762c116725,118595,116725,119548,115773,120501v-953,952,-953,2857,,3810c114820,124311,113868,124311,113868,125263v-952,1905,952,2857,1905,2857c116725,129073,118630,130026,118630,127168v,-1905,,-3810,1905,-2857c121488,123358,121488,123358,121488,122405v-953,,-953,,-953,-952c120535,120501,122441,118595,122441,117643v,,,-1905,,-953c120535,118595,118630,115738,116725,117643v-1905,-953,,-2857,,-4763c116725,110976,119583,110023,118630,109070v-952,-952,-1905,1906,-3810,1906c114820,110023,113868,110023,113868,110023v,,,953,,953c113868,110976,114820,110976,114820,110976v953,1904,-1904,2857,-952,5714c113868,117643,113868,117643,113868,118595v-952,,-952,,-1905,-952c111010,117643,110058,116690,109105,116690v-952,-952,-952,-1904,-1905,c106248,115738,106248,116690,106248,116690xm111963,50968v-953,-953,-1905,,,c111963,53826,111010,53826,110058,53826v-1905,-953,-2858,,-1905,1904c109105,57636,108153,58588,107200,59540v-952,1905,953,4763,1905,4763c111963,61445,111963,65255,113868,65255r,c114820,66208,115773,67161,115773,69065v,1905,952,4763,2857,4763c120535,73828,124345,74780,125298,70970v,-952,952,-952,,-1905c124345,68113,124345,68113,123393,69065v-952,1905,-3810,953,-4763,1905c117678,70970,117678,70970,116725,70970v,,,-952,,-952c119583,70018,119583,67161,121488,66208v,-953,953,-953,953,-1905c122441,64303,121488,64303,121488,64303v-953,,-2858,,-3810,952c116725,65255,115773,66208,115773,65255v,-1904,-953,-1904,-1905,-1904c112916,63351,111963,62398,112916,61445v,-952,952,,1904,c115773,61445,117678,62398,118630,60493v953,-1905,-1905,-953,-2857,-1905c115773,58588,114820,58588,114820,57636v,-953,953,-953,1905,-953c117678,56683,119583,55730,118630,54778v-1905,-5715,-5714,-952,-6667,-3810xm107200,68113v,-952,,-952,,l107200,68113v,,,,,c107200,68113,108153,68113,107200,68113xm108153,48111v952,952,1905,,2857,-953c111963,46205,112916,47158,113868,47158v-952,-2857,-2858,-953,-4763,-1905c108153,46205,107200,47158,108153,48111xm112916,70970v,,,,,c112916,69065,111963,68113,111010,69065v-952,953,-1905,2858,,3811c111963,73828,111963,70970,112916,70970xm112916,43348v952,,1904,1905,2857,c116725,42395,114820,42395,113868,41443v-1905,-1905,,-2857,,-3810c114820,36680,115773,35728,113868,34776v-952,-953,-2858,-953,-3810,c109105,34776,110058,36680,110058,37633v,,,953,,953c109105,42395,109105,42395,112916,43348xm111963,139551v,-953,,-953,-953,-953c110058,138598,110058,138598,110058,139551v-953,,,952,1905,c111010,140503,111010,139551,111963,139551xm112916,132883v-953,,-953,,,c111963,131930,111010,132883,111010,132883v,953,,953,1906,c111963,133836,112916,133836,112916,132883xm111963,65255v953,,953,-952,953,-1904c111963,64303,111963,64303,111963,65255v,,,,,xm113868,71923v,-953,,-953,,c112916,70970,112916,71923,113868,71923r,2857c113868,74780,114820,74780,114820,73828v953,-952,,-1905,-952,-1905xm112916,49063v,952,,952,952,952c114820,49063,114820,49063,112916,49063r,-1905l112916,49063xm116725,123358v,-953,,-1905,1905,-1905c118630,121453,119583,121453,119583,122405v,953,-1905,953,-2858,953c116725,124311,116725,124311,116725,123358xm120535,73828v-952,,-2857,,-2857,1905c117678,76686,118630,76686,119583,76686v952,,2858,,2858,-953c122441,73828,121488,73828,120535,73828xm120535,139551v,-953,,-1906,-1905,-1906c118630,137645,117678,137645,117678,138598v952,953,1905,953,2857,953c120535,140503,120535,139551,120535,139551xm118630,48111v,952,953,952,1905,952c121488,49063,121488,49063,121488,48111v,-953,-953,-1906,-1905,-1906c119583,46205,118630,47158,118630,48111xm119583,37633v952,,952,,1905,-953c121488,35728,121488,35728,121488,35728v-1905,952,-1905,952,-1905,1905l119583,37633xm121488,54778v-953,,-953,,,l124345,58588v,,,-952,,-952c123393,55730,122441,54778,121488,54778xm123393,131930v,,,,,c124345,131930,124345,131930,123393,131930v952,-952,,-952,,c123393,130978,123393,130978,123393,131930xm123393,128120v,,952,953,952,953c125298,129073,125298,129073,125298,128120v-953,953,-953,,-1905,c123393,128120,123393,128120,123393,128120xm124345,124311v,,,,,c127203,125263,128155,124311,129108,122405v952,-952,-1905,,-3810,-952c124345,122405,124345,123358,124345,124311xm124345,47158v,,953,953,953,953c125298,48111,126250,48111,126250,48111v,-953,-952,-953,-1905,-953c124345,46205,123393,47158,124345,47158xm126250,71923v,,,-953,,c125298,70970,125298,71923,125298,71923v,,,953,952,c126250,72876,126250,71923,126250,71923xm127203,60493v,-953,,-953,,l125298,61445v,,,953,952,953c126250,61445,127203,60493,127203,60493xm126250,54778v,952,953,952,1905,952c128155,55730,129108,55730,129108,54778v-953,-952,-953,-952,-2858,c126250,53826,126250,54778,126250,54778xe" filled="f" stroked="f">
                  <v:stroke joinstyle="miter"/>
                  <v:path arrowok="t" o:connecttype="custom" o:connectlocs="51003,95736;51955,110023;57670,141455;75768,164315;108153,153838;104343,144313;93866,116690;98628,109070;120535,102403;138633,120501;127203,160505;90055,181461;47193,175745;19570,154790;2425,118595;3378,63351;26238,20488;69100,486;111010,10011;127203,28108;139585,76686;139585,84305;133870,90020;122441,90020;57670,90973;51003,95736;12903,96688;16713,102403;15760,96688;18618,93830;19570,92878;17666,92878;14808,90973;13855,89068;12903,91926;12903,93830;12903,93830;12903,93830;12903,96688;12903,96688;12903,96688;43383,54778;42430,50015;39573,45253;38620,43348;40525,42395;43383,42395;41478,40490;38620,40490;36716,44301;35763,48111;35763,50015;35763,50968;34810,50968;32905,46205;33858,42395;32905,40490;29095,41443;27191,43348;19570,47158;19570,48111;22428,48111;30048,50015;30048,50968;31000,52873;32905,53826;31953,54778;26238,52873;23380,50968;22428,52873;25285,52873;25285,52873;21475,58588;18618,61445;15760,61445;16713,64303;15760,65255;12903,68113;13855,70018;15760,69065;17666,66208;17666,70970;16713,72876;15760,76686;11950,75733;10045,75733;10045,77638;17666,76686;25285,77638;27191,83353;25285,88115;20523,84305;20523,79543;17666,83353;15760,82401;16713,88115;19570,90020;25285,87163;30048,88115;35763,87163;36716,86211;35763,85258;32905,85258;28143,81448;31000,74780;32905,73828;31953,75733;32905,80495;37668,82401;37668,81448;33858,79543;34810,77638;35763,72876;37668,72876;37668,72876;35763,72876;31000,68113;19570,63351;27191,58588;32905,54778;38620,50968;40525,54778;40525,54778;42430,55730;43383,54778;12903,83353;12903,83353;12903,81448;11950,82401;12903,83353;15760,96688;12903,96688;12903,96688;12903,93830;12903,93830;15760,96688;14808,110023;18618,107165;19570,106213;14808,106213;15760,102403;13855,103355;13855,104308;14808,110023;21475,74780;18618,75733;15760,76686;21475,72876;23380,73828;21475,74780;17666,131930;16713,130978;16713,131930;17666,131930;17666,131930;16713,90973;16713,90973;16713,91926;16713,90973;18618,121453;21475,120501;22428,121453;22428,120501;21475,120501;18618,117643;19570,116690;26238,114786;29095,114786;31953,114786;37668,112880;37668,113833;38620,114786;38620,113833;37668,112880;35763,103355;32905,101451;26238,102403;25285,103355;30048,106213;31953,106213;31953,108118;28143,110023;18618,114786;19570,116690;18618,121453;22428,129073;22428,129073;20523,128120;19570,127168;18618,126215;18618,126215;19570,127168;20523,127168;22428,129073;21475,96688;21475,96688;18618,96688;19570,97640;21475,96688;20523,139551;20523,138598;19570,138598;19570,140503;20523,139551;20523,55730;20523,55730;20523,55730;20523,55730;20523,55730;21475,104308;22428,102403;22428,100498;21475,100498;20523,102403;21475,104308;19570,106213;20523,108118;23380,109070;23380,106213;21475,104308;24333,130978;21475,133836;22428,134788;24333,130978;24333,130978;21475,87163;21475,87163;23380,87163;21475,87163;21475,87163;22428,68113;22428,68113;25285,66208;25285,70970;22428,68113;26238,126215;24333,125263;23380,125263;26238,126215;26238,126215;25285,96688;25285,96688;24333,92878;23380,95736;25285,96688;31953,139551;29095,141455;29095,141455;27191,136693;26238,135740;25285,137645;29095,141455;31000,144313;31953,142408;31953,139551;26238,118595;26238,118595;26238,119548;26238,118595;26238,118595;26238,71923;26238,71923;27191,71923;26238,71923;26238,71923;26238,30013;26238,30013;27191,30013;26238,30013;26238,30013;29095,128120;31000,130026;31000,129073;29095,128120;29095,128120;30048,124311;31000,122405;30048,121453;30048,124311;30048,124311;29095,68113;31953,68113;30048,70970;29095,68113;29095,134788;30048,135740;31953,133836;31000,132883;29095,134788;30048,98593;30048,98593;31000,96688;31000,96688;31953,95736;31953,94783;31000,94783;31000,95736;31000,96688;30048,98593;30048,36680;30048,36680;30048,36680;30048,36680;30048,36680;33858,59540;31000,60493;31953,63351;34810,63351;36716,63351;38620,62398;37668,61445;33858,59540;33858,124311;35763,123358;33858,121453;32905,122405;33858,124311;39573,133836;34810,129073;32905,129073;31953,130978;35763,138598;36716,138598;39573,133836;34810,30013;34810,30013;35763,28108;35763,27155;32905,28108;34810,30013;35763,146218;34810,145265;33858,146218;35763,146218;35763,146218;34810,34776;34810,36680;36716,35728;34810,30013;34810,34776;38620,102403;39573,100498;35763,97640;34810,98593;38620,102403;35763,58588;35763,58588;35763,56683;35763,58588;35763,58588;41478,119548;40525,118595;38620,119548;40525,120501;41478,119548;40525,152886;40525,152886;38620,152886;40525,152886;40525,152886;41478,69065;41478,69065;41478,67161;41478,69065;41478,69065;41478,106213;41478,106213;40525,106213;41478,106213;41478,106213;44335,70018;44335,70018;44335,70018;44335,70018;44335,70018;44335,139551;44335,139551;44335,139551;44335,139551;44335,139551;47193,29061;46241,28108;45288,29061;47193,29061;47193,29061;50050,51920;48145,50968;47193,51920;50050,51920;50050,51920;51003,38586;51003,38586;50050,38586;51003,38586;51003,38586;51955,75733;57670,80495;70053,80495;72910,80495;88150,80495;94818,73828;93866,39538;87198,18583;83388,11915;70053,10011;62433,17630;55766,34776;51955,75733;111010,127168;109105,124311;105295,122405;102438,122405;102438,123358;106248,129073;108153,130978;111010,127168;103391,47158;104343,47158;105295,46205;103391,47158;103391,47158;105295,41443;106248,46205;109105,45253;108153,41443;107200,39538;106248,39538;105295,41443;105295,30013;106248,29061;105295,28108;103391,29061;105295,30013;106248,116690;110058,122405;111010,122405;115773,117643;115773,120501;115773,124311;113868,125263;115773,128120;118630,127168;120535,124311;121488,122405;120535,121453;122441,117643;122441,116690;116725,117643;116725,112880;118630,109070;114820,110976;113868,110023;113868,110976;114820,110976;113868,116690;113868,118595;111963,117643;109105,116690;107200,116690;106248,116690;111963,50968;111963,50968;110058,53826;108153,55730;107200,59540;109105,64303;113868,65255;113868,65255;115773,69065;118630,73828;125298,70970;125298,69065;123393,69065;118630,70970;116725,70970;116725,70018;121488,66208;122441,64303;121488,64303;117678,65255;115773,65255;113868,63351;112916,61445;114820,61445;118630,60493;115773,58588;114820,57636;116725,56683;118630,54778;111963,50968;107200,68113;107200,68113;107200,68113;107200,68113;107200,68113;108153,48111;111010,47158;113868,47158;109105,45253;108153,48111;112916,70970;112916,70970;111010,69065;111010,72876;112916,70970;112916,43348;115773,43348;113868,41443;113868,37633;113868,34776;110058,34776;110058,37633;110058,38586;112916,43348;111963,139551;111010,138598;110058,139551;111963,139551;111963,139551;112916,132883;112916,132883;111010,132883;112916,132883;112916,132883;111963,65255;112916,63351;111963,65255;111963,65255;113868,71923;113868,71923;113868,71923;113868,74780;114820,73828;113868,71923;112916,49063;113868,50015;112916,49063;112916,47158;112916,49063;116725,123358;118630,121453;119583,122405;116725,123358;116725,123358;120535,73828;117678,75733;119583,76686;122441,75733;120535,73828;120535,139551;118630,137645;117678,138598;120535,139551;120535,139551;118630,48111;120535,49063;121488,48111;119583,46205;118630,48111;119583,37633;121488,36680;121488,35728;119583,37633;119583,37633;121488,54778;121488,54778;124345,58588;124345,57636;121488,54778;123393,131930;123393,131930;123393,131930;123393,131930;123393,131930;123393,128120;124345,129073;125298,128120;123393,128120;123393,128120;124345,124311;124345,124311;129108,122405;125298,121453;124345,124311;124345,47158;125298,48111;126250,48111;124345,47158;124345,47158;126250,71923;126250,71923;125298,71923;126250,71923;126250,71923;127203,60493;127203,60493;125298,61445;126250,62398;127203,60493;126250,54778;128155,55730;129108,54778;126250,54778;126250,5477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523595477" o:spid="_x0000_s1031" style="position:absolute;left:5588;top:812;width:1755;height:1814;visibility:visible;mso-wrap-style:square;v-text-anchor:middle" coordsize="175498,18139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" path="m175498,175260v,1905,-1905,3810,-3810,3810c170736,179070,169783,179070,168831,179070v-21908,,-43816,,-65723,952c101203,180022,100251,180022,98346,180022v-1906,,-3810,-1905,-2858,-3809c95488,174307,96440,172403,98346,172403v2857,-953,5715,-953,8572,-1906c110728,168592,112633,166688,113586,161925v952,-7620,1904,-16193,952,-23812c113586,132397,114538,126682,114538,120967v,-6667,952,-13335,-952,-20002c113586,100013,113586,98107,113586,98107v2857,-1904,952,-3810,,-5715c112633,88582,113586,85725,113586,81915v,-3810,-953,-8573,,-12383c113586,68580,113586,67628,113586,66675v-953,-8572,,-16193,-953,-24765c112633,34290,109776,28575,105013,22860v-4762,-4763,-12382,-4763,-17145,c71676,38100,64056,57150,64056,79057r,29528c64056,111442,64056,115253,63103,118110v-952,1905,,3810,,4762c65008,129540,64056,136207,64056,142875v,4763,,9525,,14288c65008,163830,68818,167640,74533,170497r2857,953c79296,172403,80248,173355,80248,175260v,1905,-952,2857,-2858,3810c73581,180022,68818,180022,65008,180022v-6668,,-13335,,-20002,953c39290,181928,32623,180975,26908,180975v-5715,,-11430,,-17145,c7858,180975,6906,180975,5001,180975v-1905,,-2858,-1905,-3811,-3810c1190,175260,2143,174307,3096,173355v1905,-952,3810,-952,5715,-1905c13573,171450,15478,168592,16431,163830v1905,-7620,1905,-15240,952,-22860c17383,137160,16431,132397,17383,128588v,-953,,-953,,-1906c15478,121920,17383,116205,17383,111442v,-2857,,-5714,-952,-8572c15478,98107,16431,93345,16431,88582v952,-20002,1905,-39052,952,-59054c17383,22860,13573,19050,6906,17145v-1905,,-3810,,-4763,-953c-714,14288,-714,11430,2143,9525,4048,8572,6906,7620,9763,7620v11430,,22860,,34290,-2857c47863,3810,52626,2857,56436,953v6667,-1906,8572,,8572,5714l65008,26670v,952,,2858,,3810c65008,31432,65961,32385,66913,32385v952,,952,-953,1905,-953c69771,30480,69771,28575,70723,27622,80248,10478,94536,953,114538,v6668,,13335,,19050,1905c135493,2857,137398,2857,139303,3810v10478,6668,17145,15240,20003,26670c162163,40957,163115,51435,162163,62865v,952,,2857,,3810c162163,73342,161211,80963,162163,86678v,13335,-952,25717,,38100c162163,134303,161211,142875,162163,151447v,2858,,5716,952,7620c163115,162878,165021,164782,168831,165735v1905,,3809,,5715,953c173593,172403,175498,173355,175498,175260xm22146,59055v,,-953,,,c21193,59055,20240,59055,21193,60007v-953,,,,953,-952c21193,60007,22146,60007,22146,59055xm23098,24765r1905,-1905c25003,22860,24051,22860,24051,22860v-1905,,-1905,953,-953,1905c22146,24765,22146,24765,23098,24765xm23098,38100v,,,,,c23098,38100,23098,37147,23098,38100v,-953,-952,-953,,c22146,38100,22146,38100,23098,38100xm23098,33338v-952,,,952,953,952c25956,34290,26908,31432,28813,31432v952,,-952,-952,-1905,-1904c25003,29528,24051,32385,23098,33338xm24051,81915v952,952,,-952,952,-1905l26908,77153v,,953,-953,953,-953c27861,75247,26908,75247,26908,75247v-952,953,-2857,1906,-3810,3810c22146,80963,24051,81915,24051,81915xm25956,42863v-953,,-1905,952,-953,1904c25003,44767,25003,44767,25003,44767v953,,,-952,953,-1904c25956,42863,26908,41910,25956,40957r-953,c25003,41910,25003,42863,25956,42863xm26908,70485v953,,2857,,2857,-1905c29765,66675,28813,67628,26908,67628v-952,,-2857,-953,-2857,952c24051,70485,25956,70485,26908,70485xm25956,107632v1905,,1905,-952,952,-1904c26908,104775,27861,103822,25956,103822v-1905,,-953,1906,-953,2858c24051,106680,25003,107632,25956,107632xm25956,148590v,,,,,l25956,148590v-953,,-953,,,c25003,148590,25956,148590,25956,148590xm26908,158115v-952,,-952,,-952,c25956,158115,25956,159067,26908,159067v953,,953,,953,c27861,159067,26908,158115,26908,158115xm28813,140970v,-953,-952,-1905,-1905,-1905c25956,139065,25956,139065,25956,139065v952,952,952,1905,2857,1905l28813,140970xm53578,118110r,c52626,116205,50721,116205,50721,113347v,-1905,-2858,,-3810,-1905c45006,108585,43101,108585,40243,107632v-953,,-1905,-952,-1905,c37386,109538,36433,108585,35481,107632v-953,-952,-2858,-952,-1905,953c34528,111442,32623,111442,30718,110490v-953,,-2857,-952,-3810,c25956,110490,25003,111442,25003,112395v,952,953,952,1905,c28813,111442,29765,112395,29765,114300v,953,953,,1906,l31671,114300v1905,-1905,2857,-3810,4762,c37386,115253,38338,116205,39290,117157v,953,,1906,953,1906c42148,118110,42148,120015,43101,120967v,1905,,3811,952,4763c45006,130492,45006,131445,50721,131445v,,,952,952,952c51673,132397,51673,133350,52626,133350v,,,,,l50721,131445v-1906,-953,-3810,-1905,-1906,-4763c49768,125730,49768,125730,49768,124778v953,-2858,-953,-953,-1905,-953c47863,122872,47863,121920,46911,121920v-2858,,-1905,-1905,-953,-2857c46911,118110,47863,118110,46911,117157v-953,-952,-1905,-1904,-2858,-952c43101,117157,41196,117157,40243,118110v,-1905,,-2857,,-4763c40243,111442,41196,110490,43101,109538v1905,,2857,952,3810,2857c47863,114300,48815,114300,50721,114300v952,,1905,953,2857,1905c51673,118110,52626,118110,53578,118110xm25956,90488v,952,,952,,c27861,90488,28813,89535,28813,88582v,-952,,-952,-952,-952c26908,88582,25956,89535,25956,90488xm25956,72390v,,,,,l25956,72390r,c26908,72390,25956,72390,25956,72390xm25956,19050v,953,,953,952,953c27861,20003,27861,20003,27861,19050v,,,-953,-1905,c26908,18097,25956,19050,25956,19050xm26908,51435r,c26908,50482,26908,50482,26908,51435r,c26908,51435,26908,51435,26908,51435xm37386,143828v952,-2858,,-3811,-1905,-5715c35481,137160,34528,136207,33576,136207v-953,,-1905,-952,,-1904c36433,133350,35481,130492,34528,128588v-952,-1906,-3810,-2858,-6667,-953l27861,127635v-1905,953,-2858,2857,-1905,4762c28813,135255,30718,137160,31671,140970v952,952,1905,1905,2857,2858c36433,145732,37386,143828,37386,143828xm31671,36195v,,-953,-953,-953,-953c29765,35242,27861,38100,27861,39053v,952,952,952,952,952c29765,40005,31671,38100,31671,36195xm29765,29528v-952,-953,-1904,-1906,-2857,l29765,29528xm27861,16192v,953,,953,,c29765,16192,29765,16192,29765,16192v-952,-952,-952,-952,-1904,c27861,16192,26908,16192,27861,16192xm28813,81915v-952,952,-952,2857,-952,3810c28813,86678,29765,85725,30718,84772v,,,,,c31671,87630,34528,87630,36433,89535v953,,1905,,953,-953c36433,87630,36433,86678,36433,85725v,-953,-952,-953,-1905,-953c32623,88582,31671,83820,29765,84772v953,-2857,,-3809,-952,-2857xm27861,97155v,,,,,c26908,98107,26908,98107,27861,98107v952,,952,-952,,-952c28813,96203,28813,96203,27861,97155xm27861,55245v,,,952,,c28813,56197,28813,56197,28813,55245v952,,,-953,-952,c27861,54292,27861,55245,27861,55245xm28813,120967v,,,-952,,c28813,120015,28813,120015,28813,120967v-952,-1904,-952,-1904,,c27861,120015,27861,120967,28813,120967xm28813,48578v,,,,,c29765,47625,28813,47625,28813,47625v,,-952,,,953c27861,48578,27861,48578,28813,48578xm33576,56197v-953,1906,-1905,1906,-3811,1906c28813,58103,27861,59055,28813,60007v,953,952,953,1905,953l33576,60007v952,,952,953,952,1906l34528,61913v-952,,-1905,,-2857,952c30718,63817,30718,64770,31671,64770v1905,,4762,-953,6667,952l39290,64770r2858,-1905c44053,64770,46911,63817,48815,63817v953,,2858,953,1906,-952c50721,61913,49768,60960,47863,61913v-1905,952,-2857,952,-3810,-953c45006,60007,45958,59055,45958,57150v-952,-953,-1905,-1905,-2857,-2858c41196,53340,45958,52388,44053,51435v-952,-953,-952,-2857,-1905,-3810c38338,48578,37386,51435,34528,54292v,-952,-952,-1904,-1905,-1904c31671,52388,31671,53340,31671,53340v-953,2857,,2857,1905,2857xm28813,24765v,1905,1905,952,2858,1905l32623,27622v953,,953,,953,-952c33576,25717,31671,23813,28813,23813v952,,,952,,952xm28813,128588v,,,-953,,-953l30718,128588v953,,2858,,2858,1904c33576,132397,31671,131445,30718,131445v-2857,,-1905,-953,-1905,-2857xm29765,74295v,952,,2858,1906,2858c32623,77153,32623,76200,32623,75247v,-952,,-2857,-1905,-2857c29765,73342,28813,74295,29765,74295xm32623,151447v-952,-952,-1905,-952,-2858,c29765,151447,29765,152400,29765,152400v953,,1906,953,3811,c33576,152400,33576,151447,32623,151447xm54531,50482v952,,952,953,952,1906c57388,53340,58340,52388,59293,52388v953,-953,-953,-953,-953,-1906c57388,48578,55483,49530,54531,47625v1905,,2857,,3809,-953c59293,45720,59293,43815,58340,42863v,-953,,-1906,-1904,-1906c54531,40957,55483,42863,55483,43815v-952,952,-952,2857,-1905,3810c52626,46672,52626,45720,52626,43815v952,-1905,,-3810,-1905,-4762c50721,38100,51673,38100,51673,38100v1905,1905,1905,-953,2858,-1905c55483,34290,53578,34290,52626,34290r-953,-952c52626,33338,52626,32385,53578,32385v,,,,,c52626,32385,52626,33338,52626,34290v-2858,2857,-2858,2857,-6668,l44053,33338v953,1904,1905,2857,2858,4762c43101,39053,41196,38100,39290,34290v,-952,-952,-1905,-952,-1905c39290,32385,40243,31432,40243,32385v953,,1905,953,3810,953c44053,31432,45958,29528,47863,29528v952,,1905,,2858,-953c52626,27622,52626,25717,51673,24765v-952,-952,-1905,,-2858,952c47863,26670,46911,27622,46911,25717v,-1904,-1905,-1904,-953,-3810c46911,20955,45958,20955,45006,20955v-953,952,-2858,952,-2858,1905c42148,23813,40243,25717,44053,24765v953,,953,,953,952c45006,27622,42148,28575,41196,30480v,952,-953,952,-953,c40243,30480,40243,29528,40243,29528v,-953,-953,-3811,-1905,-3811c36433,26670,37386,28575,37386,29528v,2857,-953,3810,-3810,2857c32623,32385,32623,32385,31671,32385v,2857,2857,3810,3810,3810c38338,35242,38338,38100,39290,39053v953,,,1904,-952,952c35481,38100,34528,40957,33576,42863v,,,,952,c35481,43815,38338,44767,36433,46672v-1905,1906,-1905,-952,-2857,-952c32623,45720,32623,44767,32623,44767v-952,953,-2858,1905,-952,3811c33576,49530,33576,50482,32623,52388v,952,-952,1904,953,1904c34528,54292,36433,55245,36433,54292v,-2857,1905,-2857,3810,-3810c42148,49530,42148,48578,41196,46672v,-952,-953,-1905,,-2857c42148,42863,43101,43815,44053,44767v2858,953,3810,953,3810,-2857l47863,40005r4763,1905c51673,43815,50721,45720,48815,46672v-1904,953,-1904,2858,,3810l50721,50482v1905,,1905,953,1905,1906c52626,53340,50721,52388,49768,52388v-2857,,-2857,-2858,-3810,-4763c45958,46672,45958,46672,45006,46672v-953,,-953,953,-953,953c45006,49530,44053,50482,43101,51435v1905,,2857,1905,3810,3810c48815,60960,48815,60960,54531,60007v-1905,2858,,4763,,6668c54531,66675,55483,67628,55483,67628v953,,953,-953,953,-953c56436,64770,57388,63817,57388,62865v,-952,-2857,-952,-2857,-2858c54531,58103,54531,57150,55483,55245v-1905,-3810,-1905,-4763,-952,-4763xm31671,100013v-953,,-953,,-953,952c30718,101917,31671,101917,32623,101917v953,,953,-952,953,-1904c33576,100013,32623,100013,31671,100013xm31671,19050v,,952,,,c32623,19050,32623,19050,32623,18097v,,,,-952,953c32623,18097,31671,18097,31671,19050xm34528,119063v953,-2858,-952,-2858,-2857,-3810l34528,119063v-952,,-1905,,-1905,952c32623,120967,32623,120967,33576,120967v952,,1905,-952,952,-1904xm39290,69532v953,,1906,,1906,-1904c41196,67628,41196,66675,40243,66675v,,,1905,-953,2857l39290,69532v-1904,,-2857,,-4762,-1904c34528,66675,33576,66675,32623,67628v,952,1905,7619,1905,8572c35481,77153,37386,77153,37386,75247v952,-952,1904,-1905,3810,-1905c42148,73342,43101,73342,43101,72390v,-952,-953,-1905,-1905,-1905c40243,70485,39290,71438,38338,71438v-952,,-1905,952,-1905,c38338,70485,39290,70485,39290,69532xm44053,61913r-2857,1904c40243,62865,40243,60960,40243,61913v-2857,2857,-4762,952,-6667,l33576,61913v1905,-953,4762,,4762,-3810c38338,57150,39290,57150,40243,58103v1905,952,3810,1904,3810,3810xm33576,20955r,c35481,20955,36433,20003,36433,19050v953,,953,,953,c37386,19050,38338,19050,38338,19050v,-953,-952,-953,-952,-953c36433,18097,36433,18097,35481,18097v,953,-953,953,-1905,2858xm35481,138113v,952,,952,-953,1904c34528,140017,34528,140017,34528,140017v,-1904,953,-1904,953,-1904xm40243,161925v-953,-953,-1905,-2858,-2857,-2858c36433,159067,35481,160020,35481,161925v,953,,1905,,2857c35481,165735,34528,165735,35481,166688v952,,952,,952,-953c36433,163830,37386,163830,39290,163830v953,-952,953,-952,953,-1905xm36433,102870v-952,,-952,,,c35481,103822,35481,104775,36433,104775v953,-953,953,-953,,-1905c37386,102870,36433,102870,36433,102870xm37386,149542v-953,,-953,,,c36433,150495,36433,151447,37386,149542v,953,,953,,c37386,150495,37386,149542,37386,149542xm38338,98107v952,-1904,2858,-1904,3810,-2857c41196,95250,39290,94297,38338,92392v-952,-952,-2857,-952,-2857,c35481,94297,34528,96203,35481,98107v952,953,1905,953,2857,xm39290,165735v,,,-953,,c38338,164782,38338,164782,37386,165735v952,,952,953,1904,l39290,165735xm45006,146685v952,,952,,1905,-953c46911,144780,45958,144780,45006,144780r-3810,952c39290,144780,39290,145732,38338,146685v,953,,1905,952,1905c40243,148590,40243,147638,40243,146685r,-953c42148,145732,43101,146685,45006,146685xm39290,121920v,,953,,,c40243,120967,40243,120967,39290,120015v,952,-952,952,,1905xm42148,152400v,-953,-952,-1905,-1905,-953c39290,151447,38338,152400,38338,153353v,952,952,1904,1905,1904c42148,154305,42148,153353,42148,152400xm40243,141922v953,953,2858,1906,3810,953c45006,140970,46911,140017,46911,138113v,-953,-953,-1906,-953,-953c45006,139065,42148,138113,41196,140017v-953,,-1906,953,-953,1905xm40243,135255v,,,,,c40243,135255,41196,135255,40243,135255v953,,,-952,,c40243,134303,40243,134303,40243,135255xm48815,98107v953,-1904,2858,-2857,2858,-5715c51673,92392,51673,91440,51673,91440v,,-952,,-952,c49768,93345,47863,93345,46911,91440v-953,-952,-1905,1905,-2858,c44053,90488,43101,89535,42148,89535v-952,953,,1905,,2857l43101,95250v952,,1905,-953,2857,953c45958,97155,45006,98107,45006,98107v-953,953,-953,953,,1906c45958,100965,46911,100965,48815,100965r,7620c48815,108585,47863,107632,46911,107632r,c46911,108585,47863,108585,48815,108585v953,1905,1906,1905,2858,c51673,107632,51673,106680,51673,105728v,-953,1905,-1906,953,-2858c51673,101917,50721,101917,48815,101917v-1904,-2857,,-2857,,-3810xm43101,106680v,,1905,,1905,-952c45958,104775,45006,103822,44053,102870v,-953,,-953,-952,-953c43101,101917,43101,101917,43101,101917v,953,952,953,952,953l43101,104775v,953,-1905,953,,1905xm47863,83820v-952,-953,-1905,-2857,-2857,-3810c45006,79057,43101,78105,43101,78105v-1905,952,952,952,,1905l43101,81915v-953,2857,-953,2857,2857,2857c46911,84772,46911,83820,47863,83820xm43101,15240v,,952,952,,c45958,14288,47863,16192,48815,18097v953,953,1906,953,1906,c51673,16192,52626,15240,52626,14288v,,-953,,-953,c49768,16192,46911,15240,45006,15240r-1905,c43101,14288,43101,15240,43101,15240xm47863,160972v-952,-952,-1905,-1905,-3810,-2857c44053,158115,43101,158115,43101,159067v,1905,952,2858,2857,3811c46911,162878,47863,161925,47863,160972xm45958,124778v,952,,952,-952,1904l45006,126682v,-952,,-1904,952,-1904xm47863,155257v-952,,-952,953,-952,953c45958,156210,45958,156210,45006,156210r,c45006,156210,45958,156210,46911,155257v952,953,952,953,952,c48815,155257,47863,154305,47863,155257xm49768,149542v,-952,-953,,-1905,c46911,148590,45958,149542,45958,150495v,952,,1905,953,952c47863,152400,48815,151447,49768,149542xm51673,75247v-952,-952,-1905,-1905,-2858,-952c47863,74295,45958,74295,45958,75247v-952,1906,,2858,1905,3810c49768,80010,48815,78105,48815,77153v953,-953,953,,1906,c51673,77153,52626,79057,53578,78105v,-952,,-1905,-1905,-2858xm47863,28575v-952,,-952,,-1905,953c45958,30480,45958,30480,46911,30480v952,,952,-952,952,-1905c48815,28575,47863,28575,47863,28575xm49768,165735v,,-953,,,c47863,164782,47863,165735,47863,165735v,953,,953,952,953c49768,166688,48815,166688,49768,165735xm49768,83820v,-953,-953,,-1905,c47863,84772,47863,85725,48815,85725v953,,1906,-953,953,-1905xm51673,53340v,952,-952,952,,c49768,54292,48815,53340,48815,52388v,-953,,-953,953,-953c49768,52388,51673,52388,51673,53340xm48815,120015r,c48815,120967,48815,120967,48815,120015r,l48815,120015xm49768,68580v,,,-952,,l49768,68580v,-952,-953,-952,,c48815,68580,49768,68580,49768,68580xm50721,169545v,,-953,-953,-953,-953c49768,168592,48815,168592,49768,169545v,,,952,953,c50721,170497,50721,170497,50721,169545xm51673,130492v953,,953,,,c51673,128588,51673,126682,50721,126682v,,-953,,-953,953c49768,129540,50721,129540,51673,130492xm53578,118110v,953,,953,-952,953c51673,120015,50721,119063,51673,120967v,953,953,1905,1905,953c54531,120967,54531,120967,54531,120015v,,,-952,-953,-1905xm53578,100013v953,,,-953,,-1906c53578,97155,53578,96203,52626,96203v-953,,-1905,952,-1905,952c51673,99060,52626,100013,53578,100013xm53578,155257v,,-952,,,c52626,155257,52626,156210,53578,155257v-952,953,-952,953,,c52626,156210,53578,156210,53578,155257xm54531,82867r,c53578,81915,52626,81915,54531,82867v-953,,-953,,,c53578,82867,54531,82867,54531,82867xm54531,87630v,,952,,,c55483,86678,55483,86678,54531,86678v,,-953,,,952c53578,87630,53578,87630,54531,87630xm55483,104775v,,,-953,-952,-953l53578,104775v,,,953,,953c54531,105728,55483,104775,55483,104775xm59293,160972v,,-953,,,c58340,160020,58340,160972,59293,160972r,c59293,160972,59293,160972,59293,160972xm59293,66675v,,-953,,,c58340,66675,58340,66675,59293,66675v-953,953,-953,953,,l59293,66675xm61198,60960v,,-952,-953,,c60246,60007,60246,60960,61198,60960v-952,,-952,953,,l61198,60960xm62151,39053v,-953,-953,-953,,c60246,38100,60246,39053,60246,39053v,952,952,952,1905,c62151,40005,62151,39053,62151,39053xm65961,43815v,,,-952,,c65008,42863,65008,42863,65008,43815v,,,952,,952c65008,44767,65008,43815,65961,43815xm118348,20003v,,,,,c118348,20955,118348,20955,118348,20003r,c119301,20003,119301,20003,118348,20003xm120253,120015v,,,,,l120253,120015v-952,,-952,952,,c120253,120015,120253,120015,120253,120015xm120253,67628r,c120253,66675,120253,66675,120253,67628v,-953,,-953,,l120253,67628xm121206,93345v952,,952,-953,1905,-953l123111,92392v,2858,2857,4763,5715,5715c129778,98107,131683,98107,131683,96203v,-953,-952,-2858,-952,-1906c125015,97155,128826,92392,127873,91440v,,,,-952,l125968,87630r-1905,3810c123111,92392,123111,92392,122158,93345v-1905,-953,-1905,,-952,xm121206,140017v,,952,-952,,c122158,139065,122158,139065,121206,140017v,-952,,-952,,c121206,139065,121206,140017,121206,140017xm121206,46672v952,953,1905,953,2857,953c124063,49530,123111,50482,122158,51435v-952,953,953,1905,953,1905c124063,53340,124063,53340,124063,52388v,-3810,2858,-2858,3810,-2858c129778,53340,129778,53340,133588,50482v,,952,,952,-952c134540,49530,135493,47625,135493,48578v953,,,952,,1904c133588,52388,134540,54292,136446,55245v952,952,1905,1905,2857,952c140256,55245,138351,52388,141208,51435v-952,,-952,,-1905,c138351,51435,137398,51435,137398,52388v,,-952,952,-952,952c136446,53340,136446,52388,136446,51435v,-953,952,-953,952,-953c140256,46672,140256,46672,135493,44767v-953,,-1905,-952,-953,-1904c134540,41910,135493,41910,136446,41910v952,,1905,,1905,953c140256,43815,142161,43815,144065,42863v,1904,-1904,2857,-1904,4762c144065,47625,145018,50482,146923,48578v,,953,,953,952c148828,50482,148828,51435,150733,50482r,-952c150733,47625,149781,47625,147876,47625v,,-953,,-953,l143113,41910v-2857,-1905,-4762,-4763,-9525,-3810c132636,38100,131683,37147,130731,37147v,-952,-953,-952,-953,-952c129778,36195,128826,36195,129778,37147v,953,953,953,1905,953c130731,40005,130731,40957,131683,43815v953,2857,-952,2857,-2857,2857c127873,45720,126921,43815,125968,45720v-1905,2858,-2857,952,-3810,c123111,46672,122158,46672,121206,46672r,xm123111,31432v,1906,952,2858,2857,3810c125968,35242,126921,36195,127873,35242v,-952,-952,-952,-952,-1904c127873,32385,127873,31432,126921,30480v,,-953,,-953,c125015,31432,126921,32385,126921,32385r,953c125015,33338,124063,32385,123111,31432v,-952,,-1904,-953,-1904l122158,29528v-952,1904,,1904,953,1904xm126921,66675v952,2857,2857,3810,5715,4763c131683,71438,130731,71438,130731,72390v,,,,,c131683,72390,131683,71438,131683,70485v1905,-2857,-952,-2857,-1905,-4763c130731,63817,132636,61913,131683,60007v-952,-952,1905,-2857,-952,-2857c129778,57150,128826,54292,127873,55245v-1905,952,953,2858,953,3810l128826,60960v952,953,1905,2857,1905,3810c128826,63817,127873,62865,128826,60960v-1905,-953,-4763,953,-5715,-1905l123111,59055v-2858,952,-1905,2858,,3810c125015,63817,126921,64770,126921,66675xm133588,156210v,,,-953,-952,-953c130731,154305,129778,151447,126921,151447v-953,-952,-1906,-1905,-2858,-1905c123111,149542,122158,149542,122158,150495v-952,1905,953,952,953,952c124063,151447,125968,151447,126921,151447v,2858,3810,2858,6667,4763c132636,156210,133588,156210,133588,156210xm123111,105728v,,,-953,,c123111,104775,123111,103822,123111,103822v-953,,-953,953,,1906c122158,105728,122158,105728,123111,105728xm124063,67628v-952,,-952,952,-1905,1904c122158,70485,122158,70485,123111,70485v952,,952,-953,952,-1905c124063,67628,124063,67628,124063,67628xm125015,90488v-952,952,-1904,1904,-2857,1904c123111,91440,124063,91440,125015,90488xm126921,116205v,-952,-953,-952,-1906,-952c124063,115253,122158,116205,123111,118110v,953,,953,952,953c124063,117157,125968,118110,126921,116205xm125015,59055v,,,-952,,c123111,59055,123111,59055,123111,60007v952,,1904,,1904,-952xm125015,145732r,c126921,146685,126921,146685,126921,145732v-953,-952,-953,-952,-1906,l125015,145732xm125015,76200v,953,953,1905,1906,953c127873,77153,127873,77153,128826,76200v,-953,-953,-953,-953,-953c125968,75247,125968,75247,125015,76200xm126921,41910v-953,,-953,,-953,953c125968,42863,125968,42863,125968,43815v,-952,953,-952,953,-1905c126921,42863,126921,41910,126921,41910v,,,,,xm130731,159067v,,,-952,,-952c129778,157163,129778,159067,128826,159067v-953,,-953,,-1905,953c125968,160972,125968,161925,125968,163830v,952,953,952,953,952c128826,164782,129778,163830,129778,162878v953,-1906,953,-2858,953,-3811xm126921,133350v952,,952,-953,,c127873,131445,126921,130492,125968,130492v-953,,-953,,-953,953c125968,132397,125968,133350,126921,133350xm125968,54292v953,,953,,,l125968,54292v,-952,,-952,,l125968,54292xm125968,121920v,952,953,952,953,952c130731,121920,134540,122872,137398,119063v,,953,-953,1905,-953c139303,118110,139303,119063,140256,119063v952,952,952,952,1905,952c142161,120015,143113,119063,143113,119063v,-953,-952,-953,-1905,-953l139303,118110v1905,-2857,953,-4763,-1905,-5715c135493,115253,134540,118110,130731,118110v-953,,-953,,-953,953c128826,120015,128826,121920,126921,120015v,,-953,952,-953,1905xm127873,39053v,,-952,,,c126921,40005,126921,40005,126921,40957v,,,953,952,953l128826,40957v,-952,-953,-952,-953,-1904xm126921,83820v,952,,2858,1905,2858c129778,86678,130731,86678,131683,85725v-952,-953,-952,-2858,-1905,-3810c127873,80963,126921,82867,126921,83820xm127873,103822v953,1906,953,3810,2858,2858c131683,105728,129778,104775,129778,103822v-952,-952,-952,-952,,-1905c129778,100013,128826,99060,127873,98107v-1905,1906,,3810,,5715xm134540,111442v,953,-952,2858,953,1905c136446,113347,136446,113347,137398,112395r,c137398,111442,136446,111442,134540,111442v,-952,1906,-1904,1906,-3810c136446,106680,136446,105728,135493,105728v,,-953,,-953,c133588,109538,131683,108585,128826,108585v-953,,-1905,,-1905,953c126921,110490,127873,110490,127873,110490r6667,952xm126921,50482r2857,-1904c130731,51435,128826,50482,126921,50482xm127873,141922r,c128826,140970,127873,140970,127873,140017v,953,-952,953,,1905xm127873,136207r,c126921,137160,127873,138113,127873,139065v953,-952,953,-1905,,-2858xm129778,166688v,-953,,-953,,c128826,165735,128826,166688,128826,166688v,,,,952,c128826,166688,129778,166688,129778,166688xm131683,125730r,l131683,126682v,,,953,,953c131683,127635,132636,127635,132636,126682r,-1904c133588,124778,134540,123825,133588,122872v,,-952,,-952,c131683,123825,132636,124778,132636,124778r-953,c131683,122872,130731,122872,128826,123825r,953c129778,126682,130731,125730,131683,125730xm130731,28575v952,,952,,1905,-953c132636,26670,131683,26670,131683,26670v-952,,-952,,-1905,952c128826,28575,129778,28575,130731,28575xm137398,148590v,-952,953,-952,953,-952c138351,148590,138351,148590,139303,148590v,,953,,953,-952c140256,146685,139303,146685,138351,147638v-953,-953,-2858,-953,-2858,-2858c135493,142875,135493,141922,132636,141922v-1905,,-1905,1906,-2858,2858l128826,147638v,952,952,1904,1905,952c132636,144780,133588,147638,135493,149542v953,1905,953,953,1905,-952xm131683,111442v-952,,-952,953,-952,953c130731,113347,131683,113347,131683,113347v953,,953,,953,-952c131683,112395,131683,111442,131683,111442xm129778,91440v953,,1905,,1905,-952c133588,91440,135493,91440,136446,92392v-953,,-1906,953,-2858,1905c132636,95250,131683,96203,132636,97155v1904,952,1904,-952,2857,-1905c136446,94297,137398,93345,137398,92392v953,,2858,-952,3810,-952c143113,92392,143113,90488,143113,89535v-952,-953,-1905,-2857,-3810,-953c138351,89535,137398,89535,135493,88582v-953,,-1905,,-2857,953c131683,90488,130731,90488,129778,91440r,xm132636,33338v,,-953,-953,-953,-953c130731,33338,130731,34290,131683,34290v953,,953,952,953,-952c132636,34290,132636,34290,132636,33338xm130731,16192v,953,,953,,c131683,17145,131683,17145,131683,16192v953,,953,,-952,c131683,16192,130731,16192,130731,16192xm138351,132397v,-952,-1905,-1905,-1905,-1905c134540,130492,132636,131445,131683,133350v-952,953,953,2857,2857,2857c135493,136207,138351,134303,138351,132397xm131683,22860r,c130731,23813,131683,24765,132636,24765v,,952,-952,952,-952c133588,22860,132636,22860,131683,22860xm136446,158115r,c134540,158115,133588,159067,132636,160972r,c135493,160972,135493,159067,136446,158115xm133588,32385v,953,-952,953,-952,1905c134540,34290,135493,35242,136446,36195v,,952,952,1905,l137398,35242v-2858,-1904,-1905,-4762,,-6667c137398,28575,137398,27622,137398,27622v-1905,,-3810,1906,-3810,4763xm135493,138113v-953,,-953,952,,c134540,140017,135493,140017,135493,140017v,,953,,,-1904c136446,138113,135493,138113,135493,138113xm134540,80010v,953,4763,5715,5716,5715c141208,85725,142161,85725,142161,83820v-1905,-953,-1905,-3810,-3810,-5715c137398,77153,136446,77153,135493,78105v-953,952,-953,1905,-953,1905xm136446,73342v,,-1906,,-1906,953c134540,75247,136446,74295,136446,73342v1905,1905,2857,953,3810,-952c141208,71438,141208,71438,140256,70485v,-953,-953,-953,-1905,-953c137398,69532,136446,69532,137398,71438v953,1904,,1904,-952,1904xm135493,103822v953,,953,-952,,c136446,102870,136446,101917,135493,101917v-953,,,,,1905l135493,103822xm139303,124778v,-953,-952,-953,-952,-953c137398,123825,136446,123825,136446,124778v,952,952,952,952,952c139303,125730,139303,125730,139303,124778xm142161,156210r-2858,953c139303,156210,139303,154305,138351,153353v,,952,,952,-953c140256,152400,140256,151447,140256,151447v,,,,,c139303,151447,139303,151447,139303,152400v,,,953,-952,953c136446,154305,136446,155257,136446,157163v952,,1905,-953,2857,c140256,158115,140256,159067,141208,158115v953,-952,953,-952,953,-1905xm138351,99060v-953,,-953,-953,,l138351,99060v-953,,-953,,,c138351,99060,138351,99060,138351,99060xm137398,63817r,c137398,62865,137398,62865,137398,63817r,l137398,63817xm137398,170497v,,-952,,,c136446,171450,137398,172403,137398,172403v,,953,,953,-953c139303,171450,138351,170497,137398,170497xm138351,128588v,,,,,c138351,127635,137398,127635,138351,128588r,c137398,128588,138351,128588,138351,128588xm142161,145732v952,,952,-952,952,-952c144065,143828,145018,143828,144065,142875v-952,-953,-1904,,-2857,c140256,141922,139303,141922,139303,140017v,-952,,-952,-952,-952c138351,139065,137398,139065,137398,140017v,953,-1905,1905,-952,2858c137398,144780,139303,143828,140256,143828v,952,-953,952,-953,952c139303,145732,138351,145732,138351,146685v2857,,3810,-953,3810,-953xm138351,104775v952,,1905,-953,952,-1905c139303,102870,138351,101917,138351,102870v,952,,1905,,1905c138351,105728,137398,105728,138351,106680v,,952,,952,c139303,105728,139303,105728,138351,104775xm139303,27622v,,953,,,c140256,26670,139303,26670,139303,26670v-952,,,,,952xm139303,135255v,952,953,952,953,952c141208,136207,141208,135255,141208,135255v,-952,-952,-952,-952,-952c139303,134303,139303,134303,139303,135255xm150733,83820v953,-953,-952,-1905,-952,-2857c147876,78105,147876,81915,146923,81915v-952,-2858,-1905,-4762,-4762,-3810l142161,77153v-953,-953,,-1906,-1905,-1906c140256,75247,139303,75247,139303,76200v,953,953,953,1905,1905l142161,78105v,1905,1904,1905,2857,3810c145971,81915,145971,81915,146923,81915v953,1905,2858,2857,3810,1905xm144065,99060v,-953,-952,-953,-1904,-953c141208,98107,141208,98107,141208,99060v953,953,953,953,2857,c144065,100013,144065,99060,144065,99060xm145018,111442v953,-952,,-952,,-1904c144065,108585,143113,108585,142161,108585v,,-953,,-953,953c142161,110490,141208,113347,143113,113347v,-952,952,-1905,1905,-1905xm142161,66675r,c143113,65722,143113,64770,142161,64770r,1905c141208,65722,141208,66675,142161,66675xm142161,33338v,952,,952,,c143113,34290,143113,34290,143113,33338v,,,-953,,-953c143113,33338,142161,33338,142161,33338xm143113,132397v952,,952,,,c143113,131445,143113,130492,142161,130492v,,-953,,-953,c142161,131445,142161,132397,143113,132397xm143113,154305v,,,,,c142161,155257,142161,155257,142161,156210v952,,952,-953,952,-1905xm142161,29528r,c143113,29528,143113,29528,142161,29528r,c142161,29528,142161,29528,142161,29528xm148828,142875v953,,953,-953,953,-1905c148828,140017,147876,139065,147876,138113v,-1906,-953,-1906,-1905,-1906c145018,137160,142161,139065,144065,135255v,,,,-952,c143113,135255,142161,136207,142161,136207v-953,1906,,2858,1904,3810c145971,140017,146923,140970,146923,142875v953,,953,,1905,xm146923,148590v-952,-952,-1905,-952,-2858,-952c143113,147638,143113,147638,143113,148590v952,952,952,1905,2858,1905c146923,150495,146923,149542,146923,148590xm143113,39053v,,,952,952,952c144065,39053,145018,38100,145971,37147v,-952,,-952,-953,-952c144065,37147,143113,38100,143113,39053xm144065,103822v-952,,,953,,1906c144065,107632,145018,108585,145971,108585v,953,952,953,952,c146923,107632,145971,106680,145971,104775v,-953,-953,-1905,-1906,-953xm147876,120015r,c147876,117157,145971,116205,145971,114300v,-953,-1906,-953,-2858,c143113,117157,145971,118110,146923,120015v,,953,,953,xm151686,62865v-1905,-1905,-1905,-3810,,-5715c151686,56197,150733,55245,149781,55245v-1905,1905,-3810,1905,-5716,2858c144065,58103,143113,60007,144065,60007v2858,-952,4763,1906,7621,2858c150733,63817,150733,63817,151686,62865v,,,,,xm145018,69532v953,,953,-952,953,-952c145971,67628,145971,67628,145018,67628v,,-953,,,1904c144065,69532,145018,69532,145018,69532xm145018,83820v,-953,953,-953,953,-953l145018,83820v-953,,,,,xm149781,90488v,-953,-953,-953,-1905,-953c146923,89535,145971,90488,145018,91440v,,-953,952,,952c145018,92392,145971,93345,145971,93345r2857,-953c148828,91440,149781,91440,149781,90488xm146923,122872v,,-952,,-952,-952c145018,121920,145018,121920,145018,122872v,953,,953,1905,l146923,122872xm146923,126682v953,,953,,,c147876,126682,147876,125730,146923,126682v953,-952,,-952,,c146923,126682,146923,126682,146923,126682xm146923,100965v953,,953,,,c147876,100013,147876,100013,146923,100013r,952c146923,100965,146923,100965,146923,100965xm147876,33338v,,,,,l148828,33338v,-953,-952,-953,-952,c147876,32385,147876,32385,147876,33338xm148828,38100v,,-952,,,c147876,39053,148828,39053,148828,39053v,,,,,-953c149781,38100,148828,38100,148828,38100xm150733,160020v,,,-953,,c148828,160020,147876,160020,147876,160972v,,952,953,952,1906c150733,161925,150733,160972,150733,160020xm148828,104775v953,,953,-953,,c148828,103822,148828,103822,148828,104775v,-953,,-953,,c148828,104775,148828,104775,148828,104775xm148828,76200v,953,,953,,c149781,77153,149781,76200,148828,76200v953,,953,,,c148828,76200,148828,76200,148828,76200xm149781,66675r,c149781,65722,149781,65722,149781,66675v-953,-953,-953,,,xm152638,138113v,-1906,-952,-3810,-952,-5716c151686,131445,150733,131445,150733,131445v,,,,,952c151686,134303,151686,136207,151686,138113v,,952,952,952,952c152638,140017,152638,139065,152638,138113xm151686,41910v,953,952,953,,c152638,41910,152638,41910,151686,41910v952,,952,,,c151686,41910,151686,41910,151686,41910xm154543,110490v,,-953,,,c153590,110490,152638,110490,152638,110490v,,,952,,952c153590,112395,153590,111442,154543,110490xm154543,157163v,,,,,l154543,157163r,c153590,157163,154543,157163,154543,157163xm155496,124778v,-953,,-953,,c154543,123825,154543,123825,155496,124778v-953,,-953,,,l155496,124778xm157401,56197v,,,,,c156448,56197,156448,56197,157401,56197v-953,953,-953,953,,c157401,57150,157401,57150,157401,56197xe" filled="f" stroked="f">
                  <v:stroke joinstyle="miter"/>
                  <v:path arrowok="t" o:connecttype="custom" o:connectlocs="175498,175260;171688,179070;168831,179070;103108,180022;98346,180022;95488,176213;98346,172403;106918,170497;113586,161925;114538,138113;114538,120967;113586,100965;113586,98107;113586,92392;113586,81915;113586,69532;113586,66675;112633,41910;105013,22860;87868,22860;64056,79057;64056,108585;63103,118110;63103,122872;64056,142875;64056,157163;74533,170497;77390,171450;80248,175260;77390,179070;65008,180022;45006,180975;26908,180975;9763,180975;5001,180975;1190,177165;3096,173355;8811,171450;16431,163830;17383,140970;17383,128588;17383,126682;17383,111442;16431,102870;16431,88582;17383,29528;6906,17145;2143,16192;2143,9525;9763,7620;44053,4763;56436,953;65008,6667;65008,26670;65008,30480;66913,32385;68818,31432;70723,27622;114538,0;133588,1905;139303,3810;159306,30480;162163,62865;162163,66675;162163,86678;162163,124778;162163,151447;163115,159067;168831,165735;174546,166688;175498,175260;22146,59055;22146,59055;21193,60007;22146,59055;22146,59055;23098,24765;25003,22860;24051,22860;23098,24765;23098,24765;23098,38100;23098,38100;23098,38100;23098,38100;23098,38100;23098,33338;24051,34290;28813,31432;26908,29528;23098,33338;24051,81915;25003,80010;26908,77153;27861,76200;26908,75247;23098,79057;24051,81915;25956,42863;25003,44767;25003,44767;25956,42863;25956,40957;25003,40957;25956,42863;26908,70485;29765,68580;26908,67628;24051,68580;26908,70485;25956,107632;26908,105728;25956,103822;25003,106680;25956,107632;25956,148590;25956,148590;25956,148590;25956,148590;25956,148590;26908,158115;25956,158115;26908,159067;27861,159067;26908,158115;28813,140970;26908,139065;25956,139065;28813,140970;28813,140970;53578,118110;53578,118110;50721,113347;46911,111442;40243,107632;38338,107632;35481,107632;33576,108585;30718,110490;26908,110490;25003,112395;26908,112395;29765,114300;31671,114300;31671,114300;36433,114300;39290,117157;40243,119063;43101,120967;44053,125730;50721,131445;51673,132397;52626,133350;52626,133350;50721,131445;48815,126682;49768,124778;47863,123825;46911,121920;45958,119063;46911,117157;44053,116205;40243,118110;40243,113347;43101,109538;46911,112395;50721,114300;53578,116205;53578,118110;25956,90488;25956,90488;28813,88582;27861,87630;25956,90488;25956,72390;25956,72390;25956,72390;25956,72390;25956,72390;25956,19050;26908,20003;27861,19050;25956,19050;25956,19050;26908,51435;26908,51435;26908,51435;26908,51435;26908,51435;37386,143828;35481,138113;33576,136207;33576,134303;34528,128588;27861,127635;27861,127635;25956,132397;31671,140970;34528,143828;37386,143828;31671,36195;30718,35242;27861,39053;28813,40005;31671,36195;29765,29528;26908,29528;29765,29528;27861,16192;27861,16192;29765,16192;27861,16192;27861,16192;28813,81915;27861,85725;30718,84772;30718,84772;36433,89535;37386,88582;36433,85725;34528,84772;29765,84772;28813,81915;27861,97155;27861,97155;27861,98107;27861,97155;27861,97155;27861,55245;27861,55245;28813,55245;27861,55245;27861,55245;28813,120967;28813,120967;28813,120967;28813,120967;28813,120967;28813,48578;28813,48578;28813,47625;28813,48578;28813,48578;33576,56197;29765,58103;28813,60007;30718,60960;33576,60007;34528,61913;34528,61913;31671,62865;31671,64770;38338,65722;39290,64770;42148,62865;48815,63817;50721,62865;47863,61913;44053,60960;45958,57150;43101,54292;44053,51435;42148,47625;34528,54292;32623,52388;31671,53340;33576,56197;28813,24765;31671,26670;32623,27622;33576,26670;28813,23813;28813,24765;28813,128588;28813,127635;30718,128588;33576,130492;30718,131445;28813,128588;29765,74295;31671,77153;32623,75247;30718,72390;29765,74295;32623,151447;29765,151447;29765,152400;33576,152400;32623,151447;54531,50482;55483,52388;59293,52388;58340,50482;54531,47625;58340,46672;58340,42863;56436,40957;55483,43815;53578,47625;52626,43815;50721,39053;51673,38100;54531,36195;52626,34290;51673,33338;53578,32385;53578,32385;52626,34290;45958,34290;44053,33338;46911,38100;39290,34290;38338,32385;40243,32385;44053,33338;47863,29528;50721,28575;51673,24765;48815,25717;46911,25717;45958,21907;45006,20955;42148,22860;44053,24765;45006,25717;41196,30480;40243,30480;40243,29528;38338,25717;37386,29528;33576,32385;31671,32385;35481,36195;39290,39053;38338,40005;33576,42863;34528,42863;36433,46672;33576,45720;32623,44767;31671,48578;32623,52388;33576,54292;36433,54292;40243,50482;41196,46672;41196,43815;44053,44767;47863,41910;47863,40005;52626,41910;48815,46672;48815,50482;50721,50482;52626,52388;49768,52388;45958,47625;45006,46672;44053,47625;43101,51435;46911,55245;54531,60007;54531,66675;55483,67628;56436,66675;57388,62865;54531,60007;55483,55245;54531,50482;31671,100013;30718,100965;32623,101917;33576,100013;31671,100013;31671,19050;31671,19050;32623,18097;31671,19050;31671,19050;34528,119063;31671,115253;34528,119063;32623,120015;33576,120967;34528,119063;39290,69532;41196,67628;40243,66675;39290,69532;39290,69532;34528,67628;32623,67628;34528,76200;37386,75247;41196,73342;43101,72390;41196,70485;38338,71438;36433,71438;39290,69532;44053,61913;41196,63817;40243,61913;33576,61913;33576,61913;38338,58103;40243,58103;44053,61913;33576,20955;33576,20955;36433,19050;37386,19050;38338,19050;37386,18097;35481,18097;33576,20955;35481,138113;34528,140017;34528,140017;35481,138113;40243,161925;37386,159067;35481,161925;35481,164782;35481,166688;36433,165735;39290,163830;40243,161925;36433,102870;36433,102870;36433,104775;36433,102870;36433,102870;37386,149542;37386,149542;37386,149542;37386,149542;37386,149542;38338,98107;42148,95250;38338,92392;35481,92392;35481,98107;38338,98107;39290,165735;39290,165735;37386,165735;39290,165735;39290,165735;45006,146685;46911,145732;45006,144780;41196,145732;38338,146685;39290,148590;40243,146685;40243,145732;45006,146685;39290,121920;39290,121920;39290,120015;39290,121920;42148,152400;40243,151447;38338,153353;40243,155257;42148,152400;40243,141922;44053,142875;46911,138113;45958,137160;41196,140017;40243,141922;40243,135255;40243,135255;40243,135255;40243,135255;40243,135255;48815,98107;51673,92392;51673,91440;50721,91440;46911,91440;44053,91440;42148,89535;42148,92392;43101,95250;45958,96203;45006,98107;45006,100013;48815,100965;48815,108585;46911,107632;46911,107632;48815,108585;51673,108585;51673,105728;52626,102870;48815,101917;48815,98107;43101,106680;45006,105728;44053,102870;43101,101917;43101,101917;44053,102870;43101,104775;43101,106680;47863,83820;45006,80010;43101,78105;43101,80010;43101,81915;45958,84772;47863,83820;43101,15240;43101,15240;48815,18097;50721,18097;52626,14288;51673,14288;45006,15240;43101,15240;43101,15240;47863,160972;44053,158115;43101,159067;45958,162878;47863,160972;45958,124778;45006,126682;45006,126682;45958,124778;47863,155257;46911,156210;45006,156210;45006,156210;46911,155257;47863,155257;47863,155257;49768,149542;47863,149542;45958,150495;46911,151447;49768,149542;51673,75247;48815,74295;45958,75247;47863,79057;48815,77153;50721,77153;53578,78105;51673,75247;47863,28575;45958,29528;46911,30480;47863,28575;47863,28575;49768,165735;49768,165735;47863,165735;48815,166688;49768,165735;49768,83820;47863,83820;48815,85725;49768,83820;51673,53340;51673,53340;48815,52388;49768,51435;51673,53340;48815,120015;48815,120015;48815,120015;48815,120015;48815,120015;49768,68580;49768,68580;49768,68580;49768,68580;49768,68580;50721,169545;49768,168592;49768,169545;50721,169545;50721,169545;51673,130492;51673,130492;50721,126682;49768,127635;51673,130492;53578,118110;52626,119063;51673,120967;53578,121920;54531,120015;53578,118110;53578,100013;53578,98107;52626,96203;50721,97155;53578,100013;53578,155257;53578,155257;53578,155257;53578,155257;53578,155257;54531,82867;54531,82867;54531,82867;54531,82867;54531,82867;54531,87630;54531,87630;54531,86678;54531,87630;54531,87630;55483,104775;54531,103822;53578,104775;53578,105728;55483,104775;59293,160972;59293,160972;59293,160972;59293,160972;59293,160972;59293,66675;59293,66675;59293,66675;59293,66675;59293,66675;61198,60960;61198,60960;61198,60960;61198,60960;61198,60960;62151,39053;62151,39053;60246,39053;62151,39053;62151,39053;65961,43815;65961,43815;65008,43815;65008,44767;65961,43815;118348,20003;118348,20003;118348,20003;118348,20003;118348,20003;120253,120015;120253,120015;120253,120015;120253,120015;120253,120015;120253,67628;120253,67628;120253,67628;120253,67628;120253,67628;121206,93345;123111,92392;123111,92392;128826,98107;131683,96203;130731,94297;127873,91440;126921,91440;125968,87630;124063,91440;122158,93345;121206,93345;121206,140017;121206,140017;121206,140017;121206,140017;121206,140017;121206,46672;124063,47625;122158,51435;123111,53340;124063,52388;127873,49530;133588,50482;134540,49530;135493,48578;135493,50482;136446,55245;139303,56197;141208,51435;139303,51435;137398,52388;136446,53340;136446,51435;137398,50482;135493,44767;134540,42863;136446,41910;138351,42863;144065,42863;142161,47625;146923,48578;147876,49530;150733,50482;150733,49530;147876,47625;146923,47625;143113,41910;133588,38100;130731,37147;129778,36195;129778,37147;131683,38100;131683,43815;128826,46672;125968,45720;122158,45720;121206,46672;121206,46672;123111,31432;125968,35242;127873,35242;126921,33338;126921,30480;125968,30480;126921,32385;126921,33338;123111,31432;122158,29528;122158,29528;123111,31432;126921,66675;132636,71438;130731,72390;130731,72390;131683,70485;129778,65722;131683,60007;130731,57150;127873,55245;128826,59055;128826,60960;130731,64770;128826,60960;123111,59055;123111,59055;123111,62865;126921,66675;133588,156210;132636,155257;126921,151447;124063,149542;122158,150495;123111,151447;126921,151447;133588,156210;133588,156210;123111,105728;123111,105728;123111,103822;123111,105728;123111,105728;124063,67628;122158,69532;123111,70485;124063,68580;124063,67628;125015,90488;122158,92392;125015,90488;126921,116205;125015,115253;123111,118110;124063,119063;126921,116205;125015,59055;125015,59055;123111,60007;125015,59055;125015,145732;125015,145732;126921,145732;125015,145732;125015,145732;125015,76200;126921,77153;128826,76200;127873,75247;125015,76200;126921,41910;125968,42863;125968,43815;126921,41910;126921,41910;126921,41910;130731,159067;130731,158115;128826,159067;126921,160020;125968,163830;126921,164782;129778,162878;130731,159067;126921,133350;126921,133350;125968,130492;125015,131445;126921,133350;125968,54292;125968,54292;125968,54292;125968,54292;125968,54292;125968,121920;126921,122872;137398,119063;139303,118110;140256,119063;142161,120015;143113,119063;141208,118110;139303,118110;137398,112395;130731,118110;129778,119063;126921,120015;125968,121920;127873,39053;127873,39053;126921,40957;127873,41910;128826,40957;127873,39053;126921,83820;128826,86678;131683,85725;129778,81915;126921,83820;127873,103822;130731,106680;129778,103822;129778,101917;127873,98107;127873,103822;134540,111442;135493,113347;137398,112395;137398,112395;134540,111442;136446,107632;135493,105728;134540,105728;128826,108585;126921,109538;127873,110490;134540,111442;126921,50482;129778,48578;126921,50482;127873,141922;127873,141922;127873,140017;127873,141922;127873,136207;127873,136207;127873,139065;127873,136207;129778,166688;129778,166688;128826,166688;129778,166688;129778,166688;131683,125730;131683,125730;131683,126682;131683,127635;132636,126682;132636,124778;133588,122872;132636,122872;132636,124778;131683,124778;128826,123825;128826,124778;131683,125730;130731,28575;132636,27622;131683,26670;129778,27622;130731,28575;137398,148590;138351,147638;139303,148590;140256,147638;138351,147638;135493,144780;132636,141922;129778,144780;128826,147638;130731,148590;135493,149542;137398,148590;131683,111442;130731,112395;131683,113347;132636,112395;131683,111442;129778,91440;131683,90488;136446,92392;133588,94297;132636,97155;135493,95250;137398,92392;141208,91440;143113,89535;139303,88582;135493,88582;132636,89535;129778,91440;129778,91440;132636,33338;131683,32385;131683,34290;132636,33338;132636,33338;130731,16192;130731,16192;131683,16192;130731,16192;130731,16192;138351,132397;136446,130492;131683,133350;134540,136207;138351,132397;131683,22860;131683,22860;132636,24765;133588,23813;131683,22860;136446,158115;136446,158115;132636,160972;132636,160972;136446,158115;133588,32385;132636,34290;136446,36195;138351,36195;137398,35242;137398,28575;137398,27622;133588,32385;135493,138113;135493,138113;135493,140017;135493,138113;135493,138113;134540,80010;140256,85725;142161,83820;138351,78105;135493,78105;134540,80010;136446,73342;134540,74295;136446,73342;140256,72390;140256,70485;138351,69532;137398,71438;136446,73342;135493,103822;135493,103822;135493,101917;135493,103822;135493,103822;139303,124778;138351,123825;136446,124778;137398,125730;139303,124778;142161,156210;139303,157163;138351,153353;139303,152400;140256,151447;140256,151447;139303,152400;138351,153353;136446,157163;139303,157163;141208,158115;142161,156210;138351,99060;138351,99060;138351,99060;138351,99060;138351,99060;137398,63817;137398,63817;137398,63817;137398,63817;137398,63817;137398,170497;137398,170497;137398,172403;138351,171450;137398,170497;138351,128588;138351,128588;138351,128588;138351,128588;138351,128588;142161,145732;143113,144780;144065,142875;141208,142875;139303,140017;138351,139065;137398,140017;136446,142875;140256,143828;139303,144780;138351,146685;142161,145732;138351,104775;139303,102870;138351,102870;138351,104775;138351,106680;139303,106680;138351,104775;139303,27622;139303,27622;139303,26670;139303,27622;139303,135255;140256,136207;141208,135255;140256,134303;139303,135255;150733,83820;149781,80963;146923,81915;142161,78105;142161,77153;140256,75247;139303,76200;141208,78105;142161,78105;145018,81915;146923,81915;150733,83820;144065,99060;142161,98107;141208,99060;144065,99060;144065,99060;145018,111442;145018,109538;142161,108585;141208,109538;143113,113347;145018,111442;142161,66675;142161,66675;142161,64770;142161,66675;142161,66675;142161,33338;142161,33338;143113,33338;143113,32385;142161,33338;143113,132397;143113,132397;142161,130492;141208,130492;143113,132397;143113,154305;143113,154305;142161,156210;143113,154305;142161,29528;142161,29528;142161,29528;142161,29528;142161,29528;148828,142875;149781,140970;147876,138113;145971,136207;144065,135255;143113,135255;142161,136207;144065,140017;146923,142875;148828,142875;146923,148590;144065,147638;143113,148590;145971,150495;146923,148590;143113,39053;144065,40005;145971,37147;145018,36195;143113,39053;144065,103822;144065,105728;145971,108585;146923,108585;145971,104775;144065,103822;147876,120015;147876,120015;145971,114300;143113,114300;146923,120015;147876,120015;151686,62865;151686,57150;149781,55245;144065,58103;144065,60007;151686,62865;151686,62865;151686,62865;145018,69532;145971,68580;145018,67628;145018,69532;145018,69532;145018,83820;145971,82867;145018,83820;145018,83820;149781,90488;147876,89535;145018,91440;145018,92392;145971,93345;148828,92392;149781,90488;146923,122872;145971,121920;145018,122872;146923,122872;146923,122872;146923,126682;146923,126682;146923,126682;146923,126682;146923,126682;146923,100965;146923,100965;146923,100013;146923,100965;146923,100965;147876,33338;147876,33338;148828,33338;147876,33338;147876,33338;148828,38100;148828,38100;148828,39053;148828,38100;148828,38100;150733,160020;150733,160020;147876,160972;148828,162878;150733,160020;148828,104775;148828,104775;148828,104775;148828,104775;148828,104775;148828,76200;148828,76200;148828,76200;148828,76200;148828,76200;149781,66675;149781,66675;149781,66675;149781,66675;152638,138113;151686,132397;150733,131445;150733,132397;151686,138113;152638,139065;152638,138113;151686,41910;151686,41910;151686,41910;151686,41910;151686,41910;154543,110490;154543,110490;152638,110490;152638,111442;154543,110490;154543,157163;154543,157163;154543,157163;154543,157163;154543,157163;155496,124778;155496,124778;155496,124778;155496,124778;155496,124778;157401,56197;157401,56197;157401,56197;157401,56197;157401,56197"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61480896" o:spid="_x0000_s1032" style="position:absolute;left:7347;top:425;width:1748;height:3006;visibility:visible;mso-wrap-style:square;v-text-anchor:middle" coordsize="174759,3005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" path="m139601,66280r2857,4762c148173,77710,150078,85330,151031,93902v,16193,-3810,30480,-14288,41910c130076,143432,122456,149147,112931,152957v-1905,953,-3810,953,-4763,1905c104358,156767,100548,157720,96738,157720v-2857,,-5715,952,-8572,952c82451,160577,75783,159624,70068,158672v-2857,-952,-6667,-1905,-9525,-1905c54828,155815,50066,156767,45303,159624v-2857,1906,-3810,3811,-3810,7621c42446,170102,44351,172007,47208,172960v8573,2857,17145,5714,26670,5714c85308,179627,94833,182485,106263,184390v8573,1905,17145,3809,25718,6667c144363,195820,154841,202487,162461,213917v3810,4763,5715,10478,6667,16193c171986,249160,165318,266305,151983,279640v-11430,10477,-23812,15240,-39052,17145c103406,298690,93881,300595,84356,300595v-9525,,-19050,,-29528,-2858c50066,296785,46256,294880,41493,293927,29111,291070,18633,285355,10061,275830,-2322,263447,-3274,249160,7203,233920v5715,-6668,12383,-12383,20003,-16193c28158,217727,28158,217727,29111,216774v952,-952,3810,-952,3810,-2857c32921,212012,30063,212012,29111,212012,17681,207249,11966,198677,9108,188199v-1905,-6667,,-13334,3810,-19050c17681,159624,26253,155815,35778,152005v1905,-953,5715,-953,5715,-2858c41493,146290,38636,145337,35778,144385,27206,138670,20538,131049,17681,120572v-1905,-6667,-4763,-12382,-3810,-20002c14823,91045,16728,82472,20538,74852v953,-1905,953,-2857,1905,-3810c37683,51992,56733,41515,81498,40562v12383,953,22860,1905,34290,6668c119598,49135,123408,50087,126266,52945v5715,4762,21907,952,24765,-7621c152936,40562,151031,36752,146268,36752,132933,35799,128171,22465,133886,11035,137696,1510,148173,-1348,156746,557v16192,2858,20002,17145,17145,28575c170081,46277,159603,56755,142458,62470v-3810,952,-3810,952,-2857,3810xm22443,111047v,,-952,,-952,c21491,111047,21491,111047,21491,111999v,-952,,-952,952,-952c22443,111047,22443,111047,22443,111047xm25301,99617v,,-953,,,c24348,98665,24348,99617,24348,99617v,953,,953,953,c25301,100570,25301,100570,25301,99617xm26253,83424v953,,1905,,1905,-952c28158,82472,27206,81520,27206,81520v-953,,-1905,952,-953,1904c25301,83424,26253,83424,26253,83424xm32921,118667v952,-952,2857,-2857,952,-3810c32921,112952,30063,112952,28158,111999v-952,,-952,953,-1905,953c26253,112952,26253,114857,26253,114857v2858,,1905,1905,2858,3810c31016,120572,31968,119620,32921,118667xm26253,90092v,,,,,c27206,91045,28158,90092,28158,90092v-952,,-952,,-1905,c26253,90092,26253,90092,26253,90092xm27206,76757v1905,,2857,,3810,-1905c31016,74852,31016,73899,31016,73899v-2858,,-3810,953,-3810,2858c26253,76757,26253,76757,27206,76757xm33873,97712v953,,953,,953,-952c34826,94855,28158,92949,26253,93902v,,-952,953,,1905c29111,94855,31968,95807,33873,97712xm28158,98665v,,,,,c27206,100570,28158,100570,28158,100570v953,,953,-953,,-1905c29111,98665,29111,98665,28158,98665xm30063,86282v,,-952,953,,c29111,88187,32921,91045,33873,91045r953,c35778,91045,36731,91045,35778,89140v,-953,-4762,-2858,-5715,-2858xm31016,80567v,953,,1905,,1905c32921,81520,33873,83424,35778,84377v,,953,,953,-953c36731,83424,36731,82472,36731,82472v-953,-1905,-1905,-2857,-3810,-3810c31968,79615,31016,80567,31016,80567xm32921,106285v,952,952,952,952,952c35778,106285,36731,106285,36731,105332v,-952,,-952,-953,-952c33873,104380,32921,105332,32921,106285xm36731,190105v,,,-953,,c34826,189152,34826,191057,34826,192010v-953,952,-953,952,-953,1905c33873,193915,32921,194867,33873,194867v1905,-952,1905,-2857,2858,-4762xm37683,122477v,-953,-952,-1905,-1905,-1905c33873,120572,33873,122477,33873,124382v,,,953,953,1905c34826,123430,36731,123430,37683,122477xm39588,273924v2858,4763,5715,7621,11430,10478c60543,288212,70068,290117,79593,290117v15240,1905,38100,-8572,49530,-17145c135791,268210,138648,261542,138648,253922v,-6667,-1905,-12382,-7620,-16192c125313,233920,119598,231062,113883,230110,97691,227252,81498,223442,65306,220585v-953,,-1905,-953,-3810,c55781,222490,51018,223442,46256,228205v-12383,11430,-15240,31432,-6668,45719xm36731,114857v,953,,1905,952,1905c38636,116762,38636,116762,38636,115810v,-953,,-1905,-953,-1905c37683,113905,36731,113905,36731,114857xm39588,80567v1905,,1905,-952,1905,-2857c39588,76757,38636,75805,38636,73899v952,,952,,952,-952c39588,72947,39588,71995,39588,71995v-952,,-952,952,-952,952c36731,76757,37683,80567,39588,80567xm38636,70090v952,,952,,,c39588,69137,38636,69137,38636,69137v,,-953,,,953c37683,70090,38636,70090,38636,70090xm38636,88187v,,,,,c41493,88187,39588,87235,39588,86282r,c37683,86282,37683,87235,38636,88187xm41493,125335v,-953,,-953,-952,-953c38636,124382,38636,126287,38636,127240v,952,,1905,952,952c40541,128192,41493,126287,41493,125335xm38636,95807v,,,,,c40541,95807,39588,94855,40541,93902v952,-953,952,-953,952,-1905c41493,91045,40541,91045,40541,91045v-953,952,,1904,,2857c39588,94855,38636,94855,38636,95807xm44351,86282v,,952,-952,,-952c43398,84377,41493,84377,40541,84377v-953,,-953,953,-1905,953c38636,85330,39588,86282,40541,86282v952,953,2857,1905,3810,xm40541,193915v-953,,-953,,,c39588,193915,39588,194867,40541,193915v,952,,952,,c40541,193915,40541,193915,40541,193915xm41493,106285v1905,1905,953,-953,1905,-953c43398,104380,44351,104380,44351,104380v2857,-953,3810,-3810,2857,-5715c47208,97712,47208,95807,48161,94855r,-1906c47208,91045,46256,90092,45303,90092v-1905,953,,1905,,2857c43398,95807,47208,100570,41493,102474v-952,,-952,2858,,3811xm42446,71042v952,,952,953,952,953c43398,73899,41493,75805,41493,77710v1905,952,3810,2857,4763,c47208,74852,46256,72947,43398,71995r,-1905c43398,69137,43398,68185,42446,69137v-953,953,-953,1905,,1905xm41493,202487v,953,,953,,c42446,203440,42446,203440,43398,202487v,,-952,,-1905,c42446,202487,41493,202487,41493,202487xm44351,133907r,l41493,133907v,,,953,,953c42446,134860,43398,134860,44351,133907v,953,,953,,xm43398,121524v,,-952,,-1905,c41493,122477,41493,122477,42446,122477v952,,952,,952,c44351,121524,44351,121524,43398,121524xm44351,115810v952,,952,-953,952,-953c44351,113905,45303,111999,43398,111999v-952,,-952,953,-952,1906c44351,112952,42446,115810,44351,115810xm48161,132955v,-1906,-2858,-2858,-3810,-2858c41493,131049,45303,132002,44351,133907r,953c46256,133907,48161,135812,48161,132955xm56733,70090v,-953,-952,-953,-1905,c53876,71042,51971,72947,49113,71042v-952,,-1905,-2857,-2857,-952c45303,71042,47208,71995,48161,72947v952,1905,2857,2858,5715,3810c53876,76757,54828,76757,54828,76757v,-952,,-952,,-952c51018,72947,53876,72947,55781,72947v952,-952,952,-1905,952,-2857xm46256,200582v952,953,952,1905,1905,1905c48161,202487,48161,201535,48161,201535v,,-953,-953,-1905,-953c46256,200582,46256,200582,46256,200582xm51971,107237v,-952,-953,-2857,-953,-2857c51018,104380,50066,104380,50066,104380v,1905,-2858,3810,-2858,5715c47208,110095,47208,111047,48161,111047v,-1905,2857,-1905,3810,-3810xm46256,60565v952,,1905,-2858,1905,-3810c48161,56755,47208,56755,47208,56755v,,-952,,-952,-953l46256,60565xm47208,80567v-1905,1905,953,3810,953,5715c48161,86282,49113,88187,49113,88187v2858,953,3810,3810,2858,6668c51971,95807,51971,95807,51971,96760v952,,1905,-953,1905,-1905c53876,91997,54828,89140,52923,87235v-952,-953,-952,-1905,-952,-3811c49113,82472,49113,79615,47208,80567xm50066,127240v,,-953,,,c49113,126287,49113,127240,49113,127240r953,c49113,128192,50066,128192,50066,127240xm51018,113905v-952,-953,-952,-953,-1905,-953c49113,112952,49113,112952,49113,113905v,952,,1905,953,1905c50066,115810,51018,114857,51018,113905xm54828,81520v,-953,-952,-953,,c52923,80567,51971,80567,51971,82472r,952c51971,83424,52923,83424,52923,83424v953,-952,1905,-952,1905,-1904xm51971,101522v,952,,1905,952,1905c53876,103427,53876,103427,53876,102474v,-952,,-952,-1905,-952c51971,100570,51971,101522,51971,101522xm54828,124382v,,,,,c51971,124382,51971,126287,51971,128192r,953c51971,130097,51018,131049,51971,131049v952,,1905,-952,1905,-1904c53876,129145,53876,129145,54828,128192v1905,-952,953,-1905,,-3810xm52923,68185v953,,953,,1905,-953c54828,66280,54828,66280,53876,66280v,,-953,,-953,1905c51971,67232,51971,68185,52923,68185xm53876,115810r,c53876,116762,53876,116762,53876,115810v,952,952,952,,c54828,116762,54828,115810,53876,115810xm54828,98665v953,952,953,,,c55781,97712,54828,97712,54828,98665v,-953,-952,,,c54828,98665,54828,98665,54828,98665xm54828,192962v,953,953,953,,c56733,193915,56733,192962,56733,192962v,-952,-952,-952,-1905,c55781,192010,54828,192962,54828,192962xm56733,201535v,952,,952,953,1905c57686,203440,58638,203440,58638,203440v,-953,-952,-953,-1905,-1905c57686,201535,56733,201535,56733,201535xm59591,212012v952,,952,,,c60543,211060,60543,210107,59591,210107v,953,,953,,1905c58638,212012,59591,212012,59591,212012xm59591,190105v952,952,952,,,c60543,189152,60543,189152,59591,189152v,,-953,,-953,c59591,190105,59591,190105,59591,190105xm62448,196772v,,,952,,c63401,197724,63401,196772,62448,196772r,c62448,196772,62448,196772,62448,196772xm63401,202487v,953,,953,,c64353,203440,64353,203440,64353,202487v,,,,-952,c63401,202487,63401,202487,63401,202487xm100548,97712v1905,-3810,953,-7620,953,-11430c100548,75805,98643,66280,91976,57707,87213,50087,81498,50087,75783,56755v-1905,1905,-2857,3810,-4762,6667c69116,67232,67211,71995,66258,76757v-1905,7620,-1905,14288,-1905,21908c63401,107237,64353,115810,66258,124382v1905,7620,4763,15240,8573,20955c79593,152005,88166,152005,91976,145337v952,-952,952,-1905,1905,-2857c97691,133907,100548,125335,99596,115810v,-7620,2857,-13336,952,-18098xm67211,204392v952,953,1905,,1905,-952c68163,203440,67211,202487,66258,203440v,,953,952,953,952xm68163,197724v,953,953,953,,c69116,198677,69116,197724,69116,197724v952,,,,-953,l68163,197724xm70068,203440v953,,1905,952,2858,1905c72926,206297,72926,207249,73878,207249v953,,,-1904,,-2857c71973,202487,71021,202487,70068,203440xm74831,211060r-953,952c73878,212012,72926,212965,73878,212965v953,,953,-953,1905,-953c75783,211060,75783,211060,74831,211060xm76736,205345v,952,952,952,1905,952c79593,205345,80546,205345,79593,204392v-1905,-1905,,-1905,953,-2857l78641,200582v-953,,-1905,-952,-1905,c74831,202487,76736,203440,76736,205345xm78641,211060v,952,952,1905,1905,952c81498,211060,83403,212012,83403,211060v,-953,-1905,-1905,-2857,-1905c79593,209155,78641,209155,78641,211060xm83403,200582v-952,,-2857,,-3810,953c81498,203440,83403,202487,83403,200582xm83403,200582r,c85308,199630,85308,198677,84356,196772v,-952,-1905,,-2858,952c80546,199630,83403,199630,83403,200582xm87213,204392v-952,953,-1905,953,-2857,953c83403,205345,82451,206297,83403,207249v,953,953,953,1905,953c87213,207249,88166,208202,90071,208202v2857,953,3810,953,2857,-2857c91976,205345,90071,207249,89118,204392v,-952,-952,-952,-1905,xm84356,192962v,,,,,c85308,192962,85308,192962,85308,192962r-952,c84356,192010,84356,192010,84356,192962xm88166,211060v,-953,-953,,,c88166,211060,88166,212012,88166,211060v,952,,,,c89118,211060,88166,211060,88166,211060xm91023,199630v,952,953,952,1905,952c93881,200582,94833,200582,94833,199630v,-953,-952,-953,-1905,-953c91976,198677,91023,198677,91023,199630xm94833,202487v-952,,-1905,-952,-1905,c91976,203440,92928,204392,93881,204392v1905,,2857,,3810,1905c97691,208202,96738,209155,98643,210107v,,953,,953,c100548,208202,98643,208202,97691,207249v,,,,,c98643,207249,99596,208202,100548,207249v953,-1904,-952,-1904,-1905,-1904l97691,204392r-2858,-1905xm96738,201535v,952,,952,,952c96738,202487,96738,202487,97691,202487v952,,2857,,1905,-952c99596,200582,98643,199630,97691,199630v-953,,-953,952,-953,1905xm98643,216774v,,,953,,c98643,217727,98643,217727,98643,216774v,953,,953,,l98643,216774xm99596,197724v,,952,953,952,953c101501,198677,101501,198677,101501,197724v,-952,-953,-952,-1905,-952c99596,196772,99596,196772,99596,197724xm101501,211060r,952c101501,212965,98643,214870,101501,214870v1905,,1905,-1905,1905,-2858l103406,210107v,-952,,-2858,-953,-2858c100548,208202,101501,209155,101501,211060xm104358,200582v,,953,953,953,953c105311,203440,105311,203440,107216,203440v952,,1905,,2857,l110073,203440v,-953,,-1905,953,-1905c111978,198677,110073,196772,109121,195820v-1905,-953,-2858,952,-4763,1904c102453,199630,103406,200582,104358,200582xm104358,195820v953,,953,-953,,c105311,193915,105311,193915,104358,193915v-952,,-952,,-952,952c104358,194867,103406,194867,104358,195820xm106263,208202v-952,,-952,,-952,953c105311,209155,105311,210107,105311,210107v952,,1905,,952,-1905c107216,208202,107216,208202,106263,208202xm107216,200582v,,952,,,c108168,200582,108168,200582,107216,200582v952,,952,953,,c107216,201535,107216,200582,107216,200582xm111026,204392r,c110073,205345,110073,206297,111978,205345v,,953,,953,-953c111978,204392,111026,204392,111026,204392xm110073,192962v,953,953,953,953,953c111978,193915,111978,193915,111978,192962v,,,-952,-1905,c110073,192010,110073,192010,110073,192962xm111978,198677v,,,,,c112931,199630,112931,199630,112931,198677v,,,-953,-953,c111978,197724,111978,197724,111978,198677xm119598,121524v-1905,-952,-3810,-1904,-5715,-2857c113883,118667,112931,118667,112931,118667v,1905,1905,1905,1905,2857l115788,123430v953,952,1905,,1905,c118646,122477,119598,122477,119598,121524xm114836,105332v952,,1905,,1905,-952c116741,103427,116741,103427,115788,103427v-952,,-952,953,-952,953c113883,104380,113883,105332,114836,105332xm113883,96760v,,,,,c114836,96760,114836,96760,113883,96760v953,,953,,,c113883,95807,113883,95807,113883,96760xm115788,218680v,952,,952,,c116741,219632,117693,218680,117693,218680v,-953,,-953,-952,-953c116741,217727,115788,218680,115788,218680xm121503,99617v,-952,-952,-952,,c119598,98665,117693,100570,116741,100570v,952,952,952,952,952c119598,101522,120551,101522,121503,99617xm116741,64374r,c117693,64374,117693,64374,116741,64374r,l116741,64374xm117693,112952v953,,953,,,c118646,111999,118646,111999,118646,111047v-953,952,-953,952,-953,1905c117693,112952,117693,112952,117693,112952xm119598,210107v953,,953,,1905,c121503,210107,121503,210107,121503,211060v-2857,3810,,4762,1905,5714c125313,217727,125313,218680,125313,219632v-952,,-1905,-952,-2857,c122456,220585,122456,220585,123408,220585v1905,952,1905,-953,1905,-1905c126266,216774,126266,214870,128171,213917v952,,1905,-952,952,-1905c128171,211060,128171,211060,126266,211060v-953,,-1905,,-953,-953c125313,209155,125313,208202,126266,207249v1905,-952,952,-1904,-953,-2857c124361,204392,123408,203440,122456,204392v,-952,952,-1905,952,-1905c124361,202487,125313,203440,126266,201535v952,-1905,,-2858,-953,-3811c125313,196772,124361,196772,124361,197724v952,3811,-3810,2858,-4763,4763c119598,203440,117693,201535,117693,203440v,952,953,1905,2858,1905l123408,205345v,952,1905,1904,953,3810c123408,210107,122456,208202,121503,208202v,,-952,,-952,c119598,208202,118646,208202,118646,209155v-953,,,952,952,952xm119598,198677v,,,,,c120551,197724,119598,197724,119598,197724v-952,,-952,,,953c118646,198677,118646,198677,119598,198677xm118646,71995v952,,952,,,c119598,71042,119598,71042,118646,71995v952,-953,952,-953,,c118646,71995,118646,71995,118646,71995xm123408,92949v,-952,-952,-952,-952,-952c121503,91997,121503,91997,121503,92949v,953,953,953,953,953c122456,94855,123408,93902,123408,92949xm122456,106285v,,,,,c121503,106285,121503,107237,121503,107237v,,,953,953,c122456,107237,123408,107237,122456,106285xm122456,224395v,,,,,c122456,224395,122456,225347,122456,224395v952,952,952,,,c123408,224395,122456,224395,122456,224395xm123408,89140v,,,,,c122456,89140,122456,89140,122456,89140v,,,952,952,c123408,90092,123408,89140,123408,89140xm126266,96760v,-953,,-953,-953,-953c125313,95807,124361,95807,124361,96760v,952,,952,1905,l126266,96760xm128171,125335v-953,-953,-953,,,c127218,126287,127218,127240,127218,127240r953,-1905c128171,125335,128171,125335,128171,125335xm128171,76757v,953,952,953,1905,c131028,76757,131981,75805,131981,74852v,-953,-953,-953,-953,c130076,76757,128171,75805,128171,76757xm129123,130097v,,,,,c129123,130097,128171,130097,129123,130097v-952,,-952,,,c129123,130097,129123,130097,129123,130097xm129123,218680v,952,953,952,1905,952c132933,218680,131028,217727,131028,216774v-1905,,-2857,,-1905,1906xm137696,102474v,,-953,,-953,c135791,106285,132933,108190,131028,111999v-952,,-1905,-952,-1905,c129123,111999,129123,112952,129123,112952v953,,1905,-953,1905,-953c131981,111047,132933,111047,133886,111047v2857,-952,4762,-4762,4762,-6667c138648,103427,138648,102474,137696,102474xm130076,205345v,,,952,,c131028,206297,131028,205345,131028,205345v,,,-953,-952,c130076,204392,130076,205345,130076,205345xm131028,87235v,952,,1905,953,1905c132933,89140,133886,89140,133886,87235v,-953,-953,-1905,-953,-1905c131981,85330,131028,86282,131028,87235xm131028,224395v,,,,,c131981,225347,131981,224395,132933,224395v-952,-953,-952,-953,-1905,c131028,223442,131028,223442,131028,224395xm131028,216774v953,,1905,,2858,953l134838,218680v,952,953,952,953,952c135791,219632,136743,218680,136743,218680v,-953,-952,-953,-1905,-953l133886,217727v-953,-1905,-953,-2857,-2858,-953xm131981,97712v,,-953,,,c131028,98665,131981,98665,131981,97712v,953,,,,c131981,97712,131981,97712,131981,97712xm131981,198677v,953,952,953,,c132933,199630,132933,198677,132933,198677v953,,,,-952,c132933,198677,131981,198677,131981,198677xm133886,209155v-953,,-953,,,c132933,210107,132933,210107,133886,211060v,,952,,952,c133886,209155,133886,209155,133886,209155xm133886,115810v-953,,-953,952,-953,952c132933,117715,132933,117715,132933,118667v953,,953,,953,-952c134838,116762,134838,115810,133886,115810xm138648,83424v,,953,953,,c139601,83424,139601,83424,139601,83424v,-952,,-952,-953,c138648,83424,138648,83424,138648,83424xm138648,218680v,952,953,952,,c139601,219632,140553,218680,140553,218680v,,,-953,-1905,c139601,217727,138648,218680,138648,218680xm140553,88187v,,,953,,c141506,88187,141506,88187,141506,88187r-953,c140553,88187,140553,88187,140553,88187xm140553,206297v,,,952,,c141506,207249,142458,206297,142458,206297v,,-952,-952,-1905,c140553,205345,140553,206297,140553,206297xm141506,211060v,,-953,,,c141506,212965,141506,213917,142458,213917v,,953,,953,-952c143411,212012,142458,211060,141506,211060xm141506,221537v,,,953,,c140553,222490,141506,222490,141506,221537v,953,952,953,,c142458,222490,142458,221537,141506,221537xm145316,15797v,,-953,,,c144363,16749,144363,17702,145316,16749v952,-952,952,-952,,-952xm149126,15797v1905,-952,2857,-2857,952,-3810c150078,11987,148173,11035,149126,11987v952,3810,-2858,1905,-3810,3810c147221,15797,148173,15797,149126,15797xm152936,21512v952,,1905,,1905,-952c153888,17702,151031,19607,150078,17702v-952,,-1905,953,-1905,1905c149126,20560,151031,21512,152936,21512xm152936,14845v,952,,1904,952,1904c154841,16749,154841,16749,154841,15797v,-952,,-1905,-1905,-952c152936,13892,152936,14845,152936,14845xm154841,28180v,-953,-953,-953,,c153888,28180,153888,28180,153888,28180v,952,,952,953,l154841,28180xm158651,30085v,952,,952,,c159603,30085,159603,30085,158651,30085v952,-953,,-953,,c158651,30085,158651,30085,158651,30085xm161508,27227v,953,953,953,,c163413,27227,164366,27227,164366,26274v,-952,-953,-952,-953,c162461,26274,161508,26274,161508,27227xe" filled="f" stroked="f">
                  <v:stroke joinstyle="miter"/>
                  <v:path arrowok="t" o:connecttype="custom" o:connectlocs="139601,66280;142458,71042;151031,93902;136743,135812;112931,152957;108168,154862;96738,157720;88166,158672;70068,158672;60543,156767;45303,159624;41493,167245;47208,172960;73878,178674;106263,184390;131981,191057;162461,213917;169128,230110;151983,279640;112931,296785;84356,300595;54828,297737;41493,293927;10061,275830;7203,233920;27206,217727;29111,216774;32921,213917;29111,212012;9108,188199;12918,169149;35778,152005;41493,149147;35778,144385;17681,120572;13871,100570;20538,74852;22443,71042;81498,40562;115788,47230;126266,52945;151031,45324;146268,36752;133886,11035;156746,557;173891,29132;142458,62470;139601,66280;22443,111047;21491,111047;21491,111999;22443,111047;22443,111047;25301,99617;25301,99617;24348,99617;25301,99617;25301,99617;26253,83424;28158,82472;27206,81520;26253,83424;26253,83424;32921,118667;33873,114857;28158,111999;26253,112952;26253,114857;29111,118667;32921,118667;26253,90092;26253,90092;28158,90092;26253,90092;26253,90092;27206,76757;31016,74852;31016,73899;27206,76757;27206,76757;33873,97712;34826,96760;26253,93902;26253,95807;33873,97712;28158,98665;28158,98665;28158,100570;28158,98665;28158,98665;30063,86282;30063,86282;33873,91045;34826,91045;35778,89140;30063,86282;31016,80567;31016,82472;35778,84377;36731,83424;36731,82472;32921,78662;31016,80567;32921,106285;33873,107237;36731,105332;35778,104380;32921,106285;36731,190105;36731,190105;34826,192010;33873,193915;33873,194867;36731,190105;37683,122477;35778,120572;33873,124382;34826,126287;37683,122477;39588,273924;51018,284402;79593,290117;129123,272972;138648,253922;131028,237730;113883,230110;65306,220585;61496,220585;46256,228205;39588,273924;36731,114857;37683,116762;38636,115810;37683,113905;36731,114857;39588,80567;41493,77710;38636,73899;39588,72947;39588,71995;38636,72947;39588,80567;38636,70090;38636,70090;38636,69137;38636,70090;38636,70090;38636,88187;38636,88187;39588,86282;39588,86282;38636,88187;41493,125335;40541,124382;38636,127240;39588,128192;41493,125335;38636,95807;38636,95807;40541,93902;41493,91997;40541,91045;40541,93902;38636,95807;44351,86282;44351,85330;40541,84377;38636,85330;40541,86282;44351,86282;40541,193915;40541,193915;40541,193915;40541,193915;40541,193915;41493,106285;43398,105332;44351,104380;47208,98665;48161,94855;48161,92949;45303,90092;45303,92949;41493,102474;41493,106285;42446,71042;43398,71995;41493,77710;46256,77710;43398,71995;43398,70090;42446,69137;42446,71042;41493,202487;41493,202487;43398,202487;41493,202487;41493,202487;44351,133907;44351,133907;41493,133907;41493,134860;44351,133907;44351,133907;43398,121524;41493,121524;42446,122477;43398,122477;43398,121524;44351,115810;45303,114857;43398,111999;42446,113905;44351,115810;48161,132955;44351,130097;44351,133907;44351,134860;48161,132955;56733,70090;54828,70090;49113,71042;46256,70090;48161,72947;53876,76757;54828,76757;54828,75805;55781,72947;56733,70090;46256,200582;48161,202487;48161,201535;46256,200582;46256,200582;51971,107237;51018,104380;50066,104380;47208,110095;48161,111047;51971,107237;46256,60565;48161,56755;47208,56755;46256,55802;46256,60565;47208,80567;48161,86282;49113,88187;51971,94855;51971,96760;53876,94855;52923,87235;51971,83424;47208,80567;50066,127240;50066,127240;49113,127240;50066,127240;50066,127240;51018,113905;49113,112952;49113,113905;50066,115810;51018,113905;54828,81520;54828,81520;51971,82472;51971,83424;52923,83424;54828,81520;51971,101522;52923,103427;53876,102474;51971,101522;51971,101522;54828,124382;54828,124382;51971,128192;51971,129145;51971,131049;53876,129145;54828,128192;54828,124382;52923,68185;54828,67232;53876,66280;52923,68185;52923,68185;53876,115810;53876,115810;53876,115810;53876,115810;53876,115810;54828,98665;54828,98665;54828,98665;54828,98665;54828,98665;54828,192962;54828,192962;56733,192962;54828,192962;54828,192962;56733,201535;57686,203440;58638,203440;56733,201535;56733,201535;59591,212012;59591,212012;59591,210107;59591,212012;59591,212012;59591,190105;59591,190105;59591,189152;58638,189152;59591,190105;62448,196772;62448,196772;62448,196772;62448,196772;62448,196772;63401,202487;63401,202487;64353,202487;63401,202487;63401,202487;100548,97712;101501,86282;91976,57707;75783,56755;71021,63422;66258,76757;64353,98665;66258,124382;74831,145337;91976,145337;93881,142480;99596,115810;100548,97712;67211,204392;69116,203440;66258,203440;67211,204392;68163,197724;68163,197724;69116,197724;68163,197724;68163,197724;70068,203440;72926,205345;73878,207249;73878,204392;70068,203440;74831,211060;73878,212012;73878,212965;75783,212012;74831,211060;76736,205345;78641,206297;79593,204392;80546,201535;78641,200582;76736,200582;76736,205345;78641,211060;80546,212012;83403,211060;80546,209155;78641,211060;83403,200582;79593,201535;83403,200582;83403,200582;83403,200582;84356,196772;81498,197724;83403,200582;87213,204392;84356,205345;83403,207249;85308,208202;90071,208202;92928,205345;89118,204392;87213,204392;84356,192962;84356,192962;85308,192962;84356,192962;84356,192962;88166,211060;88166,211060;88166,211060;88166,211060;88166,211060;91023,199630;92928,200582;94833,199630;92928,198677;91023,199630;94833,202487;92928,202487;93881,204392;97691,206297;98643,210107;99596,210107;97691,207249;97691,207249;100548,207249;98643,205345;97691,204392;94833,202487;96738,201535;96738,202487;97691,202487;99596,201535;97691,199630;96738,201535;98643,216774;98643,216774;98643,216774;98643,216774;98643,216774;99596,197724;100548,198677;101501,197724;99596,196772;99596,197724;101501,211060;101501,212012;101501,214870;103406,212012;103406,210107;102453,207249;101501,211060;104358,200582;105311,201535;107216,203440;110073,203440;110073,203440;111026,201535;109121,195820;104358,197724;104358,200582;104358,195820;104358,195820;104358,193915;103406,194867;104358,195820;106263,208202;105311,209155;105311,210107;106263,208202;106263,208202;107216,200582;107216,200582;107216,200582;107216,200582;107216,200582;111026,204392;111026,204392;111978,205345;112931,204392;111026,204392;110073,192962;111026,193915;111978,192962;110073,192962;110073,192962;111978,198677;111978,198677;112931,198677;111978,198677;111978,198677;119598,121524;113883,118667;112931,118667;114836,121524;115788,123430;117693,123430;119598,121524;114836,105332;116741,104380;115788,103427;114836,104380;114836,105332;113883,96760;113883,96760;113883,96760;113883,96760;113883,96760;115788,218680;115788,218680;117693,218680;116741,217727;115788,218680;121503,99617;121503,99617;116741,100570;117693,101522;121503,99617;116741,64374;116741,64374;116741,64374;116741,64374;116741,64374;117693,112952;117693,112952;118646,111047;117693,112952;117693,112952;119598,210107;121503,210107;121503,211060;123408,216774;125313,219632;122456,219632;123408,220585;125313,218680;128171,213917;129123,212012;126266,211060;125313,210107;126266,207249;125313,204392;122456,204392;123408,202487;126266,201535;125313,197724;124361,197724;119598,202487;117693,203440;120551,205345;123408,205345;124361,209155;121503,208202;120551,208202;118646,209155;119598,210107;119598,198677;119598,198677;119598,197724;119598,198677;119598,198677;118646,71995;118646,71995;118646,71995;118646,71995;118646,71995;123408,92949;122456,91997;121503,92949;122456,93902;123408,92949;122456,106285;122456,106285;121503,107237;122456,107237;122456,106285;122456,224395;122456,224395;122456,224395;122456,224395;122456,224395;123408,89140;123408,89140;122456,89140;123408,89140;123408,89140;126266,96760;125313,95807;124361,96760;126266,96760;126266,96760;128171,125335;128171,125335;127218,127240;128171,125335;128171,125335;128171,76757;130076,76757;131981,74852;131028,74852;128171,76757;129123,130097;129123,130097;129123,130097;129123,130097;129123,130097;129123,218680;131028,219632;131028,216774;129123,218680;137696,102474;136743,102474;131028,111999;129123,111999;129123,112952;131028,111999;133886,111047;138648,104380;137696,102474;130076,205345;130076,205345;131028,205345;130076,205345;130076,205345;131028,87235;131981,89140;133886,87235;132933,85330;131028,87235;131028,224395;131028,224395;132933,224395;131028,224395;131028,224395;131028,216774;133886,217727;134838,218680;135791,219632;136743,218680;134838,217727;133886,217727;131028,216774;131981,97712;131981,97712;131981,97712;131981,97712;131981,97712;131981,198677;131981,198677;132933,198677;131981,198677;131981,198677;133886,209155;133886,209155;133886,211060;134838,211060;133886,209155;133886,115810;132933,116762;132933,118667;133886,117715;133886,115810;138648,83424;138648,83424;139601,83424;138648,83424;138648,83424;138648,218680;138648,218680;140553,218680;138648,218680;138648,218680;140553,88187;140553,88187;141506,88187;140553,88187;140553,88187;140553,206297;140553,206297;142458,206297;140553,206297;140553,206297;141506,211060;141506,211060;142458,213917;143411,212965;141506,211060;141506,221537;141506,221537;141506,221537;141506,221537;141506,221537;145316,15797;145316,15797;145316,16749;145316,15797;149126,15797;150078,11987;149126,11987;145316,15797;149126,15797;152936,21512;154841,20560;150078,17702;148173,19607;152936,21512;152936,14845;153888,16749;154841,15797;152936,14845;152936,14845;154841,28180;154841,28180;153888,28180;154841,28180;154841,28180;158651,30085;158651,30085;158651,30085;158651,30085;158651,30085;161508,27227;161508,27227;164366,26274;163413,26274;161508,27227"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684553662" o:spid="_x0000_s1033" style="position:absolute;left:9025;top:345;width:1147;height:2324;visibility:visible;mso-wrap-style:square;v-text-anchor:middle" coordsize="114673,23240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" path="m103244,202882v-953,3810,-2858,6668,-3810,9525c92766,226695,81336,231457,67049,232410v-10478,,-19050,-1905,-26670,-8572c30854,216217,26091,205740,26091,193357v-952,-15240,-952,-30480,-952,-45719c25139,135255,24186,123825,25139,112395v952,-5715,952,-11430,,-17145c24186,87630,26091,80010,26091,72390v,-5715,-952,-6668,-6667,-6668c14661,65722,10851,65722,7041,65722v-1905,,-3810,,-4762,-952c374,63817,-579,61913,374,60007v952,-1905,1905,-2857,3810,-2857c16566,55245,27044,50482,36569,41910,44189,35242,48951,26670,54666,18097,57524,13335,58476,8572,61334,3810,63239,,64191,,68001,v2858,952,4763,1905,4763,5715c72764,20002,72764,33338,72764,47625v,7620,,7620,7620,8572l90861,56197v3810,,7620,,11430,c105149,56197,107054,56197,109911,58102v1905,953,1905,2858,1905,4763c110864,64770,109911,66675,108006,66675v-6667,,-13335,952,-20002,c84194,65722,80384,67627,77526,67627v-1905,,-2857,1905,-3810,3811c73716,73342,73716,75247,73716,76200v,13335,,26670,,40005c73716,120967,73716,125730,73716,130492v,15240,,29528,953,44768c74669,180975,74669,186690,74669,192405v,3810,952,7620,952,11430c76574,209550,82289,213360,87051,213360v3810,-953,5715,-2858,7620,-4763c99434,201930,101339,195263,102291,187642v953,-8572,1905,-17145,2858,-25717c105149,160020,105149,157163,108959,157163v3810,,4762,1904,5715,5714c109911,174307,107054,188595,103244,202882xm28949,161925v,,,,,l28949,161925v-953,,-953,952,,l28949,161925xm30854,175260v,-953,,-953,,c29901,174307,29901,174307,30854,175260v-953,,-953,,,c30854,175260,30854,175260,30854,175260xm31806,180975v,,,,,l31806,179070r,1905c30854,180975,30854,180975,31806,180975xm30854,157163v,952,952,952,952,952c32759,157163,34664,158115,34664,157163v,-953,-953,-953,-953,-953c31806,154305,30854,155257,30854,157163xm31806,187642v953,,1905,-952,1905,-952c33711,186690,33711,185738,32759,185738v-953,,-953,,-953,1904l31806,187642xm32759,83820v952,,1905,,1905,-953c34664,81915,34664,81915,33711,81915v-952,,-952,,-952,1905c31806,82867,31806,83820,32759,83820xm34664,194310v,-953,-953,-953,-953,-953c33711,193357,32759,193357,32759,194310v,953,,953,1905,c33711,195263,34664,195263,34664,194310xm35616,166688v,-953,-952,-1906,-1905,-1906c32759,164782,32759,166688,32759,167640v,952,,952,952,952c34664,168592,35616,167640,35616,166688xm33711,132397v-952,,-952,953,-952,1905c32759,135255,32759,136207,33711,136207r953,-2857c34664,132397,34664,132397,33711,132397xm32759,77152v,953,952,1905,1905,953c35616,78105,35616,79057,36569,80010v,953,952,953,952,c38474,78105,39426,77152,41331,79057v953,953,3810,953,4763,2858c46094,82867,47046,83820,47046,84772v,953,-952,953,-1905,953c44189,85725,44189,85725,43236,84772v,-952,953,-1905,,-1905c42284,82867,42284,83820,42284,84772v,953,-1905,2858,952,2858c46094,86677,47999,87630,48951,90488v,952,953,952,1905,952c51809,91440,51809,90488,51809,89535v,-953,,-953,-953,-953c49904,86677,49904,85725,51809,86677v952,,952,,1905,c54666,86677,55619,86677,55619,84772v-953,-1905,-953,-3809,-1905,-4762c52761,79057,52761,81915,52761,82867v,953,-952,953,-1905,953c49904,83820,49904,83820,50856,82867v1905,-1904,953,-1904,-952,-1904c45141,80963,44189,80010,44189,75247v1905,-952,2857,-952,952,-2857c44189,73342,44189,74295,44189,75247v-1905,953,-4763,-952,-5715,2858c38474,79057,36569,78105,35616,78105v-1905,-1905,-2857,-2858,-2857,-953xm40379,191452v-953,-952,-953,-1905,-953,-2857c40379,186690,38474,184785,37521,183832v,-2857,953,-4762,1905,-6667c36569,176213,36569,180022,35616,180022v-952,953,-1905,1905,-1905,2858c33711,184785,35616,182880,36569,182880v952,,952,,1905,952c36569,186690,38474,189547,38474,192405v,952,3810,2858,3810,2858c43236,193357,41331,192405,40379,191452xm49904,183832v1905,-1905,952,-3810,952,-5715c49904,176213,48951,178117,47999,178117v-1905,953,-1905,-952,-1905,-1904c47999,175260,46094,172402,48951,172402v953,,,-952,,-1905c47046,168592,46094,164782,42284,164782v952,-2857,2857,-4762,5715,-4762c49904,160020,51809,158115,51809,156210v,-953,,-1905,-953,-1905c49904,154305,49904,155257,49904,156210v,953,,1905,-953,1905c46094,159067,43236,160972,39426,160020v-952,-3810,-1905,-3810,-5715,-953c33711,159067,32759,160020,32759,160020v,952,952,952,952,952c35616,162877,36569,159067,38474,160020v952,1905,,2857,-953,4762c35616,166688,34664,169545,37521,171450v1905,1905,1905,2857,953,4763c40379,175260,42284,173355,44189,176213v-953,952,-3810,,-3810,1904c40379,179070,41331,180022,43236,180975v953,,,952,,1905c43236,183832,43236,184785,44189,184785v1905,,3810,,5715,-953xm34664,151447v,953,,953,952,953c36569,152400,37521,151447,37521,149542v,,,-952,-952,-952c36569,149542,35616,150495,34664,151447xm35616,127635v,953,,953,,l37521,127635v-952,,-952,,-1905,l35616,127635xm36569,122872v,,,,,c39426,123825,40379,124777,41331,122872v953,-952,,-3809,2858,-1905c44189,120967,45141,120967,44189,120015v,-952,-953,-952,-953,-1905c42284,117157,42284,115252,41331,116205v-1905,,-952,1905,-952,2858c38474,120015,40379,122872,38474,122872v-1905,-952,-1905,-952,-1905,xm37521,102870v-952,952,-1905,2857,,4762c37521,107632,38474,108585,38474,108585v,953,,953,952,953c41331,109538,42284,107632,43236,106680v,-1905,,-3810,-952,-4763c40379,100965,38474,101917,37521,102870xm36569,53340v,952,1905,952,952,2857c36569,58102,36569,58102,39426,60007v953,953,1905,1906,2858,953c43236,60960,43236,60007,42284,59055v-953,-953,-1905,,-2858,952c39426,60007,39426,60007,38474,60007v,-1905,,-2857,952,-4762c39426,54292,39426,53340,38474,52388v-953,,-953,-1906,-1905,-953c36569,51435,36569,52388,36569,53340xm37521,114300v,,-952,952,,c37521,115252,37521,115252,37521,115252v953,,953,,,-952c38474,114300,37521,114300,37521,114300xm42284,93345v952,,2857,-953,1905,-1905c43236,89535,41331,88582,39426,89535v-952,953,-1905,2857,-1905,2857c39426,94297,40379,97155,43236,97155v953,,1905,,1905,-953c45141,95250,45141,94297,44189,94297v-953,953,-1905,953,-1905,-952xm38474,108585r,c38474,106680,37521,104775,39426,104775v,,953,,953,952c41331,107632,39426,107632,38474,108585xm40379,131445v952,,952,-953,952,-1905c41331,128588,40379,126682,39426,126682v-952,953,-952,2858,-952,3810c39426,130492,39426,131445,40379,131445xm41331,198120v,-953,,-1905,-1905,-1905c38474,196215,38474,197167,38474,198120v,952,952,952,1905,952c41331,200025,41331,199072,41331,198120xm39426,140970v,952,,952,,c40379,141922,41331,141922,41331,140970v-952,,-952,-953,-1905,c39426,140970,38474,140970,39426,140970xm39426,164782r2858,c42284,166688,42284,167640,44189,168592v952,,952,953,,1905c44189,171450,43236,171450,42284,171450v-1905,-1905,-3810,-3810,-2858,-6668xm39426,145732v,,953,,953,c40379,145732,41331,145732,41331,144780v,-953,,-953,-952,-953c40379,144780,39426,144780,39426,145732xm54666,148590v953,,953,,953,c55619,147638,55619,147638,55619,146685v-1905,-1905,-5715,-1905,-6668,953c47999,149542,46094,151447,44189,152400r-1905,952c41331,153352,40379,151447,39426,152400v-952,952,953,1905,1905,1905c41331,154305,42284,154305,43236,154305v,,,952,953,952c44189,156210,45141,157163,46094,156210v952,-953,952,-1905,,-2858c45141,152400,45141,151447,44189,150495v1905,952,4762,,5715,-953c51809,147638,52761,147638,54666,148590xm41331,93345v,,953,,,c41331,93345,41331,93345,41331,93345v-952,,-1905,,-1905,-953c39426,92392,39426,92392,39426,92392v953,,1905,,1905,953xm44189,64770v,,,,,c45141,62865,44189,61913,43236,61913v,,-952,,-952,c41331,63817,42284,63817,44189,64770v-953,,-953,,,c44189,65722,44189,66675,42284,67627v-2858,1905,-953,1905,952,1905c44189,69532,44189,69532,45141,69532v953,-952,1905,-2857,-952,-4762xm41331,148590v,,953,,,c42284,148590,42284,148590,41331,148590v953,,953,,,l41331,148590xm43236,137160v953,953,1905,2857,1905,4762c45141,142875,46094,143827,47046,143827v953,,1905,-952,1905,-1905c49904,140970,49904,140017,48951,140017v-1905,-952,-952,-1904,-1905,-2857c47046,136207,47046,136207,47046,135255v,-1905,-1905,-2858,-2857,-2858c43236,132397,43236,133350,43236,133350v-1905,1905,-952,2857,,3810xm44189,56197r,l46094,53340v,-952,,-1905,,-1905c45141,50482,44189,50482,43236,50482v-952,,-952,953,-952,1906c41331,54292,42284,55245,44189,56197xm54666,197167v-952,-952,-2857,-952,-3810,-1904c49904,195263,48951,194310,48951,195263v-952,952,,1904,,1904c49904,198120,50856,199072,48951,200025v-952,952,-1905,,-2857,-953l45141,197167v,,-952,-952,-952,-952c43236,196215,43236,197167,43236,198120v,952,,2857,953,4762c45141,203835,46094,201930,47999,201930v2857,952,3810,-1905,6667,-1905c55619,200025,56571,199072,56571,198120v-952,952,-952,,-1905,-953xm44189,128588v952,,1905,-1906,1905,-2858c46094,124777,45141,123825,44189,123825v-953,,-953,952,-953,1905c43236,127635,43236,128588,44189,128588xm43236,190500v,952,-952,1905,953,2857c45141,193357,47046,194310,47046,192405v-952,,-1905,-953,-3810,-1905xm47046,190500v-952,-3810,-952,-3810,-3810,-1905c45141,188595,46094,189547,47046,190500xm44189,56197v952,953,952,1905,2857,2858c47999,60007,48951,60960,49904,61913v952,952,952,1904,,1904c48951,63817,47999,64770,48951,65722v,953,953,953,1905,c54666,64770,54666,63817,51809,60960v-953,-953,-2858,-2858,-4763,-1905c47046,57150,46094,56197,44189,56197xm45141,113347v,,,953,,c47999,114300,47046,111442,48951,110490v,,,-952,-952,-952c46094,110490,45141,111442,45141,113347xm47999,204788r,c47046,203835,47046,204788,46094,204788v952,952,952,952,1905,c47999,205740,47999,205740,47999,204788xm51809,134302v,-952,,-1905,-953,-1905c49904,132397,48951,132397,48951,133350v,1905,,2857,-952,3810c48951,138113,50856,137160,51809,134302xm51809,96202v-953,-952,-1905,-2857,-2858,-2857c48951,93345,47999,94297,47046,94297r4763,1905c51809,96202,51809,96202,51809,96202r,xm48951,106680v,-953,,-953,-952,-953c47999,105727,47046,105727,47046,106680v,,953,952,1905,c48951,107632,48951,107632,48951,106680xm48951,117157v,953,,953,,c50856,117157,50856,116205,50856,115252v,,,-952,-952,c48951,115252,48951,116205,48951,117157xm48951,47625v,952,953,952,1905,952c52761,47625,53714,49530,53714,50482v952,-2857,952,-3810,-1905,-4762c49904,46672,49904,46672,48951,47625xm55619,125730v952,-953,-1905,-1905,-1905,-2858c52761,120967,51809,120015,49904,120015v-953,,-1905,952,-953,1905c49904,122872,49904,123825,50856,124777v1905,,2858,1905,4763,953xm50856,207645v,-953,-952,-953,,l50856,207645v-952,,-952,,,c49904,207645,50856,207645,50856,207645xm52761,102870v-952,,-952,-953,-1905,c50856,102870,50856,103822,50856,103822v953,953,953,,1905,-952c53714,101917,54666,101917,55619,102870r-953,2857c55619,105727,56571,104775,56571,103822v,-952,-952,-952,-952,-952c55619,100965,56571,98107,53714,98107v-1905,953,-953,3810,-953,4763xm52761,216217v,,-952,-952,,c51809,215265,50856,216217,51809,216217v,953,,953,952,c52761,216217,52761,216217,52761,216217xm53714,67627v-953,,-1905,,-1905,1905c51809,70485,52761,71438,54666,71438v953,,2858,-953,2858,-1906c56571,68580,54666,67627,53714,67627xm50856,166688v,952,,952,953,952c51809,167640,52761,167640,52761,166688v,,,-953,-1905,c50856,165735,50856,165735,50856,166688xm51809,212407r,c51809,211455,51809,211455,51809,212407v,-952,,-952,,c51809,212407,51809,212407,51809,212407xm51809,52388v-953,,-953,952,,c52761,53340,53714,52388,53714,52388r,-953c52761,51435,51809,51435,51809,52388xm52761,130492v,,,,,c53714,128588,52761,128588,51809,128588v,,-953,,-953,952c51809,130492,51809,131445,52761,130492xm62286,59055v,,953,-953,953,-953c63239,57150,62286,58102,62286,58102v-1905,953,-4762,-952,-6667,1905l54666,56197v,,,-952,-952,-952c52761,55245,52761,56197,52761,57150v,1905,1905,1905,2858,2857c57524,60960,60381,60960,62286,59055xm56571,181927v,-952,-1905,-1905,-2857,-1905c52761,180022,52761,180022,52761,180975v,952,1905,952,2858,1905c55619,182880,56571,182880,56571,181927xm59429,173355v-953,,-953,,-1905,c57524,173355,56571,173355,56571,172402v-952,-952,-1905,953,-2857,953c52761,173355,52761,173355,53714,174307v952,953,1905,,2857,953l57524,175260v,,952,,1905,c58476,173355,59429,173355,59429,173355xm53714,107632v952,,952,-952,952,-952c53714,105727,52761,105727,53714,107632v-953,,,,,xm56571,134302v,-952,,-1905,,-1905c55619,131445,55619,132397,54666,133350v,952,-952,952,-952,1905c53714,136207,53714,138113,54666,138113v953,,953,-1906,953,-2858c55619,135255,55619,134302,56571,134302xm55619,194310v,-953,,-953,,c54666,193357,53714,193357,53714,194310v,,952,,1905,c55619,194310,55619,194310,55619,194310xm54666,141922v,,-952,,,c53714,142875,53714,143827,54666,143827v953,,953,-952,,-1905l54666,141922xm58476,88582v,,,-952,,c55619,87630,54666,88582,54666,89535v,1905,,2857,1905,3810c56571,93345,57524,93345,57524,93345v,,952,-953,,-953c55619,91440,56571,90488,58476,88582r,xm56571,120967v953,,953,-952,,c57524,119063,57524,119063,56571,119063v-952,,-952,,-952,952c55619,120015,55619,120015,56571,120967xm57524,161925v952,,952,,952,-953c58476,160020,58476,160020,57524,159067v-953,,-953,,-953,953c56571,161925,56571,161925,57524,161925xm56571,50482v,,953,,,c57524,50482,57524,50482,57524,49530v,-953,,-953,-953,-953c57524,49530,56571,49530,56571,50482xm56571,42863v953,1904,1905,1904,3810,2857c60381,45720,60381,44767,60381,44767v,-1904,-1905,-1904,-3810,-1904c57524,41910,56571,42863,56571,42863xm58476,128588v-952,,-952,,,c57524,129540,58476,130492,58476,130492v,,953,,953,-952c59429,129540,59429,128588,58476,128588xm59429,80963v-953,,-953,952,,c58476,81915,58476,81915,59429,80963r,c59429,80963,59429,80963,59429,80963xm60381,67627v,953,953,,,c61334,66675,61334,66675,60381,65722v-952,953,-952,953,,1905c59429,67627,59429,67627,60381,67627xm60381,78105v953,,953,-953,953,-953c61334,76200,61334,75247,60381,75247v-952,,-952,953,,2858c59429,77152,59429,78105,60381,78105xm62286,206692v,,-952,-952,,c61334,205740,60381,205740,60381,206692v,,,953,1905,c62286,207645,62286,207645,62286,206692xm62286,96202v,,,-952,,c61334,95250,61334,95250,61334,95250v,952,,952,952,952c62286,96202,62286,96202,62286,96202xm64191,62865v,,,-952,,c64191,61913,64191,60960,63239,60960v,953,-953,953,952,1905c63239,62865,63239,62865,64191,62865xm66096,220980v,-953,-1905,-1905,-2857,-2858c62286,218122,62286,218122,62286,219075v953,952,1905,1905,3810,1905l66096,220980xe" filled="f" stroked="f">
                  <v:stroke joinstyle="miter"/>
                  <v:path arrowok="t" o:connecttype="custom" o:connectlocs="103244,202882;99434,212407;67049,232410;40379,223838;26091,193357;25139,147638;25139,112395;25139,95250;26091,72390;19424,65722;7041,65722;2279,64770;374,60007;4184,57150;36569,41910;54666,18097;61334,3810;68001,0;72764,5715;72764,47625;80384,56197;90861,56197;102291,56197;109911,58102;111816,62865;108006,66675;88004,66675;77526,67627;73716,71438;73716,76200;73716,116205;73716,130492;74669,175260;74669,192405;75621,203835;87051,213360;94671,208597;102291,187642;105149,161925;108959,157163;114674,162877;103244,202882;28949,161925;28949,161925;28949,161925;28949,161925;28949,161925;30854,175260;30854,175260;30854,175260;30854,175260;30854,175260;31806,180975;31806,180975;31806,179070;31806,180975;31806,180975;30854,157163;31806,158115;34664,157163;33711,156210;30854,157163;31806,187642;33711,186690;32759,185738;31806,187642;31806,187642;32759,83820;34664,82867;33711,81915;32759,83820;32759,83820;34664,194310;33711,193357;32759,194310;34664,194310;34664,194310;35616,166688;33711,164782;32759,167640;33711,168592;35616,166688;33711,132397;32759,134302;33711,136207;34664,133350;33711,132397;32759,77152;34664,78105;36569,80010;37521,80010;41331,79057;46094,81915;47046,84772;45141,85725;43236,84772;43236,82867;42284,84772;43236,87630;48951,90488;50856,91440;51809,89535;50856,88582;51809,86677;53714,86677;55619,84772;53714,80010;52761,82867;50856,83820;50856,82867;49904,80963;44189,75247;45141,72390;44189,75247;38474,78105;35616,78105;32759,77152;40379,191452;39426,188595;37521,183832;39426,177165;35616,180022;33711,182880;36569,182880;38474,183832;38474,192405;42284,195263;40379,191452;49904,183832;50856,178117;47999,178117;46094,176213;48951,172402;48951,170497;42284,164782;47999,160020;51809,156210;50856,154305;49904,156210;48951,158115;39426,160020;33711,159067;32759,160020;33711,160972;38474,160020;37521,164782;37521,171450;38474,176213;44189,176213;40379,178117;43236,180975;43236,182880;44189,184785;49904,183832;34664,151447;35616,152400;37521,149542;36569,148590;34664,151447;35616,127635;35616,127635;37521,127635;35616,127635;35616,127635;36569,122872;36569,122872;41331,122872;44189,120967;44189,120015;43236,118110;41331,116205;40379,119063;38474,122872;36569,122872;37521,102870;37521,107632;38474,108585;39426,109538;43236,106680;42284,101917;37521,102870;36569,53340;37521,56197;39426,60007;42284,60960;42284,59055;39426,60007;38474,60007;39426,55245;38474,52388;36569,51435;36569,53340;37521,114300;37521,114300;37521,115252;37521,114300;37521,114300;42284,93345;44189,91440;39426,89535;37521,92392;43236,97155;45141,96202;44189,94297;42284,93345;38474,108585;38474,108585;39426,104775;40379,105727;38474,108585;40379,131445;41331,129540;39426,126682;38474,130492;40379,131445;41331,198120;39426,196215;38474,198120;40379,199072;41331,198120;39426,140970;39426,140970;41331,140970;39426,140970;39426,140970;39426,164782;42284,164782;44189,168592;44189,170497;42284,171450;39426,164782;39426,145732;40379,145732;41331,144780;40379,143827;39426,145732;54666,148590;55619,148590;55619,146685;48951,147638;44189,152400;42284,153352;39426,152400;41331,154305;43236,154305;44189,155257;46094,156210;46094,153352;44189,150495;49904,149542;54666,148590;41331,93345;41331,93345;41331,93345;39426,92392;39426,92392;41331,93345;44189,64770;44189,64770;43236,61913;42284,61913;44189,64770;44189,64770;42284,67627;43236,69532;45141,69532;44189,64770;41331,148590;41331,148590;41331,148590;41331,148590;41331,148590;43236,137160;45141,141922;47046,143827;48951,141922;48951,140017;47046,137160;47046,135255;44189,132397;43236,133350;43236,137160;44189,56197;44189,56197;46094,53340;46094,51435;43236,50482;42284,52388;44189,56197;54666,197167;50856,195263;48951,195263;48951,197167;48951,200025;46094,199072;45141,197167;44189,196215;43236,198120;44189,202882;47999,201930;54666,200025;56571,198120;54666,197167;44189,128588;46094,125730;44189,123825;43236,125730;44189,128588;43236,190500;44189,193357;47046,192405;43236,190500;47046,190500;43236,188595;47046,190500;44189,56197;47046,59055;49904,61913;49904,63817;48951,65722;50856,65722;51809,60960;47046,59055;44189,56197;45141,113347;45141,113347;48951,110490;47999,109538;45141,113347;47999,204788;47999,204788;46094,204788;47999,204788;47999,204788;51809,134302;50856,132397;48951,133350;47999,137160;51809,134302;51809,96202;48951,93345;47046,94297;51809,96202;51809,96202;51809,96202;48951,106680;47999,105727;47046,106680;48951,106680;48951,106680;48951,117157;48951,117157;50856,115252;49904,115252;48951,117157;48951,47625;50856,48577;53714,50482;51809,45720;48951,47625;55619,125730;53714,122872;49904,120015;48951,121920;50856,124777;55619,125730;50856,207645;50856,207645;50856,207645;50856,207645;50856,207645;52761,102870;50856,102870;50856,103822;52761,102870;55619,102870;54666,105727;56571,103822;55619,102870;53714,98107;52761,102870;52761,216217;52761,216217;51809,216217;52761,216217;52761,216217;53714,67627;51809,69532;54666,71438;57524,69532;53714,67627;50856,166688;51809,167640;52761,166688;50856,166688;50856,166688;51809,212407;51809,212407;51809,212407;51809,212407;51809,212407;51809,52388;51809,52388;53714,52388;53714,51435;51809,52388;52761,130492;52761,130492;51809,128588;50856,129540;52761,130492;62286,59055;63239,58102;62286,58102;55619,60007;54666,56197;53714,55245;52761,57150;55619,60007;62286,59055;56571,181927;53714,180022;52761,180975;55619,182880;56571,181927;59429,173355;57524,173355;56571,172402;53714,173355;53714,174307;56571,175260;57524,175260;59429,175260;59429,173355;53714,107632;54666,106680;53714,107632;53714,107632;56571,134302;56571,132397;54666,133350;53714,135255;54666,138113;55619,135255;56571,134302;55619,194310;55619,194310;53714,194310;55619,194310;55619,194310;54666,141922;54666,141922;54666,143827;54666,141922;54666,141922;58476,88582;58476,88582;54666,89535;56571,93345;57524,93345;57524,92392;58476,88582;58476,88582;56571,120967;56571,120967;56571,119063;55619,120015;56571,120967;57524,161925;58476,160972;57524,159067;56571,160020;57524,161925;56571,50482;56571,50482;57524,49530;56571,48577;56571,50482;56571,42863;60381,45720;60381,44767;56571,42863;56571,42863;58476,128588;58476,128588;58476,130492;59429,129540;58476,128588;59429,80963;59429,80963;59429,80963;59429,80963;59429,80963;60381,67627;60381,67627;60381,65722;60381,67627;60381,67627;60381,78105;61334,77152;60381,75247;60381,78105;60381,78105;62286,206692;62286,206692;60381,206692;62286,206692;62286,206692;62286,96202;62286,96202;61334,95250;62286,96202;62286,96202;64191,62865;64191,62865;63239,60960;64191,62865;64191,62865;66096,220980;63239,218122;62286,219075;66096,220980;66096,22098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492987947" o:spid="_x0000_s1034" style="position:absolute;left:10139;width:1852;height:2650;visibility:visible;mso-wrap-style:square;v-text-anchor:middle" coordsize="185208,2650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" path="m185208,257423v,1905,-1905,3810,-5715,4762c174731,262185,169968,262185,165206,263138v-2858,,-5715,,-8573,c143298,262185,130916,264090,118533,264090v-3810,,-6667,,-10477,c105198,264090,103293,263138,103293,260280v,-2857,1905,-3810,3810,-4762c109008,255518,109961,254565,111866,254565v5715,-1905,8572,-5715,8572,-11430c120438,233610,120438,225038,120438,215513v,-6668,,-13335,,-19050c121391,176460,120438,156458,121391,136455v,-7620,-953,-15240,-2858,-22860c115676,102165,107103,98355,98531,104070v-2858,953,-4763,2858,-6668,4763c89006,112643,85196,117405,82338,121215v-4762,6668,-5715,15240,-6667,22860c72813,156458,73766,168840,73766,182175v-953,10478,,20955,-953,30480c72813,219323,72813,225990,74718,231705v953,3810,,7620,,11430c74718,249803,76623,251708,83291,254565r2857,953c89006,256470,89958,258375,89006,261233v,2857,-1905,3810,-4763,3810c73766,264090,64241,265995,54716,264090v-6668,-952,-13335,-952,-20003,c25188,265043,16616,265043,7091,265043v-3810,,-5715,-1905,-5715,-4763c1376,257423,2328,256470,6138,255518r7620,-953c20426,253613,24236,249803,25188,244088v1905,-9525,953,-18098,,-26670c25188,210750,25188,203130,25188,196463v,-4763,,-10478,953,-15240c27093,179318,25188,176460,25188,174555v-952,-20002,,-39052,,-59055c25188,90735,25188,65970,25188,40253v,-1905,,-2858,-952,-4763c23283,25965,19473,20250,7091,19298v-1905,,-3810,,-5715,-1905c-1482,14535,423,10725,4233,9773v3810,-953,6668,,10478,c26141,10725,37571,10725,49001,6915,53763,5010,57573,4058,61383,2153v1905,-953,2858,-953,4763,-1905c69956,-705,71861,1200,71861,4058r,106680c71861,111690,71861,112643,72813,113595v1905,953,1905,-952,2858,-1905c78528,107880,82338,103118,86148,100260,96626,88830,109961,84068,124248,84068v11430,-953,22860,3810,30480,12382c161396,104070,167111,113595,167111,124073v952,8572,2857,16192,1905,23812c169016,158363,168063,168840,167111,179318v,8572,1905,17145,,24765c167111,205988,168063,208845,169016,211703v,3810,,7620,,10477c169016,229800,169016,237420,169968,245040v,3810,2858,6668,6668,7620c178541,252660,179493,252660,181398,253613v1905,-953,3810,952,3810,3810xm33761,65018v,1905,1905,,2857,952c37571,65970,38523,66923,39476,65018v952,-1905,-953,-1905,-1905,-1905c35666,62160,33761,63113,33761,65018xm34713,72638v1905,1905,953,-953,1905,-953c37571,71685,37571,71685,38523,71685v1905,953,4763,,6668,c47096,70733,49953,70733,49953,73590v,953,953,1905,1905,c51858,72638,50906,70733,53763,71685v953,,1905,953,953,2858c54716,74543,54716,75495,54716,75495v,,952,,952,c57573,72638,54716,71685,54716,69780v-953,-1905,-1905,-952,-2858,c50906,69780,48048,70733,48048,68828v,-2858,1905,-1905,3810,-1905l52811,66923v,,952,,952,-953c53763,65018,52811,65018,52811,65018v-2858,,-4763,952,-6668,2857c46143,68828,45191,68828,45191,67875v-953,-952,-1905,-952,-1905,c42333,70733,40428,68828,38523,68828r-952,c36618,68828,34713,67875,34713,69780v-952,,-952,1905,,2858xm39476,198368v952,,2857,,4762,l46143,198368v953,,1905,-953,953,-1905c45191,195510,45191,191700,42333,191700v-952,,-1905,,-1905,-1905c39476,187890,38523,188843,37571,189795v-953,953,-1905,2858,-2858,3810c33761,194558,33761,195510,35666,194558v952,,952,,952,952c35666,201225,37571,198368,39476,198368xm35666,145028v952,,952,-953,952,-1905c36618,142170,36618,142170,35666,142170v-953,,,953,,2858c34713,145028,35666,145028,35666,145028xm57573,156458v,-953,-952,-1905,-1905,-1905c55668,154553,55668,153600,54716,153600v-1905,-1905,-2858,-2857,-2858,-5715l51858,147885v953,-1905,,-1905,-1905,-1905c48048,146933,46143,147885,48048,144075v953,-952,,-952,-952,-952l44238,143123v-952,-953,-1905,-1905,-1905,-2858c41381,138360,38523,138360,37571,139313v-1905,952,952,1905,952,2857c38523,143123,38523,143123,39476,144075v1905,1905,1905,2858,-953,2858c37571,146933,36618,146933,37571,147885v,,,953,952,953c39476,149790,40428,149790,41381,148838v-953,1905,-2858,1905,-4763,952c35666,149790,34713,149790,34713,149790v,1905,953,2858,1905,3810c36618,154553,38523,154553,38523,154553v953,-2858,2858,-1905,4763,-1905c44238,152648,47096,152648,46143,149790v,-1905,-1905,-1905,-3810,-1905c43286,146933,44238,145980,44238,144075v,-952,953,-1905,1905,-1905c49001,146933,49953,152648,53763,157410v953,953,4763,2858,4763,1905c57573,159315,57573,157410,57573,156458xm35666,176460v,,-953,953,,c34713,177413,34713,177413,34713,178365v953,,1905,-952,953,-1905c36618,176460,36618,176460,35666,176460xm36618,229800v,-952,,-952,,c35666,229800,35666,229800,35666,229800v,,,953,952,c36618,229800,36618,229800,36618,229800xm36618,53588r2858,2857c39476,56445,39476,57398,39476,57398v-1905,3810,-1905,3810,1905,3810l42333,61208r1905,952c45191,62160,45191,63113,46143,62160v953,-952,,-952,,-1905c45191,60255,43286,60255,42333,60255r1905,-5715c42333,54540,41381,55493,39476,55493v,-953,,-2858,,-3810c39476,50730,39476,49778,38523,49778v-952,,-1905,-953,-1905,c35666,51683,36618,52635,36618,53588xm38523,160268v1905,,3810,2857,4763,-953c43286,158363,44238,159315,45191,159315r,c46143,159315,48048,159315,46143,157410v-952,,-952,-952,-952,-1905l43286,154553v-953,-953,-1905,-953,-1905,c41381,156458,41381,156458,39476,155505v-953,-952,-2858,-952,-2858,953c36618,158363,36618,160268,38523,160268xm40428,182175v,-952,,-952,-952,-952c38523,181223,36618,181223,36618,183128v,1905,953,3810,1905,4762c38523,188843,39476,187890,39476,187890v,-1905,952,-3810,952,-5715xm39476,209798r-1905,-2858c37571,206940,36618,207893,37571,207893v-953,952,,1905,1905,1905c39476,210750,39476,209798,39476,209798xm43286,165983v1905,,3810,-1905,6667,-953c50906,165983,50906,164078,50906,164078v-953,-953,-953,-1905,-2858,-1905c46143,163125,46143,162173,46143,160268v-2857,952,-2857,3810,-2857,5715c42333,165983,41381,167888,40428,165983v,-953,-952,-1905,-1905,-953c37571,165983,37571,166935,38523,167888v953,952,1905,1905,953,2857c38523,170745,37571,170745,36618,171698v,952,,952,953,952c39476,173603,39476,172650,39476,170745v2857,,3810,-1905,3810,-4762xm38523,76448v,-953,-952,-953,,c37571,75495,37571,75495,38523,76448r,c37571,76448,38523,76448,38523,76448xm37571,28823v2857,952,2857,4762,5715,5715c44238,30728,41381,28823,38523,26918v-952,,-952,,-1905,952c37571,27870,36618,27870,37571,28823xm38523,32633v-952,,-952,,-952,952c37571,34538,38523,34538,38523,34538v,,953,,,-1905c39476,32633,38523,32633,38523,32633xm39476,214560v,-952,-953,-952,,c38523,213608,38523,214560,37571,214560v,,,,1905,c38523,215513,38523,214560,39476,214560xm39476,134550v,,-953,-952,-1905,c37571,134550,38523,135503,38523,136455v953,953,1905,953,3810,953c43286,137408,43286,136455,43286,136455v-953,-2857,-2858,-952,-3810,-1905xm39476,195510v,953,,953,,c38523,195510,38523,195510,37571,195510v952,-952,952,-952,1905,c39476,194558,39476,195510,39476,195510xm40428,81210v-952,953,-1905,1905,-952,2858c41381,86925,43286,88830,43286,92640v,,952,953,952,953c44238,93593,45191,92640,45191,92640v,-2857,,-5715,952,-8572c46143,83115,45191,83115,45191,84068v-1905,1905,-1905,952,-2858,-953c41381,82163,41381,81210,40428,81210v953,,1905,,2858,c46143,79305,47096,83115,49001,83115v1905,,,1905,,2858c49001,87878,49953,86925,50906,86925v,,952,,952,c51858,86925,52811,87878,52811,87878v,,,-953,,-953c52811,86925,51858,86925,51858,86925v,,-952,,-952,c50906,84068,51858,82163,54716,81210v952,,1905,-952,952,-1905c54716,78353,54716,78353,53763,79305r-1905,953c50906,80258,50906,81210,49953,79305v,-4762,-4762,-3810,-7620,-5715c42333,73590,40428,73590,41381,74543v3810,2857,-953,3810,-953,6667xm40428,247898v,,,,,c40428,247898,40428,247898,40428,247898v,952,953,952,,c41381,247898,41381,247898,40428,247898xm51858,228848v-952,-1905,-1905,-2858,-2857,-4763c48048,223133,47096,224085,46143,224085r953,-1905c47096,222180,48048,221228,47096,220275v,-952,-953,,-1905,953c44238,222180,45191,223133,46143,223133v-1905,952,-4762,952,-4762,3810c41381,226943,40428,227895,41381,227895r952,c45191,225990,48048,225990,50906,228848v,1905,952,952,952,xm50906,209798v952,-953,952,-953,952,-1905c50906,206940,49001,206940,49001,205035v-953,-1905,-4763,-3810,-6668,-2857c41381,202178,41381,203130,41381,204083v,952,952,952,1905,1905c43286,205988,43286,205988,42333,205988v,952,-1905,952,,1905c43286,208845,43286,207893,43286,206940v,,,-952,,-952c45191,206940,48048,207893,48048,210750v953,953,1905,,2858,-952xm41381,23108v,1905,952,1905,1905,1905c44238,25013,45191,25013,45191,24060l42333,22155v,-952,-952,,-952,953xm43286,45968v,,952,,,c44238,44063,43286,44063,42333,44063v-952,,-952,,-952,952c41381,45015,42333,45968,43286,45968xm46143,211703v-1905,,-3810,,-3810,1905c42333,215513,44238,216465,46143,216465v1905,,4763,-952,4763,-2857c49953,211703,47096,213608,46143,211703xm42333,195510v,,,,,c43286,194558,43286,195510,43286,195510v,953,,953,-953,c42333,196463,42333,196463,42333,195510xm50906,236468v-953,-953,-1905,,-2858,c48048,235515,49953,235515,49953,234563v,-953,-1905,,-2857,952c46143,235515,45191,235515,45191,236468v,,,-953,-953,-953c43286,234563,43286,234563,42333,234563v,,,,,952c42333,236468,43286,236468,44238,237420r953,c46143,238373,47096,238373,48048,238373v953,-1905,953,-953,2858,-1905l50906,236468xm45191,117405v,-952,,-1905,-953,-1905c43286,115500,43286,116453,43286,117405v,953,952,953,952,1905c45191,118358,45191,117405,45191,117405xm42333,189795v,953,953,953,1905,953c45191,190748,46143,189795,46143,188843v,-953,,-953,-952,-953c44238,187890,43286,188843,42333,189795xm43286,50730v,953,,953,,c44238,51683,44238,50730,44238,50730v,,,,-952,c43286,50730,43286,50730,43286,50730xm47096,38348v-1905,,-3810,-953,-3810,952c43286,41205,45191,39300,47096,39300v952,,2857,,3810,c51858,39300,53763,39300,52811,38348v,-953,-1905,-1905,-2858,-1905c49001,37395,48048,38348,47096,38348xm45191,34538r-1905,c44238,34538,45191,34538,45191,34538v,952,952,952,952,952c46143,35490,46143,35490,46143,35490v953,-1905,,-952,-952,-952xm46143,239325v,-952,,-952,,c44238,238373,44238,239325,44238,240278v,,,952,953,952c46143,240278,46143,239325,46143,239325xm44238,128835v,953,953,1905,1905,2858c46143,131693,47096,132645,47096,132645v952,,,-952,,-1905c46143,129788,46143,127883,45191,127883v-953,,-953,952,-953,952xm51858,54540v1905,1905,3810,,6668,c58526,55493,57573,57398,58526,58350v,953,952,953,952,c61383,57398,60431,55493,58526,53588v-953,-953,-1905,-1905,-3810,-1905c52811,50730,50906,48825,49001,48825v-1905,,-1905,3810,-2858,4763l45191,54540r,c46143,55493,48048,56445,49001,54540v952,,1905,-952,2857,xm46143,121215v-952,,-1905,-952,-1905,c43286,122168,45191,123120,45191,123120v952,,2857,953,3810,c49001,122168,49001,122168,48048,122168v,,-952,,-1905,-953xm45191,156458v952,,952,-953,952,-1905l46143,154553v-952,952,-952,952,-952,1905xm53763,168840v,,,953,,953c52811,170745,51858,171698,53763,172650v953,953,1905,-952,2858,-1905c56621,169793,54716,169793,53763,168840v,-952,953,-1905,,-1905c52811,165983,50906,165983,50906,166935v-953,953,-4763,953,-2858,3810c46143,170745,44238,169793,46143,172650v953,953,,3810,1905,3810c49953,175508,49001,173603,49001,171698v,,,-953,,-953c49953,170745,51858,172650,52811,170745v-953,-1905,,-1905,952,-1905xm49001,58350v-953,,-1905,,-1905,953l47096,60255r952,c48048,59303,49001,59303,49001,58350r,xm49953,112643v-952,952,-2857,1905,-2857,3810c47096,118358,48048,119310,49953,119310v953,,953,,953,-952c49953,116453,49953,114548,49953,112643v953,,,-953,,xm48048,140265v1905,953,1905,-952,2858,-1905c50906,138360,50906,138360,50906,138360v,953,952,953,1905,953c53763,138360,52811,137408,52811,136455v,,-953,-952,-953,-952c50906,135503,51858,136455,51858,136455v,953,,1905,,1905c50906,137408,50906,135503,49001,136455v-953,953,-2858,2858,-953,3810xm49953,243135v,,-952,-952,,c49001,243135,48048,243135,49001,244088r952,-953c49953,243135,49953,243135,49953,243135xm49001,181223v952,,952,,,c49953,180270,49001,179318,48048,179318r,c48048,181223,49001,181223,49001,181223xm49953,46920v953,,3810,-2857,3810,-3810c53763,42158,51858,41205,50906,42158v-1905,,-2858,1905,-2858,3810c49001,46920,49001,46920,49953,46920xm49001,27870r,c49953,27870,49953,27870,49001,27870v952,-952,,-952,,l49001,27870xm52811,34538v952,,1905,,1905,c53763,33585,52811,32633,51858,31680v,,-952,953,-952,953c49953,34538,51858,34538,52811,34538xm50906,92640v,,,-952,,c51858,91688,51858,91688,50906,92640r,c50906,91688,50906,91688,50906,92640xm51858,23108v,,-952,1905,,952c52811,24060,53763,23108,53763,22155v,-952,-952,-1905,-952,-1905c50906,21203,51858,22155,51858,23108xm54716,208845v,,952,953,,c55668,207893,56621,206940,55668,205988v-952,-953,-2857,-953,-3810,-953c50906,205035,51858,206940,51858,207893v953,-953,2858,-953,2858,952xm59478,188843v,-1905,-952,-1905,-2857,-2858c56621,186938,57573,188843,57573,189795v-4762,,-4762,,-5715,3810c50906,195510,52811,196463,54716,196463v952,,2857,952,2857,-953c56621,193605,58526,191700,57573,189795v953,,1905,,1905,-952xm55668,224085v-952,-952,-952,-1905,-952,-2857c55668,220275,53763,219323,53763,219323v,,,,,-953c53763,217418,53763,217418,53763,217418v,,,,-952,c52811,217418,52811,218370,53763,218370v,,,953,953,953c54716,220275,53763,220275,53763,221228v-1905,2857,-952,3810,1905,4762c56621,225990,57573,226943,57573,225990v,-1905,-952,-1905,-1905,-1905xm53763,108833v953,,953,,953,-953c54716,106928,54716,106928,53763,106928v,,-952,,,1905c52811,108833,53763,108833,53763,108833xm53763,59303v953,952,953,2857,2858,2857c56621,62160,56621,62160,56621,61208v952,-1905,-1905,-3810,-2858,-3810l52811,57398v,952,952,1905,952,1905xm53763,114548v1905,,1905,-953,1905,-2858c55668,111690,55668,110738,54716,110738v,1905,-953,2857,-953,3810c52811,114548,53763,114548,53763,114548xm56621,127883v,,-953,-953,-953,-953c55668,126930,54716,126930,54716,127883v,952,,952,952,952c55668,128835,56621,128835,56621,127883xm54716,26918v,1905,952,1905,2857,1905c57573,28823,58526,28823,57573,28823v-952,-1905,-952,-2858,-2857,-1905c54716,25965,54716,25965,54716,26918xm55668,154553v,952,,1905,-952,1905c54716,156458,53763,156458,53763,155505v,-952,1905,-952,1905,-952xm54716,17393v,,,,,c54716,17393,55668,17393,54716,17393v952,,,-953,,c54716,16440,54716,17393,54716,17393xm56621,96450r,c55668,95498,54716,95498,54716,96450v,953,,953,,953c55668,97403,55668,97403,56621,96450xm57573,213608v,-953,-952,,-952,c56621,213608,54716,213608,54716,214560v,,952,,952,c56621,214560,57573,214560,57573,213608xm55668,104070v,,,,,l55668,104070r,c55668,104070,55668,104070,55668,104070xm66146,145980v,-952,-953,-952,-1905,-952c62336,145028,61383,144075,60431,144075v952,-1905,-953,-2857,,-4762c61383,138360,59478,138360,59478,139313v-952,,-952,952,-2857,952c54716,139313,54716,141218,55668,141218v1905,952,2858,1905,,3810c54716,145980,56621,146933,56621,147885v-953,953,-1905,1905,-953,3810c56621,152648,57573,151695,59478,151695v2858,-952,,-2857,,-3810c60431,147885,61383,147885,63288,146933v1905,,2858,,2858,-953xm55668,135503v,,953,,,c56621,135503,56621,135503,55668,135503v953,-953,953,-953,,c56621,134550,55668,134550,55668,135503xm57573,185033v,-953,,-1905,-952,-1905c55668,183128,55668,184080,55668,185033v,952,,952,953,1905c57573,185985,57573,185033,57573,185033xm57573,44063v-952,,-1905,952,-952,1905c57573,46920,58526,45968,59478,45968r,1905c59478,48825,59478,48825,60431,48825v,,952,,952,c61383,47873,61383,47873,61383,46920v-952,,-952,,-952,-952c60431,45015,62336,44063,61383,43110v-1905,,-2857,,-3810,953xm58526,68828r,c59478,66923,58526,66923,57573,66923v-952,,-952,,-952,952c56621,68828,57573,68828,58526,68828xm60431,144075v,953,,1905,,3810c59478,147885,58526,147885,57573,147885v953,-1905,1905,-2857,2858,-3810xm57573,123120v,953,953,953,953,953c59478,123120,61383,123120,61383,121215v,,-952,-952,-952,-952c60431,121215,57573,120263,57573,123120xm58526,169793v,952,,1905,952,1905c60431,171698,60431,170745,59478,170745v,,,-1905,-952,-1905c58526,168840,58526,168840,58526,169793xm58526,37395v,953,952,953,,c59478,37395,59478,37395,59478,37395v,,,,-952,c59478,37395,58526,37395,58526,37395xm58526,25965v952,,952,,,c59478,25965,59478,25965,58526,25965v952,-952,952,-952,,c58526,25013,58526,25013,58526,25965xm59478,114548v,,,,,c58526,115500,59478,115500,59478,115500v953,953,953,,,-952c60431,114548,60431,114548,59478,114548xm60431,177413v,-953,,-953,,c59478,176460,59478,176460,60431,177413v-953,,-953,,,l60431,177413xm61383,65018v-952,,-952,,,c62336,65970,60431,68828,62336,68828v952,,952,-953,952,-1905c63288,65018,63288,65018,61383,65018xm61383,99308r,c60431,98355,60431,99308,61383,99308r,c60431,99308,60431,99308,61383,99308xm62336,133598v-953,,-1905,,-1905,952c60431,135503,62336,135503,63288,135503v953,,1905,,1905,-953c65193,133598,63288,134550,62336,133598xm61383,129788v,,,,,l61383,129788v,952,953,,,c62336,129788,61383,129788,61383,129788xm63288,163125v,,-952,,,c62336,162173,61383,163125,62336,163125v-953,953,,953,952,c62336,164078,63288,164078,63288,163125xm61383,58350v,,,,,c62336,58350,62336,58350,61383,58350v953,,953,,,c61383,58350,61383,58350,61383,58350xm133773,118358v1905,,3810,,3810,-953c138536,114548,135678,116453,133773,115500v-952,-952,-2857,-952,-3810,c129011,115500,128058,114548,128058,115500v,953,953,953,1905,1905c130916,118358,132821,118358,133773,118358xm137583,225990v,-1905,-1905,-2857,-2857,-2857c133773,223133,132821,224085,133773,224085v953,1905,1905,2858,3810,1905c137583,227895,137583,226943,137583,225990xm134726,172650v952,953,1905,953,2857,953c138536,173603,139488,173603,138536,172650v-953,-1905,-2858,-952,-4763,-952c133773,170745,133773,171698,134726,172650xm135678,148838v,,,,,c136631,147885,135678,146933,135678,147885v-952,,-952,,,953c133773,148838,134726,148838,135678,148838xm134726,106928v,952,,952,952,952c135678,107880,136631,107880,136631,107880v,-952,-953,-952,-1905,-952c134726,106928,134726,106928,134726,106928xm138536,143123v,-953,-953,-1905,-953,-1905c136631,141218,135678,142170,135678,143123v,952,953,952,2858,c137583,144075,138536,143123,138536,143123xm138536,128835v-953,,-1905,,-953,953c137583,130740,138536,132645,139488,133598v953,,1905,,1905,-953c141393,130740,139488,129788,138536,128835xm139488,213608r,c139488,212655,139488,212655,139488,212655v,,-952,,,953c138536,212655,138536,213608,139488,213608xm140441,245040v,,,,,c140441,245040,140441,245040,140441,245040v-953,,,,,c140441,245993,140441,245993,140441,245040xm142346,107880v952,,952,-952,952,-952c143298,105975,142346,105975,141393,105975r-952,953c141393,106928,142346,107880,142346,107880xm145203,242183v-952,,-952,-953,-952,-953c143298,241230,143298,241230,143298,242183v-952,952,,952,1905,c144251,242183,144251,242183,145203,242183xm147108,125978v-952,-1905,,-2858,1905,-2858c149966,122168,151871,123120,150918,121215v,-1905,-1905,-1905,-2857,-952c147108,120263,145203,120263,144251,121215v-2858,1905,-953,3810,,5715c144251,127883,144251,127883,146156,127883v952,,952,-953,952,-1905xm146156,139313r,c145203,138360,145203,139313,145203,139313v-952,,,952,953,c145203,140265,146156,139313,146156,139313xm149013,176460v,,,,,c148061,176460,148061,176460,149013,176460v-1905,,-1905,,,c149013,177413,149013,176460,149013,176460xm149013,157410v953,953,953,953,1905,c150918,157410,150918,156458,149966,156458r-1905,c148061,156458,149013,157410,149013,157410xm149013,165983v953,952,953,,,c150918,165983,149966,165030,149013,165983v953,-953,,-953,,c149013,165983,149013,165983,149013,165983xm150918,207893v,,,-953,,c149966,206940,149013,207893,149013,207893v,,,952,1905,c150918,208845,150918,207893,150918,207893xm150918,242183v,-953,,-953,,c149966,241230,149966,241230,149013,241230v,,,953,,953c149966,242183,150918,242183,150918,242183xm155681,201225v,,,-952,-953,-952c154728,200273,153776,200273,154728,201225v,,,953,,1905c155681,202178,155681,202178,155681,201225xm158538,130740v,,-952,,,l156633,129788v,952,,952,,1905c157586,132645,158538,131693,158538,130740xe" filled="f" stroked="f">
                  <v:stroke joinstyle="miter"/>
                  <v:path arrowok="t" o:connecttype="custom" o:connectlocs="185208,257423;179493,262185;165206,263138;156633,263138;118533,264090;108056,264090;103293,260280;107103,255518;111866,254565;120438,243135;120438,215513;120438,196463;121391,136455;118533,113595;98531,104070;91863,108833;82338,121215;75671,144075;73766,182175;72813,212655;74718,231705;74718,243135;83291,254565;86148,255518;89006,261233;84243,265043;54716,264090;34713,264090;7091,265043;1376,260280;6138,255518;13758,254565;25188,244088;25188,217418;25188,196463;26141,181223;25188,174555;25188,115500;25188,40253;24236,35490;7091,19298;1376,17393;4233,9773;14711,9773;49001,6915;61383,2153;66146,248;71861,4058;71861,110738;72813,113595;75671,111690;86148,100260;124248,84068;154728,96450;167111,124073;169016,147885;167111,179318;167111,204083;169016,211703;169016,222180;169968,245040;176636,252660;181398,253613;185208,257423;33761,65018;36618,65970;39476,65018;37571,63113;33761,65018;34713,72638;36618,71685;38523,71685;45191,71685;49953,73590;51858,73590;53763,71685;54716,74543;54716,75495;55668,75495;54716,69780;51858,69780;48048,68828;51858,66923;52811,66923;53763,65970;52811,65018;46143,67875;45191,67875;43286,67875;38523,68828;37571,68828;34713,69780;34713,72638;39476,198368;44238,198368;46143,198368;47096,196463;42333,191700;40428,189795;37571,189795;34713,193605;35666,194558;36618,195510;39476,198368;35666,145028;36618,143123;35666,142170;35666,145028;35666,145028;57573,156458;55668,154553;54716,153600;51858,147885;51858,147885;49953,145980;48048,144075;47096,143123;44238,143123;42333,140265;37571,139313;38523,142170;39476,144075;38523,146933;37571,147885;38523,148838;41381,148838;36618,149790;34713,149790;36618,153600;38523,154553;43286,152648;46143,149790;42333,147885;44238,144075;46143,142170;53763,157410;58526,159315;57573,156458;35666,176460;35666,176460;34713,178365;35666,176460;35666,176460;36618,229800;36618,229800;35666,229800;36618,229800;36618,229800;36618,53588;39476,56445;39476,57398;41381,61208;42333,61208;44238,62160;46143,62160;46143,60255;42333,60255;44238,54540;39476,55493;39476,51683;38523,49778;36618,49778;36618,53588;38523,160268;43286,159315;45191,159315;45191,159315;46143,157410;45191,155505;43286,154553;41381,154553;39476,155505;36618,156458;38523,160268;40428,182175;39476,181223;36618,183128;38523,187890;39476,187890;40428,182175;39476,209798;37571,206940;37571,207893;39476,209798;39476,209798;43286,165983;49953,165030;50906,164078;48048,162173;46143,160268;43286,165983;40428,165983;38523,165030;38523,167888;39476,170745;36618,171698;37571,172650;39476,170745;43286,165983;38523,76448;38523,76448;38523,76448;38523,76448;38523,76448;37571,28823;43286,34538;38523,26918;36618,27870;37571,28823;38523,32633;37571,33585;38523,34538;38523,32633;38523,32633;39476,214560;39476,214560;37571,214560;39476,214560;39476,214560;39476,134550;37571,134550;38523,136455;42333,137408;43286,136455;39476,134550;39476,195510;39476,195510;37571,195510;39476,195510;39476,195510;40428,81210;39476,84068;43286,92640;44238,93593;45191,92640;46143,84068;45191,84068;42333,83115;40428,81210;43286,81210;49001,83115;49001,85973;50906,86925;51858,86925;52811,87878;52811,86925;51858,86925;50906,86925;54716,81210;55668,79305;53763,79305;51858,80258;49953,79305;42333,73590;41381,74543;40428,81210;40428,247898;40428,247898;40428,247898;40428,247898;40428,247898;51858,228848;49001,224085;46143,224085;47096,222180;47096,220275;45191,221228;46143,223133;41381,226943;41381,227895;42333,227895;50906,228848;51858,228848;50906,209798;51858,207893;49001,205035;42333,202178;41381,204083;43286,205988;42333,205988;42333,207893;43286,206940;43286,205988;48048,210750;50906,209798;41381,23108;43286,25013;45191,24060;42333,22155;41381,23108;43286,45968;43286,45968;42333,44063;41381,45015;43286,45968;46143,211703;42333,213608;46143,216465;50906,213608;46143,211703;42333,195510;42333,195510;43286,195510;42333,195510;42333,195510;50906,236468;48048,236468;49953,234563;47096,235515;45191,236468;44238,235515;42333,234563;42333,235515;44238,237420;45191,237420;48048,238373;50906,236468;50906,236468;45191,117405;44238,115500;43286,117405;44238,119310;45191,117405;42333,189795;44238,190748;46143,188843;45191,187890;42333,189795;43286,50730;43286,50730;44238,50730;43286,50730;43286,50730;47096,38348;43286,39300;47096,39300;50906,39300;52811,38348;49953,36443;47096,38348;45191,34538;43286,34538;45191,34538;46143,35490;46143,35490;45191,34538;46143,239325;46143,239325;44238,240278;45191,241230;46143,239325;44238,128835;46143,131693;47096,132645;47096,130740;45191,127883;44238,128835;51858,54540;58526,54540;58526,58350;59478,58350;58526,53588;54716,51683;49001,48825;46143,53588;45191,54540;45191,54540;49001,54540;51858,54540;46143,121215;44238,121215;45191,123120;49001,123120;48048,122168;46143,121215;45191,156458;46143,154553;46143,154553;45191,156458;53763,168840;53763,169793;53763,172650;56621,170745;53763,168840;53763,166935;50906,166935;48048,170745;46143,172650;48048,176460;49001,171698;49001,170745;52811,170745;53763,168840;49001,58350;47096,59303;47096,60255;48048,60255;49001,58350;49001,58350;49953,112643;47096,116453;49953,119310;50906,118358;49953,112643;49953,112643;48048,140265;50906,138360;50906,138360;52811,139313;52811,136455;51858,135503;51858,136455;51858,138360;49001,136455;48048,140265;49953,243135;49953,243135;49001,244088;49953,243135;49953,243135;49001,181223;49001,181223;48048,179318;48048,179318;49001,181223;49953,46920;53763,43110;50906,42158;48048,45968;49953,46920;49001,27870;49001,27870;49001,27870;49001,27870;49001,27870;52811,34538;54716,34538;51858,31680;50906,32633;52811,34538;50906,92640;50906,92640;50906,92640;50906,92640;50906,92640;51858,23108;51858,24060;53763,22155;52811,20250;51858,23108;54716,208845;54716,208845;55668,205988;51858,205035;51858,207893;54716,208845;59478,188843;56621,185985;57573,189795;51858,193605;54716,196463;57573,195510;57573,189795;59478,188843;55668,224085;54716,221228;53763,219323;53763,218370;53763,217418;52811,217418;53763,218370;54716,219323;53763,221228;55668,225990;57573,225990;55668,224085;53763,108833;54716,107880;53763,106928;53763,108833;53763,108833;53763,59303;56621,62160;56621,61208;53763,57398;52811,57398;53763,59303;53763,114548;55668,111690;54716,110738;53763,114548;53763,114548;56621,127883;55668,126930;54716,127883;55668,128835;56621,127883;54716,26918;57573,28823;57573,28823;54716,26918;54716,26918;55668,154553;54716,156458;53763,155505;55668,154553;54716,17393;54716,17393;54716,17393;54716,17393;54716,17393;56621,96450;56621,96450;54716,96450;54716,97403;56621,96450;57573,213608;56621,213608;54716,214560;55668,214560;57573,213608;55668,104070;55668,104070;55668,104070;55668,104070;55668,104070;66146,145980;64241,145028;60431,144075;60431,139313;59478,139313;56621,140265;55668,141218;55668,145028;56621,147885;55668,151695;59478,151695;59478,147885;63288,146933;66146,145980;55668,135503;55668,135503;55668,135503;55668,135503;55668,135503;57573,185033;56621,183128;55668,185033;56621,186938;57573,185033;57573,44063;56621,45968;59478,45968;59478,47873;60431,48825;61383,48825;61383,46920;60431,45968;61383,43110;57573,44063;58526,68828;58526,68828;57573,66923;56621,67875;58526,68828;60431,144075;60431,147885;57573,147885;60431,144075;57573,123120;58526,124073;61383,121215;60431,120263;57573,123120;58526,169793;59478,171698;59478,170745;58526,168840;58526,169793;58526,37395;58526,37395;59478,37395;58526,37395;58526,37395;58526,25965;58526,25965;58526,25965;58526,25965;58526,25965;59478,114548;59478,114548;59478,115500;59478,114548;59478,114548;60431,177413;60431,177413;60431,177413;60431,177413;60431,177413;61383,65018;61383,65018;62336,68828;63288,66923;61383,65018;61383,99308;61383,99308;61383,99308;61383,99308;61383,99308;62336,133598;60431,134550;63288,135503;65193,134550;62336,133598;61383,129788;61383,129788;61383,129788;61383,129788;61383,129788;63288,163125;63288,163125;62336,163125;63288,163125;63288,163125;61383,58350;61383,58350;61383,58350;61383,58350;61383,58350;133773,118358;137583,117405;133773,115500;129963,115500;128058,115500;129963,117405;133773,118358;137583,225990;134726,223133;133773,224085;137583,225990;137583,225990;134726,172650;137583,173603;138536,172650;133773,171698;134726,172650;135678,148838;135678,148838;135678,147885;135678,148838;135678,148838;134726,106928;135678,107880;136631,107880;134726,106928;134726,106928;138536,143123;137583,141218;135678,143123;138536,143123;138536,143123;138536,128835;137583,129788;139488,133598;141393,132645;138536,128835;139488,213608;139488,213608;139488,212655;139488,213608;139488,213608;140441,245040;140441,245040;140441,245040;140441,245040;140441,245040;142346,107880;143298,106928;141393,105975;140441,106928;142346,107880;145203,242183;144251,241230;143298,242183;145203,242183;145203,242183;147108,125978;149013,123120;150918,121215;148061,120263;144251,121215;144251,126930;146156,127883;147108,125978;146156,139313;146156,139313;145203,139313;146156,139313;146156,139313;149013,176460;149013,176460;149013,176460;149013,176460;149013,176460;149013,157410;150918,157410;149966,156458;148061,156458;149013,157410;149013,165983;149013,165983;149013,165983;149013,165983;149013,165983;150918,207893;150918,207893;149013,207893;150918,207893;150918,207893;150918,242183;150918,242183;149013,241230;149013,242183;150918,242183;155681,201225;154728,200273;154728,201225;154728,203130;155681,201225;158538,130740;158538,130740;156633,129788;156633,131693;158538,13074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129543379" o:spid="_x0000_s1035" style="position:absolute;left:12068;top:856;width:1324;height:1817;visibility:visible;mso-wrap-style:square;v-text-anchor:middle" coordsize="132384,1817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" path="m105727,172721v-13335,5715,-27622,10478,-41910,8573c43815,179389,24765,173674,10477,158434,3810,150814,,142241,,132716,,120334,8572,110809,20955,108904v6667,-953,12383,,18097,2857c53340,120334,53340,139384,40005,147956r-4763,2858c31432,153671,30480,157481,34290,160339v2857,2857,5715,4762,9525,6667c46672,167959,50482,169864,53340,170816v12382,3810,24765,2858,35242,-5715c91440,163196,92392,160339,94297,157481v953,-1905,953,-3810,1905,-5715c99060,142241,96202,135574,89535,128906,82867,121286,74295,116524,66675,111761,54292,103189,41910,94616,29527,86044,19050,78424,12382,68899,8572,56516,4763,42229,7620,29846,18097,19369,31432,5081,47625,-1586,68580,319v10477,-953,21908,1905,32385,6667c114300,13654,123825,23179,127635,37466v953,3810,953,8573,,12383c124777,60326,114300,66041,103822,63184v-2857,-953,-5715,-1905,-7620,-2858c83820,53659,81915,38419,91440,27941v952,-1905,2857,-2857,3810,-3810c97155,22226,97155,20321,95250,17464v-953,-1905,-2858,-2858,-5715,-3810c80010,9844,70485,6986,60007,8891v-5715,953,-10477,2858,-14287,6668c39052,20321,38100,30799,41910,38419v3810,6667,9525,12382,16192,16192c62865,56516,66675,59374,70485,63184v953,952,1905,1905,3810,2857c80010,67946,84772,70804,88582,74614v3810,2857,7620,5715,11431,8572c104775,86996,109538,89854,114300,93664v9525,6667,14288,16192,17145,26670c135255,140336,127635,163196,105727,172721xm17145,130811v-1905,-952,-2857,-952,-4763,-1905c11430,128906,11430,129859,11430,129859r4762,3810c17145,132716,18097,132716,18097,131764v,,-952,-953,-952,-953xm14288,124144v,1905,952,2857,1904,2857c18097,127001,15240,126049,16192,125096v,-952,,-952,953,-1905c17145,122239,18097,121286,17145,121286v-953,,-953,953,-1905,1905c14288,123191,14288,124144,14288,124144xm21907,117476v,,953,-952,,-1905c20955,115571,20955,116524,20002,117476v,953,-952,1905,,2858c20955,120334,20955,118429,21907,117476xm21907,131764v,,-952,-953,,c20955,130811,20955,131764,20955,131764v-953,952,,952,952,c21907,132716,21907,131764,21907,131764xm21907,123191v953,,953,,953,-952c22860,122239,22860,121286,22860,121286v,,-953,953,-953,1905c21907,123191,21907,123191,21907,123191xm22860,135574v,,,-953,,c23813,134621,22860,134621,22860,134621v,,-953,,,953c21907,134621,21907,135574,22860,135574xm25717,116524v,-953,-952,-953,-952,-953c22860,115571,22860,117476,22860,118429v,952,,952,953,952c24765,118429,25717,118429,25717,116524xm23813,139384v,-953,,-953,-953,-953c22860,138431,21907,138431,21907,139384v953,,953,,1906,c23813,139384,23813,139384,23813,139384xm22860,126049v,,,952,,c21907,127954,22860,127954,22860,127954v953,,953,-953,,-1905c23813,127001,23813,126049,22860,126049xm26670,129859v-953,,-953,1905,-953,2857c25717,132716,25717,133669,26670,133669v,,952,,952,-953c29527,131764,26670,129859,26670,129859xm30480,44134v,,952,,,c31432,44134,31432,43181,30480,44134v,-1905,-953,-3810,-1905,-4763l27622,38419v,,,952,,952c27622,41276,28575,43181,30480,44134xm30480,124144v,,,-953,,c29527,123191,27622,123191,27622,124144r2858,2857c30480,127001,30480,124144,30480,124144xm31432,66994r,c30480,66994,30480,67946,31432,66994r,l31432,66994xm31432,48896v-952,,-952,,,c30480,49849,30480,49849,31432,49849v,,953,952,,-953c32385,48896,32385,48896,31432,48896xm32385,53659v-953,,-1905,952,-1905,1905c30480,56516,31432,56516,31432,56516v953,-1905,2858,-952,3810,-1905c35242,54611,33338,53659,32385,53659xm42863,60326v952,,952,-952,952,-1905c42863,58421,42863,58421,41910,58421v-2858,1905,-4763,3810,-6668,6668c35242,63184,33338,62231,33338,60326v,-952,-953,-952,-953,-952c32385,59374,31432,60326,31432,60326v,2858,1906,3810,3810,4763c37147,66041,39052,65089,40005,63184v952,-953,952,-1905,2858,-2858xm37147,73661v,-952,,-1905,-1905,-2857c35242,70804,34290,70804,34290,71756v,953,,2858,1905,2858c37147,74614,37147,73661,37147,73661xm38100,58421v,,,,,c39052,57469,39052,57469,38100,57469v,,,,,952c37147,58421,38100,58421,38100,58421xm38100,53659v952,,952,,,c39052,52706,38100,52706,38100,52706r,953c38100,52706,38100,53659,38100,53659xm40005,48896v,,,953,,c40957,49849,40957,49849,40005,48896v952,,952,,,c40957,48896,40005,48896,40005,48896xm43815,87949v,-953,,-953,,l41910,87949v953,,953,952,1905,c43815,87949,43815,87949,43815,87949xm89535,107951r953,c90488,108904,88582,109856,90488,111761v2857,1905,4762,3810,7619,3810c99060,115571,100013,115571,100013,114619v,-953,,-953,952,-953c103822,113666,103822,112714,101917,110809v-952,-953,,-1905,,-3810c103822,107951,104775,108904,106680,108904v,952,-953,1905,,1905c107632,110809,107632,110809,108585,109856v,-952,,-952,953,-1905c112395,106999,111442,104141,111442,102236v,-1905,-952,-2857,-952,-4762c110490,95569,109538,95569,107632,96521v-2857,1905,-6667,4763,-10477,4763c98107,98426,100965,97474,102870,95569v,952,952,952,1905,c104775,95569,105727,94616,104775,93664v,,-953,,-1905,952l101917,95569v,-953,,-953,953,-1905l102870,92711v,-952,-953,,-953,c100965,95569,96202,95569,94297,98426v-952,953,-2857,1905,-3809,953c88582,98426,90488,97474,90488,96521v2857,,4762,-2857,7619,-3810l98107,91759v-1905,952,-3810,-1905,-5715,c92392,90806,92392,88901,93345,87949v,-953,952,-1905,,-1905c92392,85091,91440,86044,91440,86996v,953,-952,1905,-952,1905c90488,89854,90488,90806,88582,90806v-952,,-1905,-952,-1905,-1905c86677,87949,85725,86996,84772,87949v-2857,1905,-3809,952,-5715,-953c78105,86044,77152,85091,76200,85091v,953,,2858,-1905,2858c72390,87949,71438,88901,70485,89854v-1905,1905,-3810,1905,-5715,1905c64770,89854,62865,88901,61913,87949v,,-953,-953,,-953c61913,86996,62865,86996,62865,86996v952,953,1905,1905,2857,1905c66675,88901,66675,89854,67627,88901v953,-952,,-1905,,-1905c67627,86044,66675,86044,65722,86044v-1905,-1905,-2857,-2858,-952,-5715c64770,77471,61913,78424,60007,77471r-952,-1905c59055,74614,59055,73661,58102,73661v-952,,-1905,953,-1905,1905c55245,77471,56197,79376,58102,81281v-952,,-1905,,-2857,953c54292,80329,52388,81281,51435,80329v-953,-953,-1905,-953,-1905,-1905c49530,77471,51435,76519,52388,76519v1904,952,2857,,1904,-1905c54292,72709,54292,71756,55245,70804v952,-953,952,-1905,,-1905c55245,67946,55245,66994,54292,66994v-952,,-952,952,-952,1905c53340,70804,52388,72709,51435,73661v,953,-953,953,-1905,953c48577,74614,48577,73661,49530,72709v,-1905,-953,-2858,,-4763c49530,66994,49530,66041,48577,65089v-952,,-2857,952,-2857,1905c45720,68899,44767,69851,43815,71756v,953,952,953,952,953c44767,73661,45720,74614,46672,75566v953,953,,953,-952,1905c41910,79376,40957,81281,44767,83186v953,953,2858,1905,2858,2858c47625,86996,47625,87949,49530,87949v1905,,952,-953,952,-1905c50482,85091,49530,84139,50482,83186v953,,1906,953,1906,1905c53340,86044,52388,88901,53340,87949v3810,,1905,952,952,2857c54292,90806,53340,91759,54292,91759v953,,953,,953,c56197,90806,56197,90806,56197,89854v,-953,953,-2858,1905,-1905c59055,88901,58102,89854,58102,90806v,,-952,953,-952,1905c57150,94616,54292,94616,54292,96521v1905,-952,3810,-1905,4763,-2857c60960,91759,60960,92711,61913,93664v,1905,-3811,1905,-2858,2857c60007,97474,61913,98426,63817,99379r2858,952l68580,103189r,c69532,102236,69532,101284,70485,101284v-953,,-1905,,-3810,-953l67627,99379v953,-953,953,-2858,2858,-1905c72390,98426,70485,100331,70485,101284v1905,-953,1905,-953,2857,952c73342,103189,74295,103189,75247,103189v1905,-1905,3810,-953,4763,952c80010,105094,80963,104141,80963,104141v952,-952,1904,-1905,1904,c82867,105094,81915,106046,80963,106046v-953,,-1906,,-3811,c76200,106046,75247,106999,75247,107951v,953,953,953,1905,953c81915,111761,82867,111761,86677,106999v,952,-952,1905,,2857c87630,109856,88582,107951,89535,107951xm48577,77471v,953,-952,953,-1905,953c45720,78424,44767,78424,44767,77471v,-952,953,-952,1905,-952c47625,77471,48577,77471,48577,77471xm46672,70804v,,-952,,-952,c45720,70804,46672,69851,46672,69851v953,,953,,953,953c47625,70804,47625,70804,46672,70804xm56197,79376v,953,,953,,c57150,80329,58102,81281,58102,82234v,952,-952,,-952,c56197,81281,54292,81281,56197,79376xm58102,97474r,c57150,97474,57150,97474,58102,97474r,c58102,97474,58102,97474,58102,97474xm59055,79376r2858,-2857l61913,78424v,2857,-1906,1905,-2858,952xm66675,91759v-953,,-2858,,-3810,-953c63817,88901,65722,89854,66675,89854v,952,,1905,,1905xm65722,103189v,,,-953,,c63817,102236,63817,102236,63817,103189v,952,953,952,1905,c64770,104141,65722,104141,65722,103189xm64770,67946v,953,,953,,c64770,68899,65722,68899,64770,67946v952,953,952,,,c64770,67946,64770,67946,64770,67946xm66675,92711v,,,,,l66675,92711v,,952,953,,1905l65722,94616v,-952,,-1905,953,-1905xm70485,79376v-953,-2857,-2858,-952,-3810,c65722,81281,67627,81281,68580,82234v952,952,952,952,1905,c70485,81281,70485,80329,70485,79376xm71438,103189v,-1905,-1906,-1905,-3811,-1905c67627,103189,67627,104141,70485,104141v953,,953,,953,-952xm68580,73661v,,,,,l69532,73661v,-952,,-952,-952,c68580,72709,68580,72709,68580,73661xm71438,78424v952,-953,952,-953,,c72390,77471,72390,77471,71438,78424r,l71438,78424xm75247,89854v,952,,952,,c74295,90806,74295,90806,73342,89854r,-953c74295,89854,75247,89854,75247,89854xm76200,83186r,c77152,83186,77152,83186,77152,83186v,-952,,-952,-952,-1905c76200,81281,75247,81281,75247,81281v,953,,1905,953,1905xm80963,93664v,,,952,-953,952c80010,95569,80963,96521,79057,96521v-952,,-952,-952,-1905,-952c76200,94616,76200,92711,77152,91759v2858,-953,2858,952,3811,1905xm80963,93664r2857,c82867,94616,82867,95569,81915,95569v-952,-953,-952,-1905,-952,-1905xm83820,93664v,-953,,-1905,952,-1905c84772,91759,84772,91759,84772,91759v953,952,,952,-952,1905xm90488,107951r-3811,-1905l84772,104141v-952,-952,,-1905,953,-1905c89535,102236,93345,100331,97155,101284v-953,1905,-2858,952,-3810,1905c93345,103189,92392,104141,92392,104141v,953,953,953,953,953c94297,105094,95250,104141,96202,106046v,1905,-1905,953,-1905,1905c92392,107951,91440,107951,90488,107951r,xm84772,96521v,-952,953,-952,953,-952c86677,95569,86677,95569,86677,96521v,953,,953,-952,953c85725,97474,84772,97474,84772,96521xm86677,113666v,-952,,-1905,-952,-1905c85725,111761,84772,111761,84772,112714v953,952,953,952,1905,952c86677,114619,86677,113666,86677,113666xm90488,115571v,-952,-953,-952,-953,-952c87630,115571,87630,116524,87630,118429v,952,,952,952,952c89535,118429,90488,117476,90488,115571xm92392,90806v,1905,-1904,2858,-1904,4763c88582,92711,90488,91759,92392,90806xm94297,112714v,-953,,-953,,c95250,112714,95250,112714,95250,112714v952,,,,-953,c95250,112714,94297,112714,94297,112714xm109538,125096v952,,,-1905,,-1905c108585,122239,107632,123191,107632,123191v-1905,1905,-3810,2858,-6667,953c100965,124144,99060,125096,98107,125096v-952,-952,-1905,-1905,-1905,-952c95250,125096,97155,126049,97155,126049v1905,952,4762,,6667,1905c104775,128906,105727,127954,105727,127954v953,-953,1905,-2858,3811,-2858xm96202,121286v953,,953,-952,1905,-1905c98107,118429,98107,117476,97155,117476v-953,,-1905,,-953,953c96202,119381,95250,121286,96202,121286xm98107,105094v,-1905,1906,-1905,2858,-2858c102870,101284,104775,101284,104775,99379v,-953,1905,-1905,2857,-953c108585,98426,108585,100331,108585,101284v,1905,,3810,,6667c105727,105094,105727,105094,101917,106999v-1904,-953,-3810,-953,-3810,-1905xm99060,35561v,,953,953,953,953c100965,36514,100013,35561,99060,35561v953,,953,,,c99060,35561,99060,35561,99060,35561xm107632,115571v-952,-1905,-952,,-1905,953c105727,117476,104775,116524,104775,116524v-953,-953,-953,-1905,-1905,-1905c101917,115571,102870,116524,102870,117476v,3810,,3810,2857,2858l107632,119381v1906,,953,-2857,,-3810xm109538,146051v,-952,,-952,,c107632,146051,105727,146051,105727,147956v,953,953,953,953,953c109538,148909,109538,147004,109538,146051xm108585,136526v,,,953,,c107632,137479,108585,138431,108585,138431v953,,953,-952,,-1905c109538,136526,109538,136526,108585,136526xm110490,142241v,-952,,-952,,c109538,141289,109538,142241,108585,142241v,,,953,,953c109538,143194,110490,142241,110490,142241xm112395,144146v-953,,-953,1905,-1905,2858c110490,147004,109538,147956,110490,148909v952,,952,-953,1905,-1905c112395,146051,113347,145099,112395,144146xm111442,131764v-952,,-952,952,,c111442,132716,111442,133669,111442,133669v953,,953,-953,,-1905c112395,131764,111442,131764,111442,131764xm111442,111761v,953,953,1905,1905,2858c114300,116524,116205,116524,118110,116524v953,,953,-953,953,-1905c118110,112714,117157,109856,113347,110809v-952,,-952,-1905,-1905,-953c110490,109856,111442,110809,111442,111761xm114300,126049v952,952,1905,,,l113347,122239v-952,952,-1905,952,-1905,1905c112395,127001,113347,126049,114300,126049xm113347,114619v,-953,,-1905,1905,-1905l115252,113666v,953,-952,953,-1905,953xm114300,32704v-953,952,952,1905,1905,c116205,31751,115252,31751,115252,31751v-952,,-1905,,-952,953c113347,32704,113347,32704,114300,32704xm120967,133669r-4762,-3810c115252,130811,114300,130811,114300,131764v-953,952,,952,952,1905c117157,134621,118110,134621,120015,135574v952,,952,-953,952,-1905xm118110,140336v,-1905,-953,-2857,-1905,-2857c114300,137479,117157,138431,116205,139384v,952,,952,-953,1905c115252,142241,114300,143194,115252,143194v953,,953,-953,1905,-1905c117157,141289,118110,140336,118110,140336xm119063,119381v952,,952,953,,l119063,119381v952,,952,,,l119063,119381xe" filled="f" stroked="f">
                  <v:stroke joinstyle="miter"/>
                  <v:path arrowok="t" o:connecttype="custom" o:connectlocs="105727,172721;63817,181294;10477,158434;0,132716;20955,108904;39052,111761;40005,147956;35242,150814;34290,160339;43815,167006;53340,170816;88582,165101;94297,157481;96202,151766;89535,128906;66675,111761;29527,86044;8572,56516;18097,19369;68580,319;100965,6986;127635,37466;127635,49849;103822,63184;96202,60326;91440,27941;95250,24131;95250,17464;89535,13654;60007,8891;45720,15559;41910,38419;58102,54611;70485,63184;74295,66041;88582,74614;100013,83186;114300,93664;131445,120334;105727,172721;17145,130811;12382,128906;11430,129859;16192,133669;18097,131764;17145,130811;14288,124144;16192,127001;16192,125096;17145,123191;17145,121286;15240,123191;14288,124144;21907,117476;21907,115571;20002,117476;20002,120334;21907,117476;21907,131764;21907,131764;20955,131764;21907,131764;21907,131764;21907,123191;22860,122239;22860,121286;21907,123191;21907,123191;22860,135574;22860,135574;22860,134621;22860,135574;22860,135574;25717,116524;24765,115571;22860,118429;23813,119381;25717,116524;23813,139384;22860,138431;21907,139384;23813,139384;23813,139384;22860,126049;22860,126049;22860,127954;22860,126049;22860,126049;26670,129859;25717,132716;26670,133669;27622,132716;26670,129859;30480,44134;30480,44134;30480,44134;28575,39371;27622,38419;27622,39371;30480,44134;30480,124144;30480,124144;27622,124144;30480,127001;30480,124144;31432,66994;31432,66994;31432,66994;31432,66994;31432,66994;31432,48896;31432,48896;31432,49849;31432,48896;31432,48896;32385,53659;30480,55564;31432,56516;35242,54611;32385,53659;42863,60326;43815,58421;41910,58421;35242,65089;33338,60326;32385,59374;31432,60326;35242,65089;40005,63184;42863,60326;37147,73661;35242,70804;34290,71756;36195,74614;37147,73661;38100,58421;38100,58421;38100,57469;38100,58421;38100,58421;38100,53659;38100,53659;38100,52706;38100,53659;38100,53659;40005,48896;40005,48896;40005,48896;40005,48896;40005,48896;43815,87949;43815,87949;41910,87949;43815,87949;43815,87949;89535,107951;90488,107951;90488,111761;98107,115571;100013,114619;100965,113666;101917,110809;101917,106999;106680,108904;106680,110809;108585,109856;109538,107951;111442,102236;110490,97474;107632,96521;97155,101284;102870,95569;104775,95569;104775,93664;102870,94616;101917,95569;102870,93664;102870,92711;101917,92711;94297,98426;90488,99379;90488,96521;98107,92711;98107,91759;92392,91759;93345,87949;93345,86044;91440,86996;90488,88901;88582,90806;86677,88901;84772,87949;79057,86996;76200,85091;74295,87949;70485,89854;64770,91759;61913,87949;61913,86996;62865,86996;65722,88901;67627,88901;67627,86996;65722,86044;64770,80329;60007,77471;59055,75566;58102,73661;56197,75566;58102,81281;55245,82234;51435,80329;49530,78424;52388,76519;54292,74614;55245,70804;55245,68899;54292,66994;53340,68899;51435,73661;49530,74614;49530,72709;49530,67946;48577,65089;45720,66994;43815,71756;44767,72709;46672,75566;45720,77471;44767,83186;47625,86044;49530,87949;50482,86044;50482,83186;52388,85091;53340,87949;54292,90806;54292,91759;55245,91759;56197,89854;58102,87949;58102,90806;57150,92711;54292,96521;59055,93664;61913,93664;59055,96521;63817,99379;66675,100331;68580,103189;68580,103189;70485,101284;66675,100331;67627,99379;70485,97474;70485,101284;73342,102236;75247,103189;80010,104141;80963,104141;82867,104141;80963,106046;77152,106046;75247,107951;77152,108904;86677,106999;86677,109856;89535,107951;48577,77471;46672,78424;44767,77471;46672,76519;48577,77471;46672,70804;45720,70804;46672,69851;47625,70804;46672,70804;56197,79376;56197,79376;58102,82234;57150,82234;56197,79376;58102,97474;58102,97474;58102,97474;58102,97474;58102,97474;59055,79376;61913,76519;61913,78424;59055,79376;66675,91759;62865,90806;66675,89854;66675,91759;65722,103189;65722,103189;63817,103189;65722,103189;65722,103189;64770,67946;64770,67946;64770,67946;64770,67946;64770,67946;66675,92711;66675,92711;66675,92711;66675,94616;65722,94616;66675,92711;70485,79376;66675,79376;68580,82234;70485,82234;70485,79376;71438,103189;67627,101284;70485,104141;71438,103189;68580,73661;68580,73661;69532,73661;68580,73661;68580,73661;71438,78424;71438,78424;71438,78424;71438,78424;71438,78424;75247,89854;75247,89854;73342,89854;73342,88901;75247,89854;76200,83186;76200,83186;77152,83186;76200,81281;75247,81281;76200,83186;80963,93664;80010,94616;79057,96521;77152,95569;77152,91759;80963,93664;80963,93664;83820,93664;81915,95569;80963,93664;83820,93664;84772,91759;84772,91759;83820,93664;90488,107951;86677,106046;84772,104141;85725,102236;97155,101284;93345,103189;92392,104141;93345,105094;96202,106046;94297,107951;90488,107951;90488,107951;84772,96521;85725,95569;86677,96521;85725,97474;84772,96521;86677,113666;85725,111761;84772,112714;86677,113666;86677,113666;90488,115571;89535,114619;87630,118429;88582,119381;90488,115571;92392,90806;90488,95569;92392,90806;94297,112714;94297,112714;95250,112714;94297,112714;94297,112714;109538,125096;109538,123191;107632,123191;100965,124144;98107,125096;96202,124144;97155,126049;103822,127954;105727,127954;109538,125096;96202,121286;98107,119381;97155,117476;96202,118429;96202,121286;98107,105094;100965,102236;104775,99379;107632,98426;108585,101284;108585,107951;101917,106999;98107,105094;99060,35561;100013,36514;99060,35561;99060,35561;99060,35561;107632,115571;105727,116524;104775,116524;102870,114619;102870,117476;105727,120334;107632,119381;107632,115571;109538,146051;109538,146051;105727,147956;106680,148909;109538,146051;108585,136526;108585,136526;108585,138431;108585,136526;108585,136526;110490,142241;110490,142241;108585,142241;108585,143194;110490,142241;112395,144146;110490,147004;110490,148909;112395,147004;112395,144146;111442,131764;111442,131764;111442,133669;111442,131764;111442,131764;111442,111761;113347,114619;118110,116524;119063,114619;113347,110809;111442,109856;111442,111761;114300,126049;114300,126049;113347,122239;111442,124144;114300,126049;113347,114619;115252,112714;115252,113666;113347,114619;114300,32704;116205,32704;115252,31751;114300,32704;114300,32704;120967,133669;116205,129859;114300,131764;115252,133669;120015,135574;120967,133669;118110,140336;116205,137479;116205,139384;115252,141289;115252,143194;117157,141289;118110,140336;119063,119381;119063,119381;119063,119381;119063,119381;119063,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group>
            </w:pict>
          </mc:Fallback>
        </mc:AlternateContent>
      </w:r>
    </w:p>
    <w:tbl>
      <w:tblPr>
        <w:tblStyle w:val="TableGrid"/>
        <w:tblpPr w:leftFromText="180" w:rightFromText="180" w:vertAnchor="page" w:horzAnchor="margin" w:tblpXSpec="center" w:tblpY="1004"/>
        <w:tblW w:w="948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480"/>
      </w:tblGrid>
      <w:tr w:rsidR="00A30447" w:rsidRPr="00A64F9A" w14:paraId="31200989" w14:textId="77777777" w:rsidTr="005B4397">
        <w:trPr>
          <w:trHeight w:val="2916"/>
        </w:trPr>
        <w:tc>
          <w:tcPr>
            <w:tcW w:w="9480" w:type="dxa"/>
          </w:tcPr>
          <w:p w14:paraId="18CBB1A4" w14:textId="77777777" w:rsidR="00A30447" w:rsidRPr="00A64F9A" w:rsidRDefault="00A30447" w:rsidP="005B4397">
            <w:pPr>
              <w:rPr>
                <w:b/>
              </w:rPr>
            </w:pPr>
          </w:p>
          <w:p w14:paraId="596AA955" w14:textId="77777777" w:rsidR="00A30447" w:rsidRPr="00A64F9A" w:rsidRDefault="00A30447" w:rsidP="005B4397">
            <w:pPr>
              <w:jc w:val="center"/>
              <w:rPr>
                <w:b/>
              </w:rPr>
            </w:pPr>
            <w:r w:rsidRPr="00A64F9A">
              <w:rPr>
                <w:b/>
              </w:rPr>
              <w:t>DISCLAIMER</w:t>
            </w:r>
          </w:p>
          <w:p w14:paraId="6BEF0A07" w14:textId="77777777" w:rsidR="00A30447" w:rsidRPr="00A64F9A" w:rsidRDefault="00A30447" w:rsidP="005B4397"/>
          <w:p w14:paraId="4C609AD0" w14:textId="77777777" w:rsidR="00A30447" w:rsidRPr="00A64F9A" w:rsidRDefault="00A30447" w:rsidP="005B4397">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65E54B7" w:rsidR="00A64F9A" w:rsidRPr="00C805C2" w:rsidRDefault="00A64F9A" w:rsidP="00A30447">
      <w:pPr>
        <w:spacing w:line="240" w:lineRule="auto"/>
        <w:rPr>
          <w:szCs w:val="20"/>
        </w:rPr>
      </w:pPr>
    </w:p>
    <w:sectPr w:rsidR="00A64F9A" w:rsidRPr="00C805C2" w:rsidSect="00ED138B">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F1E2D0" w14:textId="77777777" w:rsidR="002E14D3" w:rsidRDefault="002E14D3" w:rsidP="00480F66">
      <w:pPr>
        <w:spacing w:after="0" w:line="240" w:lineRule="auto"/>
      </w:pPr>
      <w:r>
        <w:separator/>
      </w:r>
    </w:p>
  </w:endnote>
  <w:endnote w:type="continuationSeparator" w:id="0">
    <w:p w14:paraId="579E8A69" w14:textId="77777777" w:rsidR="002E14D3" w:rsidRDefault="002E14D3"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1D1D1E" w14:textId="77777777" w:rsidR="002E14D3" w:rsidRDefault="002E14D3" w:rsidP="00480F66">
      <w:pPr>
        <w:spacing w:after="0" w:line="240" w:lineRule="auto"/>
      </w:pPr>
      <w:r>
        <w:separator/>
      </w:r>
    </w:p>
  </w:footnote>
  <w:footnote w:type="continuationSeparator" w:id="0">
    <w:p w14:paraId="582DF904" w14:textId="77777777" w:rsidR="002E14D3" w:rsidRDefault="002E14D3"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24355C"/>
    <w:multiLevelType w:val="hybridMultilevel"/>
    <w:tmpl w:val="E304A2EE"/>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28F91C2B"/>
    <w:multiLevelType w:val="hybridMultilevel"/>
    <w:tmpl w:val="4FC6C31A"/>
    <w:lvl w:ilvl="0" w:tplc="BC64BBB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39302A21"/>
    <w:multiLevelType w:val="hybridMultilevel"/>
    <w:tmpl w:val="D7A43FCA"/>
    <w:lvl w:ilvl="0" w:tplc="34EED99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8"/>
  </w:num>
  <w:num w:numId="2" w16cid:durableId="272906003">
    <w:abstractNumId w:val="4"/>
  </w:num>
  <w:num w:numId="3" w16cid:durableId="1257903489">
    <w:abstractNumId w:val="3"/>
  </w:num>
  <w:num w:numId="4" w16cid:durableId="2108035108">
    <w:abstractNumId w:val="13"/>
  </w:num>
  <w:num w:numId="5" w16cid:durableId="1579290143">
    <w:abstractNumId w:val="15"/>
  </w:num>
  <w:num w:numId="6" w16cid:durableId="1609969353">
    <w:abstractNumId w:val="12"/>
  </w:num>
  <w:num w:numId="7" w16cid:durableId="169102384">
    <w:abstractNumId w:val="11"/>
  </w:num>
  <w:num w:numId="8" w16cid:durableId="1849326077">
    <w:abstractNumId w:val="7"/>
  </w:num>
  <w:num w:numId="9" w16cid:durableId="706180830">
    <w:abstractNumId w:val="10"/>
  </w:num>
  <w:num w:numId="10" w16cid:durableId="612519124">
    <w:abstractNumId w:val="16"/>
  </w:num>
  <w:num w:numId="11" w16cid:durableId="1834031096">
    <w:abstractNumId w:val="14"/>
  </w:num>
  <w:num w:numId="12" w16cid:durableId="1035542164">
    <w:abstractNumId w:val="5"/>
  </w:num>
  <w:num w:numId="13" w16cid:durableId="2057310269">
    <w:abstractNumId w:val="0"/>
  </w:num>
  <w:num w:numId="14" w16cid:durableId="771976355">
    <w:abstractNumId w:val="2"/>
  </w:num>
  <w:num w:numId="15" w16cid:durableId="494683762">
    <w:abstractNumId w:val="9"/>
  </w:num>
  <w:num w:numId="16" w16cid:durableId="1121535434">
    <w:abstractNumId w:val="6"/>
  </w:num>
  <w:num w:numId="17" w16cid:durableId="13558851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033D"/>
    <w:rsid w:val="00001F97"/>
    <w:rsid w:val="000124C0"/>
    <w:rsid w:val="00020D66"/>
    <w:rsid w:val="000439D0"/>
    <w:rsid w:val="00043B56"/>
    <w:rsid w:val="0004771F"/>
    <w:rsid w:val="00054D51"/>
    <w:rsid w:val="000555F6"/>
    <w:rsid w:val="00055EA7"/>
    <w:rsid w:val="0006384B"/>
    <w:rsid w:val="00066679"/>
    <w:rsid w:val="00066D26"/>
    <w:rsid w:val="00084DC6"/>
    <w:rsid w:val="000B7461"/>
    <w:rsid w:val="000C7A0A"/>
    <w:rsid w:val="000C7A8B"/>
    <w:rsid w:val="000C7BD1"/>
    <w:rsid w:val="000E13F9"/>
    <w:rsid w:val="000E504A"/>
    <w:rsid w:val="000F1C6A"/>
    <w:rsid w:val="00104901"/>
    <w:rsid w:val="00104E3A"/>
    <w:rsid w:val="00112F9D"/>
    <w:rsid w:val="00116590"/>
    <w:rsid w:val="001228CB"/>
    <w:rsid w:val="00127C21"/>
    <w:rsid w:val="00130D91"/>
    <w:rsid w:val="00143339"/>
    <w:rsid w:val="00144067"/>
    <w:rsid w:val="001769BD"/>
    <w:rsid w:val="00184DC6"/>
    <w:rsid w:val="00186202"/>
    <w:rsid w:val="001A141A"/>
    <w:rsid w:val="001A1C0F"/>
    <w:rsid w:val="001A628F"/>
    <w:rsid w:val="001A6860"/>
    <w:rsid w:val="001C6DA8"/>
    <w:rsid w:val="001F54B4"/>
    <w:rsid w:val="00203F44"/>
    <w:rsid w:val="00205C76"/>
    <w:rsid w:val="00211695"/>
    <w:rsid w:val="00223549"/>
    <w:rsid w:val="00226595"/>
    <w:rsid w:val="002420F8"/>
    <w:rsid w:val="00250EF4"/>
    <w:rsid w:val="00274428"/>
    <w:rsid w:val="00274561"/>
    <w:rsid w:val="002755BB"/>
    <w:rsid w:val="0027725D"/>
    <w:rsid w:val="00281ABE"/>
    <w:rsid w:val="00282A09"/>
    <w:rsid w:val="00286814"/>
    <w:rsid w:val="00291275"/>
    <w:rsid w:val="00296685"/>
    <w:rsid w:val="002B33CA"/>
    <w:rsid w:val="002B385A"/>
    <w:rsid w:val="002B39BC"/>
    <w:rsid w:val="002D5E3D"/>
    <w:rsid w:val="002E065B"/>
    <w:rsid w:val="002E14D3"/>
    <w:rsid w:val="002F268F"/>
    <w:rsid w:val="00301C1D"/>
    <w:rsid w:val="0030555E"/>
    <w:rsid w:val="003210AB"/>
    <w:rsid w:val="00323362"/>
    <w:rsid w:val="003269AD"/>
    <w:rsid w:val="00335259"/>
    <w:rsid w:val="00341FCC"/>
    <w:rsid w:val="00342FAB"/>
    <w:rsid w:val="003521E3"/>
    <w:rsid w:val="00397870"/>
    <w:rsid w:val="00397DBE"/>
    <w:rsid w:val="003B37F1"/>
    <w:rsid w:val="003C28ED"/>
    <w:rsid w:val="003C6D62"/>
    <w:rsid w:val="003D75D2"/>
    <w:rsid w:val="0040361B"/>
    <w:rsid w:val="00410889"/>
    <w:rsid w:val="00412703"/>
    <w:rsid w:val="00414587"/>
    <w:rsid w:val="004236AE"/>
    <w:rsid w:val="00424A44"/>
    <w:rsid w:val="00425A77"/>
    <w:rsid w:val="004260C4"/>
    <w:rsid w:val="00434028"/>
    <w:rsid w:val="00440BD7"/>
    <w:rsid w:val="00443CC7"/>
    <w:rsid w:val="0045153B"/>
    <w:rsid w:val="00480F66"/>
    <w:rsid w:val="0048129D"/>
    <w:rsid w:val="00494038"/>
    <w:rsid w:val="0049564B"/>
    <w:rsid w:val="004D077A"/>
    <w:rsid w:val="005048EE"/>
    <w:rsid w:val="005076B8"/>
    <w:rsid w:val="00517CA8"/>
    <w:rsid w:val="005367EA"/>
    <w:rsid w:val="00541C9F"/>
    <w:rsid w:val="00541D2D"/>
    <w:rsid w:val="0054268D"/>
    <w:rsid w:val="00544A5D"/>
    <w:rsid w:val="00570608"/>
    <w:rsid w:val="00590A01"/>
    <w:rsid w:val="005959BA"/>
    <w:rsid w:val="005B1E3F"/>
    <w:rsid w:val="005D3400"/>
    <w:rsid w:val="005D5740"/>
    <w:rsid w:val="005F3691"/>
    <w:rsid w:val="005F405E"/>
    <w:rsid w:val="006026FB"/>
    <w:rsid w:val="00602BC2"/>
    <w:rsid w:val="006149B1"/>
    <w:rsid w:val="00615CFE"/>
    <w:rsid w:val="0062122D"/>
    <w:rsid w:val="00621B2C"/>
    <w:rsid w:val="006224C1"/>
    <w:rsid w:val="0062611F"/>
    <w:rsid w:val="00632CB7"/>
    <w:rsid w:val="00637C66"/>
    <w:rsid w:val="0064485A"/>
    <w:rsid w:val="006459AE"/>
    <w:rsid w:val="00647EEB"/>
    <w:rsid w:val="00652ED3"/>
    <w:rsid w:val="0065656A"/>
    <w:rsid w:val="00667375"/>
    <w:rsid w:val="00671A46"/>
    <w:rsid w:val="00682D60"/>
    <w:rsid w:val="00692B21"/>
    <w:rsid w:val="006A0235"/>
    <w:rsid w:val="006A03AD"/>
    <w:rsid w:val="006A5B2E"/>
    <w:rsid w:val="006B00FC"/>
    <w:rsid w:val="006B36A9"/>
    <w:rsid w:val="006B74C2"/>
    <w:rsid w:val="006C5F2C"/>
    <w:rsid w:val="006C6E43"/>
    <w:rsid w:val="006F705F"/>
    <w:rsid w:val="00722E71"/>
    <w:rsid w:val="00727EB9"/>
    <w:rsid w:val="0073279A"/>
    <w:rsid w:val="00744401"/>
    <w:rsid w:val="00745C3E"/>
    <w:rsid w:val="007505A1"/>
    <w:rsid w:val="0076173D"/>
    <w:rsid w:val="00770091"/>
    <w:rsid w:val="0077063E"/>
    <w:rsid w:val="007720B9"/>
    <w:rsid w:val="00773199"/>
    <w:rsid w:val="0077444D"/>
    <w:rsid w:val="0078472A"/>
    <w:rsid w:val="0078514D"/>
    <w:rsid w:val="00790174"/>
    <w:rsid w:val="00797921"/>
    <w:rsid w:val="007C2D33"/>
    <w:rsid w:val="007D5EBC"/>
    <w:rsid w:val="007E12C8"/>
    <w:rsid w:val="007E79B5"/>
    <w:rsid w:val="007F3839"/>
    <w:rsid w:val="007F744B"/>
    <w:rsid w:val="00801DF5"/>
    <w:rsid w:val="00802E66"/>
    <w:rsid w:val="008047D3"/>
    <w:rsid w:val="008106B4"/>
    <w:rsid w:val="00815741"/>
    <w:rsid w:val="00815849"/>
    <w:rsid w:val="00822903"/>
    <w:rsid w:val="00826077"/>
    <w:rsid w:val="008268E2"/>
    <w:rsid w:val="00865101"/>
    <w:rsid w:val="008654EC"/>
    <w:rsid w:val="00866D24"/>
    <w:rsid w:val="00870E2C"/>
    <w:rsid w:val="00874241"/>
    <w:rsid w:val="008752AF"/>
    <w:rsid w:val="00886DDF"/>
    <w:rsid w:val="0089235E"/>
    <w:rsid w:val="008939B0"/>
    <w:rsid w:val="008A110C"/>
    <w:rsid w:val="008A2B06"/>
    <w:rsid w:val="008C7473"/>
    <w:rsid w:val="008D2AB6"/>
    <w:rsid w:val="008D3852"/>
    <w:rsid w:val="008D538B"/>
    <w:rsid w:val="008E7254"/>
    <w:rsid w:val="008F7553"/>
    <w:rsid w:val="00906570"/>
    <w:rsid w:val="00907575"/>
    <w:rsid w:val="0092117C"/>
    <w:rsid w:val="0092169A"/>
    <w:rsid w:val="00942AA1"/>
    <w:rsid w:val="00947186"/>
    <w:rsid w:val="0095395A"/>
    <w:rsid w:val="00955D6F"/>
    <w:rsid w:val="00962F3A"/>
    <w:rsid w:val="009749F6"/>
    <w:rsid w:val="0099531C"/>
    <w:rsid w:val="009969C0"/>
    <w:rsid w:val="009A177A"/>
    <w:rsid w:val="009B24E9"/>
    <w:rsid w:val="009B4459"/>
    <w:rsid w:val="009D4B4D"/>
    <w:rsid w:val="009E4124"/>
    <w:rsid w:val="009F30CA"/>
    <w:rsid w:val="009F740D"/>
    <w:rsid w:val="00A03B32"/>
    <w:rsid w:val="00A11A26"/>
    <w:rsid w:val="00A122C8"/>
    <w:rsid w:val="00A15940"/>
    <w:rsid w:val="00A15E56"/>
    <w:rsid w:val="00A30447"/>
    <w:rsid w:val="00A32F89"/>
    <w:rsid w:val="00A54153"/>
    <w:rsid w:val="00A61292"/>
    <w:rsid w:val="00A61614"/>
    <w:rsid w:val="00A64F9A"/>
    <w:rsid w:val="00A6517C"/>
    <w:rsid w:val="00A70E94"/>
    <w:rsid w:val="00A72DB9"/>
    <w:rsid w:val="00A74BE2"/>
    <w:rsid w:val="00AC3409"/>
    <w:rsid w:val="00AC41EA"/>
    <w:rsid w:val="00AC78FF"/>
    <w:rsid w:val="00AF0690"/>
    <w:rsid w:val="00B06F48"/>
    <w:rsid w:val="00B11A9D"/>
    <w:rsid w:val="00B14E5B"/>
    <w:rsid w:val="00B22AFA"/>
    <w:rsid w:val="00B23D32"/>
    <w:rsid w:val="00B31143"/>
    <w:rsid w:val="00B343C2"/>
    <w:rsid w:val="00B36680"/>
    <w:rsid w:val="00B41B66"/>
    <w:rsid w:val="00B71AA9"/>
    <w:rsid w:val="00B72131"/>
    <w:rsid w:val="00B84C2A"/>
    <w:rsid w:val="00B91F65"/>
    <w:rsid w:val="00BA0391"/>
    <w:rsid w:val="00BC4FB8"/>
    <w:rsid w:val="00BE044A"/>
    <w:rsid w:val="00BE210B"/>
    <w:rsid w:val="00BF08D2"/>
    <w:rsid w:val="00C06EC0"/>
    <w:rsid w:val="00C24B15"/>
    <w:rsid w:val="00C264F2"/>
    <w:rsid w:val="00C3274A"/>
    <w:rsid w:val="00C345FD"/>
    <w:rsid w:val="00C41E1D"/>
    <w:rsid w:val="00C436EC"/>
    <w:rsid w:val="00C454ED"/>
    <w:rsid w:val="00C4718F"/>
    <w:rsid w:val="00C642BB"/>
    <w:rsid w:val="00C644E8"/>
    <w:rsid w:val="00C66760"/>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7F25"/>
    <w:rsid w:val="00D440A1"/>
    <w:rsid w:val="00D46F77"/>
    <w:rsid w:val="00D54AED"/>
    <w:rsid w:val="00D550C5"/>
    <w:rsid w:val="00D56FC8"/>
    <w:rsid w:val="00D73DE2"/>
    <w:rsid w:val="00D75CFD"/>
    <w:rsid w:val="00D802C1"/>
    <w:rsid w:val="00D81548"/>
    <w:rsid w:val="00D93AA6"/>
    <w:rsid w:val="00D943A5"/>
    <w:rsid w:val="00D95479"/>
    <w:rsid w:val="00DC3B3B"/>
    <w:rsid w:val="00DC3E6F"/>
    <w:rsid w:val="00DC5D6E"/>
    <w:rsid w:val="00DD0A4D"/>
    <w:rsid w:val="00DF1DA5"/>
    <w:rsid w:val="00DF533A"/>
    <w:rsid w:val="00E04780"/>
    <w:rsid w:val="00E11F8E"/>
    <w:rsid w:val="00E24760"/>
    <w:rsid w:val="00E359C1"/>
    <w:rsid w:val="00E44F48"/>
    <w:rsid w:val="00E45053"/>
    <w:rsid w:val="00E47880"/>
    <w:rsid w:val="00E5028F"/>
    <w:rsid w:val="00E53CCA"/>
    <w:rsid w:val="00E63191"/>
    <w:rsid w:val="00E63EBD"/>
    <w:rsid w:val="00E74A09"/>
    <w:rsid w:val="00E8459A"/>
    <w:rsid w:val="00EB0564"/>
    <w:rsid w:val="00EB34AB"/>
    <w:rsid w:val="00EB5118"/>
    <w:rsid w:val="00ED138B"/>
    <w:rsid w:val="00ED5E43"/>
    <w:rsid w:val="00ED5ED8"/>
    <w:rsid w:val="00F02752"/>
    <w:rsid w:val="00F06115"/>
    <w:rsid w:val="00F12F4E"/>
    <w:rsid w:val="00F21222"/>
    <w:rsid w:val="00F303EB"/>
    <w:rsid w:val="00F31A79"/>
    <w:rsid w:val="00F4066E"/>
    <w:rsid w:val="00F46CF3"/>
    <w:rsid w:val="00F84584"/>
    <w:rsid w:val="00F85C9A"/>
    <w:rsid w:val="00F86879"/>
    <w:rsid w:val="00F9203C"/>
    <w:rsid w:val="00F95BD0"/>
    <w:rsid w:val="00F95E8E"/>
    <w:rsid w:val="00F9767C"/>
    <w:rsid w:val="00FA7A23"/>
    <w:rsid w:val="00FB3889"/>
    <w:rsid w:val="00FC684E"/>
    <w:rsid w:val="00FF711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805&amp;utm_source=integrated-content&amp;utm_campaign=/content/risks-opportunities-template&amp;utm_medium=Risk+Opportunities+Threats+doc+11805&amp;lpa=Risk+Opportunities+Threats+doc+11805"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87</Words>
  <Characters>502</Characters>
  <Application>Microsoft Office Word</Application>
  <DocSecurity>0</DocSecurity>
  <Lines>4</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8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6</cp:revision>
  <cp:lastPrinted>2019-01-22T01:48:00Z</cp:lastPrinted>
  <dcterms:created xsi:type="dcterms:W3CDTF">2023-08-07T01:01:00Z</dcterms:created>
  <dcterms:modified xsi:type="dcterms:W3CDTF">2023-08-16T19:42:00Z</dcterms:modified>
</cp:coreProperties>
</file>